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57355" w14:textId="77777777" w:rsidR="00951BB3" w:rsidRDefault="000801DC" w:rsidP="009B65C0">
      <w:pPr>
        <w:spacing w:after="0" w:line="240" w:lineRule="auto"/>
        <w:contextualSpacing/>
        <w:jc w:val="center"/>
        <w:rPr>
          <w:rFonts w:ascii="Times New Roman" w:hAnsi="Times New Roman" w:cs="Times New Roman"/>
          <w:b/>
        </w:rPr>
      </w:pPr>
      <w:r w:rsidRPr="00951BB3">
        <w:rPr>
          <w:rFonts w:ascii="Times New Roman" w:hAnsi="Times New Roman" w:cs="Times New Roman"/>
          <w:b/>
        </w:rPr>
        <w:t>Chapter 4</w:t>
      </w:r>
    </w:p>
    <w:p w14:paraId="0636654A" w14:textId="77777777" w:rsidR="00951BB3" w:rsidRDefault="000801DC" w:rsidP="009B65C0">
      <w:pPr>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t>Introduction</w:t>
      </w:r>
    </w:p>
    <w:p w14:paraId="65A34D8F" w14:textId="77777777" w:rsidR="00532404" w:rsidRDefault="000801DC" w:rsidP="009B65C0">
      <w:pPr>
        <w:spacing w:after="0" w:line="240" w:lineRule="auto"/>
        <w:ind w:firstLine="720"/>
        <w:contextualSpacing/>
        <w:rPr>
          <w:rFonts w:ascii="Times New Roman" w:hAnsi="Times New Roman" w:cs="Times New Roman"/>
          <w:sz w:val="24"/>
          <w:szCs w:val="24"/>
        </w:rPr>
      </w:pPr>
      <w:r w:rsidRPr="00981CF0">
        <w:rPr>
          <w:rFonts w:ascii="Times New Roman" w:hAnsi="Times New Roman" w:cs="Times New Roman"/>
          <w:sz w:val="24"/>
          <w:szCs w:val="24"/>
        </w:rPr>
        <w:t xml:space="preserve">This </w:t>
      </w:r>
      <w:r w:rsidR="00C84898">
        <w:rPr>
          <w:rFonts w:ascii="Times New Roman" w:hAnsi="Times New Roman" w:cs="Times New Roman"/>
          <w:sz w:val="24"/>
          <w:szCs w:val="24"/>
        </w:rPr>
        <w:t xml:space="preserve">chapter delves in </w:t>
      </w:r>
      <w:r w:rsidRPr="00981CF0">
        <w:rPr>
          <w:rFonts w:ascii="Times New Roman" w:hAnsi="Times New Roman" w:cs="Times New Roman"/>
          <w:sz w:val="24"/>
          <w:szCs w:val="24"/>
        </w:rPr>
        <w:t>an empirical investigation of the connections between federal employees' assessments of their performance confidence and their level of engagement and satisfaction. This chapter, which embodies quantitative research, is a monument to the researcher's dedication to exposing factual realities while upholding the strictest requirements of academic discipline.</w:t>
      </w:r>
      <w:r w:rsidR="00532404">
        <w:rPr>
          <w:rFonts w:ascii="Times New Roman" w:hAnsi="Times New Roman" w:cs="Times New Roman"/>
          <w:sz w:val="24"/>
          <w:szCs w:val="24"/>
        </w:rPr>
        <w:t xml:space="preserve"> </w:t>
      </w:r>
      <w:r w:rsidRPr="00981CF0">
        <w:rPr>
          <w:rFonts w:ascii="Times New Roman" w:hAnsi="Times New Roman" w:cs="Times New Roman"/>
          <w:sz w:val="24"/>
          <w:szCs w:val="24"/>
        </w:rPr>
        <w:t>This chapter uses the core concerns from Chapter 3—about the degree to which federal employee satisfaction and engagement affect perceptions of performance confidence—as a compass. These inquiries serve as the impetus for a thorough investigation that aims to unearth the minute details and intricate relationships that underpin these fundamental concepts inside the federal workforce.</w:t>
      </w:r>
      <w:r w:rsidR="00C83657">
        <w:rPr>
          <w:rFonts w:ascii="Times New Roman" w:hAnsi="Times New Roman" w:cs="Times New Roman"/>
          <w:sz w:val="24"/>
          <w:szCs w:val="24"/>
        </w:rPr>
        <w:t xml:space="preserve"> </w:t>
      </w:r>
    </w:p>
    <w:p w14:paraId="1E21B0A9" w14:textId="7F17E65C" w:rsidR="00532404" w:rsidRDefault="000801DC" w:rsidP="009B65C0">
      <w:pPr>
        <w:spacing w:after="0" w:line="240" w:lineRule="auto"/>
        <w:ind w:firstLine="720"/>
        <w:contextualSpacing/>
        <w:rPr>
          <w:rFonts w:ascii="Times New Roman" w:hAnsi="Times New Roman" w:cs="Times New Roman"/>
          <w:sz w:val="24"/>
          <w:szCs w:val="24"/>
        </w:rPr>
      </w:pPr>
      <w:r w:rsidRPr="00981CF0">
        <w:rPr>
          <w:rFonts w:ascii="Times New Roman" w:hAnsi="Times New Roman" w:cs="Times New Roman"/>
          <w:sz w:val="24"/>
          <w:szCs w:val="24"/>
        </w:rPr>
        <w:t>The methodological foundation established in Chapter 3 is reviewed at the beginning of this chapter. This provides crucial context, reiterating the congruence between the study questions, the hypotheses, and the subsequent data analysis. The chapter also offers a summary of the comprehensive dataset produced from the meticulously carried out Federal Employee Viewpoint Survey (FEVS) by the Office of Personnel Management (OPM) in 2022. This dataset, which is a complete depiction of federal personnel, serves as the cornerstone for our investigation.</w:t>
      </w:r>
      <w:r w:rsidR="00532404">
        <w:rPr>
          <w:rFonts w:ascii="Times New Roman" w:hAnsi="Times New Roman" w:cs="Times New Roman"/>
          <w:sz w:val="24"/>
          <w:szCs w:val="24"/>
        </w:rPr>
        <w:t xml:space="preserve"> </w:t>
      </w:r>
      <w:r w:rsidRPr="00981CF0">
        <w:rPr>
          <w:rFonts w:ascii="Times New Roman" w:hAnsi="Times New Roman" w:cs="Times New Roman"/>
          <w:sz w:val="24"/>
          <w:szCs w:val="24"/>
        </w:rPr>
        <w:t>The study sample is offered to give a detailed knowledge of the respondents who participated in this investigation</w:t>
      </w:r>
      <w:r w:rsidR="00B26AA1">
        <w:rPr>
          <w:rFonts w:ascii="Times New Roman" w:hAnsi="Times New Roman" w:cs="Times New Roman"/>
          <w:sz w:val="24"/>
          <w:szCs w:val="24"/>
        </w:rPr>
        <w:t>.</w:t>
      </w:r>
      <w:r w:rsidRPr="00981CF0">
        <w:rPr>
          <w:rFonts w:ascii="Times New Roman" w:hAnsi="Times New Roman" w:cs="Times New Roman"/>
          <w:sz w:val="24"/>
          <w:szCs w:val="24"/>
        </w:rPr>
        <w:t xml:space="preserve"> The complex web of connections between employee satisfaction, engagement, and performance confidence </w:t>
      </w:r>
      <w:r w:rsidR="00B26AA1">
        <w:rPr>
          <w:rFonts w:ascii="Times New Roman" w:hAnsi="Times New Roman" w:cs="Times New Roman"/>
          <w:sz w:val="24"/>
          <w:szCs w:val="24"/>
        </w:rPr>
        <w:t>are</w:t>
      </w:r>
      <w:r w:rsidRPr="00981CF0">
        <w:rPr>
          <w:rFonts w:ascii="Times New Roman" w:hAnsi="Times New Roman" w:cs="Times New Roman"/>
          <w:sz w:val="24"/>
          <w:szCs w:val="24"/>
        </w:rPr>
        <w:t xml:space="preserve"> revealed by statistical analysis built on a solid multivariate linear regression model. Assumptions, regression coefficients, R-squared values, and p-values are carefully examined in this chapter to determine the nature, importance, and strength of these associations.</w:t>
      </w:r>
    </w:p>
    <w:p w14:paraId="02E691EE" w14:textId="6575F1E8" w:rsidR="00981CF0" w:rsidRPr="00981CF0" w:rsidRDefault="000801DC" w:rsidP="009B65C0">
      <w:pPr>
        <w:spacing w:after="0" w:line="240" w:lineRule="auto"/>
        <w:ind w:firstLine="720"/>
        <w:contextualSpacing/>
        <w:rPr>
          <w:rFonts w:ascii="Times New Roman" w:hAnsi="Times New Roman" w:cs="Times New Roman"/>
          <w:sz w:val="24"/>
          <w:szCs w:val="24"/>
        </w:rPr>
      </w:pPr>
      <w:r w:rsidRPr="00981CF0">
        <w:rPr>
          <w:rFonts w:ascii="Times New Roman" w:hAnsi="Times New Roman" w:cs="Times New Roman"/>
          <w:sz w:val="24"/>
          <w:szCs w:val="24"/>
        </w:rPr>
        <w:t>Additionally, th</w:t>
      </w:r>
      <w:r w:rsidR="00F57DB5">
        <w:rPr>
          <w:rFonts w:ascii="Times New Roman" w:hAnsi="Times New Roman" w:cs="Times New Roman"/>
          <w:sz w:val="24"/>
          <w:szCs w:val="24"/>
        </w:rPr>
        <w:t>is study</w:t>
      </w:r>
      <w:r w:rsidRPr="00981CF0">
        <w:rPr>
          <w:rFonts w:ascii="Times New Roman" w:hAnsi="Times New Roman" w:cs="Times New Roman"/>
          <w:sz w:val="24"/>
          <w:szCs w:val="24"/>
        </w:rPr>
        <w:t xml:space="preserve"> scrutiniz</w:t>
      </w:r>
      <w:r w:rsidR="00B26AA1">
        <w:rPr>
          <w:rFonts w:ascii="Times New Roman" w:hAnsi="Times New Roman" w:cs="Times New Roman"/>
          <w:sz w:val="24"/>
          <w:szCs w:val="24"/>
        </w:rPr>
        <w:t>es</w:t>
      </w:r>
      <w:r w:rsidRPr="00981CF0">
        <w:rPr>
          <w:rFonts w:ascii="Times New Roman" w:hAnsi="Times New Roman" w:cs="Times New Roman"/>
          <w:sz w:val="24"/>
          <w:szCs w:val="24"/>
        </w:rPr>
        <w:t xml:space="preserve"> crucial hypotheses supporting regression analyses, ensuring the validity of the conclusions reached. The integrity of the analysis is further strengthened by a multicollinearity assessment, a crucial diagnostic technique that guarantees the independence of the predictors.</w:t>
      </w:r>
      <w:r w:rsidR="00C83657">
        <w:rPr>
          <w:rFonts w:ascii="Times New Roman" w:hAnsi="Times New Roman" w:cs="Times New Roman"/>
          <w:sz w:val="24"/>
          <w:szCs w:val="24"/>
        </w:rPr>
        <w:t xml:space="preserve"> </w:t>
      </w:r>
      <w:r w:rsidRPr="00981CF0">
        <w:rPr>
          <w:rFonts w:ascii="Times New Roman" w:hAnsi="Times New Roman" w:cs="Times New Roman"/>
          <w:sz w:val="24"/>
          <w:szCs w:val="24"/>
        </w:rPr>
        <w:t xml:space="preserve">A complex tapestry of empirical insights emerges as Chapter 4 </w:t>
      </w:r>
      <w:r w:rsidR="00C83657" w:rsidRPr="00981CF0">
        <w:rPr>
          <w:rFonts w:ascii="Times New Roman" w:hAnsi="Times New Roman" w:cs="Times New Roman"/>
          <w:sz w:val="24"/>
          <w:szCs w:val="24"/>
        </w:rPr>
        <w:t>ends</w:t>
      </w:r>
      <w:r w:rsidRPr="00981CF0">
        <w:rPr>
          <w:rFonts w:ascii="Times New Roman" w:hAnsi="Times New Roman" w:cs="Times New Roman"/>
          <w:sz w:val="24"/>
          <w:szCs w:val="24"/>
        </w:rPr>
        <w:t>. The empirical pillars around which the conclusions and implications in the next chapters are built will be these findings, which have been presented with the clarity and objectivity inherent in academic research. They make a substantial contribution to the body of knowledge and provide federal agencies and government officials with an evidence-based compass for navigating the complex world of federal employee satisfaction, engagement, and performance confidence.</w:t>
      </w:r>
    </w:p>
    <w:p w14:paraId="627911AE" w14:textId="77777777" w:rsidR="00981CF0" w:rsidRDefault="000801DC" w:rsidP="009B65C0">
      <w:pPr>
        <w:spacing w:after="0" w:line="240" w:lineRule="auto"/>
        <w:contextualSpacing/>
        <w:rPr>
          <w:rFonts w:ascii="Times New Roman" w:hAnsi="Times New Roman" w:cs="Times New Roman"/>
          <w:b/>
          <w:sz w:val="24"/>
          <w:szCs w:val="24"/>
        </w:rPr>
      </w:pPr>
      <w:r w:rsidRPr="00C83657">
        <w:rPr>
          <w:rFonts w:ascii="Times New Roman" w:hAnsi="Times New Roman" w:cs="Times New Roman"/>
          <w:b/>
          <w:sz w:val="24"/>
          <w:szCs w:val="24"/>
        </w:rPr>
        <w:t>Research Questions and Hypotheses</w:t>
      </w:r>
    </w:p>
    <w:p w14:paraId="59A81F39" w14:textId="77777777" w:rsidR="00C83657" w:rsidRPr="0072374A" w:rsidRDefault="000801DC" w:rsidP="009B65C0">
      <w:pPr>
        <w:pStyle w:val="Heading2"/>
        <w:spacing w:line="240" w:lineRule="auto"/>
      </w:pPr>
      <w:bookmarkStart w:id="0" w:name="_Toc143440610"/>
      <w:r w:rsidRPr="0072374A">
        <w:t>Research Question 1</w:t>
      </w:r>
      <w:bookmarkEnd w:id="0"/>
    </w:p>
    <w:p w14:paraId="21C2A47A" w14:textId="77777777" w:rsidR="00C83657" w:rsidRPr="0072374A" w:rsidRDefault="000801DC" w:rsidP="009B65C0">
      <w:pPr>
        <w:spacing w:after="0" w:line="240" w:lineRule="auto"/>
        <w:ind w:firstLine="720"/>
        <w:contextualSpacing/>
        <w:rPr>
          <w:rFonts w:ascii="Times New Roman" w:hAnsi="Times New Roman" w:cs="Times New Roman"/>
          <w:sz w:val="24"/>
          <w:szCs w:val="24"/>
        </w:rPr>
      </w:pPr>
      <w:r w:rsidRPr="0072374A">
        <w:rPr>
          <w:rFonts w:ascii="Times New Roman" w:hAnsi="Times New Roman" w:cs="Times New Roman"/>
          <w:sz w:val="24"/>
          <w:szCs w:val="24"/>
        </w:rPr>
        <w:t xml:space="preserve">To what extent does federal employee satisfaction influence federal employee </w:t>
      </w:r>
      <w:r>
        <w:rPr>
          <w:rFonts w:ascii="Times New Roman" w:hAnsi="Times New Roman" w:cs="Times New Roman"/>
          <w:sz w:val="24"/>
          <w:szCs w:val="24"/>
        </w:rPr>
        <w:t>perceptions of their performance confidence</w:t>
      </w:r>
      <w:r w:rsidRPr="0072374A">
        <w:rPr>
          <w:rFonts w:ascii="Times New Roman" w:hAnsi="Times New Roman" w:cs="Times New Roman"/>
          <w:sz w:val="24"/>
          <w:szCs w:val="24"/>
        </w:rPr>
        <w:t>?</w:t>
      </w:r>
    </w:p>
    <w:p w14:paraId="432C9CD5" w14:textId="77777777" w:rsidR="00C83657" w:rsidRPr="009058D7" w:rsidRDefault="000801DC" w:rsidP="009B65C0">
      <w:pPr>
        <w:spacing w:after="0" w:line="240" w:lineRule="auto"/>
        <w:ind w:left="72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H</w:t>
      </w:r>
      <w:r>
        <w:rPr>
          <w:rFonts w:ascii="Times New Roman" w:eastAsiaTheme="minorEastAsia" w:hAnsi="Times New Roman" w:cs="Times New Roman"/>
          <w:sz w:val="24"/>
          <w:szCs w:val="24"/>
          <w:vertAlign w:val="subscript"/>
        </w:rPr>
        <w:t>0</w:t>
      </w:r>
      <w:r>
        <w:rPr>
          <w:rFonts w:ascii="Times New Roman" w:eastAsiaTheme="minorEastAsia" w:hAnsi="Times New Roman" w:cs="Times New Roman"/>
          <w:sz w:val="24"/>
          <w:szCs w:val="24"/>
        </w:rPr>
        <w:t xml:space="preserve">1: </w:t>
      </w:r>
      <w:r w:rsidRPr="009058D7">
        <w:rPr>
          <w:rFonts w:ascii="Times New Roman" w:eastAsiaTheme="minorEastAsia" w:hAnsi="Times New Roman" w:cs="Times New Roman"/>
          <w:sz w:val="24"/>
          <w:szCs w:val="24"/>
        </w:rPr>
        <w:t xml:space="preserve">There is no relationship between federal employee satisfaction and </w:t>
      </w:r>
      <w:r w:rsidRPr="0072374A">
        <w:rPr>
          <w:rFonts w:ascii="Times New Roman" w:hAnsi="Times New Roman" w:cs="Times New Roman"/>
          <w:sz w:val="24"/>
          <w:szCs w:val="24"/>
        </w:rPr>
        <w:t xml:space="preserve">federal employee </w:t>
      </w:r>
      <w:r>
        <w:rPr>
          <w:rFonts w:ascii="Times New Roman" w:hAnsi="Times New Roman" w:cs="Times New Roman"/>
          <w:sz w:val="24"/>
          <w:szCs w:val="24"/>
        </w:rPr>
        <w:t>perceptions of their performance confidence</w:t>
      </w:r>
      <w:r w:rsidRPr="009058D7">
        <w:rPr>
          <w:rFonts w:ascii="Times New Roman" w:eastAsiaTheme="minorEastAsia" w:hAnsi="Times New Roman" w:cs="Times New Roman"/>
          <w:sz w:val="24"/>
          <w:szCs w:val="24"/>
        </w:rPr>
        <w:t xml:space="preserve">. </w:t>
      </w:r>
    </w:p>
    <w:p w14:paraId="21898048" w14:textId="6E6B2E87" w:rsidR="00C83657" w:rsidRDefault="000801DC" w:rsidP="009B65C0">
      <w:pPr>
        <w:spacing w:after="0" w:line="240" w:lineRule="auto"/>
        <w:ind w:left="72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H</w:t>
      </w:r>
      <w:r>
        <w:rPr>
          <w:rFonts w:ascii="Times New Roman" w:eastAsiaTheme="minorEastAsia" w:hAnsi="Times New Roman" w:cs="Times New Roman"/>
          <w:sz w:val="24"/>
          <w:szCs w:val="24"/>
          <w:vertAlign w:val="subscript"/>
        </w:rPr>
        <w:t>a</w:t>
      </w:r>
      <w:r>
        <w:rPr>
          <w:rFonts w:ascii="Times New Roman" w:eastAsiaTheme="minorEastAsia" w:hAnsi="Times New Roman" w:cs="Times New Roman"/>
          <w:sz w:val="24"/>
          <w:szCs w:val="24"/>
        </w:rPr>
        <w:t xml:space="preserve">1: </w:t>
      </w:r>
      <w:r w:rsidRPr="009058D7">
        <w:rPr>
          <w:rFonts w:ascii="Times New Roman" w:eastAsiaTheme="minorEastAsia" w:hAnsi="Times New Roman" w:cs="Times New Roman"/>
          <w:sz w:val="24"/>
          <w:szCs w:val="24"/>
        </w:rPr>
        <w:t xml:space="preserve">There is a significant relationship between federal employee satisfaction and </w:t>
      </w:r>
      <w:r w:rsidRPr="0072374A">
        <w:rPr>
          <w:rFonts w:ascii="Times New Roman" w:hAnsi="Times New Roman" w:cs="Times New Roman"/>
          <w:sz w:val="24"/>
          <w:szCs w:val="24"/>
        </w:rPr>
        <w:t xml:space="preserve">federal employee </w:t>
      </w:r>
      <w:r>
        <w:rPr>
          <w:rFonts w:ascii="Times New Roman" w:hAnsi="Times New Roman" w:cs="Times New Roman"/>
          <w:sz w:val="24"/>
          <w:szCs w:val="24"/>
        </w:rPr>
        <w:t>perceptions of their performance confidence</w:t>
      </w:r>
      <w:r>
        <w:rPr>
          <w:rFonts w:ascii="Times New Roman" w:eastAsiaTheme="minorEastAsia" w:hAnsi="Times New Roman" w:cs="Times New Roman"/>
          <w:sz w:val="24"/>
          <w:szCs w:val="24"/>
        </w:rPr>
        <w:t>.</w:t>
      </w:r>
    </w:p>
    <w:p w14:paraId="20E4EEDA" w14:textId="55BB0570" w:rsidR="00BA7B67" w:rsidRPr="009058D7" w:rsidRDefault="000801DC" w:rsidP="009B65C0">
      <w:pPr>
        <w:spacing w:after="0" w:line="240" w:lineRule="auto"/>
        <w:ind w:firstLine="720"/>
        <w:contextualSpacing/>
        <w:rPr>
          <w:rFonts w:ascii="Times New Roman" w:eastAsiaTheme="minorEastAsia" w:hAnsi="Times New Roman" w:cs="Times New Roman"/>
          <w:sz w:val="24"/>
          <w:szCs w:val="24"/>
        </w:rPr>
      </w:pPr>
      <w:r w:rsidRPr="00BA7B67">
        <w:rPr>
          <w:rFonts w:ascii="Times New Roman" w:eastAsiaTheme="minorEastAsia" w:hAnsi="Times New Roman" w:cs="Times New Roman"/>
          <w:sz w:val="24"/>
          <w:szCs w:val="24"/>
        </w:rPr>
        <w:t xml:space="preserve">The subtle relationships between federal employee happiness and perceptions of performance confidence are the focus of a thorough investigation of Research Question 1. It investigates whether a worker's level of satisfaction—which includes their job satisfaction, pay satisfaction, organizational satisfaction, and willingness to recommend their company as a great place to work—significantly affects their confidence in their capacity to carry out their responsibilities. According to hypothesis H01, there is no such relationship, indicating that </w:t>
      </w:r>
      <w:r w:rsidRPr="00BA7B67">
        <w:rPr>
          <w:rFonts w:ascii="Times New Roman" w:eastAsiaTheme="minorEastAsia" w:hAnsi="Times New Roman" w:cs="Times New Roman"/>
          <w:sz w:val="24"/>
          <w:szCs w:val="24"/>
        </w:rPr>
        <w:lastRenderedPageBreak/>
        <w:t>performance confidence may not be influenced by satisfaction. On the other hand, Ha1 predicts a strong correlation, suggesting that higher levels of pleasure may be associated with higher levels of confidence in one's ability to perform their work.</w:t>
      </w:r>
    </w:p>
    <w:p w14:paraId="330B0906" w14:textId="77777777" w:rsidR="00C83657" w:rsidRPr="00612388" w:rsidRDefault="000801DC" w:rsidP="009B65C0">
      <w:pPr>
        <w:pStyle w:val="Heading2"/>
        <w:spacing w:line="240" w:lineRule="auto"/>
        <w:rPr>
          <w:rFonts w:eastAsiaTheme="minorEastAsia"/>
        </w:rPr>
      </w:pPr>
      <w:bookmarkStart w:id="1" w:name="_Toc143440611"/>
      <w:r w:rsidRPr="00612388">
        <w:rPr>
          <w:rFonts w:eastAsiaTheme="minorEastAsia"/>
        </w:rPr>
        <w:t>Research Question 2</w:t>
      </w:r>
      <w:bookmarkEnd w:id="1"/>
    </w:p>
    <w:p w14:paraId="4965EDDE" w14:textId="77777777" w:rsidR="00C83657" w:rsidRPr="0072374A" w:rsidRDefault="000801DC" w:rsidP="009B65C0">
      <w:pPr>
        <w:spacing w:after="0" w:line="240" w:lineRule="auto"/>
        <w:ind w:firstLine="720"/>
        <w:contextualSpacing/>
        <w:rPr>
          <w:rFonts w:ascii="Times New Roman" w:hAnsi="Times New Roman" w:cs="Times New Roman"/>
          <w:sz w:val="24"/>
          <w:szCs w:val="24"/>
        </w:rPr>
      </w:pPr>
      <w:r w:rsidRPr="0072374A">
        <w:rPr>
          <w:rFonts w:ascii="Times New Roman" w:hAnsi="Times New Roman" w:cs="Times New Roman"/>
          <w:sz w:val="24"/>
          <w:szCs w:val="24"/>
        </w:rPr>
        <w:t>To what extent does federal employee engagement influence federal employe</w:t>
      </w:r>
      <w:r>
        <w:rPr>
          <w:rFonts w:ascii="Times New Roman" w:hAnsi="Times New Roman" w:cs="Times New Roman"/>
          <w:sz w:val="24"/>
          <w:szCs w:val="24"/>
        </w:rPr>
        <w:t>e perceptions of their performance confidence</w:t>
      </w:r>
      <w:r w:rsidRPr="0072374A">
        <w:rPr>
          <w:rFonts w:ascii="Times New Roman" w:hAnsi="Times New Roman" w:cs="Times New Roman"/>
          <w:sz w:val="24"/>
          <w:szCs w:val="24"/>
        </w:rPr>
        <w:t>?</w:t>
      </w:r>
    </w:p>
    <w:p w14:paraId="66632A73" w14:textId="77777777" w:rsidR="00C83657" w:rsidRPr="009058D7" w:rsidRDefault="000801DC" w:rsidP="009B65C0">
      <w:pPr>
        <w:spacing w:after="0" w:line="240" w:lineRule="auto"/>
        <w:ind w:left="72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H</w:t>
      </w:r>
      <w:r>
        <w:rPr>
          <w:rFonts w:ascii="Times New Roman" w:eastAsiaTheme="minorEastAsia" w:hAnsi="Times New Roman" w:cs="Times New Roman"/>
          <w:sz w:val="24"/>
          <w:szCs w:val="24"/>
          <w:vertAlign w:val="subscript"/>
        </w:rPr>
        <w:t>0</w:t>
      </w:r>
      <w:r>
        <w:rPr>
          <w:rFonts w:ascii="Times New Roman" w:eastAsiaTheme="minorEastAsia" w:hAnsi="Times New Roman" w:cs="Times New Roman"/>
          <w:sz w:val="24"/>
          <w:szCs w:val="24"/>
        </w:rPr>
        <w:t xml:space="preserve">2: </w:t>
      </w:r>
      <w:r w:rsidRPr="009058D7">
        <w:rPr>
          <w:rFonts w:ascii="Times New Roman" w:eastAsiaTheme="minorEastAsia" w:hAnsi="Times New Roman" w:cs="Times New Roman"/>
          <w:sz w:val="24"/>
          <w:szCs w:val="24"/>
        </w:rPr>
        <w:t xml:space="preserve">There is no relationship between federal employee engagement and </w:t>
      </w:r>
      <w:r w:rsidRPr="0072374A">
        <w:rPr>
          <w:rFonts w:ascii="Times New Roman" w:hAnsi="Times New Roman" w:cs="Times New Roman"/>
          <w:sz w:val="24"/>
          <w:szCs w:val="24"/>
        </w:rPr>
        <w:t xml:space="preserve">federal employee </w:t>
      </w:r>
      <w:r>
        <w:rPr>
          <w:rFonts w:ascii="Times New Roman" w:hAnsi="Times New Roman" w:cs="Times New Roman"/>
          <w:sz w:val="24"/>
          <w:szCs w:val="24"/>
        </w:rPr>
        <w:t>perceptions of their performance confidence</w:t>
      </w:r>
      <w:r>
        <w:rPr>
          <w:rFonts w:ascii="Times New Roman" w:eastAsiaTheme="minorEastAsia" w:hAnsi="Times New Roman" w:cs="Times New Roman"/>
          <w:sz w:val="24"/>
          <w:szCs w:val="24"/>
        </w:rPr>
        <w:t>.</w:t>
      </w:r>
    </w:p>
    <w:p w14:paraId="05605E97" w14:textId="77777777" w:rsidR="00C83657" w:rsidRPr="009058D7" w:rsidRDefault="000801DC" w:rsidP="009B65C0">
      <w:pPr>
        <w:spacing w:after="0" w:line="240" w:lineRule="auto"/>
        <w:ind w:left="720"/>
        <w:contextual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H</w:t>
      </w:r>
      <w:r>
        <w:rPr>
          <w:rFonts w:ascii="Times New Roman" w:eastAsiaTheme="minorEastAsia" w:hAnsi="Times New Roman" w:cs="Times New Roman"/>
          <w:sz w:val="24"/>
          <w:szCs w:val="24"/>
          <w:vertAlign w:val="subscript"/>
        </w:rPr>
        <w:t>a</w:t>
      </w:r>
      <w:r>
        <w:rPr>
          <w:rFonts w:ascii="Times New Roman" w:eastAsiaTheme="minorEastAsia" w:hAnsi="Times New Roman" w:cs="Times New Roman"/>
          <w:sz w:val="24"/>
          <w:szCs w:val="24"/>
        </w:rPr>
        <w:t xml:space="preserve">2: </w:t>
      </w:r>
      <w:r w:rsidRPr="009058D7">
        <w:rPr>
          <w:rFonts w:ascii="Times New Roman" w:eastAsiaTheme="minorEastAsia" w:hAnsi="Times New Roman" w:cs="Times New Roman"/>
          <w:sz w:val="24"/>
          <w:szCs w:val="24"/>
        </w:rPr>
        <w:t xml:space="preserve">There is a significant relationship between federal employee engagement and </w:t>
      </w:r>
      <w:r w:rsidRPr="0072374A">
        <w:rPr>
          <w:rFonts w:ascii="Times New Roman" w:hAnsi="Times New Roman" w:cs="Times New Roman"/>
          <w:sz w:val="24"/>
          <w:szCs w:val="24"/>
        </w:rPr>
        <w:t xml:space="preserve">federal employee </w:t>
      </w:r>
      <w:r>
        <w:rPr>
          <w:rFonts w:ascii="Times New Roman" w:hAnsi="Times New Roman" w:cs="Times New Roman"/>
          <w:sz w:val="24"/>
          <w:szCs w:val="24"/>
        </w:rPr>
        <w:t>perceptions of their performance confidence</w:t>
      </w:r>
      <w:r>
        <w:rPr>
          <w:rFonts w:ascii="Times New Roman" w:eastAsiaTheme="minorEastAsia" w:hAnsi="Times New Roman" w:cs="Times New Roman"/>
          <w:sz w:val="24"/>
          <w:szCs w:val="24"/>
        </w:rPr>
        <w:t>.</w:t>
      </w:r>
    </w:p>
    <w:p w14:paraId="443DD2D6" w14:textId="77777777" w:rsidR="00532404" w:rsidRDefault="000801DC" w:rsidP="009B65C0">
      <w:pPr>
        <w:spacing w:after="0" w:line="240" w:lineRule="auto"/>
        <w:ind w:firstLine="720"/>
        <w:contextualSpacing/>
        <w:rPr>
          <w:rFonts w:ascii="Times New Roman" w:hAnsi="Times New Roman" w:cs="Times New Roman"/>
          <w:sz w:val="24"/>
          <w:szCs w:val="24"/>
        </w:rPr>
      </w:pPr>
      <w:r w:rsidRPr="00BA7B67">
        <w:rPr>
          <w:rFonts w:ascii="Times New Roman" w:hAnsi="Times New Roman" w:cs="Times New Roman"/>
          <w:sz w:val="24"/>
          <w:szCs w:val="24"/>
        </w:rPr>
        <w:t>The topic of federal employee engagement and its effect on performance confidence are explored in Research Question 2. This inquiry explores whether an employee's impression of their capacity to meet agency goals and generate high-quality work is influenced by engagement, which includes aspects like leadership perceptions, supervisor-employee relationships, and intrinsic work experiences. According to Hypothesis H02, engagement may not be a factor in determining performance confidence, casting doubt on the existence of this link. On the other hand, Ha2 asserts that employee engagement, as determined by the Employee Engagement Index, may have a considerable impact on how confidently people view their performance.</w:t>
      </w:r>
    </w:p>
    <w:p w14:paraId="3CC85093" w14:textId="27B68FB1" w:rsidR="00BA7B67" w:rsidRDefault="000801DC" w:rsidP="009B65C0">
      <w:pPr>
        <w:spacing w:after="0" w:line="240" w:lineRule="auto"/>
        <w:contextualSpacing/>
        <w:jc w:val="center"/>
        <w:rPr>
          <w:rFonts w:ascii="Times New Roman" w:hAnsi="Times New Roman" w:cs="Times New Roman"/>
          <w:b/>
          <w:sz w:val="24"/>
          <w:szCs w:val="24"/>
        </w:rPr>
      </w:pPr>
      <w:r w:rsidRPr="00BA7B67">
        <w:rPr>
          <w:rFonts w:ascii="Times New Roman" w:hAnsi="Times New Roman" w:cs="Times New Roman"/>
          <w:b/>
          <w:sz w:val="24"/>
          <w:szCs w:val="24"/>
        </w:rPr>
        <w:t>Data Collection</w:t>
      </w:r>
    </w:p>
    <w:p w14:paraId="4212301E" w14:textId="77777777" w:rsidR="00532404" w:rsidRDefault="000801DC" w:rsidP="009B65C0">
      <w:pPr>
        <w:spacing w:after="0" w:line="240" w:lineRule="auto"/>
        <w:ind w:firstLine="720"/>
        <w:contextualSpacing/>
        <w:rPr>
          <w:rFonts w:ascii="Times New Roman" w:hAnsi="Times New Roman" w:cs="Times New Roman"/>
          <w:sz w:val="24"/>
          <w:szCs w:val="24"/>
        </w:rPr>
      </w:pPr>
      <w:r w:rsidRPr="00D44A1E">
        <w:rPr>
          <w:rFonts w:ascii="Times New Roman" w:hAnsi="Times New Roman" w:cs="Times New Roman"/>
          <w:sz w:val="24"/>
          <w:szCs w:val="24"/>
        </w:rPr>
        <w:t>The Federal Employee Viewpoint Survey (FEVS), painstakingly carried out by the Office of Personnel Management (OPM) in the year 2022, was the main source of data for this study. This extensive survey was created to fully capture the opinions and feelings of federal employees across numerous departments and agencies within the U.S. federal government.</w:t>
      </w:r>
      <w:r>
        <w:rPr>
          <w:rFonts w:ascii="Times New Roman" w:hAnsi="Times New Roman" w:cs="Times New Roman"/>
          <w:sz w:val="24"/>
          <w:szCs w:val="24"/>
        </w:rPr>
        <w:t xml:space="preserve"> </w:t>
      </w:r>
      <w:r w:rsidRPr="00D44A1E">
        <w:rPr>
          <w:rFonts w:ascii="Times New Roman" w:hAnsi="Times New Roman" w:cs="Times New Roman"/>
          <w:sz w:val="24"/>
          <w:szCs w:val="24"/>
        </w:rPr>
        <w:t>The poll was conducted with an emphasis on inclusivity and aimed to capture the views of all qualified government employees. To accomplish this, it was made sure that every eligible federal employee was invited to participate by administering the FEVS as a census rather than a sampling. This method greatly improves the dataset's representativeness and thoroughness, enabling more reliable and broadly applicable results.</w:t>
      </w:r>
    </w:p>
    <w:p w14:paraId="2F689E7A" w14:textId="77777777" w:rsidR="00532404" w:rsidRDefault="000801DC" w:rsidP="009B65C0">
      <w:pPr>
        <w:spacing w:after="0" w:line="240" w:lineRule="auto"/>
        <w:ind w:firstLine="720"/>
        <w:contextualSpacing/>
        <w:rPr>
          <w:rFonts w:ascii="Times New Roman" w:hAnsi="Times New Roman" w:cs="Times New Roman"/>
          <w:sz w:val="24"/>
          <w:szCs w:val="24"/>
        </w:rPr>
      </w:pPr>
      <w:r w:rsidRPr="00D44A1E">
        <w:rPr>
          <w:rFonts w:ascii="Times New Roman" w:hAnsi="Times New Roman" w:cs="Times New Roman"/>
          <w:sz w:val="24"/>
          <w:szCs w:val="24"/>
        </w:rPr>
        <w:t>The data collection period covered the dates of June 6, 2022, through July 22, 2022, giving government employees enough time to complete the survey. Email invites were sent to 1,582,112 million qualified employees throughout this period. The first stage in involving government employees in the study was this initial approach.</w:t>
      </w:r>
      <w:r w:rsidR="00D44A1E">
        <w:rPr>
          <w:rFonts w:ascii="Times New Roman" w:hAnsi="Times New Roman" w:cs="Times New Roman"/>
          <w:sz w:val="24"/>
          <w:szCs w:val="24"/>
        </w:rPr>
        <w:t xml:space="preserve"> </w:t>
      </w:r>
      <w:r w:rsidRPr="00D44A1E">
        <w:rPr>
          <w:rFonts w:ascii="Times New Roman" w:hAnsi="Times New Roman" w:cs="Times New Roman"/>
          <w:sz w:val="24"/>
          <w:szCs w:val="24"/>
        </w:rPr>
        <w:t>Knowing the value of data privacy and confidentiality, the OPM put strict controls in place to make sure that personally identifiable information (PII) is protected. These parameters played a crucial role in increasing respondents' openness and honesty by instilling a sense of trust and anonymity.</w:t>
      </w:r>
    </w:p>
    <w:p w14:paraId="7A0674C1" w14:textId="5442023E" w:rsidR="00532404" w:rsidRDefault="000801DC" w:rsidP="009B65C0">
      <w:pPr>
        <w:spacing w:after="0" w:line="240" w:lineRule="auto"/>
        <w:ind w:firstLine="720"/>
        <w:contextualSpacing/>
        <w:rPr>
          <w:rFonts w:ascii="Times New Roman" w:hAnsi="Times New Roman" w:cs="Times New Roman"/>
          <w:sz w:val="24"/>
          <w:szCs w:val="24"/>
        </w:rPr>
      </w:pPr>
      <w:r w:rsidRPr="00D44A1E">
        <w:rPr>
          <w:rFonts w:ascii="Times New Roman" w:hAnsi="Times New Roman" w:cs="Times New Roman"/>
          <w:sz w:val="24"/>
          <w:szCs w:val="24"/>
        </w:rPr>
        <w:t>The OPM actively improved participation after becoming aware of the problems with survey response rates. This included sending out reminder and follow-up emails to potential participants, a method that is frequently used in survey research and is known to increase response rates. These efforts resulted in a noteworthy final response rate of 35%, indicating significant participation in the poll by government</w:t>
      </w:r>
      <w:r w:rsidR="00435694">
        <w:rPr>
          <w:rFonts w:ascii="Times New Roman" w:hAnsi="Times New Roman" w:cs="Times New Roman"/>
          <w:sz w:val="24"/>
          <w:szCs w:val="24"/>
        </w:rPr>
        <w:t xml:space="preserve"> </w:t>
      </w:r>
      <w:r w:rsidR="00435694" w:rsidRPr="00435694">
        <w:rPr>
          <w:rFonts w:ascii="Times New Roman" w:hAnsi="Times New Roman" w:cs="Times New Roman"/>
          <w:sz w:val="24"/>
          <w:szCs w:val="24"/>
          <w:highlight w:val="yellow"/>
        </w:rPr>
        <w:t>557,779</w:t>
      </w:r>
      <w:r w:rsidRPr="00435694">
        <w:rPr>
          <w:rFonts w:ascii="Times New Roman" w:hAnsi="Times New Roman" w:cs="Times New Roman"/>
          <w:sz w:val="24"/>
          <w:szCs w:val="24"/>
          <w:highlight w:val="yellow"/>
        </w:rPr>
        <w:t xml:space="preserve"> employees</w:t>
      </w:r>
      <w:r w:rsidRPr="00D44A1E">
        <w:rPr>
          <w:rFonts w:ascii="Times New Roman" w:hAnsi="Times New Roman" w:cs="Times New Roman"/>
          <w:sz w:val="24"/>
          <w:szCs w:val="24"/>
        </w:rPr>
        <w:t>.</w:t>
      </w:r>
      <w:r w:rsidR="00532404">
        <w:rPr>
          <w:rFonts w:ascii="Times New Roman" w:hAnsi="Times New Roman" w:cs="Times New Roman"/>
          <w:sz w:val="24"/>
          <w:szCs w:val="24"/>
        </w:rPr>
        <w:t xml:space="preserve"> </w:t>
      </w:r>
      <w:r w:rsidRPr="00D44A1E">
        <w:rPr>
          <w:rFonts w:ascii="Times New Roman" w:hAnsi="Times New Roman" w:cs="Times New Roman"/>
          <w:sz w:val="24"/>
          <w:szCs w:val="24"/>
        </w:rPr>
        <w:t>The OPM also carefully weighted the final dataset to represent the demographics and agency makeup of the overall federal workforce. By minimizing any biases that may result from non-response or sample imbalances, this method makes sure that the dataset truly depicts the diverse landscape of government agencies and departments. The accuracy and dependability of the dataset were attested to by the margin of error for this weighting, which was within a stunning range of plus or minus one percentage point</w:t>
      </w:r>
    </w:p>
    <w:p w14:paraId="3BABB79F" w14:textId="399564A2" w:rsidR="00D1180C" w:rsidRPr="00D1180C" w:rsidRDefault="000801DC" w:rsidP="009B65C0">
      <w:pPr>
        <w:spacing w:after="0" w:line="240" w:lineRule="auto"/>
        <w:ind w:firstLine="720"/>
        <w:contextualSpacing/>
        <w:rPr>
          <w:rFonts w:ascii="Times New Roman" w:hAnsi="Times New Roman" w:cs="Times New Roman"/>
          <w:sz w:val="24"/>
          <w:szCs w:val="24"/>
        </w:rPr>
      </w:pPr>
      <w:r w:rsidRPr="00D44A1E">
        <w:rPr>
          <w:rFonts w:ascii="Times New Roman" w:hAnsi="Times New Roman" w:cs="Times New Roman"/>
          <w:sz w:val="24"/>
          <w:szCs w:val="24"/>
        </w:rPr>
        <w:lastRenderedPageBreak/>
        <w:t>T</w:t>
      </w:r>
      <w:r w:rsidR="00D64B07" w:rsidRPr="00D44A1E">
        <w:rPr>
          <w:rFonts w:ascii="Times New Roman" w:hAnsi="Times New Roman" w:cs="Times New Roman"/>
          <w:sz w:val="24"/>
          <w:szCs w:val="24"/>
        </w:rPr>
        <w:t xml:space="preserve">he method used to collect the data for this study serves as an excellent example of survey research quality in the federal environment. The dedication to diversity, privacy protection, and representativeness reveals a persistent commitment to the fundamentals of scholarly investigation and empirical study. The succeeding analyses in Chapter 4 benefit from this robust dataset, which also serves as a strong foundation for the study's findings and </w:t>
      </w:r>
      <w:r w:rsidR="00532404" w:rsidRPr="00D44A1E">
        <w:rPr>
          <w:rFonts w:ascii="Times New Roman" w:hAnsi="Times New Roman" w:cs="Times New Roman"/>
          <w:sz w:val="24"/>
          <w:szCs w:val="24"/>
        </w:rPr>
        <w:t>conclusions.</w:t>
      </w:r>
      <w:r w:rsidR="00532404" w:rsidRPr="00D1180C">
        <w:rPr>
          <w:rFonts w:ascii="Times New Roman" w:hAnsi="Times New Roman" w:cs="Times New Roman"/>
          <w:sz w:val="24"/>
          <w:szCs w:val="24"/>
        </w:rPr>
        <w:t xml:space="preserve"> The</w:t>
      </w:r>
      <w:r w:rsidRPr="00D1180C">
        <w:rPr>
          <w:rFonts w:ascii="Times New Roman" w:hAnsi="Times New Roman" w:cs="Times New Roman"/>
          <w:sz w:val="24"/>
          <w:szCs w:val="24"/>
        </w:rPr>
        <w:t xml:space="preserve"> survey respondents' demographic data was used to compile insightful analyses of the federal workforce's makeup along several categories.</w:t>
      </w:r>
    </w:p>
    <w:p w14:paraId="29F99EA2" w14:textId="238206FC" w:rsidR="00532404" w:rsidRDefault="000801DC" w:rsidP="009B65C0">
      <w:pPr>
        <w:spacing w:after="0" w:line="240" w:lineRule="auto"/>
        <w:ind w:firstLine="720"/>
        <w:contextualSpacing/>
        <w:rPr>
          <w:rFonts w:ascii="Times New Roman" w:hAnsi="Times New Roman" w:cs="Times New Roman"/>
          <w:sz w:val="24"/>
          <w:szCs w:val="24"/>
        </w:rPr>
      </w:pPr>
      <w:r w:rsidRPr="00D1180C">
        <w:rPr>
          <w:rFonts w:ascii="Times New Roman" w:hAnsi="Times New Roman" w:cs="Times New Roman"/>
          <w:sz w:val="24"/>
          <w:szCs w:val="24"/>
        </w:rPr>
        <w:t>The results show that respondents are of various racial backgrounds. With 69,549 people or roughly 1</w:t>
      </w:r>
      <w:r w:rsidR="00D75A90">
        <w:rPr>
          <w:rFonts w:ascii="Times New Roman" w:hAnsi="Times New Roman" w:cs="Times New Roman"/>
          <w:sz w:val="24"/>
          <w:szCs w:val="24"/>
        </w:rPr>
        <w:t>2</w:t>
      </w:r>
      <w:r w:rsidRPr="00D1180C">
        <w:rPr>
          <w:rFonts w:ascii="Times New Roman" w:hAnsi="Times New Roman" w:cs="Times New Roman"/>
          <w:sz w:val="24"/>
          <w:szCs w:val="24"/>
        </w:rPr>
        <w:t>.5</w:t>
      </w:r>
      <w:r w:rsidR="00D75A90">
        <w:rPr>
          <w:rFonts w:ascii="Times New Roman" w:hAnsi="Times New Roman" w:cs="Times New Roman"/>
          <w:sz w:val="24"/>
          <w:szCs w:val="24"/>
        </w:rPr>
        <w:t xml:space="preserve"> % </w:t>
      </w:r>
      <w:r w:rsidRPr="00D1180C">
        <w:rPr>
          <w:rFonts w:ascii="Times New Roman" w:hAnsi="Times New Roman" w:cs="Times New Roman"/>
          <w:sz w:val="24"/>
          <w:szCs w:val="24"/>
        </w:rPr>
        <w:t>of the sample</w:t>
      </w:r>
      <w:r w:rsidR="00D75A90">
        <w:rPr>
          <w:rFonts w:ascii="Times New Roman" w:hAnsi="Times New Roman" w:cs="Times New Roman"/>
          <w:sz w:val="24"/>
          <w:szCs w:val="24"/>
        </w:rPr>
        <w:t xml:space="preserve"> </w:t>
      </w:r>
      <w:r w:rsidRPr="00D1180C">
        <w:rPr>
          <w:rFonts w:ascii="Times New Roman" w:hAnsi="Times New Roman" w:cs="Times New Roman"/>
          <w:sz w:val="24"/>
          <w:szCs w:val="24"/>
        </w:rPr>
        <w:t xml:space="preserve">fall under the "Black or African American" group. The proportion of "White" respondents, who total 336,809, is </w:t>
      </w:r>
      <w:r w:rsidR="00D75A90">
        <w:rPr>
          <w:rFonts w:ascii="Times New Roman" w:hAnsi="Times New Roman" w:cs="Times New Roman"/>
          <w:sz w:val="24"/>
          <w:szCs w:val="24"/>
        </w:rPr>
        <w:t>60</w:t>
      </w:r>
      <w:r w:rsidRPr="00D1180C">
        <w:rPr>
          <w:rFonts w:ascii="Times New Roman" w:hAnsi="Times New Roman" w:cs="Times New Roman"/>
          <w:sz w:val="24"/>
          <w:szCs w:val="24"/>
        </w:rPr>
        <w:t>.</w:t>
      </w:r>
      <w:r w:rsidR="00D75A90">
        <w:rPr>
          <w:rFonts w:ascii="Times New Roman" w:hAnsi="Times New Roman" w:cs="Times New Roman"/>
          <w:sz w:val="24"/>
          <w:szCs w:val="24"/>
        </w:rPr>
        <w:t>4</w:t>
      </w:r>
      <w:r w:rsidRPr="00D1180C">
        <w:rPr>
          <w:rFonts w:ascii="Times New Roman" w:hAnsi="Times New Roman" w:cs="Times New Roman"/>
          <w:sz w:val="24"/>
          <w:szCs w:val="24"/>
        </w:rPr>
        <w:t>%. Additionally, with 27,526 responders, or 4</w:t>
      </w:r>
      <w:r w:rsidR="00D75A90">
        <w:rPr>
          <w:rFonts w:ascii="Times New Roman" w:hAnsi="Times New Roman" w:cs="Times New Roman"/>
          <w:sz w:val="24"/>
          <w:szCs w:val="24"/>
        </w:rPr>
        <w:t>.9%</w:t>
      </w:r>
      <w:r w:rsidRPr="00D1180C">
        <w:rPr>
          <w:rFonts w:ascii="Times New Roman" w:hAnsi="Times New Roman" w:cs="Times New Roman"/>
          <w:sz w:val="24"/>
          <w:szCs w:val="24"/>
        </w:rPr>
        <w:t xml:space="preserve"> percent of the total, "Asian" people represent a sizable population. The category "Other Groups Collapsed for Privacy" include</w:t>
      </w:r>
      <w:r w:rsidR="00D75A90">
        <w:rPr>
          <w:rFonts w:ascii="Times New Roman" w:hAnsi="Times New Roman" w:cs="Times New Roman"/>
          <w:sz w:val="24"/>
          <w:szCs w:val="24"/>
        </w:rPr>
        <w:t>d</w:t>
      </w:r>
      <w:r w:rsidRPr="00D1180C">
        <w:rPr>
          <w:rFonts w:ascii="Times New Roman" w:hAnsi="Times New Roman" w:cs="Times New Roman"/>
          <w:sz w:val="24"/>
          <w:szCs w:val="24"/>
        </w:rPr>
        <w:t xml:space="preserve"> 31,836 respondents, or </w:t>
      </w:r>
      <w:r w:rsidR="00D75A90">
        <w:rPr>
          <w:rFonts w:ascii="Times New Roman" w:hAnsi="Times New Roman" w:cs="Times New Roman"/>
          <w:sz w:val="24"/>
          <w:szCs w:val="24"/>
        </w:rPr>
        <w:t>5.7%</w:t>
      </w:r>
      <w:r w:rsidRPr="00D1180C">
        <w:rPr>
          <w:rFonts w:ascii="Times New Roman" w:hAnsi="Times New Roman" w:cs="Times New Roman"/>
          <w:sz w:val="24"/>
          <w:szCs w:val="24"/>
        </w:rPr>
        <w:t>, who identif</w:t>
      </w:r>
      <w:r w:rsidR="00C84898">
        <w:rPr>
          <w:rFonts w:ascii="Times New Roman" w:hAnsi="Times New Roman" w:cs="Times New Roman"/>
          <w:sz w:val="24"/>
          <w:szCs w:val="24"/>
        </w:rPr>
        <w:t>ied</w:t>
      </w:r>
      <w:r w:rsidRPr="00D1180C">
        <w:rPr>
          <w:rFonts w:ascii="Times New Roman" w:hAnsi="Times New Roman" w:cs="Times New Roman"/>
          <w:sz w:val="24"/>
          <w:szCs w:val="24"/>
        </w:rPr>
        <w:t xml:space="preserve"> with ethnic groupings that aren't specifically mentioned.</w:t>
      </w:r>
      <w:r>
        <w:rPr>
          <w:rFonts w:ascii="Times New Roman" w:hAnsi="Times New Roman" w:cs="Times New Roman"/>
          <w:sz w:val="24"/>
          <w:szCs w:val="24"/>
        </w:rPr>
        <w:t xml:space="preserve"> About </w:t>
      </w:r>
      <w:r w:rsidRPr="00D1180C">
        <w:rPr>
          <w:rFonts w:ascii="Times New Roman" w:hAnsi="Times New Roman" w:cs="Times New Roman"/>
          <w:sz w:val="24"/>
          <w:szCs w:val="24"/>
        </w:rPr>
        <w:t>49,329 respondents—8.8</w:t>
      </w:r>
      <w:r w:rsidR="00D75A90">
        <w:rPr>
          <w:rFonts w:ascii="Times New Roman" w:hAnsi="Times New Roman" w:cs="Times New Roman"/>
          <w:sz w:val="24"/>
          <w:szCs w:val="24"/>
        </w:rPr>
        <w:t>%</w:t>
      </w:r>
      <w:r w:rsidRPr="00D1180C">
        <w:rPr>
          <w:rFonts w:ascii="Times New Roman" w:hAnsi="Times New Roman" w:cs="Times New Roman"/>
          <w:sz w:val="24"/>
          <w:szCs w:val="24"/>
        </w:rPr>
        <w:t xml:space="preserve"> of the sample—chose "Yes" when asked about the "Hispanic status" variable, whereas 440,061 respondents—78.9</w:t>
      </w:r>
      <w:r w:rsidR="00D75A90">
        <w:rPr>
          <w:rFonts w:ascii="Times New Roman" w:hAnsi="Times New Roman" w:cs="Times New Roman"/>
          <w:sz w:val="24"/>
          <w:szCs w:val="24"/>
        </w:rPr>
        <w:t xml:space="preserve"> %</w:t>
      </w:r>
      <w:r w:rsidRPr="00D1180C">
        <w:rPr>
          <w:rFonts w:ascii="Times New Roman" w:hAnsi="Times New Roman" w:cs="Times New Roman"/>
          <w:sz w:val="24"/>
          <w:szCs w:val="24"/>
        </w:rPr>
        <w:t xml:space="preserve"> of the sample—chose "No."</w:t>
      </w:r>
    </w:p>
    <w:p w14:paraId="24CFF2B5" w14:textId="76898788" w:rsidR="00532404" w:rsidRDefault="000801DC" w:rsidP="009B65C0">
      <w:pPr>
        <w:spacing w:after="0" w:line="240" w:lineRule="auto"/>
        <w:ind w:firstLine="720"/>
        <w:contextualSpacing/>
        <w:rPr>
          <w:rFonts w:ascii="Times New Roman" w:hAnsi="Times New Roman" w:cs="Times New Roman"/>
          <w:sz w:val="24"/>
          <w:szCs w:val="24"/>
        </w:rPr>
      </w:pPr>
      <w:r w:rsidRPr="00D1180C">
        <w:rPr>
          <w:rFonts w:ascii="Times New Roman" w:hAnsi="Times New Roman" w:cs="Times New Roman"/>
          <w:sz w:val="24"/>
          <w:szCs w:val="24"/>
        </w:rPr>
        <w:t>T</w:t>
      </w:r>
      <w:r w:rsidR="00D75A90">
        <w:rPr>
          <w:rFonts w:ascii="Times New Roman" w:hAnsi="Times New Roman" w:cs="Times New Roman"/>
          <w:sz w:val="24"/>
          <w:szCs w:val="24"/>
        </w:rPr>
        <w:t>able 1</w:t>
      </w:r>
      <w:r w:rsidRPr="00D1180C">
        <w:rPr>
          <w:rFonts w:ascii="Times New Roman" w:hAnsi="Times New Roman" w:cs="Times New Roman"/>
          <w:sz w:val="24"/>
          <w:szCs w:val="24"/>
        </w:rPr>
        <w:t xml:space="preserve"> shows how federal workers are divided by gender. </w:t>
      </w:r>
      <w:r w:rsidR="00D75A90">
        <w:rPr>
          <w:rFonts w:ascii="Times New Roman" w:hAnsi="Times New Roman" w:cs="Times New Roman"/>
          <w:sz w:val="24"/>
          <w:szCs w:val="24"/>
        </w:rPr>
        <w:t>A total of 261253</w:t>
      </w:r>
      <w:r w:rsidRPr="00D1180C">
        <w:rPr>
          <w:rFonts w:ascii="Times New Roman" w:hAnsi="Times New Roman" w:cs="Times New Roman"/>
          <w:sz w:val="24"/>
          <w:szCs w:val="24"/>
        </w:rPr>
        <w:t xml:space="preserve"> respondents</w:t>
      </w:r>
      <w:r w:rsidR="00D75A90">
        <w:rPr>
          <w:rFonts w:ascii="Times New Roman" w:hAnsi="Times New Roman" w:cs="Times New Roman"/>
          <w:sz w:val="24"/>
          <w:szCs w:val="24"/>
        </w:rPr>
        <w:t>,</w:t>
      </w:r>
      <w:r w:rsidRPr="00D1180C">
        <w:rPr>
          <w:rFonts w:ascii="Times New Roman" w:hAnsi="Times New Roman" w:cs="Times New Roman"/>
          <w:sz w:val="24"/>
          <w:szCs w:val="24"/>
        </w:rPr>
        <w:t xml:space="preserve"> 46.8% of the sample, fall into the "Male" group, whereas </w:t>
      </w:r>
      <w:r w:rsidR="00D75A90">
        <w:rPr>
          <w:rFonts w:ascii="Times New Roman" w:hAnsi="Times New Roman" w:cs="Times New Roman"/>
          <w:sz w:val="24"/>
          <w:szCs w:val="24"/>
        </w:rPr>
        <w:t>233763</w:t>
      </w:r>
      <w:r w:rsidRPr="00D1180C">
        <w:rPr>
          <w:rFonts w:ascii="Times New Roman" w:hAnsi="Times New Roman" w:cs="Times New Roman"/>
          <w:sz w:val="24"/>
          <w:szCs w:val="24"/>
        </w:rPr>
        <w:t xml:space="preserve"> respondents,</w:t>
      </w:r>
      <w:r w:rsidR="00D75A90">
        <w:rPr>
          <w:rFonts w:ascii="Times New Roman" w:hAnsi="Times New Roman" w:cs="Times New Roman"/>
          <w:sz w:val="24"/>
          <w:szCs w:val="24"/>
        </w:rPr>
        <w:t xml:space="preserve"> </w:t>
      </w:r>
      <w:r w:rsidRPr="00D1180C">
        <w:rPr>
          <w:rFonts w:ascii="Times New Roman" w:hAnsi="Times New Roman" w:cs="Times New Roman"/>
          <w:sz w:val="24"/>
          <w:szCs w:val="24"/>
        </w:rPr>
        <w:t>41.9</w:t>
      </w:r>
      <w:r w:rsidR="00D75A90">
        <w:rPr>
          <w:rFonts w:ascii="Times New Roman" w:hAnsi="Times New Roman" w:cs="Times New Roman"/>
          <w:sz w:val="24"/>
          <w:szCs w:val="24"/>
        </w:rPr>
        <w:t xml:space="preserve"> %</w:t>
      </w:r>
      <w:r w:rsidRPr="00D1180C">
        <w:rPr>
          <w:rFonts w:ascii="Times New Roman" w:hAnsi="Times New Roman" w:cs="Times New Roman"/>
          <w:sz w:val="24"/>
          <w:szCs w:val="24"/>
        </w:rPr>
        <w:t>, f</w:t>
      </w:r>
      <w:r w:rsidR="00D75A90">
        <w:rPr>
          <w:rFonts w:ascii="Times New Roman" w:hAnsi="Times New Roman" w:cs="Times New Roman"/>
          <w:sz w:val="24"/>
          <w:szCs w:val="24"/>
        </w:rPr>
        <w:t>ell</w:t>
      </w:r>
      <w:r w:rsidRPr="00D1180C">
        <w:rPr>
          <w:rFonts w:ascii="Times New Roman" w:hAnsi="Times New Roman" w:cs="Times New Roman"/>
          <w:sz w:val="24"/>
          <w:szCs w:val="24"/>
        </w:rPr>
        <w:t xml:space="preserve"> into the "Female" category.</w:t>
      </w:r>
      <w:r w:rsidR="00CD0BB5">
        <w:rPr>
          <w:rFonts w:ascii="Times New Roman" w:hAnsi="Times New Roman" w:cs="Times New Roman"/>
          <w:sz w:val="24"/>
          <w:szCs w:val="24"/>
        </w:rPr>
        <w:t xml:space="preserve"> </w:t>
      </w:r>
      <w:r w:rsidRPr="00D1180C">
        <w:rPr>
          <w:rFonts w:ascii="Times New Roman" w:hAnsi="Times New Roman" w:cs="Times New Roman"/>
          <w:sz w:val="24"/>
          <w:szCs w:val="24"/>
        </w:rPr>
        <w:t xml:space="preserve">Respondents </w:t>
      </w:r>
      <w:r w:rsidR="00D75A90">
        <w:rPr>
          <w:rFonts w:ascii="Times New Roman" w:hAnsi="Times New Roman" w:cs="Times New Roman"/>
          <w:sz w:val="24"/>
          <w:szCs w:val="24"/>
        </w:rPr>
        <w:t>we</w:t>
      </w:r>
      <w:r w:rsidRPr="00D1180C">
        <w:rPr>
          <w:rFonts w:ascii="Times New Roman" w:hAnsi="Times New Roman" w:cs="Times New Roman"/>
          <w:sz w:val="24"/>
          <w:szCs w:val="24"/>
        </w:rPr>
        <w:t>re categorized according to their length of service using the "Time with the Federal Government" variable. About 35.7% of the sample, or 1</w:t>
      </w:r>
      <w:r w:rsidR="00D75A90">
        <w:rPr>
          <w:rFonts w:ascii="Times New Roman" w:hAnsi="Times New Roman" w:cs="Times New Roman"/>
          <w:sz w:val="24"/>
          <w:szCs w:val="24"/>
        </w:rPr>
        <w:t>99</w:t>
      </w:r>
      <w:r w:rsidRPr="00D1180C">
        <w:rPr>
          <w:rFonts w:ascii="Times New Roman" w:hAnsi="Times New Roman" w:cs="Times New Roman"/>
          <w:sz w:val="24"/>
          <w:szCs w:val="24"/>
        </w:rPr>
        <w:t>,</w:t>
      </w:r>
      <w:r w:rsidR="00D75A90">
        <w:rPr>
          <w:rFonts w:ascii="Times New Roman" w:hAnsi="Times New Roman" w:cs="Times New Roman"/>
          <w:sz w:val="24"/>
          <w:szCs w:val="24"/>
        </w:rPr>
        <w:t>395</w:t>
      </w:r>
      <w:r w:rsidRPr="00D1180C">
        <w:rPr>
          <w:rFonts w:ascii="Times New Roman" w:hAnsi="Times New Roman" w:cs="Times New Roman"/>
          <w:sz w:val="24"/>
          <w:szCs w:val="24"/>
        </w:rPr>
        <w:t xml:space="preserve"> </w:t>
      </w:r>
      <w:r w:rsidR="00D75A90">
        <w:rPr>
          <w:rFonts w:ascii="Times New Roman" w:hAnsi="Times New Roman" w:cs="Times New Roman"/>
          <w:sz w:val="24"/>
          <w:szCs w:val="24"/>
        </w:rPr>
        <w:t>respondents</w:t>
      </w:r>
      <w:r w:rsidRPr="00D1180C">
        <w:rPr>
          <w:rFonts w:ascii="Times New Roman" w:hAnsi="Times New Roman" w:cs="Times New Roman"/>
          <w:sz w:val="24"/>
          <w:szCs w:val="24"/>
        </w:rPr>
        <w:t xml:space="preserve"> f</w:t>
      </w:r>
      <w:r w:rsidR="00D75A90">
        <w:rPr>
          <w:rFonts w:ascii="Times New Roman" w:hAnsi="Times New Roman" w:cs="Times New Roman"/>
          <w:sz w:val="24"/>
          <w:szCs w:val="24"/>
        </w:rPr>
        <w:t>e</w:t>
      </w:r>
      <w:r w:rsidRPr="00D1180C">
        <w:rPr>
          <w:rFonts w:ascii="Times New Roman" w:hAnsi="Times New Roman" w:cs="Times New Roman"/>
          <w:sz w:val="24"/>
          <w:szCs w:val="24"/>
        </w:rPr>
        <w:t>ll under the category of "ten years or less."</w:t>
      </w:r>
      <w:r w:rsidR="00D75A90">
        <w:rPr>
          <w:rFonts w:ascii="Times New Roman" w:hAnsi="Times New Roman" w:cs="Times New Roman"/>
          <w:sz w:val="24"/>
          <w:szCs w:val="24"/>
        </w:rPr>
        <w:t xml:space="preserve"> A total of 186040 respondents</w:t>
      </w:r>
      <w:r w:rsidRPr="00D1180C">
        <w:rPr>
          <w:rFonts w:ascii="Times New Roman" w:hAnsi="Times New Roman" w:cs="Times New Roman"/>
          <w:sz w:val="24"/>
          <w:szCs w:val="24"/>
        </w:rPr>
        <w:t>,</w:t>
      </w:r>
      <w:r w:rsidR="00D75A90">
        <w:rPr>
          <w:rFonts w:ascii="Times New Roman" w:hAnsi="Times New Roman" w:cs="Times New Roman"/>
          <w:sz w:val="24"/>
          <w:szCs w:val="24"/>
        </w:rPr>
        <w:t xml:space="preserve"> </w:t>
      </w:r>
      <w:r w:rsidRPr="00D1180C">
        <w:rPr>
          <w:rFonts w:ascii="Times New Roman" w:hAnsi="Times New Roman" w:cs="Times New Roman"/>
          <w:sz w:val="24"/>
          <w:szCs w:val="24"/>
        </w:rPr>
        <w:t xml:space="preserve">33.4% of the </w:t>
      </w:r>
      <w:r w:rsidR="00D75A90">
        <w:rPr>
          <w:rFonts w:ascii="Times New Roman" w:hAnsi="Times New Roman" w:cs="Times New Roman"/>
          <w:sz w:val="24"/>
          <w:szCs w:val="24"/>
        </w:rPr>
        <w:t>sample</w:t>
      </w:r>
      <w:r w:rsidRPr="00D1180C">
        <w:rPr>
          <w:rFonts w:ascii="Times New Roman" w:hAnsi="Times New Roman" w:cs="Times New Roman"/>
          <w:sz w:val="24"/>
          <w:szCs w:val="24"/>
        </w:rPr>
        <w:t>, f</w:t>
      </w:r>
      <w:r w:rsidR="00D75A90">
        <w:rPr>
          <w:rFonts w:ascii="Times New Roman" w:hAnsi="Times New Roman" w:cs="Times New Roman"/>
          <w:sz w:val="24"/>
          <w:szCs w:val="24"/>
        </w:rPr>
        <w:t>e</w:t>
      </w:r>
      <w:r w:rsidRPr="00D1180C">
        <w:rPr>
          <w:rFonts w:ascii="Times New Roman" w:hAnsi="Times New Roman" w:cs="Times New Roman"/>
          <w:sz w:val="24"/>
          <w:szCs w:val="24"/>
        </w:rPr>
        <w:t xml:space="preserve">ll into the "Eleven to 20 years" category. Additionally, those with "More than 20 years" of service </w:t>
      </w:r>
      <w:r w:rsidR="004424C1">
        <w:rPr>
          <w:rFonts w:ascii="Times New Roman" w:hAnsi="Times New Roman" w:cs="Times New Roman"/>
          <w:sz w:val="24"/>
          <w:szCs w:val="24"/>
        </w:rPr>
        <w:t>constituted</w:t>
      </w:r>
      <w:r w:rsidRPr="00D1180C">
        <w:rPr>
          <w:rFonts w:ascii="Times New Roman" w:hAnsi="Times New Roman" w:cs="Times New Roman"/>
          <w:sz w:val="24"/>
          <w:szCs w:val="24"/>
        </w:rPr>
        <w:t xml:space="preserve"> </w:t>
      </w:r>
      <w:r w:rsidR="00D75A90">
        <w:rPr>
          <w:rFonts w:ascii="Times New Roman" w:hAnsi="Times New Roman" w:cs="Times New Roman"/>
          <w:sz w:val="24"/>
          <w:szCs w:val="24"/>
        </w:rPr>
        <w:t>23.5%</w:t>
      </w:r>
      <w:r w:rsidR="004424C1">
        <w:rPr>
          <w:rFonts w:ascii="Times New Roman" w:hAnsi="Times New Roman" w:cs="Times New Roman"/>
          <w:sz w:val="24"/>
          <w:szCs w:val="24"/>
        </w:rPr>
        <w:t xml:space="preserve"> with 130861 respondents. There were two age-groups, those who were under 40 years constituted 21.1% while those above 40 years were 67.9%.</w:t>
      </w:r>
    </w:p>
    <w:p w14:paraId="7E4E98BE" w14:textId="0E046609" w:rsidR="00D1180C" w:rsidRDefault="004424C1" w:rsidP="009B65C0">
      <w:pPr>
        <w:spacing w:after="0"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As many as</w:t>
      </w:r>
      <w:r w:rsidR="000801DC">
        <w:rPr>
          <w:rFonts w:ascii="Times New Roman" w:hAnsi="Times New Roman" w:cs="Times New Roman"/>
          <w:sz w:val="24"/>
          <w:szCs w:val="24"/>
        </w:rPr>
        <w:t xml:space="preserve"> </w:t>
      </w:r>
      <w:r>
        <w:rPr>
          <w:rFonts w:ascii="Times New Roman" w:hAnsi="Times New Roman" w:cs="Times New Roman"/>
          <w:sz w:val="24"/>
          <w:szCs w:val="24"/>
        </w:rPr>
        <w:t>142019</w:t>
      </w:r>
      <w:r w:rsidR="000801DC" w:rsidRPr="00D1180C">
        <w:rPr>
          <w:rFonts w:ascii="Times New Roman" w:hAnsi="Times New Roman" w:cs="Times New Roman"/>
          <w:sz w:val="24"/>
          <w:szCs w:val="24"/>
        </w:rPr>
        <w:t xml:space="preserve"> respondents</w:t>
      </w:r>
      <w:r>
        <w:rPr>
          <w:rFonts w:ascii="Times New Roman" w:hAnsi="Times New Roman" w:cs="Times New Roman"/>
          <w:sz w:val="24"/>
          <w:szCs w:val="24"/>
        </w:rPr>
        <w:t xml:space="preserve"> at 25.5%</w:t>
      </w:r>
      <w:r w:rsidR="000801DC" w:rsidRPr="00D1180C">
        <w:rPr>
          <w:rFonts w:ascii="Times New Roman" w:hAnsi="Times New Roman" w:cs="Times New Roman"/>
          <w:sz w:val="24"/>
          <w:szCs w:val="24"/>
        </w:rPr>
        <w:t xml:space="preserve"> said they had "Military Service" </w:t>
      </w:r>
      <w:r>
        <w:rPr>
          <w:rFonts w:ascii="Times New Roman" w:hAnsi="Times New Roman" w:cs="Times New Roman"/>
          <w:sz w:val="24"/>
          <w:szCs w:val="24"/>
        </w:rPr>
        <w:t xml:space="preserve">when asked </w:t>
      </w:r>
      <w:r w:rsidR="000801DC" w:rsidRPr="00D1180C">
        <w:rPr>
          <w:rFonts w:ascii="Times New Roman" w:hAnsi="Times New Roman" w:cs="Times New Roman"/>
          <w:sz w:val="24"/>
          <w:szCs w:val="24"/>
        </w:rPr>
        <w:t xml:space="preserve">about their Supervisory Status, whereas </w:t>
      </w:r>
      <w:r>
        <w:rPr>
          <w:rFonts w:ascii="Times New Roman" w:hAnsi="Times New Roman" w:cs="Times New Roman"/>
          <w:sz w:val="24"/>
          <w:szCs w:val="24"/>
        </w:rPr>
        <w:t>374700</w:t>
      </w:r>
      <w:r w:rsidR="000801DC" w:rsidRPr="00D1180C">
        <w:rPr>
          <w:rFonts w:ascii="Times New Roman" w:hAnsi="Times New Roman" w:cs="Times New Roman"/>
          <w:sz w:val="24"/>
          <w:szCs w:val="24"/>
        </w:rPr>
        <w:t xml:space="preserve"> </w:t>
      </w:r>
      <w:r>
        <w:rPr>
          <w:rFonts w:ascii="Times New Roman" w:hAnsi="Times New Roman" w:cs="Times New Roman"/>
          <w:sz w:val="24"/>
          <w:szCs w:val="24"/>
        </w:rPr>
        <w:t>at</w:t>
      </w:r>
      <w:r w:rsidR="000801DC" w:rsidRPr="00D1180C">
        <w:rPr>
          <w:rFonts w:ascii="Times New Roman" w:hAnsi="Times New Roman" w:cs="Times New Roman"/>
          <w:sz w:val="24"/>
          <w:szCs w:val="24"/>
        </w:rPr>
        <w:t xml:space="preserve"> 67.2</w:t>
      </w:r>
      <w:r>
        <w:rPr>
          <w:rFonts w:ascii="Times New Roman" w:hAnsi="Times New Roman" w:cs="Times New Roman"/>
          <w:sz w:val="24"/>
          <w:szCs w:val="24"/>
        </w:rPr>
        <w:t>%</w:t>
      </w:r>
      <w:r w:rsidR="000801DC" w:rsidRPr="00D1180C">
        <w:rPr>
          <w:rFonts w:ascii="Times New Roman" w:hAnsi="Times New Roman" w:cs="Times New Roman"/>
          <w:sz w:val="24"/>
          <w:szCs w:val="24"/>
        </w:rPr>
        <w:t>, said they had "No Military Service."</w:t>
      </w:r>
      <w:r w:rsidR="00F57DB5">
        <w:rPr>
          <w:rFonts w:ascii="Times New Roman" w:hAnsi="Times New Roman" w:cs="Times New Roman"/>
          <w:sz w:val="24"/>
          <w:szCs w:val="24"/>
        </w:rPr>
        <w:t xml:space="preserve"> </w:t>
      </w:r>
      <w:r w:rsidR="000801DC" w:rsidRPr="00D1180C">
        <w:rPr>
          <w:rFonts w:ascii="Times New Roman" w:hAnsi="Times New Roman" w:cs="Times New Roman"/>
          <w:sz w:val="24"/>
          <w:szCs w:val="24"/>
        </w:rPr>
        <w:t>Respondents offered details about their long-term career goals under the heading "Considerations of Leaving the Organization within the Next Year." A significant percentage of federal employees d</w:t>
      </w:r>
      <w:r>
        <w:rPr>
          <w:rFonts w:ascii="Times New Roman" w:hAnsi="Times New Roman" w:cs="Times New Roman"/>
          <w:sz w:val="24"/>
          <w:szCs w:val="24"/>
        </w:rPr>
        <w:t>id</w:t>
      </w:r>
      <w:r w:rsidR="000801DC" w:rsidRPr="00D1180C">
        <w:rPr>
          <w:rFonts w:ascii="Times New Roman" w:hAnsi="Times New Roman" w:cs="Times New Roman"/>
          <w:sz w:val="24"/>
          <w:szCs w:val="24"/>
        </w:rPr>
        <w:t xml:space="preserve"> not have imminent plans to change jobs, as seen by the "No" response from 338,389 respondents, or around 60.7</w:t>
      </w:r>
      <w:r>
        <w:rPr>
          <w:rFonts w:ascii="Times New Roman" w:hAnsi="Times New Roman" w:cs="Times New Roman"/>
          <w:sz w:val="24"/>
          <w:szCs w:val="24"/>
        </w:rPr>
        <w:t>%</w:t>
      </w:r>
      <w:r w:rsidR="000801DC" w:rsidRPr="00D1180C">
        <w:rPr>
          <w:rFonts w:ascii="Times New Roman" w:hAnsi="Times New Roman" w:cs="Times New Roman"/>
          <w:sz w:val="24"/>
          <w:szCs w:val="24"/>
        </w:rPr>
        <w:t xml:space="preserve">. "Yes, Other" includes 66,156 </w:t>
      </w:r>
      <w:r>
        <w:rPr>
          <w:rFonts w:ascii="Times New Roman" w:hAnsi="Times New Roman" w:cs="Times New Roman"/>
          <w:sz w:val="24"/>
          <w:szCs w:val="24"/>
        </w:rPr>
        <w:t>respondents at</w:t>
      </w:r>
      <w:r w:rsidR="000801DC" w:rsidRPr="00D1180C">
        <w:rPr>
          <w:rFonts w:ascii="Times New Roman" w:hAnsi="Times New Roman" w:cs="Times New Roman"/>
          <w:sz w:val="24"/>
          <w:szCs w:val="24"/>
        </w:rPr>
        <w:t xml:space="preserve"> 11.9</w:t>
      </w:r>
      <w:r>
        <w:rPr>
          <w:rFonts w:ascii="Times New Roman" w:hAnsi="Times New Roman" w:cs="Times New Roman"/>
          <w:sz w:val="24"/>
          <w:szCs w:val="24"/>
        </w:rPr>
        <w:t>%. At</w:t>
      </w:r>
      <w:r w:rsidR="000801DC" w:rsidRPr="00D1180C">
        <w:rPr>
          <w:rFonts w:ascii="Times New Roman" w:hAnsi="Times New Roman" w:cs="Times New Roman"/>
          <w:sz w:val="24"/>
          <w:szCs w:val="24"/>
        </w:rPr>
        <w:t xml:space="preserve"> 16.2</w:t>
      </w:r>
      <w:r>
        <w:rPr>
          <w:rFonts w:ascii="Times New Roman" w:hAnsi="Times New Roman" w:cs="Times New Roman"/>
          <w:sz w:val="24"/>
          <w:szCs w:val="24"/>
        </w:rPr>
        <w:t>%, as many as</w:t>
      </w:r>
      <w:r w:rsidR="000801DC" w:rsidRPr="00D1180C">
        <w:rPr>
          <w:rFonts w:ascii="Times New Roman" w:hAnsi="Times New Roman" w:cs="Times New Roman"/>
          <w:sz w:val="24"/>
          <w:szCs w:val="24"/>
        </w:rPr>
        <w:t xml:space="preserve"> 90,502 respondents</w:t>
      </w:r>
      <w:r>
        <w:rPr>
          <w:rFonts w:ascii="Times New Roman" w:hAnsi="Times New Roman" w:cs="Times New Roman"/>
          <w:sz w:val="24"/>
          <w:szCs w:val="24"/>
        </w:rPr>
        <w:t xml:space="preserve"> </w:t>
      </w:r>
      <w:r w:rsidR="000801DC" w:rsidRPr="00D1180C">
        <w:rPr>
          <w:rFonts w:ascii="Times New Roman" w:hAnsi="Times New Roman" w:cs="Times New Roman"/>
          <w:sz w:val="24"/>
          <w:szCs w:val="24"/>
        </w:rPr>
        <w:t>said "Yes, to take another job within the Federal Government" are notable federal employees who consider</w:t>
      </w:r>
      <w:r>
        <w:rPr>
          <w:rFonts w:ascii="Times New Roman" w:hAnsi="Times New Roman" w:cs="Times New Roman"/>
          <w:sz w:val="24"/>
          <w:szCs w:val="24"/>
        </w:rPr>
        <w:t>ed</w:t>
      </w:r>
      <w:r w:rsidR="000801DC" w:rsidRPr="00D1180C">
        <w:rPr>
          <w:rFonts w:ascii="Times New Roman" w:hAnsi="Times New Roman" w:cs="Times New Roman"/>
          <w:sz w:val="24"/>
          <w:szCs w:val="24"/>
        </w:rPr>
        <w:t xml:space="preserve"> internal career moves. </w:t>
      </w:r>
      <w:r>
        <w:rPr>
          <w:rFonts w:ascii="Times New Roman" w:hAnsi="Times New Roman" w:cs="Times New Roman"/>
          <w:sz w:val="24"/>
          <w:szCs w:val="24"/>
        </w:rPr>
        <w:t>T</w:t>
      </w:r>
      <w:r w:rsidR="000801DC" w:rsidRPr="00D1180C">
        <w:rPr>
          <w:rFonts w:ascii="Times New Roman" w:hAnsi="Times New Roman" w:cs="Times New Roman"/>
          <w:sz w:val="24"/>
          <w:szCs w:val="24"/>
        </w:rPr>
        <w:t>he percentage of respondents who said "Yes, to take another job outside the Federal Government" w</w:t>
      </w:r>
      <w:r>
        <w:rPr>
          <w:rFonts w:ascii="Times New Roman" w:hAnsi="Times New Roman" w:cs="Times New Roman"/>
          <w:sz w:val="24"/>
          <w:szCs w:val="24"/>
        </w:rPr>
        <w:t xml:space="preserve">ere </w:t>
      </w:r>
      <w:r w:rsidR="000801DC" w:rsidRPr="00D1180C">
        <w:rPr>
          <w:rFonts w:ascii="Times New Roman" w:hAnsi="Times New Roman" w:cs="Times New Roman"/>
          <w:sz w:val="24"/>
          <w:szCs w:val="24"/>
        </w:rPr>
        <w:t>23,188</w:t>
      </w:r>
      <w:r>
        <w:rPr>
          <w:rFonts w:ascii="Times New Roman" w:hAnsi="Times New Roman" w:cs="Times New Roman"/>
          <w:sz w:val="24"/>
          <w:szCs w:val="24"/>
        </w:rPr>
        <w:t xml:space="preserve"> at</w:t>
      </w:r>
      <w:r w:rsidR="000801DC" w:rsidRPr="00D1180C">
        <w:rPr>
          <w:rFonts w:ascii="Times New Roman" w:hAnsi="Times New Roman" w:cs="Times New Roman"/>
          <w:sz w:val="24"/>
          <w:szCs w:val="24"/>
        </w:rPr>
        <w:t xml:space="preserve"> 4.2</w:t>
      </w:r>
      <w:r>
        <w:rPr>
          <w:rFonts w:ascii="Times New Roman" w:hAnsi="Times New Roman" w:cs="Times New Roman"/>
          <w:sz w:val="24"/>
          <w:szCs w:val="24"/>
        </w:rPr>
        <w:t>%</w:t>
      </w:r>
      <w:r w:rsidR="000801DC" w:rsidRPr="00D1180C">
        <w:rPr>
          <w:rFonts w:ascii="Times New Roman" w:hAnsi="Times New Roman" w:cs="Times New Roman"/>
          <w:sz w:val="24"/>
          <w:szCs w:val="24"/>
        </w:rPr>
        <w:t>, indicating that federal workers are exploring career choices beyond the federal sector.</w:t>
      </w:r>
    </w:p>
    <w:p w14:paraId="5CCED322" w14:textId="73A2A902" w:rsidR="00D44A1E" w:rsidRDefault="000801DC" w:rsidP="009B65C0">
      <w:pPr>
        <w:spacing w:after="0" w:line="240" w:lineRule="auto"/>
        <w:contextualSpacing/>
        <w:rPr>
          <w:rFonts w:ascii="Times New Roman" w:hAnsi="Times New Roman" w:cs="Times New Roman"/>
          <w:b/>
          <w:sz w:val="24"/>
          <w:szCs w:val="24"/>
        </w:rPr>
      </w:pPr>
      <w:r w:rsidRPr="00D44A1E">
        <w:rPr>
          <w:rFonts w:ascii="Times New Roman" w:hAnsi="Times New Roman" w:cs="Times New Roman"/>
          <w:b/>
          <w:sz w:val="24"/>
          <w:szCs w:val="24"/>
        </w:rPr>
        <w:t>Study Sample</w:t>
      </w:r>
    </w:p>
    <w:p w14:paraId="5FEB733D" w14:textId="77777777" w:rsidR="00D44A1E" w:rsidRPr="00FC0234" w:rsidRDefault="000801DC" w:rsidP="009B65C0">
      <w:pPr>
        <w:spacing w:after="0" w:line="240" w:lineRule="auto"/>
        <w:contextualSpacing/>
        <w:rPr>
          <w:rFonts w:ascii="Times New Roman" w:hAnsi="Times New Roman" w:cs="Times New Roman"/>
          <w:sz w:val="24"/>
          <w:szCs w:val="24"/>
        </w:rPr>
      </w:pPr>
      <w:r>
        <w:rPr>
          <w:rFonts w:ascii="Times New Roman" w:hAnsi="Times New Roman" w:cs="Times New Roman"/>
          <w:b/>
          <w:sz w:val="24"/>
          <w:szCs w:val="24"/>
        </w:rPr>
        <w:t>Table 1</w:t>
      </w:r>
    </w:p>
    <w:p w14:paraId="66B0DCE6" w14:textId="77777777" w:rsidR="00D44A1E" w:rsidRPr="00D50C12" w:rsidRDefault="000801DC" w:rsidP="009B65C0">
      <w:pPr>
        <w:spacing w:after="0" w:line="240" w:lineRule="auto"/>
        <w:contextualSpacing/>
        <w:rPr>
          <w:rFonts w:ascii="Times New Roman" w:hAnsi="Times New Roman" w:cs="Times New Roman"/>
          <w:b/>
          <w:sz w:val="24"/>
          <w:szCs w:val="24"/>
        </w:rPr>
      </w:pPr>
      <w:r w:rsidRPr="00D50C12">
        <w:rPr>
          <w:rFonts w:ascii="Times New Roman" w:hAnsi="Times New Roman" w:cs="Times New Roman"/>
          <w:i/>
          <w:iCs/>
          <w:sz w:val="24"/>
          <w:szCs w:val="24"/>
        </w:rPr>
        <w:t>Demographic Characteristics of the Sample Population</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70"/>
        <w:gridCol w:w="2363"/>
        <w:gridCol w:w="3117"/>
      </w:tblGrid>
      <w:tr w:rsidR="008E4703" w14:paraId="6BF2C4CB" w14:textId="77777777" w:rsidTr="007829BC">
        <w:tc>
          <w:tcPr>
            <w:tcW w:w="3870" w:type="dxa"/>
            <w:tcBorders>
              <w:top w:val="single" w:sz="4" w:space="0" w:color="auto"/>
              <w:bottom w:val="single" w:sz="4" w:space="0" w:color="auto"/>
            </w:tcBorders>
          </w:tcPr>
          <w:p w14:paraId="778B1CC8" w14:textId="77777777" w:rsidR="00D44A1E" w:rsidRPr="003E3098" w:rsidRDefault="000801DC" w:rsidP="009B65C0">
            <w:pPr>
              <w:contextualSpacing/>
              <w:rPr>
                <w:rFonts w:ascii="Times New Roman" w:hAnsi="Times New Roman" w:cs="Times New Roman"/>
                <w:b/>
                <w:sz w:val="24"/>
                <w:szCs w:val="24"/>
              </w:rPr>
            </w:pPr>
            <w:r w:rsidRPr="003E3098">
              <w:rPr>
                <w:rFonts w:ascii="Times New Roman" w:hAnsi="Times New Roman" w:cs="Times New Roman"/>
                <w:b/>
                <w:sz w:val="24"/>
                <w:szCs w:val="24"/>
              </w:rPr>
              <w:t>Categorical Variable</w:t>
            </w:r>
          </w:p>
        </w:tc>
        <w:tc>
          <w:tcPr>
            <w:tcW w:w="2363" w:type="dxa"/>
            <w:tcBorders>
              <w:top w:val="single" w:sz="4" w:space="0" w:color="auto"/>
              <w:bottom w:val="single" w:sz="4" w:space="0" w:color="auto"/>
            </w:tcBorders>
          </w:tcPr>
          <w:p w14:paraId="2EDC2D8D" w14:textId="77777777" w:rsidR="00D44A1E" w:rsidRPr="003E3098" w:rsidRDefault="000801DC" w:rsidP="009B65C0">
            <w:pPr>
              <w:contextualSpacing/>
              <w:jc w:val="center"/>
              <w:rPr>
                <w:rFonts w:ascii="Times New Roman" w:hAnsi="Times New Roman" w:cs="Times New Roman"/>
                <w:b/>
                <w:sz w:val="24"/>
                <w:szCs w:val="24"/>
              </w:rPr>
            </w:pPr>
            <w:r w:rsidRPr="003E3098">
              <w:rPr>
                <w:rFonts w:ascii="Times New Roman" w:hAnsi="Times New Roman" w:cs="Times New Roman"/>
                <w:b/>
                <w:sz w:val="24"/>
                <w:szCs w:val="24"/>
              </w:rPr>
              <w:t>Frequency</w:t>
            </w:r>
          </w:p>
        </w:tc>
        <w:tc>
          <w:tcPr>
            <w:tcW w:w="3117" w:type="dxa"/>
            <w:tcBorders>
              <w:top w:val="single" w:sz="4" w:space="0" w:color="auto"/>
              <w:bottom w:val="single" w:sz="4" w:space="0" w:color="auto"/>
            </w:tcBorders>
          </w:tcPr>
          <w:p w14:paraId="4FCC4EAB" w14:textId="77777777" w:rsidR="00D44A1E" w:rsidRPr="003E3098" w:rsidRDefault="000801DC" w:rsidP="009B65C0">
            <w:pPr>
              <w:contextualSpacing/>
              <w:jc w:val="center"/>
              <w:rPr>
                <w:rFonts w:ascii="Times New Roman" w:hAnsi="Times New Roman" w:cs="Times New Roman"/>
                <w:b/>
                <w:sz w:val="24"/>
                <w:szCs w:val="24"/>
              </w:rPr>
            </w:pPr>
            <w:r w:rsidRPr="003E3098">
              <w:rPr>
                <w:rFonts w:ascii="Times New Roman" w:hAnsi="Times New Roman" w:cs="Times New Roman"/>
                <w:b/>
                <w:sz w:val="24"/>
                <w:szCs w:val="24"/>
              </w:rPr>
              <w:t>% of Total</w:t>
            </w:r>
          </w:p>
        </w:tc>
      </w:tr>
      <w:tr w:rsidR="008E4703" w14:paraId="0FA52073" w14:textId="77777777" w:rsidTr="007829BC">
        <w:tc>
          <w:tcPr>
            <w:tcW w:w="3870" w:type="dxa"/>
            <w:tcBorders>
              <w:top w:val="single" w:sz="4" w:space="0" w:color="auto"/>
            </w:tcBorders>
          </w:tcPr>
          <w:p w14:paraId="5B74954F" w14:textId="50DF4437" w:rsidR="00D44A1E" w:rsidRPr="003E3098" w:rsidRDefault="000801DC" w:rsidP="009B65C0">
            <w:pPr>
              <w:contextualSpacing/>
              <w:rPr>
                <w:rFonts w:ascii="Times New Roman" w:hAnsi="Times New Roman" w:cs="Times New Roman"/>
                <w:sz w:val="24"/>
                <w:szCs w:val="24"/>
              </w:rPr>
            </w:pPr>
            <w:r>
              <w:rPr>
                <w:rFonts w:ascii="Times New Roman" w:hAnsi="Times New Roman" w:cs="Times New Roman"/>
                <w:sz w:val="24"/>
                <w:szCs w:val="24"/>
              </w:rPr>
              <w:t>Race</w:t>
            </w:r>
          </w:p>
        </w:tc>
        <w:tc>
          <w:tcPr>
            <w:tcW w:w="2363" w:type="dxa"/>
            <w:tcBorders>
              <w:top w:val="single" w:sz="4" w:space="0" w:color="auto"/>
            </w:tcBorders>
          </w:tcPr>
          <w:p w14:paraId="2290D164" w14:textId="77777777" w:rsidR="00D44A1E" w:rsidRPr="003E3098" w:rsidRDefault="00D44A1E" w:rsidP="009B65C0">
            <w:pPr>
              <w:contextualSpacing/>
              <w:jc w:val="center"/>
              <w:rPr>
                <w:rFonts w:ascii="Times New Roman" w:hAnsi="Times New Roman" w:cs="Times New Roman"/>
                <w:sz w:val="24"/>
                <w:szCs w:val="24"/>
              </w:rPr>
            </w:pPr>
          </w:p>
        </w:tc>
        <w:tc>
          <w:tcPr>
            <w:tcW w:w="3117" w:type="dxa"/>
            <w:tcBorders>
              <w:top w:val="single" w:sz="4" w:space="0" w:color="auto"/>
            </w:tcBorders>
          </w:tcPr>
          <w:p w14:paraId="28BDAD11" w14:textId="77777777" w:rsidR="00D44A1E" w:rsidRPr="003E3098" w:rsidRDefault="00D44A1E" w:rsidP="009B65C0">
            <w:pPr>
              <w:contextualSpacing/>
              <w:jc w:val="center"/>
              <w:rPr>
                <w:rFonts w:ascii="Times New Roman" w:hAnsi="Times New Roman" w:cs="Times New Roman"/>
                <w:sz w:val="24"/>
                <w:szCs w:val="24"/>
              </w:rPr>
            </w:pPr>
          </w:p>
        </w:tc>
      </w:tr>
      <w:tr w:rsidR="008E4703" w14:paraId="14C01E6B" w14:textId="77777777" w:rsidTr="007829BC">
        <w:tc>
          <w:tcPr>
            <w:tcW w:w="3870" w:type="dxa"/>
          </w:tcPr>
          <w:p w14:paraId="4CDA82E4" w14:textId="1F8D70EE" w:rsidR="006A29FE" w:rsidRPr="003E3098" w:rsidRDefault="000801DC" w:rsidP="009B65C0">
            <w:pPr>
              <w:contextualSpacing/>
              <w:jc w:val="center"/>
              <w:rPr>
                <w:rFonts w:ascii="Times New Roman" w:hAnsi="Times New Roman" w:cs="Times New Roman"/>
                <w:sz w:val="24"/>
                <w:szCs w:val="24"/>
              </w:rPr>
            </w:pPr>
            <w:r w:rsidRPr="00D44A1E">
              <w:rPr>
                <w:rFonts w:ascii="Times New Roman" w:hAnsi="Times New Roman" w:cs="Times New Roman"/>
                <w:sz w:val="24"/>
                <w:szCs w:val="24"/>
              </w:rPr>
              <w:t>Black or African-American</w:t>
            </w:r>
          </w:p>
        </w:tc>
        <w:tc>
          <w:tcPr>
            <w:tcW w:w="2363" w:type="dxa"/>
          </w:tcPr>
          <w:p w14:paraId="75DC379F" w14:textId="7EDD9B4E" w:rsidR="006A29FE" w:rsidRPr="003E3098" w:rsidRDefault="000801DC" w:rsidP="009B65C0">
            <w:pPr>
              <w:contextualSpacing/>
              <w:jc w:val="center"/>
              <w:rPr>
                <w:rFonts w:ascii="Times New Roman" w:hAnsi="Times New Roman" w:cs="Times New Roman"/>
                <w:sz w:val="24"/>
                <w:szCs w:val="24"/>
              </w:rPr>
            </w:pPr>
            <w:r w:rsidRPr="003E3098">
              <w:rPr>
                <w:rFonts w:ascii="Times New Roman" w:hAnsi="Times New Roman" w:cs="Times New Roman"/>
                <w:sz w:val="24"/>
                <w:szCs w:val="24"/>
              </w:rPr>
              <w:t>69</w:t>
            </w:r>
            <w:r>
              <w:rPr>
                <w:rFonts w:ascii="Times New Roman" w:hAnsi="Times New Roman" w:cs="Times New Roman"/>
                <w:sz w:val="24"/>
                <w:szCs w:val="24"/>
              </w:rPr>
              <w:t>549</w:t>
            </w:r>
          </w:p>
        </w:tc>
        <w:tc>
          <w:tcPr>
            <w:tcW w:w="3117" w:type="dxa"/>
          </w:tcPr>
          <w:p w14:paraId="1C4EC3F4" w14:textId="1D807F50" w:rsidR="006A29F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1</w:t>
            </w:r>
            <w:r w:rsidR="00435694">
              <w:rPr>
                <w:rFonts w:ascii="Times New Roman" w:hAnsi="Times New Roman" w:cs="Times New Roman"/>
                <w:sz w:val="24"/>
                <w:szCs w:val="24"/>
              </w:rPr>
              <w:t>2</w:t>
            </w:r>
            <w:r>
              <w:rPr>
                <w:rFonts w:ascii="Times New Roman" w:hAnsi="Times New Roman" w:cs="Times New Roman"/>
                <w:sz w:val="24"/>
                <w:szCs w:val="24"/>
              </w:rPr>
              <w:t>.5</w:t>
            </w:r>
          </w:p>
        </w:tc>
      </w:tr>
      <w:tr w:rsidR="008E4703" w14:paraId="4278886D" w14:textId="77777777" w:rsidTr="007829BC">
        <w:tc>
          <w:tcPr>
            <w:tcW w:w="3870" w:type="dxa"/>
          </w:tcPr>
          <w:p w14:paraId="295B99E2" w14:textId="236C3A2D" w:rsidR="006A29FE" w:rsidRPr="003E3098" w:rsidRDefault="000801DC" w:rsidP="009B65C0">
            <w:pPr>
              <w:contextualSpacing/>
              <w:jc w:val="center"/>
              <w:rPr>
                <w:rFonts w:ascii="Times New Roman" w:hAnsi="Times New Roman" w:cs="Times New Roman"/>
                <w:sz w:val="24"/>
                <w:szCs w:val="24"/>
              </w:rPr>
            </w:pPr>
            <w:r w:rsidRPr="00D44A1E">
              <w:rPr>
                <w:rFonts w:ascii="Times New Roman" w:hAnsi="Times New Roman" w:cs="Times New Roman"/>
                <w:sz w:val="24"/>
                <w:szCs w:val="24"/>
              </w:rPr>
              <w:t>White</w:t>
            </w:r>
          </w:p>
        </w:tc>
        <w:tc>
          <w:tcPr>
            <w:tcW w:w="2363" w:type="dxa"/>
          </w:tcPr>
          <w:p w14:paraId="3A2B309E" w14:textId="169C07C9" w:rsidR="006A29F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336809</w:t>
            </w:r>
          </w:p>
        </w:tc>
        <w:tc>
          <w:tcPr>
            <w:tcW w:w="3117" w:type="dxa"/>
          </w:tcPr>
          <w:p w14:paraId="25F4FC1C" w14:textId="72640900" w:rsidR="006A29FE" w:rsidRPr="003E3098" w:rsidRDefault="00467EDE" w:rsidP="009B65C0">
            <w:pPr>
              <w:contextualSpacing/>
              <w:jc w:val="center"/>
              <w:rPr>
                <w:rFonts w:ascii="Times New Roman" w:hAnsi="Times New Roman" w:cs="Times New Roman"/>
                <w:sz w:val="24"/>
                <w:szCs w:val="24"/>
              </w:rPr>
            </w:pPr>
            <w:r>
              <w:rPr>
                <w:rFonts w:ascii="Times New Roman" w:hAnsi="Times New Roman" w:cs="Times New Roman"/>
                <w:sz w:val="24"/>
                <w:szCs w:val="24"/>
              </w:rPr>
              <w:t>60.4</w:t>
            </w:r>
          </w:p>
        </w:tc>
      </w:tr>
      <w:tr w:rsidR="008E4703" w14:paraId="632F5D45" w14:textId="77777777" w:rsidTr="007829BC">
        <w:tc>
          <w:tcPr>
            <w:tcW w:w="3870" w:type="dxa"/>
          </w:tcPr>
          <w:p w14:paraId="3ADDBFC0" w14:textId="0286788B" w:rsidR="006A29FE" w:rsidRPr="003E3098" w:rsidRDefault="000801DC" w:rsidP="009B65C0">
            <w:pPr>
              <w:contextualSpacing/>
              <w:jc w:val="center"/>
              <w:rPr>
                <w:rFonts w:ascii="Times New Roman" w:hAnsi="Times New Roman" w:cs="Times New Roman"/>
                <w:sz w:val="24"/>
                <w:szCs w:val="24"/>
              </w:rPr>
            </w:pPr>
            <w:r w:rsidRPr="00D44A1E">
              <w:rPr>
                <w:rFonts w:ascii="Times New Roman" w:hAnsi="Times New Roman" w:cs="Times New Roman"/>
                <w:sz w:val="24"/>
                <w:szCs w:val="24"/>
              </w:rPr>
              <w:t>Asian</w:t>
            </w:r>
          </w:p>
        </w:tc>
        <w:tc>
          <w:tcPr>
            <w:tcW w:w="2363" w:type="dxa"/>
          </w:tcPr>
          <w:p w14:paraId="6811F70C" w14:textId="7AE354A7" w:rsidR="006A29F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27526</w:t>
            </w:r>
          </w:p>
        </w:tc>
        <w:tc>
          <w:tcPr>
            <w:tcW w:w="3117" w:type="dxa"/>
          </w:tcPr>
          <w:p w14:paraId="143F8072" w14:textId="04996870" w:rsidR="006A29FE" w:rsidRPr="003E3098" w:rsidRDefault="00467EDE" w:rsidP="009B65C0">
            <w:pPr>
              <w:contextualSpacing/>
              <w:jc w:val="center"/>
              <w:rPr>
                <w:rFonts w:ascii="Times New Roman" w:hAnsi="Times New Roman" w:cs="Times New Roman"/>
                <w:sz w:val="24"/>
                <w:szCs w:val="24"/>
              </w:rPr>
            </w:pPr>
            <w:r>
              <w:rPr>
                <w:rFonts w:ascii="Times New Roman" w:hAnsi="Times New Roman" w:cs="Times New Roman"/>
                <w:sz w:val="24"/>
                <w:szCs w:val="24"/>
              </w:rPr>
              <w:t>4.9</w:t>
            </w:r>
          </w:p>
        </w:tc>
      </w:tr>
      <w:tr w:rsidR="008E4703" w14:paraId="393DA916" w14:textId="77777777" w:rsidTr="007829BC">
        <w:tc>
          <w:tcPr>
            <w:tcW w:w="3870" w:type="dxa"/>
          </w:tcPr>
          <w:p w14:paraId="19A76135" w14:textId="214A5254" w:rsidR="006A29FE" w:rsidRPr="003E3098" w:rsidRDefault="000801DC" w:rsidP="009B65C0">
            <w:pPr>
              <w:contextualSpacing/>
              <w:jc w:val="center"/>
              <w:rPr>
                <w:rFonts w:ascii="Times New Roman" w:hAnsi="Times New Roman" w:cs="Times New Roman"/>
                <w:sz w:val="24"/>
                <w:szCs w:val="24"/>
              </w:rPr>
            </w:pPr>
            <w:r w:rsidRPr="00D44A1E">
              <w:rPr>
                <w:rFonts w:ascii="Times New Roman" w:hAnsi="Times New Roman" w:cs="Times New Roman"/>
                <w:sz w:val="24"/>
                <w:szCs w:val="24"/>
              </w:rPr>
              <w:t>Other Groups Collapsed for Privacy</w:t>
            </w:r>
          </w:p>
        </w:tc>
        <w:tc>
          <w:tcPr>
            <w:tcW w:w="2363" w:type="dxa"/>
          </w:tcPr>
          <w:p w14:paraId="4548F6B6" w14:textId="7E337211" w:rsidR="006A29F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31836</w:t>
            </w:r>
          </w:p>
        </w:tc>
        <w:tc>
          <w:tcPr>
            <w:tcW w:w="3117" w:type="dxa"/>
          </w:tcPr>
          <w:p w14:paraId="1B2D7066" w14:textId="2BC620BD" w:rsidR="006A29FE" w:rsidRPr="003E3098" w:rsidRDefault="00467EDE" w:rsidP="009B65C0">
            <w:pPr>
              <w:contextualSpacing/>
              <w:jc w:val="center"/>
              <w:rPr>
                <w:rFonts w:ascii="Times New Roman" w:hAnsi="Times New Roman" w:cs="Times New Roman"/>
                <w:sz w:val="24"/>
                <w:szCs w:val="24"/>
              </w:rPr>
            </w:pPr>
            <w:r>
              <w:rPr>
                <w:rFonts w:ascii="Times New Roman" w:hAnsi="Times New Roman" w:cs="Times New Roman"/>
                <w:sz w:val="24"/>
                <w:szCs w:val="24"/>
              </w:rPr>
              <w:t>5.7</w:t>
            </w:r>
          </w:p>
        </w:tc>
      </w:tr>
      <w:tr w:rsidR="008E4703" w14:paraId="5122A165" w14:textId="77777777" w:rsidTr="007829BC">
        <w:tc>
          <w:tcPr>
            <w:tcW w:w="3870" w:type="dxa"/>
          </w:tcPr>
          <w:p w14:paraId="251697AA" w14:textId="62885F36" w:rsidR="00D44A1E" w:rsidRPr="003E3098" w:rsidRDefault="000801DC" w:rsidP="009B65C0">
            <w:pPr>
              <w:contextualSpacing/>
              <w:rPr>
                <w:rFonts w:ascii="Times New Roman" w:hAnsi="Times New Roman" w:cs="Times New Roman"/>
                <w:sz w:val="24"/>
                <w:szCs w:val="24"/>
              </w:rPr>
            </w:pPr>
            <w:r w:rsidRPr="00415B97">
              <w:rPr>
                <w:rFonts w:ascii="Times New Roman" w:hAnsi="Times New Roman" w:cs="Times New Roman"/>
                <w:sz w:val="24"/>
                <w:szCs w:val="24"/>
              </w:rPr>
              <w:t xml:space="preserve">Hispanic </w:t>
            </w:r>
            <w:r w:rsidR="007829BC">
              <w:rPr>
                <w:rFonts w:ascii="Times New Roman" w:hAnsi="Times New Roman" w:cs="Times New Roman"/>
                <w:sz w:val="24"/>
                <w:szCs w:val="24"/>
              </w:rPr>
              <w:t>S</w:t>
            </w:r>
            <w:r w:rsidRPr="00415B97">
              <w:rPr>
                <w:rFonts w:ascii="Times New Roman" w:hAnsi="Times New Roman" w:cs="Times New Roman"/>
                <w:sz w:val="24"/>
                <w:szCs w:val="24"/>
              </w:rPr>
              <w:t>tatus</w:t>
            </w:r>
          </w:p>
        </w:tc>
        <w:tc>
          <w:tcPr>
            <w:tcW w:w="2363" w:type="dxa"/>
          </w:tcPr>
          <w:p w14:paraId="6EC514F8" w14:textId="53944AEA" w:rsidR="00D44A1E" w:rsidRPr="003E3098" w:rsidRDefault="00D44A1E" w:rsidP="009B65C0">
            <w:pPr>
              <w:contextualSpacing/>
              <w:jc w:val="center"/>
              <w:rPr>
                <w:rFonts w:ascii="Times New Roman" w:hAnsi="Times New Roman" w:cs="Times New Roman"/>
                <w:sz w:val="24"/>
                <w:szCs w:val="24"/>
              </w:rPr>
            </w:pPr>
          </w:p>
        </w:tc>
        <w:tc>
          <w:tcPr>
            <w:tcW w:w="3117" w:type="dxa"/>
          </w:tcPr>
          <w:p w14:paraId="19C2617C" w14:textId="71A77D18" w:rsidR="00D44A1E" w:rsidRPr="003E3098" w:rsidRDefault="00D44A1E" w:rsidP="009B65C0">
            <w:pPr>
              <w:contextualSpacing/>
              <w:jc w:val="center"/>
              <w:rPr>
                <w:rFonts w:ascii="Times New Roman" w:hAnsi="Times New Roman" w:cs="Times New Roman"/>
                <w:sz w:val="24"/>
                <w:szCs w:val="24"/>
              </w:rPr>
            </w:pPr>
          </w:p>
        </w:tc>
      </w:tr>
      <w:tr w:rsidR="008E4703" w14:paraId="66B5305D" w14:textId="77777777" w:rsidTr="007829BC">
        <w:tc>
          <w:tcPr>
            <w:tcW w:w="3870" w:type="dxa"/>
          </w:tcPr>
          <w:p w14:paraId="3896873E" w14:textId="0D22C39E" w:rsidR="00D44A1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Yes</w:t>
            </w:r>
          </w:p>
        </w:tc>
        <w:tc>
          <w:tcPr>
            <w:tcW w:w="2363" w:type="dxa"/>
          </w:tcPr>
          <w:p w14:paraId="01CF306A" w14:textId="54CB97C7" w:rsidR="00D44A1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49329</w:t>
            </w:r>
          </w:p>
        </w:tc>
        <w:tc>
          <w:tcPr>
            <w:tcW w:w="3117" w:type="dxa"/>
          </w:tcPr>
          <w:p w14:paraId="048112A6" w14:textId="10FAFA1E" w:rsidR="00D44A1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8.8</w:t>
            </w:r>
          </w:p>
        </w:tc>
      </w:tr>
      <w:tr w:rsidR="008E4703" w14:paraId="1CBDF702" w14:textId="77777777" w:rsidTr="007829BC">
        <w:tc>
          <w:tcPr>
            <w:tcW w:w="3870" w:type="dxa"/>
          </w:tcPr>
          <w:p w14:paraId="500D4A40" w14:textId="09E9F892" w:rsidR="00D44A1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lastRenderedPageBreak/>
              <w:t>No</w:t>
            </w:r>
          </w:p>
        </w:tc>
        <w:tc>
          <w:tcPr>
            <w:tcW w:w="2363" w:type="dxa"/>
          </w:tcPr>
          <w:p w14:paraId="28E64814" w14:textId="2911CA39" w:rsidR="00D44A1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440061</w:t>
            </w:r>
          </w:p>
        </w:tc>
        <w:tc>
          <w:tcPr>
            <w:tcW w:w="3117" w:type="dxa"/>
          </w:tcPr>
          <w:p w14:paraId="2567DE0A" w14:textId="0ED6FADD" w:rsidR="00D44A1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78.9</w:t>
            </w:r>
          </w:p>
        </w:tc>
      </w:tr>
      <w:tr w:rsidR="007829BC" w14:paraId="21E4BC8A" w14:textId="77777777" w:rsidTr="007829BC">
        <w:tc>
          <w:tcPr>
            <w:tcW w:w="3870" w:type="dxa"/>
          </w:tcPr>
          <w:p w14:paraId="40888763" w14:textId="2B1EE451" w:rsidR="007829BC" w:rsidRDefault="007829BC" w:rsidP="009B65C0">
            <w:pPr>
              <w:contextualSpacing/>
              <w:rPr>
                <w:rFonts w:ascii="Times New Roman" w:hAnsi="Times New Roman" w:cs="Times New Roman"/>
                <w:sz w:val="24"/>
                <w:szCs w:val="24"/>
              </w:rPr>
            </w:pPr>
            <w:r>
              <w:rPr>
                <w:rFonts w:ascii="Times New Roman" w:hAnsi="Times New Roman" w:cs="Times New Roman"/>
                <w:sz w:val="24"/>
                <w:szCs w:val="24"/>
              </w:rPr>
              <w:t>Age Group</w:t>
            </w:r>
          </w:p>
        </w:tc>
        <w:tc>
          <w:tcPr>
            <w:tcW w:w="2363" w:type="dxa"/>
          </w:tcPr>
          <w:p w14:paraId="50BEC5F8" w14:textId="77777777" w:rsidR="007829BC" w:rsidRDefault="007829BC" w:rsidP="009B65C0">
            <w:pPr>
              <w:contextualSpacing/>
              <w:jc w:val="center"/>
              <w:rPr>
                <w:rFonts w:ascii="Times New Roman" w:hAnsi="Times New Roman" w:cs="Times New Roman"/>
                <w:sz w:val="24"/>
                <w:szCs w:val="24"/>
              </w:rPr>
            </w:pPr>
          </w:p>
        </w:tc>
        <w:tc>
          <w:tcPr>
            <w:tcW w:w="3117" w:type="dxa"/>
          </w:tcPr>
          <w:p w14:paraId="41BD9AB4" w14:textId="77777777" w:rsidR="007829BC" w:rsidRDefault="007829BC" w:rsidP="009B65C0">
            <w:pPr>
              <w:contextualSpacing/>
              <w:jc w:val="center"/>
              <w:rPr>
                <w:rFonts w:ascii="Times New Roman" w:hAnsi="Times New Roman" w:cs="Times New Roman"/>
                <w:sz w:val="24"/>
                <w:szCs w:val="24"/>
              </w:rPr>
            </w:pPr>
          </w:p>
        </w:tc>
      </w:tr>
      <w:tr w:rsidR="007829BC" w14:paraId="767DC2B7" w14:textId="77777777" w:rsidTr="007829BC">
        <w:tc>
          <w:tcPr>
            <w:tcW w:w="3870" w:type="dxa"/>
          </w:tcPr>
          <w:p w14:paraId="09866AB4" w14:textId="773C9805" w:rsidR="007829BC" w:rsidRDefault="007829BC" w:rsidP="009B65C0">
            <w:pPr>
              <w:contextualSpacing/>
              <w:jc w:val="center"/>
              <w:rPr>
                <w:rFonts w:ascii="Times New Roman" w:hAnsi="Times New Roman" w:cs="Times New Roman"/>
                <w:sz w:val="24"/>
                <w:szCs w:val="24"/>
              </w:rPr>
            </w:pPr>
            <w:r w:rsidRPr="007829BC">
              <w:rPr>
                <w:rFonts w:ascii="Times New Roman" w:hAnsi="Times New Roman" w:cs="Times New Roman"/>
                <w:sz w:val="24"/>
                <w:szCs w:val="24"/>
              </w:rPr>
              <w:t>Under 40</w:t>
            </w:r>
          </w:p>
        </w:tc>
        <w:tc>
          <w:tcPr>
            <w:tcW w:w="2363" w:type="dxa"/>
          </w:tcPr>
          <w:p w14:paraId="04B8201C" w14:textId="141C5CE1" w:rsidR="007829BC" w:rsidRDefault="007829BC" w:rsidP="009B65C0">
            <w:pPr>
              <w:contextualSpacing/>
              <w:jc w:val="center"/>
              <w:rPr>
                <w:rFonts w:ascii="Times New Roman" w:hAnsi="Times New Roman" w:cs="Times New Roman"/>
                <w:sz w:val="24"/>
                <w:szCs w:val="24"/>
              </w:rPr>
            </w:pPr>
            <w:r>
              <w:rPr>
                <w:rFonts w:ascii="Times New Roman" w:hAnsi="Times New Roman" w:cs="Times New Roman"/>
                <w:sz w:val="24"/>
                <w:szCs w:val="24"/>
              </w:rPr>
              <w:t>117418</w:t>
            </w:r>
          </w:p>
        </w:tc>
        <w:tc>
          <w:tcPr>
            <w:tcW w:w="3117" w:type="dxa"/>
          </w:tcPr>
          <w:p w14:paraId="26B485CD" w14:textId="5D07CE96" w:rsidR="007829BC" w:rsidRDefault="007829BC" w:rsidP="009B65C0">
            <w:pPr>
              <w:contextualSpacing/>
              <w:jc w:val="center"/>
              <w:rPr>
                <w:rFonts w:ascii="Times New Roman" w:hAnsi="Times New Roman" w:cs="Times New Roman"/>
                <w:sz w:val="24"/>
                <w:szCs w:val="24"/>
              </w:rPr>
            </w:pPr>
            <w:r>
              <w:rPr>
                <w:rFonts w:ascii="Times New Roman" w:hAnsi="Times New Roman" w:cs="Times New Roman"/>
                <w:sz w:val="24"/>
                <w:szCs w:val="24"/>
              </w:rPr>
              <w:t>21.1</w:t>
            </w:r>
          </w:p>
        </w:tc>
      </w:tr>
      <w:tr w:rsidR="007829BC" w14:paraId="3B6D4819" w14:textId="77777777" w:rsidTr="007829BC">
        <w:tc>
          <w:tcPr>
            <w:tcW w:w="3870" w:type="dxa"/>
          </w:tcPr>
          <w:p w14:paraId="67E4A059" w14:textId="6AA0E8E2" w:rsidR="007829BC" w:rsidRDefault="007829BC" w:rsidP="009B65C0">
            <w:pPr>
              <w:contextualSpacing/>
              <w:jc w:val="center"/>
              <w:rPr>
                <w:rFonts w:ascii="Times New Roman" w:hAnsi="Times New Roman" w:cs="Times New Roman"/>
                <w:sz w:val="24"/>
                <w:szCs w:val="24"/>
              </w:rPr>
            </w:pPr>
            <w:r w:rsidRPr="007829BC">
              <w:rPr>
                <w:rFonts w:ascii="Times New Roman" w:hAnsi="Times New Roman" w:cs="Times New Roman"/>
                <w:sz w:val="24"/>
                <w:szCs w:val="24"/>
              </w:rPr>
              <w:t>40 or Older</w:t>
            </w:r>
          </w:p>
        </w:tc>
        <w:tc>
          <w:tcPr>
            <w:tcW w:w="2363" w:type="dxa"/>
          </w:tcPr>
          <w:p w14:paraId="48E87616" w14:textId="350A5155" w:rsidR="007829BC" w:rsidRDefault="007829BC" w:rsidP="009B65C0">
            <w:pPr>
              <w:contextualSpacing/>
              <w:jc w:val="center"/>
              <w:rPr>
                <w:rFonts w:ascii="Times New Roman" w:hAnsi="Times New Roman" w:cs="Times New Roman"/>
                <w:sz w:val="24"/>
                <w:szCs w:val="24"/>
              </w:rPr>
            </w:pPr>
            <w:r>
              <w:rPr>
                <w:rFonts w:ascii="Times New Roman" w:hAnsi="Times New Roman" w:cs="Times New Roman"/>
                <w:sz w:val="24"/>
                <w:szCs w:val="24"/>
              </w:rPr>
              <w:t>378696</w:t>
            </w:r>
          </w:p>
        </w:tc>
        <w:tc>
          <w:tcPr>
            <w:tcW w:w="3117" w:type="dxa"/>
          </w:tcPr>
          <w:p w14:paraId="1906F838" w14:textId="3C12061F" w:rsidR="007829BC" w:rsidRDefault="007829BC" w:rsidP="009B65C0">
            <w:pPr>
              <w:contextualSpacing/>
              <w:jc w:val="center"/>
              <w:rPr>
                <w:rFonts w:ascii="Times New Roman" w:hAnsi="Times New Roman" w:cs="Times New Roman"/>
                <w:sz w:val="24"/>
                <w:szCs w:val="24"/>
              </w:rPr>
            </w:pPr>
            <w:r>
              <w:rPr>
                <w:rFonts w:ascii="Times New Roman" w:hAnsi="Times New Roman" w:cs="Times New Roman"/>
                <w:sz w:val="24"/>
                <w:szCs w:val="24"/>
              </w:rPr>
              <w:t>67.9</w:t>
            </w:r>
          </w:p>
        </w:tc>
      </w:tr>
      <w:tr w:rsidR="008E4703" w14:paraId="61A17BB9" w14:textId="77777777" w:rsidTr="007829BC">
        <w:tc>
          <w:tcPr>
            <w:tcW w:w="3870" w:type="dxa"/>
          </w:tcPr>
          <w:p w14:paraId="016E2761" w14:textId="61A71524" w:rsidR="00D44A1E" w:rsidRPr="003E3098" w:rsidRDefault="000801DC" w:rsidP="009B65C0">
            <w:pPr>
              <w:contextualSpacing/>
              <w:rPr>
                <w:rFonts w:ascii="Times New Roman" w:hAnsi="Times New Roman" w:cs="Times New Roman"/>
                <w:sz w:val="24"/>
                <w:szCs w:val="24"/>
              </w:rPr>
            </w:pPr>
            <w:r>
              <w:rPr>
                <w:rFonts w:ascii="Times New Roman" w:hAnsi="Times New Roman" w:cs="Times New Roman"/>
                <w:sz w:val="24"/>
                <w:szCs w:val="24"/>
              </w:rPr>
              <w:t>Sex</w:t>
            </w:r>
          </w:p>
        </w:tc>
        <w:tc>
          <w:tcPr>
            <w:tcW w:w="2363" w:type="dxa"/>
          </w:tcPr>
          <w:p w14:paraId="79E975B9" w14:textId="77777777" w:rsidR="00D44A1E" w:rsidRPr="003E3098" w:rsidRDefault="00D44A1E" w:rsidP="009B65C0">
            <w:pPr>
              <w:contextualSpacing/>
              <w:jc w:val="center"/>
              <w:rPr>
                <w:rFonts w:ascii="Times New Roman" w:hAnsi="Times New Roman" w:cs="Times New Roman"/>
                <w:sz w:val="24"/>
                <w:szCs w:val="24"/>
              </w:rPr>
            </w:pPr>
          </w:p>
        </w:tc>
        <w:tc>
          <w:tcPr>
            <w:tcW w:w="3117" w:type="dxa"/>
          </w:tcPr>
          <w:p w14:paraId="0C5630F9" w14:textId="77777777" w:rsidR="00D44A1E" w:rsidRPr="003E3098" w:rsidRDefault="00D44A1E" w:rsidP="009B65C0">
            <w:pPr>
              <w:contextualSpacing/>
              <w:jc w:val="center"/>
              <w:rPr>
                <w:rFonts w:ascii="Times New Roman" w:hAnsi="Times New Roman" w:cs="Times New Roman"/>
                <w:sz w:val="24"/>
                <w:szCs w:val="24"/>
              </w:rPr>
            </w:pPr>
          </w:p>
        </w:tc>
      </w:tr>
      <w:tr w:rsidR="008E4703" w14:paraId="59809C31" w14:textId="77777777" w:rsidTr="007829BC">
        <w:trPr>
          <w:trHeight w:val="333"/>
        </w:trPr>
        <w:tc>
          <w:tcPr>
            <w:tcW w:w="3870" w:type="dxa"/>
          </w:tcPr>
          <w:p w14:paraId="0B145C0D" w14:textId="023ED4DF" w:rsidR="006A29F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Male</w:t>
            </w:r>
          </w:p>
        </w:tc>
        <w:tc>
          <w:tcPr>
            <w:tcW w:w="2363" w:type="dxa"/>
          </w:tcPr>
          <w:p w14:paraId="271C0B28" w14:textId="3942C33D" w:rsidR="006A29FE" w:rsidRPr="003E3098" w:rsidRDefault="007829BC" w:rsidP="009B65C0">
            <w:pPr>
              <w:contextualSpacing/>
              <w:jc w:val="center"/>
              <w:rPr>
                <w:rFonts w:ascii="Times New Roman" w:hAnsi="Times New Roman" w:cs="Times New Roman"/>
                <w:sz w:val="24"/>
                <w:szCs w:val="24"/>
              </w:rPr>
            </w:pPr>
            <w:r>
              <w:rPr>
                <w:rFonts w:ascii="Times New Roman" w:hAnsi="Times New Roman" w:cs="Times New Roman"/>
                <w:sz w:val="24"/>
                <w:szCs w:val="24"/>
              </w:rPr>
              <w:t>261253</w:t>
            </w:r>
          </w:p>
        </w:tc>
        <w:tc>
          <w:tcPr>
            <w:tcW w:w="3117" w:type="dxa"/>
          </w:tcPr>
          <w:p w14:paraId="79E4CC5A" w14:textId="01B70C56" w:rsidR="006A29FE" w:rsidRPr="003E3098" w:rsidRDefault="007829BC" w:rsidP="009B65C0">
            <w:pPr>
              <w:contextualSpacing/>
              <w:jc w:val="center"/>
              <w:rPr>
                <w:rFonts w:ascii="Times New Roman" w:hAnsi="Times New Roman" w:cs="Times New Roman"/>
                <w:sz w:val="24"/>
                <w:szCs w:val="24"/>
              </w:rPr>
            </w:pPr>
            <w:r>
              <w:rPr>
                <w:rFonts w:ascii="Times New Roman" w:hAnsi="Times New Roman" w:cs="Times New Roman"/>
                <w:sz w:val="24"/>
                <w:szCs w:val="24"/>
              </w:rPr>
              <w:t>46.8</w:t>
            </w:r>
          </w:p>
        </w:tc>
      </w:tr>
      <w:tr w:rsidR="008E4703" w14:paraId="368700E9" w14:textId="77777777" w:rsidTr="007829BC">
        <w:tc>
          <w:tcPr>
            <w:tcW w:w="3870" w:type="dxa"/>
          </w:tcPr>
          <w:p w14:paraId="35F4FB9D" w14:textId="12825904" w:rsidR="006A29F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Female</w:t>
            </w:r>
          </w:p>
        </w:tc>
        <w:tc>
          <w:tcPr>
            <w:tcW w:w="2363" w:type="dxa"/>
          </w:tcPr>
          <w:p w14:paraId="12657A86" w14:textId="58264CED" w:rsidR="006A29FE" w:rsidRPr="003E3098" w:rsidRDefault="007829BC" w:rsidP="009B65C0">
            <w:pPr>
              <w:contextualSpacing/>
              <w:jc w:val="center"/>
              <w:rPr>
                <w:rFonts w:ascii="Times New Roman" w:hAnsi="Times New Roman" w:cs="Times New Roman"/>
                <w:sz w:val="24"/>
                <w:szCs w:val="24"/>
              </w:rPr>
            </w:pPr>
            <w:r>
              <w:rPr>
                <w:rFonts w:ascii="Times New Roman" w:hAnsi="Times New Roman" w:cs="Times New Roman"/>
                <w:sz w:val="24"/>
                <w:szCs w:val="24"/>
              </w:rPr>
              <w:t>233763</w:t>
            </w:r>
          </w:p>
        </w:tc>
        <w:tc>
          <w:tcPr>
            <w:tcW w:w="3117" w:type="dxa"/>
          </w:tcPr>
          <w:p w14:paraId="5A1A1AE7" w14:textId="57AA4423" w:rsidR="006A29FE" w:rsidRPr="003E3098" w:rsidRDefault="007829BC" w:rsidP="009B65C0">
            <w:pPr>
              <w:contextualSpacing/>
              <w:jc w:val="center"/>
              <w:rPr>
                <w:rFonts w:ascii="Times New Roman" w:hAnsi="Times New Roman" w:cs="Times New Roman"/>
                <w:sz w:val="24"/>
                <w:szCs w:val="24"/>
              </w:rPr>
            </w:pPr>
            <w:r>
              <w:rPr>
                <w:rFonts w:ascii="Times New Roman" w:hAnsi="Times New Roman" w:cs="Times New Roman"/>
                <w:sz w:val="24"/>
                <w:szCs w:val="24"/>
              </w:rPr>
              <w:t>41.9</w:t>
            </w:r>
          </w:p>
        </w:tc>
      </w:tr>
      <w:tr w:rsidR="008E4703" w14:paraId="54214C43" w14:textId="77777777" w:rsidTr="007829BC">
        <w:tc>
          <w:tcPr>
            <w:tcW w:w="3870" w:type="dxa"/>
          </w:tcPr>
          <w:p w14:paraId="3616F79D" w14:textId="0EE6E7B4" w:rsidR="00D44A1E" w:rsidRPr="003E3098" w:rsidRDefault="000801DC" w:rsidP="009B65C0">
            <w:pPr>
              <w:contextualSpacing/>
              <w:rPr>
                <w:rFonts w:ascii="Times New Roman" w:hAnsi="Times New Roman" w:cs="Times New Roman"/>
                <w:sz w:val="24"/>
                <w:szCs w:val="24"/>
              </w:rPr>
            </w:pPr>
            <w:r>
              <w:rPr>
                <w:rFonts w:ascii="Times New Roman" w:hAnsi="Times New Roman" w:cs="Times New Roman"/>
                <w:sz w:val="24"/>
                <w:szCs w:val="24"/>
              </w:rPr>
              <w:t>T</w:t>
            </w:r>
            <w:r w:rsidRPr="00415B97">
              <w:rPr>
                <w:rFonts w:ascii="Times New Roman" w:hAnsi="Times New Roman" w:cs="Times New Roman"/>
                <w:sz w:val="24"/>
                <w:szCs w:val="24"/>
              </w:rPr>
              <w:t xml:space="preserve">ime with the </w:t>
            </w:r>
            <w:r w:rsidR="007829BC">
              <w:rPr>
                <w:rFonts w:ascii="Times New Roman" w:hAnsi="Times New Roman" w:cs="Times New Roman"/>
                <w:sz w:val="24"/>
                <w:szCs w:val="24"/>
              </w:rPr>
              <w:t>F</w:t>
            </w:r>
            <w:r w:rsidRPr="00415B97">
              <w:rPr>
                <w:rFonts w:ascii="Times New Roman" w:hAnsi="Times New Roman" w:cs="Times New Roman"/>
                <w:sz w:val="24"/>
                <w:szCs w:val="24"/>
              </w:rPr>
              <w:t xml:space="preserve">ederal </w:t>
            </w:r>
            <w:r w:rsidR="007829BC">
              <w:rPr>
                <w:rFonts w:ascii="Times New Roman" w:hAnsi="Times New Roman" w:cs="Times New Roman"/>
                <w:sz w:val="24"/>
                <w:szCs w:val="24"/>
              </w:rPr>
              <w:t>G</w:t>
            </w:r>
            <w:r w:rsidRPr="00415B97">
              <w:rPr>
                <w:rFonts w:ascii="Times New Roman" w:hAnsi="Times New Roman" w:cs="Times New Roman"/>
                <w:sz w:val="24"/>
                <w:szCs w:val="24"/>
              </w:rPr>
              <w:t>overnment</w:t>
            </w:r>
          </w:p>
        </w:tc>
        <w:tc>
          <w:tcPr>
            <w:tcW w:w="2363" w:type="dxa"/>
          </w:tcPr>
          <w:p w14:paraId="2A261A27" w14:textId="77777777" w:rsidR="00D44A1E" w:rsidRPr="003E3098" w:rsidRDefault="00D44A1E" w:rsidP="009B65C0">
            <w:pPr>
              <w:contextualSpacing/>
              <w:jc w:val="center"/>
              <w:rPr>
                <w:rFonts w:ascii="Times New Roman" w:hAnsi="Times New Roman" w:cs="Times New Roman"/>
                <w:sz w:val="24"/>
                <w:szCs w:val="24"/>
              </w:rPr>
            </w:pPr>
          </w:p>
        </w:tc>
        <w:tc>
          <w:tcPr>
            <w:tcW w:w="3117" w:type="dxa"/>
          </w:tcPr>
          <w:p w14:paraId="12C61506" w14:textId="77777777" w:rsidR="00D44A1E" w:rsidRPr="003E3098" w:rsidRDefault="00D44A1E" w:rsidP="009B65C0">
            <w:pPr>
              <w:contextualSpacing/>
              <w:jc w:val="center"/>
              <w:rPr>
                <w:rFonts w:ascii="Times New Roman" w:hAnsi="Times New Roman" w:cs="Times New Roman"/>
                <w:sz w:val="24"/>
                <w:szCs w:val="24"/>
              </w:rPr>
            </w:pPr>
          </w:p>
        </w:tc>
      </w:tr>
      <w:tr w:rsidR="008E4703" w14:paraId="2CB47D92" w14:textId="77777777" w:rsidTr="007829BC">
        <w:tc>
          <w:tcPr>
            <w:tcW w:w="3870" w:type="dxa"/>
          </w:tcPr>
          <w:p w14:paraId="1C779250" w14:textId="4FE04AAF" w:rsidR="00D44A1E" w:rsidRPr="003E3098" w:rsidRDefault="000801DC" w:rsidP="009B65C0">
            <w:pPr>
              <w:contextualSpacing/>
              <w:jc w:val="center"/>
              <w:rPr>
                <w:rFonts w:ascii="Times New Roman" w:hAnsi="Times New Roman" w:cs="Times New Roman"/>
                <w:sz w:val="24"/>
                <w:szCs w:val="24"/>
              </w:rPr>
            </w:pPr>
            <w:r w:rsidRPr="006A29FE">
              <w:rPr>
                <w:rFonts w:ascii="Times New Roman" w:hAnsi="Times New Roman" w:cs="Times New Roman"/>
                <w:sz w:val="24"/>
                <w:szCs w:val="24"/>
              </w:rPr>
              <w:t>Ten years or fewer</w:t>
            </w:r>
          </w:p>
        </w:tc>
        <w:tc>
          <w:tcPr>
            <w:tcW w:w="2363" w:type="dxa"/>
          </w:tcPr>
          <w:p w14:paraId="3234D716" w14:textId="4785FB28" w:rsidR="00D44A1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1</w:t>
            </w:r>
            <w:r w:rsidR="00011F52">
              <w:rPr>
                <w:rFonts w:ascii="Times New Roman" w:hAnsi="Times New Roman" w:cs="Times New Roman"/>
                <w:sz w:val="24"/>
                <w:szCs w:val="24"/>
              </w:rPr>
              <w:t>99395</w:t>
            </w:r>
          </w:p>
        </w:tc>
        <w:tc>
          <w:tcPr>
            <w:tcW w:w="3117" w:type="dxa"/>
          </w:tcPr>
          <w:p w14:paraId="302C4088" w14:textId="64F9F5A9" w:rsidR="00D44A1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35.7</w:t>
            </w:r>
          </w:p>
        </w:tc>
      </w:tr>
      <w:tr w:rsidR="008E4703" w14:paraId="7A1D5A91" w14:textId="77777777" w:rsidTr="007829BC">
        <w:tc>
          <w:tcPr>
            <w:tcW w:w="3870" w:type="dxa"/>
          </w:tcPr>
          <w:p w14:paraId="23420D8D" w14:textId="68D16B00" w:rsidR="00D44A1E" w:rsidRPr="003E3098" w:rsidRDefault="000801DC" w:rsidP="009B65C0">
            <w:pPr>
              <w:contextualSpacing/>
              <w:jc w:val="center"/>
              <w:rPr>
                <w:rFonts w:ascii="Times New Roman" w:hAnsi="Times New Roman" w:cs="Times New Roman"/>
                <w:sz w:val="24"/>
                <w:szCs w:val="24"/>
              </w:rPr>
            </w:pPr>
            <w:r w:rsidRPr="006A29FE">
              <w:rPr>
                <w:rFonts w:ascii="Times New Roman" w:hAnsi="Times New Roman" w:cs="Times New Roman"/>
                <w:sz w:val="24"/>
                <w:szCs w:val="24"/>
              </w:rPr>
              <w:t>Eleven to 20 years</w:t>
            </w:r>
          </w:p>
        </w:tc>
        <w:tc>
          <w:tcPr>
            <w:tcW w:w="2363" w:type="dxa"/>
          </w:tcPr>
          <w:p w14:paraId="380EA6F3" w14:textId="38F4152C" w:rsidR="00D44A1E" w:rsidRPr="003E3098" w:rsidRDefault="00011F52" w:rsidP="009B65C0">
            <w:pPr>
              <w:contextualSpacing/>
              <w:jc w:val="center"/>
              <w:rPr>
                <w:rFonts w:ascii="Times New Roman" w:hAnsi="Times New Roman" w:cs="Times New Roman"/>
                <w:sz w:val="24"/>
                <w:szCs w:val="24"/>
              </w:rPr>
            </w:pPr>
            <w:r>
              <w:rPr>
                <w:rFonts w:ascii="Times New Roman" w:hAnsi="Times New Roman" w:cs="Times New Roman"/>
                <w:sz w:val="24"/>
                <w:szCs w:val="24"/>
              </w:rPr>
              <w:t>186040</w:t>
            </w:r>
          </w:p>
        </w:tc>
        <w:tc>
          <w:tcPr>
            <w:tcW w:w="3117" w:type="dxa"/>
          </w:tcPr>
          <w:p w14:paraId="2527921E" w14:textId="2C706D0B" w:rsidR="00D44A1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33.4</w:t>
            </w:r>
          </w:p>
        </w:tc>
      </w:tr>
      <w:tr w:rsidR="008E4703" w14:paraId="61198283" w14:textId="77777777" w:rsidTr="007829BC">
        <w:tc>
          <w:tcPr>
            <w:tcW w:w="3870" w:type="dxa"/>
          </w:tcPr>
          <w:p w14:paraId="18E686DD" w14:textId="0DEA2761" w:rsidR="00D1180C" w:rsidRPr="006A29FE"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More than 20 years</w:t>
            </w:r>
          </w:p>
        </w:tc>
        <w:tc>
          <w:tcPr>
            <w:tcW w:w="2363" w:type="dxa"/>
          </w:tcPr>
          <w:p w14:paraId="5ED08381" w14:textId="0DD8392B" w:rsidR="00D1180C" w:rsidRDefault="00011F52" w:rsidP="009B65C0">
            <w:pPr>
              <w:contextualSpacing/>
              <w:jc w:val="center"/>
              <w:rPr>
                <w:rFonts w:ascii="Times New Roman" w:hAnsi="Times New Roman" w:cs="Times New Roman"/>
                <w:sz w:val="24"/>
                <w:szCs w:val="24"/>
              </w:rPr>
            </w:pPr>
            <w:r>
              <w:rPr>
                <w:rFonts w:ascii="Times New Roman" w:hAnsi="Times New Roman" w:cs="Times New Roman"/>
                <w:sz w:val="24"/>
                <w:szCs w:val="24"/>
              </w:rPr>
              <w:t>130861</w:t>
            </w:r>
          </w:p>
        </w:tc>
        <w:tc>
          <w:tcPr>
            <w:tcW w:w="3117" w:type="dxa"/>
          </w:tcPr>
          <w:p w14:paraId="0051E70D" w14:textId="50338941" w:rsidR="00D1180C"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23.5</w:t>
            </w:r>
          </w:p>
        </w:tc>
      </w:tr>
      <w:tr w:rsidR="008E4703" w14:paraId="484AFD61" w14:textId="77777777" w:rsidTr="007829BC">
        <w:tc>
          <w:tcPr>
            <w:tcW w:w="3870" w:type="dxa"/>
          </w:tcPr>
          <w:p w14:paraId="50D48643" w14:textId="169CE40A" w:rsidR="00D44A1E" w:rsidRPr="003E3098" w:rsidRDefault="007829BC" w:rsidP="009B65C0">
            <w:pPr>
              <w:contextualSpacing/>
              <w:rPr>
                <w:rFonts w:ascii="Times New Roman" w:hAnsi="Times New Roman" w:cs="Times New Roman"/>
                <w:sz w:val="24"/>
                <w:szCs w:val="24"/>
              </w:rPr>
            </w:pPr>
            <w:r>
              <w:rPr>
                <w:rFonts w:ascii="Times New Roman" w:hAnsi="Times New Roman" w:cs="Times New Roman"/>
                <w:sz w:val="24"/>
                <w:szCs w:val="24"/>
              </w:rPr>
              <w:t>S</w:t>
            </w:r>
            <w:r w:rsidR="000801DC" w:rsidRPr="00415B97">
              <w:rPr>
                <w:rFonts w:ascii="Times New Roman" w:hAnsi="Times New Roman" w:cs="Times New Roman"/>
                <w:sz w:val="24"/>
                <w:szCs w:val="24"/>
              </w:rPr>
              <w:t xml:space="preserve">upervisory </w:t>
            </w:r>
            <w:r>
              <w:rPr>
                <w:rFonts w:ascii="Times New Roman" w:hAnsi="Times New Roman" w:cs="Times New Roman"/>
                <w:sz w:val="24"/>
                <w:szCs w:val="24"/>
              </w:rPr>
              <w:t>S</w:t>
            </w:r>
            <w:r w:rsidR="000801DC" w:rsidRPr="00415B97">
              <w:rPr>
                <w:rFonts w:ascii="Times New Roman" w:hAnsi="Times New Roman" w:cs="Times New Roman"/>
                <w:sz w:val="24"/>
                <w:szCs w:val="24"/>
              </w:rPr>
              <w:t xml:space="preserve">tatus </w:t>
            </w:r>
          </w:p>
        </w:tc>
        <w:tc>
          <w:tcPr>
            <w:tcW w:w="2363" w:type="dxa"/>
          </w:tcPr>
          <w:p w14:paraId="042F8B11" w14:textId="77777777" w:rsidR="00D44A1E" w:rsidRPr="003E3098" w:rsidRDefault="00D44A1E" w:rsidP="009B65C0">
            <w:pPr>
              <w:contextualSpacing/>
              <w:jc w:val="center"/>
              <w:rPr>
                <w:rFonts w:ascii="Times New Roman" w:hAnsi="Times New Roman" w:cs="Times New Roman"/>
                <w:sz w:val="24"/>
                <w:szCs w:val="24"/>
              </w:rPr>
            </w:pPr>
          </w:p>
        </w:tc>
        <w:tc>
          <w:tcPr>
            <w:tcW w:w="3117" w:type="dxa"/>
          </w:tcPr>
          <w:p w14:paraId="2EF6ACAC" w14:textId="77777777" w:rsidR="00D44A1E" w:rsidRPr="003E3098" w:rsidRDefault="00D44A1E" w:rsidP="009B65C0">
            <w:pPr>
              <w:contextualSpacing/>
              <w:jc w:val="center"/>
              <w:rPr>
                <w:rFonts w:ascii="Times New Roman" w:hAnsi="Times New Roman" w:cs="Times New Roman"/>
                <w:sz w:val="24"/>
                <w:szCs w:val="24"/>
              </w:rPr>
            </w:pPr>
          </w:p>
        </w:tc>
      </w:tr>
      <w:tr w:rsidR="008E4703" w14:paraId="28706011" w14:textId="77777777" w:rsidTr="007829BC">
        <w:tc>
          <w:tcPr>
            <w:tcW w:w="3870" w:type="dxa"/>
          </w:tcPr>
          <w:p w14:paraId="7FE7433B" w14:textId="3E58F175" w:rsidR="00D44A1E" w:rsidRPr="003E3098" w:rsidRDefault="000801DC" w:rsidP="009B65C0">
            <w:pPr>
              <w:ind w:left="525"/>
              <w:contextualSpacing/>
              <w:jc w:val="both"/>
              <w:rPr>
                <w:rFonts w:ascii="Times New Roman" w:hAnsi="Times New Roman" w:cs="Times New Roman"/>
                <w:sz w:val="24"/>
                <w:szCs w:val="24"/>
              </w:rPr>
            </w:pPr>
            <w:r w:rsidRPr="006A29FE">
              <w:rPr>
                <w:rFonts w:ascii="Times New Roman" w:hAnsi="Times New Roman" w:cs="Times New Roman"/>
                <w:sz w:val="24"/>
                <w:szCs w:val="24"/>
              </w:rPr>
              <w:t>Military Service</w:t>
            </w:r>
          </w:p>
        </w:tc>
        <w:tc>
          <w:tcPr>
            <w:tcW w:w="2363" w:type="dxa"/>
          </w:tcPr>
          <w:p w14:paraId="660B3C32" w14:textId="4FC4EB08" w:rsidR="00D44A1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400822</w:t>
            </w:r>
          </w:p>
        </w:tc>
        <w:tc>
          <w:tcPr>
            <w:tcW w:w="3117" w:type="dxa"/>
          </w:tcPr>
          <w:p w14:paraId="58113D7A" w14:textId="7CCDFA3A" w:rsidR="00D44A1E" w:rsidRPr="003E3098" w:rsidRDefault="007829BC" w:rsidP="009B65C0">
            <w:pPr>
              <w:contextualSpacing/>
              <w:jc w:val="center"/>
              <w:rPr>
                <w:rFonts w:ascii="Times New Roman" w:hAnsi="Times New Roman" w:cs="Times New Roman"/>
                <w:sz w:val="24"/>
                <w:szCs w:val="24"/>
              </w:rPr>
            </w:pPr>
            <w:r>
              <w:rPr>
                <w:rFonts w:ascii="Times New Roman" w:hAnsi="Times New Roman" w:cs="Times New Roman"/>
                <w:sz w:val="24"/>
                <w:szCs w:val="24"/>
              </w:rPr>
              <w:t>71.9</w:t>
            </w:r>
          </w:p>
        </w:tc>
      </w:tr>
      <w:tr w:rsidR="008E4703" w14:paraId="5D29E21E" w14:textId="77777777" w:rsidTr="007829BC">
        <w:tc>
          <w:tcPr>
            <w:tcW w:w="3870" w:type="dxa"/>
          </w:tcPr>
          <w:p w14:paraId="7A22317B" w14:textId="6569058F" w:rsidR="00D44A1E" w:rsidRPr="003E3098" w:rsidRDefault="000801DC" w:rsidP="009B65C0">
            <w:pPr>
              <w:ind w:left="525"/>
              <w:contextualSpacing/>
              <w:jc w:val="both"/>
              <w:rPr>
                <w:rFonts w:ascii="Times New Roman" w:hAnsi="Times New Roman" w:cs="Times New Roman"/>
                <w:sz w:val="24"/>
                <w:szCs w:val="24"/>
              </w:rPr>
            </w:pPr>
            <w:r>
              <w:rPr>
                <w:rFonts w:ascii="Times New Roman" w:hAnsi="Times New Roman" w:cs="Times New Roman"/>
                <w:sz w:val="24"/>
                <w:szCs w:val="24"/>
              </w:rPr>
              <w:t>No M</w:t>
            </w:r>
            <w:r w:rsidRPr="006A29FE">
              <w:rPr>
                <w:rFonts w:ascii="Times New Roman" w:hAnsi="Times New Roman" w:cs="Times New Roman"/>
                <w:sz w:val="24"/>
                <w:szCs w:val="24"/>
              </w:rPr>
              <w:t>ilitary Service</w:t>
            </w:r>
          </w:p>
        </w:tc>
        <w:tc>
          <w:tcPr>
            <w:tcW w:w="2363" w:type="dxa"/>
          </w:tcPr>
          <w:p w14:paraId="0CD13C90" w14:textId="567EF2C0" w:rsidR="00D44A1E" w:rsidRPr="003E3098" w:rsidRDefault="000801DC" w:rsidP="009B65C0">
            <w:pPr>
              <w:contextualSpacing/>
              <w:jc w:val="center"/>
              <w:rPr>
                <w:rFonts w:ascii="Times New Roman" w:hAnsi="Times New Roman" w:cs="Times New Roman"/>
                <w:sz w:val="24"/>
                <w:szCs w:val="24"/>
              </w:rPr>
            </w:pPr>
            <w:r w:rsidRPr="003E3098">
              <w:rPr>
                <w:rFonts w:ascii="Times New Roman" w:hAnsi="Times New Roman" w:cs="Times New Roman"/>
                <w:sz w:val="24"/>
                <w:szCs w:val="24"/>
              </w:rPr>
              <w:t>1</w:t>
            </w:r>
            <w:r w:rsidR="00D1180C">
              <w:rPr>
                <w:rFonts w:ascii="Times New Roman" w:hAnsi="Times New Roman" w:cs="Times New Roman"/>
                <w:sz w:val="24"/>
                <w:szCs w:val="24"/>
              </w:rPr>
              <w:t>16062</w:t>
            </w:r>
          </w:p>
        </w:tc>
        <w:tc>
          <w:tcPr>
            <w:tcW w:w="3117" w:type="dxa"/>
          </w:tcPr>
          <w:p w14:paraId="520D23F9" w14:textId="46063C8D" w:rsidR="00D44A1E" w:rsidRPr="003E3098" w:rsidRDefault="007829BC" w:rsidP="009B65C0">
            <w:pPr>
              <w:contextualSpacing/>
              <w:jc w:val="center"/>
              <w:rPr>
                <w:rFonts w:ascii="Times New Roman" w:hAnsi="Times New Roman" w:cs="Times New Roman"/>
                <w:sz w:val="24"/>
                <w:szCs w:val="24"/>
              </w:rPr>
            </w:pPr>
            <w:r>
              <w:rPr>
                <w:rFonts w:ascii="Times New Roman" w:hAnsi="Times New Roman" w:cs="Times New Roman"/>
                <w:sz w:val="24"/>
                <w:szCs w:val="24"/>
              </w:rPr>
              <w:t>20.8</w:t>
            </w:r>
          </w:p>
        </w:tc>
      </w:tr>
      <w:tr w:rsidR="008E4703" w14:paraId="0BBEDB82" w14:textId="77777777" w:rsidTr="007829BC">
        <w:tc>
          <w:tcPr>
            <w:tcW w:w="3870" w:type="dxa"/>
          </w:tcPr>
          <w:p w14:paraId="270C402B" w14:textId="2DF39903" w:rsidR="00D44A1E" w:rsidRPr="003E3098" w:rsidRDefault="007829BC" w:rsidP="009B65C0">
            <w:pPr>
              <w:contextualSpacing/>
              <w:rPr>
                <w:rFonts w:ascii="Times New Roman" w:hAnsi="Times New Roman" w:cs="Times New Roman"/>
                <w:sz w:val="24"/>
                <w:szCs w:val="24"/>
              </w:rPr>
            </w:pPr>
            <w:r>
              <w:rPr>
                <w:rFonts w:ascii="Times New Roman" w:hAnsi="Times New Roman" w:cs="Times New Roman"/>
                <w:sz w:val="24"/>
                <w:szCs w:val="24"/>
              </w:rPr>
              <w:t>C</w:t>
            </w:r>
            <w:r w:rsidR="000801DC" w:rsidRPr="00415B97">
              <w:rPr>
                <w:rFonts w:ascii="Times New Roman" w:hAnsi="Times New Roman" w:cs="Times New Roman"/>
                <w:sz w:val="24"/>
                <w:szCs w:val="24"/>
              </w:rPr>
              <w:t xml:space="preserve">onsiderations of </w:t>
            </w:r>
            <w:r>
              <w:rPr>
                <w:rFonts w:ascii="Times New Roman" w:hAnsi="Times New Roman" w:cs="Times New Roman"/>
                <w:sz w:val="24"/>
                <w:szCs w:val="24"/>
              </w:rPr>
              <w:t>L</w:t>
            </w:r>
            <w:r w:rsidR="000801DC" w:rsidRPr="00415B97">
              <w:rPr>
                <w:rFonts w:ascii="Times New Roman" w:hAnsi="Times New Roman" w:cs="Times New Roman"/>
                <w:sz w:val="24"/>
                <w:szCs w:val="24"/>
              </w:rPr>
              <w:t xml:space="preserve">eaving the </w:t>
            </w:r>
            <w:r>
              <w:rPr>
                <w:rFonts w:ascii="Times New Roman" w:hAnsi="Times New Roman" w:cs="Times New Roman"/>
                <w:sz w:val="24"/>
                <w:szCs w:val="24"/>
              </w:rPr>
              <w:t>O</w:t>
            </w:r>
            <w:r w:rsidR="000801DC" w:rsidRPr="00415B97">
              <w:rPr>
                <w:rFonts w:ascii="Times New Roman" w:hAnsi="Times New Roman" w:cs="Times New Roman"/>
                <w:sz w:val="24"/>
                <w:szCs w:val="24"/>
              </w:rPr>
              <w:t xml:space="preserve">rganization within the </w:t>
            </w:r>
            <w:r>
              <w:rPr>
                <w:rFonts w:ascii="Times New Roman" w:hAnsi="Times New Roman" w:cs="Times New Roman"/>
                <w:sz w:val="24"/>
                <w:szCs w:val="24"/>
              </w:rPr>
              <w:t>N</w:t>
            </w:r>
            <w:r w:rsidR="000801DC" w:rsidRPr="00415B97">
              <w:rPr>
                <w:rFonts w:ascii="Times New Roman" w:hAnsi="Times New Roman" w:cs="Times New Roman"/>
                <w:sz w:val="24"/>
                <w:szCs w:val="24"/>
              </w:rPr>
              <w:t xml:space="preserve">ext </w:t>
            </w:r>
            <w:r>
              <w:rPr>
                <w:rFonts w:ascii="Times New Roman" w:hAnsi="Times New Roman" w:cs="Times New Roman"/>
                <w:sz w:val="24"/>
                <w:szCs w:val="24"/>
              </w:rPr>
              <w:t>Y</w:t>
            </w:r>
            <w:r w:rsidR="000801DC" w:rsidRPr="00415B97">
              <w:rPr>
                <w:rFonts w:ascii="Times New Roman" w:hAnsi="Times New Roman" w:cs="Times New Roman"/>
                <w:sz w:val="24"/>
                <w:szCs w:val="24"/>
              </w:rPr>
              <w:t>ear.</w:t>
            </w:r>
          </w:p>
        </w:tc>
        <w:tc>
          <w:tcPr>
            <w:tcW w:w="2363" w:type="dxa"/>
          </w:tcPr>
          <w:p w14:paraId="1C0669E5" w14:textId="77777777" w:rsidR="00D44A1E" w:rsidRPr="003E3098" w:rsidRDefault="00D44A1E" w:rsidP="009B65C0">
            <w:pPr>
              <w:contextualSpacing/>
              <w:jc w:val="center"/>
              <w:rPr>
                <w:rFonts w:ascii="Times New Roman" w:hAnsi="Times New Roman" w:cs="Times New Roman"/>
                <w:sz w:val="24"/>
                <w:szCs w:val="24"/>
              </w:rPr>
            </w:pPr>
          </w:p>
        </w:tc>
        <w:tc>
          <w:tcPr>
            <w:tcW w:w="3117" w:type="dxa"/>
          </w:tcPr>
          <w:p w14:paraId="3D19397A" w14:textId="77777777" w:rsidR="00D44A1E" w:rsidRPr="003E3098" w:rsidRDefault="00D44A1E" w:rsidP="009B65C0">
            <w:pPr>
              <w:contextualSpacing/>
              <w:jc w:val="center"/>
              <w:rPr>
                <w:rFonts w:ascii="Times New Roman" w:hAnsi="Times New Roman" w:cs="Times New Roman"/>
                <w:sz w:val="24"/>
                <w:szCs w:val="24"/>
              </w:rPr>
            </w:pPr>
          </w:p>
        </w:tc>
      </w:tr>
      <w:tr w:rsidR="008E4703" w14:paraId="40484D11" w14:textId="77777777" w:rsidTr="007829BC">
        <w:tc>
          <w:tcPr>
            <w:tcW w:w="3870" w:type="dxa"/>
          </w:tcPr>
          <w:p w14:paraId="2C8FE7B2" w14:textId="07A2F465" w:rsidR="00D1180C" w:rsidRPr="00415B97"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No</w:t>
            </w:r>
          </w:p>
        </w:tc>
        <w:tc>
          <w:tcPr>
            <w:tcW w:w="2363" w:type="dxa"/>
          </w:tcPr>
          <w:p w14:paraId="27B86764" w14:textId="71C24F59" w:rsidR="00D1180C"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338389</w:t>
            </w:r>
          </w:p>
        </w:tc>
        <w:tc>
          <w:tcPr>
            <w:tcW w:w="3117" w:type="dxa"/>
          </w:tcPr>
          <w:p w14:paraId="6863307E" w14:textId="06D0477A" w:rsidR="00D1180C"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60.7</w:t>
            </w:r>
          </w:p>
        </w:tc>
      </w:tr>
      <w:tr w:rsidR="008E4703" w14:paraId="51C44192" w14:textId="77777777" w:rsidTr="007829BC">
        <w:tc>
          <w:tcPr>
            <w:tcW w:w="3870" w:type="dxa"/>
          </w:tcPr>
          <w:p w14:paraId="33F7CA11" w14:textId="359E0A30" w:rsidR="00D1180C" w:rsidRPr="003E3098" w:rsidRDefault="000801DC" w:rsidP="009B65C0">
            <w:pPr>
              <w:contextualSpacing/>
              <w:jc w:val="center"/>
              <w:rPr>
                <w:rFonts w:ascii="Times New Roman" w:hAnsi="Times New Roman" w:cs="Times New Roman"/>
                <w:sz w:val="24"/>
                <w:szCs w:val="24"/>
              </w:rPr>
            </w:pPr>
            <w:r w:rsidRPr="003E3098">
              <w:rPr>
                <w:rFonts w:ascii="Times New Roman" w:hAnsi="Times New Roman" w:cs="Times New Roman"/>
                <w:sz w:val="24"/>
                <w:szCs w:val="24"/>
              </w:rPr>
              <w:t>Yes</w:t>
            </w:r>
            <w:r>
              <w:rPr>
                <w:rFonts w:ascii="Times New Roman" w:hAnsi="Times New Roman" w:cs="Times New Roman"/>
                <w:sz w:val="24"/>
                <w:szCs w:val="24"/>
              </w:rPr>
              <w:t>, Other</w:t>
            </w:r>
          </w:p>
        </w:tc>
        <w:tc>
          <w:tcPr>
            <w:tcW w:w="2363" w:type="dxa"/>
          </w:tcPr>
          <w:p w14:paraId="440FBEB9" w14:textId="466AEE13" w:rsidR="00D1180C"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66156</w:t>
            </w:r>
          </w:p>
        </w:tc>
        <w:tc>
          <w:tcPr>
            <w:tcW w:w="3117" w:type="dxa"/>
          </w:tcPr>
          <w:p w14:paraId="2B14A32A" w14:textId="7F52B8EE" w:rsidR="00D1180C"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11.9</w:t>
            </w:r>
          </w:p>
        </w:tc>
      </w:tr>
      <w:tr w:rsidR="008E4703" w14:paraId="1FEA9D5B" w14:textId="77777777" w:rsidTr="007829BC">
        <w:tc>
          <w:tcPr>
            <w:tcW w:w="3870" w:type="dxa"/>
          </w:tcPr>
          <w:p w14:paraId="71146A88" w14:textId="736A6DD0" w:rsidR="00D1180C" w:rsidRPr="003E3098" w:rsidRDefault="000801DC" w:rsidP="009B65C0">
            <w:pPr>
              <w:contextualSpacing/>
              <w:jc w:val="center"/>
              <w:rPr>
                <w:rFonts w:ascii="Times New Roman" w:hAnsi="Times New Roman" w:cs="Times New Roman"/>
                <w:sz w:val="24"/>
                <w:szCs w:val="24"/>
              </w:rPr>
            </w:pPr>
            <w:r w:rsidRPr="006A29FE">
              <w:rPr>
                <w:rFonts w:ascii="Times New Roman" w:hAnsi="Times New Roman" w:cs="Times New Roman"/>
                <w:sz w:val="24"/>
                <w:szCs w:val="24"/>
              </w:rPr>
              <w:t>Yes, to take another job within the Federal Government</w:t>
            </w:r>
          </w:p>
        </w:tc>
        <w:tc>
          <w:tcPr>
            <w:tcW w:w="2363" w:type="dxa"/>
          </w:tcPr>
          <w:p w14:paraId="3747E435" w14:textId="0F3C1DF4" w:rsidR="00D1180C"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90502</w:t>
            </w:r>
          </w:p>
        </w:tc>
        <w:tc>
          <w:tcPr>
            <w:tcW w:w="3117" w:type="dxa"/>
          </w:tcPr>
          <w:p w14:paraId="5C0AA862" w14:textId="646F75DF" w:rsidR="00D1180C"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16.2</w:t>
            </w:r>
          </w:p>
        </w:tc>
      </w:tr>
      <w:tr w:rsidR="008E4703" w14:paraId="2BDF46A0" w14:textId="77777777" w:rsidTr="007829BC">
        <w:tc>
          <w:tcPr>
            <w:tcW w:w="3870" w:type="dxa"/>
          </w:tcPr>
          <w:p w14:paraId="06A3792A" w14:textId="67FD54EA" w:rsidR="00D44A1E" w:rsidRPr="003E3098" w:rsidRDefault="000801DC" w:rsidP="009B65C0">
            <w:pPr>
              <w:contextualSpacing/>
              <w:jc w:val="center"/>
              <w:rPr>
                <w:rFonts w:ascii="Times New Roman" w:hAnsi="Times New Roman" w:cs="Times New Roman"/>
                <w:sz w:val="24"/>
                <w:szCs w:val="24"/>
              </w:rPr>
            </w:pPr>
            <w:r w:rsidRPr="006A29FE">
              <w:rPr>
                <w:rFonts w:ascii="Times New Roman" w:hAnsi="Times New Roman" w:cs="Times New Roman"/>
                <w:sz w:val="24"/>
                <w:szCs w:val="24"/>
              </w:rPr>
              <w:t>Yes, to take another job outside the Federal Government</w:t>
            </w:r>
          </w:p>
        </w:tc>
        <w:tc>
          <w:tcPr>
            <w:tcW w:w="2363" w:type="dxa"/>
          </w:tcPr>
          <w:p w14:paraId="486BF036" w14:textId="5B979260" w:rsidR="00D44A1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23188</w:t>
            </w:r>
          </w:p>
        </w:tc>
        <w:tc>
          <w:tcPr>
            <w:tcW w:w="3117" w:type="dxa"/>
          </w:tcPr>
          <w:p w14:paraId="6FEB2B0B" w14:textId="7325BC45" w:rsidR="00D44A1E" w:rsidRPr="003E3098"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4.2</w:t>
            </w:r>
          </w:p>
        </w:tc>
      </w:tr>
    </w:tbl>
    <w:p w14:paraId="423AAC29" w14:textId="02F0FFC9" w:rsidR="00D44A1E" w:rsidRDefault="00D44A1E" w:rsidP="009B65C0">
      <w:pPr>
        <w:spacing w:after="0" w:line="240" w:lineRule="auto"/>
        <w:contextualSpacing/>
        <w:jc w:val="center"/>
        <w:rPr>
          <w:rFonts w:ascii="Times New Roman" w:hAnsi="Times New Roman" w:cs="Times New Roman"/>
          <w:b/>
          <w:sz w:val="24"/>
          <w:szCs w:val="24"/>
        </w:rPr>
      </w:pPr>
    </w:p>
    <w:p w14:paraId="02153DEE" w14:textId="77777777" w:rsidR="00D44A1E" w:rsidRDefault="000801DC" w:rsidP="009B65C0">
      <w:pPr>
        <w:spacing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Results</w:t>
      </w:r>
    </w:p>
    <w:p w14:paraId="72918587" w14:textId="6377348C" w:rsidR="006E3BD4" w:rsidRDefault="000801DC" w:rsidP="009B65C0">
      <w:pPr>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t>Descriptive Statistics</w:t>
      </w:r>
    </w:p>
    <w:p w14:paraId="1D013176" w14:textId="6BB09B56" w:rsidR="00532404" w:rsidRDefault="000801DC" w:rsidP="009B65C0">
      <w:pPr>
        <w:spacing w:after="0" w:line="240" w:lineRule="auto"/>
        <w:ind w:firstLine="720"/>
        <w:contextualSpacing/>
        <w:rPr>
          <w:rFonts w:ascii="Times New Roman" w:hAnsi="Times New Roman" w:cs="Times New Roman"/>
          <w:sz w:val="24"/>
          <w:szCs w:val="24"/>
        </w:rPr>
      </w:pPr>
      <w:r w:rsidRPr="006E3BD4">
        <w:rPr>
          <w:rFonts w:ascii="Times New Roman" w:hAnsi="Times New Roman" w:cs="Times New Roman"/>
          <w:sz w:val="24"/>
          <w:szCs w:val="24"/>
        </w:rPr>
        <w:t xml:space="preserve">"Federal employee satisfaction" </w:t>
      </w:r>
      <w:r w:rsidR="0025316D">
        <w:rPr>
          <w:rFonts w:ascii="Times New Roman" w:hAnsi="Times New Roman" w:cs="Times New Roman"/>
          <w:sz w:val="24"/>
          <w:szCs w:val="24"/>
        </w:rPr>
        <w:t>was</w:t>
      </w:r>
      <w:r w:rsidRPr="006E3BD4">
        <w:rPr>
          <w:rFonts w:ascii="Times New Roman" w:hAnsi="Times New Roman" w:cs="Times New Roman"/>
          <w:sz w:val="24"/>
          <w:szCs w:val="24"/>
        </w:rPr>
        <w:t xml:space="preserve"> one of the study's main independent variables. This variable includes a variety of aspects, such as whether employees would suggest their company as a great place to work, job satisfaction, salary satisfaction, organizational satisfaction, and contentment with their work environment. These factors together describe the level of satisfaction felt by federal workers</w:t>
      </w:r>
      <w:r w:rsidR="00F57DB5">
        <w:rPr>
          <w:rFonts w:ascii="Times New Roman" w:hAnsi="Times New Roman" w:cs="Times New Roman"/>
          <w:sz w:val="24"/>
          <w:szCs w:val="24"/>
        </w:rPr>
        <w:t xml:space="preserve"> </w:t>
      </w:r>
      <w:r w:rsidR="00F57DB5" w:rsidRPr="00F57DB5">
        <w:rPr>
          <w:rFonts w:ascii="Times New Roman" w:hAnsi="Times New Roman" w:cs="Times New Roman"/>
          <w:sz w:val="24"/>
          <w:szCs w:val="24"/>
        </w:rPr>
        <w:t>(Kurdi et al., 2020)</w:t>
      </w:r>
      <w:r w:rsidRPr="006E3BD4">
        <w:rPr>
          <w:rFonts w:ascii="Times New Roman" w:hAnsi="Times New Roman" w:cs="Times New Roman"/>
          <w:sz w:val="24"/>
          <w:szCs w:val="24"/>
        </w:rPr>
        <w:t>. The components of overall employee satisfaction can be added together or considered individually. Because it is believed to have an impact on how confident federal employees feel about their performance, employee satisfaction acts as a crucial independent variable. In other words, it is the variable that is assumed to be the study's driver or predictor.</w:t>
      </w:r>
    </w:p>
    <w:p w14:paraId="2B6F293B" w14:textId="5BB7A1A6" w:rsidR="00F130AF" w:rsidRDefault="000801DC" w:rsidP="009B65C0">
      <w:pPr>
        <w:spacing w:after="0" w:line="240" w:lineRule="auto"/>
        <w:ind w:firstLine="720"/>
        <w:contextualSpacing/>
        <w:rPr>
          <w:rFonts w:ascii="Times New Roman" w:hAnsi="Times New Roman" w:cs="Times New Roman"/>
          <w:sz w:val="24"/>
          <w:szCs w:val="24"/>
        </w:rPr>
      </w:pPr>
      <w:r w:rsidRPr="006E3BD4">
        <w:rPr>
          <w:rFonts w:ascii="Times New Roman" w:hAnsi="Times New Roman" w:cs="Times New Roman"/>
          <w:sz w:val="24"/>
          <w:szCs w:val="24"/>
        </w:rPr>
        <w:t xml:space="preserve">"Federal employee engagement" </w:t>
      </w:r>
      <w:r w:rsidR="0025316D">
        <w:rPr>
          <w:rFonts w:ascii="Times New Roman" w:hAnsi="Times New Roman" w:cs="Times New Roman"/>
          <w:sz w:val="24"/>
          <w:szCs w:val="24"/>
        </w:rPr>
        <w:t>wa</w:t>
      </w:r>
      <w:r w:rsidRPr="006E3BD4">
        <w:rPr>
          <w:rFonts w:ascii="Times New Roman" w:hAnsi="Times New Roman" w:cs="Times New Roman"/>
          <w:sz w:val="24"/>
          <w:szCs w:val="24"/>
        </w:rPr>
        <w:t xml:space="preserve">s a significant second independent variable. This characteristic </w:t>
      </w:r>
      <w:r w:rsidR="0025316D">
        <w:rPr>
          <w:rFonts w:ascii="Times New Roman" w:hAnsi="Times New Roman" w:cs="Times New Roman"/>
          <w:sz w:val="24"/>
          <w:szCs w:val="24"/>
        </w:rPr>
        <w:t>wa</w:t>
      </w:r>
      <w:r w:rsidRPr="006E3BD4">
        <w:rPr>
          <w:rFonts w:ascii="Times New Roman" w:hAnsi="Times New Roman" w:cs="Times New Roman"/>
          <w:sz w:val="24"/>
          <w:szCs w:val="24"/>
        </w:rPr>
        <w:t>s assessed using the Employee Engagement Index (EEI), which ha</w:t>
      </w:r>
      <w:r w:rsidR="0025316D">
        <w:rPr>
          <w:rFonts w:ascii="Times New Roman" w:hAnsi="Times New Roman" w:cs="Times New Roman"/>
          <w:sz w:val="24"/>
          <w:szCs w:val="24"/>
        </w:rPr>
        <w:t>d</w:t>
      </w:r>
      <w:r w:rsidRPr="006E3BD4">
        <w:rPr>
          <w:rFonts w:ascii="Times New Roman" w:hAnsi="Times New Roman" w:cs="Times New Roman"/>
          <w:sz w:val="24"/>
          <w:szCs w:val="24"/>
        </w:rPr>
        <w:t xml:space="preserve"> three </w:t>
      </w:r>
      <w:r w:rsidR="00532404" w:rsidRPr="006E3BD4">
        <w:rPr>
          <w:rFonts w:ascii="Times New Roman" w:hAnsi="Times New Roman" w:cs="Times New Roman"/>
          <w:sz w:val="24"/>
          <w:szCs w:val="24"/>
        </w:rPr>
        <w:t>sub-indices</w:t>
      </w:r>
      <w:r w:rsidRPr="006E3BD4">
        <w:rPr>
          <w:rFonts w:ascii="Times New Roman" w:hAnsi="Times New Roman" w:cs="Times New Roman"/>
          <w:sz w:val="24"/>
          <w:szCs w:val="24"/>
        </w:rPr>
        <w:t xml:space="preserve">: "Leaders Lead," "Supervisors," and "Intrinsic Work Experience." These </w:t>
      </w:r>
      <w:r w:rsidR="00C84B2D" w:rsidRPr="006E3BD4">
        <w:rPr>
          <w:rFonts w:ascii="Times New Roman" w:hAnsi="Times New Roman" w:cs="Times New Roman"/>
          <w:sz w:val="24"/>
          <w:szCs w:val="24"/>
        </w:rPr>
        <w:t>sub-indic</w:t>
      </w:r>
      <w:r w:rsidR="0025316D">
        <w:rPr>
          <w:rFonts w:ascii="Times New Roman" w:hAnsi="Times New Roman" w:cs="Times New Roman"/>
          <w:sz w:val="24"/>
          <w:szCs w:val="24"/>
        </w:rPr>
        <w:t xml:space="preserve">ators </w:t>
      </w:r>
      <w:r w:rsidRPr="006E3BD4">
        <w:rPr>
          <w:rFonts w:ascii="Times New Roman" w:hAnsi="Times New Roman" w:cs="Times New Roman"/>
          <w:sz w:val="24"/>
          <w:szCs w:val="24"/>
        </w:rPr>
        <w:t>measure</w:t>
      </w:r>
      <w:r w:rsidR="0025316D">
        <w:rPr>
          <w:rFonts w:ascii="Times New Roman" w:hAnsi="Times New Roman" w:cs="Times New Roman"/>
          <w:sz w:val="24"/>
          <w:szCs w:val="24"/>
        </w:rPr>
        <w:t>d</w:t>
      </w:r>
      <w:r w:rsidRPr="006E3BD4">
        <w:rPr>
          <w:rFonts w:ascii="Times New Roman" w:hAnsi="Times New Roman" w:cs="Times New Roman"/>
          <w:sz w:val="24"/>
          <w:szCs w:val="24"/>
        </w:rPr>
        <w:t xml:space="preserve"> many aspects of employee engagement, including attitudes toward leadership, interactions between employees and their supervisors, and intrinsic drive at work. Employee engagement is regarded as a multidimensional phenomenon. Like satisfaction, engagement </w:t>
      </w:r>
      <w:r w:rsidR="00BB05D7">
        <w:rPr>
          <w:rFonts w:ascii="Times New Roman" w:hAnsi="Times New Roman" w:cs="Times New Roman"/>
          <w:sz w:val="24"/>
          <w:szCs w:val="24"/>
        </w:rPr>
        <w:t>wa</w:t>
      </w:r>
      <w:r w:rsidRPr="006E3BD4">
        <w:rPr>
          <w:rFonts w:ascii="Times New Roman" w:hAnsi="Times New Roman" w:cs="Times New Roman"/>
          <w:sz w:val="24"/>
          <w:szCs w:val="24"/>
        </w:rPr>
        <w:t>s anticipated to have an impact on the outcome.</w:t>
      </w:r>
    </w:p>
    <w:p w14:paraId="340C1C02" w14:textId="29267FEC" w:rsidR="00F130AF" w:rsidRDefault="000801DC" w:rsidP="009B65C0">
      <w:pPr>
        <w:spacing w:after="0" w:line="240" w:lineRule="auto"/>
        <w:ind w:firstLine="720"/>
        <w:contextualSpacing/>
        <w:rPr>
          <w:rFonts w:ascii="Times New Roman" w:hAnsi="Times New Roman" w:cs="Times New Roman"/>
          <w:sz w:val="24"/>
          <w:szCs w:val="24"/>
        </w:rPr>
      </w:pPr>
      <w:r w:rsidRPr="006B6AFF">
        <w:rPr>
          <w:rFonts w:ascii="Times New Roman" w:hAnsi="Times New Roman" w:cs="Times New Roman"/>
          <w:sz w:val="24"/>
          <w:szCs w:val="24"/>
        </w:rPr>
        <w:t xml:space="preserve">This study's dependent variable is "federal employees' perceptions of their performance confidence." It is a composite variable that gauges how confident staff members are in their capacity to meet the objectives of their organizations and deliver high-quality work. This variable </w:t>
      </w:r>
      <w:r w:rsidR="00BB05D7">
        <w:rPr>
          <w:rFonts w:ascii="Times New Roman" w:hAnsi="Times New Roman" w:cs="Times New Roman"/>
          <w:sz w:val="24"/>
          <w:szCs w:val="24"/>
        </w:rPr>
        <w:t>was</w:t>
      </w:r>
      <w:r w:rsidRPr="006B6AFF">
        <w:rPr>
          <w:rFonts w:ascii="Times New Roman" w:hAnsi="Times New Roman" w:cs="Times New Roman"/>
          <w:sz w:val="24"/>
          <w:szCs w:val="24"/>
        </w:rPr>
        <w:t xml:space="preserve"> made up of answers to survey questions about employees' perceptions of their performance potential</w:t>
      </w:r>
      <w:r w:rsidR="00F57DB5">
        <w:rPr>
          <w:rFonts w:ascii="Times New Roman" w:hAnsi="Times New Roman" w:cs="Times New Roman"/>
          <w:sz w:val="24"/>
          <w:szCs w:val="24"/>
        </w:rPr>
        <w:t xml:space="preserve"> </w:t>
      </w:r>
      <w:r w:rsidR="00F57DB5" w:rsidRPr="00F57DB5">
        <w:rPr>
          <w:rFonts w:ascii="Times New Roman" w:hAnsi="Times New Roman" w:cs="Times New Roman"/>
          <w:sz w:val="24"/>
          <w:szCs w:val="24"/>
        </w:rPr>
        <w:t>(Wang et al., 2019)</w:t>
      </w:r>
      <w:r w:rsidRPr="006B6AFF">
        <w:rPr>
          <w:rFonts w:ascii="Times New Roman" w:hAnsi="Times New Roman" w:cs="Times New Roman"/>
          <w:sz w:val="24"/>
          <w:szCs w:val="24"/>
        </w:rPr>
        <w:t xml:space="preserve">. It reflects how workers feel about their ability and </w:t>
      </w:r>
      <w:r w:rsidRPr="006B6AFF">
        <w:rPr>
          <w:rFonts w:ascii="Times New Roman" w:hAnsi="Times New Roman" w:cs="Times New Roman"/>
          <w:sz w:val="24"/>
          <w:szCs w:val="24"/>
        </w:rPr>
        <w:lastRenderedPageBreak/>
        <w:t>effectiveness at work.</w:t>
      </w:r>
      <w:r>
        <w:rPr>
          <w:rFonts w:ascii="Times New Roman" w:hAnsi="Times New Roman" w:cs="Times New Roman"/>
          <w:sz w:val="24"/>
          <w:szCs w:val="24"/>
        </w:rPr>
        <w:t xml:space="preserve"> </w:t>
      </w:r>
      <w:r w:rsidRPr="006B6AFF">
        <w:rPr>
          <w:rFonts w:ascii="Times New Roman" w:hAnsi="Times New Roman" w:cs="Times New Roman"/>
          <w:sz w:val="24"/>
          <w:szCs w:val="24"/>
        </w:rPr>
        <w:t>The research questions in the study aim to determine how much employee engagement and satisfaction, which are independent factors, affect employees' assessments of their performance confidence, a dependent variable. The hypotheses specifically examine</w:t>
      </w:r>
      <w:r w:rsidR="00BB05D7">
        <w:rPr>
          <w:rFonts w:ascii="Times New Roman" w:hAnsi="Times New Roman" w:cs="Times New Roman"/>
          <w:sz w:val="24"/>
          <w:szCs w:val="24"/>
        </w:rPr>
        <w:t xml:space="preserve">d </w:t>
      </w:r>
      <w:r w:rsidRPr="006B6AFF">
        <w:rPr>
          <w:rFonts w:ascii="Times New Roman" w:hAnsi="Times New Roman" w:cs="Times New Roman"/>
          <w:sz w:val="24"/>
          <w:szCs w:val="24"/>
        </w:rPr>
        <w:t>whether there is a substantial association between satisfaction and performance confidence (Research Question 1) and whether engagement and performance confidence have a comparable relationship (Research Question 2).</w:t>
      </w:r>
    </w:p>
    <w:p w14:paraId="05303638" w14:textId="099535F3" w:rsidR="00F130AF" w:rsidRDefault="000801DC" w:rsidP="009B65C0">
      <w:pPr>
        <w:spacing w:after="0" w:line="240" w:lineRule="auto"/>
        <w:ind w:firstLine="720"/>
        <w:contextualSpacing/>
        <w:rPr>
          <w:rFonts w:ascii="Times New Roman" w:hAnsi="Times New Roman" w:cs="Times New Roman"/>
          <w:sz w:val="24"/>
          <w:szCs w:val="24"/>
        </w:rPr>
      </w:pPr>
      <w:r w:rsidRPr="006B6AFF">
        <w:rPr>
          <w:rFonts w:ascii="Times New Roman" w:hAnsi="Times New Roman" w:cs="Times New Roman"/>
          <w:sz w:val="24"/>
          <w:szCs w:val="24"/>
        </w:rPr>
        <w:t>As potential drivers or predictors of federal employee perceptions of their performance confidence</w:t>
      </w:r>
      <w:r w:rsidR="00BB05D7">
        <w:rPr>
          <w:rFonts w:ascii="Times New Roman" w:hAnsi="Times New Roman" w:cs="Times New Roman"/>
          <w:sz w:val="24"/>
          <w:szCs w:val="24"/>
        </w:rPr>
        <w:t xml:space="preserve"> was the </w:t>
      </w:r>
      <w:r w:rsidRPr="006B6AFF">
        <w:rPr>
          <w:rFonts w:ascii="Times New Roman" w:hAnsi="Times New Roman" w:cs="Times New Roman"/>
          <w:sz w:val="24"/>
          <w:szCs w:val="24"/>
        </w:rPr>
        <w:t>dependent variable and reflect</w:t>
      </w:r>
      <w:r w:rsidR="00BB05D7">
        <w:rPr>
          <w:rFonts w:ascii="Times New Roman" w:hAnsi="Times New Roman" w:cs="Times New Roman"/>
          <w:sz w:val="24"/>
          <w:szCs w:val="24"/>
        </w:rPr>
        <w:t>s</w:t>
      </w:r>
      <w:r w:rsidRPr="006B6AFF">
        <w:rPr>
          <w:rFonts w:ascii="Times New Roman" w:hAnsi="Times New Roman" w:cs="Times New Roman"/>
          <w:sz w:val="24"/>
          <w:szCs w:val="24"/>
        </w:rPr>
        <w:t xml:space="preserve"> employees' self-assessed confidence in their job performance.</w:t>
      </w:r>
      <w:r w:rsidR="00F130AF">
        <w:rPr>
          <w:rFonts w:ascii="Times New Roman" w:hAnsi="Times New Roman" w:cs="Times New Roman"/>
          <w:sz w:val="24"/>
          <w:szCs w:val="24"/>
        </w:rPr>
        <w:t xml:space="preserve"> </w:t>
      </w:r>
      <w:r>
        <w:rPr>
          <w:rFonts w:ascii="Times New Roman" w:hAnsi="Times New Roman" w:cs="Times New Roman"/>
          <w:sz w:val="24"/>
          <w:szCs w:val="24"/>
        </w:rPr>
        <w:t>As shown in Table 2 below, the</w:t>
      </w:r>
      <w:r w:rsidRPr="001D1DE2">
        <w:rPr>
          <w:rFonts w:ascii="Times New Roman" w:hAnsi="Times New Roman" w:cs="Times New Roman"/>
          <w:sz w:val="24"/>
          <w:szCs w:val="24"/>
        </w:rPr>
        <w:t xml:space="preserve"> variable, "employee satisfaction," measures how satisfied federal employees are with several aspects of their working environment. There </w:t>
      </w:r>
      <w:r w:rsidR="00BB05D7">
        <w:rPr>
          <w:rFonts w:ascii="Times New Roman" w:hAnsi="Times New Roman" w:cs="Times New Roman"/>
          <w:sz w:val="24"/>
          <w:szCs w:val="24"/>
        </w:rPr>
        <w:t>were</w:t>
      </w:r>
      <w:r w:rsidRPr="001D1DE2">
        <w:rPr>
          <w:rFonts w:ascii="Times New Roman" w:hAnsi="Times New Roman" w:cs="Times New Roman"/>
          <w:sz w:val="24"/>
          <w:szCs w:val="24"/>
        </w:rPr>
        <w:t xml:space="preserve"> </w:t>
      </w:r>
      <w:r w:rsidR="006116BF">
        <w:rPr>
          <w:rFonts w:ascii="Times New Roman" w:hAnsi="Times New Roman" w:cs="Times New Roman"/>
          <w:sz w:val="24"/>
          <w:szCs w:val="24"/>
        </w:rPr>
        <w:t>50643</w:t>
      </w:r>
      <w:r w:rsidRPr="001D1DE2">
        <w:rPr>
          <w:rFonts w:ascii="Times New Roman" w:hAnsi="Times New Roman" w:cs="Times New Roman"/>
          <w:sz w:val="24"/>
          <w:szCs w:val="24"/>
        </w:rPr>
        <w:t xml:space="preserve"> respondents </w:t>
      </w:r>
      <w:r w:rsidR="00BB05D7">
        <w:rPr>
          <w:rFonts w:ascii="Times New Roman" w:hAnsi="Times New Roman" w:cs="Times New Roman"/>
          <w:sz w:val="24"/>
          <w:szCs w:val="24"/>
        </w:rPr>
        <w:t>for this category with</w:t>
      </w:r>
      <w:r w:rsidRPr="001D1DE2">
        <w:rPr>
          <w:rFonts w:ascii="Times New Roman" w:hAnsi="Times New Roman" w:cs="Times New Roman"/>
          <w:sz w:val="24"/>
          <w:szCs w:val="24"/>
        </w:rPr>
        <w:t xml:space="preserve"> 1 </w:t>
      </w:r>
      <w:r w:rsidR="00BB05D7">
        <w:rPr>
          <w:rFonts w:ascii="Times New Roman" w:hAnsi="Times New Roman" w:cs="Times New Roman"/>
          <w:sz w:val="24"/>
          <w:szCs w:val="24"/>
        </w:rPr>
        <w:t>a</w:t>
      </w:r>
      <w:r w:rsidRPr="001D1DE2">
        <w:rPr>
          <w:rFonts w:ascii="Times New Roman" w:hAnsi="Times New Roman" w:cs="Times New Roman"/>
          <w:sz w:val="24"/>
          <w:szCs w:val="24"/>
        </w:rPr>
        <w:t xml:space="preserve">s the minimum reported degree of satisfaction. On the other hand, the maximum satisfaction score </w:t>
      </w:r>
      <w:r w:rsidR="00BB05D7">
        <w:rPr>
          <w:rFonts w:ascii="Times New Roman" w:hAnsi="Times New Roman" w:cs="Times New Roman"/>
          <w:sz w:val="24"/>
          <w:szCs w:val="24"/>
        </w:rPr>
        <w:t>wa</w:t>
      </w:r>
      <w:r w:rsidRPr="001D1DE2">
        <w:rPr>
          <w:rFonts w:ascii="Times New Roman" w:hAnsi="Times New Roman" w:cs="Times New Roman"/>
          <w:sz w:val="24"/>
          <w:szCs w:val="24"/>
        </w:rPr>
        <w:t xml:space="preserve">s 20, indicating that some employees expressed the greatest degree of contentment. </w:t>
      </w:r>
      <w:r w:rsidR="00BB05D7">
        <w:rPr>
          <w:rFonts w:ascii="Times New Roman" w:hAnsi="Times New Roman" w:cs="Times New Roman"/>
          <w:sz w:val="24"/>
          <w:szCs w:val="24"/>
        </w:rPr>
        <w:t>F</w:t>
      </w:r>
      <w:r w:rsidRPr="001D1DE2">
        <w:rPr>
          <w:rFonts w:ascii="Times New Roman" w:hAnsi="Times New Roman" w:cs="Times New Roman"/>
          <w:sz w:val="24"/>
          <w:szCs w:val="24"/>
        </w:rPr>
        <w:t>ederal employees generally ha</w:t>
      </w:r>
      <w:r w:rsidR="00BB05D7">
        <w:rPr>
          <w:rFonts w:ascii="Times New Roman" w:hAnsi="Times New Roman" w:cs="Times New Roman"/>
          <w:sz w:val="24"/>
          <w:szCs w:val="24"/>
        </w:rPr>
        <w:t>d</w:t>
      </w:r>
      <w:r w:rsidRPr="001D1DE2">
        <w:rPr>
          <w:rFonts w:ascii="Times New Roman" w:hAnsi="Times New Roman" w:cs="Times New Roman"/>
          <w:sz w:val="24"/>
          <w:szCs w:val="24"/>
        </w:rPr>
        <w:t xml:space="preserve"> a satisfaction score of 14.26, which indicates that they are fairly satisfied with their workplace. The moderate amount of variability in satisfaction scores is indicated by the standard deviation of 4.133. A slightly right-skewed distribution with a skewness of 0.741 suggests that more respondents typically had higher satisfaction scores. The distribution is less peaked and heavier-tailed than a normal distribution, according to the kurtosis of 0.36.</w:t>
      </w:r>
    </w:p>
    <w:p w14:paraId="14E1E912" w14:textId="06AE900C" w:rsidR="00F130AF" w:rsidRDefault="000801DC" w:rsidP="009B65C0">
      <w:pPr>
        <w:spacing w:after="0" w:line="240" w:lineRule="auto"/>
        <w:ind w:firstLine="720"/>
        <w:contextualSpacing/>
        <w:rPr>
          <w:rFonts w:ascii="Times New Roman" w:hAnsi="Times New Roman" w:cs="Times New Roman"/>
          <w:sz w:val="24"/>
          <w:szCs w:val="24"/>
        </w:rPr>
      </w:pPr>
      <w:r w:rsidRPr="001D1DE2">
        <w:rPr>
          <w:rFonts w:ascii="Times New Roman" w:hAnsi="Times New Roman" w:cs="Times New Roman"/>
          <w:sz w:val="24"/>
          <w:szCs w:val="24"/>
        </w:rPr>
        <w:t xml:space="preserve">Another important </w:t>
      </w:r>
      <w:r w:rsidR="0025316D">
        <w:rPr>
          <w:rFonts w:ascii="Times New Roman" w:hAnsi="Times New Roman" w:cs="Times New Roman"/>
          <w:sz w:val="24"/>
          <w:szCs w:val="24"/>
        </w:rPr>
        <w:t>variable</w:t>
      </w:r>
      <w:r w:rsidRPr="001D1DE2">
        <w:rPr>
          <w:rFonts w:ascii="Times New Roman" w:hAnsi="Times New Roman" w:cs="Times New Roman"/>
          <w:sz w:val="24"/>
          <w:szCs w:val="24"/>
        </w:rPr>
        <w:t xml:space="preserve"> </w:t>
      </w:r>
      <w:r w:rsidR="0025316D">
        <w:rPr>
          <w:rFonts w:ascii="Times New Roman" w:hAnsi="Times New Roman" w:cs="Times New Roman"/>
          <w:sz w:val="24"/>
          <w:szCs w:val="24"/>
        </w:rPr>
        <w:t>wa</w:t>
      </w:r>
      <w:r w:rsidRPr="001D1DE2">
        <w:rPr>
          <w:rFonts w:ascii="Times New Roman" w:hAnsi="Times New Roman" w:cs="Times New Roman"/>
          <w:sz w:val="24"/>
          <w:szCs w:val="24"/>
        </w:rPr>
        <w:t>s "employee engagement," which measure</w:t>
      </w:r>
      <w:r w:rsidR="00BB05D7">
        <w:rPr>
          <w:rFonts w:ascii="Times New Roman" w:hAnsi="Times New Roman" w:cs="Times New Roman"/>
          <w:sz w:val="24"/>
          <w:szCs w:val="24"/>
        </w:rPr>
        <w:t>d</w:t>
      </w:r>
      <w:r w:rsidRPr="001D1DE2">
        <w:rPr>
          <w:rFonts w:ascii="Times New Roman" w:hAnsi="Times New Roman" w:cs="Times New Roman"/>
          <w:sz w:val="24"/>
          <w:szCs w:val="24"/>
        </w:rPr>
        <w:t xml:space="preserve"> how actively interested and devoted government employees </w:t>
      </w:r>
      <w:r w:rsidR="00BB05D7">
        <w:rPr>
          <w:rFonts w:ascii="Times New Roman" w:hAnsi="Times New Roman" w:cs="Times New Roman"/>
          <w:sz w:val="24"/>
          <w:szCs w:val="24"/>
        </w:rPr>
        <w:t>we</w:t>
      </w:r>
      <w:r w:rsidRPr="001D1DE2">
        <w:rPr>
          <w:rFonts w:ascii="Times New Roman" w:hAnsi="Times New Roman" w:cs="Times New Roman"/>
          <w:sz w:val="24"/>
          <w:szCs w:val="24"/>
        </w:rPr>
        <w:t xml:space="preserve">re in their jobs and organizations. There </w:t>
      </w:r>
      <w:r w:rsidR="00BB05D7">
        <w:rPr>
          <w:rFonts w:ascii="Times New Roman" w:hAnsi="Times New Roman" w:cs="Times New Roman"/>
          <w:sz w:val="24"/>
          <w:szCs w:val="24"/>
        </w:rPr>
        <w:t>were</w:t>
      </w:r>
      <w:r w:rsidRPr="001D1DE2">
        <w:rPr>
          <w:rFonts w:ascii="Times New Roman" w:hAnsi="Times New Roman" w:cs="Times New Roman"/>
          <w:sz w:val="24"/>
          <w:szCs w:val="24"/>
        </w:rPr>
        <w:t xml:space="preserve"> </w:t>
      </w:r>
      <w:r w:rsidR="006116BF">
        <w:rPr>
          <w:rFonts w:ascii="Times New Roman" w:hAnsi="Times New Roman" w:cs="Times New Roman"/>
          <w:sz w:val="24"/>
          <w:szCs w:val="24"/>
        </w:rPr>
        <w:t>50643</w:t>
      </w:r>
      <w:r w:rsidRPr="001D1DE2">
        <w:rPr>
          <w:rFonts w:ascii="Times New Roman" w:hAnsi="Times New Roman" w:cs="Times New Roman"/>
          <w:sz w:val="24"/>
          <w:szCs w:val="24"/>
        </w:rPr>
        <w:t xml:space="preserve"> respondents for this variable</w:t>
      </w:r>
      <w:r w:rsidR="00BB05D7">
        <w:rPr>
          <w:rFonts w:ascii="Times New Roman" w:hAnsi="Times New Roman" w:cs="Times New Roman"/>
          <w:sz w:val="24"/>
          <w:szCs w:val="24"/>
        </w:rPr>
        <w:t xml:space="preserve"> with a minimum</w:t>
      </w:r>
      <w:r w:rsidRPr="001D1DE2">
        <w:rPr>
          <w:rFonts w:ascii="Times New Roman" w:hAnsi="Times New Roman" w:cs="Times New Roman"/>
          <w:sz w:val="24"/>
          <w:szCs w:val="24"/>
        </w:rPr>
        <w:t xml:space="preserve"> score </w:t>
      </w:r>
      <w:r w:rsidR="00BB05D7">
        <w:rPr>
          <w:rFonts w:ascii="Times New Roman" w:hAnsi="Times New Roman" w:cs="Times New Roman"/>
          <w:sz w:val="24"/>
          <w:szCs w:val="24"/>
        </w:rPr>
        <w:t xml:space="preserve">of </w:t>
      </w:r>
      <w:r w:rsidRPr="001D1DE2">
        <w:rPr>
          <w:rFonts w:ascii="Times New Roman" w:hAnsi="Times New Roman" w:cs="Times New Roman"/>
          <w:sz w:val="24"/>
          <w:szCs w:val="24"/>
        </w:rPr>
        <w:t>1</w:t>
      </w:r>
      <w:r w:rsidR="00BB05D7">
        <w:rPr>
          <w:rFonts w:ascii="Times New Roman" w:hAnsi="Times New Roman" w:cs="Times New Roman"/>
          <w:sz w:val="24"/>
          <w:szCs w:val="24"/>
        </w:rPr>
        <w:t xml:space="preserve"> and </w:t>
      </w:r>
      <w:r w:rsidRPr="001D1DE2">
        <w:rPr>
          <w:rFonts w:ascii="Times New Roman" w:hAnsi="Times New Roman" w:cs="Times New Roman"/>
          <w:sz w:val="24"/>
          <w:szCs w:val="24"/>
        </w:rPr>
        <w:t xml:space="preserve">maximum engagement score </w:t>
      </w:r>
      <w:r w:rsidR="00BB05D7">
        <w:rPr>
          <w:rFonts w:ascii="Times New Roman" w:hAnsi="Times New Roman" w:cs="Times New Roman"/>
          <w:sz w:val="24"/>
          <w:szCs w:val="24"/>
        </w:rPr>
        <w:t>of</w:t>
      </w:r>
      <w:r w:rsidRPr="001D1DE2">
        <w:rPr>
          <w:rFonts w:ascii="Times New Roman" w:hAnsi="Times New Roman" w:cs="Times New Roman"/>
          <w:sz w:val="24"/>
          <w:szCs w:val="24"/>
        </w:rPr>
        <w:t xml:space="preserve"> 20. </w:t>
      </w:r>
      <w:r w:rsidR="00BB05D7">
        <w:rPr>
          <w:rFonts w:ascii="Times New Roman" w:hAnsi="Times New Roman" w:cs="Times New Roman"/>
          <w:sz w:val="24"/>
          <w:szCs w:val="24"/>
        </w:rPr>
        <w:t>T</w:t>
      </w:r>
      <w:r w:rsidRPr="001D1DE2">
        <w:rPr>
          <w:rFonts w:ascii="Times New Roman" w:hAnsi="Times New Roman" w:cs="Times New Roman"/>
          <w:sz w:val="24"/>
          <w:szCs w:val="24"/>
        </w:rPr>
        <w:t xml:space="preserve">he average engagement score for federal workers is 10.31, which indicates a moderate level of engagement. The standard deviation of 1.221 indicates that engagement scores </w:t>
      </w:r>
      <w:r w:rsidR="00BB05D7">
        <w:rPr>
          <w:rFonts w:ascii="Times New Roman" w:hAnsi="Times New Roman" w:cs="Times New Roman"/>
          <w:sz w:val="24"/>
          <w:szCs w:val="24"/>
        </w:rPr>
        <w:t>we</w:t>
      </w:r>
      <w:r w:rsidRPr="001D1DE2">
        <w:rPr>
          <w:rFonts w:ascii="Times New Roman" w:hAnsi="Times New Roman" w:cs="Times New Roman"/>
          <w:sz w:val="24"/>
          <w:szCs w:val="24"/>
        </w:rPr>
        <w:t xml:space="preserve">re more stable than satisfaction levels. The distribution is slightly left-skewed, as indicated by the skewness of -0.19, which implies that more respondents </w:t>
      </w:r>
      <w:r w:rsidR="00BB05D7">
        <w:rPr>
          <w:rFonts w:ascii="Times New Roman" w:hAnsi="Times New Roman" w:cs="Times New Roman"/>
          <w:sz w:val="24"/>
          <w:szCs w:val="24"/>
        </w:rPr>
        <w:t>had</w:t>
      </w:r>
      <w:r w:rsidRPr="001D1DE2">
        <w:rPr>
          <w:rFonts w:ascii="Times New Roman" w:hAnsi="Times New Roman" w:cs="Times New Roman"/>
          <w:sz w:val="24"/>
          <w:szCs w:val="24"/>
        </w:rPr>
        <w:t xml:space="preserve"> lower engagement scores. The distribution appears to be less peaked and heavier-tailed than a normal distribution, according to the kurtosis of -0.15.</w:t>
      </w:r>
    </w:p>
    <w:p w14:paraId="3A3239F6" w14:textId="4805C2CE" w:rsidR="00C4241A" w:rsidRPr="006E3BD4" w:rsidRDefault="000801DC" w:rsidP="009B65C0">
      <w:pPr>
        <w:spacing w:after="0" w:line="240" w:lineRule="auto"/>
        <w:ind w:firstLine="720"/>
        <w:contextualSpacing/>
        <w:rPr>
          <w:rFonts w:ascii="Times New Roman" w:hAnsi="Times New Roman" w:cs="Times New Roman"/>
          <w:sz w:val="24"/>
          <w:szCs w:val="24"/>
        </w:rPr>
      </w:pPr>
      <w:r w:rsidRPr="001D1DE2">
        <w:rPr>
          <w:rFonts w:ascii="Times New Roman" w:hAnsi="Times New Roman" w:cs="Times New Roman"/>
          <w:sz w:val="24"/>
          <w:szCs w:val="24"/>
        </w:rPr>
        <w:t xml:space="preserve">The third factor, employee perception, focuses on federal employees' self-assessed confidence in their capacity to meet the objectives of their agencies and create high-quality work. There </w:t>
      </w:r>
      <w:r w:rsidR="00BB05D7">
        <w:rPr>
          <w:rFonts w:ascii="Times New Roman" w:hAnsi="Times New Roman" w:cs="Times New Roman"/>
          <w:sz w:val="24"/>
          <w:szCs w:val="24"/>
        </w:rPr>
        <w:t>we</w:t>
      </w:r>
      <w:r w:rsidRPr="001D1DE2">
        <w:rPr>
          <w:rFonts w:ascii="Times New Roman" w:hAnsi="Times New Roman" w:cs="Times New Roman"/>
          <w:sz w:val="24"/>
          <w:szCs w:val="24"/>
        </w:rPr>
        <w:t xml:space="preserve">re </w:t>
      </w:r>
      <w:r w:rsidR="006116BF">
        <w:rPr>
          <w:rFonts w:ascii="Times New Roman" w:hAnsi="Times New Roman" w:cs="Times New Roman"/>
          <w:sz w:val="24"/>
          <w:szCs w:val="24"/>
        </w:rPr>
        <w:t>50643</w:t>
      </w:r>
      <w:r w:rsidRPr="001D1DE2">
        <w:rPr>
          <w:rFonts w:ascii="Times New Roman" w:hAnsi="Times New Roman" w:cs="Times New Roman"/>
          <w:sz w:val="24"/>
          <w:szCs w:val="24"/>
        </w:rPr>
        <w:t xml:space="preserve"> responde</w:t>
      </w:r>
      <w:r w:rsidR="001771BA">
        <w:rPr>
          <w:rFonts w:ascii="Times New Roman" w:hAnsi="Times New Roman" w:cs="Times New Roman"/>
          <w:sz w:val="24"/>
          <w:szCs w:val="24"/>
        </w:rPr>
        <w:t>nt</w:t>
      </w:r>
      <w:r w:rsidRPr="001D1DE2">
        <w:rPr>
          <w:rFonts w:ascii="Times New Roman" w:hAnsi="Times New Roman" w:cs="Times New Roman"/>
          <w:sz w:val="24"/>
          <w:szCs w:val="24"/>
        </w:rPr>
        <w:t xml:space="preserve">s for this variable. The perception score minimum </w:t>
      </w:r>
      <w:r w:rsidR="00BB05D7">
        <w:rPr>
          <w:rFonts w:ascii="Times New Roman" w:hAnsi="Times New Roman" w:cs="Times New Roman"/>
          <w:sz w:val="24"/>
          <w:szCs w:val="24"/>
        </w:rPr>
        <w:t>wa</w:t>
      </w:r>
      <w:r w:rsidRPr="001D1DE2">
        <w:rPr>
          <w:rFonts w:ascii="Times New Roman" w:hAnsi="Times New Roman" w:cs="Times New Roman"/>
          <w:sz w:val="24"/>
          <w:szCs w:val="24"/>
        </w:rPr>
        <w:t xml:space="preserve">s 1 indicating that some employees reported having very little confidence in their ability to execute. The highest perception score </w:t>
      </w:r>
      <w:r w:rsidR="00BB05D7">
        <w:rPr>
          <w:rFonts w:ascii="Times New Roman" w:hAnsi="Times New Roman" w:cs="Times New Roman"/>
          <w:sz w:val="24"/>
          <w:szCs w:val="24"/>
        </w:rPr>
        <w:t>wa</w:t>
      </w:r>
      <w:r w:rsidRPr="001D1DE2">
        <w:rPr>
          <w:rFonts w:ascii="Times New Roman" w:hAnsi="Times New Roman" w:cs="Times New Roman"/>
          <w:sz w:val="24"/>
          <w:szCs w:val="24"/>
        </w:rPr>
        <w:t xml:space="preserve">s 20, meaning that other people expressed the greatest degree of confidence. The average impression score for federal employees </w:t>
      </w:r>
      <w:r w:rsidR="00BB05D7">
        <w:rPr>
          <w:rFonts w:ascii="Times New Roman" w:hAnsi="Times New Roman" w:cs="Times New Roman"/>
          <w:sz w:val="24"/>
          <w:szCs w:val="24"/>
        </w:rPr>
        <w:t>was</w:t>
      </w:r>
      <w:r w:rsidRPr="001D1DE2">
        <w:rPr>
          <w:rFonts w:ascii="Times New Roman" w:hAnsi="Times New Roman" w:cs="Times New Roman"/>
          <w:sz w:val="24"/>
          <w:szCs w:val="24"/>
        </w:rPr>
        <w:t xml:space="preserve"> 16.56, which is considered to be a high level of perceived confidence in job performance. The perception ratings exhibit a high degree of variability, as indicated by the standard deviation of 12.422</w:t>
      </w:r>
      <w:r w:rsidR="00F57DB5">
        <w:rPr>
          <w:rFonts w:ascii="Times New Roman" w:hAnsi="Times New Roman" w:cs="Times New Roman"/>
          <w:sz w:val="24"/>
          <w:szCs w:val="24"/>
        </w:rPr>
        <w:t xml:space="preserve"> </w:t>
      </w:r>
      <w:r w:rsidR="00F57DB5" w:rsidRPr="00F57DB5">
        <w:rPr>
          <w:rFonts w:ascii="Times New Roman" w:hAnsi="Times New Roman" w:cs="Times New Roman"/>
          <w:sz w:val="24"/>
          <w:szCs w:val="24"/>
        </w:rPr>
        <w:t>(Cronk, 2020)</w:t>
      </w:r>
      <w:r w:rsidRPr="001D1DE2">
        <w:rPr>
          <w:rFonts w:ascii="Times New Roman" w:hAnsi="Times New Roman" w:cs="Times New Roman"/>
          <w:sz w:val="24"/>
          <w:szCs w:val="24"/>
        </w:rPr>
        <w:t>. A nearly symmetrical distribution with little skewness is shown by the distribution's skewness of -0.01. The kurtosis of 0.793 denotes a positive kurtosis distribution, which has a heavier peak and heavier tails than a normal distribu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767"/>
        <w:gridCol w:w="1496"/>
        <w:gridCol w:w="1559"/>
      </w:tblGrid>
      <w:tr w:rsidR="008E4703" w14:paraId="538FB69D" w14:textId="77777777" w:rsidTr="002F1543">
        <w:tc>
          <w:tcPr>
            <w:tcW w:w="6380" w:type="dxa"/>
            <w:gridSpan w:val="4"/>
            <w:tcBorders>
              <w:top w:val="nil"/>
            </w:tcBorders>
          </w:tcPr>
          <w:p w14:paraId="0EA463A7" w14:textId="273B4CDC" w:rsidR="006E3BD4" w:rsidRPr="006E3BD4" w:rsidRDefault="000801DC" w:rsidP="009B65C0">
            <w:pPr>
              <w:contextualSpacing/>
              <w:rPr>
                <w:rFonts w:ascii="Times New Roman" w:hAnsi="Times New Roman" w:cs="Times New Roman"/>
                <w:b/>
                <w:sz w:val="24"/>
                <w:szCs w:val="24"/>
              </w:rPr>
            </w:pPr>
            <w:r w:rsidRPr="006E3BD4">
              <w:rPr>
                <w:rFonts w:ascii="Times New Roman" w:hAnsi="Times New Roman" w:cs="Times New Roman"/>
                <w:b/>
                <w:sz w:val="24"/>
                <w:szCs w:val="24"/>
              </w:rPr>
              <w:t>Table 2</w:t>
            </w:r>
          </w:p>
        </w:tc>
      </w:tr>
      <w:tr w:rsidR="008E4703" w14:paraId="0976A67D" w14:textId="77777777" w:rsidTr="002F1543">
        <w:tc>
          <w:tcPr>
            <w:tcW w:w="1558" w:type="dxa"/>
            <w:tcBorders>
              <w:bottom w:val="single" w:sz="4" w:space="0" w:color="auto"/>
            </w:tcBorders>
          </w:tcPr>
          <w:p w14:paraId="1A07409A" w14:textId="77777777" w:rsidR="006E3BD4" w:rsidRPr="00DB3069" w:rsidRDefault="000801DC" w:rsidP="009B65C0">
            <w:pPr>
              <w:contextualSpacing/>
              <w:rPr>
                <w:rFonts w:ascii="Times New Roman" w:hAnsi="Times New Roman" w:cs="Times New Roman"/>
                <w:i/>
                <w:sz w:val="24"/>
                <w:szCs w:val="24"/>
              </w:rPr>
            </w:pPr>
            <w:r w:rsidRPr="00DB3069">
              <w:rPr>
                <w:rFonts w:ascii="Times New Roman" w:hAnsi="Times New Roman" w:cs="Times New Roman"/>
                <w:i/>
                <w:sz w:val="24"/>
                <w:szCs w:val="24"/>
              </w:rPr>
              <w:t>Parameters</w:t>
            </w:r>
          </w:p>
        </w:tc>
        <w:tc>
          <w:tcPr>
            <w:tcW w:w="1767" w:type="dxa"/>
            <w:tcBorders>
              <w:bottom w:val="single" w:sz="4" w:space="0" w:color="auto"/>
            </w:tcBorders>
          </w:tcPr>
          <w:p w14:paraId="23462086" w14:textId="77777777" w:rsidR="006E3BD4" w:rsidRDefault="006E3BD4" w:rsidP="009B65C0">
            <w:pPr>
              <w:contextualSpacing/>
              <w:jc w:val="center"/>
              <w:rPr>
                <w:rFonts w:ascii="Times New Roman" w:hAnsi="Times New Roman" w:cs="Times New Roman"/>
                <w:sz w:val="24"/>
                <w:szCs w:val="24"/>
              </w:rPr>
            </w:pPr>
          </w:p>
        </w:tc>
        <w:tc>
          <w:tcPr>
            <w:tcW w:w="1496" w:type="dxa"/>
            <w:tcBorders>
              <w:bottom w:val="single" w:sz="4" w:space="0" w:color="auto"/>
            </w:tcBorders>
          </w:tcPr>
          <w:p w14:paraId="545A8095" w14:textId="77777777" w:rsidR="006E3BD4" w:rsidRDefault="006E3BD4" w:rsidP="009B65C0">
            <w:pPr>
              <w:contextualSpacing/>
              <w:jc w:val="center"/>
              <w:rPr>
                <w:rFonts w:ascii="Times New Roman" w:hAnsi="Times New Roman" w:cs="Times New Roman"/>
                <w:sz w:val="24"/>
                <w:szCs w:val="24"/>
              </w:rPr>
            </w:pPr>
          </w:p>
        </w:tc>
        <w:tc>
          <w:tcPr>
            <w:tcW w:w="1559" w:type="dxa"/>
            <w:tcBorders>
              <w:bottom w:val="single" w:sz="4" w:space="0" w:color="auto"/>
            </w:tcBorders>
          </w:tcPr>
          <w:p w14:paraId="2F03AE0B" w14:textId="77777777" w:rsidR="006E3BD4" w:rsidRDefault="006E3BD4" w:rsidP="009B65C0">
            <w:pPr>
              <w:contextualSpacing/>
              <w:jc w:val="center"/>
              <w:rPr>
                <w:rFonts w:ascii="Times New Roman" w:hAnsi="Times New Roman" w:cs="Times New Roman"/>
                <w:sz w:val="24"/>
                <w:szCs w:val="24"/>
              </w:rPr>
            </w:pPr>
          </w:p>
        </w:tc>
      </w:tr>
      <w:tr w:rsidR="008E4703" w14:paraId="2505A373" w14:textId="77777777" w:rsidTr="002F1543">
        <w:trPr>
          <w:trHeight w:val="660"/>
        </w:trPr>
        <w:tc>
          <w:tcPr>
            <w:tcW w:w="1558" w:type="dxa"/>
            <w:tcBorders>
              <w:top w:val="single" w:sz="4" w:space="0" w:color="auto"/>
              <w:bottom w:val="single" w:sz="4" w:space="0" w:color="auto"/>
            </w:tcBorders>
          </w:tcPr>
          <w:p w14:paraId="27DDB1A6" w14:textId="77777777" w:rsidR="006E3BD4" w:rsidRPr="0000362F" w:rsidRDefault="006E3BD4" w:rsidP="009B65C0">
            <w:pPr>
              <w:contextualSpacing/>
              <w:jc w:val="center"/>
              <w:rPr>
                <w:rFonts w:ascii="Times New Roman" w:hAnsi="Times New Roman" w:cs="Times New Roman"/>
                <w:b/>
                <w:sz w:val="24"/>
                <w:szCs w:val="24"/>
              </w:rPr>
            </w:pPr>
          </w:p>
        </w:tc>
        <w:tc>
          <w:tcPr>
            <w:tcW w:w="1767" w:type="dxa"/>
            <w:tcBorders>
              <w:top w:val="single" w:sz="4" w:space="0" w:color="auto"/>
              <w:bottom w:val="single" w:sz="4" w:space="0" w:color="auto"/>
            </w:tcBorders>
          </w:tcPr>
          <w:p w14:paraId="7EF4F588" w14:textId="28BB80F1" w:rsidR="006E3BD4" w:rsidRPr="0000362F" w:rsidRDefault="000801DC" w:rsidP="009B65C0">
            <w:pPr>
              <w:contextualSpacing/>
              <w:jc w:val="center"/>
              <w:rPr>
                <w:rFonts w:ascii="Times New Roman" w:hAnsi="Times New Roman" w:cs="Times New Roman"/>
                <w:b/>
                <w:sz w:val="24"/>
                <w:szCs w:val="24"/>
              </w:rPr>
            </w:pPr>
            <w:r>
              <w:rPr>
                <w:rFonts w:ascii="Times New Roman" w:hAnsi="Times New Roman" w:cs="Times New Roman"/>
                <w:b/>
                <w:sz w:val="24"/>
                <w:szCs w:val="24"/>
              </w:rPr>
              <w:t>E</w:t>
            </w:r>
            <w:r w:rsidRPr="006E3BD4">
              <w:rPr>
                <w:rFonts w:ascii="Times New Roman" w:hAnsi="Times New Roman" w:cs="Times New Roman"/>
                <w:b/>
                <w:sz w:val="24"/>
                <w:szCs w:val="24"/>
              </w:rPr>
              <w:t>mployee satisfaction</w:t>
            </w:r>
          </w:p>
        </w:tc>
        <w:tc>
          <w:tcPr>
            <w:tcW w:w="1496" w:type="dxa"/>
            <w:tcBorders>
              <w:top w:val="single" w:sz="4" w:space="0" w:color="auto"/>
              <w:bottom w:val="single" w:sz="4" w:space="0" w:color="auto"/>
            </w:tcBorders>
          </w:tcPr>
          <w:p w14:paraId="167C6682" w14:textId="21C93A6C" w:rsidR="006E3BD4" w:rsidRPr="0000362F" w:rsidRDefault="000801DC" w:rsidP="009B65C0">
            <w:pPr>
              <w:contextualSpacing/>
              <w:jc w:val="center"/>
              <w:rPr>
                <w:rFonts w:ascii="Times New Roman" w:hAnsi="Times New Roman" w:cs="Times New Roman"/>
                <w:b/>
                <w:sz w:val="24"/>
                <w:szCs w:val="24"/>
              </w:rPr>
            </w:pPr>
            <w:r>
              <w:rPr>
                <w:rFonts w:ascii="Times New Roman" w:hAnsi="Times New Roman" w:cs="Times New Roman"/>
                <w:b/>
                <w:sz w:val="24"/>
                <w:szCs w:val="24"/>
              </w:rPr>
              <w:t>E</w:t>
            </w:r>
            <w:r w:rsidRPr="006E3BD4">
              <w:rPr>
                <w:rFonts w:ascii="Times New Roman" w:hAnsi="Times New Roman" w:cs="Times New Roman"/>
                <w:b/>
                <w:sz w:val="24"/>
                <w:szCs w:val="24"/>
              </w:rPr>
              <w:t xml:space="preserve">mployee </w:t>
            </w:r>
            <w:r>
              <w:rPr>
                <w:rFonts w:ascii="Times New Roman" w:hAnsi="Times New Roman" w:cs="Times New Roman"/>
                <w:b/>
                <w:sz w:val="24"/>
                <w:szCs w:val="24"/>
              </w:rPr>
              <w:t>Engagement</w:t>
            </w:r>
          </w:p>
        </w:tc>
        <w:tc>
          <w:tcPr>
            <w:tcW w:w="1559" w:type="dxa"/>
            <w:tcBorders>
              <w:top w:val="single" w:sz="4" w:space="0" w:color="auto"/>
              <w:bottom w:val="single" w:sz="4" w:space="0" w:color="auto"/>
            </w:tcBorders>
          </w:tcPr>
          <w:p w14:paraId="3D7545B2" w14:textId="19F94329" w:rsidR="006E3BD4" w:rsidRPr="0000362F" w:rsidRDefault="000801DC" w:rsidP="009B65C0">
            <w:pPr>
              <w:contextualSpacing/>
              <w:jc w:val="center"/>
              <w:rPr>
                <w:rFonts w:ascii="Times New Roman" w:hAnsi="Times New Roman" w:cs="Times New Roman"/>
                <w:b/>
                <w:sz w:val="24"/>
                <w:szCs w:val="24"/>
              </w:rPr>
            </w:pPr>
            <w:r>
              <w:rPr>
                <w:rFonts w:ascii="Times New Roman" w:hAnsi="Times New Roman" w:cs="Times New Roman"/>
                <w:b/>
                <w:sz w:val="24"/>
                <w:szCs w:val="24"/>
              </w:rPr>
              <w:t>E</w:t>
            </w:r>
            <w:r w:rsidRPr="006E3BD4">
              <w:rPr>
                <w:rFonts w:ascii="Times New Roman" w:hAnsi="Times New Roman" w:cs="Times New Roman"/>
                <w:b/>
                <w:sz w:val="24"/>
                <w:szCs w:val="24"/>
              </w:rPr>
              <w:t xml:space="preserve">mployee </w:t>
            </w:r>
            <w:r>
              <w:rPr>
                <w:rFonts w:ascii="Times New Roman" w:hAnsi="Times New Roman" w:cs="Times New Roman"/>
                <w:b/>
                <w:sz w:val="24"/>
                <w:szCs w:val="24"/>
              </w:rPr>
              <w:t>Perception</w:t>
            </w:r>
          </w:p>
        </w:tc>
      </w:tr>
      <w:tr w:rsidR="008E4703" w14:paraId="61FDF997" w14:textId="77777777" w:rsidTr="002F1543">
        <w:trPr>
          <w:trHeight w:val="333"/>
        </w:trPr>
        <w:tc>
          <w:tcPr>
            <w:tcW w:w="1558" w:type="dxa"/>
            <w:tcBorders>
              <w:top w:val="single" w:sz="4" w:space="0" w:color="auto"/>
            </w:tcBorders>
          </w:tcPr>
          <w:p w14:paraId="2607A547" w14:textId="77777777" w:rsidR="002F1543" w:rsidRPr="0000362F" w:rsidRDefault="002F1543" w:rsidP="009B65C0">
            <w:pPr>
              <w:contextualSpacing/>
              <w:jc w:val="center"/>
              <w:rPr>
                <w:rFonts w:ascii="Times New Roman" w:hAnsi="Times New Roman" w:cs="Times New Roman"/>
                <w:b/>
                <w:sz w:val="24"/>
                <w:szCs w:val="24"/>
              </w:rPr>
            </w:pPr>
          </w:p>
        </w:tc>
        <w:tc>
          <w:tcPr>
            <w:tcW w:w="1767" w:type="dxa"/>
            <w:tcBorders>
              <w:top w:val="single" w:sz="4" w:space="0" w:color="auto"/>
            </w:tcBorders>
          </w:tcPr>
          <w:p w14:paraId="0E5C6498" w14:textId="77777777" w:rsidR="002F1543" w:rsidRDefault="002F1543" w:rsidP="009B65C0">
            <w:pPr>
              <w:contextualSpacing/>
              <w:jc w:val="center"/>
              <w:rPr>
                <w:rFonts w:ascii="Times New Roman" w:hAnsi="Times New Roman" w:cs="Times New Roman"/>
                <w:b/>
                <w:sz w:val="24"/>
                <w:szCs w:val="24"/>
              </w:rPr>
            </w:pPr>
          </w:p>
        </w:tc>
        <w:tc>
          <w:tcPr>
            <w:tcW w:w="1496" w:type="dxa"/>
            <w:tcBorders>
              <w:top w:val="single" w:sz="4" w:space="0" w:color="auto"/>
            </w:tcBorders>
          </w:tcPr>
          <w:p w14:paraId="098BDFDB" w14:textId="77777777" w:rsidR="002F1543" w:rsidRDefault="002F1543" w:rsidP="009B65C0">
            <w:pPr>
              <w:contextualSpacing/>
              <w:jc w:val="center"/>
              <w:rPr>
                <w:rFonts w:ascii="Times New Roman" w:hAnsi="Times New Roman" w:cs="Times New Roman"/>
                <w:b/>
                <w:sz w:val="24"/>
                <w:szCs w:val="24"/>
              </w:rPr>
            </w:pPr>
          </w:p>
        </w:tc>
        <w:tc>
          <w:tcPr>
            <w:tcW w:w="1559" w:type="dxa"/>
            <w:tcBorders>
              <w:top w:val="single" w:sz="4" w:space="0" w:color="auto"/>
            </w:tcBorders>
          </w:tcPr>
          <w:p w14:paraId="561796B8" w14:textId="77777777" w:rsidR="002F1543" w:rsidRDefault="002F1543" w:rsidP="009B65C0">
            <w:pPr>
              <w:contextualSpacing/>
              <w:jc w:val="center"/>
              <w:rPr>
                <w:rFonts w:ascii="Times New Roman" w:hAnsi="Times New Roman" w:cs="Times New Roman"/>
                <w:b/>
                <w:sz w:val="24"/>
                <w:szCs w:val="24"/>
              </w:rPr>
            </w:pPr>
          </w:p>
        </w:tc>
      </w:tr>
      <w:tr w:rsidR="008E4703" w14:paraId="34518E6F" w14:textId="77777777" w:rsidTr="002F1543">
        <w:tc>
          <w:tcPr>
            <w:tcW w:w="1558" w:type="dxa"/>
          </w:tcPr>
          <w:p w14:paraId="714CA545" w14:textId="77777777" w:rsidR="006E3BD4" w:rsidRPr="0000362F" w:rsidRDefault="000801DC" w:rsidP="009B65C0">
            <w:pPr>
              <w:contextualSpacing/>
              <w:rPr>
                <w:rFonts w:ascii="Times New Roman" w:hAnsi="Times New Roman" w:cs="Times New Roman"/>
                <w:sz w:val="24"/>
                <w:szCs w:val="24"/>
              </w:rPr>
            </w:pPr>
            <w:r w:rsidRPr="0000362F">
              <w:rPr>
                <w:rFonts w:ascii="Times New Roman" w:hAnsi="Times New Roman" w:cs="Times New Roman"/>
              </w:rPr>
              <w:t>Minimum</w:t>
            </w:r>
          </w:p>
        </w:tc>
        <w:tc>
          <w:tcPr>
            <w:tcW w:w="1767" w:type="dxa"/>
          </w:tcPr>
          <w:p w14:paraId="246D3D55" w14:textId="6E40444E"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1</w:t>
            </w:r>
          </w:p>
        </w:tc>
        <w:tc>
          <w:tcPr>
            <w:tcW w:w="1496" w:type="dxa"/>
          </w:tcPr>
          <w:p w14:paraId="0DD6A3B3" w14:textId="25867AC6"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1</w:t>
            </w:r>
          </w:p>
        </w:tc>
        <w:tc>
          <w:tcPr>
            <w:tcW w:w="1559" w:type="dxa"/>
          </w:tcPr>
          <w:p w14:paraId="7E52B7E1" w14:textId="21178771"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1</w:t>
            </w:r>
          </w:p>
        </w:tc>
      </w:tr>
      <w:tr w:rsidR="008E4703" w14:paraId="08B217D2" w14:textId="77777777" w:rsidTr="002F1543">
        <w:tc>
          <w:tcPr>
            <w:tcW w:w="1558" w:type="dxa"/>
          </w:tcPr>
          <w:p w14:paraId="37D217C9" w14:textId="77777777" w:rsidR="006E3BD4" w:rsidRPr="0000362F" w:rsidRDefault="000801DC" w:rsidP="009B65C0">
            <w:pPr>
              <w:contextualSpacing/>
              <w:rPr>
                <w:rFonts w:ascii="Times New Roman" w:hAnsi="Times New Roman" w:cs="Times New Roman"/>
              </w:rPr>
            </w:pPr>
            <w:r w:rsidRPr="0000362F">
              <w:rPr>
                <w:rFonts w:ascii="Times New Roman" w:hAnsi="Times New Roman" w:cs="Times New Roman"/>
              </w:rPr>
              <w:t>Maximum</w:t>
            </w:r>
          </w:p>
        </w:tc>
        <w:tc>
          <w:tcPr>
            <w:tcW w:w="1767" w:type="dxa"/>
          </w:tcPr>
          <w:p w14:paraId="11E73D3C" w14:textId="7B0DDBCA"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20</w:t>
            </w:r>
          </w:p>
        </w:tc>
        <w:tc>
          <w:tcPr>
            <w:tcW w:w="1496" w:type="dxa"/>
          </w:tcPr>
          <w:p w14:paraId="6F24D7A6" w14:textId="07A72E9E"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20</w:t>
            </w:r>
          </w:p>
        </w:tc>
        <w:tc>
          <w:tcPr>
            <w:tcW w:w="1559" w:type="dxa"/>
          </w:tcPr>
          <w:p w14:paraId="7371E5A0" w14:textId="37F5AEA3"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20</w:t>
            </w:r>
          </w:p>
        </w:tc>
      </w:tr>
      <w:tr w:rsidR="008E4703" w14:paraId="15FC9E18" w14:textId="77777777" w:rsidTr="002F1543">
        <w:tc>
          <w:tcPr>
            <w:tcW w:w="1558" w:type="dxa"/>
          </w:tcPr>
          <w:p w14:paraId="334883C5" w14:textId="77777777" w:rsidR="006E3BD4" w:rsidRPr="0000362F" w:rsidRDefault="000801DC" w:rsidP="009B65C0">
            <w:pPr>
              <w:contextualSpacing/>
              <w:rPr>
                <w:rFonts w:ascii="Times New Roman" w:hAnsi="Times New Roman" w:cs="Times New Roman"/>
                <w:sz w:val="24"/>
                <w:szCs w:val="24"/>
              </w:rPr>
            </w:pPr>
            <w:r w:rsidRPr="0000362F">
              <w:rPr>
                <w:rFonts w:ascii="Times New Roman" w:hAnsi="Times New Roman" w:cs="Times New Roman"/>
              </w:rPr>
              <w:t>Mean</w:t>
            </w:r>
          </w:p>
        </w:tc>
        <w:tc>
          <w:tcPr>
            <w:tcW w:w="1767" w:type="dxa"/>
          </w:tcPr>
          <w:p w14:paraId="7FF3E40B" w14:textId="525A2693"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14.26</w:t>
            </w:r>
          </w:p>
        </w:tc>
        <w:tc>
          <w:tcPr>
            <w:tcW w:w="1496" w:type="dxa"/>
          </w:tcPr>
          <w:p w14:paraId="4A808523" w14:textId="6ABDBDDC"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10.31</w:t>
            </w:r>
          </w:p>
        </w:tc>
        <w:tc>
          <w:tcPr>
            <w:tcW w:w="1559" w:type="dxa"/>
          </w:tcPr>
          <w:p w14:paraId="3F807565" w14:textId="0C29876D"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16.56</w:t>
            </w:r>
          </w:p>
        </w:tc>
      </w:tr>
      <w:tr w:rsidR="008E4703" w14:paraId="28034316" w14:textId="77777777" w:rsidTr="002F1543">
        <w:tc>
          <w:tcPr>
            <w:tcW w:w="1558" w:type="dxa"/>
          </w:tcPr>
          <w:p w14:paraId="1749BB6A" w14:textId="77777777" w:rsidR="006E3BD4" w:rsidRPr="0000362F" w:rsidRDefault="000801DC" w:rsidP="009B65C0">
            <w:pPr>
              <w:contextualSpacing/>
              <w:rPr>
                <w:rFonts w:ascii="Times New Roman" w:hAnsi="Times New Roman" w:cs="Times New Roman"/>
                <w:sz w:val="24"/>
                <w:szCs w:val="24"/>
              </w:rPr>
            </w:pPr>
            <w:r w:rsidRPr="0000362F">
              <w:rPr>
                <w:rFonts w:ascii="Times New Roman" w:hAnsi="Times New Roman" w:cs="Times New Roman"/>
              </w:rPr>
              <w:lastRenderedPageBreak/>
              <w:t>Standard Deviation</w:t>
            </w:r>
          </w:p>
        </w:tc>
        <w:tc>
          <w:tcPr>
            <w:tcW w:w="1767" w:type="dxa"/>
          </w:tcPr>
          <w:p w14:paraId="02A789EF" w14:textId="4A71A22B"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4.133</w:t>
            </w:r>
          </w:p>
        </w:tc>
        <w:tc>
          <w:tcPr>
            <w:tcW w:w="1496" w:type="dxa"/>
          </w:tcPr>
          <w:p w14:paraId="706340AE" w14:textId="30132D4D"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1.221</w:t>
            </w:r>
          </w:p>
        </w:tc>
        <w:tc>
          <w:tcPr>
            <w:tcW w:w="1559" w:type="dxa"/>
          </w:tcPr>
          <w:p w14:paraId="2AB54F85" w14:textId="303D26A8"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12.42</w:t>
            </w:r>
            <w:r w:rsidR="002F1543">
              <w:rPr>
                <w:rFonts w:ascii="Times New Roman" w:hAnsi="Times New Roman" w:cs="Times New Roman"/>
                <w:sz w:val="24"/>
                <w:szCs w:val="24"/>
              </w:rPr>
              <w:t>2</w:t>
            </w:r>
          </w:p>
        </w:tc>
      </w:tr>
      <w:tr w:rsidR="008E4703" w14:paraId="2F3D5BFF" w14:textId="77777777" w:rsidTr="002F1543">
        <w:tc>
          <w:tcPr>
            <w:tcW w:w="1558" w:type="dxa"/>
          </w:tcPr>
          <w:p w14:paraId="20315E90" w14:textId="77777777" w:rsidR="006E3BD4" w:rsidRPr="0000362F" w:rsidRDefault="000801DC" w:rsidP="009B65C0">
            <w:pPr>
              <w:contextualSpacing/>
              <w:rPr>
                <w:rFonts w:ascii="Times New Roman" w:hAnsi="Times New Roman" w:cs="Times New Roman"/>
                <w:sz w:val="24"/>
                <w:szCs w:val="24"/>
              </w:rPr>
            </w:pPr>
            <w:r w:rsidRPr="0000362F">
              <w:rPr>
                <w:rFonts w:ascii="Times New Roman" w:hAnsi="Times New Roman" w:cs="Times New Roman"/>
              </w:rPr>
              <w:t>Skewness</w:t>
            </w:r>
          </w:p>
        </w:tc>
        <w:tc>
          <w:tcPr>
            <w:tcW w:w="1767" w:type="dxa"/>
          </w:tcPr>
          <w:p w14:paraId="21057D4D" w14:textId="77777777"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0.741</w:t>
            </w:r>
          </w:p>
        </w:tc>
        <w:tc>
          <w:tcPr>
            <w:tcW w:w="1496" w:type="dxa"/>
          </w:tcPr>
          <w:p w14:paraId="6AA4B548" w14:textId="77777777"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0.19</w:t>
            </w:r>
          </w:p>
        </w:tc>
        <w:tc>
          <w:tcPr>
            <w:tcW w:w="1559" w:type="dxa"/>
          </w:tcPr>
          <w:p w14:paraId="4BCB81D8" w14:textId="77777777"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0.01</w:t>
            </w:r>
          </w:p>
        </w:tc>
      </w:tr>
      <w:tr w:rsidR="008E4703" w14:paraId="578908F5" w14:textId="77777777" w:rsidTr="002F1543">
        <w:tc>
          <w:tcPr>
            <w:tcW w:w="1558" w:type="dxa"/>
            <w:tcBorders>
              <w:bottom w:val="single" w:sz="4" w:space="0" w:color="auto"/>
            </w:tcBorders>
          </w:tcPr>
          <w:p w14:paraId="5FFF0AA5" w14:textId="77777777" w:rsidR="006E3BD4" w:rsidRPr="0000362F" w:rsidRDefault="000801DC" w:rsidP="009B65C0">
            <w:pPr>
              <w:contextualSpacing/>
              <w:rPr>
                <w:rFonts w:ascii="Times New Roman" w:hAnsi="Times New Roman" w:cs="Times New Roman"/>
              </w:rPr>
            </w:pPr>
            <w:r w:rsidRPr="0000362F">
              <w:rPr>
                <w:rFonts w:ascii="Times New Roman" w:hAnsi="Times New Roman" w:cs="Times New Roman"/>
              </w:rPr>
              <w:t>Kurtosis</w:t>
            </w:r>
          </w:p>
        </w:tc>
        <w:tc>
          <w:tcPr>
            <w:tcW w:w="1767" w:type="dxa"/>
            <w:tcBorders>
              <w:bottom w:val="single" w:sz="4" w:space="0" w:color="auto"/>
            </w:tcBorders>
          </w:tcPr>
          <w:p w14:paraId="564840F2" w14:textId="77777777"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0.36</w:t>
            </w:r>
          </w:p>
        </w:tc>
        <w:tc>
          <w:tcPr>
            <w:tcW w:w="1496" w:type="dxa"/>
            <w:tcBorders>
              <w:bottom w:val="single" w:sz="4" w:space="0" w:color="auto"/>
            </w:tcBorders>
          </w:tcPr>
          <w:p w14:paraId="2CF0580F" w14:textId="77777777"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0.15</w:t>
            </w:r>
          </w:p>
        </w:tc>
        <w:tc>
          <w:tcPr>
            <w:tcW w:w="1559" w:type="dxa"/>
            <w:tcBorders>
              <w:bottom w:val="single" w:sz="4" w:space="0" w:color="auto"/>
            </w:tcBorders>
          </w:tcPr>
          <w:p w14:paraId="1B6F109E" w14:textId="77777777" w:rsidR="006E3BD4" w:rsidRDefault="000801DC" w:rsidP="009B65C0">
            <w:pPr>
              <w:contextualSpacing/>
              <w:jc w:val="center"/>
              <w:rPr>
                <w:rFonts w:ascii="Times New Roman" w:hAnsi="Times New Roman" w:cs="Times New Roman"/>
                <w:sz w:val="24"/>
                <w:szCs w:val="24"/>
              </w:rPr>
            </w:pPr>
            <w:r>
              <w:rPr>
                <w:rFonts w:ascii="Times New Roman" w:hAnsi="Times New Roman" w:cs="Times New Roman"/>
                <w:sz w:val="24"/>
                <w:szCs w:val="24"/>
              </w:rPr>
              <w:t>0.793</w:t>
            </w:r>
          </w:p>
        </w:tc>
      </w:tr>
    </w:tbl>
    <w:p w14:paraId="1E45C8DA" w14:textId="0083C887" w:rsidR="00CD0BB5" w:rsidRDefault="00CD0BB5" w:rsidP="009B65C0">
      <w:pPr>
        <w:spacing w:after="0" w:line="240" w:lineRule="auto"/>
        <w:contextualSpacing/>
        <w:rPr>
          <w:rFonts w:ascii="Times New Roman" w:hAnsi="Times New Roman" w:cs="Times New Roman"/>
          <w:b/>
          <w:sz w:val="24"/>
          <w:szCs w:val="24"/>
        </w:rPr>
      </w:pPr>
    </w:p>
    <w:p w14:paraId="387988EA" w14:textId="293EB454" w:rsidR="00E3507C" w:rsidRDefault="00011F52" w:rsidP="009B65C0">
      <w:pPr>
        <w:spacing w:after="0" w:line="240" w:lineRule="auto"/>
        <w:contextualSpacing/>
        <w:rPr>
          <w:rFonts w:ascii="Times New Roman" w:hAnsi="Times New Roman" w:cs="Times New Roman"/>
          <w:b/>
          <w:sz w:val="24"/>
          <w:szCs w:val="24"/>
        </w:rPr>
      </w:pPr>
      <w:r w:rsidRPr="00011F52">
        <w:rPr>
          <w:rFonts w:ascii="Times New Roman" w:hAnsi="Times New Roman" w:cs="Times New Roman"/>
          <w:b/>
          <w:sz w:val="24"/>
          <w:szCs w:val="24"/>
        </w:rPr>
        <w:t>Reliability Test</w:t>
      </w:r>
    </w:p>
    <w:p w14:paraId="6CF5F035" w14:textId="196E1EF9" w:rsidR="00E3507C" w:rsidRPr="00E3507C" w:rsidRDefault="00E3507C" w:rsidP="009B65C0">
      <w:pPr>
        <w:spacing w:after="0"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ables 3, 4, and 5</w:t>
      </w:r>
      <w:r w:rsidR="009C12E7">
        <w:rPr>
          <w:rFonts w:ascii="Times New Roman" w:hAnsi="Times New Roman" w:cs="Times New Roman"/>
          <w:sz w:val="24"/>
          <w:szCs w:val="24"/>
        </w:rPr>
        <w:t xml:space="preserve"> show the reliability tests for the measures of employee engagement, employee satisfaction, and employee satisfaction. From Table 3, all the items have a Cronbach’s alpha greater than 0.7 thus they fitting for the measure of employee engagement. In Table 4, all the items have a Cronbach’s alpha of more than 0.7 thus fitting for employee satisfaction scale. Last, in Table 5 employee perception scale contain items with Cronbach’s alpha greater than 0.7 thus fitting the scale.</w:t>
      </w:r>
    </w:p>
    <w:tbl>
      <w:tblPr>
        <w:tblStyle w:val="TableGrid"/>
        <w:tblW w:w="962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5"/>
        <w:gridCol w:w="1710"/>
        <w:gridCol w:w="1440"/>
        <w:gridCol w:w="1440"/>
        <w:gridCol w:w="1440"/>
      </w:tblGrid>
      <w:tr w:rsidR="00287AC7" w:rsidRPr="00287AC7" w14:paraId="7D97901C" w14:textId="77777777" w:rsidTr="00287AC7">
        <w:trPr>
          <w:trHeight w:val="315"/>
        </w:trPr>
        <w:tc>
          <w:tcPr>
            <w:tcW w:w="9625" w:type="dxa"/>
            <w:gridSpan w:val="5"/>
            <w:hideMark/>
          </w:tcPr>
          <w:p w14:paraId="018C474A" w14:textId="11503431" w:rsidR="00287AC7" w:rsidRPr="00E3507C" w:rsidRDefault="00E3507C" w:rsidP="009B65C0">
            <w:pPr>
              <w:contextualSpacing/>
              <w:rPr>
                <w:rFonts w:ascii="Times New Roman" w:hAnsi="Times New Roman" w:cs="Times New Roman"/>
                <w:b/>
                <w:bCs/>
                <w:sz w:val="24"/>
                <w:szCs w:val="24"/>
              </w:rPr>
            </w:pPr>
            <w:r w:rsidRPr="00E3507C">
              <w:rPr>
                <w:rFonts w:ascii="Times New Roman" w:hAnsi="Times New Roman" w:cs="Times New Roman"/>
                <w:b/>
                <w:bCs/>
                <w:sz w:val="24"/>
                <w:szCs w:val="24"/>
              </w:rPr>
              <w:t>Table 3</w:t>
            </w:r>
          </w:p>
        </w:tc>
      </w:tr>
      <w:tr w:rsidR="00287AC7" w:rsidRPr="00287AC7" w14:paraId="56F77C23" w14:textId="77777777" w:rsidTr="00287AC7">
        <w:trPr>
          <w:trHeight w:val="315"/>
        </w:trPr>
        <w:tc>
          <w:tcPr>
            <w:tcW w:w="9625" w:type="dxa"/>
            <w:gridSpan w:val="5"/>
            <w:tcBorders>
              <w:bottom w:val="single" w:sz="4" w:space="0" w:color="auto"/>
            </w:tcBorders>
          </w:tcPr>
          <w:p w14:paraId="56F3830D" w14:textId="5D6864AF" w:rsidR="00287AC7" w:rsidRPr="00E3507C" w:rsidRDefault="00E3507C" w:rsidP="009B65C0">
            <w:pPr>
              <w:contextualSpacing/>
              <w:rPr>
                <w:rFonts w:ascii="Times New Roman" w:hAnsi="Times New Roman" w:cs="Times New Roman"/>
                <w:bCs/>
                <w:i/>
                <w:sz w:val="24"/>
                <w:szCs w:val="24"/>
              </w:rPr>
            </w:pPr>
            <w:r w:rsidRPr="00E3507C">
              <w:rPr>
                <w:rFonts w:ascii="Times New Roman" w:hAnsi="Times New Roman" w:cs="Times New Roman"/>
                <w:i/>
                <w:sz w:val="24"/>
                <w:szCs w:val="24"/>
              </w:rPr>
              <w:t>Employee Engagement</w:t>
            </w:r>
          </w:p>
        </w:tc>
      </w:tr>
      <w:tr w:rsidR="00287AC7" w:rsidRPr="00287AC7" w14:paraId="56DC623E" w14:textId="77777777" w:rsidTr="007758E5">
        <w:trPr>
          <w:trHeight w:val="1232"/>
        </w:trPr>
        <w:tc>
          <w:tcPr>
            <w:tcW w:w="3595" w:type="dxa"/>
            <w:tcBorders>
              <w:top w:val="single" w:sz="4" w:space="0" w:color="auto"/>
              <w:bottom w:val="single" w:sz="4" w:space="0" w:color="auto"/>
            </w:tcBorders>
            <w:hideMark/>
          </w:tcPr>
          <w:p w14:paraId="3A808526" w14:textId="77777777" w:rsidR="00287AC7" w:rsidRPr="00287AC7" w:rsidRDefault="00287AC7" w:rsidP="009B65C0">
            <w:pPr>
              <w:contextualSpacing/>
              <w:rPr>
                <w:rFonts w:ascii="Times New Roman" w:hAnsi="Times New Roman" w:cs="Times New Roman"/>
                <w:b/>
                <w:sz w:val="24"/>
                <w:szCs w:val="24"/>
              </w:rPr>
            </w:pPr>
            <w:r w:rsidRPr="00287AC7">
              <w:rPr>
                <w:rFonts w:ascii="Times New Roman" w:hAnsi="Times New Roman" w:cs="Times New Roman"/>
                <w:b/>
                <w:sz w:val="24"/>
                <w:szCs w:val="24"/>
              </w:rPr>
              <w:t> </w:t>
            </w:r>
          </w:p>
        </w:tc>
        <w:tc>
          <w:tcPr>
            <w:tcW w:w="1710" w:type="dxa"/>
            <w:tcBorders>
              <w:top w:val="single" w:sz="4" w:space="0" w:color="auto"/>
              <w:bottom w:val="single" w:sz="4" w:space="0" w:color="auto"/>
            </w:tcBorders>
            <w:hideMark/>
          </w:tcPr>
          <w:p w14:paraId="6F80D54C" w14:textId="77777777" w:rsidR="00287AC7" w:rsidRPr="00287AC7" w:rsidRDefault="00287AC7" w:rsidP="009B65C0">
            <w:pPr>
              <w:contextualSpacing/>
              <w:rPr>
                <w:rFonts w:ascii="Times New Roman" w:hAnsi="Times New Roman" w:cs="Times New Roman"/>
                <w:b/>
                <w:sz w:val="24"/>
                <w:szCs w:val="24"/>
              </w:rPr>
            </w:pPr>
            <w:r w:rsidRPr="00287AC7">
              <w:rPr>
                <w:rFonts w:ascii="Times New Roman" w:hAnsi="Times New Roman" w:cs="Times New Roman"/>
                <w:b/>
                <w:sz w:val="24"/>
                <w:szCs w:val="24"/>
              </w:rPr>
              <w:t>Scale Mean if Item Deleted</w:t>
            </w:r>
          </w:p>
        </w:tc>
        <w:tc>
          <w:tcPr>
            <w:tcW w:w="1440" w:type="dxa"/>
            <w:tcBorders>
              <w:top w:val="single" w:sz="4" w:space="0" w:color="auto"/>
              <w:bottom w:val="single" w:sz="4" w:space="0" w:color="auto"/>
            </w:tcBorders>
            <w:hideMark/>
          </w:tcPr>
          <w:p w14:paraId="3C83C44A" w14:textId="77777777" w:rsidR="00287AC7" w:rsidRPr="00287AC7" w:rsidRDefault="00287AC7" w:rsidP="009B65C0">
            <w:pPr>
              <w:contextualSpacing/>
              <w:rPr>
                <w:rFonts w:ascii="Times New Roman" w:hAnsi="Times New Roman" w:cs="Times New Roman"/>
                <w:b/>
                <w:sz w:val="24"/>
                <w:szCs w:val="24"/>
              </w:rPr>
            </w:pPr>
            <w:r w:rsidRPr="00287AC7">
              <w:rPr>
                <w:rFonts w:ascii="Times New Roman" w:hAnsi="Times New Roman" w:cs="Times New Roman"/>
                <w:b/>
                <w:sz w:val="24"/>
                <w:szCs w:val="24"/>
              </w:rPr>
              <w:t>Scale Variance if Item Deleted</w:t>
            </w:r>
          </w:p>
        </w:tc>
        <w:tc>
          <w:tcPr>
            <w:tcW w:w="1440" w:type="dxa"/>
            <w:tcBorders>
              <w:top w:val="single" w:sz="4" w:space="0" w:color="auto"/>
              <w:bottom w:val="single" w:sz="4" w:space="0" w:color="auto"/>
            </w:tcBorders>
            <w:hideMark/>
          </w:tcPr>
          <w:p w14:paraId="260E1224" w14:textId="77777777" w:rsidR="00287AC7" w:rsidRPr="00287AC7" w:rsidRDefault="00287AC7" w:rsidP="009B65C0">
            <w:pPr>
              <w:contextualSpacing/>
              <w:rPr>
                <w:rFonts w:ascii="Times New Roman" w:hAnsi="Times New Roman" w:cs="Times New Roman"/>
                <w:b/>
                <w:sz w:val="24"/>
                <w:szCs w:val="24"/>
              </w:rPr>
            </w:pPr>
            <w:r w:rsidRPr="00287AC7">
              <w:rPr>
                <w:rFonts w:ascii="Times New Roman" w:hAnsi="Times New Roman" w:cs="Times New Roman"/>
                <w:b/>
                <w:sz w:val="24"/>
                <w:szCs w:val="24"/>
              </w:rPr>
              <w:t>Corrected Item-Total Correlation</w:t>
            </w:r>
          </w:p>
        </w:tc>
        <w:tc>
          <w:tcPr>
            <w:tcW w:w="1440" w:type="dxa"/>
            <w:tcBorders>
              <w:top w:val="single" w:sz="4" w:space="0" w:color="auto"/>
              <w:bottom w:val="single" w:sz="4" w:space="0" w:color="auto"/>
            </w:tcBorders>
            <w:hideMark/>
          </w:tcPr>
          <w:p w14:paraId="04DABEF5" w14:textId="77777777" w:rsidR="00287AC7" w:rsidRPr="00287AC7" w:rsidRDefault="00287AC7" w:rsidP="009B65C0">
            <w:pPr>
              <w:contextualSpacing/>
              <w:rPr>
                <w:rFonts w:ascii="Times New Roman" w:hAnsi="Times New Roman" w:cs="Times New Roman"/>
                <w:b/>
                <w:sz w:val="24"/>
                <w:szCs w:val="24"/>
              </w:rPr>
            </w:pPr>
            <w:r w:rsidRPr="00287AC7">
              <w:rPr>
                <w:rFonts w:ascii="Times New Roman" w:hAnsi="Times New Roman" w:cs="Times New Roman"/>
                <w:b/>
                <w:sz w:val="24"/>
                <w:szCs w:val="24"/>
              </w:rPr>
              <w:t>Cronbach's Alpha if Item Deleted</w:t>
            </w:r>
          </w:p>
        </w:tc>
      </w:tr>
      <w:tr w:rsidR="00287AC7" w:rsidRPr="00287AC7" w14:paraId="5D3E56E9" w14:textId="77777777" w:rsidTr="007758E5">
        <w:trPr>
          <w:trHeight w:val="908"/>
        </w:trPr>
        <w:tc>
          <w:tcPr>
            <w:tcW w:w="3595" w:type="dxa"/>
            <w:tcBorders>
              <w:top w:val="single" w:sz="4" w:space="0" w:color="auto"/>
            </w:tcBorders>
            <w:hideMark/>
          </w:tcPr>
          <w:p w14:paraId="5FB1C8ED"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I feel encouraged to come up with new and better ways of doing things</w:t>
            </w:r>
          </w:p>
        </w:tc>
        <w:tc>
          <w:tcPr>
            <w:tcW w:w="1710" w:type="dxa"/>
            <w:tcBorders>
              <w:top w:val="single" w:sz="4" w:space="0" w:color="auto"/>
            </w:tcBorders>
            <w:noWrap/>
            <w:hideMark/>
          </w:tcPr>
          <w:p w14:paraId="42761539"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47.84</w:t>
            </w:r>
          </w:p>
        </w:tc>
        <w:tc>
          <w:tcPr>
            <w:tcW w:w="1440" w:type="dxa"/>
            <w:tcBorders>
              <w:top w:val="single" w:sz="4" w:space="0" w:color="auto"/>
            </w:tcBorders>
            <w:noWrap/>
            <w:hideMark/>
          </w:tcPr>
          <w:p w14:paraId="4718FF7A"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91.286</w:t>
            </w:r>
          </w:p>
        </w:tc>
        <w:tc>
          <w:tcPr>
            <w:tcW w:w="1440" w:type="dxa"/>
            <w:tcBorders>
              <w:top w:val="single" w:sz="4" w:space="0" w:color="auto"/>
            </w:tcBorders>
            <w:noWrap/>
            <w:hideMark/>
          </w:tcPr>
          <w:p w14:paraId="250DC802"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757</w:t>
            </w:r>
          </w:p>
        </w:tc>
        <w:tc>
          <w:tcPr>
            <w:tcW w:w="1440" w:type="dxa"/>
            <w:tcBorders>
              <w:top w:val="single" w:sz="4" w:space="0" w:color="auto"/>
            </w:tcBorders>
            <w:noWrap/>
            <w:hideMark/>
          </w:tcPr>
          <w:p w14:paraId="1CBEC2A8"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931</w:t>
            </w:r>
          </w:p>
        </w:tc>
      </w:tr>
      <w:tr w:rsidR="00287AC7" w:rsidRPr="00287AC7" w14:paraId="7A1C5765" w14:textId="77777777" w:rsidTr="007758E5">
        <w:trPr>
          <w:trHeight w:val="612"/>
        </w:trPr>
        <w:tc>
          <w:tcPr>
            <w:tcW w:w="3595" w:type="dxa"/>
            <w:hideMark/>
          </w:tcPr>
          <w:p w14:paraId="3B99051B"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My work gives me a feeling of personal accomplishment</w:t>
            </w:r>
          </w:p>
        </w:tc>
        <w:tc>
          <w:tcPr>
            <w:tcW w:w="1710" w:type="dxa"/>
            <w:noWrap/>
            <w:hideMark/>
          </w:tcPr>
          <w:p w14:paraId="7865BC30"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47.67</w:t>
            </w:r>
          </w:p>
        </w:tc>
        <w:tc>
          <w:tcPr>
            <w:tcW w:w="1440" w:type="dxa"/>
            <w:noWrap/>
            <w:hideMark/>
          </w:tcPr>
          <w:p w14:paraId="71F18667"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93.912</w:t>
            </w:r>
          </w:p>
        </w:tc>
        <w:tc>
          <w:tcPr>
            <w:tcW w:w="1440" w:type="dxa"/>
            <w:noWrap/>
            <w:hideMark/>
          </w:tcPr>
          <w:p w14:paraId="59BE1F1E"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698</w:t>
            </w:r>
          </w:p>
        </w:tc>
        <w:tc>
          <w:tcPr>
            <w:tcW w:w="1440" w:type="dxa"/>
            <w:noWrap/>
            <w:hideMark/>
          </w:tcPr>
          <w:p w14:paraId="6DBCABEB"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933</w:t>
            </w:r>
          </w:p>
        </w:tc>
      </w:tr>
      <w:tr w:rsidR="00287AC7" w:rsidRPr="00287AC7" w14:paraId="1E9F8B7C" w14:textId="77777777" w:rsidTr="007758E5">
        <w:trPr>
          <w:trHeight w:val="648"/>
        </w:trPr>
        <w:tc>
          <w:tcPr>
            <w:tcW w:w="3595" w:type="dxa"/>
            <w:hideMark/>
          </w:tcPr>
          <w:p w14:paraId="2C51B5CE"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I know what is expected of me on the job</w:t>
            </w:r>
          </w:p>
        </w:tc>
        <w:tc>
          <w:tcPr>
            <w:tcW w:w="1710" w:type="dxa"/>
            <w:noWrap/>
            <w:hideMark/>
          </w:tcPr>
          <w:p w14:paraId="55B859E8"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47.50</w:t>
            </w:r>
          </w:p>
        </w:tc>
        <w:tc>
          <w:tcPr>
            <w:tcW w:w="1440" w:type="dxa"/>
            <w:noWrap/>
            <w:hideMark/>
          </w:tcPr>
          <w:p w14:paraId="1C5DEA5B"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96.623</w:t>
            </w:r>
          </w:p>
        </w:tc>
        <w:tc>
          <w:tcPr>
            <w:tcW w:w="1440" w:type="dxa"/>
            <w:noWrap/>
            <w:hideMark/>
          </w:tcPr>
          <w:p w14:paraId="59F46D10"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655</w:t>
            </w:r>
          </w:p>
        </w:tc>
        <w:tc>
          <w:tcPr>
            <w:tcW w:w="1440" w:type="dxa"/>
            <w:noWrap/>
            <w:hideMark/>
          </w:tcPr>
          <w:p w14:paraId="1108EE02"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934</w:t>
            </w:r>
          </w:p>
        </w:tc>
      </w:tr>
      <w:tr w:rsidR="00287AC7" w:rsidRPr="00287AC7" w14:paraId="1D78FF31" w14:textId="77777777" w:rsidTr="007758E5">
        <w:trPr>
          <w:trHeight w:val="612"/>
        </w:trPr>
        <w:tc>
          <w:tcPr>
            <w:tcW w:w="3595" w:type="dxa"/>
            <w:hideMark/>
          </w:tcPr>
          <w:p w14:paraId="69B6D5D5"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My talents are used well in the workplace</w:t>
            </w:r>
          </w:p>
        </w:tc>
        <w:tc>
          <w:tcPr>
            <w:tcW w:w="1710" w:type="dxa"/>
            <w:noWrap/>
            <w:hideMark/>
          </w:tcPr>
          <w:p w14:paraId="263638A7"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47.93</w:t>
            </w:r>
          </w:p>
        </w:tc>
        <w:tc>
          <w:tcPr>
            <w:tcW w:w="1440" w:type="dxa"/>
            <w:noWrap/>
            <w:hideMark/>
          </w:tcPr>
          <w:p w14:paraId="09282435"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91.595</w:t>
            </w:r>
          </w:p>
        </w:tc>
        <w:tc>
          <w:tcPr>
            <w:tcW w:w="1440" w:type="dxa"/>
            <w:noWrap/>
            <w:hideMark/>
          </w:tcPr>
          <w:p w14:paraId="6401A7F2"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743</w:t>
            </w:r>
          </w:p>
        </w:tc>
        <w:tc>
          <w:tcPr>
            <w:tcW w:w="1440" w:type="dxa"/>
            <w:noWrap/>
            <w:hideMark/>
          </w:tcPr>
          <w:p w14:paraId="2E94CC93"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932</w:t>
            </w:r>
          </w:p>
        </w:tc>
      </w:tr>
      <w:tr w:rsidR="00287AC7" w:rsidRPr="00287AC7" w14:paraId="53B7A751" w14:textId="77777777" w:rsidTr="007758E5">
        <w:trPr>
          <w:trHeight w:val="648"/>
        </w:trPr>
        <w:tc>
          <w:tcPr>
            <w:tcW w:w="3595" w:type="dxa"/>
            <w:hideMark/>
          </w:tcPr>
          <w:p w14:paraId="45E2C1D5"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I know how my work relates to the agency's goals</w:t>
            </w:r>
          </w:p>
        </w:tc>
        <w:tc>
          <w:tcPr>
            <w:tcW w:w="1710" w:type="dxa"/>
            <w:noWrap/>
            <w:hideMark/>
          </w:tcPr>
          <w:p w14:paraId="2732E9B6"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47.41</w:t>
            </w:r>
          </w:p>
        </w:tc>
        <w:tc>
          <w:tcPr>
            <w:tcW w:w="1440" w:type="dxa"/>
            <w:noWrap/>
            <w:hideMark/>
          </w:tcPr>
          <w:p w14:paraId="673CC315"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97.713</w:t>
            </w:r>
          </w:p>
        </w:tc>
        <w:tc>
          <w:tcPr>
            <w:tcW w:w="1440" w:type="dxa"/>
            <w:noWrap/>
            <w:hideMark/>
          </w:tcPr>
          <w:p w14:paraId="2114DFE9"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633</w:t>
            </w:r>
          </w:p>
        </w:tc>
        <w:tc>
          <w:tcPr>
            <w:tcW w:w="1440" w:type="dxa"/>
            <w:noWrap/>
            <w:hideMark/>
          </w:tcPr>
          <w:p w14:paraId="38DEBAF9"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935</w:t>
            </w:r>
          </w:p>
        </w:tc>
      </w:tr>
      <w:tr w:rsidR="00287AC7" w:rsidRPr="00287AC7" w14:paraId="668C0091" w14:textId="77777777" w:rsidTr="007758E5">
        <w:trPr>
          <w:trHeight w:val="612"/>
        </w:trPr>
        <w:tc>
          <w:tcPr>
            <w:tcW w:w="3595" w:type="dxa"/>
            <w:hideMark/>
          </w:tcPr>
          <w:p w14:paraId="479AA57E"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Supervisors in my work unit support employee development</w:t>
            </w:r>
          </w:p>
        </w:tc>
        <w:tc>
          <w:tcPr>
            <w:tcW w:w="1710" w:type="dxa"/>
            <w:noWrap/>
            <w:hideMark/>
          </w:tcPr>
          <w:p w14:paraId="12CBAF2A"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47.47</w:t>
            </w:r>
          </w:p>
        </w:tc>
        <w:tc>
          <w:tcPr>
            <w:tcW w:w="1440" w:type="dxa"/>
            <w:noWrap/>
            <w:hideMark/>
          </w:tcPr>
          <w:p w14:paraId="2B0B9050"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93.315</w:t>
            </w:r>
          </w:p>
        </w:tc>
        <w:tc>
          <w:tcPr>
            <w:tcW w:w="1440" w:type="dxa"/>
            <w:noWrap/>
            <w:hideMark/>
          </w:tcPr>
          <w:p w14:paraId="75AC0D6C"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753</w:t>
            </w:r>
          </w:p>
        </w:tc>
        <w:tc>
          <w:tcPr>
            <w:tcW w:w="1440" w:type="dxa"/>
            <w:noWrap/>
            <w:hideMark/>
          </w:tcPr>
          <w:p w14:paraId="648BE98F"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931</w:t>
            </w:r>
          </w:p>
        </w:tc>
      </w:tr>
      <w:tr w:rsidR="00287AC7" w:rsidRPr="00287AC7" w14:paraId="4A3970C0" w14:textId="77777777" w:rsidTr="007758E5">
        <w:trPr>
          <w:trHeight w:val="558"/>
        </w:trPr>
        <w:tc>
          <w:tcPr>
            <w:tcW w:w="3595" w:type="dxa"/>
            <w:hideMark/>
          </w:tcPr>
          <w:p w14:paraId="23FEB0EA"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My supervisor listens to what I have to say</w:t>
            </w:r>
          </w:p>
        </w:tc>
        <w:tc>
          <w:tcPr>
            <w:tcW w:w="1710" w:type="dxa"/>
            <w:noWrap/>
            <w:hideMark/>
          </w:tcPr>
          <w:p w14:paraId="7CD5CC9B"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47.32</w:t>
            </w:r>
          </w:p>
        </w:tc>
        <w:tc>
          <w:tcPr>
            <w:tcW w:w="1440" w:type="dxa"/>
            <w:noWrap/>
            <w:hideMark/>
          </w:tcPr>
          <w:p w14:paraId="31176114"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94.201</w:t>
            </w:r>
          </w:p>
        </w:tc>
        <w:tc>
          <w:tcPr>
            <w:tcW w:w="1440" w:type="dxa"/>
            <w:noWrap/>
            <w:hideMark/>
          </w:tcPr>
          <w:p w14:paraId="68F3FF06"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747</w:t>
            </w:r>
          </w:p>
        </w:tc>
        <w:tc>
          <w:tcPr>
            <w:tcW w:w="1440" w:type="dxa"/>
            <w:noWrap/>
            <w:hideMark/>
          </w:tcPr>
          <w:p w14:paraId="738B834F"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932</w:t>
            </w:r>
          </w:p>
        </w:tc>
      </w:tr>
      <w:tr w:rsidR="00287AC7" w:rsidRPr="00287AC7" w14:paraId="4F3DFC52" w14:textId="77777777" w:rsidTr="007758E5">
        <w:trPr>
          <w:trHeight w:val="432"/>
        </w:trPr>
        <w:tc>
          <w:tcPr>
            <w:tcW w:w="3595" w:type="dxa"/>
            <w:hideMark/>
          </w:tcPr>
          <w:p w14:paraId="18A743C1"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My supervisor treats me with respect</w:t>
            </w:r>
          </w:p>
        </w:tc>
        <w:tc>
          <w:tcPr>
            <w:tcW w:w="1710" w:type="dxa"/>
            <w:noWrap/>
            <w:hideMark/>
          </w:tcPr>
          <w:p w14:paraId="63DEF9F5"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47.20</w:t>
            </w:r>
          </w:p>
        </w:tc>
        <w:tc>
          <w:tcPr>
            <w:tcW w:w="1440" w:type="dxa"/>
            <w:noWrap/>
            <w:hideMark/>
          </w:tcPr>
          <w:p w14:paraId="7C282AB4"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95.845</w:t>
            </w:r>
          </w:p>
        </w:tc>
        <w:tc>
          <w:tcPr>
            <w:tcW w:w="1440" w:type="dxa"/>
            <w:noWrap/>
            <w:hideMark/>
          </w:tcPr>
          <w:p w14:paraId="2BFB4184"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722</w:t>
            </w:r>
          </w:p>
        </w:tc>
        <w:tc>
          <w:tcPr>
            <w:tcW w:w="1440" w:type="dxa"/>
            <w:noWrap/>
            <w:hideMark/>
          </w:tcPr>
          <w:p w14:paraId="610D1DD2"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933</w:t>
            </w:r>
          </w:p>
        </w:tc>
      </w:tr>
      <w:tr w:rsidR="00287AC7" w:rsidRPr="00287AC7" w14:paraId="4BF5C2E4" w14:textId="77777777" w:rsidTr="00287AC7">
        <w:trPr>
          <w:trHeight w:val="710"/>
        </w:trPr>
        <w:tc>
          <w:tcPr>
            <w:tcW w:w="3595" w:type="dxa"/>
            <w:hideMark/>
          </w:tcPr>
          <w:p w14:paraId="1805B95F"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I have trust and confidence in my supervisor</w:t>
            </w:r>
          </w:p>
        </w:tc>
        <w:tc>
          <w:tcPr>
            <w:tcW w:w="1710" w:type="dxa"/>
            <w:noWrap/>
            <w:hideMark/>
          </w:tcPr>
          <w:p w14:paraId="2EA53459"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47.42</w:t>
            </w:r>
          </w:p>
        </w:tc>
        <w:tc>
          <w:tcPr>
            <w:tcW w:w="1440" w:type="dxa"/>
            <w:noWrap/>
            <w:hideMark/>
          </w:tcPr>
          <w:p w14:paraId="12D61513"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92.194</w:t>
            </w:r>
          </w:p>
        </w:tc>
        <w:tc>
          <w:tcPr>
            <w:tcW w:w="1440" w:type="dxa"/>
            <w:noWrap/>
            <w:hideMark/>
          </w:tcPr>
          <w:p w14:paraId="39F32C1B"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763</w:t>
            </w:r>
          </w:p>
        </w:tc>
        <w:tc>
          <w:tcPr>
            <w:tcW w:w="1440" w:type="dxa"/>
            <w:noWrap/>
            <w:hideMark/>
          </w:tcPr>
          <w:p w14:paraId="40EFD61C"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931</w:t>
            </w:r>
          </w:p>
        </w:tc>
      </w:tr>
      <w:tr w:rsidR="00287AC7" w:rsidRPr="00287AC7" w14:paraId="75D1E3DD" w14:textId="77777777" w:rsidTr="007758E5">
        <w:trPr>
          <w:trHeight w:val="882"/>
        </w:trPr>
        <w:tc>
          <w:tcPr>
            <w:tcW w:w="3595" w:type="dxa"/>
            <w:hideMark/>
          </w:tcPr>
          <w:p w14:paraId="2E42930D" w14:textId="6132A26C"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Overall, how good a job does you feel is being done by your immediate supervisor?</w:t>
            </w:r>
          </w:p>
        </w:tc>
        <w:tc>
          <w:tcPr>
            <w:tcW w:w="1710" w:type="dxa"/>
            <w:noWrap/>
            <w:hideMark/>
          </w:tcPr>
          <w:p w14:paraId="4B10149E"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47.33</w:t>
            </w:r>
          </w:p>
        </w:tc>
        <w:tc>
          <w:tcPr>
            <w:tcW w:w="1440" w:type="dxa"/>
            <w:noWrap/>
            <w:hideMark/>
          </w:tcPr>
          <w:p w14:paraId="42F3C265"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94.013</w:t>
            </w:r>
          </w:p>
        </w:tc>
        <w:tc>
          <w:tcPr>
            <w:tcW w:w="1440" w:type="dxa"/>
            <w:noWrap/>
            <w:hideMark/>
          </w:tcPr>
          <w:p w14:paraId="1C758418"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730</w:t>
            </w:r>
          </w:p>
        </w:tc>
        <w:tc>
          <w:tcPr>
            <w:tcW w:w="1440" w:type="dxa"/>
            <w:noWrap/>
            <w:hideMark/>
          </w:tcPr>
          <w:p w14:paraId="635959AB"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932</w:t>
            </w:r>
          </w:p>
        </w:tc>
      </w:tr>
      <w:tr w:rsidR="00287AC7" w:rsidRPr="00287AC7" w14:paraId="5D8460BB" w14:textId="77777777" w:rsidTr="007758E5">
        <w:trPr>
          <w:trHeight w:val="900"/>
        </w:trPr>
        <w:tc>
          <w:tcPr>
            <w:tcW w:w="3595" w:type="dxa"/>
            <w:hideMark/>
          </w:tcPr>
          <w:p w14:paraId="101F80F6"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In my organization, senior leaders generate high levels of motivation and commitment in the workforce</w:t>
            </w:r>
          </w:p>
        </w:tc>
        <w:tc>
          <w:tcPr>
            <w:tcW w:w="1710" w:type="dxa"/>
            <w:noWrap/>
            <w:hideMark/>
          </w:tcPr>
          <w:p w14:paraId="23A31198"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48.27</w:t>
            </w:r>
          </w:p>
        </w:tc>
        <w:tc>
          <w:tcPr>
            <w:tcW w:w="1440" w:type="dxa"/>
            <w:noWrap/>
            <w:hideMark/>
          </w:tcPr>
          <w:p w14:paraId="41E6BED9"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91.415</w:t>
            </w:r>
          </w:p>
        </w:tc>
        <w:tc>
          <w:tcPr>
            <w:tcW w:w="1440" w:type="dxa"/>
            <w:noWrap/>
            <w:hideMark/>
          </w:tcPr>
          <w:p w14:paraId="4C346160"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686</w:t>
            </w:r>
          </w:p>
        </w:tc>
        <w:tc>
          <w:tcPr>
            <w:tcW w:w="1440" w:type="dxa"/>
            <w:noWrap/>
            <w:hideMark/>
          </w:tcPr>
          <w:p w14:paraId="108871DA"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934</w:t>
            </w:r>
          </w:p>
        </w:tc>
      </w:tr>
      <w:tr w:rsidR="00287AC7" w:rsidRPr="00287AC7" w14:paraId="33C3B57E" w14:textId="77777777" w:rsidTr="007758E5">
        <w:trPr>
          <w:trHeight w:val="720"/>
        </w:trPr>
        <w:tc>
          <w:tcPr>
            <w:tcW w:w="3595" w:type="dxa"/>
            <w:hideMark/>
          </w:tcPr>
          <w:p w14:paraId="3A7FCA0A"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lastRenderedPageBreak/>
              <w:t>Managers communicate the goals of the organization</w:t>
            </w:r>
          </w:p>
        </w:tc>
        <w:tc>
          <w:tcPr>
            <w:tcW w:w="1710" w:type="dxa"/>
            <w:noWrap/>
            <w:hideMark/>
          </w:tcPr>
          <w:p w14:paraId="5376AEE2"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47.89</w:t>
            </w:r>
          </w:p>
        </w:tc>
        <w:tc>
          <w:tcPr>
            <w:tcW w:w="1440" w:type="dxa"/>
            <w:noWrap/>
            <w:hideMark/>
          </w:tcPr>
          <w:p w14:paraId="0B1FF85C"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93.389</w:t>
            </w:r>
          </w:p>
        </w:tc>
        <w:tc>
          <w:tcPr>
            <w:tcW w:w="1440" w:type="dxa"/>
            <w:noWrap/>
            <w:hideMark/>
          </w:tcPr>
          <w:p w14:paraId="6487963F"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691</w:t>
            </w:r>
          </w:p>
        </w:tc>
        <w:tc>
          <w:tcPr>
            <w:tcW w:w="1440" w:type="dxa"/>
            <w:noWrap/>
            <w:hideMark/>
          </w:tcPr>
          <w:p w14:paraId="409BCAE6"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933</w:t>
            </w:r>
          </w:p>
        </w:tc>
      </w:tr>
      <w:tr w:rsidR="00287AC7" w:rsidRPr="00287AC7" w14:paraId="64BBF1B6" w14:textId="77777777" w:rsidTr="007758E5">
        <w:trPr>
          <w:trHeight w:val="720"/>
        </w:trPr>
        <w:tc>
          <w:tcPr>
            <w:tcW w:w="3595" w:type="dxa"/>
            <w:hideMark/>
          </w:tcPr>
          <w:p w14:paraId="761677BD"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I have a high level of respect for my organization's senior leaders</w:t>
            </w:r>
          </w:p>
        </w:tc>
        <w:tc>
          <w:tcPr>
            <w:tcW w:w="1710" w:type="dxa"/>
            <w:noWrap/>
            <w:hideMark/>
          </w:tcPr>
          <w:p w14:paraId="56FC8D1D"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47.92</w:t>
            </w:r>
          </w:p>
        </w:tc>
        <w:tc>
          <w:tcPr>
            <w:tcW w:w="1440" w:type="dxa"/>
            <w:noWrap/>
            <w:hideMark/>
          </w:tcPr>
          <w:p w14:paraId="31BE6A54"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92.764</w:t>
            </w:r>
          </w:p>
        </w:tc>
        <w:tc>
          <w:tcPr>
            <w:tcW w:w="1440" w:type="dxa"/>
            <w:noWrap/>
            <w:hideMark/>
          </w:tcPr>
          <w:p w14:paraId="7101D55B"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667</w:t>
            </w:r>
          </w:p>
        </w:tc>
        <w:tc>
          <w:tcPr>
            <w:tcW w:w="1440" w:type="dxa"/>
            <w:noWrap/>
            <w:hideMark/>
          </w:tcPr>
          <w:p w14:paraId="6E62F0C7" w14:textId="77777777" w:rsidR="00287AC7" w:rsidRPr="00287AC7" w:rsidRDefault="00287AC7" w:rsidP="009B65C0">
            <w:pPr>
              <w:contextualSpacing/>
              <w:rPr>
                <w:rFonts w:ascii="Times New Roman" w:hAnsi="Times New Roman" w:cs="Times New Roman"/>
                <w:sz w:val="24"/>
                <w:szCs w:val="24"/>
              </w:rPr>
            </w:pPr>
            <w:r w:rsidRPr="00287AC7">
              <w:rPr>
                <w:rFonts w:ascii="Times New Roman" w:hAnsi="Times New Roman" w:cs="Times New Roman"/>
                <w:sz w:val="24"/>
                <w:szCs w:val="24"/>
              </w:rPr>
              <w:t>0.934</w:t>
            </w:r>
          </w:p>
        </w:tc>
      </w:tr>
    </w:tbl>
    <w:p w14:paraId="36086E9C" w14:textId="25344A1E" w:rsidR="00287AC7" w:rsidRDefault="00287AC7" w:rsidP="009B65C0">
      <w:pPr>
        <w:spacing w:after="0" w:line="240" w:lineRule="auto"/>
        <w:contextualSpacing/>
        <w:rPr>
          <w:rFonts w:ascii="Times New Roman" w:hAnsi="Times New Roman" w:cs="Times New Roman"/>
          <w:b/>
          <w:sz w:val="24"/>
          <w:szCs w:val="24"/>
        </w:rPr>
      </w:pPr>
    </w:p>
    <w:tbl>
      <w:tblPr>
        <w:tblW w:w="8640" w:type="dxa"/>
        <w:tblInd w:w="-5" w:type="dxa"/>
        <w:tblBorders>
          <w:bottom w:val="single" w:sz="4" w:space="0" w:color="auto"/>
        </w:tblBorders>
        <w:tblLook w:val="04A0" w:firstRow="1" w:lastRow="0" w:firstColumn="1" w:lastColumn="0" w:noHBand="0" w:noVBand="1"/>
      </w:tblPr>
      <w:tblGrid>
        <w:gridCol w:w="3682"/>
        <w:gridCol w:w="989"/>
        <w:gridCol w:w="1150"/>
        <w:gridCol w:w="1416"/>
        <w:gridCol w:w="1403"/>
      </w:tblGrid>
      <w:tr w:rsidR="007758E5" w:rsidRPr="007758E5" w14:paraId="2DB2D5F6" w14:textId="77777777" w:rsidTr="007758E5">
        <w:trPr>
          <w:trHeight w:val="315"/>
        </w:trPr>
        <w:tc>
          <w:tcPr>
            <w:tcW w:w="8640" w:type="dxa"/>
            <w:gridSpan w:val="5"/>
            <w:shd w:val="clear" w:color="000000" w:fill="FFFFFF"/>
            <w:vAlign w:val="center"/>
            <w:hideMark/>
          </w:tcPr>
          <w:p w14:paraId="20B3D303" w14:textId="47D16365" w:rsidR="007758E5" w:rsidRPr="007758E5" w:rsidRDefault="00E3507C" w:rsidP="009B65C0">
            <w:pPr>
              <w:spacing w:after="0" w:line="240" w:lineRule="auto"/>
              <w:contextualSpacing/>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able 4</w:t>
            </w:r>
          </w:p>
        </w:tc>
      </w:tr>
      <w:tr w:rsidR="007758E5" w:rsidRPr="007758E5" w14:paraId="4D4332D8" w14:textId="77777777" w:rsidTr="007758E5">
        <w:trPr>
          <w:trHeight w:val="315"/>
        </w:trPr>
        <w:tc>
          <w:tcPr>
            <w:tcW w:w="8640" w:type="dxa"/>
            <w:gridSpan w:val="5"/>
            <w:tcBorders>
              <w:bottom w:val="single" w:sz="4" w:space="0" w:color="auto"/>
            </w:tcBorders>
            <w:shd w:val="clear" w:color="000000" w:fill="FFFFFF"/>
            <w:vAlign w:val="center"/>
          </w:tcPr>
          <w:p w14:paraId="704CCC36" w14:textId="448961C3" w:rsidR="007758E5" w:rsidRPr="00E3507C" w:rsidRDefault="00E3507C" w:rsidP="009B65C0">
            <w:pPr>
              <w:spacing w:after="0" w:line="240" w:lineRule="auto"/>
              <w:contextualSpacing/>
              <w:rPr>
                <w:rFonts w:ascii="Times New Roman" w:eastAsia="Times New Roman" w:hAnsi="Times New Roman" w:cs="Times New Roman"/>
                <w:bCs/>
                <w:i/>
                <w:sz w:val="24"/>
                <w:szCs w:val="24"/>
              </w:rPr>
            </w:pPr>
            <w:r w:rsidRPr="00E3507C">
              <w:rPr>
                <w:rFonts w:ascii="Times New Roman" w:eastAsia="Times New Roman" w:hAnsi="Times New Roman" w:cs="Times New Roman"/>
                <w:bCs/>
                <w:i/>
                <w:sz w:val="24"/>
                <w:szCs w:val="24"/>
              </w:rPr>
              <w:t>Employee Satisfaction</w:t>
            </w:r>
          </w:p>
        </w:tc>
      </w:tr>
      <w:tr w:rsidR="007758E5" w:rsidRPr="007758E5" w14:paraId="1AB7FCB5" w14:textId="77777777" w:rsidTr="007758E5">
        <w:trPr>
          <w:trHeight w:val="1260"/>
        </w:trPr>
        <w:tc>
          <w:tcPr>
            <w:tcW w:w="3682" w:type="dxa"/>
            <w:tcBorders>
              <w:top w:val="single" w:sz="4" w:space="0" w:color="auto"/>
              <w:bottom w:val="single" w:sz="4" w:space="0" w:color="auto"/>
            </w:tcBorders>
            <w:shd w:val="clear" w:color="000000" w:fill="FFFFFF"/>
            <w:vAlign w:val="bottom"/>
            <w:hideMark/>
          </w:tcPr>
          <w:p w14:paraId="40C6F6DD" w14:textId="77777777" w:rsidR="007758E5" w:rsidRPr="007758E5" w:rsidRDefault="007758E5" w:rsidP="009B65C0">
            <w:pPr>
              <w:spacing w:after="0" w:line="240" w:lineRule="auto"/>
              <w:contextualSpacing/>
              <w:rPr>
                <w:rFonts w:ascii="Times New Roman" w:eastAsia="Times New Roman" w:hAnsi="Times New Roman" w:cs="Times New Roman"/>
                <w:b/>
                <w:sz w:val="24"/>
                <w:szCs w:val="24"/>
              </w:rPr>
            </w:pPr>
            <w:r w:rsidRPr="007758E5">
              <w:rPr>
                <w:rFonts w:ascii="Times New Roman" w:eastAsia="Times New Roman" w:hAnsi="Times New Roman" w:cs="Times New Roman"/>
                <w:b/>
                <w:sz w:val="24"/>
                <w:szCs w:val="24"/>
              </w:rPr>
              <w:t> </w:t>
            </w:r>
          </w:p>
        </w:tc>
        <w:tc>
          <w:tcPr>
            <w:tcW w:w="989" w:type="dxa"/>
            <w:tcBorders>
              <w:top w:val="single" w:sz="4" w:space="0" w:color="auto"/>
              <w:bottom w:val="single" w:sz="4" w:space="0" w:color="auto"/>
            </w:tcBorders>
            <w:shd w:val="clear" w:color="000000" w:fill="FFFFFF"/>
            <w:vAlign w:val="bottom"/>
            <w:hideMark/>
          </w:tcPr>
          <w:p w14:paraId="2BF9547A" w14:textId="77777777" w:rsidR="007758E5" w:rsidRPr="007758E5" w:rsidRDefault="007758E5" w:rsidP="009B65C0">
            <w:pPr>
              <w:spacing w:after="0" w:line="240" w:lineRule="auto"/>
              <w:contextualSpacing/>
              <w:jc w:val="center"/>
              <w:rPr>
                <w:rFonts w:ascii="Times New Roman" w:eastAsia="Times New Roman" w:hAnsi="Times New Roman" w:cs="Times New Roman"/>
                <w:b/>
                <w:sz w:val="24"/>
                <w:szCs w:val="24"/>
              </w:rPr>
            </w:pPr>
            <w:r w:rsidRPr="007758E5">
              <w:rPr>
                <w:rFonts w:ascii="Times New Roman" w:eastAsia="Times New Roman" w:hAnsi="Times New Roman" w:cs="Times New Roman"/>
                <w:b/>
                <w:sz w:val="24"/>
                <w:szCs w:val="24"/>
              </w:rPr>
              <w:t>Scale Mean if Item Deleted</w:t>
            </w:r>
          </w:p>
        </w:tc>
        <w:tc>
          <w:tcPr>
            <w:tcW w:w="1150" w:type="dxa"/>
            <w:tcBorders>
              <w:top w:val="single" w:sz="4" w:space="0" w:color="auto"/>
              <w:bottom w:val="single" w:sz="4" w:space="0" w:color="auto"/>
            </w:tcBorders>
            <w:shd w:val="clear" w:color="000000" w:fill="FFFFFF"/>
            <w:vAlign w:val="bottom"/>
            <w:hideMark/>
          </w:tcPr>
          <w:p w14:paraId="172A9E25" w14:textId="77777777" w:rsidR="007758E5" w:rsidRPr="007758E5" w:rsidRDefault="007758E5" w:rsidP="009B65C0">
            <w:pPr>
              <w:spacing w:after="0" w:line="240" w:lineRule="auto"/>
              <w:contextualSpacing/>
              <w:jc w:val="center"/>
              <w:rPr>
                <w:rFonts w:ascii="Times New Roman" w:eastAsia="Times New Roman" w:hAnsi="Times New Roman" w:cs="Times New Roman"/>
                <w:b/>
                <w:sz w:val="24"/>
                <w:szCs w:val="24"/>
              </w:rPr>
            </w:pPr>
            <w:r w:rsidRPr="007758E5">
              <w:rPr>
                <w:rFonts w:ascii="Times New Roman" w:eastAsia="Times New Roman" w:hAnsi="Times New Roman" w:cs="Times New Roman"/>
                <w:b/>
                <w:sz w:val="24"/>
                <w:szCs w:val="24"/>
              </w:rPr>
              <w:t>Scale Variance if Item Deleted</w:t>
            </w:r>
          </w:p>
        </w:tc>
        <w:tc>
          <w:tcPr>
            <w:tcW w:w="1416" w:type="dxa"/>
            <w:tcBorders>
              <w:top w:val="single" w:sz="4" w:space="0" w:color="auto"/>
              <w:bottom w:val="single" w:sz="4" w:space="0" w:color="auto"/>
            </w:tcBorders>
            <w:shd w:val="clear" w:color="000000" w:fill="FFFFFF"/>
            <w:vAlign w:val="bottom"/>
            <w:hideMark/>
          </w:tcPr>
          <w:p w14:paraId="5901B267" w14:textId="77777777" w:rsidR="007758E5" w:rsidRPr="007758E5" w:rsidRDefault="007758E5" w:rsidP="009B65C0">
            <w:pPr>
              <w:spacing w:after="0" w:line="240" w:lineRule="auto"/>
              <w:contextualSpacing/>
              <w:jc w:val="center"/>
              <w:rPr>
                <w:rFonts w:ascii="Times New Roman" w:eastAsia="Times New Roman" w:hAnsi="Times New Roman" w:cs="Times New Roman"/>
                <w:b/>
                <w:sz w:val="24"/>
                <w:szCs w:val="24"/>
              </w:rPr>
            </w:pPr>
            <w:r w:rsidRPr="007758E5">
              <w:rPr>
                <w:rFonts w:ascii="Times New Roman" w:eastAsia="Times New Roman" w:hAnsi="Times New Roman" w:cs="Times New Roman"/>
                <w:b/>
                <w:sz w:val="24"/>
                <w:szCs w:val="24"/>
              </w:rPr>
              <w:t>Corrected Item-Total Correlation</w:t>
            </w:r>
          </w:p>
        </w:tc>
        <w:tc>
          <w:tcPr>
            <w:tcW w:w="1403" w:type="dxa"/>
            <w:tcBorders>
              <w:top w:val="single" w:sz="4" w:space="0" w:color="auto"/>
              <w:bottom w:val="single" w:sz="4" w:space="0" w:color="auto"/>
            </w:tcBorders>
            <w:shd w:val="clear" w:color="000000" w:fill="FFFFFF"/>
            <w:vAlign w:val="bottom"/>
            <w:hideMark/>
          </w:tcPr>
          <w:p w14:paraId="312605C4" w14:textId="77777777" w:rsidR="007758E5" w:rsidRPr="007758E5" w:rsidRDefault="007758E5" w:rsidP="009B65C0">
            <w:pPr>
              <w:spacing w:after="0" w:line="240" w:lineRule="auto"/>
              <w:contextualSpacing/>
              <w:jc w:val="center"/>
              <w:rPr>
                <w:rFonts w:ascii="Times New Roman" w:eastAsia="Times New Roman" w:hAnsi="Times New Roman" w:cs="Times New Roman"/>
                <w:b/>
                <w:sz w:val="24"/>
                <w:szCs w:val="24"/>
              </w:rPr>
            </w:pPr>
            <w:r w:rsidRPr="007758E5">
              <w:rPr>
                <w:rFonts w:ascii="Times New Roman" w:eastAsia="Times New Roman" w:hAnsi="Times New Roman" w:cs="Times New Roman"/>
                <w:b/>
                <w:sz w:val="24"/>
                <w:szCs w:val="24"/>
              </w:rPr>
              <w:t>Cronbach's Alpha if Item Deleted</w:t>
            </w:r>
          </w:p>
        </w:tc>
      </w:tr>
      <w:tr w:rsidR="007758E5" w:rsidRPr="007758E5" w14:paraId="373E57D4" w14:textId="77777777" w:rsidTr="007758E5">
        <w:trPr>
          <w:trHeight w:val="782"/>
        </w:trPr>
        <w:tc>
          <w:tcPr>
            <w:tcW w:w="3682" w:type="dxa"/>
            <w:tcBorders>
              <w:top w:val="single" w:sz="4" w:space="0" w:color="auto"/>
            </w:tcBorders>
            <w:shd w:val="clear" w:color="000000" w:fill="FFFFFF"/>
            <w:hideMark/>
          </w:tcPr>
          <w:p w14:paraId="1F6670B1" w14:textId="77777777" w:rsidR="007758E5" w:rsidRPr="007758E5" w:rsidRDefault="007758E5" w:rsidP="009B65C0">
            <w:pPr>
              <w:spacing w:after="0" w:line="240" w:lineRule="auto"/>
              <w:contextualSpacing/>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Considering everything, how satisfied are you with your job?</w:t>
            </w:r>
          </w:p>
        </w:tc>
        <w:tc>
          <w:tcPr>
            <w:tcW w:w="989" w:type="dxa"/>
            <w:tcBorders>
              <w:top w:val="single" w:sz="4" w:space="0" w:color="auto"/>
            </w:tcBorders>
            <w:shd w:val="clear" w:color="000000" w:fill="FFFFFF"/>
            <w:noWrap/>
            <w:hideMark/>
          </w:tcPr>
          <w:p w14:paraId="37FDEDF9" w14:textId="77777777" w:rsidR="007758E5" w:rsidRPr="007758E5" w:rsidRDefault="007758E5" w:rsidP="009B65C0">
            <w:pPr>
              <w:spacing w:after="0" w:line="240" w:lineRule="auto"/>
              <w:contextualSpacing/>
              <w:jc w:val="right"/>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10.81</w:t>
            </w:r>
          </w:p>
        </w:tc>
        <w:tc>
          <w:tcPr>
            <w:tcW w:w="1150" w:type="dxa"/>
            <w:tcBorders>
              <w:top w:val="single" w:sz="4" w:space="0" w:color="auto"/>
            </w:tcBorders>
            <w:shd w:val="clear" w:color="000000" w:fill="FFFFFF"/>
            <w:noWrap/>
            <w:hideMark/>
          </w:tcPr>
          <w:p w14:paraId="239F41BA" w14:textId="77777777" w:rsidR="007758E5" w:rsidRPr="007758E5" w:rsidRDefault="007758E5" w:rsidP="009B65C0">
            <w:pPr>
              <w:spacing w:after="0" w:line="240" w:lineRule="auto"/>
              <w:contextualSpacing/>
              <w:jc w:val="right"/>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8.446</w:t>
            </w:r>
          </w:p>
        </w:tc>
        <w:tc>
          <w:tcPr>
            <w:tcW w:w="1416" w:type="dxa"/>
            <w:tcBorders>
              <w:top w:val="single" w:sz="4" w:space="0" w:color="auto"/>
            </w:tcBorders>
            <w:shd w:val="clear" w:color="000000" w:fill="FFFFFF"/>
            <w:noWrap/>
            <w:hideMark/>
          </w:tcPr>
          <w:p w14:paraId="2FA92F00" w14:textId="77777777" w:rsidR="007758E5" w:rsidRPr="007758E5" w:rsidRDefault="007758E5" w:rsidP="009B65C0">
            <w:pPr>
              <w:spacing w:after="0" w:line="240" w:lineRule="auto"/>
              <w:contextualSpacing/>
              <w:jc w:val="right"/>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0.808</w:t>
            </w:r>
          </w:p>
        </w:tc>
        <w:tc>
          <w:tcPr>
            <w:tcW w:w="1403" w:type="dxa"/>
            <w:tcBorders>
              <w:top w:val="single" w:sz="4" w:space="0" w:color="auto"/>
            </w:tcBorders>
            <w:shd w:val="clear" w:color="000000" w:fill="FFFFFF"/>
            <w:noWrap/>
            <w:hideMark/>
          </w:tcPr>
          <w:p w14:paraId="087CCFD8" w14:textId="77777777" w:rsidR="007758E5" w:rsidRPr="007758E5" w:rsidRDefault="007758E5" w:rsidP="009B65C0">
            <w:pPr>
              <w:spacing w:after="0" w:line="240" w:lineRule="auto"/>
              <w:contextualSpacing/>
              <w:jc w:val="right"/>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0.791</w:t>
            </w:r>
          </w:p>
        </w:tc>
      </w:tr>
      <w:tr w:rsidR="007758E5" w:rsidRPr="007758E5" w14:paraId="7E5FDB00" w14:textId="77777777" w:rsidTr="007758E5">
        <w:trPr>
          <w:trHeight w:val="710"/>
        </w:trPr>
        <w:tc>
          <w:tcPr>
            <w:tcW w:w="3682" w:type="dxa"/>
            <w:shd w:val="clear" w:color="000000" w:fill="FFFFFF"/>
            <w:hideMark/>
          </w:tcPr>
          <w:p w14:paraId="6DBC28FE" w14:textId="77777777" w:rsidR="007758E5" w:rsidRPr="007758E5" w:rsidRDefault="007758E5" w:rsidP="009B65C0">
            <w:pPr>
              <w:spacing w:after="0" w:line="240" w:lineRule="auto"/>
              <w:contextualSpacing/>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Considering everything, how satisfied are you with your pay?</w:t>
            </w:r>
          </w:p>
        </w:tc>
        <w:tc>
          <w:tcPr>
            <w:tcW w:w="989" w:type="dxa"/>
            <w:shd w:val="clear" w:color="000000" w:fill="FFFFFF"/>
            <w:noWrap/>
            <w:hideMark/>
          </w:tcPr>
          <w:p w14:paraId="667D9554" w14:textId="77777777" w:rsidR="007758E5" w:rsidRPr="007758E5" w:rsidRDefault="007758E5" w:rsidP="009B65C0">
            <w:pPr>
              <w:spacing w:after="0" w:line="240" w:lineRule="auto"/>
              <w:contextualSpacing/>
              <w:jc w:val="right"/>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11.12</w:t>
            </w:r>
          </w:p>
        </w:tc>
        <w:tc>
          <w:tcPr>
            <w:tcW w:w="1150" w:type="dxa"/>
            <w:shd w:val="clear" w:color="000000" w:fill="FFFFFF"/>
            <w:noWrap/>
            <w:hideMark/>
          </w:tcPr>
          <w:p w14:paraId="7AD6977F" w14:textId="77777777" w:rsidR="007758E5" w:rsidRPr="007758E5" w:rsidRDefault="007758E5" w:rsidP="009B65C0">
            <w:pPr>
              <w:spacing w:after="0" w:line="240" w:lineRule="auto"/>
              <w:contextualSpacing/>
              <w:jc w:val="right"/>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9.684</w:t>
            </w:r>
          </w:p>
        </w:tc>
        <w:tc>
          <w:tcPr>
            <w:tcW w:w="1416" w:type="dxa"/>
            <w:shd w:val="clear" w:color="000000" w:fill="FFFFFF"/>
            <w:noWrap/>
            <w:hideMark/>
          </w:tcPr>
          <w:p w14:paraId="157ED721" w14:textId="77777777" w:rsidR="007758E5" w:rsidRPr="007758E5" w:rsidRDefault="007758E5" w:rsidP="009B65C0">
            <w:pPr>
              <w:spacing w:after="0" w:line="240" w:lineRule="auto"/>
              <w:contextualSpacing/>
              <w:jc w:val="right"/>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0.489</w:t>
            </w:r>
          </w:p>
        </w:tc>
        <w:tc>
          <w:tcPr>
            <w:tcW w:w="1403" w:type="dxa"/>
            <w:shd w:val="clear" w:color="000000" w:fill="FFFFFF"/>
            <w:noWrap/>
            <w:hideMark/>
          </w:tcPr>
          <w:p w14:paraId="3E0FC75C" w14:textId="77777777" w:rsidR="007758E5" w:rsidRPr="007758E5" w:rsidRDefault="007758E5" w:rsidP="009B65C0">
            <w:pPr>
              <w:spacing w:after="0" w:line="240" w:lineRule="auto"/>
              <w:contextualSpacing/>
              <w:jc w:val="right"/>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0.922</w:t>
            </w:r>
          </w:p>
        </w:tc>
      </w:tr>
      <w:tr w:rsidR="007758E5" w:rsidRPr="007758E5" w14:paraId="18658C56" w14:textId="77777777" w:rsidTr="007758E5">
        <w:trPr>
          <w:trHeight w:val="980"/>
        </w:trPr>
        <w:tc>
          <w:tcPr>
            <w:tcW w:w="3682" w:type="dxa"/>
            <w:shd w:val="clear" w:color="000000" w:fill="FFFFFF"/>
            <w:hideMark/>
          </w:tcPr>
          <w:p w14:paraId="3E619340" w14:textId="77777777" w:rsidR="007758E5" w:rsidRPr="007758E5" w:rsidRDefault="007758E5" w:rsidP="009B65C0">
            <w:pPr>
              <w:spacing w:after="0" w:line="240" w:lineRule="auto"/>
              <w:contextualSpacing/>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Considering everything, how satisfied are you with your organization?</w:t>
            </w:r>
          </w:p>
        </w:tc>
        <w:tc>
          <w:tcPr>
            <w:tcW w:w="989" w:type="dxa"/>
            <w:shd w:val="clear" w:color="000000" w:fill="FFFFFF"/>
            <w:noWrap/>
            <w:hideMark/>
          </w:tcPr>
          <w:p w14:paraId="405AC8A7" w14:textId="77777777" w:rsidR="007758E5" w:rsidRPr="007758E5" w:rsidRDefault="007758E5" w:rsidP="009B65C0">
            <w:pPr>
              <w:spacing w:after="0" w:line="240" w:lineRule="auto"/>
              <w:contextualSpacing/>
              <w:jc w:val="right"/>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10.94</w:t>
            </w:r>
          </w:p>
        </w:tc>
        <w:tc>
          <w:tcPr>
            <w:tcW w:w="1150" w:type="dxa"/>
            <w:shd w:val="clear" w:color="000000" w:fill="FFFFFF"/>
            <w:noWrap/>
            <w:hideMark/>
          </w:tcPr>
          <w:p w14:paraId="75D096AA" w14:textId="77777777" w:rsidR="007758E5" w:rsidRPr="007758E5" w:rsidRDefault="007758E5" w:rsidP="009B65C0">
            <w:pPr>
              <w:spacing w:after="0" w:line="240" w:lineRule="auto"/>
              <w:contextualSpacing/>
              <w:jc w:val="right"/>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8.220</w:t>
            </w:r>
          </w:p>
        </w:tc>
        <w:tc>
          <w:tcPr>
            <w:tcW w:w="1416" w:type="dxa"/>
            <w:shd w:val="clear" w:color="000000" w:fill="FFFFFF"/>
            <w:noWrap/>
            <w:hideMark/>
          </w:tcPr>
          <w:p w14:paraId="5E30FC74" w14:textId="77777777" w:rsidR="007758E5" w:rsidRPr="007758E5" w:rsidRDefault="007758E5" w:rsidP="009B65C0">
            <w:pPr>
              <w:spacing w:after="0" w:line="240" w:lineRule="auto"/>
              <w:contextualSpacing/>
              <w:jc w:val="right"/>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0.836</w:t>
            </w:r>
          </w:p>
        </w:tc>
        <w:tc>
          <w:tcPr>
            <w:tcW w:w="1403" w:type="dxa"/>
            <w:shd w:val="clear" w:color="000000" w:fill="FFFFFF"/>
            <w:noWrap/>
            <w:hideMark/>
          </w:tcPr>
          <w:p w14:paraId="1851E25B" w14:textId="77777777" w:rsidR="007758E5" w:rsidRPr="007758E5" w:rsidRDefault="007758E5" w:rsidP="009B65C0">
            <w:pPr>
              <w:spacing w:after="0" w:line="240" w:lineRule="auto"/>
              <w:contextualSpacing/>
              <w:jc w:val="right"/>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0.779</w:t>
            </w:r>
          </w:p>
        </w:tc>
      </w:tr>
      <w:tr w:rsidR="007758E5" w:rsidRPr="007758E5" w14:paraId="7B69CEED" w14:textId="77777777" w:rsidTr="007758E5">
        <w:trPr>
          <w:trHeight w:val="620"/>
        </w:trPr>
        <w:tc>
          <w:tcPr>
            <w:tcW w:w="3682" w:type="dxa"/>
            <w:shd w:val="clear" w:color="000000" w:fill="FFFFFF"/>
            <w:hideMark/>
          </w:tcPr>
          <w:p w14:paraId="0AC57977" w14:textId="77777777" w:rsidR="007758E5" w:rsidRPr="007758E5" w:rsidRDefault="007758E5" w:rsidP="009B65C0">
            <w:pPr>
              <w:spacing w:after="0" w:line="240" w:lineRule="auto"/>
              <w:contextualSpacing/>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I recommend my organization as a good place to work</w:t>
            </w:r>
          </w:p>
        </w:tc>
        <w:tc>
          <w:tcPr>
            <w:tcW w:w="989" w:type="dxa"/>
            <w:shd w:val="clear" w:color="000000" w:fill="FFFFFF"/>
            <w:noWrap/>
            <w:hideMark/>
          </w:tcPr>
          <w:p w14:paraId="54D182E0" w14:textId="77777777" w:rsidR="007758E5" w:rsidRPr="007758E5" w:rsidRDefault="007758E5" w:rsidP="009B65C0">
            <w:pPr>
              <w:spacing w:after="0" w:line="240" w:lineRule="auto"/>
              <w:contextualSpacing/>
              <w:jc w:val="right"/>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10.79</w:t>
            </w:r>
          </w:p>
        </w:tc>
        <w:tc>
          <w:tcPr>
            <w:tcW w:w="1150" w:type="dxa"/>
            <w:shd w:val="clear" w:color="000000" w:fill="FFFFFF"/>
            <w:noWrap/>
            <w:hideMark/>
          </w:tcPr>
          <w:p w14:paraId="0496B182" w14:textId="77777777" w:rsidR="007758E5" w:rsidRPr="007758E5" w:rsidRDefault="007758E5" w:rsidP="009B65C0">
            <w:pPr>
              <w:spacing w:after="0" w:line="240" w:lineRule="auto"/>
              <w:contextualSpacing/>
              <w:jc w:val="right"/>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8.673</w:t>
            </w:r>
          </w:p>
        </w:tc>
        <w:tc>
          <w:tcPr>
            <w:tcW w:w="1416" w:type="dxa"/>
            <w:shd w:val="clear" w:color="000000" w:fill="FFFFFF"/>
            <w:noWrap/>
            <w:hideMark/>
          </w:tcPr>
          <w:p w14:paraId="24246B72" w14:textId="77777777" w:rsidR="007758E5" w:rsidRPr="007758E5" w:rsidRDefault="007758E5" w:rsidP="009B65C0">
            <w:pPr>
              <w:spacing w:after="0" w:line="240" w:lineRule="auto"/>
              <w:contextualSpacing/>
              <w:jc w:val="right"/>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0.766</w:t>
            </w:r>
          </w:p>
        </w:tc>
        <w:tc>
          <w:tcPr>
            <w:tcW w:w="1403" w:type="dxa"/>
            <w:shd w:val="clear" w:color="000000" w:fill="FFFFFF"/>
            <w:noWrap/>
            <w:hideMark/>
          </w:tcPr>
          <w:p w14:paraId="243AB621" w14:textId="77777777" w:rsidR="007758E5" w:rsidRPr="007758E5" w:rsidRDefault="007758E5" w:rsidP="009B65C0">
            <w:pPr>
              <w:spacing w:after="0" w:line="240" w:lineRule="auto"/>
              <w:contextualSpacing/>
              <w:jc w:val="right"/>
              <w:rPr>
                <w:rFonts w:ascii="Times New Roman" w:eastAsia="Times New Roman" w:hAnsi="Times New Roman" w:cs="Times New Roman"/>
                <w:sz w:val="24"/>
                <w:szCs w:val="24"/>
              </w:rPr>
            </w:pPr>
            <w:r w:rsidRPr="007758E5">
              <w:rPr>
                <w:rFonts w:ascii="Times New Roman" w:eastAsia="Times New Roman" w:hAnsi="Times New Roman" w:cs="Times New Roman"/>
                <w:sz w:val="24"/>
                <w:szCs w:val="24"/>
              </w:rPr>
              <w:t>0.808</w:t>
            </w:r>
          </w:p>
        </w:tc>
      </w:tr>
    </w:tbl>
    <w:p w14:paraId="662A1677" w14:textId="74090EB8" w:rsidR="00011F52" w:rsidRDefault="00011F52" w:rsidP="009B65C0">
      <w:pPr>
        <w:spacing w:after="0" w:line="240" w:lineRule="auto"/>
        <w:contextualSpacing/>
        <w:rPr>
          <w:rFonts w:ascii="Times New Roman" w:hAnsi="Times New Roman" w:cs="Times New Roman"/>
          <w:sz w:val="24"/>
          <w:szCs w:val="24"/>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2"/>
        <w:gridCol w:w="989"/>
        <w:gridCol w:w="1150"/>
        <w:gridCol w:w="1416"/>
        <w:gridCol w:w="1403"/>
      </w:tblGrid>
      <w:tr w:rsidR="00E3507C" w:rsidRPr="00E3507C" w14:paraId="2DF0632A" w14:textId="77777777" w:rsidTr="00E3507C">
        <w:trPr>
          <w:trHeight w:val="315"/>
        </w:trPr>
        <w:tc>
          <w:tcPr>
            <w:tcW w:w="8640" w:type="dxa"/>
            <w:gridSpan w:val="5"/>
            <w:hideMark/>
          </w:tcPr>
          <w:p w14:paraId="54AA8D02" w14:textId="7411847A" w:rsidR="00E3507C" w:rsidRPr="00E3507C" w:rsidRDefault="00E3507C" w:rsidP="009B65C0">
            <w:pPr>
              <w:contextualSpacing/>
              <w:rPr>
                <w:rFonts w:ascii="Times New Roman" w:hAnsi="Times New Roman" w:cs="Times New Roman"/>
                <w:b/>
                <w:bCs/>
                <w:sz w:val="24"/>
                <w:szCs w:val="24"/>
              </w:rPr>
            </w:pPr>
            <w:r>
              <w:rPr>
                <w:rFonts w:ascii="Times New Roman" w:hAnsi="Times New Roman" w:cs="Times New Roman"/>
                <w:b/>
                <w:bCs/>
                <w:sz w:val="24"/>
                <w:szCs w:val="24"/>
              </w:rPr>
              <w:t>Table 5</w:t>
            </w:r>
          </w:p>
        </w:tc>
      </w:tr>
      <w:tr w:rsidR="00E3507C" w:rsidRPr="00E3507C" w14:paraId="22892BA4" w14:textId="77777777" w:rsidTr="00E3507C">
        <w:trPr>
          <w:trHeight w:val="315"/>
        </w:trPr>
        <w:tc>
          <w:tcPr>
            <w:tcW w:w="8640" w:type="dxa"/>
            <w:gridSpan w:val="5"/>
            <w:tcBorders>
              <w:bottom w:val="single" w:sz="4" w:space="0" w:color="auto"/>
            </w:tcBorders>
          </w:tcPr>
          <w:p w14:paraId="02E4E746" w14:textId="0FA888A5" w:rsidR="00E3507C" w:rsidRPr="00E3507C" w:rsidRDefault="00E3507C" w:rsidP="009B65C0">
            <w:pPr>
              <w:contextualSpacing/>
              <w:rPr>
                <w:rFonts w:ascii="Times New Roman" w:hAnsi="Times New Roman" w:cs="Times New Roman"/>
                <w:bCs/>
                <w:i/>
                <w:sz w:val="24"/>
                <w:szCs w:val="24"/>
              </w:rPr>
            </w:pPr>
            <w:r w:rsidRPr="00E3507C">
              <w:rPr>
                <w:rFonts w:ascii="Times New Roman" w:hAnsi="Times New Roman" w:cs="Times New Roman"/>
                <w:bCs/>
                <w:i/>
                <w:sz w:val="24"/>
                <w:szCs w:val="24"/>
              </w:rPr>
              <w:t>Employee Perception</w:t>
            </w:r>
          </w:p>
        </w:tc>
      </w:tr>
      <w:tr w:rsidR="00E3507C" w:rsidRPr="00E3507C" w14:paraId="3F778506" w14:textId="77777777" w:rsidTr="00E3507C">
        <w:trPr>
          <w:trHeight w:val="1223"/>
        </w:trPr>
        <w:tc>
          <w:tcPr>
            <w:tcW w:w="4800" w:type="dxa"/>
            <w:tcBorders>
              <w:top w:val="single" w:sz="4" w:space="0" w:color="auto"/>
              <w:bottom w:val="single" w:sz="4" w:space="0" w:color="auto"/>
            </w:tcBorders>
            <w:hideMark/>
          </w:tcPr>
          <w:p w14:paraId="7A190923" w14:textId="77777777" w:rsidR="00E3507C" w:rsidRPr="00E3507C" w:rsidRDefault="00E3507C" w:rsidP="009B65C0">
            <w:pPr>
              <w:contextualSpacing/>
              <w:rPr>
                <w:rFonts w:ascii="Times New Roman" w:hAnsi="Times New Roman" w:cs="Times New Roman"/>
                <w:b/>
                <w:sz w:val="24"/>
                <w:szCs w:val="24"/>
              </w:rPr>
            </w:pPr>
            <w:r w:rsidRPr="00E3507C">
              <w:rPr>
                <w:rFonts w:ascii="Times New Roman" w:hAnsi="Times New Roman" w:cs="Times New Roman"/>
                <w:b/>
                <w:sz w:val="24"/>
                <w:szCs w:val="24"/>
              </w:rPr>
              <w:t> </w:t>
            </w:r>
          </w:p>
        </w:tc>
        <w:tc>
          <w:tcPr>
            <w:tcW w:w="960" w:type="dxa"/>
            <w:tcBorders>
              <w:top w:val="single" w:sz="4" w:space="0" w:color="auto"/>
              <w:bottom w:val="single" w:sz="4" w:space="0" w:color="auto"/>
            </w:tcBorders>
            <w:hideMark/>
          </w:tcPr>
          <w:p w14:paraId="2D807D7A" w14:textId="77777777" w:rsidR="00E3507C" w:rsidRPr="00E3507C" w:rsidRDefault="00E3507C" w:rsidP="009B65C0">
            <w:pPr>
              <w:contextualSpacing/>
              <w:rPr>
                <w:rFonts w:ascii="Times New Roman" w:hAnsi="Times New Roman" w:cs="Times New Roman"/>
                <w:b/>
                <w:sz w:val="24"/>
                <w:szCs w:val="24"/>
              </w:rPr>
            </w:pPr>
            <w:r w:rsidRPr="00E3507C">
              <w:rPr>
                <w:rFonts w:ascii="Times New Roman" w:hAnsi="Times New Roman" w:cs="Times New Roman"/>
                <w:b/>
                <w:sz w:val="24"/>
                <w:szCs w:val="24"/>
              </w:rPr>
              <w:t>Scale Mean if Item Deleted</w:t>
            </w:r>
          </w:p>
        </w:tc>
        <w:tc>
          <w:tcPr>
            <w:tcW w:w="960" w:type="dxa"/>
            <w:tcBorders>
              <w:top w:val="single" w:sz="4" w:space="0" w:color="auto"/>
              <w:bottom w:val="single" w:sz="4" w:space="0" w:color="auto"/>
            </w:tcBorders>
            <w:hideMark/>
          </w:tcPr>
          <w:p w14:paraId="355A6B3E" w14:textId="77777777" w:rsidR="00E3507C" w:rsidRPr="00E3507C" w:rsidRDefault="00E3507C" w:rsidP="009B65C0">
            <w:pPr>
              <w:contextualSpacing/>
              <w:rPr>
                <w:rFonts w:ascii="Times New Roman" w:hAnsi="Times New Roman" w:cs="Times New Roman"/>
                <w:b/>
                <w:sz w:val="24"/>
                <w:szCs w:val="24"/>
              </w:rPr>
            </w:pPr>
            <w:r w:rsidRPr="00E3507C">
              <w:rPr>
                <w:rFonts w:ascii="Times New Roman" w:hAnsi="Times New Roman" w:cs="Times New Roman"/>
                <w:b/>
                <w:sz w:val="24"/>
                <w:szCs w:val="24"/>
              </w:rPr>
              <w:t>Scale Variance if Item Deleted</w:t>
            </w:r>
          </w:p>
        </w:tc>
        <w:tc>
          <w:tcPr>
            <w:tcW w:w="960" w:type="dxa"/>
            <w:tcBorders>
              <w:top w:val="single" w:sz="4" w:space="0" w:color="auto"/>
              <w:bottom w:val="single" w:sz="4" w:space="0" w:color="auto"/>
            </w:tcBorders>
            <w:hideMark/>
          </w:tcPr>
          <w:p w14:paraId="68D0ECA8" w14:textId="77777777" w:rsidR="00E3507C" w:rsidRPr="00E3507C" w:rsidRDefault="00E3507C" w:rsidP="009B65C0">
            <w:pPr>
              <w:contextualSpacing/>
              <w:rPr>
                <w:rFonts w:ascii="Times New Roman" w:hAnsi="Times New Roman" w:cs="Times New Roman"/>
                <w:b/>
                <w:sz w:val="24"/>
                <w:szCs w:val="24"/>
              </w:rPr>
            </w:pPr>
            <w:r w:rsidRPr="00E3507C">
              <w:rPr>
                <w:rFonts w:ascii="Times New Roman" w:hAnsi="Times New Roman" w:cs="Times New Roman"/>
                <w:b/>
                <w:sz w:val="24"/>
                <w:szCs w:val="24"/>
              </w:rPr>
              <w:t>Corrected Item-Total Correlation</w:t>
            </w:r>
          </w:p>
        </w:tc>
        <w:tc>
          <w:tcPr>
            <w:tcW w:w="960" w:type="dxa"/>
            <w:tcBorders>
              <w:top w:val="single" w:sz="4" w:space="0" w:color="auto"/>
              <w:bottom w:val="single" w:sz="4" w:space="0" w:color="auto"/>
            </w:tcBorders>
            <w:hideMark/>
          </w:tcPr>
          <w:p w14:paraId="3213DFA5" w14:textId="77777777" w:rsidR="00E3507C" w:rsidRPr="00E3507C" w:rsidRDefault="00E3507C" w:rsidP="009B65C0">
            <w:pPr>
              <w:contextualSpacing/>
              <w:rPr>
                <w:rFonts w:ascii="Times New Roman" w:hAnsi="Times New Roman" w:cs="Times New Roman"/>
                <w:b/>
                <w:sz w:val="24"/>
                <w:szCs w:val="24"/>
              </w:rPr>
            </w:pPr>
            <w:r w:rsidRPr="00E3507C">
              <w:rPr>
                <w:rFonts w:ascii="Times New Roman" w:hAnsi="Times New Roman" w:cs="Times New Roman"/>
                <w:b/>
                <w:sz w:val="24"/>
                <w:szCs w:val="24"/>
              </w:rPr>
              <w:t>Cronbach's Alpha if Item Deleted</w:t>
            </w:r>
          </w:p>
        </w:tc>
      </w:tr>
      <w:tr w:rsidR="00E3507C" w:rsidRPr="00E3507C" w14:paraId="4CB55D2C" w14:textId="77777777" w:rsidTr="00E3507C">
        <w:trPr>
          <w:trHeight w:val="800"/>
        </w:trPr>
        <w:tc>
          <w:tcPr>
            <w:tcW w:w="4800" w:type="dxa"/>
            <w:tcBorders>
              <w:top w:val="single" w:sz="4" w:space="0" w:color="auto"/>
            </w:tcBorders>
            <w:hideMark/>
          </w:tcPr>
          <w:p w14:paraId="673706FA" w14:textId="77777777" w:rsidR="00E3507C" w:rsidRPr="00E3507C" w:rsidRDefault="00E3507C" w:rsidP="009B65C0">
            <w:pPr>
              <w:contextualSpacing/>
              <w:rPr>
                <w:rFonts w:ascii="Times New Roman" w:hAnsi="Times New Roman" w:cs="Times New Roman"/>
                <w:sz w:val="24"/>
                <w:szCs w:val="24"/>
              </w:rPr>
            </w:pPr>
            <w:r w:rsidRPr="00E3507C">
              <w:rPr>
                <w:rFonts w:ascii="Times New Roman" w:hAnsi="Times New Roman" w:cs="Times New Roman"/>
                <w:sz w:val="24"/>
                <w:szCs w:val="24"/>
              </w:rPr>
              <w:t>Employees in my work unit contribute positively to my agency's performance</w:t>
            </w:r>
          </w:p>
        </w:tc>
        <w:tc>
          <w:tcPr>
            <w:tcW w:w="960" w:type="dxa"/>
            <w:tcBorders>
              <w:top w:val="single" w:sz="4" w:space="0" w:color="auto"/>
            </w:tcBorders>
            <w:noWrap/>
            <w:hideMark/>
          </w:tcPr>
          <w:p w14:paraId="45138FD1" w14:textId="77777777" w:rsidR="00E3507C" w:rsidRPr="00E3507C" w:rsidRDefault="00E3507C" w:rsidP="009B65C0">
            <w:pPr>
              <w:contextualSpacing/>
              <w:rPr>
                <w:rFonts w:ascii="Times New Roman" w:hAnsi="Times New Roman" w:cs="Times New Roman"/>
                <w:sz w:val="24"/>
                <w:szCs w:val="24"/>
              </w:rPr>
            </w:pPr>
            <w:r w:rsidRPr="00E3507C">
              <w:rPr>
                <w:rFonts w:ascii="Times New Roman" w:hAnsi="Times New Roman" w:cs="Times New Roman"/>
                <w:sz w:val="24"/>
                <w:szCs w:val="24"/>
              </w:rPr>
              <w:t>8.48</w:t>
            </w:r>
          </w:p>
        </w:tc>
        <w:tc>
          <w:tcPr>
            <w:tcW w:w="960" w:type="dxa"/>
            <w:tcBorders>
              <w:top w:val="single" w:sz="4" w:space="0" w:color="auto"/>
            </w:tcBorders>
            <w:noWrap/>
            <w:hideMark/>
          </w:tcPr>
          <w:p w14:paraId="1A812D74" w14:textId="77777777" w:rsidR="00E3507C" w:rsidRPr="00E3507C" w:rsidRDefault="00E3507C" w:rsidP="009B65C0">
            <w:pPr>
              <w:contextualSpacing/>
              <w:rPr>
                <w:rFonts w:ascii="Times New Roman" w:hAnsi="Times New Roman" w:cs="Times New Roman"/>
                <w:sz w:val="24"/>
                <w:szCs w:val="24"/>
              </w:rPr>
            </w:pPr>
            <w:r w:rsidRPr="00E3507C">
              <w:rPr>
                <w:rFonts w:ascii="Times New Roman" w:hAnsi="Times New Roman" w:cs="Times New Roman"/>
                <w:sz w:val="24"/>
                <w:szCs w:val="24"/>
              </w:rPr>
              <w:t>2.364</w:t>
            </w:r>
          </w:p>
        </w:tc>
        <w:tc>
          <w:tcPr>
            <w:tcW w:w="960" w:type="dxa"/>
            <w:tcBorders>
              <w:top w:val="single" w:sz="4" w:space="0" w:color="auto"/>
            </w:tcBorders>
            <w:noWrap/>
            <w:hideMark/>
          </w:tcPr>
          <w:p w14:paraId="68B97D86" w14:textId="77777777" w:rsidR="00E3507C" w:rsidRPr="00E3507C" w:rsidRDefault="00E3507C" w:rsidP="009B65C0">
            <w:pPr>
              <w:contextualSpacing/>
              <w:rPr>
                <w:rFonts w:ascii="Times New Roman" w:hAnsi="Times New Roman" w:cs="Times New Roman"/>
                <w:sz w:val="24"/>
                <w:szCs w:val="24"/>
              </w:rPr>
            </w:pPr>
            <w:r w:rsidRPr="00E3507C">
              <w:rPr>
                <w:rFonts w:ascii="Times New Roman" w:hAnsi="Times New Roman" w:cs="Times New Roman"/>
                <w:sz w:val="24"/>
                <w:szCs w:val="24"/>
              </w:rPr>
              <w:t>0.827</w:t>
            </w:r>
          </w:p>
        </w:tc>
        <w:tc>
          <w:tcPr>
            <w:tcW w:w="960" w:type="dxa"/>
            <w:tcBorders>
              <w:top w:val="single" w:sz="4" w:space="0" w:color="auto"/>
            </w:tcBorders>
            <w:noWrap/>
            <w:hideMark/>
          </w:tcPr>
          <w:p w14:paraId="2F117B56" w14:textId="77777777" w:rsidR="00E3507C" w:rsidRPr="00E3507C" w:rsidRDefault="00E3507C" w:rsidP="009B65C0">
            <w:pPr>
              <w:contextualSpacing/>
              <w:rPr>
                <w:rFonts w:ascii="Times New Roman" w:hAnsi="Times New Roman" w:cs="Times New Roman"/>
                <w:sz w:val="24"/>
                <w:szCs w:val="24"/>
              </w:rPr>
            </w:pPr>
            <w:r w:rsidRPr="00E3507C">
              <w:rPr>
                <w:rFonts w:ascii="Times New Roman" w:hAnsi="Times New Roman" w:cs="Times New Roman"/>
                <w:sz w:val="24"/>
                <w:szCs w:val="24"/>
              </w:rPr>
              <w:t>0.863</w:t>
            </w:r>
          </w:p>
        </w:tc>
      </w:tr>
      <w:tr w:rsidR="00E3507C" w:rsidRPr="00E3507C" w14:paraId="4723478F" w14:textId="77777777" w:rsidTr="00E3507C">
        <w:trPr>
          <w:trHeight w:val="800"/>
        </w:trPr>
        <w:tc>
          <w:tcPr>
            <w:tcW w:w="4800" w:type="dxa"/>
            <w:hideMark/>
          </w:tcPr>
          <w:p w14:paraId="64C42D09" w14:textId="77777777" w:rsidR="00E3507C" w:rsidRPr="00E3507C" w:rsidRDefault="00E3507C" w:rsidP="009B65C0">
            <w:pPr>
              <w:contextualSpacing/>
              <w:rPr>
                <w:rFonts w:ascii="Times New Roman" w:hAnsi="Times New Roman" w:cs="Times New Roman"/>
                <w:sz w:val="24"/>
                <w:szCs w:val="24"/>
              </w:rPr>
            </w:pPr>
            <w:r w:rsidRPr="00E3507C">
              <w:rPr>
                <w:rFonts w:ascii="Times New Roman" w:hAnsi="Times New Roman" w:cs="Times New Roman"/>
                <w:sz w:val="24"/>
                <w:szCs w:val="24"/>
              </w:rPr>
              <w:t>Employees in my work unit produce high-quality work</w:t>
            </w:r>
          </w:p>
        </w:tc>
        <w:tc>
          <w:tcPr>
            <w:tcW w:w="960" w:type="dxa"/>
            <w:noWrap/>
            <w:hideMark/>
          </w:tcPr>
          <w:p w14:paraId="55009A1F" w14:textId="77777777" w:rsidR="00E3507C" w:rsidRPr="00E3507C" w:rsidRDefault="00E3507C" w:rsidP="009B65C0">
            <w:pPr>
              <w:contextualSpacing/>
              <w:rPr>
                <w:rFonts w:ascii="Times New Roman" w:hAnsi="Times New Roman" w:cs="Times New Roman"/>
                <w:sz w:val="24"/>
                <w:szCs w:val="24"/>
              </w:rPr>
            </w:pPr>
            <w:r w:rsidRPr="00E3507C">
              <w:rPr>
                <w:rFonts w:ascii="Times New Roman" w:hAnsi="Times New Roman" w:cs="Times New Roman"/>
                <w:sz w:val="24"/>
                <w:szCs w:val="24"/>
              </w:rPr>
              <w:t>8.54</w:t>
            </w:r>
          </w:p>
        </w:tc>
        <w:tc>
          <w:tcPr>
            <w:tcW w:w="960" w:type="dxa"/>
            <w:noWrap/>
            <w:hideMark/>
          </w:tcPr>
          <w:p w14:paraId="132567AA" w14:textId="77777777" w:rsidR="00E3507C" w:rsidRPr="00E3507C" w:rsidRDefault="00E3507C" w:rsidP="009B65C0">
            <w:pPr>
              <w:contextualSpacing/>
              <w:rPr>
                <w:rFonts w:ascii="Times New Roman" w:hAnsi="Times New Roman" w:cs="Times New Roman"/>
                <w:sz w:val="24"/>
                <w:szCs w:val="24"/>
              </w:rPr>
            </w:pPr>
            <w:r w:rsidRPr="00E3507C">
              <w:rPr>
                <w:rFonts w:ascii="Times New Roman" w:hAnsi="Times New Roman" w:cs="Times New Roman"/>
                <w:sz w:val="24"/>
                <w:szCs w:val="24"/>
              </w:rPr>
              <w:t>2.306</w:t>
            </w:r>
          </w:p>
        </w:tc>
        <w:tc>
          <w:tcPr>
            <w:tcW w:w="960" w:type="dxa"/>
            <w:noWrap/>
            <w:hideMark/>
          </w:tcPr>
          <w:p w14:paraId="1D06946A" w14:textId="77777777" w:rsidR="00E3507C" w:rsidRPr="00E3507C" w:rsidRDefault="00E3507C" w:rsidP="009B65C0">
            <w:pPr>
              <w:contextualSpacing/>
              <w:rPr>
                <w:rFonts w:ascii="Times New Roman" w:hAnsi="Times New Roman" w:cs="Times New Roman"/>
                <w:sz w:val="24"/>
                <w:szCs w:val="24"/>
              </w:rPr>
            </w:pPr>
            <w:r w:rsidRPr="00E3507C">
              <w:rPr>
                <w:rFonts w:ascii="Times New Roman" w:hAnsi="Times New Roman" w:cs="Times New Roman"/>
                <w:sz w:val="24"/>
                <w:szCs w:val="24"/>
              </w:rPr>
              <w:t>0.842</w:t>
            </w:r>
          </w:p>
        </w:tc>
        <w:tc>
          <w:tcPr>
            <w:tcW w:w="960" w:type="dxa"/>
            <w:noWrap/>
            <w:hideMark/>
          </w:tcPr>
          <w:p w14:paraId="20786E11" w14:textId="77777777" w:rsidR="00E3507C" w:rsidRPr="00E3507C" w:rsidRDefault="00E3507C" w:rsidP="009B65C0">
            <w:pPr>
              <w:contextualSpacing/>
              <w:rPr>
                <w:rFonts w:ascii="Times New Roman" w:hAnsi="Times New Roman" w:cs="Times New Roman"/>
                <w:sz w:val="24"/>
                <w:szCs w:val="24"/>
              </w:rPr>
            </w:pPr>
            <w:r w:rsidRPr="00E3507C">
              <w:rPr>
                <w:rFonts w:ascii="Times New Roman" w:hAnsi="Times New Roman" w:cs="Times New Roman"/>
                <w:sz w:val="24"/>
                <w:szCs w:val="24"/>
              </w:rPr>
              <w:t>0.849</w:t>
            </w:r>
          </w:p>
        </w:tc>
      </w:tr>
      <w:tr w:rsidR="00E3507C" w:rsidRPr="00E3507C" w14:paraId="0443C45D" w14:textId="77777777" w:rsidTr="00E3507C">
        <w:trPr>
          <w:trHeight w:val="710"/>
        </w:trPr>
        <w:tc>
          <w:tcPr>
            <w:tcW w:w="4800" w:type="dxa"/>
            <w:hideMark/>
          </w:tcPr>
          <w:p w14:paraId="2F7D1A6F" w14:textId="77777777" w:rsidR="00E3507C" w:rsidRPr="00E3507C" w:rsidRDefault="00E3507C" w:rsidP="009B65C0">
            <w:pPr>
              <w:contextualSpacing/>
              <w:rPr>
                <w:rFonts w:ascii="Times New Roman" w:hAnsi="Times New Roman" w:cs="Times New Roman"/>
                <w:sz w:val="24"/>
                <w:szCs w:val="24"/>
              </w:rPr>
            </w:pPr>
            <w:r w:rsidRPr="00E3507C">
              <w:rPr>
                <w:rFonts w:ascii="Times New Roman" w:hAnsi="Times New Roman" w:cs="Times New Roman"/>
                <w:sz w:val="24"/>
                <w:szCs w:val="24"/>
              </w:rPr>
              <w:t>Employees in my work unit adapt to changing priorities</w:t>
            </w:r>
          </w:p>
        </w:tc>
        <w:tc>
          <w:tcPr>
            <w:tcW w:w="960" w:type="dxa"/>
            <w:noWrap/>
            <w:hideMark/>
          </w:tcPr>
          <w:p w14:paraId="6D6BD3DC" w14:textId="77777777" w:rsidR="00E3507C" w:rsidRPr="00E3507C" w:rsidRDefault="00E3507C" w:rsidP="009B65C0">
            <w:pPr>
              <w:contextualSpacing/>
              <w:rPr>
                <w:rFonts w:ascii="Times New Roman" w:hAnsi="Times New Roman" w:cs="Times New Roman"/>
                <w:sz w:val="24"/>
                <w:szCs w:val="24"/>
              </w:rPr>
            </w:pPr>
            <w:r w:rsidRPr="00E3507C">
              <w:rPr>
                <w:rFonts w:ascii="Times New Roman" w:hAnsi="Times New Roman" w:cs="Times New Roman"/>
                <w:sz w:val="24"/>
                <w:szCs w:val="24"/>
              </w:rPr>
              <w:t>8.58</w:t>
            </w:r>
          </w:p>
        </w:tc>
        <w:tc>
          <w:tcPr>
            <w:tcW w:w="960" w:type="dxa"/>
            <w:noWrap/>
            <w:hideMark/>
          </w:tcPr>
          <w:p w14:paraId="5CABA052" w14:textId="77777777" w:rsidR="00E3507C" w:rsidRPr="00E3507C" w:rsidRDefault="00E3507C" w:rsidP="009B65C0">
            <w:pPr>
              <w:contextualSpacing/>
              <w:rPr>
                <w:rFonts w:ascii="Times New Roman" w:hAnsi="Times New Roman" w:cs="Times New Roman"/>
                <w:sz w:val="24"/>
                <w:szCs w:val="24"/>
              </w:rPr>
            </w:pPr>
            <w:r w:rsidRPr="00E3507C">
              <w:rPr>
                <w:rFonts w:ascii="Times New Roman" w:hAnsi="Times New Roman" w:cs="Times New Roman"/>
                <w:sz w:val="24"/>
                <w:szCs w:val="24"/>
              </w:rPr>
              <w:t>2.220</w:t>
            </w:r>
          </w:p>
        </w:tc>
        <w:tc>
          <w:tcPr>
            <w:tcW w:w="960" w:type="dxa"/>
            <w:noWrap/>
            <w:hideMark/>
          </w:tcPr>
          <w:p w14:paraId="3F325E4E" w14:textId="77777777" w:rsidR="00E3507C" w:rsidRPr="00E3507C" w:rsidRDefault="00E3507C" w:rsidP="009B65C0">
            <w:pPr>
              <w:contextualSpacing/>
              <w:rPr>
                <w:rFonts w:ascii="Times New Roman" w:hAnsi="Times New Roman" w:cs="Times New Roman"/>
                <w:sz w:val="24"/>
                <w:szCs w:val="24"/>
              </w:rPr>
            </w:pPr>
            <w:r w:rsidRPr="00E3507C">
              <w:rPr>
                <w:rFonts w:ascii="Times New Roman" w:hAnsi="Times New Roman" w:cs="Times New Roman"/>
                <w:sz w:val="24"/>
                <w:szCs w:val="24"/>
              </w:rPr>
              <w:t>0.789</w:t>
            </w:r>
          </w:p>
        </w:tc>
        <w:tc>
          <w:tcPr>
            <w:tcW w:w="960" w:type="dxa"/>
            <w:noWrap/>
            <w:hideMark/>
          </w:tcPr>
          <w:p w14:paraId="0A589B20" w14:textId="77777777" w:rsidR="00E3507C" w:rsidRPr="00E3507C" w:rsidRDefault="00E3507C" w:rsidP="009B65C0">
            <w:pPr>
              <w:contextualSpacing/>
              <w:rPr>
                <w:rFonts w:ascii="Times New Roman" w:hAnsi="Times New Roman" w:cs="Times New Roman"/>
                <w:sz w:val="24"/>
                <w:szCs w:val="24"/>
              </w:rPr>
            </w:pPr>
            <w:r w:rsidRPr="00E3507C">
              <w:rPr>
                <w:rFonts w:ascii="Times New Roman" w:hAnsi="Times New Roman" w:cs="Times New Roman"/>
                <w:sz w:val="24"/>
                <w:szCs w:val="24"/>
              </w:rPr>
              <w:t>0.897</w:t>
            </w:r>
          </w:p>
        </w:tc>
      </w:tr>
    </w:tbl>
    <w:p w14:paraId="1A86AE12" w14:textId="5594AE40" w:rsidR="00E3507C" w:rsidRDefault="00E3507C" w:rsidP="009B65C0">
      <w:pPr>
        <w:spacing w:after="0" w:line="240" w:lineRule="auto"/>
        <w:contextualSpacing/>
        <w:rPr>
          <w:rFonts w:ascii="Times New Roman" w:hAnsi="Times New Roman" w:cs="Times New Roman"/>
          <w:sz w:val="24"/>
          <w:szCs w:val="24"/>
        </w:rPr>
      </w:pPr>
    </w:p>
    <w:p w14:paraId="2ABCE7CD" w14:textId="77777777" w:rsidR="00F130AF" w:rsidRDefault="00F130AF" w:rsidP="009B65C0">
      <w:pPr>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t>Assumption Analysis</w:t>
      </w:r>
    </w:p>
    <w:p w14:paraId="2C157047" w14:textId="0BF83EC7" w:rsidR="00F130AF" w:rsidRDefault="00F130AF" w:rsidP="009B65C0">
      <w:pPr>
        <w:spacing w:after="0" w:line="240" w:lineRule="auto"/>
        <w:ind w:firstLine="720"/>
        <w:contextualSpacing/>
        <w:rPr>
          <w:rFonts w:ascii="Times New Roman" w:hAnsi="Times New Roman" w:cs="Times New Roman"/>
          <w:sz w:val="24"/>
          <w:szCs w:val="24"/>
        </w:rPr>
      </w:pPr>
      <w:r w:rsidRPr="00C4241A">
        <w:rPr>
          <w:rFonts w:ascii="Times New Roman" w:hAnsi="Times New Roman" w:cs="Times New Roman"/>
          <w:sz w:val="24"/>
          <w:szCs w:val="24"/>
        </w:rPr>
        <w:t xml:space="preserve">Assumption analysis in linear regression is essential to model validity and reliability. It underpins reliable statistical analysis. This </w:t>
      </w:r>
      <w:r w:rsidR="00BB05D7">
        <w:rPr>
          <w:rFonts w:ascii="Times New Roman" w:hAnsi="Times New Roman" w:cs="Times New Roman"/>
          <w:sz w:val="24"/>
          <w:szCs w:val="24"/>
        </w:rPr>
        <w:t>section</w:t>
      </w:r>
      <w:r w:rsidRPr="00C4241A">
        <w:rPr>
          <w:rFonts w:ascii="Times New Roman" w:hAnsi="Times New Roman" w:cs="Times New Roman"/>
          <w:sz w:val="24"/>
          <w:szCs w:val="24"/>
        </w:rPr>
        <w:t xml:space="preserve"> discuss</w:t>
      </w:r>
      <w:r w:rsidR="00BB05D7">
        <w:rPr>
          <w:rFonts w:ascii="Times New Roman" w:hAnsi="Times New Roman" w:cs="Times New Roman"/>
          <w:sz w:val="24"/>
          <w:szCs w:val="24"/>
        </w:rPr>
        <w:t>es</w:t>
      </w:r>
      <w:r w:rsidRPr="00C4241A">
        <w:rPr>
          <w:rFonts w:ascii="Times New Roman" w:hAnsi="Times New Roman" w:cs="Times New Roman"/>
          <w:sz w:val="24"/>
          <w:szCs w:val="24"/>
        </w:rPr>
        <w:t xml:space="preserve"> the importance of assumption analysis, setting the stage for a full examination of linear regression's key assumptions.</w:t>
      </w:r>
      <w:r>
        <w:rPr>
          <w:rFonts w:ascii="Times New Roman" w:hAnsi="Times New Roman" w:cs="Times New Roman"/>
          <w:sz w:val="24"/>
          <w:szCs w:val="24"/>
        </w:rPr>
        <w:t xml:space="preserve"> </w:t>
      </w:r>
      <w:r w:rsidRPr="00C4241A">
        <w:rPr>
          <w:rFonts w:ascii="Times New Roman" w:hAnsi="Times New Roman" w:cs="Times New Roman"/>
          <w:sz w:val="24"/>
          <w:szCs w:val="24"/>
        </w:rPr>
        <w:t>The regression findings' veracity depends on assumption analysis</w:t>
      </w:r>
      <w:r>
        <w:rPr>
          <w:rFonts w:ascii="Times New Roman" w:hAnsi="Times New Roman" w:cs="Times New Roman"/>
          <w:sz w:val="24"/>
          <w:szCs w:val="24"/>
        </w:rPr>
        <w:t xml:space="preserve"> </w:t>
      </w:r>
      <w:r w:rsidRPr="00F57DB5">
        <w:rPr>
          <w:rFonts w:ascii="Times New Roman" w:hAnsi="Times New Roman" w:cs="Times New Roman"/>
          <w:sz w:val="24"/>
          <w:szCs w:val="24"/>
        </w:rPr>
        <w:t>(Alita et al., 2021)</w:t>
      </w:r>
      <w:r w:rsidRPr="00C4241A">
        <w:rPr>
          <w:rFonts w:ascii="Times New Roman" w:hAnsi="Times New Roman" w:cs="Times New Roman"/>
          <w:sz w:val="24"/>
          <w:szCs w:val="24"/>
        </w:rPr>
        <w:t xml:space="preserve">. A popular </w:t>
      </w:r>
      <w:r w:rsidRPr="00C4241A">
        <w:rPr>
          <w:rFonts w:ascii="Times New Roman" w:hAnsi="Times New Roman" w:cs="Times New Roman"/>
          <w:sz w:val="24"/>
          <w:szCs w:val="24"/>
        </w:rPr>
        <w:lastRenderedPageBreak/>
        <w:t>statistical method, linear regression, establishes correlations between independent and dependent variables to reveal predictive and explanatory patterns. Several assumptions must be met for these relationships to hold for the model's conclusions to be reliable.</w:t>
      </w:r>
    </w:p>
    <w:p w14:paraId="4D810E3D" w14:textId="77777777" w:rsidR="00F130AF" w:rsidRDefault="00F130AF" w:rsidP="009B65C0">
      <w:pPr>
        <w:spacing w:after="0" w:line="240" w:lineRule="auto"/>
        <w:ind w:firstLine="720"/>
        <w:contextualSpacing/>
        <w:rPr>
          <w:rFonts w:ascii="Times New Roman" w:hAnsi="Times New Roman" w:cs="Times New Roman"/>
          <w:sz w:val="24"/>
          <w:szCs w:val="24"/>
        </w:rPr>
      </w:pPr>
      <w:r w:rsidRPr="00C4241A">
        <w:rPr>
          <w:rFonts w:ascii="Times New Roman" w:hAnsi="Times New Roman" w:cs="Times New Roman"/>
          <w:sz w:val="24"/>
          <w:szCs w:val="24"/>
        </w:rPr>
        <w:t>The assumption of linearity states that independent variables and dependent variables are linearly related. The model posits that independent variable changes affect the dependent variable consistently and proportionally. Deviations from this assumption can reduce model prediction.</w:t>
      </w:r>
      <w:r>
        <w:rPr>
          <w:rFonts w:ascii="Times New Roman" w:hAnsi="Times New Roman" w:cs="Times New Roman"/>
          <w:sz w:val="24"/>
          <w:szCs w:val="24"/>
        </w:rPr>
        <w:t xml:space="preserve"> </w:t>
      </w:r>
      <w:r w:rsidRPr="00C4241A">
        <w:rPr>
          <w:rFonts w:ascii="Times New Roman" w:hAnsi="Times New Roman" w:cs="Times New Roman"/>
          <w:sz w:val="24"/>
          <w:szCs w:val="24"/>
        </w:rPr>
        <w:t>Second, observation independence is essential. Each dataset data point is assumed to be independent</w:t>
      </w:r>
      <w:r>
        <w:rPr>
          <w:rFonts w:ascii="Times New Roman" w:hAnsi="Times New Roman" w:cs="Times New Roman"/>
          <w:sz w:val="24"/>
          <w:szCs w:val="24"/>
        </w:rPr>
        <w:t xml:space="preserve"> </w:t>
      </w:r>
      <w:r w:rsidRPr="00F57DB5">
        <w:rPr>
          <w:rFonts w:ascii="Times New Roman" w:hAnsi="Times New Roman" w:cs="Times New Roman"/>
          <w:sz w:val="24"/>
          <w:szCs w:val="24"/>
        </w:rPr>
        <w:t>(Alita et al., 2021)</w:t>
      </w:r>
      <w:r w:rsidRPr="00C4241A">
        <w:rPr>
          <w:rFonts w:ascii="Times New Roman" w:hAnsi="Times New Roman" w:cs="Times New Roman"/>
          <w:sz w:val="24"/>
          <w:szCs w:val="24"/>
        </w:rPr>
        <w:t>. Serial correlation in time-series data can distort coefficient estimates and conclusions.</w:t>
      </w:r>
      <w:r>
        <w:rPr>
          <w:rFonts w:ascii="Times New Roman" w:hAnsi="Times New Roman" w:cs="Times New Roman"/>
          <w:sz w:val="24"/>
          <w:szCs w:val="24"/>
        </w:rPr>
        <w:t xml:space="preserve"> </w:t>
      </w:r>
      <w:r w:rsidRPr="00C4241A">
        <w:rPr>
          <w:rFonts w:ascii="Times New Roman" w:hAnsi="Times New Roman" w:cs="Times New Roman"/>
          <w:sz w:val="24"/>
          <w:szCs w:val="24"/>
        </w:rPr>
        <w:t>The assumption of homoscedasticity states that error variance is constant across all independent variable levels. Heteroscedasticity, or error variance, can affect regression coefficients and hypothesis tests.</w:t>
      </w:r>
    </w:p>
    <w:p w14:paraId="43EDBACC" w14:textId="4790AAE2" w:rsidR="009C12E7" w:rsidRPr="00C4241A" w:rsidRDefault="00F130AF" w:rsidP="009B65C0">
      <w:pPr>
        <w:spacing w:after="0" w:line="240" w:lineRule="auto"/>
        <w:ind w:firstLine="720"/>
        <w:contextualSpacing/>
        <w:rPr>
          <w:rFonts w:ascii="Times New Roman" w:hAnsi="Times New Roman" w:cs="Times New Roman"/>
          <w:sz w:val="24"/>
          <w:szCs w:val="24"/>
        </w:rPr>
      </w:pPr>
      <w:r w:rsidRPr="00C4241A">
        <w:rPr>
          <w:rFonts w:ascii="Times New Roman" w:hAnsi="Times New Roman" w:cs="Times New Roman"/>
          <w:sz w:val="24"/>
          <w:szCs w:val="24"/>
        </w:rPr>
        <w:t>The residuals, or disparities between observed and expected values, should follow a normal distribution under the normality of the residual’s assumption. Departures from normalcy might impact confidence intervals and p-values, causing inaccurate inferences.</w:t>
      </w:r>
      <w:r>
        <w:rPr>
          <w:rFonts w:ascii="Times New Roman" w:hAnsi="Times New Roman" w:cs="Times New Roman"/>
          <w:sz w:val="24"/>
          <w:szCs w:val="24"/>
        </w:rPr>
        <w:t xml:space="preserve"> </w:t>
      </w:r>
      <w:r w:rsidRPr="00C4241A">
        <w:rPr>
          <w:rFonts w:ascii="Times New Roman" w:hAnsi="Times New Roman" w:cs="Times New Roman"/>
          <w:sz w:val="24"/>
          <w:szCs w:val="24"/>
        </w:rPr>
        <w:t>Additionally, multicollinearity—the independence of independent variables—is crucial. Multicollinearity can increase standard errors and make it hard to distinguish each predictor's distinct contribution</w:t>
      </w:r>
      <w:r>
        <w:rPr>
          <w:rFonts w:ascii="Times New Roman" w:hAnsi="Times New Roman" w:cs="Times New Roman"/>
          <w:sz w:val="24"/>
          <w:szCs w:val="24"/>
        </w:rPr>
        <w:t xml:space="preserve"> </w:t>
      </w:r>
      <w:r w:rsidRPr="00CC1B4A">
        <w:rPr>
          <w:rFonts w:ascii="Times New Roman" w:hAnsi="Times New Roman" w:cs="Times New Roman"/>
          <w:sz w:val="24"/>
          <w:szCs w:val="24"/>
        </w:rPr>
        <w:t>(Osborne &amp; Waters, 2002)</w:t>
      </w:r>
      <w:r w:rsidRPr="00C4241A">
        <w:rPr>
          <w:rFonts w:ascii="Times New Roman" w:hAnsi="Times New Roman" w:cs="Times New Roman"/>
          <w:sz w:val="24"/>
          <w:szCs w:val="24"/>
        </w:rPr>
        <w:t>.</w:t>
      </w:r>
      <w:r>
        <w:rPr>
          <w:rFonts w:ascii="Times New Roman" w:hAnsi="Times New Roman" w:cs="Times New Roman"/>
          <w:sz w:val="24"/>
          <w:szCs w:val="24"/>
        </w:rPr>
        <w:t xml:space="preserve"> </w:t>
      </w:r>
      <w:r w:rsidRPr="00C4241A">
        <w:rPr>
          <w:rFonts w:ascii="Times New Roman" w:hAnsi="Times New Roman" w:cs="Times New Roman"/>
          <w:sz w:val="24"/>
          <w:szCs w:val="24"/>
        </w:rPr>
        <w:t>Finally, no or little endogeneity assumes the independent variables are exogenous, meaning the error term does not affect them. Endogeneity can distort regression coefficient causal interpretation.</w:t>
      </w:r>
    </w:p>
    <w:p w14:paraId="04654309" w14:textId="3F5807E3" w:rsidR="002F1543" w:rsidRDefault="000801DC" w:rsidP="009B65C0">
      <w:pPr>
        <w:spacing w:after="0" w:line="240" w:lineRule="auto"/>
        <w:contextualSpacing/>
        <w:rPr>
          <w:rFonts w:ascii="Times New Roman" w:hAnsi="Times New Roman" w:cs="Times New Roman"/>
          <w:b/>
          <w:i/>
          <w:sz w:val="24"/>
          <w:szCs w:val="24"/>
        </w:rPr>
      </w:pPr>
      <w:r w:rsidRPr="00C4241A">
        <w:rPr>
          <w:rFonts w:ascii="Times New Roman" w:hAnsi="Times New Roman" w:cs="Times New Roman"/>
          <w:b/>
          <w:i/>
          <w:sz w:val="24"/>
          <w:szCs w:val="24"/>
        </w:rPr>
        <w:t>Assumption #1</w:t>
      </w:r>
    </w:p>
    <w:p w14:paraId="7EBF7DF6" w14:textId="77777777" w:rsidR="00F130AF" w:rsidRDefault="000801DC" w:rsidP="009B65C0">
      <w:pPr>
        <w:spacing w:after="0" w:line="240" w:lineRule="auto"/>
        <w:ind w:firstLine="720"/>
        <w:contextualSpacing/>
        <w:rPr>
          <w:rFonts w:ascii="Times New Roman" w:hAnsi="Times New Roman" w:cs="Times New Roman"/>
          <w:sz w:val="24"/>
          <w:szCs w:val="24"/>
        </w:rPr>
      </w:pPr>
      <w:r w:rsidRPr="00C4241A">
        <w:rPr>
          <w:rFonts w:ascii="Times New Roman" w:hAnsi="Times New Roman" w:cs="Times New Roman"/>
          <w:sz w:val="24"/>
          <w:szCs w:val="24"/>
        </w:rPr>
        <w:t xml:space="preserve">In the study's dataset, linear regression analysis's first assumption is the dependent variable's nature. </w:t>
      </w:r>
      <w:r>
        <w:rPr>
          <w:rFonts w:ascii="Times New Roman" w:hAnsi="Times New Roman" w:cs="Times New Roman"/>
          <w:sz w:val="24"/>
          <w:szCs w:val="24"/>
        </w:rPr>
        <w:t>The</w:t>
      </w:r>
      <w:r w:rsidRPr="00C4241A">
        <w:rPr>
          <w:rFonts w:ascii="Times New Roman" w:hAnsi="Times New Roman" w:cs="Times New Roman"/>
          <w:sz w:val="24"/>
          <w:szCs w:val="24"/>
        </w:rPr>
        <w:t xml:space="preserve"> dependent variable must be measured continuously as an interval or ratio variable. Linear regression and the data under study support this condition.</w:t>
      </w:r>
      <w:r>
        <w:rPr>
          <w:rFonts w:ascii="Times New Roman" w:hAnsi="Times New Roman" w:cs="Times New Roman"/>
          <w:sz w:val="24"/>
          <w:szCs w:val="24"/>
        </w:rPr>
        <w:t xml:space="preserve"> </w:t>
      </w:r>
      <w:r w:rsidRPr="00C4241A">
        <w:rPr>
          <w:rFonts w:ascii="Times New Roman" w:hAnsi="Times New Roman" w:cs="Times New Roman"/>
          <w:sz w:val="24"/>
          <w:szCs w:val="24"/>
        </w:rPr>
        <w:t>The dependent variable, "Employee Perception," fits this condition in this study. Employee perspective is rated from 1 to 20 for work performance confidence</w:t>
      </w:r>
      <w:r w:rsidR="00CC1B4A">
        <w:rPr>
          <w:rFonts w:ascii="Times New Roman" w:hAnsi="Times New Roman" w:cs="Times New Roman"/>
          <w:sz w:val="24"/>
          <w:szCs w:val="24"/>
        </w:rPr>
        <w:t xml:space="preserve"> </w:t>
      </w:r>
      <w:r w:rsidR="00CC1B4A" w:rsidRPr="00CC1B4A">
        <w:rPr>
          <w:rFonts w:ascii="Times New Roman" w:hAnsi="Times New Roman" w:cs="Times New Roman"/>
          <w:sz w:val="24"/>
          <w:szCs w:val="24"/>
        </w:rPr>
        <w:t>(Osborne &amp; Waters, 2002)</w:t>
      </w:r>
      <w:r w:rsidRPr="00C4241A">
        <w:rPr>
          <w:rFonts w:ascii="Times New Roman" w:hAnsi="Times New Roman" w:cs="Times New Roman"/>
          <w:sz w:val="24"/>
          <w:szCs w:val="24"/>
        </w:rPr>
        <w:t>. The constant and meaningful intervals between values make this scale an interval variable. This range measures confidence continuously as respondents express different levels.</w:t>
      </w:r>
    </w:p>
    <w:p w14:paraId="2F337658" w14:textId="4EEDB12E" w:rsidR="00C4241A" w:rsidRDefault="000801DC" w:rsidP="009B65C0">
      <w:pPr>
        <w:spacing w:after="0" w:line="240" w:lineRule="auto"/>
        <w:ind w:firstLine="720"/>
        <w:contextualSpacing/>
        <w:rPr>
          <w:rFonts w:ascii="Times New Roman" w:hAnsi="Times New Roman" w:cs="Times New Roman"/>
          <w:sz w:val="24"/>
          <w:szCs w:val="24"/>
        </w:rPr>
      </w:pPr>
      <w:r w:rsidRPr="00C4241A">
        <w:rPr>
          <w:rFonts w:ascii="Times New Roman" w:hAnsi="Times New Roman" w:cs="Times New Roman"/>
          <w:sz w:val="24"/>
          <w:szCs w:val="24"/>
        </w:rPr>
        <w:t>The dependent variable "Employee Perception" fits linear regression's goal of establishing correlations between independent variables and a continuous outcome. The study investigates how employee satisfaction and engagement affect employees' ongoing and nuanced job performance confidence</w:t>
      </w:r>
      <w:r w:rsidR="00CC1B4A">
        <w:rPr>
          <w:rFonts w:ascii="Times New Roman" w:hAnsi="Times New Roman" w:cs="Times New Roman"/>
          <w:sz w:val="24"/>
          <w:szCs w:val="24"/>
        </w:rPr>
        <w:t xml:space="preserve"> </w:t>
      </w:r>
      <w:r w:rsidR="00CC1B4A" w:rsidRPr="00CC1B4A">
        <w:rPr>
          <w:rFonts w:ascii="Times New Roman" w:hAnsi="Times New Roman" w:cs="Times New Roman"/>
          <w:sz w:val="24"/>
          <w:szCs w:val="24"/>
        </w:rPr>
        <w:t>(Alita et al., 2021)</w:t>
      </w:r>
      <w:r w:rsidRPr="00C4241A">
        <w:rPr>
          <w:rFonts w:ascii="Times New Roman" w:hAnsi="Times New Roman" w:cs="Times New Roman"/>
          <w:sz w:val="24"/>
          <w:szCs w:val="24"/>
        </w:rPr>
        <w:t xml:space="preserve">. A continuous dependent variable enables for more sophisticated analysis, revealing subtle fluctuations and predicting patterns in the </w:t>
      </w:r>
      <w:r w:rsidR="00F130AF" w:rsidRPr="00C4241A">
        <w:rPr>
          <w:rFonts w:ascii="Times New Roman" w:hAnsi="Times New Roman" w:cs="Times New Roman"/>
          <w:sz w:val="24"/>
          <w:szCs w:val="24"/>
        </w:rPr>
        <w:t>data.</w:t>
      </w:r>
      <w:r w:rsidR="00C84B2D">
        <w:rPr>
          <w:rFonts w:ascii="Times New Roman" w:hAnsi="Times New Roman" w:cs="Times New Roman"/>
          <w:sz w:val="24"/>
          <w:szCs w:val="24"/>
        </w:rPr>
        <w:t xml:space="preserve"> </w:t>
      </w:r>
      <w:r w:rsidRPr="00C4241A">
        <w:rPr>
          <w:rFonts w:ascii="Times New Roman" w:hAnsi="Times New Roman" w:cs="Times New Roman"/>
          <w:sz w:val="24"/>
          <w:szCs w:val="24"/>
        </w:rPr>
        <w:t xml:space="preserve">"Employee Perception" provides the continuity and precision needed for effective linear regression analysis, </w:t>
      </w:r>
      <w:r w:rsidR="00C84B2D">
        <w:rPr>
          <w:rFonts w:ascii="Times New Roman" w:hAnsi="Times New Roman" w:cs="Times New Roman"/>
          <w:sz w:val="24"/>
          <w:szCs w:val="24"/>
        </w:rPr>
        <w:t>thus allowing an analysis off</w:t>
      </w:r>
      <w:r w:rsidRPr="00C4241A">
        <w:rPr>
          <w:rFonts w:ascii="Times New Roman" w:hAnsi="Times New Roman" w:cs="Times New Roman"/>
          <w:sz w:val="24"/>
          <w:szCs w:val="24"/>
        </w:rPr>
        <w:t xml:space="preserve"> federal employee performance confidence.</w:t>
      </w:r>
    </w:p>
    <w:p w14:paraId="6AE030C3" w14:textId="71D60B30" w:rsidR="00C4241A" w:rsidRDefault="000801DC" w:rsidP="009B65C0">
      <w:pPr>
        <w:spacing w:after="0" w:line="240" w:lineRule="auto"/>
        <w:contextualSpacing/>
        <w:rPr>
          <w:rFonts w:ascii="Times New Roman" w:hAnsi="Times New Roman" w:cs="Times New Roman"/>
          <w:b/>
          <w:i/>
          <w:sz w:val="24"/>
          <w:szCs w:val="24"/>
        </w:rPr>
      </w:pPr>
      <w:r w:rsidRPr="00C4241A">
        <w:rPr>
          <w:rFonts w:ascii="Times New Roman" w:hAnsi="Times New Roman" w:cs="Times New Roman"/>
          <w:b/>
          <w:i/>
          <w:sz w:val="24"/>
          <w:szCs w:val="24"/>
        </w:rPr>
        <w:t>Assumption #2</w:t>
      </w:r>
    </w:p>
    <w:p w14:paraId="77478874" w14:textId="77777777" w:rsidR="00F130AF" w:rsidRDefault="000801DC" w:rsidP="009B65C0">
      <w:pPr>
        <w:spacing w:after="0" w:line="240" w:lineRule="auto"/>
        <w:ind w:firstLine="720"/>
        <w:contextualSpacing/>
        <w:rPr>
          <w:rFonts w:ascii="Times New Roman" w:hAnsi="Times New Roman" w:cs="Times New Roman"/>
          <w:sz w:val="24"/>
          <w:szCs w:val="24"/>
        </w:rPr>
      </w:pPr>
      <w:r w:rsidRPr="00C4241A">
        <w:rPr>
          <w:rFonts w:ascii="Times New Roman" w:hAnsi="Times New Roman" w:cs="Times New Roman"/>
          <w:sz w:val="24"/>
          <w:szCs w:val="24"/>
        </w:rPr>
        <w:t>In this research study, the assumption that the independent variable should be continuous matches the data and linear regression.</w:t>
      </w:r>
      <w:r>
        <w:rPr>
          <w:rFonts w:ascii="Times New Roman" w:hAnsi="Times New Roman" w:cs="Times New Roman"/>
          <w:sz w:val="24"/>
          <w:szCs w:val="24"/>
        </w:rPr>
        <w:t xml:space="preserve"> </w:t>
      </w:r>
      <w:r w:rsidRPr="00C4241A">
        <w:rPr>
          <w:rFonts w:ascii="Times New Roman" w:hAnsi="Times New Roman" w:cs="Times New Roman"/>
          <w:sz w:val="24"/>
          <w:szCs w:val="24"/>
        </w:rPr>
        <w:t>In linear regression, the independent variable, "Employee Engagement," must be measured as a continuous variable, usually interval or ratio data. This assumption fits the study's goals and findings.</w:t>
      </w:r>
      <w:r>
        <w:rPr>
          <w:rFonts w:ascii="Times New Roman" w:hAnsi="Times New Roman" w:cs="Times New Roman"/>
          <w:sz w:val="24"/>
          <w:szCs w:val="24"/>
        </w:rPr>
        <w:t xml:space="preserve"> </w:t>
      </w:r>
      <w:r w:rsidRPr="00C4241A">
        <w:rPr>
          <w:rFonts w:ascii="Times New Roman" w:hAnsi="Times New Roman" w:cs="Times New Roman"/>
          <w:sz w:val="24"/>
          <w:szCs w:val="24"/>
        </w:rPr>
        <w:t>The Employee Engagement Index (EEI) and its sub</w:t>
      </w:r>
      <w:r w:rsidR="00E3507C">
        <w:rPr>
          <w:rFonts w:ascii="Times New Roman" w:hAnsi="Times New Roman" w:cs="Times New Roman"/>
          <w:sz w:val="24"/>
          <w:szCs w:val="24"/>
        </w:rPr>
        <w:t>-</w:t>
      </w:r>
      <w:r w:rsidRPr="00C4241A">
        <w:rPr>
          <w:rFonts w:ascii="Times New Roman" w:hAnsi="Times New Roman" w:cs="Times New Roman"/>
          <w:sz w:val="24"/>
          <w:szCs w:val="24"/>
        </w:rPr>
        <w:t>indices measure quantifiable, ongoing employee engagement in this study. The EEI uses structured survey questions to measure involvement from low to high</w:t>
      </w:r>
      <w:r w:rsidR="00CC1B4A">
        <w:rPr>
          <w:rFonts w:ascii="Times New Roman" w:hAnsi="Times New Roman" w:cs="Times New Roman"/>
          <w:sz w:val="24"/>
          <w:szCs w:val="24"/>
        </w:rPr>
        <w:t xml:space="preserve"> </w:t>
      </w:r>
      <w:r w:rsidR="00CC1B4A" w:rsidRPr="00CC1B4A">
        <w:rPr>
          <w:rFonts w:ascii="Times New Roman" w:hAnsi="Times New Roman" w:cs="Times New Roman"/>
          <w:sz w:val="24"/>
          <w:szCs w:val="24"/>
        </w:rPr>
        <w:t>(Alita et al., 2021)</w:t>
      </w:r>
      <w:r w:rsidRPr="00C4241A">
        <w:rPr>
          <w:rFonts w:ascii="Times New Roman" w:hAnsi="Times New Roman" w:cs="Times New Roman"/>
          <w:sz w:val="24"/>
          <w:szCs w:val="24"/>
        </w:rPr>
        <w:t xml:space="preserve">. Numbers on a scale represent respondents' engagement-related feelings. These numerical replies have meaningful and equal intervals between response </w:t>
      </w:r>
      <w:proofErr w:type="gramStart"/>
      <w:r w:rsidRPr="00C4241A">
        <w:rPr>
          <w:rFonts w:ascii="Times New Roman" w:hAnsi="Times New Roman" w:cs="Times New Roman"/>
          <w:sz w:val="24"/>
          <w:szCs w:val="24"/>
        </w:rPr>
        <w:t>categories,</w:t>
      </w:r>
      <w:proofErr w:type="gramEnd"/>
      <w:r w:rsidRPr="00C4241A">
        <w:rPr>
          <w:rFonts w:ascii="Times New Roman" w:hAnsi="Times New Roman" w:cs="Times New Roman"/>
          <w:sz w:val="24"/>
          <w:szCs w:val="24"/>
        </w:rPr>
        <w:t xml:space="preserve"> therefore they fall within an interval or ratio measurement scale.</w:t>
      </w:r>
    </w:p>
    <w:p w14:paraId="3B781AB0" w14:textId="586BB5A7" w:rsidR="00C4241A" w:rsidRDefault="000801DC" w:rsidP="009B65C0">
      <w:pPr>
        <w:spacing w:after="0" w:line="240" w:lineRule="auto"/>
        <w:ind w:firstLine="720"/>
        <w:contextualSpacing/>
        <w:rPr>
          <w:rFonts w:ascii="Times New Roman" w:hAnsi="Times New Roman" w:cs="Times New Roman"/>
          <w:sz w:val="24"/>
          <w:szCs w:val="24"/>
        </w:rPr>
      </w:pPr>
      <w:r w:rsidRPr="00C4241A">
        <w:rPr>
          <w:rFonts w:ascii="Times New Roman" w:hAnsi="Times New Roman" w:cs="Times New Roman"/>
          <w:sz w:val="24"/>
          <w:szCs w:val="24"/>
        </w:rPr>
        <w:t>Th</w:t>
      </w:r>
      <w:r w:rsidR="00C84B2D">
        <w:rPr>
          <w:rFonts w:ascii="Times New Roman" w:hAnsi="Times New Roman" w:cs="Times New Roman"/>
          <w:sz w:val="24"/>
          <w:szCs w:val="24"/>
        </w:rPr>
        <w:t>ese</w:t>
      </w:r>
      <w:r w:rsidRPr="00C4241A">
        <w:rPr>
          <w:rFonts w:ascii="Times New Roman" w:hAnsi="Times New Roman" w:cs="Times New Roman"/>
          <w:sz w:val="24"/>
          <w:szCs w:val="24"/>
        </w:rPr>
        <w:t xml:space="preserve"> continuous measurement</w:t>
      </w:r>
      <w:r w:rsidR="00C84B2D">
        <w:rPr>
          <w:rFonts w:ascii="Times New Roman" w:hAnsi="Times New Roman" w:cs="Times New Roman"/>
          <w:sz w:val="24"/>
          <w:szCs w:val="24"/>
        </w:rPr>
        <w:t>s</w:t>
      </w:r>
      <w:r w:rsidRPr="00C4241A">
        <w:rPr>
          <w:rFonts w:ascii="Times New Roman" w:hAnsi="Times New Roman" w:cs="Times New Roman"/>
          <w:sz w:val="24"/>
          <w:szCs w:val="24"/>
        </w:rPr>
        <w:t xml:space="preserve"> meet</w:t>
      </w:r>
      <w:r w:rsidR="00C84B2D">
        <w:rPr>
          <w:rFonts w:ascii="Times New Roman" w:hAnsi="Times New Roman" w:cs="Times New Roman"/>
          <w:sz w:val="24"/>
          <w:szCs w:val="24"/>
        </w:rPr>
        <w:t xml:space="preserve"> </w:t>
      </w:r>
      <w:r w:rsidRPr="00C4241A">
        <w:rPr>
          <w:rFonts w:ascii="Times New Roman" w:hAnsi="Times New Roman" w:cs="Times New Roman"/>
          <w:sz w:val="24"/>
          <w:szCs w:val="24"/>
        </w:rPr>
        <w:t xml:space="preserve">linear regression standards. </w:t>
      </w:r>
      <w:r w:rsidR="00C84B2D">
        <w:rPr>
          <w:rFonts w:ascii="Times New Roman" w:hAnsi="Times New Roman" w:cs="Times New Roman"/>
          <w:sz w:val="24"/>
          <w:szCs w:val="24"/>
        </w:rPr>
        <w:t>They allow for an</w:t>
      </w:r>
      <w:r w:rsidRPr="00C4241A">
        <w:rPr>
          <w:rFonts w:ascii="Times New Roman" w:hAnsi="Times New Roman" w:cs="Times New Roman"/>
          <w:sz w:val="24"/>
          <w:szCs w:val="24"/>
        </w:rPr>
        <w:t xml:space="preserve"> examin</w:t>
      </w:r>
      <w:r w:rsidR="00C84B2D">
        <w:rPr>
          <w:rFonts w:ascii="Times New Roman" w:hAnsi="Times New Roman" w:cs="Times New Roman"/>
          <w:sz w:val="24"/>
          <w:szCs w:val="24"/>
        </w:rPr>
        <w:t xml:space="preserve">ation of </w:t>
      </w:r>
      <w:r w:rsidRPr="00C4241A">
        <w:rPr>
          <w:rFonts w:ascii="Times New Roman" w:hAnsi="Times New Roman" w:cs="Times New Roman"/>
          <w:sz w:val="24"/>
          <w:szCs w:val="24"/>
        </w:rPr>
        <w:t xml:space="preserve">numerical engagement levels </w:t>
      </w:r>
      <w:r w:rsidR="00C84B2D">
        <w:rPr>
          <w:rFonts w:ascii="Times New Roman" w:hAnsi="Times New Roman" w:cs="Times New Roman"/>
          <w:sz w:val="24"/>
          <w:szCs w:val="24"/>
        </w:rPr>
        <w:t xml:space="preserve">that </w:t>
      </w:r>
      <w:r w:rsidRPr="00C4241A">
        <w:rPr>
          <w:rFonts w:ascii="Times New Roman" w:hAnsi="Times New Roman" w:cs="Times New Roman"/>
          <w:sz w:val="24"/>
          <w:szCs w:val="24"/>
        </w:rPr>
        <w:t xml:space="preserve">affect the dependent variable, "Employee </w:t>
      </w:r>
      <w:r w:rsidRPr="00C4241A">
        <w:rPr>
          <w:rFonts w:ascii="Times New Roman" w:hAnsi="Times New Roman" w:cs="Times New Roman"/>
          <w:sz w:val="24"/>
          <w:szCs w:val="24"/>
        </w:rPr>
        <w:lastRenderedPageBreak/>
        <w:t>Perceptions." When the independent variable is continuous, linear regression model and assess how incremental engagement changes affect performance judgments</w:t>
      </w:r>
      <w:r w:rsidR="00CC1B4A">
        <w:rPr>
          <w:rFonts w:ascii="Times New Roman" w:hAnsi="Times New Roman" w:cs="Times New Roman"/>
          <w:sz w:val="24"/>
          <w:szCs w:val="24"/>
        </w:rPr>
        <w:t xml:space="preserve"> </w:t>
      </w:r>
      <w:r w:rsidR="00CC1B4A" w:rsidRPr="00CC1B4A">
        <w:rPr>
          <w:rFonts w:ascii="Times New Roman" w:hAnsi="Times New Roman" w:cs="Times New Roman"/>
          <w:sz w:val="24"/>
          <w:szCs w:val="24"/>
        </w:rPr>
        <w:t>(Alita et al., 2021)</w:t>
      </w:r>
      <w:r w:rsidRPr="00C4241A">
        <w:rPr>
          <w:rFonts w:ascii="Times New Roman" w:hAnsi="Times New Roman" w:cs="Times New Roman"/>
          <w:sz w:val="24"/>
          <w:szCs w:val="24"/>
        </w:rPr>
        <w:t>.</w:t>
      </w:r>
      <w:r w:rsidR="00CC1B4A">
        <w:rPr>
          <w:rFonts w:ascii="Times New Roman" w:hAnsi="Times New Roman" w:cs="Times New Roman"/>
          <w:sz w:val="24"/>
          <w:szCs w:val="24"/>
        </w:rPr>
        <w:t xml:space="preserve"> </w:t>
      </w:r>
      <w:r w:rsidRPr="00C4241A">
        <w:rPr>
          <w:rFonts w:ascii="Times New Roman" w:hAnsi="Times New Roman" w:cs="Times New Roman"/>
          <w:sz w:val="24"/>
          <w:szCs w:val="24"/>
        </w:rPr>
        <w:t>In this study, the assumption that the independent variable (Employee Engagement) is measured at the continuous level is met</w:t>
      </w:r>
      <w:r w:rsidR="00C84B2D">
        <w:rPr>
          <w:rFonts w:ascii="Times New Roman" w:hAnsi="Times New Roman" w:cs="Times New Roman"/>
          <w:sz w:val="24"/>
          <w:szCs w:val="24"/>
        </w:rPr>
        <w:t xml:space="preserve"> </w:t>
      </w:r>
      <w:r w:rsidRPr="00C4241A">
        <w:rPr>
          <w:rFonts w:ascii="Times New Roman" w:hAnsi="Times New Roman" w:cs="Times New Roman"/>
          <w:sz w:val="24"/>
          <w:szCs w:val="24"/>
        </w:rPr>
        <w:t>allowing linear regression to assess the influence of engagement on performance perceptions.</w:t>
      </w:r>
    </w:p>
    <w:p w14:paraId="786CDFDA" w14:textId="5BE97E16" w:rsidR="006140A2" w:rsidRDefault="000801DC" w:rsidP="009B65C0">
      <w:pPr>
        <w:spacing w:after="0" w:line="240" w:lineRule="auto"/>
        <w:contextualSpacing/>
        <w:rPr>
          <w:rFonts w:ascii="Times New Roman" w:hAnsi="Times New Roman" w:cs="Times New Roman"/>
          <w:b/>
          <w:i/>
          <w:sz w:val="24"/>
          <w:szCs w:val="24"/>
        </w:rPr>
      </w:pPr>
      <w:r w:rsidRPr="006140A2">
        <w:rPr>
          <w:rFonts w:ascii="Times New Roman" w:hAnsi="Times New Roman" w:cs="Times New Roman"/>
          <w:b/>
          <w:i/>
          <w:sz w:val="24"/>
          <w:szCs w:val="24"/>
        </w:rPr>
        <w:t>Assumption #3</w:t>
      </w:r>
    </w:p>
    <w:p w14:paraId="15298321" w14:textId="03A81917" w:rsidR="006140A2" w:rsidRPr="006140A2" w:rsidRDefault="00391A12" w:rsidP="009B65C0">
      <w:pPr>
        <w:spacing w:after="0"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For linear regression</w:t>
      </w:r>
      <w:r w:rsidR="000801DC" w:rsidRPr="006140A2">
        <w:rPr>
          <w:rFonts w:ascii="Times New Roman" w:hAnsi="Times New Roman" w:cs="Times New Roman"/>
          <w:sz w:val="24"/>
          <w:szCs w:val="24"/>
        </w:rPr>
        <w:t xml:space="preserve">, </w:t>
      </w:r>
      <w:r>
        <w:rPr>
          <w:rFonts w:ascii="Times New Roman" w:hAnsi="Times New Roman" w:cs="Times New Roman"/>
          <w:sz w:val="24"/>
          <w:szCs w:val="24"/>
        </w:rPr>
        <w:t>another assumption</w:t>
      </w:r>
      <w:r w:rsidR="000801DC" w:rsidRPr="006140A2">
        <w:rPr>
          <w:rFonts w:ascii="Times New Roman" w:hAnsi="Times New Roman" w:cs="Times New Roman"/>
          <w:sz w:val="24"/>
          <w:szCs w:val="24"/>
        </w:rPr>
        <w:t>—the absence of substantial outliers—fits linear regression analysis</w:t>
      </w:r>
      <w:r w:rsidR="00C84B2D">
        <w:rPr>
          <w:rFonts w:ascii="Times New Roman" w:hAnsi="Times New Roman" w:cs="Times New Roman"/>
          <w:sz w:val="24"/>
          <w:szCs w:val="24"/>
        </w:rPr>
        <w:t xml:space="preserve"> must be met.</w:t>
      </w:r>
      <w:r w:rsidR="00E6098A">
        <w:rPr>
          <w:rFonts w:ascii="Times New Roman" w:hAnsi="Times New Roman" w:cs="Times New Roman"/>
          <w:sz w:val="24"/>
          <w:szCs w:val="24"/>
        </w:rPr>
        <w:t xml:space="preserve"> </w:t>
      </w:r>
      <w:r w:rsidR="00C84B2D">
        <w:rPr>
          <w:rFonts w:ascii="Times New Roman" w:hAnsi="Times New Roman" w:cs="Times New Roman"/>
          <w:sz w:val="24"/>
          <w:szCs w:val="24"/>
        </w:rPr>
        <w:t>T</w:t>
      </w:r>
      <w:r w:rsidR="00E6098A">
        <w:rPr>
          <w:rFonts w:ascii="Times New Roman" w:hAnsi="Times New Roman" w:cs="Times New Roman"/>
          <w:sz w:val="24"/>
          <w:szCs w:val="24"/>
        </w:rPr>
        <w:t>he presence of outliers can significantly affect the outcome of the regression. Figures 1 and 2 shows that there are no significant outliers thus the data meets this assumption of regression analysis.</w:t>
      </w:r>
    </w:p>
    <w:p w14:paraId="681C7EEF" w14:textId="22655C2B" w:rsidR="006140A2" w:rsidRPr="006140A2" w:rsidRDefault="000801DC" w:rsidP="009B65C0">
      <w:pPr>
        <w:spacing w:after="0" w:line="240" w:lineRule="auto"/>
        <w:contextualSpacing/>
        <w:rPr>
          <w:rFonts w:ascii="Times New Roman" w:hAnsi="Times New Roman" w:cs="Times New Roman"/>
          <w:b/>
          <w:sz w:val="24"/>
          <w:szCs w:val="24"/>
        </w:rPr>
      </w:pPr>
      <w:r w:rsidRPr="006140A2">
        <w:rPr>
          <w:rFonts w:ascii="Times New Roman" w:hAnsi="Times New Roman" w:cs="Times New Roman"/>
          <w:b/>
          <w:sz w:val="24"/>
          <w:szCs w:val="24"/>
        </w:rPr>
        <w:t>Figure 1</w:t>
      </w:r>
    </w:p>
    <w:p w14:paraId="258D9033" w14:textId="7FEB58FC" w:rsidR="006140A2" w:rsidRDefault="000801DC" w:rsidP="009B65C0">
      <w:pPr>
        <w:spacing w:after="0" w:line="240" w:lineRule="auto"/>
        <w:contextualSpacing/>
        <w:rPr>
          <w:rFonts w:ascii="Times New Roman" w:hAnsi="Times New Roman" w:cs="Times New Roman"/>
          <w:i/>
          <w:sz w:val="24"/>
          <w:szCs w:val="24"/>
        </w:rPr>
      </w:pPr>
      <w:r w:rsidRPr="006140A2">
        <w:rPr>
          <w:rFonts w:ascii="Times New Roman" w:hAnsi="Times New Roman" w:cs="Times New Roman"/>
          <w:i/>
          <w:sz w:val="24"/>
          <w:szCs w:val="24"/>
        </w:rPr>
        <w:t>S</w:t>
      </w:r>
      <w:r w:rsidR="00E6098A">
        <w:rPr>
          <w:rFonts w:ascii="Times New Roman" w:hAnsi="Times New Roman" w:cs="Times New Roman"/>
          <w:i/>
          <w:sz w:val="24"/>
          <w:szCs w:val="24"/>
        </w:rPr>
        <w:t>catter plot of employee perception against employee satisfaction</w:t>
      </w:r>
    </w:p>
    <w:p w14:paraId="2B1C0470" w14:textId="4BAE5AAF" w:rsidR="007037AE" w:rsidRPr="007037AE" w:rsidRDefault="007037AE" w:rsidP="009B65C0">
      <w:pPr>
        <w:spacing w:after="0" w:line="240" w:lineRule="auto"/>
        <w:contextualSpacing/>
        <w:rPr>
          <w:rFonts w:ascii="Times New Roman" w:hAnsi="Times New Roman" w:cs="Times New Roman"/>
          <w:iCs/>
          <w:sz w:val="24"/>
          <w:szCs w:val="24"/>
        </w:rPr>
      </w:pPr>
      <w:r>
        <w:rPr>
          <w:noProof/>
        </w:rPr>
        <w:drawing>
          <wp:anchor distT="0" distB="0" distL="114300" distR="114300" simplePos="0" relativeHeight="251663360" behindDoc="1" locked="0" layoutInCell="1" allowOverlap="1" wp14:anchorId="7AD9D91E" wp14:editId="264FFCE1">
            <wp:simplePos x="0" y="0"/>
            <wp:positionH relativeFrom="column">
              <wp:posOffset>0</wp:posOffset>
            </wp:positionH>
            <wp:positionV relativeFrom="paragraph">
              <wp:posOffset>1905</wp:posOffset>
            </wp:positionV>
            <wp:extent cx="5943600" cy="3148965"/>
            <wp:effectExtent l="0" t="0" r="0" b="13335"/>
            <wp:wrapTight wrapText="bothSides">
              <wp:wrapPolygon edited="0">
                <wp:start x="0" y="0"/>
                <wp:lineTo x="0" y="21561"/>
                <wp:lineTo x="21531" y="21561"/>
                <wp:lineTo x="21531" y="0"/>
                <wp:lineTo x="0" y="0"/>
              </wp:wrapPolygon>
            </wp:wrapTight>
            <wp:docPr id="1557596067" name="Chart 1">
              <a:extLst xmlns:a="http://schemas.openxmlformats.org/drawingml/2006/main">
                <a:ext uri="{FF2B5EF4-FFF2-40B4-BE49-F238E27FC236}">
                  <a16:creationId xmlns:a16="http://schemas.microsoft.com/office/drawing/2014/main" id="{36A1A07E-FF9B-D63E-ED01-32295236F2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anchor>
        </w:drawing>
      </w:r>
    </w:p>
    <w:p w14:paraId="34EE7671" w14:textId="77777777" w:rsidR="00E6098A" w:rsidRDefault="00E6098A" w:rsidP="009B65C0">
      <w:pPr>
        <w:autoSpaceDE w:val="0"/>
        <w:autoSpaceDN w:val="0"/>
        <w:adjustRightInd w:val="0"/>
        <w:spacing w:after="0" w:line="240" w:lineRule="auto"/>
        <w:contextualSpacing/>
        <w:rPr>
          <w:rFonts w:ascii="Times New Roman" w:hAnsi="Times New Roman" w:cs="Times New Roman"/>
          <w:sz w:val="24"/>
          <w:szCs w:val="24"/>
        </w:rPr>
      </w:pPr>
    </w:p>
    <w:p w14:paraId="7341B8AA" w14:textId="1B8867EB" w:rsidR="00E6098A" w:rsidRPr="006140A2" w:rsidRDefault="00E6098A" w:rsidP="009B65C0">
      <w:pPr>
        <w:spacing w:after="0" w:line="240" w:lineRule="auto"/>
        <w:contextualSpacing/>
        <w:rPr>
          <w:rFonts w:ascii="Times New Roman" w:hAnsi="Times New Roman" w:cs="Times New Roman"/>
          <w:b/>
          <w:sz w:val="24"/>
          <w:szCs w:val="24"/>
        </w:rPr>
      </w:pPr>
      <w:r w:rsidRPr="006140A2">
        <w:rPr>
          <w:rFonts w:ascii="Times New Roman" w:hAnsi="Times New Roman" w:cs="Times New Roman"/>
          <w:b/>
          <w:sz w:val="24"/>
          <w:szCs w:val="24"/>
        </w:rPr>
        <w:t xml:space="preserve">Figure </w:t>
      </w:r>
      <w:r>
        <w:rPr>
          <w:rFonts w:ascii="Times New Roman" w:hAnsi="Times New Roman" w:cs="Times New Roman"/>
          <w:b/>
          <w:sz w:val="24"/>
          <w:szCs w:val="24"/>
        </w:rPr>
        <w:t>2</w:t>
      </w:r>
    </w:p>
    <w:p w14:paraId="3B5656D5" w14:textId="5FE08BCD" w:rsidR="00E6098A" w:rsidRDefault="00E6098A" w:rsidP="009B65C0">
      <w:pPr>
        <w:spacing w:after="0" w:line="240" w:lineRule="auto"/>
        <w:contextualSpacing/>
        <w:rPr>
          <w:rFonts w:ascii="Times New Roman" w:hAnsi="Times New Roman" w:cs="Times New Roman"/>
          <w:i/>
          <w:sz w:val="24"/>
          <w:szCs w:val="24"/>
        </w:rPr>
      </w:pPr>
      <w:r w:rsidRPr="006140A2">
        <w:rPr>
          <w:rFonts w:ascii="Times New Roman" w:hAnsi="Times New Roman" w:cs="Times New Roman"/>
          <w:i/>
          <w:sz w:val="24"/>
          <w:szCs w:val="24"/>
        </w:rPr>
        <w:t>S</w:t>
      </w:r>
      <w:r>
        <w:rPr>
          <w:rFonts w:ascii="Times New Roman" w:hAnsi="Times New Roman" w:cs="Times New Roman"/>
          <w:i/>
          <w:sz w:val="24"/>
          <w:szCs w:val="24"/>
        </w:rPr>
        <w:t>catter plot of employee perception against employee engagement</w:t>
      </w:r>
    </w:p>
    <w:p w14:paraId="78D12D67" w14:textId="77777777" w:rsidR="00924950" w:rsidRDefault="00924950" w:rsidP="009B65C0">
      <w:pPr>
        <w:spacing w:after="0" w:line="240" w:lineRule="auto"/>
        <w:contextualSpacing/>
        <w:rPr>
          <w:rFonts w:ascii="Times New Roman" w:hAnsi="Times New Roman" w:cs="Times New Roman"/>
          <w:iCs/>
          <w:sz w:val="24"/>
          <w:szCs w:val="24"/>
        </w:rPr>
      </w:pPr>
    </w:p>
    <w:p w14:paraId="09C474F5" w14:textId="320F9021" w:rsidR="00924950" w:rsidRPr="00924950" w:rsidRDefault="00924950" w:rsidP="009B65C0">
      <w:pPr>
        <w:spacing w:after="0" w:line="240" w:lineRule="auto"/>
        <w:contextualSpacing/>
        <w:rPr>
          <w:rFonts w:ascii="Times New Roman" w:hAnsi="Times New Roman" w:cs="Times New Roman"/>
          <w:iCs/>
          <w:sz w:val="24"/>
          <w:szCs w:val="24"/>
        </w:rPr>
      </w:pPr>
      <w:r>
        <w:rPr>
          <w:noProof/>
        </w:rPr>
        <w:lastRenderedPageBreak/>
        <w:drawing>
          <wp:anchor distT="0" distB="0" distL="114300" distR="114300" simplePos="0" relativeHeight="251662336" behindDoc="1" locked="0" layoutInCell="1" allowOverlap="1" wp14:anchorId="1A19214D" wp14:editId="3F466F84">
            <wp:simplePos x="0" y="0"/>
            <wp:positionH relativeFrom="column">
              <wp:posOffset>0</wp:posOffset>
            </wp:positionH>
            <wp:positionV relativeFrom="paragraph">
              <wp:posOffset>0</wp:posOffset>
            </wp:positionV>
            <wp:extent cx="5353050" cy="3114675"/>
            <wp:effectExtent l="0" t="0" r="0" b="9525"/>
            <wp:wrapTight wrapText="bothSides">
              <wp:wrapPolygon edited="0">
                <wp:start x="0" y="0"/>
                <wp:lineTo x="0" y="21534"/>
                <wp:lineTo x="21523" y="21534"/>
                <wp:lineTo x="21523" y="0"/>
                <wp:lineTo x="0" y="0"/>
              </wp:wrapPolygon>
            </wp:wrapTight>
            <wp:docPr id="1479245693" name="Chart 1">
              <a:extLst xmlns:a="http://schemas.openxmlformats.org/drawingml/2006/main">
                <a:ext uri="{FF2B5EF4-FFF2-40B4-BE49-F238E27FC236}">
                  <a16:creationId xmlns:a16="http://schemas.microsoft.com/office/drawing/2014/main" id="{99D947F6-5B3B-0CDB-72E1-4F7D70E63C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anchor>
        </w:drawing>
      </w:r>
    </w:p>
    <w:p w14:paraId="6D73B087" w14:textId="77777777" w:rsidR="001F14E4" w:rsidRDefault="001F14E4" w:rsidP="009B65C0">
      <w:pPr>
        <w:spacing w:after="0" w:line="240" w:lineRule="auto"/>
        <w:contextualSpacing/>
        <w:rPr>
          <w:rFonts w:ascii="Times New Roman" w:hAnsi="Times New Roman" w:cs="Times New Roman"/>
          <w:i/>
          <w:sz w:val="24"/>
          <w:szCs w:val="24"/>
        </w:rPr>
      </w:pPr>
    </w:p>
    <w:p w14:paraId="2E8AA7A5" w14:textId="77777777" w:rsidR="00E6098A" w:rsidRDefault="00E6098A" w:rsidP="009B65C0">
      <w:pPr>
        <w:autoSpaceDE w:val="0"/>
        <w:autoSpaceDN w:val="0"/>
        <w:adjustRightInd w:val="0"/>
        <w:spacing w:after="0" w:line="240" w:lineRule="auto"/>
        <w:contextualSpacing/>
        <w:rPr>
          <w:rFonts w:ascii="Times New Roman" w:hAnsi="Times New Roman" w:cs="Times New Roman"/>
          <w:sz w:val="24"/>
          <w:szCs w:val="24"/>
        </w:rPr>
      </w:pPr>
    </w:p>
    <w:p w14:paraId="303C8F98" w14:textId="071662F3" w:rsidR="00C51FBF" w:rsidRPr="00C51FBF" w:rsidRDefault="000801DC" w:rsidP="009B65C0">
      <w:pPr>
        <w:autoSpaceDE w:val="0"/>
        <w:autoSpaceDN w:val="0"/>
        <w:adjustRightInd w:val="0"/>
        <w:spacing w:after="0" w:line="240" w:lineRule="auto"/>
        <w:contextualSpacing/>
        <w:rPr>
          <w:rFonts w:ascii="Times New Roman" w:hAnsi="Times New Roman" w:cs="Times New Roman"/>
          <w:b/>
          <w:i/>
          <w:sz w:val="24"/>
          <w:szCs w:val="24"/>
        </w:rPr>
      </w:pPr>
      <w:r w:rsidRPr="00C51FBF">
        <w:rPr>
          <w:rFonts w:ascii="Times New Roman" w:hAnsi="Times New Roman" w:cs="Times New Roman"/>
          <w:b/>
          <w:i/>
          <w:sz w:val="24"/>
          <w:szCs w:val="24"/>
        </w:rPr>
        <w:t>Assumption #4</w:t>
      </w:r>
    </w:p>
    <w:p w14:paraId="2C65B5D4" w14:textId="469D7799" w:rsidR="00532404" w:rsidRDefault="000801DC" w:rsidP="009B65C0">
      <w:pPr>
        <w:autoSpaceDE w:val="0"/>
        <w:autoSpaceDN w:val="0"/>
        <w:adjustRightInd w:val="0"/>
        <w:spacing w:after="0" w:line="240" w:lineRule="auto"/>
        <w:ind w:firstLine="720"/>
        <w:contextualSpacing/>
        <w:rPr>
          <w:rFonts w:ascii="Times New Roman" w:hAnsi="Times New Roman" w:cs="Times New Roman"/>
          <w:sz w:val="24"/>
          <w:szCs w:val="24"/>
        </w:rPr>
      </w:pPr>
      <w:r w:rsidRPr="00C51FBF">
        <w:rPr>
          <w:rFonts w:ascii="Times New Roman" w:hAnsi="Times New Roman" w:cs="Times New Roman"/>
          <w:sz w:val="24"/>
          <w:szCs w:val="24"/>
        </w:rPr>
        <w:t xml:space="preserve">In this study, extensive data from federal employees' responses </w:t>
      </w:r>
      <w:r w:rsidR="00391A12">
        <w:rPr>
          <w:rFonts w:ascii="Times New Roman" w:hAnsi="Times New Roman" w:cs="Times New Roman"/>
          <w:sz w:val="24"/>
          <w:szCs w:val="24"/>
        </w:rPr>
        <w:t>was</w:t>
      </w:r>
      <w:r w:rsidRPr="00C51FBF">
        <w:rPr>
          <w:rFonts w:ascii="Times New Roman" w:hAnsi="Times New Roman" w:cs="Times New Roman"/>
          <w:sz w:val="24"/>
          <w:szCs w:val="24"/>
        </w:rPr>
        <w:t xml:space="preserve"> collected and evaluated, the assumption of residual normality must be tailored to the data and explained </w:t>
      </w:r>
      <w:r w:rsidR="00391A12">
        <w:rPr>
          <w:rFonts w:ascii="Times New Roman" w:hAnsi="Times New Roman" w:cs="Times New Roman"/>
          <w:sz w:val="24"/>
          <w:szCs w:val="24"/>
        </w:rPr>
        <w:t>for</w:t>
      </w:r>
      <w:r w:rsidRPr="00C51FBF">
        <w:rPr>
          <w:rFonts w:ascii="Times New Roman" w:hAnsi="Times New Roman" w:cs="Times New Roman"/>
          <w:sz w:val="24"/>
          <w:szCs w:val="24"/>
        </w:rPr>
        <w:t xml:space="preserve"> linear regression.</w:t>
      </w:r>
      <w:r>
        <w:rPr>
          <w:rFonts w:ascii="Times New Roman" w:hAnsi="Times New Roman" w:cs="Times New Roman"/>
          <w:sz w:val="24"/>
          <w:szCs w:val="24"/>
        </w:rPr>
        <w:t xml:space="preserve"> </w:t>
      </w:r>
      <w:r w:rsidRPr="00C51FBF">
        <w:rPr>
          <w:rFonts w:ascii="Times New Roman" w:hAnsi="Times New Roman" w:cs="Times New Roman"/>
          <w:sz w:val="24"/>
          <w:szCs w:val="24"/>
        </w:rPr>
        <w:t>The assumption that regression line residuals (errors) are nearly regularly distributed is important for this study. Linear regression assumes that residuals, the differences between observed and predicted values, are normally distributed. This assumption matches the expectation that model errors are centered around zero and bell-shaped, symmetric</w:t>
      </w:r>
      <w:r w:rsidR="00532404">
        <w:rPr>
          <w:rFonts w:ascii="Times New Roman" w:hAnsi="Times New Roman" w:cs="Times New Roman"/>
          <w:sz w:val="24"/>
          <w:szCs w:val="24"/>
        </w:rPr>
        <w:t xml:space="preserve"> as shown in Figure 3</w:t>
      </w:r>
      <w:r w:rsidRPr="00C51FBF">
        <w:rPr>
          <w:rFonts w:ascii="Times New Roman" w:hAnsi="Times New Roman" w:cs="Times New Roman"/>
          <w:sz w:val="24"/>
          <w:szCs w:val="24"/>
        </w:rPr>
        <w:t>.</w:t>
      </w:r>
      <w:r w:rsidR="00532404">
        <w:rPr>
          <w:rFonts w:ascii="Times New Roman" w:hAnsi="Times New Roman" w:cs="Times New Roman"/>
          <w:sz w:val="24"/>
          <w:szCs w:val="24"/>
        </w:rPr>
        <w:t xml:space="preserve"> </w:t>
      </w:r>
      <w:r>
        <w:rPr>
          <w:rFonts w:ascii="Times New Roman" w:hAnsi="Times New Roman" w:cs="Times New Roman"/>
          <w:sz w:val="24"/>
          <w:szCs w:val="24"/>
        </w:rPr>
        <w:t>To v</w:t>
      </w:r>
      <w:r w:rsidRPr="00C51FBF">
        <w:rPr>
          <w:rFonts w:ascii="Times New Roman" w:hAnsi="Times New Roman" w:cs="Times New Roman"/>
          <w:sz w:val="24"/>
          <w:szCs w:val="24"/>
        </w:rPr>
        <w:t xml:space="preserve">alidate this assumption for linear regression Normal Probability-Probability (P-P) </w:t>
      </w:r>
      <w:r w:rsidR="00391A12">
        <w:rPr>
          <w:rFonts w:ascii="Times New Roman" w:hAnsi="Times New Roman" w:cs="Times New Roman"/>
          <w:sz w:val="24"/>
          <w:szCs w:val="24"/>
        </w:rPr>
        <w:t>p</w:t>
      </w:r>
      <w:r w:rsidRPr="00C51FBF">
        <w:rPr>
          <w:rFonts w:ascii="Times New Roman" w:hAnsi="Times New Roman" w:cs="Times New Roman"/>
          <w:sz w:val="24"/>
          <w:szCs w:val="24"/>
        </w:rPr>
        <w:t>lot</w:t>
      </w:r>
      <w:r>
        <w:rPr>
          <w:rFonts w:ascii="Times New Roman" w:hAnsi="Times New Roman" w:cs="Times New Roman"/>
          <w:sz w:val="24"/>
          <w:szCs w:val="24"/>
        </w:rPr>
        <w:t xml:space="preserve"> in </w:t>
      </w:r>
      <w:r w:rsidRPr="00C51FBF">
        <w:rPr>
          <w:rFonts w:ascii="Times New Roman" w:hAnsi="Times New Roman" w:cs="Times New Roman"/>
          <w:sz w:val="24"/>
          <w:szCs w:val="24"/>
        </w:rPr>
        <w:t xml:space="preserve">Figure </w:t>
      </w:r>
      <w:r w:rsidR="00532404">
        <w:rPr>
          <w:rFonts w:ascii="Times New Roman" w:hAnsi="Times New Roman" w:cs="Times New Roman"/>
          <w:sz w:val="24"/>
          <w:szCs w:val="24"/>
        </w:rPr>
        <w:t>4</w:t>
      </w:r>
      <w:r w:rsidRPr="00C51FBF">
        <w:rPr>
          <w:rFonts w:ascii="Times New Roman" w:hAnsi="Times New Roman" w:cs="Times New Roman"/>
          <w:sz w:val="24"/>
          <w:szCs w:val="24"/>
        </w:rPr>
        <w:t xml:space="preserve"> illustrates a P-P curve showing the normal distribution</w:t>
      </w:r>
      <w:r w:rsidR="004241E2">
        <w:rPr>
          <w:rFonts w:ascii="Times New Roman" w:hAnsi="Times New Roman" w:cs="Times New Roman"/>
          <w:sz w:val="24"/>
          <w:szCs w:val="24"/>
        </w:rPr>
        <w:t>.</w:t>
      </w:r>
      <w:r w:rsidR="00391A12">
        <w:rPr>
          <w:rFonts w:ascii="Times New Roman" w:hAnsi="Times New Roman" w:cs="Times New Roman"/>
          <w:sz w:val="24"/>
          <w:szCs w:val="24"/>
        </w:rPr>
        <w:t xml:space="preserve"> Also,</w:t>
      </w:r>
      <w:r w:rsidR="004241E2">
        <w:rPr>
          <w:rFonts w:ascii="Times New Roman" w:hAnsi="Times New Roman" w:cs="Times New Roman"/>
          <w:sz w:val="24"/>
          <w:szCs w:val="24"/>
        </w:rPr>
        <w:t xml:space="preserve"> </w:t>
      </w:r>
      <w:r w:rsidR="00532404">
        <w:rPr>
          <w:rFonts w:ascii="Times New Roman" w:hAnsi="Times New Roman" w:cs="Times New Roman"/>
          <w:sz w:val="24"/>
          <w:szCs w:val="24"/>
        </w:rPr>
        <w:t>Figure 5 show a normal distribution of the residuals as shown by the Q-Q plot. From the Figures 3, 4, and 5 th</w:t>
      </w:r>
      <w:r w:rsidR="00391A12">
        <w:rPr>
          <w:rFonts w:ascii="Times New Roman" w:hAnsi="Times New Roman" w:cs="Times New Roman"/>
          <w:sz w:val="24"/>
          <w:szCs w:val="24"/>
        </w:rPr>
        <w:t>e</w:t>
      </w:r>
      <w:r w:rsidR="00532404">
        <w:rPr>
          <w:rFonts w:ascii="Times New Roman" w:hAnsi="Times New Roman" w:cs="Times New Roman"/>
          <w:sz w:val="24"/>
          <w:szCs w:val="24"/>
        </w:rPr>
        <w:t xml:space="preserve"> assumption of </w:t>
      </w:r>
      <w:r w:rsidR="00391A12">
        <w:rPr>
          <w:rFonts w:ascii="Times New Roman" w:hAnsi="Times New Roman" w:cs="Times New Roman"/>
          <w:sz w:val="24"/>
          <w:szCs w:val="24"/>
        </w:rPr>
        <w:t>normality is met as shown by the histogram, P-P plot, and Q-Q plot</w:t>
      </w:r>
      <w:r w:rsidR="00532404">
        <w:rPr>
          <w:rFonts w:ascii="Times New Roman" w:hAnsi="Times New Roman" w:cs="Times New Roman"/>
          <w:sz w:val="24"/>
          <w:szCs w:val="24"/>
        </w:rPr>
        <w:t>.</w:t>
      </w:r>
    </w:p>
    <w:p w14:paraId="1CB01019" w14:textId="77777777" w:rsidR="00391A12" w:rsidRDefault="00391A12" w:rsidP="009B65C0">
      <w:pPr>
        <w:autoSpaceDE w:val="0"/>
        <w:autoSpaceDN w:val="0"/>
        <w:adjustRightInd w:val="0"/>
        <w:spacing w:after="0" w:line="240" w:lineRule="auto"/>
        <w:ind w:firstLine="720"/>
        <w:contextualSpacing/>
        <w:rPr>
          <w:rFonts w:ascii="Times New Roman" w:hAnsi="Times New Roman" w:cs="Times New Roman"/>
          <w:b/>
          <w:sz w:val="24"/>
          <w:szCs w:val="24"/>
        </w:rPr>
      </w:pPr>
    </w:p>
    <w:p w14:paraId="5DB9A9C1" w14:textId="4CB593F5" w:rsidR="003A7FE8" w:rsidRDefault="003A7FE8" w:rsidP="009B65C0">
      <w:pPr>
        <w:autoSpaceDE w:val="0"/>
        <w:autoSpaceDN w:val="0"/>
        <w:adjustRightInd w:val="0"/>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t>Figure 3</w:t>
      </w:r>
    </w:p>
    <w:p w14:paraId="6CF9EB8D" w14:textId="71C84EFE" w:rsidR="003A7FE8" w:rsidRDefault="003A7FE8" w:rsidP="009B65C0">
      <w:pPr>
        <w:autoSpaceDE w:val="0"/>
        <w:autoSpaceDN w:val="0"/>
        <w:adjustRightInd w:val="0"/>
        <w:spacing w:after="0" w:line="240" w:lineRule="auto"/>
        <w:contextualSpacing/>
        <w:rPr>
          <w:rFonts w:ascii="Times New Roman" w:hAnsi="Times New Roman" w:cs="Times New Roman"/>
          <w:i/>
          <w:sz w:val="24"/>
          <w:szCs w:val="24"/>
        </w:rPr>
      </w:pPr>
      <w:r w:rsidRPr="003A7FE8">
        <w:rPr>
          <w:rFonts w:ascii="Times New Roman" w:hAnsi="Times New Roman" w:cs="Times New Roman"/>
          <w:i/>
          <w:sz w:val="24"/>
          <w:szCs w:val="24"/>
        </w:rPr>
        <w:t>Shows histogram of the normal distribution of Standardized Residuals</w:t>
      </w:r>
    </w:p>
    <w:p w14:paraId="7DD7B2A9" w14:textId="534ABCB1" w:rsidR="00B20D73" w:rsidRDefault="00B20D73" w:rsidP="009B65C0">
      <w:pPr>
        <w:autoSpaceDE w:val="0"/>
        <w:autoSpaceDN w:val="0"/>
        <w:adjustRightInd w:val="0"/>
        <w:spacing w:after="0" w:line="240" w:lineRule="auto"/>
        <w:contextualSpacing/>
        <w:rPr>
          <w:rFonts w:ascii="Times New Roman" w:hAnsi="Times New Roman" w:cs="Times New Roman"/>
          <w:i/>
          <w:sz w:val="24"/>
          <w:szCs w:val="24"/>
        </w:rPr>
      </w:pPr>
      <w:r>
        <w:rPr>
          <w:noProof/>
        </w:rPr>
        <w:lastRenderedPageBreak/>
        <w:drawing>
          <wp:anchor distT="0" distB="0" distL="114300" distR="114300" simplePos="0" relativeHeight="251661312" behindDoc="1" locked="0" layoutInCell="1" allowOverlap="1" wp14:anchorId="7535B38E" wp14:editId="710FD7A4">
            <wp:simplePos x="0" y="0"/>
            <wp:positionH relativeFrom="column">
              <wp:posOffset>0</wp:posOffset>
            </wp:positionH>
            <wp:positionV relativeFrom="paragraph">
              <wp:posOffset>0</wp:posOffset>
            </wp:positionV>
            <wp:extent cx="4572000" cy="2743200"/>
            <wp:effectExtent l="0" t="0" r="0" b="0"/>
            <wp:wrapTight wrapText="bothSides">
              <wp:wrapPolygon edited="0">
                <wp:start x="0" y="0"/>
                <wp:lineTo x="0" y="21450"/>
                <wp:lineTo x="21510" y="21450"/>
                <wp:lineTo x="21510" y="0"/>
                <wp:lineTo x="0" y="0"/>
              </wp:wrapPolygon>
            </wp:wrapTight>
            <wp:docPr id="99154329" name="Chart 1">
              <a:extLst xmlns:a="http://schemas.openxmlformats.org/drawingml/2006/main">
                <a:ext uri="{FF2B5EF4-FFF2-40B4-BE49-F238E27FC236}">
                  <a16:creationId xmlns:a16="http://schemas.microsoft.com/office/drawing/2014/main" id="{6050B104-AC76-6E64-D78F-B32E7243F6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anchor>
        </w:drawing>
      </w:r>
    </w:p>
    <w:p w14:paraId="6CC3F214" w14:textId="77777777" w:rsidR="001F14E4" w:rsidRDefault="001F14E4" w:rsidP="009B65C0">
      <w:pPr>
        <w:autoSpaceDE w:val="0"/>
        <w:autoSpaceDN w:val="0"/>
        <w:adjustRightInd w:val="0"/>
        <w:spacing w:after="0" w:line="240" w:lineRule="auto"/>
        <w:contextualSpacing/>
        <w:rPr>
          <w:rFonts w:ascii="Times New Roman" w:hAnsi="Times New Roman" w:cs="Times New Roman"/>
          <w:i/>
          <w:sz w:val="24"/>
          <w:szCs w:val="24"/>
        </w:rPr>
      </w:pPr>
    </w:p>
    <w:p w14:paraId="4C521E7A" w14:textId="7F5E7B87" w:rsidR="00B90480" w:rsidRDefault="00B90480" w:rsidP="009B65C0">
      <w:pPr>
        <w:autoSpaceDE w:val="0"/>
        <w:autoSpaceDN w:val="0"/>
        <w:adjustRightInd w:val="0"/>
        <w:spacing w:after="0" w:line="240" w:lineRule="auto"/>
        <w:contextualSpacing/>
        <w:rPr>
          <w:rFonts w:ascii="Times New Roman" w:hAnsi="Times New Roman" w:cs="Times New Roman"/>
          <w:sz w:val="24"/>
          <w:szCs w:val="24"/>
        </w:rPr>
      </w:pPr>
    </w:p>
    <w:p w14:paraId="0713EEFB"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4BA91311"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207F24E7"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425CFB76"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03CDA046"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0EADAD33"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489C9BC7"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18959576"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61B4DB06"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1D774AC1"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14ADE6EC"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58E41B38"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6FF3A229" w14:textId="4F2073BC"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6BBA46B3" w14:textId="70A0E445" w:rsidR="003A7FE8" w:rsidRDefault="003A7FE8" w:rsidP="009B65C0">
      <w:pPr>
        <w:autoSpaceDE w:val="0"/>
        <w:autoSpaceDN w:val="0"/>
        <w:adjustRightInd w:val="0"/>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t>Figure 4</w:t>
      </w:r>
    </w:p>
    <w:p w14:paraId="64373CF5" w14:textId="70D4DFC0" w:rsidR="003A7FE8" w:rsidRDefault="003A7FE8" w:rsidP="009B65C0">
      <w:pPr>
        <w:autoSpaceDE w:val="0"/>
        <w:autoSpaceDN w:val="0"/>
        <w:adjustRightInd w:val="0"/>
        <w:spacing w:after="0" w:line="240" w:lineRule="auto"/>
        <w:contextualSpacing/>
        <w:rPr>
          <w:rFonts w:ascii="Times New Roman" w:hAnsi="Times New Roman" w:cs="Times New Roman"/>
          <w:i/>
          <w:sz w:val="24"/>
          <w:szCs w:val="24"/>
        </w:rPr>
      </w:pPr>
      <w:r w:rsidRPr="003A7FE8">
        <w:rPr>
          <w:rFonts w:ascii="Times New Roman" w:hAnsi="Times New Roman" w:cs="Times New Roman"/>
          <w:i/>
          <w:sz w:val="24"/>
          <w:szCs w:val="24"/>
        </w:rPr>
        <w:t xml:space="preserve">Shows </w:t>
      </w:r>
      <w:r>
        <w:rPr>
          <w:rFonts w:ascii="Times New Roman" w:hAnsi="Times New Roman" w:cs="Times New Roman"/>
          <w:i/>
          <w:sz w:val="24"/>
          <w:szCs w:val="24"/>
        </w:rPr>
        <w:t>normal P-P Plot</w:t>
      </w:r>
      <w:r w:rsidRPr="003A7FE8">
        <w:rPr>
          <w:rFonts w:ascii="Times New Roman" w:hAnsi="Times New Roman" w:cs="Times New Roman"/>
          <w:i/>
          <w:sz w:val="24"/>
          <w:szCs w:val="24"/>
        </w:rPr>
        <w:t xml:space="preserve"> of Standardized Residuals</w:t>
      </w:r>
    </w:p>
    <w:p w14:paraId="5ACC3E1A" w14:textId="77777777" w:rsidR="00B20D73" w:rsidRDefault="00B20D73" w:rsidP="009B65C0">
      <w:pPr>
        <w:autoSpaceDE w:val="0"/>
        <w:autoSpaceDN w:val="0"/>
        <w:adjustRightInd w:val="0"/>
        <w:spacing w:after="0" w:line="240" w:lineRule="auto"/>
        <w:contextualSpacing/>
        <w:rPr>
          <w:rFonts w:ascii="Times New Roman" w:hAnsi="Times New Roman" w:cs="Times New Roman"/>
          <w:i/>
          <w:sz w:val="24"/>
          <w:szCs w:val="24"/>
        </w:rPr>
      </w:pPr>
    </w:p>
    <w:p w14:paraId="4A809507" w14:textId="2071F714" w:rsidR="00B20D73" w:rsidRDefault="00B20D73" w:rsidP="009B65C0">
      <w:pPr>
        <w:autoSpaceDE w:val="0"/>
        <w:autoSpaceDN w:val="0"/>
        <w:adjustRightInd w:val="0"/>
        <w:spacing w:after="0" w:line="240" w:lineRule="auto"/>
        <w:contextualSpacing/>
        <w:rPr>
          <w:rFonts w:ascii="Times New Roman" w:hAnsi="Times New Roman" w:cs="Times New Roman"/>
          <w:i/>
          <w:sz w:val="24"/>
          <w:szCs w:val="24"/>
        </w:rPr>
      </w:pPr>
      <w:r>
        <w:rPr>
          <w:noProof/>
        </w:rPr>
        <w:drawing>
          <wp:anchor distT="0" distB="0" distL="114300" distR="114300" simplePos="0" relativeHeight="251660288" behindDoc="1" locked="0" layoutInCell="1" allowOverlap="1" wp14:anchorId="477BE433" wp14:editId="7413144E">
            <wp:simplePos x="0" y="0"/>
            <wp:positionH relativeFrom="column">
              <wp:posOffset>0</wp:posOffset>
            </wp:positionH>
            <wp:positionV relativeFrom="paragraph">
              <wp:posOffset>0</wp:posOffset>
            </wp:positionV>
            <wp:extent cx="4810125" cy="3343275"/>
            <wp:effectExtent l="0" t="0" r="9525" b="9525"/>
            <wp:wrapTight wrapText="bothSides">
              <wp:wrapPolygon edited="0">
                <wp:start x="0" y="0"/>
                <wp:lineTo x="0" y="21538"/>
                <wp:lineTo x="21557" y="21538"/>
                <wp:lineTo x="21557" y="0"/>
                <wp:lineTo x="0" y="0"/>
              </wp:wrapPolygon>
            </wp:wrapTight>
            <wp:docPr id="1720937705" name="Chart 1">
              <a:extLst xmlns:a="http://schemas.openxmlformats.org/drawingml/2006/main">
                <a:ext uri="{FF2B5EF4-FFF2-40B4-BE49-F238E27FC236}">
                  <a16:creationId xmlns:a16="http://schemas.microsoft.com/office/drawing/2014/main" id="{6AAA753B-EEB1-91C2-78C7-A0F3B54AD8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14:paraId="16A11385" w14:textId="77777777" w:rsidR="00B20D73" w:rsidRDefault="00B20D73" w:rsidP="009B65C0">
      <w:pPr>
        <w:autoSpaceDE w:val="0"/>
        <w:autoSpaceDN w:val="0"/>
        <w:adjustRightInd w:val="0"/>
        <w:spacing w:after="0" w:line="240" w:lineRule="auto"/>
        <w:contextualSpacing/>
        <w:rPr>
          <w:rFonts w:ascii="Times New Roman" w:hAnsi="Times New Roman" w:cs="Times New Roman"/>
          <w:i/>
          <w:sz w:val="24"/>
          <w:szCs w:val="24"/>
        </w:rPr>
      </w:pPr>
    </w:p>
    <w:p w14:paraId="1B9499EC" w14:textId="5FC80A7C" w:rsidR="00EC17DA" w:rsidRPr="003A7FE8" w:rsidRDefault="00EC17DA" w:rsidP="009B65C0">
      <w:pPr>
        <w:autoSpaceDE w:val="0"/>
        <w:autoSpaceDN w:val="0"/>
        <w:adjustRightInd w:val="0"/>
        <w:spacing w:after="0" w:line="240" w:lineRule="auto"/>
        <w:contextualSpacing/>
        <w:rPr>
          <w:rFonts w:ascii="Times New Roman" w:hAnsi="Times New Roman" w:cs="Times New Roman"/>
          <w:i/>
          <w:sz w:val="24"/>
          <w:szCs w:val="24"/>
        </w:rPr>
      </w:pPr>
    </w:p>
    <w:p w14:paraId="66B5E90B" w14:textId="77777777" w:rsidR="003A7FE8" w:rsidRDefault="003A7FE8" w:rsidP="009B65C0">
      <w:pPr>
        <w:autoSpaceDE w:val="0"/>
        <w:autoSpaceDN w:val="0"/>
        <w:adjustRightInd w:val="0"/>
        <w:spacing w:after="0" w:line="240" w:lineRule="auto"/>
        <w:contextualSpacing/>
        <w:rPr>
          <w:rFonts w:ascii="Times New Roman" w:hAnsi="Times New Roman" w:cs="Times New Roman"/>
          <w:sz w:val="24"/>
          <w:szCs w:val="24"/>
        </w:rPr>
      </w:pPr>
    </w:p>
    <w:p w14:paraId="05681CC5" w14:textId="1B7B980B" w:rsidR="00B90480" w:rsidRDefault="00B90480" w:rsidP="009B65C0">
      <w:pPr>
        <w:autoSpaceDE w:val="0"/>
        <w:autoSpaceDN w:val="0"/>
        <w:adjustRightInd w:val="0"/>
        <w:spacing w:after="0" w:line="240" w:lineRule="auto"/>
        <w:contextualSpacing/>
        <w:rPr>
          <w:rFonts w:ascii="Times New Roman" w:hAnsi="Times New Roman" w:cs="Times New Roman"/>
          <w:sz w:val="24"/>
          <w:szCs w:val="24"/>
        </w:rPr>
      </w:pPr>
    </w:p>
    <w:p w14:paraId="06245B01" w14:textId="77777777" w:rsidR="00B90480" w:rsidRDefault="00B90480" w:rsidP="009B65C0">
      <w:pPr>
        <w:autoSpaceDE w:val="0"/>
        <w:autoSpaceDN w:val="0"/>
        <w:adjustRightInd w:val="0"/>
        <w:spacing w:after="0" w:line="240" w:lineRule="auto"/>
        <w:contextualSpacing/>
        <w:rPr>
          <w:rFonts w:ascii="Times New Roman" w:hAnsi="Times New Roman" w:cs="Times New Roman"/>
          <w:sz w:val="24"/>
          <w:szCs w:val="24"/>
        </w:rPr>
      </w:pPr>
    </w:p>
    <w:p w14:paraId="0FC9E043"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64A81237"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1EED020D"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5C115C68"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6C54EADC"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233BECCA"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5601CC2C"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61EB1620"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6D6CD4A5"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7EBE559A"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475A2468"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199B2FF7"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1C0CB717"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4A78FC34" w14:textId="77777777" w:rsidR="005E4168" w:rsidRDefault="005E4168" w:rsidP="009B65C0">
      <w:pPr>
        <w:autoSpaceDE w:val="0"/>
        <w:autoSpaceDN w:val="0"/>
        <w:adjustRightInd w:val="0"/>
        <w:spacing w:after="0" w:line="240" w:lineRule="auto"/>
        <w:contextualSpacing/>
        <w:rPr>
          <w:rFonts w:ascii="Times New Roman" w:hAnsi="Times New Roman" w:cs="Times New Roman"/>
          <w:b/>
          <w:sz w:val="24"/>
          <w:szCs w:val="24"/>
        </w:rPr>
      </w:pPr>
    </w:p>
    <w:p w14:paraId="11B334D9" w14:textId="2ED8B3DD" w:rsidR="00532404" w:rsidRDefault="00532404" w:rsidP="009B65C0">
      <w:pPr>
        <w:autoSpaceDE w:val="0"/>
        <w:autoSpaceDN w:val="0"/>
        <w:adjustRightInd w:val="0"/>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t>Figure 5</w:t>
      </w:r>
    </w:p>
    <w:p w14:paraId="22FF2BAC" w14:textId="77777777" w:rsidR="00532404" w:rsidRDefault="00532404" w:rsidP="009B65C0">
      <w:pPr>
        <w:autoSpaceDE w:val="0"/>
        <w:autoSpaceDN w:val="0"/>
        <w:adjustRightInd w:val="0"/>
        <w:spacing w:after="0" w:line="240" w:lineRule="auto"/>
        <w:contextualSpacing/>
        <w:rPr>
          <w:rFonts w:ascii="Times New Roman" w:hAnsi="Times New Roman" w:cs="Times New Roman"/>
          <w:i/>
          <w:sz w:val="24"/>
          <w:szCs w:val="24"/>
        </w:rPr>
      </w:pPr>
      <w:r w:rsidRPr="003A7FE8">
        <w:rPr>
          <w:rFonts w:ascii="Times New Roman" w:hAnsi="Times New Roman" w:cs="Times New Roman"/>
          <w:i/>
          <w:sz w:val="24"/>
          <w:szCs w:val="24"/>
        </w:rPr>
        <w:t xml:space="preserve">Shows </w:t>
      </w:r>
      <w:r>
        <w:rPr>
          <w:rFonts w:ascii="Times New Roman" w:hAnsi="Times New Roman" w:cs="Times New Roman"/>
          <w:i/>
          <w:sz w:val="24"/>
          <w:szCs w:val="24"/>
        </w:rPr>
        <w:t>normal Q-Q Plot</w:t>
      </w:r>
      <w:r w:rsidRPr="003A7FE8">
        <w:rPr>
          <w:rFonts w:ascii="Times New Roman" w:hAnsi="Times New Roman" w:cs="Times New Roman"/>
          <w:i/>
          <w:sz w:val="24"/>
          <w:szCs w:val="24"/>
        </w:rPr>
        <w:t xml:space="preserve"> of Standardized Residuals</w:t>
      </w:r>
    </w:p>
    <w:p w14:paraId="4B732BAB" w14:textId="77777777" w:rsidR="004A4179" w:rsidRDefault="004A4179" w:rsidP="009B65C0">
      <w:pPr>
        <w:autoSpaceDE w:val="0"/>
        <w:autoSpaceDN w:val="0"/>
        <w:adjustRightInd w:val="0"/>
        <w:spacing w:after="0" w:line="240" w:lineRule="auto"/>
        <w:contextualSpacing/>
        <w:rPr>
          <w:rFonts w:ascii="Times New Roman" w:hAnsi="Times New Roman" w:cs="Times New Roman"/>
          <w:i/>
          <w:sz w:val="24"/>
          <w:szCs w:val="24"/>
        </w:rPr>
      </w:pPr>
    </w:p>
    <w:p w14:paraId="2560F2D2" w14:textId="34A414C5" w:rsidR="004A4179" w:rsidRPr="004A4179" w:rsidRDefault="004A4179" w:rsidP="009B65C0">
      <w:pPr>
        <w:autoSpaceDE w:val="0"/>
        <w:autoSpaceDN w:val="0"/>
        <w:adjustRightInd w:val="0"/>
        <w:spacing w:after="0" w:line="240" w:lineRule="auto"/>
        <w:contextualSpacing/>
        <w:rPr>
          <w:rFonts w:ascii="Times New Roman" w:hAnsi="Times New Roman" w:cs="Times New Roman"/>
          <w:iCs/>
          <w:sz w:val="24"/>
          <w:szCs w:val="24"/>
        </w:rPr>
      </w:pPr>
      <w:r>
        <w:rPr>
          <w:noProof/>
        </w:rPr>
        <w:lastRenderedPageBreak/>
        <w:drawing>
          <wp:anchor distT="0" distB="0" distL="114300" distR="114300" simplePos="0" relativeHeight="251659264" behindDoc="1" locked="0" layoutInCell="1" allowOverlap="1" wp14:anchorId="15BD9E0D" wp14:editId="471D8371">
            <wp:simplePos x="0" y="0"/>
            <wp:positionH relativeFrom="column">
              <wp:posOffset>0</wp:posOffset>
            </wp:positionH>
            <wp:positionV relativeFrom="paragraph">
              <wp:posOffset>-3810</wp:posOffset>
            </wp:positionV>
            <wp:extent cx="4545666" cy="2657475"/>
            <wp:effectExtent l="0" t="0" r="7620" b="9525"/>
            <wp:wrapTight wrapText="bothSides">
              <wp:wrapPolygon edited="0">
                <wp:start x="0" y="0"/>
                <wp:lineTo x="0" y="21523"/>
                <wp:lineTo x="21546" y="21523"/>
                <wp:lineTo x="21546" y="0"/>
                <wp:lineTo x="0" y="0"/>
              </wp:wrapPolygon>
            </wp:wrapTight>
            <wp:docPr id="1902856030" name="Chart 1">
              <a:extLst xmlns:a="http://schemas.openxmlformats.org/drawingml/2006/main">
                <a:ext uri="{FF2B5EF4-FFF2-40B4-BE49-F238E27FC236}">
                  <a16:creationId xmlns:a16="http://schemas.microsoft.com/office/drawing/2014/main" id="{4DCA4111-E878-8684-111E-E43E36732D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anchor>
        </w:drawing>
      </w:r>
    </w:p>
    <w:p w14:paraId="323B19DC" w14:textId="181B11D1" w:rsidR="00532404" w:rsidRDefault="001F14E4" w:rsidP="009B65C0">
      <w:pPr>
        <w:tabs>
          <w:tab w:val="left" w:pos="3165"/>
        </w:tabs>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ab/>
      </w:r>
    </w:p>
    <w:p w14:paraId="4D1B11A0" w14:textId="4EAD879C" w:rsidR="001F14E4" w:rsidRPr="00976DED" w:rsidRDefault="001F14E4" w:rsidP="009B65C0">
      <w:pPr>
        <w:spacing w:after="0" w:line="240" w:lineRule="auto"/>
        <w:contextualSpacing/>
        <w:rPr>
          <w:rFonts w:ascii="Times New Roman" w:hAnsi="Times New Roman" w:cs="Times New Roman"/>
          <w:sz w:val="24"/>
          <w:szCs w:val="24"/>
        </w:rPr>
      </w:pPr>
    </w:p>
    <w:p w14:paraId="3EF8A656" w14:textId="77777777" w:rsidR="005E4168" w:rsidRDefault="005E4168" w:rsidP="009B65C0">
      <w:pPr>
        <w:spacing w:after="0" w:line="240" w:lineRule="auto"/>
        <w:contextualSpacing/>
        <w:rPr>
          <w:rFonts w:ascii="Times New Roman" w:hAnsi="Times New Roman" w:cs="Times New Roman"/>
          <w:b/>
          <w:i/>
          <w:sz w:val="24"/>
          <w:szCs w:val="24"/>
        </w:rPr>
      </w:pPr>
    </w:p>
    <w:p w14:paraId="215A2C29" w14:textId="77777777" w:rsidR="005E4168" w:rsidRDefault="005E4168" w:rsidP="009B65C0">
      <w:pPr>
        <w:spacing w:after="0" w:line="240" w:lineRule="auto"/>
        <w:contextualSpacing/>
        <w:rPr>
          <w:rFonts w:ascii="Times New Roman" w:hAnsi="Times New Roman" w:cs="Times New Roman"/>
          <w:b/>
          <w:i/>
          <w:sz w:val="24"/>
          <w:szCs w:val="24"/>
        </w:rPr>
      </w:pPr>
    </w:p>
    <w:p w14:paraId="541DE8BE" w14:textId="77777777" w:rsidR="005E4168" w:rsidRDefault="005E4168" w:rsidP="009B65C0">
      <w:pPr>
        <w:spacing w:after="0" w:line="240" w:lineRule="auto"/>
        <w:contextualSpacing/>
        <w:rPr>
          <w:rFonts w:ascii="Times New Roman" w:hAnsi="Times New Roman" w:cs="Times New Roman"/>
          <w:b/>
          <w:i/>
          <w:sz w:val="24"/>
          <w:szCs w:val="24"/>
        </w:rPr>
      </w:pPr>
    </w:p>
    <w:p w14:paraId="53F77842" w14:textId="77777777" w:rsidR="005E4168" w:rsidRDefault="005E4168" w:rsidP="009B65C0">
      <w:pPr>
        <w:spacing w:after="0" w:line="240" w:lineRule="auto"/>
        <w:contextualSpacing/>
        <w:rPr>
          <w:rFonts w:ascii="Times New Roman" w:hAnsi="Times New Roman" w:cs="Times New Roman"/>
          <w:b/>
          <w:i/>
          <w:sz w:val="24"/>
          <w:szCs w:val="24"/>
        </w:rPr>
      </w:pPr>
    </w:p>
    <w:p w14:paraId="7AFD691F" w14:textId="77777777" w:rsidR="005E4168" w:rsidRDefault="005E4168" w:rsidP="009B65C0">
      <w:pPr>
        <w:spacing w:after="0" w:line="240" w:lineRule="auto"/>
        <w:contextualSpacing/>
        <w:rPr>
          <w:rFonts w:ascii="Times New Roman" w:hAnsi="Times New Roman" w:cs="Times New Roman"/>
          <w:b/>
          <w:i/>
          <w:sz w:val="24"/>
          <w:szCs w:val="24"/>
        </w:rPr>
      </w:pPr>
    </w:p>
    <w:p w14:paraId="0C0F39BD" w14:textId="77777777" w:rsidR="005E4168" w:rsidRDefault="005E4168" w:rsidP="009B65C0">
      <w:pPr>
        <w:spacing w:after="0" w:line="240" w:lineRule="auto"/>
        <w:contextualSpacing/>
        <w:rPr>
          <w:rFonts w:ascii="Times New Roman" w:hAnsi="Times New Roman" w:cs="Times New Roman"/>
          <w:b/>
          <w:i/>
          <w:sz w:val="24"/>
          <w:szCs w:val="24"/>
        </w:rPr>
      </w:pPr>
    </w:p>
    <w:p w14:paraId="4D19918C" w14:textId="77777777" w:rsidR="005E4168" w:rsidRDefault="005E4168" w:rsidP="009B65C0">
      <w:pPr>
        <w:spacing w:after="0" w:line="240" w:lineRule="auto"/>
        <w:contextualSpacing/>
        <w:rPr>
          <w:rFonts w:ascii="Times New Roman" w:hAnsi="Times New Roman" w:cs="Times New Roman"/>
          <w:b/>
          <w:i/>
          <w:sz w:val="24"/>
          <w:szCs w:val="24"/>
        </w:rPr>
      </w:pPr>
    </w:p>
    <w:p w14:paraId="16E0C0FC" w14:textId="77777777" w:rsidR="005E4168" w:rsidRDefault="005E4168" w:rsidP="009B65C0">
      <w:pPr>
        <w:spacing w:after="0" w:line="240" w:lineRule="auto"/>
        <w:contextualSpacing/>
        <w:rPr>
          <w:rFonts w:ascii="Times New Roman" w:hAnsi="Times New Roman" w:cs="Times New Roman"/>
          <w:b/>
          <w:i/>
          <w:sz w:val="24"/>
          <w:szCs w:val="24"/>
        </w:rPr>
      </w:pPr>
    </w:p>
    <w:p w14:paraId="1D2CDF66" w14:textId="77777777" w:rsidR="005E4168" w:rsidRDefault="005E4168" w:rsidP="009B65C0">
      <w:pPr>
        <w:spacing w:after="0" w:line="240" w:lineRule="auto"/>
        <w:contextualSpacing/>
        <w:rPr>
          <w:rFonts w:ascii="Times New Roman" w:hAnsi="Times New Roman" w:cs="Times New Roman"/>
          <w:b/>
          <w:i/>
          <w:sz w:val="24"/>
          <w:szCs w:val="24"/>
        </w:rPr>
      </w:pPr>
    </w:p>
    <w:p w14:paraId="07EA9B0D" w14:textId="77777777" w:rsidR="005E4168" w:rsidRDefault="005E4168" w:rsidP="009B65C0">
      <w:pPr>
        <w:spacing w:after="0" w:line="240" w:lineRule="auto"/>
        <w:contextualSpacing/>
        <w:rPr>
          <w:rFonts w:ascii="Times New Roman" w:hAnsi="Times New Roman" w:cs="Times New Roman"/>
          <w:b/>
          <w:i/>
          <w:sz w:val="24"/>
          <w:szCs w:val="24"/>
        </w:rPr>
      </w:pPr>
    </w:p>
    <w:p w14:paraId="2FC3F3A3" w14:textId="77777777" w:rsidR="005E4168" w:rsidRDefault="005E4168" w:rsidP="009B65C0">
      <w:pPr>
        <w:spacing w:after="0" w:line="240" w:lineRule="auto"/>
        <w:contextualSpacing/>
        <w:rPr>
          <w:rFonts w:ascii="Times New Roman" w:hAnsi="Times New Roman" w:cs="Times New Roman"/>
          <w:b/>
          <w:i/>
          <w:sz w:val="24"/>
          <w:szCs w:val="24"/>
        </w:rPr>
      </w:pPr>
    </w:p>
    <w:p w14:paraId="7537055B" w14:textId="77777777" w:rsidR="005E4168" w:rsidRDefault="005E4168" w:rsidP="009B65C0">
      <w:pPr>
        <w:spacing w:after="0" w:line="240" w:lineRule="auto"/>
        <w:contextualSpacing/>
        <w:rPr>
          <w:rFonts w:ascii="Times New Roman" w:hAnsi="Times New Roman" w:cs="Times New Roman"/>
          <w:b/>
          <w:i/>
          <w:sz w:val="24"/>
          <w:szCs w:val="24"/>
        </w:rPr>
      </w:pPr>
    </w:p>
    <w:p w14:paraId="465648A4" w14:textId="77777777" w:rsidR="005E4168" w:rsidRDefault="005E4168" w:rsidP="009B65C0">
      <w:pPr>
        <w:spacing w:after="0" w:line="240" w:lineRule="auto"/>
        <w:contextualSpacing/>
        <w:rPr>
          <w:rFonts w:ascii="Times New Roman" w:hAnsi="Times New Roman" w:cs="Times New Roman"/>
          <w:b/>
          <w:i/>
          <w:sz w:val="24"/>
          <w:szCs w:val="24"/>
        </w:rPr>
      </w:pPr>
    </w:p>
    <w:p w14:paraId="5502D622" w14:textId="5AD55CCF" w:rsidR="006140A2" w:rsidRDefault="000801DC" w:rsidP="009B65C0">
      <w:pPr>
        <w:spacing w:after="0" w:line="240" w:lineRule="auto"/>
        <w:contextualSpacing/>
        <w:rPr>
          <w:rFonts w:ascii="Times New Roman" w:hAnsi="Times New Roman" w:cs="Times New Roman"/>
          <w:b/>
          <w:i/>
          <w:sz w:val="24"/>
          <w:szCs w:val="24"/>
        </w:rPr>
      </w:pPr>
      <w:r w:rsidRPr="00C51FBF">
        <w:rPr>
          <w:rFonts w:ascii="Times New Roman" w:hAnsi="Times New Roman" w:cs="Times New Roman"/>
          <w:b/>
          <w:i/>
          <w:sz w:val="24"/>
          <w:szCs w:val="24"/>
        </w:rPr>
        <w:t>Assumption #5</w:t>
      </w:r>
    </w:p>
    <w:p w14:paraId="2B3F3F17" w14:textId="58273F94" w:rsidR="00812824" w:rsidRDefault="00532404" w:rsidP="009B65C0">
      <w:pPr>
        <w:spacing w:after="0"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or linear regression, </w:t>
      </w:r>
      <w:r w:rsidRPr="00415B97">
        <w:rPr>
          <w:rFonts w:ascii="Times New Roman" w:hAnsi="Times New Roman" w:cs="Times New Roman"/>
          <w:sz w:val="24"/>
          <w:szCs w:val="24"/>
        </w:rPr>
        <w:t>homoscedasticity</w:t>
      </w:r>
      <w:r>
        <w:rPr>
          <w:rFonts w:ascii="Times New Roman" w:hAnsi="Times New Roman" w:cs="Times New Roman"/>
          <w:sz w:val="24"/>
          <w:szCs w:val="24"/>
        </w:rPr>
        <w:t xml:space="preserve"> is an assumption that must be met by the variables. This statistic measures the normal distribution of the residuals</w:t>
      </w:r>
      <w:r w:rsidR="00391A12">
        <w:rPr>
          <w:rFonts w:ascii="Times New Roman" w:hAnsi="Times New Roman" w:cs="Times New Roman"/>
          <w:sz w:val="24"/>
          <w:szCs w:val="24"/>
        </w:rPr>
        <w:t>. In Figure 6, the scatter plot shows a straight line thus showing normality of the residuals thus meeting this assumption.</w:t>
      </w:r>
    </w:p>
    <w:p w14:paraId="6CA29852" w14:textId="3F9870A5" w:rsidR="00532404" w:rsidRDefault="00532404" w:rsidP="009B65C0">
      <w:pPr>
        <w:autoSpaceDE w:val="0"/>
        <w:autoSpaceDN w:val="0"/>
        <w:adjustRightInd w:val="0"/>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t>Figure 6</w:t>
      </w:r>
    </w:p>
    <w:p w14:paraId="34BA704F" w14:textId="77777777" w:rsidR="00532404" w:rsidRPr="003A7FE8" w:rsidRDefault="00532404" w:rsidP="009B65C0">
      <w:pPr>
        <w:autoSpaceDE w:val="0"/>
        <w:autoSpaceDN w:val="0"/>
        <w:adjustRightInd w:val="0"/>
        <w:spacing w:after="0" w:line="240" w:lineRule="auto"/>
        <w:contextualSpacing/>
        <w:rPr>
          <w:rFonts w:ascii="Times New Roman" w:hAnsi="Times New Roman" w:cs="Times New Roman"/>
          <w:i/>
          <w:sz w:val="24"/>
          <w:szCs w:val="24"/>
        </w:rPr>
      </w:pPr>
      <w:r w:rsidRPr="003A7FE8">
        <w:rPr>
          <w:rFonts w:ascii="Times New Roman" w:hAnsi="Times New Roman" w:cs="Times New Roman"/>
          <w:i/>
          <w:sz w:val="24"/>
          <w:szCs w:val="24"/>
        </w:rPr>
        <w:t xml:space="preserve">Shows </w:t>
      </w:r>
      <w:r>
        <w:rPr>
          <w:rFonts w:ascii="Times New Roman" w:hAnsi="Times New Roman" w:cs="Times New Roman"/>
          <w:i/>
          <w:sz w:val="24"/>
          <w:szCs w:val="24"/>
        </w:rPr>
        <w:t>the scatter plot employee perception against</w:t>
      </w:r>
      <w:r w:rsidRPr="003A7FE8">
        <w:rPr>
          <w:rFonts w:ascii="Times New Roman" w:hAnsi="Times New Roman" w:cs="Times New Roman"/>
          <w:i/>
          <w:sz w:val="24"/>
          <w:szCs w:val="24"/>
        </w:rPr>
        <w:t xml:space="preserve"> </w:t>
      </w:r>
      <w:r>
        <w:rPr>
          <w:rFonts w:ascii="Times New Roman" w:hAnsi="Times New Roman" w:cs="Times New Roman"/>
          <w:i/>
          <w:sz w:val="24"/>
          <w:szCs w:val="24"/>
        </w:rPr>
        <w:t>s</w:t>
      </w:r>
      <w:r w:rsidRPr="003A7FE8">
        <w:rPr>
          <w:rFonts w:ascii="Times New Roman" w:hAnsi="Times New Roman" w:cs="Times New Roman"/>
          <w:i/>
          <w:sz w:val="24"/>
          <w:szCs w:val="24"/>
        </w:rPr>
        <w:t xml:space="preserve">tandardized </w:t>
      </w:r>
      <w:r>
        <w:rPr>
          <w:rFonts w:ascii="Times New Roman" w:hAnsi="Times New Roman" w:cs="Times New Roman"/>
          <w:i/>
          <w:sz w:val="24"/>
          <w:szCs w:val="24"/>
        </w:rPr>
        <w:t>r</w:t>
      </w:r>
      <w:r w:rsidRPr="003A7FE8">
        <w:rPr>
          <w:rFonts w:ascii="Times New Roman" w:hAnsi="Times New Roman" w:cs="Times New Roman"/>
          <w:i/>
          <w:sz w:val="24"/>
          <w:szCs w:val="24"/>
        </w:rPr>
        <w:t>esiduals</w:t>
      </w:r>
    </w:p>
    <w:p w14:paraId="6F735D8A" w14:textId="77777777" w:rsidR="00532404" w:rsidRDefault="00532404" w:rsidP="009B65C0">
      <w:pPr>
        <w:autoSpaceDE w:val="0"/>
        <w:autoSpaceDN w:val="0"/>
        <w:adjustRightInd w:val="0"/>
        <w:spacing w:after="0" w:line="240" w:lineRule="auto"/>
        <w:contextualSpacing/>
        <w:rPr>
          <w:rFonts w:ascii="Times New Roman" w:hAnsi="Times New Roman" w:cs="Times New Roman"/>
          <w:sz w:val="24"/>
          <w:szCs w:val="24"/>
        </w:rPr>
      </w:pPr>
    </w:p>
    <w:p w14:paraId="5ECE0C63" w14:textId="2AFDB8FB" w:rsidR="006D0638" w:rsidRDefault="006D0638" w:rsidP="009B65C0">
      <w:pPr>
        <w:autoSpaceDE w:val="0"/>
        <w:autoSpaceDN w:val="0"/>
        <w:adjustRightInd w:val="0"/>
        <w:spacing w:after="0" w:line="240" w:lineRule="auto"/>
        <w:contextualSpacing/>
        <w:rPr>
          <w:rFonts w:ascii="Times New Roman" w:hAnsi="Times New Roman" w:cs="Times New Roman"/>
          <w:sz w:val="24"/>
          <w:szCs w:val="24"/>
        </w:rPr>
      </w:pPr>
      <w:r>
        <w:rPr>
          <w:noProof/>
        </w:rPr>
        <w:drawing>
          <wp:anchor distT="0" distB="0" distL="114300" distR="114300" simplePos="0" relativeHeight="251658240" behindDoc="1" locked="0" layoutInCell="1" allowOverlap="1" wp14:anchorId="62AE3BFD" wp14:editId="757CF7E3">
            <wp:simplePos x="0" y="0"/>
            <wp:positionH relativeFrom="column">
              <wp:posOffset>0</wp:posOffset>
            </wp:positionH>
            <wp:positionV relativeFrom="paragraph">
              <wp:posOffset>0</wp:posOffset>
            </wp:positionV>
            <wp:extent cx="4572000" cy="2743200"/>
            <wp:effectExtent l="0" t="0" r="0" b="0"/>
            <wp:wrapTight wrapText="bothSides">
              <wp:wrapPolygon edited="0">
                <wp:start x="0" y="0"/>
                <wp:lineTo x="0" y="21450"/>
                <wp:lineTo x="21510" y="21450"/>
                <wp:lineTo x="21510" y="0"/>
                <wp:lineTo x="0" y="0"/>
              </wp:wrapPolygon>
            </wp:wrapTight>
            <wp:docPr id="1190150997" name="Chart 1">
              <a:extLst xmlns:a="http://schemas.openxmlformats.org/drawingml/2006/main">
                <a:ext uri="{FF2B5EF4-FFF2-40B4-BE49-F238E27FC236}">
                  <a16:creationId xmlns:a16="http://schemas.microsoft.com/office/drawing/2014/main" id="{129F4272-5D27-D391-2BA4-468E27FE85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4606FA5E" w14:textId="1741868D" w:rsidR="00194EE5" w:rsidRDefault="00194EE5" w:rsidP="009B65C0">
      <w:pPr>
        <w:autoSpaceDE w:val="0"/>
        <w:autoSpaceDN w:val="0"/>
        <w:adjustRightInd w:val="0"/>
        <w:spacing w:after="0" w:line="240" w:lineRule="auto"/>
        <w:contextualSpacing/>
        <w:rPr>
          <w:rFonts w:ascii="Times New Roman" w:hAnsi="Times New Roman" w:cs="Times New Roman"/>
          <w:sz w:val="24"/>
          <w:szCs w:val="24"/>
        </w:rPr>
      </w:pPr>
    </w:p>
    <w:p w14:paraId="37D864FB" w14:textId="3CA4BBDB" w:rsidR="00532404" w:rsidRDefault="00532404" w:rsidP="009B65C0">
      <w:pPr>
        <w:autoSpaceDE w:val="0"/>
        <w:autoSpaceDN w:val="0"/>
        <w:adjustRightInd w:val="0"/>
        <w:spacing w:after="0" w:line="240" w:lineRule="auto"/>
        <w:contextualSpacing/>
        <w:rPr>
          <w:rFonts w:ascii="Times New Roman" w:hAnsi="Times New Roman" w:cs="Times New Roman"/>
          <w:sz w:val="24"/>
          <w:szCs w:val="24"/>
        </w:rPr>
      </w:pPr>
    </w:p>
    <w:p w14:paraId="347C1AC0" w14:textId="77777777" w:rsidR="001F14E4" w:rsidRDefault="001F14E4" w:rsidP="009B65C0">
      <w:pPr>
        <w:autoSpaceDE w:val="0"/>
        <w:autoSpaceDN w:val="0"/>
        <w:adjustRightInd w:val="0"/>
        <w:spacing w:after="0" w:line="240" w:lineRule="auto"/>
        <w:contextualSpacing/>
        <w:rPr>
          <w:rFonts w:ascii="Times New Roman" w:hAnsi="Times New Roman" w:cs="Times New Roman"/>
          <w:sz w:val="24"/>
          <w:szCs w:val="24"/>
        </w:rPr>
      </w:pPr>
    </w:p>
    <w:p w14:paraId="2AA49D3A" w14:textId="77777777" w:rsidR="005E4168" w:rsidRDefault="005E4168" w:rsidP="009B65C0">
      <w:pPr>
        <w:spacing w:after="0" w:line="240" w:lineRule="auto"/>
        <w:contextualSpacing/>
        <w:rPr>
          <w:rFonts w:ascii="Times New Roman" w:hAnsi="Times New Roman" w:cs="Times New Roman"/>
          <w:b/>
          <w:sz w:val="24"/>
          <w:szCs w:val="24"/>
        </w:rPr>
      </w:pPr>
    </w:p>
    <w:p w14:paraId="47208BED" w14:textId="77777777" w:rsidR="005E4168" w:rsidRDefault="005E4168" w:rsidP="009B65C0">
      <w:pPr>
        <w:spacing w:after="0" w:line="240" w:lineRule="auto"/>
        <w:contextualSpacing/>
        <w:rPr>
          <w:rFonts w:ascii="Times New Roman" w:hAnsi="Times New Roman" w:cs="Times New Roman"/>
          <w:b/>
          <w:sz w:val="24"/>
          <w:szCs w:val="24"/>
        </w:rPr>
      </w:pPr>
    </w:p>
    <w:p w14:paraId="3C1EC77C" w14:textId="77777777" w:rsidR="005E4168" w:rsidRDefault="005E4168" w:rsidP="009B65C0">
      <w:pPr>
        <w:spacing w:after="0" w:line="240" w:lineRule="auto"/>
        <w:contextualSpacing/>
        <w:rPr>
          <w:rFonts w:ascii="Times New Roman" w:hAnsi="Times New Roman" w:cs="Times New Roman"/>
          <w:b/>
          <w:sz w:val="24"/>
          <w:szCs w:val="24"/>
        </w:rPr>
      </w:pPr>
    </w:p>
    <w:p w14:paraId="02E3EF18" w14:textId="77777777" w:rsidR="005E4168" w:rsidRDefault="005E4168" w:rsidP="009B65C0">
      <w:pPr>
        <w:spacing w:after="0" w:line="240" w:lineRule="auto"/>
        <w:contextualSpacing/>
        <w:rPr>
          <w:rFonts w:ascii="Times New Roman" w:hAnsi="Times New Roman" w:cs="Times New Roman"/>
          <w:b/>
          <w:sz w:val="24"/>
          <w:szCs w:val="24"/>
        </w:rPr>
      </w:pPr>
    </w:p>
    <w:p w14:paraId="37D71CAB" w14:textId="77777777" w:rsidR="005E4168" w:rsidRDefault="005E4168" w:rsidP="009B65C0">
      <w:pPr>
        <w:spacing w:after="0" w:line="240" w:lineRule="auto"/>
        <w:contextualSpacing/>
        <w:rPr>
          <w:rFonts w:ascii="Times New Roman" w:hAnsi="Times New Roman" w:cs="Times New Roman"/>
          <w:b/>
          <w:sz w:val="24"/>
          <w:szCs w:val="24"/>
        </w:rPr>
      </w:pPr>
    </w:p>
    <w:p w14:paraId="38487056" w14:textId="77777777" w:rsidR="005E4168" w:rsidRDefault="005E4168" w:rsidP="009B65C0">
      <w:pPr>
        <w:spacing w:after="0" w:line="240" w:lineRule="auto"/>
        <w:contextualSpacing/>
        <w:rPr>
          <w:rFonts w:ascii="Times New Roman" w:hAnsi="Times New Roman" w:cs="Times New Roman"/>
          <w:b/>
          <w:sz w:val="24"/>
          <w:szCs w:val="24"/>
        </w:rPr>
      </w:pPr>
    </w:p>
    <w:p w14:paraId="7E4A2FDA" w14:textId="77777777" w:rsidR="005E4168" w:rsidRDefault="005E4168" w:rsidP="009B65C0">
      <w:pPr>
        <w:spacing w:after="0" w:line="240" w:lineRule="auto"/>
        <w:contextualSpacing/>
        <w:rPr>
          <w:rFonts w:ascii="Times New Roman" w:hAnsi="Times New Roman" w:cs="Times New Roman"/>
          <w:b/>
          <w:sz w:val="24"/>
          <w:szCs w:val="24"/>
        </w:rPr>
      </w:pPr>
    </w:p>
    <w:p w14:paraId="412C539C" w14:textId="77777777" w:rsidR="005E4168" w:rsidRDefault="005E4168" w:rsidP="009B65C0">
      <w:pPr>
        <w:spacing w:after="0" w:line="240" w:lineRule="auto"/>
        <w:contextualSpacing/>
        <w:rPr>
          <w:rFonts w:ascii="Times New Roman" w:hAnsi="Times New Roman" w:cs="Times New Roman"/>
          <w:b/>
          <w:sz w:val="24"/>
          <w:szCs w:val="24"/>
        </w:rPr>
      </w:pPr>
    </w:p>
    <w:p w14:paraId="2B35E20A" w14:textId="77777777" w:rsidR="005E4168" w:rsidRDefault="005E4168" w:rsidP="009B65C0">
      <w:pPr>
        <w:spacing w:after="0" w:line="240" w:lineRule="auto"/>
        <w:contextualSpacing/>
        <w:rPr>
          <w:rFonts w:ascii="Times New Roman" w:hAnsi="Times New Roman" w:cs="Times New Roman"/>
          <w:b/>
          <w:sz w:val="24"/>
          <w:szCs w:val="24"/>
        </w:rPr>
      </w:pPr>
    </w:p>
    <w:p w14:paraId="5EF0F176" w14:textId="77777777" w:rsidR="005E4168" w:rsidRDefault="005E4168" w:rsidP="009B65C0">
      <w:pPr>
        <w:spacing w:after="0" w:line="240" w:lineRule="auto"/>
        <w:contextualSpacing/>
        <w:rPr>
          <w:rFonts w:ascii="Times New Roman" w:hAnsi="Times New Roman" w:cs="Times New Roman"/>
          <w:b/>
          <w:sz w:val="24"/>
          <w:szCs w:val="24"/>
        </w:rPr>
      </w:pPr>
    </w:p>
    <w:p w14:paraId="3C9D2EFE" w14:textId="77777777" w:rsidR="005E4168" w:rsidRDefault="005E4168" w:rsidP="009B65C0">
      <w:pPr>
        <w:spacing w:after="0" w:line="240" w:lineRule="auto"/>
        <w:contextualSpacing/>
        <w:rPr>
          <w:rFonts w:ascii="Times New Roman" w:hAnsi="Times New Roman" w:cs="Times New Roman"/>
          <w:b/>
          <w:sz w:val="24"/>
          <w:szCs w:val="24"/>
        </w:rPr>
      </w:pPr>
    </w:p>
    <w:p w14:paraId="7D1BE7B1" w14:textId="77777777" w:rsidR="005E4168" w:rsidRDefault="005E4168" w:rsidP="009B65C0">
      <w:pPr>
        <w:spacing w:after="0" w:line="240" w:lineRule="auto"/>
        <w:contextualSpacing/>
        <w:rPr>
          <w:rFonts w:ascii="Times New Roman" w:hAnsi="Times New Roman" w:cs="Times New Roman"/>
          <w:b/>
          <w:sz w:val="24"/>
          <w:szCs w:val="24"/>
        </w:rPr>
      </w:pPr>
    </w:p>
    <w:p w14:paraId="24509C45" w14:textId="75208F07" w:rsidR="00B61931" w:rsidRDefault="00B61931" w:rsidP="009B65C0">
      <w:pPr>
        <w:spacing w:after="0" w:line="240" w:lineRule="auto"/>
        <w:contextualSpacing/>
        <w:rPr>
          <w:rFonts w:ascii="Times New Roman" w:hAnsi="Times New Roman" w:cs="Times New Roman"/>
          <w:b/>
          <w:sz w:val="24"/>
          <w:szCs w:val="24"/>
        </w:rPr>
      </w:pPr>
      <w:r w:rsidRPr="00B61931">
        <w:rPr>
          <w:rFonts w:ascii="Times New Roman" w:hAnsi="Times New Roman" w:cs="Times New Roman"/>
          <w:b/>
          <w:sz w:val="24"/>
          <w:szCs w:val="24"/>
        </w:rPr>
        <w:t>Assumption #6</w:t>
      </w:r>
    </w:p>
    <w:p w14:paraId="7403FC38" w14:textId="32543FCA" w:rsidR="00115C4A" w:rsidRPr="00115C4A" w:rsidRDefault="00115C4A" w:rsidP="009B65C0">
      <w:pPr>
        <w:spacing w:after="0"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regression analysis, the Durbin Watson test is used to test for independent observations. A value close to 2 indicates that the observations are independent and thus the assumptions of regression analysis are met </w:t>
      </w:r>
      <w:r w:rsidR="00391A12">
        <w:rPr>
          <w:rFonts w:ascii="Times New Roman" w:hAnsi="Times New Roman" w:cs="Times New Roman"/>
          <w:sz w:val="24"/>
          <w:szCs w:val="24"/>
        </w:rPr>
        <w:t>with a Durbin-Watson statistic of 2.059 from Table 6.</w:t>
      </w:r>
      <w:r>
        <w:rPr>
          <w:rFonts w:ascii="Times New Roman" w:hAnsi="Times New Roman" w:cs="Times New Roman"/>
          <w:sz w:val="24"/>
          <w:szCs w:val="24"/>
        </w:rPr>
        <w:t xml:space="preserve"> </w:t>
      </w:r>
    </w:p>
    <w:tbl>
      <w:tblPr>
        <w:tblW w:w="7312" w:type="dxa"/>
        <w:tblBorders>
          <w:bottom w:val="single" w:sz="4" w:space="0" w:color="auto"/>
        </w:tblBorders>
        <w:tblLayout w:type="fixed"/>
        <w:tblCellMar>
          <w:left w:w="0" w:type="dxa"/>
          <w:right w:w="0" w:type="dxa"/>
        </w:tblCellMar>
        <w:tblLook w:val="0000" w:firstRow="0" w:lastRow="0" w:firstColumn="0" w:lastColumn="0" w:noHBand="0" w:noVBand="0"/>
      </w:tblPr>
      <w:tblGrid>
        <w:gridCol w:w="795"/>
        <w:gridCol w:w="1024"/>
        <w:gridCol w:w="1086"/>
        <w:gridCol w:w="1469"/>
        <w:gridCol w:w="1469"/>
        <w:gridCol w:w="1469"/>
      </w:tblGrid>
      <w:tr w:rsidR="00115C4A" w:rsidRPr="00115C4A" w14:paraId="2939F010" w14:textId="77777777" w:rsidTr="00115C4A">
        <w:trPr>
          <w:cantSplit/>
        </w:trPr>
        <w:tc>
          <w:tcPr>
            <w:tcW w:w="7309" w:type="dxa"/>
            <w:gridSpan w:val="6"/>
            <w:shd w:val="clear" w:color="auto" w:fill="auto"/>
            <w:vAlign w:val="center"/>
          </w:tcPr>
          <w:p w14:paraId="57EFE53B" w14:textId="49888D28" w:rsidR="00115C4A" w:rsidRPr="00115C4A" w:rsidRDefault="00115C4A" w:rsidP="009B65C0">
            <w:pPr>
              <w:autoSpaceDE w:val="0"/>
              <w:autoSpaceDN w:val="0"/>
              <w:adjustRightInd w:val="0"/>
              <w:spacing w:after="0" w:line="240" w:lineRule="auto"/>
              <w:ind w:left="60" w:right="60"/>
              <w:contextualSpacing/>
              <w:rPr>
                <w:rFonts w:ascii="Times New Roman" w:hAnsi="Times New Roman" w:cs="Times New Roman"/>
                <w:b/>
                <w:sz w:val="24"/>
                <w:szCs w:val="24"/>
              </w:rPr>
            </w:pPr>
            <w:r w:rsidRPr="00115C4A">
              <w:rPr>
                <w:rFonts w:ascii="Times New Roman" w:hAnsi="Times New Roman" w:cs="Times New Roman"/>
                <w:b/>
                <w:sz w:val="24"/>
                <w:szCs w:val="24"/>
              </w:rPr>
              <w:t>Table 6</w:t>
            </w:r>
          </w:p>
        </w:tc>
      </w:tr>
      <w:tr w:rsidR="00115C4A" w:rsidRPr="00115C4A" w14:paraId="2C756801" w14:textId="77777777" w:rsidTr="00115C4A">
        <w:trPr>
          <w:cantSplit/>
        </w:trPr>
        <w:tc>
          <w:tcPr>
            <w:tcW w:w="7309" w:type="dxa"/>
            <w:gridSpan w:val="6"/>
            <w:tcBorders>
              <w:bottom w:val="single" w:sz="4" w:space="0" w:color="auto"/>
            </w:tcBorders>
            <w:shd w:val="clear" w:color="auto" w:fill="auto"/>
            <w:vAlign w:val="center"/>
          </w:tcPr>
          <w:p w14:paraId="663222FE" w14:textId="7D5F494A" w:rsidR="00115C4A" w:rsidRPr="00115C4A" w:rsidRDefault="00115C4A" w:rsidP="009B65C0">
            <w:pPr>
              <w:autoSpaceDE w:val="0"/>
              <w:autoSpaceDN w:val="0"/>
              <w:adjustRightInd w:val="0"/>
              <w:spacing w:after="0" w:line="240" w:lineRule="auto"/>
              <w:ind w:left="60" w:right="60"/>
              <w:contextualSpacing/>
              <w:rPr>
                <w:rFonts w:ascii="Times New Roman" w:hAnsi="Times New Roman" w:cs="Times New Roman"/>
                <w:bCs/>
                <w:i/>
                <w:sz w:val="24"/>
                <w:szCs w:val="24"/>
              </w:rPr>
            </w:pPr>
            <w:r w:rsidRPr="00115C4A">
              <w:rPr>
                <w:rFonts w:ascii="Times New Roman" w:hAnsi="Times New Roman" w:cs="Times New Roman"/>
                <w:bCs/>
                <w:i/>
                <w:sz w:val="24"/>
                <w:szCs w:val="24"/>
              </w:rPr>
              <w:t>Model Summary</w:t>
            </w:r>
          </w:p>
        </w:tc>
      </w:tr>
      <w:tr w:rsidR="00115C4A" w:rsidRPr="00115C4A" w14:paraId="64C7A0FF" w14:textId="77777777" w:rsidTr="00115C4A">
        <w:trPr>
          <w:cantSplit/>
        </w:trPr>
        <w:tc>
          <w:tcPr>
            <w:tcW w:w="795" w:type="dxa"/>
            <w:tcBorders>
              <w:top w:val="single" w:sz="4" w:space="0" w:color="auto"/>
              <w:bottom w:val="single" w:sz="4" w:space="0" w:color="auto"/>
            </w:tcBorders>
            <w:shd w:val="clear" w:color="auto" w:fill="auto"/>
            <w:vAlign w:val="bottom"/>
          </w:tcPr>
          <w:p w14:paraId="2EBB514F" w14:textId="77777777" w:rsidR="00115C4A" w:rsidRPr="00115C4A" w:rsidRDefault="00115C4A" w:rsidP="009B65C0">
            <w:pPr>
              <w:autoSpaceDE w:val="0"/>
              <w:autoSpaceDN w:val="0"/>
              <w:adjustRightInd w:val="0"/>
              <w:spacing w:after="0" w:line="240" w:lineRule="auto"/>
              <w:ind w:left="60" w:right="60"/>
              <w:contextualSpacing/>
              <w:rPr>
                <w:rFonts w:ascii="Times New Roman" w:hAnsi="Times New Roman" w:cs="Times New Roman"/>
                <w:b/>
                <w:sz w:val="24"/>
                <w:szCs w:val="24"/>
              </w:rPr>
            </w:pPr>
            <w:r w:rsidRPr="00115C4A">
              <w:rPr>
                <w:rFonts w:ascii="Times New Roman" w:hAnsi="Times New Roman" w:cs="Times New Roman"/>
                <w:b/>
                <w:sz w:val="24"/>
                <w:szCs w:val="24"/>
              </w:rPr>
              <w:lastRenderedPageBreak/>
              <w:t>Model</w:t>
            </w:r>
          </w:p>
        </w:tc>
        <w:tc>
          <w:tcPr>
            <w:tcW w:w="1024" w:type="dxa"/>
            <w:tcBorders>
              <w:top w:val="single" w:sz="4" w:space="0" w:color="auto"/>
              <w:bottom w:val="single" w:sz="4" w:space="0" w:color="auto"/>
            </w:tcBorders>
            <w:shd w:val="clear" w:color="auto" w:fill="auto"/>
            <w:vAlign w:val="bottom"/>
          </w:tcPr>
          <w:p w14:paraId="632AFFB7" w14:textId="77777777" w:rsidR="00115C4A" w:rsidRPr="00115C4A" w:rsidRDefault="00115C4A" w:rsidP="009B65C0">
            <w:pPr>
              <w:autoSpaceDE w:val="0"/>
              <w:autoSpaceDN w:val="0"/>
              <w:adjustRightInd w:val="0"/>
              <w:spacing w:after="0" w:line="240" w:lineRule="auto"/>
              <w:ind w:left="60" w:right="60"/>
              <w:contextualSpacing/>
              <w:jc w:val="center"/>
              <w:rPr>
                <w:rFonts w:ascii="Times New Roman" w:hAnsi="Times New Roman" w:cs="Times New Roman"/>
                <w:b/>
                <w:sz w:val="24"/>
                <w:szCs w:val="24"/>
              </w:rPr>
            </w:pPr>
            <w:r w:rsidRPr="00115C4A">
              <w:rPr>
                <w:rFonts w:ascii="Times New Roman" w:hAnsi="Times New Roman" w:cs="Times New Roman"/>
                <w:b/>
                <w:sz w:val="24"/>
                <w:szCs w:val="24"/>
              </w:rPr>
              <w:t>R</w:t>
            </w:r>
          </w:p>
        </w:tc>
        <w:tc>
          <w:tcPr>
            <w:tcW w:w="1086" w:type="dxa"/>
            <w:tcBorders>
              <w:top w:val="single" w:sz="4" w:space="0" w:color="auto"/>
              <w:bottom w:val="single" w:sz="4" w:space="0" w:color="auto"/>
            </w:tcBorders>
            <w:shd w:val="clear" w:color="auto" w:fill="auto"/>
            <w:vAlign w:val="bottom"/>
          </w:tcPr>
          <w:p w14:paraId="03A0FC48" w14:textId="77777777" w:rsidR="00115C4A" w:rsidRPr="00115C4A" w:rsidRDefault="00115C4A" w:rsidP="009B65C0">
            <w:pPr>
              <w:autoSpaceDE w:val="0"/>
              <w:autoSpaceDN w:val="0"/>
              <w:adjustRightInd w:val="0"/>
              <w:spacing w:after="0" w:line="240" w:lineRule="auto"/>
              <w:ind w:left="60" w:right="60"/>
              <w:contextualSpacing/>
              <w:jc w:val="center"/>
              <w:rPr>
                <w:rFonts w:ascii="Times New Roman" w:hAnsi="Times New Roman" w:cs="Times New Roman"/>
                <w:b/>
                <w:sz w:val="24"/>
                <w:szCs w:val="24"/>
              </w:rPr>
            </w:pPr>
            <w:r w:rsidRPr="00115C4A">
              <w:rPr>
                <w:rFonts w:ascii="Times New Roman" w:hAnsi="Times New Roman" w:cs="Times New Roman"/>
                <w:b/>
                <w:sz w:val="24"/>
                <w:szCs w:val="24"/>
              </w:rPr>
              <w:t>R Square</w:t>
            </w:r>
          </w:p>
        </w:tc>
        <w:tc>
          <w:tcPr>
            <w:tcW w:w="1468" w:type="dxa"/>
            <w:tcBorders>
              <w:top w:val="single" w:sz="4" w:space="0" w:color="auto"/>
              <w:bottom w:val="single" w:sz="4" w:space="0" w:color="auto"/>
            </w:tcBorders>
            <w:shd w:val="clear" w:color="auto" w:fill="auto"/>
            <w:vAlign w:val="bottom"/>
          </w:tcPr>
          <w:p w14:paraId="51FAFFBE" w14:textId="77777777" w:rsidR="00115C4A" w:rsidRPr="00115C4A" w:rsidRDefault="00115C4A" w:rsidP="009B65C0">
            <w:pPr>
              <w:autoSpaceDE w:val="0"/>
              <w:autoSpaceDN w:val="0"/>
              <w:adjustRightInd w:val="0"/>
              <w:spacing w:after="0" w:line="240" w:lineRule="auto"/>
              <w:ind w:left="60" w:right="60"/>
              <w:contextualSpacing/>
              <w:jc w:val="center"/>
              <w:rPr>
                <w:rFonts w:ascii="Times New Roman" w:hAnsi="Times New Roman" w:cs="Times New Roman"/>
                <w:b/>
                <w:sz w:val="24"/>
                <w:szCs w:val="24"/>
              </w:rPr>
            </w:pPr>
            <w:r w:rsidRPr="00115C4A">
              <w:rPr>
                <w:rFonts w:ascii="Times New Roman" w:hAnsi="Times New Roman" w:cs="Times New Roman"/>
                <w:b/>
                <w:sz w:val="24"/>
                <w:szCs w:val="24"/>
              </w:rPr>
              <w:t>Adjusted R Square</w:t>
            </w:r>
          </w:p>
        </w:tc>
        <w:tc>
          <w:tcPr>
            <w:tcW w:w="1468" w:type="dxa"/>
            <w:tcBorders>
              <w:top w:val="single" w:sz="4" w:space="0" w:color="auto"/>
              <w:bottom w:val="single" w:sz="4" w:space="0" w:color="auto"/>
            </w:tcBorders>
            <w:shd w:val="clear" w:color="auto" w:fill="auto"/>
            <w:vAlign w:val="bottom"/>
          </w:tcPr>
          <w:p w14:paraId="2531EE99" w14:textId="77777777" w:rsidR="00115C4A" w:rsidRPr="00115C4A" w:rsidRDefault="00115C4A" w:rsidP="009B65C0">
            <w:pPr>
              <w:autoSpaceDE w:val="0"/>
              <w:autoSpaceDN w:val="0"/>
              <w:adjustRightInd w:val="0"/>
              <w:spacing w:after="0" w:line="240" w:lineRule="auto"/>
              <w:ind w:left="60" w:right="60"/>
              <w:contextualSpacing/>
              <w:jc w:val="center"/>
              <w:rPr>
                <w:rFonts w:ascii="Times New Roman" w:hAnsi="Times New Roman" w:cs="Times New Roman"/>
                <w:b/>
                <w:sz w:val="24"/>
                <w:szCs w:val="24"/>
              </w:rPr>
            </w:pPr>
            <w:r w:rsidRPr="00115C4A">
              <w:rPr>
                <w:rFonts w:ascii="Times New Roman" w:hAnsi="Times New Roman" w:cs="Times New Roman"/>
                <w:b/>
                <w:sz w:val="24"/>
                <w:szCs w:val="24"/>
              </w:rPr>
              <w:t>Std. Error of the Estimate</w:t>
            </w:r>
          </w:p>
        </w:tc>
        <w:tc>
          <w:tcPr>
            <w:tcW w:w="1468" w:type="dxa"/>
            <w:tcBorders>
              <w:top w:val="single" w:sz="4" w:space="0" w:color="auto"/>
              <w:bottom w:val="single" w:sz="4" w:space="0" w:color="auto"/>
            </w:tcBorders>
            <w:shd w:val="clear" w:color="auto" w:fill="auto"/>
            <w:vAlign w:val="bottom"/>
          </w:tcPr>
          <w:p w14:paraId="079B1D81" w14:textId="7F49D0DA" w:rsidR="00115C4A" w:rsidRPr="00115C4A" w:rsidRDefault="004A4179" w:rsidP="009B65C0">
            <w:pPr>
              <w:autoSpaceDE w:val="0"/>
              <w:autoSpaceDN w:val="0"/>
              <w:adjustRightInd w:val="0"/>
              <w:spacing w:after="0" w:line="240" w:lineRule="auto"/>
              <w:ind w:left="60" w:right="60"/>
              <w:contextualSpacing/>
              <w:jc w:val="center"/>
              <w:rPr>
                <w:rFonts w:ascii="Times New Roman" w:hAnsi="Times New Roman" w:cs="Times New Roman"/>
                <w:b/>
                <w:sz w:val="24"/>
                <w:szCs w:val="24"/>
              </w:rPr>
            </w:pPr>
            <w:r>
              <w:rPr>
                <w:rFonts w:ascii="Times New Roman" w:hAnsi="Times New Roman" w:cs="Times New Roman"/>
                <w:b/>
                <w:sz w:val="24"/>
                <w:szCs w:val="24"/>
              </w:rPr>
              <w:t>Sig</w:t>
            </w:r>
          </w:p>
        </w:tc>
      </w:tr>
      <w:tr w:rsidR="00115C4A" w:rsidRPr="00115C4A" w14:paraId="19C16FAD" w14:textId="77777777" w:rsidTr="00115C4A">
        <w:trPr>
          <w:cantSplit/>
        </w:trPr>
        <w:tc>
          <w:tcPr>
            <w:tcW w:w="795" w:type="dxa"/>
            <w:tcBorders>
              <w:top w:val="single" w:sz="4" w:space="0" w:color="auto"/>
            </w:tcBorders>
            <w:shd w:val="clear" w:color="auto" w:fill="auto"/>
          </w:tcPr>
          <w:p w14:paraId="59784D3F" w14:textId="77777777" w:rsidR="00115C4A" w:rsidRPr="00115C4A" w:rsidRDefault="00115C4A" w:rsidP="009B65C0">
            <w:pPr>
              <w:autoSpaceDE w:val="0"/>
              <w:autoSpaceDN w:val="0"/>
              <w:adjustRightInd w:val="0"/>
              <w:spacing w:after="0" w:line="240" w:lineRule="auto"/>
              <w:ind w:left="60" w:right="60"/>
              <w:contextualSpacing/>
              <w:rPr>
                <w:rFonts w:ascii="Times New Roman" w:hAnsi="Times New Roman" w:cs="Times New Roman"/>
                <w:sz w:val="24"/>
                <w:szCs w:val="24"/>
              </w:rPr>
            </w:pPr>
            <w:r w:rsidRPr="00115C4A">
              <w:rPr>
                <w:rFonts w:ascii="Times New Roman" w:hAnsi="Times New Roman" w:cs="Times New Roman"/>
                <w:sz w:val="24"/>
                <w:szCs w:val="24"/>
              </w:rPr>
              <w:t>1</w:t>
            </w:r>
          </w:p>
        </w:tc>
        <w:tc>
          <w:tcPr>
            <w:tcW w:w="1024" w:type="dxa"/>
            <w:tcBorders>
              <w:top w:val="single" w:sz="4" w:space="0" w:color="auto"/>
            </w:tcBorders>
            <w:shd w:val="clear" w:color="auto" w:fill="auto"/>
          </w:tcPr>
          <w:p w14:paraId="77385854" w14:textId="559D084F" w:rsidR="00115C4A" w:rsidRPr="00115C4A" w:rsidRDefault="004A4179" w:rsidP="009B65C0">
            <w:pPr>
              <w:autoSpaceDE w:val="0"/>
              <w:autoSpaceDN w:val="0"/>
              <w:adjustRightInd w:val="0"/>
              <w:spacing w:after="0"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989</w:t>
            </w:r>
          </w:p>
        </w:tc>
        <w:tc>
          <w:tcPr>
            <w:tcW w:w="1086" w:type="dxa"/>
            <w:tcBorders>
              <w:top w:val="single" w:sz="4" w:space="0" w:color="auto"/>
            </w:tcBorders>
            <w:shd w:val="clear" w:color="auto" w:fill="auto"/>
          </w:tcPr>
          <w:p w14:paraId="47A184AD" w14:textId="2F972CC3" w:rsidR="00115C4A" w:rsidRPr="00115C4A" w:rsidRDefault="004A4179" w:rsidP="009B65C0">
            <w:pPr>
              <w:autoSpaceDE w:val="0"/>
              <w:autoSpaceDN w:val="0"/>
              <w:adjustRightInd w:val="0"/>
              <w:spacing w:after="0"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977</w:t>
            </w:r>
          </w:p>
        </w:tc>
        <w:tc>
          <w:tcPr>
            <w:tcW w:w="1468" w:type="dxa"/>
            <w:tcBorders>
              <w:top w:val="single" w:sz="4" w:space="0" w:color="auto"/>
            </w:tcBorders>
            <w:shd w:val="clear" w:color="auto" w:fill="auto"/>
          </w:tcPr>
          <w:p w14:paraId="1A6BCBEC" w14:textId="39D13B6E" w:rsidR="00115C4A" w:rsidRPr="00115C4A" w:rsidRDefault="004A4179" w:rsidP="009B65C0">
            <w:pPr>
              <w:autoSpaceDE w:val="0"/>
              <w:autoSpaceDN w:val="0"/>
              <w:adjustRightInd w:val="0"/>
              <w:spacing w:after="0"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977</w:t>
            </w:r>
          </w:p>
        </w:tc>
        <w:tc>
          <w:tcPr>
            <w:tcW w:w="1468" w:type="dxa"/>
            <w:tcBorders>
              <w:top w:val="single" w:sz="4" w:space="0" w:color="auto"/>
            </w:tcBorders>
            <w:shd w:val="clear" w:color="auto" w:fill="auto"/>
          </w:tcPr>
          <w:p w14:paraId="347AE5DE" w14:textId="1DC21FDC" w:rsidR="00115C4A" w:rsidRPr="00115C4A" w:rsidRDefault="004A4179" w:rsidP="009B65C0">
            <w:pPr>
              <w:autoSpaceDE w:val="0"/>
              <w:autoSpaceDN w:val="0"/>
              <w:adjustRightInd w:val="0"/>
              <w:spacing w:after="0"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2.618</w:t>
            </w:r>
          </w:p>
        </w:tc>
        <w:tc>
          <w:tcPr>
            <w:tcW w:w="1468" w:type="dxa"/>
            <w:tcBorders>
              <w:top w:val="single" w:sz="4" w:space="0" w:color="auto"/>
            </w:tcBorders>
            <w:shd w:val="clear" w:color="auto" w:fill="auto"/>
          </w:tcPr>
          <w:p w14:paraId="69D133E9" w14:textId="220E1A70" w:rsidR="00115C4A" w:rsidRPr="00115C4A" w:rsidRDefault="004A4179" w:rsidP="009B65C0">
            <w:pPr>
              <w:autoSpaceDE w:val="0"/>
              <w:autoSpaceDN w:val="0"/>
              <w:adjustRightInd w:val="0"/>
              <w:spacing w:after="0" w:line="240" w:lineRule="auto"/>
              <w:ind w:left="60" w:right="60"/>
              <w:contextualSpacing/>
              <w:jc w:val="right"/>
              <w:rPr>
                <w:rFonts w:ascii="Times New Roman" w:hAnsi="Times New Roman" w:cs="Times New Roman"/>
                <w:sz w:val="24"/>
                <w:szCs w:val="24"/>
              </w:rPr>
            </w:pPr>
            <w:r>
              <w:rPr>
                <w:rFonts w:ascii="Times New Roman" w:hAnsi="Times New Roman" w:cs="Times New Roman"/>
                <w:sz w:val="24"/>
                <w:szCs w:val="24"/>
              </w:rPr>
              <w:t>0</w:t>
            </w:r>
          </w:p>
        </w:tc>
      </w:tr>
      <w:tr w:rsidR="00115C4A" w:rsidRPr="00115C4A" w14:paraId="0FB1266D" w14:textId="77777777" w:rsidTr="00115C4A">
        <w:trPr>
          <w:cantSplit/>
        </w:trPr>
        <w:tc>
          <w:tcPr>
            <w:tcW w:w="7309" w:type="dxa"/>
            <w:gridSpan w:val="6"/>
            <w:shd w:val="clear" w:color="auto" w:fill="auto"/>
          </w:tcPr>
          <w:p w14:paraId="2CE60741" w14:textId="3870BF27" w:rsidR="00115C4A" w:rsidRPr="00115C4A" w:rsidRDefault="00115C4A" w:rsidP="009B65C0">
            <w:pPr>
              <w:autoSpaceDE w:val="0"/>
              <w:autoSpaceDN w:val="0"/>
              <w:adjustRightInd w:val="0"/>
              <w:spacing w:after="0" w:line="240" w:lineRule="auto"/>
              <w:ind w:left="60" w:right="60"/>
              <w:contextualSpacing/>
              <w:rPr>
                <w:rFonts w:ascii="Times New Roman" w:hAnsi="Times New Roman" w:cs="Times New Roman"/>
                <w:sz w:val="24"/>
                <w:szCs w:val="24"/>
              </w:rPr>
            </w:pPr>
            <w:r w:rsidRPr="00115C4A">
              <w:rPr>
                <w:rFonts w:ascii="Times New Roman" w:hAnsi="Times New Roman" w:cs="Times New Roman"/>
                <w:sz w:val="24"/>
                <w:szCs w:val="24"/>
              </w:rPr>
              <w:t>a. Predictors: (Constant), Employee Engagement</w:t>
            </w:r>
          </w:p>
        </w:tc>
      </w:tr>
      <w:tr w:rsidR="00115C4A" w:rsidRPr="00115C4A" w14:paraId="3B782A28" w14:textId="77777777" w:rsidTr="00115C4A">
        <w:trPr>
          <w:cantSplit/>
        </w:trPr>
        <w:tc>
          <w:tcPr>
            <w:tcW w:w="7309" w:type="dxa"/>
            <w:gridSpan w:val="6"/>
            <w:shd w:val="clear" w:color="auto" w:fill="auto"/>
          </w:tcPr>
          <w:p w14:paraId="1A1BE6F6" w14:textId="177DF820" w:rsidR="00115C4A" w:rsidRPr="00115C4A" w:rsidRDefault="00115C4A" w:rsidP="009B65C0">
            <w:pPr>
              <w:autoSpaceDE w:val="0"/>
              <w:autoSpaceDN w:val="0"/>
              <w:adjustRightInd w:val="0"/>
              <w:spacing w:after="0" w:line="240" w:lineRule="auto"/>
              <w:ind w:left="60" w:right="60"/>
              <w:contextualSpacing/>
              <w:rPr>
                <w:rFonts w:ascii="Times New Roman" w:hAnsi="Times New Roman" w:cs="Times New Roman"/>
                <w:sz w:val="24"/>
                <w:szCs w:val="24"/>
              </w:rPr>
            </w:pPr>
            <w:r w:rsidRPr="00115C4A">
              <w:rPr>
                <w:rFonts w:ascii="Times New Roman" w:hAnsi="Times New Roman" w:cs="Times New Roman"/>
                <w:sz w:val="24"/>
                <w:szCs w:val="24"/>
              </w:rPr>
              <w:t>b. Dependent Variable: Employee Perception</w:t>
            </w:r>
            <w:r w:rsidR="00F37977">
              <w:rPr>
                <w:rFonts w:ascii="Times New Roman" w:hAnsi="Times New Roman" w:cs="Times New Roman"/>
                <w:sz w:val="24"/>
                <w:szCs w:val="24"/>
              </w:rPr>
              <w:t>s</w:t>
            </w:r>
          </w:p>
        </w:tc>
      </w:tr>
    </w:tbl>
    <w:p w14:paraId="2D8847DC" w14:textId="77777777" w:rsidR="00BD017D" w:rsidRDefault="00BD017D" w:rsidP="009B65C0">
      <w:pPr>
        <w:spacing w:after="0" w:line="240" w:lineRule="auto"/>
        <w:contextualSpacing/>
        <w:jc w:val="center"/>
        <w:rPr>
          <w:rFonts w:ascii="Times New Roman" w:hAnsi="Times New Roman" w:cs="Times New Roman"/>
          <w:b/>
          <w:sz w:val="24"/>
          <w:szCs w:val="24"/>
        </w:rPr>
      </w:pPr>
    </w:p>
    <w:p w14:paraId="44152797" w14:textId="6C6D05E6" w:rsidR="00E67230" w:rsidRDefault="000801DC" w:rsidP="009B65C0">
      <w:pPr>
        <w:spacing w:after="0" w:line="240" w:lineRule="auto"/>
        <w:contextualSpacing/>
        <w:jc w:val="center"/>
        <w:rPr>
          <w:rFonts w:ascii="Times New Roman" w:hAnsi="Times New Roman" w:cs="Times New Roman"/>
          <w:b/>
          <w:sz w:val="24"/>
          <w:szCs w:val="24"/>
        </w:rPr>
      </w:pPr>
      <w:r w:rsidRPr="00E67230">
        <w:rPr>
          <w:rFonts w:ascii="Times New Roman" w:hAnsi="Times New Roman" w:cs="Times New Roman"/>
          <w:b/>
          <w:sz w:val="24"/>
          <w:szCs w:val="24"/>
        </w:rPr>
        <w:t>Hypothesis Testing</w:t>
      </w:r>
    </w:p>
    <w:p w14:paraId="27501C6C" w14:textId="3C43D3DC" w:rsidR="00E67230" w:rsidRDefault="000801DC" w:rsidP="009B65C0">
      <w:pPr>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t>Research Question 1</w:t>
      </w:r>
    </w:p>
    <w:p w14:paraId="112364AF" w14:textId="719C7A47" w:rsidR="00C91725" w:rsidRDefault="000801DC" w:rsidP="009B65C0">
      <w:pPr>
        <w:spacing w:after="0" w:line="240" w:lineRule="auto"/>
        <w:contextualSpacing/>
        <w:rPr>
          <w:rFonts w:ascii="Times New Roman" w:hAnsi="Times New Roman" w:cs="Times New Roman"/>
          <w:b/>
          <w:sz w:val="24"/>
          <w:szCs w:val="24"/>
        </w:rPr>
      </w:pPr>
      <w:r w:rsidRPr="00C91725">
        <w:rPr>
          <w:rFonts w:ascii="Times New Roman" w:hAnsi="Times New Roman" w:cs="Times New Roman"/>
          <w:b/>
          <w:i/>
          <w:sz w:val="24"/>
          <w:szCs w:val="24"/>
        </w:rPr>
        <w:t>To what extent does federal employee satisfaction influence federal employee perceptions of their performance confidence?</w:t>
      </w:r>
    </w:p>
    <w:p w14:paraId="7E3BE5F1" w14:textId="5F1F83B9" w:rsidR="00F130AF" w:rsidRDefault="000801DC" w:rsidP="009B65C0">
      <w:pPr>
        <w:spacing w:after="0" w:line="240" w:lineRule="auto"/>
        <w:ind w:firstLine="720"/>
        <w:contextualSpacing/>
        <w:rPr>
          <w:rFonts w:ascii="Times New Roman" w:hAnsi="Times New Roman" w:cs="Times New Roman"/>
          <w:sz w:val="24"/>
          <w:szCs w:val="24"/>
        </w:rPr>
      </w:pPr>
      <w:r w:rsidRPr="00E67230">
        <w:rPr>
          <w:rFonts w:ascii="Times New Roman" w:hAnsi="Times New Roman" w:cs="Times New Roman"/>
          <w:sz w:val="24"/>
          <w:szCs w:val="24"/>
        </w:rPr>
        <w:t xml:space="preserve">The Pearson correlation coefficient between Employee Engagement and Employee Perception is </w:t>
      </w:r>
      <w:r w:rsidR="004D50A1">
        <w:rPr>
          <w:rFonts w:ascii="Times New Roman" w:hAnsi="Times New Roman" w:cs="Times New Roman"/>
          <w:sz w:val="24"/>
          <w:szCs w:val="24"/>
        </w:rPr>
        <w:t>.814</w:t>
      </w:r>
      <w:r w:rsidRPr="00E67230">
        <w:rPr>
          <w:rFonts w:ascii="Times New Roman" w:hAnsi="Times New Roman" w:cs="Times New Roman"/>
          <w:sz w:val="24"/>
          <w:szCs w:val="24"/>
        </w:rPr>
        <w:t>, indicating a perfect positive linear relationship between the two variables</w:t>
      </w:r>
      <w:r w:rsidR="00391A12">
        <w:rPr>
          <w:rFonts w:ascii="Times New Roman" w:hAnsi="Times New Roman" w:cs="Times New Roman"/>
          <w:sz w:val="24"/>
          <w:szCs w:val="24"/>
        </w:rPr>
        <w:t xml:space="preserve"> from Table 7</w:t>
      </w:r>
      <w:r w:rsidRPr="00E67230">
        <w:rPr>
          <w:rFonts w:ascii="Times New Roman" w:hAnsi="Times New Roman" w:cs="Times New Roman"/>
          <w:sz w:val="24"/>
          <w:szCs w:val="24"/>
        </w:rPr>
        <w:t xml:space="preserve">. The p-value for the correlation is very close to zero (p &lt; 0.001), indicating that this correlation is statistically significant. The linear regression model includes only one predictor variable, which is Employee Perception. Based on the results, it is clear that Employee Perception is a highly significant predictor of Employee Engagement. The strong positive relationship with a coefficient of </w:t>
      </w:r>
      <w:r w:rsidR="00F47F0A">
        <w:rPr>
          <w:rFonts w:ascii="Times New Roman" w:hAnsi="Times New Roman" w:cs="Times New Roman"/>
          <w:sz w:val="24"/>
          <w:szCs w:val="24"/>
        </w:rPr>
        <w:t>.814</w:t>
      </w:r>
      <w:r w:rsidRPr="00E67230">
        <w:rPr>
          <w:rFonts w:ascii="Times New Roman" w:hAnsi="Times New Roman" w:cs="Times New Roman"/>
          <w:sz w:val="24"/>
          <w:szCs w:val="24"/>
        </w:rPr>
        <w:t xml:space="preserve"> suggests that for every unit increase in Employee Perception, there is a corresponding one-unit increase in Employee Engagement. </w:t>
      </w:r>
    </w:p>
    <w:p w14:paraId="57270F6F" w14:textId="31EA228A" w:rsidR="00E67230" w:rsidRPr="00E67230" w:rsidRDefault="000801DC" w:rsidP="009B65C0">
      <w:pPr>
        <w:spacing w:after="0" w:line="240" w:lineRule="auto"/>
        <w:ind w:firstLine="720"/>
        <w:contextualSpacing/>
        <w:rPr>
          <w:rFonts w:ascii="Times New Roman" w:hAnsi="Times New Roman" w:cs="Times New Roman"/>
          <w:sz w:val="24"/>
          <w:szCs w:val="24"/>
        </w:rPr>
      </w:pPr>
      <w:r w:rsidRPr="00E67230">
        <w:rPr>
          <w:rFonts w:ascii="Times New Roman" w:hAnsi="Times New Roman" w:cs="Times New Roman"/>
          <w:sz w:val="24"/>
          <w:szCs w:val="24"/>
        </w:rPr>
        <w:t>Therefore, in the context of Research Question 1, it is reasonable to reject the null hypothesis (H01: There is no relationship between federal employee satisfaction and federal employee perceptions of their performance confidence). The evidence from this analysis suggests that there is indeed a significant relationship between Employee Perception and Employee Engagement, supporting the alternative hypothesis (Ha1: There is a significant relationship between federal employee satisfaction and federal employee perceptions of their performance confidence).</w:t>
      </w:r>
    </w:p>
    <w:p w14:paraId="1087F90F" w14:textId="3EFA2EE5" w:rsidR="00E67230" w:rsidRPr="00E67230" w:rsidRDefault="000801DC" w:rsidP="009B65C0">
      <w:pPr>
        <w:spacing w:after="0" w:line="240" w:lineRule="auto"/>
        <w:contextualSpacing/>
        <w:rPr>
          <w:rFonts w:ascii="Times New Roman" w:hAnsi="Times New Roman" w:cs="Times New Roman"/>
          <w:b/>
          <w:sz w:val="24"/>
          <w:szCs w:val="24"/>
        </w:rPr>
      </w:pPr>
      <w:r w:rsidRPr="00E67230">
        <w:rPr>
          <w:rFonts w:ascii="Times New Roman" w:hAnsi="Times New Roman" w:cs="Times New Roman"/>
          <w:b/>
          <w:sz w:val="24"/>
          <w:szCs w:val="24"/>
        </w:rPr>
        <w:t>Research Question 2</w:t>
      </w:r>
    </w:p>
    <w:p w14:paraId="355EE402" w14:textId="145DEA9C" w:rsidR="00C91725" w:rsidRDefault="000801DC" w:rsidP="009B65C0">
      <w:pPr>
        <w:spacing w:after="0" w:line="240" w:lineRule="auto"/>
        <w:contextualSpacing/>
        <w:rPr>
          <w:rFonts w:ascii="Times New Roman" w:hAnsi="Times New Roman" w:cs="Times New Roman"/>
          <w:b/>
          <w:i/>
          <w:sz w:val="24"/>
          <w:szCs w:val="24"/>
        </w:rPr>
      </w:pPr>
      <w:r w:rsidRPr="00C91725">
        <w:rPr>
          <w:rFonts w:ascii="Times New Roman" w:hAnsi="Times New Roman" w:cs="Times New Roman"/>
          <w:b/>
          <w:i/>
          <w:sz w:val="24"/>
          <w:szCs w:val="24"/>
        </w:rPr>
        <w:t>To what extent does federal employee engagement influence federal employee perceptions of their performance confidence?</w:t>
      </w:r>
    </w:p>
    <w:p w14:paraId="715F3056" w14:textId="228051D8" w:rsidR="00C91725" w:rsidRDefault="00391A12" w:rsidP="009B65C0">
      <w:pPr>
        <w:spacing w:after="0"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From Table 7, t</w:t>
      </w:r>
      <w:r w:rsidR="000801DC" w:rsidRPr="00C91725">
        <w:rPr>
          <w:rFonts w:ascii="Times New Roman" w:hAnsi="Times New Roman" w:cs="Times New Roman"/>
          <w:sz w:val="24"/>
          <w:szCs w:val="24"/>
        </w:rPr>
        <w:t>he model summary indicates that the regression model accounts for a significant amount of the variance in Employee</w:t>
      </w:r>
      <w:r w:rsidR="000801DC">
        <w:rPr>
          <w:rFonts w:ascii="Times New Roman" w:hAnsi="Times New Roman" w:cs="Times New Roman"/>
          <w:sz w:val="24"/>
          <w:szCs w:val="24"/>
        </w:rPr>
        <w:t xml:space="preserve"> </w:t>
      </w:r>
      <w:r w:rsidR="000801DC" w:rsidRPr="00C91725">
        <w:rPr>
          <w:rFonts w:ascii="Times New Roman" w:hAnsi="Times New Roman" w:cs="Times New Roman"/>
          <w:sz w:val="24"/>
          <w:szCs w:val="24"/>
        </w:rPr>
        <w:t>Engagement.</w:t>
      </w:r>
      <w:r w:rsidR="00F130AF">
        <w:rPr>
          <w:rFonts w:ascii="Times New Roman" w:hAnsi="Times New Roman" w:cs="Times New Roman"/>
          <w:sz w:val="24"/>
          <w:szCs w:val="24"/>
        </w:rPr>
        <w:t xml:space="preserve"> </w:t>
      </w:r>
      <w:r w:rsidR="000801DC" w:rsidRPr="00C91725">
        <w:rPr>
          <w:rFonts w:ascii="Times New Roman" w:hAnsi="Times New Roman" w:cs="Times New Roman"/>
          <w:sz w:val="24"/>
          <w:szCs w:val="24"/>
        </w:rPr>
        <w:t>The p-values for these correlations are extremely small (p &lt; .000), indicating that this correlation is highly significant.</w:t>
      </w:r>
      <w:r w:rsidR="00F130AF">
        <w:rPr>
          <w:rFonts w:ascii="Times New Roman" w:hAnsi="Times New Roman" w:cs="Times New Roman"/>
          <w:sz w:val="24"/>
          <w:szCs w:val="24"/>
        </w:rPr>
        <w:t xml:space="preserve"> </w:t>
      </w:r>
      <w:r w:rsidR="000801DC" w:rsidRPr="00C91725">
        <w:rPr>
          <w:rFonts w:ascii="Times New Roman" w:hAnsi="Times New Roman" w:cs="Times New Roman"/>
          <w:sz w:val="24"/>
          <w:szCs w:val="24"/>
        </w:rPr>
        <w:t>Based on the results of the linear regression analysis, the null hypothesis (H02: There is no relationship between federal employee engagement and federal employee perceptions of their performance confidence) is decisively rejected. The highly significant relationship (p &lt; .000) and the strong positive correlation coefficient between Employee</w:t>
      </w:r>
      <w:r w:rsidR="000801DC">
        <w:rPr>
          <w:rFonts w:ascii="Times New Roman" w:hAnsi="Times New Roman" w:cs="Times New Roman"/>
          <w:sz w:val="24"/>
          <w:szCs w:val="24"/>
        </w:rPr>
        <w:t xml:space="preserve"> e</w:t>
      </w:r>
      <w:r w:rsidR="000801DC" w:rsidRPr="00C91725">
        <w:rPr>
          <w:rFonts w:ascii="Times New Roman" w:hAnsi="Times New Roman" w:cs="Times New Roman"/>
          <w:sz w:val="24"/>
          <w:szCs w:val="24"/>
        </w:rPr>
        <w:t>ngagement and Employee</w:t>
      </w:r>
      <w:r w:rsidR="000801DC">
        <w:rPr>
          <w:rFonts w:ascii="Times New Roman" w:hAnsi="Times New Roman" w:cs="Times New Roman"/>
          <w:sz w:val="24"/>
          <w:szCs w:val="24"/>
        </w:rPr>
        <w:t xml:space="preserve"> </w:t>
      </w:r>
      <w:r w:rsidR="000801DC" w:rsidRPr="00C91725">
        <w:rPr>
          <w:rFonts w:ascii="Times New Roman" w:hAnsi="Times New Roman" w:cs="Times New Roman"/>
          <w:sz w:val="24"/>
          <w:szCs w:val="24"/>
        </w:rPr>
        <w:t>perception suggest a robust and meaningful connection. In practical terms, this implies that as federal employee engagement increases, their perceptions of performance confidence also increase significantly</w:t>
      </w:r>
      <w:r w:rsidR="00CC1B4A">
        <w:rPr>
          <w:rFonts w:ascii="Times New Roman" w:hAnsi="Times New Roman" w:cs="Times New Roman"/>
          <w:sz w:val="24"/>
          <w:szCs w:val="24"/>
        </w:rPr>
        <w:t xml:space="preserve"> </w:t>
      </w:r>
      <w:r w:rsidR="00CC1B4A" w:rsidRPr="00CC1B4A">
        <w:rPr>
          <w:rFonts w:ascii="Times New Roman" w:hAnsi="Times New Roman" w:cs="Times New Roman"/>
          <w:sz w:val="24"/>
          <w:szCs w:val="24"/>
        </w:rPr>
        <w:t>(Alita et al., 2021)</w:t>
      </w:r>
      <w:r w:rsidR="000801DC" w:rsidRPr="00C91725">
        <w:rPr>
          <w:rFonts w:ascii="Times New Roman" w:hAnsi="Times New Roman" w:cs="Times New Roman"/>
          <w:sz w:val="24"/>
          <w:szCs w:val="24"/>
        </w:rPr>
        <w:t>. This finding has important implications for understanding and enhancing employee engagement within federal agencies.</w:t>
      </w:r>
    </w:p>
    <w:p w14:paraId="1BF8E7C2" w14:textId="77777777" w:rsidR="00F97E3F" w:rsidRPr="00F97E3F" w:rsidRDefault="00F97E3F" w:rsidP="00F97E3F">
      <w:pPr>
        <w:spacing w:after="0" w:line="240" w:lineRule="auto"/>
        <w:contextualSpacing/>
        <w:rPr>
          <w:rFonts w:ascii="Times New Roman" w:hAnsi="Times New Roman" w:cs="Times New Roman"/>
          <w:b/>
          <w:bCs/>
          <w:sz w:val="24"/>
          <w:szCs w:val="24"/>
        </w:rPr>
      </w:pPr>
      <w:r w:rsidRPr="00F97E3F">
        <w:rPr>
          <w:rFonts w:ascii="Times New Roman" w:hAnsi="Times New Roman" w:cs="Times New Roman"/>
          <w:b/>
          <w:bCs/>
          <w:sz w:val="24"/>
          <w:szCs w:val="24"/>
        </w:rPr>
        <w:t>Table 7</w:t>
      </w:r>
    </w:p>
    <w:p w14:paraId="36DFCF00" w14:textId="77777777" w:rsidR="00F97E3F" w:rsidRPr="00F97E3F" w:rsidRDefault="00F97E3F" w:rsidP="00F97E3F">
      <w:pPr>
        <w:spacing w:after="0" w:line="240" w:lineRule="auto"/>
        <w:contextualSpacing/>
        <w:rPr>
          <w:rFonts w:ascii="Times New Roman" w:hAnsi="Times New Roman" w:cs="Times New Roman"/>
          <w:i/>
          <w:iCs/>
          <w:sz w:val="24"/>
          <w:szCs w:val="24"/>
        </w:rPr>
      </w:pPr>
      <w:r w:rsidRPr="00F97E3F">
        <w:rPr>
          <w:rFonts w:ascii="Times New Roman" w:hAnsi="Times New Roman" w:cs="Times New Roman"/>
          <w:i/>
          <w:iCs/>
          <w:sz w:val="24"/>
          <w:szCs w:val="24"/>
        </w:rPr>
        <w:t>Regression Co-efficient</w:t>
      </w:r>
    </w:p>
    <w:p w14:paraId="4314FE74" w14:textId="77777777" w:rsidR="00F97E3F" w:rsidRPr="00F97E3F" w:rsidRDefault="00F97E3F" w:rsidP="00F97E3F">
      <w:pPr>
        <w:spacing w:after="0" w:line="240" w:lineRule="auto"/>
        <w:contextualSpacing/>
        <w:rPr>
          <w:rFonts w:ascii="Times New Roman" w:hAnsi="Times New Roman" w:cs="Times New Roman"/>
          <w:sz w:val="24"/>
          <w:szCs w:val="24"/>
        </w:rPr>
      </w:pPr>
    </w:p>
    <w:p w14:paraId="7428B373" w14:textId="77777777" w:rsidR="00F97E3F" w:rsidRDefault="00F97E3F" w:rsidP="00F97E3F">
      <w:pPr>
        <w:spacing w:after="0" w:line="240" w:lineRule="auto"/>
        <w:contextualSpacing/>
        <w:rPr>
          <w:rFonts w:ascii="Times New Roman" w:hAnsi="Times New Roman" w:cs="Times New Roman"/>
          <w:sz w:val="24"/>
          <w:szCs w:val="24"/>
        </w:rPr>
      </w:pPr>
    </w:p>
    <w:p w14:paraId="560C32CC" w14:textId="77777777" w:rsidR="00DB3069" w:rsidRDefault="00DB3069" w:rsidP="009B65C0">
      <w:pPr>
        <w:spacing w:after="0" w:line="240" w:lineRule="auto"/>
        <w:contextualSpacing/>
        <w:rPr>
          <w:rFonts w:ascii="Times New Roman" w:hAnsi="Times New Roman" w:cs="Times New Roman"/>
          <w:sz w:val="24"/>
          <w:szCs w:val="24"/>
        </w:rPr>
      </w:pPr>
    </w:p>
    <w:tbl>
      <w:tblPr>
        <w:tblW w:w="7740" w:type="dxa"/>
        <w:tblLook w:val="04A0" w:firstRow="1" w:lastRow="0" w:firstColumn="1" w:lastColumn="0" w:noHBand="0" w:noVBand="1"/>
      </w:tblPr>
      <w:tblGrid>
        <w:gridCol w:w="2329"/>
        <w:gridCol w:w="1261"/>
        <w:gridCol w:w="1360"/>
        <w:gridCol w:w="1260"/>
        <w:gridCol w:w="1530"/>
      </w:tblGrid>
      <w:tr w:rsidR="00F97E3F" w:rsidRPr="00F97E3F" w14:paraId="6C5934EE" w14:textId="77777777" w:rsidTr="00F97E3F">
        <w:trPr>
          <w:trHeight w:val="300"/>
        </w:trPr>
        <w:tc>
          <w:tcPr>
            <w:tcW w:w="2329" w:type="dxa"/>
            <w:tcBorders>
              <w:top w:val="single" w:sz="8" w:space="0" w:color="auto"/>
              <w:left w:val="nil"/>
              <w:bottom w:val="single" w:sz="4" w:space="0" w:color="auto"/>
              <w:right w:val="nil"/>
            </w:tcBorders>
            <w:shd w:val="clear" w:color="auto" w:fill="auto"/>
            <w:noWrap/>
            <w:vAlign w:val="bottom"/>
            <w:hideMark/>
          </w:tcPr>
          <w:p w14:paraId="504EE48F" w14:textId="77777777" w:rsidR="00F97E3F" w:rsidRPr="00F97E3F" w:rsidRDefault="00F97E3F" w:rsidP="00F97E3F">
            <w:pPr>
              <w:spacing w:after="0" w:line="240" w:lineRule="auto"/>
              <w:jc w:val="center"/>
              <w:rPr>
                <w:rFonts w:ascii="Arial" w:eastAsia="Times New Roman" w:hAnsi="Arial" w:cs="Arial"/>
                <w:i/>
                <w:iCs/>
                <w:sz w:val="20"/>
                <w:szCs w:val="20"/>
              </w:rPr>
            </w:pPr>
            <w:r w:rsidRPr="00F97E3F">
              <w:rPr>
                <w:rFonts w:ascii="Arial" w:eastAsia="Times New Roman" w:hAnsi="Arial" w:cs="Arial"/>
                <w:i/>
                <w:iCs/>
                <w:sz w:val="20"/>
                <w:szCs w:val="20"/>
              </w:rPr>
              <w:t> </w:t>
            </w:r>
          </w:p>
        </w:tc>
        <w:tc>
          <w:tcPr>
            <w:tcW w:w="1261" w:type="dxa"/>
            <w:tcBorders>
              <w:top w:val="single" w:sz="8" w:space="0" w:color="auto"/>
              <w:left w:val="nil"/>
              <w:bottom w:val="single" w:sz="4" w:space="0" w:color="auto"/>
              <w:right w:val="nil"/>
            </w:tcBorders>
            <w:shd w:val="clear" w:color="auto" w:fill="auto"/>
            <w:noWrap/>
            <w:vAlign w:val="bottom"/>
            <w:hideMark/>
          </w:tcPr>
          <w:p w14:paraId="7DA31F88" w14:textId="77777777" w:rsidR="00F97E3F" w:rsidRPr="00F97E3F" w:rsidRDefault="00F97E3F" w:rsidP="00F97E3F">
            <w:pPr>
              <w:spacing w:after="0" w:line="240" w:lineRule="auto"/>
              <w:jc w:val="center"/>
              <w:rPr>
                <w:rFonts w:ascii="Arial" w:eastAsia="Times New Roman" w:hAnsi="Arial" w:cs="Arial"/>
                <w:i/>
                <w:iCs/>
                <w:sz w:val="20"/>
                <w:szCs w:val="20"/>
              </w:rPr>
            </w:pPr>
            <w:r w:rsidRPr="00F97E3F">
              <w:rPr>
                <w:rFonts w:ascii="Arial" w:eastAsia="Times New Roman" w:hAnsi="Arial" w:cs="Arial"/>
                <w:i/>
                <w:iCs/>
                <w:sz w:val="20"/>
                <w:szCs w:val="20"/>
              </w:rPr>
              <w:t>Coefficients</w:t>
            </w:r>
          </w:p>
        </w:tc>
        <w:tc>
          <w:tcPr>
            <w:tcW w:w="1360" w:type="dxa"/>
            <w:tcBorders>
              <w:top w:val="single" w:sz="8" w:space="0" w:color="auto"/>
              <w:left w:val="nil"/>
              <w:bottom w:val="single" w:sz="4" w:space="0" w:color="auto"/>
              <w:right w:val="nil"/>
            </w:tcBorders>
            <w:shd w:val="clear" w:color="auto" w:fill="auto"/>
            <w:noWrap/>
            <w:vAlign w:val="bottom"/>
            <w:hideMark/>
          </w:tcPr>
          <w:p w14:paraId="75FD9F96" w14:textId="77777777" w:rsidR="00F97E3F" w:rsidRPr="00F97E3F" w:rsidRDefault="00F97E3F" w:rsidP="00F97E3F">
            <w:pPr>
              <w:spacing w:after="0" w:line="240" w:lineRule="auto"/>
              <w:jc w:val="center"/>
              <w:rPr>
                <w:rFonts w:ascii="Arial" w:eastAsia="Times New Roman" w:hAnsi="Arial" w:cs="Arial"/>
                <w:i/>
                <w:iCs/>
                <w:sz w:val="20"/>
                <w:szCs w:val="20"/>
              </w:rPr>
            </w:pPr>
            <w:r w:rsidRPr="00F97E3F">
              <w:rPr>
                <w:rFonts w:ascii="Arial" w:eastAsia="Times New Roman" w:hAnsi="Arial" w:cs="Arial"/>
                <w:i/>
                <w:iCs/>
                <w:sz w:val="20"/>
                <w:szCs w:val="20"/>
              </w:rPr>
              <w:t>Standard Error</w:t>
            </w:r>
          </w:p>
        </w:tc>
        <w:tc>
          <w:tcPr>
            <w:tcW w:w="1260" w:type="dxa"/>
            <w:tcBorders>
              <w:top w:val="single" w:sz="8" w:space="0" w:color="auto"/>
              <w:left w:val="nil"/>
              <w:bottom w:val="single" w:sz="4" w:space="0" w:color="auto"/>
              <w:right w:val="nil"/>
            </w:tcBorders>
            <w:shd w:val="clear" w:color="auto" w:fill="auto"/>
            <w:noWrap/>
            <w:vAlign w:val="bottom"/>
            <w:hideMark/>
          </w:tcPr>
          <w:p w14:paraId="1DE02F03" w14:textId="77777777" w:rsidR="00F97E3F" w:rsidRPr="00F97E3F" w:rsidRDefault="00F97E3F" w:rsidP="00F97E3F">
            <w:pPr>
              <w:spacing w:after="0" w:line="240" w:lineRule="auto"/>
              <w:jc w:val="center"/>
              <w:rPr>
                <w:rFonts w:ascii="Arial" w:eastAsia="Times New Roman" w:hAnsi="Arial" w:cs="Arial"/>
                <w:i/>
                <w:iCs/>
                <w:sz w:val="20"/>
                <w:szCs w:val="20"/>
              </w:rPr>
            </w:pPr>
            <w:r w:rsidRPr="00F97E3F">
              <w:rPr>
                <w:rFonts w:ascii="Arial" w:eastAsia="Times New Roman" w:hAnsi="Arial" w:cs="Arial"/>
                <w:i/>
                <w:iCs/>
                <w:sz w:val="20"/>
                <w:szCs w:val="20"/>
              </w:rPr>
              <w:t>t Stat</w:t>
            </w:r>
          </w:p>
        </w:tc>
        <w:tc>
          <w:tcPr>
            <w:tcW w:w="1530" w:type="dxa"/>
            <w:tcBorders>
              <w:top w:val="single" w:sz="8" w:space="0" w:color="auto"/>
              <w:left w:val="nil"/>
              <w:bottom w:val="single" w:sz="4" w:space="0" w:color="auto"/>
              <w:right w:val="nil"/>
            </w:tcBorders>
            <w:shd w:val="clear" w:color="auto" w:fill="auto"/>
            <w:noWrap/>
            <w:vAlign w:val="bottom"/>
            <w:hideMark/>
          </w:tcPr>
          <w:p w14:paraId="3C7840C2" w14:textId="77777777" w:rsidR="00F97E3F" w:rsidRPr="00F97E3F" w:rsidRDefault="00F97E3F" w:rsidP="00F97E3F">
            <w:pPr>
              <w:spacing w:after="0" w:line="240" w:lineRule="auto"/>
              <w:jc w:val="center"/>
              <w:rPr>
                <w:rFonts w:ascii="Arial" w:eastAsia="Times New Roman" w:hAnsi="Arial" w:cs="Arial"/>
                <w:i/>
                <w:iCs/>
                <w:sz w:val="20"/>
                <w:szCs w:val="20"/>
              </w:rPr>
            </w:pPr>
            <w:r w:rsidRPr="00F97E3F">
              <w:rPr>
                <w:rFonts w:ascii="Arial" w:eastAsia="Times New Roman" w:hAnsi="Arial" w:cs="Arial"/>
                <w:i/>
                <w:iCs/>
                <w:sz w:val="20"/>
                <w:szCs w:val="20"/>
              </w:rPr>
              <w:t>P-value</w:t>
            </w:r>
          </w:p>
        </w:tc>
      </w:tr>
      <w:tr w:rsidR="00F97E3F" w:rsidRPr="00F97E3F" w14:paraId="17953529" w14:textId="77777777" w:rsidTr="00F97E3F">
        <w:trPr>
          <w:trHeight w:val="300"/>
        </w:trPr>
        <w:tc>
          <w:tcPr>
            <w:tcW w:w="2329" w:type="dxa"/>
            <w:tcBorders>
              <w:top w:val="nil"/>
              <w:left w:val="nil"/>
              <w:bottom w:val="nil"/>
              <w:right w:val="nil"/>
            </w:tcBorders>
            <w:shd w:val="clear" w:color="auto" w:fill="auto"/>
            <w:noWrap/>
            <w:vAlign w:val="bottom"/>
            <w:hideMark/>
          </w:tcPr>
          <w:p w14:paraId="3550823A" w14:textId="77777777" w:rsidR="00F97E3F" w:rsidRPr="00F97E3F" w:rsidRDefault="00F97E3F" w:rsidP="00F97E3F">
            <w:pPr>
              <w:spacing w:after="0" w:line="240" w:lineRule="auto"/>
              <w:rPr>
                <w:rFonts w:ascii="Calibri" w:eastAsia="Times New Roman" w:hAnsi="Calibri" w:cs="Calibri"/>
                <w:color w:val="000000"/>
              </w:rPr>
            </w:pPr>
            <w:proofErr w:type="spellStart"/>
            <w:r w:rsidRPr="00F97E3F">
              <w:rPr>
                <w:rFonts w:ascii="Calibri" w:eastAsia="Times New Roman" w:hAnsi="Calibri" w:cs="Calibri"/>
                <w:color w:val="000000"/>
              </w:rPr>
              <w:lastRenderedPageBreak/>
              <w:t>Employee_Satisfaction</w:t>
            </w:r>
            <w:proofErr w:type="spellEnd"/>
          </w:p>
        </w:tc>
        <w:tc>
          <w:tcPr>
            <w:tcW w:w="1261" w:type="dxa"/>
            <w:tcBorders>
              <w:top w:val="nil"/>
              <w:left w:val="nil"/>
              <w:bottom w:val="nil"/>
              <w:right w:val="nil"/>
            </w:tcBorders>
            <w:shd w:val="clear" w:color="auto" w:fill="auto"/>
            <w:noWrap/>
            <w:vAlign w:val="bottom"/>
            <w:hideMark/>
          </w:tcPr>
          <w:p w14:paraId="6CA0B6F8" w14:textId="1BB7AFF6" w:rsidR="00F97E3F" w:rsidRPr="00F97E3F" w:rsidRDefault="00F97E3F" w:rsidP="00F97E3F">
            <w:pPr>
              <w:spacing w:after="0" w:line="240" w:lineRule="auto"/>
              <w:jc w:val="right"/>
              <w:rPr>
                <w:rFonts w:ascii="Calibri" w:eastAsia="Times New Roman" w:hAnsi="Calibri" w:cs="Calibri"/>
                <w:color w:val="000000"/>
              </w:rPr>
            </w:pPr>
            <w:r w:rsidRPr="00F97E3F">
              <w:rPr>
                <w:rFonts w:ascii="Calibri" w:eastAsia="Times New Roman" w:hAnsi="Calibri" w:cs="Calibri"/>
                <w:color w:val="000000"/>
              </w:rPr>
              <w:t>0.094</w:t>
            </w:r>
          </w:p>
        </w:tc>
        <w:tc>
          <w:tcPr>
            <w:tcW w:w="1360" w:type="dxa"/>
            <w:tcBorders>
              <w:top w:val="nil"/>
              <w:left w:val="nil"/>
              <w:bottom w:val="nil"/>
              <w:right w:val="nil"/>
            </w:tcBorders>
            <w:shd w:val="clear" w:color="auto" w:fill="auto"/>
            <w:noWrap/>
            <w:vAlign w:val="bottom"/>
            <w:hideMark/>
          </w:tcPr>
          <w:p w14:paraId="6C98485E" w14:textId="0C50DD51" w:rsidR="00F97E3F" w:rsidRPr="00F97E3F" w:rsidRDefault="00F97E3F" w:rsidP="00F97E3F">
            <w:pPr>
              <w:spacing w:after="0" w:line="240" w:lineRule="auto"/>
              <w:jc w:val="right"/>
              <w:rPr>
                <w:rFonts w:ascii="Calibri" w:eastAsia="Times New Roman" w:hAnsi="Calibri" w:cs="Calibri"/>
                <w:color w:val="000000"/>
              </w:rPr>
            </w:pPr>
            <w:r w:rsidRPr="00F97E3F">
              <w:rPr>
                <w:rFonts w:ascii="Calibri" w:eastAsia="Times New Roman" w:hAnsi="Calibri" w:cs="Calibri"/>
                <w:color w:val="000000"/>
              </w:rPr>
              <w:t>0.01</w:t>
            </w:r>
            <w:r>
              <w:rPr>
                <w:rFonts w:ascii="Calibri" w:eastAsia="Times New Roman" w:hAnsi="Calibri" w:cs="Calibri"/>
                <w:color w:val="000000"/>
              </w:rPr>
              <w:t>9</w:t>
            </w:r>
          </w:p>
        </w:tc>
        <w:tc>
          <w:tcPr>
            <w:tcW w:w="1260" w:type="dxa"/>
            <w:tcBorders>
              <w:top w:val="nil"/>
              <w:left w:val="nil"/>
              <w:bottom w:val="nil"/>
              <w:right w:val="nil"/>
            </w:tcBorders>
            <w:shd w:val="clear" w:color="auto" w:fill="auto"/>
            <w:noWrap/>
            <w:vAlign w:val="bottom"/>
            <w:hideMark/>
          </w:tcPr>
          <w:p w14:paraId="291D3D27" w14:textId="17858070" w:rsidR="00F97E3F" w:rsidRPr="00F97E3F" w:rsidRDefault="00F97E3F" w:rsidP="00F97E3F">
            <w:pPr>
              <w:spacing w:after="0" w:line="240" w:lineRule="auto"/>
              <w:jc w:val="right"/>
              <w:rPr>
                <w:rFonts w:ascii="Calibri" w:eastAsia="Times New Roman" w:hAnsi="Calibri" w:cs="Calibri"/>
                <w:color w:val="000000"/>
              </w:rPr>
            </w:pPr>
            <w:r w:rsidRPr="00F97E3F">
              <w:rPr>
                <w:rFonts w:ascii="Calibri" w:eastAsia="Times New Roman" w:hAnsi="Calibri" w:cs="Calibri"/>
                <w:color w:val="000000"/>
              </w:rPr>
              <w:t>4.97</w:t>
            </w:r>
            <w:r>
              <w:rPr>
                <w:rFonts w:ascii="Calibri" w:eastAsia="Times New Roman" w:hAnsi="Calibri" w:cs="Calibri"/>
                <w:color w:val="000000"/>
              </w:rPr>
              <w:t>6</w:t>
            </w:r>
          </w:p>
        </w:tc>
        <w:tc>
          <w:tcPr>
            <w:tcW w:w="1530" w:type="dxa"/>
            <w:tcBorders>
              <w:top w:val="nil"/>
              <w:left w:val="nil"/>
              <w:bottom w:val="nil"/>
              <w:right w:val="nil"/>
            </w:tcBorders>
            <w:shd w:val="clear" w:color="auto" w:fill="auto"/>
            <w:noWrap/>
            <w:vAlign w:val="bottom"/>
            <w:hideMark/>
          </w:tcPr>
          <w:p w14:paraId="61BFD682" w14:textId="77777777" w:rsidR="00F97E3F" w:rsidRPr="00F97E3F" w:rsidRDefault="00F97E3F" w:rsidP="00F97E3F">
            <w:pPr>
              <w:spacing w:after="0" w:line="240" w:lineRule="auto"/>
              <w:jc w:val="right"/>
              <w:rPr>
                <w:rFonts w:ascii="Calibri" w:eastAsia="Times New Roman" w:hAnsi="Calibri" w:cs="Calibri"/>
                <w:color w:val="000000"/>
              </w:rPr>
            </w:pPr>
            <w:r w:rsidRPr="00F97E3F">
              <w:rPr>
                <w:rFonts w:ascii="Calibri" w:eastAsia="Times New Roman" w:hAnsi="Calibri" w:cs="Calibri"/>
                <w:color w:val="000000"/>
              </w:rPr>
              <w:t>6.73E-07</w:t>
            </w:r>
          </w:p>
        </w:tc>
      </w:tr>
      <w:tr w:rsidR="00F97E3F" w:rsidRPr="00F97E3F" w14:paraId="3CDCA513" w14:textId="77777777" w:rsidTr="00F97E3F">
        <w:trPr>
          <w:trHeight w:val="315"/>
        </w:trPr>
        <w:tc>
          <w:tcPr>
            <w:tcW w:w="2329" w:type="dxa"/>
            <w:tcBorders>
              <w:top w:val="nil"/>
              <w:left w:val="nil"/>
              <w:bottom w:val="single" w:sz="8" w:space="0" w:color="auto"/>
              <w:right w:val="nil"/>
            </w:tcBorders>
            <w:shd w:val="clear" w:color="auto" w:fill="auto"/>
            <w:noWrap/>
            <w:vAlign w:val="bottom"/>
            <w:hideMark/>
          </w:tcPr>
          <w:p w14:paraId="52252A01" w14:textId="77777777" w:rsidR="00F97E3F" w:rsidRPr="00F97E3F" w:rsidRDefault="00F97E3F" w:rsidP="00F97E3F">
            <w:pPr>
              <w:spacing w:after="0" w:line="240" w:lineRule="auto"/>
              <w:rPr>
                <w:rFonts w:ascii="Calibri" w:eastAsia="Times New Roman" w:hAnsi="Calibri" w:cs="Calibri"/>
                <w:color w:val="000000"/>
              </w:rPr>
            </w:pPr>
            <w:proofErr w:type="spellStart"/>
            <w:r w:rsidRPr="00F97E3F">
              <w:rPr>
                <w:rFonts w:ascii="Calibri" w:eastAsia="Times New Roman" w:hAnsi="Calibri" w:cs="Calibri"/>
                <w:color w:val="000000"/>
              </w:rPr>
              <w:t>Employee_Engagement</w:t>
            </w:r>
            <w:proofErr w:type="spellEnd"/>
          </w:p>
        </w:tc>
        <w:tc>
          <w:tcPr>
            <w:tcW w:w="1261" w:type="dxa"/>
            <w:tcBorders>
              <w:top w:val="nil"/>
              <w:left w:val="nil"/>
              <w:bottom w:val="single" w:sz="8" w:space="0" w:color="auto"/>
              <w:right w:val="nil"/>
            </w:tcBorders>
            <w:shd w:val="clear" w:color="auto" w:fill="auto"/>
            <w:noWrap/>
            <w:vAlign w:val="bottom"/>
            <w:hideMark/>
          </w:tcPr>
          <w:p w14:paraId="76C94678" w14:textId="74BE8B5D" w:rsidR="00F97E3F" w:rsidRPr="00F97E3F" w:rsidRDefault="00F97E3F" w:rsidP="00F97E3F">
            <w:pPr>
              <w:spacing w:after="0" w:line="240" w:lineRule="auto"/>
              <w:jc w:val="right"/>
              <w:rPr>
                <w:rFonts w:ascii="Calibri" w:eastAsia="Times New Roman" w:hAnsi="Calibri" w:cs="Calibri"/>
                <w:color w:val="000000"/>
              </w:rPr>
            </w:pPr>
            <w:r w:rsidRPr="00F97E3F">
              <w:rPr>
                <w:rFonts w:ascii="Calibri" w:eastAsia="Times New Roman" w:hAnsi="Calibri" w:cs="Calibri"/>
                <w:color w:val="000000"/>
              </w:rPr>
              <w:t>0.253</w:t>
            </w:r>
          </w:p>
        </w:tc>
        <w:tc>
          <w:tcPr>
            <w:tcW w:w="1360" w:type="dxa"/>
            <w:tcBorders>
              <w:top w:val="nil"/>
              <w:left w:val="nil"/>
              <w:bottom w:val="single" w:sz="8" w:space="0" w:color="auto"/>
              <w:right w:val="nil"/>
            </w:tcBorders>
            <w:shd w:val="clear" w:color="auto" w:fill="auto"/>
            <w:noWrap/>
            <w:vAlign w:val="bottom"/>
            <w:hideMark/>
          </w:tcPr>
          <w:p w14:paraId="22A16F31" w14:textId="1D4BE6D3" w:rsidR="00F97E3F" w:rsidRPr="00F97E3F" w:rsidRDefault="00F97E3F" w:rsidP="00F97E3F">
            <w:pPr>
              <w:spacing w:after="0" w:line="240" w:lineRule="auto"/>
              <w:jc w:val="right"/>
              <w:rPr>
                <w:rFonts w:ascii="Calibri" w:eastAsia="Times New Roman" w:hAnsi="Calibri" w:cs="Calibri"/>
                <w:color w:val="000000"/>
              </w:rPr>
            </w:pPr>
            <w:r w:rsidRPr="00F97E3F">
              <w:rPr>
                <w:rFonts w:ascii="Calibri" w:eastAsia="Times New Roman" w:hAnsi="Calibri" w:cs="Calibri"/>
                <w:color w:val="000000"/>
              </w:rPr>
              <w:t>0.00</w:t>
            </w:r>
            <w:r>
              <w:rPr>
                <w:rFonts w:ascii="Calibri" w:eastAsia="Times New Roman" w:hAnsi="Calibri" w:cs="Calibri"/>
                <w:color w:val="000000"/>
              </w:rPr>
              <w:t>5</w:t>
            </w:r>
          </w:p>
        </w:tc>
        <w:tc>
          <w:tcPr>
            <w:tcW w:w="1260" w:type="dxa"/>
            <w:tcBorders>
              <w:top w:val="nil"/>
              <w:left w:val="nil"/>
              <w:bottom w:val="single" w:sz="8" w:space="0" w:color="auto"/>
              <w:right w:val="nil"/>
            </w:tcBorders>
            <w:shd w:val="clear" w:color="auto" w:fill="auto"/>
            <w:noWrap/>
            <w:vAlign w:val="bottom"/>
            <w:hideMark/>
          </w:tcPr>
          <w:p w14:paraId="26337F8C" w14:textId="48819139" w:rsidR="00F97E3F" w:rsidRPr="00F97E3F" w:rsidRDefault="00F97E3F" w:rsidP="00F97E3F">
            <w:pPr>
              <w:spacing w:after="0" w:line="240" w:lineRule="auto"/>
              <w:jc w:val="right"/>
              <w:rPr>
                <w:rFonts w:ascii="Calibri" w:eastAsia="Times New Roman" w:hAnsi="Calibri" w:cs="Calibri"/>
                <w:color w:val="000000"/>
              </w:rPr>
            </w:pPr>
            <w:r w:rsidRPr="00F97E3F">
              <w:rPr>
                <w:rFonts w:ascii="Calibri" w:eastAsia="Times New Roman" w:hAnsi="Calibri" w:cs="Calibri"/>
                <w:color w:val="000000"/>
              </w:rPr>
              <w:t>52.45</w:t>
            </w:r>
            <w:r>
              <w:rPr>
                <w:rFonts w:ascii="Calibri" w:eastAsia="Times New Roman" w:hAnsi="Calibri" w:cs="Calibri"/>
                <w:color w:val="000000"/>
              </w:rPr>
              <w:t>4</w:t>
            </w:r>
          </w:p>
        </w:tc>
        <w:tc>
          <w:tcPr>
            <w:tcW w:w="1530" w:type="dxa"/>
            <w:tcBorders>
              <w:top w:val="nil"/>
              <w:left w:val="nil"/>
              <w:bottom w:val="single" w:sz="8" w:space="0" w:color="auto"/>
              <w:right w:val="nil"/>
            </w:tcBorders>
            <w:shd w:val="clear" w:color="auto" w:fill="auto"/>
            <w:noWrap/>
            <w:vAlign w:val="bottom"/>
            <w:hideMark/>
          </w:tcPr>
          <w:p w14:paraId="20B0E20C" w14:textId="77777777" w:rsidR="00F97E3F" w:rsidRPr="00F97E3F" w:rsidRDefault="00F97E3F" w:rsidP="00F97E3F">
            <w:pPr>
              <w:spacing w:after="0" w:line="240" w:lineRule="auto"/>
              <w:jc w:val="right"/>
              <w:rPr>
                <w:rFonts w:ascii="Calibri" w:eastAsia="Times New Roman" w:hAnsi="Calibri" w:cs="Calibri"/>
                <w:color w:val="000000"/>
              </w:rPr>
            </w:pPr>
            <w:r w:rsidRPr="00F97E3F">
              <w:rPr>
                <w:rFonts w:ascii="Calibri" w:eastAsia="Times New Roman" w:hAnsi="Calibri" w:cs="Calibri"/>
                <w:color w:val="000000"/>
              </w:rPr>
              <w:t>0</w:t>
            </w:r>
          </w:p>
        </w:tc>
      </w:tr>
    </w:tbl>
    <w:p w14:paraId="2B3EFEFA" w14:textId="77777777" w:rsidR="00F97E3F" w:rsidRDefault="00F97E3F" w:rsidP="009B65C0">
      <w:pPr>
        <w:spacing w:after="0" w:line="240" w:lineRule="auto"/>
        <w:contextualSpacing/>
        <w:rPr>
          <w:rFonts w:ascii="Times New Roman" w:hAnsi="Times New Roman" w:cs="Times New Roman"/>
          <w:sz w:val="24"/>
          <w:szCs w:val="24"/>
        </w:rPr>
      </w:pPr>
    </w:p>
    <w:p w14:paraId="56026FCA" w14:textId="2F11E244" w:rsidR="00C91725" w:rsidRDefault="000801DC" w:rsidP="009B65C0">
      <w:pPr>
        <w:spacing w:after="0" w:line="240" w:lineRule="auto"/>
        <w:contextualSpacing/>
        <w:jc w:val="center"/>
        <w:rPr>
          <w:rFonts w:ascii="Times New Roman" w:hAnsi="Times New Roman" w:cs="Times New Roman"/>
          <w:b/>
          <w:sz w:val="24"/>
          <w:szCs w:val="24"/>
        </w:rPr>
      </w:pPr>
      <w:r w:rsidRPr="00C91725">
        <w:rPr>
          <w:rFonts w:ascii="Times New Roman" w:hAnsi="Times New Roman" w:cs="Times New Roman"/>
          <w:b/>
          <w:sz w:val="24"/>
          <w:szCs w:val="24"/>
        </w:rPr>
        <w:t>Summary</w:t>
      </w:r>
    </w:p>
    <w:p w14:paraId="618F257A" w14:textId="0A32042C" w:rsidR="00F130AF" w:rsidRDefault="000801DC" w:rsidP="009B65C0">
      <w:pPr>
        <w:spacing w:after="0" w:line="240" w:lineRule="auto"/>
        <w:ind w:firstLine="720"/>
        <w:contextualSpacing/>
        <w:rPr>
          <w:rFonts w:ascii="Times New Roman" w:hAnsi="Times New Roman" w:cs="Times New Roman"/>
          <w:sz w:val="24"/>
          <w:szCs w:val="24"/>
        </w:rPr>
      </w:pPr>
      <w:r w:rsidRPr="000463C3">
        <w:rPr>
          <w:rFonts w:ascii="Times New Roman" w:hAnsi="Times New Roman" w:cs="Times New Roman"/>
          <w:sz w:val="24"/>
          <w:szCs w:val="24"/>
        </w:rPr>
        <w:t>Th</w:t>
      </w:r>
      <w:r w:rsidR="00F130AF">
        <w:rPr>
          <w:rFonts w:ascii="Times New Roman" w:hAnsi="Times New Roman" w:cs="Times New Roman"/>
          <w:sz w:val="24"/>
          <w:szCs w:val="24"/>
        </w:rPr>
        <w:t>is</w:t>
      </w:r>
      <w:r w:rsidRPr="000463C3">
        <w:rPr>
          <w:rFonts w:ascii="Times New Roman" w:hAnsi="Times New Roman" w:cs="Times New Roman"/>
          <w:sz w:val="24"/>
          <w:szCs w:val="24"/>
        </w:rPr>
        <w:t xml:space="preserve"> </w:t>
      </w:r>
      <w:r w:rsidR="00F130AF">
        <w:rPr>
          <w:rFonts w:ascii="Times New Roman" w:hAnsi="Times New Roman" w:cs="Times New Roman"/>
          <w:sz w:val="24"/>
          <w:szCs w:val="24"/>
        </w:rPr>
        <w:t>chapter</w:t>
      </w:r>
      <w:r w:rsidRPr="000463C3">
        <w:rPr>
          <w:rFonts w:ascii="Times New Roman" w:hAnsi="Times New Roman" w:cs="Times New Roman"/>
          <w:sz w:val="24"/>
          <w:szCs w:val="24"/>
        </w:rPr>
        <w:t xml:space="preserve"> examined the complex linkages between federal employee satisfaction, engagement, and performance confidence in this extensive study. The study carefully examined these characteristics to gain insight into federal labor trends. Research Question 1 examined how federal employee satisfaction affects performance confidence. Research Question 2 examined how federal employee involvement affects performance confidence. The alternative hypotheses for both questions </w:t>
      </w:r>
      <w:r w:rsidR="005D280B">
        <w:rPr>
          <w:rFonts w:ascii="Times New Roman" w:hAnsi="Times New Roman" w:cs="Times New Roman"/>
          <w:sz w:val="24"/>
          <w:szCs w:val="24"/>
        </w:rPr>
        <w:t xml:space="preserve">were true </w:t>
      </w:r>
      <w:r w:rsidRPr="000463C3">
        <w:rPr>
          <w:rFonts w:ascii="Times New Roman" w:hAnsi="Times New Roman" w:cs="Times New Roman"/>
          <w:sz w:val="24"/>
          <w:szCs w:val="24"/>
        </w:rPr>
        <w:t>show</w:t>
      </w:r>
      <w:r w:rsidR="005D280B">
        <w:rPr>
          <w:rFonts w:ascii="Times New Roman" w:hAnsi="Times New Roman" w:cs="Times New Roman"/>
          <w:sz w:val="24"/>
          <w:szCs w:val="24"/>
        </w:rPr>
        <w:t>ing</w:t>
      </w:r>
      <w:r w:rsidRPr="000463C3">
        <w:rPr>
          <w:rFonts w:ascii="Times New Roman" w:hAnsi="Times New Roman" w:cs="Times New Roman"/>
          <w:sz w:val="24"/>
          <w:szCs w:val="24"/>
        </w:rPr>
        <w:t xml:space="preserve"> significant relationships, while the null hypotheses </w:t>
      </w:r>
      <w:r w:rsidR="005D280B">
        <w:rPr>
          <w:rFonts w:ascii="Times New Roman" w:hAnsi="Times New Roman" w:cs="Times New Roman"/>
          <w:sz w:val="24"/>
          <w:szCs w:val="24"/>
        </w:rPr>
        <w:t>were not true.</w:t>
      </w:r>
    </w:p>
    <w:p w14:paraId="4A4DB2EB" w14:textId="5B8D4167" w:rsidR="00F130AF" w:rsidRDefault="000801DC" w:rsidP="009B65C0">
      <w:pPr>
        <w:spacing w:after="0" w:line="240" w:lineRule="auto"/>
        <w:ind w:firstLine="720"/>
        <w:contextualSpacing/>
        <w:rPr>
          <w:rFonts w:ascii="Times New Roman" w:hAnsi="Times New Roman" w:cs="Times New Roman"/>
          <w:sz w:val="24"/>
          <w:szCs w:val="24"/>
        </w:rPr>
      </w:pPr>
      <w:r w:rsidRPr="000463C3">
        <w:rPr>
          <w:rFonts w:ascii="Times New Roman" w:hAnsi="Times New Roman" w:cs="Times New Roman"/>
          <w:sz w:val="24"/>
          <w:szCs w:val="24"/>
        </w:rPr>
        <w:t xml:space="preserve">The huge dataset from the 2022 OPM Federal Employee Viewpoint Survey (FEVS) was essential for data collecting. With </w:t>
      </w:r>
      <w:r w:rsidRPr="00523F02">
        <w:rPr>
          <w:rFonts w:ascii="Times New Roman" w:hAnsi="Times New Roman" w:cs="Times New Roman"/>
          <w:sz w:val="24"/>
          <w:szCs w:val="24"/>
          <w:highlight w:val="yellow"/>
        </w:rPr>
        <w:t>557,77</w:t>
      </w:r>
      <w:r w:rsidR="00523F02" w:rsidRPr="00523F02">
        <w:rPr>
          <w:rFonts w:ascii="Times New Roman" w:hAnsi="Times New Roman" w:cs="Times New Roman"/>
          <w:sz w:val="24"/>
          <w:szCs w:val="24"/>
          <w:highlight w:val="yellow"/>
        </w:rPr>
        <w:t>9</w:t>
      </w:r>
      <w:r w:rsidRPr="000463C3">
        <w:rPr>
          <w:rFonts w:ascii="Times New Roman" w:hAnsi="Times New Roman" w:cs="Times New Roman"/>
          <w:sz w:val="24"/>
          <w:szCs w:val="24"/>
        </w:rPr>
        <w:t xml:space="preserve"> federal employee responses, this dataset accurately represented the federal workforce.</w:t>
      </w:r>
      <w:r>
        <w:rPr>
          <w:rFonts w:ascii="Times New Roman" w:hAnsi="Times New Roman" w:cs="Times New Roman"/>
          <w:sz w:val="24"/>
          <w:szCs w:val="24"/>
        </w:rPr>
        <w:t xml:space="preserve"> </w:t>
      </w:r>
      <w:r w:rsidRPr="000463C3">
        <w:rPr>
          <w:rFonts w:ascii="Times New Roman" w:hAnsi="Times New Roman" w:cs="Times New Roman"/>
          <w:sz w:val="24"/>
          <w:szCs w:val="24"/>
        </w:rPr>
        <w:t>Federal personnel from different agencies provided diverse insights for the study. Race, Hispanic status, sex, time with the federal government, supervisory status, military service status, and plans to leave the organization within a year were evaluated. Demographic characteristics deepened the analysis, revealing how these factors affect employee satisfaction, engagement, and performance confidence.</w:t>
      </w:r>
    </w:p>
    <w:p w14:paraId="77245104" w14:textId="51C58F0D" w:rsidR="00F130AF" w:rsidRDefault="000801DC" w:rsidP="009B65C0">
      <w:pPr>
        <w:spacing w:after="0" w:line="240" w:lineRule="auto"/>
        <w:ind w:firstLine="720"/>
        <w:contextualSpacing/>
        <w:rPr>
          <w:rFonts w:ascii="Times New Roman" w:hAnsi="Times New Roman" w:cs="Times New Roman"/>
          <w:sz w:val="24"/>
          <w:szCs w:val="24"/>
        </w:rPr>
      </w:pPr>
      <w:r w:rsidRPr="000463C3">
        <w:rPr>
          <w:rFonts w:ascii="Times New Roman" w:hAnsi="Times New Roman" w:cs="Times New Roman"/>
          <w:sz w:val="24"/>
          <w:szCs w:val="24"/>
        </w:rPr>
        <w:t>The analysis focused on linear regression to answer research questions. Each regression model carefully examined the links between employee happiness engagement and performance confidence. The investigation followed linear regression assumptions including linearity, independence of observations, homoscedasticity, residual normality, and minimal multicollinearity.</w:t>
      </w:r>
      <w:r w:rsidR="00DB3069">
        <w:rPr>
          <w:rFonts w:ascii="Times New Roman" w:hAnsi="Times New Roman" w:cs="Times New Roman"/>
          <w:sz w:val="24"/>
          <w:szCs w:val="24"/>
        </w:rPr>
        <w:t xml:space="preserve"> </w:t>
      </w:r>
      <w:r w:rsidRPr="000463C3">
        <w:rPr>
          <w:rFonts w:ascii="Times New Roman" w:hAnsi="Times New Roman" w:cs="Times New Roman"/>
          <w:sz w:val="24"/>
          <w:szCs w:val="24"/>
        </w:rPr>
        <w:t>The results were intriguing and revealed complex federal workforce dynamics. Research Question 1 re</w:t>
      </w:r>
      <w:r w:rsidR="00F130AF">
        <w:rPr>
          <w:rFonts w:ascii="Times New Roman" w:hAnsi="Times New Roman" w:cs="Times New Roman"/>
          <w:sz w:val="24"/>
          <w:szCs w:val="24"/>
        </w:rPr>
        <w:t>jected</w:t>
      </w:r>
      <w:r w:rsidRPr="000463C3">
        <w:rPr>
          <w:rFonts w:ascii="Times New Roman" w:hAnsi="Times New Roman" w:cs="Times New Roman"/>
          <w:sz w:val="24"/>
          <w:szCs w:val="24"/>
        </w:rPr>
        <w:t xml:space="preserve"> the null hypothesis, showing a strong link between employee satisfaction and performance confidence. Research Question 2 also rejected the null hypothesis, showing a strong link between employee engagement and performance confidence. These findings showed that federal agencies must promote employee satisfaction and engagement to boost performance confidence.</w:t>
      </w:r>
    </w:p>
    <w:p w14:paraId="3FB9EAB1" w14:textId="3BD6BAAA" w:rsidR="00E102B4" w:rsidRDefault="00F130AF" w:rsidP="009B65C0">
      <w:pPr>
        <w:spacing w:after="0"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Overall, t</w:t>
      </w:r>
      <w:r w:rsidR="000801DC" w:rsidRPr="000463C3">
        <w:rPr>
          <w:rFonts w:ascii="Times New Roman" w:hAnsi="Times New Roman" w:cs="Times New Roman"/>
          <w:sz w:val="24"/>
          <w:szCs w:val="24"/>
        </w:rPr>
        <w:t>his study illuminated the complex nature of federal employee happiness, engagement, and performance confidence. It confirmed substantial links and highlighted federal government agency potential for good change. This study promises better public services, empowered personnel, innovation, well-being, and collaborative governance beyond statistical analysis. This study will help the federal government understand its workforce and improve organizational excellence and employee satisfaction.</w:t>
      </w:r>
    </w:p>
    <w:p w14:paraId="37C3EBD1" w14:textId="723A8584" w:rsidR="005D280B" w:rsidRDefault="005D280B" w:rsidP="009B65C0">
      <w:pPr>
        <w:spacing w:after="0" w:line="240" w:lineRule="auto"/>
        <w:ind w:firstLine="720"/>
        <w:contextualSpacing/>
        <w:rPr>
          <w:rFonts w:ascii="Times New Roman" w:hAnsi="Times New Roman" w:cs="Times New Roman"/>
          <w:sz w:val="24"/>
          <w:szCs w:val="24"/>
        </w:rPr>
      </w:pPr>
    </w:p>
    <w:p w14:paraId="626AFB35" w14:textId="77777777" w:rsidR="005D280B" w:rsidRDefault="005D280B" w:rsidP="009B65C0">
      <w:pPr>
        <w:spacing w:after="0" w:line="240" w:lineRule="auto"/>
        <w:ind w:firstLine="720"/>
        <w:contextualSpacing/>
        <w:rPr>
          <w:rFonts w:ascii="Times New Roman" w:hAnsi="Times New Roman" w:cs="Times New Roman"/>
          <w:sz w:val="24"/>
          <w:szCs w:val="24"/>
        </w:rPr>
      </w:pPr>
    </w:p>
    <w:p w14:paraId="5052B928" w14:textId="77777777" w:rsidR="001F14E4" w:rsidRDefault="001F14E4" w:rsidP="009B65C0">
      <w:pPr>
        <w:spacing w:after="0" w:line="240" w:lineRule="auto"/>
        <w:contextualSpacing/>
        <w:rPr>
          <w:rFonts w:ascii="Times New Roman" w:hAnsi="Times New Roman" w:cs="Times New Roman"/>
          <w:b/>
          <w:sz w:val="24"/>
          <w:szCs w:val="24"/>
        </w:rPr>
      </w:pPr>
      <w:r>
        <w:rPr>
          <w:rFonts w:ascii="Times New Roman" w:hAnsi="Times New Roman" w:cs="Times New Roman"/>
          <w:b/>
          <w:sz w:val="24"/>
          <w:szCs w:val="24"/>
        </w:rPr>
        <w:br w:type="page"/>
      </w:r>
    </w:p>
    <w:p w14:paraId="79936A55" w14:textId="0664490A" w:rsidR="00DB3069" w:rsidRPr="00DB3069" w:rsidRDefault="000801DC" w:rsidP="009B65C0">
      <w:pPr>
        <w:spacing w:after="0" w:line="240" w:lineRule="auto"/>
        <w:ind w:firstLine="720"/>
        <w:contextualSpacing/>
        <w:jc w:val="center"/>
        <w:rPr>
          <w:rFonts w:ascii="Times New Roman" w:hAnsi="Times New Roman" w:cs="Times New Roman"/>
          <w:b/>
          <w:sz w:val="24"/>
          <w:szCs w:val="24"/>
        </w:rPr>
      </w:pPr>
      <w:r w:rsidRPr="00DB3069">
        <w:rPr>
          <w:rFonts w:ascii="Times New Roman" w:hAnsi="Times New Roman" w:cs="Times New Roman"/>
          <w:b/>
          <w:sz w:val="24"/>
          <w:szCs w:val="24"/>
        </w:rPr>
        <w:lastRenderedPageBreak/>
        <w:t>References</w:t>
      </w:r>
    </w:p>
    <w:p w14:paraId="5E69B0A5" w14:textId="77777777" w:rsidR="00CC1B4A" w:rsidRDefault="00CC1B4A" w:rsidP="009B65C0">
      <w:pPr>
        <w:pStyle w:val="NormalWeb"/>
        <w:spacing w:before="0" w:beforeAutospacing="0" w:after="0" w:afterAutospacing="0"/>
        <w:ind w:left="720" w:hanging="720"/>
        <w:contextualSpacing/>
      </w:pPr>
      <w:r>
        <w:t xml:space="preserve">Alita, D., Putra, A. D., &amp; Darwis, D. (2021). Analysis of classic assumption test and multiple linear regression coefficient test for employee structural office recommendation. </w:t>
      </w:r>
      <w:r>
        <w:rPr>
          <w:i/>
          <w:iCs/>
        </w:rPr>
        <w:t>IJCCS (Indonesian Journal of Computing and Cybernetics Systems)</w:t>
      </w:r>
      <w:r>
        <w:t xml:space="preserve">, </w:t>
      </w:r>
      <w:r>
        <w:rPr>
          <w:i/>
          <w:iCs/>
        </w:rPr>
        <w:t>15</w:t>
      </w:r>
      <w:r>
        <w:t>(3), 295–306. https://doi.org/10.22146/ijccs.65586</w:t>
      </w:r>
    </w:p>
    <w:p w14:paraId="17AA9CA9" w14:textId="77777777" w:rsidR="00CC1B4A" w:rsidRDefault="00CC1B4A" w:rsidP="009B65C0">
      <w:pPr>
        <w:pStyle w:val="NormalWeb"/>
        <w:spacing w:before="0" w:beforeAutospacing="0" w:after="0" w:afterAutospacing="0"/>
        <w:ind w:left="720" w:hanging="720"/>
        <w:contextualSpacing/>
      </w:pPr>
      <w:r>
        <w:t xml:space="preserve">Cancino, S., Cancino Escalante, G. O., &amp; Cancino Ricketts, D. F. (2021). Regression analysis of the factors affecting economic profitability of banana passion fruit production. </w:t>
      </w:r>
      <w:r>
        <w:rPr>
          <w:i/>
          <w:iCs/>
        </w:rPr>
        <w:t>Dictamen Libre</w:t>
      </w:r>
      <w:r>
        <w:t xml:space="preserve">, </w:t>
      </w:r>
      <w:r>
        <w:rPr>
          <w:i/>
          <w:iCs/>
        </w:rPr>
        <w:t>29</w:t>
      </w:r>
      <w:r>
        <w:t>. https://doi.org/10.18041/2619-4244/dl.29.7861</w:t>
      </w:r>
    </w:p>
    <w:p w14:paraId="0748B665" w14:textId="77777777" w:rsidR="00CC1B4A" w:rsidRDefault="00CC1B4A" w:rsidP="009B65C0">
      <w:pPr>
        <w:pStyle w:val="NormalWeb"/>
        <w:spacing w:before="0" w:beforeAutospacing="0" w:after="0" w:afterAutospacing="0"/>
        <w:ind w:left="720" w:hanging="720"/>
        <w:contextualSpacing/>
      </w:pPr>
      <w:r>
        <w:t xml:space="preserve">Cronk, B. C. (2020). How to Use PASW® Statistics. In </w:t>
      </w:r>
      <w:r>
        <w:rPr>
          <w:i/>
          <w:iCs/>
        </w:rPr>
        <w:t>Routledge eBooks</w:t>
      </w:r>
      <w:r>
        <w:t>. https://doi.org/10.4324/9781003059684</w:t>
      </w:r>
    </w:p>
    <w:p w14:paraId="0B8A009C" w14:textId="77777777" w:rsidR="00CC1B4A" w:rsidRDefault="00CC1B4A" w:rsidP="009B65C0">
      <w:pPr>
        <w:pStyle w:val="NormalWeb"/>
        <w:spacing w:before="0" w:beforeAutospacing="0" w:after="0" w:afterAutospacing="0"/>
        <w:ind w:left="720" w:hanging="720"/>
        <w:contextualSpacing/>
      </w:pPr>
      <w:r>
        <w:t xml:space="preserve">Khaled, W., Lin, J., Han, Z., Zhao, Y., &amp; Hao, H. (2019). Test for Heteroscedasticity in Partially Linear Regression Models. </w:t>
      </w:r>
      <w:r>
        <w:rPr>
          <w:i/>
          <w:iCs/>
        </w:rPr>
        <w:t>Journal of Systems Science and Complexity</w:t>
      </w:r>
      <w:r>
        <w:t xml:space="preserve">, </w:t>
      </w:r>
      <w:r>
        <w:rPr>
          <w:i/>
          <w:iCs/>
        </w:rPr>
        <w:t>32</w:t>
      </w:r>
      <w:r>
        <w:t>(4), 1194–1210. https://doi.org/10.1007/s11424-019-7374-2</w:t>
      </w:r>
    </w:p>
    <w:p w14:paraId="484611D3" w14:textId="77777777" w:rsidR="00CC1B4A" w:rsidRDefault="00CC1B4A" w:rsidP="009B65C0">
      <w:pPr>
        <w:pStyle w:val="NormalWeb"/>
        <w:spacing w:before="0" w:beforeAutospacing="0" w:after="0" w:afterAutospacing="0"/>
        <w:ind w:left="720" w:hanging="720"/>
        <w:contextualSpacing/>
      </w:pPr>
      <w:r>
        <w:t xml:space="preserve">Kurdi, B., </w:t>
      </w:r>
      <w:proofErr w:type="spellStart"/>
      <w:r>
        <w:t>Alshurideh</w:t>
      </w:r>
      <w:proofErr w:type="spellEnd"/>
      <w:r>
        <w:t xml:space="preserve">, M., &amp; </w:t>
      </w:r>
      <w:proofErr w:type="spellStart"/>
      <w:r>
        <w:t>Alnaser</w:t>
      </w:r>
      <w:proofErr w:type="spellEnd"/>
      <w:r>
        <w:t xml:space="preserve">, A. (2020). The impact of employee satisfaction on customer satisfaction: Theoretical and empirical underpinning. </w:t>
      </w:r>
      <w:r>
        <w:rPr>
          <w:i/>
          <w:iCs/>
        </w:rPr>
        <w:t>Management Science Letters</w:t>
      </w:r>
      <w:r>
        <w:t xml:space="preserve">, </w:t>
      </w:r>
      <w:r>
        <w:rPr>
          <w:i/>
          <w:iCs/>
        </w:rPr>
        <w:t>10</w:t>
      </w:r>
      <w:r>
        <w:t>(15), 3561–3570.</w:t>
      </w:r>
    </w:p>
    <w:p w14:paraId="4326AB7C" w14:textId="77777777" w:rsidR="00CC1B4A" w:rsidRDefault="00CC1B4A" w:rsidP="009B65C0">
      <w:pPr>
        <w:pStyle w:val="NormalWeb"/>
        <w:spacing w:before="0" w:beforeAutospacing="0" w:after="0" w:afterAutospacing="0"/>
        <w:ind w:left="720" w:hanging="720"/>
        <w:contextualSpacing/>
      </w:pPr>
      <w:r>
        <w:t xml:space="preserve">Osborne, J., &amp; Waters, E. (2002). Four assumptions of multiple regression that researchers should Four assumptions of multiple regression that researchers should always test always test. </w:t>
      </w:r>
      <w:r>
        <w:rPr>
          <w:i/>
          <w:iCs/>
        </w:rPr>
        <w:t>Practical Assessment, Research, and Evaluation Practical Assessment</w:t>
      </w:r>
      <w:r>
        <w:t xml:space="preserve">, </w:t>
      </w:r>
      <w:r>
        <w:rPr>
          <w:i/>
          <w:iCs/>
        </w:rPr>
        <w:t>8</w:t>
      </w:r>
      <w:r>
        <w:t>(2). https://doi.org/10.7275/r222-hv23</w:t>
      </w:r>
    </w:p>
    <w:p w14:paraId="3D8D9A1A" w14:textId="77777777" w:rsidR="00CC1B4A" w:rsidRDefault="00CC1B4A" w:rsidP="009B65C0">
      <w:pPr>
        <w:pStyle w:val="NormalWeb"/>
        <w:spacing w:before="0" w:beforeAutospacing="0" w:after="0" w:afterAutospacing="0"/>
        <w:ind w:left="720" w:hanging="720"/>
        <w:contextualSpacing/>
      </w:pPr>
      <w:r>
        <w:t xml:space="preserve">Sun, L., &amp; Bunchapattanasakda, C. (2019). Employee Engagement: A Literature Review. </w:t>
      </w:r>
      <w:r>
        <w:rPr>
          <w:i/>
          <w:iCs/>
        </w:rPr>
        <w:t>International Journal of Human Resource Studies</w:t>
      </w:r>
      <w:r>
        <w:t xml:space="preserve">, </w:t>
      </w:r>
      <w:r>
        <w:rPr>
          <w:i/>
          <w:iCs/>
        </w:rPr>
        <w:t>9</w:t>
      </w:r>
      <w:r>
        <w:t>(1), 63–80. https://ideas.repec.org/a/mth/ijhr88/v9y2019i1p63-80.html</w:t>
      </w:r>
    </w:p>
    <w:p w14:paraId="7C5D9A0E" w14:textId="77777777" w:rsidR="00CC1B4A" w:rsidRDefault="00CC1B4A" w:rsidP="009B65C0">
      <w:pPr>
        <w:pStyle w:val="NormalWeb"/>
        <w:spacing w:before="0" w:beforeAutospacing="0" w:after="0" w:afterAutospacing="0"/>
        <w:ind w:left="720" w:hanging="720"/>
        <w:contextualSpacing/>
      </w:pPr>
      <w:r>
        <w:t xml:space="preserve">Wang, Y., Kim, S., Rafferty, A., &amp; Sanders, K. (2019). Employee perceptions of HR practices: A critical review and future directions. </w:t>
      </w:r>
      <w:r>
        <w:rPr>
          <w:i/>
          <w:iCs/>
        </w:rPr>
        <w:t>The International Journal of Human Resource Management</w:t>
      </w:r>
      <w:r>
        <w:t xml:space="preserve">, </w:t>
      </w:r>
      <w:r>
        <w:rPr>
          <w:i/>
          <w:iCs/>
        </w:rPr>
        <w:t>31</w:t>
      </w:r>
      <w:r>
        <w:t>(1), 128–173. https://doi.org/10.1080/09585192.2019.1674360</w:t>
      </w:r>
    </w:p>
    <w:p w14:paraId="4B6A5EDC" w14:textId="77777777" w:rsidR="00E67230" w:rsidRPr="00E67230" w:rsidRDefault="00E67230" w:rsidP="009B65C0">
      <w:pPr>
        <w:spacing w:after="0" w:line="240" w:lineRule="auto"/>
        <w:contextualSpacing/>
        <w:rPr>
          <w:rFonts w:ascii="Times New Roman" w:hAnsi="Times New Roman" w:cs="Times New Roman"/>
          <w:sz w:val="24"/>
          <w:szCs w:val="24"/>
        </w:rPr>
      </w:pPr>
    </w:p>
    <w:p w14:paraId="4AC5F06B" w14:textId="77777777" w:rsidR="00E67230" w:rsidRPr="00E67230" w:rsidRDefault="00E67230" w:rsidP="009B65C0">
      <w:pPr>
        <w:spacing w:after="0" w:line="240" w:lineRule="auto"/>
        <w:contextualSpacing/>
        <w:rPr>
          <w:rFonts w:ascii="Times New Roman" w:hAnsi="Times New Roman" w:cs="Times New Roman"/>
          <w:sz w:val="24"/>
          <w:szCs w:val="24"/>
        </w:rPr>
      </w:pPr>
    </w:p>
    <w:p w14:paraId="33F3A302" w14:textId="77777777" w:rsidR="00E67230" w:rsidRDefault="00E67230" w:rsidP="009B65C0">
      <w:pPr>
        <w:spacing w:after="0" w:line="240" w:lineRule="auto"/>
        <w:contextualSpacing/>
        <w:rPr>
          <w:rFonts w:ascii="Times New Roman" w:hAnsi="Times New Roman" w:cs="Times New Roman"/>
          <w:sz w:val="24"/>
          <w:szCs w:val="24"/>
        </w:rPr>
      </w:pPr>
    </w:p>
    <w:p w14:paraId="24435F9C" w14:textId="77777777" w:rsidR="00E67230" w:rsidRPr="00E67230" w:rsidRDefault="00E67230" w:rsidP="009B65C0">
      <w:pPr>
        <w:spacing w:after="0" w:line="240" w:lineRule="auto"/>
        <w:contextualSpacing/>
        <w:rPr>
          <w:rFonts w:ascii="Times New Roman" w:hAnsi="Times New Roman" w:cs="Times New Roman"/>
          <w:sz w:val="24"/>
          <w:szCs w:val="24"/>
        </w:rPr>
      </w:pPr>
    </w:p>
    <w:sectPr w:rsidR="00E67230" w:rsidRPr="00E672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NDU1tjAwNzIyNzBT0lEKTi0uzszPAykwrgUATfOwkCwAAAA="/>
  </w:docVars>
  <w:rsids>
    <w:rsidRoot w:val="00951BB3"/>
    <w:rsid w:val="0000362F"/>
    <w:rsid w:val="00011F52"/>
    <w:rsid w:val="000463C3"/>
    <w:rsid w:val="000801DC"/>
    <w:rsid w:val="00115C4A"/>
    <w:rsid w:val="001771BA"/>
    <w:rsid w:val="00194EE5"/>
    <w:rsid w:val="001D1DE2"/>
    <w:rsid w:val="001F14E4"/>
    <w:rsid w:val="00223E2C"/>
    <w:rsid w:val="0025316D"/>
    <w:rsid w:val="00257FD7"/>
    <w:rsid w:val="00287AC7"/>
    <w:rsid w:val="002928B0"/>
    <w:rsid w:val="002C14EC"/>
    <w:rsid w:val="002F1543"/>
    <w:rsid w:val="003673E1"/>
    <w:rsid w:val="00391A12"/>
    <w:rsid w:val="003A7FE8"/>
    <w:rsid w:val="003E3098"/>
    <w:rsid w:val="003F0FBE"/>
    <w:rsid w:val="003F5008"/>
    <w:rsid w:val="00415B97"/>
    <w:rsid w:val="004241E2"/>
    <w:rsid w:val="00435694"/>
    <w:rsid w:val="004424C1"/>
    <w:rsid w:val="00467EDE"/>
    <w:rsid w:val="004869B2"/>
    <w:rsid w:val="004A4179"/>
    <w:rsid w:val="004D50A1"/>
    <w:rsid w:val="005057F0"/>
    <w:rsid w:val="00523F02"/>
    <w:rsid w:val="00532404"/>
    <w:rsid w:val="005D280B"/>
    <w:rsid w:val="005E4168"/>
    <w:rsid w:val="006116BF"/>
    <w:rsid w:val="00612388"/>
    <w:rsid w:val="006140A2"/>
    <w:rsid w:val="006A29FE"/>
    <w:rsid w:val="006B6AFF"/>
    <w:rsid w:val="006D0638"/>
    <w:rsid w:val="006E3BD4"/>
    <w:rsid w:val="007037AE"/>
    <w:rsid w:val="0072374A"/>
    <w:rsid w:val="007758E5"/>
    <w:rsid w:val="007829BC"/>
    <w:rsid w:val="00812824"/>
    <w:rsid w:val="008E4703"/>
    <w:rsid w:val="009058D7"/>
    <w:rsid w:val="00924950"/>
    <w:rsid w:val="00951BB3"/>
    <w:rsid w:val="00976DED"/>
    <w:rsid w:val="00981CF0"/>
    <w:rsid w:val="009B65C0"/>
    <w:rsid w:val="009C12E7"/>
    <w:rsid w:val="00B20D73"/>
    <w:rsid w:val="00B26AA1"/>
    <w:rsid w:val="00B61931"/>
    <w:rsid w:val="00B90480"/>
    <w:rsid w:val="00BA7B67"/>
    <w:rsid w:val="00BB05D7"/>
    <w:rsid w:val="00BD017D"/>
    <w:rsid w:val="00C211A6"/>
    <w:rsid w:val="00C4241A"/>
    <w:rsid w:val="00C51FBF"/>
    <w:rsid w:val="00C83657"/>
    <w:rsid w:val="00C84898"/>
    <w:rsid w:val="00C84B2D"/>
    <w:rsid w:val="00C91725"/>
    <w:rsid w:val="00CC1B4A"/>
    <w:rsid w:val="00CD0BB5"/>
    <w:rsid w:val="00D1180C"/>
    <w:rsid w:val="00D44A1E"/>
    <w:rsid w:val="00D50C12"/>
    <w:rsid w:val="00D64B07"/>
    <w:rsid w:val="00D75A90"/>
    <w:rsid w:val="00DB3069"/>
    <w:rsid w:val="00DC43E7"/>
    <w:rsid w:val="00E102B4"/>
    <w:rsid w:val="00E3507C"/>
    <w:rsid w:val="00E522F9"/>
    <w:rsid w:val="00E6098A"/>
    <w:rsid w:val="00E67230"/>
    <w:rsid w:val="00EC17DA"/>
    <w:rsid w:val="00F130AF"/>
    <w:rsid w:val="00F24CDD"/>
    <w:rsid w:val="00F37977"/>
    <w:rsid w:val="00F47F0A"/>
    <w:rsid w:val="00F57DB5"/>
    <w:rsid w:val="00F97E3F"/>
    <w:rsid w:val="00FB1FB0"/>
    <w:rsid w:val="00FC0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68419"/>
  <w15:chartTrackingRefBased/>
  <w15:docId w15:val="{E0E02BCA-4B98-46F5-958D-76A45EBCE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autoRedefine/>
    <w:uiPriority w:val="9"/>
    <w:unhideWhenUsed/>
    <w:qFormat/>
    <w:rsid w:val="00C83657"/>
    <w:pPr>
      <w:keepNext/>
      <w:keepLines/>
      <w:spacing w:after="0" w:line="480" w:lineRule="auto"/>
      <w:contextualSpacing/>
      <w:outlineLvl w:val="1"/>
    </w:pPr>
    <w:rPr>
      <w:rFonts w:ascii="Times New Roman" w:eastAsiaTheme="majorEastAsia" w:hAnsi="Times New Roman" w:cstheme="majorBidi"/>
      <w:b/>
      <w:color w:val="000000" w:themeColor="text1"/>
      <w:kern w:val="2"/>
      <w:sz w:val="24"/>
      <w:szCs w:val="26"/>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3657"/>
    <w:rPr>
      <w:rFonts w:ascii="Times New Roman" w:eastAsiaTheme="majorEastAsia" w:hAnsi="Times New Roman" w:cstheme="majorBidi"/>
      <w:b/>
      <w:color w:val="000000" w:themeColor="text1"/>
      <w:kern w:val="2"/>
      <w:sz w:val="24"/>
      <w:szCs w:val="26"/>
      <w14:ligatures w14:val="standardContextual"/>
    </w:rPr>
  </w:style>
  <w:style w:type="character" w:styleId="CommentReference">
    <w:name w:val="annotation reference"/>
    <w:basedOn w:val="DefaultParagraphFont"/>
    <w:uiPriority w:val="99"/>
    <w:semiHidden/>
    <w:unhideWhenUsed/>
    <w:rsid w:val="00C83657"/>
    <w:rPr>
      <w:sz w:val="16"/>
      <w:szCs w:val="16"/>
    </w:rPr>
  </w:style>
  <w:style w:type="paragraph" w:styleId="CommentText">
    <w:name w:val="annotation text"/>
    <w:basedOn w:val="Normal"/>
    <w:link w:val="CommentTextChar"/>
    <w:uiPriority w:val="99"/>
    <w:unhideWhenUsed/>
    <w:rsid w:val="00C83657"/>
    <w:pPr>
      <w:spacing w:line="240" w:lineRule="auto"/>
    </w:pPr>
    <w:rPr>
      <w:sz w:val="20"/>
      <w:szCs w:val="20"/>
    </w:rPr>
  </w:style>
  <w:style w:type="character" w:customStyle="1" w:styleId="CommentTextChar">
    <w:name w:val="Comment Text Char"/>
    <w:basedOn w:val="DefaultParagraphFont"/>
    <w:link w:val="CommentText"/>
    <w:uiPriority w:val="99"/>
    <w:rsid w:val="00C83657"/>
    <w:rPr>
      <w:sz w:val="20"/>
      <w:szCs w:val="20"/>
    </w:rPr>
  </w:style>
  <w:style w:type="table" w:styleId="TableGrid">
    <w:name w:val="Table Grid"/>
    <w:basedOn w:val="TableNormal"/>
    <w:uiPriority w:val="39"/>
    <w:rsid w:val="00D44A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E3B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BD4"/>
    <w:rPr>
      <w:rFonts w:ascii="Segoe UI" w:hAnsi="Segoe UI" w:cs="Segoe UI"/>
      <w:sz w:val="18"/>
      <w:szCs w:val="18"/>
    </w:rPr>
  </w:style>
  <w:style w:type="paragraph" w:styleId="NormalWeb">
    <w:name w:val="Normal (Web)"/>
    <w:basedOn w:val="Normal"/>
    <w:uiPriority w:val="99"/>
    <w:semiHidden/>
    <w:unhideWhenUsed/>
    <w:rsid w:val="00CC1B4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61572">
      <w:bodyDiv w:val="1"/>
      <w:marLeft w:val="0"/>
      <w:marRight w:val="0"/>
      <w:marTop w:val="0"/>
      <w:marBottom w:val="0"/>
      <w:divBdr>
        <w:top w:val="none" w:sz="0" w:space="0" w:color="auto"/>
        <w:left w:val="none" w:sz="0" w:space="0" w:color="auto"/>
        <w:bottom w:val="none" w:sz="0" w:space="0" w:color="auto"/>
        <w:right w:val="none" w:sz="0" w:space="0" w:color="auto"/>
      </w:divBdr>
    </w:div>
    <w:div w:id="200753380">
      <w:bodyDiv w:val="1"/>
      <w:marLeft w:val="0"/>
      <w:marRight w:val="0"/>
      <w:marTop w:val="0"/>
      <w:marBottom w:val="0"/>
      <w:divBdr>
        <w:top w:val="none" w:sz="0" w:space="0" w:color="auto"/>
        <w:left w:val="none" w:sz="0" w:space="0" w:color="auto"/>
        <w:bottom w:val="none" w:sz="0" w:space="0" w:color="auto"/>
        <w:right w:val="none" w:sz="0" w:space="0" w:color="auto"/>
      </w:divBdr>
    </w:div>
    <w:div w:id="1236166450">
      <w:bodyDiv w:val="1"/>
      <w:marLeft w:val="0"/>
      <w:marRight w:val="0"/>
      <w:marTop w:val="0"/>
      <w:marBottom w:val="0"/>
      <w:divBdr>
        <w:top w:val="none" w:sz="0" w:space="0" w:color="auto"/>
        <w:left w:val="none" w:sz="0" w:space="0" w:color="auto"/>
        <w:bottom w:val="none" w:sz="0" w:space="0" w:color="auto"/>
        <w:right w:val="none" w:sz="0" w:space="0" w:color="auto"/>
      </w:divBdr>
    </w:div>
    <w:div w:id="1502547302">
      <w:bodyDiv w:val="1"/>
      <w:marLeft w:val="0"/>
      <w:marRight w:val="0"/>
      <w:marTop w:val="0"/>
      <w:marBottom w:val="0"/>
      <w:divBdr>
        <w:top w:val="none" w:sz="0" w:space="0" w:color="auto"/>
        <w:left w:val="none" w:sz="0" w:space="0" w:color="auto"/>
        <w:bottom w:val="none" w:sz="0" w:space="0" w:color="auto"/>
        <w:right w:val="none" w:sz="0" w:space="0" w:color="auto"/>
      </w:divBdr>
    </w:div>
    <w:div w:id="1661693971">
      <w:bodyDiv w:val="1"/>
      <w:marLeft w:val="0"/>
      <w:marRight w:val="0"/>
      <w:marTop w:val="0"/>
      <w:marBottom w:val="0"/>
      <w:divBdr>
        <w:top w:val="none" w:sz="0" w:space="0" w:color="auto"/>
        <w:left w:val="none" w:sz="0" w:space="0" w:color="auto"/>
        <w:bottom w:val="none" w:sz="0" w:space="0" w:color="auto"/>
        <w:right w:val="none" w:sz="0" w:space="0" w:color="auto"/>
      </w:divBdr>
    </w:div>
    <w:div w:id="2098401077">
      <w:bodyDiv w:val="1"/>
      <w:marLeft w:val="0"/>
      <w:marRight w:val="0"/>
      <w:marTop w:val="0"/>
      <w:marBottom w:val="0"/>
      <w:divBdr>
        <w:top w:val="none" w:sz="0" w:space="0" w:color="auto"/>
        <w:left w:val="none" w:sz="0" w:space="0" w:color="auto"/>
        <w:bottom w:val="none" w:sz="0" w:space="0" w:color="auto"/>
        <w:right w:val="none" w:sz="0" w:space="0" w:color="auto"/>
      </w:divBdr>
      <w:divsChild>
        <w:div w:id="1314023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5.xml"/><Relationship Id="rId3" Type="http://schemas.openxmlformats.org/officeDocument/2006/relationships/webSettings" Target="webSettings.xml"/><Relationship Id="rId7" Type="http://schemas.openxmlformats.org/officeDocument/2006/relationships/chart" Target="charts/chart4.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3.xml"/><Relationship Id="rId11" Type="http://schemas.openxmlformats.org/officeDocument/2006/relationships/theme" Target="theme/theme1.xml"/><Relationship Id="rId5" Type="http://schemas.openxmlformats.org/officeDocument/2006/relationships/chart" Target="charts/chart2.xml"/><Relationship Id="rId10" Type="http://schemas.openxmlformats.org/officeDocument/2006/relationships/fontTable" Target="fontTable.xml"/><Relationship Id="rId4" Type="http://schemas.openxmlformats.org/officeDocument/2006/relationships/chart" Target="charts/chart1.xml"/><Relationship Id="rId9"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ecra\Downloads\Work%20PRECISION\tire\main%20data.xl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ecra\Downloads\Work%20PRECISION\tire\main%20data.xls"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ecra\Downloads\Work%20PRECISION\tire\main%20data.xls"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tecra\Downloads\Work%20PRECISION\tire\main%20data.xls"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tecra\Downloads\Work%20PRECISION\tire\main%20data.xls"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tecra\Downloads\Work%20PRECISION\tire\main%20data.xls"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mployee</a:t>
            </a:r>
            <a:r>
              <a:rPr lang="en-US" baseline="0"/>
              <a:t> </a:t>
            </a:r>
            <a:r>
              <a:rPr lang="en-US"/>
              <a:t>Satisfac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main data'!$DM$1</c:f>
              <c:strCache>
                <c:ptCount val="1"/>
                <c:pt idx="0">
                  <c:v>Employee_Satisfaction</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rgbClr val="0070C0"/>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main data'!$DO$2:$DO$55779</c:f>
              <c:numCache>
                <c:formatCode>#,##0.00</c:formatCode>
                <c:ptCount val="43433"/>
                <c:pt idx="0">
                  <c:v>16</c:v>
                </c:pt>
                <c:pt idx="1">
                  <c:v>19</c:v>
                </c:pt>
                <c:pt idx="2">
                  <c:v>16</c:v>
                </c:pt>
                <c:pt idx="3">
                  <c:v>20</c:v>
                </c:pt>
                <c:pt idx="4">
                  <c:v>16</c:v>
                </c:pt>
                <c:pt idx="5">
                  <c:v>16</c:v>
                </c:pt>
                <c:pt idx="6">
                  <c:v>19</c:v>
                </c:pt>
                <c:pt idx="7">
                  <c:v>13</c:v>
                </c:pt>
                <c:pt idx="8">
                  <c:v>16</c:v>
                </c:pt>
                <c:pt idx="9">
                  <c:v>20</c:v>
                </c:pt>
                <c:pt idx="10">
                  <c:v>13</c:v>
                </c:pt>
                <c:pt idx="11">
                  <c:v>15</c:v>
                </c:pt>
                <c:pt idx="12">
                  <c:v>17</c:v>
                </c:pt>
                <c:pt idx="13">
                  <c:v>20</c:v>
                </c:pt>
                <c:pt idx="14">
                  <c:v>17</c:v>
                </c:pt>
                <c:pt idx="15">
                  <c:v>15</c:v>
                </c:pt>
                <c:pt idx="16">
                  <c:v>16</c:v>
                </c:pt>
                <c:pt idx="17">
                  <c:v>18</c:v>
                </c:pt>
                <c:pt idx="18">
                  <c:v>19</c:v>
                </c:pt>
                <c:pt idx="19">
                  <c:v>16</c:v>
                </c:pt>
                <c:pt idx="20">
                  <c:v>20</c:v>
                </c:pt>
                <c:pt idx="21">
                  <c:v>20</c:v>
                </c:pt>
                <c:pt idx="22">
                  <c:v>19</c:v>
                </c:pt>
                <c:pt idx="23">
                  <c:v>17</c:v>
                </c:pt>
                <c:pt idx="24">
                  <c:v>15</c:v>
                </c:pt>
                <c:pt idx="25">
                  <c:v>20</c:v>
                </c:pt>
                <c:pt idx="26">
                  <c:v>18</c:v>
                </c:pt>
                <c:pt idx="27">
                  <c:v>16</c:v>
                </c:pt>
                <c:pt idx="28">
                  <c:v>18</c:v>
                </c:pt>
                <c:pt idx="29">
                  <c:v>17</c:v>
                </c:pt>
                <c:pt idx="30">
                  <c:v>16</c:v>
                </c:pt>
                <c:pt idx="31">
                  <c:v>20</c:v>
                </c:pt>
                <c:pt idx="32">
                  <c:v>17</c:v>
                </c:pt>
                <c:pt idx="33">
                  <c:v>20</c:v>
                </c:pt>
                <c:pt idx="34">
                  <c:v>20</c:v>
                </c:pt>
                <c:pt idx="35">
                  <c:v>16</c:v>
                </c:pt>
                <c:pt idx="36">
                  <c:v>15</c:v>
                </c:pt>
                <c:pt idx="37">
                  <c:v>16</c:v>
                </c:pt>
                <c:pt idx="38">
                  <c:v>16</c:v>
                </c:pt>
                <c:pt idx="39">
                  <c:v>20</c:v>
                </c:pt>
                <c:pt idx="40">
                  <c:v>16</c:v>
                </c:pt>
                <c:pt idx="41">
                  <c:v>0</c:v>
                </c:pt>
                <c:pt idx="42">
                  <c:v>16</c:v>
                </c:pt>
                <c:pt idx="43">
                  <c:v>17</c:v>
                </c:pt>
                <c:pt idx="44">
                  <c:v>20</c:v>
                </c:pt>
                <c:pt idx="45">
                  <c:v>20</c:v>
                </c:pt>
                <c:pt idx="46">
                  <c:v>16</c:v>
                </c:pt>
                <c:pt idx="47">
                  <c:v>15</c:v>
                </c:pt>
                <c:pt idx="48">
                  <c:v>16</c:v>
                </c:pt>
                <c:pt idx="49">
                  <c:v>20</c:v>
                </c:pt>
                <c:pt idx="50">
                  <c:v>20</c:v>
                </c:pt>
                <c:pt idx="51">
                  <c:v>18</c:v>
                </c:pt>
                <c:pt idx="52">
                  <c:v>20</c:v>
                </c:pt>
                <c:pt idx="53">
                  <c:v>16</c:v>
                </c:pt>
                <c:pt idx="54">
                  <c:v>20</c:v>
                </c:pt>
                <c:pt idx="55">
                  <c:v>0</c:v>
                </c:pt>
                <c:pt idx="56">
                  <c:v>20</c:v>
                </c:pt>
                <c:pt idx="57">
                  <c:v>9</c:v>
                </c:pt>
                <c:pt idx="58">
                  <c:v>16</c:v>
                </c:pt>
                <c:pt idx="59">
                  <c:v>14</c:v>
                </c:pt>
                <c:pt idx="60">
                  <c:v>12</c:v>
                </c:pt>
                <c:pt idx="61">
                  <c:v>16</c:v>
                </c:pt>
                <c:pt idx="62">
                  <c:v>16</c:v>
                </c:pt>
                <c:pt idx="63">
                  <c:v>16</c:v>
                </c:pt>
                <c:pt idx="64">
                  <c:v>20</c:v>
                </c:pt>
                <c:pt idx="65">
                  <c:v>17</c:v>
                </c:pt>
                <c:pt idx="66">
                  <c:v>11</c:v>
                </c:pt>
                <c:pt idx="67">
                  <c:v>16</c:v>
                </c:pt>
                <c:pt idx="68">
                  <c:v>16</c:v>
                </c:pt>
                <c:pt idx="69">
                  <c:v>20</c:v>
                </c:pt>
                <c:pt idx="70">
                  <c:v>10</c:v>
                </c:pt>
                <c:pt idx="71">
                  <c:v>11</c:v>
                </c:pt>
                <c:pt idx="72">
                  <c:v>17</c:v>
                </c:pt>
                <c:pt idx="73">
                  <c:v>18</c:v>
                </c:pt>
                <c:pt idx="74">
                  <c:v>17</c:v>
                </c:pt>
                <c:pt idx="75">
                  <c:v>16</c:v>
                </c:pt>
                <c:pt idx="76">
                  <c:v>16</c:v>
                </c:pt>
                <c:pt idx="77">
                  <c:v>13</c:v>
                </c:pt>
                <c:pt idx="78">
                  <c:v>16</c:v>
                </c:pt>
                <c:pt idx="79">
                  <c:v>20</c:v>
                </c:pt>
                <c:pt idx="80">
                  <c:v>18</c:v>
                </c:pt>
                <c:pt idx="81">
                  <c:v>17</c:v>
                </c:pt>
                <c:pt idx="82">
                  <c:v>18</c:v>
                </c:pt>
                <c:pt idx="83">
                  <c:v>20</c:v>
                </c:pt>
                <c:pt idx="84">
                  <c:v>20</c:v>
                </c:pt>
                <c:pt idx="85">
                  <c:v>16</c:v>
                </c:pt>
                <c:pt idx="86">
                  <c:v>20</c:v>
                </c:pt>
                <c:pt idx="87">
                  <c:v>14</c:v>
                </c:pt>
                <c:pt idx="88">
                  <c:v>16</c:v>
                </c:pt>
                <c:pt idx="89">
                  <c:v>19</c:v>
                </c:pt>
                <c:pt idx="90">
                  <c:v>13</c:v>
                </c:pt>
                <c:pt idx="91">
                  <c:v>18</c:v>
                </c:pt>
                <c:pt idx="92">
                  <c:v>16</c:v>
                </c:pt>
                <c:pt idx="93">
                  <c:v>16</c:v>
                </c:pt>
                <c:pt idx="94">
                  <c:v>20</c:v>
                </c:pt>
                <c:pt idx="95">
                  <c:v>0</c:v>
                </c:pt>
                <c:pt idx="96">
                  <c:v>15</c:v>
                </c:pt>
                <c:pt idx="97">
                  <c:v>18</c:v>
                </c:pt>
                <c:pt idx="98">
                  <c:v>13</c:v>
                </c:pt>
                <c:pt idx="99">
                  <c:v>20</c:v>
                </c:pt>
                <c:pt idx="100">
                  <c:v>20</c:v>
                </c:pt>
                <c:pt idx="101">
                  <c:v>13</c:v>
                </c:pt>
                <c:pt idx="102">
                  <c:v>17</c:v>
                </c:pt>
                <c:pt idx="103">
                  <c:v>20</c:v>
                </c:pt>
                <c:pt idx="104">
                  <c:v>20</c:v>
                </c:pt>
                <c:pt idx="105">
                  <c:v>16</c:v>
                </c:pt>
                <c:pt idx="106">
                  <c:v>14</c:v>
                </c:pt>
                <c:pt idx="107">
                  <c:v>20</c:v>
                </c:pt>
                <c:pt idx="108">
                  <c:v>16</c:v>
                </c:pt>
                <c:pt idx="109">
                  <c:v>17</c:v>
                </c:pt>
                <c:pt idx="110">
                  <c:v>20</c:v>
                </c:pt>
                <c:pt idx="111">
                  <c:v>18</c:v>
                </c:pt>
                <c:pt idx="112">
                  <c:v>20</c:v>
                </c:pt>
                <c:pt idx="113">
                  <c:v>16</c:v>
                </c:pt>
                <c:pt idx="114">
                  <c:v>14</c:v>
                </c:pt>
                <c:pt idx="115">
                  <c:v>16</c:v>
                </c:pt>
                <c:pt idx="116">
                  <c:v>10</c:v>
                </c:pt>
                <c:pt idx="117">
                  <c:v>14</c:v>
                </c:pt>
                <c:pt idx="118">
                  <c:v>14</c:v>
                </c:pt>
                <c:pt idx="119">
                  <c:v>20</c:v>
                </c:pt>
                <c:pt idx="120">
                  <c:v>11</c:v>
                </c:pt>
                <c:pt idx="121">
                  <c:v>20</c:v>
                </c:pt>
                <c:pt idx="122">
                  <c:v>19</c:v>
                </c:pt>
                <c:pt idx="123">
                  <c:v>18</c:v>
                </c:pt>
                <c:pt idx="124">
                  <c:v>20</c:v>
                </c:pt>
                <c:pt idx="125">
                  <c:v>16</c:v>
                </c:pt>
                <c:pt idx="126">
                  <c:v>18</c:v>
                </c:pt>
                <c:pt idx="127">
                  <c:v>17</c:v>
                </c:pt>
                <c:pt idx="128">
                  <c:v>19</c:v>
                </c:pt>
                <c:pt idx="129">
                  <c:v>16</c:v>
                </c:pt>
                <c:pt idx="130">
                  <c:v>16</c:v>
                </c:pt>
                <c:pt idx="131">
                  <c:v>16</c:v>
                </c:pt>
                <c:pt idx="132">
                  <c:v>17</c:v>
                </c:pt>
                <c:pt idx="133">
                  <c:v>13</c:v>
                </c:pt>
                <c:pt idx="134">
                  <c:v>16</c:v>
                </c:pt>
                <c:pt idx="135">
                  <c:v>18</c:v>
                </c:pt>
                <c:pt idx="136">
                  <c:v>16</c:v>
                </c:pt>
                <c:pt idx="137">
                  <c:v>20</c:v>
                </c:pt>
                <c:pt idx="138">
                  <c:v>20</c:v>
                </c:pt>
                <c:pt idx="139">
                  <c:v>0</c:v>
                </c:pt>
                <c:pt idx="140">
                  <c:v>16</c:v>
                </c:pt>
                <c:pt idx="141">
                  <c:v>20</c:v>
                </c:pt>
                <c:pt idx="142">
                  <c:v>20</c:v>
                </c:pt>
                <c:pt idx="143">
                  <c:v>19</c:v>
                </c:pt>
                <c:pt idx="144">
                  <c:v>19</c:v>
                </c:pt>
                <c:pt idx="145">
                  <c:v>14</c:v>
                </c:pt>
                <c:pt idx="146">
                  <c:v>17</c:v>
                </c:pt>
                <c:pt idx="147">
                  <c:v>16</c:v>
                </c:pt>
                <c:pt idx="148">
                  <c:v>18</c:v>
                </c:pt>
                <c:pt idx="149">
                  <c:v>14</c:v>
                </c:pt>
                <c:pt idx="150">
                  <c:v>16</c:v>
                </c:pt>
                <c:pt idx="151">
                  <c:v>18</c:v>
                </c:pt>
                <c:pt idx="152">
                  <c:v>20</c:v>
                </c:pt>
                <c:pt idx="153">
                  <c:v>17</c:v>
                </c:pt>
                <c:pt idx="154">
                  <c:v>17</c:v>
                </c:pt>
                <c:pt idx="155">
                  <c:v>19</c:v>
                </c:pt>
                <c:pt idx="156">
                  <c:v>16</c:v>
                </c:pt>
                <c:pt idx="157">
                  <c:v>20</c:v>
                </c:pt>
                <c:pt idx="158">
                  <c:v>0</c:v>
                </c:pt>
                <c:pt idx="159">
                  <c:v>20</c:v>
                </c:pt>
                <c:pt idx="160">
                  <c:v>17</c:v>
                </c:pt>
                <c:pt idx="161">
                  <c:v>0</c:v>
                </c:pt>
                <c:pt idx="162">
                  <c:v>0</c:v>
                </c:pt>
                <c:pt idx="163">
                  <c:v>20</c:v>
                </c:pt>
                <c:pt idx="164">
                  <c:v>18</c:v>
                </c:pt>
                <c:pt idx="165">
                  <c:v>20</c:v>
                </c:pt>
                <c:pt idx="166">
                  <c:v>11</c:v>
                </c:pt>
                <c:pt idx="167">
                  <c:v>14</c:v>
                </c:pt>
                <c:pt idx="168">
                  <c:v>17</c:v>
                </c:pt>
                <c:pt idx="169">
                  <c:v>14</c:v>
                </c:pt>
                <c:pt idx="170">
                  <c:v>20</c:v>
                </c:pt>
                <c:pt idx="171">
                  <c:v>16</c:v>
                </c:pt>
                <c:pt idx="172">
                  <c:v>20</c:v>
                </c:pt>
                <c:pt idx="173">
                  <c:v>20</c:v>
                </c:pt>
                <c:pt idx="174">
                  <c:v>14</c:v>
                </c:pt>
                <c:pt idx="175">
                  <c:v>16</c:v>
                </c:pt>
                <c:pt idx="176">
                  <c:v>16</c:v>
                </c:pt>
                <c:pt idx="177">
                  <c:v>16</c:v>
                </c:pt>
                <c:pt idx="178">
                  <c:v>20</c:v>
                </c:pt>
                <c:pt idx="179">
                  <c:v>17</c:v>
                </c:pt>
                <c:pt idx="180">
                  <c:v>19</c:v>
                </c:pt>
                <c:pt idx="181">
                  <c:v>19</c:v>
                </c:pt>
                <c:pt idx="182">
                  <c:v>17</c:v>
                </c:pt>
                <c:pt idx="183">
                  <c:v>18</c:v>
                </c:pt>
                <c:pt idx="184">
                  <c:v>20</c:v>
                </c:pt>
                <c:pt idx="185">
                  <c:v>20</c:v>
                </c:pt>
                <c:pt idx="186">
                  <c:v>20</c:v>
                </c:pt>
                <c:pt idx="187">
                  <c:v>17</c:v>
                </c:pt>
                <c:pt idx="188">
                  <c:v>20</c:v>
                </c:pt>
                <c:pt idx="189">
                  <c:v>18</c:v>
                </c:pt>
                <c:pt idx="190">
                  <c:v>20</c:v>
                </c:pt>
                <c:pt idx="191">
                  <c:v>15</c:v>
                </c:pt>
                <c:pt idx="192">
                  <c:v>20</c:v>
                </c:pt>
                <c:pt idx="193">
                  <c:v>16</c:v>
                </c:pt>
                <c:pt idx="194">
                  <c:v>20</c:v>
                </c:pt>
                <c:pt idx="195">
                  <c:v>16</c:v>
                </c:pt>
                <c:pt idx="196">
                  <c:v>0</c:v>
                </c:pt>
                <c:pt idx="197">
                  <c:v>16</c:v>
                </c:pt>
                <c:pt idx="198">
                  <c:v>16</c:v>
                </c:pt>
                <c:pt idx="199">
                  <c:v>0</c:v>
                </c:pt>
                <c:pt idx="200">
                  <c:v>18</c:v>
                </c:pt>
                <c:pt idx="201">
                  <c:v>18</c:v>
                </c:pt>
                <c:pt idx="202">
                  <c:v>16</c:v>
                </c:pt>
                <c:pt idx="203">
                  <c:v>16</c:v>
                </c:pt>
                <c:pt idx="204">
                  <c:v>16</c:v>
                </c:pt>
                <c:pt idx="205">
                  <c:v>0</c:v>
                </c:pt>
                <c:pt idx="206">
                  <c:v>17</c:v>
                </c:pt>
                <c:pt idx="207">
                  <c:v>20</c:v>
                </c:pt>
                <c:pt idx="208">
                  <c:v>15</c:v>
                </c:pt>
                <c:pt idx="209">
                  <c:v>15</c:v>
                </c:pt>
                <c:pt idx="210">
                  <c:v>18</c:v>
                </c:pt>
                <c:pt idx="211">
                  <c:v>16</c:v>
                </c:pt>
                <c:pt idx="212">
                  <c:v>16</c:v>
                </c:pt>
                <c:pt idx="213">
                  <c:v>20</c:v>
                </c:pt>
                <c:pt idx="214">
                  <c:v>15</c:v>
                </c:pt>
                <c:pt idx="215">
                  <c:v>20</c:v>
                </c:pt>
                <c:pt idx="216">
                  <c:v>17</c:v>
                </c:pt>
                <c:pt idx="217">
                  <c:v>20</c:v>
                </c:pt>
                <c:pt idx="218">
                  <c:v>17</c:v>
                </c:pt>
                <c:pt idx="219">
                  <c:v>20</c:v>
                </c:pt>
                <c:pt idx="220">
                  <c:v>16</c:v>
                </c:pt>
                <c:pt idx="221">
                  <c:v>18</c:v>
                </c:pt>
                <c:pt idx="222">
                  <c:v>20</c:v>
                </c:pt>
                <c:pt idx="223">
                  <c:v>16</c:v>
                </c:pt>
                <c:pt idx="224">
                  <c:v>19</c:v>
                </c:pt>
                <c:pt idx="225">
                  <c:v>16</c:v>
                </c:pt>
                <c:pt idx="226">
                  <c:v>18</c:v>
                </c:pt>
                <c:pt idx="227">
                  <c:v>20</c:v>
                </c:pt>
                <c:pt idx="228">
                  <c:v>19</c:v>
                </c:pt>
                <c:pt idx="229">
                  <c:v>20</c:v>
                </c:pt>
                <c:pt idx="230">
                  <c:v>19</c:v>
                </c:pt>
                <c:pt idx="231">
                  <c:v>20</c:v>
                </c:pt>
                <c:pt idx="232">
                  <c:v>0</c:v>
                </c:pt>
                <c:pt idx="233">
                  <c:v>20</c:v>
                </c:pt>
                <c:pt idx="234">
                  <c:v>7</c:v>
                </c:pt>
                <c:pt idx="235">
                  <c:v>16</c:v>
                </c:pt>
                <c:pt idx="236">
                  <c:v>20</c:v>
                </c:pt>
                <c:pt idx="237">
                  <c:v>20</c:v>
                </c:pt>
                <c:pt idx="238">
                  <c:v>16</c:v>
                </c:pt>
                <c:pt idx="239">
                  <c:v>0</c:v>
                </c:pt>
                <c:pt idx="240">
                  <c:v>0</c:v>
                </c:pt>
                <c:pt idx="241">
                  <c:v>17</c:v>
                </c:pt>
                <c:pt idx="242">
                  <c:v>16</c:v>
                </c:pt>
                <c:pt idx="243">
                  <c:v>16</c:v>
                </c:pt>
                <c:pt idx="244">
                  <c:v>18</c:v>
                </c:pt>
                <c:pt idx="245">
                  <c:v>17</c:v>
                </c:pt>
                <c:pt idx="246">
                  <c:v>16</c:v>
                </c:pt>
                <c:pt idx="247">
                  <c:v>20</c:v>
                </c:pt>
                <c:pt idx="248">
                  <c:v>20</c:v>
                </c:pt>
                <c:pt idx="249">
                  <c:v>15</c:v>
                </c:pt>
                <c:pt idx="250">
                  <c:v>15</c:v>
                </c:pt>
                <c:pt idx="251">
                  <c:v>19</c:v>
                </c:pt>
                <c:pt idx="252">
                  <c:v>16</c:v>
                </c:pt>
                <c:pt idx="253">
                  <c:v>11</c:v>
                </c:pt>
                <c:pt idx="254">
                  <c:v>20</c:v>
                </c:pt>
                <c:pt idx="255">
                  <c:v>20</c:v>
                </c:pt>
                <c:pt idx="256">
                  <c:v>0</c:v>
                </c:pt>
                <c:pt idx="257">
                  <c:v>0</c:v>
                </c:pt>
                <c:pt idx="258">
                  <c:v>20</c:v>
                </c:pt>
                <c:pt idx="259">
                  <c:v>20</c:v>
                </c:pt>
                <c:pt idx="260">
                  <c:v>18</c:v>
                </c:pt>
                <c:pt idx="261">
                  <c:v>14</c:v>
                </c:pt>
                <c:pt idx="262">
                  <c:v>20</c:v>
                </c:pt>
                <c:pt idx="263">
                  <c:v>0</c:v>
                </c:pt>
                <c:pt idx="264">
                  <c:v>12</c:v>
                </c:pt>
                <c:pt idx="265">
                  <c:v>14</c:v>
                </c:pt>
                <c:pt idx="266">
                  <c:v>0</c:v>
                </c:pt>
                <c:pt idx="267">
                  <c:v>0</c:v>
                </c:pt>
                <c:pt idx="268">
                  <c:v>20</c:v>
                </c:pt>
                <c:pt idx="269">
                  <c:v>17</c:v>
                </c:pt>
                <c:pt idx="270">
                  <c:v>17</c:v>
                </c:pt>
                <c:pt idx="271">
                  <c:v>16</c:v>
                </c:pt>
                <c:pt idx="272">
                  <c:v>15</c:v>
                </c:pt>
                <c:pt idx="273">
                  <c:v>19</c:v>
                </c:pt>
                <c:pt idx="274">
                  <c:v>20</c:v>
                </c:pt>
                <c:pt idx="275">
                  <c:v>14</c:v>
                </c:pt>
                <c:pt idx="276">
                  <c:v>16</c:v>
                </c:pt>
                <c:pt idx="277">
                  <c:v>14</c:v>
                </c:pt>
                <c:pt idx="278">
                  <c:v>16</c:v>
                </c:pt>
                <c:pt idx="279">
                  <c:v>20</c:v>
                </c:pt>
                <c:pt idx="280">
                  <c:v>14</c:v>
                </c:pt>
                <c:pt idx="281">
                  <c:v>12</c:v>
                </c:pt>
                <c:pt idx="282">
                  <c:v>13</c:v>
                </c:pt>
                <c:pt idx="283">
                  <c:v>17</c:v>
                </c:pt>
                <c:pt idx="284">
                  <c:v>20</c:v>
                </c:pt>
                <c:pt idx="285">
                  <c:v>16</c:v>
                </c:pt>
                <c:pt idx="286">
                  <c:v>19</c:v>
                </c:pt>
                <c:pt idx="287">
                  <c:v>0</c:v>
                </c:pt>
                <c:pt idx="288">
                  <c:v>20</c:v>
                </c:pt>
                <c:pt idx="289">
                  <c:v>16</c:v>
                </c:pt>
                <c:pt idx="290">
                  <c:v>12</c:v>
                </c:pt>
                <c:pt idx="291">
                  <c:v>16</c:v>
                </c:pt>
                <c:pt idx="292">
                  <c:v>19</c:v>
                </c:pt>
                <c:pt idx="293">
                  <c:v>20</c:v>
                </c:pt>
                <c:pt idx="294">
                  <c:v>20</c:v>
                </c:pt>
                <c:pt idx="295">
                  <c:v>12</c:v>
                </c:pt>
                <c:pt idx="296">
                  <c:v>17</c:v>
                </c:pt>
                <c:pt idx="297">
                  <c:v>20</c:v>
                </c:pt>
                <c:pt idx="298">
                  <c:v>19</c:v>
                </c:pt>
                <c:pt idx="299">
                  <c:v>19</c:v>
                </c:pt>
                <c:pt idx="300">
                  <c:v>15</c:v>
                </c:pt>
                <c:pt idx="301">
                  <c:v>17</c:v>
                </c:pt>
                <c:pt idx="302">
                  <c:v>19</c:v>
                </c:pt>
                <c:pt idx="303">
                  <c:v>16</c:v>
                </c:pt>
                <c:pt idx="304">
                  <c:v>16</c:v>
                </c:pt>
                <c:pt idx="305">
                  <c:v>19</c:v>
                </c:pt>
                <c:pt idx="306">
                  <c:v>16</c:v>
                </c:pt>
                <c:pt idx="307">
                  <c:v>18</c:v>
                </c:pt>
                <c:pt idx="308">
                  <c:v>19</c:v>
                </c:pt>
                <c:pt idx="309">
                  <c:v>20</c:v>
                </c:pt>
                <c:pt idx="310">
                  <c:v>19</c:v>
                </c:pt>
                <c:pt idx="311">
                  <c:v>16</c:v>
                </c:pt>
                <c:pt idx="312">
                  <c:v>16</c:v>
                </c:pt>
                <c:pt idx="313">
                  <c:v>20</c:v>
                </c:pt>
                <c:pt idx="314">
                  <c:v>20</c:v>
                </c:pt>
                <c:pt idx="315">
                  <c:v>16</c:v>
                </c:pt>
                <c:pt idx="316">
                  <c:v>16</c:v>
                </c:pt>
                <c:pt idx="317">
                  <c:v>20</c:v>
                </c:pt>
                <c:pt idx="318">
                  <c:v>20</c:v>
                </c:pt>
                <c:pt idx="319">
                  <c:v>17</c:v>
                </c:pt>
                <c:pt idx="320">
                  <c:v>20</c:v>
                </c:pt>
                <c:pt idx="321">
                  <c:v>15</c:v>
                </c:pt>
                <c:pt idx="322">
                  <c:v>12</c:v>
                </c:pt>
                <c:pt idx="323">
                  <c:v>16</c:v>
                </c:pt>
                <c:pt idx="324">
                  <c:v>20</c:v>
                </c:pt>
                <c:pt idx="325">
                  <c:v>16</c:v>
                </c:pt>
                <c:pt idx="326">
                  <c:v>20</c:v>
                </c:pt>
                <c:pt idx="327">
                  <c:v>10</c:v>
                </c:pt>
                <c:pt idx="328">
                  <c:v>15</c:v>
                </c:pt>
                <c:pt idx="329">
                  <c:v>16</c:v>
                </c:pt>
                <c:pt idx="330">
                  <c:v>19</c:v>
                </c:pt>
                <c:pt idx="331">
                  <c:v>16</c:v>
                </c:pt>
                <c:pt idx="332">
                  <c:v>16</c:v>
                </c:pt>
                <c:pt idx="333">
                  <c:v>16</c:v>
                </c:pt>
                <c:pt idx="334">
                  <c:v>15</c:v>
                </c:pt>
                <c:pt idx="335">
                  <c:v>17</c:v>
                </c:pt>
                <c:pt idx="336">
                  <c:v>17</c:v>
                </c:pt>
                <c:pt idx="337">
                  <c:v>19</c:v>
                </c:pt>
                <c:pt idx="338">
                  <c:v>20</c:v>
                </c:pt>
                <c:pt idx="339">
                  <c:v>18</c:v>
                </c:pt>
                <c:pt idx="340">
                  <c:v>20</c:v>
                </c:pt>
                <c:pt idx="341">
                  <c:v>18</c:v>
                </c:pt>
                <c:pt idx="342">
                  <c:v>14</c:v>
                </c:pt>
                <c:pt idx="343">
                  <c:v>18</c:v>
                </c:pt>
                <c:pt idx="344">
                  <c:v>17</c:v>
                </c:pt>
                <c:pt idx="345">
                  <c:v>16</c:v>
                </c:pt>
                <c:pt idx="346">
                  <c:v>16</c:v>
                </c:pt>
                <c:pt idx="347">
                  <c:v>18</c:v>
                </c:pt>
                <c:pt idx="348">
                  <c:v>19</c:v>
                </c:pt>
                <c:pt idx="349">
                  <c:v>20</c:v>
                </c:pt>
                <c:pt idx="350">
                  <c:v>16</c:v>
                </c:pt>
                <c:pt idx="351">
                  <c:v>16</c:v>
                </c:pt>
                <c:pt idx="352">
                  <c:v>18</c:v>
                </c:pt>
                <c:pt idx="353">
                  <c:v>0</c:v>
                </c:pt>
                <c:pt idx="354">
                  <c:v>16</c:v>
                </c:pt>
                <c:pt idx="355">
                  <c:v>15</c:v>
                </c:pt>
                <c:pt idx="356">
                  <c:v>16</c:v>
                </c:pt>
                <c:pt idx="357">
                  <c:v>16</c:v>
                </c:pt>
                <c:pt idx="358">
                  <c:v>13</c:v>
                </c:pt>
                <c:pt idx="359">
                  <c:v>16</c:v>
                </c:pt>
                <c:pt idx="360">
                  <c:v>16</c:v>
                </c:pt>
                <c:pt idx="361">
                  <c:v>17</c:v>
                </c:pt>
                <c:pt idx="362">
                  <c:v>18</c:v>
                </c:pt>
                <c:pt idx="363">
                  <c:v>15</c:v>
                </c:pt>
                <c:pt idx="364">
                  <c:v>16</c:v>
                </c:pt>
                <c:pt idx="365">
                  <c:v>20</c:v>
                </c:pt>
                <c:pt idx="366">
                  <c:v>20</c:v>
                </c:pt>
                <c:pt idx="367">
                  <c:v>16</c:v>
                </c:pt>
                <c:pt idx="368">
                  <c:v>18</c:v>
                </c:pt>
                <c:pt idx="369">
                  <c:v>16</c:v>
                </c:pt>
                <c:pt idx="370">
                  <c:v>19</c:v>
                </c:pt>
                <c:pt idx="371">
                  <c:v>20</c:v>
                </c:pt>
                <c:pt idx="372">
                  <c:v>18</c:v>
                </c:pt>
                <c:pt idx="373">
                  <c:v>19</c:v>
                </c:pt>
                <c:pt idx="374">
                  <c:v>16</c:v>
                </c:pt>
                <c:pt idx="375">
                  <c:v>16</c:v>
                </c:pt>
                <c:pt idx="376">
                  <c:v>17</c:v>
                </c:pt>
                <c:pt idx="377">
                  <c:v>12</c:v>
                </c:pt>
                <c:pt idx="378">
                  <c:v>0</c:v>
                </c:pt>
                <c:pt idx="379">
                  <c:v>15</c:v>
                </c:pt>
                <c:pt idx="380">
                  <c:v>20</c:v>
                </c:pt>
                <c:pt idx="381">
                  <c:v>16</c:v>
                </c:pt>
                <c:pt idx="382">
                  <c:v>16</c:v>
                </c:pt>
                <c:pt idx="383">
                  <c:v>16</c:v>
                </c:pt>
                <c:pt idx="384">
                  <c:v>16</c:v>
                </c:pt>
                <c:pt idx="385">
                  <c:v>16</c:v>
                </c:pt>
                <c:pt idx="386">
                  <c:v>8</c:v>
                </c:pt>
                <c:pt idx="387">
                  <c:v>18</c:v>
                </c:pt>
                <c:pt idx="388">
                  <c:v>19</c:v>
                </c:pt>
                <c:pt idx="389">
                  <c:v>12</c:v>
                </c:pt>
                <c:pt idx="390">
                  <c:v>16</c:v>
                </c:pt>
                <c:pt idx="391">
                  <c:v>16</c:v>
                </c:pt>
                <c:pt idx="392">
                  <c:v>16</c:v>
                </c:pt>
                <c:pt idx="393">
                  <c:v>17</c:v>
                </c:pt>
                <c:pt idx="394">
                  <c:v>16</c:v>
                </c:pt>
                <c:pt idx="395">
                  <c:v>15</c:v>
                </c:pt>
                <c:pt idx="396">
                  <c:v>16</c:v>
                </c:pt>
                <c:pt idx="397">
                  <c:v>20</c:v>
                </c:pt>
                <c:pt idx="398">
                  <c:v>19</c:v>
                </c:pt>
                <c:pt idx="399">
                  <c:v>20</c:v>
                </c:pt>
                <c:pt idx="400">
                  <c:v>0</c:v>
                </c:pt>
                <c:pt idx="401">
                  <c:v>20</c:v>
                </c:pt>
                <c:pt idx="402">
                  <c:v>17</c:v>
                </c:pt>
                <c:pt idx="403">
                  <c:v>20</c:v>
                </c:pt>
                <c:pt idx="404">
                  <c:v>20</c:v>
                </c:pt>
                <c:pt idx="405">
                  <c:v>20</c:v>
                </c:pt>
                <c:pt idx="406">
                  <c:v>16</c:v>
                </c:pt>
                <c:pt idx="407">
                  <c:v>16</c:v>
                </c:pt>
                <c:pt idx="408">
                  <c:v>0</c:v>
                </c:pt>
                <c:pt idx="409">
                  <c:v>18</c:v>
                </c:pt>
                <c:pt idx="410">
                  <c:v>16</c:v>
                </c:pt>
                <c:pt idx="411">
                  <c:v>19</c:v>
                </c:pt>
                <c:pt idx="412">
                  <c:v>11</c:v>
                </c:pt>
                <c:pt idx="413">
                  <c:v>19</c:v>
                </c:pt>
                <c:pt idx="414">
                  <c:v>15</c:v>
                </c:pt>
                <c:pt idx="415">
                  <c:v>20</c:v>
                </c:pt>
                <c:pt idx="416">
                  <c:v>14</c:v>
                </c:pt>
                <c:pt idx="417">
                  <c:v>20</c:v>
                </c:pt>
                <c:pt idx="418">
                  <c:v>19</c:v>
                </c:pt>
                <c:pt idx="419">
                  <c:v>0</c:v>
                </c:pt>
                <c:pt idx="420">
                  <c:v>12</c:v>
                </c:pt>
                <c:pt idx="421">
                  <c:v>18</c:v>
                </c:pt>
                <c:pt idx="422">
                  <c:v>20</c:v>
                </c:pt>
                <c:pt idx="423">
                  <c:v>18</c:v>
                </c:pt>
                <c:pt idx="424">
                  <c:v>20</c:v>
                </c:pt>
                <c:pt idx="425">
                  <c:v>16</c:v>
                </c:pt>
                <c:pt idx="426">
                  <c:v>19</c:v>
                </c:pt>
                <c:pt idx="427">
                  <c:v>16</c:v>
                </c:pt>
                <c:pt idx="428">
                  <c:v>19</c:v>
                </c:pt>
                <c:pt idx="429">
                  <c:v>20</c:v>
                </c:pt>
                <c:pt idx="430">
                  <c:v>19</c:v>
                </c:pt>
                <c:pt idx="431">
                  <c:v>16</c:v>
                </c:pt>
                <c:pt idx="432">
                  <c:v>17</c:v>
                </c:pt>
                <c:pt idx="433">
                  <c:v>16</c:v>
                </c:pt>
                <c:pt idx="434">
                  <c:v>18</c:v>
                </c:pt>
                <c:pt idx="435">
                  <c:v>13</c:v>
                </c:pt>
                <c:pt idx="436">
                  <c:v>20</c:v>
                </c:pt>
                <c:pt idx="437">
                  <c:v>20</c:v>
                </c:pt>
                <c:pt idx="438">
                  <c:v>14</c:v>
                </c:pt>
                <c:pt idx="439">
                  <c:v>19</c:v>
                </c:pt>
                <c:pt idx="440">
                  <c:v>18</c:v>
                </c:pt>
                <c:pt idx="441">
                  <c:v>12</c:v>
                </c:pt>
                <c:pt idx="442">
                  <c:v>0</c:v>
                </c:pt>
                <c:pt idx="443">
                  <c:v>16</c:v>
                </c:pt>
                <c:pt idx="444">
                  <c:v>17</c:v>
                </c:pt>
                <c:pt idx="445">
                  <c:v>20</c:v>
                </c:pt>
                <c:pt idx="446">
                  <c:v>18</c:v>
                </c:pt>
                <c:pt idx="447">
                  <c:v>16</c:v>
                </c:pt>
                <c:pt idx="448">
                  <c:v>17</c:v>
                </c:pt>
                <c:pt idx="449">
                  <c:v>17</c:v>
                </c:pt>
                <c:pt idx="450">
                  <c:v>20</c:v>
                </c:pt>
                <c:pt idx="451">
                  <c:v>20</c:v>
                </c:pt>
                <c:pt idx="452">
                  <c:v>17</c:v>
                </c:pt>
                <c:pt idx="453">
                  <c:v>16</c:v>
                </c:pt>
                <c:pt idx="454">
                  <c:v>20</c:v>
                </c:pt>
                <c:pt idx="455">
                  <c:v>16</c:v>
                </c:pt>
                <c:pt idx="456">
                  <c:v>18</c:v>
                </c:pt>
                <c:pt idx="457">
                  <c:v>19</c:v>
                </c:pt>
                <c:pt idx="458">
                  <c:v>0</c:v>
                </c:pt>
                <c:pt idx="459">
                  <c:v>17</c:v>
                </c:pt>
                <c:pt idx="460">
                  <c:v>17</c:v>
                </c:pt>
                <c:pt idx="461">
                  <c:v>18</c:v>
                </c:pt>
                <c:pt idx="462">
                  <c:v>20</c:v>
                </c:pt>
                <c:pt idx="463">
                  <c:v>16</c:v>
                </c:pt>
                <c:pt idx="464">
                  <c:v>20</c:v>
                </c:pt>
                <c:pt idx="465">
                  <c:v>0</c:v>
                </c:pt>
                <c:pt idx="466">
                  <c:v>17</c:v>
                </c:pt>
                <c:pt idx="467">
                  <c:v>16</c:v>
                </c:pt>
                <c:pt idx="468">
                  <c:v>17</c:v>
                </c:pt>
                <c:pt idx="469">
                  <c:v>19</c:v>
                </c:pt>
                <c:pt idx="470">
                  <c:v>8</c:v>
                </c:pt>
                <c:pt idx="471">
                  <c:v>20</c:v>
                </c:pt>
                <c:pt idx="472">
                  <c:v>20</c:v>
                </c:pt>
                <c:pt idx="473">
                  <c:v>13</c:v>
                </c:pt>
                <c:pt idx="474">
                  <c:v>20</c:v>
                </c:pt>
                <c:pt idx="475">
                  <c:v>17</c:v>
                </c:pt>
                <c:pt idx="476">
                  <c:v>12</c:v>
                </c:pt>
                <c:pt idx="477">
                  <c:v>16</c:v>
                </c:pt>
                <c:pt idx="478">
                  <c:v>20</c:v>
                </c:pt>
                <c:pt idx="479">
                  <c:v>20</c:v>
                </c:pt>
                <c:pt idx="480">
                  <c:v>0</c:v>
                </c:pt>
                <c:pt idx="481">
                  <c:v>11</c:v>
                </c:pt>
                <c:pt idx="482">
                  <c:v>13</c:v>
                </c:pt>
                <c:pt idx="483">
                  <c:v>17</c:v>
                </c:pt>
                <c:pt idx="484">
                  <c:v>16</c:v>
                </c:pt>
                <c:pt idx="485">
                  <c:v>20</c:v>
                </c:pt>
                <c:pt idx="486">
                  <c:v>19</c:v>
                </c:pt>
                <c:pt idx="487">
                  <c:v>12</c:v>
                </c:pt>
                <c:pt idx="488">
                  <c:v>20</c:v>
                </c:pt>
                <c:pt idx="489">
                  <c:v>13</c:v>
                </c:pt>
                <c:pt idx="490">
                  <c:v>16</c:v>
                </c:pt>
                <c:pt idx="491">
                  <c:v>17</c:v>
                </c:pt>
                <c:pt idx="492">
                  <c:v>16</c:v>
                </c:pt>
                <c:pt idx="493">
                  <c:v>18</c:v>
                </c:pt>
                <c:pt idx="494">
                  <c:v>20</c:v>
                </c:pt>
                <c:pt idx="495">
                  <c:v>14</c:v>
                </c:pt>
                <c:pt idx="496">
                  <c:v>20</c:v>
                </c:pt>
                <c:pt idx="497">
                  <c:v>19</c:v>
                </c:pt>
                <c:pt idx="498">
                  <c:v>20</c:v>
                </c:pt>
                <c:pt idx="499">
                  <c:v>19</c:v>
                </c:pt>
                <c:pt idx="500">
                  <c:v>16</c:v>
                </c:pt>
                <c:pt idx="501">
                  <c:v>18</c:v>
                </c:pt>
                <c:pt idx="502">
                  <c:v>20</c:v>
                </c:pt>
                <c:pt idx="503">
                  <c:v>16</c:v>
                </c:pt>
                <c:pt idx="504">
                  <c:v>16</c:v>
                </c:pt>
                <c:pt idx="505">
                  <c:v>19</c:v>
                </c:pt>
                <c:pt idx="506">
                  <c:v>18</c:v>
                </c:pt>
                <c:pt idx="507">
                  <c:v>20</c:v>
                </c:pt>
                <c:pt idx="508">
                  <c:v>15</c:v>
                </c:pt>
                <c:pt idx="509">
                  <c:v>20</c:v>
                </c:pt>
                <c:pt idx="510">
                  <c:v>15</c:v>
                </c:pt>
                <c:pt idx="511">
                  <c:v>16</c:v>
                </c:pt>
                <c:pt idx="512">
                  <c:v>14</c:v>
                </c:pt>
                <c:pt idx="513">
                  <c:v>14</c:v>
                </c:pt>
                <c:pt idx="514">
                  <c:v>20</c:v>
                </c:pt>
                <c:pt idx="515">
                  <c:v>16</c:v>
                </c:pt>
                <c:pt idx="516">
                  <c:v>16</c:v>
                </c:pt>
                <c:pt idx="517">
                  <c:v>20</c:v>
                </c:pt>
                <c:pt idx="518">
                  <c:v>16</c:v>
                </c:pt>
                <c:pt idx="519">
                  <c:v>16</c:v>
                </c:pt>
                <c:pt idx="520">
                  <c:v>20</c:v>
                </c:pt>
                <c:pt idx="521">
                  <c:v>17</c:v>
                </c:pt>
                <c:pt idx="522">
                  <c:v>16</c:v>
                </c:pt>
                <c:pt idx="523">
                  <c:v>15</c:v>
                </c:pt>
                <c:pt idx="524">
                  <c:v>16</c:v>
                </c:pt>
                <c:pt idx="525">
                  <c:v>11</c:v>
                </c:pt>
                <c:pt idx="526">
                  <c:v>20</c:v>
                </c:pt>
                <c:pt idx="527">
                  <c:v>16</c:v>
                </c:pt>
                <c:pt idx="528">
                  <c:v>20</c:v>
                </c:pt>
                <c:pt idx="529">
                  <c:v>11</c:v>
                </c:pt>
                <c:pt idx="530">
                  <c:v>0</c:v>
                </c:pt>
                <c:pt idx="531">
                  <c:v>18</c:v>
                </c:pt>
                <c:pt idx="532">
                  <c:v>0</c:v>
                </c:pt>
                <c:pt idx="533">
                  <c:v>12</c:v>
                </c:pt>
                <c:pt idx="534">
                  <c:v>20</c:v>
                </c:pt>
                <c:pt idx="535">
                  <c:v>0</c:v>
                </c:pt>
                <c:pt idx="536">
                  <c:v>14</c:v>
                </c:pt>
                <c:pt idx="537">
                  <c:v>20</c:v>
                </c:pt>
                <c:pt idx="538">
                  <c:v>20</c:v>
                </c:pt>
                <c:pt idx="539">
                  <c:v>16</c:v>
                </c:pt>
                <c:pt idx="540">
                  <c:v>20</c:v>
                </c:pt>
                <c:pt idx="541">
                  <c:v>20</c:v>
                </c:pt>
                <c:pt idx="542">
                  <c:v>19</c:v>
                </c:pt>
                <c:pt idx="543">
                  <c:v>19</c:v>
                </c:pt>
                <c:pt idx="544">
                  <c:v>12</c:v>
                </c:pt>
                <c:pt idx="545">
                  <c:v>20</c:v>
                </c:pt>
                <c:pt idx="546">
                  <c:v>13</c:v>
                </c:pt>
                <c:pt idx="547">
                  <c:v>0</c:v>
                </c:pt>
                <c:pt idx="548">
                  <c:v>14</c:v>
                </c:pt>
                <c:pt idx="549">
                  <c:v>16</c:v>
                </c:pt>
                <c:pt idx="550">
                  <c:v>18</c:v>
                </c:pt>
                <c:pt idx="551">
                  <c:v>0</c:v>
                </c:pt>
                <c:pt idx="552">
                  <c:v>0</c:v>
                </c:pt>
                <c:pt idx="553">
                  <c:v>16</c:v>
                </c:pt>
                <c:pt idx="554">
                  <c:v>16</c:v>
                </c:pt>
                <c:pt idx="555">
                  <c:v>19</c:v>
                </c:pt>
                <c:pt idx="556">
                  <c:v>20</c:v>
                </c:pt>
                <c:pt idx="557">
                  <c:v>16</c:v>
                </c:pt>
                <c:pt idx="558">
                  <c:v>20</c:v>
                </c:pt>
                <c:pt idx="559">
                  <c:v>16</c:v>
                </c:pt>
                <c:pt idx="560">
                  <c:v>13</c:v>
                </c:pt>
                <c:pt idx="561">
                  <c:v>16</c:v>
                </c:pt>
                <c:pt idx="562">
                  <c:v>20</c:v>
                </c:pt>
                <c:pt idx="563">
                  <c:v>13</c:v>
                </c:pt>
                <c:pt idx="564">
                  <c:v>16</c:v>
                </c:pt>
                <c:pt idx="565">
                  <c:v>10</c:v>
                </c:pt>
                <c:pt idx="566">
                  <c:v>20</c:v>
                </c:pt>
                <c:pt idx="567">
                  <c:v>16</c:v>
                </c:pt>
                <c:pt idx="568">
                  <c:v>15</c:v>
                </c:pt>
                <c:pt idx="569">
                  <c:v>17</c:v>
                </c:pt>
                <c:pt idx="570">
                  <c:v>20</c:v>
                </c:pt>
                <c:pt idx="571">
                  <c:v>19</c:v>
                </c:pt>
                <c:pt idx="572">
                  <c:v>19</c:v>
                </c:pt>
                <c:pt idx="573">
                  <c:v>16</c:v>
                </c:pt>
                <c:pt idx="574">
                  <c:v>0</c:v>
                </c:pt>
                <c:pt idx="575">
                  <c:v>20</c:v>
                </c:pt>
                <c:pt idx="576">
                  <c:v>19</c:v>
                </c:pt>
                <c:pt idx="577">
                  <c:v>18</c:v>
                </c:pt>
                <c:pt idx="578">
                  <c:v>15</c:v>
                </c:pt>
                <c:pt idx="579">
                  <c:v>16</c:v>
                </c:pt>
                <c:pt idx="580">
                  <c:v>18</c:v>
                </c:pt>
                <c:pt idx="581">
                  <c:v>16</c:v>
                </c:pt>
                <c:pt idx="582">
                  <c:v>20</c:v>
                </c:pt>
                <c:pt idx="583">
                  <c:v>20</c:v>
                </c:pt>
                <c:pt idx="584">
                  <c:v>14</c:v>
                </c:pt>
                <c:pt idx="585">
                  <c:v>0</c:v>
                </c:pt>
                <c:pt idx="586">
                  <c:v>17</c:v>
                </c:pt>
                <c:pt idx="587">
                  <c:v>15</c:v>
                </c:pt>
                <c:pt idx="588">
                  <c:v>20</c:v>
                </c:pt>
                <c:pt idx="589">
                  <c:v>20</c:v>
                </c:pt>
                <c:pt idx="590">
                  <c:v>20</c:v>
                </c:pt>
                <c:pt idx="591">
                  <c:v>0</c:v>
                </c:pt>
                <c:pt idx="592">
                  <c:v>13</c:v>
                </c:pt>
                <c:pt idx="593">
                  <c:v>16</c:v>
                </c:pt>
                <c:pt idx="594">
                  <c:v>16</c:v>
                </c:pt>
                <c:pt idx="595">
                  <c:v>17</c:v>
                </c:pt>
                <c:pt idx="596">
                  <c:v>16</c:v>
                </c:pt>
                <c:pt idx="597">
                  <c:v>16</c:v>
                </c:pt>
                <c:pt idx="598">
                  <c:v>18</c:v>
                </c:pt>
                <c:pt idx="599">
                  <c:v>18</c:v>
                </c:pt>
                <c:pt idx="600">
                  <c:v>0</c:v>
                </c:pt>
                <c:pt idx="601">
                  <c:v>16</c:v>
                </c:pt>
                <c:pt idx="602">
                  <c:v>20</c:v>
                </c:pt>
                <c:pt idx="603">
                  <c:v>0</c:v>
                </c:pt>
                <c:pt idx="604">
                  <c:v>15</c:v>
                </c:pt>
                <c:pt idx="605">
                  <c:v>0</c:v>
                </c:pt>
                <c:pt idx="606">
                  <c:v>19</c:v>
                </c:pt>
                <c:pt idx="607">
                  <c:v>16</c:v>
                </c:pt>
                <c:pt idx="608">
                  <c:v>16</c:v>
                </c:pt>
                <c:pt idx="609">
                  <c:v>17</c:v>
                </c:pt>
                <c:pt idx="610">
                  <c:v>20</c:v>
                </c:pt>
                <c:pt idx="611">
                  <c:v>20</c:v>
                </c:pt>
                <c:pt idx="612">
                  <c:v>20</c:v>
                </c:pt>
                <c:pt idx="613">
                  <c:v>20</c:v>
                </c:pt>
                <c:pt idx="614">
                  <c:v>16</c:v>
                </c:pt>
                <c:pt idx="615">
                  <c:v>13</c:v>
                </c:pt>
                <c:pt idx="616">
                  <c:v>11</c:v>
                </c:pt>
                <c:pt idx="617">
                  <c:v>16</c:v>
                </c:pt>
                <c:pt idx="618">
                  <c:v>16</c:v>
                </c:pt>
                <c:pt idx="619">
                  <c:v>16</c:v>
                </c:pt>
                <c:pt idx="620">
                  <c:v>18</c:v>
                </c:pt>
                <c:pt idx="621">
                  <c:v>16</c:v>
                </c:pt>
                <c:pt idx="622">
                  <c:v>17</c:v>
                </c:pt>
                <c:pt idx="623">
                  <c:v>18</c:v>
                </c:pt>
                <c:pt idx="624">
                  <c:v>16</c:v>
                </c:pt>
                <c:pt idx="625">
                  <c:v>12</c:v>
                </c:pt>
                <c:pt idx="626">
                  <c:v>13</c:v>
                </c:pt>
                <c:pt idx="627">
                  <c:v>16</c:v>
                </c:pt>
                <c:pt idx="628">
                  <c:v>16</c:v>
                </c:pt>
                <c:pt idx="629">
                  <c:v>16</c:v>
                </c:pt>
                <c:pt idx="630">
                  <c:v>18</c:v>
                </c:pt>
                <c:pt idx="631">
                  <c:v>20</c:v>
                </c:pt>
                <c:pt idx="632">
                  <c:v>17</c:v>
                </c:pt>
                <c:pt idx="633">
                  <c:v>16</c:v>
                </c:pt>
                <c:pt idx="634">
                  <c:v>15</c:v>
                </c:pt>
                <c:pt idx="635">
                  <c:v>19</c:v>
                </c:pt>
                <c:pt idx="636">
                  <c:v>16</c:v>
                </c:pt>
                <c:pt idx="637">
                  <c:v>19</c:v>
                </c:pt>
                <c:pt idx="638">
                  <c:v>20</c:v>
                </c:pt>
                <c:pt idx="639">
                  <c:v>19</c:v>
                </c:pt>
                <c:pt idx="640">
                  <c:v>19</c:v>
                </c:pt>
                <c:pt idx="641">
                  <c:v>20</c:v>
                </c:pt>
                <c:pt idx="642">
                  <c:v>20</c:v>
                </c:pt>
                <c:pt idx="643">
                  <c:v>19</c:v>
                </c:pt>
                <c:pt idx="644">
                  <c:v>17</c:v>
                </c:pt>
                <c:pt idx="645">
                  <c:v>16</c:v>
                </c:pt>
                <c:pt idx="646">
                  <c:v>18</c:v>
                </c:pt>
                <c:pt idx="647">
                  <c:v>12</c:v>
                </c:pt>
                <c:pt idx="648">
                  <c:v>20</c:v>
                </c:pt>
                <c:pt idx="649">
                  <c:v>16</c:v>
                </c:pt>
                <c:pt idx="650">
                  <c:v>20</c:v>
                </c:pt>
                <c:pt idx="651">
                  <c:v>16</c:v>
                </c:pt>
                <c:pt idx="652">
                  <c:v>20</c:v>
                </c:pt>
                <c:pt idx="653">
                  <c:v>20</c:v>
                </c:pt>
                <c:pt idx="654">
                  <c:v>16</c:v>
                </c:pt>
                <c:pt idx="655">
                  <c:v>20</c:v>
                </c:pt>
                <c:pt idx="656">
                  <c:v>19</c:v>
                </c:pt>
                <c:pt idx="657">
                  <c:v>14</c:v>
                </c:pt>
                <c:pt idx="658">
                  <c:v>19</c:v>
                </c:pt>
                <c:pt idx="659">
                  <c:v>16</c:v>
                </c:pt>
                <c:pt idx="660">
                  <c:v>17</c:v>
                </c:pt>
                <c:pt idx="661">
                  <c:v>18</c:v>
                </c:pt>
                <c:pt idx="662">
                  <c:v>0</c:v>
                </c:pt>
                <c:pt idx="663">
                  <c:v>20</c:v>
                </c:pt>
                <c:pt idx="664">
                  <c:v>20</c:v>
                </c:pt>
                <c:pt idx="665">
                  <c:v>15</c:v>
                </c:pt>
                <c:pt idx="666">
                  <c:v>10</c:v>
                </c:pt>
                <c:pt idx="667">
                  <c:v>20</c:v>
                </c:pt>
                <c:pt idx="668">
                  <c:v>20</c:v>
                </c:pt>
                <c:pt idx="669">
                  <c:v>20</c:v>
                </c:pt>
                <c:pt idx="670">
                  <c:v>20</c:v>
                </c:pt>
                <c:pt idx="671">
                  <c:v>15</c:v>
                </c:pt>
                <c:pt idx="672">
                  <c:v>16</c:v>
                </c:pt>
                <c:pt idx="673">
                  <c:v>13</c:v>
                </c:pt>
                <c:pt idx="674">
                  <c:v>20</c:v>
                </c:pt>
                <c:pt idx="675">
                  <c:v>15</c:v>
                </c:pt>
                <c:pt idx="676">
                  <c:v>20</c:v>
                </c:pt>
                <c:pt idx="677">
                  <c:v>16</c:v>
                </c:pt>
                <c:pt idx="678">
                  <c:v>20</c:v>
                </c:pt>
                <c:pt idx="679">
                  <c:v>20</c:v>
                </c:pt>
                <c:pt idx="680">
                  <c:v>0</c:v>
                </c:pt>
                <c:pt idx="681">
                  <c:v>16</c:v>
                </c:pt>
                <c:pt idx="682">
                  <c:v>20</c:v>
                </c:pt>
                <c:pt idx="683">
                  <c:v>18</c:v>
                </c:pt>
                <c:pt idx="684">
                  <c:v>18</c:v>
                </c:pt>
                <c:pt idx="685">
                  <c:v>14</c:v>
                </c:pt>
                <c:pt idx="686">
                  <c:v>18</c:v>
                </c:pt>
                <c:pt idx="687">
                  <c:v>14</c:v>
                </c:pt>
                <c:pt idx="688">
                  <c:v>15</c:v>
                </c:pt>
                <c:pt idx="689">
                  <c:v>20</c:v>
                </c:pt>
                <c:pt idx="690">
                  <c:v>16</c:v>
                </c:pt>
                <c:pt idx="691">
                  <c:v>19</c:v>
                </c:pt>
                <c:pt idx="692">
                  <c:v>17</c:v>
                </c:pt>
                <c:pt idx="693">
                  <c:v>19</c:v>
                </c:pt>
                <c:pt idx="694">
                  <c:v>15</c:v>
                </c:pt>
                <c:pt idx="695">
                  <c:v>20</c:v>
                </c:pt>
                <c:pt idx="696">
                  <c:v>16</c:v>
                </c:pt>
                <c:pt idx="697">
                  <c:v>16</c:v>
                </c:pt>
                <c:pt idx="698">
                  <c:v>0</c:v>
                </c:pt>
                <c:pt idx="699">
                  <c:v>20</c:v>
                </c:pt>
                <c:pt idx="700">
                  <c:v>18</c:v>
                </c:pt>
                <c:pt idx="701">
                  <c:v>20</c:v>
                </c:pt>
                <c:pt idx="702">
                  <c:v>16</c:v>
                </c:pt>
                <c:pt idx="703">
                  <c:v>19</c:v>
                </c:pt>
                <c:pt idx="704">
                  <c:v>20</c:v>
                </c:pt>
                <c:pt idx="705">
                  <c:v>16</c:v>
                </c:pt>
                <c:pt idx="706">
                  <c:v>20</c:v>
                </c:pt>
                <c:pt idx="707">
                  <c:v>0</c:v>
                </c:pt>
                <c:pt idx="708">
                  <c:v>8</c:v>
                </c:pt>
                <c:pt idx="709">
                  <c:v>20</c:v>
                </c:pt>
                <c:pt idx="710">
                  <c:v>12</c:v>
                </c:pt>
                <c:pt idx="711">
                  <c:v>20</c:v>
                </c:pt>
                <c:pt idx="712">
                  <c:v>16</c:v>
                </c:pt>
                <c:pt idx="713">
                  <c:v>20</c:v>
                </c:pt>
                <c:pt idx="714">
                  <c:v>20</c:v>
                </c:pt>
                <c:pt idx="715">
                  <c:v>20</c:v>
                </c:pt>
                <c:pt idx="716">
                  <c:v>19</c:v>
                </c:pt>
                <c:pt idx="717">
                  <c:v>19</c:v>
                </c:pt>
                <c:pt idx="718">
                  <c:v>0</c:v>
                </c:pt>
                <c:pt idx="719">
                  <c:v>19</c:v>
                </c:pt>
                <c:pt idx="720">
                  <c:v>16</c:v>
                </c:pt>
                <c:pt idx="721">
                  <c:v>20</c:v>
                </c:pt>
                <c:pt idx="722">
                  <c:v>20</c:v>
                </c:pt>
                <c:pt idx="723">
                  <c:v>0</c:v>
                </c:pt>
                <c:pt idx="724">
                  <c:v>20</c:v>
                </c:pt>
                <c:pt idx="725">
                  <c:v>18</c:v>
                </c:pt>
                <c:pt idx="726">
                  <c:v>16</c:v>
                </c:pt>
                <c:pt idx="727">
                  <c:v>17</c:v>
                </c:pt>
                <c:pt idx="728">
                  <c:v>16</c:v>
                </c:pt>
                <c:pt idx="729">
                  <c:v>15</c:v>
                </c:pt>
                <c:pt idx="730">
                  <c:v>19</c:v>
                </c:pt>
                <c:pt idx="731">
                  <c:v>16</c:v>
                </c:pt>
                <c:pt idx="732">
                  <c:v>0</c:v>
                </c:pt>
                <c:pt idx="733">
                  <c:v>16</c:v>
                </c:pt>
                <c:pt idx="734">
                  <c:v>16</c:v>
                </c:pt>
                <c:pt idx="735">
                  <c:v>20</c:v>
                </c:pt>
                <c:pt idx="736">
                  <c:v>20</c:v>
                </c:pt>
                <c:pt idx="737">
                  <c:v>16</c:v>
                </c:pt>
                <c:pt idx="738">
                  <c:v>19</c:v>
                </c:pt>
                <c:pt idx="739">
                  <c:v>18</c:v>
                </c:pt>
                <c:pt idx="740">
                  <c:v>20</c:v>
                </c:pt>
                <c:pt idx="741">
                  <c:v>0</c:v>
                </c:pt>
                <c:pt idx="742">
                  <c:v>19</c:v>
                </c:pt>
                <c:pt idx="743">
                  <c:v>16</c:v>
                </c:pt>
                <c:pt idx="744">
                  <c:v>16</c:v>
                </c:pt>
                <c:pt idx="745">
                  <c:v>20</c:v>
                </c:pt>
                <c:pt idx="746">
                  <c:v>19</c:v>
                </c:pt>
                <c:pt idx="747">
                  <c:v>19</c:v>
                </c:pt>
                <c:pt idx="748">
                  <c:v>16</c:v>
                </c:pt>
                <c:pt idx="749">
                  <c:v>19</c:v>
                </c:pt>
                <c:pt idx="750">
                  <c:v>19</c:v>
                </c:pt>
                <c:pt idx="751">
                  <c:v>16</c:v>
                </c:pt>
                <c:pt idx="752">
                  <c:v>19</c:v>
                </c:pt>
                <c:pt idx="753">
                  <c:v>20</c:v>
                </c:pt>
                <c:pt idx="754">
                  <c:v>16</c:v>
                </c:pt>
                <c:pt idx="755">
                  <c:v>17</c:v>
                </c:pt>
                <c:pt idx="756">
                  <c:v>20</c:v>
                </c:pt>
                <c:pt idx="757">
                  <c:v>16</c:v>
                </c:pt>
                <c:pt idx="758">
                  <c:v>16</c:v>
                </c:pt>
                <c:pt idx="759">
                  <c:v>20</c:v>
                </c:pt>
                <c:pt idx="760">
                  <c:v>0</c:v>
                </c:pt>
                <c:pt idx="761">
                  <c:v>16</c:v>
                </c:pt>
                <c:pt idx="762">
                  <c:v>20</c:v>
                </c:pt>
                <c:pt idx="763">
                  <c:v>0</c:v>
                </c:pt>
                <c:pt idx="764">
                  <c:v>18</c:v>
                </c:pt>
                <c:pt idx="765">
                  <c:v>18</c:v>
                </c:pt>
                <c:pt idx="766">
                  <c:v>16</c:v>
                </c:pt>
                <c:pt idx="767">
                  <c:v>16</c:v>
                </c:pt>
                <c:pt idx="768">
                  <c:v>20</c:v>
                </c:pt>
                <c:pt idx="769">
                  <c:v>18</c:v>
                </c:pt>
                <c:pt idx="770">
                  <c:v>20</c:v>
                </c:pt>
                <c:pt idx="771">
                  <c:v>16</c:v>
                </c:pt>
                <c:pt idx="772">
                  <c:v>17</c:v>
                </c:pt>
                <c:pt idx="773">
                  <c:v>16</c:v>
                </c:pt>
                <c:pt idx="774">
                  <c:v>16</c:v>
                </c:pt>
                <c:pt idx="775">
                  <c:v>18</c:v>
                </c:pt>
                <c:pt idx="776">
                  <c:v>20</c:v>
                </c:pt>
                <c:pt idx="777">
                  <c:v>20</c:v>
                </c:pt>
                <c:pt idx="778">
                  <c:v>16</c:v>
                </c:pt>
                <c:pt idx="779">
                  <c:v>16</c:v>
                </c:pt>
                <c:pt idx="780">
                  <c:v>16</c:v>
                </c:pt>
                <c:pt idx="781">
                  <c:v>15</c:v>
                </c:pt>
                <c:pt idx="782">
                  <c:v>19</c:v>
                </c:pt>
                <c:pt idx="783">
                  <c:v>16</c:v>
                </c:pt>
                <c:pt idx="784">
                  <c:v>17</c:v>
                </c:pt>
                <c:pt idx="785">
                  <c:v>12</c:v>
                </c:pt>
                <c:pt idx="786">
                  <c:v>19</c:v>
                </c:pt>
                <c:pt idx="787">
                  <c:v>20</c:v>
                </c:pt>
                <c:pt idx="788">
                  <c:v>16</c:v>
                </c:pt>
                <c:pt idx="789">
                  <c:v>0</c:v>
                </c:pt>
                <c:pt idx="790">
                  <c:v>20</c:v>
                </c:pt>
                <c:pt idx="791">
                  <c:v>16</c:v>
                </c:pt>
                <c:pt idx="792">
                  <c:v>17</c:v>
                </c:pt>
                <c:pt idx="793">
                  <c:v>16</c:v>
                </c:pt>
                <c:pt idx="794">
                  <c:v>16</c:v>
                </c:pt>
                <c:pt idx="795">
                  <c:v>16</c:v>
                </c:pt>
                <c:pt idx="796">
                  <c:v>20</c:v>
                </c:pt>
                <c:pt idx="797">
                  <c:v>16</c:v>
                </c:pt>
                <c:pt idx="798">
                  <c:v>20</c:v>
                </c:pt>
                <c:pt idx="799">
                  <c:v>15</c:v>
                </c:pt>
                <c:pt idx="800">
                  <c:v>20</c:v>
                </c:pt>
                <c:pt idx="801">
                  <c:v>16</c:v>
                </c:pt>
                <c:pt idx="802">
                  <c:v>19</c:v>
                </c:pt>
                <c:pt idx="803">
                  <c:v>18</c:v>
                </c:pt>
                <c:pt idx="804">
                  <c:v>14</c:v>
                </c:pt>
                <c:pt idx="805">
                  <c:v>19</c:v>
                </c:pt>
                <c:pt idx="806">
                  <c:v>20</c:v>
                </c:pt>
                <c:pt idx="807">
                  <c:v>16</c:v>
                </c:pt>
                <c:pt idx="808">
                  <c:v>17</c:v>
                </c:pt>
                <c:pt idx="809">
                  <c:v>20</c:v>
                </c:pt>
                <c:pt idx="810">
                  <c:v>17</c:v>
                </c:pt>
                <c:pt idx="811">
                  <c:v>0</c:v>
                </c:pt>
                <c:pt idx="812">
                  <c:v>15</c:v>
                </c:pt>
                <c:pt idx="813">
                  <c:v>16</c:v>
                </c:pt>
                <c:pt idx="814">
                  <c:v>16</c:v>
                </c:pt>
                <c:pt idx="815">
                  <c:v>19</c:v>
                </c:pt>
                <c:pt idx="816">
                  <c:v>18</c:v>
                </c:pt>
                <c:pt idx="817">
                  <c:v>4</c:v>
                </c:pt>
                <c:pt idx="818">
                  <c:v>17</c:v>
                </c:pt>
                <c:pt idx="819">
                  <c:v>14</c:v>
                </c:pt>
                <c:pt idx="820">
                  <c:v>16</c:v>
                </c:pt>
                <c:pt idx="821">
                  <c:v>17</c:v>
                </c:pt>
                <c:pt idx="822">
                  <c:v>20</c:v>
                </c:pt>
                <c:pt idx="823">
                  <c:v>0</c:v>
                </c:pt>
                <c:pt idx="824">
                  <c:v>16</c:v>
                </c:pt>
                <c:pt idx="825">
                  <c:v>20</c:v>
                </c:pt>
                <c:pt idx="826">
                  <c:v>20</c:v>
                </c:pt>
                <c:pt idx="827">
                  <c:v>20</c:v>
                </c:pt>
                <c:pt idx="828">
                  <c:v>17</c:v>
                </c:pt>
                <c:pt idx="829">
                  <c:v>14</c:v>
                </c:pt>
                <c:pt idx="830">
                  <c:v>16</c:v>
                </c:pt>
                <c:pt idx="831">
                  <c:v>16</c:v>
                </c:pt>
                <c:pt idx="832">
                  <c:v>18</c:v>
                </c:pt>
                <c:pt idx="833">
                  <c:v>14</c:v>
                </c:pt>
                <c:pt idx="834">
                  <c:v>20</c:v>
                </c:pt>
                <c:pt idx="835">
                  <c:v>12</c:v>
                </c:pt>
                <c:pt idx="836">
                  <c:v>0</c:v>
                </c:pt>
                <c:pt idx="837">
                  <c:v>16</c:v>
                </c:pt>
                <c:pt idx="838">
                  <c:v>16</c:v>
                </c:pt>
                <c:pt idx="839">
                  <c:v>17</c:v>
                </c:pt>
                <c:pt idx="840">
                  <c:v>11</c:v>
                </c:pt>
                <c:pt idx="841">
                  <c:v>20</c:v>
                </c:pt>
                <c:pt idx="842">
                  <c:v>16</c:v>
                </c:pt>
                <c:pt idx="843">
                  <c:v>15</c:v>
                </c:pt>
                <c:pt idx="844">
                  <c:v>16</c:v>
                </c:pt>
                <c:pt idx="845">
                  <c:v>20</c:v>
                </c:pt>
                <c:pt idx="846">
                  <c:v>16</c:v>
                </c:pt>
                <c:pt idx="847">
                  <c:v>17</c:v>
                </c:pt>
                <c:pt idx="848">
                  <c:v>15</c:v>
                </c:pt>
                <c:pt idx="849">
                  <c:v>0</c:v>
                </c:pt>
                <c:pt idx="850">
                  <c:v>14</c:v>
                </c:pt>
                <c:pt idx="851">
                  <c:v>20</c:v>
                </c:pt>
                <c:pt idx="852">
                  <c:v>20</c:v>
                </c:pt>
                <c:pt idx="853">
                  <c:v>16</c:v>
                </c:pt>
                <c:pt idx="854">
                  <c:v>18</c:v>
                </c:pt>
                <c:pt idx="855">
                  <c:v>15</c:v>
                </c:pt>
                <c:pt idx="856">
                  <c:v>19</c:v>
                </c:pt>
                <c:pt idx="857">
                  <c:v>20</c:v>
                </c:pt>
                <c:pt idx="858">
                  <c:v>12</c:v>
                </c:pt>
                <c:pt idx="859">
                  <c:v>16</c:v>
                </c:pt>
                <c:pt idx="860">
                  <c:v>20</c:v>
                </c:pt>
                <c:pt idx="861">
                  <c:v>16</c:v>
                </c:pt>
                <c:pt idx="862">
                  <c:v>20</c:v>
                </c:pt>
                <c:pt idx="863">
                  <c:v>16</c:v>
                </c:pt>
                <c:pt idx="864">
                  <c:v>17</c:v>
                </c:pt>
                <c:pt idx="865">
                  <c:v>20</c:v>
                </c:pt>
                <c:pt idx="866">
                  <c:v>0</c:v>
                </c:pt>
                <c:pt idx="867">
                  <c:v>18</c:v>
                </c:pt>
                <c:pt idx="868">
                  <c:v>20</c:v>
                </c:pt>
                <c:pt idx="869">
                  <c:v>20</c:v>
                </c:pt>
                <c:pt idx="870">
                  <c:v>16</c:v>
                </c:pt>
                <c:pt idx="871">
                  <c:v>17</c:v>
                </c:pt>
                <c:pt idx="872">
                  <c:v>20</c:v>
                </c:pt>
                <c:pt idx="873">
                  <c:v>20</c:v>
                </c:pt>
                <c:pt idx="874">
                  <c:v>16</c:v>
                </c:pt>
                <c:pt idx="875">
                  <c:v>12</c:v>
                </c:pt>
                <c:pt idx="876">
                  <c:v>13</c:v>
                </c:pt>
                <c:pt idx="877">
                  <c:v>16</c:v>
                </c:pt>
                <c:pt idx="878">
                  <c:v>16</c:v>
                </c:pt>
                <c:pt idx="879">
                  <c:v>15</c:v>
                </c:pt>
                <c:pt idx="880">
                  <c:v>20</c:v>
                </c:pt>
                <c:pt idx="881">
                  <c:v>16</c:v>
                </c:pt>
                <c:pt idx="882">
                  <c:v>16</c:v>
                </c:pt>
                <c:pt idx="883">
                  <c:v>20</c:v>
                </c:pt>
                <c:pt idx="884">
                  <c:v>15</c:v>
                </c:pt>
                <c:pt idx="885">
                  <c:v>0</c:v>
                </c:pt>
                <c:pt idx="886">
                  <c:v>20</c:v>
                </c:pt>
                <c:pt idx="887">
                  <c:v>20</c:v>
                </c:pt>
                <c:pt idx="888">
                  <c:v>16</c:v>
                </c:pt>
                <c:pt idx="889">
                  <c:v>20</c:v>
                </c:pt>
                <c:pt idx="890">
                  <c:v>18</c:v>
                </c:pt>
                <c:pt idx="891">
                  <c:v>20</c:v>
                </c:pt>
                <c:pt idx="892">
                  <c:v>0</c:v>
                </c:pt>
                <c:pt idx="893">
                  <c:v>20</c:v>
                </c:pt>
                <c:pt idx="894">
                  <c:v>17</c:v>
                </c:pt>
                <c:pt idx="895">
                  <c:v>18</c:v>
                </c:pt>
                <c:pt idx="896">
                  <c:v>20</c:v>
                </c:pt>
                <c:pt idx="897">
                  <c:v>20</c:v>
                </c:pt>
                <c:pt idx="898">
                  <c:v>19</c:v>
                </c:pt>
                <c:pt idx="899">
                  <c:v>16</c:v>
                </c:pt>
                <c:pt idx="900">
                  <c:v>14</c:v>
                </c:pt>
                <c:pt idx="901">
                  <c:v>20</c:v>
                </c:pt>
                <c:pt idx="902">
                  <c:v>20</c:v>
                </c:pt>
                <c:pt idx="903">
                  <c:v>19</c:v>
                </c:pt>
                <c:pt idx="904">
                  <c:v>19</c:v>
                </c:pt>
                <c:pt idx="905">
                  <c:v>11</c:v>
                </c:pt>
                <c:pt idx="906">
                  <c:v>12</c:v>
                </c:pt>
                <c:pt idx="907">
                  <c:v>20</c:v>
                </c:pt>
                <c:pt idx="908">
                  <c:v>17</c:v>
                </c:pt>
                <c:pt idx="909">
                  <c:v>20</c:v>
                </c:pt>
                <c:pt idx="910">
                  <c:v>0</c:v>
                </c:pt>
                <c:pt idx="911">
                  <c:v>20</c:v>
                </c:pt>
                <c:pt idx="912">
                  <c:v>0</c:v>
                </c:pt>
                <c:pt idx="913">
                  <c:v>18</c:v>
                </c:pt>
                <c:pt idx="914">
                  <c:v>10</c:v>
                </c:pt>
                <c:pt idx="915">
                  <c:v>20</c:v>
                </c:pt>
                <c:pt idx="916">
                  <c:v>18</c:v>
                </c:pt>
                <c:pt idx="917">
                  <c:v>15</c:v>
                </c:pt>
                <c:pt idx="918">
                  <c:v>16</c:v>
                </c:pt>
                <c:pt idx="919">
                  <c:v>20</c:v>
                </c:pt>
                <c:pt idx="920">
                  <c:v>12</c:v>
                </c:pt>
                <c:pt idx="921">
                  <c:v>14</c:v>
                </c:pt>
                <c:pt idx="922">
                  <c:v>16</c:v>
                </c:pt>
                <c:pt idx="923">
                  <c:v>16</c:v>
                </c:pt>
                <c:pt idx="924">
                  <c:v>16</c:v>
                </c:pt>
                <c:pt idx="925">
                  <c:v>20</c:v>
                </c:pt>
                <c:pt idx="926">
                  <c:v>17</c:v>
                </c:pt>
                <c:pt idx="927">
                  <c:v>20</c:v>
                </c:pt>
                <c:pt idx="928">
                  <c:v>0</c:v>
                </c:pt>
                <c:pt idx="929">
                  <c:v>20</c:v>
                </c:pt>
                <c:pt idx="930">
                  <c:v>16</c:v>
                </c:pt>
                <c:pt idx="931">
                  <c:v>15</c:v>
                </c:pt>
                <c:pt idx="932">
                  <c:v>16</c:v>
                </c:pt>
                <c:pt idx="933">
                  <c:v>20</c:v>
                </c:pt>
                <c:pt idx="934">
                  <c:v>16</c:v>
                </c:pt>
                <c:pt idx="935">
                  <c:v>20</c:v>
                </c:pt>
                <c:pt idx="936">
                  <c:v>17</c:v>
                </c:pt>
                <c:pt idx="937">
                  <c:v>0</c:v>
                </c:pt>
                <c:pt idx="938">
                  <c:v>20</c:v>
                </c:pt>
                <c:pt idx="939">
                  <c:v>18</c:v>
                </c:pt>
                <c:pt idx="940">
                  <c:v>20</c:v>
                </c:pt>
                <c:pt idx="941">
                  <c:v>20</c:v>
                </c:pt>
                <c:pt idx="942">
                  <c:v>16</c:v>
                </c:pt>
                <c:pt idx="943">
                  <c:v>19</c:v>
                </c:pt>
                <c:pt idx="944">
                  <c:v>12</c:v>
                </c:pt>
                <c:pt idx="945">
                  <c:v>0</c:v>
                </c:pt>
                <c:pt idx="946">
                  <c:v>19</c:v>
                </c:pt>
                <c:pt idx="947">
                  <c:v>17</c:v>
                </c:pt>
                <c:pt idx="948">
                  <c:v>13</c:v>
                </c:pt>
                <c:pt idx="949">
                  <c:v>15</c:v>
                </c:pt>
                <c:pt idx="950">
                  <c:v>20</c:v>
                </c:pt>
                <c:pt idx="951">
                  <c:v>0</c:v>
                </c:pt>
                <c:pt idx="952">
                  <c:v>20</c:v>
                </c:pt>
                <c:pt idx="953">
                  <c:v>20</c:v>
                </c:pt>
                <c:pt idx="954">
                  <c:v>17</c:v>
                </c:pt>
                <c:pt idx="955">
                  <c:v>20</c:v>
                </c:pt>
                <c:pt idx="956">
                  <c:v>16</c:v>
                </c:pt>
                <c:pt idx="957">
                  <c:v>20</c:v>
                </c:pt>
                <c:pt idx="958">
                  <c:v>19</c:v>
                </c:pt>
                <c:pt idx="959">
                  <c:v>0</c:v>
                </c:pt>
                <c:pt idx="960">
                  <c:v>20</c:v>
                </c:pt>
                <c:pt idx="961">
                  <c:v>16</c:v>
                </c:pt>
                <c:pt idx="962">
                  <c:v>16</c:v>
                </c:pt>
                <c:pt idx="963">
                  <c:v>13</c:v>
                </c:pt>
                <c:pt idx="964">
                  <c:v>17</c:v>
                </c:pt>
                <c:pt idx="965">
                  <c:v>16</c:v>
                </c:pt>
                <c:pt idx="966">
                  <c:v>16</c:v>
                </c:pt>
                <c:pt idx="967">
                  <c:v>20</c:v>
                </c:pt>
                <c:pt idx="968">
                  <c:v>15</c:v>
                </c:pt>
                <c:pt idx="969">
                  <c:v>13</c:v>
                </c:pt>
                <c:pt idx="970">
                  <c:v>0</c:v>
                </c:pt>
                <c:pt idx="971">
                  <c:v>20</c:v>
                </c:pt>
                <c:pt idx="972">
                  <c:v>20</c:v>
                </c:pt>
                <c:pt idx="973">
                  <c:v>20</c:v>
                </c:pt>
                <c:pt idx="974">
                  <c:v>20</c:v>
                </c:pt>
                <c:pt idx="975">
                  <c:v>20</c:v>
                </c:pt>
                <c:pt idx="976">
                  <c:v>19</c:v>
                </c:pt>
                <c:pt idx="977">
                  <c:v>16</c:v>
                </c:pt>
                <c:pt idx="978">
                  <c:v>18</c:v>
                </c:pt>
                <c:pt idx="979">
                  <c:v>20</c:v>
                </c:pt>
                <c:pt idx="980">
                  <c:v>11</c:v>
                </c:pt>
                <c:pt idx="981">
                  <c:v>16</c:v>
                </c:pt>
                <c:pt idx="982">
                  <c:v>20</c:v>
                </c:pt>
                <c:pt idx="983">
                  <c:v>14</c:v>
                </c:pt>
                <c:pt idx="984">
                  <c:v>18</c:v>
                </c:pt>
                <c:pt idx="985">
                  <c:v>16</c:v>
                </c:pt>
                <c:pt idx="986">
                  <c:v>16</c:v>
                </c:pt>
                <c:pt idx="987">
                  <c:v>15</c:v>
                </c:pt>
                <c:pt idx="988">
                  <c:v>17</c:v>
                </c:pt>
                <c:pt idx="989">
                  <c:v>16</c:v>
                </c:pt>
                <c:pt idx="990">
                  <c:v>14</c:v>
                </c:pt>
                <c:pt idx="991">
                  <c:v>20</c:v>
                </c:pt>
                <c:pt idx="992">
                  <c:v>20</c:v>
                </c:pt>
                <c:pt idx="993">
                  <c:v>16</c:v>
                </c:pt>
                <c:pt idx="994">
                  <c:v>18</c:v>
                </c:pt>
                <c:pt idx="995">
                  <c:v>20</c:v>
                </c:pt>
                <c:pt idx="996">
                  <c:v>16</c:v>
                </c:pt>
                <c:pt idx="997">
                  <c:v>16</c:v>
                </c:pt>
                <c:pt idx="998">
                  <c:v>20</c:v>
                </c:pt>
                <c:pt idx="999">
                  <c:v>20</c:v>
                </c:pt>
                <c:pt idx="1000">
                  <c:v>0</c:v>
                </c:pt>
                <c:pt idx="1001">
                  <c:v>20</c:v>
                </c:pt>
                <c:pt idx="1002">
                  <c:v>20</c:v>
                </c:pt>
                <c:pt idx="1003">
                  <c:v>20</c:v>
                </c:pt>
                <c:pt idx="1004">
                  <c:v>14</c:v>
                </c:pt>
                <c:pt idx="1005">
                  <c:v>18</c:v>
                </c:pt>
                <c:pt idx="1006">
                  <c:v>12</c:v>
                </c:pt>
                <c:pt idx="1007">
                  <c:v>17</c:v>
                </c:pt>
                <c:pt idx="1008">
                  <c:v>20</c:v>
                </c:pt>
                <c:pt idx="1009">
                  <c:v>16</c:v>
                </c:pt>
                <c:pt idx="1010">
                  <c:v>16</c:v>
                </c:pt>
                <c:pt idx="1011">
                  <c:v>20</c:v>
                </c:pt>
                <c:pt idx="1012">
                  <c:v>20</c:v>
                </c:pt>
                <c:pt idx="1013">
                  <c:v>17</c:v>
                </c:pt>
                <c:pt idx="1014">
                  <c:v>20</c:v>
                </c:pt>
                <c:pt idx="1015">
                  <c:v>0</c:v>
                </c:pt>
                <c:pt idx="1016">
                  <c:v>20</c:v>
                </c:pt>
                <c:pt idx="1017">
                  <c:v>16</c:v>
                </c:pt>
                <c:pt idx="1018">
                  <c:v>18</c:v>
                </c:pt>
                <c:pt idx="1019">
                  <c:v>20</c:v>
                </c:pt>
                <c:pt idx="1020">
                  <c:v>17</c:v>
                </c:pt>
                <c:pt idx="1021">
                  <c:v>15</c:v>
                </c:pt>
                <c:pt idx="1022">
                  <c:v>19</c:v>
                </c:pt>
                <c:pt idx="1023">
                  <c:v>16</c:v>
                </c:pt>
                <c:pt idx="1024">
                  <c:v>20</c:v>
                </c:pt>
                <c:pt idx="1025">
                  <c:v>20</c:v>
                </c:pt>
                <c:pt idx="1026">
                  <c:v>0</c:v>
                </c:pt>
                <c:pt idx="1027">
                  <c:v>20</c:v>
                </c:pt>
                <c:pt idx="1028">
                  <c:v>20</c:v>
                </c:pt>
                <c:pt idx="1029">
                  <c:v>17</c:v>
                </c:pt>
                <c:pt idx="1030">
                  <c:v>18</c:v>
                </c:pt>
                <c:pt idx="1031">
                  <c:v>19</c:v>
                </c:pt>
                <c:pt idx="1032">
                  <c:v>18</c:v>
                </c:pt>
                <c:pt idx="1033">
                  <c:v>17</c:v>
                </c:pt>
                <c:pt idx="1034">
                  <c:v>20</c:v>
                </c:pt>
                <c:pt idx="1035">
                  <c:v>20</c:v>
                </c:pt>
                <c:pt idx="1036">
                  <c:v>20</c:v>
                </c:pt>
                <c:pt idx="1037">
                  <c:v>16</c:v>
                </c:pt>
                <c:pt idx="1038">
                  <c:v>15</c:v>
                </c:pt>
                <c:pt idx="1039">
                  <c:v>16</c:v>
                </c:pt>
                <c:pt idx="1040">
                  <c:v>0</c:v>
                </c:pt>
                <c:pt idx="1041">
                  <c:v>16</c:v>
                </c:pt>
                <c:pt idx="1042">
                  <c:v>14</c:v>
                </c:pt>
                <c:pt idx="1043">
                  <c:v>15</c:v>
                </c:pt>
                <c:pt idx="1044">
                  <c:v>20</c:v>
                </c:pt>
                <c:pt idx="1045">
                  <c:v>16</c:v>
                </c:pt>
                <c:pt idx="1046">
                  <c:v>11</c:v>
                </c:pt>
                <c:pt idx="1047">
                  <c:v>16</c:v>
                </c:pt>
                <c:pt idx="1048">
                  <c:v>18</c:v>
                </c:pt>
                <c:pt idx="1049">
                  <c:v>15</c:v>
                </c:pt>
                <c:pt idx="1050">
                  <c:v>15</c:v>
                </c:pt>
                <c:pt idx="1051">
                  <c:v>19</c:v>
                </c:pt>
                <c:pt idx="1052">
                  <c:v>18</c:v>
                </c:pt>
                <c:pt idx="1053">
                  <c:v>16</c:v>
                </c:pt>
                <c:pt idx="1054">
                  <c:v>16</c:v>
                </c:pt>
                <c:pt idx="1055">
                  <c:v>15</c:v>
                </c:pt>
                <c:pt idx="1056">
                  <c:v>20</c:v>
                </c:pt>
                <c:pt idx="1057">
                  <c:v>16</c:v>
                </c:pt>
                <c:pt idx="1058">
                  <c:v>15</c:v>
                </c:pt>
                <c:pt idx="1059">
                  <c:v>20</c:v>
                </c:pt>
                <c:pt idx="1060">
                  <c:v>18</c:v>
                </c:pt>
                <c:pt idx="1061">
                  <c:v>16</c:v>
                </c:pt>
                <c:pt idx="1062">
                  <c:v>16</c:v>
                </c:pt>
                <c:pt idx="1063">
                  <c:v>17</c:v>
                </c:pt>
                <c:pt idx="1064">
                  <c:v>19</c:v>
                </c:pt>
                <c:pt idx="1065">
                  <c:v>16</c:v>
                </c:pt>
                <c:pt idx="1066">
                  <c:v>18</c:v>
                </c:pt>
                <c:pt idx="1067">
                  <c:v>16</c:v>
                </c:pt>
                <c:pt idx="1068">
                  <c:v>14</c:v>
                </c:pt>
                <c:pt idx="1069">
                  <c:v>0</c:v>
                </c:pt>
                <c:pt idx="1070">
                  <c:v>17</c:v>
                </c:pt>
                <c:pt idx="1071">
                  <c:v>15</c:v>
                </c:pt>
                <c:pt idx="1072">
                  <c:v>14</c:v>
                </c:pt>
                <c:pt idx="1073">
                  <c:v>20</c:v>
                </c:pt>
                <c:pt idx="1074">
                  <c:v>19</c:v>
                </c:pt>
                <c:pt idx="1075">
                  <c:v>16</c:v>
                </c:pt>
                <c:pt idx="1076">
                  <c:v>0</c:v>
                </c:pt>
                <c:pt idx="1077">
                  <c:v>20</c:v>
                </c:pt>
                <c:pt idx="1078">
                  <c:v>20</c:v>
                </c:pt>
                <c:pt idx="1079">
                  <c:v>16</c:v>
                </c:pt>
                <c:pt idx="1080">
                  <c:v>20</c:v>
                </c:pt>
                <c:pt idx="1081">
                  <c:v>20</c:v>
                </c:pt>
                <c:pt idx="1082">
                  <c:v>16</c:v>
                </c:pt>
                <c:pt idx="1083">
                  <c:v>16</c:v>
                </c:pt>
                <c:pt idx="1084">
                  <c:v>15</c:v>
                </c:pt>
                <c:pt idx="1085">
                  <c:v>20</c:v>
                </c:pt>
                <c:pt idx="1086">
                  <c:v>12</c:v>
                </c:pt>
                <c:pt idx="1087">
                  <c:v>19</c:v>
                </c:pt>
                <c:pt idx="1088">
                  <c:v>20</c:v>
                </c:pt>
                <c:pt idx="1089">
                  <c:v>19</c:v>
                </c:pt>
                <c:pt idx="1090">
                  <c:v>14</c:v>
                </c:pt>
                <c:pt idx="1091">
                  <c:v>20</c:v>
                </c:pt>
                <c:pt idx="1092">
                  <c:v>20</c:v>
                </c:pt>
                <c:pt idx="1093">
                  <c:v>16</c:v>
                </c:pt>
                <c:pt idx="1094">
                  <c:v>17</c:v>
                </c:pt>
                <c:pt idx="1095">
                  <c:v>16</c:v>
                </c:pt>
                <c:pt idx="1096">
                  <c:v>20</c:v>
                </c:pt>
                <c:pt idx="1097">
                  <c:v>20</c:v>
                </c:pt>
                <c:pt idx="1098">
                  <c:v>20</c:v>
                </c:pt>
                <c:pt idx="1099">
                  <c:v>20</c:v>
                </c:pt>
                <c:pt idx="1100">
                  <c:v>19</c:v>
                </c:pt>
                <c:pt idx="1101">
                  <c:v>13</c:v>
                </c:pt>
                <c:pt idx="1102">
                  <c:v>19</c:v>
                </c:pt>
                <c:pt idx="1103">
                  <c:v>17</c:v>
                </c:pt>
                <c:pt idx="1104">
                  <c:v>19</c:v>
                </c:pt>
                <c:pt idx="1105">
                  <c:v>20</c:v>
                </c:pt>
                <c:pt idx="1106">
                  <c:v>17</c:v>
                </c:pt>
                <c:pt idx="1107">
                  <c:v>16</c:v>
                </c:pt>
                <c:pt idx="1108">
                  <c:v>18</c:v>
                </c:pt>
                <c:pt idx="1109">
                  <c:v>20</c:v>
                </c:pt>
                <c:pt idx="1110">
                  <c:v>18</c:v>
                </c:pt>
                <c:pt idx="1111">
                  <c:v>20</c:v>
                </c:pt>
                <c:pt idx="1112">
                  <c:v>16</c:v>
                </c:pt>
                <c:pt idx="1113">
                  <c:v>16</c:v>
                </c:pt>
                <c:pt idx="1114">
                  <c:v>17</c:v>
                </c:pt>
                <c:pt idx="1115">
                  <c:v>20</c:v>
                </c:pt>
                <c:pt idx="1116">
                  <c:v>16</c:v>
                </c:pt>
                <c:pt idx="1117">
                  <c:v>10</c:v>
                </c:pt>
                <c:pt idx="1118">
                  <c:v>16</c:v>
                </c:pt>
                <c:pt idx="1119">
                  <c:v>12</c:v>
                </c:pt>
                <c:pt idx="1120">
                  <c:v>16</c:v>
                </c:pt>
                <c:pt idx="1121">
                  <c:v>20</c:v>
                </c:pt>
                <c:pt idx="1122">
                  <c:v>20</c:v>
                </c:pt>
                <c:pt idx="1123">
                  <c:v>15</c:v>
                </c:pt>
                <c:pt idx="1124">
                  <c:v>16</c:v>
                </c:pt>
                <c:pt idx="1125">
                  <c:v>20</c:v>
                </c:pt>
                <c:pt idx="1126">
                  <c:v>15</c:v>
                </c:pt>
                <c:pt idx="1127">
                  <c:v>15</c:v>
                </c:pt>
                <c:pt idx="1128">
                  <c:v>19</c:v>
                </c:pt>
                <c:pt idx="1129">
                  <c:v>0</c:v>
                </c:pt>
                <c:pt idx="1130">
                  <c:v>16</c:v>
                </c:pt>
                <c:pt idx="1131">
                  <c:v>0</c:v>
                </c:pt>
                <c:pt idx="1132">
                  <c:v>18</c:v>
                </c:pt>
                <c:pt idx="1133">
                  <c:v>13</c:v>
                </c:pt>
                <c:pt idx="1134">
                  <c:v>20</c:v>
                </c:pt>
                <c:pt idx="1135">
                  <c:v>19</c:v>
                </c:pt>
                <c:pt idx="1136">
                  <c:v>20</c:v>
                </c:pt>
                <c:pt idx="1137">
                  <c:v>16</c:v>
                </c:pt>
                <c:pt idx="1138">
                  <c:v>18</c:v>
                </c:pt>
                <c:pt idx="1139">
                  <c:v>20</c:v>
                </c:pt>
                <c:pt idx="1140">
                  <c:v>18</c:v>
                </c:pt>
                <c:pt idx="1141">
                  <c:v>17</c:v>
                </c:pt>
                <c:pt idx="1142">
                  <c:v>18</c:v>
                </c:pt>
                <c:pt idx="1143">
                  <c:v>20</c:v>
                </c:pt>
                <c:pt idx="1144">
                  <c:v>16</c:v>
                </c:pt>
                <c:pt idx="1145">
                  <c:v>18</c:v>
                </c:pt>
                <c:pt idx="1146">
                  <c:v>20</c:v>
                </c:pt>
                <c:pt idx="1147">
                  <c:v>12</c:v>
                </c:pt>
                <c:pt idx="1148">
                  <c:v>20</c:v>
                </c:pt>
                <c:pt idx="1149">
                  <c:v>16</c:v>
                </c:pt>
                <c:pt idx="1150">
                  <c:v>20</c:v>
                </c:pt>
                <c:pt idx="1151">
                  <c:v>20</c:v>
                </c:pt>
                <c:pt idx="1152">
                  <c:v>20</c:v>
                </c:pt>
                <c:pt idx="1153">
                  <c:v>17</c:v>
                </c:pt>
                <c:pt idx="1154">
                  <c:v>16</c:v>
                </c:pt>
                <c:pt idx="1155">
                  <c:v>19</c:v>
                </c:pt>
                <c:pt idx="1156">
                  <c:v>16</c:v>
                </c:pt>
                <c:pt idx="1157">
                  <c:v>19</c:v>
                </c:pt>
                <c:pt idx="1158">
                  <c:v>18</c:v>
                </c:pt>
                <c:pt idx="1159">
                  <c:v>16</c:v>
                </c:pt>
                <c:pt idx="1160">
                  <c:v>16</c:v>
                </c:pt>
                <c:pt idx="1161">
                  <c:v>20</c:v>
                </c:pt>
                <c:pt idx="1162">
                  <c:v>20</c:v>
                </c:pt>
                <c:pt idx="1163">
                  <c:v>20</c:v>
                </c:pt>
                <c:pt idx="1164">
                  <c:v>18</c:v>
                </c:pt>
                <c:pt idx="1165">
                  <c:v>19</c:v>
                </c:pt>
                <c:pt idx="1166">
                  <c:v>0</c:v>
                </c:pt>
                <c:pt idx="1167">
                  <c:v>20</c:v>
                </c:pt>
                <c:pt idx="1168">
                  <c:v>19</c:v>
                </c:pt>
                <c:pt idx="1169">
                  <c:v>20</c:v>
                </c:pt>
                <c:pt idx="1170">
                  <c:v>20</c:v>
                </c:pt>
                <c:pt idx="1171">
                  <c:v>12</c:v>
                </c:pt>
                <c:pt idx="1172">
                  <c:v>20</c:v>
                </c:pt>
                <c:pt idx="1173">
                  <c:v>15</c:v>
                </c:pt>
                <c:pt idx="1174">
                  <c:v>20</c:v>
                </c:pt>
                <c:pt idx="1175">
                  <c:v>19</c:v>
                </c:pt>
                <c:pt idx="1176">
                  <c:v>17</c:v>
                </c:pt>
                <c:pt idx="1177">
                  <c:v>16</c:v>
                </c:pt>
                <c:pt idx="1178">
                  <c:v>20</c:v>
                </c:pt>
                <c:pt idx="1179">
                  <c:v>20</c:v>
                </c:pt>
                <c:pt idx="1180">
                  <c:v>16</c:v>
                </c:pt>
                <c:pt idx="1181">
                  <c:v>0</c:v>
                </c:pt>
                <c:pt idx="1182">
                  <c:v>16</c:v>
                </c:pt>
                <c:pt idx="1183">
                  <c:v>20</c:v>
                </c:pt>
                <c:pt idx="1184">
                  <c:v>15</c:v>
                </c:pt>
                <c:pt idx="1185">
                  <c:v>20</c:v>
                </c:pt>
                <c:pt idx="1186">
                  <c:v>12</c:v>
                </c:pt>
                <c:pt idx="1187">
                  <c:v>0</c:v>
                </c:pt>
                <c:pt idx="1188">
                  <c:v>16</c:v>
                </c:pt>
                <c:pt idx="1189">
                  <c:v>0</c:v>
                </c:pt>
                <c:pt idx="1190">
                  <c:v>16</c:v>
                </c:pt>
                <c:pt idx="1191">
                  <c:v>20</c:v>
                </c:pt>
                <c:pt idx="1192">
                  <c:v>18</c:v>
                </c:pt>
                <c:pt idx="1193">
                  <c:v>15</c:v>
                </c:pt>
                <c:pt idx="1194">
                  <c:v>20</c:v>
                </c:pt>
                <c:pt idx="1195">
                  <c:v>16</c:v>
                </c:pt>
                <c:pt idx="1196">
                  <c:v>15</c:v>
                </c:pt>
                <c:pt idx="1197">
                  <c:v>16</c:v>
                </c:pt>
                <c:pt idx="1198">
                  <c:v>20</c:v>
                </c:pt>
                <c:pt idx="1199">
                  <c:v>20</c:v>
                </c:pt>
                <c:pt idx="1200">
                  <c:v>14</c:v>
                </c:pt>
                <c:pt idx="1201">
                  <c:v>16</c:v>
                </c:pt>
                <c:pt idx="1202">
                  <c:v>20</c:v>
                </c:pt>
                <c:pt idx="1203">
                  <c:v>16</c:v>
                </c:pt>
                <c:pt idx="1204">
                  <c:v>18</c:v>
                </c:pt>
                <c:pt idx="1205">
                  <c:v>19</c:v>
                </c:pt>
                <c:pt idx="1206">
                  <c:v>16</c:v>
                </c:pt>
                <c:pt idx="1207">
                  <c:v>18</c:v>
                </c:pt>
                <c:pt idx="1208">
                  <c:v>17</c:v>
                </c:pt>
                <c:pt idx="1209">
                  <c:v>17</c:v>
                </c:pt>
                <c:pt idx="1210">
                  <c:v>8</c:v>
                </c:pt>
                <c:pt idx="1211">
                  <c:v>16</c:v>
                </c:pt>
                <c:pt idx="1212">
                  <c:v>20</c:v>
                </c:pt>
                <c:pt idx="1213">
                  <c:v>13</c:v>
                </c:pt>
                <c:pt idx="1214">
                  <c:v>15</c:v>
                </c:pt>
                <c:pt idx="1215">
                  <c:v>17</c:v>
                </c:pt>
                <c:pt idx="1216">
                  <c:v>18</c:v>
                </c:pt>
                <c:pt idx="1217">
                  <c:v>0</c:v>
                </c:pt>
                <c:pt idx="1218">
                  <c:v>16</c:v>
                </c:pt>
                <c:pt idx="1219">
                  <c:v>15</c:v>
                </c:pt>
                <c:pt idx="1220">
                  <c:v>20</c:v>
                </c:pt>
                <c:pt idx="1221">
                  <c:v>20</c:v>
                </c:pt>
                <c:pt idx="1222">
                  <c:v>19</c:v>
                </c:pt>
                <c:pt idx="1223">
                  <c:v>20</c:v>
                </c:pt>
                <c:pt idx="1224">
                  <c:v>20</c:v>
                </c:pt>
                <c:pt idx="1225">
                  <c:v>16</c:v>
                </c:pt>
                <c:pt idx="1226">
                  <c:v>19</c:v>
                </c:pt>
                <c:pt idx="1227">
                  <c:v>16</c:v>
                </c:pt>
                <c:pt idx="1228">
                  <c:v>16</c:v>
                </c:pt>
                <c:pt idx="1229">
                  <c:v>17</c:v>
                </c:pt>
                <c:pt idx="1230">
                  <c:v>20</c:v>
                </c:pt>
                <c:pt idx="1231">
                  <c:v>20</c:v>
                </c:pt>
                <c:pt idx="1232">
                  <c:v>16</c:v>
                </c:pt>
                <c:pt idx="1233">
                  <c:v>0</c:v>
                </c:pt>
                <c:pt idx="1234">
                  <c:v>18</c:v>
                </c:pt>
                <c:pt idx="1235">
                  <c:v>16</c:v>
                </c:pt>
                <c:pt idx="1236">
                  <c:v>20</c:v>
                </c:pt>
                <c:pt idx="1237">
                  <c:v>17</c:v>
                </c:pt>
                <c:pt idx="1238">
                  <c:v>18</c:v>
                </c:pt>
                <c:pt idx="1239">
                  <c:v>16</c:v>
                </c:pt>
                <c:pt idx="1240">
                  <c:v>12</c:v>
                </c:pt>
                <c:pt idx="1241">
                  <c:v>20</c:v>
                </c:pt>
                <c:pt idx="1242">
                  <c:v>16</c:v>
                </c:pt>
                <c:pt idx="1243">
                  <c:v>14</c:v>
                </c:pt>
                <c:pt idx="1244">
                  <c:v>0</c:v>
                </c:pt>
                <c:pt idx="1245">
                  <c:v>20</c:v>
                </c:pt>
                <c:pt idx="1246">
                  <c:v>0</c:v>
                </c:pt>
                <c:pt idx="1247">
                  <c:v>20</c:v>
                </c:pt>
                <c:pt idx="1248">
                  <c:v>19</c:v>
                </c:pt>
                <c:pt idx="1249">
                  <c:v>0</c:v>
                </c:pt>
                <c:pt idx="1250">
                  <c:v>16</c:v>
                </c:pt>
                <c:pt idx="1251">
                  <c:v>18</c:v>
                </c:pt>
                <c:pt idx="1252">
                  <c:v>16</c:v>
                </c:pt>
                <c:pt idx="1253">
                  <c:v>18</c:v>
                </c:pt>
                <c:pt idx="1254">
                  <c:v>19</c:v>
                </c:pt>
                <c:pt idx="1255">
                  <c:v>20</c:v>
                </c:pt>
                <c:pt idx="1256">
                  <c:v>16</c:v>
                </c:pt>
                <c:pt idx="1257">
                  <c:v>20</c:v>
                </c:pt>
                <c:pt idx="1258">
                  <c:v>18</c:v>
                </c:pt>
                <c:pt idx="1259">
                  <c:v>20</c:v>
                </c:pt>
                <c:pt idx="1260">
                  <c:v>20</c:v>
                </c:pt>
                <c:pt idx="1261">
                  <c:v>16</c:v>
                </c:pt>
                <c:pt idx="1262">
                  <c:v>17</c:v>
                </c:pt>
                <c:pt idx="1263">
                  <c:v>12</c:v>
                </c:pt>
                <c:pt idx="1264">
                  <c:v>16</c:v>
                </c:pt>
                <c:pt idx="1265">
                  <c:v>0</c:v>
                </c:pt>
                <c:pt idx="1266">
                  <c:v>20</c:v>
                </c:pt>
                <c:pt idx="1267">
                  <c:v>12</c:v>
                </c:pt>
                <c:pt idx="1268">
                  <c:v>20</c:v>
                </c:pt>
                <c:pt idx="1269">
                  <c:v>14</c:v>
                </c:pt>
                <c:pt idx="1270">
                  <c:v>16</c:v>
                </c:pt>
                <c:pt idx="1271">
                  <c:v>16</c:v>
                </c:pt>
                <c:pt idx="1272">
                  <c:v>16</c:v>
                </c:pt>
                <c:pt idx="1273">
                  <c:v>20</c:v>
                </c:pt>
                <c:pt idx="1274">
                  <c:v>20</c:v>
                </c:pt>
                <c:pt idx="1275">
                  <c:v>16</c:v>
                </c:pt>
                <c:pt idx="1276">
                  <c:v>20</c:v>
                </c:pt>
                <c:pt idx="1277">
                  <c:v>20</c:v>
                </c:pt>
                <c:pt idx="1278">
                  <c:v>20</c:v>
                </c:pt>
                <c:pt idx="1279">
                  <c:v>20</c:v>
                </c:pt>
                <c:pt idx="1280">
                  <c:v>20</c:v>
                </c:pt>
                <c:pt idx="1281">
                  <c:v>0</c:v>
                </c:pt>
                <c:pt idx="1282">
                  <c:v>19</c:v>
                </c:pt>
                <c:pt idx="1283">
                  <c:v>20</c:v>
                </c:pt>
                <c:pt idx="1284">
                  <c:v>17</c:v>
                </c:pt>
                <c:pt idx="1285">
                  <c:v>20</c:v>
                </c:pt>
                <c:pt idx="1286">
                  <c:v>17</c:v>
                </c:pt>
                <c:pt idx="1287">
                  <c:v>16</c:v>
                </c:pt>
                <c:pt idx="1288">
                  <c:v>20</c:v>
                </c:pt>
                <c:pt idx="1289">
                  <c:v>11</c:v>
                </c:pt>
                <c:pt idx="1290">
                  <c:v>16</c:v>
                </c:pt>
                <c:pt idx="1291">
                  <c:v>15</c:v>
                </c:pt>
                <c:pt idx="1292">
                  <c:v>0</c:v>
                </c:pt>
                <c:pt idx="1293">
                  <c:v>16</c:v>
                </c:pt>
                <c:pt idx="1294">
                  <c:v>16</c:v>
                </c:pt>
                <c:pt idx="1295">
                  <c:v>18</c:v>
                </c:pt>
                <c:pt idx="1296">
                  <c:v>18</c:v>
                </c:pt>
                <c:pt idx="1297">
                  <c:v>16</c:v>
                </c:pt>
                <c:pt idx="1298">
                  <c:v>20</c:v>
                </c:pt>
                <c:pt idx="1299">
                  <c:v>16</c:v>
                </c:pt>
                <c:pt idx="1300">
                  <c:v>16</c:v>
                </c:pt>
                <c:pt idx="1301">
                  <c:v>20</c:v>
                </c:pt>
                <c:pt idx="1302">
                  <c:v>19</c:v>
                </c:pt>
                <c:pt idx="1303">
                  <c:v>13</c:v>
                </c:pt>
                <c:pt idx="1304">
                  <c:v>15</c:v>
                </c:pt>
                <c:pt idx="1305">
                  <c:v>18</c:v>
                </c:pt>
                <c:pt idx="1306">
                  <c:v>16</c:v>
                </c:pt>
                <c:pt idx="1307">
                  <c:v>20</c:v>
                </c:pt>
                <c:pt idx="1308">
                  <c:v>20</c:v>
                </c:pt>
                <c:pt idx="1309">
                  <c:v>20</c:v>
                </c:pt>
                <c:pt idx="1310">
                  <c:v>18</c:v>
                </c:pt>
                <c:pt idx="1311">
                  <c:v>12</c:v>
                </c:pt>
                <c:pt idx="1312">
                  <c:v>17</c:v>
                </c:pt>
                <c:pt idx="1313">
                  <c:v>16</c:v>
                </c:pt>
                <c:pt idx="1314">
                  <c:v>16</c:v>
                </c:pt>
                <c:pt idx="1315">
                  <c:v>16</c:v>
                </c:pt>
                <c:pt idx="1316">
                  <c:v>16</c:v>
                </c:pt>
                <c:pt idx="1317">
                  <c:v>16</c:v>
                </c:pt>
                <c:pt idx="1318">
                  <c:v>20</c:v>
                </c:pt>
                <c:pt idx="1319">
                  <c:v>20</c:v>
                </c:pt>
                <c:pt idx="1320">
                  <c:v>20</c:v>
                </c:pt>
                <c:pt idx="1321">
                  <c:v>20</c:v>
                </c:pt>
                <c:pt idx="1322">
                  <c:v>18</c:v>
                </c:pt>
                <c:pt idx="1323">
                  <c:v>20</c:v>
                </c:pt>
                <c:pt idx="1324">
                  <c:v>19</c:v>
                </c:pt>
                <c:pt idx="1325">
                  <c:v>12</c:v>
                </c:pt>
                <c:pt idx="1326">
                  <c:v>20</c:v>
                </c:pt>
                <c:pt idx="1327">
                  <c:v>16</c:v>
                </c:pt>
                <c:pt idx="1328">
                  <c:v>16</c:v>
                </c:pt>
                <c:pt idx="1329">
                  <c:v>20</c:v>
                </c:pt>
                <c:pt idx="1330">
                  <c:v>18</c:v>
                </c:pt>
                <c:pt idx="1331">
                  <c:v>18</c:v>
                </c:pt>
                <c:pt idx="1332">
                  <c:v>18</c:v>
                </c:pt>
                <c:pt idx="1333">
                  <c:v>17</c:v>
                </c:pt>
                <c:pt idx="1334">
                  <c:v>16</c:v>
                </c:pt>
                <c:pt idx="1335">
                  <c:v>20</c:v>
                </c:pt>
                <c:pt idx="1336">
                  <c:v>0</c:v>
                </c:pt>
                <c:pt idx="1337">
                  <c:v>20</c:v>
                </c:pt>
                <c:pt idx="1338">
                  <c:v>20</c:v>
                </c:pt>
                <c:pt idx="1339">
                  <c:v>20</c:v>
                </c:pt>
                <c:pt idx="1340">
                  <c:v>17</c:v>
                </c:pt>
                <c:pt idx="1341">
                  <c:v>20</c:v>
                </c:pt>
                <c:pt idx="1342">
                  <c:v>12</c:v>
                </c:pt>
                <c:pt idx="1343">
                  <c:v>16</c:v>
                </c:pt>
                <c:pt idx="1344">
                  <c:v>16</c:v>
                </c:pt>
                <c:pt idx="1345">
                  <c:v>16</c:v>
                </c:pt>
                <c:pt idx="1346">
                  <c:v>13</c:v>
                </c:pt>
                <c:pt idx="1347">
                  <c:v>16</c:v>
                </c:pt>
                <c:pt idx="1348">
                  <c:v>19</c:v>
                </c:pt>
                <c:pt idx="1349">
                  <c:v>15</c:v>
                </c:pt>
                <c:pt idx="1350">
                  <c:v>17</c:v>
                </c:pt>
                <c:pt idx="1351">
                  <c:v>20</c:v>
                </c:pt>
                <c:pt idx="1352">
                  <c:v>20</c:v>
                </c:pt>
                <c:pt idx="1353">
                  <c:v>13</c:v>
                </c:pt>
                <c:pt idx="1354">
                  <c:v>20</c:v>
                </c:pt>
                <c:pt idx="1355">
                  <c:v>16</c:v>
                </c:pt>
                <c:pt idx="1356">
                  <c:v>20</c:v>
                </c:pt>
                <c:pt idx="1357">
                  <c:v>16</c:v>
                </c:pt>
                <c:pt idx="1358">
                  <c:v>19</c:v>
                </c:pt>
                <c:pt idx="1359">
                  <c:v>19</c:v>
                </c:pt>
                <c:pt idx="1360">
                  <c:v>18</c:v>
                </c:pt>
                <c:pt idx="1361">
                  <c:v>14</c:v>
                </c:pt>
                <c:pt idx="1362">
                  <c:v>16</c:v>
                </c:pt>
                <c:pt idx="1363">
                  <c:v>20</c:v>
                </c:pt>
                <c:pt idx="1364">
                  <c:v>19</c:v>
                </c:pt>
                <c:pt idx="1365">
                  <c:v>14</c:v>
                </c:pt>
                <c:pt idx="1366">
                  <c:v>20</c:v>
                </c:pt>
                <c:pt idx="1367">
                  <c:v>20</c:v>
                </c:pt>
                <c:pt idx="1368">
                  <c:v>17</c:v>
                </c:pt>
                <c:pt idx="1369">
                  <c:v>16</c:v>
                </c:pt>
                <c:pt idx="1370">
                  <c:v>18</c:v>
                </c:pt>
                <c:pt idx="1371">
                  <c:v>20</c:v>
                </c:pt>
                <c:pt idx="1372">
                  <c:v>20</c:v>
                </c:pt>
                <c:pt idx="1373">
                  <c:v>20</c:v>
                </c:pt>
                <c:pt idx="1374">
                  <c:v>20</c:v>
                </c:pt>
                <c:pt idx="1375">
                  <c:v>20</c:v>
                </c:pt>
                <c:pt idx="1376">
                  <c:v>12</c:v>
                </c:pt>
                <c:pt idx="1377">
                  <c:v>16</c:v>
                </c:pt>
                <c:pt idx="1378">
                  <c:v>15</c:v>
                </c:pt>
                <c:pt idx="1379">
                  <c:v>16</c:v>
                </c:pt>
                <c:pt idx="1380">
                  <c:v>20</c:v>
                </c:pt>
                <c:pt idx="1381">
                  <c:v>16</c:v>
                </c:pt>
                <c:pt idx="1382">
                  <c:v>19</c:v>
                </c:pt>
                <c:pt idx="1383">
                  <c:v>17</c:v>
                </c:pt>
                <c:pt idx="1384">
                  <c:v>20</c:v>
                </c:pt>
                <c:pt idx="1385">
                  <c:v>18</c:v>
                </c:pt>
                <c:pt idx="1386">
                  <c:v>16</c:v>
                </c:pt>
                <c:pt idx="1387">
                  <c:v>20</c:v>
                </c:pt>
                <c:pt idx="1388">
                  <c:v>16</c:v>
                </c:pt>
                <c:pt idx="1389">
                  <c:v>16</c:v>
                </c:pt>
                <c:pt idx="1390">
                  <c:v>20</c:v>
                </c:pt>
                <c:pt idx="1391">
                  <c:v>8</c:v>
                </c:pt>
                <c:pt idx="1392">
                  <c:v>18</c:v>
                </c:pt>
                <c:pt idx="1393">
                  <c:v>19</c:v>
                </c:pt>
                <c:pt idx="1394">
                  <c:v>16</c:v>
                </c:pt>
                <c:pt idx="1395">
                  <c:v>16</c:v>
                </c:pt>
                <c:pt idx="1396">
                  <c:v>19</c:v>
                </c:pt>
                <c:pt idx="1397">
                  <c:v>15</c:v>
                </c:pt>
                <c:pt idx="1398">
                  <c:v>18</c:v>
                </c:pt>
                <c:pt idx="1399">
                  <c:v>19</c:v>
                </c:pt>
                <c:pt idx="1400">
                  <c:v>19</c:v>
                </c:pt>
                <c:pt idx="1401">
                  <c:v>16</c:v>
                </c:pt>
                <c:pt idx="1402">
                  <c:v>16</c:v>
                </c:pt>
                <c:pt idx="1403">
                  <c:v>16</c:v>
                </c:pt>
                <c:pt idx="1404">
                  <c:v>19</c:v>
                </c:pt>
                <c:pt idx="1405">
                  <c:v>16</c:v>
                </c:pt>
                <c:pt idx="1406">
                  <c:v>16</c:v>
                </c:pt>
                <c:pt idx="1407">
                  <c:v>20</c:v>
                </c:pt>
                <c:pt idx="1408">
                  <c:v>18</c:v>
                </c:pt>
                <c:pt idx="1409">
                  <c:v>15</c:v>
                </c:pt>
                <c:pt idx="1410">
                  <c:v>17</c:v>
                </c:pt>
                <c:pt idx="1411">
                  <c:v>15</c:v>
                </c:pt>
                <c:pt idx="1412">
                  <c:v>18</c:v>
                </c:pt>
                <c:pt idx="1413">
                  <c:v>0</c:v>
                </c:pt>
                <c:pt idx="1414">
                  <c:v>20</c:v>
                </c:pt>
                <c:pt idx="1415">
                  <c:v>17</c:v>
                </c:pt>
                <c:pt idx="1416">
                  <c:v>18</c:v>
                </c:pt>
                <c:pt idx="1417">
                  <c:v>18</c:v>
                </c:pt>
                <c:pt idx="1418">
                  <c:v>16</c:v>
                </c:pt>
                <c:pt idx="1419">
                  <c:v>19</c:v>
                </c:pt>
                <c:pt idx="1420">
                  <c:v>16</c:v>
                </c:pt>
                <c:pt idx="1421">
                  <c:v>0</c:v>
                </c:pt>
                <c:pt idx="1422">
                  <c:v>18</c:v>
                </c:pt>
                <c:pt idx="1423">
                  <c:v>16</c:v>
                </c:pt>
                <c:pt idx="1424">
                  <c:v>20</c:v>
                </c:pt>
                <c:pt idx="1425">
                  <c:v>16</c:v>
                </c:pt>
                <c:pt idx="1426">
                  <c:v>20</c:v>
                </c:pt>
                <c:pt idx="1427">
                  <c:v>20</c:v>
                </c:pt>
                <c:pt idx="1428">
                  <c:v>18</c:v>
                </c:pt>
                <c:pt idx="1429">
                  <c:v>20</c:v>
                </c:pt>
                <c:pt idx="1430">
                  <c:v>16</c:v>
                </c:pt>
                <c:pt idx="1431">
                  <c:v>16</c:v>
                </c:pt>
                <c:pt idx="1432">
                  <c:v>16</c:v>
                </c:pt>
                <c:pt idx="1433">
                  <c:v>19</c:v>
                </c:pt>
                <c:pt idx="1434">
                  <c:v>20</c:v>
                </c:pt>
                <c:pt idx="1435">
                  <c:v>17</c:v>
                </c:pt>
                <c:pt idx="1436">
                  <c:v>19</c:v>
                </c:pt>
                <c:pt idx="1437">
                  <c:v>16</c:v>
                </c:pt>
                <c:pt idx="1438">
                  <c:v>0</c:v>
                </c:pt>
                <c:pt idx="1439">
                  <c:v>17</c:v>
                </c:pt>
                <c:pt idx="1440">
                  <c:v>20</c:v>
                </c:pt>
                <c:pt idx="1441">
                  <c:v>17</c:v>
                </c:pt>
                <c:pt idx="1442">
                  <c:v>14</c:v>
                </c:pt>
                <c:pt idx="1443">
                  <c:v>20</c:v>
                </c:pt>
                <c:pt idx="1444">
                  <c:v>8</c:v>
                </c:pt>
                <c:pt idx="1445">
                  <c:v>19</c:v>
                </c:pt>
                <c:pt idx="1446">
                  <c:v>18</c:v>
                </c:pt>
                <c:pt idx="1447">
                  <c:v>18</c:v>
                </c:pt>
                <c:pt idx="1448">
                  <c:v>16</c:v>
                </c:pt>
                <c:pt idx="1449">
                  <c:v>16</c:v>
                </c:pt>
                <c:pt idx="1450">
                  <c:v>20</c:v>
                </c:pt>
                <c:pt idx="1451">
                  <c:v>20</c:v>
                </c:pt>
                <c:pt idx="1452">
                  <c:v>18</c:v>
                </c:pt>
                <c:pt idx="1453">
                  <c:v>20</c:v>
                </c:pt>
                <c:pt idx="1454">
                  <c:v>0</c:v>
                </c:pt>
                <c:pt idx="1455">
                  <c:v>16</c:v>
                </c:pt>
                <c:pt idx="1456">
                  <c:v>20</c:v>
                </c:pt>
                <c:pt idx="1457">
                  <c:v>20</c:v>
                </c:pt>
                <c:pt idx="1458">
                  <c:v>20</c:v>
                </c:pt>
                <c:pt idx="1459">
                  <c:v>16</c:v>
                </c:pt>
                <c:pt idx="1460">
                  <c:v>20</c:v>
                </c:pt>
                <c:pt idx="1461">
                  <c:v>15</c:v>
                </c:pt>
                <c:pt idx="1462">
                  <c:v>20</c:v>
                </c:pt>
                <c:pt idx="1463">
                  <c:v>16</c:v>
                </c:pt>
                <c:pt idx="1464">
                  <c:v>20</c:v>
                </c:pt>
                <c:pt idx="1465">
                  <c:v>16</c:v>
                </c:pt>
                <c:pt idx="1466">
                  <c:v>19</c:v>
                </c:pt>
                <c:pt idx="1467">
                  <c:v>18</c:v>
                </c:pt>
                <c:pt idx="1468">
                  <c:v>20</c:v>
                </c:pt>
                <c:pt idx="1469">
                  <c:v>20</c:v>
                </c:pt>
                <c:pt idx="1470">
                  <c:v>13</c:v>
                </c:pt>
                <c:pt idx="1471">
                  <c:v>16</c:v>
                </c:pt>
                <c:pt idx="1472">
                  <c:v>16</c:v>
                </c:pt>
                <c:pt idx="1473">
                  <c:v>20</c:v>
                </c:pt>
                <c:pt idx="1474">
                  <c:v>15</c:v>
                </c:pt>
                <c:pt idx="1475">
                  <c:v>19</c:v>
                </c:pt>
                <c:pt idx="1476">
                  <c:v>19</c:v>
                </c:pt>
                <c:pt idx="1477">
                  <c:v>16</c:v>
                </c:pt>
                <c:pt idx="1478">
                  <c:v>18</c:v>
                </c:pt>
                <c:pt idx="1479">
                  <c:v>16</c:v>
                </c:pt>
                <c:pt idx="1480">
                  <c:v>16</c:v>
                </c:pt>
                <c:pt idx="1481">
                  <c:v>19</c:v>
                </c:pt>
                <c:pt idx="1482">
                  <c:v>4</c:v>
                </c:pt>
                <c:pt idx="1483">
                  <c:v>16</c:v>
                </c:pt>
                <c:pt idx="1484">
                  <c:v>20</c:v>
                </c:pt>
                <c:pt idx="1485">
                  <c:v>17</c:v>
                </c:pt>
                <c:pt idx="1486">
                  <c:v>16</c:v>
                </c:pt>
                <c:pt idx="1487">
                  <c:v>20</c:v>
                </c:pt>
                <c:pt idx="1488">
                  <c:v>20</c:v>
                </c:pt>
                <c:pt idx="1489">
                  <c:v>19</c:v>
                </c:pt>
                <c:pt idx="1490">
                  <c:v>20</c:v>
                </c:pt>
                <c:pt idx="1491">
                  <c:v>15</c:v>
                </c:pt>
                <c:pt idx="1492">
                  <c:v>15</c:v>
                </c:pt>
                <c:pt idx="1493">
                  <c:v>19</c:v>
                </c:pt>
                <c:pt idx="1494">
                  <c:v>16</c:v>
                </c:pt>
                <c:pt idx="1495">
                  <c:v>17</c:v>
                </c:pt>
                <c:pt idx="1496">
                  <c:v>17</c:v>
                </c:pt>
                <c:pt idx="1497">
                  <c:v>17</c:v>
                </c:pt>
                <c:pt idx="1498">
                  <c:v>20</c:v>
                </c:pt>
                <c:pt idx="1499">
                  <c:v>18</c:v>
                </c:pt>
                <c:pt idx="1500">
                  <c:v>20</c:v>
                </c:pt>
                <c:pt idx="1501">
                  <c:v>16</c:v>
                </c:pt>
                <c:pt idx="1502">
                  <c:v>17</c:v>
                </c:pt>
                <c:pt idx="1503">
                  <c:v>0</c:v>
                </c:pt>
                <c:pt idx="1504">
                  <c:v>16</c:v>
                </c:pt>
                <c:pt idx="1505">
                  <c:v>20</c:v>
                </c:pt>
                <c:pt idx="1506">
                  <c:v>0</c:v>
                </c:pt>
                <c:pt idx="1507">
                  <c:v>20</c:v>
                </c:pt>
                <c:pt idx="1508">
                  <c:v>20</c:v>
                </c:pt>
                <c:pt idx="1509">
                  <c:v>20</c:v>
                </c:pt>
                <c:pt idx="1510">
                  <c:v>20</c:v>
                </c:pt>
                <c:pt idx="1511">
                  <c:v>19</c:v>
                </c:pt>
                <c:pt idx="1512">
                  <c:v>16</c:v>
                </c:pt>
                <c:pt idx="1513">
                  <c:v>12</c:v>
                </c:pt>
                <c:pt idx="1514">
                  <c:v>20</c:v>
                </c:pt>
                <c:pt idx="1515">
                  <c:v>17</c:v>
                </c:pt>
                <c:pt idx="1516">
                  <c:v>17</c:v>
                </c:pt>
                <c:pt idx="1517">
                  <c:v>16</c:v>
                </c:pt>
                <c:pt idx="1518">
                  <c:v>20</c:v>
                </c:pt>
                <c:pt idx="1519">
                  <c:v>19</c:v>
                </c:pt>
                <c:pt idx="1520">
                  <c:v>18</c:v>
                </c:pt>
                <c:pt idx="1521">
                  <c:v>0</c:v>
                </c:pt>
                <c:pt idx="1522">
                  <c:v>20</c:v>
                </c:pt>
                <c:pt idx="1523">
                  <c:v>20</c:v>
                </c:pt>
                <c:pt idx="1524">
                  <c:v>20</c:v>
                </c:pt>
                <c:pt idx="1525">
                  <c:v>16</c:v>
                </c:pt>
                <c:pt idx="1526">
                  <c:v>18</c:v>
                </c:pt>
                <c:pt idx="1527">
                  <c:v>20</c:v>
                </c:pt>
                <c:pt idx="1528">
                  <c:v>16</c:v>
                </c:pt>
                <c:pt idx="1529">
                  <c:v>20</c:v>
                </c:pt>
                <c:pt idx="1530">
                  <c:v>12</c:v>
                </c:pt>
                <c:pt idx="1531">
                  <c:v>18</c:v>
                </c:pt>
                <c:pt idx="1532">
                  <c:v>17</c:v>
                </c:pt>
                <c:pt idx="1533">
                  <c:v>17</c:v>
                </c:pt>
                <c:pt idx="1534">
                  <c:v>20</c:v>
                </c:pt>
                <c:pt idx="1535">
                  <c:v>20</c:v>
                </c:pt>
                <c:pt idx="1536">
                  <c:v>20</c:v>
                </c:pt>
                <c:pt idx="1537">
                  <c:v>16</c:v>
                </c:pt>
                <c:pt idx="1538">
                  <c:v>20</c:v>
                </c:pt>
                <c:pt idx="1539">
                  <c:v>20</c:v>
                </c:pt>
                <c:pt idx="1540">
                  <c:v>20</c:v>
                </c:pt>
                <c:pt idx="1541">
                  <c:v>20</c:v>
                </c:pt>
                <c:pt idx="1542">
                  <c:v>15</c:v>
                </c:pt>
                <c:pt idx="1543">
                  <c:v>20</c:v>
                </c:pt>
                <c:pt idx="1544">
                  <c:v>0</c:v>
                </c:pt>
                <c:pt idx="1545">
                  <c:v>17</c:v>
                </c:pt>
                <c:pt idx="1546">
                  <c:v>11</c:v>
                </c:pt>
                <c:pt idx="1547">
                  <c:v>16</c:v>
                </c:pt>
                <c:pt idx="1548">
                  <c:v>20</c:v>
                </c:pt>
                <c:pt idx="1549">
                  <c:v>15</c:v>
                </c:pt>
                <c:pt idx="1550">
                  <c:v>12</c:v>
                </c:pt>
                <c:pt idx="1551">
                  <c:v>20</c:v>
                </c:pt>
                <c:pt idx="1552">
                  <c:v>0</c:v>
                </c:pt>
                <c:pt idx="1553">
                  <c:v>20</c:v>
                </c:pt>
                <c:pt idx="1554">
                  <c:v>12</c:v>
                </c:pt>
                <c:pt idx="1555">
                  <c:v>19</c:v>
                </c:pt>
                <c:pt idx="1556">
                  <c:v>16</c:v>
                </c:pt>
                <c:pt idx="1557">
                  <c:v>18</c:v>
                </c:pt>
                <c:pt idx="1558">
                  <c:v>14</c:v>
                </c:pt>
                <c:pt idx="1559">
                  <c:v>20</c:v>
                </c:pt>
                <c:pt idx="1560">
                  <c:v>10</c:v>
                </c:pt>
                <c:pt idx="1561">
                  <c:v>17</c:v>
                </c:pt>
                <c:pt idx="1562">
                  <c:v>18</c:v>
                </c:pt>
                <c:pt idx="1563">
                  <c:v>0</c:v>
                </c:pt>
                <c:pt idx="1564">
                  <c:v>20</c:v>
                </c:pt>
                <c:pt idx="1565">
                  <c:v>17</c:v>
                </c:pt>
                <c:pt idx="1566">
                  <c:v>12</c:v>
                </c:pt>
                <c:pt idx="1567">
                  <c:v>20</c:v>
                </c:pt>
                <c:pt idx="1568">
                  <c:v>20</c:v>
                </c:pt>
                <c:pt idx="1569">
                  <c:v>15</c:v>
                </c:pt>
                <c:pt idx="1570">
                  <c:v>20</c:v>
                </c:pt>
                <c:pt idx="1571">
                  <c:v>0</c:v>
                </c:pt>
                <c:pt idx="1572">
                  <c:v>18</c:v>
                </c:pt>
                <c:pt idx="1573">
                  <c:v>16</c:v>
                </c:pt>
                <c:pt idx="1574">
                  <c:v>16</c:v>
                </c:pt>
                <c:pt idx="1575">
                  <c:v>0</c:v>
                </c:pt>
                <c:pt idx="1576">
                  <c:v>20</c:v>
                </c:pt>
                <c:pt idx="1577">
                  <c:v>17</c:v>
                </c:pt>
                <c:pt idx="1578">
                  <c:v>20</c:v>
                </c:pt>
                <c:pt idx="1579">
                  <c:v>20</c:v>
                </c:pt>
                <c:pt idx="1580">
                  <c:v>20</c:v>
                </c:pt>
                <c:pt idx="1581">
                  <c:v>8</c:v>
                </c:pt>
                <c:pt idx="1582">
                  <c:v>11</c:v>
                </c:pt>
                <c:pt idx="1583">
                  <c:v>16</c:v>
                </c:pt>
                <c:pt idx="1584">
                  <c:v>20</c:v>
                </c:pt>
                <c:pt idx="1585">
                  <c:v>20</c:v>
                </c:pt>
                <c:pt idx="1586">
                  <c:v>16</c:v>
                </c:pt>
                <c:pt idx="1587">
                  <c:v>17</c:v>
                </c:pt>
                <c:pt idx="1588">
                  <c:v>20</c:v>
                </c:pt>
                <c:pt idx="1589">
                  <c:v>20</c:v>
                </c:pt>
                <c:pt idx="1590">
                  <c:v>17</c:v>
                </c:pt>
                <c:pt idx="1591">
                  <c:v>13</c:v>
                </c:pt>
                <c:pt idx="1592">
                  <c:v>19</c:v>
                </c:pt>
                <c:pt idx="1593">
                  <c:v>20</c:v>
                </c:pt>
                <c:pt idx="1594">
                  <c:v>16</c:v>
                </c:pt>
                <c:pt idx="1595">
                  <c:v>16</c:v>
                </c:pt>
                <c:pt idx="1596">
                  <c:v>20</c:v>
                </c:pt>
                <c:pt idx="1597">
                  <c:v>16</c:v>
                </c:pt>
                <c:pt idx="1598">
                  <c:v>20</c:v>
                </c:pt>
                <c:pt idx="1599">
                  <c:v>15</c:v>
                </c:pt>
                <c:pt idx="1600">
                  <c:v>17</c:v>
                </c:pt>
                <c:pt idx="1601">
                  <c:v>19</c:v>
                </c:pt>
                <c:pt idx="1602">
                  <c:v>15</c:v>
                </c:pt>
                <c:pt idx="1603">
                  <c:v>20</c:v>
                </c:pt>
                <c:pt idx="1604">
                  <c:v>20</c:v>
                </c:pt>
                <c:pt idx="1605">
                  <c:v>15</c:v>
                </c:pt>
                <c:pt idx="1606">
                  <c:v>17</c:v>
                </c:pt>
                <c:pt idx="1607">
                  <c:v>20</c:v>
                </c:pt>
                <c:pt idx="1608">
                  <c:v>17</c:v>
                </c:pt>
                <c:pt idx="1609">
                  <c:v>17</c:v>
                </c:pt>
                <c:pt idx="1610">
                  <c:v>20</c:v>
                </c:pt>
                <c:pt idx="1611">
                  <c:v>16</c:v>
                </c:pt>
                <c:pt idx="1612">
                  <c:v>20</c:v>
                </c:pt>
                <c:pt idx="1613">
                  <c:v>17</c:v>
                </c:pt>
                <c:pt idx="1614">
                  <c:v>19</c:v>
                </c:pt>
                <c:pt idx="1615">
                  <c:v>13</c:v>
                </c:pt>
                <c:pt idx="1616">
                  <c:v>20</c:v>
                </c:pt>
                <c:pt idx="1617">
                  <c:v>20</c:v>
                </c:pt>
                <c:pt idx="1618">
                  <c:v>16</c:v>
                </c:pt>
                <c:pt idx="1619">
                  <c:v>20</c:v>
                </c:pt>
                <c:pt idx="1620">
                  <c:v>18</c:v>
                </c:pt>
                <c:pt idx="1621">
                  <c:v>16</c:v>
                </c:pt>
                <c:pt idx="1622">
                  <c:v>17</c:v>
                </c:pt>
                <c:pt idx="1623">
                  <c:v>19</c:v>
                </c:pt>
                <c:pt idx="1624">
                  <c:v>16</c:v>
                </c:pt>
                <c:pt idx="1625">
                  <c:v>20</c:v>
                </c:pt>
                <c:pt idx="1626">
                  <c:v>20</c:v>
                </c:pt>
                <c:pt idx="1627">
                  <c:v>16</c:v>
                </c:pt>
                <c:pt idx="1628">
                  <c:v>12</c:v>
                </c:pt>
                <c:pt idx="1629">
                  <c:v>16</c:v>
                </c:pt>
                <c:pt idx="1630">
                  <c:v>18</c:v>
                </c:pt>
                <c:pt idx="1631">
                  <c:v>18</c:v>
                </c:pt>
                <c:pt idx="1632">
                  <c:v>17</c:v>
                </c:pt>
                <c:pt idx="1633">
                  <c:v>16</c:v>
                </c:pt>
                <c:pt idx="1634">
                  <c:v>20</c:v>
                </c:pt>
                <c:pt idx="1635">
                  <c:v>20</c:v>
                </c:pt>
                <c:pt idx="1636">
                  <c:v>20</c:v>
                </c:pt>
                <c:pt idx="1637">
                  <c:v>19</c:v>
                </c:pt>
                <c:pt idx="1638">
                  <c:v>15</c:v>
                </c:pt>
                <c:pt idx="1639">
                  <c:v>19</c:v>
                </c:pt>
                <c:pt idx="1640">
                  <c:v>16</c:v>
                </c:pt>
                <c:pt idx="1641">
                  <c:v>16</c:v>
                </c:pt>
                <c:pt idx="1642">
                  <c:v>20</c:v>
                </c:pt>
                <c:pt idx="1643">
                  <c:v>18</c:v>
                </c:pt>
                <c:pt idx="1644">
                  <c:v>18</c:v>
                </c:pt>
                <c:pt idx="1645">
                  <c:v>17</c:v>
                </c:pt>
                <c:pt idx="1646">
                  <c:v>16</c:v>
                </c:pt>
                <c:pt idx="1647">
                  <c:v>20</c:v>
                </c:pt>
                <c:pt idx="1648">
                  <c:v>17</c:v>
                </c:pt>
                <c:pt idx="1649">
                  <c:v>16</c:v>
                </c:pt>
                <c:pt idx="1650">
                  <c:v>20</c:v>
                </c:pt>
                <c:pt idx="1651">
                  <c:v>16</c:v>
                </c:pt>
                <c:pt idx="1652">
                  <c:v>17</c:v>
                </c:pt>
                <c:pt idx="1653">
                  <c:v>20</c:v>
                </c:pt>
                <c:pt idx="1654">
                  <c:v>20</c:v>
                </c:pt>
                <c:pt idx="1655">
                  <c:v>14</c:v>
                </c:pt>
                <c:pt idx="1656">
                  <c:v>20</c:v>
                </c:pt>
                <c:pt idx="1657">
                  <c:v>16</c:v>
                </c:pt>
                <c:pt idx="1658">
                  <c:v>16</c:v>
                </c:pt>
                <c:pt idx="1659">
                  <c:v>0</c:v>
                </c:pt>
                <c:pt idx="1660">
                  <c:v>20</c:v>
                </c:pt>
                <c:pt idx="1661">
                  <c:v>16</c:v>
                </c:pt>
                <c:pt idx="1662">
                  <c:v>18</c:v>
                </c:pt>
                <c:pt idx="1663">
                  <c:v>16</c:v>
                </c:pt>
                <c:pt idx="1664">
                  <c:v>19</c:v>
                </c:pt>
                <c:pt idx="1665">
                  <c:v>19</c:v>
                </c:pt>
                <c:pt idx="1666">
                  <c:v>17</c:v>
                </c:pt>
                <c:pt idx="1667">
                  <c:v>16</c:v>
                </c:pt>
                <c:pt idx="1668">
                  <c:v>20</c:v>
                </c:pt>
                <c:pt idx="1669">
                  <c:v>20</c:v>
                </c:pt>
                <c:pt idx="1670">
                  <c:v>0</c:v>
                </c:pt>
                <c:pt idx="1671">
                  <c:v>16</c:v>
                </c:pt>
                <c:pt idx="1672">
                  <c:v>14</c:v>
                </c:pt>
                <c:pt idx="1673">
                  <c:v>19</c:v>
                </c:pt>
                <c:pt idx="1674">
                  <c:v>16</c:v>
                </c:pt>
                <c:pt idx="1675">
                  <c:v>16</c:v>
                </c:pt>
                <c:pt idx="1676">
                  <c:v>8</c:v>
                </c:pt>
                <c:pt idx="1677">
                  <c:v>16</c:v>
                </c:pt>
                <c:pt idx="1678">
                  <c:v>14</c:v>
                </c:pt>
                <c:pt idx="1679">
                  <c:v>16</c:v>
                </c:pt>
                <c:pt idx="1680">
                  <c:v>20</c:v>
                </c:pt>
                <c:pt idx="1681">
                  <c:v>16</c:v>
                </c:pt>
                <c:pt idx="1682">
                  <c:v>16</c:v>
                </c:pt>
                <c:pt idx="1683">
                  <c:v>19</c:v>
                </c:pt>
                <c:pt idx="1684">
                  <c:v>16</c:v>
                </c:pt>
                <c:pt idx="1685">
                  <c:v>20</c:v>
                </c:pt>
                <c:pt idx="1686">
                  <c:v>19</c:v>
                </c:pt>
                <c:pt idx="1687">
                  <c:v>16</c:v>
                </c:pt>
                <c:pt idx="1688">
                  <c:v>16</c:v>
                </c:pt>
                <c:pt idx="1689">
                  <c:v>16</c:v>
                </c:pt>
                <c:pt idx="1690">
                  <c:v>20</c:v>
                </c:pt>
                <c:pt idx="1691">
                  <c:v>15</c:v>
                </c:pt>
                <c:pt idx="1692">
                  <c:v>19</c:v>
                </c:pt>
                <c:pt idx="1693">
                  <c:v>20</c:v>
                </c:pt>
                <c:pt idx="1694">
                  <c:v>11</c:v>
                </c:pt>
                <c:pt idx="1695">
                  <c:v>20</c:v>
                </c:pt>
                <c:pt idx="1696">
                  <c:v>20</c:v>
                </c:pt>
                <c:pt idx="1697">
                  <c:v>18</c:v>
                </c:pt>
                <c:pt idx="1698">
                  <c:v>18</c:v>
                </c:pt>
                <c:pt idx="1699">
                  <c:v>11</c:v>
                </c:pt>
                <c:pt idx="1700">
                  <c:v>19</c:v>
                </c:pt>
                <c:pt idx="1701">
                  <c:v>18</c:v>
                </c:pt>
                <c:pt idx="1702">
                  <c:v>18</c:v>
                </c:pt>
                <c:pt idx="1703">
                  <c:v>16</c:v>
                </c:pt>
                <c:pt idx="1704">
                  <c:v>20</c:v>
                </c:pt>
                <c:pt idx="1705">
                  <c:v>20</c:v>
                </c:pt>
                <c:pt idx="1706">
                  <c:v>16</c:v>
                </c:pt>
                <c:pt idx="1707">
                  <c:v>16</c:v>
                </c:pt>
                <c:pt idx="1708">
                  <c:v>20</c:v>
                </c:pt>
                <c:pt idx="1709">
                  <c:v>15</c:v>
                </c:pt>
                <c:pt idx="1710">
                  <c:v>20</c:v>
                </c:pt>
                <c:pt idx="1711">
                  <c:v>17</c:v>
                </c:pt>
                <c:pt idx="1712">
                  <c:v>16</c:v>
                </c:pt>
                <c:pt idx="1713">
                  <c:v>15</c:v>
                </c:pt>
                <c:pt idx="1714">
                  <c:v>20</c:v>
                </c:pt>
                <c:pt idx="1715">
                  <c:v>14</c:v>
                </c:pt>
                <c:pt idx="1716">
                  <c:v>15</c:v>
                </c:pt>
                <c:pt idx="1717">
                  <c:v>15</c:v>
                </c:pt>
                <c:pt idx="1718">
                  <c:v>13</c:v>
                </c:pt>
                <c:pt idx="1719">
                  <c:v>13</c:v>
                </c:pt>
                <c:pt idx="1720">
                  <c:v>16</c:v>
                </c:pt>
                <c:pt idx="1721">
                  <c:v>10</c:v>
                </c:pt>
                <c:pt idx="1722">
                  <c:v>16</c:v>
                </c:pt>
                <c:pt idx="1723">
                  <c:v>19</c:v>
                </c:pt>
                <c:pt idx="1724">
                  <c:v>18</c:v>
                </c:pt>
                <c:pt idx="1725">
                  <c:v>16</c:v>
                </c:pt>
                <c:pt idx="1726">
                  <c:v>19</c:v>
                </c:pt>
                <c:pt idx="1727">
                  <c:v>20</c:v>
                </c:pt>
                <c:pt idx="1728">
                  <c:v>17</c:v>
                </c:pt>
                <c:pt idx="1729">
                  <c:v>20</c:v>
                </c:pt>
                <c:pt idx="1730">
                  <c:v>16</c:v>
                </c:pt>
                <c:pt idx="1731">
                  <c:v>15</c:v>
                </c:pt>
                <c:pt idx="1732">
                  <c:v>18</c:v>
                </c:pt>
                <c:pt idx="1733">
                  <c:v>19</c:v>
                </c:pt>
                <c:pt idx="1734">
                  <c:v>16</c:v>
                </c:pt>
                <c:pt idx="1735">
                  <c:v>20</c:v>
                </c:pt>
                <c:pt idx="1736">
                  <c:v>19</c:v>
                </c:pt>
                <c:pt idx="1737">
                  <c:v>11</c:v>
                </c:pt>
                <c:pt idx="1738">
                  <c:v>20</c:v>
                </c:pt>
                <c:pt idx="1739">
                  <c:v>18</c:v>
                </c:pt>
                <c:pt idx="1740">
                  <c:v>16</c:v>
                </c:pt>
                <c:pt idx="1741">
                  <c:v>16</c:v>
                </c:pt>
                <c:pt idx="1742">
                  <c:v>16</c:v>
                </c:pt>
                <c:pt idx="1743">
                  <c:v>17</c:v>
                </c:pt>
                <c:pt idx="1744">
                  <c:v>16</c:v>
                </c:pt>
                <c:pt idx="1745">
                  <c:v>20</c:v>
                </c:pt>
                <c:pt idx="1746">
                  <c:v>20</c:v>
                </c:pt>
                <c:pt idx="1747">
                  <c:v>18</c:v>
                </c:pt>
                <c:pt idx="1748">
                  <c:v>0</c:v>
                </c:pt>
                <c:pt idx="1749">
                  <c:v>20</c:v>
                </c:pt>
                <c:pt idx="1750">
                  <c:v>19</c:v>
                </c:pt>
                <c:pt idx="1751">
                  <c:v>18</c:v>
                </c:pt>
                <c:pt idx="1752">
                  <c:v>16</c:v>
                </c:pt>
                <c:pt idx="1753">
                  <c:v>16</c:v>
                </c:pt>
                <c:pt idx="1754">
                  <c:v>20</c:v>
                </c:pt>
                <c:pt idx="1755">
                  <c:v>20</c:v>
                </c:pt>
                <c:pt idx="1756">
                  <c:v>18</c:v>
                </c:pt>
                <c:pt idx="1757">
                  <c:v>20</c:v>
                </c:pt>
                <c:pt idx="1758">
                  <c:v>20</c:v>
                </c:pt>
                <c:pt idx="1759">
                  <c:v>16</c:v>
                </c:pt>
                <c:pt idx="1760">
                  <c:v>20</c:v>
                </c:pt>
                <c:pt idx="1761">
                  <c:v>20</c:v>
                </c:pt>
                <c:pt idx="1762">
                  <c:v>0</c:v>
                </c:pt>
                <c:pt idx="1763">
                  <c:v>16</c:v>
                </c:pt>
                <c:pt idx="1764">
                  <c:v>20</c:v>
                </c:pt>
                <c:pt idx="1765">
                  <c:v>20</c:v>
                </c:pt>
                <c:pt idx="1766">
                  <c:v>20</c:v>
                </c:pt>
                <c:pt idx="1767">
                  <c:v>14</c:v>
                </c:pt>
                <c:pt idx="1768">
                  <c:v>16</c:v>
                </c:pt>
                <c:pt idx="1769">
                  <c:v>20</c:v>
                </c:pt>
                <c:pt idx="1770">
                  <c:v>19</c:v>
                </c:pt>
                <c:pt idx="1771">
                  <c:v>16</c:v>
                </c:pt>
                <c:pt idx="1772">
                  <c:v>16</c:v>
                </c:pt>
                <c:pt idx="1773">
                  <c:v>19</c:v>
                </c:pt>
                <c:pt idx="1774">
                  <c:v>16</c:v>
                </c:pt>
                <c:pt idx="1775">
                  <c:v>19</c:v>
                </c:pt>
                <c:pt idx="1776">
                  <c:v>12</c:v>
                </c:pt>
                <c:pt idx="1777">
                  <c:v>17</c:v>
                </c:pt>
                <c:pt idx="1778">
                  <c:v>16</c:v>
                </c:pt>
                <c:pt idx="1779">
                  <c:v>15</c:v>
                </c:pt>
                <c:pt idx="1780">
                  <c:v>18</c:v>
                </c:pt>
                <c:pt idx="1781">
                  <c:v>20</c:v>
                </c:pt>
                <c:pt idx="1782">
                  <c:v>20</c:v>
                </c:pt>
                <c:pt idx="1783">
                  <c:v>12</c:v>
                </c:pt>
                <c:pt idx="1784">
                  <c:v>16</c:v>
                </c:pt>
                <c:pt idx="1785">
                  <c:v>20</c:v>
                </c:pt>
                <c:pt idx="1786">
                  <c:v>17</c:v>
                </c:pt>
                <c:pt idx="1787">
                  <c:v>13</c:v>
                </c:pt>
                <c:pt idx="1788">
                  <c:v>16</c:v>
                </c:pt>
                <c:pt idx="1789">
                  <c:v>20</c:v>
                </c:pt>
                <c:pt idx="1790">
                  <c:v>16</c:v>
                </c:pt>
                <c:pt idx="1791">
                  <c:v>20</c:v>
                </c:pt>
                <c:pt idx="1792">
                  <c:v>19</c:v>
                </c:pt>
                <c:pt idx="1793">
                  <c:v>15</c:v>
                </c:pt>
                <c:pt idx="1794">
                  <c:v>19</c:v>
                </c:pt>
                <c:pt idx="1795">
                  <c:v>18</c:v>
                </c:pt>
                <c:pt idx="1796">
                  <c:v>16</c:v>
                </c:pt>
                <c:pt idx="1797">
                  <c:v>20</c:v>
                </c:pt>
                <c:pt idx="1798">
                  <c:v>20</c:v>
                </c:pt>
                <c:pt idx="1799">
                  <c:v>20</c:v>
                </c:pt>
                <c:pt idx="1800">
                  <c:v>20</c:v>
                </c:pt>
                <c:pt idx="1801">
                  <c:v>20</c:v>
                </c:pt>
                <c:pt idx="1802">
                  <c:v>19</c:v>
                </c:pt>
                <c:pt idx="1803">
                  <c:v>17</c:v>
                </c:pt>
                <c:pt idx="1804">
                  <c:v>16</c:v>
                </c:pt>
                <c:pt idx="1805">
                  <c:v>19</c:v>
                </c:pt>
                <c:pt idx="1806">
                  <c:v>16</c:v>
                </c:pt>
                <c:pt idx="1807">
                  <c:v>16</c:v>
                </c:pt>
                <c:pt idx="1808">
                  <c:v>15</c:v>
                </c:pt>
                <c:pt idx="1809">
                  <c:v>16</c:v>
                </c:pt>
                <c:pt idx="1810">
                  <c:v>17</c:v>
                </c:pt>
                <c:pt idx="1811">
                  <c:v>16</c:v>
                </c:pt>
                <c:pt idx="1812">
                  <c:v>14</c:v>
                </c:pt>
                <c:pt idx="1813">
                  <c:v>15</c:v>
                </c:pt>
                <c:pt idx="1814">
                  <c:v>20</c:v>
                </c:pt>
                <c:pt idx="1815">
                  <c:v>20</c:v>
                </c:pt>
                <c:pt idx="1816">
                  <c:v>20</c:v>
                </c:pt>
                <c:pt idx="1817">
                  <c:v>19</c:v>
                </c:pt>
                <c:pt idx="1818">
                  <c:v>0</c:v>
                </c:pt>
                <c:pt idx="1819">
                  <c:v>20</c:v>
                </c:pt>
                <c:pt idx="1820">
                  <c:v>16</c:v>
                </c:pt>
                <c:pt idx="1821">
                  <c:v>15</c:v>
                </c:pt>
                <c:pt idx="1822">
                  <c:v>19</c:v>
                </c:pt>
                <c:pt idx="1823">
                  <c:v>15</c:v>
                </c:pt>
                <c:pt idx="1824">
                  <c:v>17</c:v>
                </c:pt>
                <c:pt idx="1825">
                  <c:v>16</c:v>
                </c:pt>
                <c:pt idx="1826">
                  <c:v>16</c:v>
                </c:pt>
                <c:pt idx="1827">
                  <c:v>16</c:v>
                </c:pt>
                <c:pt idx="1828">
                  <c:v>20</c:v>
                </c:pt>
                <c:pt idx="1829">
                  <c:v>4</c:v>
                </c:pt>
                <c:pt idx="1830">
                  <c:v>20</c:v>
                </c:pt>
                <c:pt idx="1831">
                  <c:v>19</c:v>
                </c:pt>
                <c:pt idx="1832">
                  <c:v>15</c:v>
                </c:pt>
                <c:pt idx="1833">
                  <c:v>20</c:v>
                </c:pt>
                <c:pt idx="1834">
                  <c:v>16</c:v>
                </c:pt>
                <c:pt idx="1835">
                  <c:v>13</c:v>
                </c:pt>
                <c:pt idx="1836">
                  <c:v>15</c:v>
                </c:pt>
                <c:pt idx="1837">
                  <c:v>20</c:v>
                </c:pt>
                <c:pt idx="1838">
                  <c:v>11</c:v>
                </c:pt>
                <c:pt idx="1839">
                  <c:v>17</c:v>
                </c:pt>
                <c:pt idx="1840">
                  <c:v>20</c:v>
                </c:pt>
                <c:pt idx="1841">
                  <c:v>19</c:v>
                </c:pt>
                <c:pt idx="1842">
                  <c:v>12</c:v>
                </c:pt>
                <c:pt idx="1843">
                  <c:v>20</c:v>
                </c:pt>
                <c:pt idx="1844">
                  <c:v>0</c:v>
                </c:pt>
                <c:pt idx="1845">
                  <c:v>16</c:v>
                </c:pt>
                <c:pt idx="1846">
                  <c:v>15</c:v>
                </c:pt>
                <c:pt idx="1847">
                  <c:v>15</c:v>
                </c:pt>
                <c:pt idx="1848">
                  <c:v>20</c:v>
                </c:pt>
                <c:pt idx="1849">
                  <c:v>16</c:v>
                </c:pt>
                <c:pt idx="1850">
                  <c:v>19</c:v>
                </c:pt>
                <c:pt idx="1851">
                  <c:v>20</c:v>
                </c:pt>
                <c:pt idx="1852">
                  <c:v>15</c:v>
                </c:pt>
                <c:pt idx="1853">
                  <c:v>20</c:v>
                </c:pt>
                <c:pt idx="1854">
                  <c:v>0</c:v>
                </c:pt>
                <c:pt idx="1855">
                  <c:v>20</c:v>
                </c:pt>
                <c:pt idx="1856">
                  <c:v>19</c:v>
                </c:pt>
                <c:pt idx="1857">
                  <c:v>20</c:v>
                </c:pt>
                <c:pt idx="1858">
                  <c:v>20</c:v>
                </c:pt>
                <c:pt idx="1859">
                  <c:v>16</c:v>
                </c:pt>
                <c:pt idx="1860">
                  <c:v>16</c:v>
                </c:pt>
                <c:pt idx="1861">
                  <c:v>16</c:v>
                </c:pt>
                <c:pt idx="1862">
                  <c:v>16</c:v>
                </c:pt>
                <c:pt idx="1863">
                  <c:v>16</c:v>
                </c:pt>
                <c:pt idx="1864">
                  <c:v>19</c:v>
                </c:pt>
                <c:pt idx="1865">
                  <c:v>20</c:v>
                </c:pt>
                <c:pt idx="1866">
                  <c:v>20</c:v>
                </c:pt>
                <c:pt idx="1867">
                  <c:v>16</c:v>
                </c:pt>
                <c:pt idx="1868">
                  <c:v>0</c:v>
                </c:pt>
                <c:pt idx="1869">
                  <c:v>18</c:v>
                </c:pt>
                <c:pt idx="1870">
                  <c:v>17</c:v>
                </c:pt>
                <c:pt idx="1871">
                  <c:v>20</c:v>
                </c:pt>
                <c:pt idx="1872">
                  <c:v>16</c:v>
                </c:pt>
                <c:pt idx="1873">
                  <c:v>17</c:v>
                </c:pt>
                <c:pt idx="1874">
                  <c:v>17</c:v>
                </c:pt>
                <c:pt idx="1875">
                  <c:v>0</c:v>
                </c:pt>
                <c:pt idx="1876">
                  <c:v>16</c:v>
                </c:pt>
                <c:pt idx="1877">
                  <c:v>20</c:v>
                </c:pt>
                <c:pt idx="1878">
                  <c:v>20</c:v>
                </c:pt>
                <c:pt idx="1879">
                  <c:v>0</c:v>
                </c:pt>
                <c:pt idx="1880">
                  <c:v>16</c:v>
                </c:pt>
                <c:pt idx="1881">
                  <c:v>20</c:v>
                </c:pt>
                <c:pt idx="1882">
                  <c:v>16</c:v>
                </c:pt>
                <c:pt idx="1883">
                  <c:v>17</c:v>
                </c:pt>
                <c:pt idx="1884">
                  <c:v>10</c:v>
                </c:pt>
                <c:pt idx="1885">
                  <c:v>20</c:v>
                </c:pt>
                <c:pt idx="1886">
                  <c:v>18</c:v>
                </c:pt>
                <c:pt idx="1887">
                  <c:v>16</c:v>
                </c:pt>
                <c:pt idx="1888">
                  <c:v>17</c:v>
                </c:pt>
                <c:pt idx="1889">
                  <c:v>12</c:v>
                </c:pt>
                <c:pt idx="1890">
                  <c:v>19</c:v>
                </c:pt>
                <c:pt idx="1891">
                  <c:v>0</c:v>
                </c:pt>
                <c:pt idx="1892">
                  <c:v>16</c:v>
                </c:pt>
                <c:pt idx="1893">
                  <c:v>20</c:v>
                </c:pt>
                <c:pt idx="1894">
                  <c:v>19</c:v>
                </c:pt>
                <c:pt idx="1895">
                  <c:v>16</c:v>
                </c:pt>
                <c:pt idx="1896">
                  <c:v>17</c:v>
                </c:pt>
                <c:pt idx="1897">
                  <c:v>17</c:v>
                </c:pt>
                <c:pt idx="1898">
                  <c:v>20</c:v>
                </c:pt>
                <c:pt idx="1899">
                  <c:v>20</c:v>
                </c:pt>
                <c:pt idx="1900">
                  <c:v>12</c:v>
                </c:pt>
                <c:pt idx="1901">
                  <c:v>15</c:v>
                </c:pt>
                <c:pt idx="1902">
                  <c:v>16</c:v>
                </c:pt>
                <c:pt idx="1903">
                  <c:v>18</c:v>
                </c:pt>
                <c:pt idx="1904">
                  <c:v>19</c:v>
                </c:pt>
                <c:pt idx="1905">
                  <c:v>20</c:v>
                </c:pt>
                <c:pt idx="1906">
                  <c:v>16</c:v>
                </c:pt>
                <c:pt idx="1907">
                  <c:v>12</c:v>
                </c:pt>
                <c:pt idx="1908">
                  <c:v>16</c:v>
                </c:pt>
                <c:pt idx="1909">
                  <c:v>15</c:v>
                </c:pt>
                <c:pt idx="1910">
                  <c:v>0</c:v>
                </c:pt>
                <c:pt idx="1911">
                  <c:v>17</c:v>
                </c:pt>
                <c:pt idx="1912">
                  <c:v>0</c:v>
                </c:pt>
                <c:pt idx="1913">
                  <c:v>18</c:v>
                </c:pt>
                <c:pt idx="1914">
                  <c:v>11</c:v>
                </c:pt>
                <c:pt idx="1915">
                  <c:v>20</c:v>
                </c:pt>
                <c:pt idx="1916">
                  <c:v>16</c:v>
                </c:pt>
                <c:pt idx="1917">
                  <c:v>17</c:v>
                </c:pt>
                <c:pt idx="1918">
                  <c:v>20</c:v>
                </c:pt>
                <c:pt idx="1919">
                  <c:v>14</c:v>
                </c:pt>
                <c:pt idx="1920">
                  <c:v>20</c:v>
                </c:pt>
                <c:pt idx="1921">
                  <c:v>16</c:v>
                </c:pt>
                <c:pt idx="1922">
                  <c:v>15</c:v>
                </c:pt>
                <c:pt idx="1923">
                  <c:v>0</c:v>
                </c:pt>
                <c:pt idx="1924">
                  <c:v>20</c:v>
                </c:pt>
                <c:pt idx="1925">
                  <c:v>20</c:v>
                </c:pt>
                <c:pt idx="1926">
                  <c:v>20</c:v>
                </c:pt>
                <c:pt idx="1927">
                  <c:v>0</c:v>
                </c:pt>
                <c:pt idx="1928">
                  <c:v>20</c:v>
                </c:pt>
                <c:pt idx="1929">
                  <c:v>18</c:v>
                </c:pt>
                <c:pt idx="1930">
                  <c:v>16</c:v>
                </c:pt>
                <c:pt idx="1931">
                  <c:v>20</c:v>
                </c:pt>
                <c:pt idx="1932">
                  <c:v>15</c:v>
                </c:pt>
                <c:pt idx="1933">
                  <c:v>16</c:v>
                </c:pt>
                <c:pt idx="1934">
                  <c:v>16</c:v>
                </c:pt>
                <c:pt idx="1935">
                  <c:v>13</c:v>
                </c:pt>
                <c:pt idx="1936">
                  <c:v>19</c:v>
                </c:pt>
                <c:pt idx="1937">
                  <c:v>0</c:v>
                </c:pt>
                <c:pt idx="1938">
                  <c:v>16</c:v>
                </c:pt>
                <c:pt idx="1939">
                  <c:v>16</c:v>
                </c:pt>
                <c:pt idx="1940">
                  <c:v>14</c:v>
                </c:pt>
                <c:pt idx="1941">
                  <c:v>16</c:v>
                </c:pt>
                <c:pt idx="1942">
                  <c:v>16</c:v>
                </c:pt>
                <c:pt idx="1943">
                  <c:v>15</c:v>
                </c:pt>
                <c:pt idx="1944">
                  <c:v>16</c:v>
                </c:pt>
                <c:pt idx="1945">
                  <c:v>17</c:v>
                </c:pt>
                <c:pt idx="1946">
                  <c:v>20</c:v>
                </c:pt>
                <c:pt idx="1947">
                  <c:v>17</c:v>
                </c:pt>
                <c:pt idx="1948">
                  <c:v>12</c:v>
                </c:pt>
                <c:pt idx="1949">
                  <c:v>15</c:v>
                </c:pt>
                <c:pt idx="1950">
                  <c:v>20</c:v>
                </c:pt>
                <c:pt idx="1951">
                  <c:v>17</c:v>
                </c:pt>
                <c:pt idx="1952">
                  <c:v>16</c:v>
                </c:pt>
                <c:pt idx="1953">
                  <c:v>13</c:v>
                </c:pt>
                <c:pt idx="1954">
                  <c:v>20</c:v>
                </c:pt>
                <c:pt idx="1955">
                  <c:v>17</c:v>
                </c:pt>
                <c:pt idx="1956">
                  <c:v>16</c:v>
                </c:pt>
                <c:pt idx="1957">
                  <c:v>18</c:v>
                </c:pt>
                <c:pt idx="1958">
                  <c:v>16</c:v>
                </c:pt>
                <c:pt idx="1959">
                  <c:v>16</c:v>
                </c:pt>
                <c:pt idx="1960">
                  <c:v>16</c:v>
                </c:pt>
                <c:pt idx="1961">
                  <c:v>20</c:v>
                </c:pt>
                <c:pt idx="1962">
                  <c:v>20</c:v>
                </c:pt>
                <c:pt idx="1963">
                  <c:v>16</c:v>
                </c:pt>
                <c:pt idx="1964">
                  <c:v>20</c:v>
                </c:pt>
                <c:pt idx="1965">
                  <c:v>20</c:v>
                </c:pt>
                <c:pt idx="1966">
                  <c:v>19</c:v>
                </c:pt>
                <c:pt idx="1967">
                  <c:v>16</c:v>
                </c:pt>
                <c:pt idx="1968">
                  <c:v>0</c:v>
                </c:pt>
                <c:pt idx="1969">
                  <c:v>20</c:v>
                </c:pt>
                <c:pt idx="1970">
                  <c:v>20</c:v>
                </c:pt>
                <c:pt idx="1971">
                  <c:v>20</c:v>
                </c:pt>
                <c:pt idx="1972">
                  <c:v>18</c:v>
                </c:pt>
                <c:pt idx="1973">
                  <c:v>16</c:v>
                </c:pt>
                <c:pt idx="1974">
                  <c:v>17</c:v>
                </c:pt>
                <c:pt idx="1975">
                  <c:v>0</c:v>
                </c:pt>
                <c:pt idx="1976">
                  <c:v>18</c:v>
                </c:pt>
                <c:pt idx="1977">
                  <c:v>19</c:v>
                </c:pt>
                <c:pt idx="1978">
                  <c:v>20</c:v>
                </c:pt>
                <c:pt idx="1979">
                  <c:v>17</c:v>
                </c:pt>
                <c:pt idx="1980">
                  <c:v>20</c:v>
                </c:pt>
                <c:pt idx="1981">
                  <c:v>19</c:v>
                </c:pt>
                <c:pt idx="1982">
                  <c:v>20</c:v>
                </c:pt>
                <c:pt idx="1983">
                  <c:v>16</c:v>
                </c:pt>
                <c:pt idx="1984">
                  <c:v>16</c:v>
                </c:pt>
                <c:pt idx="1985">
                  <c:v>7</c:v>
                </c:pt>
                <c:pt idx="1986">
                  <c:v>13</c:v>
                </c:pt>
                <c:pt idx="1987">
                  <c:v>18</c:v>
                </c:pt>
                <c:pt idx="1988">
                  <c:v>16</c:v>
                </c:pt>
                <c:pt idx="1989">
                  <c:v>0</c:v>
                </c:pt>
                <c:pt idx="1990">
                  <c:v>20</c:v>
                </c:pt>
                <c:pt idx="1991">
                  <c:v>16</c:v>
                </c:pt>
                <c:pt idx="1992">
                  <c:v>20</c:v>
                </c:pt>
                <c:pt idx="1993">
                  <c:v>20</c:v>
                </c:pt>
                <c:pt idx="1994">
                  <c:v>0</c:v>
                </c:pt>
                <c:pt idx="1995">
                  <c:v>13</c:v>
                </c:pt>
                <c:pt idx="1996">
                  <c:v>16</c:v>
                </c:pt>
                <c:pt idx="1997">
                  <c:v>18</c:v>
                </c:pt>
                <c:pt idx="1998">
                  <c:v>13</c:v>
                </c:pt>
                <c:pt idx="1999">
                  <c:v>19</c:v>
                </c:pt>
                <c:pt idx="2000">
                  <c:v>16</c:v>
                </c:pt>
                <c:pt idx="2001">
                  <c:v>20</c:v>
                </c:pt>
                <c:pt idx="2002">
                  <c:v>16</c:v>
                </c:pt>
                <c:pt idx="2003">
                  <c:v>14</c:v>
                </c:pt>
                <c:pt idx="2004">
                  <c:v>16</c:v>
                </c:pt>
                <c:pt idx="2005">
                  <c:v>16</c:v>
                </c:pt>
                <c:pt idx="2006">
                  <c:v>17</c:v>
                </c:pt>
                <c:pt idx="2007">
                  <c:v>20</c:v>
                </c:pt>
                <c:pt idx="2008">
                  <c:v>10</c:v>
                </c:pt>
                <c:pt idx="2009">
                  <c:v>20</c:v>
                </c:pt>
                <c:pt idx="2010">
                  <c:v>0</c:v>
                </c:pt>
                <c:pt idx="2011">
                  <c:v>11</c:v>
                </c:pt>
                <c:pt idx="2012">
                  <c:v>12</c:v>
                </c:pt>
                <c:pt idx="2013">
                  <c:v>14</c:v>
                </c:pt>
                <c:pt idx="2014">
                  <c:v>15</c:v>
                </c:pt>
                <c:pt idx="2015">
                  <c:v>0</c:v>
                </c:pt>
                <c:pt idx="2016">
                  <c:v>16</c:v>
                </c:pt>
                <c:pt idx="2017">
                  <c:v>16</c:v>
                </c:pt>
                <c:pt idx="2018">
                  <c:v>19</c:v>
                </c:pt>
                <c:pt idx="2019">
                  <c:v>17</c:v>
                </c:pt>
                <c:pt idx="2020">
                  <c:v>0</c:v>
                </c:pt>
                <c:pt idx="2021">
                  <c:v>16</c:v>
                </c:pt>
                <c:pt idx="2022">
                  <c:v>20</c:v>
                </c:pt>
                <c:pt idx="2023">
                  <c:v>20</c:v>
                </c:pt>
                <c:pt idx="2024">
                  <c:v>20</c:v>
                </c:pt>
                <c:pt idx="2025">
                  <c:v>19</c:v>
                </c:pt>
                <c:pt idx="2026">
                  <c:v>19</c:v>
                </c:pt>
                <c:pt idx="2027">
                  <c:v>16</c:v>
                </c:pt>
                <c:pt idx="2028">
                  <c:v>16</c:v>
                </c:pt>
                <c:pt idx="2029">
                  <c:v>16</c:v>
                </c:pt>
                <c:pt idx="2030">
                  <c:v>16</c:v>
                </c:pt>
                <c:pt idx="2031">
                  <c:v>12</c:v>
                </c:pt>
                <c:pt idx="2032">
                  <c:v>15</c:v>
                </c:pt>
                <c:pt idx="2033">
                  <c:v>15</c:v>
                </c:pt>
                <c:pt idx="2034">
                  <c:v>20</c:v>
                </c:pt>
                <c:pt idx="2035">
                  <c:v>12</c:v>
                </c:pt>
                <c:pt idx="2036">
                  <c:v>20</c:v>
                </c:pt>
                <c:pt idx="2037">
                  <c:v>20</c:v>
                </c:pt>
                <c:pt idx="2038">
                  <c:v>14</c:v>
                </c:pt>
                <c:pt idx="2039">
                  <c:v>18</c:v>
                </c:pt>
                <c:pt idx="2040">
                  <c:v>18</c:v>
                </c:pt>
                <c:pt idx="2041">
                  <c:v>14</c:v>
                </c:pt>
                <c:pt idx="2042">
                  <c:v>16</c:v>
                </c:pt>
                <c:pt idx="2043">
                  <c:v>20</c:v>
                </c:pt>
                <c:pt idx="2044">
                  <c:v>20</c:v>
                </c:pt>
                <c:pt idx="2045">
                  <c:v>18</c:v>
                </c:pt>
                <c:pt idx="2046">
                  <c:v>16</c:v>
                </c:pt>
                <c:pt idx="2047">
                  <c:v>15</c:v>
                </c:pt>
                <c:pt idx="2048">
                  <c:v>18</c:v>
                </c:pt>
                <c:pt idx="2049">
                  <c:v>20</c:v>
                </c:pt>
                <c:pt idx="2050">
                  <c:v>20</c:v>
                </c:pt>
                <c:pt idx="2051">
                  <c:v>15</c:v>
                </c:pt>
                <c:pt idx="2052">
                  <c:v>19</c:v>
                </c:pt>
                <c:pt idx="2053">
                  <c:v>14</c:v>
                </c:pt>
                <c:pt idx="2054">
                  <c:v>18</c:v>
                </c:pt>
                <c:pt idx="2055">
                  <c:v>16</c:v>
                </c:pt>
                <c:pt idx="2056">
                  <c:v>16</c:v>
                </c:pt>
                <c:pt idx="2057">
                  <c:v>17</c:v>
                </c:pt>
                <c:pt idx="2058">
                  <c:v>14</c:v>
                </c:pt>
                <c:pt idx="2059">
                  <c:v>18</c:v>
                </c:pt>
                <c:pt idx="2060">
                  <c:v>17</c:v>
                </c:pt>
                <c:pt idx="2061">
                  <c:v>18</c:v>
                </c:pt>
                <c:pt idx="2062">
                  <c:v>20</c:v>
                </c:pt>
                <c:pt idx="2063">
                  <c:v>12</c:v>
                </c:pt>
                <c:pt idx="2064">
                  <c:v>0</c:v>
                </c:pt>
                <c:pt idx="2065">
                  <c:v>20</c:v>
                </c:pt>
                <c:pt idx="2066">
                  <c:v>19</c:v>
                </c:pt>
                <c:pt idx="2067">
                  <c:v>19</c:v>
                </c:pt>
                <c:pt idx="2068">
                  <c:v>11</c:v>
                </c:pt>
                <c:pt idx="2069">
                  <c:v>14</c:v>
                </c:pt>
                <c:pt idx="2070">
                  <c:v>16</c:v>
                </c:pt>
                <c:pt idx="2071">
                  <c:v>17</c:v>
                </c:pt>
                <c:pt idx="2072">
                  <c:v>18</c:v>
                </c:pt>
                <c:pt idx="2073">
                  <c:v>0</c:v>
                </c:pt>
                <c:pt idx="2074">
                  <c:v>20</c:v>
                </c:pt>
                <c:pt idx="2075">
                  <c:v>12</c:v>
                </c:pt>
                <c:pt idx="2076">
                  <c:v>20</c:v>
                </c:pt>
                <c:pt idx="2077">
                  <c:v>9</c:v>
                </c:pt>
                <c:pt idx="2078">
                  <c:v>20</c:v>
                </c:pt>
                <c:pt idx="2079">
                  <c:v>15</c:v>
                </c:pt>
                <c:pt idx="2080">
                  <c:v>12</c:v>
                </c:pt>
                <c:pt idx="2081">
                  <c:v>20</c:v>
                </c:pt>
                <c:pt idx="2082">
                  <c:v>16</c:v>
                </c:pt>
                <c:pt idx="2083">
                  <c:v>20</c:v>
                </c:pt>
                <c:pt idx="2084">
                  <c:v>16</c:v>
                </c:pt>
                <c:pt idx="2085">
                  <c:v>20</c:v>
                </c:pt>
                <c:pt idx="2086">
                  <c:v>17</c:v>
                </c:pt>
                <c:pt idx="2087">
                  <c:v>19</c:v>
                </c:pt>
                <c:pt idx="2088">
                  <c:v>12</c:v>
                </c:pt>
                <c:pt idx="2089">
                  <c:v>20</c:v>
                </c:pt>
                <c:pt idx="2090">
                  <c:v>20</c:v>
                </c:pt>
                <c:pt idx="2091">
                  <c:v>20</c:v>
                </c:pt>
                <c:pt idx="2092">
                  <c:v>20</c:v>
                </c:pt>
                <c:pt idx="2093">
                  <c:v>15</c:v>
                </c:pt>
                <c:pt idx="2094">
                  <c:v>20</c:v>
                </c:pt>
                <c:pt idx="2095">
                  <c:v>16</c:v>
                </c:pt>
                <c:pt idx="2096">
                  <c:v>16</c:v>
                </c:pt>
                <c:pt idx="2097">
                  <c:v>18</c:v>
                </c:pt>
                <c:pt idx="2098">
                  <c:v>16</c:v>
                </c:pt>
                <c:pt idx="2099">
                  <c:v>16</c:v>
                </c:pt>
                <c:pt idx="2100">
                  <c:v>12</c:v>
                </c:pt>
                <c:pt idx="2101">
                  <c:v>20</c:v>
                </c:pt>
                <c:pt idx="2102">
                  <c:v>19</c:v>
                </c:pt>
                <c:pt idx="2103">
                  <c:v>13</c:v>
                </c:pt>
                <c:pt idx="2104">
                  <c:v>16</c:v>
                </c:pt>
                <c:pt idx="2105">
                  <c:v>16</c:v>
                </c:pt>
                <c:pt idx="2106">
                  <c:v>20</c:v>
                </c:pt>
                <c:pt idx="2107">
                  <c:v>20</c:v>
                </c:pt>
                <c:pt idx="2108">
                  <c:v>18</c:v>
                </c:pt>
                <c:pt idx="2109">
                  <c:v>20</c:v>
                </c:pt>
                <c:pt idx="2110">
                  <c:v>16</c:v>
                </c:pt>
                <c:pt idx="2111">
                  <c:v>16</c:v>
                </c:pt>
                <c:pt idx="2112">
                  <c:v>16</c:v>
                </c:pt>
                <c:pt idx="2113">
                  <c:v>20</c:v>
                </c:pt>
                <c:pt idx="2114">
                  <c:v>16</c:v>
                </c:pt>
                <c:pt idx="2115">
                  <c:v>0</c:v>
                </c:pt>
                <c:pt idx="2116">
                  <c:v>12</c:v>
                </c:pt>
                <c:pt idx="2117">
                  <c:v>17</c:v>
                </c:pt>
                <c:pt idx="2118">
                  <c:v>20</c:v>
                </c:pt>
                <c:pt idx="2119">
                  <c:v>16</c:v>
                </c:pt>
                <c:pt idx="2120">
                  <c:v>13</c:v>
                </c:pt>
                <c:pt idx="2121">
                  <c:v>16</c:v>
                </c:pt>
                <c:pt idx="2122">
                  <c:v>16</c:v>
                </c:pt>
                <c:pt idx="2123">
                  <c:v>17</c:v>
                </c:pt>
                <c:pt idx="2124">
                  <c:v>20</c:v>
                </c:pt>
                <c:pt idx="2125">
                  <c:v>16</c:v>
                </c:pt>
                <c:pt idx="2126">
                  <c:v>17</c:v>
                </c:pt>
                <c:pt idx="2127">
                  <c:v>20</c:v>
                </c:pt>
                <c:pt idx="2128">
                  <c:v>16</c:v>
                </c:pt>
                <c:pt idx="2129">
                  <c:v>17</c:v>
                </c:pt>
                <c:pt idx="2130">
                  <c:v>9</c:v>
                </c:pt>
                <c:pt idx="2131">
                  <c:v>12</c:v>
                </c:pt>
                <c:pt idx="2132">
                  <c:v>12</c:v>
                </c:pt>
                <c:pt idx="2133">
                  <c:v>20</c:v>
                </c:pt>
                <c:pt idx="2134">
                  <c:v>17</c:v>
                </c:pt>
                <c:pt idx="2135">
                  <c:v>19</c:v>
                </c:pt>
                <c:pt idx="2136">
                  <c:v>19</c:v>
                </c:pt>
                <c:pt idx="2137">
                  <c:v>18</c:v>
                </c:pt>
                <c:pt idx="2138">
                  <c:v>16</c:v>
                </c:pt>
                <c:pt idx="2139">
                  <c:v>0</c:v>
                </c:pt>
                <c:pt idx="2140">
                  <c:v>16</c:v>
                </c:pt>
                <c:pt idx="2141">
                  <c:v>20</c:v>
                </c:pt>
                <c:pt idx="2142">
                  <c:v>20</c:v>
                </c:pt>
                <c:pt idx="2143">
                  <c:v>16</c:v>
                </c:pt>
                <c:pt idx="2144">
                  <c:v>20</c:v>
                </c:pt>
                <c:pt idx="2145">
                  <c:v>16</c:v>
                </c:pt>
                <c:pt idx="2146">
                  <c:v>20</c:v>
                </c:pt>
                <c:pt idx="2147">
                  <c:v>18</c:v>
                </c:pt>
                <c:pt idx="2148">
                  <c:v>20</c:v>
                </c:pt>
                <c:pt idx="2149">
                  <c:v>16</c:v>
                </c:pt>
                <c:pt idx="2150">
                  <c:v>20</c:v>
                </c:pt>
                <c:pt idx="2151">
                  <c:v>15</c:v>
                </c:pt>
                <c:pt idx="2152">
                  <c:v>16</c:v>
                </c:pt>
                <c:pt idx="2153">
                  <c:v>16</c:v>
                </c:pt>
                <c:pt idx="2154">
                  <c:v>16</c:v>
                </c:pt>
                <c:pt idx="2155">
                  <c:v>19</c:v>
                </c:pt>
                <c:pt idx="2156">
                  <c:v>16</c:v>
                </c:pt>
                <c:pt idx="2157">
                  <c:v>15</c:v>
                </c:pt>
                <c:pt idx="2158">
                  <c:v>18</c:v>
                </c:pt>
                <c:pt idx="2159">
                  <c:v>20</c:v>
                </c:pt>
                <c:pt idx="2160">
                  <c:v>15</c:v>
                </c:pt>
                <c:pt idx="2161">
                  <c:v>19</c:v>
                </c:pt>
                <c:pt idx="2162">
                  <c:v>17</c:v>
                </c:pt>
                <c:pt idx="2163">
                  <c:v>15</c:v>
                </c:pt>
                <c:pt idx="2164">
                  <c:v>16</c:v>
                </c:pt>
                <c:pt idx="2165">
                  <c:v>19</c:v>
                </c:pt>
                <c:pt idx="2166">
                  <c:v>19</c:v>
                </c:pt>
                <c:pt idx="2167">
                  <c:v>15</c:v>
                </c:pt>
                <c:pt idx="2168">
                  <c:v>15</c:v>
                </c:pt>
                <c:pt idx="2169">
                  <c:v>20</c:v>
                </c:pt>
                <c:pt idx="2170">
                  <c:v>15</c:v>
                </c:pt>
                <c:pt idx="2171">
                  <c:v>0</c:v>
                </c:pt>
                <c:pt idx="2172">
                  <c:v>20</c:v>
                </c:pt>
                <c:pt idx="2173">
                  <c:v>18</c:v>
                </c:pt>
                <c:pt idx="2174">
                  <c:v>20</c:v>
                </c:pt>
                <c:pt idx="2175">
                  <c:v>20</c:v>
                </c:pt>
                <c:pt idx="2176">
                  <c:v>16</c:v>
                </c:pt>
                <c:pt idx="2177">
                  <c:v>17</c:v>
                </c:pt>
                <c:pt idx="2178">
                  <c:v>15</c:v>
                </c:pt>
                <c:pt idx="2179">
                  <c:v>0</c:v>
                </c:pt>
                <c:pt idx="2180">
                  <c:v>20</c:v>
                </c:pt>
                <c:pt idx="2181">
                  <c:v>16</c:v>
                </c:pt>
                <c:pt idx="2182">
                  <c:v>0</c:v>
                </c:pt>
                <c:pt idx="2183">
                  <c:v>16</c:v>
                </c:pt>
                <c:pt idx="2184">
                  <c:v>20</c:v>
                </c:pt>
                <c:pt idx="2185">
                  <c:v>19</c:v>
                </c:pt>
                <c:pt idx="2186">
                  <c:v>20</c:v>
                </c:pt>
                <c:pt idx="2187">
                  <c:v>16</c:v>
                </c:pt>
                <c:pt idx="2188">
                  <c:v>20</c:v>
                </c:pt>
                <c:pt idx="2189">
                  <c:v>20</c:v>
                </c:pt>
                <c:pt idx="2190">
                  <c:v>14</c:v>
                </c:pt>
                <c:pt idx="2191">
                  <c:v>20</c:v>
                </c:pt>
                <c:pt idx="2192">
                  <c:v>18</c:v>
                </c:pt>
                <c:pt idx="2193">
                  <c:v>13</c:v>
                </c:pt>
                <c:pt idx="2194">
                  <c:v>16</c:v>
                </c:pt>
                <c:pt idx="2195">
                  <c:v>17</c:v>
                </c:pt>
                <c:pt idx="2196">
                  <c:v>20</c:v>
                </c:pt>
                <c:pt idx="2197">
                  <c:v>16</c:v>
                </c:pt>
                <c:pt idx="2198">
                  <c:v>17</c:v>
                </c:pt>
                <c:pt idx="2199">
                  <c:v>20</c:v>
                </c:pt>
                <c:pt idx="2200">
                  <c:v>20</c:v>
                </c:pt>
                <c:pt idx="2201">
                  <c:v>12</c:v>
                </c:pt>
                <c:pt idx="2202">
                  <c:v>9</c:v>
                </c:pt>
                <c:pt idx="2203">
                  <c:v>12</c:v>
                </c:pt>
                <c:pt idx="2204">
                  <c:v>15</c:v>
                </c:pt>
                <c:pt idx="2205">
                  <c:v>20</c:v>
                </c:pt>
                <c:pt idx="2206">
                  <c:v>16</c:v>
                </c:pt>
                <c:pt idx="2207">
                  <c:v>16</c:v>
                </c:pt>
                <c:pt idx="2208">
                  <c:v>16</c:v>
                </c:pt>
                <c:pt idx="2209">
                  <c:v>4</c:v>
                </c:pt>
                <c:pt idx="2210">
                  <c:v>18</c:v>
                </c:pt>
                <c:pt idx="2211">
                  <c:v>16</c:v>
                </c:pt>
                <c:pt idx="2212">
                  <c:v>13</c:v>
                </c:pt>
                <c:pt idx="2213">
                  <c:v>16</c:v>
                </c:pt>
                <c:pt idx="2214">
                  <c:v>12</c:v>
                </c:pt>
                <c:pt idx="2215">
                  <c:v>16</c:v>
                </c:pt>
                <c:pt idx="2216">
                  <c:v>19</c:v>
                </c:pt>
                <c:pt idx="2217">
                  <c:v>20</c:v>
                </c:pt>
                <c:pt idx="2218">
                  <c:v>20</c:v>
                </c:pt>
                <c:pt idx="2219">
                  <c:v>20</c:v>
                </c:pt>
                <c:pt idx="2220">
                  <c:v>20</c:v>
                </c:pt>
                <c:pt idx="2221">
                  <c:v>12</c:v>
                </c:pt>
                <c:pt idx="2222">
                  <c:v>18</c:v>
                </c:pt>
                <c:pt idx="2223">
                  <c:v>19</c:v>
                </c:pt>
                <c:pt idx="2224">
                  <c:v>20</c:v>
                </c:pt>
                <c:pt idx="2225">
                  <c:v>20</c:v>
                </c:pt>
                <c:pt idx="2226">
                  <c:v>19</c:v>
                </c:pt>
                <c:pt idx="2227">
                  <c:v>13</c:v>
                </c:pt>
                <c:pt idx="2228">
                  <c:v>20</c:v>
                </c:pt>
                <c:pt idx="2229">
                  <c:v>20</c:v>
                </c:pt>
                <c:pt idx="2230">
                  <c:v>16</c:v>
                </c:pt>
                <c:pt idx="2231">
                  <c:v>15</c:v>
                </c:pt>
                <c:pt idx="2232">
                  <c:v>12</c:v>
                </c:pt>
                <c:pt idx="2233">
                  <c:v>18</c:v>
                </c:pt>
                <c:pt idx="2234">
                  <c:v>12</c:v>
                </c:pt>
                <c:pt idx="2235">
                  <c:v>16</c:v>
                </c:pt>
                <c:pt idx="2236">
                  <c:v>16</c:v>
                </c:pt>
                <c:pt idx="2237">
                  <c:v>19</c:v>
                </c:pt>
                <c:pt idx="2238">
                  <c:v>16</c:v>
                </c:pt>
                <c:pt idx="2239">
                  <c:v>16</c:v>
                </c:pt>
                <c:pt idx="2240">
                  <c:v>12</c:v>
                </c:pt>
                <c:pt idx="2241">
                  <c:v>17</c:v>
                </c:pt>
                <c:pt idx="2242">
                  <c:v>11</c:v>
                </c:pt>
                <c:pt idx="2243">
                  <c:v>14</c:v>
                </c:pt>
                <c:pt idx="2244">
                  <c:v>12</c:v>
                </c:pt>
                <c:pt idx="2245">
                  <c:v>15</c:v>
                </c:pt>
                <c:pt idx="2246">
                  <c:v>20</c:v>
                </c:pt>
                <c:pt idx="2247">
                  <c:v>20</c:v>
                </c:pt>
                <c:pt idx="2248">
                  <c:v>16</c:v>
                </c:pt>
                <c:pt idx="2249">
                  <c:v>19</c:v>
                </c:pt>
                <c:pt idx="2250">
                  <c:v>20</c:v>
                </c:pt>
                <c:pt idx="2251">
                  <c:v>16</c:v>
                </c:pt>
                <c:pt idx="2252">
                  <c:v>16</c:v>
                </c:pt>
                <c:pt idx="2253">
                  <c:v>20</c:v>
                </c:pt>
                <c:pt idx="2254">
                  <c:v>15</c:v>
                </c:pt>
                <c:pt idx="2255">
                  <c:v>19</c:v>
                </c:pt>
                <c:pt idx="2256">
                  <c:v>14</c:v>
                </c:pt>
                <c:pt idx="2257">
                  <c:v>16</c:v>
                </c:pt>
                <c:pt idx="2258">
                  <c:v>14</c:v>
                </c:pt>
                <c:pt idx="2259">
                  <c:v>17</c:v>
                </c:pt>
                <c:pt idx="2260">
                  <c:v>14</c:v>
                </c:pt>
                <c:pt idx="2261">
                  <c:v>14</c:v>
                </c:pt>
                <c:pt idx="2262">
                  <c:v>15</c:v>
                </c:pt>
                <c:pt idx="2263">
                  <c:v>15</c:v>
                </c:pt>
                <c:pt idx="2264">
                  <c:v>18</c:v>
                </c:pt>
                <c:pt idx="2265">
                  <c:v>20</c:v>
                </c:pt>
                <c:pt idx="2266">
                  <c:v>9</c:v>
                </c:pt>
                <c:pt idx="2267">
                  <c:v>20</c:v>
                </c:pt>
                <c:pt idx="2268">
                  <c:v>20</c:v>
                </c:pt>
                <c:pt idx="2269">
                  <c:v>20</c:v>
                </c:pt>
                <c:pt idx="2270">
                  <c:v>20</c:v>
                </c:pt>
                <c:pt idx="2271">
                  <c:v>15</c:v>
                </c:pt>
                <c:pt idx="2272">
                  <c:v>20</c:v>
                </c:pt>
                <c:pt idx="2273">
                  <c:v>16</c:v>
                </c:pt>
                <c:pt idx="2274">
                  <c:v>16</c:v>
                </c:pt>
                <c:pt idx="2275">
                  <c:v>0</c:v>
                </c:pt>
                <c:pt idx="2276">
                  <c:v>20</c:v>
                </c:pt>
                <c:pt idx="2277">
                  <c:v>14</c:v>
                </c:pt>
                <c:pt idx="2278">
                  <c:v>20</c:v>
                </c:pt>
                <c:pt idx="2279">
                  <c:v>15</c:v>
                </c:pt>
                <c:pt idx="2280">
                  <c:v>12</c:v>
                </c:pt>
                <c:pt idx="2281">
                  <c:v>20</c:v>
                </c:pt>
                <c:pt idx="2282">
                  <c:v>15</c:v>
                </c:pt>
                <c:pt idx="2283">
                  <c:v>0</c:v>
                </c:pt>
                <c:pt idx="2284">
                  <c:v>16</c:v>
                </c:pt>
                <c:pt idx="2285">
                  <c:v>20</c:v>
                </c:pt>
                <c:pt idx="2286">
                  <c:v>15</c:v>
                </c:pt>
                <c:pt idx="2287">
                  <c:v>19</c:v>
                </c:pt>
                <c:pt idx="2288">
                  <c:v>16</c:v>
                </c:pt>
                <c:pt idx="2289">
                  <c:v>20</c:v>
                </c:pt>
                <c:pt idx="2290">
                  <c:v>17</c:v>
                </c:pt>
                <c:pt idx="2291">
                  <c:v>17</c:v>
                </c:pt>
                <c:pt idx="2292">
                  <c:v>16</c:v>
                </c:pt>
                <c:pt idx="2293">
                  <c:v>15</c:v>
                </c:pt>
                <c:pt idx="2294">
                  <c:v>18</c:v>
                </c:pt>
                <c:pt idx="2295">
                  <c:v>16</c:v>
                </c:pt>
                <c:pt idx="2296">
                  <c:v>20</c:v>
                </c:pt>
                <c:pt idx="2297">
                  <c:v>20</c:v>
                </c:pt>
                <c:pt idx="2298">
                  <c:v>17</c:v>
                </c:pt>
                <c:pt idx="2299">
                  <c:v>20</c:v>
                </c:pt>
                <c:pt idx="2300">
                  <c:v>20</c:v>
                </c:pt>
                <c:pt idx="2301">
                  <c:v>12</c:v>
                </c:pt>
                <c:pt idx="2302">
                  <c:v>20</c:v>
                </c:pt>
                <c:pt idx="2303">
                  <c:v>20</c:v>
                </c:pt>
                <c:pt idx="2304">
                  <c:v>14</c:v>
                </c:pt>
                <c:pt idx="2305">
                  <c:v>13</c:v>
                </c:pt>
                <c:pt idx="2306">
                  <c:v>20</c:v>
                </c:pt>
                <c:pt idx="2307">
                  <c:v>20</c:v>
                </c:pt>
                <c:pt idx="2308">
                  <c:v>16</c:v>
                </c:pt>
                <c:pt idx="2309">
                  <c:v>16</c:v>
                </c:pt>
                <c:pt idx="2310">
                  <c:v>20</c:v>
                </c:pt>
                <c:pt idx="2311">
                  <c:v>20</c:v>
                </c:pt>
                <c:pt idx="2312">
                  <c:v>17</c:v>
                </c:pt>
                <c:pt idx="2313">
                  <c:v>15</c:v>
                </c:pt>
                <c:pt idx="2314">
                  <c:v>0</c:v>
                </c:pt>
                <c:pt idx="2315">
                  <c:v>20</c:v>
                </c:pt>
                <c:pt idx="2316">
                  <c:v>20</c:v>
                </c:pt>
                <c:pt idx="2317">
                  <c:v>20</c:v>
                </c:pt>
                <c:pt idx="2318">
                  <c:v>17</c:v>
                </c:pt>
                <c:pt idx="2319">
                  <c:v>16</c:v>
                </c:pt>
                <c:pt idx="2320">
                  <c:v>19</c:v>
                </c:pt>
                <c:pt idx="2321">
                  <c:v>20</c:v>
                </c:pt>
                <c:pt idx="2322">
                  <c:v>20</c:v>
                </c:pt>
                <c:pt idx="2323">
                  <c:v>16</c:v>
                </c:pt>
                <c:pt idx="2324">
                  <c:v>16</c:v>
                </c:pt>
                <c:pt idx="2325">
                  <c:v>16</c:v>
                </c:pt>
                <c:pt idx="2326">
                  <c:v>16</c:v>
                </c:pt>
                <c:pt idx="2327">
                  <c:v>20</c:v>
                </c:pt>
                <c:pt idx="2328">
                  <c:v>0</c:v>
                </c:pt>
                <c:pt idx="2329">
                  <c:v>20</c:v>
                </c:pt>
                <c:pt idx="2330">
                  <c:v>20</c:v>
                </c:pt>
                <c:pt idx="2331">
                  <c:v>20</c:v>
                </c:pt>
                <c:pt idx="2332">
                  <c:v>20</c:v>
                </c:pt>
                <c:pt idx="2333">
                  <c:v>16</c:v>
                </c:pt>
                <c:pt idx="2334">
                  <c:v>16</c:v>
                </c:pt>
                <c:pt idx="2335">
                  <c:v>16</c:v>
                </c:pt>
                <c:pt idx="2336">
                  <c:v>14</c:v>
                </c:pt>
                <c:pt idx="2337">
                  <c:v>17</c:v>
                </c:pt>
                <c:pt idx="2338">
                  <c:v>20</c:v>
                </c:pt>
                <c:pt idx="2339">
                  <c:v>16</c:v>
                </c:pt>
                <c:pt idx="2340">
                  <c:v>16</c:v>
                </c:pt>
                <c:pt idx="2341">
                  <c:v>16</c:v>
                </c:pt>
                <c:pt idx="2342">
                  <c:v>19</c:v>
                </c:pt>
                <c:pt idx="2343">
                  <c:v>12</c:v>
                </c:pt>
                <c:pt idx="2344">
                  <c:v>20</c:v>
                </c:pt>
                <c:pt idx="2345">
                  <c:v>13</c:v>
                </c:pt>
                <c:pt idx="2346">
                  <c:v>16</c:v>
                </c:pt>
                <c:pt idx="2347">
                  <c:v>16</c:v>
                </c:pt>
                <c:pt idx="2348">
                  <c:v>13</c:v>
                </c:pt>
                <c:pt idx="2349">
                  <c:v>16</c:v>
                </c:pt>
                <c:pt idx="2350">
                  <c:v>14</c:v>
                </c:pt>
                <c:pt idx="2351">
                  <c:v>15</c:v>
                </c:pt>
                <c:pt idx="2352">
                  <c:v>15</c:v>
                </c:pt>
                <c:pt idx="2353">
                  <c:v>18</c:v>
                </c:pt>
                <c:pt idx="2354">
                  <c:v>20</c:v>
                </c:pt>
                <c:pt idx="2355">
                  <c:v>20</c:v>
                </c:pt>
                <c:pt idx="2356">
                  <c:v>20</c:v>
                </c:pt>
                <c:pt idx="2357">
                  <c:v>16</c:v>
                </c:pt>
                <c:pt idx="2358">
                  <c:v>20</c:v>
                </c:pt>
                <c:pt idx="2359">
                  <c:v>0</c:v>
                </c:pt>
                <c:pt idx="2360">
                  <c:v>16</c:v>
                </c:pt>
                <c:pt idx="2361">
                  <c:v>16</c:v>
                </c:pt>
                <c:pt idx="2362">
                  <c:v>16</c:v>
                </c:pt>
                <c:pt idx="2363">
                  <c:v>16</c:v>
                </c:pt>
                <c:pt idx="2364">
                  <c:v>0</c:v>
                </c:pt>
                <c:pt idx="2365">
                  <c:v>11</c:v>
                </c:pt>
                <c:pt idx="2366">
                  <c:v>16</c:v>
                </c:pt>
                <c:pt idx="2367">
                  <c:v>16</c:v>
                </c:pt>
                <c:pt idx="2368">
                  <c:v>16</c:v>
                </c:pt>
                <c:pt idx="2369">
                  <c:v>17</c:v>
                </c:pt>
                <c:pt idx="2370">
                  <c:v>16</c:v>
                </c:pt>
                <c:pt idx="2371">
                  <c:v>20</c:v>
                </c:pt>
                <c:pt idx="2372">
                  <c:v>20</c:v>
                </c:pt>
                <c:pt idx="2373">
                  <c:v>18</c:v>
                </c:pt>
                <c:pt idx="2374">
                  <c:v>16</c:v>
                </c:pt>
                <c:pt idx="2375">
                  <c:v>16</c:v>
                </c:pt>
                <c:pt idx="2376">
                  <c:v>16</c:v>
                </c:pt>
                <c:pt idx="2377">
                  <c:v>19</c:v>
                </c:pt>
                <c:pt idx="2378">
                  <c:v>20</c:v>
                </c:pt>
                <c:pt idx="2379">
                  <c:v>16</c:v>
                </c:pt>
                <c:pt idx="2380">
                  <c:v>0</c:v>
                </c:pt>
                <c:pt idx="2381">
                  <c:v>13</c:v>
                </c:pt>
                <c:pt idx="2382">
                  <c:v>16</c:v>
                </c:pt>
                <c:pt idx="2383">
                  <c:v>11</c:v>
                </c:pt>
                <c:pt idx="2384">
                  <c:v>0</c:v>
                </c:pt>
                <c:pt idx="2385">
                  <c:v>16</c:v>
                </c:pt>
                <c:pt idx="2386">
                  <c:v>20</c:v>
                </c:pt>
                <c:pt idx="2387">
                  <c:v>16</c:v>
                </c:pt>
                <c:pt idx="2388">
                  <c:v>20</c:v>
                </c:pt>
                <c:pt idx="2389">
                  <c:v>17</c:v>
                </c:pt>
                <c:pt idx="2390">
                  <c:v>17</c:v>
                </c:pt>
                <c:pt idx="2391">
                  <c:v>16</c:v>
                </c:pt>
                <c:pt idx="2392">
                  <c:v>19</c:v>
                </c:pt>
                <c:pt idx="2393">
                  <c:v>16</c:v>
                </c:pt>
                <c:pt idx="2394">
                  <c:v>15</c:v>
                </c:pt>
                <c:pt idx="2395">
                  <c:v>20</c:v>
                </c:pt>
                <c:pt idx="2396">
                  <c:v>12</c:v>
                </c:pt>
                <c:pt idx="2397">
                  <c:v>19</c:v>
                </c:pt>
                <c:pt idx="2398">
                  <c:v>0</c:v>
                </c:pt>
                <c:pt idx="2399">
                  <c:v>20</c:v>
                </c:pt>
                <c:pt idx="2400">
                  <c:v>18</c:v>
                </c:pt>
                <c:pt idx="2401">
                  <c:v>20</c:v>
                </c:pt>
                <c:pt idx="2402">
                  <c:v>17</c:v>
                </c:pt>
                <c:pt idx="2403">
                  <c:v>0</c:v>
                </c:pt>
                <c:pt idx="2404">
                  <c:v>16</c:v>
                </c:pt>
                <c:pt idx="2405">
                  <c:v>14</c:v>
                </c:pt>
                <c:pt idx="2406">
                  <c:v>13</c:v>
                </c:pt>
                <c:pt idx="2407">
                  <c:v>18</c:v>
                </c:pt>
                <c:pt idx="2408">
                  <c:v>19</c:v>
                </c:pt>
                <c:pt idx="2409">
                  <c:v>19</c:v>
                </c:pt>
                <c:pt idx="2410">
                  <c:v>17</c:v>
                </c:pt>
                <c:pt idx="2411">
                  <c:v>18</c:v>
                </c:pt>
                <c:pt idx="2412">
                  <c:v>17</c:v>
                </c:pt>
                <c:pt idx="2413">
                  <c:v>0</c:v>
                </c:pt>
                <c:pt idx="2414">
                  <c:v>20</c:v>
                </c:pt>
                <c:pt idx="2415">
                  <c:v>12</c:v>
                </c:pt>
                <c:pt idx="2416">
                  <c:v>20</c:v>
                </c:pt>
                <c:pt idx="2417">
                  <c:v>20</c:v>
                </c:pt>
                <c:pt idx="2418">
                  <c:v>20</c:v>
                </c:pt>
                <c:pt idx="2419">
                  <c:v>0</c:v>
                </c:pt>
                <c:pt idx="2420">
                  <c:v>16</c:v>
                </c:pt>
                <c:pt idx="2421">
                  <c:v>17</c:v>
                </c:pt>
                <c:pt idx="2422">
                  <c:v>0</c:v>
                </c:pt>
                <c:pt idx="2423">
                  <c:v>16</c:v>
                </c:pt>
                <c:pt idx="2424">
                  <c:v>17</c:v>
                </c:pt>
                <c:pt idx="2425">
                  <c:v>19</c:v>
                </c:pt>
                <c:pt idx="2426">
                  <c:v>17</c:v>
                </c:pt>
                <c:pt idx="2427">
                  <c:v>20</c:v>
                </c:pt>
                <c:pt idx="2428">
                  <c:v>18</c:v>
                </c:pt>
                <c:pt idx="2429">
                  <c:v>18</c:v>
                </c:pt>
                <c:pt idx="2430">
                  <c:v>20</c:v>
                </c:pt>
                <c:pt idx="2431">
                  <c:v>17</c:v>
                </c:pt>
                <c:pt idx="2432">
                  <c:v>20</c:v>
                </c:pt>
                <c:pt idx="2433">
                  <c:v>20</c:v>
                </c:pt>
                <c:pt idx="2434">
                  <c:v>14</c:v>
                </c:pt>
                <c:pt idx="2435">
                  <c:v>20</c:v>
                </c:pt>
                <c:pt idx="2436">
                  <c:v>16</c:v>
                </c:pt>
                <c:pt idx="2437">
                  <c:v>20</c:v>
                </c:pt>
                <c:pt idx="2438">
                  <c:v>16</c:v>
                </c:pt>
                <c:pt idx="2439">
                  <c:v>12</c:v>
                </c:pt>
                <c:pt idx="2440">
                  <c:v>16</c:v>
                </c:pt>
                <c:pt idx="2441">
                  <c:v>15</c:v>
                </c:pt>
                <c:pt idx="2442">
                  <c:v>14</c:v>
                </c:pt>
                <c:pt idx="2443">
                  <c:v>19</c:v>
                </c:pt>
                <c:pt idx="2444">
                  <c:v>20</c:v>
                </c:pt>
                <c:pt idx="2445">
                  <c:v>14</c:v>
                </c:pt>
                <c:pt idx="2446">
                  <c:v>16</c:v>
                </c:pt>
                <c:pt idx="2447">
                  <c:v>20</c:v>
                </c:pt>
                <c:pt idx="2448">
                  <c:v>18</c:v>
                </c:pt>
                <c:pt idx="2449">
                  <c:v>16</c:v>
                </c:pt>
                <c:pt idx="2450">
                  <c:v>15</c:v>
                </c:pt>
                <c:pt idx="2451">
                  <c:v>18</c:v>
                </c:pt>
                <c:pt idx="2452">
                  <c:v>16</c:v>
                </c:pt>
                <c:pt idx="2453">
                  <c:v>20</c:v>
                </c:pt>
                <c:pt idx="2454">
                  <c:v>20</c:v>
                </c:pt>
                <c:pt idx="2455">
                  <c:v>17</c:v>
                </c:pt>
                <c:pt idx="2456">
                  <c:v>19</c:v>
                </c:pt>
                <c:pt idx="2457">
                  <c:v>15</c:v>
                </c:pt>
                <c:pt idx="2458">
                  <c:v>19</c:v>
                </c:pt>
                <c:pt idx="2459">
                  <c:v>0</c:v>
                </c:pt>
                <c:pt idx="2460">
                  <c:v>19</c:v>
                </c:pt>
                <c:pt idx="2461">
                  <c:v>0</c:v>
                </c:pt>
                <c:pt idx="2462">
                  <c:v>20</c:v>
                </c:pt>
                <c:pt idx="2463">
                  <c:v>16</c:v>
                </c:pt>
                <c:pt idx="2464">
                  <c:v>20</c:v>
                </c:pt>
                <c:pt idx="2465">
                  <c:v>13</c:v>
                </c:pt>
                <c:pt idx="2466">
                  <c:v>18</c:v>
                </c:pt>
                <c:pt idx="2467">
                  <c:v>8</c:v>
                </c:pt>
                <c:pt idx="2468">
                  <c:v>18</c:v>
                </c:pt>
                <c:pt idx="2469">
                  <c:v>17</c:v>
                </c:pt>
                <c:pt idx="2470">
                  <c:v>16</c:v>
                </c:pt>
                <c:pt idx="2471">
                  <c:v>20</c:v>
                </c:pt>
                <c:pt idx="2472">
                  <c:v>13</c:v>
                </c:pt>
                <c:pt idx="2473">
                  <c:v>16</c:v>
                </c:pt>
                <c:pt idx="2474">
                  <c:v>16</c:v>
                </c:pt>
                <c:pt idx="2475">
                  <c:v>16</c:v>
                </c:pt>
                <c:pt idx="2476">
                  <c:v>20</c:v>
                </c:pt>
                <c:pt idx="2477">
                  <c:v>17</c:v>
                </c:pt>
                <c:pt idx="2478">
                  <c:v>0</c:v>
                </c:pt>
                <c:pt idx="2479">
                  <c:v>15</c:v>
                </c:pt>
                <c:pt idx="2480">
                  <c:v>17</c:v>
                </c:pt>
                <c:pt idx="2481">
                  <c:v>18</c:v>
                </c:pt>
                <c:pt idx="2482">
                  <c:v>16</c:v>
                </c:pt>
                <c:pt idx="2483">
                  <c:v>20</c:v>
                </c:pt>
                <c:pt idx="2484">
                  <c:v>17</c:v>
                </c:pt>
                <c:pt idx="2485">
                  <c:v>14</c:v>
                </c:pt>
                <c:pt idx="2486">
                  <c:v>19</c:v>
                </c:pt>
                <c:pt idx="2487">
                  <c:v>15</c:v>
                </c:pt>
                <c:pt idx="2488">
                  <c:v>16</c:v>
                </c:pt>
                <c:pt idx="2489">
                  <c:v>16</c:v>
                </c:pt>
                <c:pt idx="2490">
                  <c:v>15</c:v>
                </c:pt>
                <c:pt idx="2491">
                  <c:v>20</c:v>
                </c:pt>
                <c:pt idx="2492">
                  <c:v>17</c:v>
                </c:pt>
                <c:pt idx="2493">
                  <c:v>15</c:v>
                </c:pt>
                <c:pt idx="2494">
                  <c:v>19</c:v>
                </c:pt>
                <c:pt idx="2495">
                  <c:v>16</c:v>
                </c:pt>
                <c:pt idx="2496">
                  <c:v>18</c:v>
                </c:pt>
                <c:pt idx="2497">
                  <c:v>18</c:v>
                </c:pt>
                <c:pt idx="2498">
                  <c:v>20</c:v>
                </c:pt>
                <c:pt idx="2499">
                  <c:v>0</c:v>
                </c:pt>
                <c:pt idx="2500">
                  <c:v>16</c:v>
                </c:pt>
                <c:pt idx="2501">
                  <c:v>19</c:v>
                </c:pt>
                <c:pt idx="2502">
                  <c:v>16</c:v>
                </c:pt>
                <c:pt idx="2503">
                  <c:v>16</c:v>
                </c:pt>
                <c:pt idx="2504">
                  <c:v>20</c:v>
                </c:pt>
                <c:pt idx="2505">
                  <c:v>20</c:v>
                </c:pt>
                <c:pt idx="2506">
                  <c:v>16</c:v>
                </c:pt>
                <c:pt idx="2507">
                  <c:v>0</c:v>
                </c:pt>
                <c:pt idx="2508">
                  <c:v>20</c:v>
                </c:pt>
                <c:pt idx="2509">
                  <c:v>15</c:v>
                </c:pt>
                <c:pt idx="2510">
                  <c:v>19</c:v>
                </c:pt>
                <c:pt idx="2511">
                  <c:v>17</c:v>
                </c:pt>
                <c:pt idx="2512">
                  <c:v>16</c:v>
                </c:pt>
                <c:pt idx="2513">
                  <c:v>17</c:v>
                </c:pt>
                <c:pt idx="2514">
                  <c:v>20</c:v>
                </c:pt>
                <c:pt idx="2515">
                  <c:v>20</c:v>
                </c:pt>
                <c:pt idx="2516">
                  <c:v>20</c:v>
                </c:pt>
                <c:pt idx="2517">
                  <c:v>15</c:v>
                </c:pt>
                <c:pt idx="2518">
                  <c:v>15</c:v>
                </c:pt>
                <c:pt idx="2519">
                  <c:v>15</c:v>
                </c:pt>
                <c:pt idx="2520">
                  <c:v>18</c:v>
                </c:pt>
                <c:pt idx="2521">
                  <c:v>20</c:v>
                </c:pt>
                <c:pt idx="2522">
                  <c:v>20</c:v>
                </c:pt>
                <c:pt idx="2523">
                  <c:v>20</c:v>
                </c:pt>
                <c:pt idx="2524">
                  <c:v>20</c:v>
                </c:pt>
                <c:pt idx="2525">
                  <c:v>19</c:v>
                </c:pt>
                <c:pt idx="2526">
                  <c:v>16</c:v>
                </c:pt>
                <c:pt idx="2527">
                  <c:v>20</c:v>
                </c:pt>
                <c:pt idx="2528">
                  <c:v>19</c:v>
                </c:pt>
                <c:pt idx="2529">
                  <c:v>16</c:v>
                </c:pt>
                <c:pt idx="2530">
                  <c:v>16</c:v>
                </c:pt>
                <c:pt idx="2531">
                  <c:v>20</c:v>
                </c:pt>
                <c:pt idx="2532">
                  <c:v>20</c:v>
                </c:pt>
                <c:pt idx="2533">
                  <c:v>15</c:v>
                </c:pt>
                <c:pt idx="2534">
                  <c:v>16</c:v>
                </c:pt>
                <c:pt idx="2535">
                  <c:v>20</c:v>
                </c:pt>
                <c:pt idx="2536">
                  <c:v>19</c:v>
                </c:pt>
                <c:pt idx="2537">
                  <c:v>16</c:v>
                </c:pt>
                <c:pt idx="2538">
                  <c:v>13</c:v>
                </c:pt>
                <c:pt idx="2539">
                  <c:v>17</c:v>
                </c:pt>
                <c:pt idx="2540">
                  <c:v>16</c:v>
                </c:pt>
                <c:pt idx="2541">
                  <c:v>16</c:v>
                </c:pt>
                <c:pt idx="2542">
                  <c:v>18</c:v>
                </c:pt>
                <c:pt idx="2543">
                  <c:v>12</c:v>
                </c:pt>
                <c:pt idx="2544">
                  <c:v>15</c:v>
                </c:pt>
                <c:pt idx="2545">
                  <c:v>16</c:v>
                </c:pt>
                <c:pt idx="2546">
                  <c:v>15</c:v>
                </c:pt>
                <c:pt idx="2547">
                  <c:v>17</c:v>
                </c:pt>
                <c:pt idx="2548">
                  <c:v>19</c:v>
                </c:pt>
                <c:pt idx="2549">
                  <c:v>16</c:v>
                </c:pt>
                <c:pt idx="2550">
                  <c:v>16</c:v>
                </c:pt>
                <c:pt idx="2551">
                  <c:v>19</c:v>
                </c:pt>
                <c:pt idx="2552">
                  <c:v>17</c:v>
                </c:pt>
                <c:pt idx="2553">
                  <c:v>20</c:v>
                </c:pt>
                <c:pt idx="2554">
                  <c:v>0</c:v>
                </c:pt>
                <c:pt idx="2555">
                  <c:v>19</c:v>
                </c:pt>
                <c:pt idx="2556">
                  <c:v>16</c:v>
                </c:pt>
                <c:pt idx="2557">
                  <c:v>14</c:v>
                </c:pt>
                <c:pt idx="2558">
                  <c:v>16</c:v>
                </c:pt>
                <c:pt idx="2559">
                  <c:v>16</c:v>
                </c:pt>
                <c:pt idx="2560">
                  <c:v>4</c:v>
                </c:pt>
                <c:pt idx="2561">
                  <c:v>20</c:v>
                </c:pt>
                <c:pt idx="2562">
                  <c:v>17</c:v>
                </c:pt>
                <c:pt idx="2563">
                  <c:v>20</c:v>
                </c:pt>
                <c:pt idx="2564">
                  <c:v>20</c:v>
                </c:pt>
                <c:pt idx="2565">
                  <c:v>17</c:v>
                </c:pt>
                <c:pt idx="2566">
                  <c:v>16</c:v>
                </c:pt>
                <c:pt idx="2567">
                  <c:v>14</c:v>
                </c:pt>
                <c:pt idx="2568">
                  <c:v>20</c:v>
                </c:pt>
                <c:pt idx="2569">
                  <c:v>15</c:v>
                </c:pt>
                <c:pt idx="2570">
                  <c:v>20</c:v>
                </c:pt>
                <c:pt idx="2571">
                  <c:v>17</c:v>
                </c:pt>
                <c:pt idx="2572">
                  <c:v>8</c:v>
                </c:pt>
                <c:pt idx="2573">
                  <c:v>16</c:v>
                </c:pt>
                <c:pt idx="2574">
                  <c:v>13</c:v>
                </c:pt>
                <c:pt idx="2575">
                  <c:v>0</c:v>
                </c:pt>
                <c:pt idx="2576">
                  <c:v>20</c:v>
                </c:pt>
                <c:pt idx="2577">
                  <c:v>15</c:v>
                </c:pt>
                <c:pt idx="2578">
                  <c:v>18</c:v>
                </c:pt>
                <c:pt idx="2579">
                  <c:v>0</c:v>
                </c:pt>
                <c:pt idx="2580">
                  <c:v>14</c:v>
                </c:pt>
                <c:pt idx="2581">
                  <c:v>0</c:v>
                </c:pt>
                <c:pt idx="2582">
                  <c:v>20</c:v>
                </c:pt>
                <c:pt idx="2583">
                  <c:v>17</c:v>
                </c:pt>
                <c:pt idx="2584">
                  <c:v>0</c:v>
                </c:pt>
                <c:pt idx="2585">
                  <c:v>16</c:v>
                </c:pt>
                <c:pt idx="2586">
                  <c:v>12</c:v>
                </c:pt>
                <c:pt idx="2587">
                  <c:v>18</c:v>
                </c:pt>
                <c:pt idx="2588">
                  <c:v>16</c:v>
                </c:pt>
                <c:pt idx="2589">
                  <c:v>20</c:v>
                </c:pt>
                <c:pt idx="2590">
                  <c:v>15</c:v>
                </c:pt>
                <c:pt idx="2591">
                  <c:v>20</c:v>
                </c:pt>
                <c:pt idx="2592">
                  <c:v>16</c:v>
                </c:pt>
                <c:pt idx="2593">
                  <c:v>16</c:v>
                </c:pt>
                <c:pt idx="2594">
                  <c:v>18</c:v>
                </c:pt>
                <c:pt idx="2595">
                  <c:v>15</c:v>
                </c:pt>
                <c:pt idx="2596">
                  <c:v>16</c:v>
                </c:pt>
                <c:pt idx="2597">
                  <c:v>16</c:v>
                </c:pt>
                <c:pt idx="2598">
                  <c:v>13</c:v>
                </c:pt>
                <c:pt idx="2599">
                  <c:v>20</c:v>
                </c:pt>
                <c:pt idx="2600">
                  <c:v>16</c:v>
                </c:pt>
                <c:pt idx="2601">
                  <c:v>20</c:v>
                </c:pt>
                <c:pt idx="2602">
                  <c:v>20</c:v>
                </c:pt>
                <c:pt idx="2603">
                  <c:v>17</c:v>
                </c:pt>
                <c:pt idx="2604">
                  <c:v>16</c:v>
                </c:pt>
                <c:pt idx="2605">
                  <c:v>20</c:v>
                </c:pt>
                <c:pt idx="2606">
                  <c:v>20</c:v>
                </c:pt>
                <c:pt idx="2607">
                  <c:v>19</c:v>
                </c:pt>
                <c:pt idx="2608">
                  <c:v>20</c:v>
                </c:pt>
                <c:pt idx="2609">
                  <c:v>10</c:v>
                </c:pt>
                <c:pt idx="2610">
                  <c:v>15</c:v>
                </c:pt>
                <c:pt idx="2611">
                  <c:v>20</c:v>
                </c:pt>
                <c:pt idx="2612">
                  <c:v>17</c:v>
                </c:pt>
                <c:pt idx="2613">
                  <c:v>20</c:v>
                </c:pt>
                <c:pt idx="2614">
                  <c:v>15</c:v>
                </c:pt>
                <c:pt idx="2615">
                  <c:v>12</c:v>
                </c:pt>
                <c:pt idx="2616">
                  <c:v>16</c:v>
                </c:pt>
                <c:pt idx="2617">
                  <c:v>17</c:v>
                </c:pt>
                <c:pt idx="2618">
                  <c:v>17</c:v>
                </c:pt>
                <c:pt idx="2619">
                  <c:v>18</c:v>
                </c:pt>
                <c:pt idx="2620">
                  <c:v>16</c:v>
                </c:pt>
                <c:pt idx="2621">
                  <c:v>20</c:v>
                </c:pt>
                <c:pt idx="2622">
                  <c:v>12</c:v>
                </c:pt>
                <c:pt idx="2623">
                  <c:v>15</c:v>
                </c:pt>
                <c:pt idx="2624">
                  <c:v>16</c:v>
                </c:pt>
                <c:pt idx="2625">
                  <c:v>14</c:v>
                </c:pt>
                <c:pt idx="2626">
                  <c:v>18</c:v>
                </c:pt>
                <c:pt idx="2627">
                  <c:v>0</c:v>
                </c:pt>
                <c:pt idx="2628">
                  <c:v>20</c:v>
                </c:pt>
                <c:pt idx="2629">
                  <c:v>17</c:v>
                </c:pt>
                <c:pt idx="2630">
                  <c:v>20</c:v>
                </c:pt>
                <c:pt idx="2631">
                  <c:v>20</c:v>
                </c:pt>
                <c:pt idx="2632">
                  <c:v>20</c:v>
                </c:pt>
                <c:pt idx="2633">
                  <c:v>16</c:v>
                </c:pt>
                <c:pt idx="2634">
                  <c:v>10</c:v>
                </c:pt>
                <c:pt idx="2635">
                  <c:v>17</c:v>
                </c:pt>
                <c:pt idx="2636">
                  <c:v>13</c:v>
                </c:pt>
                <c:pt idx="2637">
                  <c:v>16</c:v>
                </c:pt>
                <c:pt idx="2638">
                  <c:v>16</c:v>
                </c:pt>
                <c:pt idx="2639">
                  <c:v>20</c:v>
                </c:pt>
                <c:pt idx="2640">
                  <c:v>20</c:v>
                </c:pt>
                <c:pt idx="2641">
                  <c:v>7</c:v>
                </c:pt>
                <c:pt idx="2642">
                  <c:v>16</c:v>
                </c:pt>
                <c:pt idx="2643">
                  <c:v>12</c:v>
                </c:pt>
                <c:pt idx="2644">
                  <c:v>16</c:v>
                </c:pt>
                <c:pt idx="2645">
                  <c:v>15</c:v>
                </c:pt>
                <c:pt idx="2646">
                  <c:v>19</c:v>
                </c:pt>
                <c:pt idx="2647">
                  <c:v>12</c:v>
                </c:pt>
                <c:pt idx="2648">
                  <c:v>20</c:v>
                </c:pt>
                <c:pt idx="2649">
                  <c:v>20</c:v>
                </c:pt>
                <c:pt idx="2650">
                  <c:v>20</c:v>
                </c:pt>
                <c:pt idx="2651">
                  <c:v>20</c:v>
                </c:pt>
                <c:pt idx="2652">
                  <c:v>15</c:v>
                </c:pt>
                <c:pt idx="2653">
                  <c:v>18</c:v>
                </c:pt>
                <c:pt idx="2654">
                  <c:v>19</c:v>
                </c:pt>
                <c:pt idx="2655">
                  <c:v>20</c:v>
                </c:pt>
                <c:pt idx="2656">
                  <c:v>17</c:v>
                </c:pt>
                <c:pt idx="2657">
                  <c:v>20</c:v>
                </c:pt>
                <c:pt idx="2658">
                  <c:v>20</c:v>
                </c:pt>
                <c:pt idx="2659">
                  <c:v>15</c:v>
                </c:pt>
                <c:pt idx="2660">
                  <c:v>15</c:v>
                </c:pt>
                <c:pt idx="2661">
                  <c:v>16</c:v>
                </c:pt>
                <c:pt idx="2662">
                  <c:v>12</c:v>
                </c:pt>
                <c:pt idx="2663">
                  <c:v>20</c:v>
                </c:pt>
                <c:pt idx="2664">
                  <c:v>20</c:v>
                </c:pt>
                <c:pt idx="2665">
                  <c:v>18</c:v>
                </c:pt>
                <c:pt idx="2666">
                  <c:v>20</c:v>
                </c:pt>
                <c:pt idx="2667">
                  <c:v>16</c:v>
                </c:pt>
                <c:pt idx="2668">
                  <c:v>20</c:v>
                </c:pt>
                <c:pt idx="2669">
                  <c:v>20</c:v>
                </c:pt>
                <c:pt idx="2670">
                  <c:v>20</c:v>
                </c:pt>
                <c:pt idx="2671">
                  <c:v>16</c:v>
                </c:pt>
                <c:pt idx="2672">
                  <c:v>20</c:v>
                </c:pt>
                <c:pt idx="2673">
                  <c:v>20</c:v>
                </c:pt>
                <c:pt idx="2674">
                  <c:v>14</c:v>
                </c:pt>
                <c:pt idx="2675">
                  <c:v>19</c:v>
                </c:pt>
                <c:pt idx="2676">
                  <c:v>11</c:v>
                </c:pt>
                <c:pt idx="2677">
                  <c:v>20</c:v>
                </c:pt>
                <c:pt idx="2678">
                  <c:v>16</c:v>
                </c:pt>
                <c:pt idx="2679">
                  <c:v>20</c:v>
                </c:pt>
                <c:pt idx="2680">
                  <c:v>18</c:v>
                </c:pt>
                <c:pt idx="2681">
                  <c:v>14</c:v>
                </c:pt>
                <c:pt idx="2682">
                  <c:v>16</c:v>
                </c:pt>
                <c:pt idx="2683">
                  <c:v>16</c:v>
                </c:pt>
                <c:pt idx="2684">
                  <c:v>19</c:v>
                </c:pt>
                <c:pt idx="2685">
                  <c:v>18</c:v>
                </c:pt>
                <c:pt idx="2686">
                  <c:v>19</c:v>
                </c:pt>
                <c:pt idx="2687">
                  <c:v>15</c:v>
                </c:pt>
                <c:pt idx="2688">
                  <c:v>15</c:v>
                </c:pt>
                <c:pt idx="2689">
                  <c:v>17</c:v>
                </c:pt>
                <c:pt idx="2690">
                  <c:v>16</c:v>
                </c:pt>
                <c:pt idx="2691">
                  <c:v>20</c:v>
                </c:pt>
                <c:pt idx="2692">
                  <c:v>19</c:v>
                </c:pt>
                <c:pt idx="2693">
                  <c:v>15</c:v>
                </c:pt>
                <c:pt idx="2694">
                  <c:v>20</c:v>
                </c:pt>
                <c:pt idx="2695">
                  <c:v>15</c:v>
                </c:pt>
                <c:pt idx="2696">
                  <c:v>16</c:v>
                </c:pt>
                <c:pt idx="2697">
                  <c:v>16</c:v>
                </c:pt>
                <c:pt idx="2698">
                  <c:v>17</c:v>
                </c:pt>
                <c:pt idx="2699">
                  <c:v>20</c:v>
                </c:pt>
                <c:pt idx="2700">
                  <c:v>20</c:v>
                </c:pt>
                <c:pt idx="2701">
                  <c:v>20</c:v>
                </c:pt>
                <c:pt idx="2702">
                  <c:v>11</c:v>
                </c:pt>
                <c:pt idx="2703">
                  <c:v>13</c:v>
                </c:pt>
                <c:pt idx="2704">
                  <c:v>19</c:v>
                </c:pt>
                <c:pt idx="2705">
                  <c:v>20</c:v>
                </c:pt>
                <c:pt idx="2706">
                  <c:v>15</c:v>
                </c:pt>
                <c:pt idx="2707">
                  <c:v>15</c:v>
                </c:pt>
                <c:pt idx="2708">
                  <c:v>19</c:v>
                </c:pt>
                <c:pt idx="2709">
                  <c:v>20</c:v>
                </c:pt>
                <c:pt idx="2710">
                  <c:v>16</c:v>
                </c:pt>
                <c:pt idx="2711">
                  <c:v>20</c:v>
                </c:pt>
                <c:pt idx="2712">
                  <c:v>20</c:v>
                </c:pt>
                <c:pt idx="2713">
                  <c:v>17</c:v>
                </c:pt>
                <c:pt idx="2714">
                  <c:v>20</c:v>
                </c:pt>
                <c:pt idx="2715">
                  <c:v>20</c:v>
                </c:pt>
                <c:pt idx="2716">
                  <c:v>16</c:v>
                </c:pt>
                <c:pt idx="2717">
                  <c:v>16</c:v>
                </c:pt>
                <c:pt idx="2718">
                  <c:v>20</c:v>
                </c:pt>
                <c:pt idx="2719">
                  <c:v>20</c:v>
                </c:pt>
                <c:pt idx="2720">
                  <c:v>16</c:v>
                </c:pt>
                <c:pt idx="2721">
                  <c:v>13</c:v>
                </c:pt>
                <c:pt idx="2722">
                  <c:v>20</c:v>
                </c:pt>
                <c:pt idx="2723">
                  <c:v>0</c:v>
                </c:pt>
                <c:pt idx="2724">
                  <c:v>16</c:v>
                </c:pt>
                <c:pt idx="2725">
                  <c:v>20</c:v>
                </c:pt>
                <c:pt idx="2726">
                  <c:v>16</c:v>
                </c:pt>
                <c:pt idx="2727">
                  <c:v>20</c:v>
                </c:pt>
                <c:pt idx="2728">
                  <c:v>16</c:v>
                </c:pt>
                <c:pt idx="2729">
                  <c:v>14</c:v>
                </c:pt>
                <c:pt idx="2730">
                  <c:v>20</c:v>
                </c:pt>
                <c:pt idx="2731">
                  <c:v>18</c:v>
                </c:pt>
                <c:pt idx="2732">
                  <c:v>20</c:v>
                </c:pt>
                <c:pt idx="2733">
                  <c:v>16</c:v>
                </c:pt>
                <c:pt idx="2734">
                  <c:v>17</c:v>
                </c:pt>
                <c:pt idx="2735">
                  <c:v>16</c:v>
                </c:pt>
                <c:pt idx="2736">
                  <c:v>20</c:v>
                </c:pt>
                <c:pt idx="2737">
                  <c:v>0</c:v>
                </c:pt>
                <c:pt idx="2738">
                  <c:v>20</c:v>
                </c:pt>
                <c:pt idx="2739">
                  <c:v>14</c:v>
                </c:pt>
                <c:pt idx="2740">
                  <c:v>20</c:v>
                </c:pt>
                <c:pt idx="2741">
                  <c:v>16</c:v>
                </c:pt>
                <c:pt idx="2742">
                  <c:v>16</c:v>
                </c:pt>
                <c:pt idx="2743">
                  <c:v>20</c:v>
                </c:pt>
                <c:pt idx="2744">
                  <c:v>20</c:v>
                </c:pt>
                <c:pt idx="2745">
                  <c:v>18</c:v>
                </c:pt>
                <c:pt idx="2746">
                  <c:v>11</c:v>
                </c:pt>
                <c:pt idx="2747">
                  <c:v>13</c:v>
                </c:pt>
                <c:pt idx="2748">
                  <c:v>16</c:v>
                </c:pt>
                <c:pt idx="2749">
                  <c:v>20</c:v>
                </c:pt>
                <c:pt idx="2750">
                  <c:v>16</c:v>
                </c:pt>
                <c:pt idx="2751">
                  <c:v>0</c:v>
                </c:pt>
                <c:pt idx="2752">
                  <c:v>16</c:v>
                </c:pt>
                <c:pt idx="2753">
                  <c:v>17</c:v>
                </c:pt>
                <c:pt idx="2754">
                  <c:v>20</c:v>
                </c:pt>
                <c:pt idx="2755">
                  <c:v>20</c:v>
                </c:pt>
                <c:pt idx="2756">
                  <c:v>14</c:v>
                </c:pt>
                <c:pt idx="2757">
                  <c:v>19</c:v>
                </c:pt>
                <c:pt idx="2758">
                  <c:v>18</c:v>
                </c:pt>
                <c:pt idx="2759">
                  <c:v>19</c:v>
                </c:pt>
                <c:pt idx="2760">
                  <c:v>20</c:v>
                </c:pt>
                <c:pt idx="2761">
                  <c:v>19</c:v>
                </c:pt>
                <c:pt idx="2762">
                  <c:v>15</c:v>
                </c:pt>
                <c:pt idx="2763">
                  <c:v>16</c:v>
                </c:pt>
                <c:pt idx="2764">
                  <c:v>20</c:v>
                </c:pt>
                <c:pt idx="2765">
                  <c:v>19</c:v>
                </c:pt>
                <c:pt idx="2766">
                  <c:v>16</c:v>
                </c:pt>
                <c:pt idx="2767">
                  <c:v>16</c:v>
                </c:pt>
                <c:pt idx="2768">
                  <c:v>16</c:v>
                </c:pt>
                <c:pt idx="2769">
                  <c:v>16</c:v>
                </c:pt>
                <c:pt idx="2770">
                  <c:v>17</c:v>
                </c:pt>
                <c:pt idx="2771">
                  <c:v>14</c:v>
                </c:pt>
                <c:pt idx="2772">
                  <c:v>16</c:v>
                </c:pt>
                <c:pt idx="2773">
                  <c:v>14</c:v>
                </c:pt>
                <c:pt idx="2774">
                  <c:v>20</c:v>
                </c:pt>
                <c:pt idx="2775">
                  <c:v>19</c:v>
                </c:pt>
                <c:pt idx="2776">
                  <c:v>20</c:v>
                </c:pt>
                <c:pt idx="2777">
                  <c:v>16</c:v>
                </c:pt>
                <c:pt idx="2778">
                  <c:v>20</c:v>
                </c:pt>
                <c:pt idx="2779">
                  <c:v>11</c:v>
                </c:pt>
                <c:pt idx="2780">
                  <c:v>20</c:v>
                </c:pt>
                <c:pt idx="2781">
                  <c:v>18</c:v>
                </c:pt>
                <c:pt idx="2782">
                  <c:v>16</c:v>
                </c:pt>
                <c:pt idx="2783">
                  <c:v>15</c:v>
                </c:pt>
                <c:pt idx="2784">
                  <c:v>20</c:v>
                </c:pt>
                <c:pt idx="2785">
                  <c:v>20</c:v>
                </c:pt>
                <c:pt idx="2786">
                  <c:v>20</c:v>
                </c:pt>
                <c:pt idx="2787">
                  <c:v>17</c:v>
                </c:pt>
                <c:pt idx="2788">
                  <c:v>16</c:v>
                </c:pt>
                <c:pt idx="2789">
                  <c:v>12</c:v>
                </c:pt>
                <c:pt idx="2790">
                  <c:v>17</c:v>
                </c:pt>
                <c:pt idx="2791">
                  <c:v>16</c:v>
                </c:pt>
                <c:pt idx="2792">
                  <c:v>20</c:v>
                </c:pt>
                <c:pt idx="2793">
                  <c:v>16</c:v>
                </c:pt>
                <c:pt idx="2794">
                  <c:v>18</c:v>
                </c:pt>
                <c:pt idx="2795">
                  <c:v>16</c:v>
                </c:pt>
                <c:pt idx="2796">
                  <c:v>16</c:v>
                </c:pt>
                <c:pt idx="2797">
                  <c:v>0</c:v>
                </c:pt>
                <c:pt idx="2798">
                  <c:v>13</c:v>
                </c:pt>
                <c:pt idx="2799">
                  <c:v>0</c:v>
                </c:pt>
                <c:pt idx="2800">
                  <c:v>10</c:v>
                </c:pt>
                <c:pt idx="2801">
                  <c:v>14</c:v>
                </c:pt>
                <c:pt idx="2802">
                  <c:v>13</c:v>
                </c:pt>
                <c:pt idx="2803">
                  <c:v>20</c:v>
                </c:pt>
                <c:pt idx="2804">
                  <c:v>15</c:v>
                </c:pt>
                <c:pt idx="2805">
                  <c:v>11</c:v>
                </c:pt>
                <c:pt idx="2806">
                  <c:v>16</c:v>
                </c:pt>
                <c:pt idx="2807">
                  <c:v>19</c:v>
                </c:pt>
                <c:pt idx="2808">
                  <c:v>20</c:v>
                </c:pt>
                <c:pt idx="2809">
                  <c:v>17</c:v>
                </c:pt>
                <c:pt idx="2810">
                  <c:v>19</c:v>
                </c:pt>
                <c:pt idx="2811">
                  <c:v>18</c:v>
                </c:pt>
                <c:pt idx="2812">
                  <c:v>16</c:v>
                </c:pt>
                <c:pt idx="2813">
                  <c:v>18</c:v>
                </c:pt>
                <c:pt idx="2814">
                  <c:v>16</c:v>
                </c:pt>
                <c:pt idx="2815">
                  <c:v>20</c:v>
                </c:pt>
                <c:pt idx="2816">
                  <c:v>15</c:v>
                </c:pt>
                <c:pt idx="2817">
                  <c:v>18</c:v>
                </c:pt>
                <c:pt idx="2818">
                  <c:v>16</c:v>
                </c:pt>
                <c:pt idx="2819">
                  <c:v>20</c:v>
                </c:pt>
                <c:pt idx="2820">
                  <c:v>0</c:v>
                </c:pt>
                <c:pt idx="2821">
                  <c:v>20</c:v>
                </c:pt>
                <c:pt idx="2822">
                  <c:v>16</c:v>
                </c:pt>
                <c:pt idx="2823">
                  <c:v>16</c:v>
                </c:pt>
                <c:pt idx="2824">
                  <c:v>18</c:v>
                </c:pt>
                <c:pt idx="2825">
                  <c:v>16</c:v>
                </c:pt>
                <c:pt idx="2826">
                  <c:v>16</c:v>
                </c:pt>
                <c:pt idx="2827">
                  <c:v>17</c:v>
                </c:pt>
                <c:pt idx="2828">
                  <c:v>20</c:v>
                </c:pt>
                <c:pt idx="2829">
                  <c:v>18</c:v>
                </c:pt>
                <c:pt idx="2830">
                  <c:v>20</c:v>
                </c:pt>
                <c:pt idx="2831">
                  <c:v>16</c:v>
                </c:pt>
                <c:pt idx="2832">
                  <c:v>18</c:v>
                </c:pt>
                <c:pt idx="2833">
                  <c:v>15</c:v>
                </c:pt>
                <c:pt idx="2834">
                  <c:v>20</c:v>
                </c:pt>
                <c:pt idx="2835">
                  <c:v>16</c:v>
                </c:pt>
                <c:pt idx="2836">
                  <c:v>16</c:v>
                </c:pt>
                <c:pt idx="2837">
                  <c:v>18</c:v>
                </c:pt>
                <c:pt idx="2838">
                  <c:v>17</c:v>
                </c:pt>
                <c:pt idx="2839">
                  <c:v>14</c:v>
                </c:pt>
                <c:pt idx="2840">
                  <c:v>20</c:v>
                </c:pt>
                <c:pt idx="2841">
                  <c:v>16</c:v>
                </c:pt>
                <c:pt idx="2842">
                  <c:v>16</c:v>
                </c:pt>
                <c:pt idx="2843">
                  <c:v>14</c:v>
                </c:pt>
                <c:pt idx="2844">
                  <c:v>20</c:v>
                </c:pt>
                <c:pt idx="2845">
                  <c:v>20</c:v>
                </c:pt>
                <c:pt idx="2846">
                  <c:v>14</c:v>
                </c:pt>
                <c:pt idx="2847">
                  <c:v>20</c:v>
                </c:pt>
                <c:pt idx="2848">
                  <c:v>20</c:v>
                </c:pt>
                <c:pt idx="2849">
                  <c:v>16</c:v>
                </c:pt>
                <c:pt idx="2850">
                  <c:v>16</c:v>
                </c:pt>
                <c:pt idx="2851">
                  <c:v>14</c:v>
                </c:pt>
                <c:pt idx="2852">
                  <c:v>16</c:v>
                </c:pt>
                <c:pt idx="2853">
                  <c:v>19</c:v>
                </c:pt>
                <c:pt idx="2854">
                  <c:v>20</c:v>
                </c:pt>
                <c:pt idx="2855">
                  <c:v>16</c:v>
                </c:pt>
                <c:pt idx="2856">
                  <c:v>16</c:v>
                </c:pt>
                <c:pt idx="2857">
                  <c:v>16</c:v>
                </c:pt>
                <c:pt idx="2858">
                  <c:v>16</c:v>
                </c:pt>
                <c:pt idx="2859">
                  <c:v>19</c:v>
                </c:pt>
                <c:pt idx="2860">
                  <c:v>20</c:v>
                </c:pt>
                <c:pt idx="2861">
                  <c:v>16</c:v>
                </c:pt>
                <c:pt idx="2862">
                  <c:v>15</c:v>
                </c:pt>
                <c:pt idx="2863">
                  <c:v>12</c:v>
                </c:pt>
                <c:pt idx="2864">
                  <c:v>16</c:v>
                </c:pt>
                <c:pt idx="2865">
                  <c:v>16</c:v>
                </c:pt>
                <c:pt idx="2866">
                  <c:v>16</c:v>
                </c:pt>
                <c:pt idx="2867">
                  <c:v>15</c:v>
                </c:pt>
                <c:pt idx="2868">
                  <c:v>15</c:v>
                </c:pt>
                <c:pt idx="2869">
                  <c:v>16</c:v>
                </c:pt>
                <c:pt idx="2870">
                  <c:v>18</c:v>
                </c:pt>
                <c:pt idx="2871">
                  <c:v>15</c:v>
                </c:pt>
                <c:pt idx="2872">
                  <c:v>20</c:v>
                </c:pt>
                <c:pt idx="2873">
                  <c:v>20</c:v>
                </c:pt>
                <c:pt idx="2874">
                  <c:v>17</c:v>
                </c:pt>
                <c:pt idx="2875">
                  <c:v>16</c:v>
                </c:pt>
                <c:pt idx="2876">
                  <c:v>20</c:v>
                </c:pt>
                <c:pt idx="2877">
                  <c:v>20</c:v>
                </c:pt>
                <c:pt idx="2878">
                  <c:v>14</c:v>
                </c:pt>
                <c:pt idx="2879">
                  <c:v>14</c:v>
                </c:pt>
                <c:pt idx="2880">
                  <c:v>16</c:v>
                </c:pt>
                <c:pt idx="2881">
                  <c:v>20</c:v>
                </c:pt>
                <c:pt idx="2882">
                  <c:v>16</c:v>
                </c:pt>
                <c:pt idx="2883">
                  <c:v>14</c:v>
                </c:pt>
                <c:pt idx="2884">
                  <c:v>16</c:v>
                </c:pt>
                <c:pt idx="2885">
                  <c:v>0</c:v>
                </c:pt>
                <c:pt idx="2886">
                  <c:v>20</c:v>
                </c:pt>
                <c:pt idx="2887">
                  <c:v>12</c:v>
                </c:pt>
                <c:pt idx="2888">
                  <c:v>0</c:v>
                </c:pt>
                <c:pt idx="2889">
                  <c:v>20</c:v>
                </c:pt>
                <c:pt idx="2890">
                  <c:v>12</c:v>
                </c:pt>
                <c:pt idx="2891">
                  <c:v>16</c:v>
                </c:pt>
                <c:pt idx="2892">
                  <c:v>16</c:v>
                </c:pt>
                <c:pt idx="2893">
                  <c:v>17</c:v>
                </c:pt>
                <c:pt idx="2894">
                  <c:v>18</c:v>
                </c:pt>
                <c:pt idx="2895">
                  <c:v>20</c:v>
                </c:pt>
                <c:pt idx="2896">
                  <c:v>19</c:v>
                </c:pt>
                <c:pt idx="2897">
                  <c:v>16</c:v>
                </c:pt>
                <c:pt idx="2898">
                  <c:v>20</c:v>
                </c:pt>
                <c:pt idx="2899">
                  <c:v>18</c:v>
                </c:pt>
                <c:pt idx="2900">
                  <c:v>16</c:v>
                </c:pt>
                <c:pt idx="2901">
                  <c:v>15</c:v>
                </c:pt>
                <c:pt idx="2902">
                  <c:v>17</c:v>
                </c:pt>
                <c:pt idx="2903">
                  <c:v>18</c:v>
                </c:pt>
                <c:pt idx="2904">
                  <c:v>19</c:v>
                </c:pt>
                <c:pt idx="2905">
                  <c:v>16</c:v>
                </c:pt>
                <c:pt idx="2906">
                  <c:v>16</c:v>
                </c:pt>
                <c:pt idx="2907">
                  <c:v>17</c:v>
                </c:pt>
                <c:pt idx="2908">
                  <c:v>12</c:v>
                </c:pt>
                <c:pt idx="2909">
                  <c:v>20</c:v>
                </c:pt>
                <c:pt idx="2910">
                  <c:v>16</c:v>
                </c:pt>
                <c:pt idx="2911">
                  <c:v>16</c:v>
                </c:pt>
                <c:pt idx="2912">
                  <c:v>20</c:v>
                </c:pt>
                <c:pt idx="2913">
                  <c:v>18</c:v>
                </c:pt>
                <c:pt idx="2914">
                  <c:v>0</c:v>
                </c:pt>
                <c:pt idx="2915">
                  <c:v>20</c:v>
                </c:pt>
                <c:pt idx="2916">
                  <c:v>20</c:v>
                </c:pt>
                <c:pt idx="2917">
                  <c:v>18</c:v>
                </c:pt>
                <c:pt idx="2918">
                  <c:v>12</c:v>
                </c:pt>
                <c:pt idx="2919">
                  <c:v>15</c:v>
                </c:pt>
                <c:pt idx="2920">
                  <c:v>16</c:v>
                </c:pt>
                <c:pt idx="2921">
                  <c:v>20</c:v>
                </c:pt>
                <c:pt idx="2922">
                  <c:v>20</c:v>
                </c:pt>
                <c:pt idx="2923">
                  <c:v>16</c:v>
                </c:pt>
                <c:pt idx="2924">
                  <c:v>14</c:v>
                </c:pt>
                <c:pt idx="2925">
                  <c:v>20</c:v>
                </c:pt>
                <c:pt idx="2926">
                  <c:v>20</c:v>
                </c:pt>
                <c:pt idx="2927">
                  <c:v>0</c:v>
                </c:pt>
                <c:pt idx="2928">
                  <c:v>18</c:v>
                </c:pt>
                <c:pt idx="2929">
                  <c:v>19</c:v>
                </c:pt>
                <c:pt idx="2930">
                  <c:v>20</c:v>
                </c:pt>
                <c:pt idx="2931">
                  <c:v>20</c:v>
                </c:pt>
                <c:pt idx="2932">
                  <c:v>0</c:v>
                </c:pt>
                <c:pt idx="2933">
                  <c:v>14</c:v>
                </c:pt>
                <c:pt idx="2934">
                  <c:v>16</c:v>
                </c:pt>
                <c:pt idx="2935">
                  <c:v>16</c:v>
                </c:pt>
                <c:pt idx="2936">
                  <c:v>20</c:v>
                </c:pt>
                <c:pt idx="2937">
                  <c:v>16</c:v>
                </c:pt>
                <c:pt idx="2938">
                  <c:v>19</c:v>
                </c:pt>
                <c:pt idx="2939">
                  <c:v>19</c:v>
                </c:pt>
                <c:pt idx="2940">
                  <c:v>9</c:v>
                </c:pt>
                <c:pt idx="2941">
                  <c:v>16</c:v>
                </c:pt>
                <c:pt idx="2942">
                  <c:v>20</c:v>
                </c:pt>
                <c:pt idx="2943">
                  <c:v>20</c:v>
                </c:pt>
                <c:pt idx="2944">
                  <c:v>13</c:v>
                </c:pt>
                <c:pt idx="2945">
                  <c:v>18</c:v>
                </c:pt>
                <c:pt idx="2946">
                  <c:v>20</c:v>
                </c:pt>
                <c:pt idx="2947">
                  <c:v>17</c:v>
                </c:pt>
                <c:pt idx="2948">
                  <c:v>16</c:v>
                </c:pt>
                <c:pt idx="2949">
                  <c:v>19</c:v>
                </c:pt>
                <c:pt idx="2950">
                  <c:v>12</c:v>
                </c:pt>
                <c:pt idx="2951">
                  <c:v>18</c:v>
                </c:pt>
                <c:pt idx="2952">
                  <c:v>15</c:v>
                </c:pt>
                <c:pt idx="2953">
                  <c:v>0</c:v>
                </c:pt>
                <c:pt idx="2954">
                  <c:v>20</c:v>
                </c:pt>
                <c:pt idx="2955">
                  <c:v>16</c:v>
                </c:pt>
                <c:pt idx="2956">
                  <c:v>18</c:v>
                </c:pt>
                <c:pt idx="2957">
                  <c:v>16</c:v>
                </c:pt>
                <c:pt idx="2958">
                  <c:v>11</c:v>
                </c:pt>
                <c:pt idx="2959">
                  <c:v>16</c:v>
                </c:pt>
                <c:pt idx="2960">
                  <c:v>16</c:v>
                </c:pt>
                <c:pt idx="2961">
                  <c:v>20</c:v>
                </c:pt>
                <c:pt idx="2962">
                  <c:v>16</c:v>
                </c:pt>
                <c:pt idx="2963">
                  <c:v>20</c:v>
                </c:pt>
                <c:pt idx="2964">
                  <c:v>18</c:v>
                </c:pt>
                <c:pt idx="2965">
                  <c:v>16</c:v>
                </c:pt>
                <c:pt idx="2966">
                  <c:v>19</c:v>
                </c:pt>
                <c:pt idx="2967">
                  <c:v>20</c:v>
                </c:pt>
                <c:pt idx="2968">
                  <c:v>19</c:v>
                </c:pt>
                <c:pt idx="2969">
                  <c:v>20</c:v>
                </c:pt>
                <c:pt idx="2970">
                  <c:v>20</c:v>
                </c:pt>
                <c:pt idx="2971">
                  <c:v>16</c:v>
                </c:pt>
                <c:pt idx="2972">
                  <c:v>19</c:v>
                </c:pt>
                <c:pt idx="2973">
                  <c:v>20</c:v>
                </c:pt>
                <c:pt idx="2974">
                  <c:v>17</c:v>
                </c:pt>
                <c:pt idx="2975">
                  <c:v>16</c:v>
                </c:pt>
                <c:pt idx="2976">
                  <c:v>0</c:v>
                </c:pt>
                <c:pt idx="2977">
                  <c:v>16</c:v>
                </c:pt>
                <c:pt idx="2978">
                  <c:v>0</c:v>
                </c:pt>
                <c:pt idx="2979">
                  <c:v>12</c:v>
                </c:pt>
                <c:pt idx="2980">
                  <c:v>14</c:v>
                </c:pt>
                <c:pt idx="2981">
                  <c:v>20</c:v>
                </c:pt>
                <c:pt idx="2982">
                  <c:v>17</c:v>
                </c:pt>
                <c:pt idx="2983">
                  <c:v>20</c:v>
                </c:pt>
                <c:pt idx="2984">
                  <c:v>15</c:v>
                </c:pt>
                <c:pt idx="2985">
                  <c:v>20</c:v>
                </c:pt>
                <c:pt idx="2986">
                  <c:v>16</c:v>
                </c:pt>
                <c:pt idx="2987">
                  <c:v>15</c:v>
                </c:pt>
                <c:pt idx="2988">
                  <c:v>17</c:v>
                </c:pt>
                <c:pt idx="2989">
                  <c:v>20</c:v>
                </c:pt>
                <c:pt idx="2990">
                  <c:v>17</c:v>
                </c:pt>
                <c:pt idx="2991">
                  <c:v>15</c:v>
                </c:pt>
                <c:pt idx="2992">
                  <c:v>16</c:v>
                </c:pt>
                <c:pt idx="2993">
                  <c:v>17</c:v>
                </c:pt>
                <c:pt idx="2994">
                  <c:v>19</c:v>
                </c:pt>
                <c:pt idx="2995">
                  <c:v>20</c:v>
                </c:pt>
                <c:pt idx="2996">
                  <c:v>16</c:v>
                </c:pt>
                <c:pt idx="2997">
                  <c:v>16</c:v>
                </c:pt>
                <c:pt idx="2998">
                  <c:v>18</c:v>
                </c:pt>
                <c:pt idx="2999">
                  <c:v>20</c:v>
                </c:pt>
                <c:pt idx="3000">
                  <c:v>16</c:v>
                </c:pt>
                <c:pt idx="3001">
                  <c:v>20</c:v>
                </c:pt>
                <c:pt idx="3002">
                  <c:v>20</c:v>
                </c:pt>
                <c:pt idx="3003">
                  <c:v>16</c:v>
                </c:pt>
                <c:pt idx="3004">
                  <c:v>18</c:v>
                </c:pt>
                <c:pt idx="3005">
                  <c:v>12</c:v>
                </c:pt>
                <c:pt idx="3006">
                  <c:v>18</c:v>
                </c:pt>
                <c:pt idx="3007">
                  <c:v>18</c:v>
                </c:pt>
                <c:pt idx="3008">
                  <c:v>20</c:v>
                </c:pt>
                <c:pt idx="3009">
                  <c:v>19</c:v>
                </c:pt>
                <c:pt idx="3010">
                  <c:v>20</c:v>
                </c:pt>
                <c:pt idx="3011">
                  <c:v>19</c:v>
                </c:pt>
                <c:pt idx="3012">
                  <c:v>14</c:v>
                </c:pt>
                <c:pt idx="3013">
                  <c:v>20</c:v>
                </c:pt>
                <c:pt idx="3014">
                  <c:v>16</c:v>
                </c:pt>
                <c:pt idx="3015">
                  <c:v>11</c:v>
                </c:pt>
                <c:pt idx="3016">
                  <c:v>15</c:v>
                </c:pt>
                <c:pt idx="3017">
                  <c:v>16</c:v>
                </c:pt>
                <c:pt idx="3018">
                  <c:v>20</c:v>
                </c:pt>
                <c:pt idx="3019">
                  <c:v>16</c:v>
                </c:pt>
                <c:pt idx="3020">
                  <c:v>16</c:v>
                </c:pt>
                <c:pt idx="3021">
                  <c:v>20</c:v>
                </c:pt>
                <c:pt idx="3022">
                  <c:v>20</c:v>
                </c:pt>
                <c:pt idx="3023">
                  <c:v>17</c:v>
                </c:pt>
                <c:pt idx="3024">
                  <c:v>16</c:v>
                </c:pt>
                <c:pt idx="3025">
                  <c:v>20</c:v>
                </c:pt>
                <c:pt idx="3026">
                  <c:v>20</c:v>
                </c:pt>
                <c:pt idx="3027">
                  <c:v>20</c:v>
                </c:pt>
                <c:pt idx="3028">
                  <c:v>15</c:v>
                </c:pt>
                <c:pt idx="3029">
                  <c:v>15</c:v>
                </c:pt>
                <c:pt idx="3030">
                  <c:v>17</c:v>
                </c:pt>
                <c:pt idx="3031">
                  <c:v>20</c:v>
                </c:pt>
                <c:pt idx="3032">
                  <c:v>12</c:v>
                </c:pt>
                <c:pt idx="3033">
                  <c:v>20</c:v>
                </c:pt>
                <c:pt idx="3034">
                  <c:v>11</c:v>
                </c:pt>
                <c:pt idx="3035">
                  <c:v>20</c:v>
                </c:pt>
                <c:pt idx="3036">
                  <c:v>19</c:v>
                </c:pt>
                <c:pt idx="3037">
                  <c:v>0</c:v>
                </c:pt>
                <c:pt idx="3038">
                  <c:v>16</c:v>
                </c:pt>
                <c:pt idx="3039">
                  <c:v>20</c:v>
                </c:pt>
                <c:pt idx="3040">
                  <c:v>20</c:v>
                </c:pt>
                <c:pt idx="3041">
                  <c:v>17</c:v>
                </c:pt>
                <c:pt idx="3042">
                  <c:v>16</c:v>
                </c:pt>
                <c:pt idx="3043">
                  <c:v>17</c:v>
                </c:pt>
                <c:pt idx="3044">
                  <c:v>20</c:v>
                </c:pt>
                <c:pt idx="3045">
                  <c:v>20</c:v>
                </c:pt>
                <c:pt idx="3046">
                  <c:v>16</c:v>
                </c:pt>
                <c:pt idx="3047">
                  <c:v>20</c:v>
                </c:pt>
                <c:pt idx="3048">
                  <c:v>0</c:v>
                </c:pt>
                <c:pt idx="3049">
                  <c:v>18</c:v>
                </c:pt>
                <c:pt idx="3050">
                  <c:v>19</c:v>
                </c:pt>
                <c:pt idx="3051">
                  <c:v>18</c:v>
                </c:pt>
                <c:pt idx="3052">
                  <c:v>20</c:v>
                </c:pt>
                <c:pt idx="3053">
                  <c:v>16</c:v>
                </c:pt>
                <c:pt idx="3054">
                  <c:v>0</c:v>
                </c:pt>
                <c:pt idx="3055">
                  <c:v>20</c:v>
                </c:pt>
                <c:pt idx="3056">
                  <c:v>16</c:v>
                </c:pt>
                <c:pt idx="3057">
                  <c:v>20</c:v>
                </c:pt>
                <c:pt idx="3058">
                  <c:v>20</c:v>
                </c:pt>
                <c:pt idx="3059">
                  <c:v>15</c:v>
                </c:pt>
                <c:pt idx="3060">
                  <c:v>20</c:v>
                </c:pt>
                <c:pt idx="3061">
                  <c:v>0</c:v>
                </c:pt>
                <c:pt idx="3062">
                  <c:v>19</c:v>
                </c:pt>
                <c:pt idx="3063">
                  <c:v>20</c:v>
                </c:pt>
                <c:pt idx="3064">
                  <c:v>17</c:v>
                </c:pt>
                <c:pt idx="3065">
                  <c:v>16</c:v>
                </c:pt>
                <c:pt idx="3066">
                  <c:v>20</c:v>
                </c:pt>
                <c:pt idx="3067">
                  <c:v>17</c:v>
                </c:pt>
                <c:pt idx="3068">
                  <c:v>19</c:v>
                </c:pt>
                <c:pt idx="3069">
                  <c:v>19</c:v>
                </c:pt>
                <c:pt idx="3070">
                  <c:v>0</c:v>
                </c:pt>
                <c:pt idx="3071">
                  <c:v>19</c:v>
                </c:pt>
                <c:pt idx="3072">
                  <c:v>14</c:v>
                </c:pt>
                <c:pt idx="3073">
                  <c:v>16</c:v>
                </c:pt>
                <c:pt idx="3074">
                  <c:v>20</c:v>
                </c:pt>
                <c:pt idx="3075">
                  <c:v>15</c:v>
                </c:pt>
                <c:pt idx="3076">
                  <c:v>19</c:v>
                </c:pt>
                <c:pt idx="3077">
                  <c:v>20</c:v>
                </c:pt>
                <c:pt idx="3078">
                  <c:v>20</c:v>
                </c:pt>
                <c:pt idx="3079">
                  <c:v>20</c:v>
                </c:pt>
                <c:pt idx="3080">
                  <c:v>16</c:v>
                </c:pt>
                <c:pt idx="3081">
                  <c:v>18</c:v>
                </c:pt>
                <c:pt idx="3082">
                  <c:v>20</c:v>
                </c:pt>
                <c:pt idx="3083">
                  <c:v>16</c:v>
                </c:pt>
                <c:pt idx="3084">
                  <c:v>0</c:v>
                </c:pt>
                <c:pt idx="3085">
                  <c:v>17</c:v>
                </c:pt>
                <c:pt idx="3086">
                  <c:v>16</c:v>
                </c:pt>
                <c:pt idx="3087">
                  <c:v>16</c:v>
                </c:pt>
                <c:pt idx="3088">
                  <c:v>12</c:v>
                </c:pt>
                <c:pt idx="3089">
                  <c:v>20</c:v>
                </c:pt>
                <c:pt idx="3090">
                  <c:v>20</c:v>
                </c:pt>
                <c:pt idx="3091">
                  <c:v>19</c:v>
                </c:pt>
                <c:pt idx="3092">
                  <c:v>20</c:v>
                </c:pt>
                <c:pt idx="3093">
                  <c:v>16</c:v>
                </c:pt>
                <c:pt idx="3094">
                  <c:v>16</c:v>
                </c:pt>
                <c:pt idx="3095">
                  <c:v>20</c:v>
                </c:pt>
                <c:pt idx="3096">
                  <c:v>16</c:v>
                </c:pt>
                <c:pt idx="3097">
                  <c:v>18</c:v>
                </c:pt>
                <c:pt idx="3098">
                  <c:v>16</c:v>
                </c:pt>
                <c:pt idx="3099">
                  <c:v>16</c:v>
                </c:pt>
                <c:pt idx="3100">
                  <c:v>20</c:v>
                </c:pt>
                <c:pt idx="3101">
                  <c:v>16</c:v>
                </c:pt>
                <c:pt idx="3102">
                  <c:v>20</c:v>
                </c:pt>
                <c:pt idx="3103">
                  <c:v>20</c:v>
                </c:pt>
                <c:pt idx="3104">
                  <c:v>20</c:v>
                </c:pt>
                <c:pt idx="3105">
                  <c:v>20</c:v>
                </c:pt>
                <c:pt idx="3106">
                  <c:v>16</c:v>
                </c:pt>
                <c:pt idx="3107">
                  <c:v>16</c:v>
                </c:pt>
                <c:pt idx="3108">
                  <c:v>16</c:v>
                </c:pt>
                <c:pt idx="3109">
                  <c:v>12</c:v>
                </c:pt>
                <c:pt idx="3110">
                  <c:v>16</c:v>
                </c:pt>
                <c:pt idx="3111">
                  <c:v>18</c:v>
                </c:pt>
                <c:pt idx="3112">
                  <c:v>16</c:v>
                </c:pt>
                <c:pt idx="3113">
                  <c:v>20</c:v>
                </c:pt>
                <c:pt idx="3114">
                  <c:v>17</c:v>
                </c:pt>
                <c:pt idx="3115">
                  <c:v>20</c:v>
                </c:pt>
                <c:pt idx="3116">
                  <c:v>14</c:v>
                </c:pt>
                <c:pt idx="3117">
                  <c:v>20</c:v>
                </c:pt>
                <c:pt idx="3118">
                  <c:v>19</c:v>
                </c:pt>
                <c:pt idx="3119">
                  <c:v>20</c:v>
                </c:pt>
                <c:pt idx="3120">
                  <c:v>20</c:v>
                </c:pt>
                <c:pt idx="3121">
                  <c:v>14</c:v>
                </c:pt>
                <c:pt idx="3122">
                  <c:v>17</c:v>
                </c:pt>
                <c:pt idx="3123">
                  <c:v>16</c:v>
                </c:pt>
                <c:pt idx="3124">
                  <c:v>15</c:v>
                </c:pt>
                <c:pt idx="3125">
                  <c:v>19</c:v>
                </c:pt>
                <c:pt idx="3126">
                  <c:v>18</c:v>
                </c:pt>
                <c:pt idx="3127">
                  <c:v>16</c:v>
                </c:pt>
                <c:pt idx="3128">
                  <c:v>16</c:v>
                </c:pt>
                <c:pt idx="3129">
                  <c:v>16</c:v>
                </c:pt>
                <c:pt idx="3130">
                  <c:v>19</c:v>
                </c:pt>
                <c:pt idx="3131">
                  <c:v>16</c:v>
                </c:pt>
                <c:pt idx="3132">
                  <c:v>20</c:v>
                </c:pt>
                <c:pt idx="3133">
                  <c:v>12</c:v>
                </c:pt>
                <c:pt idx="3134">
                  <c:v>20</c:v>
                </c:pt>
                <c:pt idx="3135">
                  <c:v>20</c:v>
                </c:pt>
                <c:pt idx="3136">
                  <c:v>20</c:v>
                </c:pt>
                <c:pt idx="3137">
                  <c:v>16</c:v>
                </c:pt>
                <c:pt idx="3138">
                  <c:v>16</c:v>
                </c:pt>
                <c:pt idx="3139">
                  <c:v>17</c:v>
                </c:pt>
                <c:pt idx="3140">
                  <c:v>17</c:v>
                </c:pt>
                <c:pt idx="3141">
                  <c:v>20</c:v>
                </c:pt>
                <c:pt idx="3142">
                  <c:v>20</c:v>
                </c:pt>
                <c:pt idx="3143">
                  <c:v>16</c:v>
                </c:pt>
                <c:pt idx="3144">
                  <c:v>16</c:v>
                </c:pt>
                <c:pt idx="3145">
                  <c:v>12</c:v>
                </c:pt>
                <c:pt idx="3146">
                  <c:v>0</c:v>
                </c:pt>
                <c:pt idx="3147">
                  <c:v>16</c:v>
                </c:pt>
                <c:pt idx="3148">
                  <c:v>7</c:v>
                </c:pt>
                <c:pt idx="3149">
                  <c:v>0</c:v>
                </c:pt>
                <c:pt idx="3150">
                  <c:v>16</c:v>
                </c:pt>
                <c:pt idx="3151">
                  <c:v>15</c:v>
                </c:pt>
                <c:pt idx="3152">
                  <c:v>17</c:v>
                </c:pt>
                <c:pt idx="3153">
                  <c:v>18</c:v>
                </c:pt>
                <c:pt idx="3154">
                  <c:v>20</c:v>
                </c:pt>
                <c:pt idx="3155">
                  <c:v>16</c:v>
                </c:pt>
                <c:pt idx="3156">
                  <c:v>17</c:v>
                </c:pt>
                <c:pt idx="3157">
                  <c:v>20</c:v>
                </c:pt>
                <c:pt idx="3158">
                  <c:v>8</c:v>
                </c:pt>
                <c:pt idx="3159">
                  <c:v>16</c:v>
                </c:pt>
                <c:pt idx="3160">
                  <c:v>20</c:v>
                </c:pt>
                <c:pt idx="3161">
                  <c:v>19</c:v>
                </c:pt>
                <c:pt idx="3162">
                  <c:v>20</c:v>
                </c:pt>
                <c:pt idx="3163">
                  <c:v>17</c:v>
                </c:pt>
                <c:pt idx="3164">
                  <c:v>20</c:v>
                </c:pt>
                <c:pt idx="3165">
                  <c:v>10</c:v>
                </c:pt>
                <c:pt idx="3166">
                  <c:v>16</c:v>
                </c:pt>
                <c:pt idx="3167">
                  <c:v>20</c:v>
                </c:pt>
                <c:pt idx="3168">
                  <c:v>17</c:v>
                </c:pt>
                <c:pt idx="3169">
                  <c:v>20</c:v>
                </c:pt>
                <c:pt idx="3170">
                  <c:v>20</c:v>
                </c:pt>
                <c:pt idx="3171">
                  <c:v>20</c:v>
                </c:pt>
                <c:pt idx="3172">
                  <c:v>20</c:v>
                </c:pt>
                <c:pt idx="3173">
                  <c:v>17</c:v>
                </c:pt>
                <c:pt idx="3174">
                  <c:v>16</c:v>
                </c:pt>
                <c:pt idx="3175">
                  <c:v>16</c:v>
                </c:pt>
                <c:pt idx="3176">
                  <c:v>19</c:v>
                </c:pt>
                <c:pt idx="3177">
                  <c:v>12</c:v>
                </c:pt>
                <c:pt idx="3178">
                  <c:v>19</c:v>
                </c:pt>
                <c:pt idx="3179">
                  <c:v>20</c:v>
                </c:pt>
                <c:pt idx="3180">
                  <c:v>20</c:v>
                </c:pt>
                <c:pt idx="3181">
                  <c:v>20</c:v>
                </c:pt>
                <c:pt idx="3182">
                  <c:v>19</c:v>
                </c:pt>
                <c:pt idx="3183">
                  <c:v>16</c:v>
                </c:pt>
                <c:pt idx="3184">
                  <c:v>17</c:v>
                </c:pt>
                <c:pt idx="3185">
                  <c:v>20</c:v>
                </c:pt>
                <c:pt idx="3186">
                  <c:v>17</c:v>
                </c:pt>
                <c:pt idx="3187">
                  <c:v>16</c:v>
                </c:pt>
                <c:pt idx="3188">
                  <c:v>13</c:v>
                </c:pt>
                <c:pt idx="3189">
                  <c:v>16</c:v>
                </c:pt>
                <c:pt idx="3190">
                  <c:v>19</c:v>
                </c:pt>
                <c:pt idx="3191">
                  <c:v>18</c:v>
                </c:pt>
                <c:pt idx="3192">
                  <c:v>15</c:v>
                </c:pt>
                <c:pt idx="3193">
                  <c:v>0</c:v>
                </c:pt>
                <c:pt idx="3194">
                  <c:v>17</c:v>
                </c:pt>
                <c:pt idx="3195">
                  <c:v>15</c:v>
                </c:pt>
                <c:pt idx="3196">
                  <c:v>17</c:v>
                </c:pt>
                <c:pt idx="3197">
                  <c:v>16</c:v>
                </c:pt>
                <c:pt idx="3198">
                  <c:v>14</c:v>
                </c:pt>
                <c:pt idx="3199">
                  <c:v>16</c:v>
                </c:pt>
                <c:pt idx="3200">
                  <c:v>16</c:v>
                </c:pt>
                <c:pt idx="3201">
                  <c:v>16</c:v>
                </c:pt>
                <c:pt idx="3202">
                  <c:v>15</c:v>
                </c:pt>
                <c:pt idx="3203">
                  <c:v>18</c:v>
                </c:pt>
                <c:pt idx="3204">
                  <c:v>18</c:v>
                </c:pt>
                <c:pt idx="3205">
                  <c:v>16</c:v>
                </c:pt>
                <c:pt idx="3206">
                  <c:v>20</c:v>
                </c:pt>
                <c:pt idx="3207">
                  <c:v>0</c:v>
                </c:pt>
                <c:pt idx="3208">
                  <c:v>17</c:v>
                </c:pt>
                <c:pt idx="3209">
                  <c:v>18</c:v>
                </c:pt>
                <c:pt idx="3210">
                  <c:v>19</c:v>
                </c:pt>
                <c:pt idx="3211">
                  <c:v>20</c:v>
                </c:pt>
                <c:pt idx="3212">
                  <c:v>20</c:v>
                </c:pt>
                <c:pt idx="3213">
                  <c:v>16</c:v>
                </c:pt>
                <c:pt idx="3214">
                  <c:v>20</c:v>
                </c:pt>
                <c:pt idx="3215">
                  <c:v>18</c:v>
                </c:pt>
                <c:pt idx="3216">
                  <c:v>20</c:v>
                </c:pt>
                <c:pt idx="3217">
                  <c:v>20</c:v>
                </c:pt>
                <c:pt idx="3218">
                  <c:v>17</c:v>
                </c:pt>
                <c:pt idx="3219">
                  <c:v>20</c:v>
                </c:pt>
                <c:pt idx="3220">
                  <c:v>16</c:v>
                </c:pt>
                <c:pt idx="3221">
                  <c:v>18</c:v>
                </c:pt>
                <c:pt idx="3222">
                  <c:v>20</c:v>
                </c:pt>
                <c:pt idx="3223">
                  <c:v>17</c:v>
                </c:pt>
                <c:pt idx="3224">
                  <c:v>14</c:v>
                </c:pt>
                <c:pt idx="3225">
                  <c:v>19</c:v>
                </c:pt>
                <c:pt idx="3226">
                  <c:v>14</c:v>
                </c:pt>
                <c:pt idx="3227">
                  <c:v>19</c:v>
                </c:pt>
                <c:pt idx="3228">
                  <c:v>16</c:v>
                </c:pt>
                <c:pt idx="3229">
                  <c:v>20</c:v>
                </c:pt>
                <c:pt idx="3230">
                  <c:v>15</c:v>
                </c:pt>
                <c:pt idx="3231">
                  <c:v>18</c:v>
                </c:pt>
                <c:pt idx="3232">
                  <c:v>0</c:v>
                </c:pt>
                <c:pt idx="3233">
                  <c:v>16</c:v>
                </c:pt>
                <c:pt idx="3234">
                  <c:v>16</c:v>
                </c:pt>
                <c:pt idx="3235">
                  <c:v>20</c:v>
                </c:pt>
                <c:pt idx="3236">
                  <c:v>16</c:v>
                </c:pt>
                <c:pt idx="3237">
                  <c:v>20</c:v>
                </c:pt>
                <c:pt idx="3238">
                  <c:v>19</c:v>
                </c:pt>
                <c:pt idx="3239">
                  <c:v>20</c:v>
                </c:pt>
                <c:pt idx="3240">
                  <c:v>19</c:v>
                </c:pt>
                <c:pt idx="3241">
                  <c:v>20</c:v>
                </c:pt>
                <c:pt idx="3242">
                  <c:v>20</c:v>
                </c:pt>
                <c:pt idx="3243">
                  <c:v>20</c:v>
                </c:pt>
                <c:pt idx="3244">
                  <c:v>16</c:v>
                </c:pt>
                <c:pt idx="3245">
                  <c:v>20</c:v>
                </c:pt>
                <c:pt idx="3246">
                  <c:v>16</c:v>
                </c:pt>
                <c:pt idx="3247">
                  <c:v>19</c:v>
                </c:pt>
                <c:pt idx="3248">
                  <c:v>19</c:v>
                </c:pt>
                <c:pt idx="3249">
                  <c:v>19</c:v>
                </c:pt>
                <c:pt idx="3250">
                  <c:v>17</c:v>
                </c:pt>
                <c:pt idx="3251">
                  <c:v>20</c:v>
                </c:pt>
                <c:pt idx="3252">
                  <c:v>20</c:v>
                </c:pt>
                <c:pt idx="3253">
                  <c:v>19</c:v>
                </c:pt>
                <c:pt idx="3254">
                  <c:v>20</c:v>
                </c:pt>
                <c:pt idx="3255">
                  <c:v>19</c:v>
                </c:pt>
                <c:pt idx="3256">
                  <c:v>0</c:v>
                </c:pt>
                <c:pt idx="3257">
                  <c:v>18</c:v>
                </c:pt>
                <c:pt idx="3258">
                  <c:v>19</c:v>
                </c:pt>
                <c:pt idx="3259">
                  <c:v>18</c:v>
                </c:pt>
                <c:pt idx="3260">
                  <c:v>20</c:v>
                </c:pt>
                <c:pt idx="3261">
                  <c:v>20</c:v>
                </c:pt>
                <c:pt idx="3262">
                  <c:v>19</c:v>
                </c:pt>
                <c:pt idx="3263">
                  <c:v>15</c:v>
                </c:pt>
                <c:pt idx="3264">
                  <c:v>0</c:v>
                </c:pt>
                <c:pt idx="3265">
                  <c:v>20</c:v>
                </c:pt>
                <c:pt idx="3266">
                  <c:v>19</c:v>
                </c:pt>
                <c:pt idx="3267">
                  <c:v>20</c:v>
                </c:pt>
                <c:pt idx="3268">
                  <c:v>19</c:v>
                </c:pt>
                <c:pt idx="3269">
                  <c:v>16</c:v>
                </c:pt>
                <c:pt idx="3270">
                  <c:v>17</c:v>
                </c:pt>
                <c:pt idx="3271">
                  <c:v>17</c:v>
                </c:pt>
                <c:pt idx="3272">
                  <c:v>16</c:v>
                </c:pt>
                <c:pt idx="3273">
                  <c:v>20</c:v>
                </c:pt>
                <c:pt idx="3274">
                  <c:v>20</c:v>
                </c:pt>
                <c:pt idx="3275">
                  <c:v>16</c:v>
                </c:pt>
                <c:pt idx="3276">
                  <c:v>17</c:v>
                </c:pt>
                <c:pt idx="3277">
                  <c:v>20</c:v>
                </c:pt>
                <c:pt idx="3278">
                  <c:v>19</c:v>
                </c:pt>
                <c:pt idx="3279">
                  <c:v>20</c:v>
                </c:pt>
                <c:pt idx="3280">
                  <c:v>16</c:v>
                </c:pt>
                <c:pt idx="3281">
                  <c:v>20</c:v>
                </c:pt>
                <c:pt idx="3282">
                  <c:v>14</c:v>
                </c:pt>
                <c:pt idx="3283">
                  <c:v>20</c:v>
                </c:pt>
                <c:pt idx="3284">
                  <c:v>18</c:v>
                </c:pt>
                <c:pt idx="3285">
                  <c:v>17</c:v>
                </c:pt>
                <c:pt idx="3286">
                  <c:v>0</c:v>
                </c:pt>
                <c:pt idx="3287">
                  <c:v>17</c:v>
                </c:pt>
                <c:pt idx="3288">
                  <c:v>20</c:v>
                </c:pt>
                <c:pt idx="3289">
                  <c:v>16</c:v>
                </c:pt>
                <c:pt idx="3290">
                  <c:v>19</c:v>
                </c:pt>
                <c:pt idx="3291">
                  <c:v>20</c:v>
                </c:pt>
                <c:pt idx="3292">
                  <c:v>15</c:v>
                </c:pt>
                <c:pt idx="3293">
                  <c:v>18</c:v>
                </c:pt>
                <c:pt idx="3294">
                  <c:v>20</c:v>
                </c:pt>
                <c:pt idx="3295">
                  <c:v>17</c:v>
                </c:pt>
                <c:pt idx="3296">
                  <c:v>17</c:v>
                </c:pt>
                <c:pt idx="3297">
                  <c:v>19</c:v>
                </c:pt>
                <c:pt idx="3298">
                  <c:v>20</c:v>
                </c:pt>
                <c:pt idx="3299">
                  <c:v>20</c:v>
                </c:pt>
                <c:pt idx="3300">
                  <c:v>17</c:v>
                </c:pt>
                <c:pt idx="3301">
                  <c:v>19</c:v>
                </c:pt>
                <c:pt idx="3302">
                  <c:v>14</c:v>
                </c:pt>
                <c:pt idx="3303">
                  <c:v>15</c:v>
                </c:pt>
                <c:pt idx="3304">
                  <c:v>16</c:v>
                </c:pt>
                <c:pt idx="3305">
                  <c:v>16</c:v>
                </c:pt>
                <c:pt idx="3306">
                  <c:v>13</c:v>
                </c:pt>
                <c:pt idx="3307">
                  <c:v>20</c:v>
                </c:pt>
                <c:pt idx="3308">
                  <c:v>16</c:v>
                </c:pt>
                <c:pt idx="3309">
                  <c:v>18</c:v>
                </c:pt>
                <c:pt idx="3310">
                  <c:v>17</c:v>
                </c:pt>
                <c:pt idx="3311">
                  <c:v>14</c:v>
                </c:pt>
                <c:pt idx="3312">
                  <c:v>16</c:v>
                </c:pt>
                <c:pt idx="3313">
                  <c:v>19</c:v>
                </c:pt>
                <c:pt idx="3314">
                  <c:v>16</c:v>
                </c:pt>
                <c:pt idx="3315">
                  <c:v>20</c:v>
                </c:pt>
                <c:pt idx="3316">
                  <c:v>20</c:v>
                </c:pt>
                <c:pt idx="3317">
                  <c:v>20</c:v>
                </c:pt>
                <c:pt idx="3318">
                  <c:v>18</c:v>
                </c:pt>
                <c:pt idx="3319">
                  <c:v>19</c:v>
                </c:pt>
                <c:pt idx="3320">
                  <c:v>19</c:v>
                </c:pt>
                <c:pt idx="3321">
                  <c:v>20</c:v>
                </c:pt>
                <c:pt idx="3322">
                  <c:v>16</c:v>
                </c:pt>
                <c:pt idx="3323">
                  <c:v>20</c:v>
                </c:pt>
                <c:pt idx="3324">
                  <c:v>16</c:v>
                </c:pt>
                <c:pt idx="3325">
                  <c:v>0</c:v>
                </c:pt>
                <c:pt idx="3326">
                  <c:v>19</c:v>
                </c:pt>
                <c:pt idx="3327">
                  <c:v>17</c:v>
                </c:pt>
                <c:pt idx="3328">
                  <c:v>19</c:v>
                </c:pt>
                <c:pt idx="3329">
                  <c:v>15</c:v>
                </c:pt>
                <c:pt idx="3330">
                  <c:v>20</c:v>
                </c:pt>
                <c:pt idx="3331">
                  <c:v>18</c:v>
                </c:pt>
                <c:pt idx="3332">
                  <c:v>18</c:v>
                </c:pt>
                <c:pt idx="3333">
                  <c:v>0</c:v>
                </c:pt>
                <c:pt idx="3334">
                  <c:v>20</c:v>
                </c:pt>
                <c:pt idx="3335">
                  <c:v>20</c:v>
                </c:pt>
                <c:pt idx="3336">
                  <c:v>17</c:v>
                </c:pt>
                <c:pt idx="3337">
                  <c:v>19</c:v>
                </c:pt>
                <c:pt idx="3338">
                  <c:v>11</c:v>
                </c:pt>
                <c:pt idx="3339">
                  <c:v>15</c:v>
                </c:pt>
                <c:pt idx="3340">
                  <c:v>16</c:v>
                </c:pt>
                <c:pt idx="3341">
                  <c:v>20</c:v>
                </c:pt>
                <c:pt idx="3342">
                  <c:v>18</c:v>
                </c:pt>
                <c:pt idx="3343">
                  <c:v>18</c:v>
                </c:pt>
                <c:pt idx="3344">
                  <c:v>0</c:v>
                </c:pt>
                <c:pt idx="3345">
                  <c:v>20</c:v>
                </c:pt>
                <c:pt idx="3346">
                  <c:v>17</c:v>
                </c:pt>
                <c:pt idx="3347">
                  <c:v>0</c:v>
                </c:pt>
                <c:pt idx="3348">
                  <c:v>0</c:v>
                </c:pt>
                <c:pt idx="3349">
                  <c:v>19</c:v>
                </c:pt>
                <c:pt idx="3350">
                  <c:v>16</c:v>
                </c:pt>
                <c:pt idx="3351">
                  <c:v>20</c:v>
                </c:pt>
                <c:pt idx="3352">
                  <c:v>0</c:v>
                </c:pt>
                <c:pt idx="3353">
                  <c:v>20</c:v>
                </c:pt>
                <c:pt idx="3354">
                  <c:v>20</c:v>
                </c:pt>
                <c:pt idx="3355">
                  <c:v>20</c:v>
                </c:pt>
                <c:pt idx="3356">
                  <c:v>19</c:v>
                </c:pt>
                <c:pt idx="3357">
                  <c:v>20</c:v>
                </c:pt>
                <c:pt idx="3358">
                  <c:v>20</c:v>
                </c:pt>
                <c:pt idx="3359">
                  <c:v>16</c:v>
                </c:pt>
                <c:pt idx="3360">
                  <c:v>16</c:v>
                </c:pt>
                <c:pt idx="3361">
                  <c:v>20</c:v>
                </c:pt>
                <c:pt idx="3362">
                  <c:v>20</c:v>
                </c:pt>
                <c:pt idx="3363">
                  <c:v>19</c:v>
                </c:pt>
                <c:pt idx="3364">
                  <c:v>15</c:v>
                </c:pt>
                <c:pt idx="3365">
                  <c:v>20</c:v>
                </c:pt>
                <c:pt idx="3366">
                  <c:v>16</c:v>
                </c:pt>
                <c:pt idx="3367">
                  <c:v>16</c:v>
                </c:pt>
                <c:pt idx="3368">
                  <c:v>20</c:v>
                </c:pt>
                <c:pt idx="3369">
                  <c:v>14</c:v>
                </c:pt>
                <c:pt idx="3370">
                  <c:v>20</c:v>
                </c:pt>
                <c:pt idx="3371">
                  <c:v>17</c:v>
                </c:pt>
                <c:pt idx="3372">
                  <c:v>20</c:v>
                </c:pt>
                <c:pt idx="3373">
                  <c:v>16</c:v>
                </c:pt>
                <c:pt idx="3374">
                  <c:v>20</c:v>
                </c:pt>
                <c:pt idx="3375">
                  <c:v>16</c:v>
                </c:pt>
                <c:pt idx="3376">
                  <c:v>17</c:v>
                </c:pt>
                <c:pt idx="3377">
                  <c:v>14</c:v>
                </c:pt>
                <c:pt idx="3378">
                  <c:v>20</c:v>
                </c:pt>
                <c:pt idx="3379">
                  <c:v>20</c:v>
                </c:pt>
                <c:pt idx="3380">
                  <c:v>20</c:v>
                </c:pt>
                <c:pt idx="3381">
                  <c:v>16</c:v>
                </c:pt>
                <c:pt idx="3382">
                  <c:v>17</c:v>
                </c:pt>
                <c:pt idx="3383">
                  <c:v>20</c:v>
                </c:pt>
                <c:pt idx="3384">
                  <c:v>20</c:v>
                </c:pt>
                <c:pt idx="3385">
                  <c:v>16</c:v>
                </c:pt>
                <c:pt idx="3386">
                  <c:v>16</c:v>
                </c:pt>
                <c:pt idx="3387">
                  <c:v>16</c:v>
                </c:pt>
                <c:pt idx="3388">
                  <c:v>20</c:v>
                </c:pt>
                <c:pt idx="3389">
                  <c:v>16</c:v>
                </c:pt>
                <c:pt idx="3390">
                  <c:v>16</c:v>
                </c:pt>
                <c:pt idx="3391">
                  <c:v>20</c:v>
                </c:pt>
                <c:pt idx="3392">
                  <c:v>19</c:v>
                </c:pt>
                <c:pt idx="3393">
                  <c:v>19</c:v>
                </c:pt>
                <c:pt idx="3394">
                  <c:v>16</c:v>
                </c:pt>
                <c:pt idx="3395">
                  <c:v>16</c:v>
                </c:pt>
                <c:pt idx="3396">
                  <c:v>16</c:v>
                </c:pt>
                <c:pt idx="3397">
                  <c:v>19</c:v>
                </c:pt>
                <c:pt idx="3398">
                  <c:v>12</c:v>
                </c:pt>
                <c:pt idx="3399">
                  <c:v>15</c:v>
                </c:pt>
                <c:pt idx="3400">
                  <c:v>17</c:v>
                </c:pt>
                <c:pt idx="3401">
                  <c:v>20</c:v>
                </c:pt>
                <c:pt idx="3402">
                  <c:v>14</c:v>
                </c:pt>
                <c:pt idx="3403">
                  <c:v>20</c:v>
                </c:pt>
                <c:pt idx="3404">
                  <c:v>16</c:v>
                </c:pt>
                <c:pt idx="3405">
                  <c:v>20</c:v>
                </c:pt>
                <c:pt idx="3406">
                  <c:v>18</c:v>
                </c:pt>
                <c:pt idx="3407">
                  <c:v>9</c:v>
                </c:pt>
                <c:pt idx="3408">
                  <c:v>16</c:v>
                </c:pt>
                <c:pt idx="3409">
                  <c:v>18</c:v>
                </c:pt>
                <c:pt idx="3410">
                  <c:v>17</c:v>
                </c:pt>
                <c:pt idx="3411">
                  <c:v>16</c:v>
                </c:pt>
                <c:pt idx="3412">
                  <c:v>19</c:v>
                </c:pt>
                <c:pt idx="3413">
                  <c:v>16</c:v>
                </c:pt>
                <c:pt idx="3414">
                  <c:v>20</c:v>
                </c:pt>
                <c:pt idx="3415">
                  <c:v>20</c:v>
                </c:pt>
                <c:pt idx="3416">
                  <c:v>15</c:v>
                </c:pt>
                <c:pt idx="3417">
                  <c:v>15</c:v>
                </c:pt>
                <c:pt idx="3418">
                  <c:v>17</c:v>
                </c:pt>
                <c:pt idx="3419">
                  <c:v>12</c:v>
                </c:pt>
                <c:pt idx="3420">
                  <c:v>16</c:v>
                </c:pt>
                <c:pt idx="3421">
                  <c:v>16</c:v>
                </c:pt>
                <c:pt idx="3422">
                  <c:v>17</c:v>
                </c:pt>
                <c:pt idx="3423">
                  <c:v>20</c:v>
                </c:pt>
                <c:pt idx="3424">
                  <c:v>18</c:v>
                </c:pt>
                <c:pt idx="3425">
                  <c:v>18</c:v>
                </c:pt>
                <c:pt idx="3426">
                  <c:v>20</c:v>
                </c:pt>
                <c:pt idx="3427">
                  <c:v>20</c:v>
                </c:pt>
                <c:pt idx="3428">
                  <c:v>20</c:v>
                </c:pt>
                <c:pt idx="3429">
                  <c:v>20</c:v>
                </c:pt>
                <c:pt idx="3430">
                  <c:v>20</c:v>
                </c:pt>
                <c:pt idx="3431">
                  <c:v>17</c:v>
                </c:pt>
                <c:pt idx="3432">
                  <c:v>20</c:v>
                </c:pt>
                <c:pt idx="3433">
                  <c:v>20</c:v>
                </c:pt>
                <c:pt idx="3434">
                  <c:v>20</c:v>
                </c:pt>
                <c:pt idx="3435">
                  <c:v>15</c:v>
                </c:pt>
                <c:pt idx="3436">
                  <c:v>16</c:v>
                </c:pt>
                <c:pt idx="3437">
                  <c:v>16</c:v>
                </c:pt>
                <c:pt idx="3438">
                  <c:v>16</c:v>
                </c:pt>
                <c:pt idx="3439">
                  <c:v>12</c:v>
                </c:pt>
                <c:pt idx="3440">
                  <c:v>17</c:v>
                </c:pt>
                <c:pt idx="3441">
                  <c:v>20</c:v>
                </c:pt>
                <c:pt idx="3442">
                  <c:v>17</c:v>
                </c:pt>
                <c:pt idx="3443">
                  <c:v>20</c:v>
                </c:pt>
                <c:pt idx="3444">
                  <c:v>13</c:v>
                </c:pt>
                <c:pt idx="3445">
                  <c:v>20</c:v>
                </c:pt>
                <c:pt idx="3446">
                  <c:v>15</c:v>
                </c:pt>
                <c:pt idx="3447">
                  <c:v>16</c:v>
                </c:pt>
                <c:pt idx="3448">
                  <c:v>19</c:v>
                </c:pt>
                <c:pt idx="3449">
                  <c:v>19</c:v>
                </c:pt>
                <c:pt idx="3450">
                  <c:v>15</c:v>
                </c:pt>
                <c:pt idx="3451">
                  <c:v>20</c:v>
                </c:pt>
                <c:pt idx="3452">
                  <c:v>18</c:v>
                </c:pt>
                <c:pt idx="3453">
                  <c:v>16</c:v>
                </c:pt>
                <c:pt idx="3454">
                  <c:v>20</c:v>
                </c:pt>
                <c:pt idx="3455">
                  <c:v>16</c:v>
                </c:pt>
                <c:pt idx="3456">
                  <c:v>14</c:v>
                </c:pt>
                <c:pt idx="3457">
                  <c:v>19</c:v>
                </c:pt>
                <c:pt idx="3458">
                  <c:v>20</c:v>
                </c:pt>
                <c:pt idx="3459">
                  <c:v>14</c:v>
                </c:pt>
                <c:pt idx="3460">
                  <c:v>18</c:v>
                </c:pt>
                <c:pt idx="3461">
                  <c:v>20</c:v>
                </c:pt>
                <c:pt idx="3462">
                  <c:v>16</c:v>
                </c:pt>
                <c:pt idx="3463">
                  <c:v>19</c:v>
                </c:pt>
                <c:pt idx="3464">
                  <c:v>20</c:v>
                </c:pt>
                <c:pt idx="3465">
                  <c:v>20</c:v>
                </c:pt>
                <c:pt idx="3466">
                  <c:v>18</c:v>
                </c:pt>
                <c:pt idx="3467">
                  <c:v>19</c:v>
                </c:pt>
                <c:pt idx="3468">
                  <c:v>20</c:v>
                </c:pt>
                <c:pt idx="3469">
                  <c:v>16</c:v>
                </c:pt>
                <c:pt idx="3470">
                  <c:v>20</c:v>
                </c:pt>
                <c:pt idx="3471">
                  <c:v>20</c:v>
                </c:pt>
                <c:pt idx="3472">
                  <c:v>16</c:v>
                </c:pt>
                <c:pt idx="3473">
                  <c:v>16</c:v>
                </c:pt>
                <c:pt idx="3474">
                  <c:v>20</c:v>
                </c:pt>
                <c:pt idx="3475">
                  <c:v>19</c:v>
                </c:pt>
                <c:pt idx="3476">
                  <c:v>18</c:v>
                </c:pt>
                <c:pt idx="3477">
                  <c:v>16</c:v>
                </c:pt>
                <c:pt idx="3478">
                  <c:v>19</c:v>
                </c:pt>
                <c:pt idx="3479">
                  <c:v>20</c:v>
                </c:pt>
                <c:pt idx="3480">
                  <c:v>0</c:v>
                </c:pt>
                <c:pt idx="3481">
                  <c:v>16</c:v>
                </c:pt>
                <c:pt idx="3482">
                  <c:v>20</c:v>
                </c:pt>
                <c:pt idx="3483">
                  <c:v>16</c:v>
                </c:pt>
                <c:pt idx="3484">
                  <c:v>19</c:v>
                </c:pt>
                <c:pt idx="3485">
                  <c:v>0</c:v>
                </c:pt>
                <c:pt idx="3486">
                  <c:v>14</c:v>
                </c:pt>
                <c:pt idx="3487">
                  <c:v>17</c:v>
                </c:pt>
                <c:pt idx="3488">
                  <c:v>13</c:v>
                </c:pt>
                <c:pt idx="3489">
                  <c:v>16</c:v>
                </c:pt>
                <c:pt idx="3490">
                  <c:v>13</c:v>
                </c:pt>
                <c:pt idx="3491">
                  <c:v>16</c:v>
                </c:pt>
                <c:pt idx="3492">
                  <c:v>17</c:v>
                </c:pt>
                <c:pt idx="3493">
                  <c:v>16</c:v>
                </c:pt>
                <c:pt idx="3494">
                  <c:v>14</c:v>
                </c:pt>
                <c:pt idx="3495">
                  <c:v>15</c:v>
                </c:pt>
                <c:pt idx="3496">
                  <c:v>15</c:v>
                </c:pt>
                <c:pt idx="3497">
                  <c:v>16</c:v>
                </c:pt>
                <c:pt idx="3498">
                  <c:v>16</c:v>
                </c:pt>
                <c:pt idx="3499">
                  <c:v>17</c:v>
                </c:pt>
                <c:pt idx="3500">
                  <c:v>20</c:v>
                </c:pt>
                <c:pt idx="3501">
                  <c:v>20</c:v>
                </c:pt>
                <c:pt idx="3502">
                  <c:v>16</c:v>
                </c:pt>
                <c:pt idx="3503">
                  <c:v>20</c:v>
                </c:pt>
                <c:pt idx="3504">
                  <c:v>17</c:v>
                </c:pt>
                <c:pt idx="3505">
                  <c:v>0</c:v>
                </c:pt>
                <c:pt idx="3506">
                  <c:v>16</c:v>
                </c:pt>
                <c:pt idx="3507">
                  <c:v>15</c:v>
                </c:pt>
                <c:pt idx="3508">
                  <c:v>12</c:v>
                </c:pt>
                <c:pt idx="3509">
                  <c:v>0</c:v>
                </c:pt>
                <c:pt idx="3510">
                  <c:v>17</c:v>
                </c:pt>
                <c:pt idx="3511">
                  <c:v>20</c:v>
                </c:pt>
                <c:pt idx="3512">
                  <c:v>20</c:v>
                </c:pt>
                <c:pt idx="3513">
                  <c:v>18</c:v>
                </c:pt>
                <c:pt idx="3514">
                  <c:v>20</c:v>
                </c:pt>
                <c:pt idx="3515">
                  <c:v>16</c:v>
                </c:pt>
                <c:pt idx="3516">
                  <c:v>16</c:v>
                </c:pt>
                <c:pt idx="3517">
                  <c:v>20</c:v>
                </c:pt>
                <c:pt idx="3518">
                  <c:v>18</c:v>
                </c:pt>
                <c:pt idx="3519">
                  <c:v>20</c:v>
                </c:pt>
                <c:pt idx="3520">
                  <c:v>17</c:v>
                </c:pt>
                <c:pt idx="3521">
                  <c:v>20</c:v>
                </c:pt>
                <c:pt idx="3522">
                  <c:v>20</c:v>
                </c:pt>
                <c:pt idx="3523">
                  <c:v>16</c:v>
                </c:pt>
                <c:pt idx="3524">
                  <c:v>17</c:v>
                </c:pt>
                <c:pt idx="3525">
                  <c:v>16</c:v>
                </c:pt>
                <c:pt idx="3526">
                  <c:v>17</c:v>
                </c:pt>
                <c:pt idx="3527">
                  <c:v>18</c:v>
                </c:pt>
                <c:pt idx="3528">
                  <c:v>20</c:v>
                </c:pt>
                <c:pt idx="3529">
                  <c:v>13</c:v>
                </c:pt>
                <c:pt idx="3530">
                  <c:v>20</c:v>
                </c:pt>
                <c:pt idx="3531">
                  <c:v>20</c:v>
                </c:pt>
                <c:pt idx="3532">
                  <c:v>18</c:v>
                </c:pt>
                <c:pt idx="3533">
                  <c:v>18</c:v>
                </c:pt>
                <c:pt idx="3534">
                  <c:v>20</c:v>
                </c:pt>
                <c:pt idx="3535">
                  <c:v>16</c:v>
                </c:pt>
                <c:pt idx="3536">
                  <c:v>13</c:v>
                </c:pt>
                <c:pt idx="3537">
                  <c:v>19</c:v>
                </c:pt>
                <c:pt idx="3538">
                  <c:v>17</c:v>
                </c:pt>
                <c:pt idx="3539">
                  <c:v>17</c:v>
                </c:pt>
                <c:pt idx="3540">
                  <c:v>17</c:v>
                </c:pt>
                <c:pt idx="3541">
                  <c:v>20</c:v>
                </c:pt>
                <c:pt idx="3542">
                  <c:v>20</c:v>
                </c:pt>
                <c:pt idx="3543">
                  <c:v>19</c:v>
                </c:pt>
                <c:pt idx="3544">
                  <c:v>16</c:v>
                </c:pt>
                <c:pt idx="3545">
                  <c:v>20</c:v>
                </c:pt>
                <c:pt idx="3546">
                  <c:v>18</c:v>
                </c:pt>
                <c:pt idx="3547">
                  <c:v>15</c:v>
                </c:pt>
                <c:pt idx="3548">
                  <c:v>20</c:v>
                </c:pt>
                <c:pt idx="3549">
                  <c:v>17</c:v>
                </c:pt>
                <c:pt idx="3550">
                  <c:v>18</c:v>
                </c:pt>
                <c:pt idx="3551">
                  <c:v>18</c:v>
                </c:pt>
                <c:pt idx="3552">
                  <c:v>18</c:v>
                </c:pt>
                <c:pt idx="3553">
                  <c:v>19</c:v>
                </c:pt>
                <c:pt idx="3554">
                  <c:v>20</c:v>
                </c:pt>
                <c:pt idx="3555">
                  <c:v>0</c:v>
                </c:pt>
                <c:pt idx="3556">
                  <c:v>20</c:v>
                </c:pt>
                <c:pt idx="3557">
                  <c:v>16</c:v>
                </c:pt>
                <c:pt idx="3558">
                  <c:v>18</c:v>
                </c:pt>
                <c:pt idx="3559">
                  <c:v>20</c:v>
                </c:pt>
                <c:pt idx="3560">
                  <c:v>17</c:v>
                </c:pt>
                <c:pt idx="3561">
                  <c:v>20</c:v>
                </c:pt>
                <c:pt idx="3562">
                  <c:v>16</c:v>
                </c:pt>
                <c:pt idx="3563">
                  <c:v>16</c:v>
                </c:pt>
                <c:pt idx="3564">
                  <c:v>17</c:v>
                </c:pt>
                <c:pt idx="3565">
                  <c:v>19</c:v>
                </c:pt>
                <c:pt idx="3566">
                  <c:v>16</c:v>
                </c:pt>
                <c:pt idx="3567">
                  <c:v>20</c:v>
                </c:pt>
                <c:pt idx="3568">
                  <c:v>14</c:v>
                </c:pt>
                <c:pt idx="3569">
                  <c:v>14</c:v>
                </c:pt>
                <c:pt idx="3570">
                  <c:v>16</c:v>
                </c:pt>
                <c:pt idx="3571">
                  <c:v>16</c:v>
                </c:pt>
                <c:pt idx="3572">
                  <c:v>17</c:v>
                </c:pt>
                <c:pt idx="3573">
                  <c:v>15</c:v>
                </c:pt>
                <c:pt idx="3574">
                  <c:v>16</c:v>
                </c:pt>
                <c:pt idx="3575">
                  <c:v>20</c:v>
                </c:pt>
                <c:pt idx="3576">
                  <c:v>19</c:v>
                </c:pt>
                <c:pt idx="3577">
                  <c:v>16</c:v>
                </c:pt>
                <c:pt idx="3578">
                  <c:v>20</c:v>
                </c:pt>
                <c:pt idx="3579">
                  <c:v>20</c:v>
                </c:pt>
                <c:pt idx="3580">
                  <c:v>20</c:v>
                </c:pt>
                <c:pt idx="3581">
                  <c:v>12</c:v>
                </c:pt>
                <c:pt idx="3582">
                  <c:v>20</c:v>
                </c:pt>
                <c:pt idx="3583">
                  <c:v>16</c:v>
                </c:pt>
                <c:pt idx="3584">
                  <c:v>16</c:v>
                </c:pt>
                <c:pt idx="3585">
                  <c:v>14</c:v>
                </c:pt>
                <c:pt idx="3586">
                  <c:v>20</c:v>
                </c:pt>
                <c:pt idx="3587">
                  <c:v>17</c:v>
                </c:pt>
                <c:pt idx="3588">
                  <c:v>18</c:v>
                </c:pt>
                <c:pt idx="3589">
                  <c:v>17</c:v>
                </c:pt>
                <c:pt idx="3590">
                  <c:v>20</c:v>
                </c:pt>
                <c:pt idx="3591">
                  <c:v>20</c:v>
                </c:pt>
                <c:pt idx="3592">
                  <c:v>16</c:v>
                </c:pt>
                <c:pt idx="3593">
                  <c:v>18</c:v>
                </c:pt>
                <c:pt idx="3594">
                  <c:v>17</c:v>
                </c:pt>
                <c:pt idx="3595">
                  <c:v>20</c:v>
                </c:pt>
                <c:pt idx="3596">
                  <c:v>18</c:v>
                </c:pt>
                <c:pt idx="3597">
                  <c:v>20</c:v>
                </c:pt>
                <c:pt idx="3598">
                  <c:v>19</c:v>
                </c:pt>
                <c:pt idx="3599">
                  <c:v>15</c:v>
                </c:pt>
                <c:pt idx="3600">
                  <c:v>17</c:v>
                </c:pt>
                <c:pt idx="3601">
                  <c:v>20</c:v>
                </c:pt>
                <c:pt idx="3602">
                  <c:v>20</c:v>
                </c:pt>
                <c:pt idx="3603">
                  <c:v>15</c:v>
                </c:pt>
                <c:pt idx="3604">
                  <c:v>16</c:v>
                </c:pt>
                <c:pt idx="3605">
                  <c:v>16</c:v>
                </c:pt>
                <c:pt idx="3606">
                  <c:v>4</c:v>
                </c:pt>
                <c:pt idx="3607">
                  <c:v>20</c:v>
                </c:pt>
                <c:pt idx="3608">
                  <c:v>19</c:v>
                </c:pt>
                <c:pt idx="3609">
                  <c:v>20</c:v>
                </c:pt>
                <c:pt idx="3610">
                  <c:v>16</c:v>
                </c:pt>
                <c:pt idx="3611">
                  <c:v>18</c:v>
                </c:pt>
                <c:pt idx="3612">
                  <c:v>8</c:v>
                </c:pt>
                <c:pt idx="3613">
                  <c:v>20</c:v>
                </c:pt>
                <c:pt idx="3614">
                  <c:v>20</c:v>
                </c:pt>
                <c:pt idx="3615">
                  <c:v>19</c:v>
                </c:pt>
                <c:pt idx="3616">
                  <c:v>17</c:v>
                </c:pt>
                <c:pt idx="3617">
                  <c:v>16</c:v>
                </c:pt>
                <c:pt idx="3618">
                  <c:v>16</c:v>
                </c:pt>
                <c:pt idx="3619">
                  <c:v>20</c:v>
                </c:pt>
                <c:pt idx="3620">
                  <c:v>20</c:v>
                </c:pt>
                <c:pt idx="3621">
                  <c:v>16</c:v>
                </c:pt>
                <c:pt idx="3622">
                  <c:v>19</c:v>
                </c:pt>
                <c:pt idx="3623">
                  <c:v>14</c:v>
                </c:pt>
                <c:pt idx="3624">
                  <c:v>16</c:v>
                </c:pt>
                <c:pt idx="3625">
                  <c:v>12</c:v>
                </c:pt>
                <c:pt idx="3626">
                  <c:v>17</c:v>
                </c:pt>
                <c:pt idx="3627">
                  <c:v>16</c:v>
                </c:pt>
                <c:pt idx="3628">
                  <c:v>14</c:v>
                </c:pt>
                <c:pt idx="3629">
                  <c:v>16</c:v>
                </c:pt>
                <c:pt idx="3630">
                  <c:v>18</c:v>
                </c:pt>
                <c:pt idx="3631">
                  <c:v>16</c:v>
                </c:pt>
                <c:pt idx="3632">
                  <c:v>20</c:v>
                </c:pt>
                <c:pt idx="3633">
                  <c:v>18</c:v>
                </c:pt>
                <c:pt idx="3634">
                  <c:v>12</c:v>
                </c:pt>
                <c:pt idx="3635">
                  <c:v>19</c:v>
                </c:pt>
                <c:pt idx="3636">
                  <c:v>20</c:v>
                </c:pt>
                <c:pt idx="3637">
                  <c:v>0</c:v>
                </c:pt>
                <c:pt idx="3638">
                  <c:v>20</c:v>
                </c:pt>
                <c:pt idx="3639">
                  <c:v>16</c:v>
                </c:pt>
                <c:pt idx="3640">
                  <c:v>18</c:v>
                </c:pt>
                <c:pt idx="3641">
                  <c:v>16</c:v>
                </c:pt>
                <c:pt idx="3642">
                  <c:v>16</c:v>
                </c:pt>
                <c:pt idx="3643">
                  <c:v>16</c:v>
                </c:pt>
                <c:pt idx="3644">
                  <c:v>19</c:v>
                </c:pt>
                <c:pt idx="3645">
                  <c:v>20</c:v>
                </c:pt>
                <c:pt idx="3646">
                  <c:v>20</c:v>
                </c:pt>
                <c:pt idx="3647">
                  <c:v>13</c:v>
                </c:pt>
                <c:pt idx="3648">
                  <c:v>18</c:v>
                </c:pt>
                <c:pt idx="3649">
                  <c:v>20</c:v>
                </c:pt>
                <c:pt idx="3650">
                  <c:v>16</c:v>
                </c:pt>
                <c:pt idx="3651">
                  <c:v>20</c:v>
                </c:pt>
                <c:pt idx="3652">
                  <c:v>18</c:v>
                </c:pt>
                <c:pt idx="3653">
                  <c:v>20</c:v>
                </c:pt>
                <c:pt idx="3654">
                  <c:v>17</c:v>
                </c:pt>
                <c:pt idx="3655">
                  <c:v>20</c:v>
                </c:pt>
                <c:pt idx="3656">
                  <c:v>15</c:v>
                </c:pt>
                <c:pt idx="3657">
                  <c:v>19</c:v>
                </c:pt>
                <c:pt idx="3658">
                  <c:v>16</c:v>
                </c:pt>
                <c:pt idx="3659">
                  <c:v>18</c:v>
                </c:pt>
                <c:pt idx="3660">
                  <c:v>20</c:v>
                </c:pt>
                <c:pt idx="3661">
                  <c:v>20</c:v>
                </c:pt>
                <c:pt idx="3662">
                  <c:v>15</c:v>
                </c:pt>
                <c:pt idx="3663">
                  <c:v>20</c:v>
                </c:pt>
                <c:pt idx="3664">
                  <c:v>16</c:v>
                </c:pt>
                <c:pt idx="3665">
                  <c:v>19</c:v>
                </c:pt>
                <c:pt idx="3666">
                  <c:v>12</c:v>
                </c:pt>
                <c:pt idx="3667">
                  <c:v>16</c:v>
                </c:pt>
                <c:pt idx="3668">
                  <c:v>20</c:v>
                </c:pt>
                <c:pt idx="3669">
                  <c:v>16</c:v>
                </c:pt>
                <c:pt idx="3670">
                  <c:v>16</c:v>
                </c:pt>
                <c:pt idx="3671">
                  <c:v>16</c:v>
                </c:pt>
                <c:pt idx="3672">
                  <c:v>16</c:v>
                </c:pt>
                <c:pt idx="3673">
                  <c:v>20</c:v>
                </c:pt>
                <c:pt idx="3674">
                  <c:v>19</c:v>
                </c:pt>
                <c:pt idx="3675">
                  <c:v>20</c:v>
                </c:pt>
                <c:pt idx="3676">
                  <c:v>20</c:v>
                </c:pt>
                <c:pt idx="3677">
                  <c:v>12</c:v>
                </c:pt>
                <c:pt idx="3678">
                  <c:v>20</c:v>
                </c:pt>
                <c:pt idx="3679">
                  <c:v>18</c:v>
                </c:pt>
                <c:pt idx="3680">
                  <c:v>16</c:v>
                </c:pt>
                <c:pt idx="3681">
                  <c:v>18</c:v>
                </c:pt>
                <c:pt idx="3682">
                  <c:v>9</c:v>
                </c:pt>
                <c:pt idx="3683">
                  <c:v>15</c:v>
                </c:pt>
                <c:pt idx="3684">
                  <c:v>17</c:v>
                </c:pt>
                <c:pt idx="3685">
                  <c:v>16</c:v>
                </c:pt>
                <c:pt idx="3686">
                  <c:v>19</c:v>
                </c:pt>
                <c:pt idx="3687">
                  <c:v>18</c:v>
                </c:pt>
                <c:pt idx="3688">
                  <c:v>18</c:v>
                </c:pt>
                <c:pt idx="3689">
                  <c:v>20</c:v>
                </c:pt>
                <c:pt idx="3690">
                  <c:v>19</c:v>
                </c:pt>
                <c:pt idx="3691">
                  <c:v>20</c:v>
                </c:pt>
                <c:pt idx="3692">
                  <c:v>20</c:v>
                </c:pt>
                <c:pt idx="3693">
                  <c:v>15</c:v>
                </c:pt>
                <c:pt idx="3694">
                  <c:v>19</c:v>
                </c:pt>
                <c:pt idx="3695">
                  <c:v>19</c:v>
                </c:pt>
                <c:pt idx="3696">
                  <c:v>16</c:v>
                </c:pt>
                <c:pt idx="3697">
                  <c:v>16</c:v>
                </c:pt>
                <c:pt idx="3698">
                  <c:v>16</c:v>
                </c:pt>
                <c:pt idx="3699">
                  <c:v>16</c:v>
                </c:pt>
                <c:pt idx="3700">
                  <c:v>17</c:v>
                </c:pt>
                <c:pt idx="3701">
                  <c:v>16</c:v>
                </c:pt>
                <c:pt idx="3702">
                  <c:v>19</c:v>
                </c:pt>
                <c:pt idx="3703">
                  <c:v>16</c:v>
                </c:pt>
                <c:pt idx="3704">
                  <c:v>17</c:v>
                </c:pt>
                <c:pt idx="3705">
                  <c:v>12</c:v>
                </c:pt>
                <c:pt idx="3706">
                  <c:v>20</c:v>
                </c:pt>
                <c:pt idx="3707">
                  <c:v>18</c:v>
                </c:pt>
                <c:pt idx="3708">
                  <c:v>20</c:v>
                </c:pt>
                <c:pt idx="3709">
                  <c:v>0</c:v>
                </c:pt>
                <c:pt idx="3710">
                  <c:v>16</c:v>
                </c:pt>
                <c:pt idx="3711">
                  <c:v>0</c:v>
                </c:pt>
                <c:pt idx="3712">
                  <c:v>16</c:v>
                </c:pt>
                <c:pt idx="3713">
                  <c:v>11</c:v>
                </c:pt>
                <c:pt idx="3714">
                  <c:v>20</c:v>
                </c:pt>
                <c:pt idx="3715">
                  <c:v>19</c:v>
                </c:pt>
                <c:pt idx="3716">
                  <c:v>16</c:v>
                </c:pt>
                <c:pt idx="3717">
                  <c:v>15</c:v>
                </c:pt>
                <c:pt idx="3718">
                  <c:v>19</c:v>
                </c:pt>
                <c:pt idx="3719">
                  <c:v>20</c:v>
                </c:pt>
                <c:pt idx="3720">
                  <c:v>17</c:v>
                </c:pt>
                <c:pt idx="3721">
                  <c:v>20</c:v>
                </c:pt>
                <c:pt idx="3722">
                  <c:v>12</c:v>
                </c:pt>
                <c:pt idx="3723">
                  <c:v>16</c:v>
                </c:pt>
                <c:pt idx="3724">
                  <c:v>19</c:v>
                </c:pt>
                <c:pt idx="3725">
                  <c:v>16</c:v>
                </c:pt>
                <c:pt idx="3726">
                  <c:v>16</c:v>
                </c:pt>
                <c:pt idx="3727">
                  <c:v>16</c:v>
                </c:pt>
                <c:pt idx="3728">
                  <c:v>20</c:v>
                </c:pt>
                <c:pt idx="3729">
                  <c:v>20</c:v>
                </c:pt>
                <c:pt idx="3730">
                  <c:v>0</c:v>
                </c:pt>
                <c:pt idx="3731">
                  <c:v>20</c:v>
                </c:pt>
                <c:pt idx="3732">
                  <c:v>16</c:v>
                </c:pt>
                <c:pt idx="3733">
                  <c:v>18</c:v>
                </c:pt>
                <c:pt idx="3734">
                  <c:v>16</c:v>
                </c:pt>
                <c:pt idx="3735">
                  <c:v>20</c:v>
                </c:pt>
                <c:pt idx="3736">
                  <c:v>19</c:v>
                </c:pt>
                <c:pt idx="3737">
                  <c:v>16</c:v>
                </c:pt>
                <c:pt idx="3738">
                  <c:v>18</c:v>
                </c:pt>
                <c:pt idx="3739">
                  <c:v>15</c:v>
                </c:pt>
                <c:pt idx="3740">
                  <c:v>16</c:v>
                </c:pt>
                <c:pt idx="3741">
                  <c:v>17</c:v>
                </c:pt>
                <c:pt idx="3742">
                  <c:v>20</c:v>
                </c:pt>
                <c:pt idx="3743">
                  <c:v>17</c:v>
                </c:pt>
                <c:pt idx="3744">
                  <c:v>20</c:v>
                </c:pt>
                <c:pt idx="3745">
                  <c:v>20</c:v>
                </c:pt>
                <c:pt idx="3746">
                  <c:v>20</c:v>
                </c:pt>
                <c:pt idx="3747">
                  <c:v>20</c:v>
                </c:pt>
                <c:pt idx="3748">
                  <c:v>9</c:v>
                </c:pt>
                <c:pt idx="3749">
                  <c:v>19</c:v>
                </c:pt>
                <c:pt idx="3750">
                  <c:v>18</c:v>
                </c:pt>
                <c:pt idx="3751">
                  <c:v>9</c:v>
                </c:pt>
                <c:pt idx="3752">
                  <c:v>20</c:v>
                </c:pt>
                <c:pt idx="3753">
                  <c:v>19</c:v>
                </c:pt>
                <c:pt idx="3754">
                  <c:v>20</c:v>
                </c:pt>
                <c:pt idx="3755">
                  <c:v>16</c:v>
                </c:pt>
                <c:pt idx="3756">
                  <c:v>18</c:v>
                </c:pt>
                <c:pt idx="3757">
                  <c:v>16</c:v>
                </c:pt>
                <c:pt idx="3758">
                  <c:v>20</c:v>
                </c:pt>
                <c:pt idx="3759">
                  <c:v>20</c:v>
                </c:pt>
                <c:pt idx="3760">
                  <c:v>16</c:v>
                </c:pt>
                <c:pt idx="3761">
                  <c:v>18</c:v>
                </c:pt>
                <c:pt idx="3762">
                  <c:v>20</c:v>
                </c:pt>
                <c:pt idx="3763">
                  <c:v>20</c:v>
                </c:pt>
                <c:pt idx="3764">
                  <c:v>14</c:v>
                </c:pt>
                <c:pt idx="3765">
                  <c:v>20</c:v>
                </c:pt>
                <c:pt idx="3766">
                  <c:v>20</c:v>
                </c:pt>
                <c:pt idx="3767">
                  <c:v>19</c:v>
                </c:pt>
                <c:pt idx="3768">
                  <c:v>16</c:v>
                </c:pt>
                <c:pt idx="3769">
                  <c:v>16</c:v>
                </c:pt>
                <c:pt idx="3770">
                  <c:v>18</c:v>
                </c:pt>
                <c:pt idx="3771">
                  <c:v>19</c:v>
                </c:pt>
                <c:pt idx="3772">
                  <c:v>16</c:v>
                </c:pt>
                <c:pt idx="3773">
                  <c:v>19</c:v>
                </c:pt>
                <c:pt idx="3774">
                  <c:v>14</c:v>
                </c:pt>
                <c:pt idx="3775">
                  <c:v>18</c:v>
                </c:pt>
                <c:pt idx="3776">
                  <c:v>16</c:v>
                </c:pt>
                <c:pt idx="3777">
                  <c:v>0</c:v>
                </c:pt>
                <c:pt idx="3778">
                  <c:v>19</c:v>
                </c:pt>
                <c:pt idx="3779">
                  <c:v>16</c:v>
                </c:pt>
                <c:pt idx="3780">
                  <c:v>20</c:v>
                </c:pt>
                <c:pt idx="3781">
                  <c:v>19</c:v>
                </c:pt>
                <c:pt idx="3782">
                  <c:v>10</c:v>
                </c:pt>
                <c:pt idx="3783">
                  <c:v>20</c:v>
                </c:pt>
                <c:pt idx="3784">
                  <c:v>20</c:v>
                </c:pt>
                <c:pt idx="3785">
                  <c:v>16</c:v>
                </c:pt>
                <c:pt idx="3786">
                  <c:v>14</c:v>
                </c:pt>
                <c:pt idx="3787">
                  <c:v>16</c:v>
                </c:pt>
                <c:pt idx="3788">
                  <c:v>13</c:v>
                </c:pt>
                <c:pt idx="3789">
                  <c:v>14</c:v>
                </c:pt>
                <c:pt idx="3790">
                  <c:v>16</c:v>
                </c:pt>
                <c:pt idx="3791">
                  <c:v>20</c:v>
                </c:pt>
                <c:pt idx="3792">
                  <c:v>0</c:v>
                </c:pt>
                <c:pt idx="3793">
                  <c:v>20</c:v>
                </c:pt>
                <c:pt idx="3794">
                  <c:v>13</c:v>
                </c:pt>
                <c:pt idx="3795">
                  <c:v>16</c:v>
                </c:pt>
                <c:pt idx="3796">
                  <c:v>12</c:v>
                </c:pt>
                <c:pt idx="3797">
                  <c:v>16</c:v>
                </c:pt>
                <c:pt idx="3798">
                  <c:v>20</c:v>
                </c:pt>
                <c:pt idx="3799">
                  <c:v>20</c:v>
                </c:pt>
                <c:pt idx="3800">
                  <c:v>20</c:v>
                </c:pt>
                <c:pt idx="3801">
                  <c:v>16</c:v>
                </c:pt>
                <c:pt idx="3802">
                  <c:v>16</c:v>
                </c:pt>
                <c:pt idx="3803">
                  <c:v>18</c:v>
                </c:pt>
                <c:pt idx="3804">
                  <c:v>16</c:v>
                </c:pt>
                <c:pt idx="3805">
                  <c:v>20</c:v>
                </c:pt>
                <c:pt idx="3806">
                  <c:v>15</c:v>
                </c:pt>
                <c:pt idx="3807">
                  <c:v>16</c:v>
                </c:pt>
                <c:pt idx="3808">
                  <c:v>20</c:v>
                </c:pt>
                <c:pt idx="3809">
                  <c:v>15</c:v>
                </c:pt>
                <c:pt idx="3810">
                  <c:v>20</c:v>
                </c:pt>
                <c:pt idx="3811">
                  <c:v>20</c:v>
                </c:pt>
                <c:pt idx="3812">
                  <c:v>20</c:v>
                </c:pt>
                <c:pt idx="3813">
                  <c:v>0</c:v>
                </c:pt>
                <c:pt idx="3814">
                  <c:v>18</c:v>
                </c:pt>
                <c:pt idx="3815">
                  <c:v>19</c:v>
                </c:pt>
                <c:pt idx="3816">
                  <c:v>18</c:v>
                </c:pt>
                <c:pt idx="3817">
                  <c:v>19</c:v>
                </c:pt>
                <c:pt idx="3818">
                  <c:v>13</c:v>
                </c:pt>
                <c:pt idx="3819">
                  <c:v>20</c:v>
                </c:pt>
                <c:pt idx="3820">
                  <c:v>16</c:v>
                </c:pt>
                <c:pt idx="3821">
                  <c:v>20</c:v>
                </c:pt>
                <c:pt idx="3822">
                  <c:v>11</c:v>
                </c:pt>
                <c:pt idx="3823">
                  <c:v>16</c:v>
                </c:pt>
                <c:pt idx="3824">
                  <c:v>20</c:v>
                </c:pt>
                <c:pt idx="3825">
                  <c:v>15</c:v>
                </c:pt>
                <c:pt idx="3826">
                  <c:v>12</c:v>
                </c:pt>
                <c:pt idx="3827">
                  <c:v>16</c:v>
                </c:pt>
                <c:pt idx="3828">
                  <c:v>16</c:v>
                </c:pt>
                <c:pt idx="3829">
                  <c:v>20</c:v>
                </c:pt>
                <c:pt idx="3830">
                  <c:v>16</c:v>
                </c:pt>
                <c:pt idx="3831">
                  <c:v>16</c:v>
                </c:pt>
                <c:pt idx="3832">
                  <c:v>20</c:v>
                </c:pt>
                <c:pt idx="3833">
                  <c:v>16</c:v>
                </c:pt>
                <c:pt idx="3834">
                  <c:v>18</c:v>
                </c:pt>
                <c:pt idx="3835">
                  <c:v>20</c:v>
                </c:pt>
                <c:pt idx="3836">
                  <c:v>16</c:v>
                </c:pt>
                <c:pt idx="3837">
                  <c:v>16</c:v>
                </c:pt>
                <c:pt idx="3838">
                  <c:v>16</c:v>
                </c:pt>
                <c:pt idx="3839">
                  <c:v>20</c:v>
                </c:pt>
                <c:pt idx="3840">
                  <c:v>0</c:v>
                </c:pt>
                <c:pt idx="3841">
                  <c:v>18</c:v>
                </c:pt>
                <c:pt idx="3842">
                  <c:v>16</c:v>
                </c:pt>
                <c:pt idx="3843">
                  <c:v>18</c:v>
                </c:pt>
                <c:pt idx="3844">
                  <c:v>20</c:v>
                </c:pt>
                <c:pt idx="3845">
                  <c:v>16</c:v>
                </c:pt>
                <c:pt idx="3846">
                  <c:v>0</c:v>
                </c:pt>
                <c:pt idx="3847">
                  <c:v>20</c:v>
                </c:pt>
                <c:pt idx="3848">
                  <c:v>20</c:v>
                </c:pt>
                <c:pt idx="3849">
                  <c:v>16</c:v>
                </c:pt>
                <c:pt idx="3850">
                  <c:v>0</c:v>
                </c:pt>
                <c:pt idx="3851">
                  <c:v>20</c:v>
                </c:pt>
                <c:pt idx="3852">
                  <c:v>20</c:v>
                </c:pt>
                <c:pt idx="3853">
                  <c:v>15</c:v>
                </c:pt>
                <c:pt idx="3854">
                  <c:v>20</c:v>
                </c:pt>
                <c:pt idx="3855">
                  <c:v>20</c:v>
                </c:pt>
                <c:pt idx="3856">
                  <c:v>20</c:v>
                </c:pt>
                <c:pt idx="3857">
                  <c:v>19</c:v>
                </c:pt>
                <c:pt idx="3858">
                  <c:v>16</c:v>
                </c:pt>
                <c:pt idx="3859">
                  <c:v>20</c:v>
                </c:pt>
                <c:pt idx="3860">
                  <c:v>15</c:v>
                </c:pt>
                <c:pt idx="3861">
                  <c:v>20</c:v>
                </c:pt>
                <c:pt idx="3862">
                  <c:v>14</c:v>
                </c:pt>
                <c:pt idx="3863">
                  <c:v>16</c:v>
                </c:pt>
                <c:pt idx="3864">
                  <c:v>18</c:v>
                </c:pt>
                <c:pt idx="3865">
                  <c:v>20</c:v>
                </c:pt>
                <c:pt idx="3866">
                  <c:v>20</c:v>
                </c:pt>
                <c:pt idx="3867">
                  <c:v>17</c:v>
                </c:pt>
                <c:pt idx="3868">
                  <c:v>20</c:v>
                </c:pt>
                <c:pt idx="3869">
                  <c:v>17</c:v>
                </c:pt>
                <c:pt idx="3870">
                  <c:v>20</c:v>
                </c:pt>
                <c:pt idx="3871">
                  <c:v>20</c:v>
                </c:pt>
                <c:pt idx="3872">
                  <c:v>14</c:v>
                </c:pt>
                <c:pt idx="3873">
                  <c:v>16</c:v>
                </c:pt>
                <c:pt idx="3874">
                  <c:v>18</c:v>
                </c:pt>
                <c:pt idx="3875">
                  <c:v>20</c:v>
                </c:pt>
                <c:pt idx="3876">
                  <c:v>20</c:v>
                </c:pt>
                <c:pt idx="3877">
                  <c:v>20</c:v>
                </c:pt>
                <c:pt idx="3878">
                  <c:v>20</c:v>
                </c:pt>
                <c:pt idx="3879">
                  <c:v>16</c:v>
                </c:pt>
                <c:pt idx="3880">
                  <c:v>16</c:v>
                </c:pt>
                <c:pt idx="3881">
                  <c:v>19</c:v>
                </c:pt>
                <c:pt idx="3882">
                  <c:v>20</c:v>
                </c:pt>
                <c:pt idx="3883">
                  <c:v>16</c:v>
                </c:pt>
                <c:pt idx="3884">
                  <c:v>20</c:v>
                </c:pt>
                <c:pt idx="3885">
                  <c:v>16</c:v>
                </c:pt>
                <c:pt idx="3886">
                  <c:v>16</c:v>
                </c:pt>
                <c:pt idx="3887">
                  <c:v>19</c:v>
                </c:pt>
                <c:pt idx="3888">
                  <c:v>16</c:v>
                </c:pt>
                <c:pt idx="3889">
                  <c:v>18</c:v>
                </c:pt>
                <c:pt idx="3890">
                  <c:v>0</c:v>
                </c:pt>
                <c:pt idx="3891">
                  <c:v>16</c:v>
                </c:pt>
                <c:pt idx="3892">
                  <c:v>15</c:v>
                </c:pt>
                <c:pt idx="3893">
                  <c:v>20</c:v>
                </c:pt>
                <c:pt idx="3894">
                  <c:v>13</c:v>
                </c:pt>
                <c:pt idx="3895">
                  <c:v>16</c:v>
                </c:pt>
                <c:pt idx="3896">
                  <c:v>18</c:v>
                </c:pt>
                <c:pt idx="3897">
                  <c:v>12</c:v>
                </c:pt>
                <c:pt idx="3898">
                  <c:v>11</c:v>
                </c:pt>
                <c:pt idx="3899">
                  <c:v>17</c:v>
                </c:pt>
                <c:pt idx="3900">
                  <c:v>20</c:v>
                </c:pt>
                <c:pt idx="3901">
                  <c:v>20</c:v>
                </c:pt>
                <c:pt idx="3902">
                  <c:v>16</c:v>
                </c:pt>
                <c:pt idx="3903">
                  <c:v>16</c:v>
                </c:pt>
                <c:pt idx="3904">
                  <c:v>19</c:v>
                </c:pt>
                <c:pt idx="3905">
                  <c:v>17</c:v>
                </c:pt>
                <c:pt idx="3906">
                  <c:v>15</c:v>
                </c:pt>
                <c:pt idx="3907">
                  <c:v>13</c:v>
                </c:pt>
                <c:pt idx="3908">
                  <c:v>20</c:v>
                </c:pt>
                <c:pt idx="3909">
                  <c:v>16</c:v>
                </c:pt>
                <c:pt idx="3910">
                  <c:v>18</c:v>
                </c:pt>
                <c:pt idx="3911">
                  <c:v>14</c:v>
                </c:pt>
                <c:pt idx="3912">
                  <c:v>16</c:v>
                </c:pt>
                <c:pt idx="3913">
                  <c:v>19</c:v>
                </c:pt>
                <c:pt idx="3914">
                  <c:v>20</c:v>
                </c:pt>
                <c:pt idx="3915">
                  <c:v>0</c:v>
                </c:pt>
                <c:pt idx="3916">
                  <c:v>18</c:v>
                </c:pt>
                <c:pt idx="3917">
                  <c:v>19</c:v>
                </c:pt>
                <c:pt idx="3918">
                  <c:v>16</c:v>
                </c:pt>
                <c:pt idx="3919">
                  <c:v>13</c:v>
                </c:pt>
                <c:pt idx="3920">
                  <c:v>18</c:v>
                </c:pt>
                <c:pt idx="3921">
                  <c:v>15</c:v>
                </c:pt>
                <c:pt idx="3922">
                  <c:v>16</c:v>
                </c:pt>
                <c:pt idx="3923">
                  <c:v>12</c:v>
                </c:pt>
                <c:pt idx="3924">
                  <c:v>14</c:v>
                </c:pt>
                <c:pt idx="3925">
                  <c:v>20</c:v>
                </c:pt>
                <c:pt idx="3926">
                  <c:v>16</c:v>
                </c:pt>
                <c:pt idx="3927">
                  <c:v>16</c:v>
                </c:pt>
                <c:pt idx="3928">
                  <c:v>16</c:v>
                </c:pt>
                <c:pt idx="3929">
                  <c:v>17</c:v>
                </c:pt>
                <c:pt idx="3930">
                  <c:v>20</c:v>
                </c:pt>
                <c:pt idx="3931">
                  <c:v>17</c:v>
                </c:pt>
                <c:pt idx="3932">
                  <c:v>20</c:v>
                </c:pt>
                <c:pt idx="3933">
                  <c:v>16</c:v>
                </c:pt>
                <c:pt idx="3934">
                  <c:v>18</c:v>
                </c:pt>
                <c:pt idx="3935">
                  <c:v>20</c:v>
                </c:pt>
                <c:pt idx="3936">
                  <c:v>16</c:v>
                </c:pt>
                <c:pt idx="3937">
                  <c:v>16</c:v>
                </c:pt>
                <c:pt idx="3938">
                  <c:v>14</c:v>
                </c:pt>
                <c:pt idx="3939">
                  <c:v>0</c:v>
                </c:pt>
                <c:pt idx="3940">
                  <c:v>15</c:v>
                </c:pt>
                <c:pt idx="3941">
                  <c:v>14</c:v>
                </c:pt>
                <c:pt idx="3942">
                  <c:v>20</c:v>
                </c:pt>
                <c:pt idx="3943">
                  <c:v>16</c:v>
                </c:pt>
                <c:pt idx="3944">
                  <c:v>20</c:v>
                </c:pt>
                <c:pt idx="3945">
                  <c:v>17</c:v>
                </c:pt>
                <c:pt idx="3946">
                  <c:v>20</c:v>
                </c:pt>
                <c:pt idx="3947">
                  <c:v>18</c:v>
                </c:pt>
                <c:pt idx="3948">
                  <c:v>18</c:v>
                </c:pt>
                <c:pt idx="3949">
                  <c:v>16</c:v>
                </c:pt>
                <c:pt idx="3950">
                  <c:v>17</c:v>
                </c:pt>
                <c:pt idx="3951">
                  <c:v>20</c:v>
                </c:pt>
                <c:pt idx="3952">
                  <c:v>12</c:v>
                </c:pt>
                <c:pt idx="3953">
                  <c:v>15</c:v>
                </c:pt>
                <c:pt idx="3954">
                  <c:v>20</c:v>
                </c:pt>
                <c:pt idx="3955">
                  <c:v>0</c:v>
                </c:pt>
                <c:pt idx="3956">
                  <c:v>19</c:v>
                </c:pt>
                <c:pt idx="3957">
                  <c:v>19</c:v>
                </c:pt>
                <c:pt idx="3958">
                  <c:v>19</c:v>
                </c:pt>
                <c:pt idx="3959">
                  <c:v>16</c:v>
                </c:pt>
                <c:pt idx="3960">
                  <c:v>16</c:v>
                </c:pt>
                <c:pt idx="3961">
                  <c:v>12</c:v>
                </c:pt>
                <c:pt idx="3962">
                  <c:v>15</c:v>
                </c:pt>
                <c:pt idx="3963">
                  <c:v>16</c:v>
                </c:pt>
                <c:pt idx="3964">
                  <c:v>16</c:v>
                </c:pt>
                <c:pt idx="3965">
                  <c:v>17</c:v>
                </c:pt>
                <c:pt idx="3966">
                  <c:v>19</c:v>
                </c:pt>
                <c:pt idx="3967">
                  <c:v>19</c:v>
                </c:pt>
                <c:pt idx="3968">
                  <c:v>18</c:v>
                </c:pt>
                <c:pt idx="3969">
                  <c:v>19</c:v>
                </c:pt>
                <c:pt idx="3970">
                  <c:v>18</c:v>
                </c:pt>
                <c:pt idx="3971">
                  <c:v>16</c:v>
                </c:pt>
                <c:pt idx="3972">
                  <c:v>16</c:v>
                </c:pt>
                <c:pt idx="3973">
                  <c:v>14</c:v>
                </c:pt>
                <c:pt idx="3974">
                  <c:v>16</c:v>
                </c:pt>
                <c:pt idx="3975">
                  <c:v>17</c:v>
                </c:pt>
                <c:pt idx="3976">
                  <c:v>16</c:v>
                </c:pt>
                <c:pt idx="3977">
                  <c:v>20</c:v>
                </c:pt>
                <c:pt idx="3978">
                  <c:v>20</c:v>
                </c:pt>
                <c:pt idx="3979">
                  <c:v>17</c:v>
                </c:pt>
                <c:pt idx="3980">
                  <c:v>16</c:v>
                </c:pt>
                <c:pt idx="3981">
                  <c:v>12</c:v>
                </c:pt>
                <c:pt idx="3982">
                  <c:v>12</c:v>
                </c:pt>
                <c:pt idx="3983">
                  <c:v>13</c:v>
                </c:pt>
                <c:pt idx="3984">
                  <c:v>16</c:v>
                </c:pt>
                <c:pt idx="3985">
                  <c:v>15</c:v>
                </c:pt>
                <c:pt idx="3986">
                  <c:v>18</c:v>
                </c:pt>
                <c:pt idx="3987">
                  <c:v>16</c:v>
                </c:pt>
                <c:pt idx="3988">
                  <c:v>0</c:v>
                </c:pt>
                <c:pt idx="3989">
                  <c:v>20</c:v>
                </c:pt>
                <c:pt idx="3990">
                  <c:v>20</c:v>
                </c:pt>
                <c:pt idx="3991">
                  <c:v>20</c:v>
                </c:pt>
                <c:pt idx="3992">
                  <c:v>20</c:v>
                </c:pt>
                <c:pt idx="3993">
                  <c:v>0</c:v>
                </c:pt>
                <c:pt idx="3994">
                  <c:v>18</c:v>
                </c:pt>
                <c:pt idx="3995">
                  <c:v>20</c:v>
                </c:pt>
                <c:pt idx="3996">
                  <c:v>20</c:v>
                </c:pt>
                <c:pt idx="3997">
                  <c:v>20</c:v>
                </c:pt>
                <c:pt idx="3998">
                  <c:v>16</c:v>
                </c:pt>
                <c:pt idx="3999">
                  <c:v>17</c:v>
                </c:pt>
                <c:pt idx="4000">
                  <c:v>18</c:v>
                </c:pt>
                <c:pt idx="4001">
                  <c:v>17</c:v>
                </c:pt>
                <c:pt idx="4002">
                  <c:v>16</c:v>
                </c:pt>
                <c:pt idx="4003">
                  <c:v>20</c:v>
                </c:pt>
                <c:pt idx="4004">
                  <c:v>16</c:v>
                </c:pt>
                <c:pt idx="4005">
                  <c:v>10</c:v>
                </c:pt>
                <c:pt idx="4006">
                  <c:v>20</c:v>
                </c:pt>
                <c:pt idx="4007">
                  <c:v>20</c:v>
                </c:pt>
                <c:pt idx="4008">
                  <c:v>20</c:v>
                </c:pt>
                <c:pt idx="4009">
                  <c:v>20</c:v>
                </c:pt>
                <c:pt idx="4010">
                  <c:v>12</c:v>
                </c:pt>
                <c:pt idx="4011">
                  <c:v>16</c:v>
                </c:pt>
                <c:pt idx="4012">
                  <c:v>16</c:v>
                </c:pt>
                <c:pt idx="4013">
                  <c:v>15</c:v>
                </c:pt>
                <c:pt idx="4014">
                  <c:v>14</c:v>
                </c:pt>
                <c:pt idx="4015">
                  <c:v>16</c:v>
                </c:pt>
                <c:pt idx="4016">
                  <c:v>20</c:v>
                </c:pt>
                <c:pt idx="4017">
                  <c:v>18</c:v>
                </c:pt>
                <c:pt idx="4018">
                  <c:v>19</c:v>
                </c:pt>
                <c:pt idx="4019">
                  <c:v>20</c:v>
                </c:pt>
                <c:pt idx="4020">
                  <c:v>20</c:v>
                </c:pt>
                <c:pt idx="4021">
                  <c:v>16</c:v>
                </c:pt>
                <c:pt idx="4022">
                  <c:v>17</c:v>
                </c:pt>
                <c:pt idx="4023">
                  <c:v>13</c:v>
                </c:pt>
                <c:pt idx="4024">
                  <c:v>16</c:v>
                </c:pt>
                <c:pt idx="4025">
                  <c:v>18</c:v>
                </c:pt>
                <c:pt idx="4026">
                  <c:v>18</c:v>
                </c:pt>
                <c:pt idx="4027">
                  <c:v>17</c:v>
                </c:pt>
                <c:pt idx="4028">
                  <c:v>16</c:v>
                </c:pt>
                <c:pt idx="4029">
                  <c:v>0</c:v>
                </c:pt>
                <c:pt idx="4030">
                  <c:v>16</c:v>
                </c:pt>
                <c:pt idx="4031">
                  <c:v>20</c:v>
                </c:pt>
                <c:pt idx="4032">
                  <c:v>16</c:v>
                </c:pt>
                <c:pt idx="4033">
                  <c:v>13</c:v>
                </c:pt>
                <c:pt idx="4034">
                  <c:v>19</c:v>
                </c:pt>
                <c:pt idx="4035">
                  <c:v>20</c:v>
                </c:pt>
                <c:pt idx="4036">
                  <c:v>13</c:v>
                </c:pt>
                <c:pt idx="4037">
                  <c:v>20</c:v>
                </c:pt>
                <c:pt idx="4038">
                  <c:v>16</c:v>
                </c:pt>
                <c:pt idx="4039">
                  <c:v>15</c:v>
                </c:pt>
                <c:pt idx="4040">
                  <c:v>15</c:v>
                </c:pt>
                <c:pt idx="4041">
                  <c:v>18</c:v>
                </c:pt>
                <c:pt idx="4042">
                  <c:v>16</c:v>
                </c:pt>
                <c:pt idx="4043">
                  <c:v>17</c:v>
                </c:pt>
                <c:pt idx="4044">
                  <c:v>0</c:v>
                </c:pt>
                <c:pt idx="4045">
                  <c:v>16</c:v>
                </c:pt>
                <c:pt idx="4046">
                  <c:v>16</c:v>
                </c:pt>
                <c:pt idx="4047">
                  <c:v>18</c:v>
                </c:pt>
                <c:pt idx="4048">
                  <c:v>20</c:v>
                </c:pt>
                <c:pt idx="4049">
                  <c:v>20</c:v>
                </c:pt>
                <c:pt idx="4050">
                  <c:v>18</c:v>
                </c:pt>
                <c:pt idx="4051">
                  <c:v>16</c:v>
                </c:pt>
                <c:pt idx="4052">
                  <c:v>14</c:v>
                </c:pt>
                <c:pt idx="4053">
                  <c:v>16</c:v>
                </c:pt>
                <c:pt idx="4054">
                  <c:v>16</c:v>
                </c:pt>
                <c:pt idx="4055">
                  <c:v>20</c:v>
                </c:pt>
                <c:pt idx="4056">
                  <c:v>19</c:v>
                </c:pt>
                <c:pt idx="4057">
                  <c:v>17</c:v>
                </c:pt>
                <c:pt idx="4058">
                  <c:v>17</c:v>
                </c:pt>
                <c:pt idx="4059">
                  <c:v>20</c:v>
                </c:pt>
                <c:pt idx="4060">
                  <c:v>20</c:v>
                </c:pt>
                <c:pt idx="4061">
                  <c:v>16</c:v>
                </c:pt>
                <c:pt idx="4062">
                  <c:v>16</c:v>
                </c:pt>
                <c:pt idx="4063">
                  <c:v>18</c:v>
                </c:pt>
                <c:pt idx="4064">
                  <c:v>16</c:v>
                </c:pt>
                <c:pt idx="4065">
                  <c:v>18</c:v>
                </c:pt>
                <c:pt idx="4066">
                  <c:v>20</c:v>
                </c:pt>
                <c:pt idx="4067">
                  <c:v>17</c:v>
                </c:pt>
                <c:pt idx="4068">
                  <c:v>16</c:v>
                </c:pt>
                <c:pt idx="4069">
                  <c:v>13</c:v>
                </c:pt>
                <c:pt idx="4070">
                  <c:v>20</c:v>
                </c:pt>
                <c:pt idx="4071">
                  <c:v>17</c:v>
                </c:pt>
                <c:pt idx="4072">
                  <c:v>20</c:v>
                </c:pt>
                <c:pt idx="4073">
                  <c:v>16</c:v>
                </c:pt>
                <c:pt idx="4074">
                  <c:v>14</c:v>
                </c:pt>
                <c:pt idx="4075">
                  <c:v>18</c:v>
                </c:pt>
                <c:pt idx="4076">
                  <c:v>19</c:v>
                </c:pt>
                <c:pt idx="4077">
                  <c:v>16</c:v>
                </c:pt>
                <c:pt idx="4078">
                  <c:v>16</c:v>
                </c:pt>
                <c:pt idx="4079">
                  <c:v>17</c:v>
                </c:pt>
                <c:pt idx="4080">
                  <c:v>20</c:v>
                </c:pt>
                <c:pt idx="4081">
                  <c:v>18</c:v>
                </c:pt>
                <c:pt idx="4082">
                  <c:v>20</c:v>
                </c:pt>
                <c:pt idx="4083">
                  <c:v>17</c:v>
                </c:pt>
                <c:pt idx="4084">
                  <c:v>18</c:v>
                </c:pt>
                <c:pt idx="4085">
                  <c:v>0</c:v>
                </c:pt>
                <c:pt idx="4086">
                  <c:v>4</c:v>
                </c:pt>
                <c:pt idx="4087">
                  <c:v>18</c:v>
                </c:pt>
                <c:pt idx="4088">
                  <c:v>16</c:v>
                </c:pt>
                <c:pt idx="4089">
                  <c:v>20</c:v>
                </c:pt>
                <c:pt idx="4090">
                  <c:v>20</c:v>
                </c:pt>
                <c:pt idx="4091">
                  <c:v>20</c:v>
                </c:pt>
                <c:pt idx="4092">
                  <c:v>20</c:v>
                </c:pt>
                <c:pt idx="4093">
                  <c:v>20</c:v>
                </c:pt>
                <c:pt idx="4094">
                  <c:v>10</c:v>
                </c:pt>
                <c:pt idx="4095">
                  <c:v>16</c:v>
                </c:pt>
                <c:pt idx="4096">
                  <c:v>15</c:v>
                </c:pt>
                <c:pt idx="4097">
                  <c:v>20</c:v>
                </c:pt>
                <c:pt idx="4098">
                  <c:v>12</c:v>
                </c:pt>
                <c:pt idx="4099">
                  <c:v>15</c:v>
                </c:pt>
                <c:pt idx="4100">
                  <c:v>19</c:v>
                </c:pt>
                <c:pt idx="4101">
                  <c:v>16</c:v>
                </c:pt>
                <c:pt idx="4102">
                  <c:v>16</c:v>
                </c:pt>
                <c:pt idx="4103">
                  <c:v>15</c:v>
                </c:pt>
                <c:pt idx="4104">
                  <c:v>19</c:v>
                </c:pt>
                <c:pt idx="4105">
                  <c:v>16</c:v>
                </c:pt>
                <c:pt idx="4106">
                  <c:v>20</c:v>
                </c:pt>
                <c:pt idx="4107">
                  <c:v>19</c:v>
                </c:pt>
                <c:pt idx="4108">
                  <c:v>16</c:v>
                </c:pt>
                <c:pt idx="4109">
                  <c:v>20</c:v>
                </c:pt>
                <c:pt idx="4110">
                  <c:v>16</c:v>
                </c:pt>
                <c:pt idx="4111">
                  <c:v>20</c:v>
                </c:pt>
                <c:pt idx="4112">
                  <c:v>16</c:v>
                </c:pt>
                <c:pt idx="4113">
                  <c:v>17</c:v>
                </c:pt>
                <c:pt idx="4114">
                  <c:v>16</c:v>
                </c:pt>
                <c:pt idx="4115">
                  <c:v>12</c:v>
                </c:pt>
                <c:pt idx="4116">
                  <c:v>18</c:v>
                </c:pt>
                <c:pt idx="4117">
                  <c:v>20</c:v>
                </c:pt>
                <c:pt idx="4118">
                  <c:v>20</c:v>
                </c:pt>
                <c:pt idx="4119">
                  <c:v>20</c:v>
                </c:pt>
                <c:pt idx="4120">
                  <c:v>16</c:v>
                </c:pt>
                <c:pt idx="4121">
                  <c:v>20</c:v>
                </c:pt>
                <c:pt idx="4122">
                  <c:v>19</c:v>
                </c:pt>
                <c:pt idx="4123">
                  <c:v>20</c:v>
                </c:pt>
                <c:pt idx="4124">
                  <c:v>20</c:v>
                </c:pt>
                <c:pt idx="4125">
                  <c:v>20</c:v>
                </c:pt>
                <c:pt idx="4126">
                  <c:v>18</c:v>
                </c:pt>
                <c:pt idx="4127">
                  <c:v>19</c:v>
                </c:pt>
                <c:pt idx="4128">
                  <c:v>19</c:v>
                </c:pt>
                <c:pt idx="4129">
                  <c:v>0</c:v>
                </c:pt>
                <c:pt idx="4130">
                  <c:v>20</c:v>
                </c:pt>
                <c:pt idx="4131">
                  <c:v>14</c:v>
                </c:pt>
                <c:pt idx="4132">
                  <c:v>20</c:v>
                </c:pt>
                <c:pt idx="4133">
                  <c:v>16</c:v>
                </c:pt>
                <c:pt idx="4134">
                  <c:v>20</c:v>
                </c:pt>
                <c:pt idx="4135">
                  <c:v>16</c:v>
                </c:pt>
                <c:pt idx="4136">
                  <c:v>15</c:v>
                </c:pt>
                <c:pt idx="4137">
                  <c:v>20</c:v>
                </c:pt>
                <c:pt idx="4138">
                  <c:v>15</c:v>
                </c:pt>
                <c:pt idx="4139">
                  <c:v>18</c:v>
                </c:pt>
                <c:pt idx="4140">
                  <c:v>20</c:v>
                </c:pt>
                <c:pt idx="4141">
                  <c:v>20</c:v>
                </c:pt>
                <c:pt idx="4142">
                  <c:v>19</c:v>
                </c:pt>
                <c:pt idx="4143">
                  <c:v>20</c:v>
                </c:pt>
                <c:pt idx="4144">
                  <c:v>19</c:v>
                </c:pt>
                <c:pt idx="4145">
                  <c:v>18</c:v>
                </c:pt>
                <c:pt idx="4146">
                  <c:v>16</c:v>
                </c:pt>
                <c:pt idx="4147">
                  <c:v>16</c:v>
                </c:pt>
                <c:pt idx="4148">
                  <c:v>20</c:v>
                </c:pt>
                <c:pt idx="4149">
                  <c:v>19</c:v>
                </c:pt>
                <c:pt idx="4150">
                  <c:v>20</c:v>
                </c:pt>
                <c:pt idx="4151">
                  <c:v>17</c:v>
                </c:pt>
                <c:pt idx="4152">
                  <c:v>16</c:v>
                </c:pt>
                <c:pt idx="4153">
                  <c:v>16</c:v>
                </c:pt>
                <c:pt idx="4154">
                  <c:v>15</c:v>
                </c:pt>
                <c:pt idx="4155">
                  <c:v>14</c:v>
                </c:pt>
                <c:pt idx="4156">
                  <c:v>14</c:v>
                </c:pt>
                <c:pt idx="4157">
                  <c:v>20</c:v>
                </c:pt>
                <c:pt idx="4158">
                  <c:v>16</c:v>
                </c:pt>
                <c:pt idx="4159">
                  <c:v>20</c:v>
                </c:pt>
                <c:pt idx="4160">
                  <c:v>19</c:v>
                </c:pt>
                <c:pt idx="4161">
                  <c:v>16</c:v>
                </c:pt>
                <c:pt idx="4162">
                  <c:v>20</c:v>
                </c:pt>
                <c:pt idx="4163">
                  <c:v>20</c:v>
                </c:pt>
                <c:pt idx="4164">
                  <c:v>16</c:v>
                </c:pt>
                <c:pt idx="4165">
                  <c:v>18</c:v>
                </c:pt>
                <c:pt idx="4166">
                  <c:v>17</c:v>
                </c:pt>
                <c:pt idx="4167">
                  <c:v>16</c:v>
                </c:pt>
                <c:pt idx="4168">
                  <c:v>16</c:v>
                </c:pt>
                <c:pt idx="4169">
                  <c:v>15</c:v>
                </c:pt>
                <c:pt idx="4170">
                  <c:v>19</c:v>
                </c:pt>
                <c:pt idx="4171">
                  <c:v>16</c:v>
                </c:pt>
                <c:pt idx="4172">
                  <c:v>16</c:v>
                </c:pt>
                <c:pt idx="4173">
                  <c:v>16</c:v>
                </c:pt>
                <c:pt idx="4174">
                  <c:v>18</c:v>
                </c:pt>
                <c:pt idx="4175">
                  <c:v>20</c:v>
                </c:pt>
                <c:pt idx="4176">
                  <c:v>0</c:v>
                </c:pt>
                <c:pt idx="4177">
                  <c:v>16</c:v>
                </c:pt>
                <c:pt idx="4178">
                  <c:v>19</c:v>
                </c:pt>
                <c:pt idx="4179">
                  <c:v>0</c:v>
                </c:pt>
                <c:pt idx="4180">
                  <c:v>20</c:v>
                </c:pt>
                <c:pt idx="4181">
                  <c:v>19</c:v>
                </c:pt>
                <c:pt idx="4182">
                  <c:v>20</c:v>
                </c:pt>
                <c:pt idx="4183">
                  <c:v>20</c:v>
                </c:pt>
                <c:pt idx="4184">
                  <c:v>16</c:v>
                </c:pt>
                <c:pt idx="4185">
                  <c:v>18</c:v>
                </c:pt>
                <c:pt idx="4186">
                  <c:v>20</c:v>
                </c:pt>
                <c:pt idx="4187">
                  <c:v>16</c:v>
                </c:pt>
                <c:pt idx="4188">
                  <c:v>16</c:v>
                </c:pt>
                <c:pt idx="4189">
                  <c:v>16</c:v>
                </c:pt>
                <c:pt idx="4190">
                  <c:v>0</c:v>
                </c:pt>
                <c:pt idx="4191">
                  <c:v>20</c:v>
                </c:pt>
                <c:pt idx="4192">
                  <c:v>16</c:v>
                </c:pt>
                <c:pt idx="4193">
                  <c:v>20</c:v>
                </c:pt>
                <c:pt idx="4194">
                  <c:v>20</c:v>
                </c:pt>
                <c:pt idx="4195">
                  <c:v>20</c:v>
                </c:pt>
                <c:pt idx="4196">
                  <c:v>14</c:v>
                </c:pt>
                <c:pt idx="4197">
                  <c:v>16</c:v>
                </c:pt>
                <c:pt idx="4198">
                  <c:v>16</c:v>
                </c:pt>
                <c:pt idx="4199">
                  <c:v>20</c:v>
                </c:pt>
                <c:pt idx="4200">
                  <c:v>20</c:v>
                </c:pt>
                <c:pt idx="4201">
                  <c:v>15</c:v>
                </c:pt>
                <c:pt idx="4202">
                  <c:v>19</c:v>
                </c:pt>
                <c:pt idx="4203">
                  <c:v>20</c:v>
                </c:pt>
                <c:pt idx="4204">
                  <c:v>13</c:v>
                </c:pt>
                <c:pt idx="4205">
                  <c:v>20</c:v>
                </c:pt>
                <c:pt idx="4206">
                  <c:v>20</c:v>
                </c:pt>
                <c:pt idx="4207">
                  <c:v>20</c:v>
                </c:pt>
                <c:pt idx="4208">
                  <c:v>19</c:v>
                </c:pt>
                <c:pt idx="4209">
                  <c:v>16</c:v>
                </c:pt>
                <c:pt idx="4210">
                  <c:v>20</c:v>
                </c:pt>
                <c:pt idx="4211">
                  <c:v>20</c:v>
                </c:pt>
                <c:pt idx="4212">
                  <c:v>20</c:v>
                </c:pt>
                <c:pt idx="4213">
                  <c:v>19</c:v>
                </c:pt>
                <c:pt idx="4214">
                  <c:v>14</c:v>
                </c:pt>
                <c:pt idx="4215">
                  <c:v>18</c:v>
                </c:pt>
                <c:pt idx="4216">
                  <c:v>16</c:v>
                </c:pt>
                <c:pt idx="4217">
                  <c:v>19</c:v>
                </c:pt>
                <c:pt idx="4218">
                  <c:v>11</c:v>
                </c:pt>
                <c:pt idx="4219">
                  <c:v>16</c:v>
                </c:pt>
                <c:pt idx="4220">
                  <c:v>20</c:v>
                </c:pt>
                <c:pt idx="4221">
                  <c:v>20</c:v>
                </c:pt>
                <c:pt idx="4222">
                  <c:v>17</c:v>
                </c:pt>
                <c:pt idx="4223">
                  <c:v>18</c:v>
                </c:pt>
                <c:pt idx="4224">
                  <c:v>20</c:v>
                </c:pt>
                <c:pt idx="4225">
                  <c:v>20</c:v>
                </c:pt>
                <c:pt idx="4226">
                  <c:v>20</c:v>
                </c:pt>
                <c:pt idx="4227">
                  <c:v>16</c:v>
                </c:pt>
                <c:pt idx="4228">
                  <c:v>17</c:v>
                </c:pt>
                <c:pt idx="4229">
                  <c:v>16</c:v>
                </c:pt>
                <c:pt idx="4230">
                  <c:v>13</c:v>
                </c:pt>
                <c:pt idx="4231">
                  <c:v>20</c:v>
                </c:pt>
                <c:pt idx="4232">
                  <c:v>20</c:v>
                </c:pt>
                <c:pt idx="4233">
                  <c:v>20</c:v>
                </c:pt>
                <c:pt idx="4234">
                  <c:v>17</c:v>
                </c:pt>
                <c:pt idx="4235">
                  <c:v>17</c:v>
                </c:pt>
                <c:pt idx="4236">
                  <c:v>20</c:v>
                </c:pt>
                <c:pt idx="4237">
                  <c:v>20</c:v>
                </c:pt>
                <c:pt idx="4238">
                  <c:v>20</c:v>
                </c:pt>
                <c:pt idx="4239">
                  <c:v>18</c:v>
                </c:pt>
                <c:pt idx="4240">
                  <c:v>20</c:v>
                </c:pt>
                <c:pt idx="4241">
                  <c:v>16</c:v>
                </c:pt>
                <c:pt idx="4242">
                  <c:v>20</c:v>
                </c:pt>
                <c:pt idx="4243">
                  <c:v>20</c:v>
                </c:pt>
                <c:pt idx="4244">
                  <c:v>20</c:v>
                </c:pt>
                <c:pt idx="4245">
                  <c:v>12</c:v>
                </c:pt>
                <c:pt idx="4246">
                  <c:v>17</c:v>
                </c:pt>
                <c:pt idx="4247">
                  <c:v>12</c:v>
                </c:pt>
                <c:pt idx="4248">
                  <c:v>19</c:v>
                </c:pt>
                <c:pt idx="4249">
                  <c:v>18</c:v>
                </c:pt>
                <c:pt idx="4250">
                  <c:v>16</c:v>
                </c:pt>
                <c:pt idx="4251">
                  <c:v>20</c:v>
                </c:pt>
                <c:pt idx="4252">
                  <c:v>20</c:v>
                </c:pt>
                <c:pt idx="4253">
                  <c:v>17</c:v>
                </c:pt>
                <c:pt idx="4254">
                  <c:v>20</c:v>
                </c:pt>
                <c:pt idx="4255">
                  <c:v>16</c:v>
                </c:pt>
                <c:pt idx="4256">
                  <c:v>20</c:v>
                </c:pt>
                <c:pt idx="4257">
                  <c:v>14</c:v>
                </c:pt>
                <c:pt idx="4258">
                  <c:v>16</c:v>
                </c:pt>
                <c:pt idx="4259">
                  <c:v>18</c:v>
                </c:pt>
                <c:pt idx="4260">
                  <c:v>20</c:v>
                </c:pt>
                <c:pt idx="4261">
                  <c:v>16</c:v>
                </c:pt>
                <c:pt idx="4262">
                  <c:v>18</c:v>
                </c:pt>
                <c:pt idx="4263">
                  <c:v>15</c:v>
                </c:pt>
                <c:pt idx="4264">
                  <c:v>0</c:v>
                </c:pt>
                <c:pt idx="4265">
                  <c:v>12</c:v>
                </c:pt>
                <c:pt idx="4266">
                  <c:v>0</c:v>
                </c:pt>
                <c:pt idx="4267">
                  <c:v>19</c:v>
                </c:pt>
                <c:pt idx="4268">
                  <c:v>16</c:v>
                </c:pt>
                <c:pt idx="4269">
                  <c:v>16</c:v>
                </c:pt>
                <c:pt idx="4270">
                  <c:v>19</c:v>
                </c:pt>
                <c:pt idx="4271">
                  <c:v>14</c:v>
                </c:pt>
                <c:pt idx="4272">
                  <c:v>16</c:v>
                </c:pt>
                <c:pt idx="4273">
                  <c:v>19</c:v>
                </c:pt>
                <c:pt idx="4274">
                  <c:v>20</c:v>
                </c:pt>
                <c:pt idx="4275">
                  <c:v>20</c:v>
                </c:pt>
                <c:pt idx="4276">
                  <c:v>13</c:v>
                </c:pt>
                <c:pt idx="4277">
                  <c:v>18</c:v>
                </c:pt>
                <c:pt idx="4278">
                  <c:v>16</c:v>
                </c:pt>
                <c:pt idx="4279">
                  <c:v>20</c:v>
                </c:pt>
                <c:pt idx="4280">
                  <c:v>20</c:v>
                </c:pt>
                <c:pt idx="4281">
                  <c:v>18</c:v>
                </c:pt>
                <c:pt idx="4282">
                  <c:v>20</c:v>
                </c:pt>
                <c:pt idx="4283">
                  <c:v>16</c:v>
                </c:pt>
                <c:pt idx="4284">
                  <c:v>19</c:v>
                </c:pt>
                <c:pt idx="4285">
                  <c:v>15</c:v>
                </c:pt>
                <c:pt idx="4286">
                  <c:v>0</c:v>
                </c:pt>
                <c:pt idx="4287">
                  <c:v>16</c:v>
                </c:pt>
                <c:pt idx="4288">
                  <c:v>16</c:v>
                </c:pt>
                <c:pt idx="4289">
                  <c:v>16</c:v>
                </c:pt>
                <c:pt idx="4290">
                  <c:v>16</c:v>
                </c:pt>
                <c:pt idx="4291">
                  <c:v>20</c:v>
                </c:pt>
                <c:pt idx="4292">
                  <c:v>14</c:v>
                </c:pt>
                <c:pt idx="4293">
                  <c:v>18</c:v>
                </c:pt>
                <c:pt idx="4294">
                  <c:v>14</c:v>
                </c:pt>
                <c:pt idx="4295">
                  <c:v>20</c:v>
                </c:pt>
                <c:pt idx="4296">
                  <c:v>20</c:v>
                </c:pt>
                <c:pt idx="4297">
                  <c:v>18</c:v>
                </c:pt>
                <c:pt idx="4298">
                  <c:v>14</c:v>
                </c:pt>
                <c:pt idx="4299">
                  <c:v>19</c:v>
                </c:pt>
                <c:pt idx="4300">
                  <c:v>15</c:v>
                </c:pt>
                <c:pt idx="4301">
                  <c:v>20</c:v>
                </c:pt>
                <c:pt idx="4302">
                  <c:v>16</c:v>
                </c:pt>
                <c:pt idx="4303">
                  <c:v>16</c:v>
                </c:pt>
                <c:pt idx="4304">
                  <c:v>16</c:v>
                </c:pt>
                <c:pt idx="4305">
                  <c:v>16</c:v>
                </c:pt>
                <c:pt idx="4306">
                  <c:v>17</c:v>
                </c:pt>
                <c:pt idx="4307">
                  <c:v>12</c:v>
                </c:pt>
                <c:pt idx="4308">
                  <c:v>16</c:v>
                </c:pt>
                <c:pt idx="4309">
                  <c:v>20</c:v>
                </c:pt>
                <c:pt idx="4310">
                  <c:v>14</c:v>
                </c:pt>
                <c:pt idx="4311">
                  <c:v>15</c:v>
                </c:pt>
                <c:pt idx="4312">
                  <c:v>18</c:v>
                </c:pt>
                <c:pt idx="4313">
                  <c:v>17</c:v>
                </c:pt>
                <c:pt idx="4314">
                  <c:v>16</c:v>
                </c:pt>
                <c:pt idx="4315">
                  <c:v>20</c:v>
                </c:pt>
                <c:pt idx="4316">
                  <c:v>16</c:v>
                </c:pt>
                <c:pt idx="4317">
                  <c:v>17</c:v>
                </c:pt>
                <c:pt idx="4318">
                  <c:v>13</c:v>
                </c:pt>
                <c:pt idx="4319">
                  <c:v>16</c:v>
                </c:pt>
                <c:pt idx="4320">
                  <c:v>16</c:v>
                </c:pt>
                <c:pt idx="4321">
                  <c:v>16</c:v>
                </c:pt>
                <c:pt idx="4322">
                  <c:v>17</c:v>
                </c:pt>
                <c:pt idx="4323">
                  <c:v>16</c:v>
                </c:pt>
                <c:pt idx="4324">
                  <c:v>0</c:v>
                </c:pt>
                <c:pt idx="4325">
                  <c:v>16</c:v>
                </c:pt>
                <c:pt idx="4326">
                  <c:v>0</c:v>
                </c:pt>
                <c:pt idx="4327">
                  <c:v>16</c:v>
                </c:pt>
                <c:pt idx="4328">
                  <c:v>16</c:v>
                </c:pt>
                <c:pt idx="4329">
                  <c:v>20</c:v>
                </c:pt>
                <c:pt idx="4330">
                  <c:v>20</c:v>
                </c:pt>
                <c:pt idx="4331">
                  <c:v>12</c:v>
                </c:pt>
                <c:pt idx="4332">
                  <c:v>20</c:v>
                </c:pt>
                <c:pt idx="4333">
                  <c:v>16</c:v>
                </c:pt>
                <c:pt idx="4334">
                  <c:v>16</c:v>
                </c:pt>
                <c:pt idx="4335">
                  <c:v>16</c:v>
                </c:pt>
                <c:pt idx="4336">
                  <c:v>16</c:v>
                </c:pt>
                <c:pt idx="4337">
                  <c:v>16</c:v>
                </c:pt>
                <c:pt idx="4338">
                  <c:v>20</c:v>
                </c:pt>
                <c:pt idx="4339">
                  <c:v>16</c:v>
                </c:pt>
                <c:pt idx="4340">
                  <c:v>12</c:v>
                </c:pt>
                <c:pt idx="4341">
                  <c:v>13</c:v>
                </c:pt>
                <c:pt idx="4342">
                  <c:v>0</c:v>
                </c:pt>
                <c:pt idx="4343">
                  <c:v>19</c:v>
                </c:pt>
                <c:pt idx="4344">
                  <c:v>19</c:v>
                </c:pt>
                <c:pt idx="4345">
                  <c:v>20</c:v>
                </c:pt>
                <c:pt idx="4346">
                  <c:v>20</c:v>
                </c:pt>
                <c:pt idx="4347">
                  <c:v>18</c:v>
                </c:pt>
                <c:pt idx="4348">
                  <c:v>16</c:v>
                </c:pt>
                <c:pt idx="4349">
                  <c:v>20</c:v>
                </c:pt>
                <c:pt idx="4350">
                  <c:v>8</c:v>
                </c:pt>
                <c:pt idx="4351">
                  <c:v>17</c:v>
                </c:pt>
                <c:pt idx="4352">
                  <c:v>18</c:v>
                </c:pt>
                <c:pt idx="4353">
                  <c:v>20</c:v>
                </c:pt>
                <c:pt idx="4354">
                  <c:v>20</c:v>
                </c:pt>
                <c:pt idx="4355">
                  <c:v>16</c:v>
                </c:pt>
                <c:pt idx="4356">
                  <c:v>20</c:v>
                </c:pt>
                <c:pt idx="4357">
                  <c:v>19</c:v>
                </c:pt>
                <c:pt idx="4358">
                  <c:v>16</c:v>
                </c:pt>
                <c:pt idx="4359">
                  <c:v>16</c:v>
                </c:pt>
                <c:pt idx="4360">
                  <c:v>20</c:v>
                </c:pt>
                <c:pt idx="4361">
                  <c:v>15</c:v>
                </c:pt>
                <c:pt idx="4362">
                  <c:v>18</c:v>
                </c:pt>
                <c:pt idx="4363">
                  <c:v>17</c:v>
                </c:pt>
                <c:pt idx="4364">
                  <c:v>20</c:v>
                </c:pt>
                <c:pt idx="4365">
                  <c:v>16</c:v>
                </c:pt>
                <c:pt idx="4366">
                  <c:v>12</c:v>
                </c:pt>
                <c:pt idx="4367">
                  <c:v>12</c:v>
                </c:pt>
                <c:pt idx="4368">
                  <c:v>19</c:v>
                </c:pt>
                <c:pt idx="4369">
                  <c:v>0</c:v>
                </c:pt>
                <c:pt idx="4370">
                  <c:v>13</c:v>
                </c:pt>
                <c:pt idx="4371">
                  <c:v>10</c:v>
                </c:pt>
                <c:pt idx="4372">
                  <c:v>16</c:v>
                </c:pt>
                <c:pt idx="4373">
                  <c:v>16</c:v>
                </c:pt>
                <c:pt idx="4374">
                  <c:v>17</c:v>
                </c:pt>
                <c:pt idx="4375">
                  <c:v>20</c:v>
                </c:pt>
                <c:pt idx="4376">
                  <c:v>16</c:v>
                </c:pt>
                <c:pt idx="4377">
                  <c:v>14</c:v>
                </c:pt>
                <c:pt idx="4378">
                  <c:v>20</c:v>
                </c:pt>
                <c:pt idx="4379">
                  <c:v>15</c:v>
                </c:pt>
                <c:pt idx="4380">
                  <c:v>15</c:v>
                </c:pt>
                <c:pt idx="4381">
                  <c:v>20</c:v>
                </c:pt>
                <c:pt idx="4382">
                  <c:v>20</c:v>
                </c:pt>
                <c:pt idx="4383">
                  <c:v>11</c:v>
                </c:pt>
                <c:pt idx="4384">
                  <c:v>20</c:v>
                </c:pt>
                <c:pt idx="4385">
                  <c:v>19</c:v>
                </c:pt>
                <c:pt idx="4386">
                  <c:v>16</c:v>
                </c:pt>
                <c:pt idx="4387">
                  <c:v>20</c:v>
                </c:pt>
                <c:pt idx="4388">
                  <c:v>20</c:v>
                </c:pt>
                <c:pt idx="4389">
                  <c:v>20</c:v>
                </c:pt>
                <c:pt idx="4390">
                  <c:v>16</c:v>
                </c:pt>
                <c:pt idx="4391">
                  <c:v>15</c:v>
                </c:pt>
                <c:pt idx="4392">
                  <c:v>16</c:v>
                </c:pt>
                <c:pt idx="4393">
                  <c:v>20</c:v>
                </c:pt>
                <c:pt idx="4394">
                  <c:v>0</c:v>
                </c:pt>
                <c:pt idx="4395">
                  <c:v>20</c:v>
                </c:pt>
                <c:pt idx="4396">
                  <c:v>20</c:v>
                </c:pt>
                <c:pt idx="4397">
                  <c:v>20</c:v>
                </c:pt>
                <c:pt idx="4398">
                  <c:v>12</c:v>
                </c:pt>
                <c:pt idx="4399">
                  <c:v>19</c:v>
                </c:pt>
                <c:pt idx="4400">
                  <c:v>19</c:v>
                </c:pt>
                <c:pt idx="4401">
                  <c:v>12</c:v>
                </c:pt>
                <c:pt idx="4402">
                  <c:v>16</c:v>
                </c:pt>
                <c:pt idx="4403">
                  <c:v>19</c:v>
                </c:pt>
                <c:pt idx="4404">
                  <c:v>17</c:v>
                </c:pt>
                <c:pt idx="4405">
                  <c:v>16</c:v>
                </c:pt>
                <c:pt idx="4406">
                  <c:v>16</c:v>
                </c:pt>
                <c:pt idx="4407">
                  <c:v>17</c:v>
                </c:pt>
                <c:pt idx="4408">
                  <c:v>18</c:v>
                </c:pt>
                <c:pt idx="4409">
                  <c:v>14</c:v>
                </c:pt>
                <c:pt idx="4410">
                  <c:v>16</c:v>
                </c:pt>
                <c:pt idx="4411">
                  <c:v>17</c:v>
                </c:pt>
                <c:pt idx="4412">
                  <c:v>15</c:v>
                </c:pt>
                <c:pt idx="4413">
                  <c:v>20</c:v>
                </c:pt>
                <c:pt idx="4414">
                  <c:v>20</c:v>
                </c:pt>
                <c:pt idx="4415">
                  <c:v>16</c:v>
                </c:pt>
                <c:pt idx="4416">
                  <c:v>16</c:v>
                </c:pt>
                <c:pt idx="4417">
                  <c:v>18</c:v>
                </c:pt>
                <c:pt idx="4418">
                  <c:v>18</c:v>
                </c:pt>
                <c:pt idx="4419">
                  <c:v>18</c:v>
                </c:pt>
                <c:pt idx="4420">
                  <c:v>18</c:v>
                </c:pt>
                <c:pt idx="4421">
                  <c:v>12</c:v>
                </c:pt>
                <c:pt idx="4422">
                  <c:v>20</c:v>
                </c:pt>
                <c:pt idx="4423">
                  <c:v>14</c:v>
                </c:pt>
                <c:pt idx="4424">
                  <c:v>15</c:v>
                </c:pt>
                <c:pt idx="4425">
                  <c:v>16</c:v>
                </c:pt>
                <c:pt idx="4426">
                  <c:v>16</c:v>
                </c:pt>
                <c:pt idx="4427">
                  <c:v>0</c:v>
                </c:pt>
                <c:pt idx="4428">
                  <c:v>20</c:v>
                </c:pt>
                <c:pt idx="4429">
                  <c:v>20</c:v>
                </c:pt>
                <c:pt idx="4430">
                  <c:v>20</c:v>
                </c:pt>
                <c:pt idx="4431">
                  <c:v>16</c:v>
                </c:pt>
                <c:pt idx="4432">
                  <c:v>20</c:v>
                </c:pt>
                <c:pt idx="4433">
                  <c:v>14</c:v>
                </c:pt>
                <c:pt idx="4434">
                  <c:v>0</c:v>
                </c:pt>
                <c:pt idx="4435">
                  <c:v>15</c:v>
                </c:pt>
                <c:pt idx="4436">
                  <c:v>16</c:v>
                </c:pt>
                <c:pt idx="4437">
                  <c:v>20</c:v>
                </c:pt>
                <c:pt idx="4438">
                  <c:v>16</c:v>
                </c:pt>
                <c:pt idx="4439">
                  <c:v>17</c:v>
                </c:pt>
                <c:pt idx="4440">
                  <c:v>19</c:v>
                </c:pt>
                <c:pt idx="4441">
                  <c:v>19</c:v>
                </c:pt>
                <c:pt idx="4442">
                  <c:v>20</c:v>
                </c:pt>
                <c:pt idx="4443">
                  <c:v>10</c:v>
                </c:pt>
                <c:pt idx="4444">
                  <c:v>14</c:v>
                </c:pt>
                <c:pt idx="4445">
                  <c:v>20</c:v>
                </c:pt>
                <c:pt idx="4446">
                  <c:v>19</c:v>
                </c:pt>
                <c:pt idx="4447">
                  <c:v>20</c:v>
                </c:pt>
                <c:pt idx="4448">
                  <c:v>19</c:v>
                </c:pt>
                <c:pt idx="4449">
                  <c:v>14</c:v>
                </c:pt>
                <c:pt idx="4450">
                  <c:v>12</c:v>
                </c:pt>
                <c:pt idx="4451">
                  <c:v>20</c:v>
                </c:pt>
                <c:pt idx="4452">
                  <c:v>20</c:v>
                </c:pt>
                <c:pt idx="4453">
                  <c:v>18</c:v>
                </c:pt>
                <c:pt idx="4454">
                  <c:v>20</c:v>
                </c:pt>
                <c:pt idx="4455">
                  <c:v>12</c:v>
                </c:pt>
                <c:pt idx="4456">
                  <c:v>14</c:v>
                </c:pt>
                <c:pt idx="4457">
                  <c:v>20</c:v>
                </c:pt>
                <c:pt idx="4458">
                  <c:v>16</c:v>
                </c:pt>
                <c:pt idx="4459">
                  <c:v>20</c:v>
                </c:pt>
                <c:pt idx="4460">
                  <c:v>13</c:v>
                </c:pt>
                <c:pt idx="4461">
                  <c:v>20</c:v>
                </c:pt>
                <c:pt idx="4462">
                  <c:v>12</c:v>
                </c:pt>
                <c:pt idx="4463">
                  <c:v>20</c:v>
                </c:pt>
                <c:pt idx="4464">
                  <c:v>15</c:v>
                </c:pt>
                <c:pt idx="4465">
                  <c:v>0</c:v>
                </c:pt>
                <c:pt idx="4466">
                  <c:v>20</c:v>
                </c:pt>
                <c:pt idx="4467">
                  <c:v>20</c:v>
                </c:pt>
                <c:pt idx="4468">
                  <c:v>20</c:v>
                </c:pt>
                <c:pt idx="4469">
                  <c:v>16</c:v>
                </c:pt>
                <c:pt idx="4470">
                  <c:v>19</c:v>
                </c:pt>
                <c:pt idx="4471">
                  <c:v>20</c:v>
                </c:pt>
                <c:pt idx="4472">
                  <c:v>17</c:v>
                </c:pt>
                <c:pt idx="4473">
                  <c:v>19</c:v>
                </c:pt>
                <c:pt idx="4474">
                  <c:v>16</c:v>
                </c:pt>
                <c:pt idx="4475">
                  <c:v>18</c:v>
                </c:pt>
                <c:pt idx="4476">
                  <c:v>18</c:v>
                </c:pt>
                <c:pt idx="4477">
                  <c:v>0</c:v>
                </c:pt>
                <c:pt idx="4478">
                  <c:v>20</c:v>
                </c:pt>
                <c:pt idx="4479">
                  <c:v>20</c:v>
                </c:pt>
                <c:pt idx="4480">
                  <c:v>0</c:v>
                </c:pt>
                <c:pt idx="4481">
                  <c:v>18</c:v>
                </c:pt>
                <c:pt idx="4482">
                  <c:v>16</c:v>
                </c:pt>
                <c:pt idx="4483">
                  <c:v>12</c:v>
                </c:pt>
                <c:pt idx="4484">
                  <c:v>13</c:v>
                </c:pt>
                <c:pt idx="4485">
                  <c:v>15</c:v>
                </c:pt>
                <c:pt idx="4486">
                  <c:v>15</c:v>
                </c:pt>
                <c:pt idx="4487">
                  <c:v>15</c:v>
                </c:pt>
                <c:pt idx="4488">
                  <c:v>20</c:v>
                </c:pt>
                <c:pt idx="4489">
                  <c:v>16</c:v>
                </c:pt>
                <c:pt idx="4490">
                  <c:v>9</c:v>
                </c:pt>
                <c:pt idx="4491">
                  <c:v>20</c:v>
                </c:pt>
                <c:pt idx="4492">
                  <c:v>20</c:v>
                </c:pt>
                <c:pt idx="4493">
                  <c:v>20</c:v>
                </c:pt>
                <c:pt idx="4494">
                  <c:v>16</c:v>
                </c:pt>
                <c:pt idx="4495">
                  <c:v>20</c:v>
                </c:pt>
                <c:pt idx="4496">
                  <c:v>20</c:v>
                </c:pt>
                <c:pt idx="4497">
                  <c:v>0</c:v>
                </c:pt>
                <c:pt idx="4498">
                  <c:v>17</c:v>
                </c:pt>
                <c:pt idx="4499">
                  <c:v>18</c:v>
                </c:pt>
                <c:pt idx="4500">
                  <c:v>20</c:v>
                </c:pt>
                <c:pt idx="4501">
                  <c:v>15</c:v>
                </c:pt>
                <c:pt idx="4502">
                  <c:v>20</c:v>
                </c:pt>
                <c:pt idx="4503">
                  <c:v>16</c:v>
                </c:pt>
                <c:pt idx="4504">
                  <c:v>20</c:v>
                </c:pt>
                <c:pt idx="4505">
                  <c:v>15</c:v>
                </c:pt>
                <c:pt idx="4506">
                  <c:v>18</c:v>
                </c:pt>
                <c:pt idx="4507">
                  <c:v>16</c:v>
                </c:pt>
                <c:pt idx="4508">
                  <c:v>16</c:v>
                </c:pt>
                <c:pt idx="4509">
                  <c:v>14</c:v>
                </c:pt>
                <c:pt idx="4510">
                  <c:v>0</c:v>
                </c:pt>
                <c:pt idx="4511">
                  <c:v>20</c:v>
                </c:pt>
                <c:pt idx="4512">
                  <c:v>16</c:v>
                </c:pt>
                <c:pt idx="4513">
                  <c:v>20</c:v>
                </c:pt>
                <c:pt idx="4514">
                  <c:v>18</c:v>
                </c:pt>
                <c:pt idx="4515">
                  <c:v>0</c:v>
                </c:pt>
                <c:pt idx="4516">
                  <c:v>15</c:v>
                </c:pt>
                <c:pt idx="4517">
                  <c:v>0</c:v>
                </c:pt>
                <c:pt idx="4518">
                  <c:v>12</c:v>
                </c:pt>
                <c:pt idx="4519">
                  <c:v>20</c:v>
                </c:pt>
                <c:pt idx="4520">
                  <c:v>0</c:v>
                </c:pt>
                <c:pt idx="4521">
                  <c:v>14</c:v>
                </c:pt>
                <c:pt idx="4522">
                  <c:v>16</c:v>
                </c:pt>
                <c:pt idx="4523">
                  <c:v>15</c:v>
                </c:pt>
                <c:pt idx="4524">
                  <c:v>20</c:v>
                </c:pt>
                <c:pt idx="4525">
                  <c:v>17</c:v>
                </c:pt>
                <c:pt idx="4526">
                  <c:v>16</c:v>
                </c:pt>
                <c:pt idx="4527">
                  <c:v>16</c:v>
                </c:pt>
                <c:pt idx="4528">
                  <c:v>16</c:v>
                </c:pt>
                <c:pt idx="4529">
                  <c:v>19</c:v>
                </c:pt>
                <c:pt idx="4530">
                  <c:v>18</c:v>
                </c:pt>
                <c:pt idx="4531">
                  <c:v>18</c:v>
                </c:pt>
                <c:pt idx="4532">
                  <c:v>16</c:v>
                </c:pt>
                <c:pt idx="4533">
                  <c:v>20</c:v>
                </c:pt>
                <c:pt idx="4534">
                  <c:v>20</c:v>
                </c:pt>
                <c:pt idx="4535">
                  <c:v>16</c:v>
                </c:pt>
                <c:pt idx="4536">
                  <c:v>20</c:v>
                </c:pt>
                <c:pt idx="4537">
                  <c:v>18</c:v>
                </c:pt>
                <c:pt idx="4538">
                  <c:v>19</c:v>
                </c:pt>
                <c:pt idx="4539">
                  <c:v>17</c:v>
                </c:pt>
                <c:pt idx="4540">
                  <c:v>18</c:v>
                </c:pt>
                <c:pt idx="4541">
                  <c:v>19</c:v>
                </c:pt>
                <c:pt idx="4542">
                  <c:v>0</c:v>
                </c:pt>
                <c:pt idx="4543">
                  <c:v>20</c:v>
                </c:pt>
                <c:pt idx="4544">
                  <c:v>9</c:v>
                </c:pt>
                <c:pt idx="4545">
                  <c:v>16</c:v>
                </c:pt>
                <c:pt idx="4546">
                  <c:v>20</c:v>
                </c:pt>
                <c:pt idx="4547">
                  <c:v>15</c:v>
                </c:pt>
                <c:pt idx="4548">
                  <c:v>20</c:v>
                </c:pt>
                <c:pt idx="4549">
                  <c:v>20</c:v>
                </c:pt>
                <c:pt idx="4550">
                  <c:v>17</c:v>
                </c:pt>
                <c:pt idx="4551">
                  <c:v>0</c:v>
                </c:pt>
                <c:pt idx="4552">
                  <c:v>17</c:v>
                </c:pt>
                <c:pt idx="4553">
                  <c:v>15</c:v>
                </c:pt>
                <c:pt idx="4554">
                  <c:v>20</c:v>
                </c:pt>
                <c:pt idx="4555">
                  <c:v>20</c:v>
                </c:pt>
                <c:pt idx="4556">
                  <c:v>12</c:v>
                </c:pt>
                <c:pt idx="4557">
                  <c:v>20</c:v>
                </c:pt>
                <c:pt idx="4558">
                  <c:v>18</c:v>
                </c:pt>
                <c:pt idx="4559">
                  <c:v>0</c:v>
                </c:pt>
                <c:pt idx="4560">
                  <c:v>20</c:v>
                </c:pt>
                <c:pt idx="4561">
                  <c:v>16</c:v>
                </c:pt>
                <c:pt idx="4562">
                  <c:v>16</c:v>
                </c:pt>
                <c:pt idx="4563">
                  <c:v>20</c:v>
                </c:pt>
                <c:pt idx="4564">
                  <c:v>16</c:v>
                </c:pt>
                <c:pt idx="4565">
                  <c:v>16</c:v>
                </c:pt>
                <c:pt idx="4566">
                  <c:v>20</c:v>
                </c:pt>
                <c:pt idx="4567">
                  <c:v>18</c:v>
                </c:pt>
                <c:pt idx="4568">
                  <c:v>16</c:v>
                </c:pt>
                <c:pt idx="4569">
                  <c:v>20</c:v>
                </c:pt>
                <c:pt idx="4570">
                  <c:v>14</c:v>
                </c:pt>
                <c:pt idx="4571">
                  <c:v>17</c:v>
                </c:pt>
                <c:pt idx="4572">
                  <c:v>17</c:v>
                </c:pt>
                <c:pt idx="4573">
                  <c:v>20</c:v>
                </c:pt>
                <c:pt idx="4574">
                  <c:v>16</c:v>
                </c:pt>
                <c:pt idx="4575">
                  <c:v>15</c:v>
                </c:pt>
                <c:pt idx="4576">
                  <c:v>16</c:v>
                </c:pt>
                <c:pt idx="4577">
                  <c:v>20</c:v>
                </c:pt>
                <c:pt idx="4578">
                  <c:v>15</c:v>
                </c:pt>
                <c:pt idx="4579">
                  <c:v>20</c:v>
                </c:pt>
                <c:pt idx="4580">
                  <c:v>16</c:v>
                </c:pt>
                <c:pt idx="4581">
                  <c:v>16</c:v>
                </c:pt>
                <c:pt idx="4582">
                  <c:v>16</c:v>
                </c:pt>
                <c:pt idx="4583">
                  <c:v>16</c:v>
                </c:pt>
                <c:pt idx="4584">
                  <c:v>19</c:v>
                </c:pt>
                <c:pt idx="4585">
                  <c:v>19</c:v>
                </c:pt>
                <c:pt idx="4586">
                  <c:v>19</c:v>
                </c:pt>
                <c:pt idx="4587">
                  <c:v>15</c:v>
                </c:pt>
                <c:pt idx="4588">
                  <c:v>15</c:v>
                </c:pt>
                <c:pt idx="4589">
                  <c:v>16</c:v>
                </c:pt>
                <c:pt idx="4590">
                  <c:v>20</c:v>
                </c:pt>
                <c:pt idx="4591">
                  <c:v>18</c:v>
                </c:pt>
                <c:pt idx="4592">
                  <c:v>20</c:v>
                </c:pt>
                <c:pt idx="4593">
                  <c:v>19</c:v>
                </c:pt>
                <c:pt idx="4594">
                  <c:v>12</c:v>
                </c:pt>
                <c:pt idx="4595">
                  <c:v>16</c:v>
                </c:pt>
                <c:pt idx="4596">
                  <c:v>16</c:v>
                </c:pt>
                <c:pt idx="4597">
                  <c:v>16</c:v>
                </c:pt>
                <c:pt idx="4598">
                  <c:v>16</c:v>
                </c:pt>
                <c:pt idx="4599">
                  <c:v>20</c:v>
                </c:pt>
                <c:pt idx="4600">
                  <c:v>16</c:v>
                </c:pt>
                <c:pt idx="4601">
                  <c:v>16</c:v>
                </c:pt>
                <c:pt idx="4602">
                  <c:v>19</c:v>
                </c:pt>
                <c:pt idx="4603">
                  <c:v>20</c:v>
                </c:pt>
                <c:pt idx="4604">
                  <c:v>16</c:v>
                </c:pt>
                <c:pt idx="4605">
                  <c:v>11</c:v>
                </c:pt>
                <c:pt idx="4606">
                  <c:v>16</c:v>
                </c:pt>
                <c:pt idx="4607">
                  <c:v>16</c:v>
                </c:pt>
                <c:pt idx="4608">
                  <c:v>16</c:v>
                </c:pt>
                <c:pt idx="4609">
                  <c:v>15</c:v>
                </c:pt>
                <c:pt idx="4610">
                  <c:v>20</c:v>
                </c:pt>
                <c:pt idx="4611">
                  <c:v>15</c:v>
                </c:pt>
                <c:pt idx="4612">
                  <c:v>20</c:v>
                </c:pt>
                <c:pt idx="4613">
                  <c:v>14</c:v>
                </c:pt>
                <c:pt idx="4614">
                  <c:v>14</c:v>
                </c:pt>
                <c:pt idx="4615">
                  <c:v>16</c:v>
                </c:pt>
                <c:pt idx="4616">
                  <c:v>16</c:v>
                </c:pt>
                <c:pt idx="4617">
                  <c:v>16</c:v>
                </c:pt>
                <c:pt idx="4618">
                  <c:v>16</c:v>
                </c:pt>
                <c:pt idx="4619">
                  <c:v>12</c:v>
                </c:pt>
                <c:pt idx="4620">
                  <c:v>20</c:v>
                </c:pt>
                <c:pt idx="4621">
                  <c:v>17</c:v>
                </c:pt>
                <c:pt idx="4622">
                  <c:v>17</c:v>
                </c:pt>
                <c:pt idx="4623">
                  <c:v>20</c:v>
                </c:pt>
                <c:pt idx="4624">
                  <c:v>14</c:v>
                </c:pt>
                <c:pt idx="4625">
                  <c:v>20</c:v>
                </c:pt>
                <c:pt idx="4626">
                  <c:v>15</c:v>
                </c:pt>
                <c:pt idx="4627">
                  <c:v>18</c:v>
                </c:pt>
                <c:pt idx="4628">
                  <c:v>12</c:v>
                </c:pt>
                <c:pt idx="4629">
                  <c:v>15</c:v>
                </c:pt>
                <c:pt idx="4630">
                  <c:v>20</c:v>
                </c:pt>
                <c:pt idx="4631">
                  <c:v>17</c:v>
                </c:pt>
                <c:pt idx="4632">
                  <c:v>20</c:v>
                </c:pt>
                <c:pt idx="4633">
                  <c:v>15</c:v>
                </c:pt>
                <c:pt idx="4634">
                  <c:v>20</c:v>
                </c:pt>
                <c:pt idx="4635">
                  <c:v>12</c:v>
                </c:pt>
                <c:pt idx="4636">
                  <c:v>15</c:v>
                </c:pt>
                <c:pt idx="4637">
                  <c:v>16</c:v>
                </c:pt>
                <c:pt idx="4638">
                  <c:v>18</c:v>
                </c:pt>
                <c:pt idx="4639">
                  <c:v>17</c:v>
                </c:pt>
                <c:pt idx="4640">
                  <c:v>16</c:v>
                </c:pt>
                <c:pt idx="4641">
                  <c:v>20</c:v>
                </c:pt>
                <c:pt idx="4642">
                  <c:v>16</c:v>
                </c:pt>
                <c:pt idx="4643">
                  <c:v>20</c:v>
                </c:pt>
                <c:pt idx="4644">
                  <c:v>16</c:v>
                </c:pt>
                <c:pt idx="4645">
                  <c:v>19</c:v>
                </c:pt>
                <c:pt idx="4646">
                  <c:v>18</c:v>
                </c:pt>
                <c:pt idx="4647">
                  <c:v>17</c:v>
                </c:pt>
                <c:pt idx="4648">
                  <c:v>20</c:v>
                </c:pt>
                <c:pt idx="4649">
                  <c:v>20</c:v>
                </c:pt>
                <c:pt idx="4650">
                  <c:v>16</c:v>
                </c:pt>
                <c:pt idx="4651">
                  <c:v>15</c:v>
                </c:pt>
                <c:pt idx="4652">
                  <c:v>18</c:v>
                </c:pt>
                <c:pt idx="4653">
                  <c:v>20</c:v>
                </c:pt>
                <c:pt idx="4654">
                  <c:v>0</c:v>
                </c:pt>
                <c:pt idx="4655">
                  <c:v>20</c:v>
                </c:pt>
                <c:pt idx="4656">
                  <c:v>13</c:v>
                </c:pt>
                <c:pt idx="4657">
                  <c:v>16</c:v>
                </c:pt>
                <c:pt idx="4658">
                  <c:v>20</c:v>
                </c:pt>
                <c:pt idx="4659">
                  <c:v>16</c:v>
                </c:pt>
                <c:pt idx="4660">
                  <c:v>15</c:v>
                </c:pt>
                <c:pt idx="4661">
                  <c:v>19</c:v>
                </c:pt>
                <c:pt idx="4662">
                  <c:v>17</c:v>
                </c:pt>
                <c:pt idx="4663">
                  <c:v>16</c:v>
                </c:pt>
                <c:pt idx="4664">
                  <c:v>17</c:v>
                </c:pt>
                <c:pt idx="4665">
                  <c:v>18</c:v>
                </c:pt>
                <c:pt idx="4666">
                  <c:v>13</c:v>
                </c:pt>
                <c:pt idx="4667">
                  <c:v>20</c:v>
                </c:pt>
                <c:pt idx="4668">
                  <c:v>16</c:v>
                </c:pt>
                <c:pt idx="4669">
                  <c:v>16</c:v>
                </c:pt>
                <c:pt idx="4670">
                  <c:v>18</c:v>
                </c:pt>
                <c:pt idx="4671">
                  <c:v>15</c:v>
                </c:pt>
                <c:pt idx="4672">
                  <c:v>18</c:v>
                </c:pt>
                <c:pt idx="4673">
                  <c:v>20</c:v>
                </c:pt>
                <c:pt idx="4674">
                  <c:v>11</c:v>
                </c:pt>
                <c:pt idx="4675">
                  <c:v>20</c:v>
                </c:pt>
                <c:pt idx="4676">
                  <c:v>20</c:v>
                </c:pt>
                <c:pt idx="4677">
                  <c:v>12</c:v>
                </c:pt>
                <c:pt idx="4678">
                  <c:v>17</c:v>
                </c:pt>
                <c:pt idx="4679">
                  <c:v>16</c:v>
                </c:pt>
                <c:pt idx="4680">
                  <c:v>16</c:v>
                </c:pt>
                <c:pt idx="4681">
                  <c:v>20</c:v>
                </c:pt>
                <c:pt idx="4682">
                  <c:v>16</c:v>
                </c:pt>
                <c:pt idx="4683">
                  <c:v>20</c:v>
                </c:pt>
                <c:pt idx="4684">
                  <c:v>18</c:v>
                </c:pt>
                <c:pt idx="4685">
                  <c:v>13</c:v>
                </c:pt>
                <c:pt idx="4686">
                  <c:v>15</c:v>
                </c:pt>
                <c:pt idx="4687">
                  <c:v>16</c:v>
                </c:pt>
                <c:pt idx="4688">
                  <c:v>19</c:v>
                </c:pt>
                <c:pt idx="4689">
                  <c:v>0</c:v>
                </c:pt>
                <c:pt idx="4690">
                  <c:v>20</c:v>
                </c:pt>
                <c:pt idx="4691">
                  <c:v>16</c:v>
                </c:pt>
                <c:pt idx="4692">
                  <c:v>16</c:v>
                </c:pt>
                <c:pt idx="4693">
                  <c:v>20</c:v>
                </c:pt>
                <c:pt idx="4694">
                  <c:v>16</c:v>
                </c:pt>
                <c:pt idx="4695">
                  <c:v>14</c:v>
                </c:pt>
                <c:pt idx="4696">
                  <c:v>20</c:v>
                </c:pt>
                <c:pt idx="4697">
                  <c:v>18</c:v>
                </c:pt>
                <c:pt idx="4698">
                  <c:v>16</c:v>
                </c:pt>
                <c:pt idx="4699">
                  <c:v>20</c:v>
                </c:pt>
                <c:pt idx="4700">
                  <c:v>16</c:v>
                </c:pt>
                <c:pt idx="4701">
                  <c:v>20</c:v>
                </c:pt>
                <c:pt idx="4702">
                  <c:v>16</c:v>
                </c:pt>
                <c:pt idx="4703">
                  <c:v>18</c:v>
                </c:pt>
                <c:pt idx="4704">
                  <c:v>18</c:v>
                </c:pt>
                <c:pt idx="4705">
                  <c:v>18</c:v>
                </c:pt>
                <c:pt idx="4706">
                  <c:v>17</c:v>
                </c:pt>
                <c:pt idx="4707">
                  <c:v>16</c:v>
                </c:pt>
                <c:pt idx="4708">
                  <c:v>16</c:v>
                </c:pt>
                <c:pt idx="4709">
                  <c:v>0</c:v>
                </c:pt>
                <c:pt idx="4710">
                  <c:v>18</c:v>
                </c:pt>
                <c:pt idx="4711">
                  <c:v>20</c:v>
                </c:pt>
                <c:pt idx="4712">
                  <c:v>20</c:v>
                </c:pt>
                <c:pt idx="4713">
                  <c:v>15</c:v>
                </c:pt>
                <c:pt idx="4714">
                  <c:v>19</c:v>
                </c:pt>
                <c:pt idx="4715">
                  <c:v>16</c:v>
                </c:pt>
                <c:pt idx="4716">
                  <c:v>20</c:v>
                </c:pt>
                <c:pt idx="4717">
                  <c:v>15</c:v>
                </c:pt>
                <c:pt idx="4718">
                  <c:v>15</c:v>
                </c:pt>
                <c:pt idx="4719">
                  <c:v>12</c:v>
                </c:pt>
                <c:pt idx="4720">
                  <c:v>20</c:v>
                </c:pt>
                <c:pt idx="4721">
                  <c:v>12</c:v>
                </c:pt>
                <c:pt idx="4722">
                  <c:v>19</c:v>
                </c:pt>
                <c:pt idx="4723">
                  <c:v>19</c:v>
                </c:pt>
                <c:pt idx="4724">
                  <c:v>20</c:v>
                </c:pt>
                <c:pt idx="4725">
                  <c:v>16</c:v>
                </c:pt>
                <c:pt idx="4726">
                  <c:v>20</c:v>
                </c:pt>
                <c:pt idx="4727">
                  <c:v>12</c:v>
                </c:pt>
                <c:pt idx="4728">
                  <c:v>17</c:v>
                </c:pt>
                <c:pt idx="4729">
                  <c:v>18</c:v>
                </c:pt>
                <c:pt idx="4730">
                  <c:v>20</c:v>
                </c:pt>
                <c:pt idx="4731">
                  <c:v>18</c:v>
                </c:pt>
                <c:pt idx="4732">
                  <c:v>18</c:v>
                </c:pt>
                <c:pt idx="4733">
                  <c:v>17</c:v>
                </c:pt>
                <c:pt idx="4734">
                  <c:v>20</c:v>
                </c:pt>
                <c:pt idx="4735">
                  <c:v>16</c:v>
                </c:pt>
                <c:pt idx="4736">
                  <c:v>15</c:v>
                </c:pt>
                <c:pt idx="4737">
                  <c:v>20</c:v>
                </c:pt>
                <c:pt idx="4738">
                  <c:v>18</c:v>
                </c:pt>
                <c:pt idx="4739">
                  <c:v>14</c:v>
                </c:pt>
                <c:pt idx="4740">
                  <c:v>20</c:v>
                </c:pt>
                <c:pt idx="4741">
                  <c:v>19</c:v>
                </c:pt>
                <c:pt idx="4742">
                  <c:v>18</c:v>
                </c:pt>
                <c:pt idx="4743">
                  <c:v>20</c:v>
                </c:pt>
                <c:pt idx="4744">
                  <c:v>20</c:v>
                </c:pt>
                <c:pt idx="4745">
                  <c:v>15</c:v>
                </c:pt>
                <c:pt idx="4746">
                  <c:v>17</c:v>
                </c:pt>
                <c:pt idx="4747">
                  <c:v>16</c:v>
                </c:pt>
                <c:pt idx="4748">
                  <c:v>19</c:v>
                </c:pt>
                <c:pt idx="4749">
                  <c:v>16</c:v>
                </c:pt>
                <c:pt idx="4750">
                  <c:v>19</c:v>
                </c:pt>
                <c:pt idx="4751">
                  <c:v>17</c:v>
                </c:pt>
                <c:pt idx="4752">
                  <c:v>16</c:v>
                </c:pt>
                <c:pt idx="4753">
                  <c:v>17</c:v>
                </c:pt>
                <c:pt idx="4754">
                  <c:v>14</c:v>
                </c:pt>
                <c:pt idx="4755">
                  <c:v>19</c:v>
                </c:pt>
                <c:pt idx="4756">
                  <c:v>15</c:v>
                </c:pt>
                <c:pt idx="4757">
                  <c:v>20</c:v>
                </c:pt>
                <c:pt idx="4758">
                  <c:v>17</c:v>
                </c:pt>
                <c:pt idx="4759">
                  <c:v>20</c:v>
                </c:pt>
                <c:pt idx="4760">
                  <c:v>20</c:v>
                </c:pt>
                <c:pt idx="4761">
                  <c:v>17</c:v>
                </c:pt>
                <c:pt idx="4762">
                  <c:v>13</c:v>
                </c:pt>
                <c:pt idx="4763">
                  <c:v>16</c:v>
                </c:pt>
                <c:pt idx="4764">
                  <c:v>16</c:v>
                </c:pt>
                <c:pt idx="4765">
                  <c:v>15</c:v>
                </c:pt>
                <c:pt idx="4766">
                  <c:v>20</c:v>
                </c:pt>
                <c:pt idx="4767">
                  <c:v>16</c:v>
                </c:pt>
                <c:pt idx="4768">
                  <c:v>16</c:v>
                </c:pt>
                <c:pt idx="4769">
                  <c:v>15</c:v>
                </c:pt>
                <c:pt idx="4770">
                  <c:v>19</c:v>
                </c:pt>
                <c:pt idx="4771">
                  <c:v>15</c:v>
                </c:pt>
                <c:pt idx="4772">
                  <c:v>20</c:v>
                </c:pt>
                <c:pt idx="4773">
                  <c:v>18</c:v>
                </c:pt>
                <c:pt idx="4774">
                  <c:v>16</c:v>
                </c:pt>
                <c:pt idx="4775">
                  <c:v>19</c:v>
                </c:pt>
                <c:pt idx="4776">
                  <c:v>16</c:v>
                </c:pt>
                <c:pt idx="4777">
                  <c:v>16</c:v>
                </c:pt>
                <c:pt idx="4778">
                  <c:v>20</c:v>
                </c:pt>
                <c:pt idx="4779">
                  <c:v>17</c:v>
                </c:pt>
                <c:pt idx="4780">
                  <c:v>16</c:v>
                </c:pt>
                <c:pt idx="4781">
                  <c:v>20</c:v>
                </c:pt>
                <c:pt idx="4782">
                  <c:v>16</c:v>
                </c:pt>
                <c:pt idx="4783">
                  <c:v>16</c:v>
                </c:pt>
                <c:pt idx="4784">
                  <c:v>20</c:v>
                </c:pt>
                <c:pt idx="4785">
                  <c:v>16</c:v>
                </c:pt>
                <c:pt idx="4786">
                  <c:v>15</c:v>
                </c:pt>
                <c:pt idx="4787">
                  <c:v>18</c:v>
                </c:pt>
                <c:pt idx="4788">
                  <c:v>20</c:v>
                </c:pt>
                <c:pt idx="4789">
                  <c:v>15</c:v>
                </c:pt>
                <c:pt idx="4790">
                  <c:v>12</c:v>
                </c:pt>
                <c:pt idx="4791">
                  <c:v>18</c:v>
                </c:pt>
                <c:pt idx="4792">
                  <c:v>0</c:v>
                </c:pt>
                <c:pt idx="4793">
                  <c:v>0</c:v>
                </c:pt>
                <c:pt idx="4794">
                  <c:v>20</c:v>
                </c:pt>
                <c:pt idx="4795">
                  <c:v>18</c:v>
                </c:pt>
                <c:pt idx="4796">
                  <c:v>16</c:v>
                </c:pt>
                <c:pt idx="4797">
                  <c:v>18</c:v>
                </c:pt>
                <c:pt idx="4798">
                  <c:v>17</c:v>
                </c:pt>
                <c:pt idx="4799">
                  <c:v>20</c:v>
                </c:pt>
                <c:pt idx="4800">
                  <c:v>18</c:v>
                </c:pt>
                <c:pt idx="4801">
                  <c:v>16</c:v>
                </c:pt>
                <c:pt idx="4802">
                  <c:v>13</c:v>
                </c:pt>
                <c:pt idx="4803">
                  <c:v>20</c:v>
                </c:pt>
                <c:pt idx="4804">
                  <c:v>19</c:v>
                </c:pt>
                <c:pt idx="4805">
                  <c:v>20</c:v>
                </c:pt>
                <c:pt idx="4806">
                  <c:v>20</c:v>
                </c:pt>
                <c:pt idx="4807">
                  <c:v>18</c:v>
                </c:pt>
                <c:pt idx="4808">
                  <c:v>20</c:v>
                </c:pt>
                <c:pt idx="4809">
                  <c:v>16</c:v>
                </c:pt>
                <c:pt idx="4810">
                  <c:v>20</c:v>
                </c:pt>
                <c:pt idx="4811">
                  <c:v>16</c:v>
                </c:pt>
                <c:pt idx="4812">
                  <c:v>16</c:v>
                </c:pt>
                <c:pt idx="4813">
                  <c:v>15</c:v>
                </c:pt>
                <c:pt idx="4814">
                  <c:v>0</c:v>
                </c:pt>
                <c:pt idx="4815">
                  <c:v>17</c:v>
                </c:pt>
                <c:pt idx="4816">
                  <c:v>17</c:v>
                </c:pt>
                <c:pt idx="4817">
                  <c:v>16</c:v>
                </c:pt>
                <c:pt idx="4818">
                  <c:v>16</c:v>
                </c:pt>
                <c:pt idx="4819">
                  <c:v>16</c:v>
                </c:pt>
                <c:pt idx="4820">
                  <c:v>20</c:v>
                </c:pt>
                <c:pt idx="4821">
                  <c:v>19</c:v>
                </c:pt>
                <c:pt idx="4822">
                  <c:v>16</c:v>
                </c:pt>
                <c:pt idx="4823">
                  <c:v>16</c:v>
                </c:pt>
                <c:pt idx="4824">
                  <c:v>16</c:v>
                </c:pt>
                <c:pt idx="4825">
                  <c:v>14</c:v>
                </c:pt>
                <c:pt idx="4826">
                  <c:v>17</c:v>
                </c:pt>
                <c:pt idx="4827">
                  <c:v>15</c:v>
                </c:pt>
                <c:pt idx="4828">
                  <c:v>19</c:v>
                </c:pt>
                <c:pt idx="4829">
                  <c:v>17</c:v>
                </c:pt>
                <c:pt idx="4830">
                  <c:v>20</c:v>
                </c:pt>
                <c:pt idx="4831">
                  <c:v>0</c:v>
                </c:pt>
                <c:pt idx="4832">
                  <c:v>20</c:v>
                </c:pt>
                <c:pt idx="4833">
                  <c:v>15</c:v>
                </c:pt>
                <c:pt idx="4834">
                  <c:v>20</c:v>
                </c:pt>
                <c:pt idx="4835">
                  <c:v>16</c:v>
                </c:pt>
                <c:pt idx="4836">
                  <c:v>16</c:v>
                </c:pt>
                <c:pt idx="4837">
                  <c:v>16</c:v>
                </c:pt>
                <c:pt idx="4838">
                  <c:v>0</c:v>
                </c:pt>
                <c:pt idx="4839">
                  <c:v>12</c:v>
                </c:pt>
                <c:pt idx="4840">
                  <c:v>16</c:v>
                </c:pt>
                <c:pt idx="4841">
                  <c:v>17</c:v>
                </c:pt>
                <c:pt idx="4842">
                  <c:v>0</c:v>
                </c:pt>
                <c:pt idx="4843">
                  <c:v>19</c:v>
                </c:pt>
                <c:pt idx="4844">
                  <c:v>20</c:v>
                </c:pt>
                <c:pt idx="4845">
                  <c:v>19</c:v>
                </c:pt>
                <c:pt idx="4846">
                  <c:v>20</c:v>
                </c:pt>
                <c:pt idx="4847">
                  <c:v>18</c:v>
                </c:pt>
                <c:pt idx="4848">
                  <c:v>19</c:v>
                </c:pt>
                <c:pt idx="4849">
                  <c:v>0</c:v>
                </c:pt>
                <c:pt idx="4850">
                  <c:v>0</c:v>
                </c:pt>
                <c:pt idx="4851">
                  <c:v>8</c:v>
                </c:pt>
                <c:pt idx="4852">
                  <c:v>16</c:v>
                </c:pt>
                <c:pt idx="4853">
                  <c:v>20</c:v>
                </c:pt>
                <c:pt idx="4854">
                  <c:v>10</c:v>
                </c:pt>
                <c:pt idx="4855">
                  <c:v>16</c:v>
                </c:pt>
                <c:pt idx="4856">
                  <c:v>16</c:v>
                </c:pt>
                <c:pt idx="4857">
                  <c:v>10</c:v>
                </c:pt>
                <c:pt idx="4858">
                  <c:v>16</c:v>
                </c:pt>
                <c:pt idx="4859">
                  <c:v>19</c:v>
                </c:pt>
                <c:pt idx="4860">
                  <c:v>16</c:v>
                </c:pt>
                <c:pt idx="4861">
                  <c:v>16</c:v>
                </c:pt>
                <c:pt idx="4862">
                  <c:v>14</c:v>
                </c:pt>
                <c:pt idx="4863">
                  <c:v>18</c:v>
                </c:pt>
                <c:pt idx="4864">
                  <c:v>20</c:v>
                </c:pt>
                <c:pt idx="4865">
                  <c:v>19</c:v>
                </c:pt>
                <c:pt idx="4866">
                  <c:v>13</c:v>
                </c:pt>
                <c:pt idx="4867">
                  <c:v>14</c:v>
                </c:pt>
                <c:pt idx="4868">
                  <c:v>16</c:v>
                </c:pt>
                <c:pt idx="4869">
                  <c:v>17</c:v>
                </c:pt>
                <c:pt idx="4870">
                  <c:v>16</c:v>
                </c:pt>
                <c:pt idx="4871">
                  <c:v>20</c:v>
                </c:pt>
                <c:pt idx="4872">
                  <c:v>15</c:v>
                </c:pt>
                <c:pt idx="4873">
                  <c:v>16</c:v>
                </c:pt>
                <c:pt idx="4874">
                  <c:v>16</c:v>
                </c:pt>
                <c:pt idx="4875">
                  <c:v>16</c:v>
                </c:pt>
                <c:pt idx="4876">
                  <c:v>14</c:v>
                </c:pt>
                <c:pt idx="4877">
                  <c:v>16</c:v>
                </c:pt>
                <c:pt idx="4878">
                  <c:v>15</c:v>
                </c:pt>
                <c:pt idx="4879">
                  <c:v>15</c:v>
                </c:pt>
                <c:pt idx="4880">
                  <c:v>16</c:v>
                </c:pt>
                <c:pt idx="4881">
                  <c:v>18</c:v>
                </c:pt>
                <c:pt idx="4882">
                  <c:v>20</c:v>
                </c:pt>
                <c:pt idx="4883">
                  <c:v>16</c:v>
                </c:pt>
                <c:pt idx="4884">
                  <c:v>16</c:v>
                </c:pt>
                <c:pt idx="4885">
                  <c:v>20</c:v>
                </c:pt>
                <c:pt idx="4886">
                  <c:v>16</c:v>
                </c:pt>
                <c:pt idx="4887">
                  <c:v>17</c:v>
                </c:pt>
                <c:pt idx="4888">
                  <c:v>10</c:v>
                </c:pt>
                <c:pt idx="4889">
                  <c:v>20</c:v>
                </c:pt>
                <c:pt idx="4890">
                  <c:v>16</c:v>
                </c:pt>
                <c:pt idx="4891">
                  <c:v>16</c:v>
                </c:pt>
                <c:pt idx="4892">
                  <c:v>20</c:v>
                </c:pt>
                <c:pt idx="4893">
                  <c:v>14</c:v>
                </c:pt>
                <c:pt idx="4894">
                  <c:v>20</c:v>
                </c:pt>
                <c:pt idx="4895">
                  <c:v>16</c:v>
                </c:pt>
                <c:pt idx="4896">
                  <c:v>20</c:v>
                </c:pt>
                <c:pt idx="4897">
                  <c:v>16</c:v>
                </c:pt>
                <c:pt idx="4898">
                  <c:v>17</c:v>
                </c:pt>
                <c:pt idx="4899">
                  <c:v>19</c:v>
                </c:pt>
                <c:pt idx="4900">
                  <c:v>16</c:v>
                </c:pt>
                <c:pt idx="4901">
                  <c:v>20</c:v>
                </c:pt>
                <c:pt idx="4902">
                  <c:v>16</c:v>
                </c:pt>
                <c:pt idx="4903">
                  <c:v>20</c:v>
                </c:pt>
                <c:pt idx="4904">
                  <c:v>16</c:v>
                </c:pt>
                <c:pt idx="4905">
                  <c:v>15</c:v>
                </c:pt>
                <c:pt idx="4906">
                  <c:v>16</c:v>
                </c:pt>
                <c:pt idx="4907">
                  <c:v>19</c:v>
                </c:pt>
                <c:pt idx="4908">
                  <c:v>20</c:v>
                </c:pt>
                <c:pt idx="4909">
                  <c:v>20</c:v>
                </c:pt>
                <c:pt idx="4910">
                  <c:v>17</c:v>
                </c:pt>
                <c:pt idx="4911">
                  <c:v>19</c:v>
                </c:pt>
                <c:pt idx="4912">
                  <c:v>13</c:v>
                </c:pt>
                <c:pt idx="4913">
                  <c:v>20</c:v>
                </c:pt>
                <c:pt idx="4914">
                  <c:v>17</c:v>
                </c:pt>
                <c:pt idx="4915">
                  <c:v>20</c:v>
                </c:pt>
                <c:pt idx="4916">
                  <c:v>10</c:v>
                </c:pt>
                <c:pt idx="4917">
                  <c:v>16</c:v>
                </c:pt>
                <c:pt idx="4918">
                  <c:v>20</c:v>
                </c:pt>
                <c:pt idx="4919">
                  <c:v>15</c:v>
                </c:pt>
                <c:pt idx="4920">
                  <c:v>12</c:v>
                </c:pt>
                <c:pt idx="4921">
                  <c:v>17</c:v>
                </c:pt>
                <c:pt idx="4922">
                  <c:v>18</c:v>
                </c:pt>
                <c:pt idx="4923">
                  <c:v>17</c:v>
                </c:pt>
                <c:pt idx="4924">
                  <c:v>16</c:v>
                </c:pt>
                <c:pt idx="4925">
                  <c:v>0</c:v>
                </c:pt>
                <c:pt idx="4926">
                  <c:v>16</c:v>
                </c:pt>
                <c:pt idx="4927">
                  <c:v>20</c:v>
                </c:pt>
                <c:pt idx="4928">
                  <c:v>15</c:v>
                </c:pt>
                <c:pt idx="4929">
                  <c:v>16</c:v>
                </c:pt>
                <c:pt idx="4930">
                  <c:v>0</c:v>
                </c:pt>
                <c:pt idx="4931">
                  <c:v>15</c:v>
                </c:pt>
                <c:pt idx="4932">
                  <c:v>16</c:v>
                </c:pt>
                <c:pt idx="4933">
                  <c:v>19</c:v>
                </c:pt>
                <c:pt idx="4934">
                  <c:v>15</c:v>
                </c:pt>
                <c:pt idx="4935">
                  <c:v>20</c:v>
                </c:pt>
                <c:pt idx="4936">
                  <c:v>0</c:v>
                </c:pt>
                <c:pt idx="4937">
                  <c:v>19</c:v>
                </c:pt>
                <c:pt idx="4938">
                  <c:v>14</c:v>
                </c:pt>
                <c:pt idx="4939">
                  <c:v>20</c:v>
                </c:pt>
                <c:pt idx="4940">
                  <c:v>18</c:v>
                </c:pt>
                <c:pt idx="4941">
                  <c:v>17</c:v>
                </c:pt>
                <c:pt idx="4942">
                  <c:v>19</c:v>
                </c:pt>
                <c:pt idx="4943">
                  <c:v>15</c:v>
                </c:pt>
                <c:pt idx="4944">
                  <c:v>20</c:v>
                </c:pt>
                <c:pt idx="4945">
                  <c:v>0</c:v>
                </c:pt>
                <c:pt idx="4946">
                  <c:v>20</c:v>
                </c:pt>
                <c:pt idx="4947">
                  <c:v>0</c:v>
                </c:pt>
                <c:pt idx="4948">
                  <c:v>20</c:v>
                </c:pt>
                <c:pt idx="4949">
                  <c:v>15</c:v>
                </c:pt>
                <c:pt idx="4950">
                  <c:v>0</c:v>
                </c:pt>
                <c:pt idx="4951">
                  <c:v>19</c:v>
                </c:pt>
                <c:pt idx="4952">
                  <c:v>17</c:v>
                </c:pt>
                <c:pt idx="4953">
                  <c:v>20</c:v>
                </c:pt>
                <c:pt idx="4954">
                  <c:v>18</c:v>
                </c:pt>
                <c:pt idx="4955">
                  <c:v>15</c:v>
                </c:pt>
                <c:pt idx="4956">
                  <c:v>14</c:v>
                </c:pt>
                <c:pt idx="4957">
                  <c:v>11</c:v>
                </c:pt>
                <c:pt idx="4958">
                  <c:v>20</c:v>
                </c:pt>
                <c:pt idx="4959">
                  <c:v>14</c:v>
                </c:pt>
                <c:pt idx="4960">
                  <c:v>16</c:v>
                </c:pt>
                <c:pt idx="4961">
                  <c:v>12</c:v>
                </c:pt>
                <c:pt idx="4962">
                  <c:v>20</c:v>
                </c:pt>
                <c:pt idx="4963">
                  <c:v>16</c:v>
                </c:pt>
                <c:pt idx="4964">
                  <c:v>0</c:v>
                </c:pt>
                <c:pt idx="4965">
                  <c:v>20</c:v>
                </c:pt>
                <c:pt idx="4966">
                  <c:v>0</c:v>
                </c:pt>
                <c:pt idx="4967">
                  <c:v>20</c:v>
                </c:pt>
                <c:pt idx="4968">
                  <c:v>18</c:v>
                </c:pt>
                <c:pt idx="4969">
                  <c:v>16</c:v>
                </c:pt>
                <c:pt idx="4970">
                  <c:v>16</c:v>
                </c:pt>
                <c:pt idx="4971">
                  <c:v>14</c:v>
                </c:pt>
                <c:pt idx="4972">
                  <c:v>15</c:v>
                </c:pt>
                <c:pt idx="4973">
                  <c:v>12</c:v>
                </c:pt>
                <c:pt idx="4974">
                  <c:v>16</c:v>
                </c:pt>
                <c:pt idx="4975">
                  <c:v>15</c:v>
                </c:pt>
                <c:pt idx="4976">
                  <c:v>17</c:v>
                </c:pt>
                <c:pt idx="4977">
                  <c:v>20</c:v>
                </c:pt>
                <c:pt idx="4978">
                  <c:v>18</c:v>
                </c:pt>
                <c:pt idx="4979">
                  <c:v>20</c:v>
                </c:pt>
                <c:pt idx="4980">
                  <c:v>20</c:v>
                </c:pt>
                <c:pt idx="4981">
                  <c:v>19</c:v>
                </c:pt>
                <c:pt idx="4982">
                  <c:v>19</c:v>
                </c:pt>
                <c:pt idx="4983">
                  <c:v>18</c:v>
                </c:pt>
                <c:pt idx="4984">
                  <c:v>15</c:v>
                </c:pt>
                <c:pt idx="4985">
                  <c:v>20</c:v>
                </c:pt>
                <c:pt idx="4986">
                  <c:v>16</c:v>
                </c:pt>
                <c:pt idx="4987">
                  <c:v>11</c:v>
                </c:pt>
                <c:pt idx="4988">
                  <c:v>16</c:v>
                </c:pt>
                <c:pt idx="4989">
                  <c:v>16</c:v>
                </c:pt>
                <c:pt idx="4990">
                  <c:v>19</c:v>
                </c:pt>
                <c:pt idx="4991">
                  <c:v>17</c:v>
                </c:pt>
                <c:pt idx="4992">
                  <c:v>13</c:v>
                </c:pt>
                <c:pt idx="4993">
                  <c:v>16</c:v>
                </c:pt>
                <c:pt idx="4994">
                  <c:v>17</c:v>
                </c:pt>
                <c:pt idx="4995">
                  <c:v>12</c:v>
                </c:pt>
                <c:pt idx="4996">
                  <c:v>9</c:v>
                </c:pt>
                <c:pt idx="4997">
                  <c:v>16</c:v>
                </c:pt>
                <c:pt idx="4998">
                  <c:v>16</c:v>
                </c:pt>
                <c:pt idx="4999">
                  <c:v>18</c:v>
                </c:pt>
                <c:pt idx="5000">
                  <c:v>14</c:v>
                </c:pt>
                <c:pt idx="5001">
                  <c:v>16</c:v>
                </c:pt>
                <c:pt idx="5002">
                  <c:v>15</c:v>
                </c:pt>
                <c:pt idx="5003">
                  <c:v>20</c:v>
                </c:pt>
                <c:pt idx="5004">
                  <c:v>16</c:v>
                </c:pt>
                <c:pt idx="5005">
                  <c:v>17</c:v>
                </c:pt>
                <c:pt idx="5006">
                  <c:v>20</c:v>
                </c:pt>
                <c:pt idx="5007">
                  <c:v>18</c:v>
                </c:pt>
                <c:pt idx="5008">
                  <c:v>20</c:v>
                </c:pt>
                <c:pt idx="5009">
                  <c:v>20</c:v>
                </c:pt>
                <c:pt idx="5010">
                  <c:v>17</c:v>
                </c:pt>
                <c:pt idx="5011">
                  <c:v>16</c:v>
                </c:pt>
                <c:pt idx="5012">
                  <c:v>16</c:v>
                </c:pt>
                <c:pt idx="5013">
                  <c:v>16</c:v>
                </c:pt>
                <c:pt idx="5014">
                  <c:v>10</c:v>
                </c:pt>
                <c:pt idx="5015">
                  <c:v>20</c:v>
                </c:pt>
                <c:pt idx="5016">
                  <c:v>20</c:v>
                </c:pt>
                <c:pt idx="5017">
                  <c:v>20</c:v>
                </c:pt>
                <c:pt idx="5018">
                  <c:v>16</c:v>
                </c:pt>
                <c:pt idx="5019">
                  <c:v>17</c:v>
                </c:pt>
                <c:pt idx="5020">
                  <c:v>16</c:v>
                </c:pt>
                <c:pt idx="5021">
                  <c:v>19</c:v>
                </c:pt>
                <c:pt idx="5022">
                  <c:v>15</c:v>
                </c:pt>
                <c:pt idx="5023">
                  <c:v>16</c:v>
                </c:pt>
                <c:pt idx="5024">
                  <c:v>19</c:v>
                </c:pt>
                <c:pt idx="5025">
                  <c:v>15</c:v>
                </c:pt>
                <c:pt idx="5026">
                  <c:v>20</c:v>
                </c:pt>
                <c:pt idx="5027">
                  <c:v>18</c:v>
                </c:pt>
                <c:pt idx="5028">
                  <c:v>16</c:v>
                </c:pt>
                <c:pt idx="5029">
                  <c:v>16</c:v>
                </c:pt>
                <c:pt idx="5030">
                  <c:v>16</c:v>
                </c:pt>
                <c:pt idx="5031">
                  <c:v>19</c:v>
                </c:pt>
                <c:pt idx="5032">
                  <c:v>19</c:v>
                </c:pt>
                <c:pt idx="5033">
                  <c:v>16</c:v>
                </c:pt>
                <c:pt idx="5034">
                  <c:v>17</c:v>
                </c:pt>
                <c:pt idx="5035">
                  <c:v>18</c:v>
                </c:pt>
                <c:pt idx="5036">
                  <c:v>15</c:v>
                </c:pt>
                <c:pt idx="5037">
                  <c:v>15</c:v>
                </c:pt>
                <c:pt idx="5038">
                  <c:v>16</c:v>
                </c:pt>
                <c:pt idx="5039">
                  <c:v>19</c:v>
                </c:pt>
                <c:pt idx="5040">
                  <c:v>19</c:v>
                </c:pt>
                <c:pt idx="5041">
                  <c:v>15</c:v>
                </c:pt>
                <c:pt idx="5042">
                  <c:v>19</c:v>
                </c:pt>
                <c:pt idx="5043">
                  <c:v>15</c:v>
                </c:pt>
                <c:pt idx="5044">
                  <c:v>19</c:v>
                </c:pt>
                <c:pt idx="5045">
                  <c:v>18</c:v>
                </c:pt>
                <c:pt idx="5046">
                  <c:v>16</c:v>
                </c:pt>
                <c:pt idx="5047">
                  <c:v>0</c:v>
                </c:pt>
                <c:pt idx="5048">
                  <c:v>20</c:v>
                </c:pt>
                <c:pt idx="5049">
                  <c:v>19</c:v>
                </c:pt>
                <c:pt idx="5050">
                  <c:v>19</c:v>
                </c:pt>
                <c:pt idx="5051">
                  <c:v>0</c:v>
                </c:pt>
                <c:pt idx="5052">
                  <c:v>14</c:v>
                </c:pt>
                <c:pt idx="5053">
                  <c:v>17</c:v>
                </c:pt>
                <c:pt idx="5054">
                  <c:v>18</c:v>
                </c:pt>
                <c:pt idx="5055">
                  <c:v>16</c:v>
                </c:pt>
                <c:pt idx="5056">
                  <c:v>16</c:v>
                </c:pt>
                <c:pt idx="5057">
                  <c:v>16</c:v>
                </c:pt>
                <c:pt idx="5058">
                  <c:v>20</c:v>
                </c:pt>
                <c:pt idx="5059">
                  <c:v>17</c:v>
                </c:pt>
                <c:pt idx="5060">
                  <c:v>13</c:v>
                </c:pt>
                <c:pt idx="5061">
                  <c:v>20</c:v>
                </c:pt>
                <c:pt idx="5062">
                  <c:v>14</c:v>
                </c:pt>
                <c:pt idx="5063">
                  <c:v>20</c:v>
                </c:pt>
                <c:pt idx="5064">
                  <c:v>16</c:v>
                </c:pt>
                <c:pt idx="5065">
                  <c:v>15</c:v>
                </c:pt>
                <c:pt idx="5066">
                  <c:v>18</c:v>
                </c:pt>
                <c:pt idx="5067">
                  <c:v>17</c:v>
                </c:pt>
                <c:pt idx="5068">
                  <c:v>20</c:v>
                </c:pt>
                <c:pt idx="5069">
                  <c:v>13</c:v>
                </c:pt>
                <c:pt idx="5070">
                  <c:v>18</c:v>
                </c:pt>
                <c:pt idx="5071">
                  <c:v>17</c:v>
                </c:pt>
                <c:pt idx="5072">
                  <c:v>15</c:v>
                </c:pt>
                <c:pt idx="5073">
                  <c:v>19</c:v>
                </c:pt>
                <c:pt idx="5074">
                  <c:v>18</c:v>
                </c:pt>
                <c:pt idx="5075">
                  <c:v>16</c:v>
                </c:pt>
                <c:pt idx="5076">
                  <c:v>18</c:v>
                </c:pt>
                <c:pt idx="5077">
                  <c:v>15</c:v>
                </c:pt>
                <c:pt idx="5078">
                  <c:v>20</c:v>
                </c:pt>
                <c:pt idx="5079">
                  <c:v>20</c:v>
                </c:pt>
                <c:pt idx="5080">
                  <c:v>16</c:v>
                </c:pt>
                <c:pt idx="5081">
                  <c:v>18</c:v>
                </c:pt>
                <c:pt idx="5082">
                  <c:v>16</c:v>
                </c:pt>
                <c:pt idx="5083">
                  <c:v>20</c:v>
                </c:pt>
                <c:pt idx="5084">
                  <c:v>13</c:v>
                </c:pt>
                <c:pt idx="5085">
                  <c:v>10</c:v>
                </c:pt>
                <c:pt idx="5086">
                  <c:v>17</c:v>
                </c:pt>
                <c:pt idx="5087">
                  <c:v>20</c:v>
                </c:pt>
                <c:pt idx="5088">
                  <c:v>16</c:v>
                </c:pt>
                <c:pt idx="5089">
                  <c:v>11</c:v>
                </c:pt>
                <c:pt idx="5090">
                  <c:v>19</c:v>
                </c:pt>
                <c:pt idx="5091">
                  <c:v>14</c:v>
                </c:pt>
                <c:pt idx="5092">
                  <c:v>16</c:v>
                </c:pt>
                <c:pt idx="5093">
                  <c:v>20</c:v>
                </c:pt>
                <c:pt idx="5094">
                  <c:v>0</c:v>
                </c:pt>
                <c:pt idx="5095">
                  <c:v>19</c:v>
                </c:pt>
                <c:pt idx="5096">
                  <c:v>16</c:v>
                </c:pt>
                <c:pt idx="5097">
                  <c:v>0</c:v>
                </c:pt>
                <c:pt idx="5098">
                  <c:v>16</c:v>
                </c:pt>
                <c:pt idx="5099">
                  <c:v>18</c:v>
                </c:pt>
                <c:pt idx="5100">
                  <c:v>18</c:v>
                </c:pt>
                <c:pt idx="5101">
                  <c:v>14</c:v>
                </c:pt>
                <c:pt idx="5102">
                  <c:v>18</c:v>
                </c:pt>
                <c:pt idx="5103">
                  <c:v>0</c:v>
                </c:pt>
                <c:pt idx="5104">
                  <c:v>19</c:v>
                </c:pt>
                <c:pt idx="5105">
                  <c:v>11</c:v>
                </c:pt>
                <c:pt idx="5106">
                  <c:v>19</c:v>
                </c:pt>
                <c:pt idx="5107">
                  <c:v>16</c:v>
                </c:pt>
                <c:pt idx="5108">
                  <c:v>18</c:v>
                </c:pt>
                <c:pt idx="5109">
                  <c:v>16</c:v>
                </c:pt>
                <c:pt idx="5110">
                  <c:v>16</c:v>
                </c:pt>
                <c:pt idx="5111">
                  <c:v>20</c:v>
                </c:pt>
                <c:pt idx="5112">
                  <c:v>16</c:v>
                </c:pt>
                <c:pt idx="5113">
                  <c:v>16</c:v>
                </c:pt>
                <c:pt idx="5114">
                  <c:v>0</c:v>
                </c:pt>
                <c:pt idx="5115">
                  <c:v>16</c:v>
                </c:pt>
                <c:pt idx="5116">
                  <c:v>14</c:v>
                </c:pt>
                <c:pt idx="5117">
                  <c:v>18</c:v>
                </c:pt>
                <c:pt idx="5118">
                  <c:v>20</c:v>
                </c:pt>
                <c:pt idx="5119">
                  <c:v>16</c:v>
                </c:pt>
                <c:pt idx="5120">
                  <c:v>17</c:v>
                </c:pt>
                <c:pt idx="5121">
                  <c:v>20</c:v>
                </c:pt>
                <c:pt idx="5122">
                  <c:v>17</c:v>
                </c:pt>
                <c:pt idx="5123">
                  <c:v>20</c:v>
                </c:pt>
                <c:pt idx="5124">
                  <c:v>20</c:v>
                </c:pt>
                <c:pt idx="5125">
                  <c:v>20</c:v>
                </c:pt>
                <c:pt idx="5126">
                  <c:v>20</c:v>
                </c:pt>
                <c:pt idx="5127">
                  <c:v>13</c:v>
                </c:pt>
                <c:pt idx="5128">
                  <c:v>20</c:v>
                </c:pt>
                <c:pt idx="5129">
                  <c:v>18</c:v>
                </c:pt>
                <c:pt idx="5130">
                  <c:v>14</c:v>
                </c:pt>
                <c:pt idx="5131">
                  <c:v>16</c:v>
                </c:pt>
                <c:pt idx="5132">
                  <c:v>16</c:v>
                </c:pt>
                <c:pt idx="5133">
                  <c:v>16</c:v>
                </c:pt>
                <c:pt idx="5134">
                  <c:v>16</c:v>
                </c:pt>
                <c:pt idx="5135">
                  <c:v>20</c:v>
                </c:pt>
                <c:pt idx="5136">
                  <c:v>0</c:v>
                </c:pt>
                <c:pt idx="5137">
                  <c:v>17</c:v>
                </c:pt>
                <c:pt idx="5138">
                  <c:v>16</c:v>
                </c:pt>
                <c:pt idx="5139">
                  <c:v>15</c:v>
                </c:pt>
                <c:pt idx="5140">
                  <c:v>16</c:v>
                </c:pt>
                <c:pt idx="5141">
                  <c:v>16</c:v>
                </c:pt>
                <c:pt idx="5142">
                  <c:v>20</c:v>
                </c:pt>
                <c:pt idx="5143">
                  <c:v>16</c:v>
                </c:pt>
                <c:pt idx="5144">
                  <c:v>20</c:v>
                </c:pt>
                <c:pt idx="5145">
                  <c:v>19</c:v>
                </c:pt>
                <c:pt idx="5146">
                  <c:v>16</c:v>
                </c:pt>
                <c:pt idx="5147">
                  <c:v>17</c:v>
                </c:pt>
                <c:pt idx="5148">
                  <c:v>20</c:v>
                </c:pt>
                <c:pt idx="5149">
                  <c:v>20</c:v>
                </c:pt>
                <c:pt idx="5150">
                  <c:v>18</c:v>
                </c:pt>
                <c:pt idx="5151">
                  <c:v>16</c:v>
                </c:pt>
                <c:pt idx="5152">
                  <c:v>16</c:v>
                </c:pt>
                <c:pt idx="5153">
                  <c:v>20</c:v>
                </c:pt>
                <c:pt idx="5154">
                  <c:v>20</c:v>
                </c:pt>
                <c:pt idx="5155">
                  <c:v>16</c:v>
                </c:pt>
                <c:pt idx="5156">
                  <c:v>15</c:v>
                </c:pt>
                <c:pt idx="5157">
                  <c:v>17</c:v>
                </c:pt>
                <c:pt idx="5158">
                  <c:v>19</c:v>
                </c:pt>
                <c:pt idx="5159">
                  <c:v>20</c:v>
                </c:pt>
                <c:pt idx="5160">
                  <c:v>0</c:v>
                </c:pt>
                <c:pt idx="5161">
                  <c:v>18</c:v>
                </c:pt>
                <c:pt idx="5162">
                  <c:v>19</c:v>
                </c:pt>
                <c:pt idx="5163">
                  <c:v>16</c:v>
                </c:pt>
                <c:pt idx="5164">
                  <c:v>19</c:v>
                </c:pt>
                <c:pt idx="5165">
                  <c:v>16</c:v>
                </c:pt>
                <c:pt idx="5166">
                  <c:v>0</c:v>
                </c:pt>
                <c:pt idx="5167">
                  <c:v>20</c:v>
                </c:pt>
                <c:pt idx="5168">
                  <c:v>20</c:v>
                </c:pt>
                <c:pt idx="5169">
                  <c:v>16</c:v>
                </c:pt>
                <c:pt idx="5170">
                  <c:v>14</c:v>
                </c:pt>
                <c:pt idx="5171">
                  <c:v>16</c:v>
                </c:pt>
                <c:pt idx="5172">
                  <c:v>20</c:v>
                </c:pt>
                <c:pt idx="5173">
                  <c:v>16</c:v>
                </c:pt>
                <c:pt idx="5174">
                  <c:v>15</c:v>
                </c:pt>
                <c:pt idx="5175">
                  <c:v>18</c:v>
                </c:pt>
                <c:pt idx="5176">
                  <c:v>12</c:v>
                </c:pt>
                <c:pt idx="5177">
                  <c:v>16</c:v>
                </c:pt>
                <c:pt idx="5178">
                  <c:v>18</c:v>
                </c:pt>
                <c:pt idx="5179">
                  <c:v>18</c:v>
                </c:pt>
                <c:pt idx="5180">
                  <c:v>15</c:v>
                </c:pt>
                <c:pt idx="5181">
                  <c:v>20</c:v>
                </c:pt>
                <c:pt idx="5182">
                  <c:v>16</c:v>
                </c:pt>
                <c:pt idx="5183">
                  <c:v>16</c:v>
                </c:pt>
                <c:pt idx="5184">
                  <c:v>16</c:v>
                </c:pt>
                <c:pt idx="5185">
                  <c:v>20</c:v>
                </c:pt>
                <c:pt idx="5186">
                  <c:v>20</c:v>
                </c:pt>
                <c:pt idx="5187">
                  <c:v>16</c:v>
                </c:pt>
                <c:pt idx="5188">
                  <c:v>16</c:v>
                </c:pt>
                <c:pt idx="5189">
                  <c:v>12</c:v>
                </c:pt>
                <c:pt idx="5190">
                  <c:v>16</c:v>
                </c:pt>
                <c:pt idx="5191">
                  <c:v>17</c:v>
                </c:pt>
                <c:pt idx="5192">
                  <c:v>20</c:v>
                </c:pt>
                <c:pt idx="5193">
                  <c:v>19</c:v>
                </c:pt>
                <c:pt idx="5194">
                  <c:v>16</c:v>
                </c:pt>
                <c:pt idx="5195">
                  <c:v>16</c:v>
                </c:pt>
                <c:pt idx="5196">
                  <c:v>20</c:v>
                </c:pt>
                <c:pt idx="5197">
                  <c:v>20</c:v>
                </c:pt>
                <c:pt idx="5198">
                  <c:v>20</c:v>
                </c:pt>
                <c:pt idx="5199">
                  <c:v>16</c:v>
                </c:pt>
                <c:pt idx="5200">
                  <c:v>19</c:v>
                </c:pt>
                <c:pt idx="5201">
                  <c:v>18</c:v>
                </c:pt>
                <c:pt idx="5202">
                  <c:v>15</c:v>
                </c:pt>
                <c:pt idx="5203">
                  <c:v>19</c:v>
                </c:pt>
                <c:pt idx="5204">
                  <c:v>10</c:v>
                </c:pt>
                <c:pt idx="5205">
                  <c:v>18</c:v>
                </c:pt>
                <c:pt idx="5206">
                  <c:v>20</c:v>
                </c:pt>
                <c:pt idx="5207">
                  <c:v>16</c:v>
                </c:pt>
                <c:pt idx="5208">
                  <c:v>17</c:v>
                </c:pt>
                <c:pt idx="5209">
                  <c:v>15</c:v>
                </c:pt>
                <c:pt idx="5210">
                  <c:v>15</c:v>
                </c:pt>
                <c:pt idx="5211">
                  <c:v>16</c:v>
                </c:pt>
                <c:pt idx="5212">
                  <c:v>16</c:v>
                </c:pt>
                <c:pt idx="5213">
                  <c:v>20</c:v>
                </c:pt>
                <c:pt idx="5214">
                  <c:v>15</c:v>
                </c:pt>
                <c:pt idx="5215">
                  <c:v>15</c:v>
                </c:pt>
                <c:pt idx="5216">
                  <c:v>16</c:v>
                </c:pt>
                <c:pt idx="5217">
                  <c:v>20</c:v>
                </c:pt>
                <c:pt idx="5218">
                  <c:v>16</c:v>
                </c:pt>
                <c:pt idx="5219">
                  <c:v>15</c:v>
                </c:pt>
                <c:pt idx="5220">
                  <c:v>16</c:v>
                </c:pt>
                <c:pt idx="5221">
                  <c:v>16</c:v>
                </c:pt>
                <c:pt idx="5222">
                  <c:v>11</c:v>
                </c:pt>
                <c:pt idx="5223">
                  <c:v>16</c:v>
                </c:pt>
                <c:pt idx="5224">
                  <c:v>17</c:v>
                </c:pt>
                <c:pt idx="5225">
                  <c:v>15</c:v>
                </c:pt>
                <c:pt idx="5226">
                  <c:v>13</c:v>
                </c:pt>
                <c:pt idx="5227">
                  <c:v>16</c:v>
                </c:pt>
                <c:pt idx="5228">
                  <c:v>17</c:v>
                </c:pt>
                <c:pt idx="5229">
                  <c:v>16</c:v>
                </c:pt>
                <c:pt idx="5230">
                  <c:v>20</c:v>
                </c:pt>
                <c:pt idx="5231">
                  <c:v>20</c:v>
                </c:pt>
                <c:pt idx="5232">
                  <c:v>20</c:v>
                </c:pt>
                <c:pt idx="5233">
                  <c:v>20</c:v>
                </c:pt>
                <c:pt idx="5234">
                  <c:v>16</c:v>
                </c:pt>
                <c:pt idx="5235">
                  <c:v>14</c:v>
                </c:pt>
                <c:pt idx="5236">
                  <c:v>20</c:v>
                </c:pt>
                <c:pt idx="5237">
                  <c:v>20</c:v>
                </c:pt>
                <c:pt idx="5238">
                  <c:v>16</c:v>
                </c:pt>
                <c:pt idx="5239">
                  <c:v>15</c:v>
                </c:pt>
                <c:pt idx="5240">
                  <c:v>20</c:v>
                </c:pt>
                <c:pt idx="5241">
                  <c:v>15</c:v>
                </c:pt>
                <c:pt idx="5242">
                  <c:v>16</c:v>
                </c:pt>
                <c:pt idx="5243">
                  <c:v>16</c:v>
                </c:pt>
                <c:pt idx="5244">
                  <c:v>0</c:v>
                </c:pt>
                <c:pt idx="5245">
                  <c:v>18</c:v>
                </c:pt>
                <c:pt idx="5246">
                  <c:v>20</c:v>
                </c:pt>
                <c:pt idx="5247">
                  <c:v>15</c:v>
                </c:pt>
                <c:pt idx="5248">
                  <c:v>16</c:v>
                </c:pt>
                <c:pt idx="5249">
                  <c:v>15</c:v>
                </c:pt>
                <c:pt idx="5250">
                  <c:v>19</c:v>
                </c:pt>
                <c:pt idx="5251">
                  <c:v>20</c:v>
                </c:pt>
                <c:pt idx="5252">
                  <c:v>13</c:v>
                </c:pt>
                <c:pt idx="5253">
                  <c:v>15</c:v>
                </c:pt>
                <c:pt idx="5254">
                  <c:v>17</c:v>
                </c:pt>
                <c:pt idx="5255">
                  <c:v>16</c:v>
                </c:pt>
                <c:pt idx="5256">
                  <c:v>13</c:v>
                </c:pt>
                <c:pt idx="5257">
                  <c:v>20</c:v>
                </c:pt>
                <c:pt idx="5258">
                  <c:v>16</c:v>
                </c:pt>
                <c:pt idx="5259">
                  <c:v>20</c:v>
                </c:pt>
                <c:pt idx="5260">
                  <c:v>20</c:v>
                </c:pt>
                <c:pt idx="5261">
                  <c:v>20</c:v>
                </c:pt>
                <c:pt idx="5262">
                  <c:v>16</c:v>
                </c:pt>
                <c:pt idx="5263">
                  <c:v>20</c:v>
                </c:pt>
                <c:pt idx="5264">
                  <c:v>0</c:v>
                </c:pt>
                <c:pt idx="5265">
                  <c:v>16</c:v>
                </c:pt>
                <c:pt idx="5266">
                  <c:v>17</c:v>
                </c:pt>
                <c:pt idx="5267">
                  <c:v>18</c:v>
                </c:pt>
                <c:pt idx="5268">
                  <c:v>19</c:v>
                </c:pt>
                <c:pt idx="5269">
                  <c:v>19</c:v>
                </c:pt>
                <c:pt idx="5270">
                  <c:v>16</c:v>
                </c:pt>
                <c:pt idx="5271">
                  <c:v>0</c:v>
                </c:pt>
                <c:pt idx="5272">
                  <c:v>18</c:v>
                </c:pt>
                <c:pt idx="5273">
                  <c:v>20</c:v>
                </c:pt>
                <c:pt idx="5274">
                  <c:v>16</c:v>
                </c:pt>
                <c:pt idx="5275">
                  <c:v>10</c:v>
                </c:pt>
                <c:pt idx="5276">
                  <c:v>16</c:v>
                </c:pt>
                <c:pt idx="5277">
                  <c:v>20</c:v>
                </c:pt>
                <c:pt idx="5278">
                  <c:v>14</c:v>
                </c:pt>
                <c:pt idx="5279">
                  <c:v>15</c:v>
                </c:pt>
                <c:pt idx="5280">
                  <c:v>14</c:v>
                </c:pt>
                <c:pt idx="5281">
                  <c:v>17</c:v>
                </c:pt>
                <c:pt idx="5282">
                  <c:v>20</c:v>
                </c:pt>
                <c:pt idx="5283">
                  <c:v>12</c:v>
                </c:pt>
                <c:pt idx="5284">
                  <c:v>16</c:v>
                </c:pt>
                <c:pt idx="5285">
                  <c:v>16</c:v>
                </c:pt>
                <c:pt idx="5286">
                  <c:v>20</c:v>
                </c:pt>
                <c:pt idx="5287">
                  <c:v>14</c:v>
                </c:pt>
                <c:pt idx="5288">
                  <c:v>0</c:v>
                </c:pt>
                <c:pt idx="5289">
                  <c:v>20</c:v>
                </c:pt>
                <c:pt idx="5290">
                  <c:v>19</c:v>
                </c:pt>
                <c:pt idx="5291">
                  <c:v>18</c:v>
                </c:pt>
                <c:pt idx="5292">
                  <c:v>20</c:v>
                </c:pt>
                <c:pt idx="5293">
                  <c:v>16</c:v>
                </c:pt>
                <c:pt idx="5294">
                  <c:v>18</c:v>
                </c:pt>
                <c:pt idx="5295">
                  <c:v>14</c:v>
                </c:pt>
                <c:pt idx="5296">
                  <c:v>17</c:v>
                </c:pt>
                <c:pt idx="5297">
                  <c:v>20</c:v>
                </c:pt>
                <c:pt idx="5298">
                  <c:v>17</c:v>
                </c:pt>
                <c:pt idx="5299">
                  <c:v>20</c:v>
                </c:pt>
                <c:pt idx="5300">
                  <c:v>16</c:v>
                </c:pt>
                <c:pt idx="5301">
                  <c:v>0</c:v>
                </c:pt>
                <c:pt idx="5302">
                  <c:v>0</c:v>
                </c:pt>
                <c:pt idx="5303">
                  <c:v>16</c:v>
                </c:pt>
                <c:pt idx="5304">
                  <c:v>18</c:v>
                </c:pt>
                <c:pt idx="5305">
                  <c:v>20</c:v>
                </c:pt>
                <c:pt idx="5306">
                  <c:v>16</c:v>
                </c:pt>
                <c:pt idx="5307">
                  <c:v>20</c:v>
                </c:pt>
                <c:pt idx="5308">
                  <c:v>20</c:v>
                </c:pt>
                <c:pt idx="5309">
                  <c:v>19</c:v>
                </c:pt>
                <c:pt idx="5310">
                  <c:v>16</c:v>
                </c:pt>
                <c:pt idx="5311">
                  <c:v>16</c:v>
                </c:pt>
                <c:pt idx="5312">
                  <c:v>6</c:v>
                </c:pt>
                <c:pt idx="5313">
                  <c:v>20</c:v>
                </c:pt>
                <c:pt idx="5314">
                  <c:v>19</c:v>
                </c:pt>
                <c:pt idx="5315">
                  <c:v>18</c:v>
                </c:pt>
                <c:pt idx="5316">
                  <c:v>20</c:v>
                </c:pt>
                <c:pt idx="5317">
                  <c:v>0</c:v>
                </c:pt>
                <c:pt idx="5318">
                  <c:v>16</c:v>
                </c:pt>
                <c:pt idx="5319">
                  <c:v>20</c:v>
                </c:pt>
                <c:pt idx="5320">
                  <c:v>16</c:v>
                </c:pt>
                <c:pt idx="5321">
                  <c:v>15</c:v>
                </c:pt>
                <c:pt idx="5322">
                  <c:v>19</c:v>
                </c:pt>
                <c:pt idx="5323">
                  <c:v>20</c:v>
                </c:pt>
                <c:pt idx="5324">
                  <c:v>20</c:v>
                </c:pt>
                <c:pt idx="5325">
                  <c:v>16</c:v>
                </c:pt>
                <c:pt idx="5326">
                  <c:v>16</c:v>
                </c:pt>
                <c:pt idx="5327">
                  <c:v>17</c:v>
                </c:pt>
                <c:pt idx="5328">
                  <c:v>12</c:v>
                </c:pt>
                <c:pt idx="5329">
                  <c:v>16</c:v>
                </c:pt>
                <c:pt idx="5330">
                  <c:v>15</c:v>
                </c:pt>
                <c:pt idx="5331">
                  <c:v>15</c:v>
                </c:pt>
                <c:pt idx="5332">
                  <c:v>15</c:v>
                </c:pt>
                <c:pt idx="5333">
                  <c:v>0</c:v>
                </c:pt>
                <c:pt idx="5334">
                  <c:v>20</c:v>
                </c:pt>
                <c:pt idx="5335">
                  <c:v>0</c:v>
                </c:pt>
                <c:pt idx="5336">
                  <c:v>16</c:v>
                </c:pt>
                <c:pt idx="5337">
                  <c:v>20</c:v>
                </c:pt>
                <c:pt idx="5338">
                  <c:v>16</c:v>
                </c:pt>
                <c:pt idx="5339">
                  <c:v>17</c:v>
                </c:pt>
                <c:pt idx="5340">
                  <c:v>20</c:v>
                </c:pt>
                <c:pt idx="5341">
                  <c:v>16</c:v>
                </c:pt>
                <c:pt idx="5342">
                  <c:v>18</c:v>
                </c:pt>
                <c:pt idx="5343">
                  <c:v>20</c:v>
                </c:pt>
                <c:pt idx="5344">
                  <c:v>14</c:v>
                </c:pt>
                <c:pt idx="5345">
                  <c:v>20</c:v>
                </c:pt>
                <c:pt idx="5346">
                  <c:v>16</c:v>
                </c:pt>
                <c:pt idx="5347">
                  <c:v>16</c:v>
                </c:pt>
                <c:pt idx="5348">
                  <c:v>20</c:v>
                </c:pt>
                <c:pt idx="5349">
                  <c:v>20</c:v>
                </c:pt>
                <c:pt idx="5350">
                  <c:v>14</c:v>
                </c:pt>
                <c:pt idx="5351">
                  <c:v>20</c:v>
                </c:pt>
                <c:pt idx="5352">
                  <c:v>16</c:v>
                </c:pt>
                <c:pt idx="5353">
                  <c:v>20</c:v>
                </c:pt>
                <c:pt idx="5354">
                  <c:v>18</c:v>
                </c:pt>
                <c:pt idx="5355">
                  <c:v>20</c:v>
                </c:pt>
                <c:pt idx="5356">
                  <c:v>20</c:v>
                </c:pt>
                <c:pt idx="5357">
                  <c:v>17</c:v>
                </c:pt>
                <c:pt idx="5358">
                  <c:v>19</c:v>
                </c:pt>
                <c:pt idx="5359">
                  <c:v>20</c:v>
                </c:pt>
                <c:pt idx="5360">
                  <c:v>16</c:v>
                </c:pt>
                <c:pt idx="5361">
                  <c:v>19</c:v>
                </c:pt>
                <c:pt idx="5362">
                  <c:v>20</c:v>
                </c:pt>
                <c:pt idx="5363">
                  <c:v>14</c:v>
                </c:pt>
                <c:pt idx="5364">
                  <c:v>19</c:v>
                </c:pt>
                <c:pt idx="5365">
                  <c:v>0</c:v>
                </c:pt>
                <c:pt idx="5366">
                  <c:v>17</c:v>
                </c:pt>
                <c:pt idx="5367">
                  <c:v>12</c:v>
                </c:pt>
                <c:pt idx="5368">
                  <c:v>16</c:v>
                </c:pt>
                <c:pt idx="5369">
                  <c:v>16</c:v>
                </c:pt>
                <c:pt idx="5370">
                  <c:v>12</c:v>
                </c:pt>
                <c:pt idx="5371">
                  <c:v>20</c:v>
                </c:pt>
                <c:pt idx="5372">
                  <c:v>12</c:v>
                </c:pt>
                <c:pt idx="5373">
                  <c:v>17</c:v>
                </c:pt>
                <c:pt idx="5374">
                  <c:v>20</c:v>
                </c:pt>
                <c:pt idx="5375">
                  <c:v>16</c:v>
                </c:pt>
                <c:pt idx="5376">
                  <c:v>20</c:v>
                </c:pt>
                <c:pt idx="5377">
                  <c:v>15</c:v>
                </c:pt>
                <c:pt idx="5378">
                  <c:v>13</c:v>
                </c:pt>
                <c:pt idx="5379">
                  <c:v>16</c:v>
                </c:pt>
                <c:pt idx="5380">
                  <c:v>0</c:v>
                </c:pt>
                <c:pt idx="5381">
                  <c:v>15</c:v>
                </c:pt>
                <c:pt idx="5382">
                  <c:v>16</c:v>
                </c:pt>
                <c:pt idx="5383">
                  <c:v>17</c:v>
                </c:pt>
                <c:pt idx="5384">
                  <c:v>16</c:v>
                </c:pt>
                <c:pt idx="5385">
                  <c:v>18</c:v>
                </c:pt>
                <c:pt idx="5386">
                  <c:v>16</c:v>
                </c:pt>
                <c:pt idx="5387">
                  <c:v>16</c:v>
                </c:pt>
                <c:pt idx="5388">
                  <c:v>16</c:v>
                </c:pt>
                <c:pt idx="5389">
                  <c:v>16</c:v>
                </c:pt>
                <c:pt idx="5390">
                  <c:v>16</c:v>
                </c:pt>
                <c:pt idx="5391">
                  <c:v>15</c:v>
                </c:pt>
                <c:pt idx="5392">
                  <c:v>20</c:v>
                </c:pt>
                <c:pt idx="5393">
                  <c:v>20</c:v>
                </c:pt>
                <c:pt idx="5394">
                  <c:v>15</c:v>
                </c:pt>
                <c:pt idx="5395">
                  <c:v>20</c:v>
                </c:pt>
                <c:pt idx="5396">
                  <c:v>20</c:v>
                </c:pt>
                <c:pt idx="5397">
                  <c:v>8</c:v>
                </c:pt>
                <c:pt idx="5398">
                  <c:v>16</c:v>
                </c:pt>
                <c:pt idx="5399">
                  <c:v>16</c:v>
                </c:pt>
                <c:pt idx="5400">
                  <c:v>16</c:v>
                </c:pt>
                <c:pt idx="5401">
                  <c:v>16</c:v>
                </c:pt>
                <c:pt idx="5402">
                  <c:v>12</c:v>
                </c:pt>
                <c:pt idx="5403">
                  <c:v>20</c:v>
                </c:pt>
                <c:pt idx="5404">
                  <c:v>12</c:v>
                </c:pt>
                <c:pt idx="5405">
                  <c:v>0</c:v>
                </c:pt>
                <c:pt idx="5406">
                  <c:v>16</c:v>
                </c:pt>
                <c:pt idx="5407">
                  <c:v>18</c:v>
                </c:pt>
                <c:pt idx="5408">
                  <c:v>14</c:v>
                </c:pt>
                <c:pt idx="5409">
                  <c:v>20</c:v>
                </c:pt>
                <c:pt idx="5410">
                  <c:v>15</c:v>
                </c:pt>
                <c:pt idx="5411">
                  <c:v>20</c:v>
                </c:pt>
                <c:pt idx="5412">
                  <c:v>14</c:v>
                </c:pt>
                <c:pt idx="5413">
                  <c:v>20</c:v>
                </c:pt>
                <c:pt idx="5414">
                  <c:v>14</c:v>
                </c:pt>
                <c:pt idx="5415">
                  <c:v>20</c:v>
                </c:pt>
                <c:pt idx="5416">
                  <c:v>16</c:v>
                </c:pt>
                <c:pt idx="5417">
                  <c:v>14</c:v>
                </c:pt>
                <c:pt idx="5418">
                  <c:v>16</c:v>
                </c:pt>
                <c:pt idx="5419">
                  <c:v>18</c:v>
                </c:pt>
                <c:pt idx="5420">
                  <c:v>17</c:v>
                </c:pt>
                <c:pt idx="5421">
                  <c:v>10</c:v>
                </c:pt>
                <c:pt idx="5422">
                  <c:v>20</c:v>
                </c:pt>
                <c:pt idx="5423">
                  <c:v>19</c:v>
                </c:pt>
                <c:pt idx="5424">
                  <c:v>20</c:v>
                </c:pt>
                <c:pt idx="5425">
                  <c:v>16</c:v>
                </c:pt>
                <c:pt idx="5426">
                  <c:v>15</c:v>
                </c:pt>
                <c:pt idx="5427">
                  <c:v>15</c:v>
                </c:pt>
                <c:pt idx="5428">
                  <c:v>15</c:v>
                </c:pt>
                <c:pt idx="5429">
                  <c:v>20</c:v>
                </c:pt>
                <c:pt idx="5430">
                  <c:v>20</c:v>
                </c:pt>
                <c:pt idx="5431">
                  <c:v>16</c:v>
                </c:pt>
                <c:pt idx="5432">
                  <c:v>16</c:v>
                </c:pt>
                <c:pt idx="5433">
                  <c:v>0</c:v>
                </c:pt>
                <c:pt idx="5434">
                  <c:v>17</c:v>
                </c:pt>
                <c:pt idx="5435">
                  <c:v>13</c:v>
                </c:pt>
                <c:pt idx="5436">
                  <c:v>16</c:v>
                </c:pt>
                <c:pt idx="5437">
                  <c:v>15</c:v>
                </c:pt>
                <c:pt idx="5438">
                  <c:v>15</c:v>
                </c:pt>
                <c:pt idx="5439">
                  <c:v>20</c:v>
                </c:pt>
                <c:pt idx="5440">
                  <c:v>20</c:v>
                </c:pt>
                <c:pt idx="5441">
                  <c:v>16</c:v>
                </c:pt>
                <c:pt idx="5442">
                  <c:v>18</c:v>
                </c:pt>
                <c:pt idx="5443">
                  <c:v>20</c:v>
                </c:pt>
                <c:pt idx="5444">
                  <c:v>16</c:v>
                </c:pt>
                <c:pt idx="5445">
                  <c:v>20</c:v>
                </c:pt>
                <c:pt idx="5446">
                  <c:v>20</c:v>
                </c:pt>
                <c:pt idx="5447">
                  <c:v>16</c:v>
                </c:pt>
                <c:pt idx="5448">
                  <c:v>17</c:v>
                </c:pt>
                <c:pt idx="5449">
                  <c:v>16</c:v>
                </c:pt>
                <c:pt idx="5450">
                  <c:v>18</c:v>
                </c:pt>
                <c:pt idx="5451">
                  <c:v>12</c:v>
                </c:pt>
                <c:pt idx="5452">
                  <c:v>16</c:v>
                </c:pt>
                <c:pt idx="5453">
                  <c:v>18</c:v>
                </c:pt>
                <c:pt idx="5454">
                  <c:v>20</c:v>
                </c:pt>
                <c:pt idx="5455">
                  <c:v>20</c:v>
                </c:pt>
                <c:pt idx="5456">
                  <c:v>17</c:v>
                </c:pt>
                <c:pt idx="5457">
                  <c:v>20</c:v>
                </c:pt>
                <c:pt idx="5458">
                  <c:v>20</c:v>
                </c:pt>
                <c:pt idx="5459">
                  <c:v>19</c:v>
                </c:pt>
                <c:pt idx="5460">
                  <c:v>14</c:v>
                </c:pt>
                <c:pt idx="5461">
                  <c:v>17</c:v>
                </c:pt>
                <c:pt idx="5462">
                  <c:v>16</c:v>
                </c:pt>
                <c:pt idx="5463">
                  <c:v>20</c:v>
                </c:pt>
                <c:pt idx="5464">
                  <c:v>17</c:v>
                </c:pt>
                <c:pt idx="5465">
                  <c:v>17</c:v>
                </c:pt>
                <c:pt idx="5466">
                  <c:v>20</c:v>
                </c:pt>
                <c:pt idx="5467">
                  <c:v>12</c:v>
                </c:pt>
                <c:pt idx="5468">
                  <c:v>0</c:v>
                </c:pt>
                <c:pt idx="5469">
                  <c:v>17</c:v>
                </c:pt>
                <c:pt idx="5470">
                  <c:v>15</c:v>
                </c:pt>
                <c:pt idx="5471">
                  <c:v>12</c:v>
                </c:pt>
                <c:pt idx="5472">
                  <c:v>20</c:v>
                </c:pt>
                <c:pt idx="5473">
                  <c:v>14</c:v>
                </c:pt>
                <c:pt idx="5474">
                  <c:v>20</c:v>
                </c:pt>
                <c:pt idx="5475">
                  <c:v>16</c:v>
                </c:pt>
                <c:pt idx="5476">
                  <c:v>19</c:v>
                </c:pt>
                <c:pt idx="5477">
                  <c:v>14</c:v>
                </c:pt>
                <c:pt idx="5478">
                  <c:v>12</c:v>
                </c:pt>
                <c:pt idx="5479">
                  <c:v>16</c:v>
                </c:pt>
                <c:pt idx="5480">
                  <c:v>20</c:v>
                </c:pt>
                <c:pt idx="5481">
                  <c:v>18</c:v>
                </c:pt>
                <c:pt idx="5482">
                  <c:v>16</c:v>
                </c:pt>
                <c:pt idx="5483">
                  <c:v>16</c:v>
                </c:pt>
                <c:pt idx="5484">
                  <c:v>17</c:v>
                </c:pt>
                <c:pt idx="5485">
                  <c:v>20</c:v>
                </c:pt>
                <c:pt idx="5486">
                  <c:v>20</c:v>
                </c:pt>
                <c:pt idx="5487">
                  <c:v>15</c:v>
                </c:pt>
                <c:pt idx="5488">
                  <c:v>18</c:v>
                </c:pt>
                <c:pt idx="5489">
                  <c:v>0</c:v>
                </c:pt>
                <c:pt idx="5490">
                  <c:v>18</c:v>
                </c:pt>
                <c:pt idx="5491">
                  <c:v>20</c:v>
                </c:pt>
                <c:pt idx="5492">
                  <c:v>18</c:v>
                </c:pt>
                <c:pt idx="5493">
                  <c:v>16</c:v>
                </c:pt>
                <c:pt idx="5494">
                  <c:v>15</c:v>
                </c:pt>
                <c:pt idx="5495">
                  <c:v>19</c:v>
                </c:pt>
                <c:pt idx="5496">
                  <c:v>15</c:v>
                </c:pt>
                <c:pt idx="5497">
                  <c:v>14</c:v>
                </c:pt>
                <c:pt idx="5498">
                  <c:v>20</c:v>
                </c:pt>
                <c:pt idx="5499">
                  <c:v>17</c:v>
                </c:pt>
                <c:pt idx="5500">
                  <c:v>17</c:v>
                </c:pt>
                <c:pt idx="5501">
                  <c:v>15</c:v>
                </c:pt>
                <c:pt idx="5502">
                  <c:v>20</c:v>
                </c:pt>
                <c:pt idx="5503">
                  <c:v>19</c:v>
                </c:pt>
                <c:pt idx="5504">
                  <c:v>0</c:v>
                </c:pt>
                <c:pt idx="5505">
                  <c:v>18</c:v>
                </c:pt>
                <c:pt idx="5506">
                  <c:v>16</c:v>
                </c:pt>
                <c:pt idx="5507">
                  <c:v>20</c:v>
                </c:pt>
                <c:pt idx="5508">
                  <c:v>17</c:v>
                </c:pt>
                <c:pt idx="5509">
                  <c:v>16</c:v>
                </c:pt>
                <c:pt idx="5510">
                  <c:v>20</c:v>
                </c:pt>
                <c:pt idx="5511">
                  <c:v>20</c:v>
                </c:pt>
                <c:pt idx="5512">
                  <c:v>16</c:v>
                </c:pt>
                <c:pt idx="5513">
                  <c:v>16</c:v>
                </c:pt>
                <c:pt idx="5514">
                  <c:v>17</c:v>
                </c:pt>
                <c:pt idx="5515">
                  <c:v>20</c:v>
                </c:pt>
                <c:pt idx="5516">
                  <c:v>16</c:v>
                </c:pt>
                <c:pt idx="5517">
                  <c:v>19</c:v>
                </c:pt>
                <c:pt idx="5518">
                  <c:v>19</c:v>
                </c:pt>
                <c:pt idx="5519">
                  <c:v>0</c:v>
                </c:pt>
                <c:pt idx="5520">
                  <c:v>15</c:v>
                </c:pt>
                <c:pt idx="5521">
                  <c:v>16</c:v>
                </c:pt>
                <c:pt idx="5522">
                  <c:v>16</c:v>
                </c:pt>
                <c:pt idx="5523">
                  <c:v>9</c:v>
                </c:pt>
                <c:pt idx="5524">
                  <c:v>16</c:v>
                </c:pt>
                <c:pt idx="5525">
                  <c:v>20</c:v>
                </c:pt>
                <c:pt idx="5526">
                  <c:v>20</c:v>
                </c:pt>
                <c:pt idx="5527">
                  <c:v>20</c:v>
                </c:pt>
                <c:pt idx="5528">
                  <c:v>18</c:v>
                </c:pt>
                <c:pt idx="5529">
                  <c:v>16</c:v>
                </c:pt>
                <c:pt idx="5530">
                  <c:v>15</c:v>
                </c:pt>
                <c:pt idx="5531">
                  <c:v>16</c:v>
                </c:pt>
                <c:pt idx="5532">
                  <c:v>20</c:v>
                </c:pt>
                <c:pt idx="5533">
                  <c:v>15</c:v>
                </c:pt>
                <c:pt idx="5534">
                  <c:v>18</c:v>
                </c:pt>
                <c:pt idx="5535">
                  <c:v>16</c:v>
                </c:pt>
                <c:pt idx="5536">
                  <c:v>13</c:v>
                </c:pt>
                <c:pt idx="5537">
                  <c:v>19</c:v>
                </c:pt>
                <c:pt idx="5538">
                  <c:v>16</c:v>
                </c:pt>
                <c:pt idx="5539">
                  <c:v>20</c:v>
                </c:pt>
                <c:pt idx="5540">
                  <c:v>20</c:v>
                </c:pt>
                <c:pt idx="5541">
                  <c:v>20</c:v>
                </c:pt>
                <c:pt idx="5542">
                  <c:v>13</c:v>
                </c:pt>
                <c:pt idx="5543">
                  <c:v>20</c:v>
                </c:pt>
                <c:pt idx="5544">
                  <c:v>20</c:v>
                </c:pt>
                <c:pt idx="5545">
                  <c:v>15</c:v>
                </c:pt>
                <c:pt idx="5546">
                  <c:v>16</c:v>
                </c:pt>
                <c:pt idx="5547">
                  <c:v>19</c:v>
                </c:pt>
                <c:pt idx="5548">
                  <c:v>16</c:v>
                </c:pt>
                <c:pt idx="5549">
                  <c:v>19</c:v>
                </c:pt>
                <c:pt idx="5550">
                  <c:v>19</c:v>
                </c:pt>
                <c:pt idx="5551">
                  <c:v>16</c:v>
                </c:pt>
                <c:pt idx="5552">
                  <c:v>14</c:v>
                </c:pt>
                <c:pt idx="5553">
                  <c:v>13</c:v>
                </c:pt>
                <c:pt idx="5554">
                  <c:v>16</c:v>
                </c:pt>
                <c:pt idx="5555">
                  <c:v>20</c:v>
                </c:pt>
                <c:pt idx="5556">
                  <c:v>12</c:v>
                </c:pt>
                <c:pt idx="5557">
                  <c:v>20</c:v>
                </c:pt>
                <c:pt idx="5558">
                  <c:v>14</c:v>
                </c:pt>
                <c:pt idx="5559">
                  <c:v>13</c:v>
                </c:pt>
                <c:pt idx="5560">
                  <c:v>20</c:v>
                </c:pt>
                <c:pt idx="5561">
                  <c:v>14</c:v>
                </c:pt>
                <c:pt idx="5562">
                  <c:v>14</c:v>
                </c:pt>
                <c:pt idx="5563">
                  <c:v>16</c:v>
                </c:pt>
                <c:pt idx="5564">
                  <c:v>20</c:v>
                </c:pt>
                <c:pt idx="5565">
                  <c:v>20</c:v>
                </c:pt>
                <c:pt idx="5566">
                  <c:v>10</c:v>
                </c:pt>
                <c:pt idx="5567">
                  <c:v>16</c:v>
                </c:pt>
                <c:pt idx="5568">
                  <c:v>18</c:v>
                </c:pt>
                <c:pt idx="5569">
                  <c:v>16</c:v>
                </c:pt>
                <c:pt idx="5570">
                  <c:v>17</c:v>
                </c:pt>
                <c:pt idx="5571">
                  <c:v>16</c:v>
                </c:pt>
                <c:pt idx="5572">
                  <c:v>18</c:v>
                </c:pt>
                <c:pt idx="5573">
                  <c:v>16</c:v>
                </c:pt>
                <c:pt idx="5574">
                  <c:v>17</c:v>
                </c:pt>
                <c:pt idx="5575">
                  <c:v>8</c:v>
                </c:pt>
                <c:pt idx="5576">
                  <c:v>20</c:v>
                </c:pt>
                <c:pt idx="5577">
                  <c:v>16</c:v>
                </c:pt>
                <c:pt idx="5578">
                  <c:v>17</c:v>
                </c:pt>
                <c:pt idx="5579">
                  <c:v>16</c:v>
                </c:pt>
                <c:pt idx="5580">
                  <c:v>20</c:v>
                </c:pt>
                <c:pt idx="5581">
                  <c:v>16</c:v>
                </c:pt>
                <c:pt idx="5582">
                  <c:v>16</c:v>
                </c:pt>
                <c:pt idx="5583">
                  <c:v>17</c:v>
                </c:pt>
                <c:pt idx="5584">
                  <c:v>0</c:v>
                </c:pt>
                <c:pt idx="5585">
                  <c:v>20</c:v>
                </c:pt>
                <c:pt idx="5586">
                  <c:v>18</c:v>
                </c:pt>
                <c:pt idx="5587">
                  <c:v>20</c:v>
                </c:pt>
                <c:pt idx="5588">
                  <c:v>15</c:v>
                </c:pt>
                <c:pt idx="5589">
                  <c:v>16</c:v>
                </c:pt>
                <c:pt idx="5590">
                  <c:v>16</c:v>
                </c:pt>
                <c:pt idx="5591">
                  <c:v>16</c:v>
                </c:pt>
                <c:pt idx="5592">
                  <c:v>15</c:v>
                </c:pt>
                <c:pt idx="5593">
                  <c:v>14</c:v>
                </c:pt>
                <c:pt idx="5594">
                  <c:v>16</c:v>
                </c:pt>
                <c:pt idx="5595">
                  <c:v>16</c:v>
                </c:pt>
                <c:pt idx="5596">
                  <c:v>20</c:v>
                </c:pt>
                <c:pt idx="5597">
                  <c:v>20</c:v>
                </c:pt>
                <c:pt idx="5598">
                  <c:v>20</c:v>
                </c:pt>
                <c:pt idx="5599">
                  <c:v>20</c:v>
                </c:pt>
                <c:pt idx="5600">
                  <c:v>20</c:v>
                </c:pt>
                <c:pt idx="5601">
                  <c:v>19</c:v>
                </c:pt>
                <c:pt idx="5602">
                  <c:v>18</c:v>
                </c:pt>
                <c:pt idx="5603">
                  <c:v>20</c:v>
                </c:pt>
                <c:pt idx="5604">
                  <c:v>18</c:v>
                </c:pt>
                <c:pt idx="5605">
                  <c:v>19</c:v>
                </c:pt>
                <c:pt idx="5606">
                  <c:v>20</c:v>
                </c:pt>
                <c:pt idx="5607">
                  <c:v>18</c:v>
                </c:pt>
                <c:pt idx="5608">
                  <c:v>16</c:v>
                </c:pt>
                <c:pt idx="5609">
                  <c:v>16</c:v>
                </c:pt>
                <c:pt idx="5610">
                  <c:v>20</c:v>
                </c:pt>
                <c:pt idx="5611">
                  <c:v>20</c:v>
                </c:pt>
                <c:pt idx="5612">
                  <c:v>16</c:v>
                </c:pt>
                <c:pt idx="5613">
                  <c:v>19</c:v>
                </c:pt>
                <c:pt idx="5614">
                  <c:v>16</c:v>
                </c:pt>
                <c:pt idx="5615">
                  <c:v>0</c:v>
                </c:pt>
                <c:pt idx="5616">
                  <c:v>20</c:v>
                </c:pt>
                <c:pt idx="5617">
                  <c:v>17</c:v>
                </c:pt>
                <c:pt idx="5618">
                  <c:v>16</c:v>
                </c:pt>
                <c:pt idx="5619">
                  <c:v>17</c:v>
                </c:pt>
                <c:pt idx="5620">
                  <c:v>16</c:v>
                </c:pt>
                <c:pt idx="5621">
                  <c:v>20</c:v>
                </c:pt>
                <c:pt idx="5622">
                  <c:v>17</c:v>
                </c:pt>
                <c:pt idx="5623">
                  <c:v>16</c:v>
                </c:pt>
                <c:pt idx="5624">
                  <c:v>15</c:v>
                </c:pt>
                <c:pt idx="5625">
                  <c:v>16</c:v>
                </c:pt>
                <c:pt idx="5626">
                  <c:v>16</c:v>
                </c:pt>
                <c:pt idx="5627">
                  <c:v>20</c:v>
                </c:pt>
                <c:pt idx="5628">
                  <c:v>18</c:v>
                </c:pt>
                <c:pt idx="5629">
                  <c:v>16</c:v>
                </c:pt>
                <c:pt idx="5630">
                  <c:v>0</c:v>
                </c:pt>
                <c:pt idx="5631">
                  <c:v>15</c:v>
                </c:pt>
                <c:pt idx="5632">
                  <c:v>20</c:v>
                </c:pt>
                <c:pt idx="5633">
                  <c:v>11</c:v>
                </c:pt>
                <c:pt idx="5634">
                  <c:v>16</c:v>
                </c:pt>
                <c:pt idx="5635">
                  <c:v>16</c:v>
                </c:pt>
                <c:pt idx="5636">
                  <c:v>11</c:v>
                </c:pt>
                <c:pt idx="5637">
                  <c:v>16</c:v>
                </c:pt>
                <c:pt idx="5638">
                  <c:v>18</c:v>
                </c:pt>
                <c:pt idx="5639">
                  <c:v>0</c:v>
                </c:pt>
                <c:pt idx="5640">
                  <c:v>16</c:v>
                </c:pt>
                <c:pt idx="5641">
                  <c:v>18</c:v>
                </c:pt>
                <c:pt idx="5642">
                  <c:v>18</c:v>
                </c:pt>
                <c:pt idx="5643">
                  <c:v>16</c:v>
                </c:pt>
                <c:pt idx="5644">
                  <c:v>0</c:v>
                </c:pt>
                <c:pt idx="5645">
                  <c:v>15</c:v>
                </c:pt>
                <c:pt idx="5646">
                  <c:v>19</c:v>
                </c:pt>
                <c:pt idx="5647">
                  <c:v>16</c:v>
                </c:pt>
                <c:pt idx="5648">
                  <c:v>16</c:v>
                </c:pt>
                <c:pt idx="5649">
                  <c:v>18</c:v>
                </c:pt>
                <c:pt idx="5650">
                  <c:v>19</c:v>
                </c:pt>
                <c:pt idx="5651">
                  <c:v>0</c:v>
                </c:pt>
                <c:pt idx="5652">
                  <c:v>18</c:v>
                </c:pt>
                <c:pt idx="5653">
                  <c:v>16</c:v>
                </c:pt>
                <c:pt idx="5654">
                  <c:v>11</c:v>
                </c:pt>
                <c:pt idx="5655">
                  <c:v>14</c:v>
                </c:pt>
                <c:pt idx="5656">
                  <c:v>17</c:v>
                </c:pt>
                <c:pt idx="5657">
                  <c:v>20</c:v>
                </c:pt>
                <c:pt idx="5658">
                  <c:v>19</c:v>
                </c:pt>
                <c:pt idx="5659">
                  <c:v>18</c:v>
                </c:pt>
                <c:pt idx="5660">
                  <c:v>19</c:v>
                </c:pt>
                <c:pt idx="5661">
                  <c:v>20</c:v>
                </c:pt>
                <c:pt idx="5662">
                  <c:v>17</c:v>
                </c:pt>
                <c:pt idx="5663">
                  <c:v>16</c:v>
                </c:pt>
                <c:pt idx="5664">
                  <c:v>16</c:v>
                </c:pt>
                <c:pt idx="5665">
                  <c:v>16</c:v>
                </c:pt>
                <c:pt idx="5666">
                  <c:v>16</c:v>
                </c:pt>
                <c:pt idx="5667">
                  <c:v>20</c:v>
                </c:pt>
                <c:pt idx="5668">
                  <c:v>17</c:v>
                </c:pt>
                <c:pt idx="5669">
                  <c:v>20</c:v>
                </c:pt>
                <c:pt idx="5670">
                  <c:v>20</c:v>
                </c:pt>
                <c:pt idx="5671">
                  <c:v>16</c:v>
                </c:pt>
                <c:pt idx="5672">
                  <c:v>20</c:v>
                </c:pt>
                <c:pt idx="5673">
                  <c:v>18</c:v>
                </c:pt>
                <c:pt idx="5674">
                  <c:v>20</c:v>
                </c:pt>
                <c:pt idx="5675">
                  <c:v>0</c:v>
                </c:pt>
                <c:pt idx="5676">
                  <c:v>14</c:v>
                </c:pt>
                <c:pt idx="5677">
                  <c:v>20</c:v>
                </c:pt>
                <c:pt idx="5678">
                  <c:v>19</c:v>
                </c:pt>
                <c:pt idx="5679">
                  <c:v>9</c:v>
                </c:pt>
                <c:pt idx="5680">
                  <c:v>16</c:v>
                </c:pt>
                <c:pt idx="5681">
                  <c:v>18</c:v>
                </c:pt>
                <c:pt idx="5682">
                  <c:v>16</c:v>
                </c:pt>
                <c:pt idx="5683">
                  <c:v>14</c:v>
                </c:pt>
                <c:pt idx="5684">
                  <c:v>17</c:v>
                </c:pt>
                <c:pt idx="5685">
                  <c:v>15</c:v>
                </c:pt>
                <c:pt idx="5686">
                  <c:v>15</c:v>
                </c:pt>
                <c:pt idx="5687">
                  <c:v>16</c:v>
                </c:pt>
                <c:pt idx="5688">
                  <c:v>20</c:v>
                </c:pt>
                <c:pt idx="5689">
                  <c:v>20</c:v>
                </c:pt>
                <c:pt idx="5690">
                  <c:v>18</c:v>
                </c:pt>
                <c:pt idx="5691">
                  <c:v>18</c:v>
                </c:pt>
                <c:pt idx="5692">
                  <c:v>17</c:v>
                </c:pt>
                <c:pt idx="5693">
                  <c:v>14</c:v>
                </c:pt>
                <c:pt idx="5694">
                  <c:v>15</c:v>
                </c:pt>
                <c:pt idx="5695">
                  <c:v>19</c:v>
                </c:pt>
                <c:pt idx="5696">
                  <c:v>19</c:v>
                </c:pt>
                <c:pt idx="5697">
                  <c:v>14</c:v>
                </c:pt>
                <c:pt idx="5698">
                  <c:v>19</c:v>
                </c:pt>
                <c:pt idx="5699">
                  <c:v>20</c:v>
                </c:pt>
                <c:pt idx="5700">
                  <c:v>16</c:v>
                </c:pt>
                <c:pt idx="5701">
                  <c:v>19</c:v>
                </c:pt>
                <c:pt idx="5702">
                  <c:v>16</c:v>
                </c:pt>
                <c:pt idx="5703">
                  <c:v>19</c:v>
                </c:pt>
                <c:pt idx="5704">
                  <c:v>17</c:v>
                </c:pt>
                <c:pt idx="5705">
                  <c:v>20</c:v>
                </c:pt>
                <c:pt idx="5706">
                  <c:v>16</c:v>
                </c:pt>
                <c:pt idx="5707">
                  <c:v>0</c:v>
                </c:pt>
                <c:pt idx="5708">
                  <c:v>15</c:v>
                </c:pt>
                <c:pt idx="5709">
                  <c:v>14</c:v>
                </c:pt>
                <c:pt idx="5710">
                  <c:v>16</c:v>
                </c:pt>
                <c:pt idx="5711">
                  <c:v>16</c:v>
                </c:pt>
                <c:pt idx="5712">
                  <c:v>12</c:v>
                </c:pt>
                <c:pt idx="5713">
                  <c:v>20</c:v>
                </c:pt>
                <c:pt idx="5714">
                  <c:v>19</c:v>
                </c:pt>
                <c:pt idx="5715">
                  <c:v>20</c:v>
                </c:pt>
                <c:pt idx="5716">
                  <c:v>15</c:v>
                </c:pt>
                <c:pt idx="5717">
                  <c:v>20</c:v>
                </c:pt>
                <c:pt idx="5718">
                  <c:v>18</c:v>
                </c:pt>
                <c:pt idx="5719">
                  <c:v>16</c:v>
                </c:pt>
                <c:pt idx="5720">
                  <c:v>17</c:v>
                </c:pt>
                <c:pt idx="5721">
                  <c:v>16</c:v>
                </c:pt>
                <c:pt idx="5722">
                  <c:v>20</c:v>
                </c:pt>
                <c:pt idx="5723">
                  <c:v>9</c:v>
                </c:pt>
                <c:pt idx="5724">
                  <c:v>14</c:v>
                </c:pt>
                <c:pt idx="5725">
                  <c:v>11</c:v>
                </c:pt>
                <c:pt idx="5726">
                  <c:v>16</c:v>
                </c:pt>
                <c:pt idx="5727">
                  <c:v>19</c:v>
                </c:pt>
                <c:pt idx="5728">
                  <c:v>20</c:v>
                </c:pt>
                <c:pt idx="5729">
                  <c:v>19</c:v>
                </c:pt>
                <c:pt idx="5730">
                  <c:v>0</c:v>
                </c:pt>
                <c:pt idx="5731">
                  <c:v>0</c:v>
                </c:pt>
                <c:pt idx="5732">
                  <c:v>19</c:v>
                </c:pt>
                <c:pt idx="5733">
                  <c:v>17</c:v>
                </c:pt>
                <c:pt idx="5734">
                  <c:v>20</c:v>
                </c:pt>
                <c:pt idx="5735">
                  <c:v>17</c:v>
                </c:pt>
                <c:pt idx="5736">
                  <c:v>16</c:v>
                </c:pt>
                <c:pt idx="5737">
                  <c:v>15</c:v>
                </c:pt>
                <c:pt idx="5738">
                  <c:v>20</c:v>
                </c:pt>
                <c:pt idx="5739">
                  <c:v>20</c:v>
                </c:pt>
                <c:pt idx="5740">
                  <c:v>18</c:v>
                </c:pt>
                <c:pt idx="5741">
                  <c:v>19</c:v>
                </c:pt>
                <c:pt idx="5742">
                  <c:v>0</c:v>
                </c:pt>
                <c:pt idx="5743">
                  <c:v>20</c:v>
                </c:pt>
                <c:pt idx="5744">
                  <c:v>12</c:v>
                </c:pt>
                <c:pt idx="5745">
                  <c:v>0</c:v>
                </c:pt>
                <c:pt idx="5746">
                  <c:v>19</c:v>
                </c:pt>
                <c:pt idx="5747">
                  <c:v>16</c:v>
                </c:pt>
                <c:pt idx="5748">
                  <c:v>14</c:v>
                </c:pt>
                <c:pt idx="5749">
                  <c:v>18</c:v>
                </c:pt>
                <c:pt idx="5750">
                  <c:v>16</c:v>
                </c:pt>
                <c:pt idx="5751">
                  <c:v>12</c:v>
                </c:pt>
                <c:pt idx="5752">
                  <c:v>0</c:v>
                </c:pt>
                <c:pt idx="5753">
                  <c:v>20</c:v>
                </c:pt>
                <c:pt idx="5754">
                  <c:v>17</c:v>
                </c:pt>
                <c:pt idx="5755">
                  <c:v>16</c:v>
                </c:pt>
                <c:pt idx="5756">
                  <c:v>15</c:v>
                </c:pt>
                <c:pt idx="5757">
                  <c:v>19</c:v>
                </c:pt>
                <c:pt idx="5758">
                  <c:v>16</c:v>
                </c:pt>
                <c:pt idx="5759">
                  <c:v>20</c:v>
                </c:pt>
                <c:pt idx="5760">
                  <c:v>18</c:v>
                </c:pt>
                <c:pt idx="5761">
                  <c:v>16</c:v>
                </c:pt>
                <c:pt idx="5762">
                  <c:v>16</c:v>
                </c:pt>
                <c:pt idx="5763">
                  <c:v>17</c:v>
                </c:pt>
                <c:pt idx="5764">
                  <c:v>15</c:v>
                </c:pt>
                <c:pt idx="5765">
                  <c:v>16</c:v>
                </c:pt>
                <c:pt idx="5766">
                  <c:v>20</c:v>
                </c:pt>
                <c:pt idx="5767">
                  <c:v>16</c:v>
                </c:pt>
                <c:pt idx="5768">
                  <c:v>18</c:v>
                </c:pt>
                <c:pt idx="5769">
                  <c:v>17</c:v>
                </c:pt>
                <c:pt idx="5770">
                  <c:v>11</c:v>
                </c:pt>
                <c:pt idx="5771">
                  <c:v>12</c:v>
                </c:pt>
                <c:pt idx="5772">
                  <c:v>14</c:v>
                </c:pt>
                <c:pt idx="5773">
                  <c:v>16</c:v>
                </c:pt>
                <c:pt idx="5774">
                  <c:v>16</c:v>
                </c:pt>
                <c:pt idx="5775">
                  <c:v>0</c:v>
                </c:pt>
                <c:pt idx="5776">
                  <c:v>16</c:v>
                </c:pt>
                <c:pt idx="5777">
                  <c:v>16</c:v>
                </c:pt>
                <c:pt idx="5778">
                  <c:v>18</c:v>
                </c:pt>
                <c:pt idx="5779">
                  <c:v>16</c:v>
                </c:pt>
                <c:pt idx="5780">
                  <c:v>16</c:v>
                </c:pt>
                <c:pt idx="5781">
                  <c:v>18</c:v>
                </c:pt>
                <c:pt idx="5782">
                  <c:v>16</c:v>
                </c:pt>
                <c:pt idx="5783">
                  <c:v>16</c:v>
                </c:pt>
                <c:pt idx="5784">
                  <c:v>15</c:v>
                </c:pt>
                <c:pt idx="5785">
                  <c:v>0</c:v>
                </c:pt>
                <c:pt idx="5786">
                  <c:v>20</c:v>
                </c:pt>
                <c:pt idx="5787">
                  <c:v>20</c:v>
                </c:pt>
                <c:pt idx="5788">
                  <c:v>17</c:v>
                </c:pt>
                <c:pt idx="5789">
                  <c:v>16</c:v>
                </c:pt>
                <c:pt idx="5790">
                  <c:v>16</c:v>
                </c:pt>
                <c:pt idx="5791">
                  <c:v>9</c:v>
                </c:pt>
                <c:pt idx="5792">
                  <c:v>16</c:v>
                </c:pt>
                <c:pt idx="5793">
                  <c:v>20</c:v>
                </c:pt>
                <c:pt idx="5794">
                  <c:v>13</c:v>
                </c:pt>
                <c:pt idx="5795">
                  <c:v>12</c:v>
                </c:pt>
                <c:pt idx="5796">
                  <c:v>20</c:v>
                </c:pt>
                <c:pt idx="5797">
                  <c:v>20</c:v>
                </c:pt>
                <c:pt idx="5798">
                  <c:v>16</c:v>
                </c:pt>
                <c:pt idx="5799">
                  <c:v>0</c:v>
                </c:pt>
                <c:pt idx="5800">
                  <c:v>16</c:v>
                </c:pt>
                <c:pt idx="5801">
                  <c:v>19</c:v>
                </c:pt>
                <c:pt idx="5802">
                  <c:v>14</c:v>
                </c:pt>
                <c:pt idx="5803">
                  <c:v>16</c:v>
                </c:pt>
                <c:pt idx="5804">
                  <c:v>18</c:v>
                </c:pt>
                <c:pt idx="5805">
                  <c:v>16</c:v>
                </c:pt>
                <c:pt idx="5806">
                  <c:v>17</c:v>
                </c:pt>
                <c:pt idx="5807">
                  <c:v>0</c:v>
                </c:pt>
                <c:pt idx="5808">
                  <c:v>16</c:v>
                </c:pt>
                <c:pt idx="5809">
                  <c:v>13</c:v>
                </c:pt>
                <c:pt idx="5810">
                  <c:v>17</c:v>
                </c:pt>
                <c:pt idx="5811">
                  <c:v>18</c:v>
                </c:pt>
                <c:pt idx="5812">
                  <c:v>20</c:v>
                </c:pt>
                <c:pt idx="5813">
                  <c:v>18</c:v>
                </c:pt>
                <c:pt idx="5814">
                  <c:v>16</c:v>
                </c:pt>
                <c:pt idx="5815">
                  <c:v>20</c:v>
                </c:pt>
                <c:pt idx="5816">
                  <c:v>20</c:v>
                </c:pt>
                <c:pt idx="5817">
                  <c:v>18</c:v>
                </c:pt>
                <c:pt idx="5818">
                  <c:v>19</c:v>
                </c:pt>
                <c:pt idx="5819">
                  <c:v>18</c:v>
                </c:pt>
                <c:pt idx="5820">
                  <c:v>16</c:v>
                </c:pt>
                <c:pt idx="5821">
                  <c:v>20</c:v>
                </c:pt>
                <c:pt idx="5822">
                  <c:v>20</c:v>
                </c:pt>
                <c:pt idx="5823">
                  <c:v>18</c:v>
                </c:pt>
                <c:pt idx="5824">
                  <c:v>20</c:v>
                </c:pt>
                <c:pt idx="5825">
                  <c:v>20</c:v>
                </c:pt>
                <c:pt idx="5826">
                  <c:v>15</c:v>
                </c:pt>
                <c:pt idx="5827">
                  <c:v>20</c:v>
                </c:pt>
                <c:pt idx="5828">
                  <c:v>19</c:v>
                </c:pt>
                <c:pt idx="5829">
                  <c:v>17</c:v>
                </c:pt>
                <c:pt idx="5830">
                  <c:v>18</c:v>
                </c:pt>
                <c:pt idx="5831">
                  <c:v>19</c:v>
                </c:pt>
                <c:pt idx="5832">
                  <c:v>14</c:v>
                </c:pt>
                <c:pt idx="5833">
                  <c:v>16</c:v>
                </c:pt>
                <c:pt idx="5834">
                  <c:v>20</c:v>
                </c:pt>
                <c:pt idx="5835">
                  <c:v>17</c:v>
                </c:pt>
                <c:pt idx="5836">
                  <c:v>20</c:v>
                </c:pt>
                <c:pt idx="5837">
                  <c:v>19</c:v>
                </c:pt>
                <c:pt idx="5838">
                  <c:v>20</c:v>
                </c:pt>
                <c:pt idx="5839">
                  <c:v>20</c:v>
                </c:pt>
                <c:pt idx="5840">
                  <c:v>19</c:v>
                </c:pt>
                <c:pt idx="5841">
                  <c:v>16</c:v>
                </c:pt>
                <c:pt idx="5842">
                  <c:v>19</c:v>
                </c:pt>
                <c:pt idx="5843">
                  <c:v>12</c:v>
                </c:pt>
                <c:pt idx="5844">
                  <c:v>17</c:v>
                </c:pt>
                <c:pt idx="5845">
                  <c:v>20</c:v>
                </c:pt>
                <c:pt idx="5846">
                  <c:v>20</c:v>
                </c:pt>
                <c:pt idx="5847">
                  <c:v>20</c:v>
                </c:pt>
                <c:pt idx="5848">
                  <c:v>18</c:v>
                </c:pt>
                <c:pt idx="5849">
                  <c:v>15</c:v>
                </c:pt>
                <c:pt idx="5850">
                  <c:v>16</c:v>
                </c:pt>
                <c:pt idx="5851">
                  <c:v>14</c:v>
                </c:pt>
                <c:pt idx="5852">
                  <c:v>20</c:v>
                </c:pt>
                <c:pt idx="5853">
                  <c:v>0</c:v>
                </c:pt>
                <c:pt idx="5854">
                  <c:v>16</c:v>
                </c:pt>
                <c:pt idx="5855">
                  <c:v>18</c:v>
                </c:pt>
                <c:pt idx="5856">
                  <c:v>14</c:v>
                </c:pt>
                <c:pt idx="5857">
                  <c:v>18</c:v>
                </c:pt>
                <c:pt idx="5858">
                  <c:v>19</c:v>
                </c:pt>
                <c:pt idx="5859">
                  <c:v>16</c:v>
                </c:pt>
                <c:pt idx="5860">
                  <c:v>20</c:v>
                </c:pt>
                <c:pt idx="5861">
                  <c:v>20</c:v>
                </c:pt>
                <c:pt idx="5862">
                  <c:v>15</c:v>
                </c:pt>
                <c:pt idx="5863">
                  <c:v>18</c:v>
                </c:pt>
                <c:pt idx="5864">
                  <c:v>20</c:v>
                </c:pt>
                <c:pt idx="5865">
                  <c:v>0</c:v>
                </c:pt>
                <c:pt idx="5866">
                  <c:v>20</c:v>
                </c:pt>
                <c:pt idx="5867">
                  <c:v>19</c:v>
                </c:pt>
                <c:pt idx="5868">
                  <c:v>19</c:v>
                </c:pt>
                <c:pt idx="5869">
                  <c:v>20</c:v>
                </c:pt>
                <c:pt idx="5870">
                  <c:v>14</c:v>
                </c:pt>
                <c:pt idx="5871">
                  <c:v>20</c:v>
                </c:pt>
                <c:pt idx="5872">
                  <c:v>20</c:v>
                </c:pt>
                <c:pt idx="5873">
                  <c:v>20</c:v>
                </c:pt>
                <c:pt idx="5874">
                  <c:v>0</c:v>
                </c:pt>
                <c:pt idx="5875">
                  <c:v>16</c:v>
                </c:pt>
                <c:pt idx="5876">
                  <c:v>17</c:v>
                </c:pt>
                <c:pt idx="5877">
                  <c:v>16</c:v>
                </c:pt>
                <c:pt idx="5878">
                  <c:v>16</c:v>
                </c:pt>
                <c:pt idx="5879">
                  <c:v>16</c:v>
                </c:pt>
                <c:pt idx="5880">
                  <c:v>20</c:v>
                </c:pt>
                <c:pt idx="5881">
                  <c:v>16</c:v>
                </c:pt>
                <c:pt idx="5882">
                  <c:v>16</c:v>
                </c:pt>
                <c:pt idx="5883">
                  <c:v>16</c:v>
                </c:pt>
                <c:pt idx="5884">
                  <c:v>14</c:v>
                </c:pt>
                <c:pt idx="5885">
                  <c:v>17</c:v>
                </c:pt>
                <c:pt idx="5886">
                  <c:v>8</c:v>
                </c:pt>
                <c:pt idx="5887">
                  <c:v>12</c:v>
                </c:pt>
                <c:pt idx="5888">
                  <c:v>11</c:v>
                </c:pt>
                <c:pt idx="5889">
                  <c:v>17</c:v>
                </c:pt>
                <c:pt idx="5890">
                  <c:v>15</c:v>
                </c:pt>
                <c:pt idx="5891">
                  <c:v>13</c:v>
                </c:pt>
                <c:pt idx="5892">
                  <c:v>20</c:v>
                </c:pt>
                <c:pt idx="5893">
                  <c:v>15</c:v>
                </c:pt>
                <c:pt idx="5894">
                  <c:v>16</c:v>
                </c:pt>
                <c:pt idx="5895">
                  <c:v>15</c:v>
                </c:pt>
                <c:pt idx="5896">
                  <c:v>16</c:v>
                </c:pt>
                <c:pt idx="5897">
                  <c:v>16</c:v>
                </c:pt>
                <c:pt idx="5898">
                  <c:v>16</c:v>
                </c:pt>
                <c:pt idx="5899">
                  <c:v>16</c:v>
                </c:pt>
                <c:pt idx="5900">
                  <c:v>13</c:v>
                </c:pt>
                <c:pt idx="5901">
                  <c:v>0</c:v>
                </c:pt>
                <c:pt idx="5902">
                  <c:v>20</c:v>
                </c:pt>
                <c:pt idx="5903">
                  <c:v>16</c:v>
                </c:pt>
                <c:pt idx="5904">
                  <c:v>15</c:v>
                </c:pt>
                <c:pt idx="5905">
                  <c:v>12</c:v>
                </c:pt>
                <c:pt idx="5906">
                  <c:v>20</c:v>
                </c:pt>
                <c:pt idx="5907">
                  <c:v>20</c:v>
                </c:pt>
                <c:pt idx="5908">
                  <c:v>16</c:v>
                </c:pt>
                <c:pt idx="5909">
                  <c:v>20</c:v>
                </c:pt>
                <c:pt idx="5910">
                  <c:v>20</c:v>
                </c:pt>
                <c:pt idx="5911">
                  <c:v>17</c:v>
                </c:pt>
                <c:pt idx="5912">
                  <c:v>19</c:v>
                </c:pt>
                <c:pt idx="5913">
                  <c:v>13</c:v>
                </c:pt>
                <c:pt idx="5914">
                  <c:v>19</c:v>
                </c:pt>
                <c:pt idx="5915">
                  <c:v>20</c:v>
                </c:pt>
                <c:pt idx="5916">
                  <c:v>13</c:v>
                </c:pt>
                <c:pt idx="5917">
                  <c:v>12</c:v>
                </c:pt>
                <c:pt idx="5918">
                  <c:v>20</c:v>
                </c:pt>
                <c:pt idx="5919">
                  <c:v>20</c:v>
                </c:pt>
                <c:pt idx="5920">
                  <c:v>16</c:v>
                </c:pt>
                <c:pt idx="5921">
                  <c:v>20</c:v>
                </c:pt>
                <c:pt idx="5922">
                  <c:v>12</c:v>
                </c:pt>
                <c:pt idx="5923">
                  <c:v>20</c:v>
                </c:pt>
                <c:pt idx="5924">
                  <c:v>12</c:v>
                </c:pt>
                <c:pt idx="5925">
                  <c:v>16</c:v>
                </c:pt>
                <c:pt idx="5926">
                  <c:v>16</c:v>
                </c:pt>
                <c:pt idx="5927">
                  <c:v>15</c:v>
                </c:pt>
                <c:pt idx="5928">
                  <c:v>16</c:v>
                </c:pt>
                <c:pt idx="5929">
                  <c:v>19</c:v>
                </c:pt>
                <c:pt idx="5930">
                  <c:v>0</c:v>
                </c:pt>
                <c:pt idx="5931">
                  <c:v>14</c:v>
                </c:pt>
                <c:pt idx="5932">
                  <c:v>20</c:v>
                </c:pt>
                <c:pt idx="5933">
                  <c:v>15</c:v>
                </c:pt>
                <c:pt idx="5934">
                  <c:v>16</c:v>
                </c:pt>
                <c:pt idx="5935">
                  <c:v>9</c:v>
                </c:pt>
                <c:pt idx="5936">
                  <c:v>20</c:v>
                </c:pt>
                <c:pt idx="5937">
                  <c:v>18</c:v>
                </c:pt>
                <c:pt idx="5938">
                  <c:v>16</c:v>
                </c:pt>
                <c:pt idx="5939">
                  <c:v>16</c:v>
                </c:pt>
                <c:pt idx="5940">
                  <c:v>20</c:v>
                </c:pt>
                <c:pt idx="5941">
                  <c:v>16</c:v>
                </c:pt>
                <c:pt idx="5942">
                  <c:v>15</c:v>
                </c:pt>
                <c:pt idx="5943">
                  <c:v>20</c:v>
                </c:pt>
                <c:pt idx="5944">
                  <c:v>20</c:v>
                </c:pt>
                <c:pt idx="5945">
                  <c:v>16</c:v>
                </c:pt>
                <c:pt idx="5946">
                  <c:v>16</c:v>
                </c:pt>
                <c:pt idx="5947">
                  <c:v>16</c:v>
                </c:pt>
                <c:pt idx="5948">
                  <c:v>17</c:v>
                </c:pt>
                <c:pt idx="5949">
                  <c:v>11</c:v>
                </c:pt>
                <c:pt idx="5950">
                  <c:v>16</c:v>
                </c:pt>
                <c:pt idx="5951">
                  <c:v>19</c:v>
                </c:pt>
                <c:pt idx="5952">
                  <c:v>14</c:v>
                </c:pt>
                <c:pt idx="5953">
                  <c:v>18</c:v>
                </c:pt>
                <c:pt idx="5954">
                  <c:v>19</c:v>
                </c:pt>
                <c:pt idx="5955">
                  <c:v>0</c:v>
                </c:pt>
                <c:pt idx="5956">
                  <c:v>20</c:v>
                </c:pt>
                <c:pt idx="5957">
                  <c:v>17</c:v>
                </c:pt>
                <c:pt idx="5958">
                  <c:v>16</c:v>
                </c:pt>
                <c:pt idx="5959">
                  <c:v>19</c:v>
                </c:pt>
                <c:pt idx="5960">
                  <c:v>14</c:v>
                </c:pt>
                <c:pt idx="5961">
                  <c:v>12</c:v>
                </c:pt>
                <c:pt idx="5962">
                  <c:v>15</c:v>
                </c:pt>
                <c:pt idx="5963">
                  <c:v>0</c:v>
                </c:pt>
                <c:pt idx="5964">
                  <c:v>16</c:v>
                </c:pt>
                <c:pt idx="5965">
                  <c:v>16</c:v>
                </c:pt>
                <c:pt idx="5966">
                  <c:v>18</c:v>
                </c:pt>
                <c:pt idx="5967">
                  <c:v>16</c:v>
                </c:pt>
                <c:pt idx="5968">
                  <c:v>20</c:v>
                </c:pt>
                <c:pt idx="5969">
                  <c:v>8</c:v>
                </c:pt>
                <c:pt idx="5970">
                  <c:v>20</c:v>
                </c:pt>
                <c:pt idx="5971">
                  <c:v>17</c:v>
                </c:pt>
                <c:pt idx="5972">
                  <c:v>16</c:v>
                </c:pt>
                <c:pt idx="5973">
                  <c:v>20</c:v>
                </c:pt>
                <c:pt idx="5974">
                  <c:v>19</c:v>
                </c:pt>
                <c:pt idx="5975">
                  <c:v>20</c:v>
                </c:pt>
                <c:pt idx="5976">
                  <c:v>19</c:v>
                </c:pt>
                <c:pt idx="5977">
                  <c:v>19</c:v>
                </c:pt>
                <c:pt idx="5978">
                  <c:v>16</c:v>
                </c:pt>
                <c:pt idx="5979">
                  <c:v>20</c:v>
                </c:pt>
                <c:pt idx="5980">
                  <c:v>18</c:v>
                </c:pt>
                <c:pt idx="5981">
                  <c:v>20</c:v>
                </c:pt>
                <c:pt idx="5982">
                  <c:v>17</c:v>
                </c:pt>
                <c:pt idx="5983">
                  <c:v>0</c:v>
                </c:pt>
                <c:pt idx="5984">
                  <c:v>17</c:v>
                </c:pt>
                <c:pt idx="5985">
                  <c:v>17</c:v>
                </c:pt>
                <c:pt idx="5986">
                  <c:v>17</c:v>
                </c:pt>
                <c:pt idx="5987">
                  <c:v>20</c:v>
                </c:pt>
                <c:pt idx="5988">
                  <c:v>0</c:v>
                </c:pt>
                <c:pt idx="5989">
                  <c:v>14</c:v>
                </c:pt>
                <c:pt idx="5990">
                  <c:v>20</c:v>
                </c:pt>
                <c:pt idx="5991">
                  <c:v>16</c:v>
                </c:pt>
                <c:pt idx="5992">
                  <c:v>11</c:v>
                </c:pt>
                <c:pt idx="5993">
                  <c:v>20</c:v>
                </c:pt>
                <c:pt idx="5994">
                  <c:v>20</c:v>
                </c:pt>
                <c:pt idx="5995">
                  <c:v>20</c:v>
                </c:pt>
                <c:pt idx="5996">
                  <c:v>20</c:v>
                </c:pt>
                <c:pt idx="5997">
                  <c:v>15</c:v>
                </c:pt>
                <c:pt idx="5998">
                  <c:v>20</c:v>
                </c:pt>
                <c:pt idx="5999">
                  <c:v>0</c:v>
                </c:pt>
                <c:pt idx="6000">
                  <c:v>15</c:v>
                </c:pt>
                <c:pt idx="6001">
                  <c:v>17</c:v>
                </c:pt>
                <c:pt idx="6002">
                  <c:v>20</c:v>
                </c:pt>
                <c:pt idx="6003">
                  <c:v>20</c:v>
                </c:pt>
                <c:pt idx="6004">
                  <c:v>18</c:v>
                </c:pt>
                <c:pt idx="6005">
                  <c:v>16</c:v>
                </c:pt>
                <c:pt idx="6006">
                  <c:v>16</c:v>
                </c:pt>
                <c:pt idx="6007">
                  <c:v>17</c:v>
                </c:pt>
                <c:pt idx="6008">
                  <c:v>16</c:v>
                </c:pt>
                <c:pt idx="6009">
                  <c:v>16</c:v>
                </c:pt>
                <c:pt idx="6010">
                  <c:v>15</c:v>
                </c:pt>
                <c:pt idx="6011">
                  <c:v>14</c:v>
                </c:pt>
                <c:pt idx="6012">
                  <c:v>16</c:v>
                </c:pt>
                <c:pt idx="6013">
                  <c:v>15</c:v>
                </c:pt>
                <c:pt idx="6014">
                  <c:v>16</c:v>
                </c:pt>
                <c:pt idx="6015">
                  <c:v>16</c:v>
                </c:pt>
                <c:pt idx="6016">
                  <c:v>18</c:v>
                </c:pt>
                <c:pt idx="6017">
                  <c:v>20</c:v>
                </c:pt>
                <c:pt idx="6018">
                  <c:v>19</c:v>
                </c:pt>
                <c:pt idx="6019">
                  <c:v>17</c:v>
                </c:pt>
                <c:pt idx="6020">
                  <c:v>19</c:v>
                </c:pt>
                <c:pt idx="6021">
                  <c:v>19</c:v>
                </c:pt>
                <c:pt idx="6022">
                  <c:v>0</c:v>
                </c:pt>
                <c:pt idx="6023">
                  <c:v>16</c:v>
                </c:pt>
                <c:pt idx="6024">
                  <c:v>17</c:v>
                </c:pt>
                <c:pt idx="6025">
                  <c:v>20</c:v>
                </c:pt>
                <c:pt idx="6026">
                  <c:v>18</c:v>
                </c:pt>
                <c:pt idx="6027">
                  <c:v>14</c:v>
                </c:pt>
                <c:pt idx="6028">
                  <c:v>18</c:v>
                </c:pt>
                <c:pt idx="6029">
                  <c:v>17</c:v>
                </c:pt>
                <c:pt idx="6030">
                  <c:v>18</c:v>
                </c:pt>
                <c:pt idx="6031">
                  <c:v>17</c:v>
                </c:pt>
                <c:pt idx="6032">
                  <c:v>16</c:v>
                </c:pt>
                <c:pt idx="6033">
                  <c:v>16</c:v>
                </c:pt>
                <c:pt idx="6034">
                  <c:v>16</c:v>
                </c:pt>
                <c:pt idx="6035">
                  <c:v>16</c:v>
                </c:pt>
                <c:pt idx="6036">
                  <c:v>15</c:v>
                </c:pt>
                <c:pt idx="6037">
                  <c:v>18</c:v>
                </c:pt>
                <c:pt idx="6038">
                  <c:v>17</c:v>
                </c:pt>
                <c:pt idx="6039">
                  <c:v>0</c:v>
                </c:pt>
                <c:pt idx="6040">
                  <c:v>16</c:v>
                </c:pt>
                <c:pt idx="6041">
                  <c:v>16</c:v>
                </c:pt>
                <c:pt idx="6042">
                  <c:v>16</c:v>
                </c:pt>
                <c:pt idx="6043">
                  <c:v>16</c:v>
                </c:pt>
                <c:pt idx="6044">
                  <c:v>11</c:v>
                </c:pt>
                <c:pt idx="6045">
                  <c:v>20</c:v>
                </c:pt>
                <c:pt idx="6046">
                  <c:v>16</c:v>
                </c:pt>
                <c:pt idx="6047">
                  <c:v>15</c:v>
                </c:pt>
                <c:pt idx="6048">
                  <c:v>16</c:v>
                </c:pt>
                <c:pt idx="6049">
                  <c:v>20</c:v>
                </c:pt>
                <c:pt idx="6050">
                  <c:v>17</c:v>
                </c:pt>
                <c:pt idx="6051">
                  <c:v>18</c:v>
                </c:pt>
                <c:pt idx="6052">
                  <c:v>16</c:v>
                </c:pt>
                <c:pt idx="6053">
                  <c:v>16</c:v>
                </c:pt>
                <c:pt idx="6054">
                  <c:v>0</c:v>
                </c:pt>
                <c:pt idx="6055">
                  <c:v>16</c:v>
                </c:pt>
                <c:pt idx="6056">
                  <c:v>16</c:v>
                </c:pt>
                <c:pt idx="6057">
                  <c:v>12</c:v>
                </c:pt>
                <c:pt idx="6058">
                  <c:v>15</c:v>
                </c:pt>
                <c:pt idx="6059">
                  <c:v>17</c:v>
                </c:pt>
                <c:pt idx="6060">
                  <c:v>20</c:v>
                </c:pt>
                <c:pt idx="6061">
                  <c:v>14</c:v>
                </c:pt>
                <c:pt idx="6062">
                  <c:v>20</c:v>
                </c:pt>
                <c:pt idx="6063">
                  <c:v>19</c:v>
                </c:pt>
                <c:pt idx="6064">
                  <c:v>20</c:v>
                </c:pt>
                <c:pt idx="6065">
                  <c:v>18</c:v>
                </c:pt>
                <c:pt idx="6066">
                  <c:v>16</c:v>
                </c:pt>
                <c:pt idx="6067">
                  <c:v>15</c:v>
                </c:pt>
                <c:pt idx="6068">
                  <c:v>16</c:v>
                </c:pt>
                <c:pt idx="6069">
                  <c:v>20</c:v>
                </c:pt>
                <c:pt idx="6070">
                  <c:v>16</c:v>
                </c:pt>
                <c:pt idx="6071">
                  <c:v>16</c:v>
                </c:pt>
                <c:pt idx="6072">
                  <c:v>16</c:v>
                </c:pt>
                <c:pt idx="6073">
                  <c:v>12</c:v>
                </c:pt>
                <c:pt idx="6074">
                  <c:v>16</c:v>
                </c:pt>
                <c:pt idx="6075">
                  <c:v>16</c:v>
                </c:pt>
                <c:pt idx="6076">
                  <c:v>12</c:v>
                </c:pt>
                <c:pt idx="6077">
                  <c:v>16</c:v>
                </c:pt>
                <c:pt idx="6078">
                  <c:v>20</c:v>
                </c:pt>
                <c:pt idx="6079">
                  <c:v>17</c:v>
                </c:pt>
                <c:pt idx="6080">
                  <c:v>13</c:v>
                </c:pt>
                <c:pt idx="6081">
                  <c:v>16</c:v>
                </c:pt>
                <c:pt idx="6082">
                  <c:v>16</c:v>
                </c:pt>
                <c:pt idx="6083">
                  <c:v>17</c:v>
                </c:pt>
                <c:pt idx="6084">
                  <c:v>14</c:v>
                </c:pt>
                <c:pt idx="6085">
                  <c:v>20</c:v>
                </c:pt>
                <c:pt idx="6086">
                  <c:v>12</c:v>
                </c:pt>
                <c:pt idx="6087">
                  <c:v>0</c:v>
                </c:pt>
                <c:pt idx="6088">
                  <c:v>20</c:v>
                </c:pt>
                <c:pt idx="6089">
                  <c:v>16</c:v>
                </c:pt>
                <c:pt idx="6090">
                  <c:v>20</c:v>
                </c:pt>
                <c:pt idx="6091">
                  <c:v>20</c:v>
                </c:pt>
                <c:pt idx="6092">
                  <c:v>16</c:v>
                </c:pt>
                <c:pt idx="6093">
                  <c:v>17</c:v>
                </c:pt>
                <c:pt idx="6094">
                  <c:v>14</c:v>
                </c:pt>
                <c:pt idx="6095">
                  <c:v>12</c:v>
                </c:pt>
                <c:pt idx="6096">
                  <c:v>19</c:v>
                </c:pt>
                <c:pt idx="6097">
                  <c:v>20</c:v>
                </c:pt>
                <c:pt idx="6098">
                  <c:v>16</c:v>
                </c:pt>
                <c:pt idx="6099">
                  <c:v>15</c:v>
                </c:pt>
                <c:pt idx="6100">
                  <c:v>20</c:v>
                </c:pt>
                <c:pt idx="6101">
                  <c:v>17</c:v>
                </c:pt>
                <c:pt idx="6102">
                  <c:v>16</c:v>
                </c:pt>
                <c:pt idx="6103">
                  <c:v>18</c:v>
                </c:pt>
                <c:pt idx="6104">
                  <c:v>19</c:v>
                </c:pt>
                <c:pt idx="6105">
                  <c:v>17</c:v>
                </c:pt>
                <c:pt idx="6106">
                  <c:v>20</c:v>
                </c:pt>
                <c:pt idx="6107">
                  <c:v>16</c:v>
                </c:pt>
                <c:pt idx="6108">
                  <c:v>16</c:v>
                </c:pt>
                <c:pt idx="6109">
                  <c:v>16</c:v>
                </c:pt>
                <c:pt idx="6110">
                  <c:v>14</c:v>
                </c:pt>
                <c:pt idx="6111">
                  <c:v>16</c:v>
                </c:pt>
                <c:pt idx="6112">
                  <c:v>15</c:v>
                </c:pt>
                <c:pt idx="6113">
                  <c:v>18</c:v>
                </c:pt>
                <c:pt idx="6114">
                  <c:v>19</c:v>
                </c:pt>
                <c:pt idx="6115">
                  <c:v>16</c:v>
                </c:pt>
                <c:pt idx="6116">
                  <c:v>0</c:v>
                </c:pt>
                <c:pt idx="6117">
                  <c:v>20</c:v>
                </c:pt>
                <c:pt idx="6118">
                  <c:v>16</c:v>
                </c:pt>
                <c:pt idx="6119">
                  <c:v>20</c:v>
                </c:pt>
                <c:pt idx="6120">
                  <c:v>20</c:v>
                </c:pt>
                <c:pt idx="6121">
                  <c:v>18</c:v>
                </c:pt>
                <c:pt idx="6122">
                  <c:v>0</c:v>
                </c:pt>
                <c:pt idx="6123">
                  <c:v>17</c:v>
                </c:pt>
                <c:pt idx="6124">
                  <c:v>13</c:v>
                </c:pt>
                <c:pt idx="6125">
                  <c:v>16</c:v>
                </c:pt>
                <c:pt idx="6126">
                  <c:v>13</c:v>
                </c:pt>
                <c:pt idx="6127">
                  <c:v>13</c:v>
                </c:pt>
                <c:pt idx="6128">
                  <c:v>0</c:v>
                </c:pt>
                <c:pt idx="6129">
                  <c:v>16</c:v>
                </c:pt>
                <c:pt idx="6130">
                  <c:v>20</c:v>
                </c:pt>
                <c:pt idx="6131">
                  <c:v>20</c:v>
                </c:pt>
                <c:pt idx="6132">
                  <c:v>0</c:v>
                </c:pt>
                <c:pt idx="6133">
                  <c:v>20</c:v>
                </c:pt>
                <c:pt idx="6134">
                  <c:v>13</c:v>
                </c:pt>
                <c:pt idx="6135">
                  <c:v>18</c:v>
                </c:pt>
                <c:pt idx="6136">
                  <c:v>20</c:v>
                </c:pt>
                <c:pt idx="6137">
                  <c:v>16</c:v>
                </c:pt>
                <c:pt idx="6138">
                  <c:v>15</c:v>
                </c:pt>
                <c:pt idx="6139">
                  <c:v>20</c:v>
                </c:pt>
                <c:pt idx="6140">
                  <c:v>19</c:v>
                </c:pt>
                <c:pt idx="6141">
                  <c:v>0</c:v>
                </c:pt>
                <c:pt idx="6142">
                  <c:v>20</c:v>
                </c:pt>
                <c:pt idx="6143">
                  <c:v>0</c:v>
                </c:pt>
                <c:pt idx="6144">
                  <c:v>16</c:v>
                </c:pt>
                <c:pt idx="6145">
                  <c:v>18</c:v>
                </c:pt>
                <c:pt idx="6146">
                  <c:v>13</c:v>
                </c:pt>
                <c:pt idx="6147">
                  <c:v>16</c:v>
                </c:pt>
                <c:pt idx="6148">
                  <c:v>16</c:v>
                </c:pt>
                <c:pt idx="6149">
                  <c:v>16</c:v>
                </c:pt>
                <c:pt idx="6150">
                  <c:v>20</c:v>
                </c:pt>
                <c:pt idx="6151">
                  <c:v>20</c:v>
                </c:pt>
                <c:pt idx="6152">
                  <c:v>18</c:v>
                </c:pt>
                <c:pt idx="6153">
                  <c:v>0</c:v>
                </c:pt>
                <c:pt idx="6154">
                  <c:v>13</c:v>
                </c:pt>
                <c:pt idx="6155">
                  <c:v>17</c:v>
                </c:pt>
                <c:pt idx="6156">
                  <c:v>18</c:v>
                </c:pt>
                <c:pt idx="6157">
                  <c:v>20</c:v>
                </c:pt>
                <c:pt idx="6158">
                  <c:v>17</c:v>
                </c:pt>
                <c:pt idx="6159">
                  <c:v>0</c:v>
                </c:pt>
                <c:pt idx="6160">
                  <c:v>20</c:v>
                </c:pt>
                <c:pt idx="6161">
                  <c:v>18</c:v>
                </c:pt>
                <c:pt idx="6162">
                  <c:v>0</c:v>
                </c:pt>
                <c:pt idx="6163">
                  <c:v>0</c:v>
                </c:pt>
                <c:pt idx="6164">
                  <c:v>19</c:v>
                </c:pt>
                <c:pt idx="6165">
                  <c:v>20</c:v>
                </c:pt>
                <c:pt idx="6166">
                  <c:v>14</c:v>
                </c:pt>
                <c:pt idx="6167">
                  <c:v>15</c:v>
                </c:pt>
                <c:pt idx="6168">
                  <c:v>18</c:v>
                </c:pt>
                <c:pt idx="6169">
                  <c:v>16</c:v>
                </c:pt>
                <c:pt idx="6170">
                  <c:v>15</c:v>
                </c:pt>
                <c:pt idx="6171">
                  <c:v>20</c:v>
                </c:pt>
                <c:pt idx="6172">
                  <c:v>17</c:v>
                </c:pt>
                <c:pt idx="6173">
                  <c:v>16</c:v>
                </c:pt>
                <c:pt idx="6174">
                  <c:v>15</c:v>
                </c:pt>
                <c:pt idx="6175">
                  <c:v>20</c:v>
                </c:pt>
                <c:pt idx="6176">
                  <c:v>18</c:v>
                </c:pt>
                <c:pt idx="6177">
                  <c:v>16</c:v>
                </c:pt>
                <c:pt idx="6178">
                  <c:v>16</c:v>
                </c:pt>
                <c:pt idx="6179">
                  <c:v>20</c:v>
                </c:pt>
                <c:pt idx="6180">
                  <c:v>0</c:v>
                </c:pt>
                <c:pt idx="6181">
                  <c:v>0</c:v>
                </c:pt>
                <c:pt idx="6182">
                  <c:v>18</c:v>
                </c:pt>
                <c:pt idx="6183">
                  <c:v>16</c:v>
                </c:pt>
                <c:pt idx="6184">
                  <c:v>20</c:v>
                </c:pt>
                <c:pt idx="6185">
                  <c:v>16</c:v>
                </c:pt>
                <c:pt idx="6186">
                  <c:v>12</c:v>
                </c:pt>
                <c:pt idx="6187">
                  <c:v>0</c:v>
                </c:pt>
                <c:pt idx="6188">
                  <c:v>18</c:v>
                </c:pt>
                <c:pt idx="6189">
                  <c:v>0</c:v>
                </c:pt>
                <c:pt idx="6190">
                  <c:v>16</c:v>
                </c:pt>
                <c:pt idx="6191">
                  <c:v>17</c:v>
                </c:pt>
                <c:pt idx="6192">
                  <c:v>15</c:v>
                </c:pt>
                <c:pt idx="6193">
                  <c:v>17</c:v>
                </c:pt>
                <c:pt idx="6194">
                  <c:v>16</c:v>
                </c:pt>
                <c:pt idx="6195">
                  <c:v>0</c:v>
                </c:pt>
                <c:pt idx="6196">
                  <c:v>12</c:v>
                </c:pt>
                <c:pt idx="6197">
                  <c:v>11</c:v>
                </c:pt>
                <c:pt idx="6198">
                  <c:v>19</c:v>
                </c:pt>
                <c:pt idx="6199">
                  <c:v>15</c:v>
                </c:pt>
                <c:pt idx="6200">
                  <c:v>16</c:v>
                </c:pt>
                <c:pt idx="6201">
                  <c:v>16</c:v>
                </c:pt>
                <c:pt idx="6202">
                  <c:v>16</c:v>
                </c:pt>
                <c:pt idx="6203">
                  <c:v>11</c:v>
                </c:pt>
                <c:pt idx="6204">
                  <c:v>13</c:v>
                </c:pt>
                <c:pt idx="6205">
                  <c:v>16</c:v>
                </c:pt>
                <c:pt idx="6206">
                  <c:v>16</c:v>
                </c:pt>
                <c:pt idx="6207">
                  <c:v>17</c:v>
                </c:pt>
                <c:pt idx="6208">
                  <c:v>16</c:v>
                </c:pt>
                <c:pt idx="6209">
                  <c:v>16</c:v>
                </c:pt>
                <c:pt idx="6210">
                  <c:v>20</c:v>
                </c:pt>
                <c:pt idx="6211">
                  <c:v>20</c:v>
                </c:pt>
                <c:pt idx="6212">
                  <c:v>20</c:v>
                </c:pt>
                <c:pt idx="6213">
                  <c:v>16</c:v>
                </c:pt>
                <c:pt idx="6214">
                  <c:v>20</c:v>
                </c:pt>
                <c:pt idx="6215">
                  <c:v>16</c:v>
                </c:pt>
                <c:pt idx="6216">
                  <c:v>20</c:v>
                </c:pt>
                <c:pt idx="6217">
                  <c:v>20</c:v>
                </c:pt>
                <c:pt idx="6218">
                  <c:v>16</c:v>
                </c:pt>
                <c:pt idx="6219">
                  <c:v>14</c:v>
                </c:pt>
                <c:pt idx="6220">
                  <c:v>17</c:v>
                </c:pt>
                <c:pt idx="6221">
                  <c:v>16</c:v>
                </c:pt>
                <c:pt idx="6222">
                  <c:v>20</c:v>
                </c:pt>
                <c:pt idx="6223">
                  <c:v>16</c:v>
                </c:pt>
                <c:pt idx="6224">
                  <c:v>18</c:v>
                </c:pt>
                <c:pt idx="6225">
                  <c:v>16</c:v>
                </c:pt>
                <c:pt idx="6226">
                  <c:v>13</c:v>
                </c:pt>
                <c:pt idx="6227">
                  <c:v>20</c:v>
                </c:pt>
                <c:pt idx="6228">
                  <c:v>16</c:v>
                </c:pt>
                <c:pt idx="6229">
                  <c:v>0</c:v>
                </c:pt>
                <c:pt idx="6230">
                  <c:v>20</c:v>
                </c:pt>
                <c:pt idx="6231">
                  <c:v>20</c:v>
                </c:pt>
                <c:pt idx="6232">
                  <c:v>20</c:v>
                </c:pt>
                <c:pt idx="6233">
                  <c:v>20</c:v>
                </c:pt>
                <c:pt idx="6234">
                  <c:v>16</c:v>
                </c:pt>
                <c:pt idx="6235">
                  <c:v>17</c:v>
                </c:pt>
                <c:pt idx="6236">
                  <c:v>16</c:v>
                </c:pt>
                <c:pt idx="6237">
                  <c:v>16</c:v>
                </c:pt>
                <c:pt idx="6238">
                  <c:v>12</c:v>
                </c:pt>
                <c:pt idx="6239">
                  <c:v>19</c:v>
                </c:pt>
                <c:pt idx="6240">
                  <c:v>20</c:v>
                </c:pt>
                <c:pt idx="6241">
                  <c:v>17</c:v>
                </c:pt>
                <c:pt idx="6242">
                  <c:v>17</c:v>
                </c:pt>
                <c:pt idx="6243">
                  <c:v>15</c:v>
                </c:pt>
                <c:pt idx="6244">
                  <c:v>18</c:v>
                </c:pt>
                <c:pt idx="6245">
                  <c:v>12</c:v>
                </c:pt>
                <c:pt idx="6246">
                  <c:v>20</c:v>
                </c:pt>
                <c:pt idx="6247">
                  <c:v>16</c:v>
                </c:pt>
                <c:pt idx="6248">
                  <c:v>19</c:v>
                </c:pt>
                <c:pt idx="6249">
                  <c:v>20</c:v>
                </c:pt>
                <c:pt idx="6250">
                  <c:v>16</c:v>
                </c:pt>
                <c:pt idx="6251">
                  <c:v>20</c:v>
                </c:pt>
                <c:pt idx="6252">
                  <c:v>20</c:v>
                </c:pt>
                <c:pt idx="6253">
                  <c:v>18</c:v>
                </c:pt>
                <c:pt idx="6254">
                  <c:v>16</c:v>
                </c:pt>
                <c:pt idx="6255">
                  <c:v>20</c:v>
                </c:pt>
                <c:pt idx="6256">
                  <c:v>20</c:v>
                </c:pt>
                <c:pt idx="6257">
                  <c:v>16</c:v>
                </c:pt>
                <c:pt idx="6258">
                  <c:v>14</c:v>
                </c:pt>
                <c:pt idx="6259">
                  <c:v>16</c:v>
                </c:pt>
                <c:pt idx="6260">
                  <c:v>14</c:v>
                </c:pt>
                <c:pt idx="6261">
                  <c:v>15</c:v>
                </c:pt>
                <c:pt idx="6262">
                  <c:v>16</c:v>
                </c:pt>
                <c:pt idx="6263">
                  <c:v>17</c:v>
                </c:pt>
                <c:pt idx="6264">
                  <c:v>20</c:v>
                </c:pt>
                <c:pt idx="6265">
                  <c:v>17</c:v>
                </c:pt>
                <c:pt idx="6266">
                  <c:v>20</c:v>
                </c:pt>
                <c:pt idx="6267">
                  <c:v>16</c:v>
                </c:pt>
                <c:pt idx="6268">
                  <c:v>16</c:v>
                </c:pt>
                <c:pt idx="6269">
                  <c:v>20</c:v>
                </c:pt>
                <c:pt idx="6270">
                  <c:v>15</c:v>
                </c:pt>
                <c:pt idx="6271">
                  <c:v>17</c:v>
                </c:pt>
                <c:pt idx="6272">
                  <c:v>16</c:v>
                </c:pt>
                <c:pt idx="6273">
                  <c:v>16</c:v>
                </c:pt>
                <c:pt idx="6274">
                  <c:v>16</c:v>
                </c:pt>
                <c:pt idx="6275">
                  <c:v>16</c:v>
                </c:pt>
                <c:pt idx="6276">
                  <c:v>20</c:v>
                </c:pt>
                <c:pt idx="6277">
                  <c:v>16</c:v>
                </c:pt>
                <c:pt idx="6278">
                  <c:v>18</c:v>
                </c:pt>
                <c:pt idx="6279">
                  <c:v>0</c:v>
                </c:pt>
                <c:pt idx="6280">
                  <c:v>16</c:v>
                </c:pt>
                <c:pt idx="6281">
                  <c:v>16</c:v>
                </c:pt>
                <c:pt idx="6282">
                  <c:v>0</c:v>
                </c:pt>
                <c:pt idx="6283">
                  <c:v>18</c:v>
                </c:pt>
                <c:pt idx="6284">
                  <c:v>18</c:v>
                </c:pt>
                <c:pt idx="6285">
                  <c:v>16</c:v>
                </c:pt>
                <c:pt idx="6286">
                  <c:v>16</c:v>
                </c:pt>
                <c:pt idx="6287">
                  <c:v>16</c:v>
                </c:pt>
                <c:pt idx="6288">
                  <c:v>18</c:v>
                </c:pt>
                <c:pt idx="6289">
                  <c:v>16</c:v>
                </c:pt>
                <c:pt idx="6290">
                  <c:v>18</c:v>
                </c:pt>
                <c:pt idx="6291">
                  <c:v>0</c:v>
                </c:pt>
                <c:pt idx="6292">
                  <c:v>17</c:v>
                </c:pt>
                <c:pt idx="6293">
                  <c:v>0</c:v>
                </c:pt>
                <c:pt idx="6294">
                  <c:v>16</c:v>
                </c:pt>
                <c:pt idx="6295">
                  <c:v>17</c:v>
                </c:pt>
                <c:pt idx="6296">
                  <c:v>20</c:v>
                </c:pt>
                <c:pt idx="6297">
                  <c:v>15</c:v>
                </c:pt>
                <c:pt idx="6298">
                  <c:v>20</c:v>
                </c:pt>
                <c:pt idx="6299">
                  <c:v>16</c:v>
                </c:pt>
                <c:pt idx="6300">
                  <c:v>20</c:v>
                </c:pt>
                <c:pt idx="6301">
                  <c:v>16</c:v>
                </c:pt>
                <c:pt idx="6302">
                  <c:v>0</c:v>
                </c:pt>
                <c:pt idx="6303">
                  <c:v>19</c:v>
                </c:pt>
                <c:pt idx="6304">
                  <c:v>16</c:v>
                </c:pt>
                <c:pt idx="6305">
                  <c:v>20</c:v>
                </c:pt>
                <c:pt idx="6306">
                  <c:v>20</c:v>
                </c:pt>
                <c:pt idx="6307">
                  <c:v>20</c:v>
                </c:pt>
                <c:pt idx="6308">
                  <c:v>20</c:v>
                </c:pt>
                <c:pt idx="6309">
                  <c:v>19</c:v>
                </c:pt>
                <c:pt idx="6310">
                  <c:v>16</c:v>
                </c:pt>
                <c:pt idx="6311">
                  <c:v>20</c:v>
                </c:pt>
                <c:pt idx="6312">
                  <c:v>16</c:v>
                </c:pt>
                <c:pt idx="6313">
                  <c:v>16</c:v>
                </c:pt>
                <c:pt idx="6314">
                  <c:v>12</c:v>
                </c:pt>
                <c:pt idx="6315">
                  <c:v>20</c:v>
                </c:pt>
                <c:pt idx="6316">
                  <c:v>20</c:v>
                </c:pt>
                <c:pt idx="6317">
                  <c:v>13</c:v>
                </c:pt>
                <c:pt idx="6318">
                  <c:v>20</c:v>
                </c:pt>
                <c:pt idx="6319">
                  <c:v>16</c:v>
                </c:pt>
                <c:pt idx="6320">
                  <c:v>20</c:v>
                </c:pt>
                <c:pt idx="6321">
                  <c:v>20</c:v>
                </c:pt>
                <c:pt idx="6322">
                  <c:v>16</c:v>
                </c:pt>
                <c:pt idx="6323">
                  <c:v>17</c:v>
                </c:pt>
                <c:pt idx="6324">
                  <c:v>16</c:v>
                </c:pt>
                <c:pt idx="6325">
                  <c:v>18</c:v>
                </c:pt>
                <c:pt idx="6326">
                  <c:v>20</c:v>
                </c:pt>
                <c:pt idx="6327">
                  <c:v>19</c:v>
                </c:pt>
                <c:pt idx="6328">
                  <c:v>18</c:v>
                </c:pt>
                <c:pt idx="6329">
                  <c:v>17</c:v>
                </c:pt>
                <c:pt idx="6330">
                  <c:v>17</c:v>
                </c:pt>
                <c:pt idx="6331">
                  <c:v>19</c:v>
                </c:pt>
                <c:pt idx="6332">
                  <c:v>19</c:v>
                </c:pt>
                <c:pt idx="6333">
                  <c:v>16</c:v>
                </c:pt>
                <c:pt idx="6334">
                  <c:v>19</c:v>
                </c:pt>
                <c:pt idx="6335">
                  <c:v>17</c:v>
                </c:pt>
                <c:pt idx="6336">
                  <c:v>19</c:v>
                </c:pt>
                <c:pt idx="6337">
                  <c:v>16</c:v>
                </c:pt>
                <c:pt idx="6338">
                  <c:v>18</c:v>
                </c:pt>
                <c:pt idx="6339">
                  <c:v>20</c:v>
                </c:pt>
                <c:pt idx="6340">
                  <c:v>17</c:v>
                </c:pt>
                <c:pt idx="6341">
                  <c:v>17</c:v>
                </c:pt>
                <c:pt idx="6342">
                  <c:v>18</c:v>
                </c:pt>
                <c:pt idx="6343">
                  <c:v>20</c:v>
                </c:pt>
                <c:pt idx="6344">
                  <c:v>20</c:v>
                </c:pt>
                <c:pt idx="6345">
                  <c:v>16</c:v>
                </c:pt>
                <c:pt idx="6346">
                  <c:v>19</c:v>
                </c:pt>
                <c:pt idx="6347">
                  <c:v>16</c:v>
                </c:pt>
                <c:pt idx="6348">
                  <c:v>16</c:v>
                </c:pt>
                <c:pt idx="6349">
                  <c:v>0</c:v>
                </c:pt>
                <c:pt idx="6350">
                  <c:v>20</c:v>
                </c:pt>
                <c:pt idx="6351">
                  <c:v>0</c:v>
                </c:pt>
                <c:pt idx="6352">
                  <c:v>20</c:v>
                </c:pt>
                <c:pt idx="6353">
                  <c:v>16</c:v>
                </c:pt>
                <c:pt idx="6354">
                  <c:v>14</c:v>
                </c:pt>
                <c:pt idx="6355">
                  <c:v>16</c:v>
                </c:pt>
                <c:pt idx="6356">
                  <c:v>16</c:v>
                </c:pt>
                <c:pt idx="6357">
                  <c:v>0</c:v>
                </c:pt>
                <c:pt idx="6358">
                  <c:v>16</c:v>
                </c:pt>
                <c:pt idx="6359">
                  <c:v>20</c:v>
                </c:pt>
                <c:pt idx="6360">
                  <c:v>15</c:v>
                </c:pt>
                <c:pt idx="6361">
                  <c:v>20</c:v>
                </c:pt>
                <c:pt idx="6362">
                  <c:v>18</c:v>
                </c:pt>
                <c:pt idx="6363">
                  <c:v>16</c:v>
                </c:pt>
                <c:pt idx="6364">
                  <c:v>16</c:v>
                </c:pt>
                <c:pt idx="6365">
                  <c:v>15</c:v>
                </c:pt>
                <c:pt idx="6366">
                  <c:v>15</c:v>
                </c:pt>
                <c:pt idx="6367">
                  <c:v>15</c:v>
                </c:pt>
                <c:pt idx="6368">
                  <c:v>17</c:v>
                </c:pt>
                <c:pt idx="6369">
                  <c:v>16</c:v>
                </c:pt>
                <c:pt idx="6370">
                  <c:v>0</c:v>
                </c:pt>
                <c:pt idx="6371">
                  <c:v>19</c:v>
                </c:pt>
                <c:pt idx="6372">
                  <c:v>19</c:v>
                </c:pt>
                <c:pt idx="6373">
                  <c:v>11</c:v>
                </c:pt>
                <c:pt idx="6374">
                  <c:v>16</c:v>
                </c:pt>
                <c:pt idx="6375">
                  <c:v>19</c:v>
                </c:pt>
                <c:pt idx="6376">
                  <c:v>16</c:v>
                </c:pt>
                <c:pt idx="6377">
                  <c:v>20</c:v>
                </c:pt>
                <c:pt idx="6378">
                  <c:v>0</c:v>
                </c:pt>
                <c:pt idx="6379">
                  <c:v>19</c:v>
                </c:pt>
                <c:pt idx="6380">
                  <c:v>0</c:v>
                </c:pt>
                <c:pt idx="6381">
                  <c:v>20</c:v>
                </c:pt>
                <c:pt idx="6382">
                  <c:v>18</c:v>
                </c:pt>
                <c:pt idx="6383">
                  <c:v>20</c:v>
                </c:pt>
                <c:pt idx="6384">
                  <c:v>12</c:v>
                </c:pt>
                <c:pt idx="6385">
                  <c:v>16</c:v>
                </c:pt>
                <c:pt idx="6386">
                  <c:v>16</c:v>
                </c:pt>
                <c:pt idx="6387">
                  <c:v>14</c:v>
                </c:pt>
                <c:pt idx="6388">
                  <c:v>16</c:v>
                </c:pt>
                <c:pt idx="6389">
                  <c:v>16</c:v>
                </c:pt>
                <c:pt idx="6390">
                  <c:v>20</c:v>
                </c:pt>
                <c:pt idx="6391">
                  <c:v>0</c:v>
                </c:pt>
                <c:pt idx="6392">
                  <c:v>20</c:v>
                </c:pt>
                <c:pt idx="6393">
                  <c:v>16</c:v>
                </c:pt>
                <c:pt idx="6394">
                  <c:v>20</c:v>
                </c:pt>
                <c:pt idx="6395">
                  <c:v>19</c:v>
                </c:pt>
                <c:pt idx="6396">
                  <c:v>20</c:v>
                </c:pt>
                <c:pt idx="6397">
                  <c:v>18</c:v>
                </c:pt>
                <c:pt idx="6398">
                  <c:v>16</c:v>
                </c:pt>
                <c:pt idx="6399">
                  <c:v>12</c:v>
                </c:pt>
                <c:pt idx="6400">
                  <c:v>16</c:v>
                </c:pt>
                <c:pt idx="6401">
                  <c:v>15</c:v>
                </c:pt>
                <c:pt idx="6402">
                  <c:v>14</c:v>
                </c:pt>
                <c:pt idx="6403">
                  <c:v>16</c:v>
                </c:pt>
                <c:pt idx="6404">
                  <c:v>16</c:v>
                </c:pt>
                <c:pt idx="6405">
                  <c:v>16</c:v>
                </c:pt>
                <c:pt idx="6406">
                  <c:v>16</c:v>
                </c:pt>
                <c:pt idx="6407">
                  <c:v>19</c:v>
                </c:pt>
                <c:pt idx="6408">
                  <c:v>20</c:v>
                </c:pt>
                <c:pt idx="6409">
                  <c:v>16</c:v>
                </c:pt>
                <c:pt idx="6410">
                  <c:v>20</c:v>
                </c:pt>
                <c:pt idx="6411">
                  <c:v>18</c:v>
                </c:pt>
                <c:pt idx="6412">
                  <c:v>20</c:v>
                </c:pt>
                <c:pt idx="6413">
                  <c:v>20</c:v>
                </c:pt>
                <c:pt idx="6414">
                  <c:v>17</c:v>
                </c:pt>
                <c:pt idx="6415">
                  <c:v>20</c:v>
                </c:pt>
                <c:pt idx="6416">
                  <c:v>12</c:v>
                </c:pt>
                <c:pt idx="6417">
                  <c:v>16</c:v>
                </c:pt>
                <c:pt idx="6418">
                  <c:v>20</c:v>
                </c:pt>
                <c:pt idx="6419">
                  <c:v>13</c:v>
                </c:pt>
                <c:pt idx="6420">
                  <c:v>17</c:v>
                </c:pt>
                <c:pt idx="6421">
                  <c:v>20</c:v>
                </c:pt>
                <c:pt idx="6422">
                  <c:v>17</c:v>
                </c:pt>
                <c:pt idx="6423">
                  <c:v>16</c:v>
                </c:pt>
                <c:pt idx="6424">
                  <c:v>20</c:v>
                </c:pt>
                <c:pt idx="6425">
                  <c:v>20</c:v>
                </c:pt>
                <c:pt idx="6426">
                  <c:v>20</c:v>
                </c:pt>
                <c:pt idx="6427">
                  <c:v>17</c:v>
                </c:pt>
                <c:pt idx="6428">
                  <c:v>16</c:v>
                </c:pt>
                <c:pt idx="6429">
                  <c:v>19</c:v>
                </c:pt>
                <c:pt idx="6430">
                  <c:v>20</c:v>
                </c:pt>
                <c:pt idx="6431">
                  <c:v>16</c:v>
                </c:pt>
                <c:pt idx="6432">
                  <c:v>8</c:v>
                </c:pt>
                <c:pt idx="6433">
                  <c:v>20</c:v>
                </c:pt>
                <c:pt idx="6434">
                  <c:v>16</c:v>
                </c:pt>
                <c:pt idx="6435">
                  <c:v>16</c:v>
                </c:pt>
                <c:pt idx="6436">
                  <c:v>16</c:v>
                </c:pt>
                <c:pt idx="6437">
                  <c:v>20</c:v>
                </c:pt>
                <c:pt idx="6438">
                  <c:v>20</c:v>
                </c:pt>
                <c:pt idx="6439">
                  <c:v>18</c:v>
                </c:pt>
                <c:pt idx="6440">
                  <c:v>20</c:v>
                </c:pt>
                <c:pt idx="6441">
                  <c:v>15</c:v>
                </c:pt>
                <c:pt idx="6442">
                  <c:v>16</c:v>
                </c:pt>
                <c:pt idx="6443">
                  <c:v>16</c:v>
                </c:pt>
                <c:pt idx="6444">
                  <c:v>16</c:v>
                </c:pt>
                <c:pt idx="6445">
                  <c:v>16</c:v>
                </c:pt>
                <c:pt idx="6446">
                  <c:v>17</c:v>
                </c:pt>
                <c:pt idx="6447">
                  <c:v>16</c:v>
                </c:pt>
                <c:pt idx="6448">
                  <c:v>14</c:v>
                </c:pt>
                <c:pt idx="6449">
                  <c:v>17</c:v>
                </c:pt>
                <c:pt idx="6450">
                  <c:v>19</c:v>
                </c:pt>
                <c:pt idx="6451">
                  <c:v>20</c:v>
                </c:pt>
                <c:pt idx="6452">
                  <c:v>20</c:v>
                </c:pt>
                <c:pt idx="6453">
                  <c:v>16</c:v>
                </c:pt>
                <c:pt idx="6454">
                  <c:v>18</c:v>
                </c:pt>
                <c:pt idx="6455">
                  <c:v>16</c:v>
                </c:pt>
                <c:pt idx="6456">
                  <c:v>16</c:v>
                </c:pt>
                <c:pt idx="6457">
                  <c:v>14</c:v>
                </c:pt>
                <c:pt idx="6458">
                  <c:v>16</c:v>
                </c:pt>
                <c:pt idx="6459">
                  <c:v>16</c:v>
                </c:pt>
                <c:pt idx="6460">
                  <c:v>20</c:v>
                </c:pt>
                <c:pt idx="6461">
                  <c:v>15</c:v>
                </c:pt>
                <c:pt idx="6462">
                  <c:v>17</c:v>
                </c:pt>
                <c:pt idx="6463">
                  <c:v>16</c:v>
                </c:pt>
                <c:pt idx="6464">
                  <c:v>18</c:v>
                </c:pt>
                <c:pt idx="6465">
                  <c:v>18</c:v>
                </c:pt>
                <c:pt idx="6466">
                  <c:v>19</c:v>
                </c:pt>
                <c:pt idx="6467">
                  <c:v>20</c:v>
                </c:pt>
                <c:pt idx="6468">
                  <c:v>17</c:v>
                </c:pt>
                <c:pt idx="6469">
                  <c:v>20</c:v>
                </c:pt>
                <c:pt idx="6470">
                  <c:v>19</c:v>
                </c:pt>
                <c:pt idx="6471">
                  <c:v>19</c:v>
                </c:pt>
                <c:pt idx="6472">
                  <c:v>20</c:v>
                </c:pt>
                <c:pt idx="6473">
                  <c:v>0</c:v>
                </c:pt>
                <c:pt idx="6474">
                  <c:v>13</c:v>
                </c:pt>
                <c:pt idx="6475">
                  <c:v>20</c:v>
                </c:pt>
                <c:pt idx="6476">
                  <c:v>15</c:v>
                </c:pt>
                <c:pt idx="6477">
                  <c:v>20</c:v>
                </c:pt>
                <c:pt idx="6478">
                  <c:v>19</c:v>
                </c:pt>
                <c:pt idx="6479">
                  <c:v>16</c:v>
                </c:pt>
                <c:pt idx="6480">
                  <c:v>0</c:v>
                </c:pt>
                <c:pt idx="6481">
                  <c:v>20</c:v>
                </c:pt>
                <c:pt idx="6482">
                  <c:v>19</c:v>
                </c:pt>
                <c:pt idx="6483">
                  <c:v>15</c:v>
                </c:pt>
                <c:pt idx="6484">
                  <c:v>19</c:v>
                </c:pt>
                <c:pt idx="6485">
                  <c:v>16</c:v>
                </c:pt>
                <c:pt idx="6486">
                  <c:v>16</c:v>
                </c:pt>
                <c:pt idx="6487">
                  <c:v>16</c:v>
                </c:pt>
                <c:pt idx="6488">
                  <c:v>20</c:v>
                </c:pt>
                <c:pt idx="6489">
                  <c:v>16</c:v>
                </c:pt>
                <c:pt idx="6490">
                  <c:v>20</c:v>
                </c:pt>
                <c:pt idx="6491">
                  <c:v>12</c:v>
                </c:pt>
                <c:pt idx="6492">
                  <c:v>16</c:v>
                </c:pt>
                <c:pt idx="6493">
                  <c:v>12</c:v>
                </c:pt>
                <c:pt idx="6494">
                  <c:v>17</c:v>
                </c:pt>
                <c:pt idx="6495">
                  <c:v>20</c:v>
                </c:pt>
                <c:pt idx="6496">
                  <c:v>16</c:v>
                </c:pt>
                <c:pt idx="6497">
                  <c:v>16</c:v>
                </c:pt>
                <c:pt idx="6498">
                  <c:v>16</c:v>
                </c:pt>
                <c:pt idx="6499">
                  <c:v>20</c:v>
                </c:pt>
                <c:pt idx="6500">
                  <c:v>9</c:v>
                </c:pt>
                <c:pt idx="6501">
                  <c:v>12</c:v>
                </c:pt>
                <c:pt idx="6502">
                  <c:v>20</c:v>
                </c:pt>
                <c:pt idx="6503">
                  <c:v>10</c:v>
                </c:pt>
                <c:pt idx="6504">
                  <c:v>19</c:v>
                </c:pt>
                <c:pt idx="6505">
                  <c:v>18</c:v>
                </c:pt>
                <c:pt idx="6506">
                  <c:v>15</c:v>
                </c:pt>
                <c:pt idx="6507">
                  <c:v>20</c:v>
                </c:pt>
                <c:pt idx="6508">
                  <c:v>17</c:v>
                </c:pt>
                <c:pt idx="6509">
                  <c:v>15</c:v>
                </c:pt>
                <c:pt idx="6510">
                  <c:v>15</c:v>
                </c:pt>
                <c:pt idx="6511">
                  <c:v>13</c:v>
                </c:pt>
                <c:pt idx="6512">
                  <c:v>16</c:v>
                </c:pt>
                <c:pt idx="6513">
                  <c:v>20</c:v>
                </c:pt>
                <c:pt idx="6514">
                  <c:v>16</c:v>
                </c:pt>
                <c:pt idx="6515">
                  <c:v>16</c:v>
                </c:pt>
                <c:pt idx="6516">
                  <c:v>16</c:v>
                </c:pt>
                <c:pt idx="6517">
                  <c:v>18</c:v>
                </c:pt>
                <c:pt idx="6518">
                  <c:v>12</c:v>
                </c:pt>
                <c:pt idx="6519">
                  <c:v>15</c:v>
                </c:pt>
                <c:pt idx="6520">
                  <c:v>19</c:v>
                </c:pt>
                <c:pt idx="6521">
                  <c:v>15</c:v>
                </c:pt>
                <c:pt idx="6522">
                  <c:v>20</c:v>
                </c:pt>
                <c:pt idx="6523">
                  <c:v>16</c:v>
                </c:pt>
                <c:pt idx="6524">
                  <c:v>20</c:v>
                </c:pt>
                <c:pt idx="6525">
                  <c:v>0</c:v>
                </c:pt>
                <c:pt idx="6526">
                  <c:v>19</c:v>
                </c:pt>
                <c:pt idx="6527">
                  <c:v>19</c:v>
                </c:pt>
                <c:pt idx="6528">
                  <c:v>13</c:v>
                </c:pt>
                <c:pt idx="6529">
                  <c:v>0</c:v>
                </c:pt>
                <c:pt idx="6530">
                  <c:v>20</c:v>
                </c:pt>
                <c:pt idx="6531">
                  <c:v>20</c:v>
                </c:pt>
                <c:pt idx="6532">
                  <c:v>20</c:v>
                </c:pt>
                <c:pt idx="6533">
                  <c:v>20</c:v>
                </c:pt>
                <c:pt idx="6534">
                  <c:v>16</c:v>
                </c:pt>
                <c:pt idx="6535">
                  <c:v>20</c:v>
                </c:pt>
                <c:pt idx="6536">
                  <c:v>20</c:v>
                </c:pt>
                <c:pt idx="6537">
                  <c:v>20</c:v>
                </c:pt>
                <c:pt idx="6538">
                  <c:v>0</c:v>
                </c:pt>
                <c:pt idx="6539">
                  <c:v>0</c:v>
                </c:pt>
                <c:pt idx="6540">
                  <c:v>20</c:v>
                </c:pt>
                <c:pt idx="6541">
                  <c:v>0</c:v>
                </c:pt>
                <c:pt idx="6542">
                  <c:v>16</c:v>
                </c:pt>
                <c:pt idx="6543">
                  <c:v>16</c:v>
                </c:pt>
                <c:pt idx="6544">
                  <c:v>19</c:v>
                </c:pt>
                <c:pt idx="6545">
                  <c:v>16</c:v>
                </c:pt>
                <c:pt idx="6546">
                  <c:v>19</c:v>
                </c:pt>
                <c:pt idx="6547">
                  <c:v>16</c:v>
                </c:pt>
                <c:pt idx="6548">
                  <c:v>20</c:v>
                </c:pt>
                <c:pt idx="6549">
                  <c:v>15</c:v>
                </c:pt>
                <c:pt idx="6550">
                  <c:v>14</c:v>
                </c:pt>
                <c:pt idx="6551">
                  <c:v>15</c:v>
                </c:pt>
                <c:pt idx="6552">
                  <c:v>19</c:v>
                </c:pt>
                <c:pt idx="6553">
                  <c:v>19</c:v>
                </c:pt>
                <c:pt idx="6554">
                  <c:v>20</c:v>
                </c:pt>
                <c:pt idx="6555">
                  <c:v>19</c:v>
                </c:pt>
                <c:pt idx="6556">
                  <c:v>13</c:v>
                </c:pt>
                <c:pt idx="6557">
                  <c:v>17</c:v>
                </c:pt>
                <c:pt idx="6558">
                  <c:v>16</c:v>
                </c:pt>
                <c:pt idx="6559">
                  <c:v>20</c:v>
                </c:pt>
                <c:pt idx="6560">
                  <c:v>18</c:v>
                </c:pt>
                <c:pt idx="6561">
                  <c:v>20</c:v>
                </c:pt>
                <c:pt idx="6562">
                  <c:v>20</c:v>
                </c:pt>
                <c:pt idx="6563">
                  <c:v>16</c:v>
                </c:pt>
                <c:pt idx="6564">
                  <c:v>17</c:v>
                </c:pt>
                <c:pt idx="6565">
                  <c:v>13</c:v>
                </c:pt>
                <c:pt idx="6566">
                  <c:v>16</c:v>
                </c:pt>
                <c:pt idx="6567">
                  <c:v>16</c:v>
                </c:pt>
                <c:pt idx="6568">
                  <c:v>19</c:v>
                </c:pt>
                <c:pt idx="6569">
                  <c:v>17</c:v>
                </c:pt>
                <c:pt idx="6570">
                  <c:v>16</c:v>
                </c:pt>
                <c:pt idx="6571">
                  <c:v>16</c:v>
                </c:pt>
                <c:pt idx="6572">
                  <c:v>17</c:v>
                </c:pt>
                <c:pt idx="6573">
                  <c:v>19</c:v>
                </c:pt>
                <c:pt idx="6574">
                  <c:v>20</c:v>
                </c:pt>
                <c:pt idx="6575">
                  <c:v>20</c:v>
                </c:pt>
                <c:pt idx="6576">
                  <c:v>12</c:v>
                </c:pt>
                <c:pt idx="6577">
                  <c:v>16</c:v>
                </c:pt>
                <c:pt idx="6578">
                  <c:v>16</c:v>
                </c:pt>
                <c:pt idx="6579">
                  <c:v>14</c:v>
                </c:pt>
                <c:pt idx="6580">
                  <c:v>0</c:v>
                </c:pt>
                <c:pt idx="6581">
                  <c:v>20</c:v>
                </c:pt>
                <c:pt idx="6582">
                  <c:v>17</c:v>
                </c:pt>
                <c:pt idx="6583">
                  <c:v>16</c:v>
                </c:pt>
                <c:pt idx="6584">
                  <c:v>19</c:v>
                </c:pt>
                <c:pt idx="6585">
                  <c:v>20</c:v>
                </c:pt>
                <c:pt idx="6586">
                  <c:v>16</c:v>
                </c:pt>
                <c:pt idx="6587">
                  <c:v>20</c:v>
                </c:pt>
                <c:pt idx="6588">
                  <c:v>0</c:v>
                </c:pt>
                <c:pt idx="6589">
                  <c:v>20</c:v>
                </c:pt>
                <c:pt idx="6590">
                  <c:v>17</c:v>
                </c:pt>
                <c:pt idx="6591">
                  <c:v>16</c:v>
                </c:pt>
                <c:pt idx="6592">
                  <c:v>13</c:v>
                </c:pt>
                <c:pt idx="6593">
                  <c:v>18</c:v>
                </c:pt>
                <c:pt idx="6594">
                  <c:v>16</c:v>
                </c:pt>
                <c:pt idx="6595">
                  <c:v>16</c:v>
                </c:pt>
                <c:pt idx="6596">
                  <c:v>20</c:v>
                </c:pt>
                <c:pt idx="6597">
                  <c:v>20</c:v>
                </c:pt>
                <c:pt idx="6598">
                  <c:v>0</c:v>
                </c:pt>
                <c:pt idx="6599">
                  <c:v>15</c:v>
                </c:pt>
                <c:pt idx="6600">
                  <c:v>20</c:v>
                </c:pt>
                <c:pt idx="6601">
                  <c:v>16</c:v>
                </c:pt>
                <c:pt idx="6602">
                  <c:v>15</c:v>
                </c:pt>
                <c:pt idx="6603">
                  <c:v>18</c:v>
                </c:pt>
                <c:pt idx="6604">
                  <c:v>17</c:v>
                </c:pt>
                <c:pt idx="6605">
                  <c:v>0</c:v>
                </c:pt>
                <c:pt idx="6606">
                  <c:v>20</c:v>
                </c:pt>
                <c:pt idx="6607">
                  <c:v>20</c:v>
                </c:pt>
                <c:pt idx="6608">
                  <c:v>17</c:v>
                </c:pt>
                <c:pt idx="6609">
                  <c:v>18</c:v>
                </c:pt>
                <c:pt idx="6610">
                  <c:v>15</c:v>
                </c:pt>
                <c:pt idx="6611">
                  <c:v>15</c:v>
                </c:pt>
                <c:pt idx="6612">
                  <c:v>16</c:v>
                </c:pt>
                <c:pt idx="6613">
                  <c:v>16</c:v>
                </c:pt>
                <c:pt idx="6614">
                  <c:v>20</c:v>
                </c:pt>
                <c:pt idx="6615">
                  <c:v>17</c:v>
                </c:pt>
                <c:pt idx="6616">
                  <c:v>12</c:v>
                </c:pt>
                <c:pt idx="6617">
                  <c:v>12</c:v>
                </c:pt>
                <c:pt idx="6618">
                  <c:v>15</c:v>
                </c:pt>
                <c:pt idx="6619">
                  <c:v>16</c:v>
                </c:pt>
                <c:pt idx="6620">
                  <c:v>20</c:v>
                </c:pt>
                <c:pt idx="6621">
                  <c:v>11</c:v>
                </c:pt>
                <c:pt idx="6622">
                  <c:v>16</c:v>
                </c:pt>
                <c:pt idx="6623">
                  <c:v>15</c:v>
                </c:pt>
                <c:pt idx="6624">
                  <c:v>16</c:v>
                </c:pt>
                <c:pt idx="6625">
                  <c:v>14</c:v>
                </c:pt>
                <c:pt idx="6626">
                  <c:v>17</c:v>
                </c:pt>
                <c:pt idx="6627">
                  <c:v>16</c:v>
                </c:pt>
                <c:pt idx="6628">
                  <c:v>20</c:v>
                </c:pt>
                <c:pt idx="6629">
                  <c:v>20</c:v>
                </c:pt>
                <c:pt idx="6630">
                  <c:v>16</c:v>
                </c:pt>
                <c:pt idx="6631">
                  <c:v>0</c:v>
                </c:pt>
                <c:pt idx="6632">
                  <c:v>20</c:v>
                </c:pt>
                <c:pt idx="6633">
                  <c:v>19</c:v>
                </c:pt>
                <c:pt idx="6634">
                  <c:v>20</c:v>
                </c:pt>
                <c:pt idx="6635">
                  <c:v>16</c:v>
                </c:pt>
                <c:pt idx="6636">
                  <c:v>18</c:v>
                </c:pt>
                <c:pt idx="6637">
                  <c:v>20</c:v>
                </c:pt>
                <c:pt idx="6638">
                  <c:v>20</c:v>
                </c:pt>
                <c:pt idx="6639">
                  <c:v>20</c:v>
                </c:pt>
                <c:pt idx="6640">
                  <c:v>20</c:v>
                </c:pt>
                <c:pt idx="6641">
                  <c:v>20</c:v>
                </c:pt>
                <c:pt idx="6642">
                  <c:v>20</c:v>
                </c:pt>
                <c:pt idx="6643">
                  <c:v>12</c:v>
                </c:pt>
                <c:pt idx="6644">
                  <c:v>17</c:v>
                </c:pt>
                <c:pt idx="6645">
                  <c:v>16</c:v>
                </c:pt>
                <c:pt idx="6646">
                  <c:v>19</c:v>
                </c:pt>
                <c:pt idx="6647">
                  <c:v>19</c:v>
                </c:pt>
                <c:pt idx="6648">
                  <c:v>20</c:v>
                </c:pt>
                <c:pt idx="6649">
                  <c:v>14</c:v>
                </c:pt>
                <c:pt idx="6650">
                  <c:v>20</c:v>
                </c:pt>
                <c:pt idx="6651">
                  <c:v>16</c:v>
                </c:pt>
                <c:pt idx="6652">
                  <c:v>20</c:v>
                </c:pt>
                <c:pt idx="6653">
                  <c:v>16</c:v>
                </c:pt>
                <c:pt idx="6654">
                  <c:v>20</c:v>
                </c:pt>
                <c:pt idx="6655">
                  <c:v>16</c:v>
                </c:pt>
                <c:pt idx="6656">
                  <c:v>0</c:v>
                </c:pt>
                <c:pt idx="6657">
                  <c:v>14</c:v>
                </c:pt>
                <c:pt idx="6658">
                  <c:v>16</c:v>
                </c:pt>
                <c:pt idx="6659">
                  <c:v>19</c:v>
                </c:pt>
                <c:pt idx="6660">
                  <c:v>20</c:v>
                </c:pt>
                <c:pt idx="6661">
                  <c:v>20</c:v>
                </c:pt>
                <c:pt idx="6662">
                  <c:v>16</c:v>
                </c:pt>
                <c:pt idx="6663">
                  <c:v>20</c:v>
                </c:pt>
                <c:pt idx="6664">
                  <c:v>18</c:v>
                </c:pt>
                <c:pt idx="6665">
                  <c:v>20</c:v>
                </c:pt>
                <c:pt idx="6666">
                  <c:v>20</c:v>
                </c:pt>
                <c:pt idx="6667">
                  <c:v>16</c:v>
                </c:pt>
                <c:pt idx="6668">
                  <c:v>15</c:v>
                </c:pt>
                <c:pt idx="6669">
                  <c:v>20</c:v>
                </c:pt>
                <c:pt idx="6670">
                  <c:v>17</c:v>
                </c:pt>
                <c:pt idx="6671">
                  <c:v>16</c:v>
                </c:pt>
                <c:pt idx="6672">
                  <c:v>16</c:v>
                </c:pt>
                <c:pt idx="6673">
                  <c:v>13</c:v>
                </c:pt>
                <c:pt idx="6674">
                  <c:v>18</c:v>
                </c:pt>
                <c:pt idx="6675">
                  <c:v>13</c:v>
                </c:pt>
                <c:pt idx="6676">
                  <c:v>20</c:v>
                </c:pt>
                <c:pt idx="6677">
                  <c:v>15</c:v>
                </c:pt>
                <c:pt idx="6678">
                  <c:v>16</c:v>
                </c:pt>
                <c:pt idx="6679">
                  <c:v>19</c:v>
                </c:pt>
                <c:pt idx="6680">
                  <c:v>16</c:v>
                </c:pt>
                <c:pt idx="6681">
                  <c:v>12</c:v>
                </c:pt>
                <c:pt idx="6682">
                  <c:v>16</c:v>
                </c:pt>
                <c:pt idx="6683">
                  <c:v>19</c:v>
                </c:pt>
                <c:pt idx="6684">
                  <c:v>20</c:v>
                </c:pt>
                <c:pt idx="6685">
                  <c:v>20</c:v>
                </c:pt>
                <c:pt idx="6686">
                  <c:v>20</c:v>
                </c:pt>
                <c:pt idx="6687">
                  <c:v>0</c:v>
                </c:pt>
                <c:pt idx="6688">
                  <c:v>18</c:v>
                </c:pt>
                <c:pt idx="6689">
                  <c:v>16</c:v>
                </c:pt>
                <c:pt idx="6690">
                  <c:v>14</c:v>
                </c:pt>
                <c:pt idx="6691">
                  <c:v>0</c:v>
                </c:pt>
                <c:pt idx="6692">
                  <c:v>16</c:v>
                </c:pt>
                <c:pt idx="6693">
                  <c:v>20</c:v>
                </c:pt>
                <c:pt idx="6694">
                  <c:v>16</c:v>
                </c:pt>
                <c:pt idx="6695">
                  <c:v>20</c:v>
                </c:pt>
                <c:pt idx="6696">
                  <c:v>16</c:v>
                </c:pt>
                <c:pt idx="6697">
                  <c:v>20</c:v>
                </c:pt>
                <c:pt idx="6698">
                  <c:v>16</c:v>
                </c:pt>
                <c:pt idx="6699">
                  <c:v>16</c:v>
                </c:pt>
                <c:pt idx="6700">
                  <c:v>20</c:v>
                </c:pt>
                <c:pt idx="6701">
                  <c:v>16</c:v>
                </c:pt>
                <c:pt idx="6702">
                  <c:v>0</c:v>
                </c:pt>
                <c:pt idx="6703">
                  <c:v>16</c:v>
                </c:pt>
                <c:pt idx="6704">
                  <c:v>16</c:v>
                </c:pt>
                <c:pt idx="6705">
                  <c:v>17</c:v>
                </c:pt>
                <c:pt idx="6706">
                  <c:v>16</c:v>
                </c:pt>
                <c:pt idx="6707">
                  <c:v>16</c:v>
                </c:pt>
                <c:pt idx="6708">
                  <c:v>20</c:v>
                </c:pt>
                <c:pt idx="6709">
                  <c:v>0</c:v>
                </c:pt>
                <c:pt idx="6710">
                  <c:v>20</c:v>
                </c:pt>
                <c:pt idx="6711">
                  <c:v>16</c:v>
                </c:pt>
                <c:pt idx="6712">
                  <c:v>0</c:v>
                </c:pt>
                <c:pt idx="6713">
                  <c:v>18</c:v>
                </c:pt>
                <c:pt idx="6714">
                  <c:v>20</c:v>
                </c:pt>
                <c:pt idx="6715">
                  <c:v>17</c:v>
                </c:pt>
                <c:pt idx="6716">
                  <c:v>20</c:v>
                </c:pt>
                <c:pt idx="6717">
                  <c:v>18</c:v>
                </c:pt>
                <c:pt idx="6718">
                  <c:v>18</c:v>
                </c:pt>
                <c:pt idx="6719">
                  <c:v>20</c:v>
                </c:pt>
                <c:pt idx="6720">
                  <c:v>14</c:v>
                </c:pt>
                <c:pt idx="6721">
                  <c:v>0</c:v>
                </c:pt>
                <c:pt idx="6722">
                  <c:v>16</c:v>
                </c:pt>
                <c:pt idx="6723">
                  <c:v>16</c:v>
                </c:pt>
                <c:pt idx="6724">
                  <c:v>20</c:v>
                </c:pt>
                <c:pt idx="6725">
                  <c:v>18</c:v>
                </c:pt>
                <c:pt idx="6726">
                  <c:v>19</c:v>
                </c:pt>
                <c:pt idx="6727">
                  <c:v>19</c:v>
                </c:pt>
                <c:pt idx="6728">
                  <c:v>20</c:v>
                </c:pt>
                <c:pt idx="6729">
                  <c:v>16</c:v>
                </c:pt>
                <c:pt idx="6730">
                  <c:v>15</c:v>
                </c:pt>
                <c:pt idx="6731">
                  <c:v>16</c:v>
                </c:pt>
                <c:pt idx="6732">
                  <c:v>19</c:v>
                </c:pt>
                <c:pt idx="6733">
                  <c:v>16</c:v>
                </c:pt>
                <c:pt idx="6734">
                  <c:v>19</c:v>
                </c:pt>
                <c:pt idx="6735">
                  <c:v>19</c:v>
                </c:pt>
                <c:pt idx="6736">
                  <c:v>20</c:v>
                </c:pt>
                <c:pt idx="6737">
                  <c:v>20</c:v>
                </c:pt>
                <c:pt idx="6738">
                  <c:v>20</c:v>
                </c:pt>
                <c:pt idx="6739">
                  <c:v>0</c:v>
                </c:pt>
                <c:pt idx="6740">
                  <c:v>19</c:v>
                </c:pt>
                <c:pt idx="6741">
                  <c:v>19</c:v>
                </c:pt>
                <c:pt idx="6742">
                  <c:v>17</c:v>
                </c:pt>
                <c:pt idx="6743">
                  <c:v>16</c:v>
                </c:pt>
                <c:pt idx="6744">
                  <c:v>20</c:v>
                </c:pt>
                <c:pt idx="6745">
                  <c:v>16</c:v>
                </c:pt>
                <c:pt idx="6746">
                  <c:v>20</c:v>
                </c:pt>
                <c:pt idx="6747">
                  <c:v>16</c:v>
                </c:pt>
                <c:pt idx="6748">
                  <c:v>16</c:v>
                </c:pt>
                <c:pt idx="6749">
                  <c:v>17</c:v>
                </c:pt>
                <c:pt idx="6750">
                  <c:v>20</c:v>
                </c:pt>
                <c:pt idx="6751">
                  <c:v>19</c:v>
                </c:pt>
                <c:pt idx="6752">
                  <c:v>20</c:v>
                </c:pt>
                <c:pt idx="6753">
                  <c:v>16</c:v>
                </c:pt>
                <c:pt idx="6754">
                  <c:v>20</c:v>
                </c:pt>
                <c:pt idx="6755">
                  <c:v>15</c:v>
                </c:pt>
                <c:pt idx="6756">
                  <c:v>16</c:v>
                </c:pt>
                <c:pt idx="6757">
                  <c:v>20</c:v>
                </c:pt>
                <c:pt idx="6758">
                  <c:v>19</c:v>
                </c:pt>
                <c:pt idx="6759">
                  <c:v>17</c:v>
                </c:pt>
                <c:pt idx="6760">
                  <c:v>16</c:v>
                </c:pt>
                <c:pt idx="6761">
                  <c:v>20</c:v>
                </c:pt>
                <c:pt idx="6762">
                  <c:v>16</c:v>
                </c:pt>
                <c:pt idx="6763">
                  <c:v>14</c:v>
                </c:pt>
                <c:pt idx="6764">
                  <c:v>20</c:v>
                </c:pt>
                <c:pt idx="6765">
                  <c:v>0</c:v>
                </c:pt>
                <c:pt idx="6766">
                  <c:v>16</c:v>
                </c:pt>
                <c:pt idx="6767">
                  <c:v>17</c:v>
                </c:pt>
                <c:pt idx="6768">
                  <c:v>14</c:v>
                </c:pt>
                <c:pt idx="6769">
                  <c:v>0</c:v>
                </c:pt>
                <c:pt idx="6770">
                  <c:v>20</c:v>
                </c:pt>
                <c:pt idx="6771">
                  <c:v>16</c:v>
                </c:pt>
                <c:pt idx="6772">
                  <c:v>16</c:v>
                </c:pt>
                <c:pt idx="6773">
                  <c:v>13</c:v>
                </c:pt>
                <c:pt idx="6774">
                  <c:v>16</c:v>
                </c:pt>
                <c:pt idx="6775">
                  <c:v>20</c:v>
                </c:pt>
                <c:pt idx="6776">
                  <c:v>19</c:v>
                </c:pt>
                <c:pt idx="6777">
                  <c:v>19</c:v>
                </c:pt>
                <c:pt idx="6778">
                  <c:v>17</c:v>
                </c:pt>
                <c:pt idx="6779">
                  <c:v>16</c:v>
                </c:pt>
                <c:pt idx="6780">
                  <c:v>20</c:v>
                </c:pt>
                <c:pt idx="6781">
                  <c:v>16</c:v>
                </c:pt>
                <c:pt idx="6782">
                  <c:v>17</c:v>
                </c:pt>
                <c:pt idx="6783">
                  <c:v>18</c:v>
                </c:pt>
                <c:pt idx="6784">
                  <c:v>20</c:v>
                </c:pt>
                <c:pt idx="6785">
                  <c:v>17</c:v>
                </c:pt>
                <c:pt idx="6786">
                  <c:v>16</c:v>
                </c:pt>
                <c:pt idx="6787">
                  <c:v>15</c:v>
                </c:pt>
                <c:pt idx="6788">
                  <c:v>20</c:v>
                </c:pt>
                <c:pt idx="6789">
                  <c:v>16</c:v>
                </c:pt>
                <c:pt idx="6790">
                  <c:v>20</c:v>
                </c:pt>
                <c:pt idx="6791">
                  <c:v>15</c:v>
                </c:pt>
                <c:pt idx="6792">
                  <c:v>20</c:v>
                </c:pt>
                <c:pt idx="6793">
                  <c:v>16</c:v>
                </c:pt>
                <c:pt idx="6794">
                  <c:v>15</c:v>
                </c:pt>
                <c:pt idx="6795">
                  <c:v>19</c:v>
                </c:pt>
                <c:pt idx="6796">
                  <c:v>17</c:v>
                </c:pt>
                <c:pt idx="6797">
                  <c:v>20</c:v>
                </c:pt>
                <c:pt idx="6798">
                  <c:v>16</c:v>
                </c:pt>
                <c:pt idx="6799">
                  <c:v>18</c:v>
                </c:pt>
                <c:pt idx="6800">
                  <c:v>13</c:v>
                </c:pt>
                <c:pt idx="6801">
                  <c:v>16</c:v>
                </c:pt>
                <c:pt idx="6802">
                  <c:v>16</c:v>
                </c:pt>
                <c:pt idx="6803">
                  <c:v>16</c:v>
                </c:pt>
                <c:pt idx="6804">
                  <c:v>20</c:v>
                </c:pt>
                <c:pt idx="6805">
                  <c:v>18</c:v>
                </c:pt>
                <c:pt idx="6806">
                  <c:v>16</c:v>
                </c:pt>
                <c:pt idx="6807">
                  <c:v>0</c:v>
                </c:pt>
                <c:pt idx="6808">
                  <c:v>16</c:v>
                </c:pt>
                <c:pt idx="6809">
                  <c:v>19</c:v>
                </c:pt>
                <c:pt idx="6810">
                  <c:v>20</c:v>
                </c:pt>
                <c:pt idx="6811">
                  <c:v>14</c:v>
                </c:pt>
                <c:pt idx="6812">
                  <c:v>0</c:v>
                </c:pt>
                <c:pt idx="6813">
                  <c:v>18</c:v>
                </c:pt>
                <c:pt idx="6814">
                  <c:v>17</c:v>
                </c:pt>
                <c:pt idx="6815">
                  <c:v>16</c:v>
                </c:pt>
                <c:pt idx="6816">
                  <c:v>15</c:v>
                </c:pt>
                <c:pt idx="6817">
                  <c:v>16</c:v>
                </c:pt>
                <c:pt idx="6818">
                  <c:v>16</c:v>
                </c:pt>
                <c:pt idx="6819">
                  <c:v>19</c:v>
                </c:pt>
                <c:pt idx="6820">
                  <c:v>16</c:v>
                </c:pt>
                <c:pt idx="6821">
                  <c:v>19</c:v>
                </c:pt>
                <c:pt idx="6822">
                  <c:v>19</c:v>
                </c:pt>
                <c:pt idx="6823">
                  <c:v>20</c:v>
                </c:pt>
                <c:pt idx="6824">
                  <c:v>20</c:v>
                </c:pt>
                <c:pt idx="6825">
                  <c:v>19</c:v>
                </c:pt>
                <c:pt idx="6826">
                  <c:v>20</c:v>
                </c:pt>
                <c:pt idx="6827">
                  <c:v>14</c:v>
                </c:pt>
                <c:pt idx="6828">
                  <c:v>16</c:v>
                </c:pt>
                <c:pt idx="6829">
                  <c:v>18</c:v>
                </c:pt>
                <c:pt idx="6830">
                  <c:v>16</c:v>
                </c:pt>
                <c:pt idx="6831">
                  <c:v>20</c:v>
                </c:pt>
                <c:pt idx="6832">
                  <c:v>17</c:v>
                </c:pt>
                <c:pt idx="6833">
                  <c:v>14</c:v>
                </c:pt>
                <c:pt idx="6834">
                  <c:v>19</c:v>
                </c:pt>
                <c:pt idx="6835">
                  <c:v>20</c:v>
                </c:pt>
                <c:pt idx="6836">
                  <c:v>16</c:v>
                </c:pt>
                <c:pt idx="6837">
                  <c:v>13</c:v>
                </c:pt>
                <c:pt idx="6838">
                  <c:v>20</c:v>
                </c:pt>
                <c:pt idx="6839">
                  <c:v>20</c:v>
                </c:pt>
                <c:pt idx="6840">
                  <c:v>20</c:v>
                </c:pt>
                <c:pt idx="6841">
                  <c:v>13</c:v>
                </c:pt>
                <c:pt idx="6842">
                  <c:v>19</c:v>
                </c:pt>
                <c:pt idx="6843">
                  <c:v>16</c:v>
                </c:pt>
                <c:pt idx="6844">
                  <c:v>19</c:v>
                </c:pt>
                <c:pt idx="6845">
                  <c:v>20</c:v>
                </c:pt>
                <c:pt idx="6846">
                  <c:v>20</c:v>
                </c:pt>
                <c:pt idx="6847">
                  <c:v>20</c:v>
                </c:pt>
                <c:pt idx="6848">
                  <c:v>20</c:v>
                </c:pt>
                <c:pt idx="6849">
                  <c:v>20</c:v>
                </c:pt>
                <c:pt idx="6850">
                  <c:v>19</c:v>
                </c:pt>
                <c:pt idx="6851">
                  <c:v>20</c:v>
                </c:pt>
                <c:pt idx="6852">
                  <c:v>16</c:v>
                </c:pt>
                <c:pt idx="6853">
                  <c:v>9</c:v>
                </c:pt>
                <c:pt idx="6854">
                  <c:v>15</c:v>
                </c:pt>
                <c:pt idx="6855">
                  <c:v>19</c:v>
                </c:pt>
                <c:pt idx="6856">
                  <c:v>16</c:v>
                </c:pt>
                <c:pt idx="6857">
                  <c:v>16</c:v>
                </c:pt>
                <c:pt idx="6858">
                  <c:v>16</c:v>
                </c:pt>
                <c:pt idx="6859">
                  <c:v>20</c:v>
                </c:pt>
                <c:pt idx="6860">
                  <c:v>16</c:v>
                </c:pt>
                <c:pt idx="6861">
                  <c:v>15</c:v>
                </c:pt>
                <c:pt idx="6862">
                  <c:v>16</c:v>
                </c:pt>
                <c:pt idx="6863">
                  <c:v>19</c:v>
                </c:pt>
                <c:pt idx="6864">
                  <c:v>16</c:v>
                </c:pt>
                <c:pt idx="6865">
                  <c:v>14</c:v>
                </c:pt>
                <c:pt idx="6866">
                  <c:v>20</c:v>
                </c:pt>
                <c:pt idx="6867">
                  <c:v>20</c:v>
                </c:pt>
                <c:pt idx="6868">
                  <c:v>19</c:v>
                </c:pt>
                <c:pt idx="6869">
                  <c:v>20</c:v>
                </c:pt>
                <c:pt idx="6870">
                  <c:v>16</c:v>
                </c:pt>
                <c:pt idx="6871">
                  <c:v>16</c:v>
                </c:pt>
                <c:pt idx="6872">
                  <c:v>0</c:v>
                </c:pt>
                <c:pt idx="6873">
                  <c:v>16</c:v>
                </c:pt>
                <c:pt idx="6874">
                  <c:v>20</c:v>
                </c:pt>
                <c:pt idx="6875">
                  <c:v>0</c:v>
                </c:pt>
                <c:pt idx="6876">
                  <c:v>16</c:v>
                </c:pt>
                <c:pt idx="6877">
                  <c:v>16</c:v>
                </c:pt>
                <c:pt idx="6878">
                  <c:v>16</c:v>
                </c:pt>
                <c:pt idx="6879">
                  <c:v>20</c:v>
                </c:pt>
                <c:pt idx="6880">
                  <c:v>20</c:v>
                </c:pt>
                <c:pt idx="6881">
                  <c:v>14</c:v>
                </c:pt>
                <c:pt idx="6882">
                  <c:v>16</c:v>
                </c:pt>
                <c:pt idx="6883">
                  <c:v>0</c:v>
                </c:pt>
                <c:pt idx="6884">
                  <c:v>20</c:v>
                </c:pt>
                <c:pt idx="6885">
                  <c:v>16</c:v>
                </c:pt>
                <c:pt idx="6886">
                  <c:v>20</c:v>
                </c:pt>
                <c:pt idx="6887">
                  <c:v>16</c:v>
                </c:pt>
                <c:pt idx="6888">
                  <c:v>20</c:v>
                </c:pt>
                <c:pt idx="6889">
                  <c:v>20</c:v>
                </c:pt>
                <c:pt idx="6890">
                  <c:v>16</c:v>
                </c:pt>
                <c:pt idx="6891">
                  <c:v>20</c:v>
                </c:pt>
                <c:pt idx="6892">
                  <c:v>14</c:v>
                </c:pt>
                <c:pt idx="6893">
                  <c:v>16</c:v>
                </c:pt>
                <c:pt idx="6894">
                  <c:v>20</c:v>
                </c:pt>
                <c:pt idx="6895">
                  <c:v>20</c:v>
                </c:pt>
                <c:pt idx="6896">
                  <c:v>16</c:v>
                </c:pt>
                <c:pt idx="6897">
                  <c:v>16</c:v>
                </c:pt>
                <c:pt idx="6898">
                  <c:v>0</c:v>
                </c:pt>
                <c:pt idx="6899">
                  <c:v>14</c:v>
                </c:pt>
                <c:pt idx="6900">
                  <c:v>20</c:v>
                </c:pt>
                <c:pt idx="6901">
                  <c:v>19</c:v>
                </c:pt>
                <c:pt idx="6902">
                  <c:v>14</c:v>
                </c:pt>
                <c:pt idx="6903">
                  <c:v>14</c:v>
                </c:pt>
                <c:pt idx="6904">
                  <c:v>20</c:v>
                </c:pt>
                <c:pt idx="6905">
                  <c:v>20</c:v>
                </c:pt>
                <c:pt idx="6906">
                  <c:v>12</c:v>
                </c:pt>
                <c:pt idx="6907">
                  <c:v>16</c:v>
                </c:pt>
                <c:pt idx="6908">
                  <c:v>20</c:v>
                </c:pt>
                <c:pt idx="6909">
                  <c:v>15</c:v>
                </c:pt>
                <c:pt idx="6910">
                  <c:v>14</c:v>
                </c:pt>
                <c:pt idx="6911">
                  <c:v>20</c:v>
                </c:pt>
                <c:pt idx="6912">
                  <c:v>20</c:v>
                </c:pt>
                <c:pt idx="6913">
                  <c:v>16</c:v>
                </c:pt>
                <c:pt idx="6914">
                  <c:v>19</c:v>
                </c:pt>
                <c:pt idx="6915">
                  <c:v>18</c:v>
                </c:pt>
                <c:pt idx="6916">
                  <c:v>18</c:v>
                </c:pt>
                <c:pt idx="6917">
                  <c:v>12</c:v>
                </c:pt>
                <c:pt idx="6918">
                  <c:v>17</c:v>
                </c:pt>
                <c:pt idx="6919">
                  <c:v>16</c:v>
                </c:pt>
                <c:pt idx="6920">
                  <c:v>0</c:v>
                </c:pt>
                <c:pt idx="6921">
                  <c:v>13</c:v>
                </c:pt>
                <c:pt idx="6922">
                  <c:v>20</c:v>
                </c:pt>
                <c:pt idx="6923">
                  <c:v>17</c:v>
                </c:pt>
                <c:pt idx="6924">
                  <c:v>16</c:v>
                </c:pt>
                <c:pt idx="6925">
                  <c:v>19</c:v>
                </c:pt>
                <c:pt idx="6926">
                  <c:v>16</c:v>
                </c:pt>
                <c:pt idx="6927">
                  <c:v>0</c:v>
                </c:pt>
                <c:pt idx="6928">
                  <c:v>16</c:v>
                </c:pt>
                <c:pt idx="6929">
                  <c:v>20</c:v>
                </c:pt>
                <c:pt idx="6930">
                  <c:v>17</c:v>
                </c:pt>
                <c:pt idx="6931">
                  <c:v>20</c:v>
                </c:pt>
                <c:pt idx="6932">
                  <c:v>14</c:v>
                </c:pt>
                <c:pt idx="6933">
                  <c:v>17</c:v>
                </c:pt>
                <c:pt idx="6934">
                  <c:v>16</c:v>
                </c:pt>
                <c:pt idx="6935">
                  <c:v>16</c:v>
                </c:pt>
                <c:pt idx="6936">
                  <c:v>20</c:v>
                </c:pt>
                <c:pt idx="6937">
                  <c:v>18</c:v>
                </c:pt>
                <c:pt idx="6938">
                  <c:v>11</c:v>
                </c:pt>
                <c:pt idx="6939">
                  <c:v>16</c:v>
                </c:pt>
                <c:pt idx="6940">
                  <c:v>12</c:v>
                </c:pt>
                <c:pt idx="6941">
                  <c:v>16</c:v>
                </c:pt>
                <c:pt idx="6942">
                  <c:v>20</c:v>
                </c:pt>
                <c:pt idx="6943">
                  <c:v>16</c:v>
                </c:pt>
                <c:pt idx="6944">
                  <c:v>20</c:v>
                </c:pt>
                <c:pt idx="6945">
                  <c:v>20</c:v>
                </c:pt>
                <c:pt idx="6946">
                  <c:v>20</c:v>
                </c:pt>
                <c:pt idx="6947">
                  <c:v>0</c:v>
                </c:pt>
                <c:pt idx="6948">
                  <c:v>16</c:v>
                </c:pt>
                <c:pt idx="6949">
                  <c:v>20</c:v>
                </c:pt>
                <c:pt idx="6950">
                  <c:v>19</c:v>
                </c:pt>
                <c:pt idx="6951">
                  <c:v>12</c:v>
                </c:pt>
                <c:pt idx="6952">
                  <c:v>16</c:v>
                </c:pt>
                <c:pt idx="6953">
                  <c:v>0</c:v>
                </c:pt>
                <c:pt idx="6954">
                  <c:v>16</c:v>
                </c:pt>
                <c:pt idx="6955">
                  <c:v>20</c:v>
                </c:pt>
                <c:pt idx="6956">
                  <c:v>16</c:v>
                </c:pt>
                <c:pt idx="6957">
                  <c:v>20</c:v>
                </c:pt>
                <c:pt idx="6958">
                  <c:v>20</c:v>
                </c:pt>
                <c:pt idx="6959">
                  <c:v>14</c:v>
                </c:pt>
                <c:pt idx="6960">
                  <c:v>20</c:v>
                </c:pt>
                <c:pt idx="6961">
                  <c:v>20</c:v>
                </c:pt>
                <c:pt idx="6962">
                  <c:v>0</c:v>
                </c:pt>
                <c:pt idx="6963">
                  <c:v>12</c:v>
                </c:pt>
                <c:pt idx="6964">
                  <c:v>15</c:v>
                </c:pt>
                <c:pt idx="6965">
                  <c:v>20</c:v>
                </c:pt>
                <c:pt idx="6966">
                  <c:v>0</c:v>
                </c:pt>
                <c:pt idx="6967">
                  <c:v>17</c:v>
                </c:pt>
                <c:pt idx="6968">
                  <c:v>16</c:v>
                </c:pt>
                <c:pt idx="6969">
                  <c:v>0</c:v>
                </c:pt>
                <c:pt idx="6970">
                  <c:v>20</c:v>
                </c:pt>
                <c:pt idx="6971">
                  <c:v>17</c:v>
                </c:pt>
                <c:pt idx="6972">
                  <c:v>19</c:v>
                </c:pt>
                <c:pt idx="6973">
                  <c:v>20</c:v>
                </c:pt>
                <c:pt idx="6974">
                  <c:v>17</c:v>
                </c:pt>
                <c:pt idx="6975">
                  <c:v>0</c:v>
                </c:pt>
                <c:pt idx="6976">
                  <c:v>20</c:v>
                </c:pt>
                <c:pt idx="6977">
                  <c:v>16</c:v>
                </c:pt>
                <c:pt idx="6978">
                  <c:v>16</c:v>
                </c:pt>
                <c:pt idx="6979">
                  <c:v>16</c:v>
                </c:pt>
                <c:pt idx="6980">
                  <c:v>13</c:v>
                </c:pt>
                <c:pt idx="6981">
                  <c:v>20</c:v>
                </c:pt>
                <c:pt idx="6982">
                  <c:v>20</c:v>
                </c:pt>
                <c:pt idx="6983">
                  <c:v>17</c:v>
                </c:pt>
                <c:pt idx="6984">
                  <c:v>14</c:v>
                </c:pt>
                <c:pt idx="6985">
                  <c:v>16</c:v>
                </c:pt>
                <c:pt idx="6986">
                  <c:v>19</c:v>
                </c:pt>
                <c:pt idx="6987">
                  <c:v>10</c:v>
                </c:pt>
                <c:pt idx="6988">
                  <c:v>19</c:v>
                </c:pt>
                <c:pt idx="6989">
                  <c:v>19</c:v>
                </c:pt>
                <c:pt idx="6990">
                  <c:v>20</c:v>
                </c:pt>
                <c:pt idx="6991">
                  <c:v>14</c:v>
                </c:pt>
                <c:pt idx="6992">
                  <c:v>17</c:v>
                </c:pt>
                <c:pt idx="6993">
                  <c:v>16</c:v>
                </c:pt>
                <c:pt idx="6994">
                  <c:v>0</c:v>
                </c:pt>
                <c:pt idx="6995">
                  <c:v>20</c:v>
                </c:pt>
                <c:pt idx="6996">
                  <c:v>18</c:v>
                </c:pt>
                <c:pt idx="6997">
                  <c:v>16</c:v>
                </c:pt>
                <c:pt idx="6998">
                  <c:v>14</c:v>
                </c:pt>
                <c:pt idx="6999">
                  <c:v>13</c:v>
                </c:pt>
                <c:pt idx="7000">
                  <c:v>18</c:v>
                </c:pt>
                <c:pt idx="7001">
                  <c:v>0</c:v>
                </c:pt>
                <c:pt idx="7002">
                  <c:v>20</c:v>
                </c:pt>
                <c:pt idx="7003">
                  <c:v>18</c:v>
                </c:pt>
                <c:pt idx="7004">
                  <c:v>20</c:v>
                </c:pt>
                <c:pt idx="7005">
                  <c:v>12</c:v>
                </c:pt>
                <c:pt idx="7006">
                  <c:v>14</c:v>
                </c:pt>
                <c:pt idx="7007">
                  <c:v>20</c:v>
                </c:pt>
                <c:pt idx="7008">
                  <c:v>20</c:v>
                </c:pt>
                <c:pt idx="7009">
                  <c:v>16</c:v>
                </c:pt>
                <c:pt idx="7010">
                  <c:v>20</c:v>
                </c:pt>
                <c:pt idx="7011">
                  <c:v>16</c:v>
                </c:pt>
                <c:pt idx="7012">
                  <c:v>20</c:v>
                </c:pt>
                <c:pt idx="7013">
                  <c:v>20</c:v>
                </c:pt>
                <c:pt idx="7014">
                  <c:v>16</c:v>
                </c:pt>
                <c:pt idx="7015">
                  <c:v>15</c:v>
                </c:pt>
                <c:pt idx="7016">
                  <c:v>20</c:v>
                </c:pt>
                <c:pt idx="7017">
                  <c:v>15</c:v>
                </c:pt>
                <c:pt idx="7018">
                  <c:v>14</c:v>
                </c:pt>
                <c:pt idx="7019">
                  <c:v>16</c:v>
                </c:pt>
                <c:pt idx="7020">
                  <c:v>16</c:v>
                </c:pt>
                <c:pt idx="7021">
                  <c:v>20</c:v>
                </c:pt>
                <c:pt idx="7022">
                  <c:v>20</c:v>
                </c:pt>
                <c:pt idx="7023">
                  <c:v>0</c:v>
                </c:pt>
                <c:pt idx="7024">
                  <c:v>16</c:v>
                </c:pt>
                <c:pt idx="7025">
                  <c:v>20</c:v>
                </c:pt>
                <c:pt idx="7026">
                  <c:v>20</c:v>
                </c:pt>
                <c:pt idx="7027">
                  <c:v>19</c:v>
                </c:pt>
                <c:pt idx="7028">
                  <c:v>18</c:v>
                </c:pt>
                <c:pt idx="7029">
                  <c:v>20</c:v>
                </c:pt>
                <c:pt idx="7030">
                  <c:v>20</c:v>
                </c:pt>
                <c:pt idx="7031">
                  <c:v>16</c:v>
                </c:pt>
                <c:pt idx="7032">
                  <c:v>0</c:v>
                </c:pt>
                <c:pt idx="7033">
                  <c:v>0</c:v>
                </c:pt>
                <c:pt idx="7034">
                  <c:v>9</c:v>
                </c:pt>
                <c:pt idx="7035">
                  <c:v>16</c:v>
                </c:pt>
                <c:pt idx="7036">
                  <c:v>19</c:v>
                </c:pt>
                <c:pt idx="7037">
                  <c:v>20</c:v>
                </c:pt>
                <c:pt idx="7038">
                  <c:v>20</c:v>
                </c:pt>
                <c:pt idx="7039">
                  <c:v>16</c:v>
                </c:pt>
                <c:pt idx="7040">
                  <c:v>19</c:v>
                </c:pt>
                <c:pt idx="7041">
                  <c:v>0</c:v>
                </c:pt>
                <c:pt idx="7042">
                  <c:v>20</c:v>
                </c:pt>
                <c:pt idx="7043">
                  <c:v>14</c:v>
                </c:pt>
                <c:pt idx="7044">
                  <c:v>20</c:v>
                </c:pt>
                <c:pt idx="7045">
                  <c:v>16</c:v>
                </c:pt>
                <c:pt idx="7046">
                  <c:v>20</c:v>
                </c:pt>
                <c:pt idx="7047">
                  <c:v>20</c:v>
                </c:pt>
                <c:pt idx="7048">
                  <c:v>20</c:v>
                </c:pt>
                <c:pt idx="7049">
                  <c:v>15</c:v>
                </c:pt>
                <c:pt idx="7050">
                  <c:v>20</c:v>
                </c:pt>
                <c:pt idx="7051">
                  <c:v>20</c:v>
                </c:pt>
                <c:pt idx="7052">
                  <c:v>20</c:v>
                </c:pt>
                <c:pt idx="7053">
                  <c:v>20</c:v>
                </c:pt>
                <c:pt idx="7054">
                  <c:v>16</c:v>
                </c:pt>
                <c:pt idx="7055">
                  <c:v>20</c:v>
                </c:pt>
                <c:pt idx="7056">
                  <c:v>12</c:v>
                </c:pt>
                <c:pt idx="7057">
                  <c:v>11</c:v>
                </c:pt>
                <c:pt idx="7058">
                  <c:v>18</c:v>
                </c:pt>
                <c:pt idx="7059">
                  <c:v>20</c:v>
                </c:pt>
                <c:pt idx="7060">
                  <c:v>17</c:v>
                </c:pt>
                <c:pt idx="7061">
                  <c:v>20</c:v>
                </c:pt>
                <c:pt idx="7062">
                  <c:v>16</c:v>
                </c:pt>
                <c:pt idx="7063">
                  <c:v>20</c:v>
                </c:pt>
                <c:pt idx="7064">
                  <c:v>20</c:v>
                </c:pt>
                <c:pt idx="7065">
                  <c:v>20</c:v>
                </c:pt>
                <c:pt idx="7066">
                  <c:v>19</c:v>
                </c:pt>
                <c:pt idx="7067">
                  <c:v>0</c:v>
                </c:pt>
                <c:pt idx="7068">
                  <c:v>20</c:v>
                </c:pt>
                <c:pt idx="7069">
                  <c:v>16</c:v>
                </c:pt>
                <c:pt idx="7070">
                  <c:v>0</c:v>
                </c:pt>
                <c:pt idx="7071">
                  <c:v>20</c:v>
                </c:pt>
                <c:pt idx="7072">
                  <c:v>20</c:v>
                </c:pt>
                <c:pt idx="7073">
                  <c:v>0</c:v>
                </c:pt>
                <c:pt idx="7074">
                  <c:v>17</c:v>
                </c:pt>
                <c:pt idx="7075">
                  <c:v>16</c:v>
                </c:pt>
                <c:pt idx="7076">
                  <c:v>20</c:v>
                </c:pt>
                <c:pt idx="7077">
                  <c:v>18</c:v>
                </c:pt>
                <c:pt idx="7078">
                  <c:v>17</c:v>
                </c:pt>
                <c:pt idx="7079">
                  <c:v>13</c:v>
                </c:pt>
                <c:pt idx="7080">
                  <c:v>20</c:v>
                </c:pt>
                <c:pt idx="7081">
                  <c:v>16</c:v>
                </c:pt>
                <c:pt idx="7082">
                  <c:v>20</c:v>
                </c:pt>
                <c:pt idx="7083">
                  <c:v>0</c:v>
                </c:pt>
                <c:pt idx="7084">
                  <c:v>17</c:v>
                </c:pt>
                <c:pt idx="7085">
                  <c:v>20</c:v>
                </c:pt>
                <c:pt idx="7086">
                  <c:v>18</c:v>
                </c:pt>
                <c:pt idx="7087">
                  <c:v>12</c:v>
                </c:pt>
                <c:pt idx="7088">
                  <c:v>20</c:v>
                </c:pt>
                <c:pt idx="7089">
                  <c:v>20</c:v>
                </c:pt>
                <c:pt idx="7090">
                  <c:v>17</c:v>
                </c:pt>
                <c:pt idx="7091">
                  <c:v>20</c:v>
                </c:pt>
                <c:pt idx="7092">
                  <c:v>14</c:v>
                </c:pt>
                <c:pt idx="7093">
                  <c:v>17</c:v>
                </c:pt>
                <c:pt idx="7094">
                  <c:v>20</c:v>
                </c:pt>
                <c:pt idx="7095">
                  <c:v>19</c:v>
                </c:pt>
                <c:pt idx="7096">
                  <c:v>18</c:v>
                </c:pt>
                <c:pt idx="7097">
                  <c:v>17</c:v>
                </c:pt>
                <c:pt idx="7098">
                  <c:v>0</c:v>
                </c:pt>
                <c:pt idx="7099">
                  <c:v>17</c:v>
                </c:pt>
                <c:pt idx="7100">
                  <c:v>18</c:v>
                </c:pt>
                <c:pt idx="7101">
                  <c:v>20</c:v>
                </c:pt>
                <c:pt idx="7102">
                  <c:v>16</c:v>
                </c:pt>
                <c:pt idx="7103">
                  <c:v>0</c:v>
                </c:pt>
                <c:pt idx="7104">
                  <c:v>20</c:v>
                </c:pt>
                <c:pt idx="7105">
                  <c:v>14</c:v>
                </c:pt>
                <c:pt idx="7106">
                  <c:v>20</c:v>
                </c:pt>
                <c:pt idx="7107">
                  <c:v>19</c:v>
                </c:pt>
                <c:pt idx="7108">
                  <c:v>20</c:v>
                </c:pt>
                <c:pt idx="7109">
                  <c:v>17</c:v>
                </c:pt>
                <c:pt idx="7110">
                  <c:v>20</c:v>
                </c:pt>
                <c:pt idx="7111">
                  <c:v>20</c:v>
                </c:pt>
                <c:pt idx="7112">
                  <c:v>16</c:v>
                </c:pt>
                <c:pt idx="7113">
                  <c:v>15</c:v>
                </c:pt>
                <c:pt idx="7114">
                  <c:v>16</c:v>
                </c:pt>
                <c:pt idx="7115">
                  <c:v>19</c:v>
                </c:pt>
                <c:pt idx="7116">
                  <c:v>20</c:v>
                </c:pt>
                <c:pt idx="7117">
                  <c:v>18</c:v>
                </c:pt>
                <c:pt idx="7118">
                  <c:v>19</c:v>
                </c:pt>
                <c:pt idx="7119">
                  <c:v>20</c:v>
                </c:pt>
                <c:pt idx="7120">
                  <c:v>17</c:v>
                </c:pt>
                <c:pt idx="7121">
                  <c:v>17</c:v>
                </c:pt>
                <c:pt idx="7122">
                  <c:v>20</c:v>
                </c:pt>
                <c:pt idx="7123">
                  <c:v>17</c:v>
                </c:pt>
                <c:pt idx="7124">
                  <c:v>20</c:v>
                </c:pt>
                <c:pt idx="7125">
                  <c:v>17</c:v>
                </c:pt>
                <c:pt idx="7126">
                  <c:v>20</c:v>
                </c:pt>
                <c:pt idx="7127">
                  <c:v>16</c:v>
                </c:pt>
                <c:pt idx="7128">
                  <c:v>19</c:v>
                </c:pt>
                <c:pt idx="7129">
                  <c:v>20</c:v>
                </c:pt>
                <c:pt idx="7130">
                  <c:v>0</c:v>
                </c:pt>
                <c:pt idx="7131">
                  <c:v>20</c:v>
                </c:pt>
                <c:pt idx="7132">
                  <c:v>0</c:v>
                </c:pt>
                <c:pt idx="7133">
                  <c:v>18</c:v>
                </c:pt>
                <c:pt idx="7134">
                  <c:v>19</c:v>
                </c:pt>
                <c:pt idx="7135">
                  <c:v>20</c:v>
                </c:pt>
                <c:pt idx="7136">
                  <c:v>20</c:v>
                </c:pt>
                <c:pt idx="7137">
                  <c:v>18</c:v>
                </c:pt>
                <c:pt idx="7138">
                  <c:v>16</c:v>
                </c:pt>
                <c:pt idx="7139">
                  <c:v>20</c:v>
                </c:pt>
                <c:pt idx="7140">
                  <c:v>16</c:v>
                </c:pt>
                <c:pt idx="7141">
                  <c:v>20</c:v>
                </c:pt>
                <c:pt idx="7142">
                  <c:v>20</c:v>
                </c:pt>
                <c:pt idx="7143">
                  <c:v>20</c:v>
                </c:pt>
                <c:pt idx="7144">
                  <c:v>18</c:v>
                </c:pt>
                <c:pt idx="7145">
                  <c:v>20</c:v>
                </c:pt>
                <c:pt idx="7146">
                  <c:v>0</c:v>
                </c:pt>
                <c:pt idx="7147">
                  <c:v>12</c:v>
                </c:pt>
                <c:pt idx="7148">
                  <c:v>20</c:v>
                </c:pt>
                <c:pt idx="7149">
                  <c:v>16</c:v>
                </c:pt>
                <c:pt idx="7150">
                  <c:v>16</c:v>
                </c:pt>
                <c:pt idx="7151">
                  <c:v>17</c:v>
                </c:pt>
                <c:pt idx="7152">
                  <c:v>9</c:v>
                </c:pt>
                <c:pt idx="7153">
                  <c:v>16</c:v>
                </c:pt>
                <c:pt idx="7154">
                  <c:v>16</c:v>
                </c:pt>
                <c:pt idx="7155">
                  <c:v>12</c:v>
                </c:pt>
                <c:pt idx="7156">
                  <c:v>19</c:v>
                </c:pt>
                <c:pt idx="7157">
                  <c:v>20</c:v>
                </c:pt>
                <c:pt idx="7158">
                  <c:v>20</c:v>
                </c:pt>
                <c:pt idx="7159">
                  <c:v>20</c:v>
                </c:pt>
                <c:pt idx="7160">
                  <c:v>14</c:v>
                </c:pt>
                <c:pt idx="7161">
                  <c:v>17</c:v>
                </c:pt>
                <c:pt idx="7162">
                  <c:v>20</c:v>
                </c:pt>
                <c:pt idx="7163">
                  <c:v>18</c:v>
                </c:pt>
                <c:pt idx="7164">
                  <c:v>16</c:v>
                </c:pt>
                <c:pt idx="7165">
                  <c:v>16</c:v>
                </c:pt>
                <c:pt idx="7166">
                  <c:v>14</c:v>
                </c:pt>
                <c:pt idx="7167">
                  <c:v>16</c:v>
                </c:pt>
                <c:pt idx="7168">
                  <c:v>19</c:v>
                </c:pt>
                <c:pt idx="7169">
                  <c:v>20</c:v>
                </c:pt>
                <c:pt idx="7170">
                  <c:v>14</c:v>
                </c:pt>
                <c:pt idx="7171">
                  <c:v>17</c:v>
                </c:pt>
                <c:pt idx="7172">
                  <c:v>16</c:v>
                </c:pt>
                <c:pt idx="7173">
                  <c:v>19</c:v>
                </c:pt>
                <c:pt idx="7174">
                  <c:v>20</c:v>
                </c:pt>
                <c:pt idx="7175">
                  <c:v>20</c:v>
                </c:pt>
                <c:pt idx="7176">
                  <c:v>0</c:v>
                </c:pt>
                <c:pt idx="7177">
                  <c:v>20</c:v>
                </c:pt>
                <c:pt idx="7178">
                  <c:v>16</c:v>
                </c:pt>
                <c:pt idx="7179">
                  <c:v>19</c:v>
                </c:pt>
                <c:pt idx="7180">
                  <c:v>8</c:v>
                </c:pt>
                <c:pt idx="7181">
                  <c:v>20</c:v>
                </c:pt>
                <c:pt idx="7182">
                  <c:v>16</c:v>
                </c:pt>
                <c:pt idx="7183">
                  <c:v>17</c:v>
                </c:pt>
                <c:pt idx="7184">
                  <c:v>19</c:v>
                </c:pt>
                <c:pt idx="7185">
                  <c:v>19</c:v>
                </c:pt>
                <c:pt idx="7186">
                  <c:v>20</c:v>
                </c:pt>
                <c:pt idx="7187">
                  <c:v>20</c:v>
                </c:pt>
                <c:pt idx="7188">
                  <c:v>16</c:v>
                </c:pt>
                <c:pt idx="7189">
                  <c:v>15</c:v>
                </c:pt>
                <c:pt idx="7190">
                  <c:v>19</c:v>
                </c:pt>
                <c:pt idx="7191">
                  <c:v>20</c:v>
                </c:pt>
                <c:pt idx="7192">
                  <c:v>16</c:v>
                </c:pt>
                <c:pt idx="7193">
                  <c:v>16</c:v>
                </c:pt>
                <c:pt idx="7194">
                  <c:v>20</c:v>
                </c:pt>
                <c:pt idx="7195">
                  <c:v>0</c:v>
                </c:pt>
                <c:pt idx="7196">
                  <c:v>19</c:v>
                </c:pt>
                <c:pt idx="7197">
                  <c:v>16</c:v>
                </c:pt>
                <c:pt idx="7198">
                  <c:v>20</c:v>
                </c:pt>
                <c:pt idx="7199">
                  <c:v>20</c:v>
                </c:pt>
                <c:pt idx="7200">
                  <c:v>20</c:v>
                </c:pt>
                <c:pt idx="7201">
                  <c:v>15</c:v>
                </c:pt>
                <c:pt idx="7202">
                  <c:v>9</c:v>
                </c:pt>
                <c:pt idx="7203">
                  <c:v>19</c:v>
                </c:pt>
                <c:pt idx="7204">
                  <c:v>18</c:v>
                </c:pt>
                <c:pt idx="7205">
                  <c:v>20</c:v>
                </c:pt>
                <c:pt idx="7206">
                  <c:v>16</c:v>
                </c:pt>
                <c:pt idx="7207">
                  <c:v>20</c:v>
                </c:pt>
                <c:pt idx="7208">
                  <c:v>20</c:v>
                </c:pt>
                <c:pt idx="7209">
                  <c:v>17</c:v>
                </c:pt>
                <c:pt idx="7210">
                  <c:v>20</c:v>
                </c:pt>
                <c:pt idx="7211">
                  <c:v>16</c:v>
                </c:pt>
                <c:pt idx="7212">
                  <c:v>20</c:v>
                </c:pt>
                <c:pt idx="7213">
                  <c:v>16</c:v>
                </c:pt>
                <c:pt idx="7214">
                  <c:v>20</c:v>
                </c:pt>
                <c:pt idx="7215">
                  <c:v>16</c:v>
                </c:pt>
                <c:pt idx="7216">
                  <c:v>20</c:v>
                </c:pt>
                <c:pt idx="7217">
                  <c:v>0</c:v>
                </c:pt>
                <c:pt idx="7218">
                  <c:v>16</c:v>
                </c:pt>
                <c:pt idx="7219">
                  <c:v>20</c:v>
                </c:pt>
                <c:pt idx="7220">
                  <c:v>19</c:v>
                </c:pt>
                <c:pt idx="7221">
                  <c:v>20</c:v>
                </c:pt>
                <c:pt idx="7222">
                  <c:v>18</c:v>
                </c:pt>
                <c:pt idx="7223">
                  <c:v>20</c:v>
                </c:pt>
                <c:pt idx="7224">
                  <c:v>16</c:v>
                </c:pt>
                <c:pt idx="7225">
                  <c:v>19</c:v>
                </c:pt>
                <c:pt idx="7226">
                  <c:v>20</c:v>
                </c:pt>
                <c:pt idx="7227">
                  <c:v>19</c:v>
                </c:pt>
                <c:pt idx="7228">
                  <c:v>15</c:v>
                </c:pt>
                <c:pt idx="7229">
                  <c:v>20</c:v>
                </c:pt>
                <c:pt idx="7230">
                  <c:v>20</c:v>
                </c:pt>
                <c:pt idx="7231">
                  <c:v>12</c:v>
                </c:pt>
                <c:pt idx="7232">
                  <c:v>20</c:v>
                </c:pt>
                <c:pt idx="7233">
                  <c:v>16</c:v>
                </c:pt>
                <c:pt idx="7234">
                  <c:v>16</c:v>
                </c:pt>
                <c:pt idx="7235">
                  <c:v>16</c:v>
                </c:pt>
                <c:pt idx="7236">
                  <c:v>18</c:v>
                </c:pt>
                <c:pt idx="7237">
                  <c:v>20</c:v>
                </c:pt>
                <c:pt idx="7238">
                  <c:v>18</c:v>
                </c:pt>
                <c:pt idx="7239">
                  <c:v>18</c:v>
                </c:pt>
                <c:pt idx="7240">
                  <c:v>18</c:v>
                </c:pt>
                <c:pt idx="7241">
                  <c:v>0</c:v>
                </c:pt>
                <c:pt idx="7242">
                  <c:v>16</c:v>
                </c:pt>
                <c:pt idx="7243">
                  <c:v>16</c:v>
                </c:pt>
                <c:pt idx="7244">
                  <c:v>17</c:v>
                </c:pt>
                <c:pt idx="7245">
                  <c:v>19</c:v>
                </c:pt>
                <c:pt idx="7246">
                  <c:v>10</c:v>
                </c:pt>
                <c:pt idx="7247">
                  <c:v>17</c:v>
                </c:pt>
                <c:pt idx="7248">
                  <c:v>16</c:v>
                </c:pt>
                <c:pt idx="7249">
                  <c:v>16</c:v>
                </c:pt>
                <c:pt idx="7250">
                  <c:v>20</c:v>
                </c:pt>
                <c:pt idx="7251">
                  <c:v>20</c:v>
                </c:pt>
                <c:pt idx="7252">
                  <c:v>18</c:v>
                </c:pt>
                <c:pt idx="7253">
                  <c:v>20</c:v>
                </c:pt>
                <c:pt idx="7254">
                  <c:v>18</c:v>
                </c:pt>
                <c:pt idx="7255">
                  <c:v>20</c:v>
                </c:pt>
                <c:pt idx="7256">
                  <c:v>20</c:v>
                </c:pt>
                <c:pt idx="7257">
                  <c:v>14</c:v>
                </c:pt>
                <c:pt idx="7258">
                  <c:v>19</c:v>
                </c:pt>
                <c:pt idx="7259">
                  <c:v>20</c:v>
                </c:pt>
                <c:pt idx="7260">
                  <c:v>20</c:v>
                </c:pt>
                <c:pt idx="7261">
                  <c:v>13</c:v>
                </c:pt>
                <c:pt idx="7262">
                  <c:v>20</c:v>
                </c:pt>
                <c:pt idx="7263">
                  <c:v>16</c:v>
                </c:pt>
                <c:pt idx="7264">
                  <c:v>20</c:v>
                </c:pt>
                <c:pt idx="7265">
                  <c:v>17</c:v>
                </c:pt>
                <c:pt idx="7266">
                  <c:v>17</c:v>
                </c:pt>
                <c:pt idx="7267">
                  <c:v>20</c:v>
                </c:pt>
                <c:pt idx="7268">
                  <c:v>16</c:v>
                </c:pt>
                <c:pt idx="7269">
                  <c:v>20</c:v>
                </c:pt>
                <c:pt idx="7270">
                  <c:v>20</c:v>
                </c:pt>
                <c:pt idx="7271">
                  <c:v>20</c:v>
                </c:pt>
                <c:pt idx="7272">
                  <c:v>20</c:v>
                </c:pt>
                <c:pt idx="7273">
                  <c:v>19</c:v>
                </c:pt>
                <c:pt idx="7274">
                  <c:v>17</c:v>
                </c:pt>
                <c:pt idx="7275">
                  <c:v>17</c:v>
                </c:pt>
                <c:pt idx="7276">
                  <c:v>16</c:v>
                </c:pt>
                <c:pt idx="7277">
                  <c:v>20</c:v>
                </c:pt>
                <c:pt idx="7278">
                  <c:v>16</c:v>
                </c:pt>
                <c:pt idx="7279">
                  <c:v>20</c:v>
                </c:pt>
                <c:pt idx="7280">
                  <c:v>17</c:v>
                </c:pt>
                <c:pt idx="7281">
                  <c:v>16</c:v>
                </c:pt>
                <c:pt idx="7282">
                  <c:v>16</c:v>
                </c:pt>
                <c:pt idx="7283">
                  <c:v>20</c:v>
                </c:pt>
                <c:pt idx="7284">
                  <c:v>16</c:v>
                </c:pt>
                <c:pt idx="7285">
                  <c:v>20</c:v>
                </c:pt>
                <c:pt idx="7286">
                  <c:v>18</c:v>
                </c:pt>
                <c:pt idx="7287">
                  <c:v>20</c:v>
                </c:pt>
                <c:pt idx="7288">
                  <c:v>16</c:v>
                </c:pt>
                <c:pt idx="7289">
                  <c:v>16</c:v>
                </c:pt>
                <c:pt idx="7290">
                  <c:v>16</c:v>
                </c:pt>
                <c:pt idx="7291">
                  <c:v>19</c:v>
                </c:pt>
                <c:pt idx="7292">
                  <c:v>16</c:v>
                </c:pt>
                <c:pt idx="7293">
                  <c:v>20</c:v>
                </c:pt>
                <c:pt idx="7294">
                  <c:v>17</c:v>
                </c:pt>
                <c:pt idx="7295">
                  <c:v>18</c:v>
                </c:pt>
                <c:pt idx="7296">
                  <c:v>20</c:v>
                </c:pt>
                <c:pt idx="7297">
                  <c:v>20</c:v>
                </c:pt>
                <c:pt idx="7298">
                  <c:v>16</c:v>
                </c:pt>
                <c:pt idx="7299">
                  <c:v>16</c:v>
                </c:pt>
                <c:pt idx="7300">
                  <c:v>20</c:v>
                </c:pt>
                <c:pt idx="7301">
                  <c:v>20</c:v>
                </c:pt>
                <c:pt idx="7302">
                  <c:v>16</c:v>
                </c:pt>
                <c:pt idx="7303">
                  <c:v>20</c:v>
                </c:pt>
                <c:pt idx="7304">
                  <c:v>16</c:v>
                </c:pt>
                <c:pt idx="7305">
                  <c:v>19</c:v>
                </c:pt>
                <c:pt idx="7306">
                  <c:v>17</c:v>
                </c:pt>
                <c:pt idx="7307">
                  <c:v>16</c:v>
                </c:pt>
                <c:pt idx="7308">
                  <c:v>18</c:v>
                </c:pt>
                <c:pt idx="7309">
                  <c:v>20</c:v>
                </c:pt>
                <c:pt idx="7310">
                  <c:v>17</c:v>
                </c:pt>
                <c:pt idx="7311">
                  <c:v>0</c:v>
                </c:pt>
                <c:pt idx="7312">
                  <c:v>16</c:v>
                </c:pt>
                <c:pt idx="7313">
                  <c:v>0</c:v>
                </c:pt>
                <c:pt idx="7314">
                  <c:v>16</c:v>
                </c:pt>
                <c:pt idx="7315">
                  <c:v>16</c:v>
                </c:pt>
                <c:pt idx="7316">
                  <c:v>0</c:v>
                </c:pt>
                <c:pt idx="7317">
                  <c:v>17</c:v>
                </c:pt>
                <c:pt idx="7318">
                  <c:v>16</c:v>
                </c:pt>
                <c:pt idx="7319">
                  <c:v>17</c:v>
                </c:pt>
                <c:pt idx="7320">
                  <c:v>16</c:v>
                </c:pt>
                <c:pt idx="7321">
                  <c:v>20</c:v>
                </c:pt>
                <c:pt idx="7322">
                  <c:v>0</c:v>
                </c:pt>
                <c:pt idx="7323">
                  <c:v>20</c:v>
                </c:pt>
                <c:pt idx="7324">
                  <c:v>18</c:v>
                </c:pt>
                <c:pt idx="7325">
                  <c:v>19</c:v>
                </c:pt>
                <c:pt idx="7326">
                  <c:v>13</c:v>
                </c:pt>
                <c:pt idx="7327">
                  <c:v>11</c:v>
                </c:pt>
                <c:pt idx="7328">
                  <c:v>0</c:v>
                </c:pt>
                <c:pt idx="7329">
                  <c:v>20</c:v>
                </c:pt>
                <c:pt idx="7330">
                  <c:v>17</c:v>
                </c:pt>
                <c:pt idx="7331">
                  <c:v>19</c:v>
                </c:pt>
                <c:pt idx="7332">
                  <c:v>18</c:v>
                </c:pt>
                <c:pt idx="7333">
                  <c:v>20</c:v>
                </c:pt>
                <c:pt idx="7334">
                  <c:v>16</c:v>
                </c:pt>
                <c:pt idx="7335">
                  <c:v>20</c:v>
                </c:pt>
                <c:pt idx="7336">
                  <c:v>16</c:v>
                </c:pt>
                <c:pt idx="7337">
                  <c:v>10</c:v>
                </c:pt>
                <c:pt idx="7338">
                  <c:v>20</c:v>
                </c:pt>
                <c:pt idx="7339">
                  <c:v>20</c:v>
                </c:pt>
                <c:pt idx="7340">
                  <c:v>17</c:v>
                </c:pt>
                <c:pt idx="7341">
                  <c:v>20</c:v>
                </c:pt>
                <c:pt idx="7342">
                  <c:v>16</c:v>
                </c:pt>
                <c:pt idx="7343">
                  <c:v>20</c:v>
                </c:pt>
                <c:pt idx="7344">
                  <c:v>16</c:v>
                </c:pt>
                <c:pt idx="7345">
                  <c:v>19</c:v>
                </c:pt>
                <c:pt idx="7346">
                  <c:v>18</c:v>
                </c:pt>
                <c:pt idx="7347">
                  <c:v>19</c:v>
                </c:pt>
                <c:pt idx="7348">
                  <c:v>19</c:v>
                </c:pt>
                <c:pt idx="7349">
                  <c:v>20</c:v>
                </c:pt>
                <c:pt idx="7350">
                  <c:v>16</c:v>
                </c:pt>
                <c:pt idx="7351">
                  <c:v>20</c:v>
                </c:pt>
                <c:pt idx="7352">
                  <c:v>16</c:v>
                </c:pt>
                <c:pt idx="7353">
                  <c:v>17</c:v>
                </c:pt>
                <c:pt idx="7354">
                  <c:v>20</c:v>
                </c:pt>
                <c:pt idx="7355">
                  <c:v>20</c:v>
                </c:pt>
                <c:pt idx="7356">
                  <c:v>16</c:v>
                </c:pt>
                <c:pt idx="7357">
                  <c:v>16</c:v>
                </c:pt>
                <c:pt idx="7358">
                  <c:v>18</c:v>
                </c:pt>
                <c:pt idx="7359">
                  <c:v>10</c:v>
                </c:pt>
                <c:pt idx="7360">
                  <c:v>17</c:v>
                </c:pt>
                <c:pt idx="7361">
                  <c:v>16</c:v>
                </c:pt>
                <c:pt idx="7362">
                  <c:v>0</c:v>
                </c:pt>
                <c:pt idx="7363">
                  <c:v>19</c:v>
                </c:pt>
                <c:pt idx="7364">
                  <c:v>20</c:v>
                </c:pt>
                <c:pt idx="7365">
                  <c:v>17</c:v>
                </c:pt>
                <c:pt idx="7366">
                  <c:v>18</c:v>
                </c:pt>
                <c:pt idx="7367">
                  <c:v>20</c:v>
                </c:pt>
                <c:pt idx="7368">
                  <c:v>20</c:v>
                </c:pt>
                <c:pt idx="7369">
                  <c:v>16</c:v>
                </c:pt>
                <c:pt idx="7370">
                  <c:v>16</c:v>
                </c:pt>
                <c:pt idx="7371">
                  <c:v>18</c:v>
                </c:pt>
                <c:pt idx="7372">
                  <c:v>17</c:v>
                </c:pt>
                <c:pt idx="7373">
                  <c:v>16</c:v>
                </c:pt>
                <c:pt idx="7374">
                  <c:v>18</c:v>
                </c:pt>
                <c:pt idx="7375">
                  <c:v>19</c:v>
                </c:pt>
                <c:pt idx="7376">
                  <c:v>19</c:v>
                </c:pt>
                <c:pt idx="7377">
                  <c:v>20</c:v>
                </c:pt>
                <c:pt idx="7378">
                  <c:v>0</c:v>
                </c:pt>
                <c:pt idx="7379">
                  <c:v>13</c:v>
                </c:pt>
                <c:pt idx="7380">
                  <c:v>20</c:v>
                </c:pt>
                <c:pt idx="7381">
                  <c:v>16</c:v>
                </c:pt>
                <c:pt idx="7382">
                  <c:v>16</c:v>
                </c:pt>
                <c:pt idx="7383">
                  <c:v>16</c:v>
                </c:pt>
                <c:pt idx="7384">
                  <c:v>20</c:v>
                </c:pt>
                <c:pt idx="7385">
                  <c:v>17</c:v>
                </c:pt>
                <c:pt idx="7386">
                  <c:v>20</c:v>
                </c:pt>
                <c:pt idx="7387">
                  <c:v>12</c:v>
                </c:pt>
                <c:pt idx="7388">
                  <c:v>16</c:v>
                </c:pt>
                <c:pt idx="7389">
                  <c:v>20</c:v>
                </c:pt>
                <c:pt idx="7390">
                  <c:v>20</c:v>
                </c:pt>
                <c:pt idx="7391">
                  <c:v>16</c:v>
                </c:pt>
                <c:pt idx="7392">
                  <c:v>15</c:v>
                </c:pt>
                <c:pt idx="7393">
                  <c:v>19</c:v>
                </c:pt>
                <c:pt idx="7394">
                  <c:v>18</c:v>
                </c:pt>
                <c:pt idx="7395">
                  <c:v>20</c:v>
                </c:pt>
                <c:pt idx="7396">
                  <c:v>20</c:v>
                </c:pt>
                <c:pt idx="7397">
                  <c:v>19</c:v>
                </c:pt>
                <c:pt idx="7398">
                  <c:v>19</c:v>
                </c:pt>
                <c:pt idx="7399">
                  <c:v>18</c:v>
                </c:pt>
                <c:pt idx="7400">
                  <c:v>0</c:v>
                </c:pt>
                <c:pt idx="7401">
                  <c:v>20</c:v>
                </c:pt>
                <c:pt idx="7402">
                  <c:v>17</c:v>
                </c:pt>
                <c:pt idx="7403">
                  <c:v>16</c:v>
                </c:pt>
                <c:pt idx="7404">
                  <c:v>18</c:v>
                </c:pt>
                <c:pt idx="7405">
                  <c:v>15</c:v>
                </c:pt>
                <c:pt idx="7406">
                  <c:v>16</c:v>
                </c:pt>
                <c:pt idx="7407">
                  <c:v>20</c:v>
                </c:pt>
                <c:pt idx="7408">
                  <c:v>20</c:v>
                </c:pt>
                <c:pt idx="7409">
                  <c:v>17</c:v>
                </c:pt>
                <c:pt idx="7410">
                  <c:v>16</c:v>
                </c:pt>
                <c:pt idx="7411">
                  <c:v>19</c:v>
                </c:pt>
                <c:pt idx="7412">
                  <c:v>19</c:v>
                </c:pt>
                <c:pt idx="7413">
                  <c:v>14</c:v>
                </c:pt>
                <c:pt idx="7414">
                  <c:v>15</c:v>
                </c:pt>
                <c:pt idx="7415">
                  <c:v>16</c:v>
                </c:pt>
                <c:pt idx="7416">
                  <c:v>10</c:v>
                </c:pt>
                <c:pt idx="7417">
                  <c:v>20</c:v>
                </c:pt>
                <c:pt idx="7418">
                  <c:v>18</c:v>
                </c:pt>
                <c:pt idx="7419">
                  <c:v>16</c:v>
                </c:pt>
                <c:pt idx="7420">
                  <c:v>20</c:v>
                </c:pt>
                <c:pt idx="7421">
                  <c:v>15</c:v>
                </c:pt>
                <c:pt idx="7422">
                  <c:v>16</c:v>
                </c:pt>
                <c:pt idx="7423">
                  <c:v>16</c:v>
                </c:pt>
                <c:pt idx="7424">
                  <c:v>4</c:v>
                </c:pt>
                <c:pt idx="7425">
                  <c:v>20</c:v>
                </c:pt>
                <c:pt idx="7426">
                  <c:v>20</c:v>
                </c:pt>
                <c:pt idx="7427">
                  <c:v>16</c:v>
                </c:pt>
                <c:pt idx="7428">
                  <c:v>16</c:v>
                </c:pt>
                <c:pt idx="7429">
                  <c:v>20</c:v>
                </c:pt>
                <c:pt idx="7430">
                  <c:v>16</c:v>
                </c:pt>
                <c:pt idx="7431">
                  <c:v>18</c:v>
                </c:pt>
                <c:pt idx="7432">
                  <c:v>20</c:v>
                </c:pt>
                <c:pt idx="7433">
                  <c:v>20</c:v>
                </c:pt>
                <c:pt idx="7434">
                  <c:v>20</c:v>
                </c:pt>
                <c:pt idx="7435">
                  <c:v>19</c:v>
                </c:pt>
                <c:pt idx="7436">
                  <c:v>20</c:v>
                </c:pt>
                <c:pt idx="7437">
                  <c:v>20</c:v>
                </c:pt>
                <c:pt idx="7438">
                  <c:v>20</c:v>
                </c:pt>
                <c:pt idx="7439">
                  <c:v>20</c:v>
                </c:pt>
                <c:pt idx="7440">
                  <c:v>16</c:v>
                </c:pt>
                <c:pt idx="7441">
                  <c:v>0</c:v>
                </c:pt>
                <c:pt idx="7442">
                  <c:v>14</c:v>
                </c:pt>
                <c:pt idx="7443">
                  <c:v>16</c:v>
                </c:pt>
                <c:pt idx="7444">
                  <c:v>12</c:v>
                </c:pt>
                <c:pt idx="7445">
                  <c:v>19</c:v>
                </c:pt>
                <c:pt idx="7446">
                  <c:v>16</c:v>
                </c:pt>
                <c:pt idx="7447">
                  <c:v>16</c:v>
                </c:pt>
                <c:pt idx="7448">
                  <c:v>12</c:v>
                </c:pt>
                <c:pt idx="7449">
                  <c:v>20</c:v>
                </c:pt>
                <c:pt idx="7450">
                  <c:v>20</c:v>
                </c:pt>
                <c:pt idx="7451">
                  <c:v>19</c:v>
                </c:pt>
                <c:pt idx="7452">
                  <c:v>20</c:v>
                </c:pt>
                <c:pt idx="7453">
                  <c:v>12</c:v>
                </c:pt>
                <c:pt idx="7454">
                  <c:v>20</c:v>
                </c:pt>
                <c:pt idx="7455">
                  <c:v>8</c:v>
                </c:pt>
                <c:pt idx="7456">
                  <c:v>20</c:v>
                </c:pt>
                <c:pt idx="7457">
                  <c:v>16</c:v>
                </c:pt>
                <c:pt idx="7458">
                  <c:v>16</c:v>
                </c:pt>
                <c:pt idx="7459">
                  <c:v>16</c:v>
                </c:pt>
                <c:pt idx="7460">
                  <c:v>17</c:v>
                </c:pt>
                <c:pt idx="7461">
                  <c:v>16</c:v>
                </c:pt>
                <c:pt idx="7462">
                  <c:v>8</c:v>
                </c:pt>
                <c:pt idx="7463">
                  <c:v>19</c:v>
                </c:pt>
                <c:pt idx="7464">
                  <c:v>16</c:v>
                </c:pt>
                <c:pt idx="7465">
                  <c:v>16</c:v>
                </c:pt>
                <c:pt idx="7466">
                  <c:v>20</c:v>
                </c:pt>
                <c:pt idx="7467">
                  <c:v>19</c:v>
                </c:pt>
                <c:pt idx="7468">
                  <c:v>16</c:v>
                </c:pt>
                <c:pt idx="7469">
                  <c:v>20</c:v>
                </c:pt>
                <c:pt idx="7470">
                  <c:v>12</c:v>
                </c:pt>
                <c:pt idx="7471">
                  <c:v>18</c:v>
                </c:pt>
                <c:pt idx="7472">
                  <c:v>20</c:v>
                </c:pt>
                <c:pt idx="7473">
                  <c:v>16</c:v>
                </c:pt>
                <c:pt idx="7474">
                  <c:v>16</c:v>
                </c:pt>
                <c:pt idx="7475">
                  <c:v>20</c:v>
                </c:pt>
                <c:pt idx="7476">
                  <c:v>16</c:v>
                </c:pt>
                <c:pt idx="7477">
                  <c:v>15</c:v>
                </c:pt>
                <c:pt idx="7478">
                  <c:v>20</c:v>
                </c:pt>
                <c:pt idx="7479">
                  <c:v>20</c:v>
                </c:pt>
                <c:pt idx="7480">
                  <c:v>15</c:v>
                </c:pt>
                <c:pt idx="7481">
                  <c:v>20</c:v>
                </c:pt>
                <c:pt idx="7482">
                  <c:v>16</c:v>
                </c:pt>
                <c:pt idx="7483">
                  <c:v>13</c:v>
                </c:pt>
                <c:pt idx="7484">
                  <c:v>16</c:v>
                </c:pt>
                <c:pt idx="7485">
                  <c:v>17</c:v>
                </c:pt>
                <c:pt idx="7486">
                  <c:v>19</c:v>
                </c:pt>
                <c:pt idx="7487">
                  <c:v>19</c:v>
                </c:pt>
                <c:pt idx="7488">
                  <c:v>16</c:v>
                </c:pt>
                <c:pt idx="7489">
                  <c:v>16</c:v>
                </c:pt>
                <c:pt idx="7490">
                  <c:v>18</c:v>
                </c:pt>
                <c:pt idx="7491">
                  <c:v>20</c:v>
                </c:pt>
                <c:pt idx="7492">
                  <c:v>18</c:v>
                </c:pt>
                <c:pt idx="7493">
                  <c:v>20</c:v>
                </c:pt>
                <c:pt idx="7494">
                  <c:v>20</c:v>
                </c:pt>
                <c:pt idx="7495">
                  <c:v>16</c:v>
                </c:pt>
                <c:pt idx="7496">
                  <c:v>16</c:v>
                </c:pt>
                <c:pt idx="7497">
                  <c:v>20</c:v>
                </c:pt>
                <c:pt idx="7498">
                  <c:v>20</c:v>
                </c:pt>
                <c:pt idx="7499">
                  <c:v>14</c:v>
                </c:pt>
                <c:pt idx="7500">
                  <c:v>15</c:v>
                </c:pt>
                <c:pt idx="7501">
                  <c:v>16</c:v>
                </c:pt>
                <c:pt idx="7502">
                  <c:v>15</c:v>
                </c:pt>
                <c:pt idx="7503">
                  <c:v>17</c:v>
                </c:pt>
                <c:pt idx="7504">
                  <c:v>20</c:v>
                </c:pt>
                <c:pt idx="7505">
                  <c:v>20</c:v>
                </c:pt>
                <c:pt idx="7506">
                  <c:v>20</c:v>
                </c:pt>
                <c:pt idx="7507">
                  <c:v>14</c:v>
                </c:pt>
                <c:pt idx="7508">
                  <c:v>13</c:v>
                </c:pt>
                <c:pt idx="7509">
                  <c:v>18</c:v>
                </c:pt>
                <c:pt idx="7510">
                  <c:v>15</c:v>
                </c:pt>
                <c:pt idx="7511">
                  <c:v>16</c:v>
                </c:pt>
                <c:pt idx="7512">
                  <c:v>18</c:v>
                </c:pt>
                <c:pt idx="7513">
                  <c:v>16</c:v>
                </c:pt>
                <c:pt idx="7514">
                  <c:v>20</c:v>
                </c:pt>
                <c:pt idx="7515">
                  <c:v>11</c:v>
                </c:pt>
                <c:pt idx="7516">
                  <c:v>16</c:v>
                </c:pt>
                <c:pt idx="7517">
                  <c:v>16</c:v>
                </c:pt>
                <c:pt idx="7518">
                  <c:v>20</c:v>
                </c:pt>
                <c:pt idx="7519">
                  <c:v>20</c:v>
                </c:pt>
                <c:pt idx="7520">
                  <c:v>12</c:v>
                </c:pt>
                <c:pt idx="7521">
                  <c:v>20</c:v>
                </c:pt>
                <c:pt idx="7522">
                  <c:v>16</c:v>
                </c:pt>
                <c:pt idx="7523">
                  <c:v>16</c:v>
                </c:pt>
                <c:pt idx="7524">
                  <c:v>0</c:v>
                </c:pt>
                <c:pt idx="7525">
                  <c:v>20</c:v>
                </c:pt>
                <c:pt idx="7526">
                  <c:v>0</c:v>
                </c:pt>
                <c:pt idx="7527">
                  <c:v>18</c:v>
                </c:pt>
                <c:pt idx="7528">
                  <c:v>20</c:v>
                </c:pt>
                <c:pt idx="7529">
                  <c:v>20</c:v>
                </c:pt>
                <c:pt idx="7530">
                  <c:v>16</c:v>
                </c:pt>
                <c:pt idx="7531">
                  <c:v>16</c:v>
                </c:pt>
                <c:pt idx="7532">
                  <c:v>20</c:v>
                </c:pt>
                <c:pt idx="7533">
                  <c:v>0</c:v>
                </c:pt>
                <c:pt idx="7534">
                  <c:v>15</c:v>
                </c:pt>
                <c:pt idx="7535">
                  <c:v>20</c:v>
                </c:pt>
                <c:pt idx="7536">
                  <c:v>17</c:v>
                </c:pt>
                <c:pt idx="7537">
                  <c:v>17</c:v>
                </c:pt>
                <c:pt idx="7538">
                  <c:v>19</c:v>
                </c:pt>
                <c:pt idx="7539">
                  <c:v>20</c:v>
                </c:pt>
                <c:pt idx="7540">
                  <c:v>19</c:v>
                </c:pt>
                <c:pt idx="7541">
                  <c:v>20</c:v>
                </c:pt>
                <c:pt idx="7542">
                  <c:v>16</c:v>
                </c:pt>
                <c:pt idx="7543">
                  <c:v>16</c:v>
                </c:pt>
                <c:pt idx="7544">
                  <c:v>14</c:v>
                </c:pt>
                <c:pt idx="7545">
                  <c:v>16</c:v>
                </c:pt>
                <c:pt idx="7546">
                  <c:v>11</c:v>
                </c:pt>
                <c:pt idx="7547">
                  <c:v>0</c:v>
                </c:pt>
                <c:pt idx="7548">
                  <c:v>20</c:v>
                </c:pt>
                <c:pt idx="7549">
                  <c:v>0</c:v>
                </c:pt>
                <c:pt idx="7550">
                  <c:v>16</c:v>
                </c:pt>
                <c:pt idx="7551">
                  <c:v>20</c:v>
                </c:pt>
                <c:pt idx="7552">
                  <c:v>20</c:v>
                </c:pt>
                <c:pt idx="7553">
                  <c:v>19</c:v>
                </c:pt>
                <c:pt idx="7554">
                  <c:v>18</c:v>
                </c:pt>
                <c:pt idx="7555">
                  <c:v>14</c:v>
                </c:pt>
                <c:pt idx="7556">
                  <c:v>20</c:v>
                </c:pt>
                <c:pt idx="7557">
                  <c:v>20</c:v>
                </c:pt>
                <c:pt idx="7558">
                  <c:v>18</c:v>
                </c:pt>
                <c:pt idx="7559">
                  <c:v>17</c:v>
                </c:pt>
                <c:pt idx="7560">
                  <c:v>20</c:v>
                </c:pt>
                <c:pt idx="7561">
                  <c:v>20</c:v>
                </c:pt>
                <c:pt idx="7562">
                  <c:v>20</c:v>
                </c:pt>
                <c:pt idx="7563">
                  <c:v>20</c:v>
                </c:pt>
                <c:pt idx="7564">
                  <c:v>20</c:v>
                </c:pt>
                <c:pt idx="7565">
                  <c:v>19</c:v>
                </c:pt>
                <c:pt idx="7566">
                  <c:v>0</c:v>
                </c:pt>
                <c:pt idx="7567">
                  <c:v>17</c:v>
                </c:pt>
                <c:pt idx="7568">
                  <c:v>14</c:v>
                </c:pt>
                <c:pt idx="7569">
                  <c:v>20</c:v>
                </c:pt>
                <c:pt idx="7570">
                  <c:v>20</c:v>
                </c:pt>
                <c:pt idx="7571">
                  <c:v>14</c:v>
                </c:pt>
                <c:pt idx="7572">
                  <c:v>20</c:v>
                </c:pt>
                <c:pt idx="7573">
                  <c:v>15</c:v>
                </c:pt>
                <c:pt idx="7574">
                  <c:v>20</c:v>
                </c:pt>
                <c:pt idx="7575">
                  <c:v>16</c:v>
                </c:pt>
                <c:pt idx="7576">
                  <c:v>20</c:v>
                </c:pt>
                <c:pt idx="7577">
                  <c:v>16</c:v>
                </c:pt>
                <c:pt idx="7578">
                  <c:v>19</c:v>
                </c:pt>
                <c:pt idx="7579">
                  <c:v>20</c:v>
                </c:pt>
                <c:pt idx="7580">
                  <c:v>18</c:v>
                </c:pt>
                <c:pt idx="7581">
                  <c:v>20</c:v>
                </c:pt>
                <c:pt idx="7582">
                  <c:v>15</c:v>
                </c:pt>
                <c:pt idx="7583">
                  <c:v>20</c:v>
                </c:pt>
                <c:pt idx="7584">
                  <c:v>14</c:v>
                </c:pt>
                <c:pt idx="7585">
                  <c:v>0</c:v>
                </c:pt>
                <c:pt idx="7586">
                  <c:v>16</c:v>
                </c:pt>
                <c:pt idx="7587">
                  <c:v>20</c:v>
                </c:pt>
                <c:pt idx="7588">
                  <c:v>20</c:v>
                </c:pt>
                <c:pt idx="7589">
                  <c:v>19</c:v>
                </c:pt>
                <c:pt idx="7590">
                  <c:v>20</c:v>
                </c:pt>
                <c:pt idx="7591">
                  <c:v>16</c:v>
                </c:pt>
                <c:pt idx="7592">
                  <c:v>16</c:v>
                </c:pt>
                <c:pt idx="7593">
                  <c:v>20</c:v>
                </c:pt>
                <c:pt idx="7594">
                  <c:v>16</c:v>
                </c:pt>
                <c:pt idx="7595">
                  <c:v>0</c:v>
                </c:pt>
                <c:pt idx="7596">
                  <c:v>20</c:v>
                </c:pt>
                <c:pt idx="7597">
                  <c:v>16</c:v>
                </c:pt>
                <c:pt idx="7598">
                  <c:v>16</c:v>
                </c:pt>
                <c:pt idx="7599">
                  <c:v>16</c:v>
                </c:pt>
                <c:pt idx="7600">
                  <c:v>20</c:v>
                </c:pt>
                <c:pt idx="7601">
                  <c:v>16</c:v>
                </c:pt>
                <c:pt idx="7602">
                  <c:v>0</c:v>
                </c:pt>
                <c:pt idx="7603">
                  <c:v>20</c:v>
                </c:pt>
                <c:pt idx="7604">
                  <c:v>20</c:v>
                </c:pt>
                <c:pt idx="7605">
                  <c:v>17</c:v>
                </c:pt>
                <c:pt idx="7606">
                  <c:v>17</c:v>
                </c:pt>
                <c:pt idx="7607">
                  <c:v>16</c:v>
                </c:pt>
                <c:pt idx="7608">
                  <c:v>12</c:v>
                </c:pt>
                <c:pt idx="7609">
                  <c:v>0</c:v>
                </c:pt>
                <c:pt idx="7610">
                  <c:v>16</c:v>
                </c:pt>
                <c:pt idx="7611">
                  <c:v>20</c:v>
                </c:pt>
                <c:pt idx="7612">
                  <c:v>20</c:v>
                </c:pt>
                <c:pt idx="7613">
                  <c:v>15</c:v>
                </c:pt>
                <c:pt idx="7614">
                  <c:v>20</c:v>
                </c:pt>
                <c:pt idx="7615">
                  <c:v>16</c:v>
                </c:pt>
                <c:pt idx="7616">
                  <c:v>18</c:v>
                </c:pt>
                <c:pt idx="7617">
                  <c:v>20</c:v>
                </c:pt>
                <c:pt idx="7618">
                  <c:v>16</c:v>
                </c:pt>
                <c:pt idx="7619">
                  <c:v>15</c:v>
                </c:pt>
                <c:pt idx="7620">
                  <c:v>18</c:v>
                </c:pt>
                <c:pt idx="7621">
                  <c:v>20</c:v>
                </c:pt>
                <c:pt idx="7622">
                  <c:v>20</c:v>
                </c:pt>
                <c:pt idx="7623">
                  <c:v>20</c:v>
                </c:pt>
                <c:pt idx="7624">
                  <c:v>12</c:v>
                </c:pt>
                <c:pt idx="7625">
                  <c:v>16</c:v>
                </c:pt>
                <c:pt idx="7626">
                  <c:v>20</c:v>
                </c:pt>
                <c:pt idx="7627">
                  <c:v>16</c:v>
                </c:pt>
                <c:pt idx="7628">
                  <c:v>7</c:v>
                </c:pt>
                <c:pt idx="7629">
                  <c:v>20</c:v>
                </c:pt>
                <c:pt idx="7630">
                  <c:v>20</c:v>
                </c:pt>
                <c:pt idx="7631">
                  <c:v>19</c:v>
                </c:pt>
                <c:pt idx="7632">
                  <c:v>17</c:v>
                </c:pt>
                <c:pt idx="7633">
                  <c:v>20</c:v>
                </c:pt>
                <c:pt idx="7634">
                  <c:v>17</c:v>
                </c:pt>
                <c:pt idx="7635">
                  <c:v>20</c:v>
                </c:pt>
                <c:pt idx="7636">
                  <c:v>20</c:v>
                </c:pt>
                <c:pt idx="7637">
                  <c:v>20</c:v>
                </c:pt>
                <c:pt idx="7638">
                  <c:v>20</c:v>
                </c:pt>
                <c:pt idx="7639">
                  <c:v>17</c:v>
                </c:pt>
                <c:pt idx="7640">
                  <c:v>17</c:v>
                </c:pt>
                <c:pt idx="7641">
                  <c:v>20</c:v>
                </c:pt>
                <c:pt idx="7642">
                  <c:v>13</c:v>
                </c:pt>
                <c:pt idx="7643">
                  <c:v>20</c:v>
                </c:pt>
                <c:pt idx="7644">
                  <c:v>14</c:v>
                </c:pt>
                <c:pt idx="7645">
                  <c:v>20</c:v>
                </c:pt>
                <c:pt idx="7646">
                  <c:v>20</c:v>
                </c:pt>
                <c:pt idx="7647">
                  <c:v>20</c:v>
                </c:pt>
                <c:pt idx="7648">
                  <c:v>20</c:v>
                </c:pt>
                <c:pt idx="7649">
                  <c:v>17</c:v>
                </c:pt>
                <c:pt idx="7650">
                  <c:v>20</c:v>
                </c:pt>
                <c:pt idx="7651">
                  <c:v>14</c:v>
                </c:pt>
                <c:pt idx="7652">
                  <c:v>12</c:v>
                </c:pt>
                <c:pt idx="7653">
                  <c:v>20</c:v>
                </c:pt>
                <c:pt idx="7654">
                  <c:v>16</c:v>
                </c:pt>
                <c:pt idx="7655">
                  <c:v>20</c:v>
                </c:pt>
                <c:pt idx="7656">
                  <c:v>20</c:v>
                </c:pt>
                <c:pt idx="7657">
                  <c:v>16</c:v>
                </c:pt>
                <c:pt idx="7658">
                  <c:v>20</c:v>
                </c:pt>
                <c:pt idx="7659">
                  <c:v>16</c:v>
                </c:pt>
                <c:pt idx="7660">
                  <c:v>16</c:v>
                </c:pt>
                <c:pt idx="7661">
                  <c:v>20</c:v>
                </c:pt>
                <c:pt idx="7662">
                  <c:v>15</c:v>
                </c:pt>
                <c:pt idx="7663">
                  <c:v>12</c:v>
                </c:pt>
                <c:pt idx="7664">
                  <c:v>20</c:v>
                </c:pt>
                <c:pt idx="7665">
                  <c:v>15</c:v>
                </c:pt>
                <c:pt idx="7666">
                  <c:v>12</c:v>
                </c:pt>
                <c:pt idx="7667">
                  <c:v>19</c:v>
                </c:pt>
                <c:pt idx="7668">
                  <c:v>16</c:v>
                </c:pt>
                <c:pt idx="7669">
                  <c:v>17</c:v>
                </c:pt>
                <c:pt idx="7670">
                  <c:v>19</c:v>
                </c:pt>
                <c:pt idx="7671">
                  <c:v>20</c:v>
                </c:pt>
                <c:pt idx="7672">
                  <c:v>20</c:v>
                </c:pt>
                <c:pt idx="7673">
                  <c:v>19</c:v>
                </c:pt>
                <c:pt idx="7674">
                  <c:v>19</c:v>
                </c:pt>
                <c:pt idx="7675">
                  <c:v>9</c:v>
                </c:pt>
                <c:pt idx="7676">
                  <c:v>20</c:v>
                </c:pt>
                <c:pt idx="7677">
                  <c:v>18</c:v>
                </c:pt>
                <c:pt idx="7678">
                  <c:v>20</c:v>
                </c:pt>
                <c:pt idx="7679">
                  <c:v>16</c:v>
                </c:pt>
                <c:pt idx="7680">
                  <c:v>20</c:v>
                </c:pt>
                <c:pt idx="7681">
                  <c:v>17</c:v>
                </c:pt>
                <c:pt idx="7682">
                  <c:v>20</c:v>
                </c:pt>
                <c:pt idx="7683">
                  <c:v>20</c:v>
                </c:pt>
                <c:pt idx="7684">
                  <c:v>20</c:v>
                </c:pt>
                <c:pt idx="7685">
                  <c:v>16</c:v>
                </c:pt>
                <c:pt idx="7686">
                  <c:v>20</c:v>
                </c:pt>
                <c:pt idx="7687">
                  <c:v>20</c:v>
                </c:pt>
                <c:pt idx="7688">
                  <c:v>20</c:v>
                </c:pt>
                <c:pt idx="7689">
                  <c:v>19</c:v>
                </c:pt>
                <c:pt idx="7690">
                  <c:v>16</c:v>
                </c:pt>
                <c:pt idx="7691">
                  <c:v>20</c:v>
                </c:pt>
                <c:pt idx="7692">
                  <c:v>19</c:v>
                </c:pt>
                <c:pt idx="7693">
                  <c:v>14</c:v>
                </c:pt>
                <c:pt idx="7694">
                  <c:v>20</c:v>
                </c:pt>
                <c:pt idx="7695">
                  <c:v>17</c:v>
                </c:pt>
                <c:pt idx="7696">
                  <c:v>20</c:v>
                </c:pt>
                <c:pt idx="7697">
                  <c:v>18</c:v>
                </c:pt>
                <c:pt idx="7698">
                  <c:v>15</c:v>
                </c:pt>
                <c:pt idx="7699">
                  <c:v>20</c:v>
                </c:pt>
                <c:pt idx="7700">
                  <c:v>20</c:v>
                </c:pt>
                <c:pt idx="7701">
                  <c:v>20</c:v>
                </c:pt>
                <c:pt idx="7702">
                  <c:v>16</c:v>
                </c:pt>
                <c:pt idx="7703">
                  <c:v>20</c:v>
                </c:pt>
                <c:pt idx="7704">
                  <c:v>0</c:v>
                </c:pt>
                <c:pt idx="7705">
                  <c:v>18</c:v>
                </c:pt>
                <c:pt idx="7706">
                  <c:v>20</c:v>
                </c:pt>
                <c:pt idx="7707">
                  <c:v>20</c:v>
                </c:pt>
                <c:pt idx="7708">
                  <c:v>19</c:v>
                </c:pt>
                <c:pt idx="7709">
                  <c:v>9</c:v>
                </c:pt>
                <c:pt idx="7710">
                  <c:v>0</c:v>
                </c:pt>
                <c:pt idx="7711">
                  <c:v>16</c:v>
                </c:pt>
                <c:pt idx="7712">
                  <c:v>16</c:v>
                </c:pt>
                <c:pt idx="7713">
                  <c:v>20</c:v>
                </c:pt>
                <c:pt idx="7714">
                  <c:v>0</c:v>
                </c:pt>
                <c:pt idx="7715">
                  <c:v>14</c:v>
                </c:pt>
                <c:pt idx="7716">
                  <c:v>14</c:v>
                </c:pt>
                <c:pt idx="7717">
                  <c:v>16</c:v>
                </c:pt>
                <c:pt idx="7718">
                  <c:v>16</c:v>
                </c:pt>
                <c:pt idx="7719">
                  <c:v>17</c:v>
                </c:pt>
                <c:pt idx="7720">
                  <c:v>20</c:v>
                </c:pt>
                <c:pt idx="7721">
                  <c:v>19</c:v>
                </c:pt>
                <c:pt idx="7722">
                  <c:v>20</c:v>
                </c:pt>
                <c:pt idx="7723">
                  <c:v>17</c:v>
                </c:pt>
                <c:pt idx="7724">
                  <c:v>20</c:v>
                </c:pt>
                <c:pt idx="7725">
                  <c:v>18</c:v>
                </c:pt>
                <c:pt idx="7726">
                  <c:v>16</c:v>
                </c:pt>
                <c:pt idx="7727">
                  <c:v>20</c:v>
                </c:pt>
                <c:pt idx="7728">
                  <c:v>16</c:v>
                </c:pt>
                <c:pt idx="7729">
                  <c:v>17</c:v>
                </c:pt>
                <c:pt idx="7730">
                  <c:v>16</c:v>
                </c:pt>
                <c:pt idx="7731">
                  <c:v>20</c:v>
                </c:pt>
                <c:pt idx="7732">
                  <c:v>20</c:v>
                </c:pt>
                <c:pt idx="7733">
                  <c:v>20</c:v>
                </c:pt>
                <c:pt idx="7734">
                  <c:v>20</c:v>
                </c:pt>
                <c:pt idx="7735">
                  <c:v>19</c:v>
                </c:pt>
                <c:pt idx="7736">
                  <c:v>19</c:v>
                </c:pt>
                <c:pt idx="7737">
                  <c:v>20</c:v>
                </c:pt>
                <c:pt idx="7738">
                  <c:v>16</c:v>
                </c:pt>
                <c:pt idx="7739">
                  <c:v>20</c:v>
                </c:pt>
                <c:pt idx="7740">
                  <c:v>16</c:v>
                </c:pt>
                <c:pt idx="7741">
                  <c:v>20</c:v>
                </c:pt>
                <c:pt idx="7742">
                  <c:v>0</c:v>
                </c:pt>
                <c:pt idx="7743">
                  <c:v>20</c:v>
                </c:pt>
                <c:pt idx="7744">
                  <c:v>18</c:v>
                </c:pt>
                <c:pt idx="7745">
                  <c:v>20</c:v>
                </c:pt>
                <c:pt idx="7746">
                  <c:v>0</c:v>
                </c:pt>
                <c:pt idx="7747">
                  <c:v>20</c:v>
                </c:pt>
                <c:pt idx="7748">
                  <c:v>20</c:v>
                </c:pt>
                <c:pt idx="7749">
                  <c:v>20</c:v>
                </c:pt>
                <c:pt idx="7750">
                  <c:v>11</c:v>
                </c:pt>
                <c:pt idx="7751">
                  <c:v>20</c:v>
                </c:pt>
                <c:pt idx="7752">
                  <c:v>16</c:v>
                </c:pt>
                <c:pt idx="7753">
                  <c:v>20</c:v>
                </c:pt>
                <c:pt idx="7754">
                  <c:v>20</c:v>
                </c:pt>
                <c:pt idx="7755">
                  <c:v>19</c:v>
                </c:pt>
                <c:pt idx="7756">
                  <c:v>17</c:v>
                </c:pt>
                <c:pt idx="7757">
                  <c:v>16</c:v>
                </c:pt>
                <c:pt idx="7758">
                  <c:v>16</c:v>
                </c:pt>
                <c:pt idx="7759">
                  <c:v>16</c:v>
                </c:pt>
                <c:pt idx="7760">
                  <c:v>12</c:v>
                </c:pt>
                <c:pt idx="7761">
                  <c:v>16</c:v>
                </c:pt>
                <c:pt idx="7762">
                  <c:v>20</c:v>
                </c:pt>
                <c:pt idx="7763">
                  <c:v>16</c:v>
                </c:pt>
                <c:pt idx="7764">
                  <c:v>20</c:v>
                </c:pt>
                <c:pt idx="7765">
                  <c:v>17</c:v>
                </c:pt>
                <c:pt idx="7766">
                  <c:v>20</c:v>
                </c:pt>
                <c:pt idx="7767">
                  <c:v>16</c:v>
                </c:pt>
                <c:pt idx="7768">
                  <c:v>18</c:v>
                </c:pt>
                <c:pt idx="7769">
                  <c:v>20</c:v>
                </c:pt>
                <c:pt idx="7770">
                  <c:v>20</c:v>
                </c:pt>
                <c:pt idx="7771">
                  <c:v>14</c:v>
                </c:pt>
                <c:pt idx="7772">
                  <c:v>16</c:v>
                </c:pt>
                <c:pt idx="7773">
                  <c:v>20</c:v>
                </c:pt>
                <c:pt idx="7774">
                  <c:v>0</c:v>
                </c:pt>
                <c:pt idx="7775">
                  <c:v>20</c:v>
                </c:pt>
                <c:pt idx="7776">
                  <c:v>20</c:v>
                </c:pt>
                <c:pt idx="7777">
                  <c:v>0</c:v>
                </c:pt>
                <c:pt idx="7778">
                  <c:v>17</c:v>
                </c:pt>
                <c:pt idx="7779">
                  <c:v>20</c:v>
                </c:pt>
                <c:pt idx="7780">
                  <c:v>0</c:v>
                </c:pt>
                <c:pt idx="7781">
                  <c:v>20</c:v>
                </c:pt>
                <c:pt idx="7782">
                  <c:v>14</c:v>
                </c:pt>
                <c:pt idx="7783">
                  <c:v>16</c:v>
                </c:pt>
                <c:pt idx="7784">
                  <c:v>20</c:v>
                </c:pt>
                <c:pt idx="7785">
                  <c:v>0</c:v>
                </c:pt>
                <c:pt idx="7786">
                  <c:v>16</c:v>
                </c:pt>
                <c:pt idx="7787">
                  <c:v>20</c:v>
                </c:pt>
                <c:pt idx="7788">
                  <c:v>16</c:v>
                </c:pt>
                <c:pt idx="7789">
                  <c:v>19</c:v>
                </c:pt>
                <c:pt idx="7790">
                  <c:v>20</c:v>
                </c:pt>
                <c:pt idx="7791">
                  <c:v>19</c:v>
                </c:pt>
                <c:pt idx="7792">
                  <c:v>20</c:v>
                </c:pt>
                <c:pt idx="7793">
                  <c:v>20</c:v>
                </c:pt>
                <c:pt idx="7794">
                  <c:v>20</c:v>
                </c:pt>
                <c:pt idx="7795">
                  <c:v>20</c:v>
                </c:pt>
                <c:pt idx="7796">
                  <c:v>16</c:v>
                </c:pt>
                <c:pt idx="7797">
                  <c:v>20</c:v>
                </c:pt>
                <c:pt idx="7798">
                  <c:v>20</c:v>
                </c:pt>
                <c:pt idx="7799">
                  <c:v>20</c:v>
                </c:pt>
                <c:pt idx="7800">
                  <c:v>20</c:v>
                </c:pt>
                <c:pt idx="7801">
                  <c:v>20</c:v>
                </c:pt>
                <c:pt idx="7802">
                  <c:v>20</c:v>
                </c:pt>
                <c:pt idx="7803">
                  <c:v>17</c:v>
                </c:pt>
                <c:pt idx="7804">
                  <c:v>16</c:v>
                </c:pt>
                <c:pt idx="7805">
                  <c:v>20</c:v>
                </c:pt>
                <c:pt idx="7806">
                  <c:v>16</c:v>
                </c:pt>
                <c:pt idx="7807">
                  <c:v>19</c:v>
                </c:pt>
                <c:pt idx="7808">
                  <c:v>20</c:v>
                </c:pt>
                <c:pt idx="7809">
                  <c:v>16</c:v>
                </c:pt>
                <c:pt idx="7810">
                  <c:v>20</c:v>
                </c:pt>
                <c:pt idx="7811">
                  <c:v>20</c:v>
                </c:pt>
                <c:pt idx="7812">
                  <c:v>13</c:v>
                </c:pt>
                <c:pt idx="7813">
                  <c:v>16</c:v>
                </c:pt>
                <c:pt idx="7814">
                  <c:v>20</c:v>
                </c:pt>
                <c:pt idx="7815">
                  <c:v>20</c:v>
                </c:pt>
                <c:pt idx="7816">
                  <c:v>20</c:v>
                </c:pt>
                <c:pt idx="7817">
                  <c:v>12</c:v>
                </c:pt>
                <c:pt idx="7818">
                  <c:v>18</c:v>
                </c:pt>
                <c:pt idx="7819">
                  <c:v>20</c:v>
                </c:pt>
                <c:pt idx="7820">
                  <c:v>16</c:v>
                </c:pt>
                <c:pt idx="7821">
                  <c:v>16</c:v>
                </c:pt>
                <c:pt idx="7822">
                  <c:v>18</c:v>
                </c:pt>
                <c:pt idx="7823">
                  <c:v>20</c:v>
                </c:pt>
                <c:pt idx="7824">
                  <c:v>17</c:v>
                </c:pt>
                <c:pt idx="7825">
                  <c:v>16</c:v>
                </c:pt>
                <c:pt idx="7826">
                  <c:v>17</c:v>
                </c:pt>
                <c:pt idx="7827">
                  <c:v>20</c:v>
                </c:pt>
                <c:pt idx="7828">
                  <c:v>20</c:v>
                </c:pt>
                <c:pt idx="7829">
                  <c:v>16</c:v>
                </c:pt>
                <c:pt idx="7830">
                  <c:v>16</c:v>
                </c:pt>
                <c:pt idx="7831">
                  <c:v>16</c:v>
                </c:pt>
                <c:pt idx="7832">
                  <c:v>16</c:v>
                </c:pt>
                <c:pt idx="7833">
                  <c:v>13</c:v>
                </c:pt>
                <c:pt idx="7834">
                  <c:v>19</c:v>
                </c:pt>
                <c:pt idx="7835">
                  <c:v>20</c:v>
                </c:pt>
                <c:pt idx="7836">
                  <c:v>16</c:v>
                </c:pt>
                <c:pt idx="7837">
                  <c:v>16</c:v>
                </c:pt>
                <c:pt idx="7838">
                  <c:v>15</c:v>
                </c:pt>
                <c:pt idx="7839">
                  <c:v>20</c:v>
                </c:pt>
                <c:pt idx="7840">
                  <c:v>17</c:v>
                </c:pt>
                <c:pt idx="7841">
                  <c:v>20</c:v>
                </c:pt>
                <c:pt idx="7842">
                  <c:v>20</c:v>
                </c:pt>
                <c:pt idx="7843">
                  <c:v>20</c:v>
                </c:pt>
                <c:pt idx="7844">
                  <c:v>17</c:v>
                </c:pt>
                <c:pt idx="7845">
                  <c:v>20</c:v>
                </c:pt>
                <c:pt idx="7846">
                  <c:v>16</c:v>
                </c:pt>
                <c:pt idx="7847">
                  <c:v>20</c:v>
                </c:pt>
                <c:pt idx="7848">
                  <c:v>20</c:v>
                </c:pt>
                <c:pt idx="7849">
                  <c:v>9</c:v>
                </c:pt>
                <c:pt idx="7850">
                  <c:v>19</c:v>
                </c:pt>
                <c:pt idx="7851">
                  <c:v>16</c:v>
                </c:pt>
                <c:pt idx="7852">
                  <c:v>20</c:v>
                </c:pt>
                <c:pt idx="7853">
                  <c:v>15</c:v>
                </c:pt>
                <c:pt idx="7854">
                  <c:v>17</c:v>
                </c:pt>
                <c:pt idx="7855">
                  <c:v>0</c:v>
                </c:pt>
                <c:pt idx="7856">
                  <c:v>20</c:v>
                </c:pt>
                <c:pt idx="7857">
                  <c:v>0</c:v>
                </c:pt>
                <c:pt idx="7858">
                  <c:v>0</c:v>
                </c:pt>
                <c:pt idx="7859">
                  <c:v>11</c:v>
                </c:pt>
                <c:pt idx="7860">
                  <c:v>16</c:v>
                </c:pt>
                <c:pt idx="7861">
                  <c:v>19</c:v>
                </c:pt>
                <c:pt idx="7862">
                  <c:v>17</c:v>
                </c:pt>
                <c:pt idx="7863">
                  <c:v>0</c:v>
                </c:pt>
                <c:pt idx="7864">
                  <c:v>20</c:v>
                </c:pt>
                <c:pt idx="7865">
                  <c:v>0</c:v>
                </c:pt>
                <c:pt idx="7866">
                  <c:v>12</c:v>
                </c:pt>
                <c:pt idx="7867">
                  <c:v>13</c:v>
                </c:pt>
                <c:pt idx="7868">
                  <c:v>20</c:v>
                </c:pt>
                <c:pt idx="7869">
                  <c:v>0</c:v>
                </c:pt>
                <c:pt idx="7870">
                  <c:v>12</c:v>
                </c:pt>
                <c:pt idx="7871">
                  <c:v>20</c:v>
                </c:pt>
                <c:pt idx="7872">
                  <c:v>16</c:v>
                </c:pt>
                <c:pt idx="7873">
                  <c:v>20</c:v>
                </c:pt>
                <c:pt idx="7874">
                  <c:v>18</c:v>
                </c:pt>
                <c:pt idx="7875">
                  <c:v>17</c:v>
                </c:pt>
                <c:pt idx="7876">
                  <c:v>16</c:v>
                </c:pt>
                <c:pt idx="7877">
                  <c:v>20</c:v>
                </c:pt>
                <c:pt idx="7878">
                  <c:v>17</c:v>
                </c:pt>
                <c:pt idx="7879">
                  <c:v>20</c:v>
                </c:pt>
                <c:pt idx="7880">
                  <c:v>20</c:v>
                </c:pt>
                <c:pt idx="7881">
                  <c:v>18</c:v>
                </c:pt>
                <c:pt idx="7882">
                  <c:v>19</c:v>
                </c:pt>
                <c:pt idx="7883">
                  <c:v>16</c:v>
                </c:pt>
                <c:pt idx="7884">
                  <c:v>20</c:v>
                </c:pt>
                <c:pt idx="7885">
                  <c:v>20</c:v>
                </c:pt>
                <c:pt idx="7886">
                  <c:v>15</c:v>
                </c:pt>
                <c:pt idx="7887">
                  <c:v>20</c:v>
                </c:pt>
                <c:pt idx="7888">
                  <c:v>16</c:v>
                </c:pt>
                <c:pt idx="7889">
                  <c:v>0</c:v>
                </c:pt>
                <c:pt idx="7890">
                  <c:v>20</c:v>
                </c:pt>
                <c:pt idx="7891">
                  <c:v>20</c:v>
                </c:pt>
                <c:pt idx="7892">
                  <c:v>20</c:v>
                </c:pt>
                <c:pt idx="7893">
                  <c:v>19</c:v>
                </c:pt>
                <c:pt idx="7894">
                  <c:v>17</c:v>
                </c:pt>
                <c:pt idx="7895">
                  <c:v>18</c:v>
                </c:pt>
                <c:pt idx="7896">
                  <c:v>18</c:v>
                </c:pt>
                <c:pt idx="7897">
                  <c:v>20</c:v>
                </c:pt>
                <c:pt idx="7898">
                  <c:v>17</c:v>
                </c:pt>
                <c:pt idx="7899">
                  <c:v>20</c:v>
                </c:pt>
                <c:pt idx="7900">
                  <c:v>17</c:v>
                </c:pt>
                <c:pt idx="7901">
                  <c:v>18</c:v>
                </c:pt>
                <c:pt idx="7902">
                  <c:v>20</c:v>
                </c:pt>
                <c:pt idx="7903">
                  <c:v>12</c:v>
                </c:pt>
                <c:pt idx="7904">
                  <c:v>20</c:v>
                </c:pt>
                <c:pt idx="7905">
                  <c:v>0</c:v>
                </c:pt>
                <c:pt idx="7906">
                  <c:v>20</c:v>
                </c:pt>
                <c:pt idx="7907">
                  <c:v>20</c:v>
                </c:pt>
                <c:pt idx="7908">
                  <c:v>19</c:v>
                </c:pt>
                <c:pt idx="7909">
                  <c:v>17</c:v>
                </c:pt>
                <c:pt idx="7910">
                  <c:v>20</c:v>
                </c:pt>
                <c:pt idx="7911">
                  <c:v>17</c:v>
                </c:pt>
                <c:pt idx="7912">
                  <c:v>16</c:v>
                </c:pt>
                <c:pt idx="7913">
                  <c:v>20</c:v>
                </c:pt>
                <c:pt idx="7914">
                  <c:v>20</c:v>
                </c:pt>
                <c:pt idx="7915">
                  <c:v>18</c:v>
                </c:pt>
                <c:pt idx="7916">
                  <c:v>20</c:v>
                </c:pt>
                <c:pt idx="7917">
                  <c:v>16</c:v>
                </c:pt>
                <c:pt idx="7918">
                  <c:v>19</c:v>
                </c:pt>
                <c:pt idx="7919">
                  <c:v>16</c:v>
                </c:pt>
                <c:pt idx="7920">
                  <c:v>0</c:v>
                </c:pt>
                <c:pt idx="7921">
                  <c:v>20</c:v>
                </c:pt>
                <c:pt idx="7922">
                  <c:v>16</c:v>
                </c:pt>
                <c:pt idx="7923">
                  <c:v>12</c:v>
                </c:pt>
                <c:pt idx="7924">
                  <c:v>20</c:v>
                </c:pt>
                <c:pt idx="7925">
                  <c:v>17</c:v>
                </c:pt>
                <c:pt idx="7926">
                  <c:v>15</c:v>
                </c:pt>
                <c:pt idx="7927">
                  <c:v>16</c:v>
                </c:pt>
                <c:pt idx="7928">
                  <c:v>15</c:v>
                </c:pt>
                <c:pt idx="7929">
                  <c:v>20</c:v>
                </c:pt>
                <c:pt idx="7930">
                  <c:v>20</c:v>
                </c:pt>
                <c:pt idx="7931">
                  <c:v>16</c:v>
                </c:pt>
                <c:pt idx="7932">
                  <c:v>0</c:v>
                </c:pt>
                <c:pt idx="7933">
                  <c:v>0</c:v>
                </c:pt>
                <c:pt idx="7934">
                  <c:v>20</c:v>
                </c:pt>
                <c:pt idx="7935">
                  <c:v>16</c:v>
                </c:pt>
                <c:pt idx="7936">
                  <c:v>20</c:v>
                </c:pt>
                <c:pt idx="7937">
                  <c:v>19</c:v>
                </c:pt>
                <c:pt idx="7938">
                  <c:v>18</c:v>
                </c:pt>
                <c:pt idx="7939">
                  <c:v>12</c:v>
                </c:pt>
                <c:pt idx="7940">
                  <c:v>20</c:v>
                </c:pt>
                <c:pt idx="7941">
                  <c:v>20</c:v>
                </c:pt>
                <c:pt idx="7942">
                  <c:v>16</c:v>
                </c:pt>
                <c:pt idx="7943">
                  <c:v>20</c:v>
                </c:pt>
                <c:pt idx="7944">
                  <c:v>20</c:v>
                </c:pt>
                <c:pt idx="7945">
                  <c:v>17</c:v>
                </c:pt>
                <c:pt idx="7946">
                  <c:v>20</c:v>
                </c:pt>
                <c:pt idx="7947">
                  <c:v>20</c:v>
                </c:pt>
                <c:pt idx="7948">
                  <c:v>18</c:v>
                </c:pt>
                <c:pt idx="7949">
                  <c:v>20</c:v>
                </c:pt>
                <c:pt idx="7950">
                  <c:v>20</c:v>
                </c:pt>
                <c:pt idx="7951">
                  <c:v>20</c:v>
                </c:pt>
                <c:pt idx="7952">
                  <c:v>17</c:v>
                </c:pt>
                <c:pt idx="7953">
                  <c:v>20</c:v>
                </c:pt>
                <c:pt idx="7954">
                  <c:v>18</c:v>
                </c:pt>
                <c:pt idx="7955">
                  <c:v>20</c:v>
                </c:pt>
                <c:pt idx="7956">
                  <c:v>12</c:v>
                </c:pt>
                <c:pt idx="7957">
                  <c:v>19</c:v>
                </c:pt>
                <c:pt idx="7958">
                  <c:v>20</c:v>
                </c:pt>
                <c:pt idx="7959">
                  <c:v>16</c:v>
                </c:pt>
                <c:pt idx="7960">
                  <c:v>15</c:v>
                </c:pt>
                <c:pt idx="7961">
                  <c:v>18</c:v>
                </c:pt>
                <c:pt idx="7962">
                  <c:v>13</c:v>
                </c:pt>
                <c:pt idx="7963">
                  <c:v>14</c:v>
                </c:pt>
                <c:pt idx="7964">
                  <c:v>14</c:v>
                </c:pt>
                <c:pt idx="7965">
                  <c:v>17</c:v>
                </c:pt>
                <c:pt idx="7966">
                  <c:v>16</c:v>
                </c:pt>
                <c:pt idx="7967">
                  <c:v>20</c:v>
                </c:pt>
                <c:pt idx="7968">
                  <c:v>19</c:v>
                </c:pt>
                <c:pt idx="7969">
                  <c:v>16</c:v>
                </c:pt>
                <c:pt idx="7970">
                  <c:v>20</c:v>
                </c:pt>
                <c:pt idx="7971">
                  <c:v>16</c:v>
                </c:pt>
                <c:pt idx="7972">
                  <c:v>19</c:v>
                </c:pt>
                <c:pt idx="7973">
                  <c:v>20</c:v>
                </c:pt>
                <c:pt idx="7974">
                  <c:v>20</c:v>
                </c:pt>
                <c:pt idx="7975">
                  <c:v>20</c:v>
                </c:pt>
                <c:pt idx="7976">
                  <c:v>20</c:v>
                </c:pt>
                <c:pt idx="7977">
                  <c:v>20</c:v>
                </c:pt>
                <c:pt idx="7978">
                  <c:v>16</c:v>
                </c:pt>
                <c:pt idx="7979">
                  <c:v>14</c:v>
                </c:pt>
                <c:pt idx="7980">
                  <c:v>20</c:v>
                </c:pt>
                <c:pt idx="7981">
                  <c:v>0</c:v>
                </c:pt>
                <c:pt idx="7982">
                  <c:v>20</c:v>
                </c:pt>
                <c:pt idx="7983">
                  <c:v>13</c:v>
                </c:pt>
                <c:pt idx="7984">
                  <c:v>16</c:v>
                </c:pt>
                <c:pt idx="7985">
                  <c:v>0</c:v>
                </c:pt>
                <c:pt idx="7986">
                  <c:v>18</c:v>
                </c:pt>
                <c:pt idx="7987">
                  <c:v>19</c:v>
                </c:pt>
                <c:pt idx="7988">
                  <c:v>16</c:v>
                </c:pt>
                <c:pt idx="7989">
                  <c:v>13</c:v>
                </c:pt>
                <c:pt idx="7990">
                  <c:v>16</c:v>
                </c:pt>
                <c:pt idx="7991">
                  <c:v>16</c:v>
                </c:pt>
                <c:pt idx="7992">
                  <c:v>16</c:v>
                </c:pt>
                <c:pt idx="7993">
                  <c:v>20</c:v>
                </c:pt>
                <c:pt idx="7994">
                  <c:v>20</c:v>
                </c:pt>
                <c:pt idx="7995">
                  <c:v>16</c:v>
                </c:pt>
                <c:pt idx="7996">
                  <c:v>20</c:v>
                </c:pt>
                <c:pt idx="7997">
                  <c:v>16</c:v>
                </c:pt>
                <c:pt idx="7998">
                  <c:v>15</c:v>
                </c:pt>
                <c:pt idx="7999">
                  <c:v>16</c:v>
                </c:pt>
                <c:pt idx="8000">
                  <c:v>20</c:v>
                </c:pt>
                <c:pt idx="8001">
                  <c:v>17</c:v>
                </c:pt>
                <c:pt idx="8002">
                  <c:v>20</c:v>
                </c:pt>
                <c:pt idx="8003">
                  <c:v>10</c:v>
                </c:pt>
                <c:pt idx="8004">
                  <c:v>18</c:v>
                </c:pt>
                <c:pt idx="8005">
                  <c:v>20</c:v>
                </c:pt>
                <c:pt idx="8006">
                  <c:v>16</c:v>
                </c:pt>
                <c:pt idx="8007">
                  <c:v>17</c:v>
                </c:pt>
                <c:pt idx="8008">
                  <c:v>16</c:v>
                </c:pt>
                <c:pt idx="8009">
                  <c:v>20</c:v>
                </c:pt>
                <c:pt idx="8010">
                  <c:v>17</c:v>
                </c:pt>
                <c:pt idx="8011">
                  <c:v>20</c:v>
                </c:pt>
                <c:pt idx="8012">
                  <c:v>16</c:v>
                </c:pt>
                <c:pt idx="8013">
                  <c:v>12</c:v>
                </c:pt>
                <c:pt idx="8014">
                  <c:v>12</c:v>
                </c:pt>
                <c:pt idx="8015">
                  <c:v>14</c:v>
                </c:pt>
                <c:pt idx="8016">
                  <c:v>20</c:v>
                </c:pt>
                <c:pt idx="8017">
                  <c:v>20</c:v>
                </c:pt>
                <c:pt idx="8018">
                  <c:v>17</c:v>
                </c:pt>
                <c:pt idx="8019">
                  <c:v>14</c:v>
                </c:pt>
                <c:pt idx="8020">
                  <c:v>20</c:v>
                </c:pt>
                <c:pt idx="8021">
                  <c:v>20</c:v>
                </c:pt>
                <c:pt idx="8022">
                  <c:v>20</c:v>
                </c:pt>
                <c:pt idx="8023">
                  <c:v>16</c:v>
                </c:pt>
                <c:pt idx="8024">
                  <c:v>18</c:v>
                </c:pt>
                <c:pt idx="8025">
                  <c:v>16</c:v>
                </c:pt>
                <c:pt idx="8026">
                  <c:v>20</c:v>
                </c:pt>
                <c:pt idx="8027">
                  <c:v>16</c:v>
                </c:pt>
                <c:pt idx="8028">
                  <c:v>15</c:v>
                </c:pt>
                <c:pt idx="8029">
                  <c:v>20</c:v>
                </c:pt>
                <c:pt idx="8030">
                  <c:v>12</c:v>
                </c:pt>
                <c:pt idx="8031">
                  <c:v>17</c:v>
                </c:pt>
                <c:pt idx="8032">
                  <c:v>20</c:v>
                </c:pt>
                <c:pt idx="8033">
                  <c:v>20</c:v>
                </c:pt>
                <c:pt idx="8034">
                  <c:v>16</c:v>
                </c:pt>
                <c:pt idx="8035">
                  <c:v>20</c:v>
                </c:pt>
                <c:pt idx="8036">
                  <c:v>18</c:v>
                </c:pt>
                <c:pt idx="8037">
                  <c:v>16</c:v>
                </c:pt>
                <c:pt idx="8038">
                  <c:v>20</c:v>
                </c:pt>
                <c:pt idx="8039">
                  <c:v>19</c:v>
                </c:pt>
                <c:pt idx="8040">
                  <c:v>17</c:v>
                </c:pt>
                <c:pt idx="8041">
                  <c:v>16</c:v>
                </c:pt>
                <c:pt idx="8042">
                  <c:v>18</c:v>
                </c:pt>
                <c:pt idx="8043">
                  <c:v>17</c:v>
                </c:pt>
                <c:pt idx="8044">
                  <c:v>16</c:v>
                </c:pt>
                <c:pt idx="8045">
                  <c:v>17</c:v>
                </c:pt>
                <c:pt idx="8046">
                  <c:v>16</c:v>
                </c:pt>
                <c:pt idx="8047">
                  <c:v>16</c:v>
                </c:pt>
                <c:pt idx="8048">
                  <c:v>16</c:v>
                </c:pt>
                <c:pt idx="8049">
                  <c:v>16</c:v>
                </c:pt>
                <c:pt idx="8050">
                  <c:v>20</c:v>
                </c:pt>
                <c:pt idx="8051">
                  <c:v>15</c:v>
                </c:pt>
                <c:pt idx="8052">
                  <c:v>20</c:v>
                </c:pt>
                <c:pt idx="8053">
                  <c:v>20</c:v>
                </c:pt>
                <c:pt idx="8054">
                  <c:v>17</c:v>
                </c:pt>
                <c:pt idx="8055">
                  <c:v>18</c:v>
                </c:pt>
                <c:pt idx="8056">
                  <c:v>13</c:v>
                </c:pt>
                <c:pt idx="8057">
                  <c:v>16</c:v>
                </c:pt>
                <c:pt idx="8058">
                  <c:v>18</c:v>
                </c:pt>
                <c:pt idx="8059">
                  <c:v>20</c:v>
                </c:pt>
                <c:pt idx="8060">
                  <c:v>18</c:v>
                </c:pt>
                <c:pt idx="8061">
                  <c:v>20</c:v>
                </c:pt>
                <c:pt idx="8062">
                  <c:v>16</c:v>
                </c:pt>
                <c:pt idx="8063">
                  <c:v>14</c:v>
                </c:pt>
                <c:pt idx="8064">
                  <c:v>14</c:v>
                </c:pt>
                <c:pt idx="8065">
                  <c:v>16</c:v>
                </c:pt>
                <c:pt idx="8066">
                  <c:v>18</c:v>
                </c:pt>
                <c:pt idx="8067">
                  <c:v>20</c:v>
                </c:pt>
                <c:pt idx="8068">
                  <c:v>20</c:v>
                </c:pt>
                <c:pt idx="8069">
                  <c:v>18</c:v>
                </c:pt>
                <c:pt idx="8070">
                  <c:v>20</c:v>
                </c:pt>
                <c:pt idx="8071">
                  <c:v>20</c:v>
                </c:pt>
                <c:pt idx="8072">
                  <c:v>16</c:v>
                </c:pt>
                <c:pt idx="8073">
                  <c:v>16</c:v>
                </c:pt>
                <c:pt idx="8074">
                  <c:v>17</c:v>
                </c:pt>
                <c:pt idx="8075">
                  <c:v>20</c:v>
                </c:pt>
                <c:pt idx="8076">
                  <c:v>0</c:v>
                </c:pt>
                <c:pt idx="8077">
                  <c:v>18</c:v>
                </c:pt>
                <c:pt idx="8078">
                  <c:v>20</c:v>
                </c:pt>
                <c:pt idx="8079">
                  <c:v>16</c:v>
                </c:pt>
                <c:pt idx="8080">
                  <c:v>20</c:v>
                </c:pt>
                <c:pt idx="8081">
                  <c:v>20</c:v>
                </c:pt>
                <c:pt idx="8082">
                  <c:v>16</c:v>
                </c:pt>
                <c:pt idx="8083">
                  <c:v>20</c:v>
                </c:pt>
                <c:pt idx="8084">
                  <c:v>19</c:v>
                </c:pt>
                <c:pt idx="8085">
                  <c:v>20</c:v>
                </c:pt>
                <c:pt idx="8086">
                  <c:v>20</c:v>
                </c:pt>
                <c:pt idx="8087">
                  <c:v>12</c:v>
                </c:pt>
                <c:pt idx="8088">
                  <c:v>16</c:v>
                </c:pt>
                <c:pt idx="8089">
                  <c:v>17</c:v>
                </c:pt>
                <c:pt idx="8090">
                  <c:v>19</c:v>
                </c:pt>
                <c:pt idx="8091">
                  <c:v>17</c:v>
                </c:pt>
                <c:pt idx="8092">
                  <c:v>0</c:v>
                </c:pt>
                <c:pt idx="8093">
                  <c:v>19</c:v>
                </c:pt>
                <c:pt idx="8094">
                  <c:v>17</c:v>
                </c:pt>
                <c:pt idx="8095">
                  <c:v>20</c:v>
                </c:pt>
                <c:pt idx="8096">
                  <c:v>20</c:v>
                </c:pt>
                <c:pt idx="8097">
                  <c:v>16</c:v>
                </c:pt>
                <c:pt idx="8098">
                  <c:v>16</c:v>
                </c:pt>
                <c:pt idx="8099">
                  <c:v>17</c:v>
                </c:pt>
                <c:pt idx="8100">
                  <c:v>13</c:v>
                </c:pt>
                <c:pt idx="8101">
                  <c:v>15</c:v>
                </c:pt>
                <c:pt idx="8102">
                  <c:v>12</c:v>
                </c:pt>
                <c:pt idx="8103">
                  <c:v>16</c:v>
                </c:pt>
                <c:pt idx="8104">
                  <c:v>14</c:v>
                </c:pt>
                <c:pt idx="8105">
                  <c:v>18</c:v>
                </c:pt>
                <c:pt idx="8106">
                  <c:v>16</c:v>
                </c:pt>
                <c:pt idx="8107">
                  <c:v>6</c:v>
                </c:pt>
                <c:pt idx="8108">
                  <c:v>20</c:v>
                </c:pt>
                <c:pt idx="8109">
                  <c:v>20</c:v>
                </c:pt>
                <c:pt idx="8110">
                  <c:v>16</c:v>
                </c:pt>
                <c:pt idx="8111">
                  <c:v>16</c:v>
                </c:pt>
                <c:pt idx="8112">
                  <c:v>18</c:v>
                </c:pt>
                <c:pt idx="8113">
                  <c:v>0</c:v>
                </c:pt>
                <c:pt idx="8114">
                  <c:v>16</c:v>
                </c:pt>
                <c:pt idx="8115">
                  <c:v>15</c:v>
                </c:pt>
                <c:pt idx="8116">
                  <c:v>16</c:v>
                </c:pt>
                <c:pt idx="8117">
                  <c:v>20</c:v>
                </c:pt>
                <c:pt idx="8118">
                  <c:v>15</c:v>
                </c:pt>
                <c:pt idx="8119">
                  <c:v>16</c:v>
                </c:pt>
                <c:pt idx="8120">
                  <c:v>12</c:v>
                </c:pt>
                <c:pt idx="8121">
                  <c:v>0</c:v>
                </c:pt>
                <c:pt idx="8122">
                  <c:v>15</c:v>
                </c:pt>
                <c:pt idx="8123">
                  <c:v>0</c:v>
                </c:pt>
                <c:pt idx="8124">
                  <c:v>20</c:v>
                </c:pt>
                <c:pt idx="8125">
                  <c:v>19</c:v>
                </c:pt>
                <c:pt idx="8126">
                  <c:v>19</c:v>
                </c:pt>
                <c:pt idx="8127">
                  <c:v>20</c:v>
                </c:pt>
                <c:pt idx="8128">
                  <c:v>20</c:v>
                </c:pt>
                <c:pt idx="8129">
                  <c:v>18</c:v>
                </c:pt>
                <c:pt idx="8130">
                  <c:v>20</c:v>
                </c:pt>
                <c:pt idx="8131">
                  <c:v>20</c:v>
                </c:pt>
                <c:pt idx="8132">
                  <c:v>20</c:v>
                </c:pt>
                <c:pt idx="8133">
                  <c:v>16</c:v>
                </c:pt>
                <c:pt idx="8134">
                  <c:v>16</c:v>
                </c:pt>
                <c:pt idx="8135">
                  <c:v>16</c:v>
                </c:pt>
                <c:pt idx="8136">
                  <c:v>16</c:v>
                </c:pt>
                <c:pt idx="8137">
                  <c:v>20</c:v>
                </c:pt>
                <c:pt idx="8138">
                  <c:v>20</c:v>
                </c:pt>
                <c:pt idx="8139">
                  <c:v>16</c:v>
                </c:pt>
                <c:pt idx="8140">
                  <c:v>20</c:v>
                </c:pt>
                <c:pt idx="8141">
                  <c:v>16</c:v>
                </c:pt>
                <c:pt idx="8142">
                  <c:v>16</c:v>
                </c:pt>
                <c:pt idx="8143">
                  <c:v>18</c:v>
                </c:pt>
                <c:pt idx="8144">
                  <c:v>15</c:v>
                </c:pt>
                <c:pt idx="8145">
                  <c:v>20</c:v>
                </c:pt>
                <c:pt idx="8146">
                  <c:v>15</c:v>
                </c:pt>
                <c:pt idx="8147">
                  <c:v>20</c:v>
                </c:pt>
                <c:pt idx="8148">
                  <c:v>20</c:v>
                </c:pt>
                <c:pt idx="8149">
                  <c:v>20</c:v>
                </c:pt>
                <c:pt idx="8150">
                  <c:v>18</c:v>
                </c:pt>
                <c:pt idx="8151">
                  <c:v>20</c:v>
                </c:pt>
                <c:pt idx="8152">
                  <c:v>17</c:v>
                </c:pt>
                <c:pt idx="8153">
                  <c:v>12</c:v>
                </c:pt>
                <c:pt idx="8154">
                  <c:v>20</c:v>
                </c:pt>
                <c:pt idx="8155">
                  <c:v>20</c:v>
                </c:pt>
                <c:pt idx="8156">
                  <c:v>14</c:v>
                </c:pt>
                <c:pt idx="8157">
                  <c:v>14</c:v>
                </c:pt>
                <c:pt idx="8158">
                  <c:v>20</c:v>
                </c:pt>
                <c:pt idx="8159">
                  <c:v>0</c:v>
                </c:pt>
                <c:pt idx="8160">
                  <c:v>20</c:v>
                </c:pt>
                <c:pt idx="8161">
                  <c:v>20</c:v>
                </c:pt>
                <c:pt idx="8162">
                  <c:v>20</c:v>
                </c:pt>
                <c:pt idx="8163">
                  <c:v>0</c:v>
                </c:pt>
                <c:pt idx="8164">
                  <c:v>20</c:v>
                </c:pt>
                <c:pt idx="8165">
                  <c:v>19</c:v>
                </c:pt>
                <c:pt idx="8166">
                  <c:v>20</c:v>
                </c:pt>
                <c:pt idx="8167">
                  <c:v>12</c:v>
                </c:pt>
                <c:pt idx="8168">
                  <c:v>4</c:v>
                </c:pt>
                <c:pt idx="8169">
                  <c:v>14</c:v>
                </c:pt>
                <c:pt idx="8170">
                  <c:v>20</c:v>
                </c:pt>
                <c:pt idx="8171">
                  <c:v>20</c:v>
                </c:pt>
                <c:pt idx="8172">
                  <c:v>16</c:v>
                </c:pt>
                <c:pt idx="8173">
                  <c:v>20</c:v>
                </c:pt>
                <c:pt idx="8174">
                  <c:v>12</c:v>
                </c:pt>
                <c:pt idx="8175">
                  <c:v>15</c:v>
                </c:pt>
                <c:pt idx="8176">
                  <c:v>20</c:v>
                </c:pt>
                <c:pt idx="8177">
                  <c:v>19</c:v>
                </c:pt>
                <c:pt idx="8178">
                  <c:v>18</c:v>
                </c:pt>
                <c:pt idx="8179">
                  <c:v>15</c:v>
                </c:pt>
                <c:pt idx="8180">
                  <c:v>18</c:v>
                </c:pt>
                <c:pt idx="8181">
                  <c:v>20</c:v>
                </c:pt>
                <c:pt idx="8182">
                  <c:v>17</c:v>
                </c:pt>
                <c:pt idx="8183">
                  <c:v>16</c:v>
                </c:pt>
                <c:pt idx="8184">
                  <c:v>19</c:v>
                </c:pt>
                <c:pt idx="8185">
                  <c:v>16</c:v>
                </c:pt>
                <c:pt idx="8186">
                  <c:v>20</c:v>
                </c:pt>
                <c:pt idx="8187">
                  <c:v>16</c:v>
                </c:pt>
                <c:pt idx="8188">
                  <c:v>0</c:v>
                </c:pt>
                <c:pt idx="8189">
                  <c:v>0</c:v>
                </c:pt>
                <c:pt idx="8190">
                  <c:v>20</c:v>
                </c:pt>
                <c:pt idx="8191">
                  <c:v>20</c:v>
                </c:pt>
                <c:pt idx="8192">
                  <c:v>20</c:v>
                </c:pt>
                <c:pt idx="8193">
                  <c:v>0</c:v>
                </c:pt>
                <c:pt idx="8194">
                  <c:v>16</c:v>
                </c:pt>
                <c:pt idx="8195">
                  <c:v>16</c:v>
                </c:pt>
                <c:pt idx="8196">
                  <c:v>20</c:v>
                </c:pt>
                <c:pt idx="8197">
                  <c:v>20</c:v>
                </c:pt>
                <c:pt idx="8198">
                  <c:v>20</c:v>
                </c:pt>
                <c:pt idx="8199">
                  <c:v>19</c:v>
                </c:pt>
                <c:pt idx="8200">
                  <c:v>18</c:v>
                </c:pt>
                <c:pt idx="8201">
                  <c:v>15</c:v>
                </c:pt>
                <c:pt idx="8202">
                  <c:v>16</c:v>
                </c:pt>
                <c:pt idx="8203">
                  <c:v>20</c:v>
                </c:pt>
                <c:pt idx="8204">
                  <c:v>20</c:v>
                </c:pt>
                <c:pt idx="8205">
                  <c:v>20</c:v>
                </c:pt>
                <c:pt idx="8206">
                  <c:v>17</c:v>
                </c:pt>
                <c:pt idx="8207">
                  <c:v>16</c:v>
                </c:pt>
                <c:pt idx="8208">
                  <c:v>20</c:v>
                </c:pt>
                <c:pt idx="8209">
                  <c:v>16</c:v>
                </c:pt>
                <c:pt idx="8210">
                  <c:v>15</c:v>
                </c:pt>
                <c:pt idx="8211">
                  <c:v>17</c:v>
                </c:pt>
                <c:pt idx="8212">
                  <c:v>13</c:v>
                </c:pt>
                <c:pt idx="8213">
                  <c:v>20</c:v>
                </c:pt>
                <c:pt idx="8214">
                  <c:v>20</c:v>
                </c:pt>
                <c:pt idx="8215">
                  <c:v>18</c:v>
                </c:pt>
                <c:pt idx="8216">
                  <c:v>16</c:v>
                </c:pt>
                <c:pt idx="8217">
                  <c:v>13</c:v>
                </c:pt>
                <c:pt idx="8218">
                  <c:v>17</c:v>
                </c:pt>
                <c:pt idx="8219">
                  <c:v>16</c:v>
                </c:pt>
                <c:pt idx="8220">
                  <c:v>20</c:v>
                </c:pt>
                <c:pt idx="8221">
                  <c:v>18</c:v>
                </c:pt>
                <c:pt idx="8222">
                  <c:v>14</c:v>
                </c:pt>
                <c:pt idx="8223">
                  <c:v>0</c:v>
                </c:pt>
                <c:pt idx="8224">
                  <c:v>20</c:v>
                </c:pt>
                <c:pt idx="8225">
                  <c:v>11</c:v>
                </c:pt>
                <c:pt idx="8226">
                  <c:v>18</c:v>
                </c:pt>
                <c:pt idx="8227">
                  <c:v>20</c:v>
                </c:pt>
                <c:pt idx="8228">
                  <c:v>18</c:v>
                </c:pt>
                <c:pt idx="8229">
                  <c:v>16</c:v>
                </c:pt>
                <c:pt idx="8230">
                  <c:v>20</c:v>
                </c:pt>
                <c:pt idx="8231">
                  <c:v>20</c:v>
                </c:pt>
                <c:pt idx="8232">
                  <c:v>16</c:v>
                </c:pt>
                <c:pt idx="8233">
                  <c:v>19</c:v>
                </c:pt>
                <c:pt idx="8234">
                  <c:v>15</c:v>
                </c:pt>
                <c:pt idx="8235">
                  <c:v>20</c:v>
                </c:pt>
                <c:pt idx="8236">
                  <c:v>0</c:v>
                </c:pt>
                <c:pt idx="8237">
                  <c:v>0</c:v>
                </c:pt>
                <c:pt idx="8238">
                  <c:v>8</c:v>
                </c:pt>
                <c:pt idx="8239">
                  <c:v>20</c:v>
                </c:pt>
                <c:pt idx="8240">
                  <c:v>11</c:v>
                </c:pt>
                <c:pt idx="8241">
                  <c:v>19</c:v>
                </c:pt>
                <c:pt idx="8242">
                  <c:v>20</c:v>
                </c:pt>
                <c:pt idx="8243">
                  <c:v>14</c:v>
                </c:pt>
                <c:pt idx="8244">
                  <c:v>16</c:v>
                </c:pt>
                <c:pt idx="8245">
                  <c:v>14</c:v>
                </c:pt>
                <c:pt idx="8246">
                  <c:v>20</c:v>
                </c:pt>
                <c:pt idx="8247">
                  <c:v>16</c:v>
                </c:pt>
                <c:pt idx="8248">
                  <c:v>20</c:v>
                </c:pt>
                <c:pt idx="8249">
                  <c:v>20</c:v>
                </c:pt>
                <c:pt idx="8250">
                  <c:v>17</c:v>
                </c:pt>
                <c:pt idx="8251">
                  <c:v>17</c:v>
                </c:pt>
                <c:pt idx="8252">
                  <c:v>13</c:v>
                </c:pt>
                <c:pt idx="8253">
                  <c:v>18</c:v>
                </c:pt>
                <c:pt idx="8254">
                  <c:v>16</c:v>
                </c:pt>
                <c:pt idx="8255">
                  <c:v>20</c:v>
                </c:pt>
                <c:pt idx="8256">
                  <c:v>16</c:v>
                </c:pt>
                <c:pt idx="8257">
                  <c:v>20</c:v>
                </c:pt>
                <c:pt idx="8258">
                  <c:v>20</c:v>
                </c:pt>
                <c:pt idx="8259">
                  <c:v>16</c:v>
                </c:pt>
                <c:pt idx="8260">
                  <c:v>20</c:v>
                </c:pt>
                <c:pt idx="8261">
                  <c:v>16</c:v>
                </c:pt>
                <c:pt idx="8262">
                  <c:v>19</c:v>
                </c:pt>
                <c:pt idx="8263">
                  <c:v>15</c:v>
                </c:pt>
                <c:pt idx="8264">
                  <c:v>16</c:v>
                </c:pt>
                <c:pt idx="8265">
                  <c:v>16</c:v>
                </c:pt>
                <c:pt idx="8266">
                  <c:v>17</c:v>
                </c:pt>
                <c:pt idx="8267">
                  <c:v>15</c:v>
                </c:pt>
                <c:pt idx="8268">
                  <c:v>15</c:v>
                </c:pt>
                <c:pt idx="8269">
                  <c:v>16</c:v>
                </c:pt>
                <c:pt idx="8270">
                  <c:v>20</c:v>
                </c:pt>
                <c:pt idx="8271">
                  <c:v>16</c:v>
                </c:pt>
                <c:pt idx="8272">
                  <c:v>20</c:v>
                </c:pt>
                <c:pt idx="8273">
                  <c:v>16</c:v>
                </c:pt>
                <c:pt idx="8274">
                  <c:v>16</c:v>
                </c:pt>
                <c:pt idx="8275">
                  <c:v>16</c:v>
                </c:pt>
                <c:pt idx="8276">
                  <c:v>20</c:v>
                </c:pt>
                <c:pt idx="8277">
                  <c:v>20</c:v>
                </c:pt>
                <c:pt idx="8278">
                  <c:v>15</c:v>
                </c:pt>
                <c:pt idx="8279">
                  <c:v>20</c:v>
                </c:pt>
                <c:pt idx="8280">
                  <c:v>16</c:v>
                </c:pt>
                <c:pt idx="8281">
                  <c:v>0</c:v>
                </c:pt>
                <c:pt idx="8282">
                  <c:v>20</c:v>
                </c:pt>
                <c:pt idx="8283">
                  <c:v>19</c:v>
                </c:pt>
                <c:pt idx="8284">
                  <c:v>15</c:v>
                </c:pt>
                <c:pt idx="8285">
                  <c:v>15</c:v>
                </c:pt>
                <c:pt idx="8286">
                  <c:v>0</c:v>
                </c:pt>
                <c:pt idx="8287">
                  <c:v>19</c:v>
                </c:pt>
                <c:pt idx="8288">
                  <c:v>10</c:v>
                </c:pt>
                <c:pt idx="8289">
                  <c:v>16</c:v>
                </c:pt>
                <c:pt idx="8290">
                  <c:v>10</c:v>
                </c:pt>
                <c:pt idx="8291">
                  <c:v>16</c:v>
                </c:pt>
                <c:pt idx="8292">
                  <c:v>16</c:v>
                </c:pt>
                <c:pt idx="8293">
                  <c:v>19</c:v>
                </c:pt>
                <c:pt idx="8294">
                  <c:v>20</c:v>
                </c:pt>
                <c:pt idx="8295">
                  <c:v>0</c:v>
                </c:pt>
                <c:pt idx="8296">
                  <c:v>19</c:v>
                </c:pt>
                <c:pt idx="8297">
                  <c:v>17</c:v>
                </c:pt>
                <c:pt idx="8298">
                  <c:v>20</c:v>
                </c:pt>
                <c:pt idx="8299">
                  <c:v>14</c:v>
                </c:pt>
                <c:pt idx="8300">
                  <c:v>16</c:v>
                </c:pt>
                <c:pt idx="8301">
                  <c:v>20</c:v>
                </c:pt>
                <c:pt idx="8302">
                  <c:v>18</c:v>
                </c:pt>
                <c:pt idx="8303">
                  <c:v>17</c:v>
                </c:pt>
                <c:pt idx="8304">
                  <c:v>0</c:v>
                </c:pt>
                <c:pt idx="8305">
                  <c:v>20</c:v>
                </c:pt>
                <c:pt idx="8306">
                  <c:v>17</c:v>
                </c:pt>
                <c:pt idx="8307">
                  <c:v>19</c:v>
                </c:pt>
                <c:pt idx="8308">
                  <c:v>16</c:v>
                </c:pt>
                <c:pt idx="8309">
                  <c:v>20</c:v>
                </c:pt>
                <c:pt idx="8310">
                  <c:v>20</c:v>
                </c:pt>
                <c:pt idx="8311">
                  <c:v>14</c:v>
                </c:pt>
                <c:pt idx="8312">
                  <c:v>19</c:v>
                </c:pt>
                <c:pt idx="8313">
                  <c:v>20</c:v>
                </c:pt>
                <c:pt idx="8314">
                  <c:v>16</c:v>
                </c:pt>
                <c:pt idx="8315">
                  <c:v>20</c:v>
                </c:pt>
                <c:pt idx="8316">
                  <c:v>20</c:v>
                </c:pt>
                <c:pt idx="8317">
                  <c:v>20</c:v>
                </c:pt>
                <c:pt idx="8318">
                  <c:v>16</c:v>
                </c:pt>
                <c:pt idx="8319">
                  <c:v>16</c:v>
                </c:pt>
                <c:pt idx="8320">
                  <c:v>20</c:v>
                </c:pt>
                <c:pt idx="8321">
                  <c:v>11</c:v>
                </c:pt>
                <c:pt idx="8322">
                  <c:v>13</c:v>
                </c:pt>
                <c:pt idx="8323">
                  <c:v>20</c:v>
                </c:pt>
                <c:pt idx="8324">
                  <c:v>17</c:v>
                </c:pt>
                <c:pt idx="8325">
                  <c:v>12</c:v>
                </c:pt>
                <c:pt idx="8326">
                  <c:v>16</c:v>
                </c:pt>
                <c:pt idx="8327">
                  <c:v>15</c:v>
                </c:pt>
                <c:pt idx="8328">
                  <c:v>12</c:v>
                </c:pt>
                <c:pt idx="8329">
                  <c:v>12</c:v>
                </c:pt>
                <c:pt idx="8330">
                  <c:v>20</c:v>
                </c:pt>
                <c:pt idx="8331">
                  <c:v>17</c:v>
                </c:pt>
                <c:pt idx="8332">
                  <c:v>0</c:v>
                </c:pt>
                <c:pt idx="8333">
                  <c:v>17</c:v>
                </c:pt>
                <c:pt idx="8334">
                  <c:v>16</c:v>
                </c:pt>
                <c:pt idx="8335">
                  <c:v>13</c:v>
                </c:pt>
                <c:pt idx="8336">
                  <c:v>12</c:v>
                </c:pt>
                <c:pt idx="8337">
                  <c:v>20</c:v>
                </c:pt>
                <c:pt idx="8338">
                  <c:v>16</c:v>
                </c:pt>
                <c:pt idx="8339">
                  <c:v>20</c:v>
                </c:pt>
                <c:pt idx="8340">
                  <c:v>12</c:v>
                </c:pt>
                <c:pt idx="8341">
                  <c:v>20</c:v>
                </c:pt>
                <c:pt idx="8342">
                  <c:v>18</c:v>
                </c:pt>
                <c:pt idx="8343">
                  <c:v>20</c:v>
                </c:pt>
                <c:pt idx="8344">
                  <c:v>19</c:v>
                </c:pt>
                <c:pt idx="8345">
                  <c:v>20</c:v>
                </c:pt>
                <c:pt idx="8346">
                  <c:v>16</c:v>
                </c:pt>
                <c:pt idx="8347">
                  <c:v>20</c:v>
                </c:pt>
                <c:pt idx="8348">
                  <c:v>19</c:v>
                </c:pt>
                <c:pt idx="8349">
                  <c:v>20</c:v>
                </c:pt>
                <c:pt idx="8350">
                  <c:v>0</c:v>
                </c:pt>
                <c:pt idx="8351">
                  <c:v>20</c:v>
                </c:pt>
                <c:pt idx="8352">
                  <c:v>17</c:v>
                </c:pt>
                <c:pt idx="8353">
                  <c:v>16</c:v>
                </c:pt>
                <c:pt idx="8354">
                  <c:v>0</c:v>
                </c:pt>
                <c:pt idx="8355">
                  <c:v>20</c:v>
                </c:pt>
                <c:pt idx="8356">
                  <c:v>17</c:v>
                </c:pt>
                <c:pt idx="8357">
                  <c:v>19</c:v>
                </c:pt>
                <c:pt idx="8358">
                  <c:v>20</c:v>
                </c:pt>
                <c:pt idx="8359">
                  <c:v>20</c:v>
                </c:pt>
                <c:pt idx="8360">
                  <c:v>20</c:v>
                </c:pt>
                <c:pt idx="8361">
                  <c:v>20</c:v>
                </c:pt>
                <c:pt idx="8362">
                  <c:v>19</c:v>
                </c:pt>
                <c:pt idx="8363">
                  <c:v>18</c:v>
                </c:pt>
                <c:pt idx="8364">
                  <c:v>20</c:v>
                </c:pt>
                <c:pt idx="8365">
                  <c:v>18</c:v>
                </c:pt>
                <c:pt idx="8366">
                  <c:v>0</c:v>
                </c:pt>
                <c:pt idx="8367">
                  <c:v>20</c:v>
                </c:pt>
                <c:pt idx="8368">
                  <c:v>17</c:v>
                </c:pt>
                <c:pt idx="8369">
                  <c:v>20</c:v>
                </c:pt>
                <c:pt idx="8370">
                  <c:v>15</c:v>
                </c:pt>
                <c:pt idx="8371">
                  <c:v>19</c:v>
                </c:pt>
                <c:pt idx="8372">
                  <c:v>19</c:v>
                </c:pt>
                <c:pt idx="8373">
                  <c:v>0</c:v>
                </c:pt>
                <c:pt idx="8374">
                  <c:v>18</c:v>
                </c:pt>
                <c:pt idx="8375">
                  <c:v>19</c:v>
                </c:pt>
                <c:pt idx="8376">
                  <c:v>16</c:v>
                </c:pt>
                <c:pt idx="8377">
                  <c:v>20</c:v>
                </c:pt>
                <c:pt idx="8378">
                  <c:v>16</c:v>
                </c:pt>
                <c:pt idx="8379">
                  <c:v>15</c:v>
                </c:pt>
                <c:pt idx="8380">
                  <c:v>17</c:v>
                </c:pt>
                <c:pt idx="8381">
                  <c:v>19</c:v>
                </c:pt>
                <c:pt idx="8382">
                  <c:v>20</c:v>
                </c:pt>
                <c:pt idx="8383">
                  <c:v>20</c:v>
                </c:pt>
                <c:pt idx="8384">
                  <c:v>16</c:v>
                </c:pt>
                <c:pt idx="8385">
                  <c:v>16</c:v>
                </c:pt>
                <c:pt idx="8386">
                  <c:v>16</c:v>
                </c:pt>
                <c:pt idx="8387">
                  <c:v>14</c:v>
                </c:pt>
                <c:pt idx="8388">
                  <c:v>16</c:v>
                </c:pt>
                <c:pt idx="8389">
                  <c:v>14</c:v>
                </c:pt>
                <c:pt idx="8390">
                  <c:v>18</c:v>
                </c:pt>
                <c:pt idx="8391">
                  <c:v>16</c:v>
                </c:pt>
                <c:pt idx="8392">
                  <c:v>15</c:v>
                </c:pt>
                <c:pt idx="8393">
                  <c:v>18</c:v>
                </c:pt>
                <c:pt idx="8394">
                  <c:v>16</c:v>
                </c:pt>
                <c:pt idx="8395">
                  <c:v>19</c:v>
                </c:pt>
                <c:pt idx="8396">
                  <c:v>16</c:v>
                </c:pt>
                <c:pt idx="8397">
                  <c:v>16</c:v>
                </c:pt>
                <c:pt idx="8398">
                  <c:v>20</c:v>
                </c:pt>
                <c:pt idx="8399">
                  <c:v>17</c:v>
                </c:pt>
                <c:pt idx="8400">
                  <c:v>15</c:v>
                </c:pt>
                <c:pt idx="8401">
                  <c:v>16</c:v>
                </c:pt>
                <c:pt idx="8402">
                  <c:v>13</c:v>
                </c:pt>
                <c:pt idx="8403">
                  <c:v>20</c:v>
                </c:pt>
                <c:pt idx="8404">
                  <c:v>19</c:v>
                </c:pt>
                <c:pt idx="8405">
                  <c:v>20</c:v>
                </c:pt>
                <c:pt idx="8406">
                  <c:v>16</c:v>
                </c:pt>
                <c:pt idx="8407">
                  <c:v>15</c:v>
                </c:pt>
                <c:pt idx="8408">
                  <c:v>16</c:v>
                </c:pt>
                <c:pt idx="8409">
                  <c:v>19</c:v>
                </c:pt>
                <c:pt idx="8410">
                  <c:v>18</c:v>
                </c:pt>
                <c:pt idx="8411">
                  <c:v>16</c:v>
                </c:pt>
                <c:pt idx="8412">
                  <c:v>20</c:v>
                </c:pt>
                <c:pt idx="8413">
                  <c:v>20</c:v>
                </c:pt>
                <c:pt idx="8414">
                  <c:v>20</c:v>
                </c:pt>
                <c:pt idx="8415">
                  <c:v>20</c:v>
                </c:pt>
                <c:pt idx="8416">
                  <c:v>20</c:v>
                </c:pt>
                <c:pt idx="8417">
                  <c:v>17</c:v>
                </c:pt>
                <c:pt idx="8418">
                  <c:v>20</c:v>
                </c:pt>
                <c:pt idx="8419">
                  <c:v>16</c:v>
                </c:pt>
                <c:pt idx="8420">
                  <c:v>16</c:v>
                </c:pt>
                <c:pt idx="8421">
                  <c:v>0</c:v>
                </c:pt>
                <c:pt idx="8422">
                  <c:v>15</c:v>
                </c:pt>
                <c:pt idx="8423">
                  <c:v>15</c:v>
                </c:pt>
                <c:pt idx="8424">
                  <c:v>20</c:v>
                </c:pt>
                <c:pt idx="8425">
                  <c:v>18</c:v>
                </c:pt>
                <c:pt idx="8426">
                  <c:v>20</c:v>
                </c:pt>
                <c:pt idx="8427">
                  <c:v>16</c:v>
                </c:pt>
                <c:pt idx="8428">
                  <c:v>16</c:v>
                </c:pt>
                <c:pt idx="8429">
                  <c:v>16</c:v>
                </c:pt>
                <c:pt idx="8430">
                  <c:v>20</c:v>
                </c:pt>
                <c:pt idx="8431">
                  <c:v>20</c:v>
                </c:pt>
                <c:pt idx="8432">
                  <c:v>16</c:v>
                </c:pt>
                <c:pt idx="8433">
                  <c:v>16</c:v>
                </c:pt>
                <c:pt idx="8434">
                  <c:v>16</c:v>
                </c:pt>
                <c:pt idx="8435">
                  <c:v>16</c:v>
                </c:pt>
                <c:pt idx="8436">
                  <c:v>20</c:v>
                </c:pt>
                <c:pt idx="8437">
                  <c:v>16</c:v>
                </c:pt>
                <c:pt idx="8438">
                  <c:v>14</c:v>
                </c:pt>
                <c:pt idx="8439">
                  <c:v>16</c:v>
                </c:pt>
                <c:pt idx="8440">
                  <c:v>18</c:v>
                </c:pt>
                <c:pt idx="8441">
                  <c:v>20</c:v>
                </c:pt>
                <c:pt idx="8442">
                  <c:v>18</c:v>
                </c:pt>
                <c:pt idx="8443">
                  <c:v>14</c:v>
                </c:pt>
                <c:pt idx="8444">
                  <c:v>20</c:v>
                </c:pt>
                <c:pt idx="8445">
                  <c:v>16</c:v>
                </c:pt>
                <c:pt idx="8446">
                  <c:v>18</c:v>
                </c:pt>
                <c:pt idx="8447">
                  <c:v>20</c:v>
                </c:pt>
                <c:pt idx="8448">
                  <c:v>16</c:v>
                </c:pt>
                <c:pt idx="8449">
                  <c:v>19</c:v>
                </c:pt>
                <c:pt idx="8450">
                  <c:v>0</c:v>
                </c:pt>
                <c:pt idx="8451">
                  <c:v>19</c:v>
                </c:pt>
                <c:pt idx="8452">
                  <c:v>16</c:v>
                </c:pt>
                <c:pt idx="8453">
                  <c:v>15</c:v>
                </c:pt>
                <c:pt idx="8454">
                  <c:v>19</c:v>
                </c:pt>
                <c:pt idx="8455">
                  <c:v>20</c:v>
                </c:pt>
                <c:pt idx="8456">
                  <c:v>17</c:v>
                </c:pt>
                <c:pt idx="8457">
                  <c:v>20</c:v>
                </c:pt>
                <c:pt idx="8458">
                  <c:v>20</c:v>
                </c:pt>
                <c:pt idx="8459">
                  <c:v>20</c:v>
                </c:pt>
                <c:pt idx="8460">
                  <c:v>20</c:v>
                </c:pt>
                <c:pt idx="8461">
                  <c:v>0</c:v>
                </c:pt>
                <c:pt idx="8462">
                  <c:v>0</c:v>
                </c:pt>
                <c:pt idx="8463">
                  <c:v>16</c:v>
                </c:pt>
                <c:pt idx="8464">
                  <c:v>20</c:v>
                </c:pt>
                <c:pt idx="8465">
                  <c:v>20</c:v>
                </c:pt>
                <c:pt idx="8466">
                  <c:v>17</c:v>
                </c:pt>
                <c:pt idx="8467">
                  <c:v>14</c:v>
                </c:pt>
                <c:pt idx="8468">
                  <c:v>18</c:v>
                </c:pt>
                <c:pt idx="8469">
                  <c:v>20</c:v>
                </c:pt>
                <c:pt idx="8470">
                  <c:v>20</c:v>
                </c:pt>
                <c:pt idx="8471">
                  <c:v>16</c:v>
                </c:pt>
                <c:pt idx="8472">
                  <c:v>20</c:v>
                </c:pt>
                <c:pt idx="8473">
                  <c:v>0</c:v>
                </c:pt>
                <c:pt idx="8474">
                  <c:v>20</c:v>
                </c:pt>
                <c:pt idx="8475">
                  <c:v>18</c:v>
                </c:pt>
                <c:pt idx="8476">
                  <c:v>18</c:v>
                </c:pt>
                <c:pt idx="8477">
                  <c:v>15</c:v>
                </c:pt>
                <c:pt idx="8478">
                  <c:v>0</c:v>
                </c:pt>
                <c:pt idx="8479">
                  <c:v>20</c:v>
                </c:pt>
                <c:pt idx="8480">
                  <c:v>17</c:v>
                </c:pt>
                <c:pt idx="8481">
                  <c:v>15</c:v>
                </c:pt>
                <c:pt idx="8482">
                  <c:v>18</c:v>
                </c:pt>
                <c:pt idx="8483">
                  <c:v>16</c:v>
                </c:pt>
                <c:pt idx="8484">
                  <c:v>18</c:v>
                </c:pt>
                <c:pt idx="8485">
                  <c:v>0</c:v>
                </c:pt>
                <c:pt idx="8486">
                  <c:v>16</c:v>
                </c:pt>
                <c:pt idx="8487">
                  <c:v>16</c:v>
                </c:pt>
                <c:pt idx="8488">
                  <c:v>20</c:v>
                </c:pt>
                <c:pt idx="8489">
                  <c:v>16</c:v>
                </c:pt>
                <c:pt idx="8490">
                  <c:v>20</c:v>
                </c:pt>
                <c:pt idx="8491">
                  <c:v>16</c:v>
                </c:pt>
                <c:pt idx="8492">
                  <c:v>16</c:v>
                </c:pt>
                <c:pt idx="8493">
                  <c:v>19</c:v>
                </c:pt>
                <c:pt idx="8494">
                  <c:v>16</c:v>
                </c:pt>
                <c:pt idx="8495">
                  <c:v>18</c:v>
                </c:pt>
                <c:pt idx="8496">
                  <c:v>20</c:v>
                </c:pt>
                <c:pt idx="8497">
                  <c:v>16</c:v>
                </c:pt>
                <c:pt idx="8498">
                  <c:v>13</c:v>
                </c:pt>
                <c:pt idx="8499">
                  <c:v>16</c:v>
                </c:pt>
                <c:pt idx="8500">
                  <c:v>19</c:v>
                </c:pt>
                <c:pt idx="8501">
                  <c:v>20</c:v>
                </c:pt>
                <c:pt idx="8502">
                  <c:v>18</c:v>
                </c:pt>
                <c:pt idx="8503">
                  <c:v>16</c:v>
                </c:pt>
                <c:pt idx="8504">
                  <c:v>20</c:v>
                </c:pt>
                <c:pt idx="8505">
                  <c:v>18</c:v>
                </c:pt>
                <c:pt idx="8506">
                  <c:v>16</c:v>
                </c:pt>
                <c:pt idx="8507">
                  <c:v>20</c:v>
                </c:pt>
                <c:pt idx="8508">
                  <c:v>17</c:v>
                </c:pt>
                <c:pt idx="8509">
                  <c:v>16</c:v>
                </c:pt>
                <c:pt idx="8510">
                  <c:v>17</c:v>
                </c:pt>
                <c:pt idx="8511">
                  <c:v>16</c:v>
                </c:pt>
                <c:pt idx="8512">
                  <c:v>15</c:v>
                </c:pt>
                <c:pt idx="8513">
                  <c:v>16</c:v>
                </c:pt>
                <c:pt idx="8514">
                  <c:v>20</c:v>
                </c:pt>
                <c:pt idx="8515">
                  <c:v>20</c:v>
                </c:pt>
                <c:pt idx="8516">
                  <c:v>19</c:v>
                </c:pt>
                <c:pt idx="8517">
                  <c:v>19</c:v>
                </c:pt>
                <c:pt idx="8518">
                  <c:v>16</c:v>
                </c:pt>
                <c:pt idx="8519">
                  <c:v>20</c:v>
                </c:pt>
                <c:pt idx="8520">
                  <c:v>20</c:v>
                </c:pt>
                <c:pt idx="8521">
                  <c:v>14</c:v>
                </c:pt>
                <c:pt idx="8522">
                  <c:v>16</c:v>
                </c:pt>
                <c:pt idx="8523">
                  <c:v>11</c:v>
                </c:pt>
                <c:pt idx="8524">
                  <c:v>16</c:v>
                </c:pt>
                <c:pt idx="8525">
                  <c:v>0</c:v>
                </c:pt>
                <c:pt idx="8526">
                  <c:v>20</c:v>
                </c:pt>
                <c:pt idx="8527">
                  <c:v>20</c:v>
                </c:pt>
                <c:pt idx="8528">
                  <c:v>15</c:v>
                </c:pt>
                <c:pt idx="8529">
                  <c:v>20</c:v>
                </c:pt>
                <c:pt idx="8530">
                  <c:v>20</c:v>
                </c:pt>
                <c:pt idx="8531">
                  <c:v>15</c:v>
                </c:pt>
                <c:pt idx="8532">
                  <c:v>12</c:v>
                </c:pt>
                <c:pt idx="8533">
                  <c:v>16</c:v>
                </c:pt>
                <c:pt idx="8534">
                  <c:v>16</c:v>
                </c:pt>
                <c:pt idx="8535">
                  <c:v>12</c:v>
                </c:pt>
                <c:pt idx="8536">
                  <c:v>17</c:v>
                </c:pt>
                <c:pt idx="8537">
                  <c:v>18</c:v>
                </c:pt>
                <c:pt idx="8538">
                  <c:v>7</c:v>
                </c:pt>
                <c:pt idx="8539">
                  <c:v>19</c:v>
                </c:pt>
                <c:pt idx="8540">
                  <c:v>20</c:v>
                </c:pt>
                <c:pt idx="8541">
                  <c:v>20</c:v>
                </c:pt>
                <c:pt idx="8542">
                  <c:v>18</c:v>
                </c:pt>
                <c:pt idx="8543">
                  <c:v>20</c:v>
                </c:pt>
                <c:pt idx="8544">
                  <c:v>17</c:v>
                </c:pt>
                <c:pt idx="8545">
                  <c:v>20</c:v>
                </c:pt>
                <c:pt idx="8546">
                  <c:v>16</c:v>
                </c:pt>
                <c:pt idx="8547">
                  <c:v>18</c:v>
                </c:pt>
                <c:pt idx="8548">
                  <c:v>20</c:v>
                </c:pt>
                <c:pt idx="8549">
                  <c:v>15</c:v>
                </c:pt>
                <c:pt idx="8550">
                  <c:v>15</c:v>
                </c:pt>
                <c:pt idx="8551">
                  <c:v>20</c:v>
                </c:pt>
                <c:pt idx="8552">
                  <c:v>20</c:v>
                </c:pt>
                <c:pt idx="8553">
                  <c:v>19</c:v>
                </c:pt>
                <c:pt idx="8554">
                  <c:v>16</c:v>
                </c:pt>
                <c:pt idx="8555">
                  <c:v>16</c:v>
                </c:pt>
                <c:pt idx="8556">
                  <c:v>15</c:v>
                </c:pt>
                <c:pt idx="8557">
                  <c:v>20</c:v>
                </c:pt>
                <c:pt idx="8558">
                  <c:v>16</c:v>
                </c:pt>
                <c:pt idx="8559">
                  <c:v>16</c:v>
                </c:pt>
                <c:pt idx="8560">
                  <c:v>20</c:v>
                </c:pt>
                <c:pt idx="8561">
                  <c:v>0</c:v>
                </c:pt>
                <c:pt idx="8562">
                  <c:v>16</c:v>
                </c:pt>
                <c:pt idx="8563">
                  <c:v>16</c:v>
                </c:pt>
                <c:pt idx="8564">
                  <c:v>20</c:v>
                </c:pt>
                <c:pt idx="8565">
                  <c:v>20</c:v>
                </c:pt>
                <c:pt idx="8566">
                  <c:v>16</c:v>
                </c:pt>
                <c:pt idx="8567">
                  <c:v>20</c:v>
                </c:pt>
                <c:pt idx="8568">
                  <c:v>20</c:v>
                </c:pt>
                <c:pt idx="8569">
                  <c:v>15</c:v>
                </c:pt>
                <c:pt idx="8570">
                  <c:v>20</c:v>
                </c:pt>
                <c:pt idx="8571">
                  <c:v>17</c:v>
                </c:pt>
                <c:pt idx="8572">
                  <c:v>20</c:v>
                </c:pt>
                <c:pt idx="8573">
                  <c:v>16</c:v>
                </c:pt>
                <c:pt idx="8574">
                  <c:v>20</c:v>
                </c:pt>
                <c:pt idx="8575">
                  <c:v>0</c:v>
                </c:pt>
                <c:pt idx="8576">
                  <c:v>14</c:v>
                </c:pt>
                <c:pt idx="8577">
                  <c:v>20</c:v>
                </c:pt>
                <c:pt idx="8578">
                  <c:v>20</c:v>
                </c:pt>
                <c:pt idx="8579">
                  <c:v>17</c:v>
                </c:pt>
                <c:pt idx="8580">
                  <c:v>19</c:v>
                </c:pt>
                <c:pt idx="8581">
                  <c:v>12</c:v>
                </c:pt>
                <c:pt idx="8582">
                  <c:v>12</c:v>
                </c:pt>
                <c:pt idx="8583">
                  <c:v>0</c:v>
                </c:pt>
                <c:pt idx="8584">
                  <c:v>14</c:v>
                </c:pt>
                <c:pt idx="8585">
                  <c:v>16</c:v>
                </c:pt>
                <c:pt idx="8586">
                  <c:v>20</c:v>
                </c:pt>
                <c:pt idx="8587">
                  <c:v>16</c:v>
                </c:pt>
                <c:pt idx="8588">
                  <c:v>16</c:v>
                </c:pt>
                <c:pt idx="8589">
                  <c:v>20</c:v>
                </c:pt>
                <c:pt idx="8590">
                  <c:v>20</c:v>
                </c:pt>
                <c:pt idx="8591">
                  <c:v>12</c:v>
                </c:pt>
                <c:pt idx="8592">
                  <c:v>15</c:v>
                </c:pt>
                <c:pt idx="8593">
                  <c:v>20</c:v>
                </c:pt>
                <c:pt idx="8594">
                  <c:v>16</c:v>
                </c:pt>
                <c:pt idx="8595">
                  <c:v>16</c:v>
                </c:pt>
                <c:pt idx="8596">
                  <c:v>20</c:v>
                </c:pt>
                <c:pt idx="8597">
                  <c:v>18</c:v>
                </c:pt>
                <c:pt idx="8598">
                  <c:v>19</c:v>
                </c:pt>
                <c:pt idx="8599">
                  <c:v>18</c:v>
                </c:pt>
                <c:pt idx="8600">
                  <c:v>20</c:v>
                </c:pt>
                <c:pt idx="8601">
                  <c:v>20</c:v>
                </c:pt>
                <c:pt idx="8602">
                  <c:v>20</c:v>
                </c:pt>
                <c:pt idx="8603">
                  <c:v>20</c:v>
                </c:pt>
                <c:pt idx="8604">
                  <c:v>0</c:v>
                </c:pt>
                <c:pt idx="8605">
                  <c:v>16</c:v>
                </c:pt>
                <c:pt idx="8606">
                  <c:v>14</c:v>
                </c:pt>
                <c:pt idx="8607">
                  <c:v>20</c:v>
                </c:pt>
                <c:pt idx="8608">
                  <c:v>19</c:v>
                </c:pt>
                <c:pt idx="8609">
                  <c:v>14</c:v>
                </c:pt>
                <c:pt idx="8610">
                  <c:v>15</c:v>
                </c:pt>
                <c:pt idx="8611">
                  <c:v>13</c:v>
                </c:pt>
                <c:pt idx="8612">
                  <c:v>18</c:v>
                </c:pt>
                <c:pt idx="8613">
                  <c:v>17</c:v>
                </c:pt>
                <c:pt idx="8614">
                  <c:v>17</c:v>
                </c:pt>
                <c:pt idx="8615">
                  <c:v>16</c:v>
                </c:pt>
                <c:pt idx="8616">
                  <c:v>16</c:v>
                </c:pt>
                <c:pt idx="8617">
                  <c:v>18</c:v>
                </c:pt>
                <c:pt idx="8618">
                  <c:v>14</c:v>
                </c:pt>
                <c:pt idx="8619">
                  <c:v>18</c:v>
                </c:pt>
                <c:pt idx="8620">
                  <c:v>16</c:v>
                </c:pt>
                <c:pt idx="8621">
                  <c:v>19</c:v>
                </c:pt>
                <c:pt idx="8622">
                  <c:v>20</c:v>
                </c:pt>
                <c:pt idx="8623">
                  <c:v>16</c:v>
                </c:pt>
                <c:pt idx="8624">
                  <c:v>20</c:v>
                </c:pt>
                <c:pt idx="8625">
                  <c:v>20</c:v>
                </c:pt>
                <c:pt idx="8626">
                  <c:v>18</c:v>
                </c:pt>
                <c:pt idx="8627">
                  <c:v>16</c:v>
                </c:pt>
                <c:pt idx="8628">
                  <c:v>11</c:v>
                </c:pt>
                <c:pt idx="8629">
                  <c:v>20</c:v>
                </c:pt>
                <c:pt idx="8630">
                  <c:v>16</c:v>
                </c:pt>
                <c:pt idx="8631">
                  <c:v>13</c:v>
                </c:pt>
                <c:pt idx="8632">
                  <c:v>16</c:v>
                </c:pt>
                <c:pt idx="8633">
                  <c:v>17</c:v>
                </c:pt>
                <c:pt idx="8634">
                  <c:v>16</c:v>
                </c:pt>
                <c:pt idx="8635">
                  <c:v>20</c:v>
                </c:pt>
                <c:pt idx="8636">
                  <c:v>18</c:v>
                </c:pt>
                <c:pt idx="8637">
                  <c:v>20</c:v>
                </c:pt>
                <c:pt idx="8638">
                  <c:v>16</c:v>
                </c:pt>
                <c:pt idx="8639">
                  <c:v>16</c:v>
                </c:pt>
                <c:pt idx="8640">
                  <c:v>16</c:v>
                </c:pt>
                <c:pt idx="8641">
                  <c:v>20</c:v>
                </c:pt>
                <c:pt idx="8642">
                  <c:v>19</c:v>
                </c:pt>
                <c:pt idx="8643">
                  <c:v>20</c:v>
                </c:pt>
                <c:pt idx="8644">
                  <c:v>16</c:v>
                </c:pt>
                <c:pt idx="8645">
                  <c:v>20</c:v>
                </c:pt>
                <c:pt idx="8646">
                  <c:v>20</c:v>
                </c:pt>
                <c:pt idx="8647">
                  <c:v>16</c:v>
                </c:pt>
                <c:pt idx="8648">
                  <c:v>20</c:v>
                </c:pt>
                <c:pt idx="8649">
                  <c:v>19</c:v>
                </c:pt>
                <c:pt idx="8650">
                  <c:v>16</c:v>
                </c:pt>
                <c:pt idx="8651">
                  <c:v>19</c:v>
                </c:pt>
                <c:pt idx="8652">
                  <c:v>16</c:v>
                </c:pt>
                <c:pt idx="8653">
                  <c:v>15</c:v>
                </c:pt>
                <c:pt idx="8654">
                  <c:v>16</c:v>
                </c:pt>
                <c:pt idx="8655">
                  <c:v>16</c:v>
                </c:pt>
                <c:pt idx="8656">
                  <c:v>16</c:v>
                </c:pt>
                <c:pt idx="8657">
                  <c:v>20</c:v>
                </c:pt>
                <c:pt idx="8658">
                  <c:v>20</c:v>
                </c:pt>
                <c:pt idx="8659">
                  <c:v>18</c:v>
                </c:pt>
                <c:pt idx="8660">
                  <c:v>17</c:v>
                </c:pt>
                <c:pt idx="8661">
                  <c:v>18</c:v>
                </c:pt>
                <c:pt idx="8662">
                  <c:v>20</c:v>
                </c:pt>
                <c:pt idx="8663">
                  <c:v>13</c:v>
                </c:pt>
                <c:pt idx="8664">
                  <c:v>20</c:v>
                </c:pt>
                <c:pt idx="8665">
                  <c:v>13</c:v>
                </c:pt>
                <c:pt idx="8666">
                  <c:v>16</c:v>
                </c:pt>
                <c:pt idx="8667">
                  <c:v>20</c:v>
                </c:pt>
                <c:pt idx="8668">
                  <c:v>16</c:v>
                </c:pt>
                <c:pt idx="8669">
                  <c:v>16</c:v>
                </c:pt>
                <c:pt idx="8670">
                  <c:v>16</c:v>
                </c:pt>
                <c:pt idx="8671">
                  <c:v>20</c:v>
                </c:pt>
                <c:pt idx="8672">
                  <c:v>19</c:v>
                </c:pt>
                <c:pt idx="8673">
                  <c:v>20</c:v>
                </c:pt>
                <c:pt idx="8674">
                  <c:v>20</c:v>
                </c:pt>
                <c:pt idx="8675">
                  <c:v>16</c:v>
                </c:pt>
                <c:pt idx="8676">
                  <c:v>20</c:v>
                </c:pt>
                <c:pt idx="8677">
                  <c:v>17</c:v>
                </c:pt>
                <c:pt idx="8678">
                  <c:v>20</c:v>
                </c:pt>
                <c:pt idx="8679">
                  <c:v>10</c:v>
                </c:pt>
                <c:pt idx="8680">
                  <c:v>16</c:v>
                </c:pt>
                <c:pt idx="8681">
                  <c:v>16</c:v>
                </c:pt>
                <c:pt idx="8682">
                  <c:v>19</c:v>
                </c:pt>
                <c:pt idx="8683">
                  <c:v>20</c:v>
                </c:pt>
                <c:pt idx="8684">
                  <c:v>15</c:v>
                </c:pt>
                <c:pt idx="8685">
                  <c:v>11</c:v>
                </c:pt>
                <c:pt idx="8686">
                  <c:v>20</c:v>
                </c:pt>
                <c:pt idx="8687">
                  <c:v>20</c:v>
                </c:pt>
                <c:pt idx="8688">
                  <c:v>19</c:v>
                </c:pt>
                <c:pt idx="8689">
                  <c:v>18</c:v>
                </c:pt>
                <c:pt idx="8690">
                  <c:v>20</c:v>
                </c:pt>
                <c:pt idx="8691">
                  <c:v>16</c:v>
                </c:pt>
                <c:pt idx="8692">
                  <c:v>11</c:v>
                </c:pt>
                <c:pt idx="8693">
                  <c:v>19</c:v>
                </c:pt>
                <c:pt idx="8694">
                  <c:v>16</c:v>
                </c:pt>
                <c:pt idx="8695">
                  <c:v>17</c:v>
                </c:pt>
                <c:pt idx="8696">
                  <c:v>16</c:v>
                </c:pt>
                <c:pt idx="8697">
                  <c:v>20</c:v>
                </c:pt>
                <c:pt idx="8698">
                  <c:v>16</c:v>
                </c:pt>
                <c:pt idx="8699">
                  <c:v>20</c:v>
                </c:pt>
                <c:pt idx="8700">
                  <c:v>20</c:v>
                </c:pt>
                <c:pt idx="8701">
                  <c:v>10</c:v>
                </c:pt>
                <c:pt idx="8702">
                  <c:v>0</c:v>
                </c:pt>
                <c:pt idx="8703">
                  <c:v>16</c:v>
                </c:pt>
                <c:pt idx="8704">
                  <c:v>16</c:v>
                </c:pt>
                <c:pt idx="8705">
                  <c:v>19</c:v>
                </c:pt>
                <c:pt idx="8706">
                  <c:v>16</c:v>
                </c:pt>
                <c:pt idx="8707">
                  <c:v>19</c:v>
                </c:pt>
                <c:pt idx="8708">
                  <c:v>0</c:v>
                </c:pt>
                <c:pt idx="8709">
                  <c:v>16</c:v>
                </c:pt>
                <c:pt idx="8710">
                  <c:v>14</c:v>
                </c:pt>
                <c:pt idx="8711">
                  <c:v>16</c:v>
                </c:pt>
                <c:pt idx="8712">
                  <c:v>20</c:v>
                </c:pt>
                <c:pt idx="8713">
                  <c:v>17</c:v>
                </c:pt>
                <c:pt idx="8714">
                  <c:v>13</c:v>
                </c:pt>
                <c:pt idx="8715">
                  <c:v>15</c:v>
                </c:pt>
                <c:pt idx="8716">
                  <c:v>0</c:v>
                </c:pt>
                <c:pt idx="8717">
                  <c:v>17</c:v>
                </c:pt>
                <c:pt idx="8718">
                  <c:v>0</c:v>
                </c:pt>
                <c:pt idx="8719">
                  <c:v>20</c:v>
                </c:pt>
                <c:pt idx="8720">
                  <c:v>16</c:v>
                </c:pt>
                <c:pt idx="8721">
                  <c:v>13</c:v>
                </c:pt>
                <c:pt idx="8722">
                  <c:v>16</c:v>
                </c:pt>
                <c:pt idx="8723">
                  <c:v>20</c:v>
                </c:pt>
                <c:pt idx="8724">
                  <c:v>19</c:v>
                </c:pt>
                <c:pt idx="8725">
                  <c:v>20</c:v>
                </c:pt>
                <c:pt idx="8726">
                  <c:v>15</c:v>
                </c:pt>
                <c:pt idx="8727">
                  <c:v>20</c:v>
                </c:pt>
                <c:pt idx="8728">
                  <c:v>16</c:v>
                </c:pt>
                <c:pt idx="8729">
                  <c:v>20</c:v>
                </c:pt>
                <c:pt idx="8730">
                  <c:v>8</c:v>
                </c:pt>
                <c:pt idx="8731">
                  <c:v>0</c:v>
                </c:pt>
                <c:pt idx="8732">
                  <c:v>16</c:v>
                </c:pt>
                <c:pt idx="8733">
                  <c:v>20</c:v>
                </c:pt>
                <c:pt idx="8734">
                  <c:v>17</c:v>
                </c:pt>
                <c:pt idx="8735">
                  <c:v>16</c:v>
                </c:pt>
                <c:pt idx="8736">
                  <c:v>20</c:v>
                </c:pt>
                <c:pt idx="8737">
                  <c:v>16</c:v>
                </c:pt>
                <c:pt idx="8738">
                  <c:v>20</c:v>
                </c:pt>
                <c:pt idx="8739">
                  <c:v>16</c:v>
                </c:pt>
                <c:pt idx="8740">
                  <c:v>20</c:v>
                </c:pt>
                <c:pt idx="8741">
                  <c:v>16</c:v>
                </c:pt>
                <c:pt idx="8742">
                  <c:v>15</c:v>
                </c:pt>
                <c:pt idx="8743">
                  <c:v>9</c:v>
                </c:pt>
                <c:pt idx="8744">
                  <c:v>20</c:v>
                </c:pt>
                <c:pt idx="8745">
                  <c:v>0</c:v>
                </c:pt>
                <c:pt idx="8746">
                  <c:v>20</c:v>
                </c:pt>
                <c:pt idx="8747">
                  <c:v>20</c:v>
                </c:pt>
                <c:pt idx="8748">
                  <c:v>16</c:v>
                </c:pt>
                <c:pt idx="8749">
                  <c:v>16</c:v>
                </c:pt>
                <c:pt idx="8750">
                  <c:v>16</c:v>
                </c:pt>
                <c:pt idx="8751">
                  <c:v>20</c:v>
                </c:pt>
                <c:pt idx="8752">
                  <c:v>20</c:v>
                </c:pt>
                <c:pt idx="8753">
                  <c:v>16</c:v>
                </c:pt>
                <c:pt idx="8754">
                  <c:v>20</c:v>
                </c:pt>
                <c:pt idx="8755">
                  <c:v>20</c:v>
                </c:pt>
                <c:pt idx="8756">
                  <c:v>20</c:v>
                </c:pt>
                <c:pt idx="8757">
                  <c:v>20</c:v>
                </c:pt>
                <c:pt idx="8758">
                  <c:v>20</c:v>
                </c:pt>
                <c:pt idx="8759">
                  <c:v>16</c:v>
                </c:pt>
                <c:pt idx="8760">
                  <c:v>17</c:v>
                </c:pt>
                <c:pt idx="8761">
                  <c:v>19</c:v>
                </c:pt>
                <c:pt idx="8762">
                  <c:v>20</c:v>
                </c:pt>
                <c:pt idx="8763">
                  <c:v>14</c:v>
                </c:pt>
                <c:pt idx="8764">
                  <c:v>14</c:v>
                </c:pt>
                <c:pt idx="8765">
                  <c:v>17</c:v>
                </c:pt>
                <c:pt idx="8766">
                  <c:v>20</c:v>
                </c:pt>
                <c:pt idx="8767">
                  <c:v>20</c:v>
                </c:pt>
                <c:pt idx="8768">
                  <c:v>17</c:v>
                </c:pt>
                <c:pt idx="8769">
                  <c:v>16</c:v>
                </c:pt>
                <c:pt idx="8770">
                  <c:v>16</c:v>
                </c:pt>
                <c:pt idx="8771">
                  <c:v>20</c:v>
                </c:pt>
                <c:pt idx="8772">
                  <c:v>13</c:v>
                </c:pt>
                <c:pt idx="8773">
                  <c:v>6</c:v>
                </c:pt>
                <c:pt idx="8774">
                  <c:v>20</c:v>
                </c:pt>
                <c:pt idx="8775">
                  <c:v>20</c:v>
                </c:pt>
                <c:pt idx="8776">
                  <c:v>20</c:v>
                </c:pt>
                <c:pt idx="8777">
                  <c:v>16</c:v>
                </c:pt>
                <c:pt idx="8778">
                  <c:v>14</c:v>
                </c:pt>
                <c:pt idx="8779">
                  <c:v>0</c:v>
                </c:pt>
                <c:pt idx="8780">
                  <c:v>20</c:v>
                </c:pt>
                <c:pt idx="8781">
                  <c:v>19</c:v>
                </c:pt>
                <c:pt idx="8782">
                  <c:v>0</c:v>
                </c:pt>
                <c:pt idx="8783">
                  <c:v>19</c:v>
                </c:pt>
                <c:pt idx="8784">
                  <c:v>15</c:v>
                </c:pt>
                <c:pt idx="8785">
                  <c:v>18</c:v>
                </c:pt>
                <c:pt idx="8786">
                  <c:v>20</c:v>
                </c:pt>
                <c:pt idx="8787">
                  <c:v>14</c:v>
                </c:pt>
                <c:pt idx="8788">
                  <c:v>18</c:v>
                </c:pt>
                <c:pt idx="8789">
                  <c:v>18</c:v>
                </c:pt>
                <c:pt idx="8790">
                  <c:v>20</c:v>
                </c:pt>
                <c:pt idx="8791">
                  <c:v>20</c:v>
                </c:pt>
                <c:pt idx="8792">
                  <c:v>20</c:v>
                </c:pt>
                <c:pt idx="8793">
                  <c:v>16</c:v>
                </c:pt>
                <c:pt idx="8794">
                  <c:v>18</c:v>
                </c:pt>
                <c:pt idx="8795">
                  <c:v>17</c:v>
                </c:pt>
                <c:pt idx="8796">
                  <c:v>20</c:v>
                </c:pt>
                <c:pt idx="8797">
                  <c:v>20</c:v>
                </c:pt>
                <c:pt idx="8798">
                  <c:v>18</c:v>
                </c:pt>
                <c:pt idx="8799">
                  <c:v>20</c:v>
                </c:pt>
                <c:pt idx="8800">
                  <c:v>16</c:v>
                </c:pt>
                <c:pt idx="8801">
                  <c:v>16</c:v>
                </c:pt>
                <c:pt idx="8802">
                  <c:v>20</c:v>
                </c:pt>
                <c:pt idx="8803">
                  <c:v>19</c:v>
                </c:pt>
                <c:pt idx="8804">
                  <c:v>20</c:v>
                </c:pt>
                <c:pt idx="8805">
                  <c:v>20</c:v>
                </c:pt>
                <c:pt idx="8806">
                  <c:v>18</c:v>
                </c:pt>
                <c:pt idx="8807">
                  <c:v>13</c:v>
                </c:pt>
                <c:pt idx="8808">
                  <c:v>20</c:v>
                </c:pt>
                <c:pt idx="8809">
                  <c:v>0</c:v>
                </c:pt>
                <c:pt idx="8810">
                  <c:v>20</c:v>
                </c:pt>
                <c:pt idx="8811">
                  <c:v>15</c:v>
                </c:pt>
                <c:pt idx="8812">
                  <c:v>0</c:v>
                </c:pt>
                <c:pt idx="8813">
                  <c:v>15</c:v>
                </c:pt>
                <c:pt idx="8814">
                  <c:v>20</c:v>
                </c:pt>
                <c:pt idx="8815">
                  <c:v>0</c:v>
                </c:pt>
                <c:pt idx="8816">
                  <c:v>18</c:v>
                </c:pt>
                <c:pt idx="8817">
                  <c:v>16</c:v>
                </c:pt>
                <c:pt idx="8818">
                  <c:v>16</c:v>
                </c:pt>
                <c:pt idx="8819">
                  <c:v>12</c:v>
                </c:pt>
                <c:pt idx="8820">
                  <c:v>20</c:v>
                </c:pt>
                <c:pt idx="8821">
                  <c:v>16</c:v>
                </c:pt>
                <c:pt idx="8822">
                  <c:v>17</c:v>
                </c:pt>
                <c:pt idx="8823">
                  <c:v>16</c:v>
                </c:pt>
                <c:pt idx="8824">
                  <c:v>14</c:v>
                </c:pt>
                <c:pt idx="8825">
                  <c:v>20</c:v>
                </c:pt>
                <c:pt idx="8826">
                  <c:v>16</c:v>
                </c:pt>
                <c:pt idx="8827">
                  <c:v>14</c:v>
                </c:pt>
                <c:pt idx="8828">
                  <c:v>16</c:v>
                </c:pt>
                <c:pt idx="8829">
                  <c:v>20</c:v>
                </c:pt>
                <c:pt idx="8830">
                  <c:v>20</c:v>
                </c:pt>
                <c:pt idx="8831">
                  <c:v>0</c:v>
                </c:pt>
                <c:pt idx="8832">
                  <c:v>19</c:v>
                </c:pt>
                <c:pt idx="8833">
                  <c:v>20</c:v>
                </c:pt>
                <c:pt idx="8834">
                  <c:v>19</c:v>
                </c:pt>
                <c:pt idx="8835">
                  <c:v>18</c:v>
                </c:pt>
                <c:pt idx="8836">
                  <c:v>13</c:v>
                </c:pt>
                <c:pt idx="8837">
                  <c:v>12</c:v>
                </c:pt>
                <c:pt idx="8838">
                  <c:v>20</c:v>
                </c:pt>
                <c:pt idx="8839">
                  <c:v>12</c:v>
                </c:pt>
                <c:pt idx="8840">
                  <c:v>20</c:v>
                </c:pt>
                <c:pt idx="8841">
                  <c:v>20</c:v>
                </c:pt>
                <c:pt idx="8842">
                  <c:v>12</c:v>
                </c:pt>
                <c:pt idx="8843">
                  <c:v>16</c:v>
                </c:pt>
                <c:pt idx="8844">
                  <c:v>19</c:v>
                </c:pt>
                <c:pt idx="8845">
                  <c:v>20</c:v>
                </c:pt>
                <c:pt idx="8846">
                  <c:v>16</c:v>
                </c:pt>
                <c:pt idx="8847">
                  <c:v>20</c:v>
                </c:pt>
                <c:pt idx="8848">
                  <c:v>20</c:v>
                </c:pt>
                <c:pt idx="8849">
                  <c:v>20</c:v>
                </c:pt>
                <c:pt idx="8850">
                  <c:v>14</c:v>
                </c:pt>
                <c:pt idx="8851">
                  <c:v>16</c:v>
                </c:pt>
                <c:pt idx="8852">
                  <c:v>20</c:v>
                </c:pt>
                <c:pt idx="8853">
                  <c:v>17</c:v>
                </c:pt>
                <c:pt idx="8854">
                  <c:v>0</c:v>
                </c:pt>
                <c:pt idx="8855">
                  <c:v>20</c:v>
                </c:pt>
                <c:pt idx="8856">
                  <c:v>12</c:v>
                </c:pt>
                <c:pt idx="8857">
                  <c:v>16</c:v>
                </c:pt>
                <c:pt idx="8858">
                  <c:v>0</c:v>
                </c:pt>
                <c:pt idx="8859">
                  <c:v>0</c:v>
                </c:pt>
                <c:pt idx="8860">
                  <c:v>18</c:v>
                </c:pt>
                <c:pt idx="8861">
                  <c:v>17</c:v>
                </c:pt>
                <c:pt idx="8862">
                  <c:v>20</c:v>
                </c:pt>
                <c:pt idx="8863">
                  <c:v>20</c:v>
                </c:pt>
                <c:pt idx="8864">
                  <c:v>20</c:v>
                </c:pt>
                <c:pt idx="8865">
                  <c:v>20</c:v>
                </c:pt>
                <c:pt idx="8866">
                  <c:v>20</c:v>
                </c:pt>
                <c:pt idx="8867">
                  <c:v>20</c:v>
                </c:pt>
                <c:pt idx="8868">
                  <c:v>19</c:v>
                </c:pt>
                <c:pt idx="8869">
                  <c:v>16</c:v>
                </c:pt>
                <c:pt idx="8870">
                  <c:v>19</c:v>
                </c:pt>
                <c:pt idx="8871">
                  <c:v>13</c:v>
                </c:pt>
                <c:pt idx="8872">
                  <c:v>16</c:v>
                </c:pt>
                <c:pt idx="8873">
                  <c:v>20</c:v>
                </c:pt>
                <c:pt idx="8874">
                  <c:v>19</c:v>
                </c:pt>
                <c:pt idx="8875">
                  <c:v>16</c:v>
                </c:pt>
                <c:pt idx="8876">
                  <c:v>16</c:v>
                </c:pt>
                <c:pt idx="8877">
                  <c:v>0</c:v>
                </c:pt>
                <c:pt idx="8878">
                  <c:v>14</c:v>
                </c:pt>
                <c:pt idx="8879">
                  <c:v>16</c:v>
                </c:pt>
                <c:pt idx="8880">
                  <c:v>19</c:v>
                </c:pt>
                <c:pt idx="8881">
                  <c:v>14</c:v>
                </c:pt>
                <c:pt idx="8882">
                  <c:v>16</c:v>
                </c:pt>
                <c:pt idx="8883">
                  <c:v>20</c:v>
                </c:pt>
                <c:pt idx="8884">
                  <c:v>18</c:v>
                </c:pt>
                <c:pt idx="8885">
                  <c:v>18</c:v>
                </c:pt>
                <c:pt idx="8886">
                  <c:v>20</c:v>
                </c:pt>
                <c:pt idx="8887">
                  <c:v>15</c:v>
                </c:pt>
                <c:pt idx="8888">
                  <c:v>12</c:v>
                </c:pt>
                <c:pt idx="8889">
                  <c:v>20</c:v>
                </c:pt>
                <c:pt idx="8890">
                  <c:v>16</c:v>
                </c:pt>
                <c:pt idx="8891">
                  <c:v>20</c:v>
                </c:pt>
                <c:pt idx="8892">
                  <c:v>18</c:v>
                </c:pt>
                <c:pt idx="8893">
                  <c:v>20</c:v>
                </c:pt>
                <c:pt idx="8894">
                  <c:v>15</c:v>
                </c:pt>
                <c:pt idx="8895">
                  <c:v>12</c:v>
                </c:pt>
                <c:pt idx="8896">
                  <c:v>17</c:v>
                </c:pt>
                <c:pt idx="8897">
                  <c:v>14</c:v>
                </c:pt>
                <c:pt idx="8898">
                  <c:v>12</c:v>
                </c:pt>
                <c:pt idx="8899">
                  <c:v>20</c:v>
                </c:pt>
                <c:pt idx="8900">
                  <c:v>19</c:v>
                </c:pt>
                <c:pt idx="8901">
                  <c:v>14</c:v>
                </c:pt>
                <c:pt idx="8902">
                  <c:v>16</c:v>
                </c:pt>
                <c:pt idx="8903">
                  <c:v>17</c:v>
                </c:pt>
                <c:pt idx="8904">
                  <c:v>20</c:v>
                </c:pt>
                <c:pt idx="8905">
                  <c:v>20</c:v>
                </c:pt>
                <c:pt idx="8906">
                  <c:v>0</c:v>
                </c:pt>
                <c:pt idx="8907">
                  <c:v>12</c:v>
                </c:pt>
                <c:pt idx="8908">
                  <c:v>16</c:v>
                </c:pt>
                <c:pt idx="8909">
                  <c:v>16</c:v>
                </c:pt>
                <c:pt idx="8910">
                  <c:v>20</c:v>
                </c:pt>
                <c:pt idx="8911">
                  <c:v>18</c:v>
                </c:pt>
                <c:pt idx="8912">
                  <c:v>16</c:v>
                </c:pt>
                <c:pt idx="8913">
                  <c:v>16</c:v>
                </c:pt>
                <c:pt idx="8914">
                  <c:v>16</c:v>
                </c:pt>
                <c:pt idx="8915">
                  <c:v>16</c:v>
                </c:pt>
                <c:pt idx="8916">
                  <c:v>20</c:v>
                </c:pt>
                <c:pt idx="8917">
                  <c:v>20</c:v>
                </c:pt>
                <c:pt idx="8918">
                  <c:v>17</c:v>
                </c:pt>
                <c:pt idx="8919">
                  <c:v>16</c:v>
                </c:pt>
                <c:pt idx="8920">
                  <c:v>0</c:v>
                </c:pt>
                <c:pt idx="8921">
                  <c:v>19</c:v>
                </c:pt>
                <c:pt idx="8922">
                  <c:v>20</c:v>
                </c:pt>
                <c:pt idx="8923">
                  <c:v>18</c:v>
                </c:pt>
                <c:pt idx="8924">
                  <c:v>15</c:v>
                </c:pt>
                <c:pt idx="8925">
                  <c:v>20</c:v>
                </c:pt>
                <c:pt idx="8926">
                  <c:v>17</c:v>
                </c:pt>
                <c:pt idx="8927">
                  <c:v>20</c:v>
                </c:pt>
                <c:pt idx="8928">
                  <c:v>16</c:v>
                </c:pt>
                <c:pt idx="8929">
                  <c:v>19</c:v>
                </c:pt>
                <c:pt idx="8930">
                  <c:v>19</c:v>
                </c:pt>
                <c:pt idx="8931">
                  <c:v>17</c:v>
                </c:pt>
                <c:pt idx="8932">
                  <c:v>20</c:v>
                </c:pt>
                <c:pt idx="8933">
                  <c:v>20</c:v>
                </c:pt>
                <c:pt idx="8934">
                  <c:v>18</c:v>
                </c:pt>
                <c:pt idx="8935">
                  <c:v>19</c:v>
                </c:pt>
                <c:pt idx="8936">
                  <c:v>15</c:v>
                </c:pt>
                <c:pt idx="8937">
                  <c:v>9</c:v>
                </c:pt>
                <c:pt idx="8938">
                  <c:v>19</c:v>
                </c:pt>
                <c:pt idx="8939">
                  <c:v>14</c:v>
                </c:pt>
                <c:pt idx="8940">
                  <c:v>16</c:v>
                </c:pt>
                <c:pt idx="8941">
                  <c:v>20</c:v>
                </c:pt>
                <c:pt idx="8942">
                  <c:v>20</c:v>
                </c:pt>
                <c:pt idx="8943">
                  <c:v>13</c:v>
                </c:pt>
                <c:pt idx="8944">
                  <c:v>16</c:v>
                </c:pt>
                <c:pt idx="8945">
                  <c:v>20</c:v>
                </c:pt>
                <c:pt idx="8946">
                  <c:v>20</c:v>
                </c:pt>
                <c:pt idx="8947">
                  <c:v>20</c:v>
                </c:pt>
                <c:pt idx="8948">
                  <c:v>14</c:v>
                </c:pt>
                <c:pt idx="8949">
                  <c:v>0</c:v>
                </c:pt>
                <c:pt idx="8950">
                  <c:v>13</c:v>
                </c:pt>
                <c:pt idx="8951">
                  <c:v>16</c:v>
                </c:pt>
                <c:pt idx="8952">
                  <c:v>0</c:v>
                </c:pt>
                <c:pt idx="8953">
                  <c:v>20</c:v>
                </c:pt>
                <c:pt idx="8954">
                  <c:v>20</c:v>
                </c:pt>
                <c:pt idx="8955">
                  <c:v>19</c:v>
                </c:pt>
                <c:pt idx="8956">
                  <c:v>20</c:v>
                </c:pt>
                <c:pt idx="8957">
                  <c:v>19</c:v>
                </c:pt>
                <c:pt idx="8958">
                  <c:v>0</c:v>
                </c:pt>
                <c:pt idx="8959">
                  <c:v>20</c:v>
                </c:pt>
                <c:pt idx="8960">
                  <c:v>13</c:v>
                </c:pt>
                <c:pt idx="8961">
                  <c:v>0</c:v>
                </c:pt>
                <c:pt idx="8962">
                  <c:v>19</c:v>
                </c:pt>
                <c:pt idx="8963">
                  <c:v>20</c:v>
                </c:pt>
                <c:pt idx="8964">
                  <c:v>20</c:v>
                </c:pt>
                <c:pt idx="8965">
                  <c:v>20</c:v>
                </c:pt>
                <c:pt idx="8966">
                  <c:v>16</c:v>
                </c:pt>
                <c:pt idx="8967">
                  <c:v>20</c:v>
                </c:pt>
                <c:pt idx="8968">
                  <c:v>16</c:v>
                </c:pt>
                <c:pt idx="8969">
                  <c:v>20</c:v>
                </c:pt>
                <c:pt idx="8970">
                  <c:v>20</c:v>
                </c:pt>
                <c:pt idx="8971">
                  <c:v>20</c:v>
                </c:pt>
                <c:pt idx="8972">
                  <c:v>20</c:v>
                </c:pt>
                <c:pt idx="8973">
                  <c:v>16</c:v>
                </c:pt>
                <c:pt idx="8974">
                  <c:v>16</c:v>
                </c:pt>
                <c:pt idx="8975">
                  <c:v>18</c:v>
                </c:pt>
                <c:pt idx="8976">
                  <c:v>16</c:v>
                </c:pt>
                <c:pt idx="8977">
                  <c:v>20</c:v>
                </c:pt>
                <c:pt idx="8978">
                  <c:v>16</c:v>
                </c:pt>
                <c:pt idx="8979">
                  <c:v>18</c:v>
                </c:pt>
                <c:pt idx="8980">
                  <c:v>16</c:v>
                </c:pt>
                <c:pt idx="8981">
                  <c:v>16</c:v>
                </c:pt>
                <c:pt idx="8982">
                  <c:v>20</c:v>
                </c:pt>
                <c:pt idx="8983">
                  <c:v>20</c:v>
                </c:pt>
                <c:pt idx="8984">
                  <c:v>14</c:v>
                </c:pt>
                <c:pt idx="8985">
                  <c:v>16</c:v>
                </c:pt>
                <c:pt idx="8986">
                  <c:v>16</c:v>
                </c:pt>
                <c:pt idx="8987">
                  <c:v>18</c:v>
                </c:pt>
                <c:pt idx="8988">
                  <c:v>20</c:v>
                </c:pt>
                <c:pt idx="8989">
                  <c:v>20</c:v>
                </c:pt>
                <c:pt idx="8990">
                  <c:v>20</c:v>
                </c:pt>
                <c:pt idx="8991">
                  <c:v>20</c:v>
                </c:pt>
                <c:pt idx="8992">
                  <c:v>20</c:v>
                </c:pt>
                <c:pt idx="8993">
                  <c:v>20</c:v>
                </c:pt>
                <c:pt idx="8994">
                  <c:v>16</c:v>
                </c:pt>
                <c:pt idx="8995">
                  <c:v>16</c:v>
                </c:pt>
                <c:pt idx="8996">
                  <c:v>20</c:v>
                </c:pt>
                <c:pt idx="8997">
                  <c:v>20</c:v>
                </c:pt>
                <c:pt idx="8998">
                  <c:v>20</c:v>
                </c:pt>
                <c:pt idx="8999">
                  <c:v>20</c:v>
                </c:pt>
                <c:pt idx="9000">
                  <c:v>0</c:v>
                </c:pt>
                <c:pt idx="9001">
                  <c:v>19</c:v>
                </c:pt>
                <c:pt idx="9002">
                  <c:v>0</c:v>
                </c:pt>
                <c:pt idx="9003">
                  <c:v>15</c:v>
                </c:pt>
                <c:pt idx="9004">
                  <c:v>20</c:v>
                </c:pt>
                <c:pt idx="9005">
                  <c:v>17</c:v>
                </c:pt>
                <c:pt idx="9006">
                  <c:v>18</c:v>
                </c:pt>
                <c:pt idx="9007">
                  <c:v>20</c:v>
                </c:pt>
                <c:pt idx="9008">
                  <c:v>16</c:v>
                </c:pt>
                <c:pt idx="9009">
                  <c:v>20</c:v>
                </c:pt>
                <c:pt idx="9010">
                  <c:v>20</c:v>
                </c:pt>
                <c:pt idx="9011">
                  <c:v>20</c:v>
                </c:pt>
                <c:pt idx="9012">
                  <c:v>20</c:v>
                </c:pt>
                <c:pt idx="9013">
                  <c:v>20</c:v>
                </c:pt>
                <c:pt idx="9014">
                  <c:v>20</c:v>
                </c:pt>
                <c:pt idx="9015">
                  <c:v>12</c:v>
                </c:pt>
                <c:pt idx="9016">
                  <c:v>13</c:v>
                </c:pt>
                <c:pt idx="9017">
                  <c:v>19</c:v>
                </c:pt>
                <c:pt idx="9018">
                  <c:v>12</c:v>
                </c:pt>
                <c:pt idx="9019">
                  <c:v>19</c:v>
                </c:pt>
                <c:pt idx="9020">
                  <c:v>16</c:v>
                </c:pt>
                <c:pt idx="9021">
                  <c:v>16</c:v>
                </c:pt>
                <c:pt idx="9022">
                  <c:v>17</c:v>
                </c:pt>
                <c:pt idx="9023">
                  <c:v>20</c:v>
                </c:pt>
                <c:pt idx="9024">
                  <c:v>13</c:v>
                </c:pt>
                <c:pt idx="9025">
                  <c:v>12</c:v>
                </c:pt>
                <c:pt idx="9026">
                  <c:v>20</c:v>
                </c:pt>
                <c:pt idx="9027">
                  <c:v>19</c:v>
                </c:pt>
                <c:pt idx="9028">
                  <c:v>16</c:v>
                </c:pt>
                <c:pt idx="9029">
                  <c:v>20</c:v>
                </c:pt>
                <c:pt idx="9030">
                  <c:v>14</c:v>
                </c:pt>
                <c:pt idx="9031">
                  <c:v>18</c:v>
                </c:pt>
                <c:pt idx="9032">
                  <c:v>15</c:v>
                </c:pt>
                <c:pt idx="9033">
                  <c:v>15</c:v>
                </c:pt>
                <c:pt idx="9034">
                  <c:v>18</c:v>
                </c:pt>
                <c:pt idx="9035">
                  <c:v>19</c:v>
                </c:pt>
                <c:pt idx="9036">
                  <c:v>16</c:v>
                </c:pt>
                <c:pt idx="9037">
                  <c:v>20</c:v>
                </c:pt>
                <c:pt idx="9038">
                  <c:v>17</c:v>
                </c:pt>
                <c:pt idx="9039">
                  <c:v>17</c:v>
                </c:pt>
                <c:pt idx="9040">
                  <c:v>18</c:v>
                </c:pt>
                <c:pt idx="9041">
                  <c:v>16</c:v>
                </c:pt>
                <c:pt idx="9042">
                  <c:v>20</c:v>
                </c:pt>
                <c:pt idx="9043">
                  <c:v>17</c:v>
                </c:pt>
                <c:pt idx="9044">
                  <c:v>16</c:v>
                </c:pt>
                <c:pt idx="9045">
                  <c:v>16</c:v>
                </c:pt>
                <c:pt idx="9046">
                  <c:v>20</c:v>
                </c:pt>
                <c:pt idx="9047">
                  <c:v>16</c:v>
                </c:pt>
                <c:pt idx="9048">
                  <c:v>16</c:v>
                </c:pt>
                <c:pt idx="9049">
                  <c:v>15</c:v>
                </c:pt>
                <c:pt idx="9050">
                  <c:v>18</c:v>
                </c:pt>
                <c:pt idx="9051">
                  <c:v>13</c:v>
                </c:pt>
                <c:pt idx="9052">
                  <c:v>18</c:v>
                </c:pt>
                <c:pt idx="9053">
                  <c:v>18</c:v>
                </c:pt>
                <c:pt idx="9054">
                  <c:v>20</c:v>
                </c:pt>
                <c:pt idx="9055">
                  <c:v>14</c:v>
                </c:pt>
                <c:pt idx="9056">
                  <c:v>20</c:v>
                </c:pt>
                <c:pt idx="9057">
                  <c:v>16</c:v>
                </c:pt>
                <c:pt idx="9058">
                  <c:v>14</c:v>
                </c:pt>
                <c:pt idx="9059">
                  <c:v>20</c:v>
                </c:pt>
                <c:pt idx="9060">
                  <c:v>20</c:v>
                </c:pt>
                <c:pt idx="9061">
                  <c:v>20</c:v>
                </c:pt>
                <c:pt idx="9062">
                  <c:v>20</c:v>
                </c:pt>
                <c:pt idx="9063">
                  <c:v>17</c:v>
                </c:pt>
                <c:pt idx="9064">
                  <c:v>20</c:v>
                </c:pt>
                <c:pt idx="9065">
                  <c:v>15</c:v>
                </c:pt>
                <c:pt idx="9066">
                  <c:v>10</c:v>
                </c:pt>
                <c:pt idx="9067">
                  <c:v>17</c:v>
                </c:pt>
                <c:pt idx="9068">
                  <c:v>18</c:v>
                </c:pt>
                <c:pt idx="9069">
                  <c:v>14</c:v>
                </c:pt>
                <c:pt idx="9070">
                  <c:v>19</c:v>
                </c:pt>
                <c:pt idx="9071">
                  <c:v>16</c:v>
                </c:pt>
                <c:pt idx="9072">
                  <c:v>19</c:v>
                </c:pt>
                <c:pt idx="9073">
                  <c:v>18</c:v>
                </c:pt>
                <c:pt idx="9074">
                  <c:v>20</c:v>
                </c:pt>
                <c:pt idx="9075">
                  <c:v>16</c:v>
                </c:pt>
                <c:pt idx="9076">
                  <c:v>20</c:v>
                </c:pt>
                <c:pt idx="9077">
                  <c:v>17</c:v>
                </c:pt>
                <c:pt idx="9078">
                  <c:v>15</c:v>
                </c:pt>
                <c:pt idx="9079">
                  <c:v>16</c:v>
                </c:pt>
                <c:pt idx="9080">
                  <c:v>20</c:v>
                </c:pt>
                <c:pt idx="9081">
                  <c:v>20</c:v>
                </c:pt>
                <c:pt idx="9082">
                  <c:v>19</c:v>
                </c:pt>
                <c:pt idx="9083">
                  <c:v>16</c:v>
                </c:pt>
                <c:pt idx="9084">
                  <c:v>0</c:v>
                </c:pt>
                <c:pt idx="9085">
                  <c:v>20</c:v>
                </c:pt>
                <c:pt idx="9086">
                  <c:v>16</c:v>
                </c:pt>
                <c:pt idx="9087">
                  <c:v>17</c:v>
                </c:pt>
                <c:pt idx="9088">
                  <c:v>16</c:v>
                </c:pt>
                <c:pt idx="9089">
                  <c:v>15</c:v>
                </c:pt>
                <c:pt idx="9090">
                  <c:v>16</c:v>
                </c:pt>
                <c:pt idx="9091">
                  <c:v>19</c:v>
                </c:pt>
                <c:pt idx="9092">
                  <c:v>20</c:v>
                </c:pt>
                <c:pt idx="9093">
                  <c:v>20</c:v>
                </c:pt>
                <c:pt idx="9094">
                  <c:v>17</c:v>
                </c:pt>
                <c:pt idx="9095">
                  <c:v>20</c:v>
                </c:pt>
                <c:pt idx="9096">
                  <c:v>16</c:v>
                </c:pt>
                <c:pt idx="9097">
                  <c:v>20</c:v>
                </c:pt>
                <c:pt idx="9098">
                  <c:v>20</c:v>
                </c:pt>
                <c:pt idx="9099">
                  <c:v>12</c:v>
                </c:pt>
                <c:pt idx="9100">
                  <c:v>18</c:v>
                </c:pt>
                <c:pt idx="9101">
                  <c:v>15</c:v>
                </c:pt>
                <c:pt idx="9102">
                  <c:v>20</c:v>
                </c:pt>
                <c:pt idx="9103">
                  <c:v>12</c:v>
                </c:pt>
                <c:pt idx="9104">
                  <c:v>18</c:v>
                </c:pt>
                <c:pt idx="9105">
                  <c:v>16</c:v>
                </c:pt>
                <c:pt idx="9106">
                  <c:v>16</c:v>
                </c:pt>
                <c:pt idx="9107">
                  <c:v>17</c:v>
                </c:pt>
                <c:pt idx="9108">
                  <c:v>20</c:v>
                </c:pt>
                <c:pt idx="9109">
                  <c:v>0</c:v>
                </c:pt>
                <c:pt idx="9110">
                  <c:v>16</c:v>
                </c:pt>
                <c:pt idx="9111">
                  <c:v>18</c:v>
                </c:pt>
                <c:pt idx="9112">
                  <c:v>20</c:v>
                </c:pt>
                <c:pt idx="9113">
                  <c:v>13</c:v>
                </c:pt>
                <c:pt idx="9114">
                  <c:v>0</c:v>
                </c:pt>
                <c:pt idx="9115">
                  <c:v>20</c:v>
                </c:pt>
                <c:pt idx="9116">
                  <c:v>20</c:v>
                </c:pt>
                <c:pt idx="9117">
                  <c:v>20</c:v>
                </c:pt>
                <c:pt idx="9118">
                  <c:v>16</c:v>
                </c:pt>
                <c:pt idx="9119">
                  <c:v>20</c:v>
                </c:pt>
                <c:pt idx="9120">
                  <c:v>16</c:v>
                </c:pt>
                <c:pt idx="9121">
                  <c:v>0</c:v>
                </c:pt>
                <c:pt idx="9122">
                  <c:v>19</c:v>
                </c:pt>
                <c:pt idx="9123">
                  <c:v>17</c:v>
                </c:pt>
                <c:pt idx="9124">
                  <c:v>0</c:v>
                </c:pt>
                <c:pt idx="9125">
                  <c:v>19</c:v>
                </c:pt>
                <c:pt idx="9126">
                  <c:v>16</c:v>
                </c:pt>
                <c:pt idx="9127">
                  <c:v>11</c:v>
                </c:pt>
                <c:pt idx="9128">
                  <c:v>16</c:v>
                </c:pt>
                <c:pt idx="9129">
                  <c:v>18</c:v>
                </c:pt>
                <c:pt idx="9130">
                  <c:v>17</c:v>
                </c:pt>
                <c:pt idx="9131">
                  <c:v>12</c:v>
                </c:pt>
                <c:pt idx="9132">
                  <c:v>14</c:v>
                </c:pt>
                <c:pt idx="9133">
                  <c:v>16</c:v>
                </c:pt>
                <c:pt idx="9134">
                  <c:v>16</c:v>
                </c:pt>
                <c:pt idx="9135">
                  <c:v>16</c:v>
                </c:pt>
                <c:pt idx="9136">
                  <c:v>18</c:v>
                </c:pt>
                <c:pt idx="9137">
                  <c:v>13</c:v>
                </c:pt>
                <c:pt idx="9138">
                  <c:v>15</c:v>
                </c:pt>
                <c:pt idx="9139">
                  <c:v>10</c:v>
                </c:pt>
                <c:pt idx="9140">
                  <c:v>16</c:v>
                </c:pt>
                <c:pt idx="9141">
                  <c:v>20</c:v>
                </c:pt>
                <c:pt idx="9142">
                  <c:v>19</c:v>
                </c:pt>
                <c:pt idx="9143">
                  <c:v>18</c:v>
                </c:pt>
                <c:pt idx="9144">
                  <c:v>16</c:v>
                </c:pt>
                <c:pt idx="9145">
                  <c:v>20</c:v>
                </c:pt>
                <c:pt idx="9146">
                  <c:v>19</c:v>
                </c:pt>
                <c:pt idx="9147">
                  <c:v>15</c:v>
                </c:pt>
                <c:pt idx="9148">
                  <c:v>0</c:v>
                </c:pt>
                <c:pt idx="9149">
                  <c:v>18</c:v>
                </c:pt>
                <c:pt idx="9150">
                  <c:v>15</c:v>
                </c:pt>
                <c:pt idx="9151">
                  <c:v>20</c:v>
                </c:pt>
                <c:pt idx="9152">
                  <c:v>19</c:v>
                </c:pt>
                <c:pt idx="9153">
                  <c:v>20</c:v>
                </c:pt>
                <c:pt idx="9154">
                  <c:v>20</c:v>
                </c:pt>
                <c:pt idx="9155">
                  <c:v>17</c:v>
                </c:pt>
                <c:pt idx="9156">
                  <c:v>19</c:v>
                </c:pt>
                <c:pt idx="9157">
                  <c:v>14</c:v>
                </c:pt>
                <c:pt idx="9158">
                  <c:v>16</c:v>
                </c:pt>
                <c:pt idx="9159">
                  <c:v>16</c:v>
                </c:pt>
                <c:pt idx="9160">
                  <c:v>18</c:v>
                </c:pt>
                <c:pt idx="9161">
                  <c:v>12</c:v>
                </c:pt>
                <c:pt idx="9162">
                  <c:v>16</c:v>
                </c:pt>
                <c:pt idx="9163">
                  <c:v>16</c:v>
                </c:pt>
                <c:pt idx="9164">
                  <c:v>19</c:v>
                </c:pt>
                <c:pt idx="9165">
                  <c:v>16</c:v>
                </c:pt>
                <c:pt idx="9166">
                  <c:v>16</c:v>
                </c:pt>
                <c:pt idx="9167">
                  <c:v>17</c:v>
                </c:pt>
                <c:pt idx="9168">
                  <c:v>16</c:v>
                </c:pt>
                <c:pt idx="9169">
                  <c:v>18</c:v>
                </c:pt>
                <c:pt idx="9170">
                  <c:v>20</c:v>
                </c:pt>
                <c:pt idx="9171">
                  <c:v>17</c:v>
                </c:pt>
                <c:pt idx="9172">
                  <c:v>17</c:v>
                </c:pt>
                <c:pt idx="9173">
                  <c:v>12</c:v>
                </c:pt>
                <c:pt idx="9174">
                  <c:v>12</c:v>
                </c:pt>
                <c:pt idx="9175">
                  <c:v>17</c:v>
                </c:pt>
                <c:pt idx="9176">
                  <c:v>17</c:v>
                </c:pt>
                <c:pt idx="9177">
                  <c:v>15</c:v>
                </c:pt>
                <c:pt idx="9178">
                  <c:v>20</c:v>
                </c:pt>
                <c:pt idx="9179">
                  <c:v>20</c:v>
                </c:pt>
                <c:pt idx="9180">
                  <c:v>19</c:v>
                </c:pt>
                <c:pt idx="9181">
                  <c:v>15</c:v>
                </c:pt>
                <c:pt idx="9182">
                  <c:v>12</c:v>
                </c:pt>
                <c:pt idx="9183">
                  <c:v>19</c:v>
                </c:pt>
                <c:pt idx="9184">
                  <c:v>16</c:v>
                </c:pt>
                <c:pt idx="9185">
                  <c:v>18</c:v>
                </c:pt>
                <c:pt idx="9186">
                  <c:v>20</c:v>
                </c:pt>
                <c:pt idx="9187">
                  <c:v>20</c:v>
                </c:pt>
                <c:pt idx="9188">
                  <c:v>15</c:v>
                </c:pt>
                <c:pt idx="9189">
                  <c:v>0</c:v>
                </c:pt>
                <c:pt idx="9190">
                  <c:v>16</c:v>
                </c:pt>
                <c:pt idx="9191">
                  <c:v>14</c:v>
                </c:pt>
                <c:pt idx="9192">
                  <c:v>20</c:v>
                </c:pt>
                <c:pt idx="9193">
                  <c:v>18</c:v>
                </c:pt>
                <c:pt idx="9194">
                  <c:v>19</c:v>
                </c:pt>
                <c:pt idx="9195">
                  <c:v>14</c:v>
                </c:pt>
                <c:pt idx="9196">
                  <c:v>16</c:v>
                </c:pt>
                <c:pt idx="9197">
                  <c:v>16</c:v>
                </c:pt>
                <c:pt idx="9198">
                  <c:v>15</c:v>
                </c:pt>
                <c:pt idx="9199">
                  <c:v>17</c:v>
                </c:pt>
                <c:pt idx="9200">
                  <c:v>18</c:v>
                </c:pt>
                <c:pt idx="9201">
                  <c:v>16</c:v>
                </c:pt>
                <c:pt idx="9202">
                  <c:v>14</c:v>
                </c:pt>
                <c:pt idx="9203">
                  <c:v>0</c:v>
                </c:pt>
                <c:pt idx="9204">
                  <c:v>13</c:v>
                </c:pt>
                <c:pt idx="9205">
                  <c:v>20</c:v>
                </c:pt>
                <c:pt idx="9206">
                  <c:v>14</c:v>
                </c:pt>
                <c:pt idx="9207">
                  <c:v>20</c:v>
                </c:pt>
                <c:pt idx="9208">
                  <c:v>20</c:v>
                </c:pt>
                <c:pt idx="9209">
                  <c:v>0</c:v>
                </c:pt>
                <c:pt idx="9210">
                  <c:v>19</c:v>
                </c:pt>
                <c:pt idx="9211">
                  <c:v>20</c:v>
                </c:pt>
                <c:pt idx="9212">
                  <c:v>16</c:v>
                </c:pt>
                <c:pt idx="9213">
                  <c:v>20</c:v>
                </c:pt>
                <c:pt idx="9214">
                  <c:v>15</c:v>
                </c:pt>
                <c:pt idx="9215">
                  <c:v>11</c:v>
                </c:pt>
                <c:pt idx="9216">
                  <c:v>18</c:v>
                </c:pt>
                <c:pt idx="9217">
                  <c:v>17</c:v>
                </c:pt>
                <c:pt idx="9218">
                  <c:v>20</c:v>
                </c:pt>
                <c:pt idx="9219">
                  <c:v>20</c:v>
                </c:pt>
                <c:pt idx="9220">
                  <c:v>16</c:v>
                </c:pt>
                <c:pt idx="9221">
                  <c:v>16</c:v>
                </c:pt>
                <c:pt idx="9222">
                  <c:v>18</c:v>
                </c:pt>
                <c:pt idx="9223">
                  <c:v>19</c:v>
                </c:pt>
                <c:pt idx="9224">
                  <c:v>20</c:v>
                </c:pt>
                <c:pt idx="9225">
                  <c:v>12</c:v>
                </c:pt>
                <c:pt idx="9226">
                  <c:v>18</c:v>
                </c:pt>
                <c:pt idx="9227">
                  <c:v>20</c:v>
                </c:pt>
                <c:pt idx="9228">
                  <c:v>19</c:v>
                </c:pt>
                <c:pt idx="9229">
                  <c:v>20</c:v>
                </c:pt>
                <c:pt idx="9230">
                  <c:v>20</c:v>
                </c:pt>
                <c:pt idx="9231">
                  <c:v>20</c:v>
                </c:pt>
                <c:pt idx="9232">
                  <c:v>18</c:v>
                </c:pt>
                <c:pt idx="9233">
                  <c:v>16</c:v>
                </c:pt>
                <c:pt idx="9234">
                  <c:v>12</c:v>
                </c:pt>
                <c:pt idx="9235">
                  <c:v>16</c:v>
                </c:pt>
                <c:pt idx="9236">
                  <c:v>18</c:v>
                </c:pt>
                <c:pt idx="9237">
                  <c:v>15</c:v>
                </c:pt>
                <c:pt idx="9238">
                  <c:v>20</c:v>
                </c:pt>
                <c:pt idx="9239">
                  <c:v>20</c:v>
                </c:pt>
                <c:pt idx="9240">
                  <c:v>20</c:v>
                </c:pt>
                <c:pt idx="9241">
                  <c:v>16</c:v>
                </c:pt>
                <c:pt idx="9242">
                  <c:v>20</c:v>
                </c:pt>
                <c:pt idx="9243">
                  <c:v>16</c:v>
                </c:pt>
                <c:pt idx="9244">
                  <c:v>13</c:v>
                </c:pt>
                <c:pt idx="9245">
                  <c:v>16</c:v>
                </c:pt>
                <c:pt idx="9246">
                  <c:v>20</c:v>
                </c:pt>
                <c:pt idx="9247">
                  <c:v>20</c:v>
                </c:pt>
                <c:pt idx="9248">
                  <c:v>16</c:v>
                </c:pt>
                <c:pt idx="9249">
                  <c:v>18</c:v>
                </c:pt>
                <c:pt idx="9250">
                  <c:v>20</c:v>
                </c:pt>
                <c:pt idx="9251">
                  <c:v>20</c:v>
                </c:pt>
                <c:pt idx="9252">
                  <c:v>20</c:v>
                </c:pt>
                <c:pt idx="9253">
                  <c:v>20</c:v>
                </c:pt>
                <c:pt idx="9254">
                  <c:v>19</c:v>
                </c:pt>
                <c:pt idx="9255">
                  <c:v>20</c:v>
                </c:pt>
                <c:pt idx="9256">
                  <c:v>18</c:v>
                </c:pt>
                <c:pt idx="9257">
                  <c:v>20</c:v>
                </c:pt>
                <c:pt idx="9258">
                  <c:v>17</c:v>
                </c:pt>
                <c:pt idx="9259">
                  <c:v>15</c:v>
                </c:pt>
                <c:pt idx="9260">
                  <c:v>20</c:v>
                </c:pt>
                <c:pt idx="9261">
                  <c:v>13</c:v>
                </c:pt>
                <c:pt idx="9262">
                  <c:v>20</c:v>
                </c:pt>
                <c:pt idx="9263">
                  <c:v>15</c:v>
                </c:pt>
                <c:pt idx="9264">
                  <c:v>14</c:v>
                </c:pt>
                <c:pt idx="9265">
                  <c:v>20</c:v>
                </c:pt>
                <c:pt idx="9266">
                  <c:v>14</c:v>
                </c:pt>
                <c:pt idx="9267">
                  <c:v>12</c:v>
                </c:pt>
                <c:pt idx="9268">
                  <c:v>20</c:v>
                </c:pt>
                <c:pt idx="9269">
                  <c:v>14</c:v>
                </c:pt>
                <c:pt idx="9270">
                  <c:v>17</c:v>
                </c:pt>
                <c:pt idx="9271">
                  <c:v>16</c:v>
                </c:pt>
                <c:pt idx="9272">
                  <c:v>20</c:v>
                </c:pt>
                <c:pt idx="9273">
                  <c:v>16</c:v>
                </c:pt>
                <c:pt idx="9274">
                  <c:v>16</c:v>
                </c:pt>
                <c:pt idx="9275">
                  <c:v>16</c:v>
                </c:pt>
                <c:pt idx="9276">
                  <c:v>16</c:v>
                </c:pt>
                <c:pt idx="9277">
                  <c:v>20</c:v>
                </c:pt>
                <c:pt idx="9278">
                  <c:v>18</c:v>
                </c:pt>
                <c:pt idx="9279">
                  <c:v>20</c:v>
                </c:pt>
                <c:pt idx="9280">
                  <c:v>20</c:v>
                </c:pt>
                <c:pt idx="9281">
                  <c:v>12</c:v>
                </c:pt>
                <c:pt idx="9282">
                  <c:v>20</c:v>
                </c:pt>
                <c:pt idx="9283">
                  <c:v>20</c:v>
                </c:pt>
                <c:pt idx="9284">
                  <c:v>8</c:v>
                </c:pt>
                <c:pt idx="9285">
                  <c:v>17</c:v>
                </c:pt>
                <c:pt idx="9286">
                  <c:v>15</c:v>
                </c:pt>
                <c:pt idx="9287">
                  <c:v>17</c:v>
                </c:pt>
                <c:pt idx="9288">
                  <c:v>12</c:v>
                </c:pt>
                <c:pt idx="9289">
                  <c:v>20</c:v>
                </c:pt>
                <c:pt idx="9290">
                  <c:v>17</c:v>
                </c:pt>
                <c:pt idx="9291">
                  <c:v>18</c:v>
                </c:pt>
                <c:pt idx="9292">
                  <c:v>15</c:v>
                </c:pt>
                <c:pt idx="9293">
                  <c:v>17</c:v>
                </c:pt>
                <c:pt idx="9294">
                  <c:v>15</c:v>
                </c:pt>
                <c:pt idx="9295">
                  <c:v>17</c:v>
                </c:pt>
                <c:pt idx="9296">
                  <c:v>16</c:v>
                </c:pt>
                <c:pt idx="9297">
                  <c:v>13</c:v>
                </c:pt>
                <c:pt idx="9298">
                  <c:v>20</c:v>
                </c:pt>
                <c:pt idx="9299">
                  <c:v>16</c:v>
                </c:pt>
                <c:pt idx="9300">
                  <c:v>16</c:v>
                </c:pt>
                <c:pt idx="9301">
                  <c:v>20</c:v>
                </c:pt>
                <c:pt idx="9302">
                  <c:v>20</c:v>
                </c:pt>
                <c:pt idx="9303">
                  <c:v>20</c:v>
                </c:pt>
                <c:pt idx="9304">
                  <c:v>20</c:v>
                </c:pt>
                <c:pt idx="9305">
                  <c:v>20</c:v>
                </c:pt>
                <c:pt idx="9306">
                  <c:v>20</c:v>
                </c:pt>
                <c:pt idx="9307">
                  <c:v>20</c:v>
                </c:pt>
                <c:pt idx="9308">
                  <c:v>17</c:v>
                </c:pt>
                <c:pt idx="9309">
                  <c:v>18</c:v>
                </c:pt>
                <c:pt idx="9310">
                  <c:v>20</c:v>
                </c:pt>
                <c:pt idx="9311">
                  <c:v>17</c:v>
                </c:pt>
                <c:pt idx="9312">
                  <c:v>16</c:v>
                </c:pt>
                <c:pt idx="9313">
                  <c:v>20</c:v>
                </c:pt>
                <c:pt idx="9314">
                  <c:v>20</c:v>
                </c:pt>
                <c:pt idx="9315">
                  <c:v>20</c:v>
                </c:pt>
                <c:pt idx="9316">
                  <c:v>16</c:v>
                </c:pt>
                <c:pt idx="9317">
                  <c:v>17</c:v>
                </c:pt>
                <c:pt idx="9318">
                  <c:v>16</c:v>
                </c:pt>
                <c:pt idx="9319">
                  <c:v>19</c:v>
                </c:pt>
                <c:pt idx="9320">
                  <c:v>16</c:v>
                </c:pt>
                <c:pt idx="9321">
                  <c:v>12</c:v>
                </c:pt>
                <c:pt idx="9322">
                  <c:v>19</c:v>
                </c:pt>
                <c:pt idx="9323">
                  <c:v>20</c:v>
                </c:pt>
                <c:pt idx="9324">
                  <c:v>20</c:v>
                </c:pt>
                <c:pt idx="9325">
                  <c:v>16</c:v>
                </c:pt>
                <c:pt idx="9326">
                  <c:v>19</c:v>
                </c:pt>
                <c:pt idx="9327">
                  <c:v>15</c:v>
                </c:pt>
                <c:pt idx="9328">
                  <c:v>20</c:v>
                </c:pt>
                <c:pt idx="9329">
                  <c:v>18</c:v>
                </c:pt>
                <c:pt idx="9330">
                  <c:v>15</c:v>
                </c:pt>
                <c:pt idx="9331">
                  <c:v>0</c:v>
                </c:pt>
                <c:pt idx="9332">
                  <c:v>18</c:v>
                </c:pt>
                <c:pt idx="9333">
                  <c:v>16</c:v>
                </c:pt>
                <c:pt idx="9334">
                  <c:v>16</c:v>
                </c:pt>
                <c:pt idx="9335">
                  <c:v>16</c:v>
                </c:pt>
                <c:pt idx="9336">
                  <c:v>12</c:v>
                </c:pt>
                <c:pt idx="9337">
                  <c:v>15</c:v>
                </c:pt>
                <c:pt idx="9338">
                  <c:v>16</c:v>
                </c:pt>
                <c:pt idx="9339">
                  <c:v>19</c:v>
                </c:pt>
                <c:pt idx="9340">
                  <c:v>19</c:v>
                </c:pt>
                <c:pt idx="9341">
                  <c:v>20</c:v>
                </c:pt>
                <c:pt idx="9342">
                  <c:v>19</c:v>
                </c:pt>
                <c:pt idx="9343">
                  <c:v>15</c:v>
                </c:pt>
                <c:pt idx="9344">
                  <c:v>16</c:v>
                </c:pt>
                <c:pt idx="9345">
                  <c:v>20</c:v>
                </c:pt>
                <c:pt idx="9346">
                  <c:v>20</c:v>
                </c:pt>
                <c:pt idx="9347">
                  <c:v>19</c:v>
                </c:pt>
                <c:pt idx="9348">
                  <c:v>16</c:v>
                </c:pt>
                <c:pt idx="9349">
                  <c:v>12</c:v>
                </c:pt>
                <c:pt idx="9350">
                  <c:v>19</c:v>
                </c:pt>
                <c:pt idx="9351">
                  <c:v>18</c:v>
                </c:pt>
                <c:pt idx="9352">
                  <c:v>20</c:v>
                </c:pt>
                <c:pt idx="9353">
                  <c:v>16</c:v>
                </c:pt>
                <c:pt idx="9354">
                  <c:v>20</c:v>
                </c:pt>
                <c:pt idx="9355">
                  <c:v>16</c:v>
                </c:pt>
                <c:pt idx="9356">
                  <c:v>16</c:v>
                </c:pt>
                <c:pt idx="9357">
                  <c:v>0</c:v>
                </c:pt>
                <c:pt idx="9358">
                  <c:v>20</c:v>
                </c:pt>
                <c:pt idx="9359">
                  <c:v>16</c:v>
                </c:pt>
                <c:pt idx="9360">
                  <c:v>18</c:v>
                </c:pt>
                <c:pt idx="9361">
                  <c:v>20</c:v>
                </c:pt>
                <c:pt idx="9362">
                  <c:v>20</c:v>
                </c:pt>
                <c:pt idx="9363">
                  <c:v>16</c:v>
                </c:pt>
                <c:pt idx="9364">
                  <c:v>16</c:v>
                </c:pt>
                <c:pt idx="9365">
                  <c:v>14</c:v>
                </c:pt>
                <c:pt idx="9366">
                  <c:v>20</c:v>
                </c:pt>
                <c:pt idx="9367">
                  <c:v>16</c:v>
                </c:pt>
                <c:pt idx="9368">
                  <c:v>15</c:v>
                </c:pt>
                <c:pt idx="9369">
                  <c:v>16</c:v>
                </c:pt>
                <c:pt idx="9370">
                  <c:v>0</c:v>
                </c:pt>
                <c:pt idx="9371">
                  <c:v>20</c:v>
                </c:pt>
                <c:pt idx="9372">
                  <c:v>0</c:v>
                </c:pt>
                <c:pt idx="9373">
                  <c:v>14</c:v>
                </c:pt>
                <c:pt idx="9374">
                  <c:v>0</c:v>
                </c:pt>
                <c:pt idx="9375">
                  <c:v>20</c:v>
                </c:pt>
                <c:pt idx="9376">
                  <c:v>20</c:v>
                </c:pt>
                <c:pt idx="9377">
                  <c:v>16</c:v>
                </c:pt>
                <c:pt idx="9378">
                  <c:v>20</c:v>
                </c:pt>
                <c:pt idx="9379">
                  <c:v>15</c:v>
                </c:pt>
                <c:pt idx="9380">
                  <c:v>16</c:v>
                </c:pt>
                <c:pt idx="9381">
                  <c:v>14</c:v>
                </c:pt>
                <c:pt idx="9382">
                  <c:v>0</c:v>
                </c:pt>
                <c:pt idx="9383">
                  <c:v>18</c:v>
                </c:pt>
                <c:pt idx="9384">
                  <c:v>17</c:v>
                </c:pt>
                <c:pt idx="9385">
                  <c:v>19</c:v>
                </c:pt>
                <c:pt idx="9386">
                  <c:v>20</c:v>
                </c:pt>
                <c:pt idx="9387">
                  <c:v>16</c:v>
                </c:pt>
                <c:pt idx="9388">
                  <c:v>9</c:v>
                </c:pt>
                <c:pt idx="9389">
                  <c:v>16</c:v>
                </c:pt>
                <c:pt idx="9390">
                  <c:v>20</c:v>
                </c:pt>
                <c:pt idx="9391">
                  <c:v>20</c:v>
                </c:pt>
                <c:pt idx="9392">
                  <c:v>17</c:v>
                </c:pt>
                <c:pt idx="9393">
                  <c:v>16</c:v>
                </c:pt>
                <c:pt idx="9394">
                  <c:v>16</c:v>
                </c:pt>
                <c:pt idx="9395">
                  <c:v>20</c:v>
                </c:pt>
                <c:pt idx="9396">
                  <c:v>0</c:v>
                </c:pt>
                <c:pt idx="9397">
                  <c:v>16</c:v>
                </c:pt>
                <c:pt idx="9398">
                  <c:v>19</c:v>
                </c:pt>
                <c:pt idx="9399">
                  <c:v>16</c:v>
                </c:pt>
                <c:pt idx="9400">
                  <c:v>19</c:v>
                </c:pt>
                <c:pt idx="9401">
                  <c:v>20</c:v>
                </c:pt>
                <c:pt idx="9402">
                  <c:v>20</c:v>
                </c:pt>
                <c:pt idx="9403">
                  <c:v>16</c:v>
                </c:pt>
                <c:pt idx="9404">
                  <c:v>12</c:v>
                </c:pt>
                <c:pt idx="9405">
                  <c:v>12</c:v>
                </c:pt>
                <c:pt idx="9406">
                  <c:v>14</c:v>
                </c:pt>
                <c:pt idx="9407">
                  <c:v>18</c:v>
                </c:pt>
                <c:pt idx="9408">
                  <c:v>20</c:v>
                </c:pt>
                <c:pt idx="9409">
                  <c:v>18</c:v>
                </c:pt>
                <c:pt idx="9410">
                  <c:v>16</c:v>
                </c:pt>
                <c:pt idx="9411">
                  <c:v>12</c:v>
                </c:pt>
                <c:pt idx="9412">
                  <c:v>8</c:v>
                </c:pt>
                <c:pt idx="9413">
                  <c:v>16</c:v>
                </c:pt>
                <c:pt idx="9414">
                  <c:v>17</c:v>
                </c:pt>
                <c:pt idx="9415">
                  <c:v>20</c:v>
                </c:pt>
                <c:pt idx="9416">
                  <c:v>16</c:v>
                </c:pt>
                <c:pt idx="9417">
                  <c:v>20</c:v>
                </c:pt>
                <c:pt idx="9418">
                  <c:v>14</c:v>
                </c:pt>
                <c:pt idx="9419">
                  <c:v>16</c:v>
                </c:pt>
                <c:pt idx="9420">
                  <c:v>15</c:v>
                </c:pt>
                <c:pt idx="9421">
                  <c:v>14</c:v>
                </c:pt>
                <c:pt idx="9422">
                  <c:v>17</c:v>
                </c:pt>
                <c:pt idx="9423">
                  <c:v>20</c:v>
                </c:pt>
                <c:pt idx="9424">
                  <c:v>12</c:v>
                </c:pt>
                <c:pt idx="9425">
                  <c:v>12</c:v>
                </c:pt>
                <c:pt idx="9426">
                  <c:v>15</c:v>
                </c:pt>
                <c:pt idx="9427">
                  <c:v>19</c:v>
                </c:pt>
                <c:pt idx="9428">
                  <c:v>20</c:v>
                </c:pt>
                <c:pt idx="9429">
                  <c:v>0</c:v>
                </c:pt>
                <c:pt idx="9430">
                  <c:v>17</c:v>
                </c:pt>
                <c:pt idx="9431">
                  <c:v>19</c:v>
                </c:pt>
                <c:pt idx="9432">
                  <c:v>20</c:v>
                </c:pt>
                <c:pt idx="9433">
                  <c:v>11</c:v>
                </c:pt>
                <c:pt idx="9434">
                  <c:v>18</c:v>
                </c:pt>
                <c:pt idx="9435">
                  <c:v>17</c:v>
                </c:pt>
                <c:pt idx="9436">
                  <c:v>11</c:v>
                </c:pt>
                <c:pt idx="9437">
                  <c:v>20</c:v>
                </c:pt>
                <c:pt idx="9438">
                  <c:v>20</c:v>
                </c:pt>
                <c:pt idx="9439">
                  <c:v>19</c:v>
                </c:pt>
                <c:pt idx="9440">
                  <c:v>20</c:v>
                </c:pt>
                <c:pt idx="9441">
                  <c:v>0</c:v>
                </c:pt>
                <c:pt idx="9442">
                  <c:v>19</c:v>
                </c:pt>
                <c:pt idx="9443">
                  <c:v>18</c:v>
                </c:pt>
                <c:pt idx="9444">
                  <c:v>13</c:v>
                </c:pt>
                <c:pt idx="9445">
                  <c:v>20</c:v>
                </c:pt>
                <c:pt idx="9446">
                  <c:v>20</c:v>
                </c:pt>
                <c:pt idx="9447">
                  <c:v>20</c:v>
                </c:pt>
                <c:pt idx="9448">
                  <c:v>20</c:v>
                </c:pt>
                <c:pt idx="9449">
                  <c:v>16</c:v>
                </c:pt>
                <c:pt idx="9450">
                  <c:v>20</c:v>
                </c:pt>
                <c:pt idx="9451">
                  <c:v>14</c:v>
                </c:pt>
                <c:pt idx="9452">
                  <c:v>16</c:v>
                </c:pt>
                <c:pt idx="9453">
                  <c:v>16</c:v>
                </c:pt>
                <c:pt idx="9454">
                  <c:v>12</c:v>
                </c:pt>
                <c:pt idx="9455">
                  <c:v>13</c:v>
                </c:pt>
                <c:pt idx="9456">
                  <c:v>16</c:v>
                </c:pt>
                <c:pt idx="9457">
                  <c:v>17</c:v>
                </c:pt>
                <c:pt idx="9458">
                  <c:v>16</c:v>
                </c:pt>
                <c:pt idx="9459">
                  <c:v>20</c:v>
                </c:pt>
                <c:pt idx="9460">
                  <c:v>20</c:v>
                </c:pt>
                <c:pt idx="9461">
                  <c:v>20</c:v>
                </c:pt>
                <c:pt idx="9462">
                  <c:v>16</c:v>
                </c:pt>
                <c:pt idx="9463">
                  <c:v>18</c:v>
                </c:pt>
                <c:pt idx="9464">
                  <c:v>20</c:v>
                </c:pt>
                <c:pt idx="9465">
                  <c:v>19</c:v>
                </c:pt>
                <c:pt idx="9466">
                  <c:v>20</c:v>
                </c:pt>
                <c:pt idx="9467">
                  <c:v>15</c:v>
                </c:pt>
                <c:pt idx="9468">
                  <c:v>17</c:v>
                </c:pt>
                <c:pt idx="9469">
                  <c:v>20</c:v>
                </c:pt>
                <c:pt idx="9470">
                  <c:v>15</c:v>
                </c:pt>
                <c:pt idx="9471">
                  <c:v>20</c:v>
                </c:pt>
                <c:pt idx="9472">
                  <c:v>20</c:v>
                </c:pt>
                <c:pt idx="9473">
                  <c:v>20</c:v>
                </c:pt>
                <c:pt idx="9474">
                  <c:v>15</c:v>
                </c:pt>
                <c:pt idx="9475">
                  <c:v>12</c:v>
                </c:pt>
                <c:pt idx="9476">
                  <c:v>16</c:v>
                </c:pt>
                <c:pt idx="9477">
                  <c:v>20</c:v>
                </c:pt>
                <c:pt idx="9478">
                  <c:v>17</c:v>
                </c:pt>
                <c:pt idx="9479">
                  <c:v>20</c:v>
                </c:pt>
                <c:pt idx="9480">
                  <c:v>20</c:v>
                </c:pt>
                <c:pt idx="9481">
                  <c:v>19</c:v>
                </c:pt>
                <c:pt idx="9482">
                  <c:v>16</c:v>
                </c:pt>
                <c:pt idx="9483">
                  <c:v>20</c:v>
                </c:pt>
                <c:pt idx="9484">
                  <c:v>20</c:v>
                </c:pt>
                <c:pt idx="9485">
                  <c:v>20</c:v>
                </c:pt>
                <c:pt idx="9486">
                  <c:v>15</c:v>
                </c:pt>
                <c:pt idx="9487">
                  <c:v>12</c:v>
                </c:pt>
                <c:pt idx="9488">
                  <c:v>20</c:v>
                </c:pt>
                <c:pt idx="9489">
                  <c:v>20</c:v>
                </c:pt>
                <c:pt idx="9490">
                  <c:v>17</c:v>
                </c:pt>
                <c:pt idx="9491">
                  <c:v>20</c:v>
                </c:pt>
                <c:pt idx="9492">
                  <c:v>15</c:v>
                </c:pt>
                <c:pt idx="9493">
                  <c:v>19</c:v>
                </c:pt>
                <c:pt idx="9494">
                  <c:v>11</c:v>
                </c:pt>
                <c:pt idx="9495">
                  <c:v>11</c:v>
                </c:pt>
                <c:pt idx="9496">
                  <c:v>20</c:v>
                </c:pt>
                <c:pt idx="9497">
                  <c:v>11</c:v>
                </c:pt>
                <c:pt idx="9498">
                  <c:v>18</c:v>
                </c:pt>
                <c:pt idx="9499">
                  <c:v>16</c:v>
                </c:pt>
                <c:pt idx="9500">
                  <c:v>16</c:v>
                </c:pt>
                <c:pt idx="9501">
                  <c:v>12</c:v>
                </c:pt>
                <c:pt idx="9502">
                  <c:v>16</c:v>
                </c:pt>
                <c:pt idx="9503">
                  <c:v>16</c:v>
                </c:pt>
                <c:pt idx="9504">
                  <c:v>19</c:v>
                </c:pt>
                <c:pt idx="9505">
                  <c:v>20</c:v>
                </c:pt>
                <c:pt idx="9506">
                  <c:v>20</c:v>
                </c:pt>
                <c:pt idx="9507">
                  <c:v>13</c:v>
                </c:pt>
                <c:pt idx="9508">
                  <c:v>20</c:v>
                </c:pt>
                <c:pt idx="9509">
                  <c:v>20</c:v>
                </c:pt>
                <c:pt idx="9510">
                  <c:v>6</c:v>
                </c:pt>
                <c:pt idx="9511">
                  <c:v>16</c:v>
                </c:pt>
                <c:pt idx="9512">
                  <c:v>0</c:v>
                </c:pt>
                <c:pt idx="9513">
                  <c:v>20</c:v>
                </c:pt>
                <c:pt idx="9514">
                  <c:v>20</c:v>
                </c:pt>
                <c:pt idx="9515">
                  <c:v>16</c:v>
                </c:pt>
                <c:pt idx="9516">
                  <c:v>17</c:v>
                </c:pt>
                <c:pt idx="9517">
                  <c:v>19</c:v>
                </c:pt>
                <c:pt idx="9518">
                  <c:v>20</c:v>
                </c:pt>
                <c:pt idx="9519">
                  <c:v>0</c:v>
                </c:pt>
                <c:pt idx="9520">
                  <c:v>18</c:v>
                </c:pt>
                <c:pt idx="9521">
                  <c:v>20</c:v>
                </c:pt>
                <c:pt idx="9522">
                  <c:v>20</c:v>
                </c:pt>
                <c:pt idx="9523">
                  <c:v>16</c:v>
                </c:pt>
                <c:pt idx="9524">
                  <c:v>16</c:v>
                </c:pt>
                <c:pt idx="9525">
                  <c:v>16</c:v>
                </c:pt>
                <c:pt idx="9526">
                  <c:v>19</c:v>
                </c:pt>
                <c:pt idx="9527">
                  <c:v>16</c:v>
                </c:pt>
                <c:pt idx="9528">
                  <c:v>16</c:v>
                </c:pt>
                <c:pt idx="9529">
                  <c:v>20</c:v>
                </c:pt>
                <c:pt idx="9530">
                  <c:v>12</c:v>
                </c:pt>
                <c:pt idx="9531">
                  <c:v>18</c:v>
                </c:pt>
                <c:pt idx="9532">
                  <c:v>8</c:v>
                </c:pt>
                <c:pt idx="9533">
                  <c:v>16</c:v>
                </c:pt>
                <c:pt idx="9534">
                  <c:v>20</c:v>
                </c:pt>
                <c:pt idx="9535">
                  <c:v>20</c:v>
                </c:pt>
                <c:pt idx="9536">
                  <c:v>16</c:v>
                </c:pt>
                <c:pt idx="9537">
                  <c:v>20</c:v>
                </c:pt>
                <c:pt idx="9538">
                  <c:v>14</c:v>
                </c:pt>
                <c:pt idx="9539">
                  <c:v>18</c:v>
                </c:pt>
                <c:pt idx="9540">
                  <c:v>16</c:v>
                </c:pt>
                <c:pt idx="9541">
                  <c:v>16</c:v>
                </c:pt>
                <c:pt idx="9542">
                  <c:v>19</c:v>
                </c:pt>
                <c:pt idx="9543">
                  <c:v>20</c:v>
                </c:pt>
                <c:pt idx="9544">
                  <c:v>20</c:v>
                </c:pt>
                <c:pt idx="9545">
                  <c:v>18</c:v>
                </c:pt>
                <c:pt idx="9546">
                  <c:v>20</c:v>
                </c:pt>
                <c:pt idx="9547">
                  <c:v>20</c:v>
                </c:pt>
                <c:pt idx="9548">
                  <c:v>20</c:v>
                </c:pt>
                <c:pt idx="9549">
                  <c:v>13</c:v>
                </c:pt>
                <c:pt idx="9550">
                  <c:v>19</c:v>
                </c:pt>
                <c:pt idx="9551">
                  <c:v>19</c:v>
                </c:pt>
                <c:pt idx="9552">
                  <c:v>18</c:v>
                </c:pt>
                <c:pt idx="9553">
                  <c:v>15</c:v>
                </c:pt>
                <c:pt idx="9554">
                  <c:v>12</c:v>
                </c:pt>
                <c:pt idx="9555">
                  <c:v>0</c:v>
                </c:pt>
                <c:pt idx="9556">
                  <c:v>19</c:v>
                </c:pt>
                <c:pt idx="9557">
                  <c:v>20</c:v>
                </c:pt>
                <c:pt idx="9558">
                  <c:v>16</c:v>
                </c:pt>
                <c:pt idx="9559">
                  <c:v>18</c:v>
                </c:pt>
                <c:pt idx="9560">
                  <c:v>0</c:v>
                </c:pt>
                <c:pt idx="9561">
                  <c:v>16</c:v>
                </c:pt>
                <c:pt idx="9562">
                  <c:v>14</c:v>
                </c:pt>
                <c:pt idx="9563">
                  <c:v>18</c:v>
                </c:pt>
                <c:pt idx="9564">
                  <c:v>18</c:v>
                </c:pt>
                <c:pt idx="9565">
                  <c:v>13</c:v>
                </c:pt>
                <c:pt idx="9566">
                  <c:v>13</c:v>
                </c:pt>
                <c:pt idx="9567">
                  <c:v>18</c:v>
                </c:pt>
                <c:pt idx="9568">
                  <c:v>17</c:v>
                </c:pt>
                <c:pt idx="9569">
                  <c:v>16</c:v>
                </c:pt>
                <c:pt idx="9570">
                  <c:v>11</c:v>
                </c:pt>
                <c:pt idx="9571">
                  <c:v>16</c:v>
                </c:pt>
                <c:pt idx="9572">
                  <c:v>14</c:v>
                </c:pt>
                <c:pt idx="9573">
                  <c:v>19</c:v>
                </c:pt>
                <c:pt idx="9574">
                  <c:v>12</c:v>
                </c:pt>
                <c:pt idx="9575">
                  <c:v>18</c:v>
                </c:pt>
                <c:pt idx="9576">
                  <c:v>17</c:v>
                </c:pt>
                <c:pt idx="9577">
                  <c:v>20</c:v>
                </c:pt>
                <c:pt idx="9578">
                  <c:v>20</c:v>
                </c:pt>
                <c:pt idx="9579">
                  <c:v>20</c:v>
                </c:pt>
                <c:pt idx="9580">
                  <c:v>20</c:v>
                </c:pt>
                <c:pt idx="9581">
                  <c:v>20</c:v>
                </c:pt>
                <c:pt idx="9582">
                  <c:v>20</c:v>
                </c:pt>
                <c:pt idx="9583">
                  <c:v>8</c:v>
                </c:pt>
                <c:pt idx="9584">
                  <c:v>16</c:v>
                </c:pt>
                <c:pt idx="9585">
                  <c:v>19</c:v>
                </c:pt>
                <c:pt idx="9586">
                  <c:v>20</c:v>
                </c:pt>
                <c:pt idx="9587">
                  <c:v>16</c:v>
                </c:pt>
                <c:pt idx="9588">
                  <c:v>11</c:v>
                </c:pt>
                <c:pt idx="9589">
                  <c:v>0</c:v>
                </c:pt>
                <c:pt idx="9590">
                  <c:v>18</c:v>
                </c:pt>
                <c:pt idx="9591">
                  <c:v>20</c:v>
                </c:pt>
                <c:pt idx="9592">
                  <c:v>20</c:v>
                </c:pt>
                <c:pt idx="9593">
                  <c:v>20</c:v>
                </c:pt>
                <c:pt idx="9594">
                  <c:v>20</c:v>
                </c:pt>
                <c:pt idx="9595">
                  <c:v>16</c:v>
                </c:pt>
                <c:pt idx="9596">
                  <c:v>16</c:v>
                </c:pt>
                <c:pt idx="9597">
                  <c:v>20</c:v>
                </c:pt>
                <c:pt idx="9598">
                  <c:v>12</c:v>
                </c:pt>
                <c:pt idx="9599">
                  <c:v>20</c:v>
                </c:pt>
                <c:pt idx="9600">
                  <c:v>0</c:v>
                </c:pt>
                <c:pt idx="9601">
                  <c:v>17</c:v>
                </c:pt>
                <c:pt idx="9602">
                  <c:v>14</c:v>
                </c:pt>
                <c:pt idx="9603">
                  <c:v>20</c:v>
                </c:pt>
                <c:pt idx="9604">
                  <c:v>20</c:v>
                </c:pt>
                <c:pt idx="9605">
                  <c:v>18</c:v>
                </c:pt>
                <c:pt idx="9606">
                  <c:v>20</c:v>
                </c:pt>
                <c:pt idx="9607">
                  <c:v>20</c:v>
                </c:pt>
                <c:pt idx="9608">
                  <c:v>16</c:v>
                </c:pt>
                <c:pt idx="9609">
                  <c:v>20</c:v>
                </c:pt>
                <c:pt idx="9610">
                  <c:v>14</c:v>
                </c:pt>
                <c:pt idx="9611">
                  <c:v>16</c:v>
                </c:pt>
                <c:pt idx="9612">
                  <c:v>16</c:v>
                </c:pt>
                <c:pt idx="9613">
                  <c:v>18</c:v>
                </c:pt>
                <c:pt idx="9614">
                  <c:v>16</c:v>
                </c:pt>
                <c:pt idx="9615">
                  <c:v>18</c:v>
                </c:pt>
                <c:pt idx="9616">
                  <c:v>0</c:v>
                </c:pt>
                <c:pt idx="9617">
                  <c:v>0</c:v>
                </c:pt>
                <c:pt idx="9618">
                  <c:v>20</c:v>
                </c:pt>
                <c:pt idx="9619">
                  <c:v>19</c:v>
                </c:pt>
                <c:pt idx="9620">
                  <c:v>17</c:v>
                </c:pt>
                <c:pt idx="9621">
                  <c:v>20</c:v>
                </c:pt>
                <c:pt idx="9622">
                  <c:v>15</c:v>
                </c:pt>
                <c:pt idx="9623">
                  <c:v>16</c:v>
                </c:pt>
                <c:pt idx="9624">
                  <c:v>20</c:v>
                </c:pt>
                <c:pt idx="9625">
                  <c:v>13</c:v>
                </c:pt>
                <c:pt idx="9626">
                  <c:v>19</c:v>
                </c:pt>
                <c:pt idx="9627">
                  <c:v>16</c:v>
                </c:pt>
                <c:pt idx="9628">
                  <c:v>0</c:v>
                </c:pt>
                <c:pt idx="9629">
                  <c:v>19</c:v>
                </c:pt>
                <c:pt idx="9630">
                  <c:v>18</c:v>
                </c:pt>
                <c:pt idx="9631">
                  <c:v>17</c:v>
                </c:pt>
                <c:pt idx="9632">
                  <c:v>12</c:v>
                </c:pt>
                <c:pt idx="9633">
                  <c:v>20</c:v>
                </c:pt>
                <c:pt idx="9634">
                  <c:v>0</c:v>
                </c:pt>
                <c:pt idx="9635">
                  <c:v>16</c:v>
                </c:pt>
                <c:pt idx="9636">
                  <c:v>17</c:v>
                </c:pt>
                <c:pt idx="9637">
                  <c:v>20</c:v>
                </c:pt>
                <c:pt idx="9638">
                  <c:v>20</c:v>
                </c:pt>
                <c:pt idx="9639">
                  <c:v>13</c:v>
                </c:pt>
                <c:pt idx="9640">
                  <c:v>17</c:v>
                </c:pt>
                <c:pt idx="9641">
                  <c:v>13</c:v>
                </c:pt>
                <c:pt idx="9642">
                  <c:v>15</c:v>
                </c:pt>
                <c:pt idx="9643">
                  <c:v>18</c:v>
                </c:pt>
                <c:pt idx="9644">
                  <c:v>20</c:v>
                </c:pt>
                <c:pt idx="9645">
                  <c:v>19</c:v>
                </c:pt>
                <c:pt idx="9646">
                  <c:v>0</c:v>
                </c:pt>
                <c:pt idx="9647">
                  <c:v>14</c:v>
                </c:pt>
                <c:pt idx="9648">
                  <c:v>19</c:v>
                </c:pt>
                <c:pt idx="9649">
                  <c:v>20</c:v>
                </c:pt>
                <c:pt idx="9650">
                  <c:v>16</c:v>
                </c:pt>
                <c:pt idx="9651">
                  <c:v>15</c:v>
                </c:pt>
                <c:pt idx="9652">
                  <c:v>20</c:v>
                </c:pt>
                <c:pt idx="9653">
                  <c:v>19</c:v>
                </c:pt>
                <c:pt idx="9654">
                  <c:v>18</c:v>
                </c:pt>
                <c:pt idx="9655">
                  <c:v>16</c:v>
                </c:pt>
                <c:pt idx="9656">
                  <c:v>20</c:v>
                </c:pt>
                <c:pt idx="9657">
                  <c:v>18</c:v>
                </c:pt>
                <c:pt idx="9658">
                  <c:v>13</c:v>
                </c:pt>
                <c:pt idx="9659">
                  <c:v>16</c:v>
                </c:pt>
                <c:pt idx="9660">
                  <c:v>20</c:v>
                </c:pt>
                <c:pt idx="9661">
                  <c:v>16</c:v>
                </c:pt>
                <c:pt idx="9662">
                  <c:v>16</c:v>
                </c:pt>
                <c:pt idx="9663">
                  <c:v>16</c:v>
                </c:pt>
                <c:pt idx="9664">
                  <c:v>16</c:v>
                </c:pt>
                <c:pt idx="9665">
                  <c:v>17</c:v>
                </c:pt>
                <c:pt idx="9666">
                  <c:v>16</c:v>
                </c:pt>
                <c:pt idx="9667">
                  <c:v>17</c:v>
                </c:pt>
                <c:pt idx="9668">
                  <c:v>20</c:v>
                </c:pt>
                <c:pt idx="9669">
                  <c:v>20</c:v>
                </c:pt>
                <c:pt idx="9670">
                  <c:v>20</c:v>
                </c:pt>
                <c:pt idx="9671">
                  <c:v>18</c:v>
                </c:pt>
                <c:pt idx="9672">
                  <c:v>16</c:v>
                </c:pt>
                <c:pt idx="9673">
                  <c:v>20</c:v>
                </c:pt>
                <c:pt idx="9674">
                  <c:v>0</c:v>
                </c:pt>
                <c:pt idx="9675">
                  <c:v>20</c:v>
                </c:pt>
                <c:pt idx="9676">
                  <c:v>20</c:v>
                </c:pt>
                <c:pt idx="9677">
                  <c:v>10</c:v>
                </c:pt>
                <c:pt idx="9678">
                  <c:v>17</c:v>
                </c:pt>
                <c:pt idx="9679">
                  <c:v>0</c:v>
                </c:pt>
                <c:pt idx="9680">
                  <c:v>15</c:v>
                </c:pt>
                <c:pt idx="9681">
                  <c:v>18</c:v>
                </c:pt>
                <c:pt idx="9682">
                  <c:v>20</c:v>
                </c:pt>
                <c:pt idx="9683">
                  <c:v>19</c:v>
                </c:pt>
                <c:pt idx="9684">
                  <c:v>16</c:v>
                </c:pt>
                <c:pt idx="9685">
                  <c:v>16</c:v>
                </c:pt>
                <c:pt idx="9686">
                  <c:v>18</c:v>
                </c:pt>
                <c:pt idx="9687">
                  <c:v>10</c:v>
                </c:pt>
                <c:pt idx="9688">
                  <c:v>8</c:v>
                </c:pt>
                <c:pt idx="9689">
                  <c:v>19</c:v>
                </c:pt>
                <c:pt idx="9690">
                  <c:v>16</c:v>
                </c:pt>
                <c:pt idx="9691">
                  <c:v>14</c:v>
                </c:pt>
                <c:pt idx="9692">
                  <c:v>20</c:v>
                </c:pt>
                <c:pt idx="9693">
                  <c:v>17</c:v>
                </c:pt>
                <c:pt idx="9694">
                  <c:v>17</c:v>
                </c:pt>
                <c:pt idx="9695">
                  <c:v>16</c:v>
                </c:pt>
                <c:pt idx="9696">
                  <c:v>15</c:v>
                </c:pt>
                <c:pt idx="9697">
                  <c:v>20</c:v>
                </c:pt>
                <c:pt idx="9698">
                  <c:v>0</c:v>
                </c:pt>
                <c:pt idx="9699">
                  <c:v>0</c:v>
                </c:pt>
                <c:pt idx="9700">
                  <c:v>16</c:v>
                </c:pt>
                <c:pt idx="9701">
                  <c:v>13</c:v>
                </c:pt>
                <c:pt idx="9702">
                  <c:v>19</c:v>
                </c:pt>
                <c:pt idx="9703">
                  <c:v>20</c:v>
                </c:pt>
                <c:pt idx="9704">
                  <c:v>17</c:v>
                </c:pt>
                <c:pt idx="9705">
                  <c:v>16</c:v>
                </c:pt>
                <c:pt idx="9706">
                  <c:v>16</c:v>
                </c:pt>
                <c:pt idx="9707">
                  <c:v>16</c:v>
                </c:pt>
                <c:pt idx="9708">
                  <c:v>15</c:v>
                </c:pt>
                <c:pt idx="9709">
                  <c:v>9</c:v>
                </c:pt>
                <c:pt idx="9710">
                  <c:v>20</c:v>
                </c:pt>
                <c:pt idx="9711">
                  <c:v>20</c:v>
                </c:pt>
                <c:pt idx="9712">
                  <c:v>20</c:v>
                </c:pt>
                <c:pt idx="9713">
                  <c:v>14</c:v>
                </c:pt>
                <c:pt idx="9714">
                  <c:v>19</c:v>
                </c:pt>
                <c:pt idx="9715">
                  <c:v>16</c:v>
                </c:pt>
                <c:pt idx="9716">
                  <c:v>20</c:v>
                </c:pt>
                <c:pt idx="9717">
                  <c:v>19</c:v>
                </c:pt>
                <c:pt idx="9718">
                  <c:v>17</c:v>
                </c:pt>
                <c:pt idx="9719">
                  <c:v>16</c:v>
                </c:pt>
                <c:pt idx="9720">
                  <c:v>19</c:v>
                </c:pt>
                <c:pt idx="9721">
                  <c:v>15</c:v>
                </c:pt>
                <c:pt idx="9722">
                  <c:v>0</c:v>
                </c:pt>
                <c:pt idx="9723">
                  <c:v>16</c:v>
                </c:pt>
                <c:pt idx="9724">
                  <c:v>14</c:v>
                </c:pt>
                <c:pt idx="9725">
                  <c:v>0</c:v>
                </c:pt>
                <c:pt idx="9726">
                  <c:v>15</c:v>
                </c:pt>
                <c:pt idx="9727">
                  <c:v>16</c:v>
                </c:pt>
                <c:pt idx="9728">
                  <c:v>16</c:v>
                </c:pt>
                <c:pt idx="9729">
                  <c:v>19</c:v>
                </c:pt>
                <c:pt idx="9730">
                  <c:v>15</c:v>
                </c:pt>
                <c:pt idx="9731">
                  <c:v>14</c:v>
                </c:pt>
                <c:pt idx="9732">
                  <c:v>14</c:v>
                </c:pt>
                <c:pt idx="9733">
                  <c:v>16</c:v>
                </c:pt>
                <c:pt idx="9734">
                  <c:v>19</c:v>
                </c:pt>
                <c:pt idx="9735">
                  <c:v>20</c:v>
                </c:pt>
                <c:pt idx="9736">
                  <c:v>16</c:v>
                </c:pt>
                <c:pt idx="9737">
                  <c:v>17</c:v>
                </c:pt>
                <c:pt idx="9738">
                  <c:v>20</c:v>
                </c:pt>
                <c:pt idx="9739">
                  <c:v>16</c:v>
                </c:pt>
                <c:pt idx="9740">
                  <c:v>20</c:v>
                </c:pt>
                <c:pt idx="9741">
                  <c:v>16</c:v>
                </c:pt>
                <c:pt idx="9742">
                  <c:v>20</c:v>
                </c:pt>
                <c:pt idx="9743">
                  <c:v>18</c:v>
                </c:pt>
                <c:pt idx="9744">
                  <c:v>16</c:v>
                </c:pt>
                <c:pt idx="9745">
                  <c:v>16</c:v>
                </c:pt>
                <c:pt idx="9746">
                  <c:v>16</c:v>
                </c:pt>
                <c:pt idx="9747">
                  <c:v>16</c:v>
                </c:pt>
                <c:pt idx="9748">
                  <c:v>16</c:v>
                </c:pt>
                <c:pt idx="9749">
                  <c:v>20</c:v>
                </c:pt>
                <c:pt idx="9750">
                  <c:v>19</c:v>
                </c:pt>
                <c:pt idx="9751">
                  <c:v>18</c:v>
                </c:pt>
                <c:pt idx="9752">
                  <c:v>16</c:v>
                </c:pt>
                <c:pt idx="9753">
                  <c:v>18</c:v>
                </c:pt>
                <c:pt idx="9754">
                  <c:v>16</c:v>
                </c:pt>
                <c:pt idx="9755">
                  <c:v>17</c:v>
                </c:pt>
                <c:pt idx="9756">
                  <c:v>19</c:v>
                </c:pt>
                <c:pt idx="9757">
                  <c:v>20</c:v>
                </c:pt>
                <c:pt idx="9758">
                  <c:v>18</c:v>
                </c:pt>
                <c:pt idx="9759">
                  <c:v>20</c:v>
                </c:pt>
                <c:pt idx="9760">
                  <c:v>17</c:v>
                </c:pt>
                <c:pt idx="9761">
                  <c:v>19</c:v>
                </c:pt>
                <c:pt idx="9762">
                  <c:v>17</c:v>
                </c:pt>
                <c:pt idx="9763">
                  <c:v>16</c:v>
                </c:pt>
                <c:pt idx="9764">
                  <c:v>17</c:v>
                </c:pt>
                <c:pt idx="9765">
                  <c:v>16</c:v>
                </c:pt>
                <c:pt idx="9766">
                  <c:v>18</c:v>
                </c:pt>
                <c:pt idx="9767">
                  <c:v>20</c:v>
                </c:pt>
                <c:pt idx="9768">
                  <c:v>17</c:v>
                </c:pt>
                <c:pt idx="9769">
                  <c:v>16</c:v>
                </c:pt>
                <c:pt idx="9770">
                  <c:v>20</c:v>
                </c:pt>
                <c:pt idx="9771">
                  <c:v>11</c:v>
                </c:pt>
                <c:pt idx="9772">
                  <c:v>16</c:v>
                </c:pt>
                <c:pt idx="9773">
                  <c:v>13</c:v>
                </c:pt>
                <c:pt idx="9774">
                  <c:v>14</c:v>
                </c:pt>
                <c:pt idx="9775">
                  <c:v>16</c:v>
                </c:pt>
                <c:pt idx="9776">
                  <c:v>16</c:v>
                </c:pt>
                <c:pt idx="9777">
                  <c:v>16</c:v>
                </c:pt>
                <c:pt idx="9778">
                  <c:v>20</c:v>
                </c:pt>
                <c:pt idx="9779">
                  <c:v>13</c:v>
                </c:pt>
                <c:pt idx="9780">
                  <c:v>18</c:v>
                </c:pt>
                <c:pt idx="9781">
                  <c:v>20</c:v>
                </c:pt>
                <c:pt idx="9782">
                  <c:v>20</c:v>
                </c:pt>
                <c:pt idx="9783">
                  <c:v>16</c:v>
                </c:pt>
                <c:pt idx="9784">
                  <c:v>16</c:v>
                </c:pt>
                <c:pt idx="9785">
                  <c:v>16</c:v>
                </c:pt>
                <c:pt idx="9786">
                  <c:v>19</c:v>
                </c:pt>
                <c:pt idx="9787">
                  <c:v>17</c:v>
                </c:pt>
                <c:pt idx="9788">
                  <c:v>17</c:v>
                </c:pt>
                <c:pt idx="9789">
                  <c:v>15</c:v>
                </c:pt>
                <c:pt idx="9790">
                  <c:v>20</c:v>
                </c:pt>
                <c:pt idx="9791">
                  <c:v>0</c:v>
                </c:pt>
                <c:pt idx="9792">
                  <c:v>18</c:v>
                </c:pt>
                <c:pt idx="9793">
                  <c:v>16</c:v>
                </c:pt>
                <c:pt idx="9794">
                  <c:v>16</c:v>
                </c:pt>
                <c:pt idx="9795">
                  <c:v>16</c:v>
                </c:pt>
                <c:pt idx="9796">
                  <c:v>15</c:v>
                </c:pt>
                <c:pt idx="9797">
                  <c:v>16</c:v>
                </c:pt>
                <c:pt idx="9798">
                  <c:v>20</c:v>
                </c:pt>
                <c:pt idx="9799">
                  <c:v>17</c:v>
                </c:pt>
                <c:pt idx="9800">
                  <c:v>10</c:v>
                </c:pt>
                <c:pt idx="9801">
                  <c:v>16</c:v>
                </c:pt>
                <c:pt idx="9802">
                  <c:v>17</c:v>
                </c:pt>
                <c:pt idx="9803">
                  <c:v>15</c:v>
                </c:pt>
                <c:pt idx="9804">
                  <c:v>15</c:v>
                </c:pt>
                <c:pt idx="9805">
                  <c:v>18</c:v>
                </c:pt>
                <c:pt idx="9806">
                  <c:v>20</c:v>
                </c:pt>
                <c:pt idx="9807">
                  <c:v>15</c:v>
                </c:pt>
                <c:pt idx="9808">
                  <c:v>19</c:v>
                </c:pt>
                <c:pt idx="9809">
                  <c:v>17</c:v>
                </c:pt>
                <c:pt idx="9810">
                  <c:v>14</c:v>
                </c:pt>
                <c:pt idx="9811">
                  <c:v>16</c:v>
                </c:pt>
                <c:pt idx="9812">
                  <c:v>20</c:v>
                </c:pt>
                <c:pt idx="9813">
                  <c:v>15</c:v>
                </c:pt>
                <c:pt idx="9814">
                  <c:v>13</c:v>
                </c:pt>
                <c:pt idx="9815">
                  <c:v>20</c:v>
                </c:pt>
                <c:pt idx="9816">
                  <c:v>16</c:v>
                </c:pt>
                <c:pt idx="9817">
                  <c:v>18</c:v>
                </c:pt>
                <c:pt idx="9818">
                  <c:v>16</c:v>
                </c:pt>
                <c:pt idx="9819">
                  <c:v>20</c:v>
                </c:pt>
                <c:pt idx="9820">
                  <c:v>17</c:v>
                </c:pt>
                <c:pt idx="9821">
                  <c:v>16</c:v>
                </c:pt>
                <c:pt idx="9822">
                  <c:v>16</c:v>
                </c:pt>
                <c:pt idx="9823">
                  <c:v>18</c:v>
                </c:pt>
                <c:pt idx="9824">
                  <c:v>17</c:v>
                </c:pt>
                <c:pt idx="9825">
                  <c:v>15</c:v>
                </c:pt>
                <c:pt idx="9826">
                  <c:v>12</c:v>
                </c:pt>
                <c:pt idx="9827">
                  <c:v>17</c:v>
                </c:pt>
                <c:pt idx="9828">
                  <c:v>17</c:v>
                </c:pt>
                <c:pt idx="9829">
                  <c:v>16</c:v>
                </c:pt>
                <c:pt idx="9830">
                  <c:v>20</c:v>
                </c:pt>
                <c:pt idx="9831">
                  <c:v>18</c:v>
                </c:pt>
                <c:pt idx="9832">
                  <c:v>17</c:v>
                </c:pt>
                <c:pt idx="9833">
                  <c:v>19</c:v>
                </c:pt>
                <c:pt idx="9834">
                  <c:v>15</c:v>
                </c:pt>
                <c:pt idx="9835">
                  <c:v>17</c:v>
                </c:pt>
                <c:pt idx="9836">
                  <c:v>14</c:v>
                </c:pt>
                <c:pt idx="9837">
                  <c:v>16</c:v>
                </c:pt>
                <c:pt idx="9838">
                  <c:v>14</c:v>
                </c:pt>
                <c:pt idx="9839">
                  <c:v>17</c:v>
                </c:pt>
                <c:pt idx="9840">
                  <c:v>20</c:v>
                </c:pt>
                <c:pt idx="9841">
                  <c:v>19</c:v>
                </c:pt>
                <c:pt idx="9842">
                  <c:v>16</c:v>
                </c:pt>
                <c:pt idx="9843">
                  <c:v>20</c:v>
                </c:pt>
                <c:pt idx="9844">
                  <c:v>12</c:v>
                </c:pt>
                <c:pt idx="9845">
                  <c:v>20</c:v>
                </c:pt>
                <c:pt idx="9846">
                  <c:v>19</c:v>
                </c:pt>
                <c:pt idx="9847">
                  <c:v>20</c:v>
                </c:pt>
                <c:pt idx="9848">
                  <c:v>16</c:v>
                </c:pt>
                <c:pt idx="9849">
                  <c:v>15</c:v>
                </c:pt>
                <c:pt idx="9850">
                  <c:v>16</c:v>
                </c:pt>
                <c:pt idx="9851">
                  <c:v>14</c:v>
                </c:pt>
                <c:pt idx="9852">
                  <c:v>20</c:v>
                </c:pt>
                <c:pt idx="9853">
                  <c:v>20</c:v>
                </c:pt>
                <c:pt idx="9854">
                  <c:v>16</c:v>
                </c:pt>
                <c:pt idx="9855">
                  <c:v>20</c:v>
                </c:pt>
                <c:pt idx="9856">
                  <c:v>11</c:v>
                </c:pt>
                <c:pt idx="9857">
                  <c:v>16</c:v>
                </c:pt>
                <c:pt idx="9858">
                  <c:v>20</c:v>
                </c:pt>
                <c:pt idx="9859">
                  <c:v>20</c:v>
                </c:pt>
                <c:pt idx="9860">
                  <c:v>20</c:v>
                </c:pt>
                <c:pt idx="9861">
                  <c:v>14</c:v>
                </c:pt>
                <c:pt idx="9862">
                  <c:v>20</c:v>
                </c:pt>
                <c:pt idx="9863">
                  <c:v>20</c:v>
                </c:pt>
                <c:pt idx="9864">
                  <c:v>14</c:v>
                </c:pt>
                <c:pt idx="9865">
                  <c:v>18</c:v>
                </c:pt>
                <c:pt idx="9866">
                  <c:v>18</c:v>
                </c:pt>
                <c:pt idx="9867">
                  <c:v>16</c:v>
                </c:pt>
                <c:pt idx="9868">
                  <c:v>17</c:v>
                </c:pt>
                <c:pt idx="9869">
                  <c:v>20</c:v>
                </c:pt>
                <c:pt idx="9870">
                  <c:v>16</c:v>
                </c:pt>
                <c:pt idx="9871">
                  <c:v>19</c:v>
                </c:pt>
                <c:pt idx="9872">
                  <c:v>20</c:v>
                </c:pt>
                <c:pt idx="9873">
                  <c:v>20</c:v>
                </c:pt>
                <c:pt idx="9874">
                  <c:v>19</c:v>
                </c:pt>
                <c:pt idx="9875">
                  <c:v>18</c:v>
                </c:pt>
                <c:pt idx="9876">
                  <c:v>19</c:v>
                </c:pt>
                <c:pt idx="9877">
                  <c:v>19</c:v>
                </c:pt>
                <c:pt idx="9878">
                  <c:v>16</c:v>
                </c:pt>
                <c:pt idx="9879">
                  <c:v>16</c:v>
                </c:pt>
                <c:pt idx="9880">
                  <c:v>17</c:v>
                </c:pt>
                <c:pt idx="9881">
                  <c:v>13</c:v>
                </c:pt>
                <c:pt idx="9882">
                  <c:v>15</c:v>
                </c:pt>
                <c:pt idx="9883">
                  <c:v>13</c:v>
                </c:pt>
                <c:pt idx="9884">
                  <c:v>17</c:v>
                </c:pt>
                <c:pt idx="9885">
                  <c:v>15</c:v>
                </c:pt>
                <c:pt idx="9886">
                  <c:v>20</c:v>
                </c:pt>
                <c:pt idx="9887">
                  <c:v>16</c:v>
                </c:pt>
                <c:pt idx="9888">
                  <c:v>14</c:v>
                </c:pt>
                <c:pt idx="9889">
                  <c:v>20</c:v>
                </c:pt>
                <c:pt idx="9890">
                  <c:v>16</c:v>
                </c:pt>
                <c:pt idx="9891">
                  <c:v>17</c:v>
                </c:pt>
                <c:pt idx="9892">
                  <c:v>20</c:v>
                </c:pt>
                <c:pt idx="9893">
                  <c:v>12</c:v>
                </c:pt>
                <c:pt idx="9894">
                  <c:v>16</c:v>
                </c:pt>
                <c:pt idx="9895">
                  <c:v>0</c:v>
                </c:pt>
                <c:pt idx="9896">
                  <c:v>20</c:v>
                </c:pt>
                <c:pt idx="9897">
                  <c:v>19</c:v>
                </c:pt>
                <c:pt idx="9898">
                  <c:v>16</c:v>
                </c:pt>
                <c:pt idx="9899">
                  <c:v>16</c:v>
                </c:pt>
                <c:pt idx="9900">
                  <c:v>16</c:v>
                </c:pt>
                <c:pt idx="9901">
                  <c:v>14</c:v>
                </c:pt>
                <c:pt idx="9902">
                  <c:v>15</c:v>
                </c:pt>
                <c:pt idx="9903">
                  <c:v>15</c:v>
                </c:pt>
                <c:pt idx="9904">
                  <c:v>19</c:v>
                </c:pt>
                <c:pt idx="9905">
                  <c:v>20</c:v>
                </c:pt>
                <c:pt idx="9906">
                  <c:v>19</c:v>
                </c:pt>
                <c:pt idx="9907">
                  <c:v>17</c:v>
                </c:pt>
                <c:pt idx="9908">
                  <c:v>20</c:v>
                </c:pt>
                <c:pt idx="9909">
                  <c:v>0</c:v>
                </c:pt>
                <c:pt idx="9910">
                  <c:v>19</c:v>
                </c:pt>
                <c:pt idx="9911">
                  <c:v>20</c:v>
                </c:pt>
                <c:pt idx="9912">
                  <c:v>20</c:v>
                </c:pt>
                <c:pt idx="9913">
                  <c:v>16</c:v>
                </c:pt>
                <c:pt idx="9914">
                  <c:v>16</c:v>
                </c:pt>
                <c:pt idx="9915">
                  <c:v>20</c:v>
                </c:pt>
                <c:pt idx="9916">
                  <c:v>20</c:v>
                </c:pt>
                <c:pt idx="9917">
                  <c:v>16</c:v>
                </c:pt>
                <c:pt idx="9918">
                  <c:v>18</c:v>
                </c:pt>
                <c:pt idx="9919">
                  <c:v>20</c:v>
                </c:pt>
                <c:pt idx="9920">
                  <c:v>20</c:v>
                </c:pt>
                <c:pt idx="9921">
                  <c:v>20</c:v>
                </c:pt>
                <c:pt idx="9922">
                  <c:v>15</c:v>
                </c:pt>
                <c:pt idx="9923">
                  <c:v>16</c:v>
                </c:pt>
                <c:pt idx="9924">
                  <c:v>20</c:v>
                </c:pt>
                <c:pt idx="9925">
                  <c:v>20</c:v>
                </c:pt>
                <c:pt idx="9926">
                  <c:v>16</c:v>
                </c:pt>
                <c:pt idx="9927">
                  <c:v>16</c:v>
                </c:pt>
                <c:pt idx="9928">
                  <c:v>20</c:v>
                </c:pt>
                <c:pt idx="9929">
                  <c:v>20</c:v>
                </c:pt>
                <c:pt idx="9930">
                  <c:v>16</c:v>
                </c:pt>
                <c:pt idx="9931">
                  <c:v>14</c:v>
                </c:pt>
                <c:pt idx="9932">
                  <c:v>16</c:v>
                </c:pt>
                <c:pt idx="9933">
                  <c:v>16</c:v>
                </c:pt>
                <c:pt idx="9934">
                  <c:v>16</c:v>
                </c:pt>
                <c:pt idx="9935">
                  <c:v>16</c:v>
                </c:pt>
                <c:pt idx="9936">
                  <c:v>12</c:v>
                </c:pt>
                <c:pt idx="9937">
                  <c:v>18</c:v>
                </c:pt>
                <c:pt idx="9938">
                  <c:v>20</c:v>
                </c:pt>
                <c:pt idx="9939">
                  <c:v>16</c:v>
                </c:pt>
                <c:pt idx="9940">
                  <c:v>19</c:v>
                </c:pt>
                <c:pt idx="9941">
                  <c:v>17</c:v>
                </c:pt>
                <c:pt idx="9942">
                  <c:v>16</c:v>
                </c:pt>
                <c:pt idx="9943">
                  <c:v>16</c:v>
                </c:pt>
                <c:pt idx="9944">
                  <c:v>20</c:v>
                </c:pt>
                <c:pt idx="9945">
                  <c:v>20</c:v>
                </c:pt>
                <c:pt idx="9946">
                  <c:v>19</c:v>
                </c:pt>
                <c:pt idx="9947">
                  <c:v>14</c:v>
                </c:pt>
                <c:pt idx="9948">
                  <c:v>20</c:v>
                </c:pt>
                <c:pt idx="9949">
                  <c:v>16</c:v>
                </c:pt>
                <c:pt idx="9950">
                  <c:v>19</c:v>
                </c:pt>
                <c:pt idx="9951">
                  <c:v>16</c:v>
                </c:pt>
                <c:pt idx="9952">
                  <c:v>16</c:v>
                </c:pt>
                <c:pt idx="9953">
                  <c:v>11</c:v>
                </c:pt>
                <c:pt idx="9954">
                  <c:v>20</c:v>
                </c:pt>
                <c:pt idx="9955">
                  <c:v>19</c:v>
                </c:pt>
                <c:pt idx="9956">
                  <c:v>16</c:v>
                </c:pt>
                <c:pt idx="9957">
                  <c:v>16</c:v>
                </c:pt>
                <c:pt idx="9958">
                  <c:v>15</c:v>
                </c:pt>
                <c:pt idx="9959">
                  <c:v>16</c:v>
                </c:pt>
                <c:pt idx="9960">
                  <c:v>18</c:v>
                </c:pt>
                <c:pt idx="9961">
                  <c:v>17</c:v>
                </c:pt>
                <c:pt idx="9962">
                  <c:v>16</c:v>
                </c:pt>
                <c:pt idx="9963">
                  <c:v>20</c:v>
                </c:pt>
                <c:pt idx="9964">
                  <c:v>15</c:v>
                </c:pt>
                <c:pt idx="9965">
                  <c:v>18</c:v>
                </c:pt>
                <c:pt idx="9966">
                  <c:v>20</c:v>
                </c:pt>
                <c:pt idx="9967">
                  <c:v>20</c:v>
                </c:pt>
                <c:pt idx="9968">
                  <c:v>16</c:v>
                </c:pt>
                <c:pt idx="9969">
                  <c:v>18</c:v>
                </c:pt>
                <c:pt idx="9970">
                  <c:v>20</c:v>
                </c:pt>
                <c:pt idx="9971">
                  <c:v>17</c:v>
                </c:pt>
                <c:pt idx="9972">
                  <c:v>0</c:v>
                </c:pt>
                <c:pt idx="9973">
                  <c:v>20</c:v>
                </c:pt>
                <c:pt idx="9974">
                  <c:v>0</c:v>
                </c:pt>
                <c:pt idx="9975">
                  <c:v>6</c:v>
                </c:pt>
                <c:pt idx="9976">
                  <c:v>16</c:v>
                </c:pt>
                <c:pt idx="9977">
                  <c:v>19</c:v>
                </c:pt>
                <c:pt idx="9978">
                  <c:v>20</c:v>
                </c:pt>
                <c:pt idx="9979">
                  <c:v>12</c:v>
                </c:pt>
                <c:pt idx="9980">
                  <c:v>19</c:v>
                </c:pt>
                <c:pt idx="9981">
                  <c:v>14</c:v>
                </c:pt>
                <c:pt idx="9982">
                  <c:v>15</c:v>
                </c:pt>
                <c:pt idx="9983">
                  <c:v>16</c:v>
                </c:pt>
                <c:pt idx="9984">
                  <c:v>0</c:v>
                </c:pt>
                <c:pt idx="9985">
                  <c:v>17</c:v>
                </c:pt>
                <c:pt idx="9986">
                  <c:v>12</c:v>
                </c:pt>
                <c:pt idx="9987">
                  <c:v>17</c:v>
                </c:pt>
                <c:pt idx="9988">
                  <c:v>0</c:v>
                </c:pt>
                <c:pt idx="9989">
                  <c:v>16</c:v>
                </c:pt>
                <c:pt idx="9990">
                  <c:v>20</c:v>
                </c:pt>
                <c:pt idx="9991">
                  <c:v>19</c:v>
                </c:pt>
                <c:pt idx="9992">
                  <c:v>18</c:v>
                </c:pt>
                <c:pt idx="9993">
                  <c:v>16</c:v>
                </c:pt>
                <c:pt idx="9994">
                  <c:v>19</c:v>
                </c:pt>
                <c:pt idx="9995">
                  <c:v>16</c:v>
                </c:pt>
                <c:pt idx="9996">
                  <c:v>19</c:v>
                </c:pt>
                <c:pt idx="9997">
                  <c:v>19</c:v>
                </c:pt>
                <c:pt idx="9998">
                  <c:v>16</c:v>
                </c:pt>
                <c:pt idx="9999">
                  <c:v>20</c:v>
                </c:pt>
                <c:pt idx="10000">
                  <c:v>0</c:v>
                </c:pt>
                <c:pt idx="10001">
                  <c:v>20</c:v>
                </c:pt>
                <c:pt idx="10002">
                  <c:v>14</c:v>
                </c:pt>
                <c:pt idx="10003">
                  <c:v>16</c:v>
                </c:pt>
                <c:pt idx="10004">
                  <c:v>13</c:v>
                </c:pt>
                <c:pt idx="10005">
                  <c:v>18</c:v>
                </c:pt>
                <c:pt idx="10006">
                  <c:v>13</c:v>
                </c:pt>
                <c:pt idx="10007">
                  <c:v>17</c:v>
                </c:pt>
                <c:pt idx="10008">
                  <c:v>0</c:v>
                </c:pt>
                <c:pt idx="10009">
                  <c:v>16</c:v>
                </c:pt>
                <c:pt idx="10010">
                  <c:v>16</c:v>
                </c:pt>
                <c:pt idx="10011">
                  <c:v>18</c:v>
                </c:pt>
                <c:pt idx="10012">
                  <c:v>16</c:v>
                </c:pt>
                <c:pt idx="10013">
                  <c:v>19</c:v>
                </c:pt>
                <c:pt idx="10014">
                  <c:v>18</c:v>
                </c:pt>
                <c:pt idx="10015">
                  <c:v>17</c:v>
                </c:pt>
                <c:pt idx="10016">
                  <c:v>16</c:v>
                </c:pt>
                <c:pt idx="10017">
                  <c:v>16</c:v>
                </c:pt>
                <c:pt idx="10018">
                  <c:v>20</c:v>
                </c:pt>
                <c:pt idx="10019">
                  <c:v>19</c:v>
                </c:pt>
                <c:pt idx="10020">
                  <c:v>18</c:v>
                </c:pt>
                <c:pt idx="10021">
                  <c:v>9</c:v>
                </c:pt>
                <c:pt idx="10022">
                  <c:v>20</c:v>
                </c:pt>
                <c:pt idx="10023">
                  <c:v>16</c:v>
                </c:pt>
                <c:pt idx="10024">
                  <c:v>15</c:v>
                </c:pt>
                <c:pt idx="10025">
                  <c:v>18</c:v>
                </c:pt>
                <c:pt idx="10026">
                  <c:v>20</c:v>
                </c:pt>
                <c:pt idx="10027">
                  <c:v>14</c:v>
                </c:pt>
                <c:pt idx="10028">
                  <c:v>18</c:v>
                </c:pt>
                <c:pt idx="10029">
                  <c:v>18</c:v>
                </c:pt>
                <c:pt idx="10030">
                  <c:v>20</c:v>
                </c:pt>
                <c:pt idx="10031">
                  <c:v>20</c:v>
                </c:pt>
                <c:pt idx="10032">
                  <c:v>0</c:v>
                </c:pt>
                <c:pt idx="10033">
                  <c:v>16</c:v>
                </c:pt>
                <c:pt idx="10034">
                  <c:v>16</c:v>
                </c:pt>
                <c:pt idx="10035">
                  <c:v>20</c:v>
                </c:pt>
                <c:pt idx="10036">
                  <c:v>16</c:v>
                </c:pt>
                <c:pt idx="10037">
                  <c:v>20</c:v>
                </c:pt>
                <c:pt idx="10038">
                  <c:v>20</c:v>
                </c:pt>
                <c:pt idx="10039">
                  <c:v>18</c:v>
                </c:pt>
                <c:pt idx="10040">
                  <c:v>10</c:v>
                </c:pt>
                <c:pt idx="10041">
                  <c:v>16</c:v>
                </c:pt>
                <c:pt idx="10042">
                  <c:v>15</c:v>
                </c:pt>
                <c:pt idx="10043">
                  <c:v>16</c:v>
                </c:pt>
                <c:pt idx="10044">
                  <c:v>15</c:v>
                </c:pt>
                <c:pt idx="10045">
                  <c:v>16</c:v>
                </c:pt>
                <c:pt idx="10046">
                  <c:v>20</c:v>
                </c:pt>
                <c:pt idx="10047">
                  <c:v>12</c:v>
                </c:pt>
                <c:pt idx="10048">
                  <c:v>14</c:v>
                </c:pt>
                <c:pt idx="10049">
                  <c:v>17</c:v>
                </c:pt>
                <c:pt idx="10050">
                  <c:v>18</c:v>
                </c:pt>
                <c:pt idx="10051">
                  <c:v>16</c:v>
                </c:pt>
                <c:pt idx="10052">
                  <c:v>18</c:v>
                </c:pt>
                <c:pt idx="10053">
                  <c:v>20</c:v>
                </c:pt>
                <c:pt idx="10054">
                  <c:v>20</c:v>
                </c:pt>
                <c:pt idx="10055">
                  <c:v>20</c:v>
                </c:pt>
                <c:pt idx="10056">
                  <c:v>16</c:v>
                </c:pt>
                <c:pt idx="10057">
                  <c:v>0</c:v>
                </c:pt>
                <c:pt idx="10058">
                  <c:v>17</c:v>
                </c:pt>
                <c:pt idx="10059">
                  <c:v>15</c:v>
                </c:pt>
                <c:pt idx="10060">
                  <c:v>15</c:v>
                </c:pt>
                <c:pt idx="10061">
                  <c:v>15</c:v>
                </c:pt>
                <c:pt idx="10062">
                  <c:v>16</c:v>
                </c:pt>
                <c:pt idx="10063">
                  <c:v>20</c:v>
                </c:pt>
                <c:pt idx="10064">
                  <c:v>20</c:v>
                </c:pt>
                <c:pt idx="10065">
                  <c:v>16</c:v>
                </c:pt>
                <c:pt idx="10066">
                  <c:v>16</c:v>
                </c:pt>
                <c:pt idx="10067">
                  <c:v>14</c:v>
                </c:pt>
                <c:pt idx="10068">
                  <c:v>12</c:v>
                </c:pt>
                <c:pt idx="10069">
                  <c:v>19</c:v>
                </c:pt>
                <c:pt idx="10070">
                  <c:v>18</c:v>
                </c:pt>
                <c:pt idx="10071">
                  <c:v>12</c:v>
                </c:pt>
                <c:pt idx="10072">
                  <c:v>16</c:v>
                </c:pt>
                <c:pt idx="10073">
                  <c:v>16</c:v>
                </c:pt>
                <c:pt idx="10074">
                  <c:v>18</c:v>
                </c:pt>
                <c:pt idx="10075">
                  <c:v>15</c:v>
                </c:pt>
                <c:pt idx="10076">
                  <c:v>20</c:v>
                </c:pt>
                <c:pt idx="10077">
                  <c:v>20</c:v>
                </c:pt>
                <c:pt idx="10078">
                  <c:v>20</c:v>
                </c:pt>
                <c:pt idx="10079">
                  <c:v>16</c:v>
                </c:pt>
                <c:pt idx="10080">
                  <c:v>16</c:v>
                </c:pt>
                <c:pt idx="10081">
                  <c:v>14</c:v>
                </c:pt>
                <c:pt idx="10082">
                  <c:v>18</c:v>
                </c:pt>
                <c:pt idx="10083">
                  <c:v>16</c:v>
                </c:pt>
                <c:pt idx="10084">
                  <c:v>20</c:v>
                </c:pt>
                <c:pt idx="10085">
                  <c:v>16</c:v>
                </c:pt>
                <c:pt idx="10086">
                  <c:v>20</c:v>
                </c:pt>
                <c:pt idx="10087">
                  <c:v>19</c:v>
                </c:pt>
                <c:pt idx="10088">
                  <c:v>20</c:v>
                </c:pt>
                <c:pt idx="10089">
                  <c:v>14</c:v>
                </c:pt>
                <c:pt idx="10090">
                  <c:v>17</c:v>
                </c:pt>
                <c:pt idx="10091">
                  <c:v>18</c:v>
                </c:pt>
                <c:pt idx="10092">
                  <c:v>16</c:v>
                </c:pt>
                <c:pt idx="10093">
                  <c:v>17</c:v>
                </c:pt>
                <c:pt idx="10094">
                  <c:v>20</c:v>
                </c:pt>
                <c:pt idx="10095">
                  <c:v>20</c:v>
                </c:pt>
                <c:pt idx="10096">
                  <c:v>20</c:v>
                </c:pt>
                <c:pt idx="10097">
                  <c:v>16</c:v>
                </c:pt>
                <c:pt idx="10098">
                  <c:v>17</c:v>
                </c:pt>
                <c:pt idx="10099">
                  <c:v>16</c:v>
                </c:pt>
                <c:pt idx="10100">
                  <c:v>9</c:v>
                </c:pt>
                <c:pt idx="10101">
                  <c:v>16</c:v>
                </c:pt>
                <c:pt idx="10102">
                  <c:v>16</c:v>
                </c:pt>
                <c:pt idx="10103">
                  <c:v>15</c:v>
                </c:pt>
                <c:pt idx="10104">
                  <c:v>16</c:v>
                </c:pt>
                <c:pt idx="10105">
                  <c:v>14</c:v>
                </c:pt>
                <c:pt idx="10106">
                  <c:v>14</c:v>
                </c:pt>
                <c:pt idx="10107">
                  <c:v>19</c:v>
                </c:pt>
                <c:pt idx="10108">
                  <c:v>16</c:v>
                </c:pt>
                <c:pt idx="10109">
                  <c:v>16</c:v>
                </c:pt>
                <c:pt idx="10110">
                  <c:v>14</c:v>
                </c:pt>
                <c:pt idx="10111">
                  <c:v>19</c:v>
                </c:pt>
                <c:pt idx="10112">
                  <c:v>18</c:v>
                </c:pt>
                <c:pt idx="10113">
                  <c:v>16</c:v>
                </c:pt>
                <c:pt idx="10114">
                  <c:v>20</c:v>
                </c:pt>
                <c:pt idx="10115">
                  <c:v>20</c:v>
                </c:pt>
                <c:pt idx="10116">
                  <c:v>18</c:v>
                </c:pt>
                <c:pt idx="10117">
                  <c:v>20</c:v>
                </c:pt>
                <c:pt idx="10118">
                  <c:v>20</c:v>
                </c:pt>
                <c:pt idx="10119">
                  <c:v>13</c:v>
                </c:pt>
                <c:pt idx="10120">
                  <c:v>16</c:v>
                </c:pt>
                <c:pt idx="10121">
                  <c:v>0</c:v>
                </c:pt>
                <c:pt idx="10122">
                  <c:v>20</c:v>
                </c:pt>
                <c:pt idx="10123">
                  <c:v>16</c:v>
                </c:pt>
                <c:pt idx="10124">
                  <c:v>19</c:v>
                </c:pt>
                <c:pt idx="10125">
                  <c:v>20</c:v>
                </c:pt>
                <c:pt idx="10126">
                  <c:v>12</c:v>
                </c:pt>
                <c:pt idx="10127">
                  <c:v>16</c:v>
                </c:pt>
                <c:pt idx="10128">
                  <c:v>13</c:v>
                </c:pt>
                <c:pt idx="10129">
                  <c:v>15</c:v>
                </c:pt>
                <c:pt idx="10130">
                  <c:v>17</c:v>
                </c:pt>
                <c:pt idx="10131">
                  <c:v>16</c:v>
                </c:pt>
                <c:pt idx="10132">
                  <c:v>0</c:v>
                </c:pt>
                <c:pt idx="10133">
                  <c:v>15</c:v>
                </c:pt>
                <c:pt idx="10134">
                  <c:v>20</c:v>
                </c:pt>
                <c:pt idx="10135">
                  <c:v>20</c:v>
                </c:pt>
                <c:pt idx="10136">
                  <c:v>17</c:v>
                </c:pt>
                <c:pt idx="10137">
                  <c:v>16</c:v>
                </c:pt>
                <c:pt idx="10138">
                  <c:v>20</c:v>
                </c:pt>
                <c:pt idx="10139">
                  <c:v>20</c:v>
                </c:pt>
                <c:pt idx="10140">
                  <c:v>17</c:v>
                </c:pt>
                <c:pt idx="10141">
                  <c:v>12</c:v>
                </c:pt>
                <c:pt idx="10142">
                  <c:v>16</c:v>
                </c:pt>
                <c:pt idx="10143">
                  <c:v>13</c:v>
                </c:pt>
                <c:pt idx="10144">
                  <c:v>20</c:v>
                </c:pt>
                <c:pt idx="10145">
                  <c:v>16</c:v>
                </c:pt>
                <c:pt idx="10146">
                  <c:v>20</c:v>
                </c:pt>
                <c:pt idx="10147">
                  <c:v>13</c:v>
                </c:pt>
                <c:pt idx="10148">
                  <c:v>15</c:v>
                </c:pt>
                <c:pt idx="10149">
                  <c:v>16</c:v>
                </c:pt>
                <c:pt idx="10150">
                  <c:v>16</c:v>
                </c:pt>
                <c:pt idx="10151">
                  <c:v>16</c:v>
                </c:pt>
                <c:pt idx="10152">
                  <c:v>20</c:v>
                </c:pt>
                <c:pt idx="10153">
                  <c:v>17</c:v>
                </c:pt>
                <c:pt idx="10154">
                  <c:v>18</c:v>
                </c:pt>
                <c:pt idx="10155">
                  <c:v>20</c:v>
                </c:pt>
                <c:pt idx="10156">
                  <c:v>16</c:v>
                </c:pt>
                <c:pt idx="10157">
                  <c:v>16</c:v>
                </c:pt>
                <c:pt idx="10158">
                  <c:v>19</c:v>
                </c:pt>
                <c:pt idx="10159">
                  <c:v>11</c:v>
                </c:pt>
                <c:pt idx="10160">
                  <c:v>16</c:v>
                </c:pt>
                <c:pt idx="10161">
                  <c:v>0</c:v>
                </c:pt>
                <c:pt idx="10162">
                  <c:v>13</c:v>
                </c:pt>
                <c:pt idx="10163">
                  <c:v>20</c:v>
                </c:pt>
                <c:pt idx="10164">
                  <c:v>14</c:v>
                </c:pt>
                <c:pt idx="10165">
                  <c:v>16</c:v>
                </c:pt>
                <c:pt idx="10166">
                  <c:v>16</c:v>
                </c:pt>
                <c:pt idx="10167">
                  <c:v>15</c:v>
                </c:pt>
                <c:pt idx="10168">
                  <c:v>19</c:v>
                </c:pt>
                <c:pt idx="10169">
                  <c:v>8</c:v>
                </c:pt>
                <c:pt idx="10170">
                  <c:v>15</c:v>
                </c:pt>
                <c:pt idx="10171">
                  <c:v>19</c:v>
                </c:pt>
                <c:pt idx="10172">
                  <c:v>12</c:v>
                </c:pt>
                <c:pt idx="10173">
                  <c:v>0</c:v>
                </c:pt>
                <c:pt idx="10174">
                  <c:v>20</c:v>
                </c:pt>
                <c:pt idx="10175">
                  <c:v>19</c:v>
                </c:pt>
                <c:pt idx="10176">
                  <c:v>20</c:v>
                </c:pt>
                <c:pt idx="10177">
                  <c:v>20</c:v>
                </c:pt>
                <c:pt idx="10178">
                  <c:v>18</c:v>
                </c:pt>
                <c:pt idx="10179">
                  <c:v>15</c:v>
                </c:pt>
                <c:pt idx="10180">
                  <c:v>20</c:v>
                </c:pt>
                <c:pt idx="10181">
                  <c:v>20</c:v>
                </c:pt>
                <c:pt idx="10182">
                  <c:v>16</c:v>
                </c:pt>
                <c:pt idx="10183">
                  <c:v>13</c:v>
                </c:pt>
                <c:pt idx="10184">
                  <c:v>20</c:v>
                </c:pt>
                <c:pt idx="10185">
                  <c:v>16</c:v>
                </c:pt>
                <c:pt idx="10186">
                  <c:v>20</c:v>
                </c:pt>
                <c:pt idx="10187">
                  <c:v>16</c:v>
                </c:pt>
                <c:pt idx="10188">
                  <c:v>0</c:v>
                </c:pt>
                <c:pt idx="10189">
                  <c:v>20</c:v>
                </c:pt>
                <c:pt idx="10190">
                  <c:v>0</c:v>
                </c:pt>
                <c:pt idx="10191">
                  <c:v>16</c:v>
                </c:pt>
                <c:pt idx="10192">
                  <c:v>18</c:v>
                </c:pt>
                <c:pt idx="10193">
                  <c:v>16</c:v>
                </c:pt>
                <c:pt idx="10194">
                  <c:v>16</c:v>
                </c:pt>
                <c:pt idx="10195">
                  <c:v>19</c:v>
                </c:pt>
                <c:pt idx="10196">
                  <c:v>16</c:v>
                </c:pt>
                <c:pt idx="10197">
                  <c:v>16</c:v>
                </c:pt>
                <c:pt idx="10198">
                  <c:v>14</c:v>
                </c:pt>
                <c:pt idx="10199">
                  <c:v>20</c:v>
                </c:pt>
                <c:pt idx="10200">
                  <c:v>16</c:v>
                </c:pt>
                <c:pt idx="10201">
                  <c:v>20</c:v>
                </c:pt>
                <c:pt idx="10202">
                  <c:v>20</c:v>
                </c:pt>
                <c:pt idx="10203">
                  <c:v>20</c:v>
                </c:pt>
                <c:pt idx="10204">
                  <c:v>16</c:v>
                </c:pt>
                <c:pt idx="10205">
                  <c:v>18</c:v>
                </c:pt>
                <c:pt idx="10206">
                  <c:v>16</c:v>
                </c:pt>
                <c:pt idx="10207">
                  <c:v>16</c:v>
                </c:pt>
                <c:pt idx="10208">
                  <c:v>16</c:v>
                </c:pt>
                <c:pt idx="10209">
                  <c:v>19</c:v>
                </c:pt>
                <c:pt idx="10210">
                  <c:v>16</c:v>
                </c:pt>
                <c:pt idx="10211">
                  <c:v>16</c:v>
                </c:pt>
                <c:pt idx="10212">
                  <c:v>19</c:v>
                </c:pt>
                <c:pt idx="10213">
                  <c:v>17</c:v>
                </c:pt>
                <c:pt idx="10214">
                  <c:v>16</c:v>
                </c:pt>
                <c:pt idx="10215">
                  <c:v>16</c:v>
                </c:pt>
                <c:pt idx="10216">
                  <c:v>16</c:v>
                </c:pt>
                <c:pt idx="10217">
                  <c:v>14</c:v>
                </c:pt>
                <c:pt idx="10218">
                  <c:v>16</c:v>
                </c:pt>
                <c:pt idx="10219">
                  <c:v>20</c:v>
                </c:pt>
                <c:pt idx="10220">
                  <c:v>14</c:v>
                </c:pt>
                <c:pt idx="10221">
                  <c:v>16</c:v>
                </c:pt>
                <c:pt idx="10222">
                  <c:v>20</c:v>
                </c:pt>
                <c:pt idx="10223">
                  <c:v>14</c:v>
                </c:pt>
                <c:pt idx="10224">
                  <c:v>16</c:v>
                </c:pt>
                <c:pt idx="10225">
                  <c:v>0</c:v>
                </c:pt>
                <c:pt idx="10226">
                  <c:v>16</c:v>
                </c:pt>
                <c:pt idx="10227">
                  <c:v>20</c:v>
                </c:pt>
                <c:pt idx="10228">
                  <c:v>16</c:v>
                </c:pt>
                <c:pt idx="10229">
                  <c:v>16</c:v>
                </c:pt>
                <c:pt idx="10230">
                  <c:v>16</c:v>
                </c:pt>
                <c:pt idx="10231">
                  <c:v>19</c:v>
                </c:pt>
                <c:pt idx="10232">
                  <c:v>17</c:v>
                </c:pt>
                <c:pt idx="10233">
                  <c:v>16</c:v>
                </c:pt>
                <c:pt idx="10234">
                  <c:v>16</c:v>
                </c:pt>
                <c:pt idx="10235">
                  <c:v>14</c:v>
                </c:pt>
                <c:pt idx="10236">
                  <c:v>16</c:v>
                </c:pt>
                <c:pt idx="10237">
                  <c:v>20</c:v>
                </c:pt>
                <c:pt idx="10238">
                  <c:v>17</c:v>
                </c:pt>
                <c:pt idx="10239">
                  <c:v>15</c:v>
                </c:pt>
                <c:pt idx="10240">
                  <c:v>0</c:v>
                </c:pt>
                <c:pt idx="10241">
                  <c:v>17</c:v>
                </c:pt>
                <c:pt idx="10242">
                  <c:v>16</c:v>
                </c:pt>
                <c:pt idx="10243">
                  <c:v>19</c:v>
                </c:pt>
                <c:pt idx="10244">
                  <c:v>12</c:v>
                </c:pt>
                <c:pt idx="10245">
                  <c:v>14</c:v>
                </c:pt>
                <c:pt idx="10246">
                  <c:v>16</c:v>
                </c:pt>
                <c:pt idx="10247">
                  <c:v>18</c:v>
                </c:pt>
                <c:pt idx="10248">
                  <c:v>20</c:v>
                </c:pt>
                <c:pt idx="10249">
                  <c:v>20</c:v>
                </c:pt>
                <c:pt idx="10250">
                  <c:v>12</c:v>
                </c:pt>
                <c:pt idx="10251">
                  <c:v>16</c:v>
                </c:pt>
                <c:pt idx="10252">
                  <c:v>20</c:v>
                </c:pt>
                <c:pt idx="10253">
                  <c:v>16</c:v>
                </c:pt>
                <c:pt idx="10254">
                  <c:v>10</c:v>
                </c:pt>
                <c:pt idx="10255">
                  <c:v>20</c:v>
                </c:pt>
                <c:pt idx="10256">
                  <c:v>15</c:v>
                </c:pt>
                <c:pt idx="10257">
                  <c:v>16</c:v>
                </c:pt>
                <c:pt idx="10258">
                  <c:v>20</c:v>
                </c:pt>
                <c:pt idx="10259">
                  <c:v>14</c:v>
                </c:pt>
                <c:pt idx="10260">
                  <c:v>16</c:v>
                </c:pt>
                <c:pt idx="10261">
                  <c:v>15</c:v>
                </c:pt>
                <c:pt idx="10262">
                  <c:v>18</c:v>
                </c:pt>
                <c:pt idx="10263">
                  <c:v>20</c:v>
                </c:pt>
                <c:pt idx="10264">
                  <c:v>20</c:v>
                </c:pt>
                <c:pt idx="10265">
                  <c:v>20</c:v>
                </c:pt>
                <c:pt idx="10266">
                  <c:v>17</c:v>
                </c:pt>
                <c:pt idx="10267">
                  <c:v>18</c:v>
                </c:pt>
                <c:pt idx="10268">
                  <c:v>15</c:v>
                </c:pt>
                <c:pt idx="10269">
                  <c:v>20</c:v>
                </c:pt>
                <c:pt idx="10270">
                  <c:v>0</c:v>
                </c:pt>
                <c:pt idx="10271">
                  <c:v>15</c:v>
                </c:pt>
                <c:pt idx="10272">
                  <c:v>16</c:v>
                </c:pt>
                <c:pt idx="10273">
                  <c:v>20</c:v>
                </c:pt>
                <c:pt idx="10274">
                  <c:v>16</c:v>
                </c:pt>
                <c:pt idx="10275">
                  <c:v>20</c:v>
                </c:pt>
                <c:pt idx="10276">
                  <c:v>15</c:v>
                </c:pt>
                <c:pt idx="10277">
                  <c:v>20</c:v>
                </c:pt>
                <c:pt idx="10278">
                  <c:v>16</c:v>
                </c:pt>
                <c:pt idx="10279">
                  <c:v>12</c:v>
                </c:pt>
                <c:pt idx="10280">
                  <c:v>20</c:v>
                </c:pt>
                <c:pt idx="10281">
                  <c:v>20</c:v>
                </c:pt>
                <c:pt idx="10282">
                  <c:v>18</c:v>
                </c:pt>
                <c:pt idx="10283">
                  <c:v>12</c:v>
                </c:pt>
                <c:pt idx="10284">
                  <c:v>20</c:v>
                </c:pt>
                <c:pt idx="10285">
                  <c:v>15</c:v>
                </c:pt>
                <c:pt idx="10286">
                  <c:v>17</c:v>
                </c:pt>
                <c:pt idx="10287">
                  <c:v>20</c:v>
                </c:pt>
                <c:pt idx="10288">
                  <c:v>19</c:v>
                </c:pt>
                <c:pt idx="10289">
                  <c:v>20</c:v>
                </c:pt>
                <c:pt idx="10290">
                  <c:v>14</c:v>
                </c:pt>
                <c:pt idx="10291">
                  <c:v>16</c:v>
                </c:pt>
                <c:pt idx="10292">
                  <c:v>20</c:v>
                </c:pt>
                <c:pt idx="10293">
                  <c:v>18</c:v>
                </c:pt>
                <c:pt idx="10294">
                  <c:v>17</c:v>
                </c:pt>
                <c:pt idx="10295">
                  <c:v>20</c:v>
                </c:pt>
                <c:pt idx="10296">
                  <c:v>16</c:v>
                </c:pt>
                <c:pt idx="10297">
                  <c:v>16</c:v>
                </c:pt>
                <c:pt idx="10298">
                  <c:v>11</c:v>
                </c:pt>
                <c:pt idx="10299">
                  <c:v>20</c:v>
                </c:pt>
                <c:pt idx="10300">
                  <c:v>14</c:v>
                </c:pt>
                <c:pt idx="10301">
                  <c:v>16</c:v>
                </c:pt>
                <c:pt idx="10302">
                  <c:v>20</c:v>
                </c:pt>
                <c:pt idx="10303">
                  <c:v>16</c:v>
                </c:pt>
                <c:pt idx="10304">
                  <c:v>19</c:v>
                </c:pt>
                <c:pt idx="10305">
                  <c:v>20</c:v>
                </c:pt>
                <c:pt idx="10306">
                  <c:v>16</c:v>
                </c:pt>
                <c:pt idx="10307">
                  <c:v>20</c:v>
                </c:pt>
                <c:pt idx="10308">
                  <c:v>16</c:v>
                </c:pt>
                <c:pt idx="10309">
                  <c:v>16</c:v>
                </c:pt>
                <c:pt idx="10310">
                  <c:v>15</c:v>
                </c:pt>
                <c:pt idx="10311">
                  <c:v>19</c:v>
                </c:pt>
                <c:pt idx="10312">
                  <c:v>20</c:v>
                </c:pt>
                <c:pt idx="10313">
                  <c:v>12</c:v>
                </c:pt>
                <c:pt idx="10314">
                  <c:v>0</c:v>
                </c:pt>
                <c:pt idx="10315">
                  <c:v>0</c:v>
                </c:pt>
                <c:pt idx="10316">
                  <c:v>20</c:v>
                </c:pt>
                <c:pt idx="10317">
                  <c:v>16</c:v>
                </c:pt>
                <c:pt idx="10318">
                  <c:v>17</c:v>
                </c:pt>
                <c:pt idx="10319">
                  <c:v>20</c:v>
                </c:pt>
                <c:pt idx="10320">
                  <c:v>20</c:v>
                </c:pt>
                <c:pt idx="10321">
                  <c:v>20</c:v>
                </c:pt>
                <c:pt idx="10322">
                  <c:v>20</c:v>
                </c:pt>
                <c:pt idx="10323">
                  <c:v>14</c:v>
                </c:pt>
                <c:pt idx="10324">
                  <c:v>12</c:v>
                </c:pt>
                <c:pt idx="10325">
                  <c:v>16</c:v>
                </c:pt>
                <c:pt idx="10326">
                  <c:v>12</c:v>
                </c:pt>
                <c:pt idx="10327">
                  <c:v>13</c:v>
                </c:pt>
                <c:pt idx="10328">
                  <c:v>20</c:v>
                </c:pt>
                <c:pt idx="10329">
                  <c:v>19</c:v>
                </c:pt>
                <c:pt idx="10330">
                  <c:v>19</c:v>
                </c:pt>
                <c:pt idx="10331">
                  <c:v>20</c:v>
                </c:pt>
                <c:pt idx="10332">
                  <c:v>0</c:v>
                </c:pt>
                <c:pt idx="10333">
                  <c:v>19</c:v>
                </c:pt>
                <c:pt idx="10334">
                  <c:v>16</c:v>
                </c:pt>
                <c:pt idx="10335">
                  <c:v>14</c:v>
                </c:pt>
                <c:pt idx="10336">
                  <c:v>16</c:v>
                </c:pt>
                <c:pt idx="10337">
                  <c:v>20</c:v>
                </c:pt>
                <c:pt idx="10338">
                  <c:v>20</c:v>
                </c:pt>
                <c:pt idx="10339">
                  <c:v>17</c:v>
                </c:pt>
                <c:pt idx="10340">
                  <c:v>20</c:v>
                </c:pt>
                <c:pt idx="10341">
                  <c:v>16</c:v>
                </c:pt>
                <c:pt idx="10342">
                  <c:v>20</c:v>
                </c:pt>
                <c:pt idx="10343">
                  <c:v>20</c:v>
                </c:pt>
                <c:pt idx="10344">
                  <c:v>19</c:v>
                </c:pt>
                <c:pt idx="10345">
                  <c:v>20</c:v>
                </c:pt>
                <c:pt idx="10346">
                  <c:v>0</c:v>
                </c:pt>
                <c:pt idx="10347">
                  <c:v>16</c:v>
                </c:pt>
                <c:pt idx="10348">
                  <c:v>17</c:v>
                </c:pt>
                <c:pt idx="10349">
                  <c:v>16</c:v>
                </c:pt>
                <c:pt idx="10350">
                  <c:v>19</c:v>
                </c:pt>
                <c:pt idx="10351">
                  <c:v>17</c:v>
                </c:pt>
                <c:pt idx="10352">
                  <c:v>16</c:v>
                </c:pt>
                <c:pt idx="10353">
                  <c:v>16</c:v>
                </c:pt>
                <c:pt idx="10354">
                  <c:v>20</c:v>
                </c:pt>
                <c:pt idx="10355">
                  <c:v>17</c:v>
                </c:pt>
                <c:pt idx="10356">
                  <c:v>20</c:v>
                </c:pt>
                <c:pt idx="10357">
                  <c:v>0</c:v>
                </c:pt>
                <c:pt idx="10358">
                  <c:v>0</c:v>
                </c:pt>
                <c:pt idx="10359">
                  <c:v>9</c:v>
                </c:pt>
                <c:pt idx="10360">
                  <c:v>17</c:v>
                </c:pt>
                <c:pt idx="10361">
                  <c:v>15</c:v>
                </c:pt>
                <c:pt idx="10362">
                  <c:v>19</c:v>
                </c:pt>
                <c:pt idx="10363">
                  <c:v>16</c:v>
                </c:pt>
                <c:pt idx="10364">
                  <c:v>16</c:v>
                </c:pt>
                <c:pt idx="10365">
                  <c:v>19</c:v>
                </c:pt>
                <c:pt idx="10366">
                  <c:v>16</c:v>
                </c:pt>
                <c:pt idx="10367">
                  <c:v>16</c:v>
                </c:pt>
                <c:pt idx="10368">
                  <c:v>19</c:v>
                </c:pt>
                <c:pt idx="10369">
                  <c:v>16</c:v>
                </c:pt>
                <c:pt idx="10370">
                  <c:v>0</c:v>
                </c:pt>
                <c:pt idx="10371">
                  <c:v>19</c:v>
                </c:pt>
                <c:pt idx="10372">
                  <c:v>18</c:v>
                </c:pt>
                <c:pt idx="10373">
                  <c:v>15</c:v>
                </c:pt>
                <c:pt idx="10374">
                  <c:v>17</c:v>
                </c:pt>
                <c:pt idx="10375">
                  <c:v>16</c:v>
                </c:pt>
                <c:pt idx="10376">
                  <c:v>20</c:v>
                </c:pt>
                <c:pt idx="10377">
                  <c:v>20</c:v>
                </c:pt>
                <c:pt idx="10378">
                  <c:v>16</c:v>
                </c:pt>
                <c:pt idx="10379">
                  <c:v>14</c:v>
                </c:pt>
                <c:pt idx="10380">
                  <c:v>19</c:v>
                </c:pt>
                <c:pt idx="10381">
                  <c:v>20</c:v>
                </c:pt>
                <c:pt idx="10382">
                  <c:v>13</c:v>
                </c:pt>
                <c:pt idx="10383">
                  <c:v>16</c:v>
                </c:pt>
                <c:pt idx="10384">
                  <c:v>20</c:v>
                </c:pt>
                <c:pt idx="10385">
                  <c:v>18</c:v>
                </c:pt>
                <c:pt idx="10386">
                  <c:v>0</c:v>
                </c:pt>
                <c:pt idx="10387">
                  <c:v>12</c:v>
                </c:pt>
                <c:pt idx="10388">
                  <c:v>18</c:v>
                </c:pt>
                <c:pt idx="10389">
                  <c:v>18</c:v>
                </c:pt>
                <c:pt idx="10390">
                  <c:v>13</c:v>
                </c:pt>
                <c:pt idx="10391">
                  <c:v>16</c:v>
                </c:pt>
                <c:pt idx="10392">
                  <c:v>14</c:v>
                </c:pt>
                <c:pt idx="10393">
                  <c:v>20</c:v>
                </c:pt>
                <c:pt idx="10394">
                  <c:v>16</c:v>
                </c:pt>
                <c:pt idx="10395">
                  <c:v>20</c:v>
                </c:pt>
                <c:pt idx="10396">
                  <c:v>16</c:v>
                </c:pt>
                <c:pt idx="10397">
                  <c:v>19</c:v>
                </c:pt>
                <c:pt idx="10398">
                  <c:v>20</c:v>
                </c:pt>
                <c:pt idx="10399">
                  <c:v>20</c:v>
                </c:pt>
                <c:pt idx="10400">
                  <c:v>20</c:v>
                </c:pt>
                <c:pt idx="10401">
                  <c:v>16</c:v>
                </c:pt>
                <c:pt idx="10402">
                  <c:v>16</c:v>
                </c:pt>
                <c:pt idx="10403">
                  <c:v>17</c:v>
                </c:pt>
                <c:pt idx="10404">
                  <c:v>20</c:v>
                </c:pt>
                <c:pt idx="10405">
                  <c:v>10</c:v>
                </c:pt>
                <c:pt idx="10406">
                  <c:v>15</c:v>
                </c:pt>
                <c:pt idx="10407">
                  <c:v>8</c:v>
                </c:pt>
                <c:pt idx="10408">
                  <c:v>15</c:v>
                </c:pt>
                <c:pt idx="10409">
                  <c:v>18</c:v>
                </c:pt>
                <c:pt idx="10410">
                  <c:v>20</c:v>
                </c:pt>
                <c:pt idx="10411">
                  <c:v>18</c:v>
                </c:pt>
                <c:pt idx="10412">
                  <c:v>16</c:v>
                </c:pt>
                <c:pt idx="10413">
                  <c:v>19</c:v>
                </c:pt>
                <c:pt idx="10414">
                  <c:v>14</c:v>
                </c:pt>
                <c:pt idx="10415">
                  <c:v>16</c:v>
                </c:pt>
                <c:pt idx="10416">
                  <c:v>20</c:v>
                </c:pt>
                <c:pt idx="10417">
                  <c:v>20</c:v>
                </c:pt>
                <c:pt idx="10418">
                  <c:v>18</c:v>
                </c:pt>
                <c:pt idx="10419">
                  <c:v>15</c:v>
                </c:pt>
                <c:pt idx="10420">
                  <c:v>16</c:v>
                </c:pt>
                <c:pt idx="10421">
                  <c:v>15</c:v>
                </c:pt>
                <c:pt idx="10422">
                  <c:v>13</c:v>
                </c:pt>
                <c:pt idx="10423">
                  <c:v>16</c:v>
                </c:pt>
                <c:pt idx="10424">
                  <c:v>16</c:v>
                </c:pt>
                <c:pt idx="10425">
                  <c:v>0</c:v>
                </c:pt>
                <c:pt idx="10426">
                  <c:v>20</c:v>
                </c:pt>
                <c:pt idx="10427">
                  <c:v>20</c:v>
                </c:pt>
                <c:pt idx="10428">
                  <c:v>12</c:v>
                </c:pt>
                <c:pt idx="10429">
                  <c:v>20</c:v>
                </c:pt>
                <c:pt idx="10430">
                  <c:v>16</c:v>
                </c:pt>
                <c:pt idx="10431">
                  <c:v>16</c:v>
                </c:pt>
                <c:pt idx="10432">
                  <c:v>20</c:v>
                </c:pt>
                <c:pt idx="10433">
                  <c:v>19</c:v>
                </c:pt>
                <c:pt idx="10434">
                  <c:v>16</c:v>
                </c:pt>
                <c:pt idx="10435">
                  <c:v>20</c:v>
                </c:pt>
                <c:pt idx="10436">
                  <c:v>19</c:v>
                </c:pt>
                <c:pt idx="10437">
                  <c:v>13</c:v>
                </c:pt>
                <c:pt idx="10438">
                  <c:v>20</c:v>
                </c:pt>
                <c:pt idx="10439">
                  <c:v>20</c:v>
                </c:pt>
                <c:pt idx="10440">
                  <c:v>16</c:v>
                </c:pt>
                <c:pt idx="10441">
                  <c:v>12</c:v>
                </c:pt>
                <c:pt idx="10442">
                  <c:v>20</c:v>
                </c:pt>
                <c:pt idx="10443">
                  <c:v>18</c:v>
                </c:pt>
                <c:pt idx="10444">
                  <c:v>20</c:v>
                </c:pt>
                <c:pt idx="10445">
                  <c:v>14</c:v>
                </c:pt>
                <c:pt idx="10446">
                  <c:v>20</c:v>
                </c:pt>
                <c:pt idx="10447">
                  <c:v>16</c:v>
                </c:pt>
                <c:pt idx="10448">
                  <c:v>20</c:v>
                </c:pt>
                <c:pt idx="10449">
                  <c:v>15</c:v>
                </c:pt>
                <c:pt idx="10450">
                  <c:v>16</c:v>
                </c:pt>
                <c:pt idx="10451">
                  <c:v>19</c:v>
                </c:pt>
                <c:pt idx="10452">
                  <c:v>20</c:v>
                </c:pt>
                <c:pt idx="10453">
                  <c:v>16</c:v>
                </c:pt>
                <c:pt idx="10454">
                  <c:v>0</c:v>
                </c:pt>
                <c:pt idx="10455">
                  <c:v>16</c:v>
                </c:pt>
                <c:pt idx="10456">
                  <c:v>14</c:v>
                </c:pt>
                <c:pt idx="10457">
                  <c:v>16</c:v>
                </c:pt>
                <c:pt idx="10458">
                  <c:v>12</c:v>
                </c:pt>
                <c:pt idx="10459">
                  <c:v>13</c:v>
                </c:pt>
                <c:pt idx="10460">
                  <c:v>20</c:v>
                </c:pt>
                <c:pt idx="10461">
                  <c:v>20</c:v>
                </c:pt>
                <c:pt idx="10462">
                  <c:v>16</c:v>
                </c:pt>
                <c:pt idx="10463">
                  <c:v>17</c:v>
                </c:pt>
                <c:pt idx="10464">
                  <c:v>16</c:v>
                </c:pt>
                <c:pt idx="10465">
                  <c:v>18</c:v>
                </c:pt>
                <c:pt idx="10466">
                  <c:v>8</c:v>
                </c:pt>
                <c:pt idx="10467">
                  <c:v>16</c:v>
                </c:pt>
                <c:pt idx="10468">
                  <c:v>20</c:v>
                </c:pt>
                <c:pt idx="10469">
                  <c:v>20</c:v>
                </c:pt>
                <c:pt idx="10470">
                  <c:v>20</c:v>
                </c:pt>
                <c:pt idx="10471">
                  <c:v>19</c:v>
                </c:pt>
                <c:pt idx="10472">
                  <c:v>17</c:v>
                </c:pt>
                <c:pt idx="10473">
                  <c:v>16</c:v>
                </c:pt>
                <c:pt idx="10474">
                  <c:v>19</c:v>
                </c:pt>
                <c:pt idx="10475">
                  <c:v>16</c:v>
                </c:pt>
                <c:pt idx="10476">
                  <c:v>15</c:v>
                </c:pt>
                <c:pt idx="10477">
                  <c:v>17</c:v>
                </c:pt>
                <c:pt idx="10478">
                  <c:v>20</c:v>
                </c:pt>
                <c:pt idx="10479">
                  <c:v>16</c:v>
                </c:pt>
                <c:pt idx="10480">
                  <c:v>0</c:v>
                </c:pt>
                <c:pt idx="10481">
                  <c:v>0</c:v>
                </c:pt>
                <c:pt idx="10482">
                  <c:v>15</c:v>
                </c:pt>
                <c:pt idx="10483">
                  <c:v>16</c:v>
                </c:pt>
                <c:pt idx="10484">
                  <c:v>16</c:v>
                </c:pt>
                <c:pt idx="10485">
                  <c:v>16</c:v>
                </c:pt>
                <c:pt idx="10486">
                  <c:v>16</c:v>
                </c:pt>
                <c:pt idx="10487">
                  <c:v>20</c:v>
                </c:pt>
                <c:pt idx="10488">
                  <c:v>20</c:v>
                </c:pt>
                <c:pt idx="10489">
                  <c:v>19</c:v>
                </c:pt>
                <c:pt idx="10490">
                  <c:v>17</c:v>
                </c:pt>
                <c:pt idx="10491">
                  <c:v>16</c:v>
                </c:pt>
                <c:pt idx="10492">
                  <c:v>15</c:v>
                </c:pt>
                <c:pt idx="10493">
                  <c:v>11</c:v>
                </c:pt>
                <c:pt idx="10494">
                  <c:v>15</c:v>
                </c:pt>
                <c:pt idx="10495">
                  <c:v>14</c:v>
                </c:pt>
                <c:pt idx="10496">
                  <c:v>16</c:v>
                </c:pt>
                <c:pt idx="10497">
                  <c:v>12</c:v>
                </c:pt>
                <c:pt idx="10498">
                  <c:v>17</c:v>
                </c:pt>
                <c:pt idx="10499">
                  <c:v>20</c:v>
                </c:pt>
                <c:pt idx="10500">
                  <c:v>19</c:v>
                </c:pt>
                <c:pt idx="10501">
                  <c:v>20</c:v>
                </c:pt>
                <c:pt idx="10502">
                  <c:v>20</c:v>
                </c:pt>
                <c:pt idx="10503">
                  <c:v>20</c:v>
                </c:pt>
                <c:pt idx="10504">
                  <c:v>12</c:v>
                </c:pt>
                <c:pt idx="10505">
                  <c:v>16</c:v>
                </c:pt>
                <c:pt idx="10506">
                  <c:v>20</c:v>
                </c:pt>
                <c:pt idx="10507">
                  <c:v>20</c:v>
                </c:pt>
                <c:pt idx="10508">
                  <c:v>20</c:v>
                </c:pt>
                <c:pt idx="10509">
                  <c:v>18</c:v>
                </c:pt>
                <c:pt idx="10510">
                  <c:v>16</c:v>
                </c:pt>
                <c:pt idx="10511">
                  <c:v>16</c:v>
                </c:pt>
                <c:pt idx="10512">
                  <c:v>15</c:v>
                </c:pt>
                <c:pt idx="10513">
                  <c:v>15</c:v>
                </c:pt>
                <c:pt idx="10514">
                  <c:v>19</c:v>
                </c:pt>
                <c:pt idx="10515">
                  <c:v>13</c:v>
                </c:pt>
                <c:pt idx="10516">
                  <c:v>13</c:v>
                </c:pt>
                <c:pt idx="10517">
                  <c:v>20</c:v>
                </c:pt>
                <c:pt idx="10518">
                  <c:v>15</c:v>
                </c:pt>
                <c:pt idx="10519">
                  <c:v>16</c:v>
                </c:pt>
                <c:pt idx="10520">
                  <c:v>17</c:v>
                </c:pt>
                <c:pt idx="10521">
                  <c:v>16</c:v>
                </c:pt>
                <c:pt idx="10522">
                  <c:v>15</c:v>
                </c:pt>
                <c:pt idx="10523">
                  <c:v>17</c:v>
                </c:pt>
                <c:pt idx="10524">
                  <c:v>16</c:v>
                </c:pt>
                <c:pt idx="10525">
                  <c:v>19</c:v>
                </c:pt>
                <c:pt idx="10526">
                  <c:v>20</c:v>
                </c:pt>
                <c:pt idx="10527">
                  <c:v>15</c:v>
                </c:pt>
                <c:pt idx="10528">
                  <c:v>19</c:v>
                </c:pt>
                <c:pt idx="10529">
                  <c:v>20</c:v>
                </c:pt>
                <c:pt idx="10530">
                  <c:v>16</c:v>
                </c:pt>
                <c:pt idx="10531">
                  <c:v>19</c:v>
                </c:pt>
                <c:pt idx="10532">
                  <c:v>16</c:v>
                </c:pt>
                <c:pt idx="10533">
                  <c:v>16</c:v>
                </c:pt>
                <c:pt idx="10534">
                  <c:v>18</c:v>
                </c:pt>
                <c:pt idx="10535">
                  <c:v>18</c:v>
                </c:pt>
                <c:pt idx="10536">
                  <c:v>19</c:v>
                </c:pt>
                <c:pt idx="10537">
                  <c:v>16</c:v>
                </c:pt>
                <c:pt idx="10538">
                  <c:v>16</c:v>
                </c:pt>
                <c:pt idx="10539">
                  <c:v>18</c:v>
                </c:pt>
                <c:pt idx="10540">
                  <c:v>18</c:v>
                </c:pt>
                <c:pt idx="10541">
                  <c:v>18</c:v>
                </c:pt>
                <c:pt idx="10542">
                  <c:v>20</c:v>
                </c:pt>
                <c:pt idx="10543">
                  <c:v>16</c:v>
                </c:pt>
                <c:pt idx="10544">
                  <c:v>16</c:v>
                </c:pt>
                <c:pt idx="10545">
                  <c:v>19</c:v>
                </c:pt>
                <c:pt idx="10546">
                  <c:v>16</c:v>
                </c:pt>
                <c:pt idx="10547">
                  <c:v>20</c:v>
                </c:pt>
                <c:pt idx="10548">
                  <c:v>12</c:v>
                </c:pt>
                <c:pt idx="10549">
                  <c:v>20</c:v>
                </c:pt>
                <c:pt idx="10550">
                  <c:v>20</c:v>
                </c:pt>
                <c:pt idx="10551">
                  <c:v>13</c:v>
                </c:pt>
                <c:pt idx="10552">
                  <c:v>18</c:v>
                </c:pt>
                <c:pt idx="10553">
                  <c:v>18</c:v>
                </c:pt>
                <c:pt idx="10554">
                  <c:v>14</c:v>
                </c:pt>
                <c:pt idx="10555">
                  <c:v>16</c:v>
                </c:pt>
                <c:pt idx="10556">
                  <c:v>18</c:v>
                </c:pt>
                <c:pt idx="10557">
                  <c:v>15</c:v>
                </c:pt>
                <c:pt idx="10558">
                  <c:v>20</c:v>
                </c:pt>
                <c:pt idx="10559">
                  <c:v>16</c:v>
                </c:pt>
                <c:pt idx="10560">
                  <c:v>19</c:v>
                </c:pt>
                <c:pt idx="10561">
                  <c:v>13</c:v>
                </c:pt>
                <c:pt idx="10562">
                  <c:v>20</c:v>
                </c:pt>
                <c:pt idx="10563">
                  <c:v>16</c:v>
                </c:pt>
                <c:pt idx="10564">
                  <c:v>15</c:v>
                </c:pt>
                <c:pt idx="10565">
                  <c:v>19</c:v>
                </c:pt>
                <c:pt idx="10566">
                  <c:v>17</c:v>
                </c:pt>
                <c:pt idx="10567">
                  <c:v>13</c:v>
                </c:pt>
                <c:pt idx="10568">
                  <c:v>11</c:v>
                </c:pt>
                <c:pt idx="10569">
                  <c:v>20</c:v>
                </c:pt>
                <c:pt idx="10570">
                  <c:v>18</c:v>
                </c:pt>
                <c:pt idx="10571">
                  <c:v>20</c:v>
                </c:pt>
                <c:pt idx="10572">
                  <c:v>18</c:v>
                </c:pt>
                <c:pt idx="10573">
                  <c:v>0</c:v>
                </c:pt>
                <c:pt idx="10574">
                  <c:v>17</c:v>
                </c:pt>
                <c:pt idx="10575">
                  <c:v>16</c:v>
                </c:pt>
                <c:pt idx="10576">
                  <c:v>16</c:v>
                </c:pt>
                <c:pt idx="10577">
                  <c:v>0</c:v>
                </c:pt>
                <c:pt idx="10578">
                  <c:v>0</c:v>
                </c:pt>
                <c:pt idx="10579">
                  <c:v>19</c:v>
                </c:pt>
                <c:pt idx="10580">
                  <c:v>17</c:v>
                </c:pt>
                <c:pt idx="10581">
                  <c:v>0</c:v>
                </c:pt>
                <c:pt idx="10582">
                  <c:v>15</c:v>
                </c:pt>
                <c:pt idx="10583">
                  <c:v>19</c:v>
                </c:pt>
                <c:pt idx="10584">
                  <c:v>18</c:v>
                </c:pt>
                <c:pt idx="10585">
                  <c:v>19</c:v>
                </c:pt>
                <c:pt idx="10586">
                  <c:v>20</c:v>
                </c:pt>
                <c:pt idx="10587">
                  <c:v>15</c:v>
                </c:pt>
                <c:pt idx="10588">
                  <c:v>19</c:v>
                </c:pt>
                <c:pt idx="10589">
                  <c:v>18</c:v>
                </c:pt>
                <c:pt idx="10590">
                  <c:v>16</c:v>
                </c:pt>
                <c:pt idx="10591">
                  <c:v>20</c:v>
                </c:pt>
                <c:pt idx="10592">
                  <c:v>16</c:v>
                </c:pt>
                <c:pt idx="10593">
                  <c:v>16</c:v>
                </c:pt>
                <c:pt idx="10594">
                  <c:v>20</c:v>
                </c:pt>
                <c:pt idx="10595">
                  <c:v>0</c:v>
                </c:pt>
                <c:pt idx="10596">
                  <c:v>20</c:v>
                </c:pt>
                <c:pt idx="10597">
                  <c:v>20</c:v>
                </c:pt>
                <c:pt idx="10598">
                  <c:v>17</c:v>
                </c:pt>
                <c:pt idx="10599">
                  <c:v>20</c:v>
                </c:pt>
                <c:pt idx="10600">
                  <c:v>19</c:v>
                </c:pt>
                <c:pt idx="10601">
                  <c:v>20</c:v>
                </c:pt>
                <c:pt idx="10602">
                  <c:v>20</c:v>
                </c:pt>
                <c:pt idx="10603">
                  <c:v>20</c:v>
                </c:pt>
                <c:pt idx="10604">
                  <c:v>20</c:v>
                </c:pt>
                <c:pt idx="10605">
                  <c:v>16</c:v>
                </c:pt>
                <c:pt idx="10606">
                  <c:v>12</c:v>
                </c:pt>
                <c:pt idx="10607">
                  <c:v>16</c:v>
                </c:pt>
                <c:pt idx="10608">
                  <c:v>17</c:v>
                </c:pt>
                <c:pt idx="10609">
                  <c:v>16</c:v>
                </c:pt>
                <c:pt idx="10610">
                  <c:v>16</c:v>
                </c:pt>
                <c:pt idx="10611">
                  <c:v>16</c:v>
                </c:pt>
                <c:pt idx="10612">
                  <c:v>16</c:v>
                </c:pt>
                <c:pt idx="10613">
                  <c:v>16</c:v>
                </c:pt>
                <c:pt idx="10614">
                  <c:v>20</c:v>
                </c:pt>
                <c:pt idx="10615">
                  <c:v>17</c:v>
                </c:pt>
                <c:pt idx="10616">
                  <c:v>16</c:v>
                </c:pt>
                <c:pt idx="10617">
                  <c:v>16</c:v>
                </c:pt>
                <c:pt idx="10618">
                  <c:v>0</c:v>
                </c:pt>
                <c:pt idx="10619">
                  <c:v>19</c:v>
                </c:pt>
                <c:pt idx="10620">
                  <c:v>15</c:v>
                </c:pt>
                <c:pt idx="10621">
                  <c:v>15</c:v>
                </c:pt>
                <c:pt idx="10622">
                  <c:v>16</c:v>
                </c:pt>
                <c:pt idx="10623">
                  <c:v>20</c:v>
                </c:pt>
                <c:pt idx="10624">
                  <c:v>18</c:v>
                </c:pt>
                <c:pt idx="10625">
                  <c:v>20</c:v>
                </c:pt>
                <c:pt idx="10626">
                  <c:v>19</c:v>
                </c:pt>
                <c:pt idx="10627">
                  <c:v>16</c:v>
                </c:pt>
                <c:pt idx="10628">
                  <c:v>17</c:v>
                </c:pt>
                <c:pt idx="10629">
                  <c:v>14</c:v>
                </c:pt>
                <c:pt idx="10630">
                  <c:v>19</c:v>
                </c:pt>
                <c:pt idx="10631">
                  <c:v>16</c:v>
                </c:pt>
                <c:pt idx="10632">
                  <c:v>20</c:v>
                </c:pt>
                <c:pt idx="10633">
                  <c:v>20</c:v>
                </c:pt>
                <c:pt idx="10634">
                  <c:v>13</c:v>
                </c:pt>
                <c:pt idx="10635">
                  <c:v>19</c:v>
                </c:pt>
                <c:pt idx="10636">
                  <c:v>18</c:v>
                </c:pt>
                <c:pt idx="10637">
                  <c:v>16</c:v>
                </c:pt>
                <c:pt idx="10638">
                  <c:v>16</c:v>
                </c:pt>
                <c:pt idx="10639">
                  <c:v>15</c:v>
                </c:pt>
                <c:pt idx="10640">
                  <c:v>17</c:v>
                </c:pt>
                <c:pt idx="10641">
                  <c:v>16</c:v>
                </c:pt>
                <c:pt idx="10642">
                  <c:v>20</c:v>
                </c:pt>
                <c:pt idx="10643">
                  <c:v>20</c:v>
                </c:pt>
                <c:pt idx="10644">
                  <c:v>16</c:v>
                </c:pt>
                <c:pt idx="10645">
                  <c:v>19</c:v>
                </c:pt>
                <c:pt idx="10646">
                  <c:v>20</c:v>
                </c:pt>
                <c:pt idx="10647">
                  <c:v>0</c:v>
                </c:pt>
                <c:pt idx="10648">
                  <c:v>18</c:v>
                </c:pt>
                <c:pt idx="10649">
                  <c:v>16</c:v>
                </c:pt>
                <c:pt idx="10650">
                  <c:v>14</c:v>
                </c:pt>
                <c:pt idx="10651">
                  <c:v>16</c:v>
                </c:pt>
                <c:pt idx="10652">
                  <c:v>16</c:v>
                </c:pt>
                <c:pt idx="10653">
                  <c:v>0</c:v>
                </c:pt>
                <c:pt idx="10654">
                  <c:v>19</c:v>
                </c:pt>
                <c:pt idx="10655">
                  <c:v>17</c:v>
                </c:pt>
                <c:pt idx="10656">
                  <c:v>17</c:v>
                </c:pt>
                <c:pt idx="10657">
                  <c:v>18</c:v>
                </c:pt>
                <c:pt idx="10658">
                  <c:v>17</c:v>
                </c:pt>
                <c:pt idx="10659">
                  <c:v>17</c:v>
                </c:pt>
                <c:pt idx="10660">
                  <c:v>20</c:v>
                </c:pt>
                <c:pt idx="10661">
                  <c:v>20</c:v>
                </c:pt>
                <c:pt idx="10662">
                  <c:v>17</c:v>
                </c:pt>
                <c:pt idx="10663">
                  <c:v>14</c:v>
                </c:pt>
                <c:pt idx="10664">
                  <c:v>18</c:v>
                </c:pt>
                <c:pt idx="10665">
                  <c:v>14</c:v>
                </c:pt>
                <c:pt idx="10666">
                  <c:v>16</c:v>
                </c:pt>
                <c:pt idx="10667">
                  <c:v>20</c:v>
                </c:pt>
                <c:pt idx="10668">
                  <c:v>12</c:v>
                </c:pt>
                <c:pt idx="10669">
                  <c:v>18</c:v>
                </c:pt>
                <c:pt idx="10670">
                  <c:v>18</c:v>
                </c:pt>
                <c:pt idx="10671">
                  <c:v>17</c:v>
                </c:pt>
                <c:pt idx="10672">
                  <c:v>16</c:v>
                </c:pt>
                <c:pt idx="10673">
                  <c:v>12</c:v>
                </c:pt>
                <c:pt idx="10674">
                  <c:v>20</c:v>
                </c:pt>
                <c:pt idx="10675">
                  <c:v>20</c:v>
                </c:pt>
                <c:pt idx="10676">
                  <c:v>20</c:v>
                </c:pt>
                <c:pt idx="10677">
                  <c:v>10</c:v>
                </c:pt>
                <c:pt idx="10678">
                  <c:v>20</c:v>
                </c:pt>
                <c:pt idx="10679">
                  <c:v>17</c:v>
                </c:pt>
                <c:pt idx="10680">
                  <c:v>14</c:v>
                </c:pt>
                <c:pt idx="10681">
                  <c:v>12</c:v>
                </c:pt>
                <c:pt idx="10682">
                  <c:v>11</c:v>
                </c:pt>
                <c:pt idx="10683">
                  <c:v>16</c:v>
                </c:pt>
                <c:pt idx="10684">
                  <c:v>16</c:v>
                </c:pt>
                <c:pt idx="10685">
                  <c:v>16</c:v>
                </c:pt>
                <c:pt idx="10686">
                  <c:v>20</c:v>
                </c:pt>
                <c:pt idx="10687">
                  <c:v>20</c:v>
                </c:pt>
                <c:pt idx="10688">
                  <c:v>15</c:v>
                </c:pt>
                <c:pt idx="10689">
                  <c:v>16</c:v>
                </c:pt>
                <c:pt idx="10690">
                  <c:v>19</c:v>
                </c:pt>
                <c:pt idx="10691">
                  <c:v>16</c:v>
                </c:pt>
                <c:pt idx="10692">
                  <c:v>14</c:v>
                </c:pt>
                <c:pt idx="10693">
                  <c:v>16</c:v>
                </c:pt>
                <c:pt idx="10694">
                  <c:v>20</c:v>
                </c:pt>
                <c:pt idx="10695">
                  <c:v>17</c:v>
                </c:pt>
                <c:pt idx="10696">
                  <c:v>18</c:v>
                </c:pt>
                <c:pt idx="10697">
                  <c:v>16</c:v>
                </c:pt>
                <c:pt idx="10698">
                  <c:v>0</c:v>
                </c:pt>
                <c:pt idx="10699">
                  <c:v>16</c:v>
                </c:pt>
                <c:pt idx="10700">
                  <c:v>11</c:v>
                </c:pt>
                <c:pt idx="10701">
                  <c:v>14</c:v>
                </c:pt>
                <c:pt idx="10702">
                  <c:v>16</c:v>
                </c:pt>
                <c:pt idx="10703">
                  <c:v>16</c:v>
                </c:pt>
                <c:pt idx="10704">
                  <c:v>20</c:v>
                </c:pt>
                <c:pt idx="10705">
                  <c:v>16</c:v>
                </c:pt>
                <c:pt idx="10706">
                  <c:v>18</c:v>
                </c:pt>
                <c:pt idx="10707">
                  <c:v>17</c:v>
                </c:pt>
                <c:pt idx="10708">
                  <c:v>11</c:v>
                </c:pt>
                <c:pt idx="10709">
                  <c:v>14</c:v>
                </c:pt>
                <c:pt idx="10710">
                  <c:v>14</c:v>
                </c:pt>
                <c:pt idx="10711">
                  <c:v>20</c:v>
                </c:pt>
                <c:pt idx="10712">
                  <c:v>19</c:v>
                </c:pt>
                <c:pt idx="10713">
                  <c:v>17</c:v>
                </c:pt>
                <c:pt idx="10714">
                  <c:v>16</c:v>
                </c:pt>
                <c:pt idx="10715">
                  <c:v>16</c:v>
                </c:pt>
                <c:pt idx="10716">
                  <c:v>16</c:v>
                </c:pt>
                <c:pt idx="10717">
                  <c:v>0</c:v>
                </c:pt>
                <c:pt idx="10718">
                  <c:v>16</c:v>
                </c:pt>
                <c:pt idx="10719">
                  <c:v>20</c:v>
                </c:pt>
                <c:pt idx="10720">
                  <c:v>16</c:v>
                </c:pt>
                <c:pt idx="10721">
                  <c:v>16</c:v>
                </c:pt>
                <c:pt idx="10722">
                  <c:v>14</c:v>
                </c:pt>
                <c:pt idx="10723">
                  <c:v>17</c:v>
                </c:pt>
                <c:pt idx="10724">
                  <c:v>13</c:v>
                </c:pt>
                <c:pt idx="10725">
                  <c:v>20</c:v>
                </c:pt>
                <c:pt idx="10726">
                  <c:v>17</c:v>
                </c:pt>
                <c:pt idx="10727">
                  <c:v>16</c:v>
                </c:pt>
                <c:pt idx="10728">
                  <c:v>20</c:v>
                </c:pt>
                <c:pt idx="10729">
                  <c:v>20</c:v>
                </c:pt>
                <c:pt idx="10730">
                  <c:v>18</c:v>
                </c:pt>
                <c:pt idx="10731">
                  <c:v>16</c:v>
                </c:pt>
                <c:pt idx="10732">
                  <c:v>16</c:v>
                </c:pt>
                <c:pt idx="10733">
                  <c:v>19</c:v>
                </c:pt>
                <c:pt idx="10734">
                  <c:v>20</c:v>
                </c:pt>
                <c:pt idx="10735">
                  <c:v>20</c:v>
                </c:pt>
                <c:pt idx="10736">
                  <c:v>16</c:v>
                </c:pt>
                <c:pt idx="10737">
                  <c:v>17</c:v>
                </c:pt>
                <c:pt idx="10738">
                  <c:v>20</c:v>
                </c:pt>
                <c:pt idx="10739">
                  <c:v>17</c:v>
                </c:pt>
                <c:pt idx="10740">
                  <c:v>17</c:v>
                </c:pt>
                <c:pt idx="10741">
                  <c:v>16</c:v>
                </c:pt>
                <c:pt idx="10742">
                  <c:v>16</c:v>
                </c:pt>
                <c:pt idx="10743">
                  <c:v>16</c:v>
                </c:pt>
                <c:pt idx="10744">
                  <c:v>16</c:v>
                </c:pt>
                <c:pt idx="10745">
                  <c:v>16</c:v>
                </c:pt>
                <c:pt idx="10746">
                  <c:v>20</c:v>
                </c:pt>
                <c:pt idx="10747">
                  <c:v>17</c:v>
                </c:pt>
                <c:pt idx="10748">
                  <c:v>11</c:v>
                </c:pt>
                <c:pt idx="10749">
                  <c:v>16</c:v>
                </c:pt>
                <c:pt idx="10750">
                  <c:v>19</c:v>
                </c:pt>
                <c:pt idx="10751">
                  <c:v>16</c:v>
                </c:pt>
                <c:pt idx="10752">
                  <c:v>16</c:v>
                </c:pt>
                <c:pt idx="10753">
                  <c:v>20</c:v>
                </c:pt>
                <c:pt idx="10754">
                  <c:v>17</c:v>
                </c:pt>
                <c:pt idx="10755">
                  <c:v>15</c:v>
                </c:pt>
                <c:pt idx="10756">
                  <c:v>13</c:v>
                </c:pt>
                <c:pt idx="10757">
                  <c:v>20</c:v>
                </c:pt>
                <c:pt idx="10758">
                  <c:v>20</c:v>
                </c:pt>
                <c:pt idx="10759">
                  <c:v>0</c:v>
                </c:pt>
                <c:pt idx="10760">
                  <c:v>15</c:v>
                </c:pt>
                <c:pt idx="10761">
                  <c:v>16</c:v>
                </c:pt>
                <c:pt idx="10762">
                  <c:v>17</c:v>
                </c:pt>
                <c:pt idx="10763">
                  <c:v>18</c:v>
                </c:pt>
                <c:pt idx="10764">
                  <c:v>16</c:v>
                </c:pt>
                <c:pt idx="10765">
                  <c:v>20</c:v>
                </c:pt>
                <c:pt idx="10766">
                  <c:v>16</c:v>
                </c:pt>
                <c:pt idx="10767">
                  <c:v>20</c:v>
                </c:pt>
                <c:pt idx="10768">
                  <c:v>20</c:v>
                </c:pt>
                <c:pt idx="10769">
                  <c:v>16</c:v>
                </c:pt>
                <c:pt idx="10770">
                  <c:v>16</c:v>
                </c:pt>
                <c:pt idx="10771">
                  <c:v>20</c:v>
                </c:pt>
                <c:pt idx="10772">
                  <c:v>12</c:v>
                </c:pt>
                <c:pt idx="10773">
                  <c:v>19</c:v>
                </c:pt>
                <c:pt idx="10774">
                  <c:v>18</c:v>
                </c:pt>
                <c:pt idx="10775">
                  <c:v>12</c:v>
                </c:pt>
                <c:pt idx="10776">
                  <c:v>20</c:v>
                </c:pt>
                <c:pt idx="10777">
                  <c:v>16</c:v>
                </c:pt>
                <c:pt idx="10778">
                  <c:v>15</c:v>
                </c:pt>
                <c:pt idx="10779">
                  <c:v>19</c:v>
                </c:pt>
                <c:pt idx="10780">
                  <c:v>17</c:v>
                </c:pt>
                <c:pt idx="10781">
                  <c:v>16</c:v>
                </c:pt>
                <c:pt idx="10782">
                  <c:v>20</c:v>
                </c:pt>
                <c:pt idx="10783">
                  <c:v>16</c:v>
                </c:pt>
                <c:pt idx="10784">
                  <c:v>17</c:v>
                </c:pt>
                <c:pt idx="10785">
                  <c:v>12</c:v>
                </c:pt>
                <c:pt idx="10786">
                  <c:v>18</c:v>
                </c:pt>
                <c:pt idx="10787">
                  <c:v>0</c:v>
                </c:pt>
                <c:pt idx="10788">
                  <c:v>18</c:v>
                </c:pt>
                <c:pt idx="10789">
                  <c:v>18</c:v>
                </c:pt>
                <c:pt idx="10790">
                  <c:v>17</c:v>
                </c:pt>
                <c:pt idx="10791">
                  <c:v>16</c:v>
                </c:pt>
                <c:pt idx="10792">
                  <c:v>17</c:v>
                </c:pt>
                <c:pt idx="10793">
                  <c:v>20</c:v>
                </c:pt>
                <c:pt idx="10794">
                  <c:v>16</c:v>
                </c:pt>
                <c:pt idx="10795">
                  <c:v>17</c:v>
                </c:pt>
                <c:pt idx="10796">
                  <c:v>0</c:v>
                </c:pt>
                <c:pt idx="10797">
                  <c:v>11</c:v>
                </c:pt>
                <c:pt idx="10798">
                  <c:v>0</c:v>
                </c:pt>
                <c:pt idx="10799">
                  <c:v>16</c:v>
                </c:pt>
                <c:pt idx="10800">
                  <c:v>19</c:v>
                </c:pt>
                <c:pt idx="10801">
                  <c:v>16</c:v>
                </c:pt>
                <c:pt idx="10802">
                  <c:v>19</c:v>
                </c:pt>
                <c:pt idx="10803">
                  <c:v>20</c:v>
                </c:pt>
                <c:pt idx="10804">
                  <c:v>19</c:v>
                </c:pt>
                <c:pt idx="10805">
                  <c:v>16</c:v>
                </c:pt>
                <c:pt idx="10806">
                  <c:v>14</c:v>
                </c:pt>
                <c:pt idx="10807">
                  <c:v>20</c:v>
                </c:pt>
                <c:pt idx="10808">
                  <c:v>17</c:v>
                </c:pt>
                <c:pt idx="10809">
                  <c:v>18</c:v>
                </c:pt>
                <c:pt idx="10810">
                  <c:v>16</c:v>
                </c:pt>
                <c:pt idx="10811">
                  <c:v>16</c:v>
                </c:pt>
                <c:pt idx="10812">
                  <c:v>18</c:v>
                </c:pt>
                <c:pt idx="10813">
                  <c:v>17</c:v>
                </c:pt>
                <c:pt idx="10814">
                  <c:v>20</c:v>
                </c:pt>
                <c:pt idx="10815">
                  <c:v>16</c:v>
                </c:pt>
                <c:pt idx="10816">
                  <c:v>18</c:v>
                </c:pt>
                <c:pt idx="10817">
                  <c:v>15</c:v>
                </c:pt>
                <c:pt idx="10818">
                  <c:v>11</c:v>
                </c:pt>
                <c:pt idx="10819">
                  <c:v>16</c:v>
                </c:pt>
                <c:pt idx="10820">
                  <c:v>18</c:v>
                </c:pt>
                <c:pt idx="10821">
                  <c:v>18</c:v>
                </c:pt>
                <c:pt idx="10822">
                  <c:v>12</c:v>
                </c:pt>
                <c:pt idx="10823">
                  <c:v>20</c:v>
                </c:pt>
                <c:pt idx="10824">
                  <c:v>13</c:v>
                </c:pt>
                <c:pt idx="10825">
                  <c:v>19</c:v>
                </c:pt>
                <c:pt idx="10826">
                  <c:v>19</c:v>
                </c:pt>
                <c:pt idx="10827">
                  <c:v>20</c:v>
                </c:pt>
                <c:pt idx="10828">
                  <c:v>20</c:v>
                </c:pt>
                <c:pt idx="10829">
                  <c:v>16</c:v>
                </c:pt>
                <c:pt idx="10830">
                  <c:v>16</c:v>
                </c:pt>
                <c:pt idx="10831">
                  <c:v>20</c:v>
                </c:pt>
                <c:pt idx="10832">
                  <c:v>16</c:v>
                </c:pt>
                <c:pt idx="10833">
                  <c:v>20</c:v>
                </c:pt>
                <c:pt idx="10834">
                  <c:v>16</c:v>
                </c:pt>
                <c:pt idx="10835">
                  <c:v>15</c:v>
                </c:pt>
                <c:pt idx="10836">
                  <c:v>16</c:v>
                </c:pt>
                <c:pt idx="10837">
                  <c:v>18</c:v>
                </c:pt>
                <c:pt idx="10838">
                  <c:v>16</c:v>
                </c:pt>
                <c:pt idx="10839">
                  <c:v>20</c:v>
                </c:pt>
                <c:pt idx="10840">
                  <c:v>20</c:v>
                </c:pt>
                <c:pt idx="10841">
                  <c:v>16</c:v>
                </c:pt>
                <c:pt idx="10842">
                  <c:v>19</c:v>
                </c:pt>
                <c:pt idx="10843">
                  <c:v>20</c:v>
                </c:pt>
                <c:pt idx="10844">
                  <c:v>16</c:v>
                </c:pt>
                <c:pt idx="10845">
                  <c:v>16</c:v>
                </c:pt>
                <c:pt idx="10846">
                  <c:v>14</c:v>
                </c:pt>
                <c:pt idx="10847">
                  <c:v>16</c:v>
                </c:pt>
                <c:pt idx="10848">
                  <c:v>20</c:v>
                </c:pt>
                <c:pt idx="10849">
                  <c:v>20</c:v>
                </c:pt>
                <c:pt idx="10850">
                  <c:v>16</c:v>
                </c:pt>
                <c:pt idx="10851">
                  <c:v>19</c:v>
                </c:pt>
                <c:pt idx="10852">
                  <c:v>19</c:v>
                </c:pt>
                <c:pt idx="10853">
                  <c:v>15</c:v>
                </c:pt>
                <c:pt idx="10854">
                  <c:v>20</c:v>
                </c:pt>
                <c:pt idx="10855">
                  <c:v>16</c:v>
                </c:pt>
                <c:pt idx="10856">
                  <c:v>16</c:v>
                </c:pt>
                <c:pt idx="10857">
                  <c:v>20</c:v>
                </c:pt>
                <c:pt idx="10858">
                  <c:v>20</c:v>
                </c:pt>
                <c:pt idx="10859">
                  <c:v>14</c:v>
                </c:pt>
                <c:pt idx="10860">
                  <c:v>19</c:v>
                </c:pt>
                <c:pt idx="10861">
                  <c:v>18</c:v>
                </c:pt>
                <c:pt idx="10862">
                  <c:v>16</c:v>
                </c:pt>
                <c:pt idx="10863">
                  <c:v>18</c:v>
                </c:pt>
                <c:pt idx="10864">
                  <c:v>15</c:v>
                </c:pt>
                <c:pt idx="10865">
                  <c:v>20</c:v>
                </c:pt>
                <c:pt idx="10866">
                  <c:v>18</c:v>
                </c:pt>
                <c:pt idx="10867">
                  <c:v>19</c:v>
                </c:pt>
                <c:pt idx="10868">
                  <c:v>20</c:v>
                </c:pt>
                <c:pt idx="10869">
                  <c:v>19</c:v>
                </c:pt>
                <c:pt idx="10870">
                  <c:v>16</c:v>
                </c:pt>
                <c:pt idx="10871">
                  <c:v>16</c:v>
                </c:pt>
                <c:pt idx="10872">
                  <c:v>17</c:v>
                </c:pt>
                <c:pt idx="10873">
                  <c:v>16</c:v>
                </c:pt>
                <c:pt idx="10874">
                  <c:v>19</c:v>
                </c:pt>
                <c:pt idx="10875">
                  <c:v>8</c:v>
                </c:pt>
                <c:pt idx="10876">
                  <c:v>14</c:v>
                </c:pt>
                <c:pt idx="10877">
                  <c:v>16</c:v>
                </c:pt>
                <c:pt idx="10878">
                  <c:v>20</c:v>
                </c:pt>
                <c:pt idx="10879">
                  <c:v>16</c:v>
                </c:pt>
                <c:pt idx="10880">
                  <c:v>20</c:v>
                </c:pt>
                <c:pt idx="10881">
                  <c:v>16</c:v>
                </c:pt>
                <c:pt idx="10882">
                  <c:v>16</c:v>
                </c:pt>
                <c:pt idx="10883">
                  <c:v>11</c:v>
                </c:pt>
                <c:pt idx="10884">
                  <c:v>9</c:v>
                </c:pt>
                <c:pt idx="10885">
                  <c:v>17</c:v>
                </c:pt>
                <c:pt idx="10886">
                  <c:v>16</c:v>
                </c:pt>
                <c:pt idx="10887">
                  <c:v>16</c:v>
                </c:pt>
                <c:pt idx="10888">
                  <c:v>20</c:v>
                </c:pt>
                <c:pt idx="10889">
                  <c:v>16</c:v>
                </c:pt>
                <c:pt idx="10890">
                  <c:v>17</c:v>
                </c:pt>
                <c:pt idx="10891">
                  <c:v>16</c:v>
                </c:pt>
                <c:pt idx="10892">
                  <c:v>16</c:v>
                </c:pt>
                <c:pt idx="10893">
                  <c:v>16</c:v>
                </c:pt>
                <c:pt idx="10894">
                  <c:v>20</c:v>
                </c:pt>
                <c:pt idx="10895">
                  <c:v>18</c:v>
                </c:pt>
                <c:pt idx="10896">
                  <c:v>16</c:v>
                </c:pt>
                <c:pt idx="10897">
                  <c:v>19</c:v>
                </c:pt>
                <c:pt idx="10898">
                  <c:v>20</c:v>
                </c:pt>
                <c:pt idx="10899">
                  <c:v>20</c:v>
                </c:pt>
                <c:pt idx="10900">
                  <c:v>15</c:v>
                </c:pt>
                <c:pt idx="10901">
                  <c:v>20</c:v>
                </c:pt>
                <c:pt idx="10902">
                  <c:v>10</c:v>
                </c:pt>
                <c:pt idx="10903">
                  <c:v>15</c:v>
                </c:pt>
                <c:pt idx="10904">
                  <c:v>18</c:v>
                </c:pt>
                <c:pt idx="10905">
                  <c:v>19</c:v>
                </c:pt>
                <c:pt idx="10906">
                  <c:v>19</c:v>
                </c:pt>
                <c:pt idx="10907">
                  <c:v>18</c:v>
                </c:pt>
                <c:pt idx="10908">
                  <c:v>10</c:v>
                </c:pt>
                <c:pt idx="10909">
                  <c:v>16</c:v>
                </c:pt>
                <c:pt idx="10910">
                  <c:v>19</c:v>
                </c:pt>
                <c:pt idx="10911">
                  <c:v>11</c:v>
                </c:pt>
                <c:pt idx="10912">
                  <c:v>16</c:v>
                </c:pt>
                <c:pt idx="10913">
                  <c:v>16</c:v>
                </c:pt>
                <c:pt idx="10914">
                  <c:v>0</c:v>
                </c:pt>
                <c:pt idx="10915">
                  <c:v>16</c:v>
                </c:pt>
                <c:pt idx="10916">
                  <c:v>14</c:v>
                </c:pt>
                <c:pt idx="10917">
                  <c:v>20</c:v>
                </c:pt>
                <c:pt idx="10918">
                  <c:v>20</c:v>
                </c:pt>
                <c:pt idx="10919">
                  <c:v>20</c:v>
                </c:pt>
                <c:pt idx="10920">
                  <c:v>0</c:v>
                </c:pt>
                <c:pt idx="10921">
                  <c:v>17</c:v>
                </c:pt>
                <c:pt idx="10922">
                  <c:v>16</c:v>
                </c:pt>
                <c:pt idx="10923">
                  <c:v>18</c:v>
                </c:pt>
                <c:pt idx="10924">
                  <c:v>20</c:v>
                </c:pt>
                <c:pt idx="10925">
                  <c:v>16</c:v>
                </c:pt>
                <c:pt idx="10926">
                  <c:v>20</c:v>
                </c:pt>
                <c:pt idx="10927">
                  <c:v>16</c:v>
                </c:pt>
                <c:pt idx="10928">
                  <c:v>16</c:v>
                </c:pt>
                <c:pt idx="10929">
                  <c:v>12</c:v>
                </c:pt>
                <c:pt idx="10930">
                  <c:v>12</c:v>
                </c:pt>
                <c:pt idx="10931">
                  <c:v>18</c:v>
                </c:pt>
                <c:pt idx="10932">
                  <c:v>0</c:v>
                </c:pt>
                <c:pt idx="10933">
                  <c:v>15</c:v>
                </c:pt>
                <c:pt idx="10934">
                  <c:v>16</c:v>
                </c:pt>
                <c:pt idx="10935">
                  <c:v>16</c:v>
                </c:pt>
                <c:pt idx="10936">
                  <c:v>20</c:v>
                </c:pt>
                <c:pt idx="10937">
                  <c:v>15</c:v>
                </c:pt>
                <c:pt idx="10938">
                  <c:v>20</c:v>
                </c:pt>
                <c:pt idx="10939">
                  <c:v>0</c:v>
                </c:pt>
                <c:pt idx="10940">
                  <c:v>20</c:v>
                </c:pt>
                <c:pt idx="10941">
                  <c:v>19</c:v>
                </c:pt>
                <c:pt idx="10942">
                  <c:v>12</c:v>
                </c:pt>
                <c:pt idx="10943">
                  <c:v>20</c:v>
                </c:pt>
                <c:pt idx="10944">
                  <c:v>18</c:v>
                </c:pt>
                <c:pt idx="10945">
                  <c:v>18</c:v>
                </c:pt>
                <c:pt idx="10946">
                  <c:v>17</c:v>
                </c:pt>
                <c:pt idx="10947">
                  <c:v>16</c:v>
                </c:pt>
                <c:pt idx="10948">
                  <c:v>17</c:v>
                </c:pt>
                <c:pt idx="10949">
                  <c:v>18</c:v>
                </c:pt>
                <c:pt idx="10950">
                  <c:v>14</c:v>
                </c:pt>
                <c:pt idx="10951">
                  <c:v>16</c:v>
                </c:pt>
                <c:pt idx="10952">
                  <c:v>20</c:v>
                </c:pt>
                <c:pt idx="10953">
                  <c:v>17</c:v>
                </c:pt>
                <c:pt idx="10954">
                  <c:v>16</c:v>
                </c:pt>
                <c:pt idx="10955">
                  <c:v>20</c:v>
                </c:pt>
                <c:pt idx="10956">
                  <c:v>20</c:v>
                </c:pt>
                <c:pt idx="10957">
                  <c:v>16</c:v>
                </c:pt>
                <c:pt idx="10958">
                  <c:v>20</c:v>
                </c:pt>
                <c:pt idx="10959">
                  <c:v>20</c:v>
                </c:pt>
                <c:pt idx="10960">
                  <c:v>16</c:v>
                </c:pt>
                <c:pt idx="10961">
                  <c:v>0</c:v>
                </c:pt>
                <c:pt idx="10962">
                  <c:v>0</c:v>
                </c:pt>
                <c:pt idx="10963">
                  <c:v>15</c:v>
                </c:pt>
                <c:pt idx="10964">
                  <c:v>16</c:v>
                </c:pt>
                <c:pt idx="10965">
                  <c:v>16</c:v>
                </c:pt>
                <c:pt idx="10966">
                  <c:v>20</c:v>
                </c:pt>
                <c:pt idx="10967">
                  <c:v>15</c:v>
                </c:pt>
                <c:pt idx="10968">
                  <c:v>16</c:v>
                </c:pt>
                <c:pt idx="10969">
                  <c:v>20</c:v>
                </c:pt>
                <c:pt idx="10970">
                  <c:v>20</c:v>
                </c:pt>
                <c:pt idx="10971">
                  <c:v>0</c:v>
                </c:pt>
                <c:pt idx="10972">
                  <c:v>20</c:v>
                </c:pt>
                <c:pt idx="10973">
                  <c:v>16</c:v>
                </c:pt>
                <c:pt idx="10974">
                  <c:v>16</c:v>
                </c:pt>
                <c:pt idx="10975">
                  <c:v>16</c:v>
                </c:pt>
                <c:pt idx="10976">
                  <c:v>19</c:v>
                </c:pt>
                <c:pt idx="10977">
                  <c:v>16</c:v>
                </c:pt>
                <c:pt idx="10978">
                  <c:v>15</c:v>
                </c:pt>
                <c:pt idx="10979">
                  <c:v>12</c:v>
                </c:pt>
                <c:pt idx="10980">
                  <c:v>19</c:v>
                </c:pt>
                <c:pt idx="10981">
                  <c:v>16</c:v>
                </c:pt>
                <c:pt idx="10982">
                  <c:v>20</c:v>
                </c:pt>
                <c:pt idx="10983">
                  <c:v>16</c:v>
                </c:pt>
                <c:pt idx="10984">
                  <c:v>16</c:v>
                </c:pt>
                <c:pt idx="10985">
                  <c:v>19</c:v>
                </c:pt>
                <c:pt idx="10986">
                  <c:v>17</c:v>
                </c:pt>
                <c:pt idx="10987">
                  <c:v>16</c:v>
                </c:pt>
                <c:pt idx="10988">
                  <c:v>20</c:v>
                </c:pt>
                <c:pt idx="10989">
                  <c:v>16</c:v>
                </c:pt>
                <c:pt idx="10990">
                  <c:v>16</c:v>
                </c:pt>
                <c:pt idx="10991">
                  <c:v>16</c:v>
                </c:pt>
                <c:pt idx="10992">
                  <c:v>16</c:v>
                </c:pt>
                <c:pt idx="10993">
                  <c:v>0</c:v>
                </c:pt>
                <c:pt idx="10994">
                  <c:v>16</c:v>
                </c:pt>
                <c:pt idx="10995">
                  <c:v>0</c:v>
                </c:pt>
                <c:pt idx="10996">
                  <c:v>13</c:v>
                </c:pt>
                <c:pt idx="10997">
                  <c:v>0</c:v>
                </c:pt>
                <c:pt idx="10998">
                  <c:v>20</c:v>
                </c:pt>
                <c:pt idx="10999">
                  <c:v>20</c:v>
                </c:pt>
                <c:pt idx="11000">
                  <c:v>12</c:v>
                </c:pt>
                <c:pt idx="11001">
                  <c:v>15</c:v>
                </c:pt>
                <c:pt idx="11002">
                  <c:v>18</c:v>
                </c:pt>
                <c:pt idx="11003">
                  <c:v>16</c:v>
                </c:pt>
                <c:pt idx="11004">
                  <c:v>17</c:v>
                </c:pt>
                <c:pt idx="11005">
                  <c:v>12</c:v>
                </c:pt>
                <c:pt idx="11006">
                  <c:v>20</c:v>
                </c:pt>
                <c:pt idx="11007">
                  <c:v>15</c:v>
                </c:pt>
                <c:pt idx="11008">
                  <c:v>20</c:v>
                </c:pt>
                <c:pt idx="11009">
                  <c:v>0</c:v>
                </c:pt>
                <c:pt idx="11010">
                  <c:v>14</c:v>
                </c:pt>
                <c:pt idx="11011">
                  <c:v>18</c:v>
                </c:pt>
                <c:pt idx="11012">
                  <c:v>17</c:v>
                </c:pt>
                <c:pt idx="11013">
                  <c:v>17</c:v>
                </c:pt>
                <c:pt idx="11014">
                  <c:v>19</c:v>
                </c:pt>
                <c:pt idx="11015">
                  <c:v>16</c:v>
                </c:pt>
                <c:pt idx="11016">
                  <c:v>19</c:v>
                </c:pt>
                <c:pt idx="11017">
                  <c:v>20</c:v>
                </c:pt>
                <c:pt idx="11018">
                  <c:v>20</c:v>
                </c:pt>
                <c:pt idx="11019">
                  <c:v>19</c:v>
                </c:pt>
                <c:pt idx="11020">
                  <c:v>11</c:v>
                </c:pt>
                <c:pt idx="11021">
                  <c:v>13</c:v>
                </c:pt>
                <c:pt idx="11022">
                  <c:v>19</c:v>
                </c:pt>
                <c:pt idx="11023">
                  <c:v>16</c:v>
                </c:pt>
                <c:pt idx="11024">
                  <c:v>14</c:v>
                </c:pt>
                <c:pt idx="11025">
                  <c:v>16</c:v>
                </c:pt>
                <c:pt idx="11026">
                  <c:v>16</c:v>
                </c:pt>
                <c:pt idx="11027">
                  <c:v>16</c:v>
                </c:pt>
                <c:pt idx="11028">
                  <c:v>16</c:v>
                </c:pt>
                <c:pt idx="11029">
                  <c:v>16</c:v>
                </c:pt>
                <c:pt idx="11030">
                  <c:v>20</c:v>
                </c:pt>
                <c:pt idx="11031">
                  <c:v>20</c:v>
                </c:pt>
                <c:pt idx="11032">
                  <c:v>17</c:v>
                </c:pt>
                <c:pt idx="11033">
                  <c:v>20</c:v>
                </c:pt>
                <c:pt idx="11034">
                  <c:v>16</c:v>
                </c:pt>
                <c:pt idx="11035">
                  <c:v>20</c:v>
                </c:pt>
                <c:pt idx="11036">
                  <c:v>15</c:v>
                </c:pt>
                <c:pt idx="11037">
                  <c:v>18</c:v>
                </c:pt>
                <c:pt idx="11038">
                  <c:v>20</c:v>
                </c:pt>
                <c:pt idx="11039">
                  <c:v>20</c:v>
                </c:pt>
                <c:pt idx="11040">
                  <c:v>17</c:v>
                </c:pt>
                <c:pt idx="11041">
                  <c:v>16</c:v>
                </c:pt>
                <c:pt idx="11042">
                  <c:v>16</c:v>
                </c:pt>
                <c:pt idx="11043">
                  <c:v>16</c:v>
                </c:pt>
                <c:pt idx="11044">
                  <c:v>17</c:v>
                </c:pt>
                <c:pt idx="11045">
                  <c:v>20</c:v>
                </c:pt>
                <c:pt idx="11046">
                  <c:v>18</c:v>
                </c:pt>
                <c:pt idx="11047">
                  <c:v>16</c:v>
                </c:pt>
                <c:pt idx="11048">
                  <c:v>12</c:v>
                </c:pt>
                <c:pt idx="11049">
                  <c:v>20</c:v>
                </c:pt>
                <c:pt idx="11050">
                  <c:v>16</c:v>
                </c:pt>
                <c:pt idx="11051">
                  <c:v>18</c:v>
                </c:pt>
                <c:pt idx="11052">
                  <c:v>20</c:v>
                </c:pt>
                <c:pt idx="11053">
                  <c:v>13</c:v>
                </c:pt>
                <c:pt idx="11054">
                  <c:v>12</c:v>
                </c:pt>
                <c:pt idx="11055">
                  <c:v>16</c:v>
                </c:pt>
                <c:pt idx="11056">
                  <c:v>19</c:v>
                </c:pt>
                <c:pt idx="11057">
                  <c:v>20</c:v>
                </c:pt>
                <c:pt idx="11058">
                  <c:v>18</c:v>
                </c:pt>
                <c:pt idx="11059">
                  <c:v>18</c:v>
                </c:pt>
                <c:pt idx="11060">
                  <c:v>12</c:v>
                </c:pt>
                <c:pt idx="11061">
                  <c:v>20</c:v>
                </c:pt>
                <c:pt idx="11062">
                  <c:v>16</c:v>
                </c:pt>
                <c:pt idx="11063">
                  <c:v>17</c:v>
                </c:pt>
                <c:pt idx="11064">
                  <c:v>20</c:v>
                </c:pt>
                <c:pt idx="11065">
                  <c:v>20</c:v>
                </c:pt>
                <c:pt idx="11066">
                  <c:v>17</c:v>
                </c:pt>
                <c:pt idx="11067">
                  <c:v>15</c:v>
                </c:pt>
                <c:pt idx="11068">
                  <c:v>19</c:v>
                </c:pt>
                <c:pt idx="11069">
                  <c:v>17</c:v>
                </c:pt>
                <c:pt idx="11070">
                  <c:v>16</c:v>
                </c:pt>
                <c:pt idx="11071">
                  <c:v>16</c:v>
                </c:pt>
                <c:pt idx="11072">
                  <c:v>16</c:v>
                </c:pt>
                <c:pt idx="11073">
                  <c:v>13</c:v>
                </c:pt>
                <c:pt idx="11074">
                  <c:v>18</c:v>
                </c:pt>
                <c:pt idx="11075">
                  <c:v>20</c:v>
                </c:pt>
                <c:pt idx="11076">
                  <c:v>13</c:v>
                </c:pt>
                <c:pt idx="11077">
                  <c:v>19</c:v>
                </c:pt>
                <c:pt idx="11078">
                  <c:v>20</c:v>
                </c:pt>
                <c:pt idx="11079">
                  <c:v>16</c:v>
                </c:pt>
                <c:pt idx="11080">
                  <c:v>16</c:v>
                </c:pt>
                <c:pt idx="11081">
                  <c:v>20</c:v>
                </c:pt>
                <c:pt idx="11082">
                  <c:v>14</c:v>
                </c:pt>
                <c:pt idx="11083">
                  <c:v>20</c:v>
                </c:pt>
                <c:pt idx="11084">
                  <c:v>15</c:v>
                </c:pt>
                <c:pt idx="11085">
                  <c:v>14</c:v>
                </c:pt>
                <c:pt idx="11086">
                  <c:v>16</c:v>
                </c:pt>
                <c:pt idx="11087">
                  <c:v>16</c:v>
                </c:pt>
                <c:pt idx="11088">
                  <c:v>17</c:v>
                </c:pt>
                <c:pt idx="11089">
                  <c:v>18</c:v>
                </c:pt>
                <c:pt idx="11090">
                  <c:v>0</c:v>
                </c:pt>
                <c:pt idx="11091">
                  <c:v>15</c:v>
                </c:pt>
                <c:pt idx="11092">
                  <c:v>18</c:v>
                </c:pt>
                <c:pt idx="11093">
                  <c:v>19</c:v>
                </c:pt>
                <c:pt idx="11094">
                  <c:v>19</c:v>
                </c:pt>
                <c:pt idx="11095">
                  <c:v>20</c:v>
                </c:pt>
                <c:pt idx="11096">
                  <c:v>19</c:v>
                </c:pt>
                <c:pt idx="11097">
                  <c:v>20</c:v>
                </c:pt>
                <c:pt idx="11098">
                  <c:v>0</c:v>
                </c:pt>
                <c:pt idx="11099">
                  <c:v>20</c:v>
                </c:pt>
                <c:pt idx="11100">
                  <c:v>20</c:v>
                </c:pt>
                <c:pt idx="11101">
                  <c:v>16</c:v>
                </c:pt>
                <c:pt idx="11102">
                  <c:v>20</c:v>
                </c:pt>
                <c:pt idx="11103">
                  <c:v>17</c:v>
                </c:pt>
                <c:pt idx="11104">
                  <c:v>18</c:v>
                </c:pt>
                <c:pt idx="11105">
                  <c:v>16</c:v>
                </c:pt>
                <c:pt idx="11106">
                  <c:v>14</c:v>
                </c:pt>
                <c:pt idx="11107">
                  <c:v>13</c:v>
                </c:pt>
                <c:pt idx="11108">
                  <c:v>12</c:v>
                </c:pt>
                <c:pt idx="11109">
                  <c:v>20</c:v>
                </c:pt>
                <c:pt idx="11110">
                  <c:v>18</c:v>
                </c:pt>
                <c:pt idx="11111">
                  <c:v>18</c:v>
                </c:pt>
                <c:pt idx="11112">
                  <c:v>20</c:v>
                </c:pt>
                <c:pt idx="11113">
                  <c:v>14</c:v>
                </c:pt>
                <c:pt idx="11114">
                  <c:v>10</c:v>
                </c:pt>
                <c:pt idx="11115">
                  <c:v>20</c:v>
                </c:pt>
                <c:pt idx="11116">
                  <c:v>16</c:v>
                </c:pt>
                <c:pt idx="11117">
                  <c:v>20</c:v>
                </c:pt>
                <c:pt idx="11118">
                  <c:v>20</c:v>
                </c:pt>
                <c:pt idx="11119">
                  <c:v>20</c:v>
                </c:pt>
                <c:pt idx="11120">
                  <c:v>16</c:v>
                </c:pt>
                <c:pt idx="11121">
                  <c:v>16</c:v>
                </c:pt>
                <c:pt idx="11122">
                  <c:v>16</c:v>
                </c:pt>
                <c:pt idx="11123">
                  <c:v>20</c:v>
                </c:pt>
                <c:pt idx="11124">
                  <c:v>12</c:v>
                </c:pt>
                <c:pt idx="11125">
                  <c:v>20</c:v>
                </c:pt>
                <c:pt idx="11126">
                  <c:v>20</c:v>
                </c:pt>
                <c:pt idx="11127">
                  <c:v>17</c:v>
                </c:pt>
                <c:pt idx="11128">
                  <c:v>20</c:v>
                </c:pt>
                <c:pt idx="11129">
                  <c:v>16</c:v>
                </c:pt>
                <c:pt idx="11130">
                  <c:v>18</c:v>
                </c:pt>
                <c:pt idx="11131">
                  <c:v>20</c:v>
                </c:pt>
                <c:pt idx="11132">
                  <c:v>4</c:v>
                </c:pt>
                <c:pt idx="11133">
                  <c:v>20</c:v>
                </c:pt>
                <c:pt idx="11134">
                  <c:v>20</c:v>
                </c:pt>
                <c:pt idx="11135">
                  <c:v>18</c:v>
                </c:pt>
                <c:pt idx="11136">
                  <c:v>16</c:v>
                </c:pt>
                <c:pt idx="11137">
                  <c:v>20</c:v>
                </c:pt>
                <c:pt idx="11138">
                  <c:v>19</c:v>
                </c:pt>
                <c:pt idx="11139">
                  <c:v>0</c:v>
                </c:pt>
                <c:pt idx="11140">
                  <c:v>15</c:v>
                </c:pt>
                <c:pt idx="11141">
                  <c:v>19</c:v>
                </c:pt>
                <c:pt idx="11142">
                  <c:v>18</c:v>
                </c:pt>
                <c:pt idx="11143">
                  <c:v>18</c:v>
                </c:pt>
                <c:pt idx="11144">
                  <c:v>20</c:v>
                </c:pt>
                <c:pt idx="11145">
                  <c:v>15</c:v>
                </c:pt>
                <c:pt idx="11146">
                  <c:v>12</c:v>
                </c:pt>
                <c:pt idx="11147">
                  <c:v>0</c:v>
                </c:pt>
                <c:pt idx="11148">
                  <c:v>9</c:v>
                </c:pt>
                <c:pt idx="11149">
                  <c:v>20</c:v>
                </c:pt>
                <c:pt idx="11150">
                  <c:v>18</c:v>
                </c:pt>
                <c:pt idx="11151">
                  <c:v>17</c:v>
                </c:pt>
                <c:pt idx="11152">
                  <c:v>19</c:v>
                </c:pt>
                <c:pt idx="11153">
                  <c:v>13</c:v>
                </c:pt>
                <c:pt idx="11154">
                  <c:v>16</c:v>
                </c:pt>
                <c:pt idx="11155">
                  <c:v>19</c:v>
                </c:pt>
                <c:pt idx="11156">
                  <c:v>16</c:v>
                </c:pt>
                <c:pt idx="11157">
                  <c:v>15</c:v>
                </c:pt>
                <c:pt idx="11158">
                  <c:v>0</c:v>
                </c:pt>
                <c:pt idx="11159">
                  <c:v>16</c:v>
                </c:pt>
                <c:pt idx="11160">
                  <c:v>0</c:v>
                </c:pt>
                <c:pt idx="11161">
                  <c:v>20</c:v>
                </c:pt>
                <c:pt idx="11162">
                  <c:v>16</c:v>
                </c:pt>
                <c:pt idx="11163">
                  <c:v>16</c:v>
                </c:pt>
                <c:pt idx="11164">
                  <c:v>0</c:v>
                </c:pt>
                <c:pt idx="11165">
                  <c:v>8</c:v>
                </c:pt>
                <c:pt idx="11166">
                  <c:v>13</c:v>
                </c:pt>
                <c:pt idx="11167">
                  <c:v>19</c:v>
                </c:pt>
                <c:pt idx="11168">
                  <c:v>16</c:v>
                </c:pt>
                <c:pt idx="11169">
                  <c:v>20</c:v>
                </c:pt>
                <c:pt idx="11170">
                  <c:v>20</c:v>
                </c:pt>
                <c:pt idx="11171">
                  <c:v>15</c:v>
                </c:pt>
                <c:pt idx="11172">
                  <c:v>11</c:v>
                </c:pt>
                <c:pt idx="11173">
                  <c:v>20</c:v>
                </c:pt>
                <c:pt idx="11174">
                  <c:v>20</c:v>
                </c:pt>
                <c:pt idx="11175">
                  <c:v>16</c:v>
                </c:pt>
                <c:pt idx="11176">
                  <c:v>20</c:v>
                </c:pt>
                <c:pt idx="11177">
                  <c:v>16</c:v>
                </c:pt>
                <c:pt idx="11178">
                  <c:v>16</c:v>
                </c:pt>
                <c:pt idx="11179">
                  <c:v>16</c:v>
                </c:pt>
                <c:pt idx="11180">
                  <c:v>14</c:v>
                </c:pt>
                <c:pt idx="11181">
                  <c:v>20</c:v>
                </c:pt>
                <c:pt idx="11182">
                  <c:v>20</c:v>
                </c:pt>
                <c:pt idx="11183">
                  <c:v>20</c:v>
                </c:pt>
                <c:pt idx="11184">
                  <c:v>18</c:v>
                </c:pt>
                <c:pt idx="11185">
                  <c:v>18</c:v>
                </c:pt>
                <c:pt idx="11186">
                  <c:v>16</c:v>
                </c:pt>
                <c:pt idx="11187">
                  <c:v>16</c:v>
                </c:pt>
                <c:pt idx="11188">
                  <c:v>16</c:v>
                </c:pt>
                <c:pt idx="11189">
                  <c:v>13</c:v>
                </c:pt>
                <c:pt idx="11190">
                  <c:v>19</c:v>
                </c:pt>
                <c:pt idx="11191">
                  <c:v>16</c:v>
                </c:pt>
                <c:pt idx="11192">
                  <c:v>20</c:v>
                </c:pt>
                <c:pt idx="11193">
                  <c:v>12</c:v>
                </c:pt>
                <c:pt idx="11194">
                  <c:v>19</c:v>
                </c:pt>
                <c:pt idx="11195">
                  <c:v>16</c:v>
                </c:pt>
                <c:pt idx="11196">
                  <c:v>16</c:v>
                </c:pt>
                <c:pt idx="11197">
                  <c:v>15</c:v>
                </c:pt>
                <c:pt idx="11198">
                  <c:v>9</c:v>
                </c:pt>
                <c:pt idx="11199">
                  <c:v>16</c:v>
                </c:pt>
                <c:pt idx="11200">
                  <c:v>12</c:v>
                </c:pt>
                <c:pt idx="11201">
                  <c:v>19</c:v>
                </c:pt>
                <c:pt idx="11202">
                  <c:v>20</c:v>
                </c:pt>
                <c:pt idx="11203">
                  <c:v>16</c:v>
                </c:pt>
                <c:pt idx="11204">
                  <c:v>17</c:v>
                </c:pt>
                <c:pt idx="11205">
                  <c:v>12</c:v>
                </c:pt>
                <c:pt idx="11206">
                  <c:v>16</c:v>
                </c:pt>
                <c:pt idx="11207">
                  <c:v>16</c:v>
                </c:pt>
                <c:pt idx="11208">
                  <c:v>20</c:v>
                </c:pt>
                <c:pt idx="11209">
                  <c:v>8</c:v>
                </c:pt>
                <c:pt idx="11210">
                  <c:v>20</c:v>
                </c:pt>
                <c:pt idx="11211">
                  <c:v>17</c:v>
                </c:pt>
                <c:pt idx="11212">
                  <c:v>15</c:v>
                </c:pt>
                <c:pt idx="11213">
                  <c:v>16</c:v>
                </c:pt>
                <c:pt idx="11214">
                  <c:v>17</c:v>
                </c:pt>
                <c:pt idx="11215">
                  <c:v>16</c:v>
                </c:pt>
                <c:pt idx="11216">
                  <c:v>16</c:v>
                </c:pt>
                <c:pt idx="11217">
                  <c:v>0</c:v>
                </c:pt>
                <c:pt idx="11218">
                  <c:v>16</c:v>
                </c:pt>
                <c:pt idx="11219">
                  <c:v>20</c:v>
                </c:pt>
                <c:pt idx="11220">
                  <c:v>16</c:v>
                </c:pt>
                <c:pt idx="11221">
                  <c:v>16</c:v>
                </c:pt>
                <c:pt idx="11222">
                  <c:v>13</c:v>
                </c:pt>
                <c:pt idx="11223">
                  <c:v>20</c:v>
                </c:pt>
                <c:pt idx="11224">
                  <c:v>16</c:v>
                </c:pt>
                <c:pt idx="11225">
                  <c:v>18</c:v>
                </c:pt>
                <c:pt idx="11226">
                  <c:v>17</c:v>
                </c:pt>
                <c:pt idx="11227">
                  <c:v>16</c:v>
                </c:pt>
                <c:pt idx="11228">
                  <c:v>12</c:v>
                </c:pt>
                <c:pt idx="11229">
                  <c:v>18</c:v>
                </c:pt>
                <c:pt idx="11230">
                  <c:v>12</c:v>
                </c:pt>
                <c:pt idx="11231">
                  <c:v>13</c:v>
                </c:pt>
                <c:pt idx="11232">
                  <c:v>16</c:v>
                </c:pt>
                <c:pt idx="11233">
                  <c:v>18</c:v>
                </c:pt>
                <c:pt idx="11234">
                  <c:v>16</c:v>
                </c:pt>
                <c:pt idx="11235">
                  <c:v>19</c:v>
                </c:pt>
                <c:pt idx="11236">
                  <c:v>0</c:v>
                </c:pt>
                <c:pt idx="11237">
                  <c:v>16</c:v>
                </c:pt>
                <c:pt idx="11238">
                  <c:v>20</c:v>
                </c:pt>
                <c:pt idx="11239">
                  <c:v>15</c:v>
                </c:pt>
                <c:pt idx="11240">
                  <c:v>20</c:v>
                </c:pt>
                <c:pt idx="11241">
                  <c:v>15</c:v>
                </c:pt>
                <c:pt idx="11242">
                  <c:v>16</c:v>
                </c:pt>
                <c:pt idx="11243">
                  <c:v>15</c:v>
                </c:pt>
                <c:pt idx="11244">
                  <c:v>20</c:v>
                </c:pt>
                <c:pt idx="11245">
                  <c:v>20</c:v>
                </c:pt>
                <c:pt idx="11246">
                  <c:v>13</c:v>
                </c:pt>
                <c:pt idx="11247">
                  <c:v>20</c:v>
                </c:pt>
                <c:pt idx="11248">
                  <c:v>16</c:v>
                </c:pt>
                <c:pt idx="11249">
                  <c:v>16</c:v>
                </c:pt>
                <c:pt idx="11250">
                  <c:v>16</c:v>
                </c:pt>
                <c:pt idx="11251">
                  <c:v>0</c:v>
                </c:pt>
                <c:pt idx="11252">
                  <c:v>17</c:v>
                </c:pt>
                <c:pt idx="11253">
                  <c:v>20</c:v>
                </c:pt>
                <c:pt idx="11254">
                  <c:v>14</c:v>
                </c:pt>
                <c:pt idx="11255">
                  <c:v>16</c:v>
                </c:pt>
                <c:pt idx="11256">
                  <c:v>16</c:v>
                </c:pt>
                <c:pt idx="11257">
                  <c:v>16</c:v>
                </c:pt>
                <c:pt idx="11258">
                  <c:v>16</c:v>
                </c:pt>
                <c:pt idx="11259">
                  <c:v>20</c:v>
                </c:pt>
                <c:pt idx="11260">
                  <c:v>19</c:v>
                </c:pt>
                <c:pt idx="11261">
                  <c:v>16</c:v>
                </c:pt>
                <c:pt idx="11262">
                  <c:v>19</c:v>
                </c:pt>
                <c:pt idx="11263">
                  <c:v>16</c:v>
                </c:pt>
                <c:pt idx="11264">
                  <c:v>15</c:v>
                </c:pt>
                <c:pt idx="11265">
                  <c:v>16</c:v>
                </c:pt>
                <c:pt idx="11266">
                  <c:v>20</c:v>
                </c:pt>
                <c:pt idx="11267">
                  <c:v>15</c:v>
                </c:pt>
                <c:pt idx="11268">
                  <c:v>19</c:v>
                </c:pt>
                <c:pt idx="11269">
                  <c:v>16</c:v>
                </c:pt>
                <c:pt idx="11270">
                  <c:v>16</c:v>
                </c:pt>
                <c:pt idx="11271">
                  <c:v>16</c:v>
                </c:pt>
                <c:pt idx="11272">
                  <c:v>11</c:v>
                </c:pt>
                <c:pt idx="11273">
                  <c:v>16</c:v>
                </c:pt>
                <c:pt idx="11274">
                  <c:v>13</c:v>
                </c:pt>
                <c:pt idx="11275">
                  <c:v>0</c:v>
                </c:pt>
                <c:pt idx="11276">
                  <c:v>19</c:v>
                </c:pt>
                <c:pt idx="11277">
                  <c:v>20</c:v>
                </c:pt>
                <c:pt idx="11278">
                  <c:v>16</c:v>
                </c:pt>
                <c:pt idx="11279">
                  <c:v>15</c:v>
                </c:pt>
                <c:pt idx="11280">
                  <c:v>13</c:v>
                </c:pt>
                <c:pt idx="11281">
                  <c:v>16</c:v>
                </c:pt>
                <c:pt idx="11282">
                  <c:v>0</c:v>
                </c:pt>
                <c:pt idx="11283">
                  <c:v>20</c:v>
                </c:pt>
                <c:pt idx="11284">
                  <c:v>16</c:v>
                </c:pt>
                <c:pt idx="11285">
                  <c:v>20</c:v>
                </c:pt>
                <c:pt idx="11286">
                  <c:v>14</c:v>
                </c:pt>
                <c:pt idx="11287">
                  <c:v>20</c:v>
                </c:pt>
                <c:pt idx="11288">
                  <c:v>0</c:v>
                </c:pt>
                <c:pt idx="11289">
                  <c:v>16</c:v>
                </c:pt>
                <c:pt idx="11290">
                  <c:v>16</c:v>
                </c:pt>
                <c:pt idx="11291">
                  <c:v>17</c:v>
                </c:pt>
                <c:pt idx="11292">
                  <c:v>20</c:v>
                </c:pt>
                <c:pt idx="11293">
                  <c:v>20</c:v>
                </c:pt>
                <c:pt idx="11294">
                  <c:v>0</c:v>
                </c:pt>
                <c:pt idx="11295">
                  <c:v>20</c:v>
                </c:pt>
                <c:pt idx="11296">
                  <c:v>20</c:v>
                </c:pt>
                <c:pt idx="11297">
                  <c:v>16</c:v>
                </c:pt>
                <c:pt idx="11298">
                  <c:v>0</c:v>
                </c:pt>
                <c:pt idx="11299">
                  <c:v>18</c:v>
                </c:pt>
                <c:pt idx="11300">
                  <c:v>18</c:v>
                </c:pt>
                <c:pt idx="11301">
                  <c:v>15</c:v>
                </c:pt>
                <c:pt idx="11302">
                  <c:v>16</c:v>
                </c:pt>
                <c:pt idx="11303">
                  <c:v>16</c:v>
                </c:pt>
                <c:pt idx="11304">
                  <c:v>0</c:v>
                </c:pt>
                <c:pt idx="11305">
                  <c:v>20</c:v>
                </c:pt>
                <c:pt idx="11306">
                  <c:v>14</c:v>
                </c:pt>
                <c:pt idx="11307">
                  <c:v>15</c:v>
                </c:pt>
                <c:pt idx="11308">
                  <c:v>20</c:v>
                </c:pt>
                <c:pt idx="11309">
                  <c:v>19</c:v>
                </c:pt>
                <c:pt idx="11310">
                  <c:v>15</c:v>
                </c:pt>
                <c:pt idx="11311">
                  <c:v>7</c:v>
                </c:pt>
                <c:pt idx="11312">
                  <c:v>15</c:v>
                </c:pt>
                <c:pt idx="11313">
                  <c:v>0</c:v>
                </c:pt>
                <c:pt idx="11314">
                  <c:v>16</c:v>
                </c:pt>
                <c:pt idx="11315">
                  <c:v>16</c:v>
                </c:pt>
                <c:pt idx="11316">
                  <c:v>16</c:v>
                </c:pt>
                <c:pt idx="11317">
                  <c:v>16</c:v>
                </c:pt>
                <c:pt idx="11318">
                  <c:v>19</c:v>
                </c:pt>
                <c:pt idx="11319">
                  <c:v>19</c:v>
                </c:pt>
                <c:pt idx="11320">
                  <c:v>17</c:v>
                </c:pt>
                <c:pt idx="11321">
                  <c:v>16</c:v>
                </c:pt>
                <c:pt idx="11322">
                  <c:v>16</c:v>
                </c:pt>
                <c:pt idx="11323">
                  <c:v>13</c:v>
                </c:pt>
                <c:pt idx="11324">
                  <c:v>12</c:v>
                </c:pt>
                <c:pt idx="11325">
                  <c:v>20</c:v>
                </c:pt>
                <c:pt idx="11326">
                  <c:v>11</c:v>
                </c:pt>
                <c:pt idx="11327">
                  <c:v>17</c:v>
                </c:pt>
                <c:pt idx="11328">
                  <c:v>20</c:v>
                </c:pt>
                <c:pt idx="11329">
                  <c:v>16</c:v>
                </c:pt>
                <c:pt idx="11330">
                  <c:v>18</c:v>
                </c:pt>
                <c:pt idx="11331">
                  <c:v>17</c:v>
                </c:pt>
                <c:pt idx="11332">
                  <c:v>16</c:v>
                </c:pt>
                <c:pt idx="11333">
                  <c:v>16</c:v>
                </c:pt>
                <c:pt idx="11334">
                  <c:v>16</c:v>
                </c:pt>
                <c:pt idx="11335">
                  <c:v>0</c:v>
                </c:pt>
                <c:pt idx="11336">
                  <c:v>18</c:v>
                </c:pt>
                <c:pt idx="11337">
                  <c:v>19</c:v>
                </c:pt>
                <c:pt idx="11338">
                  <c:v>16</c:v>
                </c:pt>
                <c:pt idx="11339">
                  <c:v>19</c:v>
                </c:pt>
                <c:pt idx="11340">
                  <c:v>20</c:v>
                </c:pt>
                <c:pt idx="11341">
                  <c:v>16</c:v>
                </c:pt>
                <c:pt idx="11342">
                  <c:v>16</c:v>
                </c:pt>
                <c:pt idx="11343">
                  <c:v>20</c:v>
                </c:pt>
                <c:pt idx="11344">
                  <c:v>15</c:v>
                </c:pt>
                <c:pt idx="11345">
                  <c:v>16</c:v>
                </c:pt>
                <c:pt idx="11346">
                  <c:v>0</c:v>
                </c:pt>
                <c:pt idx="11347">
                  <c:v>16</c:v>
                </c:pt>
                <c:pt idx="11348">
                  <c:v>16</c:v>
                </c:pt>
                <c:pt idx="11349">
                  <c:v>0</c:v>
                </c:pt>
                <c:pt idx="11350">
                  <c:v>16</c:v>
                </c:pt>
                <c:pt idx="11351">
                  <c:v>16</c:v>
                </c:pt>
                <c:pt idx="11352">
                  <c:v>16</c:v>
                </c:pt>
                <c:pt idx="11353">
                  <c:v>16</c:v>
                </c:pt>
                <c:pt idx="11354">
                  <c:v>16</c:v>
                </c:pt>
                <c:pt idx="11355">
                  <c:v>20</c:v>
                </c:pt>
                <c:pt idx="11356">
                  <c:v>20</c:v>
                </c:pt>
                <c:pt idx="11357">
                  <c:v>13</c:v>
                </c:pt>
                <c:pt idx="11358">
                  <c:v>16</c:v>
                </c:pt>
                <c:pt idx="11359">
                  <c:v>15</c:v>
                </c:pt>
                <c:pt idx="11360">
                  <c:v>16</c:v>
                </c:pt>
                <c:pt idx="11361">
                  <c:v>16</c:v>
                </c:pt>
                <c:pt idx="11362">
                  <c:v>16</c:v>
                </c:pt>
                <c:pt idx="11363">
                  <c:v>16</c:v>
                </c:pt>
                <c:pt idx="11364">
                  <c:v>16</c:v>
                </c:pt>
                <c:pt idx="11365">
                  <c:v>15</c:v>
                </c:pt>
                <c:pt idx="11366">
                  <c:v>17</c:v>
                </c:pt>
                <c:pt idx="11367">
                  <c:v>16</c:v>
                </c:pt>
                <c:pt idx="11368">
                  <c:v>16</c:v>
                </c:pt>
                <c:pt idx="11369">
                  <c:v>20</c:v>
                </c:pt>
                <c:pt idx="11370">
                  <c:v>16</c:v>
                </c:pt>
                <c:pt idx="11371">
                  <c:v>16</c:v>
                </c:pt>
                <c:pt idx="11372">
                  <c:v>19</c:v>
                </c:pt>
                <c:pt idx="11373">
                  <c:v>15</c:v>
                </c:pt>
                <c:pt idx="11374">
                  <c:v>0</c:v>
                </c:pt>
                <c:pt idx="11375">
                  <c:v>16</c:v>
                </c:pt>
                <c:pt idx="11376">
                  <c:v>16</c:v>
                </c:pt>
                <c:pt idx="11377">
                  <c:v>19</c:v>
                </c:pt>
                <c:pt idx="11378">
                  <c:v>16</c:v>
                </c:pt>
                <c:pt idx="11379">
                  <c:v>19</c:v>
                </c:pt>
                <c:pt idx="11380">
                  <c:v>13</c:v>
                </c:pt>
                <c:pt idx="11381">
                  <c:v>20</c:v>
                </c:pt>
                <c:pt idx="11382">
                  <c:v>12</c:v>
                </c:pt>
                <c:pt idx="11383">
                  <c:v>20</c:v>
                </c:pt>
                <c:pt idx="11384">
                  <c:v>20</c:v>
                </c:pt>
                <c:pt idx="11385">
                  <c:v>17</c:v>
                </c:pt>
                <c:pt idx="11386">
                  <c:v>14</c:v>
                </c:pt>
                <c:pt idx="11387">
                  <c:v>16</c:v>
                </c:pt>
                <c:pt idx="11388">
                  <c:v>16</c:v>
                </c:pt>
                <c:pt idx="11389">
                  <c:v>16</c:v>
                </c:pt>
                <c:pt idx="11390">
                  <c:v>16</c:v>
                </c:pt>
                <c:pt idx="11391">
                  <c:v>18</c:v>
                </c:pt>
                <c:pt idx="11392">
                  <c:v>16</c:v>
                </c:pt>
                <c:pt idx="11393">
                  <c:v>16</c:v>
                </c:pt>
                <c:pt idx="11394">
                  <c:v>20</c:v>
                </c:pt>
                <c:pt idx="11395">
                  <c:v>19</c:v>
                </c:pt>
                <c:pt idx="11396">
                  <c:v>18</c:v>
                </c:pt>
                <c:pt idx="11397">
                  <c:v>15</c:v>
                </c:pt>
                <c:pt idx="11398">
                  <c:v>17</c:v>
                </c:pt>
                <c:pt idx="11399">
                  <c:v>0</c:v>
                </c:pt>
                <c:pt idx="11400">
                  <c:v>16</c:v>
                </c:pt>
                <c:pt idx="11401">
                  <c:v>14</c:v>
                </c:pt>
                <c:pt idx="11402">
                  <c:v>15</c:v>
                </c:pt>
                <c:pt idx="11403">
                  <c:v>12</c:v>
                </c:pt>
                <c:pt idx="11404">
                  <c:v>16</c:v>
                </c:pt>
                <c:pt idx="11405">
                  <c:v>20</c:v>
                </c:pt>
                <c:pt idx="11406">
                  <c:v>18</c:v>
                </c:pt>
                <c:pt idx="11407">
                  <c:v>20</c:v>
                </c:pt>
                <c:pt idx="11408">
                  <c:v>19</c:v>
                </c:pt>
                <c:pt idx="11409">
                  <c:v>16</c:v>
                </c:pt>
                <c:pt idx="11410">
                  <c:v>19</c:v>
                </c:pt>
                <c:pt idx="11411">
                  <c:v>16</c:v>
                </c:pt>
                <c:pt idx="11412">
                  <c:v>20</c:v>
                </c:pt>
                <c:pt idx="11413">
                  <c:v>19</c:v>
                </c:pt>
                <c:pt idx="11414">
                  <c:v>0</c:v>
                </c:pt>
                <c:pt idx="11415">
                  <c:v>20</c:v>
                </c:pt>
                <c:pt idx="11416">
                  <c:v>16</c:v>
                </c:pt>
                <c:pt idx="11417">
                  <c:v>20</c:v>
                </c:pt>
                <c:pt idx="11418">
                  <c:v>19</c:v>
                </c:pt>
                <c:pt idx="11419">
                  <c:v>17</c:v>
                </c:pt>
                <c:pt idx="11420">
                  <c:v>17</c:v>
                </c:pt>
                <c:pt idx="11421">
                  <c:v>15</c:v>
                </c:pt>
                <c:pt idx="11422">
                  <c:v>17</c:v>
                </c:pt>
                <c:pt idx="11423">
                  <c:v>0</c:v>
                </c:pt>
                <c:pt idx="11424">
                  <c:v>17</c:v>
                </c:pt>
                <c:pt idx="11425">
                  <c:v>17</c:v>
                </c:pt>
                <c:pt idx="11426">
                  <c:v>18</c:v>
                </c:pt>
                <c:pt idx="11427">
                  <c:v>8</c:v>
                </c:pt>
                <c:pt idx="11428">
                  <c:v>0</c:v>
                </c:pt>
                <c:pt idx="11429">
                  <c:v>17</c:v>
                </c:pt>
                <c:pt idx="11430">
                  <c:v>13</c:v>
                </c:pt>
                <c:pt idx="11431">
                  <c:v>19</c:v>
                </c:pt>
                <c:pt idx="11432">
                  <c:v>16</c:v>
                </c:pt>
                <c:pt idx="11433">
                  <c:v>20</c:v>
                </c:pt>
                <c:pt idx="11434">
                  <c:v>20</c:v>
                </c:pt>
                <c:pt idx="11435">
                  <c:v>16</c:v>
                </c:pt>
                <c:pt idx="11436">
                  <c:v>15</c:v>
                </c:pt>
                <c:pt idx="11437">
                  <c:v>20</c:v>
                </c:pt>
                <c:pt idx="11438">
                  <c:v>16</c:v>
                </c:pt>
                <c:pt idx="11439">
                  <c:v>20</c:v>
                </c:pt>
                <c:pt idx="11440">
                  <c:v>0</c:v>
                </c:pt>
                <c:pt idx="11441">
                  <c:v>17</c:v>
                </c:pt>
                <c:pt idx="11442">
                  <c:v>20</c:v>
                </c:pt>
                <c:pt idx="11443">
                  <c:v>18</c:v>
                </c:pt>
                <c:pt idx="11444">
                  <c:v>15</c:v>
                </c:pt>
                <c:pt idx="11445">
                  <c:v>12</c:v>
                </c:pt>
                <c:pt idx="11446">
                  <c:v>20</c:v>
                </c:pt>
                <c:pt idx="11447">
                  <c:v>20</c:v>
                </c:pt>
                <c:pt idx="11448">
                  <c:v>0</c:v>
                </c:pt>
                <c:pt idx="11449">
                  <c:v>16</c:v>
                </c:pt>
                <c:pt idx="11450">
                  <c:v>20</c:v>
                </c:pt>
                <c:pt idx="11451">
                  <c:v>20</c:v>
                </c:pt>
                <c:pt idx="11452">
                  <c:v>15</c:v>
                </c:pt>
                <c:pt idx="11453">
                  <c:v>11</c:v>
                </c:pt>
                <c:pt idx="11454">
                  <c:v>17</c:v>
                </c:pt>
                <c:pt idx="11455">
                  <c:v>19</c:v>
                </c:pt>
                <c:pt idx="11456">
                  <c:v>18</c:v>
                </c:pt>
                <c:pt idx="11457">
                  <c:v>20</c:v>
                </c:pt>
                <c:pt idx="11458">
                  <c:v>18</c:v>
                </c:pt>
                <c:pt idx="11459">
                  <c:v>20</c:v>
                </c:pt>
                <c:pt idx="11460">
                  <c:v>16</c:v>
                </c:pt>
                <c:pt idx="11461">
                  <c:v>12</c:v>
                </c:pt>
                <c:pt idx="11462">
                  <c:v>8</c:v>
                </c:pt>
                <c:pt idx="11463">
                  <c:v>20</c:v>
                </c:pt>
                <c:pt idx="11464">
                  <c:v>20</c:v>
                </c:pt>
                <c:pt idx="11465">
                  <c:v>16</c:v>
                </c:pt>
                <c:pt idx="11466">
                  <c:v>13</c:v>
                </c:pt>
                <c:pt idx="11467">
                  <c:v>16</c:v>
                </c:pt>
                <c:pt idx="11468">
                  <c:v>18</c:v>
                </c:pt>
                <c:pt idx="11469">
                  <c:v>16</c:v>
                </c:pt>
                <c:pt idx="11470">
                  <c:v>20</c:v>
                </c:pt>
                <c:pt idx="11471">
                  <c:v>0</c:v>
                </c:pt>
                <c:pt idx="11472">
                  <c:v>13</c:v>
                </c:pt>
                <c:pt idx="11473">
                  <c:v>20</c:v>
                </c:pt>
                <c:pt idx="11474">
                  <c:v>15</c:v>
                </c:pt>
                <c:pt idx="11475">
                  <c:v>16</c:v>
                </c:pt>
                <c:pt idx="11476">
                  <c:v>16</c:v>
                </c:pt>
                <c:pt idx="11477">
                  <c:v>15</c:v>
                </c:pt>
                <c:pt idx="11478">
                  <c:v>17</c:v>
                </c:pt>
                <c:pt idx="11479">
                  <c:v>16</c:v>
                </c:pt>
                <c:pt idx="11480">
                  <c:v>16</c:v>
                </c:pt>
                <c:pt idx="11481">
                  <c:v>20</c:v>
                </c:pt>
                <c:pt idx="11482">
                  <c:v>20</c:v>
                </c:pt>
                <c:pt idx="11483">
                  <c:v>16</c:v>
                </c:pt>
                <c:pt idx="11484">
                  <c:v>20</c:v>
                </c:pt>
                <c:pt idx="11485">
                  <c:v>17</c:v>
                </c:pt>
                <c:pt idx="11486">
                  <c:v>16</c:v>
                </c:pt>
                <c:pt idx="11487">
                  <c:v>20</c:v>
                </c:pt>
                <c:pt idx="11488">
                  <c:v>16</c:v>
                </c:pt>
                <c:pt idx="11489">
                  <c:v>12</c:v>
                </c:pt>
                <c:pt idx="11490">
                  <c:v>18</c:v>
                </c:pt>
                <c:pt idx="11491">
                  <c:v>19</c:v>
                </c:pt>
                <c:pt idx="11492">
                  <c:v>16</c:v>
                </c:pt>
                <c:pt idx="11493">
                  <c:v>19</c:v>
                </c:pt>
                <c:pt idx="11494">
                  <c:v>18</c:v>
                </c:pt>
                <c:pt idx="11495">
                  <c:v>16</c:v>
                </c:pt>
                <c:pt idx="11496">
                  <c:v>0</c:v>
                </c:pt>
                <c:pt idx="11497">
                  <c:v>16</c:v>
                </c:pt>
                <c:pt idx="11498">
                  <c:v>15</c:v>
                </c:pt>
                <c:pt idx="11499">
                  <c:v>19</c:v>
                </c:pt>
                <c:pt idx="11500">
                  <c:v>16</c:v>
                </c:pt>
                <c:pt idx="11501">
                  <c:v>16</c:v>
                </c:pt>
                <c:pt idx="11502">
                  <c:v>16</c:v>
                </c:pt>
                <c:pt idx="11503">
                  <c:v>16</c:v>
                </c:pt>
                <c:pt idx="11504">
                  <c:v>16</c:v>
                </c:pt>
                <c:pt idx="11505">
                  <c:v>20</c:v>
                </c:pt>
                <c:pt idx="11506">
                  <c:v>20</c:v>
                </c:pt>
                <c:pt idx="11507">
                  <c:v>16</c:v>
                </c:pt>
                <c:pt idx="11508">
                  <c:v>16</c:v>
                </c:pt>
                <c:pt idx="11509">
                  <c:v>16</c:v>
                </c:pt>
                <c:pt idx="11510">
                  <c:v>13</c:v>
                </c:pt>
                <c:pt idx="11511">
                  <c:v>16</c:v>
                </c:pt>
                <c:pt idx="11512">
                  <c:v>16</c:v>
                </c:pt>
                <c:pt idx="11513">
                  <c:v>19</c:v>
                </c:pt>
                <c:pt idx="11514">
                  <c:v>13</c:v>
                </c:pt>
                <c:pt idx="11515">
                  <c:v>20</c:v>
                </c:pt>
                <c:pt idx="11516">
                  <c:v>19</c:v>
                </c:pt>
                <c:pt idx="11517">
                  <c:v>20</c:v>
                </c:pt>
                <c:pt idx="11518">
                  <c:v>16</c:v>
                </c:pt>
                <c:pt idx="11519">
                  <c:v>20</c:v>
                </c:pt>
                <c:pt idx="11520">
                  <c:v>0</c:v>
                </c:pt>
                <c:pt idx="11521">
                  <c:v>16</c:v>
                </c:pt>
                <c:pt idx="11522">
                  <c:v>15</c:v>
                </c:pt>
                <c:pt idx="11523">
                  <c:v>17</c:v>
                </c:pt>
                <c:pt idx="11524">
                  <c:v>19</c:v>
                </c:pt>
                <c:pt idx="11525">
                  <c:v>11</c:v>
                </c:pt>
                <c:pt idx="11526">
                  <c:v>16</c:v>
                </c:pt>
                <c:pt idx="11527">
                  <c:v>16</c:v>
                </c:pt>
                <c:pt idx="11528">
                  <c:v>19</c:v>
                </c:pt>
                <c:pt idx="11529">
                  <c:v>18</c:v>
                </c:pt>
                <c:pt idx="11530">
                  <c:v>18</c:v>
                </c:pt>
                <c:pt idx="11531">
                  <c:v>20</c:v>
                </c:pt>
                <c:pt idx="11532">
                  <c:v>16</c:v>
                </c:pt>
                <c:pt idx="11533">
                  <c:v>19</c:v>
                </c:pt>
                <c:pt idx="11534">
                  <c:v>16</c:v>
                </c:pt>
                <c:pt idx="11535">
                  <c:v>19</c:v>
                </c:pt>
                <c:pt idx="11536">
                  <c:v>17</c:v>
                </c:pt>
                <c:pt idx="11537">
                  <c:v>16</c:v>
                </c:pt>
                <c:pt idx="11538">
                  <c:v>19</c:v>
                </c:pt>
                <c:pt idx="11539">
                  <c:v>18</c:v>
                </c:pt>
                <c:pt idx="11540">
                  <c:v>17</c:v>
                </c:pt>
                <c:pt idx="11541">
                  <c:v>16</c:v>
                </c:pt>
                <c:pt idx="11542">
                  <c:v>20</c:v>
                </c:pt>
                <c:pt idx="11543">
                  <c:v>14</c:v>
                </c:pt>
                <c:pt idx="11544">
                  <c:v>18</c:v>
                </c:pt>
                <c:pt idx="11545">
                  <c:v>17</c:v>
                </c:pt>
                <c:pt idx="11546">
                  <c:v>20</c:v>
                </c:pt>
                <c:pt idx="11547">
                  <c:v>18</c:v>
                </c:pt>
                <c:pt idx="11548">
                  <c:v>16</c:v>
                </c:pt>
                <c:pt idx="11549">
                  <c:v>19</c:v>
                </c:pt>
                <c:pt idx="11550">
                  <c:v>20</c:v>
                </c:pt>
                <c:pt idx="11551">
                  <c:v>18</c:v>
                </c:pt>
                <c:pt idx="11552">
                  <c:v>16</c:v>
                </c:pt>
                <c:pt idx="11553">
                  <c:v>16</c:v>
                </c:pt>
                <c:pt idx="11554">
                  <c:v>16</c:v>
                </c:pt>
                <c:pt idx="11555">
                  <c:v>13</c:v>
                </c:pt>
                <c:pt idx="11556">
                  <c:v>14</c:v>
                </c:pt>
                <c:pt idx="11557">
                  <c:v>16</c:v>
                </c:pt>
                <c:pt idx="11558">
                  <c:v>20</c:v>
                </c:pt>
                <c:pt idx="11559">
                  <c:v>20</c:v>
                </c:pt>
                <c:pt idx="11560">
                  <c:v>16</c:v>
                </c:pt>
                <c:pt idx="11561">
                  <c:v>13</c:v>
                </c:pt>
                <c:pt idx="11562">
                  <c:v>16</c:v>
                </c:pt>
                <c:pt idx="11563">
                  <c:v>20</c:v>
                </c:pt>
                <c:pt idx="11564">
                  <c:v>16</c:v>
                </c:pt>
                <c:pt idx="11565">
                  <c:v>20</c:v>
                </c:pt>
                <c:pt idx="11566">
                  <c:v>19</c:v>
                </c:pt>
                <c:pt idx="11567">
                  <c:v>19</c:v>
                </c:pt>
                <c:pt idx="11568">
                  <c:v>20</c:v>
                </c:pt>
                <c:pt idx="11569">
                  <c:v>16</c:v>
                </c:pt>
                <c:pt idx="11570">
                  <c:v>20</c:v>
                </c:pt>
                <c:pt idx="11571">
                  <c:v>15</c:v>
                </c:pt>
                <c:pt idx="11572">
                  <c:v>17</c:v>
                </c:pt>
                <c:pt idx="11573">
                  <c:v>15</c:v>
                </c:pt>
                <c:pt idx="11574">
                  <c:v>20</c:v>
                </c:pt>
                <c:pt idx="11575">
                  <c:v>19</c:v>
                </c:pt>
                <c:pt idx="11576">
                  <c:v>16</c:v>
                </c:pt>
                <c:pt idx="11577">
                  <c:v>15</c:v>
                </c:pt>
                <c:pt idx="11578">
                  <c:v>8</c:v>
                </c:pt>
                <c:pt idx="11579">
                  <c:v>16</c:v>
                </c:pt>
                <c:pt idx="11580">
                  <c:v>15</c:v>
                </c:pt>
                <c:pt idx="11581">
                  <c:v>15</c:v>
                </c:pt>
                <c:pt idx="11582">
                  <c:v>14</c:v>
                </c:pt>
                <c:pt idx="11583">
                  <c:v>16</c:v>
                </c:pt>
                <c:pt idx="11584">
                  <c:v>19</c:v>
                </c:pt>
                <c:pt idx="11585">
                  <c:v>19</c:v>
                </c:pt>
                <c:pt idx="11586">
                  <c:v>17</c:v>
                </c:pt>
                <c:pt idx="11587">
                  <c:v>16</c:v>
                </c:pt>
                <c:pt idx="11588">
                  <c:v>14</c:v>
                </c:pt>
                <c:pt idx="11589">
                  <c:v>17</c:v>
                </c:pt>
                <c:pt idx="11590">
                  <c:v>20</c:v>
                </c:pt>
                <c:pt idx="11591">
                  <c:v>20</c:v>
                </c:pt>
                <c:pt idx="11592">
                  <c:v>19</c:v>
                </c:pt>
                <c:pt idx="11593">
                  <c:v>16</c:v>
                </c:pt>
                <c:pt idx="11594">
                  <c:v>0</c:v>
                </c:pt>
                <c:pt idx="11595">
                  <c:v>20</c:v>
                </c:pt>
                <c:pt idx="11596">
                  <c:v>20</c:v>
                </c:pt>
                <c:pt idx="11597">
                  <c:v>15</c:v>
                </c:pt>
                <c:pt idx="11598">
                  <c:v>20</c:v>
                </c:pt>
                <c:pt idx="11599">
                  <c:v>15</c:v>
                </c:pt>
                <c:pt idx="11600">
                  <c:v>16</c:v>
                </c:pt>
                <c:pt idx="11601">
                  <c:v>16</c:v>
                </c:pt>
                <c:pt idx="11602">
                  <c:v>17</c:v>
                </c:pt>
                <c:pt idx="11603">
                  <c:v>17</c:v>
                </c:pt>
                <c:pt idx="11604">
                  <c:v>14</c:v>
                </c:pt>
                <c:pt idx="11605">
                  <c:v>16</c:v>
                </c:pt>
                <c:pt idx="11606">
                  <c:v>18</c:v>
                </c:pt>
                <c:pt idx="11607">
                  <c:v>16</c:v>
                </c:pt>
                <c:pt idx="11608">
                  <c:v>12</c:v>
                </c:pt>
                <c:pt idx="11609">
                  <c:v>20</c:v>
                </c:pt>
                <c:pt idx="11610">
                  <c:v>18</c:v>
                </c:pt>
                <c:pt idx="11611">
                  <c:v>16</c:v>
                </c:pt>
                <c:pt idx="11612">
                  <c:v>14</c:v>
                </c:pt>
                <c:pt idx="11613">
                  <c:v>16</c:v>
                </c:pt>
                <c:pt idx="11614">
                  <c:v>13</c:v>
                </c:pt>
                <c:pt idx="11615">
                  <c:v>15</c:v>
                </c:pt>
                <c:pt idx="11616">
                  <c:v>13</c:v>
                </c:pt>
                <c:pt idx="11617">
                  <c:v>19</c:v>
                </c:pt>
                <c:pt idx="11618">
                  <c:v>19</c:v>
                </c:pt>
                <c:pt idx="11619">
                  <c:v>20</c:v>
                </c:pt>
                <c:pt idx="11620">
                  <c:v>18</c:v>
                </c:pt>
                <c:pt idx="11621">
                  <c:v>19</c:v>
                </c:pt>
                <c:pt idx="11622">
                  <c:v>16</c:v>
                </c:pt>
                <c:pt idx="11623">
                  <c:v>20</c:v>
                </c:pt>
                <c:pt idx="11624">
                  <c:v>16</c:v>
                </c:pt>
                <c:pt idx="11625">
                  <c:v>15</c:v>
                </c:pt>
                <c:pt idx="11626">
                  <c:v>19</c:v>
                </c:pt>
                <c:pt idx="11627">
                  <c:v>20</c:v>
                </c:pt>
                <c:pt idx="11628">
                  <c:v>16</c:v>
                </c:pt>
                <c:pt idx="11629">
                  <c:v>20</c:v>
                </c:pt>
                <c:pt idx="11630">
                  <c:v>17</c:v>
                </c:pt>
                <c:pt idx="11631">
                  <c:v>15</c:v>
                </c:pt>
                <c:pt idx="11632">
                  <c:v>18</c:v>
                </c:pt>
                <c:pt idx="11633">
                  <c:v>20</c:v>
                </c:pt>
                <c:pt idx="11634">
                  <c:v>14</c:v>
                </c:pt>
                <c:pt idx="11635">
                  <c:v>17</c:v>
                </c:pt>
                <c:pt idx="11636">
                  <c:v>16</c:v>
                </c:pt>
                <c:pt idx="11637">
                  <c:v>20</c:v>
                </c:pt>
                <c:pt idx="11638">
                  <c:v>17</c:v>
                </c:pt>
                <c:pt idx="11639">
                  <c:v>19</c:v>
                </c:pt>
                <c:pt idx="11640">
                  <c:v>16</c:v>
                </c:pt>
                <c:pt idx="11641">
                  <c:v>20</c:v>
                </c:pt>
                <c:pt idx="11642">
                  <c:v>15</c:v>
                </c:pt>
                <c:pt idx="11643">
                  <c:v>20</c:v>
                </c:pt>
                <c:pt idx="11644">
                  <c:v>16</c:v>
                </c:pt>
                <c:pt idx="11645">
                  <c:v>19</c:v>
                </c:pt>
                <c:pt idx="11646">
                  <c:v>20</c:v>
                </c:pt>
                <c:pt idx="11647">
                  <c:v>12</c:v>
                </c:pt>
                <c:pt idx="11648">
                  <c:v>20</c:v>
                </c:pt>
                <c:pt idx="11649">
                  <c:v>0</c:v>
                </c:pt>
                <c:pt idx="11650">
                  <c:v>16</c:v>
                </c:pt>
                <c:pt idx="11651">
                  <c:v>0</c:v>
                </c:pt>
                <c:pt idx="11652">
                  <c:v>18</c:v>
                </c:pt>
                <c:pt idx="11653">
                  <c:v>15</c:v>
                </c:pt>
                <c:pt idx="11654">
                  <c:v>15</c:v>
                </c:pt>
                <c:pt idx="11655">
                  <c:v>16</c:v>
                </c:pt>
                <c:pt idx="11656">
                  <c:v>16</c:v>
                </c:pt>
                <c:pt idx="11657">
                  <c:v>19</c:v>
                </c:pt>
                <c:pt idx="11658">
                  <c:v>17</c:v>
                </c:pt>
                <c:pt idx="11659">
                  <c:v>16</c:v>
                </c:pt>
                <c:pt idx="11660">
                  <c:v>20</c:v>
                </c:pt>
                <c:pt idx="11661">
                  <c:v>16</c:v>
                </c:pt>
                <c:pt idx="11662">
                  <c:v>20</c:v>
                </c:pt>
                <c:pt idx="11663">
                  <c:v>11</c:v>
                </c:pt>
                <c:pt idx="11664">
                  <c:v>16</c:v>
                </c:pt>
                <c:pt idx="11665">
                  <c:v>19</c:v>
                </c:pt>
                <c:pt idx="11666">
                  <c:v>20</c:v>
                </c:pt>
                <c:pt idx="11667">
                  <c:v>17</c:v>
                </c:pt>
                <c:pt idx="11668">
                  <c:v>18</c:v>
                </c:pt>
                <c:pt idx="11669">
                  <c:v>16</c:v>
                </c:pt>
                <c:pt idx="11670">
                  <c:v>15</c:v>
                </c:pt>
                <c:pt idx="11671">
                  <c:v>16</c:v>
                </c:pt>
                <c:pt idx="11672">
                  <c:v>19</c:v>
                </c:pt>
                <c:pt idx="11673">
                  <c:v>18</c:v>
                </c:pt>
                <c:pt idx="11674">
                  <c:v>12</c:v>
                </c:pt>
                <c:pt idx="11675">
                  <c:v>16</c:v>
                </c:pt>
                <c:pt idx="11676">
                  <c:v>19</c:v>
                </c:pt>
                <c:pt idx="11677">
                  <c:v>15</c:v>
                </c:pt>
                <c:pt idx="11678">
                  <c:v>18</c:v>
                </c:pt>
                <c:pt idx="11679">
                  <c:v>13</c:v>
                </c:pt>
                <c:pt idx="11680">
                  <c:v>18</c:v>
                </c:pt>
                <c:pt idx="11681">
                  <c:v>20</c:v>
                </c:pt>
                <c:pt idx="11682">
                  <c:v>13</c:v>
                </c:pt>
                <c:pt idx="11683">
                  <c:v>19</c:v>
                </c:pt>
                <c:pt idx="11684">
                  <c:v>15</c:v>
                </c:pt>
                <c:pt idx="11685">
                  <c:v>18</c:v>
                </c:pt>
                <c:pt idx="11686">
                  <c:v>15</c:v>
                </c:pt>
                <c:pt idx="11687">
                  <c:v>16</c:v>
                </c:pt>
                <c:pt idx="11688">
                  <c:v>11</c:v>
                </c:pt>
                <c:pt idx="11689">
                  <c:v>12</c:v>
                </c:pt>
                <c:pt idx="11690">
                  <c:v>16</c:v>
                </c:pt>
                <c:pt idx="11691">
                  <c:v>0</c:v>
                </c:pt>
                <c:pt idx="11692">
                  <c:v>14</c:v>
                </c:pt>
                <c:pt idx="11693">
                  <c:v>16</c:v>
                </c:pt>
                <c:pt idx="11694">
                  <c:v>20</c:v>
                </c:pt>
                <c:pt idx="11695">
                  <c:v>20</c:v>
                </c:pt>
                <c:pt idx="11696">
                  <c:v>20</c:v>
                </c:pt>
                <c:pt idx="11697">
                  <c:v>14</c:v>
                </c:pt>
                <c:pt idx="11698">
                  <c:v>18</c:v>
                </c:pt>
                <c:pt idx="11699">
                  <c:v>19</c:v>
                </c:pt>
                <c:pt idx="11700">
                  <c:v>16</c:v>
                </c:pt>
                <c:pt idx="11701">
                  <c:v>17</c:v>
                </c:pt>
                <c:pt idx="11702">
                  <c:v>16</c:v>
                </c:pt>
                <c:pt idx="11703">
                  <c:v>19</c:v>
                </c:pt>
                <c:pt idx="11704">
                  <c:v>16</c:v>
                </c:pt>
                <c:pt idx="11705">
                  <c:v>17</c:v>
                </c:pt>
                <c:pt idx="11706">
                  <c:v>20</c:v>
                </c:pt>
                <c:pt idx="11707">
                  <c:v>20</c:v>
                </c:pt>
                <c:pt idx="11708">
                  <c:v>19</c:v>
                </c:pt>
                <c:pt idx="11709">
                  <c:v>20</c:v>
                </c:pt>
                <c:pt idx="11710">
                  <c:v>20</c:v>
                </c:pt>
                <c:pt idx="11711">
                  <c:v>19</c:v>
                </c:pt>
                <c:pt idx="11712">
                  <c:v>20</c:v>
                </c:pt>
                <c:pt idx="11713">
                  <c:v>20</c:v>
                </c:pt>
                <c:pt idx="11714">
                  <c:v>16</c:v>
                </c:pt>
                <c:pt idx="11715">
                  <c:v>18</c:v>
                </c:pt>
                <c:pt idx="11716">
                  <c:v>15</c:v>
                </c:pt>
                <c:pt idx="11717">
                  <c:v>20</c:v>
                </c:pt>
                <c:pt idx="11718">
                  <c:v>20</c:v>
                </c:pt>
                <c:pt idx="11719">
                  <c:v>14</c:v>
                </c:pt>
                <c:pt idx="11720">
                  <c:v>16</c:v>
                </c:pt>
                <c:pt idx="11721">
                  <c:v>16</c:v>
                </c:pt>
                <c:pt idx="11722">
                  <c:v>15</c:v>
                </c:pt>
                <c:pt idx="11723">
                  <c:v>20</c:v>
                </c:pt>
                <c:pt idx="11724">
                  <c:v>19</c:v>
                </c:pt>
                <c:pt idx="11725">
                  <c:v>16</c:v>
                </c:pt>
                <c:pt idx="11726">
                  <c:v>19</c:v>
                </c:pt>
                <c:pt idx="11727">
                  <c:v>20</c:v>
                </c:pt>
                <c:pt idx="11728">
                  <c:v>18</c:v>
                </c:pt>
                <c:pt idx="11729">
                  <c:v>16</c:v>
                </c:pt>
                <c:pt idx="11730">
                  <c:v>16</c:v>
                </c:pt>
                <c:pt idx="11731">
                  <c:v>20</c:v>
                </c:pt>
                <c:pt idx="11732">
                  <c:v>16</c:v>
                </c:pt>
                <c:pt idx="11733">
                  <c:v>10</c:v>
                </c:pt>
                <c:pt idx="11734">
                  <c:v>16</c:v>
                </c:pt>
                <c:pt idx="11735">
                  <c:v>17</c:v>
                </c:pt>
                <c:pt idx="11736">
                  <c:v>18</c:v>
                </c:pt>
                <c:pt idx="11737">
                  <c:v>19</c:v>
                </c:pt>
                <c:pt idx="11738">
                  <c:v>16</c:v>
                </c:pt>
                <c:pt idx="11739">
                  <c:v>18</c:v>
                </c:pt>
                <c:pt idx="11740">
                  <c:v>20</c:v>
                </c:pt>
                <c:pt idx="11741">
                  <c:v>16</c:v>
                </c:pt>
                <c:pt idx="11742">
                  <c:v>20</c:v>
                </c:pt>
                <c:pt idx="11743">
                  <c:v>16</c:v>
                </c:pt>
                <c:pt idx="11744">
                  <c:v>16</c:v>
                </c:pt>
                <c:pt idx="11745">
                  <c:v>17</c:v>
                </c:pt>
                <c:pt idx="11746">
                  <c:v>18</c:v>
                </c:pt>
                <c:pt idx="11747">
                  <c:v>19</c:v>
                </c:pt>
                <c:pt idx="11748">
                  <c:v>17</c:v>
                </c:pt>
                <c:pt idx="11749">
                  <c:v>16</c:v>
                </c:pt>
                <c:pt idx="11750">
                  <c:v>20</c:v>
                </c:pt>
                <c:pt idx="11751">
                  <c:v>0</c:v>
                </c:pt>
                <c:pt idx="11752">
                  <c:v>11</c:v>
                </c:pt>
                <c:pt idx="11753">
                  <c:v>15</c:v>
                </c:pt>
                <c:pt idx="11754">
                  <c:v>20</c:v>
                </c:pt>
                <c:pt idx="11755">
                  <c:v>18</c:v>
                </c:pt>
                <c:pt idx="11756">
                  <c:v>17</c:v>
                </c:pt>
                <c:pt idx="11757">
                  <c:v>20</c:v>
                </c:pt>
                <c:pt idx="11758">
                  <c:v>20</c:v>
                </c:pt>
                <c:pt idx="11759">
                  <c:v>17</c:v>
                </c:pt>
                <c:pt idx="11760">
                  <c:v>16</c:v>
                </c:pt>
                <c:pt idx="11761">
                  <c:v>18</c:v>
                </c:pt>
                <c:pt idx="11762">
                  <c:v>16</c:v>
                </c:pt>
                <c:pt idx="11763">
                  <c:v>16</c:v>
                </c:pt>
                <c:pt idx="11764">
                  <c:v>0</c:v>
                </c:pt>
                <c:pt idx="11765">
                  <c:v>20</c:v>
                </c:pt>
                <c:pt idx="11766">
                  <c:v>18</c:v>
                </c:pt>
                <c:pt idx="11767">
                  <c:v>16</c:v>
                </c:pt>
                <c:pt idx="11768">
                  <c:v>20</c:v>
                </c:pt>
                <c:pt idx="11769">
                  <c:v>17</c:v>
                </c:pt>
                <c:pt idx="11770">
                  <c:v>18</c:v>
                </c:pt>
                <c:pt idx="11771">
                  <c:v>16</c:v>
                </c:pt>
                <c:pt idx="11772">
                  <c:v>12</c:v>
                </c:pt>
                <c:pt idx="11773">
                  <c:v>16</c:v>
                </c:pt>
                <c:pt idx="11774">
                  <c:v>16</c:v>
                </c:pt>
                <c:pt idx="11775">
                  <c:v>20</c:v>
                </c:pt>
                <c:pt idx="11776">
                  <c:v>16</c:v>
                </c:pt>
                <c:pt idx="11777">
                  <c:v>0</c:v>
                </c:pt>
                <c:pt idx="11778">
                  <c:v>19</c:v>
                </c:pt>
                <c:pt idx="11779">
                  <c:v>20</c:v>
                </c:pt>
                <c:pt idx="11780">
                  <c:v>16</c:v>
                </c:pt>
                <c:pt idx="11781">
                  <c:v>17</c:v>
                </c:pt>
                <c:pt idx="11782">
                  <c:v>18</c:v>
                </c:pt>
                <c:pt idx="11783">
                  <c:v>17</c:v>
                </c:pt>
                <c:pt idx="11784">
                  <c:v>16</c:v>
                </c:pt>
                <c:pt idx="11785">
                  <c:v>18</c:v>
                </c:pt>
                <c:pt idx="11786">
                  <c:v>18</c:v>
                </c:pt>
                <c:pt idx="11787">
                  <c:v>0</c:v>
                </c:pt>
                <c:pt idx="11788">
                  <c:v>16</c:v>
                </c:pt>
                <c:pt idx="11789">
                  <c:v>16</c:v>
                </c:pt>
                <c:pt idx="11790">
                  <c:v>20</c:v>
                </c:pt>
                <c:pt idx="11791">
                  <c:v>0</c:v>
                </c:pt>
                <c:pt idx="11792">
                  <c:v>17</c:v>
                </c:pt>
                <c:pt idx="11793">
                  <c:v>20</c:v>
                </c:pt>
                <c:pt idx="11794">
                  <c:v>7</c:v>
                </c:pt>
                <c:pt idx="11795">
                  <c:v>17</c:v>
                </c:pt>
                <c:pt idx="11796">
                  <c:v>20</c:v>
                </c:pt>
                <c:pt idx="11797">
                  <c:v>16</c:v>
                </c:pt>
                <c:pt idx="11798">
                  <c:v>16</c:v>
                </c:pt>
                <c:pt idx="11799">
                  <c:v>18</c:v>
                </c:pt>
                <c:pt idx="11800">
                  <c:v>18</c:v>
                </c:pt>
                <c:pt idx="11801">
                  <c:v>18</c:v>
                </c:pt>
                <c:pt idx="11802">
                  <c:v>13</c:v>
                </c:pt>
                <c:pt idx="11803">
                  <c:v>16</c:v>
                </c:pt>
                <c:pt idx="11804">
                  <c:v>16</c:v>
                </c:pt>
                <c:pt idx="11805">
                  <c:v>20</c:v>
                </c:pt>
                <c:pt idx="11806">
                  <c:v>19</c:v>
                </c:pt>
                <c:pt idx="11807">
                  <c:v>16</c:v>
                </c:pt>
                <c:pt idx="11808">
                  <c:v>13</c:v>
                </c:pt>
                <c:pt idx="11809">
                  <c:v>16</c:v>
                </c:pt>
                <c:pt idx="11810">
                  <c:v>20</c:v>
                </c:pt>
                <c:pt idx="11811">
                  <c:v>20</c:v>
                </c:pt>
                <c:pt idx="11812">
                  <c:v>20</c:v>
                </c:pt>
                <c:pt idx="11813">
                  <c:v>16</c:v>
                </c:pt>
                <c:pt idx="11814">
                  <c:v>11</c:v>
                </c:pt>
                <c:pt idx="11815">
                  <c:v>16</c:v>
                </c:pt>
                <c:pt idx="11816">
                  <c:v>20</c:v>
                </c:pt>
                <c:pt idx="11817">
                  <c:v>20</c:v>
                </c:pt>
                <c:pt idx="11818">
                  <c:v>16</c:v>
                </c:pt>
                <c:pt idx="11819">
                  <c:v>20</c:v>
                </c:pt>
                <c:pt idx="11820">
                  <c:v>12</c:v>
                </c:pt>
                <c:pt idx="11821">
                  <c:v>0</c:v>
                </c:pt>
                <c:pt idx="11822">
                  <c:v>16</c:v>
                </c:pt>
                <c:pt idx="11823">
                  <c:v>0</c:v>
                </c:pt>
                <c:pt idx="11824">
                  <c:v>16</c:v>
                </c:pt>
                <c:pt idx="11825">
                  <c:v>20</c:v>
                </c:pt>
                <c:pt idx="11826">
                  <c:v>19</c:v>
                </c:pt>
                <c:pt idx="11827">
                  <c:v>11</c:v>
                </c:pt>
                <c:pt idx="11828">
                  <c:v>18</c:v>
                </c:pt>
                <c:pt idx="11829">
                  <c:v>20</c:v>
                </c:pt>
                <c:pt idx="11830">
                  <c:v>16</c:v>
                </c:pt>
                <c:pt idx="11831">
                  <c:v>10</c:v>
                </c:pt>
                <c:pt idx="11832">
                  <c:v>0</c:v>
                </c:pt>
                <c:pt idx="11833">
                  <c:v>14</c:v>
                </c:pt>
                <c:pt idx="11834">
                  <c:v>16</c:v>
                </c:pt>
                <c:pt idx="11835">
                  <c:v>14</c:v>
                </c:pt>
                <c:pt idx="11836">
                  <c:v>17</c:v>
                </c:pt>
                <c:pt idx="11837">
                  <c:v>17</c:v>
                </c:pt>
                <c:pt idx="11838">
                  <c:v>19</c:v>
                </c:pt>
                <c:pt idx="11839">
                  <c:v>20</c:v>
                </c:pt>
                <c:pt idx="11840">
                  <c:v>17</c:v>
                </c:pt>
                <c:pt idx="11841">
                  <c:v>20</c:v>
                </c:pt>
                <c:pt idx="11842">
                  <c:v>16</c:v>
                </c:pt>
                <c:pt idx="11843">
                  <c:v>0</c:v>
                </c:pt>
                <c:pt idx="11844">
                  <c:v>17</c:v>
                </c:pt>
                <c:pt idx="11845">
                  <c:v>14</c:v>
                </c:pt>
                <c:pt idx="11846">
                  <c:v>12</c:v>
                </c:pt>
                <c:pt idx="11847">
                  <c:v>18</c:v>
                </c:pt>
                <c:pt idx="11848">
                  <c:v>19</c:v>
                </c:pt>
                <c:pt idx="11849">
                  <c:v>0</c:v>
                </c:pt>
                <c:pt idx="11850">
                  <c:v>20</c:v>
                </c:pt>
                <c:pt idx="11851">
                  <c:v>0</c:v>
                </c:pt>
                <c:pt idx="11852">
                  <c:v>20</c:v>
                </c:pt>
                <c:pt idx="11853">
                  <c:v>0</c:v>
                </c:pt>
                <c:pt idx="11854">
                  <c:v>17</c:v>
                </c:pt>
                <c:pt idx="11855">
                  <c:v>16</c:v>
                </c:pt>
                <c:pt idx="11856">
                  <c:v>16</c:v>
                </c:pt>
                <c:pt idx="11857">
                  <c:v>15</c:v>
                </c:pt>
                <c:pt idx="11858">
                  <c:v>19</c:v>
                </c:pt>
                <c:pt idx="11859">
                  <c:v>0</c:v>
                </c:pt>
                <c:pt idx="11860">
                  <c:v>15</c:v>
                </c:pt>
                <c:pt idx="11861">
                  <c:v>20</c:v>
                </c:pt>
                <c:pt idx="11862">
                  <c:v>20</c:v>
                </c:pt>
                <c:pt idx="11863">
                  <c:v>20</c:v>
                </c:pt>
                <c:pt idx="11864">
                  <c:v>16</c:v>
                </c:pt>
                <c:pt idx="11865">
                  <c:v>17</c:v>
                </c:pt>
                <c:pt idx="11866">
                  <c:v>16</c:v>
                </c:pt>
                <c:pt idx="11867">
                  <c:v>20</c:v>
                </c:pt>
                <c:pt idx="11868">
                  <c:v>18</c:v>
                </c:pt>
                <c:pt idx="11869">
                  <c:v>0</c:v>
                </c:pt>
                <c:pt idx="11870">
                  <c:v>16</c:v>
                </c:pt>
                <c:pt idx="11871">
                  <c:v>16</c:v>
                </c:pt>
                <c:pt idx="11872">
                  <c:v>19</c:v>
                </c:pt>
                <c:pt idx="11873">
                  <c:v>16</c:v>
                </c:pt>
                <c:pt idx="11874">
                  <c:v>20</c:v>
                </c:pt>
                <c:pt idx="11875">
                  <c:v>20</c:v>
                </c:pt>
                <c:pt idx="11876">
                  <c:v>20</c:v>
                </c:pt>
                <c:pt idx="11877">
                  <c:v>20</c:v>
                </c:pt>
                <c:pt idx="11878">
                  <c:v>17</c:v>
                </c:pt>
                <c:pt idx="11879">
                  <c:v>17</c:v>
                </c:pt>
                <c:pt idx="11880">
                  <c:v>18</c:v>
                </c:pt>
                <c:pt idx="11881">
                  <c:v>13</c:v>
                </c:pt>
                <c:pt idx="11882">
                  <c:v>20</c:v>
                </c:pt>
                <c:pt idx="11883">
                  <c:v>20</c:v>
                </c:pt>
                <c:pt idx="11884">
                  <c:v>16</c:v>
                </c:pt>
                <c:pt idx="11885">
                  <c:v>20</c:v>
                </c:pt>
                <c:pt idx="11886">
                  <c:v>13</c:v>
                </c:pt>
                <c:pt idx="11887">
                  <c:v>16</c:v>
                </c:pt>
                <c:pt idx="11888">
                  <c:v>20</c:v>
                </c:pt>
                <c:pt idx="11889">
                  <c:v>16</c:v>
                </c:pt>
                <c:pt idx="11890">
                  <c:v>14</c:v>
                </c:pt>
                <c:pt idx="11891">
                  <c:v>0</c:v>
                </c:pt>
                <c:pt idx="11892">
                  <c:v>16</c:v>
                </c:pt>
                <c:pt idx="11893">
                  <c:v>19</c:v>
                </c:pt>
                <c:pt idx="11894">
                  <c:v>19</c:v>
                </c:pt>
                <c:pt idx="11895">
                  <c:v>16</c:v>
                </c:pt>
                <c:pt idx="11896">
                  <c:v>9</c:v>
                </c:pt>
                <c:pt idx="11897">
                  <c:v>20</c:v>
                </c:pt>
                <c:pt idx="11898">
                  <c:v>19</c:v>
                </c:pt>
                <c:pt idx="11899">
                  <c:v>16</c:v>
                </c:pt>
                <c:pt idx="11900">
                  <c:v>16</c:v>
                </c:pt>
                <c:pt idx="11901">
                  <c:v>20</c:v>
                </c:pt>
                <c:pt idx="11902">
                  <c:v>16</c:v>
                </c:pt>
                <c:pt idx="11903">
                  <c:v>20</c:v>
                </c:pt>
                <c:pt idx="11904">
                  <c:v>19</c:v>
                </c:pt>
                <c:pt idx="11905">
                  <c:v>20</c:v>
                </c:pt>
                <c:pt idx="11906">
                  <c:v>16</c:v>
                </c:pt>
                <c:pt idx="11907">
                  <c:v>18</c:v>
                </c:pt>
                <c:pt idx="11908">
                  <c:v>19</c:v>
                </c:pt>
                <c:pt idx="11909">
                  <c:v>16</c:v>
                </c:pt>
                <c:pt idx="11910">
                  <c:v>19</c:v>
                </c:pt>
                <c:pt idx="11911">
                  <c:v>18</c:v>
                </c:pt>
                <c:pt idx="11912">
                  <c:v>20</c:v>
                </c:pt>
                <c:pt idx="11913">
                  <c:v>20</c:v>
                </c:pt>
                <c:pt idx="11914">
                  <c:v>17</c:v>
                </c:pt>
                <c:pt idx="11915">
                  <c:v>0</c:v>
                </c:pt>
                <c:pt idx="11916">
                  <c:v>16</c:v>
                </c:pt>
                <c:pt idx="11917">
                  <c:v>20</c:v>
                </c:pt>
                <c:pt idx="11918">
                  <c:v>18</c:v>
                </c:pt>
                <c:pt idx="11919">
                  <c:v>20</c:v>
                </c:pt>
                <c:pt idx="11920">
                  <c:v>16</c:v>
                </c:pt>
                <c:pt idx="11921">
                  <c:v>16</c:v>
                </c:pt>
                <c:pt idx="11922">
                  <c:v>20</c:v>
                </c:pt>
                <c:pt idx="11923">
                  <c:v>18</c:v>
                </c:pt>
                <c:pt idx="11924">
                  <c:v>17</c:v>
                </c:pt>
                <c:pt idx="11925">
                  <c:v>16</c:v>
                </c:pt>
                <c:pt idx="11926">
                  <c:v>0</c:v>
                </c:pt>
                <c:pt idx="11927">
                  <c:v>16</c:v>
                </c:pt>
                <c:pt idx="11928">
                  <c:v>14</c:v>
                </c:pt>
                <c:pt idx="11929">
                  <c:v>19</c:v>
                </c:pt>
                <c:pt idx="11930">
                  <c:v>18</c:v>
                </c:pt>
                <c:pt idx="11931">
                  <c:v>20</c:v>
                </c:pt>
                <c:pt idx="11932">
                  <c:v>14</c:v>
                </c:pt>
                <c:pt idx="11933">
                  <c:v>19</c:v>
                </c:pt>
                <c:pt idx="11934">
                  <c:v>16</c:v>
                </c:pt>
                <c:pt idx="11935">
                  <c:v>20</c:v>
                </c:pt>
                <c:pt idx="11936">
                  <c:v>16</c:v>
                </c:pt>
                <c:pt idx="11937">
                  <c:v>0</c:v>
                </c:pt>
                <c:pt idx="11938">
                  <c:v>20</c:v>
                </c:pt>
                <c:pt idx="11939">
                  <c:v>16</c:v>
                </c:pt>
                <c:pt idx="11940">
                  <c:v>16</c:v>
                </c:pt>
                <c:pt idx="11941">
                  <c:v>19</c:v>
                </c:pt>
                <c:pt idx="11942">
                  <c:v>15</c:v>
                </c:pt>
                <c:pt idx="11943">
                  <c:v>16</c:v>
                </c:pt>
                <c:pt idx="11944">
                  <c:v>16</c:v>
                </c:pt>
                <c:pt idx="11945">
                  <c:v>18</c:v>
                </c:pt>
                <c:pt idx="11946">
                  <c:v>16</c:v>
                </c:pt>
                <c:pt idx="11947">
                  <c:v>16</c:v>
                </c:pt>
                <c:pt idx="11948">
                  <c:v>0</c:v>
                </c:pt>
                <c:pt idx="11949">
                  <c:v>17</c:v>
                </c:pt>
                <c:pt idx="11950">
                  <c:v>15</c:v>
                </c:pt>
                <c:pt idx="11951">
                  <c:v>12</c:v>
                </c:pt>
                <c:pt idx="11952">
                  <c:v>16</c:v>
                </c:pt>
                <c:pt idx="11953">
                  <c:v>0</c:v>
                </c:pt>
                <c:pt idx="11954">
                  <c:v>16</c:v>
                </c:pt>
                <c:pt idx="11955">
                  <c:v>20</c:v>
                </c:pt>
                <c:pt idx="11956">
                  <c:v>19</c:v>
                </c:pt>
                <c:pt idx="11957">
                  <c:v>19</c:v>
                </c:pt>
                <c:pt idx="11958">
                  <c:v>19</c:v>
                </c:pt>
                <c:pt idx="11959">
                  <c:v>16</c:v>
                </c:pt>
                <c:pt idx="11960">
                  <c:v>20</c:v>
                </c:pt>
                <c:pt idx="11961">
                  <c:v>17</c:v>
                </c:pt>
                <c:pt idx="11962">
                  <c:v>16</c:v>
                </c:pt>
                <c:pt idx="11963">
                  <c:v>16</c:v>
                </c:pt>
                <c:pt idx="11964">
                  <c:v>16</c:v>
                </c:pt>
                <c:pt idx="11965">
                  <c:v>16</c:v>
                </c:pt>
                <c:pt idx="11966">
                  <c:v>18</c:v>
                </c:pt>
                <c:pt idx="11967">
                  <c:v>20</c:v>
                </c:pt>
                <c:pt idx="11968">
                  <c:v>18</c:v>
                </c:pt>
                <c:pt idx="11969">
                  <c:v>18</c:v>
                </c:pt>
                <c:pt idx="11970">
                  <c:v>20</c:v>
                </c:pt>
                <c:pt idx="11971">
                  <c:v>13</c:v>
                </c:pt>
                <c:pt idx="11972">
                  <c:v>16</c:v>
                </c:pt>
                <c:pt idx="11973">
                  <c:v>17</c:v>
                </c:pt>
                <c:pt idx="11974">
                  <c:v>12</c:v>
                </c:pt>
                <c:pt idx="11975">
                  <c:v>20</c:v>
                </c:pt>
                <c:pt idx="11976">
                  <c:v>20</c:v>
                </c:pt>
                <c:pt idx="11977">
                  <c:v>16</c:v>
                </c:pt>
                <c:pt idx="11978">
                  <c:v>15</c:v>
                </c:pt>
                <c:pt idx="11979">
                  <c:v>18</c:v>
                </c:pt>
                <c:pt idx="11980">
                  <c:v>16</c:v>
                </c:pt>
                <c:pt idx="11981">
                  <c:v>10</c:v>
                </c:pt>
                <c:pt idx="11982">
                  <c:v>11</c:v>
                </c:pt>
                <c:pt idx="11983">
                  <c:v>16</c:v>
                </c:pt>
                <c:pt idx="11984">
                  <c:v>17</c:v>
                </c:pt>
                <c:pt idx="11985">
                  <c:v>17</c:v>
                </c:pt>
                <c:pt idx="11986">
                  <c:v>16</c:v>
                </c:pt>
                <c:pt idx="11987">
                  <c:v>16</c:v>
                </c:pt>
                <c:pt idx="11988">
                  <c:v>20</c:v>
                </c:pt>
                <c:pt idx="11989">
                  <c:v>20</c:v>
                </c:pt>
                <c:pt idx="11990">
                  <c:v>16</c:v>
                </c:pt>
                <c:pt idx="11991">
                  <c:v>15</c:v>
                </c:pt>
                <c:pt idx="11992">
                  <c:v>20</c:v>
                </c:pt>
                <c:pt idx="11993">
                  <c:v>15</c:v>
                </c:pt>
                <c:pt idx="11994">
                  <c:v>16</c:v>
                </c:pt>
                <c:pt idx="11995">
                  <c:v>18</c:v>
                </c:pt>
                <c:pt idx="11996">
                  <c:v>15</c:v>
                </c:pt>
                <c:pt idx="11997">
                  <c:v>18</c:v>
                </c:pt>
                <c:pt idx="11998">
                  <c:v>20</c:v>
                </c:pt>
                <c:pt idx="11999">
                  <c:v>17</c:v>
                </c:pt>
                <c:pt idx="12000">
                  <c:v>19</c:v>
                </c:pt>
                <c:pt idx="12001">
                  <c:v>17</c:v>
                </c:pt>
                <c:pt idx="12002">
                  <c:v>18</c:v>
                </c:pt>
                <c:pt idx="12003">
                  <c:v>16</c:v>
                </c:pt>
                <c:pt idx="12004">
                  <c:v>15</c:v>
                </c:pt>
                <c:pt idx="12005">
                  <c:v>20</c:v>
                </c:pt>
                <c:pt idx="12006">
                  <c:v>16</c:v>
                </c:pt>
                <c:pt idx="12007">
                  <c:v>19</c:v>
                </c:pt>
                <c:pt idx="12008">
                  <c:v>17</c:v>
                </c:pt>
                <c:pt idx="12009">
                  <c:v>15</c:v>
                </c:pt>
                <c:pt idx="12010">
                  <c:v>12</c:v>
                </c:pt>
                <c:pt idx="12011">
                  <c:v>15</c:v>
                </c:pt>
                <c:pt idx="12012">
                  <c:v>15</c:v>
                </c:pt>
                <c:pt idx="12013">
                  <c:v>18</c:v>
                </c:pt>
                <c:pt idx="12014">
                  <c:v>20</c:v>
                </c:pt>
                <c:pt idx="12015">
                  <c:v>18</c:v>
                </c:pt>
                <c:pt idx="12016">
                  <c:v>20</c:v>
                </c:pt>
                <c:pt idx="12017">
                  <c:v>16</c:v>
                </c:pt>
                <c:pt idx="12018">
                  <c:v>16</c:v>
                </c:pt>
                <c:pt idx="12019">
                  <c:v>17</c:v>
                </c:pt>
                <c:pt idx="12020">
                  <c:v>15</c:v>
                </c:pt>
                <c:pt idx="12021">
                  <c:v>16</c:v>
                </c:pt>
                <c:pt idx="12022">
                  <c:v>20</c:v>
                </c:pt>
                <c:pt idx="12023">
                  <c:v>15</c:v>
                </c:pt>
                <c:pt idx="12024">
                  <c:v>16</c:v>
                </c:pt>
                <c:pt idx="12025">
                  <c:v>18</c:v>
                </c:pt>
                <c:pt idx="12026">
                  <c:v>15</c:v>
                </c:pt>
                <c:pt idx="12027">
                  <c:v>17</c:v>
                </c:pt>
                <c:pt idx="12028">
                  <c:v>16</c:v>
                </c:pt>
                <c:pt idx="12029">
                  <c:v>19</c:v>
                </c:pt>
                <c:pt idx="12030">
                  <c:v>0</c:v>
                </c:pt>
                <c:pt idx="12031">
                  <c:v>13</c:v>
                </c:pt>
                <c:pt idx="12032">
                  <c:v>18</c:v>
                </c:pt>
                <c:pt idx="12033">
                  <c:v>15</c:v>
                </c:pt>
                <c:pt idx="12034">
                  <c:v>14</c:v>
                </c:pt>
                <c:pt idx="12035">
                  <c:v>16</c:v>
                </c:pt>
                <c:pt idx="12036">
                  <c:v>17</c:v>
                </c:pt>
                <c:pt idx="12037">
                  <c:v>16</c:v>
                </c:pt>
                <c:pt idx="12038">
                  <c:v>20</c:v>
                </c:pt>
                <c:pt idx="12039">
                  <c:v>19</c:v>
                </c:pt>
                <c:pt idx="12040">
                  <c:v>20</c:v>
                </c:pt>
                <c:pt idx="12041">
                  <c:v>17</c:v>
                </c:pt>
                <c:pt idx="12042">
                  <c:v>17</c:v>
                </c:pt>
                <c:pt idx="12043">
                  <c:v>19</c:v>
                </c:pt>
                <c:pt idx="12044">
                  <c:v>20</c:v>
                </c:pt>
                <c:pt idx="12045">
                  <c:v>12</c:v>
                </c:pt>
                <c:pt idx="12046">
                  <c:v>16</c:v>
                </c:pt>
                <c:pt idx="12047">
                  <c:v>0</c:v>
                </c:pt>
                <c:pt idx="12048">
                  <c:v>16</c:v>
                </c:pt>
                <c:pt idx="12049">
                  <c:v>19</c:v>
                </c:pt>
                <c:pt idx="12050">
                  <c:v>0</c:v>
                </c:pt>
                <c:pt idx="12051">
                  <c:v>14</c:v>
                </c:pt>
                <c:pt idx="12052">
                  <c:v>13</c:v>
                </c:pt>
                <c:pt idx="12053">
                  <c:v>16</c:v>
                </c:pt>
                <c:pt idx="12054">
                  <c:v>18</c:v>
                </c:pt>
                <c:pt idx="12055">
                  <c:v>16</c:v>
                </c:pt>
                <c:pt idx="12056">
                  <c:v>19</c:v>
                </c:pt>
                <c:pt idx="12057">
                  <c:v>16</c:v>
                </c:pt>
                <c:pt idx="12058">
                  <c:v>0</c:v>
                </c:pt>
                <c:pt idx="12059">
                  <c:v>19</c:v>
                </c:pt>
                <c:pt idx="12060">
                  <c:v>18</c:v>
                </c:pt>
                <c:pt idx="12061">
                  <c:v>16</c:v>
                </c:pt>
                <c:pt idx="12062">
                  <c:v>14</c:v>
                </c:pt>
                <c:pt idx="12063">
                  <c:v>16</c:v>
                </c:pt>
                <c:pt idx="12064">
                  <c:v>19</c:v>
                </c:pt>
                <c:pt idx="12065">
                  <c:v>20</c:v>
                </c:pt>
                <c:pt idx="12066">
                  <c:v>15</c:v>
                </c:pt>
                <c:pt idx="12067">
                  <c:v>16</c:v>
                </c:pt>
                <c:pt idx="12068">
                  <c:v>20</c:v>
                </c:pt>
                <c:pt idx="12069">
                  <c:v>16</c:v>
                </c:pt>
                <c:pt idx="12070">
                  <c:v>20</c:v>
                </c:pt>
                <c:pt idx="12071">
                  <c:v>20</c:v>
                </c:pt>
                <c:pt idx="12072">
                  <c:v>16</c:v>
                </c:pt>
                <c:pt idx="12073">
                  <c:v>17</c:v>
                </c:pt>
                <c:pt idx="12074">
                  <c:v>20</c:v>
                </c:pt>
                <c:pt idx="12075">
                  <c:v>19</c:v>
                </c:pt>
                <c:pt idx="12076">
                  <c:v>19</c:v>
                </c:pt>
                <c:pt idx="12077">
                  <c:v>15</c:v>
                </c:pt>
                <c:pt idx="12078">
                  <c:v>16</c:v>
                </c:pt>
                <c:pt idx="12079">
                  <c:v>20</c:v>
                </c:pt>
                <c:pt idx="12080">
                  <c:v>20</c:v>
                </c:pt>
                <c:pt idx="12081">
                  <c:v>20</c:v>
                </c:pt>
                <c:pt idx="12082">
                  <c:v>0</c:v>
                </c:pt>
                <c:pt idx="12083">
                  <c:v>20</c:v>
                </c:pt>
                <c:pt idx="12084">
                  <c:v>19</c:v>
                </c:pt>
                <c:pt idx="12085">
                  <c:v>19</c:v>
                </c:pt>
                <c:pt idx="12086">
                  <c:v>20</c:v>
                </c:pt>
                <c:pt idx="12087">
                  <c:v>20</c:v>
                </c:pt>
                <c:pt idx="12088">
                  <c:v>17</c:v>
                </c:pt>
                <c:pt idx="12089">
                  <c:v>0</c:v>
                </c:pt>
                <c:pt idx="12090">
                  <c:v>18</c:v>
                </c:pt>
                <c:pt idx="12091">
                  <c:v>19</c:v>
                </c:pt>
                <c:pt idx="12092">
                  <c:v>20</c:v>
                </c:pt>
                <c:pt idx="12093">
                  <c:v>20</c:v>
                </c:pt>
                <c:pt idx="12094">
                  <c:v>16</c:v>
                </c:pt>
                <c:pt idx="12095">
                  <c:v>16</c:v>
                </c:pt>
                <c:pt idx="12096">
                  <c:v>12</c:v>
                </c:pt>
                <c:pt idx="12097">
                  <c:v>18</c:v>
                </c:pt>
                <c:pt idx="12098">
                  <c:v>18</c:v>
                </c:pt>
                <c:pt idx="12099">
                  <c:v>12</c:v>
                </c:pt>
                <c:pt idx="12100">
                  <c:v>13</c:v>
                </c:pt>
                <c:pt idx="12101">
                  <c:v>16</c:v>
                </c:pt>
                <c:pt idx="12102">
                  <c:v>16</c:v>
                </c:pt>
                <c:pt idx="12103">
                  <c:v>12</c:v>
                </c:pt>
                <c:pt idx="12104">
                  <c:v>20</c:v>
                </c:pt>
                <c:pt idx="12105">
                  <c:v>12</c:v>
                </c:pt>
                <c:pt idx="12106">
                  <c:v>17</c:v>
                </c:pt>
                <c:pt idx="12107">
                  <c:v>16</c:v>
                </c:pt>
                <c:pt idx="12108">
                  <c:v>19</c:v>
                </c:pt>
                <c:pt idx="12109">
                  <c:v>20</c:v>
                </c:pt>
                <c:pt idx="12110">
                  <c:v>20</c:v>
                </c:pt>
                <c:pt idx="12111">
                  <c:v>20</c:v>
                </c:pt>
                <c:pt idx="12112">
                  <c:v>16</c:v>
                </c:pt>
                <c:pt idx="12113">
                  <c:v>19</c:v>
                </c:pt>
                <c:pt idx="12114">
                  <c:v>17</c:v>
                </c:pt>
                <c:pt idx="12115">
                  <c:v>16</c:v>
                </c:pt>
                <c:pt idx="12116">
                  <c:v>15</c:v>
                </c:pt>
                <c:pt idx="12117">
                  <c:v>7</c:v>
                </c:pt>
                <c:pt idx="12118">
                  <c:v>18</c:v>
                </c:pt>
                <c:pt idx="12119">
                  <c:v>18</c:v>
                </c:pt>
                <c:pt idx="12120">
                  <c:v>15</c:v>
                </c:pt>
                <c:pt idx="12121">
                  <c:v>20</c:v>
                </c:pt>
                <c:pt idx="12122">
                  <c:v>16</c:v>
                </c:pt>
                <c:pt idx="12123">
                  <c:v>16</c:v>
                </c:pt>
                <c:pt idx="12124">
                  <c:v>17</c:v>
                </c:pt>
                <c:pt idx="12125">
                  <c:v>13</c:v>
                </c:pt>
                <c:pt idx="12126">
                  <c:v>15</c:v>
                </c:pt>
                <c:pt idx="12127">
                  <c:v>17</c:v>
                </c:pt>
                <c:pt idx="12128">
                  <c:v>20</c:v>
                </c:pt>
                <c:pt idx="12129">
                  <c:v>12</c:v>
                </c:pt>
                <c:pt idx="12130">
                  <c:v>18</c:v>
                </c:pt>
                <c:pt idx="12131">
                  <c:v>16</c:v>
                </c:pt>
                <c:pt idx="12132">
                  <c:v>20</c:v>
                </c:pt>
                <c:pt idx="12133">
                  <c:v>13</c:v>
                </c:pt>
                <c:pt idx="12134">
                  <c:v>20</c:v>
                </c:pt>
                <c:pt idx="12135">
                  <c:v>17</c:v>
                </c:pt>
                <c:pt idx="12136">
                  <c:v>16</c:v>
                </c:pt>
                <c:pt idx="12137">
                  <c:v>20</c:v>
                </c:pt>
                <c:pt idx="12138">
                  <c:v>20</c:v>
                </c:pt>
                <c:pt idx="12139">
                  <c:v>19</c:v>
                </c:pt>
                <c:pt idx="12140">
                  <c:v>16</c:v>
                </c:pt>
                <c:pt idx="12141">
                  <c:v>19</c:v>
                </c:pt>
                <c:pt idx="12142">
                  <c:v>0</c:v>
                </c:pt>
                <c:pt idx="12143">
                  <c:v>16</c:v>
                </c:pt>
                <c:pt idx="12144">
                  <c:v>0</c:v>
                </c:pt>
                <c:pt idx="12145">
                  <c:v>15</c:v>
                </c:pt>
                <c:pt idx="12146">
                  <c:v>16</c:v>
                </c:pt>
                <c:pt idx="12147">
                  <c:v>17</c:v>
                </c:pt>
                <c:pt idx="12148">
                  <c:v>19</c:v>
                </c:pt>
                <c:pt idx="12149">
                  <c:v>16</c:v>
                </c:pt>
                <c:pt idx="12150">
                  <c:v>16</c:v>
                </c:pt>
                <c:pt idx="12151">
                  <c:v>16</c:v>
                </c:pt>
                <c:pt idx="12152">
                  <c:v>16</c:v>
                </c:pt>
                <c:pt idx="12153">
                  <c:v>20</c:v>
                </c:pt>
                <c:pt idx="12154">
                  <c:v>13</c:v>
                </c:pt>
                <c:pt idx="12155">
                  <c:v>16</c:v>
                </c:pt>
                <c:pt idx="12156">
                  <c:v>16</c:v>
                </c:pt>
                <c:pt idx="12157">
                  <c:v>20</c:v>
                </c:pt>
                <c:pt idx="12158">
                  <c:v>16</c:v>
                </c:pt>
                <c:pt idx="12159">
                  <c:v>16</c:v>
                </c:pt>
                <c:pt idx="12160">
                  <c:v>16</c:v>
                </c:pt>
                <c:pt idx="12161">
                  <c:v>15</c:v>
                </c:pt>
                <c:pt idx="12162">
                  <c:v>18</c:v>
                </c:pt>
                <c:pt idx="12163">
                  <c:v>20</c:v>
                </c:pt>
                <c:pt idx="12164">
                  <c:v>20</c:v>
                </c:pt>
                <c:pt idx="12165">
                  <c:v>20</c:v>
                </c:pt>
                <c:pt idx="12166">
                  <c:v>18</c:v>
                </c:pt>
                <c:pt idx="12167">
                  <c:v>11</c:v>
                </c:pt>
                <c:pt idx="12168">
                  <c:v>18</c:v>
                </c:pt>
                <c:pt idx="12169">
                  <c:v>19</c:v>
                </c:pt>
                <c:pt idx="12170">
                  <c:v>18</c:v>
                </c:pt>
                <c:pt idx="12171">
                  <c:v>19</c:v>
                </c:pt>
                <c:pt idx="12172">
                  <c:v>18</c:v>
                </c:pt>
                <c:pt idx="12173">
                  <c:v>16</c:v>
                </c:pt>
                <c:pt idx="12174">
                  <c:v>14</c:v>
                </c:pt>
                <c:pt idx="12175">
                  <c:v>17</c:v>
                </c:pt>
                <c:pt idx="12176">
                  <c:v>19</c:v>
                </c:pt>
                <c:pt idx="12177">
                  <c:v>16</c:v>
                </c:pt>
                <c:pt idx="12178">
                  <c:v>18</c:v>
                </c:pt>
                <c:pt idx="12179">
                  <c:v>20</c:v>
                </c:pt>
                <c:pt idx="12180">
                  <c:v>20</c:v>
                </c:pt>
                <c:pt idx="12181">
                  <c:v>15</c:v>
                </c:pt>
                <c:pt idx="12182">
                  <c:v>15</c:v>
                </c:pt>
                <c:pt idx="12183">
                  <c:v>0</c:v>
                </c:pt>
                <c:pt idx="12184">
                  <c:v>16</c:v>
                </c:pt>
                <c:pt idx="12185">
                  <c:v>13</c:v>
                </c:pt>
                <c:pt idx="12186">
                  <c:v>20</c:v>
                </c:pt>
                <c:pt idx="12187">
                  <c:v>15</c:v>
                </c:pt>
                <c:pt idx="12188">
                  <c:v>20</c:v>
                </c:pt>
                <c:pt idx="12189">
                  <c:v>20</c:v>
                </c:pt>
                <c:pt idx="12190">
                  <c:v>13</c:v>
                </c:pt>
                <c:pt idx="12191">
                  <c:v>20</c:v>
                </c:pt>
                <c:pt idx="12192">
                  <c:v>16</c:v>
                </c:pt>
                <c:pt idx="12193">
                  <c:v>15</c:v>
                </c:pt>
                <c:pt idx="12194">
                  <c:v>19</c:v>
                </c:pt>
                <c:pt idx="12195">
                  <c:v>17</c:v>
                </c:pt>
                <c:pt idx="12196">
                  <c:v>16</c:v>
                </c:pt>
                <c:pt idx="12197">
                  <c:v>17</c:v>
                </c:pt>
                <c:pt idx="12198">
                  <c:v>20</c:v>
                </c:pt>
                <c:pt idx="12199">
                  <c:v>16</c:v>
                </c:pt>
                <c:pt idx="12200">
                  <c:v>16</c:v>
                </c:pt>
                <c:pt idx="12201">
                  <c:v>20</c:v>
                </c:pt>
                <c:pt idx="12202">
                  <c:v>16</c:v>
                </c:pt>
                <c:pt idx="12203">
                  <c:v>20</c:v>
                </c:pt>
                <c:pt idx="12204">
                  <c:v>16</c:v>
                </c:pt>
                <c:pt idx="12205">
                  <c:v>20</c:v>
                </c:pt>
                <c:pt idx="12206">
                  <c:v>20</c:v>
                </c:pt>
                <c:pt idx="12207">
                  <c:v>16</c:v>
                </c:pt>
                <c:pt idx="12208">
                  <c:v>16</c:v>
                </c:pt>
                <c:pt idx="12209">
                  <c:v>17</c:v>
                </c:pt>
                <c:pt idx="12210">
                  <c:v>20</c:v>
                </c:pt>
                <c:pt idx="12211">
                  <c:v>12</c:v>
                </c:pt>
                <c:pt idx="12212">
                  <c:v>12</c:v>
                </c:pt>
                <c:pt idx="12213">
                  <c:v>12</c:v>
                </c:pt>
                <c:pt idx="12214">
                  <c:v>14</c:v>
                </c:pt>
                <c:pt idx="12215">
                  <c:v>15</c:v>
                </c:pt>
                <c:pt idx="12216">
                  <c:v>15</c:v>
                </c:pt>
                <c:pt idx="12217">
                  <c:v>16</c:v>
                </c:pt>
                <c:pt idx="12218">
                  <c:v>15</c:v>
                </c:pt>
                <c:pt idx="12219">
                  <c:v>16</c:v>
                </c:pt>
                <c:pt idx="12220">
                  <c:v>20</c:v>
                </c:pt>
                <c:pt idx="12221">
                  <c:v>16</c:v>
                </c:pt>
                <c:pt idx="12222">
                  <c:v>20</c:v>
                </c:pt>
                <c:pt idx="12223">
                  <c:v>17</c:v>
                </c:pt>
                <c:pt idx="12224">
                  <c:v>12</c:v>
                </c:pt>
                <c:pt idx="12225">
                  <c:v>19</c:v>
                </c:pt>
                <c:pt idx="12226">
                  <c:v>15</c:v>
                </c:pt>
                <c:pt idx="12227">
                  <c:v>18</c:v>
                </c:pt>
                <c:pt idx="12228">
                  <c:v>16</c:v>
                </c:pt>
                <c:pt idx="12229">
                  <c:v>20</c:v>
                </c:pt>
                <c:pt idx="12230">
                  <c:v>19</c:v>
                </c:pt>
                <c:pt idx="12231">
                  <c:v>18</c:v>
                </c:pt>
                <c:pt idx="12232">
                  <c:v>16</c:v>
                </c:pt>
                <c:pt idx="12233">
                  <c:v>19</c:v>
                </c:pt>
                <c:pt idx="12234">
                  <c:v>19</c:v>
                </c:pt>
                <c:pt idx="12235">
                  <c:v>16</c:v>
                </c:pt>
                <c:pt idx="12236">
                  <c:v>0</c:v>
                </c:pt>
                <c:pt idx="12237">
                  <c:v>16</c:v>
                </c:pt>
                <c:pt idx="12238">
                  <c:v>16</c:v>
                </c:pt>
                <c:pt idx="12239">
                  <c:v>16</c:v>
                </c:pt>
                <c:pt idx="12240">
                  <c:v>0</c:v>
                </c:pt>
                <c:pt idx="12241">
                  <c:v>14</c:v>
                </c:pt>
                <c:pt idx="12242">
                  <c:v>20</c:v>
                </c:pt>
                <c:pt idx="12243">
                  <c:v>20</c:v>
                </c:pt>
                <c:pt idx="12244">
                  <c:v>20</c:v>
                </c:pt>
                <c:pt idx="12245">
                  <c:v>18</c:v>
                </c:pt>
                <c:pt idx="12246">
                  <c:v>14</c:v>
                </c:pt>
                <c:pt idx="12247">
                  <c:v>17</c:v>
                </c:pt>
                <c:pt idx="12248">
                  <c:v>16</c:v>
                </c:pt>
                <c:pt idx="12249">
                  <c:v>16</c:v>
                </c:pt>
                <c:pt idx="12250">
                  <c:v>16</c:v>
                </c:pt>
                <c:pt idx="12251">
                  <c:v>19</c:v>
                </c:pt>
                <c:pt idx="12252">
                  <c:v>19</c:v>
                </c:pt>
                <c:pt idx="12253">
                  <c:v>15</c:v>
                </c:pt>
                <c:pt idx="12254">
                  <c:v>16</c:v>
                </c:pt>
                <c:pt idx="12255">
                  <c:v>16</c:v>
                </c:pt>
                <c:pt idx="12256">
                  <c:v>18</c:v>
                </c:pt>
                <c:pt idx="12257">
                  <c:v>11</c:v>
                </c:pt>
                <c:pt idx="12258">
                  <c:v>16</c:v>
                </c:pt>
                <c:pt idx="12259">
                  <c:v>20</c:v>
                </c:pt>
                <c:pt idx="12260">
                  <c:v>12</c:v>
                </c:pt>
                <c:pt idx="12261">
                  <c:v>20</c:v>
                </c:pt>
                <c:pt idx="12262">
                  <c:v>20</c:v>
                </c:pt>
                <c:pt idx="12263">
                  <c:v>16</c:v>
                </c:pt>
                <c:pt idx="12264">
                  <c:v>0</c:v>
                </c:pt>
                <c:pt idx="12265">
                  <c:v>20</c:v>
                </c:pt>
                <c:pt idx="12266">
                  <c:v>20</c:v>
                </c:pt>
                <c:pt idx="12267">
                  <c:v>20</c:v>
                </c:pt>
                <c:pt idx="12268">
                  <c:v>20</c:v>
                </c:pt>
                <c:pt idx="12269">
                  <c:v>15</c:v>
                </c:pt>
                <c:pt idx="12270">
                  <c:v>20</c:v>
                </c:pt>
                <c:pt idx="12271">
                  <c:v>20</c:v>
                </c:pt>
                <c:pt idx="12272">
                  <c:v>16</c:v>
                </c:pt>
                <c:pt idx="12273">
                  <c:v>20</c:v>
                </c:pt>
                <c:pt idx="12274">
                  <c:v>20</c:v>
                </c:pt>
                <c:pt idx="12275">
                  <c:v>0</c:v>
                </c:pt>
                <c:pt idx="12276">
                  <c:v>16</c:v>
                </c:pt>
                <c:pt idx="12277">
                  <c:v>16</c:v>
                </c:pt>
                <c:pt idx="12278">
                  <c:v>0</c:v>
                </c:pt>
                <c:pt idx="12279">
                  <c:v>16</c:v>
                </c:pt>
                <c:pt idx="12280">
                  <c:v>15</c:v>
                </c:pt>
                <c:pt idx="12281">
                  <c:v>20</c:v>
                </c:pt>
                <c:pt idx="12282">
                  <c:v>20</c:v>
                </c:pt>
                <c:pt idx="12283">
                  <c:v>16</c:v>
                </c:pt>
                <c:pt idx="12284">
                  <c:v>15</c:v>
                </c:pt>
                <c:pt idx="12285">
                  <c:v>18</c:v>
                </c:pt>
                <c:pt idx="12286">
                  <c:v>18</c:v>
                </c:pt>
                <c:pt idx="12287">
                  <c:v>20</c:v>
                </c:pt>
                <c:pt idx="12288">
                  <c:v>20</c:v>
                </c:pt>
                <c:pt idx="12289">
                  <c:v>15</c:v>
                </c:pt>
                <c:pt idx="12290">
                  <c:v>16</c:v>
                </c:pt>
                <c:pt idx="12291">
                  <c:v>11</c:v>
                </c:pt>
                <c:pt idx="12292">
                  <c:v>19</c:v>
                </c:pt>
                <c:pt idx="12293">
                  <c:v>20</c:v>
                </c:pt>
                <c:pt idx="12294">
                  <c:v>20</c:v>
                </c:pt>
                <c:pt idx="12295">
                  <c:v>20</c:v>
                </c:pt>
                <c:pt idx="12296">
                  <c:v>16</c:v>
                </c:pt>
                <c:pt idx="12297">
                  <c:v>0</c:v>
                </c:pt>
                <c:pt idx="12298">
                  <c:v>14</c:v>
                </c:pt>
                <c:pt idx="12299">
                  <c:v>19</c:v>
                </c:pt>
                <c:pt idx="12300">
                  <c:v>15</c:v>
                </c:pt>
                <c:pt idx="12301">
                  <c:v>18</c:v>
                </c:pt>
                <c:pt idx="12302">
                  <c:v>20</c:v>
                </c:pt>
                <c:pt idx="12303">
                  <c:v>12</c:v>
                </c:pt>
                <c:pt idx="12304">
                  <c:v>16</c:v>
                </c:pt>
                <c:pt idx="12305">
                  <c:v>17</c:v>
                </c:pt>
                <c:pt idx="12306">
                  <c:v>14</c:v>
                </c:pt>
                <c:pt idx="12307">
                  <c:v>20</c:v>
                </c:pt>
                <c:pt idx="12308">
                  <c:v>16</c:v>
                </c:pt>
                <c:pt idx="12309">
                  <c:v>16</c:v>
                </c:pt>
                <c:pt idx="12310">
                  <c:v>20</c:v>
                </c:pt>
                <c:pt idx="12311">
                  <c:v>18</c:v>
                </c:pt>
                <c:pt idx="12312">
                  <c:v>20</c:v>
                </c:pt>
                <c:pt idx="12313">
                  <c:v>0</c:v>
                </c:pt>
                <c:pt idx="12314">
                  <c:v>18</c:v>
                </c:pt>
                <c:pt idx="12315">
                  <c:v>19</c:v>
                </c:pt>
                <c:pt idx="12316">
                  <c:v>14</c:v>
                </c:pt>
                <c:pt idx="12317">
                  <c:v>20</c:v>
                </c:pt>
                <c:pt idx="12318">
                  <c:v>19</c:v>
                </c:pt>
                <c:pt idx="12319">
                  <c:v>18</c:v>
                </c:pt>
                <c:pt idx="12320">
                  <c:v>0</c:v>
                </c:pt>
                <c:pt idx="12321">
                  <c:v>20</c:v>
                </c:pt>
                <c:pt idx="12322">
                  <c:v>16</c:v>
                </c:pt>
                <c:pt idx="12323">
                  <c:v>20</c:v>
                </c:pt>
                <c:pt idx="12324">
                  <c:v>18</c:v>
                </c:pt>
                <c:pt idx="12325">
                  <c:v>20</c:v>
                </c:pt>
                <c:pt idx="12326">
                  <c:v>17</c:v>
                </c:pt>
                <c:pt idx="12327">
                  <c:v>20</c:v>
                </c:pt>
                <c:pt idx="12328">
                  <c:v>14</c:v>
                </c:pt>
                <c:pt idx="12329">
                  <c:v>20</c:v>
                </c:pt>
                <c:pt idx="12330">
                  <c:v>0</c:v>
                </c:pt>
                <c:pt idx="12331">
                  <c:v>16</c:v>
                </c:pt>
                <c:pt idx="12332">
                  <c:v>0</c:v>
                </c:pt>
                <c:pt idx="12333">
                  <c:v>20</c:v>
                </c:pt>
                <c:pt idx="12334">
                  <c:v>0</c:v>
                </c:pt>
                <c:pt idx="12335">
                  <c:v>16</c:v>
                </c:pt>
                <c:pt idx="12336">
                  <c:v>18</c:v>
                </c:pt>
                <c:pt idx="12337">
                  <c:v>18</c:v>
                </c:pt>
                <c:pt idx="12338">
                  <c:v>18</c:v>
                </c:pt>
                <c:pt idx="12339">
                  <c:v>18</c:v>
                </c:pt>
                <c:pt idx="12340">
                  <c:v>20</c:v>
                </c:pt>
                <c:pt idx="12341">
                  <c:v>16</c:v>
                </c:pt>
                <c:pt idx="12342">
                  <c:v>20</c:v>
                </c:pt>
                <c:pt idx="12343">
                  <c:v>12</c:v>
                </c:pt>
                <c:pt idx="12344">
                  <c:v>20</c:v>
                </c:pt>
                <c:pt idx="12345">
                  <c:v>19</c:v>
                </c:pt>
                <c:pt idx="12346">
                  <c:v>17</c:v>
                </c:pt>
                <c:pt idx="12347">
                  <c:v>15</c:v>
                </c:pt>
                <c:pt idx="12348">
                  <c:v>20</c:v>
                </c:pt>
                <c:pt idx="12349">
                  <c:v>13</c:v>
                </c:pt>
                <c:pt idx="12350">
                  <c:v>17</c:v>
                </c:pt>
                <c:pt idx="12351">
                  <c:v>20</c:v>
                </c:pt>
                <c:pt idx="12352">
                  <c:v>0</c:v>
                </c:pt>
                <c:pt idx="12353">
                  <c:v>20</c:v>
                </c:pt>
                <c:pt idx="12354">
                  <c:v>17</c:v>
                </c:pt>
                <c:pt idx="12355">
                  <c:v>20</c:v>
                </c:pt>
                <c:pt idx="12356">
                  <c:v>16</c:v>
                </c:pt>
                <c:pt idx="12357">
                  <c:v>19</c:v>
                </c:pt>
                <c:pt idx="12358">
                  <c:v>20</c:v>
                </c:pt>
                <c:pt idx="12359">
                  <c:v>20</c:v>
                </c:pt>
                <c:pt idx="12360">
                  <c:v>18</c:v>
                </c:pt>
                <c:pt idx="12361">
                  <c:v>18</c:v>
                </c:pt>
                <c:pt idx="12362">
                  <c:v>20</c:v>
                </c:pt>
                <c:pt idx="12363">
                  <c:v>14</c:v>
                </c:pt>
                <c:pt idx="12364">
                  <c:v>19</c:v>
                </c:pt>
                <c:pt idx="12365">
                  <c:v>15</c:v>
                </c:pt>
                <c:pt idx="12366">
                  <c:v>14</c:v>
                </c:pt>
                <c:pt idx="12367">
                  <c:v>20</c:v>
                </c:pt>
                <c:pt idx="12368">
                  <c:v>18</c:v>
                </c:pt>
                <c:pt idx="12369">
                  <c:v>15</c:v>
                </c:pt>
                <c:pt idx="12370">
                  <c:v>19</c:v>
                </c:pt>
                <c:pt idx="12371">
                  <c:v>20</c:v>
                </c:pt>
                <c:pt idx="12372">
                  <c:v>16</c:v>
                </c:pt>
                <c:pt idx="12373">
                  <c:v>20</c:v>
                </c:pt>
                <c:pt idx="12374">
                  <c:v>19</c:v>
                </c:pt>
                <c:pt idx="12375">
                  <c:v>0</c:v>
                </c:pt>
                <c:pt idx="12376">
                  <c:v>16</c:v>
                </c:pt>
                <c:pt idx="12377">
                  <c:v>16</c:v>
                </c:pt>
                <c:pt idx="12378">
                  <c:v>16</c:v>
                </c:pt>
                <c:pt idx="12379">
                  <c:v>19</c:v>
                </c:pt>
                <c:pt idx="12380">
                  <c:v>18</c:v>
                </c:pt>
                <c:pt idx="12381">
                  <c:v>16</c:v>
                </c:pt>
                <c:pt idx="12382">
                  <c:v>19</c:v>
                </c:pt>
                <c:pt idx="12383">
                  <c:v>15</c:v>
                </c:pt>
                <c:pt idx="12384">
                  <c:v>16</c:v>
                </c:pt>
                <c:pt idx="12385">
                  <c:v>20</c:v>
                </c:pt>
                <c:pt idx="12386">
                  <c:v>13</c:v>
                </c:pt>
                <c:pt idx="12387">
                  <c:v>20</c:v>
                </c:pt>
                <c:pt idx="12388">
                  <c:v>16</c:v>
                </c:pt>
                <c:pt idx="12389">
                  <c:v>16</c:v>
                </c:pt>
                <c:pt idx="12390">
                  <c:v>19</c:v>
                </c:pt>
                <c:pt idx="12391">
                  <c:v>20</c:v>
                </c:pt>
                <c:pt idx="12392">
                  <c:v>20</c:v>
                </c:pt>
                <c:pt idx="12393">
                  <c:v>16</c:v>
                </c:pt>
                <c:pt idx="12394">
                  <c:v>17</c:v>
                </c:pt>
                <c:pt idx="12395">
                  <c:v>18</c:v>
                </c:pt>
                <c:pt idx="12396">
                  <c:v>17</c:v>
                </c:pt>
                <c:pt idx="12397">
                  <c:v>0</c:v>
                </c:pt>
                <c:pt idx="12398">
                  <c:v>16</c:v>
                </c:pt>
                <c:pt idx="12399">
                  <c:v>0</c:v>
                </c:pt>
                <c:pt idx="12400">
                  <c:v>15</c:v>
                </c:pt>
                <c:pt idx="12401">
                  <c:v>18</c:v>
                </c:pt>
                <c:pt idx="12402">
                  <c:v>16</c:v>
                </c:pt>
                <c:pt idx="12403">
                  <c:v>17</c:v>
                </c:pt>
                <c:pt idx="12404">
                  <c:v>20</c:v>
                </c:pt>
                <c:pt idx="12405">
                  <c:v>0</c:v>
                </c:pt>
                <c:pt idx="12406">
                  <c:v>19</c:v>
                </c:pt>
                <c:pt idx="12407">
                  <c:v>20</c:v>
                </c:pt>
                <c:pt idx="12408">
                  <c:v>16</c:v>
                </c:pt>
                <c:pt idx="12409">
                  <c:v>17</c:v>
                </c:pt>
                <c:pt idx="12410">
                  <c:v>20</c:v>
                </c:pt>
                <c:pt idx="12411">
                  <c:v>20</c:v>
                </c:pt>
                <c:pt idx="12412">
                  <c:v>20</c:v>
                </c:pt>
                <c:pt idx="12413">
                  <c:v>16</c:v>
                </c:pt>
                <c:pt idx="12414">
                  <c:v>17</c:v>
                </c:pt>
                <c:pt idx="12415">
                  <c:v>16</c:v>
                </c:pt>
                <c:pt idx="12416">
                  <c:v>14</c:v>
                </c:pt>
                <c:pt idx="12417">
                  <c:v>16</c:v>
                </c:pt>
                <c:pt idx="12418">
                  <c:v>20</c:v>
                </c:pt>
                <c:pt idx="12419">
                  <c:v>12</c:v>
                </c:pt>
                <c:pt idx="12420">
                  <c:v>16</c:v>
                </c:pt>
                <c:pt idx="12421">
                  <c:v>16</c:v>
                </c:pt>
                <c:pt idx="12422">
                  <c:v>20</c:v>
                </c:pt>
                <c:pt idx="12423">
                  <c:v>18</c:v>
                </c:pt>
                <c:pt idx="12424">
                  <c:v>20</c:v>
                </c:pt>
                <c:pt idx="12425">
                  <c:v>17</c:v>
                </c:pt>
                <c:pt idx="12426">
                  <c:v>20</c:v>
                </c:pt>
                <c:pt idx="12427">
                  <c:v>17</c:v>
                </c:pt>
                <c:pt idx="12428">
                  <c:v>13</c:v>
                </c:pt>
                <c:pt idx="12429">
                  <c:v>16</c:v>
                </c:pt>
                <c:pt idx="12430">
                  <c:v>10</c:v>
                </c:pt>
                <c:pt idx="12431">
                  <c:v>20</c:v>
                </c:pt>
                <c:pt idx="12432">
                  <c:v>12</c:v>
                </c:pt>
                <c:pt idx="12433">
                  <c:v>20</c:v>
                </c:pt>
                <c:pt idx="12434">
                  <c:v>20</c:v>
                </c:pt>
                <c:pt idx="12435">
                  <c:v>0</c:v>
                </c:pt>
                <c:pt idx="12436">
                  <c:v>10</c:v>
                </c:pt>
                <c:pt idx="12437">
                  <c:v>17</c:v>
                </c:pt>
                <c:pt idx="12438">
                  <c:v>18</c:v>
                </c:pt>
                <c:pt idx="12439">
                  <c:v>16</c:v>
                </c:pt>
                <c:pt idx="12440">
                  <c:v>19</c:v>
                </c:pt>
                <c:pt idx="12441">
                  <c:v>15</c:v>
                </c:pt>
                <c:pt idx="12442">
                  <c:v>20</c:v>
                </c:pt>
                <c:pt idx="12443">
                  <c:v>17</c:v>
                </c:pt>
                <c:pt idx="12444">
                  <c:v>17</c:v>
                </c:pt>
                <c:pt idx="12445">
                  <c:v>17</c:v>
                </c:pt>
                <c:pt idx="12446">
                  <c:v>11</c:v>
                </c:pt>
                <c:pt idx="12447">
                  <c:v>14</c:v>
                </c:pt>
                <c:pt idx="12448">
                  <c:v>20</c:v>
                </c:pt>
                <c:pt idx="12449">
                  <c:v>17</c:v>
                </c:pt>
                <c:pt idx="12450">
                  <c:v>20</c:v>
                </c:pt>
                <c:pt idx="12451">
                  <c:v>20</c:v>
                </c:pt>
                <c:pt idx="12452">
                  <c:v>0</c:v>
                </c:pt>
                <c:pt idx="12453">
                  <c:v>16</c:v>
                </c:pt>
                <c:pt idx="12454">
                  <c:v>19</c:v>
                </c:pt>
                <c:pt idx="12455">
                  <c:v>12</c:v>
                </c:pt>
                <c:pt idx="12456">
                  <c:v>18</c:v>
                </c:pt>
                <c:pt idx="12457">
                  <c:v>20</c:v>
                </c:pt>
                <c:pt idx="12458">
                  <c:v>19</c:v>
                </c:pt>
                <c:pt idx="12459">
                  <c:v>15</c:v>
                </c:pt>
                <c:pt idx="12460">
                  <c:v>15</c:v>
                </c:pt>
                <c:pt idx="12461">
                  <c:v>20</c:v>
                </c:pt>
                <c:pt idx="12462">
                  <c:v>16</c:v>
                </c:pt>
                <c:pt idx="12463">
                  <c:v>20</c:v>
                </c:pt>
                <c:pt idx="12464">
                  <c:v>16</c:v>
                </c:pt>
                <c:pt idx="12465">
                  <c:v>17</c:v>
                </c:pt>
                <c:pt idx="12466">
                  <c:v>20</c:v>
                </c:pt>
                <c:pt idx="12467">
                  <c:v>20</c:v>
                </c:pt>
                <c:pt idx="12468">
                  <c:v>20</c:v>
                </c:pt>
                <c:pt idx="12469">
                  <c:v>16</c:v>
                </c:pt>
                <c:pt idx="12470">
                  <c:v>19</c:v>
                </c:pt>
                <c:pt idx="12471">
                  <c:v>0</c:v>
                </c:pt>
                <c:pt idx="12472">
                  <c:v>16</c:v>
                </c:pt>
                <c:pt idx="12473">
                  <c:v>19</c:v>
                </c:pt>
                <c:pt idx="12474">
                  <c:v>19</c:v>
                </c:pt>
                <c:pt idx="12475">
                  <c:v>16</c:v>
                </c:pt>
                <c:pt idx="12476">
                  <c:v>0</c:v>
                </c:pt>
                <c:pt idx="12477">
                  <c:v>15</c:v>
                </c:pt>
                <c:pt idx="12478">
                  <c:v>16</c:v>
                </c:pt>
                <c:pt idx="12479">
                  <c:v>14</c:v>
                </c:pt>
                <c:pt idx="12480">
                  <c:v>20</c:v>
                </c:pt>
                <c:pt idx="12481">
                  <c:v>18</c:v>
                </c:pt>
                <c:pt idx="12482">
                  <c:v>16</c:v>
                </c:pt>
                <c:pt idx="12483">
                  <c:v>17</c:v>
                </c:pt>
                <c:pt idx="12484">
                  <c:v>14</c:v>
                </c:pt>
                <c:pt idx="12485">
                  <c:v>15</c:v>
                </c:pt>
                <c:pt idx="12486">
                  <c:v>16</c:v>
                </c:pt>
                <c:pt idx="12487">
                  <c:v>0</c:v>
                </c:pt>
                <c:pt idx="12488">
                  <c:v>20</c:v>
                </c:pt>
                <c:pt idx="12489">
                  <c:v>18</c:v>
                </c:pt>
                <c:pt idx="12490">
                  <c:v>15</c:v>
                </c:pt>
                <c:pt idx="12491">
                  <c:v>14</c:v>
                </c:pt>
                <c:pt idx="12492">
                  <c:v>18</c:v>
                </c:pt>
                <c:pt idx="12493">
                  <c:v>20</c:v>
                </c:pt>
                <c:pt idx="12494">
                  <c:v>16</c:v>
                </c:pt>
                <c:pt idx="12495">
                  <c:v>0</c:v>
                </c:pt>
                <c:pt idx="12496">
                  <c:v>16</c:v>
                </c:pt>
                <c:pt idx="12497">
                  <c:v>15</c:v>
                </c:pt>
                <c:pt idx="12498">
                  <c:v>19</c:v>
                </c:pt>
                <c:pt idx="12499">
                  <c:v>13</c:v>
                </c:pt>
                <c:pt idx="12500">
                  <c:v>17</c:v>
                </c:pt>
                <c:pt idx="12501">
                  <c:v>16</c:v>
                </c:pt>
                <c:pt idx="12502">
                  <c:v>12</c:v>
                </c:pt>
                <c:pt idx="12503">
                  <c:v>20</c:v>
                </c:pt>
                <c:pt idx="12504">
                  <c:v>16</c:v>
                </c:pt>
                <c:pt idx="12505">
                  <c:v>16</c:v>
                </c:pt>
                <c:pt idx="12506">
                  <c:v>12</c:v>
                </c:pt>
                <c:pt idx="12507">
                  <c:v>16</c:v>
                </c:pt>
                <c:pt idx="12508">
                  <c:v>16</c:v>
                </c:pt>
                <c:pt idx="12509">
                  <c:v>0</c:v>
                </c:pt>
                <c:pt idx="12510">
                  <c:v>0</c:v>
                </c:pt>
                <c:pt idx="12511">
                  <c:v>20</c:v>
                </c:pt>
                <c:pt idx="12512">
                  <c:v>16</c:v>
                </c:pt>
                <c:pt idx="12513">
                  <c:v>19</c:v>
                </c:pt>
                <c:pt idx="12514">
                  <c:v>19</c:v>
                </c:pt>
                <c:pt idx="12515">
                  <c:v>0</c:v>
                </c:pt>
                <c:pt idx="12516">
                  <c:v>19</c:v>
                </c:pt>
                <c:pt idx="12517">
                  <c:v>16</c:v>
                </c:pt>
                <c:pt idx="12518">
                  <c:v>0</c:v>
                </c:pt>
                <c:pt idx="12519">
                  <c:v>0</c:v>
                </c:pt>
                <c:pt idx="12520">
                  <c:v>20</c:v>
                </c:pt>
                <c:pt idx="12521">
                  <c:v>17</c:v>
                </c:pt>
                <c:pt idx="12522">
                  <c:v>15</c:v>
                </c:pt>
                <c:pt idx="12523">
                  <c:v>15</c:v>
                </c:pt>
                <c:pt idx="12524">
                  <c:v>20</c:v>
                </c:pt>
                <c:pt idx="12525">
                  <c:v>17</c:v>
                </c:pt>
                <c:pt idx="12526">
                  <c:v>16</c:v>
                </c:pt>
                <c:pt idx="12527">
                  <c:v>17</c:v>
                </c:pt>
                <c:pt idx="12528">
                  <c:v>16</c:v>
                </c:pt>
                <c:pt idx="12529">
                  <c:v>19</c:v>
                </c:pt>
                <c:pt idx="12530">
                  <c:v>16</c:v>
                </c:pt>
                <c:pt idx="12531">
                  <c:v>20</c:v>
                </c:pt>
                <c:pt idx="12532">
                  <c:v>20</c:v>
                </c:pt>
                <c:pt idx="12533">
                  <c:v>20</c:v>
                </c:pt>
                <c:pt idx="12534">
                  <c:v>15</c:v>
                </c:pt>
                <c:pt idx="12535">
                  <c:v>15</c:v>
                </c:pt>
                <c:pt idx="12536">
                  <c:v>15</c:v>
                </c:pt>
                <c:pt idx="12537">
                  <c:v>16</c:v>
                </c:pt>
                <c:pt idx="12538">
                  <c:v>18</c:v>
                </c:pt>
                <c:pt idx="12539">
                  <c:v>20</c:v>
                </c:pt>
                <c:pt idx="12540">
                  <c:v>20</c:v>
                </c:pt>
                <c:pt idx="12541">
                  <c:v>20</c:v>
                </c:pt>
                <c:pt idx="12542">
                  <c:v>16</c:v>
                </c:pt>
                <c:pt idx="12543">
                  <c:v>20</c:v>
                </c:pt>
                <c:pt idx="12544">
                  <c:v>9</c:v>
                </c:pt>
                <c:pt idx="12545">
                  <c:v>16</c:v>
                </c:pt>
                <c:pt idx="12546">
                  <c:v>16</c:v>
                </c:pt>
                <c:pt idx="12547">
                  <c:v>16</c:v>
                </c:pt>
                <c:pt idx="12548">
                  <c:v>20</c:v>
                </c:pt>
                <c:pt idx="12549">
                  <c:v>20</c:v>
                </c:pt>
                <c:pt idx="12550">
                  <c:v>0</c:v>
                </c:pt>
                <c:pt idx="12551">
                  <c:v>19</c:v>
                </c:pt>
                <c:pt idx="12552">
                  <c:v>19</c:v>
                </c:pt>
                <c:pt idx="12553">
                  <c:v>17</c:v>
                </c:pt>
                <c:pt idx="12554">
                  <c:v>18</c:v>
                </c:pt>
                <c:pt idx="12555">
                  <c:v>20</c:v>
                </c:pt>
                <c:pt idx="12556">
                  <c:v>17</c:v>
                </c:pt>
                <c:pt idx="12557">
                  <c:v>16</c:v>
                </c:pt>
                <c:pt idx="12558">
                  <c:v>20</c:v>
                </c:pt>
                <c:pt idx="12559">
                  <c:v>19</c:v>
                </c:pt>
                <c:pt idx="12560">
                  <c:v>20</c:v>
                </c:pt>
                <c:pt idx="12561">
                  <c:v>16</c:v>
                </c:pt>
                <c:pt idx="12562">
                  <c:v>20</c:v>
                </c:pt>
                <c:pt idx="12563">
                  <c:v>15</c:v>
                </c:pt>
                <c:pt idx="12564">
                  <c:v>20</c:v>
                </c:pt>
                <c:pt idx="12565">
                  <c:v>16</c:v>
                </c:pt>
                <c:pt idx="12566">
                  <c:v>16</c:v>
                </c:pt>
                <c:pt idx="12567">
                  <c:v>16</c:v>
                </c:pt>
                <c:pt idx="12568">
                  <c:v>20</c:v>
                </c:pt>
                <c:pt idx="12569">
                  <c:v>20</c:v>
                </c:pt>
                <c:pt idx="12570">
                  <c:v>16</c:v>
                </c:pt>
                <c:pt idx="12571">
                  <c:v>20</c:v>
                </c:pt>
                <c:pt idx="12572">
                  <c:v>16</c:v>
                </c:pt>
                <c:pt idx="12573">
                  <c:v>16</c:v>
                </c:pt>
                <c:pt idx="12574">
                  <c:v>20</c:v>
                </c:pt>
                <c:pt idx="12575">
                  <c:v>16</c:v>
                </c:pt>
                <c:pt idx="12576">
                  <c:v>15</c:v>
                </c:pt>
                <c:pt idx="12577">
                  <c:v>16</c:v>
                </c:pt>
                <c:pt idx="12578">
                  <c:v>14</c:v>
                </c:pt>
                <c:pt idx="12579">
                  <c:v>13</c:v>
                </c:pt>
                <c:pt idx="12580">
                  <c:v>19</c:v>
                </c:pt>
                <c:pt idx="12581">
                  <c:v>20</c:v>
                </c:pt>
                <c:pt idx="12582">
                  <c:v>20</c:v>
                </c:pt>
                <c:pt idx="12583">
                  <c:v>20</c:v>
                </c:pt>
                <c:pt idx="12584">
                  <c:v>19</c:v>
                </c:pt>
                <c:pt idx="12585">
                  <c:v>16</c:v>
                </c:pt>
                <c:pt idx="12586">
                  <c:v>16</c:v>
                </c:pt>
                <c:pt idx="12587">
                  <c:v>20</c:v>
                </c:pt>
                <c:pt idx="12588">
                  <c:v>18</c:v>
                </c:pt>
                <c:pt idx="12589">
                  <c:v>0</c:v>
                </c:pt>
                <c:pt idx="12590">
                  <c:v>16</c:v>
                </c:pt>
                <c:pt idx="12591">
                  <c:v>20</c:v>
                </c:pt>
                <c:pt idx="12592">
                  <c:v>0</c:v>
                </c:pt>
                <c:pt idx="12593">
                  <c:v>12</c:v>
                </c:pt>
                <c:pt idx="12594">
                  <c:v>19</c:v>
                </c:pt>
                <c:pt idx="12595">
                  <c:v>0</c:v>
                </c:pt>
                <c:pt idx="12596">
                  <c:v>14</c:v>
                </c:pt>
                <c:pt idx="12597">
                  <c:v>16</c:v>
                </c:pt>
                <c:pt idx="12598">
                  <c:v>16</c:v>
                </c:pt>
                <c:pt idx="12599">
                  <c:v>20</c:v>
                </c:pt>
                <c:pt idx="12600">
                  <c:v>16</c:v>
                </c:pt>
                <c:pt idx="12601">
                  <c:v>16</c:v>
                </c:pt>
                <c:pt idx="12602">
                  <c:v>19</c:v>
                </c:pt>
                <c:pt idx="12603">
                  <c:v>15</c:v>
                </c:pt>
                <c:pt idx="12604">
                  <c:v>16</c:v>
                </c:pt>
                <c:pt idx="12605">
                  <c:v>18</c:v>
                </c:pt>
                <c:pt idx="12606">
                  <c:v>16</c:v>
                </c:pt>
                <c:pt idx="12607">
                  <c:v>10</c:v>
                </c:pt>
                <c:pt idx="12608">
                  <c:v>12</c:v>
                </c:pt>
                <c:pt idx="12609">
                  <c:v>18</c:v>
                </c:pt>
                <c:pt idx="12610">
                  <c:v>16</c:v>
                </c:pt>
                <c:pt idx="12611">
                  <c:v>20</c:v>
                </c:pt>
                <c:pt idx="12612">
                  <c:v>20</c:v>
                </c:pt>
                <c:pt idx="12613">
                  <c:v>20</c:v>
                </c:pt>
                <c:pt idx="12614">
                  <c:v>16</c:v>
                </c:pt>
                <c:pt idx="12615">
                  <c:v>20</c:v>
                </c:pt>
                <c:pt idx="12616">
                  <c:v>16</c:v>
                </c:pt>
                <c:pt idx="12617">
                  <c:v>20</c:v>
                </c:pt>
                <c:pt idx="12618">
                  <c:v>16</c:v>
                </c:pt>
                <c:pt idx="12619">
                  <c:v>12</c:v>
                </c:pt>
                <c:pt idx="12620">
                  <c:v>18</c:v>
                </c:pt>
                <c:pt idx="12621">
                  <c:v>20</c:v>
                </c:pt>
                <c:pt idx="12622">
                  <c:v>20</c:v>
                </c:pt>
                <c:pt idx="12623">
                  <c:v>18</c:v>
                </c:pt>
                <c:pt idx="12624">
                  <c:v>16</c:v>
                </c:pt>
                <c:pt idx="12625">
                  <c:v>20</c:v>
                </c:pt>
                <c:pt idx="12626">
                  <c:v>16</c:v>
                </c:pt>
                <c:pt idx="12627">
                  <c:v>17</c:v>
                </c:pt>
                <c:pt idx="12628">
                  <c:v>16</c:v>
                </c:pt>
                <c:pt idx="12629">
                  <c:v>20</c:v>
                </c:pt>
                <c:pt idx="12630">
                  <c:v>20</c:v>
                </c:pt>
                <c:pt idx="12631">
                  <c:v>16</c:v>
                </c:pt>
                <c:pt idx="12632">
                  <c:v>0</c:v>
                </c:pt>
                <c:pt idx="12633">
                  <c:v>16</c:v>
                </c:pt>
                <c:pt idx="12634">
                  <c:v>15</c:v>
                </c:pt>
                <c:pt idx="12635">
                  <c:v>18</c:v>
                </c:pt>
                <c:pt idx="12636">
                  <c:v>16</c:v>
                </c:pt>
                <c:pt idx="12637">
                  <c:v>17</c:v>
                </c:pt>
                <c:pt idx="12638">
                  <c:v>16</c:v>
                </c:pt>
                <c:pt idx="12639">
                  <c:v>11</c:v>
                </c:pt>
                <c:pt idx="12640">
                  <c:v>12</c:v>
                </c:pt>
                <c:pt idx="12641">
                  <c:v>20</c:v>
                </c:pt>
                <c:pt idx="12642">
                  <c:v>15</c:v>
                </c:pt>
                <c:pt idx="12643">
                  <c:v>20</c:v>
                </c:pt>
                <c:pt idx="12644">
                  <c:v>19</c:v>
                </c:pt>
                <c:pt idx="12645">
                  <c:v>16</c:v>
                </c:pt>
                <c:pt idx="12646">
                  <c:v>16</c:v>
                </c:pt>
                <c:pt idx="12647">
                  <c:v>20</c:v>
                </c:pt>
                <c:pt idx="12648">
                  <c:v>18</c:v>
                </c:pt>
                <c:pt idx="12649">
                  <c:v>20</c:v>
                </c:pt>
                <c:pt idx="12650">
                  <c:v>16</c:v>
                </c:pt>
                <c:pt idx="12651">
                  <c:v>16</c:v>
                </c:pt>
                <c:pt idx="12652">
                  <c:v>0</c:v>
                </c:pt>
                <c:pt idx="12653">
                  <c:v>20</c:v>
                </c:pt>
                <c:pt idx="12654">
                  <c:v>0</c:v>
                </c:pt>
                <c:pt idx="12655">
                  <c:v>18</c:v>
                </c:pt>
                <c:pt idx="12656">
                  <c:v>18</c:v>
                </c:pt>
                <c:pt idx="12657">
                  <c:v>12</c:v>
                </c:pt>
                <c:pt idx="12658">
                  <c:v>12</c:v>
                </c:pt>
                <c:pt idx="12659">
                  <c:v>16</c:v>
                </c:pt>
                <c:pt idx="12660">
                  <c:v>18</c:v>
                </c:pt>
                <c:pt idx="12661">
                  <c:v>20</c:v>
                </c:pt>
                <c:pt idx="12662">
                  <c:v>16</c:v>
                </c:pt>
                <c:pt idx="12663">
                  <c:v>15</c:v>
                </c:pt>
                <c:pt idx="12664">
                  <c:v>20</c:v>
                </c:pt>
                <c:pt idx="12665">
                  <c:v>14</c:v>
                </c:pt>
                <c:pt idx="12666">
                  <c:v>16</c:v>
                </c:pt>
                <c:pt idx="12667">
                  <c:v>19</c:v>
                </c:pt>
                <c:pt idx="12668">
                  <c:v>15</c:v>
                </c:pt>
                <c:pt idx="12669">
                  <c:v>14</c:v>
                </c:pt>
                <c:pt idx="12670">
                  <c:v>16</c:v>
                </c:pt>
                <c:pt idx="12671">
                  <c:v>16</c:v>
                </c:pt>
                <c:pt idx="12672">
                  <c:v>14</c:v>
                </c:pt>
                <c:pt idx="12673">
                  <c:v>0</c:v>
                </c:pt>
                <c:pt idx="12674">
                  <c:v>20</c:v>
                </c:pt>
                <c:pt idx="12675">
                  <c:v>13</c:v>
                </c:pt>
                <c:pt idx="12676">
                  <c:v>0</c:v>
                </c:pt>
                <c:pt idx="12677">
                  <c:v>16</c:v>
                </c:pt>
                <c:pt idx="12678">
                  <c:v>20</c:v>
                </c:pt>
                <c:pt idx="12679">
                  <c:v>16</c:v>
                </c:pt>
                <c:pt idx="12680">
                  <c:v>13</c:v>
                </c:pt>
                <c:pt idx="12681">
                  <c:v>20</c:v>
                </c:pt>
                <c:pt idx="12682">
                  <c:v>0</c:v>
                </c:pt>
                <c:pt idx="12683">
                  <c:v>13</c:v>
                </c:pt>
                <c:pt idx="12684">
                  <c:v>15</c:v>
                </c:pt>
                <c:pt idx="12685">
                  <c:v>18</c:v>
                </c:pt>
                <c:pt idx="12686">
                  <c:v>18</c:v>
                </c:pt>
                <c:pt idx="12687">
                  <c:v>13</c:v>
                </c:pt>
                <c:pt idx="12688">
                  <c:v>12</c:v>
                </c:pt>
                <c:pt idx="12689">
                  <c:v>20</c:v>
                </c:pt>
                <c:pt idx="12690">
                  <c:v>17</c:v>
                </c:pt>
                <c:pt idx="12691">
                  <c:v>17</c:v>
                </c:pt>
                <c:pt idx="12692">
                  <c:v>12</c:v>
                </c:pt>
                <c:pt idx="12693">
                  <c:v>18</c:v>
                </c:pt>
                <c:pt idx="12694">
                  <c:v>15</c:v>
                </c:pt>
                <c:pt idx="12695">
                  <c:v>19</c:v>
                </c:pt>
                <c:pt idx="12696">
                  <c:v>0</c:v>
                </c:pt>
                <c:pt idx="12697">
                  <c:v>18</c:v>
                </c:pt>
                <c:pt idx="12698">
                  <c:v>20</c:v>
                </c:pt>
                <c:pt idx="12699">
                  <c:v>0</c:v>
                </c:pt>
                <c:pt idx="12700">
                  <c:v>20</c:v>
                </c:pt>
                <c:pt idx="12701">
                  <c:v>18</c:v>
                </c:pt>
                <c:pt idx="12702">
                  <c:v>20</c:v>
                </c:pt>
                <c:pt idx="12703">
                  <c:v>19</c:v>
                </c:pt>
                <c:pt idx="12704">
                  <c:v>16</c:v>
                </c:pt>
                <c:pt idx="12705">
                  <c:v>16</c:v>
                </c:pt>
                <c:pt idx="12706">
                  <c:v>12</c:v>
                </c:pt>
                <c:pt idx="12707">
                  <c:v>17</c:v>
                </c:pt>
                <c:pt idx="12708">
                  <c:v>20</c:v>
                </c:pt>
                <c:pt idx="12709">
                  <c:v>14</c:v>
                </c:pt>
                <c:pt idx="12710">
                  <c:v>20</c:v>
                </c:pt>
                <c:pt idx="12711">
                  <c:v>20</c:v>
                </c:pt>
                <c:pt idx="12712">
                  <c:v>16</c:v>
                </c:pt>
                <c:pt idx="12713">
                  <c:v>20</c:v>
                </c:pt>
                <c:pt idx="12714">
                  <c:v>16</c:v>
                </c:pt>
                <c:pt idx="12715">
                  <c:v>18</c:v>
                </c:pt>
                <c:pt idx="12716">
                  <c:v>17</c:v>
                </c:pt>
                <c:pt idx="12717">
                  <c:v>16</c:v>
                </c:pt>
                <c:pt idx="12718">
                  <c:v>20</c:v>
                </c:pt>
                <c:pt idx="12719">
                  <c:v>13</c:v>
                </c:pt>
                <c:pt idx="12720">
                  <c:v>15</c:v>
                </c:pt>
                <c:pt idx="12721">
                  <c:v>19</c:v>
                </c:pt>
                <c:pt idx="12722">
                  <c:v>19</c:v>
                </c:pt>
                <c:pt idx="12723">
                  <c:v>20</c:v>
                </c:pt>
                <c:pt idx="12724">
                  <c:v>17</c:v>
                </c:pt>
                <c:pt idx="12725">
                  <c:v>14</c:v>
                </c:pt>
                <c:pt idx="12726">
                  <c:v>20</c:v>
                </c:pt>
                <c:pt idx="12727">
                  <c:v>15</c:v>
                </c:pt>
                <c:pt idx="12728">
                  <c:v>20</c:v>
                </c:pt>
                <c:pt idx="12729">
                  <c:v>20</c:v>
                </c:pt>
                <c:pt idx="12730">
                  <c:v>16</c:v>
                </c:pt>
                <c:pt idx="12731">
                  <c:v>15</c:v>
                </c:pt>
                <c:pt idx="12732">
                  <c:v>15</c:v>
                </c:pt>
                <c:pt idx="12733">
                  <c:v>16</c:v>
                </c:pt>
                <c:pt idx="12734">
                  <c:v>20</c:v>
                </c:pt>
                <c:pt idx="12735">
                  <c:v>0</c:v>
                </c:pt>
                <c:pt idx="12736">
                  <c:v>12</c:v>
                </c:pt>
                <c:pt idx="12737">
                  <c:v>17</c:v>
                </c:pt>
                <c:pt idx="12738">
                  <c:v>15</c:v>
                </c:pt>
                <c:pt idx="12739">
                  <c:v>16</c:v>
                </c:pt>
                <c:pt idx="12740">
                  <c:v>16</c:v>
                </c:pt>
                <c:pt idx="12741">
                  <c:v>18</c:v>
                </c:pt>
                <c:pt idx="12742">
                  <c:v>16</c:v>
                </c:pt>
                <c:pt idx="12743">
                  <c:v>16</c:v>
                </c:pt>
                <c:pt idx="12744">
                  <c:v>20</c:v>
                </c:pt>
                <c:pt idx="12745">
                  <c:v>20</c:v>
                </c:pt>
                <c:pt idx="12746">
                  <c:v>16</c:v>
                </c:pt>
                <c:pt idx="12747">
                  <c:v>20</c:v>
                </c:pt>
                <c:pt idx="12748">
                  <c:v>20</c:v>
                </c:pt>
                <c:pt idx="12749">
                  <c:v>19</c:v>
                </c:pt>
                <c:pt idx="12750">
                  <c:v>19</c:v>
                </c:pt>
                <c:pt idx="12751">
                  <c:v>20</c:v>
                </c:pt>
                <c:pt idx="12752">
                  <c:v>20</c:v>
                </c:pt>
                <c:pt idx="12753">
                  <c:v>18</c:v>
                </c:pt>
                <c:pt idx="12754">
                  <c:v>15</c:v>
                </c:pt>
                <c:pt idx="12755">
                  <c:v>17</c:v>
                </c:pt>
                <c:pt idx="12756">
                  <c:v>20</c:v>
                </c:pt>
                <c:pt idx="12757">
                  <c:v>16</c:v>
                </c:pt>
                <c:pt idx="12758">
                  <c:v>16</c:v>
                </c:pt>
                <c:pt idx="12759">
                  <c:v>17</c:v>
                </c:pt>
                <c:pt idx="12760">
                  <c:v>13</c:v>
                </c:pt>
                <c:pt idx="12761">
                  <c:v>16</c:v>
                </c:pt>
                <c:pt idx="12762">
                  <c:v>20</c:v>
                </c:pt>
                <c:pt idx="12763">
                  <c:v>17</c:v>
                </c:pt>
                <c:pt idx="12764">
                  <c:v>16</c:v>
                </c:pt>
                <c:pt idx="12765">
                  <c:v>0</c:v>
                </c:pt>
                <c:pt idx="12766">
                  <c:v>11</c:v>
                </c:pt>
                <c:pt idx="12767">
                  <c:v>18</c:v>
                </c:pt>
                <c:pt idx="12768">
                  <c:v>20</c:v>
                </c:pt>
                <c:pt idx="12769">
                  <c:v>20</c:v>
                </c:pt>
                <c:pt idx="12770">
                  <c:v>19</c:v>
                </c:pt>
                <c:pt idx="12771">
                  <c:v>19</c:v>
                </c:pt>
                <c:pt idx="12772">
                  <c:v>18</c:v>
                </c:pt>
                <c:pt idx="12773">
                  <c:v>0</c:v>
                </c:pt>
                <c:pt idx="12774">
                  <c:v>20</c:v>
                </c:pt>
                <c:pt idx="12775">
                  <c:v>15</c:v>
                </c:pt>
                <c:pt idx="12776">
                  <c:v>20</c:v>
                </c:pt>
                <c:pt idx="12777">
                  <c:v>19</c:v>
                </c:pt>
                <c:pt idx="12778">
                  <c:v>14</c:v>
                </c:pt>
                <c:pt idx="12779">
                  <c:v>18</c:v>
                </c:pt>
                <c:pt idx="12780">
                  <c:v>0</c:v>
                </c:pt>
                <c:pt idx="12781">
                  <c:v>10</c:v>
                </c:pt>
                <c:pt idx="12782">
                  <c:v>20</c:v>
                </c:pt>
                <c:pt idx="12783">
                  <c:v>16</c:v>
                </c:pt>
                <c:pt idx="12784">
                  <c:v>20</c:v>
                </c:pt>
                <c:pt idx="12785">
                  <c:v>16</c:v>
                </c:pt>
                <c:pt idx="12786">
                  <c:v>20</c:v>
                </c:pt>
                <c:pt idx="12787">
                  <c:v>20</c:v>
                </c:pt>
                <c:pt idx="12788">
                  <c:v>15</c:v>
                </c:pt>
                <c:pt idx="12789">
                  <c:v>20</c:v>
                </c:pt>
                <c:pt idx="12790">
                  <c:v>18</c:v>
                </c:pt>
                <c:pt idx="12791">
                  <c:v>0</c:v>
                </c:pt>
                <c:pt idx="12792">
                  <c:v>17</c:v>
                </c:pt>
                <c:pt idx="12793">
                  <c:v>18</c:v>
                </c:pt>
                <c:pt idx="12794">
                  <c:v>17</c:v>
                </c:pt>
                <c:pt idx="12795">
                  <c:v>16</c:v>
                </c:pt>
                <c:pt idx="12796">
                  <c:v>16</c:v>
                </c:pt>
                <c:pt idx="12797">
                  <c:v>16</c:v>
                </c:pt>
                <c:pt idx="12798">
                  <c:v>16</c:v>
                </c:pt>
                <c:pt idx="12799">
                  <c:v>16</c:v>
                </c:pt>
                <c:pt idx="12800">
                  <c:v>20</c:v>
                </c:pt>
                <c:pt idx="12801">
                  <c:v>0</c:v>
                </c:pt>
                <c:pt idx="12802">
                  <c:v>10</c:v>
                </c:pt>
                <c:pt idx="12803">
                  <c:v>12</c:v>
                </c:pt>
                <c:pt idx="12804">
                  <c:v>0</c:v>
                </c:pt>
                <c:pt idx="12805">
                  <c:v>16</c:v>
                </c:pt>
                <c:pt idx="12806">
                  <c:v>17</c:v>
                </c:pt>
                <c:pt idx="12807">
                  <c:v>16</c:v>
                </c:pt>
                <c:pt idx="12808">
                  <c:v>15</c:v>
                </c:pt>
                <c:pt idx="12809">
                  <c:v>18</c:v>
                </c:pt>
                <c:pt idx="12810">
                  <c:v>18</c:v>
                </c:pt>
                <c:pt idx="12811">
                  <c:v>20</c:v>
                </c:pt>
                <c:pt idx="12812">
                  <c:v>15</c:v>
                </c:pt>
                <c:pt idx="12813">
                  <c:v>12</c:v>
                </c:pt>
                <c:pt idx="12814">
                  <c:v>12</c:v>
                </c:pt>
                <c:pt idx="12815">
                  <c:v>20</c:v>
                </c:pt>
                <c:pt idx="12816">
                  <c:v>20</c:v>
                </c:pt>
                <c:pt idx="12817">
                  <c:v>18</c:v>
                </c:pt>
                <c:pt idx="12818">
                  <c:v>18</c:v>
                </c:pt>
                <c:pt idx="12819">
                  <c:v>16</c:v>
                </c:pt>
                <c:pt idx="12820">
                  <c:v>0</c:v>
                </c:pt>
                <c:pt idx="12821">
                  <c:v>20</c:v>
                </c:pt>
                <c:pt idx="12822">
                  <c:v>16</c:v>
                </c:pt>
                <c:pt idx="12823">
                  <c:v>17</c:v>
                </c:pt>
                <c:pt idx="12824">
                  <c:v>20</c:v>
                </c:pt>
                <c:pt idx="12825">
                  <c:v>15</c:v>
                </c:pt>
                <c:pt idx="12826">
                  <c:v>16</c:v>
                </c:pt>
                <c:pt idx="12827">
                  <c:v>18</c:v>
                </c:pt>
                <c:pt idx="12828">
                  <c:v>16</c:v>
                </c:pt>
                <c:pt idx="12829">
                  <c:v>12</c:v>
                </c:pt>
                <c:pt idx="12830">
                  <c:v>16</c:v>
                </c:pt>
                <c:pt idx="12831">
                  <c:v>20</c:v>
                </c:pt>
                <c:pt idx="12832">
                  <c:v>16</c:v>
                </c:pt>
                <c:pt idx="12833">
                  <c:v>20</c:v>
                </c:pt>
                <c:pt idx="12834">
                  <c:v>16</c:v>
                </c:pt>
                <c:pt idx="12835">
                  <c:v>11</c:v>
                </c:pt>
                <c:pt idx="12836">
                  <c:v>17</c:v>
                </c:pt>
                <c:pt idx="12837">
                  <c:v>15</c:v>
                </c:pt>
                <c:pt idx="12838">
                  <c:v>16</c:v>
                </c:pt>
                <c:pt idx="12839">
                  <c:v>20</c:v>
                </c:pt>
                <c:pt idx="12840">
                  <c:v>19</c:v>
                </c:pt>
                <c:pt idx="12841">
                  <c:v>12</c:v>
                </c:pt>
                <c:pt idx="12842">
                  <c:v>17</c:v>
                </c:pt>
                <c:pt idx="12843">
                  <c:v>12</c:v>
                </c:pt>
                <c:pt idx="12844">
                  <c:v>19</c:v>
                </c:pt>
                <c:pt idx="12845">
                  <c:v>17</c:v>
                </c:pt>
                <c:pt idx="12846">
                  <c:v>16</c:v>
                </c:pt>
                <c:pt idx="12847">
                  <c:v>0</c:v>
                </c:pt>
                <c:pt idx="12848">
                  <c:v>13</c:v>
                </c:pt>
                <c:pt idx="12849">
                  <c:v>20</c:v>
                </c:pt>
                <c:pt idx="12850">
                  <c:v>16</c:v>
                </c:pt>
                <c:pt idx="12851">
                  <c:v>20</c:v>
                </c:pt>
                <c:pt idx="12852">
                  <c:v>16</c:v>
                </c:pt>
                <c:pt idx="12853">
                  <c:v>15</c:v>
                </c:pt>
                <c:pt idx="12854">
                  <c:v>20</c:v>
                </c:pt>
                <c:pt idx="12855">
                  <c:v>20</c:v>
                </c:pt>
                <c:pt idx="12856">
                  <c:v>18</c:v>
                </c:pt>
                <c:pt idx="12857">
                  <c:v>16</c:v>
                </c:pt>
                <c:pt idx="12858">
                  <c:v>20</c:v>
                </c:pt>
                <c:pt idx="12859">
                  <c:v>16</c:v>
                </c:pt>
                <c:pt idx="12860">
                  <c:v>16</c:v>
                </c:pt>
                <c:pt idx="12861">
                  <c:v>20</c:v>
                </c:pt>
                <c:pt idx="12862">
                  <c:v>0</c:v>
                </c:pt>
                <c:pt idx="12863">
                  <c:v>16</c:v>
                </c:pt>
                <c:pt idx="12864">
                  <c:v>20</c:v>
                </c:pt>
                <c:pt idx="12865">
                  <c:v>0</c:v>
                </c:pt>
                <c:pt idx="12866">
                  <c:v>14</c:v>
                </c:pt>
                <c:pt idx="12867">
                  <c:v>20</c:v>
                </c:pt>
                <c:pt idx="12868">
                  <c:v>0</c:v>
                </c:pt>
                <c:pt idx="12869">
                  <c:v>16</c:v>
                </c:pt>
                <c:pt idx="12870">
                  <c:v>20</c:v>
                </c:pt>
                <c:pt idx="12871">
                  <c:v>20</c:v>
                </c:pt>
                <c:pt idx="12872">
                  <c:v>17</c:v>
                </c:pt>
                <c:pt idx="12873">
                  <c:v>20</c:v>
                </c:pt>
                <c:pt idx="12874">
                  <c:v>16</c:v>
                </c:pt>
                <c:pt idx="12875">
                  <c:v>16</c:v>
                </c:pt>
                <c:pt idx="12876">
                  <c:v>9</c:v>
                </c:pt>
                <c:pt idx="12877">
                  <c:v>16</c:v>
                </c:pt>
                <c:pt idx="12878">
                  <c:v>0</c:v>
                </c:pt>
                <c:pt idx="12879">
                  <c:v>20</c:v>
                </c:pt>
                <c:pt idx="12880">
                  <c:v>15</c:v>
                </c:pt>
                <c:pt idx="12881">
                  <c:v>15</c:v>
                </c:pt>
                <c:pt idx="12882">
                  <c:v>20</c:v>
                </c:pt>
                <c:pt idx="12883">
                  <c:v>14</c:v>
                </c:pt>
                <c:pt idx="12884">
                  <c:v>16</c:v>
                </c:pt>
                <c:pt idx="12885">
                  <c:v>15</c:v>
                </c:pt>
                <c:pt idx="12886">
                  <c:v>16</c:v>
                </c:pt>
                <c:pt idx="12887">
                  <c:v>16</c:v>
                </c:pt>
                <c:pt idx="12888">
                  <c:v>20</c:v>
                </c:pt>
                <c:pt idx="12889">
                  <c:v>20</c:v>
                </c:pt>
                <c:pt idx="12890">
                  <c:v>18</c:v>
                </c:pt>
                <c:pt idx="12891">
                  <c:v>16</c:v>
                </c:pt>
                <c:pt idx="12892">
                  <c:v>0</c:v>
                </c:pt>
                <c:pt idx="12893">
                  <c:v>20</c:v>
                </c:pt>
                <c:pt idx="12894">
                  <c:v>16</c:v>
                </c:pt>
                <c:pt idx="12895">
                  <c:v>0</c:v>
                </c:pt>
                <c:pt idx="12896">
                  <c:v>16</c:v>
                </c:pt>
                <c:pt idx="12897">
                  <c:v>16</c:v>
                </c:pt>
                <c:pt idx="12898">
                  <c:v>19</c:v>
                </c:pt>
                <c:pt idx="12899">
                  <c:v>10</c:v>
                </c:pt>
                <c:pt idx="12900">
                  <c:v>16</c:v>
                </c:pt>
                <c:pt idx="12901">
                  <c:v>17</c:v>
                </c:pt>
                <c:pt idx="12902">
                  <c:v>16</c:v>
                </c:pt>
                <c:pt idx="12903">
                  <c:v>20</c:v>
                </c:pt>
                <c:pt idx="12904">
                  <c:v>20</c:v>
                </c:pt>
                <c:pt idx="12905">
                  <c:v>18</c:v>
                </c:pt>
                <c:pt idx="12906">
                  <c:v>16</c:v>
                </c:pt>
                <c:pt idx="12907">
                  <c:v>20</c:v>
                </c:pt>
                <c:pt idx="12908">
                  <c:v>16</c:v>
                </c:pt>
                <c:pt idx="12909">
                  <c:v>18</c:v>
                </c:pt>
                <c:pt idx="12910">
                  <c:v>16</c:v>
                </c:pt>
                <c:pt idx="12911">
                  <c:v>18</c:v>
                </c:pt>
                <c:pt idx="12912">
                  <c:v>13</c:v>
                </c:pt>
                <c:pt idx="12913">
                  <c:v>0</c:v>
                </c:pt>
                <c:pt idx="12914">
                  <c:v>16</c:v>
                </c:pt>
                <c:pt idx="12915">
                  <c:v>20</c:v>
                </c:pt>
                <c:pt idx="12916">
                  <c:v>16</c:v>
                </c:pt>
                <c:pt idx="12917">
                  <c:v>18</c:v>
                </c:pt>
                <c:pt idx="12918">
                  <c:v>16</c:v>
                </c:pt>
                <c:pt idx="12919">
                  <c:v>20</c:v>
                </c:pt>
                <c:pt idx="12920">
                  <c:v>16</c:v>
                </c:pt>
                <c:pt idx="12921">
                  <c:v>20</c:v>
                </c:pt>
                <c:pt idx="12922">
                  <c:v>16</c:v>
                </c:pt>
                <c:pt idx="12923">
                  <c:v>8</c:v>
                </c:pt>
                <c:pt idx="12924">
                  <c:v>0</c:v>
                </c:pt>
                <c:pt idx="12925">
                  <c:v>16</c:v>
                </c:pt>
                <c:pt idx="12926">
                  <c:v>14</c:v>
                </c:pt>
                <c:pt idx="12927">
                  <c:v>19</c:v>
                </c:pt>
                <c:pt idx="12928">
                  <c:v>16</c:v>
                </c:pt>
                <c:pt idx="12929">
                  <c:v>15</c:v>
                </c:pt>
                <c:pt idx="12930">
                  <c:v>20</c:v>
                </c:pt>
                <c:pt idx="12931">
                  <c:v>17</c:v>
                </c:pt>
                <c:pt idx="12932">
                  <c:v>16</c:v>
                </c:pt>
                <c:pt idx="12933">
                  <c:v>16</c:v>
                </c:pt>
                <c:pt idx="12934">
                  <c:v>20</c:v>
                </c:pt>
                <c:pt idx="12935">
                  <c:v>0</c:v>
                </c:pt>
                <c:pt idx="12936">
                  <c:v>20</c:v>
                </c:pt>
                <c:pt idx="12937">
                  <c:v>16</c:v>
                </c:pt>
                <c:pt idx="12938">
                  <c:v>16</c:v>
                </c:pt>
                <c:pt idx="12939">
                  <c:v>19</c:v>
                </c:pt>
                <c:pt idx="12940">
                  <c:v>16</c:v>
                </c:pt>
                <c:pt idx="12941">
                  <c:v>15</c:v>
                </c:pt>
                <c:pt idx="12942">
                  <c:v>16</c:v>
                </c:pt>
                <c:pt idx="12943">
                  <c:v>18</c:v>
                </c:pt>
                <c:pt idx="12944">
                  <c:v>16</c:v>
                </c:pt>
                <c:pt idx="12945">
                  <c:v>18</c:v>
                </c:pt>
                <c:pt idx="12946">
                  <c:v>20</c:v>
                </c:pt>
                <c:pt idx="12947">
                  <c:v>16</c:v>
                </c:pt>
                <c:pt idx="12948">
                  <c:v>20</c:v>
                </c:pt>
                <c:pt idx="12949">
                  <c:v>14</c:v>
                </c:pt>
                <c:pt idx="12950">
                  <c:v>14</c:v>
                </c:pt>
                <c:pt idx="12951">
                  <c:v>15</c:v>
                </c:pt>
                <c:pt idx="12952">
                  <c:v>16</c:v>
                </c:pt>
                <c:pt idx="12953">
                  <c:v>13</c:v>
                </c:pt>
                <c:pt idx="12954">
                  <c:v>13</c:v>
                </c:pt>
                <c:pt idx="12955">
                  <c:v>16</c:v>
                </c:pt>
                <c:pt idx="12956">
                  <c:v>20</c:v>
                </c:pt>
                <c:pt idx="12957">
                  <c:v>0</c:v>
                </c:pt>
                <c:pt idx="12958">
                  <c:v>17</c:v>
                </c:pt>
                <c:pt idx="12959">
                  <c:v>18</c:v>
                </c:pt>
                <c:pt idx="12960">
                  <c:v>16</c:v>
                </c:pt>
                <c:pt idx="12961">
                  <c:v>16</c:v>
                </c:pt>
                <c:pt idx="12962">
                  <c:v>15</c:v>
                </c:pt>
                <c:pt idx="12963">
                  <c:v>14</c:v>
                </c:pt>
                <c:pt idx="12964">
                  <c:v>19</c:v>
                </c:pt>
                <c:pt idx="12965">
                  <c:v>15</c:v>
                </c:pt>
                <c:pt idx="12966">
                  <c:v>20</c:v>
                </c:pt>
                <c:pt idx="12967">
                  <c:v>17</c:v>
                </c:pt>
                <c:pt idx="12968">
                  <c:v>14</c:v>
                </c:pt>
                <c:pt idx="12969">
                  <c:v>20</c:v>
                </c:pt>
                <c:pt idx="12970">
                  <c:v>16</c:v>
                </c:pt>
                <c:pt idx="12971">
                  <c:v>9</c:v>
                </c:pt>
                <c:pt idx="12972">
                  <c:v>17</c:v>
                </c:pt>
                <c:pt idx="12973">
                  <c:v>20</c:v>
                </c:pt>
                <c:pt idx="12974">
                  <c:v>18</c:v>
                </c:pt>
                <c:pt idx="12975">
                  <c:v>0</c:v>
                </c:pt>
                <c:pt idx="12976">
                  <c:v>16</c:v>
                </c:pt>
                <c:pt idx="12977">
                  <c:v>14</c:v>
                </c:pt>
                <c:pt idx="12978">
                  <c:v>20</c:v>
                </c:pt>
                <c:pt idx="12979">
                  <c:v>14</c:v>
                </c:pt>
                <c:pt idx="12980">
                  <c:v>16</c:v>
                </c:pt>
                <c:pt idx="12981">
                  <c:v>13</c:v>
                </c:pt>
                <c:pt idx="12982">
                  <c:v>19</c:v>
                </c:pt>
                <c:pt idx="12983">
                  <c:v>20</c:v>
                </c:pt>
                <c:pt idx="12984">
                  <c:v>20</c:v>
                </c:pt>
                <c:pt idx="12985">
                  <c:v>18</c:v>
                </c:pt>
                <c:pt idx="12986">
                  <c:v>12</c:v>
                </c:pt>
                <c:pt idx="12987">
                  <c:v>16</c:v>
                </c:pt>
                <c:pt idx="12988">
                  <c:v>19</c:v>
                </c:pt>
                <c:pt idx="12989">
                  <c:v>20</c:v>
                </c:pt>
                <c:pt idx="12990">
                  <c:v>16</c:v>
                </c:pt>
                <c:pt idx="12991">
                  <c:v>20</c:v>
                </c:pt>
                <c:pt idx="12992">
                  <c:v>16</c:v>
                </c:pt>
                <c:pt idx="12993">
                  <c:v>16</c:v>
                </c:pt>
                <c:pt idx="12994">
                  <c:v>16</c:v>
                </c:pt>
                <c:pt idx="12995">
                  <c:v>20</c:v>
                </c:pt>
                <c:pt idx="12996">
                  <c:v>20</c:v>
                </c:pt>
                <c:pt idx="12997">
                  <c:v>14</c:v>
                </c:pt>
                <c:pt idx="12998">
                  <c:v>20</c:v>
                </c:pt>
                <c:pt idx="12999">
                  <c:v>20</c:v>
                </c:pt>
                <c:pt idx="13000">
                  <c:v>20</c:v>
                </c:pt>
                <c:pt idx="13001">
                  <c:v>14</c:v>
                </c:pt>
                <c:pt idx="13002">
                  <c:v>4</c:v>
                </c:pt>
                <c:pt idx="13003">
                  <c:v>16</c:v>
                </c:pt>
                <c:pt idx="13004">
                  <c:v>15</c:v>
                </c:pt>
                <c:pt idx="13005">
                  <c:v>16</c:v>
                </c:pt>
                <c:pt idx="13006">
                  <c:v>16</c:v>
                </c:pt>
                <c:pt idx="13007">
                  <c:v>16</c:v>
                </c:pt>
                <c:pt idx="13008">
                  <c:v>16</c:v>
                </c:pt>
                <c:pt idx="13009">
                  <c:v>18</c:v>
                </c:pt>
                <c:pt idx="13010">
                  <c:v>0</c:v>
                </c:pt>
                <c:pt idx="13011">
                  <c:v>0</c:v>
                </c:pt>
                <c:pt idx="13012">
                  <c:v>19</c:v>
                </c:pt>
                <c:pt idx="13013">
                  <c:v>20</c:v>
                </c:pt>
                <c:pt idx="13014">
                  <c:v>10</c:v>
                </c:pt>
                <c:pt idx="13015">
                  <c:v>12</c:v>
                </c:pt>
                <c:pt idx="13016">
                  <c:v>16</c:v>
                </c:pt>
                <c:pt idx="13017">
                  <c:v>16</c:v>
                </c:pt>
                <c:pt idx="13018">
                  <c:v>16</c:v>
                </c:pt>
                <c:pt idx="13019">
                  <c:v>16</c:v>
                </c:pt>
                <c:pt idx="13020">
                  <c:v>14</c:v>
                </c:pt>
                <c:pt idx="13021">
                  <c:v>16</c:v>
                </c:pt>
                <c:pt idx="13022">
                  <c:v>16</c:v>
                </c:pt>
                <c:pt idx="13023">
                  <c:v>16</c:v>
                </c:pt>
                <c:pt idx="13024">
                  <c:v>16</c:v>
                </c:pt>
                <c:pt idx="13025">
                  <c:v>20</c:v>
                </c:pt>
                <c:pt idx="13026">
                  <c:v>20</c:v>
                </c:pt>
                <c:pt idx="13027">
                  <c:v>15</c:v>
                </c:pt>
                <c:pt idx="13028">
                  <c:v>17</c:v>
                </c:pt>
                <c:pt idx="13029">
                  <c:v>20</c:v>
                </c:pt>
                <c:pt idx="13030">
                  <c:v>14</c:v>
                </c:pt>
                <c:pt idx="13031">
                  <c:v>20</c:v>
                </c:pt>
                <c:pt idx="13032">
                  <c:v>19</c:v>
                </c:pt>
                <c:pt idx="13033">
                  <c:v>15</c:v>
                </c:pt>
                <c:pt idx="13034">
                  <c:v>18</c:v>
                </c:pt>
                <c:pt idx="13035">
                  <c:v>16</c:v>
                </c:pt>
                <c:pt idx="13036">
                  <c:v>20</c:v>
                </c:pt>
                <c:pt idx="13037">
                  <c:v>14</c:v>
                </c:pt>
                <c:pt idx="13038">
                  <c:v>16</c:v>
                </c:pt>
                <c:pt idx="13039">
                  <c:v>20</c:v>
                </c:pt>
                <c:pt idx="13040">
                  <c:v>20</c:v>
                </c:pt>
                <c:pt idx="13041">
                  <c:v>16</c:v>
                </c:pt>
                <c:pt idx="13042">
                  <c:v>20</c:v>
                </c:pt>
                <c:pt idx="13043">
                  <c:v>18</c:v>
                </c:pt>
                <c:pt idx="13044">
                  <c:v>16</c:v>
                </c:pt>
                <c:pt idx="13045">
                  <c:v>16</c:v>
                </c:pt>
                <c:pt idx="13046">
                  <c:v>20</c:v>
                </c:pt>
                <c:pt idx="13047">
                  <c:v>17</c:v>
                </c:pt>
                <c:pt idx="13048">
                  <c:v>20</c:v>
                </c:pt>
                <c:pt idx="13049">
                  <c:v>19</c:v>
                </c:pt>
                <c:pt idx="13050">
                  <c:v>20</c:v>
                </c:pt>
                <c:pt idx="13051">
                  <c:v>18</c:v>
                </c:pt>
                <c:pt idx="13052">
                  <c:v>17</c:v>
                </c:pt>
                <c:pt idx="13053">
                  <c:v>12</c:v>
                </c:pt>
                <c:pt idx="13054">
                  <c:v>16</c:v>
                </c:pt>
                <c:pt idx="13055">
                  <c:v>19</c:v>
                </c:pt>
                <c:pt idx="13056">
                  <c:v>20</c:v>
                </c:pt>
                <c:pt idx="13057">
                  <c:v>20</c:v>
                </c:pt>
                <c:pt idx="13058">
                  <c:v>16</c:v>
                </c:pt>
                <c:pt idx="13059">
                  <c:v>16</c:v>
                </c:pt>
                <c:pt idx="13060">
                  <c:v>16</c:v>
                </c:pt>
                <c:pt idx="13061">
                  <c:v>0</c:v>
                </c:pt>
                <c:pt idx="13062">
                  <c:v>0</c:v>
                </c:pt>
                <c:pt idx="13063">
                  <c:v>20</c:v>
                </c:pt>
                <c:pt idx="13064">
                  <c:v>17</c:v>
                </c:pt>
                <c:pt idx="13065">
                  <c:v>18</c:v>
                </c:pt>
                <c:pt idx="13066">
                  <c:v>16</c:v>
                </c:pt>
                <c:pt idx="13067">
                  <c:v>17</c:v>
                </c:pt>
                <c:pt idx="13068">
                  <c:v>12</c:v>
                </c:pt>
                <c:pt idx="13069">
                  <c:v>16</c:v>
                </c:pt>
                <c:pt idx="13070">
                  <c:v>19</c:v>
                </c:pt>
                <c:pt idx="13071">
                  <c:v>20</c:v>
                </c:pt>
                <c:pt idx="13072">
                  <c:v>16</c:v>
                </c:pt>
                <c:pt idx="13073">
                  <c:v>0</c:v>
                </c:pt>
                <c:pt idx="13074">
                  <c:v>16</c:v>
                </c:pt>
                <c:pt idx="13075">
                  <c:v>0</c:v>
                </c:pt>
                <c:pt idx="13076">
                  <c:v>20</c:v>
                </c:pt>
                <c:pt idx="13077">
                  <c:v>15</c:v>
                </c:pt>
                <c:pt idx="13078">
                  <c:v>20</c:v>
                </c:pt>
                <c:pt idx="13079">
                  <c:v>20</c:v>
                </c:pt>
                <c:pt idx="13080">
                  <c:v>16</c:v>
                </c:pt>
                <c:pt idx="13081">
                  <c:v>20</c:v>
                </c:pt>
                <c:pt idx="13082">
                  <c:v>16</c:v>
                </c:pt>
                <c:pt idx="13083">
                  <c:v>16</c:v>
                </c:pt>
                <c:pt idx="13084">
                  <c:v>16</c:v>
                </c:pt>
                <c:pt idx="13085">
                  <c:v>20</c:v>
                </c:pt>
                <c:pt idx="13086">
                  <c:v>0</c:v>
                </c:pt>
                <c:pt idx="13087">
                  <c:v>14</c:v>
                </c:pt>
                <c:pt idx="13088">
                  <c:v>20</c:v>
                </c:pt>
                <c:pt idx="13089">
                  <c:v>16</c:v>
                </c:pt>
                <c:pt idx="13090">
                  <c:v>14</c:v>
                </c:pt>
                <c:pt idx="13091">
                  <c:v>19</c:v>
                </c:pt>
                <c:pt idx="13092">
                  <c:v>8</c:v>
                </c:pt>
                <c:pt idx="13093">
                  <c:v>20</c:v>
                </c:pt>
                <c:pt idx="13094">
                  <c:v>12</c:v>
                </c:pt>
                <c:pt idx="13095">
                  <c:v>20</c:v>
                </c:pt>
                <c:pt idx="13096">
                  <c:v>16</c:v>
                </c:pt>
                <c:pt idx="13097">
                  <c:v>15</c:v>
                </c:pt>
                <c:pt idx="13098">
                  <c:v>16</c:v>
                </c:pt>
                <c:pt idx="13099">
                  <c:v>0</c:v>
                </c:pt>
                <c:pt idx="13100">
                  <c:v>20</c:v>
                </c:pt>
                <c:pt idx="13101">
                  <c:v>20</c:v>
                </c:pt>
                <c:pt idx="13102">
                  <c:v>20</c:v>
                </c:pt>
                <c:pt idx="13103">
                  <c:v>19</c:v>
                </c:pt>
                <c:pt idx="13104">
                  <c:v>19</c:v>
                </c:pt>
                <c:pt idx="13105">
                  <c:v>16</c:v>
                </c:pt>
                <c:pt idx="13106">
                  <c:v>18</c:v>
                </c:pt>
                <c:pt idx="13107">
                  <c:v>20</c:v>
                </c:pt>
                <c:pt idx="13108">
                  <c:v>20</c:v>
                </c:pt>
                <c:pt idx="13109">
                  <c:v>16</c:v>
                </c:pt>
                <c:pt idx="13110">
                  <c:v>15</c:v>
                </c:pt>
                <c:pt idx="13111">
                  <c:v>14</c:v>
                </c:pt>
                <c:pt idx="13112">
                  <c:v>20</c:v>
                </c:pt>
                <c:pt idx="13113">
                  <c:v>15</c:v>
                </c:pt>
                <c:pt idx="13114">
                  <c:v>18</c:v>
                </c:pt>
                <c:pt idx="13115">
                  <c:v>19</c:v>
                </c:pt>
                <c:pt idx="13116">
                  <c:v>16</c:v>
                </c:pt>
                <c:pt idx="13117">
                  <c:v>20</c:v>
                </c:pt>
                <c:pt idx="13118">
                  <c:v>0</c:v>
                </c:pt>
                <c:pt idx="13119">
                  <c:v>17</c:v>
                </c:pt>
                <c:pt idx="13120">
                  <c:v>16</c:v>
                </c:pt>
                <c:pt idx="13121">
                  <c:v>15</c:v>
                </c:pt>
                <c:pt idx="13122">
                  <c:v>20</c:v>
                </c:pt>
                <c:pt idx="13123">
                  <c:v>17</c:v>
                </c:pt>
                <c:pt idx="13124">
                  <c:v>16</c:v>
                </c:pt>
                <c:pt idx="13125">
                  <c:v>20</c:v>
                </c:pt>
                <c:pt idx="13126">
                  <c:v>20</c:v>
                </c:pt>
                <c:pt idx="13127">
                  <c:v>19</c:v>
                </c:pt>
                <c:pt idx="13128">
                  <c:v>16</c:v>
                </c:pt>
                <c:pt idx="13129">
                  <c:v>17</c:v>
                </c:pt>
                <c:pt idx="13130">
                  <c:v>16</c:v>
                </c:pt>
                <c:pt idx="13131">
                  <c:v>19</c:v>
                </c:pt>
                <c:pt idx="13132">
                  <c:v>17</c:v>
                </c:pt>
                <c:pt idx="13133">
                  <c:v>16</c:v>
                </c:pt>
                <c:pt idx="13134">
                  <c:v>19</c:v>
                </c:pt>
                <c:pt idx="13135">
                  <c:v>20</c:v>
                </c:pt>
                <c:pt idx="13136">
                  <c:v>19</c:v>
                </c:pt>
                <c:pt idx="13137">
                  <c:v>11</c:v>
                </c:pt>
                <c:pt idx="13138">
                  <c:v>16</c:v>
                </c:pt>
                <c:pt idx="13139">
                  <c:v>20</c:v>
                </c:pt>
                <c:pt idx="13140">
                  <c:v>15</c:v>
                </c:pt>
                <c:pt idx="13141">
                  <c:v>16</c:v>
                </c:pt>
                <c:pt idx="13142">
                  <c:v>20</c:v>
                </c:pt>
                <c:pt idx="13143">
                  <c:v>14</c:v>
                </c:pt>
                <c:pt idx="13144">
                  <c:v>19</c:v>
                </c:pt>
                <c:pt idx="13145">
                  <c:v>18</c:v>
                </c:pt>
                <c:pt idx="13146">
                  <c:v>20</c:v>
                </c:pt>
                <c:pt idx="13147">
                  <c:v>16</c:v>
                </c:pt>
                <c:pt idx="13148">
                  <c:v>14</c:v>
                </c:pt>
                <c:pt idx="13149">
                  <c:v>20</c:v>
                </c:pt>
                <c:pt idx="13150">
                  <c:v>19</c:v>
                </c:pt>
                <c:pt idx="13151">
                  <c:v>20</c:v>
                </c:pt>
                <c:pt idx="13152">
                  <c:v>14</c:v>
                </c:pt>
                <c:pt idx="13153">
                  <c:v>20</c:v>
                </c:pt>
                <c:pt idx="13154">
                  <c:v>20</c:v>
                </c:pt>
                <c:pt idx="13155">
                  <c:v>16</c:v>
                </c:pt>
                <c:pt idx="13156">
                  <c:v>16</c:v>
                </c:pt>
                <c:pt idx="13157">
                  <c:v>15</c:v>
                </c:pt>
                <c:pt idx="13158">
                  <c:v>17</c:v>
                </c:pt>
                <c:pt idx="13159">
                  <c:v>20</c:v>
                </c:pt>
                <c:pt idx="13160">
                  <c:v>20</c:v>
                </c:pt>
                <c:pt idx="13161">
                  <c:v>16</c:v>
                </c:pt>
                <c:pt idx="13162">
                  <c:v>18</c:v>
                </c:pt>
                <c:pt idx="13163">
                  <c:v>16</c:v>
                </c:pt>
                <c:pt idx="13164">
                  <c:v>16</c:v>
                </c:pt>
                <c:pt idx="13165">
                  <c:v>16</c:v>
                </c:pt>
                <c:pt idx="13166">
                  <c:v>19</c:v>
                </c:pt>
                <c:pt idx="13167">
                  <c:v>18</c:v>
                </c:pt>
                <c:pt idx="13168">
                  <c:v>19</c:v>
                </c:pt>
                <c:pt idx="13169">
                  <c:v>20</c:v>
                </c:pt>
                <c:pt idx="13170">
                  <c:v>20</c:v>
                </c:pt>
                <c:pt idx="13171">
                  <c:v>16</c:v>
                </c:pt>
                <c:pt idx="13172">
                  <c:v>16</c:v>
                </c:pt>
                <c:pt idx="13173">
                  <c:v>0</c:v>
                </c:pt>
                <c:pt idx="13174">
                  <c:v>16</c:v>
                </c:pt>
                <c:pt idx="13175">
                  <c:v>19</c:v>
                </c:pt>
                <c:pt idx="13176">
                  <c:v>20</c:v>
                </c:pt>
                <c:pt idx="13177">
                  <c:v>16</c:v>
                </c:pt>
                <c:pt idx="13178">
                  <c:v>16</c:v>
                </c:pt>
                <c:pt idx="13179">
                  <c:v>16</c:v>
                </c:pt>
                <c:pt idx="13180">
                  <c:v>19</c:v>
                </c:pt>
                <c:pt idx="13181">
                  <c:v>20</c:v>
                </c:pt>
                <c:pt idx="13182">
                  <c:v>0</c:v>
                </c:pt>
                <c:pt idx="13183">
                  <c:v>14</c:v>
                </c:pt>
                <c:pt idx="13184">
                  <c:v>16</c:v>
                </c:pt>
                <c:pt idx="13185">
                  <c:v>14</c:v>
                </c:pt>
                <c:pt idx="13186">
                  <c:v>16</c:v>
                </c:pt>
                <c:pt idx="13187">
                  <c:v>20</c:v>
                </c:pt>
                <c:pt idx="13188">
                  <c:v>18</c:v>
                </c:pt>
                <c:pt idx="13189">
                  <c:v>19</c:v>
                </c:pt>
                <c:pt idx="13190">
                  <c:v>16</c:v>
                </c:pt>
                <c:pt idx="13191">
                  <c:v>16</c:v>
                </c:pt>
                <c:pt idx="13192">
                  <c:v>16</c:v>
                </c:pt>
                <c:pt idx="13193">
                  <c:v>0</c:v>
                </c:pt>
                <c:pt idx="13194">
                  <c:v>0</c:v>
                </c:pt>
                <c:pt idx="13195">
                  <c:v>13</c:v>
                </c:pt>
                <c:pt idx="13196">
                  <c:v>20</c:v>
                </c:pt>
                <c:pt idx="13197">
                  <c:v>20</c:v>
                </c:pt>
                <c:pt idx="13198">
                  <c:v>16</c:v>
                </c:pt>
                <c:pt idx="13199">
                  <c:v>19</c:v>
                </c:pt>
                <c:pt idx="13200">
                  <c:v>20</c:v>
                </c:pt>
                <c:pt idx="13201">
                  <c:v>16</c:v>
                </c:pt>
                <c:pt idx="13202">
                  <c:v>16</c:v>
                </c:pt>
                <c:pt idx="13203">
                  <c:v>16</c:v>
                </c:pt>
                <c:pt idx="13204">
                  <c:v>16</c:v>
                </c:pt>
                <c:pt idx="13205">
                  <c:v>15</c:v>
                </c:pt>
                <c:pt idx="13206">
                  <c:v>16</c:v>
                </c:pt>
                <c:pt idx="13207">
                  <c:v>0</c:v>
                </c:pt>
                <c:pt idx="13208">
                  <c:v>16</c:v>
                </c:pt>
                <c:pt idx="13209">
                  <c:v>16</c:v>
                </c:pt>
                <c:pt idx="13210">
                  <c:v>20</c:v>
                </c:pt>
                <c:pt idx="13211">
                  <c:v>17</c:v>
                </c:pt>
                <c:pt idx="13212">
                  <c:v>17</c:v>
                </c:pt>
                <c:pt idx="13213">
                  <c:v>0</c:v>
                </c:pt>
                <c:pt idx="13214">
                  <c:v>0</c:v>
                </c:pt>
                <c:pt idx="13215">
                  <c:v>20</c:v>
                </c:pt>
                <c:pt idx="13216">
                  <c:v>0</c:v>
                </c:pt>
                <c:pt idx="13217">
                  <c:v>16</c:v>
                </c:pt>
                <c:pt idx="13218">
                  <c:v>16</c:v>
                </c:pt>
                <c:pt idx="13219">
                  <c:v>16</c:v>
                </c:pt>
                <c:pt idx="13220">
                  <c:v>18</c:v>
                </c:pt>
                <c:pt idx="13221">
                  <c:v>12</c:v>
                </c:pt>
                <c:pt idx="13222">
                  <c:v>17</c:v>
                </c:pt>
                <c:pt idx="13223">
                  <c:v>20</c:v>
                </c:pt>
                <c:pt idx="13224">
                  <c:v>15</c:v>
                </c:pt>
                <c:pt idx="13225">
                  <c:v>18</c:v>
                </c:pt>
                <c:pt idx="13226">
                  <c:v>0</c:v>
                </c:pt>
                <c:pt idx="13227">
                  <c:v>18</c:v>
                </c:pt>
                <c:pt idx="13228">
                  <c:v>18</c:v>
                </c:pt>
                <c:pt idx="13229">
                  <c:v>16</c:v>
                </c:pt>
                <c:pt idx="13230">
                  <c:v>0</c:v>
                </c:pt>
                <c:pt idx="13231">
                  <c:v>0</c:v>
                </c:pt>
                <c:pt idx="13232">
                  <c:v>20</c:v>
                </c:pt>
                <c:pt idx="13233">
                  <c:v>19</c:v>
                </c:pt>
                <c:pt idx="13234">
                  <c:v>20</c:v>
                </c:pt>
                <c:pt idx="13235">
                  <c:v>16</c:v>
                </c:pt>
                <c:pt idx="13236">
                  <c:v>20</c:v>
                </c:pt>
                <c:pt idx="13237">
                  <c:v>16</c:v>
                </c:pt>
                <c:pt idx="13238">
                  <c:v>16</c:v>
                </c:pt>
                <c:pt idx="13239">
                  <c:v>19</c:v>
                </c:pt>
                <c:pt idx="13240">
                  <c:v>12</c:v>
                </c:pt>
                <c:pt idx="13241">
                  <c:v>18</c:v>
                </c:pt>
                <c:pt idx="13242">
                  <c:v>17</c:v>
                </c:pt>
                <c:pt idx="13243">
                  <c:v>18</c:v>
                </c:pt>
                <c:pt idx="13244">
                  <c:v>19</c:v>
                </c:pt>
                <c:pt idx="13245">
                  <c:v>20</c:v>
                </c:pt>
                <c:pt idx="13246">
                  <c:v>19</c:v>
                </c:pt>
                <c:pt idx="13247">
                  <c:v>15</c:v>
                </c:pt>
                <c:pt idx="13248">
                  <c:v>20</c:v>
                </c:pt>
                <c:pt idx="13249">
                  <c:v>11</c:v>
                </c:pt>
                <c:pt idx="13250">
                  <c:v>20</c:v>
                </c:pt>
                <c:pt idx="13251">
                  <c:v>19</c:v>
                </c:pt>
                <c:pt idx="13252">
                  <c:v>16</c:v>
                </c:pt>
                <c:pt idx="13253">
                  <c:v>16</c:v>
                </c:pt>
                <c:pt idx="13254">
                  <c:v>16</c:v>
                </c:pt>
                <c:pt idx="13255">
                  <c:v>16</c:v>
                </c:pt>
                <c:pt idx="13256">
                  <c:v>16</c:v>
                </c:pt>
                <c:pt idx="13257">
                  <c:v>19</c:v>
                </c:pt>
                <c:pt idx="13258">
                  <c:v>20</c:v>
                </c:pt>
                <c:pt idx="13259">
                  <c:v>16</c:v>
                </c:pt>
                <c:pt idx="13260">
                  <c:v>14</c:v>
                </c:pt>
                <c:pt idx="13261">
                  <c:v>16</c:v>
                </c:pt>
                <c:pt idx="13262">
                  <c:v>20</c:v>
                </c:pt>
                <c:pt idx="13263">
                  <c:v>20</c:v>
                </c:pt>
                <c:pt idx="13264">
                  <c:v>16</c:v>
                </c:pt>
                <c:pt idx="13265">
                  <c:v>16</c:v>
                </c:pt>
                <c:pt idx="13266">
                  <c:v>16</c:v>
                </c:pt>
                <c:pt idx="13267">
                  <c:v>18</c:v>
                </c:pt>
                <c:pt idx="13268">
                  <c:v>19</c:v>
                </c:pt>
                <c:pt idx="13269">
                  <c:v>15</c:v>
                </c:pt>
                <c:pt idx="13270">
                  <c:v>20</c:v>
                </c:pt>
                <c:pt idx="13271">
                  <c:v>17</c:v>
                </c:pt>
                <c:pt idx="13272">
                  <c:v>20</c:v>
                </c:pt>
                <c:pt idx="13273">
                  <c:v>16</c:v>
                </c:pt>
                <c:pt idx="13274">
                  <c:v>20</c:v>
                </c:pt>
                <c:pt idx="13275">
                  <c:v>18</c:v>
                </c:pt>
                <c:pt idx="13276">
                  <c:v>20</c:v>
                </c:pt>
                <c:pt idx="13277">
                  <c:v>17</c:v>
                </c:pt>
                <c:pt idx="13278">
                  <c:v>17</c:v>
                </c:pt>
                <c:pt idx="13279">
                  <c:v>20</c:v>
                </c:pt>
                <c:pt idx="13280">
                  <c:v>16</c:v>
                </c:pt>
                <c:pt idx="13281">
                  <c:v>13</c:v>
                </c:pt>
                <c:pt idx="13282">
                  <c:v>0</c:v>
                </c:pt>
                <c:pt idx="13283">
                  <c:v>0</c:v>
                </c:pt>
                <c:pt idx="13284">
                  <c:v>20</c:v>
                </c:pt>
                <c:pt idx="13285">
                  <c:v>20</c:v>
                </c:pt>
                <c:pt idx="13286">
                  <c:v>19</c:v>
                </c:pt>
                <c:pt idx="13287">
                  <c:v>16</c:v>
                </c:pt>
                <c:pt idx="13288">
                  <c:v>15</c:v>
                </c:pt>
                <c:pt idx="13289">
                  <c:v>12</c:v>
                </c:pt>
                <c:pt idx="13290">
                  <c:v>0</c:v>
                </c:pt>
                <c:pt idx="13291">
                  <c:v>12</c:v>
                </c:pt>
                <c:pt idx="13292">
                  <c:v>20</c:v>
                </c:pt>
                <c:pt idx="13293">
                  <c:v>13</c:v>
                </c:pt>
                <c:pt idx="13294">
                  <c:v>16</c:v>
                </c:pt>
                <c:pt idx="13295">
                  <c:v>15</c:v>
                </c:pt>
                <c:pt idx="13296">
                  <c:v>12</c:v>
                </c:pt>
                <c:pt idx="13297">
                  <c:v>20</c:v>
                </c:pt>
                <c:pt idx="13298">
                  <c:v>16</c:v>
                </c:pt>
                <c:pt idx="13299">
                  <c:v>17</c:v>
                </c:pt>
                <c:pt idx="13300">
                  <c:v>18</c:v>
                </c:pt>
                <c:pt idx="13301">
                  <c:v>16</c:v>
                </c:pt>
                <c:pt idx="13302">
                  <c:v>20</c:v>
                </c:pt>
                <c:pt idx="13303">
                  <c:v>20</c:v>
                </c:pt>
                <c:pt idx="13304">
                  <c:v>19</c:v>
                </c:pt>
                <c:pt idx="13305">
                  <c:v>16</c:v>
                </c:pt>
                <c:pt idx="13306">
                  <c:v>20</c:v>
                </c:pt>
                <c:pt idx="13307">
                  <c:v>15</c:v>
                </c:pt>
                <c:pt idx="13308">
                  <c:v>19</c:v>
                </c:pt>
                <c:pt idx="13309">
                  <c:v>20</c:v>
                </c:pt>
                <c:pt idx="13310">
                  <c:v>16</c:v>
                </c:pt>
                <c:pt idx="13311">
                  <c:v>20</c:v>
                </c:pt>
                <c:pt idx="13312">
                  <c:v>20</c:v>
                </c:pt>
                <c:pt idx="13313">
                  <c:v>0</c:v>
                </c:pt>
                <c:pt idx="13314">
                  <c:v>17</c:v>
                </c:pt>
                <c:pt idx="13315">
                  <c:v>20</c:v>
                </c:pt>
                <c:pt idx="13316">
                  <c:v>16</c:v>
                </c:pt>
                <c:pt idx="13317">
                  <c:v>18</c:v>
                </c:pt>
                <c:pt idx="13318">
                  <c:v>14</c:v>
                </c:pt>
                <c:pt idx="13319">
                  <c:v>16</c:v>
                </c:pt>
                <c:pt idx="13320">
                  <c:v>12</c:v>
                </c:pt>
                <c:pt idx="13321">
                  <c:v>20</c:v>
                </c:pt>
                <c:pt idx="13322">
                  <c:v>15</c:v>
                </c:pt>
                <c:pt idx="13323">
                  <c:v>20</c:v>
                </c:pt>
                <c:pt idx="13324">
                  <c:v>14</c:v>
                </c:pt>
                <c:pt idx="13325">
                  <c:v>12</c:v>
                </c:pt>
                <c:pt idx="13326">
                  <c:v>20</c:v>
                </c:pt>
                <c:pt idx="13327">
                  <c:v>19</c:v>
                </c:pt>
                <c:pt idx="13328">
                  <c:v>12</c:v>
                </c:pt>
                <c:pt idx="13329">
                  <c:v>16</c:v>
                </c:pt>
                <c:pt idx="13330">
                  <c:v>16</c:v>
                </c:pt>
                <c:pt idx="13331">
                  <c:v>20</c:v>
                </c:pt>
                <c:pt idx="13332">
                  <c:v>17</c:v>
                </c:pt>
                <c:pt idx="13333">
                  <c:v>15</c:v>
                </c:pt>
                <c:pt idx="13334">
                  <c:v>19</c:v>
                </c:pt>
                <c:pt idx="13335">
                  <c:v>11</c:v>
                </c:pt>
                <c:pt idx="13336">
                  <c:v>20</c:v>
                </c:pt>
                <c:pt idx="13337">
                  <c:v>12</c:v>
                </c:pt>
                <c:pt idx="13338">
                  <c:v>20</c:v>
                </c:pt>
                <c:pt idx="13339">
                  <c:v>15</c:v>
                </c:pt>
                <c:pt idx="13340">
                  <c:v>16</c:v>
                </c:pt>
                <c:pt idx="13341">
                  <c:v>16</c:v>
                </c:pt>
                <c:pt idx="13342">
                  <c:v>16</c:v>
                </c:pt>
                <c:pt idx="13343">
                  <c:v>20</c:v>
                </c:pt>
                <c:pt idx="13344">
                  <c:v>18</c:v>
                </c:pt>
                <c:pt idx="13345">
                  <c:v>16</c:v>
                </c:pt>
                <c:pt idx="13346">
                  <c:v>20</c:v>
                </c:pt>
                <c:pt idx="13347">
                  <c:v>17</c:v>
                </c:pt>
                <c:pt idx="13348">
                  <c:v>10</c:v>
                </c:pt>
                <c:pt idx="13349">
                  <c:v>18</c:v>
                </c:pt>
                <c:pt idx="13350">
                  <c:v>17</c:v>
                </c:pt>
                <c:pt idx="13351">
                  <c:v>15</c:v>
                </c:pt>
                <c:pt idx="13352">
                  <c:v>17</c:v>
                </c:pt>
                <c:pt idx="13353">
                  <c:v>19</c:v>
                </c:pt>
                <c:pt idx="13354">
                  <c:v>17</c:v>
                </c:pt>
                <c:pt idx="13355">
                  <c:v>16</c:v>
                </c:pt>
                <c:pt idx="13356">
                  <c:v>17</c:v>
                </c:pt>
                <c:pt idx="13357">
                  <c:v>16</c:v>
                </c:pt>
                <c:pt idx="13358">
                  <c:v>19</c:v>
                </c:pt>
                <c:pt idx="13359">
                  <c:v>16</c:v>
                </c:pt>
                <c:pt idx="13360">
                  <c:v>12</c:v>
                </c:pt>
                <c:pt idx="13361">
                  <c:v>20</c:v>
                </c:pt>
                <c:pt idx="13362">
                  <c:v>0</c:v>
                </c:pt>
                <c:pt idx="13363">
                  <c:v>20</c:v>
                </c:pt>
                <c:pt idx="13364">
                  <c:v>16</c:v>
                </c:pt>
                <c:pt idx="13365">
                  <c:v>20</c:v>
                </c:pt>
                <c:pt idx="13366">
                  <c:v>16</c:v>
                </c:pt>
                <c:pt idx="13367">
                  <c:v>12</c:v>
                </c:pt>
                <c:pt idx="13368">
                  <c:v>12</c:v>
                </c:pt>
                <c:pt idx="13369">
                  <c:v>20</c:v>
                </c:pt>
                <c:pt idx="13370">
                  <c:v>20</c:v>
                </c:pt>
                <c:pt idx="13371">
                  <c:v>16</c:v>
                </c:pt>
                <c:pt idx="13372">
                  <c:v>16</c:v>
                </c:pt>
                <c:pt idx="13373">
                  <c:v>20</c:v>
                </c:pt>
                <c:pt idx="13374">
                  <c:v>16</c:v>
                </c:pt>
                <c:pt idx="13375">
                  <c:v>18</c:v>
                </c:pt>
                <c:pt idx="13376">
                  <c:v>17</c:v>
                </c:pt>
                <c:pt idx="13377">
                  <c:v>18</c:v>
                </c:pt>
                <c:pt idx="13378">
                  <c:v>18</c:v>
                </c:pt>
                <c:pt idx="13379">
                  <c:v>19</c:v>
                </c:pt>
                <c:pt idx="13380">
                  <c:v>0</c:v>
                </c:pt>
                <c:pt idx="13381">
                  <c:v>16</c:v>
                </c:pt>
                <c:pt idx="13382">
                  <c:v>16</c:v>
                </c:pt>
                <c:pt idx="13383">
                  <c:v>18</c:v>
                </c:pt>
                <c:pt idx="13384">
                  <c:v>18</c:v>
                </c:pt>
                <c:pt idx="13385">
                  <c:v>20</c:v>
                </c:pt>
                <c:pt idx="13386">
                  <c:v>20</c:v>
                </c:pt>
                <c:pt idx="13387">
                  <c:v>19</c:v>
                </c:pt>
                <c:pt idx="13388">
                  <c:v>8</c:v>
                </c:pt>
                <c:pt idx="13389">
                  <c:v>16</c:v>
                </c:pt>
                <c:pt idx="13390">
                  <c:v>16</c:v>
                </c:pt>
                <c:pt idx="13391">
                  <c:v>15</c:v>
                </c:pt>
                <c:pt idx="13392">
                  <c:v>16</c:v>
                </c:pt>
                <c:pt idx="13393">
                  <c:v>14</c:v>
                </c:pt>
                <c:pt idx="13394">
                  <c:v>20</c:v>
                </c:pt>
                <c:pt idx="13395">
                  <c:v>16</c:v>
                </c:pt>
                <c:pt idx="13396">
                  <c:v>20</c:v>
                </c:pt>
                <c:pt idx="13397">
                  <c:v>20</c:v>
                </c:pt>
                <c:pt idx="13398">
                  <c:v>17</c:v>
                </c:pt>
                <c:pt idx="13399">
                  <c:v>14</c:v>
                </c:pt>
                <c:pt idx="13400">
                  <c:v>20</c:v>
                </c:pt>
                <c:pt idx="13401">
                  <c:v>20</c:v>
                </c:pt>
                <c:pt idx="13402">
                  <c:v>18</c:v>
                </c:pt>
                <c:pt idx="13403">
                  <c:v>19</c:v>
                </c:pt>
                <c:pt idx="13404">
                  <c:v>16</c:v>
                </c:pt>
                <c:pt idx="13405">
                  <c:v>20</c:v>
                </c:pt>
                <c:pt idx="13406">
                  <c:v>20</c:v>
                </c:pt>
                <c:pt idx="13407">
                  <c:v>16</c:v>
                </c:pt>
                <c:pt idx="13408">
                  <c:v>16</c:v>
                </c:pt>
                <c:pt idx="13409">
                  <c:v>16</c:v>
                </c:pt>
                <c:pt idx="13410">
                  <c:v>16</c:v>
                </c:pt>
                <c:pt idx="13411">
                  <c:v>19</c:v>
                </c:pt>
                <c:pt idx="13412">
                  <c:v>20</c:v>
                </c:pt>
                <c:pt idx="13413">
                  <c:v>20</c:v>
                </c:pt>
                <c:pt idx="13414">
                  <c:v>11</c:v>
                </c:pt>
                <c:pt idx="13415">
                  <c:v>20</c:v>
                </c:pt>
                <c:pt idx="13416">
                  <c:v>16</c:v>
                </c:pt>
                <c:pt idx="13417">
                  <c:v>13</c:v>
                </c:pt>
                <c:pt idx="13418">
                  <c:v>18</c:v>
                </c:pt>
                <c:pt idx="13419">
                  <c:v>14</c:v>
                </c:pt>
                <c:pt idx="13420">
                  <c:v>20</c:v>
                </c:pt>
                <c:pt idx="13421">
                  <c:v>16</c:v>
                </c:pt>
                <c:pt idx="13422">
                  <c:v>16</c:v>
                </c:pt>
                <c:pt idx="13423">
                  <c:v>20</c:v>
                </c:pt>
                <c:pt idx="13424">
                  <c:v>17</c:v>
                </c:pt>
                <c:pt idx="13425">
                  <c:v>16</c:v>
                </c:pt>
                <c:pt idx="13426">
                  <c:v>20</c:v>
                </c:pt>
                <c:pt idx="13427">
                  <c:v>16</c:v>
                </c:pt>
                <c:pt idx="13428">
                  <c:v>8</c:v>
                </c:pt>
                <c:pt idx="13429">
                  <c:v>20</c:v>
                </c:pt>
                <c:pt idx="13430">
                  <c:v>20</c:v>
                </c:pt>
                <c:pt idx="13431">
                  <c:v>18</c:v>
                </c:pt>
                <c:pt idx="13432">
                  <c:v>16</c:v>
                </c:pt>
                <c:pt idx="13433">
                  <c:v>20</c:v>
                </c:pt>
                <c:pt idx="13434">
                  <c:v>18</c:v>
                </c:pt>
                <c:pt idx="13435">
                  <c:v>16</c:v>
                </c:pt>
                <c:pt idx="13436">
                  <c:v>16</c:v>
                </c:pt>
                <c:pt idx="13437">
                  <c:v>0</c:v>
                </c:pt>
                <c:pt idx="13438">
                  <c:v>16</c:v>
                </c:pt>
                <c:pt idx="13439">
                  <c:v>17</c:v>
                </c:pt>
                <c:pt idx="13440">
                  <c:v>20</c:v>
                </c:pt>
                <c:pt idx="13441">
                  <c:v>16</c:v>
                </c:pt>
                <c:pt idx="13442">
                  <c:v>20</c:v>
                </c:pt>
                <c:pt idx="13443">
                  <c:v>19</c:v>
                </c:pt>
                <c:pt idx="13444">
                  <c:v>16</c:v>
                </c:pt>
                <c:pt idx="13445">
                  <c:v>20</c:v>
                </c:pt>
                <c:pt idx="13446">
                  <c:v>20</c:v>
                </c:pt>
                <c:pt idx="13447">
                  <c:v>20</c:v>
                </c:pt>
                <c:pt idx="13448">
                  <c:v>19</c:v>
                </c:pt>
                <c:pt idx="13449">
                  <c:v>19</c:v>
                </c:pt>
                <c:pt idx="13450">
                  <c:v>20</c:v>
                </c:pt>
                <c:pt idx="13451">
                  <c:v>20</c:v>
                </c:pt>
                <c:pt idx="13452">
                  <c:v>16</c:v>
                </c:pt>
                <c:pt idx="13453">
                  <c:v>20</c:v>
                </c:pt>
                <c:pt idx="13454">
                  <c:v>20</c:v>
                </c:pt>
                <c:pt idx="13455">
                  <c:v>17</c:v>
                </c:pt>
                <c:pt idx="13456">
                  <c:v>20</c:v>
                </c:pt>
                <c:pt idx="13457">
                  <c:v>16</c:v>
                </c:pt>
                <c:pt idx="13458">
                  <c:v>20</c:v>
                </c:pt>
                <c:pt idx="13459">
                  <c:v>16</c:v>
                </c:pt>
                <c:pt idx="13460">
                  <c:v>16</c:v>
                </c:pt>
                <c:pt idx="13461">
                  <c:v>16</c:v>
                </c:pt>
                <c:pt idx="13462">
                  <c:v>20</c:v>
                </c:pt>
                <c:pt idx="13463">
                  <c:v>20</c:v>
                </c:pt>
                <c:pt idx="13464">
                  <c:v>13</c:v>
                </c:pt>
                <c:pt idx="13465">
                  <c:v>20</c:v>
                </c:pt>
                <c:pt idx="13466">
                  <c:v>20</c:v>
                </c:pt>
                <c:pt idx="13467">
                  <c:v>20</c:v>
                </c:pt>
                <c:pt idx="13468">
                  <c:v>16</c:v>
                </c:pt>
                <c:pt idx="13469">
                  <c:v>17</c:v>
                </c:pt>
                <c:pt idx="13470">
                  <c:v>0</c:v>
                </c:pt>
                <c:pt idx="13471">
                  <c:v>19</c:v>
                </c:pt>
                <c:pt idx="13472">
                  <c:v>20</c:v>
                </c:pt>
                <c:pt idx="13473">
                  <c:v>19</c:v>
                </c:pt>
                <c:pt idx="13474">
                  <c:v>16</c:v>
                </c:pt>
                <c:pt idx="13475">
                  <c:v>20</c:v>
                </c:pt>
                <c:pt idx="13476">
                  <c:v>17</c:v>
                </c:pt>
                <c:pt idx="13477">
                  <c:v>16</c:v>
                </c:pt>
                <c:pt idx="13478">
                  <c:v>20</c:v>
                </c:pt>
                <c:pt idx="13479">
                  <c:v>15</c:v>
                </c:pt>
                <c:pt idx="13480">
                  <c:v>16</c:v>
                </c:pt>
                <c:pt idx="13481">
                  <c:v>18</c:v>
                </c:pt>
                <c:pt idx="13482">
                  <c:v>20</c:v>
                </c:pt>
                <c:pt idx="13483">
                  <c:v>20</c:v>
                </c:pt>
                <c:pt idx="13484">
                  <c:v>20</c:v>
                </c:pt>
                <c:pt idx="13485">
                  <c:v>20</c:v>
                </c:pt>
                <c:pt idx="13486">
                  <c:v>20</c:v>
                </c:pt>
                <c:pt idx="13487">
                  <c:v>0</c:v>
                </c:pt>
                <c:pt idx="13488">
                  <c:v>17</c:v>
                </c:pt>
                <c:pt idx="13489">
                  <c:v>20</c:v>
                </c:pt>
                <c:pt idx="13490">
                  <c:v>15</c:v>
                </c:pt>
                <c:pt idx="13491">
                  <c:v>16</c:v>
                </c:pt>
                <c:pt idx="13492">
                  <c:v>20</c:v>
                </c:pt>
                <c:pt idx="13493">
                  <c:v>14</c:v>
                </c:pt>
                <c:pt idx="13494">
                  <c:v>20</c:v>
                </c:pt>
                <c:pt idx="13495">
                  <c:v>16</c:v>
                </c:pt>
                <c:pt idx="13496">
                  <c:v>14</c:v>
                </c:pt>
                <c:pt idx="13497">
                  <c:v>16</c:v>
                </c:pt>
                <c:pt idx="13498">
                  <c:v>16</c:v>
                </c:pt>
                <c:pt idx="13499">
                  <c:v>20</c:v>
                </c:pt>
                <c:pt idx="13500">
                  <c:v>16</c:v>
                </c:pt>
                <c:pt idx="13501">
                  <c:v>17</c:v>
                </c:pt>
                <c:pt idx="13502">
                  <c:v>20</c:v>
                </c:pt>
                <c:pt idx="13503">
                  <c:v>16</c:v>
                </c:pt>
                <c:pt idx="13504">
                  <c:v>11</c:v>
                </c:pt>
                <c:pt idx="13505">
                  <c:v>16</c:v>
                </c:pt>
                <c:pt idx="13506">
                  <c:v>20</c:v>
                </c:pt>
                <c:pt idx="13507">
                  <c:v>17</c:v>
                </c:pt>
                <c:pt idx="13508">
                  <c:v>12</c:v>
                </c:pt>
                <c:pt idx="13509">
                  <c:v>11</c:v>
                </c:pt>
                <c:pt idx="13510">
                  <c:v>20</c:v>
                </c:pt>
                <c:pt idx="13511">
                  <c:v>17</c:v>
                </c:pt>
                <c:pt idx="13512">
                  <c:v>8</c:v>
                </c:pt>
                <c:pt idx="13513">
                  <c:v>20</c:v>
                </c:pt>
                <c:pt idx="13514">
                  <c:v>20</c:v>
                </c:pt>
                <c:pt idx="13515">
                  <c:v>19</c:v>
                </c:pt>
                <c:pt idx="13516">
                  <c:v>14</c:v>
                </c:pt>
                <c:pt idx="13517">
                  <c:v>12</c:v>
                </c:pt>
                <c:pt idx="13518">
                  <c:v>17</c:v>
                </c:pt>
                <c:pt idx="13519">
                  <c:v>20</c:v>
                </c:pt>
                <c:pt idx="13520">
                  <c:v>11</c:v>
                </c:pt>
                <c:pt idx="13521">
                  <c:v>16</c:v>
                </c:pt>
                <c:pt idx="13522">
                  <c:v>12</c:v>
                </c:pt>
                <c:pt idx="13523">
                  <c:v>20</c:v>
                </c:pt>
                <c:pt idx="13524">
                  <c:v>20</c:v>
                </c:pt>
                <c:pt idx="13525">
                  <c:v>20</c:v>
                </c:pt>
                <c:pt idx="13526">
                  <c:v>20</c:v>
                </c:pt>
                <c:pt idx="13527">
                  <c:v>0</c:v>
                </c:pt>
                <c:pt idx="13528">
                  <c:v>13</c:v>
                </c:pt>
                <c:pt idx="13529">
                  <c:v>16</c:v>
                </c:pt>
                <c:pt idx="13530">
                  <c:v>18</c:v>
                </c:pt>
                <c:pt idx="13531">
                  <c:v>16</c:v>
                </c:pt>
                <c:pt idx="13532">
                  <c:v>16</c:v>
                </c:pt>
                <c:pt idx="13533">
                  <c:v>18</c:v>
                </c:pt>
                <c:pt idx="13534">
                  <c:v>15</c:v>
                </c:pt>
                <c:pt idx="13535">
                  <c:v>17</c:v>
                </c:pt>
                <c:pt idx="13536">
                  <c:v>20</c:v>
                </c:pt>
                <c:pt idx="13537">
                  <c:v>20</c:v>
                </c:pt>
                <c:pt idx="13538">
                  <c:v>18</c:v>
                </c:pt>
                <c:pt idx="13539">
                  <c:v>0</c:v>
                </c:pt>
                <c:pt idx="13540">
                  <c:v>16</c:v>
                </c:pt>
                <c:pt idx="13541">
                  <c:v>20</c:v>
                </c:pt>
                <c:pt idx="13542">
                  <c:v>19</c:v>
                </c:pt>
                <c:pt idx="13543">
                  <c:v>19</c:v>
                </c:pt>
                <c:pt idx="13544">
                  <c:v>17</c:v>
                </c:pt>
                <c:pt idx="13545">
                  <c:v>17</c:v>
                </c:pt>
                <c:pt idx="13546">
                  <c:v>19</c:v>
                </c:pt>
                <c:pt idx="13547">
                  <c:v>20</c:v>
                </c:pt>
                <c:pt idx="13548">
                  <c:v>16</c:v>
                </c:pt>
                <c:pt idx="13549">
                  <c:v>0</c:v>
                </c:pt>
                <c:pt idx="13550">
                  <c:v>14</c:v>
                </c:pt>
                <c:pt idx="13551">
                  <c:v>0</c:v>
                </c:pt>
                <c:pt idx="13552">
                  <c:v>12</c:v>
                </c:pt>
                <c:pt idx="13553">
                  <c:v>20</c:v>
                </c:pt>
                <c:pt idx="13554">
                  <c:v>14</c:v>
                </c:pt>
                <c:pt idx="13555">
                  <c:v>20</c:v>
                </c:pt>
                <c:pt idx="13556">
                  <c:v>20</c:v>
                </c:pt>
                <c:pt idx="13557">
                  <c:v>20</c:v>
                </c:pt>
                <c:pt idx="13558">
                  <c:v>14</c:v>
                </c:pt>
                <c:pt idx="13559">
                  <c:v>14</c:v>
                </c:pt>
                <c:pt idx="13560">
                  <c:v>0</c:v>
                </c:pt>
                <c:pt idx="13561">
                  <c:v>20</c:v>
                </c:pt>
                <c:pt idx="13562">
                  <c:v>20</c:v>
                </c:pt>
                <c:pt idx="13563">
                  <c:v>18</c:v>
                </c:pt>
                <c:pt idx="13564">
                  <c:v>17</c:v>
                </c:pt>
                <c:pt idx="13565">
                  <c:v>18</c:v>
                </c:pt>
                <c:pt idx="13566">
                  <c:v>0</c:v>
                </c:pt>
                <c:pt idx="13567">
                  <c:v>20</c:v>
                </c:pt>
                <c:pt idx="13568">
                  <c:v>17</c:v>
                </c:pt>
                <c:pt idx="13569">
                  <c:v>11</c:v>
                </c:pt>
                <c:pt idx="13570">
                  <c:v>20</c:v>
                </c:pt>
                <c:pt idx="13571">
                  <c:v>19</c:v>
                </c:pt>
                <c:pt idx="13572">
                  <c:v>10</c:v>
                </c:pt>
                <c:pt idx="13573">
                  <c:v>19</c:v>
                </c:pt>
                <c:pt idx="13574">
                  <c:v>17</c:v>
                </c:pt>
                <c:pt idx="13575">
                  <c:v>20</c:v>
                </c:pt>
                <c:pt idx="13576">
                  <c:v>18</c:v>
                </c:pt>
                <c:pt idx="13577">
                  <c:v>20</c:v>
                </c:pt>
                <c:pt idx="13578">
                  <c:v>17</c:v>
                </c:pt>
                <c:pt idx="13579">
                  <c:v>12</c:v>
                </c:pt>
                <c:pt idx="13580">
                  <c:v>20</c:v>
                </c:pt>
                <c:pt idx="13581">
                  <c:v>19</c:v>
                </c:pt>
                <c:pt idx="13582">
                  <c:v>20</c:v>
                </c:pt>
                <c:pt idx="13583">
                  <c:v>20</c:v>
                </c:pt>
                <c:pt idx="13584">
                  <c:v>20</c:v>
                </c:pt>
                <c:pt idx="13585">
                  <c:v>12</c:v>
                </c:pt>
                <c:pt idx="13586">
                  <c:v>20</c:v>
                </c:pt>
                <c:pt idx="13587">
                  <c:v>20</c:v>
                </c:pt>
                <c:pt idx="13588">
                  <c:v>15</c:v>
                </c:pt>
                <c:pt idx="13589">
                  <c:v>10</c:v>
                </c:pt>
                <c:pt idx="13590">
                  <c:v>16</c:v>
                </c:pt>
                <c:pt idx="13591">
                  <c:v>17</c:v>
                </c:pt>
                <c:pt idx="13592">
                  <c:v>16</c:v>
                </c:pt>
                <c:pt idx="13593">
                  <c:v>15</c:v>
                </c:pt>
                <c:pt idx="13594">
                  <c:v>16</c:v>
                </c:pt>
                <c:pt idx="13595">
                  <c:v>16</c:v>
                </c:pt>
                <c:pt idx="13596">
                  <c:v>16</c:v>
                </c:pt>
                <c:pt idx="13597">
                  <c:v>0</c:v>
                </c:pt>
                <c:pt idx="13598">
                  <c:v>16</c:v>
                </c:pt>
                <c:pt idx="13599">
                  <c:v>10</c:v>
                </c:pt>
                <c:pt idx="13600">
                  <c:v>14</c:v>
                </c:pt>
                <c:pt idx="13601">
                  <c:v>12</c:v>
                </c:pt>
                <c:pt idx="13602">
                  <c:v>19</c:v>
                </c:pt>
                <c:pt idx="13603">
                  <c:v>19</c:v>
                </c:pt>
                <c:pt idx="13604">
                  <c:v>18</c:v>
                </c:pt>
                <c:pt idx="13605">
                  <c:v>16</c:v>
                </c:pt>
                <c:pt idx="13606">
                  <c:v>20</c:v>
                </c:pt>
                <c:pt idx="13607">
                  <c:v>16</c:v>
                </c:pt>
                <c:pt idx="13608">
                  <c:v>19</c:v>
                </c:pt>
                <c:pt idx="13609">
                  <c:v>20</c:v>
                </c:pt>
                <c:pt idx="13610">
                  <c:v>16</c:v>
                </c:pt>
                <c:pt idx="13611">
                  <c:v>15</c:v>
                </c:pt>
                <c:pt idx="13612">
                  <c:v>20</c:v>
                </c:pt>
                <c:pt idx="13613">
                  <c:v>20</c:v>
                </c:pt>
                <c:pt idx="13614">
                  <c:v>20</c:v>
                </c:pt>
                <c:pt idx="13615">
                  <c:v>19</c:v>
                </c:pt>
                <c:pt idx="13616">
                  <c:v>15</c:v>
                </c:pt>
                <c:pt idx="13617">
                  <c:v>20</c:v>
                </c:pt>
                <c:pt idx="13618">
                  <c:v>17</c:v>
                </c:pt>
                <c:pt idx="13619">
                  <c:v>12</c:v>
                </c:pt>
                <c:pt idx="13620">
                  <c:v>20</c:v>
                </c:pt>
                <c:pt idx="13621">
                  <c:v>16</c:v>
                </c:pt>
                <c:pt idx="13622">
                  <c:v>16</c:v>
                </c:pt>
                <c:pt idx="13623">
                  <c:v>20</c:v>
                </c:pt>
                <c:pt idx="13624">
                  <c:v>20</c:v>
                </c:pt>
                <c:pt idx="13625">
                  <c:v>20</c:v>
                </c:pt>
                <c:pt idx="13626">
                  <c:v>15</c:v>
                </c:pt>
                <c:pt idx="13627">
                  <c:v>18</c:v>
                </c:pt>
                <c:pt idx="13628">
                  <c:v>15</c:v>
                </c:pt>
                <c:pt idx="13629">
                  <c:v>20</c:v>
                </c:pt>
                <c:pt idx="13630">
                  <c:v>16</c:v>
                </c:pt>
                <c:pt idx="13631">
                  <c:v>16</c:v>
                </c:pt>
                <c:pt idx="13632">
                  <c:v>20</c:v>
                </c:pt>
                <c:pt idx="13633">
                  <c:v>19</c:v>
                </c:pt>
                <c:pt idx="13634">
                  <c:v>14</c:v>
                </c:pt>
                <c:pt idx="13635">
                  <c:v>20</c:v>
                </c:pt>
                <c:pt idx="13636">
                  <c:v>20</c:v>
                </c:pt>
                <c:pt idx="13637">
                  <c:v>16</c:v>
                </c:pt>
                <c:pt idx="13638">
                  <c:v>16</c:v>
                </c:pt>
                <c:pt idx="13639">
                  <c:v>0</c:v>
                </c:pt>
                <c:pt idx="13640">
                  <c:v>19</c:v>
                </c:pt>
                <c:pt idx="13641">
                  <c:v>17</c:v>
                </c:pt>
                <c:pt idx="13642">
                  <c:v>16</c:v>
                </c:pt>
                <c:pt idx="13643">
                  <c:v>16</c:v>
                </c:pt>
                <c:pt idx="13644">
                  <c:v>16</c:v>
                </c:pt>
                <c:pt idx="13645">
                  <c:v>20</c:v>
                </c:pt>
                <c:pt idx="13646">
                  <c:v>11</c:v>
                </c:pt>
                <c:pt idx="13647">
                  <c:v>20</c:v>
                </c:pt>
                <c:pt idx="13648">
                  <c:v>20</c:v>
                </c:pt>
                <c:pt idx="13649">
                  <c:v>16</c:v>
                </c:pt>
                <c:pt idx="13650">
                  <c:v>12</c:v>
                </c:pt>
                <c:pt idx="13651">
                  <c:v>18</c:v>
                </c:pt>
                <c:pt idx="13652">
                  <c:v>17</c:v>
                </c:pt>
                <c:pt idx="13653">
                  <c:v>16</c:v>
                </c:pt>
                <c:pt idx="13654">
                  <c:v>20</c:v>
                </c:pt>
                <c:pt idx="13655">
                  <c:v>19</c:v>
                </c:pt>
                <c:pt idx="13656">
                  <c:v>20</c:v>
                </c:pt>
                <c:pt idx="13657">
                  <c:v>19</c:v>
                </c:pt>
                <c:pt idx="13658">
                  <c:v>16</c:v>
                </c:pt>
                <c:pt idx="13659">
                  <c:v>19</c:v>
                </c:pt>
                <c:pt idx="13660">
                  <c:v>16</c:v>
                </c:pt>
                <c:pt idx="13661">
                  <c:v>19</c:v>
                </c:pt>
                <c:pt idx="13662">
                  <c:v>20</c:v>
                </c:pt>
                <c:pt idx="13663">
                  <c:v>14</c:v>
                </c:pt>
                <c:pt idx="13664">
                  <c:v>20</c:v>
                </c:pt>
                <c:pt idx="13665">
                  <c:v>16</c:v>
                </c:pt>
                <c:pt idx="13666">
                  <c:v>20</c:v>
                </c:pt>
                <c:pt idx="13667">
                  <c:v>20</c:v>
                </c:pt>
                <c:pt idx="13668">
                  <c:v>20</c:v>
                </c:pt>
                <c:pt idx="13669">
                  <c:v>20</c:v>
                </c:pt>
                <c:pt idx="13670">
                  <c:v>18</c:v>
                </c:pt>
                <c:pt idx="13671">
                  <c:v>18</c:v>
                </c:pt>
                <c:pt idx="13672">
                  <c:v>14</c:v>
                </c:pt>
                <c:pt idx="13673">
                  <c:v>19</c:v>
                </c:pt>
                <c:pt idx="13674">
                  <c:v>11</c:v>
                </c:pt>
                <c:pt idx="13675">
                  <c:v>18</c:v>
                </c:pt>
                <c:pt idx="13676">
                  <c:v>16</c:v>
                </c:pt>
                <c:pt idx="13677">
                  <c:v>20</c:v>
                </c:pt>
                <c:pt idx="13678">
                  <c:v>14</c:v>
                </c:pt>
                <c:pt idx="13679">
                  <c:v>19</c:v>
                </c:pt>
                <c:pt idx="13680">
                  <c:v>12</c:v>
                </c:pt>
                <c:pt idx="13681">
                  <c:v>17</c:v>
                </c:pt>
                <c:pt idx="13682">
                  <c:v>19</c:v>
                </c:pt>
                <c:pt idx="13683">
                  <c:v>18</c:v>
                </c:pt>
                <c:pt idx="13684">
                  <c:v>20</c:v>
                </c:pt>
                <c:pt idx="13685">
                  <c:v>16</c:v>
                </c:pt>
                <c:pt idx="13686">
                  <c:v>12</c:v>
                </c:pt>
                <c:pt idx="13687">
                  <c:v>18</c:v>
                </c:pt>
                <c:pt idx="13688">
                  <c:v>19</c:v>
                </c:pt>
                <c:pt idx="13689">
                  <c:v>15</c:v>
                </c:pt>
                <c:pt idx="13690">
                  <c:v>20</c:v>
                </c:pt>
                <c:pt idx="13691">
                  <c:v>16</c:v>
                </c:pt>
                <c:pt idx="13692">
                  <c:v>13</c:v>
                </c:pt>
                <c:pt idx="13693">
                  <c:v>20</c:v>
                </c:pt>
                <c:pt idx="13694">
                  <c:v>20</c:v>
                </c:pt>
                <c:pt idx="13695">
                  <c:v>12</c:v>
                </c:pt>
                <c:pt idx="13696">
                  <c:v>16</c:v>
                </c:pt>
                <c:pt idx="13697">
                  <c:v>15</c:v>
                </c:pt>
                <c:pt idx="13698">
                  <c:v>19</c:v>
                </c:pt>
                <c:pt idx="13699">
                  <c:v>16</c:v>
                </c:pt>
                <c:pt idx="13700">
                  <c:v>16</c:v>
                </c:pt>
                <c:pt idx="13701">
                  <c:v>15</c:v>
                </c:pt>
                <c:pt idx="13702">
                  <c:v>13</c:v>
                </c:pt>
                <c:pt idx="13703">
                  <c:v>19</c:v>
                </c:pt>
                <c:pt idx="13704">
                  <c:v>15</c:v>
                </c:pt>
                <c:pt idx="13705">
                  <c:v>16</c:v>
                </c:pt>
                <c:pt idx="13706">
                  <c:v>18</c:v>
                </c:pt>
                <c:pt idx="13707">
                  <c:v>15</c:v>
                </c:pt>
                <c:pt idx="13708">
                  <c:v>16</c:v>
                </c:pt>
                <c:pt idx="13709">
                  <c:v>20</c:v>
                </c:pt>
                <c:pt idx="13710">
                  <c:v>20</c:v>
                </c:pt>
                <c:pt idx="13711">
                  <c:v>20</c:v>
                </c:pt>
                <c:pt idx="13712">
                  <c:v>20</c:v>
                </c:pt>
                <c:pt idx="13713">
                  <c:v>16</c:v>
                </c:pt>
                <c:pt idx="13714">
                  <c:v>17</c:v>
                </c:pt>
                <c:pt idx="13715">
                  <c:v>20</c:v>
                </c:pt>
                <c:pt idx="13716">
                  <c:v>16</c:v>
                </c:pt>
                <c:pt idx="13717">
                  <c:v>16</c:v>
                </c:pt>
                <c:pt idx="13718">
                  <c:v>0</c:v>
                </c:pt>
                <c:pt idx="13719">
                  <c:v>20</c:v>
                </c:pt>
                <c:pt idx="13720">
                  <c:v>14</c:v>
                </c:pt>
                <c:pt idx="13721">
                  <c:v>16</c:v>
                </c:pt>
                <c:pt idx="13722">
                  <c:v>16</c:v>
                </c:pt>
                <c:pt idx="13723">
                  <c:v>15</c:v>
                </c:pt>
                <c:pt idx="13724">
                  <c:v>20</c:v>
                </c:pt>
                <c:pt idx="13725">
                  <c:v>9</c:v>
                </c:pt>
                <c:pt idx="13726">
                  <c:v>11</c:v>
                </c:pt>
                <c:pt idx="13727">
                  <c:v>20</c:v>
                </c:pt>
                <c:pt idx="13728">
                  <c:v>0</c:v>
                </c:pt>
                <c:pt idx="13729">
                  <c:v>16</c:v>
                </c:pt>
                <c:pt idx="13730">
                  <c:v>20</c:v>
                </c:pt>
                <c:pt idx="13731">
                  <c:v>20</c:v>
                </c:pt>
                <c:pt idx="13732">
                  <c:v>16</c:v>
                </c:pt>
                <c:pt idx="13733">
                  <c:v>17</c:v>
                </c:pt>
                <c:pt idx="13734">
                  <c:v>16</c:v>
                </c:pt>
                <c:pt idx="13735">
                  <c:v>16</c:v>
                </c:pt>
                <c:pt idx="13736">
                  <c:v>16</c:v>
                </c:pt>
                <c:pt idx="13737">
                  <c:v>19</c:v>
                </c:pt>
                <c:pt idx="13738">
                  <c:v>19</c:v>
                </c:pt>
                <c:pt idx="13739">
                  <c:v>14</c:v>
                </c:pt>
                <c:pt idx="13740">
                  <c:v>15</c:v>
                </c:pt>
                <c:pt idx="13741">
                  <c:v>18</c:v>
                </c:pt>
                <c:pt idx="13742">
                  <c:v>20</c:v>
                </c:pt>
                <c:pt idx="13743">
                  <c:v>0</c:v>
                </c:pt>
                <c:pt idx="13744">
                  <c:v>14</c:v>
                </c:pt>
                <c:pt idx="13745">
                  <c:v>20</c:v>
                </c:pt>
                <c:pt idx="13746">
                  <c:v>16</c:v>
                </c:pt>
                <c:pt idx="13747">
                  <c:v>0</c:v>
                </c:pt>
                <c:pt idx="13748">
                  <c:v>20</c:v>
                </c:pt>
                <c:pt idx="13749">
                  <c:v>8</c:v>
                </c:pt>
                <c:pt idx="13750">
                  <c:v>0</c:v>
                </c:pt>
                <c:pt idx="13751">
                  <c:v>20</c:v>
                </c:pt>
                <c:pt idx="13752">
                  <c:v>17</c:v>
                </c:pt>
                <c:pt idx="13753">
                  <c:v>16</c:v>
                </c:pt>
                <c:pt idx="13754">
                  <c:v>16</c:v>
                </c:pt>
                <c:pt idx="13755">
                  <c:v>16</c:v>
                </c:pt>
                <c:pt idx="13756">
                  <c:v>20</c:v>
                </c:pt>
                <c:pt idx="13757">
                  <c:v>16</c:v>
                </c:pt>
                <c:pt idx="13758">
                  <c:v>20</c:v>
                </c:pt>
                <c:pt idx="13759">
                  <c:v>15</c:v>
                </c:pt>
                <c:pt idx="13760">
                  <c:v>16</c:v>
                </c:pt>
                <c:pt idx="13761">
                  <c:v>18</c:v>
                </c:pt>
                <c:pt idx="13762">
                  <c:v>12</c:v>
                </c:pt>
                <c:pt idx="13763">
                  <c:v>16</c:v>
                </c:pt>
                <c:pt idx="13764">
                  <c:v>20</c:v>
                </c:pt>
                <c:pt idx="13765">
                  <c:v>20</c:v>
                </c:pt>
                <c:pt idx="13766">
                  <c:v>18</c:v>
                </c:pt>
                <c:pt idx="13767">
                  <c:v>20</c:v>
                </c:pt>
                <c:pt idx="13768">
                  <c:v>16</c:v>
                </c:pt>
                <c:pt idx="13769">
                  <c:v>17</c:v>
                </c:pt>
                <c:pt idx="13770">
                  <c:v>20</c:v>
                </c:pt>
                <c:pt idx="13771">
                  <c:v>19</c:v>
                </c:pt>
                <c:pt idx="13772">
                  <c:v>19</c:v>
                </c:pt>
                <c:pt idx="13773">
                  <c:v>16</c:v>
                </c:pt>
                <c:pt idx="13774">
                  <c:v>17</c:v>
                </c:pt>
                <c:pt idx="13775">
                  <c:v>20</c:v>
                </c:pt>
                <c:pt idx="13776">
                  <c:v>18</c:v>
                </c:pt>
                <c:pt idx="13777">
                  <c:v>18</c:v>
                </c:pt>
                <c:pt idx="13778">
                  <c:v>16</c:v>
                </c:pt>
                <c:pt idx="13779">
                  <c:v>0</c:v>
                </c:pt>
                <c:pt idx="13780">
                  <c:v>19</c:v>
                </c:pt>
                <c:pt idx="13781">
                  <c:v>20</c:v>
                </c:pt>
                <c:pt idx="13782">
                  <c:v>19</c:v>
                </c:pt>
                <c:pt idx="13783">
                  <c:v>14</c:v>
                </c:pt>
                <c:pt idx="13784">
                  <c:v>12</c:v>
                </c:pt>
                <c:pt idx="13785">
                  <c:v>18</c:v>
                </c:pt>
                <c:pt idx="13786">
                  <c:v>16</c:v>
                </c:pt>
                <c:pt idx="13787">
                  <c:v>17</c:v>
                </c:pt>
                <c:pt idx="13788">
                  <c:v>20</c:v>
                </c:pt>
                <c:pt idx="13789">
                  <c:v>16</c:v>
                </c:pt>
                <c:pt idx="13790">
                  <c:v>16</c:v>
                </c:pt>
                <c:pt idx="13791">
                  <c:v>20</c:v>
                </c:pt>
                <c:pt idx="13792">
                  <c:v>0</c:v>
                </c:pt>
                <c:pt idx="13793">
                  <c:v>19</c:v>
                </c:pt>
                <c:pt idx="13794">
                  <c:v>16</c:v>
                </c:pt>
                <c:pt idx="13795">
                  <c:v>14</c:v>
                </c:pt>
                <c:pt idx="13796">
                  <c:v>12</c:v>
                </c:pt>
                <c:pt idx="13797">
                  <c:v>20</c:v>
                </c:pt>
                <c:pt idx="13798">
                  <c:v>16</c:v>
                </c:pt>
                <c:pt idx="13799">
                  <c:v>0</c:v>
                </c:pt>
                <c:pt idx="13800">
                  <c:v>20</c:v>
                </c:pt>
                <c:pt idx="13801">
                  <c:v>20</c:v>
                </c:pt>
                <c:pt idx="13802">
                  <c:v>0</c:v>
                </c:pt>
                <c:pt idx="13803">
                  <c:v>19</c:v>
                </c:pt>
                <c:pt idx="13804">
                  <c:v>9</c:v>
                </c:pt>
                <c:pt idx="13805">
                  <c:v>0</c:v>
                </c:pt>
                <c:pt idx="13806">
                  <c:v>20</c:v>
                </c:pt>
                <c:pt idx="13807">
                  <c:v>15</c:v>
                </c:pt>
                <c:pt idx="13808">
                  <c:v>15</c:v>
                </c:pt>
                <c:pt idx="13809">
                  <c:v>17</c:v>
                </c:pt>
                <c:pt idx="13810">
                  <c:v>18</c:v>
                </c:pt>
                <c:pt idx="13811">
                  <c:v>16</c:v>
                </c:pt>
                <c:pt idx="13812">
                  <c:v>16</c:v>
                </c:pt>
                <c:pt idx="13813">
                  <c:v>20</c:v>
                </c:pt>
                <c:pt idx="13814">
                  <c:v>20</c:v>
                </c:pt>
                <c:pt idx="13815">
                  <c:v>20</c:v>
                </c:pt>
                <c:pt idx="13816">
                  <c:v>18</c:v>
                </c:pt>
                <c:pt idx="13817">
                  <c:v>20</c:v>
                </c:pt>
                <c:pt idx="13818">
                  <c:v>13</c:v>
                </c:pt>
                <c:pt idx="13819">
                  <c:v>16</c:v>
                </c:pt>
                <c:pt idx="13820">
                  <c:v>19</c:v>
                </c:pt>
                <c:pt idx="13821">
                  <c:v>16</c:v>
                </c:pt>
                <c:pt idx="13822">
                  <c:v>16</c:v>
                </c:pt>
                <c:pt idx="13823">
                  <c:v>19</c:v>
                </c:pt>
                <c:pt idx="13824">
                  <c:v>20</c:v>
                </c:pt>
                <c:pt idx="13825">
                  <c:v>0</c:v>
                </c:pt>
                <c:pt idx="13826">
                  <c:v>20</c:v>
                </c:pt>
                <c:pt idx="13827">
                  <c:v>16</c:v>
                </c:pt>
                <c:pt idx="13828">
                  <c:v>20</c:v>
                </c:pt>
                <c:pt idx="13829">
                  <c:v>14</c:v>
                </c:pt>
                <c:pt idx="13830">
                  <c:v>18</c:v>
                </c:pt>
                <c:pt idx="13831">
                  <c:v>20</c:v>
                </c:pt>
                <c:pt idx="13832">
                  <c:v>17</c:v>
                </c:pt>
                <c:pt idx="13833">
                  <c:v>18</c:v>
                </c:pt>
                <c:pt idx="13834">
                  <c:v>20</c:v>
                </c:pt>
                <c:pt idx="13835">
                  <c:v>17</c:v>
                </c:pt>
                <c:pt idx="13836">
                  <c:v>19</c:v>
                </c:pt>
                <c:pt idx="13837">
                  <c:v>0</c:v>
                </c:pt>
                <c:pt idx="13838">
                  <c:v>16</c:v>
                </c:pt>
                <c:pt idx="13839">
                  <c:v>20</c:v>
                </c:pt>
                <c:pt idx="13840">
                  <c:v>20</c:v>
                </c:pt>
                <c:pt idx="13841">
                  <c:v>15</c:v>
                </c:pt>
                <c:pt idx="13842">
                  <c:v>17</c:v>
                </c:pt>
                <c:pt idx="13843">
                  <c:v>15</c:v>
                </c:pt>
                <c:pt idx="13844">
                  <c:v>15</c:v>
                </c:pt>
                <c:pt idx="13845">
                  <c:v>16</c:v>
                </c:pt>
                <c:pt idx="13846">
                  <c:v>19</c:v>
                </c:pt>
                <c:pt idx="13847">
                  <c:v>20</c:v>
                </c:pt>
                <c:pt idx="13848">
                  <c:v>20</c:v>
                </c:pt>
                <c:pt idx="13849">
                  <c:v>13</c:v>
                </c:pt>
                <c:pt idx="13850">
                  <c:v>17</c:v>
                </c:pt>
                <c:pt idx="13851">
                  <c:v>14</c:v>
                </c:pt>
                <c:pt idx="13852">
                  <c:v>20</c:v>
                </c:pt>
                <c:pt idx="13853">
                  <c:v>17</c:v>
                </c:pt>
                <c:pt idx="13854">
                  <c:v>17</c:v>
                </c:pt>
                <c:pt idx="13855">
                  <c:v>20</c:v>
                </c:pt>
                <c:pt idx="13856">
                  <c:v>16</c:v>
                </c:pt>
                <c:pt idx="13857">
                  <c:v>16</c:v>
                </c:pt>
                <c:pt idx="13858">
                  <c:v>16</c:v>
                </c:pt>
                <c:pt idx="13859">
                  <c:v>18</c:v>
                </c:pt>
                <c:pt idx="13860">
                  <c:v>0</c:v>
                </c:pt>
                <c:pt idx="13861">
                  <c:v>0</c:v>
                </c:pt>
                <c:pt idx="13862">
                  <c:v>18</c:v>
                </c:pt>
                <c:pt idx="13863">
                  <c:v>20</c:v>
                </c:pt>
                <c:pt idx="13864">
                  <c:v>0</c:v>
                </c:pt>
                <c:pt idx="13865">
                  <c:v>16</c:v>
                </c:pt>
                <c:pt idx="13866">
                  <c:v>18</c:v>
                </c:pt>
                <c:pt idx="13867">
                  <c:v>16</c:v>
                </c:pt>
                <c:pt idx="13868">
                  <c:v>9</c:v>
                </c:pt>
                <c:pt idx="13869">
                  <c:v>19</c:v>
                </c:pt>
                <c:pt idx="13870">
                  <c:v>14</c:v>
                </c:pt>
                <c:pt idx="13871">
                  <c:v>18</c:v>
                </c:pt>
                <c:pt idx="13872">
                  <c:v>20</c:v>
                </c:pt>
                <c:pt idx="13873">
                  <c:v>20</c:v>
                </c:pt>
                <c:pt idx="13874">
                  <c:v>18</c:v>
                </c:pt>
                <c:pt idx="13875">
                  <c:v>20</c:v>
                </c:pt>
                <c:pt idx="13876">
                  <c:v>19</c:v>
                </c:pt>
                <c:pt idx="13877">
                  <c:v>17</c:v>
                </c:pt>
                <c:pt idx="13878">
                  <c:v>20</c:v>
                </c:pt>
                <c:pt idx="13879">
                  <c:v>0</c:v>
                </c:pt>
                <c:pt idx="13880">
                  <c:v>20</c:v>
                </c:pt>
                <c:pt idx="13881">
                  <c:v>16</c:v>
                </c:pt>
                <c:pt idx="13882">
                  <c:v>20</c:v>
                </c:pt>
                <c:pt idx="13883">
                  <c:v>17</c:v>
                </c:pt>
                <c:pt idx="13884">
                  <c:v>11</c:v>
                </c:pt>
                <c:pt idx="13885">
                  <c:v>13</c:v>
                </c:pt>
                <c:pt idx="13886">
                  <c:v>0</c:v>
                </c:pt>
                <c:pt idx="13887">
                  <c:v>19</c:v>
                </c:pt>
                <c:pt idx="13888">
                  <c:v>13</c:v>
                </c:pt>
                <c:pt idx="13889">
                  <c:v>20</c:v>
                </c:pt>
                <c:pt idx="13890">
                  <c:v>16</c:v>
                </c:pt>
                <c:pt idx="13891">
                  <c:v>17</c:v>
                </c:pt>
                <c:pt idx="13892">
                  <c:v>12</c:v>
                </c:pt>
                <c:pt idx="13893">
                  <c:v>20</c:v>
                </c:pt>
                <c:pt idx="13894">
                  <c:v>20</c:v>
                </c:pt>
                <c:pt idx="13895">
                  <c:v>18</c:v>
                </c:pt>
                <c:pt idx="13896">
                  <c:v>0</c:v>
                </c:pt>
                <c:pt idx="13897">
                  <c:v>20</c:v>
                </c:pt>
                <c:pt idx="13898">
                  <c:v>20</c:v>
                </c:pt>
                <c:pt idx="13899">
                  <c:v>13</c:v>
                </c:pt>
                <c:pt idx="13900">
                  <c:v>15</c:v>
                </c:pt>
                <c:pt idx="13901">
                  <c:v>20</c:v>
                </c:pt>
                <c:pt idx="13902">
                  <c:v>17</c:v>
                </c:pt>
                <c:pt idx="13903">
                  <c:v>19</c:v>
                </c:pt>
                <c:pt idx="13904">
                  <c:v>15</c:v>
                </c:pt>
                <c:pt idx="13905">
                  <c:v>14</c:v>
                </c:pt>
                <c:pt idx="13906">
                  <c:v>20</c:v>
                </c:pt>
                <c:pt idx="13907">
                  <c:v>12</c:v>
                </c:pt>
                <c:pt idx="13908">
                  <c:v>20</c:v>
                </c:pt>
                <c:pt idx="13909">
                  <c:v>15</c:v>
                </c:pt>
                <c:pt idx="13910">
                  <c:v>18</c:v>
                </c:pt>
                <c:pt idx="13911">
                  <c:v>20</c:v>
                </c:pt>
                <c:pt idx="13912">
                  <c:v>20</c:v>
                </c:pt>
                <c:pt idx="13913">
                  <c:v>19</c:v>
                </c:pt>
                <c:pt idx="13914">
                  <c:v>16</c:v>
                </c:pt>
                <c:pt idx="13915">
                  <c:v>12</c:v>
                </c:pt>
                <c:pt idx="13916">
                  <c:v>18</c:v>
                </c:pt>
                <c:pt idx="13917">
                  <c:v>20</c:v>
                </c:pt>
                <c:pt idx="13918">
                  <c:v>12</c:v>
                </c:pt>
                <c:pt idx="13919">
                  <c:v>16</c:v>
                </c:pt>
                <c:pt idx="13920">
                  <c:v>20</c:v>
                </c:pt>
                <c:pt idx="13921">
                  <c:v>18</c:v>
                </c:pt>
                <c:pt idx="13922">
                  <c:v>20</c:v>
                </c:pt>
                <c:pt idx="13923">
                  <c:v>16</c:v>
                </c:pt>
                <c:pt idx="13924">
                  <c:v>16</c:v>
                </c:pt>
                <c:pt idx="13925">
                  <c:v>16</c:v>
                </c:pt>
                <c:pt idx="13926">
                  <c:v>15</c:v>
                </c:pt>
                <c:pt idx="13927">
                  <c:v>20</c:v>
                </c:pt>
                <c:pt idx="13928">
                  <c:v>20</c:v>
                </c:pt>
                <c:pt idx="13929">
                  <c:v>14</c:v>
                </c:pt>
                <c:pt idx="13930">
                  <c:v>19</c:v>
                </c:pt>
                <c:pt idx="13931">
                  <c:v>20</c:v>
                </c:pt>
                <c:pt idx="13932">
                  <c:v>16</c:v>
                </c:pt>
                <c:pt idx="13933">
                  <c:v>20</c:v>
                </c:pt>
                <c:pt idx="13934">
                  <c:v>20</c:v>
                </c:pt>
                <c:pt idx="13935">
                  <c:v>20</c:v>
                </c:pt>
                <c:pt idx="13936">
                  <c:v>16</c:v>
                </c:pt>
                <c:pt idx="13937">
                  <c:v>16</c:v>
                </c:pt>
                <c:pt idx="13938">
                  <c:v>12</c:v>
                </c:pt>
                <c:pt idx="13939">
                  <c:v>20</c:v>
                </c:pt>
                <c:pt idx="13940">
                  <c:v>20</c:v>
                </c:pt>
                <c:pt idx="13941">
                  <c:v>0</c:v>
                </c:pt>
                <c:pt idx="13942">
                  <c:v>20</c:v>
                </c:pt>
                <c:pt idx="13943">
                  <c:v>13</c:v>
                </c:pt>
                <c:pt idx="13944">
                  <c:v>13</c:v>
                </c:pt>
                <c:pt idx="13945">
                  <c:v>16</c:v>
                </c:pt>
                <c:pt idx="13946">
                  <c:v>17</c:v>
                </c:pt>
                <c:pt idx="13947">
                  <c:v>18</c:v>
                </c:pt>
                <c:pt idx="13948">
                  <c:v>20</c:v>
                </c:pt>
                <c:pt idx="13949">
                  <c:v>16</c:v>
                </c:pt>
                <c:pt idx="13950">
                  <c:v>19</c:v>
                </c:pt>
                <c:pt idx="13951">
                  <c:v>20</c:v>
                </c:pt>
                <c:pt idx="13952">
                  <c:v>16</c:v>
                </c:pt>
                <c:pt idx="13953">
                  <c:v>20</c:v>
                </c:pt>
                <c:pt idx="13954">
                  <c:v>14</c:v>
                </c:pt>
                <c:pt idx="13955">
                  <c:v>20</c:v>
                </c:pt>
                <c:pt idx="13956">
                  <c:v>15</c:v>
                </c:pt>
                <c:pt idx="13957">
                  <c:v>18</c:v>
                </c:pt>
                <c:pt idx="13958">
                  <c:v>16</c:v>
                </c:pt>
                <c:pt idx="13959">
                  <c:v>16</c:v>
                </c:pt>
                <c:pt idx="13960">
                  <c:v>18</c:v>
                </c:pt>
                <c:pt idx="13961">
                  <c:v>18</c:v>
                </c:pt>
                <c:pt idx="13962">
                  <c:v>17</c:v>
                </c:pt>
                <c:pt idx="13963">
                  <c:v>20</c:v>
                </c:pt>
                <c:pt idx="13964">
                  <c:v>16</c:v>
                </c:pt>
                <c:pt idx="13965">
                  <c:v>18</c:v>
                </c:pt>
                <c:pt idx="13966">
                  <c:v>16</c:v>
                </c:pt>
                <c:pt idx="13967">
                  <c:v>19</c:v>
                </c:pt>
                <c:pt idx="13968">
                  <c:v>17</c:v>
                </c:pt>
                <c:pt idx="13969">
                  <c:v>17</c:v>
                </c:pt>
                <c:pt idx="13970">
                  <c:v>20</c:v>
                </c:pt>
                <c:pt idx="13971">
                  <c:v>20</c:v>
                </c:pt>
                <c:pt idx="13972">
                  <c:v>13</c:v>
                </c:pt>
                <c:pt idx="13973">
                  <c:v>20</c:v>
                </c:pt>
                <c:pt idx="13974">
                  <c:v>7</c:v>
                </c:pt>
                <c:pt idx="13975">
                  <c:v>20</c:v>
                </c:pt>
                <c:pt idx="13976">
                  <c:v>20</c:v>
                </c:pt>
                <c:pt idx="13977">
                  <c:v>19</c:v>
                </c:pt>
                <c:pt idx="13978">
                  <c:v>16</c:v>
                </c:pt>
                <c:pt idx="13979">
                  <c:v>20</c:v>
                </c:pt>
                <c:pt idx="13980">
                  <c:v>0</c:v>
                </c:pt>
                <c:pt idx="13981">
                  <c:v>16</c:v>
                </c:pt>
                <c:pt idx="13982">
                  <c:v>18</c:v>
                </c:pt>
                <c:pt idx="13983">
                  <c:v>16</c:v>
                </c:pt>
                <c:pt idx="13984">
                  <c:v>18</c:v>
                </c:pt>
                <c:pt idx="13985">
                  <c:v>16</c:v>
                </c:pt>
                <c:pt idx="13986">
                  <c:v>16</c:v>
                </c:pt>
                <c:pt idx="13987">
                  <c:v>0</c:v>
                </c:pt>
                <c:pt idx="13988">
                  <c:v>17</c:v>
                </c:pt>
                <c:pt idx="13989">
                  <c:v>18</c:v>
                </c:pt>
                <c:pt idx="13990">
                  <c:v>16</c:v>
                </c:pt>
                <c:pt idx="13991">
                  <c:v>16</c:v>
                </c:pt>
                <c:pt idx="13992">
                  <c:v>15</c:v>
                </c:pt>
                <c:pt idx="13993">
                  <c:v>20</c:v>
                </c:pt>
                <c:pt idx="13994">
                  <c:v>15</c:v>
                </c:pt>
                <c:pt idx="13995">
                  <c:v>20</c:v>
                </c:pt>
                <c:pt idx="13996">
                  <c:v>20</c:v>
                </c:pt>
                <c:pt idx="13997">
                  <c:v>16</c:v>
                </c:pt>
                <c:pt idx="13998">
                  <c:v>20</c:v>
                </c:pt>
                <c:pt idx="13999">
                  <c:v>0</c:v>
                </c:pt>
                <c:pt idx="14000">
                  <c:v>20</c:v>
                </c:pt>
                <c:pt idx="14001">
                  <c:v>0</c:v>
                </c:pt>
                <c:pt idx="14002">
                  <c:v>17</c:v>
                </c:pt>
                <c:pt idx="14003">
                  <c:v>15</c:v>
                </c:pt>
                <c:pt idx="14004">
                  <c:v>18</c:v>
                </c:pt>
                <c:pt idx="14005">
                  <c:v>15</c:v>
                </c:pt>
                <c:pt idx="14006">
                  <c:v>0</c:v>
                </c:pt>
                <c:pt idx="14007">
                  <c:v>16</c:v>
                </c:pt>
                <c:pt idx="14008">
                  <c:v>20</c:v>
                </c:pt>
                <c:pt idx="14009">
                  <c:v>15</c:v>
                </c:pt>
                <c:pt idx="14010">
                  <c:v>18</c:v>
                </c:pt>
                <c:pt idx="14011">
                  <c:v>15</c:v>
                </c:pt>
                <c:pt idx="14012">
                  <c:v>20</c:v>
                </c:pt>
                <c:pt idx="14013">
                  <c:v>0</c:v>
                </c:pt>
                <c:pt idx="14014">
                  <c:v>20</c:v>
                </c:pt>
                <c:pt idx="14015">
                  <c:v>20</c:v>
                </c:pt>
                <c:pt idx="14016">
                  <c:v>16</c:v>
                </c:pt>
                <c:pt idx="14017">
                  <c:v>20</c:v>
                </c:pt>
                <c:pt idx="14018">
                  <c:v>17</c:v>
                </c:pt>
                <c:pt idx="14019">
                  <c:v>20</c:v>
                </c:pt>
                <c:pt idx="14020">
                  <c:v>16</c:v>
                </c:pt>
                <c:pt idx="14021">
                  <c:v>0</c:v>
                </c:pt>
                <c:pt idx="14022">
                  <c:v>17</c:v>
                </c:pt>
                <c:pt idx="14023">
                  <c:v>20</c:v>
                </c:pt>
                <c:pt idx="14024">
                  <c:v>16</c:v>
                </c:pt>
                <c:pt idx="14025">
                  <c:v>20</c:v>
                </c:pt>
                <c:pt idx="14026">
                  <c:v>16</c:v>
                </c:pt>
                <c:pt idx="14027">
                  <c:v>16</c:v>
                </c:pt>
                <c:pt idx="14028">
                  <c:v>20</c:v>
                </c:pt>
                <c:pt idx="14029">
                  <c:v>20</c:v>
                </c:pt>
                <c:pt idx="14030">
                  <c:v>13</c:v>
                </c:pt>
                <c:pt idx="14031">
                  <c:v>16</c:v>
                </c:pt>
                <c:pt idx="14032">
                  <c:v>16</c:v>
                </c:pt>
                <c:pt idx="14033">
                  <c:v>16</c:v>
                </c:pt>
                <c:pt idx="14034">
                  <c:v>17</c:v>
                </c:pt>
                <c:pt idx="14035">
                  <c:v>13</c:v>
                </c:pt>
                <c:pt idx="14036">
                  <c:v>18</c:v>
                </c:pt>
                <c:pt idx="14037">
                  <c:v>20</c:v>
                </c:pt>
                <c:pt idx="14038">
                  <c:v>18</c:v>
                </c:pt>
                <c:pt idx="14039">
                  <c:v>19</c:v>
                </c:pt>
                <c:pt idx="14040">
                  <c:v>16</c:v>
                </c:pt>
                <c:pt idx="14041">
                  <c:v>20</c:v>
                </c:pt>
                <c:pt idx="14042">
                  <c:v>16</c:v>
                </c:pt>
                <c:pt idx="14043">
                  <c:v>16</c:v>
                </c:pt>
                <c:pt idx="14044">
                  <c:v>15</c:v>
                </c:pt>
                <c:pt idx="14045">
                  <c:v>0</c:v>
                </c:pt>
                <c:pt idx="14046">
                  <c:v>18</c:v>
                </c:pt>
                <c:pt idx="14047">
                  <c:v>16</c:v>
                </c:pt>
                <c:pt idx="14048">
                  <c:v>18</c:v>
                </c:pt>
                <c:pt idx="14049">
                  <c:v>20</c:v>
                </c:pt>
                <c:pt idx="14050">
                  <c:v>20</c:v>
                </c:pt>
                <c:pt idx="14051">
                  <c:v>11</c:v>
                </c:pt>
                <c:pt idx="14052">
                  <c:v>20</c:v>
                </c:pt>
                <c:pt idx="14053">
                  <c:v>20</c:v>
                </c:pt>
                <c:pt idx="14054">
                  <c:v>14</c:v>
                </c:pt>
                <c:pt idx="14055">
                  <c:v>17</c:v>
                </c:pt>
                <c:pt idx="14056">
                  <c:v>20</c:v>
                </c:pt>
                <c:pt idx="14057">
                  <c:v>20</c:v>
                </c:pt>
                <c:pt idx="14058">
                  <c:v>14</c:v>
                </c:pt>
                <c:pt idx="14059">
                  <c:v>19</c:v>
                </c:pt>
                <c:pt idx="14060">
                  <c:v>18</c:v>
                </c:pt>
                <c:pt idx="14061">
                  <c:v>15</c:v>
                </c:pt>
                <c:pt idx="14062">
                  <c:v>20</c:v>
                </c:pt>
                <c:pt idx="14063">
                  <c:v>16</c:v>
                </c:pt>
                <c:pt idx="14064">
                  <c:v>16</c:v>
                </c:pt>
                <c:pt idx="14065">
                  <c:v>20</c:v>
                </c:pt>
                <c:pt idx="14066">
                  <c:v>15</c:v>
                </c:pt>
                <c:pt idx="14067">
                  <c:v>12</c:v>
                </c:pt>
                <c:pt idx="14068">
                  <c:v>16</c:v>
                </c:pt>
                <c:pt idx="14069">
                  <c:v>20</c:v>
                </c:pt>
                <c:pt idx="14070">
                  <c:v>16</c:v>
                </c:pt>
                <c:pt idx="14071">
                  <c:v>19</c:v>
                </c:pt>
                <c:pt idx="14072">
                  <c:v>20</c:v>
                </c:pt>
                <c:pt idx="14073">
                  <c:v>17</c:v>
                </c:pt>
                <c:pt idx="14074">
                  <c:v>0</c:v>
                </c:pt>
                <c:pt idx="14075">
                  <c:v>20</c:v>
                </c:pt>
                <c:pt idx="14076">
                  <c:v>20</c:v>
                </c:pt>
                <c:pt idx="14077">
                  <c:v>0</c:v>
                </c:pt>
                <c:pt idx="14078">
                  <c:v>20</c:v>
                </c:pt>
                <c:pt idx="14079">
                  <c:v>12</c:v>
                </c:pt>
                <c:pt idx="14080">
                  <c:v>18</c:v>
                </c:pt>
                <c:pt idx="14081">
                  <c:v>16</c:v>
                </c:pt>
                <c:pt idx="14082">
                  <c:v>16</c:v>
                </c:pt>
                <c:pt idx="14083">
                  <c:v>18</c:v>
                </c:pt>
                <c:pt idx="14084">
                  <c:v>20</c:v>
                </c:pt>
                <c:pt idx="14085">
                  <c:v>15</c:v>
                </c:pt>
                <c:pt idx="14086">
                  <c:v>19</c:v>
                </c:pt>
                <c:pt idx="14087">
                  <c:v>14</c:v>
                </c:pt>
                <c:pt idx="14088">
                  <c:v>16</c:v>
                </c:pt>
                <c:pt idx="14089">
                  <c:v>20</c:v>
                </c:pt>
                <c:pt idx="14090">
                  <c:v>17</c:v>
                </c:pt>
                <c:pt idx="14091">
                  <c:v>12</c:v>
                </c:pt>
                <c:pt idx="14092">
                  <c:v>16</c:v>
                </c:pt>
                <c:pt idx="14093">
                  <c:v>16</c:v>
                </c:pt>
                <c:pt idx="14094">
                  <c:v>20</c:v>
                </c:pt>
                <c:pt idx="14095">
                  <c:v>18</c:v>
                </c:pt>
                <c:pt idx="14096">
                  <c:v>16</c:v>
                </c:pt>
                <c:pt idx="14097">
                  <c:v>18</c:v>
                </c:pt>
                <c:pt idx="14098">
                  <c:v>17</c:v>
                </c:pt>
                <c:pt idx="14099">
                  <c:v>16</c:v>
                </c:pt>
                <c:pt idx="14100">
                  <c:v>12</c:v>
                </c:pt>
                <c:pt idx="14101">
                  <c:v>20</c:v>
                </c:pt>
                <c:pt idx="14102">
                  <c:v>19</c:v>
                </c:pt>
                <c:pt idx="14103">
                  <c:v>0</c:v>
                </c:pt>
                <c:pt idx="14104">
                  <c:v>20</c:v>
                </c:pt>
                <c:pt idx="14105">
                  <c:v>18</c:v>
                </c:pt>
                <c:pt idx="14106">
                  <c:v>16</c:v>
                </c:pt>
                <c:pt idx="14107">
                  <c:v>16</c:v>
                </c:pt>
                <c:pt idx="14108">
                  <c:v>20</c:v>
                </c:pt>
                <c:pt idx="14109">
                  <c:v>12</c:v>
                </c:pt>
                <c:pt idx="14110">
                  <c:v>20</c:v>
                </c:pt>
                <c:pt idx="14111">
                  <c:v>19</c:v>
                </c:pt>
                <c:pt idx="14112">
                  <c:v>16</c:v>
                </c:pt>
                <c:pt idx="14113">
                  <c:v>20</c:v>
                </c:pt>
                <c:pt idx="14114">
                  <c:v>20</c:v>
                </c:pt>
                <c:pt idx="14115">
                  <c:v>12</c:v>
                </c:pt>
                <c:pt idx="14116">
                  <c:v>16</c:v>
                </c:pt>
                <c:pt idx="14117">
                  <c:v>18</c:v>
                </c:pt>
                <c:pt idx="14118">
                  <c:v>0</c:v>
                </c:pt>
                <c:pt idx="14119">
                  <c:v>20</c:v>
                </c:pt>
                <c:pt idx="14120">
                  <c:v>16</c:v>
                </c:pt>
                <c:pt idx="14121">
                  <c:v>20</c:v>
                </c:pt>
                <c:pt idx="14122">
                  <c:v>20</c:v>
                </c:pt>
                <c:pt idx="14123">
                  <c:v>20</c:v>
                </c:pt>
                <c:pt idx="14124">
                  <c:v>14</c:v>
                </c:pt>
                <c:pt idx="14125">
                  <c:v>18</c:v>
                </c:pt>
                <c:pt idx="14126">
                  <c:v>19</c:v>
                </c:pt>
                <c:pt idx="14127">
                  <c:v>20</c:v>
                </c:pt>
                <c:pt idx="14128">
                  <c:v>18</c:v>
                </c:pt>
                <c:pt idx="14129">
                  <c:v>17</c:v>
                </c:pt>
                <c:pt idx="14130">
                  <c:v>20</c:v>
                </c:pt>
                <c:pt idx="14131">
                  <c:v>20</c:v>
                </c:pt>
                <c:pt idx="14132">
                  <c:v>16</c:v>
                </c:pt>
                <c:pt idx="14133">
                  <c:v>20</c:v>
                </c:pt>
                <c:pt idx="14134">
                  <c:v>16</c:v>
                </c:pt>
                <c:pt idx="14135">
                  <c:v>17</c:v>
                </c:pt>
                <c:pt idx="14136">
                  <c:v>16</c:v>
                </c:pt>
                <c:pt idx="14137">
                  <c:v>18</c:v>
                </c:pt>
                <c:pt idx="14138">
                  <c:v>0</c:v>
                </c:pt>
                <c:pt idx="14139">
                  <c:v>16</c:v>
                </c:pt>
                <c:pt idx="14140">
                  <c:v>20</c:v>
                </c:pt>
                <c:pt idx="14141">
                  <c:v>20</c:v>
                </c:pt>
                <c:pt idx="14142">
                  <c:v>16</c:v>
                </c:pt>
                <c:pt idx="14143">
                  <c:v>17</c:v>
                </c:pt>
                <c:pt idx="14144">
                  <c:v>20</c:v>
                </c:pt>
                <c:pt idx="14145">
                  <c:v>19</c:v>
                </c:pt>
                <c:pt idx="14146">
                  <c:v>20</c:v>
                </c:pt>
                <c:pt idx="14147">
                  <c:v>20</c:v>
                </c:pt>
                <c:pt idx="14148">
                  <c:v>15</c:v>
                </c:pt>
                <c:pt idx="14149">
                  <c:v>17</c:v>
                </c:pt>
                <c:pt idx="14150">
                  <c:v>20</c:v>
                </c:pt>
                <c:pt idx="14151">
                  <c:v>17</c:v>
                </c:pt>
                <c:pt idx="14152">
                  <c:v>16</c:v>
                </c:pt>
                <c:pt idx="14153">
                  <c:v>0</c:v>
                </c:pt>
                <c:pt idx="14154">
                  <c:v>16</c:v>
                </c:pt>
                <c:pt idx="14155">
                  <c:v>16</c:v>
                </c:pt>
                <c:pt idx="14156">
                  <c:v>15</c:v>
                </c:pt>
                <c:pt idx="14157">
                  <c:v>15</c:v>
                </c:pt>
                <c:pt idx="14158">
                  <c:v>16</c:v>
                </c:pt>
                <c:pt idx="14159">
                  <c:v>20</c:v>
                </c:pt>
                <c:pt idx="14160">
                  <c:v>17</c:v>
                </c:pt>
                <c:pt idx="14161">
                  <c:v>19</c:v>
                </c:pt>
                <c:pt idx="14162">
                  <c:v>16</c:v>
                </c:pt>
                <c:pt idx="14163">
                  <c:v>16</c:v>
                </c:pt>
                <c:pt idx="14164">
                  <c:v>19</c:v>
                </c:pt>
                <c:pt idx="14165">
                  <c:v>20</c:v>
                </c:pt>
                <c:pt idx="14166">
                  <c:v>15</c:v>
                </c:pt>
                <c:pt idx="14167">
                  <c:v>15</c:v>
                </c:pt>
                <c:pt idx="14168">
                  <c:v>14</c:v>
                </c:pt>
                <c:pt idx="14169">
                  <c:v>16</c:v>
                </c:pt>
                <c:pt idx="14170">
                  <c:v>17</c:v>
                </c:pt>
                <c:pt idx="14171">
                  <c:v>15</c:v>
                </c:pt>
                <c:pt idx="14172">
                  <c:v>18</c:v>
                </c:pt>
                <c:pt idx="14173">
                  <c:v>16</c:v>
                </c:pt>
                <c:pt idx="14174">
                  <c:v>11</c:v>
                </c:pt>
                <c:pt idx="14175">
                  <c:v>14</c:v>
                </c:pt>
                <c:pt idx="14176">
                  <c:v>16</c:v>
                </c:pt>
                <c:pt idx="14177">
                  <c:v>0</c:v>
                </c:pt>
                <c:pt idx="14178">
                  <c:v>20</c:v>
                </c:pt>
                <c:pt idx="14179">
                  <c:v>17</c:v>
                </c:pt>
                <c:pt idx="14180">
                  <c:v>15</c:v>
                </c:pt>
                <c:pt idx="14181">
                  <c:v>20</c:v>
                </c:pt>
                <c:pt idx="14182">
                  <c:v>16</c:v>
                </c:pt>
                <c:pt idx="14183">
                  <c:v>20</c:v>
                </c:pt>
                <c:pt idx="14184">
                  <c:v>19</c:v>
                </c:pt>
                <c:pt idx="14185">
                  <c:v>17</c:v>
                </c:pt>
                <c:pt idx="14186">
                  <c:v>20</c:v>
                </c:pt>
                <c:pt idx="14187">
                  <c:v>20</c:v>
                </c:pt>
                <c:pt idx="14188">
                  <c:v>11</c:v>
                </c:pt>
                <c:pt idx="14189">
                  <c:v>20</c:v>
                </c:pt>
                <c:pt idx="14190">
                  <c:v>20</c:v>
                </c:pt>
                <c:pt idx="14191">
                  <c:v>12</c:v>
                </c:pt>
                <c:pt idx="14192">
                  <c:v>20</c:v>
                </c:pt>
                <c:pt idx="14193">
                  <c:v>15</c:v>
                </c:pt>
                <c:pt idx="14194">
                  <c:v>14</c:v>
                </c:pt>
                <c:pt idx="14195">
                  <c:v>16</c:v>
                </c:pt>
                <c:pt idx="14196">
                  <c:v>16</c:v>
                </c:pt>
                <c:pt idx="14197">
                  <c:v>18</c:v>
                </c:pt>
                <c:pt idx="14198">
                  <c:v>15</c:v>
                </c:pt>
                <c:pt idx="14199">
                  <c:v>16</c:v>
                </c:pt>
                <c:pt idx="14200">
                  <c:v>16</c:v>
                </c:pt>
                <c:pt idx="14201">
                  <c:v>20</c:v>
                </c:pt>
                <c:pt idx="14202">
                  <c:v>16</c:v>
                </c:pt>
                <c:pt idx="14203">
                  <c:v>20</c:v>
                </c:pt>
                <c:pt idx="14204">
                  <c:v>16</c:v>
                </c:pt>
                <c:pt idx="14205">
                  <c:v>17</c:v>
                </c:pt>
                <c:pt idx="14206">
                  <c:v>16</c:v>
                </c:pt>
                <c:pt idx="14207">
                  <c:v>18</c:v>
                </c:pt>
                <c:pt idx="14208">
                  <c:v>16</c:v>
                </c:pt>
                <c:pt idx="14209">
                  <c:v>16</c:v>
                </c:pt>
                <c:pt idx="14210">
                  <c:v>16</c:v>
                </c:pt>
                <c:pt idx="14211">
                  <c:v>14</c:v>
                </c:pt>
                <c:pt idx="14212">
                  <c:v>19</c:v>
                </c:pt>
                <c:pt idx="14213">
                  <c:v>16</c:v>
                </c:pt>
                <c:pt idx="14214">
                  <c:v>19</c:v>
                </c:pt>
                <c:pt idx="14215">
                  <c:v>20</c:v>
                </c:pt>
                <c:pt idx="14216">
                  <c:v>15</c:v>
                </c:pt>
                <c:pt idx="14217">
                  <c:v>17</c:v>
                </c:pt>
                <c:pt idx="14218">
                  <c:v>18</c:v>
                </c:pt>
                <c:pt idx="14219">
                  <c:v>20</c:v>
                </c:pt>
                <c:pt idx="14220">
                  <c:v>16</c:v>
                </c:pt>
                <c:pt idx="14221">
                  <c:v>20</c:v>
                </c:pt>
                <c:pt idx="14222">
                  <c:v>18</c:v>
                </c:pt>
                <c:pt idx="14223">
                  <c:v>15</c:v>
                </c:pt>
                <c:pt idx="14224">
                  <c:v>20</c:v>
                </c:pt>
                <c:pt idx="14225">
                  <c:v>17</c:v>
                </c:pt>
                <c:pt idx="14226">
                  <c:v>20</c:v>
                </c:pt>
                <c:pt idx="14227">
                  <c:v>16</c:v>
                </c:pt>
                <c:pt idx="14228">
                  <c:v>16</c:v>
                </c:pt>
                <c:pt idx="14229">
                  <c:v>19</c:v>
                </c:pt>
                <c:pt idx="14230">
                  <c:v>20</c:v>
                </c:pt>
                <c:pt idx="14231">
                  <c:v>16</c:v>
                </c:pt>
                <c:pt idx="14232">
                  <c:v>20</c:v>
                </c:pt>
                <c:pt idx="14233">
                  <c:v>19</c:v>
                </c:pt>
                <c:pt idx="14234">
                  <c:v>14</c:v>
                </c:pt>
                <c:pt idx="14235">
                  <c:v>15</c:v>
                </c:pt>
                <c:pt idx="14236">
                  <c:v>19</c:v>
                </c:pt>
                <c:pt idx="14237">
                  <c:v>12</c:v>
                </c:pt>
                <c:pt idx="14238">
                  <c:v>19</c:v>
                </c:pt>
                <c:pt idx="14239">
                  <c:v>19</c:v>
                </c:pt>
                <c:pt idx="14240">
                  <c:v>19</c:v>
                </c:pt>
                <c:pt idx="14241">
                  <c:v>20</c:v>
                </c:pt>
                <c:pt idx="14242">
                  <c:v>16</c:v>
                </c:pt>
                <c:pt idx="14243">
                  <c:v>20</c:v>
                </c:pt>
                <c:pt idx="14244">
                  <c:v>20</c:v>
                </c:pt>
                <c:pt idx="14245">
                  <c:v>15</c:v>
                </c:pt>
                <c:pt idx="14246">
                  <c:v>0</c:v>
                </c:pt>
                <c:pt idx="14247">
                  <c:v>19</c:v>
                </c:pt>
                <c:pt idx="14248">
                  <c:v>20</c:v>
                </c:pt>
                <c:pt idx="14249">
                  <c:v>20</c:v>
                </c:pt>
                <c:pt idx="14250">
                  <c:v>14</c:v>
                </c:pt>
                <c:pt idx="14251">
                  <c:v>14</c:v>
                </c:pt>
                <c:pt idx="14252">
                  <c:v>13</c:v>
                </c:pt>
                <c:pt idx="14253">
                  <c:v>15</c:v>
                </c:pt>
                <c:pt idx="14254">
                  <c:v>18</c:v>
                </c:pt>
                <c:pt idx="14255">
                  <c:v>20</c:v>
                </c:pt>
                <c:pt idx="14256">
                  <c:v>16</c:v>
                </c:pt>
                <c:pt idx="14257">
                  <c:v>0</c:v>
                </c:pt>
                <c:pt idx="14258">
                  <c:v>0</c:v>
                </c:pt>
                <c:pt idx="14259">
                  <c:v>18</c:v>
                </c:pt>
                <c:pt idx="14260">
                  <c:v>16</c:v>
                </c:pt>
                <c:pt idx="14261">
                  <c:v>20</c:v>
                </c:pt>
                <c:pt idx="14262">
                  <c:v>20</c:v>
                </c:pt>
                <c:pt idx="14263">
                  <c:v>0</c:v>
                </c:pt>
                <c:pt idx="14264">
                  <c:v>17</c:v>
                </c:pt>
                <c:pt idx="14265">
                  <c:v>12</c:v>
                </c:pt>
                <c:pt idx="14266">
                  <c:v>16</c:v>
                </c:pt>
                <c:pt idx="14267">
                  <c:v>16</c:v>
                </c:pt>
                <c:pt idx="14268">
                  <c:v>20</c:v>
                </c:pt>
                <c:pt idx="14269">
                  <c:v>20</c:v>
                </c:pt>
                <c:pt idx="14270">
                  <c:v>20</c:v>
                </c:pt>
                <c:pt idx="14271">
                  <c:v>16</c:v>
                </c:pt>
                <c:pt idx="14272">
                  <c:v>16</c:v>
                </c:pt>
                <c:pt idx="14273">
                  <c:v>13</c:v>
                </c:pt>
                <c:pt idx="14274">
                  <c:v>0</c:v>
                </c:pt>
                <c:pt idx="14275">
                  <c:v>16</c:v>
                </c:pt>
                <c:pt idx="14276">
                  <c:v>20</c:v>
                </c:pt>
                <c:pt idx="14277">
                  <c:v>16</c:v>
                </c:pt>
                <c:pt idx="14278">
                  <c:v>20</c:v>
                </c:pt>
                <c:pt idx="14279">
                  <c:v>10</c:v>
                </c:pt>
                <c:pt idx="14280">
                  <c:v>20</c:v>
                </c:pt>
                <c:pt idx="14281">
                  <c:v>19</c:v>
                </c:pt>
                <c:pt idx="14282">
                  <c:v>17</c:v>
                </c:pt>
                <c:pt idx="14283">
                  <c:v>17</c:v>
                </c:pt>
                <c:pt idx="14284">
                  <c:v>12</c:v>
                </c:pt>
                <c:pt idx="14285">
                  <c:v>20</c:v>
                </c:pt>
                <c:pt idx="14286">
                  <c:v>18</c:v>
                </c:pt>
                <c:pt idx="14287">
                  <c:v>20</c:v>
                </c:pt>
                <c:pt idx="14288">
                  <c:v>19</c:v>
                </c:pt>
                <c:pt idx="14289">
                  <c:v>20</c:v>
                </c:pt>
                <c:pt idx="14290">
                  <c:v>16</c:v>
                </c:pt>
                <c:pt idx="14291">
                  <c:v>16</c:v>
                </c:pt>
                <c:pt idx="14292">
                  <c:v>0</c:v>
                </c:pt>
                <c:pt idx="14293">
                  <c:v>16</c:v>
                </c:pt>
                <c:pt idx="14294">
                  <c:v>20</c:v>
                </c:pt>
                <c:pt idx="14295">
                  <c:v>0</c:v>
                </c:pt>
                <c:pt idx="14296">
                  <c:v>16</c:v>
                </c:pt>
                <c:pt idx="14297">
                  <c:v>18</c:v>
                </c:pt>
                <c:pt idx="14298">
                  <c:v>20</c:v>
                </c:pt>
                <c:pt idx="14299">
                  <c:v>20</c:v>
                </c:pt>
                <c:pt idx="14300">
                  <c:v>19</c:v>
                </c:pt>
                <c:pt idx="14301">
                  <c:v>16</c:v>
                </c:pt>
                <c:pt idx="14302">
                  <c:v>16</c:v>
                </c:pt>
                <c:pt idx="14303">
                  <c:v>0</c:v>
                </c:pt>
                <c:pt idx="14304">
                  <c:v>16</c:v>
                </c:pt>
                <c:pt idx="14305">
                  <c:v>19</c:v>
                </c:pt>
                <c:pt idx="14306">
                  <c:v>11</c:v>
                </c:pt>
                <c:pt idx="14307">
                  <c:v>14</c:v>
                </c:pt>
                <c:pt idx="14308">
                  <c:v>16</c:v>
                </c:pt>
                <c:pt idx="14309">
                  <c:v>20</c:v>
                </c:pt>
                <c:pt idx="14310">
                  <c:v>16</c:v>
                </c:pt>
                <c:pt idx="14311">
                  <c:v>15</c:v>
                </c:pt>
                <c:pt idx="14312">
                  <c:v>18</c:v>
                </c:pt>
                <c:pt idx="14313">
                  <c:v>20</c:v>
                </c:pt>
                <c:pt idx="14314">
                  <c:v>20</c:v>
                </c:pt>
                <c:pt idx="14315">
                  <c:v>19</c:v>
                </c:pt>
                <c:pt idx="14316">
                  <c:v>19</c:v>
                </c:pt>
                <c:pt idx="14317">
                  <c:v>16</c:v>
                </c:pt>
                <c:pt idx="14318">
                  <c:v>18</c:v>
                </c:pt>
                <c:pt idx="14319">
                  <c:v>12</c:v>
                </c:pt>
                <c:pt idx="14320">
                  <c:v>18</c:v>
                </c:pt>
                <c:pt idx="14321">
                  <c:v>20</c:v>
                </c:pt>
                <c:pt idx="14322">
                  <c:v>13</c:v>
                </c:pt>
                <c:pt idx="14323">
                  <c:v>19</c:v>
                </c:pt>
                <c:pt idx="14324">
                  <c:v>17</c:v>
                </c:pt>
                <c:pt idx="14325">
                  <c:v>20</c:v>
                </c:pt>
                <c:pt idx="14326">
                  <c:v>20</c:v>
                </c:pt>
                <c:pt idx="14327">
                  <c:v>13</c:v>
                </c:pt>
                <c:pt idx="14328">
                  <c:v>16</c:v>
                </c:pt>
                <c:pt idx="14329">
                  <c:v>19</c:v>
                </c:pt>
                <c:pt idx="14330">
                  <c:v>15</c:v>
                </c:pt>
                <c:pt idx="14331">
                  <c:v>16</c:v>
                </c:pt>
                <c:pt idx="14332">
                  <c:v>12</c:v>
                </c:pt>
                <c:pt idx="14333">
                  <c:v>16</c:v>
                </c:pt>
                <c:pt idx="14334">
                  <c:v>13</c:v>
                </c:pt>
                <c:pt idx="14335">
                  <c:v>20</c:v>
                </c:pt>
                <c:pt idx="14336">
                  <c:v>13</c:v>
                </c:pt>
                <c:pt idx="14337">
                  <c:v>12</c:v>
                </c:pt>
                <c:pt idx="14338">
                  <c:v>20</c:v>
                </c:pt>
                <c:pt idx="14339">
                  <c:v>17</c:v>
                </c:pt>
                <c:pt idx="14340">
                  <c:v>20</c:v>
                </c:pt>
                <c:pt idx="14341">
                  <c:v>17</c:v>
                </c:pt>
                <c:pt idx="14342">
                  <c:v>20</c:v>
                </c:pt>
                <c:pt idx="14343">
                  <c:v>20</c:v>
                </c:pt>
                <c:pt idx="14344">
                  <c:v>18</c:v>
                </c:pt>
                <c:pt idx="14345">
                  <c:v>12</c:v>
                </c:pt>
                <c:pt idx="14346">
                  <c:v>17</c:v>
                </c:pt>
                <c:pt idx="14347">
                  <c:v>0</c:v>
                </c:pt>
                <c:pt idx="14348">
                  <c:v>17</c:v>
                </c:pt>
                <c:pt idx="14349">
                  <c:v>0</c:v>
                </c:pt>
                <c:pt idx="14350">
                  <c:v>19</c:v>
                </c:pt>
                <c:pt idx="14351">
                  <c:v>16</c:v>
                </c:pt>
                <c:pt idx="14352">
                  <c:v>18</c:v>
                </c:pt>
                <c:pt idx="14353">
                  <c:v>20</c:v>
                </c:pt>
                <c:pt idx="14354">
                  <c:v>20</c:v>
                </c:pt>
                <c:pt idx="14355">
                  <c:v>18</c:v>
                </c:pt>
                <c:pt idx="14356">
                  <c:v>20</c:v>
                </c:pt>
                <c:pt idx="14357">
                  <c:v>17</c:v>
                </c:pt>
                <c:pt idx="14358">
                  <c:v>0</c:v>
                </c:pt>
                <c:pt idx="14359">
                  <c:v>18</c:v>
                </c:pt>
                <c:pt idx="14360">
                  <c:v>16</c:v>
                </c:pt>
                <c:pt idx="14361">
                  <c:v>16</c:v>
                </c:pt>
                <c:pt idx="14362">
                  <c:v>20</c:v>
                </c:pt>
                <c:pt idx="14363">
                  <c:v>20</c:v>
                </c:pt>
                <c:pt idx="14364">
                  <c:v>20</c:v>
                </c:pt>
                <c:pt idx="14365">
                  <c:v>20</c:v>
                </c:pt>
                <c:pt idx="14366">
                  <c:v>16</c:v>
                </c:pt>
                <c:pt idx="14367">
                  <c:v>20</c:v>
                </c:pt>
                <c:pt idx="14368">
                  <c:v>16</c:v>
                </c:pt>
                <c:pt idx="14369">
                  <c:v>20</c:v>
                </c:pt>
                <c:pt idx="14370">
                  <c:v>13</c:v>
                </c:pt>
                <c:pt idx="14371">
                  <c:v>20</c:v>
                </c:pt>
                <c:pt idx="14372">
                  <c:v>16</c:v>
                </c:pt>
                <c:pt idx="14373">
                  <c:v>12</c:v>
                </c:pt>
                <c:pt idx="14374">
                  <c:v>20</c:v>
                </c:pt>
                <c:pt idx="14375">
                  <c:v>20</c:v>
                </c:pt>
                <c:pt idx="14376">
                  <c:v>20</c:v>
                </c:pt>
                <c:pt idx="14377">
                  <c:v>16</c:v>
                </c:pt>
                <c:pt idx="14378">
                  <c:v>11</c:v>
                </c:pt>
                <c:pt idx="14379">
                  <c:v>0</c:v>
                </c:pt>
                <c:pt idx="14380">
                  <c:v>20</c:v>
                </c:pt>
                <c:pt idx="14381">
                  <c:v>13</c:v>
                </c:pt>
                <c:pt idx="14382">
                  <c:v>9</c:v>
                </c:pt>
                <c:pt idx="14383">
                  <c:v>12</c:v>
                </c:pt>
                <c:pt idx="14384">
                  <c:v>20</c:v>
                </c:pt>
                <c:pt idx="14385">
                  <c:v>17</c:v>
                </c:pt>
                <c:pt idx="14386">
                  <c:v>20</c:v>
                </c:pt>
                <c:pt idx="14387">
                  <c:v>13</c:v>
                </c:pt>
                <c:pt idx="14388">
                  <c:v>16</c:v>
                </c:pt>
                <c:pt idx="14389">
                  <c:v>19</c:v>
                </c:pt>
                <c:pt idx="14390">
                  <c:v>20</c:v>
                </c:pt>
                <c:pt idx="14391">
                  <c:v>16</c:v>
                </c:pt>
                <c:pt idx="14392">
                  <c:v>20</c:v>
                </c:pt>
                <c:pt idx="14393">
                  <c:v>20</c:v>
                </c:pt>
                <c:pt idx="14394">
                  <c:v>19</c:v>
                </c:pt>
                <c:pt idx="14395">
                  <c:v>16</c:v>
                </c:pt>
                <c:pt idx="14396">
                  <c:v>16</c:v>
                </c:pt>
                <c:pt idx="14397">
                  <c:v>20</c:v>
                </c:pt>
                <c:pt idx="14398">
                  <c:v>15</c:v>
                </c:pt>
                <c:pt idx="14399">
                  <c:v>16</c:v>
                </c:pt>
                <c:pt idx="14400">
                  <c:v>20</c:v>
                </c:pt>
                <c:pt idx="14401">
                  <c:v>18</c:v>
                </c:pt>
                <c:pt idx="14402">
                  <c:v>20</c:v>
                </c:pt>
                <c:pt idx="14403">
                  <c:v>15</c:v>
                </c:pt>
                <c:pt idx="14404">
                  <c:v>18</c:v>
                </c:pt>
                <c:pt idx="14405">
                  <c:v>16</c:v>
                </c:pt>
                <c:pt idx="14406">
                  <c:v>16</c:v>
                </c:pt>
                <c:pt idx="14407">
                  <c:v>17</c:v>
                </c:pt>
                <c:pt idx="14408">
                  <c:v>20</c:v>
                </c:pt>
                <c:pt idx="14409">
                  <c:v>16</c:v>
                </c:pt>
                <c:pt idx="14410">
                  <c:v>15</c:v>
                </c:pt>
                <c:pt idx="14411">
                  <c:v>20</c:v>
                </c:pt>
                <c:pt idx="14412">
                  <c:v>16</c:v>
                </c:pt>
                <c:pt idx="14413">
                  <c:v>16</c:v>
                </c:pt>
                <c:pt idx="14414">
                  <c:v>0</c:v>
                </c:pt>
                <c:pt idx="14415">
                  <c:v>20</c:v>
                </c:pt>
                <c:pt idx="14416">
                  <c:v>20</c:v>
                </c:pt>
                <c:pt idx="14417">
                  <c:v>18</c:v>
                </c:pt>
                <c:pt idx="14418">
                  <c:v>17</c:v>
                </c:pt>
                <c:pt idx="14419">
                  <c:v>0</c:v>
                </c:pt>
                <c:pt idx="14420">
                  <c:v>13</c:v>
                </c:pt>
                <c:pt idx="14421">
                  <c:v>16</c:v>
                </c:pt>
                <c:pt idx="14422">
                  <c:v>14</c:v>
                </c:pt>
                <c:pt idx="14423">
                  <c:v>0</c:v>
                </c:pt>
                <c:pt idx="14424">
                  <c:v>19</c:v>
                </c:pt>
                <c:pt idx="14425">
                  <c:v>14</c:v>
                </c:pt>
                <c:pt idx="14426">
                  <c:v>16</c:v>
                </c:pt>
                <c:pt idx="14427">
                  <c:v>0</c:v>
                </c:pt>
                <c:pt idx="14428">
                  <c:v>20</c:v>
                </c:pt>
                <c:pt idx="14429">
                  <c:v>16</c:v>
                </c:pt>
                <c:pt idx="14430">
                  <c:v>20</c:v>
                </c:pt>
                <c:pt idx="14431">
                  <c:v>16</c:v>
                </c:pt>
                <c:pt idx="14432">
                  <c:v>19</c:v>
                </c:pt>
                <c:pt idx="14433">
                  <c:v>20</c:v>
                </c:pt>
                <c:pt idx="14434">
                  <c:v>17</c:v>
                </c:pt>
                <c:pt idx="14435">
                  <c:v>12</c:v>
                </c:pt>
                <c:pt idx="14436">
                  <c:v>20</c:v>
                </c:pt>
                <c:pt idx="14437">
                  <c:v>16</c:v>
                </c:pt>
                <c:pt idx="14438">
                  <c:v>16</c:v>
                </c:pt>
                <c:pt idx="14439">
                  <c:v>16</c:v>
                </c:pt>
                <c:pt idx="14440">
                  <c:v>20</c:v>
                </c:pt>
                <c:pt idx="14441">
                  <c:v>15</c:v>
                </c:pt>
                <c:pt idx="14442">
                  <c:v>12</c:v>
                </c:pt>
                <c:pt idx="14443">
                  <c:v>20</c:v>
                </c:pt>
                <c:pt idx="14444">
                  <c:v>20</c:v>
                </c:pt>
                <c:pt idx="14445">
                  <c:v>20</c:v>
                </c:pt>
                <c:pt idx="14446">
                  <c:v>18</c:v>
                </c:pt>
                <c:pt idx="14447">
                  <c:v>0</c:v>
                </c:pt>
                <c:pt idx="14448">
                  <c:v>19</c:v>
                </c:pt>
                <c:pt idx="14449">
                  <c:v>16</c:v>
                </c:pt>
                <c:pt idx="14450">
                  <c:v>16</c:v>
                </c:pt>
                <c:pt idx="14451">
                  <c:v>20</c:v>
                </c:pt>
                <c:pt idx="14452">
                  <c:v>13</c:v>
                </c:pt>
                <c:pt idx="14453">
                  <c:v>15</c:v>
                </c:pt>
                <c:pt idx="14454">
                  <c:v>18</c:v>
                </c:pt>
                <c:pt idx="14455">
                  <c:v>20</c:v>
                </c:pt>
                <c:pt idx="14456">
                  <c:v>20</c:v>
                </c:pt>
                <c:pt idx="14457">
                  <c:v>19</c:v>
                </c:pt>
                <c:pt idx="14458">
                  <c:v>20</c:v>
                </c:pt>
                <c:pt idx="14459">
                  <c:v>13</c:v>
                </c:pt>
                <c:pt idx="14460">
                  <c:v>19</c:v>
                </c:pt>
                <c:pt idx="14461">
                  <c:v>16</c:v>
                </c:pt>
                <c:pt idx="14462">
                  <c:v>0</c:v>
                </c:pt>
                <c:pt idx="14463">
                  <c:v>14</c:v>
                </c:pt>
                <c:pt idx="14464">
                  <c:v>19</c:v>
                </c:pt>
                <c:pt idx="14465">
                  <c:v>16</c:v>
                </c:pt>
                <c:pt idx="14466">
                  <c:v>16</c:v>
                </c:pt>
                <c:pt idx="14467">
                  <c:v>20</c:v>
                </c:pt>
                <c:pt idx="14468">
                  <c:v>0</c:v>
                </c:pt>
                <c:pt idx="14469">
                  <c:v>14</c:v>
                </c:pt>
                <c:pt idx="14470">
                  <c:v>18</c:v>
                </c:pt>
                <c:pt idx="14471">
                  <c:v>18</c:v>
                </c:pt>
                <c:pt idx="14472">
                  <c:v>12</c:v>
                </c:pt>
                <c:pt idx="14473">
                  <c:v>19</c:v>
                </c:pt>
                <c:pt idx="14474">
                  <c:v>20</c:v>
                </c:pt>
                <c:pt idx="14475">
                  <c:v>12</c:v>
                </c:pt>
                <c:pt idx="14476">
                  <c:v>20</c:v>
                </c:pt>
                <c:pt idx="14477">
                  <c:v>0</c:v>
                </c:pt>
                <c:pt idx="14478">
                  <c:v>18</c:v>
                </c:pt>
                <c:pt idx="14479">
                  <c:v>19</c:v>
                </c:pt>
                <c:pt idx="14480">
                  <c:v>0</c:v>
                </c:pt>
                <c:pt idx="14481">
                  <c:v>20</c:v>
                </c:pt>
                <c:pt idx="14482">
                  <c:v>18</c:v>
                </c:pt>
                <c:pt idx="14483">
                  <c:v>16</c:v>
                </c:pt>
                <c:pt idx="14484">
                  <c:v>20</c:v>
                </c:pt>
                <c:pt idx="14485">
                  <c:v>19</c:v>
                </c:pt>
                <c:pt idx="14486">
                  <c:v>20</c:v>
                </c:pt>
                <c:pt idx="14487">
                  <c:v>14</c:v>
                </c:pt>
                <c:pt idx="14488">
                  <c:v>20</c:v>
                </c:pt>
                <c:pt idx="14489">
                  <c:v>20</c:v>
                </c:pt>
                <c:pt idx="14490">
                  <c:v>11</c:v>
                </c:pt>
                <c:pt idx="14491">
                  <c:v>16</c:v>
                </c:pt>
                <c:pt idx="14492">
                  <c:v>16</c:v>
                </c:pt>
                <c:pt idx="14493">
                  <c:v>19</c:v>
                </c:pt>
                <c:pt idx="14494">
                  <c:v>18</c:v>
                </c:pt>
                <c:pt idx="14495">
                  <c:v>16</c:v>
                </c:pt>
                <c:pt idx="14496">
                  <c:v>17</c:v>
                </c:pt>
                <c:pt idx="14497">
                  <c:v>20</c:v>
                </c:pt>
                <c:pt idx="14498">
                  <c:v>18</c:v>
                </c:pt>
                <c:pt idx="14499">
                  <c:v>16</c:v>
                </c:pt>
                <c:pt idx="14500">
                  <c:v>13</c:v>
                </c:pt>
                <c:pt idx="14501">
                  <c:v>17</c:v>
                </c:pt>
                <c:pt idx="14502">
                  <c:v>15</c:v>
                </c:pt>
                <c:pt idx="14503">
                  <c:v>16</c:v>
                </c:pt>
                <c:pt idx="14504">
                  <c:v>17</c:v>
                </c:pt>
                <c:pt idx="14505">
                  <c:v>20</c:v>
                </c:pt>
                <c:pt idx="14506">
                  <c:v>20</c:v>
                </c:pt>
                <c:pt idx="14507">
                  <c:v>20</c:v>
                </c:pt>
                <c:pt idx="14508">
                  <c:v>0</c:v>
                </c:pt>
                <c:pt idx="14509">
                  <c:v>16</c:v>
                </c:pt>
                <c:pt idx="14510">
                  <c:v>14</c:v>
                </c:pt>
                <c:pt idx="14511">
                  <c:v>19</c:v>
                </c:pt>
                <c:pt idx="14512">
                  <c:v>16</c:v>
                </c:pt>
                <c:pt idx="14513">
                  <c:v>15</c:v>
                </c:pt>
                <c:pt idx="14514">
                  <c:v>16</c:v>
                </c:pt>
                <c:pt idx="14515">
                  <c:v>19</c:v>
                </c:pt>
                <c:pt idx="14516">
                  <c:v>20</c:v>
                </c:pt>
                <c:pt idx="14517">
                  <c:v>20</c:v>
                </c:pt>
                <c:pt idx="14518">
                  <c:v>17</c:v>
                </c:pt>
                <c:pt idx="14519">
                  <c:v>15</c:v>
                </c:pt>
                <c:pt idx="14520">
                  <c:v>16</c:v>
                </c:pt>
                <c:pt idx="14521">
                  <c:v>16</c:v>
                </c:pt>
                <c:pt idx="14522">
                  <c:v>20</c:v>
                </c:pt>
                <c:pt idx="14523">
                  <c:v>15</c:v>
                </c:pt>
                <c:pt idx="14524">
                  <c:v>18</c:v>
                </c:pt>
                <c:pt idx="14525">
                  <c:v>16</c:v>
                </c:pt>
                <c:pt idx="14526">
                  <c:v>16</c:v>
                </c:pt>
                <c:pt idx="14527">
                  <c:v>15</c:v>
                </c:pt>
                <c:pt idx="14528">
                  <c:v>20</c:v>
                </c:pt>
                <c:pt idx="14529">
                  <c:v>16</c:v>
                </c:pt>
                <c:pt idx="14530">
                  <c:v>20</c:v>
                </c:pt>
                <c:pt idx="14531">
                  <c:v>20</c:v>
                </c:pt>
                <c:pt idx="14532">
                  <c:v>12</c:v>
                </c:pt>
                <c:pt idx="14533">
                  <c:v>18</c:v>
                </c:pt>
                <c:pt idx="14534">
                  <c:v>16</c:v>
                </c:pt>
                <c:pt idx="14535">
                  <c:v>19</c:v>
                </c:pt>
                <c:pt idx="14536">
                  <c:v>19</c:v>
                </c:pt>
                <c:pt idx="14537">
                  <c:v>20</c:v>
                </c:pt>
                <c:pt idx="14538">
                  <c:v>13</c:v>
                </c:pt>
                <c:pt idx="14539">
                  <c:v>20</c:v>
                </c:pt>
                <c:pt idx="14540">
                  <c:v>14</c:v>
                </c:pt>
                <c:pt idx="14541">
                  <c:v>20</c:v>
                </c:pt>
                <c:pt idx="14542">
                  <c:v>18</c:v>
                </c:pt>
                <c:pt idx="14543">
                  <c:v>17</c:v>
                </c:pt>
                <c:pt idx="14544">
                  <c:v>16</c:v>
                </c:pt>
                <c:pt idx="14545">
                  <c:v>16</c:v>
                </c:pt>
                <c:pt idx="14546">
                  <c:v>16</c:v>
                </c:pt>
                <c:pt idx="14547">
                  <c:v>13</c:v>
                </c:pt>
                <c:pt idx="14548">
                  <c:v>16</c:v>
                </c:pt>
                <c:pt idx="14549">
                  <c:v>18</c:v>
                </c:pt>
                <c:pt idx="14550">
                  <c:v>20</c:v>
                </c:pt>
                <c:pt idx="14551">
                  <c:v>15</c:v>
                </c:pt>
                <c:pt idx="14552">
                  <c:v>12</c:v>
                </c:pt>
                <c:pt idx="14553">
                  <c:v>20</c:v>
                </c:pt>
                <c:pt idx="14554">
                  <c:v>17</c:v>
                </c:pt>
                <c:pt idx="14555">
                  <c:v>16</c:v>
                </c:pt>
                <c:pt idx="14556">
                  <c:v>16</c:v>
                </c:pt>
                <c:pt idx="14557">
                  <c:v>14</c:v>
                </c:pt>
                <c:pt idx="14558">
                  <c:v>18</c:v>
                </c:pt>
                <c:pt idx="14559">
                  <c:v>20</c:v>
                </c:pt>
                <c:pt idx="14560">
                  <c:v>20</c:v>
                </c:pt>
                <c:pt idx="14561">
                  <c:v>12</c:v>
                </c:pt>
                <c:pt idx="14562">
                  <c:v>15</c:v>
                </c:pt>
                <c:pt idx="14563">
                  <c:v>20</c:v>
                </c:pt>
                <c:pt idx="14564">
                  <c:v>16</c:v>
                </c:pt>
                <c:pt idx="14565">
                  <c:v>20</c:v>
                </c:pt>
                <c:pt idx="14566">
                  <c:v>16</c:v>
                </c:pt>
                <c:pt idx="14567">
                  <c:v>20</c:v>
                </c:pt>
                <c:pt idx="14568">
                  <c:v>20</c:v>
                </c:pt>
                <c:pt idx="14569">
                  <c:v>20</c:v>
                </c:pt>
                <c:pt idx="14570">
                  <c:v>20</c:v>
                </c:pt>
                <c:pt idx="14571">
                  <c:v>0</c:v>
                </c:pt>
                <c:pt idx="14572">
                  <c:v>16</c:v>
                </c:pt>
                <c:pt idx="14573">
                  <c:v>20</c:v>
                </c:pt>
                <c:pt idx="14574">
                  <c:v>16</c:v>
                </c:pt>
                <c:pt idx="14575">
                  <c:v>18</c:v>
                </c:pt>
                <c:pt idx="14576">
                  <c:v>20</c:v>
                </c:pt>
                <c:pt idx="14577">
                  <c:v>15</c:v>
                </c:pt>
                <c:pt idx="14578">
                  <c:v>20</c:v>
                </c:pt>
                <c:pt idx="14579">
                  <c:v>19</c:v>
                </c:pt>
                <c:pt idx="14580">
                  <c:v>20</c:v>
                </c:pt>
                <c:pt idx="14581">
                  <c:v>16</c:v>
                </c:pt>
                <c:pt idx="14582">
                  <c:v>16</c:v>
                </c:pt>
                <c:pt idx="14583">
                  <c:v>15</c:v>
                </c:pt>
                <c:pt idx="14584">
                  <c:v>19</c:v>
                </c:pt>
                <c:pt idx="14585">
                  <c:v>16</c:v>
                </c:pt>
                <c:pt idx="14586">
                  <c:v>20</c:v>
                </c:pt>
                <c:pt idx="14587">
                  <c:v>16</c:v>
                </c:pt>
                <c:pt idx="14588">
                  <c:v>15</c:v>
                </c:pt>
                <c:pt idx="14589">
                  <c:v>16</c:v>
                </c:pt>
                <c:pt idx="14590">
                  <c:v>20</c:v>
                </c:pt>
                <c:pt idx="14591">
                  <c:v>16</c:v>
                </c:pt>
                <c:pt idx="14592">
                  <c:v>20</c:v>
                </c:pt>
                <c:pt idx="14593">
                  <c:v>16</c:v>
                </c:pt>
                <c:pt idx="14594">
                  <c:v>12</c:v>
                </c:pt>
                <c:pt idx="14595">
                  <c:v>16</c:v>
                </c:pt>
                <c:pt idx="14596">
                  <c:v>17</c:v>
                </c:pt>
                <c:pt idx="14597">
                  <c:v>20</c:v>
                </c:pt>
                <c:pt idx="14598">
                  <c:v>16</c:v>
                </c:pt>
                <c:pt idx="14599">
                  <c:v>16</c:v>
                </c:pt>
                <c:pt idx="14600">
                  <c:v>20</c:v>
                </c:pt>
                <c:pt idx="14601">
                  <c:v>0</c:v>
                </c:pt>
                <c:pt idx="14602">
                  <c:v>20</c:v>
                </c:pt>
                <c:pt idx="14603">
                  <c:v>16</c:v>
                </c:pt>
                <c:pt idx="14604">
                  <c:v>16</c:v>
                </c:pt>
                <c:pt idx="14605">
                  <c:v>20</c:v>
                </c:pt>
                <c:pt idx="14606">
                  <c:v>20</c:v>
                </c:pt>
                <c:pt idx="14607">
                  <c:v>20</c:v>
                </c:pt>
                <c:pt idx="14608">
                  <c:v>20</c:v>
                </c:pt>
                <c:pt idx="14609">
                  <c:v>20</c:v>
                </c:pt>
                <c:pt idx="14610">
                  <c:v>16</c:v>
                </c:pt>
                <c:pt idx="14611">
                  <c:v>16</c:v>
                </c:pt>
                <c:pt idx="14612">
                  <c:v>20</c:v>
                </c:pt>
                <c:pt idx="14613">
                  <c:v>19</c:v>
                </c:pt>
                <c:pt idx="14614">
                  <c:v>20</c:v>
                </c:pt>
                <c:pt idx="14615">
                  <c:v>20</c:v>
                </c:pt>
                <c:pt idx="14616">
                  <c:v>0</c:v>
                </c:pt>
                <c:pt idx="14617">
                  <c:v>20</c:v>
                </c:pt>
                <c:pt idx="14618">
                  <c:v>19</c:v>
                </c:pt>
                <c:pt idx="14619">
                  <c:v>0</c:v>
                </c:pt>
                <c:pt idx="14620">
                  <c:v>0</c:v>
                </c:pt>
                <c:pt idx="14621">
                  <c:v>20</c:v>
                </c:pt>
                <c:pt idx="14622">
                  <c:v>17</c:v>
                </c:pt>
                <c:pt idx="14623">
                  <c:v>16</c:v>
                </c:pt>
                <c:pt idx="14624">
                  <c:v>16</c:v>
                </c:pt>
                <c:pt idx="14625">
                  <c:v>20</c:v>
                </c:pt>
                <c:pt idx="14626">
                  <c:v>19</c:v>
                </c:pt>
                <c:pt idx="14627">
                  <c:v>20</c:v>
                </c:pt>
                <c:pt idx="14628">
                  <c:v>19</c:v>
                </c:pt>
                <c:pt idx="14629">
                  <c:v>16</c:v>
                </c:pt>
                <c:pt idx="14630">
                  <c:v>18</c:v>
                </c:pt>
                <c:pt idx="14631">
                  <c:v>19</c:v>
                </c:pt>
                <c:pt idx="14632">
                  <c:v>14</c:v>
                </c:pt>
                <c:pt idx="14633">
                  <c:v>16</c:v>
                </c:pt>
                <c:pt idx="14634">
                  <c:v>20</c:v>
                </c:pt>
                <c:pt idx="14635">
                  <c:v>20</c:v>
                </c:pt>
                <c:pt idx="14636">
                  <c:v>20</c:v>
                </c:pt>
                <c:pt idx="14637">
                  <c:v>18</c:v>
                </c:pt>
                <c:pt idx="14638">
                  <c:v>18</c:v>
                </c:pt>
                <c:pt idx="14639">
                  <c:v>16</c:v>
                </c:pt>
                <c:pt idx="14640">
                  <c:v>16</c:v>
                </c:pt>
                <c:pt idx="14641">
                  <c:v>20</c:v>
                </c:pt>
                <c:pt idx="14642">
                  <c:v>20</c:v>
                </c:pt>
                <c:pt idx="14643">
                  <c:v>16</c:v>
                </c:pt>
                <c:pt idx="14644">
                  <c:v>20</c:v>
                </c:pt>
                <c:pt idx="14645">
                  <c:v>16</c:v>
                </c:pt>
                <c:pt idx="14646">
                  <c:v>19</c:v>
                </c:pt>
                <c:pt idx="14647">
                  <c:v>16</c:v>
                </c:pt>
                <c:pt idx="14648">
                  <c:v>0</c:v>
                </c:pt>
                <c:pt idx="14649">
                  <c:v>18</c:v>
                </c:pt>
                <c:pt idx="14650">
                  <c:v>19</c:v>
                </c:pt>
                <c:pt idx="14651">
                  <c:v>16</c:v>
                </c:pt>
                <c:pt idx="14652">
                  <c:v>16</c:v>
                </c:pt>
                <c:pt idx="14653">
                  <c:v>19</c:v>
                </c:pt>
                <c:pt idx="14654">
                  <c:v>16</c:v>
                </c:pt>
                <c:pt idx="14655">
                  <c:v>20</c:v>
                </c:pt>
                <c:pt idx="14656">
                  <c:v>16</c:v>
                </c:pt>
                <c:pt idx="14657">
                  <c:v>16</c:v>
                </c:pt>
                <c:pt idx="14658">
                  <c:v>20</c:v>
                </c:pt>
                <c:pt idx="14659">
                  <c:v>14</c:v>
                </c:pt>
                <c:pt idx="14660">
                  <c:v>18</c:v>
                </c:pt>
                <c:pt idx="14661">
                  <c:v>16</c:v>
                </c:pt>
                <c:pt idx="14662">
                  <c:v>20</c:v>
                </c:pt>
                <c:pt idx="14663">
                  <c:v>19</c:v>
                </c:pt>
                <c:pt idx="14664">
                  <c:v>20</c:v>
                </c:pt>
                <c:pt idx="14665">
                  <c:v>18</c:v>
                </c:pt>
                <c:pt idx="14666">
                  <c:v>16</c:v>
                </c:pt>
                <c:pt idx="14667">
                  <c:v>20</c:v>
                </c:pt>
                <c:pt idx="14668">
                  <c:v>20</c:v>
                </c:pt>
                <c:pt idx="14669">
                  <c:v>17</c:v>
                </c:pt>
                <c:pt idx="14670">
                  <c:v>20</c:v>
                </c:pt>
                <c:pt idx="14671">
                  <c:v>16</c:v>
                </c:pt>
                <c:pt idx="14672">
                  <c:v>16</c:v>
                </c:pt>
                <c:pt idx="14673">
                  <c:v>20</c:v>
                </c:pt>
                <c:pt idx="14674">
                  <c:v>19</c:v>
                </c:pt>
                <c:pt idx="14675">
                  <c:v>19</c:v>
                </c:pt>
                <c:pt idx="14676">
                  <c:v>18</c:v>
                </c:pt>
                <c:pt idx="14677">
                  <c:v>17</c:v>
                </c:pt>
                <c:pt idx="14678">
                  <c:v>20</c:v>
                </c:pt>
                <c:pt idx="14679">
                  <c:v>20</c:v>
                </c:pt>
                <c:pt idx="14680">
                  <c:v>20</c:v>
                </c:pt>
                <c:pt idx="14681">
                  <c:v>16</c:v>
                </c:pt>
                <c:pt idx="14682">
                  <c:v>20</c:v>
                </c:pt>
                <c:pt idx="14683">
                  <c:v>17</c:v>
                </c:pt>
                <c:pt idx="14684">
                  <c:v>20</c:v>
                </c:pt>
                <c:pt idx="14685">
                  <c:v>17</c:v>
                </c:pt>
                <c:pt idx="14686">
                  <c:v>19</c:v>
                </c:pt>
                <c:pt idx="14687">
                  <c:v>15</c:v>
                </c:pt>
                <c:pt idx="14688">
                  <c:v>19</c:v>
                </c:pt>
                <c:pt idx="14689">
                  <c:v>15</c:v>
                </c:pt>
                <c:pt idx="14690">
                  <c:v>16</c:v>
                </c:pt>
                <c:pt idx="14691">
                  <c:v>19</c:v>
                </c:pt>
                <c:pt idx="14692">
                  <c:v>19</c:v>
                </c:pt>
                <c:pt idx="14693">
                  <c:v>0</c:v>
                </c:pt>
                <c:pt idx="14694">
                  <c:v>19</c:v>
                </c:pt>
                <c:pt idx="14695">
                  <c:v>20</c:v>
                </c:pt>
                <c:pt idx="14696">
                  <c:v>20</c:v>
                </c:pt>
                <c:pt idx="14697">
                  <c:v>16</c:v>
                </c:pt>
                <c:pt idx="14698">
                  <c:v>20</c:v>
                </c:pt>
                <c:pt idx="14699">
                  <c:v>16</c:v>
                </c:pt>
                <c:pt idx="14700">
                  <c:v>17</c:v>
                </c:pt>
                <c:pt idx="14701">
                  <c:v>16</c:v>
                </c:pt>
                <c:pt idx="14702">
                  <c:v>12</c:v>
                </c:pt>
                <c:pt idx="14703">
                  <c:v>20</c:v>
                </c:pt>
                <c:pt idx="14704">
                  <c:v>14</c:v>
                </c:pt>
                <c:pt idx="14705">
                  <c:v>20</c:v>
                </c:pt>
                <c:pt idx="14706">
                  <c:v>20</c:v>
                </c:pt>
                <c:pt idx="14707">
                  <c:v>20</c:v>
                </c:pt>
                <c:pt idx="14708">
                  <c:v>16</c:v>
                </c:pt>
                <c:pt idx="14709">
                  <c:v>18</c:v>
                </c:pt>
                <c:pt idx="14710">
                  <c:v>16</c:v>
                </c:pt>
                <c:pt idx="14711">
                  <c:v>18</c:v>
                </c:pt>
                <c:pt idx="14712">
                  <c:v>20</c:v>
                </c:pt>
                <c:pt idx="14713">
                  <c:v>19</c:v>
                </c:pt>
                <c:pt idx="14714">
                  <c:v>20</c:v>
                </c:pt>
                <c:pt idx="14715">
                  <c:v>16</c:v>
                </c:pt>
                <c:pt idx="14716">
                  <c:v>16</c:v>
                </c:pt>
                <c:pt idx="14717">
                  <c:v>20</c:v>
                </c:pt>
                <c:pt idx="14718">
                  <c:v>20</c:v>
                </c:pt>
                <c:pt idx="14719">
                  <c:v>20</c:v>
                </c:pt>
                <c:pt idx="14720">
                  <c:v>19</c:v>
                </c:pt>
                <c:pt idx="14721">
                  <c:v>20</c:v>
                </c:pt>
                <c:pt idx="14722">
                  <c:v>17</c:v>
                </c:pt>
                <c:pt idx="14723">
                  <c:v>20</c:v>
                </c:pt>
                <c:pt idx="14724">
                  <c:v>17</c:v>
                </c:pt>
                <c:pt idx="14725">
                  <c:v>18</c:v>
                </c:pt>
                <c:pt idx="14726">
                  <c:v>20</c:v>
                </c:pt>
                <c:pt idx="14727">
                  <c:v>16</c:v>
                </c:pt>
                <c:pt idx="14728">
                  <c:v>20</c:v>
                </c:pt>
                <c:pt idx="14729">
                  <c:v>17</c:v>
                </c:pt>
                <c:pt idx="14730">
                  <c:v>15</c:v>
                </c:pt>
                <c:pt idx="14731">
                  <c:v>20</c:v>
                </c:pt>
                <c:pt idx="14732">
                  <c:v>0</c:v>
                </c:pt>
                <c:pt idx="14733">
                  <c:v>20</c:v>
                </c:pt>
                <c:pt idx="14734">
                  <c:v>20</c:v>
                </c:pt>
                <c:pt idx="14735">
                  <c:v>19</c:v>
                </c:pt>
                <c:pt idx="14736">
                  <c:v>18</c:v>
                </c:pt>
                <c:pt idx="14737">
                  <c:v>20</c:v>
                </c:pt>
                <c:pt idx="14738">
                  <c:v>20</c:v>
                </c:pt>
                <c:pt idx="14739">
                  <c:v>20</c:v>
                </c:pt>
                <c:pt idx="14740">
                  <c:v>20</c:v>
                </c:pt>
                <c:pt idx="14741">
                  <c:v>19</c:v>
                </c:pt>
                <c:pt idx="14742">
                  <c:v>15</c:v>
                </c:pt>
                <c:pt idx="14743">
                  <c:v>19</c:v>
                </c:pt>
                <c:pt idx="14744">
                  <c:v>20</c:v>
                </c:pt>
                <c:pt idx="14745">
                  <c:v>20</c:v>
                </c:pt>
                <c:pt idx="14746">
                  <c:v>0</c:v>
                </c:pt>
                <c:pt idx="14747">
                  <c:v>18</c:v>
                </c:pt>
                <c:pt idx="14748">
                  <c:v>19</c:v>
                </c:pt>
                <c:pt idx="14749">
                  <c:v>15</c:v>
                </c:pt>
                <c:pt idx="14750">
                  <c:v>20</c:v>
                </c:pt>
                <c:pt idx="14751">
                  <c:v>16</c:v>
                </c:pt>
                <c:pt idx="14752">
                  <c:v>20</c:v>
                </c:pt>
                <c:pt idx="14753">
                  <c:v>12</c:v>
                </c:pt>
                <c:pt idx="14754">
                  <c:v>20</c:v>
                </c:pt>
                <c:pt idx="14755">
                  <c:v>14</c:v>
                </c:pt>
                <c:pt idx="14756">
                  <c:v>16</c:v>
                </c:pt>
                <c:pt idx="14757">
                  <c:v>0</c:v>
                </c:pt>
                <c:pt idx="14758">
                  <c:v>19</c:v>
                </c:pt>
                <c:pt idx="14759">
                  <c:v>19</c:v>
                </c:pt>
                <c:pt idx="14760">
                  <c:v>20</c:v>
                </c:pt>
                <c:pt idx="14761">
                  <c:v>19</c:v>
                </c:pt>
                <c:pt idx="14762">
                  <c:v>20</c:v>
                </c:pt>
                <c:pt idx="14763">
                  <c:v>16</c:v>
                </c:pt>
                <c:pt idx="14764">
                  <c:v>20</c:v>
                </c:pt>
                <c:pt idx="14765">
                  <c:v>17</c:v>
                </c:pt>
                <c:pt idx="14766">
                  <c:v>20</c:v>
                </c:pt>
                <c:pt idx="14767">
                  <c:v>11</c:v>
                </c:pt>
                <c:pt idx="14768">
                  <c:v>20</c:v>
                </c:pt>
                <c:pt idx="14769">
                  <c:v>20</c:v>
                </c:pt>
                <c:pt idx="14770">
                  <c:v>20</c:v>
                </c:pt>
                <c:pt idx="14771">
                  <c:v>14</c:v>
                </c:pt>
                <c:pt idx="14772">
                  <c:v>13</c:v>
                </c:pt>
                <c:pt idx="14773">
                  <c:v>17</c:v>
                </c:pt>
                <c:pt idx="14774">
                  <c:v>17</c:v>
                </c:pt>
                <c:pt idx="14775">
                  <c:v>17</c:v>
                </c:pt>
                <c:pt idx="14776">
                  <c:v>16</c:v>
                </c:pt>
                <c:pt idx="14777">
                  <c:v>18</c:v>
                </c:pt>
                <c:pt idx="14778">
                  <c:v>20</c:v>
                </c:pt>
                <c:pt idx="14779">
                  <c:v>11</c:v>
                </c:pt>
                <c:pt idx="14780">
                  <c:v>0</c:v>
                </c:pt>
                <c:pt idx="14781">
                  <c:v>18</c:v>
                </c:pt>
                <c:pt idx="14782">
                  <c:v>19</c:v>
                </c:pt>
                <c:pt idx="14783">
                  <c:v>16</c:v>
                </c:pt>
                <c:pt idx="14784">
                  <c:v>16</c:v>
                </c:pt>
                <c:pt idx="14785">
                  <c:v>20</c:v>
                </c:pt>
                <c:pt idx="14786">
                  <c:v>17</c:v>
                </c:pt>
                <c:pt idx="14787">
                  <c:v>20</c:v>
                </c:pt>
                <c:pt idx="14788">
                  <c:v>20</c:v>
                </c:pt>
                <c:pt idx="14789">
                  <c:v>16</c:v>
                </c:pt>
                <c:pt idx="14790">
                  <c:v>0</c:v>
                </c:pt>
                <c:pt idx="14791">
                  <c:v>15</c:v>
                </c:pt>
                <c:pt idx="14792">
                  <c:v>20</c:v>
                </c:pt>
                <c:pt idx="14793">
                  <c:v>17</c:v>
                </c:pt>
                <c:pt idx="14794">
                  <c:v>20</c:v>
                </c:pt>
                <c:pt idx="14795">
                  <c:v>20</c:v>
                </c:pt>
                <c:pt idx="14796">
                  <c:v>17</c:v>
                </c:pt>
                <c:pt idx="14797">
                  <c:v>16</c:v>
                </c:pt>
                <c:pt idx="14798">
                  <c:v>17</c:v>
                </c:pt>
                <c:pt idx="14799">
                  <c:v>20</c:v>
                </c:pt>
                <c:pt idx="14800">
                  <c:v>17</c:v>
                </c:pt>
                <c:pt idx="14801">
                  <c:v>18</c:v>
                </c:pt>
                <c:pt idx="14802">
                  <c:v>0</c:v>
                </c:pt>
                <c:pt idx="14803">
                  <c:v>19</c:v>
                </c:pt>
                <c:pt idx="14804">
                  <c:v>0</c:v>
                </c:pt>
                <c:pt idx="14805">
                  <c:v>20</c:v>
                </c:pt>
                <c:pt idx="14806">
                  <c:v>16</c:v>
                </c:pt>
                <c:pt idx="14807">
                  <c:v>19</c:v>
                </c:pt>
                <c:pt idx="14808">
                  <c:v>20</c:v>
                </c:pt>
                <c:pt idx="14809">
                  <c:v>16</c:v>
                </c:pt>
                <c:pt idx="14810">
                  <c:v>19</c:v>
                </c:pt>
                <c:pt idx="14811">
                  <c:v>20</c:v>
                </c:pt>
                <c:pt idx="14812">
                  <c:v>16</c:v>
                </c:pt>
                <c:pt idx="14813">
                  <c:v>17</c:v>
                </c:pt>
                <c:pt idx="14814">
                  <c:v>16</c:v>
                </c:pt>
                <c:pt idx="14815">
                  <c:v>17</c:v>
                </c:pt>
                <c:pt idx="14816">
                  <c:v>17</c:v>
                </c:pt>
                <c:pt idx="14817">
                  <c:v>16</c:v>
                </c:pt>
                <c:pt idx="14818">
                  <c:v>17</c:v>
                </c:pt>
                <c:pt idx="14819">
                  <c:v>20</c:v>
                </c:pt>
                <c:pt idx="14820">
                  <c:v>20</c:v>
                </c:pt>
                <c:pt idx="14821">
                  <c:v>15</c:v>
                </c:pt>
                <c:pt idx="14822">
                  <c:v>19</c:v>
                </c:pt>
                <c:pt idx="14823">
                  <c:v>18</c:v>
                </c:pt>
                <c:pt idx="14824">
                  <c:v>20</c:v>
                </c:pt>
                <c:pt idx="14825">
                  <c:v>16</c:v>
                </c:pt>
                <c:pt idx="14826">
                  <c:v>15</c:v>
                </c:pt>
                <c:pt idx="14827">
                  <c:v>16</c:v>
                </c:pt>
                <c:pt idx="14828">
                  <c:v>20</c:v>
                </c:pt>
                <c:pt idx="14829">
                  <c:v>20</c:v>
                </c:pt>
                <c:pt idx="14830">
                  <c:v>20</c:v>
                </c:pt>
                <c:pt idx="14831">
                  <c:v>19</c:v>
                </c:pt>
                <c:pt idx="14832">
                  <c:v>20</c:v>
                </c:pt>
                <c:pt idx="14833">
                  <c:v>19</c:v>
                </c:pt>
                <c:pt idx="14834">
                  <c:v>18</c:v>
                </c:pt>
                <c:pt idx="14835">
                  <c:v>20</c:v>
                </c:pt>
                <c:pt idx="14836">
                  <c:v>17</c:v>
                </c:pt>
                <c:pt idx="14837">
                  <c:v>19</c:v>
                </c:pt>
                <c:pt idx="14838">
                  <c:v>16</c:v>
                </c:pt>
                <c:pt idx="14839">
                  <c:v>20</c:v>
                </c:pt>
                <c:pt idx="14840">
                  <c:v>16</c:v>
                </c:pt>
                <c:pt idx="14841">
                  <c:v>16</c:v>
                </c:pt>
                <c:pt idx="14842">
                  <c:v>20</c:v>
                </c:pt>
                <c:pt idx="14843">
                  <c:v>15</c:v>
                </c:pt>
                <c:pt idx="14844">
                  <c:v>15</c:v>
                </c:pt>
                <c:pt idx="14845">
                  <c:v>17</c:v>
                </c:pt>
                <c:pt idx="14846">
                  <c:v>16</c:v>
                </c:pt>
                <c:pt idx="14847">
                  <c:v>16</c:v>
                </c:pt>
                <c:pt idx="14848">
                  <c:v>20</c:v>
                </c:pt>
                <c:pt idx="14849">
                  <c:v>15</c:v>
                </c:pt>
                <c:pt idx="14850">
                  <c:v>18</c:v>
                </c:pt>
                <c:pt idx="14851">
                  <c:v>0</c:v>
                </c:pt>
                <c:pt idx="14852">
                  <c:v>0</c:v>
                </c:pt>
                <c:pt idx="14853">
                  <c:v>18</c:v>
                </c:pt>
                <c:pt idx="14854">
                  <c:v>0</c:v>
                </c:pt>
                <c:pt idx="14855">
                  <c:v>12</c:v>
                </c:pt>
                <c:pt idx="14856">
                  <c:v>19</c:v>
                </c:pt>
                <c:pt idx="14857">
                  <c:v>20</c:v>
                </c:pt>
                <c:pt idx="14858">
                  <c:v>17</c:v>
                </c:pt>
                <c:pt idx="14859">
                  <c:v>18</c:v>
                </c:pt>
                <c:pt idx="14860">
                  <c:v>19</c:v>
                </c:pt>
                <c:pt idx="14861">
                  <c:v>20</c:v>
                </c:pt>
                <c:pt idx="14862">
                  <c:v>16</c:v>
                </c:pt>
                <c:pt idx="14863">
                  <c:v>8</c:v>
                </c:pt>
                <c:pt idx="14864">
                  <c:v>18</c:v>
                </c:pt>
                <c:pt idx="14865">
                  <c:v>20</c:v>
                </c:pt>
                <c:pt idx="14866">
                  <c:v>15</c:v>
                </c:pt>
                <c:pt idx="14867">
                  <c:v>16</c:v>
                </c:pt>
                <c:pt idx="14868">
                  <c:v>16</c:v>
                </c:pt>
                <c:pt idx="14869">
                  <c:v>15</c:v>
                </c:pt>
                <c:pt idx="14870">
                  <c:v>13</c:v>
                </c:pt>
                <c:pt idx="14871">
                  <c:v>0</c:v>
                </c:pt>
                <c:pt idx="14872">
                  <c:v>16</c:v>
                </c:pt>
                <c:pt idx="14873">
                  <c:v>20</c:v>
                </c:pt>
                <c:pt idx="14874">
                  <c:v>13</c:v>
                </c:pt>
                <c:pt idx="14875">
                  <c:v>20</c:v>
                </c:pt>
                <c:pt idx="14876">
                  <c:v>18</c:v>
                </c:pt>
                <c:pt idx="14877">
                  <c:v>16</c:v>
                </c:pt>
                <c:pt idx="14878">
                  <c:v>13</c:v>
                </c:pt>
                <c:pt idx="14879">
                  <c:v>16</c:v>
                </c:pt>
                <c:pt idx="14880">
                  <c:v>16</c:v>
                </c:pt>
                <c:pt idx="14881">
                  <c:v>18</c:v>
                </c:pt>
                <c:pt idx="14882">
                  <c:v>20</c:v>
                </c:pt>
                <c:pt idx="14883">
                  <c:v>18</c:v>
                </c:pt>
                <c:pt idx="14884">
                  <c:v>19</c:v>
                </c:pt>
                <c:pt idx="14885">
                  <c:v>15</c:v>
                </c:pt>
                <c:pt idx="14886">
                  <c:v>9</c:v>
                </c:pt>
                <c:pt idx="14887">
                  <c:v>16</c:v>
                </c:pt>
                <c:pt idx="14888">
                  <c:v>16</c:v>
                </c:pt>
                <c:pt idx="14889">
                  <c:v>16</c:v>
                </c:pt>
                <c:pt idx="14890">
                  <c:v>0</c:v>
                </c:pt>
                <c:pt idx="14891">
                  <c:v>14</c:v>
                </c:pt>
                <c:pt idx="14892">
                  <c:v>13</c:v>
                </c:pt>
                <c:pt idx="14893">
                  <c:v>14</c:v>
                </c:pt>
                <c:pt idx="14894">
                  <c:v>16</c:v>
                </c:pt>
                <c:pt idx="14895">
                  <c:v>17</c:v>
                </c:pt>
                <c:pt idx="14896">
                  <c:v>14</c:v>
                </c:pt>
                <c:pt idx="14897">
                  <c:v>16</c:v>
                </c:pt>
                <c:pt idx="14898">
                  <c:v>20</c:v>
                </c:pt>
                <c:pt idx="14899">
                  <c:v>14</c:v>
                </c:pt>
                <c:pt idx="14900">
                  <c:v>16</c:v>
                </c:pt>
                <c:pt idx="14901">
                  <c:v>16</c:v>
                </c:pt>
                <c:pt idx="14902">
                  <c:v>20</c:v>
                </c:pt>
                <c:pt idx="14903">
                  <c:v>19</c:v>
                </c:pt>
                <c:pt idx="14904">
                  <c:v>19</c:v>
                </c:pt>
                <c:pt idx="14905">
                  <c:v>16</c:v>
                </c:pt>
                <c:pt idx="14906">
                  <c:v>20</c:v>
                </c:pt>
                <c:pt idx="14907">
                  <c:v>11</c:v>
                </c:pt>
                <c:pt idx="14908">
                  <c:v>0</c:v>
                </c:pt>
                <c:pt idx="14909">
                  <c:v>20</c:v>
                </c:pt>
                <c:pt idx="14910">
                  <c:v>20</c:v>
                </c:pt>
                <c:pt idx="14911">
                  <c:v>16</c:v>
                </c:pt>
                <c:pt idx="14912">
                  <c:v>20</c:v>
                </c:pt>
                <c:pt idx="14913">
                  <c:v>16</c:v>
                </c:pt>
                <c:pt idx="14914">
                  <c:v>18</c:v>
                </c:pt>
                <c:pt idx="14915">
                  <c:v>18</c:v>
                </c:pt>
                <c:pt idx="14916">
                  <c:v>19</c:v>
                </c:pt>
                <c:pt idx="14917">
                  <c:v>19</c:v>
                </c:pt>
                <c:pt idx="14918">
                  <c:v>20</c:v>
                </c:pt>
                <c:pt idx="14919">
                  <c:v>20</c:v>
                </c:pt>
                <c:pt idx="14920">
                  <c:v>20</c:v>
                </c:pt>
                <c:pt idx="14921">
                  <c:v>15</c:v>
                </c:pt>
                <c:pt idx="14922">
                  <c:v>13</c:v>
                </c:pt>
                <c:pt idx="14923">
                  <c:v>19</c:v>
                </c:pt>
                <c:pt idx="14924">
                  <c:v>14</c:v>
                </c:pt>
                <c:pt idx="14925">
                  <c:v>20</c:v>
                </c:pt>
                <c:pt idx="14926">
                  <c:v>20</c:v>
                </c:pt>
                <c:pt idx="14927">
                  <c:v>20</c:v>
                </c:pt>
                <c:pt idx="14928">
                  <c:v>18</c:v>
                </c:pt>
                <c:pt idx="14929">
                  <c:v>16</c:v>
                </c:pt>
                <c:pt idx="14930">
                  <c:v>20</c:v>
                </c:pt>
                <c:pt idx="14931">
                  <c:v>13</c:v>
                </c:pt>
                <c:pt idx="14932">
                  <c:v>11</c:v>
                </c:pt>
                <c:pt idx="14933">
                  <c:v>16</c:v>
                </c:pt>
                <c:pt idx="14934">
                  <c:v>16</c:v>
                </c:pt>
                <c:pt idx="14935">
                  <c:v>16</c:v>
                </c:pt>
                <c:pt idx="14936">
                  <c:v>20</c:v>
                </c:pt>
                <c:pt idx="14937">
                  <c:v>20</c:v>
                </c:pt>
                <c:pt idx="14938">
                  <c:v>0</c:v>
                </c:pt>
                <c:pt idx="14939">
                  <c:v>15</c:v>
                </c:pt>
                <c:pt idx="14940">
                  <c:v>19</c:v>
                </c:pt>
                <c:pt idx="14941">
                  <c:v>0</c:v>
                </c:pt>
                <c:pt idx="14942">
                  <c:v>19</c:v>
                </c:pt>
                <c:pt idx="14943">
                  <c:v>20</c:v>
                </c:pt>
                <c:pt idx="14944">
                  <c:v>13</c:v>
                </c:pt>
                <c:pt idx="14945">
                  <c:v>20</c:v>
                </c:pt>
                <c:pt idx="14946">
                  <c:v>20</c:v>
                </c:pt>
                <c:pt idx="14947">
                  <c:v>16</c:v>
                </c:pt>
                <c:pt idx="14948">
                  <c:v>16</c:v>
                </c:pt>
                <c:pt idx="14949">
                  <c:v>15</c:v>
                </c:pt>
                <c:pt idx="14950">
                  <c:v>16</c:v>
                </c:pt>
                <c:pt idx="14951">
                  <c:v>16</c:v>
                </c:pt>
                <c:pt idx="14952">
                  <c:v>16</c:v>
                </c:pt>
                <c:pt idx="14953">
                  <c:v>20</c:v>
                </c:pt>
                <c:pt idx="14954">
                  <c:v>18</c:v>
                </c:pt>
                <c:pt idx="14955">
                  <c:v>20</c:v>
                </c:pt>
                <c:pt idx="14956">
                  <c:v>18</c:v>
                </c:pt>
                <c:pt idx="14957">
                  <c:v>18</c:v>
                </c:pt>
                <c:pt idx="14958">
                  <c:v>17</c:v>
                </c:pt>
                <c:pt idx="14959">
                  <c:v>0</c:v>
                </c:pt>
                <c:pt idx="14960">
                  <c:v>16</c:v>
                </c:pt>
                <c:pt idx="14961">
                  <c:v>13</c:v>
                </c:pt>
                <c:pt idx="14962">
                  <c:v>20</c:v>
                </c:pt>
                <c:pt idx="14963">
                  <c:v>20</c:v>
                </c:pt>
                <c:pt idx="14964">
                  <c:v>16</c:v>
                </c:pt>
                <c:pt idx="14965">
                  <c:v>19</c:v>
                </c:pt>
                <c:pt idx="14966">
                  <c:v>17</c:v>
                </c:pt>
                <c:pt idx="14967">
                  <c:v>20</c:v>
                </c:pt>
                <c:pt idx="14968">
                  <c:v>20</c:v>
                </c:pt>
                <c:pt idx="14969">
                  <c:v>16</c:v>
                </c:pt>
                <c:pt idx="14970">
                  <c:v>15</c:v>
                </c:pt>
                <c:pt idx="14971">
                  <c:v>16</c:v>
                </c:pt>
                <c:pt idx="14972">
                  <c:v>16</c:v>
                </c:pt>
                <c:pt idx="14973">
                  <c:v>16</c:v>
                </c:pt>
                <c:pt idx="14974">
                  <c:v>20</c:v>
                </c:pt>
                <c:pt idx="14975">
                  <c:v>16</c:v>
                </c:pt>
                <c:pt idx="14976">
                  <c:v>12</c:v>
                </c:pt>
                <c:pt idx="14977">
                  <c:v>14</c:v>
                </c:pt>
                <c:pt idx="14978">
                  <c:v>16</c:v>
                </c:pt>
                <c:pt idx="14979">
                  <c:v>18</c:v>
                </c:pt>
                <c:pt idx="14980">
                  <c:v>11</c:v>
                </c:pt>
                <c:pt idx="14981">
                  <c:v>18</c:v>
                </c:pt>
                <c:pt idx="14982">
                  <c:v>17</c:v>
                </c:pt>
                <c:pt idx="14983">
                  <c:v>20</c:v>
                </c:pt>
                <c:pt idx="14984">
                  <c:v>19</c:v>
                </c:pt>
                <c:pt idx="14985">
                  <c:v>16</c:v>
                </c:pt>
                <c:pt idx="14986">
                  <c:v>16</c:v>
                </c:pt>
                <c:pt idx="14987">
                  <c:v>16</c:v>
                </c:pt>
                <c:pt idx="14988">
                  <c:v>20</c:v>
                </c:pt>
                <c:pt idx="14989">
                  <c:v>16</c:v>
                </c:pt>
                <c:pt idx="14990">
                  <c:v>18</c:v>
                </c:pt>
                <c:pt idx="14991">
                  <c:v>19</c:v>
                </c:pt>
                <c:pt idx="14992">
                  <c:v>15</c:v>
                </c:pt>
                <c:pt idx="14993">
                  <c:v>0</c:v>
                </c:pt>
                <c:pt idx="14994">
                  <c:v>16</c:v>
                </c:pt>
                <c:pt idx="14995">
                  <c:v>19</c:v>
                </c:pt>
                <c:pt idx="14996">
                  <c:v>20</c:v>
                </c:pt>
                <c:pt idx="14997">
                  <c:v>15</c:v>
                </c:pt>
                <c:pt idx="14998">
                  <c:v>18</c:v>
                </c:pt>
                <c:pt idx="14999">
                  <c:v>18</c:v>
                </c:pt>
                <c:pt idx="15000">
                  <c:v>17</c:v>
                </c:pt>
                <c:pt idx="15001">
                  <c:v>14</c:v>
                </c:pt>
                <c:pt idx="15002">
                  <c:v>16</c:v>
                </c:pt>
                <c:pt idx="15003">
                  <c:v>18</c:v>
                </c:pt>
                <c:pt idx="15004">
                  <c:v>20</c:v>
                </c:pt>
                <c:pt idx="15005">
                  <c:v>20</c:v>
                </c:pt>
                <c:pt idx="15006">
                  <c:v>16</c:v>
                </c:pt>
                <c:pt idx="15007">
                  <c:v>15</c:v>
                </c:pt>
                <c:pt idx="15008">
                  <c:v>20</c:v>
                </c:pt>
                <c:pt idx="15009">
                  <c:v>16</c:v>
                </c:pt>
                <c:pt idx="15010">
                  <c:v>19</c:v>
                </c:pt>
                <c:pt idx="15011">
                  <c:v>16</c:v>
                </c:pt>
                <c:pt idx="15012">
                  <c:v>20</c:v>
                </c:pt>
                <c:pt idx="15013">
                  <c:v>16</c:v>
                </c:pt>
                <c:pt idx="15014">
                  <c:v>12</c:v>
                </c:pt>
                <c:pt idx="15015">
                  <c:v>20</c:v>
                </c:pt>
                <c:pt idx="15016">
                  <c:v>16</c:v>
                </c:pt>
                <c:pt idx="15017">
                  <c:v>18</c:v>
                </c:pt>
                <c:pt idx="15018">
                  <c:v>16</c:v>
                </c:pt>
                <c:pt idx="15019">
                  <c:v>20</c:v>
                </c:pt>
                <c:pt idx="15020">
                  <c:v>20</c:v>
                </c:pt>
                <c:pt idx="15021">
                  <c:v>12</c:v>
                </c:pt>
                <c:pt idx="15022">
                  <c:v>17</c:v>
                </c:pt>
                <c:pt idx="15023">
                  <c:v>17</c:v>
                </c:pt>
                <c:pt idx="15024">
                  <c:v>20</c:v>
                </c:pt>
                <c:pt idx="15025">
                  <c:v>20</c:v>
                </c:pt>
                <c:pt idx="15026">
                  <c:v>20</c:v>
                </c:pt>
                <c:pt idx="15027">
                  <c:v>18</c:v>
                </c:pt>
                <c:pt idx="15028">
                  <c:v>15</c:v>
                </c:pt>
                <c:pt idx="15029">
                  <c:v>14</c:v>
                </c:pt>
                <c:pt idx="15030">
                  <c:v>20</c:v>
                </c:pt>
                <c:pt idx="15031">
                  <c:v>19</c:v>
                </c:pt>
                <c:pt idx="15032">
                  <c:v>15</c:v>
                </c:pt>
                <c:pt idx="15033">
                  <c:v>13</c:v>
                </c:pt>
                <c:pt idx="15034">
                  <c:v>19</c:v>
                </c:pt>
                <c:pt idx="15035">
                  <c:v>20</c:v>
                </c:pt>
                <c:pt idx="15036">
                  <c:v>12</c:v>
                </c:pt>
                <c:pt idx="15037">
                  <c:v>17</c:v>
                </c:pt>
                <c:pt idx="15038">
                  <c:v>17</c:v>
                </c:pt>
                <c:pt idx="15039">
                  <c:v>20</c:v>
                </c:pt>
                <c:pt idx="15040">
                  <c:v>16</c:v>
                </c:pt>
                <c:pt idx="15041">
                  <c:v>15</c:v>
                </c:pt>
                <c:pt idx="15042">
                  <c:v>16</c:v>
                </c:pt>
                <c:pt idx="15043">
                  <c:v>16</c:v>
                </c:pt>
                <c:pt idx="15044">
                  <c:v>18</c:v>
                </c:pt>
                <c:pt idx="15045">
                  <c:v>20</c:v>
                </c:pt>
                <c:pt idx="15046">
                  <c:v>17</c:v>
                </c:pt>
                <c:pt idx="15047">
                  <c:v>20</c:v>
                </c:pt>
                <c:pt idx="15048">
                  <c:v>16</c:v>
                </c:pt>
                <c:pt idx="15049">
                  <c:v>0</c:v>
                </c:pt>
                <c:pt idx="15050">
                  <c:v>17</c:v>
                </c:pt>
                <c:pt idx="15051">
                  <c:v>16</c:v>
                </c:pt>
                <c:pt idx="15052">
                  <c:v>14</c:v>
                </c:pt>
                <c:pt idx="15053">
                  <c:v>16</c:v>
                </c:pt>
                <c:pt idx="15054">
                  <c:v>0</c:v>
                </c:pt>
                <c:pt idx="15055">
                  <c:v>19</c:v>
                </c:pt>
                <c:pt idx="15056">
                  <c:v>19</c:v>
                </c:pt>
                <c:pt idx="15057">
                  <c:v>20</c:v>
                </c:pt>
                <c:pt idx="15058">
                  <c:v>16</c:v>
                </c:pt>
                <c:pt idx="15059">
                  <c:v>16</c:v>
                </c:pt>
                <c:pt idx="15060">
                  <c:v>20</c:v>
                </c:pt>
                <c:pt idx="15061">
                  <c:v>0</c:v>
                </c:pt>
                <c:pt idx="15062">
                  <c:v>17</c:v>
                </c:pt>
                <c:pt idx="15063">
                  <c:v>16</c:v>
                </c:pt>
                <c:pt idx="15064">
                  <c:v>16</c:v>
                </c:pt>
                <c:pt idx="15065">
                  <c:v>20</c:v>
                </c:pt>
                <c:pt idx="15066">
                  <c:v>16</c:v>
                </c:pt>
                <c:pt idx="15067">
                  <c:v>12</c:v>
                </c:pt>
                <c:pt idx="15068">
                  <c:v>17</c:v>
                </c:pt>
                <c:pt idx="15069">
                  <c:v>20</c:v>
                </c:pt>
                <c:pt idx="15070">
                  <c:v>16</c:v>
                </c:pt>
                <c:pt idx="15071">
                  <c:v>16</c:v>
                </c:pt>
                <c:pt idx="15072">
                  <c:v>20</c:v>
                </c:pt>
                <c:pt idx="15073">
                  <c:v>16</c:v>
                </c:pt>
                <c:pt idx="15074">
                  <c:v>18</c:v>
                </c:pt>
                <c:pt idx="15075">
                  <c:v>15</c:v>
                </c:pt>
                <c:pt idx="15076">
                  <c:v>16</c:v>
                </c:pt>
                <c:pt idx="15077">
                  <c:v>20</c:v>
                </c:pt>
                <c:pt idx="15078">
                  <c:v>11</c:v>
                </c:pt>
                <c:pt idx="15079">
                  <c:v>15</c:v>
                </c:pt>
                <c:pt idx="15080">
                  <c:v>16</c:v>
                </c:pt>
                <c:pt idx="15081">
                  <c:v>16</c:v>
                </c:pt>
                <c:pt idx="15082">
                  <c:v>14</c:v>
                </c:pt>
                <c:pt idx="15083">
                  <c:v>20</c:v>
                </c:pt>
                <c:pt idx="15084">
                  <c:v>0</c:v>
                </c:pt>
                <c:pt idx="15085">
                  <c:v>16</c:v>
                </c:pt>
                <c:pt idx="15086">
                  <c:v>20</c:v>
                </c:pt>
                <c:pt idx="15087">
                  <c:v>12</c:v>
                </c:pt>
                <c:pt idx="15088">
                  <c:v>10</c:v>
                </c:pt>
                <c:pt idx="15089">
                  <c:v>16</c:v>
                </c:pt>
                <c:pt idx="15090">
                  <c:v>12</c:v>
                </c:pt>
                <c:pt idx="15091">
                  <c:v>19</c:v>
                </c:pt>
                <c:pt idx="15092">
                  <c:v>16</c:v>
                </c:pt>
                <c:pt idx="15093">
                  <c:v>16</c:v>
                </c:pt>
                <c:pt idx="15094">
                  <c:v>16</c:v>
                </c:pt>
                <c:pt idx="15095">
                  <c:v>14</c:v>
                </c:pt>
                <c:pt idx="15096">
                  <c:v>20</c:v>
                </c:pt>
                <c:pt idx="15097">
                  <c:v>18</c:v>
                </c:pt>
                <c:pt idx="15098">
                  <c:v>15</c:v>
                </c:pt>
                <c:pt idx="15099">
                  <c:v>19</c:v>
                </c:pt>
                <c:pt idx="15100">
                  <c:v>20</c:v>
                </c:pt>
                <c:pt idx="15101">
                  <c:v>16</c:v>
                </c:pt>
                <c:pt idx="15102">
                  <c:v>18</c:v>
                </c:pt>
                <c:pt idx="15103">
                  <c:v>16</c:v>
                </c:pt>
                <c:pt idx="15104">
                  <c:v>10</c:v>
                </c:pt>
                <c:pt idx="15105">
                  <c:v>20</c:v>
                </c:pt>
                <c:pt idx="15106">
                  <c:v>16</c:v>
                </c:pt>
                <c:pt idx="15107">
                  <c:v>17</c:v>
                </c:pt>
                <c:pt idx="15108">
                  <c:v>11</c:v>
                </c:pt>
                <c:pt idx="15109">
                  <c:v>16</c:v>
                </c:pt>
                <c:pt idx="15110">
                  <c:v>16</c:v>
                </c:pt>
                <c:pt idx="15111">
                  <c:v>20</c:v>
                </c:pt>
                <c:pt idx="15112">
                  <c:v>19</c:v>
                </c:pt>
                <c:pt idx="15113">
                  <c:v>20</c:v>
                </c:pt>
                <c:pt idx="15114">
                  <c:v>12</c:v>
                </c:pt>
                <c:pt idx="15115">
                  <c:v>15</c:v>
                </c:pt>
                <c:pt idx="15116">
                  <c:v>20</c:v>
                </c:pt>
                <c:pt idx="15117">
                  <c:v>0</c:v>
                </c:pt>
                <c:pt idx="15118">
                  <c:v>0</c:v>
                </c:pt>
                <c:pt idx="15119">
                  <c:v>12</c:v>
                </c:pt>
                <c:pt idx="15120">
                  <c:v>16</c:v>
                </c:pt>
                <c:pt idx="15121">
                  <c:v>18</c:v>
                </c:pt>
                <c:pt idx="15122">
                  <c:v>0</c:v>
                </c:pt>
                <c:pt idx="15123">
                  <c:v>16</c:v>
                </c:pt>
                <c:pt idx="15124">
                  <c:v>16</c:v>
                </c:pt>
                <c:pt idx="15125">
                  <c:v>15</c:v>
                </c:pt>
                <c:pt idx="15126">
                  <c:v>11</c:v>
                </c:pt>
                <c:pt idx="15127">
                  <c:v>17</c:v>
                </c:pt>
                <c:pt idx="15128">
                  <c:v>20</c:v>
                </c:pt>
                <c:pt idx="15129">
                  <c:v>20</c:v>
                </c:pt>
                <c:pt idx="15130">
                  <c:v>19</c:v>
                </c:pt>
                <c:pt idx="15131">
                  <c:v>16</c:v>
                </c:pt>
                <c:pt idx="15132">
                  <c:v>0</c:v>
                </c:pt>
                <c:pt idx="15133">
                  <c:v>20</c:v>
                </c:pt>
                <c:pt idx="15134">
                  <c:v>20</c:v>
                </c:pt>
                <c:pt idx="15135">
                  <c:v>16</c:v>
                </c:pt>
                <c:pt idx="15136">
                  <c:v>15</c:v>
                </c:pt>
                <c:pt idx="15137">
                  <c:v>16</c:v>
                </c:pt>
                <c:pt idx="15138">
                  <c:v>15</c:v>
                </c:pt>
                <c:pt idx="15139">
                  <c:v>20</c:v>
                </c:pt>
                <c:pt idx="15140">
                  <c:v>19</c:v>
                </c:pt>
                <c:pt idx="15141">
                  <c:v>18</c:v>
                </c:pt>
                <c:pt idx="15142">
                  <c:v>20</c:v>
                </c:pt>
                <c:pt idx="15143">
                  <c:v>18</c:v>
                </c:pt>
                <c:pt idx="15144">
                  <c:v>20</c:v>
                </c:pt>
                <c:pt idx="15145">
                  <c:v>12</c:v>
                </c:pt>
                <c:pt idx="15146">
                  <c:v>19</c:v>
                </c:pt>
                <c:pt idx="15147">
                  <c:v>19</c:v>
                </c:pt>
                <c:pt idx="15148">
                  <c:v>16</c:v>
                </c:pt>
                <c:pt idx="15149">
                  <c:v>12</c:v>
                </c:pt>
                <c:pt idx="15150">
                  <c:v>15</c:v>
                </c:pt>
                <c:pt idx="15151">
                  <c:v>20</c:v>
                </c:pt>
                <c:pt idx="15152">
                  <c:v>14</c:v>
                </c:pt>
                <c:pt idx="15153">
                  <c:v>20</c:v>
                </c:pt>
                <c:pt idx="15154">
                  <c:v>19</c:v>
                </c:pt>
                <c:pt idx="15155">
                  <c:v>0</c:v>
                </c:pt>
                <c:pt idx="15156">
                  <c:v>17</c:v>
                </c:pt>
                <c:pt idx="15157">
                  <c:v>17</c:v>
                </c:pt>
                <c:pt idx="15158">
                  <c:v>16</c:v>
                </c:pt>
                <c:pt idx="15159">
                  <c:v>17</c:v>
                </c:pt>
                <c:pt idx="15160">
                  <c:v>17</c:v>
                </c:pt>
                <c:pt idx="15161">
                  <c:v>16</c:v>
                </c:pt>
                <c:pt idx="15162">
                  <c:v>20</c:v>
                </c:pt>
                <c:pt idx="15163">
                  <c:v>16</c:v>
                </c:pt>
                <c:pt idx="15164">
                  <c:v>16</c:v>
                </c:pt>
                <c:pt idx="15165">
                  <c:v>10</c:v>
                </c:pt>
                <c:pt idx="15166">
                  <c:v>16</c:v>
                </c:pt>
                <c:pt idx="15167">
                  <c:v>12</c:v>
                </c:pt>
                <c:pt idx="15168">
                  <c:v>16</c:v>
                </c:pt>
                <c:pt idx="15169">
                  <c:v>16</c:v>
                </c:pt>
                <c:pt idx="15170">
                  <c:v>18</c:v>
                </c:pt>
                <c:pt idx="15171">
                  <c:v>19</c:v>
                </c:pt>
                <c:pt idx="15172">
                  <c:v>20</c:v>
                </c:pt>
                <c:pt idx="15173">
                  <c:v>20</c:v>
                </c:pt>
                <c:pt idx="15174">
                  <c:v>20</c:v>
                </c:pt>
                <c:pt idx="15175">
                  <c:v>16</c:v>
                </c:pt>
                <c:pt idx="15176">
                  <c:v>12</c:v>
                </c:pt>
                <c:pt idx="15177">
                  <c:v>20</c:v>
                </c:pt>
                <c:pt idx="15178">
                  <c:v>14</c:v>
                </c:pt>
                <c:pt idx="15179">
                  <c:v>16</c:v>
                </c:pt>
                <c:pt idx="15180">
                  <c:v>20</c:v>
                </c:pt>
                <c:pt idx="15181">
                  <c:v>20</c:v>
                </c:pt>
                <c:pt idx="15182">
                  <c:v>20</c:v>
                </c:pt>
                <c:pt idx="15183">
                  <c:v>16</c:v>
                </c:pt>
                <c:pt idx="15184">
                  <c:v>11</c:v>
                </c:pt>
                <c:pt idx="15185">
                  <c:v>10</c:v>
                </c:pt>
                <c:pt idx="15186">
                  <c:v>20</c:v>
                </c:pt>
                <c:pt idx="15187">
                  <c:v>17</c:v>
                </c:pt>
                <c:pt idx="15188">
                  <c:v>16</c:v>
                </c:pt>
                <c:pt idx="15189">
                  <c:v>13</c:v>
                </c:pt>
                <c:pt idx="15190">
                  <c:v>20</c:v>
                </c:pt>
                <c:pt idx="15191">
                  <c:v>20</c:v>
                </c:pt>
                <c:pt idx="15192">
                  <c:v>17</c:v>
                </c:pt>
                <c:pt idx="15193">
                  <c:v>16</c:v>
                </c:pt>
                <c:pt idx="15194">
                  <c:v>20</c:v>
                </c:pt>
                <c:pt idx="15195">
                  <c:v>20</c:v>
                </c:pt>
                <c:pt idx="15196">
                  <c:v>20</c:v>
                </c:pt>
                <c:pt idx="15197">
                  <c:v>15</c:v>
                </c:pt>
                <c:pt idx="15198">
                  <c:v>20</c:v>
                </c:pt>
                <c:pt idx="15199">
                  <c:v>20</c:v>
                </c:pt>
                <c:pt idx="15200">
                  <c:v>12</c:v>
                </c:pt>
                <c:pt idx="15201">
                  <c:v>19</c:v>
                </c:pt>
                <c:pt idx="15202">
                  <c:v>20</c:v>
                </c:pt>
                <c:pt idx="15203">
                  <c:v>12</c:v>
                </c:pt>
                <c:pt idx="15204">
                  <c:v>16</c:v>
                </c:pt>
                <c:pt idx="15205">
                  <c:v>16</c:v>
                </c:pt>
                <c:pt idx="15206">
                  <c:v>11</c:v>
                </c:pt>
                <c:pt idx="15207">
                  <c:v>20</c:v>
                </c:pt>
                <c:pt idx="15208">
                  <c:v>18</c:v>
                </c:pt>
                <c:pt idx="15209">
                  <c:v>0</c:v>
                </c:pt>
                <c:pt idx="15210">
                  <c:v>11</c:v>
                </c:pt>
                <c:pt idx="15211">
                  <c:v>19</c:v>
                </c:pt>
                <c:pt idx="15212">
                  <c:v>18</c:v>
                </c:pt>
                <c:pt idx="15213">
                  <c:v>20</c:v>
                </c:pt>
                <c:pt idx="15214">
                  <c:v>19</c:v>
                </c:pt>
                <c:pt idx="15215">
                  <c:v>17</c:v>
                </c:pt>
                <c:pt idx="15216">
                  <c:v>20</c:v>
                </c:pt>
                <c:pt idx="15217">
                  <c:v>20</c:v>
                </c:pt>
                <c:pt idx="15218">
                  <c:v>12</c:v>
                </c:pt>
                <c:pt idx="15219">
                  <c:v>12</c:v>
                </c:pt>
                <c:pt idx="15220">
                  <c:v>15</c:v>
                </c:pt>
                <c:pt idx="15221">
                  <c:v>16</c:v>
                </c:pt>
                <c:pt idx="15222">
                  <c:v>12</c:v>
                </c:pt>
                <c:pt idx="15223">
                  <c:v>17</c:v>
                </c:pt>
                <c:pt idx="15224">
                  <c:v>20</c:v>
                </c:pt>
                <c:pt idx="15225">
                  <c:v>17</c:v>
                </c:pt>
                <c:pt idx="15226">
                  <c:v>16</c:v>
                </c:pt>
                <c:pt idx="15227">
                  <c:v>16</c:v>
                </c:pt>
                <c:pt idx="15228">
                  <c:v>20</c:v>
                </c:pt>
                <c:pt idx="15229">
                  <c:v>12</c:v>
                </c:pt>
                <c:pt idx="15230">
                  <c:v>0</c:v>
                </c:pt>
                <c:pt idx="15231">
                  <c:v>16</c:v>
                </c:pt>
                <c:pt idx="15232">
                  <c:v>13</c:v>
                </c:pt>
                <c:pt idx="15233">
                  <c:v>16</c:v>
                </c:pt>
                <c:pt idx="15234">
                  <c:v>20</c:v>
                </c:pt>
                <c:pt idx="15235">
                  <c:v>20</c:v>
                </c:pt>
                <c:pt idx="15236">
                  <c:v>17</c:v>
                </c:pt>
                <c:pt idx="15237">
                  <c:v>12</c:v>
                </c:pt>
                <c:pt idx="15238">
                  <c:v>19</c:v>
                </c:pt>
                <c:pt idx="15239">
                  <c:v>20</c:v>
                </c:pt>
                <c:pt idx="15240">
                  <c:v>9</c:v>
                </c:pt>
                <c:pt idx="15241">
                  <c:v>16</c:v>
                </c:pt>
                <c:pt idx="15242">
                  <c:v>20</c:v>
                </c:pt>
                <c:pt idx="15243">
                  <c:v>13</c:v>
                </c:pt>
                <c:pt idx="15244">
                  <c:v>16</c:v>
                </c:pt>
                <c:pt idx="15245">
                  <c:v>18</c:v>
                </c:pt>
                <c:pt idx="15246">
                  <c:v>16</c:v>
                </c:pt>
                <c:pt idx="15247">
                  <c:v>16</c:v>
                </c:pt>
                <c:pt idx="15248">
                  <c:v>20</c:v>
                </c:pt>
                <c:pt idx="15249">
                  <c:v>19</c:v>
                </c:pt>
                <c:pt idx="15250">
                  <c:v>15</c:v>
                </c:pt>
                <c:pt idx="15251">
                  <c:v>16</c:v>
                </c:pt>
                <c:pt idx="15252">
                  <c:v>12</c:v>
                </c:pt>
                <c:pt idx="15253">
                  <c:v>17</c:v>
                </c:pt>
                <c:pt idx="15254">
                  <c:v>15</c:v>
                </c:pt>
                <c:pt idx="15255">
                  <c:v>20</c:v>
                </c:pt>
                <c:pt idx="15256">
                  <c:v>16</c:v>
                </c:pt>
                <c:pt idx="15257">
                  <c:v>18</c:v>
                </c:pt>
                <c:pt idx="15258">
                  <c:v>15</c:v>
                </c:pt>
                <c:pt idx="15259">
                  <c:v>18</c:v>
                </c:pt>
                <c:pt idx="15260">
                  <c:v>16</c:v>
                </c:pt>
                <c:pt idx="15261">
                  <c:v>9</c:v>
                </c:pt>
                <c:pt idx="15262">
                  <c:v>17</c:v>
                </c:pt>
                <c:pt idx="15263">
                  <c:v>20</c:v>
                </c:pt>
                <c:pt idx="15264">
                  <c:v>13</c:v>
                </c:pt>
                <c:pt idx="15265">
                  <c:v>20</c:v>
                </c:pt>
                <c:pt idx="15266">
                  <c:v>18</c:v>
                </c:pt>
                <c:pt idx="15267">
                  <c:v>19</c:v>
                </c:pt>
                <c:pt idx="15268">
                  <c:v>16</c:v>
                </c:pt>
                <c:pt idx="15269">
                  <c:v>20</c:v>
                </c:pt>
                <c:pt idx="15270">
                  <c:v>20</c:v>
                </c:pt>
                <c:pt idx="15271">
                  <c:v>20</c:v>
                </c:pt>
                <c:pt idx="15272">
                  <c:v>0</c:v>
                </c:pt>
                <c:pt idx="15273">
                  <c:v>18</c:v>
                </c:pt>
                <c:pt idx="15274">
                  <c:v>15</c:v>
                </c:pt>
                <c:pt idx="15275">
                  <c:v>20</c:v>
                </c:pt>
                <c:pt idx="15276">
                  <c:v>14</c:v>
                </c:pt>
                <c:pt idx="15277">
                  <c:v>19</c:v>
                </c:pt>
                <c:pt idx="15278">
                  <c:v>18</c:v>
                </c:pt>
                <c:pt idx="15279">
                  <c:v>15</c:v>
                </c:pt>
                <c:pt idx="15280">
                  <c:v>20</c:v>
                </c:pt>
                <c:pt idx="15281">
                  <c:v>5</c:v>
                </c:pt>
                <c:pt idx="15282">
                  <c:v>16</c:v>
                </c:pt>
                <c:pt idx="15283">
                  <c:v>16</c:v>
                </c:pt>
                <c:pt idx="15284">
                  <c:v>20</c:v>
                </c:pt>
                <c:pt idx="15285">
                  <c:v>17</c:v>
                </c:pt>
                <c:pt idx="15286">
                  <c:v>5</c:v>
                </c:pt>
                <c:pt idx="15287">
                  <c:v>0</c:v>
                </c:pt>
                <c:pt idx="15288">
                  <c:v>12</c:v>
                </c:pt>
                <c:pt idx="15289">
                  <c:v>15</c:v>
                </c:pt>
                <c:pt idx="15290">
                  <c:v>20</c:v>
                </c:pt>
                <c:pt idx="15291">
                  <c:v>16</c:v>
                </c:pt>
                <c:pt idx="15292">
                  <c:v>17</c:v>
                </c:pt>
                <c:pt idx="15293">
                  <c:v>20</c:v>
                </c:pt>
                <c:pt idx="15294">
                  <c:v>16</c:v>
                </c:pt>
                <c:pt idx="15295">
                  <c:v>16</c:v>
                </c:pt>
                <c:pt idx="15296">
                  <c:v>16</c:v>
                </c:pt>
                <c:pt idx="15297">
                  <c:v>20</c:v>
                </c:pt>
                <c:pt idx="15298">
                  <c:v>16</c:v>
                </c:pt>
                <c:pt idx="15299">
                  <c:v>20</c:v>
                </c:pt>
                <c:pt idx="15300">
                  <c:v>16</c:v>
                </c:pt>
                <c:pt idx="15301">
                  <c:v>16</c:v>
                </c:pt>
                <c:pt idx="15302">
                  <c:v>20</c:v>
                </c:pt>
                <c:pt idx="15303">
                  <c:v>18</c:v>
                </c:pt>
                <c:pt idx="15304">
                  <c:v>14</c:v>
                </c:pt>
                <c:pt idx="15305">
                  <c:v>20</c:v>
                </c:pt>
                <c:pt idx="15306">
                  <c:v>0</c:v>
                </c:pt>
                <c:pt idx="15307">
                  <c:v>17</c:v>
                </c:pt>
                <c:pt idx="15308">
                  <c:v>17</c:v>
                </c:pt>
                <c:pt idx="15309">
                  <c:v>17</c:v>
                </c:pt>
                <c:pt idx="15310">
                  <c:v>20</c:v>
                </c:pt>
                <c:pt idx="15311">
                  <c:v>18</c:v>
                </c:pt>
                <c:pt idx="15312">
                  <c:v>15</c:v>
                </c:pt>
                <c:pt idx="15313">
                  <c:v>0</c:v>
                </c:pt>
                <c:pt idx="15314">
                  <c:v>18</c:v>
                </c:pt>
                <c:pt idx="15315">
                  <c:v>16</c:v>
                </c:pt>
                <c:pt idx="15316">
                  <c:v>15</c:v>
                </c:pt>
                <c:pt idx="15317">
                  <c:v>19</c:v>
                </c:pt>
                <c:pt idx="15318">
                  <c:v>20</c:v>
                </c:pt>
                <c:pt idx="15319">
                  <c:v>16</c:v>
                </c:pt>
                <c:pt idx="15320">
                  <c:v>20</c:v>
                </c:pt>
                <c:pt idx="15321">
                  <c:v>16</c:v>
                </c:pt>
                <c:pt idx="15322">
                  <c:v>20</c:v>
                </c:pt>
                <c:pt idx="15323">
                  <c:v>12</c:v>
                </c:pt>
                <c:pt idx="15324">
                  <c:v>20</c:v>
                </c:pt>
                <c:pt idx="15325">
                  <c:v>11</c:v>
                </c:pt>
                <c:pt idx="15326">
                  <c:v>20</c:v>
                </c:pt>
                <c:pt idx="15327">
                  <c:v>11</c:v>
                </c:pt>
                <c:pt idx="15328">
                  <c:v>20</c:v>
                </c:pt>
                <c:pt idx="15329">
                  <c:v>20</c:v>
                </c:pt>
                <c:pt idx="15330">
                  <c:v>19</c:v>
                </c:pt>
                <c:pt idx="15331">
                  <c:v>15</c:v>
                </c:pt>
                <c:pt idx="15332">
                  <c:v>15</c:v>
                </c:pt>
                <c:pt idx="15333">
                  <c:v>20</c:v>
                </c:pt>
                <c:pt idx="15334">
                  <c:v>15</c:v>
                </c:pt>
                <c:pt idx="15335">
                  <c:v>16</c:v>
                </c:pt>
                <c:pt idx="15336">
                  <c:v>15</c:v>
                </c:pt>
                <c:pt idx="15337">
                  <c:v>14</c:v>
                </c:pt>
                <c:pt idx="15338">
                  <c:v>17</c:v>
                </c:pt>
                <c:pt idx="15339">
                  <c:v>17</c:v>
                </c:pt>
                <c:pt idx="15340">
                  <c:v>16</c:v>
                </c:pt>
                <c:pt idx="15341">
                  <c:v>20</c:v>
                </c:pt>
                <c:pt idx="15342">
                  <c:v>17</c:v>
                </c:pt>
                <c:pt idx="15343">
                  <c:v>16</c:v>
                </c:pt>
                <c:pt idx="15344">
                  <c:v>18</c:v>
                </c:pt>
                <c:pt idx="15345">
                  <c:v>18</c:v>
                </c:pt>
                <c:pt idx="15346">
                  <c:v>13</c:v>
                </c:pt>
                <c:pt idx="15347">
                  <c:v>19</c:v>
                </c:pt>
                <c:pt idx="15348">
                  <c:v>16</c:v>
                </c:pt>
                <c:pt idx="15349">
                  <c:v>20</c:v>
                </c:pt>
                <c:pt idx="15350">
                  <c:v>20</c:v>
                </c:pt>
                <c:pt idx="15351">
                  <c:v>16</c:v>
                </c:pt>
                <c:pt idx="15352">
                  <c:v>20</c:v>
                </c:pt>
                <c:pt idx="15353">
                  <c:v>12</c:v>
                </c:pt>
                <c:pt idx="15354">
                  <c:v>16</c:v>
                </c:pt>
                <c:pt idx="15355">
                  <c:v>20</c:v>
                </c:pt>
                <c:pt idx="15356">
                  <c:v>18</c:v>
                </c:pt>
                <c:pt idx="15357">
                  <c:v>20</c:v>
                </c:pt>
                <c:pt idx="15358">
                  <c:v>13</c:v>
                </c:pt>
                <c:pt idx="15359">
                  <c:v>15</c:v>
                </c:pt>
                <c:pt idx="15360">
                  <c:v>0</c:v>
                </c:pt>
                <c:pt idx="15361">
                  <c:v>12</c:v>
                </c:pt>
                <c:pt idx="15362">
                  <c:v>16</c:v>
                </c:pt>
                <c:pt idx="15363">
                  <c:v>16</c:v>
                </c:pt>
                <c:pt idx="15364">
                  <c:v>19</c:v>
                </c:pt>
                <c:pt idx="15365">
                  <c:v>15</c:v>
                </c:pt>
                <c:pt idx="15366">
                  <c:v>14</c:v>
                </c:pt>
                <c:pt idx="15367">
                  <c:v>20</c:v>
                </c:pt>
                <c:pt idx="15368">
                  <c:v>20</c:v>
                </c:pt>
                <c:pt idx="15369">
                  <c:v>15</c:v>
                </c:pt>
                <c:pt idx="15370">
                  <c:v>20</c:v>
                </c:pt>
                <c:pt idx="15371">
                  <c:v>17</c:v>
                </c:pt>
                <c:pt idx="15372">
                  <c:v>20</c:v>
                </c:pt>
                <c:pt idx="15373">
                  <c:v>20</c:v>
                </c:pt>
                <c:pt idx="15374">
                  <c:v>20</c:v>
                </c:pt>
                <c:pt idx="15375">
                  <c:v>16</c:v>
                </c:pt>
                <c:pt idx="15376">
                  <c:v>16</c:v>
                </c:pt>
                <c:pt idx="15377">
                  <c:v>13</c:v>
                </c:pt>
                <c:pt idx="15378">
                  <c:v>19</c:v>
                </c:pt>
                <c:pt idx="15379">
                  <c:v>19</c:v>
                </c:pt>
                <c:pt idx="15380">
                  <c:v>20</c:v>
                </c:pt>
                <c:pt idx="15381">
                  <c:v>16</c:v>
                </c:pt>
                <c:pt idx="15382">
                  <c:v>16</c:v>
                </c:pt>
                <c:pt idx="15383">
                  <c:v>20</c:v>
                </c:pt>
                <c:pt idx="15384">
                  <c:v>20</c:v>
                </c:pt>
                <c:pt idx="15385">
                  <c:v>19</c:v>
                </c:pt>
                <c:pt idx="15386">
                  <c:v>18</c:v>
                </c:pt>
                <c:pt idx="15387">
                  <c:v>19</c:v>
                </c:pt>
                <c:pt idx="15388">
                  <c:v>16</c:v>
                </c:pt>
                <c:pt idx="15389">
                  <c:v>16</c:v>
                </c:pt>
                <c:pt idx="15390">
                  <c:v>18</c:v>
                </c:pt>
                <c:pt idx="15391">
                  <c:v>16</c:v>
                </c:pt>
                <c:pt idx="15392">
                  <c:v>20</c:v>
                </c:pt>
                <c:pt idx="15393">
                  <c:v>20</c:v>
                </c:pt>
                <c:pt idx="15394">
                  <c:v>20</c:v>
                </c:pt>
                <c:pt idx="15395">
                  <c:v>12</c:v>
                </c:pt>
                <c:pt idx="15396">
                  <c:v>16</c:v>
                </c:pt>
                <c:pt idx="15397">
                  <c:v>0</c:v>
                </c:pt>
                <c:pt idx="15398">
                  <c:v>18</c:v>
                </c:pt>
                <c:pt idx="15399">
                  <c:v>19</c:v>
                </c:pt>
                <c:pt idx="15400">
                  <c:v>19</c:v>
                </c:pt>
                <c:pt idx="15401">
                  <c:v>16</c:v>
                </c:pt>
                <c:pt idx="15402">
                  <c:v>20</c:v>
                </c:pt>
                <c:pt idx="15403">
                  <c:v>20</c:v>
                </c:pt>
                <c:pt idx="15404">
                  <c:v>13</c:v>
                </c:pt>
                <c:pt idx="15405">
                  <c:v>18</c:v>
                </c:pt>
                <c:pt idx="15406">
                  <c:v>16</c:v>
                </c:pt>
                <c:pt idx="15407">
                  <c:v>18</c:v>
                </c:pt>
                <c:pt idx="15408">
                  <c:v>20</c:v>
                </c:pt>
                <c:pt idx="15409">
                  <c:v>18</c:v>
                </c:pt>
                <c:pt idx="15410">
                  <c:v>19</c:v>
                </c:pt>
                <c:pt idx="15411">
                  <c:v>14</c:v>
                </c:pt>
                <c:pt idx="15412">
                  <c:v>20</c:v>
                </c:pt>
                <c:pt idx="15413">
                  <c:v>12</c:v>
                </c:pt>
                <c:pt idx="15414">
                  <c:v>12</c:v>
                </c:pt>
                <c:pt idx="15415">
                  <c:v>20</c:v>
                </c:pt>
                <c:pt idx="15416">
                  <c:v>17</c:v>
                </c:pt>
                <c:pt idx="15417">
                  <c:v>11</c:v>
                </c:pt>
                <c:pt idx="15418">
                  <c:v>20</c:v>
                </c:pt>
                <c:pt idx="15419">
                  <c:v>20</c:v>
                </c:pt>
                <c:pt idx="15420">
                  <c:v>20</c:v>
                </c:pt>
                <c:pt idx="15421">
                  <c:v>15</c:v>
                </c:pt>
                <c:pt idx="15422">
                  <c:v>17</c:v>
                </c:pt>
                <c:pt idx="15423">
                  <c:v>16</c:v>
                </c:pt>
                <c:pt idx="15424">
                  <c:v>19</c:v>
                </c:pt>
                <c:pt idx="15425">
                  <c:v>19</c:v>
                </c:pt>
                <c:pt idx="15426">
                  <c:v>20</c:v>
                </c:pt>
                <c:pt idx="15427">
                  <c:v>20</c:v>
                </c:pt>
                <c:pt idx="15428">
                  <c:v>20</c:v>
                </c:pt>
                <c:pt idx="15429">
                  <c:v>20</c:v>
                </c:pt>
                <c:pt idx="15430">
                  <c:v>16</c:v>
                </c:pt>
                <c:pt idx="15431">
                  <c:v>17</c:v>
                </c:pt>
                <c:pt idx="15432">
                  <c:v>16</c:v>
                </c:pt>
                <c:pt idx="15433">
                  <c:v>16</c:v>
                </c:pt>
                <c:pt idx="15434">
                  <c:v>18</c:v>
                </c:pt>
                <c:pt idx="15435">
                  <c:v>15</c:v>
                </c:pt>
                <c:pt idx="15436">
                  <c:v>12</c:v>
                </c:pt>
                <c:pt idx="15437">
                  <c:v>16</c:v>
                </c:pt>
                <c:pt idx="15438">
                  <c:v>17</c:v>
                </c:pt>
                <c:pt idx="15439">
                  <c:v>20</c:v>
                </c:pt>
                <c:pt idx="15440">
                  <c:v>15</c:v>
                </c:pt>
                <c:pt idx="15441">
                  <c:v>20</c:v>
                </c:pt>
                <c:pt idx="15442">
                  <c:v>10</c:v>
                </c:pt>
                <c:pt idx="15443">
                  <c:v>15</c:v>
                </c:pt>
                <c:pt idx="15444">
                  <c:v>16</c:v>
                </c:pt>
                <c:pt idx="15445">
                  <c:v>20</c:v>
                </c:pt>
                <c:pt idx="15446">
                  <c:v>20</c:v>
                </c:pt>
                <c:pt idx="15447">
                  <c:v>20</c:v>
                </c:pt>
                <c:pt idx="15448">
                  <c:v>0</c:v>
                </c:pt>
                <c:pt idx="15449">
                  <c:v>20</c:v>
                </c:pt>
                <c:pt idx="15450">
                  <c:v>20</c:v>
                </c:pt>
                <c:pt idx="15451">
                  <c:v>17</c:v>
                </c:pt>
                <c:pt idx="15452">
                  <c:v>20</c:v>
                </c:pt>
                <c:pt idx="15453">
                  <c:v>14</c:v>
                </c:pt>
                <c:pt idx="15454">
                  <c:v>16</c:v>
                </c:pt>
                <c:pt idx="15455">
                  <c:v>18</c:v>
                </c:pt>
                <c:pt idx="15456">
                  <c:v>20</c:v>
                </c:pt>
                <c:pt idx="15457">
                  <c:v>16</c:v>
                </c:pt>
                <c:pt idx="15458">
                  <c:v>20</c:v>
                </c:pt>
                <c:pt idx="15459">
                  <c:v>17</c:v>
                </c:pt>
                <c:pt idx="15460">
                  <c:v>20</c:v>
                </c:pt>
                <c:pt idx="15461">
                  <c:v>20</c:v>
                </c:pt>
                <c:pt idx="15462">
                  <c:v>20</c:v>
                </c:pt>
                <c:pt idx="15463">
                  <c:v>20</c:v>
                </c:pt>
                <c:pt idx="15464">
                  <c:v>11</c:v>
                </c:pt>
                <c:pt idx="15465">
                  <c:v>16</c:v>
                </c:pt>
                <c:pt idx="15466">
                  <c:v>20</c:v>
                </c:pt>
                <c:pt idx="15467">
                  <c:v>19</c:v>
                </c:pt>
                <c:pt idx="15468">
                  <c:v>0</c:v>
                </c:pt>
                <c:pt idx="15469">
                  <c:v>16</c:v>
                </c:pt>
                <c:pt idx="15470">
                  <c:v>17</c:v>
                </c:pt>
                <c:pt idx="15471">
                  <c:v>14</c:v>
                </c:pt>
                <c:pt idx="15472">
                  <c:v>20</c:v>
                </c:pt>
                <c:pt idx="15473">
                  <c:v>20</c:v>
                </c:pt>
                <c:pt idx="15474">
                  <c:v>19</c:v>
                </c:pt>
                <c:pt idx="15475">
                  <c:v>16</c:v>
                </c:pt>
                <c:pt idx="15476">
                  <c:v>16</c:v>
                </c:pt>
                <c:pt idx="15477">
                  <c:v>13</c:v>
                </c:pt>
                <c:pt idx="15478">
                  <c:v>16</c:v>
                </c:pt>
                <c:pt idx="15479">
                  <c:v>20</c:v>
                </c:pt>
                <c:pt idx="15480">
                  <c:v>0</c:v>
                </c:pt>
                <c:pt idx="15481">
                  <c:v>20</c:v>
                </c:pt>
                <c:pt idx="15482">
                  <c:v>12</c:v>
                </c:pt>
                <c:pt idx="15483">
                  <c:v>16</c:v>
                </c:pt>
                <c:pt idx="15484">
                  <c:v>20</c:v>
                </c:pt>
                <c:pt idx="15485">
                  <c:v>17</c:v>
                </c:pt>
                <c:pt idx="15486">
                  <c:v>16</c:v>
                </c:pt>
                <c:pt idx="15487">
                  <c:v>17</c:v>
                </c:pt>
                <c:pt idx="15488">
                  <c:v>0</c:v>
                </c:pt>
                <c:pt idx="15489">
                  <c:v>20</c:v>
                </c:pt>
                <c:pt idx="15490">
                  <c:v>13</c:v>
                </c:pt>
                <c:pt idx="15491">
                  <c:v>20</c:v>
                </c:pt>
                <c:pt idx="15492">
                  <c:v>20</c:v>
                </c:pt>
                <c:pt idx="15493">
                  <c:v>19</c:v>
                </c:pt>
                <c:pt idx="15494">
                  <c:v>0</c:v>
                </c:pt>
                <c:pt idx="15495">
                  <c:v>20</c:v>
                </c:pt>
                <c:pt idx="15496">
                  <c:v>20</c:v>
                </c:pt>
                <c:pt idx="15497">
                  <c:v>16</c:v>
                </c:pt>
                <c:pt idx="15498">
                  <c:v>16</c:v>
                </c:pt>
                <c:pt idx="15499">
                  <c:v>18</c:v>
                </c:pt>
                <c:pt idx="15500">
                  <c:v>20</c:v>
                </c:pt>
                <c:pt idx="15501">
                  <c:v>20</c:v>
                </c:pt>
                <c:pt idx="15502">
                  <c:v>20</c:v>
                </c:pt>
                <c:pt idx="15503">
                  <c:v>16</c:v>
                </c:pt>
                <c:pt idx="15504">
                  <c:v>0</c:v>
                </c:pt>
                <c:pt idx="15505">
                  <c:v>19</c:v>
                </c:pt>
                <c:pt idx="15506">
                  <c:v>19</c:v>
                </c:pt>
                <c:pt idx="15507">
                  <c:v>17</c:v>
                </c:pt>
                <c:pt idx="15508">
                  <c:v>20</c:v>
                </c:pt>
                <c:pt idx="15509">
                  <c:v>10</c:v>
                </c:pt>
                <c:pt idx="15510">
                  <c:v>18</c:v>
                </c:pt>
                <c:pt idx="15511">
                  <c:v>20</c:v>
                </c:pt>
                <c:pt idx="15512">
                  <c:v>15</c:v>
                </c:pt>
                <c:pt idx="15513">
                  <c:v>16</c:v>
                </c:pt>
                <c:pt idx="15514">
                  <c:v>20</c:v>
                </c:pt>
                <c:pt idx="15515">
                  <c:v>20</c:v>
                </c:pt>
                <c:pt idx="15516">
                  <c:v>16</c:v>
                </c:pt>
                <c:pt idx="15517">
                  <c:v>16</c:v>
                </c:pt>
                <c:pt idx="15518">
                  <c:v>15</c:v>
                </c:pt>
                <c:pt idx="15519">
                  <c:v>16</c:v>
                </c:pt>
                <c:pt idx="15520">
                  <c:v>17</c:v>
                </c:pt>
                <c:pt idx="15521">
                  <c:v>15</c:v>
                </c:pt>
                <c:pt idx="15522">
                  <c:v>19</c:v>
                </c:pt>
                <c:pt idx="15523">
                  <c:v>15</c:v>
                </c:pt>
                <c:pt idx="15524">
                  <c:v>20</c:v>
                </c:pt>
                <c:pt idx="15525">
                  <c:v>15</c:v>
                </c:pt>
                <c:pt idx="15526">
                  <c:v>0</c:v>
                </c:pt>
                <c:pt idx="15527">
                  <c:v>16</c:v>
                </c:pt>
                <c:pt idx="15528">
                  <c:v>19</c:v>
                </c:pt>
                <c:pt idx="15529">
                  <c:v>20</c:v>
                </c:pt>
                <c:pt idx="15530">
                  <c:v>16</c:v>
                </c:pt>
                <c:pt idx="15531">
                  <c:v>13</c:v>
                </c:pt>
                <c:pt idx="15532">
                  <c:v>20</c:v>
                </c:pt>
                <c:pt idx="15533">
                  <c:v>20</c:v>
                </c:pt>
                <c:pt idx="15534">
                  <c:v>19</c:v>
                </c:pt>
                <c:pt idx="15535">
                  <c:v>19</c:v>
                </c:pt>
                <c:pt idx="15536">
                  <c:v>18</c:v>
                </c:pt>
                <c:pt idx="15537">
                  <c:v>18</c:v>
                </c:pt>
                <c:pt idx="15538">
                  <c:v>20</c:v>
                </c:pt>
                <c:pt idx="15539">
                  <c:v>16</c:v>
                </c:pt>
                <c:pt idx="15540">
                  <c:v>18</c:v>
                </c:pt>
                <c:pt idx="15541">
                  <c:v>16</c:v>
                </c:pt>
                <c:pt idx="15542">
                  <c:v>14</c:v>
                </c:pt>
                <c:pt idx="15543">
                  <c:v>0</c:v>
                </c:pt>
                <c:pt idx="15544">
                  <c:v>18</c:v>
                </c:pt>
                <c:pt idx="15545">
                  <c:v>13</c:v>
                </c:pt>
                <c:pt idx="15546">
                  <c:v>18</c:v>
                </c:pt>
                <c:pt idx="15547">
                  <c:v>14</c:v>
                </c:pt>
                <c:pt idx="15548">
                  <c:v>16</c:v>
                </c:pt>
                <c:pt idx="15549">
                  <c:v>16</c:v>
                </c:pt>
                <c:pt idx="15550">
                  <c:v>16</c:v>
                </c:pt>
                <c:pt idx="15551">
                  <c:v>20</c:v>
                </c:pt>
                <c:pt idx="15552">
                  <c:v>18</c:v>
                </c:pt>
                <c:pt idx="15553">
                  <c:v>19</c:v>
                </c:pt>
                <c:pt idx="15554">
                  <c:v>16</c:v>
                </c:pt>
                <c:pt idx="15555">
                  <c:v>20</c:v>
                </c:pt>
                <c:pt idx="15556">
                  <c:v>16</c:v>
                </c:pt>
                <c:pt idx="15557">
                  <c:v>20</c:v>
                </c:pt>
                <c:pt idx="15558">
                  <c:v>16</c:v>
                </c:pt>
                <c:pt idx="15559">
                  <c:v>12</c:v>
                </c:pt>
                <c:pt idx="15560">
                  <c:v>16</c:v>
                </c:pt>
                <c:pt idx="15561">
                  <c:v>20</c:v>
                </c:pt>
                <c:pt idx="15562">
                  <c:v>20</c:v>
                </c:pt>
                <c:pt idx="15563">
                  <c:v>20</c:v>
                </c:pt>
                <c:pt idx="15564">
                  <c:v>17</c:v>
                </c:pt>
                <c:pt idx="15565">
                  <c:v>16</c:v>
                </c:pt>
                <c:pt idx="15566">
                  <c:v>18</c:v>
                </c:pt>
                <c:pt idx="15567">
                  <c:v>18</c:v>
                </c:pt>
                <c:pt idx="15568">
                  <c:v>16</c:v>
                </c:pt>
                <c:pt idx="15569">
                  <c:v>16</c:v>
                </c:pt>
                <c:pt idx="15570">
                  <c:v>18</c:v>
                </c:pt>
                <c:pt idx="15571">
                  <c:v>13</c:v>
                </c:pt>
                <c:pt idx="15572">
                  <c:v>16</c:v>
                </c:pt>
                <c:pt idx="15573">
                  <c:v>17</c:v>
                </c:pt>
                <c:pt idx="15574">
                  <c:v>16</c:v>
                </c:pt>
                <c:pt idx="15575">
                  <c:v>20</c:v>
                </c:pt>
                <c:pt idx="15576">
                  <c:v>18</c:v>
                </c:pt>
                <c:pt idx="15577">
                  <c:v>10</c:v>
                </c:pt>
                <c:pt idx="15578">
                  <c:v>20</c:v>
                </c:pt>
                <c:pt idx="15579">
                  <c:v>13</c:v>
                </c:pt>
                <c:pt idx="15580">
                  <c:v>17</c:v>
                </c:pt>
                <c:pt idx="15581">
                  <c:v>17</c:v>
                </c:pt>
                <c:pt idx="15582">
                  <c:v>20</c:v>
                </c:pt>
                <c:pt idx="15583">
                  <c:v>16</c:v>
                </c:pt>
                <c:pt idx="15584">
                  <c:v>0</c:v>
                </c:pt>
                <c:pt idx="15585">
                  <c:v>18</c:v>
                </c:pt>
                <c:pt idx="15586">
                  <c:v>19</c:v>
                </c:pt>
                <c:pt idx="15587">
                  <c:v>16</c:v>
                </c:pt>
                <c:pt idx="15588">
                  <c:v>18</c:v>
                </c:pt>
                <c:pt idx="15589">
                  <c:v>16</c:v>
                </c:pt>
                <c:pt idx="15590">
                  <c:v>20</c:v>
                </c:pt>
                <c:pt idx="15591">
                  <c:v>11</c:v>
                </c:pt>
                <c:pt idx="15592">
                  <c:v>0</c:v>
                </c:pt>
                <c:pt idx="15593">
                  <c:v>11</c:v>
                </c:pt>
                <c:pt idx="15594">
                  <c:v>16</c:v>
                </c:pt>
                <c:pt idx="15595">
                  <c:v>9</c:v>
                </c:pt>
                <c:pt idx="15596">
                  <c:v>20</c:v>
                </c:pt>
                <c:pt idx="15597">
                  <c:v>17</c:v>
                </c:pt>
                <c:pt idx="15598">
                  <c:v>16</c:v>
                </c:pt>
                <c:pt idx="15599">
                  <c:v>0</c:v>
                </c:pt>
                <c:pt idx="15600">
                  <c:v>16</c:v>
                </c:pt>
                <c:pt idx="15601">
                  <c:v>20</c:v>
                </c:pt>
                <c:pt idx="15602">
                  <c:v>16</c:v>
                </c:pt>
                <c:pt idx="15603">
                  <c:v>16</c:v>
                </c:pt>
                <c:pt idx="15604">
                  <c:v>18</c:v>
                </c:pt>
                <c:pt idx="15605">
                  <c:v>16</c:v>
                </c:pt>
                <c:pt idx="15606">
                  <c:v>16</c:v>
                </c:pt>
                <c:pt idx="15607">
                  <c:v>16</c:v>
                </c:pt>
                <c:pt idx="15608">
                  <c:v>20</c:v>
                </c:pt>
                <c:pt idx="15609">
                  <c:v>20</c:v>
                </c:pt>
                <c:pt idx="15610">
                  <c:v>19</c:v>
                </c:pt>
                <c:pt idx="15611">
                  <c:v>20</c:v>
                </c:pt>
                <c:pt idx="15612">
                  <c:v>16</c:v>
                </c:pt>
                <c:pt idx="15613">
                  <c:v>19</c:v>
                </c:pt>
                <c:pt idx="15614">
                  <c:v>8</c:v>
                </c:pt>
                <c:pt idx="15615">
                  <c:v>20</c:v>
                </c:pt>
                <c:pt idx="15616">
                  <c:v>16</c:v>
                </c:pt>
                <c:pt idx="15617">
                  <c:v>0</c:v>
                </c:pt>
                <c:pt idx="15618">
                  <c:v>18</c:v>
                </c:pt>
                <c:pt idx="15619">
                  <c:v>15</c:v>
                </c:pt>
                <c:pt idx="15620">
                  <c:v>0</c:v>
                </c:pt>
                <c:pt idx="15621">
                  <c:v>9</c:v>
                </c:pt>
                <c:pt idx="15622">
                  <c:v>15</c:v>
                </c:pt>
                <c:pt idx="15623">
                  <c:v>16</c:v>
                </c:pt>
                <c:pt idx="15624">
                  <c:v>20</c:v>
                </c:pt>
                <c:pt idx="15625">
                  <c:v>0</c:v>
                </c:pt>
                <c:pt idx="15626">
                  <c:v>18</c:v>
                </c:pt>
                <c:pt idx="15627">
                  <c:v>16</c:v>
                </c:pt>
                <c:pt idx="15628">
                  <c:v>16</c:v>
                </c:pt>
                <c:pt idx="15629">
                  <c:v>17</c:v>
                </c:pt>
                <c:pt idx="15630">
                  <c:v>20</c:v>
                </c:pt>
                <c:pt idx="15631">
                  <c:v>20</c:v>
                </c:pt>
                <c:pt idx="15632">
                  <c:v>17</c:v>
                </c:pt>
                <c:pt idx="15633">
                  <c:v>16</c:v>
                </c:pt>
                <c:pt idx="15634">
                  <c:v>15</c:v>
                </c:pt>
                <c:pt idx="15635">
                  <c:v>19</c:v>
                </c:pt>
                <c:pt idx="15636">
                  <c:v>20</c:v>
                </c:pt>
                <c:pt idx="15637">
                  <c:v>17</c:v>
                </c:pt>
                <c:pt idx="15638">
                  <c:v>16</c:v>
                </c:pt>
                <c:pt idx="15639">
                  <c:v>20</c:v>
                </c:pt>
                <c:pt idx="15640">
                  <c:v>0</c:v>
                </c:pt>
                <c:pt idx="15641">
                  <c:v>13</c:v>
                </c:pt>
                <c:pt idx="15642">
                  <c:v>19</c:v>
                </c:pt>
                <c:pt idx="15643">
                  <c:v>17</c:v>
                </c:pt>
                <c:pt idx="15644">
                  <c:v>13</c:v>
                </c:pt>
                <c:pt idx="15645">
                  <c:v>18</c:v>
                </c:pt>
                <c:pt idx="15646">
                  <c:v>16</c:v>
                </c:pt>
                <c:pt idx="15647">
                  <c:v>19</c:v>
                </c:pt>
                <c:pt idx="15648">
                  <c:v>12</c:v>
                </c:pt>
                <c:pt idx="15649">
                  <c:v>20</c:v>
                </c:pt>
                <c:pt idx="15650">
                  <c:v>20</c:v>
                </c:pt>
                <c:pt idx="15651">
                  <c:v>16</c:v>
                </c:pt>
                <c:pt idx="15652">
                  <c:v>20</c:v>
                </c:pt>
                <c:pt idx="15653">
                  <c:v>20</c:v>
                </c:pt>
                <c:pt idx="15654">
                  <c:v>17</c:v>
                </c:pt>
                <c:pt idx="15655">
                  <c:v>20</c:v>
                </c:pt>
                <c:pt idx="15656">
                  <c:v>16</c:v>
                </c:pt>
                <c:pt idx="15657">
                  <c:v>18</c:v>
                </c:pt>
                <c:pt idx="15658">
                  <c:v>0</c:v>
                </c:pt>
                <c:pt idx="15659">
                  <c:v>14</c:v>
                </c:pt>
                <c:pt idx="15660">
                  <c:v>20</c:v>
                </c:pt>
                <c:pt idx="15661">
                  <c:v>14</c:v>
                </c:pt>
                <c:pt idx="15662">
                  <c:v>15</c:v>
                </c:pt>
                <c:pt idx="15663">
                  <c:v>16</c:v>
                </c:pt>
                <c:pt idx="15664">
                  <c:v>0</c:v>
                </c:pt>
                <c:pt idx="15665">
                  <c:v>15</c:v>
                </c:pt>
                <c:pt idx="15666">
                  <c:v>16</c:v>
                </c:pt>
                <c:pt idx="15667">
                  <c:v>15</c:v>
                </c:pt>
                <c:pt idx="15668">
                  <c:v>20</c:v>
                </c:pt>
                <c:pt idx="15669">
                  <c:v>20</c:v>
                </c:pt>
                <c:pt idx="15670">
                  <c:v>16</c:v>
                </c:pt>
                <c:pt idx="15671">
                  <c:v>20</c:v>
                </c:pt>
                <c:pt idx="15672">
                  <c:v>20</c:v>
                </c:pt>
                <c:pt idx="15673">
                  <c:v>0</c:v>
                </c:pt>
                <c:pt idx="15674">
                  <c:v>20</c:v>
                </c:pt>
                <c:pt idx="15675">
                  <c:v>16</c:v>
                </c:pt>
                <c:pt idx="15676">
                  <c:v>16</c:v>
                </c:pt>
                <c:pt idx="15677">
                  <c:v>20</c:v>
                </c:pt>
                <c:pt idx="15678">
                  <c:v>13</c:v>
                </c:pt>
                <c:pt idx="15679">
                  <c:v>20</c:v>
                </c:pt>
                <c:pt idx="15680">
                  <c:v>18</c:v>
                </c:pt>
                <c:pt idx="15681">
                  <c:v>20</c:v>
                </c:pt>
                <c:pt idx="15682">
                  <c:v>16</c:v>
                </c:pt>
                <c:pt idx="15683">
                  <c:v>15</c:v>
                </c:pt>
                <c:pt idx="15684">
                  <c:v>20</c:v>
                </c:pt>
                <c:pt idx="15685">
                  <c:v>19</c:v>
                </c:pt>
                <c:pt idx="15686">
                  <c:v>20</c:v>
                </c:pt>
                <c:pt idx="15687">
                  <c:v>20</c:v>
                </c:pt>
                <c:pt idx="15688">
                  <c:v>19</c:v>
                </c:pt>
                <c:pt idx="15689">
                  <c:v>19</c:v>
                </c:pt>
                <c:pt idx="15690">
                  <c:v>20</c:v>
                </c:pt>
                <c:pt idx="15691">
                  <c:v>16</c:v>
                </c:pt>
                <c:pt idx="15692">
                  <c:v>12</c:v>
                </c:pt>
                <c:pt idx="15693">
                  <c:v>19</c:v>
                </c:pt>
                <c:pt idx="15694">
                  <c:v>20</c:v>
                </c:pt>
                <c:pt idx="15695">
                  <c:v>16</c:v>
                </c:pt>
                <c:pt idx="15696">
                  <c:v>8</c:v>
                </c:pt>
                <c:pt idx="15697">
                  <c:v>20</c:v>
                </c:pt>
                <c:pt idx="15698">
                  <c:v>12</c:v>
                </c:pt>
                <c:pt idx="15699">
                  <c:v>20</c:v>
                </c:pt>
                <c:pt idx="15700">
                  <c:v>15</c:v>
                </c:pt>
                <c:pt idx="15701">
                  <c:v>20</c:v>
                </c:pt>
                <c:pt idx="15702">
                  <c:v>20</c:v>
                </c:pt>
                <c:pt idx="15703">
                  <c:v>15</c:v>
                </c:pt>
                <c:pt idx="15704">
                  <c:v>0</c:v>
                </c:pt>
                <c:pt idx="15705">
                  <c:v>16</c:v>
                </c:pt>
                <c:pt idx="15706">
                  <c:v>20</c:v>
                </c:pt>
                <c:pt idx="15707">
                  <c:v>20</c:v>
                </c:pt>
                <c:pt idx="15708">
                  <c:v>0</c:v>
                </c:pt>
                <c:pt idx="15709">
                  <c:v>20</c:v>
                </c:pt>
                <c:pt idx="15710">
                  <c:v>16</c:v>
                </c:pt>
                <c:pt idx="15711">
                  <c:v>18</c:v>
                </c:pt>
                <c:pt idx="15712">
                  <c:v>17</c:v>
                </c:pt>
                <c:pt idx="15713">
                  <c:v>15</c:v>
                </c:pt>
                <c:pt idx="15714">
                  <c:v>16</c:v>
                </c:pt>
                <c:pt idx="15715">
                  <c:v>14</c:v>
                </c:pt>
                <c:pt idx="15716">
                  <c:v>16</c:v>
                </c:pt>
                <c:pt idx="15717">
                  <c:v>20</c:v>
                </c:pt>
                <c:pt idx="15718">
                  <c:v>20</c:v>
                </c:pt>
                <c:pt idx="15719">
                  <c:v>12</c:v>
                </c:pt>
                <c:pt idx="15720">
                  <c:v>20</c:v>
                </c:pt>
                <c:pt idx="15721">
                  <c:v>13</c:v>
                </c:pt>
                <c:pt idx="15722">
                  <c:v>16</c:v>
                </c:pt>
                <c:pt idx="15723">
                  <c:v>16</c:v>
                </c:pt>
                <c:pt idx="15724">
                  <c:v>16</c:v>
                </c:pt>
                <c:pt idx="15725">
                  <c:v>20</c:v>
                </c:pt>
                <c:pt idx="15726">
                  <c:v>18</c:v>
                </c:pt>
                <c:pt idx="15727">
                  <c:v>20</c:v>
                </c:pt>
                <c:pt idx="15728">
                  <c:v>20</c:v>
                </c:pt>
                <c:pt idx="15729">
                  <c:v>15</c:v>
                </c:pt>
                <c:pt idx="15730">
                  <c:v>20</c:v>
                </c:pt>
                <c:pt idx="15731">
                  <c:v>18</c:v>
                </c:pt>
                <c:pt idx="15732">
                  <c:v>19</c:v>
                </c:pt>
                <c:pt idx="15733">
                  <c:v>20</c:v>
                </c:pt>
                <c:pt idx="15734">
                  <c:v>16</c:v>
                </c:pt>
                <c:pt idx="15735">
                  <c:v>20</c:v>
                </c:pt>
                <c:pt idx="15736">
                  <c:v>16</c:v>
                </c:pt>
                <c:pt idx="15737">
                  <c:v>0</c:v>
                </c:pt>
                <c:pt idx="15738">
                  <c:v>18</c:v>
                </c:pt>
                <c:pt idx="15739">
                  <c:v>12</c:v>
                </c:pt>
                <c:pt idx="15740">
                  <c:v>20</c:v>
                </c:pt>
                <c:pt idx="15741">
                  <c:v>15</c:v>
                </c:pt>
                <c:pt idx="15742">
                  <c:v>19</c:v>
                </c:pt>
                <c:pt idx="15743">
                  <c:v>18</c:v>
                </c:pt>
                <c:pt idx="15744">
                  <c:v>14</c:v>
                </c:pt>
                <c:pt idx="15745">
                  <c:v>20</c:v>
                </c:pt>
                <c:pt idx="15746">
                  <c:v>16</c:v>
                </c:pt>
                <c:pt idx="15747">
                  <c:v>16</c:v>
                </c:pt>
                <c:pt idx="15748">
                  <c:v>20</c:v>
                </c:pt>
                <c:pt idx="15749">
                  <c:v>18</c:v>
                </c:pt>
                <c:pt idx="15750">
                  <c:v>16</c:v>
                </c:pt>
                <c:pt idx="15751">
                  <c:v>16</c:v>
                </c:pt>
                <c:pt idx="15752">
                  <c:v>16</c:v>
                </c:pt>
                <c:pt idx="15753">
                  <c:v>18</c:v>
                </c:pt>
                <c:pt idx="15754">
                  <c:v>20</c:v>
                </c:pt>
                <c:pt idx="15755">
                  <c:v>17</c:v>
                </c:pt>
                <c:pt idx="15756">
                  <c:v>16</c:v>
                </c:pt>
                <c:pt idx="15757">
                  <c:v>20</c:v>
                </c:pt>
                <c:pt idx="15758">
                  <c:v>17</c:v>
                </c:pt>
                <c:pt idx="15759">
                  <c:v>16</c:v>
                </c:pt>
                <c:pt idx="15760">
                  <c:v>20</c:v>
                </c:pt>
                <c:pt idx="15761">
                  <c:v>20</c:v>
                </c:pt>
                <c:pt idx="15762">
                  <c:v>19</c:v>
                </c:pt>
                <c:pt idx="15763">
                  <c:v>20</c:v>
                </c:pt>
                <c:pt idx="15764">
                  <c:v>0</c:v>
                </c:pt>
                <c:pt idx="15765">
                  <c:v>20</c:v>
                </c:pt>
                <c:pt idx="15766">
                  <c:v>20</c:v>
                </c:pt>
                <c:pt idx="15767">
                  <c:v>19</c:v>
                </c:pt>
                <c:pt idx="15768">
                  <c:v>16</c:v>
                </c:pt>
                <c:pt idx="15769">
                  <c:v>20</c:v>
                </c:pt>
                <c:pt idx="15770">
                  <c:v>18</c:v>
                </c:pt>
                <c:pt idx="15771">
                  <c:v>15</c:v>
                </c:pt>
                <c:pt idx="15772">
                  <c:v>16</c:v>
                </c:pt>
                <c:pt idx="15773">
                  <c:v>14</c:v>
                </c:pt>
                <c:pt idx="15774">
                  <c:v>16</c:v>
                </c:pt>
                <c:pt idx="15775">
                  <c:v>20</c:v>
                </c:pt>
                <c:pt idx="15776">
                  <c:v>16</c:v>
                </c:pt>
                <c:pt idx="15777">
                  <c:v>20</c:v>
                </c:pt>
                <c:pt idx="15778">
                  <c:v>20</c:v>
                </c:pt>
                <c:pt idx="15779">
                  <c:v>18</c:v>
                </c:pt>
                <c:pt idx="15780">
                  <c:v>18</c:v>
                </c:pt>
                <c:pt idx="15781">
                  <c:v>12</c:v>
                </c:pt>
                <c:pt idx="15782">
                  <c:v>20</c:v>
                </c:pt>
                <c:pt idx="15783">
                  <c:v>15</c:v>
                </c:pt>
                <c:pt idx="15784">
                  <c:v>15</c:v>
                </c:pt>
                <c:pt idx="15785">
                  <c:v>16</c:v>
                </c:pt>
                <c:pt idx="15786">
                  <c:v>16</c:v>
                </c:pt>
                <c:pt idx="15787">
                  <c:v>20</c:v>
                </c:pt>
                <c:pt idx="15788">
                  <c:v>20</c:v>
                </c:pt>
                <c:pt idx="15789">
                  <c:v>14</c:v>
                </c:pt>
                <c:pt idx="15790">
                  <c:v>19</c:v>
                </c:pt>
                <c:pt idx="15791">
                  <c:v>12</c:v>
                </c:pt>
                <c:pt idx="15792">
                  <c:v>19</c:v>
                </c:pt>
                <c:pt idx="15793">
                  <c:v>16</c:v>
                </c:pt>
                <c:pt idx="15794">
                  <c:v>16</c:v>
                </c:pt>
                <c:pt idx="15795">
                  <c:v>20</c:v>
                </c:pt>
                <c:pt idx="15796">
                  <c:v>13</c:v>
                </c:pt>
                <c:pt idx="15797">
                  <c:v>17</c:v>
                </c:pt>
                <c:pt idx="15798">
                  <c:v>19</c:v>
                </c:pt>
                <c:pt idx="15799">
                  <c:v>17</c:v>
                </c:pt>
                <c:pt idx="15800">
                  <c:v>16</c:v>
                </c:pt>
                <c:pt idx="15801">
                  <c:v>14</c:v>
                </c:pt>
                <c:pt idx="15802">
                  <c:v>20</c:v>
                </c:pt>
                <c:pt idx="15803">
                  <c:v>18</c:v>
                </c:pt>
                <c:pt idx="15804">
                  <c:v>19</c:v>
                </c:pt>
                <c:pt idx="15805">
                  <c:v>20</c:v>
                </c:pt>
                <c:pt idx="15806">
                  <c:v>20</c:v>
                </c:pt>
                <c:pt idx="15807">
                  <c:v>20</c:v>
                </c:pt>
                <c:pt idx="15808">
                  <c:v>20</c:v>
                </c:pt>
                <c:pt idx="15809">
                  <c:v>19</c:v>
                </c:pt>
                <c:pt idx="15810">
                  <c:v>20</c:v>
                </c:pt>
                <c:pt idx="15811">
                  <c:v>16</c:v>
                </c:pt>
                <c:pt idx="15812">
                  <c:v>0</c:v>
                </c:pt>
                <c:pt idx="15813">
                  <c:v>16</c:v>
                </c:pt>
                <c:pt idx="15814">
                  <c:v>16</c:v>
                </c:pt>
                <c:pt idx="15815">
                  <c:v>20</c:v>
                </c:pt>
                <c:pt idx="15816">
                  <c:v>0</c:v>
                </c:pt>
                <c:pt idx="15817">
                  <c:v>20</c:v>
                </c:pt>
                <c:pt idx="15818">
                  <c:v>18</c:v>
                </c:pt>
                <c:pt idx="15819">
                  <c:v>16</c:v>
                </c:pt>
                <c:pt idx="15820">
                  <c:v>20</c:v>
                </c:pt>
                <c:pt idx="15821">
                  <c:v>17</c:v>
                </c:pt>
                <c:pt idx="15822">
                  <c:v>19</c:v>
                </c:pt>
                <c:pt idx="15823">
                  <c:v>0</c:v>
                </c:pt>
                <c:pt idx="15824">
                  <c:v>20</c:v>
                </c:pt>
                <c:pt idx="15825">
                  <c:v>17</c:v>
                </c:pt>
                <c:pt idx="15826">
                  <c:v>16</c:v>
                </c:pt>
                <c:pt idx="15827">
                  <c:v>14</c:v>
                </c:pt>
                <c:pt idx="15828">
                  <c:v>20</c:v>
                </c:pt>
                <c:pt idx="15829">
                  <c:v>15</c:v>
                </c:pt>
                <c:pt idx="15830">
                  <c:v>17</c:v>
                </c:pt>
                <c:pt idx="15831">
                  <c:v>20</c:v>
                </c:pt>
                <c:pt idx="15832">
                  <c:v>14</c:v>
                </c:pt>
                <c:pt idx="15833">
                  <c:v>20</c:v>
                </c:pt>
                <c:pt idx="15834">
                  <c:v>19</c:v>
                </c:pt>
                <c:pt idx="15835">
                  <c:v>17</c:v>
                </c:pt>
                <c:pt idx="15836">
                  <c:v>0</c:v>
                </c:pt>
                <c:pt idx="15837">
                  <c:v>17</c:v>
                </c:pt>
                <c:pt idx="15838">
                  <c:v>16</c:v>
                </c:pt>
                <c:pt idx="15839">
                  <c:v>0</c:v>
                </c:pt>
                <c:pt idx="15840">
                  <c:v>18</c:v>
                </c:pt>
                <c:pt idx="15841">
                  <c:v>16</c:v>
                </c:pt>
                <c:pt idx="15842">
                  <c:v>14</c:v>
                </c:pt>
                <c:pt idx="15843">
                  <c:v>16</c:v>
                </c:pt>
                <c:pt idx="15844">
                  <c:v>20</c:v>
                </c:pt>
                <c:pt idx="15845">
                  <c:v>17</c:v>
                </c:pt>
                <c:pt idx="15846">
                  <c:v>20</c:v>
                </c:pt>
                <c:pt idx="15847">
                  <c:v>19</c:v>
                </c:pt>
                <c:pt idx="15848">
                  <c:v>20</c:v>
                </c:pt>
                <c:pt idx="15849">
                  <c:v>20</c:v>
                </c:pt>
                <c:pt idx="15850">
                  <c:v>16</c:v>
                </c:pt>
                <c:pt idx="15851">
                  <c:v>20</c:v>
                </c:pt>
                <c:pt idx="15852">
                  <c:v>19</c:v>
                </c:pt>
                <c:pt idx="15853">
                  <c:v>9</c:v>
                </c:pt>
                <c:pt idx="15854">
                  <c:v>18</c:v>
                </c:pt>
                <c:pt idx="15855">
                  <c:v>20</c:v>
                </c:pt>
                <c:pt idx="15856">
                  <c:v>0</c:v>
                </c:pt>
                <c:pt idx="15857">
                  <c:v>16</c:v>
                </c:pt>
                <c:pt idx="15858">
                  <c:v>18</c:v>
                </c:pt>
                <c:pt idx="15859">
                  <c:v>18</c:v>
                </c:pt>
                <c:pt idx="15860">
                  <c:v>19</c:v>
                </c:pt>
                <c:pt idx="15861">
                  <c:v>10</c:v>
                </c:pt>
                <c:pt idx="15862">
                  <c:v>18</c:v>
                </c:pt>
                <c:pt idx="15863">
                  <c:v>12</c:v>
                </c:pt>
                <c:pt idx="15864">
                  <c:v>0</c:v>
                </c:pt>
                <c:pt idx="15865">
                  <c:v>16</c:v>
                </c:pt>
                <c:pt idx="15866">
                  <c:v>20</c:v>
                </c:pt>
                <c:pt idx="15867">
                  <c:v>0</c:v>
                </c:pt>
                <c:pt idx="15868">
                  <c:v>19</c:v>
                </c:pt>
                <c:pt idx="15869">
                  <c:v>20</c:v>
                </c:pt>
                <c:pt idx="15870">
                  <c:v>16</c:v>
                </c:pt>
                <c:pt idx="15871">
                  <c:v>20</c:v>
                </c:pt>
                <c:pt idx="15872">
                  <c:v>0</c:v>
                </c:pt>
                <c:pt idx="15873">
                  <c:v>19</c:v>
                </c:pt>
                <c:pt idx="15874">
                  <c:v>20</c:v>
                </c:pt>
                <c:pt idx="15875">
                  <c:v>15</c:v>
                </c:pt>
                <c:pt idx="15876">
                  <c:v>19</c:v>
                </c:pt>
                <c:pt idx="15877">
                  <c:v>16</c:v>
                </c:pt>
                <c:pt idx="15878">
                  <c:v>20</c:v>
                </c:pt>
                <c:pt idx="15879">
                  <c:v>16</c:v>
                </c:pt>
                <c:pt idx="15880">
                  <c:v>18</c:v>
                </c:pt>
                <c:pt idx="15881">
                  <c:v>18</c:v>
                </c:pt>
                <c:pt idx="15882">
                  <c:v>20</c:v>
                </c:pt>
                <c:pt idx="15883">
                  <c:v>16</c:v>
                </c:pt>
                <c:pt idx="15884">
                  <c:v>16</c:v>
                </c:pt>
                <c:pt idx="15885">
                  <c:v>0</c:v>
                </c:pt>
                <c:pt idx="15886">
                  <c:v>20</c:v>
                </c:pt>
                <c:pt idx="15887">
                  <c:v>16</c:v>
                </c:pt>
                <c:pt idx="15888">
                  <c:v>18</c:v>
                </c:pt>
                <c:pt idx="15889">
                  <c:v>17</c:v>
                </c:pt>
                <c:pt idx="15890">
                  <c:v>17</c:v>
                </c:pt>
                <c:pt idx="15891">
                  <c:v>12</c:v>
                </c:pt>
                <c:pt idx="15892">
                  <c:v>20</c:v>
                </c:pt>
                <c:pt idx="15893">
                  <c:v>18</c:v>
                </c:pt>
                <c:pt idx="15894">
                  <c:v>18</c:v>
                </c:pt>
                <c:pt idx="15895">
                  <c:v>16</c:v>
                </c:pt>
                <c:pt idx="15896">
                  <c:v>15</c:v>
                </c:pt>
                <c:pt idx="15897">
                  <c:v>20</c:v>
                </c:pt>
                <c:pt idx="15898">
                  <c:v>16</c:v>
                </c:pt>
                <c:pt idx="15899">
                  <c:v>16</c:v>
                </c:pt>
                <c:pt idx="15900">
                  <c:v>17</c:v>
                </c:pt>
                <c:pt idx="15901">
                  <c:v>18</c:v>
                </c:pt>
                <c:pt idx="15902">
                  <c:v>16</c:v>
                </c:pt>
                <c:pt idx="15903">
                  <c:v>19</c:v>
                </c:pt>
                <c:pt idx="15904">
                  <c:v>19</c:v>
                </c:pt>
                <c:pt idx="15905">
                  <c:v>17</c:v>
                </c:pt>
                <c:pt idx="15906">
                  <c:v>0</c:v>
                </c:pt>
                <c:pt idx="15907">
                  <c:v>17</c:v>
                </c:pt>
                <c:pt idx="15908">
                  <c:v>20</c:v>
                </c:pt>
                <c:pt idx="15909">
                  <c:v>16</c:v>
                </c:pt>
                <c:pt idx="15910">
                  <c:v>20</c:v>
                </c:pt>
                <c:pt idx="15911">
                  <c:v>20</c:v>
                </c:pt>
                <c:pt idx="15912">
                  <c:v>20</c:v>
                </c:pt>
                <c:pt idx="15913">
                  <c:v>17</c:v>
                </c:pt>
                <c:pt idx="15914">
                  <c:v>16</c:v>
                </c:pt>
                <c:pt idx="15915">
                  <c:v>16</c:v>
                </c:pt>
                <c:pt idx="15916">
                  <c:v>15</c:v>
                </c:pt>
                <c:pt idx="15917">
                  <c:v>19</c:v>
                </c:pt>
                <c:pt idx="15918">
                  <c:v>16</c:v>
                </c:pt>
                <c:pt idx="15919">
                  <c:v>19</c:v>
                </c:pt>
                <c:pt idx="15920">
                  <c:v>14</c:v>
                </c:pt>
                <c:pt idx="15921">
                  <c:v>16</c:v>
                </c:pt>
                <c:pt idx="15922">
                  <c:v>20</c:v>
                </c:pt>
                <c:pt idx="15923">
                  <c:v>16</c:v>
                </c:pt>
                <c:pt idx="15924">
                  <c:v>16</c:v>
                </c:pt>
                <c:pt idx="15925">
                  <c:v>17</c:v>
                </c:pt>
                <c:pt idx="15926">
                  <c:v>17</c:v>
                </c:pt>
                <c:pt idx="15927">
                  <c:v>16</c:v>
                </c:pt>
                <c:pt idx="15928">
                  <c:v>20</c:v>
                </c:pt>
                <c:pt idx="15929">
                  <c:v>18</c:v>
                </c:pt>
                <c:pt idx="15930">
                  <c:v>16</c:v>
                </c:pt>
                <c:pt idx="15931">
                  <c:v>19</c:v>
                </c:pt>
                <c:pt idx="15932">
                  <c:v>20</c:v>
                </c:pt>
                <c:pt idx="15933">
                  <c:v>20</c:v>
                </c:pt>
                <c:pt idx="15934">
                  <c:v>19</c:v>
                </c:pt>
                <c:pt idx="15935">
                  <c:v>20</c:v>
                </c:pt>
                <c:pt idx="15936">
                  <c:v>16</c:v>
                </c:pt>
                <c:pt idx="15937">
                  <c:v>19</c:v>
                </c:pt>
                <c:pt idx="15938">
                  <c:v>19</c:v>
                </c:pt>
                <c:pt idx="15939">
                  <c:v>20</c:v>
                </c:pt>
                <c:pt idx="15940">
                  <c:v>12</c:v>
                </c:pt>
                <c:pt idx="15941">
                  <c:v>20</c:v>
                </c:pt>
                <c:pt idx="15942">
                  <c:v>19</c:v>
                </c:pt>
                <c:pt idx="15943">
                  <c:v>17</c:v>
                </c:pt>
                <c:pt idx="15944">
                  <c:v>20</c:v>
                </c:pt>
                <c:pt idx="15945">
                  <c:v>20</c:v>
                </c:pt>
                <c:pt idx="15946">
                  <c:v>20</c:v>
                </c:pt>
                <c:pt idx="15947">
                  <c:v>18</c:v>
                </c:pt>
                <c:pt idx="15948">
                  <c:v>19</c:v>
                </c:pt>
                <c:pt idx="15949">
                  <c:v>18</c:v>
                </c:pt>
                <c:pt idx="15950">
                  <c:v>17</c:v>
                </c:pt>
                <c:pt idx="15951">
                  <c:v>18</c:v>
                </c:pt>
                <c:pt idx="15952">
                  <c:v>17</c:v>
                </c:pt>
                <c:pt idx="15953">
                  <c:v>8</c:v>
                </c:pt>
                <c:pt idx="15954">
                  <c:v>19</c:v>
                </c:pt>
                <c:pt idx="15955">
                  <c:v>17</c:v>
                </c:pt>
                <c:pt idx="15956">
                  <c:v>20</c:v>
                </c:pt>
                <c:pt idx="15957">
                  <c:v>0</c:v>
                </c:pt>
                <c:pt idx="15958">
                  <c:v>20</c:v>
                </c:pt>
                <c:pt idx="15959">
                  <c:v>20</c:v>
                </c:pt>
                <c:pt idx="15960">
                  <c:v>20</c:v>
                </c:pt>
                <c:pt idx="15961">
                  <c:v>16</c:v>
                </c:pt>
                <c:pt idx="15962">
                  <c:v>20</c:v>
                </c:pt>
                <c:pt idx="15963">
                  <c:v>0</c:v>
                </c:pt>
                <c:pt idx="15964">
                  <c:v>17</c:v>
                </c:pt>
                <c:pt idx="15965">
                  <c:v>20</c:v>
                </c:pt>
                <c:pt idx="15966">
                  <c:v>20</c:v>
                </c:pt>
                <c:pt idx="15967">
                  <c:v>18</c:v>
                </c:pt>
                <c:pt idx="15968">
                  <c:v>0</c:v>
                </c:pt>
                <c:pt idx="15969">
                  <c:v>18</c:v>
                </c:pt>
                <c:pt idx="15970">
                  <c:v>14</c:v>
                </c:pt>
                <c:pt idx="15971">
                  <c:v>16</c:v>
                </c:pt>
                <c:pt idx="15972">
                  <c:v>20</c:v>
                </c:pt>
                <c:pt idx="15973">
                  <c:v>19</c:v>
                </c:pt>
                <c:pt idx="15974">
                  <c:v>17</c:v>
                </c:pt>
                <c:pt idx="15975">
                  <c:v>20</c:v>
                </c:pt>
                <c:pt idx="15976">
                  <c:v>16</c:v>
                </c:pt>
                <c:pt idx="15977">
                  <c:v>20</c:v>
                </c:pt>
                <c:pt idx="15978">
                  <c:v>17</c:v>
                </c:pt>
                <c:pt idx="15979">
                  <c:v>20</c:v>
                </c:pt>
                <c:pt idx="15980">
                  <c:v>20</c:v>
                </c:pt>
                <c:pt idx="15981">
                  <c:v>18</c:v>
                </c:pt>
                <c:pt idx="15982">
                  <c:v>18</c:v>
                </c:pt>
                <c:pt idx="15983">
                  <c:v>12</c:v>
                </c:pt>
                <c:pt idx="15984">
                  <c:v>18</c:v>
                </c:pt>
                <c:pt idx="15985">
                  <c:v>17</c:v>
                </c:pt>
                <c:pt idx="15986">
                  <c:v>20</c:v>
                </c:pt>
                <c:pt idx="15987">
                  <c:v>0</c:v>
                </c:pt>
                <c:pt idx="15988">
                  <c:v>15</c:v>
                </c:pt>
                <c:pt idx="15989">
                  <c:v>20</c:v>
                </c:pt>
                <c:pt idx="15990">
                  <c:v>19</c:v>
                </c:pt>
                <c:pt idx="15991">
                  <c:v>20</c:v>
                </c:pt>
                <c:pt idx="15992">
                  <c:v>16</c:v>
                </c:pt>
                <c:pt idx="15993">
                  <c:v>16</c:v>
                </c:pt>
                <c:pt idx="15994">
                  <c:v>20</c:v>
                </c:pt>
                <c:pt idx="15995">
                  <c:v>19</c:v>
                </c:pt>
                <c:pt idx="15996">
                  <c:v>17</c:v>
                </c:pt>
                <c:pt idx="15997">
                  <c:v>16</c:v>
                </c:pt>
                <c:pt idx="15998">
                  <c:v>16</c:v>
                </c:pt>
                <c:pt idx="15999">
                  <c:v>17</c:v>
                </c:pt>
                <c:pt idx="16000">
                  <c:v>17</c:v>
                </c:pt>
                <c:pt idx="16001">
                  <c:v>16</c:v>
                </c:pt>
                <c:pt idx="16002">
                  <c:v>18</c:v>
                </c:pt>
                <c:pt idx="16003">
                  <c:v>20</c:v>
                </c:pt>
                <c:pt idx="16004">
                  <c:v>20</c:v>
                </c:pt>
                <c:pt idx="16005">
                  <c:v>8</c:v>
                </c:pt>
                <c:pt idx="16006">
                  <c:v>16</c:v>
                </c:pt>
                <c:pt idx="16007">
                  <c:v>18</c:v>
                </c:pt>
                <c:pt idx="16008">
                  <c:v>20</c:v>
                </c:pt>
                <c:pt idx="16009">
                  <c:v>18</c:v>
                </c:pt>
                <c:pt idx="16010">
                  <c:v>12</c:v>
                </c:pt>
                <c:pt idx="16011">
                  <c:v>16</c:v>
                </c:pt>
                <c:pt idx="16012">
                  <c:v>20</c:v>
                </c:pt>
                <c:pt idx="16013">
                  <c:v>14</c:v>
                </c:pt>
                <c:pt idx="16014">
                  <c:v>20</c:v>
                </c:pt>
                <c:pt idx="16015">
                  <c:v>20</c:v>
                </c:pt>
                <c:pt idx="16016">
                  <c:v>16</c:v>
                </c:pt>
                <c:pt idx="16017">
                  <c:v>19</c:v>
                </c:pt>
                <c:pt idx="16018">
                  <c:v>20</c:v>
                </c:pt>
                <c:pt idx="16019">
                  <c:v>0</c:v>
                </c:pt>
                <c:pt idx="16020">
                  <c:v>19</c:v>
                </c:pt>
                <c:pt idx="16021">
                  <c:v>15</c:v>
                </c:pt>
                <c:pt idx="16022">
                  <c:v>20</c:v>
                </c:pt>
                <c:pt idx="16023">
                  <c:v>16</c:v>
                </c:pt>
                <c:pt idx="16024">
                  <c:v>19</c:v>
                </c:pt>
                <c:pt idx="16025">
                  <c:v>20</c:v>
                </c:pt>
                <c:pt idx="16026">
                  <c:v>20</c:v>
                </c:pt>
                <c:pt idx="16027">
                  <c:v>20</c:v>
                </c:pt>
                <c:pt idx="16028">
                  <c:v>19</c:v>
                </c:pt>
                <c:pt idx="16029">
                  <c:v>17</c:v>
                </c:pt>
                <c:pt idx="16030">
                  <c:v>15</c:v>
                </c:pt>
                <c:pt idx="16031">
                  <c:v>19</c:v>
                </c:pt>
                <c:pt idx="16032">
                  <c:v>20</c:v>
                </c:pt>
                <c:pt idx="16033">
                  <c:v>20</c:v>
                </c:pt>
                <c:pt idx="16034">
                  <c:v>16</c:v>
                </c:pt>
                <c:pt idx="16035">
                  <c:v>14</c:v>
                </c:pt>
                <c:pt idx="16036">
                  <c:v>11</c:v>
                </c:pt>
                <c:pt idx="16037">
                  <c:v>20</c:v>
                </c:pt>
                <c:pt idx="16038">
                  <c:v>20</c:v>
                </c:pt>
                <c:pt idx="16039">
                  <c:v>17</c:v>
                </c:pt>
                <c:pt idx="16040">
                  <c:v>18</c:v>
                </c:pt>
                <c:pt idx="16041">
                  <c:v>9</c:v>
                </c:pt>
                <c:pt idx="16042">
                  <c:v>16</c:v>
                </c:pt>
                <c:pt idx="16043">
                  <c:v>18</c:v>
                </c:pt>
                <c:pt idx="16044">
                  <c:v>16</c:v>
                </c:pt>
                <c:pt idx="16045">
                  <c:v>19</c:v>
                </c:pt>
                <c:pt idx="16046">
                  <c:v>16</c:v>
                </c:pt>
                <c:pt idx="16047">
                  <c:v>16</c:v>
                </c:pt>
                <c:pt idx="16048">
                  <c:v>20</c:v>
                </c:pt>
                <c:pt idx="16049">
                  <c:v>20</c:v>
                </c:pt>
                <c:pt idx="16050">
                  <c:v>12</c:v>
                </c:pt>
                <c:pt idx="16051">
                  <c:v>20</c:v>
                </c:pt>
                <c:pt idx="16052">
                  <c:v>19</c:v>
                </c:pt>
                <c:pt idx="16053">
                  <c:v>20</c:v>
                </c:pt>
                <c:pt idx="16054">
                  <c:v>16</c:v>
                </c:pt>
                <c:pt idx="16055">
                  <c:v>17</c:v>
                </c:pt>
                <c:pt idx="16056">
                  <c:v>0</c:v>
                </c:pt>
                <c:pt idx="16057">
                  <c:v>20</c:v>
                </c:pt>
                <c:pt idx="16058">
                  <c:v>15</c:v>
                </c:pt>
                <c:pt idx="16059">
                  <c:v>16</c:v>
                </c:pt>
                <c:pt idx="16060">
                  <c:v>17</c:v>
                </c:pt>
                <c:pt idx="16061">
                  <c:v>19</c:v>
                </c:pt>
                <c:pt idx="16062">
                  <c:v>13</c:v>
                </c:pt>
                <c:pt idx="16063">
                  <c:v>16</c:v>
                </c:pt>
                <c:pt idx="16064">
                  <c:v>20</c:v>
                </c:pt>
                <c:pt idx="16065">
                  <c:v>0</c:v>
                </c:pt>
                <c:pt idx="16066">
                  <c:v>16</c:v>
                </c:pt>
                <c:pt idx="16067">
                  <c:v>19</c:v>
                </c:pt>
                <c:pt idx="16068">
                  <c:v>15</c:v>
                </c:pt>
                <c:pt idx="16069">
                  <c:v>20</c:v>
                </c:pt>
                <c:pt idx="16070">
                  <c:v>16</c:v>
                </c:pt>
                <c:pt idx="16071">
                  <c:v>0</c:v>
                </c:pt>
                <c:pt idx="16072">
                  <c:v>18</c:v>
                </c:pt>
                <c:pt idx="16073">
                  <c:v>11</c:v>
                </c:pt>
                <c:pt idx="16074">
                  <c:v>20</c:v>
                </c:pt>
                <c:pt idx="16075">
                  <c:v>17</c:v>
                </c:pt>
                <c:pt idx="16076">
                  <c:v>20</c:v>
                </c:pt>
                <c:pt idx="16077">
                  <c:v>8</c:v>
                </c:pt>
                <c:pt idx="16078">
                  <c:v>16</c:v>
                </c:pt>
                <c:pt idx="16079">
                  <c:v>16</c:v>
                </c:pt>
                <c:pt idx="16080">
                  <c:v>20</c:v>
                </c:pt>
                <c:pt idx="16081">
                  <c:v>15</c:v>
                </c:pt>
                <c:pt idx="16082">
                  <c:v>16</c:v>
                </c:pt>
                <c:pt idx="16083">
                  <c:v>16</c:v>
                </c:pt>
                <c:pt idx="16084">
                  <c:v>15</c:v>
                </c:pt>
                <c:pt idx="16085">
                  <c:v>12</c:v>
                </c:pt>
                <c:pt idx="16086">
                  <c:v>16</c:v>
                </c:pt>
                <c:pt idx="16087">
                  <c:v>20</c:v>
                </c:pt>
                <c:pt idx="16088">
                  <c:v>16</c:v>
                </c:pt>
                <c:pt idx="16089">
                  <c:v>16</c:v>
                </c:pt>
                <c:pt idx="16090">
                  <c:v>20</c:v>
                </c:pt>
                <c:pt idx="16091">
                  <c:v>15</c:v>
                </c:pt>
                <c:pt idx="16092">
                  <c:v>19</c:v>
                </c:pt>
                <c:pt idx="16093">
                  <c:v>16</c:v>
                </c:pt>
                <c:pt idx="16094">
                  <c:v>16</c:v>
                </c:pt>
                <c:pt idx="16095">
                  <c:v>10</c:v>
                </c:pt>
                <c:pt idx="16096">
                  <c:v>17</c:v>
                </c:pt>
                <c:pt idx="16097">
                  <c:v>19</c:v>
                </c:pt>
                <c:pt idx="16098">
                  <c:v>20</c:v>
                </c:pt>
                <c:pt idx="16099">
                  <c:v>20</c:v>
                </c:pt>
                <c:pt idx="16100">
                  <c:v>14</c:v>
                </c:pt>
                <c:pt idx="16101">
                  <c:v>15</c:v>
                </c:pt>
                <c:pt idx="16102">
                  <c:v>14</c:v>
                </c:pt>
                <c:pt idx="16103">
                  <c:v>11</c:v>
                </c:pt>
                <c:pt idx="16104">
                  <c:v>20</c:v>
                </c:pt>
                <c:pt idx="16105">
                  <c:v>20</c:v>
                </c:pt>
                <c:pt idx="16106">
                  <c:v>20</c:v>
                </c:pt>
                <c:pt idx="16107">
                  <c:v>18</c:v>
                </c:pt>
                <c:pt idx="16108">
                  <c:v>20</c:v>
                </c:pt>
                <c:pt idx="16109">
                  <c:v>16</c:v>
                </c:pt>
                <c:pt idx="16110">
                  <c:v>20</c:v>
                </c:pt>
                <c:pt idx="16111">
                  <c:v>16</c:v>
                </c:pt>
                <c:pt idx="16112">
                  <c:v>19</c:v>
                </c:pt>
                <c:pt idx="16113">
                  <c:v>16</c:v>
                </c:pt>
                <c:pt idx="16114">
                  <c:v>16</c:v>
                </c:pt>
                <c:pt idx="16115">
                  <c:v>20</c:v>
                </c:pt>
                <c:pt idx="16116">
                  <c:v>17</c:v>
                </c:pt>
                <c:pt idx="16117">
                  <c:v>15</c:v>
                </c:pt>
                <c:pt idx="16118">
                  <c:v>20</c:v>
                </c:pt>
                <c:pt idx="16119">
                  <c:v>20</c:v>
                </c:pt>
                <c:pt idx="16120">
                  <c:v>20</c:v>
                </c:pt>
                <c:pt idx="16121">
                  <c:v>20</c:v>
                </c:pt>
                <c:pt idx="16122">
                  <c:v>12</c:v>
                </c:pt>
                <c:pt idx="16123">
                  <c:v>20</c:v>
                </c:pt>
                <c:pt idx="16124">
                  <c:v>20</c:v>
                </c:pt>
                <c:pt idx="16125">
                  <c:v>16</c:v>
                </c:pt>
                <c:pt idx="16126">
                  <c:v>17</c:v>
                </c:pt>
                <c:pt idx="16127">
                  <c:v>0</c:v>
                </c:pt>
                <c:pt idx="16128">
                  <c:v>0</c:v>
                </c:pt>
                <c:pt idx="16129">
                  <c:v>20</c:v>
                </c:pt>
                <c:pt idx="16130">
                  <c:v>20</c:v>
                </c:pt>
                <c:pt idx="16131">
                  <c:v>18</c:v>
                </c:pt>
                <c:pt idx="16132">
                  <c:v>16</c:v>
                </c:pt>
                <c:pt idx="16133">
                  <c:v>17</c:v>
                </c:pt>
                <c:pt idx="16134">
                  <c:v>16</c:v>
                </c:pt>
                <c:pt idx="16135">
                  <c:v>20</c:v>
                </c:pt>
                <c:pt idx="16136">
                  <c:v>0</c:v>
                </c:pt>
                <c:pt idx="16137">
                  <c:v>18</c:v>
                </c:pt>
                <c:pt idx="16138">
                  <c:v>20</c:v>
                </c:pt>
                <c:pt idx="16139">
                  <c:v>16</c:v>
                </c:pt>
                <c:pt idx="16140">
                  <c:v>20</c:v>
                </c:pt>
                <c:pt idx="16141">
                  <c:v>18</c:v>
                </c:pt>
                <c:pt idx="16142">
                  <c:v>16</c:v>
                </c:pt>
                <c:pt idx="16143">
                  <c:v>9</c:v>
                </c:pt>
                <c:pt idx="16144">
                  <c:v>17</c:v>
                </c:pt>
                <c:pt idx="16145">
                  <c:v>20</c:v>
                </c:pt>
                <c:pt idx="16146">
                  <c:v>20</c:v>
                </c:pt>
                <c:pt idx="16147">
                  <c:v>19</c:v>
                </c:pt>
                <c:pt idx="16148">
                  <c:v>13</c:v>
                </c:pt>
                <c:pt idx="16149">
                  <c:v>20</c:v>
                </c:pt>
                <c:pt idx="16150">
                  <c:v>12</c:v>
                </c:pt>
                <c:pt idx="16151">
                  <c:v>16</c:v>
                </c:pt>
                <c:pt idx="16152">
                  <c:v>16</c:v>
                </c:pt>
                <c:pt idx="16153">
                  <c:v>17</c:v>
                </c:pt>
                <c:pt idx="16154">
                  <c:v>17</c:v>
                </c:pt>
                <c:pt idx="16155">
                  <c:v>16</c:v>
                </c:pt>
                <c:pt idx="16156">
                  <c:v>15</c:v>
                </c:pt>
                <c:pt idx="16157">
                  <c:v>20</c:v>
                </c:pt>
                <c:pt idx="16158">
                  <c:v>13</c:v>
                </c:pt>
                <c:pt idx="16159">
                  <c:v>19</c:v>
                </c:pt>
                <c:pt idx="16160">
                  <c:v>18</c:v>
                </c:pt>
                <c:pt idx="16161">
                  <c:v>16</c:v>
                </c:pt>
                <c:pt idx="16162">
                  <c:v>0</c:v>
                </c:pt>
                <c:pt idx="16163">
                  <c:v>16</c:v>
                </c:pt>
                <c:pt idx="16164">
                  <c:v>19</c:v>
                </c:pt>
                <c:pt idx="16165">
                  <c:v>18</c:v>
                </c:pt>
                <c:pt idx="16166">
                  <c:v>11</c:v>
                </c:pt>
                <c:pt idx="16167">
                  <c:v>12</c:v>
                </c:pt>
                <c:pt idx="16168">
                  <c:v>16</c:v>
                </c:pt>
                <c:pt idx="16169">
                  <c:v>16</c:v>
                </c:pt>
                <c:pt idx="16170">
                  <c:v>16</c:v>
                </c:pt>
                <c:pt idx="16171">
                  <c:v>15</c:v>
                </c:pt>
                <c:pt idx="16172">
                  <c:v>20</c:v>
                </c:pt>
                <c:pt idx="16173">
                  <c:v>15</c:v>
                </c:pt>
                <c:pt idx="16174">
                  <c:v>16</c:v>
                </c:pt>
                <c:pt idx="16175">
                  <c:v>0</c:v>
                </c:pt>
                <c:pt idx="16176">
                  <c:v>16</c:v>
                </c:pt>
                <c:pt idx="16177">
                  <c:v>16</c:v>
                </c:pt>
                <c:pt idx="16178">
                  <c:v>16</c:v>
                </c:pt>
                <c:pt idx="16179">
                  <c:v>16</c:v>
                </c:pt>
                <c:pt idx="16180">
                  <c:v>20</c:v>
                </c:pt>
                <c:pt idx="16181">
                  <c:v>16</c:v>
                </c:pt>
                <c:pt idx="16182">
                  <c:v>20</c:v>
                </c:pt>
                <c:pt idx="16183">
                  <c:v>15</c:v>
                </c:pt>
                <c:pt idx="16184">
                  <c:v>12</c:v>
                </c:pt>
                <c:pt idx="16185">
                  <c:v>20</c:v>
                </c:pt>
                <c:pt idx="16186">
                  <c:v>14</c:v>
                </c:pt>
                <c:pt idx="16187">
                  <c:v>16</c:v>
                </c:pt>
                <c:pt idx="16188">
                  <c:v>0</c:v>
                </c:pt>
                <c:pt idx="16189">
                  <c:v>16</c:v>
                </c:pt>
                <c:pt idx="16190">
                  <c:v>19</c:v>
                </c:pt>
                <c:pt idx="16191">
                  <c:v>9</c:v>
                </c:pt>
                <c:pt idx="16192">
                  <c:v>17</c:v>
                </c:pt>
                <c:pt idx="16193">
                  <c:v>20</c:v>
                </c:pt>
                <c:pt idx="16194">
                  <c:v>18</c:v>
                </c:pt>
                <c:pt idx="16195">
                  <c:v>16</c:v>
                </c:pt>
                <c:pt idx="16196">
                  <c:v>16</c:v>
                </c:pt>
                <c:pt idx="16197">
                  <c:v>0</c:v>
                </c:pt>
                <c:pt idx="16198">
                  <c:v>16</c:v>
                </c:pt>
                <c:pt idx="16199">
                  <c:v>16</c:v>
                </c:pt>
                <c:pt idx="16200">
                  <c:v>16</c:v>
                </c:pt>
                <c:pt idx="16201">
                  <c:v>18</c:v>
                </c:pt>
                <c:pt idx="16202">
                  <c:v>19</c:v>
                </c:pt>
                <c:pt idx="16203">
                  <c:v>19</c:v>
                </c:pt>
                <c:pt idx="16204">
                  <c:v>20</c:v>
                </c:pt>
                <c:pt idx="16205">
                  <c:v>18</c:v>
                </c:pt>
                <c:pt idx="16206">
                  <c:v>13</c:v>
                </c:pt>
                <c:pt idx="16207">
                  <c:v>16</c:v>
                </c:pt>
                <c:pt idx="16208">
                  <c:v>20</c:v>
                </c:pt>
                <c:pt idx="16209">
                  <c:v>15</c:v>
                </c:pt>
                <c:pt idx="16210">
                  <c:v>16</c:v>
                </c:pt>
                <c:pt idx="16211">
                  <c:v>12</c:v>
                </c:pt>
                <c:pt idx="16212">
                  <c:v>20</c:v>
                </c:pt>
                <c:pt idx="16213">
                  <c:v>12</c:v>
                </c:pt>
                <c:pt idx="16214">
                  <c:v>20</c:v>
                </c:pt>
                <c:pt idx="16215">
                  <c:v>16</c:v>
                </c:pt>
                <c:pt idx="16216">
                  <c:v>16</c:v>
                </c:pt>
                <c:pt idx="16217">
                  <c:v>18</c:v>
                </c:pt>
                <c:pt idx="16218">
                  <c:v>0</c:v>
                </c:pt>
                <c:pt idx="16219">
                  <c:v>17</c:v>
                </c:pt>
                <c:pt idx="16220">
                  <c:v>19</c:v>
                </c:pt>
                <c:pt idx="16221">
                  <c:v>19</c:v>
                </c:pt>
                <c:pt idx="16222">
                  <c:v>16</c:v>
                </c:pt>
                <c:pt idx="16223">
                  <c:v>17</c:v>
                </c:pt>
                <c:pt idx="16224">
                  <c:v>13</c:v>
                </c:pt>
                <c:pt idx="16225">
                  <c:v>18</c:v>
                </c:pt>
                <c:pt idx="16226">
                  <c:v>15</c:v>
                </c:pt>
                <c:pt idx="16227">
                  <c:v>17</c:v>
                </c:pt>
                <c:pt idx="16228">
                  <c:v>20</c:v>
                </c:pt>
                <c:pt idx="16229">
                  <c:v>20</c:v>
                </c:pt>
                <c:pt idx="16230">
                  <c:v>16</c:v>
                </c:pt>
                <c:pt idx="16231">
                  <c:v>20</c:v>
                </c:pt>
                <c:pt idx="16232">
                  <c:v>20</c:v>
                </c:pt>
                <c:pt idx="16233">
                  <c:v>13</c:v>
                </c:pt>
                <c:pt idx="16234">
                  <c:v>0</c:v>
                </c:pt>
                <c:pt idx="16235">
                  <c:v>13</c:v>
                </c:pt>
                <c:pt idx="16236">
                  <c:v>17</c:v>
                </c:pt>
                <c:pt idx="16237">
                  <c:v>20</c:v>
                </c:pt>
                <c:pt idx="16238">
                  <c:v>13</c:v>
                </c:pt>
                <c:pt idx="16239">
                  <c:v>12</c:v>
                </c:pt>
                <c:pt idx="16240">
                  <c:v>13</c:v>
                </c:pt>
                <c:pt idx="16241">
                  <c:v>14</c:v>
                </c:pt>
                <c:pt idx="16242">
                  <c:v>15</c:v>
                </c:pt>
                <c:pt idx="16243">
                  <c:v>17</c:v>
                </c:pt>
                <c:pt idx="16244">
                  <c:v>18</c:v>
                </c:pt>
                <c:pt idx="16245">
                  <c:v>20</c:v>
                </c:pt>
                <c:pt idx="16246">
                  <c:v>18</c:v>
                </c:pt>
                <c:pt idx="16247">
                  <c:v>20</c:v>
                </c:pt>
                <c:pt idx="16248">
                  <c:v>16</c:v>
                </c:pt>
                <c:pt idx="16249">
                  <c:v>17</c:v>
                </c:pt>
                <c:pt idx="16250">
                  <c:v>17</c:v>
                </c:pt>
                <c:pt idx="16251">
                  <c:v>18</c:v>
                </c:pt>
                <c:pt idx="16252">
                  <c:v>17</c:v>
                </c:pt>
                <c:pt idx="16253">
                  <c:v>14</c:v>
                </c:pt>
                <c:pt idx="16254">
                  <c:v>20</c:v>
                </c:pt>
                <c:pt idx="16255">
                  <c:v>15</c:v>
                </c:pt>
                <c:pt idx="16256">
                  <c:v>17</c:v>
                </c:pt>
                <c:pt idx="16257">
                  <c:v>14</c:v>
                </c:pt>
                <c:pt idx="16258">
                  <c:v>15</c:v>
                </c:pt>
                <c:pt idx="16259">
                  <c:v>12</c:v>
                </c:pt>
                <c:pt idx="16260">
                  <c:v>16</c:v>
                </c:pt>
                <c:pt idx="16261">
                  <c:v>0</c:v>
                </c:pt>
                <c:pt idx="16262">
                  <c:v>15</c:v>
                </c:pt>
                <c:pt idx="16263">
                  <c:v>20</c:v>
                </c:pt>
                <c:pt idx="16264">
                  <c:v>18</c:v>
                </c:pt>
                <c:pt idx="16265">
                  <c:v>7</c:v>
                </c:pt>
                <c:pt idx="16266">
                  <c:v>19</c:v>
                </c:pt>
                <c:pt idx="16267">
                  <c:v>19</c:v>
                </c:pt>
                <c:pt idx="16268">
                  <c:v>20</c:v>
                </c:pt>
                <c:pt idx="16269">
                  <c:v>16</c:v>
                </c:pt>
                <c:pt idx="16270">
                  <c:v>20</c:v>
                </c:pt>
                <c:pt idx="16271">
                  <c:v>16</c:v>
                </c:pt>
                <c:pt idx="16272">
                  <c:v>12</c:v>
                </c:pt>
                <c:pt idx="16273">
                  <c:v>15</c:v>
                </c:pt>
                <c:pt idx="16274">
                  <c:v>20</c:v>
                </c:pt>
                <c:pt idx="16275">
                  <c:v>20</c:v>
                </c:pt>
                <c:pt idx="16276">
                  <c:v>16</c:v>
                </c:pt>
                <c:pt idx="16277">
                  <c:v>18</c:v>
                </c:pt>
                <c:pt idx="16278">
                  <c:v>20</c:v>
                </c:pt>
                <c:pt idx="16279">
                  <c:v>20</c:v>
                </c:pt>
                <c:pt idx="16280">
                  <c:v>20</c:v>
                </c:pt>
                <c:pt idx="16281">
                  <c:v>16</c:v>
                </c:pt>
                <c:pt idx="16282">
                  <c:v>20</c:v>
                </c:pt>
                <c:pt idx="16283">
                  <c:v>16</c:v>
                </c:pt>
                <c:pt idx="16284">
                  <c:v>16</c:v>
                </c:pt>
                <c:pt idx="16285">
                  <c:v>4</c:v>
                </c:pt>
                <c:pt idx="16286">
                  <c:v>12</c:v>
                </c:pt>
                <c:pt idx="16287">
                  <c:v>0</c:v>
                </c:pt>
                <c:pt idx="16288">
                  <c:v>20</c:v>
                </c:pt>
                <c:pt idx="16289">
                  <c:v>14</c:v>
                </c:pt>
                <c:pt idx="16290">
                  <c:v>12</c:v>
                </c:pt>
                <c:pt idx="16291">
                  <c:v>9</c:v>
                </c:pt>
                <c:pt idx="16292">
                  <c:v>20</c:v>
                </c:pt>
                <c:pt idx="16293">
                  <c:v>20</c:v>
                </c:pt>
                <c:pt idx="16294">
                  <c:v>17</c:v>
                </c:pt>
                <c:pt idx="16295">
                  <c:v>20</c:v>
                </c:pt>
                <c:pt idx="16296">
                  <c:v>16</c:v>
                </c:pt>
                <c:pt idx="16297">
                  <c:v>14</c:v>
                </c:pt>
                <c:pt idx="16298">
                  <c:v>20</c:v>
                </c:pt>
                <c:pt idx="16299">
                  <c:v>17</c:v>
                </c:pt>
                <c:pt idx="16300">
                  <c:v>20</c:v>
                </c:pt>
                <c:pt idx="16301">
                  <c:v>19</c:v>
                </c:pt>
                <c:pt idx="16302">
                  <c:v>16</c:v>
                </c:pt>
                <c:pt idx="16303">
                  <c:v>19</c:v>
                </c:pt>
                <c:pt idx="16304">
                  <c:v>11</c:v>
                </c:pt>
                <c:pt idx="16305">
                  <c:v>20</c:v>
                </c:pt>
                <c:pt idx="16306">
                  <c:v>19</c:v>
                </c:pt>
                <c:pt idx="16307">
                  <c:v>18</c:v>
                </c:pt>
                <c:pt idx="16308">
                  <c:v>17</c:v>
                </c:pt>
                <c:pt idx="16309">
                  <c:v>19</c:v>
                </c:pt>
                <c:pt idx="16310">
                  <c:v>16</c:v>
                </c:pt>
                <c:pt idx="16311">
                  <c:v>20</c:v>
                </c:pt>
                <c:pt idx="16312">
                  <c:v>12</c:v>
                </c:pt>
                <c:pt idx="16313">
                  <c:v>20</c:v>
                </c:pt>
                <c:pt idx="16314">
                  <c:v>16</c:v>
                </c:pt>
                <c:pt idx="16315">
                  <c:v>20</c:v>
                </c:pt>
                <c:pt idx="16316">
                  <c:v>0</c:v>
                </c:pt>
                <c:pt idx="16317">
                  <c:v>20</c:v>
                </c:pt>
                <c:pt idx="16318">
                  <c:v>20</c:v>
                </c:pt>
                <c:pt idx="16319">
                  <c:v>20</c:v>
                </c:pt>
                <c:pt idx="16320">
                  <c:v>19</c:v>
                </c:pt>
                <c:pt idx="16321">
                  <c:v>20</c:v>
                </c:pt>
                <c:pt idx="16322">
                  <c:v>19</c:v>
                </c:pt>
                <c:pt idx="16323">
                  <c:v>19</c:v>
                </c:pt>
                <c:pt idx="16324">
                  <c:v>14</c:v>
                </c:pt>
                <c:pt idx="16325">
                  <c:v>16</c:v>
                </c:pt>
                <c:pt idx="16326">
                  <c:v>18</c:v>
                </c:pt>
                <c:pt idx="16327">
                  <c:v>20</c:v>
                </c:pt>
                <c:pt idx="16328">
                  <c:v>18</c:v>
                </c:pt>
                <c:pt idx="16329">
                  <c:v>14</c:v>
                </c:pt>
                <c:pt idx="16330">
                  <c:v>16</c:v>
                </c:pt>
                <c:pt idx="16331">
                  <c:v>18</c:v>
                </c:pt>
                <c:pt idx="16332">
                  <c:v>20</c:v>
                </c:pt>
                <c:pt idx="16333">
                  <c:v>15</c:v>
                </c:pt>
                <c:pt idx="16334">
                  <c:v>17</c:v>
                </c:pt>
                <c:pt idx="16335">
                  <c:v>19</c:v>
                </c:pt>
                <c:pt idx="16336">
                  <c:v>15</c:v>
                </c:pt>
                <c:pt idx="16337">
                  <c:v>13</c:v>
                </c:pt>
                <c:pt idx="16338">
                  <c:v>13</c:v>
                </c:pt>
                <c:pt idx="16339">
                  <c:v>20</c:v>
                </c:pt>
                <c:pt idx="16340">
                  <c:v>20</c:v>
                </c:pt>
                <c:pt idx="16341">
                  <c:v>20</c:v>
                </c:pt>
                <c:pt idx="16342">
                  <c:v>20</c:v>
                </c:pt>
                <c:pt idx="16343">
                  <c:v>16</c:v>
                </c:pt>
                <c:pt idx="16344">
                  <c:v>20</c:v>
                </c:pt>
                <c:pt idx="16345">
                  <c:v>18</c:v>
                </c:pt>
                <c:pt idx="16346">
                  <c:v>20</c:v>
                </c:pt>
                <c:pt idx="16347">
                  <c:v>14</c:v>
                </c:pt>
                <c:pt idx="16348">
                  <c:v>13</c:v>
                </c:pt>
                <c:pt idx="16349">
                  <c:v>15</c:v>
                </c:pt>
                <c:pt idx="16350">
                  <c:v>16</c:v>
                </c:pt>
                <c:pt idx="16351">
                  <c:v>16</c:v>
                </c:pt>
                <c:pt idx="16352">
                  <c:v>13</c:v>
                </c:pt>
                <c:pt idx="16353">
                  <c:v>18</c:v>
                </c:pt>
                <c:pt idx="16354">
                  <c:v>20</c:v>
                </c:pt>
                <c:pt idx="16355">
                  <c:v>20</c:v>
                </c:pt>
                <c:pt idx="16356">
                  <c:v>19</c:v>
                </c:pt>
                <c:pt idx="16357">
                  <c:v>0</c:v>
                </c:pt>
                <c:pt idx="16358">
                  <c:v>14</c:v>
                </c:pt>
                <c:pt idx="16359">
                  <c:v>19</c:v>
                </c:pt>
                <c:pt idx="16360">
                  <c:v>17</c:v>
                </c:pt>
                <c:pt idx="16361">
                  <c:v>18</c:v>
                </c:pt>
                <c:pt idx="16362">
                  <c:v>20</c:v>
                </c:pt>
                <c:pt idx="16363">
                  <c:v>20</c:v>
                </c:pt>
                <c:pt idx="16364">
                  <c:v>20</c:v>
                </c:pt>
                <c:pt idx="16365">
                  <c:v>16</c:v>
                </c:pt>
                <c:pt idx="16366">
                  <c:v>17</c:v>
                </c:pt>
                <c:pt idx="16367">
                  <c:v>17</c:v>
                </c:pt>
                <c:pt idx="16368">
                  <c:v>12</c:v>
                </c:pt>
                <c:pt idx="16369">
                  <c:v>18</c:v>
                </c:pt>
                <c:pt idx="16370">
                  <c:v>17</c:v>
                </c:pt>
                <c:pt idx="16371">
                  <c:v>17</c:v>
                </c:pt>
                <c:pt idx="16372">
                  <c:v>16</c:v>
                </c:pt>
                <c:pt idx="16373">
                  <c:v>11</c:v>
                </c:pt>
                <c:pt idx="16374">
                  <c:v>16</c:v>
                </c:pt>
                <c:pt idx="16375">
                  <c:v>20</c:v>
                </c:pt>
                <c:pt idx="16376">
                  <c:v>19</c:v>
                </c:pt>
                <c:pt idx="16377">
                  <c:v>15</c:v>
                </c:pt>
                <c:pt idx="16378">
                  <c:v>19</c:v>
                </c:pt>
                <c:pt idx="16379">
                  <c:v>20</c:v>
                </c:pt>
                <c:pt idx="16380">
                  <c:v>20</c:v>
                </c:pt>
                <c:pt idx="16381">
                  <c:v>18</c:v>
                </c:pt>
                <c:pt idx="16382">
                  <c:v>20</c:v>
                </c:pt>
                <c:pt idx="16383">
                  <c:v>15</c:v>
                </c:pt>
                <c:pt idx="16384">
                  <c:v>16</c:v>
                </c:pt>
                <c:pt idx="16385">
                  <c:v>20</c:v>
                </c:pt>
                <c:pt idx="16386">
                  <c:v>19</c:v>
                </c:pt>
                <c:pt idx="16387">
                  <c:v>20</c:v>
                </c:pt>
                <c:pt idx="16388">
                  <c:v>0</c:v>
                </c:pt>
                <c:pt idx="16389">
                  <c:v>16</c:v>
                </c:pt>
                <c:pt idx="16390">
                  <c:v>20</c:v>
                </c:pt>
                <c:pt idx="16391">
                  <c:v>18</c:v>
                </c:pt>
                <c:pt idx="16392">
                  <c:v>18</c:v>
                </c:pt>
                <c:pt idx="16393">
                  <c:v>12</c:v>
                </c:pt>
                <c:pt idx="16394">
                  <c:v>18</c:v>
                </c:pt>
                <c:pt idx="16395">
                  <c:v>20</c:v>
                </c:pt>
                <c:pt idx="16396">
                  <c:v>0</c:v>
                </c:pt>
                <c:pt idx="16397">
                  <c:v>18</c:v>
                </c:pt>
                <c:pt idx="16398">
                  <c:v>19</c:v>
                </c:pt>
                <c:pt idx="16399">
                  <c:v>20</c:v>
                </c:pt>
                <c:pt idx="16400">
                  <c:v>16</c:v>
                </c:pt>
                <c:pt idx="16401">
                  <c:v>18</c:v>
                </c:pt>
                <c:pt idx="16402">
                  <c:v>15</c:v>
                </c:pt>
                <c:pt idx="16403">
                  <c:v>16</c:v>
                </c:pt>
                <c:pt idx="16404">
                  <c:v>0</c:v>
                </c:pt>
                <c:pt idx="16405">
                  <c:v>16</c:v>
                </c:pt>
                <c:pt idx="16406">
                  <c:v>18</c:v>
                </c:pt>
                <c:pt idx="16407">
                  <c:v>20</c:v>
                </c:pt>
                <c:pt idx="16408">
                  <c:v>16</c:v>
                </c:pt>
                <c:pt idx="16409">
                  <c:v>16</c:v>
                </c:pt>
                <c:pt idx="16410">
                  <c:v>14</c:v>
                </c:pt>
                <c:pt idx="16411">
                  <c:v>16</c:v>
                </c:pt>
                <c:pt idx="16412">
                  <c:v>0</c:v>
                </c:pt>
                <c:pt idx="16413">
                  <c:v>20</c:v>
                </c:pt>
                <c:pt idx="16414">
                  <c:v>17</c:v>
                </c:pt>
                <c:pt idx="16415">
                  <c:v>16</c:v>
                </c:pt>
                <c:pt idx="16416">
                  <c:v>18</c:v>
                </c:pt>
                <c:pt idx="16417">
                  <c:v>4</c:v>
                </c:pt>
                <c:pt idx="16418">
                  <c:v>19</c:v>
                </c:pt>
                <c:pt idx="16419">
                  <c:v>10</c:v>
                </c:pt>
                <c:pt idx="16420">
                  <c:v>17</c:v>
                </c:pt>
                <c:pt idx="16421">
                  <c:v>0</c:v>
                </c:pt>
                <c:pt idx="16422">
                  <c:v>0</c:v>
                </c:pt>
                <c:pt idx="16423">
                  <c:v>16</c:v>
                </c:pt>
                <c:pt idx="16424">
                  <c:v>11</c:v>
                </c:pt>
                <c:pt idx="16425">
                  <c:v>13</c:v>
                </c:pt>
                <c:pt idx="16426">
                  <c:v>16</c:v>
                </c:pt>
                <c:pt idx="16427">
                  <c:v>20</c:v>
                </c:pt>
                <c:pt idx="16428">
                  <c:v>16</c:v>
                </c:pt>
                <c:pt idx="16429">
                  <c:v>16</c:v>
                </c:pt>
                <c:pt idx="16430">
                  <c:v>14</c:v>
                </c:pt>
                <c:pt idx="16431">
                  <c:v>17</c:v>
                </c:pt>
                <c:pt idx="16432">
                  <c:v>16</c:v>
                </c:pt>
                <c:pt idx="16433">
                  <c:v>20</c:v>
                </c:pt>
                <c:pt idx="16434">
                  <c:v>20</c:v>
                </c:pt>
                <c:pt idx="16435">
                  <c:v>16</c:v>
                </c:pt>
                <c:pt idx="16436">
                  <c:v>15</c:v>
                </c:pt>
                <c:pt idx="16437">
                  <c:v>17</c:v>
                </c:pt>
                <c:pt idx="16438">
                  <c:v>16</c:v>
                </c:pt>
                <c:pt idx="16439">
                  <c:v>15</c:v>
                </c:pt>
                <c:pt idx="16440">
                  <c:v>18</c:v>
                </c:pt>
                <c:pt idx="16441">
                  <c:v>20</c:v>
                </c:pt>
                <c:pt idx="16442">
                  <c:v>14</c:v>
                </c:pt>
                <c:pt idx="16443">
                  <c:v>20</c:v>
                </c:pt>
                <c:pt idx="16444">
                  <c:v>20</c:v>
                </c:pt>
                <c:pt idx="16445">
                  <c:v>14</c:v>
                </c:pt>
                <c:pt idx="16446">
                  <c:v>15</c:v>
                </c:pt>
                <c:pt idx="16447">
                  <c:v>16</c:v>
                </c:pt>
                <c:pt idx="16448">
                  <c:v>16</c:v>
                </c:pt>
                <c:pt idx="16449">
                  <c:v>20</c:v>
                </c:pt>
                <c:pt idx="16450">
                  <c:v>18</c:v>
                </c:pt>
                <c:pt idx="16451">
                  <c:v>20</c:v>
                </c:pt>
                <c:pt idx="16452">
                  <c:v>17</c:v>
                </c:pt>
                <c:pt idx="16453">
                  <c:v>16</c:v>
                </c:pt>
                <c:pt idx="16454">
                  <c:v>20</c:v>
                </c:pt>
                <c:pt idx="16455">
                  <c:v>20</c:v>
                </c:pt>
                <c:pt idx="16456">
                  <c:v>20</c:v>
                </c:pt>
                <c:pt idx="16457">
                  <c:v>20</c:v>
                </c:pt>
                <c:pt idx="16458">
                  <c:v>20</c:v>
                </c:pt>
                <c:pt idx="16459">
                  <c:v>18</c:v>
                </c:pt>
                <c:pt idx="16460">
                  <c:v>18</c:v>
                </c:pt>
                <c:pt idx="16461">
                  <c:v>16</c:v>
                </c:pt>
                <c:pt idx="16462">
                  <c:v>19</c:v>
                </c:pt>
                <c:pt idx="16463">
                  <c:v>15</c:v>
                </c:pt>
                <c:pt idx="16464">
                  <c:v>0</c:v>
                </c:pt>
                <c:pt idx="16465">
                  <c:v>16</c:v>
                </c:pt>
                <c:pt idx="16466">
                  <c:v>16</c:v>
                </c:pt>
                <c:pt idx="16467">
                  <c:v>20</c:v>
                </c:pt>
                <c:pt idx="16468">
                  <c:v>16</c:v>
                </c:pt>
                <c:pt idx="16469">
                  <c:v>17</c:v>
                </c:pt>
                <c:pt idx="16470">
                  <c:v>16</c:v>
                </c:pt>
                <c:pt idx="16471">
                  <c:v>12</c:v>
                </c:pt>
                <c:pt idx="16472">
                  <c:v>16</c:v>
                </c:pt>
                <c:pt idx="16473">
                  <c:v>13</c:v>
                </c:pt>
                <c:pt idx="16474">
                  <c:v>16</c:v>
                </c:pt>
                <c:pt idx="16475">
                  <c:v>20</c:v>
                </c:pt>
                <c:pt idx="16476">
                  <c:v>17</c:v>
                </c:pt>
                <c:pt idx="16477">
                  <c:v>16</c:v>
                </c:pt>
                <c:pt idx="16478">
                  <c:v>16</c:v>
                </c:pt>
                <c:pt idx="16479">
                  <c:v>20</c:v>
                </c:pt>
                <c:pt idx="16480">
                  <c:v>16</c:v>
                </c:pt>
                <c:pt idx="16481">
                  <c:v>19</c:v>
                </c:pt>
                <c:pt idx="16482">
                  <c:v>18</c:v>
                </c:pt>
                <c:pt idx="16483">
                  <c:v>0</c:v>
                </c:pt>
                <c:pt idx="16484">
                  <c:v>17</c:v>
                </c:pt>
                <c:pt idx="16485">
                  <c:v>13</c:v>
                </c:pt>
                <c:pt idx="16486">
                  <c:v>20</c:v>
                </c:pt>
                <c:pt idx="16487">
                  <c:v>20</c:v>
                </c:pt>
                <c:pt idx="16488">
                  <c:v>16</c:v>
                </c:pt>
                <c:pt idx="16489">
                  <c:v>20</c:v>
                </c:pt>
                <c:pt idx="16490">
                  <c:v>18</c:v>
                </c:pt>
                <c:pt idx="16491">
                  <c:v>17</c:v>
                </c:pt>
                <c:pt idx="16492">
                  <c:v>7</c:v>
                </c:pt>
                <c:pt idx="16493">
                  <c:v>20</c:v>
                </c:pt>
                <c:pt idx="16494">
                  <c:v>19</c:v>
                </c:pt>
                <c:pt idx="16495">
                  <c:v>4</c:v>
                </c:pt>
                <c:pt idx="16496">
                  <c:v>12</c:v>
                </c:pt>
                <c:pt idx="16497">
                  <c:v>19</c:v>
                </c:pt>
                <c:pt idx="16498">
                  <c:v>17</c:v>
                </c:pt>
                <c:pt idx="16499">
                  <c:v>18</c:v>
                </c:pt>
                <c:pt idx="16500">
                  <c:v>20</c:v>
                </c:pt>
                <c:pt idx="16501">
                  <c:v>16</c:v>
                </c:pt>
                <c:pt idx="16502">
                  <c:v>17</c:v>
                </c:pt>
                <c:pt idx="16503">
                  <c:v>13</c:v>
                </c:pt>
                <c:pt idx="16504">
                  <c:v>13</c:v>
                </c:pt>
                <c:pt idx="16505">
                  <c:v>20</c:v>
                </c:pt>
                <c:pt idx="16506">
                  <c:v>17</c:v>
                </c:pt>
                <c:pt idx="16507">
                  <c:v>18</c:v>
                </c:pt>
                <c:pt idx="16508">
                  <c:v>16</c:v>
                </c:pt>
                <c:pt idx="16509">
                  <c:v>20</c:v>
                </c:pt>
                <c:pt idx="16510">
                  <c:v>0</c:v>
                </c:pt>
                <c:pt idx="16511">
                  <c:v>17</c:v>
                </c:pt>
                <c:pt idx="16512">
                  <c:v>15</c:v>
                </c:pt>
                <c:pt idx="16513">
                  <c:v>20</c:v>
                </c:pt>
                <c:pt idx="16514">
                  <c:v>15</c:v>
                </c:pt>
                <c:pt idx="16515">
                  <c:v>11</c:v>
                </c:pt>
                <c:pt idx="16516">
                  <c:v>18</c:v>
                </c:pt>
                <c:pt idx="16517">
                  <c:v>20</c:v>
                </c:pt>
                <c:pt idx="16518">
                  <c:v>14</c:v>
                </c:pt>
                <c:pt idx="16519">
                  <c:v>16</c:v>
                </c:pt>
                <c:pt idx="16520">
                  <c:v>18</c:v>
                </c:pt>
                <c:pt idx="16521">
                  <c:v>16</c:v>
                </c:pt>
                <c:pt idx="16522">
                  <c:v>15</c:v>
                </c:pt>
                <c:pt idx="16523">
                  <c:v>20</c:v>
                </c:pt>
                <c:pt idx="16524">
                  <c:v>20</c:v>
                </c:pt>
                <c:pt idx="16525">
                  <c:v>12</c:v>
                </c:pt>
                <c:pt idx="16526">
                  <c:v>19</c:v>
                </c:pt>
                <c:pt idx="16527">
                  <c:v>20</c:v>
                </c:pt>
                <c:pt idx="16528">
                  <c:v>14</c:v>
                </c:pt>
                <c:pt idx="16529">
                  <c:v>16</c:v>
                </c:pt>
                <c:pt idx="16530">
                  <c:v>14</c:v>
                </c:pt>
                <c:pt idx="16531">
                  <c:v>20</c:v>
                </c:pt>
                <c:pt idx="16532">
                  <c:v>19</c:v>
                </c:pt>
                <c:pt idx="16533">
                  <c:v>13</c:v>
                </c:pt>
                <c:pt idx="16534">
                  <c:v>19</c:v>
                </c:pt>
                <c:pt idx="16535">
                  <c:v>15</c:v>
                </c:pt>
                <c:pt idx="16536">
                  <c:v>12</c:v>
                </c:pt>
                <c:pt idx="16537">
                  <c:v>13</c:v>
                </c:pt>
                <c:pt idx="16538">
                  <c:v>19</c:v>
                </c:pt>
                <c:pt idx="16539">
                  <c:v>20</c:v>
                </c:pt>
                <c:pt idx="16540">
                  <c:v>20</c:v>
                </c:pt>
                <c:pt idx="16541">
                  <c:v>16</c:v>
                </c:pt>
                <c:pt idx="16542">
                  <c:v>16</c:v>
                </c:pt>
                <c:pt idx="16543">
                  <c:v>19</c:v>
                </c:pt>
                <c:pt idx="16544">
                  <c:v>18</c:v>
                </c:pt>
                <c:pt idx="16545">
                  <c:v>20</c:v>
                </c:pt>
                <c:pt idx="16546">
                  <c:v>20</c:v>
                </c:pt>
                <c:pt idx="16547">
                  <c:v>19</c:v>
                </c:pt>
                <c:pt idx="16548">
                  <c:v>16</c:v>
                </c:pt>
                <c:pt idx="16549">
                  <c:v>20</c:v>
                </c:pt>
                <c:pt idx="16550">
                  <c:v>7</c:v>
                </c:pt>
                <c:pt idx="16551">
                  <c:v>17</c:v>
                </c:pt>
                <c:pt idx="16552">
                  <c:v>18</c:v>
                </c:pt>
                <c:pt idx="16553">
                  <c:v>20</c:v>
                </c:pt>
                <c:pt idx="16554">
                  <c:v>0</c:v>
                </c:pt>
                <c:pt idx="16555">
                  <c:v>18</c:v>
                </c:pt>
                <c:pt idx="16556">
                  <c:v>16</c:v>
                </c:pt>
                <c:pt idx="16557">
                  <c:v>20</c:v>
                </c:pt>
                <c:pt idx="16558">
                  <c:v>17</c:v>
                </c:pt>
                <c:pt idx="16559">
                  <c:v>17</c:v>
                </c:pt>
                <c:pt idx="16560">
                  <c:v>15</c:v>
                </c:pt>
                <c:pt idx="16561">
                  <c:v>20</c:v>
                </c:pt>
                <c:pt idx="16562">
                  <c:v>16</c:v>
                </c:pt>
                <c:pt idx="16563">
                  <c:v>20</c:v>
                </c:pt>
                <c:pt idx="16564">
                  <c:v>16</c:v>
                </c:pt>
                <c:pt idx="16565">
                  <c:v>16</c:v>
                </c:pt>
                <c:pt idx="16566">
                  <c:v>20</c:v>
                </c:pt>
                <c:pt idx="16567">
                  <c:v>16</c:v>
                </c:pt>
                <c:pt idx="16568">
                  <c:v>17</c:v>
                </c:pt>
                <c:pt idx="16569">
                  <c:v>20</c:v>
                </c:pt>
                <c:pt idx="16570">
                  <c:v>18</c:v>
                </c:pt>
                <c:pt idx="16571">
                  <c:v>15</c:v>
                </c:pt>
                <c:pt idx="16572">
                  <c:v>16</c:v>
                </c:pt>
                <c:pt idx="16573">
                  <c:v>0</c:v>
                </c:pt>
                <c:pt idx="16574">
                  <c:v>18</c:v>
                </c:pt>
                <c:pt idx="16575">
                  <c:v>12</c:v>
                </c:pt>
                <c:pt idx="16576">
                  <c:v>15</c:v>
                </c:pt>
                <c:pt idx="16577">
                  <c:v>16</c:v>
                </c:pt>
                <c:pt idx="16578">
                  <c:v>20</c:v>
                </c:pt>
                <c:pt idx="16579">
                  <c:v>0</c:v>
                </c:pt>
                <c:pt idx="16580">
                  <c:v>15</c:v>
                </c:pt>
                <c:pt idx="16581">
                  <c:v>20</c:v>
                </c:pt>
                <c:pt idx="16582">
                  <c:v>16</c:v>
                </c:pt>
                <c:pt idx="16583">
                  <c:v>15</c:v>
                </c:pt>
                <c:pt idx="16584">
                  <c:v>16</c:v>
                </c:pt>
                <c:pt idx="16585">
                  <c:v>0</c:v>
                </c:pt>
                <c:pt idx="16586">
                  <c:v>16</c:v>
                </c:pt>
                <c:pt idx="16587">
                  <c:v>20</c:v>
                </c:pt>
                <c:pt idx="16588">
                  <c:v>17</c:v>
                </c:pt>
                <c:pt idx="16589">
                  <c:v>19</c:v>
                </c:pt>
                <c:pt idx="16590">
                  <c:v>20</c:v>
                </c:pt>
                <c:pt idx="16591">
                  <c:v>19</c:v>
                </c:pt>
                <c:pt idx="16592">
                  <c:v>15</c:v>
                </c:pt>
                <c:pt idx="16593">
                  <c:v>20</c:v>
                </c:pt>
                <c:pt idx="16594">
                  <c:v>13</c:v>
                </c:pt>
                <c:pt idx="16595">
                  <c:v>12</c:v>
                </c:pt>
                <c:pt idx="16596">
                  <c:v>20</c:v>
                </c:pt>
                <c:pt idx="16597">
                  <c:v>16</c:v>
                </c:pt>
                <c:pt idx="16598">
                  <c:v>16</c:v>
                </c:pt>
                <c:pt idx="16599">
                  <c:v>17</c:v>
                </c:pt>
                <c:pt idx="16600">
                  <c:v>16</c:v>
                </c:pt>
                <c:pt idx="16601">
                  <c:v>18</c:v>
                </c:pt>
                <c:pt idx="16602">
                  <c:v>19</c:v>
                </c:pt>
                <c:pt idx="16603">
                  <c:v>20</c:v>
                </c:pt>
                <c:pt idx="16604">
                  <c:v>19</c:v>
                </c:pt>
                <c:pt idx="16605">
                  <c:v>19</c:v>
                </c:pt>
                <c:pt idx="16606">
                  <c:v>12</c:v>
                </c:pt>
                <c:pt idx="16607">
                  <c:v>16</c:v>
                </c:pt>
                <c:pt idx="16608">
                  <c:v>17</c:v>
                </c:pt>
                <c:pt idx="16609">
                  <c:v>17</c:v>
                </c:pt>
                <c:pt idx="16610">
                  <c:v>10</c:v>
                </c:pt>
                <c:pt idx="16611">
                  <c:v>20</c:v>
                </c:pt>
                <c:pt idx="16612">
                  <c:v>17</c:v>
                </c:pt>
                <c:pt idx="16613">
                  <c:v>17</c:v>
                </c:pt>
                <c:pt idx="16614">
                  <c:v>16</c:v>
                </c:pt>
                <c:pt idx="16615">
                  <c:v>18</c:v>
                </c:pt>
                <c:pt idx="16616">
                  <c:v>17</c:v>
                </c:pt>
                <c:pt idx="16617">
                  <c:v>16</c:v>
                </c:pt>
                <c:pt idx="16618">
                  <c:v>19</c:v>
                </c:pt>
                <c:pt idx="16619">
                  <c:v>20</c:v>
                </c:pt>
                <c:pt idx="16620">
                  <c:v>0</c:v>
                </c:pt>
                <c:pt idx="16621">
                  <c:v>18</c:v>
                </c:pt>
                <c:pt idx="16622">
                  <c:v>16</c:v>
                </c:pt>
                <c:pt idx="16623">
                  <c:v>15</c:v>
                </c:pt>
                <c:pt idx="16624">
                  <c:v>20</c:v>
                </c:pt>
                <c:pt idx="16625">
                  <c:v>15</c:v>
                </c:pt>
                <c:pt idx="16626">
                  <c:v>20</c:v>
                </c:pt>
                <c:pt idx="16627">
                  <c:v>16</c:v>
                </c:pt>
                <c:pt idx="16628">
                  <c:v>19</c:v>
                </c:pt>
                <c:pt idx="16629">
                  <c:v>16</c:v>
                </c:pt>
                <c:pt idx="16630">
                  <c:v>20</c:v>
                </c:pt>
                <c:pt idx="16631">
                  <c:v>13</c:v>
                </c:pt>
                <c:pt idx="16632">
                  <c:v>16</c:v>
                </c:pt>
                <c:pt idx="16633">
                  <c:v>20</c:v>
                </c:pt>
                <c:pt idx="16634">
                  <c:v>20</c:v>
                </c:pt>
                <c:pt idx="16635">
                  <c:v>20</c:v>
                </c:pt>
                <c:pt idx="16636">
                  <c:v>16</c:v>
                </c:pt>
                <c:pt idx="16637">
                  <c:v>13</c:v>
                </c:pt>
                <c:pt idx="16638">
                  <c:v>16</c:v>
                </c:pt>
                <c:pt idx="16639">
                  <c:v>20</c:v>
                </c:pt>
                <c:pt idx="16640">
                  <c:v>14</c:v>
                </c:pt>
                <c:pt idx="16641">
                  <c:v>18</c:v>
                </c:pt>
                <c:pt idx="16642">
                  <c:v>20</c:v>
                </c:pt>
                <c:pt idx="16643">
                  <c:v>16</c:v>
                </c:pt>
                <c:pt idx="16644">
                  <c:v>16</c:v>
                </c:pt>
                <c:pt idx="16645">
                  <c:v>20</c:v>
                </c:pt>
                <c:pt idx="16646">
                  <c:v>18</c:v>
                </c:pt>
                <c:pt idx="16647">
                  <c:v>20</c:v>
                </c:pt>
                <c:pt idx="16648">
                  <c:v>16</c:v>
                </c:pt>
                <c:pt idx="16649">
                  <c:v>20</c:v>
                </c:pt>
                <c:pt idx="16650">
                  <c:v>20</c:v>
                </c:pt>
                <c:pt idx="16651">
                  <c:v>16</c:v>
                </c:pt>
                <c:pt idx="16652">
                  <c:v>12</c:v>
                </c:pt>
                <c:pt idx="16653">
                  <c:v>12</c:v>
                </c:pt>
                <c:pt idx="16654">
                  <c:v>20</c:v>
                </c:pt>
                <c:pt idx="16655">
                  <c:v>20</c:v>
                </c:pt>
                <c:pt idx="16656">
                  <c:v>19</c:v>
                </c:pt>
                <c:pt idx="16657">
                  <c:v>20</c:v>
                </c:pt>
                <c:pt idx="16658">
                  <c:v>16</c:v>
                </c:pt>
                <c:pt idx="16659">
                  <c:v>11</c:v>
                </c:pt>
                <c:pt idx="16660">
                  <c:v>20</c:v>
                </c:pt>
                <c:pt idx="16661">
                  <c:v>20</c:v>
                </c:pt>
                <c:pt idx="16662">
                  <c:v>0</c:v>
                </c:pt>
                <c:pt idx="16663">
                  <c:v>13</c:v>
                </c:pt>
                <c:pt idx="16664">
                  <c:v>19</c:v>
                </c:pt>
                <c:pt idx="16665">
                  <c:v>16</c:v>
                </c:pt>
                <c:pt idx="16666">
                  <c:v>8</c:v>
                </c:pt>
                <c:pt idx="16667">
                  <c:v>16</c:v>
                </c:pt>
                <c:pt idx="16668">
                  <c:v>16</c:v>
                </c:pt>
                <c:pt idx="16669">
                  <c:v>16</c:v>
                </c:pt>
                <c:pt idx="16670">
                  <c:v>20</c:v>
                </c:pt>
                <c:pt idx="16671">
                  <c:v>20</c:v>
                </c:pt>
                <c:pt idx="16672">
                  <c:v>18</c:v>
                </c:pt>
                <c:pt idx="16673">
                  <c:v>12</c:v>
                </c:pt>
                <c:pt idx="16674">
                  <c:v>15</c:v>
                </c:pt>
                <c:pt idx="16675">
                  <c:v>16</c:v>
                </c:pt>
                <c:pt idx="16676">
                  <c:v>16</c:v>
                </c:pt>
                <c:pt idx="16677">
                  <c:v>16</c:v>
                </c:pt>
                <c:pt idx="16678">
                  <c:v>20</c:v>
                </c:pt>
                <c:pt idx="16679">
                  <c:v>20</c:v>
                </c:pt>
                <c:pt idx="16680">
                  <c:v>20</c:v>
                </c:pt>
                <c:pt idx="16681">
                  <c:v>14</c:v>
                </c:pt>
                <c:pt idx="16682">
                  <c:v>0</c:v>
                </c:pt>
                <c:pt idx="16683">
                  <c:v>20</c:v>
                </c:pt>
                <c:pt idx="16684">
                  <c:v>20</c:v>
                </c:pt>
                <c:pt idx="16685">
                  <c:v>14</c:v>
                </c:pt>
                <c:pt idx="16686">
                  <c:v>19</c:v>
                </c:pt>
                <c:pt idx="16687">
                  <c:v>20</c:v>
                </c:pt>
                <c:pt idx="16688">
                  <c:v>20</c:v>
                </c:pt>
                <c:pt idx="16689">
                  <c:v>19</c:v>
                </c:pt>
                <c:pt idx="16690">
                  <c:v>20</c:v>
                </c:pt>
                <c:pt idx="16691">
                  <c:v>13</c:v>
                </c:pt>
                <c:pt idx="16692">
                  <c:v>16</c:v>
                </c:pt>
                <c:pt idx="16693">
                  <c:v>20</c:v>
                </c:pt>
                <c:pt idx="16694">
                  <c:v>10</c:v>
                </c:pt>
                <c:pt idx="16695">
                  <c:v>17</c:v>
                </c:pt>
                <c:pt idx="16696">
                  <c:v>19</c:v>
                </c:pt>
                <c:pt idx="16697">
                  <c:v>17</c:v>
                </c:pt>
                <c:pt idx="16698">
                  <c:v>20</c:v>
                </c:pt>
                <c:pt idx="16699">
                  <c:v>16</c:v>
                </c:pt>
                <c:pt idx="16700">
                  <c:v>17</c:v>
                </c:pt>
                <c:pt idx="16701">
                  <c:v>16</c:v>
                </c:pt>
                <c:pt idx="16702">
                  <c:v>20</c:v>
                </c:pt>
                <c:pt idx="16703">
                  <c:v>20</c:v>
                </c:pt>
                <c:pt idx="16704">
                  <c:v>19</c:v>
                </c:pt>
                <c:pt idx="16705">
                  <c:v>17</c:v>
                </c:pt>
                <c:pt idx="16706">
                  <c:v>18</c:v>
                </c:pt>
                <c:pt idx="16707">
                  <c:v>16</c:v>
                </c:pt>
                <c:pt idx="16708">
                  <c:v>20</c:v>
                </c:pt>
                <c:pt idx="16709">
                  <c:v>16</c:v>
                </c:pt>
                <c:pt idx="16710">
                  <c:v>16</c:v>
                </c:pt>
                <c:pt idx="16711">
                  <c:v>12</c:v>
                </c:pt>
                <c:pt idx="16712">
                  <c:v>16</c:v>
                </c:pt>
                <c:pt idx="16713">
                  <c:v>15</c:v>
                </c:pt>
                <c:pt idx="16714">
                  <c:v>20</c:v>
                </c:pt>
                <c:pt idx="16715">
                  <c:v>17</c:v>
                </c:pt>
                <c:pt idx="16716">
                  <c:v>0</c:v>
                </c:pt>
                <c:pt idx="16717">
                  <c:v>20</c:v>
                </c:pt>
                <c:pt idx="16718">
                  <c:v>18</c:v>
                </c:pt>
                <c:pt idx="16719">
                  <c:v>20</c:v>
                </c:pt>
                <c:pt idx="16720">
                  <c:v>0</c:v>
                </c:pt>
                <c:pt idx="16721">
                  <c:v>8</c:v>
                </c:pt>
                <c:pt idx="16722">
                  <c:v>0</c:v>
                </c:pt>
                <c:pt idx="16723">
                  <c:v>15</c:v>
                </c:pt>
                <c:pt idx="16724">
                  <c:v>16</c:v>
                </c:pt>
                <c:pt idx="16725">
                  <c:v>18</c:v>
                </c:pt>
                <c:pt idx="16726">
                  <c:v>0</c:v>
                </c:pt>
                <c:pt idx="16727">
                  <c:v>16</c:v>
                </c:pt>
                <c:pt idx="16728">
                  <c:v>16</c:v>
                </c:pt>
                <c:pt idx="16729">
                  <c:v>16</c:v>
                </c:pt>
                <c:pt idx="16730">
                  <c:v>8</c:v>
                </c:pt>
                <c:pt idx="16731">
                  <c:v>20</c:v>
                </c:pt>
                <c:pt idx="16732">
                  <c:v>0</c:v>
                </c:pt>
                <c:pt idx="16733">
                  <c:v>10</c:v>
                </c:pt>
                <c:pt idx="16734">
                  <c:v>17</c:v>
                </c:pt>
                <c:pt idx="16735">
                  <c:v>16</c:v>
                </c:pt>
                <c:pt idx="16736">
                  <c:v>20</c:v>
                </c:pt>
                <c:pt idx="16737">
                  <c:v>20</c:v>
                </c:pt>
                <c:pt idx="16738">
                  <c:v>20</c:v>
                </c:pt>
                <c:pt idx="16739">
                  <c:v>20</c:v>
                </c:pt>
                <c:pt idx="16740">
                  <c:v>16</c:v>
                </c:pt>
                <c:pt idx="16741">
                  <c:v>19</c:v>
                </c:pt>
                <c:pt idx="16742">
                  <c:v>16</c:v>
                </c:pt>
                <c:pt idx="16743">
                  <c:v>20</c:v>
                </c:pt>
                <c:pt idx="16744">
                  <c:v>18</c:v>
                </c:pt>
                <c:pt idx="16745">
                  <c:v>17</c:v>
                </c:pt>
                <c:pt idx="16746">
                  <c:v>12</c:v>
                </c:pt>
                <c:pt idx="16747">
                  <c:v>13</c:v>
                </c:pt>
                <c:pt idx="16748">
                  <c:v>15</c:v>
                </c:pt>
                <c:pt idx="16749">
                  <c:v>15</c:v>
                </c:pt>
                <c:pt idx="16750">
                  <c:v>16</c:v>
                </c:pt>
                <c:pt idx="16751">
                  <c:v>15</c:v>
                </c:pt>
                <c:pt idx="16752">
                  <c:v>0</c:v>
                </c:pt>
                <c:pt idx="16753">
                  <c:v>20</c:v>
                </c:pt>
                <c:pt idx="16754">
                  <c:v>20</c:v>
                </c:pt>
                <c:pt idx="16755">
                  <c:v>20</c:v>
                </c:pt>
                <c:pt idx="16756">
                  <c:v>0</c:v>
                </c:pt>
                <c:pt idx="16757">
                  <c:v>16</c:v>
                </c:pt>
                <c:pt idx="16758">
                  <c:v>20</c:v>
                </c:pt>
                <c:pt idx="16759">
                  <c:v>20</c:v>
                </c:pt>
                <c:pt idx="16760">
                  <c:v>20</c:v>
                </c:pt>
                <c:pt idx="16761">
                  <c:v>14</c:v>
                </c:pt>
                <c:pt idx="16762">
                  <c:v>14</c:v>
                </c:pt>
                <c:pt idx="16763">
                  <c:v>15</c:v>
                </c:pt>
                <c:pt idx="16764">
                  <c:v>20</c:v>
                </c:pt>
                <c:pt idx="16765">
                  <c:v>15</c:v>
                </c:pt>
                <c:pt idx="16766">
                  <c:v>16</c:v>
                </c:pt>
                <c:pt idx="16767">
                  <c:v>20</c:v>
                </c:pt>
                <c:pt idx="16768">
                  <c:v>15</c:v>
                </c:pt>
                <c:pt idx="16769">
                  <c:v>16</c:v>
                </c:pt>
                <c:pt idx="16770">
                  <c:v>20</c:v>
                </c:pt>
                <c:pt idx="16771">
                  <c:v>20</c:v>
                </c:pt>
                <c:pt idx="16772">
                  <c:v>16</c:v>
                </c:pt>
                <c:pt idx="16773">
                  <c:v>19</c:v>
                </c:pt>
                <c:pt idx="16774">
                  <c:v>20</c:v>
                </c:pt>
                <c:pt idx="16775">
                  <c:v>18</c:v>
                </c:pt>
                <c:pt idx="16776">
                  <c:v>18</c:v>
                </c:pt>
                <c:pt idx="16777">
                  <c:v>14</c:v>
                </c:pt>
                <c:pt idx="16778">
                  <c:v>16</c:v>
                </c:pt>
                <c:pt idx="16779">
                  <c:v>16</c:v>
                </c:pt>
                <c:pt idx="16780">
                  <c:v>18</c:v>
                </c:pt>
                <c:pt idx="16781">
                  <c:v>20</c:v>
                </c:pt>
                <c:pt idx="16782">
                  <c:v>18</c:v>
                </c:pt>
                <c:pt idx="16783">
                  <c:v>16</c:v>
                </c:pt>
                <c:pt idx="16784">
                  <c:v>16</c:v>
                </c:pt>
                <c:pt idx="16785">
                  <c:v>18</c:v>
                </c:pt>
                <c:pt idx="16786">
                  <c:v>20</c:v>
                </c:pt>
                <c:pt idx="16787">
                  <c:v>12</c:v>
                </c:pt>
                <c:pt idx="16788">
                  <c:v>16</c:v>
                </c:pt>
                <c:pt idx="16789">
                  <c:v>18</c:v>
                </c:pt>
                <c:pt idx="16790">
                  <c:v>20</c:v>
                </c:pt>
                <c:pt idx="16791">
                  <c:v>16</c:v>
                </c:pt>
                <c:pt idx="16792">
                  <c:v>20</c:v>
                </c:pt>
                <c:pt idx="16793">
                  <c:v>19</c:v>
                </c:pt>
                <c:pt idx="16794">
                  <c:v>20</c:v>
                </c:pt>
                <c:pt idx="16795">
                  <c:v>15</c:v>
                </c:pt>
                <c:pt idx="16796">
                  <c:v>20</c:v>
                </c:pt>
                <c:pt idx="16797">
                  <c:v>12</c:v>
                </c:pt>
                <c:pt idx="16798">
                  <c:v>14</c:v>
                </c:pt>
                <c:pt idx="16799">
                  <c:v>16</c:v>
                </c:pt>
                <c:pt idx="16800">
                  <c:v>18</c:v>
                </c:pt>
                <c:pt idx="16801">
                  <c:v>18</c:v>
                </c:pt>
                <c:pt idx="16802">
                  <c:v>20</c:v>
                </c:pt>
                <c:pt idx="16803">
                  <c:v>17</c:v>
                </c:pt>
                <c:pt idx="16804">
                  <c:v>20</c:v>
                </c:pt>
                <c:pt idx="16805">
                  <c:v>9</c:v>
                </c:pt>
                <c:pt idx="16806">
                  <c:v>17</c:v>
                </c:pt>
                <c:pt idx="16807">
                  <c:v>17</c:v>
                </c:pt>
                <c:pt idx="16808">
                  <c:v>10</c:v>
                </c:pt>
                <c:pt idx="16809">
                  <c:v>20</c:v>
                </c:pt>
                <c:pt idx="16810">
                  <c:v>20</c:v>
                </c:pt>
                <c:pt idx="16811">
                  <c:v>16</c:v>
                </c:pt>
                <c:pt idx="16812">
                  <c:v>14</c:v>
                </c:pt>
                <c:pt idx="16813">
                  <c:v>19</c:v>
                </c:pt>
                <c:pt idx="16814">
                  <c:v>15</c:v>
                </c:pt>
                <c:pt idx="16815">
                  <c:v>16</c:v>
                </c:pt>
                <c:pt idx="16816">
                  <c:v>18</c:v>
                </c:pt>
                <c:pt idx="16817">
                  <c:v>20</c:v>
                </c:pt>
                <c:pt idx="16818">
                  <c:v>20</c:v>
                </c:pt>
                <c:pt idx="16819">
                  <c:v>20</c:v>
                </c:pt>
                <c:pt idx="16820">
                  <c:v>20</c:v>
                </c:pt>
                <c:pt idx="16821">
                  <c:v>16</c:v>
                </c:pt>
                <c:pt idx="16822">
                  <c:v>16</c:v>
                </c:pt>
                <c:pt idx="16823">
                  <c:v>20</c:v>
                </c:pt>
                <c:pt idx="16824">
                  <c:v>17</c:v>
                </c:pt>
                <c:pt idx="16825">
                  <c:v>20</c:v>
                </c:pt>
                <c:pt idx="16826">
                  <c:v>16</c:v>
                </c:pt>
                <c:pt idx="16827">
                  <c:v>18</c:v>
                </c:pt>
                <c:pt idx="16828">
                  <c:v>16</c:v>
                </c:pt>
                <c:pt idx="16829">
                  <c:v>15</c:v>
                </c:pt>
                <c:pt idx="16830">
                  <c:v>13</c:v>
                </c:pt>
                <c:pt idx="16831">
                  <c:v>20</c:v>
                </c:pt>
                <c:pt idx="16832">
                  <c:v>16</c:v>
                </c:pt>
                <c:pt idx="16833">
                  <c:v>19</c:v>
                </c:pt>
                <c:pt idx="16834">
                  <c:v>12</c:v>
                </c:pt>
                <c:pt idx="16835">
                  <c:v>20</c:v>
                </c:pt>
                <c:pt idx="16836">
                  <c:v>16</c:v>
                </c:pt>
                <c:pt idx="16837">
                  <c:v>20</c:v>
                </c:pt>
                <c:pt idx="16838">
                  <c:v>18</c:v>
                </c:pt>
                <c:pt idx="16839">
                  <c:v>18</c:v>
                </c:pt>
                <c:pt idx="16840">
                  <c:v>0</c:v>
                </c:pt>
                <c:pt idx="16841">
                  <c:v>17</c:v>
                </c:pt>
                <c:pt idx="16842">
                  <c:v>16</c:v>
                </c:pt>
                <c:pt idx="16843">
                  <c:v>15</c:v>
                </c:pt>
                <c:pt idx="16844">
                  <c:v>20</c:v>
                </c:pt>
                <c:pt idx="16845">
                  <c:v>13</c:v>
                </c:pt>
                <c:pt idx="16846">
                  <c:v>20</c:v>
                </c:pt>
                <c:pt idx="16847">
                  <c:v>0</c:v>
                </c:pt>
                <c:pt idx="16848">
                  <c:v>18</c:v>
                </c:pt>
                <c:pt idx="16849">
                  <c:v>18</c:v>
                </c:pt>
                <c:pt idx="16850">
                  <c:v>11</c:v>
                </c:pt>
                <c:pt idx="16851">
                  <c:v>16</c:v>
                </c:pt>
                <c:pt idx="16852">
                  <c:v>20</c:v>
                </c:pt>
                <c:pt idx="16853">
                  <c:v>17</c:v>
                </c:pt>
                <c:pt idx="16854">
                  <c:v>16</c:v>
                </c:pt>
                <c:pt idx="16855">
                  <c:v>13</c:v>
                </c:pt>
                <c:pt idx="16856">
                  <c:v>18</c:v>
                </c:pt>
                <c:pt idx="16857">
                  <c:v>19</c:v>
                </c:pt>
                <c:pt idx="16858">
                  <c:v>19</c:v>
                </c:pt>
                <c:pt idx="16859">
                  <c:v>20</c:v>
                </c:pt>
                <c:pt idx="16860">
                  <c:v>16</c:v>
                </c:pt>
                <c:pt idx="16861">
                  <c:v>17</c:v>
                </c:pt>
                <c:pt idx="16862">
                  <c:v>17</c:v>
                </c:pt>
                <c:pt idx="16863">
                  <c:v>20</c:v>
                </c:pt>
                <c:pt idx="16864">
                  <c:v>15</c:v>
                </c:pt>
                <c:pt idx="16865">
                  <c:v>20</c:v>
                </c:pt>
                <c:pt idx="16866">
                  <c:v>17</c:v>
                </c:pt>
                <c:pt idx="16867">
                  <c:v>16</c:v>
                </c:pt>
                <c:pt idx="16868">
                  <c:v>0</c:v>
                </c:pt>
                <c:pt idx="16869">
                  <c:v>18</c:v>
                </c:pt>
                <c:pt idx="16870">
                  <c:v>0</c:v>
                </c:pt>
                <c:pt idx="16871">
                  <c:v>19</c:v>
                </c:pt>
                <c:pt idx="16872">
                  <c:v>16</c:v>
                </c:pt>
                <c:pt idx="16873">
                  <c:v>17</c:v>
                </c:pt>
                <c:pt idx="16874">
                  <c:v>12</c:v>
                </c:pt>
                <c:pt idx="16875">
                  <c:v>18</c:v>
                </c:pt>
                <c:pt idx="16876">
                  <c:v>17</c:v>
                </c:pt>
                <c:pt idx="16877">
                  <c:v>15</c:v>
                </c:pt>
                <c:pt idx="16878">
                  <c:v>14</c:v>
                </c:pt>
                <c:pt idx="16879">
                  <c:v>19</c:v>
                </c:pt>
                <c:pt idx="16880">
                  <c:v>19</c:v>
                </c:pt>
                <c:pt idx="16881">
                  <c:v>20</c:v>
                </c:pt>
                <c:pt idx="16882">
                  <c:v>17</c:v>
                </c:pt>
                <c:pt idx="16883">
                  <c:v>20</c:v>
                </c:pt>
                <c:pt idx="16884">
                  <c:v>0</c:v>
                </c:pt>
                <c:pt idx="16885">
                  <c:v>16</c:v>
                </c:pt>
                <c:pt idx="16886">
                  <c:v>12</c:v>
                </c:pt>
                <c:pt idx="16887">
                  <c:v>4</c:v>
                </c:pt>
                <c:pt idx="16888">
                  <c:v>12</c:v>
                </c:pt>
                <c:pt idx="16889">
                  <c:v>18</c:v>
                </c:pt>
                <c:pt idx="16890">
                  <c:v>20</c:v>
                </c:pt>
                <c:pt idx="16891">
                  <c:v>20</c:v>
                </c:pt>
                <c:pt idx="16892">
                  <c:v>16</c:v>
                </c:pt>
                <c:pt idx="16893">
                  <c:v>19</c:v>
                </c:pt>
                <c:pt idx="16894">
                  <c:v>20</c:v>
                </c:pt>
                <c:pt idx="16895">
                  <c:v>19</c:v>
                </c:pt>
                <c:pt idx="16896">
                  <c:v>20</c:v>
                </c:pt>
                <c:pt idx="16897">
                  <c:v>20</c:v>
                </c:pt>
                <c:pt idx="16898">
                  <c:v>16</c:v>
                </c:pt>
                <c:pt idx="16899">
                  <c:v>20</c:v>
                </c:pt>
                <c:pt idx="16900">
                  <c:v>18</c:v>
                </c:pt>
                <c:pt idx="16901">
                  <c:v>0</c:v>
                </c:pt>
                <c:pt idx="16902">
                  <c:v>20</c:v>
                </c:pt>
                <c:pt idx="16903">
                  <c:v>20</c:v>
                </c:pt>
                <c:pt idx="16904">
                  <c:v>16</c:v>
                </c:pt>
                <c:pt idx="16905">
                  <c:v>16</c:v>
                </c:pt>
                <c:pt idx="16906">
                  <c:v>16</c:v>
                </c:pt>
                <c:pt idx="16907">
                  <c:v>16</c:v>
                </c:pt>
                <c:pt idx="16908">
                  <c:v>15</c:v>
                </c:pt>
                <c:pt idx="16909">
                  <c:v>16</c:v>
                </c:pt>
                <c:pt idx="16910">
                  <c:v>15</c:v>
                </c:pt>
                <c:pt idx="16911">
                  <c:v>16</c:v>
                </c:pt>
                <c:pt idx="16912">
                  <c:v>8</c:v>
                </c:pt>
                <c:pt idx="16913">
                  <c:v>16</c:v>
                </c:pt>
                <c:pt idx="16914">
                  <c:v>16</c:v>
                </c:pt>
                <c:pt idx="16915">
                  <c:v>17</c:v>
                </c:pt>
                <c:pt idx="16916">
                  <c:v>0</c:v>
                </c:pt>
                <c:pt idx="16917">
                  <c:v>16</c:v>
                </c:pt>
                <c:pt idx="16918">
                  <c:v>15</c:v>
                </c:pt>
                <c:pt idx="16919">
                  <c:v>19</c:v>
                </c:pt>
                <c:pt idx="16920">
                  <c:v>20</c:v>
                </c:pt>
                <c:pt idx="16921">
                  <c:v>0</c:v>
                </c:pt>
                <c:pt idx="16922">
                  <c:v>0</c:v>
                </c:pt>
                <c:pt idx="16923">
                  <c:v>15</c:v>
                </c:pt>
                <c:pt idx="16924">
                  <c:v>20</c:v>
                </c:pt>
                <c:pt idx="16925">
                  <c:v>16</c:v>
                </c:pt>
                <c:pt idx="16926">
                  <c:v>16</c:v>
                </c:pt>
                <c:pt idx="16927">
                  <c:v>12</c:v>
                </c:pt>
                <c:pt idx="16928">
                  <c:v>16</c:v>
                </c:pt>
                <c:pt idx="16929">
                  <c:v>16</c:v>
                </c:pt>
                <c:pt idx="16930">
                  <c:v>16</c:v>
                </c:pt>
                <c:pt idx="16931">
                  <c:v>11</c:v>
                </c:pt>
                <c:pt idx="16932">
                  <c:v>19</c:v>
                </c:pt>
                <c:pt idx="16933">
                  <c:v>13</c:v>
                </c:pt>
                <c:pt idx="16934">
                  <c:v>20</c:v>
                </c:pt>
                <c:pt idx="16935">
                  <c:v>15</c:v>
                </c:pt>
                <c:pt idx="16936">
                  <c:v>16</c:v>
                </c:pt>
                <c:pt idx="16937">
                  <c:v>17</c:v>
                </c:pt>
                <c:pt idx="16938">
                  <c:v>20</c:v>
                </c:pt>
                <c:pt idx="16939">
                  <c:v>19</c:v>
                </c:pt>
                <c:pt idx="16940">
                  <c:v>18</c:v>
                </c:pt>
                <c:pt idx="16941">
                  <c:v>12</c:v>
                </c:pt>
                <c:pt idx="16942">
                  <c:v>20</c:v>
                </c:pt>
                <c:pt idx="16943">
                  <c:v>16</c:v>
                </c:pt>
                <c:pt idx="16944">
                  <c:v>20</c:v>
                </c:pt>
                <c:pt idx="16945">
                  <c:v>9</c:v>
                </c:pt>
                <c:pt idx="16946">
                  <c:v>15</c:v>
                </c:pt>
                <c:pt idx="16947">
                  <c:v>20</c:v>
                </c:pt>
                <c:pt idx="16948">
                  <c:v>16</c:v>
                </c:pt>
                <c:pt idx="16949">
                  <c:v>10</c:v>
                </c:pt>
                <c:pt idx="16950">
                  <c:v>20</c:v>
                </c:pt>
                <c:pt idx="16951">
                  <c:v>18</c:v>
                </c:pt>
                <c:pt idx="16952">
                  <c:v>19</c:v>
                </c:pt>
                <c:pt idx="16953">
                  <c:v>16</c:v>
                </c:pt>
                <c:pt idx="16954">
                  <c:v>20</c:v>
                </c:pt>
                <c:pt idx="16955">
                  <c:v>13</c:v>
                </c:pt>
                <c:pt idx="16956">
                  <c:v>16</c:v>
                </c:pt>
                <c:pt idx="16957">
                  <c:v>17</c:v>
                </c:pt>
                <c:pt idx="16958">
                  <c:v>16</c:v>
                </c:pt>
                <c:pt idx="16959">
                  <c:v>16</c:v>
                </c:pt>
                <c:pt idx="16960">
                  <c:v>10</c:v>
                </c:pt>
                <c:pt idx="16961">
                  <c:v>20</c:v>
                </c:pt>
                <c:pt idx="16962">
                  <c:v>20</c:v>
                </c:pt>
                <c:pt idx="16963">
                  <c:v>16</c:v>
                </c:pt>
                <c:pt idx="16964">
                  <c:v>15</c:v>
                </c:pt>
                <c:pt idx="16965">
                  <c:v>16</c:v>
                </c:pt>
                <c:pt idx="16966">
                  <c:v>16</c:v>
                </c:pt>
                <c:pt idx="16967">
                  <c:v>20</c:v>
                </c:pt>
                <c:pt idx="16968">
                  <c:v>16</c:v>
                </c:pt>
                <c:pt idx="16969">
                  <c:v>16</c:v>
                </c:pt>
                <c:pt idx="16970">
                  <c:v>16</c:v>
                </c:pt>
                <c:pt idx="16971">
                  <c:v>16</c:v>
                </c:pt>
                <c:pt idx="16972">
                  <c:v>17</c:v>
                </c:pt>
                <c:pt idx="16973">
                  <c:v>19</c:v>
                </c:pt>
                <c:pt idx="16974">
                  <c:v>20</c:v>
                </c:pt>
                <c:pt idx="16975">
                  <c:v>14</c:v>
                </c:pt>
                <c:pt idx="16976">
                  <c:v>20</c:v>
                </c:pt>
                <c:pt idx="16977">
                  <c:v>18</c:v>
                </c:pt>
                <c:pt idx="16978">
                  <c:v>20</c:v>
                </c:pt>
                <c:pt idx="16979">
                  <c:v>18</c:v>
                </c:pt>
                <c:pt idx="16980">
                  <c:v>19</c:v>
                </c:pt>
                <c:pt idx="16981">
                  <c:v>0</c:v>
                </c:pt>
                <c:pt idx="16982">
                  <c:v>17</c:v>
                </c:pt>
                <c:pt idx="16983">
                  <c:v>20</c:v>
                </c:pt>
                <c:pt idx="16984">
                  <c:v>20</c:v>
                </c:pt>
                <c:pt idx="16985">
                  <c:v>16</c:v>
                </c:pt>
                <c:pt idx="16986">
                  <c:v>16</c:v>
                </c:pt>
                <c:pt idx="16987">
                  <c:v>0</c:v>
                </c:pt>
                <c:pt idx="16988">
                  <c:v>16</c:v>
                </c:pt>
                <c:pt idx="16989">
                  <c:v>20</c:v>
                </c:pt>
                <c:pt idx="16990">
                  <c:v>20</c:v>
                </c:pt>
                <c:pt idx="16991">
                  <c:v>19</c:v>
                </c:pt>
                <c:pt idx="16992">
                  <c:v>16</c:v>
                </c:pt>
                <c:pt idx="16993">
                  <c:v>20</c:v>
                </c:pt>
                <c:pt idx="16994">
                  <c:v>15</c:v>
                </c:pt>
                <c:pt idx="16995">
                  <c:v>12</c:v>
                </c:pt>
                <c:pt idx="16996">
                  <c:v>16</c:v>
                </c:pt>
                <c:pt idx="16997">
                  <c:v>18</c:v>
                </c:pt>
                <c:pt idx="16998">
                  <c:v>16</c:v>
                </c:pt>
                <c:pt idx="16999">
                  <c:v>20</c:v>
                </c:pt>
                <c:pt idx="17000">
                  <c:v>16</c:v>
                </c:pt>
                <c:pt idx="17001">
                  <c:v>19</c:v>
                </c:pt>
                <c:pt idx="17002">
                  <c:v>20</c:v>
                </c:pt>
                <c:pt idx="17003">
                  <c:v>16</c:v>
                </c:pt>
                <c:pt idx="17004">
                  <c:v>12</c:v>
                </c:pt>
                <c:pt idx="17005">
                  <c:v>20</c:v>
                </c:pt>
                <c:pt idx="17006">
                  <c:v>16</c:v>
                </c:pt>
                <c:pt idx="17007">
                  <c:v>20</c:v>
                </c:pt>
                <c:pt idx="17008">
                  <c:v>7</c:v>
                </c:pt>
                <c:pt idx="17009">
                  <c:v>20</c:v>
                </c:pt>
                <c:pt idx="17010">
                  <c:v>19</c:v>
                </c:pt>
                <c:pt idx="17011">
                  <c:v>12</c:v>
                </c:pt>
                <c:pt idx="17012">
                  <c:v>20</c:v>
                </c:pt>
                <c:pt idx="17013">
                  <c:v>16</c:v>
                </c:pt>
                <c:pt idx="17014">
                  <c:v>18</c:v>
                </c:pt>
                <c:pt idx="17015">
                  <c:v>16</c:v>
                </c:pt>
                <c:pt idx="17016">
                  <c:v>16</c:v>
                </c:pt>
                <c:pt idx="17017">
                  <c:v>20</c:v>
                </c:pt>
                <c:pt idx="17018">
                  <c:v>0</c:v>
                </c:pt>
                <c:pt idx="17019">
                  <c:v>16</c:v>
                </c:pt>
                <c:pt idx="17020">
                  <c:v>20</c:v>
                </c:pt>
                <c:pt idx="17021">
                  <c:v>16</c:v>
                </c:pt>
                <c:pt idx="17022">
                  <c:v>0</c:v>
                </c:pt>
                <c:pt idx="17023">
                  <c:v>14</c:v>
                </c:pt>
                <c:pt idx="17024">
                  <c:v>19</c:v>
                </c:pt>
                <c:pt idx="17025">
                  <c:v>19</c:v>
                </c:pt>
                <c:pt idx="17026">
                  <c:v>17</c:v>
                </c:pt>
                <c:pt idx="17027">
                  <c:v>18</c:v>
                </c:pt>
                <c:pt idx="17028">
                  <c:v>15</c:v>
                </c:pt>
                <c:pt idx="17029">
                  <c:v>18</c:v>
                </c:pt>
                <c:pt idx="17030">
                  <c:v>16</c:v>
                </c:pt>
                <c:pt idx="17031">
                  <c:v>20</c:v>
                </c:pt>
                <c:pt idx="17032">
                  <c:v>20</c:v>
                </c:pt>
                <c:pt idx="17033">
                  <c:v>16</c:v>
                </c:pt>
                <c:pt idx="17034">
                  <c:v>16</c:v>
                </c:pt>
                <c:pt idx="17035">
                  <c:v>19</c:v>
                </c:pt>
                <c:pt idx="17036">
                  <c:v>20</c:v>
                </c:pt>
                <c:pt idx="17037">
                  <c:v>0</c:v>
                </c:pt>
                <c:pt idx="17038">
                  <c:v>12</c:v>
                </c:pt>
                <c:pt idx="17039">
                  <c:v>16</c:v>
                </c:pt>
                <c:pt idx="17040">
                  <c:v>13</c:v>
                </c:pt>
                <c:pt idx="17041">
                  <c:v>16</c:v>
                </c:pt>
                <c:pt idx="17042">
                  <c:v>8</c:v>
                </c:pt>
                <c:pt idx="17043">
                  <c:v>15</c:v>
                </c:pt>
                <c:pt idx="17044">
                  <c:v>0</c:v>
                </c:pt>
                <c:pt idx="17045">
                  <c:v>0</c:v>
                </c:pt>
                <c:pt idx="17046">
                  <c:v>20</c:v>
                </c:pt>
                <c:pt idx="17047">
                  <c:v>18</c:v>
                </c:pt>
                <c:pt idx="17048">
                  <c:v>19</c:v>
                </c:pt>
                <c:pt idx="17049">
                  <c:v>10</c:v>
                </c:pt>
                <c:pt idx="17050">
                  <c:v>11</c:v>
                </c:pt>
                <c:pt idx="17051">
                  <c:v>20</c:v>
                </c:pt>
                <c:pt idx="17052">
                  <c:v>19</c:v>
                </c:pt>
                <c:pt idx="17053">
                  <c:v>13</c:v>
                </c:pt>
                <c:pt idx="17054">
                  <c:v>20</c:v>
                </c:pt>
                <c:pt idx="17055">
                  <c:v>20</c:v>
                </c:pt>
                <c:pt idx="17056">
                  <c:v>18</c:v>
                </c:pt>
                <c:pt idx="17057">
                  <c:v>0</c:v>
                </c:pt>
                <c:pt idx="17058">
                  <c:v>15</c:v>
                </c:pt>
                <c:pt idx="17059">
                  <c:v>17</c:v>
                </c:pt>
                <c:pt idx="17060">
                  <c:v>17</c:v>
                </c:pt>
                <c:pt idx="17061">
                  <c:v>0</c:v>
                </c:pt>
                <c:pt idx="17062">
                  <c:v>20</c:v>
                </c:pt>
                <c:pt idx="17063">
                  <c:v>19</c:v>
                </c:pt>
                <c:pt idx="17064">
                  <c:v>20</c:v>
                </c:pt>
                <c:pt idx="17065">
                  <c:v>16</c:v>
                </c:pt>
                <c:pt idx="17066">
                  <c:v>20</c:v>
                </c:pt>
                <c:pt idx="17067">
                  <c:v>16</c:v>
                </c:pt>
                <c:pt idx="17068">
                  <c:v>20</c:v>
                </c:pt>
                <c:pt idx="17069">
                  <c:v>20</c:v>
                </c:pt>
                <c:pt idx="17070">
                  <c:v>17</c:v>
                </c:pt>
                <c:pt idx="17071">
                  <c:v>15</c:v>
                </c:pt>
                <c:pt idx="17072">
                  <c:v>16</c:v>
                </c:pt>
                <c:pt idx="17073">
                  <c:v>19</c:v>
                </c:pt>
                <c:pt idx="17074">
                  <c:v>17</c:v>
                </c:pt>
                <c:pt idx="17075">
                  <c:v>17</c:v>
                </c:pt>
                <c:pt idx="17076">
                  <c:v>16</c:v>
                </c:pt>
                <c:pt idx="17077">
                  <c:v>15</c:v>
                </c:pt>
                <c:pt idx="17078">
                  <c:v>0</c:v>
                </c:pt>
                <c:pt idx="17079">
                  <c:v>0</c:v>
                </c:pt>
                <c:pt idx="17080">
                  <c:v>15</c:v>
                </c:pt>
                <c:pt idx="17081">
                  <c:v>0</c:v>
                </c:pt>
                <c:pt idx="17082">
                  <c:v>16</c:v>
                </c:pt>
                <c:pt idx="17083">
                  <c:v>20</c:v>
                </c:pt>
                <c:pt idx="17084">
                  <c:v>19</c:v>
                </c:pt>
                <c:pt idx="17085">
                  <c:v>14</c:v>
                </c:pt>
                <c:pt idx="17086">
                  <c:v>14</c:v>
                </c:pt>
                <c:pt idx="17087">
                  <c:v>16</c:v>
                </c:pt>
                <c:pt idx="17088">
                  <c:v>17</c:v>
                </c:pt>
                <c:pt idx="17089">
                  <c:v>12</c:v>
                </c:pt>
                <c:pt idx="17090">
                  <c:v>20</c:v>
                </c:pt>
                <c:pt idx="17091">
                  <c:v>20</c:v>
                </c:pt>
                <c:pt idx="17092">
                  <c:v>20</c:v>
                </c:pt>
                <c:pt idx="17093">
                  <c:v>20</c:v>
                </c:pt>
                <c:pt idx="17094">
                  <c:v>17</c:v>
                </c:pt>
                <c:pt idx="17095">
                  <c:v>13</c:v>
                </c:pt>
                <c:pt idx="17096">
                  <c:v>0</c:v>
                </c:pt>
                <c:pt idx="17097">
                  <c:v>20</c:v>
                </c:pt>
                <c:pt idx="17098">
                  <c:v>16</c:v>
                </c:pt>
                <c:pt idx="17099">
                  <c:v>20</c:v>
                </c:pt>
                <c:pt idx="17100">
                  <c:v>0</c:v>
                </c:pt>
                <c:pt idx="17101">
                  <c:v>16</c:v>
                </c:pt>
                <c:pt idx="17102">
                  <c:v>16</c:v>
                </c:pt>
                <c:pt idx="17103">
                  <c:v>17</c:v>
                </c:pt>
                <c:pt idx="17104">
                  <c:v>15</c:v>
                </c:pt>
                <c:pt idx="17105">
                  <c:v>20</c:v>
                </c:pt>
                <c:pt idx="17106">
                  <c:v>20</c:v>
                </c:pt>
                <c:pt idx="17107">
                  <c:v>0</c:v>
                </c:pt>
                <c:pt idx="17108">
                  <c:v>13</c:v>
                </c:pt>
                <c:pt idx="17109">
                  <c:v>12</c:v>
                </c:pt>
                <c:pt idx="17110">
                  <c:v>16</c:v>
                </c:pt>
                <c:pt idx="17111">
                  <c:v>15</c:v>
                </c:pt>
                <c:pt idx="17112">
                  <c:v>17</c:v>
                </c:pt>
                <c:pt idx="17113">
                  <c:v>16</c:v>
                </c:pt>
                <c:pt idx="17114">
                  <c:v>20</c:v>
                </c:pt>
                <c:pt idx="17115">
                  <c:v>17</c:v>
                </c:pt>
                <c:pt idx="17116">
                  <c:v>20</c:v>
                </c:pt>
                <c:pt idx="17117">
                  <c:v>19</c:v>
                </c:pt>
                <c:pt idx="17118">
                  <c:v>13</c:v>
                </c:pt>
                <c:pt idx="17119">
                  <c:v>19</c:v>
                </c:pt>
                <c:pt idx="17120">
                  <c:v>0</c:v>
                </c:pt>
                <c:pt idx="17121">
                  <c:v>16</c:v>
                </c:pt>
                <c:pt idx="17122">
                  <c:v>0</c:v>
                </c:pt>
                <c:pt idx="17123">
                  <c:v>20</c:v>
                </c:pt>
                <c:pt idx="17124">
                  <c:v>15</c:v>
                </c:pt>
                <c:pt idx="17125">
                  <c:v>17</c:v>
                </c:pt>
                <c:pt idx="17126">
                  <c:v>20</c:v>
                </c:pt>
                <c:pt idx="17127">
                  <c:v>18</c:v>
                </c:pt>
                <c:pt idx="17128">
                  <c:v>20</c:v>
                </c:pt>
                <c:pt idx="17129">
                  <c:v>20</c:v>
                </c:pt>
                <c:pt idx="17130">
                  <c:v>20</c:v>
                </c:pt>
                <c:pt idx="17131">
                  <c:v>15</c:v>
                </c:pt>
                <c:pt idx="17132">
                  <c:v>19</c:v>
                </c:pt>
                <c:pt idx="17133">
                  <c:v>17</c:v>
                </c:pt>
                <c:pt idx="17134">
                  <c:v>17</c:v>
                </c:pt>
                <c:pt idx="17135">
                  <c:v>16</c:v>
                </c:pt>
                <c:pt idx="17136">
                  <c:v>20</c:v>
                </c:pt>
                <c:pt idx="17137">
                  <c:v>20</c:v>
                </c:pt>
                <c:pt idx="17138">
                  <c:v>13</c:v>
                </c:pt>
                <c:pt idx="17139">
                  <c:v>20</c:v>
                </c:pt>
                <c:pt idx="17140">
                  <c:v>20</c:v>
                </c:pt>
                <c:pt idx="17141">
                  <c:v>16</c:v>
                </c:pt>
                <c:pt idx="17142">
                  <c:v>15</c:v>
                </c:pt>
                <c:pt idx="17143">
                  <c:v>18</c:v>
                </c:pt>
                <c:pt idx="17144">
                  <c:v>20</c:v>
                </c:pt>
                <c:pt idx="17145">
                  <c:v>16</c:v>
                </c:pt>
                <c:pt idx="17146">
                  <c:v>16</c:v>
                </c:pt>
                <c:pt idx="17147">
                  <c:v>20</c:v>
                </c:pt>
                <c:pt idx="17148">
                  <c:v>19</c:v>
                </c:pt>
                <c:pt idx="17149">
                  <c:v>12</c:v>
                </c:pt>
                <c:pt idx="17150">
                  <c:v>19</c:v>
                </c:pt>
                <c:pt idx="17151">
                  <c:v>14</c:v>
                </c:pt>
                <c:pt idx="17152">
                  <c:v>15</c:v>
                </c:pt>
                <c:pt idx="17153">
                  <c:v>17</c:v>
                </c:pt>
                <c:pt idx="17154">
                  <c:v>17</c:v>
                </c:pt>
                <c:pt idx="17155">
                  <c:v>20</c:v>
                </c:pt>
                <c:pt idx="17156">
                  <c:v>19</c:v>
                </c:pt>
                <c:pt idx="17157">
                  <c:v>19</c:v>
                </c:pt>
                <c:pt idx="17158">
                  <c:v>20</c:v>
                </c:pt>
                <c:pt idx="17159">
                  <c:v>17</c:v>
                </c:pt>
                <c:pt idx="17160">
                  <c:v>20</c:v>
                </c:pt>
                <c:pt idx="17161">
                  <c:v>19</c:v>
                </c:pt>
                <c:pt idx="17162">
                  <c:v>16</c:v>
                </c:pt>
                <c:pt idx="17163">
                  <c:v>18</c:v>
                </c:pt>
                <c:pt idx="17164">
                  <c:v>20</c:v>
                </c:pt>
                <c:pt idx="17165">
                  <c:v>0</c:v>
                </c:pt>
                <c:pt idx="17166">
                  <c:v>18</c:v>
                </c:pt>
                <c:pt idx="17167">
                  <c:v>16</c:v>
                </c:pt>
                <c:pt idx="17168">
                  <c:v>16</c:v>
                </c:pt>
                <c:pt idx="17169">
                  <c:v>16</c:v>
                </c:pt>
                <c:pt idx="17170">
                  <c:v>19</c:v>
                </c:pt>
                <c:pt idx="17171">
                  <c:v>16</c:v>
                </c:pt>
                <c:pt idx="17172">
                  <c:v>16</c:v>
                </c:pt>
                <c:pt idx="17173">
                  <c:v>4</c:v>
                </c:pt>
                <c:pt idx="17174">
                  <c:v>20</c:v>
                </c:pt>
                <c:pt idx="17175">
                  <c:v>19</c:v>
                </c:pt>
                <c:pt idx="17176">
                  <c:v>0</c:v>
                </c:pt>
                <c:pt idx="17177">
                  <c:v>20</c:v>
                </c:pt>
                <c:pt idx="17178">
                  <c:v>7</c:v>
                </c:pt>
                <c:pt idx="17179">
                  <c:v>20</c:v>
                </c:pt>
                <c:pt idx="17180">
                  <c:v>20</c:v>
                </c:pt>
                <c:pt idx="17181">
                  <c:v>20</c:v>
                </c:pt>
                <c:pt idx="17182">
                  <c:v>19</c:v>
                </c:pt>
                <c:pt idx="17183">
                  <c:v>17</c:v>
                </c:pt>
                <c:pt idx="17184">
                  <c:v>20</c:v>
                </c:pt>
                <c:pt idx="17185">
                  <c:v>20</c:v>
                </c:pt>
                <c:pt idx="17186">
                  <c:v>15</c:v>
                </c:pt>
                <c:pt idx="17187">
                  <c:v>20</c:v>
                </c:pt>
                <c:pt idx="17188">
                  <c:v>20</c:v>
                </c:pt>
                <c:pt idx="17189">
                  <c:v>14</c:v>
                </c:pt>
                <c:pt idx="17190">
                  <c:v>18</c:v>
                </c:pt>
                <c:pt idx="17191">
                  <c:v>9</c:v>
                </c:pt>
                <c:pt idx="17192">
                  <c:v>20</c:v>
                </c:pt>
                <c:pt idx="17193">
                  <c:v>16</c:v>
                </c:pt>
                <c:pt idx="17194">
                  <c:v>17</c:v>
                </c:pt>
                <c:pt idx="17195">
                  <c:v>17</c:v>
                </c:pt>
                <c:pt idx="17196">
                  <c:v>20</c:v>
                </c:pt>
                <c:pt idx="17197">
                  <c:v>16</c:v>
                </c:pt>
                <c:pt idx="17198">
                  <c:v>0</c:v>
                </c:pt>
                <c:pt idx="17199">
                  <c:v>17</c:v>
                </c:pt>
                <c:pt idx="17200">
                  <c:v>18</c:v>
                </c:pt>
                <c:pt idx="17201">
                  <c:v>8</c:v>
                </c:pt>
                <c:pt idx="17202">
                  <c:v>16</c:v>
                </c:pt>
                <c:pt idx="17203">
                  <c:v>16</c:v>
                </c:pt>
                <c:pt idx="17204">
                  <c:v>20</c:v>
                </c:pt>
                <c:pt idx="17205">
                  <c:v>20</c:v>
                </c:pt>
                <c:pt idx="17206">
                  <c:v>15</c:v>
                </c:pt>
                <c:pt idx="17207">
                  <c:v>20</c:v>
                </c:pt>
                <c:pt idx="17208">
                  <c:v>16</c:v>
                </c:pt>
                <c:pt idx="17209">
                  <c:v>20</c:v>
                </c:pt>
                <c:pt idx="17210">
                  <c:v>20</c:v>
                </c:pt>
                <c:pt idx="17211">
                  <c:v>16</c:v>
                </c:pt>
                <c:pt idx="17212">
                  <c:v>20</c:v>
                </c:pt>
                <c:pt idx="17213">
                  <c:v>20</c:v>
                </c:pt>
                <c:pt idx="17214">
                  <c:v>16</c:v>
                </c:pt>
                <c:pt idx="17215">
                  <c:v>18</c:v>
                </c:pt>
                <c:pt idx="17216">
                  <c:v>10</c:v>
                </c:pt>
                <c:pt idx="17217">
                  <c:v>20</c:v>
                </c:pt>
                <c:pt idx="17218">
                  <c:v>16</c:v>
                </c:pt>
                <c:pt idx="17219">
                  <c:v>15</c:v>
                </c:pt>
                <c:pt idx="17220">
                  <c:v>12</c:v>
                </c:pt>
                <c:pt idx="17221">
                  <c:v>19</c:v>
                </c:pt>
                <c:pt idx="17222">
                  <c:v>20</c:v>
                </c:pt>
                <c:pt idx="17223">
                  <c:v>19</c:v>
                </c:pt>
                <c:pt idx="17224">
                  <c:v>16</c:v>
                </c:pt>
                <c:pt idx="17225">
                  <c:v>20</c:v>
                </c:pt>
                <c:pt idx="17226">
                  <c:v>16</c:v>
                </c:pt>
                <c:pt idx="17227">
                  <c:v>20</c:v>
                </c:pt>
                <c:pt idx="17228">
                  <c:v>0</c:v>
                </c:pt>
                <c:pt idx="17229">
                  <c:v>12</c:v>
                </c:pt>
                <c:pt idx="17230">
                  <c:v>12</c:v>
                </c:pt>
                <c:pt idx="17231">
                  <c:v>20</c:v>
                </c:pt>
                <c:pt idx="17232">
                  <c:v>20</c:v>
                </c:pt>
                <c:pt idx="17233">
                  <c:v>20</c:v>
                </c:pt>
                <c:pt idx="17234">
                  <c:v>20</c:v>
                </c:pt>
                <c:pt idx="17235">
                  <c:v>20</c:v>
                </c:pt>
                <c:pt idx="17236">
                  <c:v>20</c:v>
                </c:pt>
                <c:pt idx="17237">
                  <c:v>14</c:v>
                </c:pt>
                <c:pt idx="17238">
                  <c:v>20</c:v>
                </c:pt>
                <c:pt idx="17239">
                  <c:v>16</c:v>
                </c:pt>
                <c:pt idx="17240">
                  <c:v>20</c:v>
                </c:pt>
                <c:pt idx="17241">
                  <c:v>16</c:v>
                </c:pt>
                <c:pt idx="17242">
                  <c:v>20</c:v>
                </c:pt>
                <c:pt idx="17243">
                  <c:v>18</c:v>
                </c:pt>
                <c:pt idx="17244">
                  <c:v>16</c:v>
                </c:pt>
                <c:pt idx="17245">
                  <c:v>14</c:v>
                </c:pt>
                <c:pt idx="17246">
                  <c:v>20</c:v>
                </c:pt>
                <c:pt idx="17247">
                  <c:v>16</c:v>
                </c:pt>
                <c:pt idx="17248">
                  <c:v>17</c:v>
                </c:pt>
                <c:pt idx="17249">
                  <c:v>17</c:v>
                </c:pt>
                <c:pt idx="17250">
                  <c:v>16</c:v>
                </c:pt>
                <c:pt idx="17251">
                  <c:v>19</c:v>
                </c:pt>
                <c:pt idx="17252">
                  <c:v>18</c:v>
                </c:pt>
                <c:pt idx="17253">
                  <c:v>20</c:v>
                </c:pt>
                <c:pt idx="17254">
                  <c:v>20</c:v>
                </c:pt>
                <c:pt idx="17255">
                  <c:v>20</c:v>
                </c:pt>
                <c:pt idx="17256">
                  <c:v>19</c:v>
                </c:pt>
                <c:pt idx="17257">
                  <c:v>17</c:v>
                </c:pt>
                <c:pt idx="17258">
                  <c:v>15</c:v>
                </c:pt>
                <c:pt idx="17259">
                  <c:v>20</c:v>
                </c:pt>
                <c:pt idx="17260">
                  <c:v>15</c:v>
                </c:pt>
                <c:pt idx="17261">
                  <c:v>16</c:v>
                </c:pt>
                <c:pt idx="17262">
                  <c:v>20</c:v>
                </c:pt>
                <c:pt idx="17263">
                  <c:v>0</c:v>
                </c:pt>
                <c:pt idx="17264">
                  <c:v>20</c:v>
                </c:pt>
                <c:pt idx="17265">
                  <c:v>20</c:v>
                </c:pt>
                <c:pt idx="17266">
                  <c:v>9</c:v>
                </c:pt>
                <c:pt idx="17267">
                  <c:v>16</c:v>
                </c:pt>
                <c:pt idx="17268">
                  <c:v>19</c:v>
                </c:pt>
                <c:pt idx="17269">
                  <c:v>14</c:v>
                </c:pt>
                <c:pt idx="17270">
                  <c:v>20</c:v>
                </c:pt>
                <c:pt idx="17271">
                  <c:v>16</c:v>
                </c:pt>
                <c:pt idx="17272">
                  <c:v>16</c:v>
                </c:pt>
                <c:pt idx="17273">
                  <c:v>15</c:v>
                </c:pt>
                <c:pt idx="17274">
                  <c:v>20</c:v>
                </c:pt>
                <c:pt idx="17275">
                  <c:v>17</c:v>
                </c:pt>
                <c:pt idx="17276">
                  <c:v>16</c:v>
                </c:pt>
                <c:pt idx="17277">
                  <c:v>16</c:v>
                </c:pt>
                <c:pt idx="17278">
                  <c:v>16</c:v>
                </c:pt>
                <c:pt idx="17279">
                  <c:v>20</c:v>
                </c:pt>
                <c:pt idx="17280">
                  <c:v>14</c:v>
                </c:pt>
                <c:pt idx="17281">
                  <c:v>16</c:v>
                </c:pt>
                <c:pt idx="17282">
                  <c:v>16</c:v>
                </c:pt>
                <c:pt idx="17283">
                  <c:v>12</c:v>
                </c:pt>
                <c:pt idx="17284">
                  <c:v>20</c:v>
                </c:pt>
                <c:pt idx="17285">
                  <c:v>16</c:v>
                </c:pt>
                <c:pt idx="17286">
                  <c:v>15</c:v>
                </c:pt>
                <c:pt idx="17287">
                  <c:v>18</c:v>
                </c:pt>
                <c:pt idx="17288">
                  <c:v>16</c:v>
                </c:pt>
                <c:pt idx="17289">
                  <c:v>20</c:v>
                </c:pt>
                <c:pt idx="17290">
                  <c:v>16</c:v>
                </c:pt>
                <c:pt idx="17291">
                  <c:v>20</c:v>
                </c:pt>
                <c:pt idx="17292">
                  <c:v>15</c:v>
                </c:pt>
                <c:pt idx="17293">
                  <c:v>17</c:v>
                </c:pt>
                <c:pt idx="17294">
                  <c:v>16</c:v>
                </c:pt>
                <c:pt idx="17295">
                  <c:v>12</c:v>
                </c:pt>
                <c:pt idx="17296">
                  <c:v>20</c:v>
                </c:pt>
                <c:pt idx="17297">
                  <c:v>20</c:v>
                </c:pt>
                <c:pt idx="17298">
                  <c:v>16</c:v>
                </c:pt>
                <c:pt idx="17299">
                  <c:v>16</c:v>
                </c:pt>
                <c:pt idx="17300">
                  <c:v>20</c:v>
                </c:pt>
                <c:pt idx="17301">
                  <c:v>16</c:v>
                </c:pt>
                <c:pt idx="17302">
                  <c:v>16</c:v>
                </c:pt>
                <c:pt idx="17303">
                  <c:v>18</c:v>
                </c:pt>
                <c:pt idx="17304">
                  <c:v>13</c:v>
                </c:pt>
                <c:pt idx="17305">
                  <c:v>13</c:v>
                </c:pt>
                <c:pt idx="17306">
                  <c:v>17</c:v>
                </c:pt>
                <c:pt idx="17307">
                  <c:v>19</c:v>
                </c:pt>
                <c:pt idx="17308">
                  <c:v>20</c:v>
                </c:pt>
                <c:pt idx="17309">
                  <c:v>20</c:v>
                </c:pt>
                <c:pt idx="17310">
                  <c:v>20</c:v>
                </c:pt>
                <c:pt idx="17311">
                  <c:v>17</c:v>
                </c:pt>
                <c:pt idx="17312">
                  <c:v>16</c:v>
                </c:pt>
                <c:pt idx="17313">
                  <c:v>19</c:v>
                </c:pt>
                <c:pt idx="17314">
                  <c:v>20</c:v>
                </c:pt>
                <c:pt idx="17315">
                  <c:v>17</c:v>
                </c:pt>
                <c:pt idx="17316">
                  <c:v>12</c:v>
                </c:pt>
                <c:pt idx="17317">
                  <c:v>20</c:v>
                </c:pt>
                <c:pt idx="17318">
                  <c:v>18</c:v>
                </c:pt>
                <c:pt idx="17319">
                  <c:v>18</c:v>
                </c:pt>
                <c:pt idx="17320">
                  <c:v>16</c:v>
                </c:pt>
                <c:pt idx="17321">
                  <c:v>19</c:v>
                </c:pt>
                <c:pt idx="17322">
                  <c:v>19</c:v>
                </c:pt>
                <c:pt idx="17323">
                  <c:v>16</c:v>
                </c:pt>
                <c:pt idx="17324">
                  <c:v>16</c:v>
                </c:pt>
                <c:pt idx="17325">
                  <c:v>20</c:v>
                </c:pt>
                <c:pt idx="17326">
                  <c:v>15</c:v>
                </c:pt>
                <c:pt idx="17327">
                  <c:v>20</c:v>
                </c:pt>
                <c:pt idx="17328">
                  <c:v>16</c:v>
                </c:pt>
                <c:pt idx="17329">
                  <c:v>20</c:v>
                </c:pt>
                <c:pt idx="17330">
                  <c:v>12</c:v>
                </c:pt>
                <c:pt idx="17331">
                  <c:v>16</c:v>
                </c:pt>
                <c:pt idx="17332">
                  <c:v>16</c:v>
                </c:pt>
                <c:pt idx="17333">
                  <c:v>19</c:v>
                </c:pt>
                <c:pt idx="17334">
                  <c:v>11</c:v>
                </c:pt>
                <c:pt idx="17335">
                  <c:v>16</c:v>
                </c:pt>
                <c:pt idx="17336">
                  <c:v>18</c:v>
                </c:pt>
                <c:pt idx="17337">
                  <c:v>16</c:v>
                </c:pt>
                <c:pt idx="17338">
                  <c:v>19</c:v>
                </c:pt>
                <c:pt idx="17339">
                  <c:v>16</c:v>
                </c:pt>
                <c:pt idx="17340">
                  <c:v>20</c:v>
                </c:pt>
                <c:pt idx="17341">
                  <c:v>17</c:v>
                </c:pt>
                <c:pt idx="17342">
                  <c:v>16</c:v>
                </c:pt>
                <c:pt idx="17343">
                  <c:v>16</c:v>
                </c:pt>
                <c:pt idx="17344">
                  <c:v>0</c:v>
                </c:pt>
                <c:pt idx="17345">
                  <c:v>6</c:v>
                </c:pt>
                <c:pt idx="17346">
                  <c:v>20</c:v>
                </c:pt>
                <c:pt idx="17347">
                  <c:v>11</c:v>
                </c:pt>
                <c:pt idx="17348">
                  <c:v>19</c:v>
                </c:pt>
                <c:pt idx="17349">
                  <c:v>16</c:v>
                </c:pt>
                <c:pt idx="17350">
                  <c:v>19</c:v>
                </c:pt>
                <c:pt idx="17351">
                  <c:v>16</c:v>
                </c:pt>
                <c:pt idx="17352">
                  <c:v>20</c:v>
                </c:pt>
                <c:pt idx="17353">
                  <c:v>20</c:v>
                </c:pt>
                <c:pt idx="17354">
                  <c:v>20</c:v>
                </c:pt>
                <c:pt idx="17355">
                  <c:v>15</c:v>
                </c:pt>
                <c:pt idx="17356">
                  <c:v>20</c:v>
                </c:pt>
                <c:pt idx="17357">
                  <c:v>19</c:v>
                </c:pt>
                <c:pt idx="17358">
                  <c:v>20</c:v>
                </c:pt>
                <c:pt idx="17359">
                  <c:v>17</c:v>
                </c:pt>
                <c:pt idx="17360">
                  <c:v>7</c:v>
                </c:pt>
                <c:pt idx="17361">
                  <c:v>20</c:v>
                </c:pt>
                <c:pt idx="17362">
                  <c:v>19</c:v>
                </c:pt>
                <c:pt idx="17363">
                  <c:v>20</c:v>
                </c:pt>
                <c:pt idx="17364">
                  <c:v>16</c:v>
                </c:pt>
                <c:pt idx="17365">
                  <c:v>16</c:v>
                </c:pt>
                <c:pt idx="17366">
                  <c:v>15</c:v>
                </c:pt>
                <c:pt idx="17367">
                  <c:v>15</c:v>
                </c:pt>
                <c:pt idx="17368">
                  <c:v>20</c:v>
                </c:pt>
                <c:pt idx="17369">
                  <c:v>19</c:v>
                </c:pt>
                <c:pt idx="17370">
                  <c:v>18</c:v>
                </c:pt>
                <c:pt idx="17371">
                  <c:v>12</c:v>
                </c:pt>
                <c:pt idx="17372">
                  <c:v>18</c:v>
                </c:pt>
                <c:pt idx="17373">
                  <c:v>16</c:v>
                </c:pt>
                <c:pt idx="17374">
                  <c:v>17</c:v>
                </c:pt>
                <c:pt idx="17375">
                  <c:v>20</c:v>
                </c:pt>
                <c:pt idx="17376">
                  <c:v>14</c:v>
                </c:pt>
                <c:pt idx="17377">
                  <c:v>20</c:v>
                </c:pt>
                <c:pt idx="17378">
                  <c:v>20</c:v>
                </c:pt>
                <c:pt idx="17379">
                  <c:v>13</c:v>
                </c:pt>
                <c:pt idx="17380">
                  <c:v>16</c:v>
                </c:pt>
                <c:pt idx="17381">
                  <c:v>0</c:v>
                </c:pt>
                <c:pt idx="17382">
                  <c:v>15</c:v>
                </c:pt>
                <c:pt idx="17383">
                  <c:v>17</c:v>
                </c:pt>
                <c:pt idx="17384">
                  <c:v>14</c:v>
                </c:pt>
                <c:pt idx="17385">
                  <c:v>16</c:v>
                </c:pt>
                <c:pt idx="17386">
                  <c:v>20</c:v>
                </c:pt>
                <c:pt idx="17387">
                  <c:v>13</c:v>
                </c:pt>
                <c:pt idx="17388">
                  <c:v>20</c:v>
                </c:pt>
                <c:pt idx="17389">
                  <c:v>16</c:v>
                </c:pt>
                <c:pt idx="17390">
                  <c:v>0</c:v>
                </c:pt>
                <c:pt idx="17391">
                  <c:v>20</c:v>
                </c:pt>
                <c:pt idx="17392">
                  <c:v>20</c:v>
                </c:pt>
                <c:pt idx="17393">
                  <c:v>18</c:v>
                </c:pt>
                <c:pt idx="17394">
                  <c:v>16</c:v>
                </c:pt>
                <c:pt idx="17395">
                  <c:v>20</c:v>
                </c:pt>
                <c:pt idx="17396">
                  <c:v>16</c:v>
                </c:pt>
                <c:pt idx="17397">
                  <c:v>20</c:v>
                </c:pt>
                <c:pt idx="17398">
                  <c:v>15</c:v>
                </c:pt>
                <c:pt idx="17399">
                  <c:v>20</c:v>
                </c:pt>
                <c:pt idx="17400">
                  <c:v>20</c:v>
                </c:pt>
                <c:pt idx="17401">
                  <c:v>20</c:v>
                </c:pt>
                <c:pt idx="17402">
                  <c:v>19</c:v>
                </c:pt>
                <c:pt idx="17403">
                  <c:v>16</c:v>
                </c:pt>
                <c:pt idx="17404">
                  <c:v>18</c:v>
                </c:pt>
                <c:pt idx="17405">
                  <c:v>12</c:v>
                </c:pt>
                <c:pt idx="17406">
                  <c:v>16</c:v>
                </c:pt>
                <c:pt idx="17407">
                  <c:v>10</c:v>
                </c:pt>
                <c:pt idx="17408">
                  <c:v>20</c:v>
                </c:pt>
                <c:pt idx="17409">
                  <c:v>12</c:v>
                </c:pt>
                <c:pt idx="17410">
                  <c:v>16</c:v>
                </c:pt>
                <c:pt idx="17411">
                  <c:v>20</c:v>
                </c:pt>
                <c:pt idx="17412">
                  <c:v>19</c:v>
                </c:pt>
                <c:pt idx="17413">
                  <c:v>16</c:v>
                </c:pt>
                <c:pt idx="17414">
                  <c:v>16</c:v>
                </c:pt>
                <c:pt idx="17415">
                  <c:v>20</c:v>
                </c:pt>
                <c:pt idx="17416">
                  <c:v>20</c:v>
                </c:pt>
                <c:pt idx="17417">
                  <c:v>20</c:v>
                </c:pt>
                <c:pt idx="17418">
                  <c:v>13</c:v>
                </c:pt>
                <c:pt idx="17419">
                  <c:v>16</c:v>
                </c:pt>
                <c:pt idx="17420">
                  <c:v>17</c:v>
                </c:pt>
                <c:pt idx="17421">
                  <c:v>0</c:v>
                </c:pt>
                <c:pt idx="17422">
                  <c:v>13</c:v>
                </c:pt>
                <c:pt idx="17423">
                  <c:v>16</c:v>
                </c:pt>
                <c:pt idx="17424">
                  <c:v>0</c:v>
                </c:pt>
                <c:pt idx="17425">
                  <c:v>16</c:v>
                </c:pt>
                <c:pt idx="17426">
                  <c:v>20</c:v>
                </c:pt>
                <c:pt idx="17427">
                  <c:v>20</c:v>
                </c:pt>
                <c:pt idx="17428">
                  <c:v>19</c:v>
                </c:pt>
                <c:pt idx="17429">
                  <c:v>17</c:v>
                </c:pt>
                <c:pt idx="17430">
                  <c:v>16</c:v>
                </c:pt>
                <c:pt idx="17431">
                  <c:v>16</c:v>
                </c:pt>
                <c:pt idx="17432">
                  <c:v>17</c:v>
                </c:pt>
                <c:pt idx="17433">
                  <c:v>20</c:v>
                </c:pt>
                <c:pt idx="17434">
                  <c:v>20</c:v>
                </c:pt>
                <c:pt idx="17435">
                  <c:v>16</c:v>
                </c:pt>
                <c:pt idx="17436">
                  <c:v>20</c:v>
                </c:pt>
                <c:pt idx="17437">
                  <c:v>17</c:v>
                </c:pt>
                <c:pt idx="17438">
                  <c:v>18</c:v>
                </c:pt>
                <c:pt idx="17439">
                  <c:v>17</c:v>
                </c:pt>
                <c:pt idx="17440">
                  <c:v>20</c:v>
                </c:pt>
                <c:pt idx="17441">
                  <c:v>15</c:v>
                </c:pt>
                <c:pt idx="17442">
                  <c:v>19</c:v>
                </c:pt>
                <c:pt idx="17443">
                  <c:v>12</c:v>
                </c:pt>
                <c:pt idx="17444">
                  <c:v>15</c:v>
                </c:pt>
                <c:pt idx="17445">
                  <c:v>20</c:v>
                </c:pt>
                <c:pt idx="17446">
                  <c:v>20</c:v>
                </c:pt>
                <c:pt idx="17447">
                  <c:v>0</c:v>
                </c:pt>
                <c:pt idx="17448">
                  <c:v>15</c:v>
                </c:pt>
                <c:pt idx="17449">
                  <c:v>19</c:v>
                </c:pt>
                <c:pt idx="17450">
                  <c:v>16</c:v>
                </c:pt>
                <c:pt idx="17451">
                  <c:v>19</c:v>
                </c:pt>
                <c:pt idx="17452">
                  <c:v>16</c:v>
                </c:pt>
                <c:pt idx="17453">
                  <c:v>20</c:v>
                </c:pt>
                <c:pt idx="17454">
                  <c:v>20</c:v>
                </c:pt>
                <c:pt idx="17455">
                  <c:v>20</c:v>
                </c:pt>
                <c:pt idx="17456">
                  <c:v>20</c:v>
                </c:pt>
                <c:pt idx="17457">
                  <c:v>17</c:v>
                </c:pt>
                <c:pt idx="17458">
                  <c:v>16</c:v>
                </c:pt>
                <c:pt idx="17459">
                  <c:v>19</c:v>
                </c:pt>
                <c:pt idx="17460">
                  <c:v>18</c:v>
                </c:pt>
                <c:pt idx="17461">
                  <c:v>16</c:v>
                </c:pt>
                <c:pt idx="17462">
                  <c:v>16</c:v>
                </c:pt>
                <c:pt idx="17463">
                  <c:v>19</c:v>
                </c:pt>
                <c:pt idx="17464">
                  <c:v>20</c:v>
                </c:pt>
                <c:pt idx="17465">
                  <c:v>16</c:v>
                </c:pt>
                <c:pt idx="17466">
                  <c:v>19</c:v>
                </c:pt>
                <c:pt idx="17467">
                  <c:v>0</c:v>
                </c:pt>
                <c:pt idx="17468">
                  <c:v>20</c:v>
                </c:pt>
                <c:pt idx="17469">
                  <c:v>14</c:v>
                </c:pt>
                <c:pt idx="17470">
                  <c:v>19</c:v>
                </c:pt>
                <c:pt idx="17471">
                  <c:v>18</c:v>
                </c:pt>
                <c:pt idx="17472">
                  <c:v>18</c:v>
                </c:pt>
                <c:pt idx="17473">
                  <c:v>20</c:v>
                </c:pt>
                <c:pt idx="17474">
                  <c:v>20</c:v>
                </c:pt>
                <c:pt idx="17475">
                  <c:v>15</c:v>
                </c:pt>
                <c:pt idx="17476">
                  <c:v>18</c:v>
                </c:pt>
                <c:pt idx="17477">
                  <c:v>20</c:v>
                </c:pt>
                <c:pt idx="17478">
                  <c:v>9</c:v>
                </c:pt>
                <c:pt idx="17479">
                  <c:v>0</c:v>
                </c:pt>
                <c:pt idx="17480">
                  <c:v>15</c:v>
                </c:pt>
                <c:pt idx="17481">
                  <c:v>16</c:v>
                </c:pt>
                <c:pt idx="17482">
                  <c:v>20</c:v>
                </c:pt>
                <c:pt idx="17483">
                  <c:v>19</c:v>
                </c:pt>
                <c:pt idx="17484">
                  <c:v>14</c:v>
                </c:pt>
                <c:pt idx="17485">
                  <c:v>15</c:v>
                </c:pt>
                <c:pt idx="17486">
                  <c:v>18</c:v>
                </c:pt>
                <c:pt idx="17487">
                  <c:v>18</c:v>
                </c:pt>
                <c:pt idx="17488">
                  <c:v>20</c:v>
                </c:pt>
                <c:pt idx="17489">
                  <c:v>20</c:v>
                </c:pt>
                <c:pt idx="17490">
                  <c:v>19</c:v>
                </c:pt>
                <c:pt idx="17491">
                  <c:v>16</c:v>
                </c:pt>
                <c:pt idx="17492">
                  <c:v>20</c:v>
                </c:pt>
                <c:pt idx="17493">
                  <c:v>17</c:v>
                </c:pt>
                <c:pt idx="17494">
                  <c:v>12</c:v>
                </c:pt>
                <c:pt idx="17495">
                  <c:v>16</c:v>
                </c:pt>
                <c:pt idx="17496">
                  <c:v>0</c:v>
                </c:pt>
                <c:pt idx="17497">
                  <c:v>20</c:v>
                </c:pt>
                <c:pt idx="17498">
                  <c:v>16</c:v>
                </c:pt>
                <c:pt idx="17499">
                  <c:v>14</c:v>
                </c:pt>
                <c:pt idx="17500">
                  <c:v>20</c:v>
                </c:pt>
                <c:pt idx="17501">
                  <c:v>20</c:v>
                </c:pt>
                <c:pt idx="17502">
                  <c:v>16</c:v>
                </c:pt>
                <c:pt idx="17503">
                  <c:v>16</c:v>
                </c:pt>
                <c:pt idx="17504">
                  <c:v>13</c:v>
                </c:pt>
                <c:pt idx="17505">
                  <c:v>12</c:v>
                </c:pt>
                <c:pt idx="17506">
                  <c:v>19</c:v>
                </c:pt>
                <c:pt idx="17507">
                  <c:v>20</c:v>
                </c:pt>
                <c:pt idx="17508">
                  <c:v>19</c:v>
                </c:pt>
                <c:pt idx="17509">
                  <c:v>16</c:v>
                </c:pt>
                <c:pt idx="17510">
                  <c:v>20</c:v>
                </c:pt>
                <c:pt idx="17511">
                  <c:v>17</c:v>
                </c:pt>
                <c:pt idx="17512">
                  <c:v>17</c:v>
                </c:pt>
                <c:pt idx="17513">
                  <c:v>15</c:v>
                </c:pt>
                <c:pt idx="17514">
                  <c:v>20</c:v>
                </c:pt>
                <c:pt idx="17515">
                  <c:v>16</c:v>
                </c:pt>
                <c:pt idx="17516">
                  <c:v>16</c:v>
                </c:pt>
                <c:pt idx="17517">
                  <c:v>15</c:v>
                </c:pt>
                <c:pt idx="17518">
                  <c:v>12</c:v>
                </c:pt>
                <c:pt idx="17519">
                  <c:v>19</c:v>
                </c:pt>
                <c:pt idx="17520">
                  <c:v>20</c:v>
                </c:pt>
                <c:pt idx="17521">
                  <c:v>20</c:v>
                </c:pt>
                <c:pt idx="17522">
                  <c:v>0</c:v>
                </c:pt>
                <c:pt idx="17523">
                  <c:v>0</c:v>
                </c:pt>
                <c:pt idx="17524">
                  <c:v>20</c:v>
                </c:pt>
                <c:pt idx="17525">
                  <c:v>17</c:v>
                </c:pt>
                <c:pt idx="17526">
                  <c:v>20</c:v>
                </c:pt>
                <c:pt idx="17527">
                  <c:v>19</c:v>
                </c:pt>
                <c:pt idx="17528">
                  <c:v>16</c:v>
                </c:pt>
                <c:pt idx="17529">
                  <c:v>16</c:v>
                </c:pt>
                <c:pt idx="17530">
                  <c:v>16</c:v>
                </c:pt>
                <c:pt idx="17531">
                  <c:v>19</c:v>
                </c:pt>
                <c:pt idx="17532">
                  <c:v>8</c:v>
                </c:pt>
                <c:pt idx="17533">
                  <c:v>18</c:v>
                </c:pt>
                <c:pt idx="17534">
                  <c:v>0</c:v>
                </c:pt>
                <c:pt idx="17535">
                  <c:v>15</c:v>
                </c:pt>
                <c:pt idx="17536">
                  <c:v>20</c:v>
                </c:pt>
                <c:pt idx="17537">
                  <c:v>19</c:v>
                </c:pt>
                <c:pt idx="17538">
                  <c:v>19</c:v>
                </c:pt>
                <c:pt idx="17539">
                  <c:v>20</c:v>
                </c:pt>
                <c:pt idx="17540">
                  <c:v>20</c:v>
                </c:pt>
                <c:pt idx="17541">
                  <c:v>0</c:v>
                </c:pt>
                <c:pt idx="17542">
                  <c:v>20</c:v>
                </c:pt>
                <c:pt idx="17543">
                  <c:v>20</c:v>
                </c:pt>
                <c:pt idx="17544">
                  <c:v>16</c:v>
                </c:pt>
                <c:pt idx="17545">
                  <c:v>18</c:v>
                </c:pt>
                <c:pt idx="17546">
                  <c:v>0</c:v>
                </c:pt>
                <c:pt idx="17547">
                  <c:v>16</c:v>
                </c:pt>
                <c:pt idx="17548">
                  <c:v>20</c:v>
                </c:pt>
                <c:pt idx="17549">
                  <c:v>18</c:v>
                </c:pt>
                <c:pt idx="17550">
                  <c:v>20</c:v>
                </c:pt>
                <c:pt idx="17551">
                  <c:v>0</c:v>
                </c:pt>
                <c:pt idx="17552">
                  <c:v>20</c:v>
                </c:pt>
                <c:pt idx="17553">
                  <c:v>0</c:v>
                </c:pt>
                <c:pt idx="17554">
                  <c:v>0</c:v>
                </c:pt>
                <c:pt idx="17555">
                  <c:v>16</c:v>
                </c:pt>
                <c:pt idx="17556">
                  <c:v>0</c:v>
                </c:pt>
                <c:pt idx="17557">
                  <c:v>17</c:v>
                </c:pt>
                <c:pt idx="17558">
                  <c:v>16</c:v>
                </c:pt>
                <c:pt idx="17559">
                  <c:v>16</c:v>
                </c:pt>
                <c:pt idx="17560">
                  <c:v>15</c:v>
                </c:pt>
                <c:pt idx="17561">
                  <c:v>18</c:v>
                </c:pt>
                <c:pt idx="17562">
                  <c:v>0</c:v>
                </c:pt>
                <c:pt idx="17563">
                  <c:v>20</c:v>
                </c:pt>
                <c:pt idx="17564">
                  <c:v>16</c:v>
                </c:pt>
                <c:pt idx="17565">
                  <c:v>16</c:v>
                </c:pt>
                <c:pt idx="17566">
                  <c:v>15</c:v>
                </c:pt>
                <c:pt idx="17567">
                  <c:v>16</c:v>
                </c:pt>
                <c:pt idx="17568">
                  <c:v>0</c:v>
                </c:pt>
                <c:pt idx="17569">
                  <c:v>18</c:v>
                </c:pt>
                <c:pt idx="17570">
                  <c:v>16</c:v>
                </c:pt>
                <c:pt idx="17571">
                  <c:v>16</c:v>
                </c:pt>
                <c:pt idx="17572">
                  <c:v>0</c:v>
                </c:pt>
                <c:pt idx="17573">
                  <c:v>12</c:v>
                </c:pt>
                <c:pt idx="17574">
                  <c:v>16</c:v>
                </c:pt>
                <c:pt idx="17575">
                  <c:v>19</c:v>
                </c:pt>
                <c:pt idx="17576">
                  <c:v>13</c:v>
                </c:pt>
                <c:pt idx="17577">
                  <c:v>17</c:v>
                </c:pt>
                <c:pt idx="17578">
                  <c:v>20</c:v>
                </c:pt>
                <c:pt idx="17579">
                  <c:v>20</c:v>
                </c:pt>
                <c:pt idx="17580">
                  <c:v>0</c:v>
                </c:pt>
                <c:pt idx="17581">
                  <c:v>17</c:v>
                </c:pt>
                <c:pt idx="17582">
                  <c:v>20</c:v>
                </c:pt>
                <c:pt idx="17583">
                  <c:v>16</c:v>
                </c:pt>
                <c:pt idx="17584">
                  <c:v>17</c:v>
                </c:pt>
                <c:pt idx="17585">
                  <c:v>18</c:v>
                </c:pt>
                <c:pt idx="17586">
                  <c:v>20</c:v>
                </c:pt>
                <c:pt idx="17587">
                  <c:v>13</c:v>
                </c:pt>
                <c:pt idx="17588">
                  <c:v>20</c:v>
                </c:pt>
                <c:pt idx="17589">
                  <c:v>18</c:v>
                </c:pt>
                <c:pt idx="17590">
                  <c:v>20</c:v>
                </c:pt>
                <c:pt idx="17591">
                  <c:v>18</c:v>
                </c:pt>
                <c:pt idx="17592">
                  <c:v>18</c:v>
                </c:pt>
                <c:pt idx="17593">
                  <c:v>20</c:v>
                </c:pt>
                <c:pt idx="17594">
                  <c:v>19</c:v>
                </c:pt>
                <c:pt idx="17595">
                  <c:v>20</c:v>
                </c:pt>
                <c:pt idx="17596">
                  <c:v>18</c:v>
                </c:pt>
                <c:pt idx="17597">
                  <c:v>16</c:v>
                </c:pt>
                <c:pt idx="17598">
                  <c:v>20</c:v>
                </c:pt>
                <c:pt idx="17599">
                  <c:v>14</c:v>
                </c:pt>
                <c:pt idx="17600">
                  <c:v>12</c:v>
                </c:pt>
                <c:pt idx="17601">
                  <c:v>15</c:v>
                </c:pt>
                <c:pt idx="17602">
                  <c:v>11</c:v>
                </c:pt>
                <c:pt idx="17603">
                  <c:v>20</c:v>
                </c:pt>
                <c:pt idx="17604">
                  <c:v>15</c:v>
                </c:pt>
                <c:pt idx="17605">
                  <c:v>19</c:v>
                </c:pt>
                <c:pt idx="17606">
                  <c:v>17</c:v>
                </c:pt>
                <c:pt idx="17607">
                  <c:v>20</c:v>
                </c:pt>
                <c:pt idx="17608">
                  <c:v>20</c:v>
                </c:pt>
                <c:pt idx="17609">
                  <c:v>19</c:v>
                </c:pt>
                <c:pt idx="17610">
                  <c:v>0</c:v>
                </c:pt>
                <c:pt idx="17611">
                  <c:v>18</c:v>
                </c:pt>
                <c:pt idx="17612">
                  <c:v>20</c:v>
                </c:pt>
                <c:pt idx="17613">
                  <c:v>16</c:v>
                </c:pt>
                <c:pt idx="17614">
                  <c:v>20</c:v>
                </c:pt>
                <c:pt idx="17615">
                  <c:v>13</c:v>
                </c:pt>
                <c:pt idx="17616">
                  <c:v>15</c:v>
                </c:pt>
                <c:pt idx="17617">
                  <c:v>20</c:v>
                </c:pt>
                <c:pt idx="17618">
                  <c:v>16</c:v>
                </c:pt>
                <c:pt idx="17619">
                  <c:v>16</c:v>
                </c:pt>
                <c:pt idx="17620">
                  <c:v>17</c:v>
                </c:pt>
                <c:pt idx="17621">
                  <c:v>5</c:v>
                </c:pt>
                <c:pt idx="17622">
                  <c:v>16</c:v>
                </c:pt>
                <c:pt idx="17623">
                  <c:v>20</c:v>
                </c:pt>
                <c:pt idx="17624">
                  <c:v>0</c:v>
                </c:pt>
                <c:pt idx="17625">
                  <c:v>16</c:v>
                </c:pt>
                <c:pt idx="17626">
                  <c:v>0</c:v>
                </c:pt>
                <c:pt idx="17627">
                  <c:v>20</c:v>
                </c:pt>
                <c:pt idx="17628">
                  <c:v>20</c:v>
                </c:pt>
                <c:pt idx="17629">
                  <c:v>17</c:v>
                </c:pt>
                <c:pt idx="17630">
                  <c:v>20</c:v>
                </c:pt>
                <c:pt idx="17631">
                  <c:v>20</c:v>
                </c:pt>
                <c:pt idx="17632">
                  <c:v>15</c:v>
                </c:pt>
                <c:pt idx="17633">
                  <c:v>12</c:v>
                </c:pt>
                <c:pt idx="17634">
                  <c:v>20</c:v>
                </c:pt>
                <c:pt idx="17635">
                  <c:v>20</c:v>
                </c:pt>
                <c:pt idx="17636">
                  <c:v>16</c:v>
                </c:pt>
                <c:pt idx="17637">
                  <c:v>19</c:v>
                </c:pt>
                <c:pt idx="17638">
                  <c:v>20</c:v>
                </c:pt>
                <c:pt idx="17639">
                  <c:v>16</c:v>
                </c:pt>
                <c:pt idx="17640">
                  <c:v>20</c:v>
                </c:pt>
                <c:pt idx="17641">
                  <c:v>12</c:v>
                </c:pt>
                <c:pt idx="17642">
                  <c:v>15</c:v>
                </c:pt>
                <c:pt idx="17643">
                  <c:v>15</c:v>
                </c:pt>
                <c:pt idx="17644">
                  <c:v>20</c:v>
                </c:pt>
                <c:pt idx="17645">
                  <c:v>0</c:v>
                </c:pt>
                <c:pt idx="17646">
                  <c:v>11</c:v>
                </c:pt>
                <c:pt idx="17647">
                  <c:v>17</c:v>
                </c:pt>
                <c:pt idx="17648">
                  <c:v>20</c:v>
                </c:pt>
                <c:pt idx="17649">
                  <c:v>16</c:v>
                </c:pt>
                <c:pt idx="17650">
                  <c:v>19</c:v>
                </c:pt>
                <c:pt idx="17651">
                  <c:v>20</c:v>
                </c:pt>
                <c:pt idx="17652">
                  <c:v>12</c:v>
                </c:pt>
                <c:pt idx="17653">
                  <c:v>20</c:v>
                </c:pt>
                <c:pt idx="17654">
                  <c:v>16</c:v>
                </c:pt>
                <c:pt idx="17655">
                  <c:v>12</c:v>
                </c:pt>
                <c:pt idx="17656">
                  <c:v>15</c:v>
                </c:pt>
                <c:pt idx="17657">
                  <c:v>20</c:v>
                </c:pt>
                <c:pt idx="17658">
                  <c:v>16</c:v>
                </c:pt>
                <c:pt idx="17659">
                  <c:v>16</c:v>
                </c:pt>
                <c:pt idx="17660">
                  <c:v>14</c:v>
                </c:pt>
                <c:pt idx="17661">
                  <c:v>16</c:v>
                </c:pt>
                <c:pt idx="17662">
                  <c:v>16</c:v>
                </c:pt>
                <c:pt idx="17663">
                  <c:v>19</c:v>
                </c:pt>
                <c:pt idx="17664">
                  <c:v>20</c:v>
                </c:pt>
                <c:pt idx="17665">
                  <c:v>18</c:v>
                </c:pt>
                <c:pt idx="17666">
                  <c:v>17</c:v>
                </c:pt>
                <c:pt idx="17667">
                  <c:v>18</c:v>
                </c:pt>
                <c:pt idx="17668">
                  <c:v>19</c:v>
                </c:pt>
                <c:pt idx="17669">
                  <c:v>12</c:v>
                </c:pt>
                <c:pt idx="17670">
                  <c:v>16</c:v>
                </c:pt>
                <c:pt idx="17671">
                  <c:v>16</c:v>
                </c:pt>
                <c:pt idx="17672">
                  <c:v>13</c:v>
                </c:pt>
                <c:pt idx="17673">
                  <c:v>17</c:v>
                </c:pt>
                <c:pt idx="17674">
                  <c:v>19</c:v>
                </c:pt>
                <c:pt idx="17675">
                  <c:v>13</c:v>
                </c:pt>
                <c:pt idx="17676">
                  <c:v>16</c:v>
                </c:pt>
                <c:pt idx="17677">
                  <c:v>20</c:v>
                </c:pt>
                <c:pt idx="17678">
                  <c:v>13</c:v>
                </c:pt>
                <c:pt idx="17679">
                  <c:v>0</c:v>
                </c:pt>
                <c:pt idx="17680">
                  <c:v>16</c:v>
                </c:pt>
                <c:pt idx="17681">
                  <c:v>14</c:v>
                </c:pt>
                <c:pt idx="17682">
                  <c:v>20</c:v>
                </c:pt>
                <c:pt idx="17683">
                  <c:v>14</c:v>
                </c:pt>
                <c:pt idx="17684">
                  <c:v>12</c:v>
                </c:pt>
                <c:pt idx="17685">
                  <c:v>20</c:v>
                </c:pt>
                <c:pt idx="17686">
                  <c:v>16</c:v>
                </c:pt>
                <c:pt idx="17687">
                  <c:v>18</c:v>
                </c:pt>
                <c:pt idx="17688">
                  <c:v>19</c:v>
                </c:pt>
                <c:pt idx="17689">
                  <c:v>16</c:v>
                </c:pt>
                <c:pt idx="17690">
                  <c:v>19</c:v>
                </c:pt>
                <c:pt idx="17691">
                  <c:v>18</c:v>
                </c:pt>
                <c:pt idx="17692">
                  <c:v>4</c:v>
                </c:pt>
                <c:pt idx="17693">
                  <c:v>20</c:v>
                </c:pt>
                <c:pt idx="17694">
                  <c:v>16</c:v>
                </c:pt>
                <c:pt idx="17695">
                  <c:v>16</c:v>
                </c:pt>
                <c:pt idx="17696">
                  <c:v>19</c:v>
                </c:pt>
                <c:pt idx="17697">
                  <c:v>18</c:v>
                </c:pt>
                <c:pt idx="17698">
                  <c:v>20</c:v>
                </c:pt>
                <c:pt idx="17699">
                  <c:v>20</c:v>
                </c:pt>
                <c:pt idx="17700">
                  <c:v>16</c:v>
                </c:pt>
                <c:pt idx="17701">
                  <c:v>20</c:v>
                </c:pt>
                <c:pt idx="17702">
                  <c:v>18</c:v>
                </c:pt>
                <c:pt idx="17703">
                  <c:v>16</c:v>
                </c:pt>
                <c:pt idx="17704">
                  <c:v>18</c:v>
                </c:pt>
                <c:pt idx="17705">
                  <c:v>18</c:v>
                </c:pt>
                <c:pt idx="17706">
                  <c:v>16</c:v>
                </c:pt>
                <c:pt idx="17707">
                  <c:v>20</c:v>
                </c:pt>
                <c:pt idx="17708">
                  <c:v>16</c:v>
                </c:pt>
                <c:pt idx="17709">
                  <c:v>16</c:v>
                </c:pt>
                <c:pt idx="17710">
                  <c:v>16</c:v>
                </c:pt>
                <c:pt idx="17711">
                  <c:v>20</c:v>
                </c:pt>
                <c:pt idx="17712">
                  <c:v>16</c:v>
                </c:pt>
                <c:pt idx="17713">
                  <c:v>18</c:v>
                </c:pt>
                <c:pt idx="17714">
                  <c:v>20</c:v>
                </c:pt>
                <c:pt idx="17715">
                  <c:v>0</c:v>
                </c:pt>
                <c:pt idx="17716">
                  <c:v>9</c:v>
                </c:pt>
                <c:pt idx="17717">
                  <c:v>11</c:v>
                </c:pt>
                <c:pt idx="17718">
                  <c:v>20</c:v>
                </c:pt>
                <c:pt idx="17719">
                  <c:v>14</c:v>
                </c:pt>
                <c:pt idx="17720">
                  <c:v>16</c:v>
                </c:pt>
                <c:pt idx="17721">
                  <c:v>16</c:v>
                </c:pt>
                <c:pt idx="17722">
                  <c:v>20</c:v>
                </c:pt>
                <c:pt idx="17723">
                  <c:v>20</c:v>
                </c:pt>
                <c:pt idx="17724">
                  <c:v>20</c:v>
                </c:pt>
                <c:pt idx="17725">
                  <c:v>20</c:v>
                </c:pt>
                <c:pt idx="17726">
                  <c:v>15</c:v>
                </c:pt>
                <c:pt idx="17727">
                  <c:v>11</c:v>
                </c:pt>
                <c:pt idx="17728">
                  <c:v>20</c:v>
                </c:pt>
                <c:pt idx="17729">
                  <c:v>19</c:v>
                </c:pt>
                <c:pt idx="17730">
                  <c:v>16</c:v>
                </c:pt>
                <c:pt idx="17731">
                  <c:v>16</c:v>
                </c:pt>
                <c:pt idx="17732">
                  <c:v>20</c:v>
                </c:pt>
                <c:pt idx="17733">
                  <c:v>12</c:v>
                </c:pt>
                <c:pt idx="17734">
                  <c:v>17</c:v>
                </c:pt>
                <c:pt idx="17735">
                  <c:v>15</c:v>
                </c:pt>
                <c:pt idx="17736">
                  <c:v>20</c:v>
                </c:pt>
                <c:pt idx="17737">
                  <c:v>20</c:v>
                </c:pt>
                <c:pt idx="17738">
                  <c:v>18</c:v>
                </c:pt>
                <c:pt idx="17739">
                  <c:v>20</c:v>
                </c:pt>
                <c:pt idx="17740">
                  <c:v>16</c:v>
                </c:pt>
                <c:pt idx="17741">
                  <c:v>15</c:v>
                </c:pt>
                <c:pt idx="17742">
                  <c:v>19</c:v>
                </c:pt>
                <c:pt idx="17743">
                  <c:v>19</c:v>
                </c:pt>
                <c:pt idx="17744">
                  <c:v>20</c:v>
                </c:pt>
                <c:pt idx="17745">
                  <c:v>15</c:v>
                </c:pt>
                <c:pt idx="17746">
                  <c:v>20</c:v>
                </c:pt>
                <c:pt idx="17747">
                  <c:v>15</c:v>
                </c:pt>
                <c:pt idx="17748">
                  <c:v>16</c:v>
                </c:pt>
                <c:pt idx="17749">
                  <c:v>16</c:v>
                </c:pt>
                <c:pt idx="17750">
                  <c:v>9</c:v>
                </c:pt>
                <c:pt idx="17751">
                  <c:v>16</c:v>
                </c:pt>
                <c:pt idx="17752">
                  <c:v>18</c:v>
                </c:pt>
                <c:pt idx="17753">
                  <c:v>14</c:v>
                </c:pt>
                <c:pt idx="17754">
                  <c:v>16</c:v>
                </c:pt>
                <c:pt idx="17755">
                  <c:v>17</c:v>
                </c:pt>
                <c:pt idx="17756">
                  <c:v>17</c:v>
                </c:pt>
                <c:pt idx="17757">
                  <c:v>16</c:v>
                </c:pt>
                <c:pt idx="17758">
                  <c:v>20</c:v>
                </c:pt>
                <c:pt idx="17759">
                  <c:v>16</c:v>
                </c:pt>
                <c:pt idx="17760">
                  <c:v>20</c:v>
                </c:pt>
                <c:pt idx="17761">
                  <c:v>13</c:v>
                </c:pt>
                <c:pt idx="17762">
                  <c:v>17</c:v>
                </c:pt>
                <c:pt idx="17763">
                  <c:v>20</c:v>
                </c:pt>
                <c:pt idx="17764">
                  <c:v>16</c:v>
                </c:pt>
                <c:pt idx="17765">
                  <c:v>20</c:v>
                </c:pt>
                <c:pt idx="17766">
                  <c:v>14</c:v>
                </c:pt>
                <c:pt idx="17767">
                  <c:v>16</c:v>
                </c:pt>
                <c:pt idx="17768">
                  <c:v>16</c:v>
                </c:pt>
                <c:pt idx="17769">
                  <c:v>20</c:v>
                </c:pt>
                <c:pt idx="17770">
                  <c:v>15</c:v>
                </c:pt>
                <c:pt idx="17771">
                  <c:v>16</c:v>
                </c:pt>
                <c:pt idx="17772">
                  <c:v>16</c:v>
                </c:pt>
                <c:pt idx="17773">
                  <c:v>19</c:v>
                </c:pt>
                <c:pt idx="17774">
                  <c:v>20</c:v>
                </c:pt>
                <c:pt idx="17775">
                  <c:v>9</c:v>
                </c:pt>
                <c:pt idx="17776">
                  <c:v>20</c:v>
                </c:pt>
                <c:pt idx="17777">
                  <c:v>13</c:v>
                </c:pt>
                <c:pt idx="17778">
                  <c:v>20</c:v>
                </c:pt>
                <c:pt idx="17779">
                  <c:v>20</c:v>
                </c:pt>
                <c:pt idx="17780">
                  <c:v>18</c:v>
                </c:pt>
                <c:pt idx="17781">
                  <c:v>14</c:v>
                </c:pt>
                <c:pt idx="17782">
                  <c:v>17</c:v>
                </c:pt>
                <c:pt idx="17783">
                  <c:v>20</c:v>
                </c:pt>
                <c:pt idx="17784">
                  <c:v>16</c:v>
                </c:pt>
                <c:pt idx="17785">
                  <c:v>17</c:v>
                </c:pt>
                <c:pt idx="17786">
                  <c:v>18</c:v>
                </c:pt>
                <c:pt idx="17787">
                  <c:v>16</c:v>
                </c:pt>
                <c:pt idx="17788">
                  <c:v>17</c:v>
                </c:pt>
                <c:pt idx="17789">
                  <c:v>20</c:v>
                </c:pt>
                <c:pt idx="17790">
                  <c:v>16</c:v>
                </c:pt>
                <c:pt idx="17791">
                  <c:v>20</c:v>
                </c:pt>
                <c:pt idx="17792">
                  <c:v>17</c:v>
                </c:pt>
                <c:pt idx="17793">
                  <c:v>19</c:v>
                </c:pt>
                <c:pt idx="17794">
                  <c:v>19</c:v>
                </c:pt>
                <c:pt idx="17795">
                  <c:v>18</c:v>
                </c:pt>
                <c:pt idx="17796">
                  <c:v>16</c:v>
                </c:pt>
                <c:pt idx="17797">
                  <c:v>17</c:v>
                </c:pt>
                <c:pt idx="17798">
                  <c:v>18</c:v>
                </c:pt>
                <c:pt idx="17799">
                  <c:v>20</c:v>
                </c:pt>
                <c:pt idx="17800">
                  <c:v>20</c:v>
                </c:pt>
                <c:pt idx="17801">
                  <c:v>17</c:v>
                </c:pt>
                <c:pt idx="17802">
                  <c:v>16</c:v>
                </c:pt>
                <c:pt idx="17803">
                  <c:v>20</c:v>
                </c:pt>
                <c:pt idx="17804">
                  <c:v>20</c:v>
                </c:pt>
                <c:pt idx="17805">
                  <c:v>16</c:v>
                </c:pt>
                <c:pt idx="17806">
                  <c:v>20</c:v>
                </c:pt>
                <c:pt idx="17807">
                  <c:v>18</c:v>
                </c:pt>
                <c:pt idx="17808">
                  <c:v>16</c:v>
                </c:pt>
                <c:pt idx="17809">
                  <c:v>20</c:v>
                </c:pt>
                <c:pt idx="17810">
                  <c:v>0</c:v>
                </c:pt>
                <c:pt idx="17811">
                  <c:v>0</c:v>
                </c:pt>
                <c:pt idx="17812">
                  <c:v>18</c:v>
                </c:pt>
                <c:pt idx="17813">
                  <c:v>20</c:v>
                </c:pt>
                <c:pt idx="17814">
                  <c:v>16</c:v>
                </c:pt>
                <c:pt idx="17815">
                  <c:v>18</c:v>
                </c:pt>
                <c:pt idx="17816">
                  <c:v>18</c:v>
                </c:pt>
                <c:pt idx="17817">
                  <c:v>20</c:v>
                </c:pt>
                <c:pt idx="17818">
                  <c:v>18</c:v>
                </c:pt>
                <c:pt idx="17819">
                  <c:v>16</c:v>
                </c:pt>
                <c:pt idx="17820">
                  <c:v>19</c:v>
                </c:pt>
                <c:pt idx="17821">
                  <c:v>15</c:v>
                </c:pt>
                <c:pt idx="17822">
                  <c:v>19</c:v>
                </c:pt>
                <c:pt idx="17823">
                  <c:v>16</c:v>
                </c:pt>
                <c:pt idx="17824">
                  <c:v>20</c:v>
                </c:pt>
                <c:pt idx="17825">
                  <c:v>0</c:v>
                </c:pt>
                <c:pt idx="17826">
                  <c:v>16</c:v>
                </c:pt>
                <c:pt idx="17827">
                  <c:v>20</c:v>
                </c:pt>
                <c:pt idx="17828">
                  <c:v>4</c:v>
                </c:pt>
                <c:pt idx="17829">
                  <c:v>12</c:v>
                </c:pt>
                <c:pt idx="17830">
                  <c:v>0</c:v>
                </c:pt>
                <c:pt idx="17831">
                  <c:v>12</c:v>
                </c:pt>
                <c:pt idx="17832">
                  <c:v>13</c:v>
                </c:pt>
                <c:pt idx="17833">
                  <c:v>14</c:v>
                </c:pt>
                <c:pt idx="17834">
                  <c:v>19</c:v>
                </c:pt>
                <c:pt idx="17835">
                  <c:v>20</c:v>
                </c:pt>
                <c:pt idx="17836">
                  <c:v>14</c:v>
                </c:pt>
                <c:pt idx="17837">
                  <c:v>20</c:v>
                </c:pt>
                <c:pt idx="17838">
                  <c:v>20</c:v>
                </c:pt>
                <c:pt idx="17839">
                  <c:v>16</c:v>
                </c:pt>
                <c:pt idx="17840">
                  <c:v>20</c:v>
                </c:pt>
                <c:pt idx="17841">
                  <c:v>16</c:v>
                </c:pt>
                <c:pt idx="17842">
                  <c:v>17</c:v>
                </c:pt>
                <c:pt idx="17843">
                  <c:v>12</c:v>
                </c:pt>
                <c:pt idx="17844">
                  <c:v>16</c:v>
                </c:pt>
                <c:pt idx="17845">
                  <c:v>16</c:v>
                </c:pt>
                <c:pt idx="17846">
                  <c:v>20</c:v>
                </c:pt>
                <c:pt idx="17847">
                  <c:v>17</c:v>
                </c:pt>
                <c:pt idx="17848">
                  <c:v>16</c:v>
                </c:pt>
                <c:pt idx="17849">
                  <c:v>0</c:v>
                </c:pt>
                <c:pt idx="17850">
                  <c:v>16</c:v>
                </c:pt>
                <c:pt idx="17851">
                  <c:v>0</c:v>
                </c:pt>
                <c:pt idx="17852">
                  <c:v>13</c:v>
                </c:pt>
                <c:pt idx="17853">
                  <c:v>19</c:v>
                </c:pt>
                <c:pt idx="17854">
                  <c:v>16</c:v>
                </c:pt>
                <c:pt idx="17855">
                  <c:v>16</c:v>
                </c:pt>
                <c:pt idx="17856">
                  <c:v>19</c:v>
                </c:pt>
                <c:pt idx="17857">
                  <c:v>16</c:v>
                </c:pt>
                <c:pt idx="17858">
                  <c:v>17</c:v>
                </c:pt>
                <c:pt idx="17859">
                  <c:v>20</c:v>
                </c:pt>
                <c:pt idx="17860">
                  <c:v>17</c:v>
                </c:pt>
                <c:pt idx="17861">
                  <c:v>20</c:v>
                </c:pt>
                <c:pt idx="17862">
                  <c:v>20</c:v>
                </c:pt>
                <c:pt idx="17863">
                  <c:v>16</c:v>
                </c:pt>
                <c:pt idx="17864">
                  <c:v>19</c:v>
                </c:pt>
                <c:pt idx="17865">
                  <c:v>16</c:v>
                </c:pt>
                <c:pt idx="17866">
                  <c:v>16</c:v>
                </c:pt>
                <c:pt idx="17867">
                  <c:v>20</c:v>
                </c:pt>
                <c:pt idx="17868">
                  <c:v>16</c:v>
                </c:pt>
                <c:pt idx="17869">
                  <c:v>0</c:v>
                </c:pt>
                <c:pt idx="17870">
                  <c:v>19</c:v>
                </c:pt>
                <c:pt idx="17871">
                  <c:v>18</c:v>
                </c:pt>
                <c:pt idx="17872">
                  <c:v>12</c:v>
                </c:pt>
                <c:pt idx="17873">
                  <c:v>19</c:v>
                </c:pt>
                <c:pt idx="17874">
                  <c:v>16</c:v>
                </c:pt>
                <c:pt idx="17875">
                  <c:v>15</c:v>
                </c:pt>
                <c:pt idx="17876">
                  <c:v>14</c:v>
                </c:pt>
                <c:pt idx="17877">
                  <c:v>18</c:v>
                </c:pt>
                <c:pt idx="17878">
                  <c:v>12</c:v>
                </c:pt>
                <c:pt idx="17879">
                  <c:v>18</c:v>
                </c:pt>
                <c:pt idx="17880">
                  <c:v>16</c:v>
                </c:pt>
                <c:pt idx="17881">
                  <c:v>14</c:v>
                </c:pt>
                <c:pt idx="17882">
                  <c:v>12</c:v>
                </c:pt>
                <c:pt idx="17883">
                  <c:v>17</c:v>
                </c:pt>
                <c:pt idx="17884">
                  <c:v>15</c:v>
                </c:pt>
                <c:pt idx="17885">
                  <c:v>16</c:v>
                </c:pt>
                <c:pt idx="17886">
                  <c:v>16</c:v>
                </c:pt>
                <c:pt idx="17887">
                  <c:v>20</c:v>
                </c:pt>
                <c:pt idx="17888">
                  <c:v>20</c:v>
                </c:pt>
                <c:pt idx="17889">
                  <c:v>19</c:v>
                </c:pt>
                <c:pt idx="17890">
                  <c:v>20</c:v>
                </c:pt>
                <c:pt idx="17891">
                  <c:v>16</c:v>
                </c:pt>
                <c:pt idx="17892">
                  <c:v>14</c:v>
                </c:pt>
                <c:pt idx="17893">
                  <c:v>13</c:v>
                </c:pt>
                <c:pt idx="17894">
                  <c:v>20</c:v>
                </c:pt>
                <c:pt idx="17895">
                  <c:v>20</c:v>
                </c:pt>
                <c:pt idx="17896">
                  <c:v>16</c:v>
                </c:pt>
                <c:pt idx="17897">
                  <c:v>12</c:v>
                </c:pt>
                <c:pt idx="17898">
                  <c:v>19</c:v>
                </c:pt>
                <c:pt idx="17899">
                  <c:v>17</c:v>
                </c:pt>
                <c:pt idx="17900">
                  <c:v>14</c:v>
                </c:pt>
                <c:pt idx="17901">
                  <c:v>17</c:v>
                </c:pt>
                <c:pt idx="17902">
                  <c:v>20</c:v>
                </c:pt>
                <c:pt idx="17903">
                  <c:v>20</c:v>
                </c:pt>
                <c:pt idx="17904">
                  <c:v>19</c:v>
                </c:pt>
                <c:pt idx="17905">
                  <c:v>19</c:v>
                </c:pt>
                <c:pt idx="17906">
                  <c:v>15</c:v>
                </c:pt>
                <c:pt idx="17907">
                  <c:v>16</c:v>
                </c:pt>
                <c:pt idx="17908">
                  <c:v>14</c:v>
                </c:pt>
                <c:pt idx="17909">
                  <c:v>12</c:v>
                </c:pt>
                <c:pt idx="17910">
                  <c:v>0</c:v>
                </c:pt>
                <c:pt idx="17911">
                  <c:v>16</c:v>
                </c:pt>
                <c:pt idx="17912">
                  <c:v>20</c:v>
                </c:pt>
                <c:pt idx="17913">
                  <c:v>16</c:v>
                </c:pt>
                <c:pt idx="17914">
                  <c:v>19</c:v>
                </c:pt>
                <c:pt idx="17915">
                  <c:v>17</c:v>
                </c:pt>
                <c:pt idx="17916">
                  <c:v>14</c:v>
                </c:pt>
                <c:pt idx="17917">
                  <c:v>19</c:v>
                </c:pt>
                <c:pt idx="17918">
                  <c:v>15</c:v>
                </c:pt>
                <c:pt idx="17919">
                  <c:v>17</c:v>
                </c:pt>
                <c:pt idx="17920">
                  <c:v>20</c:v>
                </c:pt>
                <c:pt idx="17921">
                  <c:v>16</c:v>
                </c:pt>
                <c:pt idx="17922">
                  <c:v>0</c:v>
                </c:pt>
                <c:pt idx="17923">
                  <c:v>16</c:v>
                </c:pt>
                <c:pt idx="17924">
                  <c:v>15</c:v>
                </c:pt>
                <c:pt idx="17925">
                  <c:v>20</c:v>
                </c:pt>
                <c:pt idx="17926">
                  <c:v>16</c:v>
                </c:pt>
                <c:pt idx="17927">
                  <c:v>16</c:v>
                </c:pt>
                <c:pt idx="17928">
                  <c:v>20</c:v>
                </c:pt>
                <c:pt idx="17929">
                  <c:v>19</c:v>
                </c:pt>
                <c:pt idx="17930">
                  <c:v>18</c:v>
                </c:pt>
                <c:pt idx="17931">
                  <c:v>20</c:v>
                </c:pt>
                <c:pt idx="17932">
                  <c:v>20</c:v>
                </c:pt>
                <c:pt idx="17933">
                  <c:v>20</c:v>
                </c:pt>
                <c:pt idx="17934">
                  <c:v>13</c:v>
                </c:pt>
                <c:pt idx="17935">
                  <c:v>18</c:v>
                </c:pt>
                <c:pt idx="17936">
                  <c:v>16</c:v>
                </c:pt>
                <c:pt idx="17937">
                  <c:v>20</c:v>
                </c:pt>
                <c:pt idx="17938">
                  <c:v>13</c:v>
                </c:pt>
                <c:pt idx="17939">
                  <c:v>12</c:v>
                </c:pt>
                <c:pt idx="17940">
                  <c:v>12</c:v>
                </c:pt>
                <c:pt idx="17941">
                  <c:v>20</c:v>
                </c:pt>
                <c:pt idx="17942">
                  <c:v>20</c:v>
                </c:pt>
                <c:pt idx="17943">
                  <c:v>17</c:v>
                </c:pt>
                <c:pt idx="17944">
                  <c:v>0</c:v>
                </c:pt>
                <c:pt idx="17945">
                  <c:v>18</c:v>
                </c:pt>
                <c:pt idx="17946">
                  <c:v>15</c:v>
                </c:pt>
                <c:pt idx="17947">
                  <c:v>20</c:v>
                </c:pt>
                <c:pt idx="17948">
                  <c:v>16</c:v>
                </c:pt>
                <c:pt idx="17949">
                  <c:v>12</c:v>
                </c:pt>
                <c:pt idx="17950">
                  <c:v>18</c:v>
                </c:pt>
                <c:pt idx="17951">
                  <c:v>0</c:v>
                </c:pt>
                <c:pt idx="17952">
                  <c:v>20</c:v>
                </c:pt>
                <c:pt idx="17953">
                  <c:v>19</c:v>
                </c:pt>
                <c:pt idx="17954">
                  <c:v>17</c:v>
                </c:pt>
                <c:pt idx="17955">
                  <c:v>14</c:v>
                </c:pt>
                <c:pt idx="17956">
                  <c:v>0</c:v>
                </c:pt>
                <c:pt idx="17957">
                  <c:v>19</c:v>
                </c:pt>
                <c:pt idx="17958">
                  <c:v>16</c:v>
                </c:pt>
                <c:pt idx="17959">
                  <c:v>20</c:v>
                </c:pt>
                <c:pt idx="17960">
                  <c:v>15</c:v>
                </c:pt>
                <c:pt idx="17961">
                  <c:v>16</c:v>
                </c:pt>
                <c:pt idx="17962">
                  <c:v>15</c:v>
                </c:pt>
                <c:pt idx="17963">
                  <c:v>20</c:v>
                </c:pt>
                <c:pt idx="17964">
                  <c:v>0</c:v>
                </c:pt>
                <c:pt idx="17965">
                  <c:v>18</c:v>
                </c:pt>
                <c:pt idx="17966">
                  <c:v>19</c:v>
                </c:pt>
                <c:pt idx="17967">
                  <c:v>19</c:v>
                </c:pt>
                <c:pt idx="17968">
                  <c:v>14</c:v>
                </c:pt>
                <c:pt idx="17969">
                  <c:v>19</c:v>
                </c:pt>
                <c:pt idx="17970">
                  <c:v>20</c:v>
                </c:pt>
                <c:pt idx="17971">
                  <c:v>20</c:v>
                </c:pt>
                <c:pt idx="17972">
                  <c:v>17</c:v>
                </c:pt>
                <c:pt idx="17973">
                  <c:v>0</c:v>
                </c:pt>
                <c:pt idx="17974">
                  <c:v>14</c:v>
                </c:pt>
                <c:pt idx="17975">
                  <c:v>16</c:v>
                </c:pt>
                <c:pt idx="17976">
                  <c:v>16</c:v>
                </c:pt>
                <c:pt idx="17977">
                  <c:v>16</c:v>
                </c:pt>
                <c:pt idx="17978">
                  <c:v>20</c:v>
                </c:pt>
                <c:pt idx="17979">
                  <c:v>17</c:v>
                </c:pt>
                <c:pt idx="17980">
                  <c:v>16</c:v>
                </c:pt>
                <c:pt idx="17981">
                  <c:v>16</c:v>
                </c:pt>
                <c:pt idx="17982">
                  <c:v>18</c:v>
                </c:pt>
                <c:pt idx="17983">
                  <c:v>20</c:v>
                </c:pt>
                <c:pt idx="17984">
                  <c:v>0</c:v>
                </c:pt>
                <c:pt idx="17985">
                  <c:v>16</c:v>
                </c:pt>
                <c:pt idx="17986">
                  <c:v>16</c:v>
                </c:pt>
                <c:pt idx="17987">
                  <c:v>20</c:v>
                </c:pt>
                <c:pt idx="17988">
                  <c:v>15</c:v>
                </c:pt>
                <c:pt idx="17989">
                  <c:v>18</c:v>
                </c:pt>
                <c:pt idx="17990">
                  <c:v>17</c:v>
                </c:pt>
                <c:pt idx="17991">
                  <c:v>18</c:v>
                </c:pt>
                <c:pt idx="17992">
                  <c:v>20</c:v>
                </c:pt>
                <c:pt idx="17993">
                  <c:v>19</c:v>
                </c:pt>
                <c:pt idx="17994">
                  <c:v>13</c:v>
                </c:pt>
                <c:pt idx="17995">
                  <c:v>17</c:v>
                </c:pt>
                <c:pt idx="17996">
                  <c:v>16</c:v>
                </c:pt>
                <c:pt idx="17997">
                  <c:v>16</c:v>
                </c:pt>
                <c:pt idx="17998">
                  <c:v>16</c:v>
                </c:pt>
                <c:pt idx="17999">
                  <c:v>20</c:v>
                </c:pt>
                <c:pt idx="18000">
                  <c:v>20</c:v>
                </c:pt>
                <c:pt idx="18001">
                  <c:v>15</c:v>
                </c:pt>
                <c:pt idx="18002">
                  <c:v>18</c:v>
                </c:pt>
                <c:pt idx="18003">
                  <c:v>19</c:v>
                </c:pt>
                <c:pt idx="18004">
                  <c:v>16</c:v>
                </c:pt>
                <c:pt idx="18005">
                  <c:v>9</c:v>
                </c:pt>
                <c:pt idx="18006">
                  <c:v>20</c:v>
                </c:pt>
                <c:pt idx="18007">
                  <c:v>18</c:v>
                </c:pt>
                <c:pt idx="18008">
                  <c:v>0</c:v>
                </c:pt>
                <c:pt idx="18009">
                  <c:v>18</c:v>
                </c:pt>
                <c:pt idx="18010">
                  <c:v>16</c:v>
                </c:pt>
                <c:pt idx="18011">
                  <c:v>13</c:v>
                </c:pt>
                <c:pt idx="18012">
                  <c:v>19</c:v>
                </c:pt>
                <c:pt idx="18013">
                  <c:v>0</c:v>
                </c:pt>
                <c:pt idx="18014">
                  <c:v>16</c:v>
                </c:pt>
                <c:pt idx="18015">
                  <c:v>16</c:v>
                </c:pt>
                <c:pt idx="18016">
                  <c:v>19</c:v>
                </c:pt>
                <c:pt idx="18017">
                  <c:v>20</c:v>
                </c:pt>
                <c:pt idx="18018">
                  <c:v>16</c:v>
                </c:pt>
                <c:pt idx="18019">
                  <c:v>14</c:v>
                </c:pt>
                <c:pt idx="18020">
                  <c:v>16</c:v>
                </c:pt>
                <c:pt idx="18021">
                  <c:v>16</c:v>
                </c:pt>
                <c:pt idx="18022">
                  <c:v>16</c:v>
                </c:pt>
                <c:pt idx="18023">
                  <c:v>18</c:v>
                </c:pt>
                <c:pt idx="18024">
                  <c:v>0</c:v>
                </c:pt>
                <c:pt idx="18025">
                  <c:v>20</c:v>
                </c:pt>
                <c:pt idx="18026">
                  <c:v>17</c:v>
                </c:pt>
                <c:pt idx="18027">
                  <c:v>0</c:v>
                </c:pt>
                <c:pt idx="18028">
                  <c:v>17</c:v>
                </c:pt>
                <c:pt idx="18029">
                  <c:v>16</c:v>
                </c:pt>
                <c:pt idx="18030">
                  <c:v>20</c:v>
                </c:pt>
                <c:pt idx="18031">
                  <c:v>16</c:v>
                </c:pt>
                <c:pt idx="18032">
                  <c:v>15</c:v>
                </c:pt>
                <c:pt idx="18033">
                  <c:v>17</c:v>
                </c:pt>
                <c:pt idx="18034">
                  <c:v>19</c:v>
                </c:pt>
                <c:pt idx="18035">
                  <c:v>0</c:v>
                </c:pt>
                <c:pt idx="18036">
                  <c:v>18</c:v>
                </c:pt>
                <c:pt idx="18037">
                  <c:v>18</c:v>
                </c:pt>
                <c:pt idx="18038">
                  <c:v>15</c:v>
                </c:pt>
                <c:pt idx="18039">
                  <c:v>17</c:v>
                </c:pt>
                <c:pt idx="18040">
                  <c:v>16</c:v>
                </c:pt>
                <c:pt idx="18041">
                  <c:v>18</c:v>
                </c:pt>
                <c:pt idx="18042">
                  <c:v>20</c:v>
                </c:pt>
                <c:pt idx="18043">
                  <c:v>20</c:v>
                </c:pt>
                <c:pt idx="18044">
                  <c:v>17</c:v>
                </c:pt>
                <c:pt idx="18045">
                  <c:v>15</c:v>
                </c:pt>
                <c:pt idx="18046">
                  <c:v>16</c:v>
                </c:pt>
                <c:pt idx="18047">
                  <c:v>16</c:v>
                </c:pt>
                <c:pt idx="18048">
                  <c:v>17</c:v>
                </c:pt>
                <c:pt idx="18049">
                  <c:v>18</c:v>
                </c:pt>
                <c:pt idx="18050">
                  <c:v>19</c:v>
                </c:pt>
                <c:pt idx="18051">
                  <c:v>20</c:v>
                </c:pt>
                <c:pt idx="18052">
                  <c:v>17</c:v>
                </c:pt>
                <c:pt idx="18053">
                  <c:v>17</c:v>
                </c:pt>
                <c:pt idx="18054">
                  <c:v>15</c:v>
                </c:pt>
                <c:pt idx="18055">
                  <c:v>16</c:v>
                </c:pt>
                <c:pt idx="18056">
                  <c:v>19</c:v>
                </c:pt>
                <c:pt idx="18057">
                  <c:v>19</c:v>
                </c:pt>
                <c:pt idx="18058">
                  <c:v>20</c:v>
                </c:pt>
                <c:pt idx="18059">
                  <c:v>20</c:v>
                </c:pt>
                <c:pt idx="18060">
                  <c:v>17</c:v>
                </c:pt>
                <c:pt idx="18061">
                  <c:v>15</c:v>
                </c:pt>
                <c:pt idx="18062">
                  <c:v>17</c:v>
                </c:pt>
                <c:pt idx="18063">
                  <c:v>18</c:v>
                </c:pt>
                <c:pt idx="18064">
                  <c:v>16</c:v>
                </c:pt>
                <c:pt idx="18065">
                  <c:v>19</c:v>
                </c:pt>
                <c:pt idx="18066">
                  <c:v>20</c:v>
                </c:pt>
                <c:pt idx="18067">
                  <c:v>17</c:v>
                </c:pt>
                <c:pt idx="18068">
                  <c:v>17</c:v>
                </c:pt>
                <c:pt idx="18069">
                  <c:v>16</c:v>
                </c:pt>
                <c:pt idx="18070">
                  <c:v>19</c:v>
                </c:pt>
                <c:pt idx="18071">
                  <c:v>15</c:v>
                </c:pt>
                <c:pt idx="18072">
                  <c:v>20</c:v>
                </c:pt>
                <c:pt idx="18073">
                  <c:v>17</c:v>
                </c:pt>
                <c:pt idx="18074">
                  <c:v>15</c:v>
                </c:pt>
                <c:pt idx="18075">
                  <c:v>16</c:v>
                </c:pt>
                <c:pt idx="18076">
                  <c:v>16</c:v>
                </c:pt>
                <c:pt idx="18077">
                  <c:v>17</c:v>
                </c:pt>
                <c:pt idx="18078">
                  <c:v>19</c:v>
                </c:pt>
                <c:pt idx="18079">
                  <c:v>16</c:v>
                </c:pt>
                <c:pt idx="18080">
                  <c:v>16</c:v>
                </c:pt>
                <c:pt idx="18081">
                  <c:v>16</c:v>
                </c:pt>
                <c:pt idx="18082">
                  <c:v>18</c:v>
                </c:pt>
                <c:pt idx="18083">
                  <c:v>16</c:v>
                </c:pt>
                <c:pt idx="18084">
                  <c:v>19</c:v>
                </c:pt>
                <c:pt idx="18085">
                  <c:v>20</c:v>
                </c:pt>
                <c:pt idx="18086">
                  <c:v>17</c:v>
                </c:pt>
                <c:pt idx="18087">
                  <c:v>16</c:v>
                </c:pt>
                <c:pt idx="18088">
                  <c:v>19</c:v>
                </c:pt>
                <c:pt idx="18089">
                  <c:v>20</c:v>
                </c:pt>
                <c:pt idx="18090">
                  <c:v>16</c:v>
                </c:pt>
                <c:pt idx="18091">
                  <c:v>17</c:v>
                </c:pt>
                <c:pt idx="18092">
                  <c:v>20</c:v>
                </c:pt>
                <c:pt idx="18093">
                  <c:v>20</c:v>
                </c:pt>
                <c:pt idx="18094">
                  <c:v>16</c:v>
                </c:pt>
                <c:pt idx="18095">
                  <c:v>15</c:v>
                </c:pt>
                <c:pt idx="18096">
                  <c:v>17</c:v>
                </c:pt>
                <c:pt idx="18097">
                  <c:v>20</c:v>
                </c:pt>
                <c:pt idx="18098">
                  <c:v>12</c:v>
                </c:pt>
                <c:pt idx="18099">
                  <c:v>20</c:v>
                </c:pt>
                <c:pt idx="18100">
                  <c:v>0</c:v>
                </c:pt>
                <c:pt idx="18101">
                  <c:v>20</c:v>
                </c:pt>
                <c:pt idx="18102">
                  <c:v>16</c:v>
                </c:pt>
                <c:pt idx="18103">
                  <c:v>20</c:v>
                </c:pt>
                <c:pt idx="18104">
                  <c:v>20</c:v>
                </c:pt>
                <c:pt idx="18105">
                  <c:v>20</c:v>
                </c:pt>
                <c:pt idx="18106">
                  <c:v>16</c:v>
                </c:pt>
                <c:pt idx="18107">
                  <c:v>15</c:v>
                </c:pt>
                <c:pt idx="18108">
                  <c:v>20</c:v>
                </c:pt>
                <c:pt idx="18109">
                  <c:v>16</c:v>
                </c:pt>
                <c:pt idx="18110">
                  <c:v>20</c:v>
                </c:pt>
                <c:pt idx="18111">
                  <c:v>16</c:v>
                </c:pt>
                <c:pt idx="18112">
                  <c:v>16</c:v>
                </c:pt>
                <c:pt idx="18113">
                  <c:v>20</c:v>
                </c:pt>
                <c:pt idx="18114">
                  <c:v>16</c:v>
                </c:pt>
                <c:pt idx="18115">
                  <c:v>15</c:v>
                </c:pt>
                <c:pt idx="18116">
                  <c:v>16</c:v>
                </c:pt>
                <c:pt idx="18117">
                  <c:v>20</c:v>
                </c:pt>
                <c:pt idx="18118">
                  <c:v>20</c:v>
                </c:pt>
                <c:pt idx="18119">
                  <c:v>18</c:v>
                </c:pt>
                <c:pt idx="18120">
                  <c:v>18</c:v>
                </c:pt>
                <c:pt idx="18121">
                  <c:v>16</c:v>
                </c:pt>
                <c:pt idx="18122">
                  <c:v>18</c:v>
                </c:pt>
                <c:pt idx="18123">
                  <c:v>16</c:v>
                </c:pt>
                <c:pt idx="18124">
                  <c:v>16</c:v>
                </c:pt>
                <c:pt idx="18125">
                  <c:v>20</c:v>
                </c:pt>
                <c:pt idx="18126">
                  <c:v>12</c:v>
                </c:pt>
                <c:pt idx="18127">
                  <c:v>16</c:v>
                </c:pt>
                <c:pt idx="18128">
                  <c:v>19</c:v>
                </c:pt>
                <c:pt idx="18129">
                  <c:v>17</c:v>
                </c:pt>
                <c:pt idx="18130">
                  <c:v>15</c:v>
                </c:pt>
                <c:pt idx="18131">
                  <c:v>20</c:v>
                </c:pt>
                <c:pt idx="18132">
                  <c:v>19</c:v>
                </c:pt>
                <c:pt idx="18133">
                  <c:v>18</c:v>
                </c:pt>
                <c:pt idx="18134">
                  <c:v>20</c:v>
                </c:pt>
                <c:pt idx="18135">
                  <c:v>19</c:v>
                </c:pt>
                <c:pt idx="18136">
                  <c:v>16</c:v>
                </c:pt>
                <c:pt idx="18137">
                  <c:v>20</c:v>
                </c:pt>
                <c:pt idx="18138">
                  <c:v>16</c:v>
                </c:pt>
                <c:pt idx="18139">
                  <c:v>20</c:v>
                </c:pt>
                <c:pt idx="18140">
                  <c:v>20</c:v>
                </c:pt>
                <c:pt idx="18141">
                  <c:v>16</c:v>
                </c:pt>
                <c:pt idx="18142">
                  <c:v>20</c:v>
                </c:pt>
                <c:pt idx="18143">
                  <c:v>16</c:v>
                </c:pt>
                <c:pt idx="18144">
                  <c:v>19</c:v>
                </c:pt>
                <c:pt idx="18145">
                  <c:v>16</c:v>
                </c:pt>
                <c:pt idx="18146">
                  <c:v>20</c:v>
                </c:pt>
                <c:pt idx="18147">
                  <c:v>19</c:v>
                </c:pt>
                <c:pt idx="18148">
                  <c:v>16</c:v>
                </c:pt>
                <c:pt idx="18149">
                  <c:v>16</c:v>
                </c:pt>
                <c:pt idx="18150">
                  <c:v>16</c:v>
                </c:pt>
                <c:pt idx="18151">
                  <c:v>20</c:v>
                </c:pt>
                <c:pt idx="18152">
                  <c:v>15</c:v>
                </c:pt>
                <c:pt idx="18153">
                  <c:v>20</c:v>
                </c:pt>
                <c:pt idx="18154">
                  <c:v>20</c:v>
                </c:pt>
                <c:pt idx="18155">
                  <c:v>16</c:v>
                </c:pt>
                <c:pt idx="18156">
                  <c:v>13</c:v>
                </c:pt>
                <c:pt idx="18157">
                  <c:v>16</c:v>
                </c:pt>
                <c:pt idx="18158">
                  <c:v>19</c:v>
                </c:pt>
                <c:pt idx="18159">
                  <c:v>16</c:v>
                </c:pt>
                <c:pt idx="18160">
                  <c:v>18</c:v>
                </c:pt>
                <c:pt idx="18161">
                  <c:v>0</c:v>
                </c:pt>
                <c:pt idx="18162">
                  <c:v>17</c:v>
                </c:pt>
                <c:pt idx="18163">
                  <c:v>14</c:v>
                </c:pt>
                <c:pt idx="18164">
                  <c:v>16</c:v>
                </c:pt>
                <c:pt idx="18165">
                  <c:v>19</c:v>
                </c:pt>
                <c:pt idx="18166">
                  <c:v>13</c:v>
                </c:pt>
                <c:pt idx="18167">
                  <c:v>18</c:v>
                </c:pt>
                <c:pt idx="18168">
                  <c:v>20</c:v>
                </c:pt>
                <c:pt idx="18169">
                  <c:v>20</c:v>
                </c:pt>
                <c:pt idx="18170">
                  <c:v>20</c:v>
                </c:pt>
                <c:pt idx="18171">
                  <c:v>20</c:v>
                </c:pt>
                <c:pt idx="18172">
                  <c:v>14</c:v>
                </c:pt>
                <c:pt idx="18173">
                  <c:v>16</c:v>
                </c:pt>
                <c:pt idx="18174">
                  <c:v>18</c:v>
                </c:pt>
                <c:pt idx="18175">
                  <c:v>14</c:v>
                </c:pt>
                <c:pt idx="18176">
                  <c:v>20</c:v>
                </c:pt>
                <c:pt idx="18177">
                  <c:v>15</c:v>
                </c:pt>
                <c:pt idx="18178">
                  <c:v>20</c:v>
                </c:pt>
                <c:pt idx="18179">
                  <c:v>20</c:v>
                </c:pt>
                <c:pt idx="18180">
                  <c:v>16</c:v>
                </c:pt>
                <c:pt idx="18181">
                  <c:v>20</c:v>
                </c:pt>
                <c:pt idx="18182">
                  <c:v>20</c:v>
                </c:pt>
                <c:pt idx="18183">
                  <c:v>20</c:v>
                </c:pt>
                <c:pt idx="18184">
                  <c:v>17</c:v>
                </c:pt>
                <c:pt idx="18185">
                  <c:v>13</c:v>
                </c:pt>
                <c:pt idx="18186">
                  <c:v>20</c:v>
                </c:pt>
                <c:pt idx="18187">
                  <c:v>15</c:v>
                </c:pt>
                <c:pt idx="18188">
                  <c:v>19</c:v>
                </c:pt>
                <c:pt idx="18189">
                  <c:v>10</c:v>
                </c:pt>
                <c:pt idx="18190">
                  <c:v>20</c:v>
                </c:pt>
                <c:pt idx="18191">
                  <c:v>20</c:v>
                </c:pt>
                <c:pt idx="18192">
                  <c:v>0</c:v>
                </c:pt>
                <c:pt idx="18193">
                  <c:v>12</c:v>
                </c:pt>
                <c:pt idx="18194">
                  <c:v>18</c:v>
                </c:pt>
                <c:pt idx="18195">
                  <c:v>20</c:v>
                </c:pt>
                <c:pt idx="18196">
                  <c:v>19</c:v>
                </c:pt>
                <c:pt idx="18197">
                  <c:v>20</c:v>
                </c:pt>
                <c:pt idx="18198">
                  <c:v>16</c:v>
                </c:pt>
                <c:pt idx="18199">
                  <c:v>17</c:v>
                </c:pt>
                <c:pt idx="18200">
                  <c:v>19</c:v>
                </c:pt>
                <c:pt idx="18201">
                  <c:v>15</c:v>
                </c:pt>
                <c:pt idx="18202">
                  <c:v>0</c:v>
                </c:pt>
                <c:pt idx="18203">
                  <c:v>17</c:v>
                </c:pt>
                <c:pt idx="18204">
                  <c:v>20</c:v>
                </c:pt>
                <c:pt idx="18205">
                  <c:v>18</c:v>
                </c:pt>
                <c:pt idx="18206">
                  <c:v>12</c:v>
                </c:pt>
                <c:pt idx="18207">
                  <c:v>20</c:v>
                </c:pt>
                <c:pt idx="18208">
                  <c:v>16</c:v>
                </c:pt>
                <c:pt idx="18209">
                  <c:v>20</c:v>
                </c:pt>
                <c:pt idx="18210">
                  <c:v>19</c:v>
                </c:pt>
                <c:pt idx="18211">
                  <c:v>20</c:v>
                </c:pt>
                <c:pt idx="18212">
                  <c:v>18</c:v>
                </c:pt>
                <c:pt idx="18213">
                  <c:v>16</c:v>
                </c:pt>
                <c:pt idx="18214">
                  <c:v>20</c:v>
                </c:pt>
                <c:pt idx="18215">
                  <c:v>19</c:v>
                </c:pt>
                <c:pt idx="18216">
                  <c:v>20</c:v>
                </c:pt>
                <c:pt idx="18217">
                  <c:v>19</c:v>
                </c:pt>
                <c:pt idx="18218">
                  <c:v>16</c:v>
                </c:pt>
                <c:pt idx="18219">
                  <c:v>15</c:v>
                </c:pt>
                <c:pt idx="18220">
                  <c:v>15</c:v>
                </c:pt>
                <c:pt idx="18221">
                  <c:v>10</c:v>
                </c:pt>
                <c:pt idx="18222">
                  <c:v>20</c:v>
                </c:pt>
                <c:pt idx="18223">
                  <c:v>16</c:v>
                </c:pt>
                <c:pt idx="18224">
                  <c:v>20</c:v>
                </c:pt>
                <c:pt idx="18225">
                  <c:v>16</c:v>
                </c:pt>
                <c:pt idx="18226">
                  <c:v>16</c:v>
                </c:pt>
                <c:pt idx="18227">
                  <c:v>18</c:v>
                </c:pt>
                <c:pt idx="18228">
                  <c:v>16</c:v>
                </c:pt>
                <c:pt idx="18229">
                  <c:v>17</c:v>
                </c:pt>
                <c:pt idx="18230">
                  <c:v>16</c:v>
                </c:pt>
                <c:pt idx="18231">
                  <c:v>20</c:v>
                </c:pt>
                <c:pt idx="18232">
                  <c:v>15</c:v>
                </c:pt>
                <c:pt idx="18233">
                  <c:v>12</c:v>
                </c:pt>
                <c:pt idx="18234">
                  <c:v>15</c:v>
                </c:pt>
                <c:pt idx="18235">
                  <c:v>14</c:v>
                </c:pt>
                <c:pt idx="18236">
                  <c:v>20</c:v>
                </c:pt>
                <c:pt idx="18237">
                  <c:v>17</c:v>
                </c:pt>
                <c:pt idx="18238">
                  <c:v>12</c:v>
                </c:pt>
                <c:pt idx="18239">
                  <c:v>20</c:v>
                </c:pt>
                <c:pt idx="18240">
                  <c:v>14</c:v>
                </c:pt>
                <c:pt idx="18241">
                  <c:v>15</c:v>
                </c:pt>
                <c:pt idx="18242">
                  <c:v>19</c:v>
                </c:pt>
                <c:pt idx="18243">
                  <c:v>17</c:v>
                </c:pt>
                <c:pt idx="18244">
                  <c:v>20</c:v>
                </c:pt>
                <c:pt idx="18245">
                  <c:v>18</c:v>
                </c:pt>
                <c:pt idx="18246">
                  <c:v>16</c:v>
                </c:pt>
                <c:pt idx="18247">
                  <c:v>15</c:v>
                </c:pt>
                <c:pt idx="18248">
                  <c:v>20</c:v>
                </c:pt>
                <c:pt idx="18249">
                  <c:v>17</c:v>
                </c:pt>
                <c:pt idx="18250">
                  <c:v>16</c:v>
                </c:pt>
                <c:pt idx="18251">
                  <c:v>19</c:v>
                </c:pt>
                <c:pt idx="18252">
                  <c:v>14</c:v>
                </c:pt>
                <c:pt idx="18253">
                  <c:v>16</c:v>
                </c:pt>
                <c:pt idx="18254">
                  <c:v>17</c:v>
                </c:pt>
                <c:pt idx="18255">
                  <c:v>12</c:v>
                </c:pt>
                <c:pt idx="18256">
                  <c:v>19</c:v>
                </c:pt>
                <c:pt idx="18257">
                  <c:v>16</c:v>
                </c:pt>
                <c:pt idx="18258">
                  <c:v>11</c:v>
                </c:pt>
                <c:pt idx="18259">
                  <c:v>16</c:v>
                </c:pt>
                <c:pt idx="18260">
                  <c:v>20</c:v>
                </c:pt>
                <c:pt idx="18261">
                  <c:v>20</c:v>
                </c:pt>
                <c:pt idx="18262">
                  <c:v>16</c:v>
                </c:pt>
                <c:pt idx="18263">
                  <c:v>18</c:v>
                </c:pt>
                <c:pt idx="18264">
                  <c:v>17</c:v>
                </c:pt>
                <c:pt idx="18265">
                  <c:v>20</c:v>
                </c:pt>
                <c:pt idx="18266">
                  <c:v>20</c:v>
                </c:pt>
                <c:pt idx="18267">
                  <c:v>18</c:v>
                </c:pt>
                <c:pt idx="18268">
                  <c:v>20</c:v>
                </c:pt>
                <c:pt idx="18269">
                  <c:v>16</c:v>
                </c:pt>
                <c:pt idx="18270">
                  <c:v>14</c:v>
                </c:pt>
                <c:pt idx="18271">
                  <c:v>0</c:v>
                </c:pt>
                <c:pt idx="18272">
                  <c:v>15</c:v>
                </c:pt>
                <c:pt idx="18273">
                  <c:v>8</c:v>
                </c:pt>
                <c:pt idx="18274">
                  <c:v>16</c:v>
                </c:pt>
                <c:pt idx="18275">
                  <c:v>20</c:v>
                </c:pt>
                <c:pt idx="18276">
                  <c:v>17</c:v>
                </c:pt>
                <c:pt idx="18277">
                  <c:v>16</c:v>
                </c:pt>
                <c:pt idx="18278">
                  <c:v>19</c:v>
                </c:pt>
                <c:pt idx="18279">
                  <c:v>16</c:v>
                </c:pt>
                <c:pt idx="18280">
                  <c:v>20</c:v>
                </c:pt>
                <c:pt idx="18281">
                  <c:v>16</c:v>
                </c:pt>
                <c:pt idx="18282">
                  <c:v>19</c:v>
                </c:pt>
                <c:pt idx="18283">
                  <c:v>20</c:v>
                </c:pt>
                <c:pt idx="18284">
                  <c:v>20</c:v>
                </c:pt>
                <c:pt idx="18285">
                  <c:v>16</c:v>
                </c:pt>
                <c:pt idx="18286">
                  <c:v>14</c:v>
                </c:pt>
                <c:pt idx="18287">
                  <c:v>18</c:v>
                </c:pt>
                <c:pt idx="18288">
                  <c:v>15</c:v>
                </c:pt>
                <c:pt idx="18289">
                  <c:v>19</c:v>
                </c:pt>
                <c:pt idx="18290">
                  <c:v>0</c:v>
                </c:pt>
                <c:pt idx="18291">
                  <c:v>19</c:v>
                </c:pt>
                <c:pt idx="18292">
                  <c:v>0</c:v>
                </c:pt>
                <c:pt idx="18293">
                  <c:v>12</c:v>
                </c:pt>
                <c:pt idx="18294">
                  <c:v>16</c:v>
                </c:pt>
                <c:pt idx="18295">
                  <c:v>18</c:v>
                </c:pt>
                <c:pt idx="18296">
                  <c:v>13</c:v>
                </c:pt>
                <c:pt idx="18297">
                  <c:v>20</c:v>
                </c:pt>
                <c:pt idx="18298">
                  <c:v>16</c:v>
                </c:pt>
                <c:pt idx="18299">
                  <c:v>17</c:v>
                </c:pt>
                <c:pt idx="18300">
                  <c:v>18</c:v>
                </c:pt>
                <c:pt idx="18301">
                  <c:v>20</c:v>
                </c:pt>
                <c:pt idx="18302">
                  <c:v>19</c:v>
                </c:pt>
                <c:pt idx="18303">
                  <c:v>18</c:v>
                </c:pt>
                <c:pt idx="18304">
                  <c:v>16</c:v>
                </c:pt>
                <c:pt idx="18305">
                  <c:v>16</c:v>
                </c:pt>
                <c:pt idx="18306">
                  <c:v>19</c:v>
                </c:pt>
                <c:pt idx="18307">
                  <c:v>20</c:v>
                </c:pt>
                <c:pt idx="18308">
                  <c:v>16</c:v>
                </c:pt>
                <c:pt idx="18309">
                  <c:v>17</c:v>
                </c:pt>
                <c:pt idx="18310">
                  <c:v>20</c:v>
                </c:pt>
                <c:pt idx="18311">
                  <c:v>12</c:v>
                </c:pt>
                <c:pt idx="18312">
                  <c:v>20</c:v>
                </c:pt>
                <c:pt idx="18313">
                  <c:v>16</c:v>
                </c:pt>
                <c:pt idx="18314">
                  <c:v>20</c:v>
                </c:pt>
                <c:pt idx="18315">
                  <c:v>20</c:v>
                </c:pt>
                <c:pt idx="18316">
                  <c:v>19</c:v>
                </c:pt>
                <c:pt idx="18317">
                  <c:v>19</c:v>
                </c:pt>
                <c:pt idx="18318">
                  <c:v>0</c:v>
                </c:pt>
                <c:pt idx="18319">
                  <c:v>14</c:v>
                </c:pt>
                <c:pt idx="18320">
                  <c:v>17</c:v>
                </c:pt>
                <c:pt idx="18321">
                  <c:v>16</c:v>
                </c:pt>
                <c:pt idx="18322">
                  <c:v>16</c:v>
                </c:pt>
                <c:pt idx="18323">
                  <c:v>20</c:v>
                </c:pt>
                <c:pt idx="18324">
                  <c:v>20</c:v>
                </c:pt>
                <c:pt idx="18325">
                  <c:v>19</c:v>
                </c:pt>
                <c:pt idx="18326">
                  <c:v>20</c:v>
                </c:pt>
                <c:pt idx="18327">
                  <c:v>19</c:v>
                </c:pt>
                <c:pt idx="18328">
                  <c:v>16</c:v>
                </c:pt>
                <c:pt idx="18329">
                  <c:v>14</c:v>
                </c:pt>
                <c:pt idx="18330">
                  <c:v>16</c:v>
                </c:pt>
                <c:pt idx="18331">
                  <c:v>17</c:v>
                </c:pt>
                <c:pt idx="18332">
                  <c:v>16</c:v>
                </c:pt>
                <c:pt idx="18333">
                  <c:v>20</c:v>
                </c:pt>
                <c:pt idx="18334">
                  <c:v>11</c:v>
                </c:pt>
                <c:pt idx="18335">
                  <c:v>18</c:v>
                </c:pt>
                <c:pt idx="18336">
                  <c:v>20</c:v>
                </c:pt>
                <c:pt idx="18337">
                  <c:v>19</c:v>
                </c:pt>
                <c:pt idx="18338">
                  <c:v>17</c:v>
                </c:pt>
                <c:pt idx="18339">
                  <c:v>17</c:v>
                </c:pt>
                <c:pt idx="18340">
                  <c:v>17</c:v>
                </c:pt>
                <c:pt idx="18341">
                  <c:v>20</c:v>
                </c:pt>
                <c:pt idx="18342">
                  <c:v>16</c:v>
                </c:pt>
                <c:pt idx="18343">
                  <c:v>16</c:v>
                </c:pt>
                <c:pt idx="18344">
                  <c:v>20</c:v>
                </c:pt>
                <c:pt idx="18345">
                  <c:v>0</c:v>
                </c:pt>
                <c:pt idx="18346">
                  <c:v>12</c:v>
                </c:pt>
                <c:pt idx="18347">
                  <c:v>19</c:v>
                </c:pt>
                <c:pt idx="18348">
                  <c:v>0</c:v>
                </c:pt>
                <c:pt idx="18349">
                  <c:v>16</c:v>
                </c:pt>
                <c:pt idx="18350">
                  <c:v>16</c:v>
                </c:pt>
                <c:pt idx="18351">
                  <c:v>20</c:v>
                </c:pt>
                <c:pt idx="18352">
                  <c:v>19</c:v>
                </c:pt>
                <c:pt idx="18353">
                  <c:v>20</c:v>
                </c:pt>
                <c:pt idx="18354">
                  <c:v>20</c:v>
                </c:pt>
                <c:pt idx="18355">
                  <c:v>20</c:v>
                </c:pt>
                <c:pt idx="18356">
                  <c:v>12</c:v>
                </c:pt>
                <c:pt idx="18357">
                  <c:v>14</c:v>
                </c:pt>
                <c:pt idx="18358">
                  <c:v>16</c:v>
                </c:pt>
                <c:pt idx="18359">
                  <c:v>16</c:v>
                </c:pt>
                <c:pt idx="18360">
                  <c:v>20</c:v>
                </c:pt>
                <c:pt idx="18361">
                  <c:v>12</c:v>
                </c:pt>
                <c:pt idx="18362">
                  <c:v>19</c:v>
                </c:pt>
                <c:pt idx="18363">
                  <c:v>17</c:v>
                </c:pt>
                <c:pt idx="18364">
                  <c:v>17</c:v>
                </c:pt>
                <c:pt idx="18365">
                  <c:v>0</c:v>
                </c:pt>
                <c:pt idx="18366">
                  <c:v>14</c:v>
                </c:pt>
                <c:pt idx="18367">
                  <c:v>15</c:v>
                </c:pt>
                <c:pt idx="18368">
                  <c:v>15</c:v>
                </c:pt>
                <c:pt idx="18369">
                  <c:v>20</c:v>
                </c:pt>
                <c:pt idx="18370">
                  <c:v>20</c:v>
                </c:pt>
                <c:pt idx="18371">
                  <c:v>16</c:v>
                </c:pt>
                <c:pt idx="18372">
                  <c:v>20</c:v>
                </c:pt>
                <c:pt idx="18373">
                  <c:v>20</c:v>
                </c:pt>
                <c:pt idx="18374">
                  <c:v>20</c:v>
                </c:pt>
                <c:pt idx="18375">
                  <c:v>20</c:v>
                </c:pt>
                <c:pt idx="18376">
                  <c:v>20</c:v>
                </c:pt>
                <c:pt idx="18377">
                  <c:v>0</c:v>
                </c:pt>
                <c:pt idx="18378">
                  <c:v>20</c:v>
                </c:pt>
                <c:pt idx="18379">
                  <c:v>16</c:v>
                </c:pt>
                <c:pt idx="18380">
                  <c:v>20</c:v>
                </c:pt>
                <c:pt idx="18381">
                  <c:v>20</c:v>
                </c:pt>
                <c:pt idx="18382">
                  <c:v>20</c:v>
                </c:pt>
                <c:pt idx="18383">
                  <c:v>16</c:v>
                </c:pt>
                <c:pt idx="18384">
                  <c:v>16</c:v>
                </c:pt>
                <c:pt idx="18385">
                  <c:v>16</c:v>
                </c:pt>
                <c:pt idx="18386">
                  <c:v>19</c:v>
                </c:pt>
                <c:pt idx="18387">
                  <c:v>13</c:v>
                </c:pt>
                <c:pt idx="18388">
                  <c:v>20</c:v>
                </c:pt>
                <c:pt idx="18389">
                  <c:v>20</c:v>
                </c:pt>
                <c:pt idx="18390">
                  <c:v>16</c:v>
                </c:pt>
                <c:pt idx="18391">
                  <c:v>16</c:v>
                </c:pt>
                <c:pt idx="18392">
                  <c:v>20</c:v>
                </c:pt>
                <c:pt idx="18393">
                  <c:v>17</c:v>
                </c:pt>
                <c:pt idx="18394">
                  <c:v>20</c:v>
                </c:pt>
                <c:pt idx="18395">
                  <c:v>18</c:v>
                </c:pt>
                <c:pt idx="18396">
                  <c:v>9</c:v>
                </c:pt>
                <c:pt idx="18397">
                  <c:v>17</c:v>
                </c:pt>
                <c:pt idx="18398">
                  <c:v>18</c:v>
                </c:pt>
                <c:pt idx="18399">
                  <c:v>19</c:v>
                </c:pt>
                <c:pt idx="18400">
                  <c:v>18</c:v>
                </c:pt>
                <c:pt idx="18401">
                  <c:v>16</c:v>
                </c:pt>
                <c:pt idx="18402">
                  <c:v>0</c:v>
                </c:pt>
                <c:pt idx="18403">
                  <c:v>14</c:v>
                </c:pt>
                <c:pt idx="18404">
                  <c:v>16</c:v>
                </c:pt>
                <c:pt idx="18405">
                  <c:v>20</c:v>
                </c:pt>
                <c:pt idx="18406">
                  <c:v>18</c:v>
                </c:pt>
                <c:pt idx="18407">
                  <c:v>12</c:v>
                </c:pt>
                <c:pt idx="18408">
                  <c:v>18</c:v>
                </c:pt>
                <c:pt idx="18409">
                  <c:v>16</c:v>
                </c:pt>
                <c:pt idx="18410">
                  <c:v>14</c:v>
                </c:pt>
                <c:pt idx="18411">
                  <c:v>14</c:v>
                </c:pt>
                <c:pt idx="18412">
                  <c:v>20</c:v>
                </c:pt>
                <c:pt idx="18413">
                  <c:v>15</c:v>
                </c:pt>
                <c:pt idx="18414">
                  <c:v>16</c:v>
                </c:pt>
                <c:pt idx="18415">
                  <c:v>20</c:v>
                </c:pt>
                <c:pt idx="18416">
                  <c:v>19</c:v>
                </c:pt>
                <c:pt idx="18417">
                  <c:v>12</c:v>
                </c:pt>
                <c:pt idx="18418">
                  <c:v>16</c:v>
                </c:pt>
                <c:pt idx="18419">
                  <c:v>15</c:v>
                </c:pt>
                <c:pt idx="18420">
                  <c:v>16</c:v>
                </c:pt>
                <c:pt idx="18421">
                  <c:v>12</c:v>
                </c:pt>
                <c:pt idx="18422">
                  <c:v>0</c:v>
                </c:pt>
                <c:pt idx="18423">
                  <c:v>17</c:v>
                </c:pt>
                <c:pt idx="18424">
                  <c:v>20</c:v>
                </c:pt>
                <c:pt idx="18425">
                  <c:v>20</c:v>
                </c:pt>
                <c:pt idx="18426">
                  <c:v>19</c:v>
                </c:pt>
                <c:pt idx="18427">
                  <c:v>20</c:v>
                </c:pt>
                <c:pt idx="18428">
                  <c:v>18</c:v>
                </c:pt>
                <c:pt idx="18429">
                  <c:v>19</c:v>
                </c:pt>
                <c:pt idx="18430">
                  <c:v>16</c:v>
                </c:pt>
                <c:pt idx="18431">
                  <c:v>20</c:v>
                </c:pt>
                <c:pt idx="18432">
                  <c:v>18</c:v>
                </c:pt>
                <c:pt idx="18433">
                  <c:v>15</c:v>
                </c:pt>
                <c:pt idx="18434">
                  <c:v>20</c:v>
                </c:pt>
                <c:pt idx="18435">
                  <c:v>16</c:v>
                </c:pt>
                <c:pt idx="18436">
                  <c:v>17</c:v>
                </c:pt>
                <c:pt idx="18437">
                  <c:v>14</c:v>
                </c:pt>
                <c:pt idx="18438">
                  <c:v>16</c:v>
                </c:pt>
                <c:pt idx="18439">
                  <c:v>19</c:v>
                </c:pt>
                <c:pt idx="18440">
                  <c:v>18</c:v>
                </c:pt>
                <c:pt idx="18441">
                  <c:v>19</c:v>
                </c:pt>
                <c:pt idx="18442">
                  <c:v>19</c:v>
                </c:pt>
                <c:pt idx="18443">
                  <c:v>18</c:v>
                </c:pt>
                <c:pt idx="18444">
                  <c:v>11</c:v>
                </c:pt>
                <c:pt idx="18445">
                  <c:v>16</c:v>
                </c:pt>
                <c:pt idx="18446">
                  <c:v>17</c:v>
                </c:pt>
                <c:pt idx="18447">
                  <c:v>0</c:v>
                </c:pt>
                <c:pt idx="18448">
                  <c:v>17</c:v>
                </c:pt>
                <c:pt idx="18449">
                  <c:v>19</c:v>
                </c:pt>
                <c:pt idx="18450">
                  <c:v>16</c:v>
                </c:pt>
                <c:pt idx="18451">
                  <c:v>20</c:v>
                </c:pt>
                <c:pt idx="18452">
                  <c:v>17</c:v>
                </c:pt>
                <c:pt idx="18453">
                  <c:v>18</c:v>
                </c:pt>
                <c:pt idx="18454">
                  <c:v>20</c:v>
                </c:pt>
                <c:pt idx="18455">
                  <c:v>20</c:v>
                </c:pt>
                <c:pt idx="18456">
                  <c:v>20</c:v>
                </c:pt>
                <c:pt idx="18457">
                  <c:v>15</c:v>
                </c:pt>
                <c:pt idx="18458">
                  <c:v>20</c:v>
                </c:pt>
                <c:pt idx="18459">
                  <c:v>20</c:v>
                </c:pt>
                <c:pt idx="18460">
                  <c:v>16</c:v>
                </c:pt>
                <c:pt idx="18461">
                  <c:v>16</c:v>
                </c:pt>
                <c:pt idx="18462">
                  <c:v>20</c:v>
                </c:pt>
                <c:pt idx="18463">
                  <c:v>20</c:v>
                </c:pt>
                <c:pt idx="18464">
                  <c:v>15</c:v>
                </c:pt>
                <c:pt idx="18465">
                  <c:v>18</c:v>
                </c:pt>
                <c:pt idx="18466">
                  <c:v>18</c:v>
                </c:pt>
                <c:pt idx="18467">
                  <c:v>20</c:v>
                </c:pt>
                <c:pt idx="18468">
                  <c:v>20</c:v>
                </c:pt>
                <c:pt idx="18469">
                  <c:v>19</c:v>
                </c:pt>
                <c:pt idx="18470">
                  <c:v>15</c:v>
                </c:pt>
                <c:pt idx="18471">
                  <c:v>20</c:v>
                </c:pt>
                <c:pt idx="18472">
                  <c:v>16</c:v>
                </c:pt>
                <c:pt idx="18473">
                  <c:v>20</c:v>
                </c:pt>
                <c:pt idx="18474">
                  <c:v>18</c:v>
                </c:pt>
                <c:pt idx="18475">
                  <c:v>16</c:v>
                </c:pt>
                <c:pt idx="18476">
                  <c:v>12</c:v>
                </c:pt>
                <c:pt idx="18477">
                  <c:v>16</c:v>
                </c:pt>
                <c:pt idx="18478">
                  <c:v>15</c:v>
                </c:pt>
                <c:pt idx="18479">
                  <c:v>17</c:v>
                </c:pt>
                <c:pt idx="18480">
                  <c:v>0</c:v>
                </c:pt>
                <c:pt idx="18481">
                  <c:v>16</c:v>
                </c:pt>
                <c:pt idx="18482">
                  <c:v>16</c:v>
                </c:pt>
                <c:pt idx="18483">
                  <c:v>16</c:v>
                </c:pt>
                <c:pt idx="18484">
                  <c:v>0</c:v>
                </c:pt>
                <c:pt idx="18485">
                  <c:v>17</c:v>
                </c:pt>
                <c:pt idx="18486">
                  <c:v>20</c:v>
                </c:pt>
                <c:pt idx="18487">
                  <c:v>19</c:v>
                </c:pt>
                <c:pt idx="18488">
                  <c:v>19</c:v>
                </c:pt>
                <c:pt idx="18489">
                  <c:v>18</c:v>
                </c:pt>
                <c:pt idx="18490">
                  <c:v>20</c:v>
                </c:pt>
                <c:pt idx="18491">
                  <c:v>20</c:v>
                </c:pt>
                <c:pt idx="18492">
                  <c:v>16</c:v>
                </c:pt>
                <c:pt idx="18493">
                  <c:v>17</c:v>
                </c:pt>
                <c:pt idx="18494">
                  <c:v>17</c:v>
                </c:pt>
                <c:pt idx="18495">
                  <c:v>16</c:v>
                </c:pt>
                <c:pt idx="18496">
                  <c:v>11</c:v>
                </c:pt>
                <c:pt idx="18497">
                  <c:v>19</c:v>
                </c:pt>
                <c:pt idx="18498">
                  <c:v>20</c:v>
                </c:pt>
                <c:pt idx="18499">
                  <c:v>14</c:v>
                </c:pt>
                <c:pt idx="18500">
                  <c:v>20</c:v>
                </c:pt>
                <c:pt idx="18501">
                  <c:v>17</c:v>
                </c:pt>
                <c:pt idx="18502">
                  <c:v>15</c:v>
                </c:pt>
                <c:pt idx="18503">
                  <c:v>16</c:v>
                </c:pt>
                <c:pt idx="18504">
                  <c:v>16</c:v>
                </c:pt>
                <c:pt idx="18505">
                  <c:v>18</c:v>
                </c:pt>
                <c:pt idx="18506">
                  <c:v>18</c:v>
                </c:pt>
                <c:pt idx="18507">
                  <c:v>16</c:v>
                </c:pt>
                <c:pt idx="18508">
                  <c:v>16</c:v>
                </c:pt>
                <c:pt idx="18509">
                  <c:v>20</c:v>
                </c:pt>
                <c:pt idx="18510">
                  <c:v>16</c:v>
                </c:pt>
                <c:pt idx="18511">
                  <c:v>20</c:v>
                </c:pt>
                <c:pt idx="18512">
                  <c:v>8</c:v>
                </c:pt>
                <c:pt idx="18513">
                  <c:v>20</c:v>
                </c:pt>
                <c:pt idx="18514">
                  <c:v>16</c:v>
                </c:pt>
                <c:pt idx="18515">
                  <c:v>15</c:v>
                </c:pt>
                <c:pt idx="18516">
                  <c:v>19</c:v>
                </c:pt>
                <c:pt idx="18517">
                  <c:v>16</c:v>
                </c:pt>
                <c:pt idx="18518">
                  <c:v>13</c:v>
                </c:pt>
                <c:pt idx="18519">
                  <c:v>16</c:v>
                </c:pt>
                <c:pt idx="18520">
                  <c:v>16</c:v>
                </c:pt>
                <c:pt idx="18521">
                  <c:v>18</c:v>
                </c:pt>
                <c:pt idx="18522">
                  <c:v>16</c:v>
                </c:pt>
                <c:pt idx="18523">
                  <c:v>14</c:v>
                </c:pt>
                <c:pt idx="18524">
                  <c:v>20</c:v>
                </c:pt>
                <c:pt idx="18525">
                  <c:v>20</c:v>
                </c:pt>
                <c:pt idx="18526">
                  <c:v>16</c:v>
                </c:pt>
                <c:pt idx="18527">
                  <c:v>19</c:v>
                </c:pt>
                <c:pt idx="18528">
                  <c:v>20</c:v>
                </c:pt>
                <c:pt idx="18529">
                  <c:v>20</c:v>
                </c:pt>
                <c:pt idx="18530">
                  <c:v>20</c:v>
                </c:pt>
                <c:pt idx="18531">
                  <c:v>18</c:v>
                </c:pt>
                <c:pt idx="18532">
                  <c:v>16</c:v>
                </c:pt>
                <c:pt idx="18533">
                  <c:v>19</c:v>
                </c:pt>
                <c:pt idx="18534">
                  <c:v>20</c:v>
                </c:pt>
                <c:pt idx="18535">
                  <c:v>16</c:v>
                </c:pt>
                <c:pt idx="18536">
                  <c:v>11</c:v>
                </c:pt>
                <c:pt idx="18537">
                  <c:v>20</c:v>
                </c:pt>
                <c:pt idx="18538">
                  <c:v>20</c:v>
                </c:pt>
                <c:pt idx="18539">
                  <c:v>17</c:v>
                </c:pt>
                <c:pt idx="18540">
                  <c:v>19</c:v>
                </c:pt>
                <c:pt idx="18541">
                  <c:v>17</c:v>
                </c:pt>
                <c:pt idx="18542">
                  <c:v>18</c:v>
                </c:pt>
                <c:pt idx="18543">
                  <c:v>20</c:v>
                </c:pt>
                <c:pt idx="18544">
                  <c:v>18</c:v>
                </c:pt>
                <c:pt idx="18545">
                  <c:v>18</c:v>
                </c:pt>
                <c:pt idx="18546">
                  <c:v>17</c:v>
                </c:pt>
                <c:pt idx="18547">
                  <c:v>19</c:v>
                </c:pt>
                <c:pt idx="18548">
                  <c:v>20</c:v>
                </c:pt>
                <c:pt idx="18549">
                  <c:v>20</c:v>
                </c:pt>
                <c:pt idx="18550">
                  <c:v>20</c:v>
                </c:pt>
                <c:pt idx="18551">
                  <c:v>14</c:v>
                </c:pt>
                <c:pt idx="18552">
                  <c:v>19</c:v>
                </c:pt>
                <c:pt idx="18553">
                  <c:v>17</c:v>
                </c:pt>
                <c:pt idx="18554">
                  <c:v>17</c:v>
                </c:pt>
                <c:pt idx="18555">
                  <c:v>17</c:v>
                </c:pt>
                <c:pt idx="18556">
                  <c:v>18</c:v>
                </c:pt>
                <c:pt idx="18557">
                  <c:v>17</c:v>
                </c:pt>
                <c:pt idx="18558">
                  <c:v>15</c:v>
                </c:pt>
                <c:pt idx="18559">
                  <c:v>18</c:v>
                </c:pt>
                <c:pt idx="18560">
                  <c:v>17</c:v>
                </c:pt>
                <c:pt idx="18561">
                  <c:v>20</c:v>
                </c:pt>
                <c:pt idx="18562">
                  <c:v>16</c:v>
                </c:pt>
                <c:pt idx="18563">
                  <c:v>20</c:v>
                </c:pt>
                <c:pt idx="18564">
                  <c:v>17</c:v>
                </c:pt>
                <c:pt idx="18565">
                  <c:v>16</c:v>
                </c:pt>
                <c:pt idx="18566">
                  <c:v>11</c:v>
                </c:pt>
                <c:pt idx="18567">
                  <c:v>20</c:v>
                </c:pt>
                <c:pt idx="18568">
                  <c:v>20</c:v>
                </c:pt>
                <c:pt idx="18569">
                  <c:v>20</c:v>
                </c:pt>
                <c:pt idx="18570">
                  <c:v>20</c:v>
                </c:pt>
                <c:pt idx="18571">
                  <c:v>20</c:v>
                </c:pt>
                <c:pt idx="18572">
                  <c:v>20</c:v>
                </c:pt>
                <c:pt idx="18573">
                  <c:v>18</c:v>
                </c:pt>
                <c:pt idx="18574">
                  <c:v>14</c:v>
                </c:pt>
                <c:pt idx="18575">
                  <c:v>20</c:v>
                </c:pt>
                <c:pt idx="18576">
                  <c:v>14</c:v>
                </c:pt>
                <c:pt idx="18577">
                  <c:v>20</c:v>
                </c:pt>
                <c:pt idx="18578">
                  <c:v>16</c:v>
                </c:pt>
                <c:pt idx="18579">
                  <c:v>18</c:v>
                </c:pt>
                <c:pt idx="18580">
                  <c:v>16</c:v>
                </c:pt>
                <c:pt idx="18581">
                  <c:v>19</c:v>
                </c:pt>
                <c:pt idx="18582">
                  <c:v>16</c:v>
                </c:pt>
                <c:pt idx="18583">
                  <c:v>16</c:v>
                </c:pt>
                <c:pt idx="18584">
                  <c:v>16</c:v>
                </c:pt>
                <c:pt idx="18585">
                  <c:v>12</c:v>
                </c:pt>
                <c:pt idx="18586">
                  <c:v>19</c:v>
                </c:pt>
                <c:pt idx="18587">
                  <c:v>20</c:v>
                </c:pt>
                <c:pt idx="18588">
                  <c:v>18</c:v>
                </c:pt>
                <c:pt idx="18589">
                  <c:v>20</c:v>
                </c:pt>
                <c:pt idx="18590">
                  <c:v>19</c:v>
                </c:pt>
                <c:pt idx="18591">
                  <c:v>15</c:v>
                </c:pt>
                <c:pt idx="18592">
                  <c:v>16</c:v>
                </c:pt>
                <c:pt idx="18593">
                  <c:v>16</c:v>
                </c:pt>
                <c:pt idx="18594">
                  <c:v>16</c:v>
                </c:pt>
                <c:pt idx="18595">
                  <c:v>0</c:v>
                </c:pt>
                <c:pt idx="18596">
                  <c:v>18</c:v>
                </c:pt>
                <c:pt idx="18597">
                  <c:v>16</c:v>
                </c:pt>
                <c:pt idx="18598">
                  <c:v>12</c:v>
                </c:pt>
                <c:pt idx="18599">
                  <c:v>12</c:v>
                </c:pt>
                <c:pt idx="18600">
                  <c:v>11</c:v>
                </c:pt>
                <c:pt idx="18601">
                  <c:v>18</c:v>
                </c:pt>
                <c:pt idx="18602">
                  <c:v>20</c:v>
                </c:pt>
                <c:pt idx="18603">
                  <c:v>14</c:v>
                </c:pt>
                <c:pt idx="18604">
                  <c:v>19</c:v>
                </c:pt>
                <c:pt idx="18605">
                  <c:v>12</c:v>
                </c:pt>
                <c:pt idx="18606">
                  <c:v>17</c:v>
                </c:pt>
                <c:pt idx="18607">
                  <c:v>20</c:v>
                </c:pt>
                <c:pt idx="18608">
                  <c:v>16</c:v>
                </c:pt>
                <c:pt idx="18609">
                  <c:v>20</c:v>
                </c:pt>
                <c:pt idx="18610">
                  <c:v>17</c:v>
                </c:pt>
                <c:pt idx="18611">
                  <c:v>16</c:v>
                </c:pt>
                <c:pt idx="18612">
                  <c:v>0</c:v>
                </c:pt>
                <c:pt idx="18613">
                  <c:v>19</c:v>
                </c:pt>
                <c:pt idx="18614">
                  <c:v>16</c:v>
                </c:pt>
                <c:pt idx="18615">
                  <c:v>14</c:v>
                </c:pt>
                <c:pt idx="18616">
                  <c:v>20</c:v>
                </c:pt>
                <c:pt idx="18617">
                  <c:v>11</c:v>
                </c:pt>
                <c:pt idx="18618">
                  <c:v>18</c:v>
                </c:pt>
                <c:pt idx="18619">
                  <c:v>16</c:v>
                </c:pt>
                <c:pt idx="18620">
                  <c:v>19</c:v>
                </c:pt>
                <c:pt idx="18621">
                  <c:v>19</c:v>
                </c:pt>
                <c:pt idx="18622">
                  <c:v>19</c:v>
                </c:pt>
                <c:pt idx="18623">
                  <c:v>20</c:v>
                </c:pt>
                <c:pt idx="18624">
                  <c:v>15</c:v>
                </c:pt>
                <c:pt idx="18625">
                  <c:v>16</c:v>
                </c:pt>
                <c:pt idx="18626">
                  <c:v>12</c:v>
                </c:pt>
                <c:pt idx="18627">
                  <c:v>12</c:v>
                </c:pt>
                <c:pt idx="18628">
                  <c:v>20</c:v>
                </c:pt>
                <c:pt idx="18629">
                  <c:v>20</c:v>
                </c:pt>
                <c:pt idx="18630">
                  <c:v>19</c:v>
                </c:pt>
                <c:pt idx="18631">
                  <c:v>19</c:v>
                </c:pt>
                <c:pt idx="18632">
                  <c:v>16</c:v>
                </c:pt>
                <c:pt idx="18633">
                  <c:v>13</c:v>
                </c:pt>
                <c:pt idx="18634">
                  <c:v>20</c:v>
                </c:pt>
                <c:pt idx="18635">
                  <c:v>15</c:v>
                </c:pt>
                <c:pt idx="18636">
                  <c:v>20</c:v>
                </c:pt>
                <c:pt idx="18637">
                  <c:v>16</c:v>
                </c:pt>
                <c:pt idx="18638">
                  <c:v>20</c:v>
                </c:pt>
                <c:pt idx="18639">
                  <c:v>12</c:v>
                </c:pt>
                <c:pt idx="18640">
                  <c:v>19</c:v>
                </c:pt>
                <c:pt idx="18641">
                  <c:v>17</c:v>
                </c:pt>
                <c:pt idx="18642">
                  <c:v>17</c:v>
                </c:pt>
                <c:pt idx="18643">
                  <c:v>18</c:v>
                </c:pt>
                <c:pt idx="18644">
                  <c:v>18</c:v>
                </c:pt>
                <c:pt idx="18645">
                  <c:v>16</c:v>
                </c:pt>
                <c:pt idx="18646">
                  <c:v>14</c:v>
                </c:pt>
                <c:pt idx="18647">
                  <c:v>18</c:v>
                </c:pt>
                <c:pt idx="18648">
                  <c:v>16</c:v>
                </c:pt>
                <c:pt idx="18649">
                  <c:v>16</c:v>
                </c:pt>
                <c:pt idx="18650">
                  <c:v>20</c:v>
                </c:pt>
                <c:pt idx="18651">
                  <c:v>16</c:v>
                </c:pt>
                <c:pt idx="18652">
                  <c:v>20</c:v>
                </c:pt>
                <c:pt idx="18653">
                  <c:v>17</c:v>
                </c:pt>
                <c:pt idx="18654">
                  <c:v>0</c:v>
                </c:pt>
                <c:pt idx="18655">
                  <c:v>11</c:v>
                </c:pt>
                <c:pt idx="18656">
                  <c:v>18</c:v>
                </c:pt>
                <c:pt idx="18657">
                  <c:v>20</c:v>
                </c:pt>
                <c:pt idx="18658">
                  <c:v>19</c:v>
                </c:pt>
                <c:pt idx="18659">
                  <c:v>17</c:v>
                </c:pt>
                <c:pt idx="18660">
                  <c:v>17</c:v>
                </c:pt>
                <c:pt idx="18661">
                  <c:v>20</c:v>
                </c:pt>
                <c:pt idx="18662">
                  <c:v>20</c:v>
                </c:pt>
                <c:pt idx="18663">
                  <c:v>20</c:v>
                </c:pt>
                <c:pt idx="18664">
                  <c:v>16</c:v>
                </c:pt>
                <c:pt idx="18665">
                  <c:v>0</c:v>
                </c:pt>
                <c:pt idx="18666">
                  <c:v>0</c:v>
                </c:pt>
                <c:pt idx="18667">
                  <c:v>16</c:v>
                </c:pt>
                <c:pt idx="18668">
                  <c:v>17</c:v>
                </c:pt>
                <c:pt idx="18669">
                  <c:v>13</c:v>
                </c:pt>
                <c:pt idx="18670">
                  <c:v>9</c:v>
                </c:pt>
                <c:pt idx="18671">
                  <c:v>17</c:v>
                </c:pt>
                <c:pt idx="18672">
                  <c:v>16</c:v>
                </c:pt>
                <c:pt idx="18673">
                  <c:v>16</c:v>
                </c:pt>
                <c:pt idx="18674">
                  <c:v>20</c:v>
                </c:pt>
                <c:pt idx="18675">
                  <c:v>8</c:v>
                </c:pt>
                <c:pt idx="18676">
                  <c:v>16</c:v>
                </c:pt>
                <c:pt idx="18677">
                  <c:v>16</c:v>
                </c:pt>
                <c:pt idx="18678">
                  <c:v>18</c:v>
                </c:pt>
                <c:pt idx="18679">
                  <c:v>20</c:v>
                </c:pt>
                <c:pt idx="18680">
                  <c:v>12</c:v>
                </c:pt>
                <c:pt idx="18681">
                  <c:v>14</c:v>
                </c:pt>
                <c:pt idx="18682">
                  <c:v>14</c:v>
                </c:pt>
                <c:pt idx="18683">
                  <c:v>12</c:v>
                </c:pt>
                <c:pt idx="18684">
                  <c:v>16</c:v>
                </c:pt>
                <c:pt idx="18685">
                  <c:v>18</c:v>
                </c:pt>
                <c:pt idx="18686">
                  <c:v>20</c:v>
                </c:pt>
                <c:pt idx="18687">
                  <c:v>14</c:v>
                </c:pt>
                <c:pt idx="18688">
                  <c:v>12</c:v>
                </c:pt>
                <c:pt idx="18689">
                  <c:v>16</c:v>
                </c:pt>
                <c:pt idx="18690">
                  <c:v>16</c:v>
                </c:pt>
                <c:pt idx="18691">
                  <c:v>17</c:v>
                </c:pt>
                <c:pt idx="18692">
                  <c:v>19</c:v>
                </c:pt>
                <c:pt idx="18693">
                  <c:v>10</c:v>
                </c:pt>
                <c:pt idx="18694">
                  <c:v>0</c:v>
                </c:pt>
                <c:pt idx="18695">
                  <c:v>15</c:v>
                </c:pt>
                <c:pt idx="18696">
                  <c:v>20</c:v>
                </c:pt>
                <c:pt idx="18697">
                  <c:v>17</c:v>
                </c:pt>
                <c:pt idx="18698">
                  <c:v>20</c:v>
                </c:pt>
                <c:pt idx="18699">
                  <c:v>18</c:v>
                </c:pt>
                <c:pt idx="18700">
                  <c:v>15</c:v>
                </c:pt>
                <c:pt idx="18701">
                  <c:v>17</c:v>
                </c:pt>
                <c:pt idx="18702">
                  <c:v>20</c:v>
                </c:pt>
                <c:pt idx="18703">
                  <c:v>20</c:v>
                </c:pt>
                <c:pt idx="18704">
                  <c:v>16</c:v>
                </c:pt>
                <c:pt idx="18705">
                  <c:v>15</c:v>
                </c:pt>
                <c:pt idx="18706">
                  <c:v>20</c:v>
                </c:pt>
                <c:pt idx="18707">
                  <c:v>20</c:v>
                </c:pt>
                <c:pt idx="18708">
                  <c:v>20</c:v>
                </c:pt>
                <c:pt idx="18709">
                  <c:v>20</c:v>
                </c:pt>
                <c:pt idx="18710">
                  <c:v>0</c:v>
                </c:pt>
                <c:pt idx="18711">
                  <c:v>16</c:v>
                </c:pt>
                <c:pt idx="18712">
                  <c:v>16</c:v>
                </c:pt>
                <c:pt idx="18713">
                  <c:v>0</c:v>
                </c:pt>
                <c:pt idx="18714">
                  <c:v>18</c:v>
                </c:pt>
                <c:pt idx="18715">
                  <c:v>18</c:v>
                </c:pt>
                <c:pt idx="18716">
                  <c:v>20</c:v>
                </c:pt>
                <c:pt idx="18717">
                  <c:v>16</c:v>
                </c:pt>
                <c:pt idx="18718">
                  <c:v>16</c:v>
                </c:pt>
                <c:pt idx="18719">
                  <c:v>16</c:v>
                </c:pt>
                <c:pt idx="18720">
                  <c:v>19</c:v>
                </c:pt>
                <c:pt idx="18721">
                  <c:v>16</c:v>
                </c:pt>
                <c:pt idx="18722">
                  <c:v>0</c:v>
                </c:pt>
                <c:pt idx="18723">
                  <c:v>17</c:v>
                </c:pt>
                <c:pt idx="18724">
                  <c:v>12</c:v>
                </c:pt>
                <c:pt idx="18725">
                  <c:v>19</c:v>
                </c:pt>
                <c:pt idx="18726">
                  <c:v>18</c:v>
                </c:pt>
                <c:pt idx="18727">
                  <c:v>16</c:v>
                </c:pt>
                <c:pt idx="18728">
                  <c:v>0</c:v>
                </c:pt>
                <c:pt idx="18729">
                  <c:v>17</c:v>
                </c:pt>
                <c:pt idx="18730">
                  <c:v>19</c:v>
                </c:pt>
                <c:pt idx="18731">
                  <c:v>13</c:v>
                </c:pt>
                <c:pt idx="18732">
                  <c:v>16</c:v>
                </c:pt>
                <c:pt idx="18733">
                  <c:v>16</c:v>
                </c:pt>
                <c:pt idx="18734">
                  <c:v>16</c:v>
                </c:pt>
                <c:pt idx="18735">
                  <c:v>20</c:v>
                </c:pt>
                <c:pt idx="18736">
                  <c:v>15</c:v>
                </c:pt>
                <c:pt idx="18737">
                  <c:v>16</c:v>
                </c:pt>
                <c:pt idx="18738">
                  <c:v>17</c:v>
                </c:pt>
                <c:pt idx="18739">
                  <c:v>14</c:v>
                </c:pt>
                <c:pt idx="18740">
                  <c:v>20</c:v>
                </c:pt>
                <c:pt idx="18741">
                  <c:v>15</c:v>
                </c:pt>
                <c:pt idx="18742">
                  <c:v>14</c:v>
                </c:pt>
                <c:pt idx="18743">
                  <c:v>15</c:v>
                </c:pt>
                <c:pt idx="18744">
                  <c:v>20</c:v>
                </c:pt>
                <c:pt idx="18745">
                  <c:v>16</c:v>
                </c:pt>
                <c:pt idx="18746">
                  <c:v>18</c:v>
                </c:pt>
                <c:pt idx="18747">
                  <c:v>18</c:v>
                </c:pt>
                <c:pt idx="18748">
                  <c:v>16</c:v>
                </c:pt>
                <c:pt idx="18749">
                  <c:v>20</c:v>
                </c:pt>
                <c:pt idx="18750">
                  <c:v>20</c:v>
                </c:pt>
                <c:pt idx="18751">
                  <c:v>19</c:v>
                </c:pt>
                <c:pt idx="18752">
                  <c:v>18</c:v>
                </c:pt>
                <c:pt idx="18753">
                  <c:v>20</c:v>
                </c:pt>
                <c:pt idx="18754">
                  <c:v>18</c:v>
                </c:pt>
                <c:pt idx="18755">
                  <c:v>16</c:v>
                </c:pt>
                <c:pt idx="18756">
                  <c:v>17</c:v>
                </c:pt>
                <c:pt idx="18757">
                  <c:v>19</c:v>
                </c:pt>
                <c:pt idx="18758">
                  <c:v>12</c:v>
                </c:pt>
                <c:pt idx="18759">
                  <c:v>14</c:v>
                </c:pt>
                <c:pt idx="18760">
                  <c:v>16</c:v>
                </c:pt>
                <c:pt idx="18761">
                  <c:v>20</c:v>
                </c:pt>
                <c:pt idx="18762">
                  <c:v>16</c:v>
                </c:pt>
                <c:pt idx="18763">
                  <c:v>18</c:v>
                </c:pt>
                <c:pt idx="18764">
                  <c:v>15</c:v>
                </c:pt>
                <c:pt idx="18765">
                  <c:v>14</c:v>
                </c:pt>
                <c:pt idx="18766">
                  <c:v>0</c:v>
                </c:pt>
                <c:pt idx="18767">
                  <c:v>16</c:v>
                </c:pt>
                <c:pt idx="18768">
                  <c:v>17</c:v>
                </c:pt>
                <c:pt idx="18769">
                  <c:v>16</c:v>
                </c:pt>
                <c:pt idx="18770">
                  <c:v>18</c:v>
                </c:pt>
                <c:pt idx="18771">
                  <c:v>17</c:v>
                </c:pt>
                <c:pt idx="18772">
                  <c:v>16</c:v>
                </c:pt>
                <c:pt idx="18773">
                  <c:v>16</c:v>
                </c:pt>
                <c:pt idx="18774">
                  <c:v>20</c:v>
                </c:pt>
                <c:pt idx="18775">
                  <c:v>18</c:v>
                </c:pt>
                <c:pt idx="18776">
                  <c:v>14</c:v>
                </c:pt>
                <c:pt idx="18777">
                  <c:v>20</c:v>
                </c:pt>
                <c:pt idx="18778">
                  <c:v>15</c:v>
                </c:pt>
                <c:pt idx="18779">
                  <c:v>13</c:v>
                </c:pt>
                <c:pt idx="18780">
                  <c:v>15</c:v>
                </c:pt>
                <c:pt idx="18781">
                  <c:v>20</c:v>
                </c:pt>
                <c:pt idx="18782">
                  <c:v>14</c:v>
                </c:pt>
                <c:pt idx="18783">
                  <c:v>14</c:v>
                </c:pt>
                <c:pt idx="18784">
                  <c:v>17</c:v>
                </c:pt>
                <c:pt idx="18785">
                  <c:v>16</c:v>
                </c:pt>
                <c:pt idx="18786">
                  <c:v>12</c:v>
                </c:pt>
                <c:pt idx="18787">
                  <c:v>20</c:v>
                </c:pt>
                <c:pt idx="18788">
                  <c:v>15</c:v>
                </c:pt>
                <c:pt idx="18789">
                  <c:v>20</c:v>
                </c:pt>
                <c:pt idx="18790">
                  <c:v>20</c:v>
                </c:pt>
                <c:pt idx="18791">
                  <c:v>20</c:v>
                </c:pt>
                <c:pt idx="18792">
                  <c:v>13</c:v>
                </c:pt>
                <c:pt idx="18793">
                  <c:v>16</c:v>
                </c:pt>
                <c:pt idx="18794">
                  <c:v>16</c:v>
                </c:pt>
                <c:pt idx="18795">
                  <c:v>20</c:v>
                </c:pt>
                <c:pt idx="18796">
                  <c:v>0</c:v>
                </c:pt>
                <c:pt idx="18797">
                  <c:v>15</c:v>
                </c:pt>
                <c:pt idx="18798">
                  <c:v>12</c:v>
                </c:pt>
                <c:pt idx="18799">
                  <c:v>17</c:v>
                </c:pt>
                <c:pt idx="18800">
                  <c:v>20</c:v>
                </c:pt>
                <c:pt idx="18801">
                  <c:v>17</c:v>
                </c:pt>
                <c:pt idx="18802">
                  <c:v>14</c:v>
                </c:pt>
                <c:pt idx="18803">
                  <c:v>12</c:v>
                </c:pt>
                <c:pt idx="18804">
                  <c:v>20</c:v>
                </c:pt>
                <c:pt idx="18805">
                  <c:v>13</c:v>
                </c:pt>
                <c:pt idx="18806">
                  <c:v>16</c:v>
                </c:pt>
                <c:pt idx="18807">
                  <c:v>20</c:v>
                </c:pt>
                <c:pt idx="18808">
                  <c:v>20</c:v>
                </c:pt>
                <c:pt idx="18809">
                  <c:v>17</c:v>
                </c:pt>
                <c:pt idx="18810">
                  <c:v>19</c:v>
                </c:pt>
                <c:pt idx="18811">
                  <c:v>20</c:v>
                </c:pt>
                <c:pt idx="18812">
                  <c:v>19</c:v>
                </c:pt>
                <c:pt idx="18813">
                  <c:v>19</c:v>
                </c:pt>
                <c:pt idx="18814">
                  <c:v>20</c:v>
                </c:pt>
                <c:pt idx="18815">
                  <c:v>16</c:v>
                </c:pt>
                <c:pt idx="18816">
                  <c:v>16</c:v>
                </c:pt>
                <c:pt idx="18817">
                  <c:v>18</c:v>
                </c:pt>
                <c:pt idx="18818">
                  <c:v>20</c:v>
                </c:pt>
                <c:pt idx="18819">
                  <c:v>18</c:v>
                </c:pt>
                <c:pt idx="18820">
                  <c:v>16</c:v>
                </c:pt>
                <c:pt idx="18821">
                  <c:v>16</c:v>
                </c:pt>
                <c:pt idx="18822">
                  <c:v>16</c:v>
                </c:pt>
                <c:pt idx="18823">
                  <c:v>20</c:v>
                </c:pt>
                <c:pt idx="18824">
                  <c:v>15</c:v>
                </c:pt>
                <c:pt idx="18825">
                  <c:v>14</c:v>
                </c:pt>
                <c:pt idx="18826">
                  <c:v>16</c:v>
                </c:pt>
                <c:pt idx="18827">
                  <c:v>0</c:v>
                </c:pt>
                <c:pt idx="18828">
                  <c:v>15</c:v>
                </c:pt>
                <c:pt idx="18829">
                  <c:v>20</c:v>
                </c:pt>
                <c:pt idx="18830">
                  <c:v>17</c:v>
                </c:pt>
                <c:pt idx="18831">
                  <c:v>19</c:v>
                </c:pt>
                <c:pt idx="18832">
                  <c:v>12</c:v>
                </c:pt>
                <c:pt idx="18833">
                  <c:v>20</c:v>
                </c:pt>
                <c:pt idx="18834">
                  <c:v>18</c:v>
                </c:pt>
                <c:pt idx="18835">
                  <c:v>11</c:v>
                </c:pt>
                <c:pt idx="18836">
                  <c:v>20</c:v>
                </c:pt>
                <c:pt idx="18837">
                  <c:v>18</c:v>
                </c:pt>
                <c:pt idx="18838">
                  <c:v>15</c:v>
                </c:pt>
                <c:pt idx="18839">
                  <c:v>0</c:v>
                </c:pt>
                <c:pt idx="18840">
                  <c:v>15</c:v>
                </c:pt>
                <c:pt idx="18841">
                  <c:v>14</c:v>
                </c:pt>
                <c:pt idx="18842">
                  <c:v>17</c:v>
                </c:pt>
                <c:pt idx="18843">
                  <c:v>17</c:v>
                </c:pt>
                <c:pt idx="18844">
                  <c:v>20</c:v>
                </c:pt>
                <c:pt idx="18845">
                  <c:v>19</c:v>
                </c:pt>
                <c:pt idx="18846">
                  <c:v>11</c:v>
                </c:pt>
                <c:pt idx="18847">
                  <c:v>16</c:v>
                </c:pt>
                <c:pt idx="18848">
                  <c:v>16</c:v>
                </c:pt>
                <c:pt idx="18849">
                  <c:v>12</c:v>
                </c:pt>
                <c:pt idx="18850">
                  <c:v>20</c:v>
                </c:pt>
                <c:pt idx="18851">
                  <c:v>15</c:v>
                </c:pt>
                <c:pt idx="18852">
                  <c:v>18</c:v>
                </c:pt>
                <c:pt idx="18853">
                  <c:v>11</c:v>
                </c:pt>
                <c:pt idx="18854">
                  <c:v>16</c:v>
                </c:pt>
                <c:pt idx="18855">
                  <c:v>0</c:v>
                </c:pt>
                <c:pt idx="18856">
                  <c:v>14</c:v>
                </c:pt>
                <c:pt idx="18857">
                  <c:v>20</c:v>
                </c:pt>
                <c:pt idx="18858">
                  <c:v>18</c:v>
                </c:pt>
                <c:pt idx="18859">
                  <c:v>20</c:v>
                </c:pt>
                <c:pt idx="18860">
                  <c:v>13</c:v>
                </c:pt>
                <c:pt idx="18861">
                  <c:v>16</c:v>
                </c:pt>
                <c:pt idx="18862">
                  <c:v>19</c:v>
                </c:pt>
                <c:pt idx="18863">
                  <c:v>20</c:v>
                </c:pt>
                <c:pt idx="18864">
                  <c:v>20</c:v>
                </c:pt>
                <c:pt idx="18865">
                  <c:v>16</c:v>
                </c:pt>
                <c:pt idx="18866">
                  <c:v>20</c:v>
                </c:pt>
                <c:pt idx="18867">
                  <c:v>16</c:v>
                </c:pt>
                <c:pt idx="18868">
                  <c:v>16</c:v>
                </c:pt>
                <c:pt idx="18869">
                  <c:v>16</c:v>
                </c:pt>
                <c:pt idx="18870">
                  <c:v>20</c:v>
                </c:pt>
                <c:pt idx="18871">
                  <c:v>20</c:v>
                </c:pt>
                <c:pt idx="18872">
                  <c:v>20</c:v>
                </c:pt>
                <c:pt idx="18873">
                  <c:v>20</c:v>
                </c:pt>
                <c:pt idx="18874">
                  <c:v>0</c:v>
                </c:pt>
                <c:pt idx="18875">
                  <c:v>12</c:v>
                </c:pt>
                <c:pt idx="18876">
                  <c:v>18</c:v>
                </c:pt>
                <c:pt idx="18877">
                  <c:v>18</c:v>
                </c:pt>
                <c:pt idx="18878">
                  <c:v>16</c:v>
                </c:pt>
                <c:pt idx="18879">
                  <c:v>16</c:v>
                </c:pt>
                <c:pt idx="18880">
                  <c:v>20</c:v>
                </c:pt>
                <c:pt idx="18881">
                  <c:v>19</c:v>
                </c:pt>
                <c:pt idx="18882">
                  <c:v>20</c:v>
                </c:pt>
                <c:pt idx="18883">
                  <c:v>16</c:v>
                </c:pt>
                <c:pt idx="18884">
                  <c:v>16</c:v>
                </c:pt>
                <c:pt idx="18885">
                  <c:v>19</c:v>
                </c:pt>
                <c:pt idx="18886">
                  <c:v>15</c:v>
                </c:pt>
                <c:pt idx="18887">
                  <c:v>20</c:v>
                </c:pt>
                <c:pt idx="18888">
                  <c:v>20</c:v>
                </c:pt>
                <c:pt idx="18889">
                  <c:v>17</c:v>
                </c:pt>
                <c:pt idx="18890">
                  <c:v>20</c:v>
                </c:pt>
                <c:pt idx="18891">
                  <c:v>19</c:v>
                </c:pt>
                <c:pt idx="18892">
                  <c:v>15</c:v>
                </c:pt>
                <c:pt idx="18893">
                  <c:v>20</c:v>
                </c:pt>
                <c:pt idx="18894">
                  <c:v>17</c:v>
                </c:pt>
                <c:pt idx="18895">
                  <c:v>17</c:v>
                </c:pt>
                <c:pt idx="18896">
                  <c:v>15</c:v>
                </c:pt>
                <c:pt idx="18897">
                  <c:v>20</c:v>
                </c:pt>
                <c:pt idx="18898">
                  <c:v>17</c:v>
                </c:pt>
                <c:pt idx="18899">
                  <c:v>17</c:v>
                </c:pt>
                <c:pt idx="18900">
                  <c:v>0</c:v>
                </c:pt>
                <c:pt idx="18901">
                  <c:v>18</c:v>
                </c:pt>
                <c:pt idx="18902">
                  <c:v>20</c:v>
                </c:pt>
                <c:pt idx="18903">
                  <c:v>12</c:v>
                </c:pt>
                <c:pt idx="18904">
                  <c:v>11</c:v>
                </c:pt>
                <c:pt idx="18905">
                  <c:v>17</c:v>
                </c:pt>
                <c:pt idx="18906">
                  <c:v>16</c:v>
                </c:pt>
                <c:pt idx="18907">
                  <c:v>16</c:v>
                </c:pt>
                <c:pt idx="18908">
                  <c:v>16</c:v>
                </c:pt>
                <c:pt idx="18909">
                  <c:v>20</c:v>
                </c:pt>
                <c:pt idx="18910">
                  <c:v>14</c:v>
                </c:pt>
                <c:pt idx="18911">
                  <c:v>20</c:v>
                </c:pt>
                <c:pt idx="18912">
                  <c:v>12</c:v>
                </c:pt>
                <c:pt idx="18913">
                  <c:v>16</c:v>
                </c:pt>
                <c:pt idx="18914">
                  <c:v>15</c:v>
                </c:pt>
                <c:pt idx="18915">
                  <c:v>20</c:v>
                </c:pt>
                <c:pt idx="18916">
                  <c:v>13</c:v>
                </c:pt>
                <c:pt idx="18917">
                  <c:v>17</c:v>
                </c:pt>
                <c:pt idx="18918">
                  <c:v>16</c:v>
                </c:pt>
                <c:pt idx="18919">
                  <c:v>20</c:v>
                </c:pt>
                <c:pt idx="18920">
                  <c:v>16</c:v>
                </c:pt>
                <c:pt idx="18921">
                  <c:v>11</c:v>
                </c:pt>
                <c:pt idx="18922">
                  <c:v>19</c:v>
                </c:pt>
                <c:pt idx="18923">
                  <c:v>15</c:v>
                </c:pt>
                <c:pt idx="18924">
                  <c:v>18</c:v>
                </c:pt>
                <c:pt idx="18925">
                  <c:v>19</c:v>
                </c:pt>
                <c:pt idx="18926">
                  <c:v>20</c:v>
                </c:pt>
                <c:pt idx="18927">
                  <c:v>16</c:v>
                </c:pt>
                <c:pt idx="18928">
                  <c:v>16</c:v>
                </c:pt>
                <c:pt idx="18929">
                  <c:v>20</c:v>
                </c:pt>
                <c:pt idx="18930">
                  <c:v>20</c:v>
                </c:pt>
                <c:pt idx="18931">
                  <c:v>17</c:v>
                </c:pt>
                <c:pt idx="18932">
                  <c:v>0</c:v>
                </c:pt>
                <c:pt idx="18933">
                  <c:v>19</c:v>
                </c:pt>
                <c:pt idx="18934">
                  <c:v>16</c:v>
                </c:pt>
                <c:pt idx="18935">
                  <c:v>20</c:v>
                </c:pt>
                <c:pt idx="18936">
                  <c:v>19</c:v>
                </c:pt>
                <c:pt idx="18937">
                  <c:v>20</c:v>
                </c:pt>
                <c:pt idx="18938">
                  <c:v>20</c:v>
                </c:pt>
                <c:pt idx="18939">
                  <c:v>16</c:v>
                </c:pt>
                <c:pt idx="18940">
                  <c:v>16</c:v>
                </c:pt>
                <c:pt idx="18941">
                  <c:v>15</c:v>
                </c:pt>
                <c:pt idx="18942">
                  <c:v>19</c:v>
                </c:pt>
                <c:pt idx="18943">
                  <c:v>14</c:v>
                </c:pt>
                <c:pt idx="18944">
                  <c:v>20</c:v>
                </c:pt>
                <c:pt idx="18945">
                  <c:v>20</c:v>
                </c:pt>
                <c:pt idx="18946">
                  <c:v>20</c:v>
                </c:pt>
                <c:pt idx="18947">
                  <c:v>14</c:v>
                </c:pt>
                <c:pt idx="18948">
                  <c:v>16</c:v>
                </c:pt>
                <c:pt idx="18949">
                  <c:v>19</c:v>
                </c:pt>
                <c:pt idx="18950">
                  <c:v>19</c:v>
                </c:pt>
                <c:pt idx="18951">
                  <c:v>0</c:v>
                </c:pt>
                <c:pt idx="18952">
                  <c:v>16</c:v>
                </c:pt>
                <c:pt idx="18953">
                  <c:v>17</c:v>
                </c:pt>
                <c:pt idx="18954">
                  <c:v>18</c:v>
                </c:pt>
                <c:pt idx="18955">
                  <c:v>16</c:v>
                </c:pt>
                <c:pt idx="18956">
                  <c:v>20</c:v>
                </c:pt>
                <c:pt idx="18957">
                  <c:v>9</c:v>
                </c:pt>
                <c:pt idx="18958">
                  <c:v>15</c:v>
                </c:pt>
                <c:pt idx="18959">
                  <c:v>14</c:v>
                </c:pt>
                <c:pt idx="18960">
                  <c:v>0</c:v>
                </c:pt>
                <c:pt idx="18961">
                  <c:v>14</c:v>
                </c:pt>
                <c:pt idx="18962">
                  <c:v>20</c:v>
                </c:pt>
                <c:pt idx="18963">
                  <c:v>16</c:v>
                </c:pt>
                <c:pt idx="18964">
                  <c:v>17</c:v>
                </c:pt>
                <c:pt idx="18965">
                  <c:v>19</c:v>
                </c:pt>
                <c:pt idx="18966">
                  <c:v>17</c:v>
                </c:pt>
                <c:pt idx="18967">
                  <c:v>19</c:v>
                </c:pt>
                <c:pt idx="18968">
                  <c:v>20</c:v>
                </c:pt>
                <c:pt idx="18969">
                  <c:v>19</c:v>
                </c:pt>
                <c:pt idx="18970">
                  <c:v>16</c:v>
                </c:pt>
                <c:pt idx="18971">
                  <c:v>20</c:v>
                </c:pt>
                <c:pt idx="18972">
                  <c:v>17</c:v>
                </c:pt>
                <c:pt idx="18973">
                  <c:v>16</c:v>
                </c:pt>
                <c:pt idx="18974">
                  <c:v>20</c:v>
                </c:pt>
                <c:pt idx="18975">
                  <c:v>19</c:v>
                </c:pt>
                <c:pt idx="18976">
                  <c:v>20</c:v>
                </c:pt>
                <c:pt idx="18977">
                  <c:v>16</c:v>
                </c:pt>
                <c:pt idx="18978">
                  <c:v>17</c:v>
                </c:pt>
                <c:pt idx="18979">
                  <c:v>20</c:v>
                </c:pt>
                <c:pt idx="18980">
                  <c:v>18</c:v>
                </c:pt>
                <c:pt idx="18981">
                  <c:v>16</c:v>
                </c:pt>
                <c:pt idx="18982">
                  <c:v>13</c:v>
                </c:pt>
                <c:pt idx="18983">
                  <c:v>16</c:v>
                </c:pt>
                <c:pt idx="18984">
                  <c:v>16</c:v>
                </c:pt>
                <c:pt idx="18985">
                  <c:v>18</c:v>
                </c:pt>
                <c:pt idx="18986">
                  <c:v>18</c:v>
                </c:pt>
                <c:pt idx="18987">
                  <c:v>20</c:v>
                </c:pt>
                <c:pt idx="18988">
                  <c:v>20</c:v>
                </c:pt>
                <c:pt idx="18989">
                  <c:v>20</c:v>
                </c:pt>
                <c:pt idx="18990">
                  <c:v>17</c:v>
                </c:pt>
                <c:pt idx="18991">
                  <c:v>17</c:v>
                </c:pt>
                <c:pt idx="18992">
                  <c:v>18</c:v>
                </c:pt>
                <c:pt idx="18993">
                  <c:v>18</c:v>
                </c:pt>
                <c:pt idx="18994">
                  <c:v>17</c:v>
                </c:pt>
                <c:pt idx="18995">
                  <c:v>13</c:v>
                </c:pt>
                <c:pt idx="18996">
                  <c:v>16</c:v>
                </c:pt>
                <c:pt idx="18997">
                  <c:v>16</c:v>
                </c:pt>
                <c:pt idx="18998">
                  <c:v>16</c:v>
                </c:pt>
                <c:pt idx="18999">
                  <c:v>19</c:v>
                </c:pt>
                <c:pt idx="19000">
                  <c:v>16</c:v>
                </c:pt>
                <c:pt idx="19001">
                  <c:v>16</c:v>
                </c:pt>
                <c:pt idx="19002">
                  <c:v>16</c:v>
                </c:pt>
                <c:pt idx="19003">
                  <c:v>16</c:v>
                </c:pt>
                <c:pt idx="19004">
                  <c:v>20</c:v>
                </c:pt>
                <c:pt idx="19005">
                  <c:v>20</c:v>
                </c:pt>
                <c:pt idx="19006">
                  <c:v>0</c:v>
                </c:pt>
                <c:pt idx="19007">
                  <c:v>17</c:v>
                </c:pt>
                <c:pt idx="19008">
                  <c:v>17</c:v>
                </c:pt>
                <c:pt idx="19009">
                  <c:v>18</c:v>
                </c:pt>
                <c:pt idx="19010">
                  <c:v>17</c:v>
                </c:pt>
                <c:pt idx="19011">
                  <c:v>12</c:v>
                </c:pt>
                <c:pt idx="19012">
                  <c:v>14</c:v>
                </c:pt>
                <c:pt idx="19013">
                  <c:v>0</c:v>
                </c:pt>
                <c:pt idx="19014">
                  <c:v>20</c:v>
                </c:pt>
                <c:pt idx="19015">
                  <c:v>0</c:v>
                </c:pt>
                <c:pt idx="19016">
                  <c:v>13</c:v>
                </c:pt>
                <c:pt idx="19017">
                  <c:v>20</c:v>
                </c:pt>
                <c:pt idx="19018">
                  <c:v>10</c:v>
                </c:pt>
                <c:pt idx="19019">
                  <c:v>20</c:v>
                </c:pt>
                <c:pt idx="19020">
                  <c:v>17</c:v>
                </c:pt>
                <c:pt idx="19021">
                  <c:v>19</c:v>
                </c:pt>
                <c:pt idx="19022">
                  <c:v>12</c:v>
                </c:pt>
                <c:pt idx="19023">
                  <c:v>20</c:v>
                </c:pt>
                <c:pt idx="19024">
                  <c:v>20</c:v>
                </c:pt>
                <c:pt idx="19025">
                  <c:v>0</c:v>
                </c:pt>
                <c:pt idx="19026">
                  <c:v>20</c:v>
                </c:pt>
                <c:pt idx="19027">
                  <c:v>11</c:v>
                </c:pt>
                <c:pt idx="19028">
                  <c:v>15</c:v>
                </c:pt>
                <c:pt idx="19029">
                  <c:v>0</c:v>
                </c:pt>
                <c:pt idx="19030">
                  <c:v>20</c:v>
                </c:pt>
                <c:pt idx="19031">
                  <c:v>0</c:v>
                </c:pt>
                <c:pt idx="19032">
                  <c:v>20</c:v>
                </c:pt>
                <c:pt idx="19033">
                  <c:v>16</c:v>
                </c:pt>
                <c:pt idx="19034">
                  <c:v>19</c:v>
                </c:pt>
                <c:pt idx="19035">
                  <c:v>17</c:v>
                </c:pt>
                <c:pt idx="19036">
                  <c:v>12</c:v>
                </c:pt>
                <c:pt idx="19037">
                  <c:v>19</c:v>
                </c:pt>
                <c:pt idx="19038">
                  <c:v>20</c:v>
                </c:pt>
                <c:pt idx="19039">
                  <c:v>16</c:v>
                </c:pt>
                <c:pt idx="19040">
                  <c:v>15</c:v>
                </c:pt>
                <c:pt idx="19041">
                  <c:v>12</c:v>
                </c:pt>
                <c:pt idx="19042">
                  <c:v>20</c:v>
                </c:pt>
                <c:pt idx="19043">
                  <c:v>16</c:v>
                </c:pt>
                <c:pt idx="19044">
                  <c:v>18</c:v>
                </c:pt>
                <c:pt idx="19045">
                  <c:v>16</c:v>
                </c:pt>
                <c:pt idx="19046">
                  <c:v>12</c:v>
                </c:pt>
                <c:pt idx="19047">
                  <c:v>17</c:v>
                </c:pt>
                <c:pt idx="19048">
                  <c:v>16</c:v>
                </c:pt>
                <c:pt idx="19049">
                  <c:v>20</c:v>
                </c:pt>
                <c:pt idx="19050">
                  <c:v>20</c:v>
                </c:pt>
                <c:pt idx="19051">
                  <c:v>20</c:v>
                </c:pt>
                <c:pt idx="19052">
                  <c:v>16</c:v>
                </c:pt>
                <c:pt idx="19053">
                  <c:v>16</c:v>
                </c:pt>
                <c:pt idx="19054">
                  <c:v>16</c:v>
                </c:pt>
                <c:pt idx="19055">
                  <c:v>16</c:v>
                </c:pt>
                <c:pt idx="19056">
                  <c:v>17</c:v>
                </c:pt>
                <c:pt idx="19057">
                  <c:v>20</c:v>
                </c:pt>
                <c:pt idx="19058">
                  <c:v>16</c:v>
                </c:pt>
                <c:pt idx="19059">
                  <c:v>16</c:v>
                </c:pt>
                <c:pt idx="19060">
                  <c:v>20</c:v>
                </c:pt>
                <c:pt idx="19061">
                  <c:v>19</c:v>
                </c:pt>
                <c:pt idx="19062">
                  <c:v>20</c:v>
                </c:pt>
                <c:pt idx="19063">
                  <c:v>0</c:v>
                </c:pt>
                <c:pt idx="19064">
                  <c:v>16</c:v>
                </c:pt>
                <c:pt idx="19065">
                  <c:v>12</c:v>
                </c:pt>
                <c:pt idx="19066">
                  <c:v>18</c:v>
                </c:pt>
                <c:pt idx="19067">
                  <c:v>17</c:v>
                </c:pt>
                <c:pt idx="19068">
                  <c:v>20</c:v>
                </c:pt>
                <c:pt idx="19069">
                  <c:v>16</c:v>
                </c:pt>
                <c:pt idx="19070">
                  <c:v>20</c:v>
                </c:pt>
                <c:pt idx="19071">
                  <c:v>19</c:v>
                </c:pt>
                <c:pt idx="19072">
                  <c:v>19</c:v>
                </c:pt>
                <c:pt idx="19073">
                  <c:v>20</c:v>
                </c:pt>
                <c:pt idx="19074">
                  <c:v>16</c:v>
                </c:pt>
                <c:pt idx="19075">
                  <c:v>15</c:v>
                </c:pt>
                <c:pt idx="19076">
                  <c:v>15</c:v>
                </c:pt>
                <c:pt idx="19077">
                  <c:v>18</c:v>
                </c:pt>
                <c:pt idx="19078">
                  <c:v>20</c:v>
                </c:pt>
                <c:pt idx="19079">
                  <c:v>0</c:v>
                </c:pt>
                <c:pt idx="19080">
                  <c:v>14</c:v>
                </c:pt>
                <c:pt idx="19081">
                  <c:v>12</c:v>
                </c:pt>
                <c:pt idx="19082">
                  <c:v>15</c:v>
                </c:pt>
                <c:pt idx="19083">
                  <c:v>11</c:v>
                </c:pt>
                <c:pt idx="19084">
                  <c:v>20</c:v>
                </c:pt>
                <c:pt idx="19085">
                  <c:v>13</c:v>
                </c:pt>
                <c:pt idx="19086">
                  <c:v>20</c:v>
                </c:pt>
                <c:pt idx="19087">
                  <c:v>19</c:v>
                </c:pt>
                <c:pt idx="19088">
                  <c:v>17</c:v>
                </c:pt>
                <c:pt idx="19089">
                  <c:v>16</c:v>
                </c:pt>
                <c:pt idx="19090">
                  <c:v>18</c:v>
                </c:pt>
                <c:pt idx="19091">
                  <c:v>15</c:v>
                </c:pt>
                <c:pt idx="19092">
                  <c:v>16</c:v>
                </c:pt>
                <c:pt idx="19093">
                  <c:v>15</c:v>
                </c:pt>
                <c:pt idx="19094">
                  <c:v>16</c:v>
                </c:pt>
                <c:pt idx="19095">
                  <c:v>20</c:v>
                </c:pt>
                <c:pt idx="19096">
                  <c:v>0</c:v>
                </c:pt>
                <c:pt idx="19097">
                  <c:v>19</c:v>
                </c:pt>
                <c:pt idx="19098">
                  <c:v>16</c:v>
                </c:pt>
                <c:pt idx="19099">
                  <c:v>13</c:v>
                </c:pt>
                <c:pt idx="19100">
                  <c:v>20</c:v>
                </c:pt>
                <c:pt idx="19101">
                  <c:v>16</c:v>
                </c:pt>
                <c:pt idx="19102">
                  <c:v>12</c:v>
                </c:pt>
                <c:pt idx="19103">
                  <c:v>20</c:v>
                </c:pt>
                <c:pt idx="19104">
                  <c:v>16</c:v>
                </c:pt>
                <c:pt idx="19105">
                  <c:v>17</c:v>
                </c:pt>
                <c:pt idx="19106">
                  <c:v>11</c:v>
                </c:pt>
                <c:pt idx="19107">
                  <c:v>20</c:v>
                </c:pt>
                <c:pt idx="19108">
                  <c:v>20</c:v>
                </c:pt>
                <c:pt idx="19109">
                  <c:v>13</c:v>
                </c:pt>
                <c:pt idx="19110">
                  <c:v>18</c:v>
                </c:pt>
                <c:pt idx="19111">
                  <c:v>16</c:v>
                </c:pt>
                <c:pt idx="19112">
                  <c:v>19</c:v>
                </c:pt>
                <c:pt idx="19113">
                  <c:v>14</c:v>
                </c:pt>
                <c:pt idx="19114">
                  <c:v>7</c:v>
                </c:pt>
                <c:pt idx="19115">
                  <c:v>20</c:v>
                </c:pt>
                <c:pt idx="19116">
                  <c:v>16</c:v>
                </c:pt>
                <c:pt idx="19117">
                  <c:v>16</c:v>
                </c:pt>
                <c:pt idx="19118">
                  <c:v>18</c:v>
                </c:pt>
                <c:pt idx="19119">
                  <c:v>20</c:v>
                </c:pt>
                <c:pt idx="19120">
                  <c:v>20</c:v>
                </c:pt>
                <c:pt idx="19121">
                  <c:v>18</c:v>
                </c:pt>
                <c:pt idx="19122">
                  <c:v>19</c:v>
                </c:pt>
                <c:pt idx="19123">
                  <c:v>11</c:v>
                </c:pt>
                <c:pt idx="19124">
                  <c:v>20</c:v>
                </c:pt>
                <c:pt idx="19125">
                  <c:v>20</c:v>
                </c:pt>
                <c:pt idx="19126">
                  <c:v>20</c:v>
                </c:pt>
                <c:pt idx="19127">
                  <c:v>19</c:v>
                </c:pt>
                <c:pt idx="19128">
                  <c:v>16</c:v>
                </c:pt>
                <c:pt idx="19129">
                  <c:v>15</c:v>
                </c:pt>
                <c:pt idx="19130">
                  <c:v>14</c:v>
                </c:pt>
                <c:pt idx="19131">
                  <c:v>13</c:v>
                </c:pt>
                <c:pt idx="19132">
                  <c:v>20</c:v>
                </c:pt>
                <c:pt idx="19133">
                  <c:v>20</c:v>
                </c:pt>
                <c:pt idx="19134">
                  <c:v>0</c:v>
                </c:pt>
                <c:pt idx="19135">
                  <c:v>19</c:v>
                </c:pt>
                <c:pt idx="19136">
                  <c:v>15</c:v>
                </c:pt>
                <c:pt idx="19137">
                  <c:v>17</c:v>
                </c:pt>
                <c:pt idx="19138">
                  <c:v>0</c:v>
                </c:pt>
                <c:pt idx="19139">
                  <c:v>16</c:v>
                </c:pt>
                <c:pt idx="19140">
                  <c:v>20</c:v>
                </c:pt>
                <c:pt idx="19141">
                  <c:v>16</c:v>
                </c:pt>
                <c:pt idx="19142">
                  <c:v>16</c:v>
                </c:pt>
                <c:pt idx="19143">
                  <c:v>16</c:v>
                </c:pt>
                <c:pt idx="19144">
                  <c:v>12</c:v>
                </c:pt>
                <c:pt idx="19145">
                  <c:v>14</c:v>
                </c:pt>
                <c:pt idx="19146">
                  <c:v>20</c:v>
                </c:pt>
                <c:pt idx="19147">
                  <c:v>20</c:v>
                </c:pt>
                <c:pt idx="19148">
                  <c:v>20</c:v>
                </c:pt>
                <c:pt idx="19149">
                  <c:v>14</c:v>
                </c:pt>
                <c:pt idx="19150">
                  <c:v>16</c:v>
                </c:pt>
                <c:pt idx="19151">
                  <c:v>20</c:v>
                </c:pt>
                <c:pt idx="19152">
                  <c:v>16</c:v>
                </c:pt>
                <c:pt idx="19153">
                  <c:v>19</c:v>
                </c:pt>
                <c:pt idx="19154">
                  <c:v>13</c:v>
                </c:pt>
                <c:pt idx="19155">
                  <c:v>20</c:v>
                </c:pt>
                <c:pt idx="19156">
                  <c:v>16</c:v>
                </c:pt>
                <c:pt idx="19157">
                  <c:v>16</c:v>
                </c:pt>
                <c:pt idx="19158">
                  <c:v>18</c:v>
                </c:pt>
                <c:pt idx="19159">
                  <c:v>0</c:v>
                </c:pt>
                <c:pt idx="19160">
                  <c:v>20</c:v>
                </c:pt>
                <c:pt idx="19161">
                  <c:v>16</c:v>
                </c:pt>
                <c:pt idx="19162">
                  <c:v>16</c:v>
                </c:pt>
                <c:pt idx="19163">
                  <c:v>16</c:v>
                </c:pt>
                <c:pt idx="19164">
                  <c:v>15</c:v>
                </c:pt>
                <c:pt idx="19165">
                  <c:v>18</c:v>
                </c:pt>
                <c:pt idx="19166">
                  <c:v>20</c:v>
                </c:pt>
                <c:pt idx="19167">
                  <c:v>20</c:v>
                </c:pt>
                <c:pt idx="19168">
                  <c:v>20</c:v>
                </c:pt>
                <c:pt idx="19169">
                  <c:v>15</c:v>
                </c:pt>
                <c:pt idx="19170">
                  <c:v>16</c:v>
                </c:pt>
                <c:pt idx="19171">
                  <c:v>18</c:v>
                </c:pt>
                <c:pt idx="19172">
                  <c:v>19</c:v>
                </c:pt>
                <c:pt idx="19173">
                  <c:v>16</c:v>
                </c:pt>
                <c:pt idx="19174">
                  <c:v>17</c:v>
                </c:pt>
                <c:pt idx="19175">
                  <c:v>17</c:v>
                </c:pt>
                <c:pt idx="19176">
                  <c:v>16</c:v>
                </c:pt>
                <c:pt idx="19177">
                  <c:v>20</c:v>
                </c:pt>
                <c:pt idx="19178">
                  <c:v>20</c:v>
                </c:pt>
                <c:pt idx="19179">
                  <c:v>19</c:v>
                </c:pt>
                <c:pt idx="19180">
                  <c:v>20</c:v>
                </c:pt>
                <c:pt idx="19181">
                  <c:v>16</c:v>
                </c:pt>
                <c:pt idx="19182">
                  <c:v>16</c:v>
                </c:pt>
                <c:pt idx="19183">
                  <c:v>20</c:v>
                </c:pt>
                <c:pt idx="19184">
                  <c:v>16</c:v>
                </c:pt>
                <c:pt idx="19185">
                  <c:v>19</c:v>
                </c:pt>
                <c:pt idx="19186">
                  <c:v>0</c:v>
                </c:pt>
                <c:pt idx="19187">
                  <c:v>13</c:v>
                </c:pt>
                <c:pt idx="19188">
                  <c:v>18</c:v>
                </c:pt>
                <c:pt idx="19189">
                  <c:v>19</c:v>
                </c:pt>
                <c:pt idx="19190">
                  <c:v>20</c:v>
                </c:pt>
                <c:pt idx="19191">
                  <c:v>16</c:v>
                </c:pt>
                <c:pt idx="19192">
                  <c:v>19</c:v>
                </c:pt>
                <c:pt idx="19193">
                  <c:v>15</c:v>
                </c:pt>
                <c:pt idx="19194">
                  <c:v>20</c:v>
                </c:pt>
                <c:pt idx="19195">
                  <c:v>16</c:v>
                </c:pt>
                <c:pt idx="19196">
                  <c:v>20</c:v>
                </c:pt>
                <c:pt idx="19197">
                  <c:v>20</c:v>
                </c:pt>
                <c:pt idx="19198">
                  <c:v>20</c:v>
                </c:pt>
                <c:pt idx="19199">
                  <c:v>16</c:v>
                </c:pt>
                <c:pt idx="19200">
                  <c:v>15</c:v>
                </c:pt>
                <c:pt idx="19201">
                  <c:v>17</c:v>
                </c:pt>
                <c:pt idx="19202">
                  <c:v>16</c:v>
                </c:pt>
                <c:pt idx="19203">
                  <c:v>20</c:v>
                </c:pt>
                <c:pt idx="19204">
                  <c:v>20</c:v>
                </c:pt>
                <c:pt idx="19205">
                  <c:v>17</c:v>
                </c:pt>
                <c:pt idx="19206">
                  <c:v>18</c:v>
                </c:pt>
                <c:pt idx="19207">
                  <c:v>16</c:v>
                </c:pt>
                <c:pt idx="19208">
                  <c:v>14</c:v>
                </c:pt>
                <c:pt idx="19209">
                  <c:v>16</c:v>
                </c:pt>
                <c:pt idx="19210">
                  <c:v>20</c:v>
                </c:pt>
                <c:pt idx="19211">
                  <c:v>10</c:v>
                </c:pt>
                <c:pt idx="19212">
                  <c:v>16</c:v>
                </c:pt>
                <c:pt idx="19213">
                  <c:v>16</c:v>
                </c:pt>
                <c:pt idx="19214">
                  <c:v>16</c:v>
                </c:pt>
                <c:pt idx="19215">
                  <c:v>20</c:v>
                </c:pt>
                <c:pt idx="19216">
                  <c:v>16</c:v>
                </c:pt>
                <c:pt idx="19217">
                  <c:v>20</c:v>
                </c:pt>
                <c:pt idx="19218">
                  <c:v>14</c:v>
                </c:pt>
                <c:pt idx="19219">
                  <c:v>16</c:v>
                </c:pt>
                <c:pt idx="19220">
                  <c:v>0</c:v>
                </c:pt>
                <c:pt idx="19221">
                  <c:v>20</c:v>
                </c:pt>
                <c:pt idx="19222">
                  <c:v>17</c:v>
                </c:pt>
                <c:pt idx="19223">
                  <c:v>17</c:v>
                </c:pt>
                <c:pt idx="19224">
                  <c:v>13</c:v>
                </c:pt>
                <c:pt idx="19225">
                  <c:v>19</c:v>
                </c:pt>
                <c:pt idx="19226">
                  <c:v>9</c:v>
                </c:pt>
                <c:pt idx="19227">
                  <c:v>16</c:v>
                </c:pt>
                <c:pt idx="19228">
                  <c:v>15</c:v>
                </c:pt>
                <c:pt idx="19229">
                  <c:v>17</c:v>
                </c:pt>
                <c:pt idx="19230">
                  <c:v>16</c:v>
                </c:pt>
                <c:pt idx="19231">
                  <c:v>16</c:v>
                </c:pt>
                <c:pt idx="19232">
                  <c:v>20</c:v>
                </c:pt>
                <c:pt idx="19233">
                  <c:v>14</c:v>
                </c:pt>
                <c:pt idx="19234">
                  <c:v>16</c:v>
                </c:pt>
                <c:pt idx="19235">
                  <c:v>20</c:v>
                </c:pt>
                <c:pt idx="19236">
                  <c:v>20</c:v>
                </c:pt>
                <c:pt idx="19237">
                  <c:v>20</c:v>
                </c:pt>
                <c:pt idx="19238">
                  <c:v>14</c:v>
                </c:pt>
                <c:pt idx="19239">
                  <c:v>14</c:v>
                </c:pt>
                <c:pt idx="19240">
                  <c:v>16</c:v>
                </c:pt>
                <c:pt idx="19241">
                  <c:v>16</c:v>
                </c:pt>
                <c:pt idx="19242">
                  <c:v>20</c:v>
                </c:pt>
                <c:pt idx="19243">
                  <c:v>0</c:v>
                </c:pt>
                <c:pt idx="19244">
                  <c:v>20</c:v>
                </c:pt>
                <c:pt idx="19245">
                  <c:v>20</c:v>
                </c:pt>
                <c:pt idx="19246">
                  <c:v>16</c:v>
                </c:pt>
                <c:pt idx="19247">
                  <c:v>16</c:v>
                </c:pt>
                <c:pt idx="19248">
                  <c:v>20</c:v>
                </c:pt>
                <c:pt idx="19249">
                  <c:v>16</c:v>
                </c:pt>
                <c:pt idx="19250">
                  <c:v>0</c:v>
                </c:pt>
                <c:pt idx="19251">
                  <c:v>12</c:v>
                </c:pt>
                <c:pt idx="19252">
                  <c:v>20</c:v>
                </c:pt>
                <c:pt idx="19253">
                  <c:v>17</c:v>
                </c:pt>
                <c:pt idx="19254">
                  <c:v>20</c:v>
                </c:pt>
                <c:pt idx="19255">
                  <c:v>20</c:v>
                </c:pt>
                <c:pt idx="19256">
                  <c:v>17</c:v>
                </c:pt>
                <c:pt idx="19257">
                  <c:v>16</c:v>
                </c:pt>
                <c:pt idx="19258">
                  <c:v>20</c:v>
                </c:pt>
                <c:pt idx="19259">
                  <c:v>15</c:v>
                </c:pt>
                <c:pt idx="19260">
                  <c:v>19</c:v>
                </c:pt>
                <c:pt idx="19261">
                  <c:v>20</c:v>
                </c:pt>
                <c:pt idx="19262">
                  <c:v>16</c:v>
                </c:pt>
                <c:pt idx="19263">
                  <c:v>16</c:v>
                </c:pt>
                <c:pt idx="19264">
                  <c:v>16</c:v>
                </c:pt>
                <c:pt idx="19265">
                  <c:v>15</c:v>
                </c:pt>
                <c:pt idx="19266">
                  <c:v>17</c:v>
                </c:pt>
                <c:pt idx="19267">
                  <c:v>20</c:v>
                </c:pt>
                <c:pt idx="19268">
                  <c:v>18</c:v>
                </c:pt>
                <c:pt idx="19269">
                  <c:v>13</c:v>
                </c:pt>
                <c:pt idx="19270">
                  <c:v>16</c:v>
                </c:pt>
                <c:pt idx="19271">
                  <c:v>0</c:v>
                </c:pt>
                <c:pt idx="19272">
                  <c:v>14</c:v>
                </c:pt>
                <c:pt idx="19273">
                  <c:v>0</c:v>
                </c:pt>
                <c:pt idx="19274">
                  <c:v>19</c:v>
                </c:pt>
                <c:pt idx="19275">
                  <c:v>19</c:v>
                </c:pt>
                <c:pt idx="19276">
                  <c:v>14</c:v>
                </c:pt>
                <c:pt idx="19277">
                  <c:v>14</c:v>
                </c:pt>
                <c:pt idx="19278">
                  <c:v>19</c:v>
                </c:pt>
                <c:pt idx="19279">
                  <c:v>16</c:v>
                </c:pt>
                <c:pt idx="19280">
                  <c:v>20</c:v>
                </c:pt>
                <c:pt idx="19281">
                  <c:v>20</c:v>
                </c:pt>
                <c:pt idx="19282">
                  <c:v>18</c:v>
                </c:pt>
                <c:pt idx="19283">
                  <c:v>17</c:v>
                </c:pt>
                <c:pt idx="19284">
                  <c:v>20</c:v>
                </c:pt>
                <c:pt idx="19285">
                  <c:v>20</c:v>
                </c:pt>
                <c:pt idx="19286">
                  <c:v>13</c:v>
                </c:pt>
                <c:pt idx="19287">
                  <c:v>18</c:v>
                </c:pt>
                <c:pt idx="19288">
                  <c:v>20</c:v>
                </c:pt>
                <c:pt idx="19289">
                  <c:v>20</c:v>
                </c:pt>
                <c:pt idx="19290">
                  <c:v>18</c:v>
                </c:pt>
                <c:pt idx="19291">
                  <c:v>17</c:v>
                </c:pt>
                <c:pt idx="19292">
                  <c:v>18</c:v>
                </c:pt>
                <c:pt idx="19293">
                  <c:v>20</c:v>
                </c:pt>
                <c:pt idx="19294">
                  <c:v>20</c:v>
                </c:pt>
                <c:pt idx="19295">
                  <c:v>17</c:v>
                </c:pt>
                <c:pt idx="19296">
                  <c:v>16</c:v>
                </c:pt>
                <c:pt idx="19297">
                  <c:v>17</c:v>
                </c:pt>
                <c:pt idx="19298">
                  <c:v>20</c:v>
                </c:pt>
                <c:pt idx="19299">
                  <c:v>16</c:v>
                </c:pt>
                <c:pt idx="19300">
                  <c:v>18</c:v>
                </c:pt>
                <c:pt idx="19301">
                  <c:v>0</c:v>
                </c:pt>
                <c:pt idx="19302">
                  <c:v>17</c:v>
                </c:pt>
                <c:pt idx="19303">
                  <c:v>20</c:v>
                </c:pt>
                <c:pt idx="19304">
                  <c:v>20</c:v>
                </c:pt>
                <c:pt idx="19305">
                  <c:v>15</c:v>
                </c:pt>
                <c:pt idx="19306">
                  <c:v>14</c:v>
                </c:pt>
                <c:pt idx="19307">
                  <c:v>17</c:v>
                </c:pt>
                <c:pt idx="19308">
                  <c:v>16</c:v>
                </c:pt>
                <c:pt idx="19309">
                  <c:v>18</c:v>
                </c:pt>
                <c:pt idx="19310">
                  <c:v>20</c:v>
                </c:pt>
                <c:pt idx="19311">
                  <c:v>12</c:v>
                </c:pt>
                <c:pt idx="19312">
                  <c:v>18</c:v>
                </c:pt>
                <c:pt idx="19313">
                  <c:v>16</c:v>
                </c:pt>
                <c:pt idx="19314">
                  <c:v>20</c:v>
                </c:pt>
                <c:pt idx="19315">
                  <c:v>13</c:v>
                </c:pt>
                <c:pt idx="19316">
                  <c:v>20</c:v>
                </c:pt>
                <c:pt idx="19317">
                  <c:v>0</c:v>
                </c:pt>
                <c:pt idx="19318">
                  <c:v>17</c:v>
                </c:pt>
                <c:pt idx="19319">
                  <c:v>19</c:v>
                </c:pt>
                <c:pt idx="19320">
                  <c:v>20</c:v>
                </c:pt>
                <c:pt idx="19321">
                  <c:v>16</c:v>
                </c:pt>
                <c:pt idx="19322">
                  <c:v>16</c:v>
                </c:pt>
                <c:pt idx="19323">
                  <c:v>20</c:v>
                </c:pt>
                <c:pt idx="19324">
                  <c:v>17</c:v>
                </c:pt>
                <c:pt idx="19325">
                  <c:v>18</c:v>
                </c:pt>
                <c:pt idx="19326">
                  <c:v>0</c:v>
                </c:pt>
                <c:pt idx="19327">
                  <c:v>18</c:v>
                </c:pt>
                <c:pt idx="19328">
                  <c:v>20</c:v>
                </c:pt>
                <c:pt idx="19329">
                  <c:v>17</c:v>
                </c:pt>
                <c:pt idx="19330">
                  <c:v>16</c:v>
                </c:pt>
                <c:pt idx="19331">
                  <c:v>16</c:v>
                </c:pt>
                <c:pt idx="19332">
                  <c:v>17</c:v>
                </c:pt>
                <c:pt idx="19333">
                  <c:v>16</c:v>
                </c:pt>
                <c:pt idx="19334">
                  <c:v>16</c:v>
                </c:pt>
                <c:pt idx="19335">
                  <c:v>18</c:v>
                </c:pt>
                <c:pt idx="19336">
                  <c:v>20</c:v>
                </c:pt>
                <c:pt idx="19337">
                  <c:v>15</c:v>
                </c:pt>
                <c:pt idx="19338">
                  <c:v>0</c:v>
                </c:pt>
                <c:pt idx="19339">
                  <c:v>20</c:v>
                </c:pt>
                <c:pt idx="19340">
                  <c:v>16</c:v>
                </c:pt>
                <c:pt idx="19341">
                  <c:v>20</c:v>
                </c:pt>
                <c:pt idx="19342">
                  <c:v>19</c:v>
                </c:pt>
                <c:pt idx="19343">
                  <c:v>18</c:v>
                </c:pt>
                <c:pt idx="19344">
                  <c:v>20</c:v>
                </c:pt>
                <c:pt idx="19345">
                  <c:v>20</c:v>
                </c:pt>
                <c:pt idx="19346">
                  <c:v>17</c:v>
                </c:pt>
                <c:pt idx="19347">
                  <c:v>20</c:v>
                </c:pt>
                <c:pt idx="19348">
                  <c:v>20</c:v>
                </c:pt>
                <c:pt idx="19349">
                  <c:v>17</c:v>
                </c:pt>
                <c:pt idx="19350">
                  <c:v>16</c:v>
                </c:pt>
                <c:pt idx="19351">
                  <c:v>16</c:v>
                </c:pt>
                <c:pt idx="19352">
                  <c:v>19</c:v>
                </c:pt>
                <c:pt idx="19353">
                  <c:v>18</c:v>
                </c:pt>
                <c:pt idx="19354">
                  <c:v>17</c:v>
                </c:pt>
                <c:pt idx="19355">
                  <c:v>17</c:v>
                </c:pt>
                <c:pt idx="19356">
                  <c:v>15</c:v>
                </c:pt>
                <c:pt idx="19357">
                  <c:v>16</c:v>
                </c:pt>
                <c:pt idx="19358">
                  <c:v>16</c:v>
                </c:pt>
                <c:pt idx="19359">
                  <c:v>14</c:v>
                </c:pt>
                <c:pt idx="19360">
                  <c:v>18</c:v>
                </c:pt>
                <c:pt idx="19361">
                  <c:v>16</c:v>
                </c:pt>
                <c:pt idx="19362">
                  <c:v>16</c:v>
                </c:pt>
                <c:pt idx="19363">
                  <c:v>20</c:v>
                </c:pt>
                <c:pt idx="19364">
                  <c:v>17</c:v>
                </c:pt>
                <c:pt idx="19365">
                  <c:v>18</c:v>
                </c:pt>
                <c:pt idx="19366">
                  <c:v>19</c:v>
                </c:pt>
                <c:pt idx="19367">
                  <c:v>17</c:v>
                </c:pt>
                <c:pt idx="19368">
                  <c:v>17</c:v>
                </c:pt>
                <c:pt idx="19369">
                  <c:v>20</c:v>
                </c:pt>
                <c:pt idx="19370">
                  <c:v>20</c:v>
                </c:pt>
                <c:pt idx="19371">
                  <c:v>16</c:v>
                </c:pt>
                <c:pt idx="19372">
                  <c:v>19</c:v>
                </c:pt>
                <c:pt idx="19373">
                  <c:v>0</c:v>
                </c:pt>
                <c:pt idx="19374">
                  <c:v>20</c:v>
                </c:pt>
                <c:pt idx="19375">
                  <c:v>20</c:v>
                </c:pt>
                <c:pt idx="19376">
                  <c:v>12</c:v>
                </c:pt>
                <c:pt idx="19377">
                  <c:v>16</c:v>
                </c:pt>
                <c:pt idx="19378">
                  <c:v>20</c:v>
                </c:pt>
                <c:pt idx="19379">
                  <c:v>17</c:v>
                </c:pt>
                <c:pt idx="19380">
                  <c:v>16</c:v>
                </c:pt>
                <c:pt idx="19381">
                  <c:v>16</c:v>
                </c:pt>
                <c:pt idx="19382">
                  <c:v>19</c:v>
                </c:pt>
                <c:pt idx="19383">
                  <c:v>18</c:v>
                </c:pt>
                <c:pt idx="19384">
                  <c:v>16</c:v>
                </c:pt>
                <c:pt idx="19385">
                  <c:v>18</c:v>
                </c:pt>
                <c:pt idx="19386">
                  <c:v>20</c:v>
                </c:pt>
                <c:pt idx="19387">
                  <c:v>16</c:v>
                </c:pt>
                <c:pt idx="19388">
                  <c:v>16</c:v>
                </c:pt>
                <c:pt idx="19389">
                  <c:v>18</c:v>
                </c:pt>
                <c:pt idx="19390">
                  <c:v>14</c:v>
                </c:pt>
                <c:pt idx="19391">
                  <c:v>20</c:v>
                </c:pt>
                <c:pt idx="19392">
                  <c:v>17</c:v>
                </c:pt>
                <c:pt idx="19393">
                  <c:v>16</c:v>
                </c:pt>
                <c:pt idx="19394">
                  <c:v>19</c:v>
                </c:pt>
                <c:pt idx="19395">
                  <c:v>16</c:v>
                </c:pt>
                <c:pt idx="19396">
                  <c:v>20</c:v>
                </c:pt>
                <c:pt idx="19397">
                  <c:v>16</c:v>
                </c:pt>
                <c:pt idx="19398">
                  <c:v>0</c:v>
                </c:pt>
                <c:pt idx="19399">
                  <c:v>20</c:v>
                </c:pt>
                <c:pt idx="19400">
                  <c:v>0</c:v>
                </c:pt>
                <c:pt idx="19401">
                  <c:v>20</c:v>
                </c:pt>
                <c:pt idx="19402">
                  <c:v>20</c:v>
                </c:pt>
                <c:pt idx="19403">
                  <c:v>20</c:v>
                </c:pt>
                <c:pt idx="19404">
                  <c:v>20</c:v>
                </c:pt>
                <c:pt idx="19405">
                  <c:v>12</c:v>
                </c:pt>
                <c:pt idx="19406">
                  <c:v>20</c:v>
                </c:pt>
                <c:pt idx="19407">
                  <c:v>18</c:v>
                </c:pt>
                <c:pt idx="19408">
                  <c:v>19</c:v>
                </c:pt>
                <c:pt idx="19409">
                  <c:v>16</c:v>
                </c:pt>
                <c:pt idx="19410">
                  <c:v>20</c:v>
                </c:pt>
                <c:pt idx="19411">
                  <c:v>20</c:v>
                </c:pt>
                <c:pt idx="19412">
                  <c:v>20</c:v>
                </c:pt>
                <c:pt idx="19413">
                  <c:v>20</c:v>
                </c:pt>
                <c:pt idx="19414">
                  <c:v>13</c:v>
                </c:pt>
                <c:pt idx="19415">
                  <c:v>20</c:v>
                </c:pt>
                <c:pt idx="19416">
                  <c:v>20</c:v>
                </c:pt>
                <c:pt idx="19417">
                  <c:v>15</c:v>
                </c:pt>
                <c:pt idx="19418">
                  <c:v>14</c:v>
                </c:pt>
                <c:pt idx="19419">
                  <c:v>19</c:v>
                </c:pt>
                <c:pt idx="19420">
                  <c:v>16</c:v>
                </c:pt>
                <c:pt idx="19421">
                  <c:v>12</c:v>
                </c:pt>
                <c:pt idx="19422">
                  <c:v>17</c:v>
                </c:pt>
                <c:pt idx="19423">
                  <c:v>20</c:v>
                </c:pt>
                <c:pt idx="19424">
                  <c:v>20</c:v>
                </c:pt>
                <c:pt idx="19425">
                  <c:v>16</c:v>
                </c:pt>
                <c:pt idx="19426">
                  <c:v>10</c:v>
                </c:pt>
                <c:pt idx="19427">
                  <c:v>16</c:v>
                </c:pt>
                <c:pt idx="19428">
                  <c:v>0</c:v>
                </c:pt>
                <c:pt idx="19429">
                  <c:v>14</c:v>
                </c:pt>
                <c:pt idx="19430">
                  <c:v>15</c:v>
                </c:pt>
                <c:pt idx="19431">
                  <c:v>16</c:v>
                </c:pt>
                <c:pt idx="19432">
                  <c:v>17</c:v>
                </c:pt>
                <c:pt idx="19433">
                  <c:v>16</c:v>
                </c:pt>
                <c:pt idx="19434">
                  <c:v>13</c:v>
                </c:pt>
                <c:pt idx="19435">
                  <c:v>20</c:v>
                </c:pt>
                <c:pt idx="19436">
                  <c:v>15</c:v>
                </c:pt>
                <c:pt idx="19437">
                  <c:v>20</c:v>
                </c:pt>
                <c:pt idx="19438">
                  <c:v>20</c:v>
                </c:pt>
                <c:pt idx="19439">
                  <c:v>16</c:v>
                </c:pt>
                <c:pt idx="19440">
                  <c:v>20</c:v>
                </c:pt>
                <c:pt idx="19441">
                  <c:v>12</c:v>
                </c:pt>
                <c:pt idx="19442">
                  <c:v>16</c:v>
                </c:pt>
                <c:pt idx="19443">
                  <c:v>11</c:v>
                </c:pt>
                <c:pt idx="19444">
                  <c:v>15</c:v>
                </c:pt>
                <c:pt idx="19445">
                  <c:v>20</c:v>
                </c:pt>
                <c:pt idx="19446">
                  <c:v>18</c:v>
                </c:pt>
                <c:pt idx="19447">
                  <c:v>15</c:v>
                </c:pt>
                <c:pt idx="19448">
                  <c:v>20</c:v>
                </c:pt>
                <c:pt idx="19449">
                  <c:v>20</c:v>
                </c:pt>
                <c:pt idx="19450">
                  <c:v>16</c:v>
                </c:pt>
                <c:pt idx="19451">
                  <c:v>16</c:v>
                </c:pt>
                <c:pt idx="19452">
                  <c:v>12</c:v>
                </c:pt>
                <c:pt idx="19453">
                  <c:v>20</c:v>
                </c:pt>
                <c:pt idx="19454">
                  <c:v>16</c:v>
                </c:pt>
                <c:pt idx="19455">
                  <c:v>16</c:v>
                </c:pt>
                <c:pt idx="19456">
                  <c:v>10</c:v>
                </c:pt>
                <c:pt idx="19457">
                  <c:v>20</c:v>
                </c:pt>
                <c:pt idx="19458">
                  <c:v>14</c:v>
                </c:pt>
                <c:pt idx="19459">
                  <c:v>16</c:v>
                </c:pt>
                <c:pt idx="19460">
                  <c:v>14</c:v>
                </c:pt>
                <c:pt idx="19461">
                  <c:v>18</c:v>
                </c:pt>
                <c:pt idx="19462">
                  <c:v>15</c:v>
                </c:pt>
                <c:pt idx="19463">
                  <c:v>17</c:v>
                </c:pt>
                <c:pt idx="19464">
                  <c:v>16</c:v>
                </c:pt>
                <c:pt idx="19465">
                  <c:v>16</c:v>
                </c:pt>
                <c:pt idx="19466">
                  <c:v>19</c:v>
                </c:pt>
                <c:pt idx="19467">
                  <c:v>16</c:v>
                </c:pt>
                <c:pt idx="19468">
                  <c:v>9</c:v>
                </c:pt>
                <c:pt idx="19469">
                  <c:v>20</c:v>
                </c:pt>
                <c:pt idx="19470">
                  <c:v>16</c:v>
                </c:pt>
                <c:pt idx="19471">
                  <c:v>19</c:v>
                </c:pt>
                <c:pt idx="19472">
                  <c:v>20</c:v>
                </c:pt>
                <c:pt idx="19473">
                  <c:v>19</c:v>
                </c:pt>
                <c:pt idx="19474">
                  <c:v>20</c:v>
                </c:pt>
                <c:pt idx="19475">
                  <c:v>14</c:v>
                </c:pt>
                <c:pt idx="19476">
                  <c:v>20</c:v>
                </c:pt>
                <c:pt idx="19477">
                  <c:v>20</c:v>
                </c:pt>
                <c:pt idx="19478">
                  <c:v>12</c:v>
                </c:pt>
                <c:pt idx="19479">
                  <c:v>20</c:v>
                </c:pt>
                <c:pt idx="19480">
                  <c:v>17</c:v>
                </c:pt>
                <c:pt idx="19481">
                  <c:v>19</c:v>
                </c:pt>
                <c:pt idx="19482">
                  <c:v>19</c:v>
                </c:pt>
                <c:pt idx="19483">
                  <c:v>15</c:v>
                </c:pt>
                <c:pt idx="19484">
                  <c:v>20</c:v>
                </c:pt>
                <c:pt idx="19485">
                  <c:v>12</c:v>
                </c:pt>
                <c:pt idx="19486">
                  <c:v>16</c:v>
                </c:pt>
                <c:pt idx="19487">
                  <c:v>20</c:v>
                </c:pt>
                <c:pt idx="19488">
                  <c:v>20</c:v>
                </c:pt>
                <c:pt idx="19489">
                  <c:v>20</c:v>
                </c:pt>
                <c:pt idx="19490">
                  <c:v>18</c:v>
                </c:pt>
                <c:pt idx="19491">
                  <c:v>19</c:v>
                </c:pt>
                <c:pt idx="19492">
                  <c:v>16</c:v>
                </c:pt>
                <c:pt idx="19493">
                  <c:v>20</c:v>
                </c:pt>
                <c:pt idx="19494">
                  <c:v>18</c:v>
                </c:pt>
                <c:pt idx="19495">
                  <c:v>10</c:v>
                </c:pt>
                <c:pt idx="19496">
                  <c:v>20</c:v>
                </c:pt>
                <c:pt idx="19497">
                  <c:v>20</c:v>
                </c:pt>
                <c:pt idx="19498">
                  <c:v>16</c:v>
                </c:pt>
                <c:pt idx="19499">
                  <c:v>18</c:v>
                </c:pt>
                <c:pt idx="19500">
                  <c:v>16</c:v>
                </c:pt>
                <c:pt idx="19501">
                  <c:v>20</c:v>
                </c:pt>
                <c:pt idx="19502">
                  <c:v>16</c:v>
                </c:pt>
                <c:pt idx="19503">
                  <c:v>13</c:v>
                </c:pt>
                <c:pt idx="19504">
                  <c:v>19</c:v>
                </c:pt>
                <c:pt idx="19505">
                  <c:v>17</c:v>
                </c:pt>
                <c:pt idx="19506">
                  <c:v>15</c:v>
                </c:pt>
                <c:pt idx="19507">
                  <c:v>18</c:v>
                </c:pt>
                <c:pt idx="19508">
                  <c:v>20</c:v>
                </c:pt>
                <c:pt idx="19509">
                  <c:v>18</c:v>
                </c:pt>
                <c:pt idx="19510">
                  <c:v>11</c:v>
                </c:pt>
                <c:pt idx="19511">
                  <c:v>20</c:v>
                </c:pt>
                <c:pt idx="19512">
                  <c:v>14</c:v>
                </c:pt>
                <c:pt idx="19513">
                  <c:v>20</c:v>
                </c:pt>
                <c:pt idx="19514">
                  <c:v>18</c:v>
                </c:pt>
                <c:pt idx="19515">
                  <c:v>0</c:v>
                </c:pt>
                <c:pt idx="19516">
                  <c:v>18</c:v>
                </c:pt>
                <c:pt idx="19517">
                  <c:v>16</c:v>
                </c:pt>
                <c:pt idx="19518">
                  <c:v>19</c:v>
                </c:pt>
                <c:pt idx="19519">
                  <c:v>20</c:v>
                </c:pt>
                <c:pt idx="19520">
                  <c:v>12</c:v>
                </c:pt>
                <c:pt idx="19521">
                  <c:v>16</c:v>
                </c:pt>
                <c:pt idx="19522">
                  <c:v>16</c:v>
                </c:pt>
                <c:pt idx="19523">
                  <c:v>16</c:v>
                </c:pt>
                <c:pt idx="19524">
                  <c:v>20</c:v>
                </c:pt>
                <c:pt idx="19525">
                  <c:v>20</c:v>
                </c:pt>
                <c:pt idx="19526">
                  <c:v>20</c:v>
                </c:pt>
                <c:pt idx="19527">
                  <c:v>15</c:v>
                </c:pt>
                <c:pt idx="19528">
                  <c:v>0</c:v>
                </c:pt>
                <c:pt idx="19529">
                  <c:v>18</c:v>
                </c:pt>
                <c:pt idx="19530">
                  <c:v>19</c:v>
                </c:pt>
                <c:pt idx="19531">
                  <c:v>19</c:v>
                </c:pt>
                <c:pt idx="19532">
                  <c:v>16</c:v>
                </c:pt>
                <c:pt idx="19533">
                  <c:v>20</c:v>
                </c:pt>
                <c:pt idx="19534">
                  <c:v>12</c:v>
                </c:pt>
                <c:pt idx="19535">
                  <c:v>20</c:v>
                </c:pt>
                <c:pt idx="19536">
                  <c:v>20</c:v>
                </c:pt>
                <c:pt idx="19537">
                  <c:v>20</c:v>
                </c:pt>
                <c:pt idx="19538">
                  <c:v>20</c:v>
                </c:pt>
                <c:pt idx="19539">
                  <c:v>20</c:v>
                </c:pt>
                <c:pt idx="19540">
                  <c:v>16</c:v>
                </c:pt>
                <c:pt idx="19541">
                  <c:v>15</c:v>
                </c:pt>
                <c:pt idx="19542">
                  <c:v>15</c:v>
                </c:pt>
                <c:pt idx="19543">
                  <c:v>16</c:v>
                </c:pt>
                <c:pt idx="19544">
                  <c:v>20</c:v>
                </c:pt>
                <c:pt idx="19545">
                  <c:v>16</c:v>
                </c:pt>
                <c:pt idx="19546">
                  <c:v>19</c:v>
                </c:pt>
                <c:pt idx="19547">
                  <c:v>20</c:v>
                </c:pt>
                <c:pt idx="19548">
                  <c:v>13</c:v>
                </c:pt>
                <c:pt idx="19549">
                  <c:v>20</c:v>
                </c:pt>
                <c:pt idx="19550">
                  <c:v>20</c:v>
                </c:pt>
                <c:pt idx="19551">
                  <c:v>20</c:v>
                </c:pt>
                <c:pt idx="19552">
                  <c:v>16</c:v>
                </c:pt>
                <c:pt idx="19553">
                  <c:v>17</c:v>
                </c:pt>
                <c:pt idx="19554">
                  <c:v>18</c:v>
                </c:pt>
                <c:pt idx="19555">
                  <c:v>18</c:v>
                </c:pt>
                <c:pt idx="19556">
                  <c:v>20</c:v>
                </c:pt>
                <c:pt idx="19557">
                  <c:v>13</c:v>
                </c:pt>
                <c:pt idx="19558">
                  <c:v>20</c:v>
                </c:pt>
                <c:pt idx="19559">
                  <c:v>16</c:v>
                </c:pt>
                <c:pt idx="19560">
                  <c:v>20</c:v>
                </c:pt>
                <c:pt idx="19561">
                  <c:v>16</c:v>
                </c:pt>
                <c:pt idx="19562">
                  <c:v>20</c:v>
                </c:pt>
                <c:pt idx="19563">
                  <c:v>19</c:v>
                </c:pt>
                <c:pt idx="19564">
                  <c:v>19</c:v>
                </c:pt>
                <c:pt idx="19565">
                  <c:v>20</c:v>
                </c:pt>
                <c:pt idx="19566">
                  <c:v>16</c:v>
                </c:pt>
                <c:pt idx="19567">
                  <c:v>12</c:v>
                </c:pt>
                <c:pt idx="19568">
                  <c:v>16</c:v>
                </c:pt>
                <c:pt idx="19569">
                  <c:v>20</c:v>
                </c:pt>
                <c:pt idx="19570">
                  <c:v>16</c:v>
                </c:pt>
                <c:pt idx="19571">
                  <c:v>19</c:v>
                </c:pt>
                <c:pt idx="19572">
                  <c:v>20</c:v>
                </c:pt>
                <c:pt idx="19573">
                  <c:v>16</c:v>
                </c:pt>
                <c:pt idx="19574">
                  <c:v>20</c:v>
                </c:pt>
                <c:pt idx="19575">
                  <c:v>20</c:v>
                </c:pt>
                <c:pt idx="19576">
                  <c:v>16</c:v>
                </c:pt>
                <c:pt idx="19577">
                  <c:v>14</c:v>
                </c:pt>
                <c:pt idx="19578">
                  <c:v>16</c:v>
                </c:pt>
                <c:pt idx="19579">
                  <c:v>16</c:v>
                </c:pt>
                <c:pt idx="19580">
                  <c:v>14</c:v>
                </c:pt>
                <c:pt idx="19581">
                  <c:v>0</c:v>
                </c:pt>
                <c:pt idx="19582">
                  <c:v>16</c:v>
                </c:pt>
                <c:pt idx="19583">
                  <c:v>0</c:v>
                </c:pt>
                <c:pt idx="19584">
                  <c:v>13</c:v>
                </c:pt>
                <c:pt idx="19585">
                  <c:v>17</c:v>
                </c:pt>
                <c:pt idx="19586">
                  <c:v>18</c:v>
                </c:pt>
                <c:pt idx="19587">
                  <c:v>15</c:v>
                </c:pt>
                <c:pt idx="19588">
                  <c:v>20</c:v>
                </c:pt>
                <c:pt idx="19589">
                  <c:v>17</c:v>
                </c:pt>
                <c:pt idx="19590">
                  <c:v>20</c:v>
                </c:pt>
                <c:pt idx="19591">
                  <c:v>16</c:v>
                </c:pt>
                <c:pt idx="19592">
                  <c:v>20</c:v>
                </c:pt>
                <c:pt idx="19593">
                  <c:v>20</c:v>
                </c:pt>
                <c:pt idx="19594">
                  <c:v>20</c:v>
                </c:pt>
                <c:pt idx="19595">
                  <c:v>18</c:v>
                </c:pt>
                <c:pt idx="19596">
                  <c:v>20</c:v>
                </c:pt>
                <c:pt idx="19597">
                  <c:v>20</c:v>
                </c:pt>
                <c:pt idx="19598">
                  <c:v>16</c:v>
                </c:pt>
                <c:pt idx="19599">
                  <c:v>16</c:v>
                </c:pt>
                <c:pt idx="19600">
                  <c:v>20</c:v>
                </c:pt>
                <c:pt idx="19601">
                  <c:v>16</c:v>
                </c:pt>
                <c:pt idx="19602">
                  <c:v>13</c:v>
                </c:pt>
                <c:pt idx="19603">
                  <c:v>16</c:v>
                </c:pt>
                <c:pt idx="19604">
                  <c:v>16</c:v>
                </c:pt>
                <c:pt idx="19605">
                  <c:v>17</c:v>
                </c:pt>
                <c:pt idx="19606">
                  <c:v>20</c:v>
                </c:pt>
                <c:pt idx="19607">
                  <c:v>16</c:v>
                </c:pt>
                <c:pt idx="19608">
                  <c:v>18</c:v>
                </c:pt>
                <c:pt idx="19609">
                  <c:v>16</c:v>
                </c:pt>
                <c:pt idx="19610">
                  <c:v>17</c:v>
                </c:pt>
                <c:pt idx="19611">
                  <c:v>13</c:v>
                </c:pt>
                <c:pt idx="19612">
                  <c:v>20</c:v>
                </c:pt>
                <c:pt idx="19613">
                  <c:v>16</c:v>
                </c:pt>
                <c:pt idx="19614">
                  <c:v>16</c:v>
                </c:pt>
                <c:pt idx="19615">
                  <c:v>20</c:v>
                </c:pt>
                <c:pt idx="19616">
                  <c:v>16</c:v>
                </c:pt>
                <c:pt idx="19617">
                  <c:v>14</c:v>
                </c:pt>
                <c:pt idx="19618">
                  <c:v>15</c:v>
                </c:pt>
                <c:pt idx="19619">
                  <c:v>16</c:v>
                </c:pt>
                <c:pt idx="19620">
                  <c:v>20</c:v>
                </c:pt>
                <c:pt idx="19621">
                  <c:v>16</c:v>
                </c:pt>
                <c:pt idx="19622">
                  <c:v>20</c:v>
                </c:pt>
                <c:pt idx="19623">
                  <c:v>19</c:v>
                </c:pt>
                <c:pt idx="19624">
                  <c:v>20</c:v>
                </c:pt>
                <c:pt idx="19625">
                  <c:v>16</c:v>
                </c:pt>
                <c:pt idx="19626">
                  <c:v>20</c:v>
                </c:pt>
                <c:pt idx="19627">
                  <c:v>15</c:v>
                </c:pt>
                <c:pt idx="19628">
                  <c:v>14</c:v>
                </c:pt>
                <c:pt idx="19629">
                  <c:v>19</c:v>
                </c:pt>
                <c:pt idx="19630">
                  <c:v>16</c:v>
                </c:pt>
                <c:pt idx="19631">
                  <c:v>20</c:v>
                </c:pt>
                <c:pt idx="19632">
                  <c:v>20</c:v>
                </c:pt>
                <c:pt idx="19633">
                  <c:v>20</c:v>
                </c:pt>
                <c:pt idx="19634">
                  <c:v>15</c:v>
                </c:pt>
                <c:pt idx="19635">
                  <c:v>20</c:v>
                </c:pt>
                <c:pt idx="19636">
                  <c:v>16</c:v>
                </c:pt>
                <c:pt idx="19637">
                  <c:v>19</c:v>
                </c:pt>
                <c:pt idx="19638">
                  <c:v>20</c:v>
                </c:pt>
                <c:pt idx="19639">
                  <c:v>20</c:v>
                </c:pt>
                <c:pt idx="19640">
                  <c:v>18</c:v>
                </c:pt>
                <c:pt idx="19641">
                  <c:v>16</c:v>
                </c:pt>
                <c:pt idx="19642">
                  <c:v>16</c:v>
                </c:pt>
                <c:pt idx="19643">
                  <c:v>16</c:v>
                </c:pt>
                <c:pt idx="19644">
                  <c:v>16</c:v>
                </c:pt>
                <c:pt idx="19645">
                  <c:v>16</c:v>
                </c:pt>
                <c:pt idx="19646">
                  <c:v>20</c:v>
                </c:pt>
                <c:pt idx="19647">
                  <c:v>17</c:v>
                </c:pt>
                <c:pt idx="19648">
                  <c:v>15</c:v>
                </c:pt>
                <c:pt idx="19649">
                  <c:v>13</c:v>
                </c:pt>
                <c:pt idx="19650">
                  <c:v>20</c:v>
                </c:pt>
                <c:pt idx="19651">
                  <c:v>13</c:v>
                </c:pt>
                <c:pt idx="19652">
                  <c:v>12</c:v>
                </c:pt>
                <c:pt idx="19653">
                  <c:v>20</c:v>
                </c:pt>
                <c:pt idx="19654">
                  <c:v>16</c:v>
                </c:pt>
                <c:pt idx="19655">
                  <c:v>12</c:v>
                </c:pt>
                <c:pt idx="19656">
                  <c:v>20</c:v>
                </c:pt>
                <c:pt idx="19657">
                  <c:v>16</c:v>
                </c:pt>
                <c:pt idx="19658">
                  <c:v>0</c:v>
                </c:pt>
                <c:pt idx="19659">
                  <c:v>16</c:v>
                </c:pt>
                <c:pt idx="19660">
                  <c:v>18</c:v>
                </c:pt>
                <c:pt idx="19661">
                  <c:v>0</c:v>
                </c:pt>
                <c:pt idx="19662">
                  <c:v>15</c:v>
                </c:pt>
                <c:pt idx="19663">
                  <c:v>20</c:v>
                </c:pt>
                <c:pt idx="19664">
                  <c:v>20</c:v>
                </c:pt>
                <c:pt idx="19665">
                  <c:v>14</c:v>
                </c:pt>
                <c:pt idx="19666">
                  <c:v>12</c:v>
                </c:pt>
                <c:pt idx="19667">
                  <c:v>11</c:v>
                </c:pt>
                <c:pt idx="19668">
                  <c:v>15</c:v>
                </c:pt>
                <c:pt idx="19669">
                  <c:v>18</c:v>
                </c:pt>
                <c:pt idx="19670">
                  <c:v>16</c:v>
                </c:pt>
                <c:pt idx="19671">
                  <c:v>20</c:v>
                </c:pt>
                <c:pt idx="19672">
                  <c:v>20</c:v>
                </c:pt>
                <c:pt idx="19673">
                  <c:v>20</c:v>
                </c:pt>
                <c:pt idx="19674">
                  <c:v>15</c:v>
                </c:pt>
                <c:pt idx="19675">
                  <c:v>19</c:v>
                </c:pt>
                <c:pt idx="19676">
                  <c:v>16</c:v>
                </c:pt>
                <c:pt idx="19677">
                  <c:v>15</c:v>
                </c:pt>
                <c:pt idx="19678">
                  <c:v>16</c:v>
                </c:pt>
                <c:pt idx="19679">
                  <c:v>0</c:v>
                </c:pt>
                <c:pt idx="19680">
                  <c:v>20</c:v>
                </c:pt>
                <c:pt idx="19681">
                  <c:v>20</c:v>
                </c:pt>
                <c:pt idx="19682">
                  <c:v>16</c:v>
                </c:pt>
                <c:pt idx="19683">
                  <c:v>18</c:v>
                </c:pt>
                <c:pt idx="19684">
                  <c:v>14</c:v>
                </c:pt>
                <c:pt idx="19685">
                  <c:v>15</c:v>
                </c:pt>
                <c:pt idx="19686">
                  <c:v>20</c:v>
                </c:pt>
                <c:pt idx="19687">
                  <c:v>20</c:v>
                </c:pt>
                <c:pt idx="19688">
                  <c:v>17</c:v>
                </c:pt>
                <c:pt idx="19689">
                  <c:v>17</c:v>
                </c:pt>
                <c:pt idx="19690">
                  <c:v>18</c:v>
                </c:pt>
                <c:pt idx="19691">
                  <c:v>20</c:v>
                </c:pt>
                <c:pt idx="19692">
                  <c:v>16</c:v>
                </c:pt>
                <c:pt idx="19693">
                  <c:v>11</c:v>
                </c:pt>
                <c:pt idx="19694">
                  <c:v>20</c:v>
                </c:pt>
                <c:pt idx="19695">
                  <c:v>20</c:v>
                </c:pt>
                <c:pt idx="19696">
                  <c:v>18</c:v>
                </c:pt>
                <c:pt idx="19697">
                  <c:v>18</c:v>
                </c:pt>
                <c:pt idx="19698">
                  <c:v>14</c:v>
                </c:pt>
                <c:pt idx="19699">
                  <c:v>20</c:v>
                </c:pt>
                <c:pt idx="19700">
                  <c:v>20</c:v>
                </c:pt>
                <c:pt idx="19701">
                  <c:v>16</c:v>
                </c:pt>
                <c:pt idx="19702">
                  <c:v>16</c:v>
                </c:pt>
                <c:pt idx="19703">
                  <c:v>16</c:v>
                </c:pt>
                <c:pt idx="19704">
                  <c:v>20</c:v>
                </c:pt>
                <c:pt idx="19705">
                  <c:v>17</c:v>
                </c:pt>
                <c:pt idx="19706">
                  <c:v>16</c:v>
                </c:pt>
                <c:pt idx="19707">
                  <c:v>20</c:v>
                </c:pt>
                <c:pt idx="19708">
                  <c:v>14</c:v>
                </c:pt>
                <c:pt idx="19709">
                  <c:v>20</c:v>
                </c:pt>
                <c:pt idx="19710">
                  <c:v>20</c:v>
                </c:pt>
                <c:pt idx="19711">
                  <c:v>16</c:v>
                </c:pt>
                <c:pt idx="19712">
                  <c:v>20</c:v>
                </c:pt>
                <c:pt idx="19713">
                  <c:v>16</c:v>
                </c:pt>
                <c:pt idx="19714">
                  <c:v>0</c:v>
                </c:pt>
                <c:pt idx="19715">
                  <c:v>16</c:v>
                </c:pt>
                <c:pt idx="19716">
                  <c:v>14</c:v>
                </c:pt>
                <c:pt idx="19717">
                  <c:v>0</c:v>
                </c:pt>
                <c:pt idx="19718">
                  <c:v>10</c:v>
                </c:pt>
                <c:pt idx="19719">
                  <c:v>20</c:v>
                </c:pt>
                <c:pt idx="19720">
                  <c:v>16</c:v>
                </c:pt>
                <c:pt idx="19721">
                  <c:v>14</c:v>
                </c:pt>
                <c:pt idx="19722">
                  <c:v>15</c:v>
                </c:pt>
                <c:pt idx="19723">
                  <c:v>16</c:v>
                </c:pt>
                <c:pt idx="19724">
                  <c:v>16</c:v>
                </c:pt>
                <c:pt idx="19725">
                  <c:v>13</c:v>
                </c:pt>
                <c:pt idx="19726">
                  <c:v>17</c:v>
                </c:pt>
                <c:pt idx="19727">
                  <c:v>20</c:v>
                </c:pt>
                <c:pt idx="19728">
                  <c:v>20</c:v>
                </c:pt>
                <c:pt idx="19729">
                  <c:v>12</c:v>
                </c:pt>
                <c:pt idx="19730">
                  <c:v>14</c:v>
                </c:pt>
                <c:pt idx="19731">
                  <c:v>15</c:v>
                </c:pt>
                <c:pt idx="19732">
                  <c:v>20</c:v>
                </c:pt>
                <c:pt idx="19733">
                  <c:v>14</c:v>
                </c:pt>
                <c:pt idx="19734">
                  <c:v>16</c:v>
                </c:pt>
                <c:pt idx="19735">
                  <c:v>16</c:v>
                </c:pt>
                <c:pt idx="19736">
                  <c:v>20</c:v>
                </c:pt>
                <c:pt idx="19737">
                  <c:v>20</c:v>
                </c:pt>
                <c:pt idx="19738">
                  <c:v>17</c:v>
                </c:pt>
                <c:pt idx="19739">
                  <c:v>16</c:v>
                </c:pt>
                <c:pt idx="19740">
                  <c:v>20</c:v>
                </c:pt>
                <c:pt idx="19741">
                  <c:v>16</c:v>
                </c:pt>
                <c:pt idx="19742">
                  <c:v>11</c:v>
                </c:pt>
                <c:pt idx="19743">
                  <c:v>17</c:v>
                </c:pt>
                <c:pt idx="19744">
                  <c:v>13</c:v>
                </c:pt>
                <c:pt idx="19745">
                  <c:v>17</c:v>
                </c:pt>
                <c:pt idx="19746">
                  <c:v>16</c:v>
                </c:pt>
                <c:pt idx="19747">
                  <c:v>18</c:v>
                </c:pt>
                <c:pt idx="19748">
                  <c:v>20</c:v>
                </c:pt>
                <c:pt idx="19749">
                  <c:v>13</c:v>
                </c:pt>
                <c:pt idx="19750">
                  <c:v>16</c:v>
                </c:pt>
                <c:pt idx="19751">
                  <c:v>20</c:v>
                </c:pt>
                <c:pt idx="19752">
                  <c:v>16</c:v>
                </c:pt>
                <c:pt idx="19753">
                  <c:v>19</c:v>
                </c:pt>
                <c:pt idx="19754">
                  <c:v>13</c:v>
                </c:pt>
                <c:pt idx="19755">
                  <c:v>16</c:v>
                </c:pt>
                <c:pt idx="19756">
                  <c:v>18</c:v>
                </c:pt>
                <c:pt idx="19757">
                  <c:v>20</c:v>
                </c:pt>
                <c:pt idx="19758">
                  <c:v>20</c:v>
                </c:pt>
                <c:pt idx="19759">
                  <c:v>0</c:v>
                </c:pt>
                <c:pt idx="19760">
                  <c:v>16</c:v>
                </c:pt>
                <c:pt idx="19761">
                  <c:v>13</c:v>
                </c:pt>
                <c:pt idx="19762">
                  <c:v>20</c:v>
                </c:pt>
                <c:pt idx="19763">
                  <c:v>19</c:v>
                </c:pt>
                <c:pt idx="19764">
                  <c:v>20</c:v>
                </c:pt>
                <c:pt idx="19765">
                  <c:v>20</c:v>
                </c:pt>
                <c:pt idx="19766">
                  <c:v>19</c:v>
                </c:pt>
                <c:pt idx="19767">
                  <c:v>16</c:v>
                </c:pt>
                <c:pt idx="19768">
                  <c:v>18</c:v>
                </c:pt>
                <c:pt idx="19769">
                  <c:v>20</c:v>
                </c:pt>
                <c:pt idx="19770">
                  <c:v>16</c:v>
                </c:pt>
                <c:pt idx="19771">
                  <c:v>20</c:v>
                </c:pt>
                <c:pt idx="19772">
                  <c:v>0</c:v>
                </c:pt>
                <c:pt idx="19773">
                  <c:v>20</c:v>
                </c:pt>
                <c:pt idx="19774">
                  <c:v>12</c:v>
                </c:pt>
                <c:pt idx="19775">
                  <c:v>20</c:v>
                </c:pt>
                <c:pt idx="19776">
                  <c:v>20</c:v>
                </c:pt>
                <c:pt idx="19777">
                  <c:v>16</c:v>
                </c:pt>
                <c:pt idx="19778">
                  <c:v>20</c:v>
                </c:pt>
                <c:pt idx="19779">
                  <c:v>16</c:v>
                </c:pt>
                <c:pt idx="19780">
                  <c:v>0</c:v>
                </c:pt>
                <c:pt idx="19781">
                  <c:v>19</c:v>
                </c:pt>
                <c:pt idx="19782">
                  <c:v>12</c:v>
                </c:pt>
                <c:pt idx="19783">
                  <c:v>14</c:v>
                </c:pt>
                <c:pt idx="19784">
                  <c:v>20</c:v>
                </c:pt>
                <c:pt idx="19785">
                  <c:v>20</c:v>
                </c:pt>
                <c:pt idx="19786">
                  <c:v>20</c:v>
                </c:pt>
                <c:pt idx="19787">
                  <c:v>17</c:v>
                </c:pt>
                <c:pt idx="19788">
                  <c:v>18</c:v>
                </c:pt>
                <c:pt idx="19789">
                  <c:v>20</c:v>
                </c:pt>
                <c:pt idx="19790">
                  <c:v>18</c:v>
                </c:pt>
                <c:pt idx="19791">
                  <c:v>17</c:v>
                </c:pt>
                <c:pt idx="19792">
                  <c:v>19</c:v>
                </c:pt>
                <c:pt idx="19793">
                  <c:v>16</c:v>
                </c:pt>
                <c:pt idx="19794">
                  <c:v>15</c:v>
                </c:pt>
                <c:pt idx="19795">
                  <c:v>16</c:v>
                </c:pt>
                <c:pt idx="19796">
                  <c:v>0</c:v>
                </c:pt>
                <c:pt idx="19797">
                  <c:v>20</c:v>
                </c:pt>
                <c:pt idx="19798">
                  <c:v>20</c:v>
                </c:pt>
                <c:pt idx="19799">
                  <c:v>20</c:v>
                </c:pt>
                <c:pt idx="19800">
                  <c:v>20</c:v>
                </c:pt>
                <c:pt idx="19801">
                  <c:v>15</c:v>
                </c:pt>
                <c:pt idx="19802">
                  <c:v>4</c:v>
                </c:pt>
                <c:pt idx="19803">
                  <c:v>20</c:v>
                </c:pt>
                <c:pt idx="19804">
                  <c:v>20</c:v>
                </c:pt>
                <c:pt idx="19805">
                  <c:v>16</c:v>
                </c:pt>
                <c:pt idx="19806">
                  <c:v>16</c:v>
                </c:pt>
                <c:pt idx="19807">
                  <c:v>16</c:v>
                </c:pt>
                <c:pt idx="19808">
                  <c:v>19</c:v>
                </c:pt>
                <c:pt idx="19809">
                  <c:v>20</c:v>
                </c:pt>
                <c:pt idx="19810">
                  <c:v>19</c:v>
                </c:pt>
                <c:pt idx="19811">
                  <c:v>14</c:v>
                </c:pt>
                <c:pt idx="19812">
                  <c:v>0</c:v>
                </c:pt>
                <c:pt idx="19813">
                  <c:v>15</c:v>
                </c:pt>
                <c:pt idx="19814">
                  <c:v>15</c:v>
                </c:pt>
                <c:pt idx="19815">
                  <c:v>19</c:v>
                </c:pt>
                <c:pt idx="19816">
                  <c:v>16</c:v>
                </c:pt>
                <c:pt idx="19817">
                  <c:v>20</c:v>
                </c:pt>
                <c:pt idx="19818">
                  <c:v>20</c:v>
                </c:pt>
                <c:pt idx="19819">
                  <c:v>19</c:v>
                </c:pt>
                <c:pt idx="19820">
                  <c:v>18</c:v>
                </c:pt>
                <c:pt idx="19821">
                  <c:v>16</c:v>
                </c:pt>
                <c:pt idx="19822">
                  <c:v>20</c:v>
                </c:pt>
                <c:pt idx="19823">
                  <c:v>16</c:v>
                </c:pt>
                <c:pt idx="19824">
                  <c:v>19</c:v>
                </c:pt>
                <c:pt idx="19825">
                  <c:v>18</c:v>
                </c:pt>
                <c:pt idx="19826">
                  <c:v>20</c:v>
                </c:pt>
                <c:pt idx="19827">
                  <c:v>16</c:v>
                </c:pt>
                <c:pt idx="19828">
                  <c:v>20</c:v>
                </c:pt>
                <c:pt idx="19829">
                  <c:v>16</c:v>
                </c:pt>
                <c:pt idx="19830">
                  <c:v>19</c:v>
                </c:pt>
                <c:pt idx="19831">
                  <c:v>16</c:v>
                </c:pt>
                <c:pt idx="19832">
                  <c:v>18</c:v>
                </c:pt>
                <c:pt idx="19833">
                  <c:v>16</c:v>
                </c:pt>
                <c:pt idx="19834">
                  <c:v>15</c:v>
                </c:pt>
                <c:pt idx="19835">
                  <c:v>18</c:v>
                </c:pt>
                <c:pt idx="19836">
                  <c:v>12</c:v>
                </c:pt>
                <c:pt idx="19837">
                  <c:v>16</c:v>
                </c:pt>
                <c:pt idx="19838">
                  <c:v>12</c:v>
                </c:pt>
                <c:pt idx="19839">
                  <c:v>20</c:v>
                </c:pt>
                <c:pt idx="19840">
                  <c:v>16</c:v>
                </c:pt>
                <c:pt idx="19841">
                  <c:v>16</c:v>
                </c:pt>
                <c:pt idx="19842">
                  <c:v>20</c:v>
                </c:pt>
                <c:pt idx="19843">
                  <c:v>0</c:v>
                </c:pt>
                <c:pt idx="19844">
                  <c:v>16</c:v>
                </c:pt>
                <c:pt idx="19845">
                  <c:v>17</c:v>
                </c:pt>
                <c:pt idx="19846">
                  <c:v>17</c:v>
                </c:pt>
                <c:pt idx="19847">
                  <c:v>20</c:v>
                </c:pt>
                <c:pt idx="19848">
                  <c:v>20</c:v>
                </c:pt>
                <c:pt idx="19849">
                  <c:v>16</c:v>
                </c:pt>
                <c:pt idx="19850">
                  <c:v>0</c:v>
                </c:pt>
                <c:pt idx="19851">
                  <c:v>16</c:v>
                </c:pt>
                <c:pt idx="19852">
                  <c:v>16</c:v>
                </c:pt>
                <c:pt idx="19853">
                  <c:v>20</c:v>
                </c:pt>
                <c:pt idx="19854">
                  <c:v>16</c:v>
                </c:pt>
                <c:pt idx="19855">
                  <c:v>16</c:v>
                </c:pt>
                <c:pt idx="19856">
                  <c:v>20</c:v>
                </c:pt>
                <c:pt idx="19857">
                  <c:v>17</c:v>
                </c:pt>
                <c:pt idx="19858">
                  <c:v>20</c:v>
                </c:pt>
                <c:pt idx="19859">
                  <c:v>16</c:v>
                </c:pt>
                <c:pt idx="19860">
                  <c:v>16</c:v>
                </c:pt>
                <c:pt idx="19861">
                  <c:v>16</c:v>
                </c:pt>
                <c:pt idx="19862">
                  <c:v>15</c:v>
                </c:pt>
                <c:pt idx="19863">
                  <c:v>16</c:v>
                </c:pt>
                <c:pt idx="19864">
                  <c:v>16</c:v>
                </c:pt>
                <c:pt idx="19865">
                  <c:v>16</c:v>
                </c:pt>
                <c:pt idx="19866">
                  <c:v>12</c:v>
                </c:pt>
                <c:pt idx="19867">
                  <c:v>19</c:v>
                </c:pt>
                <c:pt idx="19868">
                  <c:v>12</c:v>
                </c:pt>
                <c:pt idx="19869">
                  <c:v>16</c:v>
                </c:pt>
                <c:pt idx="19870">
                  <c:v>18</c:v>
                </c:pt>
                <c:pt idx="19871">
                  <c:v>16</c:v>
                </c:pt>
                <c:pt idx="19872">
                  <c:v>19</c:v>
                </c:pt>
                <c:pt idx="19873">
                  <c:v>19</c:v>
                </c:pt>
                <c:pt idx="19874">
                  <c:v>17</c:v>
                </c:pt>
                <c:pt idx="19875">
                  <c:v>20</c:v>
                </c:pt>
                <c:pt idx="19876">
                  <c:v>0</c:v>
                </c:pt>
                <c:pt idx="19877">
                  <c:v>16</c:v>
                </c:pt>
                <c:pt idx="19878">
                  <c:v>12</c:v>
                </c:pt>
                <c:pt idx="19879">
                  <c:v>17</c:v>
                </c:pt>
                <c:pt idx="19880">
                  <c:v>18</c:v>
                </c:pt>
                <c:pt idx="19881">
                  <c:v>15</c:v>
                </c:pt>
                <c:pt idx="19882">
                  <c:v>8</c:v>
                </c:pt>
                <c:pt idx="19883">
                  <c:v>20</c:v>
                </c:pt>
                <c:pt idx="19884">
                  <c:v>16</c:v>
                </c:pt>
                <c:pt idx="19885">
                  <c:v>19</c:v>
                </c:pt>
                <c:pt idx="19886">
                  <c:v>20</c:v>
                </c:pt>
                <c:pt idx="19887">
                  <c:v>20</c:v>
                </c:pt>
                <c:pt idx="19888">
                  <c:v>14</c:v>
                </c:pt>
                <c:pt idx="19889">
                  <c:v>20</c:v>
                </c:pt>
                <c:pt idx="19890">
                  <c:v>16</c:v>
                </c:pt>
                <c:pt idx="19891">
                  <c:v>19</c:v>
                </c:pt>
                <c:pt idx="19892">
                  <c:v>16</c:v>
                </c:pt>
                <c:pt idx="19893">
                  <c:v>20</c:v>
                </c:pt>
                <c:pt idx="19894">
                  <c:v>16</c:v>
                </c:pt>
                <c:pt idx="19895">
                  <c:v>17</c:v>
                </c:pt>
                <c:pt idx="19896">
                  <c:v>16</c:v>
                </c:pt>
                <c:pt idx="19897">
                  <c:v>0</c:v>
                </c:pt>
                <c:pt idx="19898">
                  <c:v>18</c:v>
                </c:pt>
                <c:pt idx="19899">
                  <c:v>20</c:v>
                </c:pt>
                <c:pt idx="19900">
                  <c:v>16</c:v>
                </c:pt>
                <c:pt idx="19901">
                  <c:v>16</c:v>
                </c:pt>
                <c:pt idx="19902">
                  <c:v>18</c:v>
                </c:pt>
                <c:pt idx="19903">
                  <c:v>16</c:v>
                </c:pt>
                <c:pt idx="19904">
                  <c:v>14</c:v>
                </c:pt>
                <c:pt idx="19905">
                  <c:v>20</c:v>
                </c:pt>
                <c:pt idx="19906">
                  <c:v>0</c:v>
                </c:pt>
                <c:pt idx="19907">
                  <c:v>16</c:v>
                </c:pt>
                <c:pt idx="19908">
                  <c:v>20</c:v>
                </c:pt>
                <c:pt idx="19909">
                  <c:v>0</c:v>
                </c:pt>
                <c:pt idx="19910">
                  <c:v>20</c:v>
                </c:pt>
                <c:pt idx="19911">
                  <c:v>16</c:v>
                </c:pt>
                <c:pt idx="19912">
                  <c:v>16</c:v>
                </c:pt>
                <c:pt idx="19913">
                  <c:v>16</c:v>
                </c:pt>
                <c:pt idx="19914">
                  <c:v>18</c:v>
                </c:pt>
                <c:pt idx="19915">
                  <c:v>20</c:v>
                </c:pt>
                <c:pt idx="19916">
                  <c:v>20</c:v>
                </c:pt>
                <c:pt idx="19917">
                  <c:v>15</c:v>
                </c:pt>
                <c:pt idx="19918">
                  <c:v>18</c:v>
                </c:pt>
                <c:pt idx="19919">
                  <c:v>20</c:v>
                </c:pt>
                <c:pt idx="19920">
                  <c:v>15</c:v>
                </c:pt>
                <c:pt idx="19921">
                  <c:v>17</c:v>
                </c:pt>
                <c:pt idx="19922">
                  <c:v>20</c:v>
                </c:pt>
                <c:pt idx="19923">
                  <c:v>0</c:v>
                </c:pt>
                <c:pt idx="19924">
                  <c:v>16</c:v>
                </c:pt>
                <c:pt idx="19925">
                  <c:v>17</c:v>
                </c:pt>
                <c:pt idx="19926">
                  <c:v>13</c:v>
                </c:pt>
                <c:pt idx="19927">
                  <c:v>11</c:v>
                </c:pt>
                <c:pt idx="19928">
                  <c:v>12</c:v>
                </c:pt>
                <c:pt idx="19929">
                  <c:v>16</c:v>
                </c:pt>
                <c:pt idx="19930">
                  <c:v>20</c:v>
                </c:pt>
                <c:pt idx="19931">
                  <c:v>16</c:v>
                </c:pt>
                <c:pt idx="19932">
                  <c:v>16</c:v>
                </c:pt>
                <c:pt idx="19933">
                  <c:v>20</c:v>
                </c:pt>
                <c:pt idx="19934">
                  <c:v>19</c:v>
                </c:pt>
                <c:pt idx="19935">
                  <c:v>16</c:v>
                </c:pt>
                <c:pt idx="19936">
                  <c:v>20</c:v>
                </c:pt>
                <c:pt idx="19937">
                  <c:v>16</c:v>
                </c:pt>
                <c:pt idx="19938">
                  <c:v>15</c:v>
                </c:pt>
                <c:pt idx="19939">
                  <c:v>19</c:v>
                </c:pt>
                <c:pt idx="19940">
                  <c:v>20</c:v>
                </c:pt>
                <c:pt idx="19941">
                  <c:v>19</c:v>
                </c:pt>
                <c:pt idx="19942">
                  <c:v>20</c:v>
                </c:pt>
                <c:pt idx="19943">
                  <c:v>16</c:v>
                </c:pt>
                <c:pt idx="19944">
                  <c:v>17</c:v>
                </c:pt>
                <c:pt idx="19945">
                  <c:v>13</c:v>
                </c:pt>
                <c:pt idx="19946">
                  <c:v>14</c:v>
                </c:pt>
                <c:pt idx="19947">
                  <c:v>16</c:v>
                </c:pt>
                <c:pt idx="19948">
                  <c:v>17</c:v>
                </c:pt>
                <c:pt idx="19949">
                  <c:v>16</c:v>
                </c:pt>
                <c:pt idx="19950">
                  <c:v>19</c:v>
                </c:pt>
                <c:pt idx="19951">
                  <c:v>16</c:v>
                </c:pt>
                <c:pt idx="19952">
                  <c:v>20</c:v>
                </c:pt>
                <c:pt idx="19953">
                  <c:v>10</c:v>
                </c:pt>
                <c:pt idx="19954">
                  <c:v>20</c:v>
                </c:pt>
                <c:pt idx="19955">
                  <c:v>15</c:v>
                </c:pt>
                <c:pt idx="19956">
                  <c:v>20</c:v>
                </c:pt>
                <c:pt idx="19957">
                  <c:v>19</c:v>
                </c:pt>
                <c:pt idx="19958">
                  <c:v>14</c:v>
                </c:pt>
                <c:pt idx="19959">
                  <c:v>16</c:v>
                </c:pt>
                <c:pt idx="19960">
                  <c:v>16</c:v>
                </c:pt>
                <c:pt idx="19961">
                  <c:v>20</c:v>
                </c:pt>
                <c:pt idx="19962">
                  <c:v>13</c:v>
                </c:pt>
                <c:pt idx="19963">
                  <c:v>16</c:v>
                </c:pt>
                <c:pt idx="19964">
                  <c:v>8</c:v>
                </c:pt>
                <c:pt idx="19965">
                  <c:v>20</c:v>
                </c:pt>
                <c:pt idx="19966">
                  <c:v>18</c:v>
                </c:pt>
                <c:pt idx="19967">
                  <c:v>19</c:v>
                </c:pt>
                <c:pt idx="19968">
                  <c:v>16</c:v>
                </c:pt>
                <c:pt idx="19969">
                  <c:v>12</c:v>
                </c:pt>
                <c:pt idx="19970">
                  <c:v>16</c:v>
                </c:pt>
                <c:pt idx="19971">
                  <c:v>20</c:v>
                </c:pt>
                <c:pt idx="19972">
                  <c:v>17</c:v>
                </c:pt>
                <c:pt idx="19973">
                  <c:v>19</c:v>
                </c:pt>
                <c:pt idx="19974">
                  <c:v>16</c:v>
                </c:pt>
                <c:pt idx="19975">
                  <c:v>19</c:v>
                </c:pt>
                <c:pt idx="19976">
                  <c:v>12</c:v>
                </c:pt>
                <c:pt idx="19977">
                  <c:v>16</c:v>
                </c:pt>
                <c:pt idx="19978">
                  <c:v>17</c:v>
                </c:pt>
                <c:pt idx="19979">
                  <c:v>16</c:v>
                </c:pt>
                <c:pt idx="19980">
                  <c:v>20</c:v>
                </c:pt>
                <c:pt idx="19981">
                  <c:v>17</c:v>
                </c:pt>
                <c:pt idx="19982">
                  <c:v>12</c:v>
                </c:pt>
                <c:pt idx="19983">
                  <c:v>13</c:v>
                </c:pt>
                <c:pt idx="19984">
                  <c:v>20</c:v>
                </c:pt>
                <c:pt idx="19985">
                  <c:v>12</c:v>
                </c:pt>
                <c:pt idx="19986">
                  <c:v>11</c:v>
                </c:pt>
                <c:pt idx="19987">
                  <c:v>20</c:v>
                </c:pt>
                <c:pt idx="19988">
                  <c:v>20</c:v>
                </c:pt>
                <c:pt idx="19989">
                  <c:v>16</c:v>
                </c:pt>
                <c:pt idx="19990">
                  <c:v>16</c:v>
                </c:pt>
                <c:pt idx="19991">
                  <c:v>13</c:v>
                </c:pt>
                <c:pt idx="19992">
                  <c:v>19</c:v>
                </c:pt>
                <c:pt idx="19993">
                  <c:v>16</c:v>
                </c:pt>
                <c:pt idx="19994">
                  <c:v>14</c:v>
                </c:pt>
                <c:pt idx="19995">
                  <c:v>20</c:v>
                </c:pt>
                <c:pt idx="19996">
                  <c:v>8</c:v>
                </c:pt>
                <c:pt idx="19997">
                  <c:v>0</c:v>
                </c:pt>
                <c:pt idx="19998">
                  <c:v>20</c:v>
                </c:pt>
                <c:pt idx="19999">
                  <c:v>15</c:v>
                </c:pt>
                <c:pt idx="20000">
                  <c:v>19</c:v>
                </c:pt>
                <c:pt idx="20001">
                  <c:v>20</c:v>
                </c:pt>
                <c:pt idx="20002">
                  <c:v>18</c:v>
                </c:pt>
                <c:pt idx="20003">
                  <c:v>16</c:v>
                </c:pt>
                <c:pt idx="20004">
                  <c:v>15</c:v>
                </c:pt>
                <c:pt idx="20005">
                  <c:v>16</c:v>
                </c:pt>
                <c:pt idx="20006">
                  <c:v>18</c:v>
                </c:pt>
                <c:pt idx="20007">
                  <c:v>13</c:v>
                </c:pt>
                <c:pt idx="20008">
                  <c:v>20</c:v>
                </c:pt>
                <c:pt idx="20009">
                  <c:v>18</c:v>
                </c:pt>
                <c:pt idx="20010">
                  <c:v>20</c:v>
                </c:pt>
                <c:pt idx="20011">
                  <c:v>12</c:v>
                </c:pt>
                <c:pt idx="20012">
                  <c:v>15</c:v>
                </c:pt>
                <c:pt idx="20013">
                  <c:v>16</c:v>
                </c:pt>
                <c:pt idx="20014">
                  <c:v>16</c:v>
                </c:pt>
                <c:pt idx="20015">
                  <c:v>20</c:v>
                </c:pt>
                <c:pt idx="20016">
                  <c:v>16</c:v>
                </c:pt>
                <c:pt idx="20017">
                  <c:v>16</c:v>
                </c:pt>
                <c:pt idx="20018">
                  <c:v>20</c:v>
                </c:pt>
                <c:pt idx="20019">
                  <c:v>14</c:v>
                </c:pt>
                <c:pt idx="20020">
                  <c:v>19</c:v>
                </c:pt>
                <c:pt idx="20021">
                  <c:v>16</c:v>
                </c:pt>
                <c:pt idx="20022">
                  <c:v>15</c:v>
                </c:pt>
                <c:pt idx="20023">
                  <c:v>20</c:v>
                </c:pt>
                <c:pt idx="20024">
                  <c:v>12</c:v>
                </c:pt>
                <c:pt idx="20025">
                  <c:v>16</c:v>
                </c:pt>
                <c:pt idx="20026">
                  <c:v>15</c:v>
                </c:pt>
                <c:pt idx="20027">
                  <c:v>16</c:v>
                </c:pt>
                <c:pt idx="20028">
                  <c:v>0</c:v>
                </c:pt>
                <c:pt idx="20029">
                  <c:v>16</c:v>
                </c:pt>
                <c:pt idx="20030">
                  <c:v>16</c:v>
                </c:pt>
                <c:pt idx="20031">
                  <c:v>17</c:v>
                </c:pt>
                <c:pt idx="20032">
                  <c:v>16</c:v>
                </c:pt>
                <c:pt idx="20033">
                  <c:v>16</c:v>
                </c:pt>
                <c:pt idx="20034">
                  <c:v>16</c:v>
                </c:pt>
                <c:pt idx="20035">
                  <c:v>15</c:v>
                </c:pt>
                <c:pt idx="20036">
                  <c:v>17</c:v>
                </c:pt>
                <c:pt idx="20037">
                  <c:v>16</c:v>
                </c:pt>
                <c:pt idx="20038">
                  <c:v>12</c:v>
                </c:pt>
                <c:pt idx="20039">
                  <c:v>0</c:v>
                </c:pt>
                <c:pt idx="20040">
                  <c:v>16</c:v>
                </c:pt>
                <c:pt idx="20041">
                  <c:v>16</c:v>
                </c:pt>
                <c:pt idx="20042">
                  <c:v>17</c:v>
                </c:pt>
                <c:pt idx="20043">
                  <c:v>16</c:v>
                </c:pt>
                <c:pt idx="20044">
                  <c:v>16</c:v>
                </c:pt>
                <c:pt idx="20045">
                  <c:v>20</c:v>
                </c:pt>
                <c:pt idx="20046">
                  <c:v>17</c:v>
                </c:pt>
                <c:pt idx="20047">
                  <c:v>16</c:v>
                </c:pt>
                <c:pt idx="20048">
                  <c:v>16</c:v>
                </c:pt>
                <c:pt idx="20049">
                  <c:v>16</c:v>
                </c:pt>
                <c:pt idx="20050">
                  <c:v>16</c:v>
                </c:pt>
                <c:pt idx="20051">
                  <c:v>16</c:v>
                </c:pt>
                <c:pt idx="20052">
                  <c:v>16</c:v>
                </c:pt>
                <c:pt idx="20053">
                  <c:v>18</c:v>
                </c:pt>
                <c:pt idx="20054">
                  <c:v>18</c:v>
                </c:pt>
                <c:pt idx="20055">
                  <c:v>8</c:v>
                </c:pt>
                <c:pt idx="20056">
                  <c:v>17</c:v>
                </c:pt>
                <c:pt idx="20057">
                  <c:v>20</c:v>
                </c:pt>
                <c:pt idx="20058">
                  <c:v>19</c:v>
                </c:pt>
                <c:pt idx="20059">
                  <c:v>19</c:v>
                </c:pt>
                <c:pt idx="20060">
                  <c:v>19</c:v>
                </c:pt>
                <c:pt idx="20061">
                  <c:v>16</c:v>
                </c:pt>
                <c:pt idx="20062">
                  <c:v>19</c:v>
                </c:pt>
                <c:pt idx="20063">
                  <c:v>15</c:v>
                </c:pt>
                <c:pt idx="20064">
                  <c:v>20</c:v>
                </c:pt>
                <c:pt idx="20065">
                  <c:v>18</c:v>
                </c:pt>
                <c:pt idx="20066">
                  <c:v>20</c:v>
                </c:pt>
                <c:pt idx="20067">
                  <c:v>12</c:v>
                </c:pt>
                <c:pt idx="20068">
                  <c:v>17</c:v>
                </c:pt>
                <c:pt idx="20069">
                  <c:v>20</c:v>
                </c:pt>
                <c:pt idx="20070">
                  <c:v>13</c:v>
                </c:pt>
                <c:pt idx="20071">
                  <c:v>15</c:v>
                </c:pt>
                <c:pt idx="20072">
                  <c:v>0</c:v>
                </c:pt>
                <c:pt idx="20073">
                  <c:v>18</c:v>
                </c:pt>
                <c:pt idx="20074">
                  <c:v>16</c:v>
                </c:pt>
                <c:pt idx="20075">
                  <c:v>19</c:v>
                </c:pt>
                <c:pt idx="20076">
                  <c:v>13</c:v>
                </c:pt>
                <c:pt idx="20077">
                  <c:v>20</c:v>
                </c:pt>
                <c:pt idx="20078">
                  <c:v>13</c:v>
                </c:pt>
                <c:pt idx="20079">
                  <c:v>17</c:v>
                </c:pt>
                <c:pt idx="20080">
                  <c:v>20</c:v>
                </c:pt>
                <c:pt idx="20081">
                  <c:v>5</c:v>
                </c:pt>
                <c:pt idx="20082">
                  <c:v>20</c:v>
                </c:pt>
                <c:pt idx="20083">
                  <c:v>20</c:v>
                </c:pt>
                <c:pt idx="20084">
                  <c:v>17</c:v>
                </c:pt>
                <c:pt idx="20085">
                  <c:v>10</c:v>
                </c:pt>
                <c:pt idx="20086">
                  <c:v>18</c:v>
                </c:pt>
                <c:pt idx="20087">
                  <c:v>15</c:v>
                </c:pt>
                <c:pt idx="20088">
                  <c:v>20</c:v>
                </c:pt>
                <c:pt idx="20089">
                  <c:v>20</c:v>
                </c:pt>
                <c:pt idx="20090">
                  <c:v>18</c:v>
                </c:pt>
                <c:pt idx="20091">
                  <c:v>20</c:v>
                </c:pt>
                <c:pt idx="20092">
                  <c:v>19</c:v>
                </c:pt>
                <c:pt idx="20093">
                  <c:v>20</c:v>
                </c:pt>
                <c:pt idx="20094">
                  <c:v>11</c:v>
                </c:pt>
                <c:pt idx="20095">
                  <c:v>0</c:v>
                </c:pt>
                <c:pt idx="20096">
                  <c:v>17</c:v>
                </c:pt>
                <c:pt idx="20097">
                  <c:v>16</c:v>
                </c:pt>
                <c:pt idx="20098">
                  <c:v>18</c:v>
                </c:pt>
                <c:pt idx="20099">
                  <c:v>14</c:v>
                </c:pt>
                <c:pt idx="20100">
                  <c:v>16</c:v>
                </c:pt>
                <c:pt idx="20101">
                  <c:v>20</c:v>
                </c:pt>
                <c:pt idx="20102">
                  <c:v>16</c:v>
                </c:pt>
                <c:pt idx="20103">
                  <c:v>19</c:v>
                </c:pt>
                <c:pt idx="20104">
                  <c:v>20</c:v>
                </c:pt>
                <c:pt idx="20105">
                  <c:v>16</c:v>
                </c:pt>
                <c:pt idx="20106">
                  <c:v>20</c:v>
                </c:pt>
                <c:pt idx="20107">
                  <c:v>19</c:v>
                </c:pt>
                <c:pt idx="20108">
                  <c:v>15</c:v>
                </c:pt>
                <c:pt idx="20109">
                  <c:v>15</c:v>
                </c:pt>
                <c:pt idx="20110">
                  <c:v>15</c:v>
                </c:pt>
                <c:pt idx="20111">
                  <c:v>20</c:v>
                </c:pt>
                <c:pt idx="20112">
                  <c:v>20</c:v>
                </c:pt>
                <c:pt idx="20113">
                  <c:v>14</c:v>
                </c:pt>
                <c:pt idx="20114">
                  <c:v>16</c:v>
                </c:pt>
                <c:pt idx="20115">
                  <c:v>17</c:v>
                </c:pt>
                <c:pt idx="20116">
                  <c:v>20</c:v>
                </c:pt>
                <c:pt idx="20117">
                  <c:v>16</c:v>
                </c:pt>
                <c:pt idx="20118">
                  <c:v>0</c:v>
                </c:pt>
                <c:pt idx="20119">
                  <c:v>19</c:v>
                </c:pt>
                <c:pt idx="20120">
                  <c:v>16</c:v>
                </c:pt>
                <c:pt idx="20121">
                  <c:v>20</c:v>
                </c:pt>
                <c:pt idx="20122">
                  <c:v>0</c:v>
                </c:pt>
                <c:pt idx="20123">
                  <c:v>0</c:v>
                </c:pt>
                <c:pt idx="20124">
                  <c:v>19</c:v>
                </c:pt>
                <c:pt idx="20125">
                  <c:v>20</c:v>
                </c:pt>
                <c:pt idx="20126">
                  <c:v>20</c:v>
                </c:pt>
                <c:pt idx="20127">
                  <c:v>20</c:v>
                </c:pt>
                <c:pt idx="20128">
                  <c:v>0</c:v>
                </c:pt>
                <c:pt idx="20129">
                  <c:v>20</c:v>
                </c:pt>
                <c:pt idx="20130">
                  <c:v>20</c:v>
                </c:pt>
                <c:pt idx="20131">
                  <c:v>19</c:v>
                </c:pt>
                <c:pt idx="20132">
                  <c:v>12</c:v>
                </c:pt>
                <c:pt idx="20133">
                  <c:v>18</c:v>
                </c:pt>
                <c:pt idx="20134">
                  <c:v>20</c:v>
                </c:pt>
                <c:pt idx="20135">
                  <c:v>20</c:v>
                </c:pt>
                <c:pt idx="20136">
                  <c:v>0</c:v>
                </c:pt>
                <c:pt idx="20137">
                  <c:v>19</c:v>
                </c:pt>
                <c:pt idx="20138">
                  <c:v>19</c:v>
                </c:pt>
                <c:pt idx="20139">
                  <c:v>16</c:v>
                </c:pt>
                <c:pt idx="20140">
                  <c:v>16</c:v>
                </c:pt>
                <c:pt idx="20141">
                  <c:v>20</c:v>
                </c:pt>
                <c:pt idx="20142">
                  <c:v>0</c:v>
                </c:pt>
                <c:pt idx="20143">
                  <c:v>16</c:v>
                </c:pt>
                <c:pt idx="20144">
                  <c:v>12</c:v>
                </c:pt>
                <c:pt idx="20145">
                  <c:v>18</c:v>
                </c:pt>
                <c:pt idx="20146">
                  <c:v>20</c:v>
                </c:pt>
                <c:pt idx="20147">
                  <c:v>18</c:v>
                </c:pt>
                <c:pt idx="20148">
                  <c:v>20</c:v>
                </c:pt>
                <c:pt idx="20149">
                  <c:v>0</c:v>
                </c:pt>
                <c:pt idx="20150">
                  <c:v>18</c:v>
                </c:pt>
                <c:pt idx="20151">
                  <c:v>20</c:v>
                </c:pt>
                <c:pt idx="20152">
                  <c:v>16</c:v>
                </c:pt>
                <c:pt idx="20153">
                  <c:v>20</c:v>
                </c:pt>
                <c:pt idx="20154">
                  <c:v>12</c:v>
                </c:pt>
                <c:pt idx="20155">
                  <c:v>17</c:v>
                </c:pt>
                <c:pt idx="20156">
                  <c:v>18</c:v>
                </c:pt>
                <c:pt idx="20157">
                  <c:v>20</c:v>
                </c:pt>
                <c:pt idx="20158">
                  <c:v>16</c:v>
                </c:pt>
                <c:pt idx="20159">
                  <c:v>16</c:v>
                </c:pt>
                <c:pt idx="20160">
                  <c:v>20</c:v>
                </c:pt>
                <c:pt idx="20161">
                  <c:v>18</c:v>
                </c:pt>
                <c:pt idx="20162">
                  <c:v>20</c:v>
                </c:pt>
                <c:pt idx="20163">
                  <c:v>20</c:v>
                </c:pt>
                <c:pt idx="20164">
                  <c:v>19</c:v>
                </c:pt>
                <c:pt idx="20165">
                  <c:v>0</c:v>
                </c:pt>
                <c:pt idx="20166">
                  <c:v>19</c:v>
                </c:pt>
                <c:pt idx="20167">
                  <c:v>20</c:v>
                </c:pt>
                <c:pt idx="20168">
                  <c:v>19</c:v>
                </c:pt>
                <c:pt idx="20169">
                  <c:v>16</c:v>
                </c:pt>
                <c:pt idx="20170">
                  <c:v>20</c:v>
                </c:pt>
                <c:pt idx="20171">
                  <c:v>20</c:v>
                </c:pt>
                <c:pt idx="20172">
                  <c:v>16</c:v>
                </c:pt>
                <c:pt idx="20173">
                  <c:v>20</c:v>
                </c:pt>
                <c:pt idx="20174">
                  <c:v>17</c:v>
                </c:pt>
                <c:pt idx="20175">
                  <c:v>16</c:v>
                </c:pt>
                <c:pt idx="20176">
                  <c:v>0</c:v>
                </c:pt>
                <c:pt idx="20177">
                  <c:v>16</c:v>
                </c:pt>
                <c:pt idx="20178">
                  <c:v>16</c:v>
                </c:pt>
                <c:pt idx="20179">
                  <c:v>19</c:v>
                </c:pt>
                <c:pt idx="20180">
                  <c:v>20</c:v>
                </c:pt>
                <c:pt idx="20181">
                  <c:v>20</c:v>
                </c:pt>
                <c:pt idx="20182">
                  <c:v>16</c:v>
                </c:pt>
                <c:pt idx="20183">
                  <c:v>14</c:v>
                </c:pt>
                <c:pt idx="20184">
                  <c:v>19</c:v>
                </c:pt>
                <c:pt idx="20185">
                  <c:v>15</c:v>
                </c:pt>
                <c:pt idx="20186">
                  <c:v>15</c:v>
                </c:pt>
                <c:pt idx="20187">
                  <c:v>18</c:v>
                </c:pt>
                <c:pt idx="20188">
                  <c:v>20</c:v>
                </c:pt>
                <c:pt idx="20189">
                  <c:v>13</c:v>
                </c:pt>
                <c:pt idx="20190">
                  <c:v>16</c:v>
                </c:pt>
                <c:pt idx="20191">
                  <c:v>20</c:v>
                </c:pt>
                <c:pt idx="20192">
                  <c:v>12</c:v>
                </c:pt>
                <c:pt idx="20193">
                  <c:v>20</c:v>
                </c:pt>
                <c:pt idx="20194">
                  <c:v>16</c:v>
                </c:pt>
                <c:pt idx="20195">
                  <c:v>16</c:v>
                </c:pt>
                <c:pt idx="20196">
                  <c:v>20</c:v>
                </c:pt>
                <c:pt idx="20197">
                  <c:v>16</c:v>
                </c:pt>
                <c:pt idx="20198">
                  <c:v>20</c:v>
                </c:pt>
                <c:pt idx="20199">
                  <c:v>20</c:v>
                </c:pt>
                <c:pt idx="20200">
                  <c:v>16</c:v>
                </c:pt>
                <c:pt idx="20201">
                  <c:v>10</c:v>
                </c:pt>
                <c:pt idx="20202">
                  <c:v>16</c:v>
                </c:pt>
                <c:pt idx="20203">
                  <c:v>13</c:v>
                </c:pt>
                <c:pt idx="20204">
                  <c:v>16</c:v>
                </c:pt>
                <c:pt idx="20205">
                  <c:v>16</c:v>
                </c:pt>
                <c:pt idx="20206">
                  <c:v>13</c:v>
                </c:pt>
                <c:pt idx="20207">
                  <c:v>17</c:v>
                </c:pt>
                <c:pt idx="20208">
                  <c:v>13</c:v>
                </c:pt>
                <c:pt idx="20209">
                  <c:v>16</c:v>
                </c:pt>
                <c:pt idx="20210">
                  <c:v>20</c:v>
                </c:pt>
                <c:pt idx="20211">
                  <c:v>9</c:v>
                </c:pt>
                <c:pt idx="20212">
                  <c:v>20</c:v>
                </c:pt>
                <c:pt idx="20213">
                  <c:v>16</c:v>
                </c:pt>
                <c:pt idx="20214">
                  <c:v>16</c:v>
                </c:pt>
                <c:pt idx="20215">
                  <c:v>11</c:v>
                </c:pt>
                <c:pt idx="20216">
                  <c:v>16</c:v>
                </c:pt>
                <c:pt idx="20217">
                  <c:v>20</c:v>
                </c:pt>
                <c:pt idx="20218">
                  <c:v>19</c:v>
                </c:pt>
                <c:pt idx="20219">
                  <c:v>17</c:v>
                </c:pt>
                <c:pt idx="20220">
                  <c:v>0</c:v>
                </c:pt>
                <c:pt idx="20221">
                  <c:v>15</c:v>
                </c:pt>
                <c:pt idx="20222">
                  <c:v>13</c:v>
                </c:pt>
                <c:pt idx="20223">
                  <c:v>14</c:v>
                </c:pt>
                <c:pt idx="20224">
                  <c:v>20</c:v>
                </c:pt>
                <c:pt idx="20225">
                  <c:v>20</c:v>
                </c:pt>
                <c:pt idx="20226">
                  <c:v>18</c:v>
                </c:pt>
                <c:pt idx="20227">
                  <c:v>19</c:v>
                </c:pt>
                <c:pt idx="20228">
                  <c:v>15</c:v>
                </c:pt>
                <c:pt idx="20229">
                  <c:v>12</c:v>
                </c:pt>
                <c:pt idx="20230">
                  <c:v>20</c:v>
                </c:pt>
                <c:pt idx="20231">
                  <c:v>0</c:v>
                </c:pt>
                <c:pt idx="20232">
                  <c:v>20</c:v>
                </c:pt>
                <c:pt idx="20233">
                  <c:v>12</c:v>
                </c:pt>
                <c:pt idx="20234">
                  <c:v>20</c:v>
                </c:pt>
                <c:pt idx="20235">
                  <c:v>19</c:v>
                </c:pt>
                <c:pt idx="20236">
                  <c:v>19</c:v>
                </c:pt>
                <c:pt idx="20237">
                  <c:v>14</c:v>
                </c:pt>
                <c:pt idx="20238">
                  <c:v>13</c:v>
                </c:pt>
                <c:pt idx="20239">
                  <c:v>16</c:v>
                </c:pt>
                <c:pt idx="20240">
                  <c:v>15</c:v>
                </c:pt>
                <c:pt idx="20241">
                  <c:v>11</c:v>
                </c:pt>
                <c:pt idx="20242">
                  <c:v>20</c:v>
                </c:pt>
                <c:pt idx="20243">
                  <c:v>20</c:v>
                </c:pt>
                <c:pt idx="20244">
                  <c:v>15</c:v>
                </c:pt>
                <c:pt idx="20245">
                  <c:v>17</c:v>
                </c:pt>
                <c:pt idx="20246">
                  <c:v>16</c:v>
                </c:pt>
                <c:pt idx="20247">
                  <c:v>15</c:v>
                </c:pt>
                <c:pt idx="20248">
                  <c:v>20</c:v>
                </c:pt>
                <c:pt idx="20249">
                  <c:v>17</c:v>
                </c:pt>
                <c:pt idx="20250">
                  <c:v>0</c:v>
                </c:pt>
                <c:pt idx="20251">
                  <c:v>20</c:v>
                </c:pt>
                <c:pt idx="20252">
                  <c:v>16</c:v>
                </c:pt>
                <c:pt idx="20253">
                  <c:v>20</c:v>
                </c:pt>
                <c:pt idx="20254">
                  <c:v>20</c:v>
                </c:pt>
                <c:pt idx="20255">
                  <c:v>13</c:v>
                </c:pt>
                <c:pt idx="20256">
                  <c:v>18</c:v>
                </c:pt>
                <c:pt idx="20257">
                  <c:v>18</c:v>
                </c:pt>
                <c:pt idx="20258">
                  <c:v>16</c:v>
                </c:pt>
                <c:pt idx="20259">
                  <c:v>16</c:v>
                </c:pt>
                <c:pt idx="20260">
                  <c:v>16</c:v>
                </c:pt>
                <c:pt idx="20261">
                  <c:v>17</c:v>
                </c:pt>
                <c:pt idx="20262">
                  <c:v>20</c:v>
                </c:pt>
                <c:pt idx="20263">
                  <c:v>16</c:v>
                </c:pt>
                <c:pt idx="20264">
                  <c:v>20</c:v>
                </c:pt>
                <c:pt idx="20265">
                  <c:v>20</c:v>
                </c:pt>
                <c:pt idx="20266">
                  <c:v>15</c:v>
                </c:pt>
                <c:pt idx="20267">
                  <c:v>20</c:v>
                </c:pt>
                <c:pt idx="20268">
                  <c:v>20</c:v>
                </c:pt>
                <c:pt idx="20269">
                  <c:v>19</c:v>
                </c:pt>
                <c:pt idx="20270">
                  <c:v>20</c:v>
                </c:pt>
                <c:pt idx="20271">
                  <c:v>0</c:v>
                </c:pt>
                <c:pt idx="20272">
                  <c:v>16</c:v>
                </c:pt>
                <c:pt idx="20273">
                  <c:v>20</c:v>
                </c:pt>
                <c:pt idx="20274">
                  <c:v>14</c:v>
                </c:pt>
                <c:pt idx="20275">
                  <c:v>15</c:v>
                </c:pt>
                <c:pt idx="20276">
                  <c:v>20</c:v>
                </c:pt>
                <c:pt idx="20277">
                  <c:v>16</c:v>
                </c:pt>
                <c:pt idx="20278">
                  <c:v>0</c:v>
                </c:pt>
                <c:pt idx="20279">
                  <c:v>16</c:v>
                </c:pt>
                <c:pt idx="20280">
                  <c:v>16</c:v>
                </c:pt>
                <c:pt idx="20281">
                  <c:v>20</c:v>
                </c:pt>
                <c:pt idx="20282">
                  <c:v>16</c:v>
                </c:pt>
                <c:pt idx="20283">
                  <c:v>16</c:v>
                </c:pt>
                <c:pt idx="20284">
                  <c:v>20</c:v>
                </c:pt>
                <c:pt idx="20285">
                  <c:v>16</c:v>
                </c:pt>
                <c:pt idx="20286">
                  <c:v>16</c:v>
                </c:pt>
                <c:pt idx="20287">
                  <c:v>19</c:v>
                </c:pt>
                <c:pt idx="20288">
                  <c:v>20</c:v>
                </c:pt>
                <c:pt idx="20289">
                  <c:v>15</c:v>
                </c:pt>
                <c:pt idx="20290">
                  <c:v>15</c:v>
                </c:pt>
                <c:pt idx="20291">
                  <c:v>20</c:v>
                </c:pt>
                <c:pt idx="20292">
                  <c:v>16</c:v>
                </c:pt>
                <c:pt idx="20293">
                  <c:v>20</c:v>
                </c:pt>
                <c:pt idx="20294">
                  <c:v>20</c:v>
                </c:pt>
                <c:pt idx="20295">
                  <c:v>18</c:v>
                </c:pt>
                <c:pt idx="20296">
                  <c:v>16</c:v>
                </c:pt>
                <c:pt idx="20297">
                  <c:v>16</c:v>
                </c:pt>
                <c:pt idx="20298">
                  <c:v>16</c:v>
                </c:pt>
                <c:pt idx="20299">
                  <c:v>16</c:v>
                </c:pt>
                <c:pt idx="20300">
                  <c:v>16</c:v>
                </c:pt>
                <c:pt idx="20301">
                  <c:v>20</c:v>
                </c:pt>
                <c:pt idx="20302">
                  <c:v>15</c:v>
                </c:pt>
                <c:pt idx="20303">
                  <c:v>14</c:v>
                </c:pt>
                <c:pt idx="20304">
                  <c:v>12</c:v>
                </c:pt>
                <c:pt idx="20305">
                  <c:v>15</c:v>
                </c:pt>
                <c:pt idx="20306">
                  <c:v>17</c:v>
                </c:pt>
                <c:pt idx="20307">
                  <c:v>18</c:v>
                </c:pt>
                <c:pt idx="20308">
                  <c:v>15</c:v>
                </c:pt>
                <c:pt idx="20309">
                  <c:v>13</c:v>
                </c:pt>
                <c:pt idx="20310">
                  <c:v>15</c:v>
                </c:pt>
                <c:pt idx="20311">
                  <c:v>16</c:v>
                </c:pt>
                <c:pt idx="20312">
                  <c:v>16</c:v>
                </c:pt>
                <c:pt idx="20313">
                  <c:v>16</c:v>
                </c:pt>
                <c:pt idx="20314">
                  <c:v>14</c:v>
                </c:pt>
                <c:pt idx="20315">
                  <c:v>16</c:v>
                </c:pt>
                <c:pt idx="20316">
                  <c:v>20</c:v>
                </c:pt>
                <c:pt idx="20317">
                  <c:v>16</c:v>
                </c:pt>
                <c:pt idx="20318">
                  <c:v>16</c:v>
                </c:pt>
                <c:pt idx="20319">
                  <c:v>15</c:v>
                </c:pt>
                <c:pt idx="20320">
                  <c:v>15</c:v>
                </c:pt>
                <c:pt idx="20321">
                  <c:v>19</c:v>
                </c:pt>
                <c:pt idx="20322">
                  <c:v>16</c:v>
                </c:pt>
                <c:pt idx="20323">
                  <c:v>16</c:v>
                </c:pt>
                <c:pt idx="20324">
                  <c:v>20</c:v>
                </c:pt>
                <c:pt idx="20325">
                  <c:v>19</c:v>
                </c:pt>
                <c:pt idx="20326">
                  <c:v>20</c:v>
                </c:pt>
                <c:pt idx="20327">
                  <c:v>11</c:v>
                </c:pt>
                <c:pt idx="20328">
                  <c:v>20</c:v>
                </c:pt>
                <c:pt idx="20329">
                  <c:v>16</c:v>
                </c:pt>
                <c:pt idx="20330">
                  <c:v>12</c:v>
                </c:pt>
                <c:pt idx="20331">
                  <c:v>17</c:v>
                </c:pt>
                <c:pt idx="20332">
                  <c:v>12</c:v>
                </c:pt>
                <c:pt idx="20333">
                  <c:v>15</c:v>
                </c:pt>
                <c:pt idx="20334">
                  <c:v>0</c:v>
                </c:pt>
                <c:pt idx="20335">
                  <c:v>20</c:v>
                </c:pt>
                <c:pt idx="20336">
                  <c:v>4</c:v>
                </c:pt>
                <c:pt idx="20337">
                  <c:v>15</c:v>
                </c:pt>
                <c:pt idx="20338">
                  <c:v>12</c:v>
                </c:pt>
                <c:pt idx="20339">
                  <c:v>20</c:v>
                </c:pt>
                <c:pt idx="20340">
                  <c:v>20</c:v>
                </c:pt>
                <c:pt idx="20341">
                  <c:v>16</c:v>
                </c:pt>
                <c:pt idx="20342">
                  <c:v>16</c:v>
                </c:pt>
                <c:pt idx="20343">
                  <c:v>16</c:v>
                </c:pt>
                <c:pt idx="20344">
                  <c:v>20</c:v>
                </c:pt>
                <c:pt idx="20345">
                  <c:v>16</c:v>
                </c:pt>
                <c:pt idx="20346">
                  <c:v>19</c:v>
                </c:pt>
                <c:pt idx="20347">
                  <c:v>17</c:v>
                </c:pt>
                <c:pt idx="20348">
                  <c:v>14</c:v>
                </c:pt>
                <c:pt idx="20349">
                  <c:v>15</c:v>
                </c:pt>
                <c:pt idx="20350">
                  <c:v>14</c:v>
                </c:pt>
                <c:pt idx="20351">
                  <c:v>20</c:v>
                </c:pt>
                <c:pt idx="20352">
                  <c:v>16</c:v>
                </c:pt>
                <c:pt idx="20353">
                  <c:v>16</c:v>
                </c:pt>
                <c:pt idx="20354">
                  <c:v>20</c:v>
                </c:pt>
                <c:pt idx="20355">
                  <c:v>16</c:v>
                </c:pt>
                <c:pt idx="20356">
                  <c:v>16</c:v>
                </c:pt>
                <c:pt idx="20357">
                  <c:v>18</c:v>
                </c:pt>
                <c:pt idx="20358">
                  <c:v>20</c:v>
                </c:pt>
                <c:pt idx="20359">
                  <c:v>20</c:v>
                </c:pt>
                <c:pt idx="20360">
                  <c:v>20</c:v>
                </c:pt>
                <c:pt idx="20361">
                  <c:v>20</c:v>
                </c:pt>
                <c:pt idx="20362">
                  <c:v>16</c:v>
                </c:pt>
                <c:pt idx="20363">
                  <c:v>20</c:v>
                </c:pt>
                <c:pt idx="20364">
                  <c:v>20</c:v>
                </c:pt>
                <c:pt idx="20365">
                  <c:v>16</c:v>
                </c:pt>
                <c:pt idx="20366">
                  <c:v>12</c:v>
                </c:pt>
                <c:pt idx="20367">
                  <c:v>19</c:v>
                </c:pt>
                <c:pt idx="20368">
                  <c:v>16</c:v>
                </c:pt>
                <c:pt idx="20369">
                  <c:v>16</c:v>
                </c:pt>
                <c:pt idx="20370">
                  <c:v>0</c:v>
                </c:pt>
                <c:pt idx="20371">
                  <c:v>20</c:v>
                </c:pt>
                <c:pt idx="20372">
                  <c:v>19</c:v>
                </c:pt>
                <c:pt idx="20373">
                  <c:v>14</c:v>
                </c:pt>
                <c:pt idx="20374">
                  <c:v>20</c:v>
                </c:pt>
                <c:pt idx="20375">
                  <c:v>17</c:v>
                </c:pt>
                <c:pt idx="20376">
                  <c:v>16</c:v>
                </c:pt>
                <c:pt idx="20377">
                  <c:v>20</c:v>
                </c:pt>
                <c:pt idx="20378">
                  <c:v>15</c:v>
                </c:pt>
                <c:pt idx="20379">
                  <c:v>18</c:v>
                </c:pt>
                <c:pt idx="20380">
                  <c:v>20</c:v>
                </c:pt>
                <c:pt idx="20381">
                  <c:v>20</c:v>
                </c:pt>
                <c:pt idx="20382">
                  <c:v>20</c:v>
                </c:pt>
                <c:pt idx="20383">
                  <c:v>12</c:v>
                </c:pt>
                <c:pt idx="20384">
                  <c:v>16</c:v>
                </c:pt>
                <c:pt idx="20385">
                  <c:v>16</c:v>
                </c:pt>
                <c:pt idx="20386">
                  <c:v>0</c:v>
                </c:pt>
                <c:pt idx="20387">
                  <c:v>13</c:v>
                </c:pt>
                <c:pt idx="20388">
                  <c:v>20</c:v>
                </c:pt>
                <c:pt idx="20389">
                  <c:v>13</c:v>
                </c:pt>
                <c:pt idx="20390">
                  <c:v>16</c:v>
                </c:pt>
                <c:pt idx="20391">
                  <c:v>0</c:v>
                </c:pt>
                <c:pt idx="20392">
                  <c:v>20</c:v>
                </c:pt>
                <c:pt idx="20393">
                  <c:v>17</c:v>
                </c:pt>
                <c:pt idx="20394">
                  <c:v>20</c:v>
                </c:pt>
                <c:pt idx="20395">
                  <c:v>20</c:v>
                </c:pt>
                <c:pt idx="20396">
                  <c:v>0</c:v>
                </c:pt>
                <c:pt idx="20397">
                  <c:v>16</c:v>
                </c:pt>
                <c:pt idx="20398">
                  <c:v>20</c:v>
                </c:pt>
                <c:pt idx="20399">
                  <c:v>10</c:v>
                </c:pt>
                <c:pt idx="20400">
                  <c:v>16</c:v>
                </c:pt>
                <c:pt idx="20401">
                  <c:v>20</c:v>
                </c:pt>
                <c:pt idx="20402">
                  <c:v>10</c:v>
                </c:pt>
                <c:pt idx="20403">
                  <c:v>20</c:v>
                </c:pt>
                <c:pt idx="20404">
                  <c:v>20</c:v>
                </c:pt>
                <c:pt idx="20405">
                  <c:v>19</c:v>
                </c:pt>
                <c:pt idx="20406">
                  <c:v>16</c:v>
                </c:pt>
                <c:pt idx="20407">
                  <c:v>19</c:v>
                </c:pt>
                <c:pt idx="20408">
                  <c:v>0</c:v>
                </c:pt>
                <c:pt idx="20409">
                  <c:v>19</c:v>
                </c:pt>
                <c:pt idx="20410">
                  <c:v>17</c:v>
                </c:pt>
                <c:pt idx="20411">
                  <c:v>15</c:v>
                </c:pt>
                <c:pt idx="20412">
                  <c:v>19</c:v>
                </c:pt>
                <c:pt idx="20413">
                  <c:v>20</c:v>
                </c:pt>
                <c:pt idx="20414">
                  <c:v>19</c:v>
                </c:pt>
                <c:pt idx="20415">
                  <c:v>19</c:v>
                </c:pt>
                <c:pt idx="20416">
                  <c:v>20</c:v>
                </c:pt>
                <c:pt idx="20417">
                  <c:v>20</c:v>
                </c:pt>
                <c:pt idx="20418">
                  <c:v>4</c:v>
                </c:pt>
                <c:pt idx="20419">
                  <c:v>13</c:v>
                </c:pt>
                <c:pt idx="20420">
                  <c:v>16</c:v>
                </c:pt>
                <c:pt idx="20421">
                  <c:v>16</c:v>
                </c:pt>
                <c:pt idx="20422">
                  <c:v>16</c:v>
                </c:pt>
                <c:pt idx="20423">
                  <c:v>20</c:v>
                </c:pt>
                <c:pt idx="20424">
                  <c:v>17</c:v>
                </c:pt>
                <c:pt idx="20425">
                  <c:v>20</c:v>
                </c:pt>
                <c:pt idx="20426">
                  <c:v>16</c:v>
                </c:pt>
                <c:pt idx="20427">
                  <c:v>15</c:v>
                </c:pt>
                <c:pt idx="20428">
                  <c:v>20</c:v>
                </c:pt>
                <c:pt idx="20429">
                  <c:v>20</c:v>
                </c:pt>
                <c:pt idx="20430">
                  <c:v>20</c:v>
                </c:pt>
                <c:pt idx="20431">
                  <c:v>15</c:v>
                </c:pt>
                <c:pt idx="20432">
                  <c:v>17</c:v>
                </c:pt>
                <c:pt idx="20433">
                  <c:v>16</c:v>
                </c:pt>
                <c:pt idx="20434">
                  <c:v>0</c:v>
                </c:pt>
                <c:pt idx="20435">
                  <c:v>20</c:v>
                </c:pt>
                <c:pt idx="20436">
                  <c:v>15</c:v>
                </c:pt>
                <c:pt idx="20437">
                  <c:v>20</c:v>
                </c:pt>
                <c:pt idx="20438">
                  <c:v>14</c:v>
                </c:pt>
                <c:pt idx="20439">
                  <c:v>16</c:v>
                </c:pt>
                <c:pt idx="20440">
                  <c:v>19</c:v>
                </c:pt>
                <c:pt idx="20441">
                  <c:v>19</c:v>
                </c:pt>
                <c:pt idx="20442">
                  <c:v>20</c:v>
                </c:pt>
                <c:pt idx="20443">
                  <c:v>16</c:v>
                </c:pt>
                <c:pt idx="20444">
                  <c:v>16</c:v>
                </c:pt>
                <c:pt idx="20445">
                  <c:v>12</c:v>
                </c:pt>
                <c:pt idx="20446">
                  <c:v>16</c:v>
                </c:pt>
                <c:pt idx="20447">
                  <c:v>20</c:v>
                </c:pt>
                <c:pt idx="20448">
                  <c:v>15</c:v>
                </c:pt>
                <c:pt idx="20449">
                  <c:v>20</c:v>
                </c:pt>
                <c:pt idx="20450">
                  <c:v>18</c:v>
                </c:pt>
                <c:pt idx="20451">
                  <c:v>15</c:v>
                </c:pt>
                <c:pt idx="20452">
                  <c:v>16</c:v>
                </c:pt>
                <c:pt idx="20453">
                  <c:v>20</c:v>
                </c:pt>
                <c:pt idx="20454">
                  <c:v>11</c:v>
                </c:pt>
                <c:pt idx="20455">
                  <c:v>20</c:v>
                </c:pt>
                <c:pt idx="20456">
                  <c:v>15</c:v>
                </c:pt>
                <c:pt idx="20457">
                  <c:v>20</c:v>
                </c:pt>
                <c:pt idx="20458">
                  <c:v>16</c:v>
                </c:pt>
                <c:pt idx="20459">
                  <c:v>16</c:v>
                </c:pt>
                <c:pt idx="20460">
                  <c:v>15</c:v>
                </c:pt>
                <c:pt idx="20461">
                  <c:v>19</c:v>
                </c:pt>
                <c:pt idx="20462">
                  <c:v>20</c:v>
                </c:pt>
                <c:pt idx="20463">
                  <c:v>16</c:v>
                </c:pt>
                <c:pt idx="20464">
                  <c:v>19</c:v>
                </c:pt>
                <c:pt idx="20465">
                  <c:v>18</c:v>
                </c:pt>
                <c:pt idx="20466">
                  <c:v>20</c:v>
                </c:pt>
                <c:pt idx="20467">
                  <c:v>16</c:v>
                </c:pt>
                <c:pt idx="20468">
                  <c:v>20</c:v>
                </c:pt>
                <c:pt idx="20469">
                  <c:v>14</c:v>
                </c:pt>
                <c:pt idx="20470">
                  <c:v>18</c:v>
                </c:pt>
                <c:pt idx="20471">
                  <c:v>13</c:v>
                </c:pt>
                <c:pt idx="20472">
                  <c:v>15</c:v>
                </c:pt>
                <c:pt idx="20473">
                  <c:v>16</c:v>
                </c:pt>
                <c:pt idx="20474">
                  <c:v>18</c:v>
                </c:pt>
                <c:pt idx="20475">
                  <c:v>17</c:v>
                </c:pt>
                <c:pt idx="20476">
                  <c:v>13</c:v>
                </c:pt>
                <c:pt idx="20477">
                  <c:v>20</c:v>
                </c:pt>
                <c:pt idx="20478">
                  <c:v>16</c:v>
                </c:pt>
                <c:pt idx="20479">
                  <c:v>15</c:v>
                </c:pt>
                <c:pt idx="20480">
                  <c:v>7</c:v>
                </c:pt>
                <c:pt idx="20481">
                  <c:v>16</c:v>
                </c:pt>
                <c:pt idx="20482">
                  <c:v>20</c:v>
                </c:pt>
                <c:pt idx="20483">
                  <c:v>20</c:v>
                </c:pt>
                <c:pt idx="20484">
                  <c:v>17</c:v>
                </c:pt>
                <c:pt idx="20485">
                  <c:v>20</c:v>
                </c:pt>
                <c:pt idx="20486">
                  <c:v>19</c:v>
                </c:pt>
                <c:pt idx="20487">
                  <c:v>17</c:v>
                </c:pt>
                <c:pt idx="20488">
                  <c:v>18</c:v>
                </c:pt>
                <c:pt idx="20489">
                  <c:v>20</c:v>
                </c:pt>
                <c:pt idx="20490">
                  <c:v>20</c:v>
                </c:pt>
                <c:pt idx="20491">
                  <c:v>20</c:v>
                </c:pt>
                <c:pt idx="20492">
                  <c:v>17</c:v>
                </c:pt>
                <c:pt idx="20493">
                  <c:v>15</c:v>
                </c:pt>
                <c:pt idx="20494">
                  <c:v>20</c:v>
                </c:pt>
                <c:pt idx="20495">
                  <c:v>20</c:v>
                </c:pt>
                <c:pt idx="20496">
                  <c:v>13</c:v>
                </c:pt>
                <c:pt idx="20497">
                  <c:v>17</c:v>
                </c:pt>
                <c:pt idx="20498">
                  <c:v>16</c:v>
                </c:pt>
                <c:pt idx="20499">
                  <c:v>20</c:v>
                </c:pt>
                <c:pt idx="20500">
                  <c:v>19</c:v>
                </c:pt>
                <c:pt idx="20501">
                  <c:v>20</c:v>
                </c:pt>
                <c:pt idx="20502">
                  <c:v>20</c:v>
                </c:pt>
                <c:pt idx="20503">
                  <c:v>20</c:v>
                </c:pt>
                <c:pt idx="20504">
                  <c:v>17</c:v>
                </c:pt>
                <c:pt idx="20505">
                  <c:v>20</c:v>
                </c:pt>
                <c:pt idx="20506">
                  <c:v>17</c:v>
                </c:pt>
                <c:pt idx="20507">
                  <c:v>16</c:v>
                </c:pt>
                <c:pt idx="20508">
                  <c:v>18</c:v>
                </c:pt>
                <c:pt idx="20509">
                  <c:v>17</c:v>
                </c:pt>
                <c:pt idx="20510">
                  <c:v>17</c:v>
                </c:pt>
                <c:pt idx="20511">
                  <c:v>18</c:v>
                </c:pt>
                <c:pt idx="20512">
                  <c:v>15</c:v>
                </c:pt>
                <c:pt idx="20513">
                  <c:v>17</c:v>
                </c:pt>
                <c:pt idx="20514">
                  <c:v>15</c:v>
                </c:pt>
                <c:pt idx="20515">
                  <c:v>16</c:v>
                </c:pt>
                <c:pt idx="20516">
                  <c:v>20</c:v>
                </c:pt>
                <c:pt idx="20517">
                  <c:v>0</c:v>
                </c:pt>
                <c:pt idx="20518">
                  <c:v>13</c:v>
                </c:pt>
                <c:pt idx="20519">
                  <c:v>19</c:v>
                </c:pt>
                <c:pt idx="20520">
                  <c:v>20</c:v>
                </c:pt>
                <c:pt idx="20521">
                  <c:v>17</c:v>
                </c:pt>
                <c:pt idx="20522">
                  <c:v>19</c:v>
                </c:pt>
                <c:pt idx="20523">
                  <c:v>20</c:v>
                </c:pt>
                <c:pt idx="20524">
                  <c:v>16</c:v>
                </c:pt>
                <c:pt idx="20525">
                  <c:v>15</c:v>
                </c:pt>
                <c:pt idx="20526">
                  <c:v>19</c:v>
                </c:pt>
                <c:pt idx="20527">
                  <c:v>0</c:v>
                </c:pt>
                <c:pt idx="20528">
                  <c:v>20</c:v>
                </c:pt>
                <c:pt idx="20529">
                  <c:v>20</c:v>
                </c:pt>
                <c:pt idx="20530">
                  <c:v>11</c:v>
                </c:pt>
                <c:pt idx="20531">
                  <c:v>16</c:v>
                </c:pt>
                <c:pt idx="20532">
                  <c:v>19</c:v>
                </c:pt>
                <c:pt idx="20533">
                  <c:v>11</c:v>
                </c:pt>
                <c:pt idx="20534">
                  <c:v>19</c:v>
                </c:pt>
                <c:pt idx="20535">
                  <c:v>16</c:v>
                </c:pt>
                <c:pt idx="20536">
                  <c:v>16</c:v>
                </c:pt>
                <c:pt idx="20537">
                  <c:v>20</c:v>
                </c:pt>
                <c:pt idx="20538">
                  <c:v>16</c:v>
                </c:pt>
                <c:pt idx="20539">
                  <c:v>16</c:v>
                </c:pt>
                <c:pt idx="20540">
                  <c:v>19</c:v>
                </c:pt>
                <c:pt idx="20541">
                  <c:v>20</c:v>
                </c:pt>
                <c:pt idx="20542">
                  <c:v>20</c:v>
                </c:pt>
                <c:pt idx="20543">
                  <c:v>20</c:v>
                </c:pt>
                <c:pt idx="20544">
                  <c:v>16</c:v>
                </c:pt>
                <c:pt idx="20545">
                  <c:v>16</c:v>
                </c:pt>
                <c:pt idx="20546">
                  <c:v>16</c:v>
                </c:pt>
                <c:pt idx="20547">
                  <c:v>16</c:v>
                </c:pt>
                <c:pt idx="20548">
                  <c:v>19</c:v>
                </c:pt>
                <c:pt idx="20549">
                  <c:v>19</c:v>
                </c:pt>
                <c:pt idx="20550">
                  <c:v>15</c:v>
                </c:pt>
                <c:pt idx="20551">
                  <c:v>20</c:v>
                </c:pt>
                <c:pt idx="20552">
                  <c:v>14</c:v>
                </c:pt>
                <c:pt idx="20553">
                  <c:v>16</c:v>
                </c:pt>
                <c:pt idx="20554">
                  <c:v>0</c:v>
                </c:pt>
                <c:pt idx="20555">
                  <c:v>15</c:v>
                </c:pt>
                <c:pt idx="20556">
                  <c:v>17</c:v>
                </c:pt>
                <c:pt idx="20557">
                  <c:v>9</c:v>
                </c:pt>
                <c:pt idx="20558">
                  <c:v>17</c:v>
                </c:pt>
                <c:pt idx="20559">
                  <c:v>18</c:v>
                </c:pt>
                <c:pt idx="20560">
                  <c:v>20</c:v>
                </c:pt>
                <c:pt idx="20561">
                  <c:v>16</c:v>
                </c:pt>
                <c:pt idx="20562">
                  <c:v>19</c:v>
                </c:pt>
                <c:pt idx="20563">
                  <c:v>0</c:v>
                </c:pt>
                <c:pt idx="20564">
                  <c:v>15</c:v>
                </c:pt>
                <c:pt idx="20565">
                  <c:v>17</c:v>
                </c:pt>
                <c:pt idx="20566">
                  <c:v>0</c:v>
                </c:pt>
                <c:pt idx="20567">
                  <c:v>11</c:v>
                </c:pt>
                <c:pt idx="20568">
                  <c:v>16</c:v>
                </c:pt>
                <c:pt idx="20569">
                  <c:v>0</c:v>
                </c:pt>
                <c:pt idx="20570">
                  <c:v>17</c:v>
                </c:pt>
                <c:pt idx="20571">
                  <c:v>20</c:v>
                </c:pt>
                <c:pt idx="20572">
                  <c:v>20</c:v>
                </c:pt>
                <c:pt idx="20573">
                  <c:v>19</c:v>
                </c:pt>
                <c:pt idx="20574">
                  <c:v>16</c:v>
                </c:pt>
                <c:pt idx="20575">
                  <c:v>15</c:v>
                </c:pt>
                <c:pt idx="20576">
                  <c:v>13</c:v>
                </c:pt>
                <c:pt idx="20577">
                  <c:v>19</c:v>
                </c:pt>
                <c:pt idx="20578">
                  <c:v>13</c:v>
                </c:pt>
                <c:pt idx="20579">
                  <c:v>0</c:v>
                </c:pt>
                <c:pt idx="20580">
                  <c:v>16</c:v>
                </c:pt>
                <c:pt idx="20581">
                  <c:v>15</c:v>
                </c:pt>
                <c:pt idx="20582">
                  <c:v>17</c:v>
                </c:pt>
                <c:pt idx="20583">
                  <c:v>20</c:v>
                </c:pt>
                <c:pt idx="20584">
                  <c:v>18</c:v>
                </c:pt>
                <c:pt idx="20585">
                  <c:v>16</c:v>
                </c:pt>
                <c:pt idx="20586">
                  <c:v>20</c:v>
                </c:pt>
                <c:pt idx="20587">
                  <c:v>15</c:v>
                </c:pt>
                <c:pt idx="20588">
                  <c:v>19</c:v>
                </c:pt>
                <c:pt idx="20589">
                  <c:v>15</c:v>
                </c:pt>
                <c:pt idx="20590">
                  <c:v>17</c:v>
                </c:pt>
                <c:pt idx="20591">
                  <c:v>17</c:v>
                </c:pt>
                <c:pt idx="20592">
                  <c:v>17</c:v>
                </c:pt>
                <c:pt idx="20593">
                  <c:v>14</c:v>
                </c:pt>
                <c:pt idx="20594">
                  <c:v>13</c:v>
                </c:pt>
                <c:pt idx="20595">
                  <c:v>16</c:v>
                </c:pt>
                <c:pt idx="20596">
                  <c:v>18</c:v>
                </c:pt>
                <c:pt idx="20597">
                  <c:v>18</c:v>
                </c:pt>
                <c:pt idx="20598">
                  <c:v>16</c:v>
                </c:pt>
                <c:pt idx="20599">
                  <c:v>13</c:v>
                </c:pt>
                <c:pt idx="20600">
                  <c:v>11</c:v>
                </c:pt>
                <c:pt idx="20601">
                  <c:v>16</c:v>
                </c:pt>
                <c:pt idx="20602">
                  <c:v>14</c:v>
                </c:pt>
                <c:pt idx="20603">
                  <c:v>16</c:v>
                </c:pt>
                <c:pt idx="20604">
                  <c:v>18</c:v>
                </c:pt>
                <c:pt idx="20605">
                  <c:v>16</c:v>
                </c:pt>
                <c:pt idx="20606">
                  <c:v>18</c:v>
                </c:pt>
                <c:pt idx="20607">
                  <c:v>20</c:v>
                </c:pt>
                <c:pt idx="20608">
                  <c:v>16</c:v>
                </c:pt>
                <c:pt idx="20609">
                  <c:v>12</c:v>
                </c:pt>
                <c:pt idx="20610">
                  <c:v>16</c:v>
                </c:pt>
                <c:pt idx="20611">
                  <c:v>14</c:v>
                </c:pt>
                <c:pt idx="20612">
                  <c:v>18</c:v>
                </c:pt>
                <c:pt idx="20613">
                  <c:v>16</c:v>
                </c:pt>
                <c:pt idx="20614">
                  <c:v>19</c:v>
                </c:pt>
                <c:pt idx="20615">
                  <c:v>19</c:v>
                </c:pt>
                <c:pt idx="20616">
                  <c:v>20</c:v>
                </c:pt>
                <c:pt idx="20617">
                  <c:v>19</c:v>
                </c:pt>
                <c:pt idx="20618">
                  <c:v>20</c:v>
                </c:pt>
                <c:pt idx="20619">
                  <c:v>0</c:v>
                </c:pt>
                <c:pt idx="20620">
                  <c:v>11</c:v>
                </c:pt>
                <c:pt idx="20621">
                  <c:v>20</c:v>
                </c:pt>
                <c:pt idx="20622">
                  <c:v>17</c:v>
                </c:pt>
                <c:pt idx="20623">
                  <c:v>20</c:v>
                </c:pt>
                <c:pt idx="20624">
                  <c:v>13</c:v>
                </c:pt>
                <c:pt idx="20625">
                  <c:v>18</c:v>
                </c:pt>
                <c:pt idx="20626">
                  <c:v>20</c:v>
                </c:pt>
                <c:pt idx="20627">
                  <c:v>19</c:v>
                </c:pt>
                <c:pt idx="20628">
                  <c:v>16</c:v>
                </c:pt>
                <c:pt idx="20629">
                  <c:v>14</c:v>
                </c:pt>
                <c:pt idx="20630">
                  <c:v>20</c:v>
                </c:pt>
                <c:pt idx="20631">
                  <c:v>16</c:v>
                </c:pt>
                <c:pt idx="20632">
                  <c:v>16</c:v>
                </c:pt>
                <c:pt idx="20633">
                  <c:v>20</c:v>
                </c:pt>
                <c:pt idx="20634">
                  <c:v>17</c:v>
                </c:pt>
                <c:pt idx="20635">
                  <c:v>16</c:v>
                </c:pt>
                <c:pt idx="20636">
                  <c:v>0</c:v>
                </c:pt>
                <c:pt idx="20637">
                  <c:v>20</c:v>
                </c:pt>
                <c:pt idx="20638">
                  <c:v>20</c:v>
                </c:pt>
                <c:pt idx="20639">
                  <c:v>14</c:v>
                </c:pt>
                <c:pt idx="20640">
                  <c:v>15</c:v>
                </c:pt>
                <c:pt idx="20641">
                  <c:v>12</c:v>
                </c:pt>
                <c:pt idx="20642">
                  <c:v>16</c:v>
                </c:pt>
                <c:pt idx="20643">
                  <c:v>17</c:v>
                </c:pt>
                <c:pt idx="20644">
                  <c:v>20</c:v>
                </c:pt>
                <c:pt idx="20645">
                  <c:v>19</c:v>
                </c:pt>
                <c:pt idx="20646">
                  <c:v>14</c:v>
                </c:pt>
                <c:pt idx="20647">
                  <c:v>16</c:v>
                </c:pt>
                <c:pt idx="20648">
                  <c:v>16</c:v>
                </c:pt>
                <c:pt idx="20649">
                  <c:v>20</c:v>
                </c:pt>
                <c:pt idx="20650">
                  <c:v>18</c:v>
                </c:pt>
                <c:pt idx="20651">
                  <c:v>20</c:v>
                </c:pt>
                <c:pt idx="20652">
                  <c:v>17</c:v>
                </c:pt>
                <c:pt idx="20653">
                  <c:v>0</c:v>
                </c:pt>
                <c:pt idx="20654">
                  <c:v>18</c:v>
                </c:pt>
                <c:pt idx="20655">
                  <c:v>18</c:v>
                </c:pt>
                <c:pt idx="20656">
                  <c:v>16</c:v>
                </c:pt>
                <c:pt idx="20657">
                  <c:v>15</c:v>
                </c:pt>
                <c:pt idx="20658">
                  <c:v>17</c:v>
                </c:pt>
                <c:pt idx="20659">
                  <c:v>18</c:v>
                </c:pt>
                <c:pt idx="20660">
                  <c:v>13</c:v>
                </c:pt>
                <c:pt idx="20661">
                  <c:v>16</c:v>
                </c:pt>
                <c:pt idx="20662">
                  <c:v>20</c:v>
                </c:pt>
                <c:pt idx="20663">
                  <c:v>13</c:v>
                </c:pt>
                <c:pt idx="20664">
                  <c:v>20</c:v>
                </c:pt>
                <c:pt idx="20665">
                  <c:v>20</c:v>
                </c:pt>
                <c:pt idx="20666">
                  <c:v>16</c:v>
                </c:pt>
                <c:pt idx="20667">
                  <c:v>12</c:v>
                </c:pt>
                <c:pt idx="20668">
                  <c:v>0</c:v>
                </c:pt>
                <c:pt idx="20669">
                  <c:v>20</c:v>
                </c:pt>
                <c:pt idx="20670">
                  <c:v>15</c:v>
                </c:pt>
                <c:pt idx="20671">
                  <c:v>17</c:v>
                </c:pt>
                <c:pt idx="20672">
                  <c:v>20</c:v>
                </c:pt>
                <c:pt idx="20673">
                  <c:v>20</c:v>
                </c:pt>
                <c:pt idx="20674">
                  <c:v>17</c:v>
                </c:pt>
                <c:pt idx="20675">
                  <c:v>0</c:v>
                </c:pt>
                <c:pt idx="20676">
                  <c:v>16</c:v>
                </c:pt>
                <c:pt idx="20677">
                  <c:v>18</c:v>
                </c:pt>
                <c:pt idx="20678">
                  <c:v>16</c:v>
                </c:pt>
                <c:pt idx="20679">
                  <c:v>20</c:v>
                </c:pt>
                <c:pt idx="20680">
                  <c:v>20</c:v>
                </c:pt>
                <c:pt idx="20681">
                  <c:v>20</c:v>
                </c:pt>
                <c:pt idx="20682">
                  <c:v>16</c:v>
                </c:pt>
                <c:pt idx="20683">
                  <c:v>13</c:v>
                </c:pt>
                <c:pt idx="20684">
                  <c:v>14</c:v>
                </c:pt>
                <c:pt idx="20685">
                  <c:v>16</c:v>
                </c:pt>
                <c:pt idx="20686">
                  <c:v>16</c:v>
                </c:pt>
                <c:pt idx="20687">
                  <c:v>15</c:v>
                </c:pt>
                <c:pt idx="20688">
                  <c:v>19</c:v>
                </c:pt>
                <c:pt idx="20689">
                  <c:v>20</c:v>
                </c:pt>
                <c:pt idx="20690">
                  <c:v>14</c:v>
                </c:pt>
                <c:pt idx="20691">
                  <c:v>17</c:v>
                </c:pt>
                <c:pt idx="20692">
                  <c:v>14</c:v>
                </c:pt>
                <c:pt idx="20693">
                  <c:v>11</c:v>
                </c:pt>
                <c:pt idx="20694">
                  <c:v>20</c:v>
                </c:pt>
                <c:pt idx="20695">
                  <c:v>16</c:v>
                </c:pt>
                <c:pt idx="20696">
                  <c:v>20</c:v>
                </c:pt>
                <c:pt idx="20697">
                  <c:v>16</c:v>
                </c:pt>
                <c:pt idx="20698">
                  <c:v>14</c:v>
                </c:pt>
                <c:pt idx="20699">
                  <c:v>13</c:v>
                </c:pt>
                <c:pt idx="20700">
                  <c:v>16</c:v>
                </c:pt>
                <c:pt idx="20701">
                  <c:v>20</c:v>
                </c:pt>
                <c:pt idx="20702">
                  <c:v>18</c:v>
                </c:pt>
                <c:pt idx="20703">
                  <c:v>16</c:v>
                </c:pt>
                <c:pt idx="20704">
                  <c:v>16</c:v>
                </c:pt>
                <c:pt idx="20705">
                  <c:v>18</c:v>
                </c:pt>
                <c:pt idx="20706">
                  <c:v>18</c:v>
                </c:pt>
                <c:pt idx="20707">
                  <c:v>20</c:v>
                </c:pt>
                <c:pt idx="20708">
                  <c:v>20</c:v>
                </c:pt>
                <c:pt idx="20709">
                  <c:v>14</c:v>
                </c:pt>
                <c:pt idx="20710">
                  <c:v>16</c:v>
                </c:pt>
                <c:pt idx="20711">
                  <c:v>17</c:v>
                </c:pt>
                <c:pt idx="20712">
                  <c:v>11</c:v>
                </c:pt>
                <c:pt idx="20713">
                  <c:v>13</c:v>
                </c:pt>
                <c:pt idx="20714">
                  <c:v>20</c:v>
                </c:pt>
                <c:pt idx="20715">
                  <c:v>17</c:v>
                </c:pt>
                <c:pt idx="20716">
                  <c:v>17</c:v>
                </c:pt>
                <c:pt idx="20717">
                  <c:v>16</c:v>
                </c:pt>
                <c:pt idx="20718">
                  <c:v>20</c:v>
                </c:pt>
                <c:pt idx="20719">
                  <c:v>0</c:v>
                </c:pt>
                <c:pt idx="20720">
                  <c:v>15</c:v>
                </c:pt>
                <c:pt idx="20721">
                  <c:v>20</c:v>
                </c:pt>
                <c:pt idx="20722">
                  <c:v>0</c:v>
                </c:pt>
                <c:pt idx="20723">
                  <c:v>20</c:v>
                </c:pt>
                <c:pt idx="20724">
                  <c:v>17</c:v>
                </c:pt>
                <c:pt idx="20725">
                  <c:v>0</c:v>
                </c:pt>
                <c:pt idx="20726">
                  <c:v>15</c:v>
                </c:pt>
                <c:pt idx="20727">
                  <c:v>16</c:v>
                </c:pt>
                <c:pt idx="20728">
                  <c:v>20</c:v>
                </c:pt>
                <c:pt idx="20729">
                  <c:v>20</c:v>
                </c:pt>
                <c:pt idx="20730">
                  <c:v>20</c:v>
                </c:pt>
                <c:pt idx="20731">
                  <c:v>19</c:v>
                </c:pt>
                <c:pt idx="20732">
                  <c:v>6</c:v>
                </c:pt>
                <c:pt idx="20733">
                  <c:v>16</c:v>
                </c:pt>
                <c:pt idx="20734">
                  <c:v>16</c:v>
                </c:pt>
                <c:pt idx="20735">
                  <c:v>20</c:v>
                </c:pt>
                <c:pt idx="20736">
                  <c:v>16</c:v>
                </c:pt>
                <c:pt idx="20737">
                  <c:v>15</c:v>
                </c:pt>
                <c:pt idx="20738">
                  <c:v>0</c:v>
                </c:pt>
                <c:pt idx="20739">
                  <c:v>19</c:v>
                </c:pt>
                <c:pt idx="20740">
                  <c:v>13</c:v>
                </c:pt>
                <c:pt idx="20741">
                  <c:v>20</c:v>
                </c:pt>
                <c:pt idx="20742">
                  <c:v>16</c:v>
                </c:pt>
                <c:pt idx="20743">
                  <c:v>0</c:v>
                </c:pt>
                <c:pt idx="20744">
                  <c:v>4</c:v>
                </c:pt>
                <c:pt idx="20745">
                  <c:v>16</c:v>
                </c:pt>
                <c:pt idx="20746">
                  <c:v>17</c:v>
                </c:pt>
                <c:pt idx="20747">
                  <c:v>16</c:v>
                </c:pt>
                <c:pt idx="20748">
                  <c:v>20</c:v>
                </c:pt>
                <c:pt idx="20749">
                  <c:v>18</c:v>
                </c:pt>
                <c:pt idx="20750">
                  <c:v>20</c:v>
                </c:pt>
                <c:pt idx="20751">
                  <c:v>16</c:v>
                </c:pt>
                <c:pt idx="20752">
                  <c:v>11</c:v>
                </c:pt>
                <c:pt idx="20753">
                  <c:v>17</c:v>
                </c:pt>
                <c:pt idx="20754">
                  <c:v>19</c:v>
                </c:pt>
                <c:pt idx="20755">
                  <c:v>20</c:v>
                </c:pt>
                <c:pt idx="20756">
                  <c:v>20</c:v>
                </c:pt>
                <c:pt idx="20757">
                  <c:v>20</c:v>
                </c:pt>
                <c:pt idx="20758">
                  <c:v>17</c:v>
                </c:pt>
                <c:pt idx="20759">
                  <c:v>17</c:v>
                </c:pt>
                <c:pt idx="20760">
                  <c:v>15</c:v>
                </c:pt>
                <c:pt idx="20761">
                  <c:v>9</c:v>
                </c:pt>
                <c:pt idx="20762">
                  <c:v>16</c:v>
                </c:pt>
                <c:pt idx="20763">
                  <c:v>16</c:v>
                </c:pt>
                <c:pt idx="20764">
                  <c:v>17</c:v>
                </c:pt>
                <c:pt idx="20765">
                  <c:v>18</c:v>
                </c:pt>
                <c:pt idx="20766">
                  <c:v>0</c:v>
                </c:pt>
                <c:pt idx="20767">
                  <c:v>20</c:v>
                </c:pt>
                <c:pt idx="20768">
                  <c:v>20</c:v>
                </c:pt>
                <c:pt idx="20769">
                  <c:v>15</c:v>
                </c:pt>
                <c:pt idx="20770">
                  <c:v>16</c:v>
                </c:pt>
                <c:pt idx="20771">
                  <c:v>20</c:v>
                </c:pt>
                <c:pt idx="20772">
                  <c:v>16</c:v>
                </c:pt>
                <c:pt idx="20773">
                  <c:v>16</c:v>
                </c:pt>
                <c:pt idx="20774">
                  <c:v>20</c:v>
                </c:pt>
                <c:pt idx="20775">
                  <c:v>18</c:v>
                </c:pt>
                <c:pt idx="20776">
                  <c:v>20</c:v>
                </c:pt>
                <c:pt idx="20777">
                  <c:v>12</c:v>
                </c:pt>
                <c:pt idx="20778">
                  <c:v>20</c:v>
                </c:pt>
                <c:pt idx="20779">
                  <c:v>18</c:v>
                </c:pt>
                <c:pt idx="20780">
                  <c:v>16</c:v>
                </c:pt>
                <c:pt idx="20781">
                  <c:v>14</c:v>
                </c:pt>
                <c:pt idx="20782">
                  <c:v>8</c:v>
                </c:pt>
                <c:pt idx="20783">
                  <c:v>19</c:v>
                </c:pt>
                <c:pt idx="20784">
                  <c:v>20</c:v>
                </c:pt>
                <c:pt idx="20785">
                  <c:v>16</c:v>
                </c:pt>
                <c:pt idx="20786">
                  <c:v>16</c:v>
                </c:pt>
                <c:pt idx="20787">
                  <c:v>18</c:v>
                </c:pt>
                <c:pt idx="20788">
                  <c:v>20</c:v>
                </c:pt>
                <c:pt idx="20789">
                  <c:v>16</c:v>
                </c:pt>
                <c:pt idx="20790">
                  <c:v>16</c:v>
                </c:pt>
                <c:pt idx="20791">
                  <c:v>11</c:v>
                </c:pt>
                <c:pt idx="20792">
                  <c:v>14</c:v>
                </c:pt>
                <c:pt idx="20793">
                  <c:v>16</c:v>
                </c:pt>
                <c:pt idx="20794">
                  <c:v>15</c:v>
                </c:pt>
                <c:pt idx="20795">
                  <c:v>20</c:v>
                </c:pt>
                <c:pt idx="20796">
                  <c:v>20</c:v>
                </c:pt>
                <c:pt idx="20797">
                  <c:v>15</c:v>
                </c:pt>
                <c:pt idx="20798">
                  <c:v>18</c:v>
                </c:pt>
                <c:pt idx="20799">
                  <c:v>18</c:v>
                </c:pt>
                <c:pt idx="20800">
                  <c:v>17</c:v>
                </c:pt>
                <c:pt idx="20801">
                  <c:v>16</c:v>
                </c:pt>
                <c:pt idx="20802">
                  <c:v>15</c:v>
                </c:pt>
                <c:pt idx="20803">
                  <c:v>14</c:v>
                </c:pt>
                <c:pt idx="20804">
                  <c:v>17</c:v>
                </c:pt>
                <c:pt idx="20805">
                  <c:v>20</c:v>
                </c:pt>
                <c:pt idx="20806">
                  <c:v>20</c:v>
                </c:pt>
                <c:pt idx="20807">
                  <c:v>0</c:v>
                </c:pt>
                <c:pt idx="20808">
                  <c:v>19</c:v>
                </c:pt>
                <c:pt idx="20809">
                  <c:v>12</c:v>
                </c:pt>
                <c:pt idx="20810">
                  <c:v>20</c:v>
                </c:pt>
                <c:pt idx="20811">
                  <c:v>14</c:v>
                </c:pt>
                <c:pt idx="20812">
                  <c:v>20</c:v>
                </c:pt>
                <c:pt idx="20813">
                  <c:v>0</c:v>
                </c:pt>
                <c:pt idx="20814">
                  <c:v>20</c:v>
                </c:pt>
                <c:pt idx="20815">
                  <c:v>20</c:v>
                </c:pt>
                <c:pt idx="20816">
                  <c:v>19</c:v>
                </c:pt>
                <c:pt idx="20817">
                  <c:v>12</c:v>
                </c:pt>
                <c:pt idx="20818">
                  <c:v>16</c:v>
                </c:pt>
                <c:pt idx="20819">
                  <c:v>20</c:v>
                </c:pt>
                <c:pt idx="20820">
                  <c:v>15</c:v>
                </c:pt>
                <c:pt idx="20821">
                  <c:v>20</c:v>
                </c:pt>
                <c:pt idx="20822">
                  <c:v>12</c:v>
                </c:pt>
                <c:pt idx="20823">
                  <c:v>18</c:v>
                </c:pt>
                <c:pt idx="20824">
                  <c:v>18</c:v>
                </c:pt>
                <c:pt idx="20825">
                  <c:v>19</c:v>
                </c:pt>
                <c:pt idx="20826">
                  <c:v>16</c:v>
                </c:pt>
                <c:pt idx="20827">
                  <c:v>20</c:v>
                </c:pt>
                <c:pt idx="20828">
                  <c:v>20</c:v>
                </c:pt>
                <c:pt idx="20829">
                  <c:v>19</c:v>
                </c:pt>
                <c:pt idx="20830">
                  <c:v>14</c:v>
                </c:pt>
                <c:pt idx="20831">
                  <c:v>16</c:v>
                </c:pt>
                <c:pt idx="20832">
                  <c:v>12</c:v>
                </c:pt>
                <c:pt idx="20833">
                  <c:v>15</c:v>
                </c:pt>
                <c:pt idx="20834">
                  <c:v>20</c:v>
                </c:pt>
                <c:pt idx="20835">
                  <c:v>16</c:v>
                </c:pt>
                <c:pt idx="20836">
                  <c:v>11</c:v>
                </c:pt>
                <c:pt idx="20837">
                  <c:v>17</c:v>
                </c:pt>
                <c:pt idx="20838">
                  <c:v>16</c:v>
                </c:pt>
                <c:pt idx="20839">
                  <c:v>20</c:v>
                </c:pt>
                <c:pt idx="20840">
                  <c:v>0</c:v>
                </c:pt>
                <c:pt idx="20841">
                  <c:v>15</c:v>
                </c:pt>
                <c:pt idx="20842">
                  <c:v>17</c:v>
                </c:pt>
                <c:pt idx="20843">
                  <c:v>16</c:v>
                </c:pt>
                <c:pt idx="20844">
                  <c:v>19</c:v>
                </c:pt>
                <c:pt idx="20845">
                  <c:v>19</c:v>
                </c:pt>
                <c:pt idx="20846">
                  <c:v>20</c:v>
                </c:pt>
                <c:pt idx="20847">
                  <c:v>20</c:v>
                </c:pt>
                <c:pt idx="20848">
                  <c:v>20</c:v>
                </c:pt>
                <c:pt idx="20849">
                  <c:v>17</c:v>
                </c:pt>
                <c:pt idx="20850">
                  <c:v>16</c:v>
                </c:pt>
                <c:pt idx="20851">
                  <c:v>10</c:v>
                </c:pt>
                <c:pt idx="20852">
                  <c:v>20</c:v>
                </c:pt>
                <c:pt idx="20853">
                  <c:v>8</c:v>
                </c:pt>
                <c:pt idx="20854">
                  <c:v>14</c:v>
                </c:pt>
                <c:pt idx="20855">
                  <c:v>19</c:v>
                </c:pt>
                <c:pt idx="20856">
                  <c:v>12</c:v>
                </c:pt>
                <c:pt idx="20857">
                  <c:v>20</c:v>
                </c:pt>
                <c:pt idx="20858">
                  <c:v>16</c:v>
                </c:pt>
                <c:pt idx="20859">
                  <c:v>18</c:v>
                </c:pt>
                <c:pt idx="20860">
                  <c:v>20</c:v>
                </c:pt>
                <c:pt idx="20861">
                  <c:v>17</c:v>
                </c:pt>
                <c:pt idx="20862">
                  <c:v>20</c:v>
                </c:pt>
                <c:pt idx="20863">
                  <c:v>13</c:v>
                </c:pt>
                <c:pt idx="20864">
                  <c:v>16</c:v>
                </c:pt>
                <c:pt idx="20865">
                  <c:v>16</c:v>
                </c:pt>
                <c:pt idx="20866">
                  <c:v>13</c:v>
                </c:pt>
                <c:pt idx="20867">
                  <c:v>0</c:v>
                </c:pt>
                <c:pt idx="20868">
                  <c:v>18</c:v>
                </c:pt>
                <c:pt idx="20869">
                  <c:v>11</c:v>
                </c:pt>
                <c:pt idx="20870">
                  <c:v>12</c:v>
                </c:pt>
                <c:pt idx="20871">
                  <c:v>0</c:v>
                </c:pt>
                <c:pt idx="20872">
                  <c:v>8</c:v>
                </c:pt>
                <c:pt idx="20873">
                  <c:v>20</c:v>
                </c:pt>
                <c:pt idx="20874">
                  <c:v>20</c:v>
                </c:pt>
                <c:pt idx="20875">
                  <c:v>18</c:v>
                </c:pt>
                <c:pt idx="20876">
                  <c:v>15</c:v>
                </c:pt>
                <c:pt idx="20877">
                  <c:v>14</c:v>
                </c:pt>
                <c:pt idx="20878">
                  <c:v>16</c:v>
                </c:pt>
                <c:pt idx="20879">
                  <c:v>12</c:v>
                </c:pt>
                <c:pt idx="20880">
                  <c:v>18</c:v>
                </c:pt>
                <c:pt idx="20881">
                  <c:v>20</c:v>
                </c:pt>
                <c:pt idx="20882">
                  <c:v>20</c:v>
                </c:pt>
                <c:pt idx="20883">
                  <c:v>15</c:v>
                </c:pt>
                <c:pt idx="20884">
                  <c:v>20</c:v>
                </c:pt>
                <c:pt idx="20885">
                  <c:v>16</c:v>
                </c:pt>
                <c:pt idx="20886">
                  <c:v>20</c:v>
                </c:pt>
                <c:pt idx="20887">
                  <c:v>12</c:v>
                </c:pt>
                <c:pt idx="20888">
                  <c:v>0</c:v>
                </c:pt>
                <c:pt idx="20889">
                  <c:v>20</c:v>
                </c:pt>
                <c:pt idx="20890">
                  <c:v>20</c:v>
                </c:pt>
                <c:pt idx="20891">
                  <c:v>15</c:v>
                </c:pt>
                <c:pt idx="20892">
                  <c:v>20</c:v>
                </c:pt>
                <c:pt idx="20893">
                  <c:v>16</c:v>
                </c:pt>
                <c:pt idx="20894">
                  <c:v>12</c:v>
                </c:pt>
                <c:pt idx="20895">
                  <c:v>20</c:v>
                </c:pt>
                <c:pt idx="20896">
                  <c:v>14</c:v>
                </c:pt>
                <c:pt idx="20897">
                  <c:v>20</c:v>
                </c:pt>
                <c:pt idx="20898">
                  <c:v>15</c:v>
                </c:pt>
                <c:pt idx="20899">
                  <c:v>19</c:v>
                </c:pt>
                <c:pt idx="20900">
                  <c:v>16</c:v>
                </c:pt>
                <c:pt idx="20901">
                  <c:v>20</c:v>
                </c:pt>
                <c:pt idx="20902">
                  <c:v>20</c:v>
                </c:pt>
                <c:pt idx="20903">
                  <c:v>18</c:v>
                </c:pt>
                <c:pt idx="20904">
                  <c:v>20</c:v>
                </c:pt>
                <c:pt idx="20905">
                  <c:v>17</c:v>
                </c:pt>
                <c:pt idx="20906">
                  <c:v>14</c:v>
                </c:pt>
                <c:pt idx="20907">
                  <c:v>13</c:v>
                </c:pt>
                <c:pt idx="20908">
                  <c:v>20</c:v>
                </c:pt>
                <c:pt idx="20909">
                  <c:v>16</c:v>
                </c:pt>
                <c:pt idx="20910">
                  <c:v>16</c:v>
                </c:pt>
                <c:pt idx="20911">
                  <c:v>18</c:v>
                </c:pt>
                <c:pt idx="20912">
                  <c:v>20</c:v>
                </c:pt>
                <c:pt idx="20913">
                  <c:v>16</c:v>
                </c:pt>
                <c:pt idx="20914">
                  <c:v>15</c:v>
                </c:pt>
                <c:pt idx="20915">
                  <c:v>16</c:v>
                </c:pt>
                <c:pt idx="20916">
                  <c:v>0</c:v>
                </c:pt>
                <c:pt idx="20917">
                  <c:v>13</c:v>
                </c:pt>
                <c:pt idx="20918">
                  <c:v>20</c:v>
                </c:pt>
                <c:pt idx="20919">
                  <c:v>20</c:v>
                </c:pt>
                <c:pt idx="20920">
                  <c:v>18</c:v>
                </c:pt>
                <c:pt idx="20921">
                  <c:v>16</c:v>
                </c:pt>
                <c:pt idx="20922">
                  <c:v>16</c:v>
                </c:pt>
                <c:pt idx="20923">
                  <c:v>20</c:v>
                </c:pt>
                <c:pt idx="20924">
                  <c:v>16</c:v>
                </c:pt>
                <c:pt idx="20925">
                  <c:v>15</c:v>
                </c:pt>
                <c:pt idx="20926">
                  <c:v>18</c:v>
                </c:pt>
                <c:pt idx="20927">
                  <c:v>16</c:v>
                </c:pt>
                <c:pt idx="20928">
                  <c:v>16</c:v>
                </c:pt>
                <c:pt idx="20929">
                  <c:v>18</c:v>
                </c:pt>
                <c:pt idx="20930">
                  <c:v>12</c:v>
                </c:pt>
                <c:pt idx="20931">
                  <c:v>15</c:v>
                </c:pt>
                <c:pt idx="20932">
                  <c:v>20</c:v>
                </c:pt>
                <c:pt idx="20933">
                  <c:v>20</c:v>
                </c:pt>
                <c:pt idx="20934">
                  <c:v>20</c:v>
                </c:pt>
                <c:pt idx="20935">
                  <c:v>20</c:v>
                </c:pt>
                <c:pt idx="20936">
                  <c:v>20</c:v>
                </c:pt>
                <c:pt idx="20937">
                  <c:v>20</c:v>
                </c:pt>
                <c:pt idx="20938">
                  <c:v>20</c:v>
                </c:pt>
                <c:pt idx="20939">
                  <c:v>16</c:v>
                </c:pt>
                <c:pt idx="20940">
                  <c:v>16</c:v>
                </c:pt>
                <c:pt idx="20941">
                  <c:v>13</c:v>
                </c:pt>
                <c:pt idx="20942">
                  <c:v>14</c:v>
                </c:pt>
                <c:pt idx="20943">
                  <c:v>11</c:v>
                </c:pt>
                <c:pt idx="20944">
                  <c:v>18</c:v>
                </c:pt>
                <c:pt idx="20945">
                  <c:v>17</c:v>
                </c:pt>
                <c:pt idx="20946">
                  <c:v>18</c:v>
                </c:pt>
                <c:pt idx="20947">
                  <c:v>16</c:v>
                </c:pt>
                <c:pt idx="20948">
                  <c:v>16</c:v>
                </c:pt>
                <c:pt idx="20949">
                  <c:v>20</c:v>
                </c:pt>
                <c:pt idx="20950">
                  <c:v>16</c:v>
                </c:pt>
                <c:pt idx="20951">
                  <c:v>16</c:v>
                </c:pt>
                <c:pt idx="20952">
                  <c:v>20</c:v>
                </c:pt>
                <c:pt idx="20953">
                  <c:v>20</c:v>
                </c:pt>
                <c:pt idx="20954">
                  <c:v>20</c:v>
                </c:pt>
                <c:pt idx="20955">
                  <c:v>17</c:v>
                </c:pt>
                <c:pt idx="20956">
                  <c:v>16</c:v>
                </c:pt>
                <c:pt idx="20957">
                  <c:v>16</c:v>
                </c:pt>
                <c:pt idx="20958">
                  <c:v>20</c:v>
                </c:pt>
                <c:pt idx="20959">
                  <c:v>19</c:v>
                </c:pt>
                <c:pt idx="20960">
                  <c:v>16</c:v>
                </c:pt>
                <c:pt idx="20961">
                  <c:v>16</c:v>
                </c:pt>
                <c:pt idx="20962">
                  <c:v>18</c:v>
                </c:pt>
                <c:pt idx="20963">
                  <c:v>16</c:v>
                </c:pt>
                <c:pt idx="20964">
                  <c:v>20</c:v>
                </c:pt>
                <c:pt idx="20965">
                  <c:v>4</c:v>
                </c:pt>
                <c:pt idx="20966">
                  <c:v>19</c:v>
                </c:pt>
                <c:pt idx="20967">
                  <c:v>0</c:v>
                </c:pt>
                <c:pt idx="20968">
                  <c:v>20</c:v>
                </c:pt>
                <c:pt idx="20969">
                  <c:v>20</c:v>
                </c:pt>
                <c:pt idx="20970">
                  <c:v>16</c:v>
                </c:pt>
                <c:pt idx="20971">
                  <c:v>0</c:v>
                </c:pt>
                <c:pt idx="20972">
                  <c:v>16</c:v>
                </c:pt>
                <c:pt idx="20973">
                  <c:v>16</c:v>
                </c:pt>
                <c:pt idx="20974">
                  <c:v>19</c:v>
                </c:pt>
                <c:pt idx="20975">
                  <c:v>16</c:v>
                </c:pt>
                <c:pt idx="20976">
                  <c:v>14</c:v>
                </c:pt>
                <c:pt idx="20977">
                  <c:v>0</c:v>
                </c:pt>
                <c:pt idx="20978">
                  <c:v>16</c:v>
                </c:pt>
                <c:pt idx="20979">
                  <c:v>15</c:v>
                </c:pt>
                <c:pt idx="20980">
                  <c:v>0</c:v>
                </c:pt>
                <c:pt idx="20981">
                  <c:v>18</c:v>
                </c:pt>
                <c:pt idx="20982">
                  <c:v>19</c:v>
                </c:pt>
                <c:pt idx="20983">
                  <c:v>20</c:v>
                </c:pt>
                <c:pt idx="20984">
                  <c:v>13</c:v>
                </c:pt>
                <c:pt idx="20985">
                  <c:v>20</c:v>
                </c:pt>
                <c:pt idx="20986">
                  <c:v>16</c:v>
                </c:pt>
                <c:pt idx="20987">
                  <c:v>17</c:v>
                </c:pt>
                <c:pt idx="20988">
                  <c:v>19</c:v>
                </c:pt>
                <c:pt idx="20989">
                  <c:v>20</c:v>
                </c:pt>
                <c:pt idx="20990">
                  <c:v>16</c:v>
                </c:pt>
                <c:pt idx="20991">
                  <c:v>16</c:v>
                </c:pt>
                <c:pt idx="20992">
                  <c:v>19</c:v>
                </c:pt>
                <c:pt idx="20993">
                  <c:v>16</c:v>
                </c:pt>
                <c:pt idx="20994">
                  <c:v>7</c:v>
                </c:pt>
                <c:pt idx="20995">
                  <c:v>16</c:v>
                </c:pt>
                <c:pt idx="20996">
                  <c:v>17</c:v>
                </c:pt>
                <c:pt idx="20997">
                  <c:v>16</c:v>
                </c:pt>
                <c:pt idx="20998">
                  <c:v>20</c:v>
                </c:pt>
                <c:pt idx="20999">
                  <c:v>17</c:v>
                </c:pt>
                <c:pt idx="21000">
                  <c:v>14</c:v>
                </c:pt>
                <c:pt idx="21001">
                  <c:v>19</c:v>
                </c:pt>
                <c:pt idx="21002">
                  <c:v>13</c:v>
                </c:pt>
                <c:pt idx="21003">
                  <c:v>16</c:v>
                </c:pt>
                <c:pt idx="21004">
                  <c:v>20</c:v>
                </c:pt>
                <c:pt idx="21005">
                  <c:v>16</c:v>
                </c:pt>
                <c:pt idx="21006">
                  <c:v>14</c:v>
                </c:pt>
                <c:pt idx="21007">
                  <c:v>20</c:v>
                </c:pt>
                <c:pt idx="21008">
                  <c:v>18</c:v>
                </c:pt>
                <c:pt idx="21009">
                  <c:v>19</c:v>
                </c:pt>
                <c:pt idx="21010">
                  <c:v>17</c:v>
                </c:pt>
                <c:pt idx="21011">
                  <c:v>13</c:v>
                </c:pt>
                <c:pt idx="21012">
                  <c:v>16</c:v>
                </c:pt>
                <c:pt idx="21013">
                  <c:v>4</c:v>
                </c:pt>
                <c:pt idx="21014">
                  <c:v>20</c:v>
                </c:pt>
                <c:pt idx="21015">
                  <c:v>14</c:v>
                </c:pt>
                <c:pt idx="21016">
                  <c:v>20</c:v>
                </c:pt>
                <c:pt idx="21017">
                  <c:v>16</c:v>
                </c:pt>
                <c:pt idx="21018">
                  <c:v>18</c:v>
                </c:pt>
                <c:pt idx="21019">
                  <c:v>20</c:v>
                </c:pt>
                <c:pt idx="21020">
                  <c:v>6</c:v>
                </c:pt>
                <c:pt idx="21021">
                  <c:v>20</c:v>
                </c:pt>
                <c:pt idx="21022">
                  <c:v>19</c:v>
                </c:pt>
                <c:pt idx="21023">
                  <c:v>19</c:v>
                </c:pt>
                <c:pt idx="21024">
                  <c:v>19</c:v>
                </c:pt>
                <c:pt idx="21025">
                  <c:v>19</c:v>
                </c:pt>
                <c:pt idx="21026">
                  <c:v>16</c:v>
                </c:pt>
                <c:pt idx="21027">
                  <c:v>20</c:v>
                </c:pt>
                <c:pt idx="21028">
                  <c:v>20</c:v>
                </c:pt>
                <c:pt idx="21029">
                  <c:v>20</c:v>
                </c:pt>
                <c:pt idx="21030">
                  <c:v>16</c:v>
                </c:pt>
                <c:pt idx="21031">
                  <c:v>17</c:v>
                </c:pt>
                <c:pt idx="21032">
                  <c:v>16</c:v>
                </c:pt>
                <c:pt idx="21033">
                  <c:v>17</c:v>
                </c:pt>
                <c:pt idx="21034">
                  <c:v>9</c:v>
                </c:pt>
                <c:pt idx="21035">
                  <c:v>12</c:v>
                </c:pt>
                <c:pt idx="21036">
                  <c:v>16</c:v>
                </c:pt>
                <c:pt idx="21037">
                  <c:v>20</c:v>
                </c:pt>
                <c:pt idx="21038">
                  <c:v>16</c:v>
                </c:pt>
                <c:pt idx="21039">
                  <c:v>16</c:v>
                </c:pt>
                <c:pt idx="21040">
                  <c:v>20</c:v>
                </c:pt>
                <c:pt idx="21041">
                  <c:v>18</c:v>
                </c:pt>
                <c:pt idx="21042">
                  <c:v>13</c:v>
                </c:pt>
                <c:pt idx="21043">
                  <c:v>0</c:v>
                </c:pt>
                <c:pt idx="21044">
                  <c:v>20</c:v>
                </c:pt>
                <c:pt idx="21045">
                  <c:v>20</c:v>
                </c:pt>
                <c:pt idx="21046">
                  <c:v>15</c:v>
                </c:pt>
                <c:pt idx="21047">
                  <c:v>16</c:v>
                </c:pt>
                <c:pt idx="21048">
                  <c:v>16</c:v>
                </c:pt>
                <c:pt idx="21049">
                  <c:v>16</c:v>
                </c:pt>
                <c:pt idx="21050">
                  <c:v>17</c:v>
                </c:pt>
                <c:pt idx="21051">
                  <c:v>20</c:v>
                </c:pt>
                <c:pt idx="21052">
                  <c:v>12</c:v>
                </c:pt>
                <c:pt idx="21053">
                  <c:v>20</c:v>
                </c:pt>
                <c:pt idx="21054">
                  <c:v>20</c:v>
                </c:pt>
                <c:pt idx="21055">
                  <c:v>13</c:v>
                </c:pt>
                <c:pt idx="21056">
                  <c:v>20</c:v>
                </c:pt>
                <c:pt idx="21057">
                  <c:v>0</c:v>
                </c:pt>
                <c:pt idx="21058">
                  <c:v>0</c:v>
                </c:pt>
                <c:pt idx="21059">
                  <c:v>20</c:v>
                </c:pt>
                <c:pt idx="21060">
                  <c:v>14</c:v>
                </c:pt>
                <c:pt idx="21061">
                  <c:v>20</c:v>
                </c:pt>
                <c:pt idx="21062">
                  <c:v>0</c:v>
                </c:pt>
                <c:pt idx="21063">
                  <c:v>20</c:v>
                </c:pt>
                <c:pt idx="21064">
                  <c:v>14</c:v>
                </c:pt>
                <c:pt idx="21065">
                  <c:v>20</c:v>
                </c:pt>
                <c:pt idx="21066">
                  <c:v>20</c:v>
                </c:pt>
                <c:pt idx="21067">
                  <c:v>20</c:v>
                </c:pt>
                <c:pt idx="21068">
                  <c:v>16</c:v>
                </c:pt>
                <c:pt idx="21069">
                  <c:v>20</c:v>
                </c:pt>
                <c:pt idx="21070">
                  <c:v>16</c:v>
                </c:pt>
                <c:pt idx="21071">
                  <c:v>16</c:v>
                </c:pt>
                <c:pt idx="21072">
                  <c:v>16</c:v>
                </c:pt>
                <c:pt idx="21073">
                  <c:v>16</c:v>
                </c:pt>
                <c:pt idx="21074">
                  <c:v>20</c:v>
                </c:pt>
                <c:pt idx="21075">
                  <c:v>16</c:v>
                </c:pt>
                <c:pt idx="21076">
                  <c:v>16</c:v>
                </c:pt>
                <c:pt idx="21077">
                  <c:v>20</c:v>
                </c:pt>
                <c:pt idx="21078">
                  <c:v>18</c:v>
                </c:pt>
                <c:pt idx="21079">
                  <c:v>18</c:v>
                </c:pt>
                <c:pt idx="21080">
                  <c:v>19</c:v>
                </c:pt>
                <c:pt idx="21081">
                  <c:v>20</c:v>
                </c:pt>
                <c:pt idx="21082">
                  <c:v>0</c:v>
                </c:pt>
                <c:pt idx="21083">
                  <c:v>16</c:v>
                </c:pt>
                <c:pt idx="21084">
                  <c:v>16</c:v>
                </c:pt>
                <c:pt idx="21085">
                  <c:v>12</c:v>
                </c:pt>
                <c:pt idx="21086">
                  <c:v>15</c:v>
                </c:pt>
                <c:pt idx="21087">
                  <c:v>15</c:v>
                </c:pt>
                <c:pt idx="21088">
                  <c:v>14</c:v>
                </c:pt>
                <c:pt idx="21089">
                  <c:v>16</c:v>
                </c:pt>
                <c:pt idx="21090">
                  <c:v>14</c:v>
                </c:pt>
                <c:pt idx="21091">
                  <c:v>13</c:v>
                </c:pt>
                <c:pt idx="21092">
                  <c:v>17</c:v>
                </c:pt>
                <c:pt idx="21093">
                  <c:v>13</c:v>
                </c:pt>
                <c:pt idx="21094">
                  <c:v>7</c:v>
                </c:pt>
                <c:pt idx="21095">
                  <c:v>20</c:v>
                </c:pt>
                <c:pt idx="21096">
                  <c:v>10</c:v>
                </c:pt>
                <c:pt idx="21097">
                  <c:v>16</c:v>
                </c:pt>
                <c:pt idx="21098">
                  <c:v>16</c:v>
                </c:pt>
                <c:pt idx="21099">
                  <c:v>12</c:v>
                </c:pt>
                <c:pt idx="21100">
                  <c:v>20</c:v>
                </c:pt>
                <c:pt idx="21101">
                  <c:v>11</c:v>
                </c:pt>
                <c:pt idx="21102">
                  <c:v>13</c:v>
                </c:pt>
                <c:pt idx="21103">
                  <c:v>0</c:v>
                </c:pt>
                <c:pt idx="21104">
                  <c:v>11</c:v>
                </c:pt>
                <c:pt idx="21105">
                  <c:v>15</c:v>
                </c:pt>
                <c:pt idx="21106">
                  <c:v>18</c:v>
                </c:pt>
                <c:pt idx="21107">
                  <c:v>17</c:v>
                </c:pt>
                <c:pt idx="21108">
                  <c:v>19</c:v>
                </c:pt>
                <c:pt idx="21109">
                  <c:v>7</c:v>
                </c:pt>
                <c:pt idx="21110">
                  <c:v>20</c:v>
                </c:pt>
                <c:pt idx="21111">
                  <c:v>20</c:v>
                </c:pt>
                <c:pt idx="21112">
                  <c:v>20</c:v>
                </c:pt>
                <c:pt idx="21113">
                  <c:v>0</c:v>
                </c:pt>
                <c:pt idx="21114">
                  <c:v>18</c:v>
                </c:pt>
                <c:pt idx="21115">
                  <c:v>16</c:v>
                </c:pt>
                <c:pt idx="21116">
                  <c:v>19</c:v>
                </c:pt>
                <c:pt idx="21117">
                  <c:v>16</c:v>
                </c:pt>
                <c:pt idx="21118">
                  <c:v>17</c:v>
                </c:pt>
                <c:pt idx="21119">
                  <c:v>19</c:v>
                </c:pt>
                <c:pt idx="21120">
                  <c:v>14</c:v>
                </c:pt>
                <c:pt idx="21121">
                  <c:v>16</c:v>
                </c:pt>
                <c:pt idx="21122">
                  <c:v>20</c:v>
                </c:pt>
                <c:pt idx="21123">
                  <c:v>16</c:v>
                </c:pt>
                <c:pt idx="21124">
                  <c:v>20</c:v>
                </c:pt>
                <c:pt idx="21125">
                  <c:v>17</c:v>
                </c:pt>
                <c:pt idx="21126">
                  <c:v>19</c:v>
                </c:pt>
                <c:pt idx="21127">
                  <c:v>16</c:v>
                </c:pt>
                <c:pt idx="21128">
                  <c:v>20</c:v>
                </c:pt>
                <c:pt idx="21129">
                  <c:v>12</c:v>
                </c:pt>
                <c:pt idx="21130">
                  <c:v>20</c:v>
                </c:pt>
                <c:pt idx="21131">
                  <c:v>20</c:v>
                </c:pt>
                <c:pt idx="21132">
                  <c:v>16</c:v>
                </c:pt>
                <c:pt idx="21133">
                  <c:v>15</c:v>
                </c:pt>
                <c:pt idx="21134">
                  <c:v>16</c:v>
                </c:pt>
                <c:pt idx="21135">
                  <c:v>16</c:v>
                </c:pt>
                <c:pt idx="21136">
                  <c:v>13</c:v>
                </c:pt>
                <c:pt idx="21137">
                  <c:v>16</c:v>
                </c:pt>
                <c:pt idx="21138">
                  <c:v>16</c:v>
                </c:pt>
                <c:pt idx="21139">
                  <c:v>14</c:v>
                </c:pt>
                <c:pt idx="21140">
                  <c:v>15</c:v>
                </c:pt>
                <c:pt idx="21141">
                  <c:v>16</c:v>
                </c:pt>
                <c:pt idx="21142">
                  <c:v>20</c:v>
                </c:pt>
                <c:pt idx="21143">
                  <c:v>15</c:v>
                </c:pt>
                <c:pt idx="21144">
                  <c:v>14</c:v>
                </c:pt>
                <c:pt idx="21145">
                  <c:v>20</c:v>
                </c:pt>
                <c:pt idx="21146">
                  <c:v>0</c:v>
                </c:pt>
                <c:pt idx="21147">
                  <c:v>20</c:v>
                </c:pt>
                <c:pt idx="21148">
                  <c:v>16</c:v>
                </c:pt>
                <c:pt idx="21149">
                  <c:v>20</c:v>
                </c:pt>
                <c:pt idx="21150">
                  <c:v>16</c:v>
                </c:pt>
                <c:pt idx="21151">
                  <c:v>20</c:v>
                </c:pt>
                <c:pt idx="21152">
                  <c:v>19</c:v>
                </c:pt>
                <c:pt idx="21153">
                  <c:v>16</c:v>
                </c:pt>
                <c:pt idx="21154">
                  <c:v>20</c:v>
                </c:pt>
                <c:pt idx="21155">
                  <c:v>19</c:v>
                </c:pt>
                <c:pt idx="21156">
                  <c:v>15</c:v>
                </c:pt>
                <c:pt idx="21157">
                  <c:v>16</c:v>
                </c:pt>
                <c:pt idx="21158">
                  <c:v>14</c:v>
                </c:pt>
                <c:pt idx="21159">
                  <c:v>16</c:v>
                </c:pt>
                <c:pt idx="21160">
                  <c:v>16</c:v>
                </c:pt>
                <c:pt idx="21161">
                  <c:v>16</c:v>
                </c:pt>
                <c:pt idx="21162">
                  <c:v>20</c:v>
                </c:pt>
                <c:pt idx="21163">
                  <c:v>19</c:v>
                </c:pt>
                <c:pt idx="21164">
                  <c:v>16</c:v>
                </c:pt>
                <c:pt idx="21165">
                  <c:v>15</c:v>
                </c:pt>
                <c:pt idx="21166">
                  <c:v>19</c:v>
                </c:pt>
                <c:pt idx="21167">
                  <c:v>20</c:v>
                </c:pt>
                <c:pt idx="21168">
                  <c:v>19</c:v>
                </c:pt>
                <c:pt idx="21169">
                  <c:v>0</c:v>
                </c:pt>
                <c:pt idx="21170">
                  <c:v>19</c:v>
                </c:pt>
                <c:pt idx="21171">
                  <c:v>17</c:v>
                </c:pt>
                <c:pt idx="21172">
                  <c:v>12</c:v>
                </c:pt>
                <c:pt idx="21173">
                  <c:v>0</c:v>
                </c:pt>
                <c:pt idx="21174">
                  <c:v>16</c:v>
                </c:pt>
                <c:pt idx="21175">
                  <c:v>0</c:v>
                </c:pt>
                <c:pt idx="21176">
                  <c:v>0</c:v>
                </c:pt>
                <c:pt idx="21177">
                  <c:v>9</c:v>
                </c:pt>
                <c:pt idx="21178">
                  <c:v>20</c:v>
                </c:pt>
                <c:pt idx="21179">
                  <c:v>20</c:v>
                </c:pt>
                <c:pt idx="21180">
                  <c:v>20</c:v>
                </c:pt>
                <c:pt idx="21181">
                  <c:v>20</c:v>
                </c:pt>
                <c:pt idx="21182">
                  <c:v>20</c:v>
                </c:pt>
                <c:pt idx="21183">
                  <c:v>12</c:v>
                </c:pt>
                <c:pt idx="21184">
                  <c:v>19</c:v>
                </c:pt>
                <c:pt idx="21185">
                  <c:v>16</c:v>
                </c:pt>
                <c:pt idx="21186">
                  <c:v>16</c:v>
                </c:pt>
                <c:pt idx="21187">
                  <c:v>16</c:v>
                </c:pt>
                <c:pt idx="21188">
                  <c:v>20</c:v>
                </c:pt>
                <c:pt idx="21189">
                  <c:v>19</c:v>
                </c:pt>
                <c:pt idx="21190">
                  <c:v>16</c:v>
                </c:pt>
                <c:pt idx="21191">
                  <c:v>20</c:v>
                </c:pt>
                <c:pt idx="21192">
                  <c:v>20</c:v>
                </c:pt>
                <c:pt idx="21193">
                  <c:v>20</c:v>
                </c:pt>
                <c:pt idx="21194">
                  <c:v>16</c:v>
                </c:pt>
                <c:pt idx="21195">
                  <c:v>0</c:v>
                </c:pt>
                <c:pt idx="21196">
                  <c:v>17</c:v>
                </c:pt>
                <c:pt idx="21197">
                  <c:v>15</c:v>
                </c:pt>
                <c:pt idx="21198">
                  <c:v>0</c:v>
                </c:pt>
                <c:pt idx="21199">
                  <c:v>15</c:v>
                </c:pt>
                <c:pt idx="21200">
                  <c:v>18</c:v>
                </c:pt>
                <c:pt idx="21201">
                  <c:v>12</c:v>
                </c:pt>
                <c:pt idx="21202">
                  <c:v>14</c:v>
                </c:pt>
                <c:pt idx="21203">
                  <c:v>16</c:v>
                </c:pt>
                <c:pt idx="21204">
                  <c:v>16</c:v>
                </c:pt>
                <c:pt idx="21205">
                  <c:v>19</c:v>
                </c:pt>
                <c:pt idx="21206">
                  <c:v>16</c:v>
                </c:pt>
                <c:pt idx="21207">
                  <c:v>12</c:v>
                </c:pt>
                <c:pt idx="21208">
                  <c:v>16</c:v>
                </c:pt>
                <c:pt idx="21209">
                  <c:v>20</c:v>
                </c:pt>
                <c:pt idx="21210">
                  <c:v>16</c:v>
                </c:pt>
                <c:pt idx="21211">
                  <c:v>20</c:v>
                </c:pt>
                <c:pt idx="21212">
                  <c:v>11</c:v>
                </c:pt>
                <c:pt idx="21213">
                  <c:v>19</c:v>
                </c:pt>
                <c:pt idx="21214">
                  <c:v>16</c:v>
                </c:pt>
                <c:pt idx="21215">
                  <c:v>16</c:v>
                </c:pt>
                <c:pt idx="21216">
                  <c:v>8</c:v>
                </c:pt>
                <c:pt idx="21217">
                  <c:v>16</c:v>
                </c:pt>
                <c:pt idx="21218">
                  <c:v>16</c:v>
                </c:pt>
                <c:pt idx="21219">
                  <c:v>20</c:v>
                </c:pt>
                <c:pt idx="21220">
                  <c:v>14</c:v>
                </c:pt>
                <c:pt idx="21221">
                  <c:v>20</c:v>
                </c:pt>
                <c:pt idx="21222">
                  <c:v>15</c:v>
                </c:pt>
                <c:pt idx="21223">
                  <c:v>20</c:v>
                </c:pt>
                <c:pt idx="21224">
                  <c:v>4</c:v>
                </c:pt>
                <c:pt idx="21225">
                  <c:v>17</c:v>
                </c:pt>
                <c:pt idx="21226">
                  <c:v>20</c:v>
                </c:pt>
                <c:pt idx="21227">
                  <c:v>20</c:v>
                </c:pt>
                <c:pt idx="21228">
                  <c:v>0</c:v>
                </c:pt>
                <c:pt idx="21229">
                  <c:v>18</c:v>
                </c:pt>
                <c:pt idx="21230">
                  <c:v>16</c:v>
                </c:pt>
                <c:pt idx="21231">
                  <c:v>20</c:v>
                </c:pt>
                <c:pt idx="21232">
                  <c:v>20</c:v>
                </c:pt>
                <c:pt idx="21233">
                  <c:v>17</c:v>
                </c:pt>
                <c:pt idx="21234">
                  <c:v>16</c:v>
                </c:pt>
                <c:pt idx="21235">
                  <c:v>7</c:v>
                </c:pt>
                <c:pt idx="21236">
                  <c:v>20</c:v>
                </c:pt>
                <c:pt idx="21237">
                  <c:v>19</c:v>
                </c:pt>
                <c:pt idx="21238">
                  <c:v>20</c:v>
                </c:pt>
                <c:pt idx="21239">
                  <c:v>17</c:v>
                </c:pt>
                <c:pt idx="21240">
                  <c:v>16</c:v>
                </c:pt>
                <c:pt idx="21241">
                  <c:v>20</c:v>
                </c:pt>
                <c:pt idx="21242">
                  <c:v>16</c:v>
                </c:pt>
                <c:pt idx="21243">
                  <c:v>20</c:v>
                </c:pt>
                <c:pt idx="21244">
                  <c:v>19</c:v>
                </c:pt>
                <c:pt idx="21245">
                  <c:v>18</c:v>
                </c:pt>
                <c:pt idx="21246">
                  <c:v>20</c:v>
                </c:pt>
                <c:pt idx="21247">
                  <c:v>20</c:v>
                </c:pt>
                <c:pt idx="21248">
                  <c:v>17</c:v>
                </c:pt>
                <c:pt idx="21249">
                  <c:v>16</c:v>
                </c:pt>
                <c:pt idx="21250">
                  <c:v>15</c:v>
                </c:pt>
                <c:pt idx="21251">
                  <c:v>14</c:v>
                </c:pt>
                <c:pt idx="21252">
                  <c:v>20</c:v>
                </c:pt>
                <c:pt idx="21253">
                  <c:v>0</c:v>
                </c:pt>
                <c:pt idx="21254">
                  <c:v>0</c:v>
                </c:pt>
                <c:pt idx="21255">
                  <c:v>15</c:v>
                </c:pt>
                <c:pt idx="21256">
                  <c:v>18</c:v>
                </c:pt>
                <c:pt idx="21257">
                  <c:v>20</c:v>
                </c:pt>
                <c:pt idx="21258">
                  <c:v>0</c:v>
                </c:pt>
                <c:pt idx="21259">
                  <c:v>16</c:v>
                </c:pt>
                <c:pt idx="21260">
                  <c:v>16</c:v>
                </c:pt>
                <c:pt idx="21261">
                  <c:v>0</c:v>
                </c:pt>
                <c:pt idx="21262">
                  <c:v>16</c:v>
                </c:pt>
                <c:pt idx="21263">
                  <c:v>19</c:v>
                </c:pt>
                <c:pt idx="21264">
                  <c:v>0</c:v>
                </c:pt>
                <c:pt idx="21265">
                  <c:v>12</c:v>
                </c:pt>
                <c:pt idx="21266">
                  <c:v>9</c:v>
                </c:pt>
                <c:pt idx="21267">
                  <c:v>0</c:v>
                </c:pt>
                <c:pt idx="21268">
                  <c:v>17</c:v>
                </c:pt>
                <c:pt idx="21269">
                  <c:v>17</c:v>
                </c:pt>
                <c:pt idx="21270">
                  <c:v>20</c:v>
                </c:pt>
                <c:pt idx="21271">
                  <c:v>12</c:v>
                </c:pt>
                <c:pt idx="21272">
                  <c:v>0</c:v>
                </c:pt>
                <c:pt idx="21273">
                  <c:v>20</c:v>
                </c:pt>
                <c:pt idx="21274">
                  <c:v>20</c:v>
                </c:pt>
                <c:pt idx="21275">
                  <c:v>16</c:v>
                </c:pt>
                <c:pt idx="21276">
                  <c:v>16</c:v>
                </c:pt>
                <c:pt idx="21277">
                  <c:v>14</c:v>
                </c:pt>
                <c:pt idx="21278">
                  <c:v>20</c:v>
                </c:pt>
                <c:pt idx="21279">
                  <c:v>20</c:v>
                </c:pt>
                <c:pt idx="21280">
                  <c:v>18</c:v>
                </c:pt>
                <c:pt idx="21281">
                  <c:v>19</c:v>
                </c:pt>
                <c:pt idx="21282">
                  <c:v>0</c:v>
                </c:pt>
                <c:pt idx="21283">
                  <c:v>20</c:v>
                </c:pt>
                <c:pt idx="21284">
                  <c:v>18</c:v>
                </c:pt>
                <c:pt idx="21285">
                  <c:v>20</c:v>
                </c:pt>
                <c:pt idx="21286">
                  <c:v>18</c:v>
                </c:pt>
                <c:pt idx="21287">
                  <c:v>20</c:v>
                </c:pt>
                <c:pt idx="21288">
                  <c:v>20</c:v>
                </c:pt>
                <c:pt idx="21289">
                  <c:v>17</c:v>
                </c:pt>
                <c:pt idx="21290">
                  <c:v>9</c:v>
                </c:pt>
                <c:pt idx="21291">
                  <c:v>13</c:v>
                </c:pt>
                <c:pt idx="21292">
                  <c:v>16</c:v>
                </c:pt>
                <c:pt idx="21293">
                  <c:v>18</c:v>
                </c:pt>
                <c:pt idx="21294">
                  <c:v>0</c:v>
                </c:pt>
                <c:pt idx="21295">
                  <c:v>16</c:v>
                </c:pt>
                <c:pt idx="21296">
                  <c:v>0</c:v>
                </c:pt>
                <c:pt idx="21297">
                  <c:v>15</c:v>
                </c:pt>
                <c:pt idx="21298">
                  <c:v>16</c:v>
                </c:pt>
                <c:pt idx="21299">
                  <c:v>20</c:v>
                </c:pt>
                <c:pt idx="21300">
                  <c:v>14</c:v>
                </c:pt>
                <c:pt idx="21301">
                  <c:v>20</c:v>
                </c:pt>
                <c:pt idx="21302">
                  <c:v>16</c:v>
                </c:pt>
                <c:pt idx="21303">
                  <c:v>13</c:v>
                </c:pt>
                <c:pt idx="21304">
                  <c:v>16</c:v>
                </c:pt>
                <c:pt idx="21305">
                  <c:v>16</c:v>
                </c:pt>
                <c:pt idx="21306">
                  <c:v>13</c:v>
                </c:pt>
                <c:pt idx="21307">
                  <c:v>11</c:v>
                </c:pt>
                <c:pt idx="21308">
                  <c:v>20</c:v>
                </c:pt>
                <c:pt idx="21309">
                  <c:v>13</c:v>
                </c:pt>
                <c:pt idx="21310">
                  <c:v>16</c:v>
                </c:pt>
                <c:pt idx="21311">
                  <c:v>17</c:v>
                </c:pt>
                <c:pt idx="21312">
                  <c:v>14</c:v>
                </c:pt>
                <c:pt idx="21313">
                  <c:v>13</c:v>
                </c:pt>
                <c:pt idx="21314">
                  <c:v>20</c:v>
                </c:pt>
                <c:pt idx="21315">
                  <c:v>16</c:v>
                </c:pt>
                <c:pt idx="21316">
                  <c:v>13</c:v>
                </c:pt>
                <c:pt idx="21317">
                  <c:v>17</c:v>
                </c:pt>
                <c:pt idx="21318">
                  <c:v>16</c:v>
                </c:pt>
                <c:pt idx="21319">
                  <c:v>14</c:v>
                </c:pt>
                <c:pt idx="21320">
                  <c:v>16</c:v>
                </c:pt>
                <c:pt idx="21321">
                  <c:v>16</c:v>
                </c:pt>
                <c:pt idx="21322">
                  <c:v>20</c:v>
                </c:pt>
                <c:pt idx="21323">
                  <c:v>20</c:v>
                </c:pt>
                <c:pt idx="21324">
                  <c:v>15</c:v>
                </c:pt>
                <c:pt idx="21325">
                  <c:v>20</c:v>
                </c:pt>
                <c:pt idx="21326">
                  <c:v>16</c:v>
                </c:pt>
                <c:pt idx="21327">
                  <c:v>0</c:v>
                </c:pt>
                <c:pt idx="21328">
                  <c:v>12</c:v>
                </c:pt>
                <c:pt idx="21329">
                  <c:v>16</c:v>
                </c:pt>
                <c:pt idx="21330">
                  <c:v>16</c:v>
                </c:pt>
                <c:pt idx="21331">
                  <c:v>16</c:v>
                </c:pt>
                <c:pt idx="21332">
                  <c:v>7</c:v>
                </c:pt>
                <c:pt idx="21333">
                  <c:v>19</c:v>
                </c:pt>
                <c:pt idx="21334">
                  <c:v>20</c:v>
                </c:pt>
                <c:pt idx="21335">
                  <c:v>15</c:v>
                </c:pt>
                <c:pt idx="21336">
                  <c:v>19</c:v>
                </c:pt>
                <c:pt idx="21337">
                  <c:v>19</c:v>
                </c:pt>
                <c:pt idx="21338">
                  <c:v>15</c:v>
                </c:pt>
                <c:pt idx="21339">
                  <c:v>17</c:v>
                </c:pt>
                <c:pt idx="21340">
                  <c:v>10</c:v>
                </c:pt>
                <c:pt idx="21341">
                  <c:v>15</c:v>
                </c:pt>
                <c:pt idx="21342">
                  <c:v>16</c:v>
                </c:pt>
                <c:pt idx="21343">
                  <c:v>19</c:v>
                </c:pt>
                <c:pt idx="21344">
                  <c:v>20</c:v>
                </c:pt>
                <c:pt idx="21345">
                  <c:v>17</c:v>
                </c:pt>
                <c:pt idx="21346">
                  <c:v>16</c:v>
                </c:pt>
                <c:pt idx="21347">
                  <c:v>15</c:v>
                </c:pt>
                <c:pt idx="21348">
                  <c:v>12</c:v>
                </c:pt>
                <c:pt idx="21349">
                  <c:v>14</c:v>
                </c:pt>
                <c:pt idx="21350">
                  <c:v>18</c:v>
                </c:pt>
                <c:pt idx="21351">
                  <c:v>19</c:v>
                </c:pt>
                <c:pt idx="21352">
                  <c:v>17</c:v>
                </c:pt>
                <c:pt idx="21353">
                  <c:v>20</c:v>
                </c:pt>
                <c:pt idx="21354">
                  <c:v>20</c:v>
                </c:pt>
                <c:pt idx="21355">
                  <c:v>16</c:v>
                </c:pt>
                <c:pt idx="21356">
                  <c:v>20</c:v>
                </c:pt>
                <c:pt idx="21357">
                  <c:v>15</c:v>
                </c:pt>
                <c:pt idx="21358">
                  <c:v>20</c:v>
                </c:pt>
                <c:pt idx="21359">
                  <c:v>15</c:v>
                </c:pt>
                <c:pt idx="21360">
                  <c:v>20</c:v>
                </c:pt>
                <c:pt idx="21361">
                  <c:v>20</c:v>
                </c:pt>
                <c:pt idx="21362">
                  <c:v>14</c:v>
                </c:pt>
                <c:pt idx="21363">
                  <c:v>17</c:v>
                </c:pt>
                <c:pt idx="21364">
                  <c:v>12</c:v>
                </c:pt>
                <c:pt idx="21365">
                  <c:v>20</c:v>
                </c:pt>
                <c:pt idx="21366">
                  <c:v>20</c:v>
                </c:pt>
                <c:pt idx="21367">
                  <c:v>20</c:v>
                </c:pt>
                <c:pt idx="21368">
                  <c:v>18</c:v>
                </c:pt>
                <c:pt idx="21369">
                  <c:v>15</c:v>
                </c:pt>
                <c:pt idx="21370">
                  <c:v>16</c:v>
                </c:pt>
                <c:pt idx="21371">
                  <c:v>14</c:v>
                </c:pt>
                <c:pt idx="21372">
                  <c:v>20</c:v>
                </c:pt>
                <c:pt idx="21373">
                  <c:v>16</c:v>
                </c:pt>
                <c:pt idx="21374">
                  <c:v>12</c:v>
                </c:pt>
                <c:pt idx="21375">
                  <c:v>18</c:v>
                </c:pt>
                <c:pt idx="21376">
                  <c:v>15</c:v>
                </c:pt>
                <c:pt idx="21377">
                  <c:v>16</c:v>
                </c:pt>
                <c:pt idx="21378">
                  <c:v>16</c:v>
                </c:pt>
                <c:pt idx="21379">
                  <c:v>11</c:v>
                </c:pt>
                <c:pt idx="21380">
                  <c:v>0</c:v>
                </c:pt>
                <c:pt idx="21381">
                  <c:v>20</c:v>
                </c:pt>
                <c:pt idx="21382">
                  <c:v>18</c:v>
                </c:pt>
                <c:pt idx="21383">
                  <c:v>18</c:v>
                </c:pt>
                <c:pt idx="21384">
                  <c:v>20</c:v>
                </c:pt>
                <c:pt idx="21385">
                  <c:v>16</c:v>
                </c:pt>
                <c:pt idx="21386">
                  <c:v>17</c:v>
                </c:pt>
                <c:pt idx="21387">
                  <c:v>13</c:v>
                </c:pt>
                <c:pt idx="21388">
                  <c:v>16</c:v>
                </c:pt>
                <c:pt idx="21389">
                  <c:v>13</c:v>
                </c:pt>
                <c:pt idx="21390">
                  <c:v>11</c:v>
                </c:pt>
                <c:pt idx="21391">
                  <c:v>16</c:v>
                </c:pt>
                <c:pt idx="21392">
                  <c:v>16</c:v>
                </c:pt>
                <c:pt idx="21393">
                  <c:v>20</c:v>
                </c:pt>
                <c:pt idx="21394">
                  <c:v>20</c:v>
                </c:pt>
                <c:pt idx="21395">
                  <c:v>15</c:v>
                </c:pt>
                <c:pt idx="21396">
                  <c:v>17</c:v>
                </c:pt>
                <c:pt idx="21397">
                  <c:v>16</c:v>
                </c:pt>
                <c:pt idx="21398">
                  <c:v>20</c:v>
                </c:pt>
                <c:pt idx="21399">
                  <c:v>18</c:v>
                </c:pt>
                <c:pt idx="21400">
                  <c:v>17</c:v>
                </c:pt>
                <c:pt idx="21401">
                  <c:v>19</c:v>
                </c:pt>
                <c:pt idx="21402">
                  <c:v>17</c:v>
                </c:pt>
                <c:pt idx="21403">
                  <c:v>20</c:v>
                </c:pt>
                <c:pt idx="21404">
                  <c:v>20</c:v>
                </c:pt>
                <c:pt idx="21405">
                  <c:v>19</c:v>
                </c:pt>
                <c:pt idx="21406">
                  <c:v>19</c:v>
                </c:pt>
                <c:pt idx="21407">
                  <c:v>16</c:v>
                </c:pt>
                <c:pt idx="21408">
                  <c:v>20</c:v>
                </c:pt>
                <c:pt idx="21409">
                  <c:v>20</c:v>
                </c:pt>
                <c:pt idx="21410">
                  <c:v>20</c:v>
                </c:pt>
                <c:pt idx="21411">
                  <c:v>15</c:v>
                </c:pt>
                <c:pt idx="21412">
                  <c:v>18</c:v>
                </c:pt>
                <c:pt idx="21413">
                  <c:v>16</c:v>
                </c:pt>
                <c:pt idx="21414">
                  <c:v>15</c:v>
                </c:pt>
                <c:pt idx="21415">
                  <c:v>20</c:v>
                </c:pt>
                <c:pt idx="21416">
                  <c:v>16</c:v>
                </c:pt>
                <c:pt idx="21417">
                  <c:v>20</c:v>
                </c:pt>
                <c:pt idx="21418">
                  <c:v>18</c:v>
                </c:pt>
                <c:pt idx="21419">
                  <c:v>20</c:v>
                </c:pt>
                <c:pt idx="21420">
                  <c:v>17</c:v>
                </c:pt>
                <c:pt idx="21421">
                  <c:v>0</c:v>
                </c:pt>
                <c:pt idx="21422">
                  <c:v>20</c:v>
                </c:pt>
                <c:pt idx="21423">
                  <c:v>17</c:v>
                </c:pt>
                <c:pt idx="21424">
                  <c:v>19</c:v>
                </c:pt>
                <c:pt idx="21425">
                  <c:v>20</c:v>
                </c:pt>
                <c:pt idx="21426">
                  <c:v>15</c:v>
                </c:pt>
                <c:pt idx="21427">
                  <c:v>20</c:v>
                </c:pt>
                <c:pt idx="21428">
                  <c:v>0</c:v>
                </c:pt>
                <c:pt idx="21429">
                  <c:v>0</c:v>
                </c:pt>
                <c:pt idx="21430">
                  <c:v>20</c:v>
                </c:pt>
                <c:pt idx="21431">
                  <c:v>16</c:v>
                </c:pt>
                <c:pt idx="21432">
                  <c:v>19</c:v>
                </c:pt>
                <c:pt idx="21433">
                  <c:v>16</c:v>
                </c:pt>
                <c:pt idx="21434">
                  <c:v>11</c:v>
                </c:pt>
                <c:pt idx="21435">
                  <c:v>20</c:v>
                </c:pt>
                <c:pt idx="21436">
                  <c:v>8</c:v>
                </c:pt>
                <c:pt idx="21437">
                  <c:v>20</c:v>
                </c:pt>
                <c:pt idx="21438">
                  <c:v>16</c:v>
                </c:pt>
                <c:pt idx="21439">
                  <c:v>20</c:v>
                </c:pt>
                <c:pt idx="21440">
                  <c:v>16</c:v>
                </c:pt>
                <c:pt idx="21441">
                  <c:v>20</c:v>
                </c:pt>
                <c:pt idx="21442">
                  <c:v>20</c:v>
                </c:pt>
                <c:pt idx="21443">
                  <c:v>20</c:v>
                </c:pt>
                <c:pt idx="21444">
                  <c:v>7</c:v>
                </c:pt>
                <c:pt idx="21445">
                  <c:v>16</c:v>
                </c:pt>
                <c:pt idx="21446">
                  <c:v>20</c:v>
                </c:pt>
                <c:pt idx="21447">
                  <c:v>20</c:v>
                </c:pt>
                <c:pt idx="21448">
                  <c:v>16</c:v>
                </c:pt>
                <c:pt idx="21449">
                  <c:v>20</c:v>
                </c:pt>
                <c:pt idx="21450">
                  <c:v>18</c:v>
                </c:pt>
                <c:pt idx="21451">
                  <c:v>20</c:v>
                </c:pt>
                <c:pt idx="21452">
                  <c:v>20</c:v>
                </c:pt>
                <c:pt idx="21453">
                  <c:v>17</c:v>
                </c:pt>
                <c:pt idx="21454">
                  <c:v>20</c:v>
                </c:pt>
                <c:pt idx="21455">
                  <c:v>19</c:v>
                </c:pt>
                <c:pt idx="21456">
                  <c:v>20</c:v>
                </c:pt>
                <c:pt idx="21457">
                  <c:v>14</c:v>
                </c:pt>
                <c:pt idx="21458">
                  <c:v>16</c:v>
                </c:pt>
                <c:pt idx="21459">
                  <c:v>16</c:v>
                </c:pt>
                <c:pt idx="21460">
                  <c:v>13</c:v>
                </c:pt>
                <c:pt idx="21461">
                  <c:v>16</c:v>
                </c:pt>
                <c:pt idx="21462">
                  <c:v>17</c:v>
                </c:pt>
                <c:pt idx="21463">
                  <c:v>20</c:v>
                </c:pt>
                <c:pt idx="21464">
                  <c:v>16</c:v>
                </c:pt>
                <c:pt idx="21465">
                  <c:v>20</c:v>
                </c:pt>
                <c:pt idx="21466">
                  <c:v>20</c:v>
                </c:pt>
                <c:pt idx="21467">
                  <c:v>11</c:v>
                </c:pt>
                <c:pt idx="21468">
                  <c:v>15</c:v>
                </c:pt>
                <c:pt idx="21469">
                  <c:v>19</c:v>
                </c:pt>
                <c:pt idx="21470">
                  <c:v>16</c:v>
                </c:pt>
                <c:pt idx="21471">
                  <c:v>20</c:v>
                </c:pt>
                <c:pt idx="21472">
                  <c:v>16</c:v>
                </c:pt>
                <c:pt idx="21473">
                  <c:v>18</c:v>
                </c:pt>
                <c:pt idx="21474">
                  <c:v>16</c:v>
                </c:pt>
                <c:pt idx="21475">
                  <c:v>18</c:v>
                </c:pt>
                <c:pt idx="21476">
                  <c:v>17</c:v>
                </c:pt>
                <c:pt idx="21477">
                  <c:v>20</c:v>
                </c:pt>
                <c:pt idx="21478">
                  <c:v>15</c:v>
                </c:pt>
                <c:pt idx="21479">
                  <c:v>16</c:v>
                </c:pt>
                <c:pt idx="21480">
                  <c:v>16</c:v>
                </c:pt>
                <c:pt idx="21481">
                  <c:v>20</c:v>
                </c:pt>
                <c:pt idx="21482">
                  <c:v>17</c:v>
                </c:pt>
                <c:pt idx="21483">
                  <c:v>13</c:v>
                </c:pt>
                <c:pt idx="21484">
                  <c:v>16</c:v>
                </c:pt>
                <c:pt idx="21485">
                  <c:v>20</c:v>
                </c:pt>
                <c:pt idx="21486">
                  <c:v>17</c:v>
                </c:pt>
                <c:pt idx="21487">
                  <c:v>19</c:v>
                </c:pt>
                <c:pt idx="21488">
                  <c:v>16</c:v>
                </c:pt>
                <c:pt idx="21489">
                  <c:v>19</c:v>
                </c:pt>
                <c:pt idx="21490">
                  <c:v>17</c:v>
                </c:pt>
                <c:pt idx="21491">
                  <c:v>0</c:v>
                </c:pt>
                <c:pt idx="21492">
                  <c:v>16</c:v>
                </c:pt>
                <c:pt idx="21493">
                  <c:v>20</c:v>
                </c:pt>
                <c:pt idx="21494">
                  <c:v>16</c:v>
                </c:pt>
                <c:pt idx="21495">
                  <c:v>19</c:v>
                </c:pt>
                <c:pt idx="21496">
                  <c:v>12</c:v>
                </c:pt>
                <c:pt idx="21497">
                  <c:v>17</c:v>
                </c:pt>
                <c:pt idx="21498">
                  <c:v>17</c:v>
                </c:pt>
                <c:pt idx="21499">
                  <c:v>16</c:v>
                </c:pt>
                <c:pt idx="21500">
                  <c:v>16</c:v>
                </c:pt>
                <c:pt idx="21501">
                  <c:v>16</c:v>
                </c:pt>
                <c:pt idx="21502">
                  <c:v>20</c:v>
                </c:pt>
                <c:pt idx="21503">
                  <c:v>16</c:v>
                </c:pt>
                <c:pt idx="21504">
                  <c:v>19</c:v>
                </c:pt>
                <c:pt idx="21505">
                  <c:v>18</c:v>
                </c:pt>
                <c:pt idx="21506">
                  <c:v>20</c:v>
                </c:pt>
                <c:pt idx="21507">
                  <c:v>12</c:v>
                </c:pt>
                <c:pt idx="21508">
                  <c:v>17</c:v>
                </c:pt>
                <c:pt idx="21509">
                  <c:v>16</c:v>
                </c:pt>
                <c:pt idx="21510">
                  <c:v>17</c:v>
                </c:pt>
                <c:pt idx="21511">
                  <c:v>17</c:v>
                </c:pt>
                <c:pt idx="21512">
                  <c:v>17</c:v>
                </c:pt>
                <c:pt idx="21513">
                  <c:v>20</c:v>
                </c:pt>
                <c:pt idx="21514">
                  <c:v>20</c:v>
                </c:pt>
                <c:pt idx="21515">
                  <c:v>17</c:v>
                </c:pt>
                <c:pt idx="21516">
                  <c:v>16</c:v>
                </c:pt>
                <c:pt idx="21517">
                  <c:v>20</c:v>
                </c:pt>
                <c:pt idx="21518">
                  <c:v>15</c:v>
                </c:pt>
                <c:pt idx="21519">
                  <c:v>20</c:v>
                </c:pt>
                <c:pt idx="21520">
                  <c:v>16</c:v>
                </c:pt>
                <c:pt idx="21521">
                  <c:v>16</c:v>
                </c:pt>
                <c:pt idx="21522">
                  <c:v>17</c:v>
                </c:pt>
                <c:pt idx="21523">
                  <c:v>18</c:v>
                </c:pt>
                <c:pt idx="21524">
                  <c:v>12</c:v>
                </c:pt>
                <c:pt idx="21525">
                  <c:v>15</c:v>
                </c:pt>
                <c:pt idx="21526">
                  <c:v>18</c:v>
                </c:pt>
                <c:pt idx="21527">
                  <c:v>17</c:v>
                </c:pt>
                <c:pt idx="21528">
                  <c:v>20</c:v>
                </c:pt>
                <c:pt idx="21529">
                  <c:v>8</c:v>
                </c:pt>
                <c:pt idx="21530">
                  <c:v>16</c:v>
                </c:pt>
                <c:pt idx="21531">
                  <c:v>20</c:v>
                </c:pt>
                <c:pt idx="21532">
                  <c:v>20</c:v>
                </c:pt>
                <c:pt idx="21533">
                  <c:v>18</c:v>
                </c:pt>
                <c:pt idx="21534">
                  <c:v>0</c:v>
                </c:pt>
                <c:pt idx="21535">
                  <c:v>19</c:v>
                </c:pt>
                <c:pt idx="21536">
                  <c:v>14</c:v>
                </c:pt>
                <c:pt idx="21537">
                  <c:v>20</c:v>
                </c:pt>
                <c:pt idx="21538">
                  <c:v>16</c:v>
                </c:pt>
                <c:pt idx="21539">
                  <c:v>19</c:v>
                </c:pt>
                <c:pt idx="21540">
                  <c:v>18</c:v>
                </c:pt>
                <c:pt idx="21541">
                  <c:v>14</c:v>
                </c:pt>
                <c:pt idx="21542">
                  <c:v>20</c:v>
                </c:pt>
                <c:pt idx="21543">
                  <c:v>16</c:v>
                </c:pt>
                <c:pt idx="21544">
                  <c:v>12</c:v>
                </c:pt>
                <c:pt idx="21545">
                  <c:v>15</c:v>
                </c:pt>
                <c:pt idx="21546">
                  <c:v>15</c:v>
                </c:pt>
                <c:pt idx="21547">
                  <c:v>20</c:v>
                </c:pt>
                <c:pt idx="21548">
                  <c:v>16</c:v>
                </c:pt>
                <c:pt idx="21549">
                  <c:v>17</c:v>
                </c:pt>
                <c:pt idx="21550">
                  <c:v>20</c:v>
                </c:pt>
                <c:pt idx="21551">
                  <c:v>17</c:v>
                </c:pt>
                <c:pt idx="21552">
                  <c:v>15</c:v>
                </c:pt>
                <c:pt idx="21553">
                  <c:v>20</c:v>
                </c:pt>
                <c:pt idx="21554">
                  <c:v>16</c:v>
                </c:pt>
                <c:pt idx="21555">
                  <c:v>10</c:v>
                </c:pt>
                <c:pt idx="21556">
                  <c:v>0</c:v>
                </c:pt>
                <c:pt idx="21557">
                  <c:v>20</c:v>
                </c:pt>
                <c:pt idx="21558">
                  <c:v>16</c:v>
                </c:pt>
                <c:pt idx="21559">
                  <c:v>12</c:v>
                </c:pt>
                <c:pt idx="21560">
                  <c:v>16</c:v>
                </c:pt>
                <c:pt idx="21561">
                  <c:v>12</c:v>
                </c:pt>
                <c:pt idx="21562">
                  <c:v>17</c:v>
                </c:pt>
                <c:pt idx="21563">
                  <c:v>14</c:v>
                </c:pt>
                <c:pt idx="21564">
                  <c:v>16</c:v>
                </c:pt>
                <c:pt idx="21565">
                  <c:v>17</c:v>
                </c:pt>
                <c:pt idx="21566">
                  <c:v>20</c:v>
                </c:pt>
                <c:pt idx="21567">
                  <c:v>18</c:v>
                </c:pt>
                <c:pt idx="21568">
                  <c:v>18</c:v>
                </c:pt>
                <c:pt idx="21569">
                  <c:v>20</c:v>
                </c:pt>
                <c:pt idx="21570">
                  <c:v>19</c:v>
                </c:pt>
                <c:pt idx="21571">
                  <c:v>15</c:v>
                </c:pt>
                <c:pt idx="21572">
                  <c:v>0</c:v>
                </c:pt>
                <c:pt idx="21573">
                  <c:v>13</c:v>
                </c:pt>
                <c:pt idx="21574">
                  <c:v>20</c:v>
                </c:pt>
                <c:pt idx="21575">
                  <c:v>19</c:v>
                </c:pt>
                <c:pt idx="21576">
                  <c:v>19</c:v>
                </c:pt>
                <c:pt idx="21577">
                  <c:v>20</c:v>
                </c:pt>
                <c:pt idx="21578">
                  <c:v>15</c:v>
                </c:pt>
                <c:pt idx="21579">
                  <c:v>0</c:v>
                </c:pt>
                <c:pt idx="21580">
                  <c:v>0</c:v>
                </c:pt>
                <c:pt idx="21581">
                  <c:v>20</c:v>
                </c:pt>
                <c:pt idx="21582">
                  <c:v>17</c:v>
                </c:pt>
                <c:pt idx="21583">
                  <c:v>16</c:v>
                </c:pt>
                <c:pt idx="21584">
                  <c:v>20</c:v>
                </c:pt>
                <c:pt idx="21585">
                  <c:v>19</c:v>
                </c:pt>
                <c:pt idx="21586">
                  <c:v>14</c:v>
                </c:pt>
                <c:pt idx="21587">
                  <c:v>16</c:v>
                </c:pt>
                <c:pt idx="21588">
                  <c:v>17</c:v>
                </c:pt>
                <c:pt idx="21589">
                  <c:v>16</c:v>
                </c:pt>
                <c:pt idx="21590">
                  <c:v>18</c:v>
                </c:pt>
                <c:pt idx="21591">
                  <c:v>13</c:v>
                </c:pt>
                <c:pt idx="21592">
                  <c:v>19</c:v>
                </c:pt>
                <c:pt idx="21593">
                  <c:v>19</c:v>
                </c:pt>
                <c:pt idx="21594">
                  <c:v>17</c:v>
                </c:pt>
                <c:pt idx="21595">
                  <c:v>20</c:v>
                </c:pt>
                <c:pt idx="21596">
                  <c:v>16</c:v>
                </c:pt>
                <c:pt idx="21597">
                  <c:v>16</c:v>
                </c:pt>
                <c:pt idx="21598">
                  <c:v>19</c:v>
                </c:pt>
                <c:pt idx="21599">
                  <c:v>16</c:v>
                </c:pt>
                <c:pt idx="21600">
                  <c:v>20</c:v>
                </c:pt>
                <c:pt idx="21601">
                  <c:v>18</c:v>
                </c:pt>
                <c:pt idx="21602">
                  <c:v>12</c:v>
                </c:pt>
                <c:pt idx="21603">
                  <c:v>20</c:v>
                </c:pt>
                <c:pt idx="21604">
                  <c:v>16</c:v>
                </c:pt>
                <c:pt idx="21605">
                  <c:v>16</c:v>
                </c:pt>
                <c:pt idx="21606">
                  <c:v>15</c:v>
                </c:pt>
                <c:pt idx="21607">
                  <c:v>15</c:v>
                </c:pt>
                <c:pt idx="21608">
                  <c:v>0</c:v>
                </c:pt>
                <c:pt idx="21609">
                  <c:v>20</c:v>
                </c:pt>
                <c:pt idx="21610">
                  <c:v>19</c:v>
                </c:pt>
                <c:pt idx="21611">
                  <c:v>16</c:v>
                </c:pt>
                <c:pt idx="21612">
                  <c:v>15</c:v>
                </c:pt>
                <c:pt idx="21613">
                  <c:v>20</c:v>
                </c:pt>
                <c:pt idx="21614">
                  <c:v>19</c:v>
                </c:pt>
                <c:pt idx="21615">
                  <c:v>19</c:v>
                </c:pt>
                <c:pt idx="21616">
                  <c:v>16</c:v>
                </c:pt>
                <c:pt idx="21617">
                  <c:v>20</c:v>
                </c:pt>
                <c:pt idx="21618">
                  <c:v>16</c:v>
                </c:pt>
                <c:pt idx="21619">
                  <c:v>20</c:v>
                </c:pt>
                <c:pt idx="21620">
                  <c:v>19</c:v>
                </c:pt>
                <c:pt idx="21621">
                  <c:v>20</c:v>
                </c:pt>
                <c:pt idx="21622">
                  <c:v>16</c:v>
                </c:pt>
                <c:pt idx="21623">
                  <c:v>16</c:v>
                </c:pt>
                <c:pt idx="21624">
                  <c:v>20</c:v>
                </c:pt>
                <c:pt idx="21625">
                  <c:v>16</c:v>
                </c:pt>
                <c:pt idx="21626">
                  <c:v>19</c:v>
                </c:pt>
                <c:pt idx="21627">
                  <c:v>20</c:v>
                </c:pt>
                <c:pt idx="21628">
                  <c:v>20</c:v>
                </c:pt>
                <c:pt idx="21629">
                  <c:v>16</c:v>
                </c:pt>
                <c:pt idx="21630">
                  <c:v>20</c:v>
                </c:pt>
                <c:pt idx="21631">
                  <c:v>16</c:v>
                </c:pt>
                <c:pt idx="21632">
                  <c:v>20</c:v>
                </c:pt>
                <c:pt idx="21633">
                  <c:v>20</c:v>
                </c:pt>
                <c:pt idx="21634">
                  <c:v>16</c:v>
                </c:pt>
                <c:pt idx="21635">
                  <c:v>16</c:v>
                </c:pt>
                <c:pt idx="21636">
                  <c:v>13</c:v>
                </c:pt>
                <c:pt idx="21637">
                  <c:v>16</c:v>
                </c:pt>
                <c:pt idx="21638">
                  <c:v>18</c:v>
                </c:pt>
                <c:pt idx="21639">
                  <c:v>16</c:v>
                </c:pt>
                <c:pt idx="21640">
                  <c:v>20</c:v>
                </c:pt>
                <c:pt idx="21641">
                  <c:v>18</c:v>
                </c:pt>
                <c:pt idx="21642">
                  <c:v>20</c:v>
                </c:pt>
                <c:pt idx="21643">
                  <c:v>17</c:v>
                </c:pt>
                <c:pt idx="21644">
                  <c:v>16</c:v>
                </c:pt>
                <c:pt idx="21645">
                  <c:v>17</c:v>
                </c:pt>
                <c:pt idx="21646">
                  <c:v>20</c:v>
                </c:pt>
                <c:pt idx="21647">
                  <c:v>16</c:v>
                </c:pt>
                <c:pt idx="21648">
                  <c:v>16</c:v>
                </c:pt>
                <c:pt idx="21649">
                  <c:v>19</c:v>
                </c:pt>
                <c:pt idx="21650">
                  <c:v>19</c:v>
                </c:pt>
                <c:pt idx="21651">
                  <c:v>19</c:v>
                </c:pt>
                <c:pt idx="21652">
                  <c:v>20</c:v>
                </c:pt>
                <c:pt idx="21653">
                  <c:v>20</c:v>
                </c:pt>
                <c:pt idx="21654">
                  <c:v>19</c:v>
                </c:pt>
                <c:pt idx="21655">
                  <c:v>20</c:v>
                </c:pt>
                <c:pt idx="21656">
                  <c:v>15</c:v>
                </c:pt>
                <c:pt idx="21657">
                  <c:v>16</c:v>
                </c:pt>
                <c:pt idx="21658">
                  <c:v>20</c:v>
                </c:pt>
                <c:pt idx="21659">
                  <c:v>20</c:v>
                </c:pt>
                <c:pt idx="21660">
                  <c:v>16</c:v>
                </c:pt>
                <c:pt idx="21661">
                  <c:v>19</c:v>
                </c:pt>
                <c:pt idx="21662">
                  <c:v>20</c:v>
                </c:pt>
                <c:pt idx="21663">
                  <c:v>16</c:v>
                </c:pt>
                <c:pt idx="21664">
                  <c:v>20</c:v>
                </c:pt>
                <c:pt idx="21665">
                  <c:v>17</c:v>
                </c:pt>
                <c:pt idx="21666">
                  <c:v>13</c:v>
                </c:pt>
                <c:pt idx="21667">
                  <c:v>20</c:v>
                </c:pt>
                <c:pt idx="21668">
                  <c:v>20</c:v>
                </c:pt>
                <c:pt idx="21669">
                  <c:v>14</c:v>
                </c:pt>
                <c:pt idx="21670">
                  <c:v>12</c:v>
                </c:pt>
                <c:pt idx="21671">
                  <c:v>8</c:v>
                </c:pt>
                <c:pt idx="21672">
                  <c:v>20</c:v>
                </c:pt>
                <c:pt idx="21673">
                  <c:v>18</c:v>
                </c:pt>
                <c:pt idx="21674">
                  <c:v>16</c:v>
                </c:pt>
                <c:pt idx="21675">
                  <c:v>19</c:v>
                </c:pt>
                <c:pt idx="21676">
                  <c:v>20</c:v>
                </c:pt>
                <c:pt idx="21677">
                  <c:v>20</c:v>
                </c:pt>
                <c:pt idx="21678">
                  <c:v>10</c:v>
                </c:pt>
                <c:pt idx="21679">
                  <c:v>16</c:v>
                </c:pt>
                <c:pt idx="21680">
                  <c:v>20</c:v>
                </c:pt>
                <c:pt idx="21681">
                  <c:v>16</c:v>
                </c:pt>
                <c:pt idx="21682">
                  <c:v>19</c:v>
                </c:pt>
                <c:pt idx="21683">
                  <c:v>16</c:v>
                </c:pt>
                <c:pt idx="21684">
                  <c:v>20</c:v>
                </c:pt>
                <c:pt idx="21685">
                  <c:v>13</c:v>
                </c:pt>
                <c:pt idx="21686">
                  <c:v>17</c:v>
                </c:pt>
                <c:pt idx="21687">
                  <c:v>13</c:v>
                </c:pt>
                <c:pt idx="21688">
                  <c:v>19</c:v>
                </c:pt>
                <c:pt idx="21689">
                  <c:v>9</c:v>
                </c:pt>
                <c:pt idx="21690">
                  <c:v>16</c:v>
                </c:pt>
                <c:pt idx="21691">
                  <c:v>20</c:v>
                </c:pt>
                <c:pt idx="21692">
                  <c:v>18</c:v>
                </c:pt>
                <c:pt idx="21693">
                  <c:v>20</c:v>
                </c:pt>
                <c:pt idx="21694">
                  <c:v>20</c:v>
                </c:pt>
                <c:pt idx="21695">
                  <c:v>16</c:v>
                </c:pt>
                <c:pt idx="21696">
                  <c:v>20</c:v>
                </c:pt>
                <c:pt idx="21697">
                  <c:v>19</c:v>
                </c:pt>
                <c:pt idx="21698">
                  <c:v>20</c:v>
                </c:pt>
                <c:pt idx="21699">
                  <c:v>17</c:v>
                </c:pt>
                <c:pt idx="21700">
                  <c:v>15</c:v>
                </c:pt>
                <c:pt idx="21701">
                  <c:v>15</c:v>
                </c:pt>
                <c:pt idx="21702">
                  <c:v>20</c:v>
                </c:pt>
                <c:pt idx="21703">
                  <c:v>20</c:v>
                </c:pt>
                <c:pt idx="21704">
                  <c:v>17</c:v>
                </c:pt>
                <c:pt idx="21705">
                  <c:v>16</c:v>
                </c:pt>
                <c:pt idx="21706">
                  <c:v>17</c:v>
                </c:pt>
                <c:pt idx="21707">
                  <c:v>0</c:v>
                </c:pt>
                <c:pt idx="21708">
                  <c:v>20</c:v>
                </c:pt>
                <c:pt idx="21709">
                  <c:v>0</c:v>
                </c:pt>
                <c:pt idx="21710">
                  <c:v>0</c:v>
                </c:pt>
                <c:pt idx="21711">
                  <c:v>14</c:v>
                </c:pt>
                <c:pt idx="21712">
                  <c:v>17</c:v>
                </c:pt>
                <c:pt idx="21713">
                  <c:v>12</c:v>
                </c:pt>
                <c:pt idx="21714">
                  <c:v>11</c:v>
                </c:pt>
                <c:pt idx="21715">
                  <c:v>20</c:v>
                </c:pt>
                <c:pt idx="21716">
                  <c:v>17</c:v>
                </c:pt>
                <c:pt idx="21717">
                  <c:v>18</c:v>
                </c:pt>
                <c:pt idx="21718">
                  <c:v>17</c:v>
                </c:pt>
                <c:pt idx="21719">
                  <c:v>20</c:v>
                </c:pt>
                <c:pt idx="21720">
                  <c:v>18</c:v>
                </c:pt>
                <c:pt idx="21721">
                  <c:v>16</c:v>
                </c:pt>
                <c:pt idx="21722">
                  <c:v>18</c:v>
                </c:pt>
                <c:pt idx="21723">
                  <c:v>18</c:v>
                </c:pt>
                <c:pt idx="21724">
                  <c:v>16</c:v>
                </c:pt>
                <c:pt idx="21725">
                  <c:v>15</c:v>
                </c:pt>
                <c:pt idx="21726">
                  <c:v>16</c:v>
                </c:pt>
                <c:pt idx="21727">
                  <c:v>16</c:v>
                </c:pt>
                <c:pt idx="21728">
                  <c:v>20</c:v>
                </c:pt>
                <c:pt idx="21729">
                  <c:v>12</c:v>
                </c:pt>
                <c:pt idx="21730">
                  <c:v>20</c:v>
                </c:pt>
                <c:pt idx="21731">
                  <c:v>0</c:v>
                </c:pt>
                <c:pt idx="21732">
                  <c:v>20</c:v>
                </c:pt>
                <c:pt idx="21733">
                  <c:v>19</c:v>
                </c:pt>
                <c:pt idx="21734">
                  <c:v>16</c:v>
                </c:pt>
                <c:pt idx="21735">
                  <c:v>16</c:v>
                </c:pt>
                <c:pt idx="21736">
                  <c:v>20</c:v>
                </c:pt>
                <c:pt idx="21737">
                  <c:v>17</c:v>
                </c:pt>
                <c:pt idx="21738">
                  <c:v>16</c:v>
                </c:pt>
                <c:pt idx="21739">
                  <c:v>15</c:v>
                </c:pt>
                <c:pt idx="21740">
                  <c:v>20</c:v>
                </c:pt>
                <c:pt idx="21741">
                  <c:v>11</c:v>
                </c:pt>
                <c:pt idx="21742">
                  <c:v>19</c:v>
                </c:pt>
                <c:pt idx="21743">
                  <c:v>16</c:v>
                </c:pt>
                <c:pt idx="21744">
                  <c:v>20</c:v>
                </c:pt>
                <c:pt idx="21745">
                  <c:v>20</c:v>
                </c:pt>
                <c:pt idx="21746">
                  <c:v>16</c:v>
                </c:pt>
                <c:pt idx="21747">
                  <c:v>19</c:v>
                </c:pt>
                <c:pt idx="21748">
                  <c:v>13</c:v>
                </c:pt>
                <c:pt idx="21749">
                  <c:v>16</c:v>
                </c:pt>
                <c:pt idx="21750">
                  <c:v>18</c:v>
                </c:pt>
                <c:pt idx="21751">
                  <c:v>18</c:v>
                </c:pt>
                <c:pt idx="21752">
                  <c:v>20</c:v>
                </c:pt>
                <c:pt idx="21753">
                  <c:v>16</c:v>
                </c:pt>
                <c:pt idx="21754">
                  <c:v>16</c:v>
                </c:pt>
                <c:pt idx="21755">
                  <c:v>20</c:v>
                </c:pt>
                <c:pt idx="21756">
                  <c:v>19</c:v>
                </c:pt>
                <c:pt idx="21757">
                  <c:v>19</c:v>
                </c:pt>
                <c:pt idx="21758">
                  <c:v>20</c:v>
                </c:pt>
                <c:pt idx="21759">
                  <c:v>16</c:v>
                </c:pt>
                <c:pt idx="21760">
                  <c:v>17</c:v>
                </c:pt>
                <c:pt idx="21761">
                  <c:v>0</c:v>
                </c:pt>
                <c:pt idx="21762">
                  <c:v>16</c:v>
                </c:pt>
                <c:pt idx="21763">
                  <c:v>12</c:v>
                </c:pt>
                <c:pt idx="21764">
                  <c:v>16</c:v>
                </c:pt>
                <c:pt idx="21765">
                  <c:v>20</c:v>
                </c:pt>
                <c:pt idx="21766">
                  <c:v>19</c:v>
                </c:pt>
                <c:pt idx="21767">
                  <c:v>0</c:v>
                </c:pt>
                <c:pt idx="21768">
                  <c:v>18</c:v>
                </c:pt>
                <c:pt idx="21769">
                  <c:v>18</c:v>
                </c:pt>
                <c:pt idx="21770">
                  <c:v>16</c:v>
                </c:pt>
                <c:pt idx="21771">
                  <c:v>18</c:v>
                </c:pt>
                <c:pt idx="21772">
                  <c:v>17</c:v>
                </c:pt>
                <c:pt idx="21773">
                  <c:v>14</c:v>
                </c:pt>
                <c:pt idx="21774">
                  <c:v>10</c:v>
                </c:pt>
                <c:pt idx="21775">
                  <c:v>17</c:v>
                </c:pt>
                <c:pt idx="21776">
                  <c:v>15</c:v>
                </c:pt>
                <c:pt idx="21777">
                  <c:v>20</c:v>
                </c:pt>
                <c:pt idx="21778">
                  <c:v>0</c:v>
                </c:pt>
                <c:pt idx="21779">
                  <c:v>17</c:v>
                </c:pt>
                <c:pt idx="21780">
                  <c:v>20</c:v>
                </c:pt>
                <c:pt idx="21781">
                  <c:v>0</c:v>
                </c:pt>
                <c:pt idx="21782">
                  <c:v>17</c:v>
                </c:pt>
                <c:pt idx="21783">
                  <c:v>14</c:v>
                </c:pt>
                <c:pt idx="21784">
                  <c:v>20</c:v>
                </c:pt>
                <c:pt idx="21785">
                  <c:v>20</c:v>
                </c:pt>
                <c:pt idx="21786">
                  <c:v>15</c:v>
                </c:pt>
                <c:pt idx="21787">
                  <c:v>0</c:v>
                </c:pt>
                <c:pt idx="21788">
                  <c:v>15</c:v>
                </c:pt>
                <c:pt idx="21789">
                  <c:v>18</c:v>
                </c:pt>
                <c:pt idx="21790">
                  <c:v>0</c:v>
                </c:pt>
                <c:pt idx="21791">
                  <c:v>20</c:v>
                </c:pt>
                <c:pt idx="21792">
                  <c:v>16</c:v>
                </c:pt>
                <c:pt idx="21793">
                  <c:v>16</c:v>
                </c:pt>
                <c:pt idx="21794">
                  <c:v>17</c:v>
                </c:pt>
                <c:pt idx="21795">
                  <c:v>20</c:v>
                </c:pt>
                <c:pt idx="21796">
                  <c:v>20</c:v>
                </c:pt>
                <c:pt idx="21797">
                  <c:v>20</c:v>
                </c:pt>
                <c:pt idx="21798">
                  <c:v>20</c:v>
                </c:pt>
                <c:pt idx="21799">
                  <c:v>19</c:v>
                </c:pt>
                <c:pt idx="21800">
                  <c:v>20</c:v>
                </c:pt>
                <c:pt idx="21801">
                  <c:v>20</c:v>
                </c:pt>
                <c:pt idx="21802">
                  <c:v>20</c:v>
                </c:pt>
                <c:pt idx="21803">
                  <c:v>20</c:v>
                </c:pt>
                <c:pt idx="21804">
                  <c:v>20</c:v>
                </c:pt>
                <c:pt idx="21805">
                  <c:v>0</c:v>
                </c:pt>
                <c:pt idx="21806">
                  <c:v>16</c:v>
                </c:pt>
                <c:pt idx="21807">
                  <c:v>14</c:v>
                </c:pt>
                <c:pt idx="21808">
                  <c:v>19</c:v>
                </c:pt>
                <c:pt idx="21809">
                  <c:v>16</c:v>
                </c:pt>
                <c:pt idx="21810">
                  <c:v>0</c:v>
                </c:pt>
                <c:pt idx="21811">
                  <c:v>16</c:v>
                </c:pt>
                <c:pt idx="21812">
                  <c:v>20</c:v>
                </c:pt>
                <c:pt idx="21813">
                  <c:v>20</c:v>
                </c:pt>
                <c:pt idx="21814">
                  <c:v>17</c:v>
                </c:pt>
                <c:pt idx="21815">
                  <c:v>20</c:v>
                </c:pt>
                <c:pt idx="21816">
                  <c:v>16</c:v>
                </c:pt>
                <c:pt idx="21817">
                  <c:v>20</c:v>
                </c:pt>
                <c:pt idx="21818">
                  <c:v>18</c:v>
                </c:pt>
                <c:pt idx="21819">
                  <c:v>11</c:v>
                </c:pt>
                <c:pt idx="21820">
                  <c:v>20</c:v>
                </c:pt>
                <c:pt idx="21821">
                  <c:v>16</c:v>
                </c:pt>
                <c:pt idx="21822">
                  <c:v>19</c:v>
                </c:pt>
                <c:pt idx="21823">
                  <c:v>20</c:v>
                </c:pt>
                <c:pt idx="21824">
                  <c:v>18</c:v>
                </c:pt>
                <c:pt idx="21825">
                  <c:v>20</c:v>
                </c:pt>
                <c:pt idx="21826">
                  <c:v>20</c:v>
                </c:pt>
                <c:pt idx="21827">
                  <c:v>0</c:v>
                </c:pt>
                <c:pt idx="21828">
                  <c:v>0</c:v>
                </c:pt>
                <c:pt idx="21829">
                  <c:v>16</c:v>
                </c:pt>
                <c:pt idx="21830">
                  <c:v>17</c:v>
                </c:pt>
                <c:pt idx="21831">
                  <c:v>18</c:v>
                </c:pt>
                <c:pt idx="21832">
                  <c:v>20</c:v>
                </c:pt>
                <c:pt idx="21833">
                  <c:v>16</c:v>
                </c:pt>
                <c:pt idx="21834">
                  <c:v>18</c:v>
                </c:pt>
                <c:pt idx="21835">
                  <c:v>20</c:v>
                </c:pt>
                <c:pt idx="21836">
                  <c:v>15</c:v>
                </c:pt>
                <c:pt idx="21837">
                  <c:v>0</c:v>
                </c:pt>
                <c:pt idx="21838">
                  <c:v>19</c:v>
                </c:pt>
                <c:pt idx="21839">
                  <c:v>20</c:v>
                </c:pt>
                <c:pt idx="21840">
                  <c:v>20</c:v>
                </c:pt>
                <c:pt idx="21841">
                  <c:v>14</c:v>
                </c:pt>
                <c:pt idx="21842">
                  <c:v>17</c:v>
                </c:pt>
                <c:pt idx="21843">
                  <c:v>19</c:v>
                </c:pt>
                <c:pt idx="21844">
                  <c:v>19</c:v>
                </c:pt>
                <c:pt idx="21845">
                  <c:v>12</c:v>
                </c:pt>
                <c:pt idx="21846">
                  <c:v>20</c:v>
                </c:pt>
                <c:pt idx="21847">
                  <c:v>14</c:v>
                </c:pt>
                <c:pt idx="21848">
                  <c:v>20</c:v>
                </c:pt>
                <c:pt idx="21849">
                  <c:v>20</c:v>
                </c:pt>
                <c:pt idx="21850">
                  <c:v>16</c:v>
                </c:pt>
                <c:pt idx="21851">
                  <c:v>16</c:v>
                </c:pt>
                <c:pt idx="21852">
                  <c:v>16</c:v>
                </c:pt>
                <c:pt idx="21853">
                  <c:v>15</c:v>
                </c:pt>
                <c:pt idx="21854">
                  <c:v>15</c:v>
                </c:pt>
                <c:pt idx="21855">
                  <c:v>18</c:v>
                </c:pt>
                <c:pt idx="21856">
                  <c:v>17</c:v>
                </c:pt>
                <c:pt idx="21857">
                  <c:v>20</c:v>
                </c:pt>
                <c:pt idx="21858">
                  <c:v>20</c:v>
                </c:pt>
                <c:pt idx="21859">
                  <c:v>17</c:v>
                </c:pt>
                <c:pt idx="21860">
                  <c:v>20</c:v>
                </c:pt>
                <c:pt idx="21861">
                  <c:v>18</c:v>
                </c:pt>
                <c:pt idx="21862">
                  <c:v>0</c:v>
                </c:pt>
                <c:pt idx="21863">
                  <c:v>15</c:v>
                </c:pt>
                <c:pt idx="21864">
                  <c:v>20</c:v>
                </c:pt>
                <c:pt idx="21865">
                  <c:v>15</c:v>
                </c:pt>
                <c:pt idx="21866">
                  <c:v>9</c:v>
                </c:pt>
                <c:pt idx="21867">
                  <c:v>16</c:v>
                </c:pt>
                <c:pt idx="21868">
                  <c:v>18</c:v>
                </c:pt>
                <c:pt idx="21869">
                  <c:v>20</c:v>
                </c:pt>
                <c:pt idx="21870">
                  <c:v>20</c:v>
                </c:pt>
                <c:pt idx="21871">
                  <c:v>15</c:v>
                </c:pt>
                <c:pt idx="21872">
                  <c:v>9</c:v>
                </c:pt>
                <c:pt idx="21873">
                  <c:v>20</c:v>
                </c:pt>
                <c:pt idx="21874">
                  <c:v>17</c:v>
                </c:pt>
                <c:pt idx="21875">
                  <c:v>14</c:v>
                </c:pt>
                <c:pt idx="21876">
                  <c:v>20</c:v>
                </c:pt>
                <c:pt idx="21877">
                  <c:v>20</c:v>
                </c:pt>
                <c:pt idx="21878">
                  <c:v>20</c:v>
                </c:pt>
                <c:pt idx="21879">
                  <c:v>9</c:v>
                </c:pt>
                <c:pt idx="21880">
                  <c:v>0</c:v>
                </c:pt>
                <c:pt idx="21881">
                  <c:v>20</c:v>
                </c:pt>
                <c:pt idx="21882">
                  <c:v>20</c:v>
                </c:pt>
                <c:pt idx="21883">
                  <c:v>20</c:v>
                </c:pt>
                <c:pt idx="21884">
                  <c:v>19</c:v>
                </c:pt>
                <c:pt idx="21885">
                  <c:v>16</c:v>
                </c:pt>
                <c:pt idx="21886">
                  <c:v>16</c:v>
                </c:pt>
                <c:pt idx="21887">
                  <c:v>16</c:v>
                </c:pt>
                <c:pt idx="21888">
                  <c:v>16</c:v>
                </c:pt>
                <c:pt idx="21889">
                  <c:v>12</c:v>
                </c:pt>
                <c:pt idx="21890">
                  <c:v>17</c:v>
                </c:pt>
                <c:pt idx="21891">
                  <c:v>16</c:v>
                </c:pt>
                <c:pt idx="21892">
                  <c:v>0</c:v>
                </c:pt>
                <c:pt idx="21893">
                  <c:v>14</c:v>
                </c:pt>
                <c:pt idx="21894">
                  <c:v>16</c:v>
                </c:pt>
                <c:pt idx="21895">
                  <c:v>20</c:v>
                </c:pt>
                <c:pt idx="21896">
                  <c:v>16</c:v>
                </c:pt>
                <c:pt idx="21897">
                  <c:v>20</c:v>
                </c:pt>
                <c:pt idx="21898">
                  <c:v>20</c:v>
                </c:pt>
                <c:pt idx="21899">
                  <c:v>20</c:v>
                </c:pt>
                <c:pt idx="21900">
                  <c:v>20</c:v>
                </c:pt>
                <c:pt idx="21901">
                  <c:v>17</c:v>
                </c:pt>
                <c:pt idx="21902">
                  <c:v>16</c:v>
                </c:pt>
                <c:pt idx="21903">
                  <c:v>0</c:v>
                </c:pt>
                <c:pt idx="21904">
                  <c:v>17</c:v>
                </c:pt>
                <c:pt idx="21905">
                  <c:v>14</c:v>
                </c:pt>
                <c:pt idx="21906">
                  <c:v>0</c:v>
                </c:pt>
                <c:pt idx="21907">
                  <c:v>19</c:v>
                </c:pt>
                <c:pt idx="21908">
                  <c:v>20</c:v>
                </c:pt>
                <c:pt idx="21909">
                  <c:v>16</c:v>
                </c:pt>
                <c:pt idx="21910">
                  <c:v>15</c:v>
                </c:pt>
                <c:pt idx="21911">
                  <c:v>20</c:v>
                </c:pt>
                <c:pt idx="21912">
                  <c:v>16</c:v>
                </c:pt>
                <c:pt idx="21913">
                  <c:v>19</c:v>
                </c:pt>
                <c:pt idx="21914">
                  <c:v>20</c:v>
                </c:pt>
                <c:pt idx="21915">
                  <c:v>15</c:v>
                </c:pt>
                <c:pt idx="21916">
                  <c:v>20</c:v>
                </c:pt>
                <c:pt idx="21917">
                  <c:v>19</c:v>
                </c:pt>
                <c:pt idx="21918">
                  <c:v>20</c:v>
                </c:pt>
                <c:pt idx="21919">
                  <c:v>20</c:v>
                </c:pt>
                <c:pt idx="21920">
                  <c:v>17</c:v>
                </c:pt>
                <c:pt idx="21921">
                  <c:v>17</c:v>
                </c:pt>
                <c:pt idx="21922">
                  <c:v>10</c:v>
                </c:pt>
                <c:pt idx="21923">
                  <c:v>20</c:v>
                </c:pt>
                <c:pt idx="21924">
                  <c:v>20</c:v>
                </c:pt>
                <c:pt idx="21925">
                  <c:v>20</c:v>
                </c:pt>
                <c:pt idx="21926">
                  <c:v>16</c:v>
                </c:pt>
                <c:pt idx="21927">
                  <c:v>14</c:v>
                </c:pt>
                <c:pt idx="21928">
                  <c:v>0</c:v>
                </c:pt>
                <c:pt idx="21929">
                  <c:v>12</c:v>
                </c:pt>
                <c:pt idx="21930">
                  <c:v>19</c:v>
                </c:pt>
                <c:pt idx="21931">
                  <c:v>20</c:v>
                </c:pt>
                <c:pt idx="21932">
                  <c:v>20</c:v>
                </c:pt>
                <c:pt idx="21933">
                  <c:v>20</c:v>
                </c:pt>
                <c:pt idx="21934">
                  <c:v>16</c:v>
                </c:pt>
                <c:pt idx="21935">
                  <c:v>14</c:v>
                </c:pt>
                <c:pt idx="21936">
                  <c:v>0</c:v>
                </c:pt>
                <c:pt idx="21937">
                  <c:v>16</c:v>
                </c:pt>
                <c:pt idx="21938">
                  <c:v>13</c:v>
                </c:pt>
                <c:pt idx="21939">
                  <c:v>15</c:v>
                </c:pt>
                <c:pt idx="21940">
                  <c:v>11</c:v>
                </c:pt>
                <c:pt idx="21941">
                  <c:v>16</c:v>
                </c:pt>
                <c:pt idx="21942">
                  <c:v>14</c:v>
                </c:pt>
                <c:pt idx="21943">
                  <c:v>20</c:v>
                </c:pt>
                <c:pt idx="21944">
                  <c:v>20</c:v>
                </c:pt>
                <c:pt idx="21945">
                  <c:v>20</c:v>
                </c:pt>
                <c:pt idx="21946">
                  <c:v>15</c:v>
                </c:pt>
                <c:pt idx="21947">
                  <c:v>20</c:v>
                </c:pt>
                <c:pt idx="21948">
                  <c:v>16</c:v>
                </c:pt>
                <c:pt idx="21949">
                  <c:v>16</c:v>
                </c:pt>
                <c:pt idx="21950">
                  <c:v>15</c:v>
                </c:pt>
                <c:pt idx="21951">
                  <c:v>17</c:v>
                </c:pt>
                <c:pt idx="21952">
                  <c:v>17</c:v>
                </c:pt>
                <c:pt idx="21953">
                  <c:v>17</c:v>
                </c:pt>
                <c:pt idx="21954">
                  <c:v>19</c:v>
                </c:pt>
                <c:pt idx="21955">
                  <c:v>19</c:v>
                </c:pt>
                <c:pt idx="21956">
                  <c:v>16</c:v>
                </c:pt>
                <c:pt idx="21957">
                  <c:v>16</c:v>
                </c:pt>
                <c:pt idx="21958">
                  <c:v>10</c:v>
                </c:pt>
                <c:pt idx="21959">
                  <c:v>20</c:v>
                </c:pt>
                <c:pt idx="21960">
                  <c:v>19</c:v>
                </c:pt>
                <c:pt idx="21961">
                  <c:v>20</c:v>
                </c:pt>
                <c:pt idx="21962">
                  <c:v>16</c:v>
                </c:pt>
                <c:pt idx="21963">
                  <c:v>17</c:v>
                </c:pt>
                <c:pt idx="21964">
                  <c:v>16</c:v>
                </c:pt>
                <c:pt idx="21965">
                  <c:v>20</c:v>
                </c:pt>
                <c:pt idx="21966">
                  <c:v>16</c:v>
                </c:pt>
                <c:pt idx="21967">
                  <c:v>19</c:v>
                </c:pt>
                <c:pt idx="21968">
                  <c:v>18</c:v>
                </c:pt>
                <c:pt idx="21969">
                  <c:v>13</c:v>
                </c:pt>
                <c:pt idx="21970">
                  <c:v>16</c:v>
                </c:pt>
                <c:pt idx="21971">
                  <c:v>17</c:v>
                </c:pt>
                <c:pt idx="21972">
                  <c:v>16</c:v>
                </c:pt>
                <c:pt idx="21973">
                  <c:v>17</c:v>
                </c:pt>
                <c:pt idx="21974">
                  <c:v>17</c:v>
                </c:pt>
                <c:pt idx="21975">
                  <c:v>19</c:v>
                </c:pt>
                <c:pt idx="21976">
                  <c:v>20</c:v>
                </c:pt>
                <c:pt idx="21977">
                  <c:v>19</c:v>
                </c:pt>
                <c:pt idx="21978">
                  <c:v>12</c:v>
                </c:pt>
                <c:pt idx="21979">
                  <c:v>16</c:v>
                </c:pt>
                <c:pt idx="21980">
                  <c:v>16</c:v>
                </c:pt>
                <c:pt idx="21981">
                  <c:v>19</c:v>
                </c:pt>
                <c:pt idx="21982">
                  <c:v>18</c:v>
                </c:pt>
                <c:pt idx="21983">
                  <c:v>18</c:v>
                </c:pt>
                <c:pt idx="21984">
                  <c:v>15</c:v>
                </c:pt>
                <c:pt idx="21985">
                  <c:v>20</c:v>
                </c:pt>
                <c:pt idx="21986">
                  <c:v>20</c:v>
                </c:pt>
                <c:pt idx="21987">
                  <c:v>20</c:v>
                </c:pt>
                <c:pt idx="21988">
                  <c:v>20</c:v>
                </c:pt>
                <c:pt idx="21989">
                  <c:v>18</c:v>
                </c:pt>
                <c:pt idx="21990">
                  <c:v>20</c:v>
                </c:pt>
                <c:pt idx="21991">
                  <c:v>16</c:v>
                </c:pt>
                <c:pt idx="21992">
                  <c:v>20</c:v>
                </c:pt>
                <c:pt idx="21993">
                  <c:v>17</c:v>
                </c:pt>
                <c:pt idx="21994">
                  <c:v>0</c:v>
                </c:pt>
                <c:pt idx="21995">
                  <c:v>20</c:v>
                </c:pt>
                <c:pt idx="21996">
                  <c:v>16</c:v>
                </c:pt>
                <c:pt idx="21997">
                  <c:v>20</c:v>
                </c:pt>
                <c:pt idx="21998">
                  <c:v>16</c:v>
                </c:pt>
                <c:pt idx="21999">
                  <c:v>16</c:v>
                </c:pt>
                <c:pt idx="22000">
                  <c:v>17</c:v>
                </c:pt>
                <c:pt idx="22001">
                  <c:v>15</c:v>
                </c:pt>
                <c:pt idx="22002">
                  <c:v>19</c:v>
                </c:pt>
                <c:pt idx="22003">
                  <c:v>16</c:v>
                </c:pt>
                <c:pt idx="22004">
                  <c:v>15</c:v>
                </c:pt>
                <c:pt idx="22005">
                  <c:v>17</c:v>
                </c:pt>
                <c:pt idx="22006">
                  <c:v>16</c:v>
                </c:pt>
                <c:pt idx="22007">
                  <c:v>19</c:v>
                </c:pt>
                <c:pt idx="22008">
                  <c:v>16</c:v>
                </c:pt>
                <c:pt idx="22009">
                  <c:v>18</c:v>
                </c:pt>
                <c:pt idx="22010">
                  <c:v>15</c:v>
                </c:pt>
                <c:pt idx="22011">
                  <c:v>16</c:v>
                </c:pt>
                <c:pt idx="22012">
                  <c:v>16</c:v>
                </c:pt>
                <c:pt idx="22013">
                  <c:v>20</c:v>
                </c:pt>
                <c:pt idx="22014">
                  <c:v>20</c:v>
                </c:pt>
                <c:pt idx="22015">
                  <c:v>13</c:v>
                </c:pt>
                <c:pt idx="22016">
                  <c:v>15</c:v>
                </c:pt>
                <c:pt idx="22017">
                  <c:v>20</c:v>
                </c:pt>
                <c:pt idx="22018">
                  <c:v>16</c:v>
                </c:pt>
                <c:pt idx="22019">
                  <c:v>18</c:v>
                </c:pt>
                <c:pt idx="22020">
                  <c:v>16</c:v>
                </c:pt>
                <c:pt idx="22021">
                  <c:v>12</c:v>
                </c:pt>
                <c:pt idx="22022">
                  <c:v>18</c:v>
                </c:pt>
                <c:pt idx="22023">
                  <c:v>16</c:v>
                </c:pt>
                <c:pt idx="22024">
                  <c:v>20</c:v>
                </c:pt>
                <c:pt idx="22025">
                  <c:v>12</c:v>
                </c:pt>
                <c:pt idx="22026">
                  <c:v>14</c:v>
                </c:pt>
                <c:pt idx="22027">
                  <c:v>16</c:v>
                </c:pt>
                <c:pt idx="22028">
                  <c:v>16</c:v>
                </c:pt>
                <c:pt idx="22029">
                  <c:v>18</c:v>
                </c:pt>
                <c:pt idx="22030">
                  <c:v>20</c:v>
                </c:pt>
                <c:pt idx="22031">
                  <c:v>13</c:v>
                </c:pt>
                <c:pt idx="22032">
                  <c:v>20</c:v>
                </c:pt>
                <c:pt idx="22033">
                  <c:v>0</c:v>
                </c:pt>
                <c:pt idx="22034">
                  <c:v>17</c:v>
                </c:pt>
                <c:pt idx="22035">
                  <c:v>16</c:v>
                </c:pt>
                <c:pt idx="22036">
                  <c:v>17</c:v>
                </c:pt>
                <c:pt idx="22037">
                  <c:v>16</c:v>
                </c:pt>
                <c:pt idx="22038">
                  <c:v>16</c:v>
                </c:pt>
                <c:pt idx="22039">
                  <c:v>12</c:v>
                </c:pt>
                <c:pt idx="22040">
                  <c:v>20</c:v>
                </c:pt>
                <c:pt idx="22041">
                  <c:v>17</c:v>
                </c:pt>
                <c:pt idx="22042">
                  <c:v>20</c:v>
                </c:pt>
                <c:pt idx="22043">
                  <c:v>16</c:v>
                </c:pt>
                <c:pt idx="22044">
                  <c:v>16</c:v>
                </c:pt>
                <c:pt idx="22045">
                  <c:v>20</c:v>
                </c:pt>
                <c:pt idx="22046">
                  <c:v>10</c:v>
                </c:pt>
                <c:pt idx="22047">
                  <c:v>16</c:v>
                </c:pt>
                <c:pt idx="22048">
                  <c:v>16</c:v>
                </c:pt>
                <c:pt idx="22049">
                  <c:v>20</c:v>
                </c:pt>
                <c:pt idx="22050">
                  <c:v>16</c:v>
                </c:pt>
                <c:pt idx="22051">
                  <c:v>20</c:v>
                </c:pt>
                <c:pt idx="22052">
                  <c:v>18</c:v>
                </c:pt>
                <c:pt idx="22053">
                  <c:v>16</c:v>
                </c:pt>
                <c:pt idx="22054">
                  <c:v>20</c:v>
                </c:pt>
                <c:pt idx="22055">
                  <c:v>0</c:v>
                </c:pt>
                <c:pt idx="22056">
                  <c:v>8</c:v>
                </c:pt>
                <c:pt idx="22057">
                  <c:v>15</c:v>
                </c:pt>
                <c:pt idx="22058">
                  <c:v>18</c:v>
                </c:pt>
                <c:pt idx="22059">
                  <c:v>20</c:v>
                </c:pt>
                <c:pt idx="22060">
                  <c:v>20</c:v>
                </c:pt>
                <c:pt idx="22061">
                  <c:v>17</c:v>
                </c:pt>
                <c:pt idx="22062">
                  <c:v>16</c:v>
                </c:pt>
                <c:pt idx="22063">
                  <c:v>15</c:v>
                </c:pt>
                <c:pt idx="22064">
                  <c:v>20</c:v>
                </c:pt>
                <c:pt idx="22065">
                  <c:v>0</c:v>
                </c:pt>
                <c:pt idx="22066">
                  <c:v>20</c:v>
                </c:pt>
                <c:pt idx="22067">
                  <c:v>16</c:v>
                </c:pt>
                <c:pt idx="22068">
                  <c:v>17</c:v>
                </c:pt>
                <c:pt idx="22069">
                  <c:v>16</c:v>
                </c:pt>
                <c:pt idx="22070">
                  <c:v>19</c:v>
                </c:pt>
                <c:pt idx="22071">
                  <c:v>17</c:v>
                </c:pt>
                <c:pt idx="22072">
                  <c:v>14</c:v>
                </c:pt>
                <c:pt idx="22073">
                  <c:v>14</c:v>
                </c:pt>
                <c:pt idx="22074">
                  <c:v>17</c:v>
                </c:pt>
                <c:pt idx="22075">
                  <c:v>19</c:v>
                </c:pt>
                <c:pt idx="22076">
                  <c:v>19</c:v>
                </c:pt>
                <c:pt idx="22077">
                  <c:v>20</c:v>
                </c:pt>
                <c:pt idx="22078">
                  <c:v>13</c:v>
                </c:pt>
                <c:pt idx="22079">
                  <c:v>20</c:v>
                </c:pt>
                <c:pt idx="22080">
                  <c:v>16</c:v>
                </c:pt>
                <c:pt idx="22081">
                  <c:v>16</c:v>
                </c:pt>
                <c:pt idx="22082">
                  <c:v>12</c:v>
                </c:pt>
                <c:pt idx="22083">
                  <c:v>20</c:v>
                </c:pt>
                <c:pt idx="22084">
                  <c:v>16</c:v>
                </c:pt>
                <c:pt idx="22085">
                  <c:v>13</c:v>
                </c:pt>
                <c:pt idx="22086">
                  <c:v>16</c:v>
                </c:pt>
                <c:pt idx="22087">
                  <c:v>16</c:v>
                </c:pt>
                <c:pt idx="22088">
                  <c:v>19</c:v>
                </c:pt>
                <c:pt idx="22089">
                  <c:v>18</c:v>
                </c:pt>
                <c:pt idx="22090">
                  <c:v>20</c:v>
                </c:pt>
                <c:pt idx="22091">
                  <c:v>16</c:v>
                </c:pt>
                <c:pt idx="22092">
                  <c:v>14</c:v>
                </c:pt>
                <c:pt idx="22093">
                  <c:v>20</c:v>
                </c:pt>
                <c:pt idx="22094">
                  <c:v>17</c:v>
                </c:pt>
                <c:pt idx="22095">
                  <c:v>16</c:v>
                </c:pt>
                <c:pt idx="22096">
                  <c:v>20</c:v>
                </c:pt>
                <c:pt idx="22097">
                  <c:v>20</c:v>
                </c:pt>
                <c:pt idx="22098">
                  <c:v>19</c:v>
                </c:pt>
                <c:pt idx="22099">
                  <c:v>0</c:v>
                </c:pt>
                <c:pt idx="22100">
                  <c:v>16</c:v>
                </c:pt>
                <c:pt idx="22101">
                  <c:v>18</c:v>
                </c:pt>
                <c:pt idx="22102">
                  <c:v>19</c:v>
                </c:pt>
                <c:pt idx="22103">
                  <c:v>14</c:v>
                </c:pt>
                <c:pt idx="22104">
                  <c:v>20</c:v>
                </c:pt>
                <c:pt idx="22105">
                  <c:v>0</c:v>
                </c:pt>
                <c:pt idx="22106">
                  <c:v>16</c:v>
                </c:pt>
                <c:pt idx="22107">
                  <c:v>20</c:v>
                </c:pt>
                <c:pt idx="22108">
                  <c:v>8</c:v>
                </c:pt>
                <c:pt idx="22109">
                  <c:v>8</c:v>
                </c:pt>
                <c:pt idx="22110">
                  <c:v>11</c:v>
                </c:pt>
                <c:pt idx="22111">
                  <c:v>13</c:v>
                </c:pt>
                <c:pt idx="22112">
                  <c:v>20</c:v>
                </c:pt>
                <c:pt idx="22113">
                  <c:v>20</c:v>
                </c:pt>
                <c:pt idx="22114">
                  <c:v>20</c:v>
                </c:pt>
                <c:pt idx="22115">
                  <c:v>20</c:v>
                </c:pt>
                <c:pt idx="22116">
                  <c:v>20</c:v>
                </c:pt>
                <c:pt idx="22117">
                  <c:v>12</c:v>
                </c:pt>
                <c:pt idx="22118">
                  <c:v>18</c:v>
                </c:pt>
                <c:pt idx="22119">
                  <c:v>19</c:v>
                </c:pt>
                <c:pt idx="22120">
                  <c:v>17</c:v>
                </c:pt>
                <c:pt idx="22121">
                  <c:v>20</c:v>
                </c:pt>
                <c:pt idx="22122">
                  <c:v>18</c:v>
                </c:pt>
                <c:pt idx="22123">
                  <c:v>17</c:v>
                </c:pt>
                <c:pt idx="22124">
                  <c:v>14</c:v>
                </c:pt>
                <c:pt idx="22125">
                  <c:v>17</c:v>
                </c:pt>
                <c:pt idx="22126">
                  <c:v>14</c:v>
                </c:pt>
                <c:pt idx="22127">
                  <c:v>0</c:v>
                </c:pt>
                <c:pt idx="22128">
                  <c:v>16</c:v>
                </c:pt>
                <c:pt idx="22129">
                  <c:v>18</c:v>
                </c:pt>
                <c:pt idx="22130">
                  <c:v>15</c:v>
                </c:pt>
                <c:pt idx="22131">
                  <c:v>16</c:v>
                </c:pt>
                <c:pt idx="22132">
                  <c:v>0</c:v>
                </c:pt>
                <c:pt idx="22133">
                  <c:v>16</c:v>
                </c:pt>
                <c:pt idx="22134">
                  <c:v>19</c:v>
                </c:pt>
                <c:pt idx="22135">
                  <c:v>20</c:v>
                </c:pt>
                <c:pt idx="22136">
                  <c:v>20</c:v>
                </c:pt>
                <c:pt idx="22137">
                  <c:v>15</c:v>
                </c:pt>
                <c:pt idx="22138">
                  <c:v>19</c:v>
                </c:pt>
                <c:pt idx="22139">
                  <c:v>16</c:v>
                </c:pt>
                <c:pt idx="22140">
                  <c:v>16</c:v>
                </c:pt>
                <c:pt idx="22141">
                  <c:v>16</c:v>
                </c:pt>
                <c:pt idx="22142">
                  <c:v>12</c:v>
                </c:pt>
                <c:pt idx="22143">
                  <c:v>16</c:v>
                </c:pt>
                <c:pt idx="22144">
                  <c:v>16</c:v>
                </c:pt>
                <c:pt idx="22145">
                  <c:v>15</c:v>
                </c:pt>
                <c:pt idx="22146">
                  <c:v>16</c:v>
                </c:pt>
                <c:pt idx="22147">
                  <c:v>19</c:v>
                </c:pt>
                <c:pt idx="22148">
                  <c:v>18</c:v>
                </c:pt>
                <c:pt idx="22149">
                  <c:v>18</c:v>
                </c:pt>
                <c:pt idx="22150">
                  <c:v>20</c:v>
                </c:pt>
                <c:pt idx="22151">
                  <c:v>18</c:v>
                </c:pt>
                <c:pt idx="22152">
                  <c:v>20</c:v>
                </c:pt>
                <c:pt idx="22153">
                  <c:v>19</c:v>
                </c:pt>
                <c:pt idx="22154">
                  <c:v>20</c:v>
                </c:pt>
                <c:pt idx="22155">
                  <c:v>16</c:v>
                </c:pt>
                <c:pt idx="22156">
                  <c:v>20</c:v>
                </c:pt>
                <c:pt idx="22157">
                  <c:v>18</c:v>
                </c:pt>
                <c:pt idx="22158">
                  <c:v>18</c:v>
                </c:pt>
                <c:pt idx="22159">
                  <c:v>18</c:v>
                </c:pt>
                <c:pt idx="22160">
                  <c:v>18</c:v>
                </c:pt>
                <c:pt idx="22161">
                  <c:v>16</c:v>
                </c:pt>
                <c:pt idx="22162">
                  <c:v>16</c:v>
                </c:pt>
                <c:pt idx="22163">
                  <c:v>11</c:v>
                </c:pt>
                <c:pt idx="22164">
                  <c:v>16</c:v>
                </c:pt>
                <c:pt idx="22165">
                  <c:v>15</c:v>
                </c:pt>
                <c:pt idx="22166">
                  <c:v>15</c:v>
                </c:pt>
                <c:pt idx="22167">
                  <c:v>16</c:v>
                </c:pt>
                <c:pt idx="22168">
                  <c:v>16</c:v>
                </c:pt>
                <c:pt idx="22169">
                  <c:v>20</c:v>
                </c:pt>
                <c:pt idx="22170">
                  <c:v>15</c:v>
                </c:pt>
                <c:pt idx="22171">
                  <c:v>16</c:v>
                </c:pt>
                <c:pt idx="22172">
                  <c:v>19</c:v>
                </c:pt>
                <c:pt idx="22173">
                  <c:v>20</c:v>
                </c:pt>
                <c:pt idx="22174">
                  <c:v>16</c:v>
                </c:pt>
                <c:pt idx="22175">
                  <c:v>18</c:v>
                </c:pt>
                <c:pt idx="22176">
                  <c:v>20</c:v>
                </c:pt>
                <c:pt idx="22177">
                  <c:v>17</c:v>
                </c:pt>
                <c:pt idx="22178">
                  <c:v>20</c:v>
                </c:pt>
                <c:pt idx="22179">
                  <c:v>16</c:v>
                </c:pt>
                <c:pt idx="22180">
                  <c:v>20</c:v>
                </c:pt>
                <c:pt idx="22181">
                  <c:v>20</c:v>
                </c:pt>
                <c:pt idx="22182">
                  <c:v>13</c:v>
                </c:pt>
                <c:pt idx="22183">
                  <c:v>19</c:v>
                </c:pt>
                <c:pt idx="22184">
                  <c:v>20</c:v>
                </c:pt>
                <c:pt idx="22185">
                  <c:v>16</c:v>
                </c:pt>
                <c:pt idx="22186">
                  <c:v>17</c:v>
                </c:pt>
                <c:pt idx="22187">
                  <c:v>20</c:v>
                </c:pt>
                <c:pt idx="22188">
                  <c:v>20</c:v>
                </c:pt>
                <c:pt idx="22189">
                  <c:v>17</c:v>
                </c:pt>
                <c:pt idx="22190">
                  <c:v>20</c:v>
                </c:pt>
                <c:pt idx="22191">
                  <c:v>18</c:v>
                </c:pt>
                <c:pt idx="22192">
                  <c:v>14</c:v>
                </c:pt>
                <c:pt idx="22193">
                  <c:v>13</c:v>
                </c:pt>
                <c:pt idx="22194">
                  <c:v>20</c:v>
                </c:pt>
                <c:pt idx="22195">
                  <c:v>17</c:v>
                </c:pt>
                <c:pt idx="22196">
                  <c:v>16</c:v>
                </c:pt>
                <c:pt idx="22197">
                  <c:v>17</c:v>
                </c:pt>
                <c:pt idx="22198">
                  <c:v>20</c:v>
                </c:pt>
                <c:pt idx="22199">
                  <c:v>16</c:v>
                </c:pt>
                <c:pt idx="22200">
                  <c:v>19</c:v>
                </c:pt>
                <c:pt idx="22201">
                  <c:v>20</c:v>
                </c:pt>
                <c:pt idx="22202">
                  <c:v>19</c:v>
                </c:pt>
                <c:pt idx="22203">
                  <c:v>16</c:v>
                </c:pt>
                <c:pt idx="22204">
                  <c:v>0</c:v>
                </c:pt>
                <c:pt idx="22205">
                  <c:v>16</c:v>
                </c:pt>
                <c:pt idx="22206">
                  <c:v>20</c:v>
                </c:pt>
                <c:pt idx="22207">
                  <c:v>18</c:v>
                </c:pt>
                <c:pt idx="22208">
                  <c:v>16</c:v>
                </c:pt>
                <c:pt idx="22209">
                  <c:v>19</c:v>
                </c:pt>
                <c:pt idx="22210">
                  <c:v>20</c:v>
                </c:pt>
                <c:pt idx="22211">
                  <c:v>16</c:v>
                </c:pt>
                <c:pt idx="22212">
                  <c:v>0</c:v>
                </c:pt>
                <c:pt idx="22213">
                  <c:v>13</c:v>
                </c:pt>
                <c:pt idx="22214">
                  <c:v>14</c:v>
                </c:pt>
                <c:pt idx="22215">
                  <c:v>20</c:v>
                </c:pt>
                <c:pt idx="22216">
                  <c:v>16</c:v>
                </c:pt>
                <c:pt idx="22217">
                  <c:v>12</c:v>
                </c:pt>
                <c:pt idx="22218">
                  <c:v>18</c:v>
                </c:pt>
                <c:pt idx="22219">
                  <c:v>16</c:v>
                </c:pt>
                <c:pt idx="22220">
                  <c:v>6</c:v>
                </c:pt>
                <c:pt idx="22221">
                  <c:v>20</c:v>
                </c:pt>
                <c:pt idx="22222">
                  <c:v>16</c:v>
                </c:pt>
                <c:pt idx="22223">
                  <c:v>15</c:v>
                </c:pt>
                <c:pt idx="22224">
                  <c:v>11</c:v>
                </c:pt>
                <c:pt idx="22225">
                  <c:v>16</c:v>
                </c:pt>
                <c:pt idx="22226">
                  <c:v>16</c:v>
                </c:pt>
                <c:pt idx="22227">
                  <c:v>16</c:v>
                </c:pt>
                <c:pt idx="22228">
                  <c:v>18</c:v>
                </c:pt>
                <c:pt idx="22229">
                  <c:v>18</c:v>
                </c:pt>
                <c:pt idx="22230">
                  <c:v>20</c:v>
                </c:pt>
                <c:pt idx="22231">
                  <c:v>20</c:v>
                </c:pt>
                <c:pt idx="22232">
                  <c:v>19</c:v>
                </c:pt>
                <c:pt idx="22233">
                  <c:v>16</c:v>
                </c:pt>
                <c:pt idx="22234">
                  <c:v>20</c:v>
                </c:pt>
                <c:pt idx="22235">
                  <c:v>19</c:v>
                </c:pt>
                <c:pt idx="22236">
                  <c:v>16</c:v>
                </c:pt>
                <c:pt idx="22237">
                  <c:v>17</c:v>
                </c:pt>
                <c:pt idx="22238">
                  <c:v>15</c:v>
                </c:pt>
                <c:pt idx="22239">
                  <c:v>15</c:v>
                </c:pt>
                <c:pt idx="22240">
                  <c:v>14</c:v>
                </c:pt>
                <c:pt idx="22241">
                  <c:v>17</c:v>
                </c:pt>
                <c:pt idx="22242">
                  <c:v>4</c:v>
                </c:pt>
                <c:pt idx="22243">
                  <c:v>16</c:v>
                </c:pt>
                <c:pt idx="22244">
                  <c:v>20</c:v>
                </c:pt>
                <c:pt idx="22245">
                  <c:v>16</c:v>
                </c:pt>
                <c:pt idx="22246">
                  <c:v>0</c:v>
                </c:pt>
                <c:pt idx="22247">
                  <c:v>19</c:v>
                </c:pt>
                <c:pt idx="22248">
                  <c:v>14</c:v>
                </c:pt>
                <c:pt idx="22249">
                  <c:v>15</c:v>
                </c:pt>
                <c:pt idx="22250">
                  <c:v>0</c:v>
                </c:pt>
                <c:pt idx="22251">
                  <c:v>19</c:v>
                </c:pt>
                <c:pt idx="22252">
                  <c:v>16</c:v>
                </c:pt>
                <c:pt idx="22253">
                  <c:v>0</c:v>
                </c:pt>
                <c:pt idx="22254">
                  <c:v>20</c:v>
                </c:pt>
                <c:pt idx="22255">
                  <c:v>20</c:v>
                </c:pt>
                <c:pt idx="22256">
                  <c:v>14</c:v>
                </c:pt>
                <c:pt idx="22257">
                  <c:v>16</c:v>
                </c:pt>
                <c:pt idx="22258">
                  <c:v>20</c:v>
                </c:pt>
                <c:pt idx="22259">
                  <c:v>16</c:v>
                </c:pt>
                <c:pt idx="22260">
                  <c:v>14</c:v>
                </c:pt>
                <c:pt idx="22261">
                  <c:v>17</c:v>
                </c:pt>
                <c:pt idx="22262">
                  <c:v>20</c:v>
                </c:pt>
                <c:pt idx="22263">
                  <c:v>16</c:v>
                </c:pt>
                <c:pt idx="22264">
                  <c:v>11</c:v>
                </c:pt>
                <c:pt idx="22265">
                  <c:v>20</c:v>
                </c:pt>
                <c:pt idx="22266">
                  <c:v>16</c:v>
                </c:pt>
                <c:pt idx="22267">
                  <c:v>16</c:v>
                </c:pt>
                <c:pt idx="22268">
                  <c:v>20</c:v>
                </c:pt>
                <c:pt idx="22269">
                  <c:v>16</c:v>
                </c:pt>
                <c:pt idx="22270">
                  <c:v>18</c:v>
                </c:pt>
                <c:pt idx="22271">
                  <c:v>20</c:v>
                </c:pt>
                <c:pt idx="22272">
                  <c:v>20</c:v>
                </c:pt>
                <c:pt idx="22273">
                  <c:v>19</c:v>
                </c:pt>
                <c:pt idx="22274">
                  <c:v>20</c:v>
                </c:pt>
                <c:pt idx="22275">
                  <c:v>16</c:v>
                </c:pt>
                <c:pt idx="22276">
                  <c:v>0</c:v>
                </c:pt>
                <c:pt idx="22277">
                  <c:v>16</c:v>
                </c:pt>
                <c:pt idx="22278">
                  <c:v>20</c:v>
                </c:pt>
                <c:pt idx="22279">
                  <c:v>20</c:v>
                </c:pt>
                <c:pt idx="22280">
                  <c:v>16</c:v>
                </c:pt>
                <c:pt idx="22281">
                  <c:v>20</c:v>
                </c:pt>
                <c:pt idx="22282">
                  <c:v>16</c:v>
                </c:pt>
                <c:pt idx="22283">
                  <c:v>20</c:v>
                </c:pt>
                <c:pt idx="22284">
                  <c:v>20</c:v>
                </c:pt>
                <c:pt idx="22285">
                  <c:v>12</c:v>
                </c:pt>
                <c:pt idx="22286">
                  <c:v>15</c:v>
                </c:pt>
                <c:pt idx="22287">
                  <c:v>17</c:v>
                </c:pt>
                <c:pt idx="22288">
                  <c:v>18</c:v>
                </c:pt>
                <c:pt idx="22289">
                  <c:v>20</c:v>
                </c:pt>
                <c:pt idx="22290">
                  <c:v>18</c:v>
                </c:pt>
                <c:pt idx="22291">
                  <c:v>19</c:v>
                </c:pt>
                <c:pt idx="22292">
                  <c:v>16</c:v>
                </c:pt>
                <c:pt idx="22293">
                  <c:v>13</c:v>
                </c:pt>
                <c:pt idx="22294">
                  <c:v>18</c:v>
                </c:pt>
                <c:pt idx="22295">
                  <c:v>20</c:v>
                </c:pt>
                <c:pt idx="22296">
                  <c:v>16</c:v>
                </c:pt>
                <c:pt idx="22297">
                  <c:v>16</c:v>
                </c:pt>
                <c:pt idx="22298">
                  <c:v>14</c:v>
                </c:pt>
                <c:pt idx="22299">
                  <c:v>19</c:v>
                </c:pt>
                <c:pt idx="22300">
                  <c:v>17</c:v>
                </c:pt>
                <c:pt idx="22301">
                  <c:v>17</c:v>
                </c:pt>
                <c:pt idx="22302">
                  <c:v>16</c:v>
                </c:pt>
                <c:pt idx="22303">
                  <c:v>16</c:v>
                </c:pt>
                <c:pt idx="22304">
                  <c:v>16</c:v>
                </c:pt>
                <c:pt idx="22305">
                  <c:v>16</c:v>
                </c:pt>
                <c:pt idx="22306">
                  <c:v>18</c:v>
                </c:pt>
                <c:pt idx="22307">
                  <c:v>16</c:v>
                </c:pt>
                <c:pt idx="22308">
                  <c:v>14</c:v>
                </c:pt>
                <c:pt idx="22309">
                  <c:v>16</c:v>
                </c:pt>
                <c:pt idx="22310">
                  <c:v>18</c:v>
                </c:pt>
                <c:pt idx="22311">
                  <c:v>18</c:v>
                </c:pt>
                <c:pt idx="22312">
                  <c:v>14</c:v>
                </c:pt>
                <c:pt idx="22313">
                  <c:v>17</c:v>
                </c:pt>
                <c:pt idx="22314">
                  <c:v>17</c:v>
                </c:pt>
                <c:pt idx="22315">
                  <c:v>16</c:v>
                </c:pt>
                <c:pt idx="22316">
                  <c:v>15</c:v>
                </c:pt>
                <c:pt idx="22317">
                  <c:v>20</c:v>
                </c:pt>
                <c:pt idx="22318">
                  <c:v>6</c:v>
                </c:pt>
                <c:pt idx="22319">
                  <c:v>20</c:v>
                </c:pt>
                <c:pt idx="22320">
                  <c:v>16</c:v>
                </c:pt>
                <c:pt idx="22321">
                  <c:v>15</c:v>
                </c:pt>
                <c:pt idx="22322">
                  <c:v>19</c:v>
                </c:pt>
                <c:pt idx="22323">
                  <c:v>20</c:v>
                </c:pt>
                <c:pt idx="22324">
                  <c:v>17</c:v>
                </c:pt>
                <c:pt idx="22325">
                  <c:v>12</c:v>
                </c:pt>
                <c:pt idx="22326">
                  <c:v>13</c:v>
                </c:pt>
                <c:pt idx="22327">
                  <c:v>17</c:v>
                </c:pt>
                <c:pt idx="22328">
                  <c:v>15</c:v>
                </c:pt>
                <c:pt idx="22329">
                  <c:v>20</c:v>
                </c:pt>
                <c:pt idx="22330">
                  <c:v>20</c:v>
                </c:pt>
                <c:pt idx="22331">
                  <c:v>16</c:v>
                </c:pt>
                <c:pt idx="22332">
                  <c:v>9</c:v>
                </c:pt>
                <c:pt idx="22333">
                  <c:v>19</c:v>
                </c:pt>
                <c:pt idx="22334">
                  <c:v>20</c:v>
                </c:pt>
                <c:pt idx="22335">
                  <c:v>20</c:v>
                </c:pt>
                <c:pt idx="22336">
                  <c:v>16</c:v>
                </c:pt>
                <c:pt idx="22337">
                  <c:v>20</c:v>
                </c:pt>
                <c:pt idx="22338">
                  <c:v>20</c:v>
                </c:pt>
                <c:pt idx="22339">
                  <c:v>13</c:v>
                </c:pt>
                <c:pt idx="22340">
                  <c:v>20</c:v>
                </c:pt>
                <c:pt idx="22341">
                  <c:v>0</c:v>
                </c:pt>
                <c:pt idx="22342">
                  <c:v>19</c:v>
                </c:pt>
                <c:pt idx="22343">
                  <c:v>16</c:v>
                </c:pt>
                <c:pt idx="22344">
                  <c:v>19</c:v>
                </c:pt>
                <c:pt idx="22345">
                  <c:v>20</c:v>
                </c:pt>
                <c:pt idx="22346">
                  <c:v>16</c:v>
                </c:pt>
                <c:pt idx="22347">
                  <c:v>20</c:v>
                </c:pt>
                <c:pt idx="22348">
                  <c:v>20</c:v>
                </c:pt>
                <c:pt idx="22349">
                  <c:v>20</c:v>
                </c:pt>
                <c:pt idx="22350">
                  <c:v>20</c:v>
                </c:pt>
                <c:pt idx="22351">
                  <c:v>20</c:v>
                </c:pt>
                <c:pt idx="22352">
                  <c:v>19</c:v>
                </c:pt>
                <c:pt idx="22353">
                  <c:v>16</c:v>
                </c:pt>
                <c:pt idx="22354">
                  <c:v>18</c:v>
                </c:pt>
                <c:pt idx="22355">
                  <c:v>16</c:v>
                </c:pt>
                <c:pt idx="22356">
                  <c:v>20</c:v>
                </c:pt>
                <c:pt idx="22357">
                  <c:v>19</c:v>
                </c:pt>
                <c:pt idx="22358">
                  <c:v>20</c:v>
                </c:pt>
                <c:pt idx="22359">
                  <c:v>14</c:v>
                </c:pt>
                <c:pt idx="22360">
                  <c:v>17</c:v>
                </c:pt>
                <c:pt idx="22361">
                  <c:v>18</c:v>
                </c:pt>
                <c:pt idx="22362">
                  <c:v>17</c:v>
                </c:pt>
                <c:pt idx="22363">
                  <c:v>19</c:v>
                </c:pt>
                <c:pt idx="22364">
                  <c:v>16</c:v>
                </c:pt>
                <c:pt idx="22365">
                  <c:v>16</c:v>
                </c:pt>
                <c:pt idx="22366">
                  <c:v>0</c:v>
                </c:pt>
                <c:pt idx="22367">
                  <c:v>15</c:v>
                </c:pt>
                <c:pt idx="22368">
                  <c:v>20</c:v>
                </c:pt>
                <c:pt idx="22369">
                  <c:v>20</c:v>
                </c:pt>
                <c:pt idx="22370">
                  <c:v>17</c:v>
                </c:pt>
                <c:pt idx="22371">
                  <c:v>20</c:v>
                </c:pt>
                <c:pt idx="22372">
                  <c:v>20</c:v>
                </c:pt>
                <c:pt idx="22373">
                  <c:v>15</c:v>
                </c:pt>
                <c:pt idx="22374">
                  <c:v>20</c:v>
                </c:pt>
                <c:pt idx="22375">
                  <c:v>20</c:v>
                </c:pt>
                <c:pt idx="22376">
                  <c:v>15</c:v>
                </c:pt>
                <c:pt idx="22377">
                  <c:v>16</c:v>
                </c:pt>
                <c:pt idx="22378">
                  <c:v>16</c:v>
                </c:pt>
                <c:pt idx="22379">
                  <c:v>17</c:v>
                </c:pt>
                <c:pt idx="22380">
                  <c:v>16</c:v>
                </c:pt>
                <c:pt idx="22381">
                  <c:v>16</c:v>
                </c:pt>
                <c:pt idx="22382">
                  <c:v>17</c:v>
                </c:pt>
                <c:pt idx="22383">
                  <c:v>16</c:v>
                </c:pt>
                <c:pt idx="22384">
                  <c:v>0</c:v>
                </c:pt>
                <c:pt idx="22385">
                  <c:v>20</c:v>
                </c:pt>
                <c:pt idx="22386">
                  <c:v>15</c:v>
                </c:pt>
                <c:pt idx="22387">
                  <c:v>0</c:v>
                </c:pt>
                <c:pt idx="22388">
                  <c:v>16</c:v>
                </c:pt>
                <c:pt idx="22389">
                  <c:v>16</c:v>
                </c:pt>
                <c:pt idx="22390">
                  <c:v>18</c:v>
                </c:pt>
                <c:pt idx="22391">
                  <c:v>20</c:v>
                </c:pt>
                <c:pt idx="22392">
                  <c:v>19</c:v>
                </c:pt>
                <c:pt idx="22393">
                  <c:v>20</c:v>
                </c:pt>
                <c:pt idx="22394">
                  <c:v>18</c:v>
                </c:pt>
                <c:pt idx="22395">
                  <c:v>16</c:v>
                </c:pt>
                <c:pt idx="22396">
                  <c:v>16</c:v>
                </c:pt>
                <c:pt idx="22397">
                  <c:v>16</c:v>
                </c:pt>
                <c:pt idx="22398">
                  <c:v>16</c:v>
                </c:pt>
                <c:pt idx="22399">
                  <c:v>16</c:v>
                </c:pt>
                <c:pt idx="22400">
                  <c:v>20</c:v>
                </c:pt>
                <c:pt idx="22401">
                  <c:v>19</c:v>
                </c:pt>
                <c:pt idx="22402">
                  <c:v>20</c:v>
                </c:pt>
                <c:pt idx="22403">
                  <c:v>16</c:v>
                </c:pt>
                <c:pt idx="22404">
                  <c:v>11</c:v>
                </c:pt>
                <c:pt idx="22405">
                  <c:v>16</c:v>
                </c:pt>
                <c:pt idx="22406">
                  <c:v>19</c:v>
                </c:pt>
                <c:pt idx="22407">
                  <c:v>16</c:v>
                </c:pt>
                <c:pt idx="22408">
                  <c:v>16</c:v>
                </c:pt>
                <c:pt idx="22409">
                  <c:v>20</c:v>
                </c:pt>
                <c:pt idx="22410">
                  <c:v>15</c:v>
                </c:pt>
                <c:pt idx="22411">
                  <c:v>11</c:v>
                </c:pt>
                <c:pt idx="22412">
                  <c:v>12</c:v>
                </c:pt>
                <c:pt idx="22413">
                  <c:v>20</c:v>
                </c:pt>
                <c:pt idx="22414">
                  <c:v>12</c:v>
                </c:pt>
                <c:pt idx="22415">
                  <c:v>0</c:v>
                </c:pt>
                <c:pt idx="22416">
                  <c:v>12</c:v>
                </c:pt>
                <c:pt idx="22417">
                  <c:v>18</c:v>
                </c:pt>
                <c:pt idx="22418">
                  <c:v>16</c:v>
                </c:pt>
                <c:pt idx="22419">
                  <c:v>20</c:v>
                </c:pt>
                <c:pt idx="22420">
                  <c:v>12</c:v>
                </c:pt>
                <c:pt idx="22421">
                  <c:v>19</c:v>
                </c:pt>
                <c:pt idx="22422">
                  <c:v>19</c:v>
                </c:pt>
                <c:pt idx="22423">
                  <c:v>20</c:v>
                </c:pt>
                <c:pt idx="22424">
                  <c:v>15</c:v>
                </c:pt>
                <c:pt idx="22425">
                  <c:v>13</c:v>
                </c:pt>
                <c:pt idx="22426">
                  <c:v>15</c:v>
                </c:pt>
                <c:pt idx="22427">
                  <c:v>17</c:v>
                </c:pt>
                <c:pt idx="22428">
                  <c:v>16</c:v>
                </c:pt>
                <c:pt idx="22429">
                  <c:v>0</c:v>
                </c:pt>
                <c:pt idx="22430">
                  <c:v>20</c:v>
                </c:pt>
                <c:pt idx="22431">
                  <c:v>16</c:v>
                </c:pt>
                <c:pt idx="22432">
                  <c:v>20</c:v>
                </c:pt>
                <c:pt idx="22433">
                  <c:v>20</c:v>
                </c:pt>
                <c:pt idx="22434">
                  <c:v>16</c:v>
                </c:pt>
                <c:pt idx="22435">
                  <c:v>12</c:v>
                </c:pt>
                <c:pt idx="22436">
                  <c:v>20</c:v>
                </c:pt>
                <c:pt idx="22437">
                  <c:v>20</c:v>
                </c:pt>
                <c:pt idx="22438">
                  <c:v>8</c:v>
                </c:pt>
                <c:pt idx="22439">
                  <c:v>16</c:v>
                </c:pt>
                <c:pt idx="22440">
                  <c:v>19</c:v>
                </c:pt>
                <c:pt idx="22441">
                  <c:v>20</c:v>
                </c:pt>
                <c:pt idx="22442">
                  <c:v>0</c:v>
                </c:pt>
                <c:pt idx="22443">
                  <c:v>0</c:v>
                </c:pt>
                <c:pt idx="22444">
                  <c:v>20</c:v>
                </c:pt>
                <c:pt idx="22445">
                  <c:v>20</c:v>
                </c:pt>
                <c:pt idx="22446">
                  <c:v>20</c:v>
                </c:pt>
                <c:pt idx="22447">
                  <c:v>19</c:v>
                </c:pt>
                <c:pt idx="22448">
                  <c:v>14</c:v>
                </c:pt>
                <c:pt idx="22449">
                  <c:v>20</c:v>
                </c:pt>
                <c:pt idx="22450">
                  <c:v>10</c:v>
                </c:pt>
                <c:pt idx="22451">
                  <c:v>20</c:v>
                </c:pt>
                <c:pt idx="22452">
                  <c:v>17</c:v>
                </c:pt>
                <c:pt idx="22453">
                  <c:v>20</c:v>
                </c:pt>
                <c:pt idx="22454">
                  <c:v>17</c:v>
                </c:pt>
                <c:pt idx="22455">
                  <c:v>16</c:v>
                </c:pt>
                <c:pt idx="22456">
                  <c:v>19</c:v>
                </c:pt>
                <c:pt idx="22457">
                  <c:v>16</c:v>
                </c:pt>
                <c:pt idx="22458">
                  <c:v>20</c:v>
                </c:pt>
                <c:pt idx="22459">
                  <c:v>16</c:v>
                </c:pt>
                <c:pt idx="22460">
                  <c:v>20</c:v>
                </c:pt>
                <c:pt idx="22461">
                  <c:v>16</c:v>
                </c:pt>
                <c:pt idx="22462">
                  <c:v>17</c:v>
                </c:pt>
                <c:pt idx="22463">
                  <c:v>20</c:v>
                </c:pt>
                <c:pt idx="22464">
                  <c:v>15</c:v>
                </c:pt>
                <c:pt idx="22465">
                  <c:v>18</c:v>
                </c:pt>
                <c:pt idx="22466">
                  <c:v>19</c:v>
                </c:pt>
                <c:pt idx="22467">
                  <c:v>0</c:v>
                </c:pt>
                <c:pt idx="22468">
                  <c:v>18</c:v>
                </c:pt>
                <c:pt idx="22469">
                  <c:v>14</c:v>
                </c:pt>
                <c:pt idx="22470">
                  <c:v>20</c:v>
                </c:pt>
                <c:pt idx="22471">
                  <c:v>18</c:v>
                </c:pt>
                <c:pt idx="22472">
                  <c:v>20</c:v>
                </c:pt>
                <c:pt idx="22473">
                  <c:v>17</c:v>
                </c:pt>
                <c:pt idx="22474">
                  <c:v>16</c:v>
                </c:pt>
                <c:pt idx="22475">
                  <c:v>15</c:v>
                </c:pt>
                <c:pt idx="22476">
                  <c:v>17</c:v>
                </c:pt>
                <c:pt idx="22477">
                  <c:v>20</c:v>
                </c:pt>
                <c:pt idx="22478">
                  <c:v>16</c:v>
                </c:pt>
                <c:pt idx="22479">
                  <c:v>20</c:v>
                </c:pt>
                <c:pt idx="22480">
                  <c:v>16</c:v>
                </c:pt>
                <c:pt idx="22481">
                  <c:v>20</c:v>
                </c:pt>
                <c:pt idx="22482">
                  <c:v>20</c:v>
                </c:pt>
                <c:pt idx="22483">
                  <c:v>13</c:v>
                </c:pt>
                <c:pt idx="22484">
                  <c:v>19</c:v>
                </c:pt>
                <c:pt idx="22485">
                  <c:v>0</c:v>
                </c:pt>
                <c:pt idx="22486">
                  <c:v>0</c:v>
                </c:pt>
                <c:pt idx="22487">
                  <c:v>20</c:v>
                </c:pt>
                <c:pt idx="22488">
                  <c:v>0</c:v>
                </c:pt>
                <c:pt idx="22489">
                  <c:v>14</c:v>
                </c:pt>
                <c:pt idx="22490">
                  <c:v>16</c:v>
                </c:pt>
                <c:pt idx="22491">
                  <c:v>18</c:v>
                </c:pt>
                <c:pt idx="22492">
                  <c:v>20</c:v>
                </c:pt>
                <c:pt idx="22493">
                  <c:v>0</c:v>
                </c:pt>
                <c:pt idx="22494">
                  <c:v>0</c:v>
                </c:pt>
                <c:pt idx="22495">
                  <c:v>16</c:v>
                </c:pt>
                <c:pt idx="22496">
                  <c:v>16</c:v>
                </c:pt>
                <c:pt idx="22497">
                  <c:v>16</c:v>
                </c:pt>
                <c:pt idx="22498">
                  <c:v>16</c:v>
                </c:pt>
                <c:pt idx="22499">
                  <c:v>16</c:v>
                </c:pt>
                <c:pt idx="22500">
                  <c:v>16</c:v>
                </c:pt>
                <c:pt idx="22501">
                  <c:v>20</c:v>
                </c:pt>
                <c:pt idx="22502">
                  <c:v>20</c:v>
                </c:pt>
                <c:pt idx="22503">
                  <c:v>20</c:v>
                </c:pt>
                <c:pt idx="22504">
                  <c:v>13</c:v>
                </c:pt>
                <c:pt idx="22505">
                  <c:v>17</c:v>
                </c:pt>
                <c:pt idx="22506">
                  <c:v>17</c:v>
                </c:pt>
                <c:pt idx="22507">
                  <c:v>16</c:v>
                </c:pt>
                <c:pt idx="22508">
                  <c:v>17</c:v>
                </c:pt>
                <c:pt idx="22509">
                  <c:v>15</c:v>
                </c:pt>
                <c:pt idx="22510">
                  <c:v>20</c:v>
                </c:pt>
                <c:pt idx="22511">
                  <c:v>20</c:v>
                </c:pt>
                <c:pt idx="22512">
                  <c:v>20</c:v>
                </c:pt>
                <c:pt idx="22513">
                  <c:v>16</c:v>
                </c:pt>
                <c:pt idx="22514">
                  <c:v>20</c:v>
                </c:pt>
                <c:pt idx="22515">
                  <c:v>20</c:v>
                </c:pt>
                <c:pt idx="22516">
                  <c:v>16</c:v>
                </c:pt>
                <c:pt idx="22517">
                  <c:v>20</c:v>
                </c:pt>
                <c:pt idx="22518">
                  <c:v>16</c:v>
                </c:pt>
                <c:pt idx="22519">
                  <c:v>16</c:v>
                </c:pt>
                <c:pt idx="22520">
                  <c:v>16</c:v>
                </c:pt>
                <c:pt idx="22521">
                  <c:v>20</c:v>
                </c:pt>
                <c:pt idx="22522">
                  <c:v>20</c:v>
                </c:pt>
                <c:pt idx="22523">
                  <c:v>20</c:v>
                </c:pt>
                <c:pt idx="22524">
                  <c:v>20</c:v>
                </c:pt>
                <c:pt idx="22525">
                  <c:v>13</c:v>
                </c:pt>
                <c:pt idx="22526">
                  <c:v>13</c:v>
                </c:pt>
                <c:pt idx="22527">
                  <c:v>15</c:v>
                </c:pt>
                <c:pt idx="22528">
                  <c:v>12</c:v>
                </c:pt>
                <c:pt idx="22529">
                  <c:v>17</c:v>
                </c:pt>
                <c:pt idx="22530">
                  <c:v>20</c:v>
                </c:pt>
                <c:pt idx="22531">
                  <c:v>17</c:v>
                </c:pt>
                <c:pt idx="22532">
                  <c:v>20</c:v>
                </c:pt>
                <c:pt idx="22533">
                  <c:v>0</c:v>
                </c:pt>
                <c:pt idx="22534">
                  <c:v>17</c:v>
                </c:pt>
                <c:pt idx="22535">
                  <c:v>20</c:v>
                </c:pt>
                <c:pt idx="22536">
                  <c:v>20</c:v>
                </c:pt>
                <c:pt idx="22537">
                  <c:v>18</c:v>
                </c:pt>
                <c:pt idx="22538">
                  <c:v>0</c:v>
                </c:pt>
                <c:pt idx="22539">
                  <c:v>19</c:v>
                </c:pt>
                <c:pt idx="22540">
                  <c:v>19</c:v>
                </c:pt>
                <c:pt idx="22541">
                  <c:v>0</c:v>
                </c:pt>
                <c:pt idx="22542">
                  <c:v>20</c:v>
                </c:pt>
                <c:pt idx="22543">
                  <c:v>14</c:v>
                </c:pt>
                <c:pt idx="22544">
                  <c:v>0</c:v>
                </c:pt>
                <c:pt idx="22545">
                  <c:v>20</c:v>
                </c:pt>
                <c:pt idx="22546">
                  <c:v>19</c:v>
                </c:pt>
                <c:pt idx="22547">
                  <c:v>0</c:v>
                </c:pt>
                <c:pt idx="22548">
                  <c:v>14</c:v>
                </c:pt>
                <c:pt idx="22549">
                  <c:v>0</c:v>
                </c:pt>
                <c:pt idx="22550">
                  <c:v>16</c:v>
                </c:pt>
                <c:pt idx="22551">
                  <c:v>16</c:v>
                </c:pt>
                <c:pt idx="22552">
                  <c:v>19</c:v>
                </c:pt>
                <c:pt idx="22553">
                  <c:v>18</c:v>
                </c:pt>
                <c:pt idx="22554">
                  <c:v>20</c:v>
                </c:pt>
                <c:pt idx="22555">
                  <c:v>20</c:v>
                </c:pt>
                <c:pt idx="22556">
                  <c:v>19</c:v>
                </c:pt>
                <c:pt idx="22557">
                  <c:v>16</c:v>
                </c:pt>
                <c:pt idx="22558">
                  <c:v>16</c:v>
                </c:pt>
                <c:pt idx="22559">
                  <c:v>17</c:v>
                </c:pt>
                <c:pt idx="22560">
                  <c:v>20</c:v>
                </c:pt>
                <c:pt idx="22561">
                  <c:v>13</c:v>
                </c:pt>
                <c:pt idx="22562">
                  <c:v>0</c:v>
                </c:pt>
                <c:pt idx="22563">
                  <c:v>11</c:v>
                </c:pt>
                <c:pt idx="22564">
                  <c:v>20</c:v>
                </c:pt>
                <c:pt idx="22565">
                  <c:v>14</c:v>
                </c:pt>
                <c:pt idx="22566">
                  <c:v>17</c:v>
                </c:pt>
                <c:pt idx="22567">
                  <c:v>18</c:v>
                </c:pt>
                <c:pt idx="22568">
                  <c:v>0</c:v>
                </c:pt>
                <c:pt idx="22569">
                  <c:v>20</c:v>
                </c:pt>
                <c:pt idx="22570">
                  <c:v>16</c:v>
                </c:pt>
                <c:pt idx="22571">
                  <c:v>12</c:v>
                </c:pt>
                <c:pt idx="22572">
                  <c:v>19</c:v>
                </c:pt>
                <c:pt idx="22573">
                  <c:v>13</c:v>
                </c:pt>
                <c:pt idx="22574">
                  <c:v>12</c:v>
                </c:pt>
                <c:pt idx="22575">
                  <c:v>16</c:v>
                </c:pt>
                <c:pt idx="22576">
                  <c:v>16</c:v>
                </c:pt>
                <c:pt idx="22577">
                  <c:v>0</c:v>
                </c:pt>
                <c:pt idx="22578">
                  <c:v>15</c:v>
                </c:pt>
                <c:pt idx="22579">
                  <c:v>4</c:v>
                </c:pt>
                <c:pt idx="22580">
                  <c:v>20</c:v>
                </c:pt>
                <c:pt idx="22581">
                  <c:v>20</c:v>
                </c:pt>
                <c:pt idx="22582">
                  <c:v>16</c:v>
                </c:pt>
                <c:pt idx="22583">
                  <c:v>18</c:v>
                </c:pt>
                <c:pt idx="22584">
                  <c:v>17</c:v>
                </c:pt>
                <c:pt idx="22585">
                  <c:v>19</c:v>
                </c:pt>
                <c:pt idx="22586">
                  <c:v>0</c:v>
                </c:pt>
                <c:pt idx="22587">
                  <c:v>17</c:v>
                </c:pt>
                <c:pt idx="22588">
                  <c:v>16</c:v>
                </c:pt>
                <c:pt idx="22589">
                  <c:v>19</c:v>
                </c:pt>
                <c:pt idx="22590">
                  <c:v>11</c:v>
                </c:pt>
                <c:pt idx="22591">
                  <c:v>19</c:v>
                </c:pt>
                <c:pt idx="22592">
                  <c:v>20</c:v>
                </c:pt>
                <c:pt idx="22593">
                  <c:v>20</c:v>
                </c:pt>
                <c:pt idx="22594">
                  <c:v>20</c:v>
                </c:pt>
                <c:pt idx="22595">
                  <c:v>18</c:v>
                </c:pt>
                <c:pt idx="22596">
                  <c:v>18</c:v>
                </c:pt>
                <c:pt idx="22597">
                  <c:v>20</c:v>
                </c:pt>
                <c:pt idx="22598">
                  <c:v>16</c:v>
                </c:pt>
                <c:pt idx="22599">
                  <c:v>16</c:v>
                </c:pt>
                <c:pt idx="22600">
                  <c:v>7</c:v>
                </c:pt>
                <c:pt idx="22601">
                  <c:v>16</c:v>
                </c:pt>
                <c:pt idx="22602">
                  <c:v>16</c:v>
                </c:pt>
                <c:pt idx="22603">
                  <c:v>18</c:v>
                </c:pt>
                <c:pt idx="22604">
                  <c:v>19</c:v>
                </c:pt>
                <c:pt idx="22605">
                  <c:v>15</c:v>
                </c:pt>
                <c:pt idx="22606">
                  <c:v>16</c:v>
                </c:pt>
                <c:pt idx="22607">
                  <c:v>17</c:v>
                </c:pt>
                <c:pt idx="22608">
                  <c:v>18</c:v>
                </c:pt>
                <c:pt idx="22609">
                  <c:v>20</c:v>
                </c:pt>
                <c:pt idx="22610">
                  <c:v>20</c:v>
                </c:pt>
                <c:pt idx="22611">
                  <c:v>20</c:v>
                </c:pt>
                <c:pt idx="22612">
                  <c:v>16</c:v>
                </c:pt>
                <c:pt idx="22613">
                  <c:v>16</c:v>
                </c:pt>
                <c:pt idx="22614">
                  <c:v>16</c:v>
                </c:pt>
                <c:pt idx="22615">
                  <c:v>0</c:v>
                </c:pt>
                <c:pt idx="22616">
                  <c:v>9</c:v>
                </c:pt>
                <c:pt idx="22617">
                  <c:v>20</c:v>
                </c:pt>
                <c:pt idx="22618">
                  <c:v>20</c:v>
                </c:pt>
                <c:pt idx="22619">
                  <c:v>20</c:v>
                </c:pt>
                <c:pt idx="22620">
                  <c:v>19</c:v>
                </c:pt>
                <c:pt idx="22621">
                  <c:v>15</c:v>
                </c:pt>
                <c:pt idx="22622">
                  <c:v>16</c:v>
                </c:pt>
                <c:pt idx="22623">
                  <c:v>0</c:v>
                </c:pt>
                <c:pt idx="22624">
                  <c:v>20</c:v>
                </c:pt>
                <c:pt idx="22625">
                  <c:v>13</c:v>
                </c:pt>
                <c:pt idx="22626">
                  <c:v>14</c:v>
                </c:pt>
                <c:pt idx="22627">
                  <c:v>16</c:v>
                </c:pt>
                <c:pt idx="22628">
                  <c:v>16</c:v>
                </c:pt>
                <c:pt idx="22629">
                  <c:v>13</c:v>
                </c:pt>
                <c:pt idx="22630">
                  <c:v>12</c:v>
                </c:pt>
                <c:pt idx="22631">
                  <c:v>18</c:v>
                </c:pt>
                <c:pt idx="22632">
                  <c:v>17</c:v>
                </c:pt>
                <c:pt idx="22633">
                  <c:v>16</c:v>
                </c:pt>
                <c:pt idx="22634">
                  <c:v>20</c:v>
                </c:pt>
                <c:pt idx="22635">
                  <c:v>20</c:v>
                </c:pt>
                <c:pt idx="22636">
                  <c:v>14</c:v>
                </c:pt>
                <c:pt idx="22637">
                  <c:v>17</c:v>
                </c:pt>
                <c:pt idx="22638">
                  <c:v>18</c:v>
                </c:pt>
                <c:pt idx="22639">
                  <c:v>18</c:v>
                </c:pt>
                <c:pt idx="22640">
                  <c:v>16</c:v>
                </c:pt>
                <c:pt idx="22641">
                  <c:v>18</c:v>
                </c:pt>
                <c:pt idx="22642">
                  <c:v>16</c:v>
                </c:pt>
                <c:pt idx="22643">
                  <c:v>18</c:v>
                </c:pt>
                <c:pt idx="22644">
                  <c:v>20</c:v>
                </c:pt>
                <c:pt idx="22645">
                  <c:v>20</c:v>
                </c:pt>
                <c:pt idx="22646">
                  <c:v>16</c:v>
                </c:pt>
                <c:pt idx="22647">
                  <c:v>18</c:v>
                </c:pt>
                <c:pt idx="22648">
                  <c:v>11</c:v>
                </c:pt>
                <c:pt idx="22649">
                  <c:v>20</c:v>
                </c:pt>
                <c:pt idx="22650">
                  <c:v>20</c:v>
                </c:pt>
                <c:pt idx="22651">
                  <c:v>17</c:v>
                </c:pt>
                <c:pt idx="22652">
                  <c:v>12</c:v>
                </c:pt>
                <c:pt idx="22653">
                  <c:v>20</c:v>
                </c:pt>
                <c:pt idx="22654">
                  <c:v>14</c:v>
                </c:pt>
                <c:pt idx="22655">
                  <c:v>20</c:v>
                </c:pt>
                <c:pt idx="22656">
                  <c:v>17</c:v>
                </c:pt>
                <c:pt idx="22657">
                  <c:v>15</c:v>
                </c:pt>
                <c:pt idx="22658">
                  <c:v>20</c:v>
                </c:pt>
                <c:pt idx="22659">
                  <c:v>20</c:v>
                </c:pt>
                <c:pt idx="22660">
                  <c:v>16</c:v>
                </c:pt>
                <c:pt idx="22661">
                  <c:v>16</c:v>
                </c:pt>
                <c:pt idx="22662">
                  <c:v>16</c:v>
                </c:pt>
                <c:pt idx="22663">
                  <c:v>20</c:v>
                </c:pt>
                <c:pt idx="22664">
                  <c:v>12</c:v>
                </c:pt>
                <c:pt idx="22665">
                  <c:v>16</c:v>
                </c:pt>
                <c:pt idx="22666">
                  <c:v>18</c:v>
                </c:pt>
                <c:pt idx="22667">
                  <c:v>20</c:v>
                </c:pt>
                <c:pt idx="22668">
                  <c:v>15</c:v>
                </c:pt>
                <c:pt idx="22669">
                  <c:v>16</c:v>
                </c:pt>
                <c:pt idx="22670">
                  <c:v>12</c:v>
                </c:pt>
                <c:pt idx="22671">
                  <c:v>11</c:v>
                </c:pt>
                <c:pt idx="22672">
                  <c:v>20</c:v>
                </c:pt>
                <c:pt idx="22673">
                  <c:v>15</c:v>
                </c:pt>
                <c:pt idx="22674">
                  <c:v>17</c:v>
                </c:pt>
                <c:pt idx="22675">
                  <c:v>15</c:v>
                </c:pt>
                <c:pt idx="22676">
                  <c:v>16</c:v>
                </c:pt>
                <c:pt idx="22677">
                  <c:v>12</c:v>
                </c:pt>
                <c:pt idx="22678">
                  <c:v>16</c:v>
                </c:pt>
                <c:pt idx="22679">
                  <c:v>19</c:v>
                </c:pt>
                <c:pt idx="22680">
                  <c:v>15</c:v>
                </c:pt>
                <c:pt idx="22681">
                  <c:v>14</c:v>
                </c:pt>
                <c:pt idx="22682">
                  <c:v>17</c:v>
                </c:pt>
                <c:pt idx="22683">
                  <c:v>12</c:v>
                </c:pt>
                <c:pt idx="22684">
                  <c:v>20</c:v>
                </c:pt>
                <c:pt idx="22685">
                  <c:v>16</c:v>
                </c:pt>
                <c:pt idx="22686">
                  <c:v>15</c:v>
                </c:pt>
                <c:pt idx="22687">
                  <c:v>16</c:v>
                </c:pt>
                <c:pt idx="22688">
                  <c:v>18</c:v>
                </c:pt>
                <c:pt idx="22689">
                  <c:v>20</c:v>
                </c:pt>
                <c:pt idx="22690">
                  <c:v>20</c:v>
                </c:pt>
                <c:pt idx="22691">
                  <c:v>15</c:v>
                </c:pt>
                <c:pt idx="22692">
                  <c:v>16</c:v>
                </c:pt>
                <c:pt idx="22693">
                  <c:v>17</c:v>
                </c:pt>
                <c:pt idx="22694">
                  <c:v>20</c:v>
                </c:pt>
                <c:pt idx="22695">
                  <c:v>16</c:v>
                </c:pt>
                <c:pt idx="22696">
                  <c:v>19</c:v>
                </c:pt>
                <c:pt idx="22697">
                  <c:v>19</c:v>
                </c:pt>
                <c:pt idx="22698">
                  <c:v>16</c:v>
                </c:pt>
                <c:pt idx="22699">
                  <c:v>20</c:v>
                </c:pt>
                <c:pt idx="22700">
                  <c:v>20</c:v>
                </c:pt>
                <c:pt idx="22701">
                  <c:v>20</c:v>
                </c:pt>
                <c:pt idx="22702">
                  <c:v>17</c:v>
                </c:pt>
                <c:pt idx="22703">
                  <c:v>0</c:v>
                </c:pt>
                <c:pt idx="22704">
                  <c:v>11</c:v>
                </c:pt>
                <c:pt idx="22705">
                  <c:v>20</c:v>
                </c:pt>
                <c:pt idx="22706">
                  <c:v>17</c:v>
                </c:pt>
                <c:pt idx="22707">
                  <c:v>17</c:v>
                </c:pt>
                <c:pt idx="22708">
                  <c:v>15</c:v>
                </c:pt>
                <c:pt idx="22709">
                  <c:v>15</c:v>
                </c:pt>
                <c:pt idx="22710">
                  <c:v>20</c:v>
                </c:pt>
                <c:pt idx="22711">
                  <c:v>15</c:v>
                </c:pt>
                <c:pt idx="22712">
                  <c:v>0</c:v>
                </c:pt>
                <c:pt idx="22713">
                  <c:v>20</c:v>
                </c:pt>
                <c:pt idx="22714">
                  <c:v>20</c:v>
                </c:pt>
                <c:pt idx="22715">
                  <c:v>16</c:v>
                </c:pt>
                <c:pt idx="22716">
                  <c:v>20</c:v>
                </c:pt>
                <c:pt idx="22717">
                  <c:v>20</c:v>
                </c:pt>
                <c:pt idx="22718">
                  <c:v>16</c:v>
                </c:pt>
                <c:pt idx="22719">
                  <c:v>12</c:v>
                </c:pt>
                <c:pt idx="22720">
                  <c:v>16</c:v>
                </c:pt>
                <c:pt idx="22721">
                  <c:v>19</c:v>
                </c:pt>
                <c:pt idx="22722">
                  <c:v>16</c:v>
                </c:pt>
                <c:pt idx="22723">
                  <c:v>12</c:v>
                </c:pt>
                <c:pt idx="22724">
                  <c:v>14</c:v>
                </c:pt>
                <c:pt idx="22725">
                  <c:v>20</c:v>
                </c:pt>
                <c:pt idx="22726">
                  <c:v>17</c:v>
                </c:pt>
                <c:pt idx="22727">
                  <c:v>15</c:v>
                </c:pt>
                <c:pt idx="22728">
                  <c:v>20</c:v>
                </c:pt>
                <c:pt idx="22729">
                  <c:v>20</c:v>
                </c:pt>
                <c:pt idx="22730">
                  <c:v>20</c:v>
                </c:pt>
                <c:pt idx="22731">
                  <c:v>20</c:v>
                </c:pt>
                <c:pt idx="22732">
                  <c:v>18</c:v>
                </c:pt>
                <c:pt idx="22733">
                  <c:v>11</c:v>
                </c:pt>
                <c:pt idx="22734">
                  <c:v>17</c:v>
                </c:pt>
                <c:pt idx="22735">
                  <c:v>16</c:v>
                </c:pt>
                <c:pt idx="22736">
                  <c:v>19</c:v>
                </c:pt>
                <c:pt idx="22737">
                  <c:v>20</c:v>
                </c:pt>
                <c:pt idx="22738">
                  <c:v>20</c:v>
                </c:pt>
                <c:pt idx="22739">
                  <c:v>17</c:v>
                </c:pt>
                <c:pt idx="22740">
                  <c:v>16</c:v>
                </c:pt>
                <c:pt idx="22741">
                  <c:v>0</c:v>
                </c:pt>
                <c:pt idx="22742">
                  <c:v>16</c:v>
                </c:pt>
                <c:pt idx="22743">
                  <c:v>18</c:v>
                </c:pt>
                <c:pt idx="22744">
                  <c:v>20</c:v>
                </c:pt>
                <c:pt idx="22745">
                  <c:v>18</c:v>
                </c:pt>
                <c:pt idx="22746">
                  <c:v>18</c:v>
                </c:pt>
                <c:pt idx="22747">
                  <c:v>16</c:v>
                </c:pt>
                <c:pt idx="22748">
                  <c:v>19</c:v>
                </c:pt>
                <c:pt idx="22749">
                  <c:v>0</c:v>
                </c:pt>
                <c:pt idx="22750">
                  <c:v>16</c:v>
                </c:pt>
                <c:pt idx="22751">
                  <c:v>20</c:v>
                </c:pt>
                <c:pt idx="22752">
                  <c:v>20</c:v>
                </c:pt>
                <c:pt idx="22753">
                  <c:v>20</c:v>
                </c:pt>
                <c:pt idx="22754">
                  <c:v>12</c:v>
                </c:pt>
                <c:pt idx="22755">
                  <c:v>0</c:v>
                </c:pt>
                <c:pt idx="22756">
                  <c:v>20</c:v>
                </c:pt>
                <c:pt idx="22757">
                  <c:v>12</c:v>
                </c:pt>
                <c:pt idx="22758">
                  <c:v>20</c:v>
                </c:pt>
                <c:pt idx="22759">
                  <c:v>16</c:v>
                </c:pt>
                <c:pt idx="22760">
                  <c:v>19</c:v>
                </c:pt>
                <c:pt idx="22761">
                  <c:v>20</c:v>
                </c:pt>
                <c:pt idx="22762">
                  <c:v>17</c:v>
                </c:pt>
                <c:pt idx="22763">
                  <c:v>20</c:v>
                </c:pt>
                <c:pt idx="22764">
                  <c:v>19</c:v>
                </c:pt>
                <c:pt idx="22765">
                  <c:v>17</c:v>
                </c:pt>
                <c:pt idx="22766">
                  <c:v>15</c:v>
                </c:pt>
                <c:pt idx="22767">
                  <c:v>18</c:v>
                </c:pt>
                <c:pt idx="22768">
                  <c:v>12</c:v>
                </c:pt>
                <c:pt idx="22769">
                  <c:v>20</c:v>
                </c:pt>
                <c:pt idx="22770">
                  <c:v>19</c:v>
                </c:pt>
                <c:pt idx="22771">
                  <c:v>10</c:v>
                </c:pt>
                <c:pt idx="22772">
                  <c:v>19</c:v>
                </c:pt>
                <c:pt idx="22773">
                  <c:v>16</c:v>
                </c:pt>
                <c:pt idx="22774">
                  <c:v>16</c:v>
                </c:pt>
                <c:pt idx="22775">
                  <c:v>19</c:v>
                </c:pt>
                <c:pt idx="22776">
                  <c:v>19</c:v>
                </c:pt>
                <c:pt idx="22777">
                  <c:v>20</c:v>
                </c:pt>
                <c:pt idx="22778">
                  <c:v>20</c:v>
                </c:pt>
                <c:pt idx="22779">
                  <c:v>0</c:v>
                </c:pt>
                <c:pt idx="22780">
                  <c:v>16</c:v>
                </c:pt>
                <c:pt idx="22781">
                  <c:v>17</c:v>
                </c:pt>
                <c:pt idx="22782">
                  <c:v>8</c:v>
                </c:pt>
                <c:pt idx="22783">
                  <c:v>20</c:v>
                </c:pt>
                <c:pt idx="22784">
                  <c:v>0</c:v>
                </c:pt>
                <c:pt idx="22785">
                  <c:v>17</c:v>
                </c:pt>
                <c:pt idx="22786">
                  <c:v>20</c:v>
                </c:pt>
                <c:pt idx="22787">
                  <c:v>16</c:v>
                </c:pt>
                <c:pt idx="22788">
                  <c:v>20</c:v>
                </c:pt>
                <c:pt idx="22789">
                  <c:v>17</c:v>
                </c:pt>
                <c:pt idx="22790">
                  <c:v>16</c:v>
                </c:pt>
                <c:pt idx="22791">
                  <c:v>20</c:v>
                </c:pt>
                <c:pt idx="22792">
                  <c:v>17</c:v>
                </c:pt>
                <c:pt idx="22793">
                  <c:v>20</c:v>
                </c:pt>
                <c:pt idx="22794">
                  <c:v>16</c:v>
                </c:pt>
                <c:pt idx="22795">
                  <c:v>20</c:v>
                </c:pt>
                <c:pt idx="22796">
                  <c:v>19</c:v>
                </c:pt>
                <c:pt idx="22797">
                  <c:v>20</c:v>
                </c:pt>
                <c:pt idx="22798">
                  <c:v>10</c:v>
                </c:pt>
                <c:pt idx="22799">
                  <c:v>19</c:v>
                </c:pt>
                <c:pt idx="22800">
                  <c:v>20</c:v>
                </c:pt>
                <c:pt idx="22801">
                  <c:v>16</c:v>
                </c:pt>
                <c:pt idx="22802">
                  <c:v>16</c:v>
                </c:pt>
                <c:pt idx="22803">
                  <c:v>20</c:v>
                </c:pt>
                <c:pt idx="22804">
                  <c:v>0</c:v>
                </c:pt>
                <c:pt idx="22805">
                  <c:v>20</c:v>
                </c:pt>
                <c:pt idx="22806">
                  <c:v>16</c:v>
                </c:pt>
                <c:pt idx="22807">
                  <c:v>13</c:v>
                </c:pt>
                <c:pt idx="22808">
                  <c:v>14</c:v>
                </c:pt>
                <c:pt idx="22809">
                  <c:v>19</c:v>
                </c:pt>
                <c:pt idx="22810">
                  <c:v>0</c:v>
                </c:pt>
                <c:pt idx="22811">
                  <c:v>16</c:v>
                </c:pt>
                <c:pt idx="22812">
                  <c:v>16</c:v>
                </c:pt>
                <c:pt idx="22813">
                  <c:v>14</c:v>
                </c:pt>
                <c:pt idx="22814">
                  <c:v>18</c:v>
                </c:pt>
                <c:pt idx="22815">
                  <c:v>20</c:v>
                </c:pt>
                <c:pt idx="22816">
                  <c:v>20</c:v>
                </c:pt>
                <c:pt idx="22817">
                  <c:v>15</c:v>
                </c:pt>
                <c:pt idx="22818">
                  <c:v>15</c:v>
                </c:pt>
                <c:pt idx="22819">
                  <c:v>16</c:v>
                </c:pt>
                <c:pt idx="22820">
                  <c:v>19</c:v>
                </c:pt>
                <c:pt idx="22821">
                  <c:v>20</c:v>
                </c:pt>
                <c:pt idx="22822">
                  <c:v>15</c:v>
                </c:pt>
                <c:pt idx="22823">
                  <c:v>12</c:v>
                </c:pt>
                <c:pt idx="22824">
                  <c:v>16</c:v>
                </c:pt>
                <c:pt idx="22825">
                  <c:v>12</c:v>
                </c:pt>
                <c:pt idx="22826">
                  <c:v>15</c:v>
                </c:pt>
                <c:pt idx="22827">
                  <c:v>17</c:v>
                </c:pt>
                <c:pt idx="22828">
                  <c:v>20</c:v>
                </c:pt>
                <c:pt idx="22829">
                  <c:v>20</c:v>
                </c:pt>
                <c:pt idx="22830">
                  <c:v>18</c:v>
                </c:pt>
                <c:pt idx="22831">
                  <c:v>20</c:v>
                </c:pt>
                <c:pt idx="22832">
                  <c:v>17</c:v>
                </c:pt>
                <c:pt idx="22833">
                  <c:v>17</c:v>
                </c:pt>
                <c:pt idx="22834">
                  <c:v>20</c:v>
                </c:pt>
                <c:pt idx="22835">
                  <c:v>17</c:v>
                </c:pt>
                <c:pt idx="22836">
                  <c:v>16</c:v>
                </c:pt>
                <c:pt idx="22837">
                  <c:v>15</c:v>
                </c:pt>
                <c:pt idx="22838">
                  <c:v>18</c:v>
                </c:pt>
                <c:pt idx="22839">
                  <c:v>10</c:v>
                </c:pt>
                <c:pt idx="22840">
                  <c:v>20</c:v>
                </c:pt>
                <c:pt idx="22841">
                  <c:v>16</c:v>
                </c:pt>
                <c:pt idx="22842">
                  <c:v>20</c:v>
                </c:pt>
                <c:pt idx="22843">
                  <c:v>20</c:v>
                </c:pt>
                <c:pt idx="22844">
                  <c:v>20</c:v>
                </c:pt>
                <c:pt idx="22845">
                  <c:v>16</c:v>
                </c:pt>
                <c:pt idx="22846">
                  <c:v>12</c:v>
                </c:pt>
                <c:pt idx="22847">
                  <c:v>16</c:v>
                </c:pt>
                <c:pt idx="22848">
                  <c:v>16</c:v>
                </c:pt>
                <c:pt idx="22849">
                  <c:v>18</c:v>
                </c:pt>
                <c:pt idx="22850">
                  <c:v>12</c:v>
                </c:pt>
                <c:pt idx="22851">
                  <c:v>0</c:v>
                </c:pt>
                <c:pt idx="22852">
                  <c:v>15</c:v>
                </c:pt>
                <c:pt idx="22853">
                  <c:v>16</c:v>
                </c:pt>
                <c:pt idx="22854">
                  <c:v>17</c:v>
                </c:pt>
                <c:pt idx="22855">
                  <c:v>16</c:v>
                </c:pt>
                <c:pt idx="22856">
                  <c:v>20</c:v>
                </c:pt>
                <c:pt idx="22857">
                  <c:v>14</c:v>
                </c:pt>
                <c:pt idx="22858">
                  <c:v>16</c:v>
                </c:pt>
                <c:pt idx="22859">
                  <c:v>15</c:v>
                </c:pt>
                <c:pt idx="22860">
                  <c:v>17</c:v>
                </c:pt>
                <c:pt idx="22861">
                  <c:v>20</c:v>
                </c:pt>
                <c:pt idx="22862">
                  <c:v>18</c:v>
                </c:pt>
                <c:pt idx="22863">
                  <c:v>16</c:v>
                </c:pt>
                <c:pt idx="22864">
                  <c:v>19</c:v>
                </c:pt>
                <c:pt idx="22865">
                  <c:v>20</c:v>
                </c:pt>
                <c:pt idx="22866">
                  <c:v>16</c:v>
                </c:pt>
                <c:pt idx="22867">
                  <c:v>19</c:v>
                </c:pt>
                <c:pt idx="22868">
                  <c:v>0</c:v>
                </c:pt>
                <c:pt idx="22869">
                  <c:v>16</c:v>
                </c:pt>
                <c:pt idx="22870">
                  <c:v>15</c:v>
                </c:pt>
                <c:pt idx="22871">
                  <c:v>17</c:v>
                </c:pt>
                <c:pt idx="22872">
                  <c:v>12</c:v>
                </c:pt>
                <c:pt idx="22873">
                  <c:v>11</c:v>
                </c:pt>
                <c:pt idx="22874">
                  <c:v>19</c:v>
                </c:pt>
                <c:pt idx="22875">
                  <c:v>12</c:v>
                </c:pt>
                <c:pt idx="22876">
                  <c:v>13</c:v>
                </c:pt>
                <c:pt idx="22877">
                  <c:v>16</c:v>
                </c:pt>
                <c:pt idx="22878">
                  <c:v>20</c:v>
                </c:pt>
                <c:pt idx="22879">
                  <c:v>16</c:v>
                </c:pt>
                <c:pt idx="22880">
                  <c:v>15</c:v>
                </c:pt>
                <c:pt idx="22881">
                  <c:v>14</c:v>
                </c:pt>
                <c:pt idx="22882">
                  <c:v>0</c:v>
                </c:pt>
                <c:pt idx="22883">
                  <c:v>16</c:v>
                </c:pt>
                <c:pt idx="22884">
                  <c:v>17</c:v>
                </c:pt>
                <c:pt idx="22885">
                  <c:v>15</c:v>
                </c:pt>
                <c:pt idx="22886">
                  <c:v>14</c:v>
                </c:pt>
                <c:pt idx="22887">
                  <c:v>17</c:v>
                </c:pt>
                <c:pt idx="22888">
                  <c:v>19</c:v>
                </c:pt>
                <c:pt idx="22889">
                  <c:v>20</c:v>
                </c:pt>
                <c:pt idx="22890">
                  <c:v>16</c:v>
                </c:pt>
                <c:pt idx="22891">
                  <c:v>15</c:v>
                </c:pt>
                <c:pt idx="22892">
                  <c:v>18</c:v>
                </c:pt>
                <c:pt idx="22893">
                  <c:v>20</c:v>
                </c:pt>
                <c:pt idx="22894">
                  <c:v>19</c:v>
                </c:pt>
                <c:pt idx="22895">
                  <c:v>20</c:v>
                </c:pt>
                <c:pt idx="22896">
                  <c:v>16</c:v>
                </c:pt>
                <c:pt idx="22897">
                  <c:v>13</c:v>
                </c:pt>
                <c:pt idx="22898">
                  <c:v>18</c:v>
                </c:pt>
                <c:pt idx="22899">
                  <c:v>19</c:v>
                </c:pt>
                <c:pt idx="22900">
                  <c:v>20</c:v>
                </c:pt>
                <c:pt idx="22901">
                  <c:v>19</c:v>
                </c:pt>
                <c:pt idx="22902">
                  <c:v>17</c:v>
                </c:pt>
                <c:pt idx="22903">
                  <c:v>17</c:v>
                </c:pt>
                <c:pt idx="22904">
                  <c:v>16</c:v>
                </c:pt>
                <c:pt idx="22905">
                  <c:v>20</c:v>
                </c:pt>
                <c:pt idx="22906">
                  <c:v>14</c:v>
                </c:pt>
                <c:pt idx="22907">
                  <c:v>18</c:v>
                </c:pt>
                <c:pt idx="22908">
                  <c:v>20</c:v>
                </c:pt>
                <c:pt idx="22909">
                  <c:v>18</c:v>
                </c:pt>
                <c:pt idx="22910">
                  <c:v>15</c:v>
                </c:pt>
                <c:pt idx="22911">
                  <c:v>20</c:v>
                </c:pt>
                <c:pt idx="22912">
                  <c:v>16</c:v>
                </c:pt>
                <c:pt idx="22913">
                  <c:v>20</c:v>
                </c:pt>
                <c:pt idx="22914">
                  <c:v>17</c:v>
                </c:pt>
                <c:pt idx="22915">
                  <c:v>16</c:v>
                </c:pt>
                <c:pt idx="22916">
                  <c:v>17</c:v>
                </c:pt>
                <c:pt idx="22917">
                  <c:v>16</c:v>
                </c:pt>
                <c:pt idx="22918">
                  <c:v>20</c:v>
                </c:pt>
                <c:pt idx="22919">
                  <c:v>20</c:v>
                </c:pt>
                <c:pt idx="22920">
                  <c:v>20</c:v>
                </c:pt>
                <c:pt idx="22921">
                  <c:v>15</c:v>
                </c:pt>
                <c:pt idx="22922">
                  <c:v>16</c:v>
                </c:pt>
                <c:pt idx="22923">
                  <c:v>20</c:v>
                </c:pt>
                <c:pt idx="22924">
                  <c:v>17</c:v>
                </c:pt>
                <c:pt idx="22925">
                  <c:v>19</c:v>
                </c:pt>
                <c:pt idx="22926">
                  <c:v>16</c:v>
                </c:pt>
                <c:pt idx="22927">
                  <c:v>0</c:v>
                </c:pt>
                <c:pt idx="22928">
                  <c:v>16</c:v>
                </c:pt>
                <c:pt idx="22929">
                  <c:v>16</c:v>
                </c:pt>
                <c:pt idx="22930">
                  <c:v>19</c:v>
                </c:pt>
                <c:pt idx="22931">
                  <c:v>20</c:v>
                </c:pt>
                <c:pt idx="22932">
                  <c:v>17</c:v>
                </c:pt>
                <c:pt idx="22933">
                  <c:v>16</c:v>
                </c:pt>
                <c:pt idx="22934">
                  <c:v>20</c:v>
                </c:pt>
                <c:pt idx="22935">
                  <c:v>17</c:v>
                </c:pt>
                <c:pt idx="22936">
                  <c:v>20</c:v>
                </c:pt>
                <c:pt idx="22937">
                  <c:v>19</c:v>
                </c:pt>
                <c:pt idx="22938">
                  <c:v>20</c:v>
                </c:pt>
                <c:pt idx="22939">
                  <c:v>19</c:v>
                </c:pt>
                <c:pt idx="22940">
                  <c:v>12</c:v>
                </c:pt>
                <c:pt idx="22941">
                  <c:v>12</c:v>
                </c:pt>
                <c:pt idx="22942">
                  <c:v>11</c:v>
                </c:pt>
                <c:pt idx="22943">
                  <c:v>0</c:v>
                </c:pt>
                <c:pt idx="22944">
                  <c:v>0</c:v>
                </c:pt>
                <c:pt idx="22945">
                  <c:v>19</c:v>
                </c:pt>
                <c:pt idx="22946">
                  <c:v>18</c:v>
                </c:pt>
                <c:pt idx="22947">
                  <c:v>19</c:v>
                </c:pt>
                <c:pt idx="22948">
                  <c:v>20</c:v>
                </c:pt>
                <c:pt idx="22949">
                  <c:v>20</c:v>
                </c:pt>
                <c:pt idx="22950">
                  <c:v>20</c:v>
                </c:pt>
                <c:pt idx="22951">
                  <c:v>20</c:v>
                </c:pt>
                <c:pt idx="22952">
                  <c:v>0</c:v>
                </c:pt>
                <c:pt idx="22953">
                  <c:v>20</c:v>
                </c:pt>
                <c:pt idx="22954">
                  <c:v>20</c:v>
                </c:pt>
                <c:pt idx="22955">
                  <c:v>20</c:v>
                </c:pt>
                <c:pt idx="22956">
                  <c:v>17</c:v>
                </c:pt>
                <c:pt idx="22957">
                  <c:v>17</c:v>
                </c:pt>
                <c:pt idx="22958">
                  <c:v>20</c:v>
                </c:pt>
                <c:pt idx="22959">
                  <c:v>15</c:v>
                </c:pt>
                <c:pt idx="22960">
                  <c:v>19</c:v>
                </c:pt>
                <c:pt idx="22961">
                  <c:v>20</c:v>
                </c:pt>
                <c:pt idx="22962">
                  <c:v>16</c:v>
                </c:pt>
                <c:pt idx="22963">
                  <c:v>20</c:v>
                </c:pt>
                <c:pt idx="22964">
                  <c:v>19</c:v>
                </c:pt>
                <c:pt idx="22965">
                  <c:v>15</c:v>
                </c:pt>
                <c:pt idx="22966">
                  <c:v>17</c:v>
                </c:pt>
                <c:pt idx="22967">
                  <c:v>18</c:v>
                </c:pt>
                <c:pt idx="22968">
                  <c:v>20</c:v>
                </c:pt>
                <c:pt idx="22969">
                  <c:v>16</c:v>
                </c:pt>
                <c:pt idx="22970">
                  <c:v>20</c:v>
                </c:pt>
                <c:pt idx="22971">
                  <c:v>20</c:v>
                </c:pt>
                <c:pt idx="22972">
                  <c:v>20</c:v>
                </c:pt>
                <c:pt idx="22973">
                  <c:v>16</c:v>
                </c:pt>
                <c:pt idx="22974">
                  <c:v>14</c:v>
                </c:pt>
                <c:pt idx="22975">
                  <c:v>17</c:v>
                </c:pt>
                <c:pt idx="22976">
                  <c:v>15</c:v>
                </c:pt>
                <c:pt idx="22977">
                  <c:v>19</c:v>
                </c:pt>
                <c:pt idx="22978">
                  <c:v>18</c:v>
                </c:pt>
                <c:pt idx="22979">
                  <c:v>19</c:v>
                </c:pt>
                <c:pt idx="22980">
                  <c:v>16</c:v>
                </c:pt>
                <c:pt idx="22981">
                  <c:v>0</c:v>
                </c:pt>
                <c:pt idx="22982">
                  <c:v>20</c:v>
                </c:pt>
                <c:pt idx="22983">
                  <c:v>17</c:v>
                </c:pt>
                <c:pt idx="22984">
                  <c:v>20</c:v>
                </c:pt>
                <c:pt idx="22985">
                  <c:v>17</c:v>
                </c:pt>
                <c:pt idx="22986">
                  <c:v>19</c:v>
                </c:pt>
                <c:pt idx="22987">
                  <c:v>19</c:v>
                </c:pt>
                <c:pt idx="22988">
                  <c:v>12</c:v>
                </c:pt>
                <c:pt idx="22989">
                  <c:v>12</c:v>
                </c:pt>
                <c:pt idx="22990">
                  <c:v>20</c:v>
                </c:pt>
                <c:pt idx="22991">
                  <c:v>12</c:v>
                </c:pt>
                <c:pt idx="22992">
                  <c:v>17</c:v>
                </c:pt>
                <c:pt idx="22993">
                  <c:v>17</c:v>
                </c:pt>
                <c:pt idx="22994">
                  <c:v>11</c:v>
                </c:pt>
                <c:pt idx="22995">
                  <c:v>14</c:v>
                </c:pt>
                <c:pt idx="22996">
                  <c:v>14</c:v>
                </c:pt>
                <c:pt idx="22997">
                  <c:v>16</c:v>
                </c:pt>
                <c:pt idx="22998">
                  <c:v>20</c:v>
                </c:pt>
                <c:pt idx="22999">
                  <c:v>20</c:v>
                </c:pt>
                <c:pt idx="23000">
                  <c:v>20</c:v>
                </c:pt>
                <c:pt idx="23001">
                  <c:v>14</c:v>
                </c:pt>
                <c:pt idx="23002">
                  <c:v>15</c:v>
                </c:pt>
                <c:pt idx="23003">
                  <c:v>20</c:v>
                </c:pt>
                <c:pt idx="23004">
                  <c:v>16</c:v>
                </c:pt>
                <c:pt idx="23005">
                  <c:v>17</c:v>
                </c:pt>
                <c:pt idx="23006">
                  <c:v>15</c:v>
                </c:pt>
                <c:pt idx="23007">
                  <c:v>20</c:v>
                </c:pt>
                <c:pt idx="23008">
                  <c:v>16</c:v>
                </c:pt>
                <c:pt idx="23009">
                  <c:v>19</c:v>
                </c:pt>
                <c:pt idx="23010">
                  <c:v>18</c:v>
                </c:pt>
                <c:pt idx="23011">
                  <c:v>20</c:v>
                </c:pt>
                <c:pt idx="23012">
                  <c:v>18</c:v>
                </c:pt>
                <c:pt idx="23013">
                  <c:v>14</c:v>
                </c:pt>
                <c:pt idx="23014">
                  <c:v>17</c:v>
                </c:pt>
                <c:pt idx="23015">
                  <c:v>16</c:v>
                </c:pt>
                <c:pt idx="23016">
                  <c:v>18</c:v>
                </c:pt>
                <c:pt idx="23017">
                  <c:v>20</c:v>
                </c:pt>
                <c:pt idx="23018">
                  <c:v>0</c:v>
                </c:pt>
                <c:pt idx="23019">
                  <c:v>17</c:v>
                </c:pt>
                <c:pt idx="23020">
                  <c:v>20</c:v>
                </c:pt>
                <c:pt idx="23021">
                  <c:v>16</c:v>
                </c:pt>
                <c:pt idx="23022">
                  <c:v>20</c:v>
                </c:pt>
                <c:pt idx="23023">
                  <c:v>17</c:v>
                </c:pt>
                <c:pt idx="23024">
                  <c:v>14</c:v>
                </c:pt>
                <c:pt idx="23025">
                  <c:v>15</c:v>
                </c:pt>
                <c:pt idx="23026">
                  <c:v>20</c:v>
                </c:pt>
                <c:pt idx="23027">
                  <c:v>20</c:v>
                </c:pt>
                <c:pt idx="23028">
                  <c:v>20</c:v>
                </c:pt>
                <c:pt idx="23029">
                  <c:v>20</c:v>
                </c:pt>
                <c:pt idx="23030">
                  <c:v>15</c:v>
                </c:pt>
                <c:pt idx="23031">
                  <c:v>16</c:v>
                </c:pt>
                <c:pt idx="23032">
                  <c:v>16</c:v>
                </c:pt>
                <c:pt idx="23033">
                  <c:v>16</c:v>
                </c:pt>
                <c:pt idx="23034">
                  <c:v>17</c:v>
                </c:pt>
                <c:pt idx="23035">
                  <c:v>20</c:v>
                </c:pt>
                <c:pt idx="23036">
                  <c:v>19</c:v>
                </c:pt>
                <c:pt idx="23037">
                  <c:v>16</c:v>
                </c:pt>
                <c:pt idx="23038">
                  <c:v>16</c:v>
                </c:pt>
                <c:pt idx="23039">
                  <c:v>16</c:v>
                </c:pt>
                <c:pt idx="23040">
                  <c:v>20</c:v>
                </c:pt>
                <c:pt idx="23041">
                  <c:v>20</c:v>
                </c:pt>
                <c:pt idx="23042">
                  <c:v>19</c:v>
                </c:pt>
                <c:pt idx="23043">
                  <c:v>12</c:v>
                </c:pt>
                <c:pt idx="23044">
                  <c:v>19</c:v>
                </c:pt>
                <c:pt idx="23045">
                  <c:v>20</c:v>
                </c:pt>
                <c:pt idx="23046">
                  <c:v>20</c:v>
                </c:pt>
                <c:pt idx="23047">
                  <c:v>19</c:v>
                </c:pt>
                <c:pt idx="23048">
                  <c:v>16</c:v>
                </c:pt>
                <c:pt idx="23049">
                  <c:v>18</c:v>
                </c:pt>
                <c:pt idx="23050">
                  <c:v>20</c:v>
                </c:pt>
                <c:pt idx="23051">
                  <c:v>16</c:v>
                </c:pt>
                <c:pt idx="23052">
                  <c:v>15</c:v>
                </c:pt>
                <c:pt idx="23053">
                  <c:v>18</c:v>
                </c:pt>
                <c:pt idx="23054">
                  <c:v>20</c:v>
                </c:pt>
                <c:pt idx="23055">
                  <c:v>20</c:v>
                </c:pt>
                <c:pt idx="23056">
                  <c:v>15</c:v>
                </c:pt>
                <c:pt idx="23057">
                  <c:v>20</c:v>
                </c:pt>
                <c:pt idx="23058">
                  <c:v>16</c:v>
                </c:pt>
                <c:pt idx="23059">
                  <c:v>17</c:v>
                </c:pt>
                <c:pt idx="23060">
                  <c:v>13</c:v>
                </c:pt>
                <c:pt idx="23061">
                  <c:v>20</c:v>
                </c:pt>
                <c:pt idx="23062">
                  <c:v>16</c:v>
                </c:pt>
                <c:pt idx="23063">
                  <c:v>17</c:v>
                </c:pt>
                <c:pt idx="23064">
                  <c:v>17</c:v>
                </c:pt>
                <c:pt idx="23065">
                  <c:v>18</c:v>
                </c:pt>
                <c:pt idx="23066">
                  <c:v>16</c:v>
                </c:pt>
                <c:pt idx="23067">
                  <c:v>20</c:v>
                </c:pt>
                <c:pt idx="23068">
                  <c:v>16</c:v>
                </c:pt>
                <c:pt idx="23069">
                  <c:v>18</c:v>
                </c:pt>
                <c:pt idx="23070">
                  <c:v>17</c:v>
                </c:pt>
                <c:pt idx="23071">
                  <c:v>19</c:v>
                </c:pt>
                <c:pt idx="23072">
                  <c:v>20</c:v>
                </c:pt>
                <c:pt idx="23073">
                  <c:v>13</c:v>
                </c:pt>
                <c:pt idx="23074">
                  <c:v>20</c:v>
                </c:pt>
                <c:pt idx="23075">
                  <c:v>17</c:v>
                </c:pt>
                <c:pt idx="23076">
                  <c:v>19</c:v>
                </c:pt>
                <c:pt idx="23077">
                  <c:v>20</c:v>
                </c:pt>
                <c:pt idx="23078">
                  <c:v>0</c:v>
                </c:pt>
                <c:pt idx="23079">
                  <c:v>4</c:v>
                </c:pt>
                <c:pt idx="23080">
                  <c:v>16</c:v>
                </c:pt>
                <c:pt idx="23081">
                  <c:v>15</c:v>
                </c:pt>
                <c:pt idx="23082">
                  <c:v>15</c:v>
                </c:pt>
                <c:pt idx="23083">
                  <c:v>17</c:v>
                </c:pt>
                <c:pt idx="23084">
                  <c:v>20</c:v>
                </c:pt>
                <c:pt idx="23085">
                  <c:v>0</c:v>
                </c:pt>
                <c:pt idx="23086">
                  <c:v>18</c:v>
                </c:pt>
                <c:pt idx="23087">
                  <c:v>20</c:v>
                </c:pt>
                <c:pt idx="23088">
                  <c:v>20</c:v>
                </c:pt>
                <c:pt idx="23089">
                  <c:v>16</c:v>
                </c:pt>
                <c:pt idx="23090">
                  <c:v>16</c:v>
                </c:pt>
                <c:pt idx="23091">
                  <c:v>17</c:v>
                </c:pt>
                <c:pt idx="23092">
                  <c:v>14</c:v>
                </c:pt>
                <c:pt idx="23093">
                  <c:v>20</c:v>
                </c:pt>
                <c:pt idx="23094">
                  <c:v>18</c:v>
                </c:pt>
                <c:pt idx="23095">
                  <c:v>17</c:v>
                </c:pt>
                <c:pt idx="23096">
                  <c:v>20</c:v>
                </c:pt>
                <c:pt idx="23097">
                  <c:v>17</c:v>
                </c:pt>
                <c:pt idx="23098">
                  <c:v>20</c:v>
                </c:pt>
                <c:pt idx="23099">
                  <c:v>19</c:v>
                </c:pt>
                <c:pt idx="23100">
                  <c:v>20</c:v>
                </c:pt>
                <c:pt idx="23101">
                  <c:v>12</c:v>
                </c:pt>
                <c:pt idx="23102">
                  <c:v>14</c:v>
                </c:pt>
                <c:pt idx="23103">
                  <c:v>20</c:v>
                </c:pt>
                <c:pt idx="23104">
                  <c:v>16</c:v>
                </c:pt>
                <c:pt idx="23105">
                  <c:v>20</c:v>
                </c:pt>
                <c:pt idx="23106">
                  <c:v>18</c:v>
                </c:pt>
                <c:pt idx="23107">
                  <c:v>20</c:v>
                </c:pt>
                <c:pt idx="23108">
                  <c:v>20</c:v>
                </c:pt>
                <c:pt idx="23109">
                  <c:v>16</c:v>
                </c:pt>
                <c:pt idx="23110">
                  <c:v>16</c:v>
                </c:pt>
                <c:pt idx="23111">
                  <c:v>20</c:v>
                </c:pt>
                <c:pt idx="23112">
                  <c:v>18</c:v>
                </c:pt>
                <c:pt idx="23113">
                  <c:v>14</c:v>
                </c:pt>
                <c:pt idx="23114">
                  <c:v>15</c:v>
                </c:pt>
                <c:pt idx="23115">
                  <c:v>15</c:v>
                </c:pt>
                <c:pt idx="23116">
                  <c:v>20</c:v>
                </c:pt>
                <c:pt idx="23117">
                  <c:v>16</c:v>
                </c:pt>
                <c:pt idx="23118">
                  <c:v>17</c:v>
                </c:pt>
                <c:pt idx="23119">
                  <c:v>20</c:v>
                </c:pt>
                <c:pt idx="23120">
                  <c:v>17</c:v>
                </c:pt>
                <c:pt idx="23121">
                  <c:v>16</c:v>
                </c:pt>
                <c:pt idx="23122">
                  <c:v>17</c:v>
                </c:pt>
                <c:pt idx="23123">
                  <c:v>14</c:v>
                </c:pt>
                <c:pt idx="23124">
                  <c:v>20</c:v>
                </c:pt>
                <c:pt idx="23125">
                  <c:v>20</c:v>
                </c:pt>
                <c:pt idx="23126">
                  <c:v>12</c:v>
                </c:pt>
                <c:pt idx="23127">
                  <c:v>18</c:v>
                </c:pt>
                <c:pt idx="23128">
                  <c:v>16</c:v>
                </c:pt>
                <c:pt idx="23129">
                  <c:v>19</c:v>
                </c:pt>
                <c:pt idx="23130">
                  <c:v>17</c:v>
                </c:pt>
                <c:pt idx="23131">
                  <c:v>11</c:v>
                </c:pt>
                <c:pt idx="23132">
                  <c:v>19</c:v>
                </c:pt>
                <c:pt idx="23133">
                  <c:v>16</c:v>
                </c:pt>
                <c:pt idx="23134">
                  <c:v>16</c:v>
                </c:pt>
                <c:pt idx="23135">
                  <c:v>18</c:v>
                </c:pt>
                <c:pt idx="23136">
                  <c:v>11</c:v>
                </c:pt>
                <c:pt idx="23137">
                  <c:v>20</c:v>
                </c:pt>
                <c:pt idx="23138">
                  <c:v>16</c:v>
                </c:pt>
                <c:pt idx="23139">
                  <c:v>20</c:v>
                </c:pt>
                <c:pt idx="23140">
                  <c:v>20</c:v>
                </c:pt>
                <c:pt idx="23141">
                  <c:v>20</c:v>
                </c:pt>
                <c:pt idx="23142">
                  <c:v>12</c:v>
                </c:pt>
                <c:pt idx="23143">
                  <c:v>10</c:v>
                </c:pt>
                <c:pt idx="23144">
                  <c:v>17</c:v>
                </c:pt>
                <c:pt idx="23145">
                  <c:v>16</c:v>
                </c:pt>
                <c:pt idx="23146">
                  <c:v>16</c:v>
                </c:pt>
                <c:pt idx="23147">
                  <c:v>14</c:v>
                </c:pt>
                <c:pt idx="23148">
                  <c:v>16</c:v>
                </c:pt>
                <c:pt idx="23149">
                  <c:v>19</c:v>
                </c:pt>
                <c:pt idx="23150">
                  <c:v>0</c:v>
                </c:pt>
                <c:pt idx="23151">
                  <c:v>15</c:v>
                </c:pt>
                <c:pt idx="23152">
                  <c:v>18</c:v>
                </c:pt>
                <c:pt idx="23153">
                  <c:v>0</c:v>
                </c:pt>
                <c:pt idx="23154">
                  <c:v>20</c:v>
                </c:pt>
                <c:pt idx="23155">
                  <c:v>18</c:v>
                </c:pt>
                <c:pt idx="23156">
                  <c:v>13</c:v>
                </c:pt>
                <c:pt idx="23157">
                  <c:v>14</c:v>
                </c:pt>
                <c:pt idx="23158">
                  <c:v>20</c:v>
                </c:pt>
                <c:pt idx="23159">
                  <c:v>20</c:v>
                </c:pt>
                <c:pt idx="23160">
                  <c:v>16</c:v>
                </c:pt>
                <c:pt idx="23161">
                  <c:v>0</c:v>
                </c:pt>
                <c:pt idx="23162">
                  <c:v>16</c:v>
                </c:pt>
                <c:pt idx="23163">
                  <c:v>19</c:v>
                </c:pt>
                <c:pt idx="23164">
                  <c:v>12</c:v>
                </c:pt>
                <c:pt idx="23165">
                  <c:v>19</c:v>
                </c:pt>
                <c:pt idx="23166">
                  <c:v>15</c:v>
                </c:pt>
                <c:pt idx="23167">
                  <c:v>20</c:v>
                </c:pt>
                <c:pt idx="23168">
                  <c:v>12</c:v>
                </c:pt>
                <c:pt idx="23169">
                  <c:v>20</c:v>
                </c:pt>
                <c:pt idx="23170">
                  <c:v>13</c:v>
                </c:pt>
                <c:pt idx="23171">
                  <c:v>20</c:v>
                </c:pt>
                <c:pt idx="23172">
                  <c:v>20</c:v>
                </c:pt>
                <c:pt idx="23173">
                  <c:v>17</c:v>
                </c:pt>
                <c:pt idx="23174">
                  <c:v>20</c:v>
                </c:pt>
                <c:pt idx="23175">
                  <c:v>14</c:v>
                </c:pt>
                <c:pt idx="23176">
                  <c:v>17</c:v>
                </c:pt>
                <c:pt idx="23177">
                  <c:v>18</c:v>
                </c:pt>
                <c:pt idx="23178">
                  <c:v>16</c:v>
                </c:pt>
                <c:pt idx="23179">
                  <c:v>0</c:v>
                </c:pt>
                <c:pt idx="23180">
                  <c:v>16</c:v>
                </c:pt>
                <c:pt idx="23181">
                  <c:v>15</c:v>
                </c:pt>
                <c:pt idx="23182">
                  <c:v>16</c:v>
                </c:pt>
                <c:pt idx="23183">
                  <c:v>20</c:v>
                </c:pt>
                <c:pt idx="23184">
                  <c:v>13</c:v>
                </c:pt>
                <c:pt idx="23185">
                  <c:v>20</c:v>
                </c:pt>
                <c:pt idx="23186">
                  <c:v>16</c:v>
                </c:pt>
                <c:pt idx="23187">
                  <c:v>16</c:v>
                </c:pt>
                <c:pt idx="23188">
                  <c:v>13</c:v>
                </c:pt>
                <c:pt idx="23189">
                  <c:v>16</c:v>
                </c:pt>
                <c:pt idx="23190">
                  <c:v>12</c:v>
                </c:pt>
                <c:pt idx="23191">
                  <c:v>15</c:v>
                </c:pt>
                <c:pt idx="23192">
                  <c:v>20</c:v>
                </c:pt>
                <c:pt idx="23193">
                  <c:v>16</c:v>
                </c:pt>
                <c:pt idx="23194">
                  <c:v>20</c:v>
                </c:pt>
                <c:pt idx="23195">
                  <c:v>20</c:v>
                </c:pt>
                <c:pt idx="23196">
                  <c:v>13</c:v>
                </c:pt>
                <c:pt idx="23197">
                  <c:v>20</c:v>
                </c:pt>
                <c:pt idx="23198">
                  <c:v>18</c:v>
                </c:pt>
                <c:pt idx="23199">
                  <c:v>20</c:v>
                </c:pt>
                <c:pt idx="23200">
                  <c:v>20</c:v>
                </c:pt>
                <c:pt idx="23201">
                  <c:v>12</c:v>
                </c:pt>
                <c:pt idx="23202">
                  <c:v>16</c:v>
                </c:pt>
                <c:pt idx="23203">
                  <c:v>19</c:v>
                </c:pt>
                <c:pt idx="23204">
                  <c:v>19</c:v>
                </c:pt>
                <c:pt idx="23205">
                  <c:v>20</c:v>
                </c:pt>
                <c:pt idx="23206">
                  <c:v>19</c:v>
                </c:pt>
                <c:pt idx="23207">
                  <c:v>20</c:v>
                </c:pt>
                <c:pt idx="23208">
                  <c:v>14</c:v>
                </c:pt>
                <c:pt idx="23209">
                  <c:v>16</c:v>
                </c:pt>
                <c:pt idx="23210">
                  <c:v>18</c:v>
                </c:pt>
                <c:pt idx="23211">
                  <c:v>18</c:v>
                </c:pt>
                <c:pt idx="23212">
                  <c:v>20</c:v>
                </c:pt>
                <c:pt idx="23213">
                  <c:v>15</c:v>
                </c:pt>
                <c:pt idx="23214">
                  <c:v>20</c:v>
                </c:pt>
                <c:pt idx="23215">
                  <c:v>19</c:v>
                </c:pt>
                <c:pt idx="23216">
                  <c:v>16</c:v>
                </c:pt>
                <c:pt idx="23217">
                  <c:v>19</c:v>
                </c:pt>
                <c:pt idx="23218">
                  <c:v>13</c:v>
                </c:pt>
                <c:pt idx="23219">
                  <c:v>12</c:v>
                </c:pt>
                <c:pt idx="23220">
                  <c:v>17</c:v>
                </c:pt>
                <c:pt idx="23221">
                  <c:v>20</c:v>
                </c:pt>
                <c:pt idx="23222">
                  <c:v>19</c:v>
                </c:pt>
                <c:pt idx="23223">
                  <c:v>20</c:v>
                </c:pt>
                <c:pt idx="23224">
                  <c:v>14</c:v>
                </c:pt>
                <c:pt idx="23225">
                  <c:v>17</c:v>
                </c:pt>
                <c:pt idx="23226">
                  <c:v>17</c:v>
                </c:pt>
                <c:pt idx="23227">
                  <c:v>16</c:v>
                </c:pt>
                <c:pt idx="23228">
                  <c:v>20</c:v>
                </c:pt>
                <c:pt idx="23229">
                  <c:v>18</c:v>
                </c:pt>
                <c:pt idx="23230">
                  <c:v>19</c:v>
                </c:pt>
                <c:pt idx="23231">
                  <c:v>16</c:v>
                </c:pt>
                <c:pt idx="23232">
                  <c:v>18</c:v>
                </c:pt>
                <c:pt idx="23233">
                  <c:v>16</c:v>
                </c:pt>
                <c:pt idx="23234">
                  <c:v>18</c:v>
                </c:pt>
                <c:pt idx="23235">
                  <c:v>16</c:v>
                </c:pt>
                <c:pt idx="23236">
                  <c:v>20</c:v>
                </c:pt>
                <c:pt idx="23237">
                  <c:v>20</c:v>
                </c:pt>
                <c:pt idx="23238">
                  <c:v>15</c:v>
                </c:pt>
                <c:pt idx="23239">
                  <c:v>15</c:v>
                </c:pt>
                <c:pt idx="23240">
                  <c:v>16</c:v>
                </c:pt>
                <c:pt idx="23241">
                  <c:v>20</c:v>
                </c:pt>
                <c:pt idx="23242">
                  <c:v>17</c:v>
                </c:pt>
                <c:pt idx="23243">
                  <c:v>11</c:v>
                </c:pt>
                <c:pt idx="23244">
                  <c:v>17</c:v>
                </c:pt>
                <c:pt idx="23245">
                  <c:v>16</c:v>
                </c:pt>
                <c:pt idx="23246">
                  <c:v>16</c:v>
                </c:pt>
                <c:pt idx="23247">
                  <c:v>16</c:v>
                </c:pt>
                <c:pt idx="23248">
                  <c:v>14</c:v>
                </c:pt>
                <c:pt idx="23249">
                  <c:v>20</c:v>
                </c:pt>
                <c:pt idx="23250">
                  <c:v>16</c:v>
                </c:pt>
                <c:pt idx="23251">
                  <c:v>19</c:v>
                </c:pt>
                <c:pt idx="23252">
                  <c:v>20</c:v>
                </c:pt>
                <c:pt idx="23253">
                  <c:v>20</c:v>
                </c:pt>
                <c:pt idx="23254">
                  <c:v>16</c:v>
                </c:pt>
                <c:pt idx="23255">
                  <c:v>16</c:v>
                </c:pt>
                <c:pt idx="23256">
                  <c:v>20</c:v>
                </c:pt>
                <c:pt idx="23257">
                  <c:v>12</c:v>
                </c:pt>
                <c:pt idx="23258">
                  <c:v>20</c:v>
                </c:pt>
                <c:pt idx="23259">
                  <c:v>8</c:v>
                </c:pt>
                <c:pt idx="23260">
                  <c:v>16</c:v>
                </c:pt>
                <c:pt idx="23261">
                  <c:v>20</c:v>
                </c:pt>
                <c:pt idx="23262">
                  <c:v>18</c:v>
                </c:pt>
                <c:pt idx="23263">
                  <c:v>20</c:v>
                </c:pt>
                <c:pt idx="23264">
                  <c:v>18</c:v>
                </c:pt>
                <c:pt idx="23265">
                  <c:v>16</c:v>
                </c:pt>
                <c:pt idx="23266">
                  <c:v>16</c:v>
                </c:pt>
                <c:pt idx="23267">
                  <c:v>20</c:v>
                </c:pt>
                <c:pt idx="23268">
                  <c:v>20</c:v>
                </c:pt>
                <c:pt idx="23269">
                  <c:v>17</c:v>
                </c:pt>
                <c:pt idx="23270">
                  <c:v>20</c:v>
                </c:pt>
                <c:pt idx="23271">
                  <c:v>20</c:v>
                </c:pt>
                <c:pt idx="23272">
                  <c:v>14</c:v>
                </c:pt>
                <c:pt idx="23273">
                  <c:v>17</c:v>
                </c:pt>
                <c:pt idx="23274">
                  <c:v>16</c:v>
                </c:pt>
                <c:pt idx="23275">
                  <c:v>20</c:v>
                </c:pt>
                <c:pt idx="23276">
                  <c:v>19</c:v>
                </c:pt>
                <c:pt idx="23277">
                  <c:v>16</c:v>
                </c:pt>
                <c:pt idx="23278">
                  <c:v>17</c:v>
                </c:pt>
                <c:pt idx="23279">
                  <c:v>0</c:v>
                </c:pt>
                <c:pt idx="23280">
                  <c:v>20</c:v>
                </c:pt>
                <c:pt idx="23281">
                  <c:v>13</c:v>
                </c:pt>
                <c:pt idx="23282">
                  <c:v>16</c:v>
                </c:pt>
                <c:pt idx="23283">
                  <c:v>17</c:v>
                </c:pt>
                <c:pt idx="23284">
                  <c:v>17</c:v>
                </c:pt>
                <c:pt idx="23285">
                  <c:v>15</c:v>
                </c:pt>
                <c:pt idx="23286">
                  <c:v>17</c:v>
                </c:pt>
                <c:pt idx="23287">
                  <c:v>16</c:v>
                </c:pt>
                <c:pt idx="23288">
                  <c:v>0</c:v>
                </c:pt>
                <c:pt idx="23289">
                  <c:v>20</c:v>
                </c:pt>
                <c:pt idx="23290">
                  <c:v>19</c:v>
                </c:pt>
                <c:pt idx="23291">
                  <c:v>20</c:v>
                </c:pt>
                <c:pt idx="23292">
                  <c:v>20</c:v>
                </c:pt>
                <c:pt idx="23293">
                  <c:v>20</c:v>
                </c:pt>
                <c:pt idx="23294">
                  <c:v>16</c:v>
                </c:pt>
                <c:pt idx="23295">
                  <c:v>13</c:v>
                </c:pt>
                <c:pt idx="23296">
                  <c:v>18</c:v>
                </c:pt>
                <c:pt idx="23297">
                  <c:v>20</c:v>
                </c:pt>
                <c:pt idx="23298">
                  <c:v>19</c:v>
                </c:pt>
                <c:pt idx="23299">
                  <c:v>16</c:v>
                </c:pt>
                <c:pt idx="23300">
                  <c:v>16</c:v>
                </c:pt>
                <c:pt idx="23301">
                  <c:v>13</c:v>
                </c:pt>
                <c:pt idx="23302">
                  <c:v>20</c:v>
                </c:pt>
                <c:pt idx="23303">
                  <c:v>12</c:v>
                </c:pt>
                <c:pt idx="23304">
                  <c:v>20</c:v>
                </c:pt>
                <c:pt idx="23305">
                  <c:v>20</c:v>
                </c:pt>
                <c:pt idx="23306">
                  <c:v>16</c:v>
                </c:pt>
                <c:pt idx="23307">
                  <c:v>16</c:v>
                </c:pt>
                <c:pt idx="23308">
                  <c:v>13</c:v>
                </c:pt>
                <c:pt idx="23309">
                  <c:v>20</c:v>
                </c:pt>
                <c:pt idx="23310">
                  <c:v>18</c:v>
                </c:pt>
                <c:pt idx="23311">
                  <c:v>13</c:v>
                </c:pt>
                <c:pt idx="23312">
                  <c:v>16</c:v>
                </c:pt>
                <c:pt idx="23313">
                  <c:v>18</c:v>
                </c:pt>
                <c:pt idx="23314">
                  <c:v>19</c:v>
                </c:pt>
                <c:pt idx="23315">
                  <c:v>20</c:v>
                </c:pt>
                <c:pt idx="23316">
                  <c:v>0</c:v>
                </c:pt>
                <c:pt idx="23317">
                  <c:v>12</c:v>
                </c:pt>
                <c:pt idx="23318">
                  <c:v>0</c:v>
                </c:pt>
                <c:pt idx="23319">
                  <c:v>16</c:v>
                </c:pt>
                <c:pt idx="23320">
                  <c:v>16</c:v>
                </c:pt>
                <c:pt idx="23321">
                  <c:v>19</c:v>
                </c:pt>
                <c:pt idx="23322">
                  <c:v>16</c:v>
                </c:pt>
                <c:pt idx="23323">
                  <c:v>0</c:v>
                </c:pt>
                <c:pt idx="23324">
                  <c:v>16</c:v>
                </c:pt>
                <c:pt idx="23325">
                  <c:v>13</c:v>
                </c:pt>
                <c:pt idx="23326">
                  <c:v>20</c:v>
                </c:pt>
                <c:pt idx="23327">
                  <c:v>17</c:v>
                </c:pt>
                <c:pt idx="23328">
                  <c:v>15</c:v>
                </c:pt>
                <c:pt idx="23329">
                  <c:v>20</c:v>
                </c:pt>
                <c:pt idx="23330">
                  <c:v>17</c:v>
                </c:pt>
                <c:pt idx="23331">
                  <c:v>18</c:v>
                </c:pt>
                <c:pt idx="23332">
                  <c:v>17</c:v>
                </c:pt>
                <c:pt idx="23333">
                  <c:v>13</c:v>
                </c:pt>
                <c:pt idx="23334">
                  <c:v>20</c:v>
                </c:pt>
                <c:pt idx="23335">
                  <c:v>17</c:v>
                </c:pt>
                <c:pt idx="23336">
                  <c:v>16</c:v>
                </c:pt>
                <c:pt idx="23337">
                  <c:v>20</c:v>
                </c:pt>
                <c:pt idx="23338">
                  <c:v>19</c:v>
                </c:pt>
                <c:pt idx="23339">
                  <c:v>17</c:v>
                </c:pt>
                <c:pt idx="23340">
                  <c:v>20</c:v>
                </c:pt>
                <c:pt idx="23341">
                  <c:v>20</c:v>
                </c:pt>
                <c:pt idx="23342">
                  <c:v>20</c:v>
                </c:pt>
                <c:pt idx="23343">
                  <c:v>19</c:v>
                </c:pt>
                <c:pt idx="23344">
                  <c:v>0</c:v>
                </c:pt>
                <c:pt idx="23345">
                  <c:v>19</c:v>
                </c:pt>
                <c:pt idx="23346">
                  <c:v>0</c:v>
                </c:pt>
                <c:pt idx="23347">
                  <c:v>16</c:v>
                </c:pt>
                <c:pt idx="23348">
                  <c:v>20</c:v>
                </c:pt>
                <c:pt idx="23349">
                  <c:v>20</c:v>
                </c:pt>
                <c:pt idx="23350">
                  <c:v>18</c:v>
                </c:pt>
                <c:pt idx="23351">
                  <c:v>14</c:v>
                </c:pt>
                <c:pt idx="23352">
                  <c:v>18</c:v>
                </c:pt>
                <c:pt idx="23353">
                  <c:v>15</c:v>
                </c:pt>
                <c:pt idx="23354">
                  <c:v>16</c:v>
                </c:pt>
                <c:pt idx="23355">
                  <c:v>10</c:v>
                </c:pt>
                <c:pt idx="23356">
                  <c:v>7</c:v>
                </c:pt>
                <c:pt idx="23357">
                  <c:v>19</c:v>
                </c:pt>
                <c:pt idx="23358">
                  <c:v>16</c:v>
                </c:pt>
                <c:pt idx="23359">
                  <c:v>20</c:v>
                </c:pt>
                <c:pt idx="23360">
                  <c:v>14</c:v>
                </c:pt>
                <c:pt idx="23361">
                  <c:v>20</c:v>
                </c:pt>
                <c:pt idx="23362">
                  <c:v>16</c:v>
                </c:pt>
                <c:pt idx="23363">
                  <c:v>0</c:v>
                </c:pt>
                <c:pt idx="23364">
                  <c:v>20</c:v>
                </c:pt>
                <c:pt idx="23365">
                  <c:v>0</c:v>
                </c:pt>
                <c:pt idx="23366">
                  <c:v>19</c:v>
                </c:pt>
                <c:pt idx="23367">
                  <c:v>20</c:v>
                </c:pt>
                <c:pt idx="23368">
                  <c:v>15</c:v>
                </c:pt>
                <c:pt idx="23369">
                  <c:v>17</c:v>
                </c:pt>
                <c:pt idx="23370">
                  <c:v>16</c:v>
                </c:pt>
                <c:pt idx="23371">
                  <c:v>14</c:v>
                </c:pt>
                <c:pt idx="23372">
                  <c:v>17</c:v>
                </c:pt>
                <c:pt idx="23373">
                  <c:v>20</c:v>
                </c:pt>
                <c:pt idx="23374">
                  <c:v>14</c:v>
                </c:pt>
                <c:pt idx="23375">
                  <c:v>16</c:v>
                </c:pt>
                <c:pt idx="23376">
                  <c:v>15</c:v>
                </c:pt>
                <c:pt idx="23377">
                  <c:v>13</c:v>
                </c:pt>
                <c:pt idx="23378">
                  <c:v>20</c:v>
                </c:pt>
                <c:pt idx="23379">
                  <c:v>16</c:v>
                </c:pt>
                <c:pt idx="23380">
                  <c:v>20</c:v>
                </c:pt>
                <c:pt idx="23381">
                  <c:v>16</c:v>
                </c:pt>
                <c:pt idx="23382">
                  <c:v>16</c:v>
                </c:pt>
                <c:pt idx="23383">
                  <c:v>20</c:v>
                </c:pt>
                <c:pt idx="23384">
                  <c:v>19</c:v>
                </c:pt>
                <c:pt idx="23385">
                  <c:v>16</c:v>
                </c:pt>
                <c:pt idx="23386">
                  <c:v>20</c:v>
                </c:pt>
                <c:pt idx="23387">
                  <c:v>14</c:v>
                </c:pt>
                <c:pt idx="23388">
                  <c:v>0</c:v>
                </c:pt>
                <c:pt idx="23389">
                  <c:v>20</c:v>
                </c:pt>
                <c:pt idx="23390">
                  <c:v>13</c:v>
                </c:pt>
                <c:pt idx="23391">
                  <c:v>20</c:v>
                </c:pt>
                <c:pt idx="23392">
                  <c:v>20</c:v>
                </c:pt>
                <c:pt idx="23393">
                  <c:v>0</c:v>
                </c:pt>
                <c:pt idx="23394">
                  <c:v>15</c:v>
                </c:pt>
                <c:pt idx="23395">
                  <c:v>14</c:v>
                </c:pt>
                <c:pt idx="23396">
                  <c:v>17</c:v>
                </c:pt>
                <c:pt idx="23397">
                  <c:v>14</c:v>
                </c:pt>
                <c:pt idx="23398">
                  <c:v>16</c:v>
                </c:pt>
                <c:pt idx="23399">
                  <c:v>11</c:v>
                </c:pt>
                <c:pt idx="23400">
                  <c:v>15</c:v>
                </c:pt>
                <c:pt idx="23401">
                  <c:v>20</c:v>
                </c:pt>
                <c:pt idx="23402">
                  <c:v>19</c:v>
                </c:pt>
                <c:pt idx="23403">
                  <c:v>14</c:v>
                </c:pt>
                <c:pt idx="23404">
                  <c:v>18</c:v>
                </c:pt>
                <c:pt idx="23405">
                  <c:v>20</c:v>
                </c:pt>
                <c:pt idx="23406">
                  <c:v>12</c:v>
                </c:pt>
                <c:pt idx="23407">
                  <c:v>16</c:v>
                </c:pt>
                <c:pt idx="23408">
                  <c:v>16</c:v>
                </c:pt>
                <c:pt idx="23409">
                  <c:v>16</c:v>
                </c:pt>
                <c:pt idx="23410">
                  <c:v>20</c:v>
                </c:pt>
                <c:pt idx="23411">
                  <c:v>0</c:v>
                </c:pt>
                <c:pt idx="23412">
                  <c:v>16</c:v>
                </c:pt>
                <c:pt idx="23413">
                  <c:v>16</c:v>
                </c:pt>
                <c:pt idx="23414">
                  <c:v>19</c:v>
                </c:pt>
                <c:pt idx="23415">
                  <c:v>16</c:v>
                </c:pt>
                <c:pt idx="23416">
                  <c:v>14</c:v>
                </c:pt>
                <c:pt idx="23417">
                  <c:v>0</c:v>
                </c:pt>
                <c:pt idx="23418">
                  <c:v>0</c:v>
                </c:pt>
                <c:pt idx="23419">
                  <c:v>9</c:v>
                </c:pt>
                <c:pt idx="23420">
                  <c:v>20</c:v>
                </c:pt>
                <c:pt idx="23421">
                  <c:v>20</c:v>
                </c:pt>
                <c:pt idx="23422">
                  <c:v>20</c:v>
                </c:pt>
                <c:pt idx="23423">
                  <c:v>15</c:v>
                </c:pt>
                <c:pt idx="23424">
                  <c:v>16</c:v>
                </c:pt>
                <c:pt idx="23425">
                  <c:v>18</c:v>
                </c:pt>
                <c:pt idx="23426">
                  <c:v>16</c:v>
                </c:pt>
                <c:pt idx="23427">
                  <c:v>20</c:v>
                </c:pt>
                <c:pt idx="23428">
                  <c:v>20</c:v>
                </c:pt>
                <c:pt idx="23429">
                  <c:v>19</c:v>
                </c:pt>
                <c:pt idx="23430">
                  <c:v>16</c:v>
                </c:pt>
                <c:pt idx="23431">
                  <c:v>16</c:v>
                </c:pt>
                <c:pt idx="23432">
                  <c:v>16</c:v>
                </c:pt>
                <c:pt idx="23433">
                  <c:v>15</c:v>
                </c:pt>
                <c:pt idx="23434">
                  <c:v>18</c:v>
                </c:pt>
                <c:pt idx="23435">
                  <c:v>20</c:v>
                </c:pt>
                <c:pt idx="23436">
                  <c:v>20</c:v>
                </c:pt>
                <c:pt idx="23437">
                  <c:v>13</c:v>
                </c:pt>
                <c:pt idx="23438">
                  <c:v>16</c:v>
                </c:pt>
                <c:pt idx="23439">
                  <c:v>15</c:v>
                </c:pt>
                <c:pt idx="23440">
                  <c:v>19</c:v>
                </c:pt>
                <c:pt idx="23441">
                  <c:v>19</c:v>
                </c:pt>
                <c:pt idx="23442">
                  <c:v>20</c:v>
                </c:pt>
                <c:pt idx="23443">
                  <c:v>20</c:v>
                </c:pt>
                <c:pt idx="23444">
                  <c:v>20</c:v>
                </c:pt>
                <c:pt idx="23445">
                  <c:v>0</c:v>
                </c:pt>
                <c:pt idx="23446">
                  <c:v>17</c:v>
                </c:pt>
                <c:pt idx="23447">
                  <c:v>13</c:v>
                </c:pt>
                <c:pt idx="23448">
                  <c:v>18</c:v>
                </c:pt>
                <c:pt idx="23449">
                  <c:v>18</c:v>
                </c:pt>
                <c:pt idx="23450">
                  <c:v>16</c:v>
                </c:pt>
                <c:pt idx="23451">
                  <c:v>19</c:v>
                </c:pt>
                <c:pt idx="23452">
                  <c:v>17</c:v>
                </c:pt>
                <c:pt idx="23453">
                  <c:v>20</c:v>
                </c:pt>
                <c:pt idx="23454">
                  <c:v>16</c:v>
                </c:pt>
                <c:pt idx="23455">
                  <c:v>14</c:v>
                </c:pt>
                <c:pt idx="23456">
                  <c:v>20</c:v>
                </c:pt>
                <c:pt idx="23457">
                  <c:v>14</c:v>
                </c:pt>
                <c:pt idx="23458">
                  <c:v>19</c:v>
                </c:pt>
                <c:pt idx="23459">
                  <c:v>16</c:v>
                </c:pt>
                <c:pt idx="23460">
                  <c:v>19</c:v>
                </c:pt>
                <c:pt idx="23461">
                  <c:v>18</c:v>
                </c:pt>
                <c:pt idx="23462">
                  <c:v>17</c:v>
                </c:pt>
                <c:pt idx="23463">
                  <c:v>20</c:v>
                </c:pt>
                <c:pt idx="23464">
                  <c:v>16</c:v>
                </c:pt>
                <c:pt idx="23465">
                  <c:v>0</c:v>
                </c:pt>
                <c:pt idx="23466">
                  <c:v>20</c:v>
                </c:pt>
                <c:pt idx="23467">
                  <c:v>18</c:v>
                </c:pt>
                <c:pt idx="23468">
                  <c:v>20</c:v>
                </c:pt>
                <c:pt idx="23469">
                  <c:v>20</c:v>
                </c:pt>
                <c:pt idx="23470">
                  <c:v>14</c:v>
                </c:pt>
                <c:pt idx="23471">
                  <c:v>20</c:v>
                </c:pt>
                <c:pt idx="23472">
                  <c:v>20</c:v>
                </c:pt>
                <c:pt idx="23473">
                  <c:v>0</c:v>
                </c:pt>
                <c:pt idx="23474">
                  <c:v>19</c:v>
                </c:pt>
                <c:pt idx="23475">
                  <c:v>18</c:v>
                </c:pt>
                <c:pt idx="23476">
                  <c:v>20</c:v>
                </c:pt>
                <c:pt idx="23477">
                  <c:v>20</c:v>
                </c:pt>
                <c:pt idx="23478">
                  <c:v>20</c:v>
                </c:pt>
                <c:pt idx="23479">
                  <c:v>11</c:v>
                </c:pt>
                <c:pt idx="23480">
                  <c:v>17</c:v>
                </c:pt>
                <c:pt idx="23481">
                  <c:v>19</c:v>
                </c:pt>
                <c:pt idx="23482">
                  <c:v>19</c:v>
                </c:pt>
                <c:pt idx="23483">
                  <c:v>20</c:v>
                </c:pt>
                <c:pt idx="23484">
                  <c:v>16</c:v>
                </c:pt>
                <c:pt idx="23485">
                  <c:v>13</c:v>
                </c:pt>
                <c:pt idx="23486">
                  <c:v>16</c:v>
                </c:pt>
                <c:pt idx="23487">
                  <c:v>4</c:v>
                </c:pt>
                <c:pt idx="23488">
                  <c:v>8</c:v>
                </c:pt>
                <c:pt idx="23489">
                  <c:v>18</c:v>
                </c:pt>
                <c:pt idx="23490">
                  <c:v>20</c:v>
                </c:pt>
                <c:pt idx="23491">
                  <c:v>17</c:v>
                </c:pt>
                <c:pt idx="23492">
                  <c:v>16</c:v>
                </c:pt>
                <c:pt idx="23493">
                  <c:v>14</c:v>
                </c:pt>
                <c:pt idx="23494">
                  <c:v>16</c:v>
                </c:pt>
                <c:pt idx="23495">
                  <c:v>18</c:v>
                </c:pt>
                <c:pt idx="23496">
                  <c:v>17</c:v>
                </c:pt>
                <c:pt idx="23497">
                  <c:v>18</c:v>
                </c:pt>
                <c:pt idx="23498">
                  <c:v>20</c:v>
                </c:pt>
                <c:pt idx="23499">
                  <c:v>20</c:v>
                </c:pt>
                <c:pt idx="23500">
                  <c:v>15</c:v>
                </c:pt>
                <c:pt idx="23501">
                  <c:v>12</c:v>
                </c:pt>
                <c:pt idx="23502">
                  <c:v>20</c:v>
                </c:pt>
                <c:pt idx="23503">
                  <c:v>19</c:v>
                </c:pt>
                <c:pt idx="23504">
                  <c:v>19</c:v>
                </c:pt>
                <c:pt idx="23505">
                  <c:v>16</c:v>
                </c:pt>
                <c:pt idx="23506">
                  <c:v>17</c:v>
                </c:pt>
                <c:pt idx="23507">
                  <c:v>20</c:v>
                </c:pt>
                <c:pt idx="23508">
                  <c:v>16</c:v>
                </c:pt>
                <c:pt idx="23509">
                  <c:v>16</c:v>
                </c:pt>
                <c:pt idx="23510">
                  <c:v>18</c:v>
                </c:pt>
                <c:pt idx="23511">
                  <c:v>16</c:v>
                </c:pt>
                <c:pt idx="23512">
                  <c:v>19</c:v>
                </c:pt>
                <c:pt idx="23513">
                  <c:v>17</c:v>
                </c:pt>
                <c:pt idx="23514">
                  <c:v>20</c:v>
                </c:pt>
                <c:pt idx="23515">
                  <c:v>16</c:v>
                </c:pt>
                <c:pt idx="23516">
                  <c:v>13</c:v>
                </c:pt>
                <c:pt idx="23517">
                  <c:v>20</c:v>
                </c:pt>
                <c:pt idx="23518">
                  <c:v>18</c:v>
                </c:pt>
                <c:pt idx="23519">
                  <c:v>20</c:v>
                </c:pt>
                <c:pt idx="23520">
                  <c:v>20</c:v>
                </c:pt>
                <c:pt idx="23521">
                  <c:v>18</c:v>
                </c:pt>
                <c:pt idx="23522">
                  <c:v>12</c:v>
                </c:pt>
                <c:pt idx="23523">
                  <c:v>20</c:v>
                </c:pt>
                <c:pt idx="23524">
                  <c:v>0</c:v>
                </c:pt>
                <c:pt idx="23525">
                  <c:v>20</c:v>
                </c:pt>
                <c:pt idx="23526">
                  <c:v>19</c:v>
                </c:pt>
                <c:pt idx="23527">
                  <c:v>20</c:v>
                </c:pt>
                <c:pt idx="23528">
                  <c:v>16</c:v>
                </c:pt>
                <c:pt idx="23529">
                  <c:v>14</c:v>
                </c:pt>
                <c:pt idx="23530">
                  <c:v>12</c:v>
                </c:pt>
                <c:pt idx="23531">
                  <c:v>20</c:v>
                </c:pt>
                <c:pt idx="23532">
                  <c:v>16</c:v>
                </c:pt>
                <c:pt idx="23533">
                  <c:v>18</c:v>
                </c:pt>
                <c:pt idx="23534">
                  <c:v>14</c:v>
                </c:pt>
                <c:pt idx="23535">
                  <c:v>16</c:v>
                </c:pt>
                <c:pt idx="23536">
                  <c:v>20</c:v>
                </c:pt>
                <c:pt idx="23537">
                  <c:v>16</c:v>
                </c:pt>
                <c:pt idx="23538">
                  <c:v>20</c:v>
                </c:pt>
                <c:pt idx="23539">
                  <c:v>18</c:v>
                </c:pt>
                <c:pt idx="23540">
                  <c:v>20</c:v>
                </c:pt>
                <c:pt idx="23541">
                  <c:v>17</c:v>
                </c:pt>
                <c:pt idx="23542">
                  <c:v>0</c:v>
                </c:pt>
                <c:pt idx="23543">
                  <c:v>16</c:v>
                </c:pt>
                <c:pt idx="23544">
                  <c:v>12</c:v>
                </c:pt>
                <c:pt idx="23545">
                  <c:v>17</c:v>
                </c:pt>
                <c:pt idx="23546">
                  <c:v>19</c:v>
                </c:pt>
                <c:pt idx="23547">
                  <c:v>0</c:v>
                </c:pt>
                <c:pt idx="23548">
                  <c:v>16</c:v>
                </c:pt>
                <c:pt idx="23549">
                  <c:v>19</c:v>
                </c:pt>
                <c:pt idx="23550">
                  <c:v>16</c:v>
                </c:pt>
                <c:pt idx="23551">
                  <c:v>16</c:v>
                </c:pt>
                <c:pt idx="23552">
                  <c:v>20</c:v>
                </c:pt>
                <c:pt idx="23553">
                  <c:v>20</c:v>
                </c:pt>
                <c:pt idx="23554">
                  <c:v>15</c:v>
                </c:pt>
                <c:pt idx="23555">
                  <c:v>20</c:v>
                </c:pt>
                <c:pt idx="23556">
                  <c:v>17</c:v>
                </c:pt>
                <c:pt idx="23557">
                  <c:v>20</c:v>
                </c:pt>
                <c:pt idx="23558">
                  <c:v>20</c:v>
                </c:pt>
                <c:pt idx="23559">
                  <c:v>20</c:v>
                </c:pt>
                <c:pt idx="23560">
                  <c:v>12</c:v>
                </c:pt>
                <c:pt idx="23561">
                  <c:v>16</c:v>
                </c:pt>
                <c:pt idx="23562">
                  <c:v>14</c:v>
                </c:pt>
                <c:pt idx="23563">
                  <c:v>20</c:v>
                </c:pt>
                <c:pt idx="23564">
                  <c:v>17</c:v>
                </c:pt>
                <c:pt idx="23565">
                  <c:v>20</c:v>
                </c:pt>
                <c:pt idx="23566">
                  <c:v>19</c:v>
                </c:pt>
                <c:pt idx="23567">
                  <c:v>16</c:v>
                </c:pt>
                <c:pt idx="23568">
                  <c:v>18</c:v>
                </c:pt>
                <c:pt idx="23569">
                  <c:v>16</c:v>
                </c:pt>
                <c:pt idx="23570">
                  <c:v>19</c:v>
                </c:pt>
                <c:pt idx="23571">
                  <c:v>20</c:v>
                </c:pt>
                <c:pt idx="23572">
                  <c:v>20</c:v>
                </c:pt>
                <c:pt idx="23573">
                  <c:v>14</c:v>
                </c:pt>
                <c:pt idx="23574">
                  <c:v>15</c:v>
                </c:pt>
                <c:pt idx="23575">
                  <c:v>15</c:v>
                </c:pt>
                <c:pt idx="23576">
                  <c:v>16</c:v>
                </c:pt>
                <c:pt idx="23577">
                  <c:v>16</c:v>
                </c:pt>
                <c:pt idx="23578">
                  <c:v>16</c:v>
                </c:pt>
                <c:pt idx="23579">
                  <c:v>20</c:v>
                </c:pt>
                <c:pt idx="23580">
                  <c:v>16</c:v>
                </c:pt>
                <c:pt idx="23581">
                  <c:v>16</c:v>
                </c:pt>
                <c:pt idx="23582">
                  <c:v>20</c:v>
                </c:pt>
                <c:pt idx="23583">
                  <c:v>19</c:v>
                </c:pt>
                <c:pt idx="23584">
                  <c:v>8</c:v>
                </c:pt>
                <c:pt idx="23585">
                  <c:v>17</c:v>
                </c:pt>
                <c:pt idx="23586">
                  <c:v>8</c:v>
                </c:pt>
                <c:pt idx="23587">
                  <c:v>14</c:v>
                </c:pt>
                <c:pt idx="23588">
                  <c:v>16</c:v>
                </c:pt>
                <c:pt idx="23589">
                  <c:v>20</c:v>
                </c:pt>
                <c:pt idx="23590">
                  <c:v>16</c:v>
                </c:pt>
                <c:pt idx="23591">
                  <c:v>0</c:v>
                </c:pt>
                <c:pt idx="23592">
                  <c:v>20</c:v>
                </c:pt>
                <c:pt idx="23593">
                  <c:v>14</c:v>
                </c:pt>
                <c:pt idx="23594">
                  <c:v>13</c:v>
                </c:pt>
                <c:pt idx="23595">
                  <c:v>17</c:v>
                </c:pt>
                <c:pt idx="23596">
                  <c:v>16</c:v>
                </c:pt>
                <c:pt idx="23597">
                  <c:v>20</c:v>
                </c:pt>
                <c:pt idx="23598">
                  <c:v>16</c:v>
                </c:pt>
                <c:pt idx="23599">
                  <c:v>16</c:v>
                </c:pt>
                <c:pt idx="23600">
                  <c:v>16</c:v>
                </c:pt>
                <c:pt idx="23601">
                  <c:v>20</c:v>
                </c:pt>
                <c:pt idx="23602">
                  <c:v>16</c:v>
                </c:pt>
                <c:pt idx="23603">
                  <c:v>20</c:v>
                </c:pt>
                <c:pt idx="23604">
                  <c:v>16</c:v>
                </c:pt>
                <c:pt idx="23605">
                  <c:v>20</c:v>
                </c:pt>
                <c:pt idx="23606">
                  <c:v>20</c:v>
                </c:pt>
                <c:pt idx="23607">
                  <c:v>20</c:v>
                </c:pt>
                <c:pt idx="23608">
                  <c:v>16</c:v>
                </c:pt>
                <c:pt idx="23609">
                  <c:v>20</c:v>
                </c:pt>
                <c:pt idx="23610">
                  <c:v>20</c:v>
                </c:pt>
                <c:pt idx="23611">
                  <c:v>15</c:v>
                </c:pt>
                <c:pt idx="23612">
                  <c:v>20</c:v>
                </c:pt>
                <c:pt idx="23613">
                  <c:v>17</c:v>
                </c:pt>
                <c:pt idx="23614">
                  <c:v>0</c:v>
                </c:pt>
                <c:pt idx="23615">
                  <c:v>18</c:v>
                </c:pt>
                <c:pt idx="23616">
                  <c:v>15</c:v>
                </c:pt>
                <c:pt idx="23617">
                  <c:v>20</c:v>
                </c:pt>
                <c:pt idx="23618">
                  <c:v>16</c:v>
                </c:pt>
                <c:pt idx="23619">
                  <c:v>15</c:v>
                </c:pt>
                <c:pt idx="23620">
                  <c:v>13</c:v>
                </c:pt>
                <c:pt idx="23621">
                  <c:v>20</c:v>
                </c:pt>
                <c:pt idx="23622">
                  <c:v>8</c:v>
                </c:pt>
                <c:pt idx="23623">
                  <c:v>15</c:v>
                </c:pt>
                <c:pt idx="23624">
                  <c:v>14</c:v>
                </c:pt>
                <c:pt idx="23625">
                  <c:v>16</c:v>
                </c:pt>
                <c:pt idx="23626">
                  <c:v>17</c:v>
                </c:pt>
                <c:pt idx="23627">
                  <c:v>16</c:v>
                </c:pt>
                <c:pt idx="23628">
                  <c:v>9</c:v>
                </c:pt>
                <c:pt idx="23629">
                  <c:v>12</c:v>
                </c:pt>
                <c:pt idx="23630">
                  <c:v>19</c:v>
                </c:pt>
                <c:pt idx="23631">
                  <c:v>14</c:v>
                </c:pt>
                <c:pt idx="23632">
                  <c:v>20</c:v>
                </c:pt>
                <c:pt idx="23633">
                  <c:v>20</c:v>
                </c:pt>
                <c:pt idx="23634">
                  <c:v>0</c:v>
                </c:pt>
                <c:pt idx="23635">
                  <c:v>20</c:v>
                </c:pt>
                <c:pt idx="23636">
                  <c:v>19</c:v>
                </c:pt>
                <c:pt idx="23637">
                  <c:v>19</c:v>
                </c:pt>
                <c:pt idx="23638">
                  <c:v>18</c:v>
                </c:pt>
                <c:pt idx="23639">
                  <c:v>20</c:v>
                </c:pt>
                <c:pt idx="23640">
                  <c:v>15</c:v>
                </c:pt>
                <c:pt idx="23641">
                  <c:v>20</c:v>
                </c:pt>
                <c:pt idx="23642">
                  <c:v>20</c:v>
                </c:pt>
                <c:pt idx="23643">
                  <c:v>16</c:v>
                </c:pt>
                <c:pt idx="23644">
                  <c:v>20</c:v>
                </c:pt>
                <c:pt idx="23645">
                  <c:v>20</c:v>
                </c:pt>
                <c:pt idx="23646">
                  <c:v>19</c:v>
                </c:pt>
                <c:pt idx="23647">
                  <c:v>20</c:v>
                </c:pt>
                <c:pt idx="23648">
                  <c:v>19</c:v>
                </c:pt>
                <c:pt idx="23649">
                  <c:v>12</c:v>
                </c:pt>
                <c:pt idx="23650">
                  <c:v>16</c:v>
                </c:pt>
                <c:pt idx="23651">
                  <c:v>20</c:v>
                </c:pt>
                <c:pt idx="23652">
                  <c:v>20</c:v>
                </c:pt>
                <c:pt idx="23653">
                  <c:v>16</c:v>
                </c:pt>
                <c:pt idx="23654">
                  <c:v>20</c:v>
                </c:pt>
                <c:pt idx="23655">
                  <c:v>18</c:v>
                </c:pt>
                <c:pt idx="23656">
                  <c:v>20</c:v>
                </c:pt>
                <c:pt idx="23657">
                  <c:v>16</c:v>
                </c:pt>
                <c:pt idx="23658">
                  <c:v>20</c:v>
                </c:pt>
                <c:pt idx="23659">
                  <c:v>20</c:v>
                </c:pt>
                <c:pt idx="23660">
                  <c:v>16</c:v>
                </c:pt>
                <c:pt idx="23661">
                  <c:v>12</c:v>
                </c:pt>
                <c:pt idx="23662">
                  <c:v>17</c:v>
                </c:pt>
                <c:pt idx="23663">
                  <c:v>19</c:v>
                </c:pt>
                <c:pt idx="23664">
                  <c:v>14</c:v>
                </c:pt>
                <c:pt idx="23665">
                  <c:v>18</c:v>
                </c:pt>
                <c:pt idx="23666">
                  <c:v>20</c:v>
                </c:pt>
                <c:pt idx="23667">
                  <c:v>18</c:v>
                </c:pt>
                <c:pt idx="23668">
                  <c:v>19</c:v>
                </c:pt>
                <c:pt idx="23669">
                  <c:v>20</c:v>
                </c:pt>
                <c:pt idx="23670">
                  <c:v>0</c:v>
                </c:pt>
                <c:pt idx="23671">
                  <c:v>20</c:v>
                </c:pt>
                <c:pt idx="23672">
                  <c:v>20</c:v>
                </c:pt>
                <c:pt idx="23673">
                  <c:v>16</c:v>
                </c:pt>
                <c:pt idx="23674">
                  <c:v>18</c:v>
                </c:pt>
                <c:pt idx="23675">
                  <c:v>18</c:v>
                </c:pt>
                <c:pt idx="23676">
                  <c:v>17</c:v>
                </c:pt>
                <c:pt idx="23677">
                  <c:v>16</c:v>
                </c:pt>
                <c:pt idx="23678">
                  <c:v>20</c:v>
                </c:pt>
                <c:pt idx="23679">
                  <c:v>16</c:v>
                </c:pt>
                <c:pt idx="23680">
                  <c:v>16</c:v>
                </c:pt>
                <c:pt idx="23681">
                  <c:v>18</c:v>
                </c:pt>
                <c:pt idx="23682">
                  <c:v>20</c:v>
                </c:pt>
                <c:pt idx="23683">
                  <c:v>19</c:v>
                </c:pt>
                <c:pt idx="23684">
                  <c:v>16</c:v>
                </c:pt>
                <c:pt idx="23685">
                  <c:v>20</c:v>
                </c:pt>
                <c:pt idx="23686">
                  <c:v>18</c:v>
                </c:pt>
                <c:pt idx="23687">
                  <c:v>20</c:v>
                </c:pt>
                <c:pt idx="23688">
                  <c:v>16</c:v>
                </c:pt>
                <c:pt idx="23689">
                  <c:v>20</c:v>
                </c:pt>
                <c:pt idx="23690">
                  <c:v>16</c:v>
                </c:pt>
                <c:pt idx="23691">
                  <c:v>16</c:v>
                </c:pt>
                <c:pt idx="23692">
                  <c:v>20</c:v>
                </c:pt>
                <c:pt idx="23693">
                  <c:v>12</c:v>
                </c:pt>
                <c:pt idx="23694">
                  <c:v>18</c:v>
                </c:pt>
                <c:pt idx="23695">
                  <c:v>15</c:v>
                </c:pt>
                <c:pt idx="23696">
                  <c:v>20</c:v>
                </c:pt>
                <c:pt idx="23697">
                  <c:v>16</c:v>
                </c:pt>
                <c:pt idx="23698">
                  <c:v>19</c:v>
                </c:pt>
                <c:pt idx="23699">
                  <c:v>16</c:v>
                </c:pt>
                <c:pt idx="23700">
                  <c:v>18</c:v>
                </c:pt>
                <c:pt idx="23701">
                  <c:v>16</c:v>
                </c:pt>
                <c:pt idx="23702">
                  <c:v>17</c:v>
                </c:pt>
                <c:pt idx="23703">
                  <c:v>16</c:v>
                </c:pt>
                <c:pt idx="23704">
                  <c:v>19</c:v>
                </c:pt>
                <c:pt idx="23705">
                  <c:v>12</c:v>
                </c:pt>
                <c:pt idx="23706">
                  <c:v>16</c:v>
                </c:pt>
                <c:pt idx="23707">
                  <c:v>16</c:v>
                </c:pt>
                <c:pt idx="23708">
                  <c:v>14</c:v>
                </c:pt>
                <c:pt idx="23709">
                  <c:v>20</c:v>
                </c:pt>
                <c:pt idx="23710">
                  <c:v>19</c:v>
                </c:pt>
                <c:pt idx="23711">
                  <c:v>16</c:v>
                </c:pt>
                <c:pt idx="23712">
                  <c:v>20</c:v>
                </c:pt>
                <c:pt idx="23713">
                  <c:v>19</c:v>
                </c:pt>
                <c:pt idx="23714">
                  <c:v>19</c:v>
                </c:pt>
                <c:pt idx="23715">
                  <c:v>19</c:v>
                </c:pt>
                <c:pt idx="23716">
                  <c:v>15</c:v>
                </c:pt>
                <c:pt idx="23717">
                  <c:v>16</c:v>
                </c:pt>
                <c:pt idx="23718">
                  <c:v>0</c:v>
                </c:pt>
                <c:pt idx="23719">
                  <c:v>20</c:v>
                </c:pt>
                <c:pt idx="23720">
                  <c:v>17</c:v>
                </c:pt>
                <c:pt idx="23721">
                  <c:v>20</c:v>
                </c:pt>
                <c:pt idx="23722">
                  <c:v>16</c:v>
                </c:pt>
                <c:pt idx="23723">
                  <c:v>16</c:v>
                </c:pt>
                <c:pt idx="23724">
                  <c:v>18</c:v>
                </c:pt>
                <c:pt idx="23725">
                  <c:v>16</c:v>
                </c:pt>
                <c:pt idx="23726">
                  <c:v>16</c:v>
                </c:pt>
                <c:pt idx="23727">
                  <c:v>0</c:v>
                </c:pt>
                <c:pt idx="23728">
                  <c:v>20</c:v>
                </c:pt>
                <c:pt idx="23729">
                  <c:v>20</c:v>
                </c:pt>
                <c:pt idx="23730">
                  <c:v>16</c:v>
                </c:pt>
                <c:pt idx="23731">
                  <c:v>16</c:v>
                </c:pt>
                <c:pt idx="23732">
                  <c:v>16</c:v>
                </c:pt>
                <c:pt idx="23733">
                  <c:v>20</c:v>
                </c:pt>
                <c:pt idx="23734">
                  <c:v>17</c:v>
                </c:pt>
                <c:pt idx="23735">
                  <c:v>16</c:v>
                </c:pt>
                <c:pt idx="23736">
                  <c:v>20</c:v>
                </c:pt>
                <c:pt idx="23737">
                  <c:v>18</c:v>
                </c:pt>
                <c:pt idx="23738">
                  <c:v>20</c:v>
                </c:pt>
                <c:pt idx="23739">
                  <c:v>20</c:v>
                </c:pt>
                <c:pt idx="23740">
                  <c:v>16</c:v>
                </c:pt>
                <c:pt idx="23741">
                  <c:v>19</c:v>
                </c:pt>
                <c:pt idx="23742">
                  <c:v>17</c:v>
                </c:pt>
                <c:pt idx="23743">
                  <c:v>13</c:v>
                </c:pt>
                <c:pt idx="23744">
                  <c:v>20</c:v>
                </c:pt>
                <c:pt idx="23745">
                  <c:v>19</c:v>
                </c:pt>
                <c:pt idx="23746">
                  <c:v>17</c:v>
                </c:pt>
                <c:pt idx="23747">
                  <c:v>20</c:v>
                </c:pt>
                <c:pt idx="23748">
                  <c:v>16</c:v>
                </c:pt>
                <c:pt idx="23749">
                  <c:v>17</c:v>
                </c:pt>
                <c:pt idx="23750">
                  <c:v>20</c:v>
                </c:pt>
                <c:pt idx="23751">
                  <c:v>20</c:v>
                </c:pt>
                <c:pt idx="23752">
                  <c:v>20</c:v>
                </c:pt>
                <c:pt idx="23753">
                  <c:v>0</c:v>
                </c:pt>
                <c:pt idx="23754">
                  <c:v>16</c:v>
                </c:pt>
                <c:pt idx="23755">
                  <c:v>16</c:v>
                </c:pt>
                <c:pt idx="23756">
                  <c:v>0</c:v>
                </c:pt>
                <c:pt idx="23757">
                  <c:v>9</c:v>
                </c:pt>
                <c:pt idx="23758">
                  <c:v>20</c:v>
                </c:pt>
                <c:pt idx="23759">
                  <c:v>20</c:v>
                </c:pt>
                <c:pt idx="23760">
                  <c:v>13</c:v>
                </c:pt>
                <c:pt idx="23761">
                  <c:v>19</c:v>
                </c:pt>
                <c:pt idx="23762">
                  <c:v>16</c:v>
                </c:pt>
                <c:pt idx="23763">
                  <c:v>16</c:v>
                </c:pt>
                <c:pt idx="23764">
                  <c:v>20</c:v>
                </c:pt>
                <c:pt idx="23765">
                  <c:v>19</c:v>
                </c:pt>
                <c:pt idx="23766">
                  <c:v>12</c:v>
                </c:pt>
                <c:pt idx="23767">
                  <c:v>20</c:v>
                </c:pt>
                <c:pt idx="23768">
                  <c:v>20</c:v>
                </c:pt>
                <c:pt idx="23769">
                  <c:v>20</c:v>
                </c:pt>
                <c:pt idx="23770">
                  <c:v>12</c:v>
                </c:pt>
                <c:pt idx="23771">
                  <c:v>15</c:v>
                </c:pt>
                <c:pt idx="23772">
                  <c:v>18</c:v>
                </c:pt>
                <c:pt idx="23773">
                  <c:v>18</c:v>
                </c:pt>
                <c:pt idx="23774">
                  <c:v>20</c:v>
                </c:pt>
                <c:pt idx="23775">
                  <c:v>17</c:v>
                </c:pt>
                <c:pt idx="23776">
                  <c:v>15</c:v>
                </c:pt>
                <c:pt idx="23777">
                  <c:v>16</c:v>
                </c:pt>
                <c:pt idx="23778">
                  <c:v>16</c:v>
                </c:pt>
                <c:pt idx="23779">
                  <c:v>16</c:v>
                </c:pt>
                <c:pt idx="23780">
                  <c:v>16</c:v>
                </c:pt>
                <c:pt idx="23781">
                  <c:v>0</c:v>
                </c:pt>
                <c:pt idx="23782">
                  <c:v>20</c:v>
                </c:pt>
                <c:pt idx="23783">
                  <c:v>13</c:v>
                </c:pt>
                <c:pt idx="23784">
                  <c:v>0</c:v>
                </c:pt>
                <c:pt idx="23785">
                  <c:v>0</c:v>
                </c:pt>
                <c:pt idx="23786">
                  <c:v>15</c:v>
                </c:pt>
                <c:pt idx="23787">
                  <c:v>18</c:v>
                </c:pt>
                <c:pt idx="23788">
                  <c:v>20</c:v>
                </c:pt>
                <c:pt idx="23789">
                  <c:v>18</c:v>
                </c:pt>
                <c:pt idx="23790">
                  <c:v>12</c:v>
                </c:pt>
                <c:pt idx="23791">
                  <c:v>11</c:v>
                </c:pt>
                <c:pt idx="23792">
                  <c:v>19</c:v>
                </c:pt>
                <c:pt idx="23793">
                  <c:v>13</c:v>
                </c:pt>
                <c:pt idx="23794">
                  <c:v>20</c:v>
                </c:pt>
                <c:pt idx="23795">
                  <c:v>20</c:v>
                </c:pt>
                <c:pt idx="23796">
                  <c:v>16</c:v>
                </c:pt>
                <c:pt idx="23797">
                  <c:v>14</c:v>
                </c:pt>
                <c:pt idx="23798">
                  <c:v>16</c:v>
                </c:pt>
                <c:pt idx="23799">
                  <c:v>15</c:v>
                </c:pt>
                <c:pt idx="23800">
                  <c:v>16</c:v>
                </c:pt>
                <c:pt idx="23801">
                  <c:v>13</c:v>
                </c:pt>
                <c:pt idx="23802">
                  <c:v>17</c:v>
                </c:pt>
                <c:pt idx="23803">
                  <c:v>20</c:v>
                </c:pt>
                <c:pt idx="23804">
                  <c:v>15</c:v>
                </c:pt>
                <c:pt idx="23805">
                  <c:v>16</c:v>
                </c:pt>
                <c:pt idx="23806">
                  <c:v>0</c:v>
                </c:pt>
                <c:pt idx="23807">
                  <c:v>20</c:v>
                </c:pt>
                <c:pt idx="23808">
                  <c:v>14</c:v>
                </c:pt>
                <c:pt idx="23809">
                  <c:v>19</c:v>
                </c:pt>
                <c:pt idx="23810">
                  <c:v>16</c:v>
                </c:pt>
                <c:pt idx="23811">
                  <c:v>15</c:v>
                </c:pt>
                <c:pt idx="23812">
                  <c:v>20</c:v>
                </c:pt>
                <c:pt idx="23813">
                  <c:v>17</c:v>
                </c:pt>
                <c:pt idx="23814">
                  <c:v>15</c:v>
                </c:pt>
                <c:pt idx="23815">
                  <c:v>18</c:v>
                </c:pt>
                <c:pt idx="23816">
                  <c:v>20</c:v>
                </c:pt>
                <c:pt idx="23817">
                  <c:v>10</c:v>
                </c:pt>
                <c:pt idx="23818">
                  <c:v>15</c:v>
                </c:pt>
                <c:pt idx="23819">
                  <c:v>20</c:v>
                </c:pt>
                <c:pt idx="23820">
                  <c:v>16</c:v>
                </c:pt>
                <c:pt idx="23821">
                  <c:v>19</c:v>
                </c:pt>
                <c:pt idx="23822">
                  <c:v>18</c:v>
                </c:pt>
                <c:pt idx="23823">
                  <c:v>20</c:v>
                </c:pt>
                <c:pt idx="23824">
                  <c:v>16</c:v>
                </c:pt>
                <c:pt idx="23825">
                  <c:v>15</c:v>
                </c:pt>
                <c:pt idx="23826">
                  <c:v>16</c:v>
                </c:pt>
                <c:pt idx="23827">
                  <c:v>15</c:v>
                </c:pt>
                <c:pt idx="23828">
                  <c:v>16</c:v>
                </c:pt>
                <c:pt idx="23829">
                  <c:v>14</c:v>
                </c:pt>
                <c:pt idx="23830">
                  <c:v>11</c:v>
                </c:pt>
                <c:pt idx="23831">
                  <c:v>16</c:v>
                </c:pt>
                <c:pt idx="23832">
                  <c:v>16</c:v>
                </c:pt>
                <c:pt idx="23833">
                  <c:v>16</c:v>
                </c:pt>
                <c:pt idx="23834">
                  <c:v>17</c:v>
                </c:pt>
                <c:pt idx="23835">
                  <c:v>20</c:v>
                </c:pt>
                <c:pt idx="23836">
                  <c:v>20</c:v>
                </c:pt>
                <c:pt idx="23837">
                  <c:v>20</c:v>
                </c:pt>
                <c:pt idx="23838">
                  <c:v>7</c:v>
                </c:pt>
                <c:pt idx="23839">
                  <c:v>16</c:v>
                </c:pt>
                <c:pt idx="23840">
                  <c:v>19</c:v>
                </c:pt>
                <c:pt idx="23841">
                  <c:v>20</c:v>
                </c:pt>
                <c:pt idx="23842">
                  <c:v>18</c:v>
                </c:pt>
                <c:pt idx="23843">
                  <c:v>16</c:v>
                </c:pt>
                <c:pt idx="23844">
                  <c:v>16</c:v>
                </c:pt>
                <c:pt idx="23845">
                  <c:v>0</c:v>
                </c:pt>
                <c:pt idx="23846">
                  <c:v>0</c:v>
                </c:pt>
                <c:pt idx="23847">
                  <c:v>15</c:v>
                </c:pt>
                <c:pt idx="23848">
                  <c:v>8</c:v>
                </c:pt>
                <c:pt idx="23849">
                  <c:v>19</c:v>
                </c:pt>
                <c:pt idx="23850">
                  <c:v>12</c:v>
                </c:pt>
                <c:pt idx="23851">
                  <c:v>17</c:v>
                </c:pt>
                <c:pt idx="23852">
                  <c:v>18</c:v>
                </c:pt>
                <c:pt idx="23853">
                  <c:v>14</c:v>
                </c:pt>
                <c:pt idx="23854">
                  <c:v>19</c:v>
                </c:pt>
                <c:pt idx="23855">
                  <c:v>20</c:v>
                </c:pt>
                <c:pt idx="23856">
                  <c:v>16</c:v>
                </c:pt>
                <c:pt idx="23857">
                  <c:v>16</c:v>
                </c:pt>
                <c:pt idx="23858">
                  <c:v>16</c:v>
                </c:pt>
                <c:pt idx="23859">
                  <c:v>16</c:v>
                </c:pt>
                <c:pt idx="23860">
                  <c:v>20</c:v>
                </c:pt>
                <c:pt idx="23861">
                  <c:v>14</c:v>
                </c:pt>
                <c:pt idx="23862">
                  <c:v>20</c:v>
                </c:pt>
                <c:pt idx="23863">
                  <c:v>15</c:v>
                </c:pt>
                <c:pt idx="23864">
                  <c:v>0</c:v>
                </c:pt>
                <c:pt idx="23865">
                  <c:v>19</c:v>
                </c:pt>
                <c:pt idx="23866">
                  <c:v>16</c:v>
                </c:pt>
                <c:pt idx="23867">
                  <c:v>18</c:v>
                </c:pt>
                <c:pt idx="23868">
                  <c:v>18</c:v>
                </c:pt>
                <c:pt idx="23869">
                  <c:v>19</c:v>
                </c:pt>
                <c:pt idx="23870">
                  <c:v>8</c:v>
                </c:pt>
                <c:pt idx="23871">
                  <c:v>0</c:v>
                </c:pt>
                <c:pt idx="23872">
                  <c:v>13</c:v>
                </c:pt>
                <c:pt idx="23873">
                  <c:v>16</c:v>
                </c:pt>
                <c:pt idx="23874">
                  <c:v>18</c:v>
                </c:pt>
                <c:pt idx="23875">
                  <c:v>20</c:v>
                </c:pt>
                <c:pt idx="23876">
                  <c:v>16</c:v>
                </c:pt>
                <c:pt idx="23877">
                  <c:v>0</c:v>
                </c:pt>
                <c:pt idx="23878">
                  <c:v>16</c:v>
                </c:pt>
                <c:pt idx="23879">
                  <c:v>16</c:v>
                </c:pt>
                <c:pt idx="23880">
                  <c:v>15</c:v>
                </c:pt>
                <c:pt idx="23881">
                  <c:v>16</c:v>
                </c:pt>
                <c:pt idx="23882">
                  <c:v>0</c:v>
                </c:pt>
                <c:pt idx="23883">
                  <c:v>12</c:v>
                </c:pt>
                <c:pt idx="23884">
                  <c:v>20</c:v>
                </c:pt>
                <c:pt idx="23885">
                  <c:v>16</c:v>
                </c:pt>
                <c:pt idx="23886">
                  <c:v>15</c:v>
                </c:pt>
                <c:pt idx="23887">
                  <c:v>0</c:v>
                </c:pt>
                <c:pt idx="23888">
                  <c:v>16</c:v>
                </c:pt>
                <c:pt idx="23889">
                  <c:v>16</c:v>
                </c:pt>
                <c:pt idx="23890">
                  <c:v>19</c:v>
                </c:pt>
                <c:pt idx="23891">
                  <c:v>17</c:v>
                </c:pt>
                <c:pt idx="23892">
                  <c:v>16</c:v>
                </c:pt>
                <c:pt idx="23893">
                  <c:v>18</c:v>
                </c:pt>
                <c:pt idx="23894">
                  <c:v>18</c:v>
                </c:pt>
                <c:pt idx="23895">
                  <c:v>20</c:v>
                </c:pt>
                <c:pt idx="23896">
                  <c:v>16</c:v>
                </c:pt>
                <c:pt idx="23897">
                  <c:v>13</c:v>
                </c:pt>
                <c:pt idx="23898">
                  <c:v>0</c:v>
                </c:pt>
                <c:pt idx="23899">
                  <c:v>20</c:v>
                </c:pt>
                <c:pt idx="23900">
                  <c:v>20</c:v>
                </c:pt>
                <c:pt idx="23901">
                  <c:v>13</c:v>
                </c:pt>
                <c:pt idx="23902">
                  <c:v>20</c:v>
                </c:pt>
                <c:pt idx="23903">
                  <c:v>16</c:v>
                </c:pt>
                <c:pt idx="23904">
                  <c:v>16</c:v>
                </c:pt>
                <c:pt idx="23905">
                  <c:v>16</c:v>
                </c:pt>
                <c:pt idx="23906">
                  <c:v>20</c:v>
                </c:pt>
                <c:pt idx="23907">
                  <c:v>17</c:v>
                </c:pt>
                <c:pt idx="23908">
                  <c:v>16</c:v>
                </c:pt>
                <c:pt idx="23909">
                  <c:v>13</c:v>
                </c:pt>
                <c:pt idx="23910">
                  <c:v>17</c:v>
                </c:pt>
                <c:pt idx="23911">
                  <c:v>15</c:v>
                </c:pt>
                <c:pt idx="23912">
                  <c:v>17</c:v>
                </c:pt>
                <c:pt idx="23913">
                  <c:v>16</c:v>
                </c:pt>
                <c:pt idx="23914">
                  <c:v>16</c:v>
                </c:pt>
                <c:pt idx="23915">
                  <c:v>20</c:v>
                </c:pt>
                <c:pt idx="23916">
                  <c:v>14</c:v>
                </c:pt>
                <c:pt idx="23917">
                  <c:v>17</c:v>
                </c:pt>
                <c:pt idx="23918">
                  <c:v>16</c:v>
                </c:pt>
                <c:pt idx="23919">
                  <c:v>18</c:v>
                </c:pt>
                <c:pt idx="23920">
                  <c:v>16</c:v>
                </c:pt>
                <c:pt idx="23921">
                  <c:v>0</c:v>
                </c:pt>
                <c:pt idx="23922">
                  <c:v>16</c:v>
                </c:pt>
                <c:pt idx="23923">
                  <c:v>15</c:v>
                </c:pt>
                <c:pt idx="23924">
                  <c:v>16</c:v>
                </c:pt>
                <c:pt idx="23925">
                  <c:v>20</c:v>
                </c:pt>
                <c:pt idx="23926">
                  <c:v>20</c:v>
                </c:pt>
                <c:pt idx="23927">
                  <c:v>0</c:v>
                </c:pt>
                <c:pt idx="23928">
                  <c:v>20</c:v>
                </c:pt>
                <c:pt idx="23929">
                  <c:v>13</c:v>
                </c:pt>
                <c:pt idx="23930">
                  <c:v>12</c:v>
                </c:pt>
                <c:pt idx="23931">
                  <c:v>16</c:v>
                </c:pt>
                <c:pt idx="23932">
                  <c:v>18</c:v>
                </c:pt>
                <c:pt idx="23933">
                  <c:v>15</c:v>
                </c:pt>
                <c:pt idx="23934">
                  <c:v>0</c:v>
                </c:pt>
                <c:pt idx="23935">
                  <c:v>18</c:v>
                </c:pt>
                <c:pt idx="23936">
                  <c:v>0</c:v>
                </c:pt>
                <c:pt idx="23937">
                  <c:v>16</c:v>
                </c:pt>
                <c:pt idx="23938">
                  <c:v>8</c:v>
                </c:pt>
                <c:pt idx="23939">
                  <c:v>18</c:v>
                </c:pt>
                <c:pt idx="23940">
                  <c:v>16</c:v>
                </c:pt>
                <c:pt idx="23941">
                  <c:v>15</c:v>
                </c:pt>
                <c:pt idx="23942">
                  <c:v>16</c:v>
                </c:pt>
                <c:pt idx="23943">
                  <c:v>20</c:v>
                </c:pt>
                <c:pt idx="23944">
                  <c:v>19</c:v>
                </c:pt>
                <c:pt idx="23945">
                  <c:v>16</c:v>
                </c:pt>
                <c:pt idx="23946">
                  <c:v>19</c:v>
                </c:pt>
                <c:pt idx="23947">
                  <c:v>13</c:v>
                </c:pt>
                <c:pt idx="23948">
                  <c:v>20</c:v>
                </c:pt>
                <c:pt idx="23949">
                  <c:v>0</c:v>
                </c:pt>
                <c:pt idx="23950">
                  <c:v>15</c:v>
                </c:pt>
                <c:pt idx="23951">
                  <c:v>0</c:v>
                </c:pt>
                <c:pt idx="23952">
                  <c:v>16</c:v>
                </c:pt>
                <c:pt idx="23953">
                  <c:v>17</c:v>
                </c:pt>
                <c:pt idx="23954">
                  <c:v>20</c:v>
                </c:pt>
                <c:pt idx="23955">
                  <c:v>20</c:v>
                </c:pt>
                <c:pt idx="23956">
                  <c:v>16</c:v>
                </c:pt>
                <c:pt idx="23957">
                  <c:v>18</c:v>
                </c:pt>
                <c:pt idx="23958">
                  <c:v>16</c:v>
                </c:pt>
                <c:pt idx="23959">
                  <c:v>16</c:v>
                </c:pt>
                <c:pt idx="23960">
                  <c:v>20</c:v>
                </c:pt>
                <c:pt idx="23961">
                  <c:v>11</c:v>
                </c:pt>
                <c:pt idx="23962">
                  <c:v>16</c:v>
                </c:pt>
                <c:pt idx="23963">
                  <c:v>16</c:v>
                </c:pt>
                <c:pt idx="23964">
                  <c:v>19</c:v>
                </c:pt>
                <c:pt idx="23965">
                  <c:v>17</c:v>
                </c:pt>
                <c:pt idx="23966">
                  <c:v>16</c:v>
                </c:pt>
                <c:pt idx="23967">
                  <c:v>16</c:v>
                </c:pt>
                <c:pt idx="23968">
                  <c:v>0</c:v>
                </c:pt>
                <c:pt idx="23969">
                  <c:v>13</c:v>
                </c:pt>
                <c:pt idx="23970">
                  <c:v>17</c:v>
                </c:pt>
                <c:pt idx="23971">
                  <c:v>17</c:v>
                </c:pt>
                <c:pt idx="23972">
                  <c:v>16</c:v>
                </c:pt>
                <c:pt idx="23973">
                  <c:v>14</c:v>
                </c:pt>
                <c:pt idx="23974">
                  <c:v>20</c:v>
                </c:pt>
                <c:pt idx="23975">
                  <c:v>19</c:v>
                </c:pt>
                <c:pt idx="23976">
                  <c:v>18</c:v>
                </c:pt>
                <c:pt idx="23977">
                  <c:v>20</c:v>
                </c:pt>
                <c:pt idx="23978">
                  <c:v>0</c:v>
                </c:pt>
                <c:pt idx="23979">
                  <c:v>16</c:v>
                </c:pt>
                <c:pt idx="23980">
                  <c:v>19</c:v>
                </c:pt>
                <c:pt idx="23981">
                  <c:v>20</c:v>
                </c:pt>
                <c:pt idx="23982">
                  <c:v>18</c:v>
                </c:pt>
                <c:pt idx="23983">
                  <c:v>20</c:v>
                </c:pt>
                <c:pt idx="23984">
                  <c:v>16</c:v>
                </c:pt>
                <c:pt idx="23985">
                  <c:v>17</c:v>
                </c:pt>
                <c:pt idx="23986">
                  <c:v>19</c:v>
                </c:pt>
                <c:pt idx="23987">
                  <c:v>16</c:v>
                </c:pt>
                <c:pt idx="23988">
                  <c:v>17</c:v>
                </c:pt>
                <c:pt idx="23989">
                  <c:v>16</c:v>
                </c:pt>
                <c:pt idx="23990">
                  <c:v>18</c:v>
                </c:pt>
                <c:pt idx="23991">
                  <c:v>14</c:v>
                </c:pt>
                <c:pt idx="23992">
                  <c:v>12</c:v>
                </c:pt>
                <c:pt idx="23993">
                  <c:v>11</c:v>
                </c:pt>
                <c:pt idx="23994">
                  <c:v>20</c:v>
                </c:pt>
                <c:pt idx="23995">
                  <c:v>20</c:v>
                </c:pt>
                <c:pt idx="23996">
                  <c:v>16</c:v>
                </c:pt>
                <c:pt idx="23997">
                  <c:v>16</c:v>
                </c:pt>
                <c:pt idx="23998">
                  <c:v>16</c:v>
                </c:pt>
                <c:pt idx="23999">
                  <c:v>11</c:v>
                </c:pt>
                <c:pt idx="24000">
                  <c:v>0</c:v>
                </c:pt>
                <c:pt idx="24001">
                  <c:v>17</c:v>
                </c:pt>
                <c:pt idx="24002">
                  <c:v>13</c:v>
                </c:pt>
                <c:pt idx="24003">
                  <c:v>15</c:v>
                </c:pt>
                <c:pt idx="24004">
                  <c:v>20</c:v>
                </c:pt>
                <c:pt idx="24005">
                  <c:v>16</c:v>
                </c:pt>
                <c:pt idx="24006">
                  <c:v>20</c:v>
                </c:pt>
                <c:pt idx="24007">
                  <c:v>19</c:v>
                </c:pt>
                <c:pt idx="24008">
                  <c:v>20</c:v>
                </c:pt>
                <c:pt idx="24009">
                  <c:v>20</c:v>
                </c:pt>
                <c:pt idx="24010">
                  <c:v>20</c:v>
                </c:pt>
                <c:pt idx="24011">
                  <c:v>16</c:v>
                </c:pt>
                <c:pt idx="24012">
                  <c:v>16</c:v>
                </c:pt>
                <c:pt idx="24013">
                  <c:v>14</c:v>
                </c:pt>
                <c:pt idx="24014">
                  <c:v>16</c:v>
                </c:pt>
                <c:pt idx="24015">
                  <c:v>16</c:v>
                </c:pt>
                <c:pt idx="24016">
                  <c:v>16</c:v>
                </c:pt>
                <c:pt idx="24017">
                  <c:v>12</c:v>
                </c:pt>
                <c:pt idx="24018">
                  <c:v>20</c:v>
                </c:pt>
                <c:pt idx="24019">
                  <c:v>16</c:v>
                </c:pt>
                <c:pt idx="24020">
                  <c:v>16</c:v>
                </c:pt>
                <c:pt idx="24021">
                  <c:v>16</c:v>
                </c:pt>
                <c:pt idx="24022">
                  <c:v>13</c:v>
                </c:pt>
                <c:pt idx="24023">
                  <c:v>12</c:v>
                </c:pt>
                <c:pt idx="24024">
                  <c:v>16</c:v>
                </c:pt>
                <c:pt idx="24025">
                  <c:v>11</c:v>
                </c:pt>
                <c:pt idx="24026">
                  <c:v>20</c:v>
                </c:pt>
                <c:pt idx="24027">
                  <c:v>20</c:v>
                </c:pt>
                <c:pt idx="24028">
                  <c:v>12</c:v>
                </c:pt>
                <c:pt idx="24029">
                  <c:v>15</c:v>
                </c:pt>
                <c:pt idx="24030">
                  <c:v>19</c:v>
                </c:pt>
                <c:pt idx="24031">
                  <c:v>20</c:v>
                </c:pt>
                <c:pt idx="24032">
                  <c:v>18</c:v>
                </c:pt>
                <c:pt idx="24033">
                  <c:v>20</c:v>
                </c:pt>
                <c:pt idx="24034">
                  <c:v>16</c:v>
                </c:pt>
                <c:pt idx="24035">
                  <c:v>15</c:v>
                </c:pt>
                <c:pt idx="24036">
                  <c:v>15</c:v>
                </c:pt>
                <c:pt idx="24037">
                  <c:v>10</c:v>
                </c:pt>
                <c:pt idx="24038">
                  <c:v>16</c:v>
                </c:pt>
                <c:pt idx="24039">
                  <c:v>20</c:v>
                </c:pt>
                <c:pt idx="24040">
                  <c:v>17</c:v>
                </c:pt>
                <c:pt idx="24041">
                  <c:v>18</c:v>
                </c:pt>
                <c:pt idx="24042">
                  <c:v>16</c:v>
                </c:pt>
                <c:pt idx="24043">
                  <c:v>19</c:v>
                </c:pt>
                <c:pt idx="24044">
                  <c:v>17</c:v>
                </c:pt>
                <c:pt idx="24045">
                  <c:v>16</c:v>
                </c:pt>
                <c:pt idx="24046">
                  <c:v>17</c:v>
                </c:pt>
                <c:pt idx="24047">
                  <c:v>8</c:v>
                </c:pt>
                <c:pt idx="24048">
                  <c:v>16</c:v>
                </c:pt>
                <c:pt idx="24049">
                  <c:v>13</c:v>
                </c:pt>
                <c:pt idx="24050">
                  <c:v>20</c:v>
                </c:pt>
                <c:pt idx="24051">
                  <c:v>19</c:v>
                </c:pt>
                <c:pt idx="24052">
                  <c:v>16</c:v>
                </c:pt>
                <c:pt idx="24053">
                  <c:v>16</c:v>
                </c:pt>
                <c:pt idx="24054">
                  <c:v>20</c:v>
                </c:pt>
                <c:pt idx="24055">
                  <c:v>16</c:v>
                </c:pt>
                <c:pt idx="24056">
                  <c:v>15</c:v>
                </c:pt>
                <c:pt idx="24057">
                  <c:v>15</c:v>
                </c:pt>
                <c:pt idx="24058">
                  <c:v>12</c:v>
                </c:pt>
                <c:pt idx="24059">
                  <c:v>19</c:v>
                </c:pt>
                <c:pt idx="24060">
                  <c:v>18</c:v>
                </c:pt>
                <c:pt idx="24061">
                  <c:v>13</c:v>
                </c:pt>
                <c:pt idx="24062">
                  <c:v>16</c:v>
                </c:pt>
                <c:pt idx="24063">
                  <c:v>16</c:v>
                </c:pt>
                <c:pt idx="24064">
                  <c:v>16</c:v>
                </c:pt>
                <c:pt idx="24065">
                  <c:v>20</c:v>
                </c:pt>
                <c:pt idx="24066">
                  <c:v>0</c:v>
                </c:pt>
                <c:pt idx="24067">
                  <c:v>20</c:v>
                </c:pt>
                <c:pt idx="24068">
                  <c:v>16</c:v>
                </c:pt>
                <c:pt idx="24069">
                  <c:v>15</c:v>
                </c:pt>
                <c:pt idx="24070">
                  <c:v>16</c:v>
                </c:pt>
                <c:pt idx="24071">
                  <c:v>16</c:v>
                </c:pt>
                <c:pt idx="24072">
                  <c:v>18</c:v>
                </c:pt>
                <c:pt idx="24073">
                  <c:v>20</c:v>
                </c:pt>
                <c:pt idx="24074">
                  <c:v>20</c:v>
                </c:pt>
                <c:pt idx="24075">
                  <c:v>16</c:v>
                </c:pt>
                <c:pt idx="24076">
                  <c:v>14</c:v>
                </c:pt>
                <c:pt idx="24077">
                  <c:v>16</c:v>
                </c:pt>
                <c:pt idx="24078">
                  <c:v>11</c:v>
                </c:pt>
                <c:pt idx="24079">
                  <c:v>16</c:v>
                </c:pt>
                <c:pt idx="24080">
                  <c:v>13</c:v>
                </c:pt>
                <c:pt idx="24081">
                  <c:v>20</c:v>
                </c:pt>
                <c:pt idx="24082">
                  <c:v>14</c:v>
                </c:pt>
                <c:pt idx="24083">
                  <c:v>20</c:v>
                </c:pt>
                <c:pt idx="24084">
                  <c:v>16</c:v>
                </c:pt>
                <c:pt idx="24085">
                  <c:v>17</c:v>
                </c:pt>
                <c:pt idx="24086">
                  <c:v>20</c:v>
                </c:pt>
                <c:pt idx="24087">
                  <c:v>20</c:v>
                </c:pt>
                <c:pt idx="24088">
                  <c:v>19</c:v>
                </c:pt>
                <c:pt idx="24089">
                  <c:v>19</c:v>
                </c:pt>
                <c:pt idx="24090">
                  <c:v>16</c:v>
                </c:pt>
                <c:pt idx="24091">
                  <c:v>0</c:v>
                </c:pt>
                <c:pt idx="24092">
                  <c:v>15</c:v>
                </c:pt>
                <c:pt idx="24093">
                  <c:v>15</c:v>
                </c:pt>
                <c:pt idx="24094">
                  <c:v>16</c:v>
                </c:pt>
                <c:pt idx="24095">
                  <c:v>16</c:v>
                </c:pt>
                <c:pt idx="24096">
                  <c:v>20</c:v>
                </c:pt>
                <c:pt idx="24097">
                  <c:v>18</c:v>
                </c:pt>
                <c:pt idx="24098">
                  <c:v>20</c:v>
                </c:pt>
                <c:pt idx="24099">
                  <c:v>12</c:v>
                </c:pt>
                <c:pt idx="24100">
                  <c:v>12</c:v>
                </c:pt>
                <c:pt idx="24101">
                  <c:v>12</c:v>
                </c:pt>
                <c:pt idx="24102">
                  <c:v>19</c:v>
                </c:pt>
                <c:pt idx="24103">
                  <c:v>15</c:v>
                </c:pt>
                <c:pt idx="24104">
                  <c:v>20</c:v>
                </c:pt>
                <c:pt idx="24105">
                  <c:v>16</c:v>
                </c:pt>
                <c:pt idx="24106">
                  <c:v>20</c:v>
                </c:pt>
                <c:pt idx="24107">
                  <c:v>20</c:v>
                </c:pt>
                <c:pt idx="24108">
                  <c:v>20</c:v>
                </c:pt>
                <c:pt idx="24109">
                  <c:v>20</c:v>
                </c:pt>
                <c:pt idx="24110">
                  <c:v>16</c:v>
                </c:pt>
                <c:pt idx="24111">
                  <c:v>20</c:v>
                </c:pt>
                <c:pt idx="24112">
                  <c:v>16</c:v>
                </c:pt>
                <c:pt idx="24113">
                  <c:v>16</c:v>
                </c:pt>
                <c:pt idx="24114">
                  <c:v>18</c:v>
                </c:pt>
                <c:pt idx="24115">
                  <c:v>20</c:v>
                </c:pt>
                <c:pt idx="24116">
                  <c:v>16</c:v>
                </c:pt>
                <c:pt idx="24117">
                  <c:v>14</c:v>
                </c:pt>
                <c:pt idx="24118">
                  <c:v>20</c:v>
                </c:pt>
                <c:pt idx="24119">
                  <c:v>18</c:v>
                </c:pt>
                <c:pt idx="24120">
                  <c:v>20</c:v>
                </c:pt>
                <c:pt idx="24121">
                  <c:v>16</c:v>
                </c:pt>
                <c:pt idx="24122">
                  <c:v>12</c:v>
                </c:pt>
                <c:pt idx="24123">
                  <c:v>12</c:v>
                </c:pt>
                <c:pt idx="24124">
                  <c:v>9</c:v>
                </c:pt>
                <c:pt idx="24125">
                  <c:v>16</c:v>
                </c:pt>
                <c:pt idx="24126">
                  <c:v>20</c:v>
                </c:pt>
                <c:pt idx="24127">
                  <c:v>19</c:v>
                </c:pt>
                <c:pt idx="24128">
                  <c:v>17</c:v>
                </c:pt>
                <c:pt idx="24129">
                  <c:v>16</c:v>
                </c:pt>
                <c:pt idx="24130">
                  <c:v>16</c:v>
                </c:pt>
                <c:pt idx="24131">
                  <c:v>20</c:v>
                </c:pt>
                <c:pt idx="24132">
                  <c:v>15</c:v>
                </c:pt>
                <c:pt idx="24133">
                  <c:v>16</c:v>
                </c:pt>
                <c:pt idx="24134">
                  <c:v>20</c:v>
                </c:pt>
                <c:pt idx="24135">
                  <c:v>20</c:v>
                </c:pt>
                <c:pt idx="24136">
                  <c:v>16</c:v>
                </c:pt>
                <c:pt idx="24137">
                  <c:v>11</c:v>
                </c:pt>
                <c:pt idx="24138">
                  <c:v>15</c:v>
                </c:pt>
                <c:pt idx="24139">
                  <c:v>19</c:v>
                </c:pt>
                <c:pt idx="24140">
                  <c:v>19</c:v>
                </c:pt>
                <c:pt idx="24141">
                  <c:v>18</c:v>
                </c:pt>
                <c:pt idx="24142">
                  <c:v>20</c:v>
                </c:pt>
                <c:pt idx="24143">
                  <c:v>16</c:v>
                </c:pt>
                <c:pt idx="24144">
                  <c:v>16</c:v>
                </c:pt>
                <c:pt idx="24145">
                  <c:v>20</c:v>
                </c:pt>
                <c:pt idx="24146">
                  <c:v>20</c:v>
                </c:pt>
                <c:pt idx="24147">
                  <c:v>16</c:v>
                </c:pt>
                <c:pt idx="24148">
                  <c:v>20</c:v>
                </c:pt>
                <c:pt idx="24149">
                  <c:v>17</c:v>
                </c:pt>
                <c:pt idx="24150">
                  <c:v>16</c:v>
                </c:pt>
                <c:pt idx="24151">
                  <c:v>18</c:v>
                </c:pt>
                <c:pt idx="24152">
                  <c:v>17</c:v>
                </c:pt>
                <c:pt idx="24153">
                  <c:v>10</c:v>
                </c:pt>
                <c:pt idx="24154">
                  <c:v>19</c:v>
                </c:pt>
                <c:pt idx="24155">
                  <c:v>16</c:v>
                </c:pt>
                <c:pt idx="24156">
                  <c:v>20</c:v>
                </c:pt>
                <c:pt idx="24157">
                  <c:v>16</c:v>
                </c:pt>
                <c:pt idx="24158">
                  <c:v>12</c:v>
                </c:pt>
                <c:pt idx="24159">
                  <c:v>16</c:v>
                </c:pt>
                <c:pt idx="24160">
                  <c:v>17</c:v>
                </c:pt>
                <c:pt idx="24161">
                  <c:v>20</c:v>
                </c:pt>
                <c:pt idx="24162">
                  <c:v>20</c:v>
                </c:pt>
                <c:pt idx="24163">
                  <c:v>12</c:v>
                </c:pt>
                <c:pt idx="24164">
                  <c:v>0</c:v>
                </c:pt>
                <c:pt idx="24165">
                  <c:v>14</c:v>
                </c:pt>
                <c:pt idx="24166">
                  <c:v>20</c:v>
                </c:pt>
                <c:pt idx="24167">
                  <c:v>20</c:v>
                </c:pt>
                <c:pt idx="24168">
                  <c:v>15</c:v>
                </c:pt>
                <c:pt idx="24169">
                  <c:v>20</c:v>
                </c:pt>
                <c:pt idx="24170">
                  <c:v>20</c:v>
                </c:pt>
                <c:pt idx="24171">
                  <c:v>18</c:v>
                </c:pt>
                <c:pt idx="24172">
                  <c:v>17</c:v>
                </c:pt>
                <c:pt idx="24173">
                  <c:v>5</c:v>
                </c:pt>
                <c:pt idx="24174">
                  <c:v>0</c:v>
                </c:pt>
                <c:pt idx="24175">
                  <c:v>20</c:v>
                </c:pt>
                <c:pt idx="24176">
                  <c:v>17</c:v>
                </c:pt>
                <c:pt idx="24177">
                  <c:v>20</c:v>
                </c:pt>
                <c:pt idx="24178">
                  <c:v>20</c:v>
                </c:pt>
                <c:pt idx="24179">
                  <c:v>16</c:v>
                </c:pt>
                <c:pt idx="24180">
                  <c:v>20</c:v>
                </c:pt>
                <c:pt idx="24181">
                  <c:v>18</c:v>
                </c:pt>
                <c:pt idx="24182">
                  <c:v>17</c:v>
                </c:pt>
                <c:pt idx="24183">
                  <c:v>16</c:v>
                </c:pt>
                <c:pt idx="24184">
                  <c:v>16</c:v>
                </c:pt>
                <c:pt idx="24185">
                  <c:v>16</c:v>
                </c:pt>
                <c:pt idx="24186">
                  <c:v>20</c:v>
                </c:pt>
                <c:pt idx="24187">
                  <c:v>16</c:v>
                </c:pt>
                <c:pt idx="24188">
                  <c:v>20</c:v>
                </c:pt>
                <c:pt idx="24189">
                  <c:v>19</c:v>
                </c:pt>
                <c:pt idx="24190">
                  <c:v>16</c:v>
                </c:pt>
                <c:pt idx="24191">
                  <c:v>0</c:v>
                </c:pt>
                <c:pt idx="24192">
                  <c:v>16</c:v>
                </c:pt>
                <c:pt idx="24193">
                  <c:v>20</c:v>
                </c:pt>
                <c:pt idx="24194">
                  <c:v>20</c:v>
                </c:pt>
                <c:pt idx="24195">
                  <c:v>19</c:v>
                </c:pt>
                <c:pt idx="24196">
                  <c:v>16</c:v>
                </c:pt>
                <c:pt idx="24197">
                  <c:v>15</c:v>
                </c:pt>
                <c:pt idx="24198">
                  <c:v>16</c:v>
                </c:pt>
                <c:pt idx="24199">
                  <c:v>16</c:v>
                </c:pt>
                <c:pt idx="24200">
                  <c:v>20</c:v>
                </c:pt>
                <c:pt idx="24201">
                  <c:v>16</c:v>
                </c:pt>
                <c:pt idx="24202">
                  <c:v>15</c:v>
                </c:pt>
                <c:pt idx="24203">
                  <c:v>19</c:v>
                </c:pt>
                <c:pt idx="24204">
                  <c:v>12</c:v>
                </c:pt>
                <c:pt idx="24205">
                  <c:v>16</c:v>
                </c:pt>
                <c:pt idx="24206">
                  <c:v>20</c:v>
                </c:pt>
                <c:pt idx="24207">
                  <c:v>12</c:v>
                </c:pt>
                <c:pt idx="24208">
                  <c:v>16</c:v>
                </c:pt>
                <c:pt idx="24209">
                  <c:v>12</c:v>
                </c:pt>
                <c:pt idx="24210">
                  <c:v>14</c:v>
                </c:pt>
                <c:pt idx="24211">
                  <c:v>18</c:v>
                </c:pt>
                <c:pt idx="24212">
                  <c:v>20</c:v>
                </c:pt>
                <c:pt idx="24213">
                  <c:v>20</c:v>
                </c:pt>
                <c:pt idx="24214">
                  <c:v>10</c:v>
                </c:pt>
                <c:pt idx="24215">
                  <c:v>20</c:v>
                </c:pt>
                <c:pt idx="24216">
                  <c:v>19</c:v>
                </c:pt>
                <c:pt idx="24217">
                  <c:v>13</c:v>
                </c:pt>
                <c:pt idx="24218">
                  <c:v>16</c:v>
                </c:pt>
                <c:pt idx="24219">
                  <c:v>20</c:v>
                </c:pt>
                <c:pt idx="24220">
                  <c:v>15</c:v>
                </c:pt>
                <c:pt idx="24221">
                  <c:v>0</c:v>
                </c:pt>
                <c:pt idx="24222">
                  <c:v>11</c:v>
                </c:pt>
                <c:pt idx="24223">
                  <c:v>20</c:v>
                </c:pt>
                <c:pt idx="24224">
                  <c:v>19</c:v>
                </c:pt>
                <c:pt idx="24225">
                  <c:v>18</c:v>
                </c:pt>
                <c:pt idx="24226">
                  <c:v>0</c:v>
                </c:pt>
                <c:pt idx="24227">
                  <c:v>20</c:v>
                </c:pt>
                <c:pt idx="24228">
                  <c:v>14</c:v>
                </c:pt>
                <c:pt idx="24229">
                  <c:v>18</c:v>
                </c:pt>
                <c:pt idx="24230">
                  <c:v>16</c:v>
                </c:pt>
                <c:pt idx="24231">
                  <c:v>17</c:v>
                </c:pt>
                <c:pt idx="24232">
                  <c:v>20</c:v>
                </c:pt>
                <c:pt idx="24233">
                  <c:v>18</c:v>
                </c:pt>
                <c:pt idx="24234">
                  <c:v>17</c:v>
                </c:pt>
                <c:pt idx="24235">
                  <c:v>17</c:v>
                </c:pt>
                <c:pt idx="24236">
                  <c:v>20</c:v>
                </c:pt>
                <c:pt idx="24237">
                  <c:v>16</c:v>
                </c:pt>
                <c:pt idx="24238">
                  <c:v>0</c:v>
                </c:pt>
                <c:pt idx="24239">
                  <c:v>20</c:v>
                </c:pt>
                <c:pt idx="24240">
                  <c:v>16</c:v>
                </c:pt>
                <c:pt idx="24241">
                  <c:v>20</c:v>
                </c:pt>
                <c:pt idx="24242">
                  <c:v>16</c:v>
                </c:pt>
                <c:pt idx="24243">
                  <c:v>16</c:v>
                </c:pt>
                <c:pt idx="24244">
                  <c:v>16</c:v>
                </c:pt>
                <c:pt idx="24245">
                  <c:v>16</c:v>
                </c:pt>
                <c:pt idx="24246">
                  <c:v>16</c:v>
                </c:pt>
                <c:pt idx="24247">
                  <c:v>20</c:v>
                </c:pt>
                <c:pt idx="24248">
                  <c:v>20</c:v>
                </c:pt>
                <c:pt idx="24249">
                  <c:v>16</c:v>
                </c:pt>
                <c:pt idx="24250">
                  <c:v>20</c:v>
                </c:pt>
                <c:pt idx="24251">
                  <c:v>18</c:v>
                </c:pt>
                <c:pt idx="24252">
                  <c:v>20</c:v>
                </c:pt>
                <c:pt idx="24253">
                  <c:v>19</c:v>
                </c:pt>
                <c:pt idx="24254">
                  <c:v>0</c:v>
                </c:pt>
                <c:pt idx="24255">
                  <c:v>15</c:v>
                </c:pt>
                <c:pt idx="24256">
                  <c:v>19</c:v>
                </c:pt>
                <c:pt idx="24257">
                  <c:v>20</c:v>
                </c:pt>
                <c:pt idx="24258">
                  <c:v>16</c:v>
                </c:pt>
                <c:pt idx="24259">
                  <c:v>16</c:v>
                </c:pt>
                <c:pt idx="24260">
                  <c:v>19</c:v>
                </c:pt>
                <c:pt idx="24261">
                  <c:v>18</c:v>
                </c:pt>
                <c:pt idx="24262">
                  <c:v>0</c:v>
                </c:pt>
                <c:pt idx="24263">
                  <c:v>16</c:v>
                </c:pt>
                <c:pt idx="24264">
                  <c:v>16</c:v>
                </c:pt>
                <c:pt idx="24265">
                  <c:v>20</c:v>
                </c:pt>
                <c:pt idx="24266">
                  <c:v>16</c:v>
                </c:pt>
                <c:pt idx="24267">
                  <c:v>19</c:v>
                </c:pt>
                <c:pt idx="24268">
                  <c:v>19</c:v>
                </c:pt>
                <c:pt idx="24269">
                  <c:v>20</c:v>
                </c:pt>
                <c:pt idx="24270">
                  <c:v>16</c:v>
                </c:pt>
                <c:pt idx="24271">
                  <c:v>20</c:v>
                </c:pt>
                <c:pt idx="24272">
                  <c:v>16</c:v>
                </c:pt>
                <c:pt idx="24273">
                  <c:v>8</c:v>
                </c:pt>
                <c:pt idx="24274">
                  <c:v>0</c:v>
                </c:pt>
                <c:pt idx="24275">
                  <c:v>20</c:v>
                </c:pt>
                <c:pt idx="24276">
                  <c:v>20</c:v>
                </c:pt>
                <c:pt idx="24277">
                  <c:v>20</c:v>
                </c:pt>
                <c:pt idx="24278">
                  <c:v>20</c:v>
                </c:pt>
                <c:pt idx="24279">
                  <c:v>20</c:v>
                </c:pt>
                <c:pt idx="24280">
                  <c:v>18</c:v>
                </c:pt>
                <c:pt idx="24281">
                  <c:v>13</c:v>
                </c:pt>
                <c:pt idx="24282">
                  <c:v>20</c:v>
                </c:pt>
                <c:pt idx="24283">
                  <c:v>20</c:v>
                </c:pt>
                <c:pt idx="24284">
                  <c:v>20</c:v>
                </c:pt>
                <c:pt idx="24285">
                  <c:v>16</c:v>
                </c:pt>
                <c:pt idx="24286">
                  <c:v>16</c:v>
                </c:pt>
                <c:pt idx="24287">
                  <c:v>13</c:v>
                </c:pt>
                <c:pt idx="24288">
                  <c:v>16</c:v>
                </c:pt>
                <c:pt idx="24289">
                  <c:v>16</c:v>
                </c:pt>
                <c:pt idx="24290">
                  <c:v>16</c:v>
                </c:pt>
                <c:pt idx="24291">
                  <c:v>16</c:v>
                </c:pt>
                <c:pt idx="24292">
                  <c:v>15</c:v>
                </c:pt>
                <c:pt idx="24293">
                  <c:v>20</c:v>
                </c:pt>
                <c:pt idx="24294">
                  <c:v>14</c:v>
                </c:pt>
                <c:pt idx="24295">
                  <c:v>15</c:v>
                </c:pt>
                <c:pt idx="24296">
                  <c:v>18</c:v>
                </c:pt>
                <c:pt idx="24297">
                  <c:v>20</c:v>
                </c:pt>
                <c:pt idx="24298">
                  <c:v>0</c:v>
                </c:pt>
                <c:pt idx="24299">
                  <c:v>19</c:v>
                </c:pt>
                <c:pt idx="24300">
                  <c:v>20</c:v>
                </c:pt>
                <c:pt idx="24301">
                  <c:v>12</c:v>
                </c:pt>
                <c:pt idx="24302">
                  <c:v>19</c:v>
                </c:pt>
                <c:pt idx="24303">
                  <c:v>18</c:v>
                </c:pt>
                <c:pt idx="24304">
                  <c:v>16</c:v>
                </c:pt>
                <c:pt idx="24305">
                  <c:v>20</c:v>
                </c:pt>
                <c:pt idx="24306">
                  <c:v>17</c:v>
                </c:pt>
                <c:pt idx="24307">
                  <c:v>20</c:v>
                </c:pt>
                <c:pt idx="24308">
                  <c:v>16</c:v>
                </c:pt>
                <c:pt idx="24309">
                  <c:v>19</c:v>
                </c:pt>
                <c:pt idx="24310">
                  <c:v>14</c:v>
                </c:pt>
                <c:pt idx="24311">
                  <c:v>17</c:v>
                </c:pt>
                <c:pt idx="24312">
                  <c:v>20</c:v>
                </c:pt>
                <c:pt idx="24313">
                  <c:v>0</c:v>
                </c:pt>
                <c:pt idx="24314">
                  <c:v>16</c:v>
                </c:pt>
                <c:pt idx="24315">
                  <c:v>20</c:v>
                </c:pt>
                <c:pt idx="24316">
                  <c:v>20</c:v>
                </c:pt>
                <c:pt idx="24317">
                  <c:v>20</c:v>
                </c:pt>
                <c:pt idx="24318">
                  <c:v>20</c:v>
                </c:pt>
                <c:pt idx="24319">
                  <c:v>16</c:v>
                </c:pt>
                <c:pt idx="24320">
                  <c:v>16</c:v>
                </c:pt>
                <c:pt idx="24321">
                  <c:v>0</c:v>
                </c:pt>
                <c:pt idx="24322">
                  <c:v>18</c:v>
                </c:pt>
                <c:pt idx="24323">
                  <c:v>18</c:v>
                </c:pt>
                <c:pt idx="24324">
                  <c:v>20</c:v>
                </c:pt>
                <c:pt idx="24325">
                  <c:v>17</c:v>
                </c:pt>
                <c:pt idx="24326">
                  <c:v>20</c:v>
                </c:pt>
                <c:pt idx="24327">
                  <c:v>0</c:v>
                </c:pt>
                <c:pt idx="24328">
                  <c:v>16</c:v>
                </c:pt>
                <c:pt idx="24329">
                  <c:v>19</c:v>
                </c:pt>
                <c:pt idx="24330">
                  <c:v>0</c:v>
                </c:pt>
                <c:pt idx="24331">
                  <c:v>19</c:v>
                </c:pt>
                <c:pt idx="24332">
                  <c:v>20</c:v>
                </c:pt>
                <c:pt idx="24333">
                  <c:v>20</c:v>
                </c:pt>
                <c:pt idx="24334">
                  <c:v>16</c:v>
                </c:pt>
                <c:pt idx="24335">
                  <c:v>20</c:v>
                </c:pt>
                <c:pt idx="24336">
                  <c:v>18</c:v>
                </c:pt>
                <c:pt idx="24337">
                  <c:v>16</c:v>
                </c:pt>
                <c:pt idx="24338">
                  <c:v>17</c:v>
                </c:pt>
                <c:pt idx="24339">
                  <c:v>15</c:v>
                </c:pt>
                <c:pt idx="24340">
                  <c:v>19</c:v>
                </c:pt>
                <c:pt idx="24341">
                  <c:v>19</c:v>
                </c:pt>
                <c:pt idx="24342">
                  <c:v>17</c:v>
                </c:pt>
                <c:pt idx="24343">
                  <c:v>17</c:v>
                </c:pt>
                <c:pt idx="24344">
                  <c:v>20</c:v>
                </c:pt>
                <c:pt idx="24345">
                  <c:v>16</c:v>
                </c:pt>
                <c:pt idx="24346">
                  <c:v>19</c:v>
                </c:pt>
                <c:pt idx="24347">
                  <c:v>14</c:v>
                </c:pt>
                <c:pt idx="24348">
                  <c:v>16</c:v>
                </c:pt>
                <c:pt idx="24349">
                  <c:v>0</c:v>
                </c:pt>
                <c:pt idx="24350">
                  <c:v>17</c:v>
                </c:pt>
                <c:pt idx="24351">
                  <c:v>20</c:v>
                </c:pt>
                <c:pt idx="24352">
                  <c:v>16</c:v>
                </c:pt>
                <c:pt idx="24353">
                  <c:v>16</c:v>
                </c:pt>
                <c:pt idx="24354">
                  <c:v>0</c:v>
                </c:pt>
                <c:pt idx="24355">
                  <c:v>17</c:v>
                </c:pt>
                <c:pt idx="24356">
                  <c:v>20</c:v>
                </c:pt>
                <c:pt idx="24357">
                  <c:v>16</c:v>
                </c:pt>
                <c:pt idx="24358">
                  <c:v>0</c:v>
                </c:pt>
                <c:pt idx="24359">
                  <c:v>20</c:v>
                </c:pt>
                <c:pt idx="24360">
                  <c:v>0</c:v>
                </c:pt>
                <c:pt idx="24361">
                  <c:v>18</c:v>
                </c:pt>
                <c:pt idx="24362">
                  <c:v>15</c:v>
                </c:pt>
                <c:pt idx="24363">
                  <c:v>19</c:v>
                </c:pt>
                <c:pt idx="24364">
                  <c:v>16</c:v>
                </c:pt>
                <c:pt idx="24365">
                  <c:v>16</c:v>
                </c:pt>
                <c:pt idx="24366">
                  <c:v>13</c:v>
                </c:pt>
                <c:pt idx="24367">
                  <c:v>19</c:v>
                </c:pt>
                <c:pt idx="24368">
                  <c:v>14</c:v>
                </c:pt>
                <c:pt idx="24369">
                  <c:v>12</c:v>
                </c:pt>
                <c:pt idx="24370">
                  <c:v>16</c:v>
                </c:pt>
                <c:pt idx="24371">
                  <c:v>16</c:v>
                </c:pt>
                <c:pt idx="24372">
                  <c:v>19</c:v>
                </c:pt>
                <c:pt idx="24373">
                  <c:v>20</c:v>
                </c:pt>
                <c:pt idx="24374">
                  <c:v>18</c:v>
                </c:pt>
                <c:pt idx="24375">
                  <c:v>0</c:v>
                </c:pt>
                <c:pt idx="24376">
                  <c:v>19</c:v>
                </c:pt>
                <c:pt idx="24377">
                  <c:v>13</c:v>
                </c:pt>
                <c:pt idx="24378">
                  <c:v>20</c:v>
                </c:pt>
                <c:pt idx="24379">
                  <c:v>20</c:v>
                </c:pt>
                <c:pt idx="24380">
                  <c:v>19</c:v>
                </c:pt>
                <c:pt idx="24381">
                  <c:v>16</c:v>
                </c:pt>
                <c:pt idx="24382">
                  <c:v>17</c:v>
                </c:pt>
                <c:pt idx="24383">
                  <c:v>20</c:v>
                </c:pt>
                <c:pt idx="24384">
                  <c:v>13</c:v>
                </c:pt>
                <c:pt idx="24385">
                  <c:v>17</c:v>
                </c:pt>
                <c:pt idx="24386">
                  <c:v>19</c:v>
                </c:pt>
                <c:pt idx="24387">
                  <c:v>20</c:v>
                </c:pt>
                <c:pt idx="24388">
                  <c:v>20</c:v>
                </c:pt>
                <c:pt idx="24389">
                  <c:v>20</c:v>
                </c:pt>
                <c:pt idx="24390">
                  <c:v>16</c:v>
                </c:pt>
                <c:pt idx="24391">
                  <c:v>20</c:v>
                </c:pt>
                <c:pt idx="24392">
                  <c:v>10</c:v>
                </c:pt>
                <c:pt idx="24393">
                  <c:v>16</c:v>
                </c:pt>
                <c:pt idx="24394">
                  <c:v>15</c:v>
                </c:pt>
                <c:pt idx="24395">
                  <c:v>16</c:v>
                </c:pt>
                <c:pt idx="24396">
                  <c:v>16</c:v>
                </c:pt>
                <c:pt idx="24397">
                  <c:v>16</c:v>
                </c:pt>
                <c:pt idx="24398">
                  <c:v>16</c:v>
                </c:pt>
                <c:pt idx="24399">
                  <c:v>16</c:v>
                </c:pt>
                <c:pt idx="24400">
                  <c:v>11</c:v>
                </c:pt>
                <c:pt idx="24401">
                  <c:v>20</c:v>
                </c:pt>
                <c:pt idx="24402">
                  <c:v>18</c:v>
                </c:pt>
                <c:pt idx="24403">
                  <c:v>16</c:v>
                </c:pt>
                <c:pt idx="24404">
                  <c:v>17</c:v>
                </c:pt>
                <c:pt idx="24405">
                  <c:v>16</c:v>
                </c:pt>
                <c:pt idx="24406">
                  <c:v>16</c:v>
                </c:pt>
                <c:pt idx="24407">
                  <c:v>16</c:v>
                </c:pt>
                <c:pt idx="24408">
                  <c:v>18</c:v>
                </c:pt>
                <c:pt idx="24409">
                  <c:v>18</c:v>
                </c:pt>
                <c:pt idx="24410">
                  <c:v>15</c:v>
                </c:pt>
                <c:pt idx="24411">
                  <c:v>20</c:v>
                </c:pt>
                <c:pt idx="24412">
                  <c:v>20</c:v>
                </c:pt>
                <c:pt idx="24413">
                  <c:v>20</c:v>
                </c:pt>
                <c:pt idx="24414">
                  <c:v>20</c:v>
                </c:pt>
                <c:pt idx="24415">
                  <c:v>19</c:v>
                </c:pt>
                <c:pt idx="24416">
                  <c:v>13</c:v>
                </c:pt>
                <c:pt idx="24417">
                  <c:v>17</c:v>
                </c:pt>
                <c:pt idx="24418">
                  <c:v>20</c:v>
                </c:pt>
                <c:pt idx="24419">
                  <c:v>17</c:v>
                </c:pt>
                <c:pt idx="24420">
                  <c:v>15</c:v>
                </c:pt>
                <c:pt idx="24421">
                  <c:v>15</c:v>
                </c:pt>
                <c:pt idx="24422">
                  <c:v>15</c:v>
                </c:pt>
                <c:pt idx="24423">
                  <c:v>19</c:v>
                </c:pt>
                <c:pt idx="24424">
                  <c:v>20</c:v>
                </c:pt>
                <c:pt idx="24425">
                  <c:v>17</c:v>
                </c:pt>
                <c:pt idx="24426">
                  <c:v>0</c:v>
                </c:pt>
                <c:pt idx="24427">
                  <c:v>16</c:v>
                </c:pt>
                <c:pt idx="24428">
                  <c:v>16</c:v>
                </c:pt>
                <c:pt idx="24429">
                  <c:v>16</c:v>
                </c:pt>
                <c:pt idx="24430">
                  <c:v>19</c:v>
                </c:pt>
                <c:pt idx="24431">
                  <c:v>20</c:v>
                </c:pt>
                <c:pt idx="24432">
                  <c:v>16</c:v>
                </c:pt>
                <c:pt idx="24433">
                  <c:v>16</c:v>
                </c:pt>
                <c:pt idx="24434">
                  <c:v>15</c:v>
                </c:pt>
                <c:pt idx="24435">
                  <c:v>16</c:v>
                </c:pt>
                <c:pt idx="24436">
                  <c:v>16</c:v>
                </c:pt>
                <c:pt idx="24437">
                  <c:v>19</c:v>
                </c:pt>
                <c:pt idx="24438">
                  <c:v>16</c:v>
                </c:pt>
                <c:pt idx="24439">
                  <c:v>12</c:v>
                </c:pt>
                <c:pt idx="24440">
                  <c:v>19</c:v>
                </c:pt>
                <c:pt idx="24441">
                  <c:v>16</c:v>
                </c:pt>
                <c:pt idx="24442">
                  <c:v>20</c:v>
                </c:pt>
                <c:pt idx="24443">
                  <c:v>16</c:v>
                </c:pt>
                <c:pt idx="24444">
                  <c:v>20</c:v>
                </c:pt>
                <c:pt idx="24445">
                  <c:v>20</c:v>
                </c:pt>
                <c:pt idx="24446">
                  <c:v>20</c:v>
                </c:pt>
                <c:pt idx="24447">
                  <c:v>16</c:v>
                </c:pt>
                <c:pt idx="24448">
                  <c:v>12</c:v>
                </c:pt>
                <c:pt idx="24449">
                  <c:v>20</c:v>
                </c:pt>
                <c:pt idx="24450">
                  <c:v>15</c:v>
                </c:pt>
                <c:pt idx="24451">
                  <c:v>19</c:v>
                </c:pt>
                <c:pt idx="24452">
                  <c:v>11</c:v>
                </c:pt>
                <c:pt idx="24453">
                  <c:v>20</c:v>
                </c:pt>
                <c:pt idx="24454">
                  <c:v>17</c:v>
                </c:pt>
                <c:pt idx="24455">
                  <c:v>18</c:v>
                </c:pt>
                <c:pt idx="24456">
                  <c:v>20</c:v>
                </c:pt>
                <c:pt idx="24457">
                  <c:v>20</c:v>
                </c:pt>
                <c:pt idx="24458">
                  <c:v>16</c:v>
                </c:pt>
                <c:pt idx="24459">
                  <c:v>11</c:v>
                </c:pt>
                <c:pt idx="24460">
                  <c:v>18</c:v>
                </c:pt>
                <c:pt idx="24461">
                  <c:v>15</c:v>
                </c:pt>
                <c:pt idx="24462">
                  <c:v>16</c:v>
                </c:pt>
                <c:pt idx="24463">
                  <c:v>17</c:v>
                </c:pt>
                <c:pt idx="24464">
                  <c:v>18</c:v>
                </c:pt>
                <c:pt idx="24465">
                  <c:v>19</c:v>
                </c:pt>
                <c:pt idx="24466">
                  <c:v>16</c:v>
                </c:pt>
                <c:pt idx="24467">
                  <c:v>16</c:v>
                </c:pt>
                <c:pt idx="24468">
                  <c:v>17</c:v>
                </c:pt>
                <c:pt idx="24469">
                  <c:v>16</c:v>
                </c:pt>
                <c:pt idx="24470">
                  <c:v>15</c:v>
                </c:pt>
                <c:pt idx="24471">
                  <c:v>20</c:v>
                </c:pt>
                <c:pt idx="24472">
                  <c:v>19</c:v>
                </c:pt>
                <c:pt idx="24473">
                  <c:v>19</c:v>
                </c:pt>
                <c:pt idx="24474">
                  <c:v>18</c:v>
                </c:pt>
                <c:pt idx="24475">
                  <c:v>20</c:v>
                </c:pt>
                <c:pt idx="24476">
                  <c:v>14</c:v>
                </c:pt>
                <c:pt idx="24477">
                  <c:v>16</c:v>
                </c:pt>
                <c:pt idx="24478">
                  <c:v>20</c:v>
                </c:pt>
                <c:pt idx="24479">
                  <c:v>16</c:v>
                </c:pt>
                <c:pt idx="24480">
                  <c:v>11</c:v>
                </c:pt>
                <c:pt idx="24481">
                  <c:v>15</c:v>
                </c:pt>
                <c:pt idx="24482">
                  <c:v>20</c:v>
                </c:pt>
                <c:pt idx="24483">
                  <c:v>16</c:v>
                </c:pt>
                <c:pt idx="24484">
                  <c:v>0</c:v>
                </c:pt>
                <c:pt idx="24485">
                  <c:v>15</c:v>
                </c:pt>
                <c:pt idx="24486">
                  <c:v>20</c:v>
                </c:pt>
                <c:pt idx="24487">
                  <c:v>17</c:v>
                </c:pt>
                <c:pt idx="24488">
                  <c:v>16</c:v>
                </c:pt>
                <c:pt idx="24489">
                  <c:v>20</c:v>
                </c:pt>
                <c:pt idx="24490">
                  <c:v>16</c:v>
                </c:pt>
                <c:pt idx="24491">
                  <c:v>20</c:v>
                </c:pt>
                <c:pt idx="24492">
                  <c:v>16</c:v>
                </c:pt>
                <c:pt idx="24493">
                  <c:v>16</c:v>
                </c:pt>
                <c:pt idx="24494">
                  <c:v>16</c:v>
                </c:pt>
                <c:pt idx="24495">
                  <c:v>0</c:v>
                </c:pt>
                <c:pt idx="24496">
                  <c:v>0</c:v>
                </c:pt>
                <c:pt idx="24497">
                  <c:v>8</c:v>
                </c:pt>
                <c:pt idx="24498">
                  <c:v>8</c:v>
                </c:pt>
                <c:pt idx="24499">
                  <c:v>19</c:v>
                </c:pt>
                <c:pt idx="24500">
                  <c:v>17</c:v>
                </c:pt>
                <c:pt idx="24501">
                  <c:v>16</c:v>
                </c:pt>
                <c:pt idx="24502">
                  <c:v>20</c:v>
                </c:pt>
                <c:pt idx="24503">
                  <c:v>20</c:v>
                </c:pt>
                <c:pt idx="24504">
                  <c:v>0</c:v>
                </c:pt>
                <c:pt idx="24505">
                  <c:v>18</c:v>
                </c:pt>
                <c:pt idx="24506">
                  <c:v>15</c:v>
                </c:pt>
                <c:pt idx="24507">
                  <c:v>18</c:v>
                </c:pt>
                <c:pt idx="24508">
                  <c:v>0</c:v>
                </c:pt>
                <c:pt idx="24509">
                  <c:v>17</c:v>
                </c:pt>
                <c:pt idx="24510">
                  <c:v>20</c:v>
                </c:pt>
                <c:pt idx="24511">
                  <c:v>20</c:v>
                </c:pt>
                <c:pt idx="24512">
                  <c:v>19</c:v>
                </c:pt>
                <c:pt idx="24513">
                  <c:v>20</c:v>
                </c:pt>
                <c:pt idx="24514">
                  <c:v>17</c:v>
                </c:pt>
                <c:pt idx="24515">
                  <c:v>20</c:v>
                </c:pt>
                <c:pt idx="24516">
                  <c:v>14</c:v>
                </c:pt>
                <c:pt idx="24517">
                  <c:v>12</c:v>
                </c:pt>
                <c:pt idx="24518">
                  <c:v>14</c:v>
                </c:pt>
                <c:pt idx="24519">
                  <c:v>20</c:v>
                </c:pt>
                <c:pt idx="24520">
                  <c:v>14</c:v>
                </c:pt>
                <c:pt idx="24521">
                  <c:v>19</c:v>
                </c:pt>
                <c:pt idx="24522">
                  <c:v>16</c:v>
                </c:pt>
                <c:pt idx="24523">
                  <c:v>20</c:v>
                </c:pt>
                <c:pt idx="24524">
                  <c:v>16</c:v>
                </c:pt>
                <c:pt idx="24525">
                  <c:v>20</c:v>
                </c:pt>
                <c:pt idx="24526">
                  <c:v>20</c:v>
                </c:pt>
                <c:pt idx="24527">
                  <c:v>20</c:v>
                </c:pt>
                <c:pt idx="24528">
                  <c:v>20</c:v>
                </c:pt>
                <c:pt idx="24529">
                  <c:v>16</c:v>
                </c:pt>
                <c:pt idx="24530">
                  <c:v>10</c:v>
                </c:pt>
                <c:pt idx="24531">
                  <c:v>15</c:v>
                </c:pt>
                <c:pt idx="24532">
                  <c:v>16</c:v>
                </c:pt>
                <c:pt idx="24533">
                  <c:v>20</c:v>
                </c:pt>
                <c:pt idx="24534">
                  <c:v>16</c:v>
                </c:pt>
                <c:pt idx="24535">
                  <c:v>19</c:v>
                </c:pt>
                <c:pt idx="24536">
                  <c:v>18</c:v>
                </c:pt>
                <c:pt idx="24537">
                  <c:v>18</c:v>
                </c:pt>
                <c:pt idx="24538">
                  <c:v>12</c:v>
                </c:pt>
                <c:pt idx="24539">
                  <c:v>20</c:v>
                </c:pt>
                <c:pt idx="24540">
                  <c:v>17</c:v>
                </c:pt>
                <c:pt idx="24541">
                  <c:v>16</c:v>
                </c:pt>
                <c:pt idx="24542">
                  <c:v>15</c:v>
                </c:pt>
                <c:pt idx="24543">
                  <c:v>16</c:v>
                </c:pt>
                <c:pt idx="24544">
                  <c:v>17</c:v>
                </c:pt>
                <c:pt idx="24545">
                  <c:v>6</c:v>
                </c:pt>
                <c:pt idx="24546">
                  <c:v>17</c:v>
                </c:pt>
                <c:pt idx="24547">
                  <c:v>16</c:v>
                </c:pt>
                <c:pt idx="24548">
                  <c:v>16</c:v>
                </c:pt>
                <c:pt idx="24549">
                  <c:v>16</c:v>
                </c:pt>
                <c:pt idx="24550">
                  <c:v>19</c:v>
                </c:pt>
                <c:pt idx="24551">
                  <c:v>20</c:v>
                </c:pt>
                <c:pt idx="24552">
                  <c:v>18</c:v>
                </c:pt>
                <c:pt idx="24553">
                  <c:v>17</c:v>
                </c:pt>
                <c:pt idx="24554">
                  <c:v>17</c:v>
                </c:pt>
                <c:pt idx="24555">
                  <c:v>20</c:v>
                </c:pt>
                <c:pt idx="24556">
                  <c:v>16</c:v>
                </c:pt>
                <c:pt idx="24557">
                  <c:v>19</c:v>
                </c:pt>
                <c:pt idx="24558">
                  <c:v>15</c:v>
                </c:pt>
                <c:pt idx="24559">
                  <c:v>16</c:v>
                </c:pt>
                <c:pt idx="24560">
                  <c:v>11</c:v>
                </c:pt>
                <c:pt idx="24561">
                  <c:v>11</c:v>
                </c:pt>
                <c:pt idx="24562">
                  <c:v>20</c:v>
                </c:pt>
                <c:pt idx="24563">
                  <c:v>8</c:v>
                </c:pt>
                <c:pt idx="24564">
                  <c:v>15</c:v>
                </c:pt>
                <c:pt idx="24565">
                  <c:v>18</c:v>
                </c:pt>
                <c:pt idx="24566">
                  <c:v>12</c:v>
                </c:pt>
                <c:pt idx="24567">
                  <c:v>18</c:v>
                </c:pt>
                <c:pt idx="24568">
                  <c:v>16</c:v>
                </c:pt>
                <c:pt idx="24569">
                  <c:v>16</c:v>
                </c:pt>
                <c:pt idx="24570">
                  <c:v>19</c:v>
                </c:pt>
                <c:pt idx="24571">
                  <c:v>20</c:v>
                </c:pt>
                <c:pt idx="24572">
                  <c:v>19</c:v>
                </c:pt>
                <c:pt idx="24573">
                  <c:v>20</c:v>
                </c:pt>
                <c:pt idx="24574">
                  <c:v>13</c:v>
                </c:pt>
                <c:pt idx="24575">
                  <c:v>15</c:v>
                </c:pt>
                <c:pt idx="24576">
                  <c:v>20</c:v>
                </c:pt>
                <c:pt idx="24577">
                  <c:v>17</c:v>
                </c:pt>
                <c:pt idx="24578">
                  <c:v>16</c:v>
                </c:pt>
                <c:pt idx="24579">
                  <c:v>0</c:v>
                </c:pt>
                <c:pt idx="24580">
                  <c:v>9</c:v>
                </c:pt>
                <c:pt idx="24581">
                  <c:v>18</c:v>
                </c:pt>
                <c:pt idx="24582">
                  <c:v>17</c:v>
                </c:pt>
                <c:pt idx="24583">
                  <c:v>20</c:v>
                </c:pt>
                <c:pt idx="24584">
                  <c:v>20</c:v>
                </c:pt>
                <c:pt idx="24585">
                  <c:v>16</c:v>
                </c:pt>
                <c:pt idx="24586">
                  <c:v>19</c:v>
                </c:pt>
                <c:pt idx="24587">
                  <c:v>0</c:v>
                </c:pt>
                <c:pt idx="24588">
                  <c:v>15</c:v>
                </c:pt>
                <c:pt idx="24589">
                  <c:v>20</c:v>
                </c:pt>
                <c:pt idx="24590">
                  <c:v>16</c:v>
                </c:pt>
                <c:pt idx="24591">
                  <c:v>14</c:v>
                </c:pt>
                <c:pt idx="24592">
                  <c:v>20</c:v>
                </c:pt>
                <c:pt idx="24593">
                  <c:v>16</c:v>
                </c:pt>
                <c:pt idx="24594">
                  <c:v>17</c:v>
                </c:pt>
                <c:pt idx="24595">
                  <c:v>17</c:v>
                </c:pt>
                <c:pt idx="24596">
                  <c:v>17</c:v>
                </c:pt>
                <c:pt idx="24597">
                  <c:v>20</c:v>
                </c:pt>
                <c:pt idx="24598">
                  <c:v>16</c:v>
                </c:pt>
                <c:pt idx="24599">
                  <c:v>16</c:v>
                </c:pt>
                <c:pt idx="24600">
                  <c:v>17</c:v>
                </c:pt>
                <c:pt idx="24601">
                  <c:v>16</c:v>
                </c:pt>
                <c:pt idx="24602">
                  <c:v>9</c:v>
                </c:pt>
                <c:pt idx="24603">
                  <c:v>11</c:v>
                </c:pt>
                <c:pt idx="24604">
                  <c:v>0</c:v>
                </c:pt>
                <c:pt idx="24605">
                  <c:v>13</c:v>
                </c:pt>
                <c:pt idx="24606">
                  <c:v>16</c:v>
                </c:pt>
                <c:pt idx="24607">
                  <c:v>17</c:v>
                </c:pt>
                <c:pt idx="24608">
                  <c:v>20</c:v>
                </c:pt>
                <c:pt idx="24609">
                  <c:v>16</c:v>
                </c:pt>
                <c:pt idx="24610">
                  <c:v>16</c:v>
                </c:pt>
                <c:pt idx="24611">
                  <c:v>20</c:v>
                </c:pt>
                <c:pt idx="24612">
                  <c:v>20</c:v>
                </c:pt>
                <c:pt idx="24613">
                  <c:v>20</c:v>
                </c:pt>
                <c:pt idx="24614">
                  <c:v>16</c:v>
                </c:pt>
                <c:pt idx="24615">
                  <c:v>0</c:v>
                </c:pt>
                <c:pt idx="24616">
                  <c:v>10</c:v>
                </c:pt>
                <c:pt idx="24617">
                  <c:v>20</c:v>
                </c:pt>
                <c:pt idx="24618">
                  <c:v>16</c:v>
                </c:pt>
                <c:pt idx="24619">
                  <c:v>16</c:v>
                </c:pt>
                <c:pt idx="24620">
                  <c:v>16</c:v>
                </c:pt>
                <c:pt idx="24621">
                  <c:v>20</c:v>
                </c:pt>
                <c:pt idx="24622">
                  <c:v>20</c:v>
                </c:pt>
                <c:pt idx="24623">
                  <c:v>15</c:v>
                </c:pt>
                <c:pt idx="24624">
                  <c:v>16</c:v>
                </c:pt>
                <c:pt idx="24625">
                  <c:v>16</c:v>
                </c:pt>
                <c:pt idx="24626">
                  <c:v>12</c:v>
                </c:pt>
                <c:pt idx="24627">
                  <c:v>16</c:v>
                </c:pt>
                <c:pt idx="24628">
                  <c:v>19</c:v>
                </c:pt>
                <c:pt idx="24629">
                  <c:v>20</c:v>
                </c:pt>
                <c:pt idx="24630">
                  <c:v>16</c:v>
                </c:pt>
                <c:pt idx="24631">
                  <c:v>17</c:v>
                </c:pt>
                <c:pt idx="24632">
                  <c:v>20</c:v>
                </c:pt>
                <c:pt idx="24633">
                  <c:v>20</c:v>
                </c:pt>
                <c:pt idx="24634">
                  <c:v>20</c:v>
                </c:pt>
                <c:pt idx="24635">
                  <c:v>20</c:v>
                </c:pt>
                <c:pt idx="24636">
                  <c:v>14</c:v>
                </c:pt>
                <c:pt idx="24637">
                  <c:v>16</c:v>
                </c:pt>
                <c:pt idx="24638">
                  <c:v>16</c:v>
                </c:pt>
                <c:pt idx="24639">
                  <c:v>16</c:v>
                </c:pt>
                <c:pt idx="24640">
                  <c:v>20</c:v>
                </c:pt>
                <c:pt idx="24641">
                  <c:v>13</c:v>
                </c:pt>
                <c:pt idx="24642">
                  <c:v>14</c:v>
                </c:pt>
                <c:pt idx="24643">
                  <c:v>18</c:v>
                </c:pt>
                <c:pt idx="24644">
                  <c:v>9</c:v>
                </c:pt>
                <c:pt idx="24645">
                  <c:v>16</c:v>
                </c:pt>
                <c:pt idx="24646">
                  <c:v>19</c:v>
                </c:pt>
                <c:pt idx="24647">
                  <c:v>16</c:v>
                </c:pt>
                <c:pt idx="24648">
                  <c:v>14</c:v>
                </c:pt>
                <c:pt idx="24649">
                  <c:v>0</c:v>
                </c:pt>
                <c:pt idx="24650">
                  <c:v>13</c:v>
                </c:pt>
                <c:pt idx="24651">
                  <c:v>0</c:v>
                </c:pt>
                <c:pt idx="24652">
                  <c:v>16</c:v>
                </c:pt>
                <c:pt idx="24653">
                  <c:v>20</c:v>
                </c:pt>
                <c:pt idx="24654">
                  <c:v>16</c:v>
                </c:pt>
                <c:pt idx="24655">
                  <c:v>17</c:v>
                </c:pt>
                <c:pt idx="24656">
                  <c:v>19</c:v>
                </c:pt>
                <c:pt idx="24657">
                  <c:v>20</c:v>
                </c:pt>
                <c:pt idx="24658">
                  <c:v>15</c:v>
                </c:pt>
                <c:pt idx="24659">
                  <c:v>16</c:v>
                </c:pt>
                <c:pt idx="24660">
                  <c:v>16</c:v>
                </c:pt>
                <c:pt idx="24661">
                  <c:v>16</c:v>
                </c:pt>
                <c:pt idx="24662">
                  <c:v>20</c:v>
                </c:pt>
                <c:pt idx="24663">
                  <c:v>16</c:v>
                </c:pt>
                <c:pt idx="24664">
                  <c:v>20</c:v>
                </c:pt>
                <c:pt idx="24665">
                  <c:v>18</c:v>
                </c:pt>
                <c:pt idx="24666">
                  <c:v>17</c:v>
                </c:pt>
                <c:pt idx="24667">
                  <c:v>20</c:v>
                </c:pt>
                <c:pt idx="24668">
                  <c:v>16</c:v>
                </c:pt>
                <c:pt idx="24669">
                  <c:v>20</c:v>
                </c:pt>
                <c:pt idx="24670">
                  <c:v>17</c:v>
                </c:pt>
                <c:pt idx="24671">
                  <c:v>20</c:v>
                </c:pt>
                <c:pt idx="24672">
                  <c:v>20</c:v>
                </c:pt>
                <c:pt idx="24673">
                  <c:v>18</c:v>
                </c:pt>
                <c:pt idx="24674">
                  <c:v>20</c:v>
                </c:pt>
                <c:pt idx="24675">
                  <c:v>16</c:v>
                </c:pt>
                <c:pt idx="24676">
                  <c:v>12</c:v>
                </c:pt>
                <c:pt idx="24677">
                  <c:v>20</c:v>
                </c:pt>
                <c:pt idx="24678">
                  <c:v>20</c:v>
                </c:pt>
                <c:pt idx="24679">
                  <c:v>18</c:v>
                </c:pt>
                <c:pt idx="24680">
                  <c:v>0</c:v>
                </c:pt>
                <c:pt idx="24681">
                  <c:v>16</c:v>
                </c:pt>
                <c:pt idx="24682">
                  <c:v>16</c:v>
                </c:pt>
                <c:pt idx="24683">
                  <c:v>18</c:v>
                </c:pt>
                <c:pt idx="24684">
                  <c:v>20</c:v>
                </c:pt>
                <c:pt idx="24685">
                  <c:v>20</c:v>
                </c:pt>
                <c:pt idx="24686">
                  <c:v>16</c:v>
                </c:pt>
                <c:pt idx="24687">
                  <c:v>20</c:v>
                </c:pt>
                <c:pt idx="24688">
                  <c:v>16</c:v>
                </c:pt>
                <c:pt idx="24689">
                  <c:v>17</c:v>
                </c:pt>
                <c:pt idx="24690">
                  <c:v>11</c:v>
                </c:pt>
                <c:pt idx="24691">
                  <c:v>16</c:v>
                </c:pt>
                <c:pt idx="24692">
                  <c:v>11</c:v>
                </c:pt>
                <c:pt idx="24693">
                  <c:v>16</c:v>
                </c:pt>
                <c:pt idx="24694">
                  <c:v>20</c:v>
                </c:pt>
                <c:pt idx="24695">
                  <c:v>18</c:v>
                </c:pt>
                <c:pt idx="24696">
                  <c:v>19</c:v>
                </c:pt>
                <c:pt idx="24697">
                  <c:v>16</c:v>
                </c:pt>
                <c:pt idx="24698">
                  <c:v>19</c:v>
                </c:pt>
                <c:pt idx="24699">
                  <c:v>16</c:v>
                </c:pt>
                <c:pt idx="24700">
                  <c:v>0</c:v>
                </c:pt>
                <c:pt idx="24701">
                  <c:v>13</c:v>
                </c:pt>
                <c:pt idx="24702">
                  <c:v>12</c:v>
                </c:pt>
                <c:pt idx="24703">
                  <c:v>20</c:v>
                </c:pt>
                <c:pt idx="24704">
                  <c:v>20</c:v>
                </c:pt>
                <c:pt idx="24705">
                  <c:v>16</c:v>
                </c:pt>
                <c:pt idx="24706">
                  <c:v>20</c:v>
                </c:pt>
                <c:pt idx="24707">
                  <c:v>18</c:v>
                </c:pt>
                <c:pt idx="24708">
                  <c:v>16</c:v>
                </c:pt>
                <c:pt idx="24709">
                  <c:v>18</c:v>
                </c:pt>
                <c:pt idx="24710">
                  <c:v>20</c:v>
                </c:pt>
                <c:pt idx="24711">
                  <c:v>16</c:v>
                </c:pt>
                <c:pt idx="24712">
                  <c:v>16</c:v>
                </c:pt>
                <c:pt idx="24713">
                  <c:v>20</c:v>
                </c:pt>
                <c:pt idx="24714">
                  <c:v>16</c:v>
                </c:pt>
                <c:pt idx="24715">
                  <c:v>16</c:v>
                </c:pt>
                <c:pt idx="24716">
                  <c:v>16</c:v>
                </c:pt>
                <c:pt idx="24717">
                  <c:v>15</c:v>
                </c:pt>
                <c:pt idx="24718">
                  <c:v>15</c:v>
                </c:pt>
                <c:pt idx="24719">
                  <c:v>20</c:v>
                </c:pt>
                <c:pt idx="24720">
                  <c:v>16</c:v>
                </c:pt>
                <c:pt idx="24721">
                  <c:v>20</c:v>
                </c:pt>
                <c:pt idx="24722">
                  <c:v>20</c:v>
                </c:pt>
                <c:pt idx="24723">
                  <c:v>20</c:v>
                </c:pt>
                <c:pt idx="24724">
                  <c:v>16</c:v>
                </c:pt>
                <c:pt idx="24725">
                  <c:v>19</c:v>
                </c:pt>
                <c:pt idx="24726">
                  <c:v>20</c:v>
                </c:pt>
                <c:pt idx="24727">
                  <c:v>19</c:v>
                </c:pt>
                <c:pt idx="24728">
                  <c:v>20</c:v>
                </c:pt>
                <c:pt idx="24729">
                  <c:v>18</c:v>
                </c:pt>
                <c:pt idx="24730">
                  <c:v>20</c:v>
                </c:pt>
                <c:pt idx="24731">
                  <c:v>13</c:v>
                </c:pt>
                <c:pt idx="24732">
                  <c:v>20</c:v>
                </c:pt>
                <c:pt idx="24733">
                  <c:v>18</c:v>
                </c:pt>
                <c:pt idx="24734">
                  <c:v>17</c:v>
                </c:pt>
                <c:pt idx="24735">
                  <c:v>11</c:v>
                </c:pt>
                <c:pt idx="24736">
                  <c:v>16</c:v>
                </c:pt>
                <c:pt idx="24737">
                  <c:v>16</c:v>
                </c:pt>
                <c:pt idx="24738">
                  <c:v>20</c:v>
                </c:pt>
                <c:pt idx="24739">
                  <c:v>8</c:v>
                </c:pt>
                <c:pt idx="24740">
                  <c:v>15</c:v>
                </c:pt>
                <c:pt idx="24741">
                  <c:v>20</c:v>
                </c:pt>
                <c:pt idx="24742">
                  <c:v>17</c:v>
                </c:pt>
                <c:pt idx="24743">
                  <c:v>20</c:v>
                </c:pt>
                <c:pt idx="24744">
                  <c:v>15</c:v>
                </c:pt>
                <c:pt idx="24745">
                  <c:v>16</c:v>
                </c:pt>
                <c:pt idx="24746">
                  <c:v>19</c:v>
                </c:pt>
                <c:pt idx="24747">
                  <c:v>19</c:v>
                </c:pt>
                <c:pt idx="24748">
                  <c:v>20</c:v>
                </c:pt>
                <c:pt idx="24749">
                  <c:v>0</c:v>
                </c:pt>
                <c:pt idx="24750">
                  <c:v>15</c:v>
                </c:pt>
                <c:pt idx="24751">
                  <c:v>20</c:v>
                </c:pt>
                <c:pt idx="24752">
                  <c:v>20</c:v>
                </c:pt>
                <c:pt idx="24753">
                  <c:v>19</c:v>
                </c:pt>
                <c:pt idx="24754">
                  <c:v>19</c:v>
                </c:pt>
                <c:pt idx="24755">
                  <c:v>20</c:v>
                </c:pt>
                <c:pt idx="24756">
                  <c:v>17</c:v>
                </c:pt>
                <c:pt idx="24757">
                  <c:v>12</c:v>
                </c:pt>
                <c:pt idx="24758">
                  <c:v>20</c:v>
                </c:pt>
                <c:pt idx="24759">
                  <c:v>14</c:v>
                </c:pt>
                <c:pt idx="24760">
                  <c:v>17</c:v>
                </c:pt>
                <c:pt idx="24761">
                  <c:v>0</c:v>
                </c:pt>
                <c:pt idx="24762">
                  <c:v>12</c:v>
                </c:pt>
                <c:pt idx="24763">
                  <c:v>16</c:v>
                </c:pt>
                <c:pt idx="24764">
                  <c:v>20</c:v>
                </c:pt>
                <c:pt idx="24765">
                  <c:v>20</c:v>
                </c:pt>
                <c:pt idx="24766">
                  <c:v>13</c:v>
                </c:pt>
                <c:pt idx="24767">
                  <c:v>16</c:v>
                </c:pt>
                <c:pt idx="24768">
                  <c:v>18</c:v>
                </c:pt>
                <c:pt idx="24769">
                  <c:v>16</c:v>
                </c:pt>
                <c:pt idx="24770">
                  <c:v>16</c:v>
                </c:pt>
                <c:pt idx="24771">
                  <c:v>0</c:v>
                </c:pt>
                <c:pt idx="24772">
                  <c:v>11</c:v>
                </c:pt>
                <c:pt idx="24773">
                  <c:v>19</c:v>
                </c:pt>
                <c:pt idx="24774">
                  <c:v>14</c:v>
                </c:pt>
                <c:pt idx="24775">
                  <c:v>20</c:v>
                </c:pt>
                <c:pt idx="24776">
                  <c:v>20</c:v>
                </c:pt>
                <c:pt idx="24777">
                  <c:v>19</c:v>
                </c:pt>
                <c:pt idx="24778">
                  <c:v>16</c:v>
                </c:pt>
                <c:pt idx="24779">
                  <c:v>17</c:v>
                </c:pt>
                <c:pt idx="24780">
                  <c:v>20</c:v>
                </c:pt>
                <c:pt idx="24781">
                  <c:v>20</c:v>
                </c:pt>
                <c:pt idx="24782">
                  <c:v>17</c:v>
                </c:pt>
                <c:pt idx="24783">
                  <c:v>15</c:v>
                </c:pt>
                <c:pt idx="24784">
                  <c:v>10</c:v>
                </c:pt>
                <c:pt idx="24785">
                  <c:v>16</c:v>
                </c:pt>
                <c:pt idx="24786">
                  <c:v>20</c:v>
                </c:pt>
                <c:pt idx="24787">
                  <c:v>20</c:v>
                </c:pt>
                <c:pt idx="24788">
                  <c:v>19</c:v>
                </c:pt>
                <c:pt idx="24789">
                  <c:v>20</c:v>
                </c:pt>
                <c:pt idx="24790">
                  <c:v>16</c:v>
                </c:pt>
                <c:pt idx="24791">
                  <c:v>16</c:v>
                </c:pt>
                <c:pt idx="24792">
                  <c:v>18</c:v>
                </c:pt>
                <c:pt idx="24793">
                  <c:v>20</c:v>
                </c:pt>
                <c:pt idx="24794">
                  <c:v>14</c:v>
                </c:pt>
                <c:pt idx="24795">
                  <c:v>0</c:v>
                </c:pt>
                <c:pt idx="24796">
                  <c:v>20</c:v>
                </c:pt>
                <c:pt idx="24797">
                  <c:v>12</c:v>
                </c:pt>
                <c:pt idx="24798">
                  <c:v>13</c:v>
                </c:pt>
                <c:pt idx="24799">
                  <c:v>18</c:v>
                </c:pt>
                <c:pt idx="24800">
                  <c:v>16</c:v>
                </c:pt>
                <c:pt idx="24801">
                  <c:v>16</c:v>
                </c:pt>
                <c:pt idx="24802">
                  <c:v>12</c:v>
                </c:pt>
                <c:pt idx="24803">
                  <c:v>19</c:v>
                </c:pt>
                <c:pt idx="24804">
                  <c:v>19</c:v>
                </c:pt>
                <c:pt idx="24805">
                  <c:v>19</c:v>
                </c:pt>
                <c:pt idx="24806">
                  <c:v>13</c:v>
                </c:pt>
                <c:pt idx="24807">
                  <c:v>20</c:v>
                </c:pt>
                <c:pt idx="24808">
                  <c:v>13</c:v>
                </c:pt>
                <c:pt idx="24809">
                  <c:v>19</c:v>
                </c:pt>
                <c:pt idx="24810">
                  <c:v>20</c:v>
                </c:pt>
                <c:pt idx="24811">
                  <c:v>14</c:v>
                </c:pt>
                <c:pt idx="24812">
                  <c:v>20</c:v>
                </c:pt>
                <c:pt idx="24813">
                  <c:v>20</c:v>
                </c:pt>
                <c:pt idx="24814">
                  <c:v>15</c:v>
                </c:pt>
                <c:pt idx="24815">
                  <c:v>18</c:v>
                </c:pt>
                <c:pt idx="24816">
                  <c:v>10</c:v>
                </c:pt>
                <c:pt idx="24817">
                  <c:v>16</c:v>
                </c:pt>
                <c:pt idx="24818">
                  <c:v>17</c:v>
                </c:pt>
                <c:pt idx="24819">
                  <c:v>16</c:v>
                </c:pt>
                <c:pt idx="24820">
                  <c:v>19</c:v>
                </c:pt>
                <c:pt idx="24821">
                  <c:v>16</c:v>
                </c:pt>
                <c:pt idx="24822">
                  <c:v>20</c:v>
                </c:pt>
                <c:pt idx="24823">
                  <c:v>0</c:v>
                </c:pt>
                <c:pt idx="24824">
                  <c:v>16</c:v>
                </c:pt>
                <c:pt idx="24825">
                  <c:v>19</c:v>
                </c:pt>
                <c:pt idx="24826">
                  <c:v>17</c:v>
                </c:pt>
                <c:pt idx="24827">
                  <c:v>20</c:v>
                </c:pt>
                <c:pt idx="24828">
                  <c:v>20</c:v>
                </c:pt>
                <c:pt idx="24829">
                  <c:v>16</c:v>
                </c:pt>
                <c:pt idx="24830">
                  <c:v>16</c:v>
                </c:pt>
                <c:pt idx="24831">
                  <c:v>16</c:v>
                </c:pt>
                <c:pt idx="24832">
                  <c:v>16</c:v>
                </c:pt>
                <c:pt idx="24833">
                  <c:v>20</c:v>
                </c:pt>
                <c:pt idx="24834">
                  <c:v>20</c:v>
                </c:pt>
                <c:pt idx="24835">
                  <c:v>12</c:v>
                </c:pt>
                <c:pt idx="24836">
                  <c:v>17</c:v>
                </c:pt>
                <c:pt idx="24837">
                  <c:v>20</c:v>
                </c:pt>
                <c:pt idx="24838">
                  <c:v>18</c:v>
                </c:pt>
                <c:pt idx="24839">
                  <c:v>17</c:v>
                </c:pt>
                <c:pt idx="24840">
                  <c:v>0</c:v>
                </c:pt>
                <c:pt idx="24841">
                  <c:v>18</c:v>
                </c:pt>
                <c:pt idx="24842">
                  <c:v>19</c:v>
                </c:pt>
                <c:pt idx="24843">
                  <c:v>16</c:v>
                </c:pt>
                <c:pt idx="24844">
                  <c:v>20</c:v>
                </c:pt>
                <c:pt idx="24845">
                  <c:v>16</c:v>
                </c:pt>
                <c:pt idx="24846">
                  <c:v>16</c:v>
                </c:pt>
                <c:pt idx="24847">
                  <c:v>14</c:v>
                </c:pt>
                <c:pt idx="24848">
                  <c:v>15</c:v>
                </c:pt>
                <c:pt idx="24849">
                  <c:v>18</c:v>
                </c:pt>
                <c:pt idx="24850">
                  <c:v>16</c:v>
                </c:pt>
                <c:pt idx="24851">
                  <c:v>18</c:v>
                </c:pt>
                <c:pt idx="24852">
                  <c:v>16</c:v>
                </c:pt>
                <c:pt idx="24853">
                  <c:v>10</c:v>
                </c:pt>
                <c:pt idx="24854">
                  <c:v>20</c:v>
                </c:pt>
                <c:pt idx="24855">
                  <c:v>15</c:v>
                </c:pt>
                <c:pt idx="24856">
                  <c:v>18</c:v>
                </c:pt>
                <c:pt idx="24857">
                  <c:v>14</c:v>
                </c:pt>
                <c:pt idx="24858">
                  <c:v>16</c:v>
                </c:pt>
                <c:pt idx="24859">
                  <c:v>12</c:v>
                </c:pt>
                <c:pt idx="24860">
                  <c:v>19</c:v>
                </c:pt>
                <c:pt idx="24861">
                  <c:v>20</c:v>
                </c:pt>
                <c:pt idx="24862">
                  <c:v>19</c:v>
                </c:pt>
                <c:pt idx="24863">
                  <c:v>19</c:v>
                </c:pt>
                <c:pt idx="24864">
                  <c:v>17</c:v>
                </c:pt>
                <c:pt idx="24865">
                  <c:v>14</c:v>
                </c:pt>
                <c:pt idx="24866">
                  <c:v>13</c:v>
                </c:pt>
                <c:pt idx="24867">
                  <c:v>16</c:v>
                </c:pt>
                <c:pt idx="24868">
                  <c:v>16</c:v>
                </c:pt>
                <c:pt idx="24869">
                  <c:v>15</c:v>
                </c:pt>
                <c:pt idx="24870">
                  <c:v>20</c:v>
                </c:pt>
                <c:pt idx="24871">
                  <c:v>18</c:v>
                </c:pt>
                <c:pt idx="24872">
                  <c:v>16</c:v>
                </c:pt>
                <c:pt idx="24873">
                  <c:v>16</c:v>
                </c:pt>
                <c:pt idx="24874">
                  <c:v>20</c:v>
                </c:pt>
                <c:pt idx="24875">
                  <c:v>16</c:v>
                </c:pt>
                <c:pt idx="24876">
                  <c:v>17</c:v>
                </c:pt>
                <c:pt idx="24877">
                  <c:v>16</c:v>
                </c:pt>
                <c:pt idx="24878">
                  <c:v>20</c:v>
                </c:pt>
                <c:pt idx="24879">
                  <c:v>20</c:v>
                </c:pt>
                <c:pt idx="24880">
                  <c:v>18</c:v>
                </c:pt>
                <c:pt idx="24881">
                  <c:v>15</c:v>
                </c:pt>
                <c:pt idx="24882">
                  <c:v>20</c:v>
                </c:pt>
                <c:pt idx="24883">
                  <c:v>14</c:v>
                </c:pt>
                <c:pt idx="24884">
                  <c:v>16</c:v>
                </c:pt>
                <c:pt idx="24885">
                  <c:v>16</c:v>
                </c:pt>
                <c:pt idx="24886">
                  <c:v>19</c:v>
                </c:pt>
                <c:pt idx="24887">
                  <c:v>16</c:v>
                </c:pt>
                <c:pt idx="24888">
                  <c:v>20</c:v>
                </c:pt>
                <c:pt idx="24889">
                  <c:v>20</c:v>
                </c:pt>
                <c:pt idx="24890">
                  <c:v>20</c:v>
                </c:pt>
                <c:pt idx="24891">
                  <c:v>16</c:v>
                </c:pt>
                <c:pt idx="24892">
                  <c:v>0</c:v>
                </c:pt>
                <c:pt idx="24893">
                  <c:v>14</c:v>
                </c:pt>
                <c:pt idx="24894">
                  <c:v>16</c:v>
                </c:pt>
                <c:pt idx="24895">
                  <c:v>18</c:v>
                </c:pt>
                <c:pt idx="24896">
                  <c:v>16</c:v>
                </c:pt>
                <c:pt idx="24897">
                  <c:v>9</c:v>
                </c:pt>
                <c:pt idx="24898">
                  <c:v>19</c:v>
                </c:pt>
                <c:pt idx="24899">
                  <c:v>15</c:v>
                </c:pt>
                <c:pt idx="24900">
                  <c:v>20</c:v>
                </c:pt>
                <c:pt idx="24901">
                  <c:v>14</c:v>
                </c:pt>
                <c:pt idx="24902">
                  <c:v>20</c:v>
                </c:pt>
                <c:pt idx="24903">
                  <c:v>20</c:v>
                </c:pt>
                <c:pt idx="24904">
                  <c:v>19</c:v>
                </c:pt>
                <c:pt idx="24905">
                  <c:v>20</c:v>
                </c:pt>
                <c:pt idx="24906">
                  <c:v>13</c:v>
                </c:pt>
                <c:pt idx="24907">
                  <c:v>12</c:v>
                </c:pt>
                <c:pt idx="24908">
                  <c:v>20</c:v>
                </c:pt>
                <c:pt idx="24909">
                  <c:v>16</c:v>
                </c:pt>
                <c:pt idx="24910">
                  <c:v>0</c:v>
                </c:pt>
                <c:pt idx="24911">
                  <c:v>15</c:v>
                </c:pt>
                <c:pt idx="24912">
                  <c:v>18</c:v>
                </c:pt>
                <c:pt idx="24913">
                  <c:v>13</c:v>
                </c:pt>
                <c:pt idx="24914">
                  <c:v>19</c:v>
                </c:pt>
                <c:pt idx="24915">
                  <c:v>13</c:v>
                </c:pt>
                <c:pt idx="24916">
                  <c:v>20</c:v>
                </c:pt>
                <c:pt idx="24917">
                  <c:v>18</c:v>
                </c:pt>
                <c:pt idx="24918">
                  <c:v>17</c:v>
                </c:pt>
                <c:pt idx="24919">
                  <c:v>0</c:v>
                </c:pt>
                <c:pt idx="24920">
                  <c:v>19</c:v>
                </c:pt>
                <c:pt idx="24921">
                  <c:v>12</c:v>
                </c:pt>
                <c:pt idx="24922">
                  <c:v>14</c:v>
                </c:pt>
                <c:pt idx="24923">
                  <c:v>16</c:v>
                </c:pt>
                <c:pt idx="24924">
                  <c:v>20</c:v>
                </c:pt>
                <c:pt idx="24925">
                  <c:v>20</c:v>
                </c:pt>
                <c:pt idx="24926">
                  <c:v>20</c:v>
                </c:pt>
                <c:pt idx="24927">
                  <c:v>18</c:v>
                </c:pt>
                <c:pt idx="24928">
                  <c:v>15</c:v>
                </c:pt>
                <c:pt idx="24929">
                  <c:v>17</c:v>
                </c:pt>
                <c:pt idx="24930">
                  <c:v>11</c:v>
                </c:pt>
                <c:pt idx="24931">
                  <c:v>20</c:v>
                </c:pt>
                <c:pt idx="24932">
                  <c:v>19</c:v>
                </c:pt>
                <c:pt idx="24933">
                  <c:v>15</c:v>
                </c:pt>
                <c:pt idx="24934">
                  <c:v>19</c:v>
                </c:pt>
                <c:pt idx="24935">
                  <c:v>20</c:v>
                </c:pt>
                <c:pt idx="24936">
                  <c:v>20</c:v>
                </c:pt>
                <c:pt idx="24937">
                  <c:v>19</c:v>
                </c:pt>
                <c:pt idx="24938">
                  <c:v>19</c:v>
                </c:pt>
                <c:pt idx="24939">
                  <c:v>16</c:v>
                </c:pt>
                <c:pt idx="24940">
                  <c:v>20</c:v>
                </c:pt>
                <c:pt idx="24941">
                  <c:v>17</c:v>
                </c:pt>
                <c:pt idx="24942">
                  <c:v>16</c:v>
                </c:pt>
                <c:pt idx="24943">
                  <c:v>19</c:v>
                </c:pt>
                <c:pt idx="24944">
                  <c:v>16</c:v>
                </c:pt>
                <c:pt idx="24945">
                  <c:v>20</c:v>
                </c:pt>
                <c:pt idx="24946">
                  <c:v>19</c:v>
                </c:pt>
                <c:pt idx="24947">
                  <c:v>16</c:v>
                </c:pt>
                <c:pt idx="24948">
                  <c:v>20</c:v>
                </c:pt>
                <c:pt idx="24949">
                  <c:v>14</c:v>
                </c:pt>
                <c:pt idx="24950">
                  <c:v>15</c:v>
                </c:pt>
                <c:pt idx="24951">
                  <c:v>20</c:v>
                </c:pt>
                <c:pt idx="24952">
                  <c:v>12</c:v>
                </c:pt>
                <c:pt idx="24953">
                  <c:v>19</c:v>
                </c:pt>
                <c:pt idx="24954">
                  <c:v>19</c:v>
                </c:pt>
                <c:pt idx="24955">
                  <c:v>0</c:v>
                </c:pt>
                <c:pt idx="24956">
                  <c:v>16</c:v>
                </c:pt>
                <c:pt idx="24957">
                  <c:v>16</c:v>
                </c:pt>
                <c:pt idx="24958">
                  <c:v>19</c:v>
                </c:pt>
                <c:pt idx="24959">
                  <c:v>16</c:v>
                </c:pt>
                <c:pt idx="24960">
                  <c:v>18</c:v>
                </c:pt>
                <c:pt idx="24961">
                  <c:v>16</c:v>
                </c:pt>
                <c:pt idx="24962">
                  <c:v>16</c:v>
                </c:pt>
                <c:pt idx="24963">
                  <c:v>17</c:v>
                </c:pt>
                <c:pt idx="24964">
                  <c:v>19</c:v>
                </c:pt>
                <c:pt idx="24965">
                  <c:v>10</c:v>
                </c:pt>
                <c:pt idx="24966">
                  <c:v>15</c:v>
                </c:pt>
                <c:pt idx="24967">
                  <c:v>12</c:v>
                </c:pt>
                <c:pt idx="24968">
                  <c:v>14</c:v>
                </c:pt>
                <c:pt idx="24969">
                  <c:v>20</c:v>
                </c:pt>
                <c:pt idx="24970">
                  <c:v>13</c:v>
                </c:pt>
                <c:pt idx="24971">
                  <c:v>20</c:v>
                </c:pt>
                <c:pt idx="24972">
                  <c:v>16</c:v>
                </c:pt>
                <c:pt idx="24973">
                  <c:v>0</c:v>
                </c:pt>
                <c:pt idx="24974">
                  <c:v>20</c:v>
                </c:pt>
                <c:pt idx="24975">
                  <c:v>0</c:v>
                </c:pt>
                <c:pt idx="24976">
                  <c:v>20</c:v>
                </c:pt>
                <c:pt idx="24977">
                  <c:v>16</c:v>
                </c:pt>
                <c:pt idx="24978">
                  <c:v>17</c:v>
                </c:pt>
                <c:pt idx="24979">
                  <c:v>12</c:v>
                </c:pt>
                <c:pt idx="24980">
                  <c:v>13</c:v>
                </c:pt>
                <c:pt idx="24981">
                  <c:v>18</c:v>
                </c:pt>
                <c:pt idx="24982">
                  <c:v>19</c:v>
                </c:pt>
                <c:pt idx="24983">
                  <c:v>16</c:v>
                </c:pt>
                <c:pt idx="24984">
                  <c:v>16</c:v>
                </c:pt>
                <c:pt idx="24985">
                  <c:v>13</c:v>
                </c:pt>
                <c:pt idx="24986">
                  <c:v>13</c:v>
                </c:pt>
                <c:pt idx="24987">
                  <c:v>18</c:v>
                </c:pt>
                <c:pt idx="24988">
                  <c:v>15</c:v>
                </c:pt>
                <c:pt idx="24989">
                  <c:v>19</c:v>
                </c:pt>
                <c:pt idx="24990">
                  <c:v>20</c:v>
                </c:pt>
                <c:pt idx="24991">
                  <c:v>20</c:v>
                </c:pt>
                <c:pt idx="24992">
                  <c:v>14</c:v>
                </c:pt>
                <c:pt idx="24993">
                  <c:v>14</c:v>
                </c:pt>
                <c:pt idx="24994">
                  <c:v>19</c:v>
                </c:pt>
                <c:pt idx="24995">
                  <c:v>20</c:v>
                </c:pt>
                <c:pt idx="24996">
                  <c:v>19</c:v>
                </c:pt>
                <c:pt idx="24997">
                  <c:v>14</c:v>
                </c:pt>
                <c:pt idx="24998">
                  <c:v>15</c:v>
                </c:pt>
                <c:pt idx="24999">
                  <c:v>16</c:v>
                </c:pt>
                <c:pt idx="25000">
                  <c:v>17</c:v>
                </c:pt>
                <c:pt idx="25001">
                  <c:v>20</c:v>
                </c:pt>
                <c:pt idx="25002">
                  <c:v>16</c:v>
                </c:pt>
                <c:pt idx="25003">
                  <c:v>20</c:v>
                </c:pt>
                <c:pt idx="25004">
                  <c:v>19</c:v>
                </c:pt>
                <c:pt idx="25005">
                  <c:v>16</c:v>
                </c:pt>
                <c:pt idx="25006">
                  <c:v>13</c:v>
                </c:pt>
                <c:pt idx="25007">
                  <c:v>17</c:v>
                </c:pt>
                <c:pt idx="25008">
                  <c:v>13</c:v>
                </c:pt>
                <c:pt idx="25009">
                  <c:v>16</c:v>
                </c:pt>
                <c:pt idx="25010">
                  <c:v>20</c:v>
                </c:pt>
                <c:pt idx="25011">
                  <c:v>17</c:v>
                </c:pt>
                <c:pt idx="25012">
                  <c:v>15</c:v>
                </c:pt>
                <c:pt idx="25013">
                  <c:v>20</c:v>
                </c:pt>
                <c:pt idx="25014">
                  <c:v>0</c:v>
                </c:pt>
                <c:pt idx="25015">
                  <c:v>0</c:v>
                </c:pt>
                <c:pt idx="25016">
                  <c:v>20</c:v>
                </c:pt>
                <c:pt idx="25017">
                  <c:v>20</c:v>
                </c:pt>
                <c:pt idx="25018">
                  <c:v>16</c:v>
                </c:pt>
                <c:pt idx="25019">
                  <c:v>20</c:v>
                </c:pt>
                <c:pt idx="25020">
                  <c:v>0</c:v>
                </c:pt>
                <c:pt idx="25021">
                  <c:v>16</c:v>
                </c:pt>
                <c:pt idx="25022">
                  <c:v>16</c:v>
                </c:pt>
                <c:pt idx="25023">
                  <c:v>20</c:v>
                </c:pt>
                <c:pt idx="25024">
                  <c:v>18</c:v>
                </c:pt>
                <c:pt idx="25025">
                  <c:v>18</c:v>
                </c:pt>
                <c:pt idx="25026">
                  <c:v>15</c:v>
                </c:pt>
                <c:pt idx="25027">
                  <c:v>18</c:v>
                </c:pt>
                <c:pt idx="25028">
                  <c:v>17</c:v>
                </c:pt>
                <c:pt idx="25029">
                  <c:v>20</c:v>
                </c:pt>
                <c:pt idx="25030">
                  <c:v>16</c:v>
                </c:pt>
                <c:pt idx="25031">
                  <c:v>16</c:v>
                </c:pt>
                <c:pt idx="25032">
                  <c:v>14</c:v>
                </c:pt>
                <c:pt idx="25033">
                  <c:v>16</c:v>
                </c:pt>
                <c:pt idx="25034">
                  <c:v>16</c:v>
                </c:pt>
                <c:pt idx="25035">
                  <c:v>16</c:v>
                </c:pt>
                <c:pt idx="25036">
                  <c:v>20</c:v>
                </c:pt>
                <c:pt idx="25037">
                  <c:v>16</c:v>
                </c:pt>
                <c:pt idx="25038">
                  <c:v>14</c:v>
                </c:pt>
                <c:pt idx="25039">
                  <c:v>16</c:v>
                </c:pt>
                <c:pt idx="25040">
                  <c:v>12</c:v>
                </c:pt>
                <c:pt idx="25041">
                  <c:v>15</c:v>
                </c:pt>
                <c:pt idx="25042">
                  <c:v>18</c:v>
                </c:pt>
                <c:pt idx="25043">
                  <c:v>13</c:v>
                </c:pt>
                <c:pt idx="25044">
                  <c:v>0</c:v>
                </c:pt>
                <c:pt idx="25045">
                  <c:v>17</c:v>
                </c:pt>
                <c:pt idx="25046">
                  <c:v>20</c:v>
                </c:pt>
                <c:pt idx="25047">
                  <c:v>14</c:v>
                </c:pt>
                <c:pt idx="25048">
                  <c:v>16</c:v>
                </c:pt>
                <c:pt idx="25049">
                  <c:v>16</c:v>
                </c:pt>
                <c:pt idx="25050">
                  <c:v>20</c:v>
                </c:pt>
                <c:pt idx="25051">
                  <c:v>16</c:v>
                </c:pt>
                <c:pt idx="25052">
                  <c:v>17</c:v>
                </c:pt>
                <c:pt idx="25053">
                  <c:v>20</c:v>
                </c:pt>
                <c:pt idx="25054">
                  <c:v>16</c:v>
                </c:pt>
                <c:pt idx="25055">
                  <c:v>15</c:v>
                </c:pt>
                <c:pt idx="25056">
                  <c:v>20</c:v>
                </c:pt>
                <c:pt idx="25057">
                  <c:v>12</c:v>
                </c:pt>
                <c:pt idx="25058">
                  <c:v>20</c:v>
                </c:pt>
                <c:pt idx="25059">
                  <c:v>16</c:v>
                </c:pt>
                <c:pt idx="25060">
                  <c:v>17</c:v>
                </c:pt>
                <c:pt idx="25061">
                  <c:v>15</c:v>
                </c:pt>
                <c:pt idx="25062">
                  <c:v>16</c:v>
                </c:pt>
                <c:pt idx="25063">
                  <c:v>17</c:v>
                </c:pt>
                <c:pt idx="25064">
                  <c:v>20</c:v>
                </c:pt>
                <c:pt idx="25065">
                  <c:v>16</c:v>
                </c:pt>
                <c:pt idx="25066">
                  <c:v>13</c:v>
                </c:pt>
                <c:pt idx="25067">
                  <c:v>16</c:v>
                </c:pt>
                <c:pt idx="25068">
                  <c:v>15</c:v>
                </c:pt>
                <c:pt idx="25069">
                  <c:v>16</c:v>
                </c:pt>
                <c:pt idx="25070">
                  <c:v>15</c:v>
                </c:pt>
                <c:pt idx="25071">
                  <c:v>19</c:v>
                </c:pt>
                <c:pt idx="25072">
                  <c:v>0</c:v>
                </c:pt>
                <c:pt idx="25073">
                  <c:v>14</c:v>
                </c:pt>
                <c:pt idx="25074">
                  <c:v>0</c:v>
                </c:pt>
                <c:pt idx="25075">
                  <c:v>16</c:v>
                </c:pt>
                <c:pt idx="25076">
                  <c:v>20</c:v>
                </c:pt>
                <c:pt idx="25077">
                  <c:v>19</c:v>
                </c:pt>
                <c:pt idx="25078">
                  <c:v>18</c:v>
                </c:pt>
                <c:pt idx="25079">
                  <c:v>0</c:v>
                </c:pt>
                <c:pt idx="25080">
                  <c:v>0</c:v>
                </c:pt>
                <c:pt idx="25081">
                  <c:v>15</c:v>
                </c:pt>
                <c:pt idx="25082">
                  <c:v>19</c:v>
                </c:pt>
                <c:pt idx="25083">
                  <c:v>20</c:v>
                </c:pt>
                <c:pt idx="25084">
                  <c:v>20</c:v>
                </c:pt>
                <c:pt idx="25085">
                  <c:v>16</c:v>
                </c:pt>
                <c:pt idx="25086">
                  <c:v>15</c:v>
                </c:pt>
                <c:pt idx="25087">
                  <c:v>0</c:v>
                </c:pt>
                <c:pt idx="25088">
                  <c:v>16</c:v>
                </c:pt>
                <c:pt idx="25089">
                  <c:v>20</c:v>
                </c:pt>
                <c:pt idx="25090">
                  <c:v>20</c:v>
                </c:pt>
                <c:pt idx="25091">
                  <c:v>19</c:v>
                </c:pt>
                <c:pt idx="25092">
                  <c:v>20</c:v>
                </c:pt>
                <c:pt idx="25093">
                  <c:v>20</c:v>
                </c:pt>
                <c:pt idx="25094">
                  <c:v>10</c:v>
                </c:pt>
                <c:pt idx="25095">
                  <c:v>16</c:v>
                </c:pt>
                <c:pt idx="25096">
                  <c:v>16</c:v>
                </c:pt>
                <c:pt idx="25097">
                  <c:v>16</c:v>
                </c:pt>
                <c:pt idx="25098">
                  <c:v>16</c:v>
                </c:pt>
                <c:pt idx="25099">
                  <c:v>20</c:v>
                </c:pt>
                <c:pt idx="25100">
                  <c:v>20</c:v>
                </c:pt>
                <c:pt idx="25101">
                  <c:v>14</c:v>
                </c:pt>
                <c:pt idx="25102">
                  <c:v>20</c:v>
                </c:pt>
                <c:pt idx="25103">
                  <c:v>20</c:v>
                </c:pt>
                <c:pt idx="25104">
                  <c:v>17</c:v>
                </c:pt>
                <c:pt idx="25105">
                  <c:v>19</c:v>
                </c:pt>
                <c:pt idx="25106">
                  <c:v>15</c:v>
                </c:pt>
                <c:pt idx="25107">
                  <c:v>19</c:v>
                </c:pt>
                <c:pt idx="25108">
                  <c:v>18</c:v>
                </c:pt>
                <c:pt idx="25109">
                  <c:v>18</c:v>
                </c:pt>
                <c:pt idx="25110">
                  <c:v>18</c:v>
                </c:pt>
                <c:pt idx="25111">
                  <c:v>16</c:v>
                </c:pt>
                <c:pt idx="25112">
                  <c:v>17</c:v>
                </c:pt>
                <c:pt idx="25113">
                  <c:v>15</c:v>
                </c:pt>
                <c:pt idx="25114">
                  <c:v>14</c:v>
                </c:pt>
                <c:pt idx="25115">
                  <c:v>16</c:v>
                </c:pt>
                <c:pt idx="25116">
                  <c:v>18</c:v>
                </c:pt>
                <c:pt idx="25117">
                  <c:v>20</c:v>
                </c:pt>
                <c:pt idx="25118">
                  <c:v>0</c:v>
                </c:pt>
                <c:pt idx="25119">
                  <c:v>12</c:v>
                </c:pt>
                <c:pt idx="25120">
                  <c:v>16</c:v>
                </c:pt>
                <c:pt idx="25121">
                  <c:v>0</c:v>
                </c:pt>
                <c:pt idx="25122">
                  <c:v>17</c:v>
                </c:pt>
                <c:pt idx="25123">
                  <c:v>14</c:v>
                </c:pt>
                <c:pt idx="25124">
                  <c:v>20</c:v>
                </c:pt>
                <c:pt idx="25125">
                  <c:v>18</c:v>
                </c:pt>
                <c:pt idx="25126">
                  <c:v>0</c:v>
                </c:pt>
                <c:pt idx="25127">
                  <c:v>13</c:v>
                </c:pt>
                <c:pt idx="25128">
                  <c:v>20</c:v>
                </c:pt>
                <c:pt idx="25129">
                  <c:v>16</c:v>
                </c:pt>
                <c:pt idx="25130">
                  <c:v>0</c:v>
                </c:pt>
                <c:pt idx="25131">
                  <c:v>17</c:v>
                </c:pt>
                <c:pt idx="25132">
                  <c:v>12</c:v>
                </c:pt>
                <c:pt idx="25133">
                  <c:v>15</c:v>
                </c:pt>
                <c:pt idx="25134">
                  <c:v>17</c:v>
                </c:pt>
                <c:pt idx="25135">
                  <c:v>15</c:v>
                </c:pt>
                <c:pt idx="25136">
                  <c:v>15</c:v>
                </c:pt>
                <c:pt idx="25137">
                  <c:v>18</c:v>
                </c:pt>
                <c:pt idx="25138">
                  <c:v>20</c:v>
                </c:pt>
                <c:pt idx="25139">
                  <c:v>16</c:v>
                </c:pt>
                <c:pt idx="25140">
                  <c:v>0</c:v>
                </c:pt>
                <c:pt idx="25141">
                  <c:v>0</c:v>
                </c:pt>
                <c:pt idx="25142">
                  <c:v>0</c:v>
                </c:pt>
                <c:pt idx="25143">
                  <c:v>16</c:v>
                </c:pt>
                <c:pt idx="25144">
                  <c:v>15</c:v>
                </c:pt>
                <c:pt idx="25145">
                  <c:v>15</c:v>
                </c:pt>
                <c:pt idx="25146">
                  <c:v>16</c:v>
                </c:pt>
                <c:pt idx="25147">
                  <c:v>20</c:v>
                </c:pt>
                <c:pt idx="25148">
                  <c:v>16</c:v>
                </c:pt>
                <c:pt idx="25149">
                  <c:v>20</c:v>
                </c:pt>
                <c:pt idx="25150">
                  <c:v>10</c:v>
                </c:pt>
                <c:pt idx="25151">
                  <c:v>16</c:v>
                </c:pt>
                <c:pt idx="25152">
                  <c:v>19</c:v>
                </c:pt>
                <c:pt idx="25153">
                  <c:v>17</c:v>
                </c:pt>
                <c:pt idx="25154">
                  <c:v>19</c:v>
                </c:pt>
                <c:pt idx="25155">
                  <c:v>16</c:v>
                </c:pt>
                <c:pt idx="25156">
                  <c:v>16</c:v>
                </c:pt>
                <c:pt idx="25157">
                  <c:v>11</c:v>
                </c:pt>
                <c:pt idx="25158">
                  <c:v>11</c:v>
                </c:pt>
                <c:pt idx="25159">
                  <c:v>15</c:v>
                </c:pt>
                <c:pt idx="25160">
                  <c:v>16</c:v>
                </c:pt>
                <c:pt idx="25161">
                  <c:v>15</c:v>
                </c:pt>
                <c:pt idx="25162">
                  <c:v>15</c:v>
                </c:pt>
                <c:pt idx="25163">
                  <c:v>20</c:v>
                </c:pt>
                <c:pt idx="25164">
                  <c:v>20</c:v>
                </c:pt>
                <c:pt idx="25165">
                  <c:v>19</c:v>
                </c:pt>
                <c:pt idx="25166">
                  <c:v>16</c:v>
                </c:pt>
                <c:pt idx="25167">
                  <c:v>18</c:v>
                </c:pt>
                <c:pt idx="25168">
                  <c:v>19</c:v>
                </c:pt>
                <c:pt idx="25169">
                  <c:v>15</c:v>
                </c:pt>
                <c:pt idx="25170">
                  <c:v>20</c:v>
                </c:pt>
                <c:pt idx="25171">
                  <c:v>16</c:v>
                </c:pt>
                <c:pt idx="25172">
                  <c:v>20</c:v>
                </c:pt>
                <c:pt idx="25173">
                  <c:v>20</c:v>
                </c:pt>
                <c:pt idx="25174">
                  <c:v>17</c:v>
                </c:pt>
                <c:pt idx="25175">
                  <c:v>20</c:v>
                </c:pt>
                <c:pt idx="25176">
                  <c:v>16</c:v>
                </c:pt>
                <c:pt idx="25177">
                  <c:v>15</c:v>
                </c:pt>
                <c:pt idx="25178">
                  <c:v>18</c:v>
                </c:pt>
                <c:pt idx="25179">
                  <c:v>20</c:v>
                </c:pt>
                <c:pt idx="25180">
                  <c:v>19</c:v>
                </c:pt>
                <c:pt idx="25181">
                  <c:v>16</c:v>
                </c:pt>
                <c:pt idx="25182">
                  <c:v>16</c:v>
                </c:pt>
                <c:pt idx="25183">
                  <c:v>20</c:v>
                </c:pt>
                <c:pt idx="25184">
                  <c:v>15</c:v>
                </c:pt>
                <c:pt idx="25185">
                  <c:v>17</c:v>
                </c:pt>
                <c:pt idx="25186">
                  <c:v>14</c:v>
                </c:pt>
                <c:pt idx="25187">
                  <c:v>20</c:v>
                </c:pt>
                <c:pt idx="25188">
                  <c:v>19</c:v>
                </c:pt>
                <c:pt idx="25189">
                  <c:v>0</c:v>
                </c:pt>
                <c:pt idx="25190">
                  <c:v>20</c:v>
                </c:pt>
                <c:pt idx="25191">
                  <c:v>17</c:v>
                </c:pt>
                <c:pt idx="25192">
                  <c:v>19</c:v>
                </c:pt>
                <c:pt idx="25193">
                  <c:v>18</c:v>
                </c:pt>
                <c:pt idx="25194">
                  <c:v>20</c:v>
                </c:pt>
                <c:pt idx="25195">
                  <c:v>14</c:v>
                </c:pt>
                <c:pt idx="25196">
                  <c:v>19</c:v>
                </c:pt>
                <c:pt idx="25197">
                  <c:v>0</c:v>
                </c:pt>
                <c:pt idx="25198">
                  <c:v>18</c:v>
                </c:pt>
                <c:pt idx="25199">
                  <c:v>15</c:v>
                </c:pt>
                <c:pt idx="25200">
                  <c:v>14</c:v>
                </c:pt>
                <c:pt idx="25201">
                  <c:v>16</c:v>
                </c:pt>
                <c:pt idx="25202">
                  <c:v>15</c:v>
                </c:pt>
                <c:pt idx="25203">
                  <c:v>14</c:v>
                </c:pt>
                <c:pt idx="25204">
                  <c:v>20</c:v>
                </c:pt>
                <c:pt idx="25205">
                  <c:v>18</c:v>
                </c:pt>
                <c:pt idx="25206">
                  <c:v>19</c:v>
                </c:pt>
                <c:pt idx="25207">
                  <c:v>20</c:v>
                </c:pt>
                <c:pt idx="25208">
                  <c:v>20</c:v>
                </c:pt>
                <c:pt idx="25209">
                  <c:v>20</c:v>
                </c:pt>
                <c:pt idx="25210">
                  <c:v>17</c:v>
                </c:pt>
                <c:pt idx="25211">
                  <c:v>16</c:v>
                </c:pt>
                <c:pt idx="25212">
                  <c:v>15</c:v>
                </c:pt>
                <c:pt idx="25213">
                  <c:v>18</c:v>
                </c:pt>
                <c:pt idx="25214">
                  <c:v>16</c:v>
                </c:pt>
                <c:pt idx="25215">
                  <c:v>20</c:v>
                </c:pt>
                <c:pt idx="25216">
                  <c:v>20</c:v>
                </c:pt>
                <c:pt idx="25217">
                  <c:v>16</c:v>
                </c:pt>
                <c:pt idx="25218">
                  <c:v>16</c:v>
                </c:pt>
                <c:pt idx="25219">
                  <c:v>19</c:v>
                </c:pt>
                <c:pt idx="25220">
                  <c:v>19</c:v>
                </c:pt>
                <c:pt idx="25221">
                  <c:v>16</c:v>
                </c:pt>
                <c:pt idx="25222">
                  <c:v>20</c:v>
                </c:pt>
                <c:pt idx="25223">
                  <c:v>20</c:v>
                </c:pt>
                <c:pt idx="25224">
                  <c:v>16</c:v>
                </c:pt>
                <c:pt idx="25225">
                  <c:v>9</c:v>
                </c:pt>
                <c:pt idx="25226">
                  <c:v>17</c:v>
                </c:pt>
                <c:pt idx="25227">
                  <c:v>16</c:v>
                </c:pt>
                <c:pt idx="25228">
                  <c:v>19</c:v>
                </c:pt>
                <c:pt idx="25229">
                  <c:v>18</c:v>
                </c:pt>
                <c:pt idx="25230">
                  <c:v>16</c:v>
                </c:pt>
                <c:pt idx="25231">
                  <c:v>20</c:v>
                </c:pt>
                <c:pt idx="25232">
                  <c:v>0</c:v>
                </c:pt>
                <c:pt idx="25233">
                  <c:v>20</c:v>
                </c:pt>
                <c:pt idx="25234">
                  <c:v>20</c:v>
                </c:pt>
                <c:pt idx="25235">
                  <c:v>16</c:v>
                </c:pt>
                <c:pt idx="25236">
                  <c:v>20</c:v>
                </c:pt>
                <c:pt idx="25237">
                  <c:v>0</c:v>
                </c:pt>
                <c:pt idx="25238">
                  <c:v>20</c:v>
                </c:pt>
                <c:pt idx="25239">
                  <c:v>19</c:v>
                </c:pt>
                <c:pt idx="25240">
                  <c:v>16</c:v>
                </c:pt>
                <c:pt idx="25241">
                  <c:v>16</c:v>
                </c:pt>
                <c:pt idx="25242">
                  <c:v>17</c:v>
                </c:pt>
                <c:pt idx="25243">
                  <c:v>17</c:v>
                </c:pt>
                <c:pt idx="25244">
                  <c:v>12</c:v>
                </c:pt>
                <c:pt idx="25245">
                  <c:v>17</c:v>
                </c:pt>
                <c:pt idx="25246">
                  <c:v>12</c:v>
                </c:pt>
                <c:pt idx="25247">
                  <c:v>16</c:v>
                </c:pt>
                <c:pt idx="25248">
                  <c:v>9</c:v>
                </c:pt>
                <c:pt idx="25249">
                  <c:v>19</c:v>
                </c:pt>
                <c:pt idx="25250">
                  <c:v>17</c:v>
                </c:pt>
                <c:pt idx="25251">
                  <c:v>16</c:v>
                </c:pt>
                <c:pt idx="25252">
                  <c:v>13</c:v>
                </c:pt>
                <c:pt idx="25253">
                  <c:v>8</c:v>
                </c:pt>
                <c:pt idx="25254">
                  <c:v>18</c:v>
                </c:pt>
                <c:pt idx="25255">
                  <c:v>0</c:v>
                </c:pt>
                <c:pt idx="25256">
                  <c:v>18</c:v>
                </c:pt>
                <c:pt idx="25257">
                  <c:v>18</c:v>
                </c:pt>
                <c:pt idx="25258">
                  <c:v>20</c:v>
                </c:pt>
                <c:pt idx="25259">
                  <c:v>16</c:v>
                </c:pt>
                <c:pt idx="25260">
                  <c:v>20</c:v>
                </c:pt>
                <c:pt idx="25261">
                  <c:v>0</c:v>
                </c:pt>
                <c:pt idx="25262">
                  <c:v>17</c:v>
                </c:pt>
                <c:pt idx="25263">
                  <c:v>20</c:v>
                </c:pt>
                <c:pt idx="25264">
                  <c:v>0</c:v>
                </c:pt>
                <c:pt idx="25265">
                  <c:v>13</c:v>
                </c:pt>
                <c:pt idx="25266">
                  <c:v>17</c:v>
                </c:pt>
                <c:pt idx="25267">
                  <c:v>20</c:v>
                </c:pt>
                <c:pt idx="25268">
                  <c:v>18</c:v>
                </c:pt>
                <c:pt idx="25269">
                  <c:v>0</c:v>
                </c:pt>
                <c:pt idx="25270">
                  <c:v>17</c:v>
                </c:pt>
                <c:pt idx="25271">
                  <c:v>16</c:v>
                </c:pt>
                <c:pt idx="25272">
                  <c:v>16</c:v>
                </c:pt>
                <c:pt idx="25273">
                  <c:v>20</c:v>
                </c:pt>
                <c:pt idx="25274">
                  <c:v>12</c:v>
                </c:pt>
                <c:pt idx="25275">
                  <c:v>11</c:v>
                </c:pt>
                <c:pt idx="25276">
                  <c:v>20</c:v>
                </c:pt>
                <c:pt idx="25277">
                  <c:v>20</c:v>
                </c:pt>
                <c:pt idx="25278">
                  <c:v>15</c:v>
                </c:pt>
                <c:pt idx="25279">
                  <c:v>20</c:v>
                </c:pt>
                <c:pt idx="25280">
                  <c:v>12</c:v>
                </c:pt>
                <c:pt idx="25281">
                  <c:v>16</c:v>
                </c:pt>
                <c:pt idx="25282">
                  <c:v>14</c:v>
                </c:pt>
                <c:pt idx="25283">
                  <c:v>16</c:v>
                </c:pt>
                <c:pt idx="25284">
                  <c:v>19</c:v>
                </c:pt>
                <c:pt idx="25285">
                  <c:v>20</c:v>
                </c:pt>
                <c:pt idx="25286">
                  <c:v>20</c:v>
                </c:pt>
                <c:pt idx="25287">
                  <c:v>19</c:v>
                </c:pt>
                <c:pt idx="25288">
                  <c:v>18</c:v>
                </c:pt>
                <c:pt idx="25289">
                  <c:v>18</c:v>
                </c:pt>
                <c:pt idx="25290">
                  <c:v>20</c:v>
                </c:pt>
                <c:pt idx="25291">
                  <c:v>20</c:v>
                </c:pt>
                <c:pt idx="25292">
                  <c:v>19</c:v>
                </c:pt>
                <c:pt idx="25293">
                  <c:v>19</c:v>
                </c:pt>
                <c:pt idx="25294">
                  <c:v>12</c:v>
                </c:pt>
                <c:pt idx="25295">
                  <c:v>17</c:v>
                </c:pt>
                <c:pt idx="25296">
                  <c:v>19</c:v>
                </c:pt>
                <c:pt idx="25297">
                  <c:v>16</c:v>
                </c:pt>
                <c:pt idx="25298">
                  <c:v>16</c:v>
                </c:pt>
                <c:pt idx="25299">
                  <c:v>18</c:v>
                </c:pt>
                <c:pt idx="25300">
                  <c:v>15</c:v>
                </c:pt>
                <c:pt idx="25301">
                  <c:v>20</c:v>
                </c:pt>
                <c:pt idx="25302">
                  <c:v>19</c:v>
                </c:pt>
                <c:pt idx="25303">
                  <c:v>20</c:v>
                </c:pt>
                <c:pt idx="25304">
                  <c:v>15</c:v>
                </c:pt>
                <c:pt idx="25305">
                  <c:v>17</c:v>
                </c:pt>
                <c:pt idx="25306">
                  <c:v>16</c:v>
                </c:pt>
                <c:pt idx="25307">
                  <c:v>15</c:v>
                </c:pt>
                <c:pt idx="25308">
                  <c:v>20</c:v>
                </c:pt>
                <c:pt idx="25309">
                  <c:v>0</c:v>
                </c:pt>
                <c:pt idx="25310">
                  <c:v>17</c:v>
                </c:pt>
                <c:pt idx="25311">
                  <c:v>16</c:v>
                </c:pt>
                <c:pt idx="25312">
                  <c:v>18</c:v>
                </c:pt>
                <c:pt idx="25313">
                  <c:v>20</c:v>
                </c:pt>
                <c:pt idx="25314">
                  <c:v>18</c:v>
                </c:pt>
                <c:pt idx="25315">
                  <c:v>18</c:v>
                </c:pt>
                <c:pt idx="25316">
                  <c:v>13</c:v>
                </c:pt>
                <c:pt idx="25317">
                  <c:v>14</c:v>
                </c:pt>
                <c:pt idx="25318">
                  <c:v>19</c:v>
                </c:pt>
                <c:pt idx="25319">
                  <c:v>16</c:v>
                </c:pt>
                <c:pt idx="25320">
                  <c:v>0</c:v>
                </c:pt>
                <c:pt idx="25321">
                  <c:v>16</c:v>
                </c:pt>
                <c:pt idx="25322">
                  <c:v>20</c:v>
                </c:pt>
                <c:pt idx="25323">
                  <c:v>16</c:v>
                </c:pt>
                <c:pt idx="25324">
                  <c:v>16</c:v>
                </c:pt>
                <c:pt idx="25325">
                  <c:v>16</c:v>
                </c:pt>
                <c:pt idx="25326">
                  <c:v>18</c:v>
                </c:pt>
                <c:pt idx="25327">
                  <c:v>16</c:v>
                </c:pt>
                <c:pt idx="25328">
                  <c:v>0</c:v>
                </c:pt>
                <c:pt idx="25329">
                  <c:v>20</c:v>
                </c:pt>
                <c:pt idx="25330">
                  <c:v>16</c:v>
                </c:pt>
                <c:pt idx="25331">
                  <c:v>16</c:v>
                </c:pt>
                <c:pt idx="25332">
                  <c:v>20</c:v>
                </c:pt>
                <c:pt idx="25333">
                  <c:v>16</c:v>
                </c:pt>
                <c:pt idx="25334">
                  <c:v>16</c:v>
                </c:pt>
                <c:pt idx="25335">
                  <c:v>18</c:v>
                </c:pt>
                <c:pt idx="25336">
                  <c:v>19</c:v>
                </c:pt>
                <c:pt idx="25337">
                  <c:v>20</c:v>
                </c:pt>
                <c:pt idx="25338">
                  <c:v>16</c:v>
                </c:pt>
                <c:pt idx="25339">
                  <c:v>0</c:v>
                </c:pt>
                <c:pt idx="25340">
                  <c:v>17</c:v>
                </c:pt>
                <c:pt idx="25341">
                  <c:v>14</c:v>
                </c:pt>
                <c:pt idx="25342">
                  <c:v>20</c:v>
                </c:pt>
                <c:pt idx="25343">
                  <c:v>16</c:v>
                </c:pt>
                <c:pt idx="25344">
                  <c:v>17</c:v>
                </c:pt>
                <c:pt idx="25345">
                  <c:v>20</c:v>
                </c:pt>
                <c:pt idx="25346">
                  <c:v>15</c:v>
                </c:pt>
                <c:pt idx="25347">
                  <c:v>16</c:v>
                </c:pt>
                <c:pt idx="25348">
                  <c:v>20</c:v>
                </c:pt>
                <c:pt idx="25349">
                  <c:v>18</c:v>
                </c:pt>
                <c:pt idx="25350">
                  <c:v>18</c:v>
                </c:pt>
                <c:pt idx="25351">
                  <c:v>20</c:v>
                </c:pt>
                <c:pt idx="25352">
                  <c:v>20</c:v>
                </c:pt>
                <c:pt idx="25353">
                  <c:v>20</c:v>
                </c:pt>
                <c:pt idx="25354">
                  <c:v>18</c:v>
                </c:pt>
                <c:pt idx="25355">
                  <c:v>0</c:v>
                </c:pt>
                <c:pt idx="25356">
                  <c:v>20</c:v>
                </c:pt>
                <c:pt idx="25357">
                  <c:v>16</c:v>
                </c:pt>
                <c:pt idx="25358">
                  <c:v>18</c:v>
                </c:pt>
                <c:pt idx="25359">
                  <c:v>19</c:v>
                </c:pt>
                <c:pt idx="25360">
                  <c:v>16</c:v>
                </c:pt>
                <c:pt idx="25361">
                  <c:v>19</c:v>
                </c:pt>
                <c:pt idx="25362">
                  <c:v>16</c:v>
                </c:pt>
                <c:pt idx="25363">
                  <c:v>16</c:v>
                </c:pt>
                <c:pt idx="25364">
                  <c:v>16</c:v>
                </c:pt>
                <c:pt idx="25365">
                  <c:v>16</c:v>
                </c:pt>
                <c:pt idx="25366">
                  <c:v>18</c:v>
                </c:pt>
                <c:pt idx="25367">
                  <c:v>17</c:v>
                </c:pt>
                <c:pt idx="25368">
                  <c:v>20</c:v>
                </c:pt>
                <c:pt idx="25369">
                  <c:v>20</c:v>
                </c:pt>
                <c:pt idx="25370">
                  <c:v>0</c:v>
                </c:pt>
                <c:pt idx="25371">
                  <c:v>16</c:v>
                </c:pt>
                <c:pt idx="25372">
                  <c:v>14</c:v>
                </c:pt>
                <c:pt idx="25373">
                  <c:v>14</c:v>
                </c:pt>
                <c:pt idx="25374">
                  <c:v>0</c:v>
                </c:pt>
                <c:pt idx="25375">
                  <c:v>15</c:v>
                </c:pt>
                <c:pt idx="25376">
                  <c:v>16</c:v>
                </c:pt>
                <c:pt idx="25377">
                  <c:v>14</c:v>
                </c:pt>
                <c:pt idx="25378">
                  <c:v>20</c:v>
                </c:pt>
                <c:pt idx="25379">
                  <c:v>14</c:v>
                </c:pt>
                <c:pt idx="25380">
                  <c:v>14</c:v>
                </c:pt>
                <c:pt idx="25381">
                  <c:v>16</c:v>
                </c:pt>
                <c:pt idx="25382">
                  <c:v>16</c:v>
                </c:pt>
                <c:pt idx="25383">
                  <c:v>18</c:v>
                </c:pt>
                <c:pt idx="25384">
                  <c:v>16</c:v>
                </c:pt>
                <c:pt idx="25385">
                  <c:v>16</c:v>
                </c:pt>
                <c:pt idx="25386">
                  <c:v>20</c:v>
                </c:pt>
                <c:pt idx="25387">
                  <c:v>19</c:v>
                </c:pt>
                <c:pt idx="25388">
                  <c:v>18</c:v>
                </c:pt>
                <c:pt idx="25389">
                  <c:v>20</c:v>
                </c:pt>
                <c:pt idx="25390">
                  <c:v>17</c:v>
                </c:pt>
                <c:pt idx="25391">
                  <c:v>16</c:v>
                </c:pt>
                <c:pt idx="25392">
                  <c:v>16</c:v>
                </c:pt>
                <c:pt idx="25393">
                  <c:v>20</c:v>
                </c:pt>
                <c:pt idx="25394">
                  <c:v>20</c:v>
                </c:pt>
                <c:pt idx="25395">
                  <c:v>19</c:v>
                </c:pt>
                <c:pt idx="25396">
                  <c:v>15</c:v>
                </c:pt>
                <c:pt idx="25397">
                  <c:v>14</c:v>
                </c:pt>
                <c:pt idx="25398">
                  <c:v>16</c:v>
                </c:pt>
                <c:pt idx="25399">
                  <c:v>20</c:v>
                </c:pt>
                <c:pt idx="25400">
                  <c:v>20</c:v>
                </c:pt>
                <c:pt idx="25401">
                  <c:v>12</c:v>
                </c:pt>
                <c:pt idx="25402">
                  <c:v>19</c:v>
                </c:pt>
                <c:pt idx="25403">
                  <c:v>20</c:v>
                </c:pt>
                <c:pt idx="25404">
                  <c:v>12</c:v>
                </c:pt>
                <c:pt idx="25405">
                  <c:v>18</c:v>
                </c:pt>
                <c:pt idx="25406">
                  <c:v>16</c:v>
                </c:pt>
                <c:pt idx="25407">
                  <c:v>17</c:v>
                </c:pt>
                <c:pt idx="25408">
                  <c:v>19</c:v>
                </c:pt>
                <c:pt idx="25409">
                  <c:v>9</c:v>
                </c:pt>
                <c:pt idx="25410">
                  <c:v>0</c:v>
                </c:pt>
                <c:pt idx="25411">
                  <c:v>15</c:v>
                </c:pt>
                <c:pt idx="25412">
                  <c:v>16</c:v>
                </c:pt>
                <c:pt idx="25413">
                  <c:v>20</c:v>
                </c:pt>
                <c:pt idx="25414">
                  <c:v>18</c:v>
                </c:pt>
                <c:pt idx="25415">
                  <c:v>18</c:v>
                </c:pt>
                <c:pt idx="25416">
                  <c:v>20</c:v>
                </c:pt>
                <c:pt idx="25417">
                  <c:v>13</c:v>
                </c:pt>
                <c:pt idx="25418">
                  <c:v>18</c:v>
                </c:pt>
                <c:pt idx="25419">
                  <c:v>20</c:v>
                </c:pt>
                <c:pt idx="25420">
                  <c:v>18</c:v>
                </c:pt>
                <c:pt idx="25421">
                  <c:v>20</c:v>
                </c:pt>
                <c:pt idx="25422">
                  <c:v>16</c:v>
                </c:pt>
                <c:pt idx="25423">
                  <c:v>18</c:v>
                </c:pt>
                <c:pt idx="25424">
                  <c:v>20</c:v>
                </c:pt>
                <c:pt idx="25425">
                  <c:v>16</c:v>
                </c:pt>
                <c:pt idx="25426">
                  <c:v>16</c:v>
                </c:pt>
                <c:pt idx="25427">
                  <c:v>20</c:v>
                </c:pt>
                <c:pt idx="25428">
                  <c:v>20</c:v>
                </c:pt>
                <c:pt idx="25429">
                  <c:v>17</c:v>
                </c:pt>
                <c:pt idx="25430">
                  <c:v>13</c:v>
                </c:pt>
                <c:pt idx="25431">
                  <c:v>15</c:v>
                </c:pt>
                <c:pt idx="25432">
                  <c:v>16</c:v>
                </c:pt>
                <c:pt idx="25433">
                  <c:v>18</c:v>
                </c:pt>
                <c:pt idx="25434">
                  <c:v>16</c:v>
                </c:pt>
                <c:pt idx="25435">
                  <c:v>0</c:v>
                </c:pt>
                <c:pt idx="25436">
                  <c:v>19</c:v>
                </c:pt>
                <c:pt idx="25437">
                  <c:v>16</c:v>
                </c:pt>
                <c:pt idx="25438">
                  <c:v>16</c:v>
                </c:pt>
                <c:pt idx="25439">
                  <c:v>20</c:v>
                </c:pt>
                <c:pt idx="25440">
                  <c:v>20</c:v>
                </c:pt>
                <c:pt idx="25441">
                  <c:v>20</c:v>
                </c:pt>
                <c:pt idx="25442">
                  <c:v>18</c:v>
                </c:pt>
                <c:pt idx="25443">
                  <c:v>10</c:v>
                </c:pt>
                <c:pt idx="25444">
                  <c:v>16</c:v>
                </c:pt>
                <c:pt idx="25445">
                  <c:v>16</c:v>
                </c:pt>
                <c:pt idx="25446">
                  <c:v>12</c:v>
                </c:pt>
                <c:pt idx="25447">
                  <c:v>20</c:v>
                </c:pt>
                <c:pt idx="25448">
                  <c:v>20</c:v>
                </c:pt>
                <c:pt idx="25449">
                  <c:v>20</c:v>
                </c:pt>
                <c:pt idx="25450">
                  <c:v>19</c:v>
                </c:pt>
                <c:pt idx="25451">
                  <c:v>16</c:v>
                </c:pt>
                <c:pt idx="25452">
                  <c:v>19</c:v>
                </c:pt>
                <c:pt idx="25453">
                  <c:v>20</c:v>
                </c:pt>
                <c:pt idx="25454">
                  <c:v>15</c:v>
                </c:pt>
                <c:pt idx="25455">
                  <c:v>16</c:v>
                </c:pt>
                <c:pt idx="25456">
                  <c:v>16</c:v>
                </c:pt>
                <c:pt idx="25457">
                  <c:v>19</c:v>
                </c:pt>
                <c:pt idx="25458">
                  <c:v>20</c:v>
                </c:pt>
                <c:pt idx="25459">
                  <c:v>20</c:v>
                </c:pt>
                <c:pt idx="25460">
                  <c:v>14</c:v>
                </c:pt>
                <c:pt idx="25461">
                  <c:v>16</c:v>
                </c:pt>
                <c:pt idx="25462">
                  <c:v>16</c:v>
                </c:pt>
                <c:pt idx="25463">
                  <c:v>16</c:v>
                </c:pt>
                <c:pt idx="25464">
                  <c:v>13</c:v>
                </c:pt>
                <c:pt idx="25465">
                  <c:v>0</c:v>
                </c:pt>
                <c:pt idx="25466">
                  <c:v>0</c:v>
                </c:pt>
                <c:pt idx="25467">
                  <c:v>19</c:v>
                </c:pt>
                <c:pt idx="25468">
                  <c:v>12</c:v>
                </c:pt>
                <c:pt idx="25469">
                  <c:v>20</c:v>
                </c:pt>
                <c:pt idx="25470">
                  <c:v>16</c:v>
                </c:pt>
                <c:pt idx="25471">
                  <c:v>0</c:v>
                </c:pt>
                <c:pt idx="25472">
                  <c:v>14</c:v>
                </c:pt>
                <c:pt idx="25473">
                  <c:v>19</c:v>
                </c:pt>
                <c:pt idx="25474">
                  <c:v>16</c:v>
                </c:pt>
                <c:pt idx="25475">
                  <c:v>14</c:v>
                </c:pt>
                <c:pt idx="25476">
                  <c:v>17</c:v>
                </c:pt>
                <c:pt idx="25477">
                  <c:v>16</c:v>
                </c:pt>
                <c:pt idx="25478">
                  <c:v>9</c:v>
                </c:pt>
                <c:pt idx="25479">
                  <c:v>15</c:v>
                </c:pt>
                <c:pt idx="25480">
                  <c:v>20</c:v>
                </c:pt>
                <c:pt idx="25481">
                  <c:v>20</c:v>
                </c:pt>
                <c:pt idx="25482">
                  <c:v>12</c:v>
                </c:pt>
                <c:pt idx="25483">
                  <c:v>15</c:v>
                </c:pt>
                <c:pt idx="25484">
                  <c:v>8</c:v>
                </c:pt>
                <c:pt idx="25485">
                  <c:v>16</c:v>
                </c:pt>
                <c:pt idx="25486">
                  <c:v>17</c:v>
                </c:pt>
                <c:pt idx="25487">
                  <c:v>19</c:v>
                </c:pt>
                <c:pt idx="25488">
                  <c:v>15</c:v>
                </c:pt>
                <c:pt idx="25489">
                  <c:v>17</c:v>
                </c:pt>
                <c:pt idx="25490">
                  <c:v>17</c:v>
                </c:pt>
                <c:pt idx="25491">
                  <c:v>17</c:v>
                </c:pt>
                <c:pt idx="25492">
                  <c:v>17</c:v>
                </c:pt>
                <c:pt idx="25493">
                  <c:v>14</c:v>
                </c:pt>
                <c:pt idx="25494">
                  <c:v>20</c:v>
                </c:pt>
                <c:pt idx="25495">
                  <c:v>20</c:v>
                </c:pt>
                <c:pt idx="25496">
                  <c:v>12</c:v>
                </c:pt>
                <c:pt idx="25497">
                  <c:v>12</c:v>
                </c:pt>
                <c:pt idx="25498">
                  <c:v>16</c:v>
                </c:pt>
                <c:pt idx="25499">
                  <c:v>15</c:v>
                </c:pt>
                <c:pt idx="25500">
                  <c:v>12</c:v>
                </c:pt>
                <c:pt idx="25501">
                  <c:v>17</c:v>
                </c:pt>
                <c:pt idx="25502">
                  <c:v>13</c:v>
                </c:pt>
                <c:pt idx="25503">
                  <c:v>16</c:v>
                </c:pt>
                <c:pt idx="25504">
                  <c:v>15</c:v>
                </c:pt>
                <c:pt idx="25505">
                  <c:v>20</c:v>
                </c:pt>
                <c:pt idx="25506">
                  <c:v>16</c:v>
                </c:pt>
                <c:pt idx="25507">
                  <c:v>16</c:v>
                </c:pt>
                <c:pt idx="25508">
                  <c:v>20</c:v>
                </c:pt>
                <c:pt idx="25509">
                  <c:v>20</c:v>
                </c:pt>
                <c:pt idx="25510">
                  <c:v>17</c:v>
                </c:pt>
                <c:pt idx="25511">
                  <c:v>20</c:v>
                </c:pt>
                <c:pt idx="25512">
                  <c:v>17</c:v>
                </c:pt>
                <c:pt idx="25513">
                  <c:v>15</c:v>
                </c:pt>
                <c:pt idx="25514">
                  <c:v>16</c:v>
                </c:pt>
                <c:pt idx="25515">
                  <c:v>20</c:v>
                </c:pt>
                <c:pt idx="25516">
                  <c:v>20</c:v>
                </c:pt>
                <c:pt idx="25517">
                  <c:v>16</c:v>
                </c:pt>
                <c:pt idx="25518">
                  <c:v>14</c:v>
                </c:pt>
                <c:pt idx="25519">
                  <c:v>20</c:v>
                </c:pt>
                <c:pt idx="25520">
                  <c:v>16</c:v>
                </c:pt>
                <c:pt idx="25521">
                  <c:v>16</c:v>
                </c:pt>
                <c:pt idx="25522">
                  <c:v>16</c:v>
                </c:pt>
                <c:pt idx="25523">
                  <c:v>9</c:v>
                </c:pt>
                <c:pt idx="25524">
                  <c:v>20</c:v>
                </c:pt>
                <c:pt idx="25525">
                  <c:v>17</c:v>
                </c:pt>
                <c:pt idx="25526">
                  <c:v>19</c:v>
                </c:pt>
                <c:pt idx="25527">
                  <c:v>17</c:v>
                </c:pt>
                <c:pt idx="25528">
                  <c:v>16</c:v>
                </c:pt>
                <c:pt idx="25529">
                  <c:v>20</c:v>
                </c:pt>
                <c:pt idx="25530">
                  <c:v>16</c:v>
                </c:pt>
                <c:pt idx="25531">
                  <c:v>16</c:v>
                </c:pt>
                <c:pt idx="25532">
                  <c:v>14</c:v>
                </c:pt>
                <c:pt idx="25533">
                  <c:v>20</c:v>
                </c:pt>
                <c:pt idx="25534">
                  <c:v>19</c:v>
                </c:pt>
                <c:pt idx="25535">
                  <c:v>16</c:v>
                </c:pt>
                <c:pt idx="25536">
                  <c:v>19</c:v>
                </c:pt>
                <c:pt idx="25537">
                  <c:v>20</c:v>
                </c:pt>
                <c:pt idx="25538">
                  <c:v>16</c:v>
                </c:pt>
                <c:pt idx="25539">
                  <c:v>20</c:v>
                </c:pt>
                <c:pt idx="25540">
                  <c:v>0</c:v>
                </c:pt>
                <c:pt idx="25541">
                  <c:v>17</c:v>
                </c:pt>
                <c:pt idx="25542">
                  <c:v>16</c:v>
                </c:pt>
                <c:pt idx="25543">
                  <c:v>16</c:v>
                </c:pt>
                <c:pt idx="25544">
                  <c:v>19</c:v>
                </c:pt>
                <c:pt idx="25545">
                  <c:v>19</c:v>
                </c:pt>
                <c:pt idx="25546">
                  <c:v>16</c:v>
                </c:pt>
                <c:pt idx="25547">
                  <c:v>20</c:v>
                </c:pt>
                <c:pt idx="25548">
                  <c:v>19</c:v>
                </c:pt>
                <c:pt idx="25549">
                  <c:v>13</c:v>
                </c:pt>
                <c:pt idx="25550">
                  <c:v>19</c:v>
                </c:pt>
                <c:pt idx="25551">
                  <c:v>15</c:v>
                </c:pt>
                <c:pt idx="25552">
                  <c:v>20</c:v>
                </c:pt>
                <c:pt idx="25553">
                  <c:v>15</c:v>
                </c:pt>
                <c:pt idx="25554">
                  <c:v>20</c:v>
                </c:pt>
                <c:pt idx="25555">
                  <c:v>20</c:v>
                </c:pt>
                <c:pt idx="25556">
                  <c:v>20</c:v>
                </c:pt>
                <c:pt idx="25557">
                  <c:v>13</c:v>
                </c:pt>
                <c:pt idx="25558">
                  <c:v>16</c:v>
                </c:pt>
                <c:pt idx="25559">
                  <c:v>16</c:v>
                </c:pt>
                <c:pt idx="25560">
                  <c:v>17</c:v>
                </c:pt>
                <c:pt idx="25561">
                  <c:v>14</c:v>
                </c:pt>
                <c:pt idx="25562">
                  <c:v>20</c:v>
                </c:pt>
                <c:pt idx="25563">
                  <c:v>17</c:v>
                </c:pt>
                <c:pt idx="25564">
                  <c:v>12</c:v>
                </c:pt>
                <c:pt idx="25565">
                  <c:v>19</c:v>
                </c:pt>
                <c:pt idx="25566">
                  <c:v>15</c:v>
                </c:pt>
                <c:pt idx="25567">
                  <c:v>15</c:v>
                </c:pt>
                <c:pt idx="25568">
                  <c:v>19</c:v>
                </c:pt>
                <c:pt idx="25569">
                  <c:v>8</c:v>
                </c:pt>
                <c:pt idx="25570">
                  <c:v>16</c:v>
                </c:pt>
                <c:pt idx="25571">
                  <c:v>0</c:v>
                </c:pt>
                <c:pt idx="25572">
                  <c:v>13</c:v>
                </c:pt>
                <c:pt idx="25573">
                  <c:v>10</c:v>
                </c:pt>
                <c:pt idx="25574">
                  <c:v>17</c:v>
                </c:pt>
                <c:pt idx="25575">
                  <c:v>16</c:v>
                </c:pt>
                <c:pt idx="25576">
                  <c:v>16</c:v>
                </c:pt>
                <c:pt idx="25577">
                  <c:v>17</c:v>
                </c:pt>
                <c:pt idx="25578">
                  <c:v>20</c:v>
                </c:pt>
                <c:pt idx="25579">
                  <c:v>20</c:v>
                </c:pt>
                <c:pt idx="25580">
                  <c:v>20</c:v>
                </c:pt>
                <c:pt idx="25581">
                  <c:v>16</c:v>
                </c:pt>
                <c:pt idx="25582">
                  <c:v>16</c:v>
                </c:pt>
                <c:pt idx="25583">
                  <c:v>20</c:v>
                </c:pt>
                <c:pt idx="25584">
                  <c:v>16</c:v>
                </c:pt>
                <c:pt idx="25585">
                  <c:v>0</c:v>
                </c:pt>
                <c:pt idx="25586">
                  <c:v>9</c:v>
                </c:pt>
                <c:pt idx="25587">
                  <c:v>17</c:v>
                </c:pt>
                <c:pt idx="25588">
                  <c:v>15</c:v>
                </c:pt>
                <c:pt idx="25589">
                  <c:v>16</c:v>
                </c:pt>
                <c:pt idx="25590">
                  <c:v>20</c:v>
                </c:pt>
                <c:pt idx="25591">
                  <c:v>13</c:v>
                </c:pt>
                <c:pt idx="25592">
                  <c:v>20</c:v>
                </c:pt>
                <c:pt idx="25593">
                  <c:v>19</c:v>
                </c:pt>
                <c:pt idx="25594">
                  <c:v>19</c:v>
                </c:pt>
                <c:pt idx="25595">
                  <c:v>16</c:v>
                </c:pt>
                <c:pt idx="25596">
                  <c:v>18</c:v>
                </c:pt>
                <c:pt idx="25597">
                  <c:v>20</c:v>
                </c:pt>
                <c:pt idx="25598">
                  <c:v>16</c:v>
                </c:pt>
                <c:pt idx="25599">
                  <c:v>20</c:v>
                </c:pt>
                <c:pt idx="25600">
                  <c:v>0</c:v>
                </c:pt>
                <c:pt idx="25601">
                  <c:v>14</c:v>
                </c:pt>
                <c:pt idx="25602">
                  <c:v>15</c:v>
                </c:pt>
                <c:pt idx="25603">
                  <c:v>20</c:v>
                </c:pt>
                <c:pt idx="25604">
                  <c:v>15</c:v>
                </c:pt>
                <c:pt idx="25605">
                  <c:v>0</c:v>
                </c:pt>
                <c:pt idx="25606">
                  <c:v>17</c:v>
                </c:pt>
                <c:pt idx="25607">
                  <c:v>16</c:v>
                </c:pt>
                <c:pt idx="25608">
                  <c:v>12</c:v>
                </c:pt>
                <c:pt idx="25609">
                  <c:v>16</c:v>
                </c:pt>
                <c:pt idx="25610">
                  <c:v>16</c:v>
                </c:pt>
                <c:pt idx="25611">
                  <c:v>20</c:v>
                </c:pt>
                <c:pt idx="25612">
                  <c:v>12</c:v>
                </c:pt>
                <c:pt idx="25613">
                  <c:v>16</c:v>
                </c:pt>
                <c:pt idx="25614">
                  <c:v>20</c:v>
                </c:pt>
                <c:pt idx="25615">
                  <c:v>18</c:v>
                </c:pt>
                <c:pt idx="25616">
                  <c:v>20</c:v>
                </c:pt>
                <c:pt idx="25617">
                  <c:v>15</c:v>
                </c:pt>
                <c:pt idx="25618">
                  <c:v>0</c:v>
                </c:pt>
                <c:pt idx="25619">
                  <c:v>16</c:v>
                </c:pt>
                <c:pt idx="25620">
                  <c:v>16</c:v>
                </c:pt>
                <c:pt idx="25621">
                  <c:v>20</c:v>
                </c:pt>
                <c:pt idx="25622">
                  <c:v>19</c:v>
                </c:pt>
                <c:pt idx="25623">
                  <c:v>20</c:v>
                </c:pt>
                <c:pt idx="25624">
                  <c:v>14</c:v>
                </c:pt>
                <c:pt idx="25625">
                  <c:v>16</c:v>
                </c:pt>
                <c:pt idx="25626">
                  <c:v>20</c:v>
                </c:pt>
                <c:pt idx="25627">
                  <c:v>16</c:v>
                </c:pt>
                <c:pt idx="25628">
                  <c:v>16</c:v>
                </c:pt>
                <c:pt idx="25629">
                  <c:v>16</c:v>
                </c:pt>
                <c:pt idx="25630">
                  <c:v>20</c:v>
                </c:pt>
                <c:pt idx="25631">
                  <c:v>19</c:v>
                </c:pt>
                <c:pt idx="25632">
                  <c:v>16</c:v>
                </c:pt>
                <c:pt idx="25633">
                  <c:v>18</c:v>
                </c:pt>
                <c:pt idx="25634">
                  <c:v>15</c:v>
                </c:pt>
                <c:pt idx="25635">
                  <c:v>17</c:v>
                </c:pt>
                <c:pt idx="25636">
                  <c:v>20</c:v>
                </c:pt>
                <c:pt idx="25637">
                  <c:v>16</c:v>
                </c:pt>
                <c:pt idx="25638">
                  <c:v>16</c:v>
                </c:pt>
                <c:pt idx="25639">
                  <c:v>0</c:v>
                </c:pt>
                <c:pt idx="25640">
                  <c:v>15</c:v>
                </c:pt>
                <c:pt idx="25641">
                  <c:v>16</c:v>
                </c:pt>
                <c:pt idx="25642">
                  <c:v>17</c:v>
                </c:pt>
                <c:pt idx="25643">
                  <c:v>16</c:v>
                </c:pt>
                <c:pt idx="25644">
                  <c:v>20</c:v>
                </c:pt>
                <c:pt idx="25645">
                  <c:v>0</c:v>
                </c:pt>
                <c:pt idx="25646">
                  <c:v>20</c:v>
                </c:pt>
                <c:pt idx="25647">
                  <c:v>20</c:v>
                </c:pt>
                <c:pt idx="25648">
                  <c:v>13</c:v>
                </c:pt>
                <c:pt idx="25649">
                  <c:v>20</c:v>
                </c:pt>
                <c:pt idx="25650">
                  <c:v>16</c:v>
                </c:pt>
                <c:pt idx="25651">
                  <c:v>20</c:v>
                </c:pt>
                <c:pt idx="25652">
                  <c:v>16</c:v>
                </c:pt>
                <c:pt idx="25653">
                  <c:v>19</c:v>
                </c:pt>
                <c:pt idx="25654">
                  <c:v>9</c:v>
                </c:pt>
                <c:pt idx="25655">
                  <c:v>16</c:v>
                </c:pt>
                <c:pt idx="25656">
                  <c:v>14</c:v>
                </c:pt>
                <c:pt idx="25657">
                  <c:v>18</c:v>
                </c:pt>
                <c:pt idx="25658">
                  <c:v>16</c:v>
                </c:pt>
                <c:pt idx="25659">
                  <c:v>14</c:v>
                </c:pt>
                <c:pt idx="25660">
                  <c:v>16</c:v>
                </c:pt>
                <c:pt idx="25661">
                  <c:v>19</c:v>
                </c:pt>
                <c:pt idx="25662">
                  <c:v>16</c:v>
                </c:pt>
                <c:pt idx="25663">
                  <c:v>16</c:v>
                </c:pt>
                <c:pt idx="25664">
                  <c:v>0</c:v>
                </c:pt>
                <c:pt idx="25665">
                  <c:v>11</c:v>
                </c:pt>
                <c:pt idx="25666">
                  <c:v>16</c:v>
                </c:pt>
                <c:pt idx="25667">
                  <c:v>19</c:v>
                </c:pt>
                <c:pt idx="25668">
                  <c:v>13</c:v>
                </c:pt>
                <c:pt idx="25669">
                  <c:v>13</c:v>
                </c:pt>
                <c:pt idx="25670">
                  <c:v>16</c:v>
                </c:pt>
                <c:pt idx="25671">
                  <c:v>16</c:v>
                </c:pt>
                <c:pt idx="25672">
                  <c:v>15</c:v>
                </c:pt>
                <c:pt idx="25673">
                  <c:v>19</c:v>
                </c:pt>
                <c:pt idx="25674">
                  <c:v>17</c:v>
                </c:pt>
                <c:pt idx="25675">
                  <c:v>16</c:v>
                </c:pt>
                <c:pt idx="25676">
                  <c:v>15</c:v>
                </c:pt>
                <c:pt idx="25677">
                  <c:v>20</c:v>
                </c:pt>
                <c:pt idx="25678">
                  <c:v>17</c:v>
                </c:pt>
                <c:pt idx="25679">
                  <c:v>20</c:v>
                </c:pt>
                <c:pt idx="25680">
                  <c:v>19</c:v>
                </c:pt>
                <c:pt idx="25681">
                  <c:v>0</c:v>
                </c:pt>
                <c:pt idx="25682">
                  <c:v>15</c:v>
                </c:pt>
                <c:pt idx="25683">
                  <c:v>0</c:v>
                </c:pt>
                <c:pt idx="25684">
                  <c:v>12</c:v>
                </c:pt>
                <c:pt idx="25685">
                  <c:v>16</c:v>
                </c:pt>
                <c:pt idx="25686">
                  <c:v>16</c:v>
                </c:pt>
                <c:pt idx="25687">
                  <c:v>16</c:v>
                </c:pt>
                <c:pt idx="25688">
                  <c:v>20</c:v>
                </c:pt>
                <c:pt idx="25689">
                  <c:v>20</c:v>
                </c:pt>
                <c:pt idx="25690">
                  <c:v>20</c:v>
                </c:pt>
                <c:pt idx="25691">
                  <c:v>16</c:v>
                </c:pt>
                <c:pt idx="25692">
                  <c:v>19</c:v>
                </c:pt>
                <c:pt idx="25693">
                  <c:v>16</c:v>
                </c:pt>
                <c:pt idx="25694">
                  <c:v>0</c:v>
                </c:pt>
                <c:pt idx="25695">
                  <c:v>17</c:v>
                </c:pt>
                <c:pt idx="25696">
                  <c:v>12</c:v>
                </c:pt>
                <c:pt idx="25697">
                  <c:v>0</c:v>
                </c:pt>
                <c:pt idx="25698">
                  <c:v>16</c:v>
                </c:pt>
                <c:pt idx="25699">
                  <c:v>18</c:v>
                </c:pt>
                <c:pt idx="25700">
                  <c:v>15</c:v>
                </c:pt>
                <c:pt idx="25701">
                  <c:v>14</c:v>
                </c:pt>
                <c:pt idx="25702">
                  <c:v>19</c:v>
                </c:pt>
                <c:pt idx="25703">
                  <c:v>16</c:v>
                </c:pt>
                <c:pt idx="25704">
                  <c:v>20</c:v>
                </c:pt>
                <c:pt idx="25705">
                  <c:v>11</c:v>
                </c:pt>
                <c:pt idx="25706">
                  <c:v>12</c:v>
                </c:pt>
                <c:pt idx="25707">
                  <c:v>16</c:v>
                </c:pt>
                <c:pt idx="25708">
                  <c:v>0</c:v>
                </c:pt>
                <c:pt idx="25709">
                  <c:v>15</c:v>
                </c:pt>
                <c:pt idx="25710">
                  <c:v>16</c:v>
                </c:pt>
                <c:pt idx="25711">
                  <c:v>17</c:v>
                </c:pt>
                <c:pt idx="25712">
                  <c:v>18</c:v>
                </c:pt>
                <c:pt idx="25713">
                  <c:v>20</c:v>
                </c:pt>
                <c:pt idx="25714">
                  <c:v>16</c:v>
                </c:pt>
                <c:pt idx="25715">
                  <c:v>20</c:v>
                </c:pt>
                <c:pt idx="25716">
                  <c:v>16</c:v>
                </c:pt>
                <c:pt idx="25717">
                  <c:v>20</c:v>
                </c:pt>
                <c:pt idx="25718">
                  <c:v>12</c:v>
                </c:pt>
                <c:pt idx="25719">
                  <c:v>12</c:v>
                </c:pt>
                <c:pt idx="25720">
                  <c:v>16</c:v>
                </c:pt>
                <c:pt idx="25721">
                  <c:v>17</c:v>
                </c:pt>
                <c:pt idx="25722">
                  <c:v>20</c:v>
                </c:pt>
                <c:pt idx="25723">
                  <c:v>16</c:v>
                </c:pt>
                <c:pt idx="25724">
                  <c:v>0</c:v>
                </c:pt>
                <c:pt idx="25725">
                  <c:v>11</c:v>
                </c:pt>
                <c:pt idx="25726">
                  <c:v>20</c:v>
                </c:pt>
                <c:pt idx="25727">
                  <c:v>16</c:v>
                </c:pt>
                <c:pt idx="25728">
                  <c:v>20</c:v>
                </c:pt>
                <c:pt idx="25729">
                  <c:v>0</c:v>
                </c:pt>
                <c:pt idx="25730">
                  <c:v>16</c:v>
                </c:pt>
                <c:pt idx="25731">
                  <c:v>19</c:v>
                </c:pt>
                <c:pt idx="25732">
                  <c:v>20</c:v>
                </c:pt>
                <c:pt idx="25733">
                  <c:v>0</c:v>
                </c:pt>
                <c:pt idx="25734">
                  <c:v>16</c:v>
                </c:pt>
                <c:pt idx="25735">
                  <c:v>15</c:v>
                </c:pt>
                <c:pt idx="25736">
                  <c:v>18</c:v>
                </c:pt>
                <c:pt idx="25737">
                  <c:v>13</c:v>
                </c:pt>
                <c:pt idx="25738">
                  <c:v>16</c:v>
                </c:pt>
                <c:pt idx="25739">
                  <c:v>16</c:v>
                </c:pt>
                <c:pt idx="25740">
                  <c:v>16</c:v>
                </c:pt>
                <c:pt idx="25741">
                  <c:v>13</c:v>
                </c:pt>
                <c:pt idx="25742">
                  <c:v>19</c:v>
                </c:pt>
                <c:pt idx="25743">
                  <c:v>17</c:v>
                </c:pt>
                <c:pt idx="25744">
                  <c:v>19</c:v>
                </c:pt>
                <c:pt idx="25745">
                  <c:v>16</c:v>
                </c:pt>
                <c:pt idx="25746">
                  <c:v>16</c:v>
                </c:pt>
                <c:pt idx="25747">
                  <c:v>15</c:v>
                </c:pt>
                <c:pt idx="25748">
                  <c:v>16</c:v>
                </c:pt>
                <c:pt idx="25749">
                  <c:v>20</c:v>
                </c:pt>
                <c:pt idx="25750">
                  <c:v>11</c:v>
                </c:pt>
                <c:pt idx="25751">
                  <c:v>17</c:v>
                </c:pt>
                <c:pt idx="25752">
                  <c:v>19</c:v>
                </c:pt>
                <c:pt idx="25753">
                  <c:v>20</c:v>
                </c:pt>
                <c:pt idx="25754">
                  <c:v>20</c:v>
                </c:pt>
                <c:pt idx="25755">
                  <c:v>20</c:v>
                </c:pt>
                <c:pt idx="25756">
                  <c:v>18</c:v>
                </c:pt>
                <c:pt idx="25757">
                  <c:v>19</c:v>
                </c:pt>
                <c:pt idx="25758">
                  <c:v>20</c:v>
                </c:pt>
                <c:pt idx="25759">
                  <c:v>20</c:v>
                </c:pt>
                <c:pt idx="25760">
                  <c:v>11</c:v>
                </c:pt>
                <c:pt idx="25761">
                  <c:v>20</c:v>
                </c:pt>
                <c:pt idx="25762">
                  <c:v>17</c:v>
                </c:pt>
                <c:pt idx="25763">
                  <c:v>16</c:v>
                </c:pt>
                <c:pt idx="25764">
                  <c:v>16</c:v>
                </c:pt>
                <c:pt idx="25765">
                  <c:v>18</c:v>
                </c:pt>
                <c:pt idx="25766">
                  <c:v>17</c:v>
                </c:pt>
                <c:pt idx="25767">
                  <c:v>16</c:v>
                </c:pt>
                <c:pt idx="25768">
                  <c:v>16</c:v>
                </c:pt>
                <c:pt idx="25769">
                  <c:v>20</c:v>
                </c:pt>
                <c:pt idx="25770">
                  <c:v>16</c:v>
                </c:pt>
                <c:pt idx="25771">
                  <c:v>17</c:v>
                </c:pt>
                <c:pt idx="25772">
                  <c:v>17</c:v>
                </c:pt>
                <c:pt idx="25773">
                  <c:v>20</c:v>
                </c:pt>
                <c:pt idx="25774">
                  <c:v>13</c:v>
                </c:pt>
                <c:pt idx="25775">
                  <c:v>16</c:v>
                </c:pt>
                <c:pt idx="25776">
                  <c:v>18</c:v>
                </c:pt>
                <c:pt idx="25777">
                  <c:v>16</c:v>
                </c:pt>
                <c:pt idx="25778">
                  <c:v>16</c:v>
                </c:pt>
                <c:pt idx="25779">
                  <c:v>18</c:v>
                </c:pt>
                <c:pt idx="25780">
                  <c:v>20</c:v>
                </c:pt>
                <c:pt idx="25781">
                  <c:v>19</c:v>
                </c:pt>
                <c:pt idx="25782">
                  <c:v>20</c:v>
                </c:pt>
                <c:pt idx="25783">
                  <c:v>20</c:v>
                </c:pt>
                <c:pt idx="25784">
                  <c:v>13</c:v>
                </c:pt>
                <c:pt idx="25785">
                  <c:v>20</c:v>
                </c:pt>
                <c:pt idx="25786">
                  <c:v>0</c:v>
                </c:pt>
                <c:pt idx="25787">
                  <c:v>8</c:v>
                </c:pt>
                <c:pt idx="25788">
                  <c:v>16</c:v>
                </c:pt>
                <c:pt idx="25789">
                  <c:v>16</c:v>
                </c:pt>
                <c:pt idx="25790">
                  <c:v>19</c:v>
                </c:pt>
                <c:pt idx="25791">
                  <c:v>17</c:v>
                </c:pt>
                <c:pt idx="25792">
                  <c:v>20</c:v>
                </c:pt>
                <c:pt idx="25793">
                  <c:v>20</c:v>
                </c:pt>
                <c:pt idx="25794">
                  <c:v>18</c:v>
                </c:pt>
                <c:pt idx="25795">
                  <c:v>20</c:v>
                </c:pt>
                <c:pt idx="25796">
                  <c:v>14</c:v>
                </c:pt>
                <c:pt idx="25797">
                  <c:v>16</c:v>
                </c:pt>
                <c:pt idx="25798">
                  <c:v>16</c:v>
                </c:pt>
                <c:pt idx="25799">
                  <c:v>16</c:v>
                </c:pt>
                <c:pt idx="25800">
                  <c:v>16</c:v>
                </c:pt>
                <c:pt idx="25801">
                  <c:v>20</c:v>
                </c:pt>
                <c:pt idx="25802">
                  <c:v>19</c:v>
                </c:pt>
                <c:pt idx="25803">
                  <c:v>19</c:v>
                </c:pt>
                <c:pt idx="25804">
                  <c:v>15</c:v>
                </c:pt>
                <c:pt idx="25805">
                  <c:v>18</c:v>
                </c:pt>
                <c:pt idx="25806">
                  <c:v>20</c:v>
                </c:pt>
                <c:pt idx="25807">
                  <c:v>16</c:v>
                </c:pt>
                <c:pt idx="25808">
                  <c:v>19</c:v>
                </c:pt>
                <c:pt idx="25809">
                  <c:v>16</c:v>
                </c:pt>
                <c:pt idx="25810">
                  <c:v>17</c:v>
                </c:pt>
                <c:pt idx="25811">
                  <c:v>18</c:v>
                </c:pt>
                <c:pt idx="25812">
                  <c:v>20</c:v>
                </c:pt>
                <c:pt idx="25813">
                  <c:v>20</c:v>
                </c:pt>
                <c:pt idx="25814">
                  <c:v>16</c:v>
                </c:pt>
                <c:pt idx="25815">
                  <c:v>16</c:v>
                </c:pt>
                <c:pt idx="25816">
                  <c:v>18</c:v>
                </c:pt>
                <c:pt idx="25817">
                  <c:v>16</c:v>
                </c:pt>
                <c:pt idx="25818">
                  <c:v>17</c:v>
                </c:pt>
                <c:pt idx="25819">
                  <c:v>20</c:v>
                </c:pt>
                <c:pt idx="25820">
                  <c:v>20</c:v>
                </c:pt>
                <c:pt idx="25821">
                  <c:v>20</c:v>
                </c:pt>
                <c:pt idx="25822">
                  <c:v>13</c:v>
                </c:pt>
                <c:pt idx="25823">
                  <c:v>20</c:v>
                </c:pt>
                <c:pt idx="25824">
                  <c:v>0</c:v>
                </c:pt>
                <c:pt idx="25825">
                  <c:v>15</c:v>
                </c:pt>
                <c:pt idx="25826">
                  <c:v>20</c:v>
                </c:pt>
                <c:pt idx="25827">
                  <c:v>20</c:v>
                </c:pt>
                <c:pt idx="25828">
                  <c:v>19</c:v>
                </c:pt>
                <c:pt idx="25829">
                  <c:v>20</c:v>
                </c:pt>
                <c:pt idx="25830">
                  <c:v>20</c:v>
                </c:pt>
                <c:pt idx="25831">
                  <c:v>20</c:v>
                </c:pt>
                <c:pt idx="25832">
                  <c:v>13</c:v>
                </c:pt>
                <c:pt idx="25833">
                  <c:v>4</c:v>
                </c:pt>
                <c:pt idx="25834">
                  <c:v>12</c:v>
                </c:pt>
                <c:pt idx="25835">
                  <c:v>18</c:v>
                </c:pt>
                <c:pt idx="25836">
                  <c:v>16</c:v>
                </c:pt>
                <c:pt idx="25837">
                  <c:v>20</c:v>
                </c:pt>
                <c:pt idx="25838">
                  <c:v>15</c:v>
                </c:pt>
                <c:pt idx="25839">
                  <c:v>17</c:v>
                </c:pt>
                <c:pt idx="25840">
                  <c:v>16</c:v>
                </c:pt>
                <c:pt idx="25841">
                  <c:v>16</c:v>
                </c:pt>
                <c:pt idx="25842">
                  <c:v>20</c:v>
                </c:pt>
                <c:pt idx="25843">
                  <c:v>20</c:v>
                </c:pt>
                <c:pt idx="25844">
                  <c:v>15</c:v>
                </c:pt>
                <c:pt idx="25845">
                  <c:v>20</c:v>
                </c:pt>
                <c:pt idx="25846">
                  <c:v>20</c:v>
                </c:pt>
                <c:pt idx="25847">
                  <c:v>0</c:v>
                </c:pt>
                <c:pt idx="25848">
                  <c:v>17</c:v>
                </c:pt>
                <c:pt idx="25849">
                  <c:v>16</c:v>
                </c:pt>
                <c:pt idx="25850">
                  <c:v>15</c:v>
                </c:pt>
                <c:pt idx="25851">
                  <c:v>17</c:v>
                </c:pt>
                <c:pt idx="25852">
                  <c:v>20</c:v>
                </c:pt>
                <c:pt idx="25853">
                  <c:v>0</c:v>
                </c:pt>
                <c:pt idx="25854">
                  <c:v>14</c:v>
                </c:pt>
                <c:pt idx="25855">
                  <c:v>16</c:v>
                </c:pt>
                <c:pt idx="25856">
                  <c:v>16</c:v>
                </c:pt>
                <c:pt idx="25857">
                  <c:v>19</c:v>
                </c:pt>
                <c:pt idx="25858">
                  <c:v>10</c:v>
                </c:pt>
                <c:pt idx="25859">
                  <c:v>12</c:v>
                </c:pt>
                <c:pt idx="25860">
                  <c:v>16</c:v>
                </c:pt>
                <c:pt idx="25861">
                  <c:v>12</c:v>
                </c:pt>
                <c:pt idx="25862">
                  <c:v>20</c:v>
                </c:pt>
                <c:pt idx="25863">
                  <c:v>18</c:v>
                </c:pt>
                <c:pt idx="25864">
                  <c:v>19</c:v>
                </c:pt>
                <c:pt idx="25865">
                  <c:v>16</c:v>
                </c:pt>
                <c:pt idx="25866">
                  <c:v>20</c:v>
                </c:pt>
                <c:pt idx="25867">
                  <c:v>17</c:v>
                </c:pt>
                <c:pt idx="25868">
                  <c:v>19</c:v>
                </c:pt>
                <c:pt idx="25869">
                  <c:v>18</c:v>
                </c:pt>
                <c:pt idx="25870">
                  <c:v>16</c:v>
                </c:pt>
                <c:pt idx="25871">
                  <c:v>17</c:v>
                </c:pt>
                <c:pt idx="25872">
                  <c:v>17</c:v>
                </c:pt>
                <c:pt idx="25873">
                  <c:v>18</c:v>
                </c:pt>
                <c:pt idx="25874">
                  <c:v>18</c:v>
                </c:pt>
                <c:pt idx="25875">
                  <c:v>16</c:v>
                </c:pt>
                <c:pt idx="25876">
                  <c:v>16</c:v>
                </c:pt>
                <c:pt idx="25877">
                  <c:v>18</c:v>
                </c:pt>
                <c:pt idx="25878">
                  <c:v>19</c:v>
                </c:pt>
                <c:pt idx="25879">
                  <c:v>20</c:v>
                </c:pt>
                <c:pt idx="25880">
                  <c:v>20</c:v>
                </c:pt>
                <c:pt idx="25881">
                  <c:v>17</c:v>
                </c:pt>
                <c:pt idx="25882">
                  <c:v>14</c:v>
                </c:pt>
                <c:pt idx="25883">
                  <c:v>0</c:v>
                </c:pt>
                <c:pt idx="25884">
                  <c:v>16</c:v>
                </c:pt>
                <c:pt idx="25885">
                  <c:v>17</c:v>
                </c:pt>
                <c:pt idx="25886">
                  <c:v>16</c:v>
                </c:pt>
                <c:pt idx="25887">
                  <c:v>12</c:v>
                </c:pt>
                <c:pt idx="25888">
                  <c:v>19</c:v>
                </c:pt>
                <c:pt idx="25889">
                  <c:v>15</c:v>
                </c:pt>
                <c:pt idx="25890">
                  <c:v>19</c:v>
                </c:pt>
                <c:pt idx="25891">
                  <c:v>16</c:v>
                </c:pt>
                <c:pt idx="25892">
                  <c:v>19</c:v>
                </c:pt>
                <c:pt idx="25893">
                  <c:v>20</c:v>
                </c:pt>
                <c:pt idx="25894">
                  <c:v>19</c:v>
                </c:pt>
                <c:pt idx="25895">
                  <c:v>13</c:v>
                </c:pt>
                <c:pt idx="25896">
                  <c:v>0</c:v>
                </c:pt>
                <c:pt idx="25897">
                  <c:v>20</c:v>
                </c:pt>
                <c:pt idx="25898">
                  <c:v>16</c:v>
                </c:pt>
                <c:pt idx="25899">
                  <c:v>0</c:v>
                </c:pt>
                <c:pt idx="25900">
                  <c:v>0</c:v>
                </c:pt>
                <c:pt idx="25901">
                  <c:v>20</c:v>
                </c:pt>
                <c:pt idx="25902">
                  <c:v>20</c:v>
                </c:pt>
                <c:pt idx="25903">
                  <c:v>20</c:v>
                </c:pt>
                <c:pt idx="25904">
                  <c:v>15</c:v>
                </c:pt>
                <c:pt idx="25905">
                  <c:v>11</c:v>
                </c:pt>
                <c:pt idx="25906">
                  <c:v>20</c:v>
                </c:pt>
                <c:pt idx="25907">
                  <c:v>20</c:v>
                </c:pt>
                <c:pt idx="25908">
                  <c:v>20</c:v>
                </c:pt>
                <c:pt idx="25909">
                  <c:v>12</c:v>
                </c:pt>
                <c:pt idx="25910">
                  <c:v>0</c:v>
                </c:pt>
                <c:pt idx="25911">
                  <c:v>12</c:v>
                </c:pt>
                <c:pt idx="25912">
                  <c:v>20</c:v>
                </c:pt>
                <c:pt idx="25913">
                  <c:v>20</c:v>
                </c:pt>
                <c:pt idx="25914">
                  <c:v>16</c:v>
                </c:pt>
                <c:pt idx="25915">
                  <c:v>14</c:v>
                </c:pt>
                <c:pt idx="25916">
                  <c:v>14</c:v>
                </c:pt>
                <c:pt idx="25917">
                  <c:v>20</c:v>
                </c:pt>
                <c:pt idx="25918">
                  <c:v>6</c:v>
                </c:pt>
                <c:pt idx="25919">
                  <c:v>18</c:v>
                </c:pt>
                <c:pt idx="25920">
                  <c:v>13</c:v>
                </c:pt>
                <c:pt idx="25921">
                  <c:v>20</c:v>
                </c:pt>
                <c:pt idx="25922">
                  <c:v>15</c:v>
                </c:pt>
                <c:pt idx="25923">
                  <c:v>20</c:v>
                </c:pt>
                <c:pt idx="25924">
                  <c:v>14</c:v>
                </c:pt>
                <c:pt idx="25925">
                  <c:v>18</c:v>
                </c:pt>
                <c:pt idx="25926">
                  <c:v>15</c:v>
                </c:pt>
                <c:pt idx="25927">
                  <c:v>16</c:v>
                </c:pt>
                <c:pt idx="25928">
                  <c:v>16</c:v>
                </c:pt>
                <c:pt idx="25929">
                  <c:v>17</c:v>
                </c:pt>
                <c:pt idx="25930">
                  <c:v>20</c:v>
                </c:pt>
                <c:pt idx="25931">
                  <c:v>16</c:v>
                </c:pt>
                <c:pt idx="25932">
                  <c:v>18</c:v>
                </c:pt>
                <c:pt idx="25933">
                  <c:v>16</c:v>
                </c:pt>
                <c:pt idx="25934">
                  <c:v>18</c:v>
                </c:pt>
                <c:pt idx="25935">
                  <c:v>20</c:v>
                </c:pt>
                <c:pt idx="25936">
                  <c:v>16</c:v>
                </c:pt>
                <c:pt idx="25937">
                  <c:v>12</c:v>
                </c:pt>
                <c:pt idx="25938">
                  <c:v>16</c:v>
                </c:pt>
                <c:pt idx="25939">
                  <c:v>9</c:v>
                </c:pt>
                <c:pt idx="25940">
                  <c:v>19</c:v>
                </c:pt>
                <c:pt idx="25941">
                  <c:v>19</c:v>
                </c:pt>
                <c:pt idx="25942">
                  <c:v>14</c:v>
                </c:pt>
                <c:pt idx="25943">
                  <c:v>17</c:v>
                </c:pt>
                <c:pt idx="25944">
                  <c:v>20</c:v>
                </c:pt>
                <c:pt idx="25945">
                  <c:v>19</c:v>
                </c:pt>
                <c:pt idx="25946">
                  <c:v>12</c:v>
                </c:pt>
                <c:pt idx="25947">
                  <c:v>0</c:v>
                </c:pt>
                <c:pt idx="25948">
                  <c:v>12</c:v>
                </c:pt>
                <c:pt idx="25949">
                  <c:v>16</c:v>
                </c:pt>
                <c:pt idx="25950">
                  <c:v>16</c:v>
                </c:pt>
                <c:pt idx="25951">
                  <c:v>19</c:v>
                </c:pt>
                <c:pt idx="25952">
                  <c:v>14</c:v>
                </c:pt>
                <c:pt idx="25953">
                  <c:v>20</c:v>
                </c:pt>
                <c:pt idx="25954">
                  <c:v>20</c:v>
                </c:pt>
                <c:pt idx="25955">
                  <c:v>10</c:v>
                </c:pt>
                <c:pt idx="25956">
                  <c:v>16</c:v>
                </c:pt>
                <c:pt idx="25957">
                  <c:v>18</c:v>
                </c:pt>
                <c:pt idx="25958">
                  <c:v>16</c:v>
                </c:pt>
                <c:pt idx="25959">
                  <c:v>16</c:v>
                </c:pt>
                <c:pt idx="25960">
                  <c:v>16</c:v>
                </c:pt>
                <c:pt idx="25961">
                  <c:v>20</c:v>
                </c:pt>
                <c:pt idx="25962">
                  <c:v>20</c:v>
                </c:pt>
                <c:pt idx="25963">
                  <c:v>16</c:v>
                </c:pt>
                <c:pt idx="25964">
                  <c:v>16</c:v>
                </c:pt>
                <c:pt idx="25965">
                  <c:v>16</c:v>
                </c:pt>
                <c:pt idx="25966">
                  <c:v>16</c:v>
                </c:pt>
                <c:pt idx="25967">
                  <c:v>0</c:v>
                </c:pt>
                <c:pt idx="25968">
                  <c:v>15</c:v>
                </c:pt>
                <c:pt idx="25969">
                  <c:v>17</c:v>
                </c:pt>
                <c:pt idx="25970">
                  <c:v>20</c:v>
                </c:pt>
                <c:pt idx="25971">
                  <c:v>20</c:v>
                </c:pt>
                <c:pt idx="25972">
                  <c:v>16</c:v>
                </c:pt>
                <c:pt idx="25973">
                  <c:v>15</c:v>
                </c:pt>
                <c:pt idx="25974">
                  <c:v>15</c:v>
                </c:pt>
                <c:pt idx="25975">
                  <c:v>19</c:v>
                </c:pt>
                <c:pt idx="25976">
                  <c:v>14</c:v>
                </c:pt>
                <c:pt idx="25977">
                  <c:v>19</c:v>
                </c:pt>
                <c:pt idx="25978">
                  <c:v>19</c:v>
                </c:pt>
                <c:pt idx="25979">
                  <c:v>18</c:v>
                </c:pt>
                <c:pt idx="25980">
                  <c:v>20</c:v>
                </c:pt>
                <c:pt idx="25981">
                  <c:v>15</c:v>
                </c:pt>
                <c:pt idx="25982">
                  <c:v>16</c:v>
                </c:pt>
                <c:pt idx="25983">
                  <c:v>19</c:v>
                </c:pt>
                <c:pt idx="25984">
                  <c:v>16</c:v>
                </c:pt>
                <c:pt idx="25985">
                  <c:v>14</c:v>
                </c:pt>
                <c:pt idx="25986">
                  <c:v>17</c:v>
                </c:pt>
                <c:pt idx="25987">
                  <c:v>20</c:v>
                </c:pt>
                <c:pt idx="25988">
                  <c:v>19</c:v>
                </c:pt>
                <c:pt idx="25989">
                  <c:v>18</c:v>
                </c:pt>
                <c:pt idx="25990">
                  <c:v>20</c:v>
                </c:pt>
                <c:pt idx="25991">
                  <c:v>16</c:v>
                </c:pt>
                <c:pt idx="25992">
                  <c:v>16</c:v>
                </c:pt>
                <c:pt idx="25993">
                  <c:v>16</c:v>
                </c:pt>
                <c:pt idx="25994">
                  <c:v>17</c:v>
                </c:pt>
                <c:pt idx="25995">
                  <c:v>19</c:v>
                </c:pt>
                <c:pt idx="25996">
                  <c:v>18</c:v>
                </c:pt>
                <c:pt idx="25997">
                  <c:v>16</c:v>
                </c:pt>
                <c:pt idx="25998">
                  <c:v>9</c:v>
                </c:pt>
                <c:pt idx="25999">
                  <c:v>15</c:v>
                </c:pt>
                <c:pt idx="26000">
                  <c:v>18</c:v>
                </c:pt>
                <c:pt idx="26001">
                  <c:v>13</c:v>
                </c:pt>
                <c:pt idx="26002">
                  <c:v>11</c:v>
                </c:pt>
                <c:pt idx="26003">
                  <c:v>16</c:v>
                </c:pt>
                <c:pt idx="26004">
                  <c:v>19</c:v>
                </c:pt>
                <c:pt idx="26005">
                  <c:v>19</c:v>
                </c:pt>
                <c:pt idx="26006">
                  <c:v>4</c:v>
                </c:pt>
                <c:pt idx="26007">
                  <c:v>17</c:v>
                </c:pt>
                <c:pt idx="26008">
                  <c:v>16</c:v>
                </c:pt>
                <c:pt idx="26009">
                  <c:v>18</c:v>
                </c:pt>
                <c:pt idx="26010">
                  <c:v>17</c:v>
                </c:pt>
                <c:pt idx="26011">
                  <c:v>16</c:v>
                </c:pt>
                <c:pt idx="26012">
                  <c:v>19</c:v>
                </c:pt>
                <c:pt idx="26013">
                  <c:v>20</c:v>
                </c:pt>
                <c:pt idx="26014">
                  <c:v>16</c:v>
                </c:pt>
                <c:pt idx="26015">
                  <c:v>16</c:v>
                </c:pt>
                <c:pt idx="26016">
                  <c:v>14</c:v>
                </c:pt>
                <c:pt idx="26017">
                  <c:v>17</c:v>
                </c:pt>
                <c:pt idx="26018">
                  <c:v>20</c:v>
                </c:pt>
                <c:pt idx="26019">
                  <c:v>0</c:v>
                </c:pt>
                <c:pt idx="26020">
                  <c:v>16</c:v>
                </c:pt>
                <c:pt idx="26021">
                  <c:v>16</c:v>
                </c:pt>
                <c:pt idx="26022">
                  <c:v>19</c:v>
                </c:pt>
                <c:pt idx="26023">
                  <c:v>16</c:v>
                </c:pt>
                <c:pt idx="26024">
                  <c:v>20</c:v>
                </c:pt>
                <c:pt idx="26025">
                  <c:v>20</c:v>
                </c:pt>
                <c:pt idx="26026">
                  <c:v>17</c:v>
                </c:pt>
                <c:pt idx="26027">
                  <c:v>20</c:v>
                </c:pt>
                <c:pt idx="26028">
                  <c:v>14</c:v>
                </c:pt>
                <c:pt idx="26029">
                  <c:v>16</c:v>
                </c:pt>
                <c:pt idx="26030">
                  <c:v>18</c:v>
                </c:pt>
                <c:pt idx="26031">
                  <c:v>20</c:v>
                </c:pt>
                <c:pt idx="26032">
                  <c:v>18</c:v>
                </c:pt>
                <c:pt idx="26033">
                  <c:v>16</c:v>
                </c:pt>
                <c:pt idx="26034">
                  <c:v>0</c:v>
                </c:pt>
                <c:pt idx="26035">
                  <c:v>0</c:v>
                </c:pt>
                <c:pt idx="26036">
                  <c:v>14</c:v>
                </c:pt>
                <c:pt idx="26037">
                  <c:v>17</c:v>
                </c:pt>
                <c:pt idx="26038">
                  <c:v>20</c:v>
                </c:pt>
                <c:pt idx="26039">
                  <c:v>18</c:v>
                </c:pt>
                <c:pt idx="26040">
                  <c:v>17</c:v>
                </c:pt>
                <c:pt idx="26041">
                  <c:v>16</c:v>
                </c:pt>
                <c:pt idx="26042">
                  <c:v>20</c:v>
                </c:pt>
                <c:pt idx="26043">
                  <c:v>16</c:v>
                </c:pt>
                <c:pt idx="26044">
                  <c:v>16</c:v>
                </c:pt>
                <c:pt idx="26045">
                  <c:v>16</c:v>
                </c:pt>
                <c:pt idx="26046">
                  <c:v>18</c:v>
                </c:pt>
                <c:pt idx="26047">
                  <c:v>0</c:v>
                </c:pt>
                <c:pt idx="26048">
                  <c:v>16</c:v>
                </c:pt>
                <c:pt idx="26049">
                  <c:v>18</c:v>
                </c:pt>
                <c:pt idx="26050">
                  <c:v>20</c:v>
                </c:pt>
                <c:pt idx="26051">
                  <c:v>16</c:v>
                </c:pt>
                <c:pt idx="26052">
                  <c:v>20</c:v>
                </c:pt>
                <c:pt idx="26053">
                  <c:v>20</c:v>
                </c:pt>
                <c:pt idx="26054">
                  <c:v>20</c:v>
                </c:pt>
                <c:pt idx="26055">
                  <c:v>17</c:v>
                </c:pt>
                <c:pt idx="26056">
                  <c:v>16</c:v>
                </c:pt>
                <c:pt idx="26057">
                  <c:v>16</c:v>
                </c:pt>
                <c:pt idx="26058">
                  <c:v>15</c:v>
                </c:pt>
                <c:pt idx="26059">
                  <c:v>20</c:v>
                </c:pt>
                <c:pt idx="26060">
                  <c:v>11</c:v>
                </c:pt>
                <c:pt idx="26061">
                  <c:v>16</c:v>
                </c:pt>
                <c:pt idx="26062">
                  <c:v>20</c:v>
                </c:pt>
                <c:pt idx="26063">
                  <c:v>16</c:v>
                </c:pt>
                <c:pt idx="26064">
                  <c:v>18</c:v>
                </c:pt>
                <c:pt idx="26065">
                  <c:v>13</c:v>
                </c:pt>
                <c:pt idx="26066">
                  <c:v>16</c:v>
                </c:pt>
                <c:pt idx="26067">
                  <c:v>16</c:v>
                </c:pt>
                <c:pt idx="26068">
                  <c:v>16</c:v>
                </c:pt>
                <c:pt idx="26069">
                  <c:v>17</c:v>
                </c:pt>
                <c:pt idx="26070">
                  <c:v>18</c:v>
                </c:pt>
                <c:pt idx="26071">
                  <c:v>16</c:v>
                </c:pt>
                <c:pt idx="26072">
                  <c:v>16</c:v>
                </c:pt>
                <c:pt idx="26073">
                  <c:v>16</c:v>
                </c:pt>
                <c:pt idx="26074">
                  <c:v>20</c:v>
                </c:pt>
                <c:pt idx="26075">
                  <c:v>17</c:v>
                </c:pt>
                <c:pt idx="26076">
                  <c:v>20</c:v>
                </c:pt>
                <c:pt idx="26077">
                  <c:v>20</c:v>
                </c:pt>
                <c:pt idx="26078">
                  <c:v>16</c:v>
                </c:pt>
                <c:pt idx="26079">
                  <c:v>16</c:v>
                </c:pt>
                <c:pt idx="26080">
                  <c:v>13</c:v>
                </c:pt>
                <c:pt idx="26081">
                  <c:v>19</c:v>
                </c:pt>
                <c:pt idx="26082">
                  <c:v>12</c:v>
                </c:pt>
                <c:pt idx="26083">
                  <c:v>14</c:v>
                </c:pt>
                <c:pt idx="26084">
                  <c:v>19</c:v>
                </c:pt>
                <c:pt idx="26085">
                  <c:v>15</c:v>
                </c:pt>
                <c:pt idx="26086">
                  <c:v>19</c:v>
                </c:pt>
                <c:pt idx="26087">
                  <c:v>12</c:v>
                </c:pt>
                <c:pt idx="26088">
                  <c:v>19</c:v>
                </c:pt>
                <c:pt idx="26089">
                  <c:v>20</c:v>
                </c:pt>
                <c:pt idx="26090">
                  <c:v>20</c:v>
                </c:pt>
                <c:pt idx="26091">
                  <c:v>16</c:v>
                </c:pt>
                <c:pt idx="26092">
                  <c:v>20</c:v>
                </c:pt>
                <c:pt idx="26093">
                  <c:v>17</c:v>
                </c:pt>
                <c:pt idx="26094">
                  <c:v>16</c:v>
                </c:pt>
                <c:pt idx="26095">
                  <c:v>15</c:v>
                </c:pt>
                <c:pt idx="26096">
                  <c:v>12</c:v>
                </c:pt>
                <c:pt idx="26097">
                  <c:v>20</c:v>
                </c:pt>
                <c:pt idx="26098">
                  <c:v>14</c:v>
                </c:pt>
                <c:pt idx="26099">
                  <c:v>15</c:v>
                </c:pt>
                <c:pt idx="26100">
                  <c:v>20</c:v>
                </c:pt>
                <c:pt idx="26101">
                  <c:v>16</c:v>
                </c:pt>
                <c:pt idx="26102">
                  <c:v>18</c:v>
                </c:pt>
                <c:pt idx="26103">
                  <c:v>20</c:v>
                </c:pt>
                <c:pt idx="26104">
                  <c:v>15</c:v>
                </c:pt>
                <c:pt idx="26105">
                  <c:v>18</c:v>
                </c:pt>
                <c:pt idx="26106">
                  <c:v>18</c:v>
                </c:pt>
                <c:pt idx="26107">
                  <c:v>0</c:v>
                </c:pt>
                <c:pt idx="26108">
                  <c:v>18</c:v>
                </c:pt>
                <c:pt idx="26109">
                  <c:v>19</c:v>
                </c:pt>
                <c:pt idx="26110">
                  <c:v>18</c:v>
                </c:pt>
                <c:pt idx="26111">
                  <c:v>18</c:v>
                </c:pt>
                <c:pt idx="26112">
                  <c:v>15</c:v>
                </c:pt>
                <c:pt idx="26113">
                  <c:v>18</c:v>
                </c:pt>
                <c:pt idx="26114">
                  <c:v>18</c:v>
                </c:pt>
                <c:pt idx="26115">
                  <c:v>14</c:v>
                </c:pt>
                <c:pt idx="26116">
                  <c:v>20</c:v>
                </c:pt>
                <c:pt idx="26117">
                  <c:v>13</c:v>
                </c:pt>
                <c:pt idx="26118">
                  <c:v>16</c:v>
                </c:pt>
                <c:pt idx="26119">
                  <c:v>16</c:v>
                </c:pt>
                <c:pt idx="26120">
                  <c:v>20</c:v>
                </c:pt>
                <c:pt idx="26121">
                  <c:v>16</c:v>
                </c:pt>
                <c:pt idx="26122">
                  <c:v>17</c:v>
                </c:pt>
                <c:pt idx="26123">
                  <c:v>16</c:v>
                </c:pt>
                <c:pt idx="26124">
                  <c:v>0</c:v>
                </c:pt>
                <c:pt idx="26125">
                  <c:v>20</c:v>
                </c:pt>
                <c:pt idx="26126">
                  <c:v>0</c:v>
                </c:pt>
                <c:pt idx="26127">
                  <c:v>16</c:v>
                </c:pt>
                <c:pt idx="26128">
                  <c:v>20</c:v>
                </c:pt>
                <c:pt idx="26129">
                  <c:v>17</c:v>
                </c:pt>
                <c:pt idx="26130">
                  <c:v>16</c:v>
                </c:pt>
                <c:pt idx="26131">
                  <c:v>18</c:v>
                </c:pt>
                <c:pt idx="26132">
                  <c:v>20</c:v>
                </c:pt>
                <c:pt idx="26133">
                  <c:v>14</c:v>
                </c:pt>
                <c:pt idx="26134">
                  <c:v>15</c:v>
                </c:pt>
                <c:pt idx="26135">
                  <c:v>19</c:v>
                </c:pt>
                <c:pt idx="26136">
                  <c:v>15</c:v>
                </c:pt>
                <c:pt idx="26137">
                  <c:v>20</c:v>
                </c:pt>
                <c:pt idx="26138">
                  <c:v>18</c:v>
                </c:pt>
                <c:pt idx="26139">
                  <c:v>15</c:v>
                </c:pt>
                <c:pt idx="26140">
                  <c:v>20</c:v>
                </c:pt>
                <c:pt idx="26141">
                  <c:v>16</c:v>
                </c:pt>
                <c:pt idx="26142">
                  <c:v>12</c:v>
                </c:pt>
                <c:pt idx="26143">
                  <c:v>19</c:v>
                </c:pt>
                <c:pt idx="26144">
                  <c:v>20</c:v>
                </c:pt>
                <c:pt idx="26145">
                  <c:v>17</c:v>
                </c:pt>
                <c:pt idx="26146">
                  <c:v>17</c:v>
                </c:pt>
                <c:pt idx="26147">
                  <c:v>20</c:v>
                </c:pt>
                <c:pt idx="26148">
                  <c:v>13</c:v>
                </c:pt>
                <c:pt idx="26149">
                  <c:v>14</c:v>
                </c:pt>
                <c:pt idx="26150">
                  <c:v>16</c:v>
                </c:pt>
                <c:pt idx="26151">
                  <c:v>0</c:v>
                </c:pt>
                <c:pt idx="26152">
                  <c:v>20</c:v>
                </c:pt>
                <c:pt idx="26153">
                  <c:v>16</c:v>
                </c:pt>
                <c:pt idx="26154">
                  <c:v>20</c:v>
                </c:pt>
                <c:pt idx="26155">
                  <c:v>16</c:v>
                </c:pt>
                <c:pt idx="26156">
                  <c:v>16</c:v>
                </c:pt>
                <c:pt idx="26157">
                  <c:v>16</c:v>
                </c:pt>
                <c:pt idx="26158">
                  <c:v>18</c:v>
                </c:pt>
                <c:pt idx="26159">
                  <c:v>19</c:v>
                </c:pt>
                <c:pt idx="26160">
                  <c:v>17</c:v>
                </c:pt>
                <c:pt idx="26161">
                  <c:v>16</c:v>
                </c:pt>
                <c:pt idx="26162">
                  <c:v>18</c:v>
                </c:pt>
                <c:pt idx="26163">
                  <c:v>20</c:v>
                </c:pt>
                <c:pt idx="26164">
                  <c:v>11</c:v>
                </c:pt>
                <c:pt idx="26165">
                  <c:v>16</c:v>
                </c:pt>
                <c:pt idx="26166">
                  <c:v>20</c:v>
                </c:pt>
                <c:pt idx="26167">
                  <c:v>16</c:v>
                </c:pt>
                <c:pt idx="26168">
                  <c:v>18</c:v>
                </c:pt>
                <c:pt idx="26169">
                  <c:v>11</c:v>
                </c:pt>
                <c:pt idx="26170">
                  <c:v>20</c:v>
                </c:pt>
                <c:pt idx="26171">
                  <c:v>20</c:v>
                </c:pt>
                <c:pt idx="26172">
                  <c:v>11</c:v>
                </c:pt>
                <c:pt idx="26173">
                  <c:v>20</c:v>
                </c:pt>
                <c:pt idx="26174">
                  <c:v>17</c:v>
                </c:pt>
                <c:pt idx="26175">
                  <c:v>14</c:v>
                </c:pt>
                <c:pt idx="26176">
                  <c:v>16</c:v>
                </c:pt>
                <c:pt idx="26177">
                  <c:v>17</c:v>
                </c:pt>
                <c:pt idx="26178">
                  <c:v>20</c:v>
                </c:pt>
                <c:pt idx="26179">
                  <c:v>18</c:v>
                </c:pt>
                <c:pt idx="26180">
                  <c:v>20</c:v>
                </c:pt>
                <c:pt idx="26181">
                  <c:v>19</c:v>
                </c:pt>
                <c:pt idx="26182">
                  <c:v>20</c:v>
                </c:pt>
                <c:pt idx="26183">
                  <c:v>20</c:v>
                </c:pt>
                <c:pt idx="26184">
                  <c:v>17</c:v>
                </c:pt>
                <c:pt idx="26185">
                  <c:v>20</c:v>
                </c:pt>
                <c:pt idx="26186">
                  <c:v>12</c:v>
                </c:pt>
                <c:pt idx="26187">
                  <c:v>19</c:v>
                </c:pt>
                <c:pt idx="26188">
                  <c:v>17</c:v>
                </c:pt>
                <c:pt idx="26189">
                  <c:v>20</c:v>
                </c:pt>
                <c:pt idx="26190">
                  <c:v>18</c:v>
                </c:pt>
                <c:pt idx="26191">
                  <c:v>16</c:v>
                </c:pt>
                <c:pt idx="26192">
                  <c:v>17</c:v>
                </c:pt>
                <c:pt idx="26193">
                  <c:v>12</c:v>
                </c:pt>
                <c:pt idx="26194">
                  <c:v>16</c:v>
                </c:pt>
                <c:pt idx="26195">
                  <c:v>20</c:v>
                </c:pt>
                <c:pt idx="26196">
                  <c:v>18</c:v>
                </c:pt>
                <c:pt idx="26197">
                  <c:v>16</c:v>
                </c:pt>
                <c:pt idx="26198">
                  <c:v>9</c:v>
                </c:pt>
                <c:pt idx="26199">
                  <c:v>20</c:v>
                </c:pt>
                <c:pt idx="26200">
                  <c:v>20</c:v>
                </c:pt>
                <c:pt idx="26201">
                  <c:v>20</c:v>
                </c:pt>
                <c:pt idx="26202">
                  <c:v>16</c:v>
                </c:pt>
                <c:pt idx="26203">
                  <c:v>16</c:v>
                </c:pt>
                <c:pt idx="26204">
                  <c:v>18</c:v>
                </c:pt>
                <c:pt idx="26205">
                  <c:v>8</c:v>
                </c:pt>
                <c:pt idx="26206">
                  <c:v>20</c:v>
                </c:pt>
                <c:pt idx="26207">
                  <c:v>19</c:v>
                </c:pt>
                <c:pt idx="26208">
                  <c:v>20</c:v>
                </c:pt>
                <c:pt idx="26209">
                  <c:v>18</c:v>
                </c:pt>
                <c:pt idx="26210">
                  <c:v>15</c:v>
                </c:pt>
                <c:pt idx="26211">
                  <c:v>18</c:v>
                </c:pt>
                <c:pt idx="26212">
                  <c:v>20</c:v>
                </c:pt>
                <c:pt idx="26213">
                  <c:v>10</c:v>
                </c:pt>
                <c:pt idx="26214">
                  <c:v>19</c:v>
                </c:pt>
                <c:pt idx="26215">
                  <c:v>20</c:v>
                </c:pt>
                <c:pt idx="26216">
                  <c:v>19</c:v>
                </c:pt>
                <c:pt idx="26217">
                  <c:v>19</c:v>
                </c:pt>
                <c:pt idx="26218">
                  <c:v>0</c:v>
                </c:pt>
                <c:pt idx="26219">
                  <c:v>16</c:v>
                </c:pt>
                <c:pt idx="26220">
                  <c:v>16</c:v>
                </c:pt>
                <c:pt idx="26221">
                  <c:v>20</c:v>
                </c:pt>
                <c:pt idx="26222">
                  <c:v>20</c:v>
                </c:pt>
                <c:pt idx="26223">
                  <c:v>16</c:v>
                </c:pt>
                <c:pt idx="26224">
                  <c:v>20</c:v>
                </c:pt>
                <c:pt idx="26225">
                  <c:v>18</c:v>
                </c:pt>
                <c:pt idx="26226">
                  <c:v>20</c:v>
                </c:pt>
                <c:pt idx="26227">
                  <c:v>20</c:v>
                </c:pt>
                <c:pt idx="26228">
                  <c:v>12</c:v>
                </c:pt>
                <c:pt idx="26229">
                  <c:v>0</c:v>
                </c:pt>
                <c:pt idx="26230">
                  <c:v>16</c:v>
                </c:pt>
                <c:pt idx="26231">
                  <c:v>19</c:v>
                </c:pt>
                <c:pt idx="26232">
                  <c:v>16</c:v>
                </c:pt>
                <c:pt idx="26233">
                  <c:v>16</c:v>
                </c:pt>
                <c:pt idx="26234">
                  <c:v>17</c:v>
                </c:pt>
                <c:pt idx="26235">
                  <c:v>17</c:v>
                </c:pt>
                <c:pt idx="26236">
                  <c:v>20</c:v>
                </c:pt>
                <c:pt idx="26237">
                  <c:v>0</c:v>
                </c:pt>
                <c:pt idx="26238">
                  <c:v>14</c:v>
                </c:pt>
                <c:pt idx="26239">
                  <c:v>20</c:v>
                </c:pt>
                <c:pt idx="26240">
                  <c:v>20</c:v>
                </c:pt>
                <c:pt idx="26241">
                  <c:v>0</c:v>
                </c:pt>
                <c:pt idx="26242">
                  <c:v>20</c:v>
                </c:pt>
                <c:pt idx="26243">
                  <c:v>20</c:v>
                </c:pt>
                <c:pt idx="26244">
                  <c:v>13</c:v>
                </c:pt>
                <c:pt idx="26245">
                  <c:v>20</c:v>
                </c:pt>
                <c:pt idx="26246">
                  <c:v>20</c:v>
                </c:pt>
                <c:pt idx="26247">
                  <c:v>16</c:v>
                </c:pt>
                <c:pt idx="26248">
                  <c:v>15</c:v>
                </c:pt>
                <c:pt idx="26249">
                  <c:v>16</c:v>
                </c:pt>
                <c:pt idx="26250">
                  <c:v>14</c:v>
                </c:pt>
                <c:pt idx="26251">
                  <c:v>20</c:v>
                </c:pt>
                <c:pt idx="26252">
                  <c:v>16</c:v>
                </c:pt>
                <c:pt idx="26253">
                  <c:v>19</c:v>
                </c:pt>
                <c:pt idx="26254">
                  <c:v>18</c:v>
                </c:pt>
                <c:pt idx="26255">
                  <c:v>16</c:v>
                </c:pt>
                <c:pt idx="26256">
                  <c:v>16</c:v>
                </c:pt>
                <c:pt idx="26257">
                  <c:v>16</c:v>
                </c:pt>
                <c:pt idx="26258">
                  <c:v>16</c:v>
                </c:pt>
                <c:pt idx="26259">
                  <c:v>16</c:v>
                </c:pt>
                <c:pt idx="26260">
                  <c:v>15</c:v>
                </c:pt>
                <c:pt idx="26261">
                  <c:v>16</c:v>
                </c:pt>
                <c:pt idx="26262">
                  <c:v>16</c:v>
                </c:pt>
                <c:pt idx="26263">
                  <c:v>16</c:v>
                </c:pt>
                <c:pt idx="26264">
                  <c:v>20</c:v>
                </c:pt>
                <c:pt idx="26265">
                  <c:v>0</c:v>
                </c:pt>
                <c:pt idx="26266">
                  <c:v>0</c:v>
                </c:pt>
                <c:pt idx="26267">
                  <c:v>18</c:v>
                </c:pt>
                <c:pt idx="26268">
                  <c:v>20</c:v>
                </c:pt>
                <c:pt idx="26269">
                  <c:v>14</c:v>
                </c:pt>
                <c:pt idx="26270">
                  <c:v>18</c:v>
                </c:pt>
                <c:pt idx="26271">
                  <c:v>16</c:v>
                </c:pt>
                <c:pt idx="26272">
                  <c:v>20</c:v>
                </c:pt>
                <c:pt idx="26273">
                  <c:v>12</c:v>
                </c:pt>
                <c:pt idx="26274">
                  <c:v>12</c:v>
                </c:pt>
                <c:pt idx="26275">
                  <c:v>16</c:v>
                </c:pt>
                <c:pt idx="26276">
                  <c:v>20</c:v>
                </c:pt>
                <c:pt idx="26277">
                  <c:v>20</c:v>
                </c:pt>
                <c:pt idx="26278">
                  <c:v>19</c:v>
                </c:pt>
                <c:pt idx="26279">
                  <c:v>20</c:v>
                </c:pt>
                <c:pt idx="26280">
                  <c:v>20</c:v>
                </c:pt>
                <c:pt idx="26281">
                  <c:v>16</c:v>
                </c:pt>
                <c:pt idx="26282">
                  <c:v>20</c:v>
                </c:pt>
                <c:pt idx="26283">
                  <c:v>20</c:v>
                </c:pt>
                <c:pt idx="26284">
                  <c:v>13</c:v>
                </c:pt>
                <c:pt idx="26285">
                  <c:v>19</c:v>
                </c:pt>
                <c:pt idx="26286">
                  <c:v>20</c:v>
                </c:pt>
                <c:pt idx="26287">
                  <c:v>16</c:v>
                </c:pt>
                <c:pt idx="26288">
                  <c:v>15</c:v>
                </c:pt>
                <c:pt idx="26289">
                  <c:v>20</c:v>
                </c:pt>
                <c:pt idx="26290">
                  <c:v>20</c:v>
                </c:pt>
                <c:pt idx="26291">
                  <c:v>20</c:v>
                </c:pt>
                <c:pt idx="26292">
                  <c:v>0</c:v>
                </c:pt>
                <c:pt idx="26293">
                  <c:v>20</c:v>
                </c:pt>
                <c:pt idx="26294">
                  <c:v>19</c:v>
                </c:pt>
                <c:pt idx="26295">
                  <c:v>16</c:v>
                </c:pt>
                <c:pt idx="26296">
                  <c:v>17</c:v>
                </c:pt>
                <c:pt idx="26297">
                  <c:v>0</c:v>
                </c:pt>
                <c:pt idx="26298">
                  <c:v>11</c:v>
                </c:pt>
                <c:pt idx="26299">
                  <c:v>19</c:v>
                </c:pt>
                <c:pt idx="26300">
                  <c:v>15</c:v>
                </c:pt>
                <c:pt idx="26301">
                  <c:v>16</c:v>
                </c:pt>
                <c:pt idx="26302">
                  <c:v>19</c:v>
                </c:pt>
                <c:pt idx="26303">
                  <c:v>14</c:v>
                </c:pt>
                <c:pt idx="26304">
                  <c:v>12</c:v>
                </c:pt>
                <c:pt idx="26305">
                  <c:v>16</c:v>
                </c:pt>
                <c:pt idx="26306">
                  <c:v>20</c:v>
                </c:pt>
                <c:pt idx="26307">
                  <c:v>12</c:v>
                </c:pt>
                <c:pt idx="26308">
                  <c:v>15</c:v>
                </c:pt>
                <c:pt idx="26309">
                  <c:v>19</c:v>
                </c:pt>
                <c:pt idx="26310">
                  <c:v>20</c:v>
                </c:pt>
                <c:pt idx="26311">
                  <c:v>16</c:v>
                </c:pt>
                <c:pt idx="26312">
                  <c:v>13</c:v>
                </c:pt>
                <c:pt idx="26313">
                  <c:v>16</c:v>
                </c:pt>
                <c:pt idx="26314">
                  <c:v>20</c:v>
                </c:pt>
                <c:pt idx="26315">
                  <c:v>20</c:v>
                </c:pt>
                <c:pt idx="26316">
                  <c:v>17</c:v>
                </c:pt>
                <c:pt idx="26317">
                  <c:v>20</c:v>
                </c:pt>
                <c:pt idx="26318">
                  <c:v>20</c:v>
                </c:pt>
                <c:pt idx="26319">
                  <c:v>18</c:v>
                </c:pt>
                <c:pt idx="26320">
                  <c:v>17</c:v>
                </c:pt>
                <c:pt idx="26321">
                  <c:v>16</c:v>
                </c:pt>
                <c:pt idx="26322">
                  <c:v>16</c:v>
                </c:pt>
                <c:pt idx="26323">
                  <c:v>13</c:v>
                </c:pt>
                <c:pt idx="26324">
                  <c:v>20</c:v>
                </c:pt>
                <c:pt idx="26325">
                  <c:v>17</c:v>
                </c:pt>
                <c:pt idx="26326">
                  <c:v>12</c:v>
                </c:pt>
                <c:pt idx="26327">
                  <c:v>20</c:v>
                </c:pt>
                <c:pt idx="26328">
                  <c:v>20</c:v>
                </c:pt>
                <c:pt idx="26329">
                  <c:v>20</c:v>
                </c:pt>
                <c:pt idx="26330">
                  <c:v>11</c:v>
                </c:pt>
                <c:pt idx="26331">
                  <c:v>15</c:v>
                </c:pt>
                <c:pt idx="26332">
                  <c:v>13</c:v>
                </c:pt>
                <c:pt idx="26333">
                  <c:v>11</c:v>
                </c:pt>
                <c:pt idx="26334">
                  <c:v>16</c:v>
                </c:pt>
                <c:pt idx="26335">
                  <c:v>16</c:v>
                </c:pt>
                <c:pt idx="26336">
                  <c:v>20</c:v>
                </c:pt>
                <c:pt idx="26337">
                  <c:v>20</c:v>
                </c:pt>
                <c:pt idx="26338">
                  <c:v>16</c:v>
                </c:pt>
                <c:pt idx="26339">
                  <c:v>0</c:v>
                </c:pt>
                <c:pt idx="26340">
                  <c:v>18</c:v>
                </c:pt>
                <c:pt idx="26341">
                  <c:v>20</c:v>
                </c:pt>
                <c:pt idx="26342">
                  <c:v>16</c:v>
                </c:pt>
                <c:pt idx="26343">
                  <c:v>20</c:v>
                </c:pt>
                <c:pt idx="26344">
                  <c:v>20</c:v>
                </c:pt>
                <c:pt idx="26345">
                  <c:v>20</c:v>
                </c:pt>
                <c:pt idx="26346">
                  <c:v>20</c:v>
                </c:pt>
                <c:pt idx="26347">
                  <c:v>19</c:v>
                </c:pt>
                <c:pt idx="26348">
                  <c:v>18</c:v>
                </c:pt>
                <c:pt idx="26349">
                  <c:v>20</c:v>
                </c:pt>
                <c:pt idx="26350">
                  <c:v>13</c:v>
                </c:pt>
                <c:pt idx="26351">
                  <c:v>17</c:v>
                </c:pt>
                <c:pt idx="26352">
                  <c:v>20</c:v>
                </c:pt>
                <c:pt idx="26353">
                  <c:v>18</c:v>
                </c:pt>
                <c:pt idx="26354">
                  <c:v>14</c:v>
                </c:pt>
                <c:pt idx="26355">
                  <c:v>16</c:v>
                </c:pt>
                <c:pt idx="26356">
                  <c:v>20</c:v>
                </c:pt>
                <c:pt idx="26357">
                  <c:v>16</c:v>
                </c:pt>
                <c:pt idx="26358">
                  <c:v>19</c:v>
                </c:pt>
                <c:pt idx="26359">
                  <c:v>20</c:v>
                </c:pt>
                <c:pt idx="26360">
                  <c:v>15</c:v>
                </c:pt>
                <c:pt idx="26361">
                  <c:v>20</c:v>
                </c:pt>
                <c:pt idx="26362">
                  <c:v>16</c:v>
                </c:pt>
                <c:pt idx="26363">
                  <c:v>18</c:v>
                </c:pt>
                <c:pt idx="26364">
                  <c:v>20</c:v>
                </c:pt>
                <c:pt idx="26365">
                  <c:v>19</c:v>
                </c:pt>
                <c:pt idx="26366">
                  <c:v>16</c:v>
                </c:pt>
                <c:pt idx="26367">
                  <c:v>16</c:v>
                </c:pt>
                <c:pt idx="26368">
                  <c:v>18</c:v>
                </c:pt>
                <c:pt idx="26369">
                  <c:v>16</c:v>
                </c:pt>
                <c:pt idx="26370">
                  <c:v>17</c:v>
                </c:pt>
                <c:pt idx="26371">
                  <c:v>14</c:v>
                </c:pt>
                <c:pt idx="26372">
                  <c:v>19</c:v>
                </c:pt>
                <c:pt idx="26373">
                  <c:v>19</c:v>
                </c:pt>
                <c:pt idx="26374">
                  <c:v>17</c:v>
                </c:pt>
                <c:pt idx="26375">
                  <c:v>18</c:v>
                </c:pt>
                <c:pt idx="26376">
                  <c:v>18</c:v>
                </c:pt>
                <c:pt idx="26377">
                  <c:v>14</c:v>
                </c:pt>
                <c:pt idx="26378">
                  <c:v>16</c:v>
                </c:pt>
                <c:pt idx="26379">
                  <c:v>20</c:v>
                </c:pt>
                <c:pt idx="26380">
                  <c:v>17</c:v>
                </c:pt>
                <c:pt idx="26381">
                  <c:v>16</c:v>
                </c:pt>
                <c:pt idx="26382">
                  <c:v>20</c:v>
                </c:pt>
                <c:pt idx="26383">
                  <c:v>17</c:v>
                </c:pt>
                <c:pt idx="26384">
                  <c:v>16</c:v>
                </c:pt>
                <c:pt idx="26385">
                  <c:v>16</c:v>
                </c:pt>
                <c:pt idx="26386">
                  <c:v>16</c:v>
                </c:pt>
                <c:pt idx="26387">
                  <c:v>15</c:v>
                </c:pt>
                <c:pt idx="26388">
                  <c:v>12</c:v>
                </c:pt>
                <c:pt idx="26389">
                  <c:v>15</c:v>
                </c:pt>
                <c:pt idx="26390">
                  <c:v>14</c:v>
                </c:pt>
                <c:pt idx="26391">
                  <c:v>16</c:v>
                </c:pt>
                <c:pt idx="26392">
                  <c:v>12</c:v>
                </c:pt>
                <c:pt idx="26393">
                  <c:v>16</c:v>
                </c:pt>
                <c:pt idx="26394">
                  <c:v>12</c:v>
                </c:pt>
                <c:pt idx="26395">
                  <c:v>20</c:v>
                </c:pt>
                <c:pt idx="26396">
                  <c:v>13</c:v>
                </c:pt>
                <c:pt idx="26397">
                  <c:v>16</c:v>
                </c:pt>
                <c:pt idx="26398">
                  <c:v>19</c:v>
                </c:pt>
                <c:pt idx="26399">
                  <c:v>20</c:v>
                </c:pt>
                <c:pt idx="26400">
                  <c:v>16</c:v>
                </c:pt>
                <c:pt idx="26401">
                  <c:v>20</c:v>
                </c:pt>
                <c:pt idx="26402">
                  <c:v>0</c:v>
                </c:pt>
                <c:pt idx="26403">
                  <c:v>16</c:v>
                </c:pt>
                <c:pt idx="26404">
                  <c:v>17</c:v>
                </c:pt>
                <c:pt idx="26405">
                  <c:v>20</c:v>
                </c:pt>
                <c:pt idx="26406">
                  <c:v>18</c:v>
                </c:pt>
                <c:pt idx="26407">
                  <c:v>18</c:v>
                </c:pt>
                <c:pt idx="26408">
                  <c:v>20</c:v>
                </c:pt>
                <c:pt idx="26409">
                  <c:v>16</c:v>
                </c:pt>
                <c:pt idx="26410">
                  <c:v>0</c:v>
                </c:pt>
                <c:pt idx="26411">
                  <c:v>20</c:v>
                </c:pt>
                <c:pt idx="26412">
                  <c:v>20</c:v>
                </c:pt>
                <c:pt idx="26413">
                  <c:v>16</c:v>
                </c:pt>
                <c:pt idx="26414">
                  <c:v>17</c:v>
                </c:pt>
                <c:pt idx="26415">
                  <c:v>15</c:v>
                </c:pt>
                <c:pt idx="26416">
                  <c:v>19</c:v>
                </c:pt>
                <c:pt idx="26417">
                  <c:v>19</c:v>
                </c:pt>
                <c:pt idx="26418">
                  <c:v>19</c:v>
                </c:pt>
                <c:pt idx="26419">
                  <c:v>20</c:v>
                </c:pt>
                <c:pt idx="26420">
                  <c:v>16</c:v>
                </c:pt>
                <c:pt idx="26421">
                  <c:v>18</c:v>
                </c:pt>
                <c:pt idx="26422">
                  <c:v>15</c:v>
                </c:pt>
                <c:pt idx="26423">
                  <c:v>0</c:v>
                </c:pt>
                <c:pt idx="26424">
                  <c:v>18</c:v>
                </c:pt>
                <c:pt idx="26425">
                  <c:v>13</c:v>
                </c:pt>
                <c:pt idx="26426">
                  <c:v>0</c:v>
                </c:pt>
                <c:pt idx="26427">
                  <c:v>16</c:v>
                </c:pt>
                <c:pt idx="26428">
                  <c:v>16</c:v>
                </c:pt>
                <c:pt idx="26429">
                  <c:v>20</c:v>
                </c:pt>
                <c:pt idx="26430">
                  <c:v>16</c:v>
                </c:pt>
                <c:pt idx="26431">
                  <c:v>13</c:v>
                </c:pt>
                <c:pt idx="26432">
                  <c:v>16</c:v>
                </c:pt>
                <c:pt idx="26433">
                  <c:v>16</c:v>
                </c:pt>
                <c:pt idx="26434">
                  <c:v>15</c:v>
                </c:pt>
                <c:pt idx="26435">
                  <c:v>17</c:v>
                </c:pt>
                <c:pt idx="26436">
                  <c:v>16</c:v>
                </c:pt>
                <c:pt idx="26437">
                  <c:v>20</c:v>
                </c:pt>
                <c:pt idx="26438">
                  <c:v>16</c:v>
                </c:pt>
                <c:pt idx="26439">
                  <c:v>20</c:v>
                </c:pt>
                <c:pt idx="26440">
                  <c:v>20</c:v>
                </c:pt>
                <c:pt idx="26441">
                  <c:v>12</c:v>
                </c:pt>
                <c:pt idx="26442">
                  <c:v>16</c:v>
                </c:pt>
                <c:pt idx="26443">
                  <c:v>16</c:v>
                </c:pt>
                <c:pt idx="26444">
                  <c:v>20</c:v>
                </c:pt>
                <c:pt idx="26445">
                  <c:v>15</c:v>
                </c:pt>
                <c:pt idx="26446">
                  <c:v>0</c:v>
                </c:pt>
                <c:pt idx="26447">
                  <c:v>17</c:v>
                </c:pt>
                <c:pt idx="26448">
                  <c:v>17</c:v>
                </c:pt>
                <c:pt idx="26449">
                  <c:v>20</c:v>
                </c:pt>
                <c:pt idx="26450">
                  <c:v>16</c:v>
                </c:pt>
                <c:pt idx="26451">
                  <c:v>20</c:v>
                </c:pt>
                <c:pt idx="26452">
                  <c:v>20</c:v>
                </c:pt>
                <c:pt idx="26453">
                  <c:v>0</c:v>
                </c:pt>
                <c:pt idx="26454">
                  <c:v>19</c:v>
                </c:pt>
                <c:pt idx="26455">
                  <c:v>20</c:v>
                </c:pt>
                <c:pt idx="26456">
                  <c:v>20</c:v>
                </c:pt>
                <c:pt idx="26457">
                  <c:v>17</c:v>
                </c:pt>
                <c:pt idx="26458">
                  <c:v>13</c:v>
                </c:pt>
                <c:pt idx="26459">
                  <c:v>20</c:v>
                </c:pt>
                <c:pt idx="26460">
                  <c:v>20</c:v>
                </c:pt>
                <c:pt idx="26461">
                  <c:v>16</c:v>
                </c:pt>
                <c:pt idx="26462">
                  <c:v>17</c:v>
                </c:pt>
                <c:pt idx="26463">
                  <c:v>16</c:v>
                </c:pt>
                <c:pt idx="26464">
                  <c:v>19</c:v>
                </c:pt>
                <c:pt idx="26465">
                  <c:v>20</c:v>
                </c:pt>
                <c:pt idx="26466">
                  <c:v>20</c:v>
                </c:pt>
                <c:pt idx="26467">
                  <c:v>15</c:v>
                </c:pt>
                <c:pt idx="26468">
                  <c:v>18</c:v>
                </c:pt>
                <c:pt idx="26469">
                  <c:v>16</c:v>
                </c:pt>
                <c:pt idx="26470">
                  <c:v>16</c:v>
                </c:pt>
                <c:pt idx="26471">
                  <c:v>18</c:v>
                </c:pt>
                <c:pt idx="26472">
                  <c:v>20</c:v>
                </c:pt>
                <c:pt idx="26473">
                  <c:v>20</c:v>
                </c:pt>
                <c:pt idx="26474">
                  <c:v>20</c:v>
                </c:pt>
                <c:pt idx="26475">
                  <c:v>20</c:v>
                </c:pt>
                <c:pt idx="26476">
                  <c:v>16</c:v>
                </c:pt>
                <c:pt idx="26477">
                  <c:v>15</c:v>
                </c:pt>
                <c:pt idx="26478">
                  <c:v>19</c:v>
                </c:pt>
                <c:pt idx="26479">
                  <c:v>16</c:v>
                </c:pt>
                <c:pt idx="26480">
                  <c:v>17</c:v>
                </c:pt>
                <c:pt idx="26481">
                  <c:v>16</c:v>
                </c:pt>
                <c:pt idx="26482">
                  <c:v>14</c:v>
                </c:pt>
                <c:pt idx="26483">
                  <c:v>16</c:v>
                </c:pt>
                <c:pt idx="26484">
                  <c:v>18</c:v>
                </c:pt>
                <c:pt idx="26485">
                  <c:v>0</c:v>
                </c:pt>
                <c:pt idx="26486">
                  <c:v>20</c:v>
                </c:pt>
                <c:pt idx="26487">
                  <c:v>16</c:v>
                </c:pt>
                <c:pt idx="26488">
                  <c:v>16</c:v>
                </c:pt>
                <c:pt idx="26489">
                  <c:v>20</c:v>
                </c:pt>
                <c:pt idx="26490">
                  <c:v>19</c:v>
                </c:pt>
                <c:pt idx="26491">
                  <c:v>15</c:v>
                </c:pt>
                <c:pt idx="26492">
                  <c:v>20</c:v>
                </c:pt>
                <c:pt idx="26493">
                  <c:v>16</c:v>
                </c:pt>
                <c:pt idx="26494">
                  <c:v>19</c:v>
                </c:pt>
                <c:pt idx="26495">
                  <c:v>20</c:v>
                </c:pt>
                <c:pt idx="26496">
                  <c:v>19</c:v>
                </c:pt>
                <c:pt idx="26497">
                  <c:v>20</c:v>
                </c:pt>
                <c:pt idx="26498">
                  <c:v>19</c:v>
                </c:pt>
                <c:pt idx="26499">
                  <c:v>19</c:v>
                </c:pt>
                <c:pt idx="26500">
                  <c:v>20</c:v>
                </c:pt>
                <c:pt idx="26501">
                  <c:v>16</c:v>
                </c:pt>
                <c:pt idx="26502">
                  <c:v>20</c:v>
                </c:pt>
                <c:pt idx="26503">
                  <c:v>17</c:v>
                </c:pt>
                <c:pt idx="26504">
                  <c:v>16</c:v>
                </c:pt>
                <c:pt idx="26505">
                  <c:v>0</c:v>
                </c:pt>
                <c:pt idx="26506">
                  <c:v>13</c:v>
                </c:pt>
                <c:pt idx="26507">
                  <c:v>16</c:v>
                </c:pt>
                <c:pt idx="26508">
                  <c:v>16</c:v>
                </c:pt>
                <c:pt idx="26509">
                  <c:v>14</c:v>
                </c:pt>
                <c:pt idx="26510">
                  <c:v>20</c:v>
                </c:pt>
                <c:pt idx="26511">
                  <c:v>20</c:v>
                </c:pt>
                <c:pt idx="26512">
                  <c:v>20</c:v>
                </c:pt>
                <c:pt idx="26513">
                  <c:v>18</c:v>
                </c:pt>
                <c:pt idx="26514">
                  <c:v>14</c:v>
                </c:pt>
                <c:pt idx="26515">
                  <c:v>20</c:v>
                </c:pt>
                <c:pt idx="26516">
                  <c:v>18</c:v>
                </c:pt>
                <c:pt idx="26517">
                  <c:v>20</c:v>
                </c:pt>
                <c:pt idx="26518">
                  <c:v>13</c:v>
                </c:pt>
                <c:pt idx="26519">
                  <c:v>20</c:v>
                </c:pt>
                <c:pt idx="26520">
                  <c:v>19</c:v>
                </c:pt>
                <c:pt idx="26521">
                  <c:v>16</c:v>
                </c:pt>
                <c:pt idx="26522">
                  <c:v>20</c:v>
                </c:pt>
                <c:pt idx="26523">
                  <c:v>20</c:v>
                </c:pt>
                <c:pt idx="26524">
                  <c:v>20</c:v>
                </c:pt>
                <c:pt idx="26525">
                  <c:v>0</c:v>
                </c:pt>
                <c:pt idx="26526">
                  <c:v>15</c:v>
                </c:pt>
                <c:pt idx="26527">
                  <c:v>19</c:v>
                </c:pt>
                <c:pt idx="26528">
                  <c:v>16</c:v>
                </c:pt>
                <c:pt idx="26529">
                  <c:v>16</c:v>
                </c:pt>
                <c:pt idx="26530">
                  <c:v>19</c:v>
                </c:pt>
                <c:pt idx="26531">
                  <c:v>16</c:v>
                </c:pt>
                <c:pt idx="26532">
                  <c:v>14</c:v>
                </c:pt>
                <c:pt idx="26533">
                  <c:v>17</c:v>
                </c:pt>
                <c:pt idx="26534">
                  <c:v>20</c:v>
                </c:pt>
                <c:pt idx="26535">
                  <c:v>13</c:v>
                </c:pt>
                <c:pt idx="26536">
                  <c:v>20</c:v>
                </c:pt>
                <c:pt idx="26537">
                  <c:v>20</c:v>
                </c:pt>
                <c:pt idx="26538">
                  <c:v>18</c:v>
                </c:pt>
                <c:pt idx="26539">
                  <c:v>17</c:v>
                </c:pt>
                <c:pt idx="26540">
                  <c:v>16</c:v>
                </c:pt>
                <c:pt idx="26541">
                  <c:v>16</c:v>
                </c:pt>
                <c:pt idx="26542">
                  <c:v>12</c:v>
                </c:pt>
                <c:pt idx="26543">
                  <c:v>14</c:v>
                </c:pt>
                <c:pt idx="26544">
                  <c:v>20</c:v>
                </c:pt>
                <c:pt idx="26545">
                  <c:v>19</c:v>
                </c:pt>
                <c:pt idx="26546">
                  <c:v>16</c:v>
                </c:pt>
                <c:pt idx="26547">
                  <c:v>18</c:v>
                </c:pt>
                <c:pt idx="26548">
                  <c:v>20</c:v>
                </c:pt>
                <c:pt idx="26549">
                  <c:v>16</c:v>
                </c:pt>
                <c:pt idx="26550">
                  <c:v>16</c:v>
                </c:pt>
                <c:pt idx="26551">
                  <c:v>20</c:v>
                </c:pt>
                <c:pt idx="26552">
                  <c:v>16</c:v>
                </c:pt>
                <c:pt idx="26553">
                  <c:v>12</c:v>
                </c:pt>
                <c:pt idx="26554">
                  <c:v>17</c:v>
                </c:pt>
                <c:pt idx="26555">
                  <c:v>16</c:v>
                </c:pt>
                <c:pt idx="26556">
                  <c:v>20</c:v>
                </c:pt>
                <c:pt idx="26557">
                  <c:v>20</c:v>
                </c:pt>
                <c:pt idx="26558">
                  <c:v>16</c:v>
                </c:pt>
                <c:pt idx="26559">
                  <c:v>18</c:v>
                </c:pt>
                <c:pt idx="26560">
                  <c:v>19</c:v>
                </c:pt>
                <c:pt idx="26561">
                  <c:v>17</c:v>
                </c:pt>
                <c:pt idx="26562">
                  <c:v>16</c:v>
                </c:pt>
                <c:pt idx="26563">
                  <c:v>11</c:v>
                </c:pt>
                <c:pt idx="26564">
                  <c:v>19</c:v>
                </c:pt>
                <c:pt idx="26565">
                  <c:v>16</c:v>
                </c:pt>
                <c:pt idx="26566">
                  <c:v>19</c:v>
                </c:pt>
                <c:pt idx="26567">
                  <c:v>14</c:v>
                </c:pt>
                <c:pt idx="26568">
                  <c:v>12</c:v>
                </c:pt>
                <c:pt idx="26569">
                  <c:v>20</c:v>
                </c:pt>
                <c:pt idx="26570">
                  <c:v>16</c:v>
                </c:pt>
                <c:pt idx="26571">
                  <c:v>16</c:v>
                </c:pt>
                <c:pt idx="26572">
                  <c:v>20</c:v>
                </c:pt>
                <c:pt idx="26573">
                  <c:v>16</c:v>
                </c:pt>
                <c:pt idx="26574">
                  <c:v>14</c:v>
                </c:pt>
                <c:pt idx="26575">
                  <c:v>20</c:v>
                </c:pt>
                <c:pt idx="26576">
                  <c:v>14</c:v>
                </c:pt>
                <c:pt idx="26577">
                  <c:v>15</c:v>
                </c:pt>
                <c:pt idx="26578">
                  <c:v>0</c:v>
                </c:pt>
                <c:pt idx="26579">
                  <c:v>20</c:v>
                </c:pt>
                <c:pt idx="26580">
                  <c:v>20</c:v>
                </c:pt>
                <c:pt idx="26581">
                  <c:v>20</c:v>
                </c:pt>
                <c:pt idx="26582">
                  <c:v>18</c:v>
                </c:pt>
                <c:pt idx="26583">
                  <c:v>11</c:v>
                </c:pt>
                <c:pt idx="26584">
                  <c:v>16</c:v>
                </c:pt>
                <c:pt idx="26585">
                  <c:v>17</c:v>
                </c:pt>
                <c:pt idx="26586">
                  <c:v>19</c:v>
                </c:pt>
                <c:pt idx="26587">
                  <c:v>17</c:v>
                </c:pt>
                <c:pt idx="26588">
                  <c:v>18</c:v>
                </c:pt>
                <c:pt idx="26589">
                  <c:v>17</c:v>
                </c:pt>
                <c:pt idx="26590">
                  <c:v>16</c:v>
                </c:pt>
                <c:pt idx="26591">
                  <c:v>19</c:v>
                </c:pt>
                <c:pt idx="26592">
                  <c:v>12</c:v>
                </c:pt>
                <c:pt idx="26593">
                  <c:v>16</c:v>
                </c:pt>
                <c:pt idx="26594">
                  <c:v>11</c:v>
                </c:pt>
                <c:pt idx="26595">
                  <c:v>20</c:v>
                </c:pt>
                <c:pt idx="26596">
                  <c:v>20</c:v>
                </c:pt>
                <c:pt idx="26597">
                  <c:v>12</c:v>
                </c:pt>
                <c:pt idx="26598">
                  <c:v>20</c:v>
                </c:pt>
                <c:pt idx="26599">
                  <c:v>20</c:v>
                </c:pt>
                <c:pt idx="26600">
                  <c:v>20</c:v>
                </c:pt>
                <c:pt idx="26601">
                  <c:v>20</c:v>
                </c:pt>
                <c:pt idx="26602">
                  <c:v>18</c:v>
                </c:pt>
                <c:pt idx="26603">
                  <c:v>20</c:v>
                </c:pt>
                <c:pt idx="26604">
                  <c:v>20</c:v>
                </c:pt>
                <c:pt idx="26605">
                  <c:v>0</c:v>
                </c:pt>
                <c:pt idx="26606">
                  <c:v>17</c:v>
                </c:pt>
                <c:pt idx="26607">
                  <c:v>19</c:v>
                </c:pt>
                <c:pt idx="26608">
                  <c:v>0</c:v>
                </c:pt>
                <c:pt idx="26609">
                  <c:v>20</c:v>
                </c:pt>
                <c:pt idx="26610">
                  <c:v>16</c:v>
                </c:pt>
                <c:pt idx="26611">
                  <c:v>0</c:v>
                </c:pt>
                <c:pt idx="26612">
                  <c:v>17</c:v>
                </c:pt>
                <c:pt idx="26613">
                  <c:v>13</c:v>
                </c:pt>
                <c:pt idx="26614">
                  <c:v>17</c:v>
                </c:pt>
                <c:pt idx="26615">
                  <c:v>15</c:v>
                </c:pt>
                <c:pt idx="26616">
                  <c:v>13</c:v>
                </c:pt>
                <c:pt idx="26617">
                  <c:v>16</c:v>
                </c:pt>
                <c:pt idx="26618">
                  <c:v>19</c:v>
                </c:pt>
                <c:pt idx="26619">
                  <c:v>18</c:v>
                </c:pt>
                <c:pt idx="26620">
                  <c:v>12</c:v>
                </c:pt>
                <c:pt idx="26621">
                  <c:v>20</c:v>
                </c:pt>
                <c:pt idx="26622">
                  <c:v>19</c:v>
                </c:pt>
                <c:pt idx="26623">
                  <c:v>20</c:v>
                </c:pt>
                <c:pt idx="26624">
                  <c:v>15</c:v>
                </c:pt>
                <c:pt idx="26625">
                  <c:v>20</c:v>
                </c:pt>
                <c:pt idx="26626">
                  <c:v>16</c:v>
                </c:pt>
                <c:pt idx="26627">
                  <c:v>20</c:v>
                </c:pt>
                <c:pt idx="26628">
                  <c:v>16</c:v>
                </c:pt>
                <c:pt idx="26629">
                  <c:v>20</c:v>
                </c:pt>
                <c:pt idx="26630">
                  <c:v>17</c:v>
                </c:pt>
                <c:pt idx="26631">
                  <c:v>20</c:v>
                </c:pt>
                <c:pt idx="26632">
                  <c:v>16</c:v>
                </c:pt>
                <c:pt idx="26633">
                  <c:v>20</c:v>
                </c:pt>
                <c:pt idx="26634">
                  <c:v>20</c:v>
                </c:pt>
                <c:pt idx="26635">
                  <c:v>16</c:v>
                </c:pt>
                <c:pt idx="26636">
                  <c:v>20</c:v>
                </c:pt>
                <c:pt idx="26637">
                  <c:v>20</c:v>
                </c:pt>
                <c:pt idx="26638">
                  <c:v>20</c:v>
                </c:pt>
                <c:pt idx="26639">
                  <c:v>20</c:v>
                </c:pt>
                <c:pt idx="26640">
                  <c:v>16</c:v>
                </c:pt>
                <c:pt idx="26641">
                  <c:v>16</c:v>
                </c:pt>
                <c:pt idx="26642">
                  <c:v>20</c:v>
                </c:pt>
                <c:pt idx="26643">
                  <c:v>15</c:v>
                </c:pt>
                <c:pt idx="26644">
                  <c:v>19</c:v>
                </c:pt>
                <c:pt idx="26645">
                  <c:v>20</c:v>
                </c:pt>
                <c:pt idx="26646">
                  <c:v>17</c:v>
                </c:pt>
                <c:pt idx="26647">
                  <c:v>17</c:v>
                </c:pt>
                <c:pt idx="26648">
                  <c:v>17</c:v>
                </c:pt>
                <c:pt idx="26649">
                  <c:v>20</c:v>
                </c:pt>
                <c:pt idx="26650">
                  <c:v>20</c:v>
                </c:pt>
                <c:pt idx="26651">
                  <c:v>17</c:v>
                </c:pt>
                <c:pt idx="26652">
                  <c:v>20</c:v>
                </c:pt>
                <c:pt idx="26653">
                  <c:v>20</c:v>
                </c:pt>
                <c:pt idx="26654">
                  <c:v>20</c:v>
                </c:pt>
                <c:pt idx="26655">
                  <c:v>16</c:v>
                </c:pt>
                <c:pt idx="26656">
                  <c:v>19</c:v>
                </c:pt>
                <c:pt idx="26657">
                  <c:v>10</c:v>
                </c:pt>
                <c:pt idx="26658">
                  <c:v>0</c:v>
                </c:pt>
                <c:pt idx="26659">
                  <c:v>20</c:v>
                </c:pt>
                <c:pt idx="26660">
                  <c:v>20</c:v>
                </c:pt>
                <c:pt idx="26661">
                  <c:v>14</c:v>
                </c:pt>
                <c:pt idx="26662">
                  <c:v>16</c:v>
                </c:pt>
                <c:pt idx="26663">
                  <c:v>15</c:v>
                </c:pt>
                <c:pt idx="26664">
                  <c:v>16</c:v>
                </c:pt>
                <c:pt idx="26665">
                  <c:v>16</c:v>
                </c:pt>
                <c:pt idx="26666">
                  <c:v>16</c:v>
                </c:pt>
                <c:pt idx="26667">
                  <c:v>13</c:v>
                </c:pt>
                <c:pt idx="26668">
                  <c:v>12</c:v>
                </c:pt>
                <c:pt idx="26669">
                  <c:v>20</c:v>
                </c:pt>
                <c:pt idx="26670">
                  <c:v>18</c:v>
                </c:pt>
                <c:pt idx="26671">
                  <c:v>20</c:v>
                </c:pt>
                <c:pt idx="26672">
                  <c:v>18</c:v>
                </c:pt>
                <c:pt idx="26673">
                  <c:v>17</c:v>
                </c:pt>
                <c:pt idx="26674">
                  <c:v>17</c:v>
                </c:pt>
                <c:pt idx="26675">
                  <c:v>20</c:v>
                </c:pt>
                <c:pt idx="26676">
                  <c:v>17</c:v>
                </c:pt>
                <c:pt idx="26677">
                  <c:v>20</c:v>
                </c:pt>
                <c:pt idx="26678">
                  <c:v>15</c:v>
                </c:pt>
                <c:pt idx="26679">
                  <c:v>20</c:v>
                </c:pt>
                <c:pt idx="26680">
                  <c:v>16</c:v>
                </c:pt>
                <c:pt idx="26681">
                  <c:v>20</c:v>
                </c:pt>
                <c:pt idx="26682">
                  <c:v>20</c:v>
                </c:pt>
                <c:pt idx="26683">
                  <c:v>17</c:v>
                </c:pt>
                <c:pt idx="26684">
                  <c:v>20</c:v>
                </c:pt>
                <c:pt idx="26685">
                  <c:v>8</c:v>
                </c:pt>
                <c:pt idx="26686">
                  <c:v>17</c:v>
                </c:pt>
                <c:pt idx="26687">
                  <c:v>20</c:v>
                </c:pt>
                <c:pt idx="26688">
                  <c:v>20</c:v>
                </c:pt>
                <c:pt idx="26689">
                  <c:v>16</c:v>
                </c:pt>
                <c:pt idx="26690">
                  <c:v>20</c:v>
                </c:pt>
                <c:pt idx="26691">
                  <c:v>19</c:v>
                </c:pt>
                <c:pt idx="26692">
                  <c:v>18</c:v>
                </c:pt>
                <c:pt idx="26693">
                  <c:v>19</c:v>
                </c:pt>
                <c:pt idx="26694">
                  <c:v>20</c:v>
                </c:pt>
                <c:pt idx="26695">
                  <c:v>17</c:v>
                </c:pt>
                <c:pt idx="26696">
                  <c:v>20</c:v>
                </c:pt>
                <c:pt idx="26697">
                  <c:v>12</c:v>
                </c:pt>
                <c:pt idx="26698">
                  <c:v>20</c:v>
                </c:pt>
                <c:pt idx="26699">
                  <c:v>16</c:v>
                </c:pt>
                <c:pt idx="26700">
                  <c:v>20</c:v>
                </c:pt>
                <c:pt idx="26701">
                  <c:v>16</c:v>
                </c:pt>
                <c:pt idx="26702">
                  <c:v>20</c:v>
                </c:pt>
                <c:pt idx="26703">
                  <c:v>0</c:v>
                </c:pt>
                <c:pt idx="26704">
                  <c:v>13</c:v>
                </c:pt>
                <c:pt idx="26705">
                  <c:v>18</c:v>
                </c:pt>
                <c:pt idx="26706">
                  <c:v>20</c:v>
                </c:pt>
                <c:pt idx="26707">
                  <c:v>16</c:v>
                </c:pt>
                <c:pt idx="26708">
                  <c:v>15</c:v>
                </c:pt>
                <c:pt idx="26709">
                  <c:v>20</c:v>
                </c:pt>
                <c:pt idx="26710">
                  <c:v>20</c:v>
                </c:pt>
                <c:pt idx="26711">
                  <c:v>16</c:v>
                </c:pt>
                <c:pt idx="26712">
                  <c:v>20</c:v>
                </c:pt>
                <c:pt idx="26713">
                  <c:v>16</c:v>
                </c:pt>
                <c:pt idx="26714">
                  <c:v>13</c:v>
                </c:pt>
                <c:pt idx="26715">
                  <c:v>20</c:v>
                </c:pt>
                <c:pt idx="26716">
                  <c:v>19</c:v>
                </c:pt>
                <c:pt idx="26717">
                  <c:v>20</c:v>
                </c:pt>
                <c:pt idx="26718">
                  <c:v>16</c:v>
                </c:pt>
                <c:pt idx="26719">
                  <c:v>14</c:v>
                </c:pt>
                <c:pt idx="26720">
                  <c:v>20</c:v>
                </c:pt>
                <c:pt idx="26721">
                  <c:v>14</c:v>
                </c:pt>
                <c:pt idx="26722">
                  <c:v>12</c:v>
                </c:pt>
                <c:pt idx="26723">
                  <c:v>12</c:v>
                </c:pt>
                <c:pt idx="26724">
                  <c:v>17</c:v>
                </c:pt>
                <c:pt idx="26725">
                  <c:v>18</c:v>
                </c:pt>
                <c:pt idx="26726">
                  <c:v>17</c:v>
                </c:pt>
                <c:pt idx="26727">
                  <c:v>16</c:v>
                </c:pt>
                <c:pt idx="26728">
                  <c:v>20</c:v>
                </c:pt>
                <c:pt idx="26729">
                  <c:v>12</c:v>
                </c:pt>
                <c:pt idx="26730">
                  <c:v>20</c:v>
                </c:pt>
                <c:pt idx="26731">
                  <c:v>16</c:v>
                </c:pt>
                <c:pt idx="26732">
                  <c:v>15</c:v>
                </c:pt>
                <c:pt idx="26733">
                  <c:v>12</c:v>
                </c:pt>
                <c:pt idx="26734">
                  <c:v>10</c:v>
                </c:pt>
                <c:pt idx="26735">
                  <c:v>20</c:v>
                </c:pt>
                <c:pt idx="26736">
                  <c:v>16</c:v>
                </c:pt>
                <c:pt idx="26737">
                  <c:v>16</c:v>
                </c:pt>
                <c:pt idx="26738">
                  <c:v>17</c:v>
                </c:pt>
                <c:pt idx="26739">
                  <c:v>0</c:v>
                </c:pt>
                <c:pt idx="26740">
                  <c:v>18</c:v>
                </c:pt>
                <c:pt idx="26741">
                  <c:v>15</c:v>
                </c:pt>
                <c:pt idx="26742">
                  <c:v>16</c:v>
                </c:pt>
                <c:pt idx="26743">
                  <c:v>20</c:v>
                </c:pt>
                <c:pt idx="26744">
                  <c:v>17</c:v>
                </c:pt>
                <c:pt idx="26745">
                  <c:v>8</c:v>
                </c:pt>
                <c:pt idx="26746">
                  <c:v>20</c:v>
                </c:pt>
                <c:pt idx="26747">
                  <c:v>13</c:v>
                </c:pt>
                <c:pt idx="26748">
                  <c:v>16</c:v>
                </c:pt>
                <c:pt idx="26749">
                  <c:v>10</c:v>
                </c:pt>
                <c:pt idx="26750">
                  <c:v>17</c:v>
                </c:pt>
                <c:pt idx="26751">
                  <c:v>20</c:v>
                </c:pt>
                <c:pt idx="26752">
                  <c:v>16</c:v>
                </c:pt>
                <c:pt idx="26753">
                  <c:v>0</c:v>
                </c:pt>
                <c:pt idx="26754">
                  <c:v>16</c:v>
                </c:pt>
                <c:pt idx="26755">
                  <c:v>12</c:v>
                </c:pt>
                <c:pt idx="26756">
                  <c:v>16</c:v>
                </c:pt>
                <c:pt idx="26757">
                  <c:v>20</c:v>
                </c:pt>
                <c:pt idx="26758">
                  <c:v>15</c:v>
                </c:pt>
                <c:pt idx="26759">
                  <c:v>18</c:v>
                </c:pt>
                <c:pt idx="26760">
                  <c:v>16</c:v>
                </c:pt>
                <c:pt idx="26761">
                  <c:v>17</c:v>
                </c:pt>
                <c:pt idx="26762">
                  <c:v>20</c:v>
                </c:pt>
                <c:pt idx="26763">
                  <c:v>20</c:v>
                </c:pt>
                <c:pt idx="26764">
                  <c:v>20</c:v>
                </c:pt>
                <c:pt idx="26765">
                  <c:v>16</c:v>
                </c:pt>
                <c:pt idx="26766">
                  <c:v>16</c:v>
                </c:pt>
                <c:pt idx="26767">
                  <c:v>20</c:v>
                </c:pt>
                <c:pt idx="26768">
                  <c:v>16</c:v>
                </c:pt>
                <c:pt idx="26769">
                  <c:v>11</c:v>
                </c:pt>
                <c:pt idx="26770">
                  <c:v>20</c:v>
                </c:pt>
                <c:pt idx="26771">
                  <c:v>20</c:v>
                </c:pt>
                <c:pt idx="26772">
                  <c:v>20</c:v>
                </c:pt>
                <c:pt idx="26773">
                  <c:v>20</c:v>
                </c:pt>
                <c:pt idx="26774">
                  <c:v>19</c:v>
                </c:pt>
                <c:pt idx="26775">
                  <c:v>16</c:v>
                </c:pt>
                <c:pt idx="26776">
                  <c:v>16</c:v>
                </c:pt>
                <c:pt idx="26777">
                  <c:v>11</c:v>
                </c:pt>
                <c:pt idx="26778">
                  <c:v>20</c:v>
                </c:pt>
                <c:pt idx="26779">
                  <c:v>15</c:v>
                </c:pt>
                <c:pt idx="26780">
                  <c:v>15</c:v>
                </c:pt>
                <c:pt idx="26781">
                  <c:v>20</c:v>
                </c:pt>
                <c:pt idx="26782">
                  <c:v>20</c:v>
                </c:pt>
                <c:pt idx="26783">
                  <c:v>16</c:v>
                </c:pt>
                <c:pt idx="26784">
                  <c:v>16</c:v>
                </c:pt>
                <c:pt idx="26785">
                  <c:v>19</c:v>
                </c:pt>
                <c:pt idx="26786">
                  <c:v>15</c:v>
                </c:pt>
                <c:pt idx="26787">
                  <c:v>16</c:v>
                </c:pt>
                <c:pt idx="26788">
                  <c:v>20</c:v>
                </c:pt>
                <c:pt idx="26789">
                  <c:v>16</c:v>
                </c:pt>
                <c:pt idx="26790">
                  <c:v>20</c:v>
                </c:pt>
                <c:pt idx="26791">
                  <c:v>17</c:v>
                </c:pt>
                <c:pt idx="26792">
                  <c:v>20</c:v>
                </c:pt>
                <c:pt idx="26793">
                  <c:v>14</c:v>
                </c:pt>
                <c:pt idx="26794">
                  <c:v>13</c:v>
                </c:pt>
                <c:pt idx="26795">
                  <c:v>16</c:v>
                </c:pt>
                <c:pt idx="26796">
                  <c:v>16</c:v>
                </c:pt>
                <c:pt idx="26797">
                  <c:v>17</c:v>
                </c:pt>
                <c:pt idx="26798">
                  <c:v>20</c:v>
                </c:pt>
                <c:pt idx="26799">
                  <c:v>20</c:v>
                </c:pt>
                <c:pt idx="26800">
                  <c:v>19</c:v>
                </c:pt>
                <c:pt idx="26801">
                  <c:v>16</c:v>
                </c:pt>
                <c:pt idx="26802">
                  <c:v>20</c:v>
                </c:pt>
                <c:pt idx="26803">
                  <c:v>16</c:v>
                </c:pt>
                <c:pt idx="26804">
                  <c:v>15</c:v>
                </c:pt>
                <c:pt idx="26805">
                  <c:v>20</c:v>
                </c:pt>
                <c:pt idx="26806">
                  <c:v>20</c:v>
                </c:pt>
                <c:pt idx="26807">
                  <c:v>19</c:v>
                </c:pt>
                <c:pt idx="26808">
                  <c:v>20</c:v>
                </c:pt>
                <c:pt idx="26809">
                  <c:v>11</c:v>
                </c:pt>
                <c:pt idx="26810">
                  <c:v>14</c:v>
                </c:pt>
                <c:pt idx="26811">
                  <c:v>20</c:v>
                </c:pt>
                <c:pt idx="26812">
                  <c:v>20</c:v>
                </c:pt>
                <c:pt idx="26813">
                  <c:v>15</c:v>
                </c:pt>
                <c:pt idx="26814">
                  <c:v>16</c:v>
                </c:pt>
                <c:pt idx="26815">
                  <c:v>0</c:v>
                </c:pt>
                <c:pt idx="26816">
                  <c:v>16</c:v>
                </c:pt>
                <c:pt idx="26817">
                  <c:v>20</c:v>
                </c:pt>
                <c:pt idx="26818">
                  <c:v>16</c:v>
                </c:pt>
                <c:pt idx="26819">
                  <c:v>20</c:v>
                </c:pt>
                <c:pt idx="26820">
                  <c:v>19</c:v>
                </c:pt>
                <c:pt idx="26821">
                  <c:v>16</c:v>
                </c:pt>
                <c:pt idx="26822">
                  <c:v>19</c:v>
                </c:pt>
                <c:pt idx="26823">
                  <c:v>20</c:v>
                </c:pt>
                <c:pt idx="26824">
                  <c:v>16</c:v>
                </c:pt>
                <c:pt idx="26825">
                  <c:v>17</c:v>
                </c:pt>
                <c:pt idx="26826">
                  <c:v>20</c:v>
                </c:pt>
                <c:pt idx="26827">
                  <c:v>15</c:v>
                </c:pt>
                <c:pt idx="26828">
                  <c:v>20</c:v>
                </c:pt>
                <c:pt idx="26829">
                  <c:v>16</c:v>
                </c:pt>
                <c:pt idx="26830">
                  <c:v>19</c:v>
                </c:pt>
                <c:pt idx="26831">
                  <c:v>20</c:v>
                </c:pt>
                <c:pt idx="26832">
                  <c:v>20</c:v>
                </c:pt>
                <c:pt idx="26833">
                  <c:v>16</c:v>
                </c:pt>
                <c:pt idx="26834">
                  <c:v>16</c:v>
                </c:pt>
                <c:pt idx="26835">
                  <c:v>20</c:v>
                </c:pt>
                <c:pt idx="26836">
                  <c:v>20</c:v>
                </c:pt>
                <c:pt idx="26837">
                  <c:v>0</c:v>
                </c:pt>
                <c:pt idx="26838">
                  <c:v>20</c:v>
                </c:pt>
                <c:pt idx="26839">
                  <c:v>16</c:v>
                </c:pt>
                <c:pt idx="26840">
                  <c:v>16</c:v>
                </c:pt>
                <c:pt idx="26841">
                  <c:v>20</c:v>
                </c:pt>
                <c:pt idx="26842">
                  <c:v>20</c:v>
                </c:pt>
                <c:pt idx="26843">
                  <c:v>20</c:v>
                </c:pt>
                <c:pt idx="26844">
                  <c:v>16</c:v>
                </c:pt>
                <c:pt idx="26845">
                  <c:v>15</c:v>
                </c:pt>
                <c:pt idx="26846">
                  <c:v>17</c:v>
                </c:pt>
                <c:pt idx="26847">
                  <c:v>17</c:v>
                </c:pt>
                <c:pt idx="26848">
                  <c:v>18</c:v>
                </c:pt>
                <c:pt idx="26849">
                  <c:v>20</c:v>
                </c:pt>
                <c:pt idx="26850">
                  <c:v>16</c:v>
                </c:pt>
                <c:pt idx="26851">
                  <c:v>20</c:v>
                </c:pt>
                <c:pt idx="26852">
                  <c:v>13</c:v>
                </c:pt>
                <c:pt idx="26853">
                  <c:v>16</c:v>
                </c:pt>
                <c:pt idx="26854">
                  <c:v>20</c:v>
                </c:pt>
                <c:pt idx="26855">
                  <c:v>16</c:v>
                </c:pt>
                <c:pt idx="26856">
                  <c:v>0</c:v>
                </c:pt>
                <c:pt idx="26857">
                  <c:v>16</c:v>
                </c:pt>
                <c:pt idx="26858">
                  <c:v>19</c:v>
                </c:pt>
                <c:pt idx="26859">
                  <c:v>18</c:v>
                </c:pt>
                <c:pt idx="26860">
                  <c:v>15</c:v>
                </c:pt>
                <c:pt idx="26861">
                  <c:v>19</c:v>
                </c:pt>
                <c:pt idx="26862">
                  <c:v>16</c:v>
                </c:pt>
                <c:pt idx="26863">
                  <c:v>20</c:v>
                </c:pt>
                <c:pt idx="26864">
                  <c:v>0</c:v>
                </c:pt>
                <c:pt idx="26865">
                  <c:v>19</c:v>
                </c:pt>
                <c:pt idx="26866">
                  <c:v>20</c:v>
                </c:pt>
                <c:pt idx="26867">
                  <c:v>15</c:v>
                </c:pt>
                <c:pt idx="26868">
                  <c:v>16</c:v>
                </c:pt>
                <c:pt idx="26869">
                  <c:v>7</c:v>
                </c:pt>
                <c:pt idx="26870">
                  <c:v>12</c:v>
                </c:pt>
                <c:pt idx="26871">
                  <c:v>20</c:v>
                </c:pt>
                <c:pt idx="26872">
                  <c:v>13</c:v>
                </c:pt>
                <c:pt idx="26873">
                  <c:v>20</c:v>
                </c:pt>
                <c:pt idx="26874">
                  <c:v>20</c:v>
                </c:pt>
                <c:pt idx="26875">
                  <c:v>20</c:v>
                </c:pt>
                <c:pt idx="26876">
                  <c:v>16</c:v>
                </c:pt>
                <c:pt idx="26877">
                  <c:v>8</c:v>
                </c:pt>
                <c:pt idx="26878">
                  <c:v>15</c:v>
                </c:pt>
                <c:pt idx="26879">
                  <c:v>20</c:v>
                </c:pt>
                <c:pt idx="26880">
                  <c:v>20</c:v>
                </c:pt>
                <c:pt idx="26881">
                  <c:v>0</c:v>
                </c:pt>
                <c:pt idx="26882">
                  <c:v>20</c:v>
                </c:pt>
                <c:pt idx="26883">
                  <c:v>16</c:v>
                </c:pt>
                <c:pt idx="26884">
                  <c:v>20</c:v>
                </c:pt>
                <c:pt idx="26885">
                  <c:v>14</c:v>
                </c:pt>
                <c:pt idx="26886">
                  <c:v>14</c:v>
                </c:pt>
                <c:pt idx="26887">
                  <c:v>18</c:v>
                </c:pt>
                <c:pt idx="26888">
                  <c:v>18</c:v>
                </c:pt>
                <c:pt idx="26889">
                  <c:v>16</c:v>
                </c:pt>
                <c:pt idx="26890">
                  <c:v>16</c:v>
                </c:pt>
                <c:pt idx="26891">
                  <c:v>17</c:v>
                </c:pt>
                <c:pt idx="26892">
                  <c:v>17</c:v>
                </c:pt>
                <c:pt idx="26893">
                  <c:v>19</c:v>
                </c:pt>
                <c:pt idx="26894">
                  <c:v>20</c:v>
                </c:pt>
                <c:pt idx="26895">
                  <c:v>18</c:v>
                </c:pt>
                <c:pt idx="26896">
                  <c:v>14</c:v>
                </c:pt>
                <c:pt idx="26897">
                  <c:v>16</c:v>
                </c:pt>
                <c:pt idx="26898">
                  <c:v>5</c:v>
                </c:pt>
                <c:pt idx="26899">
                  <c:v>16</c:v>
                </c:pt>
                <c:pt idx="26900">
                  <c:v>20</c:v>
                </c:pt>
                <c:pt idx="26901">
                  <c:v>13</c:v>
                </c:pt>
                <c:pt idx="26902">
                  <c:v>12</c:v>
                </c:pt>
                <c:pt idx="26903">
                  <c:v>20</c:v>
                </c:pt>
                <c:pt idx="26904">
                  <c:v>20</c:v>
                </c:pt>
                <c:pt idx="26905">
                  <c:v>12</c:v>
                </c:pt>
                <c:pt idx="26906">
                  <c:v>16</c:v>
                </c:pt>
                <c:pt idx="26907">
                  <c:v>18</c:v>
                </c:pt>
                <c:pt idx="26908">
                  <c:v>16</c:v>
                </c:pt>
                <c:pt idx="26909">
                  <c:v>4</c:v>
                </c:pt>
                <c:pt idx="26910">
                  <c:v>0</c:v>
                </c:pt>
                <c:pt idx="26911">
                  <c:v>0</c:v>
                </c:pt>
                <c:pt idx="26912">
                  <c:v>14</c:v>
                </c:pt>
                <c:pt idx="26913">
                  <c:v>19</c:v>
                </c:pt>
                <c:pt idx="26914">
                  <c:v>13</c:v>
                </c:pt>
                <c:pt idx="26915">
                  <c:v>0</c:v>
                </c:pt>
                <c:pt idx="26916">
                  <c:v>15</c:v>
                </c:pt>
                <c:pt idx="26917">
                  <c:v>20</c:v>
                </c:pt>
                <c:pt idx="26918">
                  <c:v>14</c:v>
                </c:pt>
                <c:pt idx="26919">
                  <c:v>20</c:v>
                </c:pt>
                <c:pt idx="26920">
                  <c:v>14</c:v>
                </c:pt>
                <c:pt idx="26921">
                  <c:v>16</c:v>
                </c:pt>
                <c:pt idx="26922">
                  <c:v>15</c:v>
                </c:pt>
                <c:pt idx="26923">
                  <c:v>19</c:v>
                </c:pt>
                <c:pt idx="26924">
                  <c:v>12</c:v>
                </c:pt>
                <c:pt idx="26925">
                  <c:v>20</c:v>
                </c:pt>
                <c:pt idx="26926">
                  <c:v>13</c:v>
                </c:pt>
                <c:pt idx="26927">
                  <c:v>16</c:v>
                </c:pt>
                <c:pt idx="26928">
                  <c:v>16</c:v>
                </c:pt>
                <c:pt idx="26929">
                  <c:v>16</c:v>
                </c:pt>
                <c:pt idx="26930">
                  <c:v>15</c:v>
                </c:pt>
                <c:pt idx="26931">
                  <c:v>19</c:v>
                </c:pt>
                <c:pt idx="26932">
                  <c:v>18</c:v>
                </c:pt>
                <c:pt idx="26933">
                  <c:v>10</c:v>
                </c:pt>
                <c:pt idx="26934">
                  <c:v>0</c:v>
                </c:pt>
                <c:pt idx="26935">
                  <c:v>18</c:v>
                </c:pt>
                <c:pt idx="26936">
                  <c:v>18</c:v>
                </c:pt>
                <c:pt idx="26937">
                  <c:v>19</c:v>
                </c:pt>
                <c:pt idx="26938">
                  <c:v>20</c:v>
                </c:pt>
                <c:pt idx="26939">
                  <c:v>20</c:v>
                </c:pt>
                <c:pt idx="26940">
                  <c:v>10</c:v>
                </c:pt>
                <c:pt idx="26941">
                  <c:v>14</c:v>
                </c:pt>
                <c:pt idx="26942">
                  <c:v>0</c:v>
                </c:pt>
                <c:pt idx="26943">
                  <c:v>18</c:v>
                </c:pt>
                <c:pt idx="26944">
                  <c:v>20</c:v>
                </c:pt>
                <c:pt idx="26945">
                  <c:v>19</c:v>
                </c:pt>
                <c:pt idx="26946">
                  <c:v>20</c:v>
                </c:pt>
                <c:pt idx="26947">
                  <c:v>7</c:v>
                </c:pt>
                <c:pt idx="26948">
                  <c:v>15</c:v>
                </c:pt>
                <c:pt idx="26949">
                  <c:v>16</c:v>
                </c:pt>
                <c:pt idx="26950">
                  <c:v>20</c:v>
                </c:pt>
                <c:pt idx="26951">
                  <c:v>17</c:v>
                </c:pt>
                <c:pt idx="26952">
                  <c:v>20</c:v>
                </c:pt>
                <c:pt idx="26953">
                  <c:v>16</c:v>
                </c:pt>
                <c:pt idx="26954">
                  <c:v>17</c:v>
                </c:pt>
                <c:pt idx="26955">
                  <c:v>18</c:v>
                </c:pt>
                <c:pt idx="26956">
                  <c:v>20</c:v>
                </c:pt>
                <c:pt idx="26957">
                  <c:v>16</c:v>
                </c:pt>
                <c:pt idx="26958">
                  <c:v>12</c:v>
                </c:pt>
                <c:pt idx="26959">
                  <c:v>15</c:v>
                </c:pt>
                <c:pt idx="26960">
                  <c:v>7</c:v>
                </c:pt>
                <c:pt idx="26961">
                  <c:v>20</c:v>
                </c:pt>
                <c:pt idx="26962">
                  <c:v>13</c:v>
                </c:pt>
                <c:pt idx="26963">
                  <c:v>16</c:v>
                </c:pt>
                <c:pt idx="26964">
                  <c:v>16</c:v>
                </c:pt>
                <c:pt idx="26965">
                  <c:v>18</c:v>
                </c:pt>
                <c:pt idx="26966">
                  <c:v>20</c:v>
                </c:pt>
                <c:pt idx="26967">
                  <c:v>20</c:v>
                </c:pt>
                <c:pt idx="26968">
                  <c:v>15</c:v>
                </c:pt>
                <c:pt idx="26969">
                  <c:v>13</c:v>
                </c:pt>
                <c:pt idx="26970">
                  <c:v>20</c:v>
                </c:pt>
                <c:pt idx="26971">
                  <c:v>16</c:v>
                </c:pt>
                <c:pt idx="26972">
                  <c:v>15</c:v>
                </c:pt>
                <c:pt idx="26973">
                  <c:v>17</c:v>
                </c:pt>
                <c:pt idx="26974">
                  <c:v>0</c:v>
                </c:pt>
                <c:pt idx="26975">
                  <c:v>16</c:v>
                </c:pt>
                <c:pt idx="26976">
                  <c:v>12</c:v>
                </c:pt>
                <c:pt idx="26977">
                  <c:v>15</c:v>
                </c:pt>
                <c:pt idx="26978">
                  <c:v>20</c:v>
                </c:pt>
                <c:pt idx="26979">
                  <c:v>20</c:v>
                </c:pt>
                <c:pt idx="26980">
                  <c:v>17</c:v>
                </c:pt>
                <c:pt idx="26981">
                  <c:v>16</c:v>
                </c:pt>
                <c:pt idx="26982">
                  <c:v>20</c:v>
                </c:pt>
                <c:pt idx="26983">
                  <c:v>20</c:v>
                </c:pt>
                <c:pt idx="26984">
                  <c:v>16</c:v>
                </c:pt>
                <c:pt idx="26985">
                  <c:v>17</c:v>
                </c:pt>
                <c:pt idx="26986">
                  <c:v>19</c:v>
                </c:pt>
                <c:pt idx="26987">
                  <c:v>20</c:v>
                </c:pt>
                <c:pt idx="26988">
                  <c:v>14</c:v>
                </c:pt>
                <c:pt idx="26989">
                  <c:v>16</c:v>
                </c:pt>
                <c:pt idx="26990">
                  <c:v>13</c:v>
                </c:pt>
                <c:pt idx="26991">
                  <c:v>15</c:v>
                </c:pt>
                <c:pt idx="26992">
                  <c:v>16</c:v>
                </c:pt>
                <c:pt idx="26993">
                  <c:v>0</c:v>
                </c:pt>
                <c:pt idx="26994">
                  <c:v>15</c:v>
                </c:pt>
                <c:pt idx="26995">
                  <c:v>20</c:v>
                </c:pt>
                <c:pt idx="26996">
                  <c:v>19</c:v>
                </c:pt>
                <c:pt idx="26997">
                  <c:v>16</c:v>
                </c:pt>
                <c:pt idx="26998">
                  <c:v>20</c:v>
                </c:pt>
                <c:pt idx="26999">
                  <c:v>20</c:v>
                </c:pt>
                <c:pt idx="27000">
                  <c:v>20</c:v>
                </c:pt>
                <c:pt idx="27001">
                  <c:v>20</c:v>
                </c:pt>
                <c:pt idx="27002">
                  <c:v>20</c:v>
                </c:pt>
                <c:pt idx="27003">
                  <c:v>14</c:v>
                </c:pt>
                <c:pt idx="27004">
                  <c:v>16</c:v>
                </c:pt>
                <c:pt idx="27005">
                  <c:v>20</c:v>
                </c:pt>
                <c:pt idx="27006">
                  <c:v>19</c:v>
                </c:pt>
                <c:pt idx="27007">
                  <c:v>20</c:v>
                </c:pt>
                <c:pt idx="27008">
                  <c:v>20</c:v>
                </c:pt>
                <c:pt idx="27009">
                  <c:v>20</c:v>
                </c:pt>
                <c:pt idx="27010">
                  <c:v>20</c:v>
                </c:pt>
                <c:pt idx="27011">
                  <c:v>4</c:v>
                </c:pt>
                <c:pt idx="27012">
                  <c:v>19</c:v>
                </c:pt>
                <c:pt idx="27013">
                  <c:v>16</c:v>
                </c:pt>
                <c:pt idx="27014">
                  <c:v>10</c:v>
                </c:pt>
                <c:pt idx="27015">
                  <c:v>19</c:v>
                </c:pt>
                <c:pt idx="27016">
                  <c:v>20</c:v>
                </c:pt>
                <c:pt idx="27017">
                  <c:v>15</c:v>
                </c:pt>
                <c:pt idx="27018">
                  <c:v>17</c:v>
                </c:pt>
                <c:pt idx="27019">
                  <c:v>20</c:v>
                </c:pt>
                <c:pt idx="27020">
                  <c:v>18</c:v>
                </c:pt>
                <c:pt idx="27021">
                  <c:v>19</c:v>
                </c:pt>
                <c:pt idx="27022">
                  <c:v>17</c:v>
                </c:pt>
                <c:pt idx="27023">
                  <c:v>13</c:v>
                </c:pt>
                <c:pt idx="27024">
                  <c:v>20</c:v>
                </c:pt>
                <c:pt idx="27025">
                  <c:v>16</c:v>
                </c:pt>
                <c:pt idx="27026">
                  <c:v>20</c:v>
                </c:pt>
                <c:pt idx="27027">
                  <c:v>18</c:v>
                </c:pt>
                <c:pt idx="27028">
                  <c:v>20</c:v>
                </c:pt>
                <c:pt idx="27029">
                  <c:v>20</c:v>
                </c:pt>
                <c:pt idx="27030">
                  <c:v>17</c:v>
                </c:pt>
                <c:pt idx="27031">
                  <c:v>19</c:v>
                </c:pt>
                <c:pt idx="27032">
                  <c:v>16</c:v>
                </c:pt>
                <c:pt idx="27033">
                  <c:v>16</c:v>
                </c:pt>
                <c:pt idx="27034">
                  <c:v>20</c:v>
                </c:pt>
                <c:pt idx="27035">
                  <c:v>19</c:v>
                </c:pt>
                <c:pt idx="27036">
                  <c:v>20</c:v>
                </c:pt>
                <c:pt idx="27037">
                  <c:v>16</c:v>
                </c:pt>
                <c:pt idx="27038">
                  <c:v>20</c:v>
                </c:pt>
                <c:pt idx="27039">
                  <c:v>16</c:v>
                </c:pt>
                <c:pt idx="27040">
                  <c:v>16</c:v>
                </c:pt>
                <c:pt idx="27041">
                  <c:v>16</c:v>
                </c:pt>
                <c:pt idx="27042">
                  <c:v>20</c:v>
                </c:pt>
                <c:pt idx="27043">
                  <c:v>16</c:v>
                </c:pt>
                <c:pt idx="27044">
                  <c:v>19</c:v>
                </c:pt>
                <c:pt idx="27045">
                  <c:v>20</c:v>
                </c:pt>
                <c:pt idx="27046">
                  <c:v>8</c:v>
                </c:pt>
                <c:pt idx="27047">
                  <c:v>0</c:v>
                </c:pt>
                <c:pt idx="27048">
                  <c:v>16</c:v>
                </c:pt>
                <c:pt idx="27049">
                  <c:v>16</c:v>
                </c:pt>
                <c:pt idx="27050">
                  <c:v>20</c:v>
                </c:pt>
                <c:pt idx="27051">
                  <c:v>0</c:v>
                </c:pt>
                <c:pt idx="27052">
                  <c:v>16</c:v>
                </c:pt>
                <c:pt idx="27053">
                  <c:v>19</c:v>
                </c:pt>
                <c:pt idx="27054">
                  <c:v>20</c:v>
                </c:pt>
                <c:pt idx="27055">
                  <c:v>10</c:v>
                </c:pt>
                <c:pt idx="27056">
                  <c:v>14</c:v>
                </c:pt>
                <c:pt idx="27057">
                  <c:v>20</c:v>
                </c:pt>
                <c:pt idx="27058">
                  <c:v>18</c:v>
                </c:pt>
                <c:pt idx="27059">
                  <c:v>13</c:v>
                </c:pt>
                <c:pt idx="27060">
                  <c:v>16</c:v>
                </c:pt>
                <c:pt idx="27061">
                  <c:v>20</c:v>
                </c:pt>
                <c:pt idx="27062">
                  <c:v>9</c:v>
                </c:pt>
                <c:pt idx="27063">
                  <c:v>16</c:v>
                </c:pt>
                <c:pt idx="27064">
                  <c:v>16</c:v>
                </c:pt>
                <c:pt idx="27065">
                  <c:v>15</c:v>
                </c:pt>
                <c:pt idx="27066">
                  <c:v>20</c:v>
                </c:pt>
                <c:pt idx="27067">
                  <c:v>18</c:v>
                </c:pt>
                <c:pt idx="27068">
                  <c:v>18</c:v>
                </c:pt>
                <c:pt idx="27069">
                  <c:v>16</c:v>
                </c:pt>
                <c:pt idx="27070">
                  <c:v>18</c:v>
                </c:pt>
                <c:pt idx="27071">
                  <c:v>20</c:v>
                </c:pt>
                <c:pt idx="27072">
                  <c:v>18</c:v>
                </c:pt>
                <c:pt idx="27073">
                  <c:v>17</c:v>
                </c:pt>
                <c:pt idx="27074">
                  <c:v>13</c:v>
                </c:pt>
                <c:pt idx="27075">
                  <c:v>17</c:v>
                </c:pt>
                <c:pt idx="27076">
                  <c:v>17</c:v>
                </c:pt>
                <c:pt idx="27077">
                  <c:v>16</c:v>
                </c:pt>
                <c:pt idx="27078">
                  <c:v>16</c:v>
                </c:pt>
                <c:pt idx="27079">
                  <c:v>16</c:v>
                </c:pt>
                <c:pt idx="27080">
                  <c:v>0</c:v>
                </c:pt>
                <c:pt idx="27081">
                  <c:v>16</c:v>
                </c:pt>
                <c:pt idx="27082">
                  <c:v>16</c:v>
                </c:pt>
                <c:pt idx="27083">
                  <c:v>19</c:v>
                </c:pt>
                <c:pt idx="27084">
                  <c:v>20</c:v>
                </c:pt>
                <c:pt idx="27085">
                  <c:v>0</c:v>
                </c:pt>
                <c:pt idx="27086">
                  <c:v>18</c:v>
                </c:pt>
                <c:pt idx="27087">
                  <c:v>15</c:v>
                </c:pt>
                <c:pt idx="27088">
                  <c:v>15</c:v>
                </c:pt>
                <c:pt idx="27089">
                  <c:v>17</c:v>
                </c:pt>
                <c:pt idx="27090">
                  <c:v>20</c:v>
                </c:pt>
                <c:pt idx="27091">
                  <c:v>19</c:v>
                </c:pt>
                <c:pt idx="27092">
                  <c:v>19</c:v>
                </c:pt>
                <c:pt idx="27093">
                  <c:v>20</c:v>
                </c:pt>
                <c:pt idx="27094">
                  <c:v>20</c:v>
                </c:pt>
                <c:pt idx="27095">
                  <c:v>11</c:v>
                </c:pt>
                <c:pt idx="27096">
                  <c:v>17</c:v>
                </c:pt>
                <c:pt idx="27097">
                  <c:v>18</c:v>
                </c:pt>
                <c:pt idx="27098">
                  <c:v>20</c:v>
                </c:pt>
                <c:pt idx="27099">
                  <c:v>16</c:v>
                </c:pt>
                <c:pt idx="27100">
                  <c:v>16</c:v>
                </c:pt>
                <c:pt idx="27101">
                  <c:v>20</c:v>
                </c:pt>
                <c:pt idx="27102">
                  <c:v>18</c:v>
                </c:pt>
                <c:pt idx="27103">
                  <c:v>15</c:v>
                </c:pt>
                <c:pt idx="27104">
                  <c:v>16</c:v>
                </c:pt>
                <c:pt idx="27105">
                  <c:v>20</c:v>
                </c:pt>
                <c:pt idx="27106">
                  <c:v>16</c:v>
                </c:pt>
                <c:pt idx="27107">
                  <c:v>17</c:v>
                </c:pt>
                <c:pt idx="27108">
                  <c:v>19</c:v>
                </c:pt>
                <c:pt idx="27109">
                  <c:v>19</c:v>
                </c:pt>
                <c:pt idx="27110">
                  <c:v>19</c:v>
                </c:pt>
                <c:pt idx="27111">
                  <c:v>18</c:v>
                </c:pt>
                <c:pt idx="27112">
                  <c:v>16</c:v>
                </c:pt>
                <c:pt idx="27113">
                  <c:v>20</c:v>
                </c:pt>
                <c:pt idx="27114">
                  <c:v>14</c:v>
                </c:pt>
                <c:pt idx="27115">
                  <c:v>16</c:v>
                </c:pt>
                <c:pt idx="27116">
                  <c:v>20</c:v>
                </c:pt>
                <c:pt idx="27117">
                  <c:v>13</c:v>
                </c:pt>
                <c:pt idx="27118">
                  <c:v>18</c:v>
                </c:pt>
                <c:pt idx="27119">
                  <c:v>20</c:v>
                </c:pt>
                <c:pt idx="27120">
                  <c:v>17</c:v>
                </c:pt>
                <c:pt idx="27121">
                  <c:v>17</c:v>
                </c:pt>
                <c:pt idx="27122">
                  <c:v>15</c:v>
                </c:pt>
                <c:pt idx="27123">
                  <c:v>16</c:v>
                </c:pt>
                <c:pt idx="27124">
                  <c:v>0</c:v>
                </c:pt>
                <c:pt idx="27125">
                  <c:v>17</c:v>
                </c:pt>
                <c:pt idx="27126">
                  <c:v>19</c:v>
                </c:pt>
                <c:pt idx="27127">
                  <c:v>20</c:v>
                </c:pt>
                <c:pt idx="27128">
                  <c:v>16</c:v>
                </c:pt>
                <c:pt idx="27129">
                  <c:v>15</c:v>
                </c:pt>
                <c:pt idx="27130">
                  <c:v>20</c:v>
                </c:pt>
                <c:pt idx="27131">
                  <c:v>20</c:v>
                </c:pt>
                <c:pt idx="27132">
                  <c:v>20</c:v>
                </c:pt>
                <c:pt idx="27133">
                  <c:v>15</c:v>
                </c:pt>
                <c:pt idx="27134">
                  <c:v>17</c:v>
                </c:pt>
                <c:pt idx="27135">
                  <c:v>18</c:v>
                </c:pt>
                <c:pt idx="27136">
                  <c:v>16</c:v>
                </c:pt>
                <c:pt idx="27137">
                  <c:v>19</c:v>
                </c:pt>
                <c:pt idx="27138">
                  <c:v>15</c:v>
                </c:pt>
                <c:pt idx="27139">
                  <c:v>16</c:v>
                </c:pt>
                <c:pt idx="27140">
                  <c:v>0</c:v>
                </c:pt>
                <c:pt idx="27141">
                  <c:v>15</c:v>
                </c:pt>
                <c:pt idx="27142">
                  <c:v>14</c:v>
                </c:pt>
                <c:pt idx="27143">
                  <c:v>17</c:v>
                </c:pt>
                <c:pt idx="27144">
                  <c:v>13</c:v>
                </c:pt>
                <c:pt idx="27145">
                  <c:v>20</c:v>
                </c:pt>
                <c:pt idx="27146">
                  <c:v>18</c:v>
                </c:pt>
                <c:pt idx="27147">
                  <c:v>19</c:v>
                </c:pt>
                <c:pt idx="27148">
                  <c:v>16</c:v>
                </c:pt>
                <c:pt idx="27149">
                  <c:v>16</c:v>
                </c:pt>
                <c:pt idx="27150">
                  <c:v>20</c:v>
                </c:pt>
                <c:pt idx="27151">
                  <c:v>20</c:v>
                </c:pt>
                <c:pt idx="27152">
                  <c:v>12</c:v>
                </c:pt>
                <c:pt idx="27153">
                  <c:v>17</c:v>
                </c:pt>
                <c:pt idx="27154">
                  <c:v>16</c:v>
                </c:pt>
                <c:pt idx="27155">
                  <c:v>14</c:v>
                </c:pt>
                <c:pt idx="27156">
                  <c:v>18</c:v>
                </c:pt>
                <c:pt idx="27157">
                  <c:v>20</c:v>
                </c:pt>
                <c:pt idx="27158">
                  <c:v>17</c:v>
                </c:pt>
                <c:pt idx="27159">
                  <c:v>14</c:v>
                </c:pt>
                <c:pt idx="27160">
                  <c:v>16</c:v>
                </c:pt>
                <c:pt idx="27161">
                  <c:v>16</c:v>
                </c:pt>
                <c:pt idx="27162">
                  <c:v>16</c:v>
                </c:pt>
                <c:pt idx="27163">
                  <c:v>15</c:v>
                </c:pt>
                <c:pt idx="27164">
                  <c:v>13</c:v>
                </c:pt>
                <c:pt idx="27165">
                  <c:v>20</c:v>
                </c:pt>
                <c:pt idx="27166">
                  <c:v>16</c:v>
                </c:pt>
                <c:pt idx="27167">
                  <c:v>15</c:v>
                </c:pt>
                <c:pt idx="27168">
                  <c:v>20</c:v>
                </c:pt>
                <c:pt idx="27169">
                  <c:v>17</c:v>
                </c:pt>
                <c:pt idx="27170">
                  <c:v>18</c:v>
                </c:pt>
                <c:pt idx="27171">
                  <c:v>16</c:v>
                </c:pt>
                <c:pt idx="27172">
                  <c:v>20</c:v>
                </c:pt>
                <c:pt idx="27173">
                  <c:v>14</c:v>
                </c:pt>
                <c:pt idx="27174">
                  <c:v>15</c:v>
                </c:pt>
                <c:pt idx="27175">
                  <c:v>19</c:v>
                </c:pt>
                <c:pt idx="27176">
                  <c:v>16</c:v>
                </c:pt>
                <c:pt idx="27177">
                  <c:v>20</c:v>
                </c:pt>
                <c:pt idx="27178">
                  <c:v>20</c:v>
                </c:pt>
                <c:pt idx="27179">
                  <c:v>16</c:v>
                </c:pt>
                <c:pt idx="27180">
                  <c:v>20</c:v>
                </c:pt>
                <c:pt idx="27181">
                  <c:v>16</c:v>
                </c:pt>
                <c:pt idx="27182">
                  <c:v>12</c:v>
                </c:pt>
                <c:pt idx="27183">
                  <c:v>20</c:v>
                </c:pt>
                <c:pt idx="27184">
                  <c:v>0</c:v>
                </c:pt>
                <c:pt idx="27185">
                  <c:v>16</c:v>
                </c:pt>
                <c:pt idx="27186">
                  <c:v>20</c:v>
                </c:pt>
                <c:pt idx="27187">
                  <c:v>18</c:v>
                </c:pt>
                <c:pt idx="27188">
                  <c:v>16</c:v>
                </c:pt>
                <c:pt idx="27189">
                  <c:v>17</c:v>
                </c:pt>
                <c:pt idx="27190">
                  <c:v>0</c:v>
                </c:pt>
                <c:pt idx="27191">
                  <c:v>17</c:v>
                </c:pt>
                <c:pt idx="27192">
                  <c:v>16</c:v>
                </c:pt>
                <c:pt idx="27193">
                  <c:v>0</c:v>
                </c:pt>
                <c:pt idx="27194">
                  <c:v>16</c:v>
                </c:pt>
                <c:pt idx="27195">
                  <c:v>18</c:v>
                </c:pt>
                <c:pt idx="27196">
                  <c:v>20</c:v>
                </c:pt>
                <c:pt idx="27197">
                  <c:v>15</c:v>
                </c:pt>
                <c:pt idx="27198">
                  <c:v>20</c:v>
                </c:pt>
                <c:pt idx="27199">
                  <c:v>20</c:v>
                </c:pt>
                <c:pt idx="27200">
                  <c:v>17</c:v>
                </c:pt>
                <c:pt idx="27201">
                  <c:v>20</c:v>
                </c:pt>
                <c:pt idx="27202">
                  <c:v>20</c:v>
                </c:pt>
                <c:pt idx="27203">
                  <c:v>20</c:v>
                </c:pt>
                <c:pt idx="27204">
                  <c:v>15</c:v>
                </c:pt>
                <c:pt idx="27205">
                  <c:v>16</c:v>
                </c:pt>
                <c:pt idx="27206">
                  <c:v>20</c:v>
                </c:pt>
                <c:pt idx="27207">
                  <c:v>16</c:v>
                </c:pt>
                <c:pt idx="27208">
                  <c:v>0</c:v>
                </c:pt>
                <c:pt idx="27209">
                  <c:v>15</c:v>
                </c:pt>
                <c:pt idx="27210">
                  <c:v>18</c:v>
                </c:pt>
                <c:pt idx="27211">
                  <c:v>12</c:v>
                </c:pt>
                <c:pt idx="27212">
                  <c:v>17</c:v>
                </c:pt>
                <c:pt idx="27213">
                  <c:v>20</c:v>
                </c:pt>
                <c:pt idx="27214">
                  <c:v>20</c:v>
                </c:pt>
                <c:pt idx="27215">
                  <c:v>19</c:v>
                </c:pt>
                <c:pt idx="27216">
                  <c:v>0</c:v>
                </c:pt>
                <c:pt idx="27217">
                  <c:v>19</c:v>
                </c:pt>
                <c:pt idx="27218">
                  <c:v>17</c:v>
                </c:pt>
                <c:pt idx="27219">
                  <c:v>16</c:v>
                </c:pt>
                <c:pt idx="27220">
                  <c:v>15</c:v>
                </c:pt>
                <c:pt idx="27221">
                  <c:v>12</c:v>
                </c:pt>
                <c:pt idx="27222">
                  <c:v>12</c:v>
                </c:pt>
                <c:pt idx="27223">
                  <c:v>20</c:v>
                </c:pt>
                <c:pt idx="27224">
                  <c:v>20</c:v>
                </c:pt>
                <c:pt idx="27225">
                  <c:v>18</c:v>
                </c:pt>
                <c:pt idx="27226">
                  <c:v>12</c:v>
                </c:pt>
                <c:pt idx="27227">
                  <c:v>20</c:v>
                </c:pt>
                <c:pt idx="27228">
                  <c:v>19</c:v>
                </c:pt>
                <c:pt idx="27229">
                  <c:v>20</c:v>
                </c:pt>
                <c:pt idx="27230">
                  <c:v>20</c:v>
                </c:pt>
                <c:pt idx="27231">
                  <c:v>17</c:v>
                </c:pt>
                <c:pt idx="27232">
                  <c:v>19</c:v>
                </c:pt>
                <c:pt idx="27233">
                  <c:v>16</c:v>
                </c:pt>
                <c:pt idx="27234">
                  <c:v>20</c:v>
                </c:pt>
                <c:pt idx="27235">
                  <c:v>18</c:v>
                </c:pt>
                <c:pt idx="27236">
                  <c:v>16</c:v>
                </c:pt>
                <c:pt idx="27237">
                  <c:v>19</c:v>
                </c:pt>
                <c:pt idx="27238">
                  <c:v>20</c:v>
                </c:pt>
                <c:pt idx="27239">
                  <c:v>20</c:v>
                </c:pt>
                <c:pt idx="27240">
                  <c:v>16</c:v>
                </c:pt>
                <c:pt idx="27241">
                  <c:v>17</c:v>
                </c:pt>
                <c:pt idx="27242">
                  <c:v>20</c:v>
                </c:pt>
                <c:pt idx="27243">
                  <c:v>16</c:v>
                </c:pt>
                <c:pt idx="27244">
                  <c:v>19</c:v>
                </c:pt>
                <c:pt idx="27245">
                  <c:v>20</c:v>
                </c:pt>
                <c:pt idx="27246">
                  <c:v>16</c:v>
                </c:pt>
                <c:pt idx="27247">
                  <c:v>16</c:v>
                </c:pt>
                <c:pt idx="27248">
                  <c:v>16</c:v>
                </c:pt>
                <c:pt idx="27249">
                  <c:v>20</c:v>
                </c:pt>
                <c:pt idx="27250">
                  <c:v>14</c:v>
                </c:pt>
                <c:pt idx="27251">
                  <c:v>15</c:v>
                </c:pt>
                <c:pt idx="27252">
                  <c:v>20</c:v>
                </c:pt>
                <c:pt idx="27253">
                  <c:v>16</c:v>
                </c:pt>
                <c:pt idx="27254">
                  <c:v>12</c:v>
                </c:pt>
                <c:pt idx="27255">
                  <c:v>20</c:v>
                </c:pt>
                <c:pt idx="27256">
                  <c:v>20</c:v>
                </c:pt>
                <c:pt idx="27257">
                  <c:v>15</c:v>
                </c:pt>
                <c:pt idx="27258">
                  <c:v>0</c:v>
                </c:pt>
                <c:pt idx="27259">
                  <c:v>17</c:v>
                </c:pt>
                <c:pt idx="27260">
                  <c:v>16</c:v>
                </c:pt>
                <c:pt idx="27261">
                  <c:v>16</c:v>
                </c:pt>
                <c:pt idx="27262">
                  <c:v>18</c:v>
                </c:pt>
                <c:pt idx="27263">
                  <c:v>0</c:v>
                </c:pt>
                <c:pt idx="27264">
                  <c:v>17</c:v>
                </c:pt>
                <c:pt idx="27265">
                  <c:v>16</c:v>
                </c:pt>
                <c:pt idx="27266">
                  <c:v>20</c:v>
                </c:pt>
                <c:pt idx="27267">
                  <c:v>20</c:v>
                </c:pt>
                <c:pt idx="27268">
                  <c:v>19</c:v>
                </c:pt>
                <c:pt idx="27269">
                  <c:v>8</c:v>
                </c:pt>
                <c:pt idx="27270">
                  <c:v>16</c:v>
                </c:pt>
                <c:pt idx="27271">
                  <c:v>17</c:v>
                </c:pt>
                <c:pt idx="27272">
                  <c:v>19</c:v>
                </c:pt>
                <c:pt idx="27273">
                  <c:v>15</c:v>
                </c:pt>
                <c:pt idx="27274">
                  <c:v>9</c:v>
                </c:pt>
                <c:pt idx="27275">
                  <c:v>16</c:v>
                </c:pt>
                <c:pt idx="27276">
                  <c:v>20</c:v>
                </c:pt>
                <c:pt idx="27277">
                  <c:v>15</c:v>
                </c:pt>
                <c:pt idx="27278">
                  <c:v>20</c:v>
                </c:pt>
                <c:pt idx="27279">
                  <c:v>16</c:v>
                </c:pt>
                <c:pt idx="27280">
                  <c:v>17</c:v>
                </c:pt>
                <c:pt idx="27281">
                  <c:v>20</c:v>
                </c:pt>
                <c:pt idx="27282">
                  <c:v>17</c:v>
                </c:pt>
                <c:pt idx="27283">
                  <c:v>15</c:v>
                </c:pt>
                <c:pt idx="27284">
                  <c:v>18</c:v>
                </c:pt>
                <c:pt idx="27285">
                  <c:v>19</c:v>
                </c:pt>
                <c:pt idx="27286">
                  <c:v>19</c:v>
                </c:pt>
                <c:pt idx="27287">
                  <c:v>16</c:v>
                </c:pt>
                <c:pt idx="27288">
                  <c:v>20</c:v>
                </c:pt>
                <c:pt idx="27289">
                  <c:v>17</c:v>
                </c:pt>
                <c:pt idx="27290">
                  <c:v>18</c:v>
                </c:pt>
                <c:pt idx="27291">
                  <c:v>0</c:v>
                </c:pt>
                <c:pt idx="27292">
                  <c:v>20</c:v>
                </c:pt>
                <c:pt idx="27293">
                  <c:v>20</c:v>
                </c:pt>
                <c:pt idx="27294">
                  <c:v>15</c:v>
                </c:pt>
                <c:pt idx="27295">
                  <c:v>20</c:v>
                </c:pt>
                <c:pt idx="27296">
                  <c:v>20</c:v>
                </c:pt>
                <c:pt idx="27297">
                  <c:v>20</c:v>
                </c:pt>
                <c:pt idx="27298">
                  <c:v>15</c:v>
                </c:pt>
                <c:pt idx="27299">
                  <c:v>13</c:v>
                </c:pt>
                <c:pt idx="27300">
                  <c:v>12</c:v>
                </c:pt>
                <c:pt idx="27301">
                  <c:v>17</c:v>
                </c:pt>
                <c:pt idx="27302">
                  <c:v>16</c:v>
                </c:pt>
                <c:pt idx="27303">
                  <c:v>15</c:v>
                </c:pt>
                <c:pt idx="27304">
                  <c:v>18</c:v>
                </c:pt>
                <c:pt idx="27305">
                  <c:v>19</c:v>
                </c:pt>
                <c:pt idx="27306">
                  <c:v>12</c:v>
                </c:pt>
                <c:pt idx="27307">
                  <c:v>20</c:v>
                </c:pt>
                <c:pt idx="27308">
                  <c:v>17</c:v>
                </c:pt>
                <c:pt idx="27309">
                  <c:v>0</c:v>
                </c:pt>
                <c:pt idx="27310">
                  <c:v>16</c:v>
                </c:pt>
                <c:pt idx="27311">
                  <c:v>13</c:v>
                </c:pt>
                <c:pt idx="27312">
                  <c:v>20</c:v>
                </c:pt>
                <c:pt idx="27313">
                  <c:v>18</c:v>
                </c:pt>
                <c:pt idx="27314">
                  <c:v>16</c:v>
                </c:pt>
                <c:pt idx="27315">
                  <c:v>18</c:v>
                </c:pt>
                <c:pt idx="27316">
                  <c:v>16</c:v>
                </c:pt>
                <c:pt idx="27317">
                  <c:v>20</c:v>
                </c:pt>
                <c:pt idx="27318">
                  <c:v>20</c:v>
                </c:pt>
                <c:pt idx="27319">
                  <c:v>12</c:v>
                </c:pt>
                <c:pt idx="27320">
                  <c:v>11</c:v>
                </c:pt>
                <c:pt idx="27321">
                  <c:v>20</c:v>
                </c:pt>
                <c:pt idx="27322">
                  <c:v>20</c:v>
                </c:pt>
                <c:pt idx="27323">
                  <c:v>16</c:v>
                </c:pt>
                <c:pt idx="27324">
                  <c:v>20</c:v>
                </c:pt>
                <c:pt idx="27325">
                  <c:v>20</c:v>
                </c:pt>
                <c:pt idx="27326">
                  <c:v>20</c:v>
                </c:pt>
                <c:pt idx="27327">
                  <c:v>16</c:v>
                </c:pt>
                <c:pt idx="27328">
                  <c:v>13</c:v>
                </c:pt>
                <c:pt idx="27329">
                  <c:v>20</c:v>
                </c:pt>
                <c:pt idx="27330">
                  <c:v>17</c:v>
                </c:pt>
                <c:pt idx="27331">
                  <c:v>19</c:v>
                </c:pt>
                <c:pt idx="27332">
                  <c:v>16</c:v>
                </c:pt>
                <c:pt idx="27333">
                  <c:v>17</c:v>
                </c:pt>
                <c:pt idx="27334">
                  <c:v>17</c:v>
                </c:pt>
                <c:pt idx="27335">
                  <c:v>0</c:v>
                </c:pt>
                <c:pt idx="27336">
                  <c:v>16</c:v>
                </c:pt>
                <c:pt idx="27337">
                  <c:v>20</c:v>
                </c:pt>
                <c:pt idx="27338">
                  <c:v>17</c:v>
                </c:pt>
                <c:pt idx="27339">
                  <c:v>20</c:v>
                </c:pt>
                <c:pt idx="27340">
                  <c:v>20</c:v>
                </c:pt>
                <c:pt idx="27341">
                  <c:v>12</c:v>
                </c:pt>
                <c:pt idx="27342">
                  <c:v>17</c:v>
                </c:pt>
                <c:pt idx="27343">
                  <c:v>12</c:v>
                </c:pt>
                <c:pt idx="27344">
                  <c:v>16</c:v>
                </c:pt>
                <c:pt idx="27345">
                  <c:v>15</c:v>
                </c:pt>
                <c:pt idx="27346">
                  <c:v>20</c:v>
                </c:pt>
                <c:pt idx="27347">
                  <c:v>14</c:v>
                </c:pt>
                <c:pt idx="27348">
                  <c:v>20</c:v>
                </c:pt>
                <c:pt idx="27349">
                  <c:v>19</c:v>
                </c:pt>
                <c:pt idx="27350">
                  <c:v>16</c:v>
                </c:pt>
                <c:pt idx="27351">
                  <c:v>12</c:v>
                </c:pt>
                <c:pt idx="27352">
                  <c:v>20</c:v>
                </c:pt>
                <c:pt idx="27353">
                  <c:v>17</c:v>
                </c:pt>
                <c:pt idx="27354">
                  <c:v>19</c:v>
                </c:pt>
                <c:pt idx="27355">
                  <c:v>20</c:v>
                </c:pt>
                <c:pt idx="27356">
                  <c:v>20</c:v>
                </c:pt>
                <c:pt idx="27357">
                  <c:v>16</c:v>
                </c:pt>
                <c:pt idx="27358">
                  <c:v>0</c:v>
                </c:pt>
                <c:pt idx="27359">
                  <c:v>17</c:v>
                </c:pt>
                <c:pt idx="27360">
                  <c:v>20</c:v>
                </c:pt>
                <c:pt idx="27361">
                  <c:v>13</c:v>
                </c:pt>
                <c:pt idx="27362">
                  <c:v>14</c:v>
                </c:pt>
                <c:pt idx="27363">
                  <c:v>11</c:v>
                </c:pt>
                <c:pt idx="27364">
                  <c:v>20</c:v>
                </c:pt>
                <c:pt idx="27365">
                  <c:v>0</c:v>
                </c:pt>
                <c:pt idx="27366">
                  <c:v>20</c:v>
                </c:pt>
                <c:pt idx="27367">
                  <c:v>0</c:v>
                </c:pt>
                <c:pt idx="27368">
                  <c:v>16</c:v>
                </c:pt>
                <c:pt idx="27369">
                  <c:v>16</c:v>
                </c:pt>
                <c:pt idx="27370">
                  <c:v>16</c:v>
                </c:pt>
                <c:pt idx="27371">
                  <c:v>0</c:v>
                </c:pt>
                <c:pt idx="27372">
                  <c:v>15</c:v>
                </c:pt>
                <c:pt idx="27373">
                  <c:v>8</c:v>
                </c:pt>
                <c:pt idx="27374">
                  <c:v>20</c:v>
                </c:pt>
                <c:pt idx="27375">
                  <c:v>16</c:v>
                </c:pt>
                <c:pt idx="27376">
                  <c:v>20</c:v>
                </c:pt>
                <c:pt idx="27377">
                  <c:v>14</c:v>
                </c:pt>
                <c:pt idx="27378">
                  <c:v>20</c:v>
                </c:pt>
                <c:pt idx="27379">
                  <c:v>17</c:v>
                </c:pt>
                <c:pt idx="27380">
                  <c:v>20</c:v>
                </c:pt>
                <c:pt idx="27381">
                  <c:v>20</c:v>
                </c:pt>
                <c:pt idx="27382">
                  <c:v>17</c:v>
                </c:pt>
                <c:pt idx="27383">
                  <c:v>18</c:v>
                </c:pt>
                <c:pt idx="27384">
                  <c:v>20</c:v>
                </c:pt>
                <c:pt idx="27385">
                  <c:v>20</c:v>
                </c:pt>
                <c:pt idx="27386">
                  <c:v>16</c:v>
                </c:pt>
                <c:pt idx="27387">
                  <c:v>20</c:v>
                </c:pt>
                <c:pt idx="27388">
                  <c:v>20</c:v>
                </c:pt>
                <c:pt idx="27389">
                  <c:v>20</c:v>
                </c:pt>
                <c:pt idx="27390">
                  <c:v>0</c:v>
                </c:pt>
                <c:pt idx="27391">
                  <c:v>20</c:v>
                </c:pt>
                <c:pt idx="27392">
                  <c:v>17</c:v>
                </c:pt>
                <c:pt idx="27393">
                  <c:v>20</c:v>
                </c:pt>
                <c:pt idx="27394">
                  <c:v>20</c:v>
                </c:pt>
                <c:pt idx="27395">
                  <c:v>16</c:v>
                </c:pt>
                <c:pt idx="27396">
                  <c:v>16</c:v>
                </c:pt>
                <c:pt idx="27397">
                  <c:v>16</c:v>
                </c:pt>
                <c:pt idx="27398">
                  <c:v>20</c:v>
                </c:pt>
                <c:pt idx="27399">
                  <c:v>20</c:v>
                </c:pt>
                <c:pt idx="27400">
                  <c:v>20</c:v>
                </c:pt>
                <c:pt idx="27401">
                  <c:v>14</c:v>
                </c:pt>
                <c:pt idx="27402">
                  <c:v>20</c:v>
                </c:pt>
                <c:pt idx="27403">
                  <c:v>20</c:v>
                </c:pt>
                <c:pt idx="27404">
                  <c:v>16</c:v>
                </c:pt>
                <c:pt idx="27405">
                  <c:v>20</c:v>
                </c:pt>
                <c:pt idx="27406">
                  <c:v>16</c:v>
                </c:pt>
                <c:pt idx="27407">
                  <c:v>17</c:v>
                </c:pt>
                <c:pt idx="27408">
                  <c:v>20</c:v>
                </c:pt>
                <c:pt idx="27409">
                  <c:v>18</c:v>
                </c:pt>
                <c:pt idx="27410">
                  <c:v>20</c:v>
                </c:pt>
                <c:pt idx="27411">
                  <c:v>19</c:v>
                </c:pt>
                <c:pt idx="27412">
                  <c:v>0</c:v>
                </c:pt>
                <c:pt idx="27413">
                  <c:v>16</c:v>
                </c:pt>
                <c:pt idx="27414">
                  <c:v>10</c:v>
                </c:pt>
                <c:pt idx="27415">
                  <c:v>20</c:v>
                </c:pt>
                <c:pt idx="27416">
                  <c:v>16</c:v>
                </c:pt>
                <c:pt idx="27417">
                  <c:v>20</c:v>
                </c:pt>
                <c:pt idx="27418">
                  <c:v>18</c:v>
                </c:pt>
                <c:pt idx="27419">
                  <c:v>16</c:v>
                </c:pt>
                <c:pt idx="27420">
                  <c:v>16</c:v>
                </c:pt>
                <c:pt idx="27421">
                  <c:v>20</c:v>
                </c:pt>
                <c:pt idx="27422">
                  <c:v>19</c:v>
                </c:pt>
                <c:pt idx="27423">
                  <c:v>18</c:v>
                </c:pt>
                <c:pt idx="27424">
                  <c:v>17</c:v>
                </c:pt>
                <c:pt idx="27425">
                  <c:v>17</c:v>
                </c:pt>
                <c:pt idx="27426">
                  <c:v>20</c:v>
                </c:pt>
                <c:pt idx="27427">
                  <c:v>20</c:v>
                </c:pt>
                <c:pt idx="27428">
                  <c:v>0</c:v>
                </c:pt>
                <c:pt idx="27429">
                  <c:v>19</c:v>
                </c:pt>
                <c:pt idx="27430">
                  <c:v>10</c:v>
                </c:pt>
                <c:pt idx="27431">
                  <c:v>17</c:v>
                </c:pt>
                <c:pt idx="27432">
                  <c:v>20</c:v>
                </c:pt>
                <c:pt idx="27433">
                  <c:v>17</c:v>
                </c:pt>
                <c:pt idx="27434">
                  <c:v>16</c:v>
                </c:pt>
                <c:pt idx="27435">
                  <c:v>20</c:v>
                </c:pt>
                <c:pt idx="27436">
                  <c:v>0</c:v>
                </c:pt>
                <c:pt idx="27437">
                  <c:v>15</c:v>
                </c:pt>
                <c:pt idx="27438">
                  <c:v>20</c:v>
                </c:pt>
                <c:pt idx="27439">
                  <c:v>20</c:v>
                </c:pt>
                <c:pt idx="27440">
                  <c:v>0</c:v>
                </c:pt>
                <c:pt idx="27441">
                  <c:v>19</c:v>
                </c:pt>
                <c:pt idx="27442">
                  <c:v>16</c:v>
                </c:pt>
                <c:pt idx="27443">
                  <c:v>20</c:v>
                </c:pt>
                <c:pt idx="27444">
                  <c:v>19</c:v>
                </c:pt>
                <c:pt idx="27445">
                  <c:v>20</c:v>
                </c:pt>
                <c:pt idx="27446">
                  <c:v>20</c:v>
                </c:pt>
                <c:pt idx="27447">
                  <c:v>16</c:v>
                </c:pt>
                <c:pt idx="27448">
                  <c:v>13</c:v>
                </c:pt>
                <c:pt idx="27449">
                  <c:v>16</c:v>
                </c:pt>
                <c:pt idx="27450">
                  <c:v>15</c:v>
                </c:pt>
                <c:pt idx="27451">
                  <c:v>19</c:v>
                </c:pt>
                <c:pt idx="27452">
                  <c:v>12</c:v>
                </c:pt>
                <c:pt idx="27453">
                  <c:v>17</c:v>
                </c:pt>
                <c:pt idx="27454">
                  <c:v>20</c:v>
                </c:pt>
                <c:pt idx="27455">
                  <c:v>14</c:v>
                </c:pt>
                <c:pt idx="27456">
                  <c:v>17</c:v>
                </c:pt>
                <c:pt idx="27457">
                  <c:v>0</c:v>
                </c:pt>
                <c:pt idx="27458">
                  <c:v>17</c:v>
                </c:pt>
                <c:pt idx="27459">
                  <c:v>16</c:v>
                </c:pt>
                <c:pt idx="27460">
                  <c:v>20</c:v>
                </c:pt>
                <c:pt idx="27461">
                  <c:v>20</c:v>
                </c:pt>
                <c:pt idx="27462">
                  <c:v>20</c:v>
                </c:pt>
                <c:pt idx="27463">
                  <c:v>0</c:v>
                </c:pt>
                <c:pt idx="27464">
                  <c:v>16</c:v>
                </c:pt>
                <c:pt idx="27465">
                  <c:v>16</c:v>
                </c:pt>
                <c:pt idx="27466">
                  <c:v>19</c:v>
                </c:pt>
                <c:pt idx="27467">
                  <c:v>20</c:v>
                </c:pt>
                <c:pt idx="27468">
                  <c:v>5</c:v>
                </c:pt>
                <c:pt idx="27469">
                  <c:v>20</c:v>
                </c:pt>
                <c:pt idx="27470">
                  <c:v>18</c:v>
                </c:pt>
                <c:pt idx="27471">
                  <c:v>15</c:v>
                </c:pt>
                <c:pt idx="27472">
                  <c:v>0</c:v>
                </c:pt>
                <c:pt idx="27473">
                  <c:v>18</c:v>
                </c:pt>
                <c:pt idx="27474">
                  <c:v>0</c:v>
                </c:pt>
                <c:pt idx="27475">
                  <c:v>15</c:v>
                </c:pt>
                <c:pt idx="27476">
                  <c:v>16</c:v>
                </c:pt>
                <c:pt idx="27477">
                  <c:v>16</c:v>
                </c:pt>
                <c:pt idx="27478">
                  <c:v>16</c:v>
                </c:pt>
                <c:pt idx="27479">
                  <c:v>16</c:v>
                </c:pt>
                <c:pt idx="27480">
                  <c:v>20</c:v>
                </c:pt>
                <c:pt idx="27481">
                  <c:v>20</c:v>
                </c:pt>
                <c:pt idx="27482">
                  <c:v>16</c:v>
                </c:pt>
                <c:pt idx="27483">
                  <c:v>19</c:v>
                </c:pt>
                <c:pt idx="27484">
                  <c:v>12</c:v>
                </c:pt>
                <c:pt idx="27485">
                  <c:v>19</c:v>
                </c:pt>
                <c:pt idx="27486">
                  <c:v>0</c:v>
                </c:pt>
                <c:pt idx="27487">
                  <c:v>16</c:v>
                </c:pt>
                <c:pt idx="27488">
                  <c:v>16</c:v>
                </c:pt>
                <c:pt idx="27489">
                  <c:v>15</c:v>
                </c:pt>
                <c:pt idx="27490">
                  <c:v>19</c:v>
                </c:pt>
                <c:pt idx="27491">
                  <c:v>13</c:v>
                </c:pt>
                <c:pt idx="27492">
                  <c:v>17</c:v>
                </c:pt>
                <c:pt idx="27493">
                  <c:v>4</c:v>
                </c:pt>
                <c:pt idx="27494">
                  <c:v>20</c:v>
                </c:pt>
                <c:pt idx="27495">
                  <c:v>16</c:v>
                </c:pt>
                <c:pt idx="27496">
                  <c:v>14</c:v>
                </c:pt>
                <c:pt idx="27497">
                  <c:v>17</c:v>
                </c:pt>
                <c:pt idx="27498">
                  <c:v>15</c:v>
                </c:pt>
                <c:pt idx="27499">
                  <c:v>15</c:v>
                </c:pt>
                <c:pt idx="27500">
                  <c:v>19</c:v>
                </c:pt>
                <c:pt idx="27501">
                  <c:v>20</c:v>
                </c:pt>
                <c:pt idx="27502">
                  <c:v>15</c:v>
                </c:pt>
                <c:pt idx="27503">
                  <c:v>16</c:v>
                </c:pt>
                <c:pt idx="27504">
                  <c:v>20</c:v>
                </c:pt>
                <c:pt idx="27505">
                  <c:v>20</c:v>
                </c:pt>
                <c:pt idx="27506">
                  <c:v>16</c:v>
                </c:pt>
                <c:pt idx="27507">
                  <c:v>20</c:v>
                </c:pt>
                <c:pt idx="27508">
                  <c:v>20</c:v>
                </c:pt>
                <c:pt idx="27509">
                  <c:v>16</c:v>
                </c:pt>
                <c:pt idx="27510">
                  <c:v>20</c:v>
                </c:pt>
                <c:pt idx="27511">
                  <c:v>16</c:v>
                </c:pt>
                <c:pt idx="27512">
                  <c:v>9</c:v>
                </c:pt>
                <c:pt idx="27513">
                  <c:v>20</c:v>
                </c:pt>
                <c:pt idx="27514">
                  <c:v>18</c:v>
                </c:pt>
                <c:pt idx="27515">
                  <c:v>20</c:v>
                </c:pt>
                <c:pt idx="27516">
                  <c:v>20</c:v>
                </c:pt>
                <c:pt idx="27517">
                  <c:v>16</c:v>
                </c:pt>
                <c:pt idx="27518">
                  <c:v>18</c:v>
                </c:pt>
                <c:pt idx="27519">
                  <c:v>16</c:v>
                </c:pt>
                <c:pt idx="27520">
                  <c:v>16</c:v>
                </c:pt>
                <c:pt idx="27521">
                  <c:v>12</c:v>
                </c:pt>
                <c:pt idx="27522">
                  <c:v>17</c:v>
                </c:pt>
                <c:pt idx="27523">
                  <c:v>20</c:v>
                </c:pt>
                <c:pt idx="27524">
                  <c:v>20</c:v>
                </c:pt>
                <c:pt idx="27525">
                  <c:v>19</c:v>
                </c:pt>
                <c:pt idx="27526">
                  <c:v>16</c:v>
                </c:pt>
                <c:pt idx="27527">
                  <c:v>20</c:v>
                </c:pt>
                <c:pt idx="27528">
                  <c:v>20</c:v>
                </c:pt>
                <c:pt idx="27529">
                  <c:v>16</c:v>
                </c:pt>
                <c:pt idx="27530">
                  <c:v>20</c:v>
                </c:pt>
                <c:pt idx="27531">
                  <c:v>17</c:v>
                </c:pt>
                <c:pt idx="27532">
                  <c:v>19</c:v>
                </c:pt>
                <c:pt idx="27533">
                  <c:v>15</c:v>
                </c:pt>
                <c:pt idx="27534">
                  <c:v>20</c:v>
                </c:pt>
                <c:pt idx="27535">
                  <c:v>14</c:v>
                </c:pt>
                <c:pt idx="27536">
                  <c:v>17</c:v>
                </c:pt>
                <c:pt idx="27537">
                  <c:v>20</c:v>
                </c:pt>
                <c:pt idx="27538">
                  <c:v>0</c:v>
                </c:pt>
                <c:pt idx="27539">
                  <c:v>17</c:v>
                </c:pt>
                <c:pt idx="27540">
                  <c:v>13</c:v>
                </c:pt>
                <c:pt idx="27541">
                  <c:v>16</c:v>
                </c:pt>
                <c:pt idx="27542">
                  <c:v>18</c:v>
                </c:pt>
                <c:pt idx="27543">
                  <c:v>15</c:v>
                </c:pt>
                <c:pt idx="27544">
                  <c:v>0</c:v>
                </c:pt>
                <c:pt idx="27545">
                  <c:v>18</c:v>
                </c:pt>
                <c:pt idx="27546">
                  <c:v>19</c:v>
                </c:pt>
                <c:pt idx="27547">
                  <c:v>16</c:v>
                </c:pt>
                <c:pt idx="27548">
                  <c:v>16</c:v>
                </c:pt>
                <c:pt idx="27549">
                  <c:v>20</c:v>
                </c:pt>
                <c:pt idx="27550">
                  <c:v>15</c:v>
                </c:pt>
                <c:pt idx="27551">
                  <c:v>16</c:v>
                </c:pt>
                <c:pt idx="27552">
                  <c:v>20</c:v>
                </c:pt>
                <c:pt idx="27553">
                  <c:v>20</c:v>
                </c:pt>
                <c:pt idx="27554">
                  <c:v>19</c:v>
                </c:pt>
                <c:pt idx="27555">
                  <c:v>18</c:v>
                </c:pt>
                <c:pt idx="27556">
                  <c:v>20</c:v>
                </c:pt>
                <c:pt idx="27557">
                  <c:v>16</c:v>
                </c:pt>
                <c:pt idx="27558">
                  <c:v>19</c:v>
                </c:pt>
                <c:pt idx="27559">
                  <c:v>20</c:v>
                </c:pt>
                <c:pt idx="27560">
                  <c:v>19</c:v>
                </c:pt>
                <c:pt idx="27561">
                  <c:v>11</c:v>
                </c:pt>
                <c:pt idx="27562">
                  <c:v>20</c:v>
                </c:pt>
                <c:pt idx="27563">
                  <c:v>16</c:v>
                </c:pt>
                <c:pt idx="27564">
                  <c:v>17</c:v>
                </c:pt>
                <c:pt idx="27565">
                  <c:v>20</c:v>
                </c:pt>
                <c:pt idx="27566">
                  <c:v>16</c:v>
                </c:pt>
                <c:pt idx="27567">
                  <c:v>16</c:v>
                </c:pt>
                <c:pt idx="27568">
                  <c:v>20</c:v>
                </c:pt>
                <c:pt idx="27569">
                  <c:v>0</c:v>
                </c:pt>
                <c:pt idx="27570">
                  <c:v>20</c:v>
                </c:pt>
                <c:pt idx="27571">
                  <c:v>12</c:v>
                </c:pt>
                <c:pt idx="27572">
                  <c:v>20</c:v>
                </c:pt>
                <c:pt idx="27573">
                  <c:v>16</c:v>
                </c:pt>
                <c:pt idx="27574">
                  <c:v>20</c:v>
                </c:pt>
                <c:pt idx="27575">
                  <c:v>20</c:v>
                </c:pt>
                <c:pt idx="27576">
                  <c:v>20</c:v>
                </c:pt>
                <c:pt idx="27577">
                  <c:v>20</c:v>
                </c:pt>
                <c:pt idx="27578">
                  <c:v>17</c:v>
                </c:pt>
                <c:pt idx="27579">
                  <c:v>16</c:v>
                </c:pt>
                <c:pt idx="27580">
                  <c:v>14</c:v>
                </c:pt>
                <c:pt idx="27581">
                  <c:v>19</c:v>
                </c:pt>
                <c:pt idx="27582">
                  <c:v>20</c:v>
                </c:pt>
                <c:pt idx="27583">
                  <c:v>11</c:v>
                </c:pt>
                <c:pt idx="27584">
                  <c:v>18</c:v>
                </c:pt>
                <c:pt idx="27585">
                  <c:v>19</c:v>
                </c:pt>
                <c:pt idx="27586">
                  <c:v>18</c:v>
                </c:pt>
                <c:pt idx="27587">
                  <c:v>16</c:v>
                </c:pt>
                <c:pt idx="27588">
                  <c:v>12</c:v>
                </c:pt>
                <c:pt idx="27589">
                  <c:v>17</c:v>
                </c:pt>
                <c:pt idx="27590">
                  <c:v>11</c:v>
                </c:pt>
                <c:pt idx="27591">
                  <c:v>16</c:v>
                </c:pt>
                <c:pt idx="27592">
                  <c:v>19</c:v>
                </c:pt>
                <c:pt idx="27593">
                  <c:v>20</c:v>
                </c:pt>
                <c:pt idx="27594">
                  <c:v>16</c:v>
                </c:pt>
                <c:pt idx="27595">
                  <c:v>0</c:v>
                </c:pt>
                <c:pt idx="27596">
                  <c:v>19</c:v>
                </c:pt>
                <c:pt idx="27597">
                  <c:v>16</c:v>
                </c:pt>
                <c:pt idx="27598">
                  <c:v>16</c:v>
                </c:pt>
                <c:pt idx="27599">
                  <c:v>18</c:v>
                </c:pt>
                <c:pt idx="27600">
                  <c:v>18</c:v>
                </c:pt>
                <c:pt idx="27601">
                  <c:v>20</c:v>
                </c:pt>
                <c:pt idx="27602">
                  <c:v>0</c:v>
                </c:pt>
                <c:pt idx="27603">
                  <c:v>18</c:v>
                </c:pt>
                <c:pt idx="27604">
                  <c:v>15</c:v>
                </c:pt>
                <c:pt idx="27605">
                  <c:v>16</c:v>
                </c:pt>
                <c:pt idx="27606">
                  <c:v>0</c:v>
                </c:pt>
                <c:pt idx="27607">
                  <c:v>15</c:v>
                </c:pt>
                <c:pt idx="27608">
                  <c:v>16</c:v>
                </c:pt>
                <c:pt idx="27609">
                  <c:v>15</c:v>
                </c:pt>
                <c:pt idx="27610">
                  <c:v>18</c:v>
                </c:pt>
                <c:pt idx="27611">
                  <c:v>20</c:v>
                </c:pt>
                <c:pt idx="27612">
                  <c:v>16</c:v>
                </c:pt>
                <c:pt idx="27613">
                  <c:v>16</c:v>
                </c:pt>
                <c:pt idx="27614">
                  <c:v>16</c:v>
                </c:pt>
                <c:pt idx="27615">
                  <c:v>13</c:v>
                </c:pt>
                <c:pt idx="27616">
                  <c:v>18</c:v>
                </c:pt>
                <c:pt idx="27617">
                  <c:v>16</c:v>
                </c:pt>
                <c:pt idx="27618">
                  <c:v>11</c:v>
                </c:pt>
                <c:pt idx="27619">
                  <c:v>15</c:v>
                </c:pt>
                <c:pt idx="27620">
                  <c:v>20</c:v>
                </c:pt>
                <c:pt idx="27621">
                  <c:v>7</c:v>
                </c:pt>
                <c:pt idx="27622">
                  <c:v>20</c:v>
                </c:pt>
                <c:pt idx="27623">
                  <c:v>19</c:v>
                </c:pt>
                <c:pt idx="27624">
                  <c:v>20</c:v>
                </c:pt>
                <c:pt idx="27625">
                  <c:v>20</c:v>
                </c:pt>
                <c:pt idx="27626">
                  <c:v>20</c:v>
                </c:pt>
                <c:pt idx="27627">
                  <c:v>20</c:v>
                </c:pt>
                <c:pt idx="27628">
                  <c:v>14</c:v>
                </c:pt>
                <c:pt idx="27629">
                  <c:v>20</c:v>
                </c:pt>
                <c:pt idx="27630">
                  <c:v>16</c:v>
                </c:pt>
                <c:pt idx="27631">
                  <c:v>20</c:v>
                </c:pt>
                <c:pt idx="27632">
                  <c:v>20</c:v>
                </c:pt>
                <c:pt idx="27633">
                  <c:v>16</c:v>
                </c:pt>
                <c:pt idx="27634">
                  <c:v>0</c:v>
                </c:pt>
                <c:pt idx="27635">
                  <c:v>20</c:v>
                </c:pt>
                <c:pt idx="27636">
                  <c:v>17</c:v>
                </c:pt>
                <c:pt idx="27637">
                  <c:v>16</c:v>
                </c:pt>
                <c:pt idx="27638">
                  <c:v>16</c:v>
                </c:pt>
                <c:pt idx="27639">
                  <c:v>8</c:v>
                </c:pt>
                <c:pt idx="27640">
                  <c:v>20</c:v>
                </c:pt>
                <c:pt idx="27641">
                  <c:v>20</c:v>
                </c:pt>
                <c:pt idx="27642">
                  <c:v>20</c:v>
                </c:pt>
                <c:pt idx="27643">
                  <c:v>17</c:v>
                </c:pt>
                <c:pt idx="27644">
                  <c:v>12</c:v>
                </c:pt>
                <c:pt idx="27645">
                  <c:v>19</c:v>
                </c:pt>
                <c:pt idx="27646">
                  <c:v>20</c:v>
                </c:pt>
                <c:pt idx="27647">
                  <c:v>16</c:v>
                </c:pt>
                <c:pt idx="27648">
                  <c:v>16</c:v>
                </c:pt>
                <c:pt idx="27649">
                  <c:v>12</c:v>
                </c:pt>
                <c:pt idx="27650">
                  <c:v>16</c:v>
                </c:pt>
                <c:pt idx="27651">
                  <c:v>19</c:v>
                </c:pt>
                <c:pt idx="27652">
                  <c:v>20</c:v>
                </c:pt>
                <c:pt idx="27653">
                  <c:v>19</c:v>
                </c:pt>
                <c:pt idx="27654">
                  <c:v>16</c:v>
                </c:pt>
                <c:pt idx="27655">
                  <c:v>16</c:v>
                </c:pt>
                <c:pt idx="27656">
                  <c:v>20</c:v>
                </c:pt>
                <c:pt idx="27657">
                  <c:v>20</c:v>
                </c:pt>
                <c:pt idx="27658">
                  <c:v>20</c:v>
                </c:pt>
                <c:pt idx="27659">
                  <c:v>13</c:v>
                </c:pt>
                <c:pt idx="27660">
                  <c:v>16</c:v>
                </c:pt>
                <c:pt idx="27661">
                  <c:v>19</c:v>
                </c:pt>
                <c:pt idx="27662">
                  <c:v>0</c:v>
                </c:pt>
                <c:pt idx="27663">
                  <c:v>20</c:v>
                </c:pt>
                <c:pt idx="27664">
                  <c:v>0</c:v>
                </c:pt>
                <c:pt idx="27665">
                  <c:v>15</c:v>
                </c:pt>
                <c:pt idx="27666">
                  <c:v>16</c:v>
                </c:pt>
                <c:pt idx="27667">
                  <c:v>19</c:v>
                </c:pt>
                <c:pt idx="27668">
                  <c:v>0</c:v>
                </c:pt>
                <c:pt idx="27669">
                  <c:v>20</c:v>
                </c:pt>
                <c:pt idx="27670">
                  <c:v>17</c:v>
                </c:pt>
                <c:pt idx="27671">
                  <c:v>20</c:v>
                </c:pt>
                <c:pt idx="27672">
                  <c:v>0</c:v>
                </c:pt>
                <c:pt idx="27673">
                  <c:v>18</c:v>
                </c:pt>
                <c:pt idx="27674">
                  <c:v>20</c:v>
                </c:pt>
                <c:pt idx="27675">
                  <c:v>0</c:v>
                </c:pt>
                <c:pt idx="27676">
                  <c:v>20</c:v>
                </c:pt>
                <c:pt idx="27677">
                  <c:v>14</c:v>
                </c:pt>
                <c:pt idx="27678">
                  <c:v>20</c:v>
                </c:pt>
                <c:pt idx="27679">
                  <c:v>12</c:v>
                </c:pt>
                <c:pt idx="27680">
                  <c:v>0</c:v>
                </c:pt>
                <c:pt idx="27681">
                  <c:v>18</c:v>
                </c:pt>
                <c:pt idx="27682">
                  <c:v>18</c:v>
                </c:pt>
                <c:pt idx="27683">
                  <c:v>17</c:v>
                </c:pt>
                <c:pt idx="27684">
                  <c:v>16</c:v>
                </c:pt>
                <c:pt idx="27685">
                  <c:v>20</c:v>
                </c:pt>
                <c:pt idx="27686">
                  <c:v>16</c:v>
                </c:pt>
                <c:pt idx="27687">
                  <c:v>16</c:v>
                </c:pt>
                <c:pt idx="27688">
                  <c:v>20</c:v>
                </c:pt>
                <c:pt idx="27689">
                  <c:v>20</c:v>
                </c:pt>
                <c:pt idx="27690">
                  <c:v>13</c:v>
                </c:pt>
                <c:pt idx="27691">
                  <c:v>18</c:v>
                </c:pt>
                <c:pt idx="27692">
                  <c:v>20</c:v>
                </c:pt>
                <c:pt idx="27693">
                  <c:v>20</c:v>
                </c:pt>
                <c:pt idx="27694">
                  <c:v>11</c:v>
                </c:pt>
                <c:pt idx="27695">
                  <c:v>15</c:v>
                </c:pt>
                <c:pt idx="27696">
                  <c:v>20</c:v>
                </c:pt>
                <c:pt idx="27697">
                  <c:v>14</c:v>
                </c:pt>
                <c:pt idx="27698">
                  <c:v>17</c:v>
                </c:pt>
                <c:pt idx="27699">
                  <c:v>20</c:v>
                </c:pt>
                <c:pt idx="27700">
                  <c:v>13</c:v>
                </c:pt>
                <c:pt idx="27701">
                  <c:v>16</c:v>
                </c:pt>
                <c:pt idx="27702">
                  <c:v>15</c:v>
                </c:pt>
                <c:pt idx="27703">
                  <c:v>20</c:v>
                </c:pt>
                <c:pt idx="27704">
                  <c:v>20</c:v>
                </c:pt>
                <c:pt idx="27705">
                  <c:v>20</c:v>
                </c:pt>
                <c:pt idx="27706">
                  <c:v>0</c:v>
                </c:pt>
                <c:pt idx="27707">
                  <c:v>20</c:v>
                </c:pt>
                <c:pt idx="27708">
                  <c:v>16</c:v>
                </c:pt>
                <c:pt idx="27709">
                  <c:v>15</c:v>
                </c:pt>
                <c:pt idx="27710">
                  <c:v>17</c:v>
                </c:pt>
                <c:pt idx="27711">
                  <c:v>16</c:v>
                </c:pt>
                <c:pt idx="27712">
                  <c:v>11</c:v>
                </c:pt>
                <c:pt idx="27713">
                  <c:v>16</c:v>
                </c:pt>
                <c:pt idx="27714">
                  <c:v>15</c:v>
                </c:pt>
                <c:pt idx="27715">
                  <c:v>20</c:v>
                </c:pt>
                <c:pt idx="27716">
                  <c:v>20</c:v>
                </c:pt>
                <c:pt idx="27717">
                  <c:v>12</c:v>
                </c:pt>
                <c:pt idx="27718">
                  <c:v>16</c:v>
                </c:pt>
                <c:pt idx="27719">
                  <c:v>20</c:v>
                </c:pt>
                <c:pt idx="27720">
                  <c:v>16</c:v>
                </c:pt>
                <c:pt idx="27721">
                  <c:v>16</c:v>
                </c:pt>
                <c:pt idx="27722">
                  <c:v>16</c:v>
                </c:pt>
                <c:pt idx="27723">
                  <c:v>20</c:v>
                </c:pt>
                <c:pt idx="27724">
                  <c:v>20</c:v>
                </c:pt>
                <c:pt idx="27725">
                  <c:v>20</c:v>
                </c:pt>
                <c:pt idx="27726">
                  <c:v>13</c:v>
                </c:pt>
                <c:pt idx="27727">
                  <c:v>16</c:v>
                </c:pt>
                <c:pt idx="27728">
                  <c:v>8</c:v>
                </c:pt>
                <c:pt idx="27729">
                  <c:v>12</c:v>
                </c:pt>
                <c:pt idx="27730">
                  <c:v>16</c:v>
                </c:pt>
                <c:pt idx="27731">
                  <c:v>16</c:v>
                </c:pt>
                <c:pt idx="27732">
                  <c:v>19</c:v>
                </c:pt>
                <c:pt idx="27733">
                  <c:v>12</c:v>
                </c:pt>
                <c:pt idx="27734">
                  <c:v>16</c:v>
                </c:pt>
                <c:pt idx="27735">
                  <c:v>20</c:v>
                </c:pt>
                <c:pt idx="27736">
                  <c:v>20</c:v>
                </c:pt>
                <c:pt idx="27737">
                  <c:v>16</c:v>
                </c:pt>
                <c:pt idx="27738">
                  <c:v>20</c:v>
                </c:pt>
                <c:pt idx="27739">
                  <c:v>17</c:v>
                </c:pt>
                <c:pt idx="27740">
                  <c:v>17</c:v>
                </c:pt>
                <c:pt idx="27741">
                  <c:v>19</c:v>
                </c:pt>
                <c:pt idx="27742">
                  <c:v>20</c:v>
                </c:pt>
                <c:pt idx="27743">
                  <c:v>16</c:v>
                </c:pt>
                <c:pt idx="27744">
                  <c:v>18</c:v>
                </c:pt>
                <c:pt idx="27745">
                  <c:v>16</c:v>
                </c:pt>
                <c:pt idx="27746">
                  <c:v>12</c:v>
                </c:pt>
                <c:pt idx="27747">
                  <c:v>20</c:v>
                </c:pt>
                <c:pt idx="27748">
                  <c:v>16</c:v>
                </c:pt>
                <c:pt idx="27749">
                  <c:v>19</c:v>
                </c:pt>
                <c:pt idx="27750">
                  <c:v>20</c:v>
                </c:pt>
                <c:pt idx="27751">
                  <c:v>10</c:v>
                </c:pt>
                <c:pt idx="27752">
                  <c:v>19</c:v>
                </c:pt>
                <c:pt idx="27753">
                  <c:v>20</c:v>
                </c:pt>
                <c:pt idx="27754">
                  <c:v>15</c:v>
                </c:pt>
                <c:pt idx="27755">
                  <c:v>16</c:v>
                </c:pt>
                <c:pt idx="27756">
                  <c:v>17</c:v>
                </c:pt>
                <c:pt idx="27757">
                  <c:v>19</c:v>
                </c:pt>
                <c:pt idx="27758">
                  <c:v>16</c:v>
                </c:pt>
                <c:pt idx="27759">
                  <c:v>10</c:v>
                </c:pt>
                <c:pt idx="27760">
                  <c:v>16</c:v>
                </c:pt>
                <c:pt idx="27761">
                  <c:v>11</c:v>
                </c:pt>
                <c:pt idx="27762">
                  <c:v>16</c:v>
                </c:pt>
                <c:pt idx="27763">
                  <c:v>0</c:v>
                </c:pt>
                <c:pt idx="27764">
                  <c:v>0</c:v>
                </c:pt>
                <c:pt idx="27765">
                  <c:v>20</c:v>
                </c:pt>
                <c:pt idx="27766">
                  <c:v>20</c:v>
                </c:pt>
                <c:pt idx="27767">
                  <c:v>16</c:v>
                </c:pt>
                <c:pt idx="27768">
                  <c:v>13</c:v>
                </c:pt>
                <c:pt idx="27769">
                  <c:v>20</c:v>
                </c:pt>
                <c:pt idx="27770">
                  <c:v>20</c:v>
                </c:pt>
                <c:pt idx="27771">
                  <c:v>20</c:v>
                </c:pt>
                <c:pt idx="27772">
                  <c:v>16</c:v>
                </c:pt>
                <c:pt idx="27773">
                  <c:v>17</c:v>
                </c:pt>
                <c:pt idx="27774">
                  <c:v>16</c:v>
                </c:pt>
                <c:pt idx="27775">
                  <c:v>20</c:v>
                </c:pt>
                <c:pt idx="27776">
                  <c:v>20</c:v>
                </c:pt>
                <c:pt idx="27777">
                  <c:v>20</c:v>
                </c:pt>
                <c:pt idx="27778">
                  <c:v>12</c:v>
                </c:pt>
                <c:pt idx="27779">
                  <c:v>12</c:v>
                </c:pt>
                <c:pt idx="27780">
                  <c:v>20</c:v>
                </c:pt>
                <c:pt idx="27781">
                  <c:v>20</c:v>
                </c:pt>
                <c:pt idx="27782">
                  <c:v>20</c:v>
                </c:pt>
                <c:pt idx="27783">
                  <c:v>20</c:v>
                </c:pt>
                <c:pt idx="27784">
                  <c:v>19</c:v>
                </c:pt>
                <c:pt idx="27785">
                  <c:v>20</c:v>
                </c:pt>
                <c:pt idx="27786">
                  <c:v>18</c:v>
                </c:pt>
                <c:pt idx="27787">
                  <c:v>10</c:v>
                </c:pt>
                <c:pt idx="27788">
                  <c:v>0</c:v>
                </c:pt>
                <c:pt idx="27789">
                  <c:v>20</c:v>
                </c:pt>
                <c:pt idx="27790">
                  <c:v>0</c:v>
                </c:pt>
                <c:pt idx="27791">
                  <c:v>16</c:v>
                </c:pt>
                <c:pt idx="27792">
                  <c:v>16</c:v>
                </c:pt>
                <c:pt idx="27793">
                  <c:v>12</c:v>
                </c:pt>
                <c:pt idx="27794">
                  <c:v>15</c:v>
                </c:pt>
                <c:pt idx="27795">
                  <c:v>19</c:v>
                </c:pt>
                <c:pt idx="27796">
                  <c:v>20</c:v>
                </c:pt>
                <c:pt idx="27797">
                  <c:v>16</c:v>
                </c:pt>
                <c:pt idx="27798">
                  <c:v>13</c:v>
                </c:pt>
                <c:pt idx="27799">
                  <c:v>16</c:v>
                </c:pt>
                <c:pt idx="27800">
                  <c:v>16</c:v>
                </c:pt>
                <c:pt idx="27801">
                  <c:v>18</c:v>
                </c:pt>
                <c:pt idx="27802">
                  <c:v>16</c:v>
                </c:pt>
                <c:pt idx="27803">
                  <c:v>16</c:v>
                </c:pt>
                <c:pt idx="27804">
                  <c:v>16</c:v>
                </c:pt>
                <c:pt idx="27805">
                  <c:v>17</c:v>
                </c:pt>
                <c:pt idx="27806">
                  <c:v>16</c:v>
                </c:pt>
                <c:pt idx="27807">
                  <c:v>20</c:v>
                </c:pt>
                <c:pt idx="27808">
                  <c:v>17</c:v>
                </c:pt>
                <c:pt idx="27809">
                  <c:v>12</c:v>
                </c:pt>
                <c:pt idx="27810">
                  <c:v>16</c:v>
                </c:pt>
                <c:pt idx="27811">
                  <c:v>20</c:v>
                </c:pt>
                <c:pt idx="27812">
                  <c:v>15</c:v>
                </c:pt>
                <c:pt idx="27813">
                  <c:v>19</c:v>
                </c:pt>
                <c:pt idx="27814">
                  <c:v>13</c:v>
                </c:pt>
                <c:pt idx="27815">
                  <c:v>20</c:v>
                </c:pt>
                <c:pt idx="27816">
                  <c:v>20</c:v>
                </c:pt>
                <c:pt idx="27817">
                  <c:v>15</c:v>
                </c:pt>
                <c:pt idx="27818">
                  <c:v>16</c:v>
                </c:pt>
                <c:pt idx="27819">
                  <c:v>18</c:v>
                </c:pt>
                <c:pt idx="27820">
                  <c:v>20</c:v>
                </c:pt>
                <c:pt idx="27821">
                  <c:v>17</c:v>
                </c:pt>
                <c:pt idx="27822">
                  <c:v>20</c:v>
                </c:pt>
                <c:pt idx="27823">
                  <c:v>20</c:v>
                </c:pt>
                <c:pt idx="27824">
                  <c:v>16</c:v>
                </c:pt>
                <c:pt idx="27825">
                  <c:v>20</c:v>
                </c:pt>
                <c:pt idx="27826">
                  <c:v>20</c:v>
                </c:pt>
                <c:pt idx="27827">
                  <c:v>14</c:v>
                </c:pt>
                <c:pt idx="27828">
                  <c:v>10</c:v>
                </c:pt>
                <c:pt idx="27829">
                  <c:v>12</c:v>
                </c:pt>
                <c:pt idx="27830">
                  <c:v>20</c:v>
                </c:pt>
                <c:pt idx="27831">
                  <c:v>16</c:v>
                </c:pt>
                <c:pt idx="27832">
                  <c:v>13</c:v>
                </c:pt>
                <c:pt idx="27833">
                  <c:v>14</c:v>
                </c:pt>
                <c:pt idx="27834">
                  <c:v>20</c:v>
                </c:pt>
                <c:pt idx="27835">
                  <c:v>17</c:v>
                </c:pt>
                <c:pt idx="27836">
                  <c:v>17</c:v>
                </c:pt>
                <c:pt idx="27837">
                  <c:v>8</c:v>
                </c:pt>
                <c:pt idx="27838">
                  <c:v>20</c:v>
                </c:pt>
                <c:pt idx="27839">
                  <c:v>20</c:v>
                </c:pt>
                <c:pt idx="27840">
                  <c:v>15</c:v>
                </c:pt>
                <c:pt idx="27841">
                  <c:v>20</c:v>
                </c:pt>
                <c:pt idx="27842">
                  <c:v>20</c:v>
                </c:pt>
                <c:pt idx="27843">
                  <c:v>14</c:v>
                </c:pt>
                <c:pt idx="27844">
                  <c:v>10</c:v>
                </c:pt>
                <c:pt idx="27845">
                  <c:v>19</c:v>
                </c:pt>
                <c:pt idx="27846">
                  <c:v>12</c:v>
                </c:pt>
                <c:pt idx="27847">
                  <c:v>0</c:v>
                </c:pt>
                <c:pt idx="27848">
                  <c:v>16</c:v>
                </c:pt>
                <c:pt idx="27849">
                  <c:v>20</c:v>
                </c:pt>
                <c:pt idx="27850">
                  <c:v>14</c:v>
                </c:pt>
                <c:pt idx="27851">
                  <c:v>19</c:v>
                </c:pt>
                <c:pt idx="27852">
                  <c:v>16</c:v>
                </c:pt>
                <c:pt idx="27853">
                  <c:v>16</c:v>
                </c:pt>
                <c:pt idx="27854">
                  <c:v>20</c:v>
                </c:pt>
                <c:pt idx="27855">
                  <c:v>20</c:v>
                </c:pt>
                <c:pt idx="27856">
                  <c:v>0</c:v>
                </c:pt>
                <c:pt idx="27857">
                  <c:v>20</c:v>
                </c:pt>
                <c:pt idx="27858">
                  <c:v>18</c:v>
                </c:pt>
                <c:pt idx="27859">
                  <c:v>16</c:v>
                </c:pt>
                <c:pt idx="27860">
                  <c:v>19</c:v>
                </c:pt>
                <c:pt idx="27861">
                  <c:v>20</c:v>
                </c:pt>
                <c:pt idx="27862">
                  <c:v>0</c:v>
                </c:pt>
                <c:pt idx="27863">
                  <c:v>17</c:v>
                </c:pt>
                <c:pt idx="27864">
                  <c:v>18</c:v>
                </c:pt>
                <c:pt idx="27865">
                  <c:v>20</c:v>
                </c:pt>
                <c:pt idx="27866">
                  <c:v>15</c:v>
                </c:pt>
                <c:pt idx="27867">
                  <c:v>16</c:v>
                </c:pt>
                <c:pt idx="27868">
                  <c:v>12</c:v>
                </c:pt>
                <c:pt idx="27869">
                  <c:v>16</c:v>
                </c:pt>
                <c:pt idx="27870">
                  <c:v>0</c:v>
                </c:pt>
                <c:pt idx="27871">
                  <c:v>20</c:v>
                </c:pt>
                <c:pt idx="27872">
                  <c:v>19</c:v>
                </c:pt>
                <c:pt idx="27873">
                  <c:v>17</c:v>
                </c:pt>
                <c:pt idx="27874">
                  <c:v>20</c:v>
                </c:pt>
                <c:pt idx="27875">
                  <c:v>20</c:v>
                </c:pt>
                <c:pt idx="27876">
                  <c:v>15</c:v>
                </c:pt>
                <c:pt idx="27877">
                  <c:v>20</c:v>
                </c:pt>
                <c:pt idx="27878">
                  <c:v>16</c:v>
                </c:pt>
                <c:pt idx="27879">
                  <c:v>15</c:v>
                </c:pt>
                <c:pt idx="27880">
                  <c:v>16</c:v>
                </c:pt>
                <c:pt idx="27881">
                  <c:v>20</c:v>
                </c:pt>
                <c:pt idx="27882">
                  <c:v>17</c:v>
                </c:pt>
                <c:pt idx="27883">
                  <c:v>19</c:v>
                </c:pt>
                <c:pt idx="27884">
                  <c:v>20</c:v>
                </c:pt>
                <c:pt idx="27885">
                  <c:v>20</c:v>
                </c:pt>
                <c:pt idx="27886">
                  <c:v>17</c:v>
                </c:pt>
                <c:pt idx="27887">
                  <c:v>16</c:v>
                </c:pt>
                <c:pt idx="27888">
                  <c:v>16</c:v>
                </c:pt>
                <c:pt idx="27889">
                  <c:v>16</c:v>
                </c:pt>
                <c:pt idx="27890">
                  <c:v>14</c:v>
                </c:pt>
                <c:pt idx="27891">
                  <c:v>19</c:v>
                </c:pt>
                <c:pt idx="27892">
                  <c:v>18</c:v>
                </c:pt>
                <c:pt idx="27893">
                  <c:v>17</c:v>
                </c:pt>
                <c:pt idx="27894">
                  <c:v>20</c:v>
                </c:pt>
                <c:pt idx="27895">
                  <c:v>20</c:v>
                </c:pt>
                <c:pt idx="27896">
                  <c:v>19</c:v>
                </c:pt>
                <c:pt idx="27897">
                  <c:v>20</c:v>
                </c:pt>
                <c:pt idx="27898">
                  <c:v>20</c:v>
                </c:pt>
                <c:pt idx="27899">
                  <c:v>16</c:v>
                </c:pt>
                <c:pt idx="27900">
                  <c:v>15</c:v>
                </c:pt>
                <c:pt idx="27901">
                  <c:v>11</c:v>
                </c:pt>
                <c:pt idx="27902">
                  <c:v>12</c:v>
                </c:pt>
                <c:pt idx="27903">
                  <c:v>20</c:v>
                </c:pt>
                <c:pt idx="27904">
                  <c:v>12</c:v>
                </c:pt>
                <c:pt idx="27905">
                  <c:v>20</c:v>
                </c:pt>
                <c:pt idx="27906">
                  <c:v>17</c:v>
                </c:pt>
                <c:pt idx="27907">
                  <c:v>17</c:v>
                </c:pt>
                <c:pt idx="27908">
                  <c:v>16</c:v>
                </c:pt>
                <c:pt idx="27909">
                  <c:v>20</c:v>
                </c:pt>
                <c:pt idx="27910">
                  <c:v>17</c:v>
                </c:pt>
                <c:pt idx="27911">
                  <c:v>19</c:v>
                </c:pt>
                <c:pt idx="27912">
                  <c:v>16</c:v>
                </c:pt>
                <c:pt idx="27913">
                  <c:v>19</c:v>
                </c:pt>
                <c:pt idx="27914">
                  <c:v>17</c:v>
                </c:pt>
                <c:pt idx="27915">
                  <c:v>16</c:v>
                </c:pt>
                <c:pt idx="27916">
                  <c:v>12</c:v>
                </c:pt>
                <c:pt idx="27917">
                  <c:v>16</c:v>
                </c:pt>
                <c:pt idx="27918">
                  <c:v>12</c:v>
                </c:pt>
                <c:pt idx="27919">
                  <c:v>16</c:v>
                </c:pt>
                <c:pt idx="27920">
                  <c:v>0</c:v>
                </c:pt>
                <c:pt idx="27921">
                  <c:v>16</c:v>
                </c:pt>
                <c:pt idx="27922">
                  <c:v>12</c:v>
                </c:pt>
                <c:pt idx="27923">
                  <c:v>13</c:v>
                </c:pt>
                <c:pt idx="27924">
                  <c:v>13</c:v>
                </c:pt>
                <c:pt idx="27925">
                  <c:v>20</c:v>
                </c:pt>
                <c:pt idx="27926">
                  <c:v>20</c:v>
                </c:pt>
                <c:pt idx="27927">
                  <c:v>20</c:v>
                </c:pt>
                <c:pt idx="27928">
                  <c:v>17</c:v>
                </c:pt>
                <c:pt idx="27929">
                  <c:v>16</c:v>
                </c:pt>
                <c:pt idx="27930">
                  <c:v>18</c:v>
                </c:pt>
                <c:pt idx="27931">
                  <c:v>14</c:v>
                </c:pt>
                <c:pt idx="27932">
                  <c:v>20</c:v>
                </c:pt>
                <c:pt idx="27933">
                  <c:v>12</c:v>
                </c:pt>
                <c:pt idx="27934">
                  <c:v>17</c:v>
                </c:pt>
                <c:pt idx="27935">
                  <c:v>20</c:v>
                </c:pt>
                <c:pt idx="27936">
                  <c:v>20</c:v>
                </c:pt>
                <c:pt idx="27937">
                  <c:v>20</c:v>
                </c:pt>
                <c:pt idx="27938">
                  <c:v>16</c:v>
                </c:pt>
                <c:pt idx="27939">
                  <c:v>16</c:v>
                </c:pt>
                <c:pt idx="27940">
                  <c:v>16</c:v>
                </c:pt>
                <c:pt idx="27941">
                  <c:v>16</c:v>
                </c:pt>
                <c:pt idx="27942">
                  <c:v>18</c:v>
                </c:pt>
                <c:pt idx="27943">
                  <c:v>16</c:v>
                </c:pt>
                <c:pt idx="27944">
                  <c:v>0</c:v>
                </c:pt>
                <c:pt idx="27945">
                  <c:v>16</c:v>
                </c:pt>
                <c:pt idx="27946">
                  <c:v>15</c:v>
                </c:pt>
                <c:pt idx="27947">
                  <c:v>18</c:v>
                </c:pt>
                <c:pt idx="27948">
                  <c:v>15</c:v>
                </c:pt>
                <c:pt idx="27949">
                  <c:v>16</c:v>
                </c:pt>
                <c:pt idx="27950">
                  <c:v>20</c:v>
                </c:pt>
                <c:pt idx="27951">
                  <c:v>11</c:v>
                </c:pt>
                <c:pt idx="27952">
                  <c:v>20</c:v>
                </c:pt>
                <c:pt idx="27953">
                  <c:v>20</c:v>
                </c:pt>
                <c:pt idx="27954">
                  <c:v>16</c:v>
                </c:pt>
                <c:pt idx="27955">
                  <c:v>16</c:v>
                </c:pt>
                <c:pt idx="27956">
                  <c:v>0</c:v>
                </c:pt>
                <c:pt idx="27957">
                  <c:v>0</c:v>
                </c:pt>
                <c:pt idx="27958">
                  <c:v>16</c:v>
                </c:pt>
                <c:pt idx="27959">
                  <c:v>14</c:v>
                </c:pt>
                <c:pt idx="27960">
                  <c:v>17</c:v>
                </c:pt>
                <c:pt idx="27961">
                  <c:v>17</c:v>
                </c:pt>
                <c:pt idx="27962">
                  <c:v>16</c:v>
                </c:pt>
                <c:pt idx="27963">
                  <c:v>17</c:v>
                </c:pt>
                <c:pt idx="27964">
                  <c:v>16</c:v>
                </c:pt>
                <c:pt idx="27965">
                  <c:v>19</c:v>
                </c:pt>
                <c:pt idx="27966">
                  <c:v>19</c:v>
                </c:pt>
                <c:pt idx="27967">
                  <c:v>16</c:v>
                </c:pt>
                <c:pt idx="27968">
                  <c:v>20</c:v>
                </c:pt>
                <c:pt idx="27969">
                  <c:v>20</c:v>
                </c:pt>
                <c:pt idx="27970">
                  <c:v>20</c:v>
                </c:pt>
                <c:pt idx="27971">
                  <c:v>17</c:v>
                </c:pt>
                <c:pt idx="27972">
                  <c:v>20</c:v>
                </c:pt>
                <c:pt idx="27973">
                  <c:v>16</c:v>
                </c:pt>
                <c:pt idx="27974">
                  <c:v>12</c:v>
                </c:pt>
                <c:pt idx="27975">
                  <c:v>12</c:v>
                </c:pt>
                <c:pt idx="27976">
                  <c:v>12</c:v>
                </c:pt>
                <c:pt idx="27977">
                  <c:v>17</c:v>
                </c:pt>
                <c:pt idx="27978">
                  <c:v>16</c:v>
                </c:pt>
                <c:pt idx="27979">
                  <c:v>19</c:v>
                </c:pt>
                <c:pt idx="27980">
                  <c:v>16</c:v>
                </c:pt>
                <c:pt idx="27981">
                  <c:v>16</c:v>
                </c:pt>
                <c:pt idx="27982">
                  <c:v>16</c:v>
                </c:pt>
                <c:pt idx="27983">
                  <c:v>17</c:v>
                </c:pt>
                <c:pt idx="27984">
                  <c:v>13</c:v>
                </c:pt>
                <c:pt idx="27985">
                  <c:v>16</c:v>
                </c:pt>
                <c:pt idx="27986">
                  <c:v>18</c:v>
                </c:pt>
                <c:pt idx="27987">
                  <c:v>18</c:v>
                </c:pt>
                <c:pt idx="27988">
                  <c:v>19</c:v>
                </c:pt>
                <c:pt idx="27989">
                  <c:v>19</c:v>
                </c:pt>
                <c:pt idx="27990">
                  <c:v>20</c:v>
                </c:pt>
                <c:pt idx="27991">
                  <c:v>0</c:v>
                </c:pt>
                <c:pt idx="27992">
                  <c:v>20</c:v>
                </c:pt>
                <c:pt idx="27993">
                  <c:v>20</c:v>
                </c:pt>
                <c:pt idx="27994">
                  <c:v>20</c:v>
                </c:pt>
                <c:pt idx="27995">
                  <c:v>20</c:v>
                </c:pt>
                <c:pt idx="27996">
                  <c:v>10</c:v>
                </c:pt>
                <c:pt idx="27997">
                  <c:v>16</c:v>
                </c:pt>
                <c:pt idx="27998">
                  <c:v>20</c:v>
                </c:pt>
                <c:pt idx="27999">
                  <c:v>20</c:v>
                </c:pt>
                <c:pt idx="28000">
                  <c:v>16</c:v>
                </c:pt>
                <c:pt idx="28001">
                  <c:v>0</c:v>
                </c:pt>
                <c:pt idx="28002">
                  <c:v>20</c:v>
                </c:pt>
                <c:pt idx="28003">
                  <c:v>20</c:v>
                </c:pt>
                <c:pt idx="28004">
                  <c:v>20</c:v>
                </c:pt>
                <c:pt idx="28005">
                  <c:v>15</c:v>
                </c:pt>
                <c:pt idx="28006">
                  <c:v>15</c:v>
                </c:pt>
                <c:pt idx="28007">
                  <c:v>20</c:v>
                </c:pt>
                <c:pt idx="28008">
                  <c:v>16</c:v>
                </c:pt>
                <c:pt idx="28009">
                  <c:v>19</c:v>
                </c:pt>
                <c:pt idx="28010">
                  <c:v>20</c:v>
                </c:pt>
                <c:pt idx="28011">
                  <c:v>17</c:v>
                </c:pt>
                <c:pt idx="28012">
                  <c:v>14</c:v>
                </c:pt>
                <c:pt idx="28013">
                  <c:v>20</c:v>
                </c:pt>
                <c:pt idx="28014">
                  <c:v>18</c:v>
                </c:pt>
                <c:pt idx="28015">
                  <c:v>20</c:v>
                </c:pt>
                <c:pt idx="28016">
                  <c:v>20</c:v>
                </c:pt>
                <c:pt idx="28017">
                  <c:v>20</c:v>
                </c:pt>
                <c:pt idx="28018">
                  <c:v>18</c:v>
                </c:pt>
                <c:pt idx="28019">
                  <c:v>20</c:v>
                </c:pt>
                <c:pt idx="28020">
                  <c:v>15</c:v>
                </c:pt>
                <c:pt idx="28021">
                  <c:v>16</c:v>
                </c:pt>
                <c:pt idx="28022">
                  <c:v>16</c:v>
                </c:pt>
                <c:pt idx="28023">
                  <c:v>16</c:v>
                </c:pt>
                <c:pt idx="28024">
                  <c:v>20</c:v>
                </c:pt>
                <c:pt idx="28025">
                  <c:v>10</c:v>
                </c:pt>
                <c:pt idx="28026">
                  <c:v>9</c:v>
                </c:pt>
                <c:pt idx="28027">
                  <c:v>13</c:v>
                </c:pt>
                <c:pt idx="28028">
                  <c:v>17</c:v>
                </c:pt>
                <c:pt idx="28029">
                  <c:v>20</c:v>
                </c:pt>
                <c:pt idx="28030">
                  <c:v>0</c:v>
                </c:pt>
                <c:pt idx="28031">
                  <c:v>18</c:v>
                </c:pt>
                <c:pt idx="28032">
                  <c:v>20</c:v>
                </c:pt>
                <c:pt idx="28033">
                  <c:v>20</c:v>
                </c:pt>
                <c:pt idx="28034">
                  <c:v>20</c:v>
                </c:pt>
                <c:pt idx="28035">
                  <c:v>0</c:v>
                </c:pt>
                <c:pt idx="28036">
                  <c:v>20</c:v>
                </c:pt>
                <c:pt idx="28037">
                  <c:v>19</c:v>
                </c:pt>
                <c:pt idx="28038">
                  <c:v>20</c:v>
                </c:pt>
                <c:pt idx="28039">
                  <c:v>0</c:v>
                </c:pt>
                <c:pt idx="28040">
                  <c:v>17</c:v>
                </c:pt>
                <c:pt idx="28041">
                  <c:v>19</c:v>
                </c:pt>
                <c:pt idx="28042">
                  <c:v>0</c:v>
                </c:pt>
                <c:pt idx="28043">
                  <c:v>20</c:v>
                </c:pt>
                <c:pt idx="28044">
                  <c:v>16</c:v>
                </c:pt>
                <c:pt idx="28045">
                  <c:v>16</c:v>
                </c:pt>
                <c:pt idx="28046">
                  <c:v>20</c:v>
                </c:pt>
                <c:pt idx="28047">
                  <c:v>16</c:v>
                </c:pt>
                <c:pt idx="28048">
                  <c:v>18</c:v>
                </c:pt>
                <c:pt idx="28049">
                  <c:v>20</c:v>
                </c:pt>
                <c:pt idx="28050">
                  <c:v>18</c:v>
                </c:pt>
                <c:pt idx="28051">
                  <c:v>20</c:v>
                </c:pt>
                <c:pt idx="28052">
                  <c:v>0</c:v>
                </c:pt>
                <c:pt idx="28053">
                  <c:v>20</c:v>
                </c:pt>
                <c:pt idx="28054">
                  <c:v>19</c:v>
                </c:pt>
                <c:pt idx="28055">
                  <c:v>20</c:v>
                </c:pt>
                <c:pt idx="28056">
                  <c:v>14</c:v>
                </c:pt>
                <c:pt idx="28057">
                  <c:v>15</c:v>
                </c:pt>
                <c:pt idx="28058">
                  <c:v>0</c:v>
                </c:pt>
                <c:pt idx="28059">
                  <c:v>20</c:v>
                </c:pt>
                <c:pt idx="28060">
                  <c:v>16</c:v>
                </c:pt>
                <c:pt idx="28061">
                  <c:v>17</c:v>
                </c:pt>
                <c:pt idx="28062">
                  <c:v>19</c:v>
                </c:pt>
                <c:pt idx="28063">
                  <c:v>12</c:v>
                </c:pt>
                <c:pt idx="28064">
                  <c:v>20</c:v>
                </c:pt>
                <c:pt idx="28065">
                  <c:v>20</c:v>
                </c:pt>
                <c:pt idx="28066">
                  <c:v>16</c:v>
                </c:pt>
                <c:pt idx="28067">
                  <c:v>20</c:v>
                </c:pt>
                <c:pt idx="28068">
                  <c:v>0</c:v>
                </c:pt>
                <c:pt idx="28069">
                  <c:v>20</c:v>
                </c:pt>
                <c:pt idx="28070">
                  <c:v>16</c:v>
                </c:pt>
                <c:pt idx="28071">
                  <c:v>16</c:v>
                </c:pt>
                <c:pt idx="28072">
                  <c:v>19</c:v>
                </c:pt>
                <c:pt idx="28073">
                  <c:v>20</c:v>
                </c:pt>
                <c:pt idx="28074">
                  <c:v>13</c:v>
                </c:pt>
                <c:pt idx="28075">
                  <c:v>16</c:v>
                </c:pt>
                <c:pt idx="28076">
                  <c:v>12</c:v>
                </c:pt>
                <c:pt idx="28077">
                  <c:v>0</c:v>
                </c:pt>
                <c:pt idx="28078">
                  <c:v>20</c:v>
                </c:pt>
                <c:pt idx="28079">
                  <c:v>20</c:v>
                </c:pt>
                <c:pt idx="28080">
                  <c:v>20</c:v>
                </c:pt>
                <c:pt idx="28081">
                  <c:v>16</c:v>
                </c:pt>
                <c:pt idx="28082">
                  <c:v>20</c:v>
                </c:pt>
                <c:pt idx="28083">
                  <c:v>16</c:v>
                </c:pt>
                <c:pt idx="28084">
                  <c:v>20</c:v>
                </c:pt>
                <c:pt idx="28085">
                  <c:v>14</c:v>
                </c:pt>
                <c:pt idx="28086">
                  <c:v>14</c:v>
                </c:pt>
                <c:pt idx="28087">
                  <c:v>18</c:v>
                </c:pt>
                <c:pt idx="28088">
                  <c:v>15</c:v>
                </c:pt>
                <c:pt idx="28089">
                  <c:v>19</c:v>
                </c:pt>
                <c:pt idx="28090">
                  <c:v>16</c:v>
                </c:pt>
                <c:pt idx="28091">
                  <c:v>20</c:v>
                </c:pt>
                <c:pt idx="28092">
                  <c:v>20</c:v>
                </c:pt>
                <c:pt idx="28093">
                  <c:v>20</c:v>
                </c:pt>
                <c:pt idx="28094">
                  <c:v>17</c:v>
                </c:pt>
                <c:pt idx="28095">
                  <c:v>18</c:v>
                </c:pt>
                <c:pt idx="28096">
                  <c:v>11</c:v>
                </c:pt>
                <c:pt idx="28097">
                  <c:v>20</c:v>
                </c:pt>
                <c:pt idx="28098">
                  <c:v>16</c:v>
                </c:pt>
                <c:pt idx="28099">
                  <c:v>16</c:v>
                </c:pt>
                <c:pt idx="28100">
                  <c:v>16</c:v>
                </c:pt>
                <c:pt idx="28101">
                  <c:v>17</c:v>
                </c:pt>
                <c:pt idx="28102">
                  <c:v>19</c:v>
                </c:pt>
                <c:pt idx="28103">
                  <c:v>17</c:v>
                </c:pt>
                <c:pt idx="28104">
                  <c:v>16</c:v>
                </c:pt>
                <c:pt idx="28105">
                  <c:v>17</c:v>
                </c:pt>
                <c:pt idx="28106">
                  <c:v>16</c:v>
                </c:pt>
                <c:pt idx="28107">
                  <c:v>15</c:v>
                </c:pt>
                <c:pt idx="28108">
                  <c:v>15</c:v>
                </c:pt>
                <c:pt idx="28109">
                  <c:v>19</c:v>
                </c:pt>
                <c:pt idx="28110">
                  <c:v>19</c:v>
                </c:pt>
                <c:pt idx="28111">
                  <c:v>20</c:v>
                </c:pt>
                <c:pt idx="28112">
                  <c:v>20</c:v>
                </c:pt>
                <c:pt idx="28113">
                  <c:v>20</c:v>
                </c:pt>
                <c:pt idx="28114">
                  <c:v>20</c:v>
                </c:pt>
                <c:pt idx="28115">
                  <c:v>16</c:v>
                </c:pt>
                <c:pt idx="28116">
                  <c:v>12</c:v>
                </c:pt>
                <c:pt idx="28117">
                  <c:v>0</c:v>
                </c:pt>
                <c:pt idx="28118">
                  <c:v>15</c:v>
                </c:pt>
                <c:pt idx="28119">
                  <c:v>14</c:v>
                </c:pt>
                <c:pt idx="28120">
                  <c:v>20</c:v>
                </c:pt>
                <c:pt idx="28121">
                  <c:v>16</c:v>
                </c:pt>
                <c:pt idx="28122">
                  <c:v>20</c:v>
                </c:pt>
                <c:pt idx="28123">
                  <c:v>20</c:v>
                </c:pt>
                <c:pt idx="28124">
                  <c:v>15</c:v>
                </c:pt>
                <c:pt idx="28125">
                  <c:v>20</c:v>
                </c:pt>
                <c:pt idx="28126">
                  <c:v>16</c:v>
                </c:pt>
                <c:pt idx="28127">
                  <c:v>17</c:v>
                </c:pt>
                <c:pt idx="28128">
                  <c:v>20</c:v>
                </c:pt>
                <c:pt idx="28129">
                  <c:v>16</c:v>
                </c:pt>
                <c:pt idx="28130">
                  <c:v>20</c:v>
                </c:pt>
                <c:pt idx="28131">
                  <c:v>16</c:v>
                </c:pt>
                <c:pt idx="28132">
                  <c:v>16</c:v>
                </c:pt>
                <c:pt idx="28133">
                  <c:v>20</c:v>
                </c:pt>
                <c:pt idx="28134">
                  <c:v>0</c:v>
                </c:pt>
                <c:pt idx="28135">
                  <c:v>20</c:v>
                </c:pt>
                <c:pt idx="28136">
                  <c:v>20</c:v>
                </c:pt>
                <c:pt idx="28137">
                  <c:v>20</c:v>
                </c:pt>
                <c:pt idx="28138">
                  <c:v>18</c:v>
                </c:pt>
                <c:pt idx="28139">
                  <c:v>16</c:v>
                </c:pt>
                <c:pt idx="28140">
                  <c:v>16</c:v>
                </c:pt>
                <c:pt idx="28141">
                  <c:v>12</c:v>
                </c:pt>
                <c:pt idx="28142">
                  <c:v>20</c:v>
                </c:pt>
                <c:pt idx="28143">
                  <c:v>20</c:v>
                </c:pt>
                <c:pt idx="28144">
                  <c:v>12</c:v>
                </c:pt>
                <c:pt idx="28145">
                  <c:v>15</c:v>
                </c:pt>
                <c:pt idx="28146">
                  <c:v>20</c:v>
                </c:pt>
                <c:pt idx="28147">
                  <c:v>20</c:v>
                </c:pt>
                <c:pt idx="28148">
                  <c:v>18</c:v>
                </c:pt>
                <c:pt idx="28149">
                  <c:v>16</c:v>
                </c:pt>
                <c:pt idx="28150">
                  <c:v>20</c:v>
                </c:pt>
                <c:pt idx="28151">
                  <c:v>13</c:v>
                </c:pt>
                <c:pt idx="28152">
                  <c:v>10</c:v>
                </c:pt>
                <c:pt idx="28153">
                  <c:v>0</c:v>
                </c:pt>
                <c:pt idx="28154">
                  <c:v>16</c:v>
                </c:pt>
                <c:pt idx="28155">
                  <c:v>16</c:v>
                </c:pt>
                <c:pt idx="28156">
                  <c:v>0</c:v>
                </c:pt>
                <c:pt idx="28157">
                  <c:v>20</c:v>
                </c:pt>
                <c:pt idx="28158">
                  <c:v>0</c:v>
                </c:pt>
                <c:pt idx="28159">
                  <c:v>16</c:v>
                </c:pt>
                <c:pt idx="28160">
                  <c:v>12</c:v>
                </c:pt>
                <c:pt idx="28161">
                  <c:v>0</c:v>
                </c:pt>
                <c:pt idx="28162">
                  <c:v>16</c:v>
                </c:pt>
                <c:pt idx="28163">
                  <c:v>19</c:v>
                </c:pt>
                <c:pt idx="28164">
                  <c:v>18</c:v>
                </c:pt>
                <c:pt idx="28165">
                  <c:v>19</c:v>
                </c:pt>
                <c:pt idx="28166">
                  <c:v>20</c:v>
                </c:pt>
                <c:pt idx="28167">
                  <c:v>14</c:v>
                </c:pt>
                <c:pt idx="28168">
                  <c:v>20</c:v>
                </c:pt>
                <c:pt idx="28169">
                  <c:v>15</c:v>
                </c:pt>
                <c:pt idx="28170">
                  <c:v>15</c:v>
                </c:pt>
                <c:pt idx="28171">
                  <c:v>20</c:v>
                </c:pt>
                <c:pt idx="28172">
                  <c:v>20</c:v>
                </c:pt>
                <c:pt idx="28173">
                  <c:v>17</c:v>
                </c:pt>
                <c:pt idx="28174">
                  <c:v>18</c:v>
                </c:pt>
                <c:pt idx="28175">
                  <c:v>10</c:v>
                </c:pt>
                <c:pt idx="28176">
                  <c:v>0</c:v>
                </c:pt>
                <c:pt idx="28177">
                  <c:v>0</c:v>
                </c:pt>
                <c:pt idx="28178">
                  <c:v>16</c:v>
                </c:pt>
                <c:pt idx="28179">
                  <c:v>19</c:v>
                </c:pt>
                <c:pt idx="28180">
                  <c:v>19</c:v>
                </c:pt>
                <c:pt idx="28181">
                  <c:v>20</c:v>
                </c:pt>
                <c:pt idx="28182">
                  <c:v>19</c:v>
                </c:pt>
                <c:pt idx="28183">
                  <c:v>19</c:v>
                </c:pt>
                <c:pt idx="28184">
                  <c:v>11</c:v>
                </c:pt>
                <c:pt idx="28185">
                  <c:v>20</c:v>
                </c:pt>
                <c:pt idx="28186">
                  <c:v>20</c:v>
                </c:pt>
                <c:pt idx="28187">
                  <c:v>16</c:v>
                </c:pt>
                <c:pt idx="28188">
                  <c:v>17</c:v>
                </c:pt>
                <c:pt idx="28189">
                  <c:v>12</c:v>
                </c:pt>
                <c:pt idx="28190">
                  <c:v>10</c:v>
                </c:pt>
                <c:pt idx="28191">
                  <c:v>12</c:v>
                </c:pt>
                <c:pt idx="28192">
                  <c:v>19</c:v>
                </c:pt>
                <c:pt idx="28193">
                  <c:v>12</c:v>
                </c:pt>
                <c:pt idx="28194">
                  <c:v>15</c:v>
                </c:pt>
                <c:pt idx="28195">
                  <c:v>15</c:v>
                </c:pt>
                <c:pt idx="28196">
                  <c:v>15</c:v>
                </c:pt>
                <c:pt idx="28197">
                  <c:v>12</c:v>
                </c:pt>
                <c:pt idx="28198">
                  <c:v>16</c:v>
                </c:pt>
                <c:pt idx="28199">
                  <c:v>20</c:v>
                </c:pt>
                <c:pt idx="28200">
                  <c:v>20</c:v>
                </c:pt>
                <c:pt idx="28201">
                  <c:v>12</c:v>
                </c:pt>
                <c:pt idx="28202">
                  <c:v>19</c:v>
                </c:pt>
                <c:pt idx="28203">
                  <c:v>9</c:v>
                </c:pt>
                <c:pt idx="28204">
                  <c:v>16</c:v>
                </c:pt>
                <c:pt idx="28205">
                  <c:v>12</c:v>
                </c:pt>
                <c:pt idx="28206">
                  <c:v>19</c:v>
                </c:pt>
                <c:pt idx="28207">
                  <c:v>19</c:v>
                </c:pt>
                <c:pt idx="28208">
                  <c:v>13</c:v>
                </c:pt>
                <c:pt idx="28209">
                  <c:v>16</c:v>
                </c:pt>
                <c:pt idx="28210">
                  <c:v>19</c:v>
                </c:pt>
                <c:pt idx="28211">
                  <c:v>19</c:v>
                </c:pt>
                <c:pt idx="28212">
                  <c:v>20</c:v>
                </c:pt>
                <c:pt idx="28213">
                  <c:v>0</c:v>
                </c:pt>
                <c:pt idx="28214">
                  <c:v>19</c:v>
                </c:pt>
                <c:pt idx="28215">
                  <c:v>19</c:v>
                </c:pt>
                <c:pt idx="28216">
                  <c:v>16</c:v>
                </c:pt>
                <c:pt idx="28217">
                  <c:v>13</c:v>
                </c:pt>
                <c:pt idx="28218">
                  <c:v>16</c:v>
                </c:pt>
                <c:pt idx="28219">
                  <c:v>20</c:v>
                </c:pt>
                <c:pt idx="28220">
                  <c:v>12</c:v>
                </c:pt>
                <c:pt idx="28221">
                  <c:v>16</c:v>
                </c:pt>
                <c:pt idx="28222">
                  <c:v>20</c:v>
                </c:pt>
                <c:pt idx="28223">
                  <c:v>17</c:v>
                </c:pt>
                <c:pt idx="28224">
                  <c:v>13</c:v>
                </c:pt>
                <c:pt idx="28225">
                  <c:v>13</c:v>
                </c:pt>
                <c:pt idx="28226">
                  <c:v>20</c:v>
                </c:pt>
                <c:pt idx="28227">
                  <c:v>8</c:v>
                </c:pt>
                <c:pt idx="28228">
                  <c:v>13</c:v>
                </c:pt>
                <c:pt idx="28229">
                  <c:v>20</c:v>
                </c:pt>
                <c:pt idx="28230">
                  <c:v>15</c:v>
                </c:pt>
                <c:pt idx="28231">
                  <c:v>16</c:v>
                </c:pt>
                <c:pt idx="28232">
                  <c:v>18</c:v>
                </c:pt>
                <c:pt idx="28233">
                  <c:v>16</c:v>
                </c:pt>
                <c:pt idx="28234">
                  <c:v>16</c:v>
                </c:pt>
                <c:pt idx="28235">
                  <c:v>16</c:v>
                </c:pt>
                <c:pt idx="28236">
                  <c:v>17</c:v>
                </c:pt>
                <c:pt idx="28237">
                  <c:v>20</c:v>
                </c:pt>
                <c:pt idx="28238">
                  <c:v>19</c:v>
                </c:pt>
                <c:pt idx="28239">
                  <c:v>16</c:v>
                </c:pt>
                <c:pt idx="28240">
                  <c:v>10</c:v>
                </c:pt>
                <c:pt idx="28241">
                  <c:v>19</c:v>
                </c:pt>
                <c:pt idx="28242">
                  <c:v>16</c:v>
                </c:pt>
                <c:pt idx="28243">
                  <c:v>20</c:v>
                </c:pt>
                <c:pt idx="28244">
                  <c:v>14</c:v>
                </c:pt>
                <c:pt idx="28245">
                  <c:v>13</c:v>
                </c:pt>
                <c:pt idx="28246">
                  <c:v>19</c:v>
                </c:pt>
                <c:pt idx="28247">
                  <c:v>20</c:v>
                </c:pt>
                <c:pt idx="28248">
                  <c:v>12</c:v>
                </c:pt>
                <c:pt idx="28249">
                  <c:v>18</c:v>
                </c:pt>
                <c:pt idx="28250">
                  <c:v>16</c:v>
                </c:pt>
                <c:pt idx="28251">
                  <c:v>20</c:v>
                </c:pt>
                <c:pt idx="28252">
                  <c:v>18</c:v>
                </c:pt>
                <c:pt idx="28253">
                  <c:v>17</c:v>
                </c:pt>
                <c:pt idx="28254">
                  <c:v>20</c:v>
                </c:pt>
                <c:pt idx="28255">
                  <c:v>13</c:v>
                </c:pt>
                <c:pt idx="28256">
                  <c:v>20</c:v>
                </c:pt>
                <c:pt idx="28257">
                  <c:v>20</c:v>
                </c:pt>
                <c:pt idx="28258">
                  <c:v>18</c:v>
                </c:pt>
                <c:pt idx="28259">
                  <c:v>20</c:v>
                </c:pt>
                <c:pt idx="28260">
                  <c:v>20</c:v>
                </c:pt>
                <c:pt idx="28261">
                  <c:v>17</c:v>
                </c:pt>
                <c:pt idx="28262">
                  <c:v>19</c:v>
                </c:pt>
                <c:pt idx="28263">
                  <c:v>16</c:v>
                </c:pt>
                <c:pt idx="28264">
                  <c:v>16</c:v>
                </c:pt>
                <c:pt idx="28265">
                  <c:v>20</c:v>
                </c:pt>
                <c:pt idx="28266">
                  <c:v>20</c:v>
                </c:pt>
                <c:pt idx="28267">
                  <c:v>10</c:v>
                </c:pt>
                <c:pt idx="28268">
                  <c:v>16</c:v>
                </c:pt>
                <c:pt idx="28269">
                  <c:v>16</c:v>
                </c:pt>
                <c:pt idx="28270">
                  <c:v>12</c:v>
                </c:pt>
                <c:pt idx="28271">
                  <c:v>20</c:v>
                </c:pt>
                <c:pt idx="28272">
                  <c:v>10</c:v>
                </c:pt>
                <c:pt idx="28273">
                  <c:v>13</c:v>
                </c:pt>
                <c:pt idx="28274">
                  <c:v>19</c:v>
                </c:pt>
                <c:pt idx="28275">
                  <c:v>17</c:v>
                </c:pt>
                <c:pt idx="28276">
                  <c:v>14</c:v>
                </c:pt>
                <c:pt idx="28277">
                  <c:v>16</c:v>
                </c:pt>
                <c:pt idx="28278">
                  <c:v>13</c:v>
                </c:pt>
                <c:pt idx="28279">
                  <c:v>20</c:v>
                </c:pt>
                <c:pt idx="28280">
                  <c:v>19</c:v>
                </c:pt>
                <c:pt idx="28281">
                  <c:v>19</c:v>
                </c:pt>
                <c:pt idx="28282">
                  <c:v>19</c:v>
                </c:pt>
                <c:pt idx="28283">
                  <c:v>19</c:v>
                </c:pt>
                <c:pt idx="28284">
                  <c:v>16</c:v>
                </c:pt>
                <c:pt idx="28285">
                  <c:v>20</c:v>
                </c:pt>
                <c:pt idx="28286">
                  <c:v>20</c:v>
                </c:pt>
                <c:pt idx="28287">
                  <c:v>0</c:v>
                </c:pt>
                <c:pt idx="28288">
                  <c:v>16</c:v>
                </c:pt>
                <c:pt idx="28289">
                  <c:v>17</c:v>
                </c:pt>
                <c:pt idx="28290">
                  <c:v>19</c:v>
                </c:pt>
                <c:pt idx="28291">
                  <c:v>20</c:v>
                </c:pt>
                <c:pt idx="28292">
                  <c:v>20</c:v>
                </c:pt>
                <c:pt idx="28293">
                  <c:v>0</c:v>
                </c:pt>
                <c:pt idx="28294">
                  <c:v>20</c:v>
                </c:pt>
                <c:pt idx="28295">
                  <c:v>20</c:v>
                </c:pt>
                <c:pt idx="28296">
                  <c:v>0</c:v>
                </c:pt>
                <c:pt idx="28297">
                  <c:v>20</c:v>
                </c:pt>
                <c:pt idx="28298">
                  <c:v>19</c:v>
                </c:pt>
                <c:pt idx="28299">
                  <c:v>20</c:v>
                </c:pt>
                <c:pt idx="28300">
                  <c:v>15</c:v>
                </c:pt>
                <c:pt idx="28301">
                  <c:v>20</c:v>
                </c:pt>
                <c:pt idx="28302">
                  <c:v>19</c:v>
                </c:pt>
                <c:pt idx="28303">
                  <c:v>15</c:v>
                </c:pt>
                <c:pt idx="28304">
                  <c:v>16</c:v>
                </c:pt>
                <c:pt idx="28305">
                  <c:v>20</c:v>
                </c:pt>
                <c:pt idx="28306">
                  <c:v>18</c:v>
                </c:pt>
                <c:pt idx="28307">
                  <c:v>15</c:v>
                </c:pt>
                <c:pt idx="28308">
                  <c:v>13</c:v>
                </c:pt>
                <c:pt idx="28309">
                  <c:v>16</c:v>
                </c:pt>
                <c:pt idx="28310">
                  <c:v>15</c:v>
                </c:pt>
                <c:pt idx="28311">
                  <c:v>20</c:v>
                </c:pt>
                <c:pt idx="28312">
                  <c:v>20</c:v>
                </c:pt>
                <c:pt idx="28313">
                  <c:v>15</c:v>
                </c:pt>
                <c:pt idx="28314">
                  <c:v>17</c:v>
                </c:pt>
                <c:pt idx="28315">
                  <c:v>15</c:v>
                </c:pt>
                <c:pt idx="28316">
                  <c:v>12</c:v>
                </c:pt>
                <c:pt idx="28317">
                  <c:v>20</c:v>
                </c:pt>
                <c:pt idx="28318">
                  <c:v>0</c:v>
                </c:pt>
                <c:pt idx="28319">
                  <c:v>20</c:v>
                </c:pt>
                <c:pt idx="28320">
                  <c:v>13</c:v>
                </c:pt>
                <c:pt idx="28321">
                  <c:v>18</c:v>
                </c:pt>
                <c:pt idx="28322">
                  <c:v>16</c:v>
                </c:pt>
                <c:pt idx="28323">
                  <c:v>20</c:v>
                </c:pt>
                <c:pt idx="28324">
                  <c:v>16</c:v>
                </c:pt>
                <c:pt idx="28325">
                  <c:v>20</c:v>
                </c:pt>
                <c:pt idx="28326">
                  <c:v>16</c:v>
                </c:pt>
                <c:pt idx="28327">
                  <c:v>0</c:v>
                </c:pt>
                <c:pt idx="28328">
                  <c:v>17</c:v>
                </c:pt>
                <c:pt idx="28329">
                  <c:v>10</c:v>
                </c:pt>
                <c:pt idx="28330">
                  <c:v>16</c:v>
                </c:pt>
                <c:pt idx="28331">
                  <c:v>17</c:v>
                </c:pt>
                <c:pt idx="28332">
                  <c:v>15</c:v>
                </c:pt>
                <c:pt idx="28333">
                  <c:v>16</c:v>
                </c:pt>
                <c:pt idx="28334">
                  <c:v>13</c:v>
                </c:pt>
                <c:pt idx="28335">
                  <c:v>15</c:v>
                </c:pt>
                <c:pt idx="28336">
                  <c:v>17</c:v>
                </c:pt>
                <c:pt idx="28337">
                  <c:v>18</c:v>
                </c:pt>
                <c:pt idx="28338">
                  <c:v>14</c:v>
                </c:pt>
                <c:pt idx="28339">
                  <c:v>15</c:v>
                </c:pt>
                <c:pt idx="28340">
                  <c:v>15</c:v>
                </c:pt>
                <c:pt idx="28341">
                  <c:v>0</c:v>
                </c:pt>
                <c:pt idx="28342">
                  <c:v>17</c:v>
                </c:pt>
                <c:pt idx="28343">
                  <c:v>20</c:v>
                </c:pt>
                <c:pt idx="28344">
                  <c:v>19</c:v>
                </c:pt>
                <c:pt idx="28345">
                  <c:v>16</c:v>
                </c:pt>
                <c:pt idx="28346">
                  <c:v>0</c:v>
                </c:pt>
                <c:pt idx="28347">
                  <c:v>19</c:v>
                </c:pt>
                <c:pt idx="28348">
                  <c:v>20</c:v>
                </c:pt>
                <c:pt idx="28349">
                  <c:v>20</c:v>
                </c:pt>
                <c:pt idx="28350">
                  <c:v>14</c:v>
                </c:pt>
                <c:pt idx="28351">
                  <c:v>8</c:v>
                </c:pt>
                <c:pt idx="28352">
                  <c:v>20</c:v>
                </c:pt>
                <c:pt idx="28353">
                  <c:v>20</c:v>
                </c:pt>
                <c:pt idx="28354">
                  <c:v>16</c:v>
                </c:pt>
                <c:pt idx="28355">
                  <c:v>0</c:v>
                </c:pt>
                <c:pt idx="28356">
                  <c:v>16</c:v>
                </c:pt>
                <c:pt idx="28357">
                  <c:v>16</c:v>
                </c:pt>
                <c:pt idx="28358">
                  <c:v>14</c:v>
                </c:pt>
                <c:pt idx="28359">
                  <c:v>16</c:v>
                </c:pt>
                <c:pt idx="28360">
                  <c:v>17</c:v>
                </c:pt>
                <c:pt idx="28361">
                  <c:v>20</c:v>
                </c:pt>
                <c:pt idx="28362">
                  <c:v>20</c:v>
                </c:pt>
                <c:pt idx="28363">
                  <c:v>12</c:v>
                </c:pt>
                <c:pt idx="28364">
                  <c:v>18</c:v>
                </c:pt>
                <c:pt idx="28365">
                  <c:v>16</c:v>
                </c:pt>
                <c:pt idx="28366">
                  <c:v>16</c:v>
                </c:pt>
                <c:pt idx="28367">
                  <c:v>0</c:v>
                </c:pt>
                <c:pt idx="28368">
                  <c:v>16</c:v>
                </c:pt>
                <c:pt idx="28369">
                  <c:v>17</c:v>
                </c:pt>
                <c:pt idx="28370">
                  <c:v>19</c:v>
                </c:pt>
                <c:pt idx="28371">
                  <c:v>20</c:v>
                </c:pt>
                <c:pt idx="28372">
                  <c:v>19</c:v>
                </c:pt>
                <c:pt idx="28373">
                  <c:v>16</c:v>
                </c:pt>
                <c:pt idx="28374">
                  <c:v>19</c:v>
                </c:pt>
                <c:pt idx="28375">
                  <c:v>20</c:v>
                </c:pt>
                <c:pt idx="28376">
                  <c:v>15</c:v>
                </c:pt>
                <c:pt idx="28377">
                  <c:v>20</c:v>
                </c:pt>
                <c:pt idx="28378">
                  <c:v>16</c:v>
                </c:pt>
                <c:pt idx="28379">
                  <c:v>16</c:v>
                </c:pt>
                <c:pt idx="28380">
                  <c:v>16</c:v>
                </c:pt>
                <c:pt idx="28381">
                  <c:v>8</c:v>
                </c:pt>
                <c:pt idx="28382">
                  <c:v>13</c:v>
                </c:pt>
                <c:pt idx="28383">
                  <c:v>17</c:v>
                </c:pt>
                <c:pt idx="28384">
                  <c:v>16</c:v>
                </c:pt>
                <c:pt idx="28385">
                  <c:v>0</c:v>
                </c:pt>
                <c:pt idx="28386">
                  <c:v>16</c:v>
                </c:pt>
                <c:pt idx="28387">
                  <c:v>15</c:v>
                </c:pt>
                <c:pt idx="28388">
                  <c:v>0</c:v>
                </c:pt>
                <c:pt idx="28389">
                  <c:v>14</c:v>
                </c:pt>
                <c:pt idx="28390">
                  <c:v>16</c:v>
                </c:pt>
                <c:pt idx="28391">
                  <c:v>15</c:v>
                </c:pt>
                <c:pt idx="28392">
                  <c:v>12</c:v>
                </c:pt>
                <c:pt idx="28393">
                  <c:v>20</c:v>
                </c:pt>
                <c:pt idx="28394">
                  <c:v>17</c:v>
                </c:pt>
                <c:pt idx="28395">
                  <c:v>20</c:v>
                </c:pt>
                <c:pt idx="28396">
                  <c:v>14</c:v>
                </c:pt>
                <c:pt idx="28397">
                  <c:v>11</c:v>
                </c:pt>
                <c:pt idx="28398">
                  <c:v>13</c:v>
                </c:pt>
                <c:pt idx="28399">
                  <c:v>20</c:v>
                </c:pt>
                <c:pt idx="28400">
                  <c:v>16</c:v>
                </c:pt>
                <c:pt idx="28401">
                  <c:v>20</c:v>
                </c:pt>
                <c:pt idx="28402">
                  <c:v>19</c:v>
                </c:pt>
                <c:pt idx="28403">
                  <c:v>17</c:v>
                </c:pt>
                <c:pt idx="28404">
                  <c:v>9</c:v>
                </c:pt>
                <c:pt idx="28405">
                  <c:v>0</c:v>
                </c:pt>
                <c:pt idx="28406">
                  <c:v>12</c:v>
                </c:pt>
                <c:pt idx="28407">
                  <c:v>14</c:v>
                </c:pt>
                <c:pt idx="28408">
                  <c:v>19</c:v>
                </c:pt>
                <c:pt idx="28409">
                  <c:v>12</c:v>
                </c:pt>
                <c:pt idx="28410">
                  <c:v>18</c:v>
                </c:pt>
                <c:pt idx="28411">
                  <c:v>16</c:v>
                </c:pt>
                <c:pt idx="28412">
                  <c:v>20</c:v>
                </c:pt>
                <c:pt idx="28413">
                  <c:v>15</c:v>
                </c:pt>
                <c:pt idx="28414">
                  <c:v>20</c:v>
                </c:pt>
                <c:pt idx="28415">
                  <c:v>20</c:v>
                </c:pt>
                <c:pt idx="28416">
                  <c:v>17</c:v>
                </c:pt>
                <c:pt idx="28417">
                  <c:v>20</c:v>
                </c:pt>
                <c:pt idx="28418">
                  <c:v>20</c:v>
                </c:pt>
                <c:pt idx="28419">
                  <c:v>18</c:v>
                </c:pt>
                <c:pt idx="28420">
                  <c:v>6</c:v>
                </c:pt>
                <c:pt idx="28421">
                  <c:v>20</c:v>
                </c:pt>
                <c:pt idx="28422">
                  <c:v>20</c:v>
                </c:pt>
                <c:pt idx="28423">
                  <c:v>16</c:v>
                </c:pt>
                <c:pt idx="28424">
                  <c:v>16</c:v>
                </c:pt>
                <c:pt idx="28425">
                  <c:v>16</c:v>
                </c:pt>
                <c:pt idx="28426">
                  <c:v>18</c:v>
                </c:pt>
                <c:pt idx="28427">
                  <c:v>20</c:v>
                </c:pt>
                <c:pt idx="28428">
                  <c:v>16</c:v>
                </c:pt>
                <c:pt idx="28429">
                  <c:v>16</c:v>
                </c:pt>
                <c:pt idx="28430">
                  <c:v>20</c:v>
                </c:pt>
                <c:pt idx="28431">
                  <c:v>19</c:v>
                </c:pt>
                <c:pt idx="28432">
                  <c:v>0</c:v>
                </c:pt>
                <c:pt idx="28433">
                  <c:v>16</c:v>
                </c:pt>
                <c:pt idx="28434">
                  <c:v>20</c:v>
                </c:pt>
                <c:pt idx="28435">
                  <c:v>16</c:v>
                </c:pt>
                <c:pt idx="28436">
                  <c:v>20</c:v>
                </c:pt>
                <c:pt idx="28437">
                  <c:v>16</c:v>
                </c:pt>
                <c:pt idx="28438">
                  <c:v>15</c:v>
                </c:pt>
                <c:pt idx="28439">
                  <c:v>17</c:v>
                </c:pt>
                <c:pt idx="28440">
                  <c:v>15</c:v>
                </c:pt>
                <c:pt idx="28441">
                  <c:v>16</c:v>
                </c:pt>
                <c:pt idx="28442">
                  <c:v>20</c:v>
                </c:pt>
                <c:pt idx="28443">
                  <c:v>20</c:v>
                </c:pt>
                <c:pt idx="28444">
                  <c:v>19</c:v>
                </c:pt>
                <c:pt idx="28445">
                  <c:v>12</c:v>
                </c:pt>
                <c:pt idx="28446">
                  <c:v>20</c:v>
                </c:pt>
                <c:pt idx="28447">
                  <c:v>20</c:v>
                </c:pt>
                <c:pt idx="28448">
                  <c:v>20</c:v>
                </c:pt>
                <c:pt idx="28449">
                  <c:v>16</c:v>
                </c:pt>
                <c:pt idx="28450">
                  <c:v>19</c:v>
                </c:pt>
                <c:pt idx="28451">
                  <c:v>20</c:v>
                </c:pt>
                <c:pt idx="28452">
                  <c:v>16</c:v>
                </c:pt>
                <c:pt idx="28453">
                  <c:v>16</c:v>
                </c:pt>
                <c:pt idx="28454">
                  <c:v>15</c:v>
                </c:pt>
                <c:pt idx="28455">
                  <c:v>8</c:v>
                </c:pt>
                <c:pt idx="28456">
                  <c:v>19</c:v>
                </c:pt>
                <c:pt idx="28457">
                  <c:v>20</c:v>
                </c:pt>
                <c:pt idx="28458">
                  <c:v>0</c:v>
                </c:pt>
                <c:pt idx="28459">
                  <c:v>20</c:v>
                </c:pt>
                <c:pt idx="28460">
                  <c:v>17</c:v>
                </c:pt>
                <c:pt idx="28461">
                  <c:v>16</c:v>
                </c:pt>
                <c:pt idx="28462">
                  <c:v>0</c:v>
                </c:pt>
                <c:pt idx="28463">
                  <c:v>20</c:v>
                </c:pt>
                <c:pt idx="28464">
                  <c:v>20</c:v>
                </c:pt>
                <c:pt idx="28465">
                  <c:v>19</c:v>
                </c:pt>
                <c:pt idx="28466">
                  <c:v>20</c:v>
                </c:pt>
                <c:pt idx="28467">
                  <c:v>16</c:v>
                </c:pt>
                <c:pt idx="28468">
                  <c:v>14</c:v>
                </c:pt>
                <c:pt idx="28469">
                  <c:v>19</c:v>
                </c:pt>
                <c:pt idx="28470">
                  <c:v>15</c:v>
                </c:pt>
                <c:pt idx="28471">
                  <c:v>19</c:v>
                </c:pt>
                <c:pt idx="28472">
                  <c:v>20</c:v>
                </c:pt>
                <c:pt idx="28473">
                  <c:v>16</c:v>
                </c:pt>
                <c:pt idx="28474">
                  <c:v>15</c:v>
                </c:pt>
                <c:pt idx="28475">
                  <c:v>17</c:v>
                </c:pt>
                <c:pt idx="28476">
                  <c:v>20</c:v>
                </c:pt>
                <c:pt idx="28477">
                  <c:v>16</c:v>
                </c:pt>
                <c:pt idx="28478">
                  <c:v>20</c:v>
                </c:pt>
                <c:pt idx="28479">
                  <c:v>16</c:v>
                </c:pt>
                <c:pt idx="28480">
                  <c:v>20</c:v>
                </c:pt>
                <c:pt idx="28481">
                  <c:v>20</c:v>
                </c:pt>
                <c:pt idx="28482">
                  <c:v>12</c:v>
                </c:pt>
                <c:pt idx="28483">
                  <c:v>12</c:v>
                </c:pt>
                <c:pt idx="28484">
                  <c:v>20</c:v>
                </c:pt>
                <c:pt idx="28485">
                  <c:v>11</c:v>
                </c:pt>
                <c:pt idx="28486">
                  <c:v>20</c:v>
                </c:pt>
                <c:pt idx="28487">
                  <c:v>16</c:v>
                </c:pt>
                <c:pt idx="28488">
                  <c:v>16</c:v>
                </c:pt>
                <c:pt idx="28489">
                  <c:v>20</c:v>
                </c:pt>
                <c:pt idx="28490">
                  <c:v>19</c:v>
                </c:pt>
                <c:pt idx="28491">
                  <c:v>0</c:v>
                </c:pt>
                <c:pt idx="28492">
                  <c:v>20</c:v>
                </c:pt>
                <c:pt idx="28493">
                  <c:v>17</c:v>
                </c:pt>
                <c:pt idx="28494">
                  <c:v>16</c:v>
                </c:pt>
                <c:pt idx="28495">
                  <c:v>20</c:v>
                </c:pt>
                <c:pt idx="28496">
                  <c:v>16</c:v>
                </c:pt>
                <c:pt idx="28497">
                  <c:v>16</c:v>
                </c:pt>
                <c:pt idx="28498">
                  <c:v>18</c:v>
                </c:pt>
                <c:pt idx="28499">
                  <c:v>15</c:v>
                </c:pt>
                <c:pt idx="28500">
                  <c:v>0</c:v>
                </c:pt>
                <c:pt idx="28501">
                  <c:v>12</c:v>
                </c:pt>
                <c:pt idx="28502">
                  <c:v>0</c:v>
                </c:pt>
                <c:pt idx="28503">
                  <c:v>20</c:v>
                </c:pt>
                <c:pt idx="28504">
                  <c:v>12</c:v>
                </c:pt>
                <c:pt idx="28505">
                  <c:v>18</c:v>
                </c:pt>
                <c:pt idx="28506">
                  <c:v>16</c:v>
                </c:pt>
                <c:pt idx="28507">
                  <c:v>20</c:v>
                </c:pt>
                <c:pt idx="28508">
                  <c:v>18</c:v>
                </c:pt>
                <c:pt idx="28509">
                  <c:v>16</c:v>
                </c:pt>
                <c:pt idx="28510">
                  <c:v>17</c:v>
                </c:pt>
                <c:pt idx="28511">
                  <c:v>14</c:v>
                </c:pt>
                <c:pt idx="28512">
                  <c:v>18</c:v>
                </c:pt>
                <c:pt idx="28513">
                  <c:v>0</c:v>
                </c:pt>
                <c:pt idx="28514">
                  <c:v>20</c:v>
                </c:pt>
                <c:pt idx="28515">
                  <c:v>0</c:v>
                </c:pt>
                <c:pt idx="28516">
                  <c:v>20</c:v>
                </c:pt>
                <c:pt idx="28517">
                  <c:v>20</c:v>
                </c:pt>
                <c:pt idx="28518">
                  <c:v>16</c:v>
                </c:pt>
                <c:pt idx="28519">
                  <c:v>18</c:v>
                </c:pt>
                <c:pt idx="28520">
                  <c:v>15</c:v>
                </c:pt>
                <c:pt idx="28521">
                  <c:v>12</c:v>
                </c:pt>
                <c:pt idx="28522">
                  <c:v>19</c:v>
                </c:pt>
                <c:pt idx="28523">
                  <c:v>17</c:v>
                </c:pt>
                <c:pt idx="28524">
                  <c:v>20</c:v>
                </c:pt>
                <c:pt idx="28525">
                  <c:v>20</c:v>
                </c:pt>
                <c:pt idx="28526">
                  <c:v>20</c:v>
                </c:pt>
                <c:pt idx="28527">
                  <c:v>0</c:v>
                </c:pt>
                <c:pt idx="28528">
                  <c:v>20</c:v>
                </c:pt>
                <c:pt idx="28529">
                  <c:v>16</c:v>
                </c:pt>
                <c:pt idx="28530">
                  <c:v>18</c:v>
                </c:pt>
                <c:pt idx="28531">
                  <c:v>16</c:v>
                </c:pt>
                <c:pt idx="28532">
                  <c:v>16</c:v>
                </c:pt>
                <c:pt idx="28533">
                  <c:v>20</c:v>
                </c:pt>
                <c:pt idx="28534">
                  <c:v>20</c:v>
                </c:pt>
                <c:pt idx="28535">
                  <c:v>16</c:v>
                </c:pt>
                <c:pt idx="28536">
                  <c:v>16</c:v>
                </c:pt>
                <c:pt idx="28537">
                  <c:v>6</c:v>
                </c:pt>
                <c:pt idx="28538">
                  <c:v>16</c:v>
                </c:pt>
                <c:pt idx="28539">
                  <c:v>20</c:v>
                </c:pt>
                <c:pt idx="28540">
                  <c:v>16</c:v>
                </c:pt>
                <c:pt idx="28541">
                  <c:v>16</c:v>
                </c:pt>
                <c:pt idx="28542">
                  <c:v>16</c:v>
                </c:pt>
                <c:pt idx="28543">
                  <c:v>16</c:v>
                </c:pt>
                <c:pt idx="28544">
                  <c:v>17</c:v>
                </c:pt>
                <c:pt idx="28545">
                  <c:v>14</c:v>
                </c:pt>
                <c:pt idx="28546">
                  <c:v>18</c:v>
                </c:pt>
                <c:pt idx="28547">
                  <c:v>18</c:v>
                </c:pt>
                <c:pt idx="28548">
                  <c:v>16</c:v>
                </c:pt>
                <c:pt idx="28549">
                  <c:v>20</c:v>
                </c:pt>
                <c:pt idx="28550">
                  <c:v>20</c:v>
                </c:pt>
                <c:pt idx="28551">
                  <c:v>20</c:v>
                </c:pt>
                <c:pt idx="28552">
                  <c:v>14</c:v>
                </c:pt>
                <c:pt idx="28553">
                  <c:v>0</c:v>
                </c:pt>
                <c:pt idx="28554">
                  <c:v>17</c:v>
                </c:pt>
                <c:pt idx="28555">
                  <c:v>16</c:v>
                </c:pt>
                <c:pt idx="28556">
                  <c:v>16</c:v>
                </c:pt>
                <c:pt idx="28557">
                  <c:v>17</c:v>
                </c:pt>
                <c:pt idx="28558">
                  <c:v>0</c:v>
                </c:pt>
                <c:pt idx="28559">
                  <c:v>12</c:v>
                </c:pt>
                <c:pt idx="28560">
                  <c:v>13</c:v>
                </c:pt>
                <c:pt idx="28561">
                  <c:v>13</c:v>
                </c:pt>
                <c:pt idx="28562">
                  <c:v>19</c:v>
                </c:pt>
                <c:pt idx="28563">
                  <c:v>0</c:v>
                </c:pt>
                <c:pt idx="28564">
                  <c:v>12</c:v>
                </c:pt>
                <c:pt idx="28565">
                  <c:v>16</c:v>
                </c:pt>
                <c:pt idx="28566">
                  <c:v>20</c:v>
                </c:pt>
                <c:pt idx="28567">
                  <c:v>20</c:v>
                </c:pt>
                <c:pt idx="28568">
                  <c:v>20</c:v>
                </c:pt>
                <c:pt idx="28569">
                  <c:v>20</c:v>
                </c:pt>
                <c:pt idx="28570">
                  <c:v>20</c:v>
                </c:pt>
                <c:pt idx="28571">
                  <c:v>19</c:v>
                </c:pt>
                <c:pt idx="28572">
                  <c:v>20</c:v>
                </c:pt>
                <c:pt idx="28573">
                  <c:v>18</c:v>
                </c:pt>
                <c:pt idx="28574">
                  <c:v>17</c:v>
                </c:pt>
                <c:pt idx="28575">
                  <c:v>0</c:v>
                </c:pt>
                <c:pt idx="28576">
                  <c:v>19</c:v>
                </c:pt>
                <c:pt idx="28577">
                  <c:v>16</c:v>
                </c:pt>
                <c:pt idx="28578">
                  <c:v>18</c:v>
                </c:pt>
                <c:pt idx="28579">
                  <c:v>16</c:v>
                </c:pt>
                <c:pt idx="28580">
                  <c:v>13</c:v>
                </c:pt>
                <c:pt idx="28581">
                  <c:v>12</c:v>
                </c:pt>
                <c:pt idx="28582">
                  <c:v>20</c:v>
                </c:pt>
                <c:pt idx="28583">
                  <c:v>20</c:v>
                </c:pt>
                <c:pt idx="28584">
                  <c:v>16</c:v>
                </c:pt>
                <c:pt idx="28585">
                  <c:v>17</c:v>
                </c:pt>
                <c:pt idx="28586">
                  <c:v>16</c:v>
                </c:pt>
                <c:pt idx="28587">
                  <c:v>20</c:v>
                </c:pt>
                <c:pt idx="28588">
                  <c:v>14</c:v>
                </c:pt>
                <c:pt idx="28589">
                  <c:v>0</c:v>
                </c:pt>
                <c:pt idx="28590">
                  <c:v>16</c:v>
                </c:pt>
                <c:pt idx="28591">
                  <c:v>16</c:v>
                </c:pt>
                <c:pt idx="28592">
                  <c:v>16</c:v>
                </c:pt>
                <c:pt idx="28593">
                  <c:v>18</c:v>
                </c:pt>
                <c:pt idx="28594">
                  <c:v>20</c:v>
                </c:pt>
                <c:pt idx="28595">
                  <c:v>20</c:v>
                </c:pt>
                <c:pt idx="28596">
                  <c:v>20</c:v>
                </c:pt>
                <c:pt idx="28597">
                  <c:v>20</c:v>
                </c:pt>
                <c:pt idx="28598">
                  <c:v>16</c:v>
                </c:pt>
                <c:pt idx="28599">
                  <c:v>16</c:v>
                </c:pt>
                <c:pt idx="28600">
                  <c:v>16</c:v>
                </c:pt>
                <c:pt idx="28601">
                  <c:v>20</c:v>
                </c:pt>
                <c:pt idx="28602">
                  <c:v>12</c:v>
                </c:pt>
                <c:pt idx="28603">
                  <c:v>16</c:v>
                </c:pt>
                <c:pt idx="28604">
                  <c:v>16</c:v>
                </c:pt>
                <c:pt idx="28605">
                  <c:v>20</c:v>
                </c:pt>
                <c:pt idx="28606">
                  <c:v>18</c:v>
                </c:pt>
                <c:pt idx="28607">
                  <c:v>0</c:v>
                </c:pt>
                <c:pt idx="28608">
                  <c:v>17</c:v>
                </c:pt>
                <c:pt idx="28609">
                  <c:v>13</c:v>
                </c:pt>
                <c:pt idx="28610">
                  <c:v>15</c:v>
                </c:pt>
                <c:pt idx="28611">
                  <c:v>12</c:v>
                </c:pt>
                <c:pt idx="28612">
                  <c:v>20</c:v>
                </c:pt>
                <c:pt idx="28613">
                  <c:v>20</c:v>
                </c:pt>
                <c:pt idx="28614">
                  <c:v>16</c:v>
                </c:pt>
                <c:pt idx="28615">
                  <c:v>13</c:v>
                </c:pt>
                <c:pt idx="28616">
                  <c:v>16</c:v>
                </c:pt>
                <c:pt idx="28617">
                  <c:v>14</c:v>
                </c:pt>
                <c:pt idx="28618">
                  <c:v>9</c:v>
                </c:pt>
                <c:pt idx="28619">
                  <c:v>15</c:v>
                </c:pt>
                <c:pt idx="28620">
                  <c:v>20</c:v>
                </c:pt>
                <c:pt idx="28621">
                  <c:v>20</c:v>
                </c:pt>
                <c:pt idx="28622">
                  <c:v>14</c:v>
                </c:pt>
                <c:pt idx="28623">
                  <c:v>16</c:v>
                </c:pt>
                <c:pt idx="28624">
                  <c:v>20</c:v>
                </c:pt>
                <c:pt idx="28625">
                  <c:v>20</c:v>
                </c:pt>
                <c:pt idx="28626">
                  <c:v>20</c:v>
                </c:pt>
                <c:pt idx="28627">
                  <c:v>16</c:v>
                </c:pt>
                <c:pt idx="28628">
                  <c:v>18</c:v>
                </c:pt>
                <c:pt idx="28629">
                  <c:v>15</c:v>
                </c:pt>
                <c:pt idx="28630">
                  <c:v>16</c:v>
                </c:pt>
                <c:pt idx="28631">
                  <c:v>16</c:v>
                </c:pt>
                <c:pt idx="28632">
                  <c:v>17</c:v>
                </c:pt>
                <c:pt idx="28633">
                  <c:v>20</c:v>
                </c:pt>
                <c:pt idx="28634">
                  <c:v>20</c:v>
                </c:pt>
                <c:pt idx="28635">
                  <c:v>20</c:v>
                </c:pt>
                <c:pt idx="28636">
                  <c:v>13</c:v>
                </c:pt>
                <c:pt idx="28637">
                  <c:v>16</c:v>
                </c:pt>
                <c:pt idx="28638">
                  <c:v>11</c:v>
                </c:pt>
                <c:pt idx="28639">
                  <c:v>16</c:v>
                </c:pt>
                <c:pt idx="28640">
                  <c:v>20</c:v>
                </c:pt>
                <c:pt idx="28641">
                  <c:v>20</c:v>
                </c:pt>
                <c:pt idx="28642">
                  <c:v>20</c:v>
                </c:pt>
                <c:pt idx="28643">
                  <c:v>20</c:v>
                </c:pt>
                <c:pt idx="28644">
                  <c:v>19</c:v>
                </c:pt>
                <c:pt idx="28645">
                  <c:v>19</c:v>
                </c:pt>
                <c:pt idx="28646">
                  <c:v>20</c:v>
                </c:pt>
                <c:pt idx="28647">
                  <c:v>20</c:v>
                </c:pt>
                <c:pt idx="28648">
                  <c:v>20</c:v>
                </c:pt>
                <c:pt idx="28649">
                  <c:v>20</c:v>
                </c:pt>
                <c:pt idx="28650">
                  <c:v>19</c:v>
                </c:pt>
                <c:pt idx="28651">
                  <c:v>19</c:v>
                </c:pt>
                <c:pt idx="28652">
                  <c:v>20</c:v>
                </c:pt>
                <c:pt idx="28653">
                  <c:v>16</c:v>
                </c:pt>
                <c:pt idx="28654">
                  <c:v>15</c:v>
                </c:pt>
                <c:pt idx="28655">
                  <c:v>16</c:v>
                </c:pt>
                <c:pt idx="28656">
                  <c:v>11</c:v>
                </c:pt>
                <c:pt idx="28657">
                  <c:v>19</c:v>
                </c:pt>
                <c:pt idx="28658">
                  <c:v>16</c:v>
                </c:pt>
                <c:pt idx="28659">
                  <c:v>12</c:v>
                </c:pt>
                <c:pt idx="28660">
                  <c:v>20</c:v>
                </c:pt>
                <c:pt idx="28661">
                  <c:v>20</c:v>
                </c:pt>
                <c:pt idx="28662">
                  <c:v>0</c:v>
                </c:pt>
                <c:pt idx="28663">
                  <c:v>13</c:v>
                </c:pt>
                <c:pt idx="28664">
                  <c:v>20</c:v>
                </c:pt>
                <c:pt idx="28665">
                  <c:v>16</c:v>
                </c:pt>
                <c:pt idx="28666">
                  <c:v>18</c:v>
                </c:pt>
                <c:pt idx="28667">
                  <c:v>4</c:v>
                </c:pt>
                <c:pt idx="28668">
                  <c:v>16</c:v>
                </c:pt>
                <c:pt idx="28669">
                  <c:v>19</c:v>
                </c:pt>
                <c:pt idx="28670">
                  <c:v>16</c:v>
                </c:pt>
                <c:pt idx="28671">
                  <c:v>0</c:v>
                </c:pt>
                <c:pt idx="28672">
                  <c:v>16</c:v>
                </c:pt>
                <c:pt idx="28673">
                  <c:v>18</c:v>
                </c:pt>
                <c:pt idx="28674">
                  <c:v>13</c:v>
                </c:pt>
                <c:pt idx="28675">
                  <c:v>12</c:v>
                </c:pt>
                <c:pt idx="28676">
                  <c:v>12</c:v>
                </c:pt>
                <c:pt idx="28677">
                  <c:v>17</c:v>
                </c:pt>
                <c:pt idx="28678">
                  <c:v>12</c:v>
                </c:pt>
                <c:pt idx="28679">
                  <c:v>19</c:v>
                </c:pt>
                <c:pt idx="28680">
                  <c:v>19</c:v>
                </c:pt>
                <c:pt idx="28681">
                  <c:v>17</c:v>
                </c:pt>
                <c:pt idx="28682">
                  <c:v>16</c:v>
                </c:pt>
                <c:pt idx="28683">
                  <c:v>16</c:v>
                </c:pt>
                <c:pt idx="28684">
                  <c:v>18</c:v>
                </c:pt>
                <c:pt idx="28685">
                  <c:v>16</c:v>
                </c:pt>
                <c:pt idx="28686">
                  <c:v>16</c:v>
                </c:pt>
                <c:pt idx="28687">
                  <c:v>15</c:v>
                </c:pt>
                <c:pt idx="28688">
                  <c:v>8</c:v>
                </c:pt>
                <c:pt idx="28689">
                  <c:v>20</c:v>
                </c:pt>
                <c:pt idx="28690">
                  <c:v>18</c:v>
                </c:pt>
                <c:pt idx="28691">
                  <c:v>16</c:v>
                </c:pt>
                <c:pt idx="28692">
                  <c:v>20</c:v>
                </c:pt>
                <c:pt idx="28693">
                  <c:v>19</c:v>
                </c:pt>
                <c:pt idx="28694">
                  <c:v>16</c:v>
                </c:pt>
                <c:pt idx="28695">
                  <c:v>16</c:v>
                </c:pt>
                <c:pt idx="28696">
                  <c:v>16</c:v>
                </c:pt>
                <c:pt idx="28697">
                  <c:v>16</c:v>
                </c:pt>
                <c:pt idx="28698">
                  <c:v>18</c:v>
                </c:pt>
                <c:pt idx="28699">
                  <c:v>0</c:v>
                </c:pt>
                <c:pt idx="28700">
                  <c:v>16</c:v>
                </c:pt>
                <c:pt idx="28701">
                  <c:v>0</c:v>
                </c:pt>
                <c:pt idx="28702">
                  <c:v>20</c:v>
                </c:pt>
                <c:pt idx="28703">
                  <c:v>16</c:v>
                </c:pt>
                <c:pt idx="28704">
                  <c:v>20</c:v>
                </c:pt>
                <c:pt idx="28705">
                  <c:v>20</c:v>
                </c:pt>
                <c:pt idx="28706">
                  <c:v>19</c:v>
                </c:pt>
                <c:pt idx="28707">
                  <c:v>16</c:v>
                </c:pt>
                <c:pt idx="28708">
                  <c:v>20</c:v>
                </c:pt>
                <c:pt idx="28709">
                  <c:v>16</c:v>
                </c:pt>
                <c:pt idx="28710">
                  <c:v>18</c:v>
                </c:pt>
                <c:pt idx="28711">
                  <c:v>20</c:v>
                </c:pt>
                <c:pt idx="28712">
                  <c:v>16</c:v>
                </c:pt>
                <c:pt idx="28713">
                  <c:v>19</c:v>
                </c:pt>
                <c:pt idx="28714">
                  <c:v>20</c:v>
                </c:pt>
                <c:pt idx="28715">
                  <c:v>19</c:v>
                </c:pt>
                <c:pt idx="28716">
                  <c:v>16</c:v>
                </c:pt>
                <c:pt idx="28717">
                  <c:v>14</c:v>
                </c:pt>
                <c:pt idx="28718">
                  <c:v>0</c:v>
                </c:pt>
                <c:pt idx="28719">
                  <c:v>18</c:v>
                </c:pt>
                <c:pt idx="28720">
                  <c:v>18</c:v>
                </c:pt>
                <c:pt idx="28721">
                  <c:v>20</c:v>
                </c:pt>
                <c:pt idx="28722">
                  <c:v>16</c:v>
                </c:pt>
                <c:pt idx="28723">
                  <c:v>20</c:v>
                </c:pt>
                <c:pt idx="28724">
                  <c:v>16</c:v>
                </c:pt>
                <c:pt idx="28725">
                  <c:v>19</c:v>
                </c:pt>
                <c:pt idx="28726">
                  <c:v>20</c:v>
                </c:pt>
                <c:pt idx="28727">
                  <c:v>20</c:v>
                </c:pt>
                <c:pt idx="28728">
                  <c:v>16</c:v>
                </c:pt>
                <c:pt idx="28729">
                  <c:v>18</c:v>
                </c:pt>
                <c:pt idx="28730">
                  <c:v>19</c:v>
                </c:pt>
                <c:pt idx="28731">
                  <c:v>17</c:v>
                </c:pt>
                <c:pt idx="28732">
                  <c:v>16</c:v>
                </c:pt>
                <c:pt idx="28733">
                  <c:v>19</c:v>
                </c:pt>
                <c:pt idx="28734">
                  <c:v>16</c:v>
                </c:pt>
                <c:pt idx="28735">
                  <c:v>16</c:v>
                </c:pt>
                <c:pt idx="28736">
                  <c:v>11</c:v>
                </c:pt>
                <c:pt idx="28737">
                  <c:v>20</c:v>
                </c:pt>
                <c:pt idx="28738">
                  <c:v>14</c:v>
                </c:pt>
                <c:pt idx="28739">
                  <c:v>8</c:v>
                </c:pt>
                <c:pt idx="28740">
                  <c:v>18</c:v>
                </c:pt>
                <c:pt idx="28741">
                  <c:v>20</c:v>
                </c:pt>
                <c:pt idx="28742">
                  <c:v>16</c:v>
                </c:pt>
                <c:pt idx="28743">
                  <c:v>20</c:v>
                </c:pt>
                <c:pt idx="28744">
                  <c:v>19</c:v>
                </c:pt>
                <c:pt idx="28745">
                  <c:v>20</c:v>
                </c:pt>
                <c:pt idx="28746">
                  <c:v>16</c:v>
                </c:pt>
                <c:pt idx="28747">
                  <c:v>12</c:v>
                </c:pt>
                <c:pt idx="28748">
                  <c:v>13</c:v>
                </c:pt>
                <c:pt idx="28749">
                  <c:v>20</c:v>
                </c:pt>
                <c:pt idx="28750">
                  <c:v>16</c:v>
                </c:pt>
                <c:pt idx="28751">
                  <c:v>12</c:v>
                </c:pt>
                <c:pt idx="28752">
                  <c:v>16</c:v>
                </c:pt>
                <c:pt idx="28753">
                  <c:v>17</c:v>
                </c:pt>
                <c:pt idx="28754">
                  <c:v>20</c:v>
                </c:pt>
                <c:pt idx="28755">
                  <c:v>20</c:v>
                </c:pt>
                <c:pt idx="28756">
                  <c:v>12</c:v>
                </c:pt>
                <c:pt idx="28757">
                  <c:v>16</c:v>
                </c:pt>
                <c:pt idx="28758">
                  <c:v>20</c:v>
                </c:pt>
                <c:pt idx="28759">
                  <c:v>19</c:v>
                </c:pt>
                <c:pt idx="28760">
                  <c:v>16</c:v>
                </c:pt>
                <c:pt idx="28761">
                  <c:v>20</c:v>
                </c:pt>
                <c:pt idx="28762">
                  <c:v>19</c:v>
                </c:pt>
                <c:pt idx="28763">
                  <c:v>18</c:v>
                </c:pt>
                <c:pt idx="28764">
                  <c:v>16</c:v>
                </c:pt>
                <c:pt idx="28765">
                  <c:v>20</c:v>
                </c:pt>
                <c:pt idx="28766">
                  <c:v>17</c:v>
                </c:pt>
                <c:pt idx="28767">
                  <c:v>19</c:v>
                </c:pt>
                <c:pt idx="28768">
                  <c:v>16</c:v>
                </c:pt>
                <c:pt idx="28769">
                  <c:v>20</c:v>
                </c:pt>
                <c:pt idx="28770">
                  <c:v>15</c:v>
                </c:pt>
                <c:pt idx="28771">
                  <c:v>20</c:v>
                </c:pt>
                <c:pt idx="28772">
                  <c:v>20</c:v>
                </c:pt>
                <c:pt idx="28773">
                  <c:v>20</c:v>
                </c:pt>
                <c:pt idx="28774">
                  <c:v>20</c:v>
                </c:pt>
                <c:pt idx="28775">
                  <c:v>20</c:v>
                </c:pt>
                <c:pt idx="28776">
                  <c:v>18</c:v>
                </c:pt>
                <c:pt idx="28777">
                  <c:v>11</c:v>
                </c:pt>
                <c:pt idx="28778">
                  <c:v>12</c:v>
                </c:pt>
                <c:pt idx="28779">
                  <c:v>20</c:v>
                </c:pt>
                <c:pt idx="28780">
                  <c:v>20</c:v>
                </c:pt>
                <c:pt idx="28781">
                  <c:v>20</c:v>
                </c:pt>
                <c:pt idx="28782">
                  <c:v>20</c:v>
                </c:pt>
                <c:pt idx="28783">
                  <c:v>16</c:v>
                </c:pt>
                <c:pt idx="28784">
                  <c:v>20</c:v>
                </c:pt>
                <c:pt idx="28785">
                  <c:v>16</c:v>
                </c:pt>
                <c:pt idx="28786">
                  <c:v>17</c:v>
                </c:pt>
                <c:pt idx="28787">
                  <c:v>16</c:v>
                </c:pt>
                <c:pt idx="28788">
                  <c:v>20</c:v>
                </c:pt>
                <c:pt idx="28789">
                  <c:v>18</c:v>
                </c:pt>
                <c:pt idx="28790">
                  <c:v>0</c:v>
                </c:pt>
                <c:pt idx="28791">
                  <c:v>20</c:v>
                </c:pt>
                <c:pt idx="28792">
                  <c:v>18</c:v>
                </c:pt>
                <c:pt idx="28793">
                  <c:v>20</c:v>
                </c:pt>
                <c:pt idx="28794">
                  <c:v>16</c:v>
                </c:pt>
                <c:pt idx="28795">
                  <c:v>16</c:v>
                </c:pt>
                <c:pt idx="28796">
                  <c:v>16</c:v>
                </c:pt>
                <c:pt idx="28797">
                  <c:v>13</c:v>
                </c:pt>
                <c:pt idx="28798">
                  <c:v>16</c:v>
                </c:pt>
                <c:pt idx="28799">
                  <c:v>19</c:v>
                </c:pt>
                <c:pt idx="28800">
                  <c:v>16</c:v>
                </c:pt>
                <c:pt idx="28801">
                  <c:v>16</c:v>
                </c:pt>
                <c:pt idx="28802">
                  <c:v>20</c:v>
                </c:pt>
                <c:pt idx="28803">
                  <c:v>16</c:v>
                </c:pt>
                <c:pt idx="28804">
                  <c:v>20</c:v>
                </c:pt>
                <c:pt idx="28805">
                  <c:v>20</c:v>
                </c:pt>
                <c:pt idx="28806">
                  <c:v>18</c:v>
                </c:pt>
                <c:pt idx="28807">
                  <c:v>16</c:v>
                </c:pt>
                <c:pt idx="28808">
                  <c:v>13</c:v>
                </c:pt>
                <c:pt idx="28809">
                  <c:v>18</c:v>
                </c:pt>
                <c:pt idx="28810">
                  <c:v>18</c:v>
                </c:pt>
                <c:pt idx="28811">
                  <c:v>20</c:v>
                </c:pt>
                <c:pt idx="28812">
                  <c:v>17</c:v>
                </c:pt>
                <c:pt idx="28813">
                  <c:v>20</c:v>
                </c:pt>
                <c:pt idx="28814">
                  <c:v>18</c:v>
                </c:pt>
                <c:pt idx="28815">
                  <c:v>13</c:v>
                </c:pt>
                <c:pt idx="28816">
                  <c:v>16</c:v>
                </c:pt>
                <c:pt idx="28817">
                  <c:v>0</c:v>
                </c:pt>
                <c:pt idx="28818">
                  <c:v>16</c:v>
                </c:pt>
                <c:pt idx="28819">
                  <c:v>16</c:v>
                </c:pt>
                <c:pt idx="28820">
                  <c:v>19</c:v>
                </c:pt>
                <c:pt idx="28821">
                  <c:v>10</c:v>
                </c:pt>
                <c:pt idx="28822">
                  <c:v>19</c:v>
                </c:pt>
                <c:pt idx="28823">
                  <c:v>20</c:v>
                </c:pt>
                <c:pt idx="28824">
                  <c:v>20</c:v>
                </c:pt>
                <c:pt idx="28825">
                  <c:v>20</c:v>
                </c:pt>
                <c:pt idx="28826">
                  <c:v>20</c:v>
                </c:pt>
                <c:pt idx="28827">
                  <c:v>16</c:v>
                </c:pt>
                <c:pt idx="28828">
                  <c:v>19</c:v>
                </c:pt>
                <c:pt idx="28829">
                  <c:v>0</c:v>
                </c:pt>
                <c:pt idx="28830">
                  <c:v>17</c:v>
                </c:pt>
                <c:pt idx="28831">
                  <c:v>15</c:v>
                </c:pt>
                <c:pt idx="28832">
                  <c:v>16</c:v>
                </c:pt>
                <c:pt idx="28833">
                  <c:v>20</c:v>
                </c:pt>
                <c:pt idx="28834">
                  <c:v>20</c:v>
                </c:pt>
                <c:pt idx="28835">
                  <c:v>15</c:v>
                </c:pt>
                <c:pt idx="28836">
                  <c:v>20</c:v>
                </c:pt>
                <c:pt idx="28837">
                  <c:v>16</c:v>
                </c:pt>
                <c:pt idx="28838">
                  <c:v>16</c:v>
                </c:pt>
                <c:pt idx="28839">
                  <c:v>20</c:v>
                </c:pt>
                <c:pt idx="28840">
                  <c:v>19</c:v>
                </c:pt>
                <c:pt idx="28841">
                  <c:v>17</c:v>
                </c:pt>
                <c:pt idx="28842">
                  <c:v>12</c:v>
                </c:pt>
                <c:pt idx="28843">
                  <c:v>15</c:v>
                </c:pt>
                <c:pt idx="28844">
                  <c:v>20</c:v>
                </c:pt>
                <c:pt idx="28845">
                  <c:v>20</c:v>
                </c:pt>
                <c:pt idx="28846">
                  <c:v>19</c:v>
                </c:pt>
                <c:pt idx="28847">
                  <c:v>20</c:v>
                </c:pt>
                <c:pt idx="28848">
                  <c:v>0</c:v>
                </c:pt>
                <c:pt idx="28849">
                  <c:v>20</c:v>
                </c:pt>
                <c:pt idx="28850">
                  <c:v>20</c:v>
                </c:pt>
                <c:pt idx="28851">
                  <c:v>16</c:v>
                </c:pt>
                <c:pt idx="28852">
                  <c:v>16</c:v>
                </c:pt>
                <c:pt idx="28853">
                  <c:v>16</c:v>
                </c:pt>
                <c:pt idx="28854">
                  <c:v>14</c:v>
                </c:pt>
                <c:pt idx="28855">
                  <c:v>20</c:v>
                </c:pt>
                <c:pt idx="28856">
                  <c:v>20</c:v>
                </c:pt>
                <c:pt idx="28857">
                  <c:v>20</c:v>
                </c:pt>
                <c:pt idx="28858">
                  <c:v>13</c:v>
                </c:pt>
                <c:pt idx="28859">
                  <c:v>20</c:v>
                </c:pt>
                <c:pt idx="28860">
                  <c:v>18</c:v>
                </c:pt>
                <c:pt idx="28861">
                  <c:v>20</c:v>
                </c:pt>
                <c:pt idx="28862">
                  <c:v>20</c:v>
                </c:pt>
                <c:pt idx="28863">
                  <c:v>15</c:v>
                </c:pt>
                <c:pt idx="28864">
                  <c:v>17</c:v>
                </c:pt>
                <c:pt idx="28865">
                  <c:v>16</c:v>
                </c:pt>
                <c:pt idx="28866">
                  <c:v>14</c:v>
                </c:pt>
                <c:pt idx="28867">
                  <c:v>20</c:v>
                </c:pt>
                <c:pt idx="28868">
                  <c:v>16</c:v>
                </c:pt>
                <c:pt idx="28869">
                  <c:v>0</c:v>
                </c:pt>
                <c:pt idx="28870">
                  <c:v>18</c:v>
                </c:pt>
                <c:pt idx="28871">
                  <c:v>14</c:v>
                </c:pt>
                <c:pt idx="28872">
                  <c:v>16</c:v>
                </c:pt>
                <c:pt idx="28873">
                  <c:v>18</c:v>
                </c:pt>
                <c:pt idx="28874">
                  <c:v>20</c:v>
                </c:pt>
                <c:pt idx="28875">
                  <c:v>17</c:v>
                </c:pt>
                <c:pt idx="28876">
                  <c:v>18</c:v>
                </c:pt>
                <c:pt idx="28877">
                  <c:v>18</c:v>
                </c:pt>
                <c:pt idx="28878">
                  <c:v>11</c:v>
                </c:pt>
                <c:pt idx="28879">
                  <c:v>19</c:v>
                </c:pt>
                <c:pt idx="28880">
                  <c:v>16</c:v>
                </c:pt>
                <c:pt idx="28881">
                  <c:v>17</c:v>
                </c:pt>
                <c:pt idx="28882">
                  <c:v>16</c:v>
                </c:pt>
                <c:pt idx="28883">
                  <c:v>14</c:v>
                </c:pt>
                <c:pt idx="28884">
                  <c:v>20</c:v>
                </c:pt>
                <c:pt idx="28885">
                  <c:v>20</c:v>
                </c:pt>
                <c:pt idx="28886">
                  <c:v>17</c:v>
                </c:pt>
                <c:pt idx="28887">
                  <c:v>14</c:v>
                </c:pt>
                <c:pt idx="28888">
                  <c:v>16</c:v>
                </c:pt>
                <c:pt idx="28889">
                  <c:v>20</c:v>
                </c:pt>
                <c:pt idx="28890">
                  <c:v>16</c:v>
                </c:pt>
                <c:pt idx="28891">
                  <c:v>12</c:v>
                </c:pt>
                <c:pt idx="28892">
                  <c:v>20</c:v>
                </c:pt>
                <c:pt idx="28893">
                  <c:v>15</c:v>
                </c:pt>
                <c:pt idx="28894">
                  <c:v>20</c:v>
                </c:pt>
                <c:pt idx="28895">
                  <c:v>13</c:v>
                </c:pt>
                <c:pt idx="28896">
                  <c:v>16</c:v>
                </c:pt>
                <c:pt idx="28897">
                  <c:v>14</c:v>
                </c:pt>
                <c:pt idx="28898">
                  <c:v>16</c:v>
                </c:pt>
                <c:pt idx="28899">
                  <c:v>18</c:v>
                </c:pt>
                <c:pt idx="28900">
                  <c:v>19</c:v>
                </c:pt>
                <c:pt idx="28901">
                  <c:v>16</c:v>
                </c:pt>
                <c:pt idx="28902">
                  <c:v>20</c:v>
                </c:pt>
                <c:pt idx="28903">
                  <c:v>19</c:v>
                </c:pt>
                <c:pt idx="28904">
                  <c:v>20</c:v>
                </c:pt>
                <c:pt idx="28905">
                  <c:v>18</c:v>
                </c:pt>
                <c:pt idx="28906">
                  <c:v>19</c:v>
                </c:pt>
                <c:pt idx="28907">
                  <c:v>16</c:v>
                </c:pt>
                <c:pt idx="28908">
                  <c:v>16</c:v>
                </c:pt>
                <c:pt idx="28909">
                  <c:v>14</c:v>
                </c:pt>
                <c:pt idx="28910">
                  <c:v>20</c:v>
                </c:pt>
                <c:pt idx="28911">
                  <c:v>8</c:v>
                </c:pt>
                <c:pt idx="28912">
                  <c:v>12</c:v>
                </c:pt>
                <c:pt idx="28913">
                  <c:v>14</c:v>
                </c:pt>
                <c:pt idx="28914">
                  <c:v>17</c:v>
                </c:pt>
                <c:pt idx="28915">
                  <c:v>16</c:v>
                </c:pt>
                <c:pt idx="28916">
                  <c:v>16</c:v>
                </c:pt>
                <c:pt idx="28917">
                  <c:v>20</c:v>
                </c:pt>
                <c:pt idx="28918">
                  <c:v>18</c:v>
                </c:pt>
                <c:pt idx="28919">
                  <c:v>16</c:v>
                </c:pt>
                <c:pt idx="28920">
                  <c:v>15</c:v>
                </c:pt>
                <c:pt idx="28921">
                  <c:v>19</c:v>
                </c:pt>
                <c:pt idx="28922">
                  <c:v>16</c:v>
                </c:pt>
                <c:pt idx="28923">
                  <c:v>12</c:v>
                </c:pt>
                <c:pt idx="28924">
                  <c:v>17</c:v>
                </c:pt>
                <c:pt idx="28925">
                  <c:v>18</c:v>
                </c:pt>
                <c:pt idx="28926">
                  <c:v>19</c:v>
                </c:pt>
                <c:pt idx="28927">
                  <c:v>19</c:v>
                </c:pt>
                <c:pt idx="28928">
                  <c:v>20</c:v>
                </c:pt>
                <c:pt idx="28929">
                  <c:v>16</c:v>
                </c:pt>
                <c:pt idx="28930">
                  <c:v>16</c:v>
                </c:pt>
                <c:pt idx="28931">
                  <c:v>0</c:v>
                </c:pt>
                <c:pt idx="28932">
                  <c:v>12</c:v>
                </c:pt>
                <c:pt idx="28933">
                  <c:v>12</c:v>
                </c:pt>
                <c:pt idx="28934">
                  <c:v>19</c:v>
                </c:pt>
                <c:pt idx="28935">
                  <c:v>19</c:v>
                </c:pt>
                <c:pt idx="28936">
                  <c:v>20</c:v>
                </c:pt>
                <c:pt idx="28937">
                  <c:v>20</c:v>
                </c:pt>
                <c:pt idx="28938">
                  <c:v>20</c:v>
                </c:pt>
                <c:pt idx="28939">
                  <c:v>20</c:v>
                </c:pt>
                <c:pt idx="28940">
                  <c:v>15</c:v>
                </c:pt>
                <c:pt idx="28941">
                  <c:v>18</c:v>
                </c:pt>
                <c:pt idx="28942">
                  <c:v>15</c:v>
                </c:pt>
                <c:pt idx="28943">
                  <c:v>11</c:v>
                </c:pt>
                <c:pt idx="28944">
                  <c:v>18</c:v>
                </c:pt>
                <c:pt idx="28945">
                  <c:v>17</c:v>
                </c:pt>
                <c:pt idx="28946">
                  <c:v>12</c:v>
                </c:pt>
                <c:pt idx="28947">
                  <c:v>15</c:v>
                </c:pt>
                <c:pt idx="28948">
                  <c:v>0</c:v>
                </c:pt>
                <c:pt idx="28949">
                  <c:v>20</c:v>
                </c:pt>
                <c:pt idx="28950">
                  <c:v>16</c:v>
                </c:pt>
                <c:pt idx="28951">
                  <c:v>16</c:v>
                </c:pt>
                <c:pt idx="28952">
                  <c:v>17</c:v>
                </c:pt>
                <c:pt idx="28953">
                  <c:v>14</c:v>
                </c:pt>
                <c:pt idx="28954">
                  <c:v>16</c:v>
                </c:pt>
                <c:pt idx="28955">
                  <c:v>16</c:v>
                </c:pt>
                <c:pt idx="28956">
                  <c:v>17</c:v>
                </c:pt>
                <c:pt idx="28957">
                  <c:v>18</c:v>
                </c:pt>
                <c:pt idx="28958">
                  <c:v>20</c:v>
                </c:pt>
                <c:pt idx="28959">
                  <c:v>20</c:v>
                </c:pt>
                <c:pt idx="28960">
                  <c:v>16</c:v>
                </c:pt>
                <c:pt idx="28961">
                  <c:v>16</c:v>
                </c:pt>
                <c:pt idx="28962">
                  <c:v>0</c:v>
                </c:pt>
                <c:pt idx="28963">
                  <c:v>12</c:v>
                </c:pt>
                <c:pt idx="28964">
                  <c:v>16</c:v>
                </c:pt>
                <c:pt idx="28965">
                  <c:v>19</c:v>
                </c:pt>
                <c:pt idx="28966">
                  <c:v>20</c:v>
                </c:pt>
                <c:pt idx="28967">
                  <c:v>20</c:v>
                </c:pt>
                <c:pt idx="28968">
                  <c:v>17</c:v>
                </c:pt>
                <c:pt idx="28969">
                  <c:v>13</c:v>
                </c:pt>
                <c:pt idx="28970">
                  <c:v>0</c:v>
                </c:pt>
                <c:pt idx="28971">
                  <c:v>20</c:v>
                </c:pt>
                <c:pt idx="28972">
                  <c:v>20</c:v>
                </c:pt>
                <c:pt idx="28973">
                  <c:v>20</c:v>
                </c:pt>
                <c:pt idx="28974">
                  <c:v>19</c:v>
                </c:pt>
                <c:pt idx="28975">
                  <c:v>20</c:v>
                </c:pt>
                <c:pt idx="28976">
                  <c:v>20</c:v>
                </c:pt>
                <c:pt idx="28977">
                  <c:v>15</c:v>
                </c:pt>
                <c:pt idx="28978">
                  <c:v>17</c:v>
                </c:pt>
                <c:pt idx="28979">
                  <c:v>20</c:v>
                </c:pt>
                <c:pt idx="28980">
                  <c:v>20</c:v>
                </c:pt>
                <c:pt idx="28981">
                  <c:v>14</c:v>
                </c:pt>
                <c:pt idx="28982">
                  <c:v>0</c:v>
                </c:pt>
                <c:pt idx="28983">
                  <c:v>20</c:v>
                </c:pt>
                <c:pt idx="28984">
                  <c:v>15</c:v>
                </c:pt>
                <c:pt idx="28985">
                  <c:v>17</c:v>
                </c:pt>
                <c:pt idx="28986">
                  <c:v>15</c:v>
                </c:pt>
                <c:pt idx="28987">
                  <c:v>0</c:v>
                </c:pt>
                <c:pt idx="28988">
                  <c:v>16</c:v>
                </c:pt>
                <c:pt idx="28989">
                  <c:v>20</c:v>
                </c:pt>
                <c:pt idx="28990">
                  <c:v>16</c:v>
                </c:pt>
                <c:pt idx="28991">
                  <c:v>20</c:v>
                </c:pt>
                <c:pt idx="28992">
                  <c:v>12</c:v>
                </c:pt>
                <c:pt idx="28993">
                  <c:v>0</c:v>
                </c:pt>
                <c:pt idx="28994">
                  <c:v>18</c:v>
                </c:pt>
                <c:pt idx="28995">
                  <c:v>15</c:v>
                </c:pt>
                <c:pt idx="28996">
                  <c:v>12</c:v>
                </c:pt>
                <c:pt idx="28997">
                  <c:v>20</c:v>
                </c:pt>
                <c:pt idx="28998">
                  <c:v>20</c:v>
                </c:pt>
                <c:pt idx="28999">
                  <c:v>16</c:v>
                </c:pt>
                <c:pt idx="29000">
                  <c:v>16</c:v>
                </c:pt>
                <c:pt idx="29001">
                  <c:v>20</c:v>
                </c:pt>
                <c:pt idx="29002">
                  <c:v>16</c:v>
                </c:pt>
                <c:pt idx="29003">
                  <c:v>20</c:v>
                </c:pt>
                <c:pt idx="29004">
                  <c:v>16</c:v>
                </c:pt>
                <c:pt idx="29005">
                  <c:v>8</c:v>
                </c:pt>
                <c:pt idx="29006">
                  <c:v>12</c:v>
                </c:pt>
                <c:pt idx="29007">
                  <c:v>0</c:v>
                </c:pt>
                <c:pt idx="29008">
                  <c:v>18</c:v>
                </c:pt>
                <c:pt idx="29009">
                  <c:v>4</c:v>
                </c:pt>
                <c:pt idx="29010">
                  <c:v>19</c:v>
                </c:pt>
                <c:pt idx="29011">
                  <c:v>17</c:v>
                </c:pt>
                <c:pt idx="29012">
                  <c:v>15</c:v>
                </c:pt>
                <c:pt idx="29013">
                  <c:v>19</c:v>
                </c:pt>
                <c:pt idx="29014">
                  <c:v>14</c:v>
                </c:pt>
                <c:pt idx="29015">
                  <c:v>20</c:v>
                </c:pt>
                <c:pt idx="29016">
                  <c:v>15</c:v>
                </c:pt>
                <c:pt idx="29017">
                  <c:v>20</c:v>
                </c:pt>
                <c:pt idx="29018">
                  <c:v>17</c:v>
                </c:pt>
                <c:pt idx="29019">
                  <c:v>19</c:v>
                </c:pt>
                <c:pt idx="29020">
                  <c:v>19</c:v>
                </c:pt>
                <c:pt idx="29021">
                  <c:v>16</c:v>
                </c:pt>
                <c:pt idx="29022">
                  <c:v>15</c:v>
                </c:pt>
                <c:pt idx="29023">
                  <c:v>12</c:v>
                </c:pt>
                <c:pt idx="29024">
                  <c:v>16</c:v>
                </c:pt>
                <c:pt idx="29025">
                  <c:v>20</c:v>
                </c:pt>
                <c:pt idx="29026">
                  <c:v>16</c:v>
                </c:pt>
                <c:pt idx="29027">
                  <c:v>20</c:v>
                </c:pt>
                <c:pt idx="29028">
                  <c:v>18</c:v>
                </c:pt>
                <c:pt idx="29029">
                  <c:v>16</c:v>
                </c:pt>
                <c:pt idx="29030">
                  <c:v>19</c:v>
                </c:pt>
                <c:pt idx="29031">
                  <c:v>20</c:v>
                </c:pt>
                <c:pt idx="29032">
                  <c:v>20</c:v>
                </c:pt>
                <c:pt idx="29033">
                  <c:v>17</c:v>
                </c:pt>
                <c:pt idx="29034">
                  <c:v>17</c:v>
                </c:pt>
                <c:pt idx="29035">
                  <c:v>18</c:v>
                </c:pt>
                <c:pt idx="29036">
                  <c:v>13</c:v>
                </c:pt>
                <c:pt idx="29037">
                  <c:v>12</c:v>
                </c:pt>
                <c:pt idx="29038">
                  <c:v>20</c:v>
                </c:pt>
                <c:pt idx="29039">
                  <c:v>0</c:v>
                </c:pt>
                <c:pt idx="29040">
                  <c:v>0</c:v>
                </c:pt>
                <c:pt idx="29041">
                  <c:v>13</c:v>
                </c:pt>
                <c:pt idx="29042">
                  <c:v>13</c:v>
                </c:pt>
                <c:pt idx="29043">
                  <c:v>10</c:v>
                </c:pt>
                <c:pt idx="29044">
                  <c:v>16</c:v>
                </c:pt>
                <c:pt idx="29045">
                  <c:v>16</c:v>
                </c:pt>
                <c:pt idx="29046">
                  <c:v>15</c:v>
                </c:pt>
                <c:pt idx="29047">
                  <c:v>20</c:v>
                </c:pt>
                <c:pt idx="29048">
                  <c:v>16</c:v>
                </c:pt>
                <c:pt idx="29049">
                  <c:v>20</c:v>
                </c:pt>
                <c:pt idx="29050">
                  <c:v>16</c:v>
                </c:pt>
                <c:pt idx="29051">
                  <c:v>20</c:v>
                </c:pt>
                <c:pt idx="29052">
                  <c:v>15</c:v>
                </c:pt>
                <c:pt idx="29053">
                  <c:v>17</c:v>
                </c:pt>
                <c:pt idx="29054">
                  <c:v>17</c:v>
                </c:pt>
                <c:pt idx="29055">
                  <c:v>14</c:v>
                </c:pt>
                <c:pt idx="29056">
                  <c:v>17</c:v>
                </c:pt>
                <c:pt idx="29057">
                  <c:v>18</c:v>
                </c:pt>
                <c:pt idx="29058">
                  <c:v>0</c:v>
                </c:pt>
                <c:pt idx="29059">
                  <c:v>20</c:v>
                </c:pt>
                <c:pt idx="29060">
                  <c:v>16</c:v>
                </c:pt>
                <c:pt idx="29061">
                  <c:v>20</c:v>
                </c:pt>
                <c:pt idx="29062">
                  <c:v>18</c:v>
                </c:pt>
                <c:pt idx="29063">
                  <c:v>19</c:v>
                </c:pt>
                <c:pt idx="29064">
                  <c:v>13</c:v>
                </c:pt>
                <c:pt idx="29065">
                  <c:v>14</c:v>
                </c:pt>
                <c:pt idx="29066">
                  <c:v>16</c:v>
                </c:pt>
                <c:pt idx="29067">
                  <c:v>13</c:v>
                </c:pt>
                <c:pt idx="29068">
                  <c:v>14</c:v>
                </c:pt>
                <c:pt idx="29069">
                  <c:v>16</c:v>
                </c:pt>
                <c:pt idx="29070">
                  <c:v>20</c:v>
                </c:pt>
                <c:pt idx="29071">
                  <c:v>15</c:v>
                </c:pt>
                <c:pt idx="29072">
                  <c:v>20</c:v>
                </c:pt>
                <c:pt idx="29073">
                  <c:v>12</c:v>
                </c:pt>
                <c:pt idx="29074">
                  <c:v>10</c:v>
                </c:pt>
                <c:pt idx="29075">
                  <c:v>20</c:v>
                </c:pt>
                <c:pt idx="29076">
                  <c:v>16</c:v>
                </c:pt>
                <c:pt idx="29077">
                  <c:v>19</c:v>
                </c:pt>
                <c:pt idx="29078">
                  <c:v>0</c:v>
                </c:pt>
                <c:pt idx="29079">
                  <c:v>16</c:v>
                </c:pt>
                <c:pt idx="29080">
                  <c:v>16</c:v>
                </c:pt>
                <c:pt idx="29081">
                  <c:v>20</c:v>
                </c:pt>
                <c:pt idx="29082">
                  <c:v>18</c:v>
                </c:pt>
                <c:pt idx="29083">
                  <c:v>0</c:v>
                </c:pt>
                <c:pt idx="29084">
                  <c:v>13</c:v>
                </c:pt>
                <c:pt idx="29085">
                  <c:v>16</c:v>
                </c:pt>
                <c:pt idx="29086">
                  <c:v>18</c:v>
                </c:pt>
                <c:pt idx="29087">
                  <c:v>15</c:v>
                </c:pt>
                <c:pt idx="29088">
                  <c:v>17</c:v>
                </c:pt>
                <c:pt idx="29089">
                  <c:v>15</c:v>
                </c:pt>
                <c:pt idx="29090">
                  <c:v>12</c:v>
                </c:pt>
                <c:pt idx="29091">
                  <c:v>16</c:v>
                </c:pt>
                <c:pt idx="29092">
                  <c:v>19</c:v>
                </c:pt>
                <c:pt idx="29093">
                  <c:v>20</c:v>
                </c:pt>
                <c:pt idx="29094">
                  <c:v>19</c:v>
                </c:pt>
                <c:pt idx="29095">
                  <c:v>0</c:v>
                </c:pt>
                <c:pt idx="29096">
                  <c:v>20</c:v>
                </c:pt>
                <c:pt idx="29097">
                  <c:v>16</c:v>
                </c:pt>
                <c:pt idx="29098">
                  <c:v>0</c:v>
                </c:pt>
                <c:pt idx="29099">
                  <c:v>8</c:v>
                </c:pt>
                <c:pt idx="29100">
                  <c:v>19</c:v>
                </c:pt>
                <c:pt idx="29101">
                  <c:v>20</c:v>
                </c:pt>
                <c:pt idx="29102">
                  <c:v>0</c:v>
                </c:pt>
                <c:pt idx="29103">
                  <c:v>16</c:v>
                </c:pt>
                <c:pt idx="29104">
                  <c:v>15</c:v>
                </c:pt>
                <c:pt idx="29105">
                  <c:v>20</c:v>
                </c:pt>
                <c:pt idx="29106">
                  <c:v>20</c:v>
                </c:pt>
                <c:pt idx="29107">
                  <c:v>20</c:v>
                </c:pt>
                <c:pt idx="29108">
                  <c:v>20</c:v>
                </c:pt>
                <c:pt idx="29109">
                  <c:v>16</c:v>
                </c:pt>
                <c:pt idx="29110">
                  <c:v>20</c:v>
                </c:pt>
                <c:pt idx="29111">
                  <c:v>15</c:v>
                </c:pt>
                <c:pt idx="29112">
                  <c:v>20</c:v>
                </c:pt>
                <c:pt idx="29113">
                  <c:v>20</c:v>
                </c:pt>
                <c:pt idx="29114">
                  <c:v>19</c:v>
                </c:pt>
                <c:pt idx="29115">
                  <c:v>18</c:v>
                </c:pt>
                <c:pt idx="29116">
                  <c:v>0</c:v>
                </c:pt>
                <c:pt idx="29117">
                  <c:v>18</c:v>
                </c:pt>
                <c:pt idx="29118">
                  <c:v>18</c:v>
                </c:pt>
                <c:pt idx="29119">
                  <c:v>16</c:v>
                </c:pt>
                <c:pt idx="29120">
                  <c:v>16</c:v>
                </c:pt>
                <c:pt idx="29121">
                  <c:v>16</c:v>
                </c:pt>
                <c:pt idx="29122">
                  <c:v>16</c:v>
                </c:pt>
                <c:pt idx="29123">
                  <c:v>19</c:v>
                </c:pt>
                <c:pt idx="29124">
                  <c:v>19</c:v>
                </c:pt>
                <c:pt idx="29125">
                  <c:v>20</c:v>
                </c:pt>
                <c:pt idx="29126">
                  <c:v>15</c:v>
                </c:pt>
                <c:pt idx="29127">
                  <c:v>11</c:v>
                </c:pt>
                <c:pt idx="29128">
                  <c:v>20</c:v>
                </c:pt>
                <c:pt idx="29129">
                  <c:v>12</c:v>
                </c:pt>
                <c:pt idx="29130">
                  <c:v>19</c:v>
                </c:pt>
                <c:pt idx="29131">
                  <c:v>18</c:v>
                </c:pt>
                <c:pt idx="29132">
                  <c:v>16</c:v>
                </c:pt>
                <c:pt idx="29133">
                  <c:v>15</c:v>
                </c:pt>
                <c:pt idx="29134">
                  <c:v>4</c:v>
                </c:pt>
                <c:pt idx="29135">
                  <c:v>14</c:v>
                </c:pt>
                <c:pt idx="29136">
                  <c:v>12</c:v>
                </c:pt>
                <c:pt idx="29137">
                  <c:v>18</c:v>
                </c:pt>
                <c:pt idx="29138">
                  <c:v>16</c:v>
                </c:pt>
                <c:pt idx="29139">
                  <c:v>16</c:v>
                </c:pt>
                <c:pt idx="29140">
                  <c:v>14</c:v>
                </c:pt>
                <c:pt idx="29141">
                  <c:v>18</c:v>
                </c:pt>
                <c:pt idx="29142">
                  <c:v>19</c:v>
                </c:pt>
                <c:pt idx="29143">
                  <c:v>14</c:v>
                </c:pt>
                <c:pt idx="29144">
                  <c:v>20</c:v>
                </c:pt>
                <c:pt idx="29145">
                  <c:v>17</c:v>
                </c:pt>
                <c:pt idx="29146">
                  <c:v>13</c:v>
                </c:pt>
                <c:pt idx="29147">
                  <c:v>13</c:v>
                </c:pt>
                <c:pt idx="29148">
                  <c:v>18</c:v>
                </c:pt>
                <c:pt idx="29149">
                  <c:v>19</c:v>
                </c:pt>
                <c:pt idx="29150">
                  <c:v>20</c:v>
                </c:pt>
                <c:pt idx="29151">
                  <c:v>16</c:v>
                </c:pt>
                <c:pt idx="29152">
                  <c:v>16</c:v>
                </c:pt>
                <c:pt idx="29153">
                  <c:v>16</c:v>
                </c:pt>
                <c:pt idx="29154">
                  <c:v>16</c:v>
                </c:pt>
                <c:pt idx="29155">
                  <c:v>13</c:v>
                </c:pt>
                <c:pt idx="29156">
                  <c:v>19</c:v>
                </c:pt>
                <c:pt idx="29157">
                  <c:v>16</c:v>
                </c:pt>
                <c:pt idx="29158">
                  <c:v>16</c:v>
                </c:pt>
                <c:pt idx="29159">
                  <c:v>15</c:v>
                </c:pt>
                <c:pt idx="29160">
                  <c:v>12</c:v>
                </c:pt>
                <c:pt idx="29161">
                  <c:v>20</c:v>
                </c:pt>
                <c:pt idx="29162">
                  <c:v>20</c:v>
                </c:pt>
                <c:pt idx="29163">
                  <c:v>19</c:v>
                </c:pt>
                <c:pt idx="29164">
                  <c:v>20</c:v>
                </c:pt>
                <c:pt idx="29165">
                  <c:v>19</c:v>
                </c:pt>
                <c:pt idx="29166">
                  <c:v>20</c:v>
                </c:pt>
                <c:pt idx="29167">
                  <c:v>10</c:v>
                </c:pt>
                <c:pt idx="29168">
                  <c:v>16</c:v>
                </c:pt>
                <c:pt idx="29169">
                  <c:v>15</c:v>
                </c:pt>
                <c:pt idx="29170">
                  <c:v>19</c:v>
                </c:pt>
                <c:pt idx="29171">
                  <c:v>18</c:v>
                </c:pt>
                <c:pt idx="29172">
                  <c:v>19</c:v>
                </c:pt>
                <c:pt idx="29173">
                  <c:v>15</c:v>
                </c:pt>
                <c:pt idx="29174">
                  <c:v>15</c:v>
                </c:pt>
                <c:pt idx="29175">
                  <c:v>18</c:v>
                </c:pt>
                <c:pt idx="29176">
                  <c:v>13</c:v>
                </c:pt>
                <c:pt idx="29177">
                  <c:v>16</c:v>
                </c:pt>
                <c:pt idx="29178">
                  <c:v>17</c:v>
                </c:pt>
                <c:pt idx="29179">
                  <c:v>18</c:v>
                </c:pt>
                <c:pt idx="29180">
                  <c:v>16</c:v>
                </c:pt>
                <c:pt idx="29181">
                  <c:v>20</c:v>
                </c:pt>
                <c:pt idx="29182">
                  <c:v>0</c:v>
                </c:pt>
                <c:pt idx="29183">
                  <c:v>16</c:v>
                </c:pt>
                <c:pt idx="29184">
                  <c:v>12</c:v>
                </c:pt>
                <c:pt idx="29185">
                  <c:v>18</c:v>
                </c:pt>
                <c:pt idx="29186">
                  <c:v>19</c:v>
                </c:pt>
                <c:pt idx="29187">
                  <c:v>17</c:v>
                </c:pt>
                <c:pt idx="29188">
                  <c:v>16</c:v>
                </c:pt>
                <c:pt idx="29189">
                  <c:v>20</c:v>
                </c:pt>
                <c:pt idx="29190">
                  <c:v>19</c:v>
                </c:pt>
                <c:pt idx="29191">
                  <c:v>13</c:v>
                </c:pt>
                <c:pt idx="29192">
                  <c:v>20</c:v>
                </c:pt>
                <c:pt idx="29193">
                  <c:v>0</c:v>
                </c:pt>
                <c:pt idx="29194">
                  <c:v>14</c:v>
                </c:pt>
                <c:pt idx="29195">
                  <c:v>0</c:v>
                </c:pt>
                <c:pt idx="29196">
                  <c:v>20</c:v>
                </c:pt>
                <c:pt idx="29197">
                  <c:v>17</c:v>
                </c:pt>
                <c:pt idx="29198">
                  <c:v>20</c:v>
                </c:pt>
                <c:pt idx="29199">
                  <c:v>20</c:v>
                </c:pt>
                <c:pt idx="29200">
                  <c:v>17</c:v>
                </c:pt>
                <c:pt idx="29201">
                  <c:v>15</c:v>
                </c:pt>
                <c:pt idx="29202">
                  <c:v>20</c:v>
                </c:pt>
                <c:pt idx="29203">
                  <c:v>0</c:v>
                </c:pt>
                <c:pt idx="29204">
                  <c:v>16</c:v>
                </c:pt>
                <c:pt idx="29205">
                  <c:v>16</c:v>
                </c:pt>
                <c:pt idx="29206">
                  <c:v>18</c:v>
                </c:pt>
                <c:pt idx="29207">
                  <c:v>20</c:v>
                </c:pt>
                <c:pt idx="29208">
                  <c:v>20</c:v>
                </c:pt>
                <c:pt idx="29209">
                  <c:v>20</c:v>
                </c:pt>
                <c:pt idx="29210">
                  <c:v>17</c:v>
                </c:pt>
                <c:pt idx="29211">
                  <c:v>15</c:v>
                </c:pt>
                <c:pt idx="29212">
                  <c:v>20</c:v>
                </c:pt>
                <c:pt idx="29213">
                  <c:v>16</c:v>
                </c:pt>
                <c:pt idx="29214">
                  <c:v>16</c:v>
                </c:pt>
                <c:pt idx="29215">
                  <c:v>16</c:v>
                </c:pt>
                <c:pt idx="29216">
                  <c:v>19</c:v>
                </c:pt>
                <c:pt idx="29217">
                  <c:v>18</c:v>
                </c:pt>
                <c:pt idx="29218">
                  <c:v>14</c:v>
                </c:pt>
                <c:pt idx="29219">
                  <c:v>20</c:v>
                </c:pt>
                <c:pt idx="29220">
                  <c:v>17</c:v>
                </c:pt>
                <c:pt idx="29221">
                  <c:v>20</c:v>
                </c:pt>
                <c:pt idx="29222">
                  <c:v>19</c:v>
                </c:pt>
                <c:pt idx="29223">
                  <c:v>16</c:v>
                </c:pt>
                <c:pt idx="29224">
                  <c:v>0</c:v>
                </c:pt>
                <c:pt idx="29225">
                  <c:v>20</c:v>
                </c:pt>
                <c:pt idx="29226">
                  <c:v>16</c:v>
                </c:pt>
                <c:pt idx="29227">
                  <c:v>13</c:v>
                </c:pt>
                <c:pt idx="29228">
                  <c:v>8</c:v>
                </c:pt>
                <c:pt idx="29229">
                  <c:v>17</c:v>
                </c:pt>
                <c:pt idx="29230">
                  <c:v>0</c:v>
                </c:pt>
                <c:pt idx="29231">
                  <c:v>15</c:v>
                </c:pt>
                <c:pt idx="29232">
                  <c:v>16</c:v>
                </c:pt>
                <c:pt idx="29233">
                  <c:v>20</c:v>
                </c:pt>
                <c:pt idx="29234">
                  <c:v>19</c:v>
                </c:pt>
                <c:pt idx="29235">
                  <c:v>16</c:v>
                </c:pt>
                <c:pt idx="29236">
                  <c:v>17</c:v>
                </c:pt>
                <c:pt idx="29237">
                  <c:v>16</c:v>
                </c:pt>
                <c:pt idx="29238">
                  <c:v>18</c:v>
                </c:pt>
                <c:pt idx="29239">
                  <c:v>16</c:v>
                </c:pt>
                <c:pt idx="29240">
                  <c:v>16</c:v>
                </c:pt>
                <c:pt idx="29241">
                  <c:v>18</c:v>
                </c:pt>
                <c:pt idx="29242">
                  <c:v>18</c:v>
                </c:pt>
                <c:pt idx="29243">
                  <c:v>20</c:v>
                </c:pt>
                <c:pt idx="29244">
                  <c:v>20</c:v>
                </c:pt>
                <c:pt idx="29245">
                  <c:v>20</c:v>
                </c:pt>
                <c:pt idx="29246">
                  <c:v>17</c:v>
                </c:pt>
                <c:pt idx="29247">
                  <c:v>20</c:v>
                </c:pt>
                <c:pt idx="29248">
                  <c:v>20</c:v>
                </c:pt>
                <c:pt idx="29249">
                  <c:v>16</c:v>
                </c:pt>
                <c:pt idx="29250">
                  <c:v>16</c:v>
                </c:pt>
                <c:pt idx="29251">
                  <c:v>16</c:v>
                </c:pt>
                <c:pt idx="29252">
                  <c:v>19</c:v>
                </c:pt>
                <c:pt idx="29253">
                  <c:v>16</c:v>
                </c:pt>
                <c:pt idx="29254">
                  <c:v>16</c:v>
                </c:pt>
                <c:pt idx="29255">
                  <c:v>0</c:v>
                </c:pt>
                <c:pt idx="29256">
                  <c:v>17</c:v>
                </c:pt>
                <c:pt idx="29257">
                  <c:v>17</c:v>
                </c:pt>
                <c:pt idx="29258">
                  <c:v>14</c:v>
                </c:pt>
                <c:pt idx="29259">
                  <c:v>16</c:v>
                </c:pt>
                <c:pt idx="29260">
                  <c:v>12</c:v>
                </c:pt>
                <c:pt idx="29261">
                  <c:v>20</c:v>
                </c:pt>
                <c:pt idx="29262">
                  <c:v>12</c:v>
                </c:pt>
                <c:pt idx="29263">
                  <c:v>19</c:v>
                </c:pt>
                <c:pt idx="29264">
                  <c:v>18</c:v>
                </c:pt>
                <c:pt idx="29265">
                  <c:v>19</c:v>
                </c:pt>
                <c:pt idx="29266">
                  <c:v>20</c:v>
                </c:pt>
                <c:pt idx="29267">
                  <c:v>20</c:v>
                </c:pt>
                <c:pt idx="29268">
                  <c:v>0</c:v>
                </c:pt>
                <c:pt idx="29269">
                  <c:v>18</c:v>
                </c:pt>
                <c:pt idx="29270">
                  <c:v>12</c:v>
                </c:pt>
                <c:pt idx="29271">
                  <c:v>18</c:v>
                </c:pt>
                <c:pt idx="29272">
                  <c:v>18</c:v>
                </c:pt>
                <c:pt idx="29273">
                  <c:v>16</c:v>
                </c:pt>
                <c:pt idx="29274">
                  <c:v>20</c:v>
                </c:pt>
                <c:pt idx="29275">
                  <c:v>8</c:v>
                </c:pt>
                <c:pt idx="29276">
                  <c:v>20</c:v>
                </c:pt>
                <c:pt idx="29277">
                  <c:v>19</c:v>
                </c:pt>
                <c:pt idx="29278">
                  <c:v>12</c:v>
                </c:pt>
                <c:pt idx="29279">
                  <c:v>19</c:v>
                </c:pt>
                <c:pt idx="29280">
                  <c:v>20</c:v>
                </c:pt>
                <c:pt idx="29281">
                  <c:v>20</c:v>
                </c:pt>
                <c:pt idx="29282">
                  <c:v>20</c:v>
                </c:pt>
                <c:pt idx="29283">
                  <c:v>20</c:v>
                </c:pt>
                <c:pt idx="29284">
                  <c:v>18</c:v>
                </c:pt>
                <c:pt idx="29285">
                  <c:v>19</c:v>
                </c:pt>
                <c:pt idx="29286">
                  <c:v>16</c:v>
                </c:pt>
                <c:pt idx="29287">
                  <c:v>20</c:v>
                </c:pt>
                <c:pt idx="29288">
                  <c:v>16</c:v>
                </c:pt>
                <c:pt idx="29289">
                  <c:v>19</c:v>
                </c:pt>
                <c:pt idx="29290">
                  <c:v>19</c:v>
                </c:pt>
                <c:pt idx="29291">
                  <c:v>16</c:v>
                </c:pt>
                <c:pt idx="29292">
                  <c:v>20</c:v>
                </c:pt>
                <c:pt idx="29293">
                  <c:v>17</c:v>
                </c:pt>
                <c:pt idx="29294">
                  <c:v>16</c:v>
                </c:pt>
                <c:pt idx="29295">
                  <c:v>16</c:v>
                </c:pt>
                <c:pt idx="29296">
                  <c:v>20</c:v>
                </c:pt>
                <c:pt idx="29297">
                  <c:v>20</c:v>
                </c:pt>
                <c:pt idx="29298">
                  <c:v>12</c:v>
                </c:pt>
                <c:pt idx="29299">
                  <c:v>12</c:v>
                </c:pt>
                <c:pt idx="29300">
                  <c:v>16</c:v>
                </c:pt>
                <c:pt idx="29301">
                  <c:v>20</c:v>
                </c:pt>
                <c:pt idx="29302">
                  <c:v>15</c:v>
                </c:pt>
                <c:pt idx="29303">
                  <c:v>20</c:v>
                </c:pt>
                <c:pt idx="29304">
                  <c:v>19</c:v>
                </c:pt>
                <c:pt idx="29305">
                  <c:v>17</c:v>
                </c:pt>
                <c:pt idx="29306">
                  <c:v>18</c:v>
                </c:pt>
                <c:pt idx="29307">
                  <c:v>18</c:v>
                </c:pt>
                <c:pt idx="29308">
                  <c:v>16</c:v>
                </c:pt>
                <c:pt idx="29309">
                  <c:v>0</c:v>
                </c:pt>
                <c:pt idx="29310">
                  <c:v>15</c:v>
                </c:pt>
                <c:pt idx="29311">
                  <c:v>0</c:v>
                </c:pt>
                <c:pt idx="29312">
                  <c:v>20</c:v>
                </c:pt>
                <c:pt idx="29313">
                  <c:v>20</c:v>
                </c:pt>
                <c:pt idx="29314">
                  <c:v>0</c:v>
                </c:pt>
                <c:pt idx="29315">
                  <c:v>16</c:v>
                </c:pt>
                <c:pt idx="29316">
                  <c:v>20</c:v>
                </c:pt>
                <c:pt idx="29317">
                  <c:v>16</c:v>
                </c:pt>
                <c:pt idx="29318">
                  <c:v>18</c:v>
                </c:pt>
                <c:pt idx="29319">
                  <c:v>16</c:v>
                </c:pt>
                <c:pt idx="29320">
                  <c:v>11</c:v>
                </c:pt>
                <c:pt idx="29321">
                  <c:v>12</c:v>
                </c:pt>
                <c:pt idx="29322">
                  <c:v>19</c:v>
                </c:pt>
                <c:pt idx="29323">
                  <c:v>20</c:v>
                </c:pt>
                <c:pt idx="29324">
                  <c:v>18</c:v>
                </c:pt>
                <c:pt idx="29325">
                  <c:v>17</c:v>
                </c:pt>
                <c:pt idx="29326">
                  <c:v>20</c:v>
                </c:pt>
                <c:pt idx="29327">
                  <c:v>20</c:v>
                </c:pt>
                <c:pt idx="29328">
                  <c:v>19</c:v>
                </c:pt>
                <c:pt idx="29329">
                  <c:v>20</c:v>
                </c:pt>
                <c:pt idx="29330">
                  <c:v>16</c:v>
                </c:pt>
                <c:pt idx="29331">
                  <c:v>16</c:v>
                </c:pt>
                <c:pt idx="29332">
                  <c:v>17</c:v>
                </c:pt>
                <c:pt idx="29333">
                  <c:v>15</c:v>
                </c:pt>
                <c:pt idx="29334">
                  <c:v>20</c:v>
                </c:pt>
                <c:pt idx="29335">
                  <c:v>12</c:v>
                </c:pt>
                <c:pt idx="29336">
                  <c:v>15</c:v>
                </c:pt>
                <c:pt idx="29337">
                  <c:v>20</c:v>
                </c:pt>
                <c:pt idx="29338">
                  <c:v>8</c:v>
                </c:pt>
                <c:pt idx="29339">
                  <c:v>16</c:v>
                </c:pt>
                <c:pt idx="29340">
                  <c:v>20</c:v>
                </c:pt>
                <c:pt idx="29341">
                  <c:v>20</c:v>
                </c:pt>
                <c:pt idx="29342">
                  <c:v>17</c:v>
                </c:pt>
                <c:pt idx="29343">
                  <c:v>20</c:v>
                </c:pt>
                <c:pt idx="29344">
                  <c:v>20</c:v>
                </c:pt>
                <c:pt idx="29345">
                  <c:v>17</c:v>
                </c:pt>
                <c:pt idx="29346">
                  <c:v>20</c:v>
                </c:pt>
                <c:pt idx="29347">
                  <c:v>0</c:v>
                </c:pt>
                <c:pt idx="29348">
                  <c:v>17</c:v>
                </c:pt>
                <c:pt idx="29349">
                  <c:v>12</c:v>
                </c:pt>
                <c:pt idx="29350">
                  <c:v>16</c:v>
                </c:pt>
                <c:pt idx="29351">
                  <c:v>15</c:v>
                </c:pt>
                <c:pt idx="29352">
                  <c:v>20</c:v>
                </c:pt>
                <c:pt idx="29353">
                  <c:v>16</c:v>
                </c:pt>
                <c:pt idx="29354">
                  <c:v>12</c:v>
                </c:pt>
                <c:pt idx="29355">
                  <c:v>12</c:v>
                </c:pt>
                <c:pt idx="29356">
                  <c:v>15</c:v>
                </c:pt>
                <c:pt idx="29357">
                  <c:v>16</c:v>
                </c:pt>
                <c:pt idx="29358">
                  <c:v>20</c:v>
                </c:pt>
                <c:pt idx="29359">
                  <c:v>19</c:v>
                </c:pt>
                <c:pt idx="29360">
                  <c:v>20</c:v>
                </c:pt>
                <c:pt idx="29361">
                  <c:v>16</c:v>
                </c:pt>
                <c:pt idx="29362">
                  <c:v>20</c:v>
                </c:pt>
                <c:pt idx="29363">
                  <c:v>15</c:v>
                </c:pt>
                <c:pt idx="29364">
                  <c:v>20</c:v>
                </c:pt>
                <c:pt idx="29365">
                  <c:v>0</c:v>
                </c:pt>
                <c:pt idx="29366">
                  <c:v>20</c:v>
                </c:pt>
                <c:pt idx="29367">
                  <c:v>16</c:v>
                </c:pt>
                <c:pt idx="29368">
                  <c:v>16</c:v>
                </c:pt>
                <c:pt idx="29369">
                  <c:v>10</c:v>
                </c:pt>
                <c:pt idx="29370">
                  <c:v>16</c:v>
                </c:pt>
                <c:pt idx="29371">
                  <c:v>19</c:v>
                </c:pt>
                <c:pt idx="29372">
                  <c:v>19</c:v>
                </c:pt>
                <c:pt idx="29373">
                  <c:v>12</c:v>
                </c:pt>
                <c:pt idx="29374">
                  <c:v>19</c:v>
                </c:pt>
                <c:pt idx="29375">
                  <c:v>20</c:v>
                </c:pt>
                <c:pt idx="29376">
                  <c:v>16</c:v>
                </c:pt>
                <c:pt idx="29377">
                  <c:v>16</c:v>
                </c:pt>
                <c:pt idx="29378">
                  <c:v>20</c:v>
                </c:pt>
                <c:pt idx="29379">
                  <c:v>17</c:v>
                </c:pt>
                <c:pt idx="29380">
                  <c:v>19</c:v>
                </c:pt>
                <c:pt idx="29381">
                  <c:v>16</c:v>
                </c:pt>
                <c:pt idx="29382">
                  <c:v>20</c:v>
                </c:pt>
                <c:pt idx="29383">
                  <c:v>9</c:v>
                </c:pt>
                <c:pt idx="29384">
                  <c:v>15</c:v>
                </c:pt>
                <c:pt idx="29385">
                  <c:v>20</c:v>
                </c:pt>
                <c:pt idx="29386">
                  <c:v>0</c:v>
                </c:pt>
                <c:pt idx="29387">
                  <c:v>20</c:v>
                </c:pt>
                <c:pt idx="29388">
                  <c:v>20</c:v>
                </c:pt>
                <c:pt idx="29389">
                  <c:v>0</c:v>
                </c:pt>
                <c:pt idx="29390">
                  <c:v>16</c:v>
                </c:pt>
                <c:pt idx="29391">
                  <c:v>16</c:v>
                </c:pt>
                <c:pt idx="29392">
                  <c:v>16</c:v>
                </c:pt>
                <c:pt idx="29393">
                  <c:v>15</c:v>
                </c:pt>
                <c:pt idx="29394">
                  <c:v>14</c:v>
                </c:pt>
                <c:pt idx="29395">
                  <c:v>20</c:v>
                </c:pt>
                <c:pt idx="29396">
                  <c:v>20</c:v>
                </c:pt>
                <c:pt idx="29397">
                  <c:v>18</c:v>
                </c:pt>
                <c:pt idx="29398">
                  <c:v>20</c:v>
                </c:pt>
                <c:pt idx="29399">
                  <c:v>20</c:v>
                </c:pt>
                <c:pt idx="29400">
                  <c:v>18</c:v>
                </c:pt>
                <c:pt idx="29401">
                  <c:v>17</c:v>
                </c:pt>
                <c:pt idx="29402">
                  <c:v>20</c:v>
                </c:pt>
                <c:pt idx="29403">
                  <c:v>19</c:v>
                </c:pt>
                <c:pt idx="29404">
                  <c:v>16</c:v>
                </c:pt>
                <c:pt idx="29405">
                  <c:v>12</c:v>
                </c:pt>
                <c:pt idx="29406">
                  <c:v>16</c:v>
                </c:pt>
                <c:pt idx="29407">
                  <c:v>20</c:v>
                </c:pt>
                <c:pt idx="29408">
                  <c:v>16</c:v>
                </c:pt>
                <c:pt idx="29409">
                  <c:v>0</c:v>
                </c:pt>
                <c:pt idx="29410">
                  <c:v>18</c:v>
                </c:pt>
                <c:pt idx="29411">
                  <c:v>7</c:v>
                </c:pt>
                <c:pt idx="29412">
                  <c:v>18</c:v>
                </c:pt>
                <c:pt idx="29413">
                  <c:v>19</c:v>
                </c:pt>
                <c:pt idx="29414">
                  <c:v>18</c:v>
                </c:pt>
                <c:pt idx="29415">
                  <c:v>12</c:v>
                </c:pt>
                <c:pt idx="29416">
                  <c:v>20</c:v>
                </c:pt>
                <c:pt idx="29417">
                  <c:v>19</c:v>
                </c:pt>
                <c:pt idx="29418">
                  <c:v>16</c:v>
                </c:pt>
                <c:pt idx="29419">
                  <c:v>10</c:v>
                </c:pt>
                <c:pt idx="29420">
                  <c:v>19</c:v>
                </c:pt>
                <c:pt idx="29421">
                  <c:v>0</c:v>
                </c:pt>
                <c:pt idx="29422">
                  <c:v>20</c:v>
                </c:pt>
                <c:pt idx="29423">
                  <c:v>20</c:v>
                </c:pt>
                <c:pt idx="29424">
                  <c:v>16</c:v>
                </c:pt>
                <c:pt idx="29425">
                  <c:v>20</c:v>
                </c:pt>
                <c:pt idx="29426">
                  <c:v>20</c:v>
                </c:pt>
                <c:pt idx="29427">
                  <c:v>12</c:v>
                </c:pt>
                <c:pt idx="29428">
                  <c:v>12</c:v>
                </c:pt>
                <c:pt idx="29429">
                  <c:v>17</c:v>
                </c:pt>
                <c:pt idx="29430">
                  <c:v>16</c:v>
                </c:pt>
                <c:pt idx="29431">
                  <c:v>16</c:v>
                </c:pt>
                <c:pt idx="29432">
                  <c:v>15</c:v>
                </c:pt>
                <c:pt idx="29433">
                  <c:v>19</c:v>
                </c:pt>
                <c:pt idx="29434">
                  <c:v>14</c:v>
                </c:pt>
                <c:pt idx="29435">
                  <c:v>16</c:v>
                </c:pt>
                <c:pt idx="29436">
                  <c:v>20</c:v>
                </c:pt>
                <c:pt idx="29437">
                  <c:v>15</c:v>
                </c:pt>
                <c:pt idx="29438">
                  <c:v>15</c:v>
                </c:pt>
                <c:pt idx="29439">
                  <c:v>0</c:v>
                </c:pt>
                <c:pt idx="29440">
                  <c:v>18</c:v>
                </c:pt>
                <c:pt idx="29441">
                  <c:v>20</c:v>
                </c:pt>
                <c:pt idx="29442">
                  <c:v>16</c:v>
                </c:pt>
                <c:pt idx="29443">
                  <c:v>16</c:v>
                </c:pt>
                <c:pt idx="29444">
                  <c:v>20</c:v>
                </c:pt>
                <c:pt idx="29445">
                  <c:v>15</c:v>
                </c:pt>
                <c:pt idx="29446">
                  <c:v>15</c:v>
                </c:pt>
                <c:pt idx="29447">
                  <c:v>16</c:v>
                </c:pt>
                <c:pt idx="29448">
                  <c:v>15</c:v>
                </c:pt>
                <c:pt idx="29449">
                  <c:v>20</c:v>
                </c:pt>
                <c:pt idx="29450">
                  <c:v>20</c:v>
                </c:pt>
                <c:pt idx="29451">
                  <c:v>19</c:v>
                </c:pt>
                <c:pt idx="29452">
                  <c:v>16</c:v>
                </c:pt>
                <c:pt idx="29453">
                  <c:v>18</c:v>
                </c:pt>
                <c:pt idx="29454">
                  <c:v>18</c:v>
                </c:pt>
                <c:pt idx="29455">
                  <c:v>14</c:v>
                </c:pt>
                <c:pt idx="29456">
                  <c:v>13</c:v>
                </c:pt>
                <c:pt idx="29457">
                  <c:v>15</c:v>
                </c:pt>
                <c:pt idx="29458">
                  <c:v>20</c:v>
                </c:pt>
                <c:pt idx="29459">
                  <c:v>15</c:v>
                </c:pt>
                <c:pt idx="29460">
                  <c:v>20</c:v>
                </c:pt>
                <c:pt idx="29461">
                  <c:v>18</c:v>
                </c:pt>
                <c:pt idx="29462">
                  <c:v>18</c:v>
                </c:pt>
                <c:pt idx="29463">
                  <c:v>15</c:v>
                </c:pt>
                <c:pt idx="29464">
                  <c:v>9</c:v>
                </c:pt>
                <c:pt idx="29465">
                  <c:v>20</c:v>
                </c:pt>
                <c:pt idx="29466">
                  <c:v>19</c:v>
                </c:pt>
                <c:pt idx="29467">
                  <c:v>20</c:v>
                </c:pt>
                <c:pt idx="29468">
                  <c:v>20</c:v>
                </c:pt>
                <c:pt idx="29469">
                  <c:v>6</c:v>
                </c:pt>
                <c:pt idx="29470">
                  <c:v>20</c:v>
                </c:pt>
                <c:pt idx="29471">
                  <c:v>19</c:v>
                </c:pt>
                <c:pt idx="29472">
                  <c:v>12</c:v>
                </c:pt>
                <c:pt idx="29473">
                  <c:v>18</c:v>
                </c:pt>
                <c:pt idx="29474">
                  <c:v>16</c:v>
                </c:pt>
                <c:pt idx="29475">
                  <c:v>17</c:v>
                </c:pt>
                <c:pt idx="29476">
                  <c:v>17</c:v>
                </c:pt>
                <c:pt idx="29477">
                  <c:v>15</c:v>
                </c:pt>
                <c:pt idx="29478">
                  <c:v>17</c:v>
                </c:pt>
                <c:pt idx="29479">
                  <c:v>17</c:v>
                </c:pt>
                <c:pt idx="29480">
                  <c:v>20</c:v>
                </c:pt>
                <c:pt idx="29481">
                  <c:v>17</c:v>
                </c:pt>
                <c:pt idx="29482">
                  <c:v>20</c:v>
                </c:pt>
                <c:pt idx="29483">
                  <c:v>17</c:v>
                </c:pt>
                <c:pt idx="29484">
                  <c:v>20</c:v>
                </c:pt>
                <c:pt idx="29485">
                  <c:v>12</c:v>
                </c:pt>
                <c:pt idx="29486">
                  <c:v>16</c:v>
                </c:pt>
                <c:pt idx="29487">
                  <c:v>20</c:v>
                </c:pt>
                <c:pt idx="29488">
                  <c:v>16</c:v>
                </c:pt>
                <c:pt idx="29489">
                  <c:v>20</c:v>
                </c:pt>
                <c:pt idx="29490">
                  <c:v>8</c:v>
                </c:pt>
                <c:pt idx="29491">
                  <c:v>20</c:v>
                </c:pt>
                <c:pt idx="29492">
                  <c:v>11</c:v>
                </c:pt>
                <c:pt idx="29493">
                  <c:v>18</c:v>
                </c:pt>
                <c:pt idx="29494">
                  <c:v>15</c:v>
                </c:pt>
                <c:pt idx="29495">
                  <c:v>0</c:v>
                </c:pt>
                <c:pt idx="29496">
                  <c:v>16</c:v>
                </c:pt>
                <c:pt idx="29497">
                  <c:v>20</c:v>
                </c:pt>
                <c:pt idx="29498">
                  <c:v>16</c:v>
                </c:pt>
                <c:pt idx="29499">
                  <c:v>0</c:v>
                </c:pt>
                <c:pt idx="29500">
                  <c:v>16</c:v>
                </c:pt>
                <c:pt idx="29501">
                  <c:v>15</c:v>
                </c:pt>
                <c:pt idx="29502">
                  <c:v>20</c:v>
                </c:pt>
                <c:pt idx="29503">
                  <c:v>19</c:v>
                </c:pt>
                <c:pt idx="29504">
                  <c:v>19</c:v>
                </c:pt>
                <c:pt idx="29505">
                  <c:v>0</c:v>
                </c:pt>
                <c:pt idx="29506">
                  <c:v>15</c:v>
                </c:pt>
                <c:pt idx="29507">
                  <c:v>11</c:v>
                </c:pt>
                <c:pt idx="29508">
                  <c:v>20</c:v>
                </c:pt>
                <c:pt idx="29509">
                  <c:v>20</c:v>
                </c:pt>
                <c:pt idx="29510">
                  <c:v>19</c:v>
                </c:pt>
                <c:pt idx="29511">
                  <c:v>15</c:v>
                </c:pt>
                <c:pt idx="29512">
                  <c:v>19</c:v>
                </c:pt>
                <c:pt idx="29513">
                  <c:v>11</c:v>
                </c:pt>
                <c:pt idx="29514">
                  <c:v>16</c:v>
                </c:pt>
                <c:pt idx="29515">
                  <c:v>17</c:v>
                </c:pt>
                <c:pt idx="29516">
                  <c:v>17</c:v>
                </c:pt>
                <c:pt idx="29517">
                  <c:v>19</c:v>
                </c:pt>
                <c:pt idx="29518">
                  <c:v>19</c:v>
                </c:pt>
                <c:pt idx="29519">
                  <c:v>14</c:v>
                </c:pt>
                <c:pt idx="29520">
                  <c:v>15</c:v>
                </c:pt>
                <c:pt idx="29521">
                  <c:v>4</c:v>
                </c:pt>
                <c:pt idx="29522">
                  <c:v>20</c:v>
                </c:pt>
                <c:pt idx="29523">
                  <c:v>20</c:v>
                </c:pt>
                <c:pt idx="29524">
                  <c:v>13</c:v>
                </c:pt>
                <c:pt idx="29525">
                  <c:v>20</c:v>
                </c:pt>
                <c:pt idx="29526">
                  <c:v>19</c:v>
                </c:pt>
                <c:pt idx="29527">
                  <c:v>20</c:v>
                </c:pt>
                <c:pt idx="29528">
                  <c:v>20</c:v>
                </c:pt>
                <c:pt idx="29529">
                  <c:v>0</c:v>
                </c:pt>
                <c:pt idx="29530">
                  <c:v>15</c:v>
                </c:pt>
                <c:pt idx="29531">
                  <c:v>20</c:v>
                </c:pt>
                <c:pt idx="29532">
                  <c:v>16</c:v>
                </c:pt>
                <c:pt idx="29533">
                  <c:v>20</c:v>
                </c:pt>
                <c:pt idx="29534">
                  <c:v>17</c:v>
                </c:pt>
                <c:pt idx="29535">
                  <c:v>16</c:v>
                </c:pt>
                <c:pt idx="29536">
                  <c:v>18</c:v>
                </c:pt>
                <c:pt idx="29537">
                  <c:v>20</c:v>
                </c:pt>
                <c:pt idx="29538">
                  <c:v>20</c:v>
                </c:pt>
                <c:pt idx="29539">
                  <c:v>16</c:v>
                </c:pt>
                <c:pt idx="29540">
                  <c:v>20</c:v>
                </c:pt>
                <c:pt idx="29541">
                  <c:v>16</c:v>
                </c:pt>
                <c:pt idx="29542">
                  <c:v>19</c:v>
                </c:pt>
                <c:pt idx="29543">
                  <c:v>15</c:v>
                </c:pt>
                <c:pt idx="29544">
                  <c:v>20</c:v>
                </c:pt>
                <c:pt idx="29545">
                  <c:v>18</c:v>
                </c:pt>
                <c:pt idx="29546">
                  <c:v>16</c:v>
                </c:pt>
                <c:pt idx="29547">
                  <c:v>20</c:v>
                </c:pt>
                <c:pt idx="29548">
                  <c:v>20</c:v>
                </c:pt>
                <c:pt idx="29549">
                  <c:v>11</c:v>
                </c:pt>
                <c:pt idx="29550">
                  <c:v>20</c:v>
                </c:pt>
                <c:pt idx="29551">
                  <c:v>0</c:v>
                </c:pt>
                <c:pt idx="29552">
                  <c:v>20</c:v>
                </c:pt>
                <c:pt idx="29553">
                  <c:v>20</c:v>
                </c:pt>
                <c:pt idx="29554">
                  <c:v>20</c:v>
                </c:pt>
                <c:pt idx="29555">
                  <c:v>16</c:v>
                </c:pt>
                <c:pt idx="29556">
                  <c:v>16</c:v>
                </c:pt>
                <c:pt idx="29557">
                  <c:v>18</c:v>
                </c:pt>
                <c:pt idx="29558">
                  <c:v>16</c:v>
                </c:pt>
                <c:pt idx="29559">
                  <c:v>15</c:v>
                </c:pt>
                <c:pt idx="29560">
                  <c:v>20</c:v>
                </c:pt>
                <c:pt idx="29561">
                  <c:v>16</c:v>
                </c:pt>
                <c:pt idx="29562">
                  <c:v>15</c:v>
                </c:pt>
                <c:pt idx="29563">
                  <c:v>20</c:v>
                </c:pt>
                <c:pt idx="29564">
                  <c:v>16</c:v>
                </c:pt>
                <c:pt idx="29565">
                  <c:v>20</c:v>
                </c:pt>
                <c:pt idx="29566">
                  <c:v>18</c:v>
                </c:pt>
                <c:pt idx="29567">
                  <c:v>0</c:v>
                </c:pt>
                <c:pt idx="29568">
                  <c:v>18</c:v>
                </c:pt>
                <c:pt idx="29569">
                  <c:v>16</c:v>
                </c:pt>
                <c:pt idx="29570">
                  <c:v>12</c:v>
                </c:pt>
                <c:pt idx="29571">
                  <c:v>12</c:v>
                </c:pt>
                <c:pt idx="29572">
                  <c:v>0</c:v>
                </c:pt>
                <c:pt idx="29573">
                  <c:v>12</c:v>
                </c:pt>
                <c:pt idx="29574">
                  <c:v>18</c:v>
                </c:pt>
                <c:pt idx="29575">
                  <c:v>20</c:v>
                </c:pt>
                <c:pt idx="29576">
                  <c:v>13</c:v>
                </c:pt>
                <c:pt idx="29577">
                  <c:v>20</c:v>
                </c:pt>
                <c:pt idx="29578">
                  <c:v>16</c:v>
                </c:pt>
                <c:pt idx="29579">
                  <c:v>19</c:v>
                </c:pt>
                <c:pt idx="29580">
                  <c:v>16</c:v>
                </c:pt>
                <c:pt idx="29581">
                  <c:v>16</c:v>
                </c:pt>
                <c:pt idx="29582">
                  <c:v>20</c:v>
                </c:pt>
                <c:pt idx="29583">
                  <c:v>19</c:v>
                </c:pt>
                <c:pt idx="29584">
                  <c:v>17</c:v>
                </c:pt>
                <c:pt idx="29585">
                  <c:v>18</c:v>
                </c:pt>
                <c:pt idx="29586">
                  <c:v>16</c:v>
                </c:pt>
                <c:pt idx="29587">
                  <c:v>19</c:v>
                </c:pt>
                <c:pt idx="29588">
                  <c:v>16</c:v>
                </c:pt>
                <c:pt idx="29589">
                  <c:v>20</c:v>
                </c:pt>
                <c:pt idx="29590">
                  <c:v>19</c:v>
                </c:pt>
                <c:pt idx="29591">
                  <c:v>17</c:v>
                </c:pt>
                <c:pt idx="29592">
                  <c:v>16</c:v>
                </c:pt>
                <c:pt idx="29593">
                  <c:v>16</c:v>
                </c:pt>
                <c:pt idx="29594">
                  <c:v>12</c:v>
                </c:pt>
                <c:pt idx="29595">
                  <c:v>14</c:v>
                </c:pt>
                <c:pt idx="29596">
                  <c:v>9</c:v>
                </c:pt>
                <c:pt idx="29597">
                  <c:v>20</c:v>
                </c:pt>
                <c:pt idx="29598">
                  <c:v>16</c:v>
                </c:pt>
                <c:pt idx="29599">
                  <c:v>15</c:v>
                </c:pt>
                <c:pt idx="29600">
                  <c:v>15</c:v>
                </c:pt>
                <c:pt idx="29601">
                  <c:v>19</c:v>
                </c:pt>
                <c:pt idx="29602">
                  <c:v>12</c:v>
                </c:pt>
                <c:pt idx="29603">
                  <c:v>16</c:v>
                </c:pt>
                <c:pt idx="29604">
                  <c:v>16</c:v>
                </c:pt>
                <c:pt idx="29605">
                  <c:v>0</c:v>
                </c:pt>
                <c:pt idx="29606">
                  <c:v>16</c:v>
                </c:pt>
                <c:pt idx="29607">
                  <c:v>17</c:v>
                </c:pt>
                <c:pt idx="29608">
                  <c:v>0</c:v>
                </c:pt>
                <c:pt idx="29609">
                  <c:v>16</c:v>
                </c:pt>
                <c:pt idx="29610">
                  <c:v>18</c:v>
                </c:pt>
                <c:pt idx="29611">
                  <c:v>16</c:v>
                </c:pt>
                <c:pt idx="29612">
                  <c:v>16</c:v>
                </c:pt>
                <c:pt idx="29613">
                  <c:v>18</c:v>
                </c:pt>
                <c:pt idx="29614">
                  <c:v>16</c:v>
                </c:pt>
                <c:pt idx="29615">
                  <c:v>0</c:v>
                </c:pt>
                <c:pt idx="29616">
                  <c:v>18</c:v>
                </c:pt>
                <c:pt idx="29617">
                  <c:v>15</c:v>
                </c:pt>
                <c:pt idx="29618">
                  <c:v>20</c:v>
                </c:pt>
                <c:pt idx="29619">
                  <c:v>15</c:v>
                </c:pt>
                <c:pt idx="29620">
                  <c:v>11</c:v>
                </c:pt>
                <c:pt idx="29621">
                  <c:v>14</c:v>
                </c:pt>
                <c:pt idx="29622">
                  <c:v>16</c:v>
                </c:pt>
                <c:pt idx="29623">
                  <c:v>15</c:v>
                </c:pt>
                <c:pt idx="29624">
                  <c:v>18</c:v>
                </c:pt>
                <c:pt idx="29625">
                  <c:v>11</c:v>
                </c:pt>
                <c:pt idx="29626">
                  <c:v>18</c:v>
                </c:pt>
                <c:pt idx="29627">
                  <c:v>16</c:v>
                </c:pt>
                <c:pt idx="29628">
                  <c:v>20</c:v>
                </c:pt>
                <c:pt idx="29629">
                  <c:v>0</c:v>
                </c:pt>
                <c:pt idx="29630">
                  <c:v>20</c:v>
                </c:pt>
                <c:pt idx="29631">
                  <c:v>20</c:v>
                </c:pt>
                <c:pt idx="29632">
                  <c:v>20</c:v>
                </c:pt>
                <c:pt idx="29633">
                  <c:v>20</c:v>
                </c:pt>
                <c:pt idx="29634">
                  <c:v>15</c:v>
                </c:pt>
                <c:pt idx="29635">
                  <c:v>20</c:v>
                </c:pt>
                <c:pt idx="29636">
                  <c:v>20</c:v>
                </c:pt>
                <c:pt idx="29637">
                  <c:v>14</c:v>
                </c:pt>
                <c:pt idx="29638">
                  <c:v>19</c:v>
                </c:pt>
                <c:pt idx="29639">
                  <c:v>15</c:v>
                </c:pt>
                <c:pt idx="29640">
                  <c:v>20</c:v>
                </c:pt>
                <c:pt idx="29641">
                  <c:v>15</c:v>
                </c:pt>
                <c:pt idx="29642">
                  <c:v>15</c:v>
                </c:pt>
                <c:pt idx="29643">
                  <c:v>20</c:v>
                </c:pt>
                <c:pt idx="29644">
                  <c:v>20</c:v>
                </c:pt>
                <c:pt idx="29645">
                  <c:v>20</c:v>
                </c:pt>
                <c:pt idx="29646">
                  <c:v>0</c:v>
                </c:pt>
                <c:pt idx="29647">
                  <c:v>17</c:v>
                </c:pt>
                <c:pt idx="29648">
                  <c:v>15</c:v>
                </c:pt>
                <c:pt idx="29649">
                  <c:v>20</c:v>
                </c:pt>
                <c:pt idx="29650">
                  <c:v>20</c:v>
                </c:pt>
                <c:pt idx="29651">
                  <c:v>12</c:v>
                </c:pt>
                <c:pt idx="29652">
                  <c:v>20</c:v>
                </c:pt>
                <c:pt idx="29653">
                  <c:v>15</c:v>
                </c:pt>
                <c:pt idx="29654">
                  <c:v>20</c:v>
                </c:pt>
                <c:pt idx="29655">
                  <c:v>20</c:v>
                </c:pt>
                <c:pt idx="29656">
                  <c:v>0</c:v>
                </c:pt>
                <c:pt idx="29657">
                  <c:v>17</c:v>
                </c:pt>
                <c:pt idx="29658">
                  <c:v>18</c:v>
                </c:pt>
                <c:pt idx="29659">
                  <c:v>0</c:v>
                </c:pt>
                <c:pt idx="29660">
                  <c:v>19</c:v>
                </c:pt>
                <c:pt idx="29661">
                  <c:v>19</c:v>
                </c:pt>
                <c:pt idx="29662">
                  <c:v>19</c:v>
                </c:pt>
                <c:pt idx="29663">
                  <c:v>16</c:v>
                </c:pt>
                <c:pt idx="29664">
                  <c:v>13</c:v>
                </c:pt>
                <c:pt idx="29665">
                  <c:v>20</c:v>
                </c:pt>
                <c:pt idx="29666">
                  <c:v>20</c:v>
                </c:pt>
                <c:pt idx="29667">
                  <c:v>14</c:v>
                </c:pt>
                <c:pt idx="29668">
                  <c:v>19</c:v>
                </c:pt>
                <c:pt idx="29669">
                  <c:v>14</c:v>
                </c:pt>
                <c:pt idx="29670">
                  <c:v>16</c:v>
                </c:pt>
                <c:pt idx="29671">
                  <c:v>20</c:v>
                </c:pt>
                <c:pt idx="29672">
                  <c:v>16</c:v>
                </c:pt>
                <c:pt idx="29673">
                  <c:v>12</c:v>
                </c:pt>
                <c:pt idx="29674">
                  <c:v>12</c:v>
                </c:pt>
                <c:pt idx="29675">
                  <c:v>20</c:v>
                </c:pt>
                <c:pt idx="29676">
                  <c:v>17</c:v>
                </c:pt>
                <c:pt idx="29677">
                  <c:v>16</c:v>
                </c:pt>
                <c:pt idx="29678">
                  <c:v>19</c:v>
                </c:pt>
                <c:pt idx="29679">
                  <c:v>20</c:v>
                </c:pt>
                <c:pt idx="29680">
                  <c:v>14</c:v>
                </c:pt>
                <c:pt idx="29681">
                  <c:v>20</c:v>
                </c:pt>
                <c:pt idx="29682">
                  <c:v>20</c:v>
                </c:pt>
                <c:pt idx="29683">
                  <c:v>17</c:v>
                </c:pt>
                <c:pt idx="29684">
                  <c:v>16</c:v>
                </c:pt>
                <c:pt idx="29685">
                  <c:v>0</c:v>
                </c:pt>
                <c:pt idx="29686">
                  <c:v>17</c:v>
                </c:pt>
                <c:pt idx="29687">
                  <c:v>18</c:v>
                </c:pt>
                <c:pt idx="29688">
                  <c:v>20</c:v>
                </c:pt>
                <c:pt idx="29689">
                  <c:v>20</c:v>
                </c:pt>
                <c:pt idx="29690">
                  <c:v>0</c:v>
                </c:pt>
                <c:pt idx="29691">
                  <c:v>16</c:v>
                </c:pt>
                <c:pt idx="29692">
                  <c:v>16</c:v>
                </c:pt>
                <c:pt idx="29693">
                  <c:v>16</c:v>
                </c:pt>
                <c:pt idx="29694">
                  <c:v>18</c:v>
                </c:pt>
                <c:pt idx="29695">
                  <c:v>19</c:v>
                </c:pt>
                <c:pt idx="29696">
                  <c:v>14</c:v>
                </c:pt>
                <c:pt idx="29697">
                  <c:v>16</c:v>
                </c:pt>
                <c:pt idx="29698">
                  <c:v>0</c:v>
                </c:pt>
                <c:pt idx="29699">
                  <c:v>13</c:v>
                </c:pt>
                <c:pt idx="29700">
                  <c:v>13</c:v>
                </c:pt>
                <c:pt idx="29701">
                  <c:v>16</c:v>
                </c:pt>
                <c:pt idx="29702">
                  <c:v>17</c:v>
                </c:pt>
                <c:pt idx="29703">
                  <c:v>15</c:v>
                </c:pt>
                <c:pt idx="29704">
                  <c:v>20</c:v>
                </c:pt>
                <c:pt idx="29705">
                  <c:v>16</c:v>
                </c:pt>
                <c:pt idx="29706">
                  <c:v>20</c:v>
                </c:pt>
                <c:pt idx="29707">
                  <c:v>17</c:v>
                </c:pt>
                <c:pt idx="29708">
                  <c:v>20</c:v>
                </c:pt>
                <c:pt idx="29709">
                  <c:v>17</c:v>
                </c:pt>
                <c:pt idx="29710">
                  <c:v>20</c:v>
                </c:pt>
                <c:pt idx="29711">
                  <c:v>16</c:v>
                </c:pt>
                <c:pt idx="29712">
                  <c:v>16</c:v>
                </c:pt>
                <c:pt idx="29713">
                  <c:v>17</c:v>
                </c:pt>
                <c:pt idx="29714">
                  <c:v>0</c:v>
                </c:pt>
                <c:pt idx="29715">
                  <c:v>19</c:v>
                </c:pt>
                <c:pt idx="29716">
                  <c:v>20</c:v>
                </c:pt>
                <c:pt idx="29717">
                  <c:v>20</c:v>
                </c:pt>
                <c:pt idx="29718">
                  <c:v>20</c:v>
                </c:pt>
                <c:pt idx="29719">
                  <c:v>19</c:v>
                </c:pt>
                <c:pt idx="29720">
                  <c:v>16</c:v>
                </c:pt>
                <c:pt idx="29721">
                  <c:v>16</c:v>
                </c:pt>
                <c:pt idx="29722">
                  <c:v>20</c:v>
                </c:pt>
                <c:pt idx="29723">
                  <c:v>19</c:v>
                </c:pt>
                <c:pt idx="29724">
                  <c:v>20</c:v>
                </c:pt>
                <c:pt idx="29725">
                  <c:v>20</c:v>
                </c:pt>
                <c:pt idx="29726">
                  <c:v>19</c:v>
                </c:pt>
                <c:pt idx="29727">
                  <c:v>20</c:v>
                </c:pt>
                <c:pt idx="29728">
                  <c:v>16</c:v>
                </c:pt>
                <c:pt idx="29729">
                  <c:v>17</c:v>
                </c:pt>
                <c:pt idx="29730">
                  <c:v>17</c:v>
                </c:pt>
                <c:pt idx="29731">
                  <c:v>20</c:v>
                </c:pt>
                <c:pt idx="29732">
                  <c:v>0</c:v>
                </c:pt>
                <c:pt idx="29733">
                  <c:v>15</c:v>
                </c:pt>
                <c:pt idx="29734">
                  <c:v>0</c:v>
                </c:pt>
                <c:pt idx="29735">
                  <c:v>18</c:v>
                </c:pt>
                <c:pt idx="29736">
                  <c:v>20</c:v>
                </c:pt>
                <c:pt idx="29737">
                  <c:v>20</c:v>
                </c:pt>
                <c:pt idx="29738">
                  <c:v>16</c:v>
                </c:pt>
                <c:pt idx="29739">
                  <c:v>20</c:v>
                </c:pt>
                <c:pt idx="29740">
                  <c:v>20</c:v>
                </c:pt>
                <c:pt idx="29741">
                  <c:v>20</c:v>
                </c:pt>
                <c:pt idx="29742">
                  <c:v>13</c:v>
                </c:pt>
                <c:pt idx="29743">
                  <c:v>17</c:v>
                </c:pt>
                <c:pt idx="29744">
                  <c:v>19</c:v>
                </c:pt>
                <c:pt idx="29745">
                  <c:v>9</c:v>
                </c:pt>
                <c:pt idx="29746">
                  <c:v>13</c:v>
                </c:pt>
                <c:pt idx="29747">
                  <c:v>18</c:v>
                </c:pt>
                <c:pt idx="29748">
                  <c:v>15</c:v>
                </c:pt>
                <c:pt idx="29749">
                  <c:v>14</c:v>
                </c:pt>
                <c:pt idx="29750">
                  <c:v>18</c:v>
                </c:pt>
                <c:pt idx="29751">
                  <c:v>12</c:v>
                </c:pt>
                <c:pt idx="29752">
                  <c:v>18</c:v>
                </c:pt>
                <c:pt idx="29753">
                  <c:v>12</c:v>
                </c:pt>
                <c:pt idx="29754">
                  <c:v>16</c:v>
                </c:pt>
                <c:pt idx="29755">
                  <c:v>16</c:v>
                </c:pt>
                <c:pt idx="29756">
                  <c:v>20</c:v>
                </c:pt>
                <c:pt idx="29757">
                  <c:v>11</c:v>
                </c:pt>
                <c:pt idx="29758">
                  <c:v>16</c:v>
                </c:pt>
                <c:pt idx="29759">
                  <c:v>17</c:v>
                </c:pt>
                <c:pt idx="29760">
                  <c:v>16</c:v>
                </c:pt>
                <c:pt idx="29761">
                  <c:v>17</c:v>
                </c:pt>
                <c:pt idx="29762">
                  <c:v>18</c:v>
                </c:pt>
                <c:pt idx="29763">
                  <c:v>16</c:v>
                </c:pt>
                <c:pt idx="29764">
                  <c:v>15</c:v>
                </c:pt>
                <c:pt idx="29765">
                  <c:v>19</c:v>
                </c:pt>
                <c:pt idx="29766">
                  <c:v>17</c:v>
                </c:pt>
                <c:pt idx="29767">
                  <c:v>17</c:v>
                </c:pt>
                <c:pt idx="29768">
                  <c:v>16</c:v>
                </c:pt>
                <c:pt idx="29769">
                  <c:v>20</c:v>
                </c:pt>
                <c:pt idx="29770">
                  <c:v>17</c:v>
                </c:pt>
                <c:pt idx="29771">
                  <c:v>16</c:v>
                </c:pt>
                <c:pt idx="29772">
                  <c:v>19</c:v>
                </c:pt>
                <c:pt idx="29773">
                  <c:v>20</c:v>
                </c:pt>
                <c:pt idx="29774">
                  <c:v>16</c:v>
                </c:pt>
                <c:pt idx="29775">
                  <c:v>16</c:v>
                </c:pt>
                <c:pt idx="29776">
                  <c:v>16</c:v>
                </c:pt>
                <c:pt idx="29777">
                  <c:v>15</c:v>
                </c:pt>
                <c:pt idx="29778">
                  <c:v>9</c:v>
                </c:pt>
                <c:pt idx="29779">
                  <c:v>14</c:v>
                </c:pt>
                <c:pt idx="29780">
                  <c:v>16</c:v>
                </c:pt>
                <c:pt idx="29781">
                  <c:v>20</c:v>
                </c:pt>
                <c:pt idx="29782">
                  <c:v>17</c:v>
                </c:pt>
                <c:pt idx="29783">
                  <c:v>8</c:v>
                </c:pt>
                <c:pt idx="29784">
                  <c:v>20</c:v>
                </c:pt>
                <c:pt idx="29785">
                  <c:v>0</c:v>
                </c:pt>
                <c:pt idx="29786">
                  <c:v>0</c:v>
                </c:pt>
                <c:pt idx="29787">
                  <c:v>16</c:v>
                </c:pt>
                <c:pt idx="29788">
                  <c:v>20</c:v>
                </c:pt>
                <c:pt idx="29789">
                  <c:v>19</c:v>
                </c:pt>
                <c:pt idx="29790">
                  <c:v>16</c:v>
                </c:pt>
                <c:pt idx="29791">
                  <c:v>16</c:v>
                </c:pt>
                <c:pt idx="29792">
                  <c:v>20</c:v>
                </c:pt>
                <c:pt idx="29793">
                  <c:v>16</c:v>
                </c:pt>
                <c:pt idx="29794">
                  <c:v>18</c:v>
                </c:pt>
                <c:pt idx="29795">
                  <c:v>14</c:v>
                </c:pt>
                <c:pt idx="29796">
                  <c:v>18</c:v>
                </c:pt>
                <c:pt idx="29797">
                  <c:v>20</c:v>
                </c:pt>
                <c:pt idx="29798">
                  <c:v>15</c:v>
                </c:pt>
                <c:pt idx="29799">
                  <c:v>20</c:v>
                </c:pt>
                <c:pt idx="29800">
                  <c:v>8</c:v>
                </c:pt>
                <c:pt idx="29801">
                  <c:v>0</c:v>
                </c:pt>
                <c:pt idx="29802">
                  <c:v>16</c:v>
                </c:pt>
                <c:pt idx="29803">
                  <c:v>16</c:v>
                </c:pt>
                <c:pt idx="29804">
                  <c:v>17</c:v>
                </c:pt>
                <c:pt idx="29805">
                  <c:v>20</c:v>
                </c:pt>
                <c:pt idx="29806">
                  <c:v>18</c:v>
                </c:pt>
                <c:pt idx="29807">
                  <c:v>20</c:v>
                </c:pt>
                <c:pt idx="29808">
                  <c:v>19</c:v>
                </c:pt>
                <c:pt idx="29809">
                  <c:v>19</c:v>
                </c:pt>
                <c:pt idx="29810">
                  <c:v>15</c:v>
                </c:pt>
                <c:pt idx="29811">
                  <c:v>19</c:v>
                </c:pt>
                <c:pt idx="29812">
                  <c:v>19</c:v>
                </c:pt>
                <c:pt idx="29813">
                  <c:v>16</c:v>
                </c:pt>
                <c:pt idx="29814">
                  <c:v>20</c:v>
                </c:pt>
                <c:pt idx="29815">
                  <c:v>16</c:v>
                </c:pt>
                <c:pt idx="29816">
                  <c:v>15</c:v>
                </c:pt>
                <c:pt idx="29817">
                  <c:v>16</c:v>
                </c:pt>
                <c:pt idx="29818">
                  <c:v>15</c:v>
                </c:pt>
                <c:pt idx="29819">
                  <c:v>16</c:v>
                </c:pt>
                <c:pt idx="29820">
                  <c:v>20</c:v>
                </c:pt>
                <c:pt idx="29821">
                  <c:v>16</c:v>
                </c:pt>
                <c:pt idx="29822">
                  <c:v>15</c:v>
                </c:pt>
                <c:pt idx="29823">
                  <c:v>20</c:v>
                </c:pt>
                <c:pt idx="29824">
                  <c:v>12</c:v>
                </c:pt>
                <c:pt idx="29825">
                  <c:v>16</c:v>
                </c:pt>
                <c:pt idx="29826">
                  <c:v>20</c:v>
                </c:pt>
                <c:pt idx="29827">
                  <c:v>20</c:v>
                </c:pt>
                <c:pt idx="29828">
                  <c:v>16</c:v>
                </c:pt>
                <c:pt idx="29829">
                  <c:v>20</c:v>
                </c:pt>
                <c:pt idx="29830">
                  <c:v>20</c:v>
                </c:pt>
                <c:pt idx="29831">
                  <c:v>16</c:v>
                </c:pt>
                <c:pt idx="29832">
                  <c:v>19</c:v>
                </c:pt>
                <c:pt idx="29833">
                  <c:v>12</c:v>
                </c:pt>
                <c:pt idx="29834">
                  <c:v>16</c:v>
                </c:pt>
                <c:pt idx="29835">
                  <c:v>20</c:v>
                </c:pt>
                <c:pt idx="29836">
                  <c:v>0</c:v>
                </c:pt>
                <c:pt idx="29837">
                  <c:v>20</c:v>
                </c:pt>
                <c:pt idx="29838">
                  <c:v>16</c:v>
                </c:pt>
                <c:pt idx="29839">
                  <c:v>17</c:v>
                </c:pt>
                <c:pt idx="29840">
                  <c:v>20</c:v>
                </c:pt>
                <c:pt idx="29841">
                  <c:v>20</c:v>
                </c:pt>
                <c:pt idx="29842">
                  <c:v>20</c:v>
                </c:pt>
                <c:pt idx="29843">
                  <c:v>19</c:v>
                </c:pt>
                <c:pt idx="29844">
                  <c:v>16</c:v>
                </c:pt>
                <c:pt idx="29845">
                  <c:v>15</c:v>
                </c:pt>
                <c:pt idx="29846">
                  <c:v>17</c:v>
                </c:pt>
                <c:pt idx="29847">
                  <c:v>7</c:v>
                </c:pt>
                <c:pt idx="29848">
                  <c:v>19</c:v>
                </c:pt>
                <c:pt idx="29849">
                  <c:v>18</c:v>
                </c:pt>
                <c:pt idx="29850">
                  <c:v>18</c:v>
                </c:pt>
                <c:pt idx="29851">
                  <c:v>0</c:v>
                </c:pt>
                <c:pt idx="29852">
                  <c:v>16</c:v>
                </c:pt>
                <c:pt idx="29853">
                  <c:v>16</c:v>
                </c:pt>
                <c:pt idx="29854">
                  <c:v>12</c:v>
                </c:pt>
                <c:pt idx="29855">
                  <c:v>13</c:v>
                </c:pt>
                <c:pt idx="29856">
                  <c:v>19</c:v>
                </c:pt>
                <c:pt idx="29857">
                  <c:v>16</c:v>
                </c:pt>
                <c:pt idx="29858">
                  <c:v>20</c:v>
                </c:pt>
                <c:pt idx="29859">
                  <c:v>20</c:v>
                </c:pt>
                <c:pt idx="29860">
                  <c:v>18</c:v>
                </c:pt>
                <c:pt idx="29861">
                  <c:v>16</c:v>
                </c:pt>
                <c:pt idx="29862">
                  <c:v>19</c:v>
                </c:pt>
                <c:pt idx="29863">
                  <c:v>20</c:v>
                </c:pt>
                <c:pt idx="29864">
                  <c:v>16</c:v>
                </c:pt>
                <c:pt idx="29865">
                  <c:v>14</c:v>
                </c:pt>
                <c:pt idx="29866">
                  <c:v>15</c:v>
                </c:pt>
                <c:pt idx="29867">
                  <c:v>12</c:v>
                </c:pt>
                <c:pt idx="29868">
                  <c:v>16</c:v>
                </c:pt>
                <c:pt idx="29869">
                  <c:v>19</c:v>
                </c:pt>
                <c:pt idx="29870">
                  <c:v>13</c:v>
                </c:pt>
                <c:pt idx="29871">
                  <c:v>20</c:v>
                </c:pt>
                <c:pt idx="29872">
                  <c:v>4</c:v>
                </c:pt>
                <c:pt idx="29873">
                  <c:v>20</c:v>
                </c:pt>
                <c:pt idx="29874">
                  <c:v>16</c:v>
                </c:pt>
                <c:pt idx="29875">
                  <c:v>18</c:v>
                </c:pt>
                <c:pt idx="29876">
                  <c:v>10</c:v>
                </c:pt>
                <c:pt idx="29877">
                  <c:v>15</c:v>
                </c:pt>
                <c:pt idx="29878">
                  <c:v>13</c:v>
                </c:pt>
                <c:pt idx="29879">
                  <c:v>16</c:v>
                </c:pt>
                <c:pt idx="29880">
                  <c:v>20</c:v>
                </c:pt>
                <c:pt idx="29881">
                  <c:v>16</c:v>
                </c:pt>
                <c:pt idx="29882">
                  <c:v>17</c:v>
                </c:pt>
                <c:pt idx="29883">
                  <c:v>20</c:v>
                </c:pt>
                <c:pt idx="29884">
                  <c:v>20</c:v>
                </c:pt>
                <c:pt idx="29885">
                  <c:v>18</c:v>
                </c:pt>
                <c:pt idx="29886">
                  <c:v>18</c:v>
                </c:pt>
                <c:pt idx="29887">
                  <c:v>12</c:v>
                </c:pt>
                <c:pt idx="29888">
                  <c:v>16</c:v>
                </c:pt>
                <c:pt idx="29889">
                  <c:v>19</c:v>
                </c:pt>
                <c:pt idx="29890">
                  <c:v>18</c:v>
                </c:pt>
                <c:pt idx="29891">
                  <c:v>20</c:v>
                </c:pt>
                <c:pt idx="29892">
                  <c:v>17</c:v>
                </c:pt>
                <c:pt idx="29893">
                  <c:v>20</c:v>
                </c:pt>
                <c:pt idx="29894">
                  <c:v>20</c:v>
                </c:pt>
                <c:pt idx="29895">
                  <c:v>20</c:v>
                </c:pt>
                <c:pt idx="29896">
                  <c:v>20</c:v>
                </c:pt>
                <c:pt idx="29897">
                  <c:v>15</c:v>
                </c:pt>
                <c:pt idx="29898">
                  <c:v>20</c:v>
                </c:pt>
                <c:pt idx="29899">
                  <c:v>19</c:v>
                </c:pt>
                <c:pt idx="29900">
                  <c:v>13</c:v>
                </c:pt>
                <c:pt idx="29901">
                  <c:v>0</c:v>
                </c:pt>
                <c:pt idx="29902">
                  <c:v>16</c:v>
                </c:pt>
                <c:pt idx="29903">
                  <c:v>17</c:v>
                </c:pt>
                <c:pt idx="29904">
                  <c:v>14</c:v>
                </c:pt>
                <c:pt idx="29905">
                  <c:v>20</c:v>
                </c:pt>
                <c:pt idx="29906">
                  <c:v>18</c:v>
                </c:pt>
                <c:pt idx="29907">
                  <c:v>17</c:v>
                </c:pt>
                <c:pt idx="29908">
                  <c:v>16</c:v>
                </c:pt>
                <c:pt idx="29909">
                  <c:v>18</c:v>
                </c:pt>
                <c:pt idx="29910">
                  <c:v>20</c:v>
                </c:pt>
                <c:pt idx="29911">
                  <c:v>0</c:v>
                </c:pt>
                <c:pt idx="29912">
                  <c:v>19</c:v>
                </c:pt>
                <c:pt idx="29913">
                  <c:v>20</c:v>
                </c:pt>
                <c:pt idx="29914">
                  <c:v>17</c:v>
                </c:pt>
                <c:pt idx="29915">
                  <c:v>16</c:v>
                </c:pt>
                <c:pt idx="29916">
                  <c:v>15</c:v>
                </c:pt>
                <c:pt idx="29917">
                  <c:v>20</c:v>
                </c:pt>
                <c:pt idx="29918">
                  <c:v>15</c:v>
                </c:pt>
                <c:pt idx="29919">
                  <c:v>15</c:v>
                </c:pt>
                <c:pt idx="29920">
                  <c:v>0</c:v>
                </c:pt>
                <c:pt idx="29921">
                  <c:v>20</c:v>
                </c:pt>
                <c:pt idx="29922">
                  <c:v>20</c:v>
                </c:pt>
                <c:pt idx="29923">
                  <c:v>16</c:v>
                </c:pt>
                <c:pt idx="29924">
                  <c:v>18</c:v>
                </c:pt>
                <c:pt idx="29925">
                  <c:v>12</c:v>
                </c:pt>
                <c:pt idx="29926">
                  <c:v>13</c:v>
                </c:pt>
                <c:pt idx="29927">
                  <c:v>20</c:v>
                </c:pt>
                <c:pt idx="29928">
                  <c:v>20</c:v>
                </c:pt>
                <c:pt idx="29929">
                  <c:v>15</c:v>
                </c:pt>
                <c:pt idx="29930">
                  <c:v>11</c:v>
                </c:pt>
                <c:pt idx="29931">
                  <c:v>12</c:v>
                </c:pt>
                <c:pt idx="29932">
                  <c:v>16</c:v>
                </c:pt>
                <c:pt idx="29933">
                  <c:v>20</c:v>
                </c:pt>
                <c:pt idx="29934">
                  <c:v>16</c:v>
                </c:pt>
                <c:pt idx="29935">
                  <c:v>16</c:v>
                </c:pt>
                <c:pt idx="29936">
                  <c:v>13</c:v>
                </c:pt>
                <c:pt idx="29937">
                  <c:v>14</c:v>
                </c:pt>
                <c:pt idx="29938">
                  <c:v>16</c:v>
                </c:pt>
                <c:pt idx="29939">
                  <c:v>16</c:v>
                </c:pt>
                <c:pt idx="29940">
                  <c:v>20</c:v>
                </c:pt>
                <c:pt idx="29941">
                  <c:v>18</c:v>
                </c:pt>
                <c:pt idx="29942">
                  <c:v>20</c:v>
                </c:pt>
                <c:pt idx="29943">
                  <c:v>14</c:v>
                </c:pt>
                <c:pt idx="29944">
                  <c:v>16</c:v>
                </c:pt>
                <c:pt idx="29945">
                  <c:v>18</c:v>
                </c:pt>
                <c:pt idx="29946">
                  <c:v>20</c:v>
                </c:pt>
                <c:pt idx="29947">
                  <c:v>20</c:v>
                </c:pt>
                <c:pt idx="29948">
                  <c:v>16</c:v>
                </c:pt>
                <c:pt idx="29949">
                  <c:v>18</c:v>
                </c:pt>
                <c:pt idx="29950">
                  <c:v>18</c:v>
                </c:pt>
                <c:pt idx="29951">
                  <c:v>15</c:v>
                </c:pt>
                <c:pt idx="29952">
                  <c:v>20</c:v>
                </c:pt>
                <c:pt idx="29953">
                  <c:v>16</c:v>
                </c:pt>
                <c:pt idx="29954">
                  <c:v>19</c:v>
                </c:pt>
                <c:pt idx="29955">
                  <c:v>19</c:v>
                </c:pt>
                <c:pt idx="29956">
                  <c:v>0</c:v>
                </c:pt>
                <c:pt idx="29957">
                  <c:v>16</c:v>
                </c:pt>
                <c:pt idx="29958">
                  <c:v>19</c:v>
                </c:pt>
                <c:pt idx="29959">
                  <c:v>12</c:v>
                </c:pt>
                <c:pt idx="29960">
                  <c:v>12</c:v>
                </c:pt>
                <c:pt idx="29961">
                  <c:v>19</c:v>
                </c:pt>
                <c:pt idx="29962">
                  <c:v>16</c:v>
                </c:pt>
                <c:pt idx="29963">
                  <c:v>16</c:v>
                </c:pt>
                <c:pt idx="29964">
                  <c:v>16</c:v>
                </c:pt>
                <c:pt idx="29965">
                  <c:v>16</c:v>
                </c:pt>
                <c:pt idx="29966">
                  <c:v>16</c:v>
                </c:pt>
                <c:pt idx="29967">
                  <c:v>19</c:v>
                </c:pt>
                <c:pt idx="29968">
                  <c:v>20</c:v>
                </c:pt>
                <c:pt idx="29969">
                  <c:v>17</c:v>
                </c:pt>
                <c:pt idx="29970">
                  <c:v>10</c:v>
                </c:pt>
                <c:pt idx="29971">
                  <c:v>0</c:v>
                </c:pt>
                <c:pt idx="29972">
                  <c:v>19</c:v>
                </c:pt>
                <c:pt idx="29973">
                  <c:v>16</c:v>
                </c:pt>
                <c:pt idx="29974">
                  <c:v>20</c:v>
                </c:pt>
                <c:pt idx="29975">
                  <c:v>16</c:v>
                </c:pt>
                <c:pt idx="29976">
                  <c:v>19</c:v>
                </c:pt>
                <c:pt idx="29977">
                  <c:v>20</c:v>
                </c:pt>
                <c:pt idx="29978">
                  <c:v>13</c:v>
                </c:pt>
                <c:pt idx="29979">
                  <c:v>15</c:v>
                </c:pt>
                <c:pt idx="29980">
                  <c:v>20</c:v>
                </c:pt>
                <c:pt idx="29981">
                  <c:v>16</c:v>
                </c:pt>
                <c:pt idx="29982">
                  <c:v>12</c:v>
                </c:pt>
                <c:pt idx="29983">
                  <c:v>20</c:v>
                </c:pt>
                <c:pt idx="29984">
                  <c:v>12</c:v>
                </c:pt>
                <c:pt idx="29985">
                  <c:v>18</c:v>
                </c:pt>
                <c:pt idx="29986">
                  <c:v>14</c:v>
                </c:pt>
                <c:pt idx="29987">
                  <c:v>16</c:v>
                </c:pt>
                <c:pt idx="29988">
                  <c:v>20</c:v>
                </c:pt>
                <c:pt idx="29989">
                  <c:v>17</c:v>
                </c:pt>
                <c:pt idx="29990">
                  <c:v>16</c:v>
                </c:pt>
                <c:pt idx="29991">
                  <c:v>10</c:v>
                </c:pt>
                <c:pt idx="29992">
                  <c:v>19</c:v>
                </c:pt>
                <c:pt idx="29993">
                  <c:v>0</c:v>
                </c:pt>
                <c:pt idx="29994">
                  <c:v>19</c:v>
                </c:pt>
                <c:pt idx="29995">
                  <c:v>0</c:v>
                </c:pt>
                <c:pt idx="29996">
                  <c:v>17</c:v>
                </c:pt>
                <c:pt idx="29997">
                  <c:v>16</c:v>
                </c:pt>
                <c:pt idx="29998">
                  <c:v>16</c:v>
                </c:pt>
                <c:pt idx="29999">
                  <c:v>0</c:v>
                </c:pt>
                <c:pt idx="30000">
                  <c:v>20</c:v>
                </c:pt>
                <c:pt idx="30001">
                  <c:v>19</c:v>
                </c:pt>
                <c:pt idx="30002">
                  <c:v>20</c:v>
                </c:pt>
                <c:pt idx="30003">
                  <c:v>16</c:v>
                </c:pt>
                <c:pt idx="30004">
                  <c:v>16</c:v>
                </c:pt>
                <c:pt idx="30005">
                  <c:v>16</c:v>
                </c:pt>
                <c:pt idx="30006">
                  <c:v>15</c:v>
                </c:pt>
                <c:pt idx="30007">
                  <c:v>16</c:v>
                </c:pt>
                <c:pt idx="30008">
                  <c:v>20</c:v>
                </c:pt>
                <c:pt idx="30009">
                  <c:v>8</c:v>
                </c:pt>
                <c:pt idx="30010">
                  <c:v>18</c:v>
                </c:pt>
                <c:pt idx="30011">
                  <c:v>16</c:v>
                </c:pt>
                <c:pt idx="30012">
                  <c:v>20</c:v>
                </c:pt>
                <c:pt idx="30013">
                  <c:v>19</c:v>
                </c:pt>
                <c:pt idx="30014">
                  <c:v>18</c:v>
                </c:pt>
                <c:pt idx="30015">
                  <c:v>17</c:v>
                </c:pt>
                <c:pt idx="30016">
                  <c:v>12</c:v>
                </c:pt>
                <c:pt idx="30017">
                  <c:v>13</c:v>
                </c:pt>
                <c:pt idx="30018">
                  <c:v>20</c:v>
                </c:pt>
                <c:pt idx="30019">
                  <c:v>14</c:v>
                </c:pt>
                <c:pt idx="30020">
                  <c:v>16</c:v>
                </c:pt>
                <c:pt idx="30021">
                  <c:v>16</c:v>
                </c:pt>
                <c:pt idx="30022">
                  <c:v>20</c:v>
                </c:pt>
                <c:pt idx="30023">
                  <c:v>20</c:v>
                </c:pt>
                <c:pt idx="30024">
                  <c:v>16</c:v>
                </c:pt>
                <c:pt idx="30025">
                  <c:v>12</c:v>
                </c:pt>
                <c:pt idx="30026">
                  <c:v>19</c:v>
                </c:pt>
                <c:pt idx="30027">
                  <c:v>18</c:v>
                </c:pt>
                <c:pt idx="30028">
                  <c:v>20</c:v>
                </c:pt>
                <c:pt idx="30029">
                  <c:v>20</c:v>
                </c:pt>
                <c:pt idx="30030">
                  <c:v>17</c:v>
                </c:pt>
                <c:pt idx="30031">
                  <c:v>12</c:v>
                </c:pt>
                <c:pt idx="30032">
                  <c:v>16</c:v>
                </c:pt>
                <c:pt idx="30033">
                  <c:v>12</c:v>
                </c:pt>
                <c:pt idx="30034">
                  <c:v>16</c:v>
                </c:pt>
                <c:pt idx="30035">
                  <c:v>16</c:v>
                </c:pt>
                <c:pt idx="30036">
                  <c:v>4</c:v>
                </c:pt>
                <c:pt idx="30037">
                  <c:v>16</c:v>
                </c:pt>
                <c:pt idx="30038">
                  <c:v>20</c:v>
                </c:pt>
                <c:pt idx="30039">
                  <c:v>18</c:v>
                </c:pt>
                <c:pt idx="30040">
                  <c:v>20</c:v>
                </c:pt>
                <c:pt idx="30041">
                  <c:v>16</c:v>
                </c:pt>
                <c:pt idx="30042">
                  <c:v>0</c:v>
                </c:pt>
                <c:pt idx="30043">
                  <c:v>15</c:v>
                </c:pt>
                <c:pt idx="30044">
                  <c:v>18</c:v>
                </c:pt>
                <c:pt idx="30045">
                  <c:v>17</c:v>
                </c:pt>
                <c:pt idx="30046">
                  <c:v>20</c:v>
                </c:pt>
                <c:pt idx="30047">
                  <c:v>16</c:v>
                </c:pt>
                <c:pt idx="30048">
                  <c:v>13</c:v>
                </c:pt>
                <c:pt idx="30049">
                  <c:v>20</c:v>
                </c:pt>
                <c:pt idx="30050">
                  <c:v>19</c:v>
                </c:pt>
                <c:pt idx="30051">
                  <c:v>16</c:v>
                </c:pt>
                <c:pt idx="30052">
                  <c:v>14</c:v>
                </c:pt>
                <c:pt idx="30053">
                  <c:v>14</c:v>
                </c:pt>
                <c:pt idx="30054">
                  <c:v>20</c:v>
                </c:pt>
                <c:pt idx="30055">
                  <c:v>16</c:v>
                </c:pt>
                <c:pt idx="30056">
                  <c:v>20</c:v>
                </c:pt>
                <c:pt idx="30057">
                  <c:v>18</c:v>
                </c:pt>
                <c:pt idx="30058">
                  <c:v>18</c:v>
                </c:pt>
                <c:pt idx="30059">
                  <c:v>18</c:v>
                </c:pt>
                <c:pt idx="30060">
                  <c:v>20</c:v>
                </c:pt>
                <c:pt idx="30061">
                  <c:v>16</c:v>
                </c:pt>
                <c:pt idx="30062">
                  <c:v>16</c:v>
                </c:pt>
                <c:pt idx="30063">
                  <c:v>18</c:v>
                </c:pt>
                <c:pt idx="30064">
                  <c:v>16</c:v>
                </c:pt>
                <c:pt idx="30065">
                  <c:v>14</c:v>
                </c:pt>
                <c:pt idx="30066">
                  <c:v>16</c:v>
                </c:pt>
                <c:pt idx="30067">
                  <c:v>13</c:v>
                </c:pt>
                <c:pt idx="30068">
                  <c:v>16</c:v>
                </c:pt>
                <c:pt idx="30069">
                  <c:v>16</c:v>
                </c:pt>
                <c:pt idx="30070">
                  <c:v>19</c:v>
                </c:pt>
                <c:pt idx="30071">
                  <c:v>15</c:v>
                </c:pt>
                <c:pt idx="30072">
                  <c:v>16</c:v>
                </c:pt>
                <c:pt idx="30073">
                  <c:v>16</c:v>
                </c:pt>
                <c:pt idx="30074">
                  <c:v>17</c:v>
                </c:pt>
                <c:pt idx="30075">
                  <c:v>18</c:v>
                </c:pt>
                <c:pt idx="30076">
                  <c:v>16</c:v>
                </c:pt>
                <c:pt idx="30077">
                  <c:v>10</c:v>
                </c:pt>
                <c:pt idx="30078">
                  <c:v>20</c:v>
                </c:pt>
                <c:pt idx="30079">
                  <c:v>0</c:v>
                </c:pt>
                <c:pt idx="30080">
                  <c:v>14</c:v>
                </c:pt>
                <c:pt idx="30081">
                  <c:v>16</c:v>
                </c:pt>
                <c:pt idx="30082">
                  <c:v>17</c:v>
                </c:pt>
                <c:pt idx="30083">
                  <c:v>19</c:v>
                </c:pt>
                <c:pt idx="30084">
                  <c:v>20</c:v>
                </c:pt>
                <c:pt idx="30085">
                  <c:v>15</c:v>
                </c:pt>
                <c:pt idx="30086">
                  <c:v>17</c:v>
                </c:pt>
                <c:pt idx="30087">
                  <c:v>16</c:v>
                </c:pt>
                <c:pt idx="30088">
                  <c:v>12</c:v>
                </c:pt>
                <c:pt idx="30089">
                  <c:v>16</c:v>
                </c:pt>
                <c:pt idx="30090">
                  <c:v>13</c:v>
                </c:pt>
                <c:pt idx="30091">
                  <c:v>20</c:v>
                </c:pt>
                <c:pt idx="30092">
                  <c:v>16</c:v>
                </c:pt>
                <c:pt idx="30093">
                  <c:v>16</c:v>
                </c:pt>
                <c:pt idx="30094">
                  <c:v>20</c:v>
                </c:pt>
                <c:pt idx="30095">
                  <c:v>16</c:v>
                </c:pt>
                <c:pt idx="30096">
                  <c:v>13</c:v>
                </c:pt>
                <c:pt idx="30097">
                  <c:v>16</c:v>
                </c:pt>
                <c:pt idx="30098">
                  <c:v>14</c:v>
                </c:pt>
                <c:pt idx="30099">
                  <c:v>17</c:v>
                </c:pt>
                <c:pt idx="30100">
                  <c:v>11</c:v>
                </c:pt>
                <c:pt idx="30101">
                  <c:v>16</c:v>
                </c:pt>
                <c:pt idx="30102">
                  <c:v>20</c:v>
                </c:pt>
                <c:pt idx="30103">
                  <c:v>20</c:v>
                </c:pt>
                <c:pt idx="30104">
                  <c:v>8</c:v>
                </c:pt>
                <c:pt idx="30105">
                  <c:v>17</c:v>
                </c:pt>
                <c:pt idx="30106">
                  <c:v>20</c:v>
                </c:pt>
                <c:pt idx="30107">
                  <c:v>14</c:v>
                </c:pt>
                <c:pt idx="30108">
                  <c:v>16</c:v>
                </c:pt>
                <c:pt idx="30109">
                  <c:v>16</c:v>
                </c:pt>
                <c:pt idx="30110">
                  <c:v>20</c:v>
                </c:pt>
                <c:pt idx="30111">
                  <c:v>16</c:v>
                </c:pt>
                <c:pt idx="30112">
                  <c:v>14</c:v>
                </c:pt>
                <c:pt idx="30113">
                  <c:v>16</c:v>
                </c:pt>
                <c:pt idx="30114">
                  <c:v>19</c:v>
                </c:pt>
                <c:pt idx="30115">
                  <c:v>17</c:v>
                </c:pt>
                <c:pt idx="30116">
                  <c:v>16</c:v>
                </c:pt>
                <c:pt idx="30117">
                  <c:v>20</c:v>
                </c:pt>
                <c:pt idx="30118">
                  <c:v>15</c:v>
                </c:pt>
                <c:pt idx="30119">
                  <c:v>13</c:v>
                </c:pt>
                <c:pt idx="30120">
                  <c:v>13</c:v>
                </c:pt>
                <c:pt idx="30121">
                  <c:v>16</c:v>
                </c:pt>
                <c:pt idx="30122">
                  <c:v>20</c:v>
                </c:pt>
                <c:pt idx="30123">
                  <c:v>19</c:v>
                </c:pt>
                <c:pt idx="30124">
                  <c:v>16</c:v>
                </c:pt>
                <c:pt idx="30125">
                  <c:v>19</c:v>
                </c:pt>
                <c:pt idx="30126">
                  <c:v>13</c:v>
                </c:pt>
                <c:pt idx="30127">
                  <c:v>17</c:v>
                </c:pt>
                <c:pt idx="30128">
                  <c:v>9</c:v>
                </c:pt>
                <c:pt idx="30129">
                  <c:v>20</c:v>
                </c:pt>
                <c:pt idx="30130">
                  <c:v>16</c:v>
                </c:pt>
                <c:pt idx="30131">
                  <c:v>15</c:v>
                </c:pt>
                <c:pt idx="30132">
                  <c:v>13</c:v>
                </c:pt>
                <c:pt idx="30133">
                  <c:v>19</c:v>
                </c:pt>
                <c:pt idx="30134">
                  <c:v>16</c:v>
                </c:pt>
                <c:pt idx="30135">
                  <c:v>12</c:v>
                </c:pt>
                <c:pt idx="30136">
                  <c:v>19</c:v>
                </c:pt>
                <c:pt idx="30137">
                  <c:v>18</c:v>
                </c:pt>
                <c:pt idx="30138">
                  <c:v>20</c:v>
                </c:pt>
                <c:pt idx="30139">
                  <c:v>17</c:v>
                </c:pt>
                <c:pt idx="30140">
                  <c:v>0</c:v>
                </c:pt>
                <c:pt idx="30141">
                  <c:v>15</c:v>
                </c:pt>
                <c:pt idx="30142">
                  <c:v>20</c:v>
                </c:pt>
                <c:pt idx="30143">
                  <c:v>0</c:v>
                </c:pt>
                <c:pt idx="30144">
                  <c:v>20</c:v>
                </c:pt>
                <c:pt idx="30145">
                  <c:v>16</c:v>
                </c:pt>
                <c:pt idx="30146">
                  <c:v>16</c:v>
                </c:pt>
                <c:pt idx="30147">
                  <c:v>20</c:v>
                </c:pt>
                <c:pt idx="30148">
                  <c:v>15</c:v>
                </c:pt>
                <c:pt idx="30149">
                  <c:v>19</c:v>
                </c:pt>
                <c:pt idx="30150">
                  <c:v>8</c:v>
                </c:pt>
                <c:pt idx="30151">
                  <c:v>20</c:v>
                </c:pt>
                <c:pt idx="30152">
                  <c:v>18</c:v>
                </c:pt>
                <c:pt idx="30153">
                  <c:v>19</c:v>
                </c:pt>
                <c:pt idx="30154">
                  <c:v>13</c:v>
                </c:pt>
                <c:pt idx="30155">
                  <c:v>18</c:v>
                </c:pt>
                <c:pt idx="30156">
                  <c:v>12</c:v>
                </c:pt>
                <c:pt idx="30157">
                  <c:v>19</c:v>
                </c:pt>
                <c:pt idx="30158">
                  <c:v>16</c:v>
                </c:pt>
                <c:pt idx="30159">
                  <c:v>0</c:v>
                </c:pt>
                <c:pt idx="30160">
                  <c:v>16</c:v>
                </c:pt>
                <c:pt idx="30161">
                  <c:v>10</c:v>
                </c:pt>
                <c:pt idx="30162">
                  <c:v>16</c:v>
                </c:pt>
                <c:pt idx="30163">
                  <c:v>20</c:v>
                </c:pt>
                <c:pt idx="30164">
                  <c:v>17</c:v>
                </c:pt>
                <c:pt idx="30165">
                  <c:v>14</c:v>
                </c:pt>
                <c:pt idx="30166">
                  <c:v>20</c:v>
                </c:pt>
                <c:pt idx="30167">
                  <c:v>18</c:v>
                </c:pt>
                <c:pt idx="30168">
                  <c:v>14</c:v>
                </c:pt>
                <c:pt idx="30169">
                  <c:v>20</c:v>
                </c:pt>
                <c:pt idx="30170">
                  <c:v>16</c:v>
                </c:pt>
                <c:pt idx="30171">
                  <c:v>18</c:v>
                </c:pt>
                <c:pt idx="30172">
                  <c:v>17</c:v>
                </c:pt>
                <c:pt idx="30173">
                  <c:v>12</c:v>
                </c:pt>
                <c:pt idx="30174">
                  <c:v>20</c:v>
                </c:pt>
                <c:pt idx="30175">
                  <c:v>19</c:v>
                </c:pt>
                <c:pt idx="30176">
                  <c:v>16</c:v>
                </c:pt>
                <c:pt idx="30177">
                  <c:v>20</c:v>
                </c:pt>
                <c:pt idx="30178">
                  <c:v>20</c:v>
                </c:pt>
                <c:pt idx="30179">
                  <c:v>17</c:v>
                </c:pt>
                <c:pt idx="30180">
                  <c:v>20</c:v>
                </c:pt>
                <c:pt idx="30181">
                  <c:v>18</c:v>
                </c:pt>
                <c:pt idx="30182">
                  <c:v>19</c:v>
                </c:pt>
                <c:pt idx="30183">
                  <c:v>8</c:v>
                </c:pt>
                <c:pt idx="30184">
                  <c:v>9</c:v>
                </c:pt>
                <c:pt idx="30185">
                  <c:v>16</c:v>
                </c:pt>
                <c:pt idx="30186">
                  <c:v>16</c:v>
                </c:pt>
                <c:pt idx="30187">
                  <c:v>20</c:v>
                </c:pt>
                <c:pt idx="30188">
                  <c:v>16</c:v>
                </c:pt>
                <c:pt idx="30189">
                  <c:v>20</c:v>
                </c:pt>
                <c:pt idx="30190">
                  <c:v>18</c:v>
                </c:pt>
                <c:pt idx="30191">
                  <c:v>20</c:v>
                </c:pt>
                <c:pt idx="30192">
                  <c:v>16</c:v>
                </c:pt>
                <c:pt idx="30193">
                  <c:v>17</c:v>
                </c:pt>
                <c:pt idx="30194">
                  <c:v>16</c:v>
                </c:pt>
                <c:pt idx="30195">
                  <c:v>18</c:v>
                </c:pt>
                <c:pt idx="30196">
                  <c:v>15</c:v>
                </c:pt>
                <c:pt idx="30197">
                  <c:v>15</c:v>
                </c:pt>
                <c:pt idx="30198">
                  <c:v>17</c:v>
                </c:pt>
                <c:pt idx="30199">
                  <c:v>20</c:v>
                </c:pt>
                <c:pt idx="30200">
                  <c:v>19</c:v>
                </c:pt>
                <c:pt idx="30201">
                  <c:v>20</c:v>
                </c:pt>
                <c:pt idx="30202">
                  <c:v>19</c:v>
                </c:pt>
                <c:pt idx="30203">
                  <c:v>20</c:v>
                </c:pt>
                <c:pt idx="30204">
                  <c:v>15</c:v>
                </c:pt>
                <c:pt idx="30205">
                  <c:v>11</c:v>
                </c:pt>
                <c:pt idx="30206">
                  <c:v>16</c:v>
                </c:pt>
                <c:pt idx="30207">
                  <c:v>19</c:v>
                </c:pt>
                <c:pt idx="30208">
                  <c:v>16</c:v>
                </c:pt>
                <c:pt idx="30209">
                  <c:v>14</c:v>
                </c:pt>
                <c:pt idx="30210">
                  <c:v>18</c:v>
                </c:pt>
                <c:pt idx="30211">
                  <c:v>18</c:v>
                </c:pt>
                <c:pt idx="30212">
                  <c:v>20</c:v>
                </c:pt>
                <c:pt idx="30213">
                  <c:v>19</c:v>
                </c:pt>
                <c:pt idx="30214">
                  <c:v>18</c:v>
                </c:pt>
                <c:pt idx="30215">
                  <c:v>0</c:v>
                </c:pt>
                <c:pt idx="30216">
                  <c:v>9</c:v>
                </c:pt>
                <c:pt idx="30217">
                  <c:v>16</c:v>
                </c:pt>
                <c:pt idx="30218">
                  <c:v>16</c:v>
                </c:pt>
                <c:pt idx="30219">
                  <c:v>18</c:v>
                </c:pt>
                <c:pt idx="30220">
                  <c:v>15</c:v>
                </c:pt>
                <c:pt idx="30221">
                  <c:v>18</c:v>
                </c:pt>
                <c:pt idx="30222">
                  <c:v>17</c:v>
                </c:pt>
                <c:pt idx="30223">
                  <c:v>20</c:v>
                </c:pt>
                <c:pt idx="30224">
                  <c:v>20</c:v>
                </c:pt>
                <c:pt idx="30225">
                  <c:v>16</c:v>
                </c:pt>
                <c:pt idx="30226">
                  <c:v>20</c:v>
                </c:pt>
                <c:pt idx="30227">
                  <c:v>18</c:v>
                </c:pt>
                <c:pt idx="30228">
                  <c:v>13</c:v>
                </c:pt>
                <c:pt idx="30229">
                  <c:v>18</c:v>
                </c:pt>
                <c:pt idx="30230">
                  <c:v>14</c:v>
                </c:pt>
                <c:pt idx="30231">
                  <c:v>20</c:v>
                </c:pt>
                <c:pt idx="30232">
                  <c:v>20</c:v>
                </c:pt>
                <c:pt idx="30233">
                  <c:v>14</c:v>
                </c:pt>
                <c:pt idx="30234">
                  <c:v>15</c:v>
                </c:pt>
                <c:pt idx="30235">
                  <c:v>15</c:v>
                </c:pt>
                <c:pt idx="30236">
                  <c:v>20</c:v>
                </c:pt>
                <c:pt idx="30237">
                  <c:v>20</c:v>
                </c:pt>
                <c:pt idx="30238">
                  <c:v>10</c:v>
                </c:pt>
                <c:pt idx="30239">
                  <c:v>16</c:v>
                </c:pt>
                <c:pt idx="30240">
                  <c:v>19</c:v>
                </c:pt>
                <c:pt idx="30241">
                  <c:v>18</c:v>
                </c:pt>
                <c:pt idx="30242">
                  <c:v>16</c:v>
                </c:pt>
                <c:pt idx="30243">
                  <c:v>20</c:v>
                </c:pt>
                <c:pt idx="30244">
                  <c:v>20</c:v>
                </c:pt>
                <c:pt idx="30245">
                  <c:v>16</c:v>
                </c:pt>
                <c:pt idx="30246">
                  <c:v>0</c:v>
                </c:pt>
                <c:pt idx="30247">
                  <c:v>20</c:v>
                </c:pt>
                <c:pt idx="30248">
                  <c:v>9</c:v>
                </c:pt>
                <c:pt idx="30249">
                  <c:v>20</c:v>
                </c:pt>
                <c:pt idx="30250">
                  <c:v>19</c:v>
                </c:pt>
                <c:pt idx="30251">
                  <c:v>18</c:v>
                </c:pt>
                <c:pt idx="30252">
                  <c:v>16</c:v>
                </c:pt>
                <c:pt idx="30253">
                  <c:v>17</c:v>
                </c:pt>
                <c:pt idx="30254">
                  <c:v>16</c:v>
                </c:pt>
                <c:pt idx="30255">
                  <c:v>16</c:v>
                </c:pt>
                <c:pt idx="30256">
                  <c:v>13</c:v>
                </c:pt>
                <c:pt idx="30257">
                  <c:v>16</c:v>
                </c:pt>
                <c:pt idx="30258">
                  <c:v>11</c:v>
                </c:pt>
                <c:pt idx="30259">
                  <c:v>20</c:v>
                </c:pt>
                <c:pt idx="30260">
                  <c:v>5</c:v>
                </c:pt>
                <c:pt idx="30261">
                  <c:v>19</c:v>
                </c:pt>
                <c:pt idx="30262">
                  <c:v>16</c:v>
                </c:pt>
                <c:pt idx="30263">
                  <c:v>16</c:v>
                </c:pt>
                <c:pt idx="30264">
                  <c:v>16</c:v>
                </c:pt>
                <c:pt idx="30265">
                  <c:v>16</c:v>
                </c:pt>
                <c:pt idx="30266">
                  <c:v>20</c:v>
                </c:pt>
                <c:pt idx="30267">
                  <c:v>16</c:v>
                </c:pt>
                <c:pt idx="30268">
                  <c:v>13</c:v>
                </c:pt>
                <c:pt idx="30269">
                  <c:v>19</c:v>
                </c:pt>
                <c:pt idx="30270">
                  <c:v>19</c:v>
                </c:pt>
                <c:pt idx="30271">
                  <c:v>17</c:v>
                </c:pt>
                <c:pt idx="30272">
                  <c:v>16</c:v>
                </c:pt>
                <c:pt idx="30273">
                  <c:v>17</c:v>
                </c:pt>
                <c:pt idx="30274">
                  <c:v>17</c:v>
                </c:pt>
                <c:pt idx="30275">
                  <c:v>20</c:v>
                </c:pt>
                <c:pt idx="30276">
                  <c:v>19</c:v>
                </c:pt>
                <c:pt idx="30277">
                  <c:v>8</c:v>
                </c:pt>
                <c:pt idx="30278">
                  <c:v>0</c:v>
                </c:pt>
                <c:pt idx="30279">
                  <c:v>17</c:v>
                </c:pt>
                <c:pt idx="30280">
                  <c:v>16</c:v>
                </c:pt>
                <c:pt idx="30281">
                  <c:v>16</c:v>
                </c:pt>
                <c:pt idx="30282">
                  <c:v>12</c:v>
                </c:pt>
                <c:pt idx="30283">
                  <c:v>10</c:v>
                </c:pt>
                <c:pt idx="30284">
                  <c:v>16</c:v>
                </c:pt>
                <c:pt idx="30285">
                  <c:v>20</c:v>
                </c:pt>
                <c:pt idx="30286">
                  <c:v>17</c:v>
                </c:pt>
                <c:pt idx="30287">
                  <c:v>18</c:v>
                </c:pt>
                <c:pt idx="30288">
                  <c:v>16</c:v>
                </c:pt>
                <c:pt idx="30289">
                  <c:v>16</c:v>
                </c:pt>
                <c:pt idx="30290">
                  <c:v>14</c:v>
                </c:pt>
                <c:pt idx="30291">
                  <c:v>20</c:v>
                </c:pt>
                <c:pt idx="30292">
                  <c:v>20</c:v>
                </c:pt>
                <c:pt idx="30293">
                  <c:v>9</c:v>
                </c:pt>
                <c:pt idx="30294">
                  <c:v>12</c:v>
                </c:pt>
                <c:pt idx="30295">
                  <c:v>20</c:v>
                </c:pt>
                <c:pt idx="30296">
                  <c:v>20</c:v>
                </c:pt>
                <c:pt idx="30297">
                  <c:v>17</c:v>
                </c:pt>
                <c:pt idx="30298">
                  <c:v>12</c:v>
                </c:pt>
                <c:pt idx="30299">
                  <c:v>18</c:v>
                </c:pt>
                <c:pt idx="30300">
                  <c:v>20</c:v>
                </c:pt>
                <c:pt idx="30301">
                  <c:v>19</c:v>
                </c:pt>
                <c:pt idx="30302">
                  <c:v>20</c:v>
                </c:pt>
                <c:pt idx="30303">
                  <c:v>19</c:v>
                </c:pt>
                <c:pt idx="30304">
                  <c:v>16</c:v>
                </c:pt>
                <c:pt idx="30305">
                  <c:v>19</c:v>
                </c:pt>
                <c:pt idx="30306">
                  <c:v>13</c:v>
                </c:pt>
                <c:pt idx="30307">
                  <c:v>20</c:v>
                </c:pt>
                <c:pt idx="30308">
                  <c:v>0</c:v>
                </c:pt>
                <c:pt idx="30309">
                  <c:v>14</c:v>
                </c:pt>
                <c:pt idx="30310">
                  <c:v>16</c:v>
                </c:pt>
                <c:pt idx="30311">
                  <c:v>14</c:v>
                </c:pt>
                <c:pt idx="30312">
                  <c:v>16</c:v>
                </c:pt>
                <c:pt idx="30313">
                  <c:v>19</c:v>
                </c:pt>
                <c:pt idx="30314">
                  <c:v>20</c:v>
                </c:pt>
                <c:pt idx="30315">
                  <c:v>18</c:v>
                </c:pt>
                <c:pt idx="30316">
                  <c:v>20</c:v>
                </c:pt>
                <c:pt idx="30317">
                  <c:v>16</c:v>
                </c:pt>
                <c:pt idx="30318">
                  <c:v>19</c:v>
                </c:pt>
                <c:pt idx="30319">
                  <c:v>19</c:v>
                </c:pt>
                <c:pt idx="30320">
                  <c:v>16</c:v>
                </c:pt>
                <c:pt idx="30321">
                  <c:v>0</c:v>
                </c:pt>
                <c:pt idx="30322">
                  <c:v>16</c:v>
                </c:pt>
                <c:pt idx="30323">
                  <c:v>12</c:v>
                </c:pt>
                <c:pt idx="30324">
                  <c:v>20</c:v>
                </c:pt>
                <c:pt idx="30325">
                  <c:v>20</c:v>
                </c:pt>
                <c:pt idx="30326">
                  <c:v>20</c:v>
                </c:pt>
                <c:pt idx="30327">
                  <c:v>17</c:v>
                </c:pt>
                <c:pt idx="30328">
                  <c:v>16</c:v>
                </c:pt>
                <c:pt idx="30329">
                  <c:v>18</c:v>
                </c:pt>
                <c:pt idx="30330">
                  <c:v>14</c:v>
                </c:pt>
                <c:pt idx="30331">
                  <c:v>0</c:v>
                </c:pt>
                <c:pt idx="30332">
                  <c:v>16</c:v>
                </c:pt>
                <c:pt idx="30333">
                  <c:v>16</c:v>
                </c:pt>
                <c:pt idx="30334">
                  <c:v>18</c:v>
                </c:pt>
                <c:pt idx="30335">
                  <c:v>14</c:v>
                </c:pt>
                <c:pt idx="30336">
                  <c:v>14</c:v>
                </c:pt>
                <c:pt idx="30337">
                  <c:v>20</c:v>
                </c:pt>
                <c:pt idx="30338">
                  <c:v>16</c:v>
                </c:pt>
                <c:pt idx="30339">
                  <c:v>0</c:v>
                </c:pt>
                <c:pt idx="30340">
                  <c:v>20</c:v>
                </c:pt>
                <c:pt idx="30341">
                  <c:v>0</c:v>
                </c:pt>
                <c:pt idx="30342">
                  <c:v>15</c:v>
                </c:pt>
                <c:pt idx="30343">
                  <c:v>12</c:v>
                </c:pt>
                <c:pt idx="30344">
                  <c:v>0</c:v>
                </c:pt>
                <c:pt idx="30345">
                  <c:v>20</c:v>
                </c:pt>
                <c:pt idx="30346">
                  <c:v>18</c:v>
                </c:pt>
                <c:pt idx="30347">
                  <c:v>20</c:v>
                </c:pt>
                <c:pt idx="30348">
                  <c:v>19</c:v>
                </c:pt>
                <c:pt idx="30349">
                  <c:v>16</c:v>
                </c:pt>
                <c:pt idx="30350">
                  <c:v>14</c:v>
                </c:pt>
                <c:pt idx="30351">
                  <c:v>12</c:v>
                </c:pt>
                <c:pt idx="30352">
                  <c:v>19</c:v>
                </c:pt>
                <c:pt idx="30353">
                  <c:v>17</c:v>
                </c:pt>
                <c:pt idx="30354">
                  <c:v>11</c:v>
                </c:pt>
                <c:pt idx="30355">
                  <c:v>0</c:v>
                </c:pt>
                <c:pt idx="30356">
                  <c:v>11</c:v>
                </c:pt>
                <c:pt idx="30357">
                  <c:v>19</c:v>
                </c:pt>
                <c:pt idx="30358">
                  <c:v>18</c:v>
                </c:pt>
                <c:pt idx="30359">
                  <c:v>18</c:v>
                </c:pt>
                <c:pt idx="30360">
                  <c:v>16</c:v>
                </c:pt>
                <c:pt idx="30361">
                  <c:v>16</c:v>
                </c:pt>
                <c:pt idx="30362">
                  <c:v>20</c:v>
                </c:pt>
                <c:pt idx="30363">
                  <c:v>16</c:v>
                </c:pt>
                <c:pt idx="30364">
                  <c:v>18</c:v>
                </c:pt>
                <c:pt idx="30365">
                  <c:v>20</c:v>
                </c:pt>
                <c:pt idx="30366">
                  <c:v>20</c:v>
                </c:pt>
                <c:pt idx="30367">
                  <c:v>18</c:v>
                </c:pt>
                <c:pt idx="30368">
                  <c:v>12</c:v>
                </c:pt>
                <c:pt idx="30369">
                  <c:v>16</c:v>
                </c:pt>
                <c:pt idx="30370">
                  <c:v>14</c:v>
                </c:pt>
                <c:pt idx="30371">
                  <c:v>16</c:v>
                </c:pt>
                <c:pt idx="30372">
                  <c:v>17</c:v>
                </c:pt>
                <c:pt idx="30373">
                  <c:v>20</c:v>
                </c:pt>
                <c:pt idx="30374">
                  <c:v>20</c:v>
                </c:pt>
                <c:pt idx="30375">
                  <c:v>20</c:v>
                </c:pt>
                <c:pt idx="30376">
                  <c:v>20</c:v>
                </c:pt>
                <c:pt idx="30377">
                  <c:v>14</c:v>
                </c:pt>
                <c:pt idx="30378">
                  <c:v>18</c:v>
                </c:pt>
                <c:pt idx="30379">
                  <c:v>16</c:v>
                </c:pt>
                <c:pt idx="30380">
                  <c:v>20</c:v>
                </c:pt>
                <c:pt idx="30381">
                  <c:v>11</c:v>
                </c:pt>
                <c:pt idx="30382">
                  <c:v>16</c:v>
                </c:pt>
                <c:pt idx="30383">
                  <c:v>18</c:v>
                </c:pt>
                <c:pt idx="30384">
                  <c:v>16</c:v>
                </c:pt>
                <c:pt idx="30385">
                  <c:v>20</c:v>
                </c:pt>
                <c:pt idx="30386">
                  <c:v>16</c:v>
                </c:pt>
                <c:pt idx="30387">
                  <c:v>15</c:v>
                </c:pt>
                <c:pt idx="30388">
                  <c:v>17</c:v>
                </c:pt>
                <c:pt idx="30389">
                  <c:v>15</c:v>
                </c:pt>
                <c:pt idx="30390">
                  <c:v>17</c:v>
                </c:pt>
                <c:pt idx="30391">
                  <c:v>19</c:v>
                </c:pt>
                <c:pt idx="30392">
                  <c:v>20</c:v>
                </c:pt>
                <c:pt idx="30393">
                  <c:v>16</c:v>
                </c:pt>
                <c:pt idx="30394">
                  <c:v>16</c:v>
                </c:pt>
                <c:pt idx="30395">
                  <c:v>12</c:v>
                </c:pt>
                <c:pt idx="30396">
                  <c:v>17</c:v>
                </c:pt>
                <c:pt idx="30397">
                  <c:v>19</c:v>
                </c:pt>
                <c:pt idx="30398">
                  <c:v>20</c:v>
                </c:pt>
                <c:pt idx="30399">
                  <c:v>19</c:v>
                </c:pt>
                <c:pt idx="30400">
                  <c:v>16</c:v>
                </c:pt>
                <c:pt idx="30401">
                  <c:v>19</c:v>
                </c:pt>
                <c:pt idx="30402">
                  <c:v>16</c:v>
                </c:pt>
                <c:pt idx="30403">
                  <c:v>18</c:v>
                </c:pt>
                <c:pt idx="30404">
                  <c:v>20</c:v>
                </c:pt>
                <c:pt idx="30405">
                  <c:v>16</c:v>
                </c:pt>
                <c:pt idx="30406">
                  <c:v>20</c:v>
                </c:pt>
                <c:pt idx="30407">
                  <c:v>16</c:v>
                </c:pt>
                <c:pt idx="30408">
                  <c:v>16</c:v>
                </c:pt>
                <c:pt idx="30409">
                  <c:v>16</c:v>
                </c:pt>
                <c:pt idx="30410">
                  <c:v>17</c:v>
                </c:pt>
                <c:pt idx="30411">
                  <c:v>17</c:v>
                </c:pt>
                <c:pt idx="30412">
                  <c:v>13</c:v>
                </c:pt>
                <c:pt idx="30413">
                  <c:v>14</c:v>
                </c:pt>
                <c:pt idx="30414">
                  <c:v>16</c:v>
                </c:pt>
                <c:pt idx="30415">
                  <c:v>11</c:v>
                </c:pt>
                <c:pt idx="30416">
                  <c:v>16</c:v>
                </c:pt>
                <c:pt idx="30417">
                  <c:v>15</c:v>
                </c:pt>
                <c:pt idx="30418">
                  <c:v>14</c:v>
                </c:pt>
                <c:pt idx="30419">
                  <c:v>18</c:v>
                </c:pt>
                <c:pt idx="30420">
                  <c:v>0</c:v>
                </c:pt>
                <c:pt idx="30421">
                  <c:v>19</c:v>
                </c:pt>
                <c:pt idx="30422">
                  <c:v>18</c:v>
                </c:pt>
                <c:pt idx="30423">
                  <c:v>16</c:v>
                </c:pt>
                <c:pt idx="30424">
                  <c:v>17</c:v>
                </c:pt>
                <c:pt idx="30425">
                  <c:v>14</c:v>
                </c:pt>
                <c:pt idx="30426">
                  <c:v>18</c:v>
                </c:pt>
                <c:pt idx="30427">
                  <c:v>18</c:v>
                </c:pt>
                <c:pt idx="30428">
                  <c:v>16</c:v>
                </c:pt>
                <c:pt idx="30429">
                  <c:v>19</c:v>
                </c:pt>
                <c:pt idx="30430">
                  <c:v>20</c:v>
                </c:pt>
                <c:pt idx="30431">
                  <c:v>17</c:v>
                </c:pt>
                <c:pt idx="30432">
                  <c:v>18</c:v>
                </c:pt>
                <c:pt idx="30433">
                  <c:v>0</c:v>
                </c:pt>
                <c:pt idx="30434">
                  <c:v>13</c:v>
                </c:pt>
                <c:pt idx="30435">
                  <c:v>15</c:v>
                </c:pt>
                <c:pt idx="30436">
                  <c:v>20</c:v>
                </c:pt>
                <c:pt idx="30437">
                  <c:v>9</c:v>
                </c:pt>
                <c:pt idx="30438">
                  <c:v>12</c:v>
                </c:pt>
                <c:pt idx="30439">
                  <c:v>20</c:v>
                </c:pt>
                <c:pt idx="30440">
                  <c:v>16</c:v>
                </c:pt>
                <c:pt idx="30441">
                  <c:v>20</c:v>
                </c:pt>
                <c:pt idx="30442">
                  <c:v>10</c:v>
                </c:pt>
                <c:pt idx="30443">
                  <c:v>14</c:v>
                </c:pt>
                <c:pt idx="30444">
                  <c:v>17</c:v>
                </c:pt>
                <c:pt idx="30445">
                  <c:v>19</c:v>
                </c:pt>
                <c:pt idx="30446">
                  <c:v>19</c:v>
                </c:pt>
                <c:pt idx="30447">
                  <c:v>20</c:v>
                </c:pt>
                <c:pt idx="30448">
                  <c:v>16</c:v>
                </c:pt>
                <c:pt idx="30449">
                  <c:v>18</c:v>
                </c:pt>
                <c:pt idx="30450">
                  <c:v>20</c:v>
                </c:pt>
                <c:pt idx="30451">
                  <c:v>20</c:v>
                </c:pt>
                <c:pt idx="30452">
                  <c:v>18</c:v>
                </c:pt>
                <c:pt idx="30453">
                  <c:v>17</c:v>
                </c:pt>
                <c:pt idx="30454">
                  <c:v>19</c:v>
                </c:pt>
                <c:pt idx="30455">
                  <c:v>16</c:v>
                </c:pt>
                <c:pt idx="30456">
                  <c:v>18</c:v>
                </c:pt>
                <c:pt idx="30457">
                  <c:v>15</c:v>
                </c:pt>
                <c:pt idx="30458">
                  <c:v>19</c:v>
                </c:pt>
                <c:pt idx="30459">
                  <c:v>17</c:v>
                </c:pt>
                <c:pt idx="30460">
                  <c:v>20</c:v>
                </c:pt>
                <c:pt idx="30461">
                  <c:v>16</c:v>
                </c:pt>
                <c:pt idx="30462">
                  <c:v>20</c:v>
                </c:pt>
                <c:pt idx="30463">
                  <c:v>15</c:v>
                </c:pt>
                <c:pt idx="30464">
                  <c:v>17</c:v>
                </c:pt>
                <c:pt idx="30465">
                  <c:v>20</c:v>
                </c:pt>
                <c:pt idx="30466">
                  <c:v>17</c:v>
                </c:pt>
                <c:pt idx="30467">
                  <c:v>16</c:v>
                </c:pt>
                <c:pt idx="30468">
                  <c:v>20</c:v>
                </c:pt>
                <c:pt idx="30469">
                  <c:v>16</c:v>
                </c:pt>
                <c:pt idx="30470">
                  <c:v>11</c:v>
                </c:pt>
                <c:pt idx="30471">
                  <c:v>0</c:v>
                </c:pt>
                <c:pt idx="30472">
                  <c:v>20</c:v>
                </c:pt>
                <c:pt idx="30473">
                  <c:v>18</c:v>
                </c:pt>
                <c:pt idx="30474">
                  <c:v>16</c:v>
                </c:pt>
                <c:pt idx="30475">
                  <c:v>14</c:v>
                </c:pt>
                <c:pt idx="30476">
                  <c:v>12</c:v>
                </c:pt>
                <c:pt idx="30477">
                  <c:v>16</c:v>
                </c:pt>
                <c:pt idx="30478">
                  <c:v>15</c:v>
                </c:pt>
                <c:pt idx="30479">
                  <c:v>16</c:v>
                </c:pt>
                <c:pt idx="30480">
                  <c:v>20</c:v>
                </c:pt>
                <c:pt idx="30481">
                  <c:v>16</c:v>
                </c:pt>
                <c:pt idx="30482">
                  <c:v>16</c:v>
                </c:pt>
                <c:pt idx="30483">
                  <c:v>20</c:v>
                </c:pt>
                <c:pt idx="30484">
                  <c:v>16</c:v>
                </c:pt>
                <c:pt idx="30485">
                  <c:v>0</c:v>
                </c:pt>
                <c:pt idx="30486">
                  <c:v>20</c:v>
                </c:pt>
                <c:pt idx="30487">
                  <c:v>20</c:v>
                </c:pt>
                <c:pt idx="30488">
                  <c:v>10</c:v>
                </c:pt>
                <c:pt idx="30489">
                  <c:v>15</c:v>
                </c:pt>
                <c:pt idx="30490">
                  <c:v>12</c:v>
                </c:pt>
                <c:pt idx="30491">
                  <c:v>0</c:v>
                </c:pt>
                <c:pt idx="30492">
                  <c:v>16</c:v>
                </c:pt>
                <c:pt idx="30493">
                  <c:v>20</c:v>
                </c:pt>
                <c:pt idx="30494">
                  <c:v>20</c:v>
                </c:pt>
                <c:pt idx="30495">
                  <c:v>0</c:v>
                </c:pt>
                <c:pt idx="30496">
                  <c:v>20</c:v>
                </c:pt>
                <c:pt idx="30497">
                  <c:v>0</c:v>
                </c:pt>
                <c:pt idx="30498">
                  <c:v>13</c:v>
                </c:pt>
                <c:pt idx="30499">
                  <c:v>16</c:v>
                </c:pt>
                <c:pt idx="30500">
                  <c:v>12</c:v>
                </c:pt>
                <c:pt idx="30501">
                  <c:v>19</c:v>
                </c:pt>
                <c:pt idx="30502">
                  <c:v>20</c:v>
                </c:pt>
                <c:pt idx="30503">
                  <c:v>13</c:v>
                </c:pt>
                <c:pt idx="30504">
                  <c:v>17</c:v>
                </c:pt>
                <c:pt idx="30505">
                  <c:v>16</c:v>
                </c:pt>
                <c:pt idx="30506">
                  <c:v>20</c:v>
                </c:pt>
                <c:pt idx="30507">
                  <c:v>20</c:v>
                </c:pt>
                <c:pt idx="30508">
                  <c:v>16</c:v>
                </c:pt>
                <c:pt idx="30509">
                  <c:v>16</c:v>
                </c:pt>
                <c:pt idx="30510">
                  <c:v>20</c:v>
                </c:pt>
                <c:pt idx="30511">
                  <c:v>17</c:v>
                </c:pt>
                <c:pt idx="30512">
                  <c:v>20</c:v>
                </c:pt>
                <c:pt idx="30513">
                  <c:v>15</c:v>
                </c:pt>
                <c:pt idx="30514">
                  <c:v>16</c:v>
                </c:pt>
                <c:pt idx="30515">
                  <c:v>20</c:v>
                </c:pt>
                <c:pt idx="30516">
                  <c:v>16</c:v>
                </c:pt>
                <c:pt idx="30517">
                  <c:v>16</c:v>
                </c:pt>
                <c:pt idx="30518">
                  <c:v>20</c:v>
                </c:pt>
                <c:pt idx="30519">
                  <c:v>14</c:v>
                </c:pt>
                <c:pt idx="30520">
                  <c:v>18</c:v>
                </c:pt>
                <c:pt idx="30521">
                  <c:v>20</c:v>
                </c:pt>
                <c:pt idx="30522">
                  <c:v>16</c:v>
                </c:pt>
                <c:pt idx="30523">
                  <c:v>18</c:v>
                </c:pt>
                <c:pt idx="30524">
                  <c:v>13</c:v>
                </c:pt>
                <c:pt idx="30525">
                  <c:v>12</c:v>
                </c:pt>
                <c:pt idx="30526">
                  <c:v>16</c:v>
                </c:pt>
                <c:pt idx="30527">
                  <c:v>20</c:v>
                </c:pt>
                <c:pt idx="30528">
                  <c:v>16</c:v>
                </c:pt>
                <c:pt idx="30529">
                  <c:v>16</c:v>
                </c:pt>
                <c:pt idx="30530">
                  <c:v>17</c:v>
                </c:pt>
                <c:pt idx="30531">
                  <c:v>18</c:v>
                </c:pt>
                <c:pt idx="30532">
                  <c:v>16</c:v>
                </c:pt>
                <c:pt idx="30533">
                  <c:v>17</c:v>
                </c:pt>
                <c:pt idx="30534">
                  <c:v>17</c:v>
                </c:pt>
                <c:pt idx="30535">
                  <c:v>20</c:v>
                </c:pt>
                <c:pt idx="30536">
                  <c:v>16</c:v>
                </c:pt>
                <c:pt idx="30537">
                  <c:v>0</c:v>
                </c:pt>
                <c:pt idx="30538">
                  <c:v>20</c:v>
                </c:pt>
                <c:pt idx="30539">
                  <c:v>18</c:v>
                </c:pt>
                <c:pt idx="30540">
                  <c:v>20</c:v>
                </c:pt>
                <c:pt idx="30541">
                  <c:v>19</c:v>
                </c:pt>
                <c:pt idx="30542">
                  <c:v>15</c:v>
                </c:pt>
                <c:pt idx="30543">
                  <c:v>17</c:v>
                </c:pt>
                <c:pt idx="30544">
                  <c:v>17</c:v>
                </c:pt>
                <c:pt idx="30545">
                  <c:v>12</c:v>
                </c:pt>
                <c:pt idx="30546">
                  <c:v>9</c:v>
                </c:pt>
                <c:pt idx="30547">
                  <c:v>12</c:v>
                </c:pt>
                <c:pt idx="30548">
                  <c:v>20</c:v>
                </c:pt>
                <c:pt idx="30549">
                  <c:v>20</c:v>
                </c:pt>
                <c:pt idx="30550">
                  <c:v>16</c:v>
                </c:pt>
                <c:pt idx="30551">
                  <c:v>20</c:v>
                </c:pt>
                <c:pt idx="30552">
                  <c:v>20</c:v>
                </c:pt>
                <c:pt idx="30553">
                  <c:v>16</c:v>
                </c:pt>
                <c:pt idx="30554">
                  <c:v>18</c:v>
                </c:pt>
                <c:pt idx="30555">
                  <c:v>16</c:v>
                </c:pt>
                <c:pt idx="30556">
                  <c:v>16</c:v>
                </c:pt>
                <c:pt idx="30557">
                  <c:v>16</c:v>
                </c:pt>
                <c:pt idx="30558">
                  <c:v>20</c:v>
                </c:pt>
                <c:pt idx="30559">
                  <c:v>20</c:v>
                </c:pt>
                <c:pt idx="30560">
                  <c:v>19</c:v>
                </c:pt>
                <c:pt idx="30561">
                  <c:v>12</c:v>
                </c:pt>
                <c:pt idx="30562">
                  <c:v>16</c:v>
                </c:pt>
                <c:pt idx="30563">
                  <c:v>18</c:v>
                </c:pt>
                <c:pt idx="30564">
                  <c:v>0</c:v>
                </c:pt>
                <c:pt idx="30565">
                  <c:v>20</c:v>
                </c:pt>
                <c:pt idx="30566">
                  <c:v>20</c:v>
                </c:pt>
                <c:pt idx="30567">
                  <c:v>19</c:v>
                </c:pt>
                <c:pt idx="30568">
                  <c:v>16</c:v>
                </c:pt>
                <c:pt idx="30569">
                  <c:v>20</c:v>
                </c:pt>
                <c:pt idx="30570">
                  <c:v>20</c:v>
                </c:pt>
                <c:pt idx="30571">
                  <c:v>19</c:v>
                </c:pt>
                <c:pt idx="30572">
                  <c:v>16</c:v>
                </c:pt>
                <c:pt idx="30573">
                  <c:v>20</c:v>
                </c:pt>
                <c:pt idx="30574">
                  <c:v>16</c:v>
                </c:pt>
                <c:pt idx="30575">
                  <c:v>18</c:v>
                </c:pt>
                <c:pt idx="30576">
                  <c:v>17</c:v>
                </c:pt>
                <c:pt idx="30577">
                  <c:v>20</c:v>
                </c:pt>
                <c:pt idx="30578">
                  <c:v>20</c:v>
                </c:pt>
                <c:pt idx="30579">
                  <c:v>0</c:v>
                </c:pt>
                <c:pt idx="30580">
                  <c:v>20</c:v>
                </c:pt>
                <c:pt idx="30581">
                  <c:v>20</c:v>
                </c:pt>
                <c:pt idx="30582">
                  <c:v>20</c:v>
                </c:pt>
                <c:pt idx="30583">
                  <c:v>20</c:v>
                </c:pt>
                <c:pt idx="30584">
                  <c:v>11</c:v>
                </c:pt>
                <c:pt idx="30585">
                  <c:v>17</c:v>
                </c:pt>
                <c:pt idx="30586">
                  <c:v>16</c:v>
                </c:pt>
                <c:pt idx="30587">
                  <c:v>16</c:v>
                </c:pt>
                <c:pt idx="30588">
                  <c:v>19</c:v>
                </c:pt>
                <c:pt idx="30589">
                  <c:v>16</c:v>
                </c:pt>
                <c:pt idx="30590">
                  <c:v>20</c:v>
                </c:pt>
                <c:pt idx="30591">
                  <c:v>0</c:v>
                </c:pt>
                <c:pt idx="30592">
                  <c:v>16</c:v>
                </c:pt>
                <c:pt idx="30593">
                  <c:v>19</c:v>
                </c:pt>
                <c:pt idx="30594">
                  <c:v>20</c:v>
                </c:pt>
                <c:pt idx="30595">
                  <c:v>20</c:v>
                </c:pt>
                <c:pt idx="30596">
                  <c:v>20</c:v>
                </c:pt>
                <c:pt idx="30597">
                  <c:v>20</c:v>
                </c:pt>
                <c:pt idx="30598">
                  <c:v>20</c:v>
                </c:pt>
                <c:pt idx="30599">
                  <c:v>18</c:v>
                </c:pt>
                <c:pt idx="30600">
                  <c:v>18</c:v>
                </c:pt>
                <c:pt idx="30601">
                  <c:v>20</c:v>
                </c:pt>
                <c:pt idx="30602">
                  <c:v>0</c:v>
                </c:pt>
                <c:pt idx="30603">
                  <c:v>13</c:v>
                </c:pt>
                <c:pt idx="30604">
                  <c:v>18</c:v>
                </c:pt>
                <c:pt idx="30605">
                  <c:v>16</c:v>
                </c:pt>
                <c:pt idx="30606">
                  <c:v>19</c:v>
                </c:pt>
                <c:pt idx="30607">
                  <c:v>0</c:v>
                </c:pt>
                <c:pt idx="30608">
                  <c:v>17</c:v>
                </c:pt>
                <c:pt idx="30609">
                  <c:v>20</c:v>
                </c:pt>
                <c:pt idx="30610">
                  <c:v>16</c:v>
                </c:pt>
                <c:pt idx="30611">
                  <c:v>18</c:v>
                </c:pt>
                <c:pt idx="30612">
                  <c:v>17</c:v>
                </c:pt>
                <c:pt idx="30613">
                  <c:v>20</c:v>
                </c:pt>
                <c:pt idx="30614">
                  <c:v>0</c:v>
                </c:pt>
                <c:pt idx="30615">
                  <c:v>20</c:v>
                </c:pt>
                <c:pt idx="30616">
                  <c:v>19</c:v>
                </c:pt>
                <c:pt idx="30617">
                  <c:v>16</c:v>
                </c:pt>
                <c:pt idx="30618">
                  <c:v>14</c:v>
                </c:pt>
                <c:pt idx="30619">
                  <c:v>12</c:v>
                </c:pt>
                <c:pt idx="30620">
                  <c:v>16</c:v>
                </c:pt>
                <c:pt idx="30621">
                  <c:v>0</c:v>
                </c:pt>
                <c:pt idx="30622">
                  <c:v>19</c:v>
                </c:pt>
                <c:pt idx="30623">
                  <c:v>18</c:v>
                </c:pt>
                <c:pt idx="30624">
                  <c:v>12</c:v>
                </c:pt>
                <c:pt idx="30625">
                  <c:v>16</c:v>
                </c:pt>
                <c:pt idx="30626">
                  <c:v>13</c:v>
                </c:pt>
                <c:pt idx="30627">
                  <c:v>17</c:v>
                </c:pt>
                <c:pt idx="30628">
                  <c:v>20</c:v>
                </c:pt>
                <c:pt idx="30629">
                  <c:v>17</c:v>
                </c:pt>
                <c:pt idx="30630">
                  <c:v>14</c:v>
                </c:pt>
                <c:pt idx="30631">
                  <c:v>18</c:v>
                </c:pt>
                <c:pt idx="30632">
                  <c:v>16</c:v>
                </c:pt>
                <c:pt idx="30633">
                  <c:v>13</c:v>
                </c:pt>
                <c:pt idx="30634">
                  <c:v>20</c:v>
                </c:pt>
                <c:pt idx="30635">
                  <c:v>20</c:v>
                </c:pt>
                <c:pt idx="30636">
                  <c:v>17</c:v>
                </c:pt>
                <c:pt idx="30637">
                  <c:v>20</c:v>
                </c:pt>
                <c:pt idx="30638">
                  <c:v>18</c:v>
                </c:pt>
                <c:pt idx="30639">
                  <c:v>14</c:v>
                </c:pt>
                <c:pt idx="30640">
                  <c:v>0</c:v>
                </c:pt>
                <c:pt idx="30641">
                  <c:v>20</c:v>
                </c:pt>
                <c:pt idx="30642">
                  <c:v>20</c:v>
                </c:pt>
                <c:pt idx="30643">
                  <c:v>20</c:v>
                </c:pt>
                <c:pt idx="30644">
                  <c:v>12</c:v>
                </c:pt>
                <c:pt idx="30645">
                  <c:v>13</c:v>
                </c:pt>
                <c:pt idx="30646">
                  <c:v>16</c:v>
                </c:pt>
                <c:pt idx="30647">
                  <c:v>13</c:v>
                </c:pt>
                <c:pt idx="30648">
                  <c:v>18</c:v>
                </c:pt>
                <c:pt idx="30649">
                  <c:v>12</c:v>
                </c:pt>
                <c:pt idx="30650">
                  <c:v>16</c:v>
                </c:pt>
                <c:pt idx="30651">
                  <c:v>15</c:v>
                </c:pt>
                <c:pt idx="30652">
                  <c:v>16</c:v>
                </c:pt>
                <c:pt idx="30653">
                  <c:v>20</c:v>
                </c:pt>
                <c:pt idx="30654">
                  <c:v>18</c:v>
                </c:pt>
                <c:pt idx="30655">
                  <c:v>19</c:v>
                </c:pt>
                <c:pt idx="30656">
                  <c:v>19</c:v>
                </c:pt>
                <c:pt idx="30657">
                  <c:v>16</c:v>
                </c:pt>
                <c:pt idx="30658">
                  <c:v>16</c:v>
                </c:pt>
                <c:pt idx="30659">
                  <c:v>16</c:v>
                </c:pt>
                <c:pt idx="30660">
                  <c:v>0</c:v>
                </c:pt>
                <c:pt idx="30661">
                  <c:v>16</c:v>
                </c:pt>
                <c:pt idx="30662">
                  <c:v>16</c:v>
                </c:pt>
                <c:pt idx="30663">
                  <c:v>20</c:v>
                </c:pt>
                <c:pt idx="30664">
                  <c:v>20</c:v>
                </c:pt>
                <c:pt idx="30665">
                  <c:v>20</c:v>
                </c:pt>
                <c:pt idx="30666">
                  <c:v>16</c:v>
                </c:pt>
                <c:pt idx="30667">
                  <c:v>20</c:v>
                </c:pt>
                <c:pt idx="30668">
                  <c:v>16</c:v>
                </c:pt>
                <c:pt idx="30669">
                  <c:v>16</c:v>
                </c:pt>
                <c:pt idx="30670">
                  <c:v>16</c:v>
                </c:pt>
                <c:pt idx="30671">
                  <c:v>19</c:v>
                </c:pt>
                <c:pt idx="30672">
                  <c:v>17</c:v>
                </c:pt>
                <c:pt idx="30673">
                  <c:v>19</c:v>
                </c:pt>
                <c:pt idx="30674">
                  <c:v>8</c:v>
                </c:pt>
                <c:pt idx="30675">
                  <c:v>15</c:v>
                </c:pt>
                <c:pt idx="30676">
                  <c:v>9</c:v>
                </c:pt>
                <c:pt idx="30677">
                  <c:v>17</c:v>
                </c:pt>
                <c:pt idx="30678">
                  <c:v>17</c:v>
                </c:pt>
                <c:pt idx="30679">
                  <c:v>15</c:v>
                </c:pt>
                <c:pt idx="30680">
                  <c:v>0</c:v>
                </c:pt>
                <c:pt idx="30681">
                  <c:v>20</c:v>
                </c:pt>
                <c:pt idx="30682">
                  <c:v>18</c:v>
                </c:pt>
                <c:pt idx="30683">
                  <c:v>17</c:v>
                </c:pt>
                <c:pt idx="30684">
                  <c:v>15</c:v>
                </c:pt>
                <c:pt idx="30685">
                  <c:v>20</c:v>
                </c:pt>
                <c:pt idx="30686">
                  <c:v>16</c:v>
                </c:pt>
                <c:pt idx="30687">
                  <c:v>15</c:v>
                </c:pt>
                <c:pt idx="30688">
                  <c:v>20</c:v>
                </c:pt>
                <c:pt idx="30689">
                  <c:v>16</c:v>
                </c:pt>
                <c:pt idx="30690">
                  <c:v>16</c:v>
                </c:pt>
                <c:pt idx="30691">
                  <c:v>13</c:v>
                </c:pt>
                <c:pt idx="30692">
                  <c:v>20</c:v>
                </c:pt>
                <c:pt idx="30693">
                  <c:v>16</c:v>
                </c:pt>
                <c:pt idx="30694">
                  <c:v>16</c:v>
                </c:pt>
                <c:pt idx="30695">
                  <c:v>14</c:v>
                </c:pt>
                <c:pt idx="30696">
                  <c:v>20</c:v>
                </c:pt>
                <c:pt idx="30697">
                  <c:v>17</c:v>
                </c:pt>
                <c:pt idx="30698">
                  <c:v>17</c:v>
                </c:pt>
                <c:pt idx="30699">
                  <c:v>16</c:v>
                </c:pt>
                <c:pt idx="30700">
                  <c:v>20</c:v>
                </c:pt>
                <c:pt idx="30701">
                  <c:v>13</c:v>
                </c:pt>
                <c:pt idx="30702">
                  <c:v>20</c:v>
                </c:pt>
                <c:pt idx="30703">
                  <c:v>15</c:v>
                </c:pt>
                <c:pt idx="30704">
                  <c:v>11</c:v>
                </c:pt>
                <c:pt idx="30705">
                  <c:v>18</c:v>
                </c:pt>
                <c:pt idx="30706">
                  <c:v>16</c:v>
                </c:pt>
                <c:pt idx="30707">
                  <c:v>14</c:v>
                </c:pt>
                <c:pt idx="30708">
                  <c:v>17</c:v>
                </c:pt>
                <c:pt idx="30709">
                  <c:v>16</c:v>
                </c:pt>
                <c:pt idx="30710">
                  <c:v>16</c:v>
                </c:pt>
                <c:pt idx="30711">
                  <c:v>15</c:v>
                </c:pt>
                <c:pt idx="30712">
                  <c:v>17</c:v>
                </c:pt>
                <c:pt idx="30713">
                  <c:v>18</c:v>
                </c:pt>
                <c:pt idx="30714">
                  <c:v>12</c:v>
                </c:pt>
                <c:pt idx="30715">
                  <c:v>17</c:v>
                </c:pt>
                <c:pt idx="30716">
                  <c:v>20</c:v>
                </c:pt>
                <c:pt idx="30717">
                  <c:v>17</c:v>
                </c:pt>
                <c:pt idx="30718">
                  <c:v>0</c:v>
                </c:pt>
                <c:pt idx="30719">
                  <c:v>16</c:v>
                </c:pt>
                <c:pt idx="30720">
                  <c:v>20</c:v>
                </c:pt>
                <c:pt idx="30721">
                  <c:v>20</c:v>
                </c:pt>
                <c:pt idx="30722">
                  <c:v>20</c:v>
                </c:pt>
                <c:pt idx="30723">
                  <c:v>15</c:v>
                </c:pt>
                <c:pt idx="30724">
                  <c:v>18</c:v>
                </c:pt>
                <c:pt idx="30725">
                  <c:v>20</c:v>
                </c:pt>
                <c:pt idx="30726">
                  <c:v>14</c:v>
                </c:pt>
                <c:pt idx="30727">
                  <c:v>20</c:v>
                </c:pt>
                <c:pt idx="30728">
                  <c:v>15</c:v>
                </c:pt>
                <c:pt idx="30729">
                  <c:v>20</c:v>
                </c:pt>
                <c:pt idx="30730">
                  <c:v>16</c:v>
                </c:pt>
                <c:pt idx="30731">
                  <c:v>17</c:v>
                </c:pt>
                <c:pt idx="30732">
                  <c:v>15</c:v>
                </c:pt>
                <c:pt idx="30733">
                  <c:v>0</c:v>
                </c:pt>
                <c:pt idx="30734">
                  <c:v>14</c:v>
                </c:pt>
                <c:pt idx="30735">
                  <c:v>16</c:v>
                </c:pt>
                <c:pt idx="30736">
                  <c:v>19</c:v>
                </c:pt>
                <c:pt idx="30737">
                  <c:v>19</c:v>
                </c:pt>
                <c:pt idx="30738">
                  <c:v>18</c:v>
                </c:pt>
                <c:pt idx="30739">
                  <c:v>20</c:v>
                </c:pt>
                <c:pt idx="30740">
                  <c:v>19</c:v>
                </c:pt>
                <c:pt idx="30741">
                  <c:v>19</c:v>
                </c:pt>
                <c:pt idx="30742">
                  <c:v>19</c:v>
                </c:pt>
                <c:pt idx="30743">
                  <c:v>16</c:v>
                </c:pt>
                <c:pt idx="30744">
                  <c:v>20</c:v>
                </c:pt>
                <c:pt idx="30745">
                  <c:v>18</c:v>
                </c:pt>
                <c:pt idx="30746">
                  <c:v>17</c:v>
                </c:pt>
                <c:pt idx="30747">
                  <c:v>18</c:v>
                </c:pt>
                <c:pt idx="30748">
                  <c:v>16</c:v>
                </c:pt>
                <c:pt idx="30749">
                  <c:v>16</c:v>
                </c:pt>
                <c:pt idx="30750">
                  <c:v>20</c:v>
                </c:pt>
                <c:pt idx="30751">
                  <c:v>16</c:v>
                </c:pt>
                <c:pt idx="30752">
                  <c:v>20</c:v>
                </c:pt>
                <c:pt idx="30753">
                  <c:v>17</c:v>
                </c:pt>
                <c:pt idx="30754">
                  <c:v>16</c:v>
                </c:pt>
                <c:pt idx="30755">
                  <c:v>18</c:v>
                </c:pt>
                <c:pt idx="30756">
                  <c:v>20</c:v>
                </c:pt>
                <c:pt idx="30757">
                  <c:v>12</c:v>
                </c:pt>
                <c:pt idx="30758">
                  <c:v>4</c:v>
                </c:pt>
                <c:pt idx="30759">
                  <c:v>18</c:v>
                </c:pt>
                <c:pt idx="30760">
                  <c:v>16</c:v>
                </c:pt>
                <c:pt idx="30761">
                  <c:v>16</c:v>
                </c:pt>
                <c:pt idx="30762">
                  <c:v>16</c:v>
                </c:pt>
                <c:pt idx="30763">
                  <c:v>16</c:v>
                </c:pt>
                <c:pt idx="30764">
                  <c:v>20</c:v>
                </c:pt>
                <c:pt idx="30765">
                  <c:v>16</c:v>
                </c:pt>
                <c:pt idx="30766">
                  <c:v>16</c:v>
                </c:pt>
                <c:pt idx="30767">
                  <c:v>13</c:v>
                </c:pt>
                <c:pt idx="30768">
                  <c:v>15</c:v>
                </c:pt>
                <c:pt idx="30769">
                  <c:v>20</c:v>
                </c:pt>
                <c:pt idx="30770">
                  <c:v>15</c:v>
                </c:pt>
                <c:pt idx="30771">
                  <c:v>18</c:v>
                </c:pt>
                <c:pt idx="30772">
                  <c:v>18</c:v>
                </c:pt>
                <c:pt idx="30773">
                  <c:v>17</c:v>
                </c:pt>
                <c:pt idx="30774">
                  <c:v>19</c:v>
                </c:pt>
                <c:pt idx="30775">
                  <c:v>14</c:v>
                </c:pt>
                <c:pt idx="30776">
                  <c:v>0</c:v>
                </c:pt>
                <c:pt idx="30777">
                  <c:v>16</c:v>
                </c:pt>
                <c:pt idx="30778">
                  <c:v>16</c:v>
                </c:pt>
                <c:pt idx="30779">
                  <c:v>16</c:v>
                </c:pt>
                <c:pt idx="30780">
                  <c:v>20</c:v>
                </c:pt>
                <c:pt idx="30781">
                  <c:v>16</c:v>
                </c:pt>
                <c:pt idx="30782">
                  <c:v>17</c:v>
                </c:pt>
                <c:pt idx="30783">
                  <c:v>15</c:v>
                </c:pt>
                <c:pt idx="30784">
                  <c:v>17</c:v>
                </c:pt>
                <c:pt idx="30785">
                  <c:v>20</c:v>
                </c:pt>
                <c:pt idx="30786">
                  <c:v>18</c:v>
                </c:pt>
                <c:pt idx="30787">
                  <c:v>20</c:v>
                </c:pt>
                <c:pt idx="30788">
                  <c:v>20</c:v>
                </c:pt>
                <c:pt idx="30789">
                  <c:v>18</c:v>
                </c:pt>
                <c:pt idx="30790">
                  <c:v>20</c:v>
                </c:pt>
                <c:pt idx="30791">
                  <c:v>18</c:v>
                </c:pt>
                <c:pt idx="30792">
                  <c:v>16</c:v>
                </c:pt>
                <c:pt idx="30793">
                  <c:v>20</c:v>
                </c:pt>
                <c:pt idx="30794">
                  <c:v>16</c:v>
                </c:pt>
                <c:pt idx="30795">
                  <c:v>17</c:v>
                </c:pt>
                <c:pt idx="30796">
                  <c:v>17</c:v>
                </c:pt>
                <c:pt idx="30797">
                  <c:v>14</c:v>
                </c:pt>
                <c:pt idx="30798">
                  <c:v>0</c:v>
                </c:pt>
                <c:pt idx="30799">
                  <c:v>12</c:v>
                </c:pt>
                <c:pt idx="30800">
                  <c:v>19</c:v>
                </c:pt>
                <c:pt idx="30801">
                  <c:v>18</c:v>
                </c:pt>
                <c:pt idx="30802">
                  <c:v>20</c:v>
                </c:pt>
                <c:pt idx="30803">
                  <c:v>17</c:v>
                </c:pt>
                <c:pt idx="30804">
                  <c:v>16</c:v>
                </c:pt>
                <c:pt idx="30805">
                  <c:v>16</c:v>
                </c:pt>
                <c:pt idx="30806">
                  <c:v>14</c:v>
                </c:pt>
                <c:pt idx="30807">
                  <c:v>0</c:v>
                </c:pt>
                <c:pt idx="30808">
                  <c:v>20</c:v>
                </c:pt>
                <c:pt idx="30809">
                  <c:v>13</c:v>
                </c:pt>
                <c:pt idx="30810">
                  <c:v>16</c:v>
                </c:pt>
                <c:pt idx="30811">
                  <c:v>20</c:v>
                </c:pt>
                <c:pt idx="30812">
                  <c:v>15</c:v>
                </c:pt>
                <c:pt idx="30813">
                  <c:v>16</c:v>
                </c:pt>
                <c:pt idx="30814">
                  <c:v>15</c:v>
                </c:pt>
                <c:pt idx="30815">
                  <c:v>0</c:v>
                </c:pt>
                <c:pt idx="30816">
                  <c:v>20</c:v>
                </c:pt>
                <c:pt idx="30817">
                  <c:v>11</c:v>
                </c:pt>
                <c:pt idx="30818">
                  <c:v>0</c:v>
                </c:pt>
                <c:pt idx="30819">
                  <c:v>16</c:v>
                </c:pt>
                <c:pt idx="30820">
                  <c:v>20</c:v>
                </c:pt>
                <c:pt idx="30821">
                  <c:v>16</c:v>
                </c:pt>
                <c:pt idx="30822">
                  <c:v>20</c:v>
                </c:pt>
                <c:pt idx="30823">
                  <c:v>16</c:v>
                </c:pt>
                <c:pt idx="30824">
                  <c:v>17</c:v>
                </c:pt>
                <c:pt idx="30825">
                  <c:v>17</c:v>
                </c:pt>
                <c:pt idx="30826">
                  <c:v>20</c:v>
                </c:pt>
                <c:pt idx="30827">
                  <c:v>19</c:v>
                </c:pt>
                <c:pt idx="30828">
                  <c:v>16</c:v>
                </c:pt>
                <c:pt idx="30829">
                  <c:v>16</c:v>
                </c:pt>
                <c:pt idx="30830">
                  <c:v>16</c:v>
                </c:pt>
                <c:pt idx="30831">
                  <c:v>20</c:v>
                </c:pt>
                <c:pt idx="30832">
                  <c:v>16</c:v>
                </c:pt>
                <c:pt idx="30833">
                  <c:v>16</c:v>
                </c:pt>
                <c:pt idx="30834">
                  <c:v>16</c:v>
                </c:pt>
                <c:pt idx="30835">
                  <c:v>16</c:v>
                </c:pt>
                <c:pt idx="30836">
                  <c:v>17</c:v>
                </c:pt>
                <c:pt idx="30837">
                  <c:v>13</c:v>
                </c:pt>
                <c:pt idx="30838">
                  <c:v>13</c:v>
                </c:pt>
                <c:pt idx="30839">
                  <c:v>0</c:v>
                </c:pt>
                <c:pt idx="30840">
                  <c:v>16</c:v>
                </c:pt>
                <c:pt idx="30841">
                  <c:v>16</c:v>
                </c:pt>
                <c:pt idx="30842">
                  <c:v>12</c:v>
                </c:pt>
                <c:pt idx="30843">
                  <c:v>20</c:v>
                </c:pt>
                <c:pt idx="30844">
                  <c:v>20</c:v>
                </c:pt>
                <c:pt idx="30845">
                  <c:v>15</c:v>
                </c:pt>
                <c:pt idx="30846">
                  <c:v>16</c:v>
                </c:pt>
                <c:pt idx="30847">
                  <c:v>12</c:v>
                </c:pt>
                <c:pt idx="30848">
                  <c:v>20</c:v>
                </c:pt>
                <c:pt idx="30849">
                  <c:v>12</c:v>
                </c:pt>
                <c:pt idx="30850">
                  <c:v>20</c:v>
                </c:pt>
                <c:pt idx="30851">
                  <c:v>16</c:v>
                </c:pt>
                <c:pt idx="30852">
                  <c:v>20</c:v>
                </c:pt>
                <c:pt idx="30853">
                  <c:v>20</c:v>
                </c:pt>
                <c:pt idx="30854">
                  <c:v>16</c:v>
                </c:pt>
                <c:pt idx="30855">
                  <c:v>17</c:v>
                </c:pt>
                <c:pt idx="30856">
                  <c:v>20</c:v>
                </c:pt>
                <c:pt idx="30857">
                  <c:v>10</c:v>
                </c:pt>
                <c:pt idx="30858">
                  <c:v>9</c:v>
                </c:pt>
                <c:pt idx="30859">
                  <c:v>12</c:v>
                </c:pt>
                <c:pt idx="30860">
                  <c:v>19</c:v>
                </c:pt>
                <c:pt idx="30861">
                  <c:v>20</c:v>
                </c:pt>
                <c:pt idx="30862">
                  <c:v>16</c:v>
                </c:pt>
                <c:pt idx="30863">
                  <c:v>18</c:v>
                </c:pt>
                <c:pt idx="30864">
                  <c:v>18</c:v>
                </c:pt>
                <c:pt idx="30865">
                  <c:v>11</c:v>
                </c:pt>
                <c:pt idx="30866">
                  <c:v>20</c:v>
                </c:pt>
                <c:pt idx="30867">
                  <c:v>18</c:v>
                </c:pt>
                <c:pt idx="30868">
                  <c:v>20</c:v>
                </c:pt>
                <c:pt idx="30869">
                  <c:v>20</c:v>
                </c:pt>
                <c:pt idx="30870">
                  <c:v>16</c:v>
                </c:pt>
                <c:pt idx="30871">
                  <c:v>15</c:v>
                </c:pt>
                <c:pt idx="30872">
                  <c:v>16</c:v>
                </c:pt>
                <c:pt idx="30873">
                  <c:v>20</c:v>
                </c:pt>
                <c:pt idx="30874">
                  <c:v>10</c:v>
                </c:pt>
                <c:pt idx="30875">
                  <c:v>20</c:v>
                </c:pt>
                <c:pt idx="30876">
                  <c:v>15</c:v>
                </c:pt>
                <c:pt idx="30877">
                  <c:v>17</c:v>
                </c:pt>
                <c:pt idx="30878">
                  <c:v>14</c:v>
                </c:pt>
                <c:pt idx="30879">
                  <c:v>16</c:v>
                </c:pt>
                <c:pt idx="30880">
                  <c:v>16</c:v>
                </c:pt>
                <c:pt idx="30881">
                  <c:v>12</c:v>
                </c:pt>
                <c:pt idx="30882">
                  <c:v>17</c:v>
                </c:pt>
                <c:pt idx="30883">
                  <c:v>17</c:v>
                </c:pt>
                <c:pt idx="30884">
                  <c:v>20</c:v>
                </c:pt>
                <c:pt idx="30885">
                  <c:v>13</c:v>
                </c:pt>
                <c:pt idx="30886">
                  <c:v>20</c:v>
                </c:pt>
                <c:pt idx="30887">
                  <c:v>14</c:v>
                </c:pt>
                <c:pt idx="30888">
                  <c:v>20</c:v>
                </c:pt>
                <c:pt idx="30889">
                  <c:v>20</c:v>
                </c:pt>
                <c:pt idx="30890">
                  <c:v>18</c:v>
                </c:pt>
                <c:pt idx="30891">
                  <c:v>20</c:v>
                </c:pt>
                <c:pt idx="30892">
                  <c:v>0</c:v>
                </c:pt>
                <c:pt idx="30893">
                  <c:v>20</c:v>
                </c:pt>
                <c:pt idx="30894">
                  <c:v>18</c:v>
                </c:pt>
                <c:pt idx="30895">
                  <c:v>0</c:v>
                </c:pt>
                <c:pt idx="30896">
                  <c:v>19</c:v>
                </c:pt>
                <c:pt idx="30897">
                  <c:v>20</c:v>
                </c:pt>
                <c:pt idx="30898">
                  <c:v>16</c:v>
                </c:pt>
                <c:pt idx="30899">
                  <c:v>17</c:v>
                </c:pt>
                <c:pt idx="30900">
                  <c:v>15</c:v>
                </c:pt>
                <c:pt idx="30901">
                  <c:v>20</c:v>
                </c:pt>
                <c:pt idx="30902">
                  <c:v>20</c:v>
                </c:pt>
                <c:pt idx="30903">
                  <c:v>16</c:v>
                </c:pt>
                <c:pt idx="30904">
                  <c:v>20</c:v>
                </c:pt>
                <c:pt idx="30905">
                  <c:v>17</c:v>
                </c:pt>
                <c:pt idx="30906">
                  <c:v>16</c:v>
                </c:pt>
                <c:pt idx="30907">
                  <c:v>20</c:v>
                </c:pt>
                <c:pt idx="30908">
                  <c:v>16</c:v>
                </c:pt>
                <c:pt idx="30909">
                  <c:v>20</c:v>
                </c:pt>
                <c:pt idx="30910">
                  <c:v>17</c:v>
                </c:pt>
                <c:pt idx="30911">
                  <c:v>16</c:v>
                </c:pt>
                <c:pt idx="30912">
                  <c:v>20</c:v>
                </c:pt>
                <c:pt idx="30913">
                  <c:v>10</c:v>
                </c:pt>
                <c:pt idx="30914">
                  <c:v>0</c:v>
                </c:pt>
                <c:pt idx="30915">
                  <c:v>17</c:v>
                </c:pt>
                <c:pt idx="30916">
                  <c:v>16</c:v>
                </c:pt>
                <c:pt idx="30917">
                  <c:v>20</c:v>
                </c:pt>
                <c:pt idx="30918">
                  <c:v>13</c:v>
                </c:pt>
                <c:pt idx="30919">
                  <c:v>16</c:v>
                </c:pt>
                <c:pt idx="30920">
                  <c:v>17</c:v>
                </c:pt>
                <c:pt idx="30921">
                  <c:v>16</c:v>
                </c:pt>
                <c:pt idx="30922">
                  <c:v>20</c:v>
                </c:pt>
                <c:pt idx="30923">
                  <c:v>19</c:v>
                </c:pt>
                <c:pt idx="30924">
                  <c:v>12</c:v>
                </c:pt>
                <c:pt idx="30925">
                  <c:v>20</c:v>
                </c:pt>
                <c:pt idx="30926">
                  <c:v>16</c:v>
                </c:pt>
                <c:pt idx="30927">
                  <c:v>16</c:v>
                </c:pt>
                <c:pt idx="30928">
                  <c:v>16</c:v>
                </c:pt>
                <c:pt idx="30929">
                  <c:v>10</c:v>
                </c:pt>
                <c:pt idx="30930">
                  <c:v>14</c:v>
                </c:pt>
                <c:pt idx="30931">
                  <c:v>0</c:v>
                </c:pt>
                <c:pt idx="30932">
                  <c:v>20</c:v>
                </c:pt>
                <c:pt idx="30933">
                  <c:v>13</c:v>
                </c:pt>
                <c:pt idx="30934">
                  <c:v>19</c:v>
                </c:pt>
                <c:pt idx="30935">
                  <c:v>15</c:v>
                </c:pt>
                <c:pt idx="30936">
                  <c:v>16</c:v>
                </c:pt>
                <c:pt idx="30937">
                  <c:v>20</c:v>
                </c:pt>
                <c:pt idx="30938">
                  <c:v>20</c:v>
                </c:pt>
                <c:pt idx="30939">
                  <c:v>16</c:v>
                </c:pt>
                <c:pt idx="30940">
                  <c:v>20</c:v>
                </c:pt>
                <c:pt idx="30941">
                  <c:v>16</c:v>
                </c:pt>
                <c:pt idx="30942">
                  <c:v>17</c:v>
                </c:pt>
                <c:pt idx="30943">
                  <c:v>8</c:v>
                </c:pt>
                <c:pt idx="30944">
                  <c:v>20</c:v>
                </c:pt>
                <c:pt idx="30945">
                  <c:v>12</c:v>
                </c:pt>
                <c:pt idx="30946">
                  <c:v>20</c:v>
                </c:pt>
                <c:pt idx="30947">
                  <c:v>17</c:v>
                </c:pt>
                <c:pt idx="30948">
                  <c:v>16</c:v>
                </c:pt>
                <c:pt idx="30949">
                  <c:v>16</c:v>
                </c:pt>
                <c:pt idx="30950">
                  <c:v>15</c:v>
                </c:pt>
                <c:pt idx="30951">
                  <c:v>20</c:v>
                </c:pt>
                <c:pt idx="30952">
                  <c:v>16</c:v>
                </c:pt>
                <c:pt idx="30953">
                  <c:v>15</c:v>
                </c:pt>
                <c:pt idx="30954">
                  <c:v>20</c:v>
                </c:pt>
                <c:pt idx="30955">
                  <c:v>16</c:v>
                </c:pt>
                <c:pt idx="30956">
                  <c:v>20</c:v>
                </c:pt>
                <c:pt idx="30957">
                  <c:v>11</c:v>
                </c:pt>
                <c:pt idx="30958">
                  <c:v>16</c:v>
                </c:pt>
                <c:pt idx="30959">
                  <c:v>12</c:v>
                </c:pt>
                <c:pt idx="30960">
                  <c:v>20</c:v>
                </c:pt>
                <c:pt idx="30961">
                  <c:v>18</c:v>
                </c:pt>
                <c:pt idx="30962">
                  <c:v>16</c:v>
                </c:pt>
                <c:pt idx="30963">
                  <c:v>20</c:v>
                </c:pt>
                <c:pt idx="30964">
                  <c:v>16</c:v>
                </c:pt>
                <c:pt idx="30965">
                  <c:v>20</c:v>
                </c:pt>
                <c:pt idx="30966">
                  <c:v>16</c:v>
                </c:pt>
                <c:pt idx="30967">
                  <c:v>18</c:v>
                </c:pt>
                <c:pt idx="30968">
                  <c:v>16</c:v>
                </c:pt>
                <c:pt idx="30969">
                  <c:v>16</c:v>
                </c:pt>
                <c:pt idx="30970">
                  <c:v>19</c:v>
                </c:pt>
                <c:pt idx="30971">
                  <c:v>13</c:v>
                </c:pt>
                <c:pt idx="30972">
                  <c:v>20</c:v>
                </c:pt>
                <c:pt idx="30973">
                  <c:v>20</c:v>
                </c:pt>
                <c:pt idx="30974">
                  <c:v>19</c:v>
                </c:pt>
                <c:pt idx="30975">
                  <c:v>12</c:v>
                </c:pt>
                <c:pt idx="30976">
                  <c:v>16</c:v>
                </c:pt>
                <c:pt idx="30977">
                  <c:v>15</c:v>
                </c:pt>
                <c:pt idx="30978">
                  <c:v>16</c:v>
                </c:pt>
                <c:pt idx="30979">
                  <c:v>17</c:v>
                </c:pt>
                <c:pt idx="30980">
                  <c:v>15</c:v>
                </c:pt>
                <c:pt idx="30981">
                  <c:v>16</c:v>
                </c:pt>
                <c:pt idx="30982">
                  <c:v>20</c:v>
                </c:pt>
                <c:pt idx="30983">
                  <c:v>18</c:v>
                </c:pt>
                <c:pt idx="30984">
                  <c:v>17</c:v>
                </c:pt>
                <c:pt idx="30985">
                  <c:v>20</c:v>
                </c:pt>
                <c:pt idx="30986">
                  <c:v>19</c:v>
                </c:pt>
                <c:pt idx="30987">
                  <c:v>19</c:v>
                </c:pt>
                <c:pt idx="30988">
                  <c:v>20</c:v>
                </c:pt>
                <c:pt idx="30989">
                  <c:v>20</c:v>
                </c:pt>
                <c:pt idx="30990">
                  <c:v>19</c:v>
                </c:pt>
                <c:pt idx="30991">
                  <c:v>19</c:v>
                </c:pt>
                <c:pt idx="30992">
                  <c:v>15</c:v>
                </c:pt>
                <c:pt idx="30993">
                  <c:v>14</c:v>
                </c:pt>
                <c:pt idx="30994">
                  <c:v>19</c:v>
                </c:pt>
                <c:pt idx="30995">
                  <c:v>19</c:v>
                </c:pt>
                <c:pt idx="30996">
                  <c:v>16</c:v>
                </c:pt>
                <c:pt idx="30997">
                  <c:v>16</c:v>
                </c:pt>
                <c:pt idx="30998">
                  <c:v>15</c:v>
                </c:pt>
                <c:pt idx="30999">
                  <c:v>20</c:v>
                </c:pt>
                <c:pt idx="31000">
                  <c:v>19</c:v>
                </c:pt>
                <c:pt idx="31001">
                  <c:v>17</c:v>
                </c:pt>
                <c:pt idx="31002">
                  <c:v>19</c:v>
                </c:pt>
                <c:pt idx="31003">
                  <c:v>13</c:v>
                </c:pt>
                <c:pt idx="31004">
                  <c:v>12</c:v>
                </c:pt>
                <c:pt idx="31005">
                  <c:v>18</c:v>
                </c:pt>
                <c:pt idx="31006">
                  <c:v>16</c:v>
                </c:pt>
                <c:pt idx="31007">
                  <c:v>16</c:v>
                </c:pt>
                <c:pt idx="31008">
                  <c:v>16</c:v>
                </c:pt>
                <c:pt idx="31009">
                  <c:v>17</c:v>
                </c:pt>
                <c:pt idx="31010">
                  <c:v>19</c:v>
                </c:pt>
                <c:pt idx="31011">
                  <c:v>20</c:v>
                </c:pt>
                <c:pt idx="31012">
                  <c:v>18</c:v>
                </c:pt>
                <c:pt idx="31013">
                  <c:v>15</c:v>
                </c:pt>
                <c:pt idx="31014">
                  <c:v>20</c:v>
                </c:pt>
                <c:pt idx="31015">
                  <c:v>19</c:v>
                </c:pt>
                <c:pt idx="31016">
                  <c:v>16</c:v>
                </c:pt>
                <c:pt idx="31017">
                  <c:v>16</c:v>
                </c:pt>
                <c:pt idx="31018">
                  <c:v>16</c:v>
                </c:pt>
                <c:pt idx="31019">
                  <c:v>19</c:v>
                </c:pt>
                <c:pt idx="31020">
                  <c:v>20</c:v>
                </c:pt>
                <c:pt idx="31021">
                  <c:v>20</c:v>
                </c:pt>
                <c:pt idx="31022">
                  <c:v>13</c:v>
                </c:pt>
                <c:pt idx="31023">
                  <c:v>19</c:v>
                </c:pt>
                <c:pt idx="31024">
                  <c:v>19</c:v>
                </c:pt>
                <c:pt idx="31025">
                  <c:v>20</c:v>
                </c:pt>
                <c:pt idx="31026">
                  <c:v>15</c:v>
                </c:pt>
                <c:pt idx="31027">
                  <c:v>15</c:v>
                </c:pt>
                <c:pt idx="31028">
                  <c:v>0</c:v>
                </c:pt>
                <c:pt idx="31029">
                  <c:v>18</c:v>
                </c:pt>
                <c:pt idx="31030">
                  <c:v>17</c:v>
                </c:pt>
                <c:pt idx="31031">
                  <c:v>16</c:v>
                </c:pt>
                <c:pt idx="31032">
                  <c:v>19</c:v>
                </c:pt>
                <c:pt idx="31033">
                  <c:v>0</c:v>
                </c:pt>
                <c:pt idx="31034">
                  <c:v>20</c:v>
                </c:pt>
                <c:pt idx="31035">
                  <c:v>16</c:v>
                </c:pt>
                <c:pt idx="31036">
                  <c:v>15</c:v>
                </c:pt>
                <c:pt idx="31037">
                  <c:v>17</c:v>
                </c:pt>
                <c:pt idx="31038">
                  <c:v>16</c:v>
                </c:pt>
                <c:pt idx="31039">
                  <c:v>20</c:v>
                </c:pt>
                <c:pt idx="31040">
                  <c:v>16</c:v>
                </c:pt>
                <c:pt idx="31041">
                  <c:v>19</c:v>
                </c:pt>
                <c:pt idx="31042">
                  <c:v>20</c:v>
                </c:pt>
                <c:pt idx="31043">
                  <c:v>17</c:v>
                </c:pt>
                <c:pt idx="31044">
                  <c:v>16</c:v>
                </c:pt>
                <c:pt idx="31045">
                  <c:v>0</c:v>
                </c:pt>
                <c:pt idx="31046">
                  <c:v>15</c:v>
                </c:pt>
                <c:pt idx="31047">
                  <c:v>17</c:v>
                </c:pt>
                <c:pt idx="31048">
                  <c:v>16</c:v>
                </c:pt>
                <c:pt idx="31049">
                  <c:v>17</c:v>
                </c:pt>
                <c:pt idx="31050">
                  <c:v>17</c:v>
                </c:pt>
                <c:pt idx="31051">
                  <c:v>13</c:v>
                </c:pt>
                <c:pt idx="31052">
                  <c:v>15</c:v>
                </c:pt>
                <c:pt idx="31053">
                  <c:v>20</c:v>
                </c:pt>
                <c:pt idx="31054">
                  <c:v>16</c:v>
                </c:pt>
                <c:pt idx="31055">
                  <c:v>12</c:v>
                </c:pt>
                <c:pt idx="31056">
                  <c:v>16</c:v>
                </c:pt>
                <c:pt idx="31057">
                  <c:v>15</c:v>
                </c:pt>
                <c:pt idx="31058">
                  <c:v>20</c:v>
                </c:pt>
                <c:pt idx="31059">
                  <c:v>20</c:v>
                </c:pt>
                <c:pt idx="31060">
                  <c:v>20</c:v>
                </c:pt>
                <c:pt idx="31061">
                  <c:v>17</c:v>
                </c:pt>
                <c:pt idx="31062">
                  <c:v>14</c:v>
                </c:pt>
                <c:pt idx="31063">
                  <c:v>16</c:v>
                </c:pt>
                <c:pt idx="31064">
                  <c:v>20</c:v>
                </c:pt>
                <c:pt idx="31065">
                  <c:v>15</c:v>
                </c:pt>
                <c:pt idx="31066">
                  <c:v>14</c:v>
                </c:pt>
                <c:pt idx="31067">
                  <c:v>13</c:v>
                </c:pt>
                <c:pt idx="31068">
                  <c:v>20</c:v>
                </c:pt>
                <c:pt idx="31069">
                  <c:v>16</c:v>
                </c:pt>
                <c:pt idx="31070">
                  <c:v>18</c:v>
                </c:pt>
                <c:pt idx="31071">
                  <c:v>17</c:v>
                </c:pt>
                <c:pt idx="31072">
                  <c:v>14</c:v>
                </c:pt>
                <c:pt idx="31073">
                  <c:v>16</c:v>
                </c:pt>
                <c:pt idx="31074">
                  <c:v>10</c:v>
                </c:pt>
                <c:pt idx="31075">
                  <c:v>12</c:v>
                </c:pt>
                <c:pt idx="31076">
                  <c:v>10</c:v>
                </c:pt>
                <c:pt idx="31077">
                  <c:v>19</c:v>
                </c:pt>
                <c:pt idx="31078">
                  <c:v>16</c:v>
                </c:pt>
                <c:pt idx="31079">
                  <c:v>16</c:v>
                </c:pt>
                <c:pt idx="31080">
                  <c:v>20</c:v>
                </c:pt>
                <c:pt idx="31081">
                  <c:v>12</c:v>
                </c:pt>
                <c:pt idx="31082">
                  <c:v>20</c:v>
                </c:pt>
                <c:pt idx="31083">
                  <c:v>14</c:v>
                </c:pt>
                <c:pt idx="31084">
                  <c:v>16</c:v>
                </c:pt>
                <c:pt idx="31085">
                  <c:v>18</c:v>
                </c:pt>
                <c:pt idx="31086">
                  <c:v>19</c:v>
                </c:pt>
                <c:pt idx="31087">
                  <c:v>20</c:v>
                </c:pt>
                <c:pt idx="31088">
                  <c:v>19</c:v>
                </c:pt>
                <c:pt idx="31089">
                  <c:v>20</c:v>
                </c:pt>
                <c:pt idx="31090">
                  <c:v>16</c:v>
                </c:pt>
                <c:pt idx="31091">
                  <c:v>20</c:v>
                </c:pt>
                <c:pt idx="31092">
                  <c:v>20</c:v>
                </c:pt>
                <c:pt idx="31093">
                  <c:v>20</c:v>
                </c:pt>
                <c:pt idx="31094">
                  <c:v>16</c:v>
                </c:pt>
                <c:pt idx="31095">
                  <c:v>16</c:v>
                </c:pt>
                <c:pt idx="31096">
                  <c:v>16</c:v>
                </c:pt>
                <c:pt idx="31097">
                  <c:v>15</c:v>
                </c:pt>
                <c:pt idx="31098">
                  <c:v>9</c:v>
                </c:pt>
                <c:pt idx="31099">
                  <c:v>9</c:v>
                </c:pt>
                <c:pt idx="31100">
                  <c:v>15</c:v>
                </c:pt>
                <c:pt idx="31101">
                  <c:v>15</c:v>
                </c:pt>
                <c:pt idx="31102">
                  <c:v>15</c:v>
                </c:pt>
                <c:pt idx="31103">
                  <c:v>15</c:v>
                </c:pt>
                <c:pt idx="31104">
                  <c:v>16</c:v>
                </c:pt>
                <c:pt idx="31105">
                  <c:v>20</c:v>
                </c:pt>
                <c:pt idx="31106">
                  <c:v>18</c:v>
                </c:pt>
                <c:pt idx="31107">
                  <c:v>19</c:v>
                </c:pt>
                <c:pt idx="31108">
                  <c:v>15</c:v>
                </c:pt>
                <c:pt idx="31109">
                  <c:v>20</c:v>
                </c:pt>
                <c:pt idx="31110">
                  <c:v>18</c:v>
                </c:pt>
                <c:pt idx="31111">
                  <c:v>15</c:v>
                </c:pt>
                <c:pt idx="31112">
                  <c:v>17</c:v>
                </c:pt>
                <c:pt idx="31113">
                  <c:v>4</c:v>
                </c:pt>
                <c:pt idx="31114">
                  <c:v>16</c:v>
                </c:pt>
                <c:pt idx="31115">
                  <c:v>11</c:v>
                </c:pt>
                <c:pt idx="31116">
                  <c:v>17</c:v>
                </c:pt>
                <c:pt idx="31117">
                  <c:v>15</c:v>
                </c:pt>
                <c:pt idx="31118">
                  <c:v>18</c:v>
                </c:pt>
                <c:pt idx="31119">
                  <c:v>16</c:v>
                </c:pt>
                <c:pt idx="31120">
                  <c:v>20</c:v>
                </c:pt>
                <c:pt idx="31121">
                  <c:v>15</c:v>
                </c:pt>
                <c:pt idx="31122">
                  <c:v>15</c:v>
                </c:pt>
                <c:pt idx="31123">
                  <c:v>16</c:v>
                </c:pt>
                <c:pt idx="31124">
                  <c:v>20</c:v>
                </c:pt>
                <c:pt idx="31125">
                  <c:v>10</c:v>
                </c:pt>
                <c:pt idx="31126">
                  <c:v>18</c:v>
                </c:pt>
                <c:pt idx="31127">
                  <c:v>20</c:v>
                </c:pt>
                <c:pt idx="31128">
                  <c:v>16</c:v>
                </c:pt>
                <c:pt idx="31129">
                  <c:v>16</c:v>
                </c:pt>
                <c:pt idx="31130">
                  <c:v>18</c:v>
                </c:pt>
                <c:pt idx="31131">
                  <c:v>16</c:v>
                </c:pt>
                <c:pt idx="31132">
                  <c:v>16</c:v>
                </c:pt>
                <c:pt idx="31133">
                  <c:v>16</c:v>
                </c:pt>
                <c:pt idx="31134">
                  <c:v>20</c:v>
                </c:pt>
                <c:pt idx="31135">
                  <c:v>14</c:v>
                </c:pt>
                <c:pt idx="31136">
                  <c:v>16</c:v>
                </c:pt>
                <c:pt idx="31137">
                  <c:v>16</c:v>
                </c:pt>
                <c:pt idx="31138">
                  <c:v>20</c:v>
                </c:pt>
                <c:pt idx="31139">
                  <c:v>14</c:v>
                </c:pt>
                <c:pt idx="31140">
                  <c:v>13</c:v>
                </c:pt>
                <c:pt idx="31141">
                  <c:v>20</c:v>
                </c:pt>
                <c:pt idx="31142">
                  <c:v>17</c:v>
                </c:pt>
                <c:pt idx="31143">
                  <c:v>16</c:v>
                </c:pt>
                <c:pt idx="31144">
                  <c:v>16</c:v>
                </c:pt>
                <c:pt idx="31145">
                  <c:v>20</c:v>
                </c:pt>
                <c:pt idx="31146">
                  <c:v>20</c:v>
                </c:pt>
                <c:pt idx="31147">
                  <c:v>18</c:v>
                </c:pt>
                <c:pt idx="31148">
                  <c:v>16</c:v>
                </c:pt>
                <c:pt idx="31149">
                  <c:v>15</c:v>
                </c:pt>
                <c:pt idx="31150">
                  <c:v>13</c:v>
                </c:pt>
                <c:pt idx="31151">
                  <c:v>15</c:v>
                </c:pt>
                <c:pt idx="31152">
                  <c:v>10</c:v>
                </c:pt>
                <c:pt idx="31153">
                  <c:v>16</c:v>
                </c:pt>
                <c:pt idx="31154">
                  <c:v>0</c:v>
                </c:pt>
                <c:pt idx="31155">
                  <c:v>19</c:v>
                </c:pt>
                <c:pt idx="31156">
                  <c:v>20</c:v>
                </c:pt>
                <c:pt idx="31157">
                  <c:v>20</c:v>
                </c:pt>
                <c:pt idx="31158">
                  <c:v>11</c:v>
                </c:pt>
                <c:pt idx="31159">
                  <c:v>20</c:v>
                </c:pt>
                <c:pt idx="31160">
                  <c:v>18</c:v>
                </c:pt>
                <c:pt idx="31161">
                  <c:v>16</c:v>
                </c:pt>
                <c:pt idx="31162">
                  <c:v>17</c:v>
                </c:pt>
                <c:pt idx="31163">
                  <c:v>14</c:v>
                </c:pt>
                <c:pt idx="31164">
                  <c:v>20</c:v>
                </c:pt>
                <c:pt idx="31165">
                  <c:v>17</c:v>
                </c:pt>
                <c:pt idx="31166">
                  <c:v>20</c:v>
                </c:pt>
                <c:pt idx="31167">
                  <c:v>0</c:v>
                </c:pt>
                <c:pt idx="31168">
                  <c:v>16</c:v>
                </c:pt>
                <c:pt idx="31169">
                  <c:v>16</c:v>
                </c:pt>
                <c:pt idx="31170">
                  <c:v>15</c:v>
                </c:pt>
                <c:pt idx="31171">
                  <c:v>18</c:v>
                </c:pt>
                <c:pt idx="31172">
                  <c:v>15</c:v>
                </c:pt>
                <c:pt idx="31173">
                  <c:v>12</c:v>
                </c:pt>
                <c:pt idx="31174">
                  <c:v>20</c:v>
                </c:pt>
                <c:pt idx="31175">
                  <c:v>15</c:v>
                </c:pt>
                <c:pt idx="31176">
                  <c:v>17</c:v>
                </c:pt>
                <c:pt idx="31177">
                  <c:v>16</c:v>
                </c:pt>
                <c:pt idx="31178">
                  <c:v>16</c:v>
                </c:pt>
                <c:pt idx="31179">
                  <c:v>15</c:v>
                </c:pt>
                <c:pt idx="31180">
                  <c:v>15</c:v>
                </c:pt>
                <c:pt idx="31181">
                  <c:v>18</c:v>
                </c:pt>
                <c:pt idx="31182">
                  <c:v>20</c:v>
                </c:pt>
                <c:pt idx="31183">
                  <c:v>16</c:v>
                </c:pt>
                <c:pt idx="31184">
                  <c:v>20</c:v>
                </c:pt>
                <c:pt idx="31185">
                  <c:v>11</c:v>
                </c:pt>
                <c:pt idx="31186">
                  <c:v>16</c:v>
                </c:pt>
                <c:pt idx="31187">
                  <c:v>20</c:v>
                </c:pt>
                <c:pt idx="31188">
                  <c:v>20</c:v>
                </c:pt>
                <c:pt idx="31189">
                  <c:v>14</c:v>
                </c:pt>
                <c:pt idx="31190">
                  <c:v>16</c:v>
                </c:pt>
                <c:pt idx="31191">
                  <c:v>8</c:v>
                </c:pt>
                <c:pt idx="31192">
                  <c:v>16</c:v>
                </c:pt>
                <c:pt idx="31193">
                  <c:v>20</c:v>
                </c:pt>
                <c:pt idx="31194">
                  <c:v>16</c:v>
                </c:pt>
                <c:pt idx="31195">
                  <c:v>16</c:v>
                </c:pt>
                <c:pt idx="31196">
                  <c:v>16</c:v>
                </c:pt>
                <c:pt idx="31197">
                  <c:v>10</c:v>
                </c:pt>
                <c:pt idx="31198">
                  <c:v>16</c:v>
                </c:pt>
                <c:pt idx="31199">
                  <c:v>20</c:v>
                </c:pt>
                <c:pt idx="31200">
                  <c:v>19</c:v>
                </c:pt>
                <c:pt idx="31201">
                  <c:v>20</c:v>
                </c:pt>
                <c:pt idx="31202">
                  <c:v>17</c:v>
                </c:pt>
                <c:pt idx="31203">
                  <c:v>20</c:v>
                </c:pt>
                <c:pt idx="31204">
                  <c:v>20</c:v>
                </c:pt>
                <c:pt idx="31205">
                  <c:v>16</c:v>
                </c:pt>
                <c:pt idx="31206">
                  <c:v>16</c:v>
                </c:pt>
                <c:pt idx="31207">
                  <c:v>20</c:v>
                </c:pt>
                <c:pt idx="31208">
                  <c:v>16</c:v>
                </c:pt>
                <c:pt idx="31209">
                  <c:v>13</c:v>
                </c:pt>
                <c:pt idx="31210">
                  <c:v>16</c:v>
                </c:pt>
                <c:pt idx="31211">
                  <c:v>16</c:v>
                </c:pt>
                <c:pt idx="31212">
                  <c:v>0</c:v>
                </c:pt>
                <c:pt idx="31213">
                  <c:v>20</c:v>
                </c:pt>
                <c:pt idx="31214">
                  <c:v>20</c:v>
                </c:pt>
                <c:pt idx="31215">
                  <c:v>20</c:v>
                </c:pt>
                <c:pt idx="31216">
                  <c:v>20</c:v>
                </c:pt>
                <c:pt idx="31217">
                  <c:v>8</c:v>
                </c:pt>
                <c:pt idx="31218">
                  <c:v>20</c:v>
                </c:pt>
                <c:pt idx="31219">
                  <c:v>20</c:v>
                </c:pt>
                <c:pt idx="31220">
                  <c:v>20</c:v>
                </c:pt>
                <c:pt idx="31221">
                  <c:v>19</c:v>
                </c:pt>
                <c:pt idx="31222">
                  <c:v>20</c:v>
                </c:pt>
                <c:pt idx="31223">
                  <c:v>20</c:v>
                </c:pt>
                <c:pt idx="31224">
                  <c:v>19</c:v>
                </c:pt>
                <c:pt idx="31225">
                  <c:v>16</c:v>
                </c:pt>
                <c:pt idx="31226">
                  <c:v>18</c:v>
                </c:pt>
                <c:pt idx="31227">
                  <c:v>16</c:v>
                </c:pt>
                <c:pt idx="31228">
                  <c:v>18</c:v>
                </c:pt>
                <c:pt idx="31229">
                  <c:v>15</c:v>
                </c:pt>
                <c:pt idx="31230">
                  <c:v>20</c:v>
                </c:pt>
                <c:pt idx="31231">
                  <c:v>18</c:v>
                </c:pt>
                <c:pt idx="31232">
                  <c:v>20</c:v>
                </c:pt>
                <c:pt idx="31233">
                  <c:v>17</c:v>
                </c:pt>
                <c:pt idx="31234">
                  <c:v>15</c:v>
                </c:pt>
                <c:pt idx="31235">
                  <c:v>19</c:v>
                </c:pt>
                <c:pt idx="31236">
                  <c:v>16</c:v>
                </c:pt>
                <c:pt idx="31237">
                  <c:v>20</c:v>
                </c:pt>
                <c:pt idx="31238">
                  <c:v>19</c:v>
                </c:pt>
                <c:pt idx="31239">
                  <c:v>19</c:v>
                </c:pt>
                <c:pt idx="31240">
                  <c:v>15</c:v>
                </c:pt>
                <c:pt idx="31241">
                  <c:v>20</c:v>
                </c:pt>
                <c:pt idx="31242">
                  <c:v>19</c:v>
                </c:pt>
                <c:pt idx="31243">
                  <c:v>10</c:v>
                </c:pt>
                <c:pt idx="31244">
                  <c:v>12</c:v>
                </c:pt>
                <c:pt idx="31245">
                  <c:v>12</c:v>
                </c:pt>
                <c:pt idx="31246">
                  <c:v>18</c:v>
                </c:pt>
                <c:pt idx="31247">
                  <c:v>19</c:v>
                </c:pt>
                <c:pt idx="31248">
                  <c:v>15</c:v>
                </c:pt>
                <c:pt idx="31249">
                  <c:v>16</c:v>
                </c:pt>
                <c:pt idx="31250">
                  <c:v>20</c:v>
                </c:pt>
                <c:pt idx="31251">
                  <c:v>20</c:v>
                </c:pt>
                <c:pt idx="31252">
                  <c:v>20</c:v>
                </c:pt>
                <c:pt idx="31253">
                  <c:v>0</c:v>
                </c:pt>
                <c:pt idx="31254">
                  <c:v>17</c:v>
                </c:pt>
                <c:pt idx="31255">
                  <c:v>20</c:v>
                </c:pt>
                <c:pt idx="31256">
                  <c:v>16</c:v>
                </c:pt>
                <c:pt idx="31257">
                  <c:v>16</c:v>
                </c:pt>
                <c:pt idx="31258">
                  <c:v>20</c:v>
                </c:pt>
                <c:pt idx="31259">
                  <c:v>20</c:v>
                </c:pt>
                <c:pt idx="31260">
                  <c:v>19</c:v>
                </c:pt>
                <c:pt idx="31261">
                  <c:v>19</c:v>
                </c:pt>
                <c:pt idx="31262">
                  <c:v>14</c:v>
                </c:pt>
                <c:pt idx="31263">
                  <c:v>0</c:v>
                </c:pt>
                <c:pt idx="31264">
                  <c:v>18</c:v>
                </c:pt>
                <c:pt idx="31265">
                  <c:v>15</c:v>
                </c:pt>
                <c:pt idx="31266">
                  <c:v>16</c:v>
                </c:pt>
                <c:pt idx="31267">
                  <c:v>15</c:v>
                </c:pt>
                <c:pt idx="31268">
                  <c:v>16</c:v>
                </c:pt>
                <c:pt idx="31269">
                  <c:v>15</c:v>
                </c:pt>
                <c:pt idx="31270">
                  <c:v>20</c:v>
                </c:pt>
                <c:pt idx="31271">
                  <c:v>15</c:v>
                </c:pt>
                <c:pt idx="31272">
                  <c:v>20</c:v>
                </c:pt>
                <c:pt idx="31273">
                  <c:v>14</c:v>
                </c:pt>
                <c:pt idx="31274">
                  <c:v>16</c:v>
                </c:pt>
                <c:pt idx="31275">
                  <c:v>20</c:v>
                </c:pt>
                <c:pt idx="31276">
                  <c:v>19</c:v>
                </c:pt>
                <c:pt idx="31277">
                  <c:v>20</c:v>
                </c:pt>
                <c:pt idx="31278">
                  <c:v>14</c:v>
                </c:pt>
                <c:pt idx="31279">
                  <c:v>9</c:v>
                </c:pt>
                <c:pt idx="31280">
                  <c:v>20</c:v>
                </c:pt>
                <c:pt idx="31281">
                  <c:v>20</c:v>
                </c:pt>
                <c:pt idx="31282">
                  <c:v>16</c:v>
                </c:pt>
                <c:pt idx="31283">
                  <c:v>20</c:v>
                </c:pt>
                <c:pt idx="31284">
                  <c:v>15</c:v>
                </c:pt>
                <c:pt idx="31285">
                  <c:v>16</c:v>
                </c:pt>
                <c:pt idx="31286">
                  <c:v>18</c:v>
                </c:pt>
                <c:pt idx="31287">
                  <c:v>12</c:v>
                </c:pt>
                <c:pt idx="31288">
                  <c:v>12</c:v>
                </c:pt>
                <c:pt idx="31289">
                  <c:v>16</c:v>
                </c:pt>
                <c:pt idx="31290">
                  <c:v>14</c:v>
                </c:pt>
                <c:pt idx="31291">
                  <c:v>18</c:v>
                </c:pt>
                <c:pt idx="31292">
                  <c:v>16</c:v>
                </c:pt>
                <c:pt idx="31293">
                  <c:v>19</c:v>
                </c:pt>
                <c:pt idx="31294">
                  <c:v>16</c:v>
                </c:pt>
                <c:pt idx="31295">
                  <c:v>16</c:v>
                </c:pt>
                <c:pt idx="31296">
                  <c:v>18</c:v>
                </c:pt>
                <c:pt idx="31297">
                  <c:v>14</c:v>
                </c:pt>
                <c:pt idx="31298">
                  <c:v>16</c:v>
                </c:pt>
                <c:pt idx="31299">
                  <c:v>20</c:v>
                </c:pt>
                <c:pt idx="31300">
                  <c:v>20</c:v>
                </c:pt>
                <c:pt idx="31301">
                  <c:v>16</c:v>
                </c:pt>
                <c:pt idx="31302">
                  <c:v>11</c:v>
                </c:pt>
                <c:pt idx="31303">
                  <c:v>12</c:v>
                </c:pt>
                <c:pt idx="31304">
                  <c:v>16</c:v>
                </c:pt>
                <c:pt idx="31305">
                  <c:v>12</c:v>
                </c:pt>
                <c:pt idx="31306">
                  <c:v>20</c:v>
                </c:pt>
                <c:pt idx="31307">
                  <c:v>16</c:v>
                </c:pt>
                <c:pt idx="31308">
                  <c:v>18</c:v>
                </c:pt>
                <c:pt idx="31309">
                  <c:v>20</c:v>
                </c:pt>
                <c:pt idx="31310">
                  <c:v>16</c:v>
                </c:pt>
                <c:pt idx="31311">
                  <c:v>14</c:v>
                </c:pt>
                <c:pt idx="31312">
                  <c:v>18</c:v>
                </c:pt>
                <c:pt idx="31313">
                  <c:v>16</c:v>
                </c:pt>
                <c:pt idx="31314">
                  <c:v>19</c:v>
                </c:pt>
                <c:pt idx="31315">
                  <c:v>14</c:v>
                </c:pt>
                <c:pt idx="31316">
                  <c:v>16</c:v>
                </c:pt>
                <c:pt idx="31317">
                  <c:v>16</c:v>
                </c:pt>
                <c:pt idx="31318">
                  <c:v>16</c:v>
                </c:pt>
                <c:pt idx="31319">
                  <c:v>16</c:v>
                </c:pt>
                <c:pt idx="31320">
                  <c:v>16</c:v>
                </c:pt>
                <c:pt idx="31321">
                  <c:v>20</c:v>
                </c:pt>
                <c:pt idx="31322">
                  <c:v>19</c:v>
                </c:pt>
                <c:pt idx="31323">
                  <c:v>18</c:v>
                </c:pt>
                <c:pt idx="31324">
                  <c:v>15</c:v>
                </c:pt>
                <c:pt idx="31325">
                  <c:v>16</c:v>
                </c:pt>
                <c:pt idx="31326">
                  <c:v>20</c:v>
                </c:pt>
                <c:pt idx="31327">
                  <c:v>20</c:v>
                </c:pt>
                <c:pt idx="31328">
                  <c:v>12</c:v>
                </c:pt>
                <c:pt idx="31329">
                  <c:v>17</c:v>
                </c:pt>
                <c:pt idx="31330">
                  <c:v>16</c:v>
                </c:pt>
                <c:pt idx="31331">
                  <c:v>20</c:v>
                </c:pt>
                <c:pt idx="31332">
                  <c:v>19</c:v>
                </c:pt>
                <c:pt idx="31333">
                  <c:v>17</c:v>
                </c:pt>
                <c:pt idx="31334">
                  <c:v>18</c:v>
                </c:pt>
                <c:pt idx="31335">
                  <c:v>20</c:v>
                </c:pt>
                <c:pt idx="31336">
                  <c:v>20</c:v>
                </c:pt>
                <c:pt idx="31337">
                  <c:v>15</c:v>
                </c:pt>
                <c:pt idx="31338">
                  <c:v>17</c:v>
                </c:pt>
                <c:pt idx="31339">
                  <c:v>17</c:v>
                </c:pt>
                <c:pt idx="31340">
                  <c:v>10</c:v>
                </c:pt>
                <c:pt idx="31341">
                  <c:v>0</c:v>
                </c:pt>
                <c:pt idx="31342">
                  <c:v>0</c:v>
                </c:pt>
                <c:pt idx="31343">
                  <c:v>18</c:v>
                </c:pt>
                <c:pt idx="31344">
                  <c:v>12</c:v>
                </c:pt>
                <c:pt idx="31345">
                  <c:v>16</c:v>
                </c:pt>
                <c:pt idx="31346">
                  <c:v>0</c:v>
                </c:pt>
                <c:pt idx="31347">
                  <c:v>17</c:v>
                </c:pt>
                <c:pt idx="31348">
                  <c:v>19</c:v>
                </c:pt>
                <c:pt idx="31349">
                  <c:v>18</c:v>
                </c:pt>
                <c:pt idx="31350">
                  <c:v>16</c:v>
                </c:pt>
                <c:pt idx="31351">
                  <c:v>20</c:v>
                </c:pt>
                <c:pt idx="31352">
                  <c:v>16</c:v>
                </c:pt>
                <c:pt idx="31353">
                  <c:v>13</c:v>
                </c:pt>
                <c:pt idx="31354">
                  <c:v>12</c:v>
                </c:pt>
                <c:pt idx="31355">
                  <c:v>17</c:v>
                </c:pt>
                <c:pt idx="31356">
                  <c:v>16</c:v>
                </c:pt>
                <c:pt idx="31357">
                  <c:v>12</c:v>
                </c:pt>
                <c:pt idx="31358">
                  <c:v>18</c:v>
                </c:pt>
                <c:pt idx="31359">
                  <c:v>20</c:v>
                </c:pt>
                <c:pt idx="31360">
                  <c:v>19</c:v>
                </c:pt>
                <c:pt idx="31361">
                  <c:v>0</c:v>
                </c:pt>
                <c:pt idx="31362">
                  <c:v>17</c:v>
                </c:pt>
                <c:pt idx="31363">
                  <c:v>20</c:v>
                </c:pt>
                <c:pt idx="31364">
                  <c:v>19</c:v>
                </c:pt>
                <c:pt idx="31365">
                  <c:v>16</c:v>
                </c:pt>
                <c:pt idx="31366">
                  <c:v>16</c:v>
                </c:pt>
                <c:pt idx="31367">
                  <c:v>0</c:v>
                </c:pt>
                <c:pt idx="31368">
                  <c:v>0</c:v>
                </c:pt>
                <c:pt idx="31369">
                  <c:v>14</c:v>
                </c:pt>
                <c:pt idx="31370">
                  <c:v>16</c:v>
                </c:pt>
                <c:pt idx="31371">
                  <c:v>20</c:v>
                </c:pt>
                <c:pt idx="31372">
                  <c:v>12</c:v>
                </c:pt>
                <c:pt idx="31373">
                  <c:v>19</c:v>
                </c:pt>
                <c:pt idx="31374">
                  <c:v>15</c:v>
                </c:pt>
                <c:pt idx="31375">
                  <c:v>19</c:v>
                </c:pt>
                <c:pt idx="31376">
                  <c:v>20</c:v>
                </c:pt>
                <c:pt idx="31377">
                  <c:v>16</c:v>
                </c:pt>
                <c:pt idx="31378">
                  <c:v>20</c:v>
                </c:pt>
                <c:pt idx="31379">
                  <c:v>18</c:v>
                </c:pt>
                <c:pt idx="31380">
                  <c:v>14</c:v>
                </c:pt>
                <c:pt idx="31381">
                  <c:v>15</c:v>
                </c:pt>
                <c:pt idx="31382">
                  <c:v>15</c:v>
                </c:pt>
                <c:pt idx="31383">
                  <c:v>17</c:v>
                </c:pt>
                <c:pt idx="31384">
                  <c:v>17</c:v>
                </c:pt>
                <c:pt idx="31385">
                  <c:v>19</c:v>
                </c:pt>
                <c:pt idx="31386">
                  <c:v>16</c:v>
                </c:pt>
                <c:pt idx="31387">
                  <c:v>16</c:v>
                </c:pt>
                <c:pt idx="31388">
                  <c:v>0</c:v>
                </c:pt>
                <c:pt idx="31389">
                  <c:v>14</c:v>
                </c:pt>
                <c:pt idx="31390">
                  <c:v>20</c:v>
                </c:pt>
                <c:pt idx="31391">
                  <c:v>20</c:v>
                </c:pt>
                <c:pt idx="31392">
                  <c:v>16</c:v>
                </c:pt>
                <c:pt idx="31393">
                  <c:v>20</c:v>
                </c:pt>
                <c:pt idx="31394">
                  <c:v>13</c:v>
                </c:pt>
                <c:pt idx="31395">
                  <c:v>20</c:v>
                </c:pt>
                <c:pt idx="31396">
                  <c:v>13</c:v>
                </c:pt>
                <c:pt idx="31397">
                  <c:v>17</c:v>
                </c:pt>
                <c:pt idx="31398">
                  <c:v>20</c:v>
                </c:pt>
                <c:pt idx="31399">
                  <c:v>18</c:v>
                </c:pt>
                <c:pt idx="31400">
                  <c:v>17</c:v>
                </c:pt>
                <c:pt idx="31401">
                  <c:v>20</c:v>
                </c:pt>
                <c:pt idx="31402">
                  <c:v>20</c:v>
                </c:pt>
                <c:pt idx="31403">
                  <c:v>17</c:v>
                </c:pt>
                <c:pt idx="31404">
                  <c:v>20</c:v>
                </c:pt>
                <c:pt idx="31405">
                  <c:v>17</c:v>
                </c:pt>
                <c:pt idx="31406">
                  <c:v>20</c:v>
                </c:pt>
                <c:pt idx="31407">
                  <c:v>18</c:v>
                </c:pt>
                <c:pt idx="31408">
                  <c:v>18</c:v>
                </c:pt>
                <c:pt idx="31409">
                  <c:v>14</c:v>
                </c:pt>
                <c:pt idx="31410">
                  <c:v>19</c:v>
                </c:pt>
                <c:pt idx="31411">
                  <c:v>15</c:v>
                </c:pt>
                <c:pt idx="31412">
                  <c:v>20</c:v>
                </c:pt>
                <c:pt idx="31413">
                  <c:v>20</c:v>
                </c:pt>
                <c:pt idx="31414">
                  <c:v>16</c:v>
                </c:pt>
                <c:pt idx="31415">
                  <c:v>14</c:v>
                </c:pt>
                <c:pt idx="31416">
                  <c:v>12</c:v>
                </c:pt>
                <c:pt idx="31417">
                  <c:v>16</c:v>
                </c:pt>
                <c:pt idx="31418">
                  <c:v>20</c:v>
                </c:pt>
                <c:pt idx="31419">
                  <c:v>16</c:v>
                </c:pt>
                <c:pt idx="31420">
                  <c:v>18</c:v>
                </c:pt>
                <c:pt idx="31421">
                  <c:v>19</c:v>
                </c:pt>
                <c:pt idx="31422">
                  <c:v>15</c:v>
                </c:pt>
                <c:pt idx="31423">
                  <c:v>13</c:v>
                </c:pt>
                <c:pt idx="31424">
                  <c:v>16</c:v>
                </c:pt>
                <c:pt idx="31425">
                  <c:v>13</c:v>
                </c:pt>
                <c:pt idx="31426">
                  <c:v>16</c:v>
                </c:pt>
                <c:pt idx="31427">
                  <c:v>16</c:v>
                </c:pt>
                <c:pt idx="31428">
                  <c:v>0</c:v>
                </c:pt>
                <c:pt idx="31429">
                  <c:v>0</c:v>
                </c:pt>
                <c:pt idx="31430">
                  <c:v>11</c:v>
                </c:pt>
                <c:pt idx="31431">
                  <c:v>20</c:v>
                </c:pt>
                <c:pt idx="31432">
                  <c:v>13</c:v>
                </c:pt>
                <c:pt idx="31433">
                  <c:v>0</c:v>
                </c:pt>
                <c:pt idx="31434">
                  <c:v>19</c:v>
                </c:pt>
                <c:pt idx="31435">
                  <c:v>16</c:v>
                </c:pt>
                <c:pt idx="31436">
                  <c:v>20</c:v>
                </c:pt>
                <c:pt idx="31437">
                  <c:v>16</c:v>
                </c:pt>
                <c:pt idx="31438">
                  <c:v>15</c:v>
                </c:pt>
                <c:pt idx="31439">
                  <c:v>20</c:v>
                </c:pt>
                <c:pt idx="31440">
                  <c:v>20</c:v>
                </c:pt>
                <c:pt idx="31441">
                  <c:v>19</c:v>
                </c:pt>
                <c:pt idx="31442">
                  <c:v>20</c:v>
                </c:pt>
                <c:pt idx="31443">
                  <c:v>12</c:v>
                </c:pt>
                <c:pt idx="31444">
                  <c:v>15</c:v>
                </c:pt>
                <c:pt idx="31445">
                  <c:v>18</c:v>
                </c:pt>
                <c:pt idx="31446">
                  <c:v>19</c:v>
                </c:pt>
                <c:pt idx="31447">
                  <c:v>19</c:v>
                </c:pt>
                <c:pt idx="31448">
                  <c:v>16</c:v>
                </c:pt>
                <c:pt idx="31449">
                  <c:v>14</c:v>
                </c:pt>
                <c:pt idx="31450">
                  <c:v>20</c:v>
                </c:pt>
                <c:pt idx="31451">
                  <c:v>11</c:v>
                </c:pt>
                <c:pt idx="31452">
                  <c:v>15</c:v>
                </c:pt>
                <c:pt idx="31453">
                  <c:v>20</c:v>
                </c:pt>
                <c:pt idx="31454">
                  <c:v>20</c:v>
                </c:pt>
                <c:pt idx="31455">
                  <c:v>18</c:v>
                </c:pt>
                <c:pt idx="31456">
                  <c:v>18</c:v>
                </c:pt>
                <c:pt idx="31457">
                  <c:v>16</c:v>
                </c:pt>
                <c:pt idx="31458">
                  <c:v>20</c:v>
                </c:pt>
                <c:pt idx="31459">
                  <c:v>20</c:v>
                </c:pt>
                <c:pt idx="31460">
                  <c:v>18</c:v>
                </c:pt>
                <c:pt idx="31461">
                  <c:v>18</c:v>
                </c:pt>
                <c:pt idx="31462">
                  <c:v>19</c:v>
                </c:pt>
                <c:pt idx="31463">
                  <c:v>19</c:v>
                </c:pt>
                <c:pt idx="31464">
                  <c:v>14</c:v>
                </c:pt>
                <c:pt idx="31465">
                  <c:v>15</c:v>
                </c:pt>
                <c:pt idx="31466">
                  <c:v>18</c:v>
                </c:pt>
                <c:pt idx="31467">
                  <c:v>13</c:v>
                </c:pt>
                <c:pt idx="31468">
                  <c:v>18</c:v>
                </c:pt>
                <c:pt idx="31469">
                  <c:v>16</c:v>
                </c:pt>
                <c:pt idx="31470">
                  <c:v>17</c:v>
                </c:pt>
                <c:pt idx="31471">
                  <c:v>18</c:v>
                </c:pt>
                <c:pt idx="31472">
                  <c:v>16</c:v>
                </c:pt>
                <c:pt idx="31473">
                  <c:v>20</c:v>
                </c:pt>
                <c:pt idx="31474">
                  <c:v>14</c:v>
                </c:pt>
                <c:pt idx="31475">
                  <c:v>16</c:v>
                </c:pt>
                <c:pt idx="31476">
                  <c:v>17</c:v>
                </c:pt>
                <c:pt idx="31477">
                  <c:v>13</c:v>
                </c:pt>
                <c:pt idx="31478">
                  <c:v>14</c:v>
                </c:pt>
                <c:pt idx="31479">
                  <c:v>18</c:v>
                </c:pt>
                <c:pt idx="31480">
                  <c:v>7</c:v>
                </c:pt>
                <c:pt idx="31481">
                  <c:v>14</c:v>
                </c:pt>
                <c:pt idx="31482">
                  <c:v>16</c:v>
                </c:pt>
                <c:pt idx="31483">
                  <c:v>20</c:v>
                </c:pt>
                <c:pt idx="31484">
                  <c:v>13</c:v>
                </c:pt>
                <c:pt idx="31485">
                  <c:v>20</c:v>
                </c:pt>
                <c:pt idx="31486">
                  <c:v>19</c:v>
                </c:pt>
                <c:pt idx="31487">
                  <c:v>18</c:v>
                </c:pt>
                <c:pt idx="31488">
                  <c:v>20</c:v>
                </c:pt>
                <c:pt idx="31489">
                  <c:v>16</c:v>
                </c:pt>
                <c:pt idx="31490">
                  <c:v>16</c:v>
                </c:pt>
                <c:pt idx="31491">
                  <c:v>20</c:v>
                </c:pt>
                <c:pt idx="31492">
                  <c:v>0</c:v>
                </c:pt>
                <c:pt idx="31493">
                  <c:v>20</c:v>
                </c:pt>
                <c:pt idx="31494">
                  <c:v>16</c:v>
                </c:pt>
                <c:pt idx="31495">
                  <c:v>16</c:v>
                </c:pt>
                <c:pt idx="31496">
                  <c:v>17</c:v>
                </c:pt>
                <c:pt idx="31497">
                  <c:v>20</c:v>
                </c:pt>
                <c:pt idx="31498">
                  <c:v>19</c:v>
                </c:pt>
                <c:pt idx="31499">
                  <c:v>20</c:v>
                </c:pt>
                <c:pt idx="31500">
                  <c:v>14</c:v>
                </c:pt>
                <c:pt idx="31501">
                  <c:v>19</c:v>
                </c:pt>
                <c:pt idx="31502">
                  <c:v>18</c:v>
                </c:pt>
                <c:pt idx="31503">
                  <c:v>19</c:v>
                </c:pt>
                <c:pt idx="31504">
                  <c:v>20</c:v>
                </c:pt>
                <c:pt idx="31505">
                  <c:v>20</c:v>
                </c:pt>
                <c:pt idx="31506">
                  <c:v>20</c:v>
                </c:pt>
                <c:pt idx="31507">
                  <c:v>7</c:v>
                </c:pt>
                <c:pt idx="31508">
                  <c:v>16</c:v>
                </c:pt>
                <c:pt idx="31509">
                  <c:v>14</c:v>
                </c:pt>
                <c:pt idx="31510">
                  <c:v>17</c:v>
                </c:pt>
                <c:pt idx="31511">
                  <c:v>17</c:v>
                </c:pt>
                <c:pt idx="31512">
                  <c:v>18</c:v>
                </c:pt>
                <c:pt idx="31513">
                  <c:v>16</c:v>
                </c:pt>
                <c:pt idx="31514">
                  <c:v>12</c:v>
                </c:pt>
                <c:pt idx="31515">
                  <c:v>20</c:v>
                </c:pt>
                <c:pt idx="31516">
                  <c:v>19</c:v>
                </c:pt>
                <c:pt idx="31517">
                  <c:v>20</c:v>
                </c:pt>
                <c:pt idx="31518">
                  <c:v>16</c:v>
                </c:pt>
                <c:pt idx="31519">
                  <c:v>20</c:v>
                </c:pt>
                <c:pt idx="31520">
                  <c:v>20</c:v>
                </c:pt>
                <c:pt idx="31521">
                  <c:v>16</c:v>
                </c:pt>
                <c:pt idx="31522">
                  <c:v>20</c:v>
                </c:pt>
                <c:pt idx="31523">
                  <c:v>16</c:v>
                </c:pt>
                <c:pt idx="31524">
                  <c:v>19</c:v>
                </c:pt>
                <c:pt idx="31525">
                  <c:v>20</c:v>
                </c:pt>
                <c:pt idx="31526">
                  <c:v>20</c:v>
                </c:pt>
                <c:pt idx="31527">
                  <c:v>16</c:v>
                </c:pt>
                <c:pt idx="31528">
                  <c:v>9</c:v>
                </c:pt>
                <c:pt idx="31529">
                  <c:v>11</c:v>
                </c:pt>
                <c:pt idx="31530">
                  <c:v>19</c:v>
                </c:pt>
                <c:pt idx="31531">
                  <c:v>19</c:v>
                </c:pt>
                <c:pt idx="31532">
                  <c:v>12</c:v>
                </c:pt>
                <c:pt idx="31533">
                  <c:v>20</c:v>
                </c:pt>
                <c:pt idx="31534">
                  <c:v>20</c:v>
                </c:pt>
                <c:pt idx="31535">
                  <c:v>20</c:v>
                </c:pt>
                <c:pt idx="31536">
                  <c:v>19</c:v>
                </c:pt>
                <c:pt idx="31537">
                  <c:v>16</c:v>
                </c:pt>
                <c:pt idx="31538">
                  <c:v>19</c:v>
                </c:pt>
                <c:pt idx="31539">
                  <c:v>14</c:v>
                </c:pt>
                <c:pt idx="31540">
                  <c:v>20</c:v>
                </c:pt>
                <c:pt idx="31541">
                  <c:v>15</c:v>
                </c:pt>
                <c:pt idx="31542">
                  <c:v>0</c:v>
                </c:pt>
                <c:pt idx="31543">
                  <c:v>16</c:v>
                </c:pt>
                <c:pt idx="31544">
                  <c:v>19</c:v>
                </c:pt>
                <c:pt idx="31545">
                  <c:v>16</c:v>
                </c:pt>
                <c:pt idx="31546">
                  <c:v>20</c:v>
                </c:pt>
                <c:pt idx="31547">
                  <c:v>20</c:v>
                </c:pt>
                <c:pt idx="31548">
                  <c:v>16</c:v>
                </c:pt>
                <c:pt idx="31549">
                  <c:v>17</c:v>
                </c:pt>
                <c:pt idx="31550">
                  <c:v>14</c:v>
                </c:pt>
                <c:pt idx="31551">
                  <c:v>16</c:v>
                </c:pt>
                <c:pt idx="31552">
                  <c:v>17</c:v>
                </c:pt>
                <c:pt idx="31553">
                  <c:v>18</c:v>
                </c:pt>
                <c:pt idx="31554">
                  <c:v>20</c:v>
                </c:pt>
                <c:pt idx="31555">
                  <c:v>16</c:v>
                </c:pt>
                <c:pt idx="31556">
                  <c:v>0</c:v>
                </c:pt>
                <c:pt idx="31557">
                  <c:v>20</c:v>
                </c:pt>
                <c:pt idx="31558">
                  <c:v>20</c:v>
                </c:pt>
                <c:pt idx="31559">
                  <c:v>20</c:v>
                </c:pt>
                <c:pt idx="31560">
                  <c:v>19</c:v>
                </c:pt>
                <c:pt idx="31561">
                  <c:v>12</c:v>
                </c:pt>
                <c:pt idx="31562">
                  <c:v>20</c:v>
                </c:pt>
                <c:pt idx="31563">
                  <c:v>0</c:v>
                </c:pt>
                <c:pt idx="31564">
                  <c:v>20</c:v>
                </c:pt>
                <c:pt idx="31565">
                  <c:v>16</c:v>
                </c:pt>
                <c:pt idx="31566">
                  <c:v>17</c:v>
                </c:pt>
                <c:pt idx="31567">
                  <c:v>16</c:v>
                </c:pt>
                <c:pt idx="31568">
                  <c:v>0</c:v>
                </c:pt>
                <c:pt idx="31569">
                  <c:v>18</c:v>
                </c:pt>
                <c:pt idx="31570">
                  <c:v>16</c:v>
                </c:pt>
                <c:pt idx="31571">
                  <c:v>20</c:v>
                </c:pt>
                <c:pt idx="31572">
                  <c:v>20</c:v>
                </c:pt>
                <c:pt idx="31573">
                  <c:v>16</c:v>
                </c:pt>
                <c:pt idx="31574">
                  <c:v>17</c:v>
                </c:pt>
                <c:pt idx="31575">
                  <c:v>0</c:v>
                </c:pt>
                <c:pt idx="31576">
                  <c:v>14</c:v>
                </c:pt>
                <c:pt idx="31577">
                  <c:v>12</c:v>
                </c:pt>
                <c:pt idx="31578">
                  <c:v>16</c:v>
                </c:pt>
                <c:pt idx="31579">
                  <c:v>16</c:v>
                </c:pt>
                <c:pt idx="31580">
                  <c:v>19</c:v>
                </c:pt>
                <c:pt idx="31581">
                  <c:v>16</c:v>
                </c:pt>
                <c:pt idx="31582">
                  <c:v>19</c:v>
                </c:pt>
                <c:pt idx="31583">
                  <c:v>19</c:v>
                </c:pt>
                <c:pt idx="31584">
                  <c:v>20</c:v>
                </c:pt>
                <c:pt idx="31585">
                  <c:v>15</c:v>
                </c:pt>
                <c:pt idx="31586">
                  <c:v>19</c:v>
                </c:pt>
                <c:pt idx="31587">
                  <c:v>20</c:v>
                </c:pt>
                <c:pt idx="31588">
                  <c:v>20</c:v>
                </c:pt>
                <c:pt idx="31589">
                  <c:v>20</c:v>
                </c:pt>
                <c:pt idx="31590">
                  <c:v>16</c:v>
                </c:pt>
                <c:pt idx="31591">
                  <c:v>14</c:v>
                </c:pt>
                <c:pt idx="31592">
                  <c:v>14</c:v>
                </c:pt>
                <c:pt idx="31593">
                  <c:v>19</c:v>
                </c:pt>
                <c:pt idx="31594">
                  <c:v>13</c:v>
                </c:pt>
                <c:pt idx="31595">
                  <c:v>16</c:v>
                </c:pt>
                <c:pt idx="31596">
                  <c:v>20</c:v>
                </c:pt>
                <c:pt idx="31597">
                  <c:v>0</c:v>
                </c:pt>
                <c:pt idx="31598">
                  <c:v>19</c:v>
                </c:pt>
                <c:pt idx="31599">
                  <c:v>17</c:v>
                </c:pt>
                <c:pt idx="31600">
                  <c:v>19</c:v>
                </c:pt>
                <c:pt idx="31601">
                  <c:v>16</c:v>
                </c:pt>
                <c:pt idx="31602">
                  <c:v>19</c:v>
                </c:pt>
                <c:pt idx="31603">
                  <c:v>10</c:v>
                </c:pt>
                <c:pt idx="31604">
                  <c:v>14</c:v>
                </c:pt>
                <c:pt idx="31605">
                  <c:v>17</c:v>
                </c:pt>
                <c:pt idx="31606">
                  <c:v>18</c:v>
                </c:pt>
                <c:pt idx="31607">
                  <c:v>16</c:v>
                </c:pt>
                <c:pt idx="31608">
                  <c:v>15</c:v>
                </c:pt>
                <c:pt idx="31609">
                  <c:v>17</c:v>
                </c:pt>
                <c:pt idx="31610">
                  <c:v>19</c:v>
                </c:pt>
                <c:pt idx="31611">
                  <c:v>16</c:v>
                </c:pt>
                <c:pt idx="31612">
                  <c:v>16</c:v>
                </c:pt>
                <c:pt idx="31613">
                  <c:v>20</c:v>
                </c:pt>
                <c:pt idx="31614">
                  <c:v>18</c:v>
                </c:pt>
                <c:pt idx="31615">
                  <c:v>20</c:v>
                </c:pt>
                <c:pt idx="31616">
                  <c:v>16</c:v>
                </c:pt>
                <c:pt idx="31617">
                  <c:v>15</c:v>
                </c:pt>
                <c:pt idx="31618">
                  <c:v>19</c:v>
                </c:pt>
                <c:pt idx="31619">
                  <c:v>16</c:v>
                </c:pt>
                <c:pt idx="31620">
                  <c:v>19</c:v>
                </c:pt>
                <c:pt idx="31621">
                  <c:v>20</c:v>
                </c:pt>
                <c:pt idx="31622">
                  <c:v>20</c:v>
                </c:pt>
                <c:pt idx="31623">
                  <c:v>20</c:v>
                </c:pt>
                <c:pt idx="31624">
                  <c:v>20</c:v>
                </c:pt>
                <c:pt idx="31625">
                  <c:v>0</c:v>
                </c:pt>
                <c:pt idx="31626">
                  <c:v>18</c:v>
                </c:pt>
                <c:pt idx="31627">
                  <c:v>13</c:v>
                </c:pt>
                <c:pt idx="31628">
                  <c:v>17</c:v>
                </c:pt>
                <c:pt idx="31629">
                  <c:v>20</c:v>
                </c:pt>
                <c:pt idx="31630">
                  <c:v>14</c:v>
                </c:pt>
                <c:pt idx="31631">
                  <c:v>16</c:v>
                </c:pt>
                <c:pt idx="31632">
                  <c:v>18</c:v>
                </c:pt>
                <c:pt idx="31633">
                  <c:v>16</c:v>
                </c:pt>
                <c:pt idx="31634">
                  <c:v>18</c:v>
                </c:pt>
                <c:pt idx="31635">
                  <c:v>0</c:v>
                </c:pt>
                <c:pt idx="31636">
                  <c:v>15</c:v>
                </c:pt>
                <c:pt idx="31637">
                  <c:v>19</c:v>
                </c:pt>
                <c:pt idx="31638">
                  <c:v>12</c:v>
                </c:pt>
                <c:pt idx="31639">
                  <c:v>16</c:v>
                </c:pt>
                <c:pt idx="31640">
                  <c:v>14</c:v>
                </c:pt>
                <c:pt idx="31641">
                  <c:v>14</c:v>
                </c:pt>
                <c:pt idx="31642">
                  <c:v>19</c:v>
                </c:pt>
                <c:pt idx="31643">
                  <c:v>0</c:v>
                </c:pt>
                <c:pt idx="31644">
                  <c:v>17</c:v>
                </c:pt>
                <c:pt idx="31645">
                  <c:v>20</c:v>
                </c:pt>
                <c:pt idx="31646">
                  <c:v>16</c:v>
                </c:pt>
                <c:pt idx="31647">
                  <c:v>16</c:v>
                </c:pt>
                <c:pt idx="31648">
                  <c:v>16</c:v>
                </c:pt>
                <c:pt idx="31649">
                  <c:v>12</c:v>
                </c:pt>
                <c:pt idx="31650">
                  <c:v>16</c:v>
                </c:pt>
                <c:pt idx="31651">
                  <c:v>17</c:v>
                </c:pt>
                <c:pt idx="31652">
                  <c:v>14</c:v>
                </c:pt>
                <c:pt idx="31653">
                  <c:v>18</c:v>
                </c:pt>
                <c:pt idx="31654">
                  <c:v>20</c:v>
                </c:pt>
                <c:pt idx="31655">
                  <c:v>17</c:v>
                </c:pt>
                <c:pt idx="31656">
                  <c:v>12</c:v>
                </c:pt>
                <c:pt idx="31657">
                  <c:v>17</c:v>
                </c:pt>
                <c:pt idx="31658">
                  <c:v>0</c:v>
                </c:pt>
                <c:pt idx="31659">
                  <c:v>16</c:v>
                </c:pt>
                <c:pt idx="31660">
                  <c:v>16</c:v>
                </c:pt>
                <c:pt idx="31661">
                  <c:v>12</c:v>
                </c:pt>
                <c:pt idx="31662">
                  <c:v>17</c:v>
                </c:pt>
                <c:pt idx="31663">
                  <c:v>15</c:v>
                </c:pt>
                <c:pt idx="31664">
                  <c:v>16</c:v>
                </c:pt>
                <c:pt idx="31665">
                  <c:v>16</c:v>
                </c:pt>
                <c:pt idx="31666">
                  <c:v>20</c:v>
                </c:pt>
                <c:pt idx="31667">
                  <c:v>12</c:v>
                </c:pt>
                <c:pt idx="31668">
                  <c:v>16</c:v>
                </c:pt>
                <c:pt idx="31669">
                  <c:v>20</c:v>
                </c:pt>
                <c:pt idx="31670">
                  <c:v>17</c:v>
                </c:pt>
                <c:pt idx="31671">
                  <c:v>20</c:v>
                </c:pt>
                <c:pt idx="31672">
                  <c:v>20</c:v>
                </c:pt>
                <c:pt idx="31673">
                  <c:v>19</c:v>
                </c:pt>
                <c:pt idx="31674">
                  <c:v>20</c:v>
                </c:pt>
                <c:pt idx="31675">
                  <c:v>16</c:v>
                </c:pt>
                <c:pt idx="31676">
                  <c:v>17</c:v>
                </c:pt>
                <c:pt idx="31677">
                  <c:v>17</c:v>
                </c:pt>
                <c:pt idx="31678">
                  <c:v>11</c:v>
                </c:pt>
                <c:pt idx="31679">
                  <c:v>17</c:v>
                </c:pt>
                <c:pt idx="31680">
                  <c:v>15</c:v>
                </c:pt>
                <c:pt idx="31681">
                  <c:v>20</c:v>
                </c:pt>
                <c:pt idx="31682">
                  <c:v>17</c:v>
                </c:pt>
                <c:pt idx="31683">
                  <c:v>20</c:v>
                </c:pt>
                <c:pt idx="31684">
                  <c:v>11</c:v>
                </c:pt>
                <c:pt idx="31685">
                  <c:v>15</c:v>
                </c:pt>
                <c:pt idx="31686">
                  <c:v>19</c:v>
                </c:pt>
                <c:pt idx="31687">
                  <c:v>16</c:v>
                </c:pt>
                <c:pt idx="31688">
                  <c:v>19</c:v>
                </c:pt>
                <c:pt idx="31689">
                  <c:v>19</c:v>
                </c:pt>
                <c:pt idx="31690">
                  <c:v>16</c:v>
                </c:pt>
                <c:pt idx="31691">
                  <c:v>16</c:v>
                </c:pt>
                <c:pt idx="31692">
                  <c:v>17</c:v>
                </c:pt>
                <c:pt idx="31693">
                  <c:v>16</c:v>
                </c:pt>
                <c:pt idx="31694">
                  <c:v>16</c:v>
                </c:pt>
                <c:pt idx="31695">
                  <c:v>14</c:v>
                </c:pt>
                <c:pt idx="31696">
                  <c:v>20</c:v>
                </c:pt>
                <c:pt idx="31697">
                  <c:v>16</c:v>
                </c:pt>
                <c:pt idx="31698">
                  <c:v>20</c:v>
                </c:pt>
                <c:pt idx="31699">
                  <c:v>20</c:v>
                </c:pt>
                <c:pt idx="31700">
                  <c:v>15</c:v>
                </c:pt>
                <c:pt idx="31701">
                  <c:v>16</c:v>
                </c:pt>
                <c:pt idx="31702">
                  <c:v>16</c:v>
                </c:pt>
                <c:pt idx="31703">
                  <c:v>17</c:v>
                </c:pt>
                <c:pt idx="31704">
                  <c:v>13</c:v>
                </c:pt>
                <c:pt idx="31705">
                  <c:v>14</c:v>
                </c:pt>
                <c:pt idx="31706">
                  <c:v>18</c:v>
                </c:pt>
                <c:pt idx="31707">
                  <c:v>20</c:v>
                </c:pt>
                <c:pt idx="31708">
                  <c:v>18</c:v>
                </c:pt>
                <c:pt idx="31709">
                  <c:v>16</c:v>
                </c:pt>
                <c:pt idx="31710">
                  <c:v>17</c:v>
                </c:pt>
                <c:pt idx="31711">
                  <c:v>20</c:v>
                </c:pt>
                <c:pt idx="31712">
                  <c:v>18</c:v>
                </c:pt>
                <c:pt idx="31713">
                  <c:v>20</c:v>
                </c:pt>
                <c:pt idx="31714">
                  <c:v>16</c:v>
                </c:pt>
                <c:pt idx="31715">
                  <c:v>19</c:v>
                </c:pt>
                <c:pt idx="31716">
                  <c:v>15</c:v>
                </c:pt>
                <c:pt idx="31717">
                  <c:v>20</c:v>
                </c:pt>
                <c:pt idx="31718">
                  <c:v>10</c:v>
                </c:pt>
                <c:pt idx="31719">
                  <c:v>13</c:v>
                </c:pt>
                <c:pt idx="31720">
                  <c:v>16</c:v>
                </c:pt>
                <c:pt idx="31721">
                  <c:v>16</c:v>
                </c:pt>
                <c:pt idx="31722">
                  <c:v>12</c:v>
                </c:pt>
                <c:pt idx="31723">
                  <c:v>16</c:v>
                </c:pt>
                <c:pt idx="31724">
                  <c:v>10</c:v>
                </c:pt>
                <c:pt idx="31725">
                  <c:v>16</c:v>
                </c:pt>
                <c:pt idx="31726">
                  <c:v>20</c:v>
                </c:pt>
                <c:pt idx="31727">
                  <c:v>15</c:v>
                </c:pt>
                <c:pt idx="31728">
                  <c:v>15</c:v>
                </c:pt>
                <c:pt idx="31729">
                  <c:v>19</c:v>
                </c:pt>
                <c:pt idx="31730">
                  <c:v>20</c:v>
                </c:pt>
                <c:pt idx="31731">
                  <c:v>13</c:v>
                </c:pt>
                <c:pt idx="31732">
                  <c:v>13</c:v>
                </c:pt>
                <c:pt idx="31733">
                  <c:v>0</c:v>
                </c:pt>
                <c:pt idx="31734">
                  <c:v>16</c:v>
                </c:pt>
                <c:pt idx="31735">
                  <c:v>20</c:v>
                </c:pt>
                <c:pt idx="31736">
                  <c:v>16</c:v>
                </c:pt>
                <c:pt idx="31737">
                  <c:v>16</c:v>
                </c:pt>
                <c:pt idx="31738">
                  <c:v>20</c:v>
                </c:pt>
                <c:pt idx="31739">
                  <c:v>11</c:v>
                </c:pt>
                <c:pt idx="31740">
                  <c:v>18</c:v>
                </c:pt>
                <c:pt idx="31741">
                  <c:v>17</c:v>
                </c:pt>
                <c:pt idx="31742">
                  <c:v>19</c:v>
                </c:pt>
                <c:pt idx="31743">
                  <c:v>20</c:v>
                </c:pt>
                <c:pt idx="31744">
                  <c:v>16</c:v>
                </c:pt>
                <c:pt idx="31745">
                  <c:v>20</c:v>
                </c:pt>
                <c:pt idx="31746">
                  <c:v>16</c:v>
                </c:pt>
                <c:pt idx="31747">
                  <c:v>17</c:v>
                </c:pt>
                <c:pt idx="31748">
                  <c:v>16</c:v>
                </c:pt>
                <c:pt idx="31749">
                  <c:v>15</c:v>
                </c:pt>
                <c:pt idx="31750">
                  <c:v>16</c:v>
                </c:pt>
                <c:pt idx="31751">
                  <c:v>14</c:v>
                </c:pt>
                <c:pt idx="31752">
                  <c:v>17</c:v>
                </c:pt>
                <c:pt idx="31753">
                  <c:v>12</c:v>
                </c:pt>
                <c:pt idx="31754">
                  <c:v>16</c:v>
                </c:pt>
                <c:pt idx="31755">
                  <c:v>16</c:v>
                </c:pt>
                <c:pt idx="31756">
                  <c:v>20</c:v>
                </c:pt>
                <c:pt idx="31757">
                  <c:v>13</c:v>
                </c:pt>
                <c:pt idx="31758">
                  <c:v>20</c:v>
                </c:pt>
                <c:pt idx="31759">
                  <c:v>16</c:v>
                </c:pt>
                <c:pt idx="31760">
                  <c:v>16</c:v>
                </c:pt>
                <c:pt idx="31761">
                  <c:v>19</c:v>
                </c:pt>
                <c:pt idx="31762">
                  <c:v>18</c:v>
                </c:pt>
                <c:pt idx="31763">
                  <c:v>16</c:v>
                </c:pt>
                <c:pt idx="31764">
                  <c:v>16</c:v>
                </c:pt>
                <c:pt idx="31765">
                  <c:v>15</c:v>
                </c:pt>
                <c:pt idx="31766">
                  <c:v>19</c:v>
                </c:pt>
                <c:pt idx="31767">
                  <c:v>16</c:v>
                </c:pt>
                <c:pt idx="31768">
                  <c:v>16</c:v>
                </c:pt>
                <c:pt idx="31769">
                  <c:v>20</c:v>
                </c:pt>
                <c:pt idx="31770">
                  <c:v>19</c:v>
                </c:pt>
                <c:pt idx="31771">
                  <c:v>14</c:v>
                </c:pt>
                <c:pt idx="31772">
                  <c:v>17</c:v>
                </c:pt>
                <c:pt idx="31773">
                  <c:v>0</c:v>
                </c:pt>
                <c:pt idx="31774">
                  <c:v>17</c:v>
                </c:pt>
                <c:pt idx="31775">
                  <c:v>20</c:v>
                </c:pt>
                <c:pt idx="31776">
                  <c:v>18</c:v>
                </c:pt>
                <c:pt idx="31777">
                  <c:v>13</c:v>
                </c:pt>
                <c:pt idx="31778">
                  <c:v>20</c:v>
                </c:pt>
                <c:pt idx="31779">
                  <c:v>20</c:v>
                </c:pt>
                <c:pt idx="31780">
                  <c:v>16</c:v>
                </c:pt>
                <c:pt idx="31781">
                  <c:v>20</c:v>
                </c:pt>
                <c:pt idx="31782">
                  <c:v>20</c:v>
                </c:pt>
                <c:pt idx="31783">
                  <c:v>20</c:v>
                </c:pt>
                <c:pt idx="31784">
                  <c:v>15</c:v>
                </c:pt>
                <c:pt idx="31785">
                  <c:v>16</c:v>
                </c:pt>
                <c:pt idx="31786">
                  <c:v>15</c:v>
                </c:pt>
                <c:pt idx="31787">
                  <c:v>19</c:v>
                </c:pt>
                <c:pt idx="31788">
                  <c:v>0</c:v>
                </c:pt>
                <c:pt idx="31789">
                  <c:v>18</c:v>
                </c:pt>
                <c:pt idx="31790">
                  <c:v>20</c:v>
                </c:pt>
                <c:pt idx="31791">
                  <c:v>18</c:v>
                </c:pt>
                <c:pt idx="31792">
                  <c:v>12</c:v>
                </c:pt>
                <c:pt idx="31793">
                  <c:v>19</c:v>
                </c:pt>
                <c:pt idx="31794">
                  <c:v>20</c:v>
                </c:pt>
                <c:pt idx="31795">
                  <c:v>20</c:v>
                </c:pt>
                <c:pt idx="31796">
                  <c:v>18</c:v>
                </c:pt>
                <c:pt idx="31797">
                  <c:v>16</c:v>
                </c:pt>
                <c:pt idx="31798">
                  <c:v>18</c:v>
                </c:pt>
                <c:pt idx="31799">
                  <c:v>0</c:v>
                </c:pt>
                <c:pt idx="31800">
                  <c:v>15</c:v>
                </c:pt>
                <c:pt idx="31801">
                  <c:v>20</c:v>
                </c:pt>
                <c:pt idx="31802">
                  <c:v>15</c:v>
                </c:pt>
                <c:pt idx="31803">
                  <c:v>13</c:v>
                </c:pt>
                <c:pt idx="31804">
                  <c:v>13</c:v>
                </c:pt>
                <c:pt idx="31805">
                  <c:v>16</c:v>
                </c:pt>
                <c:pt idx="31806">
                  <c:v>15</c:v>
                </c:pt>
                <c:pt idx="31807">
                  <c:v>19</c:v>
                </c:pt>
                <c:pt idx="31808">
                  <c:v>20</c:v>
                </c:pt>
                <c:pt idx="31809">
                  <c:v>16</c:v>
                </c:pt>
                <c:pt idx="31810">
                  <c:v>20</c:v>
                </c:pt>
                <c:pt idx="31811">
                  <c:v>20</c:v>
                </c:pt>
                <c:pt idx="31812">
                  <c:v>19</c:v>
                </c:pt>
                <c:pt idx="31813">
                  <c:v>15</c:v>
                </c:pt>
                <c:pt idx="31814">
                  <c:v>15</c:v>
                </c:pt>
                <c:pt idx="31815">
                  <c:v>15</c:v>
                </c:pt>
                <c:pt idx="31816">
                  <c:v>11</c:v>
                </c:pt>
                <c:pt idx="31817">
                  <c:v>17</c:v>
                </c:pt>
                <c:pt idx="31818">
                  <c:v>17</c:v>
                </c:pt>
                <c:pt idx="31819">
                  <c:v>16</c:v>
                </c:pt>
                <c:pt idx="31820">
                  <c:v>18</c:v>
                </c:pt>
                <c:pt idx="31821">
                  <c:v>14</c:v>
                </c:pt>
                <c:pt idx="31822">
                  <c:v>20</c:v>
                </c:pt>
                <c:pt idx="31823">
                  <c:v>10</c:v>
                </c:pt>
                <c:pt idx="31824">
                  <c:v>18</c:v>
                </c:pt>
                <c:pt idx="31825">
                  <c:v>0</c:v>
                </c:pt>
                <c:pt idx="31826">
                  <c:v>20</c:v>
                </c:pt>
                <c:pt idx="31827">
                  <c:v>13</c:v>
                </c:pt>
                <c:pt idx="31828">
                  <c:v>7</c:v>
                </c:pt>
                <c:pt idx="31829">
                  <c:v>20</c:v>
                </c:pt>
                <c:pt idx="31830">
                  <c:v>0</c:v>
                </c:pt>
                <c:pt idx="31831">
                  <c:v>20</c:v>
                </c:pt>
                <c:pt idx="31832">
                  <c:v>15</c:v>
                </c:pt>
                <c:pt idx="31833">
                  <c:v>20</c:v>
                </c:pt>
                <c:pt idx="31834">
                  <c:v>18</c:v>
                </c:pt>
                <c:pt idx="31835">
                  <c:v>16</c:v>
                </c:pt>
                <c:pt idx="31836">
                  <c:v>16</c:v>
                </c:pt>
                <c:pt idx="31837">
                  <c:v>20</c:v>
                </c:pt>
                <c:pt idx="31838">
                  <c:v>20</c:v>
                </c:pt>
                <c:pt idx="31839">
                  <c:v>20</c:v>
                </c:pt>
                <c:pt idx="31840">
                  <c:v>20</c:v>
                </c:pt>
                <c:pt idx="31841">
                  <c:v>17</c:v>
                </c:pt>
                <c:pt idx="31842">
                  <c:v>12</c:v>
                </c:pt>
                <c:pt idx="31843">
                  <c:v>19</c:v>
                </c:pt>
                <c:pt idx="31844">
                  <c:v>16</c:v>
                </c:pt>
                <c:pt idx="31845">
                  <c:v>16</c:v>
                </c:pt>
                <c:pt idx="31846">
                  <c:v>16</c:v>
                </c:pt>
                <c:pt idx="31847">
                  <c:v>19</c:v>
                </c:pt>
                <c:pt idx="31848">
                  <c:v>16</c:v>
                </c:pt>
                <c:pt idx="31849">
                  <c:v>15</c:v>
                </c:pt>
                <c:pt idx="31850">
                  <c:v>16</c:v>
                </c:pt>
                <c:pt idx="31851">
                  <c:v>20</c:v>
                </c:pt>
                <c:pt idx="31852">
                  <c:v>16</c:v>
                </c:pt>
                <c:pt idx="31853">
                  <c:v>16</c:v>
                </c:pt>
                <c:pt idx="31854">
                  <c:v>16</c:v>
                </c:pt>
                <c:pt idx="31855">
                  <c:v>19</c:v>
                </c:pt>
                <c:pt idx="31856">
                  <c:v>20</c:v>
                </c:pt>
                <c:pt idx="31857">
                  <c:v>17</c:v>
                </c:pt>
                <c:pt idx="31858">
                  <c:v>19</c:v>
                </c:pt>
                <c:pt idx="31859">
                  <c:v>20</c:v>
                </c:pt>
                <c:pt idx="31860">
                  <c:v>17</c:v>
                </c:pt>
                <c:pt idx="31861">
                  <c:v>15</c:v>
                </c:pt>
                <c:pt idx="31862">
                  <c:v>18</c:v>
                </c:pt>
                <c:pt idx="31863">
                  <c:v>20</c:v>
                </c:pt>
                <c:pt idx="31864">
                  <c:v>17</c:v>
                </c:pt>
                <c:pt idx="31865">
                  <c:v>17</c:v>
                </c:pt>
                <c:pt idx="31866">
                  <c:v>20</c:v>
                </c:pt>
                <c:pt idx="31867">
                  <c:v>17</c:v>
                </c:pt>
                <c:pt idx="31868">
                  <c:v>20</c:v>
                </c:pt>
                <c:pt idx="31869">
                  <c:v>16</c:v>
                </c:pt>
                <c:pt idx="31870">
                  <c:v>16</c:v>
                </c:pt>
                <c:pt idx="31871">
                  <c:v>14</c:v>
                </c:pt>
                <c:pt idx="31872">
                  <c:v>19</c:v>
                </c:pt>
                <c:pt idx="31873">
                  <c:v>9</c:v>
                </c:pt>
                <c:pt idx="31874">
                  <c:v>16</c:v>
                </c:pt>
                <c:pt idx="31875">
                  <c:v>12</c:v>
                </c:pt>
                <c:pt idx="31876">
                  <c:v>17</c:v>
                </c:pt>
                <c:pt idx="31877">
                  <c:v>9</c:v>
                </c:pt>
                <c:pt idx="31878">
                  <c:v>19</c:v>
                </c:pt>
                <c:pt idx="31879">
                  <c:v>17</c:v>
                </c:pt>
                <c:pt idx="31880">
                  <c:v>0</c:v>
                </c:pt>
                <c:pt idx="31881">
                  <c:v>16</c:v>
                </c:pt>
                <c:pt idx="31882">
                  <c:v>16</c:v>
                </c:pt>
                <c:pt idx="31883">
                  <c:v>20</c:v>
                </c:pt>
                <c:pt idx="31884">
                  <c:v>20</c:v>
                </c:pt>
                <c:pt idx="31885">
                  <c:v>16</c:v>
                </c:pt>
                <c:pt idx="31886">
                  <c:v>15</c:v>
                </c:pt>
                <c:pt idx="31887">
                  <c:v>13</c:v>
                </c:pt>
                <c:pt idx="31888">
                  <c:v>18</c:v>
                </c:pt>
                <c:pt idx="31889">
                  <c:v>20</c:v>
                </c:pt>
                <c:pt idx="31890">
                  <c:v>0</c:v>
                </c:pt>
                <c:pt idx="31891">
                  <c:v>0</c:v>
                </c:pt>
                <c:pt idx="31892">
                  <c:v>16</c:v>
                </c:pt>
                <c:pt idx="31893">
                  <c:v>20</c:v>
                </c:pt>
                <c:pt idx="31894">
                  <c:v>16</c:v>
                </c:pt>
                <c:pt idx="31895">
                  <c:v>15</c:v>
                </c:pt>
                <c:pt idx="31896">
                  <c:v>20</c:v>
                </c:pt>
                <c:pt idx="31897">
                  <c:v>16</c:v>
                </c:pt>
                <c:pt idx="31898">
                  <c:v>19</c:v>
                </c:pt>
                <c:pt idx="31899">
                  <c:v>20</c:v>
                </c:pt>
                <c:pt idx="31900">
                  <c:v>18</c:v>
                </c:pt>
                <c:pt idx="31901">
                  <c:v>12</c:v>
                </c:pt>
                <c:pt idx="31902">
                  <c:v>20</c:v>
                </c:pt>
                <c:pt idx="31903">
                  <c:v>20</c:v>
                </c:pt>
                <c:pt idx="31904">
                  <c:v>18</c:v>
                </c:pt>
                <c:pt idx="31905">
                  <c:v>15</c:v>
                </c:pt>
                <c:pt idx="31906">
                  <c:v>20</c:v>
                </c:pt>
                <c:pt idx="31907">
                  <c:v>16</c:v>
                </c:pt>
                <c:pt idx="31908">
                  <c:v>20</c:v>
                </c:pt>
                <c:pt idx="31909">
                  <c:v>18</c:v>
                </c:pt>
                <c:pt idx="31910">
                  <c:v>19</c:v>
                </c:pt>
                <c:pt idx="31911">
                  <c:v>11</c:v>
                </c:pt>
                <c:pt idx="31912">
                  <c:v>20</c:v>
                </c:pt>
                <c:pt idx="31913">
                  <c:v>0</c:v>
                </c:pt>
                <c:pt idx="31914">
                  <c:v>20</c:v>
                </c:pt>
                <c:pt idx="31915">
                  <c:v>16</c:v>
                </c:pt>
                <c:pt idx="31916">
                  <c:v>20</c:v>
                </c:pt>
                <c:pt idx="31917">
                  <c:v>16</c:v>
                </c:pt>
                <c:pt idx="31918">
                  <c:v>16</c:v>
                </c:pt>
                <c:pt idx="31919">
                  <c:v>20</c:v>
                </c:pt>
                <c:pt idx="31920">
                  <c:v>16</c:v>
                </c:pt>
                <c:pt idx="31921">
                  <c:v>17</c:v>
                </c:pt>
                <c:pt idx="31922">
                  <c:v>17</c:v>
                </c:pt>
                <c:pt idx="31923">
                  <c:v>16</c:v>
                </c:pt>
                <c:pt idx="31924">
                  <c:v>17</c:v>
                </c:pt>
                <c:pt idx="31925">
                  <c:v>20</c:v>
                </c:pt>
                <c:pt idx="31926">
                  <c:v>15</c:v>
                </c:pt>
                <c:pt idx="31927">
                  <c:v>20</c:v>
                </c:pt>
                <c:pt idx="31928">
                  <c:v>19</c:v>
                </c:pt>
                <c:pt idx="31929">
                  <c:v>17</c:v>
                </c:pt>
                <c:pt idx="31930">
                  <c:v>20</c:v>
                </c:pt>
                <c:pt idx="31931">
                  <c:v>12</c:v>
                </c:pt>
                <c:pt idx="31932">
                  <c:v>13</c:v>
                </c:pt>
                <c:pt idx="31933">
                  <c:v>16</c:v>
                </c:pt>
                <c:pt idx="31934">
                  <c:v>12</c:v>
                </c:pt>
                <c:pt idx="31935">
                  <c:v>20</c:v>
                </c:pt>
                <c:pt idx="31936">
                  <c:v>16</c:v>
                </c:pt>
                <c:pt idx="31937">
                  <c:v>15</c:v>
                </c:pt>
                <c:pt idx="31938">
                  <c:v>19</c:v>
                </c:pt>
                <c:pt idx="31939">
                  <c:v>12</c:v>
                </c:pt>
                <c:pt idx="31940">
                  <c:v>20</c:v>
                </c:pt>
                <c:pt idx="31941">
                  <c:v>0</c:v>
                </c:pt>
                <c:pt idx="31942">
                  <c:v>18</c:v>
                </c:pt>
                <c:pt idx="31943">
                  <c:v>20</c:v>
                </c:pt>
                <c:pt idx="31944">
                  <c:v>20</c:v>
                </c:pt>
                <c:pt idx="31945">
                  <c:v>20</c:v>
                </c:pt>
                <c:pt idx="31946">
                  <c:v>17</c:v>
                </c:pt>
                <c:pt idx="31947">
                  <c:v>16</c:v>
                </c:pt>
                <c:pt idx="31948">
                  <c:v>20</c:v>
                </c:pt>
                <c:pt idx="31949">
                  <c:v>20</c:v>
                </c:pt>
                <c:pt idx="31950">
                  <c:v>15</c:v>
                </c:pt>
                <c:pt idx="31951">
                  <c:v>20</c:v>
                </c:pt>
                <c:pt idx="31952">
                  <c:v>19</c:v>
                </c:pt>
                <c:pt idx="31953">
                  <c:v>12</c:v>
                </c:pt>
                <c:pt idx="31954">
                  <c:v>7</c:v>
                </c:pt>
                <c:pt idx="31955">
                  <c:v>16</c:v>
                </c:pt>
                <c:pt idx="31956">
                  <c:v>16</c:v>
                </c:pt>
                <c:pt idx="31957">
                  <c:v>12</c:v>
                </c:pt>
                <c:pt idx="31958">
                  <c:v>20</c:v>
                </c:pt>
                <c:pt idx="31959">
                  <c:v>11</c:v>
                </c:pt>
                <c:pt idx="31960">
                  <c:v>19</c:v>
                </c:pt>
                <c:pt idx="31961">
                  <c:v>20</c:v>
                </c:pt>
                <c:pt idx="31962">
                  <c:v>13</c:v>
                </c:pt>
                <c:pt idx="31963">
                  <c:v>16</c:v>
                </c:pt>
                <c:pt idx="31964">
                  <c:v>19</c:v>
                </c:pt>
                <c:pt idx="31965">
                  <c:v>16</c:v>
                </c:pt>
                <c:pt idx="31966">
                  <c:v>18</c:v>
                </c:pt>
                <c:pt idx="31967">
                  <c:v>17</c:v>
                </c:pt>
                <c:pt idx="31968">
                  <c:v>20</c:v>
                </c:pt>
                <c:pt idx="31969">
                  <c:v>15</c:v>
                </c:pt>
                <c:pt idx="31970">
                  <c:v>18</c:v>
                </c:pt>
                <c:pt idx="31971">
                  <c:v>0</c:v>
                </c:pt>
                <c:pt idx="31972">
                  <c:v>16</c:v>
                </c:pt>
                <c:pt idx="31973">
                  <c:v>0</c:v>
                </c:pt>
                <c:pt idx="31974">
                  <c:v>16</c:v>
                </c:pt>
                <c:pt idx="31975">
                  <c:v>17</c:v>
                </c:pt>
                <c:pt idx="31976">
                  <c:v>17</c:v>
                </c:pt>
                <c:pt idx="31977">
                  <c:v>20</c:v>
                </c:pt>
                <c:pt idx="31978">
                  <c:v>20</c:v>
                </c:pt>
                <c:pt idx="31979">
                  <c:v>17</c:v>
                </c:pt>
                <c:pt idx="31980">
                  <c:v>18</c:v>
                </c:pt>
                <c:pt idx="31981">
                  <c:v>18</c:v>
                </c:pt>
                <c:pt idx="31982">
                  <c:v>16</c:v>
                </c:pt>
                <c:pt idx="31983">
                  <c:v>16</c:v>
                </c:pt>
                <c:pt idx="31984">
                  <c:v>18</c:v>
                </c:pt>
                <c:pt idx="31985">
                  <c:v>16</c:v>
                </c:pt>
                <c:pt idx="31986">
                  <c:v>20</c:v>
                </c:pt>
                <c:pt idx="31987">
                  <c:v>16</c:v>
                </c:pt>
                <c:pt idx="31988">
                  <c:v>20</c:v>
                </c:pt>
                <c:pt idx="31989">
                  <c:v>16</c:v>
                </c:pt>
                <c:pt idx="31990">
                  <c:v>19</c:v>
                </c:pt>
                <c:pt idx="31991">
                  <c:v>14</c:v>
                </c:pt>
                <c:pt idx="31992">
                  <c:v>18</c:v>
                </c:pt>
                <c:pt idx="31993">
                  <c:v>14</c:v>
                </c:pt>
                <c:pt idx="31994">
                  <c:v>17</c:v>
                </c:pt>
                <c:pt idx="31995">
                  <c:v>20</c:v>
                </c:pt>
                <c:pt idx="31996">
                  <c:v>10</c:v>
                </c:pt>
                <c:pt idx="31997">
                  <c:v>20</c:v>
                </c:pt>
                <c:pt idx="31998">
                  <c:v>0</c:v>
                </c:pt>
                <c:pt idx="31999">
                  <c:v>0</c:v>
                </c:pt>
                <c:pt idx="32000">
                  <c:v>0</c:v>
                </c:pt>
                <c:pt idx="32001">
                  <c:v>14</c:v>
                </c:pt>
                <c:pt idx="32002">
                  <c:v>16</c:v>
                </c:pt>
                <c:pt idx="32003">
                  <c:v>12</c:v>
                </c:pt>
                <c:pt idx="32004">
                  <c:v>20</c:v>
                </c:pt>
                <c:pt idx="32005">
                  <c:v>13</c:v>
                </c:pt>
                <c:pt idx="32006">
                  <c:v>18</c:v>
                </c:pt>
                <c:pt idx="32007">
                  <c:v>20</c:v>
                </c:pt>
                <c:pt idx="32008">
                  <c:v>20</c:v>
                </c:pt>
                <c:pt idx="32009">
                  <c:v>17</c:v>
                </c:pt>
                <c:pt idx="32010">
                  <c:v>19</c:v>
                </c:pt>
                <c:pt idx="32011">
                  <c:v>0</c:v>
                </c:pt>
                <c:pt idx="32012">
                  <c:v>16</c:v>
                </c:pt>
                <c:pt idx="32013">
                  <c:v>16</c:v>
                </c:pt>
                <c:pt idx="32014">
                  <c:v>17</c:v>
                </c:pt>
                <c:pt idx="32015">
                  <c:v>20</c:v>
                </c:pt>
                <c:pt idx="32016">
                  <c:v>16</c:v>
                </c:pt>
                <c:pt idx="32017">
                  <c:v>18</c:v>
                </c:pt>
                <c:pt idx="32018">
                  <c:v>16</c:v>
                </c:pt>
                <c:pt idx="32019">
                  <c:v>19</c:v>
                </c:pt>
                <c:pt idx="32020">
                  <c:v>12</c:v>
                </c:pt>
                <c:pt idx="32021">
                  <c:v>16</c:v>
                </c:pt>
                <c:pt idx="32022">
                  <c:v>16</c:v>
                </c:pt>
                <c:pt idx="32023">
                  <c:v>17</c:v>
                </c:pt>
                <c:pt idx="32024">
                  <c:v>17</c:v>
                </c:pt>
                <c:pt idx="32025">
                  <c:v>20</c:v>
                </c:pt>
                <c:pt idx="32026">
                  <c:v>17</c:v>
                </c:pt>
                <c:pt idx="32027">
                  <c:v>16</c:v>
                </c:pt>
                <c:pt idx="32028">
                  <c:v>16</c:v>
                </c:pt>
                <c:pt idx="32029">
                  <c:v>20</c:v>
                </c:pt>
                <c:pt idx="32030">
                  <c:v>16</c:v>
                </c:pt>
                <c:pt idx="32031">
                  <c:v>20</c:v>
                </c:pt>
                <c:pt idx="32032">
                  <c:v>19</c:v>
                </c:pt>
                <c:pt idx="32033">
                  <c:v>16</c:v>
                </c:pt>
                <c:pt idx="32034">
                  <c:v>13</c:v>
                </c:pt>
                <c:pt idx="32035">
                  <c:v>15</c:v>
                </c:pt>
                <c:pt idx="32036">
                  <c:v>20</c:v>
                </c:pt>
                <c:pt idx="32037">
                  <c:v>20</c:v>
                </c:pt>
                <c:pt idx="32038">
                  <c:v>16</c:v>
                </c:pt>
                <c:pt idx="32039">
                  <c:v>17</c:v>
                </c:pt>
                <c:pt idx="32040">
                  <c:v>19</c:v>
                </c:pt>
                <c:pt idx="32041">
                  <c:v>20</c:v>
                </c:pt>
                <c:pt idx="32042">
                  <c:v>9</c:v>
                </c:pt>
                <c:pt idx="32043">
                  <c:v>20</c:v>
                </c:pt>
                <c:pt idx="32044">
                  <c:v>0</c:v>
                </c:pt>
                <c:pt idx="32045">
                  <c:v>16</c:v>
                </c:pt>
                <c:pt idx="32046">
                  <c:v>0</c:v>
                </c:pt>
                <c:pt idx="32047">
                  <c:v>18</c:v>
                </c:pt>
                <c:pt idx="32048">
                  <c:v>16</c:v>
                </c:pt>
                <c:pt idx="32049">
                  <c:v>14</c:v>
                </c:pt>
                <c:pt idx="32050">
                  <c:v>12</c:v>
                </c:pt>
                <c:pt idx="32051">
                  <c:v>16</c:v>
                </c:pt>
                <c:pt idx="32052">
                  <c:v>19</c:v>
                </c:pt>
                <c:pt idx="32053">
                  <c:v>19</c:v>
                </c:pt>
                <c:pt idx="32054">
                  <c:v>16</c:v>
                </c:pt>
                <c:pt idx="32055">
                  <c:v>19</c:v>
                </c:pt>
                <c:pt idx="32056">
                  <c:v>20</c:v>
                </c:pt>
                <c:pt idx="32057">
                  <c:v>20</c:v>
                </c:pt>
                <c:pt idx="32058">
                  <c:v>0</c:v>
                </c:pt>
                <c:pt idx="32059">
                  <c:v>19</c:v>
                </c:pt>
                <c:pt idx="32060">
                  <c:v>16</c:v>
                </c:pt>
                <c:pt idx="32061">
                  <c:v>16</c:v>
                </c:pt>
                <c:pt idx="32062">
                  <c:v>20</c:v>
                </c:pt>
                <c:pt idx="32063">
                  <c:v>18</c:v>
                </c:pt>
                <c:pt idx="32064">
                  <c:v>16</c:v>
                </c:pt>
                <c:pt idx="32065">
                  <c:v>20</c:v>
                </c:pt>
                <c:pt idx="32066">
                  <c:v>20</c:v>
                </c:pt>
                <c:pt idx="32067">
                  <c:v>18</c:v>
                </c:pt>
                <c:pt idx="32068">
                  <c:v>12</c:v>
                </c:pt>
                <c:pt idx="32069">
                  <c:v>16</c:v>
                </c:pt>
                <c:pt idx="32070">
                  <c:v>20</c:v>
                </c:pt>
                <c:pt idx="32071">
                  <c:v>12</c:v>
                </c:pt>
                <c:pt idx="32072">
                  <c:v>9</c:v>
                </c:pt>
                <c:pt idx="32073">
                  <c:v>18</c:v>
                </c:pt>
                <c:pt idx="32074">
                  <c:v>11</c:v>
                </c:pt>
                <c:pt idx="32075">
                  <c:v>16</c:v>
                </c:pt>
                <c:pt idx="32076">
                  <c:v>12</c:v>
                </c:pt>
                <c:pt idx="32077">
                  <c:v>20</c:v>
                </c:pt>
                <c:pt idx="32078">
                  <c:v>20</c:v>
                </c:pt>
                <c:pt idx="32079">
                  <c:v>16</c:v>
                </c:pt>
                <c:pt idx="32080">
                  <c:v>16</c:v>
                </c:pt>
                <c:pt idx="32081">
                  <c:v>16</c:v>
                </c:pt>
                <c:pt idx="32082">
                  <c:v>20</c:v>
                </c:pt>
                <c:pt idx="32083">
                  <c:v>0</c:v>
                </c:pt>
                <c:pt idx="32084">
                  <c:v>20</c:v>
                </c:pt>
                <c:pt idx="32085">
                  <c:v>20</c:v>
                </c:pt>
                <c:pt idx="32086">
                  <c:v>16</c:v>
                </c:pt>
                <c:pt idx="32087">
                  <c:v>19</c:v>
                </c:pt>
                <c:pt idx="32088">
                  <c:v>11</c:v>
                </c:pt>
                <c:pt idx="32089">
                  <c:v>16</c:v>
                </c:pt>
                <c:pt idx="32090">
                  <c:v>20</c:v>
                </c:pt>
                <c:pt idx="32091">
                  <c:v>14</c:v>
                </c:pt>
                <c:pt idx="32092">
                  <c:v>20</c:v>
                </c:pt>
                <c:pt idx="32093">
                  <c:v>19</c:v>
                </c:pt>
                <c:pt idx="32094">
                  <c:v>20</c:v>
                </c:pt>
                <c:pt idx="32095">
                  <c:v>16</c:v>
                </c:pt>
                <c:pt idx="32096">
                  <c:v>20</c:v>
                </c:pt>
                <c:pt idx="32097">
                  <c:v>15</c:v>
                </c:pt>
                <c:pt idx="32098">
                  <c:v>14</c:v>
                </c:pt>
                <c:pt idx="32099">
                  <c:v>19</c:v>
                </c:pt>
                <c:pt idx="32100">
                  <c:v>15</c:v>
                </c:pt>
                <c:pt idx="32101">
                  <c:v>16</c:v>
                </c:pt>
                <c:pt idx="32102">
                  <c:v>16</c:v>
                </c:pt>
                <c:pt idx="32103">
                  <c:v>16</c:v>
                </c:pt>
                <c:pt idx="32104">
                  <c:v>20</c:v>
                </c:pt>
                <c:pt idx="32105">
                  <c:v>16</c:v>
                </c:pt>
                <c:pt idx="32106">
                  <c:v>17</c:v>
                </c:pt>
                <c:pt idx="32107">
                  <c:v>16</c:v>
                </c:pt>
                <c:pt idx="32108">
                  <c:v>15</c:v>
                </c:pt>
                <c:pt idx="32109">
                  <c:v>17</c:v>
                </c:pt>
                <c:pt idx="32110">
                  <c:v>18</c:v>
                </c:pt>
                <c:pt idx="32111">
                  <c:v>15</c:v>
                </c:pt>
                <c:pt idx="32112">
                  <c:v>20</c:v>
                </c:pt>
                <c:pt idx="32113">
                  <c:v>19</c:v>
                </c:pt>
                <c:pt idx="32114">
                  <c:v>7</c:v>
                </c:pt>
                <c:pt idx="32115">
                  <c:v>20</c:v>
                </c:pt>
                <c:pt idx="32116">
                  <c:v>13</c:v>
                </c:pt>
                <c:pt idx="32117">
                  <c:v>17</c:v>
                </c:pt>
                <c:pt idx="32118">
                  <c:v>16</c:v>
                </c:pt>
                <c:pt idx="32119">
                  <c:v>12</c:v>
                </c:pt>
                <c:pt idx="32120">
                  <c:v>19</c:v>
                </c:pt>
                <c:pt idx="32121">
                  <c:v>0</c:v>
                </c:pt>
                <c:pt idx="32122">
                  <c:v>16</c:v>
                </c:pt>
                <c:pt idx="32123">
                  <c:v>0</c:v>
                </c:pt>
                <c:pt idx="32124">
                  <c:v>20</c:v>
                </c:pt>
                <c:pt idx="32125">
                  <c:v>20</c:v>
                </c:pt>
                <c:pt idx="32126">
                  <c:v>20</c:v>
                </c:pt>
                <c:pt idx="32127">
                  <c:v>19</c:v>
                </c:pt>
                <c:pt idx="32128">
                  <c:v>16</c:v>
                </c:pt>
                <c:pt idx="32129">
                  <c:v>20</c:v>
                </c:pt>
                <c:pt idx="32130">
                  <c:v>19</c:v>
                </c:pt>
                <c:pt idx="32131">
                  <c:v>18</c:v>
                </c:pt>
                <c:pt idx="32132">
                  <c:v>15</c:v>
                </c:pt>
                <c:pt idx="32133">
                  <c:v>16</c:v>
                </c:pt>
                <c:pt idx="32134">
                  <c:v>15</c:v>
                </c:pt>
                <c:pt idx="32135">
                  <c:v>20</c:v>
                </c:pt>
                <c:pt idx="32136">
                  <c:v>16</c:v>
                </c:pt>
                <c:pt idx="32137">
                  <c:v>20</c:v>
                </c:pt>
                <c:pt idx="32138">
                  <c:v>16</c:v>
                </c:pt>
                <c:pt idx="32139">
                  <c:v>20</c:v>
                </c:pt>
                <c:pt idx="32140">
                  <c:v>20</c:v>
                </c:pt>
                <c:pt idx="32141">
                  <c:v>16</c:v>
                </c:pt>
                <c:pt idx="32142">
                  <c:v>20</c:v>
                </c:pt>
                <c:pt idx="32143">
                  <c:v>20</c:v>
                </c:pt>
                <c:pt idx="32144">
                  <c:v>16</c:v>
                </c:pt>
                <c:pt idx="32145">
                  <c:v>15</c:v>
                </c:pt>
                <c:pt idx="32146">
                  <c:v>15</c:v>
                </c:pt>
                <c:pt idx="32147">
                  <c:v>19</c:v>
                </c:pt>
                <c:pt idx="32148">
                  <c:v>17</c:v>
                </c:pt>
                <c:pt idx="32149">
                  <c:v>16</c:v>
                </c:pt>
                <c:pt idx="32150">
                  <c:v>16</c:v>
                </c:pt>
                <c:pt idx="32151">
                  <c:v>18</c:v>
                </c:pt>
                <c:pt idx="32152">
                  <c:v>20</c:v>
                </c:pt>
                <c:pt idx="32153">
                  <c:v>15</c:v>
                </c:pt>
                <c:pt idx="32154">
                  <c:v>14</c:v>
                </c:pt>
                <c:pt idx="32155">
                  <c:v>16</c:v>
                </c:pt>
                <c:pt idx="32156">
                  <c:v>16</c:v>
                </c:pt>
                <c:pt idx="32157">
                  <c:v>20</c:v>
                </c:pt>
                <c:pt idx="32158">
                  <c:v>4</c:v>
                </c:pt>
                <c:pt idx="32159">
                  <c:v>13</c:v>
                </c:pt>
                <c:pt idx="32160">
                  <c:v>15</c:v>
                </c:pt>
                <c:pt idx="32161">
                  <c:v>14</c:v>
                </c:pt>
                <c:pt idx="32162">
                  <c:v>16</c:v>
                </c:pt>
                <c:pt idx="32163">
                  <c:v>19</c:v>
                </c:pt>
                <c:pt idx="32164">
                  <c:v>19</c:v>
                </c:pt>
                <c:pt idx="32165">
                  <c:v>17</c:v>
                </c:pt>
                <c:pt idx="32166">
                  <c:v>20</c:v>
                </c:pt>
                <c:pt idx="32167">
                  <c:v>20</c:v>
                </c:pt>
                <c:pt idx="32168">
                  <c:v>16</c:v>
                </c:pt>
                <c:pt idx="32169">
                  <c:v>18</c:v>
                </c:pt>
                <c:pt idx="32170">
                  <c:v>18</c:v>
                </c:pt>
                <c:pt idx="32171">
                  <c:v>14</c:v>
                </c:pt>
                <c:pt idx="32172">
                  <c:v>20</c:v>
                </c:pt>
                <c:pt idx="32173">
                  <c:v>18</c:v>
                </c:pt>
                <c:pt idx="32174">
                  <c:v>17</c:v>
                </c:pt>
                <c:pt idx="32175">
                  <c:v>0</c:v>
                </c:pt>
                <c:pt idx="32176">
                  <c:v>20</c:v>
                </c:pt>
                <c:pt idx="32177">
                  <c:v>20</c:v>
                </c:pt>
                <c:pt idx="32178">
                  <c:v>0</c:v>
                </c:pt>
                <c:pt idx="32179">
                  <c:v>16</c:v>
                </c:pt>
                <c:pt idx="32180">
                  <c:v>17</c:v>
                </c:pt>
                <c:pt idx="32181">
                  <c:v>16</c:v>
                </c:pt>
                <c:pt idx="32182">
                  <c:v>16</c:v>
                </c:pt>
                <c:pt idx="32183">
                  <c:v>17</c:v>
                </c:pt>
                <c:pt idx="32184">
                  <c:v>19</c:v>
                </c:pt>
                <c:pt idx="32185">
                  <c:v>14</c:v>
                </c:pt>
                <c:pt idx="32186">
                  <c:v>20</c:v>
                </c:pt>
                <c:pt idx="32187">
                  <c:v>20</c:v>
                </c:pt>
                <c:pt idx="32188">
                  <c:v>18</c:v>
                </c:pt>
                <c:pt idx="32189">
                  <c:v>16</c:v>
                </c:pt>
                <c:pt idx="32190">
                  <c:v>20</c:v>
                </c:pt>
                <c:pt idx="32191">
                  <c:v>16</c:v>
                </c:pt>
                <c:pt idx="32192">
                  <c:v>11</c:v>
                </c:pt>
                <c:pt idx="32193">
                  <c:v>16</c:v>
                </c:pt>
                <c:pt idx="32194">
                  <c:v>16</c:v>
                </c:pt>
                <c:pt idx="32195">
                  <c:v>12</c:v>
                </c:pt>
                <c:pt idx="32196">
                  <c:v>7</c:v>
                </c:pt>
                <c:pt idx="32197">
                  <c:v>16</c:v>
                </c:pt>
                <c:pt idx="32198">
                  <c:v>16</c:v>
                </c:pt>
                <c:pt idx="32199">
                  <c:v>16</c:v>
                </c:pt>
                <c:pt idx="32200">
                  <c:v>16</c:v>
                </c:pt>
                <c:pt idx="32201">
                  <c:v>16</c:v>
                </c:pt>
                <c:pt idx="32202">
                  <c:v>17</c:v>
                </c:pt>
                <c:pt idx="32203">
                  <c:v>16</c:v>
                </c:pt>
                <c:pt idx="32204">
                  <c:v>15</c:v>
                </c:pt>
                <c:pt idx="32205">
                  <c:v>17</c:v>
                </c:pt>
                <c:pt idx="32206">
                  <c:v>14</c:v>
                </c:pt>
                <c:pt idx="32207">
                  <c:v>0</c:v>
                </c:pt>
                <c:pt idx="32208">
                  <c:v>16</c:v>
                </c:pt>
                <c:pt idx="32209">
                  <c:v>20</c:v>
                </c:pt>
                <c:pt idx="32210">
                  <c:v>16</c:v>
                </c:pt>
                <c:pt idx="32211">
                  <c:v>16</c:v>
                </c:pt>
                <c:pt idx="32212">
                  <c:v>9</c:v>
                </c:pt>
                <c:pt idx="32213">
                  <c:v>20</c:v>
                </c:pt>
                <c:pt idx="32214">
                  <c:v>18</c:v>
                </c:pt>
                <c:pt idx="32215">
                  <c:v>16</c:v>
                </c:pt>
                <c:pt idx="32216">
                  <c:v>12</c:v>
                </c:pt>
                <c:pt idx="32217">
                  <c:v>20</c:v>
                </c:pt>
                <c:pt idx="32218">
                  <c:v>19</c:v>
                </c:pt>
                <c:pt idx="32219">
                  <c:v>17</c:v>
                </c:pt>
                <c:pt idx="32220">
                  <c:v>12</c:v>
                </c:pt>
                <c:pt idx="32221">
                  <c:v>19</c:v>
                </c:pt>
                <c:pt idx="32222">
                  <c:v>20</c:v>
                </c:pt>
                <c:pt idx="32223">
                  <c:v>16</c:v>
                </c:pt>
                <c:pt idx="32224">
                  <c:v>12</c:v>
                </c:pt>
                <c:pt idx="32225">
                  <c:v>16</c:v>
                </c:pt>
                <c:pt idx="32226">
                  <c:v>12</c:v>
                </c:pt>
                <c:pt idx="32227">
                  <c:v>20</c:v>
                </c:pt>
                <c:pt idx="32228">
                  <c:v>17</c:v>
                </c:pt>
                <c:pt idx="32229">
                  <c:v>20</c:v>
                </c:pt>
                <c:pt idx="32230">
                  <c:v>11</c:v>
                </c:pt>
                <c:pt idx="32231">
                  <c:v>16</c:v>
                </c:pt>
                <c:pt idx="32232">
                  <c:v>20</c:v>
                </c:pt>
                <c:pt idx="32233">
                  <c:v>15</c:v>
                </c:pt>
                <c:pt idx="32234">
                  <c:v>16</c:v>
                </c:pt>
                <c:pt idx="32235">
                  <c:v>20</c:v>
                </c:pt>
                <c:pt idx="32236">
                  <c:v>14</c:v>
                </c:pt>
                <c:pt idx="32237">
                  <c:v>20</c:v>
                </c:pt>
                <c:pt idx="32238">
                  <c:v>20</c:v>
                </c:pt>
                <c:pt idx="32239">
                  <c:v>20</c:v>
                </c:pt>
                <c:pt idx="32240">
                  <c:v>13</c:v>
                </c:pt>
                <c:pt idx="32241">
                  <c:v>17</c:v>
                </c:pt>
                <c:pt idx="32242">
                  <c:v>15</c:v>
                </c:pt>
                <c:pt idx="32243">
                  <c:v>17</c:v>
                </c:pt>
                <c:pt idx="32244">
                  <c:v>19</c:v>
                </c:pt>
                <c:pt idx="32245">
                  <c:v>20</c:v>
                </c:pt>
                <c:pt idx="32246">
                  <c:v>0</c:v>
                </c:pt>
                <c:pt idx="32247">
                  <c:v>16</c:v>
                </c:pt>
                <c:pt idx="32248">
                  <c:v>19</c:v>
                </c:pt>
                <c:pt idx="32249">
                  <c:v>18</c:v>
                </c:pt>
                <c:pt idx="32250">
                  <c:v>20</c:v>
                </c:pt>
                <c:pt idx="32251">
                  <c:v>15</c:v>
                </c:pt>
                <c:pt idx="32252">
                  <c:v>19</c:v>
                </c:pt>
                <c:pt idx="32253">
                  <c:v>20</c:v>
                </c:pt>
                <c:pt idx="32254">
                  <c:v>16</c:v>
                </c:pt>
                <c:pt idx="32255">
                  <c:v>18</c:v>
                </c:pt>
                <c:pt idx="32256">
                  <c:v>10</c:v>
                </c:pt>
                <c:pt idx="32257">
                  <c:v>0</c:v>
                </c:pt>
                <c:pt idx="32258">
                  <c:v>13</c:v>
                </c:pt>
                <c:pt idx="32259">
                  <c:v>12</c:v>
                </c:pt>
                <c:pt idx="32260">
                  <c:v>16</c:v>
                </c:pt>
                <c:pt idx="32261">
                  <c:v>17</c:v>
                </c:pt>
                <c:pt idx="32262">
                  <c:v>19</c:v>
                </c:pt>
                <c:pt idx="32263">
                  <c:v>20</c:v>
                </c:pt>
                <c:pt idx="32264">
                  <c:v>19</c:v>
                </c:pt>
                <c:pt idx="32265">
                  <c:v>0</c:v>
                </c:pt>
                <c:pt idx="32266">
                  <c:v>16</c:v>
                </c:pt>
                <c:pt idx="32267">
                  <c:v>20</c:v>
                </c:pt>
                <c:pt idx="32268">
                  <c:v>20</c:v>
                </c:pt>
                <c:pt idx="32269">
                  <c:v>20</c:v>
                </c:pt>
                <c:pt idx="32270">
                  <c:v>16</c:v>
                </c:pt>
                <c:pt idx="32271">
                  <c:v>20</c:v>
                </c:pt>
                <c:pt idx="32272">
                  <c:v>20</c:v>
                </c:pt>
                <c:pt idx="32273">
                  <c:v>20</c:v>
                </c:pt>
                <c:pt idx="32274">
                  <c:v>19</c:v>
                </c:pt>
                <c:pt idx="32275">
                  <c:v>15</c:v>
                </c:pt>
                <c:pt idx="32276">
                  <c:v>20</c:v>
                </c:pt>
                <c:pt idx="32277">
                  <c:v>12</c:v>
                </c:pt>
                <c:pt idx="32278">
                  <c:v>12</c:v>
                </c:pt>
                <c:pt idx="32279">
                  <c:v>14</c:v>
                </c:pt>
                <c:pt idx="32280">
                  <c:v>17</c:v>
                </c:pt>
                <c:pt idx="32281">
                  <c:v>20</c:v>
                </c:pt>
                <c:pt idx="32282">
                  <c:v>16</c:v>
                </c:pt>
                <c:pt idx="32283">
                  <c:v>20</c:v>
                </c:pt>
                <c:pt idx="32284">
                  <c:v>16</c:v>
                </c:pt>
                <c:pt idx="32285">
                  <c:v>20</c:v>
                </c:pt>
                <c:pt idx="32286">
                  <c:v>20</c:v>
                </c:pt>
                <c:pt idx="32287">
                  <c:v>15</c:v>
                </c:pt>
                <c:pt idx="32288">
                  <c:v>18</c:v>
                </c:pt>
                <c:pt idx="32289">
                  <c:v>16</c:v>
                </c:pt>
                <c:pt idx="32290">
                  <c:v>18</c:v>
                </c:pt>
                <c:pt idx="32291">
                  <c:v>0</c:v>
                </c:pt>
                <c:pt idx="32292">
                  <c:v>18</c:v>
                </c:pt>
                <c:pt idx="32293">
                  <c:v>14</c:v>
                </c:pt>
                <c:pt idx="32294">
                  <c:v>15</c:v>
                </c:pt>
                <c:pt idx="32295">
                  <c:v>11</c:v>
                </c:pt>
                <c:pt idx="32296">
                  <c:v>13</c:v>
                </c:pt>
                <c:pt idx="32297">
                  <c:v>0</c:v>
                </c:pt>
                <c:pt idx="32298">
                  <c:v>16</c:v>
                </c:pt>
                <c:pt idx="32299">
                  <c:v>18</c:v>
                </c:pt>
                <c:pt idx="32300">
                  <c:v>16</c:v>
                </c:pt>
                <c:pt idx="32301">
                  <c:v>20</c:v>
                </c:pt>
                <c:pt idx="32302">
                  <c:v>8</c:v>
                </c:pt>
                <c:pt idx="32303">
                  <c:v>20</c:v>
                </c:pt>
                <c:pt idx="32304">
                  <c:v>16</c:v>
                </c:pt>
                <c:pt idx="32305">
                  <c:v>16</c:v>
                </c:pt>
                <c:pt idx="32306">
                  <c:v>18</c:v>
                </c:pt>
                <c:pt idx="32307">
                  <c:v>0</c:v>
                </c:pt>
                <c:pt idx="32308">
                  <c:v>20</c:v>
                </c:pt>
                <c:pt idx="32309">
                  <c:v>19</c:v>
                </c:pt>
                <c:pt idx="32310">
                  <c:v>20</c:v>
                </c:pt>
                <c:pt idx="32311">
                  <c:v>20</c:v>
                </c:pt>
                <c:pt idx="32312">
                  <c:v>16</c:v>
                </c:pt>
                <c:pt idx="32313">
                  <c:v>16</c:v>
                </c:pt>
                <c:pt idx="32314">
                  <c:v>18</c:v>
                </c:pt>
                <c:pt idx="32315">
                  <c:v>16</c:v>
                </c:pt>
                <c:pt idx="32316">
                  <c:v>16</c:v>
                </c:pt>
                <c:pt idx="32317">
                  <c:v>19</c:v>
                </c:pt>
                <c:pt idx="32318">
                  <c:v>20</c:v>
                </c:pt>
                <c:pt idx="32319">
                  <c:v>11</c:v>
                </c:pt>
                <c:pt idx="32320">
                  <c:v>18</c:v>
                </c:pt>
                <c:pt idx="32321">
                  <c:v>20</c:v>
                </c:pt>
                <c:pt idx="32322">
                  <c:v>0</c:v>
                </c:pt>
                <c:pt idx="32323">
                  <c:v>14</c:v>
                </c:pt>
                <c:pt idx="32324">
                  <c:v>16</c:v>
                </c:pt>
                <c:pt idx="32325">
                  <c:v>14</c:v>
                </c:pt>
                <c:pt idx="32326">
                  <c:v>19</c:v>
                </c:pt>
                <c:pt idx="32327">
                  <c:v>17</c:v>
                </c:pt>
                <c:pt idx="32328">
                  <c:v>16</c:v>
                </c:pt>
                <c:pt idx="32329">
                  <c:v>17</c:v>
                </c:pt>
                <c:pt idx="32330">
                  <c:v>16</c:v>
                </c:pt>
                <c:pt idx="32331">
                  <c:v>0</c:v>
                </c:pt>
                <c:pt idx="32332">
                  <c:v>16</c:v>
                </c:pt>
                <c:pt idx="32333">
                  <c:v>14</c:v>
                </c:pt>
                <c:pt idx="32334">
                  <c:v>16</c:v>
                </c:pt>
                <c:pt idx="32335">
                  <c:v>15</c:v>
                </c:pt>
                <c:pt idx="32336">
                  <c:v>15</c:v>
                </c:pt>
                <c:pt idx="32337">
                  <c:v>16</c:v>
                </c:pt>
                <c:pt idx="32338">
                  <c:v>17</c:v>
                </c:pt>
                <c:pt idx="32339">
                  <c:v>16</c:v>
                </c:pt>
                <c:pt idx="32340">
                  <c:v>0</c:v>
                </c:pt>
                <c:pt idx="32341">
                  <c:v>15</c:v>
                </c:pt>
                <c:pt idx="32342">
                  <c:v>16</c:v>
                </c:pt>
                <c:pt idx="32343">
                  <c:v>16</c:v>
                </c:pt>
                <c:pt idx="32344">
                  <c:v>16</c:v>
                </c:pt>
                <c:pt idx="32345">
                  <c:v>20</c:v>
                </c:pt>
                <c:pt idx="32346">
                  <c:v>20</c:v>
                </c:pt>
                <c:pt idx="32347">
                  <c:v>16</c:v>
                </c:pt>
                <c:pt idx="32348">
                  <c:v>19</c:v>
                </c:pt>
                <c:pt idx="32349">
                  <c:v>17</c:v>
                </c:pt>
                <c:pt idx="32350">
                  <c:v>20</c:v>
                </c:pt>
                <c:pt idx="32351">
                  <c:v>18</c:v>
                </c:pt>
                <c:pt idx="32352">
                  <c:v>20</c:v>
                </c:pt>
                <c:pt idx="32353">
                  <c:v>20</c:v>
                </c:pt>
                <c:pt idx="32354">
                  <c:v>15</c:v>
                </c:pt>
                <c:pt idx="32355">
                  <c:v>18</c:v>
                </c:pt>
                <c:pt idx="32356">
                  <c:v>17</c:v>
                </c:pt>
                <c:pt idx="32357">
                  <c:v>20</c:v>
                </c:pt>
                <c:pt idx="32358">
                  <c:v>20</c:v>
                </c:pt>
                <c:pt idx="32359">
                  <c:v>20</c:v>
                </c:pt>
                <c:pt idx="32360">
                  <c:v>16</c:v>
                </c:pt>
                <c:pt idx="32361">
                  <c:v>15</c:v>
                </c:pt>
                <c:pt idx="32362">
                  <c:v>0</c:v>
                </c:pt>
                <c:pt idx="32363">
                  <c:v>12</c:v>
                </c:pt>
                <c:pt idx="32364">
                  <c:v>20</c:v>
                </c:pt>
                <c:pt idx="32365">
                  <c:v>16</c:v>
                </c:pt>
                <c:pt idx="32366">
                  <c:v>20</c:v>
                </c:pt>
                <c:pt idx="32367">
                  <c:v>0</c:v>
                </c:pt>
                <c:pt idx="32368">
                  <c:v>16</c:v>
                </c:pt>
                <c:pt idx="32369">
                  <c:v>20</c:v>
                </c:pt>
                <c:pt idx="32370">
                  <c:v>15</c:v>
                </c:pt>
                <c:pt idx="32371">
                  <c:v>15</c:v>
                </c:pt>
                <c:pt idx="32372">
                  <c:v>20</c:v>
                </c:pt>
                <c:pt idx="32373">
                  <c:v>16</c:v>
                </c:pt>
                <c:pt idx="32374">
                  <c:v>20</c:v>
                </c:pt>
                <c:pt idx="32375">
                  <c:v>20</c:v>
                </c:pt>
                <c:pt idx="32376">
                  <c:v>18</c:v>
                </c:pt>
                <c:pt idx="32377">
                  <c:v>19</c:v>
                </c:pt>
                <c:pt idx="32378">
                  <c:v>16</c:v>
                </c:pt>
                <c:pt idx="32379">
                  <c:v>16</c:v>
                </c:pt>
                <c:pt idx="32380">
                  <c:v>0</c:v>
                </c:pt>
                <c:pt idx="32381">
                  <c:v>16</c:v>
                </c:pt>
                <c:pt idx="32382">
                  <c:v>17</c:v>
                </c:pt>
                <c:pt idx="32383">
                  <c:v>12</c:v>
                </c:pt>
                <c:pt idx="32384">
                  <c:v>17</c:v>
                </c:pt>
                <c:pt idx="32385">
                  <c:v>19</c:v>
                </c:pt>
                <c:pt idx="32386">
                  <c:v>16</c:v>
                </c:pt>
                <c:pt idx="32387">
                  <c:v>19</c:v>
                </c:pt>
                <c:pt idx="32388">
                  <c:v>17</c:v>
                </c:pt>
                <c:pt idx="32389">
                  <c:v>15</c:v>
                </c:pt>
                <c:pt idx="32390">
                  <c:v>11</c:v>
                </c:pt>
                <c:pt idx="32391">
                  <c:v>15</c:v>
                </c:pt>
                <c:pt idx="32392">
                  <c:v>16</c:v>
                </c:pt>
                <c:pt idx="32393">
                  <c:v>12</c:v>
                </c:pt>
                <c:pt idx="32394">
                  <c:v>16</c:v>
                </c:pt>
                <c:pt idx="32395">
                  <c:v>19</c:v>
                </c:pt>
                <c:pt idx="32396">
                  <c:v>18</c:v>
                </c:pt>
                <c:pt idx="32397">
                  <c:v>16</c:v>
                </c:pt>
                <c:pt idx="32398">
                  <c:v>10</c:v>
                </c:pt>
                <c:pt idx="32399">
                  <c:v>20</c:v>
                </c:pt>
                <c:pt idx="32400">
                  <c:v>16</c:v>
                </c:pt>
                <c:pt idx="32401">
                  <c:v>20</c:v>
                </c:pt>
                <c:pt idx="32402">
                  <c:v>20</c:v>
                </c:pt>
                <c:pt idx="32403">
                  <c:v>14</c:v>
                </c:pt>
                <c:pt idx="32404">
                  <c:v>15</c:v>
                </c:pt>
                <c:pt idx="32405">
                  <c:v>20</c:v>
                </c:pt>
                <c:pt idx="32406">
                  <c:v>16</c:v>
                </c:pt>
                <c:pt idx="32407">
                  <c:v>16</c:v>
                </c:pt>
                <c:pt idx="32408">
                  <c:v>11</c:v>
                </c:pt>
                <c:pt idx="32409">
                  <c:v>20</c:v>
                </c:pt>
                <c:pt idx="32410">
                  <c:v>13</c:v>
                </c:pt>
                <c:pt idx="32411">
                  <c:v>18</c:v>
                </c:pt>
                <c:pt idx="32412">
                  <c:v>19</c:v>
                </c:pt>
                <c:pt idx="32413">
                  <c:v>20</c:v>
                </c:pt>
                <c:pt idx="32414">
                  <c:v>20</c:v>
                </c:pt>
                <c:pt idx="32415">
                  <c:v>20</c:v>
                </c:pt>
                <c:pt idx="32416">
                  <c:v>16</c:v>
                </c:pt>
                <c:pt idx="32417">
                  <c:v>16</c:v>
                </c:pt>
                <c:pt idx="32418">
                  <c:v>20</c:v>
                </c:pt>
                <c:pt idx="32419">
                  <c:v>18</c:v>
                </c:pt>
                <c:pt idx="32420">
                  <c:v>0</c:v>
                </c:pt>
                <c:pt idx="32421">
                  <c:v>14</c:v>
                </c:pt>
                <c:pt idx="32422">
                  <c:v>18</c:v>
                </c:pt>
                <c:pt idx="32423">
                  <c:v>20</c:v>
                </c:pt>
                <c:pt idx="32424">
                  <c:v>19</c:v>
                </c:pt>
                <c:pt idx="32425">
                  <c:v>20</c:v>
                </c:pt>
                <c:pt idx="32426">
                  <c:v>18</c:v>
                </c:pt>
                <c:pt idx="32427">
                  <c:v>16</c:v>
                </c:pt>
                <c:pt idx="32428">
                  <c:v>20</c:v>
                </c:pt>
                <c:pt idx="32429">
                  <c:v>20</c:v>
                </c:pt>
                <c:pt idx="32430">
                  <c:v>16</c:v>
                </c:pt>
                <c:pt idx="32431">
                  <c:v>17</c:v>
                </c:pt>
                <c:pt idx="32432">
                  <c:v>20</c:v>
                </c:pt>
                <c:pt idx="32433">
                  <c:v>16</c:v>
                </c:pt>
                <c:pt idx="32434">
                  <c:v>16</c:v>
                </c:pt>
                <c:pt idx="32435">
                  <c:v>16</c:v>
                </c:pt>
                <c:pt idx="32436">
                  <c:v>13</c:v>
                </c:pt>
                <c:pt idx="32437">
                  <c:v>15</c:v>
                </c:pt>
                <c:pt idx="32438">
                  <c:v>0</c:v>
                </c:pt>
                <c:pt idx="32439">
                  <c:v>20</c:v>
                </c:pt>
                <c:pt idx="32440">
                  <c:v>12</c:v>
                </c:pt>
                <c:pt idx="32441">
                  <c:v>14</c:v>
                </c:pt>
                <c:pt idx="32442">
                  <c:v>14</c:v>
                </c:pt>
                <c:pt idx="32443">
                  <c:v>17</c:v>
                </c:pt>
                <c:pt idx="32444">
                  <c:v>20</c:v>
                </c:pt>
                <c:pt idx="32445">
                  <c:v>14</c:v>
                </c:pt>
                <c:pt idx="32446">
                  <c:v>17</c:v>
                </c:pt>
                <c:pt idx="32447">
                  <c:v>0</c:v>
                </c:pt>
                <c:pt idx="32448">
                  <c:v>15</c:v>
                </c:pt>
                <c:pt idx="32449">
                  <c:v>16</c:v>
                </c:pt>
                <c:pt idx="32450">
                  <c:v>16</c:v>
                </c:pt>
                <c:pt idx="32451">
                  <c:v>14</c:v>
                </c:pt>
                <c:pt idx="32452">
                  <c:v>18</c:v>
                </c:pt>
                <c:pt idx="32453">
                  <c:v>20</c:v>
                </c:pt>
                <c:pt idx="32454">
                  <c:v>0</c:v>
                </c:pt>
                <c:pt idx="32455">
                  <c:v>17</c:v>
                </c:pt>
                <c:pt idx="32456">
                  <c:v>18</c:v>
                </c:pt>
                <c:pt idx="32457">
                  <c:v>15</c:v>
                </c:pt>
                <c:pt idx="32458">
                  <c:v>18</c:v>
                </c:pt>
                <c:pt idx="32459">
                  <c:v>20</c:v>
                </c:pt>
                <c:pt idx="32460">
                  <c:v>15</c:v>
                </c:pt>
                <c:pt idx="32461">
                  <c:v>0</c:v>
                </c:pt>
                <c:pt idx="32462">
                  <c:v>20</c:v>
                </c:pt>
                <c:pt idx="32463">
                  <c:v>19</c:v>
                </c:pt>
                <c:pt idx="32464">
                  <c:v>11</c:v>
                </c:pt>
                <c:pt idx="32465">
                  <c:v>14</c:v>
                </c:pt>
                <c:pt idx="32466">
                  <c:v>18</c:v>
                </c:pt>
                <c:pt idx="32467">
                  <c:v>20</c:v>
                </c:pt>
                <c:pt idx="32468">
                  <c:v>17</c:v>
                </c:pt>
                <c:pt idx="32469">
                  <c:v>16</c:v>
                </c:pt>
                <c:pt idx="32470">
                  <c:v>16</c:v>
                </c:pt>
                <c:pt idx="32471">
                  <c:v>0</c:v>
                </c:pt>
                <c:pt idx="32472">
                  <c:v>16</c:v>
                </c:pt>
                <c:pt idx="32473">
                  <c:v>17</c:v>
                </c:pt>
                <c:pt idx="32474">
                  <c:v>13</c:v>
                </c:pt>
                <c:pt idx="32475">
                  <c:v>20</c:v>
                </c:pt>
                <c:pt idx="32476">
                  <c:v>9</c:v>
                </c:pt>
                <c:pt idx="32477">
                  <c:v>13</c:v>
                </c:pt>
                <c:pt idx="32478">
                  <c:v>8</c:v>
                </c:pt>
                <c:pt idx="32479">
                  <c:v>16</c:v>
                </c:pt>
                <c:pt idx="32480">
                  <c:v>20</c:v>
                </c:pt>
                <c:pt idx="32481">
                  <c:v>16</c:v>
                </c:pt>
                <c:pt idx="32482">
                  <c:v>20</c:v>
                </c:pt>
                <c:pt idx="32483">
                  <c:v>15</c:v>
                </c:pt>
                <c:pt idx="32484">
                  <c:v>17</c:v>
                </c:pt>
                <c:pt idx="32485">
                  <c:v>19</c:v>
                </c:pt>
                <c:pt idx="32486">
                  <c:v>15</c:v>
                </c:pt>
                <c:pt idx="32487">
                  <c:v>0</c:v>
                </c:pt>
                <c:pt idx="32488">
                  <c:v>20</c:v>
                </c:pt>
                <c:pt idx="32489">
                  <c:v>16</c:v>
                </c:pt>
                <c:pt idx="32490">
                  <c:v>18</c:v>
                </c:pt>
                <c:pt idx="32491">
                  <c:v>20</c:v>
                </c:pt>
                <c:pt idx="32492">
                  <c:v>20</c:v>
                </c:pt>
                <c:pt idx="32493">
                  <c:v>20</c:v>
                </c:pt>
                <c:pt idx="32494">
                  <c:v>14</c:v>
                </c:pt>
                <c:pt idx="32495">
                  <c:v>16</c:v>
                </c:pt>
                <c:pt idx="32496">
                  <c:v>12</c:v>
                </c:pt>
                <c:pt idx="32497">
                  <c:v>0</c:v>
                </c:pt>
                <c:pt idx="32498">
                  <c:v>20</c:v>
                </c:pt>
                <c:pt idx="32499">
                  <c:v>19</c:v>
                </c:pt>
                <c:pt idx="32500">
                  <c:v>16</c:v>
                </c:pt>
                <c:pt idx="32501">
                  <c:v>20</c:v>
                </c:pt>
                <c:pt idx="32502">
                  <c:v>16</c:v>
                </c:pt>
                <c:pt idx="32503">
                  <c:v>18</c:v>
                </c:pt>
                <c:pt idx="32504">
                  <c:v>16</c:v>
                </c:pt>
                <c:pt idx="32505">
                  <c:v>20</c:v>
                </c:pt>
                <c:pt idx="32506">
                  <c:v>15</c:v>
                </c:pt>
                <c:pt idx="32507">
                  <c:v>18</c:v>
                </c:pt>
                <c:pt idx="32508">
                  <c:v>20</c:v>
                </c:pt>
                <c:pt idx="32509">
                  <c:v>13</c:v>
                </c:pt>
                <c:pt idx="32510">
                  <c:v>20</c:v>
                </c:pt>
                <c:pt idx="32511">
                  <c:v>16</c:v>
                </c:pt>
                <c:pt idx="32512">
                  <c:v>17</c:v>
                </c:pt>
                <c:pt idx="32513">
                  <c:v>20</c:v>
                </c:pt>
                <c:pt idx="32514">
                  <c:v>16</c:v>
                </c:pt>
                <c:pt idx="32515">
                  <c:v>19</c:v>
                </c:pt>
                <c:pt idx="32516">
                  <c:v>18</c:v>
                </c:pt>
                <c:pt idx="32517">
                  <c:v>18</c:v>
                </c:pt>
                <c:pt idx="32518">
                  <c:v>16</c:v>
                </c:pt>
                <c:pt idx="32519">
                  <c:v>16</c:v>
                </c:pt>
                <c:pt idx="32520">
                  <c:v>15</c:v>
                </c:pt>
                <c:pt idx="32521">
                  <c:v>14</c:v>
                </c:pt>
                <c:pt idx="32522">
                  <c:v>0</c:v>
                </c:pt>
                <c:pt idx="32523">
                  <c:v>14</c:v>
                </c:pt>
                <c:pt idx="32524">
                  <c:v>18</c:v>
                </c:pt>
                <c:pt idx="32525">
                  <c:v>19</c:v>
                </c:pt>
                <c:pt idx="32526">
                  <c:v>15</c:v>
                </c:pt>
                <c:pt idx="32527">
                  <c:v>20</c:v>
                </c:pt>
                <c:pt idx="32528">
                  <c:v>19</c:v>
                </c:pt>
                <c:pt idx="32529">
                  <c:v>0</c:v>
                </c:pt>
                <c:pt idx="32530">
                  <c:v>12</c:v>
                </c:pt>
                <c:pt idx="32531">
                  <c:v>17</c:v>
                </c:pt>
                <c:pt idx="32532">
                  <c:v>16</c:v>
                </c:pt>
                <c:pt idx="32533">
                  <c:v>20</c:v>
                </c:pt>
                <c:pt idx="32534">
                  <c:v>12</c:v>
                </c:pt>
                <c:pt idx="32535">
                  <c:v>16</c:v>
                </c:pt>
                <c:pt idx="32536">
                  <c:v>12</c:v>
                </c:pt>
                <c:pt idx="32537">
                  <c:v>19</c:v>
                </c:pt>
                <c:pt idx="32538">
                  <c:v>20</c:v>
                </c:pt>
                <c:pt idx="32539">
                  <c:v>16</c:v>
                </c:pt>
                <c:pt idx="32540">
                  <c:v>16</c:v>
                </c:pt>
                <c:pt idx="32541">
                  <c:v>17</c:v>
                </c:pt>
                <c:pt idx="32542">
                  <c:v>16</c:v>
                </c:pt>
                <c:pt idx="32543">
                  <c:v>16</c:v>
                </c:pt>
                <c:pt idx="32544">
                  <c:v>20</c:v>
                </c:pt>
                <c:pt idx="32545">
                  <c:v>15</c:v>
                </c:pt>
                <c:pt idx="32546">
                  <c:v>20</c:v>
                </c:pt>
                <c:pt idx="32547">
                  <c:v>20</c:v>
                </c:pt>
                <c:pt idx="32548">
                  <c:v>20</c:v>
                </c:pt>
                <c:pt idx="32549">
                  <c:v>17</c:v>
                </c:pt>
                <c:pt idx="32550">
                  <c:v>19</c:v>
                </c:pt>
                <c:pt idx="32551">
                  <c:v>17</c:v>
                </c:pt>
                <c:pt idx="32552">
                  <c:v>18</c:v>
                </c:pt>
                <c:pt idx="32553">
                  <c:v>16</c:v>
                </c:pt>
                <c:pt idx="32554">
                  <c:v>20</c:v>
                </c:pt>
                <c:pt idx="32555">
                  <c:v>20</c:v>
                </c:pt>
                <c:pt idx="32556">
                  <c:v>16</c:v>
                </c:pt>
                <c:pt idx="32557">
                  <c:v>20</c:v>
                </c:pt>
                <c:pt idx="32558">
                  <c:v>10</c:v>
                </c:pt>
                <c:pt idx="32559">
                  <c:v>19</c:v>
                </c:pt>
                <c:pt idx="32560">
                  <c:v>20</c:v>
                </c:pt>
                <c:pt idx="32561">
                  <c:v>19</c:v>
                </c:pt>
                <c:pt idx="32562">
                  <c:v>15</c:v>
                </c:pt>
                <c:pt idx="32563">
                  <c:v>17</c:v>
                </c:pt>
                <c:pt idx="32564">
                  <c:v>20</c:v>
                </c:pt>
                <c:pt idx="32565">
                  <c:v>19</c:v>
                </c:pt>
                <c:pt idx="32566">
                  <c:v>19</c:v>
                </c:pt>
                <c:pt idx="32567">
                  <c:v>20</c:v>
                </c:pt>
                <c:pt idx="32568">
                  <c:v>16</c:v>
                </c:pt>
                <c:pt idx="32569">
                  <c:v>0</c:v>
                </c:pt>
                <c:pt idx="32570">
                  <c:v>17</c:v>
                </c:pt>
                <c:pt idx="32571">
                  <c:v>20</c:v>
                </c:pt>
                <c:pt idx="32572">
                  <c:v>16</c:v>
                </c:pt>
                <c:pt idx="32573">
                  <c:v>20</c:v>
                </c:pt>
                <c:pt idx="32574">
                  <c:v>20</c:v>
                </c:pt>
                <c:pt idx="32575">
                  <c:v>20</c:v>
                </c:pt>
                <c:pt idx="32576">
                  <c:v>16</c:v>
                </c:pt>
                <c:pt idx="32577">
                  <c:v>20</c:v>
                </c:pt>
                <c:pt idx="32578">
                  <c:v>19</c:v>
                </c:pt>
                <c:pt idx="32579">
                  <c:v>15</c:v>
                </c:pt>
                <c:pt idx="32580">
                  <c:v>17</c:v>
                </c:pt>
                <c:pt idx="32581">
                  <c:v>20</c:v>
                </c:pt>
                <c:pt idx="32582">
                  <c:v>16</c:v>
                </c:pt>
                <c:pt idx="32583">
                  <c:v>16</c:v>
                </c:pt>
                <c:pt idx="32584">
                  <c:v>15</c:v>
                </c:pt>
                <c:pt idx="32585">
                  <c:v>18</c:v>
                </c:pt>
                <c:pt idx="32586">
                  <c:v>20</c:v>
                </c:pt>
                <c:pt idx="32587">
                  <c:v>0</c:v>
                </c:pt>
                <c:pt idx="32588">
                  <c:v>16</c:v>
                </c:pt>
                <c:pt idx="32589">
                  <c:v>16</c:v>
                </c:pt>
                <c:pt idx="32590">
                  <c:v>16</c:v>
                </c:pt>
                <c:pt idx="32591">
                  <c:v>9</c:v>
                </c:pt>
                <c:pt idx="32592">
                  <c:v>20</c:v>
                </c:pt>
                <c:pt idx="32593">
                  <c:v>19</c:v>
                </c:pt>
                <c:pt idx="32594">
                  <c:v>16</c:v>
                </c:pt>
                <c:pt idx="32595">
                  <c:v>20</c:v>
                </c:pt>
                <c:pt idx="32596">
                  <c:v>16</c:v>
                </c:pt>
                <c:pt idx="32597">
                  <c:v>20</c:v>
                </c:pt>
                <c:pt idx="32598">
                  <c:v>16</c:v>
                </c:pt>
                <c:pt idx="32599">
                  <c:v>16</c:v>
                </c:pt>
                <c:pt idx="32600">
                  <c:v>15</c:v>
                </c:pt>
                <c:pt idx="32601">
                  <c:v>18</c:v>
                </c:pt>
                <c:pt idx="32602">
                  <c:v>10</c:v>
                </c:pt>
                <c:pt idx="32603">
                  <c:v>16</c:v>
                </c:pt>
                <c:pt idx="32604">
                  <c:v>16</c:v>
                </c:pt>
                <c:pt idx="32605">
                  <c:v>17</c:v>
                </c:pt>
                <c:pt idx="32606">
                  <c:v>19</c:v>
                </c:pt>
                <c:pt idx="32607">
                  <c:v>16</c:v>
                </c:pt>
                <c:pt idx="32608">
                  <c:v>18</c:v>
                </c:pt>
                <c:pt idx="32609">
                  <c:v>16</c:v>
                </c:pt>
                <c:pt idx="32610">
                  <c:v>16</c:v>
                </c:pt>
                <c:pt idx="32611">
                  <c:v>18</c:v>
                </c:pt>
                <c:pt idx="32612">
                  <c:v>20</c:v>
                </c:pt>
                <c:pt idx="32613">
                  <c:v>12</c:v>
                </c:pt>
                <c:pt idx="32614">
                  <c:v>15</c:v>
                </c:pt>
                <c:pt idx="32615">
                  <c:v>17</c:v>
                </c:pt>
                <c:pt idx="32616">
                  <c:v>12</c:v>
                </c:pt>
                <c:pt idx="32617">
                  <c:v>19</c:v>
                </c:pt>
                <c:pt idx="32618">
                  <c:v>14</c:v>
                </c:pt>
                <c:pt idx="32619">
                  <c:v>13</c:v>
                </c:pt>
                <c:pt idx="32620">
                  <c:v>14</c:v>
                </c:pt>
                <c:pt idx="32621">
                  <c:v>20</c:v>
                </c:pt>
                <c:pt idx="32622">
                  <c:v>17</c:v>
                </c:pt>
                <c:pt idx="32623">
                  <c:v>17</c:v>
                </c:pt>
                <c:pt idx="32624">
                  <c:v>20</c:v>
                </c:pt>
                <c:pt idx="32625">
                  <c:v>20</c:v>
                </c:pt>
                <c:pt idx="32626">
                  <c:v>14</c:v>
                </c:pt>
                <c:pt idx="32627">
                  <c:v>18</c:v>
                </c:pt>
                <c:pt idx="32628">
                  <c:v>16</c:v>
                </c:pt>
                <c:pt idx="32629">
                  <c:v>12</c:v>
                </c:pt>
                <c:pt idx="32630">
                  <c:v>18</c:v>
                </c:pt>
                <c:pt idx="32631">
                  <c:v>15</c:v>
                </c:pt>
                <c:pt idx="32632">
                  <c:v>16</c:v>
                </c:pt>
                <c:pt idx="32633">
                  <c:v>20</c:v>
                </c:pt>
                <c:pt idx="32634">
                  <c:v>16</c:v>
                </c:pt>
                <c:pt idx="32635">
                  <c:v>20</c:v>
                </c:pt>
                <c:pt idx="32636">
                  <c:v>20</c:v>
                </c:pt>
                <c:pt idx="32637">
                  <c:v>20</c:v>
                </c:pt>
                <c:pt idx="32638">
                  <c:v>15</c:v>
                </c:pt>
                <c:pt idx="32639">
                  <c:v>15</c:v>
                </c:pt>
                <c:pt idx="32640">
                  <c:v>16</c:v>
                </c:pt>
                <c:pt idx="32641">
                  <c:v>0</c:v>
                </c:pt>
                <c:pt idx="32642">
                  <c:v>19</c:v>
                </c:pt>
                <c:pt idx="32643">
                  <c:v>17</c:v>
                </c:pt>
                <c:pt idx="32644">
                  <c:v>15</c:v>
                </c:pt>
                <c:pt idx="32645">
                  <c:v>16</c:v>
                </c:pt>
                <c:pt idx="32646">
                  <c:v>19</c:v>
                </c:pt>
                <c:pt idx="32647">
                  <c:v>17</c:v>
                </c:pt>
                <c:pt idx="32648">
                  <c:v>18</c:v>
                </c:pt>
                <c:pt idx="32649">
                  <c:v>16</c:v>
                </c:pt>
                <c:pt idx="32650">
                  <c:v>16</c:v>
                </c:pt>
                <c:pt idx="32651">
                  <c:v>20</c:v>
                </c:pt>
                <c:pt idx="32652">
                  <c:v>16</c:v>
                </c:pt>
                <c:pt idx="32653">
                  <c:v>16</c:v>
                </c:pt>
                <c:pt idx="32654">
                  <c:v>15</c:v>
                </c:pt>
                <c:pt idx="32655">
                  <c:v>20</c:v>
                </c:pt>
                <c:pt idx="32656">
                  <c:v>19</c:v>
                </c:pt>
                <c:pt idx="32657">
                  <c:v>16</c:v>
                </c:pt>
                <c:pt idx="32658">
                  <c:v>0</c:v>
                </c:pt>
                <c:pt idx="32659">
                  <c:v>16</c:v>
                </c:pt>
                <c:pt idx="32660">
                  <c:v>18</c:v>
                </c:pt>
                <c:pt idx="32661">
                  <c:v>16</c:v>
                </c:pt>
                <c:pt idx="32662">
                  <c:v>17</c:v>
                </c:pt>
                <c:pt idx="32663">
                  <c:v>20</c:v>
                </c:pt>
                <c:pt idx="32664">
                  <c:v>16</c:v>
                </c:pt>
                <c:pt idx="32665">
                  <c:v>16</c:v>
                </c:pt>
                <c:pt idx="32666">
                  <c:v>13</c:v>
                </c:pt>
                <c:pt idx="32667">
                  <c:v>15</c:v>
                </c:pt>
                <c:pt idx="32668">
                  <c:v>15</c:v>
                </c:pt>
                <c:pt idx="32669">
                  <c:v>11</c:v>
                </c:pt>
                <c:pt idx="32670">
                  <c:v>20</c:v>
                </c:pt>
                <c:pt idx="32671">
                  <c:v>16</c:v>
                </c:pt>
                <c:pt idx="32672">
                  <c:v>20</c:v>
                </c:pt>
                <c:pt idx="32673">
                  <c:v>0</c:v>
                </c:pt>
                <c:pt idx="32674">
                  <c:v>16</c:v>
                </c:pt>
                <c:pt idx="32675">
                  <c:v>16</c:v>
                </c:pt>
                <c:pt idx="32676">
                  <c:v>20</c:v>
                </c:pt>
                <c:pt idx="32677">
                  <c:v>16</c:v>
                </c:pt>
                <c:pt idx="32678">
                  <c:v>0</c:v>
                </c:pt>
                <c:pt idx="32679">
                  <c:v>16</c:v>
                </c:pt>
                <c:pt idx="32680">
                  <c:v>9</c:v>
                </c:pt>
                <c:pt idx="32681">
                  <c:v>16</c:v>
                </c:pt>
                <c:pt idx="32682">
                  <c:v>14</c:v>
                </c:pt>
                <c:pt idx="32683">
                  <c:v>0</c:v>
                </c:pt>
                <c:pt idx="32684">
                  <c:v>20</c:v>
                </c:pt>
                <c:pt idx="32685">
                  <c:v>20</c:v>
                </c:pt>
                <c:pt idx="32686">
                  <c:v>16</c:v>
                </c:pt>
                <c:pt idx="32687">
                  <c:v>16</c:v>
                </c:pt>
                <c:pt idx="32688">
                  <c:v>16</c:v>
                </c:pt>
                <c:pt idx="32689">
                  <c:v>0</c:v>
                </c:pt>
                <c:pt idx="32690">
                  <c:v>16</c:v>
                </c:pt>
                <c:pt idx="32691">
                  <c:v>17</c:v>
                </c:pt>
                <c:pt idx="32692">
                  <c:v>19</c:v>
                </c:pt>
                <c:pt idx="32693">
                  <c:v>14</c:v>
                </c:pt>
                <c:pt idx="32694">
                  <c:v>15</c:v>
                </c:pt>
                <c:pt idx="32695">
                  <c:v>16</c:v>
                </c:pt>
                <c:pt idx="32696">
                  <c:v>20</c:v>
                </c:pt>
                <c:pt idx="32697">
                  <c:v>20</c:v>
                </c:pt>
                <c:pt idx="32698">
                  <c:v>15</c:v>
                </c:pt>
                <c:pt idx="32699">
                  <c:v>17</c:v>
                </c:pt>
                <c:pt idx="32700">
                  <c:v>18</c:v>
                </c:pt>
                <c:pt idx="32701">
                  <c:v>13</c:v>
                </c:pt>
                <c:pt idx="32702">
                  <c:v>17</c:v>
                </c:pt>
                <c:pt idx="32703">
                  <c:v>0</c:v>
                </c:pt>
                <c:pt idx="32704">
                  <c:v>17</c:v>
                </c:pt>
                <c:pt idx="32705">
                  <c:v>19</c:v>
                </c:pt>
                <c:pt idx="32706">
                  <c:v>19</c:v>
                </c:pt>
                <c:pt idx="32707">
                  <c:v>20</c:v>
                </c:pt>
                <c:pt idx="32708">
                  <c:v>17</c:v>
                </c:pt>
                <c:pt idx="32709">
                  <c:v>17</c:v>
                </c:pt>
                <c:pt idx="32710">
                  <c:v>13</c:v>
                </c:pt>
                <c:pt idx="32711">
                  <c:v>20</c:v>
                </c:pt>
                <c:pt idx="32712">
                  <c:v>19</c:v>
                </c:pt>
                <c:pt idx="32713">
                  <c:v>15</c:v>
                </c:pt>
                <c:pt idx="32714">
                  <c:v>17</c:v>
                </c:pt>
                <c:pt idx="32715">
                  <c:v>20</c:v>
                </c:pt>
                <c:pt idx="32716">
                  <c:v>13</c:v>
                </c:pt>
                <c:pt idx="32717">
                  <c:v>16</c:v>
                </c:pt>
                <c:pt idx="32718">
                  <c:v>16</c:v>
                </c:pt>
                <c:pt idx="32719">
                  <c:v>20</c:v>
                </c:pt>
                <c:pt idx="32720">
                  <c:v>16</c:v>
                </c:pt>
                <c:pt idx="32721">
                  <c:v>17</c:v>
                </c:pt>
                <c:pt idx="32722">
                  <c:v>18</c:v>
                </c:pt>
                <c:pt idx="32723">
                  <c:v>14</c:v>
                </c:pt>
                <c:pt idx="32724">
                  <c:v>13</c:v>
                </c:pt>
                <c:pt idx="32725">
                  <c:v>20</c:v>
                </c:pt>
                <c:pt idx="32726">
                  <c:v>14</c:v>
                </c:pt>
                <c:pt idx="32727">
                  <c:v>0</c:v>
                </c:pt>
                <c:pt idx="32728">
                  <c:v>20</c:v>
                </c:pt>
                <c:pt idx="32729">
                  <c:v>0</c:v>
                </c:pt>
                <c:pt idx="32730">
                  <c:v>16</c:v>
                </c:pt>
                <c:pt idx="32731">
                  <c:v>20</c:v>
                </c:pt>
                <c:pt idx="32732">
                  <c:v>14</c:v>
                </c:pt>
                <c:pt idx="32733">
                  <c:v>16</c:v>
                </c:pt>
                <c:pt idx="32734">
                  <c:v>20</c:v>
                </c:pt>
                <c:pt idx="32735">
                  <c:v>20</c:v>
                </c:pt>
                <c:pt idx="32736">
                  <c:v>19</c:v>
                </c:pt>
                <c:pt idx="32737">
                  <c:v>0</c:v>
                </c:pt>
                <c:pt idx="32738">
                  <c:v>20</c:v>
                </c:pt>
                <c:pt idx="32739">
                  <c:v>15</c:v>
                </c:pt>
                <c:pt idx="32740">
                  <c:v>16</c:v>
                </c:pt>
                <c:pt idx="32741">
                  <c:v>16</c:v>
                </c:pt>
                <c:pt idx="32742">
                  <c:v>18</c:v>
                </c:pt>
                <c:pt idx="32743">
                  <c:v>0</c:v>
                </c:pt>
                <c:pt idx="32744">
                  <c:v>18</c:v>
                </c:pt>
                <c:pt idx="32745">
                  <c:v>19</c:v>
                </c:pt>
                <c:pt idx="32746">
                  <c:v>19</c:v>
                </c:pt>
                <c:pt idx="32747">
                  <c:v>18</c:v>
                </c:pt>
                <c:pt idx="32748">
                  <c:v>16</c:v>
                </c:pt>
                <c:pt idx="32749">
                  <c:v>4</c:v>
                </c:pt>
                <c:pt idx="32750">
                  <c:v>13</c:v>
                </c:pt>
                <c:pt idx="32751">
                  <c:v>20</c:v>
                </c:pt>
                <c:pt idx="32752">
                  <c:v>16</c:v>
                </c:pt>
                <c:pt idx="32753">
                  <c:v>16</c:v>
                </c:pt>
                <c:pt idx="32754">
                  <c:v>16</c:v>
                </c:pt>
                <c:pt idx="32755">
                  <c:v>18</c:v>
                </c:pt>
                <c:pt idx="32756">
                  <c:v>16</c:v>
                </c:pt>
                <c:pt idx="32757">
                  <c:v>16</c:v>
                </c:pt>
                <c:pt idx="32758">
                  <c:v>16</c:v>
                </c:pt>
                <c:pt idx="32759">
                  <c:v>17</c:v>
                </c:pt>
                <c:pt idx="32760">
                  <c:v>16</c:v>
                </c:pt>
                <c:pt idx="32761">
                  <c:v>14</c:v>
                </c:pt>
                <c:pt idx="32762">
                  <c:v>16</c:v>
                </c:pt>
                <c:pt idx="32763">
                  <c:v>0</c:v>
                </c:pt>
                <c:pt idx="32764">
                  <c:v>13</c:v>
                </c:pt>
                <c:pt idx="32765">
                  <c:v>20</c:v>
                </c:pt>
                <c:pt idx="32766">
                  <c:v>16</c:v>
                </c:pt>
                <c:pt idx="32767">
                  <c:v>16</c:v>
                </c:pt>
                <c:pt idx="32768">
                  <c:v>20</c:v>
                </c:pt>
                <c:pt idx="32769">
                  <c:v>17</c:v>
                </c:pt>
                <c:pt idx="32770">
                  <c:v>20</c:v>
                </c:pt>
                <c:pt idx="32771">
                  <c:v>16</c:v>
                </c:pt>
                <c:pt idx="32772">
                  <c:v>16</c:v>
                </c:pt>
                <c:pt idx="32773">
                  <c:v>19</c:v>
                </c:pt>
                <c:pt idx="32774">
                  <c:v>8</c:v>
                </c:pt>
                <c:pt idx="32775">
                  <c:v>12</c:v>
                </c:pt>
                <c:pt idx="32776">
                  <c:v>19</c:v>
                </c:pt>
                <c:pt idx="32777">
                  <c:v>14</c:v>
                </c:pt>
                <c:pt idx="32778">
                  <c:v>16</c:v>
                </c:pt>
                <c:pt idx="32779">
                  <c:v>20</c:v>
                </c:pt>
                <c:pt idx="32780">
                  <c:v>12</c:v>
                </c:pt>
                <c:pt idx="32781">
                  <c:v>11</c:v>
                </c:pt>
                <c:pt idx="32782">
                  <c:v>14</c:v>
                </c:pt>
                <c:pt idx="32783">
                  <c:v>20</c:v>
                </c:pt>
                <c:pt idx="32784">
                  <c:v>17</c:v>
                </c:pt>
                <c:pt idx="32785">
                  <c:v>12</c:v>
                </c:pt>
                <c:pt idx="32786">
                  <c:v>20</c:v>
                </c:pt>
                <c:pt idx="32787">
                  <c:v>15</c:v>
                </c:pt>
                <c:pt idx="32788">
                  <c:v>14</c:v>
                </c:pt>
                <c:pt idx="32789">
                  <c:v>0</c:v>
                </c:pt>
                <c:pt idx="32790">
                  <c:v>20</c:v>
                </c:pt>
                <c:pt idx="32791">
                  <c:v>12</c:v>
                </c:pt>
                <c:pt idx="32792">
                  <c:v>16</c:v>
                </c:pt>
                <c:pt idx="32793">
                  <c:v>12</c:v>
                </c:pt>
                <c:pt idx="32794">
                  <c:v>16</c:v>
                </c:pt>
                <c:pt idx="32795">
                  <c:v>16</c:v>
                </c:pt>
                <c:pt idx="32796">
                  <c:v>8</c:v>
                </c:pt>
                <c:pt idx="32797">
                  <c:v>12</c:v>
                </c:pt>
                <c:pt idx="32798">
                  <c:v>16</c:v>
                </c:pt>
                <c:pt idx="32799">
                  <c:v>14</c:v>
                </c:pt>
                <c:pt idx="32800">
                  <c:v>16</c:v>
                </c:pt>
                <c:pt idx="32801">
                  <c:v>20</c:v>
                </c:pt>
                <c:pt idx="32802">
                  <c:v>19</c:v>
                </c:pt>
                <c:pt idx="32803">
                  <c:v>16</c:v>
                </c:pt>
                <c:pt idx="32804">
                  <c:v>16</c:v>
                </c:pt>
                <c:pt idx="32805">
                  <c:v>17</c:v>
                </c:pt>
                <c:pt idx="32806">
                  <c:v>18</c:v>
                </c:pt>
                <c:pt idx="32807">
                  <c:v>16</c:v>
                </c:pt>
                <c:pt idx="32808">
                  <c:v>20</c:v>
                </c:pt>
                <c:pt idx="32809">
                  <c:v>16</c:v>
                </c:pt>
                <c:pt idx="32810">
                  <c:v>16</c:v>
                </c:pt>
                <c:pt idx="32811">
                  <c:v>20</c:v>
                </c:pt>
                <c:pt idx="32812">
                  <c:v>19</c:v>
                </c:pt>
                <c:pt idx="32813">
                  <c:v>16</c:v>
                </c:pt>
                <c:pt idx="32814">
                  <c:v>16</c:v>
                </c:pt>
                <c:pt idx="32815">
                  <c:v>20</c:v>
                </c:pt>
                <c:pt idx="32816">
                  <c:v>16</c:v>
                </c:pt>
                <c:pt idx="32817">
                  <c:v>17</c:v>
                </c:pt>
                <c:pt idx="32818">
                  <c:v>0</c:v>
                </c:pt>
                <c:pt idx="32819">
                  <c:v>16</c:v>
                </c:pt>
                <c:pt idx="32820">
                  <c:v>10</c:v>
                </c:pt>
                <c:pt idx="32821">
                  <c:v>17</c:v>
                </c:pt>
                <c:pt idx="32822">
                  <c:v>18</c:v>
                </c:pt>
                <c:pt idx="32823">
                  <c:v>17</c:v>
                </c:pt>
                <c:pt idx="32824">
                  <c:v>20</c:v>
                </c:pt>
                <c:pt idx="32825">
                  <c:v>16</c:v>
                </c:pt>
                <c:pt idx="32826">
                  <c:v>18</c:v>
                </c:pt>
                <c:pt idx="32827">
                  <c:v>18</c:v>
                </c:pt>
                <c:pt idx="32828">
                  <c:v>17</c:v>
                </c:pt>
                <c:pt idx="32829">
                  <c:v>15</c:v>
                </c:pt>
                <c:pt idx="32830">
                  <c:v>0</c:v>
                </c:pt>
                <c:pt idx="32831">
                  <c:v>14</c:v>
                </c:pt>
                <c:pt idx="32832">
                  <c:v>0</c:v>
                </c:pt>
                <c:pt idx="32833">
                  <c:v>12</c:v>
                </c:pt>
                <c:pt idx="32834">
                  <c:v>15</c:v>
                </c:pt>
                <c:pt idx="32835">
                  <c:v>10</c:v>
                </c:pt>
                <c:pt idx="32836">
                  <c:v>19</c:v>
                </c:pt>
                <c:pt idx="32837">
                  <c:v>16</c:v>
                </c:pt>
                <c:pt idx="32838">
                  <c:v>18</c:v>
                </c:pt>
                <c:pt idx="32839">
                  <c:v>18</c:v>
                </c:pt>
                <c:pt idx="32840">
                  <c:v>15</c:v>
                </c:pt>
                <c:pt idx="32841">
                  <c:v>16</c:v>
                </c:pt>
                <c:pt idx="32842">
                  <c:v>12</c:v>
                </c:pt>
                <c:pt idx="32843">
                  <c:v>17</c:v>
                </c:pt>
                <c:pt idx="32844">
                  <c:v>12</c:v>
                </c:pt>
                <c:pt idx="32845">
                  <c:v>20</c:v>
                </c:pt>
                <c:pt idx="32846">
                  <c:v>16</c:v>
                </c:pt>
                <c:pt idx="32847">
                  <c:v>17</c:v>
                </c:pt>
                <c:pt idx="32848">
                  <c:v>18</c:v>
                </c:pt>
                <c:pt idx="32849">
                  <c:v>8</c:v>
                </c:pt>
                <c:pt idx="32850">
                  <c:v>19</c:v>
                </c:pt>
                <c:pt idx="32851">
                  <c:v>16</c:v>
                </c:pt>
                <c:pt idx="32852">
                  <c:v>20</c:v>
                </c:pt>
                <c:pt idx="32853">
                  <c:v>20</c:v>
                </c:pt>
                <c:pt idx="32854">
                  <c:v>18</c:v>
                </c:pt>
                <c:pt idx="32855">
                  <c:v>16</c:v>
                </c:pt>
                <c:pt idx="32856">
                  <c:v>14</c:v>
                </c:pt>
                <c:pt idx="32857">
                  <c:v>13</c:v>
                </c:pt>
                <c:pt idx="32858">
                  <c:v>15</c:v>
                </c:pt>
                <c:pt idx="32859">
                  <c:v>19</c:v>
                </c:pt>
                <c:pt idx="32860">
                  <c:v>20</c:v>
                </c:pt>
                <c:pt idx="32861">
                  <c:v>20</c:v>
                </c:pt>
                <c:pt idx="32862">
                  <c:v>16</c:v>
                </c:pt>
                <c:pt idx="32863">
                  <c:v>20</c:v>
                </c:pt>
                <c:pt idx="32864">
                  <c:v>19</c:v>
                </c:pt>
                <c:pt idx="32865">
                  <c:v>16</c:v>
                </c:pt>
                <c:pt idx="32866">
                  <c:v>18</c:v>
                </c:pt>
                <c:pt idx="32867">
                  <c:v>20</c:v>
                </c:pt>
                <c:pt idx="32868">
                  <c:v>13</c:v>
                </c:pt>
                <c:pt idx="32869">
                  <c:v>0</c:v>
                </c:pt>
                <c:pt idx="32870">
                  <c:v>16</c:v>
                </c:pt>
                <c:pt idx="32871">
                  <c:v>19</c:v>
                </c:pt>
                <c:pt idx="32872">
                  <c:v>20</c:v>
                </c:pt>
                <c:pt idx="32873">
                  <c:v>17</c:v>
                </c:pt>
                <c:pt idx="32874">
                  <c:v>17</c:v>
                </c:pt>
                <c:pt idx="32875">
                  <c:v>17</c:v>
                </c:pt>
                <c:pt idx="32876">
                  <c:v>16</c:v>
                </c:pt>
                <c:pt idx="32877">
                  <c:v>20</c:v>
                </c:pt>
                <c:pt idx="32878">
                  <c:v>16</c:v>
                </c:pt>
                <c:pt idx="32879">
                  <c:v>16</c:v>
                </c:pt>
                <c:pt idx="32880">
                  <c:v>19</c:v>
                </c:pt>
                <c:pt idx="32881">
                  <c:v>13</c:v>
                </c:pt>
                <c:pt idx="32882">
                  <c:v>20</c:v>
                </c:pt>
                <c:pt idx="32883">
                  <c:v>20</c:v>
                </c:pt>
                <c:pt idx="32884">
                  <c:v>10</c:v>
                </c:pt>
                <c:pt idx="32885">
                  <c:v>17</c:v>
                </c:pt>
                <c:pt idx="32886">
                  <c:v>14</c:v>
                </c:pt>
                <c:pt idx="32887">
                  <c:v>20</c:v>
                </c:pt>
                <c:pt idx="32888">
                  <c:v>20</c:v>
                </c:pt>
                <c:pt idx="32889">
                  <c:v>15</c:v>
                </c:pt>
                <c:pt idx="32890">
                  <c:v>20</c:v>
                </c:pt>
                <c:pt idx="32891">
                  <c:v>12</c:v>
                </c:pt>
                <c:pt idx="32892">
                  <c:v>16</c:v>
                </c:pt>
                <c:pt idx="32893">
                  <c:v>16</c:v>
                </c:pt>
                <c:pt idx="32894">
                  <c:v>20</c:v>
                </c:pt>
                <c:pt idx="32895">
                  <c:v>20</c:v>
                </c:pt>
                <c:pt idx="32896">
                  <c:v>19</c:v>
                </c:pt>
                <c:pt idx="32897">
                  <c:v>15</c:v>
                </c:pt>
                <c:pt idx="32898">
                  <c:v>16</c:v>
                </c:pt>
                <c:pt idx="32899">
                  <c:v>18</c:v>
                </c:pt>
                <c:pt idx="32900">
                  <c:v>20</c:v>
                </c:pt>
                <c:pt idx="32901">
                  <c:v>14</c:v>
                </c:pt>
                <c:pt idx="32902">
                  <c:v>16</c:v>
                </c:pt>
                <c:pt idx="32903">
                  <c:v>20</c:v>
                </c:pt>
                <c:pt idx="32904">
                  <c:v>15</c:v>
                </c:pt>
                <c:pt idx="32905">
                  <c:v>17</c:v>
                </c:pt>
                <c:pt idx="32906">
                  <c:v>15</c:v>
                </c:pt>
                <c:pt idx="32907">
                  <c:v>20</c:v>
                </c:pt>
                <c:pt idx="32908">
                  <c:v>16</c:v>
                </c:pt>
                <c:pt idx="32909">
                  <c:v>16</c:v>
                </c:pt>
                <c:pt idx="32910">
                  <c:v>15</c:v>
                </c:pt>
                <c:pt idx="32911">
                  <c:v>16</c:v>
                </c:pt>
                <c:pt idx="32912">
                  <c:v>16</c:v>
                </c:pt>
                <c:pt idx="32913">
                  <c:v>0</c:v>
                </c:pt>
                <c:pt idx="32914">
                  <c:v>12</c:v>
                </c:pt>
                <c:pt idx="32915">
                  <c:v>15</c:v>
                </c:pt>
                <c:pt idx="32916">
                  <c:v>20</c:v>
                </c:pt>
                <c:pt idx="32917">
                  <c:v>16</c:v>
                </c:pt>
                <c:pt idx="32918">
                  <c:v>15</c:v>
                </c:pt>
                <c:pt idx="32919">
                  <c:v>20</c:v>
                </c:pt>
                <c:pt idx="32920">
                  <c:v>18</c:v>
                </c:pt>
                <c:pt idx="32921">
                  <c:v>15</c:v>
                </c:pt>
                <c:pt idx="32922">
                  <c:v>20</c:v>
                </c:pt>
                <c:pt idx="32923">
                  <c:v>19</c:v>
                </c:pt>
                <c:pt idx="32924">
                  <c:v>16</c:v>
                </c:pt>
                <c:pt idx="32925">
                  <c:v>19</c:v>
                </c:pt>
                <c:pt idx="32926">
                  <c:v>12</c:v>
                </c:pt>
                <c:pt idx="32927">
                  <c:v>10</c:v>
                </c:pt>
                <c:pt idx="32928">
                  <c:v>16</c:v>
                </c:pt>
                <c:pt idx="32929">
                  <c:v>16</c:v>
                </c:pt>
                <c:pt idx="32930">
                  <c:v>18</c:v>
                </c:pt>
                <c:pt idx="32931">
                  <c:v>20</c:v>
                </c:pt>
                <c:pt idx="32932">
                  <c:v>20</c:v>
                </c:pt>
                <c:pt idx="32933">
                  <c:v>12</c:v>
                </c:pt>
                <c:pt idx="32934">
                  <c:v>19</c:v>
                </c:pt>
                <c:pt idx="32935">
                  <c:v>20</c:v>
                </c:pt>
                <c:pt idx="32936">
                  <c:v>16</c:v>
                </c:pt>
                <c:pt idx="32937">
                  <c:v>20</c:v>
                </c:pt>
                <c:pt idx="32938">
                  <c:v>17</c:v>
                </c:pt>
                <c:pt idx="32939">
                  <c:v>16</c:v>
                </c:pt>
                <c:pt idx="32940">
                  <c:v>16</c:v>
                </c:pt>
                <c:pt idx="32941">
                  <c:v>16</c:v>
                </c:pt>
                <c:pt idx="32942">
                  <c:v>16</c:v>
                </c:pt>
                <c:pt idx="32943">
                  <c:v>16</c:v>
                </c:pt>
                <c:pt idx="32944">
                  <c:v>16</c:v>
                </c:pt>
                <c:pt idx="32945">
                  <c:v>17</c:v>
                </c:pt>
                <c:pt idx="32946">
                  <c:v>16</c:v>
                </c:pt>
                <c:pt idx="32947">
                  <c:v>17</c:v>
                </c:pt>
                <c:pt idx="32948">
                  <c:v>16</c:v>
                </c:pt>
                <c:pt idx="32949">
                  <c:v>14</c:v>
                </c:pt>
                <c:pt idx="32950">
                  <c:v>12</c:v>
                </c:pt>
                <c:pt idx="32951">
                  <c:v>17</c:v>
                </c:pt>
                <c:pt idx="32952">
                  <c:v>16</c:v>
                </c:pt>
                <c:pt idx="32953">
                  <c:v>17</c:v>
                </c:pt>
                <c:pt idx="32954">
                  <c:v>15</c:v>
                </c:pt>
                <c:pt idx="32955">
                  <c:v>14</c:v>
                </c:pt>
                <c:pt idx="32956">
                  <c:v>10</c:v>
                </c:pt>
                <c:pt idx="32957">
                  <c:v>20</c:v>
                </c:pt>
                <c:pt idx="32958">
                  <c:v>16</c:v>
                </c:pt>
                <c:pt idx="32959">
                  <c:v>17</c:v>
                </c:pt>
                <c:pt idx="32960">
                  <c:v>0</c:v>
                </c:pt>
                <c:pt idx="32961">
                  <c:v>15</c:v>
                </c:pt>
                <c:pt idx="32962">
                  <c:v>16</c:v>
                </c:pt>
                <c:pt idx="32963">
                  <c:v>15</c:v>
                </c:pt>
                <c:pt idx="32964">
                  <c:v>16</c:v>
                </c:pt>
                <c:pt idx="32965">
                  <c:v>20</c:v>
                </c:pt>
                <c:pt idx="32966">
                  <c:v>19</c:v>
                </c:pt>
                <c:pt idx="32967">
                  <c:v>18</c:v>
                </c:pt>
                <c:pt idx="32968">
                  <c:v>20</c:v>
                </c:pt>
                <c:pt idx="32969">
                  <c:v>11</c:v>
                </c:pt>
                <c:pt idx="32970">
                  <c:v>18</c:v>
                </c:pt>
                <c:pt idx="32971">
                  <c:v>20</c:v>
                </c:pt>
                <c:pt idx="32972">
                  <c:v>19</c:v>
                </c:pt>
                <c:pt idx="32973">
                  <c:v>19</c:v>
                </c:pt>
                <c:pt idx="32974">
                  <c:v>16</c:v>
                </c:pt>
                <c:pt idx="32975">
                  <c:v>16</c:v>
                </c:pt>
                <c:pt idx="32976">
                  <c:v>19</c:v>
                </c:pt>
                <c:pt idx="32977">
                  <c:v>17</c:v>
                </c:pt>
                <c:pt idx="32978">
                  <c:v>20</c:v>
                </c:pt>
                <c:pt idx="32979">
                  <c:v>19</c:v>
                </c:pt>
                <c:pt idx="32980">
                  <c:v>20</c:v>
                </c:pt>
                <c:pt idx="32981">
                  <c:v>12</c:v>
                </c:pt>
                <c:pt idx="32982">
                  <c:v>17</c:v>
                </c:pt>
                <c:pt idx="32983">
                  <c:v>0</c:v>
                </c:pt>
                <c:pt idx="32984">
                  <c:v>14</c:v>
                </c:pt>
                <c:pt idx="32985">
                  <c:v>16</c:v>
                </c:pt>
                <c:pt idx="32986">
                  <c:v>15</c:v>
                </c:pt>
                <c:pt idx="32987">
                  <c:v>10</c:v>
                </c:pt>
                <c:pt idx="32988">
                  <c:v>16</c:v>
                </c:pt>
                <c:pt idx="32989">
                  <c:v>17</c:v>
                </c:pt>
                <c:pt idx="32990">
                  <c:v>12</c:v>
                </c:pt>
                <c:pt idx="32991">
                  <c:v>20</c:v>
                </c:pt>
                <c:pt idx="32992">
                  <c:v>18</c:v>
                </c:pt>
                <c:pt idx="32993">
                  <c:v>19</c:v>
                </c:pt>
                <c:pt idx="32994">
                  <c:v>16</c:v>
                </c:pt>
                <c:pt idx="32995">
                  <c:v>16</c:v>
                </c:pt>
                <c:pt idx="32996">
                  <c:v>20</c:v>
                </c:pt>
                <c:pt idx="32997">
                  <c:v>15</c:v>
                </c:pt>
                <c:pt idx="32998">
                  <c:v>15</c:v>
                </c:pt>
                <c:pt idx="32999">
                  <c:v>18</c:v>
                </c:pt>
                <c:pt idx="33000">
                  <c:v>16</c:v>
                </c:pt>
                <c:pt idx="33001">
                  <c:v>20</c:v>
                </c:pt>
                <c:pt idx="33002">
                  <c:v>11</c:v>
                </c:pt>
                <c:pt idx="33003">
                  <c:v>19</c:v>
                </c:pt>
                <c:pt idx="33004">
                  <c:v>11</c:v>
                </c:pt>
                <c:pt idx="33005">
                  <c:v>16</c:v>
                </c:pt>
                <c:pt idx="33006">
                  <c:v>0</c:v>
                </c:pt>
                <c:pt idx="33007">
                  <c:v>20</c:v>
                </c:pt>
                <c:pt idx="33008">
                  <c:v>0</c:v>
                </c:pt>
                <c:pt idx="33009">
                  <c:v>16</c:v>
                </c:pt>
                <c:pt idx="33010">
                  <c:v>16</c:v>
                </c:pt>
                <c:pt idx="33011">
                  <c:v>0</c:v>
                </c:pt>
                <c:pt idx="33012">
                  <c:v>18</c:v>
                </c:pt>
                <c:pt idx="33013">
                  <c:v>17</c:v>
                </c:pt>
                <c:pt idx="33014">
                  <c:v>8</c:v>
                </c:pt>
                <c:pt idx="33015">
                  <c:v>15</c:v>
                </c:pt>
                <c:pt idx="33016">
                  <c:v>20</c:v>
                </c:pt>
                <c:pt idx="33017">
                  <c:v>20</c:v>
                </c:pt>
                <c:pt idx="33018">
                  <c:v>11</c:v>
                </c:pt>
                <c:pt idx="33019">
                  <c:v>0</c:v>
                </c:pt>
                <c:pt idx="33020">
                  <c:v>20</c:v>
                </c:pt>
                <c:pt idx="33021">
                  <c:v>20</c:v>
                </c:pt>
                <c:pt idx="33022">
                  <c:v>20</c:v>
                </c:pt>
                <c:pt idx="33023">
                  <c:v>12</c:v>
                </c:pt>
                <c:pt idx="33024">
                  <c:v>19</c:v>
                </c:pt>
                <c:pt idx="33025">
                  <c:v>16</c:v>
                </c:pt>
                <c:pt idx="33026">
                  <c:v>20</c:v>
                </c:pt>
                <c:pt idx="33027">
                  <c:v>20</c:v>
                </c:pt>
                <c:pt idx="33028">
                  <c:v>20</c:v>
                </c:pt>
                <c:pt idx="33029">
                  <c:v>18</c:v>
                </c:pt>
                <c:pt idx="33030">
                  <c:v>18</c:v>
                </c:pt>
                <c:pt idx="33031">
                  <c:v>0</c:v>
                </c:pt>
                <c:pt idx="33032">
                  <c:v>10</c:v>
                </c:pt>
                <c:pt idx="33033">
                  <c:v>17</c:v>
                </c:pt>
                <c:pt idx="33034">
                  <c:v>20</c:v>
                </c:pt>
                <c:pt idx="33035">
                  <c:v>20</c:v>
                </c:pt>
                <c:pt idx="33036">
                  <c:v>16</c:v>
                </c:pt>
                <c:pt idx="33037">
                  <c:v>14</c:v>
                </c:pt>
                <c:pt idx="33038">
                  <c:v>16</c:v>
                </c:pt>
                <c:pt idx="33039">
                  <c:v>14</c:v>
                </c:pt>
                <c:pt idx="33040">
                  <c:v>17</c:v>
                </c:pt>
                <c:pt idx="33041">
                  <c:v>16</c:v>
                </c:pt>
                <c:pt idx="33042">
                  <c:v>17</c:v>
                </c:pt>
                <c:pt idx="33043">
                  <c:v>16</c:v>
                </c:pt>
                <c:pt idx="33044">
                  <c:v>18</c:v>
                </c:pt>
                <c:pt idx="33045">
                  <c:v>0</c:v>
                </c:pt>
                <c:pt idx="33046">
                  <c:v>20</c:v>
                </c:pt>
                <c:pt idx="33047">
                  <c:v>20</c:v>
                </c:pt>
                <c:pt idx="33048">
                  <c:v>16</c:v>
                </c:pt>
                <c:pt idx="33049">
                  <c:v>20</c:v>
                </c:pt>
                <c:pt idx="33050">
                  <c:v>16</c:v>
                </c:pt>
                <c:pt idx="33051">
                  <c:v>15</c:v>
                </c:pt>
                <c:pt idx="33052">
                  <c:v>12</c:v>
                </c:pt>
                <c:pt idx="33053">
                  <c:v>18</c:v>
                </c:pt>
                <c:pt idx="33054">
                  <c:v>15</c:v>
                </c:pt>
                <c:pt idx="33055">
                  <c:v>14</c:v>
                </c:pt>
                <c:pt idx="33056">
                  <c:v>12</c:v>
                </c:pt>
                <c:pt idx="33057">
                  <c:v>16</c:v>
                </c:pt>
                <c:pt idx="33058">
                  <c:v>20</c:v>
                </c:pt>
                <c:pt idx="33059">
                  <c:v>0</c:v>
                </c:pt>
                <c:pt idx="33060">
                  <c:v>15</c:v>
                </c:pt>
                <c:pt idx="33061">
                  <c:v>16</c:v>
                </c:pt>
                <c:pt idx="33062">
                  <c:v>18</c:v>
                </c:pt>
                <c:pt idx="33063">
                  <c:v>12</c:v>
                </c:pt>
                <c:pt idx="33064">
                  <c:v>15</c:v>
                </c:pt>
                <c:pt idx="33065">
                  <c:v>10</c:v>
                </c:pt>
                <c:pt idx="33066">
                  <c:v>19</c:v>
                </c:pt>
                <c:pt idx="33067">
                  <c:v>20</c:v>
                </c:pt>
                <c:pt idx="33068">
                  <c:v>18</c:v>
                </c:pt>
                <c:pt idx="33069">
                  <c:v>12</c:v>
                </c:pt>
                <c:pt idx="33070">
                  <c:v>16</c:v>
                </c:pt>
                <c:pt idx="33071">
                  <c:v>16</c:v>
                </c:pt>
                <c:pt idx="33072">
                  <c:v>16</c:v>
                </c:pt>
                <c:pt idx="33073">
                  <c:v>16</c:v>
                </c:pt>
                <c:pt idx="33074">
                  <c:v>16</c:v>
                </c:pt>
                <c:pt idx="33075">
                  <c:v>19</c:v>
                </c:pt>
                <c:pt idx="33076">
                  <c:v>16</c:v>
                </c:pt>
                <c:pt idx="33077">
                  <c:v>17</c:v>
                </c:pt>
                <c:pt idx="33078">
                  <c:v>19</c:v>
                </c:pt>
                <c:pt idx="33079">
                  <c:v>16</c:v>
                </c:pt>
                <c:pt idx="33080">
                  <c:v>17</c:v>
                </c:pt>
                <c:pt idx="33081">
                  <c:v>19</c:v>
                </c:pt>
                <c:pt idx="33082">
                  <c:v>8</c:v>
                </c:pt>
                <c:pt idx="33083">
                  <c:v>16</c:v>
                </c:pt>
                <c:pt idx="33084">
                  <c:v>20</c:v>
                </c:pt>
                <c:pt idx="33085">
                  <c:v>18</c:v>
                </c:pt>
                <c:pt idx="33086">
                  <c:v>20</c:v>
                </c:pt>
                <c:pt idx="33087">
                  <c:v>18</c:v>
                </c:pt>
                <c:pt idx="33088">
                  <c:v>18</c:v>
                </c:pt>
                <c:pt idx="33089">
                  <c:v>16</c:v>
                </c:pt>
                <c:pt idx="33090">
                  <c:v>17</c:v>
                </c:pt>
                <c:pt idx="33091">
                  <c:v>20</c:v>
                </c:pt>
                <c:pt idx="33092">
                  <c:v>19</c:v>
                </c:pt>
                <c:pt idx="33093">
                  <c:v>20</c:v>
                </c:pt>
                <c:pt idx="33094">
                  <c:v>12</c:v>
                </c:pt>
                <c:pt idx="33095">
                  <c:v>0</c:v>
                </c:pt>
                <c:pt idx="33096">
                  <c:v>20</c:v>
                </c:pt>
                <c:pt idx="33097">
                  <c:v>14</c:v>
                </c:pt>
                <c:pt idx="33098">
                  <c:v>16</c:v>
                </c:pt>
                <c:pt idx="33099">
                  <c:v>20</c:v>
                </c:pt>
                <c:pt idx="33100">
                  <c:v>20</c:v>
                </c:pt>
                <c:pt idx="33101">
                  <c:v>16</c:v>
                </c:pt>
                <c:pt idx="33102">
                  <c:v>20</c:v>
                </c:pt>
                <c:pt idx="33103">
                  <c:v>4</c:v>
                </c:pt>
                <c:pt idx="33104">
                  <c:v>16</c:v>
                </c:pt>
                <c:pt idx="33105">
                  <c:v>20</c:v>
                </c:pt>
                <c:pt idx="33106">
                  <c:v>12</c:v>
                </c:pt>
                <c:pt idx="33107">
                  <c:v>13</c:v>
                </c:pt>
                <c:pt idx="33108">
                  <c:v>19</c:v>
                </c:pt>
                <c:pt idx="33109">
                  <c:v>13</c:v>
                </c:pt>
                <c:pt idx="33110">
                  <c:v>12</c:v>
                </c:pt>
                <c:pt idx="33111">
                  <c:v>12</c:v>
                </c:pt>
                <c:pt idx="33112">
                  <c:v>18</c:v>
                </c:pt>
                <c:pt idx="33113">
                  <c:v>16</c:v>
                </c:pt>
                <c:pt idx="33114">
                  <c:v>9</c:v>
                </c:pt>
                <c:pt idx="33115">
                  <c:v>11</c:v>
                </c:pt>
                <c:pt idx="33116">
                  <c:v>16</c:v>
                </c:pt>
                <c:pt idx="33117">
                  <c:v>19</c:v>
                </c:pt>
                <c:pt idx="33118">
                  <c:v>20</c:v>
                </c:pt>
                <c:pt idx="33119">
                  <c:v>16</c:v>
                </c:pt>
                <c:pt idx="33120">
                  <c:v>0</c:v>
                </c:pt>
                <c:pt idx="33121">
                  <c:v>15</c:v>
                </c:pt>
                <c:pt idx="33122">
                  <c:v>20</c:v>
                </c:pt>
                <c:pt idx="33123">
                  <c:v>16</c:v>
                </c:pt>
                <c:pt idx="33124">
                  <c:v>20</c:v>
                </c:pt>
                <c:pt idx="33125">
                  <c:v>16</c:v>
                </c:pt>
                <c:pt idx="33126">
                  <c:v>20</c:v>
                </c:pt>
                <c:pt idx="33127">
                  <c:v>14</c:v>
                </c:pt>
                <c:pt idx="33128">
                  <c:v>16</c:v>
                </c:pt>
                <c:pt idx="33129">
                  <c:v>16</c:v>
                </c:pt>
                <c:pt idx="33130">
                  <c:v>20</c:v>
                </c:pt>
                <c:pt idx="33131">
                  <c:v>19</c:v>
                </c:pt>
                <c:pt idx="33132">
                  <c:v>14</c:v>
                </c:pt>
                <c:pt idx="33133">
                  <c:v>10</c:v>
                </c:pt>
                <c:pt idx="33134">
                  <c:v>15</c:v>
                </c:pt>
                <c:pt idx="33135">
                  <c:v>19</c:v>
                </c:pt>
                <c:pt idx="33136">
                  <c:v>20</c:v>
                </c:pt>
                <c:pt idx="33137">
                  <c:v>19</c:v>
                </c:pt>
                <c:pt idx="33138">
                  <c:v>20</c:v>
                </c:pt>
                <c:pt idx="33139">
                  <c:v>16</c:v>
                </c:pt>
                <c:pt idx="33140">
                  <c:v>16</c:v>
                </c:pt>
                <c:pt idx="33141">
                  <c:v>20</c:v>
                </c:pt>
                <c:pt idx="33142">
                  <c:v>19</c:v>
                </c:pt>
                <c:pt idx="33143">
                  <c:v>0</c:v>
                </c:pt>
                <c:pt idx="33144">
                  <c:v>18</c:v>
                </c:pt>
                <c:pt idx="33145">
                  <c:v>16</c:v>
                </c:pt>
                <c:pt idx="33146">
                  <c:v>19</c:v>
                </c:pt>
                <c:pt idx="33147">
                  <c:v>11</c:v>
                </c:pt>
                <c:pt idx="33148">
                  <c:v>16</c:v>
                </c:pt>
                <c:pt idx="33149">
                  <c:v>20</c:v>
                </c:pt>
                <c:pt idx="33150">
                  <c:v>17</c:v>
                </c:pt>
                <c:pt idx="33151">
                  <c:v>17</c:v>
                </c:pt>
                <c:pt idx="33152">
                  <c:v>16</c:v>
                </c:pt>
                <c:pt idx="33153">
                  <c:v>16</c:v>
                </c:pt>
                <c:pt idx="33154">
                  <c:v>12</c:v>
                </c:pt>
                <c:pt idx="33155">
                  <c:v>18</c:v>
                </c:pt>
                <c:pt idx="33156">
                  <c:v>20</c:v>
                </c:pt>
                <c:pt idx="33157">
                  <c:v>16</c:v>
                </c:pt>
                <c:pt idx="33158">
                  <c:v>17</c:v>
                </c:pt>
                <c:pt idx="33159">
                  <c:v>18</c:v>
                </c:pt>
                <c:pt idx="33160">
                  <c:v>0</c:v>
                </c:pt>
                <c:pt idx="33161">
                  <c:v>11</c:v>
                </c:pt>
                <c:pt idx="33162">
                  <c:v>20</c:v>
                </c:pt>
                <c:pt idx="33163">
                  <c:v>20</c:v>
                </c:pt>
                <c:pt idx="33164">
                  <c:v>16</c:v>
                </c:pt>
                <c:pt idx="33165">
                  <c:v>19</c:v>
                </c:pt>
                <c:pt idx="33166">
                  <c:v>16</c:v>
                </c:pt>
                <c:pt idx="33167">
                  <c:v>20</c:v>
                </c:pt>
                <c:pt idx="33168">
                  <c:v>16</c:v>
                </c:pt>
                <c:pt idx="33169">
                  <c:v>20</c:v>
                </c:pt>
                <c:pt idx="33170">
                  <c:v>20</c:v>
                </c:pt>
                <c:pt idx="33171">
                  <c:v>19</c:v>
                </c:pt>
                <c:pt idx="33172">
                  <c:v>11</c:v>
                </c:pt>
                <c:pt idx="33173">
                  <c:v>20</c:v>
                </c:pt>
                <c:pt idx="33174">
                  <c:v>14</c:v>
                </c:pt>
                <c:pt idx="33175">
                  <c:v>16</c:v>
                </c:pt>
                <c:pt idx="33176">
                  <c:v>18</c:v>
                </c:pt>
                <c:pt idx="33177">
                  <c:v>18</c:v>
                </c:pt>
                <c:pt idx="33178">
                  <c:v>20</c:v>
                </c:pt>
                <c:pt idx="33179">
                  <c:v>16</c:v>
                </c:pt>
                <c:pt idx="33180">
                  <c:v>15</c:v>
                </c:pt>
                <c:pt idx="33181">
                  <c:v>18</c:v>
                </c:pt>
                <c:pt idx="33182">
                  <c:v>10</c:v>
                </c:pt>
                <c:pt idx="33183">
                  <c:v>12</c:v>
                </c:pt>
                <c:pt idx="33184">
                  <c:v>20</c:v>
                </c:pt>
                <c:pt idx="33185">
                  <c:v>17</c:v>
                </c:pt>
                <c:pt idx="33186">
                  <c:v>17</c:v>
                </c:pt>
                <c:pt idx="33187">
                  <c:v>19</c:v>
                </c:pt>
                <c:pt idx="33188">
                  <c:v>16</c:v>
                </c:pt>
                <c:pt idx="33189">
                  <c:v>16</c:v>
                </c:pt>
                <c:pt idx="33190">
                  <c:v>12</c:v>
                </c:pt>
                <c:pt idx="33191">
                  <c:v>0</c:v>
                </c:pt>
                <c:pt idx="33192">
                  <c:v>17</c:v>
                </c:pt>
                <c:pt idx="33193">
                  <c:v>20</c:v>
                </c:pt>
                <c:pt idx="33194">
                  <c:v>16</c:v>
                </c:pt>
                <c:pt idx="33195">
                  <c:v>16</c:v>
                </c:pt>
                <c:pt idx="33196">
                  <c:v>0</c:v>
                </c:pt>
                <c:pt idx="33197">
                  <c:v>17</c:v>
                </c:pt>
                <c:pt idx="33198">
                  <c:v>16</c:v>
                </c:pt>
                <c:pt idx="33199">
                  <c:v>16</c:v>
                </c:pt>
                <c:pt idx="33200">
                  <c:v>13</c:v>
                </c:pt>
                <c:pt idx="33201">
                  <c:v>16</c:v>
                </c:pt>
                <c:pt idx="33202">
                  <c:v>16</c:v>
                </c:pt>
                <c:pt idx="33203">
                  <c:v>16</c:v>
                </c:pt>
                <c:pt idx="33204">
                  <c:v>12</c:v>
                </c:pt>
                <c:pt idx="33205">
                  <c:v>16</c:v>
                </c:pt>
                <c:pt idx="33206">
                  <c:v>20</c:v>
                </c:pt>
                <c:pt idx="33207">
                  <c:v>20</c:v>
                </c:pt>
                <c:pt idx="33208">
                  <c:v>16</c:v>
                </c:pt>
                <c:pt idx="33209">
                  <c:v>19</c:v>
                </c:pt>
                <c:pt idx="33210">
                  <c:v>0</c:v>
                </c:pt>
                <c:pt idx="33211">
                  <c:v>16</c:v>
                </c:pt>
                <c:pt idx="33212">
                  <c:v>16</c:v>
                </c:pt>
                <c:pt idx="33213">
                  <c:v>15</c:v>
                </c:pt>
                <c:pt idx="33214">
                  <c:v>20</c:v>
                </c:pt>
                <c:pt idx="33215">
                  <c:v>16</c:v>
                </c:pt>
                <c:pt idx="33216">
                  <c:v>16</c:v>
                </c:pt>
                <c:pt idx="33217">
                  <c:v>19</c:v>
                </c:pt>
                <c:pt idx="33218">
                  <c:v>12</c:v>
                </c:pt>
                <c:pt idx="33219">
                  <c:v>17</c:v>
                </c:pt>
                <c:pt idx="33220">
                  <c:v>20</c:v>
                </c:pt>
                <c:pt idx="33221">
                  <c:v>16</c:v>
                </c:pt>
                <c:pt idx="33222">
                  <c:v>16</c:v>
                </c:pt>
                <c:pt idx="33223">
                  <c:v>17</c:v>
                </c:pt>
                <c:pt idx="33224">
                  <c:v>19</c:v>
                </c:pt>
                <c:pt idx="33225">
                  <c:v>16</c:v>
                </c:pt>
                <c:pt idx="33226">
                  <c:v>20</c:v>
                </c:pt>
                <c:pt idx="33227">
                  <c:v>15</c:v>
                </c:pt>
                <c:pt idx="33228">
                  <c:v>16</c:v>
                </c:pt>
                <c:pt idx="33229">
                  <c:v>14</c:v>
                </c:pt>
                <c:pt idx="33230">
                  <c:v>20</c:v>
                </c:pt>
                <c:pt idx="33231">
                  <c:v>19</c:v>
                </c:pt>
                <c:pt idx="33232">
                  <c:v>15</c:v>
                </c:pt>
                <c:pt idx="33233">
                  <c:v>16</c:v>
                </c:pt>
                <c:pt idx="33234">
                  <c:v>16</c:v>
                </c:pt>
                <c:pt idx="33235">
                  <c:v>16</c:v>
                </c:pt>
                <c:pt idx="33236">
                  <c:v>19</c:v>
                </c:pt>
                <c:pt idx="33237">
                  <c:v>15</c:v>
                </c:pt>
                <c:pt idx="33238">
                  <c:v>19</c:v>
                </c:pt>
                <c:pt idx="33239">
                  <c:v>16</c:v>
                </c:pt>
                <c:pt idx="33240">
                  <c:v>20</c:v>
                </c:pt>
                <c:pt idx="33241">
                  <c:v>15</c:v>
                </c:pt>
                <c:pt idx="33242">
                  <c:v>19</c:v>
                </c:pt>
                <c:pt idx="33243">
                  <c:v>0</c:v>
                </c:pt>
                <c:pt idx="33244">
                  <c:v>17</c:v>
                </c:pt>
                <c:pt idx="33245">
                  <c:v>16</c:v>
                </c:pt>
                <c:pt idx="33246">
                  <c:v>20</c:v>
                </c:pt>
                <c:pt idx="33247">
                  <c:v>19</c:v>
                </c:pt>
                <c:pt idx="33248">
                  <c:v>19</c:v>
                </c:pt>
                <c:pt idx="33249">
                  <c:v>19</c:v>
                </c:pt>
                <c:pt idx="33250">
                  <c:v>18</c:v>
                </c:pt>
                <c:pt idx="33251">
                  <c:v>20</c:v>
                </c:pt>
                <c:pt idx="33252">
                  <c:v>15</c:v>
                </c:pt>
                <c:pt idx="33253">
                  <c:v>18</c:v>
                </c:pt>
                <c:pt idx="33254">
                  <c:v>19</c:v>
                </c:pt>
                <c:pt idx="33255">
                  <c:v>16</c:v>
                </c:pt>
                <c:pt idx="33256">
                  <c:v>14</c:v>
                </c:pt>
                <c:pt idx="33257">
                  <c:v>20</c:v>
                </c:pt>
                <c:pt idx="33258">
                  <c:v>19</c:v>
                </c:pt>
                <c:pt idx="33259">
                  <c:v>0</c:v>
                </c:pt>
                <c:pt idx="33260">
                  <c:v>19</c:v>
                </c:pt>
                <c:pt idx="33261">
                  <c:v>14</c:v>
                </c:pt>
                <c:pt idx="33262">
                  <c:v>16</c:v>
                </c:pt>
                <c:pt idx="33263">
                  <c:v>16</c:v>
                </c:pt>
                <c:pt idx="33264">
                  <c:v>16</c:v>
                </c:pt>
                <c:pt idx="33265">
                  <c:v>16</c:v>
                </c:pt>
                <c:pt idx="33266">
                  <c:v>16</c:v>
                </c:pt>
                <c:pt idx="33267">
                  <c:v>16</c:v>
                </c:pt>
                <c:pt idx="33268">
                  <c:v>18</c:v>
                </c:pt>
                <c:pt idx="33269">
                  <c:v>19</c:v>
                </c:pt>
                <c:pt idx="33270">
                  <c:v>15</c:v>
                </c:pt>
                <c:pt idx="33271">
                  <c:v>19</c:v>
                </c:pt>
                <c:pt idx="33272">
                  <c:v>16</c:v>
                </c:pt>
                <c:pt idx="33273">
                  <c:v>16</c:v>
                </c:pt>
                <c:pt idx="33274">
                  <c:v>10</c:v>
                </c:pt>
                <c:pt idx="33275">
                  <c:v>16</c:v>
                </c:pt>
                <c:pt idx="33276">
                  <c:v>20</c:v>
                </c:pt>
                <c:pt idx="33277">
                  <c:v>17</c:v>
                </c:pt>
                <c:pt idx="33278">
                  <c:v>20</c:v>
                </c:pt>
                <c:pt idx="33279">
                  <c:v>15</c:v>
                </c:pt>
                <c:pt idx="33280">
                  <c:v>16</c:v>
                </c:pt>
                <c:pt idx="33281">
                  <c:v>12</c:v>
                </c:pt>
                <c:pt idx="33282">
                  <c:v>16</c:v>
                </c:pt>
                <c:pt idx="33283">
                  <c:v>16</c:v>
                </c:pt>
                <c:pt idx="33284">
                  <c:v>20</c:v>
                </c:pt>
                <c:pt idx="33285">
                  <c:v>16</c:v>
                </c:pt>
                <c:pt idx="33286">
                  <c:v>19</c:v>
                </c:pt>
                <c:pt idx="33287">
                  <c:v>12</c:v>
                </c:pt>
                <c:pt idx="33288">
                  <c:v>16</c:v>
                </c:pt>
                <c:pt idx="33289">
                  <c:v>13</c:v>
                </c:pt>
                <c:pt idx="33290">
                  <c:v>20</c:v>
                </c:pt>
                <c:pt idx="33291">
                  <c:v>20</c:v>
                </c:pt>
                <c:pt idx="33292">
                  <c:v>16</c:v>
                </c:pt>
                <c:pt idx="33293">
                  <c:v>0</c:v>
                </c:pt>
                <c:pt idx="33294">
                  <c:v>16</c:v>
                </c:pt>
                <c:pt idx="33295">
                  <c:v>16</c:v>
                </c:pt>
                <c:pt idx="33296">
                  <c:v>12</c:v>
                </c:pt>
                <c:pt idx="33297">
                  <c:v>17</c:v>
                </c:pt>
                <c:pt idx="33298">
                  <c:v>16</c:v>
                </c:pt>
                <c:pt idx="33299">
                  <c:v>0</c:v>
                </c:pt>
                <c:pt idx="33300">
                  <c:v>16</c:v>
                </c:pt>
                <c:pt idx="33301">
                  <c:v>15</c:v>
                </c:pt>
                <c:pt idx="33302">
                  <c:v>16</c:v>
                </c:pt>
                <c:pt idx="33303">
                  <c:v>18</c:v>
                </c:pt>
                <c:pt idx="33304">
                  <c:v>20</c:v>
                </c:pt>
                <c:pt idx="33305">
                  <c:v>16</c:v>
                </c:pt>
                <c:pt idx="33306">
                  <c:v>17</c:v>
                </c:pt>
                <c:pt idx="33307">
                  <c:v>11</c:v>
                </c:pt>
                <c:pt idx="33308">
                  <c:v>14</c:v>
                </c:pt>
                <c:pt idx="33309">
                  <c:v>12</c:v>
                </c:pt>
                <c:pt idx="33310">
                  <c:v>20</c:v>
                </c:pt>
                <c:pt idx="33311">
                  <c:v>16</c:v>
                </c:pt>
                <c:pt idx="33312">
                  <c:v>20</c:v>
                </c:pt>
                <c:pt idx="33313">
                  <c:v>20</c:v>
                </c:pt>
                <c:pt idx="33314">
                  <c:v>18</c:v>
                </c:pt>
                <c:pt idx="33315">
                  <c:v>20</c:v>
                </c:pt>
                <c:pt idx="33316">
                  <c:v>0</c:v>
                </c:pt>
                <c:pt idx="33317">
                  <c:v>20</c:v>
                </c:pt>
                <c:pt idx="33318">
                  <c:v>18</c:v>
                </c:pt>
                <c:pt idx="33319">
                  <c:v>17</c:v>
                </c:pt>
                <c:pt idx="33320">
                  <c:v>11</c:v>
                </c:pt>
                <c:pt idx="33321">
                  <c:v>18</c:v>
                </c:pt>
                <c:pt idx="33322">
                  <c:v>20</c:v>
                </c:pt>
                <c:pt idx="33323">
                  <c:v>19</c:v>
                </c:pt>
                <c:pt idx="33324">
                  <c:v>12</c:v>
                </c:pt>
                <c:pt idx="33325">
                  <c:v>16</c:v>
                </c:pt>
                <c:pt idx="33326">
                  <c:v>16</c:v>
                </c:pt>
                <c:pt idx="33327">
                  <c:v>16</c:v>
                </c:pt>
                <c:pt idx="33328">
                  <c:v>18</c:v>
                </c:pt>
                <c:pt idx="33329">
                  <c:v>16</c:v>
                </c:pt>
                <c:pt idx="33330">
                  <c:v>16</c:v>
                </c:pt>
                <c:pt idx="33331">
                  <c:v>20</c:v>
                </c:pt>
                <c:pt idx="33332">
                  <c:v>17</c:v>
                </c:pt>
                <c:pt idx="33333">
                  <c:v>20</c:v>
                </c:pt>
                <c:pt idx="33334">
                  <c:v>20</c:v>
                </c:pt>
                <c:pt idx="33335">
                  <c:v>16</c:v>
                </c:pt>
                <c:pt idx="33336">
                  <c:v>15</c:v>
                </c:pt>
                <c:pt idx="33337">
                  <c:v>17</c:v>
                </c:pt>
                <c:pt idx="33338">
                  <c:v>0</c:v>
                </c:pt>
                <c:pt idx="33339">
                  <c:v>0</c:v>
                </c:pt>
                <c:pt idx="33340">
                  <c:v>17</c:v>
                </c:pt>
                <c:pt idx="33341">
                  <c:v>20</c:v>
                </c:pt>
                <c:pt idx="33342">
                  <c:v>20</c:v>
                </c:pt>
                <c:pt idx="33343">
                  <c:v>20</c:v>
                </c:pt>
                <c:pt idx="33344">
                  <c:v>16</c:v>
                </c:pt>
                <c:pt idx="33345">
                  <c:v>13</c:v>
                </c:pt>
                <c:pt idx="33346">
                  <c:v>15</c:v>
                </c:pt>
                <c:pt idx="33347">
                  <c:v>13</c:v>
                </c:pt>
                <c:pt idx="33348">
                  <c:v>20</c:v>
                </c:pt>
                <c:pt idx="33349">
                  <c:v>9</c:v>
                </c:pt>
                <c:pt idx="33350">
                  <c:v>20</c:v>
                </c:pt>
                <c:pt idx="33351">
                  <c:v>16</c:v>
                </c:pt>
                <c:pt idx="33352">
                  <c:v>15</c:v>
                </c:pt>
                <c:pt idx="33353">
                  <c:v>20</c:v>
                </c:pt>
                <c:pt idx="33354">
                  <c:v>20</c:v>
                </c:pt>
                <c:pt idx="33355">
                  <c:v>16</c:v>
                </c:pt>
                <c:pt idx="33356">
                  <c:v>20</c:v>
                </c:pt>
                <c:pt idx="33357">
                  <c:v>19</c:v>
                </c:pt>
                <c:pt idx="33358">
                  <c:v>20</c:v>
                </c:pt>
                <c:pt idx="33359">
                  <c:v>16</c:v>
                </c:pt>
                <c:pt idx="33360">
                  <c:v>9</c:v>
                </c:pt>
                <c:pt idx="33361">
                  <c:v>17</c:v>
                </c:pt>
                <c:pt idx="33362">
                  <c:v>19</c:v>
                </c:pt>
                <c:pt idx="33363">
                  <c:v>19</c:v>
                </c:pt>
                <c:pt idx="33364">
                  <c:v>18</c:v>
                </c:pt>
                <c:pt idx="33365">
                  <c:v>19</c:v>
                </c:pt>
                <c:pt idx="33366">
                  <c:v>15</c:v>
                </c:pt>
                <c:pt idx="33367">
                  <c:v>19</c:v>
                </c:pt>
                <c:pt idx="33368">
                  <c:v>17</c:v>
                </c:pt>
                <c:pt idx="33369">
                  <c:v>20</c:v>
                </c:pt>
                <c:pt idx="33370">
                  <c:v>20</c:v>
                </c:pt>
                <c:pt idx="33371">
                  <c:v>19</c:v>
                </c:pt>
                <c:pt idx="33372">
                  <c:v>16</c:v>
                </c:pt>
                <c:pt idx="33373">
                  <c:v>20</c:v>
                </c:pt>
                <c:pt idx="33374">
                  <c:v>15</c:v>
                </c:pt>
                <c:pt idx="33375">
                  <c:v>0</c:v>
                </c:pt>
                <c:pt idx="33376">
                  <c:v>15</c:v>
                </c:pt>
                <c:pt idx="33377">
                  <c:v>20</c:v>
                </c:pt>
                <c:pt idx="33378">
                  <c:v>13</c:v>
                </c:pt>
                <c:pt idx="33379">
                  <c:v>20</c:v>
                </c:pt>
                <c:pt idx="33380">
                  <c:v>16</c:v>
                </c:pt>
                <c:pt idx="33381">
                  <c:v>16</c:v>
                </c:pt>
                <c:pt idx="33382">
                  <c:v>14</c:v>
                </c:pt>
                <c:pt idx="33383">
                  <c:v>17</c:v>
                </c:pt>
                <c:pt idx="33384">
                  <c:v>20</c:v>
                </c:pt>
                <c:pt idx="33385">
                  <c:v>16</c:v>
                </c:pt>
                <c:pt idx="33386">
                  <c:v>20</c:v>
                </c:pt>
                <c:pt idx="33387">
                  <c:v>16</c:v>
                </c:pt>
                <c:pt idx="33388">
                  <c:v>12</c:v>
                </c:pt>
                <c:pt idx="33389">
                  <c:v>16</c:v>
                </c:pt>
                <c:pt idx="33390">
                  <c:v>16</c:v>
                </c:pt>
                <c:pt idx="33391">
                  <c:v>20</c:v>
                </c:pt>
                <c:pt idx="33392">
                  <c:v>0</c:v>
                </c:pt>
                <c:pt idx="33393">
                  <c:v>12</c:v>
                </c:pt>
                <c:pt idx="33394">
                  <c:v>16</c:v>
                </c:pt>
                <c:pt idx="33395">
                  <c:v>20</c:v>
                </c:pt>
                <c:pt idx="33396">
                  <c:v>17</c:v>
                </c:pt>
                <c:pt idx="33397">
                  <c:v>18</c:v>
                </c:pt>
                <c:pt idx="33398">
                  <c:v>19</c:v>
                </c:pt>
                <c:pt idx="33399">
                  <c:v>15</c:v>
                </c:pt>
                <c:pt idx="33400">
                  <c:v>7</c:v>
                </c:pt>
                <c:pt idx="33401">
                  <c:v>20</c:v>
                </c:pt>
                <c:pt idx="33402">
                  <c:v>16</c:v>
                </c:pt>
                <c:pt idx="33403">
                  <c:v>19</c:v>
                </c:pt>
                <c:pt idx="33404">
                  <c:v>15</c:v>
                </c:pt>
                <c:pt idx="33405">
                  <c:v>17</c:v>
                </c:pt>
                <c:pt idx="33406">
                  <c:v>19</c:v>
                </c:pt>
                <c:pt idx="33407">
                  <c:v>16</c:v>
                </c:pt>
                <c:pt idx="33408">
                  <c:v>19</c:v>
                </c:pt>
                <c:pt idx="33409">
                  <c:v>12</c:v>
                </c:pt>
                <c:pt idx="33410">
                  <c:v>16</c:v>
                </c:pt>
                <c:pt idx="33411">
                  <c:v>16</c:v>
                </c:pt>
                <c:pt idx="33412">
                  <c:v>16</c:v>
                </c:pt>
                <c:pt idx="33413">
                  <c:v>16</c:v>
                </c:pt>
                <c:pt idx="33414">
                  <c:v>15</c:v>
                </c:pt>
                <c:pt idx="33415">
                  <c:v>13</c:v>
                </c:pt>
                <c:pt idx="33416">
                  <c:v>16</c:v>
                </c:pt>
                <c:pt idx="33417">
                  <c:v>16</c:v>
                </c:pt>
                <c:pt idx="33418">
                  <c:v>16</c:v>
                </c:pt>
                <c:pt idx="33419">
                  <c:v>12</c:v>
                </c:pt>
                <c:pt idx="33420">
                  <c:v>16</c:v>
                </c:pt>
                <c:pt idx="33421">
                  <c:v>16</c:v>
                </c:pt>
                <c:pt idx="33422">
                  <c:v>20</c:v>
                </c:pt>
                <c:pt idx="33423">
                  <c:v>20</c:v>
                </c:pt>
                <c:pt idx="33424">
                  <c:v>20</c:v>
                </c:pt>
                <c:pt idx="33425">
                  <c:v>15</c:v>
                </c:pt>
                <c:pt idx="33426">
                  <c:v>16</c:v>
                </c:pt>
                <c:pt idx="33427">
                  <c:v>20</c:v>
                </c:pt>
                <c:pt idx="33428">
                  <c:v>19</c:v>
                </c:pt>
                <c:pt idx="33429">
                  <c:v>13</c:v>
                </c:pt>
                <c:pt idx="33430">
                  <c:v>18</c:v>
                </c:pt>
                <c:pt idx="33431">
                  <c:v>18</c:v>
                </c:pt>
                <c:pt idx="33432">
                  <c:v>8</c:v>
                </c:pt>
                <c:pt idx="33433">
                  <c:v>15</c:v>
                </c:pt>
                <c:pt idx="33434">
                  <c:v>20</c:v>
                </c:pt>
                <c:pt idx="33435">
                  <c:v>14</c:v>
                </c:pt>
                <c:pt idx="33436">
                  <c:v>16</c:v>
                </c:pt>
                <c:pt idx="33437">
                  <c:v>14</c:v>
                </c:pt>
                <c:pt idx="33438">
                  <c:v>20</c:v>
                </c:pt>
                <c:pt idx="33439">
                  <c:v>11</c:v>
                </c:pt>
                <c:pt idx="33440">
                  <c:v>18</c:v>
                </c:pt>
                <c:pt idx="33441">
                  <c:v>19</c:v>
                </c:pt>
                <c:pt idx="33442">
                  <c:v>16</c:v>
                </c:pt>
                <c:pt idx="33443">
                  <c:v>17</c:v>
                </c:pt>
                <c:pt idx="33444">
                  <c:v>19</c:v>
                </c:pt>
                <c:pt idx="33445">
                  <c:v>0</c:v>
                </c:pt>
                <c:pt idx="33446">
                  <c:v>13</c:v>
                </c:pt>
                <c:pt idx="33447">
                  <c:v>15</c:v>
                </c:pt>
                <c:pt idx="33448">
                  <c:v>17</c:v>
                </c:pt>
                <c:pt idx="33449">
                  <c:v>16</c:v>
                </c:pt>
                <c:pt idx="33450">
                  <c:v>10</c:v>
                </c:pt>
                <c:pt idx="33451">
                  <c:v>10</c:v>
                </c:pt>
                <c:pt idx="33452">
                  <c:v>16</c:v>
                </c:pt>
                <c:pt idx="33453">
                  <c:v>0</c:v>
                </c:pt>
                <c:pt idx="33454">
                  <c:v>18</c:v>
                </c:pt>
                <c:pt idx="33455">
                  <c:v>16</c:v>
                </c:pt>
                <c:pt idx="33456">
                  <c:v>19</c:v>
                </c:pt>
                <c:pt idx="33457">
                  <c:v>20</c:v>
                </c:pt>
                <c:pt idx="33458">
                  <c:v>14</c:v>
                </c:pt>
                <c:pt idx="33459">
                  <c:v>15</c:v>
                </c:pt>
                <c:pt idx="33460">
                  <c:v>17</c:v>
                </c:pt>
                <c:pt idx="33461">
                  <c:v>16</c:v>
                </c:pt>
                <c:pt idx="33462">
                  <c:v>16</c:v>
                </c:pt>
                <c:pt idx="33463">
                  <c:v>20</c:v>
                </c:pt>
                <c:pt idx="33464">
                  <c:v>16</c:v>
                </c:pt>
                <c:pt idx="33465">
                  <c:v>14</c:v>
                </c:pt>
                <c:pt idx="33466">
                  <c:v>16</c:v>
                </c:pt>
                <c:pt idx="33467">
                  <c:v>19</c:v>
                </c:pt>
                <c:pt idx="33468">
                  <c:v>15</c:v>
                </c:pt>
                <c:pt idx="33469">
                  <c:v>20</c:v>
                </c:pt>
                <c:pt idx="33470">
                  <c:v>16</c:v>
                </c:pt>
                <c:pt idx="33471">
                  <c:v>14</c:v>
                </c:pt>
                <c:pt idx="33472">
                  <c:v>0</c:v>
                </c:pt>
                <c:pt idx="33473">
                  <c:v>20</c:v>
                </c:pt>
                <c:pt idx="33474">
                  <c:v>13</c:v>
                </c:pt>
                <c:pt idx="33475">
                  <c:v>19</c:v>
                </c:pt>
                <c:pt idx="33476">
                  <c:v>12</c:v>
                </c:pt>
                <c:pt idx="33477">
                  <c:v>18</c:v>
                </c:pt>
                <c:pt idx="33478">
                  <c:v>17</c:v>
                </c:pt>
                <c:pt idx="33479">
                  <c:v>16</c:v>
                </c:pt>
                <c:pt idx="33480">
                  <c:v>12</c:v>
                </c:pt>
                <c:pt idx="33481">
                  <c:v>19</c:v>
                </c:pt>
                <c:pt idx="33482">
                  <c:v>18</c:v>
                </c:pt>
                <c:pt idx="33483">
                  <c:v>11</c:v>
                </c:pt>
                <c:pt idx="33484">
                  <c:v>16</c:v>
                </c:pt>
                <c:pt idx="33485">
                  <c:v>20</c:v>
                </c:pt>
                <c:pt idx="33486">
                  <c:v>15</c:v>
                </c:pt>
                <c:pt idx="33487">
                  <c:v>20</c:v>
                </c:pt>
                <c:pt idx="33488">
                  <c:v>16</c:v>
                </c:pt>
                <c:pt idx="33489">
                  <c:v>20</c:v>
                </c:pt>
                <c:pt idx="33490">
                  <c:v>19</c:v>
                </c:pt>
                <c:pt idx="33491">
                  <c:v>15</c:v>
                </c:pt>
                <c:pt idx="33492">
                  <c:v>16</c:v>
                </c:pt>
                <c:pt idx="33493">
                  <c:v>16</c:v>
                </c:pt>
                <c:pt idx="33494">
                  <c:v>14</c:v>
                </c:pt>
                <c:pt idx="33495">
                  <c:v>10</c:v>
                </c:pt>
                <c:pt idx="33496">
                  <c:v>12</c:v>
                </c:pt>
                <c:pt idx="33497">
                  <c:v>18</c:v>
                </c:pt>
                <c:pt idx="33498">
                  <c:v>18</c:v>
                </c:pt>
                <c:pt idx="33499">
                  <c:v>16</c:v>
                </c:pt>
                <c:pt idx="33500">
                  <c:v>17</c:v>
                </c:pt>
                <c:pt idx="33501">
                  <c:v>18</c:v>
                </c:pt>
                <c:pt idx="33502">
                  <c:v>16</c:v>
                </c:pt>
                <c:pt idx="33503">
                  <c:v>18</c:v>
                </c:pt>
                <c:pt idx="33504">
                  <c:v>20</c:v>
                </c:pt>
                <c:pt idx="33505">
                  <c:v>20</c:v>
                </c:pt>
                <c:pt idx="33506">
                  <c:v>17</c:v>
                </c:pt>
                <c:pt idx="33507">
                  <c:v>11</c:v>
                </c:pt>
                <c:pt idx="33508">
                  <c:v>11</c:v>
                </c:pt>
                <c:pt idx="33509">
                  <c:v>16</c:v>
                </c:pt>
                <c:pt idx="33510">
                  <c:v>18</c:v>
                </c:pt>
                <c:pt idx="33511">
                  <c:v>20</c:v>
                </c:pt>
                <c:pt idx="33512">
                  <c:v>20</c:v>
                </c:pt>
                <c:pt idx="33513">
                  <c:v>16</c:v>
                </c:pt>
                <c:pt idx="33514">
                  <c:v>20</c:v>
                </c:pt>
                <c:pt idx="33515">
                  <c:v>12</c:v>
                </c:pt>
                <c:pt idx="33516">
                  <c:v>20</c:v>
                </c:pt>
                <c:pt idx="33517">
                  <c:v>19</c:v>
                </c:pt>
                <c:pt idx="33518">
                  <c:v>16</c:v>
                </c:pt>
                <c:pt idx="33519">
                  <c:v>18</c:v>
                </c:pt>
                <c:pt idx="33520">
                  <c:v>16</c:v>
                </c:pt>
                <c:pt idx="33521">
                  <c:v>19</c:v>
                </c:pt>
                <c:pt idx="33522">
                  <c:v>20</c:v>
                </c:pt>
                <c:pt idx="33523">
                  <c:v>15</c:v>
                </c:pt>
                <c:pt idx="33524">
                  <c:v>18</c:v>
                </c:pt>
                <c:pt idx="33525">
                  <c:v>20</c:v>
                </c:pt>
                <c:pt idx="33526">
                  <c:v>19</c:v>
                </c:pt>
                <c:pt idx="33527">
                  <c:v>20</c:v>
                </c:pt>
                <c:pt idx="33528">
                  <c:v>15</c:v>
                </c:pt>
                <c:pt idx="33529">
                  <c:v>17</c:v>
                </c:pt>
                <c:pt idx="33530">
                  <c:v>16</c:v>
                </c:pt>
                <c:pt idx="33531">
                  <c:v>13</c:v>
                </c:pt>
                <c:pt idx="33532">
                  <c:v>0</c:v>
                </c:pt>
                <c:pt idx="33533">
                  <c:v>0</c:v>
                </c:pt>
                <c:pt idx="33534">
                  <c:v>0</c:v>
                </c:pt>
                <c:pt idx="33535">
                  <c:v>20</c:v>
                </c:pt>
                <c:pt idx="33536">
                  <c:v>20</c:v>
                </c:pt>
                <c:pt idx="33537">
                  <c:v>17</c:v>
                </c:pt>
                <c:pt idx="33538">
                  <c:v>20</c:v>
                </c:pt>
                <c:pt idx="33539">
                  <c:v>16</c:v>
                </c:pt>
                <c:pt idx="33540">
                  <c:v>16</c:v>
                </c:pt>
                <c:pt idx="33541">
                  <c:v>13</c:v>
                </c:pt>
                <c:pt idx="33542">
                  <c:v>16</c:v>
                </c:pt>
                <c:pt idx="33543">
                  <c:v>16</c:v>
                </c:pt>
                <c:pt idx="33544">
                  <c:v>16</c:v>
                </c:pt>
                <c:pt idx="33545">
                  <c:v>0</c:v>
                </c:pt>
                <c:pt idx="33546">
                  <c:v>14</c:v>
                </c:pt>
                <c:pt idx="33547">
                  <c:v>20</c:v>
                </c:pt>
                <c:pt idx="33548">
                  <c:v>19</c:v>
                </c:pt>
                <c:pt idx="33549">
                  <c:v>20</c:v>
                </c:pt>
                <c:pt idx="33550">
                  <c:v>16</c:v>
                </c:pt>
                <c:pt idx="33551">
                  <c:v>16</c:v>
                </c:pt>
                <c:pt idx="33552">
                  <c:v>16</c:v>
                </c:pt>
                <c:pt idx="33553">
                  <c:v>19</c:v>
                </c:pt>
                <c:pt idx="33554">
                  <c:v>16</c:v>
                </c:pt>
                <c:pt idx="33555">
                  <c:v>20</c:v>
                </c:pt>
                <c:pt idx="33556">
                  <c:v>20</c:v>
                </c:pt>
                <c:pt idx="33557">
                  <c:v>12</c:v>
                </c:pt>
                <c:pt idx="33558">
                  <c:v>20</c:v>
                </c:pt>
                <c:pt idx="33559">
                  <c:v>16</c:v>
                </c:pt>
                <c:pt idx="33560">
                  <c:v>16</c:v>
                </c:pt>
                <c:pt idx="33561">
                  <c:v>19</c:v>
                </c:pt>
                <c:pt idx="33562">
                  <c:v>15</c:v>
                </c:pt>
                <c:pt idx="33563">
                  <c:v>17</c:v>
                </c:pt>
                <c:pt idx="33564">
                  <c:v>20</c:v>
                </c:pt>
                <c:pt idx="33565">
                  <c:v>11</c:v>
                </c:pt>
                <c:pt idx="33566">
                  <c:v>16</c:v>
                </c:pt>
                <c:pt idx="33567">
                  <c:v>20</c:v>
                </c:pt>
                <c:pt idx="33568">
                  <c:v>16</c:v>
                </c:pt>
                <c:pt idx="33569">
                  <c:v>14</c:v>
                </c:pt>
                <c:pt idx="33570">
                  <c:v>14</c:v>
                </c:pt>
                <c:pt idx="33571">
                  <c:v>18</c:v>
                </c:pt>
                <c:pt idx="33572">
                  <c:v>16</c:v>
                </c:pt>
                <c:pt idx="33573">
                  <c:v>15</c:v>
                </c:pt>
                <c:pt idx="33574">
                  <c:v>16</c:v>
                </c:pt>
                <c:pt idx="33575">
                  <c:v>15</c:v>
                </c:pt>
                <c:pt idx="33576">
                  <c:v>15</c:v>
                </c:pt>
                <c:pt idx="33577">
                  <c:v>19</c:v>
                </c:pt>
                <c:pt idx="33578">
                  <c:v>20</c:v>
                </c:pt>
                <c:pt idx="33579">
                  <c:v>20</c:v>
                </c:pt>
                <c:pt idx="33580">
                  <c:v>0</c:v>
                </c:pt>
                <c:pt idx="33581">
                  <c:v>17</c:v>
                </c:pt>
                <c:pt idx="33582">
                  <c:v>20</c:v>
                </c:pt>
                <c:pt idx="33583">
                  <c:v>16</c:v>
                </c:pt>
                <c:pt idx="33584">
                  <c:v>20</c:v>
                </c:pt>
                <c:pt idx="33585">
                  <c:v>18</c:v>
                </c:pt>
                <c:pt idx="33586">
                  <c:v>20</c:v>
                </c:pt>
                <c:pt idx="33587">
                  <c:v>20</c:v>
                </c:pt>
                <c:pt idx="33588">
                  <c:v>20</c:v>
                </c:pt>
                <c:pt idx="33589">
                  <c:v>18</c:v>
                </c:pt>
                <c:pt idx="33590">
                  <c:v>0</c:v>
                </c:pt>
                <c:pt idx="33591">
                  <c:v>18</c:v>
                </c:pt>
                <c:pt idx="33592">
                  <c:v>20</c:v>
                </c:pt>
                <c:pt idx="33593">
                  <c:v>18</c:v>
                </c:pt>
                <c:pt idx="33594">
                  <c:v>16</c:v>
                </c:pt>
                <c:pt idx="33595">
                  <c:v>17</c:v>
                </c:pt>
                <c:pt idx="33596">
                  <c:v>13</c:v>
                </c:pt>
                <c:pt idx="33597">
                  <c:v>16</c:v>
                </c:pt>
                <c:pt idx="33598">
                  <c:v>15</c:v>
                </c:pt>
                <c:pt idx="33599">
                  <c:v>13</c:v>
                </c:pt>
                <c:pt idx="33600">
                  <c:v>16</c:v>
                </c:pt>
                <c:pt idx="33601">
                  <c:v>12</c:v>
                </c:pt>
                <c:pt idx="33602">
                  <c:v>16</c:v>
                </c:pt>
                <c:pt idx="33603">
                  <c:v>18</c:v>
                </c:pt>
                <c:pt idx="33604">
                  <c:v>20</c:v>
                </c:pt>
                <c:pt idx="33605">
                  <c:v>9</c:v>
                </c:pt>
                <c:pt idx="33606">
                  <c:v>19</c:v>
                </c:pt>
                <c:pt idx="33607">
                  <c:v>20</c:v>
                </c:pt>
                <c:pt idx="33608">
                  <c:v>19</c:v>
                </c:pt>
                <c:pt idx="33609">
                  <c:v>20</c:v>
                </c:pt>
                <c:pt idx="33610">
                  <c:v>16</c:v>
                </c:pt>
                <c:pt idx="33611">
                  <c:v>20</c:v>
                </c:pt>
                <c:pt idx="33612">
                  <c:v>18</c:v>
                </c:pt>
                <c:pt idx="33613">
                  <c:v>16</c:v>
                </c:pt>
                <c:pt idx="33614">
                  <c:v>20</c:v>
                </c:pt>
                <c:pt idx="33615">
                  <c:v>16</c:v>
                </c:pt>
                <c:pt idx="33616">
                  <c:v>16</c:v>
                </c:pt>
                <c:pt idx="33617">
                  <c:v>20</c:v>
                </c:pt>
                <c:pt idx="33618">
                  <c:v>17</c:v>
                </c:pt>
                <c:pt idx="33619">
                  <c:v>19</c:v>
                </c:pt>
                <c:pt idx="33620">
                  <c:v>19</c:v>
                </c:pt>
                <c:pt idx="33621">
                  <c:v>12</c:v>
                </c:pt>
                <c:pt idx="33622">
                  <c:v>15</c:v>
                </c:pt>
                <c:pt idx="33623">
                  <c:v>20</c:v>
                </c:pt>
                <c:pt idx="33624">
                  <c:v>20</c:v>
                </c:pt>
                <c:pt idx="33625">
                  <c:v>17</c:v>
                </c:pt>
                <c:pt idx="33626">
                  <c:v>20</c:v>
                </c:pt>
                <c:pt idx="33627">
                  <c:v>20</c:v>
                </c:pt>
                <c:pt idx="33628">
                  <c:v>0</c:v>
                </c:pt>
                <c:pt idx="33629">
                  <c:v>16</c:v>
                </c:pt>
                <c:pt idx="33630">
                  <c:v>16</c:v>
                </c:pt>
                <c:pt idx="33631">
                  <c:v>20</c:v>
                </c:pt>
                <c:pt idx="33632">
                  <c:v>20</c:v>
                </c:pt>
                <c:pt idx="33633">
                  <c:v>16</c:v>
                </c:pt>
                <c:pt idx="33634">
                  <c:v>15</c:v>
                </c:pt>
                <c:pt idx="33635">
                  <c:v>17</c:v>
                </c:pt>
                <c:pt idx="33636">
                  <c:v>20</c:v>
                </c:pt>
                <c:pt idx="33637">
                  <c:v>20</c:v>
                </c:pt>
                <c:pt idx="33638">
                  <c:v>19</c:v>
                </c:pt>
                <c:pt idx="33639">
                  <c:v>20</c:v>
                </c:pt>
                <c:pt idx="33640">
                  <c:v>16</c:v>
                </c:pt>
                <c:pt idx="33641">
                  <c:v>16</c:v>
                </c:pt>
                <c:pt idx="33642">
                  <c:v>16</c:v>
                </c:pt>
                <c:pt idx="33643">
                  <c:v>20</c:v>
                </c:pt>
                <c:pt idx="33644">
                  <c:v>4</c:v>
                </c:pt>
                <c:pt idx="33645">
                  <c:v>17</c:v>
                </c:pt>
                <c:pt idx="33646">
                  <c:v>18</c:v>
                </c:pt>
                <c:pt idx="33647">
                  <c:v>14</c:v>
                </c:pt>
                <c:pt idx="33648">
                  <c:v>17</c:v>
                </c:pt>
                <c:pt idx="33649">
                  <c:v>20</c:v>
                </c:pt>
                <c:pt idx="33650">
                  <c:v>16</c:v>
                </c:pt>
                <c:pt idx="33651">
                  <c:v>16</c:v>
                </c:pt>
                <c:pt idx="33652">
                  <c:v>13</c:v>
                </c:pt>
                <c:pt idx="33653">
                  <c:v>17</c:v>
                </c:pt>
                <c:pt idx="33654">
                  <c:v>20</c:v>
                </c:pt>
                <c:pt idx="33655">
                  <c:v>15</c:v>
                </c:pt>
                <c:pt idx="33656">
                  <c:v>16</c:v>
                </c:pt>
                <c:pt idx="33657">
                  <c:v>16</c:v>
                </c:pt>
                <c:pt idx="33658">
                  <c:v>20</c:v>
                </c:pt>
                <c:pt idx="33659">
                  <c:v>14</c:v>
                </c:pt>
                <c:pt idx="33660">
                  <c:v>12</c:v>
                </c:pt>
                <c:pt idx="33661">
                  <c:v>18</c:v>
                </c:pt>
                <c:pt idx="33662">
                  <c:v>16</c:v>
                </c:pt>
                <c:pt idx="33663">
                  <c:v>16</c:v>
                </c:pt>
                <c:pt idx="33664">
                  <c:v>16</c:v>
                </c:pt>
                <c:pt idx="33665">
                  <c:v>18</c:v>
                </c:pt>
                <c:pt idx="33666">
                  <c:v>20</c:v>
                </c:pt>
                <c:pt idx="33667">
                  <c:v>16</c:v>
                </c:pt>
                <c:pt idx="33668">
                  <c:v>20</c:v>
                </c:pt>
                <c:pt idx="33669">
                  <c:v>16</c:v>
                </c:pt>
                <c:pt idx="33670">
                  <c:v>19</c:v>
                </c:pt>
                <c:pt idx="33671">
                  <c:v>18</c:v>
                </c:pt>
                <c:pt idx="33672">
                  <c:v>10</c:v>
                </c:pt>
                <c:pt idx="33673">
                  <c:v>16</c:v>
                </c:pt>
                <c:pt idx="33674">
                  <c:v>15</c:v>
                </c:pt>
                <c:pt idx="33675">
                  <c:v>16</c:v>
                </c:pt>
                <c:pt idx="33676">
                  <c:v>19</c:v>
                </c:pt>
                <c:pt idx="33677">
                  <c:v>17</c:v>
                </c:pt>
                <c:pt idx="33678">
                  <c:v>19</c:v>
                </c:pt>
                <c:pt idx="33679">
                  <c:v>20</c:v>
                </c:pt>
                <c:pt idx="33680">
                  <c:v>17</c:v>
                </c:pt>
                <c:pt idx="33681">
                  <c:v>20</c:v>
                </c:pt>
                <c:pt idx="33682">
                  <c:v>15</c:v>
                </c:pt>
                <c:pt idx="33683">
                  <c:v>16</c:v>
                </c:pt>
                <c:pt idx="33684">
                  <c:v>18</c:v>
                </c:pt>
                <c:pt idx="33685">
                  <c:v>17</c:v>
                </c:pt>
                <c:pt idx="33686">
                  <c:v>15</c:v>
                </c:pt>
                <c:pt idx="33687">
                  <c:v>16</c:v>
                </c:pt>
                <c:pt idx="33688">
                  <c:v>17</c:v>
                </c:pt>
                <c:pt idx="33689">
                  <c:v>20</c:v>
                </c:pt>
                <c:pt idx="33690">
                  <c:v>20</c:v>
                </c:pt>
                <c:pt idx="33691">
                  <c:v>18</c:v>
                </c:pt>
                <c:pt idx="33692">
                  <c:v>19</c:v>
                </c:pt>
                <c:pt idx="33693">
                  <c:v>14</c:v>
                </c:pt>
                <c:pt idx="33694">
                  <c:v>20</c:v>
                </c:pt>
                <c:pt idx="33695">
                  <c:v>16</c:v>
                </c:pt>
                <c:pt idx="33696">
                  <c:v>17</c:v>
                </c:pt>
                <c:pt idx="33697">
                  <c:v>10</c:v>
                </c:pt>
                <c:pt idx="33698">
                  <c:v>19</c:v>
                </c:pt>
                <c:pt idx="33699">
                  <c:v>18</c:v>
                </c:pt>
                <c:pt idx="33700">
                  <c:v>15</c:v>
                </c:pt>
                <c:pt idx="33701">
                  <c:v>11</c:v>
                </c:pt>
                <c:pt idx="33702">
                  <c:v>19</c:v>
                </c:pt>
                <c:pt idx="33703">
                  <c:v>16</c:v>
                </c:pt>
                <c:pt idx="33704">
                  <c:v>16</c:v>
                </c:pt>
                <c:pt idx="33705">
                  <c:v>17</c:v>
                </c:pt>
                <c:pt idx="33706">
                  <c:v>18</c:v>
                </c:pt>
                <c:pt idx="33707">
                  <c:v>15</c:v>
                </c:pt>
                <c:pt idx="33708">
                  <c:v>16</c:v>
                </c:pt>
                <c:pt idx="33709">
                  <c:v>20</c:v>
                </c:pt>
                <c:pt idx="33710">
                  <c:v>18</c:v>
                </c:pt>
                <c:pt idx="33711">
                  <c:v>16</c:v>
                </c:pt>
                <c:pt idx="33712">
                  <c:v>16</c:v>
                </c:pt>
                <c:pt idx="33713">
                  <c:v>16</c:v>
                </c:pt>
                <c:pt idx="33714">
                  <c:v>0</c:v>
                </c:pt>
                <c:pt idx="33715">
                  <c:v>18</c:v>
                </c:pt>
                <c:pt idx="33716">
                  <c:v>16</c:v>
                </c:pt>
                <c:pt idx="33717">
                  <c:v>20</c:v>
                </c:pt>
                <c:pt idx="33718">
                  <c:v>16</c:v>
                </c:pt>
                <c:pt idx="33719">
                  <c:v>20</c:v>
                </c:pt>
                <c:pt idx="33720">
                  <c:v>0</c:v>
                </c:pt>
                <c:pt idx="33721">
                  <c:v>16</c:v>
                </c:pt>
                <c:pt idx="33722">
                  <c:v>18</c:v>
                </c:pt>
                <c:pt idx="33723">
                  <c:v>17</c:v>
                </c:pt>
                <c:pt idx="33724">
                  <c:v>19</c:v>
                </c:pt>
                <c:pt idx="33725">
                  <c:v>15</c:v>
                </c:pt>
                <c:pt idx="33726">
                  <c:v>0</c:v>
                </c:pt>
                <c:pt idx="33727">
                  <c:v>20</c:v>
                </c:pt>
                <c:pt idx="33728">
                  <c:v>15</c:v>
                </c:pt>
                <c:pt idx="33729">
                  <c:v>16</c:v>
                </c:pt>
                <c:pt idx="33730">
                  <c:v>14</c:v>
                </c:pt>
                <c:pt idx="33731">
                  <c:v>14</c:v>
                </c:pt>
                <c:pt idx="33732">
                  <c:v>12</c:v>
                </c:pt>
                <c:pt idx="33733">
                  <c:v>16</c:v>
                </c:pt>
                <c:pt idx="33734">
                  <c:v>15</c:v>
                </c:pt>
                <c:pt idx="33735">
                  <c:v>17</c:v>
                </c:pt>
                <c:pt idx="33736">
                  <c:v>18</c:v>
                </c:pt>
                <c:pt idx="33737">
                  <c:v>10</c:v>
                </c:pt>
                <c:pt idx="33738">
                  <c:v>20</c:v>
                </c:pt>
                <c:pt idx="33739">
                  <c:v>15</c:v>
                </c:pt>
                <c:pt idx="33740">
                  <c:v>17</c:v>
                </c:pt>
                <c:pt idx="33741">
                  <c:v>16</c:v>
                </c:pt>
                <c:pt idx="33742">
                  <c:v>13</c:v>
                </c:pt>
                <c:pt idx="33743">
                  <c:v>16</c:v>
                </c:pt>
                <c:pt idx="33744">
                  <c:v>20</c:v>
                </c:pt>
                <c:pt idx="33745">
                  <c:v>16</c:v>
                </c:pt>
                <c:pt idx="33746">
                  <c:v>20</c:v>
                </c:pt>
                <c:pt idx="33747">
                  <c:v>15</c:v>
                </c:pt>
                <c:pt idx="33748">
                  <c:v>18</c:v>
                </c:pt>
                <c:pt idx="33749">
                  <c:v>17</c:v>
                </c:pt>
                <c:pt idx="33750">
                  <c:v>20</c:v>
                </c:pt>
                <c:pt idx="33751">
                  <c:v>15</c:v>
                </c:pt>
                <c:pt idx="33752">
                  <c:v>16</c:v>
                </c:pt>
                <c:pt idx="33753">
                  <c:v>20</c:v>
                </c:pt>
                <c:pt idx="33754">
                  <c:v>17</c:v>
                </c:pt>
                <c:pt idx="33755">
                  <c:v>16</c:v>
                </c:pt>
                <c:pt idx="33756">
                  <c:v>16</c:v>
                </c:pt>
                <c:pt idx="33757">
                  <c:v>13</c:v>
                </c:pt>
                <c:pt idx="33758">
                  <c:v>20</c:v>
                </c:pt>
                <c:pt idx="33759">
                  <c:v>20</c:v>
                </c:pt>
                <c:pt idx="33760">
                  <c:v>18</c:v>
                </c:pt>
                <c:pt idx="33761">
                  <c:v>18</c:v>
                </c:pt>
                <c:pt idx="33762">
                  <c:v>18</c:v>
                </c:pt>
                <c:pt idx="33763">
                  <c:v>19</c:v>
                </c:pt>
                <c:pt idx="33764">
                  <c:v>16</c:v>
                </c:pt>
                <c:pt idx="33765">
                  <c:v>20</c:v>
                </c:pt>
                <c:pt idx="33766">
                  <c:v>16</c:v>
                </c:pt>
                <c:pt idx="33767">
                  <c:v>12</c:v>
                </c:pt>
                <c:pt idx="33768">
                  <c:v>16</c:v>
                </c:pt>
                <c:pt idx="33769">
                  <c:v>19</c:v>
                </c:pt>
                <c:pt idx="33770">
                  <c:v>20</c:v>
                </c:pt>
                <c:pt idx="33771">
                  <c:v>20</c:v>
                </c:pt>
                <c:pt idx="33772">
                  <c:v>16</c:v>
                </c:pt>
                <c:pt idx="33773">
                  <c:v>19</c:v>
                </c:pt>
                <c:pt idx="33774">
                  <c:v>12</c:v>
                </c:pt>
                <c:pt idx="33775">
                  <c:v>16</c:v>
                </c:pt>
                <c:pt idx="33776">
                  <c:v>20</c:v>
                </c:pt>
                <c:pt idx="33777">
                  <c:v>12</c:v>
                </c:pt>
                <c:pt idx="33778">
                  <c:v>18</c:v>
                </c:pt>
                <c:pt idx="33779">
                  <c:v>13</c:v>
                </c:pt>
                <c:pt idx="33780">
                  <c:v>8</c:v>
                </c:pt>
                <c:pt idx="33781">
                  <c:v>19</c:v>
                </c:pt>
                <c:pt idx="33782">
                  <c:v>16</c:v>
                </c:pt>
                <c:pt idx="33783">
                  <c:v>11</c:v>
                </c:pt>
                <c:pt idx="33784">
                  <c:v>20</c:v>
                </c:pt>
                <c:pt idx="33785">
                  <c:v>20</c:v>
                </c:pt>
                <c:pt idx="33786">
                  <c:v>16</c:v>
                </c:pt>
                <c:pt idx="33787">
                  <c:v>20</c:v>
                </c:pt>
                <c:pt idx="33788">
                  <c:v>15</c:v>
                </c:pt>
                <c:pt idx="33789">
                  <c:v>20</c:v>
                </c:pt>
                <c:pt idx="33790">
                  <c:v>15</c:v>
                </c:pt>
                <c:pt idx="33791">
                  <c:v>20</c:v>
                </c:pt>
                <c:pt idx="33792">
                  <c:v>19</c:v>
                </c:pt>
                <c:pt idx="33793">
                  <c:v>20</c:v>
                </c:pt>
                <c:pt idx="33794">
                  <c:v>20</c:v>
                </c:pt>
                <c:pt idx="33795">
                  <c:v>20</c:v>
                </c:pt>
                <c:pt idx="33796">
                  <c:v>14</c:v>
                </c:pt>
                <c:pt idx="33797">
                  <c:v>11</c:v>
                </c:pt>
                <c:pt idx="33798">
                  <c:v>17</c:v>
                </c:pt>
                <c:pt idx="33799">
                  <c:v>20</c:v>
                </c:pt>
                <c:pt idx="33800">
                  <c:v>16</c:v>
                </c:pt>
                <c:pt idx="33801">
                  <c:v>13</c:v>
                </c:pt>
                <c:pt idx="33802">
                  <c:v>20</c:v>
                </c:pt>
                <c:pt idx="33803">
                  <c:v>15</c:v>
                </c:pt>
                <c:pt idx="33804">
                  <c:v>20</c:v>
                </c:pt>
                <c:pt idx="33805">
                  <c:v>20</c:v>
                </c:pt>
                <c:pt idx="33806">
                  <c:v>16</c:v>
                </c:pt>
                <c:pt idx="33807">
                  <c:v>16</c:v>
                </c:pt>
                <c:pt idx="33808">
                  <c:v>16</c:v>
                </c:pt>
                <c:pt idx="33809">
                  <c:v>20</c:v>
                </c:pt>
                <c:pt idx="33810">
                  <c:v>20</c:v>
                </c:pt>
                <c:pt idx="33811">
                  <c:v>0</c:v>
                </c:pt>
                <c:pt idx="33812">
                  <c:v>0</c:v>
                </c:pt>
                <c:pt idx="33813">
                  <c:v>20</c:v>
                </c:pt>
                <c:pt idx="33814">
                  <c:v>0</c:v>
                </c:pt>
                <c:pt idx="33815">
                  <c:v>0</c:v>
                </c:pt>
                <c:pt idx="33816">
                  <c:v>20</c:v>
                </c:pt>
                <c:pt idx="33817">
                  <c:v>20</c:v>
                </c:pt>
                <c:pt idx="33818">
                  <c:v>20</c:v>
                </c:pt>
                <c:pt idx="33819">
                  <c:v>20</c:v>
                </c:pt>
                <c:pt idx="33820">
                  <c:v>13</c:v>
                </c:pt>
                <c:pt idx="33821">
                  <c:v>17</c:v>
                </c:pt>
                <c:pt idx="33822">
                  <c:v>19</c:v>
                </c:pt>
                <c:pt idx="33823">
                  <c:v>11</c:v>
                </c:pt>
                <c:pt idx="33824">
                  <c:v>20</c:v>
                </c:pt>
                <c:pt idx="33825">
                  <c:v>15</c:v>
                </c:pt>
                <c:pt idx="33826">
                  <c:v>18</c:v>
                </c:pt>
                <c:pt idx="33827">
                  <c:v>15</c:v>
                </c:pt>
                <c:pt idx="33828">
                  <c:v>15</c:v>
                </c:pt>
                <c:pt idx="33829">
                  <c:v>14</c:v>
                </c:pt>
                <c:pt idx="33830">
                  <c:v>20</c:v>
                </c:pt>
                <c:pt idx="33831">
                  <c:v>20</c:v>
                </c:pt>
                <c:pt idx="33832">
                  <c:v>17</c:v>
                </c:pt>
                <c:pt idx="33833">
                  <c:v>15</c:v>
                </c:pt>
                <c:pt idx="33834">
                  <c:v>19</c:v>
                </c:pt>
                <c:pt idx="33835">
                  <c:v>16</c:v>
                </c:pt>
                <c:pt idx="33836">
                  <c:v>0</c:v>
                </c:pt>
                <c:pt idx="33837">
                  <c:v>19</c:v>
                </c:pt>
                <c:pt idx="33838">
                  <c:v>17</c:v>
                </c:pt>
                <c:pt idx="33839">
                  <c:v>17</c:v>
                </c:pt>
                <c:pt idx="33840">
                  <c:v>18</c:v>
                </c:pt>
                <c:pt idx="33841">
                  <c:v>15</c:v>
                </c:pt>
                <c:pt idx="33842">
                  <c:v>16</c:v>
                </c:pt>
                <c:pt idx="33843">
                  <c:v>17</c:v>
                </c:pt>
                <c:pt idx="33844">
                  <c:v>20</c:v>
                </c:pt>
                <c:pt idx="33845">
                  <c:v>18</c:v>
                </c:pt>
                <c:pt idx="33846">
                  <c:v>15</c:v>
                </c:pt>
                <c:pt idx="33847">
                  <c:v>20</c:v>
                </c:pt>
                <c:pt idx="33848">
                  <c:v>0</c:v>
                </c:pt>
                <c:pt idx="33849">
                  <c:v>16</c:v>
                </c:pt>
                <c:pt idx="33850">
                  <c:v>16</c:v>
                </c:pt>
                <c:pt idx="33851">
                  <c:v>20</c:v>
                </c:pt>
                <c:pt idx="33852">
                  <c:v>16</c:v>
                </c:pt>
                <c:pt idx="33853">
                  <c:v>10</c:v>
                </c:pt>
                <c:pt idx="33854">
                  <c:v>16</c:v>
                </c:pt>
                <c:pt idx="33855">
                  <c:v>16</c:v>
                </c:pt>
                <c:pt idx="33856">
                  <c:v>20</c:v>
                </c:pt>
                <c:pt idx="33857">
                  <c:v>16</c:v>
                </c:pt>
                <c:pt idx="33858">
                  <c:v>15</c:v>
                </c:pt>
                <c:pt idx="33859">
                  <c:v>15</c:v>
                </c:pt>
                <c:pt idx="33860">
                  <c:v>0</c:v>
                </c:pt>
                <c:pt idx="33861">
                  <c:v>20</c:v>
                </c:pt>
                <c:pt idx="33862">
                  <c:v>19</c:v>
                </c:pt>
                <c:pt idx="33863">
                  <c:v>17</c:v>
                </c:pt>
                <c:pt idx="33864">
                  <c:v>20</c:v>
                </c:pt>
                <c:pt idx="33865">
                  <c:v>15</c:v>
                </c:pt>
                <c:pt idx="33866">
                  <c:v>12</c:v>
                </c:pt>
                <c:pt idx="33867">
                  <c:v>16</c:v>
                </c:pt>
                <c:pt idx="33868">
                  <c:v>18</c:v>
                </c:pt>
                <c:pt idx="33869">
                  <c:v>14</c:v>
                </c:pt>
                <c:pt idx="33870">
                  <c:v>16</c:v>
                </c:pt>
                <c:pt idx="33871">
                  <c:v>0</c:v>
                </c:pt>
                <c:pt idx="33872">
                  <c:v>20</c:v>
                </c:pt>
                <c:pt idx="33873">
                  <c:v>19</c:v>
                </c:pt>
                <c:pt idx="33874">
                  <c:v>20</c:v>
                </c:pt>
                <c:pt idx="33875">
                  <c:v>20</c:v>
                </c:pt>
                <c:pt idx="33876">
                  <c:v>20</c:v>
                </c:pt>
                <c:pt idx="33877">
                  <c:v>16</c:v>
                </c:pt>
                <c:pt idx="33878">
                  <c:v>20</c:v>
                </c:pt>
                <c:pt idx="33879">
                  <c:v>18</c:v>
                </c:pt>
                <c:pt idx="33880">
                  <c:v>20</c:v>
                </c:pt>
                <c:pt idx="33881">
                  <c:v>20</c:v>
                </c:pt>
                <c:pt idx="33882">
                  <c:v>16</c:v>
                </c:pt>
                <c:pt idx="33883">
                  <c:v>15</c:v>
                </c:pt>
                <c:pt idx="33884">
                  <c:v>19</c:v>
                </c:pt>
                <c:pt idx="33885">
                  <c:v>16</c:v>
                </c:pt>
                <c:pt idx="33886">
                  <c:v>16</c:v>
                </c:pt>
                <c:pt idx="33887">
                  <c:v>15</c:v>
                </c:pt>
                <c:pt idx="33888">
                  <c:v>0</c:v>
                </c:pt>
                <c:pt idx="33889">
                  <c:v>16</c:v>
                </c:pt>
                <c:pt idx="33890">
                  <c:v>20</c:v>
                </c:pt>
                <c:pt idx="33891">
                  <c:v>18</c:v>
                </c:pt>
                <c:pt idx="33892">
                  <c:v>18</c:v>
                </c:pt>
                <c:pt idx="33893">
                  <c:v>19</c:v>
                </c:pt>
                <c:pt idx="33894">
                  <c:v>12</c:v>
                </c:pt>
                <c:pt idx="33895">
                  <c:v>13</c:v>
                </c:pt>
                <c:pt idx="33896">
                  <c:v>19</c:v>
                </c:pt>
                <c:pt idx="33897">
                  <c:v>0</c:v>
                </c:pt>
                <c:pt idx="33898">
                  <c:v>16</c:v>
                </c:pt>
                <c:pt idx="33899">
                  <c:v>20</c:v>
                </c:pt>
                <c:pt idx="33900">
                  <c:v>16</c:v>
                </c:pt>
                <c:pt idx="33901">
                  <c:v>16</c:v>
                </c:pt>
                <c:pt idx="33902">
                  <c:v>20</c:v>
                </c:pt>
                <c:pt idx="33903">
                  <c:v>18</c:v>
                </c:pt>
                <c:pt idx="33904">
                  <c:v>16</c:v>
                </c:pt>
                <c:pt idx="33905">
                  <c:v>15</c:v>
                </c:pt>
                <c:pt idx="33906">
                  <c:v>17</c:v>
                </c:pt>
                <c:pt idx="33907">
                  <c:v>20</c:v>
                </c:pt>
                <c:pt idx="33908">
                  <c:v>17</c:v>
                </c:pt>
                <c:pt idx="33909">
                  <c:v>19</c:v>
                </c:pt>
                <c:pt idx="33910">
                  <c:v>20</c:v>
                </c:pt>
                <c:pt idx="33911">
                  <c:v>16</c:v>
                </c:pt>
                <c:pt idx="33912">
                  <c:v>20</c:v>
                </c:pt>
                <c:pt idx="33913">
                  <c:v>19</c:v>
                </c:pt>
                <c:pt idx="33914">
                  <c:v>16</c:v>
                </c:pt>
                <c:pt idx="33915">
                  <c:v>16</c:v>
                </c:pt>
                <c:pt idx="33916">
                  <c:v>16</c:v>
                </c:pt>
                <c:pt idx="33917">
                  <c:v>14</c:v>
                </c:pt>
                <c:pt idx="33918">
                  <c:v>16</c:v>
                </c:pt>
                <c:pt idx="33919">
                  <c:v>15</c:v>
                </c:pt>
                <c:pt idx="33920">
                  <c:v>15</c:v>
                </c:pt>
                <c:pt idx="33921">
                  <c:v>16</c:v>
                </c:pt>
                <c:pt idx="33922">
                  <c:v>18</c:v>
                </c:pt>
                <c:pt idx="33923">
                  <c:v>20</c:v>
                </c:pt>
                <c:pt idx="33924">
                  <c:v>16</c:v>
                </c:pt>
                <c:pt idx="33925">
                  <c:v>15</c:v>
                </c:pt>
                <c:pt idx="33926">
                  <c:v>16</c:v>
                </c:pt>
                <c:pt idx="33927">
                  <c:v>20</c:v>
                </c:pt>
                <c:pt idx="33928">
                  <c:v>17</c:v>
                </c:pt>
                <c:pt idx="33929">
                  <c:v>16</c:v>
                </c:pt>
                <c:pt idx="33930">
                  <c:v>16</c:v>
                </c:pt>
                <c:pt idx="33931">
                  <c:v>20</c:v>
                </c:pt>
                <c:pt idx="33932">
                  <c:v>18</c:v>
                </c:pt>
                <c:pt idx="33933">
                  <c:v>18</c:v>
                </c:pt>
                <c:pt idx="33934">
                  <c:v>12</c:v>
                </c:pt>
                <c:pt idx="33935">
                  <c:v>17</c:v>
                </c:pt>
                <c:pt idx="33936">
                  <c:v>20</c:v>
                </c:pt>
                <c:pt idx="33937">
                  <c:v>15</c:v>
                </c:pt>
                <c:pt idx="33938">
                  <c:v>0</c:v>
                </c:pt>
                <c:pt idx="33939">
                  <c:v>19</c:v>
                </c:pt>
                <c:pt idx="33940">
                  <c:v>17</c:v>
                </c:pt>
                <c:pt idx="33941">
                  <c:v>16</c:v>
                </c:pt>
                <c:pt idx="33942">
                  <c:v>16</c:v>
                </c:pt>
                <c:pt idx="33943">
                  <c:v>0</c:v>
                </c:pt>
                <c:pt idx="33944">
                  <c:v>19</c:v>
                </c:pt>
                <c:pt idx="33945">
                  <c:v>19</c:v>
                </c:pt>
                <c:pt idx="33946">
                  <c:v>20</c:v>
                </c:pt>
                <c:pt idx="33947">
                  <c:v>20</c:v>
                </c:pt>
                <c:pt idx="33948">
                  <c:v>15</c:v>
                </c:pt>
                <c:pt idx="33949">
                  <c:v>18</c:v>
                </c:pt>
                <c:pt idx="33950">
                  <c:v>12</c:v>
                </c:pt>
                <c:pt idx="33951">
                  <c:v>18</c:v>
                </c:pt>
                <c:pt idx="33952">
                  <c:v>20</c:v>
                </c:pt>
                <c:pt idx="33953">
                  <c:v>19</c:v>
                </c:pt>
                <c:pt idx="33954">
                  <c:v>16</c:v>
                </c:pt>
                <c:pt idx="33955">
                  <c:v>15</c:v>
                </c:pt>
                <c:pt idx="33956">
                  <c:v>17</c:v>
                </c:pt>
                <c:pt idx="33957">
                  <c:v>20</c:v>
                </c:pt>
                <c:pt idx="33958">
                  <c:v>15</c:v>
                </c:pt>
                <c:pt idx="33959">
                  <c:v>20</c:v>
                </c:pt>
                <c:pt idx="33960">
                  <c:v>18</c:v>
                </c:pt>
                <c:pt idx="33961">
                  <c:v>16</c:v>
                </c:pt>
                <c:pt idx="33962">
                  <c:v>19</c:v>
                </c:pt>
                <c:pt idx="33963">
                  <c:v>20</c:v>
                </c:pt>
                <c:pt idx="33964">
                  <c:v>15</c:v>
                </c:pt>
                <c:pt idx="33965">
                  <c:v>16</c:v>
                </c:pt>
                <c:pt idx="33966">
                  <c:v>17</c:v>
                </c:pt>
                <c:pt idx="33967">
                  <c:v>20</c:v>
                </c:pt>
                <c:pt idx="33968">
                  <c:v>16</c:v>
                </c:pt>
                <c:pt idx="33969">
                  <c:v>10</c:v>
                </c:pt>
                <c:pt idx="33970">
                  <c:v>16</c:v>
                </c:pt>
                <c:pt idx="33971">
                  <c:v>12</c:v>
                </c:pt>
                <c:pt idx="33972">
                  <c:v>20</c:v>
                </c:pt>
                <c:pt idx="33973">
                  <c:v>16</c:v>
                </c:pt>
                <c:pt idx="33974">
                  <c:v>18</c:v>
                </c:pt>
                <c:pt idx="33975">
                  <c:v>16</c:v>
                </c:pt>
                <c:pt idx="33976">
                  <c:v>16</c:v>
                </c:pt>
                <c:pt idx="33977">
                  <c:v>19</c:v>
                </c:pt>
                <c:pt idx="33978">
                  <c:v>12</c:v>
                </c:pt>
                <c:pt idx="33979">
                  <c:v>20</c:v>
                </c:pt>
                <c:pt idx="33980">
                  <c:v>19</c:v>
                </c:pt>
                <c:pt idx="33981">
                  <c:v>20</c:v>
                </c:pt>
                <c:pt idx="33982">
                  <c:v>15</c:v>
                </c:pt>
                <c:pt idx="33983">
                  <c:v>16</c:v>
                </c:pt>
                <c:pt idx="33984">
                  <c:v>19</c:v>
                </c:pt>
                <c:pt idx="33985">
                  <c:v>12</c:v>
                </c:pt>
                <c:pt idx="33986">
                  <c:v>17</c:v>
                </c:pt>
                <c:pt idx="33987">
                  <c:v>20</c:v>
                </c:pt>
                <c:pt idx="33988">
                  <c:v>19</c:v>
                </c:pt>
                <c:pt idx="33989">
                  <c:v>16</c:v>
                </c:pt>
                <c:pt idx="33990">
                  <c:v>17</c:v>
                </c:pt>
                <c:pt idx="33991">
                  <c:v>16</c:v>
                </c:pt>
                <c:pt idx="33992">
                  <c:v>14</c:v>
                </c:pt>
                <c:pt idx="33993">
                  <c:v>17</c:v>
                </c:pt>
                <c:pt idx="33994">
                  <c:v>15</c:v>
                </c:pt>
                <c:pt idx="33995">
                  <c:v>14</c:v>
                </c:pt>
                <c:pt idx="33996">
                  <c:v>16</c:v>
                </c:pt>
                <c:pt idx="33997">
                  <c:v>16</c:v>
                </c:pt>
                <c:pt idx="33998">
                  <c:v>13</c:v>
                </c:pt>
                <c:pt idx="33999">
                  <c:v>20</c:v>
                </c:pt>
                <c:pt idx="34000">
                  <c:v>0</c:v>
                </c:pt>
                <c:pt idx="34001">
                  <c:v>18</c:v>
                </c:pt>
                <c:pt idx="34002">
                  <c:v>14</c:v>
                </c:pt>
                <c:pt idx="34003">
                  <c:v>15</c:v>
                </c:pt>
                <c:pt idx="34004">
                  <c:v>16</c:v>
                </c:pt>
                <c:pt idx="34005">
                  <c:v>20</c:v>
                </c:pt>
                <c:pt idx="34006">
                  <c:v>0</c:v>
                </c:pt>
                <c:pt idx="34007">
                  <c:v>18</c:v>
                </c:pt>
                <c:pt idx="34008">
                  <c:v>16</c:v>
                </c:pt>
                <c:pt idx="34009">
                  <c:v>16</c:v>
                </c:pt>
                <c:pt idx="34010">
                  <c:v>17</c:v>
                </c:pt>
                <c:pt idx="34011">
                  <c:v>16</c:v>
                </c:pt>
                <c:pt idx="34012">
                  <c:v>13</c:v>
                </c:pt>
                <c:pt idx="34013">
                  <c:v>16</c:v>
                </c:pt>
                <c:pt idx="34014">
                  <c:v>18</c:v>
                </c:pt>
                <c:pt idx="34015">
                  <c:v>12</c:v>
                </c:pt>
                <c:pt idx="34016">
                  <c:v>0</c:v>
                </c:pt>
                <c:pt idx="34017">
                  <c:v>16</c:v>
                </c:pt>
                <c:pt idx="34018">
                  <c:v>13</c:v>
                </c:pt>
                <c:pt idx="34019">
                  <c:v>17</c:v>
                </c:pt>
                <c:pt idx="34020">
                  <c:v>0</c:v>
                </c:pt>
                <c:pt idx="34021">
                  <c:v>20</c:v>
                </c:pt>
                <c:pt idx="34022">
                  <c:v>16</c:v>
                </c:pt>
                <c:pt idx="34023">
                  <c:v>15</c:v>
                </c:pt>
                <c:pt idx="34024">
                  <c:v>4</c:v>
                </c:pt>
                <c:pt idx="34025">
                  <c:v>15</c:v>
                </c:pt>
                <c:pt idx="34026">
                  <c:v>11</c:v>
                </c:pt>
                <c:pt idx="34027">
                  <c:v>20</c:v>
                </c:pt>
                <c:pt idx="34028">
                  <c:v>0</c:v>
                </c:pt>
                <c:pt idx="34029">
                  <c:v>18</c:v>
                </c:pt>
                <c:pt idx="34030">
                  <c:v>15</c:v>
                </c:pt>
                <c:pt idx="34031">
                  <c:v>13</c:v>
                </c:pt>
                <c:pt idx="34032">
                  <c:v>0</c:v>
                </c:pt>
                <c:pt idx="34033">
                  <c:v>16</c:v>
                </c:pt>
                <c:pt idx="34034">
                  <c:v>17</c:v>
                </c:pt>
                <c:pt idx="34035">
                  <c:v>20</c:v>
                </c:pt>
                <c:pt idx="34036">
                  <c:v>18</c:v>
                </c:pt>
                <c:pt idx="34037">
                  <c:v>17</c:v>
                </c:pt>
                <c:pt idx="34038">
                  <c:v>19</c:v>
                </c:pt>
                <c:pt idx="34039">
                  <c:v>19</c:v>
                </c:pt>
                <c:pt idx="34040">
                  <c:v>13</c:v>
                </c:pt>
                <c:pt idx="34041">
                  <c:v>18</c:v>
                </c:pt>
                <c:pt idx="34042">
                  <c:v>16</c:v>
                </c:pt>
                <c:pt idx="34043">
                  <c:v>17</c:v>
                </c:pt>
                <c:pt idx="34044">
                  <c:v>18</c:v>
                </c:pt>
                <c:pt idx="34045">
                  <c:v>16</c:v>
                </c:pt>
                <c:pt idx="34046">
                  <c:v>20</c:v>
                </c:pt>
                <c:pt idx="34047">
                  <c:v>18</c:v>
                </c:pt>
                <c:pt idx="34048">
                  <c:v>17</c:v>
                </c:pt>
                <c:pt idx="34049">
                  <c:v>0</c:v>
                </c:pt>
                <c:pt idx="34050">
                  <c:v>15</c:v>
                </c:pt>
                <c:pt idx="34051">
                  <c:v>20</c:v>
                </c:pt>
                <c:pt idx="34052">
                  <c:v>18</c:v>
                </c:pt>
                <c:pt idx="34053">
                  <c:v>20</c:v>
                </c:pt>
                <c:pt idx="34054">
                  <c:v>20</c:v>
                </c:pt>
                <c:pt idx="34055">
                  <c:v>16</c:v>
                </c:pt>
                <c:pt idx="34056">
                  <c:v>16</c:v>
                </c:pt>
                <c:pt idx="34057">
                  <c:v>20</c:v>
                </c:pt>
                <c:pt idx="34058">
                  <c:v>16</c:v>
                </c:pt>
                <c:pt idx="34059">
                  <c:v>16</c:v>
                </c:pt>
                <c:pt idx="34060">
                  <c:v>20</c:v>
                </c:pt>
                <c:pt idx="34061">
                  <c:v>20</c:v>
                </c:pt>
                <c:pt idx="34062">
                  <c:v>17</c:v>
                </c:pt>
                <c:pt idx="34063">
                  <c:v>20</c:v>
                </c:pt>
                <c:pt idx="34064">
                  <c:v>18</c:v>
                </c:pt>
                <c:pt idx="34065">
                  <c:v>17</c:v>
                </c:pt>
                <c:pt idx="34066">
                  <c:v>16</c:v>
                </c:pt>
                <c:pt idx="34067">
                  <c:v>20</c:v>
                </c:pt>
                <c:pt idx="34068">
                  <c:v>17</c:v>
                </c:pt>
                <c:pt idx="34069">
                  <c:v>16</c:v>
                </c:pt>
                <c:pt idx="34070">
                  <c:v>0</c:v>
                </c:pt>
                <c:pt idx="34071">
                  <c:v>15</c:v>
                </c:pt>
                <c:pt idx="34072">
                  <c:v>12</c:v>
                </c:pt>
                <c:pt idx="34073">
                  <c:v>20</c:v>
                </c:pt>
                <c:pt idx="34074">
                  <c:v>0</c:v>
                </c:pt>
                <c:pt idx="34075">
                  <c:v>15</c:v>
                </c:pt>
                <c:pt idx="34076">
                  <c:v>18</c:v>
                </c:pt>
                <c:pt idx="34077">
                  <c:v>0</c:v>
                </c:pt>
                <c:pt idx="34078">
                  <c:v>15</c:v>
                </c:pt>
                <c:pt idx="34079">
                  <c:v>11</c:v>
                </c:pt>
                <c:pt idx="34080">
                  <c:v>20</c:v>
                </c:pt>
                <c:pt idx="34081">
                  <c:v>20</c:v>
                </c:pt>
                <c:pt idx="34082">
                  <c:v>16</c:v>
                </c:pt>
                <c:pt idx="34083">
                  <c:v>20</c:v>
                </c:pt>
                <c:pt idx="34084">
                  <c:v>15</c:v>
                </c:pt>
                <c:pt idx="34085">
                  <c:v>16</c:v>
                </c:pt>
                <c:pt idx="34086">
                  <c:v>20</c:v>
                </c:pt>
                <c:pt idx="34087">
                  <c:v>19</c:v>
                </c:pt>
                <c:pt idx="34088">
                  <c:v>16</c:v>
                </c:pt>
                <c:pt idx="34089">
                  <c:v>19</c:v>
                </c:pt>
                <c:pt idx="34090">
                  <c:v>20</c:v>
                </c:pt>
                <c:pt idx="34091">
                  <c:v>20</c:v>
                </c:pt>
                <c:pt idx="34092">
                  <c:v>19</c:v>
                </c:pt>
                <c:pt idx="34093">
                  <c:v>12</c:v>
                </c:pt>
                <c:pt idx="34094">
                  <c:v>20</c:v>
                </c:pt>
                <c:pt idx="34095">
                  <c:v>16</c:v>
                </c:pt>
                <c:pt idx="34096">
                  <c:v>12</c:v>
                </c:pt>
                <c:pt idx="34097">
                  <c:v>19</c:v>
                </c:pt>
                <c:pt idx="34098">
                  <c:v>20</c:v>
                </c:pt>
                <c:pt idx="34099">
                  <c:v>20</c:v>
                </c:pt>
                <c:pt idx="34100">
                  <c:v>11</c:v>
                </c:pt>
                <c:pt idx="34101">
                  <c:v>20</c:v>
                </c:pt>
                <c:pt idx="34102">
                  <c:v>18</c:v>
                </c:pt>
                <c:pt idx="34103">
                  <c:v>15</c:v>
                </c:pt>
                <c:pt idx="34104">
                  <c:v>14</c:v>
                </c:pt>
                <c:pt idx="34105">
                  <c:v>18</c:v>
                </c:pt>
                <c:pt idx="34106">
                  <c:v>15</c:v>
                </c:pt>
                <c:pt idx="34107">
                  <c:v>20</c:v>
                </c:pt>
                <c:pt idx="34108">
                  <c:v>18</c:v>
                </c:pt>
                <c:pt idx="34109">
                  <c:v>19</c:v>
                </c:pt>
                <c:pt idx="34110">
                  <c:v>0</c:v>
                </c:pt>
                <c:pt idx="34111">
                  <c:v>20</c:v>
                </c:pt>
                <c:pt idx="34112">
                  <c:v>20</c:v>
                </c:pt>
                <c:pt idx="34113">
                  <c:v>7</c:v>
                </c:pt>
                <c:pt idx="34114">
                  <c:v>20</c:v>
                </c:pt>
                <c:pt idx="34115">
                  <c:v>14</c:v>
                </c:pt>
                <c:pt idx="34116">
                  <c:v>20</c:v>
                </c:pt>
                <c:pt idx="34117">
                  <c:v>20</c:v>
                </c:pt>
                <c:pt idx="34118">
                  <c:v>20</c:v>
                </c:pt>
                <c:pt idx="34119">
                  <c:v>19</c:v>
                </c:pt>
                <c:pt idx="34120">
                  <c:v>14</c:v>
                </c:pt>
                <c:pt idx="34121">
                  <c:v>19</c:v>
                </c:pt>
                <c:pt idx="34122">
                  <c:v>19</c:v>
                </c:pt>
                <c:pt idx="34123">
                  <c:v>20</c:v>
                </c:pt>
                <c:pt idx="34124">
                  <c:v>20</c:v>
                </c:pt>
                <c:pt idx="34125">
                  <c:v>13</c:v>
                </c:pt>
                <c:pt idx="34126">
                  <c:v>0</c:v>
                </c:pt>
                <c:pt idx="34127">
                  <c:v>17</c:v>
                </c:pt>
                <c:pt idx="34128">
                  <c:v>17</c:v>
                </c:pt>
                <c:pt idx="34129">
                  <c:v>20</c:v>
                </c:pt>
                <c:pt idx="34130">
                  <c:v>19</c:v>
                </c:pt>
                <c:pt idx="34131">
                  <c:v>19</c:v>
                </c:pt>
                <c:pt idx="34132">
                  <c:v>16</c:v>
                </c:pt>
                <c:pt idx="34133">
                  <c:v>13</c:v>
                </c:pt>
                <c:pt idx="34134">
                  <c:v>16</c:v>
                </c:pt>
                <c:pt idx="34135">
                  <c:v>12</c:v>
                </c:pt>
                <c:pt idx="34136">
                  <c:v>16</c:v>
                </c:pt>
                <c:pt idx="34137">
                  <c:v>0</c:v>
                </c:pt>
                <c:pt idx="34138">
                  <c:v>16</c:v>
                </c:pt>
                <c:pt idx="34139">
                  <c:v>20</c:v>
                </c:pt>
                <c:pt idx="34140">
                  <c:v>20</c:v>
                </c:pt>
                <c:pt idx="34141">
                  <c:v>20</c:v>
                </c:pt>
                <c:pt idx="34142">
                  <c:v>20</c:v>
                </c:pt>
                <c:pt idx="34143">
                  <c:v>19</c:v>
                </c:pt>
                <c:pt idx="34144">
                  <c:v>20</c:v>
                </c:pt>
                <c:pt idx="34145">
                  <c:v>0</c:v>
                </c:pt>
                <c:pt idx="34146">
                  <c:v>20</c:v>
                </c:pt>
                <c:pt idx="34147">
                  <c:v>20</c:v>
                </c:pt>
                <c:pt idx="34148">
                  <c:v>15</c:v>
                </c:pt>
                <c:pt idx="34149">
                  <c:v>20</c:v>
                </c:pt>
                <c:pt idx="34150">
                  <c:v>20</c:v>
                </c:pt>
                <c:pt idx="34151">
                  <c:v>15</c:v>
                </c:pt>
                <c:pt idx="34152">
                  <c:v>18</c:v>
                </c:pt>
                <c:pt idx="34153">
                  <c:v>15</c:v>
                </c:pt>
                <c:pt idx="34154">
                  <c:v>20</c:v>
                </c:pt>
                <c:pt idx="34155">
                  <c:v>15</c:v>
                </c:pt>
                <c:pt idx="34156">
                  <c:v>9</c:v>
                </c:pt>
                <c:pt idx="34157">
                  <c:v>20</c:v>
                </c:pt>
                <c:pt idx="34158">
                  <c:v>20</c:v>
                </c:pt>
                <c:pt idx="34159">
                  <c:v>16</c:v>
                </c:pt>
                <c:pt idx="34160">
                  <c:v>20</c:v>
                </c:pt>
                <c:pt idx="34161">
                  <c:v>15</c:v>
                </c:pt>
                <c:pt idx="34162">
                  <c:v>20</c:v>
                </c:pt>
                <c:pt idx="34163">
                  <c:v>16</c:v>
                </c:pt>
                <c:pt idx="34164">
                  <c:v>20</c:v>
                </c:pt>
                <c:pt idx="34165">
                  <c:v>19</c:v>
                </c:pt>
                <c:pt idx="34166">
                  <c:v>17</c:v>
                </c:pt>
                <c:pt idx="34167">
                  <c:v>20</c:v>
                </c:pt>
                <c:pt idx="34168">
                  <c:v>20</c:v>
                </c:pt>
                <c:pt idx="34169">
                  <c:v>17</c:v>
                </c:pt>
                <c:pt idx="34170">
                  <c:v>20</c:v>
                </c:pt>
                <c:pt idx="34171">
                  <c:v>20</c:v>
                </c:pt>
                <c:pt idx="34172">
                  <c:v>15</c:v>
                </c:pt>
                <c:pt idx="34173">
                  <c:v>20</c:v>
                </c:pt>
                <c:pt idx="34174">
                  <c:v>20</c:v>
                </c:pt>
                <c:pt idx="34175">
                  <c:v>14</c:v>
                </c:pt>
                <c:pt idx="34176">
                  <c:v>18</c:v>
                </c:pt>
                <c:pt idx="34177">
                  <c:v>20</c:v>
                </c:pt>
                <c:pt idx="34178">
                  <c:v>15</c:v>
                </c:pt>
                <c:pt idx="34179">
                  <c:v>19</c:v>
                </c:pt>
                <c:pt idx="34180">
                  <c:v>20</c:v>
                </c:pt>
                <c:pt idx="34181">
                  <c:v>20</c:v>
                </c:pt>
                <c:pt idx="34182">
                  <c:v>16</c:v>
                </c:pt>
                <c:pt idx="34183">
                  <c:v>16</c:v>
                </c:pt>
                <c:pt idx="34184">
                  <c:v>0</c:v>
                </c:pt>
                <c:pt idx="34185">
                  <c:v>20</c:v>
                </c:pt>
                <c:pt idx="34186">
                  <c:v>20</c:v>
                </c:pt>
                <c:pt idx="34187">
                  <c:v>15</c:v>
                </c:pt>
                <c:pt idx="34188">
                  <c:v>18</c:v>
                </c:pt>
                <c:pt idx="34189">
                  <c:v>20</c:v>
                </c:pt>
                <c:pt idx="34190">
                  <c:v>20</c:v>
                </c:pt>
                <c:pt idx="34191">
                  <c:v>9</c:v>
                </c:pt>
                <c:pt idx="34192">
                  <c:v>20</c:v>
                </c:pt>
                <c:pt idx="34193">
                  <c:v>16</c:v>
                </c:pt>
                <c:pt idx="34194">
                  <c:v>17</c:v>
                </c:pt>
                <c:pt idx="34195">
                  <c:v>12</c:v>
                </c:pt>
                <c:pt idx="34196">
                  <c:v>18</c:v>
                </c:pt>
                <c:pt idx="34197">
                  <c:v>20</c:v>
                </c:pt>
                <c:pt idx="34198">
                  <c:v>19</c:v>
                </c:pt>
                <c:pt idx="34199">
                  <c:v>20</c:v>
                </c:pt>
                <c:pt idx="34200">
                  <c:v>0</c:v>
                </c:pt>
                <c:pt idx="34201">
                  <c:v>0</c:v>
                </c:pt>
                <c:pt idx="34202">
                  <c:v>13</c:v>
                </c:pt>
                <c:pt idx="34203">
                  <c:v>17</c:v>
                </c:pt>
                <c:pt idx="34204">
                  <c:v>10</c:v>
                </c:pt>
                <c:pt idx="34205">
                  <c:v>18</c:v>
                </c:pt>
                <c:pt idx="34206">
                  <c:v>12</c:v>
                </c:pt>
                <c:pt idx="34207">
                  <c:v>20</c:v>
                </c:pt>
                <c:pt idx="34208">
                  <c:v>16</c:v>
                </c:pt>
                <c:pt idx="34209">
                  <c:v>0</c:v>
                </c:pt>
                <c:pt idx="34210">
                  <c:v>19</c:v>
                </c:pt>
                <c:pt idx="34211">
                  <c:v>0</c:v>
                </c:pt>
                <c:pt idx="34212">
                  <c:v>8</c:v>
                </c:pt>
                <c:pt idx="34213">
                  <c:v>16</c:v>
                </c:pt>
                <c:pt idx="34214">
                  <c:v>17</c:v>
                </c:pt>
                <c:pt idx="34215">
                  <c:v>17</c:v>
                </c:pt>
                <c:pt idx="34216">
                  <c:v>20</c:v>
                </c:pt>
                <c:pt idx="34217">
                  <c:v>20</c:v>
                </c:pt>
                <c:pt idx="34218">
                  <c:v>12</c:v>
                </c:pt>
                <c:pt idx="34219">
                  <c:v>17</c:v>
                </c:pt>
                <c:pt idx="34220">
                  <c:v>20</c:v>
                </c:pt>
                <c:pt idx="34221">
                  <c:v>16</c:v>
                </c:pt>
                <c:pt idx="34222">
                  <c:v>20</c:v>
                </c:pt>
                <c:pt idx="34223">
                  <c:v>0</c:v>
                </c:pt>
                <c:pt idx="34224">
                  <c:v>12</c:v>
                </c:pt>
                <c:pt idx="34225">
                  <c:v>14</c:v>
                </c:pt>
                <c:pt idx="34226">
                  <c:v>20</c:v>
                </c:pt>
                <c:pt idx="34227">
                  <c:v>17</c:v>
                </c:pt>
                <c:pt idx="34228">
                  <c:v>15</c:v>
                </c:pt>
                <c:pt idx="34229">
                  <c:v>12</c:v>
                </c:pt>
                <c:pt idx="34230">
                  <c:v>0</c:v>
                </c:pt>
                <c:pt idx="34231">
                  <c:v>0</c:v>
                </c:pt>
                <c:pt idx="34232">
                  <c:v>15</c:v>
                </c:pt>
                <c:pt idx="34233">
                  <c:v>14</c:v>
                </c:pt>
                <c:pt idx="34234">
                  <c:v>20</c:v>
                </c:pt>
                <c:pt idx="34235">
                  <c:v>20</c:v>
                </c:pt>
                <c:pt idx="34236">
                  <c:v>20</c:v>
                </c:pt>
                <c:pt idx="34237">
                  <c:v>16</c:v>
                </c:pt>
                <c:pt idx="34238">
                  <c:v>16</c:v>
                </c:pt>
                <c:pt idx="34239">
                  <c:v>20</c:v>
                </c:pt>
                <c:pt idx="34240">
                  <c:v>18</c:v>
                </c:pt>
                <c:pt idx="34241">
                  <c:v>20</c:v>
                </c:pt>
                <c:pt idx="34242">
                  <c:v>0</c:v>
                </c:pt>
                <c:pt idx="34243">
                  <c:v>19</c:v>
                </c:pt>
                <c:pt idx="34244">
                  <c:v>20</c:v>
                </c:pt>
                <c:pt idx="34245">
                  <c:v>19</c:v>
                </c:pt>
                <c:pt idx="34246">
                  <c:v>20</c:v>
                </c:pt>
                <c:pt idx="34247">
                  <c:v>15</c:v>
                </c:pt>
                <c:pt idx="34248">
                  <c:v>0</c:v>
                </c:pt>
                <c:pt idx="34249">
                  <c:v>17</c:v>
                </c:pt>
                <c:pt idx="34250">
                  <c:v>17</c:v>
                </c:pt>
                <c:pt idx="34251">
                  <c:v>20</c:v>
                </c:pt>
                <c:pt idx="34252">
                  <c:v>15</c:v>
                </c:pt>
                <c:pt idx="34253">
                  <c:v>11</c:v>
                </c:pt>
                <c:pt idx="34254">
                  <c:v>0</c:v>
                </c:pt>
                <c:pt idx="34255">
                  <c:v>16</c:v>
                </c:pt>
                <c:pt idx="34256">
                  <c:v>20</c:v>
                </c:pt>
                <c:pt idx="34257">
                  <c:v>17</c:v>
                </c:pt>
                <c:pt idx="34258">
                  <c:v>20</c:v>
                </c:pt>
                <c:pt idx="34259">
                  <c:v>20</c:v>
                </c:pt>
                <c:pt idx="34260">
                  <c:v>18</c:v>
                </c:pt>
                <c:pt idx="34261">
                  <c:v>12</c:v>
                </c:pt>
                <c:pt idx="34262">
                  <c:v>10</c:v>
                </c:pt>
                <c:pt idx="34263">
                  <c:v>16</c:v>
                </c:pt>
                <c:pt idx="34264">
                  <c:v>16</c:v>
                </c:pt>
                <c:pt idx="34265">
                  <c:v>8</c:v>
                </c:pt>
                <c:pt idx="34266">
                  <c:v>8</c:v>
                </c:pt>
                <c:pt idx="34267">
                  <c:v>20</c:v>
                </c:pt>
                <c:pt idx="34268">
                  <c:v>16</c:v>
                </c:pt>
                <c:pt idx="34269">
                  <c:v>11</c:v>
                </c:pt>
                <c:pt idx="34270">
                  <c:v>16</c:v>
                </c:pt>
                <c:pt idx="34271">
                  <c:v>20</c:v>
                </c:pt>
                <c:pt idx="34272">
                  <c:v>16</c:v>
                </c:pt>
                <c:pt idx="34273">
                  <c:v>0</c:v>
                </c:pt>
                <c:pt idx="34274">
                  <c:v>12</c:v>
                </c:pt>
                <c:pt idx="34275">
                  <c:v>10</c:v>
                </c:pt>
                <c:pt idx="34276">
                  <c:v>20</c:v>
                </c:pt>
                <c:pt idx="34277">
                  <c:v>20</c:v>
                </c:pt>
                <c:pt idx="34278">
                  <c:v>20</c:v>
                </c:pt>
                <c:pt idx="34279">
                  <c:v>0</c:v>
                </c:pt>
                <c:pt idx="34280">
                  <c:v>20</c:v>
                </c:pt>
                <c:pt idx="34281">
                  <c:v>20</c:v>
                </c:pt>
                <c:pt idx="34282">
                  <c:v>15</c:v>
                </c:pt>
                <c:pt idx="34283">
                  <c:v>13</c:v>
                </c:pt>
                <c:pt idx="34284">
                  <c:v>16</c:v>
                </c:pt>
                <c:pt idx="34285">
                  <c:v>20</c:v>
                </c:pt>
                <c:pt idx="34286">
                  <c:v>16</c:v>
                </c:pt>
                <c:pt idx="34287">
                  <c:v>15</c:v>
                </c:pt>
                <c:pt idx="34288">
                  <c:v>16</c:v>
                </c:pt>
                <c:pt idx="34289">
                  <c:v>17</c:v>
                </c:pt>
                <c:pt idx="34290">
                  <c:v>20</c:v>
                </c:pt>
                <c:pt idx="34291">
                  <c:v>18</c:v>
                </c:pt>
                <c:pt idx="34292">
                  <c:v>14</c:v>
                </c:pt>
                <c:pt idx="34293">
                  <c:v>16</c:v>
                </c:pt>
                <c:pt idx="34294">
                  <c:v>20</c:v>
                </c:pt>
                <c:pt idx="34295">
                  <c:v>16</c:v>
                </c:pt>
                <c:pt idx="34296">
                  <c:v>16</c:v>
                </c:pt>
                <c:pt idx="34297">
                  <c:v>19</c:v>
                </c:pt>
                <c:pt idx="34298">
                  <c:v>18</c:v>
                </c:pt>
                <c:pt idx="34299">
                  <c:v>17</c:v>
                </c:pt>
                <c:pt idx="34300">
                  <c:v>0</c:v>
                </c:pt>
                <c:pt idx="34301">
                  <c:v>16</c:v>
                </c:pt>
                <c:pt idx="34302">
                  <c:v>19</c:v>
                </c:pt>
                <c:pt idx="34303">
                  <c:v>20</c:v>
                </c:pt>
                <c:pt idx="34304">
                  <c:v>20</c:v>
                </c:pt>
                <c:pt idx="34305">
                  <c:v>16</c:v>
                </c:pt>
                <c:pt idx="34306">
                  <c:v>15</c:v>
                </c:pt>
                <c:pt idx="34307">
                  <c:v>19</c:v>
                </c:pt>
                <c:pt idx="34308">
                  <c:v>20</c:v>
                </c:pt>
                <c:pt idx="34309">
                  <c:v>15</c:v>
                </c:pt>
                <c:pt idx="34310">
                  <c:v>13</c:v>
                </c:pt>
                <c:pt idx="34311">
                  <c:v>16</c:v>
                </c:pt>
                <c:pt idx="34312">
                  <c:v>20</c:v>
                </c:pt>
                <c:pt idx="34313">
                  <c:v>16</c:v>
                </c:pt>
                <c:pt idx="34314">
                  <c:v>20</c:v>
                </c:pt>
                <c:pt idx="34315">
                  <c:v>20</c:v>
                </c:pt>
                <c:pt idx="34316">
                  <c:v>20</c:v>
                </c:pt>
                <c:pt idx="34317">
                  <c:v>15</c:v>
                </c:pt>
                <c:pt idx="34318">
                  <c:v>0</c:v>
                </c:pt>
                <c:pt idx="34319">
                  <c:v>16</c:v>
                </c:pt>
                <c:pt idx="34320">
                  <c:v>0</c:v>
                </c:pt>
                <c:pt idx="34321">
                  <c:v>20</c:v>
                </c:pt>
                <c:pt idx="34322">
                  <c:v>14</c:v>
                </c:pt>
                <c:pt idx="34323">
                  <c:v>17</c:v>
                </c:pt>
                <c:pt idx="34324">
                  <c:v>18</c:v>
                </c:pt>
                <c:pt idx="34325">
                  <c:v>16</c:v>
                </c:pt>
                <c:pt idx="34326">
                  <c:v>8</c:v>
                </c:pt>
                <c:pt idx="34327">
                  <c:v>20</c:v>
                </c:pt>
                <c:pt idx="34328">
                  <c:v>17</c:v>
                </c:pt>
                <c:pt idx="34329">
                  <c:v>12</c:v>
                </c:pt>
                <c:pt idx="34330">
                  <c:v>19</c:v>
                </c:pt>
                <c:pt idx="34331">
                  <c:v>20</c:v>
                </c:pt>
                <c:pt idx="34332">
                  <c:v>20</c:v>
                </c:pt>
                <c:pt idx="34333">
                  <c:v>0</c:v>
                </c:pt>
                <c:pt idx="34334">
                  <c:v>19</c:v>
                </c:pt>
                <c:pt idx="34335">
                  <c:v>20</c:v>
                </c:pt>
                <c:pt idx="34336">
                  <c:v>12</c:v>
                </c:pt>
                <c:pt idx="34337">
                  <c:v>16</c:v>
                </c:pt>
                <c:pt idx="34338">
                  <c:v>16</c:v>
                </c:pt>
                <c:pt idx="34339">
                  <c:v>13</c:v>
                </c:pt>
                <c:pt idx="34340">
                  <c:v>20</c:v>
                </c:pt>
                <c:pt idx="34341">
                  <c:v>19</c:v>
                </c:pt>
                <c:pt idx="34342">
                  <c:v>20</c:v>
                </c:pt>
                <c:pt idx="34343">
                  <c:v>14</c:v>
                </c:pt>
                <c:pt idx="34344">
                  <c:v>16</c:v>
                </c:pt>
                <c:pt idx="34345">
                  <c:v>20</c:v>
                </c:pt>
                <c:pt idx="34346">
                  <c:v>17</c:v>
                </c:pt>
                <c:pt idx="34347">
                  <c:v>17</c:v>
                </c:pt>
                <c:pt idx="34348">
                  <c:v>15</c:v>
                </c:pt>
                <c:pt idx="34349">
                  <c:v>16</c:v>
                </c:pt>
                <c:pt idx="34350">
                  <c:v>18</c:v>
                </c:pt>
                <c:pt idx="34351">
                  <c:v>16</c:v>
                </c:pt>
                <c:pt idx="34352">
                  <c:v>20</c:v>
                </c:pt>
                <c:pt idx="34353">
                  <c:v>18</c:v>
                </c:pt>
                <c:pt idx="34354">
                  <c:v>16</c:v>
                </c:pt>
                <c:pt idx="34355">
                  <c:v>20</c:v>
                </c:pt>
                <c:pt idx="34356">
                  <c:v>20</c:v>
                </c:pt>
                <c:pt idx="34357">
                  <c:v>18</c:v>
                </c:pt>
                <c:pt idx="34358">
                  <c:v>16</c:v>
                </c:pt>
                <c:pt idx="34359">
                  <c:v>16</c:v>
                </c:pt>
                <c:pt idx="34360">
                  <c:v>0</c:v>
                </c:pt>
                <c:pt idx="34361">
                  <c:v>13</c:v>
                </c:pt>
                <c:pt idx="34362">
                  <c:v>18</c:v>
                </c:pt>
                <c:pt idx="34363">
                  <c:v>20</c:v>
                </c:pt>
                <c:pt idx="34364">
                  <c:v>16</c:v>
                </c:pt>
                <c:pt idx="34365">
                  <c:v>14</c:v>
                </c:pt>
                <c:pt idx="34366">
                  <c:v>12</c:v>
                </c:pt>
                <c:pt idx="34367">
                  <c:v>17</c:v>
                </c:pt>
                <c:pt idx="34368">
                  <c:v>9</c:v>
                </c:pt>
                <c:pt idx="34369">
                  <c:v>20</c:v>
                </c:pt>
                <c:pt idx="34370">
                  <c:v>12</c:v>
                </c:pt>
                <c:pt idx="34371">
                  <c:v>9</c:v>
                </c:pt>
                <c:pt idx="34372">
                  <c:v>18</c:v>
                </c:pt>
                <c:pt idx="34373">
                  <c:v>9</c:v>
                </c:pt>
                <c:pt idx="34374">
                  <c:v>16</c:v>
                </c:pt>
                <c:pt idx="34375">
                  <c:v>17</c:v>
                </c:pt>
                <c:pt idx="34376">
                  <c:v>16</c:v>
                </c:pt>
                <c:pt idx="34377">
                  <c:v>13</c:v>
                </c:pt>
                <c:pt idx="34378">
                  <c:v>20</c:v>
                </c:pt>
                <c:pt idx="34379">
                  <c:v>16</c:v>
                </c:pt>
                <c:pt idx="34380">
                  <c:v>0</c:v>
                </c:pt>
                <c:pt idx="34381">
                  <c:v>17</c:v>
                </c:pt>
                <c:pt idx="34382">
                  <c:v>20</c:v>
                </c:pt>
                <c:pt idx="34383">
                  <c:v>20</c:v>
                </c:pt>
                <c:pt idx="34384">
                  <c:v>16</c:v>
                </c:pt>
                <c:pt idx="34385">
                  <c:v>0</c:v>
                </c:pt>
                <c:pt idx="34386">
                  <c:v>16</c:v>
                </c:pt>
                <c:pt idx="34387">
                  <c:v>20</c:v>
                </c:pt>
                <c:pt idx="34388">
                  <c:v>19</c:v>
                </c:pt>
                <c:pt idx="34389">
                  <c:v>0</c:v>
                </c:pt>
                <c:pt idx="34390">
                  <c:v>20</c:v>
                </c:pt>
                <c:pt idx="34391">
                  <c:v>13</c:v>
                </c:pt>
                <c:pt idx="34392">
                  <c:v>20</c:v>
                </c:pt>
                <c:pt idx="34393">
                  <c:v>11</c:v>
                </c:pt>
                <c:pt idx="34394">
                  <c:v>20</c:v>
                </c:pt>
                <c:pt idx="34395">
                  <c:v>18</c:v>
                </c:pt>
                <c:pt idx="34396">
                  <c:v>20</c:v>
                </c:pt>
                <c:pt idx="34397">
                  <c:v>18</c:v>
                </c:pt>
                <c:pt idx="34398">
                  <c:v>20</c:v>
                </c:pt>
                <c:pt idx="34399">
                  <c:v>14</c:v>
                </c:pt>
                <c:pt idx="34400">
                  <c:v>20</c:v>
                </c:pt>
                <c:pt idx="34401">
                  <c:v>15</c:v>
                </c:pt>
                <c:pt idx="34402">
                  <c:v>13</c:v>
                </c:pt>
                <c:pt idx="34403">
                  <c:v>16</c:v>
                </c:pt>
                <c:pt idx="34404">
                  <c:v>16</c:v>
                </c:pt>
                <c:pt idx="34405">
                  <c:v>20</c:v>
                </c:pt>
                <c:pt idx="34406">
                  <c:v>0</c:v>
                </c:pt>
                <c:pt idx="34407">
                  <c:v>20</c:v>
                </c:pt>
                <c:pt idx="34408">
                  <c:v>19</c:v>
                </c:pt>
                <c:pt idx="34409">
                  <c:v>18</c:v>
                </c:pt>
                <c:pt idx="34410">
                  <c:v>20</c:v>
                </c:pt>
                <c:pt idx="34411">
                  <c:v>16</c:v>
                </c:pt>
                <c:pt idx="34412">
                  <c:v>0</c:v>
                </c:pt>
                <c:pt idx="34413">
                  <c:v>19</c:v>
                </c:pt>
                <c:pt idx="34414">
                  <c:v>16</c:v>
                </c:pt>
                <c:pt idx="34415">
                  <c:v>20</c:v>
                </c:pt>
                <c:pt idx="34416">
                  <c:v>17</c:v>
                </c:pt>
                <c:pt idx="34417">
                  <c:v>16</c:v>
                </c:pt>
                <c:pt idx="34418">
                  <c:v>16</c:v>
                </c:pt>
                <c:pt idx="34419">
                  <c:v>19</c:v>
                </c:pt>
                <c:pt idx="34420">
                  <c:v>19</c:v>
                </c:pt>
                <c:pt idx="34421">
                  <c:v>13</c:v>
                </c:pt>
                <c:pt idx="34422">
                  <c:v>19</c:v>
                </c:pt>
                <c:pt idx="34423">
                  <c:v>16</c:v>
                </c:pt>
                <c:pt idx="34424">
                  <c:v>15</c:v>
                </c:pt>
                <c:pt idx="34425">
                  <c:v>17</c:v>
                </c:pt>
                <c:pt idx="34426">
                  <c:v>20</c:v>
                </c:pt>
                <c:pt idx="34427">
                  <c:v>17</c:v>
                </c:pt>
                <c:pt idx="34428">
                  <c:v>20</c:v>
                </c:pt>
                <c:pt idx="34429">
                  <c:v>16</c:v>
                </c:pt>
                <c:pt idx="34430">
                  <c:v>20</c:v>
                </c:pt>
                <c:pt idx="34431">
                  <c:v>20</c:v>
                </c:pt>
                <c:pt idx="34432">
                  <c:v>15</c:v>
                </c:pt>
                <c:pt idx="34433">
                  <c:v>16</c:v>
                </c:pt>
                <c:pt idx="34434">
                  <c:v>0</c:v>
                </c:pt>
                <c:pt idx="34435">
                  <c:v>19</c:v>
                </c:pt>
                <c:pt idx="34436">
                  <c:v>18</c:v>
                </c:pt>
                <c:pt idx="34437">
                  <c:v>16</c:v>
                </c:pt>
                <c:pt idx="34438">
                  <c:v>16</c:v>
                </c:pt>
                <c:pt idx="34439">
                  <c:v>17</c:v>
                </c:pt>
                <c:pt idx="34440">
                  <c:v>20</c:v>
                </c:pt>
                <c:pt idx="34441">
                  <c:v>17</c:v>
                </c:pt>
                <c:pt idx="34442">
                  <c:v>15</c:v>
                </c:pt>
                <c:pt idx="34443">
                  <c:v>10</c:v>
                </c:pt>
                <c:pt idx="34444">
                  <c:v>0</c:v>
                </c:pt>
                <c:pt idx="34445">
                  <c:v>8</c:v>
                </c:pt>
                <c:pt idx="34446">
                  <c:v>20</c:v>
                </c:pt>
                <c:pt idx="34447">
                  <c:v>19</c:v>
                </c:pt>
                <c:pt idx="34448">
                  <c:v>16</c:v>
                </c:pt>
                <c:pt idx="34449">
                  <c:v>20</c:v>
                </c:pt>
                <c:pt idx="34450">
                  <c:v>15</c:v>
                </c:pt>
                <c:pt idx="34451">
                  <c:v>14</c:v>
                </c:pt>
                <c:pt idx="34452">
                  <c:v>20</c:v>
                </c:pt>
                <c:pt idx="34453">
                  <c:v>18</c:v>
                </c:pt>
                <c:pt idx="34454">
                  <c:v>18</c:v>
                </c:pt>
                <c:pt idx="34455">
                  <c:v>16</c:v>
                </c:pt>
                <c:pt idx="34456">
                  <c:v>15</c:v>
                </c:pt>
                <c:pt idx="34457">
                  <c:v>16</c:v>
                </c:pt>
                <c:pt idx="34458">
                  <c:v>15</c:v>
                </c:pt>
                <c:pt idx="34459">
                  <c:v>17</c:v>
                </c:pt>
                <c:pt idx="34460">
                  <c:v>20</c:v>
                </c:pt>
                <c:pt idx="34461">
                  <c:v>16</c:v>
                </c:pt>
                <c:pt idx="34462">
                  <c:v>20</c:v>
                </c:pt>
                <c:pt idx="34463">
                  <c:v>20</c:v>
                </c:pt>
                <c:pt idx="34464">
                  <c:v>16</c:v>
                </c:pt>
                <c:pt idx="34465">
                  <c:v>16</c:v>
                </c:pt>
                <c:pt idx="34466">
                  <c:v>20</c:v>
                </c:pt>
                <c:pt idx="34467">
                  <c:v>20</c:v>
                </c:pt>
                <c:pt idx="34468">
                  <c:v>17</c:v>
                </c:pt>
                <c:pt idx="34469">
                  <c:v>16</c:v>
                </c:pt>
                <c:pt idx="34470">
                  <c:v>20</c:v>
                </c:pt>
                <c:pt idx="34471">
                  <c:v>13</c:v>
                </c:pt>
                <c:pt idx="34472">
                  <c:v>14</c:v>
                </c:pt>
                <c:pt idx="34473">
                  <c:v>15</c:v>
                </c:pt>
                <c:pt idx="34474">
                  <c:v>16</c:v>
                </c:pt>
                <c:pt idx="34475">
                  <c:v>16</c:v>
                </c:pt>
                <c:pt idx="34476">
                  <c:v>20</c:v>
                </c:pt>
                <c:pt idx="34477">
                  <c:v>17</c:v>
                </c:pt>
                <c:pt idx="34478">
                  <c:v>19</c:v>
                </c:pt>
                <c:pt idx="34479">
                  <c:v>12</c:v>
                </c:pt>
                <c:pt idx="34480">
                  <c:v>17</c:v>
                </c:pt>
                <c:pt idx="34481">
                  <c:v>20</c:v>
                </c:pt>
                <c:pt idx="34482">
                  <c:v>17</c:v>
                </c:pt>
                <c:pt idx="34483">
                  <c:v>17</c:v>
                </c:pt>
                <c:pt idx="34484">
                  <c:v>19</c:v>
                </c:pt>
                <c:pt idx="34485">
                  <c:v>11</c:v>
                </c:pt>
                <c:pt idx="34486">
                  <c:v>18</c:v>
                </c:pt>
                <c:pt idx="34487">
                  <c:v>15</c:v>
                </c:pt>
                <c:pt idx="34488">
                  <c:v>14</c:v>
                </c:pt>
                <c:pt idx="34489">
                  <c:v>16</c:v>
                </c:pt>
                <c:pt idx="34490">
                  <c:v>14</c:v>
                </c:pt>
                <c:pt idx="34491">
                  <c:v>16</c:v>
                </c:pt>
                <c:pt idx="34492">
                  <c:v>20</c:v>
                </c:pt>
                <c:pt idx="34493">
                  <c:v>5</c:v>
                </c:pt>
                <c:pt idx="34494">
                  <c:v>0</c:v>
                </c:pt>
                <c:pt idx="34495">
                  <c:v>16</c:v>
                </c:pt>
                <c:pt idx="34496">
                  <c:v>18</c:v>
                </c:pt>
                <c:pt idx="34497">
                  <c:v>0</c:v>
                </c:pt>
                <c:pt idx="34498">
                  <c:v>19</c:v>
                </c:pt>
                <c:pt idx="34499">
                  <c:v>15</c:v>
                </c:pt>
                <c:pt idx="34500">
                  <c:v>20</c:v>
                </c:pt>
                <c:pt idx="34501">
                  <c:v>0</c:v>
                </c:pt>
                <c:pt idx="34502">
                  <c:v>15</c:v>
                </c:pt>
                <c:pt idx="34503">
                  <c:v>18</c:v>
                </c:pt>
                <c:pt idx="34504">
                  <c:v>16</c:v>
                </c:pt>
                <c:pt idx="34505">
                  <c:v>14</c:v>
                </c:pt>
                <c:pt idx="34506">
                  <c:v>19</c:v>
                </c:pt>
                <c:pt idx="34507">
                  <c:v>20</c:v>
                </c:pt>
                <c:pt idx="34508">
                  <c:v>14</c:v>
                </c:pt>
                <c:pt idx="34509">
                  <c:v>16</c:v>
                </c:pt>
                <c:pt idx="34510">
                  <c:v>0</c:v>
                </c:pt>
                <c:pt idx="34511">
                  <c:v>20</c:v>
                </c:pt>
                <c:pt idx="34512">
                  <c:v>14</c:v>
                </c:pt>
                <c:pt idx="34513">
                  <c:v>14</c:v>
                </c:pt>
                <c:pt idx="34514">
                  <c:v>12</c:v>
                </c:pt>
                <c:pt idx="34515">
                  <c:v>19</c:v>
                </c:pt>
                <c:pt idx="34516">
                  <c:v>0</c:v>
                </c:pt>
                <c:pt idx="34517">
                  <c:v>18</c:v>
                </c:pt>
                <c:pt idx="34518">
                  <c:v>16</c:v>
                </c:pt>
                <c:pt idx="34519">
                  <c:v>15</c:v>
                </c:pt>
                <c:pt idx="34520">
                  <c:v>16</c:v>
                </c:pt>
                <c:pt idx="34521">
                  <c:v>19</c:v>
                </c:pt>
                <c:pt idx="34522">
                  <c:v>19</c:v>
                </c:pt>
                <c:pt idx="34523">
                  <c:v>16</c:v>
                </c:pt>
                <c:pt idx="34524">
                  <c:v>18</c:v>
                </c:pt>
                <c:pt idx="34525">
                  <c:v>18</c:v>
                </c:pt>
                <c:pt idx="34526">
                  <c:v>18</c:v>
                </c:pt>
                <c:pt idx="34527">
                  <c:v>16</c:v>
                </c:pt>
                <c:pt idx="34528">
                  <c:v>20</c:v>
                </c:pt>
                <c:pt idx="34529">
                  <c:v>20</c:v>
                </c:pt>
                <c:pt idx="34530">
                  <c:v>16</c:v>
                </c:pt>
                <c:pt idx="34531">
                  <c:v>15</c:v>
                </c:pt>
                <c:pt idx="34532">
                  <c:v>20</c:v>
                </c:pt>
                <c:pt idx="34533">
                  <c:v>4</c:v>
                </c:pt>
                <c:pt idx="34534">
                  <c:v>20</c:v>
                </c:pt>
                <c:pt idx="34535">
                  <c:v>20</c:v>
                </c:pt>
                <c:pt idx="34536">
                  <c:v>16</c:v>
                </c:pt>
                <c:pt idx="34537">
                  <c:v>14</c:v>
                </c:pt>
                <c:pt idx="34538">
                  <c:v>17</c:v>
                </c:pt>
                <c:pt idx="34539">
                  <c:v>8</c:v>
                </c:pt>
                <c:pt idx="34540">
                  <c:v>17</c:v>
                </c:pt>
                <c:pt idx="34541">
                  <c:v>13</c:v>
                </c:pt>
                <c:pt idx="34542">
                  <c:v>16</c:v>
                </c:pt>
                <c:pt idx="34543">
                  <c:v>20</c:v>
                </c:pt>
                <c:pt idx="34544">
                  <c:v>18</c:v>
                </c:pt>
                <c:pt idx="34545">
                  <c:v>16</c:v>
                </c:pt>
                <c:pt idx="34546">
                  <c:v>15</c:v>
                </c:pt>
                <c:pt idx="34547">
                  <c:v>20</c:v>
                </c:pt>
                <c:pt idx="34548">
                  <c:v>16</c:v>
                </c:pt>
                <c:pt idx="34549">
                  <c:v>0</c:v>
                </c:pt>
                <c:pt idx="34550">
                  <c:v>18</c:v>
                </c:pt>
                <c:pt idx="34551">
                  <c:v>16</c:v>
                </c:pt>
                <c:pt idx="34552">
                  <c:v>20</c:v>
                </c:pt>
                <c:pt idx="34553">
                  <c:v>13</c:v>
                </c:pt>
                <c:pt idx="34554">
                  <c:v>17</c:v>
                </c:pt>
                <c:pt idx="34555">
                  <c:v>19</c:v>
                </c:pt>
                <c:pt idx="34556">
                  <c:v>20</c:v>
                </c:pt>
                <c:pt idx="34557">
                  <c:v>16</c:v>
                </c:pt>
                <c:pt idx="34558">
                  <c:v>19</c:v>
                </c:pt>
                <c:pt idx="34559">
                  <c:v>17</c:v>
                </c:pt>
                <c:pt idx="34560">
                  <c:v>17</c:v>
                </c:pt>
                <c:pt idx="34561">
                  <c:v>17</c:v>
                </c:pt>
                <c:pt idx="34562">
                  <c:v>16</c:v>
                </c:pt>
                <c:pt idx="34563">
                  <c:v>13</c:v>
                </c:pt>
                <c:pt idx="34564">
                  <c:v>20</c:v>
                </c:pt>
                <c:pt idx="34565">
                  <c:v>20</c:v>
                </c:pt>
                <c:pt idx="34566">
                  <c:v>16</c:v>
                </c:pt>
                <c:pt idx="34567">
                  <c:v>20</c:v>
                </c:pt>
                <c:pt idx="34568">
                  <c:v>11</c:v>
                </c:pt>
                <c:pt idx="34569">
                  <c:v>18</c:v>
                </c:pt>
                <c:pt idx="34570">
                  <c:v>19</c:v>
                </c:pt>
                <c:pt idx="34571">
                  <c:v>17</c:v>
                </c:pt>
                <c:pt idx="34572">
                  <c:v>16</c:v>
                </c:pt>
                <c:pt idx="34573">
                  <c:v>19</c:v>
                </c:pt>
                <c:pt idx="34574">
                  <c:v>16</c:v>
                </c:pt>
                <c:pt idx="34575">
                  <c:v>16</c:v>
                </c:pt>
                <c:pt idx="34576">
                  <c:v>13</c:v>
                </c:pt>
                <c:pt idx="34577">
                  <c:v>17</c:v>
                </c:pt>
                <c:pt idx="34578">
                  <c:v>16</c:v>
                </c:pt>
                <c:pt idx="34579">
                  <c:v>15</c:v>
                </c:pt>
                <c:pt idx="34580">
                  <c:v>13</c:v>
                </c:pt>
                <c:pt idx="34581">
                  <c:v>20</c:v>
                </c:pt>
                <c:pt idx="34582">
                  <c:v>16</c:v>
                </c:pt>
                <c:pt idx="34583">
                  <c:v>20</c:v>
                </c:pt>
                <c:pt idx="34584">
                  <c:v>15</c:v>
                </c:pt>
                <c:pt idx="34585">
                  <c:v>16</c:v>
                </c:pt>
                <c:pt idx="34586">
                  <c:v>20</c:v>
                </c:pt>
                <c:pt idx="34587">
                  <c:v>12</c:v>
                </c:pt>
                <c:pt idx="34588">
                  <c:v>20</c:v>
                </c:pt>
                <c:pt idx="34589">
                  <c:v>20</c:v>
                </c:pt>
                <c:pt idx="34590">
                  <c:v>16</c:v>
                </c:pt>
                <c:pt idx="34591">
                  <c:v>16</c:v>
                </c:pt>
                <c:pt idx="34592">
                  <c:v>20</c:v>
                </c:pt>
                <c:pt idx="34593">
                  <c:v>18</c:v>
                </c:pt>
                <c:pt idx="34594">
                  <c:v>20</c:v>
                </c:pt>
                <c:pt idx="34595">
                  <c:v>18</c:v>
                </c:pt>
                <c:pt idx="34596">
                  <c:v>0</c:v>
                </c:pt>
                <c:pt idx="34597">
                  <c:v>20</c:v>
                </c:pt>
                <c:pt idx="34598">
                  <c:v>20</c:v>
                </c:pt>
                <c:pt idx="34599">
                  <c:v>19</c:v>
                </c:pt>
                <c:pt idx="34600">
                  <c:v>20</c:v>
                </c:pt>
                <c:pt idx="34601">
                  <c:v>0</c:v>
                </c:pt>
                <c:pt idx="34602">
                  <c:v>0</c:v>
                </c:pt>
                <c:pt idx="34603">
                  <c:v>16</c:v>
                </c:pt>
                <c:pt idx="34604">
                  <c:v>17</c:v>
                </c:pt>
                <c:pt idx="34605">
                  <c:v>20</c:v>
                </c:pt>
                <c:pt idx="34606">
                  <c:v>9</c:v>
                </c:pt>
                <c:pt idx="34607">
                  <c:v>18</c:v>
                </c:pt>
                <c:pt idx="34608">
                  <c:v>13</c:v>
                </c:pt>
                <c:pt idx="34609">
                  <c:v>16</c:v>
                </c:pt>
                <c:pt idx="34610">
                  <c:v>18</c:v>
                </c:pt>
                <c:pt idx="34611">
                  <c:v>17</c:v>
                </c:pt>
                <c:pt idx="34612">
                  <c:v>20</c:v>
                </c:pt>
                <c:pt idx="34613">
                  <c:v>16</c:v>
                </c:pt>
                <c:pt idx="34614">
                  <c:v>16</c:v>
                </c:pt>
                <c:pt idx="34615">
                  <c:v>0</c:v>
                </c:pt>
                <c:pt idx="34616">
                  <c:v>14</c:v>
                </c:pt>
                <c:pt idx="34617">
                  <c:v>16</c:v>
                </c:pt>
                <c:pt idx="34618">
                  <c:v>18</c:v>
                </c:pt>
                <c:pt idx="34619">
                  <c:v>19</c:v>
                </c:pt>
                <c:pt idx="34620">
                  <c:v>19</c:v>
                </c:pt>
                <c:pt idx="34621">
                  <c:v>18</c:v>
                </c:pt>
                <c:pt idx="34622">
                  <c:v>19</c:v>
                </c:pt>
                <c:pt idx="34623">
                  <c:v>20</c:v>
                </c:pt>
                <c:pt idx="34624">
                  <c:v>18</c:v>
                </c:pt>
                <c:pt idx="34625">
                  <c:v>20</c:v>
                </c:pt>
                <c:pt idx="34626">
                  <c:v>18</c:v>
                </c:pt>
                <c:pt idx="34627">
                  <c:v>16</c:v>
                </c:pt>
                <c:pt idx="34628">
                  <c:v>17</c:v>
                </c:pt>
                <c:pt idx="34629">
                  <c:v>16</c:v>
                </c:pt>
                <c:pt idx="34630">
                  <c:v>14</c:v>
                </c:pt>
                <c:pt idx="34631">
                  <c:v>20</c:v>
                </c:pt>
                <c:pt idx="34632">
                  <c:v>15</c:v>
                </c:pt>
                <c:pt idx="34633">
                  <c:v>20</c:v>
                </c:pt>
                <c:pt idx="34634">
                  <c:v>18</c:v>
                </c:pt>
                <c:pt idx="34635">
                  <c:v>20</c:v>
                </c:pt>
                <c:pt idx="34636">
                  <c:v>16</c:v>
                </c:pt>
                <c:pt idx="34637">
                  <c:v>20</c:v>
                </c:pt>
                <c:pt idx="34638">
                  <c:v>20</c:v>
                </c:pt>
                <c:pt idx="34639">
                  <c:v>19</c:v>
                </c:pt>
                <c:pt idx="34640">
                  <c:v>13</c:v>
                </c:pt>
                <c:pt idx="34641">
                  <c:v>15</c:v>
                </c:pt>
                <c:pt idx="34642">
                  <c:v>20</c:v>
                </c:pt>
                <c:pt idx="34643">
                  <c:v>16</c:v>
                </c:pt>
                <c:pt idx="34644">
                  <c:v>14</c:v>
                </c:pt>
                <c:pt idx="34645">
                  <c:v>11</c:v>
                </c:pt>
                <c:pt idx="34646">
                  <c:v>17</c:v>
                </c:pt>
                <c:pt idx="34647">
                  <c:v>19</c:v>
                </c:pt>
                <c:pt idx="34648">
                  <c:v>20</c:v>
                </c:pt>
                <c:pt idx="34649">
                  <c:v>19</c:v>
                </c:pt>
                <c:pt idx="34650">
                  <c:v>17</c:v>
                </c:pt>
                <c:pt idx="34651">
                  <c:v>17</c:v>
                </c:pt>
                <c:pt idx="34652">
                  <c:v>20</c:v>
                </c:pt>
                <c:pt idx="34653">
                  <c:v>15</c:v>
                </c:pt>
                <c:pt idx="34654">
                  <c:v>20</c:v>
                </c:pt>
                <c:pt idx="34655">
                  <c:v>18</c:v>
                </c:pt>
                <c:pt idx="34656">
                  <c:v>16</c:v>
                </c:pt>
                <c:pt idx="34657">
                  <c:v>16</c:v>
                </c:pt>
                <c:pt idx="34658">
                  <c:v>16</c:v>
                </c:pt>
                <c:pt idx="34659">
                  <c:v>20</c:v>
                </c:pt>
                <c:pt idx="34660">
                  <c:v>15</c:v>
                </c:pt>
                <c:pt idx="34661">
                  <c:v>10</c:v>
                </c:pt>
                <c:pt idx="34662">
                  <c:v>19</c:v>
                </c:pt>
                <c:pt idx="34663">
                  <c:v>15</c:v>
                </c:pt>
                <c:pt idx="34664">
                  <c:v>18</c:v>
                </c:pt>
                <c:pt idx="34665">
                  <c:v>20</c:v>
                </c:pt>
                <c:pt idx="34666">
                  <c:v>19</c:v>
                </c:pt>
                <c:pt idx="34667">
                  <c:v>16</c:v>
                </c:pt>
                <c:pt idx="34668">
                  <c:v>0</c:v>
                </c:pt>
                <c:pt idx="34669">
                  <c:v>20</c:v>
                </c:pt>
                <c:pt idx="34670">
                  <c:v>20</c:v>
                </c:pt>
                <c:pt idx="34671">
                  <c:v>20</c:v>
                </c:pt>
                <c:pt idx="34672">
                  <c:v>0</c:v>
                </c:pt>
                <c:pt idx="34673">
                  <c:v>16</c:v>
                </c:pt>
                <c:pt idx="34674">
                  <c:v>15</c:v>
                </c:pt>
                <c:pt idx="34675">
                  <c:v>16</c:v>
                </c:pt>
                <c:pt idx="34676">
                  <c:v>16</c:v>
                </c:pt>
                <c:pt idx="34677">
                  <c:v>0</c:v>
                </c:pt>
                <c:pt idx="34678">
                  <c:v>20</c:v>
                </c:pt>
                <c:pt idx="34679">
                  <c:v>16</c:v>
                </c:pt>
                <c:pt idx="34680">
                  <c:v>20</c:v>
                </c:pt>
                <c:pt idx="34681">
                  <c:v>16</c:v>
                </c:pt>
                <c:pt idx="34682">
                  <c:v>20</c:v>
                </c:pt>
                <c:pt idx="34683">
                  <c:v>20</c:v>
                </c:pt>
                <c:pt idx="34684">
                  <c:v>16</c:v>
                </c:pt>
                <c:pt idx="34685">
                  <c:v>19</c:v>
                </c:pt>
                <c:pt idx="34686">
                  <c:v>20</c:v>
                </c:pt>
                <c:pt idx="34687">
                  <c:v>17</c:v>
                </c:pt>
                <c:pt idx="34688">
                  <c:v>20</c:v>
                </c:pt>
                <c:pt idx="34689">
                  <c:v>18</c:v>
                </c:pt>
                <c:pt idx="34690">
                  <c:v>20</c:v>
                </c:pt>
                <c:pt idx="34691">
                  <c:v>20</c:v>
                </c:pt>
                <c:pt idx="34692">
                  <c:v>12</c:v>
                </c:pt>
                <c:pt idx="34693">
                  <c:v>19</c:v>
                </c:pt>
                <c:pt idx="34694">
                  <c:v>16</c:v>
                </c:pt>
                <c:pt idx="34695">
                  <c:v>18</c:v>
                </c:pt>
                <c:pt idx="34696">
                  <c:v>16</c:v>
                </c:pt>
                <c:pt idx="34697">
                  <c:v>13</c:v>
                </c:pt>
                <c:pt idx="34698">
                  <c:v>14</c:v>
                </c:pt>
                <c:pt idx="34699">
                  <c:v>16</c:v>
                </c:pt>
                <c:pt idx="34700">
                  <c:v>19</c:v>
                </c:pt>
                <c:pt idx="34701">
                  <c:v>16</c:v>
                </c:pt>
                <c:pt idx="34702">
                  <c:v>19</c:v>
                </c:pt>
                <c:pt idx="34703">
                  <c:v>12</c:v>
                </c:pt>
                <c:pt idx="34704">
                  <c:v>16</c:v>
                </c:pt>
                <c:pt idx="34705">
                  <c:v>19</c:v>
                </c:pt>
                <c:pt idx="34706">
                  <c:v>20</c:v>
                </c:pt>
                <c:pt idx="34707">
                  <c:v>16</c:v>
                </c:pt>
                <c:pt idx="34708">
                  <c:v>18</c:v>
                </c:pt>
                <c:pt idx="34709">
                  <c:v>17</c:v>
                </c:pt>
                <c:pt idx="34710">
                  <c:v>20</c:v>
                </c:pt>
                <c:pt idx="34711">
                  <c:v>15</c:v>
                </c:pt>
                <c:pt idx="34712">
                  <c:v>18</c:v>
                </c:pt>
                <c:pt idx="34713">
                  <c:v>20</c:v>
                </c:pt>
                <c:pt idx="34714">
                  <c:v>17</c:v>
                </c:pt>
                <c:pt idx="34715">
                  <c:v>16</c:v>
                </c:pt>
                <c:pt idx="34716">
                  <c:v>20</c:v>
                </c:pt>
                <c:pt idx="34717">
                  <c:v>13</c:v>
                </c:pt>
                <c:pt idx="34718">
                  <c:v>20</c:v>
                </c:pt>
                <c:pt idx="34719">
                  <c:v>16</c:v>
                </c:pt>
                <c:pt idx="34720">
                  <c:v>20</c:v>
                </c:pt>
                <c:pt idx="34721">
                  <c:v>20</c:v>
                </c:pt>
                <c:pt idx="34722">
                  <c:v>20</c:v>
                </c:pt>
                <c:pt idx="34723">
                  <c:v>15</c:v>
                </c:pt>
                <c:pt idx="34724">
                  <c:v>16</c:v>
                </c:pt>
                <c:pt idx="34725">
                  <c:v>0</c:v>
                </c:pt>
                <c:pt idx="34726">
                  <c:v>12</c:v>
                </c:pt>
                <c:pt idx="34727">
                  <c:v>19</c:v>
                </c:pt>
                <c:pt idx="34728">
                  <c:v>19</c:v>
                </c:pt>
                <c:pt idx="34729">
                  <c:v>14</c:v>
                </c:pt>
                <c:pt idx="34730">
                  <c:v>15</c:v>
                </c:pt>
                <c:pt idx="34731">
                  <c:v>5</c:v>
                </c:pt>
                <c:pt idx="34732">
                  <c:v>4</c:v>
                </c:pt>
                <c:pt idx="34733">
                  <c:v>20</c:v>
                </c:pt>
                <c:pt idx="34734">
                  <c:v>16</c:v>
                </c:pt>
                <c:pt idx="34735">
                  <c:v>18</c:v>
                </c:pt>
                <c:pt idx="34736">
                  <c:v>19</c:v>
                </c:pt>
                <c:pt idx="34737">
                  <c:v>20</c:v>
                </c:pt>
                <c:pt idx="34738">
                  <c:v>13</c:v>
                </c:pt>
                <c:pt idx="34739">
                  <c:v>17</c:v>
                </c:pt>
                <c:pt idx="34740">
                  <c:v>12</c:v>
                </c:pt>
                <c:pt idx="34741">
                  <c:v>16</c:v>
                </c:pt>
                <c:pt idx="34742">
                  <c:v>16</c:v>
                </c:pt>
                <c:pt idx="34743">
                  <c:v>19</c:v>
                </c:pt>
                <c:pt idx="34744">
                  <c:v>18</c:v>
                </c:pt>
                <c:pt idx="34745">
                  <c:v>19</c:v>
                </c:pt>
                <c:pt idx="34746">
                  <c:v>20</c:v>
                </c:pt>
                <c:pt idx="34747">
                  <c:v>16</c:v>
                </c:pt>
                <c:pt idx="34748">
                  <c:v>20</c:v>
                </c:pt>
                <c:pt idx="34749">
                  <c:v>13</c:v>
                </c:pt>
                <c:pt idx="34750">
                  <c:v>15</c:v>
                </c:pt>
                <c:pt idx="34751">
                  <c:v>19</c:v>
                </c:pt>
                <c:pt idx="34752">
                  <c:v>18</c:v>
                </c:pt>
                <c:pt idx="34753">
                  <c:v>0</c:v>
                </c:pt>
                <c:pt idx="34754">
                  <c:v>19</c:v>
                </c:pt>
                <c:pt idx="34755">
                  <c:v>20</c:v>
                </c:pt>
                <c:pt idx="34756">
                  <c:v>20</c:v>
                </c:pt>
                <c:pt idx="34757">
                  <c:v>19</c:v>
                </c:pt>
                <c:pt idx="34758">
                  <c:v>16</c:v>
                </c:pt>
                <c:pt idx="34759">
                  <c:v>20</c:v>
                </c:pt>
                <c:pt idx="34760">
                  <c:v>16</c:v>
                </c:pt>
                <c:pt idx="34761">
                  <c:v>15</c:v>
                </c:pt>
                <c:pt idx="34762">
                  <c:v>15</c:v>
                </c:pt>
                <c:pt idx="34763">
                  <c:v>20</c:v>
                </c:pt>
                <c:pt idx="34764">
                  <c:v>20</c:v>
                </c:pt>
                <c:pt idx="34765">
                  <c:v>16</c:v>
                </c:pt>
                <c:pt idx="34766">
                  <c:v>15</c:v>
                </c:pt>
                <c:pt idx="34767">
                  <c:v>17</c:v>
                </c:pt>
                <c:pt idx="34768">
                  <c:v>13</c:v>
                </c:pt>
                <c:pt idx="34769">
                  <c:v>15</c:v>
                </c:pt>
                <c:pt idx="34770">
                  <c:v>16</c:v>
                </c:pt>
                <c:pt idx="34771">
                  <c:v>19</c:v>
                </c:pt>
                <c:pt idx="34772">
                  <c:v>16</c:v>
                </c:pt>
                <c:pt idx="34773">
                  <c:v>20</c:v>
                </c:pt>
                <c:pt idx="34774">
                  <c:v>20</c:v>
                </c:pt>
                <c:pt idx="34775">
                  <c:v>20</c:v>
                </c:pt>
                <c:pt idx="34776">
                  <c:v>18</c:v>
                </c:pt>
                <c:pt idx="34777">
                  <c:v>20</c:v>
                </c:pt>
                <c:pt idx="34778">
                  <c:v>20</c:v>
                </c:pt>
                <c:pt idx="34779">
                  <c:v>19</c:v>
                </c:pt>
                <c:pt idx="34780">
                  <c:v>20</c:v>
                </c:pt>
                <c:pt idx="34781">
                  <c:v>19</c:v>
                </c:pt>
                <c:pt idx="34782">
                  <c:v>16</c:v>
                </c:pt>
                <c:pt idx="34783">
                  <c:v>20</c:v>
                </c:pt>
                <c:pt idx="34784">
                  <c:v>20</c:v>
                </c:pt>
                <c:pt idx="34785">
                  <c:v>20</c:v>
                </c:pt>
                <c:pt idx="34786">
                  <c:v>15</c:v>
                </c:pt>
                <c:pt idx="34787">
                  <c:v>20</c:v>
                </c:pt>
                <c:pt idx="34788">
                  <c:v>18</c:v>
                </c:pt>
                <c:pt idx="34789">
                  <c:v>16</c:v>
                </c:pt>
                <c:pt idx="34790">
                  <c:v>15</c:v>
                </c:pt>
                <c:pt idx="34791">
                  <c:v>16</c:v>
                </c:pt>
                <c:pt idx="34792">
                  <c:v>15</c:v>
                </c:pt>
                <c:pt idx="34793">
                  <c:v>16</c:v>
                </c:pt>
                <c:pt idx="34794">
                  <c:v>18</c:v>
                </c:pt>
                <c:pt idx="34795">
                  <c:v>20</c:v>
                </c:pt>
                <c:pt idx="34796">
                  <c:v>19</c:v>
                </c:pt>
                <c:pt idx="34797">
                  <c:v>16</c:v>
                </c:pt>
                <c:pt idx="34798">
                  <c:v>14</c:v>
                </c:pt>
                <c:pt idx="34799">
                  <c:v>19</c:v>
                </c:pt>
                <c:pt idx="34800">
                  <c:v>12</c:v>
                </c:pt>
                <c:pt idx="34801">
                  <c:v>16</c:v>
                </c:pt>
                <c:pt idx="34802">
                  <c:v>16</c:v>
                </c:pt>
                <c:pt idx="34803">
                  <c:v>16</c:v>
                </c:pt>
                <c:pt idx="34804">
                  <c:v>16</c:v>
                </c:pt>
                <c:pt idx="34805">
                  <c:v>16</c:v>
                </c:pt>
                <c:pt idx="34806">
                  <c:v>17</c:v>
                </c:pt>
                <c:pt idx="34807">
                  <c:v>20</c:v>
                </c:pt>
                <c:pt idx="34808">
                  <c:v>15</c:v>
                </c:pt>
                <c:pt idx="34809">
                  <c:v>16</c:v>
                </c:pt>
                <c:pt idx="34810">
                  <c:v>20</c:v>
                </c:pt>
                <c:pt idx="34811">
                  <c:v>20</c:v>
                </c:pt>
                <c:pt idx="34812">
                  <c:v>0</c:v>
                </c:pt>
                <c:pt idx="34813">
                  <c:v>20</c:v>
                </c:pt>
                <c:pt idx="34814">
                  <c:v>20</c:v>
                </c:pt>
                <c:pt idx="34815">
                  <c:v>20</c:v>
                </c:pt>
                <c:pt idx="34816">
                  <c:v>20</c:v>
                </c:pt>
                <c:pt idx="34817">
                  <c:v>16</c:v>
                </c:pt>
                <c:pt idx="34818">
                  <c:v>20</c:v>
                </c:pt>
                <c:pt idx="34819">
                  <c:v>16</c:v>
                </c:pt>
                <c:pt idx="34820">
                  <c:v>16</c:v>
                </c:pt>
                <c:pt idx="34821">
                  <c:v>17</c:v>
                </c:pt>
                <c:pt idx="34822">
                  <c:v>20</c:v>
                </c:pt>
                <c:pt idx="34823">
                  <c:v>12</c:v>
                </c:pt>
                <c:pt idx="34824">
                  <c:v>19</c:v>
                </c:pt>
                <c:pt idx="34825">
                  <c:v>20</c:v>
                </c:pt>
                <c:pt idx="34826">
                  <c:v>13</c:v>
                </c:pt>
                <c:pt idx="34827">
                  <c:v>16</c:v>
                </c:pt>
                <c:pt idx="34828">
                  <c:v>20</c:v>
                </c:pt>
                <c:pt idx="34829">
                  <c:v>19</c:v>
                </c:pt>
                <c:pt idx="34830">
                  <c:v>18</c:v>
                </c:pt>
                <c:pt idx="34831">
                  <c:v>20</c:v>
                </c:pt>
                <c:pt idx="34832">
                  <c:v>18</c:v>
                </c:pt>
                <c:pt idx="34833">
                  <c:v>20</c:v>
                </c:pt>
                <c:pt idx="34834">
                  <c:v>20</c:v>
                </c:pt>
                <c:pt idx="34835">
                  <c:v>15</c:v>
                </c:pt>
                <c:pt idx="34836">
                  <c:v>20</c:v>
                </c:pt>
                <c:pt idx="34837">
                  <c:v>13</c:v>
                </c:pt>
                <c:pt idx="34838">
                  <c:v>14</c:v>
                </c:pt>
                <c:pt idx="34839">
                  <c:v>15</c:v>
                </c:pt>
                <c:pt idx="34840">
                  <c:v>0</c:v>
                </c:pt>
                <c:pt idx="34841">
                  <c:v>16</c:v>
                </c:pt>
                <c:pt idx="34842">
                  <c:v>16</c:v>
                </c:pt>
                <c:pt idx="34843">
                  <c:v>18</c:v>
                </c:pt>
                <c:pt idx="34844">
                  <c:v>16</c:v>
                </c:pt>
                <c:pt idx="34845">
                  <c:v>16</c:v>
                </c:pt>
                <c:pt idx="34846">
                  <c:v>20</c:v>
                </c:pt>
                <c:pt idx="34847">
                  <c:v>19</c:v>
                </c:pt>
                <c:pt idx="34848">
                  <c:v>16</c:v>
                </c:pt>
                <c:pt idx="34849">
                  <c:v>20</c:v>
                </c:pt>
                <c:pt idx="34850">
                  <c:v>20</c:v>
                </c:pt>
                <c:pt idx="34851">
                  <c:v>0</c:v>
                </c:pt>
                <c:pt idx="34852">
                  <c:v>16</c:v>
                </c:pt>
                <c:pt idx="34853">
                  <c:v>20</c:v>
                </c:pt>
                <c:pt idx="34854">
                  <c:v>16</c:v>
                </c:pt>
                <c:pt idx="34855">
                  <c:v>18</c:v>
                </c:pt>
                <c:pt idx="34856">
                  <c:v>16</c:v>
                </c:pt>
                <c:pt idx="34857">
                  <c:v>16</c:v>
                </c:pt>
                <c:pt idx="34858">
                  <c:v>0</c:v>
                </c:pt>
                <c:pt idx="34859">
                  <c:v>14</c:v>
                </c:pt>
                <c:pt idx="34860">
                  <c:v>20</c:v>
                </c:pt>
                <c:pt idx="34861">
                  <c:v>16</c:v>
                </c:pt>
                <c:pt idx="34862">
                  <c:v>20</c:v>
                </c:pt>
                <c:pt idx="34863">
                  <c:v>16</c:v>
                </c:pt>
                <c:pt idx="34864">
                  <c:v>19</c:v>
                </c:pt>
                <c:pt idx="34865">
                  <c:v>14</c:v>
                </c:pt>
                <c:pt idx="34866">
                  <c:v>20</c:v>
                </c:pt>
                <c:pt idx="34867">
                  <c:v>17</c:v>
                </c:pt>
                <c:pt idx="34868">
                  <c:v>12</c:v>
                </c:pt>
                <c:pt idx="34869">
                  <c:v>19</c:v>
                </c:pt>
                <c:pt idx="34870">
                  <c:v>20</c:v>
                </c:pt>
                <c:pt idx="34871">
                  <c:v>0</c:v>
                </c:pt>
                <c:pt idx="34872">
                  <c:v>0</c:v>
                </c:pt>
                <c:pt idx="34873">
                  <c:v>20</c:v>
                </c:pt>
                <c:pt idx="34874">
                  <c:v>20</c:v>
                </c:pt>
                <c:pt idx="34875">
                  <c:v>16</c:v>
                </c:pt>
                <c:pt idx="34876">
                  <c:v>20</c:v>
                </c:pt>
                <c:pt idx="34877">
                  <c:v>13</c:v>
                </c:pt>
                <c:pt idx="34878">
                  <c:v>18</c:v>
                </c:pt>
                <c:pt idx="34879">
                  <c:v>19</c:v>
                </c:pt>
                <c:pt idx="34880">
                  <c:v>15</c:v>
                </c:pt>
                <c:pt idx="34881">
                  <c:v>18</c:v>
                </c:pt>
                <c:pt idx="34882">
                  <c:v>16</c:v>
                </c:pt>
                <c:pt idx="34883">
                  <c:v>19</c:v>
                </c:pt>
                <c:pt idx="34884">
                  <c:v>16</c:v>
                </c:pt>
                <c:pt idx="34885">
                  <c:v>20</c:v>
                </c:pt>
                <c:pt idx="34886">
                  <c:v>20</c:v>
                </c:pt>
                <c:pt idx="34887">
                  <c:v>17</c:v>
                </c:pt>
                <c:pt idx="34888">
                  <c:v>12</c:v>
                </c:pt>
                <c:pt idx="34889">
                  <c:v>19</c:v>
                </c:pt>
                <c:pt idx="34890">
                  <c:v>17</c:v>
                </c:pt>
                <c:pt idx="34891">
                  <c:v>20</c:v>
                </c:pt>
                <c:pt idx="34892">
                  <c:v>20</c:v>
                </c:pt>
                <c:pt idx="34893">
                  <c:v>18</c:v>
                </c:pt>
                <c:pt idx="34894">
                  <c:v>20</c:v>
                </c:pt>
                <c:pt idx="34895">
                  <c:v>20</c:v>
                </c:pt>
                <c:pt idx="34896">
                  <c:v>0</c:v>
                </c:pt>
                <c:pt idx="34897">
                  <c:v>0</c:v>
                </c:pt>
                <c:pt idx="34898">
                  <c:v>20</c:v>
                </c:pt>
                <c:pt idx="34899">
                  <c:v>16</c:v>
                </c:pt>
                <c:pt idx="34900">
                  <c:v>15</c:v>
                </c:pt>
                <c:pt idx="34901">
                  <c:v>0</c:v>
                </c:pt>
                <c:pt idx="34902">
                  <c:v>19</c:v>
                </c:pt>
                <c:pt idx="34903">
                  <c:v>17</c:v>
                </c:pt>
                <c:pt idx="34904">
                  <c:v>18</c:v>
                </c:pt>
                <c:pt idx="34905">
                  <c:v>12</c:v>
                </c:pt>
                <c:pt idx="34906">
                  <c:v>17</c:v>
                </c:pt>
                <c:pt idx="34907">
                  <c:v>16</c:v>
                </c:pt>
                <c:pt idx="34908">
                  <c:v>0</c:v>
                </c:pt>
                <c:pt idx="34909">
                  <c:v>20</c:v>
                </c:pt>
                <c:pt idx="34910">
                  <c:v>16</c:v>
                </c:pt>
                <c:pt idx="34911">
                  <c:v>0</c:v>
                </c:pt>
                <c:pt idx="34912">
                  <c:v>16</c:v>
                </c:pt>
                <c:pt idx="34913">
                  <c:v>19</c:v>
                </c:pt>
                <c:pt idx="34914">
                  <c:v>19</c:v>
                </c:pt>
                <c:pt idx="34915">
                  <c:v>20</c:v>
                </c:pt>
                <c:pt idx="34916">
                  <c:v>16</c:v>
                </c:pt>
                <c:pt idx="34917">
                  <c:v>20</c:v>
                </c:pt>
                <c:pt idx="34918">
                  <c:v>16</c:v>
                </c:pt>
                <c:pt idx="34919">
                  <c:v>16</c:v>
                </c:pt>
                <c:pt idx="34920">
                  <c:v>16</c:v>
                </c:pt>
                <c:pt idx="34921">
                  <c:v>20</c:v>
                </c:pt>
                <c:pt idx="34922">
                  <c:v>18</c:v>
                </c:pt>
                <c:pt idx="34923">
                  <c:v>20</c:v>
                </c:pt>
                <c:pt idx="34924">
                  <c:v>19</c:v>
                </c:pt>
                <c:pt idx="34925">
                  <c:v>20</c:v>
                </c:pt>
                <c:pt idx="34926">
                  <c:v>20</c:v>
                </c:pt>
                <c:pt idx="34927">
                  <c:v>13</c:v>
                </c:pt>
                <c:pt idx="34928">
                  <c:v>20</c:v>
                </c:pt>
                <c:pt idx="34929">
                  <c:v>20</c:v>
                </c:pt>
                <c:pt idx="34930">
                  <c:v>17</c:v>
                </c:pt>
                <c:pt idx="34931">
                  <c:v>19</c:v>
                </c:pt>
                <c:pt idx="34932">
                  <c:v>16</c:v>
                </c:pt>
                <c:pt idx="34933">
                  <c:v>18</c:v>
                </c:pt>
                <c:pt idx="34934">
                  <c:v>16</c:v>
                </c:pt>
                <c:pt idx="34935">
                  <c:v>16</c:v>
                </c:pt>
                <c:pt idx="34936">
                  <c:v>12</c:v>
                </c:pt>
                <c:pt idx="34937">
                  <c:v>16</c:v>
                </c:pt>
                <c:pt idx="34938">
                  <c:v>16</c:v>
                </c:pt>
                <c:pt idx="34939">
                  <c:v>0</c:v>
                </c:pt>
                <c:pt idx="34940">
                  <c:v>20</c:v>
                </c:pt>
                <c:pt idx="34941">
                  <c:v>20</c:v>
                </c:pt>
                <c:pt idx="34942">
                  <c:v>19</c:v>
                </c:pt>
                <c:pt idx="34943">
                  <c:v>0</c:v>
                </c:pt>
                <c:pt idx="34944">
                  <c:v>20</c:v>
                </c:pt>
                <c:pt idx="34945">
                  <c:v>18</c:v>
                </c:pt>
                <c:pt idx="34946">
                  <c:v>15</c:v>
                </c:pt>
                <c:pt idx="34947">
                  <c:v>13</c:v>
                </c:pt>
                <c:pt idx="34948">
                  <c:v>16</c:v>
                </c:pt>
                <c:pt idx="34949">
                  <c:v>17</c:v>
                </c:pt>
                <c:pt idx="34950">
                  <c:v>17</c:v>
                </c:pt>
                <c:pt idx="34951">
                  <c:v>16</c:v>
                </c:pt>
                <c:pt idx="34952">
                  <c:v>19</c:v>
                </c:pt>
                <c:pt idx="34953">
                  <c:v>16</c:v>
                </c:pt>
                <c:pt idx="34954">
                  <c:v>16</c:v>
                </c:pt>
                <c:pt idx="34955">
                  <c:v>19</c:v>
                </c:pt>
                <c:pt idx="34956">
                  <c:v>19</c:v>
                </c:pt>
                <c:pt idx="34957">
                  <c:v>20</c:v>
                </c:pt>
                <c:pt idx="34958">
                  <c:v>16</c:v>
                </c:pt>
                <c:pt idx="34959">
                  <c:v>20</c:v>
                </c:pt>
                <c:pt idx="34960">
                  <c:v>20</c:v>
                </c:pt>
                <c:pt idx="34961">
                  <c:v>18</c:v>
                </c:pt>
                <c:pt idx="34962">
                  <c:v>18</c:v>
                </c:pt>
                <c:pt idx="34963">
                  <c:v>17</c:v>
                </c:pt>
                <c:pt idx="34964">
                  <c:v>20</c:v>
                </c:pt>
                <c:pt idx="34965">
                  <c:v>20</c:v>
                </c:pt>
                <c:pt idx="34966">
                  <c:v>0</c:v>
                </c:pt>
                <c:pt idx="34967">
                  <c:v>8</c:v>
                </c:pt>
                <c:pt idx="34968">
                  <c:v>20</c:v>
                </c:pt>
                <c:pt idx="34969">
                  <c:v>16</c:v>
                </c:pt>
                <c:pt idx="34970">
                  <c:v>16</c:v>
                </c:pt>
                <c:pt idx="34971">
                  <c:v>20</c:v>
                </c:pt>
                <c:pt idx="34972">
                  <c:v>20</c:v>
                </c:pt>
                <c:pt idx="34973">
                  <c:v>16</c:v>
                </c:pt>
                <c:pt idx="34974">
                  <c:v>20</c:v>
                </c:pt>
                <c:pt idx="34975">
                  <c:v>16</c:v>
                </c:pt>
                <c:pt idx="34976">
                  <c:v>16</c:v>
                </c:pt>
                <c:pt idx="34977">
                  <c:v>16</c:v>
                </c:pt>
                <c:pt idx="34978">
                  <c:v>15</c:v>
                </c:pt>
                <c:pt idx="34979">
                  <c:v>17</c:v>
                </c:pt>
                <c:pt idx="34980">
                  <c:v>19</c:v>
                </c:pt>
                <c:pt idx="34981">
                  <c:v>11</c:v>
                </c:pt>
                <c:pt idx="34982">
                  <c:v>17</c:v>
                </c:pt>
                <c:pt idx="34983">
                  <c:v>17</c:v>
                </c:pt>
                <c:pt idx="34984">
                  <c:v>14</c:v>
                </c:pt>
                <c:pt idx="34985">
                  <c:v>16</c:v>
                </c:pt>
                <c:pt idx="34986">
                  <c:v>16</c:v>
                </c:pt>
                <c:pt idx="34987">
                  <c:v>16</c:v>
                </c:pt>
                <c:pt idx="34988">
                  <c:v>18</c:v>
                </c:pt>
                <c:pt idx="34989">
                  <c:v>18</c:v>
                </c:pt>
                <c:pt idx="34990">
                  <c:v>19</c:v>
                </c:pt>
                <c:pt idx="34991">
                  <c:v>20</c:v>
                </c:pt>
                <c:pt idx="34992">
                  <c:v>18</c:v>
                </c:pt>
                <c:pt idx="34993">
                  <c:v>19</c:v>
                </c:pt>
                <c:pt idx="34994">
                  <c:v>20</c:v>
                </c:pt>
                <c:pt idx="34995">
                  <c:v>20</c:v>
                </c:pt>
                <c:pt idx="34996">
                  <c:v>19</c:v>
                </c:pt>
                <c:pt idx="34997">
                  <c:v>19</c:v>
                </c:pt>
                <c:pt idx="34998">
                  <c:v>0</c:v>
                </c:pt>
                <c:pt idx="34999">
                  <c:v>16</c:v>
                </c:pt>
                <c:pt idx="35000">
                  <c:v>15</c:v>
                </c:pt>
                <c:pt idx="35001">
                  <c:v>20</c:v>
                </c:pt>
                <c:pt idx="35002">
                  <c:v>19</c:v>
                </c:pt>
                <c:pt idx="35003">
                  <c:v>16</c:v>
                </c:pt>
                <c:pt idx="35004">
                  <c:v>14</c:v>
                </c:pt>
                <c:pt idx="35005">
                  <c:v>20</c:v>
                </c:pt>
                <c:pt idx="35006">
                  <c:v>0</c:v>
                </c:pt>
                <c:pt idx="35007">
                  <c:v>20</c:v>
                </c:pt>
                <c:pt idx="35008">
                  <c:v>17</c:v>
                </c:pt>
                <c:pt idx="35009">
                  <c:v>18</c:v>
                </c:pt>
                <c:pt idx="35010">
                  <c:v>20</c:v>
                </c:pt>
                <c:pt idx="35011">
                  <c:v>19</c:v>
                </c:pt>
                <c:pt idx="35012">
                  <c:v>20</c:v>
                </c:pt>
                <c:pt idx="35013">
                  <c:v>16</c:v>
                </c:pt>
                <c:pt idx="35014">
                  <c:v>18</c:v>
                </c:pt>
                <c:pt idx="35015">
                  <c:v>20</c:v>
                </c:pt>
                <c:pt idx="35016">
                  <c:v>20</c:v>
                </c:pt>
                <c:pt idx="35017">
                  <c:v>15</c:v>
                </c:pt>
                <c:pt idx="35018">
                  <c:v>16</c:v>
                </c:pt>
                <c:pt idx="35019">
                  <c:v>20</c:v>
                </c:pt>
                <c:pt idx="35020">
                  <c:v>20</c:v>
                </c:pt>
                <c:pt idx="35021">
                  <c:v>13</c:v>
                </c:pt>
                <c:pt idx="35022">
                  <c:v>20</c:v>
                </c:pt>
                <c:pt idx="35023">
                  <c:v>0</c:v>
                </c:pt>
                <c:pt idx="35024">
                  <c:v>19</c:v>
                </c:pt>
                <c:pt idx="35025">
                  <c:v>19</c:v>
                </c:pt>
                <c:pt idx="35026">
                  <c:v>20</c:v>
                </c:pt>
                <c:pt idx="35027">
                  <c:v>13</c:v>
                </c:pt>
                <c:pt idx="35028">
                  <c:v>16</c:v>
                </c:pt>
                <c:pt idx="35029">
                  <c:v>19</c:v>
                </c:pt>
                <c:pt idx="35030">
                  <c:v>20</c:v>
                </c:pt>
                <c:pt idx="35031">
                  <c:v>20</c:v>
                </c:pt>
                <c:pt idx="35032">
                  <c:v>20</c:v>
                </c:pt>
                <c:pt idx="35033">
                  <c:v>8</c:v>
                </c:pt>
                <c:pt idx="35034">
                  <c:v>20</c:v>
                </c:pt>
                <c:pt idx="35035">
                  <c:v>20</c:v>
                </c:pt>
                <c:pt idx="35036">
                  <c:v>12</c:v>
                </c:pt>
                <c:pt idx="35037">
                  <c:v>16</c:v>
                </c:pt>
                <c:pt idx="35038">
                  <c:v>20</c:v>
                </c:pt>
                <c:pt idx="35039">
                  <c:v>20</c:v>
                </c:pt>
                <c:pt idx="35040">
                  <c:v>16</c:v>
                </c:pt>
                <c:pt idx="35041">
                  <c:v>11</c:v>
                </c:pt>
                <c:pt idx="35042">
                  <c:v>20</c:v>
                </c:pt>
                <c:pt idx="35043">
                  <c:v>16</c:v>
                </c:pt>
                <c:pt idx="35044">
                  <c:v>12</c:v>
                </c:pt>
                <c:pt idx="35045">
                  <c:v>20</c:v>
                </c:pt>
                <c:pt idx="35046">
                  <c:v>20</c:v>
                </c:pt>
                <c:pt idx="35047">
                  <c:v>15</c:v>
                </c:pt>
                <c:pt idx="35048">
                  <c:v>20</c:v>
                </c:pt>
                <c:pt idx="35049">
                  <c:v>16</c:v>
                </c:pt>
                <c:pt idx="35050">
                  <c:v>17</c:v>
                </c:pt>
                <c:pt idx="35051">
                  <c:v>20</c:v>
                </c:pt>
                <c:pt idx="35052">
                  <c:v>16</c:v>
                </c:pt>
                <c:pt idx="35053">
                  <c:v>20</c:v>
                </c:pt>
                <c:pt idx="35054">
                  <c:v>16</c:v>
                </c:pt>
                <c:pt idx="35055">
                  <c:v>16</c:v>
                </c:pt>
                <c:pt idx="35056">
                  <c:v>16</c:v>
                </c:pt>
                <c:pt idx="35057">
                  <c:v>16</c:v>
                </c:pt>
                <c:pt idx="35058">
                  <c:v>16</c:v>
                </c:pt>
                <c:pt idx="35059">
                  <c:v>20</c:v>
                </c:pt>
                <c:pt idx="35060">
                  <c:v>13</c:v>
                </c:pt>
                <c:pt idx="35061">
                  <c:v>9</c:v>
                </c:pt>
                <c:pt idx="35062">
                  <c:v>0</c:v>
                </c:pt>
                <c:pt idx="35063">
                  <c:v>20</c:v>
                </c:pt>
                <c:pt idx="35064">
                  <c:v>7</c:v>
                </c:pt>
                <c:pt idx="35065">
                  <c:v>18</c:v>
                </c:pt>
                <c:pt idx="35066">
                  <c:v>16</c:v>
                </c:pt>
                <c:pt idx="35067">
                  <c:v>16</c:v>
                </c:pt>
                <c:pt idx="35068">
                  <c:v>16</c:v>
                </c:pt>
                <c:pt idx="35069">
                  <c:v>20</c:v>
                </c:pt>
                <c:pt idx="35070">
                  <c:v>20</c:v>
                </c:pt>
                <c:pt idx="35071">
                  <c:v>20</c:v>
                </c:pt>
                <c:pt idx="35072">
                  <c:v>16</c:v>
                </c:pt>
                <c:pt idx="35073">
                  <c:v>14</c:v>
                </c:pt>
                <c:pt idx="35074">
                  <c:v>0</c:v>
                </c:pt>
                <c:pt idx="35075">
                  <c:v>16</c:v>
                </c:pt>
                <c:pt idx="35076">
                  <c:v>12</c:v>
                </c:pt>
                <c:pt idx="35077">
                  <c:v>20</c:v>
                </c:pt>
                <c:pt idx="35078">
                  <c:v>20</c:v>
                </c:pt>
                <c:pt idx="35079">
                  <c:v>15</c:v>
                </c:pt>
                <c:pt idx="35080">
                  <c:v>18</c:v>
                </c:pt>
                <c:pt idx="35081">
                  <c:v>18</c:v>
                </c:pt>
                <c:pt idx="35082">
                  <c:v>0</c:v>
                </c:pt>
                <c:pt idx="35083">
                  <c:v>16</c:v>
                </c:pt>
                <c:pt idx="35084">
                  <c:v>16</c:v>
                </c:pt>
                <c:pt idx="35085">
                  <c:v>20</c:v>
                </c:pt>
                <c:pt idx="35086">
                  <c:v>16</c:v>
                </c:pt>
                <c:pt idx="35087">
                  <c:v>11</c:v>
                </c:pt>
                <c:pt idx="35088">
                  <c:v>16</c:v>
                </c:pt>
                <c:pt idx="35089">
                  <c:v>16</c:v>
                </c:pt>
                <c:pt idx="35090">
                  <c:v>16</c:v>
                </c:pt>
                <c:pt idx="35091">
                  <c:v>20</c:v>
                </c:pt>
                <c:pt idx="35092">
                  <c:v>0</c:v>
                </c:pt>
                <c:pt idx="35093">
                  <c:v>12</c:v>
                </c:pt>
                <c:pt idx="35094">
                  <c:v>18</c:v>
                </c:pt>
                <c:pt idx="35095">
                  <c:v>16</c:v>
                </c:pt>
                <c:pt idx="35096">
                  <c:v>17</c:v>
                </c:pt>
                <c:pt idx="35097">
                  <c:v>0</c:v>
                </c:pt>
                <c:pt idx="35098">
                  <c:v>18</c:v>
                </c:pt>
                <c:pt idx="35099">
                  <c:v>19</c:v>
                </c:pt>
                <c:pt idx="35100">
                  <c:v>18</c:v>
                </c:pt>
                <c:pt idx="35101">
                  <c:v>20</c:v>
                </c:pt>
                <c:pt idx="35102">
                  <c:v>19</c:v>
                </c:pt>
                <c:pt idx="35103">
                  <c:v>10</c:v>
                </c:pt>
                <c:pt idx="35104">
                  <c:v>17</c:v>
                </c:pt>
                <c:pt idx="35105">
                  <c:v>19</c:v>
                </c:pt>
                <c:pt idx="35106">
                  <c:v>16</c:v>
                </c:pt>
                <c:pt idx="35107">
                  <c:v>16</c:v>
                </c:pt>
                <c:pt idx="35108">
                  <c:v>20</c:v>
                </c:pt>
                <c:pt idx="35109">
                  <c:v>16</c:v>
                </c:pt>
                <c:pt idx="35110">
                  <c:v>0</c:v>
                </c:pt>
                <c:pt idx="35111">
                  <c:v>17</c:v>
                </c:pt>
                <c:pt idx="35112">
                  <c:v>11</c:v>
                </c:pt>
                <c:pt idx="35113">
                  <c:v>16</c:v>
                </c:pt>
                <c:pt idx="35114">
                  <c:v>12</c:v>
                </c:pt>
                <c:pt idx="35115">
                  <c:v>19</c:v>
                </c:pt>
                <c:pt idx="35116">
                  <c:v>18</c:v>
                </c:pt>
                <c:pt idx="35117">
                  <c:v>0</c:v>
                </c:pt>
                <c:pt idx="35118">
                  <c:v>16</c:v>
                </c:pt>
                <c:pt idx="35119">
                  <c:v>15</c:v>
                </c:pt>
                <c:pt idx="35120">
                  <c:v>18</c:v>
                </c:pt>
                <c:pt idx="35121">
                  <c:v>16</c:v>
                </c:pt>
                <c:pt idx="35122">
                  <c:v>16</c:v>
                </c:pt>
                <c:pt idx="35123">
                  <c:v>15</c:v>
                </c:pt>
                <c:pt idx="35124">
                  <c:v>18</c:v>
                </c:pt>
                <c:pt idx="35125">
                  <c:v>20</c:v>
                </c:pt>
                <c:pt idx="35126">
                  <c:v>14</c:v>
                </c:pt>
                <c:pt idx="35127">
                  <c:v>20</c:v>
                </c:pt>
                <c:pt idx="35128">
                  <c:v>19</c:v>
                </c:pt>
                <c:pt idx="35129">
                  <c:v>20</c:v>
                </c:pt>
                <c:pt idx="35130">
                  <c:v>12</c:v>
                </c:pt>
                <c:pt idx="35131">
                  <c:v>20</c:v>
                </c:pt>
                <c:pt idx="35132">
                  <c:v>14</c:v>
                </c:pt>
                <c:pt idx="35133">
                  <c:v>16</c:v>
                </c:pt>
                <c:pt idx="35134">
                  <c:v>15</c:v>
                </c:pt>
                <c:pt idx="35135">
                  <c:v>16</c:v>
                </c:pt>
                <c:pt idx="35136">
                  <c:v>17</c:v>
                </c:pt>
                <c:pt idx="35137">
                  <c:v>14</c:v>
                </c:pt>
                <c:pt idx="35138">
                  <c:v>16</c:v>
                </c:pt>
                <c:pt idx="35139">
                  <c:v>17</c:v>
                </c:pt>
                <c:pt idx="35140">
                  <c:v>20</c:v>
                </c:pt>
                <c:pt idx="35141">
                  <c:v>16</c:v>
                </c:pt>
                <c:pt idx="35142">
                  <c:v>20</c:v>
                </c:pt>
                <c:pt idx="35143">
                  <c:v>15</c:v>
                </c:pt>
                <c:pt idx="35144">
                  <c:v>9</c:v>
                </c:pt>
                <c:pt idx="35145">
                  <c:v>16</c:v>
                </c:pt>
                <c:pt idx="35146">
                  <c:v>16</c:v>
                </c:pt>
                <c:pt idx="35147">
                  <c:v>16</c:v>
                </c:pt>
                <c:pt idx="35148">
                  <c:v>0</c:v>
                </c:pt>
                <c:pt idx="35149">
                  <c:v>20</c:v>
                </c:pt>
                <c:pt idx="35150">
                  <c:v>16</c:v>
                </c:pt>
                <c:pt idx="35151">
                  <c:v>16</c:v>
                </c:pt>
                <c:pt idx="35152">
                  <c:v>20</c:v>
                </c:pt>
                <c:pt idx="35153">
                  <c:v>15</c:v>
                </c:pt>
                <c:pt idx="35154">
                  <c:v>20</c:v>
                </c:pt>
                <c:pt idx="35155">
                  <c:v>17</c:v>
                </c:pt>
                <c:pt idx="35156">
                  <c:v>13</c:v>
                </c:pt>
                <c:pt idx="35157">
                  <c:v>20</c:v>
                </c:pt>
                <c:pt idx="35158">
                  <c:v>19</c:v>
                </c:pt>
                <c:pt idx="35159">
                  <c:v>16</c:v>
                </c:pt>
                <c:pt idx="35160">
                  <c:v>16</c:v>
                </c:pt>
                <c:pt idx="35161">
                  <c:v>15</c:v>
                </c:pt>
                <c:pt idx="35162">
                  <c:v>20</c:v>
                </c:pt>
                <c:pt idx="35163">
                  <c:v>15</c:v>
                </c:pt>
                <c:pt idx="35164">
                  <c:v>20</c:v>
                </c:pt>
                <c:pt idx="35165">
                  <c:v>16</c:v>
                </c:pt>
                <c:pt idx="35166">
                  <c:v>16</c:v>
                </c:pt>
                <c:pt idx="35167">
                  <c:v>20</c:v>
                </c:pt>
                <c:pt idx="35168">
                  <c:v>15</c:v>
                </c:pt>
                <c:pt idx="35169">
                  <c:v>20</c:v>
                </c:pt>
                <c:pt idx="35170">
                  <c:v>17</c:v>
                </c:pt>
                <c:pt idx="35171">
                  <c:v>16</c:v>
                </c:pt>
                <c:pt idx="35172">
                  <c:v>19</c:v>
                </c:pt>
                <c:pt idx="35173">
                  <c:v>12</c:v>
                </c:pt>
                <c:pt idx="35174">
                  <c:v>16</c:v>
                </c:pt>
                <c:pt idx="35175">
                  <c:v>20</c:v>
                </c:pt>
                <c:pt idx="35176">
                  <c:v>16</c:v>
                </c:pt>
                <c:pt idx="35177">
                  <c:v>20</c:v>
                </c:pt>
                <c:pt idx="35178">
                  <c:v>16</c:v>
                </c:pt>
                <c:pt idx="35179">
                  <c:v>12</c:v>
                </c:pt>
                <c:pt idx="35180">
                  <c:v>14</c:v>
                </c:pt>
                <c:pt idx="35181">
                  <c:v>20</c:v>
                </c:pt>
                <c:pt idx="35182">
                  <c:v>18</c:v>
                </c:pt>
                <c:pt idx="35183">
                  <c:v>20</c:v>
                </c:pt>
                <c:pt idx="35184">
                  <c:v>16</c:v>
                </c:pt>
                <c:pt idx="35185">
                  <c:v>16</c:v>
                </c:pt>
                <c:pt idx="35186">
                  <c:v>16</c:v>
                </c:pt>
                <c:pt idx="35187">
                  <c:v>20</c:v>
                </c:pt>
                <c:pt idx="35188">
                  <c:v>0</c:v>
                </c:pt>
                <c:pt idx="35189">
                  <c:v>0</c:v>
                </c:pt>
                <c:pt idx="35190">
                  <c:v>16</c:v>
                </c:pt>
                <c:pt idx="35191">
                  <c:v>16</c:v>
                </c:pt>
                <c:pt idx="35192">
                  <c:v>18</c:v>
                </c:pt>
                <c:pt idx="35193">
                  <c:v>20</c:v>
                </c:pt>
                <c:pt idx="35194">
                  <c:v>20</c:v>
                </c:pt>
                <c:pt idx="35195">
                  <c:v>20</c:v>
                </c:pt>
                <c:pt idx="35196">
                  <c:v>17</c:v>
                </c:pt>
                <c:pt idx="35197">
                  <c:v>13</c:v>
                </c:pt>
                <c:pt idx="35198">
                  <c:v>20</c:v>
                </c:pt>
                <c:pt idx="35199">
                  <c:v>18</c:v>
                </c:pt>
                <c:pt idx="35200">
                  <c:v>16</c:v>
                </c:pt>
                <c:pt idx="35201">
                  <c:v>12</c:v>
                </c:pt>
                <c:pt idx="35202">
                  <c:v>16</c:v>
                </c:pt>
                <c:pt idx="35203">
                  <c:v>16</c:v>
                </c:pt>
                <c:pt idx="35204">
                  <c:v>16</c:v>
                </c:pt>
                <c:pt idx="35205">
                  <c:v>20</c:v>
                </c:pt>
                <c:pt idx="35206">
                  <c:v>16</c:v>
                </c:pt>
                <c:pt idx="35207">
                  <c:v>17</c:v>
                </c:pt>
                <c:pt idx="35208">
                  <c:v>14</c:v>
                </c:pt>
                <c:pt idx="35209">
                  <c:v>19</c:v>
                </c:pt>
                <c:pt idx="35210">
                  <c:v>16</c:v>
                </c:pt>
                <c:pt idx="35211">
                  <c:v>16</c:v>
                </c:pt>
                <c:pt idx="35212">
                  <c:v>19</c:v>
                </c:pt>
                <c:pt idx="35213">
                  <c:v>18</c:v>
                </c:pt>
                <c:pt idx="35214">
                  <c:v>14</c:v>
                </c:pt>
                <c:pt idx="35215">
                  <c:v>19</c:v>
                </c:pt>
                <c:pt idx="35216">
                  <c:v>18</c:v>
                </c:pt>
                <c:pt idx="35217">
                  <c:v>16</c:v>
                </c:pt>
                <c:pt idx="35218">
                  <c:v>19</c:v>
                </c:pt>
                <c:pt idx="35219">
                  <c:v>13</c:v>
                </c:pt>
                <c:pt idx="35220">
                  <c:v>13</c:v>
                </c:pt>
                <c:pt idx="35221">
                  <c:v>16</c:v>
                </c:pt>
                <c:pt idx="35222">
                  <c:v>15</c:v>
                </c:pt>
                <c:pt idx="35223">
                  <c:v>14</c:v>
                </c:pt>
                <c:pt idx="35224">
                  <c:v>17</c:v>
                </c:pt>
                <c:pt idx="35225">
                  <c:v>20</c:v>
                </c:pt>
                <c:pt idx="35226">
                  <c:v>20</c:v>
                </c:pt>
                <c:pt idx="35227">
                  <c:v>17</c:v>
                </c:pt>
                <c:pt idx="35228">
                  <c:v>20</c:v>
                </c:pt>
                <c:pt idx="35229">
                  <c:v>12</c:v>
                </c:pt>
                <c:pt idx="35230">
                  <c:v>8</c:v>
                </c:pt>
                <c:pt idx="35231">
                  <c:v>15</c:v>
                </c:pt>
                <c:pt idx="35232">
                  <c:v>20</c:v>
                </c:pt>
                <c:pt idx="35233">
                  <c:v>20</c:v>
                </c:pt>
                <c:pt idx="35234">
                  <c:v>15</c:v>
                </c:pt>
                <c:pt idx="35235">
                  <c:v>20</c:v>
                </c:pt>
                <c:pt idx="35236">
                  <c:v>0</c:v>
                </c:pt>
                <c:pt idx="35237">
                  <c:v>20</c:v>
                </c:pt>
                <c:pt idx="35238">
                  <c:v>18</c:v>
                </c:pt>
                <c:pt idx="35239">
                  <c:v>16</c:v>
                </c:pt>
                <c:pt idx="35240">
                  <c:v>20</c:v>
                </c:pt>
                <c:pt idx="35241">
                  <c:v>16</c:v>
                </c:pt>
                <c:pt idx="35242">
                  <c:v>12</c:v>
                </c:pt>
                <c:pt idx="35243">
                  <c:v>20</c:v>
                </c:pt>
                <c:pt idx="35244">
                  <c:v>15</c:v>
                </c:pt>
                <c:pt idx="35245">
                  <c:v>16</c:v>
                </c:pt>
                <c:pt idx="35246">
                  <c:v>20</c:v>
                </c:pt>
                <c:pt idx="35247">
                  <c:v>20</c:v>
                </c:pt>
                <c:pt idx="35248">
                  <c:v>14</c:v>
                </c:pt>
                <c:pt idx="35249">
                  <c:v>18</c:v>
                </c:pt>
                <c:pt idx="35250">
                  <c:v>0</c:v>
                </c:pt>
                <c:pt idx="35251">
                  <c:v>16</c:v>
                </c:pt>
                <c:pt idx="35252">
                  <c:v>19</c:v>
                </c:pt>
                <c:pt idx="35253">
                  <c:v>18</c:v>
                </c:pt>
                <c:pt idx="35254">
                  <c:v>10</c:v>
                </c:pt>
                <c:pt idx="35255">
                  <c:v>16</c:v>
                </c:pt>
                <c:pt idx="35256">
                  <c:v>20</c:v>
                </c:pt>
                <c:pt idx="35257">
                  <c:v>15</c:v>
                </c:pt>
                <c:pt idx="35258">
                  <c:v>16</c:v>
                </c:pt>
                <c:pt idx="35259">
                  <c:v>16</c:v>
                </c:pt>
                <c:pt idx="35260">
                  <c:v>15</c:v>
                </c:pt>
                <c:pt idx="35261">
                  <c:v>19</c:v>
                </c:pt>
                <c:pt idx="35262">
                  <c:v>16</c:v>
                </c:pt>
                <c:pt idx="35263">
                  <c:v>18</c:v>
                </c:pt>
                <c:pt idx="35264">
                  <c:v>18</c:v>
                </c:pt>
                <c:pt idx="35265">
                  <c:v>18</c:v>
                </c:pt>
                <c:pt idx="35266">
                  <c:v>19</c:v>
                </c:pt>
                <c:pt idx="35267">
                  <c:v>16</c:v>
                </c:pt>
                <c:pt idx="35268">
                  <c:v>16</c:v>
                </c:pt>
                <c:pt idx="35269">
                  <c:v>0</c:v>
                </c:pt>
                <c:pt idx="35270">
                  <c:v>20</c:v>
                </c:pt>
                <c:pt idx="35271">
                  <c:v>0</c:v>
                </c:pt>
                <c:pt idx="35272">
                  <c:v>16</c:v>
                </c:pt>
                <c:pt idx="35273">
                  <c:v>16</c:v>
                </c:pt>
                <c:pt idx="35274">
                  <c:v>15</c:v>
                </c:pt>
                <c:pt idx="35275">
                  <c:v>18</c:v>
                </c:pt>
                <c:pt idx="35276">
                  <c:v>20</c:v>
                </c:pt>
                <c:pt idx="35277">
                  <c:v>14</c:v>
                </c:pt>
                <c:pt idx="35278">
                  <c:v>16</c:v>
                </c:pt>
                <c:pt idx="35279">
                  <c:v>0</c:v>
                </c:pt>
                <c:pt idx="35280">
                  <c:v>19</c:v>
                </c:pt>
                <c:pt idx="35281">
                  <c:v>20</c:v>
                </c:pt>
                <c:pt idx="35282">
                  <c:v>16</c:v>
                </c:pt>
                <c:pt idx="35283">
                  <c:v>6</c:v>
                </c:pt>
                <c:pt idx="35284">
                  <c:v>17</c:v>
                </c:pt>
                <c:pt idx="35285">
                  <c:v>15</c:v>
                </c:pt>
                <c:pt idx="35286">
                  <c:v>20</c:v>
                </c:pt>
                <c:pt idx="35287">
                  <c:v>20</c:v>
                </c:pt>
                <c:pt idx="35288">
                  <c:v>16</c:v>
                </c:pt>
                <c:pt idx="35289">
                  <c:v>16</c:v>
                </c:pt>
                <c:pt idx="35290">
                  <c:v>16</c:v>
                </c:pt>
                <c:pt idx="35291">
                  <c:v>20</c:v>
                </c:pt>
                <c:pt idx="35292">
                  <c:v>11</c:v>
                </c:pt>
                <c:pt idx="35293">
                  <c:v>20</c:v>
                </c:pt>
                <c:pt idx="35294">
                  <c:v>17</c:v>
                </c:pt>
                <c:pt idx="35295">
                  <c:v>20</c:v>
                </c:pt>
                <c:pt idx="35296">
                  <c:v>12</c:v>
                </c:pt>
                <c:pt idx="35297">
                  <c:v>17</c:v>
                </c:pt>
                <c:pt idx="35298">
                  <c:v>14</c:v>
                </c:pt>
                <c:pt idx="35299">
                  <c:v>20</c:v>
                </c:pt>
                <c:pt idx="35300">
                  <c:v>20</c:v>
                </c:pt>
                <c:pt idx="35301">
                  <c:v>19</c:v>
                </c:pt>
                <c:pt idx="35302">
                  <c:v>14</c:v>
                </c:pt>
                <c:pt idx="35303">
                  <c:v>14</c:v>
                </c:pt>
                <c:pt idx="35304">
                  <c:v>0</c:v>
                </c:pt>
                <c:pt idx="35305">
                  <c:v>16</c:v>
                </c:pt>
                <c:pt idx="35306">
                  <c:v>11</c:v>
                </c:pt>
                <c:pt idx="35307">
                  <c:v>19</c:v>
                </c:pt>
                <c:pt idx="35308">
                  <c:v>16</c:v>
                </c:pt>
                <c:pt idx="35309">
                  <c:v>20</c:v>
                </c:pt>
                <c:pt idx="35310">
                  <c:v>16</c:v>
                </c:pt>
                <c:pt idx="35311">
                  <c:v>20</c:v>
                </c:pt>
                <c:pt idx="35312">
                  <c:v>20</c:v>
                </c:pt>
                <c:pt idx="35313">
                  <c:v>20</c:v>
                </c:pt>
                <c:pt idx="35314">
                  <c:v>20</c:v>
                </c:pt>
                <c:pt idx="35315">
                  <c:v>15</c:v>
                </c:pt>
                <c:pt idx="35316">
                  <c:v>0</c:v>
                </c:pt>
                <c:pt idx="35317">
                  <c:v>0</c:v>
                </c:pt>
                <c:pt idx="35318">
                  <c:v>19</c:v>
                </c:pt>
                <c:pt idx="35319">
                  <c:v>15</c:v>
                </c:pt>
                <c:pt idx="35320">
                  <c:v>16</c:v>
                </c:pt>
                <c:pt idx="35321">
                  <c:v>12</c:v>
                </c:pt>
                <c:pt idx="35322">
                  <c:v>0</c:v>
                </c:pt>
                <c:pt idx="35323">
                  <c:v>18</c:v>
                </c:pt>
                <c:pt idx="35324">
                  <c:v>20</c:v>
                </c:pt>
                <c:pt idx="35325">
                  <c:v>19</c:v>
                </c:pt>
                <c:pt idx="35326">
                  <c:v>16</c:v>
                </c:pt>
                <c:pt idx="35327">
                  <c:v>12</c:v>
                </c:pt>
                <c:pt idx="35328">
                  <c:v>0</c:v>
                </c:pt>
                <c:pt idx="35329">
                  <c:v>16</c:v>
                </c:pt>
                <c:pt idx="35330">
                  <c:v>20</c:v>
                </c:pt>
                <c:pt idx="35331">
                  <c:v>14</c:v>
                </c:pt>
                <c:pt idx="35332">
                  <c:v>18</c:v>
                </c:pt>
                <c:pt idx="35333">
                  <c:v>19</c:v>
                </c:pt>
                <c:pt idx="35334">
                  <c:v>18</c:v>
                </c:pt>
                <c:pt idx="35335">
                  <c:v>16</c:v>
                </c:pt>
                <c:pt idx="35336">
                  <c:v>20</c:v>
                </c:pt>
                <c:pt idx="35337">
                  <c:v>19</c:v>
                </c:pt>
                <c:pt idx="35338">
                  <c:v>19</c:v>
                </c:pt>
                <c:pt idx="35339">
                  <c:v>17</c:v>
                </c:pt>
                <c:pt idx="35340">
                  <c:v>17</c:v>
                </c:pt>
                <c:pt idx="35341">
                  <c:v>18</c:v>
                </c:pt>
                <c:pt idx="35342">
                  <c:v>14</c:v>
                </c:pt>
                <c:pt idx="35343">
                  <c:v>19</c:v>
                </c:pt>
                <c:pt idx="35344">
                  <c:v>15</c:v>
                </c:pt>
                <c:pt idx="35345">
                  <c:v>12</c:v>
                </c:pt>
                <c:pt idx="35346">
                  <c:v>16</c:v>
                </c:pt>
                <c:pt idx="35347">
                  <c:v>20</c:v>
                </c:pt>
                <c:pt idx="35348">
                  <c:v>10</c:v>
                </c:pt>
                <c:pt idx="35349">
                  <c:v>16</c:v>
                </c:pt>
                <c:pt idx="35350">
                  <c:v>20</c:v>
                </c:pt>
                <c:pt idx="35351">
                  <c:v>18</c:v>
                </c:pt>
                <c:pt idx="35352">
                  <c:v>16</c:v>
                </c:pt>
                <c:pt idx="35353">
                  <c:v>19</c:v>
                </c:pt>
                <c:pt idx="35354">
                  <c:v>17</c:v>
                </c:pt>
                <c:pt idx="35355">
                  <c:v>18</c:v>
                </c:pt>
                <c:pt idx="35356">
                  <c:v>20</c:v>
                </c:pt>
                <c:pt idx="35357">
                  <c:v>15</c:v>
                </c:pt>
                <c:pt idx="35358">
                  <c:v>0</c:v>
                </c:pt>
                <c:pt idx="35359">
                  <c:v>20</c:v>
                </c:pt>
                <c:pt idx="35360">
                  <c:v>20</c:v>
                </c:pt>
                <c:pt idx="35361">
                  <c:v>16</c:v>
                </c:pt>
                <c:pt idx="35362">
                  <c:v>19</c:v>
                </c:pt>
                <c:pt idx="35363">
                  <c:v>18</c:v>
                </c:pt>
                <c:pt idx="35364">
                  <c:v>20</c:v>
                </c:pt>
                <c:pt idx="35365">
                  <c:v>20</c:v>
                </c:pt>
                <c:pt idx="35366">
                  <c:v>18</c:v>
                </c:pt>
                <c:pt idx="35367">
                  <c:v>14</c:v>
                </c:pt>
                <c:pt idx="35368">
                  <c:v>19</c:v>
                </c:pt>
                <c:pt idx="35369">
                  <c:v>16</c:v>
                </c:pt>
                <c:pt idx="35370">
                  <c:v>20</c:v>
                </c:pt>
                <c:pt idx="35371">
                  <c:v>20</c:v>
                </c:pt>
                <c:pt idx="35372">
                  <c:v>19</c:v>
                </c:pt>
                <c:pt idx="35373">
                  <c:v>18</c:v>
                </c:pt>
                <c:pt idx="35374">
                  <c:v>19</c:v>
                </c:pt>
                <c:pt idx="35375">
                  <c:v>16</c:v>
                </c:pt>
                <c:pt idx="35376">
                  <c:v>16</c:v>
                </c:pt>
                <c:pt idx="35377">
                  <c:v>20</c:v>
                </c:pt>
                <c:pt idx="35378">
                  <c:v>20</c:v>
                </c:pt>
                <c:pt idx="35379">
                  <c:v>0</c:v>
                </c:pt>
                <c:pt idx="35380">
                  <c:v>20</c:v>
                </c:pt>
                <c:pt idx="35381">
                  <c:v>20</c:v>
                </c:pt>
                <c:pt idx="35382">
                  <c:v>18</c:v>
                </c:pt>
                <c:pt idx="35383">
                  <c:v>16</c:v>
                </c:pt>
                <c:pt idx="35384">
                  <c:v>0</c:v>
                </c:pt>
                <c:pt idx="35385">
                  <c:v>20</c:v>
                </c:pt>
                <c:pt idx="35386">
                  <c:v>15</c:v>
                </c:pt>
                <c:pt idx="35387">
                  <c:v>16</c:v>
                </c:pt>
                <c:pt idx="35388">
                  <c:v>12</c:v>
                </c:pt>
                <c:pt idx="35389">
                  <c:v>17</c:v>
                </c:pt>
                <c:pt idx="35390">
                  <c:v>18</c:v>
                </c:pt>
                <c:pt idx="35391">
                  <c:v>20</c:v>
                </c:pt>
                <c:pt idx="35392">
                  <c:v>12</c:v>
                </c:pt>
                <c:pt idx="35393">
                  <c:v>20</c:v>
                </c:pt>
                <c:pt idx="35394">
                  <c:v>14</c:v>
                </c:pt>
                <c:pt idx="35395">
                  <c:v>20</c:v>
                </c:pt>
                <c:pt idx="35396">
                  <c:v>15</c:v>
                </c:pt>
                <c:pt idx="35397">
                  <c:v>14</c:v>
                </c:pt>
                <c:pt idx="35398">
                  <c:v>20</c:v>
                </c:pt>
                <c:pt idx="35399">
                  <c:v>15</c:v>
                </c:pt>
                <c:pt idx="35400">
                  <c:v>17</c:v>
                </c:pt>
                <c:pt idx="35401">
                  <c:v>17</c:v>
                </c:pt>
                <c:pt idx="35402">
                  <c:v>11</c:v>
                </c:pt>
                <c:pt idx="35403">
                  <c:v>16</c:v>
                </c:pt>
                <c:pt idx="35404">
                  <c:v>20</c:v>
                </c:pt>
                <c:pt idx="35405">
                  <c:v>16</c:v>
                </c:pt>
                <c:pt idx="35406">
                  <c:v>17</c:v>
                </c:pt>
                <c:pt idx="35407">
                  <c:v>17</c:v>
                </c:pt>
                <c:pt idx="35408">
                  <c:v>20</c:v>
                </c:pt>
                <c:pt idx="35409">
                  <c:v>19</c:v>
                </c:pt>
                <c:pt idx="35410">
                  <c:v>19</c:v>
                </c:pt>
                <c:pt idx="35411">
                  <c:v>18</c:v>
                </c:pt>
                <c:pt idx="35412">
                  <c:v>0</c:v>
                </c:pt>
                <c:pt idx="35413">
                  <c:v>18</c:v>
                </c:pt>
                <c:pt idx="35414">
                  <c:v>20</c:v>
                </c:pt>
                <c:pt idx="35415">
                  <c:v>17</c:v>
                </c:pt>
                <c:pt idx="35416">
                  <c:v>14</c:v>
                </c:pt>
                <c:pt idx="35417">
                  <c:v>16</c:v>
                </c:pt>
                <c:pt idx="35418">
                  <c:v>17</c:v>
                </c:pt>
                <c:pt idx="35419">
                  <c:v>20</c:v>
                </c:pt>
                <c:pt idx="35420">
                  <c:v>16</c:v>
                </c:pt>
                <c:pt idx="35421">
                  <c:v>16</c:v>
                </c:pt>
                <c:pt idx="35422">
                  <c:v>14</c:v>
                </c:pt>
                <c:pt idx="35423">
                  <c:v>20</c:v>
                </c:pt>
                <c:pt idx="35424">
                  <c:v>18</c:v>
                </c:pt>
                <c:pt idx="35425">
                  <c:v>16</c:v>
                </c:pt>
                <c:pt idx="35426">
                  <c:v>13</c:v>
                </c:pt>
                <c:pt idx="35427">
                  <c:v>12</c:v>
                </c:pt>
                <c:pt idx="35428">
                  <c:v>13</c:v>
                </c:pt>
                <c:pt idx="35429">
                  <c:v>14</c:v>
                </c:pt>
                <c:pt idx="35430">
                  <c:v>16</c:v>
                </c:pt>
                <c:pt idx="35431">
                  <c:v>20</c:v>
                </c:pt>
                <c:pt idx="35432">
                  <c:v>17</c:v>
                </c:pt>
                <c:pt idx="35433">
                  <c:v>20</c:v>
                </c:pt>
                <c:pt idx="35434">
                  <c:v>20</c:v>
                </c:pt>
                <c:pt idx="35435">
                  <c:v>11</c:v>
                </c:pt>
                <c:pt idx="35436">
                  <c:v>20</c:v>
                </c:pt>
                <c:pt idx="35437">
                  <c:v>20</c:v>
                </c:pt>
                <c:pt idx="35438">
                  <c:v>17</c:v>
                </c:pt>
                <c:pt idx="35439">
                  <c:v>15</c:v>
                </c:pt>
                <c:pt idx="35440">
                  <c:v>20</c:v>
                </c:pt>
                <c:pt idx="35441">
                  <c:v>20</c:v>
                </c:pt>
                <c:pt idx="35442">
                  <c:v>20</c:v>
                </c:pt>
                <c:pt idx="35443">
                  <c:v>16</c:v>
                </c:pt>
                <c:pt idx="35444">
                  <c:v>16</c:v>
                </c:pt>
                <c:pt idx="35445">
                  <c:v>20</c:v>
                </c:pt>
                <c:pt idx="35446">
                  <c:v>19</c:v>
                </c:pt>
                <c:pt idx="35447">
                  <c:v>20</c:v>
                </c:pt>
                <c:pt idx="35448">
                  <c:v>17</c:v>
                </c:pt>
                <c:pt idx="35449">
                  <c:v>16</c:v>
                </c:pt>
                <c:pt idx="35450">
                  <c:v>20</c:v>
                </c:pt>
                <c:pt idx="35451">
                  <c:v>10</c:v>
                </c:pt>
                <c:pt idx="35452">
                  <c:v>20</c:v>
                </c:pt>
                <c:pt idx="35453">
                  <c:v>16</c:v>
                </c:pt>
                <c:pt idx="35454">
                  <c:v>18</c:v>
                </c:pt>
                <c:pt idx="35455">
                  <c:v>15</c:v>
                </c:pt>
                <c:pt idx="35456">
                  <c:v>17</c:v>
                </c:pt>
                <c:pt idx="35457">
                  <c:v>19</c:v>
                </c:pt>
                <c:pt idx="35458">
                  <c:v>20</c:v>
                </c:pt>
                <c:pt idx="35459">
                  <c:v>16</c:v>
                </c:pt>
                <c:pt idx="35460">
                  <c:v>19</c:v>
                </c:pt>
                <c:pt idx="35461">
                  <c:v>20</c:v>
                </c:pt>
                <c:pt idx="35462">
                  <c:v>20</c:v>
                </c:pt>
                <c:pt idx="35463">
                  <c:v>16</c:v>
                </c:pt>
                <c:pt idx="35464">
                  <c:v>16</c:v>
                </c:pt>
                <c:pt idx="35465">
                  <c:v>14</c:v>
                </c:pt>
                <c:pt idx="35466">
                  <c:v>17</c:v>
                </c:pt>
                <c:pt idx="35467">
                  <c:v>20</c:v>
                </c:pt>
                <c:pt idx="35468">
                  <c:v>20</c:v>
                </c:pt>
                <c:pt idx="35469">
                  <c:v>8</c:v>
                </c:pt>
                <c:pt idx="35470">
                  <c:v>20</c:v>
                </c:pt>
                <c:pt idx="35471">
                  <c:v>16</c:v>
                </c:pt>
                <c:pt idx="35472">
                  <c:v>18</c:v>
                </c:pt>
                <c:pt idx="35473">
                  <c:v>15</c:v>
                </c:pt>
                <c:pt idx="35474">
                  <c:v>16</c:v>
                </c:pt>
                <c:pt idx="35475">
                  <c:v>20</c:v>
                </c:pt>
                <c:pt idx="35476">
                  <c:v>16</c:v>
                </c:pt>
                <c:pt idx="35477">
                  <c:v>18</c:v>
                </c:pt>
                <c:pt idx="35478">
                  <c:v>17</c:v>
                </c:pt>
                <c:pt idx="35479">
                  <c:v>19</c:v>
                </c:pt>
                <c:pt idx="35480">
                  <c:v>20</c:v>
                </c:pt>
                <c:pt idx="35481">
                  <c:v>17</c:v>
                </c:pt>
                <c:pt idx="35482">
                  <c:v>12</c:v>
                </c:pt>
                <c:pt idx="35483">
                  <c:v>20</c:v>
                </c:pt>
                <c:pt idx="35484">
                  <c:v>20</c:v>
                </c:pt>
                <c:pt idx="35485">
                  <c:v>0</c:v>
                </c:pt>
                <c:pt idx="35486">
                  <c:v>16</c:v>
                </c:pt>
                <c:pt idx="35487">
                  <c:v>12</c:v>
                </c:pt>
                <c:pt idx="35488">
                  <c:v>14</c:v>
                </c:pt>
                <c:pt idx="35489">
                  <c:v>13</c:v>
                </c:pt>
                <c:pt idx="35490">
                  <c:v>17</c:v>
                </c:pt>
                <c:pt idx="35491">
                  <c:v>19</c:v>
                </c:pt>
                <c:pt idx="35492">
                  <c:v>16</c:v>
                </c:pt>
                <c:pt idx="35493">
                  <c:v>14</c:v>
                </c:pt>
                <c:pt idx="35494">
                  <c:v>15</c:v>
                </c:pt>
                <c:pt idx="35495">
                  <c:v>18</c:v>
                </c:pt>
                <c:pt idx="35496">
                  <c:v>18</c:v>
                </c:pt>
                <c:pt idx="35497">
                  <c:v>20</c:v>
                </c:pt>
                <c:pt idx="35498">
                  <c:v>19</c:v>
                </c:pt>
                <c:pt idx="35499">
                  <c:v>17</c:v>
                </c:pt>
                <c:pt idx="35500">
                  <c:v>20</c:v>
                </c:pt>
                <c:pt idx="35501">
                  <c:v>18</c:v>
                </c:pt>
                <c:pt idx="35502">
                  <c:v>16</c:v>
                </c:pt>
                <c:pt idx="35503">
                  <c:v>17</c:v>
                </c:pt>
                <c:pt idx="35504">
                  <c:v>20</c:v>
                </c:pt>
                <c:pt idx="35505">
                  <c:v>17</c:v>
                </c:pt>
                <c:pt idx="35506">
                  <c:v>15</c:v>
                </c:pt>
                <c:pt idx="35507">
                  <c:v>10</c:v>
                </c:pt>
                <c:pt idx="35508">
                  <c:v>17</c:v>
                </c:pt>
                <c:pt idx="35509">
                  <c:v>20</c:v>
                </c:pt>
                <c:pt idx="35510">
                  <c:v>14</c:v>
                </c:pt>
                <c:pt idx="35511">
                  <c:v>20</c:v>
                </c:pt>
                <c:pt idx="35512">
                  <c:v>16</c:v>
                </c:pt>
                <c:pt idx="35513">
                  <c:v>0</c:v>
                </c:pt>
                <c:pt idx="35514">
                  <c:v>10</c:v>
                </c:pt>
                <c:pt idx="35515">
                  <c:v>20</c:v>
                </c:pt>
                <c:pt idx="35516">
                  <c:v>12</c:v>
                </c:pt>
                <c:pt idx="35517">
                  <c:v>20</c:v>
                </c:pt>
                <c:pt idx="35518">
                  <c:v>17</c:v>
                </c:pt>
                <c:pt idx="35519">
                  <c:v>16</c:v>
                </c:pt>
                <c:pt idx="35520">
                  <c:v>17</c:v>
                </c:pt>
                <c:pt idx="35521">
                  <c:v>20</c:v>
                </c:pt>
                <c:pt idx="35522">
                  <c:v>17</c:v>
                </c:pt>
                <c:pt idx="35523">
                  <c:v>17</c:v>
                </c:pt>
                <c:pt idx="35524">
                  <c:v>17</c:v>
                </c:pt>
                <c:pt idx="35525">
                  <c:v>14</c:v>
                </c:pt>
                <c:pt idx="35526">
                  <c:v>17</c:v>
                </c:pt>
                <c:pt idx="35527">
                  <c:v>16</c:v>
                </c:pt>
                <c:pt idx="35528">
                  <c:v>0</c:v>
                </c:pt>
                <c:pt idx="35529">
                  <c:v>20</c:v>
                </c:pt>
                <c:pt idx="35530">
                  <c:v>16</c:v>
                </c:pt>
                <c:pt idx="35531">
                  <c:v>19</c:v>
                </c:pt>
                <c:pt idx="35532">
                  <c:v>20</c:v>
                </c:pt>
                <c:pt idx="35533">
                  <c:v>0</c:v>
                </c:pt>
                <c:pt idx="35534">
                  <c:v>12</c:v>
                </c:pt>
                <c:pt idx="35535">
                  <c:v>0</c:v>
                </c:pt>
                <c:pt idx="35536">
                  <c:v>20</c:v>
                </c:pt>
                <c:pt idx="35537">
                  <c:v>12</c:v>
                </c:pt>
                <c:pt idx="35538">
                  <c:v>16</c:v>
                </c:pt>
                <c:pt idx="35539">
                  <c:v>18</c:v>
                </c:pt>
                <c:pt idx="35540">
                  <c:v>18</c:v>
                </c:pt>
                <c:pt idx="35541">
                  <c:v>14</c:v>
                </c:pt>
                <c:pt idx="35542">
                  <c:v>12</c:v>
                </c:pt>
                <c:pt idx="35543">
                  <c:v>20</c:v>
                </c:pt>
                <c:pt idx="35544">
                  <c:v>16</c:v>
                </c:pt>
                <c:pt idx="35545">
                  <c:v>20</c:v>
                </c:pt>
                <c:pt idx="35546">
                  <c:v>0</c:v>
                </c:pt>
                <c:pt idx="35547">
                  <c:v>16</c:v>
                </c:pt>
                <c:pt idx="35548">
                  <c:v>20</c:v>
                </c:pt>
                <c:pt idx="35549">
                  <c:v>20</c:v>
                </c:pt>
                <c:pt idx="35550">
                  <c:v>18</c:v>
                </c:pt>
                <c:pt idx="35551">
                  <c:v>13</c:v>
                </c:pt>
                <c:pt idx="35552">
                  <c:v>12</c:v>
                </c:pt>
                <c:pt idx="35553">
                  <c:v>16</c:v>
                </c:pt>
                <c:pt idx="35554">
                  <c:v>11</c:v>
                </c:pt>
                <c:pt idx="35555">
                  <c:v>16</c:v>
                </c:pt>
                <c:pt idx="35556">
                  <c:v>16</c:v>
                </c:pt>
                <c:pt idx="35557">
                  <c:v>17</c:v>
                </c:pt>
                <c:pt idx="35558">
                  <c:v>16</c:v>
                </c:pt>
                <c:pt idx="35559">
                  <c:v>18</c:v>
                </c:pt>
                <c:pt idx="35560">
                  <c:v>0</c:v>
                </c:pt>
                <c:pt idx="35561">
                  <c:v>14</c:v>
                </c:pt>
                <c:pt idx="35562">
                  <c:v>19</c:v>
                </c:pt>
                <c:pt idx="35563">
                  <c:v>16</c:v>
                </c:pt>
                <c:pt idx="35564">
                  <c:v>16</c:v>
                </c:pt>
                <c:pt idx="35565">
                  <c:v>14</c:v>
                </c:pt>
                <c:pt idx="35566">
                  <c:v>19</c:v>
                </c:pt>
                <c:pt idx="35567">
                  <c:v>8</c:v>
                </c:pt>
                <c:pt idx="35568">
                  <c:v>16</c:v>
                </c:pt>
                <c:pt idx="35569">
                  <c:v>19</c:v>
                </c:pt>
                <c:pt idx="35570">
                  <c:v>16</c:v>
                </c:pt>
                <c:pt idx="35571">
                  <c:v>20</c:v>
                </c:pt>
                <c:pt idx="35572">
                  <c:v>20</c:v>
                </c:pt>
                <c:pt idx="35573">
                  <c:v>16</c:v>
                </c:pt>
                <c:pt idx="35574">
                  <c:v>20</c:v>
                </c:pt>
                <c:pt idx="35575">
                  <c:v>16</c:v>
                </c:pt>
                <c:pt idx="35576">
                  <c:v>0</c:v>
                </c:pt>
                <c:pt idx="35577">
                  <c:v>20</c:v>
                </c:pt>
                <c:pt idx="35578">
                  <c:v>17</c:v>
                </c:pt>
                <c:pt idx="35579">
                  <c:v>18</c:v>
                </c:pt>
                <c:pt idx="35580">
                  <c:v>17</c:v>
                </c:pt>
                <c:pt idx="35581">
                  <c:v>16</c:v>
                </c:pt>
                <c:pt idx="35582">
                  <c:v>18</c:v>
                </c:pt>
                <c:pt idx="35583">
                  <c:v>8</c:v>
                </c:pt>
                <c:pt idx="35584">
                  <c:v>18</c:v>
                </c:pt>
                <c:pt idx="35585">
                  <c:v>20</c:v>
                </c:pt>
                <c:pt idx="35586">
                  <c:v>17</c:v>
                </c:pt>
                <c:pt idx="35587">
                  <c:v>12</c:v>
                </c:pt>
                <c:pt idx="35588">
                  <c:v>16</c:v>
                </c:pt>
                <c:pt idx="35589">
                  <c:v>18</c:v>
                </c:pt>
                <c:pt idx="35590">
                  <c:v>19</c:v>
                </c:pt>
                <c:pt idx="35591">
                  <c:v>19</c:v>
                </c:pt>
                <c:pt idx="35592">
                  <c:v>8</c:v>
                </c:pt>
                <c:pt idx="35593">
                  <c:v>19</c:v>
                </c:pt>
                <c:pt idx="35594">
                  <c:v>20</c:v>
                </c:pt>
                <c:pt idx="35595">
                  <c:v>15</c:v>
                </c:pt>
                <c:pt idx="35596">
                  <c:v>19</c:v>
                </c:pt>
                <c:pt idx="35597">
                  <c:v>15</c:v>
                </c:pt>
                <c:pt idx="35598">
                  <c:v>19</c:v>
                </c:pt>
                <c:pt idx="35599">
                  <c:v>17</c:v>
                </c:pt>
                <c:pt idx="35600">
                  <c:v>16</c:v>
                </c:pt>
                <c:pt idx="35601">
                  <c:v>16</c:v>
                </c:pt>
                <c:pt idx="35602">
                  <c:v>16</c:v>
                </c:pt>
                <c:pt idx="35603">
                  <c:v>13</c:v>
                </c:pt>
                <c:pt idx="35604">
                  <c:v>20</c:v>
                </c:pt>
                <c:pt idx="35605">
                  <c:v>16</c:v>
                </c:pt>
                <c:pt idx="35606">
                  <c:v>16</c:v>
                </c:pt>
                <c:pt idx="35607">
                  <c:v>19</c:v>
                </c:pt>
                <c:pt idx="35608">
                  <c:v>20</c:v>
                </c:pt>
                <c:pt idx="35609">
                  <c:v>0</c:v>
                </c:pt>
                <c:pt idx="35610">
                  <c:v>20</c:v>
                </c:pt>
                <c:pt idx="35611">
                  <c:v>0</c:v>
                </c:pt>
                <c:pt idx="35612">
                  <c:v>16</c:v>
                </c:pt>
                <c:pt idx="35613">
                  <c:v>20</c:v>
                </c:pt>
                <c:pt idx="35614">
                  <c:v>16</c:v>
                </c:pt>
                <c:pt idx="35615">
                  <c:v>15</c:v>
                </c:pt>
                <c:pt idx="35616">
                  <c:v>20</c:v>
                </c:pt>
                <c:pt idx="35617">
                  <c:v>20</c:v>
                </c:pt>
                <c:pt idx="35618">
                  <c:v>20</c:v>
                </c:pt>
                <c:pt idx="35619">
                  <c:v>15</c:v>
                </c:pt>
                <c:pt idx="35620">
                  <c:v>18</c:v>
                </c:pt>
                <c:pt idx="35621">
                  <c:v>20</c:v>
                </c:pt>
                <c:pt idx="35622">
                  <c:v>15</c:v>
                </c:pt>
                <c:pt idx="35623">
                  <c:v>20</c:v>
                </c:pt>
                <c:pt idx="35624">
                  <c:v>15</c:v>
                </c:pt>
                <c:pt idx="35625">
                  <c:v>0</c:v>
                </c:pt>
                <c:pt idx="35626">
                  <c:v>12</c:v>
                </c:pt>
                <c:pt idx="35627">
                  <c:v>18</c:v>
                </c:pt>
                <c:pt idx="35628">
                  <c:v>16</c:v>
                </c:pt>
                <c:pt idx="35629">
                  <c:v>20</c:v>
                </c:pt>
                <c:pt idx="35630">
                  <c:v>14</c:v>
                </c:pt>
                <c:pt idx="35631">
                  <c:v>16</c:v>
                </c:pt>
                <c:pt idx="35632">
                  <c:v>0</c:v>
                </c:pt>
                <c:pt idx="35633">
                  <c:v>18</c:v>
                </c:pt>
                <c:pt idx="35634">
                  <c:v>13</c:v>
                </c:pt>
                <c:pt idx="35635">
                  <c:v>16</c:v>
                </c:pt>
                <c:pt idx="35636">
                  <c:v>16</c:v>
                </c:pt>
                <c:pt idx="35637">
                  <c:v>20</c:v>
                </c:pt>
                <c:pt idx="35638">
                  <c:v>13</c:v>
                </c:pt>
                <c:pt idx="35639">
                  <c:v>11</c:v>
                </c:pt>
                <c:pt idx="35640">
                  <c:v>20</c:v>
                </c:pt>
                <c:pt idx="35641">
                  <c:v>16</c:v>
                </c:pt>
                <c:pt idx="35642">
                  <c:v>16</c:v>
                </c:pt>
                <c:pt idx="35643">
                  <c:v>16</c:v>
                </c:pt>
                <c:pt idx="35644">
                  <c:v>17</c:v>
                </c:pt>
                <c:pt idx="35645">
                  <c:v>18</c:v>
                </c:pt>
                <c:pt idx="35646">
                  <c:v>19</c:v>
                </c:pt>
                <c:pt idx="35647">
                  <c:v>16</c:v>
                </c:pt>
                <c:pt idx="35648">
                  <c:v>10</c:v>
                </c:pt>
                <c:pt idx="35649">
                  <c:v>12</c:v>
                </c:pt>
                <c:pt idx="35650">
                  <c:v>16</c:v>
                </c:pt>
                <c:pt idx="35651">
                  <c:v>16</c:v>
                </c:pt>
                <c:pt idx="35652">
                  <c:v>13</c:v>
                </c:pt>
                <c:pt idx="35653">
                  <c:v>16</c:v>
                </c:pt>
                <c:pt idx="35654">
                  <c:v>20</c:v>
                </c:pt>
                <c:pt idx="35655">
                  <c:v>14</c:v>
                </c:pt>
                <c:pt idx="35656">
                  <c:v>20</c:v>
                </c:pt>
                <c:pt idx="35657">
                  <c:v>20</c:v>
                </c:pt>
                <c:pt idx="35658">
                  <c:v>20</c:v>
                </c:pt>
                <c:pt idx="35659">
                  <c:v>20</c:v>
                </c:pt>
                <c:pt idx="35660">
                  <c:v>20</c:v>
                </c:pt>
                <c:pt idx="35661">
                  <c:v>18</c:v>
                </c:pt>
                <c:pt idx="35662">
                  <c:v>18</c:v>
                </c:pt>
                <c:pt idx="35663">
                  <c:v>0</c:v>
                </c:pt>
                <c:pt idx="35664">
                  <c:v>20</c:v>
                </c:pt>
                <c:pt idx="35665">
                  <c:v>19</c:v>
                </c:pt>
                <c:pt idx="35666">
                  <c:v>15</c:v>
                </c:pt>
                <c:pt idx="35667">
                  <c:v>16</c:v>
                </c:pt>
                <c:pt idx="35668">
                  <c:v>12</c:v>
                </c:pt>
                <c:pt idx="35669">
                  <c:v>15</c:v>
                </c:pt>
                <c:pt idx="35670">
                  <c:v>20</c:v>
                </c:pt>
                <c:pt idx="35671">
                  <c:v>16</c:v>
                </c:pt>
                <c:pt idx="35672">
                  <c:v>16</c:v>
                </c:pt>
                <c:pt idx="35673">
                  <c:v>16</c:v>
                </c:pt>
                <c:pt idx="35674">
                  <c:v>16</c:v>
                </c:pt>
                <c:pt idx="35675">
                  <c:v>0</c:v>
                </c:pt>
                <c:pt idx="35676">
                  <c:v>18</c:v>
                </c:pt>
                <c:pt idx="35677">
                  <c:v>15</c:v>
                </c:pt>
                <c:pt idx="35678">
                  <c:v>16</c:v>
                </c:pt>
                <c:pt idx="35679">
                  <c:v>18</c:v>
                </c:pt>
                <c:pt idx="35680">
                  <c:v>17</c:v>
                </c:pt>
                <c:pt idx="35681">
                  <c:v>18</c:v>
                </c:pt>
                <c:pt idx="35682">
                  <c:v>20</c:v>
                </c:pt>
                <c:pt idx="35683">
                  <c:v>0</c:v>
                </c:pt>
                <c:pt idx="35684">
                  <c:v>17</c:v>
                </c:pt>
                <c:pt idx="35685">
                  <c:v>20</c:v>
                </c:pt>
                <c:pt idx="35686">
                  <c:v>20</c:v>
                </c:pt>
                <c:pt idx="35687">
                  <c:v>13</c:v>
                </c:pt>
                <c:pt idx="35688">
                  <c:v>19</c:v>
                </c:pt>
                <c:pt idx="35689">
                  <c:v>15</c:v>
                </c:pt>
                <c:pt idx="35690">
                  <c:v>18</c:v>
                </c:pt>
                <c:pt idx="35691">
                  <c:v>19</c:v>
                </c:pt>
                <c:pt idx="35692">
                  <c:v>16</c:v>
                </c:pt>
                <c:pt idx="35693">
                  <c:v>20</c:v>
                </c:pt>
                <c:pt idx="35694">
                  <c:v>18</c:v>
                </c:pt>
                <c:pt idx="35695">
                  <c:v>20</c:v>
                </c:pt>
                <c:pt idx="35696">
                  <c:v>16</c:v>
                </c:pt>
                <c:pt idx="35697">
                  <c:v>17</c:v>
                </c:pt>
                <c:pt idx="35698">
                  <c:v>16</c:v>
                </c:pt>
                <c:pt idx="35699">
                  <c:v>15</c:v>
                </c:pt>
                <c:pt idx="35700">
                  <c:v>16</c:v>
                </c:pt>
                <c:pt idx="35701">
                  <c:v>18</c:v>
                </c:pt>
                <c:pt idx="35702">
                  <c:v>18</c:v>
                </c:pt>
                <c:pt idx="35703">
                  <c:v>0</c:v>
                </c:pt>
                <c:pt idx="35704">
                  <c:v>19</c:v>
                </c:pt>
                <c:pt idx="35705">
                  <c:v>20</c:v>
                </c:pt>
                <c:pt idx="35706">
                  <c:v>18</c:v>
                </c:pt>
                <c:pt idx="35707">
                  <c:v>16</c:v>
                </c:pt>
                <c:pt idx="35708">
                  <c:v>0</c:v>
                </c:pt>
                <c:pt idx="35709">
                  <c:v>10</c:v>
                </c:pt>
                <c:pt idx="35710">
                  <c:v>16</c:v>
                </c:pt>
                <c:pt idx="35711">
                  <c:v>20</c:v>
                </c:pt>
                <c:pt idx="35712">
                  <c:v>20</c:v>
                </c:pt>
                <c:pt idx="35713">
                  <c:v>18</c:v>
                </c:pt>
                <c:pt idx="35714">
                  <c:v>0</c:v>
                </c:pt>
                <c:pt idx="35715">
                  <c:v>15</c:v>
                </c:pt>
                <c:pt idx="35716">
                  <c:v>19</c:v>
                </c:pt>
                <c:pt idx="35717">
                  <c:v>15</c:v>
                </c:pt>
                <c:pt idx="35718">
                  <c:v>20</c:v>
                </c:pt>
                <c:pt idx="35719">
                  <c:v>12</c:v>
                </c:pt>
                <c:pt idx="35720">
                  <c:v>19</c:v>
                </c:pt>
                <c:pt idx="35721">
                  <c:v>20</c:v>
                </c:pt>
                <c:pt idx="35722">
                  <c:v>16</c:v>
                </c:pt>
                <c:pt idx="35723">
                  <c:v>20</c:v>
                </c:pt>
                <c:pt idx="35724">
                  <c:v>12</c:v>
                </c:pt>
                <c:pt idx="35725">
                  <c:v>16</c:v>
                </c:pt>
                <c:pt idx="35726">
                  <c:v>18</c:v>
                </c:pt>
                <c:pt idx="35727">
                  <c:v>20</c:v>
                </c:pt>
                <c:pt idx="35728">
                  <c:v>18</c:v>
                </c:pt>
                <c:pt idx="35729">
                  <c:v>15</c:v>
                </c:pt>
                <c:pt idx="35730">
                  <c:v>20</c:v>
                </c:pt>
                <c:pt idx="35731">
                  <c:v>20</c:v>
                </c:pt>
                <c:pt idx="35732">
                  <c:v>18</c:v>
                </c:pt>
                <c:pt idx="35733">
                  <c:v>10</c:v>
                </c:pt>
                <c:pt idx="35734">
                  <c:v>13</c:v>
                </c:pt>
                <c:pt idx="35735">
                  <c:v>17</c:v>
                </c:pt>
                <c:pt idx="35736">
                  <c:v>12</c:v>
                </c:pt>
                <c:pt idx="35737">
                  <c:v>13</c:v>
                </c:pt>
                <c:pt idx="35738">
                  <c:v>20</c:v>
                </c:pt>
                <c:pt idx="35739">
                  <c:v>16</c:v>
                </c:pt>
                <c:pt idx="35740">
                  <c:v>20</c:v>
                </c:pt>
                <c:pt idx="35741">
                  <c:v>0</c:v>
                </c:pt>
                <c:pt idx="35742">
                  <c:v>18</c:v>
                </c:pt>
                <c:pt idx="35743">
                  <c:v>18</c:v>
                </c:pt>
                <c:pt idx="35744">
                  <c:v>15</c:v>
                </c:pt>
                <c:pt idx="35745">
                  <c:v>18</c:v>
                </c:pt>
                <c:pt idx="35746">
                  <c:v>10</c:v>
                </c:pt>
                <c:pt idx="35747">
                  <c:v>20</c:v>
                </c:pt>
                <c:pt idx="35748">
                  <c:v>20</c:v>
                </c:pt>
                <c:pt idx="35749">
                  <c:v>16</c:v>
                </c:pt>
                <c:pt idx="35750">
                  <c:v>20</c:v>
                </c:pt>
                <c:pt idx="35751">
                  <c:v>18</c:v>
                </c:pt>
                <c:pt idx="35752">
                  <c:v>18</c:v>
                </c:pt>
                <c:pt idx="35753">
                  <c:v>12</c:v>
                </c:pt>
                <c:pt idx="35754">
                  <c:v>20</c:v>
                </c:pt>
                <c:pt idx="35755">
                  <c:v>14</c:v>
                </c:pt>
                <c:pt idx="35756">
                  <c:v>19</c:v>
                </c:pt>
                <c:pt idx="35757">
                  <c:v>0</c:v>
                </c:pt>
                <c:pt idx="35758">
                  <c:v>20</c:v>
                </c:pt>
                <c:pt idx="35759">
                  <c:v>15</c:v>
                </c:pt>
                <c:pt idx="35760">
                  <c:v>19</c:v>
                </c:pt>
                <c:pt idx="35761">
                  <c:v>18</c:v>
                </c:pt>
                <c:pt idx="35762">
                  <c:v>18</c:v>
                </c:pt>
                <c:pt idx="35763">
                  <c:v>14</c:v>
                </c:pt>
                <c:pt idx="35764">
                  <c:v>14</c:v>
                </c:pt>
                <c:pt idx="35765">
                  <c:v>17</c:v>
                </c:pt>
                <c:pt idx="35766">
                  <c:v>20</c:v>
                </c:pt>
                <c:pt idx="35767">
                  <c:v>20</c:v>
                </c:pt>
                <c:pt idx="35768">
                  <c:v>0</c:v>
                </c:pt>
                <c:pt idx="35769">
                  <c:v>7</c:v>
                </c:pt>
                <c:pt idx="35770">
                  <c:v>16</c:v>
                </c:pt>
                <c:pt idx="35771">
                  <c:v>20</c:v>
                </c:pt>
                <c:pt idx="35772">
                  <c:v>14</c:v>
                </c:pt>
                <c:pt idx="35773">
                  <c:v>20</c:v>
                </c:pt>
                <c:pt idx="35774">
                  <c:v>16</c:v>
                </c:pt>
                <c:pt idx="35775">
                  <c:v>20</c:v>
                </c:pt>
                <c:pt idx="35776">
                  <c:v>20</c:v>
                </c:pt>
                <c:pt idx="35777">
                  <c:v>14</c:v>
                </c:pt>
                <c:pt idx="35778">
                  <c:v>16</c:v>
                </c:pt>
                <c:pt idx="35779">
                  <c:v>18</c:v>
                </c:pt>
                <c:pt idx="35780">
                  <c:v>20</c:v>
                </c:pt>
                <c:pt idx="35781">
                  <c:v>16</c:v>
                </c:pt>
                <c:pt idx="35782">
                  <c:v>16</c:v>
                </c:pt>
                <c:pt idx="35783">
                  <c:v>15</c:v>
                </c:pt>
                <c:pt idx="35784">
                  <c:v>20</c:v>
                </c:pt>
                <c:pt idx="35785">
                  <c:v>17</c:v>
                </c:pt>
                <c:pt idx="35786">
                  <c:v>16</c:v>
                </c:pt>
                <c:pt idx="35787">
                  <c:v>18</c:v>
                </c:pt>
                <c:pt idx="35788">
                  <c:v>20</c:v>
                </c:pt>
                <c:pt idx="35789">
                  <c:v>12</c:v>
                </c:pt>
                <c:pt idx="35790">
                  <c:v>20</c:v>
                </c:pt>
                <c:pt idx="35791">
                  <c:v>13</c:v>
                </c:pt>
                <c:pt idx="35792">
                  <c:v>20</c:v>
                </c:pt>
                <c:pt idx="35793">
                  <c:v>16</c:v>
                </c:pt>
                <c:pt idx="35794">
                  <c:v>20</c:v>
                </c:pt>
                <c:pt idx="35795">
                  <c:v>16</c:v>
                </c:pt>
                <c:pt idx="35796">
                  <c:v>15</c:v>
                </c:pt>
                <c:pt idx="35797">
                  <c:v>20</c:v>
                </c:pt>
                <c:pt idx="35798">
                  <c:v>19</c:v>
                </c:pt>
                <c:pt idx="35799">
                  <c:v>18</c:v>
                </c:pt>
                <c:pt idx="35800">
                  <c:v>20</c:v>
                </c:pt>
                <c:pt idx="35801">
                  <c:v>19</c:v>
                </c:pt>
                <c:pt idx="35802">
                  <c:v>20</c:v>
                </c:pt>
                <c:pt idx="35803">
                  <c:v>16</c:v>
                </c:pt>
                <c:pt idx="35804">
                  <c:v>16</c:v>
                </c:pt>
                <c:pt idx="35805">
                  <c:v>20</c:v>
                </c:pt>
                <c:pt idx="35806">
                  <c:v>17</c:v>
                </c:pt>
                <c:pt idx="35807">
                  <c:v>15</c:v>
                </c:pt>
                <c:pt idx="35808">
                  <c:v>20</c:v>
                </c:pt>
                <c:pt idx="35809">
                  <c:v>15</c:v>
                </c:pt>
                <c:pt idx="35810">
                  <c:v>0</c:v>
                </c:pt>
                <c:pt idx="35811">
                  <c:v>17</c:v>
                </c:pt>
                <c:pt idx="35812">
                  <c:v>20</c:v>
                </c:pt>
                <c:pt idx="35813">
                  <c:v>20</c:v>
                </c:pt>
                <c:pt idx="35814">
                  <c:v>15</c:v>
                </c:pt>
                <c:pt idx="35815">
                  <c:v>18</c:v>
                </c:pt>
                <c:pt idx="35816">
                  <c:v>20</c:v>
                </c:pt>
                <c:pt idx="35817">
                  <c:v>16</c:v>
                </c:pt>
                <c:pt idx="35818">
                  <c:v>18</c:v>
                </c:pt>
                <c:pt idx="35819">
                  <c:v>18</c:v>
                </c:pt>
                <c:pt idx="35820">
                  <c:v>14</c:v>
                </c:pt>
                <c:pt idx="35821">
                  <c:v>19</c:v>
                </c:pt>
                <c:pt idx="35822">
                  <c:v>14</c:v>
                </c:pt>
                <c:pt idx="35823">
                  <c:v>14</c:v>
                </c:pt>
                <c:pt idx="35824">
                  <c:v>15</c:v>
                </c:pt>
                <c:pt idx="35825">
                  <c:v>17</c:v>
                </c:pt>
                <c:pt idx="35826">
                  <c:v>13</c:v>
                </c:pt>
                <c:pt idx="35827">
                  <c:v>19</c:v>
                </c:pt>
                <c:pt idx="35828">
                  <c:v>16</c:v>
                </c:pt>
                <c:pt idx="35829">
                  <c:v>15</c:v>
                </c:pt>
                <c:pt idx="35830">
                  <c:v>16</c:v>
                </c:pt>
                <c:pt idx="35831">
                  <c:v>15</c:v>
                </c:pt>
                <c:pt idx="35832">
                  <c:v>16</c:v>
                </c:pt>
                <c:pt idx="35833">
                  <c:v>16</c:v>
                </c:pt>
                <c:pt idx="35834">
                  <c:v>16</c:v>
                </c:pt>
                <c:pt idx="35835">
                  <c:v>12</c:v>
                </c:pt>
                <c:pt idx="35836">
                  <c:v>16</c:v>
                </c:pt>
                <c:pt idx="35837">
                  <c:v>20</c:v>
                </c:pt>
                <c:pt idx="35838">
                  <c:v>0</c:v>
                </c:pt>
                <c:pt idx="35839">
                  <c:v>19</c:v>
                </c:pt>
                <c:pt idx="35840">
                  <c:v>19</c:v>
                </c:pt>
                <c:pt idx="35841">
                  <c:v>20</c:v>
                </c:pt>
                <c:pt idx="35842">
                  <c:v>16</c:v>
                </c:pt>
                <c:pt idx="35843">
                  <c:v>15</c:v>
                </c:pt>
                <c:pt idx="35844">
                  <c:v>17</c:v>
                </c:pt>
                <c:pt idx="35845">
                  <c:v>17</c:v>
                </c:pt>
                <c:pt idx="35846">
                  <c:v>16</c:v>
                </c:pt>
                <c:pt idx="35847">
                  <c:v>14</c:v>
                </c:pt>
                <c:pt idx="35848">
                  <c:v>20</c:v>
                </c:pt>
                <c:pt idx="35849">
                  <c:v>19</c:v>
                </c:pt>
                <c:pt idx="35850">
                  <c:v>16</c:v>
                </c:pt>
                <c:pt idx="35851">
                  <c:v>13</c:v>
                </c:pt>
                <c:pt idx="35852">
                  <c:v>20</c:v>
                </c:pt>
                <c:pt idx="35853">
                  <c:v>19</c:v>
                </c:pt>
                <c:pt idx="35854">
                  <c:v>9</c:v>
                </c:pt>
                <c:pt idx="35855">
                  <c:v>16</c:v>
                </c:pt>
                <c:pt idx="35856">
                  <c:v>19</c:v>
                </c:pt>
                <c:pt idx="35857">
                  <c:v>16</c:v>
                </c:pt>
                <c:pt idx="35858">
                  <c:v>20</c:v>
                </c:pt>
                <c:pt idx="35859">
                  <c:v>19</c:v>
                </c:pt>
                <c:pt idx="35860">
                  <c:v>10</c:v>
                </c:pt>
                <c:pt idx="35861">
                  <c:v>16</c:v>
                </c:pt>
                <c:pt idx="35862">
                  <c:v>16</c:v>
                </c:pt>
                <c:pt idx="35863">
                  <c:v>20</c:v>
                </c:pt>
                <c:pt idx="35864">
                  <c:v>20</c:v>
                </c:pt>
                <c:pt idx="35865">
                  <c:v>20</c:v>
                </c:pt>
                <c:pt idx="35866">
                  <c:v>18</c:v>
                </c:pt>
                <c:pt idx="35867">
                  <c:v>14</c:v>
                </c:pt>
                <c:pt idx="35868">
                  <c:v>20</c:v>
                </c:pt>
                <c:pt idx="35869">
                  <c:v>13</c:v>
                </c:pt>
                <c:pt idx="35870">
                  <c:v>20</c:v>
                </c:pt>
                <c:pt idx="35871">
                  <c:v>16</c:v>
                </c:pt>
                <c:pt idx="35872">
                  <c:v>20</c:v>
                </c:pt>
                <c:pt idx="35873">
                  <c:v>18</c:v>
                </c:pt>
                <c:pt idx="35874">
                  <c:v>0</c:v>
                </c:pt>
                <c:pt idx="35875">
                  <c:v>16</c:v>
                </c:pt>
                <c:pt idx="35876">
                  <c:v>19</c:v>
                </c:pt>
                <c:pt idx="35877">
                  <c:v>18</c:v>
                </c:pt>
                <c:pt idx="35878">
                  <c:v>4</c:v>
                </c:pt>
                <c:pt idx="35879">
                  <c:v>13</c:v>
                </c:pt>
                <c:pt idx="35880">
                  <c:v>20</c:v>
                </c:pt>
                <c:pt idx="35881">
                  <c:v>0</c:v>
                </c:pt>
                <c:pt idx="35882">
                  <c:v>19</c:v>
                </c:pt>
                <c:pt idx="35883">
                  <c:v>17</c:v>
                </c:pt>
                <c:pt idx="35884">
                  <c:v>10</c:v>
                </c:pt>
                <c:pt idx="35885">
                  <c:v>20</c:v>
                </c:pt>
                <c:pt idx="35886">
                  <c:v>0</c:v>
                </c:pt>
                <c:pt idx="35887">
                  <c:v>20</c:v>
                </c:pt>
                <c:pt idx="35888">
                  <c:v>17</c:v>
                </c:pt>
                <c:pt idx="35889">
                  <c:v>16</c:v>
                </c:pt>
                <c:pt idx="35890">
                  <c:v>18</c:v>
                </c:pt>
                <c:pt idx="35891">
                  <c:v>19</c:v>
                </c:pt>
                <c:pt idx="35892">
                  <c:v>18</c:v>
                </c:pt>
                <c:pt idx="35893">
                  <c:v>16</c:v>
                </c:pt>
                <c:pt idx="35894">
                  <c:v>10</c:v>
                </c:pt>
                <c:pt idx="35895">
                  <c:v>18</c:v>
                </c:pt>
                <c:pt idx="35896">
                  <c:v>15</c:v>
                </c:pt>
                <c:pt idx="35897">
                  <c:v>16</c:v>
                </c:pt>
                <c:pt idx="35898">
                  <c:v>20</c:v>
                </c:pt>
                <c:pt idx="35899">
                  <c:v>20</c:v>
                </c:pt>
                <c:pt idx="35900">
                  <c:v>0</c:v>
                </c:pt>
                <c:pt idx="35901">
                  <c:v>20</c:v>
                </c:pt>
                <c:pt idx="35902">
                  <c:v>18</c:v>
                </c:pt>
                <c:pt idx="35903">
                  <c:v>16</c:v>
                </c:pt>
                <c:pt idx="35904">
                  <c:v>12</c:v>
                </c:pt>
                <c:pt idx="35905">
                  <c:v>16</c:v>
                </c:pt>
                <c:pt idx="35906">
                  <c:v>19</c:v>
                </c:pt>
                <c:pt idx="35907">
                  <c:v>19</c:v>
                </c:pt>
                <c:pt idx="35908">
                  <c:v>16</c:v>
                </c:pt>
                <c:pt idx="35909">
                  <c:v>16</c:v>
                </c:pt>
                <c:pt idx="35910">
                  <c:v>20</c:v>
                </c:pt>
                <c:pt idx="35911">
                  <c:v>17</c:v>
                </c:pt>
                <c:pt idx="35912">
                  <c:v>18</c:v>
                </c:pt>
                <c:pt idx="35913">
                  <c:v>16</c:v>
                </c:pt>
                <c:pt idx="35914">
                  <c:v>20</c:v>
                </c:pt>
                <c:pt idx="35915">
                  <c:v>8</c:v>
                </c:pt>
                <c:pt idx="35916">
                  <c:v>20</c:v>
                </c:pt>
                <c:pt idx="35917">
                  <c:v>18</c:v>
                </c:pt>
                <c:pt idx="35918">
                  <c:v>14</c:v>
                </c:pt>
                <c:pt idx="35919">
                  <c:v>20</c:v>
                </c:pt>
                <c:pt idx="35920">
                  <c:v>15</c:v>
                </c:pt>
                <c:pt idx="35921">
                  <c:v>0</c:v>
                </c:pt>
                <c:pt idx="35922">
                  <c:v>15</c:v>
                </c:pt>
                <c:pt idx="35923">
                  <c:v>16</c:v>
                </c:pt>
                <c:pt idx="35924">
                  <c:v>18</c:v>
                </c:pt>
                <c:pt idx="35925">
                  <c:v>16</c:v>
                </c:pt>
                <c:pt idx="35926">
                  <c:v>20</c:v>
                </c:pt>
                <c:pt idx="35927">
                  <c:v>19</c:v>
                </c:pt>
                <c:pt idx="35928">
                  <c:v>20</c:v>
                </c:pt>
                <c:pt idx="35929">
                  <c:v>17</c:v>
                </c:pt>
                <c:pt idx="35930">
                  <c:v>14</c:v>
                </c:pt>
                <c:pt idx="35931">
                  <c:v>16</c:v>
                </c:pt>
                <c:pt idx="35932">
                  <c:v>17</c:v>
                </c:pt>
                <c:pt idx="35933">
                  <c:v>18</c:v>
                </c:pt>
                <c:pt idx="35934">
                  <c:v>16</c:v>
                </c:pt>
                <c:pt idx="35935">
                  <c:v>0</c:v>
                </c:pt>
                <c:pt idx="35936">
                  <c:v>12</c:v>
                </c:pt>
                <c:pt idx="35937">
                  <c:v>17</c:v>
                </c:pt>
                <c:pt idx="35938">
                  <c:v>20</c:v>
                </c:pt>
                <c:pt idx="35939">
                  <c:v>15</c:v>
                </c:pt>
                <c:pt idx="35940">
                  <c:v>14</c:v>
                </c:pt>
                <c:pt idx="35941">
                  <c:v>20</c:v>
                </c:pt>
                <c:pt idx="35942">
                  <c:v>20</c:v>
                </c:pt>
                <c:pt idx="35943">
                  <c:v>19</c:v>
                </c:pt>
                <c:pt idx="35944">
                  <c:v>18</c:v>
                </c:pt>
                <c:pt idx="35945">
                  <c:v>19</c:v>
                </c:pt>
                <c:pt idx="35946">
                  <c:v>20</c:v>
                </c:pt>
                <c:pt idx="35947">
                  <c:v>0</c:v>
                </c:pt>
                <c:pt idx="35948">
                  <c:v>20</c:v>
                </c:pt>
                <c:pt idx="35949">
                  <c:v>12</c:v>
                </c:pt>
                <c:pt idx="35950">
                  <c:v>17</c:v>
                </c:pt>
                <c:pt idx="35951">
                  <c:v>20</c:v>
                </c:pt>
                <c:pt idx="35952">
                  <c:v>15</c:v>
                </c:pt>
                <c:pt idx="35953">
                  <c:v>20</c:v>
                </c:pt>
                <c:pt idx="35954">
                  <c:v>10</c:v>
                </c:pt>
                <c:pt idx="35955">
                  <c:v>20</c:v>
                </c:pt>
                <c:pt idx="35956">
                  <c:v>20</c:v>
                </c:pt>
                <c:pt idx="35957">
                  <c:v>16</c:v>
                </c:pt>
                <c:pt idx="35958">
                  <c:v>16</c:v>
                </c:pt>
                <c:pt idx="35959">
                  <c:v>19</c:v>
                </c:pt>
                <c:pt idx="35960">
                  <c:v>18</c:v>
                </c:pt>
                <c:pt idx="35961">
                  <c:v>16</c:v>
                </c:pt>
                <c:pt idx="35962">
                  <c:v>20</c:v>
                </c:pt>
                <c:pt idx="35963">
                  <c:v>16</c:v>
                </c:pt>
                <c:pt idx="35964">
                  <c:v>14</c:v>
                </c:pt>
                <c:pt idx="35965">
                  <c:v>16</c:v>
                </c:pt>
                <c:pt idx="35966">
                  <c:v>20</c:v>
                </c:pt>
                <c:pt idx="35967">
                  <c:v>11</c:v>
                </c:pt>
                <c:pt idx="35968">
                  <c:v>0</c:v>
                </c:pt>
                <c:pt idx="35969">
                  <c:v>20</c:v>
                </c:pt>
                <c:pt idx="35970">
                  <c:v>20</c:v>
                </c:pt>
                <c:pt idx="35971">
                  <c:v>16</c:v>
                </c:pt>
                <c:pt idx="35972">
                  <c:v>20</c:v>
                </c:pt>
                <c:pt idx="35973">
                  <c:v>16</c:v>
                </c:pt>
                <c:pt idx="35974">
                  <c:v>16</c:v>
                </c:pt>
                <c:pt idx="35975">
                  <c:v>18</c:v>
                </c:pt>
                <c:pt idx="35976">
                  <c:v>12</c:v>
                </c:pt>
                <c:pt idx="35977">
                  <c:v>20</c:v>
                </c:pt>
                <c:pt idx="35978">
                  <c:v>12</c:v>
                </c:pt>
                <c:pt idx="35979">
                  <c:v>19</c:v>
                </c:pt>
                <c:pt idx="35980">
                  <c:v>15</c:v>
                </c:pt>
                <c:pt idx="35981">
                  <c:v>14</c:v>
                </c:pt>
                <c:pt idx="35982">
                  <c:v>19</c:v>
                </c:pt>
                <c:pt idx="35983">
                  <c:v>18</c:v>
                </c:pt>
                <c:pt idx="35984">
                  <c:v>18</c:v>
                </c:pt>
                <c:pt idx="35985">
                  <c:v>16</c:v>
                </c:pt>
                <c:pt idx="35986">
                  <c:v>12</c:v>
                </c:pt>
                <c:pt idx="35987">
                  <c:v>20</c:v>
                </c:pt>
                <c:pt idx="35988">
                  <c:v>18</c:v>
                </c:pt>
                <c:pt idx="35989">
                  <c:v>20</c:v>
                </c:pt>
                <c:pt idx="35990">
                  <c:v>16</c:v>
                </c:pt>
                <c:pt idx="35991">
                  <c:v>20</c:v>
                </c:pt>
                <c:pt idx="35992">
                  <c:v>20</c:v>
                </c:pt>
                <c:pt idx="35993">
                  <c:v>18</c:v>
                </c:pt>
                <c:pt idx="35994">
                  <c:v>10</c:v>
                </c:pt>
                <c:pt idx="35995">
                  <c:v>20</c:v>
                </c:pt>
                <c:pt idx="35996">
                  <c:v>18</c:v>
                </c:pt>
                <c:pt idx="35997">
                  <c:v>20</c:v>
                </c:pt>
                <c:pt idx="35998">
                  <c:v>16</c:v>
                </c:pt>
                <c:pt idx="35999">
                  <c:v>15</c:v>
                </c:pt>
                <c:pt idx="36000">
                  <c:v>0</c:v>
                </c:pt>
                <c:pt idx="36001">
                  <c:v>20</c:v>
                </c:pt>
                <c:pt idx="36002">
                  <c:v>20</c:v>
                </c:pt>
                <c:pt idx="36003">
                  <c:v>20</c:v>
                </c:pt>
                <c:pt idx="36004">
                  <c:v>14</c:v>
                </c:pt>
                <c:pt idx="36005">
                  <c:v>16</c:v>
                </c:pt>
                <c:pt idx="36006">
                  <c:v>15</c:v>
                </c:pt>
                <c:pt idx="36007">
                  <c:v>17</c:v>
                </c:pt>
                <c:pt idx="36008">
                  <c:v>19</c:v>
                </c:pt>
                <c:pt idx="36009">
                  <c:v>20</c:v>
                </c:pt>
                <c:pt idx="36010">
                  <c:v>13</c:v>
                </c:pt>
                <c:pt idx="36011">
                  <c:v>16</c:v>
                </c:pt>
                <c:pt idx="36012">
                  <c:v>15</c:v>
                </c:pt>
                <c:pt idx="36013">
                  <c:v>19</c:v>
                </c:pt>
                <c:pt idx="36014">
                  <c:v>20</c:v>
                </c:pt>
                <c:pt idx="36015">
                  <c:v>0</c:v>
                </c:pt>
                <c:pt idx="36016">
                  <c:v>15</c:v>
                </c:pt>
                <c:pt idx="36017">
                  <c:v>10</c:v>
                </c:pt>
                <c:pt idx="36018">
                  <c:v>19</c:v>
                </c:pt>
                <c:pt idx="36019">
                  <c:v>20</c:v>
                </c:pt>
                <c:pt idx="36020">
                  <c:v>19</c:v>
                </c:pt>
                <c:pt idx="36021">
                  <c:v>13</c:v>
                </c:pt>
                <c:pt idx="36022">
                  <c:v>20</c:v>
                </c:pt>
                <c:pt idx="36023">
                  <c:v>20</c:v>
                </c:pt>
                <c:pt idx="36024">
                  <c:v>17</c:v>
                </c:pt>
                <c:pt idx="36025">
                  <c:v>20</c:v>
                </c:pt>
                <c:pt idx="36026">
                  <c:v>15</c:v>
                </c:pt>
                <c:pt idx="36027">
                  <c:v>20</c:v>
                </c:pt>
                <c:pt idx="36028">
                  <c:v>20</c:v>
                </c:pt>
                <c:pt idx="36029">
                  <c:v>14</c:v>
                </c:pt>
                <c:pt idx="36030">
                  <c:v>14</c:v>
                </c:pt>
                <c:pt idx="36031">
                  <c:v>0</c:v>
                </c:pt>
                <c:pt idx="36032">
                  <c:v>14</c:v>
                </c:pt>
                <c:pt idx="36033">
                  <c:v>18</c:v>
                </c:pt>
                <c:pt idx="36034">
                  <c:v>20</c:v>
                </c:pt>
                <c:pt idx="36035">
                  <c:v>18</c:v>
                </c:pt>
                <c:pt idx="36036">
                  <c:v>15</c:v>
                </c:pt>
                <c:pt idx="36037">
                  <c:v>0</c:v>
                </c:pt>
                <c:pt idx="36038">
                  <c:v>20</c:v>
                </c:pt>
                <c:pt idx="36039">
                  <c:v>12</c:v>
                </c:pt>
                <c:pt idx="36040">
                  <c:v>16</c:v>
                </c:pt>
                <c:pt idx="36041">
                  <c:v>14</c:v>
                </c:pt>
                <c:pt idx="36042">
                  <c:v>19</c:v>
                </c:pt>
                <c:pt idx="36043">
                  <c:v>20</c:v>
                </c:pt>
                <c:pt idx="36044">
                  <c:v>20</c:v>
                </c:pt>
                <c:pt idx="36045">
                  <c:v>16</c:v>
                </c:pt>
                <c:pt idx="36046">
                  <c:v>13</c:v>
                </c:pt>
                <c:pt idx="36047">
                  <c:v>20</c:v>
                </c:pt>
                <c:pt idx="36048">
                  <c:v>16</c:v>
                </c:pt>
                <c:pt idx="36049">
                  <c:v>0</c:v>
                </c:pt>
                <c:pt idx="36050">
                  <c:v>16</c:v>
                </c:pt>
                <c:pt idx="36051">
                  <c:v>20</c:v>
                </c:pt>
                <c:pt idx="36052">
                  <c:v>20</c:v>
                </c:pt>
                <c:pt idx="36053">
                  <c:v>11</c:v>
                </c:pt>
                <c:pt idx="36054">
                  <c:v>16</c:v>
                </c:pt>
                <c:pt idx="36055">
                  <c:v>14</c:v>
                </c:pt>
                <c:pt idx="36056">
                  <c:v>16</c:v>
                </c:pt>
                <c:pt idx="36057">
                  <c:v>18</c:v>
                </c:pt>
                <c:pt idx="36058">
                  <c:v>18</c:v>
                </c:pt>
                <c:pt idx="36059">
                  <c:v>17</c:v>
                </c:pt>
                <c:pt idx="36060">
                  <c:v>18</c:v>
                </c:pt>
                <c:pt idx="36061">
                  <c:v>0</c:v>
                </c:pt>
                <c:pt idx="36062">
                  <c:v>15</c:v>
                </c:pt>
                <c:pt idx="36063">
                  <c:v>20</c:v>
                </c:pt>
                <c:pt idx="36064">
                  <c:v>16</c:v>
                </c:pt>
                <c:pt idx="36065">
                  <c:v>20</c:v>
                </c:pt>
                <c:pt idx="36066">
                  <c:v>14</c:v>
                </c:pt>
                <c:pt idx="36067">
                  <c:v>20</c:v>
                </c:pt>
                <c:pt idx="36068">
                  <c:v>20</c:v>
                </c:pt>
                <c:pt idx="36069">
                  <c:v>16</c:v>
                </c:pt>
                <c:pt idx="36070">
                  <c:v>16</c:v>
                </c:pt>
                <c:pt idx="36071">
                  <c:v>16</c:v>
                </c:pt>
                <c:pt idx="36072">
                  <c:v>16</c:v>
                </c:pt>
                <c:pt idx="36073">
                  <c:v>16</c:v>
                </c:pt>
                <c:pt idx="36074">
                  <c:v>20</c:v>
                </c:pt>
                <c:pt idx="36075">
                  <c:v>15</c:v>
                </c:pt>
                <c:pt idx="36076">
                  <c:v>20</c:v>
                </c:pt>
                <c:pt idx="36077">
                  <c:v>15</c:v>
                </c:pt>
                <c:pt idx="36078">
                  <c:v>16</c:v>
                </c:pt>
                <c:pt idx="36079">
                  <c:v>16</c:v>
                </c:pt>
                <c:pt idx="36080">
                  <c:v>16</c:v>
                </c:pt>
                <c:pt idx="36081">
                  <c:v>17</c:v>
                </c:pt>
                <c:pt idx="36082">
                  <c:v>16</c:v>
                </c:pt>
                <c:pt idx="36083">
                  <c:v>16</c:v>
                </c:pt>
                <c:pt idx="36084">
                  <c:v>18</c:v>
                </c:pt>
                <c:pt idx="36085">
                  <c:v>19</c:v>
                </c:pt>
                <c:pt idx="36086">
                  <c:v>13</c:v>
                </c:pt>
                <c:pt idx="36087">
                  <c:v>0</c:v>
                </c:pt>
                <c:pt idx="36088">
                  <c:v>20</c:v>
                </c:pt>
                <c:pt idx="36089">
                  <c:v>19</c:v>
                </c:pt>
                <c:pt idx="36090">
                  <c:v>20</c:v>
                </c:pt>
                <c:pt idx="36091">
                  <c:v>12</c:v>
                </c:pt>
                <c:pt idx="36092">
                  <c:v>17</c:v>
                </c:pt>
                <c:pt idx="36093">
                  <c:v>20</c:v>
                </c:pt>
                <c:pt idx="36094">
                  <c:v>20</c:v>
                </c:pt>
                <c:pt idx="36095">
                  <c:v>18</c:v>
                </c:pt>
                <c:pt idx="36096">
                  <c:v>20</c:v>
                </c:pt>
                <c:pt idx="36097">
                  <c:v>17</c:v>
                </c:pt>
                <c:pt idx="36098">
                  <c:v>18</c:v>
                </c:pt>
                <c:pt idx="36099">
                  <c:v>17</c:v>
                </c:pt>
                <c:pt idx="36100">
                  <c:v>16</c:v>
                </c:pt>
                <c:pt idx="36101">
                  <c:v>16</c:v>
                </c:pt>
                <c:pt idx="36102">
                  <c:v>15</c:v>
                </c:pt>
                <c:pt idx="36103">
                  <c:v>16</c:v>
                </c:pt>
                <c:pt idx="36104">
                  <c:v>12</c:v>
                </c:pt>
                <c:pt idx="36105">
                  <c:v>18</c:v>
                </c:pt>
                <c:pt idx="36106">
                  <c:v>16</c:v>
                </c:pt>
                <c:pt idx="36107">
                  <c:v>12</c:v>
                </c:pt>
                <c:pt idx="36108">
                  <c:v>16</c:v>
                </c:pt>
                <c:pt idx="36109">
                  <c:v>12</c:v>
                </c:pt>
                <c:pt idx="36110">
                  <c:v>18</c:v>
                </c:pt>
                <c:pt idx="36111">
                  <c:v>20</c:v>
                </c:pt>
                <c:pt idx="36112">
                  <c:v>16</c:v>
                </c:pt>
                <c:pt idx="36113">
                  <c:v>18</c:v>
                </c:pt>
                <c:pt idx="36114">
                  <c:v>16</c:v>
                </c:pt>
                <c:pt idx="36115">
                  <c:v>16</c:v>
                </c:pt>
                <c:pt idx="36116">
                  <c:v>20</c:v>
                </c:pt>
                <c:pt idx="36117">
                  <c:v>14</c:v>
                </c:pt>
                <c:pt idx="36118">
                  <c:v>13</c:v>
                </c:pt>
                <c:pt idx="36119">
                  <c:v>18</c:v>
                </c:pt>
                <c:pt idx="36120">
                  <c:v>20</c:v>
                </c:pt>
                <c:pt idx="36121">
                  <c:v>19</c:v>
                </c:pt>
                <c:pt idx="36122">
                  <c:v>20</c:v>
                </c:pt>
                <c:pt idx="36123">
                  <c:v>20</c:v>
                </c:pt>
                <c:pt idx="36124">
                  <c:v>20</c:v>
                </c:pt>
                <c:pt idx="36125">
                  <c:v>16</c:v>
                </c:pt>
                <c:pt idx="36126">
                  <c:v>20</c:v>
                </c:pt>
                <c:pt idx="36127">
                  <c:v>13</c:v>
                </c:pt>
                <c:pt idx="36128">
                  <c:v>20</c:v>
                </c:pt>
                <c:pt idx="36129">
                  <c:v>16</c:v>
                </c:pt>
                <c:pt idx="36130">
                  <c:v>20</c:v>
                </c:pt>
                <c:pt idx="36131">
                  <c:v>20</c:v>
                </c:pt>
                <c:pt idx="36132">
                  <c:v>16</c:v>
                </c:pt>
                <c:pt idx="36133">
                  <c:v>0</c:v>
                </c:pt>
                <c:pt idx="36134">
                  <c:v>18</c:v>
                </c:pt>
                <c:pt idx="36135">
                  <c:v>16</c:v>
                </c:pt>
                <c:pt idx="36136">
                  <c:v>16</c:v>
                </c:pt>
                <c:pt idx="36137">
                  <c:v>16</c:v>
                </c:pt>
                <c:pt idx="36138">
                  <c:v>20</c:v>
                </c:pt>
                <c:pt idx="36139">
                  <c:v>15</c:v>
                </c:pt>
                <c:pt idx="36140">
                  <c:v>10</c:v>
                </c:pt>
                <c:pt idx="36141">
                  <c:v>16</c:v>
                </c:pt>
                <c:pt idx="36142">
                  <c:v>12</c:v>
                </c:pt>
                <c:pt idx="36143">
                  <c:v>20</c:v>
                </c:pt>
                <c:pt idx="36144">
                  <c:v>13</c:v>
                </c:pt>
                <c:pt idx="36145">
                  <c:v>19</c:v>
                </c:pt>
                <c:pt idx="36146">
                  <c:v>20</c:v>
                </c:pt>
                <c:pt idx="36147">
                  <c:v>20</c:v>
                </c:pt>
                <c:pt idx="36148">
                  <c:v>16</c:v>
                </c:pt>
                <c:pt idx="36149">
                  <c:v>20</c:v>
                </c:pt>
                <c:pt idx="36150">
                  <c:v>16</c:v>
                </c:pt>
                <c:pt idx="36151">
                  <c:v>16</c:v>
                </c:pt>
                <c:pt idx="36152">
                  <c:v>20</c:v>
                </c:pt>
                <c:pt idx="36153">
                  <c:v>15</c:v>
                </c:pt>
                <c:pt idx="36154">
                  <c:v>20</c:v>
                </c:pt>
                <c:pt idx="36155">
                  <c:v>20</c:v>
                </c:pt>
                <c:pt idx="36156">
                  <c:v>19</c:v>
                </c:pt>
                <c:pt idx="36157">
                  <c:v>19</c:v>
                </c:pt>
                <c:pt idx="36158">
                  <c:v>16</c:v>
                </c:pt>
                <c:pt idx="36159">
                  <c:v>16</c:v>
                </c:pt>
                <c:pt idx="36160">
                  <c:v>15</c:v>
                </c:pt>
                <c:pt idx="36161">
                  <c:v>20</c:v>
                </c:pt>
                <c:pt idx="36162">
                  <c:v>16</c:v>
                </c:pt>
                <c:pt idx="36163">
                  <c:v>16</c:v>
                </c:pt>
                <c:pt idx="36164">
                  <c:v>12</c:v>
                </c:pt>
                <c:pt idx="36165">
                  <c:v>12</c:v>
                </c:pt>
                <c:pt idx="36166">
                  <c:v>19</c:v>
                </c:pt>
                <c:pt idx="36167">
                  <c:v>15</c:v>
                </c:pt>
                <c:pt idx="36168">
                  <c:v>20</c:v>
                </c:pt>
                <c:pt idx="36169">
                  <c:v>17</c:v>
                </c:pt>
                <c:pt idx="36170">
                  <c:v>14</c:v>
                </c:pt>
                <c:pt idx="36171">
                  <c:v>14</c:v>
                </c:pt>
                <c:pt idx="36172">
                  <c:v>14</c:v>
                </c:pt>
                <c:pt idx="36173">
                  <c:v>15</c:v>
                </c:pt>
                <c:pt idx="36174">
                  <c:v>14</c:v>
                </c:pt>
                <c:pt idx="36175">
                  <c:v>18</c:v>
                </c:pt>
                <c:pt idx="36176">
                  <c:v>20</c:v>
                </c:pt>
                <c:pt idx="36177">
                  <c:v>18</c:v>
                </c:pt>
                <c:pt idx="36178">
                  <c:v>11</c:v>
                </c:pt>
                <c:pt idx="36179">
                  <c:v>17</c:v>
                </c:pt>
                <c:pt idx="36180">
                  <c:v>16</c:v>
                </c:pt>
                <c:pt idx="36181">
                  <c:v>12</c:v>
                </c:pt>
                <c:pt idx="36182">
                  <c:v>20</c:v>
                </c:pt>
                <c:pt idx="36183">
                  <c:v>15</c:v>
                </c:pt>
                <c:pt idx="36184">
                  <c:v>18</c:v>
                </c:pt>
                <c:pt idx="36185">
                  <c:v>12</c:v>
                </c:pt>
                <c:pt idx="36186">
                  <c:v>20</c:v>
                </c:pt>
                <c:pt idx="36187">
                  <c:v>0</c:v>
                </c:pt>
                <c:pt idx="36188">
                  <c:v>12</c:v>
                </c:pt>
                <c:pt idx="36189">
                  <c:v>18</c:v>
                </c:pt>
                <c:pt idx="36190">
                  <c:v>16</c:v>
                </c:pt>
                <c:pt idx="36191">
                  <c:v>16</c:v>
                </c:pt>
                <c:pt idx="36192">
                  <c:v>15</c:v>
                </c:pt>
                <c:pt idx="36193">
                  <c:v>20</c:v>
                </c:pt>
                <c:pt idx="36194">
                  <c:v>19</c:v>
                </c:pt>
                <c:pt idx="36195">
                  <c:v>16</c:v>
                </c:pt>
                <c:pt idx="36196">
                  <c:v>8</c:v>
                </c:pt>
                <c:pt idx="36197">
                  <c:v>20</c:v>
                </c:pt>
                <c:pt idx="36198">
                  <c:v>16</c:v>
                </c:pt>
                <c:pt idx="36199">
                  <c:v>13</c:v>
                </c:pt>
                <c:pt idx="36200">
                  <c:v>12</c:v>
                </c:pt>
                <c:pt idx="36201">
                  <c:v>19</c:v>
                </c:pt>
                <c:pt idx="36202">
                  <c:v>20</c:v>
                </c:pt>
                <c:pt idx="36203">
                  <c:v>15</c:v>
                </c:pt>
                <c:pt idx="36204">
                  <c:v>9</c:v>
                </c:pt>
                <c:pt idx="36205">
                  <c:v>11</c:v>
                </c:pt>
                <c:pt idx="36206">
                  <c:v>20</c:v>
                </c:pt>
                <c:pt idx="36207">
                  <c:v>20</c:v>
                </c:pt>
                <c:pt idx="36208">
                  <c:v>18</c:v>
                </c:pt>
                <c:pt idx="36209">
                  <c:v>16</c:v>
                </c:pt>
                <c:pt idx="36210">
                  <c:v>19</c:v>
                </c:pt>
                <c:pt idx="36211">
                  <c:v>20</c:v>
                </c:pt>
                <c:pt idx="36212">
                  <c:v>15</c:v>
                </c:pt>
                <c:pt idx="36213">
                  <c:v>16</c:v>
                </c:pt>
                <c:pt idx="36214">
                  <c:v>0</c:v>
                </c:pt>
                <c:pt idx="36215">
                  <c:v>0</c:v>
                </c:pt>
                <c:pt idx="36216">
                  <c:v>17</c:v>
                </c:pt>
                <c:pt idx="36217">
                  <c:v>18</c:v>
                </c:pt>
                <c:pt idx="36218">
                  <c:v>15</c:v>
                </c:pt>
                <c:pt idx="36219">
                  <c:v>16</c:v>
                </c:pt>
                <c:pt idx="36220">
                  <c:v>17</c:v>
                </c:pt>
                <c:pt idx="36221">
                  <c:v>20</c:v>
                </c:pt>
                <c:pt idx="36222">
                  <c:v>20</c:v>
                </c:pt>
                <c:pt idx="36223">
                  <c:v>16</c:v>
                </c:pt>
                <c:pt idx="36224">
                  <c:v>20</c:v>
                </c:pt>
                <c:pt idx="36225">
                  <c:v>20</c:v>
                </c:pt>
                <c:pt idx="36226">
                  <c:v>12</c:v>
                </c:pt>
                <c:pt idx="36227">
                  <c:v>0</c:v>
                </c:pt>
                <c:pt idx="36228">
                  <c:v>20</c:v>
                </c:pt>
                <c:pt idx="36229">
                  <c:v>12</c:v>
                </c:pt>
                <c:pt idx="36230">
                  <c:v>14</c:v>
                </c:pt>
                <c:pt idx="36231">
                  <c:v>16</c:v>
                </c:pt>
                <c:pt idx="36232">
                  <c:v>20</c:v>
                </c:pt>
                <c:pt idx="36233">
                  <c:v>20</c:v>
                </c:pt>
                <c:pt idx="36234">
                  <c:v>15</c:v>
                </c:pt>
                <c:pt idx="36235">
                  <c:v>12</c:v>
                </c:pt>
                <c:pt idx="36236">
                  <c:v>0</c:v>
                </c:pt>
                <c:pt idx="36237">
                  <c:v>12</c:v>
                </c:pt>
                <c:pt idx="36238">
                  <c:v>18</c:v>
                </c:pt>
                <c:pt idx="36239">
                  <c:v>20</c:v>
                </c:pt>
                <c:pt idx="36240">
                  <c:v>14</c:v>
                </c:pt>
                <c:pt idx="36241">
                  <c:v>18</c:v>
                </c:pt>
                <c:pt idx="36242">
                  <c:v>12</c:v>
                </c:pt>
                <c:pt idx="36243">
                  <c:v>16</c:v>
                </c:pt>
                <c:pt idx="36244">
                  <c:v>20</c:v>
                </c:pt>
                <c:pt idx="36245">
                  <c:v>16</c:v>
                </c:pt>
                <c:pt idx="36246">
                  <c:v>16</c:v>
                </c:pt>
                <c:pt idx="36247">
                  <c:v>16</c:v>
                </c:pt>
                <c:pt idx="36248">
                  <c:v>20</c:v>
                </c:pt>
                <c:pt idx="36249">
                  <c:v>12</c:v>
                </c:pt>
                <c:pt idx="36250">
                  <c:v>20</c:v>
                </c:pt>
                <c:pt idx="36251">
                  <c:v>13</c:v>
                </c:pt>
                <c:pt idx="36252">
                  <c:v>16</c:v>
                </c:pt>
                <c:pt idx="36253">
                  <c:v>20</c:v>
                </c:pt>
                <c:pt idx="36254">
                  <c:v>12</c:v>
                </c:pt>
                <c:pt idx="36255">
                  <c:v>0</c:v>
                </c:pt>
                <c:pt idx="36256">
                  <c:v>18</c:v>
                </c:pt>
                <c:pt idx="36257">
                  <c:v>16</c:v>
                </c:pt>
                <c:pt idx="36258">
                  <c:v>20</c:v>
                </c:pt>
                <c:pt idx="36259">
                  <c:v>20</c:v>
                </c:pt>
                <c:pt idx="36260">
                  <c:v>20</c:v>
                </c:pt>
                <c:pt idx="36261">
                  <c:v>16</c:v>
                </c:pt>
                <c:pt idx="36262">
                  <c:v>18</c:v>
                </c:pt>
                <c:pt idx="36263">
                  <c:v>16</c:v>
                </c:pt>
                <c:pt idx="36264">
                  <c:v>14</c:v>
                </c:pt>
                <c:pt idx="36265">
                  <c:v>0</c:v>
                </c:pt>
                <c:pt idx="36266">
                  <c:v>14</c:v>
                </c:pt>
                <c:pt idx="36267">
                  <c:v>20</c:v>
                </c:pt>
                <c:pt idx="36268">
                  <c:v>13</c:v>
                </c:pt>
                <c:pt idx="36269">
                  <c:v>15</c:v>
                </c:pt>
                <c:pt idx="36270">
                  <c:v>12</c:v>
                </c:pt>
                <c:pt idx="36271">
                  <c:v>20</c:v>
                </c:pt>
                <c:pt idx="36272">
                  <c:v>14</c:v>
                </c:pt>
                <c:pt idx="36273">
                  <c:v>17</c:v>
                </c:pt>
                <c:pt idx="36274">
                  <c:v>16</c:v>
                </c:pt>
                <c:pt idx="36275">
                  <c:v>20</c:v>
                </c:pt>
                <c:pt idx="36276">
                  <c:v>15</c:v>
                </c:pt>
                <c:pt idx="36277">
                  <c:v>0</c:v>
                </c:pt>
                <c:pt idx="36278">
                  <c:v>0</c:v>
                </c:pt>
                <c:pt idx="36279">
                  <c:v>19</c:v>
                </c:pt>
                <c:pt idx="36280">
                  <c:v>16</c:v>
                </c:pt>
                <c:pt idx="36281">
                  <c:v>20</c:v>
                </c:pt>
                <c:pt idx="36282">
                  <c:v>17</c:v>
                </c:pt>
                <c:pt idx="36283">
                  <c:v>18</c:v>
                </c:pt>
                <c:pt idx="36284">
                  <c:v>0</c:v>
                </c:pt>
                <c:pt idx="36285">
                  <c:v>20</c:v>
                </c:pt>
                <c:pt idx="36286">
                  <c:v>17</c:v>
                </c:pt>
                <c:pt idx="36287">
                  <c:v>16</c:v>
                </c:pt>
                <c:pt idx="36288">
                  <c:v>19</c:v>
                </c:pt>
                <c:pt idx="36289">
                  <c:v>20</c:v>
                </c:pt>
                <c:pt idx="36290">
                  <c:v>18</c:v>
                </c:pt>
                <c:pt idx="36291">
                  <c:v>12</c:v>
                </c:pt>
                <c:pt idx="36292">
                  <c:v>20</c:v>
                </c:pt>
                <c:pt idx="36293">
                  <c:v>20</c:v>
                </c:pt>
                <c:pt idx="36294">
                  <c:v>20</c:v>
                </c:pt>
                <c:pt idx="36295">
                  <c:v>19</c:v>
                </c:pt>
                <c:pt idx="36296">
                  <c:v>18</c:v>
                </c:pt>
                <c:pt idx="36297">
                  <c:v>19</c:v>
                </c:pt>
                <c:pt idx="36298">
                  <c:v>12</c:v>
                </c:pt>
                <c:pt idx="36299">
                  <c:v>19</c:v>
                </c:pt>
                <c:pt idx="36300">
                  <c:v>13</c:v>
                </c:pt>
                <c:pt idx="36301">
                  <c:v>18</c:v>
                </c:pt>
                <c:pt idx="36302">
                  <c:v>20</c:v>
                </c:pt>
                <c:pt idx="36303">
                  <c:v>20</c:v>
                </c:pt>
                <c:pt idx="36304">
                  <c:v>20</c:v>
                </c:pt>
                <c:pt idx="36305">
                  <c:v>18</c:v>
                </c:pt>
                <c:pt idx="36306">
                  <c:v>20</c:v>
                </c:pt>
                <c:pt idx="36307">
                  <c:v>12</c:v>
                </c:pt>
                <c:pt idx="36308">
                  <c:v>20</c:v>
                </c:pt>
                <c:pt idx="36309">
                  <c:v>8</c:v>
                </c:pt>
                <c:pt idx="36310">
                  <c:v>16</c:v>
                </c:pt>
                <c:pt idx="36311">
                  <c:v>13</c:v>
                </c:pt>
                <c:pt idx="36312">
                  <c:v>15</c:v>
                </c:pt>
                <c:pt idx="36313">
                  <c:v>15</c:v>
                </c:pt>
                <c:pt idx="36314">
                  <c:v>20</c:v>
                </c:pt>
                <c:pt idx="36315">
                  <c:v>20</c:v>
                </c:pt>
                <c:pt idx="36316">
                  <c:v>16</c:v>
                </c:pt>
                <c:pt idx="36317">
                  <c:v>14</c:v>
                </c:pt>
                <c:pt idx="36318">
                  <c:v>12</c:v>
                </c:pt>
                <c:pt idx="36319">
                  <c:v>20</c:v>
                </c:pt>
                <c:pt idx="36320">
                  <c:v>19</c:v>
                </c:pt>
                <c:pt idx="36321">
                  <c:v>20</c:v>
                </c:pt>
                <c:pt idx="36322">
                  <c:v>20</c:v>
                </c:pt>
                <c:pt idx="36323">
                  <c:v>17</c:v>
                </c:pt>
                <c:pt idx="36324">
                  <c:v>18</c:v>
                </c:pt>
                <c:pt idx="36325">
                  <c:v>20</c:v>
                </c:pt>
                <c:pt idx="36326">
                  <c:v>18</c:v>
                </c:pt>
                <c:pt idx="36327">
                  <c:v>15</c:v>
                </c:pt>
                <c:pt idx="36328">
                  <c:v>20</c:v>
                </c:pt>
                <c:pt idx="36329">
                  <c:v>16</c:v>
                </c:pt>
                <c:pt idx="36330">
                  <c:v>20</c:v>
                </c:pt>
                <c:pt idx="36331">
                  <c:v>20</c:v>
                </c:pt>
                <c:pt idx="36332">
                  <c:v>17</c:v>
                </c:pt>
                <c:pt idx="36333">
                  <c:v>20</c:v>
                </c:pt>
                <c:pt idx="36334">
                  <c:v>16</c:v>
                </c:pt>
                <c:pt idx="36335">
                  <c:v>17</c:v>
                </c:pt>
                <c:pt idx="36336">
                  <c:v>19</c:v>
                </c:pt>
                <c:pt idx="36337">
                  <c:v>20</c:v>
                </c:pt>
                <c:pt idx="36338">
                  <c:v>16</c:v>
                </c:pt>
                <c:pt idx="36339">
                  <c:v>0</c:v>
                </c:pt>
                <c:pt idx="36340">
                  <c:v>16</c:v>
                </c:pt>
                <c:pt idx="36341">
                  <c:v>16</c:v>
                </c:pt>
                <c:pt idx="36342">
                  <c:v>19</c:v>
                </c:pt>
                <c:pt idx="36343">
                  <c:v>19</c:v>
                </c:pt>
                <c:pt idx="36344">
                  <c:v>16</c:v>
                </c:pt>
                <c:pt idx="36345">
                  <c:v>12</c:v>
                </c:pt>
                <c:pt idx="36346">
                  <c:v>16</c:v>
                </c:pt>
                <c:pt idx="36347">
                  <c:v>14</c:v>
                </c:pt>
                <c:pt idx="36348">
                  <c:v>20</c:v>
                </c:pt>
                <c:pt idx="36349">
                  <c:v>15</c:v>
                </c:pt>
                <c:pt idx="36350">
                  <c:v>20</c:v>
                </c:pt>
                <c:pt idx="36351">
                  <c:v>15</c:v>
                </c:pt>
                <c:pt idx="36352">
                  <c:v>16</c:v>
                </c:pt>
                <c:pt idx="36353">
                  <c:v>15</c:v>
                </c:pt>
                <c:pt idx="36354">
                  <c:v>10</c:v>
                </c:pt>
                <c:pt idx="36355">
                  <c:v>19</c:v>
                </c:pt>
                <c:pt idx="36356">
                  <c:v>20</c:v>
                </c:pt>
                <c:pt idx="36357">
                  <c:v>20</c:v>
                </c:pt>
                <c:pt idx="36358">
                  <c:v>20</c:v>
                </c:pt>
                <c:pt idx="36359">
                  <c:v>20</c:v>
                </c:pt>
                <c:pt idx="36360">
                  <c:v>20</c:v>
                </c:pt>
                <c:pt idx="36361">
                  <c:v>18</c:v>
                </c:pt>
                <c:pt idx="36362">
                  <c:v>8</c:v>
                </c:pt>
                <c:pt idx="36363">
                  <c:v>15</c:v>
                </c:pt>
                <c:pt idx="36364">
                  <c:v>16</c:v>
                </c:pt>
                <c:pt idx="36365">
                  <c:v>16</c:v>
                </c:pt>
                <c:pt idx="36366">
                  <c:v>16</c:v>
                </c:pt>
                <c:pt idx="36367">
                  <c:v>16</c:v>
                </c:pt>
                <c:pt idx="36368">
                  <c:v>19</c:v>
                </c:pt>
                <c:pt idx="36369">
                  <c:v>19</c:v>
                </c:pt>
                <c:pt idx="36370">
                  <c:v>0</c:v>
                </c:pt>
                <c:pt idx="36371">
                  <c:v>19</c:v>
                </c:pt>
                <c:pt idx="36372">
                  <c:v>17</c:v>
                </c:pt>
                <c:pt idx="36373">
                  <c:v>20</c:v>
                </c:pt>
                <c:pt idx="36374">
                  <c:v>19</c:v>
                </c:pt>
                <c:pt idx="36375">
                  <c:v>20</c:v>
                </c:pt>
                <c:pt idx="36376">
                  <c:v>15</c:v>
                </c:pt>
                <c:pt idx="36377">
                  <c:v>20</c:v>
                </c:pt>
                <c:pt idx="36378">
                  <c:v>16</c:v>
                </c:pt>
                <c:pt idx="36379">
                  <c:v>20</c:v>
                </c:pt>
                <c:pt idx="36380">
                  <c:v>16</c:v>
                </c:pt>
                <c:pt idx="36381">
                  <c:v>18</c:v>
                </c:pt>
                <c:pt idx="36382">
                  <c:v>13</c:v>
                </c:pt>
                <c:pt idx="36383">
                  <c:v>20</c:v>
                </c:pt>
                <c:pt idx="36384">
                  <c:v>18</c:v>
                </c:pt>
                <c:pt idx="36385">
                  <c:v>17</c:v>
                </c:pt>
                <c:pt idx="36386">
                  <c:v>20</c:v>
                </c:pt>
                <c:pt idx="36387">
                  <c:v>17</c:v>
                </c:pt>
                <c:pt idx="36388">
                  <c:v>16</c:v>
                </c:pt>
                <c:pt idx="36389">
                  <c:v>19</c:v>
                </c:pt>
                <c:pt idx="36390">
                  <c:v>16</c:v>
                </c:pt>
                <c:pt idx="36391">
                  <c:v>16</c:v>
                </c:pt>
                <c:pt idx="36392">
                  <c:v>12</c:v>
                </c:pt>
                <c:pt idx="36393">
                  <c:v>0</c:v>
                </c:pt>
                <c:pt idx="36394">
                  <c:v>17</c:v>
                </c:pt>
                <c:pt idx="36395">
                  <c:v>0</c:v>
                </c:pt>
                <c:pt idx="36396">
                  <c:v>17</c:v>
                </c:pt>
                <c:pt idx="36397">
                  <c:v>20</c:v>
                </c:pt>
                <c:pt idx="36398">
                  <c:v>20</c:v>
                </c:pt>
                <c:pt idx="36399">
                  <c:v>17</c:v>
                </c:pt>
                <c:pt idx="36400">
                  <c:v>17</c:v>
                </c:pt>
                <c:pt idx="36401">
                  <c:v>13</c:v>
                </c:pt>
                <c:pt idx="36402">
                  <c:v>18</c:v>
                </c:pt>
                <c:pt idx="36403">
                  <c:v>15</c:v>
                </c:pt>
                <c:pt idx="36404">
                  <c:v>18</c:v>
                </c:pt>
                <c:pt idx="36405">
                  <c:v>19</c:v>
                </c:pt>
                <c:pt idx="36406">
                  <c:v>13</c:v>
                </c:pt>
                <c:pt idx="36407">
                  <c:v>20</c:v>
                </c:pt>
                <c:pt idx="36408">
                  <c:v>20</c:v>
                </c:pt>
                <c:pt idx="36409">
                  <c:v>17</c:v>
                </c:pt>
                <c:pt idx="36410">
                  <c:v>17</c:v>
                </c:pt>
                <c:pt idx="36411">
                  <c:v>16</c:v>
                </c:pt>
                <c:pt idx="36412">
                  <c:v>14</c:v>
                </c:pt>
                <c:pt idx="36413">
                  <c:v>16</c:v>
                </c:pt>
                <c:pt idx="36414">
                  <c:v>15</c:v>
                </c:pt>
                <c:pt idx="36415">
                  <c:v>18</c:v>
                </c:pt>
                <c:pt idx="36416">
                  <c:v>20</c:v>
                </c:pt>
                <c:pt idx="36417">
                  <c:v>18</c:v>
                </c:pt>
                <c:pt idx="36418">
                  <c:v>12</c:v>
                </c:pt>
                <c:pt idx="36419">
                  <c:v>17</c:v>
                </c:pt>
                <c:pt idx="36420">
                  <c:v>19</c:v>
                </c:pt>
                <c:pt idx="36421">
                  <c:v>0</c:v>
                </c:pt>
                <c:pt idx="36422">
                  <c:v>0</c:v>
                </c:pt>
                <c:pt idx="36423">
                  <c:v>20</c:v>
                </c:pt>
                <c:pt idx="36424">
                  <c:v>16</c:v>
                </c:pt>
                <c:pt idx="36425">
                  <c:v>16</c:v>
                </c:pt>
                <c:pt idx="36426">
                  <c:v>17</c:v>
                </c:pt>
                <c:pt idx="36427">
                  <c:v>18</c:v>
                </c:pt>
                <c:pt idx="36428">
                  <c:v>14</c:v>
                </c:pt>
                <c:pt idx="36429">
                  <c:v>16</c:v>
                </c:pt>
                <c:pt idx="36430">
                  <c:v>18</c:v>
                </c:pt>
                <c:pt idx="36431">
                  <c:v>20</c:v>
                </c:pt>
                <c:pt idx="36432">
                  <c:v>13</c:v>
                </c:pt>
                <c:pt idx="36433">
                  <c:v>16</c:v>
                </c:pt>
                <c:pt idx="36434">
                  <c:v>17</c:v>
                </c:pt>
                <c:pt idx="36435">
                  <c:v>20</c:v>
                </c:pt>
                <c:pt idx="36436">
                  <c:v>20</c:v>
                </c:pt>
                <c:pt idx="36437">
                  <c:v>17</c:v>
                </c:pt>
                <c:pt idx="36438">
                  <c:v>20</c:v>
                </c:pt>
                <c:pt idx="36439">
                  <c:v>20</c:v>
                </c:pt>
                <c:pt idx="36440">
                  <c:v>20</c:v>
                </c:pt>
                <c:pt idx="36441">
                  <c:v>20</c:v>
                </c:pt>
                <c:pt idx="36442">
                  <c:v>12</c:v>
                </c:pt>
                <c:pt idx="36443">
                  <c:v>20</c:v>
                </c:pt>
                <c:pt idx="36444">
                  <c:v>18</c:v>
                </c:pt>
                <c:pt idx="36445">
                  <c:v>16</c:v>
                </c:pt>
                <c:pt idx="36446">
                  <c:v>17</c:v>
                </c:pt>
                <c:pt idx="36447">
                  <c:v>14</c:v>
                </c:pt>
                <c:pt idx="36448">
                  <c:v>20</c:v>
                </c:pt>
                <c:pt idx="36449">
                  <c:v>12</c:v>
                </c:pt>
                <c:pt idx="36450">
                  <c:v>16</c:v>
                </c:pt>
                <c:pt idx="36451">
                  <c:v>16</c:v>
                </c:pt>
                <c:pt idx="36452">
                  <c:v>15</c:v>
                </c:pt>
                <c:pt idx="36453">
                  <c:v>20</c:v>
                </c:pt>
                <c:pt idx="36454">
                  <c:v>16</c:v>
                </c:pt>
                <c:pt idx="36455">
                  <c:v>14</c:v>
                </c:pt>
                <c:pt idx="36456">
                  <c:v>19</c:v>
                </c:pt>
                <c:pt idx="36457">
                  <c:v>20</c:v>
                </c:pt>
                <c:pt idx="36458">
                  <c:v>13</c:v>
                </c:pt>
                <c:pt idx="36459">
                  <c:v>20</c:v>
                </c:pt>
                <c:pt idx="36460">
                  <c:v>20</c:v>
                </c:pt>
                <c:pt idx="36461">
                  <c:v>16</c:v>
                </c:pt>
                <c:pt idx="36462">
                  <c:v>16</c:v>
                </c:pt>
                <c:pt idx="36463">
                  <c:v>16</c:v>
                </c:pt>
                <c:pt idx="36464">
                  <c:v>13</c:v>
                </c:pt>
                <c:pt idx="36465">
                  <c:v>20</c:v>
                </c:pt>
                <c:pt idx="36466">
                  <c:v>17</c:v>
                </c:pt>
                <c:pt idx="36467">
                  <c:v>15</c:v>
                </c:pt>
                <c:pt idx="36468">
                  <c:v>20</c:v>
                </c:pt>
                <c:pt idx="36469">
                  <c:v>20</c:v>
                </c:pt>
                <c:pt idx="36470">
                  <c:v>16</c:v>
                </c:pt>
                <c:pt idx="36471">
                  <c:v>14</c:v>
                </c:pt>
                <c:pt idx="36472">
                  <c:v>16</c:v>
                </c:pt>
                <c:pt idx="36473">
                  <c:v>15</c:v>
                </c:pt>
                <c:pt idx="36474">
                  <c:v>16</c:v>
                </c:pt>
                <c:pt idx="36475">
                  <c:v>16</c:v>
                </c:pt>
                <c:pt idx="36476">
                  <c:v>19</c:v>
                </c:pt>
                <c:pt idx="36477">
                  <c:v>20</c:v>
                </c:pt>
                <c:pt idx="36478">
                  <c:v>19</c:v>
                </c:pt>
                <c:pt idx="36479">
                  <c:v>16</c:v>
                </c:pt>
                <c:pt idx="36480">
                  <c:v>15</c:v>
                </c:pt>
                <c:pt idx="36481">
                  <c:v>19</c:v>
                </c:pt>
                <c:pt idx="36482">
                  <c:v>16</c:v>
                </c:pt>
                <c:pt idx="36483">
                  <c:v>16</c:v>
                </c:pt>
                <c:pt idx="36484">
                  <c:v>20</c:v>
                </c:pt>
                <c:pt idx="36485">
                  <c:v>20</c:v>
                </c:pt>
                <c:pt idx="36486">
                  <c:v>19</c:v>
                </c:pt>
                <c:pt idx="36487">
                  <c:v>19</c:v>
                </c:pt>
                <c:pt idx="36488">
                  <c:v>20</c:v>
                </c:pt>
                <c:pt idx="36489">
                  <c:v>16</c:v>
                </c:pt>
                <c:pt idx="36490">
                  <c:v>20</c:v>
                </c:pt>
                <c:pt idx="36491">
                  <c:v>16</c:v>
                </c:pt>
                <c:pt idx="36492">
                  <c:v>19</c:v>
                </c:pt>
                <c:pt idx="36493">
                  <c:v>0</c:v>
                </c:pt>
                <c:pt idx="36494">
                  <c:v>19</c:v>
                </c:pt>
                <c:pt idx="36495">
                  <c:v>20</c:v>
                </c:pt>
                <c:pt idx="36496">
                  <c:v>17</c:v>
                </c:pt>
                <c:pt idx="36497">
                  <c:v>20</c:v>
                </c:pt>
                <c:pt idx="36498">
                  <c:v>8</c:v>
                </c:pt>
                <c:pt idx="36499">
                  <c:v>16</c:v>
                </c:pt>
                <c:pt idx="36500">
                  <c:v>16</c:v>
                </c:pt>
                <c:pt idx="36501">
                  <c:v>20</c:v>
                </c:pt>
                <c:pt idx="36502">
                  <c:v>20</c:v>
                </c:pt>
                <c:pt idx="36503">
                  <c:v>16</c:v>
                </c:pt>
                <c:pt idx="36504">
                  <c:v>19</c:v>
                </c:pt>
                <c:pt idx="36505">
                  <c:v>15</c:v>
                </c:pt>
                <c:pt idx="36506">
                  <c:v>14</c:v>
                </c:pt>
                <c:pt idx="36507">
                  <c:v>20</c:v>
                </c:pt>
                <c:pt idx="36508">
                  <c:v>16</c:v>
                </c:pt>
                <c:pt idx="36509">
                  <c:v>15</c:v>
                </c:pt>
                <c:pt idx="36510">
                  <c:v>0</c:v>
                </c:pt>
                <c:pt idx="36511">
                  <c:v>17</c:v>
                </c:pt>
                <c:pt idx="36512">
                  <c:v>16</c:v>
                </c:pt>
                <c:pt idx="36513">
                  <c:v>17</c:v>
                </c:pt>
                <c:pt idx="36514">
                  <c:v>0</c:v>
                </c:pt>
                <c:pt idx="36515">
                  <c:v>17</c:v>
                </c:pt>
                <c:pt idx="36516">
                  <c:v>16</c:v>
                </c:pt>
                <c:pt idx="36517">
                  <c:v>18</c:v>
                </c:pt>
                <c:pt idx="36518">
                  <c:v>16</c:v>
                </c:pt>
                <c:pt idx="36519">
                  <c:v>17</c:v>
                </c:pt>
                <c:pt idx="36520">
                  <c:v>20</c:v>
                </c:pt>
                <c:pt idx="36521">
                  <c:v>14</c:v>
                </c:pt>
                <c:pt idx="36522">
                  <c:v>18</c:v>
                </c:pt>
                <c:pt idx="36523">
                  <c:v>13</c:v>
                </c:pt>
                <c:pt idx="36524">
                  <c:v>13</c:v>
                </c:pt>
                <c:pt idx="36525">
                  <c:v>13</c:v>
                </c:pt>
                <c:pt idx="36526">
                  <c:v>16</c:v>
                </c:pt>
                <c:pt idx="36527">
                  <c:v>11</c:v>
                </c:pt>
                <c:pt idx="36528">
                  <c:v>20</c:v>
                </c:pt>
                <c:pt idx="36529">
                  <c:v>16</c:v>
                </c:pt>
                <c:pt idx="36530">
                  <c:v>15</c:v>
                </c:pt>
                <c:pt idx="36531">
                  <c:v>18</c:v>
                </c:pt>
                <c:pt idx="36532">
                  <c:v>16</c:v>
                </c:pt>
                <c:pt idx="36533">
                  <c:v>18</c:v>
                </c:pt>
                <c:pt idx="36534">
                  <c:v>16</c:v>
                </c:pt>
                <c:pt idx="36535">
                  <c:v>20</c:v>
                </c:pt>
                <c:pt idx="36536">
                  <c:v>20</c:v>
                </c:pt>
                <c:pt idx="36537">
                  <c:v>16</c:v>
                </c:pt>
                <c:pt idx="36538">
                  <c:v>16</c:v>
                </c:pt>
                <c:pt idx="36539">
                  <c:v>12</c:v>
                </c:pt>
                <c:pt idx="36540">
                  <c:v>16</c:v>
                </c:pt>
                <c:pt idx="36541">
                  <c:v>12</c:v>
                </c:pt>
                <c:pt idx="36542">
                  <c:v>13</c:v>
                </c:pt>
                <c:pt idx="36543">
                  <c:v>12</c:v>
                </c:pt>
                <c:pt idx="36544">
                  <c:v>15</c:v>
                </c:pt>
                <c:pt idx="36545">
                  <c:v>12</c:v>
                </c:pt>
                <c:pt idx="36546">
                  <c:v>19</c:v>
                </c:pt>
                <c:pt idx="36547">
                  <c:v>16</c:v>
                </c:pt>
                <c:pt idx="36548">
                  <c:v>16</c:v>
                </c:pt>
                <c:pt idx="36549">
                  <c:v>20</c:v>
                </c:pt>
                <c:pt idx="36550">
                  <c:v>20</c:v>
                </c:pt>
                <c:pt idx="36551">
                  <c:v>15</c:v>
                </c:pt>
                <c:pt idx="36552">
                  <c:v>19</c:v>
                </c:pt>
                <c:pt idx="36553">
                  <c:v>20</c:v>
                </c:pt>
                <c:pt idx="36554">
                  <c:v>16</c:v>
                </c:pt>
                <c:pt idx="36555">
                  <c:v>20</c:v>
                </c:pt>
                <c:pt idx="36556">
                  <c:v>16</c:v>
                </c:pt>
                <c:pt idx="36557">
                  <c:v>4</c:v>
                </c:pt>
                <c:pt idx="36558">
                  <c:v>16</c:v>
                </c:pt>
                <c:pt idx="36559">
                  <c:v>15</c:v>
                </c:pt>
                <c:pt idx="36560">
                  <c:v>18</c:v>
                </c:pt>
                <c:pt idx="36561">
                  <c:v>18</c:v>
                </c:pt>
                <c:pt idx="36562">
                  <c:v>20</c:v>
                </c:pt>
                <c:pt idx="36563">
                  <c:v>14</c:v>
                </c:pt>
                <c:pt idx="36564">
                  <c:v>17</c:v>
                </c:pt>
                <c:pt idx="36565">
                  <c:v>16</c:v>
                </c:pt>
                <c:pt idx="36566">
                  <c:v>5</c:v>
                </c:pt>
                <c:pt idx="36567">
                  <c:v>19</c:v>
                </c:pt>
                <c:pt idx="36568">
                  <c:v>20</c:v>
                </c:pt>
                <c:pt idx="36569">
                  <c:v>17</c:v>
                </c:pt>
                <c:pt idx="36570">
                  <c:v>16</c:v>
                </c:pt>
                <c:pt idx="36571">
                  <c:v>16</c:v>
                </c:pt>
                <c:pt idx="36572">
                  <c:v>16</c:v>
                </c:pt>
                <c:pt idx="36573">
                  <c:v>0</c:v>
                </c:pt>
                <c:pt idx="36574">
                  <c:v>16</c:v>
                </c:pt>
                <c:pt idx="36575">
                  <c:v>20</c:v>
                </c:pt>
                <c:pt idx="36576">
                  <c:v>16</c:v>
                </c:pt>
                <c:pt idx="36577">
                  <c:v>16</c:v>
                </c:pt>
                <c:pt idx="36578">
                  <c:v>20</c:v>
                </c:pt>
                <c:pt idx="36579">
                  <c:v>20</c:v>
                </c:pt>
                <c:pt idx="36580">
                  <c:v>19</c:v>
                </c:pt>
                <c:pt idx="36581">
                  <c:v>16</c:v>
                </c:pt>
                <c:pt idx="36582">
                  <c:v>18</c:v>
                </c:pt>
                <c:pt idx="36583">
                  <c:v>20</c:v>
                </c:pt>
                <c:pt idx="36584">
                  <c:v>20</c:v>
                </c:pt>
                <c:pt idx="36585">
                  <c:v>20</c:v>
                </c:pt>
                <c:pt idx="36586">
                  <c:v>10</c:v>
                </c:pt>
                <c:pt idx="36587">
                  <c:v>20</c:v>
                </c:pt>
                <c:pt idx="36588">
                  <c:v>19</c:v>
                </c:pt>
                <c:pt idx="36589">
                  <c:v>16</c:v>
                </c:pt>
                <c:pt idx="36590">
                  <c:v>16</c:v>
                </c:pt>
                <c:pt idx="36591">
                  <c:v>20</c:v>
                </c:pt>
                <c:pt idx="36592">
                  <c:v>15</c:v>
                </c:pt>
                <c:pt idx="36593">
                  <c:v>17</c:v>
                </c:pt>
                <c:pt idx="36594">
                  <c:v>0</c:v>
                </c:pt>
                <c:pt idx="36595">
                  <c:v>20</c:v>
                </c:pt>
                <c:pt idx="36596">
                  <c:v>17</c:v>
                </c:pt>
                <c:pt idx="36597">
                  <c:v>17</c:v>
                </c:pt>
                <c:pt idx="36598">
                  <c:v>13</c:v>
                </c:pt>
                <c:pt idx="36599">
                  <c:v>20</c:v>
                </c:pt>
                <c:pt idx="36600">
                  <c:v>16</c:v>
                </c:pt>
                <c:pt idx="36601">
                  <c:v>20</c:v>
                </c:pt>
                <c:pt idx="36602">
                  <c:v>14</c:v>
                </c:pt>
                <c:pt idx="36603">
                  <c:v>17</c:v>
                </c:pt>
                <c:pt idx="36604">
                  <c:v>17</c:v>
                </c:pt>
                <c:pt idx="36605">
                  <c:v>19</c:v>
                </c:pt>
                <c:pt idx="36606">
                  <c:v>8</c:v>
                </c:pt>
                <c:pt idx="36607">
                  <c:v>20</c:v>
                </c:pt>
                <c:pt idx="36608">
                  <c:v>0</c:v>
                </c:pt>
                <c:pt idx="36609">
                  <c:v>16</c:v>
                </c:pt>
                <c:pt idx="36610">
                  <c:v>15</c:v>
                </c:pt>
                <c:pt idx="36611">
                  <c:v>20</c:v>
                </c:pt>
                <c:pt idx="36612">
                  <c:v>16</c:v>
                </c:pt>
                <c:pt idx="36613">
                  <c:v>16</c:v>
                </c:pt>
                <c:pt idx="36614">
                  <c:v>19</c:v>
                </c:pt>
                <c:pt idx="36615">
                  <c:v>20</c:v>
                </c:pt>
                <c:pt idx="36616">
                  <c:v>15</c:v>
                </c:pt>
                <c:pt idx="36617">
                  <c:v>19</c:v>
                </c:pt>
                <c:pt idx="36618">
                  <c:v>16</c:v>
                </c:pt>
                <c:pt idx="36619">
                  <c:v>14</c:v>
                </c:pt>
                <c:pt idx="36620">
                  <c:v>20</c:v>
                </c:pt>
                <c:pt idx="36621">
                  <c:v>20</c:v>
                </c:pt>
                <c:pt idx="36622">
                  <c:v>20</c:v>
                </c:pt>
                <c:pt idx="36623">
                  <c:v>17</c:v>
                </c:pt>
                <c:pt idx="36624">
                  <c:v>15</c:v>
                </c:pt>
                <c:pt idx="36625">
                  <c:v>10</c:v>
                </c:pt>
                <c:pt idx="36626">
                  <c:v>20</c:v>
                </c:pt>
                <c:pt idx="36627">
                  <c:v>19</c:v>
                </c:pt>
                <c:pt idx="36628">
                  <c:v>0</c:v>
                </c:pt>
                <c:pt idx="36629">
                  <c:v>20</c:v>
                </c:pt>
                <c:pt idx="36630">
                  <c:v>20</c:v>
                </c:pt>
                <c:pt idx="36631">
                  <c:v>20</c:v>
                </c:pt>
                <c:pt idx="36632">
                  <c:v>8</c:v>
                </c:pt>
                <c:pt idx="36633">
                  <c:v>18</c:v>
                </c:pt>
                <c:pt idx="36634">
                  <c:v>17</c:v>
                </c:pt>
                <c:pt idx="36635">
                  <c:v>20</c:v>
                </c:pt>
                <c:pt idx="36636">
                  <c:v>16</c:v>
                </c:pt>
                <c:pt idx="36637">
                  <c:v>9</c:v>
                </c:pt>
                <c:pt idx="36638">
                  <c:v>17</c:v>
                </c:pt>
                <c:pt idx="36639">
                  <c:v>12</c:v>
                </c:pt>
                <c:pt idx="36640">
                  <c:v>16</c:v>
                </c:pt>
                <c:pt idx="36641">
                  <c:v>12</c:v>
                </c:pt>
                <c:pt idx="36642">
                  <c:v>19</c:v>
                </c:pt>
                <c:pt idx="36643">
                  <c:v>20</c:v>
                </c:pt>
                <c:pt idx="36644">
                  <c:v>16</c:v>
                </c:pt>
                <c:pt idx="36645">
                  <c:v>18</c:v>
                </c:pt>
                <c:pt idx="36646">
                  <c:v>20</c:v>
                </c:pt>
                <c:pt idx="36647">
                  <c:v>12</c:v>
                </c:pt>
                <c:pt idx="36648">
                  <c:v>12</c:v>
                </c:pt>
                <c:pt idx="36649">
                  <c:v>16</c:v>
                </c:pt>
                <c:pt idx="36650">
                  <c:v>20</c:v>
                </c:pt>
                <c:pt idx="36651">
                  <c:v>16</c:v>
                </c:pt>
                <c:pt idx="36652">
                  <c:v>19</c:v>
                </c:pt>
                <c:pt idx="36653">
                  <c:v>0</c:v>
                </c:pt>
                <c:pt idx="36654">
                  <c:v>17</c:v>
                </c:pt>
                <c:pt idx="36655">
                  <c:v>20</c:v>
                </c:pt>
                <c:pt idx="36656">
                  <c:v>16</c:v>
                </c:pt>
                <c:pt idx="36657">
                  <c:v>18</c:v>
                </c:pt>
                <c:pt idx="36658">
                  <c:v>20</c:v>
                </c:pt>
                <c:pt idx="36659">
                  <c:v>20</c:v>
                </c:pt>
                <c:pt idx="36660">
                  <c:v>12</c:v>
                </c:pt>
                <c:pt idx="36661">
                  <c:v>0</c:v>
                </c:pt>
                <c:pt idx="36662">
                  <c:v>20</c:v>
                </c:pt>
                <c:pt idx="36663">
                  <c:v>17</c:v>
                </c:pt>
                <c:pt idx="36664">
                  <c:v>18</c:v>
                </c:pt>
                <c:pt idx="36665">
                  <c:v>16</c:v>
                </c:pt>
                <c:pt idx="36666">
                  <c:v>17</c:v>
                </c:pt>
                <c:pt idx="36667">
                  <c:v>12</c:v>
                </c:pt>
                <c:pt idx="36668">
                  <c:v>16</c:v>
                </c:pt>
                <c:pt idx="36669">
                  <c:v>0</c:v>
                </c:pt>
                <c:pt idx="36670">
                  <c:v>0</c:v>
                </c:pt>
                <c:pt idx="36671">
                  <c:v>16</c:v>
                </c:pt>
                <c:pt idx="36672">
                  <c:v>19</c:v>
                </c:pt>
                <c:pt idx="36673">
                  <c:v>18</c:v>
                </c:pt>
                <c:pt idx="36674">
                  <c:v>20</c:v>
                </c:pt>
                <c:pt idx="36675">
                  <c:v>19</c:v>
                </c:pt>
                <c:pt idx="36676">
                  <c:v>17</c:v>
                </c:pt>
                <c:pt idx="36677">
                  <c:v>19</c:v>
                </c:pt>
                <c:pt idx="36678">
                  <c:v>17</c:v>
                </c:pt>
                <c:pt idx="36679">
                  <c:v>18</c:v>
                </c:pt>
                <c:pt idx="36680">
                  <c:v>0</c:v>
                </c:pt>
                <c:pt idx="36681">
                  <c:v>20</c:v>
                </c:pt>
                <c:pt idx="36682">
                  <c:v>14</c:v>
                </c:pt>
                <c:pt idx="36683">
                  <c:v>15</c:v>
                </c:pt>
                <c:pt idx="36684">
                  <c:v>20</c:v>
                </c:pt>
                <c:pt idx="36685">
                  <c:v>12</c:v>
                </c:pt>
                <c:pt idx="36686">
                  <c:v>12</c:v>
                </c:pt>
                <c:pt idx="36687">
                  <c:v>20</c:v>
                </c:pt>
                <c:pt idx="36688">
                  <c:v>20</c:v>
                </c:pt>
                <c:pt idx="36689">
                  <c:v>16</c:v>
                </c:pt>
                <c:pt idx="36690">
                  <c:v>14</c:v>
                </c:pt>
                <c:pt idx="36691">
                  <c:v>0</c:v>
                </c:pt>
                <c:pt idx="36692">
                  <c:v>20</c:v>
                </c:pt>
                <c:pt idx="36693">
                  <c:v>19</c:v>
                </c:pt>
                <c:pt idx="36694">
                  <c:v>20</c:v>
                </c:pt>
                <c:pt idx="36695">
                  <c:v>16</c:v>
                </c:pt>
                <c:pt idx="36696">
                  <c:v>16</c:v>
                </c:pt>
                <c:pt idx="36697">
                  <c:v>15</c:v>
                </c:pt>
                <c:pt idx="36698">
                  <c:v>16</c:v>
                </c:pt>
                <c:pt idx="36699">
                  <c:v>11</c:v>
                </c:pt>
                <c:pt idx="36700">
                  <c:v>0</c:v>
                </c:pt>
                <c:pt idx="36701">
                  <c:v>15</c:v>
                </c:pt>
                <c:pt idx="36702">
                  <c:v>16</c:v>
                </c:pt>
                <c:pt idx="36703">
                  <c:v>16</c:v>
                </c:pt>
                <c:pt idx="36704">
                  <c:v>18</c:v>
                </c:pt>
                <c:pt idx="36705">
                  <c:v>12</c:v>
                </c:pt>
                <c:pt idx="36706">
                  <c:v>8</c:v>
                </c:pt>
                <c:pt idx="36707">
                  <c:v>17</c:v>
                </c:pt>
                <c:pt idx="36708">
                  <c:v>20</c:v>
                </c:pt>
                <c:pt idx="36709">
                  <c:v>16</c:v>
                </c:pt>
                <c:pt idx="36710">
                  <c:v>19</c:v>
                </c:pt>
                <c:pt idx="36711">
                  <c:v>20</c:v>
                </c:pt>
                <c:pt idx="36712">
                  <c:v>13</c:v>
                </c:pt>
                <c:pt idx="36713">
                  <c:v>17</c:v>
                </c:pt>
                <c:pt idx="36714">
                  <c:v>20</c:v>
                </c:pt>
                <c:pt idx="36715">
                  <c:v>13</c:v>
                </c:pt>
                <c:pt idx="36716">
                  <c:v>20</c:v>
                </c:pt>
                <c:pt idx="36717">
                  <c:v>20</c:v>
                </c:pt>
                <c:pt idx="36718">
                  <c:v>20</c:v>
                </c:pt>
                <c:pt idx="36719">
                  <c:v>19</c:v>
                </c:pt>
                <c:pt idx="36720">
                  <c:v>20</c:v>
                </c:pt>
                <c:pt idx="36721">
                  <c:v>20</c:v>
                </c:pt>
                <c:pt idx="36722">
                  <c:v>16</c:v>
                </c:pt>
                <c:pt idx="36723">
                  <c:v>19</c:v>
                </c:pt>
                <c:pt idx="36724">
                  <c:v>19</c:v>
                </c:pt>
                <c:pt idx="36725">
                  <c:v>20</c:v>
                </c:pt>
                <c:pt idx="36726">
                  <c:v>18</c:v>
                </c:pt>
                <c:pt idx="36727">
                  <c:v>20</c:v>
                </c:pt>
                <c:pt idx="36728">
                  <c:v>19</c:v>
                </c:pt>
                <c:pt idx="36729">
                  <c:v>16</c:v>
                </c:pt>
                <c:pt idx="36730">
                  <c:v>0</c:v>
                </c:pt>
                <c:pt idx="36731">
                  <c:v>14</c:v>
                </c:pt>
                <c:pt idx="36732">
                  <c:v>20</c:v>
                </c:pt>
                <c:pt idx="36733">
                  <c:v>14</c:v>
                </c:pt>
                <c:pt idx="36734">
                  <c:v>20</c:v>
                </c:pt>
                <c:pt idx="36735">
                  <c:v>20</c:v>
                </c:pt>
                <c:pt idx="36736">
                  <c:v>17</c:v>
                </c:pt>
                <c:pt idx="36737">
                  <c:v>20</c:v>
                </c:pt>
                <c:pt idx="36738">
                  <c:v>17</c:v>
                </c:pt>
                <c:pt idx="36739">
                  <c:v>12</c:v>
                </c:pt>
                <c:pt idx="36740">
                  <c:v>15</c:v>
                </c:pt>
                <c:pt idx="36741">
                  <c:v>16</c:v>
                </c:pt>
                <c:pt idx="36742">
                  <c:v>15</c:v>
                </c:pt>
                <c:pt idx="36743">
                  <c:v>0</c:v>
                </c:pt>
                <c:pt idx="36744">
                  <c:v>20</c:v>
                </c:pt>
                <c:pt idx="36745">
                  <c:v>19</c:v>
                </c:pt>
                <c:pt idx="36746">
                  <c:v>16</c:v>
                </c:pt>
                <c:pt idx="36747">
                  <c:v>20</c:v>
                </c:pt>
                <c:pt idx="36748">
                  <c:v>16</c:v>
                </c:pt>
                <c:pt idx="36749">
                  <c:v>16</c:v>
                </c:pt>
                <c:pt idx="36750">
                  <c:v>17</c:v>
                </c:pt>
                <c:pt idx="36751">
                  <c:v>20</c:v>
                </c:pt>
                <c:pt idx="36752">
                  <c:v>16</c:v>
                </c:pt>
                <c:pt idx="36753">
                  <c:v>19</c:v>
                </c:pt>
                <c:pt idx="36754">
                  <c:v>16</c:v>
                </c:pt>
                <c:pt idx="36755">
                  <c:v>20</c:v>
                </c:pt>
                <c:pt idx="36756">
                  <c:v>20</c:v>
                </c:pt>
                <c:pt idx="36757">
                  <c:v>20</c:v>
                </c:pt>
                <c:pt idx="36758">
                  <c:v>16</c:v>
                </c:pt>
                <c:pt idx="36759">
                  <c:v>16</c:v>
                </c:pt>
                <c:pt idx="36760">
                  <c:v>20</c:v>
                </c:pt>
                <c:pt idx="36761">
                  <c:v>0</c:v>
                </c:pt>
                <c:pt idx="36762">
                  <c:v>20</c:v>
                </c:pt>
                <c:pt idx="36763">
                  <c:v>17</c:v>
                </c:pt>
                <c:pt idx="36764">
                  <c:v>11</c:v>
                </c:pt>
                <c:pt idx="36765">
                  <c:v>19</c:v>
                </c:pt>
                <c:pt idx="36766">
                  <c:v>16</c:v>
                </c:pt>
                <c:pt idx="36767">
                  <c:v>15</c:v>
                </c:pt>
                <c:pt idx="36768">
                  <c:v>17</c:v>
                </c:pt>
                <c:pt idx="36769">
                  <c:v>15</c:v>
                </c:pt>
                <c:pt idx="36770">
                  <c:v>17</c:v>
                </c:pt>
                <c:pt idx="36771">
                  <c:v>16</c:v>
                </c:pt>
                <c:pt idx="36772">
                  <c:v>14</c:v>
                </c:pt>
                <c:pt idx="36773">
                  <c:v>0</c:v>
                </c:pt>
                <c:pt idx="36774">
                  <c:v>19</c:v>
                </c:pt>
                <c:pt idx="36775">
                  <c:v>20</c:v>
                </c:pt>
                <c:pt idx="36776">
                  <c:v>20</c:v>
                </c:pt>
                <c:pt idx="36777">
                  <c:v>16</c:v>
                </c:pt>
                <c:pt idx="36778">
                  <c:v>17</c:v>
                </c:pt>
                <c:pt idx="36779">
                  <c:v>19</c:v>
                </c:pt>
                <c:pt idx="36780">
                  <c:v>14</c:v>
                </c:pt>
                <c:pt idx="36781">
                  <c:v>20</c:v>
                </c:pt>
                <c:pt idx="36782">
                  <c:v>10</c:v>
                </c:pt>
                <c:pt idx="36783">
                  <c:v>16</c:v>
                </c:pt>
                <c:pt idx="36784">
                  <c:v>12</c:v>
                </c:pt>
                <c:pt idx="36785">
                  <c:v>16</c:v>
                </c:pt>
                <c:pt idx="36786">
                  <c:v>20</c:v>
                </c:pt>
                <c:pt idx="36787">
                  <c:v>15</c:v>
                </c:pt>
                <c:pt idx="36788">
                  <c:v>16</c:v>
                </c:pt>
                <c:pt idx="36789">
                  <c:v>15</c:v>
                </c:pt>
                <c:pt idx="36790">
                  <c:v>20</c:v>
                </c:pt>
                <c:pt idx="36791">
                  <c:v>20</c:v>
                </c:pt>
                <c:pt idx="36792">
                  <c:v>14</c:v>
                </c:pt>
                <c:pt idx="36793">
                  <c:v>0</c:v>
                </c:pt>
                <c:pt idx="36794">
                  <c:v>0</c:v>
                </c:pt>
                <c:pt idx="36795">
                  <c:v>7</c:v>
                </c:pt>
                <c:pt idx="36796">
                  <c:v>18</c:v>
                </c:pt>
                <c:pt idx="36797">
                  <c:v>16</c:v>
                </c:pt>
                <c:pt idx="36798">
                  <c:v>20</c:v>
                </c:pt>
                <c:pt idx="36799">
                  <c:v>17</c:v>
                </c:pt>
                <c:pt idx="36800">
                  <c:v>15</c:v>
                </c:pt>
                <c:pt idx="36801">
                  <c:v>20</c:v>
                </c:pt>
                <c:pt idx="36802">
                  <c:v>0</c:v>
                </c:pt>
                <c:pt idx="36803">
                  <c:v>19</c:v>
                </c:pt>
                <c:pt idx="36804">
                  <c:v>18</c:v>
                </c:pt>
                <c:pt idx="36805">
                  <c:v>20</c:v>
                </c:pt>
                <c:pt idx="36806">
                  <c:v>18</c:v>
                </c:pt>
                <c:pt idx="36807">
                  <c:v>13</c:v>
                </c:pt>
                <c:pt idx="36808">
                  <c:v>12</c:v>
                </c:pt>
                <c:pt idx="36809">
                  <c:v>18</c:v>
                </c:pt>
                <c:pt idx="36810">
                  <c:v>15</c:v>
                </c:pt>
                <c:pt idx="36811">
                  <c:v>20</c:v>
                </c:pt>
                <c:pt idx="36812">
                  <c:v>16</c:v>
                </c:pt>
                <c:pt idx="36813">
                  <c:v>15</c:v>
                </c:pt>
                <c:pt idx="36814">
                  <c:v>13</c:v>
                </c:pt>
                <c:pt idx="36815">
                  <c:v>15</c:v>
                </c:pt>
                <c:pt idx="36816">
                  <c:v>19</c:v>
                </c:pt>
                <c:pt idx="36817">
                  <c:v>15</c:v>
                </c:pt>
                <c:pt idx="36818">
                  <c:v>18</c:v>
                </c:pt>
                <c:pt idx="36819">
                  <c:v>13</c:v>
                </c:pt>
                <c:pt idx="36820">
                  <c:v>16</c:v>
                </c:pt>
                <c:pt idx="36821">
                  <c:v>0</c:v>
                </c:pt>
                <c:pt idx="36822">
                  <c:v>16</c:v>
                </c:pt>
                <c:pt idx="36823">
                  <c:v>20</c:v>
                </c:pt>
                <c:pt idx="36824">
                  <c:v>20</c:v>
                </c:pt>
                <c:pt idx="36825">
                  <c:v>20</c:v>
                </c:pt>
                <c:pt idx="36826">
                  <c:v>16</c:v>
                </c:pt>
                <c:pt idx="36827">
                  <c:v>16</c:v>
                </c:pt>
                <c:pt idx="36828">
                  <c:v>12</c:v>
                </c:pt>
                <c:pt idx="36829">
                  <c:v>16</c:v>
                </c:pt>
                <c:pt idx="36830">
                  <c:v>16</c:v>
                </c:pt>
                <c:pt idx="36831">
                  <c:v>0</c:v>
                </c:pt>
                <c:pt idx="36832">
                  <c:v>20</c:v>
                </c:pt>
                <c:pt idx="36833">
                  <c:v>16</c:v>
                </c:pt>
                <c:pt idx="36834">
                  <c:v>20</c:v>
                </c:pt>
                <c:pt idx="36835">
                  <c:v>16</c:v>
                </c:pt>
                <c:pt idx="36836">
                  <c:v>13</c:v>
                </c:pt>
                <c:pt idx="36837">
                  <c:v>17</c:v>
                </c:pt>
                <c:pt idx="36838">
                  <c:v>15</c:v>
                </c:pt>
                <c:pt idx="36839">
                  <c:v>20</c:v>
                </c:pt>
                <c:pt idx="36840">
                  <c:v>0</c:v>
                </c:pt>
                <c:pt idx="36841">
                  <c:v>17</c:v>
                </c:pt>
                <c:pt idx="36842">
                  <c:v>20</c:v>
                </c:pt>
                <c:pt idx="36843">
                  <c:v>19</c:v>
                </c:pt>
                <c:pt idx="36844">
                  <c:v>20</c:v>
                </c:pt>
                <c:pt idx="36845">
                  <c:v>15</c:v>
                </c:pt>
                <c:pt idx="36846">
                  <c:v>13</c:v>
                </c:pt>
                <c:pt idx="36847">
                  <c:v>14</c:v>
                </c:pt>
                <c:pt idx="36848">
                  <c:v>20</c:v>
                </c:pt>
                <c:pt idx="36849">
                  <c:v>0</c:v>
                </c:pt>
                <c:pt idx="36850">
                  <c:v>20</c:v>
                </c:pt>
                <c:pt idx="36851">
                  <c:v>20</c:v>
                </c:pt>
                <c:pt idx="36852">
                  <c:v>17</c:v>
                </c:pt>
                <c:pt idx="36853">
                  <c:v>15</c:v>
                </c:pt>
                <c:pt idx="36854">
                  <c:v>18</c:v>
                </c:pt>
                <c:pt idx="36855">
                  <c:v>15</c:v>
                </c:pt>
                <c:pt idx="36856">
                  <c:v>18</c:v>
                </c:pt>
                <c:pt idx="36857">
                  <c:v>20</c:v>
                </c:pt>
                <c:pt idx="36858">
                  <c:v>16</c:v>
                </c:pt>
                <c:pt idx="36859">
                  <c:v>16</c:v>
                </c:pt>
                <c:pt idx="36860">
                  <c:v>19</c:v>
                </c:pt>
                <c:pt idx="36861">
                  <c:v>20</c:v>
                </c:pt>
                <c:pt idx="36862">
                  <c:v>20</c:v>
                </c:pt>
                <c:pt idx="36863">
                  <c:v>16</c:v>
                </c:pt>
                <c:pt idx="36864">
                  <c:v>16</c:v>
                </c:pt>
                <c:pt idx="36865">
                  <c:v>18</c:v>
                </c:pt>
                <c:pt idx="36866">
                  <c:v>16</c:v>
                </c:pt>
                <c:pt idx="36867">
                  <c:v>19</c:v>
                </c:pt>
                <c:pt idx="36868">
                  <c:v>20</c:v>
                </c:pt>
                <c:pt idx="36869">
                  <c:v>12</c:v>
                </c:pt>
                <c:pt idx="36870">
                  <c:v>20</c:v>
                </c:pt>
                <c:pt idx="36871">
                  <c:v>16</c:v>
                </c:pt>
                <c:pt idx="36872">
                  <c:v>18</c:v>
                </c:pt>
                <c:pt idx="36873">
                  <c:v>16</c:v>
                </c:pt>
                <c:pt idx="36874">
                  <c:v>14</c:v>
                </c:pt>
                <c:pt idx="36875">
                  <c:v>20</c:v>
                </c:pt>
                <c:pt idx="36876">
                  <c:v>16</c:v>
                </c:pt>
                <c:pt idx="36877">
                  <c:v>15</c:v>
                </c:pt>
                <c:pt idx="36878">
                  <c:v>9</c:v>
                </c:pt>
                <c:pt idx="36879">
                  <c:v>14</c:v>
                </c:pt>
                <c:pt idx="36880">
                  <c:v>12</c:v>
                </c:pt>
                <c:pt idx="36881">
                  <c:v>16</c:v>
                </c:pt>
                <c:pt idx="36882">
                  <c:v>16</c:v>
                </c:pt>
                <c:pt idx="36883">
                  <c:v>19</c:v>
                </c:pt>
                <c:pt idx="36884">
                  <c:v>18</c:v>
                </c:pt>
                <c:pt idx="36885">
                  <c:v>20</c:v>
                </c:pt>
                <c:pt idx="36886">
                  <c:v>20</c:v>
                </c:pt>
                <c:pt idx="36887">
                  <c:v>12</c:v>
                </c:pt>
                <c:pt idx="36888">
                  <c:v>16</c:v>
                </c:pt>
                <c:pt idx="36889">
                  <c:v>12</c:v>
                </c:pt>
                <c:pt idx="36890">
                  <c:v>13</c:v>
                </c:pt>
                <c:pt idx="36891">
                  <c:v>17</c:v>
                </c:pt>
                <c:pt idx="36892">
                  <c:v>14</c:v>
                </c:pt>
                <c:pt idx="36893">
                  <c:v>19</c:v>
                </c:pt>
                <c:pt idx="36894">
                  <c:v>20</c:v>
                </c:pt>
                <c:pt idx="36895">
                  <c:v>16</c:v>
                </c:pt>
                <c:pt idx="36896">
                  <c:v>20</c:v>
                </c:pt>
                <c:pt idx="36897">
                  <c:v>20</c:v>
                </c:pt>
                <c:pt idx="36898">
                  <c:v>18</c:v>
                </c:pt>
                <c:pt idx="36899">
                  <c:v>16</c:v>
                </c:pt>
                <c:pt idx="36900">
                  <c:v>20</c:v>
                </c:pt>
                <c:pt idx="36901">
                  <c:v>12</c:v>
                </c:pt>
                <c:pt idx="36902">
                  <c:v>16</c:v>
                </c:pt>
                <c:pt idx="36903">
                  <c:v>18</c:v>
                </c:pt>
                <c:pt idx="36904">
                  <c:v>15</c:v>
                </c:pt>
                <c:pt idx="36905">
                  <c:v>15</c:v>
                </c:pt>
                <c:pt idx="36906">
                  <c:v>14</c:v>
                </c:pt>
                <c:pt idx="36907">
                  <c:v>16</c:v>
                </c:pt>
                <c:pt idx="36908">
                  <c:v>14</c:v>
                </c:pt>
                <c:pt idx="36909">
                  <c:v>16</c:v>
                </c:pt>
                <c:pt idx="36910">
                  <c:v>16</c:v>
                </c:pt>
                <c:pt idx="36911">
                  <c:v>14</c:v>
                </c:pt>
                <c:pt idx="36912">
                  <c:v>16</c:v>
                </c:pt>
                <c:pt idx="36913">
                  <c:v>20</c:v>
                </c:pt>
                <c:pt idx="36914">
                  <c:v>20</c:v>
                </c:pt>
                <c:pt idx="36915">
                  <c:v>18</c:v>
                </c:pt>
                <c:pt idx="36916">
                  <c:v>16</c:v>
                </c:pt>
                <c:pt idx="36917">
                  <c:v>16</c:v>
                </c:pt>
                <c:pt idx="36918">
                  <c:v>12</c:v>
                </c:pt>
                <c:pt idx="36919">
                  <c:v>0</c:v>
                </c:pt>
                <c:pt idx="36920">
                  <c:v>20</c:v>
                </c:pt>
                <c:pt idx="36921">
                  <c:v>15</c:v>
                </c:pt>
                <c:pt idx="36922">
                  <c:v>11</c:v>
                </c:pt>
                <c:pt idx="36923">
                  <c:v>0</c:v>
                </c:pt>
                <c:pt idx="36924">
                  <c:v>16</c:v>
                </c:pt>
                <c:pt idx="36925">
                  <c:v>15</c:v>
                </c:pt>
                <c:pt idx="36926">
                  <c:v>19</c:v>
                </c:pt>
                <c:pt idx="36927">
                  <c:v>20</c:v>
                </c:pt>
                <c:pt idx="36928">
                  <c:v>17</c:v>
                </c:pt>
                <c:pt idx="36929">
                  <c:v>13</c:v>
                </c:pt>
                <c:pt idx="36930">
                  <c:v>20</c:v>
                </c:pt>
                <c:pt idx="36931">
                  <c:v>16</c:v>
                </c:pt>
                <c:pt idx="36932">
                  <c:v>13</c:v>
                </c:pt>
                <c:pt idx="36933">
                  <c:v>20</c:v>
                </c:pt>
                <c:pt idx="36934">
                  <c:v>16</c:v>
                </c:pt>
                <c:pt idx="36935">
                  <c:v>17</c:v>
                </c:pt>
                <c:pt idx="36936">
                  <c:v>18</c:v>
                </c:pt>
                <c:pt idx="36937">
                  <c:v>17</c:v>
                </c:pt>
                <c:pt idx="36938">
                  <c:v>20</c:v>
                </c:pt>
                <c:pt idx="36939">
                  <c:v>13</c:v>
                </c:pt>
                <c:pt idx="36940">
                  <c:v>16</c:v>
                </c:pt>
                <c:pt idx="36941">
                  <c:v>20</c:v>
                </c:pt>
                <c:pt idx="36942">
                  <c:v>13</c:v>
                </c:pt>
                <c:pt idx="36943">
                  <c:v>16</c:v>
                </c:pt>
                <c:pt idx="36944">
                  <c:v>19</c:v>
                </c:pt>
                <c:pt idx="36945">
                  <c:v>20</c:v>
                </c:pt>
                <c:pt idx="36946">
                  <c:v>20</c:v>
                </c:pt>
                <c:pt idx="36947">
                  <c:v>20</c:v>
                </c:pt>
                <c:pt idx="36948">
                  <c:v>18</c:v>
                </c:pt>
                <c:pt idx="36949">
                  <c:v>19</c:v>
                </c:pt>
                <c:pt idx="36950">
                  <c:v>20</c:v>
                </c:pt>
                <c:pt idx="36951">
                  <c:v>12</c:v>
                </c:pt>
                <c:pt idx="36952">
                  <c:v>15</c:v>
                </c:pt>
                <c:pt idx="36953">
                  <c:v>18</c:v>
                </c:pt>
                <c:pt idx="36954">
                  <c:v>14</c:v>
                </c:pt>
                <c:pt idx="36955">
                  <c:v>16</c:v>
                </c:pt>
                <c:pt idx="36956">
                  <c:v>16</c:v>
                </c:pt>
                <c:pt idx="36957">
                  <c:v>0</c:v>
                </c:pt>
                <c:pt idx="36958">
                  <c:v>20</c:v>
                </c:pt>
                <c:pt idx="36959">
                  <c:v>16</c:v>
                </c:pt>
                <c:pt idx="36960">
                  <c:v>20</c:v>
                </c:pt>
                <c:pt idx="36961">
                  <c:v>17</c:v>
                </c:pt>
                <c:pt idx="36962">
                  <c:v>14</c:v>
                </c:pt>
                <c:pt idx="36963">
                  <c:v>16</c:v>
                </c:pt>
                <c:pt idx="36964">
                  <c:v>16</c:v>
                </c:pt>
                <c:pt idx="36965">
                  <c:v>17</c:v>
                </c:pt>
                <c:pt idx="36966">
                  <c:v>18</c:v>
                </c:pt>
                <c:pt idx="36967">
                  <c:v>18</c:v>
                </c:pt>
                <c:pt idx="36968">
                  <c:v>16</c:v>
                </c:pt>
                <c:pt idx="36969">
                  <c:v>16</c:v>
                </c:pt>
                <c:pt idx="36970">
                  <c:v>20</c:v>
                </c:pt>
                <c:pt idx="36971">
                  <c:v>14</c:v>
                </c:pt>
                <c:pt idx="36972">
                  <c:v>20</c:v>
                </c:pt>
                <c:pt idx="36973">
                  <c:v>20</c:v>
                </c:pt>
                <c:pt idx="36974">
                  <c:v>19</c:v>
                </c:pt>
                <c:pt idx="36975">
                  <c:v>19</c:v>
                </c:pt>
                <c:pt idx="36976">
                  <c:v>16</c:v>
                </c:pt>
                <c:pt idx="36977">
                  <c:v>15</c:v>
                </c:pt>
                <c:pt idx="36978">
                  <c:v>15</c:v>
                </c:pt>
                <c:pt idx="36979">
                  <c:v>13</c:v>
                </c:pt>
                <c:pt idx="36980">
                  <c:v>13</c:v>
                </c:pt>
                <c:pt idx="36981">
                  <c:v>16</c:v>
                </c:pt>
                <c:pt idx="36982">
                  <c:v>18</c:v>
                </c:pt>
                <c:pt idx="36983">
                  <c:v>20</c:v>
                </c:pt>
                <c:pt idx="36984">
                  <c:v>16</c:v>
                </c:pt>
                <c:pt idx="36985">
                  <c:v>16</c:v>
                </c:pt>
                <c:pt idx="36986">
                  <c:v>20</c:v>
                </c:pt>
                <c:pt idx="36987">
                  <c:v>16</c:v>
                </c:pt>
                <c:pt idx="36988">
                  <c:v>16</c:v>
                </c:pt>
                <c:pt idx="36989">
                  <c:v>19</c:v>
                </c:pt>
                <c:pt idx="36990">
                  <c:v>20</c:v>
                </c:pt>
                <c:pt idx="36991">
                  <c:v>12</c:v>
                </c:pt>
                <c:pt idx="36992">
                  <c:v>12</c:v>
                </c:pt>
                <c:pt idx="36993">
                  <c:v>15</c:v>
                </c:pt>
                <c:pt idx="36994">
                  <c:v>11</c:v>
                </c:pt>
                <c:pt idx="36995">
                  <c:v>20</c:v>
                </c:pt>
                <c:pt idx="36996">
                  <c:v>10</c:v>
                </c:pt>
                <c:pt idx="36997">
                  <c:v>20</c:v>
                </c:pt>
                <c:pt idx="36998">
                  <c:v>10</c:v>
                </c:pt>
                <c:pt idx="36999">
                  <c:v>20</c:v>
                </c:pt>
                <c:pt idx="37000">
                  <c:v>15</c:v>
                </c:pt>
                <c:pt idx="37001">
                  <c:v>18</c:v>
                </c:pt>
                <c:pt idx="37002">
                  <c:v>17</c:v>
                </c:pt>
                <c:pt idx="37003">
                  <c:v>16</c:v>
                </c:pt>
                <c:pt idx="37004">
                  <c:v>13</c:v>
                </c:pt>
                <c:pt idx="37005">
                  <c:v>0</c:v>
                </c:pt>
                <c:pt idx="37006">
                  <c:v>20</c:v>
                </c:pt>
                <c:pt idx="37007">
                  <c:v>20</c:v>
                </c:pt>
                <c:pt idx="37008">
                  <c:v>20</c:v>
                </c:pt>
                <c:pt idx="37009">
                  <c:v>15</c:v>
                </c:pt>
                <c:pt idx="37010">
                  <c:v>16</c:v>
                </c:pt>
                <c:pt idx="37011">
                  <c:v>17</c:v>
                </c:pt>
                <c:pt idx="37012">
                  <c:v>15</c:v>
                </c:pt>
                <c:pt idx="37013">
                  <c:v>0</c:v>
                </c:pt>
                <c:pt idx="37014">
                  <c:v>11</c:v>
                </c:pt>
                <c:pt idx="37015">
                  <c:v>18</c:v>
                </c:pt>
                <c:pt idx="37016">
                  <c:v>14</c:v>
                </c:pt>
                <c:pt idx="37017">
                  <c:v>15</c:v>
                </c:pt>
                <c:pt idx="37018">
                  <c:v>20</c:v>
                </c:pt>
                <c:pt idx="37019">
                  <c:v>18</c:v>
                </c:pt>
                <c:pt idx="37020">
                  <c:v>0</c:v>
                </c:pt>
                <c:pt idx="37021">
                  <c:v>16</c:v>
                </c:pt>
                <c:pt idx="37022">
                  <c:v>18</c:v>
                </c:pt>
                <c:pt idx="37023">
                  <c:v>16</c:v>
                </c:pt>
                <c:pt idx="37024">
                  <c:v>20</c:v>
                </c:pt>
                <c:pt idx="37025">
                  <c:v>20</c:v>
                </c:pt>
                <c:pt idx="37026">
                  <c:v>18</c:v>
                </c:pt>
                <c:pt idx="37027">
                  <c:v>16</c:v>
                </c:pt>
                <c:pt idx="37028">
                  <c:v>20</c:v>
                </c:pt>
                <c:pt idx="37029">
                  <c:v>16</c:v>
                </c:pt>
                <c:pt idx="37030">
                  <c:v>20</c:v>
                </c:pt>
                <c:pt idx="37031">
                  <c:v>20</c:v>
                </c:pt>
                <c:pt idx="37032">
                  <c:v>15</c:v>
                </c:pt>
                <c:pt idx="37033">
                  <c:v>20</c:v>
                </c:pt>
                <c:pt idx="37034">
                  <c:v>16</c:v>
                </c:pt>
                <c:pt idx="37035">
                  <c:v>13</c:v>
                </c:pt>
                <c:pt idx="37036">
                  <c:v>8</c:v>
                </c:pt>
                <c:pt idx="37037">
                  <c:v>15</c:v>
                </c:pt>
                <c:pt idx="37038">
                  <c:v>17</c:v>
                </c:pt>
                <c:pt idx="37039">
                  <c:v>19</c:v>
                </c:pt>
                <c:pt idx="37040">
                  <c:v>13</c:v>
                </c:pt>
                <c:pt idx="37041">
                  <c:v>15</c:v>
                </c:pt>
                <c:pt idx="37042">
                  <c:v>16</c:v>
                </c:pt>
                <c:pt idx="37043">
                  <c:v>17</c:v>
                </c:pt>
                <c:pt idx="37044">
                  <c:v>16</c:v>
                </c:pt>
                <c:pt idx="37045">
                  <c:v>12</c:v>
                </c:pt>
                <c:pt idx="37046">
                  <c:v>18</c:v>
                </c:pt>
                <c:pt idx="37047">
                  <c:v>20</c:v>
                </c:pt>
                <c:pt idx="37048">
                  <c:v>16</c:v>
                </c:pt>
                <c:pt idx="37049">
                  <c:v>16</c:v>
                </c:pt>
                <c:pt idx="37050">
                  <c:v>13</c:v>
                </c:pt>
                <c:pt idx="37051">
                  <c:v>16</c:v>
                </c:pt>
                <c:pt idx="37052">
                  <c:v>20</c:v>
                </c:pt>
                <c:pt idx="37053">
                  <c:v>6</c:v>
                </c:pt>
                <c:pt idx="37054">
                  <c:v>0</c:v>
                </c:pt>
                <c:pt idx="37055">
                  <c:v>20</c:v>
                </c:pt>
                <c:pt idx="37056">
                  <c:v>16</c:v>
                </c:pt>
                <c:pt idx="37057">
                  <c:v>20</c:v>
                </c:pt>
                <c:pt idx="37058">
                  <c:v>18</c:v>
                </c:pt>
                <c:pt idx="37059">
                  <c:v>16</c:v>
                </c:pt>
                <c:pt idx="37060">
                  <c:v>15</c:v>
                </c:pt>
                <c:pt idx="37061">
                  <c:v>20</c:v>
                </c:pt>
                <c:pt idx="37062">
                  <c:v>6</c:v>
                </c:pt>
                <c:pt idx="37063">
                  <c:v>0</c:v>
                </c:pt>
                <c:pt idx="37064">
                  <c:v>20</c:v>
                </c:pt>
                <c:pt idx="37065">
                  <c:v>16</c:v>
                </c:pt>
                <c:pt idx="37066">
                  <c:v>20</c:v>
                </c:pt>
                <c:pt idx="37067">
                  <c:v>18</c:v>
                </c:pt>
                <c:pt idx="37068">
                  <c:v>0</c:v>
                </c:pt>
                <c:pt idx="37069">
                  <c:v>15</c:v>
                </c:pt>
                <c:pt idx="37070">
                  <c:v>16</c:v>
                </c:pt>
                <c:pt idx="37071">
                  <c:v>12</c:v>
                </c:pt>
                <c:pt idx="37072">
                  <c:v>19</c:v>
                </c:pt>
                <c:pt idx="37073">
                  <c:v>16</c:v>
                </c:pt>
                <c:pt idx="37074">
                  <c:v>15</c:v>
                </c:pt>
                <c:pt idx="37075">
                  <c:v>19</c:v>
                </c:pt>
                <c:pt idx="37076">
                  <c:v>12</c:v>
                </c:pt>
                <c:pt idx="37077">
                  <c:v>8</c:v>
                </c:pt>
                <c:pt idx="37078">
                  <c:v>0</c:v>
                </c:pt>
                <c:pt idx="37079">
                  <c:v>20</c:v>
                </c:pt>
                <c:pt idx="37080">
                  <c:v>0</c:v>
                </c:pt>
                <c:pt idx="37081">
                  <c:v>20</c:v>
                </c:pt>
                <c:pt idx="37082">
                  <c:v>18</c:v>
                </c:pt>
                <c:pt idx="37083">
                  <c:v>20</c:v>
                </c:pt>
                <c:pt idx="37084">
                  <c:v>0</c:v>
                </c:pt>
                <c:pt idx="37085">
                  <c:v>13</c:v>
                </c:pt>
                <c:pt idx="37086">
                  <c:v>19</c:v>
                </c:pt>
                <c:pt idx="37087">
                  <c:v>17</c:v>
                </c:pt>
                <c:pt idx="37088">
                  <c:v>16</c:v>
                </c:pt>
                <c:pt idx="37089">
                  <c:v>18</c:v>
                </c:pt>
                <c:pt idx="37090">
                  <c:v>16</c:v>
                </c:pt>
                <c:pt idx="37091">
                  <c:v>14</c:v>
                </c:pt>
                <c:pt idx="37092">
                  <c:v>16</c:v>
                </c:pt>
                <c:pt idx="37093">
                  <c:v>16</c:v>
                </c:pt>
                <c:pt idx="37094">
                  <c:v>12</c:v>
                </c:pt>
                <c:pt idx="37095">
                  <c:v>19</c:v>
                </c:pt>
                <c:pt idx="37096">
                  <c:v>16</c:v>
                </c:pt>
                <c:pt idx="37097">
                  <c:v>8</c:v>
                </c:pt>
                <c:pt idx="37098">
                  <c:v>15</c:v>
                </c:pt>
                <c:pt idx="37099">
                  <c:v>0</c:v>
                </c:pt>
                <c:pt idx="37100">
                  <c:v>16</c:v>
                </c:pt>
                <c:pt idx="37101">
                  <c:v>16</c:v>
                </c:pt>
                <c:pt idx="37102">
                  <c:v>20</c:v>
                </c:pt>
                <c:pt idx="37103">
                  <c:v>16</c:v>
                </c:pt>
                <c:pt idx="37104">
                  <c:v>15</c:v>
                </c:pt>
                <c:pt idx="37105">
                  <c:v>12</c:v>
                </c:pt>
                <c:pt idx="37106">
                  <c:v>18</c:v>
                </c:pt>
                <c:pt idx="37107">
                  <c:v>0</c:v>
                </c:pt>
                <c:pt idx="37108">
                  <c:v>20</c:v>
                </c:pt>
                <c:pt idx="37109">
                  <c:v>14</c:v>
                </c:pt>
                <c:pt idx="37110">
                  <c:v>13</c:v>
                </c:pt>
                <c:pt idx="37111">
                  <c:v>18</c:v>
                </c:pt>
                <c:pt idx="37112">
                  <c:v>20</c:v>
                </c:pt>
                <c:pt idx="37113">
                  <c:v>16</c:v>
                </c:pt>
                <c:pt idx="37114">
                  <c:v>14</c:v>
                </c:pt>
                <c:pt idx="37115">
                  <c:v>19</c:v>
                </c:pt>
                <c:pt idx="37116">
                  <c:v>16</c:v>
                </c:pt>
                <c:pt idx="37117">
                  <c:v>12</c:v>
                </c:pt>
                <c:pt idx="37118">
                  <c:v>19</c:v>
                </c:pt>
                <c:pt idx="37119">
                  <c:v>16</c:v>
                </c:pt>
                <c:pt idx="37120">
                  <c:v>18</c:v>
                </c:pt>
                <c:pt idx="37121">
                  <c:v>17</c:v>
                </c:pt>
                <c:pt idx="37122">
                  <c:v>17</c:v>
                </c:pt>
                <c:pt idx="37123">
                  <c:v>19</c:v>
                </c:pt>
                <c:pt idx="37124">
                  <c:v>20</c:v>
                </c:pt>
                <c:pt idx="37125">
                  <c:v>18</c:v>
                </c:pt>
                <c:pt idx="37126">
                  <c:v>20</c:v>
                </c:pt>
                <c:pt idx="37127">
                  <c:v>20</c:v>
                </c:pt>
                <c:pt idx="37128">
                  <c:v>20</c:v>
                </c:pt>
                <c:pt idx="37129">
                  <c:v>16</c:v>
                </c:pt>
                <c:pt idx="37130">
                  <c:v>20</c:v>
                </c:pt>
                <c:pt idx="37131">
                  <c:v>13</c:v>
                </c:pt>
                <c:pt idx="37132">
                  <c:v>16</c:v>
                </c:pt>
                <c:pt idx="37133">
                  <c:v>16</c:v>
                </c:pt>
                <c:pt idx="37134">
                  <c:v>20</c:v>
                </c:pt>
                <c:pt idx="37135">
                  <c:v>19</c:v>
                </c:pt>
                <c:pt idx="37136">
                  <c:v>20</c:v>
                </c:pt>
                <c:pt idx="37137">
                  <c:v>20</c:v>
                </c:pt>
                <c:pt idx="37138">
                  <c:v>20</c:v>
                </c:pt>
                <c:pt idx="37139">
                  <c:v>15</c:v>
                </c:pt>
                <c:pt idx="37140">
                  <c:v>14</c:v>
                </c:pt>
                <c:pt idx="37141">
                  <c:v>16</c:v>
                </c:pt>
                <c:pt idx="37142">
                  <c:v>20</c:v>
                </c:pt>
                <c:pt idx="37143">
                  <c:v>14</c:v>
                </c:pt>
                <c:pt idx="37144">
                  <c:v>17</c:v>
                </c:pt>
                <c:pt idx="37145">
                  <c:v>15</c:v>
                </c:pt>
                <c:pt idx="37146">
                  <c:v>20</c:v>
                </c:pt>
                <c:pt idx="37147">
                  <c:v>16</c:v>
                </c:pt>
                <c:pt idx="37148">
                  <c:v>0</c:v>
                </c:pt>
                <c:pt idx="37149">
                  <c:v>18</c:v>
                </c:pt>
                <c:pt idx="37150">
                  <c:v>16</c:v>
                </c:pt>
                <c:pt idx="37151">
                  <c:v>18</c:v>
                </c:pt>
                <c:pt idx="37152">
                  <c:v>19</c:v>
                </c:pt>
                <c:pt idx="37153">
                  <c:v>15</c:v>
                </c:pt>
                <c:pt idx="37154">
                  <c:v>18</c:v>
                </c:pt>
                <c:pt idx="37155">
                  <c:v>19</c:v>
                </c:pt>
                <c:pt idx="37156">
                  <c:v>20</c:v>
                </c:pt>
                <c:pt idx="37157">
                  <c:v>19</c:v>
                </c:pt>
                <c:pt idx="37158">
                  <c:v>17</c:v>
                </c:pt>
                <c:pt idx="37159">
                  <c:v>16</c:v>
                </c:pt>
                <c:pt idx="37160">
                  <c:v>16</c:v>
                </c:pt>
                <c:pt idx="37161">
                  <c:v>16</c:v>
                </c:pt>
                <c:pt idx="37162">
                  <c:v>20</c:v>
                </c:pt>
                <c:pt idx="37163">
                  <c:v>14</c:v>
                </c:pt>
                <c:pt idx="37164">
                  <c:v>16</c:v>
                </c:pt>
                <c:pt idx="37165">
                  <c:v>16</c:v>
                </c:pt>
                <c:pt idx="37166">
                  <c:v>20</c:v>
                </c:pt>
                <c:pt idx="37167">
                  <c:v>18</c:v>
                </c:pt>
                <c:pt idx="37168">
                  <c:v>15</c:v>
                </c:pt>
                <c:pt idx="37169">
                  <c:v>11</c:v>
                </c:pt>
                <c:pt idx="37170">
                  <c:v>12</c:v>
                </c:pt>
                <c:pt idx="37171">
                  <c:v>18</c:v>
                </c:pt>
                <c:pt idx="37172">
                  <c:v>16</c:v>
                </c:pt>
                <c:pt idx="37173">
                  <c:v>15</c:v>
                </c:pt>
                <c:pt idx="37174">
                  <c:v>15</c:v>
                </c:pt>
                <c:pt idx="37175">
                  <c:v>12</c:v>
                </c:pt>
                <c:pt idx="37176">
                  <c:v>12</c:v>
                </c:pt>
                <c:pt idx="37177">
                  <c:v>20</c:v>
                </c:pt>
                <c:pt idx="37178">
                  <c:v>16</c:v>
                </c:pt>
                <c:pt idx="37179">
                  <c:v>15</c:v>
                </c:pt>
                <c:pt idx="37180">
                  <c:v>15</c:v>
                </c:pt>
                <c:pt idx="37181">
                  <c:v>20</c:v>
                </c:pt>
                <c:pt idx="37182">
                  <c:v>17</c:v>
                </c:pt>
                <c:pt idx="37183">
                  <c:v>9</c:v>
                </c:pt>
                <c:pt idx="37184">
                  <c:v>20</c:v>
                </c:pt>
                <c:pt idx="37185">
                  <c:v>19</c:v>
                </c:pt>
                <c:pt idx="37186">
                  <c:v>15</c:v>
                </c:pt>
                <c:pt idx="37187">
                  <c:v>0</c:v>
                </c:pt>
                <c:pt idx="37188">
                  <c:v>19</c:v>
                </c:pt>
                <c:pt idx="37189">
                  <c:v>19</c:v>
                </c:pt>
                <c:pt idx="37190">
                  <c:v>15</c:v>
                </c:pt>
                <c:pt idx="37191">
                  <c:v>14</c:v>
                </c:pt>
                <c:pt idx="37192">
                  <c:v>14</c:v>
                </c:pt>
                <c:pt idx="37193">
                  <c:v>16</c:v>
                </c:pt>
                <c:pt idx="37194">
                  <c:v>20</c:v>
                </c:pt>
                <c:pt idx="37195">
                  <c:v>20</c:v>
                </c:pt>
                <c:pt idx="37196">
                  <c:v>12</c:v>
                </c:pt>
                <c:pt idx="37197">
                  <c:v>16</c:v>
                </c:pt>
                <c:pt idx="37198">
                  <c:v>12</c:v>
                </c:pt>
                <c:pt idx="37199">
                  <c:v>9</c:v>
                </c:pt>
                <c:pt idx="37200">
                  <c:v>0</c:v>
                </c:pt>
                <c:pt idx="37201">
                  <c:v>18</c:v>
                </c:pt>
                <c:pt idx="37202">
                  <c:v>20</c:v>
                </c:pt>
                <c:pt idx="37203">
                  <c:v>0</c:v>
                </c:pt>
                <c:pt idx="37204">
                  <c:v>16</c:v>
                </c:pt>
                <c:pt idx="37205">
                  <c:v>8</c:v>
                </c:pt>
                <c:pt idx="37206">
                  <c:v>5</c:v>
                </c:pt>
                <c:pt idx="37207">
                  <c:v>20</c:v>
                </c:pt>
                <c:pt idx="37208">
                  <c:v>17</c:v>
                </c:pt>
                <c:pt idx="37209">
                  <c:v>20</c:v>
                </c:pt>
                <c:pt idx="37210">
                  <c:v>0</c:v>
                </c:pt>
                <c:pt idx="37211">
                  <c:v>20</c:v>
                </c:pt>
                <c:pt idx="37212">
                  <c:v>17</c:v>
                </c:pt>
                <c:pt idx="37213">
                  <c:v>18</c:v>
                </c:pt>
                <c:pt idx="37214">
                  <c:v>7</c:v>
                </c:pt>
                <c:pt idx="37215">
                  <c:v>17</c:v>
                </c:pt>
                <c:pt idx="37216">
                  <c:v>14</c:v>
                </c:pt>
                <c:pt idx="37217">
                  <c:v>15</c:v>
                </c:pt>
                <c:pt idx="37218">
                  <c:v>20</c:v>
                </c:pt>
                <c:pt idx="37219">
                  <c:v>15</c:v>
                </c:pt>
                <c:pt idx="37220">
                  <c:v>20</c:v>
                </c:pt>
                <c:pt idx="37221">
                  <c:v>20</c:v>
                </c:pt>
                <c:pt idx="37222">
                  <c:v>20</c:v>
                </c:pt>
                <c:pt idx="37223">
                  <c:v>0</c:v>
                </c:pt>
                <c:pt idx="37224">
                  <c:v>18</c:v>
                </c:pt>
                <c:pt idx="37225">
                  <c:v>20</c:v>
                </c:pt>
                <c:pt idx="37226">
                  <c:v>17</c:v>
                </c:pt>
                <c:pt idx="37227">
                  <c:v>19</c:v>
                </c:pt>
                <c:pt idx="37228">
                  <c:v>16</c:v>
                </c:pt>
                <c:pt idx="37229">
                  <c:v>17</c:v>
                </c:pt>
                <c:pt idx="37230">
                  <c:v>19</c:v>
                </c:pt>
                <c:pt idx="37231">
                  <c:v>15</c:v>
                </c:pt>
                <c:pt idx="37232">
                  <c:v>20</c:v>
                </c:pt>
                <c:pt idx="37233">
                  <c:v>14</c:v>
                </c:pt>
                <c:pt idx="37234">
                  <c:v>16</c:v>
                </c:pt>
                <c:pt idx="37235">
                  <c:v>20</c:v>
                </c:pt>
                <c:pt idx="37236">
                  <c:v>20</c:v>
                </c:pt>
                <c:pt idx="37237">
                  <c:v>16</c:v>
                </c:pt>
                <c:pt idx="37238">
                  <c:v>0</c:v>
                </c:pt>
                <c:pt idx="37239">
                  <c:v>0</c:v>
                </c:pt>
                <c:pt idx="37240">
                  <c:v>15</c:v>
                </c:pt>
                <c:pt idx="37241">
                  <c:v>15</c:v>
                </c:pt>
                <c:pt idx="37242">
                  <c:v>16</c:v>
                </c:pt>
                <c:pt idx="37243">
                  <c:v>19</c:v>
                </c:pt>
                <c:pt idx="37244">
                  <c:v>14</c:v>
                </c:pt>
                <c:pt idx="37245">
                  <c:v>20</c:v>
                </c:pt>
                <c:pt idx="37246">
                  <c:v>12</c:v>
                </c:pt>
                <c:pt idx="37247">
                  <c:v>18</c:v>
                </c:pt>
                <c:pt idx="37248">
                  <c:v>17</c:v>
                </c:pt>
                <c:pt idx="37249">
                  <c:v>17</c:v>
                </c:pt>
                <c:pt idx="37250">
                  <c:v>0</c:v>
                </c:pt>
                <c:pt idx="37251">
                  <c:v>19</c:v>
                </c:pt>
                <c:pt idx="37252">
                  <c:v>16</c:v>
                </c:pt>
                <c:pt idx="37253">
                  <c:v>20</c:v>
                </c:pt>
                <c:pt idx="37254">
                  <c:v>0</c:v>
                </c:pt>
                <c:pt idx="37255">
                  <c:v>20</c:v>
                </c:pt>
                <c:pt idx="37256">
                  <c:v>8</c:v>
                </c:pt>
                <c:pt idx="37257">
                  <c:v>18</c:v>
                </c:pt>
                <c:pt idx="37258">
                  <c:v>20</c:v>
                </c:pt>
                <c:pt idx="37259">
                  <c:v>0</c:v>
                </c:pt>
                <c:pt idx="37260">
                  <c:v>16</c:v>
                </c:pt>
                <c:pt idx="37261">
                  <c:v>19</c:v>
                </c:pt>
                <c:pt idx="37262">
                  <c:v>18</c:v>
                </c:pt>
                <c:pt idx="37263">
                  <c:v>20</c:v>
                </c:pt>
                <c:pt idx="37264">
                  <c:v>15</c:v>
                </c:pt>
                <c:pt idx="37265">
                  <c:v>12</c:v>
                </c:pt>
                <c:pt idx="37266">
                  <c:v>0</c:v>
                </c:pt>
                <c:pt idx="37267">
                  <c:v>19</c:v>
                </c:pt>
                <c:pt idx="37268">
                  <c:v>20</c:v>
                </c:pt>
                <c:pt idx="37269">
                  <c:v>20</c:v>
                </c:pt>
                <c:pt idx="37270">
                  <c:v>19</c:v>
                </c:pt>
                <c:pt idx="37271">
                  <c:v>16</c:v>
                </c:pt>
                <c:pt idx="37272">
                  <c:v>0</c:v>
                </c:pt>
                <c:pt idx="37273">
                  <c:v>16</c:v>
                </c:pt>
                <c:pt idx="37274">
                  <c:v>15</c:v>
                </c:pt>
                <c:pt idx="37275">
                  <c:v>12</c:v>
                </c:pt>
                <c:pt idx="37276">
                  <c:v>19</c:v>
                </c:pt>
                <c:pt idx="37277">
                  <c:v>11</c:v>
                </c:pt>
                <c:pt idx="37278">
                  <c:v>19</c:v>
                </c:pt>
                <c:pt idx="37279">
                  <c:v>20</c:v>
                </c:pt>
                <c:pt idx="37280">
                  <c:v>8</c:v>
                </c:pt>
                <c:pt idx="37281">
                  <c:v>13</c:v>
                </c:pt>
                <c:pt idx="37282">
                  <c:v>20</c:v>
                </c:pt>
                <c:pt idx="37283">
                  <c:v>16</c:v>
                </c:pt>
                <c:pt idx="37284">
                  <c:v>16</c:v>
                </c:pt>
                <c:pt idx="37285">
                  <c:v>20</c:v>
                </c:pt>
                <c:pt idx="37286">
                  <c:v>20</c:v>
                </c:pt>
                <c:pt idx="37287">
                  <c:v>16</c:v>
                </c:pt>
                <c:pt idx="37288">
                  <c:v>16</c:v>
                </c:pt>
                <c:pt idx="37289">
                  <c:v>20</c:v>
                </c:pt>
                <c:pt idx="37290">
                  <c:v>18</c:v>
                </c:pt>
                <c:pt idx="37291">
                  <c:v>16</c:v>
                </c:pt>
                <c:pt idx="37292">
                  <c:v>20</c:v>
                </c:pt>
                <c:pt idx="37293">
                  <c:v>20</c:v>
                </c:pt>
                <c:pt idx="37294">
                  <c:v>19</c:v>
                </c:pt>
                <c:pt idx="37295">
                  <c:v>17</c:v>
                </c:pt>
                <c:pt idx="37296">
                  <c:v>20</c:v>
                </c:pt>
                <c:pt idx="37297">
                  <c:v>16</c:v>
                </c:pt>
                <c:pt idx="37298">
                  <c:v>19</c:v>
                </c:pt>
                <c:pt idx="37299">
                  <c:v>13</c:v>
                </c:pt>
                <c:pt idx="37300">
                  <c:v>0</c:v>
                </c:pt>
                <c:pt idx="37301">
                  <c:v>16</c:v>
                </c:pt>
                <c:pt idx="37302">
                  <c:v>18</c:v>
                </c:pt>
                <c:pt idx="37303">
                  <c:v>16</c:v>
                </c:pt>
                <c:pt idx="37304">
                  <c:v>12</c:v>
                </c:pt>
                <c:pt idx="37305">
                  <c:v>0</c:v>
                </c:pt>
                <c:pt idx="37306">
                  <c:v>20</c:v>
                </c:pt>
                <c:pt idx="37307">
                  <c:v>16</c:v>
                </c:pt>
                <c:pt idx="37308">
                  <c:v>19</c:v>
                </c:pt>
                <c:pt idx="37309">
                  <c:v>14</c:v>
                </c:pt>
                <c:pt idx="37310">
                  <c:v>12</c:v>
                </c:pt>
                <c:pt idx="37311">
                  <c:v>16</c:v>
                </c:pt>
                <c:pt idx="37312">
                  <c:v>16</c:v>
                </c:pt>
                <c:pt idx="37313">
                  <c:v>17</c:v>
                </c:pt>
                <c:pt idx="37314">
                  <c:v>17</c:v>
                </c:pt>
                <c:pt idx="37315">
                  <c:v>0</c:v>
                </c:pt>
                <c:pt idx="37316">
                  <c:v>9</c:v>
                </c:pt>
                <c:pt idx="37317">
                  <c:v>12</c:v>
                </c:pt>
                <c:pt idx="37318">
                  <c:v>20</c:v>
                </c:pt>
                <c:pt idx="37319">
                  <c:v>12</c:v>
                </c:pt>
                <c:pt idx="37320">
                  <c:v>17</c:v>
                </c:pt>
                <c:pt idx="37321">
                  <c:v>0</c:v>
                </c:pt>
                <c:pt idx="37322">
                  <c:v>10</c:v>
                </c:pt>
                <c:pt idx="37323">
                  <c:v>17</c:v>
                </c:pt>
                <c:pt idx="37324">
                  <c:v>12</c:v>
                </c:pt>
                <c:pt idx="37325">
                  <c:v>20</c:v>
                </c:pt>
                <c:pt idx="37326">
                  <c:v>20</c:v>
                </c:pt>
                <c:pt idx="37327">
                  <c:v>16</c:v>
                </c:pt>
                <c:pt idx="37328">
                  <c:v>13</c:v>
                </c:pt>
                <c:pt idx="37329">
                  <c:v>0</c:v>
                </c:pt>
                <c:pt idx="37330">
                  <c:v>17</c:v>
                </c:pt>
                <c:pt idx="37331">
                  <c:v>15</c:v>
                </c:pt>
                <c:pt idx="37332">
                  <c:v>20</c:v>
                </c:pt>
                <c:pt idx="37333">
                  <c:v>16</c:v>
                </c:pt>
                <c:pt idx="37334">
                  <c:v>17</c:v>
                </c:pt>
                <c:pt idx="37335">
                  <c:v>16</c:v>
                </c:pt>
                <c:pt idx="37336">
                  <c:v>19</c:v>
                </c:pt>
                <c:pt idx="37337">
                  <c:v>16</c:v>
                </c:pt>
                <c:pt idx="37338">
                  <c:v>16</c:v>
                </c:pt>
                <c:pt idx="37339">
                  <c:v>15</c:v>
                </c:pt>
                <c:pt idx="37340">
                  <c:v>20</c:v>
                </c:pt>
                <c:pt idx="37341">
                  <c:v>20</c:v>
                </c:pt>
                <c:pt idx="37342">
                  <c:v>17</c:v>
                </c:pt>
                <c:pt idx="37343">
                  <c:v>15</c:v>
                </c:pt>
                <c:pt idx="37344">
                  <c:v>20</c:v>
                </c:pt>
                <c:pt idx="37345">
                  <c:v>20</c:v>
                </c:pt>
                <c:pt idx="37346">
                  <c:v>17</c:v>
                </c:pt>
                <c:pt idx="37347">
                  <c:v>16</c:v>
                </c:pt>
                <c:pt idx="37348">
                  <c:v>19</c:v>
                </c:pt>
                <c:pt idx="37349">
                  <c:v>18</c:v>
                </c:pt>
                <c:pt idx="37350">
                  <c:v>20</c:v>
                </c:pt>
                <c:pt idx="37351">
                  <c:v>20</c:v>
                </c:pt>
                <c:pt idx="37352">
                  <c:v>17</c:v>
                </c:pt>
                <c:pt idx="37353">
                  <c:v>17</c:v>
                </c:pt>
                <c:pt idx="37354">
                  <c:v>18</c:v>
                </c:pt>
                <c:pt idx="37355">
                  <c:v>19</c:v>
                </c:pt>
                <c:pt idx="37356">
                  <c:v>20</c:v>
                </c:pt>
                <c:pt idx="37357">
                  <c:v>12</c:v>
                </c:pt>
                <c:pt idx="37358">
                  <c:v>20</c:v>
                </c:pt>
                <c:pt idx="37359">
                  <c:v>13</c:v>
                </c:pt>
                <c:pt idx="37360">
                  <c:v>16</c:v>
                </c:pt>
                <c:pt idx="37361">
                  <c:v>0</c:v>
                </c:pt>
                <c:pt idx="37362">
                  <c:v>7</c:v>
                </c:pt>
                <c:pt idx="37363">
                  <c:v>20</c:v>
                </c:pt>
                <c:pt idx="37364">
                  <c:v>14</c:v>
                </c:pt>
                <c:pt idx="37365">
                  <c:v>18</c:v>
                </c:pt>
                <c:pt idx="37366">
                  <c:v>19</c:v>
                </c:pt>
                <c:pt idx="37367">
                  <c:v>20</c:v>
                </c:pt>
                <c:pt idx="37368">
                  <c:v>16</c:v>
                </c:pt>
                <c:pt idx="37369">
                  <c:v>17</c:v>
                </c:pt>
                <c:pt idx="37370">
                  <c:v>20</c:v>
                </c:pt>
                <c:pt idx="37371">
                  <c:v>9</c:v>
                </c:pt>
                <c:pt idx="37372">
                  <c:v>20</c:v>
                </c:pt>
                <c:pt idx="37373">
                  <c:v>0</c:v>
                </c:pt>
                <c:pt idx="37374">
                  <c:v>20</c:v>
                </c:pt>
                <c:pt idx="37375">
                  <c:v>17</c:v>
                </c:pt>
                <c:pt idx="37376">
                  <c:v>16</c:v>
                </c:pt>
                <c:pt idx="37377">
                  <c:v>20</c:v>
                </c:pt>
                <c:pt idx="37378">
                  <c:v>18</c:v>
                </c:pt>
                <c:pt idx="37379">
                  <c:v>16</c:v>
                </c:pt>
                <c:pt idx="37380">
                  <c:v>16</c:v>
                </c:pt>
                <c:pt idx="37381">
                  <c:v>16</c:v>
                </c:pt>
                <c:pt idx="37382">
                  <c:v>20</c:v>
                </c:pt>
                <c:pt idx="37383">
                  <c:v>7</c:v>
                </c:pt>
                <c:pt idx="37384">
                  <c:v>20</c:v>
                </c:pt>
                <c:pt idx="37385">
                  <c:v>13</c:v>
                </c:pt>
                <c:pt idx="37386">
                  <c:v>19</c:v>
                </c:pt>
                <c:pt idx="37387">
                  <c:v>18</c:v>
                </c:pt>
                <c:pt idx="37388">
                  <c:v>16</c:v>
                </c:pt>
                <c:pt idx="37389">
                  <c:v>20</c:v>
                </c:pt>
                <c:pt idx="37390">
                  <c:v>17</c:v>
                </c:pt>
                <c:pt idx="37391">
                  <c:v>20</c:v>
                </c:pt>
                <c:pt idx="37392">
                  <c:v>19</c:v>
                </c:pt>
                <c:pt idx="37393">
                  <c:v>15</c:v>
                </c:pt>
                <c:pt idx="37394">
                  <c:v>14</c:v>
                </c:pt>
                <c:pt idx="37395">
                  <c:v>0</c:v>
                </c:pt>
                <c:pt idx="37396">
                  <c:v>20</c:v>
                </c:pt>
                <c:pt idx="37397">
                  <c:v>20</c:v>
                </c:pt>
                <c:pt idx="37398">
                  <c:v>14</c:v>
                </c:pt>
                <c:pt idx="37399">
                  <c:v>16</c:v>
                </c:pt>
                <c:pt idx="37400">
                  <c:v>19</c:v>
                </c:pt>
                <c:pt idx="37401">
                  <c:v>20</c:v>
                </c:pt>
                <c:pt idx="37402">
                  <c:v>16</c:v>
                </c:pt>
                <c:pt idx="37403">
                  <c:v>0</c:v>
                </c:pt>
                <c:pt idx="37404">
                  <c:v>16</c:v>
                </c:pt>
                <c:pt idx="37405">
                  <c:v>20</c:v>
                </c:pt>
                <c:pt idx="37406">
                  <c:v>20</c:v>
                </c:pt>
                <c:pt idx="37407">
                  <c:v>14</c:v>
                </c:pt>
                <c:pt idx="37408">
                  <c:v>18</c:v>
                </c:pt>
                <c:pt idx="37409">
                  <c:v>15</c:v>
                </c:pt>
                <c:pt idx="37410">
                  <c:v>16</c:v>
                </c:pt>
                <c:pt idx="37411">
                  <c:v>14</c:v>
                </c:pt>
                <c:pt idx="37412">
                  <c:v>19</c:v>
                </c:pt>
                <c:pt idx="37413">
                  <c:v>20</c:v>
                </c:pt>
                <c:pt idx="37414">
                  <c:v>12</c:v>
                </c:pt>
                <c:pt idx="37415">
                  <c:v>0</c:v>
                </c:pt>
                <c:pt idx="37416">
                  <c:v>17</c:v>
                </c:pt>
                <c:pt idx="37417">
                  <c:v>20</c:v>
                </c:pt>
                <c:pt idx="37418">
                  <c:v>15</c:v>
                </c:pt>
                <c:pt idx="37419">
                  <c:v>16</c:v>
                </c:pt>
                <c:pt idx="37420">
                  <c:v>12</c:v>
                </c:pt>
                <c:pt idx="37421">
                  <c:v>19</c:v>
                </c:pt>
                <c:pt idx="37422">
                  <c:v>19</c:v>
                </c:pt>
                <c:pt idx="37423">
                  <c:v>0</c:v>
                </c:pt>
                <c:pt idx="37424">
                  <c:v>20</c:v>
                </c:pt>
                <c:pt idx="37425">
                  <c:v>20</c:v>
                </c:pt>
                <c:pt idx="37426">
                  <c:v>20</c:v>
                </c:pt>
                <c:pt idx="37427">
                  <c:v>11</c:v>
                </c:pt>
                <c:pt idx="37428">
                  <c:v>18</c:v>
                </c:pt>
                <c:pt idx="37429">
                  <c:v>20</c:v>
                </c:pt>
                <c:pt idx="37430">
                  <c:v>16</c:v>
                </c:pt>
                <c:pt idx="37431">
                  <c:v>15</c:v>
                </c:pt>
                <c:pt idx="37432">
                  <c:v>16</c:v>
                </c:pt>
                <c:pt idx="37433">
                  <c:v>14</c:v>
                </c:pt>
                <c:pt idx="37434">
                  <c:v>16</c:v>
                </c:pt>
                <c:pt idx="37435">
                  <c:v>17</c:v>
                </c:pt>
                <c:pt idx="37436">
                  <c:v>0</c:v>
                </c:pt>
                <c:pt idx="37437">
                  <c:v>0</c:v>
                </c:pt>
                <c:pt idx="37438">
                  <c:v>0</c:v>
                </c:pt>
                <c:pt idx="37439">
                  <c:v>16</c:v>
                </c:pt>
                <c:pt idx="37440">
                  <c:v>17</c:v>
                </c:pt>
                <c:pt idx="37441">
                  <c:v>20</c:v>
                </c:pt>
                <c:pt idx="37442">
                  <c:v>16</c:v>
                </c:pt>
                <c:pt idx="37443">
                  <c:v>20</c:v>
                </c:pt>
                <c:pt idx="37444">
                  <c:v>16</c:v>
                </c:pt>
                <c:pt idx="37445">
                  <c:v>16</c:v>
                </c:pt>
                <c:pt idx="37446">
                  <c:v>0</c:v>
                </c:pt>
                <c:pt idx="37447">
                  <c:v>20</c:v>
                </c:pt>
                <c:pt idx="37448">
                  <c:v>16</c:v>
                </c:pt>
                <c:pt idx="37449">
                  <c:v>16</c:v>
                </c:pt>
                <c:pt idx="37450">
                  <c:v>16</c:v>
                </c:pt>
                <c:pt idx="37451">
                  <c:v>18</c:v>
                </c:pt>
                <c:pt idx="37452">
                  <c:v>14</c:v>
                </c:pt>
                <c:pt idx="37453">
                  <c:v>17</c:v>
                </c:pt>
                <c:pt idx="37454">
                  <c:v>20</c:v>
                </c:pt>
                <c:pt idx="37455">
                  <c:v>16</c:v>
                </c:pt>
                <c:pt idx="37456">
                  <c:v>15</c:v>
                </c:pt>
                <c:pt idx="37457">
                  <c:v>14</c:v>
                </c:pt>
                <c:pt idx="37458">
                  <c:v>16</c:v>
                </c:pt>
                <c:pt idx="37459">
                  <c:v>16</c:v>
                </c:pt>
                <c:pt idx="37460">
                  <c:v>4</c:v>
                </c:pt>
                <c:pt idx="37461">
                  <c:v>20</c:v>
                </c:pt>
                <c:pt idx="37462">
                  <c:v>0</c:v>
                </c:pt>
                <c:pt idx="37463">
                  <c:v>18</c:v>
                </c:pt>
                <c:pt idx="37464">
                  <c:v>19</c:v>
                </c:pt>
                <c:pt idx="37465">
                  <c:v>16</c:v>
                </c:pt>
                <c:pt idx="37466">
                  <c:v>20</c:v>
                </c:pt>
                <c:pt idx="37467">
                  <c:v>15</c:v>
                </c:pt>
                <c:pt idx="37468">
                  <c:v>16</c:v>
                </c:pt>
                <c:pt idx="37469">
                  <c:v>15</c:v>
                </c:pt>
                <c:pt idx="37470">
                  <c:v>0</c:v>
                </c:pt>
                <c:pt idx="37471">
                  <c:v>16</c:v>
                </c:pt>
                <c:pt idx="37472">
                  <c:v>20</c:v>
                </c:pt>
                <c:pt idx="37473">
                  <c:v>20</c:v>
                </c:pt>
                <c:pt idx="37474">
                  <c:v>20</c:v>
                </c:pt>
                <c:pt idx="37475">
                  <c:v>16</c:v>
                </c:pt>
                <c:pt idx="37476">
                  <c:v>13</c:v>
                </c:pt>
                <c:pt idx="37477">
                  <c:v>20</c:v>
                </c:pt>
                <c:pt idx="37478">
                  <c:v>16</c:v>
                </c:pt>
                <c:pt idx="37479">
                  <c:v>16</c:v>
                </c:pt>
                <c:pt idx="37480">
                  <c:v>16</c:v>
                </c:pt>
                <c:pt idx="37481">
                  <c:v>11</c:v>
                </c:pt>
                <c:pt idx="37482">
                  <c:v>19</c:v>
                </c:pt>
                <c:pt idx="37483">
                  <c:v>15</c:v>
                </c:pt>
                <c:pt idx="37484">
                  <c:v>19</c:v>
                </c:pt>
                <c:pt idx="37485">
                  <c:v>15</c:v>
                </c:pt>
                <c:pt idx="37486">
                  <c:v>12</c:v>
                </c:pt>
                <c:pt idx="37487">
                  <c:v>18</c:v>
                </c:pt>
                <c:pt idx="37488">
                  <c:v>20</c:v>
                </c:pt>
                <c:pt idx="37489">
                  <c:v>16</c:v>
                </c:pt>
                <c:pt idx="37490">
                  <c:v>20</c:v>
                </c:pt>
                <c:pt idx="37491">
                  <c:v>20</c:v>
                </c:pt>
                <c:pt idx="37492">
                  <c:v>18</c:v>
                </c:pt>
                <c:pt idx="37493">
                  <c:v>0</c:v>
                </c:pt>
                <c:pt idx="37494">
                  <c:v>20</c:v>
                </c:pt>
                <c:pt idx="37495">
                  <c:v>15</c:v>
                </c:pt>
                <c:pt idx="37496">
                  <c:v>19</c:v>
                </c:pt>
                <c:pt idx="37497">
                  <c:v>20</c:v>
                </c:pt>
                <c:pt idx="37498">
                  <c:v>20</c:v>
                </c:pt>
                <c:pt idx="37499">
                  <c:v>15</c:v>
                </c:pt>
                <c:pt idx="37500">
                  <c:v>8</c:v>
                </c:pt>
                <c:pt idx="37501">
                  <c:v>13</c:v>
                </c:pt>
                <c:pt idx="37502">
                  <c:v>12</c:v>
                </c:pt>
                <c:pt idx="37503">
                  <c:v>0</c:v>
                </c:pt>
                <c:pt idx="37504">
                  <c:v>15</c:v>
                </c:pt>
                <c:pt idx="37505">
                  <c:v>18</c:v>
                </c:pt>
                <c:pt idx="37506">
                  <c:v>16</c:v>
                </c:pt>
                <c:pt idx="37507">
                  <c:v>13</c:v>
                </c:pt>
                <c:pt idx="37508">
                  <c:v>18</c:v>
                </c:pt>
                <c:pt idx="37509">
                  <c:v>15</c:v>
                </c:pt>
                <c:pt idx="37510">
                  <c:v>20</c:v>
                </c:pt>
                <c:pt idx="37511">
                  <c:v>19</c:v>
                </c:pt>
                <c:pt idx="37512">
                  <c:v>20</c:v>
                </c:pt>
                <c:pt idx="37513">
                  <c:v>18</c:v>
                </c:pt>
                <c:pt idx="37514">
                  <c:v>20</c:v>
                </c:pt>
                <c:pt idx="37515">
                  <c:v>16</c:v>
                </c:pt>
                <c:pt idx="37516">
                  <c:v>19</c:v>
                </c:pt>
                <c:pt idx="37517">
                  <c:v>20</c:v>
                </c:pt>
                <c:pt idx="37518">
                  <c:v>17</c:v>
                </c:pt>
                <c:pt idx="37519">
                  <c:v>20</c:v>
                </c:pt>
                <c:pt idx="37520">
                  <c:v>0</c:v>
                </c:pt>
                <c:pt idx="37521">
                  <c:v>8</c:v>
                </c:pt>
                <c:pt idx="37522">
                  <c:v>14</c:v>
                </c:pt>
                <c:pt idx="37523">
                  <c:v>19</c:v>
                </c:pt>
                <c:pt idx="37524">
                  <c:v>14</c:v>
                </c:pt>
                <c:pt idx="37525">
                  <c:v>16</c:v>
                </c:pt>
                <c:pt idx="37526">
                  <c:v>20</c:v>
                </c:pt>
                <c:pt idx="37527">
                  <c:v>19</c:v>
                </c:pt>
                <c:pt idx="37528">
                  <c:v>13</c:v>
                </c:pt>
                <c:pt idx="37529">
                  <c:v>16</c:v>
                </c:pt>
                <c:pt idx="37530">
                  <c:v>14</c:v>
                </c:pt>
                <c:pt idx="37531">
                  <c:v>16</c:v>
                </c:pt>
                <c:pt idx="37532">
                  <c:v>16</c:v>
                </c:pt>
                <c:pt idx="37533">
                  <c:v>16</c:v>
                </c:pt>
                <c:pt idx="37534">
                  <c:v>17</c:v>
                </c:pt>
                <c:pt idx="37535">
                  <c:v>20</c:v>
                </c:pt>
                <c:pt idx="37536">
                  <c:v>19</c:v>
                </c:pt>
                <c:pt idx="37537">
                  <c:v>12</c:v>
                </c:pt>
                <c:pt idx="37538">
                  <c:v>16</c:v>
                </c:pt>
                <c:pt idx="37539">
                  <c:v>16</c:v>
                </c:pt>
                <c:pt idx="37540">
                  <c:v>16</c:v>
                </c:pt>
                <c:pt idx="37541">
                  <c:v>15</c:v>
                </c:pt>
                <c:pt idx="37542">
                  <c:v>19</c:v>
                </c:pt>
                <c:pt idx="37543">
                  <c:v>16</c:v>
                </c:pt>
                <c:pt idx="37544">
                  <c:v>20</c:v>
                </c:pt>
                <c:pt idx="37545">
                  <c:v>18</c:v>
                </c:pt>
                <c:pt idx="37546">
                  <c:v>16</c:v>
                </c:pt>
                <c:pt idx="37547">
                  <c:v>20</c:v>
                </c:pt>
                <c:pt idx="37548">
                  <c:v>18</c:v>
                </c:pt>
                <c:pt idx="37549">
                  <c:v>20</c:v>
                </c:pt>
                <c:pt idx="37550">
                  <c:v>18</c:v>
                </c:pt>
                <c:pt idx="37551">
                  <c:v>18</c:v>
                </c:pt>
                <c:pt idx="37552">
                  <c:v>19</c:v>
                </c:pt>
                <c:pt idx="37553">
                  <c:v>10</c:v>
                </c:pt>
                <c:pt idx="37554">
                  <c:v>18</c:v>
                </c:pt>
                <c:pt idx="37555">
                  <c:v>18</c:v>
                </c:pt>
                <c:pt idx="37556">
                  <c:v>16</c:v>
                </c:pt>
                <c:pt idx="37557">
                  <c:v>20</c:v>
                </c:pt>
                <c:pt idx="37558">
                  <c:v>19</c:v>
                </c:pt>
                <c:pt idx="37559">
                  <c:v>12</c:v>
                </c:pt>
                <c:pt idx="37560">
                  <c:v>15</c:v>
                </c:pt>
                <c:pt idx="37561">
                  <c:v>19</c:v>
                </c:pt>
                <c:pt idx="37562">
                  <c:v>16</c:v>
                </c:pt>
                <c:pt idx="37563">
                  <c:v>0</c:v>
                </c:pt>
                <c:pt idx="37564">
                  <c:v>15</c:v>
                </c:pt>
                <c:pt idx="37565">
                  <c:v>11</c:v>
                </c:pt>
                <c:pt idx="37566">
                  <c:v>17</c:v>
                </c:pt>
                <c:pt idx="37567">
                  <c:v>19</c:v>
                </c:pt>
                <c:pt idx="37568">
                  <c:v>20</c:v>
                </c:pt>
                <c:pt idx="37569">
                  <c:v>20</c:v>
                </c:pt>
                <c:pt idx="37570">
                  <c:v>17</c:v>
                </c:pt>
                <c:pt idx="37571">
                  <c:v>4</c:v>
                </c:pt>
                <c:pt idx="37572">
                  <c:v>11</c:v>
                </c:pt>
                <c:pt idx="37573">
                  <c:v>13</c:v>
                </c:pt>
                <c:pt idx="37574">
                  <c:v>20</c:v>
                </c:pt>
                <c:pt idx="37575">
                  <c:v>20</c:v>
                </c:pt>
                <c:pt idx="37576">
                  <c:v>12</c:v>
                </c:pt>
                <c:pt idx="37577">
                  <c:v>20</c:v>
                </c:pt>
                <c:pt idx="37578">
                  <c:v>16</c:v>
                </c:pt>
                <c:pt idx="37579">
                  <c:v>13</c:v>
                </c:pt>
                <c:pt idx="37580">
                  <c:v>13</c:v>
                </c:pt>
                <c:pt idx="37581">
                  <c:v>10</c:v>
                </c:pt>
                <c:pt idx="37582">
                  <c:v>15</c:v>
                </c:pt>
                <c:pt idx="37583">
                  <c:v>13</c:v>
                </c:pt>
                <c:pt idx="37584">
                  <c:v>20</c:v>
                </c:pt>
                <c:pt idx="37585">
                  <c:v>13</c:v>
                </c:pt>
                <c:pt idx="37586">
                  <c:v>17</c:v>
                </c:pt>
                <c:pt idx="37587">
                  <c:v>16</c:v>
                </c:pt>
                <c:pt idx="37588">
                  <c:v>20</c:v>
                </c:pt>
                <c:pt idx="37589">
                  <c:v>0</c:v>
                </c:pt>
                <c:pt idx="37590">
                  <c:v>18</c:v>
                </c:pt>
                <c:pt idx="37591">
                  <c:v>18</c:v>
                </c:pt>
                <c:pt idx="37592">
                  <c:v>20</c:v>
                </c:pt>
                <c:pt idx="37593">
                  <c:v>16</c:v>
                </c:pt>
                <c:pt idx="37594">
                  <c:v>0</c:v>
                </c:pt>
                <c:pt idx="37595">
                  <c:v>19</c:v>
                </c:pt>
                <c:pt idx="37596">
                  <c:v>13</c:v>
                </c:pt>
                <c:pt idx="37597">
                  <c:v>0</c:v>
                </c:pt>
                <c:pt idx="37598">
                  <c:v>16</c:v>
                </c:pt>
                <c:pt idx="37599">
                  <c:v>17</c:v>
                </c:pt>
                <c:pt idx="37600">
                  <c:v>20</c:v>
                </c:pt>
                <c:pt idx="37601">
                  <c:v>20</c:v>
                </c:pt>
                <c:pt idx="37602">
                  <c:v>14</c:v>
                </c:pt>
                <c:pt idx="37603">
                  <c:v>0</c:v>
                </c:pt>
                <c:pt idx="37604">
                  <c:v>14</c:v>
                </c:pt>
                <c:pt idx="37605">
                  <c:v>20</c:v>
                </c:pt>
                <c:pt idx="37606">
                  <c:v>20</c:v>
                </c:pt>
                <c:pt idx="37607">
                  <c:v>16</c:v>
                </c:pt>
                <c:pt idx="37608">
                  <c:v>20</c:v>
                </c:pt>
                <c:pt idx="37609">
                  <c:v>16</c:v>
                </c:pt>
                <c:pt idx="37610">
                  <c:v>16</c:v>
                </c:pt>
                <c:pt idx="37611">
                  <c:v>20</c:v>
                </c:pt>
                <c:pt idx="37612">
                  <c:v>16</c:v>
                </c:pt>
                <c:pt idx="37613">
                  <c:v>0</c:v>
                </c:pt>
                <c:pt idx="37614">
                  <c:v>16</c:v>
                </c:pt>
                <c:pt idx="37615">
                  <c:v>0</c:v>
                </c:pt>
                <c:pt idx="37616">
                  <c:v>19</c:v>
                </c:pt>
                <c:pt idx="37617">
                  <c:v>16</c:v>
                </c:pt>
                <c:pt idx="37618">
                  <c:v>10</c:v>
                </c:pt>
                <c:pt idx="37619">
                  <c:v>17</c:v>
                </c:pt>
                <c:pt idx="37620">
                  <c:v>15</c:v>
                </c:pt>
                <c:pt idx="37621">
                  <c:v>18</c:v>
                </c:pt>
                <c:pt idx="37622">
                  <c:v>15</c:v>
                </c:pt>
                <c:pt idx="37623">
                  <c:v>0</c:v>
                </c:pt>
                <c:pt idx="37624">
                  <c:v>19</c:v>
                </c:pt>
                <c:pt idx="37625">
                  <c:v>0</c:v>
                </c:pt>
                <c:pt idx="37626">
                  <c:v>19</c:v>
                </c:pt>
                <c:pt idx="37627">
                  <c:v>16</c:v>
                </c:pt>
                <c:pt idx="37628">
                  <c:v>17</c:v>
                </c:pt>
                <c:pt idx="37629">
                  <c:v>15</c:v>
                </c:pt>
                <c:pt idx="37630">
                  <c:v>19</c:v>
                </c:pt>
                <c:pt idx="37631">
                  <c:v>0</c:v>
                </c:pt>
                <c:pt idx="37632">
                  <c:v>14</c:v>
                </c:pt>
                <c:pt idx="37633">
                  <c:v>0</c:v>
                </c:pt>
                <c:pt idx="37634">
                  <c:v>18</c:v>
                </c:pt>
                <c:pt idx="37635">
                  <c:v>17</c:v>
                </c:pt>
                <c:pt idx="37636">
                  <c:v>20</c:v>
                </c:pt>
                <c:pt idx="37637">
                  <c:v>0</c:v>
                </c:pt>
                <c:pt idx="37638">
                  <c:v>20</c:v>
                </c:pt>
                <c:pt idx="37639">
                  <c:v>20</c:v>
                </c:pt>
                <c:pt idx="37640">
                  <c:v>16</c:v>
                </c:pt>
                <c:pt idx="37641">
                  <c:v>16</c:v>
                </c:pt>
                <c:pt idx="37642">
                  <c:v>20</c:v>
                </c:pt>
                <c:pt idx="37643">
                  <c:v>17</c:v>
                </c:pt>
                <c:pt idx="37644">
                  <c:v>12</c:v>
                </c:pt>
                <c:pt idx="37645">
                  <c:v>12</c:v>
                </c:pt>
                <c:pt idx="37646">
                  <c:v>14</c:v>
                </c:pt>
                <c:pt idx="37647">
                  <c:v>20</c:v>
                </c:pt>
                <c:pt idx="37648">
                  <c:v>17</c:v>
                </c:pt>
                <c:pt idx="37649">
                  <c:v>15</c:v>
                </c:pt>
                <c:pt idx="37650">
                  <c:v>20</c:v>
                </c:pt>
                <c:pt idx="37651">
                  <c:v>16</c:v>
                </c:pt>
                <c:pt idx="37652">
                  <c:v>20</c:v>
                </c:pt>
                <c:pt idx="37653">
                  <c:v>19</c:v>
                </c:pt>
                <c:pt idx="37654">
                  <c:v>17</c:v>
                </c:pt>
                <c:pt idx="37655">
                  <c:v>20</c:v>
                </c:pt>
                <c:pt idx="37656">
                  <c:v>17</c:v>
                </c:pt>
                <c:pt idx="37657">
                  <c:v>0</c:v>
                </c:pt>
                <c:pt idx="37658">
                  <c:v>14</c:v>
                </c:pt>
                <c:pt idx="37659">
                  <c:v>18</c:v>
                </c:pt>
                <c:pt idx="37660">
                  <c:v>20</c:v>
                </c:pt>
                <c:pt idx="37661">
                  <c:v>19</c:v>
                </c:pt>
                <c:pt idx="37662">
                  <c:v>19</c:v>
                </c:pt>
                <c:pt idx="37663">
                  <c:v>16</c:v>
                </c:pt>
                <c:pt idx="37664">
                  <c:v>16</c:v>
                </c:pt>
                <c:pt idx="37665">
                  <c:v>18</c:v>
                </c:pt>
                <c:pt idx="37666">
                  <c:v>20</c:v>
                </c:pt>
                <c:pt idx="37667">
                  <c:v>20</c:v>
                </c:pt>
                <c:pt idx="37668">
                  <c:v>20</c:v>
                </c:pt>
                <c:pt idx="37669">
                  <c:v>14</c:v>
                </c:pt>
                <c:pt idx="37670">
                  <c:v>14</c:v>
                </c:pt>
                <c:pt idx="37671">
                  <c:v>18</c:v>
                </c:pt>
                <c:pt idx="37672">
                  <c:v>17</c:v>
                </c:pt>
                <c:pt idx="37673">
                  <c:v>20</c:v>
                </c:pt>
                <c:pt idx="37674">
                  <c:v>20</c:v>
                </c:pt>
                <c:pt idx="37675">
                  <c:v>20</c:v>
                </c:pt>
                <c:pt idx="37676">
                  <c:v>11</c:v>
                </c:pt>
                <c:pt idx="37677">
                  <c:v>17</c:v>
                </c:pt>
                <c:pt idx="37678">
                  <c:v>20</c:v>
                </c:pt>
                <c:pt idx="37679">
                  <c:v>17</c:v>
                </c:pt>
                <c:pt idx="37680">
                  <c:v>15</c:v>
                </c:pt>
                <c:pt idx="37681">
                  <c:v>16</c:v>
                </c:pt>
                <c:pt idx="37682">
                  <c:v>16</c:v>
                </c:pt>
                <c:pt idx="37683">
                  <c:v>16</c:v>
                </c:pt>
                <c:pt idx="37684">
                  <c:v>14</c:v>
                </c:pt>
                <c:pt idx="37685">
                  <c:v>20</c:v>
                </c:pt>
                <c:pt idx="37686">
                  <c:v>15</c:v>
                </c:pt>
                <c:pt idx="37687">
                  <c:v>19</c:v>
                </c:pt>
                <c:pt idx="37688">
                  <c:v>20</c:v>
                </c:pt>
                <c:pt idx="37689">
                  <c:v>16</c:v>
                </c:pt>
                <c:pt idx="37690">
                  <c:v>17</c:v>
                </c:pt>
                <c:pt idx="37691">
                  <c:v>20</c:v>
                </c:pt>
                <c:pt idx="37692">
                  <c:v>16</c:v>
                </c:pt>
                <c:pt idx="37693">
                  <c:v>20</c:v>
                </c:pt>
                <c:pt idx="37694">
                  <c:v>19</c:v>
                </c:pt>
                <c:pt idx="37695">
                  <c:v>15</c:v>
                </c:pt>
                <c:pt idx="37696">
                  <c:v>20</c:v>
                </c:pt>
                <c:pt idx="37697">
                  <c:v>19</c:v>
                </c:pt>
                <c:pt idx="37698">
                  <c:v>18</c:v>
                </c:pt>
                <c:pt idx="37699">
                  <c:v>20</c:v>
                </c:pt>
                <c:pt idx="37700">
                  <c:v>8</c:v>
                </c:pt>
                <c:pt idx="37701">
                  <c:v>16</c:v>
                </c:pt>
                <c:pt idx="37702">
                  <c:v>20</c:v>
                </c:pt>
                <c:pt idx="37703">
                  <c:v>20</c:v>
                </c:pt>
                <c:pt idx="37704">
                  <c:v>20</c:v>
                </c:pt>
                <c:pt idx="37705">
                  <c:v>17</c:v>
                </c:pt>
                <c:pt idx="37706">
                  <c:v>16</c:v>
                </c:pt>
                <c:pt idx="37707">
                  <c:v>18</c:v>
                </c:pt>
                <c:pt idx="37708">
                  <c:v>19</c:v>
                </c:pt>
                <c:pt idx="37709">
                  <c:v>12</c:v>
                </c:pt>
                <c:pt idx="37710">
                  <c:v>16</c:v>
                </c:pt>
                <c:pt idx="37711">
                  <c:v>20</c:v>
                </c:pt>
                <c:pt idx="37712">
                  <c:v>20</c:v>
                </c:pt>
                <c:pt idx="37713">
                  <c:v>19</c:v>
                </c:pt>
                <c:pt idx="37714">
                  <c:v>20</c:v>
                </c:pt>
                <c:pt idx="37715">
                  <c:v>0</c:v>
                </c:pt>
                <c:pt idx="37716">
                  <c:v>18</c:v>
                </c:pt>
                <c:pt idx="37717">
                  <c:v>16</c:v>
                </c:pt>
                <c:pt idx="37718">
                  <c:v>15</c:v>
                </c:pt>
                <c:pt idx="37719">
                  <c:v>0</c:v>
                </c:pt>
                <c:pt idx="37720">
                  <c:v>20</c:v>
                </c:pt>
                <c:pt idx="37721">
                  <c:v>16</c:v>
                </c:pt>
                <c:pt idx="37722">
                  <c:v>19</c:v>
                </c:pt>
                <c:pt idx="37723">
                  <c:v>13</c:v>
                </c:pt>
                <c:pt idx="37724">
                  <c:v>16</c:v>
                </c:pt>
                <c:pt idx="37725">
                  <c:v>16</c:v>
                </c:pt>
                <c:pt idx="37726">
                  <c:v>19</c:v>
                </c:pt>
                <c:pt idx="37727">
                  <c:v>20</c:v>
                </c:pt>
                <c:pt idx="37728">
                  <c:v>20</c:v>
                </c:pt>
                <c:pt idx="37729">
                  <c:v>20</c:v>
                </c:pt>
                <c:pt idx="37730">
                  <c:v>20</c:v>
                </c:pt>
                <c:pt idx="37731">
                  <c:v>9</c:v>
                </c:pt>
                <c:pt idx="37732">
                  <c:v>19</c:v>
                </c:pt>
                <c:pt idx="37733">
                  <c:v>19</c:v>
                </c:pt>
                <c:pt idx="37734">
                  <c:v>13</c:v>
                </c:pt>
                <c:pt idx="37735">
                  <c:v>20</c:v>
                </c:pt>
                <c:pt idx="37736">
                  <c:v>16</c:v>
                </c:pt>
                <c:pt idx="37737">
                  <c:v>16</c:v>
                </c:pt>
                <c:pt idx="37738">
                  <c:v>13</c:v>
                </c:pt>
                <c:pt idx="37739">
                  <c:v>20</c:v>
                </c:pt>
                <c:pt idx="37740">
                  <c:v>19</c:v>
                </c:pt>
                <c:pt idx="37741">
                  <c:v>16</c:v>
                </c:pt>
                <c:pt idx="37742">
                  <c:v>12</c:v>
                </c:pt>
                <c:pt idx="37743">
                  <c:v>19</c:v>
                </c:pt>
                <c:pt idx="37744">
                  <c:v>19</c:v>
                </c:pt>
                <c:pt idx="37745">
                  <c:v>16</c:v>
                </c:pt>
                <c:pt idx="37746">
                  <c:v>16</c:v>
                </c:pt>
                <c:pt idx="37747">
                  <c:v>20</c:v>
                </c:pt>
                <c:pt idx="37748">
                  <c:v>14</c:v>
                </c:pt>
                <c:pt idx="37749">
                  <c:v>20</c:v>
                </c:pt>
                <c:pt idx="37750">
                  <c:v>20</c:v>
                </c:pt>
                <c:pt idx="37751">
                  <c:v>12</c:v>
                </c:pt>
                <c:pt idx="37752">
                  <c:v>19</c:v>
                </c:pt>
                <c:pt idx="37753">
                  <c:v>20</c:v>
                </c:pt>
                <c:pt idx="37754">
                  <c:v>19</c:v>
                </c:pt>
                <c:pt idx="37755">
                  <c:v>15</c:v>
                </c:pt>
                <c:pt idx="37756">
                  <c:v>19</c:v>
                </c:pt>
                <c:pt idx="37757">
                  <c:v>16</c:v>
                </c:pt>
                <c:pt idx="37758">
                  <c:v>18</c:v>
                </c:pt>
                <c:pt idx="37759">
                  <c:v>18</c:v>
                </c:pt>
                <c:pt idx="37760">
                  <c:v>13</c:v>
                </c:pt>
                <c:pt idx="37761">
                  <c:v>16</c:v>
                </c:pt>
                <c:pt idx="37762">
                  <c:v>16</c:v>
                </c:pt>
                <c:pt idx="37763">
                  <c:v>20</c:v>
                </c:pt>
                <c:pt idx="37764">
                  <c:v>16</c:v>
                </c:pt>
                <c:pt idx="37765">
                  <c:v>16</c:v>
                </c:pt>
                <c:pt idx="37766">
                  <c:v>16</c:v>
                </c:pt>
                <c:pt idx="37767">
                  <c:v>9</c:v>
                </c:pt>
                <c:pt idx="37768">
                  <c:v>16</c:v>
                </c:pt>
                <c:pt idx="37769">
                  <c:v>20</c:v>
                </c:pt>
                <c:pt idx="37770">
                  <c:v>5</c:v>
                </c:pt>
                <c:pt idx="37771">
                  <c:v>19</c:v>
                </c:pt>
                <c:pt idx="37772">
                  <c:v>16</c:v>
                </c:pt>
                <c:pt idx="37773">
                  <c:v>16</c:v>
                </c:pt>
                <c:pt idx="37774">
                  <c:v>20</c:v>
                </c:pt>
                <c:pt idx="37775">
                  <c:v>20</c:v>
                </c:pt>
                <c:pt idx="37776">
                  <c:v>12</c:v>
                </c:pt>
                <c:pt idx="37777">
                  <c:v>19</c:v>
                </c:pt>
                <c:pt idx="37778">
                  <c:v>16</c:v>
                </c:pt>
                <c:pt idx="37779">
                  <c:v>18</c:v>
                </c:pt>
                <c:pt idx="37780">
                  <c:v>16</c:v>
                </c:pt>
                <c:pt idx="37781">
                  <c:v>16</c:v>
                </c:pt>
                <c:pt idx="37782">
                  <c:v>20</c:v>
                </c:pt>
                <c:pt idx="37783">
                  <c:v>8</c:v>
                </c:pt>
                <c:pt idx="37784">
                  <c:v>16</c:v>
                </c:pt>
                <c:pt idx="37785">
                  <c:v>16</c:v>
                </c:pt>
                <c:pt idx="37786">
                  <c:v>20</c:v>
                </c:pt>
                <c:pt idx="37787">
                  <c:v>14</c:v>
                </c:pt>
                <c:pt idx="37788">
                  <c:v>20</c:v>
                </c:pt>
                <c:pt idx="37789">
                  <c:v>15</c:v>
                </c:pt>
                <c:pt idx="37790">
                  <c:v>17</c:v>
                </c:pt>
                <c:pt idx="37791">
                  <c:v>15</c:v>
                </c:pt>
                <c:pt idx="37792">
                  <c:v>20</c:v>
                </c:pt>
                <c:pt idx="37793">
                  <c:v>18</c:v>
                </c:pt>
                <c:pt idx="37794">
                  <c:v>20</c:v>
                </c:pt>
                <c:pt idx="37795">
                  <c:v>15</c:v>
                </c:pt>
                <c:pt idx="37796">
                  <c:v>15</c:v>
                </c:pt>
                <c:pt idx="37797">
                  <c:v>15</c:v>
                </c:pt>
                <c:pt idx="37798">
                  <c:v>7</c:v>
                </c:pt>
                <c:pt idx="37799">
                  <c:v>18</c:v>
                </c:pt>
                <c:pt idx="37800">
                  <c:v>18</c:v>
                </c:pt>
                <c:pt idx="37801">
                  <c:v>16</c:v>
                </c:pt>
                <c:pt idx="37802">
                  <c:v>0</c:v>
                </c:pt>
                <c:pt idx="37803">
                  <c:v>16</c:v>
                </c:pt>
                <c:pt idx="37804">
                  <c:v>15</c:v>
                </c:pt>
                <c:pt idx="37805">
                  <c:v>20</c:v>
                </c:pt>
                <c:pt idx="37806">
                  <c:v>14</c:v>
                </c:pt>
                <c:pt idx="37807">
                  <c:v>0</c:v>
                </c:pt>
                <c:pt idx="37808">
                  <c:v>20</c:v>
                </c:pt>
                <c:pt idx="37809">
                  <c:v>19</c:v>
                </c:pt>
                <c:pt idx="37810">
                  <c:v>20</c:v>
                </c:pt>
                <c:pt idx="37811">
                  <c:v>15</c:v>
                </c:pt>
                <c:pt idx="37812">
                  <c:v>20</c:v>
                </c:pt>
                <c:pt idx="37813">
                  <c:v>15</c:v>
                </c:pt>
                <c:pt idx="37814">
                  <c:v>0</c:v>
                </c:pt>
                <c:pt idx="37815">
                  <c:v>16</c:v>
                </c:pt>
                <c:pt idx="37816">
                  <c:v>15</c:v>
                </c:pt>
                <c:pt idx="37817">
                  <c:v>11</c:v>
                </c:pt>
                <c:pt idx="37818">
                  <c:v>10</c:v>
                </c:pt>
                <c:pt idx="37819">
                  <c:v>16</c:v>
                </c:pt>
                <c:pt idx="37820">
                  <c:v>19</c:v>
                </c:pt>
                <c:pt idx="37821">
                  <c:v>17</c:v>
                </c:pt>
                <c:pt idx="37822">
                  <c:v>20</c:v>
                </c:pt>
                <c:pt idx="37823">
                  <c:v>16</c:v>
                </c:pt>
                <c:pt idx="37824">
                  <c:v>20</c:v>
                </c:pt>
                <c:pt idx="37825">
                  <c:v>20</c:v>
                </c:pt>
                <c:pt idx="37826">
                  <c:v>20</c:v>
                </c:pt>
                <c:pt idx="37827">
                  <c:v>18</c:v>
                </c:pt>
                <c:pt idx="37828">
                  <c:v>18</c:v>
                </c:pt>
                <c:pt idx="37829">
                  <c:v>0</c:v>
                </c:pt>
                <c:pt idx="37830">
                  <c:v>0</c:v>
                </c:pt>
                <c:pt idx="37831">
                  <c:v>16</c:v>
                </c:pt>
                <c:pt idx="37832">
                  <c:v>16</c:v>
                </c:pt>
                <c:pt idx="37833">
                  <c:v>16</c:v>
                </c:pt>
                <c:pt idx="37834">
                  <c:v>16</c:v>
                </c:pt>
                <c:pt idx="37835">
                  <c:v>14</c:v>
                </c:pt>
                <c:pt idx="37836">
                  <c:v>14</c:v>
                </c:pt>
                <c:pt idx="37837">
                  <c:v>20</c:v>
                </c:pt>
                <c:pt idx="37838">
                  <c:v>10</c:v>
                </c:pt>
                <c:pt idx="37839">
                  <c:v>17</c:v>
                </c:pt>
                <c:pt idx="37840">
                  <c:v>16</c:v>
                </c:pt>
                <c:pt idx="37841">
                  <c:v>8</c:v>
                </c:pt>
                <c:pt idx="37842">
                  <c:v>15</c:v>
                </c:pt>
                <c:pt idx="37843">
                  <c:v>15</c:v>
                </c:pt>
                <c:pt idx="37844">
                  <c:v>16</c:v>
                </c:pt>
                <c:pt idx="37845">
                  <c:v>6</c:v>
                </c:pt>
                <c:pt idx="37846">
                  <c:v>18</c:v>
                </c:pt>
                <c:pt idx="37847">
                  <c:v>19</c:v>
                </c:pt>
                <c:pt idx="37848">
                  <c:v>16</c:v>
                </c:pt>
                <c:pt idx="37849">
                  <c:v>16</c:v>
                </c:pt>
                <c:pt idx="37850">
                  <c:v>13</c:v>
                </c:pt>
                <c:pt idx="37851">
                  <c:v>14</c:v>
                </c:pt>
                <c:pt idx="37852">
                  <c:v>19</c:v>
                </c:pt>
                <c:pt idx="37853">
                  <c:v>20</c:v>
                </c:pt>
                <c:pt idx="37854">
                  <c:v>16</c:v>
                </c:pt>
                <c:pt idx="37855">
                  <c:v>16</c:v>
                </c:pt>
                <c:pt idx="37856">
                  <c:v>18</c:v>
                </c:pt>
                <c:pt idx="37857">
                  <c:v>17</c:v>
                </c:pt>
                <c:pt idx="37858">
                  <c:v>20</c:v>
                </c:pt>
                <c:pt idx="37859">
                  <c:v>19</c:v>
                </c:pt>
                <c:pt idx="37860">
                  <c:v>15</c:v>
                </c:pt>
                <c:pt idx="37861">
                  <c:v>17</c:v>
                </c:pt>
                <c:pt idx="37862">
                  <c:v>19</c:v>
                </c:pt>
                <c:pt idx="37863">
                  <c:v>18</c:v>
                </c:pt>
                <c:pt idx="37864">
                  <c:v>17</c:v>
                </c:pt>
                <c:pt idx="37865">
                  <c:v>12</c:v>
                </c:pt>
                <c:pt idx="37866">
                  <c:v>16</c:v>
                </c:pt>
                <c:pt idx="37867">
                  <c:v>16</c:v>
                </c:pt>
                <c:pt idx="37868">
                  <c:v>19</c:v>
                </c:pt>
                <c:pt idx="37869">
                  <c:v>19</c:v>
                </c:pt>
                <c:pt idx="37870">
                  <c:v>20</c:v>
                </c:pt>
                <c:pt idx="37871">
                  <c:v>20</c:v>
                </c:pt>
                <c:pt idx="37872">
                  <c:v>0</c:v>
                </c:pt>
                <c:pt idx="37873">
                  <c:v>20</c:v>
                </c:pt>
                <c:pt idx="37874">
                  <c:v>16</c:v>
                </c:pt>
                <c:pt idx="37875">
                  <c:v>20</c:v>
                </c:pt>
                <c:pt idx="37876">
                  <c:v>0</c:v>
                </c:pt>
                <c:pt idx="37877">
                  <c:v>19</c:v>
                </c:pt>
                <c:pt idx="37878">
                  <c:v>14</c:v>
                </c:pt>
                <c:pt idx="37879">
                  <c:v>16</c:v>
                </c:pt>
                <c:pt idx="37880">
                  <c:v>17</c:v>
                </c:pt>
                <c:pt idx="37881">
                  <c:v>16</c:v>
                </c:pt>
                <c:pt idx="37882">
                  <c:v>20</c:v>
                </c:pt>
                <c:pt idx="37883">
                  <c:v>20</c:v>
                </c:pt>
                <c:pt idx="37884">
                  <c:v>20</c:v>
                </c:pt>
                <c:pt idx="37885">
                  <c:v>12</c:v>
                </c:pt>
                <c:pt idx="37886">
                  <c:v>18</c:v>
                </c:pt>
                <c:pt idx="37887">
                  <c:v>16</c:v>
                </c:pt>
                <c:pt idx="37888">
                  <c:v>18</c:v>
                </c:pt>
                <c:pt idx="37889">
                  <c:v>19</c:v>
                </c:pt>
                <c:pt idx="37890">
                  <c:v>20</c:v>
                </c:pt>
                <c:pt idx="37891">
                  <c:v>20</c:v>
                </c:pt>
                <c:pt idx="37892">
                  <c:v>16</c:v>
                </c:pt>
                <c:pt idx="37893">
                  <c:v>16</c:v>
                </c:pt>
                <c:pt idx="37894">
                  <c:v>18</c:v>
                </c:pt>
                <c:pt idx="37895">
                  <c:v>15</c:v>
                </c:pt>
                <c:pt idx="37896">
                  <c:v>20</c:v>
                </c:pt>
                <c:pt idx="37897">
                  <c:v>16</c:v>
                </c:pt>
                <c:pt idx="37898">
                  <c:v>18</c:v>
                </c:pt>
                <c:pt idx="37899">
                  <c:v>16</c:v>
                </c:pt>
                <c:pt idx="37900">
                  <c:v>18</c:v>
                </c:pt>
                <c:pt idx="37901">
                  <c:v>17</c:v>
                </c:pt>
                <c:pt idx="37902">
                  <c:v>14</c:v>
                </c:pt>
                <c:pt idx="37903">
                  <c:v>0</c:v>
                </c:pt>
                <c:pt idx="37904">
                  <c:v>17</c:v>
                </c:pt>
                <c:pt idx="37905">
                  <c:v>18</c:v>
                </c:pt>
                <c:pt idx="37906">
                  <c:v>20</c:v>
                </c:pt>
                <c:pt idx="37907">
                  <c:v>0</c:v>
                </c:pt>
                <c:pt idx="37908">
                  <c:v>18</c:v>
                </c:pt>
                <c:pt idx="37909">
                  <c:v>15</c:v>
                </c:pt>
                <c:pt idx="37910">
                  <c:v>20</c:v>
                </c:pt>
                <c:pt idx="37911">
                  <c:v>19</c:v>
                </c:pt>
                <c:pt idx="37912">
                  <c:v>19</c:v>
                </c:pt>
                <c:pt idx="37913">
                  <c:v>16</c:v>
                </c:pt>
                <c:pt idx="37914">
                  <c:v>18</c:v>
                </c:pt>
                <c:pt idx="37915">
                  <c:v>0</c:v>
                </c:pt>
                <c:pt idx="37916">
                  <c:v>19</c:v>
                </c:pt>
                <c:pt idx="37917">
                  <c:v>16</c:v>
                </c:pt>
                <c:pt idx="37918">
                  <c:v>17</c:v>
                </c:pt>
                <c:pt idx="37919">
                  <c:v>8</c:v>
                </c:pt>
                <c:pt idx="37920">
                  <c:v>20</c:v>
                </c:pt>
                <c:pt idx="37921">
                  <c:v>17</c:v>
                </c:pt>
                <c:pt idx="37922">
                  <c:v>14</c:v>
                </c:pt>
                <c:pt idx="37923">
                  <c:v>20</c:v>
                </c:pt>
                <c:pt idx="37924">
                  <c:v>0</c:v>
                </c:pt>
                <c:pt idx="37925">
                  <c:v>20</c:v>
                </c:pt>
                <c:pt idx="37926">
                  <c:v>20</c:v>
                </c:pt>
                <c:pt idx="37927">
                  <c:v>17</c:v>
                </c:pt>
                <c:pt idx="37928">
                  <c:v>19</c:v>
                </c:pt>
                <c:pt idx="37929">
                  <c:v>12</c:v>
                </c:pt>
                <c:pt idx="37930">
                  <c:v>16</c:v>
                </c:pt>
                <c:pt idx="37931">
                  <c:v>20</c:v>
                </c:pt>
                <c:pt idx="37932">
                  <c:v>16</c:v>
                </c:pt>
                <c:pt idx="37933">
                  <c:v>15</c:v>
                </c:pt>
                <c:pt idx="37934">
                  <c:v>20</c:v>
                </c:pt>
                <c:pt idx="37935">
                  <c:v>20</c:v>
                </c:pt>
                <c:pt idx="37936">
                  <c:v>20</c:v>
                </c:pt>
                <c:pt idx="37937">
                  <c:v>4</c:v>
                </c:pt>
                <c:pt idx="37938">
                  <c:v>16</c:v>
                </c:pt>
                <c:pt idx="37939">
                  <c:v>19</c:v>
                </c:pt>
                <c:pt idx="37940">
                  <c:v>20</c:v>
                </c:pt>
                <c:pt idx="37941">
                  <c:v>17</c:v>
                </c:pt>
                <c:pt idx="37942">
                  <c:v>20</c:v>
                </c:pt>
                <c:pt idx="37943">
                  <c:v>20</c:v>
                </c:pt>
                <c:pt idx="37944">
                  <c:v>16</c:v>
                </c:pt>
                <c:pt idx="37945">
                  <c:v>16</c:v>
                </c:pt>
                <c:pt idx="37946">
                  <c:v>18</c:v>
                </c:pt>
                <c:pt idx="37947">
                  <c:v>14</c:v>
                </c:pt>
                <c:pt idx="37948">
                  <c:v>13</c:v>
                </c:pt>
                <c:pt idx="37949">
                  <c:v>16</c:v>
                </c:pt>
                <c:pt idx="37950">
                  <c:v>20</c:v>
                </c:pt>
                <c:pt idx="37951">
                  <c:v>16</c:v>
                </c:pt>
                <c:pt idx="37952">
                  <c:v>16</c:v>
                </c:pt>
                <c:pt idx="37953">
                  <c:v>20</c:v>
                </c:pt>
                <c:pt idx="37954">
                  <c:v>14</c:v>
                </c:pt>
                <c:pt idx="37955">
                  <c:v>16</c:v>
                </c:pt>
                <c:pt idx="37956">
                  <c:v>0</c:v>
                </c:pt>
                <c:pt idx="37957">
                  <c:v>12</c:v>
                </c:pt>
                <c:pt idx="37958">
                  <c:v>20</c:v>
                </c:pt>
                <c:pt idx="37959">
                  <c:v>0</c:v>
                </c:pt>
                <c:pt idx="37960">
                  <c:v>16</c:v>
                </c:pt>
                <c:pt idx="37961">
                  <c:v>20</c:v>
                </c:pt>
                <c:pt idx="37962">
                  <c:v>20</c:v>
                </c:pt>
                <c:pt idx="37963">
                  <c:v>20</c:v>
                </c:pt>
                <c:pt idx="37964">
                  <c:v>18</c:v>
                </c:pt>
                <c:pt idx="37965">
                  <c:v>12</c:v>
                </c:pt>
                <c:pt idx="37966">
                  <c:v>20</c:v>
                </c:pt>
                <c:pt idx="37967">
                  <c:v>19</c:v>
                </c:pt>
                <c:pt idx="37968">
                  <c:v>20</c:v>
                </c:pt>
                <c:pt idx="37969">
                  <c:v>16</c:v>
                </c:pt>
                <c:pt idx="37970">
                  <c:v>19</c:v>
                </c:pt>
                <c:pt idx="37971">
                  <c:v>18</c:v>
                </c:pt>
                <c:pt idx="37972">
                  <c:v>20</c:v>
                </c:pt>
                <c:pt idx="37973">
                  <c:v>16</c:v>
                </c:pt>
                <c:pt idx="37974">
                  <c:v>20</c:v>
                </c:pt>
                <c:pt idx="37975">
                  <c:v>11</c:v>
                </c:pt>
                <c:pt idx="37976">
                  <c:v>16</c:v>
                </c:pt>
                <c:pt idx="37977">
                  <c:v>18</c:v>
                </c:pt>
                <c:pt idx="37978">
                  <c:v>20</c:v>
                </c:pt>
                <c:pt idx="37979">
                  <c:v>4</c:v>
                </c:pt>
                <c:pt idx="37980">
                  <c:v>16</c:v>
                </c:pt>
                <c:pt idx="37981">
                  <c:v>16</c:v>
                </c:pt>
                <c:pt idx="37982">
                  <c:v>16</c:v>
                </c:pt>
                <c:pt idx="37983">
                  <c:v>20</c:v>
                </c:pt>
                <c:pt idx="37984">
                  <c:v>12</c:v>
                </c:pt>
                <c:pt idx="37985">
                  <c:v>16</c:v>
                </c:pt>
                <c:pt idx="37986">
                  <c:v>16</c:v>
                </c:pt>
                <c:pt idx="37987">
                  <c:v>0</c:v>
                </c:pt>
                <c:pt idx="37988">
                  <c:v>8</c:v>
                </c:pt>
                <c:pt idx="37989">
                  <c:v>16</c:v>
                </c:pt>
                <c:pt idx="37990">
                  <c:v>17</c:v>
                </c:pt>
                <c:pt idx="37991">
                  <c:v>18</c:v>
                </c:pt>
                <c:pt idx="37992">
                  <c:v>19</c:v>
                </c:pt>
                <c:pt idx="37993">
                  <c:v>15</c:v>
                </c:pt>
                <c:pt idx="37994">
                  <c:v>16</c:v>
                </c:pt>
                <c:pt idx="37995">
                  <c:v>20</c:v>
                </c:pt>
                <c:pt idx="37996">
                  <c:v>18</c:v>
                </c:pt>
                <c:pt idx="37997">
                  <c:v>19</c:v>
                </c:pt>
                <c:pt idx="37998">
                  <c:v>17</c:v>
                </c:pt>
                <c:pt idx="37999">
                  <c:v>20</c:v>
                </c:pt>
                <c:pt idx="38000">
                  <c:v>16</c:v>
                </c:pt>
                <c:pt idx="38001">
                  <c:v>17</c:v>
                </c:pt>
                <c:pt idx="38002">
                  <c:v>20</c:v>
                </c:pt>
                <c:pt idx="38003">
                  <c:v>13</c:v>
                </c:pt>
                <c:pt idx="38004">
                  <c:v>17</c:v>
                </c:pt>
                <c:pt idx="38005">
                  <c:v>14</c:v>
                </c:pt>
                <c:pt idx="38006">
                  <c:v>0</c:v>
                </c:pt>
                <c:pt idx="38007">
                  <c:v>15</c:v>
                </c:pt>
                <c:pt idx="38008">
                  <c:v>18</c:v>
                </c:pt>
                <c:pt idx="38009">
                  <c:v>20</c:v>
                </c:pt>
                <c:pt idx="38010">
                  <c:v>0</c:v>
                </c:pt>
                <c:pt idx="38011">
                  <c:v>20</c:v>
                </c:pt>
                <c:pt idx="38012">
                  <c:v>0</c:v>
                </c:pt>
                <c:pt idx="38013">
                  <c:v>0</c:v>
                </c:pt>
                <c:pt idx="38014">
                  <c:v>20</c:v>
                </c:pt>
                <c:pt idx="38015">
                  <c:v>20</c:v>
                </c:pt>
                <c:pt idx="38016">
                  <c:v>19</c:v>
                </c:pt>
                <c:pt idx="38017">
                  <c:v>18</c:v>
                </c:pt>
                <c:pt idx="38018">
                  <c:v>0</c:v>
                </c:pt>
                <c:pt idx="38019">
                  <c:v>20</c:v>
                </c:pt>
                <c:pt idx="38020">
                  <c:v>18</c:v>
                </c:pt>
                <c:pt idx="38021">
                  <c:v>19</c:v>
                </c:pt>
                <c:pt idx="38022">
                  <c:v>16</c:v>
                </c:pt>
                <c:pt idx="38023">
                  <c:v>20</c:v>
                </c:pt>
                <c:pt idx="38024">
                  <c:v>16</c:v>
                </c:pt>
                <c:pt idx="38025">
                  <c:v>20</c:v>
                </c:pt>
                <c:pt idx="38026">
                  <c:v>17</c:v>
                </c:pt>
                <c:pt idx="38027">
                  <c:v>20</c:v>
                </c:pt>
                <c:pt idx="38028">
                  <c:v>16</c:v>
                </c:pt>
                <c:pt idx="38029">
                  <c:v>20</c:v>
                </c:pt>
                <c:pt idx="38030">
                  <c:v>13</c:v>
                </c:pt>
                <c:pt idx="38031">
                  <c:v>13</c:v>
                </c:pt>
                <c:pt idx="38032">
                  <c:v>15</c:v>
                </c:pt>
                <c:pt idx="38033">
                  <c:v>20</c:v>
                </c:pt>
                <c:pt idx="38034">
                  <c:v>0</c:v>
                </c:pt>
                <c:pt idx="38035">
                  <c:v>16</c:v>
                </c:pt>
                <c:pt idx="38036">
                  <c:v>20</c:v>
                </c:pt>
                <c:pt idx="38037">
                  <c:v>0</c:v>
                </c:pt>
                <c:pt idx="38038">
                  <c:v>18</c:v>
                </c:pt>
                <c:pt idx="38039">
                  <c:v>11</c:v>
                </c:pt>
                <c:pt idx="38040">
                  <c:v>20</c:v>
                </c:pt>
                <c:pt idx="38041">
                  <c:v>20</c:v>
                </c:pt>
                <c:pt idx="38042">
                  <c:v>20</c:v>
                </c:pt>
                <c:pt idx="38043">
                  <c:v>19</c:v>
                </c:pt>
                <c:pt idx="38044">
                  <c:v>20</c:v>
                </c:pt>
                <c:pt idx="38045">
                  <c:v>20</c:v>
                </c:pt>
                <c:pt idx="38046">
                  <c:v>18</c:v>
                </c:pt>
                <c:pt idx="38047">
                  <c:v>18</c:v>
                </c:pt>
                <c:pt idx="38048">
                  <c:v>16</c:v>
                </c:pt>
                <c:pt idx="38049">
                  <c:v>16</c:v>
                </c:pt>
                <c:pt idx="38050">
                  <c:v>8</c:v>
                </c:pt>
                <c:pt idx="38051">
                  <c:v>16</c:v>
                </c:pt>
                <c:pt idx="38052">
                  <c:v>16</c:v>
                </c:pt>
                <c:pt idx="38053">
                  <c:v>10</c:v>
                </c:pt>
                <c:pt idx="38054">
                  <c:v>16</c:v>
                </c:pt>
                <c:pt idx="38055">
                  <c:v>14</c:v>
                </c:pt>
                <c:pt idx="38056">
                  <c:v>16</c:v>
                </c:pt>
                <c:pt idx="38057">
                  <c:v>16</c:v>
                </c:pt>
                <c:pt idx="38058">
                  <c:v>20</c:v>
                </c:pt>
                <c:pt idx="38059">
                  <c:v>16</c:v>
                </c:pt>
                <c:pt idx="38060">
                  <c:v>18</c:v>
                </c:pt>
                <c:pt idx="38061">
                  <c:v>12</c:v>
                </c:pt>
                <c:pt idx="38062">
                  <c:v>15</c:v>
                </c:pt>
                <c:pt idx="38063">
                  <c:v>12</c:v>
                </c:pt>
                <c:pt idx="38064">
                  <c:v>17</c:v>
                </c:pt>
                <c:pt idx="38065">
                  <c:v>20</c:v>
                </c:pt>
                <c:pt idx="38066">
                  <c:v>18</c:v>
                </c:pt>
                <c:pt idx="38067">
                  <c:v>19</c:v>
                </c:pt>
                <c:pt idx="38068">
                  <c:v>16</c:v>
                </c:pt>
                <c:pt idx="38069">
                  <c:v>16</c:v>
                </c:pt>
                <c:pt idx="38070">
                  <c:v>14</c:v>
                </c:pt>
                <c:pt idx="38071">
                  <c:v>18</c:v>
                </c:pt>
                <c:pt idx="38072">
                  <c:v>13</c:v>
                </c:pt>
                <c:pt idx="38073">
                  <c:v>5</c:v>
                </c:pt>
                <c:pt idx="38074">
                  <c:v>16</c:v>
                </c:pt>
                <c:pt idx="38075">
                  <c:v>16</c:v>
                </c:pt>
                <c:pt idx="38076">
                  <c:v>18</c:v>
                </c:pt>
                <c:pt idx="38077">
                  <c:v>15</c:v>
                </c:pt>
                <c:pt idx="38078">
                  <c:v>13</c:v>
                </c:pt>
                <c:pt idx="38079">
                  <c:v>16</c:v>
                </c:pt>
                <c:pt idx="38080">
                  <c:v>13</c:v>
                </c:pt>
                <c:pt idx="38081">
                  <c:v>16</c:v>
                </c:pt>
                <c:pt idx="38082">
                  <c:v>17</c:v>
                </c:pt>
                <c:pt idx="38083">
                  <c:v>17</c:v>
                </c:pt>
                <c:pt idx="38084">
                  <c:v>15</c:v>
                </c:pt>
                <c:pt idx="38085">
                  <c:v>16</c:v>
                </c:pt>
                <c:pt idx="38086">
                  <c:v>20</c:v>
                </c:pt>
                <c:pt idx="38087">
                  <c:v>19</c:v>
                </c:pt>
                <c:pt idx="38088">
                  <c:v>11</c:v>
                </c:pt>
                <c:pt idx="38089">
                  <c:v>0</c:v>
                </c:pt>
                <c:pt idx="38090">
                  <c:v>16</c:v>
                </c:pt>
                <c:pt idx="38091">
                  <c:v>16</c:v>
                </c:pt>
                <c:pt idx="38092">
                  <c:v>16</c:v>
                </c:pt>
                <c:pt idx="38093">
                  <c:v>16</c:v>
                </c:pt>
                <c:pt idx="38094">
                  <c:v>20</c:v>
                </c:pt>
                <c:pt idx="38095">
                  <c:v>18</c:v>
                </c:pt>
                <c:pt idx="38096">
                  <c:v>13</c:v>
                </c:pt>
                <c:pt idx="38097">
                  <c:v>14</c:v>
                </c:pt>
                <c:pt idx="38098">
                  <c:v>16</c:v>
                </c:pt>
                <c:pt idx="38099">
                  <c:v>20</c:v>
                </c:pt>
                <c:pt idx="38100">
                  <c:v>0</c:v>
                </c:pt>
                <c:pt idx="38101">
                  <c:v>15</c:v>
                </c:pt>
                <c:pt idx="38102">
                  <c:v>19</c:v>
                </c:pt>
                <c:pt idx="38103">
                  <c:v>19</c:v>
                </c:pt>
                <c:pt idx="38104">
                  <c:v>20</c:v>
                </c:pt>
                <c:pt idx="38105">
                  <c:v>19</c:v>
                </c:pt>
                <c:pt idx="38106">
                  <c:v>0</c:v>
                </c:pt>
                <c:pt idx="38107">
                  <c:v>0</c:v>
                </c:pt>
                <c:pt idx="38108">
                  <c:v>0</c:v>
                </c:pt>
                <c:pt idx="38109">
                  <c:v>18</c:v>
                </c:pt>
                <c:pt idx="38110">
                  <c:v>16</c:v>
                </c:pt>
                <c:pt idx="38111">
                  <c:v>19</c:v>
                </c:pt>
                <c:pt idx="38112">
                  <c:v>20</c:v>
                </c:pt>
                <c:pt idx="38113">
                  <c:v>20</c:v>
                </c:pt>
                <c:pt idx="38114">
                  <c:v>20</c:v>
                </c:pt>
                <c:pt idx="38115">
                  <c:v>0</c:v>
                </c:pt>
                <c:pt idx="38116">
                  <c:v>20</c:v>
                </c:pt>
                <c:pt idx="38117">
                  <c:v>0</c:v>
                </c:pt>
                <c:pt idx="38118">
                  <c:v>20</c:v>
                </c:pt>
                <c:pt idx="38119">
                  <c:v>0</c:v>
                </c:pt>
                <c:pt idx="38120">
                  <c:v>20</c:v>
                </c:pt>
                <c:pt idx="38121">
                  <c:v>20</c:v>
                </c:pt>
                <c:pt idx="38122">
                  <c:v>20</c:v>
                </c:pt>
                <c:pt idx="38123">
                  <c:v>20</c:v>
                </c:pt>
                <c:pt idx="38124">
                  <c:v>20</c:v>
                </c:pt>
                <c:pt idx="38125">
                  <c:v>16</c:v>
                </c:pt>
                <c:pt idx="38126">
                  <c:v>16</c:v>
                </c:pt>
                <c:pt idx="38127">
                  <c:v>20</c:v>
                </c:pt>
                <c:pt idx="38128">
                  <c:v>20</c:v>
                </c:pt>
                <c:pt idx="38129">
                  <c:v>16</c:v>
                </c:pt>
                <c:pt idx="38130">
                  <c:v>16</c:v>
                </c:pt>
                <c:pt idx="38131">
                  <c:v>0</c:v>
                </c:pt>
                <c:pt idx="38132">
                  <c:v>20</c:v>
                </c:pt>
                <c:pt idx="38133">
                  <c:v>0</c:v>
                </c:pt>
                <c:pt idx="38134">
                  <c:v>16</c:v>
                </c:pt>
                <c:pt idx="38135">
                  <c:v>20</c:v>
                </c:pt>
                <c:pt idx="38136">
                  <c:v>16</c:v>
                </c:pt>
                <c:pt idx="38137">
                  <c:v>19</c:v>
                </c:pt>
                <c:pt idx="38138">
                  <c:v>20</c:v>
                </c:pt>
                <c:pt idx="38139">
                  <c:v>17</c:v>
                </c:pt>
                <c:pt idx="38140">
                  <c:v>10</c:v>
                </c:pt>
                <c:pt idx="38141">
                  <c:v>18</c:v>
                </c:pt>
                <c:pt idx="38142">
                  <c:v>18</c:v>
                </c:pt>
                <c:pt idx="38143">
                  <c:v>20</c:v>
                </c:pt>
                <c:pt idx="38144">
                  <c:v>20</c:v>
                </c:pt>
                <c:pt idx="38145">
                  <c:v>16</c:v>
                </c:pt>
                <c:pt idx="38146">
                  <c:v>17</c:v>
                </c:pt>
                <c:pt idx="38147">
                  <c:v>16</c:v>
                </c:pt>
                <c:pt idx="38148">
                  <c:v>12</c:v>
                </c:pt>
                <c:pt idx="38149">
                  <c:v>20</c:v>
                </c:pt>
                <c:pt idx="38150">
                  <c:v>17</c:v>
                </c:pt>
                <c:pt idx="38151">
                  <c:v>16</c:v>
                </c:pt>
                <c:pt idx="38152">
                  <c:v>0</c:v>
                </c:pt>
                <c:pt idx="38153">
                  <c:v>20</c:v>
                </c:pt>
                <c:pt idx="38154">
                  <c:v>19</c:v>
                </c:pt>
                <c:pt idx="38155">
                  <c:v>16</c:v>
                </c:pt>
                <c:pt idx="38156">
                  <c:v>17</c:v>
                </c:pt>
                <c:pt idx="38157">
                  <c:v>16</c:v>
                </c:pt>
                <c:pt idx="38158">
                  <c:v>20</c:v>
                </c:pt>
                <c:pt idx="38159">
                  <c:v>18</c:v>
                </c:pt>
                <c:pt idx="38160">
                  <c:v>10</c:v>
                </c:pt>
                <c:pt idx="38161">
                  <c:v>18</c:v>
                </c:pt>
                <c:pt idx="38162">
                  <c:v>12</c:v>
                </c:pt>
                <c:pt idx="38163">
                  <c:v>0</c:v>
                </c:pt>
                <c:pt idx="38164">
                  <c:v>13</c:v>
                </c:pt>
                <c:pt idx="38165">
                  <c:v>17</c:v>
                </c:pt>
                <c:pt idx="38166">
                  <c:v>20</c:v>
                </c:pt>
                <c:pt idx="38167">
                  <c:v>16</c:v>
                </c:pt>
                <c:pt idx="38168">
                  <c:v>16</c:v>
                </c:pt>
                <c:pt idx="38169">
                  <c:v>20</c:v>
                </c:pt>
                <c:pt idx="38170">
                  <c:v>20</c:v>
                </c:pt>
                <c:pt idx="38171">
                  <c:v>14</c:v>
                </c:pt>
                <c:pt idx="38172">
                  <c:v>14</c:v>
                </c:pt>
                <c:pt idx="38173">
                  <c:v>15</c:v>
                </c:pt>
                <c:pt idx="38174">
                  <c:v>0</c:v>
                </c:pt>
                <c:pt idx="38175">
                  <c:v>20</c:v>
                </c:pt>
                <c:pt idx="38176">
                  <c:v>18</c:v>
                </c:pt>
                <c:pt idx="38177">
                  <c:v>20</c:v>
                </c:pt>
                <c:pt idx="38178">
                  <c:v>20</c:v>
                </c:pt>
                <c:pt idx="38179">
                  <c:v>12</c:v>
                </c:pt>
                <c:pt idx="38180">
                  <c:v>20</c:v>
                </c:pt>
                <c:pt idx="38181">
                  <c:v>16</c:v>
                </c:pt>
                <c:pt idx="38182">
                  <c:v>0</c:v>
                </c:pt>
                <c:pt idx="38183">
                  <c:v>19</c:v>
                </c:pt>
                <c:pt idx="38184">
                  <c:v>20</c:v>
                </c:pt>
                <c:pt idx="38185">
                  <c:v>12</c:v>
                </c:pt>
                <c:pt idx="38186">
                  <c:v>20</c:v>
                </c:pt>
                <c:pt idx="38187">
                  <c:v>15</c:v>
                </c:pt>
                <c:pt idx="38188">
                  <c:v>20</c:v>
                </c:pt>
                <c:pt idx="38189">
                  <c:v>20</c:v>
                </c:pt>
                <c:pt idx="38190">
                  <c:v>15</c:v>
                </c:pt>
                <c:pt idx="38191">
                  <c:v>20</c:v>
                </c:pt>
                <c:pt idx="38192">
                  <c:v>12</c:v>
                </c:pt>
                <c:pt idx="38193">
                  <c:v>19</c:v>
                </c:pt>
                <c:pt idx="38194">
                  <c:v>16</c:v>
                </c:pt>
                <c:pt idx="38195">
                  <c:v>20</c:v>
                </c:pt>
                <c:pt idx="38196">
                  <c:v>15</c:v>
                </c:pt>
                <c:pt idx="38197">
                  <c:v>16</c:v>
                </c:pt>
                <c:pt idx="38198">
                  <c:v>12</c:v>
                </c:pt>
                <c:pt idx="38199">
                  <c:v>16</c:v>
                </c:pt>
                <c:pt idx="38200">
                  <c:v>17</c:v>
                </c:pt>
                <c:pt idx="38201">
                  <c:v>17</c:v>
                </c:pt>
                <c:pt idx="38202">
                  <c:v>14</c:v>
                </c:pt>
                <c:pt idx="38203">
                  <c:v>16</c:v>
                </c:pt>
                <c:pt idx="38204">
                  <c:v>16</c:v>
                </c:pt>
                <c:pt idx="38205">
                  <c:v>12</c:v>
                </c:pt>
                <c:pt idx="38206">
                  <c:v>20</c:v>
                </c:pt>
                <c:pt idx="38207">
                  <c:v>17</c:v>
                </c:pt>
                <c:pt idx="38208">
                  <c:v>11</c:v>
                </c:pt>
                <c:pt idx="38209">
                  <c:v>17</c:v>
                </c:pt>
                <c:pt idx="38210">
                  <c:v>15</c:v>
                </c:pt>
                <c:pt idx="38211">
                  <c:v>20</c:v>
                </c:pt>
                <c:pt idx="38212">
                  <c:v>18</c:v>
                </c:pt>
                <c:pt idx="38213">
                  <c:v>14</c:v>
                </c:pt>
                <c:pt idx="38214">
                  <c:v>13</c:v>
                </c:pt>
                <c:pt idx="38215">
                  <c:v>19</c:v>
                </c:pt>
                <c:pt idx="38216">
                  <c:v>19</c:v>
                </c:pt>
                <c:pt idx="38217">
                  <c:v>19</c:v>
                </c:pt>
                <c:pt idx="38218">
                  <c:v>19</c:v>
                </c:pt>
                <c:pt idx="38219">
                  <c:v>14</c:v>
                </c:pt>
                <c:pt idx="38220">
                  <c:v>15</c:v>
                </c:pt>
                <c:pt idx="38221">
                  <c:v>0</c:v>
                </c:pt>
                <c:pt idx="38222">
                  <c:v>16</c:v>
                </c:pt>
                <c:pt idx="38223">
                  <c:v>15</c:v>
                </c:pt>
                <c:pt idx="38224">
                  <c:v>13</c:v>
                </c:pt>
                <c:pt idx="38225">
                  <c:v>17</c:v>
                </c:pt>
                <c:pt idx="38226">
                  <c:v>16</c:v>
                </c:pt>
                <c:pt idx="38227">
                  <c:v>16</c:v>
                </c:pt>
                <c:pt idx="38228">
                  <c:v>12</c:v>
                </c:pt>
                <c:pt idx="38229">
                  <c:v>0</c:v>
                </c:pt>
                <c:pt idx="38230">
                  <c:v>12</c:v>
                </c:pt>
                <c:pt idx="38231">
                  <c:v>19</c:v>
                </c:pt>
                <c:pt idx="38232">
                  <c:v>12</c:v>
                </c:pt>
                <c:pt idx="38233">
                  <c:v>20</c:v>
                </c:pt>
                <c:pt idx="38234">
                  <c:v>0</c:v>
                </c:pt>
                <c:pt idx="38235">
                  <c:v>20</c:v>
                </c:pt>
                <c:pt idx="38236">
                  <c:v>13</c:v>
                </c:pt>
                <c:pt idx="38237">
                  <c:v>16</c:v>
                </c:pt>
                <c:pt idx="38238">
                  <c:v>17</c:v>
                </c:pt>
                <c:pt idx="38239">
                  <c:v>20</c:v>
                </c:pt>
                <c:pt idx="38240">
                  <c:v>0</c:v>
                </c:pt>
                <c:pt idx="38241">
                  <c:v>16</c:v>
                </c:pt>
                <c:pt idx="38242">
                  <c:v>20</c:v>
                </c:pt>
                <c:pt idx="38243">
                  <c:v>20</c:v>
                </c:pt>
                <c:pt idx="38244">
                  <c:v>13</c:v>
                </c:pt>
                <c:pt idx="38245">
                  <c:v>18</c:v>
                </c:pt>
                <c:pt idx="38246">
                  <c:v>12</c:v>
                </c:pt>
                <c:pt idx="38247">
                  <c:v>14</c:v>
                </c:pt>
                <c:pt idx="38248">
                  <c:v>16</c:v>
                </c:pt>
                <c:pt idx="38249">
                  <c:v>0</c:v>
                </c:pt>
                <c:pt idx="38250">
                  <c:v>17</c:v>
                </c:pt>
                <c:pt idx="38251">
                  <c:v>16</c:v>
                </c:pt>
                <c:pt idx="38252">
                  <c:v>0</c:v>
                </c:pt>
                <c:pt idx="38253">
                  <c:v>15</c:v>
                </c:pt>
                <c:pt idx="38254">
                  <c:v>17</c:v>
                </c:pt>
                <c:pt idx="38255">
                  <c:v>16</c:v>
                </c:pt>
                <c:pt idx="38256">
                  <c:v>19</c:v>
                </c:pt>
                <c:pt idx="38257">
                  <c:v>16</c:v>
                </c:pt>
                <c:pt idx="38258">
                  <c:v>16</c:v>
                </c:pt>
                <c:pt idx="38259">
                  <c:v>16</c:v>
                </c:pt>
                <c:pt idx="38260">
                  <c:v>14</c:v>
                </c:pt>
                <c:pt idx="38261">
                  <c:v>16</c:v>
                </c:pt>
                <c:pt idx="38262">
                  <c:v>15</c:v>
                </c:pt>
                <c:pt idx="38263">
                  <c:v>16</c:v>
                </c:pt>
                <c:pt idx="38264">
                  <c:v>20</c:v>
                </c:pt>
                <c:pt idx="38265">
                  <c:v>18</c:v>
                </c:pt>
                <c:pt idx="38266">
                  <c:v>17</c:v>
                </c:pt>
                <c:pt idx="38267">
                  <c:v>0</c:v>
                </c:pt>
                <c:pt idx="38268">
                  <c:v>20</c:v>
                </c:pt>
                <c:pt idx="38269">
                  <c:v>20</c:v>
                </c:pt>
                <c:pt idx="38270">
                  <c:v>15</c:v>
                </c:pt>
                <c:pt idx="38271">
                  <c:v>18</c:v>
                </c:pt>
                <c:pt idx="38272">
                  <c:v>18</c:v>
                </c:pt>
                <c:pt idx="38273">
                  <c:v>16</c:v>
                </c:pt>
                <c:pt idx="38274">
                  <c:v>16</c:v>
                </c:pt>
                <c:pt idx="38275">
                  <c:v>12</c:v>
                </c:pt>
                <c:pt idx="38276">
                  <c:v>16</c:v>
                </c:pt>
                <c:pt idx="38277">
                  <c:v>20</c:v>
                </c:pt>
                <c:pt idx="38278">
                  <c:v>17</c:v>
                </c:pt>
                <c:pt idx="38279">
                  <c:v>20</c:v>
                </c:pt>
                <c:pt idx="38280">
                  <c:v>20</c:v>
                </c:pt>
                <c:pt idx="38281">
                  <c:v>18</c:v>
                </c:pt>
                <c:pt idx="38282">
                  <c:v>11</c:v>
                </c:pt>
                <c:pt idx="38283">
                  <c:v>20</c:v>
                </c:pt>
                <c:pt idx="38284">
                  <c:v>13</c:v>
                </c:pt>
                <c:pt idx="38285">
                  <c:v>20</c:v>
                </c:pt>
                <c:pt idx="38286">
                  <c:v>0</c:v>
                </c:pt>
                <c:pt idx="38287">
                  <c:v>19</c:v>
                </c:pt>
                <c:pt idx="38288">
                  <c:v>20</c:v>
                </c:pt>
                <c:pt idx="38289">
                  <c:v>15</c:v>
                </c:pt>
                <c:pt idx="38290">
                  <c:v>20</c:v>
                </c:pt>
                <c:pt idx="38291">
                  <c:v>20</c:v>
                </c:pt>
                <c:pt idx="38292">
                  <c:v>16</c:v>
                </c:pt>
                <c:pt idx="38293">
                  <c:v>20</c:v>
                </c:pt>
                <c:pt idx="38294">
                  <c:v>16</c:v>
                </c:pt>
                <c:pt idx="38295">
                  <c:v>17</c:v>
                </c:pt>
                <c:pt idx="38296">
                  <c:v>15</c:v>
                </c:pt>
                <c:pt idx="38297">
                  <c:v>18</c:v>
                </c:pt>
                <c:pt idx="38298">
                  <c:v>16</c:v>
                </c:pt>
                <c:pt idx="38299">
                  <c:v>16</c:v>
                </c:pt>
                <c:pt idx="38300">
                  <c:v>17</c:v>
                </c:pt>
                <c:pt idx="38301">
                  <c:v>13</c:v>
                </c:pt>
                <c:pt idx="38302">
                  <c:v>16</c:v>
                </c:pt>
                <c:pt idx="38303">
                  <c:v>18</c:v>
                </c:pt>
                <c:pt idx="38304">
                  <c:v>16</c:v>
                </c:pt>
                <c:pt idx="38305">
                  <c:v>15</c:v>
                </c:pt>
                <c:pt idx="38306">
                  <c:v>15</c:v>
                </c:pt>
                <c:pt idx="38307">
                  <c:v>18</c:v>
                </c:pt>
                <c:pt idx="38308">
                  <c:v>19</c:v>
                </c:pt>
                <c:pt idx="38309">
                  <c:v>16</c:v>
                </c:pt>
                <c:pt idx="38310">
                  <c:v>17</c:v>
                </c:pt>
                <c:pt idx="38311">
                  <c:v>10</c:v>
                </c:pt>
                <c:pt idx="38312">
                  <c:v>18</c:v>
                </c:pt>
                <c:pt idx="38313">
                  <c:v>20</c:v>
                </c:pt>
                <c:pt idx="38314">
                  <c:v>15</c:v>
                </c:pt>
                <c:pt idx="38315">
                  <c:v>15</c:v>
                </c:pt>
                <c:pt idx="38316">
                  <c:v>13</c:v>
                </c:pt>
                <c:pt idx="38317">
                  <c:v>18</c:v>
                </c:pt>
                <c:pt idx="38318">
                  <c:v>16</c:v>
                </c:pt>
                <c:pt idx="38319">
                  <c:v>18</c:v>
                </c:pt>
                <c:pt idx="38320">
                  <c:v>16</c:v>
                </c:pt>
                <c:pt idx="38321">
                  <c:v>16</c:v>
                </c:pt>
                <c:pt idx="38322">
                  <c:v>20</c:v>
                </c:pt>
                <c:pt idx="38323">
                  <c:v>16</c:v>
                </c:pt>
                <c:pt idx="38324">
                  <c:v>16</c:v>
                </c:pt>
                <c:pt idx="38325">
                  <c:v>16</c:v>
                </c:pt>
                <c:pt idx="38326">
                  <c:v>17</c:v>
                </c:pt>
                <c:pt idx="38327">
                  <c:v>13</c:v>
                </c:pt>
                <c:pt idx="38328">
                  <c:v>0</c:v>
                </c:pt>
                <c:pt idx="38329">
                  <c:v>14</c:v>
                </c:pt>
                <c:pt idx="38330">
                  <c:v>20</c:v>
                </c:pt>
                <c:pt idx="38331">
                  <c:v>18</c:v>
                </c:pt>
                <c:pt idx="38332">
                  <c:v>0</c:v>
                </c:pt>
                <c:pt idx="38333">
                  <c:v>17</c:v>
                </c:pt>
                <c:pt idx="38334">
                  <c:v>15</c:v>
                </c:pt>
                <c:pt idx="38335">
                  <c:v>19</c:v>
                </c:pt>
                <c:pt idx="38336">
                  <c:v>0</c:v>
                </c:pt>
                <c:pt idx="38337">
                  <c:v>17</c:v>
                </c:pt>
                <c:pt idx="38338">
                  <c:v>0</c:v>
                </c:pt>
                <c:pt idx="38339">
                  <c:v>15</c:v>
                </c:pt>
                <c:pt idx="38340">
                  <c:v>0</c:v>
                </c:pt>
                <c:pt idx="38341">
                  <c:v>20</c:v>
                </c:pt>
                <c:pt idx="38342">
                  <c:v>20</c:v>
                </c:pt>
                <c:pt idx="38343">
                  <c:v>12</c:v>
                </c:pt>
                <c:pt idx="38344">
                  <c:v>16</c:v>
                </c:pt>
                <c:pt idx="38345">
                  <c:v>20</c:v>
                </c:pt>
                <c:pt idx="38346">
                  <c:v>0</c:v>
                </c:pt>
                <c:pt idx="38347">
                  <c:v>10</c:v>
                </c:pt>
                <c:pt idx="38348">
                  <c:v>16</c:v>
                </c:pt>
                <c:pt idx="38349">
                  <c:v>16</c:v>
                </c:pt>
                <c:pt idx="38350">
                  <c:v>17</c:v>
                </c:pt>
                <c:pt idx="38351">
                  <c:v>0</c:v>
                </c:pt>
                <c:pt idx="38352">
                  <c:v>8</c:v>
                </c:pt>
                <c:pt idx="38353">
                  <c:v>20</c:v>
                </c:pt>
                <c:pt idx="38354">
                  <c:v>17</c:v>
                </c:pt>
                <c:pt idx="38355">
                  <c:v>17</c:v>
                </c:pt>
                <c:pt idx="38356">
                  <c:v>17</c:v>
                </c:pt>
                <c:pt idx="38357">
                  <c:v>20</c:v>
                </c:pt>
                <c:pt idx="38358">
                  <c:v>16</c:v>
                </c:pt>
                <c:pt idx="38359">
                  <c:v>20</c:v>
                </c:pt>
                <c:pt idx="38360">
                  <c:v>12</c:v>
                </c:pt>
                <c:pt idx="38361">
                  <c:v>20</c:v>
                </c:pt>
                <c:pt idx="38362">
                  <c:v>20</c:v>
                </c:pt>
                <c:pt idx="38363">
                  <c:v>18</c:v>
                </c:pt>
                <c:pt idx="38364">
                  <c:v>20</c:v>
                </c:pt>
                <c:pt idx="38365">
                  <c:v>20</c:v>
                </c:pt>
                <c:pt idx="38366">
                  <c:v>16</c:v>
                </c:pt>
                <c:pt idx="38367">
                  <c:v>18</c:v>
                </c:pt>
                <c:pt idx="38368">
                  <c:v>20</c:v>
                </c:pt>
                <c:pt idx="38369">
                  <c:v>20</c:v>
                </c:pt>
                <c:pt idx="38370">
                  <c:v>16</c:v>
                </c:pt>
                <c:pt idx="38371">
                  <c:v>15</c:v>
                </c:pt>
                <c:pt idx="38372">
                  <c:v>16</c:v>
                </c:pt>
                <c:pt idx="38373">
                  <c:v>20</c:v>
                </c:pt>
                <c:pt idx="38374">
                  <c:v>16</c:v>
                </c:pt>
                <c:pt idx="38375">
                  <c:v>15</c:v>
                </c:pt>
                <c:pt idx="38376">
                  <c:v>0</c:v>
                </c:pt>
                <c:pt idx="38377">
                  <c:v>15</c:v>
                </c:pt>
                <c:pt idx="38378">
                  <c:v>15</c:v>
                </c:pt>
                <c:pt idx="38379">
                  <c:v>15</c:v>
                </c:pt>
                <c:pt idx="38380">
                  <c:v>8</c:v>
                </c:pt>
                <c:pt idx="38381">
                  <c:v>19</c:v>
                </c:pt>
                <c:pt idx="38382">
                  <c:v>15</c:v>
                </c:pt>
                <c:pt idx="38383">
                  <c:v>20</c:v>
                </c:pt>
                <c:pt idx="38384">
                  <c:v>16</c:v>
                </c:pt>
                <c:pt idx="38385">
                  <c:v>18</c:v>
                </c:pt>
                <c:pt idx="38386">
                  <c:v>16</c:v>
                </c:pt>
                <c:pt idx="38387">
                  <c:v>12</c:v>
                </c:pt>
                <c:pt idx="38388">
                  <c:v>16</c:v>
                </c:pt>
                <c:pt idx="38389">
                  <c:v>20</c:v>
                </c:pt>
                <c:pt idx="38390">
                  <c:v>19</c:v>
                </c:pt>
                <c:pt idx="38391">
                  <c:v>20</c:v>
                </c:pt>
                <c:pt idx="38392">
                  <c:v>16</c:v>
                </c:pt>
                <c:pt idx="38393">
                  <c:v>15</c:v>
                </c:pt>
                <c:pt idx="38394">
                  <c:v>17</c:v>
                </c:pt>
                <c:pt idx="38395">
                  <c:v>17</c:v>
                </c:pt>
                <c:pt idx="38396">
                  <c:v>19</c:v>
                </c:pt>
                <c:pt idx="38397">
                  <c:v>20</c:v>
                </c:pt>
                <c:pt idx="38398">
                  <c:v>12</c:v>
                </c:pt>
                <c:pt idx="38399">
                  <c:v>14</c:v>
                </c:pt>
                <c:pt idx="38400">
                  <c:v>19</c:v>
                </c:pt>
                <c:pt idx="38401">
                  <c:v>15</c:v>
                </c:pt>
                <c:pt idx="38402">
                  <c:v>20</c:v>
                </c:pt>
                <c:pt idx="38403">
                  <c:v>19</c:v>
                </c:pt>
                <c:pt idx="38404">
                  <c:v>17</c:v>
                </c:pt>
                <c:pt idx="38405">
                  <c:v>20</c:v>
                </c:pt>
                <c:pt idx="38406">
                  <c:v>20</c:v>
                </c:pt>
                <c:pt idx="38407">
                  <c:v>20</c:v>
                </c:pt>
                <c:pt idx="38408">
                  <c:v>20</c:v>
                </c:pt>
                <c:pt idx="38409">
                  <c:v>17</c:v>
                </c:pt>
                <c:pt idx="38410">
                  <c:v>18</c:v>
                </c:pt>
                <c:pt idx="38411">
                  <c:v>14</c:v>
                </c:pt>
                <c:pt idx="38412">
                  <c:v>20</c:v>
                </c:pt>
                <c:pt idx="38413">
                  <c:v>19</c:v>
                </c:pt>
                <c:pt idx="38414">
                  <c:v>20</c:v>
                </c:pt>
                <c:pt idx="38415">
                  <c:v>16</c:v>
                </c:pt>
                <c:pt idx="38416">
                  <c:v>16</c:v>
                </c:pt>
                <c:pt idx="38417">
                  <c:v>18</c:v>
                </c:pt>
                <c:pt idx="38418">
                  <c:v>18</c:v>
                </c:pt>
                <c:pt idx="38419">
                  <c:v>20</c:v>
                </c:pt>
                <c:pt idx="38420">
                  <c:v>20</c:v>
                </c:pt>
                <c:pt idx="38421">
                  <c:v>15</c:v>
                </c:pt>
                <c:pt idx="38422">
                  <c:v>13</c:v>
                </c:pt>
                <c:pt idx="38423">
                  <c:v>20</c:v>
                </c:pt>
                <c:pt idx="38424">
                  <c:v>19</c:v>
                </c:pt>
                <c:pt idx="38425">
                  <c:v>19</c:v>
                </c:pt>
                <c:pt idx="38426">
                  <c:v>16</c:v>
                </c:pt>
                <c:pt idx="38427">
                  <c:v>14</c:v>
                </c:pt>
                <c:pt idx="38428">
                  <c:v>13</c:v>
                </c:pt>
                <c:pt idx="38429">
                  <c:v>9</c:v>
                </c:pt>
                <c:pt idx="38430">
                  <c:v>15</c:v>
                </c:pt>
                <c:pt idx="38431">
                  <c:v>0</c:v>
                </c:pt>
                <c:pt idx="38432">
                  <c:v>12</c:v>
                </c:pt>
                <c:pt idx="38433">
                  <c:v>20</c:v>
                </c:pt>
                <c:pt idx="38434">
                  <c:v>20</c:v>
                </c:pt>
                <c:pt idx="38435">
                  <c:v>16</c:v>
                </c:pt>
                <c:pt idx="38436">
                  <c:v>19</c:v>
                </c:pt>
                <c:pt idx="38437">
                  <c:v>12</c:v>
                </c:pt>
                <c:pt idx="38438">
                  <c:v>20</c:v>
                </c:pt>
                <c:pt idx="38439">
                  <c:v>18</c:v>
                </c:pt>
                <c:pt idx="38440">
                  <c:v>18</c:v>
                </c:pt>
                <c:pt idx="38441">
                  <c:v>20</c:v>
                </c:pt>
                <c:pt idx="38442">
                  <c:v>17</c:v>
                </c:pt>
                <c:pt idx="38443">
                  <c:v>0</c:v>
                </c:pt>
                <c:pt idx="38444">
                  <c:v>16</c:v>
                </c:pt>
                <c:pt idx="38445">
                  <c:v>16</c:v>
                </c:pt>
                <c:pt idx="38446">
                  <c:v>19</c:v>
                </c:pt>
                <c:pt idx="38447">
                  <c:v>18</c:v>
                </c:pt>
                <c:pt idx="38448">
                  <c:v>19</c:v>
                </c:pt>
                <c:pt idx="38449">
                  <c:v>12</c:v>
                </c:pt>
                <c:pt idx="38450">
                  <c:v>19</c:v>
                </c:pt>
                <c:pt idx="38451">
                  <c:v>20</c:v>
                </c:pt>
                <c:pt idx="38452">
                  <c:v>20</c:v>
                </c:pt>
                <c:pt idx="38453">
                  <c:v>20</c:v>
                </c:pt>
                <c:pt idx="38454">
                  <c:v>20</c:v>
                </c:pt>
                <c:pt idx="38455">
                  <c:v>20</c:v>
                </c:pt>
                <c:pt idx="38456">
                  <c:v>17</c:v>
                </c:pt>
                <c:pt idx="38457">
                  <c:v>16</c:v>
                </c:pt>
                <c:pt idx="38458">
                  <c:v>19</c:v>
                </c:pt>
                <c:pt idx="38459">
                  <c:v>16</c:v>
                </c:pt>
                <c:pt idx="38460">
                  <c:v>18</c:v>
                </c:pt>
                <c:pt idx="38461">
                  <c:v>16</c:v>
                </c:pt>
                <c:pt idx="38462">
                  <c:v>8</c:v>
                </c:pt>
                <c:pt idx="38463">
                  <c:v>16</c:v>
                </c:pt>
                <c:pt idx="38464">
                  <c:v>20</c:v>
                </c:pt>
                <c:pt idx="38465">
                  <c:v>16</c:v>
                </c:pt>
                <c:pt idx="38466">
                  <c:v>12</c:v>
                </c:pt>
                <c:pt idx="38467">
                  <c:v>17</c:v>
                </c:pt>
                <c:pt idx="38468">
                  <c:v>20</c:v>
                </c:pt>
                <c:pt idx="38469">
                  <c:v>0</c:v>
                </c:pt>
                <c:pt idx="38470">
                  <c:v>16</c:v>
                </c:pt>
                <c:pt idx="38471">
                  <c:v>19</c:v>
                </c:pt>
                <c:pt idx="38472">
                  <c:v>16</c:v>
                </c:pt>
                <c:pt idx="38473">
                  <c:v>15</c:v>
                </c:pt>
                <c:pt idx="38474">
                  <c:v>0</c:v>
                </c:pt>
                <c:pt idx="38475">
                  <c:v>12</c:v>
                </c:pt>
                <c:pt idx="38476">
                  <c:v>19</c:v>
                </c:pt>
                <c:pt idx="38477">
                  <c:v>12</c:v>
                </c:pt>
                <c:pt idx="38478">
                  <c:v>13</c:v>
                </c:pt>
                <c:pt idx="38479">
                  <c:v>16</c:v>
                </c:pt>
                <c:pt idx="38480">
                  <c:v>11</c:v>
                </c:pt>
                <c:pt idx="38481">
                  <c:v>17</c:v>
                </c:pt>
                <c:pt idx="38482">
                  <c:v>12</c:v>
                </c:pt>
                <c:pt idx="38483">
                  <c:v>20</c:v>
                </c:pt>
                <c:pt idx="38484">
                  <c:v>20</c:v>
                </c:pt>
                <c:pt idx="38485">
                  <c:v>14</c:v>
                </c:pt>
                <c:pt idx="38486">
                  <c:v>13</c:v>
                </c:pt>
                <c:pt idx="38487">
                  <c:v>20</c:v>
                </c:pt>
                <c:pt idx="38488">
                  <c:v>20</c:v>
                </c:pt>
                <c:pt idx="38489">
                  <c:v>14</c:v>
                </c:pt>
                <c:pt idx="38490">
                  <c:v>12</c:v>
                </c:pt>
                <c:pt idx="38491">
                  <c:v>11</c:v>
                </c:pt>
                <c:pt idx="38492">
                  <c:v>16</c:v>
                </c:pt>
                <c:pt idx="38493">
                  <c:v>15</c:v>
                </c:pt>
                <c:pt idx="38494">
                  <c:v>16</c:v>
                </c:pt>
                <c:pt idx="38495">
                  <c:v>17</c:v>
                </c:pt>
                <c:pt idx="38496">
                  <c:v>20</c:v>
                </c:pt>
                <c:pt idx="38497">
                  <c:v>11</c:v>
                </c:pt>
                <c:pt idx="38498">
                  <c:v>19</c:v>
                </c:pt>
                <c:pt idx="38499">
                  <c:v>20</c:v>
                </c:pt>
                <c:pt idx="38500">
                  <c:v>20</c:v>
                </c:pt>
                <c:pt idx="38501">
                  <c:v>17</c:v>
                </c:pt>
                <c:pt idx="38502">
                  <c:v>18</c:v>
                </c:pt>
                <c:pt idx="38503">
                  <c:v>16</c:v>
                </c:pt>
                <c:pt idx="38504">
                  <c:v>14</c:v>
                </c:pt>
                <c:pt idx="38505">
                  <c:v>0</c:v>
                </c:pt>
                <c:pt idx="38506">
                  <c:v>20</c:v>
                </c:pt>
                <c:pt idx="38507">
                  <c:v>15</c:v>
                </c:pt>
                <c:pt idx="38508">
                  <c:v>16</c:v>
                </c:pt>
                <c:pt idx="38509">
                  <c:v>19</c:v>
                </c:pt>
                <c:pt idx="38510">
                  <c:v>16</c:v>
                </c:pt>
                <c:pt idx="38511">
                  <c:v>20</c:v>
                </c:pt>
                <c:pt idx="38512">
                  <c:v>16</c:v>
                </c:pt>
                <c:pt idx="38513">
                  <c:v>17</c:v>
                </c:pt>
                <c:pt idx="38514">
                  <c:v>17</c:v>
                </c:pt>
                <c:pt idx="38515">
                  <c:v>19</c:v>
                </c:pt>
                <c:pt idx="38516">
                  <c:v>19</c:v>
                </c:pt>
                <c:pt idx="38517">
                  <c:v>20</c:v>
                </c:pt>
                <c:pt idx="38518">
                  <c:v>20</c:v>
                </c:pt>
                <c:pt idx="38519">
                  <c:v>16</c:v>
                </c:pt>
                <c:pt idx="38520">
                  <c:v>16</c:v>
                </c:pt>
                <c:pt idx="38521">
                  <c:v>20</c:v>
                </c:pt>
                <c:pt idx="38522">
                  <c:v>0</c:v>
                </c:pt>
                <c:pt idx="38523">
                  <c:v>16</c:v>
                </c:pt>
                <c:pt idx="38524">
                  <c:v>20</c:v>
                </c:pt>
                <c:pt idx="38525">
                  <c:v>18</c:v>
                </c:pt>
                <c:pt idx="38526">
                  <c:v>20</c:v>
                </c:pt>
                <c:pt idx="38527">
                  <c:v>20</c:v>
                </c:pt>
                <c:pt idx="38528">
                  <c:v>20</c:v>
                </c:pt>
                <c:pt idx="38529">
                  <c:v>15</c:v>
                </c:pt>
                <c:pt idx="38530">
                  <c:v>18</c:v>
                </c:pt>
                <c:pt idx="38531">
                  <c:v>0</c:v>
                </c:pt>
                <c:pt idx="38532">
                  <c:v>20</c:v>
                </c:pt>
                <c:pt idx="38533">
                  <c:v>20</c:v>
                </c:pt>
                <c:pt idx="38534">
                  <c:v>20</c:v>
                </c:pt>
                <c:pt idx="38535">
                  <c:v>20</c:v>
                </c:pt>
                <c:pt idx="38536">
                  <c:v>19</c:v>
                </c:pt>
                <c:pt idx="38537">
                  <c:v>15</c:v>
                </c:pt>
                <c:pt idx="38538">
                  <c:v>19</c:v>
                </c:pt>
                <c:pt idx="38539">
                  <c:v>16</c:v>
                </c:pt>
                <c:pt idx="38540">
                  <c:v>19</c:v>
                </c:pt>
                <c:pt idx="38541">
                  <c:v>19</c:v>
                </c:pt>
                <c:pt idx="38542">
                  <c:v>19</c:v>
                </c:pt>
                <c:pt idx="38543">
                  <c:v>20</c:v>
                </c:pt>
                <c:pt idx="38544">
                  <c:v>15</c:v>
                </c:pt>
                <c:pt idx="38545">
                  <c:v>14</c:v>
                </c:pt>
                <c:pt idx="38546">
                  <c:v>20</c:v>
                </c:pt>
                <c:pt idx="38547">
                  <c:v>20</c:v>
                </c:pt>
                <c:pt idx="38548">
                  <c:v>17</c:v>
                </c:pt>
                <c:pt idx="38549">
                  <c:v>16</c:v>
                </c:pt>
                <c:pt idx="38550">
                  <c:v>0</c:v>
                </c:pt>
                <c:pt idx="38551">
                  <c:v>20</c:v>
                </c:pt>
                <c:pt idx="38552">
                  <c:v>19</c:v>
                </c:pt>
                <c:pt idx="38553">
                  <c:v>16</c:v>
                </c:pt>
                <c:pt idx="38554">
                  <c:v>20</c:v>
                </c:pt>
                <c:pt idx="38555">
                  <c:v>16</c:v>
                </c:pt>
                <c:pt idx="38556">
                  <c:v>15</c:v>
                </c:pt>
                <c:pt idx="38557">
                  <c:v>16</c:v>
                </c:pt>
                <c:pt idx="38558">
                  <c:v>16</c:v>
                </c:pt>
                <c:pt idx="38559">
                  <c:v>20</c:v>
                </c:pt>
                <c:pt idx="38560">
                  <c:v>17</c:v>
                </c:pt>
                <c:pt idx="38561">
                  <c:v>20</c:v>
                </c:pt>
                <c:pt idx="38562">
                  <c:v>0</c:v>
                </c:pt>
                <c:pt idx="38563">
                  <c:v>15</c:v>
                </c:pt>
                <c:pt idx="38564">
                  <c:v>16</c:v>
                </c:pt>
                <c:pt idx="38565">
                  <c:v>20</c:v>
                </c:pt>
                <c:pt idx="38566">
                  <c:v>18</c:v>
                </c:pt>
                <c:pt idx="38567">
                  <c:v>16</c:v>
                </c:pt>
                <c:pt idx="38568">
                  <c:v>16</c:v>
                </c:pt>
                <c:pt idx="38569">
                  <c:v>15</c:v>
                </c:pt>
                <c:pt idx="38570">
                  <c:v>17</c:v>
                </c:pt>
                <c:pt idx="38571">
                  <c:v>16</c:v>
                </c:pt>
                <c:pt idx="38572">
                  <c:v>15</c:v>
                </c:pt>
                <c:pt idx="38573">
                  <c:v>17</c:v>
                </c:pt>
                <c:pt idx="38574">
                  <c:v>16</c:v>
                </c:pt>
                <c:pt idx="38575">
                  <c:v>18</c:v>
                </c:pt>
                <c:pt idx="38576">
                  <c:v>15</c:v>
                </c:pt>
                <c:pt idx="38577">
                  <c:v>17</c:v>
                </c:pt>
                <c:pt idx="38578">
                  <c:v>17</c:v>
                </c:pt>
                <c:pt idx="38579">
                  <c:v>16</c:v>
                </c:pt>
                <c:pt idx="38580">
                  <c:v>19</c:v>
                </c:pt>
                <c:pt idx="38581">
                  <c:v>20</c:v>
                </c:pt>
                <c:pt idx="38582">
                  <c:v>20</c:v>
                </c:pt>
                <c:pt idx="38583">
                  <c:v>20</c:v>
                </c:pt>
                <c:pt idx="38584">
                  <c:v>7</c:v>
                </c:pt>
                <c:pt idx="38585">
                  <c:v>18</c:v>
                </c:pt>
                <c:pt idx="38586">
                  <c:v>16</c:v>
                </c:pt>
                <c:pt idx="38587">
                  <c:v>16</c:v>
                </c:pt>
                <c:pt idx="38588">
                  <c:v>20</c:v>
                </c:pt>
                <c:pt idx="38589">
                  <c:v>20</c:v>
                </c:pt>
                <c:pt idx="38590">
                  <c:v>19</c:v>
                </c:pt>
                <c:pt idx="38591">
                  <c:v>20</c:v>
                </c:pt>
                <c:pt idx="38592">
                  <c:v>17</c:v>
                </c:pt>
                <c:pt idx="38593">
                  <c:v>20</c:v>
                </c:pt>
                <c:pt idx="38594">
                  <c:v>14</c:v>
                </c:pt>
                <c:pt idx="38595">
                  <c:v>19</c:v>
                </c:pt>
                <c:pt idx="38596">
                  <c:v>19</c:v>
                </c:pt>
                <c:pt idx="38597">
                  <c:v>0</c:v>
                </c:pt>
                <c:pt idx="38598">
                  <c:v>14</c:v>
                </c:pt>
                <c:pt idx="38599">
                  <c:v>12</c:v>
                </c:pt>
                <c:pt idx="38600">
                  <c:v>20</c:v>
                </c:pt>
                <c:pt idx="38601">
                  <c:v>13</c:v>
                </c:pt>
                <c:pt idx="38602">
                  <c:v>20</c:v>
                </c:pt>
                <c:pt idx="38603">
                  <c:v>14</c:v>
                </c:pt>
                <c:pt idx="38604">
                  <c:v>12</c:v>
                </c:pt>
                <c:pt idx="38605">
                  <c:v>20</c:v>
                </c:pt>
                <c:pt idx="38606">
                  <c:v>20</c:v>
                </c:pt>
                <c:pt idx="38607">
                  <c:v>18</c:v>
                </c:pt>
                <c:pt idx="38608">
                  <c:v>20</c:v>
                </c:pt>
                <c:pt idx="38609">
                  <c:v>16</c:v>
                </c:pt>
                <c:pt idx="38610">
                  <c:v>19</c:v>
                </c:pt>
                <c:pt idx="38611">
                  <c:v>20</c:v>
                </c:pt>
                <c:pt idx="38612">
                  <c:v>19</c:v>
                </c:pt>
                <c:pt idx="38613">
                  <c:v>20</c:v>
                </c:pt>
                <c:pt idx="38614">
                  <c:v>16</c:v>
                </c:pt>
                <c:pt idx="38615">
                  <c:v>16</c:v>
                </c:pt>
                <c:pt idx="38616">
                  <c:v>0</c:v>
                </c:pt>
                <c:pt idx="38617">
                  <c:v>15</c:v>
                </c:pt>
                <c:pt idx="38618">
                  <c:v>0</c:v>
                </c:pt>
                <c:pt idx="38619">
                  <c:v>20</c:v>
                </c:pt>
                <c:pt idx="38620">
                  <c:v>19</c:v>
                </c:pt>
                <c:pt idx="38621">
                  <c:v>16</c:v>
                </c:pt>
                <c:pt idx="38622">
                  <c:v>16</c:v>
                </c:pt>
                <c:pt idx="38623">
                  <c:v>19</c:v>
                </c:pt>
                <c:pt idx="38624">
                  <c:v>20</c:v>
                </c:pt>
                <c:pt idx="38625">
                  <c:v>18</c:v>
                </c:pt>
                <c:pt idx="38626">
                  <c:v>0</c:v>
                </c:pt>
                <c:pt idx="38627">
                  <c:v>0</c:v>
                </c:pt>
                <c:pt idx="38628">
                  <c:v>16</c:v>
                </c:pt>
                <c:pt idx="38629">
                  <c:v>16</c:v>
                </c:pt>
                <c:pt idx="38630">
                  <c:v>19</c:v>
                </c:pt>
                <c:pt idx="38631">
                  <c:v>16</c:v>
                </c:pt>
                <c:pt idx="38632">
                  <c:v>20</c:v>
                </c:pt>
                <c:pt idx="38633">
                  <c:v>18</c:v>
                </c:pt>
                <c:pt idx="38634">
                  <c:v>16</c:v>
                </c:pt>
                <c:pt idx="38635">
                  <c:v>14</c:v>
                </c:pt>
                <c:pt idx="38636">
                  <c:v>17</c:v>
                </c:pt>
                <c:pt idx="38637">
                  <c:v>19</c:v>
                </c:pt>
                <c:pt idx="38638">
                  <c:v>20</c:v>
                </c:pt>
                <c:pt idx="38639">
                  <c:v>20</c:v>
                </c:pt>
                <c:pt idx="38640">
                  <c:v>16</c:v>
                </c:pt>
                <c:pt idx="38641">
                  <c:v>14</c:v>
                </c:pt>
                <c:pt idx="38642">
                  <c:v>13</c:v>
                </c:pt>
                <c:pt idx="38643">
                  <c:v>18</c:v>
                </c:pt>
                <c:pt idx="38644">
                  <c:v>20</c:v>
                </c:pt>
                <c:pt idx="38645">
                  <c:v>0</c:v>
                </c:pt>
                <c:pt idx="38646">
                  <c:v>16</c:v>
                </c:pt>
                <c:pt idx="38647">
                  <c:v>0</c:v>
                </c:pt>
                <c:pt idx="38648">
                  <c:v>16</c:v>
                </c:pt>
                <c:pt idx="38649">
                  <c:v>15</c:v>
                </c:pt>
                <c:pt idx="38650">
                  <c:v>15</c:v>
                </c:pt>
                <c:pt idx="38651">
                  <c:v>16</c:v>
                </c:pt>
                <c:pt idx="38652">
                  <c:v>0</c:v>
                </c:pt>
                <c:pt idx="38653">
                  <c:v>18</c:v>
                </c:pt>
                <c:pt idx="38654">
                  <c:v>0</c:v>
                </c:pt>
                <c:pt idx="38655">
                  <c:v>0</c:v>
                </c:pt>
                <c:pt idx="38656">
                  <c:v>17</c:v>
                </c:pt>
                <c:pt idx="38657">
                  <c:v>16</c:v>
                </c:pt>
                <c:pt idx="38658">
                  <c:v>0</c:v>
                </c:pt>
                <c:pt idx="38659">
                  <c:v>16</c:v>
                </c:pt>
                <c:pt idx="38660">
                  <c:v>16</c:v>
                </c:pt>
                <c:pt idx="38661">
                  <c:v>16</c:v>
                </c:pt>
                <c:pt idx="38662">
                  <c:v>20</c:v>
                </c:pt>
                <c:pt idx="38663">
                  <c:v>20</c:v>
                </c:pt>
                <c:pt idx="38664">
                  <c:v>13</c:v>
                </c:pt>
                <c:pt idx="38665">
                  <c:v>16</c:v>
                </c:pt>
                <c:pt idx="38666">
                  <c:v>16</c:v>
                </c:pt>
                <c:pt idx="38667">
                  <c:v>16</c:v>
                </c:pt>
                <c:pt idx="38668">
                  <c:v>14</c:v>
                </c:pt>
                <c:pt idx="38669">
                  <c:v>15</c:v>
                </c:pt>
                <c:pt idx="38670">
                  <c:v>20</c:v>
                </c:pt>
                <c:pt idx="38671">
                  <c:v>19</c:v>
                </c:pt>
                <c:pt idx="38672">
                  <c:v>19</c:v>
                </c:pt>
                <c:pt idx="38673">
                  <c:v>18</c:v>
                </c:pt>
                <c:pt idx="38674">
                  <c:v>16</c:v>
                </c:pt>
                <c:pt idx="38675">
                  <c:v>19</c:v>
                </c:pt>
                <c:pt idx="38676">
                  <c:v>14</c:v>
                </c:pt>
                <c:pt idx="38677">
                  <c:v>0</c:v>
                </c:pt>
                <c:pt idx="38678">
                  <c:v>17</c:v>
                </c:pt>
                <c:pt idx="38679">
                  <c:v>12</c:v>
                </c:pt>
                <c:pt idx="38680">
                  <c:v>16</c:v>
                </c:pt>
                <c:pt idx="38681">
                  <c:v>17</c:v>
                </c:pt>
                <c:pt idx="38682">
                  <c:v>16</c:v>
                </c:pt>
                <c:pt idx="38683">
                  <c:v>18</c:v>
                </c:pt>
                <c:pt idx="38684">
                  <c:v>17</c:v>
                </c:pt>
                <c:pt idx="38685">
                  <c:v>16</c:v>
                </c:pt>
                <c:pt idx="38686">
                  <c:v>14</c:v>
                </c:pt>
                <c:pt idx="38687">
                  <c:v>20</c:v>
                </c:pt>
                <c:pt idx="38688">
                  <c:v>20</c:v>
                </c:pt>
                <c:pt idx="38689">
                  <c:v>11</c:v>
                </c:pt>
                <c:pt idx="38690">
                  <c:v>12</c:v>
                </c:pt>
                <c:pt idx="38691">
                  <c:v>17</c:v>
                </c:pt>
                <c:pt idx="38692">
                  <c:v>16</c:v>
                </c:pt>
                <c:pt idx="38693">
                  <c:v>18</c:v>
                </c:pt>
                <c:pt idx="38694">
                  <c:v>16</c:v>
                </c:pt>
                <c:pt idx="38695">
                  <c:v>18</c:v>
                </c:pt>
                <c:pt idx="38696">
                  <c:v>16</c:v>
                </c:pt>
                <c:pt idx="38697">
                  <c:v>16</c:v>
                </c:pt>
                <c:pt idx="38698">
                  <c:v>18</c:v>
                </c:pt>
                <c:pt idx="38699">
                  <c:v>14</c:v>
                </c:pt>
                <c:pt idx="38700">
                  <c:v>16</c:v>
                </c:pt>
                <c:pt idx="38701">
                  <c:v>16</c:v>
                </c:pt>
                <c:pt idx="38702">
                  <c:v>15</c:v>
                </c:pt>
                <c:pt idx="38703">
                  <c:v>16</c:v>
                </c:pt>
                <c:pt idx="38704">
                  <c:v>18</c:v>
                </c:pt>
                <c:pt idx="38705">
                  <c:v>16</c:v>
                </c:pt>
                <c:pt idx="38706">
                  <c:v>16</c:v>
                </c:pt>
                <c:pt idx="38707">
                  <c:v>0</c:v>
                </c:pt>
                <c:pt idx="38708">
                  <c:v>16</c:v>
                </c:pt>
                <c:pt idx="38709">
                  <c:v>15</c:v>
                </c:pt>
                <c:pt idx="38710">
                  <c:v>20</c:v>
                </c:pt>
                <c:pt idx="38711">
                  <c:v>16</c:v>
                </c:pt>
                <c:pt idx="38712">
                  <c:v>10</c:v>
                </c:pt>
                <c:pt idx="38713">
                  <c:v>15</c:v>
                </c:pt>
                <c:pt idx="38714">
                  <c:v>15</c:v>
                </c:pt>
                <c:pt idx="38715">
                  <c:v>20</c:v>
                </c:pt>
                <c:pt idx="38716">
                  <c:v>12</c:v>
                </c:pt>
                <c:pt idx="38717">
                  <c:v>0</c:v>
                </c:pt>
                <c:pt idx="38718">
                  <c:v>19</c:v>
                </c:pt>
                <c:pt idx="38719">
                  <c:v>18</c:v>
                </c:pt>
                <c:pt idx="38720">
                  <c:v>0</c:v>
                </c:pt>
                <c:pt idx="38721">
                  <c:v>12</c:v>
                </c:pt>
                <c:pt idx="38722">
                  <c:v>11</c:v>
                </c:pt>
                <c:pt idx="38723">
                  <c:v>14</c:v>
                </c:pt>
                <c:pt idx="38724">
                  <c:v>11</c:v>
                </c:pt>
                <c:pt idx="38725">
                  <c:v>20</c:v>
                </c:pt>
                <c:pt idx="38726">
                  <c:v>16</c:v>
                </c:pt>
                <c:pt idx="38727">
                  <c:v>16</c:v>
                </c:pt>
                <c:pt idx="38728">
                  <c:v>20</c:v>
                </c:pt>
                <c:pt idx="38729">
                  <c:v>20</c:v>
                </c:pt>
                <c:pt idx="38730">
                  <c:v>19</c:v>
                </c:pt>
                <c:pt idx="38731">
                  <c:v>20</c:v>
                </c:pt>
                <c:pt idx="38732">
                  <c:v>18</c:v>
                </c:pt>
                <c:pt idx="38733">
                  <c:v>9</c:v>
                </c:pt>
                <c:pt idx="38734">
                  <c:v>15</c:v>
                </c:pt>
                <c:pt idx="38735">
                  <c:v>19</c:v>
                </c:pt>
                <c:pt idx="38736">
                  <c:v>16</c:v>
                </c:pt>
                <c:pt idx="38737">
                  <c:v>20</c:v>
                </c:pt>
                <c:pt idx="38738">
                  <c:v>12</c:v>
                </c:pt>
                <c:pt idx="38739">
                  <c:v>18</c:v>
                </c:pt>
                <c:pt idx="38740">
                  <c:v>20</c:v>
                </c:pt>
                <c:pt idx="38741">
                  <c:v>20</c:v>
                </c:pt>
                <c:pt idx="38742">
                  <c:v>15</c:v>
                </c:pt>
                <c:pt idx="38743">
                  <c:v>19</c:v>
                </c:pt>
                <c:pt idx="38744">
                  <c:v>0</c:v>
                </c:pt>
                <c:pt idx="38745">
                  <c:v>20</c:v>
                </c:pt>
                <c:pt idx="38746">
                  <c:v>16</c:v>
                </c:pt>
                <c:pt idx="38747">
                  <c:v>19</c:v>
                </c:pt>
                <c:pt idx="38748">
                  <c:v>20</c:v>
                </c:pt>
                <c:pt idx="38749">
                  <c:v>14</c:v>
                </c:pt>
                <c:pt idx="38750">
                  <c:v>15</c:v>
                </c:pt>
                <c:pt idx="38751">
                  <c:v>16</c:v>
                </c:pt>
                <c:pt idx="38752">
                  <c:v>20</c:v>
                </c:pt>
                <c:pt idx="38753">
                  <c:v>16</c:v>
                </c:pt>
                <c:pt idx="38754">
                  <c:v>19</c:v>
                </c:pt>
                <c:pt idx="38755">
                  <c:v>16</c:v>
                </c:pt>
                <c:pt idx="38756">
                  <c:v>20</c:v>
                </c:pt>
                <c:pt idx="38757">
                  <c:v>18</c:v>
                </c:pt>
                <c:pt idx="38758">
                  <c:v>16</c:v>
                </c:pt>
                <c:pt idx="38759">
                  <c:v>18</c:v>
                </c:pt>
                <c:pt idx="38760">
                  <c:v>20</c:v>
                </c:pt>
                <c:pt idx="38761">
                  <c:v>16</c:v>
                </c:pt>
                <c:pt idx="38762">
                  <c:v>16</c:v>
                </c:pt>
                <c:pt idx="38763">
                  <c:v>13</c:v>
                </c:pt>
                <c:pt idx="38764">
                  <c:v>19</c:v>
                </c:pt>
                <c:pt idx="38765">
                  <c:v>19</c:v>
                </c:pt>
                <c:pt idx="38766">
                  <c:v>16</c:v>
                </c:pt>
                <c:pt idx="38767">
                  <c:v>16</c:v>
                </c:pt>
                <c:pt idx="38768">
                  <c:v>12</c:v>
                </c:pt>
                <c:pt idx="38769">
                  <c:v>19</c:v>
                </c:pt>
                <c:pt idx="38770">
                  <c:v>20</c:v>
                </c:pt>
                <c:pt idx="38771">
                  <c:v>20</c:v>
                </c:pt>
                <c:pt idx="38772">
                  <c:v>20</c:v>
                </c:pt>
                <c:pt idx="38773">
                  <c:v>0</c:v>
                </c:pt>
                <c:pt idx="38774">
                  <c:v>16</c:v>
                </c:pt>
                <c:pt idx="38775">
                  <c:v>19</c:v>
                </c:pt>
                <c:pt idx="38776">
                  <c:v>16</c:v>
                </c:pt>
                <c:pt idx="38777">
                  <c:v>20</c:v>
                </c:pt>
                <c:pt idx="38778">
                  <c:v>16</c:v>
                </c:pt>
                <c:pt idx="38779">
                  <c:v>16</c:v>
                </c:pt>
                <c:pt idx="38780">
                  <c:v>15</c:v>
                </c:pt>
                <c:pt idx="38781">
                  <c:v>13</c:v>
                </c:pt>
                <c:pt idx="38782">
                  <c:v>19</c:v>
                </c:pt>
                <c:pt idx="38783">
                  <c:v>16</c:v>
                </c:pt>
                <c:pt idx="38784">
                  <c:v>20</c:v>
                </c:pt>
                <c:pt idx="38785">
                  <c:v>13</c:v>
                </c:pt>
                <c:pt idx="38786">
                  <c:v>16</c:v>
                </c:pt>
                <c:pt idx="38787">
                  <c:v>15</c:v>
                </c:pt>
                <c:pt idx="38788">
                  <c:v>16</c:v>
                </c:pt>
                <c:pt idx="38789">
                  <c:v>20</c:v>
                </c:pt>
                <c:pt idx="38790">
                  <c:v>16</c:v>
                </c:pt>
                <c:pt idx="38791">
                  <c:v>16</c:v>
                </c:pt>
                <c:pt idx="38792">
                  <c:v>20</c:v>
                </c:pt>
                <c:pt idx="38793">
                  <c:v>20</c:v>
                </c:pt>
                <c:pt idx="38794">
                  <c:v>15</c:v>
                </c:pt>
                <c:pt idx="38795">
                  <c:v>20</c:v>
                </c:pt>
                <c:pt idx="38796">
                  <c:v>20</c:v>
                </c:pt>
                <c:pt idx="38797">
                  <c:v>20</c:v>
                </c:pt>
                <c:pt idx="38798">
                  <c:v>19</c:v>
                </c:pt>
                <c:pt idx="38799">
                  <c:v>18</c:v>
                </c:pt>
                <c:pt idx="38800">
                  <c:v>16</c:v>
                </c:pt>
                <c:pt idx="38801">
                  <c:v>19</c:v>
                </c:pt>
                <c:pt idx="38802">
                  <c:v>20</c:v>
                </c:pt>
                <c:pt idx="38803">
                  <c:v>19</c:v>
                </c:pt>
                <c:pt idx="38804">
                  <c:v>0</c:v>
                </c:pt>
                <c:pt idx="38805">
                  <c:v>20</c:v>
                </c:pt>
                <c:pt idx="38806">
                  <c:v>20</c:v>
                </c:pt>
                <c:pt idx="38807">
                  <c:v>16</c:v>
                </c:pt>
                <c:pt idx="38808">
                  <c:v>19</c:v>
                </c:pt>
                <c:pt idx="38809">
                  <c:v>11</c:v>
                </c:pt>
                <c:pt idx="38810">
                  <c:v>12</c:v>
                </c:pt>
                <c:pt idx="38811">
                  <c:v>18</c:v>
                </c:pt>
                <c:pt idx="38812">
                  <c:v>20</c:v>
                </c:pt>
                <c:pt idx="38813">
                  <c:v>20</c:v>
                </c:pt>
                <c:pt idx="38814">
                  <c:v>17</c:v>
                </c:pt>
                <c:pt idx="38815">
                  <c:v>16</c:v>
                </c:pt>
                <c:pt idx="38816">
                  <c:v>14</c:v>
                </c:pt>
                <c:pt idx="38817">
                  <c:v>9</c:v>
                </c:pt>
                <c:pt idx="38818">
                  <c:v>16</c:v>
                </c:pt>
                <c:pt idx="38819">
                  <c:v>19</c:v>
                </c:pt>
                <c:pt idx="38820">
                  <c:v>16</c:v>
                </c:pt>
                <c:pt idx="38821">
                  <c:v>16</c:v>
                </c:pt>
                <c:pt idx="38822">
                  <c:v>0</c:v>
                </c:pt>
                <c:pt idx="38823">
                  <c:v>16</c:v>
                </c:pt>
                <c:pt idx="38824">
                  <c:v>20</c:v>
                </c:pt>
                <c:pt idx="38825">
                  <c:v>0</c:v>
                </c:pt>
                <c:pt idx="38826">
                  <c:v>16</c:v>
                </c:pt>
                <c:pt idx="38827">
                  <c:v>16</c:v>
                </c:pt>
                <c:pt idx="38828">
                  <c:v>20</c:v>
                </c:pt>
                <c:pt idx="38829">
                  <c:v>19</c:v>
                </c:pt>
                <c:pt idx="38830">
                  <c:v>16</c:v>
                </c:pt>
                <c:pt idx="38831">
                  <c:v>17</c:v>
                </c:pt>
                <c:pt idx="38832">
                  <c:v>17</c:v>
                </c:pt>
                <c:pt idx="38833">
                  <c:v>18</c:v>
                </c:pt>
                <c:pt idx="38834">
                  <c:v>19</c:v>
                </c:pt>
                <c:pt idx="38835">
                  <c:v>9</c:v>
                </c:pt>
                <c:pt idx="38836">
                  <c:v>16</c:v>
                </c:pt>
                <c:pt idx="38837">
                  <c:v>14</c:v>
                </c:pt>
                <c:pt idx="38838">
                  <c:v>16</c:v>
                </c:pt>
                <c:pt idx="38839">
                  <c:v>0</c:v>
                </c:pt>
                <c:pt idx="38840">
                  <c:v>15</c:v>
                </c:pt>
                <c:pt idx="38841">
                  <c:v>12</c:v>
                </c:pt>
                <c:pt idx="38842">
                  <c:v>12</c:v>
                </c:pt>
                <c:pt idx="38843">
                  <c:v>16</c:v>
                </c:pt>
                <c:pt idx="38844">
                  <c:v>16</c:v>
                </c:pt>
                <c:pt idx="38845">
                  <c:v>18</c:v>
                </c:pt>
                <c:pt idx="38846">
                  <c:v>13</c:v>
                </c:pt>
                <c:pt idx="38847">
                  <c:v>0</c:v>
                </c:pt>
                <c:pt idx="38848">
                  <c:v>13</c:v>
                </c:pt>
                <c:pt idx="38849">
                  <c:v>18</c:v>
                </c:pt>
                <c:pt idx="38850">
                  <c:v>20</c:v>
                </c:pt>
                <c:pt idx="38851">
                  <c:v>19</c:v>
                </c:pt>
                <c:pt idx="38852">
                  <c:v>15</c:v>
                </c:pt>
                <c:pt idx="38853">
                  <c:v>20</c:v>
                </c:pt>
                <c:pt idx="38854">
                  <c:v>18</c:v>
                </c:pt>
                <c:pt idx="38855">
                  <c:v>19</c:v>
                </c:pt>
                <c:pt idx="38856">
                  <c:v>16</c:v>
                </c:pt>
                <c:pt idx="38857">
                  <c:v>19</c:v>
                </c:pt>
                <c:pt idx="38858">
                  <c:v>15</c:v>
                </c:pt>
                <c:pt idx="38859">
                  <c:v>18</c:v>
                </c:pt>
                <c:pt idx="38860">
                  <c:v>20</c:v>
                </c:pt>
                <c:pt idx="38861">
                  <c:v>20</c:v>
                </c:pt>
                <c:pt idx="38862">
                  <c:v>20</c:v>
                </c:pt>
                <c:pt idx="38863">
                  <c:v>19</c:v>
                </c:pt>
                <c:pt idx="38864">
                  <c:v>0</c:v>
                </c:pt>
                <c:pt idx="38865">
                  <c:v>20</c:v>
                </c:pt>
                <c:pt idx="38866">
                  <c:v>17</c:v>
                </c:pt>
                <c:pt idx="38867">
                  <c:v>0</c:v>
                </c:pt>
                <c:pt idx="38868">
                  <c:v>15</c:v>
                </c:pt>
                <c:pt idx="38869">
                  <c:v>12</c:v>
                </c:pt>
                <c:pt idx="38870">
                  <c:v>16</c:v>
                </c:pt>
                <c:pt idx="38871">
                  <c:v>0</c:v>
                </c:pt>
                <c:pt idx="38872">
                  <c:v>0</c:v>
                </c:pt>
                <c:pt idx="38873">
                  <c:v>20</c:v>
                </c:pt>
                <c:pt idx="38874">
                  <c:v>15</c:v>
                </c:pt>
                <c:pt idx="38875">
                  <c:v>14</c:v>
                </c:pt>
                <c:pt idx="38876">
                  <c:v>20</c:v>
                </c:pt>
                <c:pt idx="38877">
                  <c:v>16</c:v>
                </c:pt>
                <c:pt idx="38878">
                  <c:v>14</c:v>
                </c:pt>
                <c:pt idx="38879">
                  <c:v>20</c:v>
                </c:pt>
                <c:pt idx="38880">
                  <c:v>14</c:v>
                </c:pt>
                <c:pt idx="38881">
                  <c:v>20</c:v>
                </c:pt>
                <c:pt idx="38882">
                  <c:v>18</c:v>
                </c:pt>
                <c:pt idx="38883">
                  <c:v>20</c:v>
                </c:pt>
                <c:pt idx="38884">
                  <c:v>17</c:v>
                </c:pt>
                <c:pt idx="38885">
                  <c:v>0</c:v>
                </c:pt>
                <c:pt idx="38886">
                  <c:v>0</c:v>
                </c:pt>
                <c:pt idx="38887">
                  <c:v>20</c:v>
                </c:pt>
                <c:pt idx="38888">
                  <c:v>17</c:v>
                </c:pt>
                <c:pt idx="38889">
                  <c:v>20</c:v>
                </c:pt>
                <c:pt idx="38890">
                  <c:v>18</c:v>
                </c:pt>
                <c:pt idx="38891">
                  <c:v>15</c:v>
                </c:pt>
                <c:pt idx="38892">
                  <c:v>17</c:v>
                </c:pt>
                <c:pt idx="38893">
                  <c:v>16</c:v>
                </c:pt>
                <c:pt idx="38894">
                  <c:v>16</c:v>
                </c:pt>
                <c:pt idx="38895">
                  <c:v>16</c:v>
                </c:pt>
                <c:pt idx="38896">
                  <c:v>20</c:v>
                </c:pt>
                <c:pt idx="38897">
                  <c:v>16</c:v>
                </c:pt>
                <c:pt idx="38898">
                  <c:v>20</c:v>
                </c:pt>
                <c:pt idx="38899">
                  <c:v>12</c:v>
                </c:pt>
                <c:pt idx="38900">
                  <c:v>16</c:v>
                </c:pt>
                <c:pt idx="38901">
                  <c:v>20</c:v>
                </c:pt>
                <c:pt idx="38902">
                  <c:v>16</c:v>
                </c:pt>
                <c:pt idx="38903">
                  <c:v>16</c:v>
                </c:pt>
                <c:pt idx="38904">
                  <c:v>19</c:v>
                </c:pt>
                <c:pt idx="38905">
                  <c:v>20</c:v>
                </c:pt>
                <c:pt idx="38906">
                  <c:v>20</c:v>
                </c:pt>
                <c:pt idx="38907">
                  <c:v>16</c:v>
                </c:pt>
                <c:pt idx="38908">
                  <c:v>16</c:v>
                </c:pt>
                <c:pt idx="38909">
                  <c:v>16</c:v>
                </c:pt>
                <c:pt idx="38910">
                  <c:v>20</c:v>
                </c:pt>
                <c:pt idx="38911">
                  <c:v>20</c:v>
                </c:pt>
                <c:pt idx="38912">
                  <c:v>20</c:v>
                </c:pt>
                <c:pt idx="38913">
                  <c:v>0</c:v>
                </c:pt>
                <c:pt idx="38914">
                  <c:v>13</c:v>
                </c:pt>
                <c:pt idx="38915">
                  <c:v>15</c:v>
                </c:pt>
                <c:pt idx="38916">
                  <c:v>0</c:v>
                </c:pt>
                <c:pt idx="38917">
                  <c:v>17</c:v>
                </c:pt>
                <c:pt idx="38918">
                  <c:v>19</c:v>
                </c:pt>
                <c:pt idx="38919">
                  <c:v>16</c:v>
                </c:pt>
                <c:pt idx="38920">
                  <c:v>18</c:v>
                </c:pt>
                <c:pt idx="38921">
                  <c:v>20</c:v>
                </c:pt>
                <c:pt idx="38922">
                  <c:v>19</c:v>
                </c:pt>
                <c:pt idx="38923">
                  <c:v>0</c:v>
                </c:pt>
                <c:pt idx="38924">
                  <c:v>18</c:v>
                </c:pt>
                <c:pt idx="38925">
                  <c:v>13</c:v>
                </c:pt>
                <c:pt idx="38926">
                  <c:v>16</c:v>
                </c:pt>
                <c:pt idx="38927">
                  <c:v>16</c:v>
                </c:pt>
                <c:pt idx="38928">
                  <c:v>20</c:v>
                </c:pt>
                <c:pt idx="38929">
                  <c:v>0</c:v>
                </c:pt>
                <c:pt idx="38930">
                  <c:v>20</c:v>
                </c:pt>
                <c:pt idx="38931">
                  <c:v>18</c:v>
                </c:pt>
                <c:pt idx="38932">
                  <c:v>20</c:v>
                </c:pt>
                <c:pt idx="38933">
                  <c:v>16</c:v>
                </c:pt>
                <c:pt idx="38934">
                  <c:v>15</c:v>
                </c:pt>
                <c:pt idx="38935">
                  <c:v>16</c:v>
                </c:pt>
                <c:pt idx="38936">
                  <c:v>16</c:v>
                </c:pt>
                <c:pt idx="38937">
                  <c:v>16</c:v>
                </c:pt>
                <c:pt idx="38938">
                  <c:v>18</c:v>
                </c:pt>
                <c:pt idx="38939">
                  <c:v>20</c:v>
                </c:pt>
                <c:pt idx="38940">
                  <c:v>16</c:v>
                </c:pt>
                <c:pt idx="38941">
                  <c:v>19</c:v>
                </c:pt>
                <c:pt idx="38942">
                  <c:v>14</c:v>
                </c:pt>
                <c:pt idx="38943">
                  <c:v>20</c:v>
                </c:pt>
                <c:pt idx="38944">
                  <c:v>16</c:v>
                </c:pt>
                <c:pt idx="38945">
                  <c:v>20</c:v>
                </c:pt>
                <c:pt idx="38946">
                  <c:v>13</c:v>
                </c:pt>
                <c:pt idx="38947">
                  <c:v>20</c:v>
                </c:pt>
                <c:pt idx="38948">
                  <c:v>17</c:v>
                </c:pt>
                <c:pt idx="38949">
                  <c:v>18</c:v>
                </c:pt>
                <c:pt idx="38950">
                  <c:v>18</c:v>
                </c:pt>
                <c:pt idx="38951">
                  <c:v>20</c:v>
                </c:pt>
                <c:pt idx="38952">
                  <c:v>20</c:v>
                </c:pt>
                <c:pt idx="38953">
                  <c:v>19</c:v>
                </c:pt>
                <c:pt idx="38954">
                  <c:v>17</c:v>
                </c:pt>
                <c:pt idx="38955">
                  <c:v>0</c:v>
                </c:pt>
                <c:pt idx="38956">
                  <c:v>19</c:v>
                </c:pt>
                <c:pt idx="38957">
                  <c:v>0</c:v>
                </c:pt>
                <c:pt idx="38958">
                  <c:v>14</c:v>
                </c:pt>
                <c:pt idx="38959">
                  <c:v>20</c:v>
                </c:pt>
                <c:pt idx="38960">
                  <c:v>14</c:v>
                </c:pt>
                <c:pt idx="38961">
                  <c:v>16</c:v>
                </c:pt>
                <c:pt idx="38962">
                  <c:v>18</c:v>
                </c:pt>
                <c:pt idx="38963">
                  <c:v>14</c:v>
                </c:pt>
                <c:pt idx="38964">
                  <c:v>12</c:v>
                </c:pt>
                <c:pt idx="38965">
                  <c:v>20</c:v>
                </c:pt>
                <c:pt idx="38966">
                  <c:v>14</c:v>
                </c:pt>
                <c:pt idx="38967">
                  <c:v>15</c:v>
                </c:pt>
                <c:pt idx="38968">
                  <c:v>20</c:v>
                </c:pt>
                <c:pt idx="38969">
                  <c:v>20</c:v>
                </c:pt>
                <c:pt idx="38970">
                  <c:v>16</c:v>
                </c:pt>
                <c:pt idx="38971">
                  <c:v>0</c:v>
                </c:pt>
                <c:pt idx="38972">
                  <c:v>15</c:v>
                </c:pt>
                <c:pt idx="38973">
                  <c:v>16</c:v>
                </c:pt>
                <c:pt idx="38974">
                  <c:v>12</c:v>
                </c:pt>
                <c:pt idx="38975">
                  <c:v>12</c:v>
                </c:pt>
                <c:pt idx="38976">
                  <c:v>16</c:v>
                </c:pt>
                <c:pt idx="38977">
                  <c:v>19</c:v>
                </c:pt>
                <c:pt idx="38978">
                  <c:v>16</c:v>
                </c:pt>
                <c:pt idx="38979">
                  <c:v>16</c:v>
                </c:pt>
                <c:pt idx="38980">
                  <c:v>17</c:v>
                </c:pt>
                <c:pt idx="38981">
                  <c:v>16</c:v>
                </c:pt>
                <c:pt idx="38982">
                  <c:v>20</c:v>
                </c:pt>
                <c:pt idx="38983">
                  <c:v>4</c:v>
                </c:pt>
                <c:pt idx="38984">
                  <c:v>19</c:v>
                </c:pt>
                <c:pt idx="38985">
                  <c:v>16</c:v>
                </c:pt>
                <c:pt idx="38986">
                  <c:v>16</c:v>
                </c:pt>
                <c:pt idx="38987">
                  <c:v>16</c:v>
                </c:pt>
                <c:pt idx="38988">
                  <c:v>20</c:v>
                </c:pt>
                <c:pt idx="38989">
                  <c:v>18</c:v>
                </c:pt>
                <c:pt idx="38990">
                  <c:v>0</c:v>
                </c:pt>
                <c:pt idx="38991">
                  <c:v>16</c:v>
                </c:pt>
                <c:pt idx="38992">
                  <c:v>15</c:v>
                </c:pt>
                <c:pt idx="38993">
                  <c:v>14</c:v>
                </c:pt>
                <c:pt idx="38994">
                  <c:v>17</c:v>
                </c:pt>
                <c:pt idx="38995">
                  <c:v>0</c:v>
                </c:pt>
                <c:pt idx="38996">
                  <c:v>14</c:v>
                </c:pt>
                <c:pt idx="38997">
                  <c:v>20</c:v>
                </c:pt>
                <c:pt idx="38998">
                  <c:v>18</c:v>
                </c:pt>
                <c:pt idx="38999">
                  <c:v>19</c:v>
                </c:pt>
                <c:pt idx="39000">
                  <c:v>17</c:v>
                </c:pt>
                <c:pt idx="39001">
                  <c:v>17</c:v>
                </c:pt>
                <c:pt idx="39002">
                  <c:v>19</c:v>
                </c:pt>
                <c:pt idx="39003">
                  <c:v>16</c:v>
                </c:pt>
                <c:pt idx="39004">
                  <c:v>0</c:v>
                </c:pt>
                <c:pt idx="39005">
                  <c:v>14</c:v>
                </c:pt>
                <c:pt idx="39006">
                  <c:v>17</c:v>
                </c:pt>
                <c:pt idx="39007">
                  <c:v>16</c:v>
                </c:pt>
                <c:pt idx="39008">
                  <c:v>20</c:v>
                </c:pt>
                <c:pt idx="39009">
                  <c:v>20</c:v>
                </c:pt>
                <c:pt idx="39010">
                  <c:v>15</c:v>
                </c:pt>
                <c:pt idx="39011">
                  <c:v>12</c:v>
                </c:pt>
                <c:pt idx="39012">
                  <c:v>0</c:v>
                </c:pt>
                <c:pt idx="39013">
                  <c:v>0</c:v>
                </c:pt>
                <c:pt idx="39014">
                  <c:v>14</c:v>
                </c:pt>
                <c:pt idx="39015">
                  <c:v>0</c:v>
                </c:pt>
                <c:pt idx="39016">
                  <c:v>20</c:v>
                </c:pt>
                <c:pt idx="39017">
                  <c:v>13</c:v>
                </c:pt>
                <c:pt idx="39018">
                  <c:v>20</c:v>
                </c:pt>
                <c:pt idx="39019">
                  <c:v>14</c:v>
                </c:pt>
                <c:pt idx="39020">
                  <c:v>13</c:v>
                </c:pt>
                <c:pt idx="39021">
                  <c:v>11</c:v>
                </c:pt>
                <c:pt idx="39022">
                  <c:v>18</c:v>
                </c:pt>
                <c:pt idx="39023">
                  <c:v>16</c:v>
                </c:pt>
                <c:pt idx="39024">
                  <c:v>15</c:v>
                </c:pt>
                <c:pt idx="39025">
                  <c:v>16</c:v>
                </c:pt>
                <c:pt idx="39026">
                  <c:v>17</c:v>
                </c:pt>
                <c:pt idx="39027">
                  <c:v>19</c:v>
                </c:pt>
                <c:pt idx="39028">
                  <c:v>12</c:v>
                </c:pt>
                <c:pt idx="39029">
                  <c:v>14</c:v>
                </c:pt>
                <c:pt idx="39030">
                  <c:v>16</c:v>
                </c:pt>
                <c:pt idx="39031">
                  <c:v>16</c:v>
                </c:pt>
                <c:pt idx="39032">
                  <c:v>16</c:v>
                </c:pt>
                <c:pt idx="39033">
                  <c:v>16</c:v>
                </c:pt>
                <c:pt idx="39034">
                  <c:v>20</c:v>
                </c:pt>
                <c:pt idx="39035">
                  <c:v>20</c:v>
                </c:pt>
                <c:pt idx="39036">
                  <c:v>0</c:v>
                </c:pt>
                <c:pt idx="39037">
                  <c:v>18</c:v>
                </c:pt>
                <c:pt idx="39038">
                  <c:v>16</c:v>
                </c:pt>
                <c:pt idx="39039">
                  <c:v>20</c:v>
                </c:pt>
                <c:pt idx="39040">
                  <c:v>17</c:v>
                </c:pt>
                <c:pt idx="39041">
                  <c:v>20</c:v>
                </c:pt>
                <c:pt idx="39042">
                  <c:v>20</c:v>
                </c:pt>
                <c:pt idx="39043">
                  <c:v>18</c:v>
                </c:pt>
                <c:pt idx="39044">
                  <c:v>20</c:v>
                </c:pt>
                <c:pt idx="39045">
                  <c:v>9</c:v>
                </c:pt>
                <c:pt idx="39046">
                  <c:v>16</c:v>
                </c:pt>
                <c:pt idx="39047">
                  <c:v>18</c:v>
                </c:pt>
                <c:pt idx="39048">
                  <c:v>18</c:v>
                </c:pt>
                <c:pt idx="39049">
                  <c:v>20</c:v>
                </c:pt>
                <c:pt idx="39050">
                  <c:v>19</c:v>
                </c:pt>
                <c:pt idx="39051">
                  <c:v>19</c:v>
                </c:pt>
                <c:pt idx="39052">
                  <c:v>15</c:v>
                </c:pt>
                <c:pt idx="39053">
                  <c:v>16</c:v>
                </c:pt>
                <c:pt idx="39054">
                  <c:v>19</c:v>
                </c:pt>
                <c:pt idx="39055">
                  <c:v>16</c:v>
                </c:pt>
                <c:pt idx="39056">
                  <c:v>20</c:v>
                </c:pt>
                <c:pt idx="39057">
                  <c:v>17</c:v>
                </c:pt>
                <c:pt idx="39058">
                  <c:v>15</c:v>
                </c:pt>
                <c:pt idx="39059">
                  <c:v>15</c:v>
                </c:pt>
                <c:pt idx="39060">
                  <c:v>20</c:v>
                </c:pt>
                <c:pt idx="39061">
                  <c:v>14</c:v>
                </c:pt>
                <c:pt idx="39062">
                  <c:v>16</c:v>
                </c:pt>
                <c:pt idx="39063">
                  <c:v>20</c:v>
                </c:pt>
                <c:pt idx="39064">
                  <c:v>20</c:v>
                </c:pt>
                <c:pt idx="39065">
                  <c:v>20</c:v>
                </c:pt>
                <c:pt idx="39066">
                  <c:v>16</c:v>
                </c:pt>
                <c:pt idx="39067">
                  <c:v>12</c:v>
                </c:pt>
                <c:pt idx="39068">
                  <c:v>20</c:v>
                </c:pt>
                <c:pt idx="39069">
                  <c:v>10</c:v>
                </c:pt>
                <c:pt idx="39070">
                  <c:v>20</c:v>
                </c:pt>
                <c:pt idx="39071">
                  <c:v>18</c:v>
                </c:pt>
                <c:pt idx="39072">
                  <c:v>20</c:v>
                </c:pt>
                <c:pt idx="39073">
                  <c:v>16</c:v>
                </c:pt>
                <c:pt idx="39074">
                  <c:v>17</c:v>
                </c:pt>
                <c:pt idx="39075">
                  <c:v>14</c:v>
                </c:pt>
                <c:pt idx="39076">
                  <c:v>20</c:v>
                </c:pt>
                <c:pt idx="39077">
                  <c:v>16</c:v>
                </c:pt>
                <c:pt idx="39078">
                  <c:v>20</c:v>
                </c:pt>
                <c:pt idx="39079">
                  <c:v>15</c:v>
                </c:pt>
                <c:pt idx="39080">
                  <c:v>19</c:v>
                </c:pt>
                <c:pt idx="39081">
                  <c:v>0</c:v>
                </c:pt>
                <c:pt idx="39082">
                  <c:v>16</c:v>
                </c:pt>
                <c:pt idx="39083">
                  <c:v>16</c:v>
                </c:pt>
                <c:pt idx="39084">
                  <c:v>20</c:v>
                </c:pt>
                <c:pt idx="39085">
                  <c:v>14</c:v>
                </c:pt>
                <c:pt idx="39086">
                  <c:v>14</c:v>
                </c:pt>
                <c:pt idx="39087">
                  <c:v>18</c:v>
                </c:pt>
                <c:pt idx="39088">
                  <c:v>20</c:v>
                </c:pt>
                <c:pt idx="39089">
                  <c:v>20</c:v>
                </c:pt>
                <c:pt idx="39090">
                  <c:v>13</c:v>
                </c:pt>
                <c:pt idx="39091">
                  <c:v>20</c:v>
                </c:pt>
                <c:pt idx="39092">
                  <c:v>20</c:v>
                </c:pt>
                <c:pt idx="39093">
                  <c:v>20</c:v>
                </c:pt>
                <c:pt idx="39094">
                  <c:v>20</c:v>
                </c:pt>
                <c:pt idx="39095">
                  <c:v>20</c:v>
                </c:pt>
                <c:pt idx="39096">
                  <c:v>20</c:v>
                </c:pt>
                <c:pt idx="39097">
                  <c:v>12</c:v>
                </c:pt>
                <c:pt idx="39098">
                  <c:v>15</c:v>
                </c:pt>
                <c:pt idx="39099">
                  <c:v>15</c:v>
                </c:pt>
                <c:pt idx="39100">
                  <c:v>16</c:v>
                </c:pt>
                <c:pt idx="39101">
                  <c:v>0</c:v>
                </c:pt>
                <c:pt idx="39102">
                  <c:v>20</c:v>
                </c:pt>
                <c:pt idx="39103">
                  <c:v>15</c:v>
                </c:pt>
                <c:pt idx="39104">
                  <c:v>19</c:v>
                </c:pt>
                <c:pt idx="39105">
                  <c:v>15</c:v>
                </c:pt>
                <c:pt idx="39106">
                  <c:v>20</c:v>
                </c:pt>
                <c:pt idx="39107">
                  <c:v>16</c:v>
                </c:pt>
                <c:pt idx="39108">
                  <c:v>20</c:v>
                </c:pt>
                <c:pt idx="39109">
                  <c:v>20</c:v>
                </c:pt>
                <c:pt idx="39110">
                  <c:v>16</c:v>
                </c:pt>
                <c:pt idx="39111">
                  <c:v>16</c:v>
                </c:pt>
                <c:pt idx="39112">
                  <c:v>20</c:v>
                </c:pt>
                <c:pt idx="39113">
                  <c:v>0</c:v>
                </c:pt>
                <c:pt idx="39114">
                  <c:v>16</c:v>
                </c:pt>
                <c:pt idx="39115">
                  <c:v>17</c:v>
                </c:pt>
                <c:pt idx="39116">
                  <c:v>19</c:v>
                </c:pt>
                <c:pt idx="39117">
                  <c:v>0</c:v>
                </c:pt>
                <c:pt idx="39118">
                  <c:v>17</c:v>
                </c:pt>
                <c:pt idx="39119">
                  <c:v>19</c:v>
                </c:pt>
                <c:pt idx="39120">
                  <c:v>20</c:v>
                </c:pt>
                <c:pt idx="39121">
                  <c:v>20</c:v>
                </c:pt>
                <c:pt idx="39122">
                  <c:v>16</c:v>
                </c:pt>
                <c:pt idx="39123">
                  <c:v>20</c:v>
                </c:pt>
                <c:pt idx="39124">
                  <c:v>16</c:v>
                </c:pt>
                <c:pt idx="39125">
                  <c:v>18</c:v>
                </c:pt>
                <c:pt idx="39126">
                  <c:v>16</c:v>
                </c:pt>
                <c:pt idx="39127">
                  <c:v>19</c:v>
                </c:pt>
                <c:pt idx="39128">
                  <c:v>20</c:v>
                </c:pt>
                <c:pt idx="39129">
                  <c:v>20</c:v>
                </c:pt>
                <c:pt idx="39130">
                  <c:v>20</c:v>
                </c:pt>
                <c:pt idx="39131">
                  <c:v>0</c:v>
                </c:pt>
                <c:pt idx="39132">
                  <c:v>15</c:v>
                </c:pt>
                <c:pt idx="39133">
                  <c:v>18</c:v>
                </c:pt>
                <c:pt idx="39134">
                  <c:v>20</c:v>
                </c:pt>
                <c:pt idx="39135">
                  <c:v>16</c:v>
                </c:pt>
                <c:pt idx="39136">
                  <c:v>11</c:v>
                </c:pt>
                <c:pt idx="39137">
                  <c:v>20</c:v>
                </c:pt>
                <c:pt idx="39138">
                  <c:v>18</c:v>
                </c:pt>
                <c:pt idx="39139">
                  <c:v>14</c:v>
                </c:pt>
                <c:pt idx="39140">
                  <c:v>17</c:v>
                </c:pt>
                <c:pt idx="39141">
                  <c:v>20</c:v>
                </c:pt>
                <c:pt idx="39142">
                  <c:v>17</c:v>
                </c:pt>
                <c:pt idx="39143">
                  <c:v>14</c:v>
                </c:pt>
                <c:pt idx="39144">
                  <c:v>18</c:v>
                </c:pt>
                <c:pt idx="39145">
                  <c:v>19</c:v>
                </c:pt>
                <c:pt idx="39146">
                  <c:v>20</c:v>
                </c:pt>
                <c:pt idx="39147">
                  <c:v>14</c:v>
                </c:pt>
                <c:pt idx="39148">
                  <c:v>19</c:v>
                </c:pt>
                <c:pt idx="39149">
                  <c:v>18</c:v>
                </c:pt>
                <c:pt idx="39150">
                  <c:v>13</c:v>
                </c:pt>
                <c:pt idx="39151">
                  <c:v>20</c:v>
                </c:pt>
                <c:pt idx="39152">
                  <c:v>0</c:v>
                </c:pt>
                <c:pt idx="39153">
                  <c:v>20</c:v>
                </c:pt>
                <c:pt idx="39154">
                  <c:v>20</c:v>
                </c:pt>
                <c:pt idx="39155">
                  <c:v>20</c:v>
                </c:pt>
                <c:pt idx="39156">
                  <c:v>0</c:v>
                </c:pt>
                <c:pt idx="39157">
                  <c:v>20</c:v>
                </c:pt>
                <c:pt idx="39158">
                  <c:v>0</c:v>
                </c:pt>
                <c:pt idx="39159">
                  <c:v>15</c:v>
                </c:pt>
                <c:pt idx="39160">
                  <c:v>16</c:v>
                </c:pt>
                <c:pt idx="39161">
                  <c:v>16</c:v>
                </c:pt>
                <c:pt idx="39162">
                  <c:v>17</c:v>
                </c:pt>
                <c:pt idx="39163">
                  <c:v>16</c:v>
                </c:pt>
                <c:pt idx="39164">
                  <c:v>20</c:v>
                </c:pt>
                <c:pt idx="39165">
                  <c:v>20</c:v>
                </c:pt>
                <c:pt idx="39166">
                  <c:v>20</c:v>
                </c:pt>
                <c:pt idx="39167">
                  <c:v>16</c:v>
                </c:pt>
                <c:pt idx="39168">
                  <c:v>18</c:v>
                </c:pt>
                <c:pt idx="39169">
                  <c:v>16</c:v>
                </c:pt>
                <c:pt idx="39170">
                  <c:v>16</c:v>
                </c:pt>
                <c:pt idx="39171">
                  <c:v>12</c:v>
                </c:pt>
                <c:pt idx="39172">
                  <c:v>13</c:v>
                </c:pt>
                <c:pt idx="39173">
                  <c:v>16</c:v>
                </c:pt>
                <c:pt idx="39174">
                  <c:v>16</c:v>
                </c:pt>
                <c:pt idx="39175">
                  <c:v>18</c:v>
                </c:pt>
                <c:pt idx="39176">
                  <c:v>12</c:v>
                </c:pt>
                <c:pt idx="39177">
                  <c:v>20</c:v>
                </c:pt>
                <c:pt idx="39178">
                  <c:v>16</c:v>
                </c:pt>
                <c:pt idx="39179">
                  <c:v>18</c:v>
                </c:pt>
                <c:pt idx="39180">
                  <c:v>12</c:v>
                </c:pt>
                <c:pt idx="39181">
                  <c:v>19</c:v>
                </c:pt>
                <c:pt idx="39182">
                  <c:v>20</c:v>
                </c:pt>
                <c:pt idx="39183">
                  <c:v>14</c:v>
                </c:pt>
                <c:pt idx="39184">
                  <c:v>20</c:v>
                </c:pt>
                <c:pt idx="39185">
                  <c:v>16</c:v>
                </c:pt>
                <c:pt idx="39186">
                  <c:v>16</c:v>
                </c:pt>
                <c:pt idx="39187">
                  <c:v>13</c:v>
                </c:pt>
                <c:pt idx="39188">
                  <c:v>19</c:v>
                </c:pt>
                <c:pt idx="39189">
                  <c:v>20</c:v>
                </c:pt>
                <c:pt idx="39190">
                  <c:v>16</c:v>
                </c:pt>
                <c:pt idx="39191">
                  <c:v>20</c:v>
                </c:pt>
                <c:pt idx="39192">
                  <c:v>0</c:v>
                </c:pt>
                <c:pt idx="39193">
                  <c:v>14</c:v>
                </c:pt>
                <c:pt idx="39194">
                  <c:v>12</c:v>
                </c:pt>
                <c:pt idx="39195">
                  <c:v>0</c:v>
                </c:pt>
                <c:pt idx="39196">
                  <c:v>19</c:v>
                </c:pt>
                <c:pt idx="39197">
                  <c:v>20</c:v>
                </c:pt>
                <c:pt idx="39198">
                  <c:v>16</c:v>
                </c:pt>
                <c:pt idx="39199">
                  <c:v>17</c:v>
                </c:pt>
                <c:pt idx="39200">
                  <c:v>17</c:v>
                </c:pt>
                <c:pt idx="39201">
                  <c:v>14</c:v>
                </c:pt>
                <c:pt idx="39202">
                  <c:v>17</c:v>
                </c:pt>
                <c:pt idx="39203">
                  <c:v>20</c:v>
                </c:pt>
                <c:pt idx="39204">
                  <c:v>20</c:v>
                </c:pt>
                <c:pt idx="39205">
                  <c:v>20</c:v>
                </c:pt>
                <c:pt idx="39206">
                  <c:v>17</c:v>
                </c:pt>
                <c:pt idx="39207">
                  <c:v>14</c:v>
                </c:pt>
                <c:pt idx="39208">
                  <c:v>16</c:v>
                </c:pt>
                <c:pt idx="39209">
                  <c:v>19</c:v>
                </c:pt>
                <c:pt idx="39210">
                  <c:v>15</c:v>
                </c:pt>
                <c:pt idx="39211">
                  <c:v>20</c:v>
                </c:pt>
                <c:pt idx="39212">
                  <c:v>18</c:v>
                </c:pt>
                <c:pt idx="39213">
                  <c:v>13</c:v>
                </c:pt>
                <c:pt idx="39214">
                  <c:v>16</c:v>
                </c:pt>
                <c:pt idx="39215">
                  <c:v>15</c:v>
                </c:pt>
                <c:pt idx="39216">
                  <c:v>16</c:v>
                </c:pt>
                <c:pt idx="39217">
                  <c:v>18</c:v>
                </c:pt>
                <c:pt idx="39218">
                  <c:v>20</c:v>
                </c:pt>
                <c:pt idx="39219">
                  <c:v>17</c:v>
                </c:pt>
                <c:pt idx="39220">
                  <c:v>16</c:v>
                </c:pt>
                <c:pt idx="39221">
                  <c:v>16</c:v>
                </c:pt>
                <c:pt idx="39222">
                  <c:v>20</c:v>
                </c:pt>
                <c:pt idx="39223">
                  <c:v>20</c:v>
                </c:pt>
                <c:pt idx="39224">
                  <c:v>14</c:v>
                </c:pt>
                <c:pt idx="39225">
                  <c:v>19</c:v>
                </c:pt>
                <c:pt idx="39226">
                  <c:v>20</c:v>
                </c:pt>
                <c:pt idx="39227">
                  <c:v>20</c:v>
                </c:pt>
                <c:pt idx="39228">
                  <c:v>18</c:v>
                </c:pt>
                <c:pt idx="39229">
                  <c:v>16</c:v>
                </c:pt>
                <c:pt idx="39230">
                  <c:v>20</c:v>
                </c:pt>
                <c:pt idx="39231">
                  <c:v>16</c:v>
                </c:pt>
                <c:pt idx="39232">
                  <c:v>20</c:v>
                </c:pt>
                <c:pt idx="39233">
                  <c:v>16</c:v>
                </c:pt>
                <c:pt idx="39234">
                  <c:v>20</c:v>
                </c:pt>
                <c:pt idx="39235">
                  <c:v>20</c:v>
                </c:pt>
                <c:pt idx="39236">
                  <c:v>16</c:v>
                </c:pt>
                <c:pt idx="39237">
                  <c:v>16</c:v>
                </c:pt>
                <c:pt idx="39238">
                  <c:v>16</c:v>
                </c:pt>
                <c:pt idx="39239">
                  <c:v>16</c:v>
                </c:pt>
                <c:pt idx="39240">
                  <c:v>18</c:v>
                </c:pt>
                <c:pt idx="39241">
                  <c:v>20</c:v>
                </c:pt>
                <c:pt idx="39242">
                  <c:v>16</c:v>
                </c:pt>
                <c:pt idx="39243">
                  <c:v>19</c:v>
                </c:pt>
                <c:pt idx="39244">
                  <c:v>16</c:v>
                </c:pt>
                <c:pt idx="39245">
                  <c:v>20</c:v>
                </c:pt>
                <c:pt idx="39246">
                  <c:v>19</c:v>
                </c:pt>
                <c:pt idx="39247">
                  <c:v>14</c:v>
                </c:pt>
                <c:pt idx="39248">
                  <c:v>16</c:v>
                </c:pt>
                <c:pt idx="39249">
                  <c:v>20</c:v>
                </c:pt>
                <c:pt idx="39250">
                  <c:v>12</c:v>
                </c:pt>
                <c:pt idx="39251">
                  <c:v>20</c:v>
                </c:pt>
                <c:pt idx="39252">
                  <c:v>20</c:v>
                </c:pt>
                <c:pt idx="39253">
                  <c:v>20</c:v>
                </c:pt>
                <c:pt idx="39254">
                  <c:v>17</c:v>
                </c:pt>
                <c:pt idx="39255">
                  <c:v>16</c:v>
                </c:pt>
                <c:pt idx="39256">
                  <c:v>15</c:v>
                </c:pt>
                <c:pt idx="39257">
                  <c:v>20</c:v>
                </c:pt>
                <c:pt idx="39258">
                  <c:v>18</c:v>
                </c:pt>
                <c:pt idx="39259">
                  <c:v>0</c:v>
                </c:pt>
                <c:pt idx="39260">
                  <c:v>18</c:v>
                </c:pt>
                <c:pt idx="39261">
                  <c:v>20</c:v>
                </c:pt>
                <c:pt idx="39262">
                  <c:v>19</c:v>
                </c:pt>
                <c:pt idx="39263">
                  <c:v>12</c:v>
                </c:pt>
                <c:pt idx="39264">
                  <c:v>16</c:v>
                </c:pt>
                <c:pt idx="39265">
                  <c:v>20</c:v>
                </c:pt>
                <c:pt idx="39266">
                  <c:v>15</c:v>
                </c:pt>
                <c:pt idx="39267">
                  <c:v>20</c:v>
                </c:pt>
                <c:pt idx="39268">
                  <c:v>13</c:v>
                </c:pt>
                <c:pt idx="39269">
                  <c:v>20</c:v>
                </c:pt>
                <c:pt idx="39270">
                  <c:v>20</c:v>
                </c:pt>
                <c:pt idx="39271">
                  <c:v>16</c:v>
                </c:pt>
                <c:pt idx="39272">
                  <c:v>18</c:v>
                </c:pt>
                <c:pt idx="39273">
                  <c:v>20</c:v>
                </c:pt>
                <c:pt idx="39274">
                  <c:v>15</c:v>
                </c:pt>
                <c:pt idx="39275">
                  <c:v>14</c:v>
                </c:pt>
                <c:pt idx="39276">
                  <c:v>16</c:v>
                </c:pt>
                <c:pt idx="39277">
                  <c:v>12</c:v>
                </c:pt>
                <c:pt idx="39278">
                  <c:v>20</c:v>
                </c:pt>
                <c:pt idx="39279">
                  <c:v>20</c:v>
                </c:pt>
                <c:pt idx="39280">
                  <c:v>16</c:v>
                </c:pt>
                <c:pt idx="39281">
                  <c:v>20</c:v>
                </c:pt>
                <c:pt idx="39282">
                  <c:v>16</c:v>
                </c:pt>
                <c:pt idx="39283">
                  <c:v>16</c:v>
                </c:pt>
                <c:pt idx="39284">
                  <c:v>19</c:v>
                </c:pt>
                <c:pt idx="39285">
                  <c:v>16</c:v>
                </c:pt>
                <c:pt idx="39286">
                  <c:v>16</c:v>
                </c:pt>
                <c:pt idx="39287">
                  <c:v>16</c:v>
                </c:pt>
                <c:pt idx="39288">
                  <c:v>16</c:v>
                </c:pt>
                <c:pt idx="39289">
                  <c:v>16</c:v>
                </c:pt>
                <c:pt idx="39290">
                  <c:v>18</c:v>
                </c:pt>
                <c:pt idx="39291">
                  <c:v>19</c:v>
                </c:pt>
                <c:pt idx="39292">
                  <c:v>16</c:v>
                </c:pt>
                <c:pt idx="39293">
                  <c:v>14</c:v>
                </c:pt>
                <c:pt idx="39294">
                  <c:v>13</c:v>
                </c:pt>
                <c:pt idx="39295">
                  <c:v>20</c:v>
                </c:pt>
                <c:pt idx="39296">
                  <c:v>20</c:v>
                </c:pt>
                <c:pt idx="39297">
                  <c:v>20</c:v>
                </c:pt>
                <c:pt idx="39298">
                  <c:v>17</c:v>
                </c:pt>
                <c:pt idx="39299">
                  <c:v>16</c:v>
                </c:pt>
                <c:pt idx="39300">
                  <c:v>20</c:v>
                </c:pt>
                <c:pt idx="39301">
                  <c:v>17</c:v>
                </c:pt>
                <c:pt idx="39302">
                  <c:v>19</c:v>
                </c:pt>
                <c:pt idx="39303">
                  <c:v>18</c:v>
                </c:pt>
                <c:pt idx="39304">
                  <c:v>16</c:v>
                </c:pt>
                <c:pt idx="39305">
                  <c:v>19</c:v>
                </c:pt>
                <c:pt idx="39306">
                  <c:v>16</c:v>
                </c:pt>
                <c:pt idx="39307">
                  <c:v>17</c:v>
                </c:pt>
                <c:pt idx="39308">
                  <c:v>16</c:v>
                </c:pt>
                <c:pt idx="39309">
                  <c:v>12</c:v>
                </c:pt>
                <c:pt idx="39310">
                  <c:v>7</c:v>
                </c:pt>
                <c:pt idx="39311">
                  <c:v>20</c:v>
                </c:pt>
                <c:pt idx="39312">
                  <c:v>18</c:v>
                </c:pt>
                <c:pt idx="39313">
                  <c:v>16</c:v>
                </c:pt>
                <c:pt idx="39314">
                  <c:v>17</c:v>
                </c:pt>
                <c:pt idx="39315">
                  <c:v>16</c:v>
                </c:pt>
                <c:pt idx="39316">
                  <c:v>0</c:v>
                </c:pt>
                <c:pt idx="39317">
                  <c:v>16</c:v>
                </c:pt>
                <c:pt idx="39318">
                  <c:v>20</c:v>
                </c:pt>
                <c:pt idx="39319">
                  <c:v>20</c:v>
                </c:pt>
                <c:pt idx="39320">
                  <c:v>20</c:v>
                </c:pt>
                <c:pt idx="39321">
                  <c:v>0</c:v>
                </c:pt>
                <c:pt idx="39322">
                  <c:v>16</c:v>
                </c:pt>
                <c:pt idx="39323">
                  <c:v>15</c:v>
                </c:pt>
                <c:pt idx="39324">
                  <c:v>16</c:v>
                </c:pt>
                <c:pt idx="39325">
                  <c:v>19</c:v>
                </c:pt>
                <c:pt idx="39326">
                  <c:v>17</c:v>
                </c:pt>
                <c:pt idx="39327">
                  <c:v>18</c:v>
                </c:pt>
                <c:pt idx="39328">
                  <c:v>20</c:v>
                </c:pt>
                <c:pt idx="39329">
                  <c:v>19</c:v>
                </c:pt>
                <c:pt idx="39330">
                  <c:v>20</c:v>
                </c:pt>
                <c:pt idx="39331">
                  <c:v>16</c:v>
                </c:pt>
                <c:pt idx="39332">
                  <c:v>8</c:v>
                </c:pt>
                <c:pt idx="39333">
                  <c:v>19</c:v>
                </c:pt>
                <c:pt idx="39334">
                  <c:v>17</c:v>
                </c:pt>
                <c:pt idx="39335">
                  <c:v>16</c:v>
                </c:pt>
                <c:pt idx="39336">
                  <c:v>17</c:v>
                </c:pt>
                <c:pt idx="39337">
                  <c:v>20</c:v>
                </c:pt>
                <c:pt idx="39338">
                  <c:v>19</c:v>
                </c:pt>
                <c:pt idx="39339">
                  <c:v>18</c:v>
                </c:pt>
                <c:pt idx="39340">
                  <c:v>0</c:v>
                </c:pt>
                <c:pt idx="39341">
                  <c:v>16</c:v>
                </c:pt>
                <c:pt idx="39342">
                  <c:v>17</c:v>
                </c:pt>
                <c:pt idx="39343">
                  <c:v>18</c:v>
                </c:pt>
                <c:pt idx="39344">
                  <c:v>0</c:v>
                </c:pt>
                <c:pt idx="39345">
                  <c:v>13</c:v>
                </c:pt>
                <c:pt idx="39346">
                  <c:v>0</c:v>
                </c:pt>
                <c:pt idx="39347">
                  <c:v>14</c:v>
                </c:pt>
                <c:pt idx="39348">
                  <c:v>17</c:v>
                </c:pt>
                <c:pt idx="39349">
                  <c:v>17</c:v>
                </c:pt>
                <c:pt idx="39350">
                  <c:v>16</c:v>
                </c:pt>
                <c:pt idx="39351">
                  <c:v>16</c:v>
                </c:pt>
                <c:pt idx="39352">
                  <c:v>13</c:v>
                </c:pt>
                <c:pt idx="39353">
                  <c:v>15</c:v>
                </c:pt>
                <c:pt idx="39354">
                  <c:v>16</c:v>
                </c:pt>
                <c:pt idx="39355">
                  <c:v>20</c:v>
                </c:pt>
                <c:pt idx="39356">
                  <c:v>20</c:v>
                </c:pt>
                <c:pt idx="39357">
                  <c:v>19</c:v>
                </c:pt>
                <c:pt idx="39358">
                  <c:v>18</c:v>
                </c:pt>
                <c:pt idx="39359">
                  <c:v>20</c:v>
                </c:pt>
                <c:pt idx="39360">
                  <c:v>16</c:v>
                </c:pt>
                <c:pt idx="39361">
                  <c:v>14</c:v>
                </c:pt>
                <c:pt idx="39362">
                  <c:v>17</c:v>
                </c:pt>
                <c:pt idx="39363">
                  <c:v>20</c:v>
                </c:pt>
                <c:pt idx="39364">
                  <c:v>17</c:v>
                </c:pt>
                <c:pt idx="39365">
                  <c:v>20</c:v>
                </c:pt>
                <c:pt idx="39366">
                  <c:v>18</c:v>
                </c:pt>
                <c:pt idx="39367">
                  <c:v>20</c:v>
                </c:pt>
                <c:pt idx="39368">
                  <c:v>19</c:v>
                </c:pt>
                <c:pt idx="39369">
                  <c:v>18</c:v>
                </c:pt>
                <c:pt idx="39370">
                  <c:v>17</c:v>
                </c:pt>
                <c:pt idx="39371">
                  <c:v>9</c:v>
                </c:pt>
                <c:pt idx="39372">
                  <c:v>17</c:v>
                </c:pt>
                <c:pt idx="39373">
                  <c:v>9</c:v>
                </c:pt>
                <c:pt idx="39374">
                  <c:v>20</c:v>
                </c:pt>
                <c:pt idx="39375">
                  <c:v>19</c:v>
                </c:pt>
                <c:pt idx="39376">
                  <c:v>17</c:v>
                </c:pt>
                <c:pt idx="39377">
                  <c:v>15</c:v>
                </c:pt>
                <c:pt idx="39378">
                  <c:v>20</c:v>
                </c:pt>
                <c:pt idx="39379">
                  <c:v>19</c:v>
                </c:pt>
                <c:pt idx="39380">
                  <c:v>18</c:v>
                </c:pt>
                <c:pt idx="39381">
                  <c:v>20</c:v>
                </c:pt>
                <c:pt idx="39382">
                  <c:v>20</c:v>
                </c:pt>
                <c:pt idx="39383">
                  <c:v>13</c:v>
                </c:pt>
                <c:pt idx="39384">
                  <c:v>13</c:v>
                </c:pt>
                <c:pt idx="39385">
                  <c:v>15</c:v>
                </c:pt>
                <c:pt idx="39386">
                  <c:v>16</c:v>
                </c:pt>
                <c:pt idx="39387">
                  <c:v>16</c:v>
                </c:pt>
                <c:pt idx="39388">
                  <c:v>13</c:v>
                </c:pt>
                <c:pt idx="39389">
                  <c:v>17</c:v>
                </c:pt>
                <c:pt idx="39390">
                  <c:v>16</c:v>
                </c:pt>
                <c:pt idx="39391">
                  <c:v>16</c:v>
                </c:pt>
                <c:pt idx="39392">
                  <c:v>16</c:v>
                </c:pt>
                <c:pt idx="39393">
                  <c:v>14</c:v>
                </c:pt>
                <c:pt idx="39394">
                  <c:v>16</c:v>
                </c:pt>
                <c:pt idx="39395">
                  <c:v>16</c:v>
                </c:pt>
                <c:pt idx="39396">
                  <c:v>20</c:v>
                </c:pt>
                <c:pt idx="39397">
                  <c:v>20</c:v>
                </c:pt>
                <c:pt idx="39398">
                  <c:v>16</c:v>
                </c:pt>
                <c:pt idx="39399">
                  <c:v>12</c:v>
                </c:pt>
                <c:pt idx="39400">
                  <c:v>20</c:v>
                </c:pt>
                <c:pt idx="39401">
                  <c:v>16</c:v>
                </c:pt>
                <c:pt idx="39402">
                  <c:v>12</c:v>
                </c:pt>
                <c:pt idx="39403">
                  <c:v>19</c:v>
                </c:pt>
                <c:pt idx="39404">
                  <c:v>20</c:v>
                </c:pt>
                <c:pt idx="39405">
                  <c:v>0</c:v>
                </c:pt>
                <c:pt idx="39406">
                  <c:v>12</c:v>
                </c:pt>
                <c:pt idx="39407">
                  <c:v>15</c:v>
                </c:pt>
                <c:pt idx="39408">
                  <c:v>19</c:v>
                </c:pt>
                <c:pt idx="39409">
                  <c:v>18</c:v>
                </c:pt>
                <c:pt idx="39410">
                  <c:v>17</c:v>
                </c:pt>
                <c:pt idx="39411">
                  <c:v>20</c:v>
                </c:pt>
                <c:pt idx="39412">
                  <c:v>20</c:v>
                </c:pt>
                <c:pt idx="39413">
                  <c:v>20</c:v>
                </c:pt>
                <c:pt idx="39414">
                  <c:v>19</c:v>
                </c:pt>
                <c:pt idx="39415">
                  <c:v>20</c:v>
                </c:pt>
                <c:pt idx="39416">
                  <c:v>12</c:v>
                </c:pt>
                <c:pt idx="39417">
                  <c:v>17</c:v>
                </c:pt>
                <c:pt idx="39418">
                  <c:v>12</c:v>
                </c:pt>
                <c:pt idx="39419">
                  <c:v>16</c:v>
                </c:pt>
                <c:pt idx="39420">
                  <c:v>19</c:v>
                </c:pt>
                <c:pt idx="39421">
                  <c:v>18</c:v>
                </c:pt>
                <c:pt idx="39422">
                  <c:v>19</c:v>
                </c:pt>
                <c:pt idx="39423">
                  <c:v>19</c:v>
                </c:pt>
                <c:pt idx="39424">
                  <c:v>19</c:v>
                </c:pt>
                <c:pt idx="39425">
                  <c:v>12</c:v>
                </c:pt>
                <c:pt idx="39426">
                  <c:v>15</c:v>
                </c:pt>
                <c:pt idx="39427">
                  <c:v>0</c:v>
                </c:pt>
                <c:pt idx="39428">
                  <c:v>20</c:v>
                </c:pt>
                <c:pt idx="39429">
                  <c:v>20</c:v>
                </c:pt>
                <c:pt idx="39430">
                  <c:v>19</c:v>
                </c:pt>
                <c:pt idx="39431">
                  <c:v>17</c:v>
                </c:pt>
                <c:pt idx="39432">
                  <c:v>15</c:v>
                </c:pt>
                <c:pt idx="39433">
                  <c:v>0</c:v>
                </c:pt>
                <c:pt idx="39434">
                  <c:v>0</c:v>
                </c:pt>
                <c:pt idx="39435">
                  <c:v>20</c:v>
                </c:pt>
                <c:pt idx="39436">
                  <c:v>18</c:v>
                </c:pt>
                <c:pt idx="39437">
                  <c:v>20</c:v>
                </c:pt>
                <c:pt idx="39438">
                  <c:v>20</c:v>
                </c:pt>
                <c:pt idx="39439">
                  <c:v>20</c:v>
                </c:pt>
                <c:pt idx="39440">
                  <c:v>16</c:v>
                </c:pt>
                <c:pt idx="39441">
                  <c:v>12</c:v>
                </c:pt>
                <c:pt idx="39442">
                  <c:v>14</c:v>
                </c:pt>
                <c:pt idx="39443">
                  <c:v>20</c:v>
                </c:pt>
                <c:pt idx="39444">
                  <c:v>20</c:v>
                </c:pt>
                <c:pt idx="39445">
                  <c:v>16</c:v>
                </c:pt>
                <c:pt idx="39446">
                  <c:v>17</c:v>
                </c:pt>
                <c:pt idx="39447">
                  <c:v>13</c:v>
                </c:pt>
                <c:pt idx="39448">
                  <c:v>20</c:v>
                </c:pt>
                <c:pt idx="39449">
                  <c:v>12</c:v>
                </c:pt>
                <c:pt idx="39450">
                  <c:v>12</c:v>
                </c:pt>
                <c:pt idx="39451">
                  <c:v>20</c:v>
                </c:pt>
                <c:pt idx="39452">
                  <c:v>20</c:v>
                </c:pt>
                <c:pt idx="39453">
                  <c:v>16</c:v>
                </c:pt>
                <c:pt idx="39454">
                  <c:v>16</c:v>
                </c:pt>
                <c:pt idx="39455">
                  <c:v>18</c:v>
                </c:pt>
                <c:pt idx="39456">
                  <c:v>17</c:v>
                </c:pt>
                <c:pt idx="39457">
                  <c:v>16</c:v>
                </c:pt>
                <c:pt idx="39458">
                  <c:v>20</c:v>
                </c:pt>
                <c:pt idx="39459">
                  <c:v>20</c:v>
                </c:pt>
                <c:pt idx="39460">
                  <c:v>19</c:v>
                </c:pt>
                <c:pt idx="39461">
                  <c:v>19</c:v>
                </c:pt>
                <c:pt idx="39462">
                  <c:v>20</c:v>
                </c:pt>
                <c:pt idx="39463">
                  <c:v>15</c:v>
                </c:pt>
                <c:pt idx="39464">
                  <c:v>20</c:v>
                </c:pt>
                <c:pt idx="39465">
                  <c:v>0</c:v>
                </c:pt>
                <c:pt idx="39466">
                  <c:v>17</c:v>
                </c:pt>
                <c:pt idx="39467">
                  <c:v>19</c:v>
                </c:pt>
                <c:pt idx="39468">
                  <c:v>18</c:v>
                </c:pt>
                <c:pt idx="39469">
                  <c:v>12</c:v>
                </c:pt>
                <c:pt idx="39470">
                  <c:v>19</c:v>
                </c:pt>
                <c:pt idx="39471">
                  <c:v>18</c:v>
                </c:pt>
                <c:pt idx="39472">
                  <c:v>16</c:v>
                </c:pt>
                <c:pt idx="39473">
                  <c:v>19</c:v>
                </c:pt>
                <c:pt idx="39474">
                  <c:v>16</c:v>
                </c:pt>
                <c:pt idx="39475">
                  <c:v>8</c:v>
                </c:pt>
                <c:pt idx="39476">
                  <c:v>0</c:v>
                </c:pt>
                <c:pt idx="39477">
                  <c:v>18</c:v>
                </c:pt>
                <c:pt idx="39478">
                  <c:v>20</c:v>
                </c:pt>
                <c:pt idx="39479">
                  <c:v>12</c:v>
                </c:pt>
                <c:pt idx="39480">
                  <c:v>20</c:v>
                </c:pt>
                <c:pt idx="39481">
                  <c:v>0</c:v>
                </c:pt>
                <c:pt idx="39482">
                  <c:v>18</c:v>
                </c:pt>
                <c:pt idx="39483">
                  <c:v>16</c:v>
                </c:pt>
                <c:pt idx="39484">
                  <c:v>17</c:v>
                </c:pt>
                <c:pt idx="39485">
                  <c:v>16</c:v>
                </c:pt>
                <c:pt idx="39486">
                  <c:v>20</c:v>
                </c:pt>
                <c:pt idx="39487">
                  <c:v>20</c:v>
                </c:pt>
                <c:pt idx="39488">
                  <c:v>18</c:v>
                </c:pt>
                <c:pt idx="39489">
                  <c:v>20</c:v>
                </c:pt>
                <c:pt idx="39490">
                  <c:v>16</c:v>
                </c:pt>
                <c:pt idx="39491">
                  <c:v>16</c:v>
                </c:pt>
                <c:pt idx="39492">
                  <c:v>16</c:v>
                </c:pt>
                <c:pt idx="39493">
                  <c:v>16</c:v>
                </c:pt>
                <c:pt idx="39494">
                  <c:v>20</c:v>
                </c:pt>
                <c:pt idx="39495">
                  <c:v>16</c:v>
                </c:pt>
                <c:pt idx="39496">
                  <c:v>16</c:v>
                </c:pt>
                <c:pt idx="39497">
                  <c:v>17</c:v>
                </c:pt>
                <c:pt idx="39498">
                  <c:v>19</c:v>
                </c:pt>
                <c:pt idx="39499">
                  <c:v>17</c:v>
                </c:pt>
                <c:pt idx="39500">
                  <c:v>14</c:v>
                </c:pt>
                <c:pt idx="39501">
                  <c:v>20</c:v>
                </c:pt>
                <c:pt idx="39502">
                  <c:v>0</c:v>
                </c:pt>
                <c:pt idx="39503">
                  <c:v>17</c:v>
                </c:pt>
                <c:pt idx="39504">
                  <c:v>0</c:v>
                </c:pt>
                <c:pt idx="39505">
                  <c:v>20</c:v>
                </c:pt>
                <c:pt idx="39506">
                  <c:v>20</c:v>
                </c:pt>
                <c:pt idx="39507">
                  <c:v>15</c:v>
                </c:pt>
                <c:pt idx="39508">
                  <c:v>14</c:v>
                </c:pt>
                <c:pt idx="39509">
                  <c:v>15</c:v>
                </c:pt>
                <c:pt idx="39510">
                  <c:v>19</c:v>
                </c:pt>
                <c:pt idx="39511">
                  <c:v>18</c:v>
                </c:pt>
                <c:pt idx="39512">
                  <c:v>16</c:v>
                </c:pt>
                <c:pt idx="39513">
                  <c:v>14</c:v>
                </c:pt>
                <c:pt idx="39514">
                  <c:v>20</c:v>
                </c:pt>
                <c:pt idx="39515">
                  <c:v>17</c:v>
                </c:pt>
                <c:pt idx="39516">
                  <c:v>19</c:v>
                </c:pt>
                <c:pt idx="39517">
                  <c:v>0</c:v>
                </c:pt>
                <c:pt idx="39518">
                  <c:v>20</c:v>
                </c:pt>
                <c:pt idx="39519">
                  <c:v>19</c:v>
                </c:pt>
                <c:pt idx="39520">
                  <c:v>16</c:v>
                </c:pt>
                <c:pt idx="39521">
                  <c:v>20</c:v>
                </c:pt>
                <c:pt idx="39522">
                  <c:v>0</c:v>
                </c:pt>
                <c:pt idx="39523">
                  <c:v>19</c:v>
                </c:pt>
                <c:pt idx="39524">
                  <c:v>17</c:v>
                </c:pt>
                <c:pt idx="39525">
                  <c:v>16</c:v>
                </c:pt>
                <c:pt idx="39526">
                  <c:v>20</c:v>
                </c:pt>
                <c:pt idx="39527">
                  <c:v>19</c:v>
                </c:pt>
                <c:pt idx="39528">
                  <c:v>0</c:v>
                </c:pt>
                <c:pt idx="39529">
                  <c:v>20</c:v>
                </c:pt>
                <c:pt idx="39530">
                  <c:v>18</c:v>
                </c:pt>
                <c:pt idx="39531">
                  <c:v>12</c:v>
                </c:pt>
                <c:pt idx="39532">
                  <c:v>0</c:v>
                </c:pt>
                <c:pt idx="39533">
                  <c:v>18</c:v>
                </c:pt>
                <c:pt idx="39534">
                  <c:v>0</c:v>
                </c:pt>
                <c:pt idx="39535">
                  <c:v>20</c:v>
                </c:pt>
                <c:pt idx="39536">
                  <c:v>17</c:v>
                </c:pt>
                <c:pt idx="39537">
                  <c:v>20</c:v>
                </c:pt>
                <c:pt idx="39538">
                  <c:v>0</c:v>
                </c:pt>
                <c:pt idx="39539">
                  <c:v>0</c:v>
                </c:pt>
                <c:pt idx="39540">
                  <c:v>19</c:v>
                </c:pt>
                <c:pt idx="39541">
                  <c:v>19</c:v>
                </c:pt>
                <c:pt idx="39542">
                  <c:v>20</c:v>
                </c:pt>
                <c:pt idx="39543">
                  <c:v>20</c:v>
                </c:pt>
                <c:pt idx="39544">
                  <c:v>17</c:v>
                </c:pt>
                <c:pt idx="39545">
                  <c:v>20</c:v>
                </c:pt>
                <c:pt idx="39546">
                  <c:v>16</c:v>
                </c:pt>
                <c:pt idx="39547">
                  <c:v>19</c:v>
                </c:pt>
                <c:pt idx="39548">
                  <c:v>20</c:v>
                </c:pt>
                <c:pt idx="39549">
                  <c:v>16</c:v>
                </c:pt>
                <c:pt idx="39550">
                  <c:v>18</c:v>
                </c:pt>
                <c:pt idx="39551">
                  <c:v>16</c:v>
                </c:pt>
                <c:pt idx="39552">
                  <c:v>20</c:v>
                </c:pt>
                <c:pt idx="39553">
                  <c:v>20</c:v>
                </c:pt>
                <c:pt idx="39554">
                  <c:v>15</c:v>
                </c:pt>
                <c:pt idx="39555">
                  <c:v>20</c:v>
                </c:pt>
                <c:pt idx="39556">
                  <c:v>16</c:v>
                </c:pt>
                <c:pt idx="39557">
                  <c:v>19</c:v>
                </c:pt>
                <c:pt idx="39558">
                  <c:v>16</c:v>
                </c:pt>
                <c:pt idx="39559">
                  <c:v>7</c:v>
                </c:pt>
                <c:pt idx="39560">
                  <c:v>14</c:v>
                </c:pt>
                <c:pt idx="39561">
                  <c:v>20</c:v>
                </c:pt>
                <c:pt idx="39562">
                  <c:v>19</c:v>
                </c:pt>
                <c:pt idx="39563">
                  <c:v>19</c:v>
                </c:pt>
                <c:pt idx="39564">
                  <c:v>19</c:v>
                </c:pt>
                <c:pt idx="39565">
                  <c:v>16</c:v>
                </c:pt>
                <c:pt idx="39566">
                  <c:v>17</c:v>
                </c:pt>
                <c:pt idx="39567">
                  <c:v>16</c:v>
                </c:pt>
                <c:pt idx="39568">
                  <c:v>16</c:v>
                </c:pt>
                <c:pt idx="39569">
                  <c:v>0</c:v>
                </c:pt>
                <c:pt idx="39570">
                  <c:v>19</c:v>
                </c:pt>
                <c:pt idx="39571">
                  <c:v>8</c:v>
                </c:pt>
                <c:pt idx="39572">
                  <c:v>20</c:v>
                </c:pt>
                <c:pt idx="39573">
                  <c:v>15</c:v>
                </c:pt>
                <c:pt idx="39574">
                  <c:v>16</c:v>
                </c:pt>
                <c:pt idx="39575">
                  <c:v>19</c:v>
                </c:pt>
                <c:pt idx="39576">
                  <c:v>20</c:v>
                </c:pt>
                <c:pt idx="39577">
                  <c:v>20</c:v>
                </c:pt>
                <c:pt idx="39578">
                  <c:v>16</c:v>
                </c:pt>
                <c:pt idx="39579">
                  <c:v>0</c:v>
                </c:pt>
                <c:pt idx="39580">
                  <c:v>20</c:v>
                </c:pt>
                <c:pt idx="39581">
                  <c:v>20</c:v>
                </c:pt>
                <c:pt idx="39582">
                  <c:v>15</c:v>
                </c:pt>
                <c:pt idx="39583">
                  <c:v>17</c:v>
                </c:pt>
                <c:pt idx="39584">
                  <c:v>20</c:v>
                </c:pt>
                <c:pt idx="39585">
                  <c:v>20</c:v>
                </c:pt>
                <c:pt idx="39586">
                  <c:v>15</c:v>
                </c:pt>
                <c:pt idx="39587">
                  <c:v>15</c:v>
                </c:pt>
                <c:pt idx="39588">
                  <c:v>16</c:v>
                </c:pt>
                <c:pt idx="39589">
                  <c:v>20</c:v>
                </c:pt>
                <c:pt idx="39590">
                  <c:v>20</c:v>
                </c:pt>
                <c:pt idx="39591">
                  <c:v>20</c:v>
                </c:pt>
                <c:pt idx="39592">
                  <c:v>0</c:v>
                </c:pt>
                <c:pt idx="39593">
                  <c:v>11</c:v>
                </c:pt>
                <c:pt idx="39594">
                  <c:v>18</c:v>
                </c:pt>
                <c:pt idx="39595">
                  <c:v>0</c:v>
                </c:pt>
                <c:pt idx="39596">
                  <c:v>15</c:v>
                </c:pt>
                <c:pt idx="39597">
                  <c:v>16</c:v>
                </c:pt>
                <c:pt idx="39598">
                  <c:v>18</c:v>
                </c:pt>
                <c:pt idx="39599">
                  <c:v>13</c:v>
                </c:pt>
                <c:pt idx="39600">
                  <c:v>20</c:v>
                </c:pt>
                <c:pt idx="39601">
                  <c:v>15</c:v>
                </c:pt>
                <c:pt idx="39602">
                  <c:v>15</c:v>
                </c:pt>
                <c:pt idx="39603">
                  <c:v>18</c:v>
                </c:pt>
                <c:pt idx="39604">
                  <c:v>20</c:v>
                </c:pt>
                <c:pt idx="39605">
                  <c:v>20</c:v>
                </c:pt>
                <c:pt idx="39606">
                  <c:v>20</c:v>
                </c:pt>
                <c:pt idx="39607">
                  <c:v>20</c:v>
                </c:pt>
                <c:pt idx="39608">
                  <c:v>20</c:v>
                </c:pt>
                <c:pt idx="39609">
                  <c:v>19</c:v>
                </c:pt>
                <c:pt idx="39610">
                  <c:v>15</c:v>
                </c:pt>
                <c:pt idx="39611">
                  <c:v>15</c:v>
                </c:pt>
                <c:pt idx="39612">
                  <c:v>20</c:v>
                </c:pt>
                <c:pt idx="39613">
                  <c:v>19</c:v>
                </c:pt>
                <c:pt idx="39614">
                  <c:v>10</c:v>
                </c:pt>
                <c:pt idx="39615">
                  <c:v>16</c:v>
                </c:pt>
                <c:pt idx="39616">
                  <c:v>18</c:v>
                </c:pt>
                <c:pt idx="39617">
                  <c:v>0</c:v>
                </c:pt>
                <c:pt idx="39618">
                  <c:v>16</c:v>
                </c:pt>
                <c:pt idx="39619">
                  <c:v>0</c:v>
                </c:pt>
                <c:pt idx="39620">
                  <c:v>0</c:v>
                </c:pt>
                <c:pt idx="39621">
                  <c:v>16</c:v>
                </c:pt>
                <c:pt idx="39622">
                  <c:v>13</c:v>
                </c:pt>
                <c:pt idx="39623">
                  <c:v>16</c:v>
                </c:pt>
                <c:pt idx="39624">
                  <c:v>20</c:v>
                </c:pt>
                <c:pt idx="39625">
                  <c:v>16</c:v>
                </c:pt>
                <c:pt idx="39626">
                  <c:v>16</c:v>
                </c:pt>
                <c:pt idx="39627">
                  <c:v>20</c:v>
                </c:pt>
                <c:pt idx="39628">
                  <c:v>17</c:v>
                </c:pt>
                <c:pt idx="39629">
                  <c:v>13</c:v>
                </c:pt>
                <c:pt idx="39630">
                  <c:v>19</c:v>
                </c:pt>
                <c:pt idx="39631">
                  <c:v>19</c:v>
                </c:pt>
                <c:pt idx="39632">
                  <c:v>17</c:v>
                </c:pt>
                <c:pt idx="39633">
                  <c:v>16</c:v>
                </c:pt>
                <c:pt idx="39634">
                  <c:v>12</c:v>
                </c:pt>
                <c:pt idx="39635">
                  <c:v>19</c:v>
                </c:pt>
                <c:pt idx="39636">
                  <c:v>13</c:v>
                </c:pt>
                <c:pt idx="39637">
                  <c:v>15</c:v>
                </c:pt>
                <c:pt idx="39638">
                  <c:v>16</c:v>
                </c:pt>
                <c:pt idx="39639">
                  <c:v>20</c:v>
                </c:pt>
                <c:pt idx="39640">
                  <c:v>14</c:v>
                </c:pt>
                <c:pt idx="39641">
                  <c:v>18</c:v>
                </c:pt>
                <c:pt idx="39642">
                  <c:v>20</c:v>
                </c:pt>
                <c:pt idx="39643">
                  <c:v>18</c:v>
                </c:pt>
                <c:pt idx="39644">
                  <c:v>19</c:v>
                </c:pt>
                <c:pt idx="39645">
                  <c:v>17</c:v>
                </c:pt>
                <c:pt idx="39646">
                  <c:v>15</c:v>
                </c:pt>
                <c:pt idx="39647">
                  <c:v>20</c:v>
                </c:pt>
                <c:pt idx="39648">
                  <c:v>16</c:v>
                </c:pt>
                <c:pt idx="39649">
                  <c:v>20</c:v>
                </c:pt>
                <c:pt idx="39650">
                  <c:v>0</c:v>
                </c:pt>
                <c:pt idx="39651">
                  <c:v>18</c:v>
                </c:pt>
                <c:pt idx="39652">
                  <c:v>16</c:v>
                </c:pt>
                <c:pt idx="39653">
                  <c:v>18</c:v>
                </c:pt>
                <c:pt idx="39654">
                  <c:v>20</c:v>
                </c:pt>
                <c:pt idx="39655">
                  <c:v>20</c:v>
                </c:pt>
                <c:pt idx="39656">
                  <c:v>18</c:v>
                </c:pt>
                <c:pt idx="39657">
                  <c:v>20</c:v>
                </c:pt>
                <c:pt idx="39658">
                  <c:v>16</c:v>
                </c:pt>
                <c:pt idx="39659">
                  <c:v>0</c:v>
                </c:pt>
                <c:pt idx="39660">
                  <c:v>16</c:v>
                </c:pt>
                <c:pt idx="39661">
                  <c:v>20</c:v>
                </c:pt>
                <c:pt idx="39662">
                  <c:v>20</c:v>
                </c:pt>
                <c:pt idx="39663">
                  <c:v>20</c:v>
                </c:pt>
                <c:pt idx="39664">
                  <c:v>16</c:v>
                </c:pt>
                <c:pt idx="39665">
                  <c:v>18</c:v>
                </c:pt>
                <c:pt idx="39666">
                  <c:v>16</c:v>
                </c:pt>
                <c:pt idx="39667">
                  <c:v>16</c:v>
                </c:pt>
                <c:pt idx="39668">
                  <c:v>20</c:v>
                </c:pt>
                <c:pt idx="39669">
                  <c:v>17</c:v>
                </c:pt>
                <c:pt idx="39670">
                  <c:v>20</c:v>
                </c:pt>
                <c:pt idx="39671">
                  <c:v>20</c:v>
                </c:pt>
                <c:pt idx="39672">
                  <c:v>16</c:v>
                </c:pt>
                <c:pt idx="39673">
                  <c:v>19</c:v>
                </c:pt>
                <c:pt idx="39674">
                  <c:v>16</c:v>
                </c:pt>
                <c:pt idx="39675">
                  <c:v>16</c:v>
                </c:pt>
                <c:pt idx="39676">
                  <c:v>16</c:v>
                </c:pt>
                <c:pt idx="39677">
                  <c:v>19</c:v>
                </c:pt>
                <c:pt idx="39678">
                  <c:v>17</c:v>
                </c:pt>
                <c:pt idx="39679">
                  <c:v>17</c:v>
                </c:pt>
                <c:pt idx="39680">
                  <c:v>13</c:v>
                </c:pt>
                <c:pt idx="39681">
                  <c:v>16</c:v>
                </c:pt>
                <c:pt idx="39682">
                  <c:v>20</c:v>
                </c:pt>
                <c:pt idx="39683">
                  <c:v>20</c:v>
                </c:pt>
                <c:pt idx="39684">
                  <c:v>14</c:v>
                </c:pt>
                <c:pt idx="39685">
                  <c:v>16</c:v>
                </c:pt>
                <c:pt idx="39686">
                  <c:v>19</c:v>
                </c:pt>
                <c:pt idx="39687">
                  <c:v>18</c:v>
                </c:pt>
                <c:pt idx="39688">
                  <c:v>15</c:v>
                </c:pt>
                <c:pt idx="39689">
                  <c:v>17</c:v>
                </c:pt>
                <c:pt idx="39690">
                  <c:v>16</c:v>
                </c:pt>
                <c:pt idx="39691">
                  <c:v>20</c:v>
                </c:pt>
                <c:pt idx="39692">
                  <c:v>13</c:v>
                </c:pt>
                <c:pt idx="39693">
                  <c:v>20</c:v>
                </c:pt>
                <c:pt idx="39694">
                  <c:v>14</c:v>
                </c:pt>
                <c:pt idx="39695">
                  <c:v>0</c:v>
                </c:pt>
                <c:pt idx="39696">
                  <c:v>20</c:v>
                </c:pt>
                <c:pt idx="39697">
                  <c:v>20</c:v>
                </c:pt>
                <c:pt idx="39698">
                  <c:v>19</c:v>
                </c:pt>
                <c:pt idx="39699">
                  <c:v>18</c:v>
                </c:pt>
                <c:pt idx="39700">
                  <c:v>19</c:v>
                </c:pt>
                <c:pt idx="39701">
                  <c:v>16</c:v>
                </c:pt>
                <c:pt idx="39702">
                  <c:v>12</c:v>
                </c:pt>
                <c:pt idx="39703">
                  <c:v>17</c:v>
                </c:pt>
                <c:pt idx="39704">
                  <c:v>17</c:v>
                </c:pt>
                <c:pt idx="39705">
                  <c:v>17</c:v>
                </c:pt>
                <c:pt idx="39706">
                  <c:v>16</c:v>
                </c:pt>
                <c:pt idx="39707">
                  <c:v>16</c:v>
                </c:pt>
                <c:pt idx="39708">
                  <c:v>19</c:v>
                </c:pt>
                <c:pt idx="39709">
                  <c:v>17</c:v>
                </c:pt>
                <c:pt idx="39710">
                  <c:v>20</c:v>
                </c:pt>
                <c:pt idx="39711">
                  <c:v>18</c:v>
                </c:pt>
                <c:pt idx="39712">
                  <c:v>19</c:v>
                </c:pt>
                <c:pt idx="39713">
                  <c:v>17</c:v>
                </c:pt>
                <c:pt idx="39714">
                  <c:v>6</c:v>
                </c:pt>
                <c:pt idx="39715">
                  <c:v>18</c:v>
                </c:pt>
                <c:pt idx="39716">
                  <c:v>19</c:v>
                </c:pt>
                <c:pt idx="39717">
                  <c:v>19</c:v>
                </c:pt>
                <c:pt idx="39718">
                  <c:v>19</c:v>
                </c:pt>
                <c:pt idx="39719">
                  <c:v>16</c:v>
                </c:pt>
                <c:pt idx="39720">
                  <c:v>16</c:v>
                </c:pt>
                <c:pt idx="39721">
                  <c:v>20</c:v>
                </c:pt>
                <c:pt idx="39722">
                  <c:v>16</c:v>
                </c:pt>
                <c:pt idx="39723">
                  <c:v>16</c:v>
                </c:pt>
                <c:pt idx="39724">
                  <c:v>14</c:v>
                </c:pt>
                <c:pt idx="39725">
                  <c:v>20</c:v>
                </c:pt>
                <c:pt idx="39726">
                  <c:v>16</c:v>
                </c:pt>
                <c:pt idx="39727">
                  <c:v>13</c:v>
                </c:pt>
                <c:pt idx="39728">
                  <c:v>16</c:v>
                </c:pt>
                <c:pt idx="39729">
                  <c:v>20</c:v>
                </c:pt>
                <c:pt idx="39730">
                  <c:v>20</c:v>
                </c:pt>
                <c:pt idx="39731">
                  <c:v>16</c:v>
                </c:pt>
                <c:pt idx="39732">
                  <c:v>16</c:v>
                </c:pt>
                <c:pt idx="39733">
                  <c:v>20</c:v>
                </c:pt>
                <c:pt idx="39734">
                  <c:v>14</c:v>
                </c:pt>
                <c:pt idx="39735">
                  <c:v>16</c:v>
                </c:pt>
                <c:pt idx="39736">
                  <c:v>20</c:v>
                </c:pt>
                <c:pt idx="39737">
                  <c:v>14</c:v>
                </c:pt>
                <c:pt idx="39738">
                  <c:v>0</c:v>
                </c:pt>
                <c:pt idx="39739">
                  <c:v>20</c:v>
                </c:pt>
                <c:pt idx="39740">
                  <c:v>20</c:v>
                </c:pt>
                <c:pt idx="39741">
                  <c:v>16</c:v>
                </c:pt>
                <c:pt idx="39742">
                  <c:v>20</c:v>
                </c:pt>
                <c:pt idx="39743">
                  <c:v>16</c:v>
                </c:pt>
                <c:pt idx="39744">
                  <c:v>19</c:v>
                </c:pt>
                <c:pt idx="39745">
                  <c:v>16</c:v>
                </c:pt>
                <c:pt idx="39746">
                  <c:v>18</c:v>
                </c:pt>
                <c:pt idx="39747">
                  <c:v>17</c:v>
                </c:pt>
                <c:pt idx="39748">
                  <c:v>19</c:v>
                </c:pt>
                <c:pt idx="39749">
                  <c:v>17</c:v>
                </c:pt>
                <c:pt idx="39750">
                  <c:v>16</c:v>
                </c:pt>
                <c:pt idx="39751">
                  <c:v>16</c:v>
                </c:pt>
                <c:pt idx="39752">
                  <c:v>16</c:v>
                </c:pt>
                <c:pt idx="39753">
                  <c:v>0</c:v>
                </c:pt>
                <c:pt idx="39754">
                  <c:v>20</c:v>
                </c:pt>
                <c:pt idx="39755">
                  <c:v>18</c:v>
                </c:pt>
                <c:pt idx="39756">
                  <c:v>15</c:v>
                </c:pt>
                <c:pt idx="39757">
                  <c:v>14</c:v>
                </c:pt>
                <c:pt idx="39758">
                  <c:v>20</c:v>
                </c:pt>
                <c:pt idx="39759">
                  <c:v>15</c:v>
                </c:pt>
                <c:pt idx="39760">
                  <c:v>17</c:v>
                </c:pt>
                <c:pt idx="39761">
                  <c:v>20</c:v>
                </c:pt>
                <c:pt idx="39762">
                  <c:v>10</c:v>
                </c:pt>
                <c:pt idx="39763">
                  <c:v>16</c:v>
                </c:pt>
                <c:pt idx="39764">
                  <c:v>14</c:v>
                </c:pt>
                <c:pt idx="39765">
                  <c:v>16</c:v>
                </c:pt>
                <c:pt idx="39766">
                  <c:v>0</c:v>
                </c:pt>
                <c:pt idx="39767">
                  <c:v>20</c:v>
                </c:pt>
                <c:pt idx="39768">
                  <c:v>20</c:v>
                </c:pt>
                <c:pt idx="39769">
                  <c:v>15</c:v>
                </c:pt>
                <c:pt idx="39770">
                  <c:v>0</c:v>
                </c:pt>
                <c:pt idx="39771">
                  <c:v>20</c:v>
                </c:pt>
                <c:pt idx="39772">
                  <c:v>20</c:v>
                </c:pt>
                <c:pt idx="39773">
                  <c:v>20</c:v>
                </c:pt>
                <c:pt idx="39774">
                  <c:v>20</c:v>
                </c:pt>
                <c:pt idx="39775">
                  <c:v>16</c:v>
                </c:pt>
                <c:pt idx="39776">
                  <c:v>17</c:v>
                </c:pt>
                <c:pt idx="39777">
                  <c:v>16</c:v>
                </c:pt>
                <c:pt idx="39778">
                  <c:v>20</c:v>
                </c:pt>
                <c:pt idx="39779">
                  <c:v>19</c:v>
                </c:pt>
                <c:pt idx="39780">
                  <c:v>20</c:v>
                </c:pt>
                <c:pt idx="39781">
                  <c:v>7</c:v>
                </c:pt>
                <c:pt idx="39782">
                  <c:v>16</c:v>
                </c:pt>
                <c:pt idx="39783">
                  <c:v>20</c:v>
                </c:pt>
                <c:pt idx="39784">
                  <c:v>18</c:v>
                </c:pt>
                <c:pt idx="39785">
                  <c:v>17</c:v>
                </c:pt>
                <c:pt idx="39786">
                  <c:v>20</c:v>
                </c:pt>
                <c:pt idx="39787">
                  <c:v>0</c:v>
                </c:pt>
                <c:pt idx="39788">
                  <c:v>16</c:v>
                </c:pt>
                <c:pt idx="39789">
                  <c:v>19</c:v>
                </c:pt>
                <c:pt idx="39790">
                  <c:v>0</c:v>
                </c:pt>
                <c:pt idx="39791">
                  <c:v>14</c:v>
                </c:pt>
                <c:pt idx="39792">
                  <c:v>13</c:v>
                </c:pt>
                <c:pt idx="39793">
                  <c:v>17</c:v>
                </c:pt>
                <c:pt idx="39794">
                  <c:v>0</c:v>
                </c:pt>
                <c:pt idx="39795">
                  <c:v>15</c:v>
                </c:pt>
                <c:pt idx="39796">
                  <c:v>16</c:v>
                </c:pt>
                <c:pt idx="39797">
                  <c:v>18</c:v>
                </c:pt>
                <c:pt idx="39798">
                  <c:v>19</c:v>
                </c:pt>
                <c:pt idx="39799">
                  <c:v>20</c:v>
                </c:pt>
                <c:pt idx="39800">
                  <c:v>18</c:v>
                </c:pt>
                <c:pt idx="39801">
                  <c:v>17</c:v>
                </c:pt>
                <c:pt idx="39802">
                  <c:v>20</c:v>
                </c:pt>
                <c:pt idx="39803">
                  <c:v>16</c:v>
                </c:pt>
                <c:pt idx="39804">
                  <c:v>15</c:v>
                </c:pt>
                <c:pt idx="39805">
                  <c:v>16</c:v>
                </c:pt>
                <c:pt idx="39806">
                  <c:v>15</c:v>
                </c:pt>
                <c:pt idx="39807">
                  <c:v>19</c:v>
                </c:pt>
                <c:pt idx="39808">
                  <c:v>13</c:v>
                </c:pt>
                <c:pt idx="39809">
                  <c:v>20</c:v>
                </c:pt>
                <c:pt idx="39810">
                  <c:v>16</c:v>
                </c:pt>
                <c:pt idx="39811">
                  <c:v>19</c:v>
                </c:pt>
                <c:pt idx="39812">
                  <c:v>16</c:v>
                </c:pt>
                <c:pt idx="39813">
                  <c:v>19</c:v>
                </c:pt>
                <c:pt idx="39814">
                  <c:v>20</c:v>
                </c:pt>
                <c:pt idx="39815">
                  <c:v>16</c:v>
                </c:pt>
                <c:pt idx="39816">
                  <c:v>16</c:v>
                </c:pt>
                <c:pt idx="39817">
                  <c:v>17</c:v>
                </c:pt>
                <c:pt idx="39818">
                  <c:v>15</c:v>
                </c:pt>
                <c:pt idx="39819">
                  <c:v>16</c:v>
                </c:pt>
                <c:pt idx="39820">
                  <c:v>18</c:v>
                </c:pt>
                <c:pt idx="39821">
                  <c:v>20</c:v>
                </c:pt>
                <c:pt idx="39822">
                  <c:v>18</c:v>
                </c:pt>
                <c:pt idx="39823">
                  <c:v>16</c:v>
                </c:pt>
                <c:pt idx="39824">
                  <c:v>20</c:v>
                </c:pt>
                <c:pt idx="39825">
                  <c:v>18</c:v>
                </c:pt>
                <c:pt idx="39826">
                  <c:v>16</c:v>
                </c:pt>
                <c:pt idx="39827">
                  <c:v>15</c:v>
                </c:pt>
                <c:pt idx="39828">
                  <c:v>15</c:v>
                </c:pt>
                <c:pt idx="39829">
                  <c:v>15</c:v>
                </c:pt>
                <c:pt idx="39830">
                  <c:v>20</c:v>
                </c:pt>
                <c:pt idx="39831">
                  <c:v>20</c:v>
                </c:pt>
                <c:pt idx="39832">
                  <c:v>20</c:v>
                </c:pt>
                <c:pt idx="39833">
                  <c:v>14</c:v>
                </c:pt>
                <c:pt idx="39834">
                  <c:v>20</c:v>
                </c:pt>
                <c:pt idx="39835">
                  <c:v>20</c:v>
                </c:pt>
                <c:pt idx="39836">
                  <c:v>20</c:v>
                </c:pt>
                <c:pt idx="39837">
                  <c:v>20</c:v>
                </c:pt>
                <c:pt idx="39838">
                  <c:v>16</c:v>
                </c:pt>
                <c:pt idx="39839">
                  <c:v>20</c:v>
                </c:pt>
                <c:pt idx="39840">
                  <c:v>12</c:v>
                </c:pt>
                <c:pt idx="39841">
                  <c:v>17</c:v>
                </c:pt>
                <c:pt idx="39842">
                  <c:v>19</c:v>
                </c:pt>
                <c:pt idx="39843">
                  <c:v>14</c:v>
                </c:pt>
                <c:pt idx="39844">
                  <c:v>17</c:v>
                </c:pt>
                <c:pt idx="39845">
                  <c:v>0</c:v>
                </c:pt>
                <c:pt idx="39846">
                  <c:v>16</c:v>
                </c:pt>
                <c:pt idx="39847">
                  <c:v>19</c:v>
                </c:pt>
                <c:pt idx="39848">
                  <c:v>20</c:v>
                </c:pt>
                <c:pt idx="39849">
                  <c:v>16</c:v>
                </c:pt>
                <c:pt idx="39850">
                  <c:v>0</c:v>
                </c:pt>
                <c:pt idx="39851">
                  <c:v>13</c:v>
                </c:pt>
                <c:pt idx="39852">
                  <c:v>14</c:v>
                </c:pt>
                <c:pt idx="39853">
                  <c:v>20</c:v>
                </c:pt>
                <c:pt idx="39854">
                  <c:v>16</c:v>
                </c:pt>
                <c:pt idx="39855">
                  <c:v>15</c:v>
                </c:pt>
                <c:pt idx="39856">
                  <c:v>16</c:v>
                </c:pt>
                <c:pt idx="39857">
                  <c:v>20</c:v>
                </c:pt>
                <c:pt idx="39858">
                  <c:v>17</c:v>
                </c:pt>
                <c:pt idx="39859">
                  <c:v>19</c:v>
                </c:pt>
                <c:pt idx="39860">
                  <c:v>16</c:v>
                </c:pt>
                <c:pt idx="39861">
                  <c:v>19</c:v>
                </c:pt>
                <c:pt idx="39862">
                  <c:v>16</c:v>
                </c:pt>
                <c:pt idx="39863">
                  <c:v>20</c:v>
                </c:pt>
                <c:pt idx="39864">
                  <c:v>18</c:v>
                </c:pt>
                <c:pt idx="39865">
                  <c:v>16</c:v>
                </c:pt>
                <c:pt idx="39866">
                  <c:v>17</c:v>
                </c:pt>
                <c:pt idx="39867">
                  <c:v>20</c:v>
                </c:pt>
                <c:pt idx="39868">
                  <c:v>20</c:v>
                </c:pt>
                <c:pt idx="39869">
                  <c:v>20</c:v>
                </c:pt>
                <c:pt idx="39870">
                  <c:v>19</c:v>
                </c:pt>
                <c:pt idx="39871">
                  <c:v>12</c:v>
                </c:pt>
                <c:pt idx="39872">
                  <c:v>18</c:v>
                </c:pt>
                <c:pt idx="39873">
                  <c:v>12</c:v>
                </c:pt>
                <c:pt idx="39874">
                  <c:v>19</c:v>
                </c:pt>
                <c:pt idx="39875">
                  <c:v>14</c:v>
                </c:pt>
                <c:pt idx="39876">
                  <c:v>18</c:v>
                </c:pt>
                <c:pt idx="39877">
                  <c:v>20</c:v>
                </c:pt>
                <c:pt idx="39878">
                  <c:v>14</c:v>
                </c:pt>
                <c:pt idx="39879">
                  <c:v>20</c:v>
                </c:pt>
                <c:pt idx="39880">
                  <c:v>19</c:v>
                </c:pt>
                <c:pt idx="39881">
                  <c:v>12</c:v>
                </c:pt>
                <c:pt idx="39882">
                  <c:v>20</c:v>
                </c:pt>
                <c:pt idx="39883">
                  <c:v>17</c:v>
                </c:pt>
                <c:pt idx="39884">
                  <c:v>20</c:v>
                </c:pt>
                <c:pt idx="39885">
                  <c:v>0</c:v>
                </c:pt>
                <c:pt idx="39886">
                  <c:v>14</c:v>
                </c:pt>
                <c:pt idx="39887">
                  <c:v>17</c:v>
                </c:pt>
                <c:pt idx="39888">
                  <c:v>16</c:v>
                </c:pt>
                <c:pt idx="39889">
                  <c:v>14</c:v>
                </c:pt>
                <c:pt idx="39890">
                  <c:v>20</c:v>
                </c:pt>
                <c:pt idx="39891">
                  <c:v>15</c:v>
                </c:pt>
                <c:pt idx="39892">
                  <c:v>16</c:v>
                </c:pt>
                <c:pt idx="39893">
                  <c:v>18</c:v>
                </c:pt>
                <c:pt idx="39894">
                  <c:v>20</c:v>
                </c:pt>
                <c:pt idx="39895">
                  <c:v>18</c:v>
                </c:pt>
                <c:pt idx="39896">
                  <c:v>20</c:v>
                </c:pt>
                <c:pt idx="39897">
                  <c:v>18</c:v>
                </c:pt>
                <c:pt idx="39898">
                  <c:v>16</c:v>
                </c:pt>
                <c:pt idx="39899">
                  <c:v>14</c:v>
                </c:pt>
                <c:pt idx="39900">
                  <c:v>20</c:v>
                </c:pt>
                <c:pt idx="39901">
                  <c:v>20</c:v>
                </c:pt>
                <c:pt idx="39902">
                  <c:v>14</c:v>
                </c:pt>
                <c:pt idx="39903">
                  <c:v>17</c:v>
                </c:pt>
                <c:pt idx="39904">
                  <c:v>20</c:v>
                </c:pt>
                <c:pt idx="39905">
                  <c:v>20</c:v>
                </c:pt>
                <c:pt idx="39906">
                  <c:v>16</c:v>
                </c:pt>
                <c:pt idx="39907">
                  <c:v>18</c:v>
                </c:pt>
                <c:pt idx="39908">
                  <c:v>20</c:v>
                </c:pt>
                <c:pt idx="39909">
                  <c:v>12</c:v>
                </c:pt>
                <c:pt idx="39910">
                  <c:v>20</c:v>
                </c:pt>
                <c:pt idx="39911">
                  <c:v>16</c:v>
                </c:pt>
                <c:pt idx="39912">
                  <c:v>13</c:v>
                </c:pt>
                <c:pt idx="39913">
                  <c:v>20</c:v>
                </c:pt>
                <c:pt idx="39914">
                  <c:v>20</c:v>
                </c:pt>
                <c:pt idx="39915">
                  <c:v>0</c:v>
                </c:pt>
                <c:pt idx="39916">
                  <c:v>18</c:v>
                </c:pt>
                <c:pt idx="39917">
                  <c:v>20</c:v>
                </c:pt>
                <c:pt idx="39918">
                  <c:v>0</c:v>
                </c:pt>
                <c:pt idx="39919">
                  <c:v>0</c:v>
                </c:pt>
                <c:pt idx="39920">
                  <c:v>18</c:v>
                </c:pt>
                <c:pt idx="39921">
                  <c:v>20</c:v>
                </c:pt>
                <c:pt idx="39922">
                  <c:v>20</c:v>
                </c:pt>
                <c:pt idx="39923">
                  <c:v>16</c:v>
                </c:pt>
                <c:pt idx="39924">
                  <c:v>20</c:v>
                </c:pt>
                <c:pt idx="39925">
                  <c:v>12</c:v>
                </c:pt>
                <c:pt idx="39926">
                  <c:v>19</c:v>
                </c:pt>
                <c:pt idx="39927">
                  <c:v>19</c:v>
                </c:pt>
                <c:pt idx="39928">
                  <c:v>20</c:v>
                </c:pt>
                <c:pt idx="39929">
                  <c:v>17</c:v>
                </c:pt>
                <c:pt idx="39930">
                  <c:v>14</c:v>
                </c:pt>
                <c:pt idx="39931">
                  <c:v>20</c:v>
                </c:pt>
                <c:pt idx="39932">
                  <c:v>20</c:v>
                </c:pt>
                <c:pt idx="39933">
                  <c:v>18</c:v>
                </c:pt>
                <c:pt idx="39934">
                  <c:v>16</c:v>
                </c:pt>
                <c:pt idx="39935">
                  <c:v>20</c:v>
                </c:pt>
                <c:pt idx="39936">
                  <c:v>20</c:v>
                </c:pt>
                <c:pt idx="39937">
                  <c:v>19</c:v>
                </c:pt>
                <c:pt idx="39938">
                  <c:v>15</c:v>
                </c:pt>
                <c:pt idx="39939">
                  <c:v>13</c:v>
                </c:pt>
                <c:pt idx="39940">
                  <c:v>17</c:v>
                </c:pt>
                <c:pt idx="39941">
                  <c:v>20</c:v>
                </c:pt>
                <c:pt idx="39942">
                  <c:v>0</c:v>
                </c:pt>
                <c:pt idx="39943">
                  <c:v>20</c:v>
                </c:pt>
                <c:pt idx="39944">
                  <c:v>16</c:v>
                </c:pt>
                <c:pt idx="39945">
                  <c:v>15</c:v>
                </c:pt>
                <c:pt idx="39946">
                  <c:v>20</c:v>
                </c:pt>
                <c:pt idx="39947">
                  <c:v>16</c:v>
                </c:pt>
                <c:pt idx="39948">
                  <c:v>20</c:v>
                </c:pt>
                <c:pt idx="39949">
                  <c:v>16</c:v>
                </c:pt>
                <c:pt idx="39950">
                  <c:v>20</c:v>
                </c:pt>
                <c:pt idx="39951">
                  <c:v>10</c:v>
                </c:pt>
                <c:pt idx="39952">
                  <c:v>13</c:v>
                </c:pt>
                <c:pt idx="39953">
                  <c:v>9</c:v>
                </c:pt>
                <c:pt idx="39954">
                  <c:v>16</c:v>
                </c:pt>
                <c:pt idx="39955">
                  <c:v>18</c:v>
                </c:pt>
                <c:pt idx="39956">
                  <c:v>19</c:v>
                </c:pt>
                <c:pt idx="39957">
                  <c:v>20</c:v>
                </c:pt>
                <c:pt idx="39958">
                  <c:v>14</c:v>
                </c:pt>
                <c:pt idx="39959">
                  <c:v>19</c:v>
                </c:pt>
                <c:pt idx="39960">
                  <c:v>20</c:v>
                </c:pt>
                <c:pt idx="39961">
                  <c:v>16</c:v>
                </c:pt>
                <c:pt idx="39962">
                  <c:v>18</c:v>
                </c:pt>
                <c:pt idx="39963">
                  <c:v>16</c:v>
                </c:pt>
                <c:pt idx="39964">
                  <c:v>0</c:v>
                </c:pt>
                <c:pt idx="39965">
                  <c:v>17</c:v>
                </c:pt>
                <c:pt idx="39966">
                  <c:v>20</c:v>
                </c:pt>
                <c:pt idx="39967">
                  <c:v>15</c:v>
                </c:pt>
                <c:pt idx="39968">
                  <c:v>0</c:v>
                </c:pt>
                <c:pt idx="39969">
                  <c:v>17</c:v>
                </c:pt>
                <c:pt idx="39970">
                  <c:v>16</c:v>
                </c:pt>
                <c:pt idx="39971">
                  <c:v>12</c:v>
                </c:pt>
                <c:pt idx="39972">
                  <c:v>20</c:v>
                </c:pt>
                <c:pt idx="39973">
                  <c:v>16</c:v>
                </c:pt>
                <c:pt idx="39974">
                  <c:v>18</c:v>
                </c:pt>
                <c:pt idx="39975">
                  <c:v>12</c:v>
                </c:pt>
                <c:pt idx="39976">
                  <c:v>20</c:v>
                </c:pt>
                <c:pt idx="39977">
                  <c:v>16</c:v>
                </c:pt>
                <c:pt idx="39978">
                  <c:v>18</c:v>
                </c:pt>
                <c:pt idx="39979">
                  <c:v>17</c:v>
                </c:pt>
                <c:pt idx="39980">
                  <c:v>20</c:v>
                </c:pt>
                <c:pt idx="39981">
                  <c:v>12</c:v>
                </c:pt>
                <c:pt idx="39982">
                  <c:v>16</c:v>
                </c:pt>
                <c:pt idx="39983">
                  <c:v>9</c:v>
                </c:pt>
                <c:pt idx="39984">
                  <c:v>15</c:v>
                </c:pt>
                <c:pt idx="39985">
                  <c:v>20</c:v>
                </c:pt>
                <c:pt idx="39986">
                  <c:v>20</c:v>
                </c:pt>
                <c:pt idx="39987">
                  <c:v>18</c:v>
                </c:pt>
                <c:pt idx="39988">
                  <c:v>16</c:v>
                </c:pt>
                <c:pt idx="39989">
                  <c:v>20</c:v>
                </c:pt>
                <c:pt idx="39990">
                  <c:v>12</c:v>
                </c:pt>
                <c:pt idx="39991">
                  <c:v>16</c:v>
                </c:pt>
                <c:pt idx="39992">
                  <c:v>14</c:v>
                </c:pt>
                <c:pt idx="39993">
                  <c:v>12</c:v>
                </c:pt>
                <c:pt idx="39994">
                  <c:v>19</c:v>
                </c:pt>
                <c:pt idx="39995">
                  <c:v>17</c:v>
                </c:pt>
                <c:pt idx="39996">
                  <c:v>20</c:v>
                </c:pt>
                <c:pt idx="39997">
                  <c:v>13</c:v>
                </c:pt>
                <c:pt idx="39998">
                  <c:v>18</c:v>
                </c:pt>
                <c:pt idx="39999">
                  <c:v>16</c:v>
                </c:pt>
                <c:pt idx="40000">
                  <c:v>12</c:v>
                </c:pt>
                <c:pt idx="40001">
                  <c:v>16</c:v>
                </c:pt>
                <c:pt idx="40002">
                  <c:v>16</c:v>
                </c:pt>
                <c:pt idx="40003">
                  <c:v>19</c:v>
                </c:pt>
                <c:pt idx="40004">
                  <c:v>16</c:v>
                </c:pt>
                <c:pt idx="40005">
                  <c:v>20</c:v>
                </c:pt>
                <c:pt idx="40006">
                  <c:v>18</c:v>
                </c:pt>
                <c:pt idx="40007">
                  <c:v>15</c:v>
                </c:pt>
                <c:pt idx="40008">
                  <c:v>17</c:v>
                </c:pt>
                <c:pt idx="40009">
                  <c:v>16</c:v>
                </c:pt>
                <c:pt idx="40010">
                  <c:v>16</c:v>
                </c:pt>
                <c:pt idx="40011">
                  <c:v>20</c:v>
                </c:pt>
                <c:pt idx="40012">
                  <c:v>0</c:v>
                </c:pt>
                <c:pt idx="40013">
                  <c:v>20</c:v>
                </c:pt>
                <c:pt idx="40014">
                  <c:v>20</c:v>
                </c:pt>
                <c:pt idx="40015">
                  <c:v>16</c:v>
                </c:pt>
                <c:pt idx="40016">
                  <c:v>20</c:v>
                </c:pt>
                <c:pt idx="40017">
                  <c:v>14</c:v>
                </c:pt>
                <c:pt idx="40018">
                  <c:v>20</c:v>
                </c:pt>
                <c:pt idx="40019">
                  <c:v>16</c:v>
                </c:pt>
                <c:pt idx="40020">
                  <c:v>0</c:v>
                </c:pt>
                <c:pt idx="40021">
                  <c:v>15</c:v>
                </c:pt>
                <c:pt idx="40022">
                  <c:v>12</c:v>
                </c:pt>
                <c:pt idx="40023">
                  <c:v>14</c:v>
                </c:pt>
                <c:pt idx="40024">
                  <c:v>0</c:v>
                </c:pt>
                <c:pt idx="40025">
                  <c:v>20</c:v>
                </c:pt>
                <c:pt idx="40026">
                  <c:v>19</c:v>
                </c:pt>
                <c:pt idx="40027">
                  <c:v>13</c:v>
                </c:pt>
                <c:pt idx="40028">
                  <c:v>16</c:v>
                </c:pt>
                <c:pt idx="40029">
                  <c:v>19</c:v>
                </c:pt>
                <c:pt idx="40030">
                  <c:v>16</c:v>
                </c:pt>
                <c:pt idx="40031">
                  <c:v>16</c:v>
                </c:pt>
                <c:pt idx="40032">
                  <c:v>18</c:v>
                </c:pt>
                <c:pt idx="40033">
                  <c:v>16</c:v>
                </c:pt>
                <c:pt idx="40034">
                  <c:v>20</c:v>
                </c:pt>
                <c:pt idx="40035">
                  <c:v>16</c:v>
                </c:pt>
                <c:pt idx="40036">
                  <c:v>17</c:v>
                </c:pt>
                <c:pt idx="40037">
                  <c:v>18</c:v>
                </c:pt>
                <c:pt idx="40038">
                  <c:v>16</c:v>
                </c:pt>
                <c:pt idx="40039">
                  <c:v>20</c:v>
                </c:pt>
                <c:pt idx="40040">
                  <c:v>20</c:v>
                </c:pt>
                <c:pt idx="40041">
                  <c:v>20</c:v>
                </c:pt>
                <c:pt idx="40042">
                  <c:v>17</c:v>
                </c:pt>
                <c:pt idx="40043">
                  <c:v>15</c:v>
                </c:pt>
                <c:pt idx="40044">
                  <c:v>20</c:v>
                </c:pt>
                <c:pt idx="40045">
                  <c:v>16</c:v>
                </c:pt>
                <c:pt idx="40046">
                  <c:v>15</c:v>
                </c:pt>
                <c:pt idx="40047">
                  <c:v>17</c:v>
                </c:pt>
                <c:pt idx="40048">
                  <c:v>16</c:v>
                </c:pt>
                <c:pt idx="40049">
                  <c:v>20</c:v>
                </c:pt>
                <c:pt idx="40050">
                  <c:v>16</c:v>
                </c:pt>
                <c:pt idx="40051">
                  <c:v>20</c:v>
                </c:pt>
                <c:pt idx="40052">
                  <c:v>20</c:v>
                </c:pt>
                <c:pt idx="40053">
                  <c:v>19</c:v>
                </c:pt>
                <c:pt idx="40054">
                  <c:v>20</c:v>
                </c:pt>
                <c:pt idx="40055">
                  <c:v>20</c:v>
                </c:pt>
                <c:pt idx="40056">
                  <c:v>18</c:v>
                </c:pt>
                <c:pt idx="40057">
                  <c:v>12</c:v>
                </c:pt>
                <c:pt idx="40058">
                  <c:v>0</c:v>
                </c:pt>
                <c:pt idx="40059">
                  <c:v>0</c:v>
                </c:pt>
                <c:pt idx="40060">
                  <c:v>20</c:v>
                </c:pt>
                <c:pt idx="40061">
                  <c:v>20</c:v>
                </c:pt>
                <c:pt idx="40062">
                  <c:v>16</c:v>
                </c:pt>
                <c:pt idx="40063">
                  <c:v>15</c:v>
                </c:pt>
                <c:pt idx="40064">
                  <c:v>15</c:v>
                </c:pt>
                <c:pt idx="40065">
                  <c:v>16</c:v>
                </c:pt>
                <c:pt idx="40066">
                  <c:v>16</c:v>
                </c:pt>
                <c:pt idx="40067">
                  <c:v>16</c:v>
                </c:pt>
                <c:pt idx="40068">
                  <c:v>14</c:v>
                </c:pt>
                <c:pt idx="40069">
                  <c:v>16</c:v>
                </c:pt>
                <c:pt idx="40070">
                  <c:v>15</c:v>
                </c:pt>
                <c:pt idx="40071">
                  <c:v>20</c:v>
                </c:pt>
                <c:pt idx="40072">
                  <c:v>16</c:v>
                </c:pt>
                <c:pt idx="40073">
                  <c:v>15</c:v>
                </c:pt>
                <c:pt idx="40074">
                  <c:v>19</c:v>
                </c:pt>
                <c:pt idx="40075">
                  <c:v>15</c:v>
                </c:pt>
                <c:pt idx="40076">
                  <c:v>20</c:v>
                </c:pt>
                <c:pt idx="40077">
                  <c:v>20</c:v>
                </c:pt>
                <c:pt idx="40078">
                  <c:v>20</c:v>
                </c:pt>
                <c:pt idx="40079">
                  <c:v>15</c:v>
                </c:pt>
                <c:pt idx="40080">
                  <c:v>13</c:v>
                </c:pt>
                <c:pt idx="40081">
                  <c:v>18</c:v>
                </c:pt>
                <c:pt idx="40082">
                  <c:v>17</c:v>
                </c:pt>
                <c:pt idx="40083">
                  <c:v>20</c:v>
                </c:pt>
                <c:pt idx="40084">
                  <c:v>19</c:v>
                </c:pt>
                <c:pt idx="40085">
                  <c:v>14</c:v>
                </c:pt>
                <c:pt idx="40086">
                  <c:v>15</c:v>
                </c:pt>
                <c:pt idx="40087">
                  <c:v>16</c:v>
                </c:pt>
                <c:pt idx="40088">
                  <c:v>8</c:v>
                </c:pt>
                <c:pt idx="40089">
                  <c:v>16</c:v>
                </c:pt>
                <c:pt idx="40090">
                  <c:v>19</c:v>
                </c:pt>
                <c:pt idx="40091">
                  <c:v>20</c:v>
                </c:pt>
                <c:pt idx="40092">
                  <c:v>20</c:v>
                </c:pt>
                <c:pt idx="40093">
                  <c:v>20</c:v>
                </c:pt>
                <c:pt idx="40094">
                  <c:v>16</c:v>
                </c:pt>
                <c:pt idx="40095">
                  <c:v>19</c:v>
                </c:pt>
                <c:pt idx="40096">
                  <c:v>0</c:v>
                </c:pt>
                <c:pt idx="40097">
                  <c:v>16</c:v>
                </c:pt>
                <c:pt idx="40098">
                  <c:v>18</c:v>
                </c:pt>
                <c:pt idx="40099">
                  <c:v>15</c:v>
                </c:pt>
                <c:pt idx="40100">
                  <c:v>15</c:v>
                </c:pt>
                <c:pt idx="40101">
                  <c:v>19</c:v>
                </c:pt>
                <c:pt idx="40102">
                  <c:v>20</c:v>
                </c:pt>
                <c:pt idx="40103">
                  <c:v>20</c:v>
                </c:pt>
                <c:pt idx="40104">
                  <c:v>20</c:v>
                </c:pt>
                <c:pt idx="40105">
                  <c:v>15</c:v>
                </c:pt>
                <c:pt idx="40106">
                  <c:v>16</c:v>
                </c:pt>
                <c:pt idx="40107">
                  <c:v>16</c:v>
                </c:pt>
                <c:pt idx="40108">
                  <c:v>17</c:v>
                </c:pt>
                <c:pt idx="40109">
                  <c:v>19</c:v>
                </c:pt>
                <c:pt idx="40110">
                  <c:v>20</c:v>
                </c:pt>
                <c:pt idx="40111">
                  <c:v>15</c:v>
                </c:pt>
                <c:pt idx="40112">
                  <c:v>19</c:v>
                </c:pt>
                <c:pt idx="40113">
                  <c:v>20</c:v>
                </c:pt>
                <c:pt idx="40114">
                  <c:v>10</c:v>
                </c:pt>
                <c:pt idx="40115">
                  <c:v>16</c:v>
                </c:pt>
                <c:pt idx="40116">
                  <c:v>20</c:v>
                </c:pt>
                <c:pt idx="40117">
                  <c:v>16</c:v>
                </c:pt>
                <c:pt idx="40118">
                  <c:v>18</c:v>
                </c:pt>
                <c:pt idx="40119">
                  <c:v>14</c:v>
                </c:pt>
                <c:pt idx="40120">
                  <c:v>16</c:v>
                </c:pt>
                <c:pt idx="40121">
                  <c:v>16</c:v>
                </c:pt>
                <c:pt idx="40122">
                  <c:v>19</c:v>
                </c:pt>
                <c:pt idx="40123">
                  <c:v>14</c:v>
                </c:pt>
                <c:pt idx="40124">
                  <c:v>15</c:v>
                </c:pt>
                <c:pt idx="40125">
                  <c:v>17</c:v>
                </c:pt>
                <c:pt idx="40126">
                  <c:v>20</c:v>
                </c:pt>
                <c:pt idx="40127">
                  <c:v>17</c:v>
                </c:pt>
                <c:pt idx="40128">
                  <c:v>18</c:v>
                </c:pt>
                <c:pt idx="40129">
                  <c:v>16</c:v>
                </c:pt>
                <c:pt idx="40130">
                  <c:v>0</c:v>
                </c:pt>
                <c:pt idx="40131">
                  <c:v>19</c:v>
                </c:pt>
                <c:pt idx="40132">
                  <c:v>19</c:v>
                </c:pt>
                <c:pt idx="40133">
                  <c:v>20</c:v>
                </c:pt>
                <c:pt idx="40134">
                  <c:v>16</c:v>
                </c:pt>
                <c:pt idx="40135">
                  <c:v>12</c:v>
                </c:pt>
                <c:pt idx="40136">
                  <c:v>19</c:v>
                </c:pt>
                <c:pt idx="40137">
                  <c:v>20</c:v>
                </c:pt>
                <c:pt idx="40138">
                  <c:v>19</c:v>
                </c:pt>
                <c:pt idx="40139">
                  <c:v>13</c:v>
                </c:pt>
                <c:pt idx="40140">
                  <c:v>20</c:v>
                </c:pt>
                <c:pt idx="40141">
                  <c:v>17</c:v>
                </c:pt>
                <c:pt idx="40142">
                  <c:v>0</c:v>
                </c:pt>
                <c:pt idx="40143">
                  <c:v>20</c:v>
                </c:pt>
                <c:pt idx="40144">
                  <c:v>20</c:v>
                </c:pt>
                <c:pt idx="40145">
                  <c:v>19</c:v>
                </c:pt>
                <c:pt idx="40146">
                  <c:v>18</c:v>
                </c:pt>
                <c:pt idx="40147">
                  <c:v>20</c:v>
                </c:pt>
                <c:pt idx="40148">
                  <c:v>20</c:v>
                </c:pt>
                <c:pt idx="40149">
                  <c:v>20</c:v>
                </c:pt>
                <c:pt idx="40150">
                  <c:v>15</c:v>
                </c:pt>
                <c:pt idx="40151">
                  <c:v>20</c:v>
                </c:pt>
                <c:pt idx="40152">
                  <c:v>15</c:v>
                </c:pt>
                <c:pt idx="40153">
                  <c:v>18</c:v>
                </c:pt>
                <c:pt idx="40154">
                  <c:v>19</c:v>
                </c:pt>
                <c:pt idx="40155">
                  <c:v>0</c:v>
                </c:pt>
                <c:pt idx="40156">
                  <c:v>18</c:v>
                </c:pt>
                <c:pt idx="40157">
                  <c:v>20</c:v>
                </c:pt>
                <c:pt idx="40158">
                  <c:v>15</c:v>
                </c:pt>
                <c:pt idx="40159">
                  <c:v>16</c:v>
                </c:pt>
                <c:pt idx="40160">
                  <c:v>20</c:v>
                </c:pt>
                <c:pt idx="40161">
                  <c:v>17</c:v>
                </c:pt>
                <c:pt idx="40162">
                  <c:v>16</c:v>
                </c:pt>
                <c:pt idx="40163">
                  <c:v>20</c:v>
                </c:pt>
                <c:pt idx="40164">
                  <c:v>16</c:v>
                </c:pt>
                <c:pt idx="40165">
                  <c:v>20</c:v>
                </c:pt>
                <c:pt idx="40166">
                  <c:v>16</c:v>
                </c:pt>
                <c:pt idx="40167">
                  <c:v>16</c:v>
                </c:pt>
                <c:pt idx="40168">
                  <c:v>17</c:v>
                </c:pt>
                <c:pt idx="40169">
                  <c:v>15</c:v>
                </c:pt>
                <c:pt idx="40170">
                  <c:v>19</c:v>
                </c:pt>
                <c:pt idx="40171">
                  <c:v>20</c:v>
                </c:pt>
                <c:pt idx="40172">
                  <c:v>16</c:v>
                </c:pt>
                <c:pt idx="40173">
                  <c:v>0</c:v>
                </c:pt>
                <c:pt idx="40174">
                  <c:v>0</c:v>
                </c:pt>
                <c:pt idx="40175">
                  <c:v>16</c:v>
                </c:pt>
                <c:pt idx="40176">
                  <c:v>15</c:v>
                </c:pt>
                <c:pt idx="40177">
                  <c:v>17</c:v>
                </c:pt>
                <c:pt idx="40178">
                  <c:v>12</c:v>
                </c:pt>
                <c:pt idx="40179">
                  <c:v>20</c:v>
                </c:pt>
                <c:pt idx="40180">
                  <c:v>16</c:v>
                </c:pt>
                <c:pt idx="40181">
                  <c:v>16</c:v>
                </c:pt>
                <c:pt idx="40182">
                  <c:v>17</c:v>
                </c:pt>
                <c:pt idx="40183">
                  <c:v>20</c:v>
                </c:pt>
                <c:pt idx="40184">
                  <c:v>20</c:v>
                </c:pt>
                <c:pt idx="40185">
                  <c:v>16</c:v>
                </c:pt>
                <c:pt idx="40186">
                  <c:v>17</c:v>
                </c:pt>
                <c:pt idx="40187">
                  <c:v>20</c:v>
                </c:pt>
                <c:pt idx="40188">
                  <c:v>20</c:v>
                </c:pt>
                <c:pt idx="40189">
                  <c:v>20</c:v>
                </c:pt>
                <c:pt idx="40190">
                  <c:v>16</c:v>
                </c:pt>
                <c:pt idx="40191">
                  <c:v>12</c:v>
                </c:pt>
                <c:pt idx="40192">
                  <c:v>16</c:v>
                </c:pt>
                <c:pt idx="40193">
                  <c:v>19</c:v>
                </c:pt>
                <c:pt idx="40194">
                  <c:v>0</c:v>
                </c:pt>
                <c:pt idx="40195">
                  <c:v>20</c:v>
                </c:pt>
                <c:pt idx="40196">
                  <c:v>20</c:v>
                </c:pt>
                <c:pt idx="40197">
                  <c:v>19</c:v>
                </c:pt>
                <c:pt idx="40198">
                  <c:v>16</c:v>
                </c:pt>
                <c:pt idx="40199">
                  <c:v>20</c:v>
                </c:pt>
                <c:pt idx="40200">
                  <c:v>14</c:v>
                </c:pt>
                <c:pt idx="40201">
                  <c:v>20</c:v>
                </c:pt>
                <c:pt idx="40202">
                  <c:v>16</c:v>
                </c:pt>
                <c:pt idx="40203">
                  <c:v>19</c:v>
                </c:pt>
                <c:pt idx="40204">
                  <c:v>20</c:v>
                </c:pt>
                <c:pt idx="40205">
                  <c:v>16</c:v>
                </c:pt>
                <c:pt idx="40206">
                  <c:v>16</c:v>
                </c:pt>
                <c:pt idx="40207">
                  <c:v>19</c:v>
                </c:pt>
                <c:pt idx="40208">
                  <c:v>16</c:v>
                </c:pt>
                <c:pt idx="40209">
                  <c:v>19</c:v>
                </c:pt>
                <c:pt idx="40210">
                  <c:v>20</c:v>
                </c:pt>
                <c:pt idx="40211">
                  <c:v>16</c:v>
                </c:pt>
                <c:pt idx="40212">
                  <c:v>16</c:v>
                </c:pt>
                <c:pt idx="40213">
                  <c:v>20</c:v>
                </c:pt>
                <c:pt idx="40214">
                  <c:v>16</c:v>
                </c:pt>
                <c:pt idx="40215">
                  <c:v>13</c:v>
                </c:pt>
                <c:pt idx="40216">
                  <c:v>16</c:v>
                </c:pt>
                <c:pt idx="40217">
                  <c:v>19</c:v>
                </c:pt>
                <c:pt idx="40218">
                  <c:v>20</c:v>
                </c:pt>
                <c:pt idx="40219">
                  <c:v>16</c:v>
                </c:pt>
                <c:pt idx="40220">
                  <c:v>16</c:v>
                </c:pt>
                <c:pt idx="40221">
                  <c:v>20</c:v>
                </c:pt>
                <c:pt idx="40222">
                  <c:v>17</c:v>
                </c:pt>
                <c:pt idx="40223">
                  <c:v>16</c:v>
                </c:pt>
                <c:pt idx="40224">
                  <c:v>20</c:v>
                </c:pt>
                <c:pt idx="40225">
                  <c:v>15</c:v>
                </c:pt>
                <c:pt idx="40226">
                  <c:v>15</c:v>
                </c:pt>
                <c:pt idx="40227">
                  <c:v>16</c:v>
                </c:pt>
                <c:pt idx="40228">
                  <c:v>15</c:v>
                </c:pt>
                <c:pt idx="40229">
                  <c:v>0</c:v>
                </c:pt>
                <c:pt idx="40230">
                  <c:v>19</c:v>
                </c:pt>
                <c:pt idx="40231">
                  <c:v>17</c:v>
                </c:pt>
                <c:pt idx="40232">
                  <c:v>0</c:v>
                </c:pt>
                <c:pt idx="40233">
                  <c:v>19</c:v>
                </c:pt>
                <c:pt idx="40234">
                  <c:v>20</c:v>
                </c:pt>
                <c:pt idx="40235">
                  <c:v>18</c:v>
                </c:pt>
                <c:pt idx="40236">
                  <c:v>16</c:v>
                </c:pt>
                <c:pt idx="40237">
                  <c:v>16</c:v>
                </c:pt>
                <c:pt idx="40238">
                  <c:v>20</c:v>
                </c:pt>
                <c:pt idx="40239">
                  <c:v>16</c:v>
                </c:pt>
                <c:pt idx="40240">
                  <c:v>16</c:v>
                </c:pt>
                <c:pt idx="40241">
                  <c:v>20</c:v>
                </c:pt>
                <c:pt idx="40242">
                  <c:v>20</c:v>
                </c:pt>
                <c:pt idx="40243">
                  <c:v>18</c:v>
                </c:pt>
                <c:pt idx="40244">
                  <c:v>17</c:v>
                </c:pt>
                <c:pt idx="40245">
                  <c:v>20</c:v>
                </c:pt>
                <c:pt idx="40246">
                  <c:v>20</c:v>
                </c:pt>
                <c:pt idx="40247">
                  <c:v>17</c:v>
                </c:pt>
                <c:pt idx="40248">
                  <c:v>18</c:v>
                </c:pt>
                <c:pt idx="40249">
                  <c:v>20</c:v>
                </c:pt>
                <c:pt idx="40250">
                  <c:v>16</c:v>
                </c:pt>
                <c:pt idx="40251">
                  <c:v>16</c:v>
                </c:pt>
                <c:pt idx="40252">
                  <c:v>15</c:v>
                </c:pt>
                <c:pt idx="40253">
                  <c:v>16</c:v>
                </c:pt>
                <c:pt idx="40254">
                  <c:v>20</c:v>
                </c:pt>
                <c:pt idx="40255">
                  <c:v>20</c:v>
                </c:pt>
                <c:pt idx="40256">
                  <c:v>20</c:v>
                </c:pt>
                <c:pt idx="40257">
                  <c:v>13</c:v>
                </c:pt>
                <c:pt idx="40258">
                  <c:v>16</c:v>
                </c:pt>
                <c:pt idx="40259">
                  <c:v>18</c:v>
                </c:pt>
                <c:pt idx="40260">
                  <c:v>20</c:v>
                </c:pt>
                <c:pt idx="40261">
                  <c:v>12</c:v>
                </c:pt>
                <c:pt idx="40262">
                  <c:v>16</c:v>
                </c:pt>
                <c:pt idx="40263">
                  <c:v>16</c:v>
                </c:pt>
                <c:pt idx="40264">
                  <c:v>20</c:v>
                </c:pt>
                <c:pt idx="40265">
                  <c:v>0</c:v>
                </c:pt>
                <c:pt idx="40266">
                  <c:v>19</c:v>
                </c:pt>
                <c:pt idx="40267">
                  <c:v>20</c:v>
                </c:pt>
                <c:pt idx="40268">
                  <c:v>17</c:v>
                </c:pt>
                <c:pt idx="40269">
                  <c:v>18</c:v>
                </c:pt>
                <c:pt idx="40270">
                  <c:v>18</c:v>
                </c:pt>
                <c:pt idx="40271">
                  <c:v>18</c:v>
                </c:pt>
                <c:pt idx="40272">
                  <c:v>15</c:v>
                </c:pt>
                <c:pt idx="40273">
                  <c:v>16</c:v>
                </c:pt>
                <c:pt idx="40274">
                  <c:v>20</c:v>
                </c:pt>
                <c:pt idx="40275">
                  <c:v>19</c:v>
                </c:pt>
                <c:pt idx="40276">
                  <c:v>12</c:v>
                </c:pt>
                <c:pt idx="40277">
                  <c:v>18</c:v>
                </c:pt>
                <c:pt idx="40278">
                  <c:v>19</c:v>
                </c:pt>
                <c:pt idx="40279">
                  <c:v>18</c:v>
                </c:pt>
                <c:pt idx="40280">
                  <c:v>15</c:v>
                </c:pt>
                <c:pt idx="40281">
                  <c:v>20</c:v>
                </c:pt>
                <c:pt idx="40282">
                  <c:v>19</c:v>
                </c:pt>
                <c:pt idx="40283">
                  <c:v>14</c:v>
                </c:pt>
                <c:pt idx="40284">
                  <c:v>20</c:v>
                </c:pt>
                <c:pt idx="40285">
                  <c:v>20</c:v>
                </c:pt>
                <c:pt idx="40286">
                  <c:v>12</c:v>
                </c:pt>
                <c:pt idx="40287">
                  <c:v>12</c:v>
                </c:pt>
                <c:pt idx="40288">
                  <c:v>20</c:v>
                </c:pt>
                <c:pt idx="40289">
                  <c:v>18</c:v>
                </c:pt>
                <c:pt idx="40290">
                  <c:v>18</c:v>
                </c:pt>
                <c:pt idx="40291">
                  <c:v>13</c:v>
                </c:pt>
                <c:pt idx="40292">
                  <c:v>13</c:v>
                </c:pt>
                <c:pt idx="40293">
                  <c:v>16</c:v>
                </c:pt>
                <c:pt idx="40294">
                  <c:v>13</c:v>
                </c:pt>
                <c:pt idx="40295">
                  <c:v>19</c:v>
                </c:pt>
                <c:pt idx="40296">
                  <c:v>20</c:v>
                </c:pt>
                <c:pt idx="40297">
                  <c:v>17</c:v>
                </c:pt>
                <c:pt idx="40298">
                  <c:v>18</c:v>
                </c:pt>
                <c:pt idx="40299">
                  <c:v>20</c:v>
                </c:pt>
                <c:pt idx="40300">
                  <c:v>20</c:v>
                </c:pt>
                <c:pt idx="40301">
                  <c:v>12</c:v>
                </c:pt>
                <c:pt idx="40302">
                  <c:v>17</c:v>
                </c:pt>
                <c:pt idx="40303">
                  <c:v>14</c:v>
                </c:pt>
                <c:pt idx="40304">
                  <c:v>14</c:v>
                </c:pt>
                <c:pt idx="40305">
                  <c:v>14</c:v>
                </c:pt>
                <c:pt idx="40306">
                  <c:v>20</c:v>
                </c:pt>
                <c:pt idx="40307">
                  <c:v>16</c:v>
                </c:pt>
                <c:pt idx="40308">
                  <c:v>16</c:v>
                </c:pt>
                <c:pt idx="40309">
                  <c:v>12</c:v>
                </c:pt>
                <c:pt idx="40310">
                  <c:v>19</c:v>
                </c:pt>
                <c:pt idx="40311">
                  <c:v>16</c:v>
                </c:pt>
                <c:pt idx="40312">
                  <c:v>14</c:v>
                </c:pt>
                <c:pt idx="40313">
                  <c:v>18</c:v>
                </c:pt>
                <c:pt idx="40314">
                  <c:v>19</c:v>
                </c:pt>
                <c:pt idx="40315">
                  <c:v>19</c:v>
                </c:pt>
                <c:pt idx="40316">
                  <c:v>20</c:v>
                </c:pt>
                <c:pt idx="40317">
                  <c:v>0</c:v>
                </c:pt>
                <c:pt idx="40318">
                  <c:v>19</c:v>
                </c:pt>
                <c:pt idx="40319">
                  <c:v>0</c:v>
                </c:pt>
                <c:pt idx="40320">
                  <c:v>20</c:v>
                </c:pt>
                <c:pt idx="40321">
                  <c:v>8</c:v>
                </c:pt>
                <c:pt idx="40322">
                  <c:v>20</c:v>
                </c:pt>
                <c:pt idx="40323">
                  <c:v>16</c:v>
                </c:pt>
                <c:pt idx="40324">
                  <c:v>16</c:v>
                </c:pt>
                <c:pt idx="40325">
                  <c:v>20</c:v>
                </c:pt>
                <c:pt idx="40326">
                  <c:v>17</c:v>
                </c:pt>
                <c:pt idx="40327">
                  <c:v>18</c:v>
                </c:pt>
                <c:pt idx="40328">
                  <c:v>19</c:v>
                </c:pt>
                <c:pt idx="40329">
                  <c:v>20</c:v>
                </c:pt>
                <c:pt idx="40330">
                  <c:v>16</c:v>
                </c:pt>
                <c:pt idx="40331">
                  <c:v>18</c:v>
                </c:pt>
                <c:pt idx="40332">
                  <c:v>20</c:v>
                </c:pt>
                <c:pt idx="40333">
                  <c:v>20</c:v>
                </c:pt>
                <c:pt idx="40334">
                  <c:v>15</c:v>
                </c:pt>
                <c:pt idx="40335">
                  <c:v>20</c:v>
                </c:pt>
                <c:pt idx="40336">
                  <c:v>20</c:v>
                </c:pt>
                <c:pt idx="40337">
                  <c:v>20</c:v>
                </c:pt>
                <c:pt idx="40338">
                  <c:v>20</c:v>
                </c:pt>
                <c:pt idx="40339">
                  <c:v>8</c:v>
                </c:pt>
                <c:pt idx="40340">
                  <c:v>18</c:v>
                </c:pt>
                <c:pt idx="40341">
                  <c:v>19</c:v>
                </c:pt>
                <c:pt idx="40342">
                  <c:v>16</c:v>
                </c:pt>
                <c:pt idx="40343">
                  <c:v>16</c:v>
                </c:pt>
                <c:pt idx="40344">
                  <c:v>0</c:v>
                </c:pt>
                <c:pt idx="40345">
                  <c:v>0</c:v>
                </c:pt>
                <c:pt idx="40346">
                  <c:v>0</c:v>
                </c:pt>
                <c:pt idx="40347">
                  <c:v>16</c:v>
                </c:pt>
                <c:pt idx="40348">
                  <c:v>16</c:v>
                </c:pt>
                <c:pt idx="40349">
                  <c:v>17</c:v>
                </c:pt>
                <c:pt idx="40350">
                  <c:v>20</c:v>
                </c:pt>
                <c:pt idx="40351">
                  <c:v>15</c:v>
                </c:pt>
                <c:pt idx="40352">
                  <c:v>18</c:v>
                </c:pt>
                <c:pt idx="40353">
                  <c:v>0</c:v>
                </c:pt>
                <c:pt idx="40354">
                  <c:v>20</c:v>
                </c:pt>
                <c:pt idx="40355">
                  <c:v>10</c:v>
                </c:pt>
                <c:pt idx="40356">
                  <c:v>16</c:v>
                </c:pt>
                <c:pt idx="40357">
                  <c:v>15</c:v>
                </c:pt>
                <c:pt idx="40358">
                  <c:v>20</c:v>
                </c:pt>
                <c:pt idx="40359">
                  <c:v>0</c:v>
                </c:pt>
                <c:pt idx="40360">
                  <c:v>20</c:v>
                </c:pt>
                <c:pt idx="40361">
                  <c:v>20</c:v>
                </c:pt>
                <c:pt idx="40362">
                  <c:v>16</c:v>
                </c:pt>
                <c:pt idx="40363">
                  <c:v>20</c:v>
                </c:pt>
                <c:pt idx="40364">
                  <c:v>19</c:v>
                </c:pt>
                <c:pt idx="40365">
                  <c:v>11</c:v>
                </c:pt>
                <c:pt idx="40366">
                  <c:v>16</c:v>
                </c:pt>
                <c:pt idx="40367">
                  <c:v>16</c:v>
                </c:pt>
                <c:pt idx="40368">
                  <c:v>16</c:v>
                </c:pt>
                <c:pt idx="40369">
                  <c:v>15</c:v>
                </c:pt>
                <c:pt idx="40370">
                  <c:v>20</c:v>
                </c:pt>
                <c:pt idx="40371">
                  <c:v>19</c:v>
                </c:pt>
                <c:pt idx="40372">
                  <c:v>14</c:v>
                </c:pt>
                <c:pt idx="40373">
                  <c:v>19</c:v>
                </c:pt>
                <c:pt idx="40374">
                  <c:v>0</c:v>
                </c:pt>
                <c:pt idx="40375">
                  <c:v>20</c:v>
                </c:pt>
                <c:pt idx="40376">
                  <c:v>0</c:v>
                </c:pt>
                <c:pt idx="40377">
                  <c:v>18</c:v>
                </c:pt>
                <c:pt idx="40378">
                  <c:v>18</c:v>
                </c:pt>
                <c:pt idx="40379">
                  <c:v>17</c:v>
                </c:pt>
                <c:pt idx="40380">
                  <c:v>20</c:v>
                </c:pt>
                <c:pt idx="40381">
                  <c:v>18</c:v>
                </c:pt>
                <c:pt idx="40382">
                  <c:v>15</c:v>
                </c:pt>
                <c:pt idx="40383">
                  <c:v>18</c:v>
                </c:pt>
                <c:pt idx="40384">
                  <c:v>20</c:v>
                </c:pt>
                <c:pt idx="40385">
                  <c:v>20</c:v>
                </c:pt>
                <c:pt idx="40386">
                  <c:v>18</c:v>
                </c:pt>
                <c:pt idx="40387">
                  <c:v>19</c:v>
                </c:pt>
                <c:pt idx="40388">
                  <c:v>18</c:v>
                </c:pt>
                <c:pt idx="40389">
                  <c:v>0</c:v>
                </c:pt>
                <c:pt idx="40390">
                  <c:v>19</c:v>
                </c:pt>
                <c:pt idx="40391">
                  <c:v>20</c:v>
                </c:pt>
                <c:pt idx="40392">
                  <c:v>19</c:v>
                </c:pt>
                <c:pt idx="40393">
                  <c:v>16</c:v>
                </c:pt>
                <c:pt idx="40394">
                  <c:v>18</c:v>
                </c:pt>
                <c:pt idx="40395">
                  <c:v>20</c:v>
                </c:pt>
                <c:pt idx="40396">
                  <c:v>18</c:v>
                </c:pt>
                <c:pt idx="40397">
                  <c:v>16</c:v>
                </c:pt>
                <c:pt idx="40398">
                  <c:v>20</c:v>
                </c:pt>
                <c:pt idx="40399">
                  <c:v>20</c:v>
                </c:pt>
                <c:pt idx="40400">
                  <c:v>17</c:v>
                </c:pt>
                <c:pt idx="40401">
                  <c:v>17</c:v>
                </c:pt>
                <c:pt idx="40402">
                  <c:v>15</c:v>
                </c:pt>
                <c:pt idx="40403">
                  <c:v>15</c:v>
                </c:pt>
                <c:pt idx="40404">
                  <c:v>20</c:v>
                </c:pt>
                <c:pt idx="40405">
                  <c:v>20</c:v>
                </c:pt>
                <c:pt idx="40406">
                  <c:v>16</c:v>
                </c:pt>
                <c:pt idx="40407">
                  <c:v>20</c:v>
                </c:pt>
                <c:pt idx="40408">
                  <c:v>17</c:v>
                </c:pt>
                <c:pt idx="40409">
                  <c:v>18</c:v>
                </c:pt>
                <c:pt idx="40410">
                  <c:v>17</c:v>
                </c:pt>
                <c:pt idx="40411">
                  <c:v>0</c:v>
                </c:pt>
                <c:pt idx="40412">
                  <c:v>16</c:v>
                </c:pt>
                <c:pt idx="40413">
                  <c:v>0</c:v>
                </c:pt>
                <c:pt idx="40414">
                  <c:v>20</c:v>
                </c:pt>
                <c:pt idx="40415">
                  <c:v>19</c:v>
                </c:pt>
                <c:pt idx="40416">
                  <c:v>18</c:v>
                </c:pt>
                <c:pt idx="40417">
                  <c:v>16</c:v>
                </c:pt>
                <c:pt idx="40418">
                  <c:v>18</c:v>
                </c:pt>
                <c:pt idx="40419">
                  <c:v>16</c:v>
                </c:pt>
                <c:pt idx="40420">
                  <c:v>0</c:v>
                </c:pt>
                <c:pt idx="40421">
                  <c:v>20</c:v>
                </c:pt>
                <c:pt idx="40422">
                  <c:v>20</c:v>
                </c:pt>
                <c:pt idx="40423">
                  <c:v>19</c:v>
                </c:pt>
                <c:pt idx="40424">
                  <c:v>16</c:v>
                </c:pt>
                <c:pt idx="40425">
                  <c:v>19</c:v>
                </c:pt>
                <c:pt idx="40426">
                  <c:v>20</c:v>
                </c:pt>
                <c:pt idx="40427">
                  <c:v>16</c:v>
                </c:pt>
                <c:pt idx="40428">
                  <c:v>15</c:v>
                </c:pt>
                <c:pt idx="40429">
                  <c:v>15</c:v>
                </c:pt>
                <c:pt idx="40430">
                  <c:v>18</c:v>
                </c:pt>
                <c:pt idx="40431">
                  <c:v>20</c:v>
                </c:pt>
                <c:pt idx="40432">
                  <c:v>0</c:v>
                </c:pt>
                <c:pt idx="40433">
                  <c:v>20</c:v>
                </c:pt>
                <c:pt idx="40434">
                  <c:v>20</c:v>
                </c:pt>
                <c:pt idx="40435">
                  <c:v>16</c:v>
                </c:pt>
                <c:pt idx="40436">
                  <c:v>20</c:v>
                </c:pt>
                <c:pt idx="40437">
                  <c:v>12</c:v>
                </c:pt>
                <c:pt idx="40438">
                  <c:v>16</c:v>
                </c:pt>
                <c:pt idx="40439">
                  <c:v>16</c:v>
                </c:pt>
                <c:pt idx="40440">
                  <c:v>14</c:v>
                </c:pt>
                <c:pt idx="40441">
                  <c:v>17</c:v>
                </c:pt>
                <c:pt idx="40442">
                  <c:v>20</c:v>
                </c:pt>
                <c:pt idx="40443">
                  <c:v>18</c:v>
                </c:pt>
                <c:pt idx="40444">
                  <c:v>12</c:v>
                </c:pt>
                <c:pt idx="40445">
                  <c:v>15</c:v>
                </c:pt>
                <c:pt idx="40446">
                  <c:v>20</c:v>
                </c:pt>
                <c:pt idx="40447">
                  <c:v>19</c:v>
                </c:pt>
                <c:pt idx="40448">
                  <c:v>15</c:v>
                </c:pt>
                <c:pt idx="40449">
                  <c:v>16</c:v>
                </c:pt>
                <c:pt idx="40450">
                  <c:v>14</c:v>
                </c:pt>
                <c:pt idx="40451">
                  <c:v>16</c:v>
                </c:pt>
                <c:pt idx="40452">
                  <c:v>16</c:v>
                </c:pt>
                <c:pt idx="40453">
                  <c:v>20</c:v>
                </c:pt>
                <c:pt idx="40454">
                  <c:v>16</c:v>
                </c:pt>
                <c:pt idx="40455">
                  <c:v>10</c:v>
                </c:pt>
                <c:pt idx="40456">
                  <c:v>18</c:v>
                </c:pt>
                <c:pt idx="40457">
                  <c:v>15</c:v>
                </c:pt>
                <c:pt idx="40458">
                  <c:v>0</c:v>
                </c:pt>
                <c:pt idx="40459">
                  <c:v>16</c:v>
                </c:pt>
                <c:pt idx="40460">
                  <c:v>16</c:v>
                </c:pt>
                <c:pt idx="40461">
                  <c:v>19</c:v>
                </c:pt>
                <c:pt idx="40462">
                  <c:v>20</c:v>
                </c:pt>
                <c:pt idx="40463">
                  <c:v>13</c:v>
                </c:pt>
                <c:pt idx="40464">
                  <c:v>19</c:v>
                </c:pt>
                <c:pt idx="40465">
                  <c:v>20</c:v>
                </c:pt>
                <c:pt idx="40466">
                  <c:v>16</c:v>
                </c:pt>
                <c:pt idx="40467">
                  <c:v>16</c:v>
                </c:pt>
                <c:pt idx="40468">
                  <c:v>19</c:v>
                </c:pt>
                <c:pt idx="40469">
                  <c:v>20</c:v>
                </c:pt>
                <c:pt idx="40470">
                  <c:v>18</c:v>
                </c:pt>
                <c:pt idx="40471">
                  <c:v>16</c:v>
                </c:pt>
                <c:pt idx="40472">
                  <c:v>14</c:v>
                </c:pt>
                <c:pt idx="40473">
                  <c:v>20</c:v>
                </c:pt>
                <c:pt idx="40474">
                  <c:v>15</c:v>
                </c:pt>
                <c:pt idx="40475">
                  <c:v>20</c:v>
                </c:pt>
                <c:pt idx="40476">
                  <c:v>18</c:v>
                </c:pt>
                <c:pt idx="40477">
                  <c:v>16</c:v>
                </c:pt>
                <c:pt idx="40478">
                  <c:v>9</c:v>
                </c:pt>
                <c:pt idx="40479">
                  <c:v>15</c:v>
                </c:pt>
                <c:pt idx="40480">
                  <c:v>18</c:v>
                </c:pt>
                <c:pt idx="40481">
                  <c:v>16</c:v>
                </c:pt>
                <c:pt idx="40482">
                  <c:v>19</c:v>
                </c:pt>
                <c:pt idx="40483">
                  <c:v>20</c:v>
                </c:pt>
                <c:pt idx="40484">
                  <c:v>15</c:v>
                </c:pt>
                <c:pt idx="40485">
                  <c:v>20</c:v>
                </c:pt>
                <c:pt idx="40486">
                  <c:v>18</c:v>
                </c:pt>
                <c:pt idx="40487">
                  <c:v>16</c:v>
                </c:pt>
                <c:pt idx="40488">
                  <c:v>16</c:v>
                </c:pt>
                <c:pt idx="40489">
                  <c:v>20</c:v>
                </c:pt>
                <c:pt idx="40490">
                  <c:v>0</c:v>
                </c:pt>
                <c:pt idx="40491">
                  <c:v>0</c:v>
                </c:pt>
                <c:pt idx="40492">
                  <c:v>19</c:v>
                </c:pt>
                <c:pt idx="40493">
                  <c:v>20</c:v>
                </c:pt>
                <c:pt idx="40494">
                  <c:v>0</c:v>
                </c:pt>
                <c:pt idx="40495">
                  <c:v>17</c:v>
                </c:pt>
                <c:pt idx="40496">
                  <c:v>20</c:v>
                </c:pt>
                <c:pt idx="40497">
                  <c:v>10</c:v>
                </c:pt>
                <c:pt idx="40498">
                  <c:v>20</c:v>
                </c:pt>
                <c:pt idx="40499">
                  <c:v>18</c:v>
                </c:pt>
                <c:pt idx="40500">
                  <c:v>18</c:v>
                </c:pt>
                <c:pt idx="40501">
                  <c:v>18</c:v>
                </c:pt>
                <c:pt idx="40502">
                  <c:v>0</c:v>
                </c:pt>
                <c:pt idx="40503">
                  <c:v>16</c:v>
                </c:pt>
                <c:pt idx="40504">
                  <c:v>20</c:v>
                </c:pt>
                <c:pt idx="40505">
                  <c:v>20</c:v>
                </c:pt>
                <c:pt idx="40506">
                  <c:v>18</c:v>
                </c:pt>
                <c:pt idx="40507">
                  <c:v>20</c:v>
                </c:pt>
                <c:pt idx="40508">
                  <c:v>15</c:v>
                </c:pt>
                <c:pt idx="40509">
                  <c:v>16</c:v>
                </c:pt>
                <c:pt idx="40510">
                  <c:v>19</c:v>
                </c:pt>
                <c:pt idx="40511">
                  <c:v>20</c:v>
                </c:pt>
                <c:pt idx="40512">
                  <c:v>0</c:v>
                </c:pt>
                <c:pt idx="40513">
                  <c:v>16</c:v>
                </c:pt>
                <c:pt idx="40514">
                  <c:v>20</c:v>
                </c:pt>
                <c:pt idx="40515">
                  <c:v>15</c:v>
                </c:pt>
                <c:pt idx="40516">
                  <c:v>18</c:v>
                </c:pt>
                <c:pt idx="40517">
                  <c:v>14</c:v>
                </c:pt>
                <c:pt idx="40518">
                  <c:v>17</c:v>
                </c:pt>
                <c:pt idx="40519">
                  <c:v>17</c:v>
                </c:pt>
                <c:pt idx="40520">
                  <c:v>16</c:v>
                </c:pt>
                <c:pt idx="40521">
                  <c:v>13</c:v>
                </c:pt>
                <c:pt idx="40522">
                  <c:v>20</c:v>
                </c:pt>
                <c:pt idx="40523">
                  <c:v>16</c:v>
                </c:pt>
                <c:pt idx="40524">
                  <c:v>19</c:v>
                </c:pt>
                <c:pt idx="40525">
                  <c:v>20</c:v>
                </c:pt>
                <c:pt idx="40526">
                  <c:v>15</c:v>
                </c:pt>
                <c:pt idx="40527">
                  <c:v>20</c:v>
                </c:pt>
                <c:pt idx="40528">
                  <c:v>19</c:v>
                </c:pt>
                <c:pt idx="40529">
                  <c:v>12</c:v>
                </c:pt>
                <c:pt idx="40530">
                  <c:v>13</c:v>
                </c:pt>
                <c:pt idx="40531">
                  <c:v>18</c:v>
                </c:pt>
                <c:pt idx="40532">
                  <c:v>15</c:v>
                </c:pt>
                <c:pt idx="40533">
                  <c:v>0</c:v>
                </c:pt>
                <c:pt idx="40534">
                  <c:v>20</c:v>
                </c:pt>
                <c:pt idx="40535">
                  <c:v>16</c:v>
                </c:pt>
                <c:pt idx="40536">
                  <c:v>20</c:v>
                </c:pt>
                <c:pt idx="40537">
                  <c:v>20</c:v>
                </c:pt>
                <c:pt idx="40538">
                  <c:v>0</c:v>
                </c:pt>
                <c:pt idx="40539">
                  <c:v>20</c:v>
                </c:pt>
                <c:pt idx="40540">
                  <c:v>20</c:v>
                </c:pt>
                <c:pt idx="40541">
                  <c:v>15</c:v>
                </c:pt>
                <c:pt idx="40542">
                  <c:v>18</c:v>
                </c:pt>
                <c:pt idx="40543">
                  <c:v>16</c:v>
                </c:pt>
                <c:pt idx="40544">
                  <c:v>16</c:v>
                </c:pt>
                <c:pt idx="40545">
                  <c:v>18</c:v>
                </c:pt>
                <c:pt idx="40546">
                  <c:v>20</c:v>
                </c:pt>
                <c:pt idx="40547">
                  <c:v>20</c:v>
                </c:pt>
                <c:pt idx="40548">
                  <c:v>15</c:v>
                </c:pt>
                <c:pt idx="40549">
                  <c:v>20</c:v>
                </c:pt>
                <c:pt idx="40550">
                  <c:v>19</c:v>
                </c:pt>
                <c:pt idx="40551">
                  <c:v>10</c:v>
                </c:pt>
                <c:pt idx="40552">
                  <c:v>16</c:v>
                </c:pt>
                <c:pt idx="40553">
                  <c:v>15</c:v>
                </c:pt>
                <c:pt idx="40554">
                  <c:v>18</c:v>
                </c:pt>
                <c:pt idx="40555">
                  <c:v>13</c:v>
                </c:pt>
                <c:pt idx="40556">
                  <c:v>16</c:v>
                </c:pt>
                <c:pt idx="40557">
                  <c:v>19</c:v>
                </c:pt>
                <c:pt idx="40558">
                  <c:v>20</c:v>
                </c:pt>
                <c:pt idx="40559">
                  <c:v>0</c:v>
                </c:pt>
                <c:pt idx="40560">
                  <c:v>14</c:v>
                </c:pt>
                <c:pt idx="40561">
                  <c:v>17</c:v>
                </c:pt>
                <c:pt idx="40562">
                  <c:v>16</c:v>
                </c:pt>
                <c:pt idx="40563">
                  <c:v>20</c:v>
                </c:pt>
                <c:pt idx="40564">
                  <c:v>0</c:v>
                </c:pt>
                <c:pt idx="40565">
                  <c:v>13</c:v>
                </c:pt>
                <c:pt idx="40566">
                  <c:v>20</c:v>
                </c:pt>
                <c:pt idx="40567">
                  <c:v>13</c:v>
                </c:pt>
                <c:pt idx="40568">
                  <c:v>16</c:v>
                </c:pt>
                <c:pt idx="40569">
                  <c:v>20</c:v>
                </c:pt>
                <c:pt idx="40570">
                  <c:v>19</c:v>
                </c:pt>
                <c:pt idx="40571">
                  <c:v>16</c:v>
                </c:pt>
                <c:pt idx="40572">
                  <c:v>20</c:v>
                </c:pt>
                <c:pt idx="40573">
                  <c:v>18</c:v>
                </c:pt>
                <c:pt idx="40574">
                  <c:v>20</c:v>
                </c:pt>
                <c:pt idx="40575">
                  <c:v>16</c:v>
                </c:pt>
                <c:pt idx="40576">
                  <c:v>19</c:v>
                </c:pt>
                <c:pt idx="40577">
                  <c:v>17</c:v>
                </c:pt>
                <c:pt idx="40578">
                  <c:v>8</c:v>
                </c:pt>
                <c:pt idx="40579">
                  <c:v>20</c:v>
                </c:pt>
                <c:pt idx="40580">
                  <c:v>16</c:v>
                </c:pt>
                <c:pt idx="40581">
                  <c:v>20</c:v>
                </c:pt>
                <c:pt idx="40582">
                  <c:v>16</c:v>
                </c:pt>
                <c:pt idx="40583">
                  <c:v>0</c:v>
                </c:pt>
                <c:pt idx="40584">
                  <c:v>17</c:v>
                </c:pt>
                <c:pt idx="40585">
                  <c:v>17</c:v>
                </c:pt>
                <c:pt idx="40586">
                  <c:v>18</c:v>
                </c:pt>
                <c:pt idx="40587">
                  <c:v>20</c:v>
                </c:pt>
                <c:pt idx="40588">
                  <c:v>17</c:v>
                </c:pt>
                <c:pt idx="40589">
                  <c:v>20</c:v>
                </c:pt>
                <c:pt idx="40590">
                  <c:v>15</c:v>
                </c:pt>
                <c:pt idx="40591">
                  <c:v>18</c:v>
                </c:pt>
                <c:pt idx="40592">
                  <c:v>20</c:v>
                </c:pt>
                <c:pt idx="40593">
                  <c:v>16</c:v>
                </c:pt>
                <c:pt idx="40594">
                  <c:v>0</c:v>
                </c:pt>
                <c:pt idx="40595">
                  <c:v>19</c:v>
                </c:pt>
                <c:pt idx="40596">
                  <c:v>20</c:v>
                </c:pt>
                <c:pt idx="40597">
                  <c:v>20</c:v>
                </c:pt>
                <c:pt idx="40598">
                  <c:v>20</c:v>
                </c:pt>
                <c:pt idx="40599">
                  <c:v>0</c:v>
                </c:pt>
                <c:pt idx="40600">
                  <c:v>18</c:v>
                </c:pt>
                <c:pt idx="40601">
                  <c:v>20</c:v>
                </c:pt>
                <c:pt idx="40602">
                  <c:v>19</c:v>
                </c:pt>
                <c:pt idx="40603">
                  <c:v>20</c:v>
                </c:pt>
                <c:pt idx="40604">
                  <c:v>18</c:v>
                </c:pt>
                <c:pt idx="40605">
                  <c:v>18</c:v>
                </c:pt>
                <c:pt idx="40606">
                  <c:v>19</c:v>
                </c:pt>
                <c:pt idx="40607">
                  <c:v>19</c:v>
                </c:pt>
                <c:pt idx="40608">
                  <c:v>0</c:v>
                </c:pt>
                <c:pt idx="40609">
                  <c:v>20</c:v>
                </c:pt>
                <c:pt idx="40610">
                  <c:v>19</c:v>
                </c:pt>
                <c:pt idx="40611">
                  <c:v>18</c:v>
                </c:pt>
                <c:pt idx="40612">
                  <c:v>20</c:v>
                </c:pt>
                <c:pt idx="40613">
                  <c:v>0</c:v>
                </c:pt>
                <c:pt idx="40614">
                  <c:v>16</c:v>
                </c:pt>
                <c:pt idx="40615">
                  <c:v>16</c:v>
                </c:pt>
                <c:pt idx="40616">
                  <c:v>20</c:v>
                </c:pt>
                <c:pt idx="40617">
                  <c:v>0</c:v>
                </c:pt>
                <c:pt idx="40618">
                  <c:v>16</c:v>
                </c:pt>
                <c:pt idx="40619">
                  <c:v>12</c:v>
                </c:pt>
                <c:pt idx="40620">
                  <c:v>19</c:v>
                </c:pt>
                <c:pt idx="40621">
                  <c:v>20</c:v>
                </c:pt>
                <c:pt idx="40622">
                  <c:v>18</c:v>
                </c:pt>
                <c:pt idx="40623">
                  <c:v>16</c:v>
                </c:pt>
                <c:pt idx="40624">
                  <c:v>15</c:v>
                </c:pt>
                <c:pt idx="40625">
                  <c:v>20</c:v>
                </c:pt>
                <c:pt idx="40626">
                  <c:v>16</c:v>
                </c:pt>
                <c:pt idx="40627">
                  <c:v>20</c:v>
                </c:pt>
                <c:pt idx="40628">
                  <c:v>18</c:v>
                </c:pt>
                <c:pt idx="40629">
                  <c:v>18</c:v>
                </c:pt>
                <c:pt idx="40630">
                  <c:v>16</c:v>
                </c:pt>
                <c:pt idx="40631">
                  <c:v>16</c:v>
                </c:pt>
                <c:pt idx="40632">
                  <c:v>20</c:v>
                </c:pt>
                <c:pt idx="40633">
                  <c:v>15</c:v>
                </c:pt>
                <c:pt idx="40634">
                  <c:v>15</c:v>
                </c:pt>
                <c:pt idx="40635">
                  <c:v>16</c:v>
                </c:pt>
                <c:pt idx="40636">
                  <c:v>19</c:v>
                </c:pt>
                <c:pt idx="40637">
                  <c:v>19</c:v>
                </c:pt>
                <c:pt idx="40638">
                  <c:v>15</c:v>
                </c:pt>
                <c:pt idx="40639">
                  <c:v>0</c:v>
                </c:pt>
                <c:pt idx="40640">
                  <c:v>20</c:v>
                </c:pt>
                <c:pt idx="40641">
                  <c:v>20</c:v>
                </c:pt>
                <c:pt idx="40642">
                  <c:v>16</c:v>
                </c:pt>
                <c:pt idx="40643">
                  <c:v>14</c:v>
                </c:pt>
                <c:pt idx="40644">
                  <c:v>20</c:v>
                </c:pt>
                <c:pt idx="40645">
                  <c:v>0</c:v>
                </c:pt>
                <c:pt idx="40646">
                  <c:v>16</c:v>
                </c:pt>
                <c:pt idx="40647">
                  <c:v>17</c:v>
                </c:pt>
                <c:pt idx="40648">
                  <c:v>10</c:v>
                </c:pt>
                <c:pt idx="40649">
                  <c:v>12</c:v>
                </c:pt>
                <c:pt idx="40650">
                  <c:v>14</c:v>
                </c:pt>
                <c:pt idx="40651">
                  <c:v>16</c:v>
                </c:pt>
                <c:pt idx="40652">
                  <c:v>12</c:v>
                </c:pt>
                <c:pt idx="40653">
                  <c:v>12</c:v>
                </c:pt>
                <c:pt idx="40654">
                  <c:v>15</c:v>
                </c:pt>
                <c:pt idx="40655">
                  <c:v>16</c:v>
                </c:pt>
                <c:pt idx="40656">
                  <c:v>20</c:v>
                </c:pt>
                <c:pt idx="40657">
                  <c:v>16</c:v>
                </c:pt>
                <c:pt idx="40658">
                  <c:v>18</c:v>
                </c:pt>
                <c:pt idx="40659">
                  <c:v>17</c:v>
                </c:pt>
                <c:pt idx="40660">
                  <c:v>12</c:v>
                </c:pt>
                <c:pt idx="40661">
                  <c:v>20</c:v>
                </c:pt>
                <c:pt idx="40662">
                  <c:v>20</c:v>
                </c:pt>
                <c:pt idx="40663">
                  <c:v>13</c:v>
                </c:pt>
                <c:pt idx="40664">
                  <c:v>12</c:v>
                </c:pt>
                <c:pt idx="40665">
                  <c:v>20</c:v>
                </c:pt>
                <c:pt idx="40666">
                  <c:v>20</c:v>
                </c:pt>
                <c:pt idx="40667">
                  <c:v>20</c:v>
                </c:pt>
                <c:pt idx="40668">
                  <c:v>18</c:v>
                </c:pt>
                <c:pt idx="40669">
                  <c:v>16</c:v>
                </c:pt>
                <c:pt idx="40670">
                  <c:v>17</c:v>
                </c:pt>
                <c:pt idx="40671">
                  <c:v>16</c:v>
                </c:pt>
                <c:pt idx="40672">
                  <c:v>15</c:v>
                </c:pt>
                <c:pt idx="40673">
                  <c:v>16</c:v>
                </c:pt>
                <c:pt idx="40674">
                  <c:v>20</c:v>
                </c:pt>
                <c:pt idx="40675">
                  <c:v>20</c:v>
                </c:pt>
                <c:pt idx="40676">
                  <c:v>18</c:v>
                </c:pt>
                <c:pt idx="40677">
                  <c:v>20</c:v>
                </c:pt>
                <c:pt idx="40678">
                  <c:v>20</c:v>
                </c:pt>
                <c:pt idx="40679">
                  <c:v>20</c:v>
                </c:pt>
                <c:pt idx="40680">
                  <c:v>9</c:v>
                </c:pt>
                <c:pt idx="40681">
                  <c:v>20</c:v>
                </c:pt>
                <c:pt idx="40682">
                  <c:v>20</c:v>
                </c:pt>
                <c:pt idx="40683">
                  <c:v>12</c:v>
                </c:pt>
                <c:pt idx="40684">
                  <c:v>20</c:v>
                </c:pt>
                <c:pt idx="40685">
                  <c:v>13</c:v>
                </c:pt>
                <c:pt idx="40686">
                  <c:v>18</c:v>
                </c:pt>
                <c:pt idx="40687">
                  <c:v>16</c:v>
                </c:pt>
                <c:pt idx="40688">
                  <c:v>13</c:v>
                </c:pt>
                <c:pt idx="40689">
                  <c:v>20</c:v>
                </c:pt>
                <c:pt idx="40690">
                  <c:v>13</c:v>
                </c:pt>
                <c:pt idx="40691">
                  <c:v>16</c:v>
                </c:pt>
                <c:pt idx="40692">
                  <c:v>12</c:v>
                </c:pt>
                <c:pt idx="40693">
                  <c:v>14</c:v>
                </c:pt>
                <c:pt idx="40694">
                  <c:v>15</c:v>
                </c:pt>
                <c:pt idx="40695">
                  <c:v>20</c:v>
                </c:pt>
                <c:pt idx="40696">
                  <c:v>17</c:v>
                </c:pt>
                <c:pt idx="40697">
                  <c:v>11</c:v>
                </c:pt>
                <c:pt idx="40698">
                  <c:v>20</c:v>
                </c:pt>
                <c:pt idx="40699">
                  <c:v>17</c:v>
                </c:pt>
                <c:pt idx="40700">
                  <c:v>11</c:v>
                </c:pt>
                <c:pt idx="40701">
                  <c:v>20</c:v>
                </c:pt>
                <c:pt idx="40702">
                  <c:v>11</c:v>
                </c:pt>
                <c:pt idx="40703">
                  <c:v>20</c:v>
                </c:pt>
                <c:pt idx="40704">
                  <c:v>15</c:v>
                </c:pt>
                <c:pt idx="40705">
                  <c:v>19</c:v>
                </c:pt>
                <c:pt idx="40706">
                  <c:v>16</c:v>
                </c:pt>
                <c:pt idx="40707">
                  <c:v>16</c:v>
                </c:pt>
                <c:pt idx="40708">
                  <c:v>20</c:v>
                </c:pt>
                <c:pt idx="40709">
                  <c:v>12</c:v>
                </c:pt>
                <c:pt idx="40710">
                  <c:v>20</c:v>
                </c:pt>
                <c:pt idx="40711">
                  <c:v>20</c:v>
                </c:pt>
                <c:pt idx="40712">
                  <c:v>18</c:v>
                </c:pt>
                <c:pt idx="40713">
                  <c:v>17</c:v>
                </c:pt>
                <c:pt idx="40714">
                  <c:v>18</c:v>
                </c:pt>
                <c:pt idx="40715">
                  <c:v>13</c:v>
                </c:pt>
                <c:pt idx="40716">
                  <c:v>13</c:v>
                </c:pt>
                <c:pt idx="40717">
                  <c:v>19</c:v>
                </c:pt>
                <c:pt idx="40718">
                  <c:v>16</c:v>
                </c:pt>
                <c:pt idx="40719">
                  <c:v>16</c:v>
                </c:pt>
                <c:pt idx="40720">
                  <c:v>16</c:v>
                </c:pt>
                <c:pt idx="40721">
                  <c:v>18</c:v>
                </c:pt>
                <c:pt idx="40722">
                  <c:v>15</c:v>
                </c:pt>
                <c:pt idx="40723">
                  <c:v>0</c:v>
                </c:pt>
                <c:pt idx="40724">
                  <c:v>20</c:v>
                </c:pt>
                <c:pt idx="40725">
                  <c:v>19</c:v>
                </c:pt>
                <c:pt idx="40726">
                  <c:v>0</c:v>
                </c:pt>
                <c:pt idx="40727">
                  <c:v>0</c:v>
                </c:pt>
                <c:pt idx="40728">
                  <c:v>16</c:v>
                </c:pt>
                <c:pt idx="40729">
                  <c:v>20</c:v>
                </c:pt>
                <c:pt idx="40730">
                  <c:v>16</c:v>
                </c:pt>
                <c:pt idx="40731">
                  <c:v>12</c:v>
                </c:pt>
                <c:pt idx="40732">
                  <c:v>20</c:v>
                </c:pt>
                <c:pt idx="40733">
                  <c:v>17</c:v>
                </c:pt>
                <c:pt idx="40734">
                  <c:v>16</c:v>
                </c:pt>
                <c:pt idx="40735">
                  <c:v>20</c:v>
                </c:pt>
                <c:pt idx="40736">
                  <c:v>16</c:v>
                </c:pt>
                <c:pt idx="40737">
                  <c:v>17</c:v>
                </c:pt>
                <c:pt idx="40738">
                  <c:v>15</c:v>
                </c:pt>
                <c:pt idx="40739">
                  <c:v>14</c:v>
                </c:pt>
                <c:pt idx="40740">
                  <c:v>19</c:v>
                </c:pt>
                <c:pt idx="40741">
                  <c:v>20</c:v>
                </c:pt>
                <c:pt idx="40742">
                  <c:v>20</c:v>
                </c:pt>
                <c:pt idx="40743">
                  <c:v>9</c:v>
                </c:pt>
                <c:pt idx="40744">
                  <c:v>0</c:v>
                </c:pt>
                <c:pt idx="40745">
                  <c:v>16</c:v>
                </c:pt>
                <c:pt idx="40746">
                  <c:v>16</c:v>
                </c:pt>
                <c:pt idx="40747">
                  <c:v>18</c:v>
                </c:pt>
                <c:pt idx="40748">
                  <c:v>13</c:v>
                </c:pt>
                <c:pt idx="40749">
                  <c:v>20</c:v>
                </c:pt>
                <c:pt idx="40750">
                  <c:v>19</c:v>
                </c:pt>
                <c:pt idx="40751">
                  <c:v>20</c:v>
                </c:pt>
                <c:pt idx="40752">
                  <c:v>20</c:v>
                </c:pt>
                <c:pt idx="40753">
                  <c:v>16</c:v>
                </c:pt>
                <c:pt idx="40754">
                  <c:v>16</c:v>
                </c:pt>
                <c:pt idx="40755">
                  <c:v>15</c:v>
                </c:pt>
                <c:pt idx="40756">
                  <c:v>20</c:v>
                </c:pt>
                <c:pt idx="40757">
                  <c:v>20</c:v>
                </c:pt>
                <c:pt idx="40758">
                  <c:v>16</c:v>
                </c:pt>
                <c:pt idx="40759">
                  <c:v>14</c:v>
                </c:pt>
                <c:pt idx="40760">
                  <c:v>19</c:v>
                </c:pt>
                <c:pt idx="40761">
                  <c:v>20</c:v>
                </c:pt>
                <c:pt idx="40762">
                  <c:v>16</c:v>
                </c:pt>
                <c:pt idx="40763">
                  <c:v>19</c:v>
                </c:pt>
                <c:pt idx="40764">
                  <c:v>19</c:v>
                </c:pt>
                <c:pt idx="40765">
                  <c:v>18</c:v>
                </c:pt>
                <c:pt idx="40766">
                  <c:v>17</c:v>
                </c:pt>
                <c:pt idx="40767">
                  <c:v>14</c:v>
                </c:pt>
                <c:pt idx="40768">
                  <c:v>16</c:v>
                </c:pt>
                <c:pt idx="40769">
                  <c:v>0</c:v>
                </c:pt>
                <c:pt idx="40770">
                  <c:v>17</c:v>
                </c:pt>
                <c:pt idx="40771">
                  <c:v>15</c:v>
                </c:pt>
                <c:pt idx="40772">
                  <c:v>18</c:v>
                </c:pt>
                <c:pt idx="40773">
                  <c:v>17</c:v>
                </c:pt>
                <c:pt idx="40774">
                  <c:v>17</c:v>
                </c:pt>
                <c:pt idx="40775">
                  <c:v>0</c:v>
                </c:pt>
                <c:pt idx="40776">
                  <c:v>16</c:v>
                </c:pt>
                <c:pt idx="40777">
                  <c:v>20</c:v>
                </c:pt>
                <c:pt idx="40778">
                  <c:v>16</c:v>
                </c:pt>
                <c:pt idx="40779">
                  <c:v>12</c:v>
                </c:pt>
                <c:pt idx="40780">
                  <c:v>15</c:v>
                </c:pt>
                <c:pt idx="40781">
                  <c:v>17</c:v>
                </c:pt>
                <c:pt idx="40782">
                  <c:v>19</c:v>
                </c:pt>
                <c:pt idx="40783">
                  <c:v>16</c:v>
                </c:pt>
                <c:pt idx="40784">
                  <c:v>20</c:v>
                </c:pt>
                <c:pt idx="40785">
                  <c:v>12</c:v>
                </c:pt>
                <c:pt idx="40786">
                  <c:v>20</c:v>
                </c:pt>
                <c:pt idx="40787">
                  <c:v>20</c:v>
                </c:pt>
                <c:pt idx="40788">
                  <c:v>18</c:v>
                </c:pt>
                <c:pt idx="40789">
                  <c:v>14</c:v>
                </c:pt>
                <c:pt idx="40790">
                  <c:v>15</c:v>
                </c:pt>
                <c:pt idx="40791">
                  <c:v>20</c:v>
                </c:pt>
                <c:pt idx="40792">
                  <c:v>16</c:v>
                </c:pt>
                <c:pt idx="40793">
                  <c:v>17</c:v>
                </c:pt>
                <c:pt idx="40794">
                  <c:v>16</c:v>
                </c:pt>
                <c:pt idx="40795">
                  <c:v>16</c:v>
                </c:pt>
                <c:pt idx="40796">
                  <c:v>20</c:v>
                </c:pt>
                <c:pt idx="40797">
                  <c:v>16</c:v>
                </c:pt>
                <c:pt idx="40798">
                  <c:v>15</c:v>
                </c:pt>
                <c:pt idx="40799">
                  <c:v>15</c:v>
                </c:pt>
                <c:pt idx="40800">
                  <c:v>9</c:v>
                </c:pt>
                <c:pt idx="40801">
                  <c:v>20</c:v>
                </c:pt>
                <c:pt idx="40802">
                  <c:v>16</c:v>
                </c:pt>
                <c:pt idx="40803">
                  <c:v>17</c:v>
                </c:pt>
                <c:pt idx="40804">
                  <c:v>0</c:v>
                </c:pt>
                <c:pt idx="40805">
                  <c:v>20</c:v>
                </c:pt>
                <c:pt idx="40806">
                  <c:v>20</c:v>
                </c:pt>
                <c:pt idx="40807">
                  <c:v>19</c:v>
                </c:pt>
                <c:pt idx="40808">
                  <c:v>20</c:v>
                </c:pt>
                <c:pt idx="40809">
                  <c:v>18</c:v>
                </c:pt>
                <c:pt idx="40810">
                  <c:v>11</c:v>
                </c:pt>
                <c:pt idx="40811">
                  <c:v>17</c:v>
                </c:pt>
                <c:pt idx="40812">
                  <c:v>19</c:v>
                </c:pt>
                <c:pt idx="40813">
                  <c:v>0</c:v>
                </c:pt>
                <c:pt idx="40814">
                  <c:v>15</c:v>
                </c:pt>
                <c:pt idx="40815">
                  <c:v>17</c:v>
                </c:pt>
                <c:pt idx="40816">
                  <c:v>17</c:v>
                </c:pt>
                <c:pt idx="40817">
                  <c:v>20</c:v>
                </c:pt>
                <c:pt idx="40818">
                  <c:v>16</c:v>
                </c:pt>
                <c:pt idx="40819">
                  <c:v>18</c:v>
                </c:pt>
                <c:pt idx="40820">
                  <c:v>16</c:v>
                </c:pt>
                <c:pt idx="40821">
                  <c:v>14</c:v>
                </c:pt>
                <c:pt idx="40822">
                  <c:v>20</c:v>
                </c:pt>
                <c:pt idx="40823">
                  <c:v>15</c:v>
                </c:pt>
                <c:pt idx="40824">
                  <c:v>18</c:v>
                </c:pt>
                <c:pt idx="40825">
                  <c:v>20</c:v>
                </c:pt>
                <c:pt idx="40826">
                  <c:v>19</c:v>
                </c:pt>
                <c:pt idx="40827">
                  <c:v>19</c:v>
                </c:pt>
                <c:pt idx="40828">
                  <c:v>20</c:v>
                </c:pt>
                <c:pt idx="40829">
                  <c:v>19</c:v>
                </c:pt>
                <c:pt idx="40830">
                  <c:v>20</c:v>
                </c:pt>
                <c:pt idx="40831">
                  <c:v>16</c:v>
                </c:pt>
                <c:pt idx="40832">
                  <c:v>14</c:v>
                </c:pt>
                <c:pt idx="40833">
                  <c:v>18</c:v>
                </c:pt>
                <c:pt idx="40834">
                  <c:v>18</c:v>
                </c:pt>
                <c:pt idx="40835">
                  <c:v>20</c:v>
                </c:pt>
                <c:pt idx="40836">
                  <c:v>16</c:v>
                </c:pt>
                <c:pt idx="40837">
                  <c:v>19</c:v>
                </c:pt>
                <c:pt idx="40838">
                  <c:v>20</c:v>
                </c:pt>
                <c:pt idx="40839">
                  <c:v>19</c:v>
                </c:pt>
                <c:pt idx="40840">
                  <c:v>17</c:v>
                </c:pt>
                <c:pt idx="40841">
                  <c:v>18</c:v>
                </c:pt>
                <c:pt idx="40842">
                  <c:v>15</c:v>
                </c:pt>
                <c:pt idx="40843">
                  <c:v>11</c:v>
                </c:pt>
                <c:pt idx="40844">
                  <c:v>20</c:v>
                </c:pt>
                <c:pt idx="40845">
                  <c:v>16</c:v>
                </c:pt>
                <c:pt idx="40846">
                  <c:v>17</c:v>
                </c:pt>
                <c:pt idx="40847">
                  <c:v>17</c:v>
                </c:pt>
                <c:pt idx="40848">
                  <c:v>16</c:v>
                </c:pt>
                <c:pt idx="40849">
                  <c:v>14</c:v>
                </c:pt>
                <c:pt idx="40850">
                  <c:v>20</c:v>
                </c:pt>
                <c:pt idx="40851">
                  <c:v>14</c:v>
                </c:pt>
                <c:pt idx="40852">
                  <c:v>20</c:v>
                </c:pt>
                <c:pt idx="40853">
                  <c:v>20</c:v>
                </c:pt>
                <c:pt idx="40854">
                  <c:v>20</c:v>
                </c:pt>
                <c:pt idx="40855">
                  <c:v>20</c:v>
                </c:pt>
                <c:pt idx="40856">
                  <c:v>13</c:v>
                </c:pt>
                <c:pt idx="40857">
                  <c:v>16</c:v>
                </c:pt>
                <c:pt idx="40858">
                  <c:v>14</c:v>
                </c:pt>
                <c:pt idx="40859">
                  <c:v>20</c:v>
                </c:pt>
                <c:pt idx="40860">
                  <c:v>18</c:v>
                </c:pt>
                <c:pt idx="40861">
                  <c:v>20</c:v>
                </c:pt>
                <c:pt idx="40862">
                  <c:v>18</c:v>
                </c:pt>
                <c:pt idx="40863">
                  <c:v>17</c:v>
                </c:pt>
                <c:pt idx="40864">
                  <c:v>20</c:v>
                </c:pt>
                <c:pt idx="40865">
                  <c:v>16</c:v>
                </c:pt>
                <c:pt idx="40866">
                  <c:v>20</c:v>
                </c:pt>
                <c:pt idx="40867">
                  <c:v>20</c:v>
                </c:pt>
                <c:pt idx="40868">
                  <c:v>14</c:v>
                </c:pt>
                <c:pt idx="40869">
                  <c:v>20</c:v>
                </c:pt>
                <c:pt idx="40870">
                  <c:v>19</c:v>
                </c:pt>
                <c:pt idx="40871">
                  <c:v>16</c:v>
                </c:pt>
                <c:pt idx="40872">
                  <c:v>15</c:v>
                </c:pt>
                <c:pt idx="40873">
                  <c:v>20</c:v>
                </c:pt>
                <c:pt idx="40874">
                  <c:v>20</c:v>
                </c:pt>
                <c:pt idx="40875">
                  <c:v>16</c:v>
                </c:pt>
                <c:pt idx="40876">
                  <c:v>0</c:v>
                </c:pt>
                <c:pt idx="40877">
                  <c:v>18</c:v>
                </c:pt>
                <c:pt idx="40878">
                  <c:v>16</c:v>
                </c:pt>
                <c:pt idx="40879">
                  <c:v>12</c:v>
                </c:pt>
                <c:pt idx="40880">
                  <c:v>16</c:v>
                </c:pt>
                <c:pt idx="40881">
                  <c:v>16</c:v>
                </c:pt>
                <c:pt idx="40882">
                  <c:v>17</c:v>
                </c:pt>
                <c:pt idx="40883">
                  <c:v>20</c:v>
                </c:pt>
                <c:pt idx="40884">
                  <c:v>19</c:v>
                </c:pt>
                <c:pt idx="40885">
                  <c:v>20</c:v>
                </c:pt>
                <c:pt idx="40886">
                  <c:v>20</c:v>
                </c:pt>
                <c:pt idx="40887">
                  <c:v>15</c:v>
                </c:pt>
                <c:pt idx="40888">
                  <c:v>18</c:v>
                </c:pt>
                <c:pt idx="40889">
                  <c:v>20</c:v>
                </c:pt>
                <c:pt idx="40890">
                  <c:v>18</c:v>
                </c:pt>
                <c:pt idx="40891">
                  <c:v>17</c:v>
                </c:pt>
                <c:pt idx="40892">
                  <c:v>16</c:v>
                </c:pt>
                <c:pt idx="40893">
                  <c:v>18</c:v>
                </c:pt>
                <c:pt idx="40894">
                  <c:v>20</c:v>
                </c:pt>
                <c:pt idx="40895">
                  <c:v>20</c:v>
                </c:pt>
                <c:pt idx="40896">
                  <c:v>16</c:v>
                </c:pt>
                <c:pt idx="40897">
                  <c:v>16</c:v>
                </c:pt>
                <c:pt idx="40898">
                  <c:v>18</c:v>
                </c:pt>
                <c:pt idx="40899">
                  <c:v>12</c:v>
                </c:pt>
                <c:pt idx="40900">
                  <c:v>18</c:v>
                </c:pt>
                <c:pt idx="40901">
                  <c:v>16</c:v>
                </c:pt>
                <c:pt idx="40902">
                  <c:v>20</c:v>
                </c:pt>
                <c:pt idx="40903">
                  <c:v>20</c:v>
                </c:pt>
                <c:pt idx="40904">
                  <c:v>15</c:v>
                </c:pt>
                <c:pt idx="40905">
                  <c:v>20</c:v>
                </c:pt>
                <c:pt idx="40906">
                  <c:v>17</c:v>
                </c:pt>
                <c:pt idx="40907">
                  <c:v>12</c:v>
                </c:pt>
                <c:pt idx="40908">
                  <c:v>20</c:v>
                </c:pt>
                <c:pt idx="40909">
                  <c:v>18</c:v>
                </c:pt>
                <c:pt idx="40910">
                  <c:v>16</c:v>
                </c:pt>
                <c:pt idx="40911">
                  <c:v>19</c:v>
                </c:pt>
                <c:pt idx="40912">
                  <c:v>16</c:v>
                </c:pt>
                <c:pt idx="40913">
                  <c:v>18</c:v>
                </c:pt>
                <c:pt idx="40914">
                  <c:v>0</c:v>
                </c:pt>
                <c:pt idx="40915">
                  <c:v>15</c:v>
                </c:pt>
                <c:pt idx="40916">
                  <c:v>20</c:v>
                </c:pt>
                <c:pt idx="40917">
                  <c:v>20</c:v>
                </c:pt>
                <c:pt idx="40918">
                  <c:v>13</c:v>
                </c:pt>
                <c:pt idx="40919">
                  <c:v>16</c:v>
                </c:pt>
                <c:pt idx="40920">
                  <c:v>16</c:v>
                </c:pt>
                <c:pt idx="40921">
                  <c:v>12</c:v>
                </c:pt>
                <c:pt idx="40922">
                  <c:v>20</c:v>
                </c:pt>
                <c:pt idx="40923">
                  <c:v>16</c:v>
                </c:pt>
                <c:pt idx="40924">
                  <c:v>20</c:v>
                </c:pt>
                <c:pt idx="40925">
                  <c:v>18</c:v>
                </c:pt>
                <c:pt idx="40926">
                  <c:v>18</c:v>
                </c:pt>
                <c:pt idx="40927">
                  <c:v>16</c:v>
                </c:pt>
                <c:pt idx="40928">
                  <c:v>16</c:v>
                </c:pt>
                <c:pt idx="40929">
                  <c:v>13</c:v>
                </c:pt>
                <c:pt idx="40930">
                  <c:v>19</c:v>
                </c:pt>
                <c:pt idx="40931">
                  <c:v>11</c:v>
                </c:pt>
                <c:pt idx="40932">
                  <c:v>16</c:v>
                </c:pt>
                <c:pt idx="40933">
                  <c:v>16</c:v>
                </c:pt>
                <c:pt idx="40934">
                  <c:v>20</c:v>
                </c:pt>
                <c:pt idx="40935">
                  <c:v>12</c:v>
                </c:pt>
                <c:pt idx="40936">
                  <c:v>0</c:v>
                </c:pt>
                <c:pt idx="40937">
                  <c:v>16</c:v>
                </c:pt>
                <c:pt idx="40938">
                  <c:v>13</c:v>
                </c:pt>
                <c:pt idx="40939">
                  <c:v>14</c:v>
                </c:pt>
                <c:pt idx="40940">
                  <c:v>0</c:v>
                </c:pt>
                <c:pt idx="40941">
                  <c:v>19</c:v>
                </c:pt>
                <c:pt idx="40942">
                  <c:v>19</c:v>
                </c:pt>
                <c:pt idx="40943">
                  <c:v>17</c:v>
                </c:pt>
                <c:pt idx="40944">
                  <c:v>20</c:v>
                </c:pt>
                <c:pt idx="40945">
                  <c:v>14</c:v>
                </c:pt>
                <c:pt idx="40946">
                  <c:v>17</c:v>
                </c:pt>
                <c:pt idx="40947">
                  <c:v>17</c:v>
                </c:pt>
                <c:pt idx="40948">
                  <c:v>16</c:v>
                </c:pt>
                <c:pt idx="40949">
                  <c:v>13</c:v>
                </c:pt>
                <c:pt idx="40950">
                  <c:v>16</c:v>
                </c:pt>
                <c:pt idx="40951">
                  <c:v>12</c:v>
                </c:pt>
                <c:pt idx="40952">
                  <c:v>16</c:v>
                </c:pt>
                <c:pt idx="40953">
                  <c:v>17</c:v>
                </c:pt>
                <c:pt idx="40954">
                  <c:v>12</c:v>
                </c:pt>
                <c:pt idx="40955">
                  <c:v>19</c:v>
                </c:pt>
                <c:pt idx="40956">
                  <c:v>16</c:v>
                </c:pt>
                <c:pt idx="40957">
                  <c:v>18</c:v>
                </c:pt>
                <c:pt idx="40958">
                  <c:v>16</c:v>
                </c:pt>
                <c:pt idx="40959">
                  <c:v>20</c:v>
                </c:pt>
                <c:pt idx="40960">
                  <c:v>20</c:v>
                </c:pt>
                <c:pt idx="40961">
                  <c:v>20</c:v>
                </c:pt>
                <c:pt idx="40962">
                  <c:v>19</c:v>
                </c:pt>
                <c:pt idx="40963">
                  <c:v>18</c:v>
                </c:pt>
                <c:pt idx="40964">
                  <c:v>16</c:v>
                </c:pt>
                <c:pt idx="40965">
                  <c:v>0</c:v>
                </c:pt>
                <c:pt idx="40966">
                  <c:v>20</c:v>
                </c:pt>
                <c:pt idx="40967">
                  <c:v>15</c:v>
                </c:pt>
                <c:pt idx="40968">
                  <c:v>20</c:v>
                </c:pt>
                <c:pt idx="40969">
                  <c:v>16</c:v>
                </c:pt>
                <c:pt idx="40970">
                  <c:v>14</c:v>
                </c:pt>
                <c:pt idx="40971">
                  <c:v>16</c:v>
                </c:pt>
                <c:pt idx="40972">
                  <c:v>20</c:v>
                </c:pt>
                <c:pt idx="40973">
                  <c:v>20</c:v>
                </c:pt>
                <c:pt idx="40974">
                  <c:v>20</c:v>
                </c:pt>
                <c:pt idx="40975">
                  <c:v>0</c:v>
                </c:pt>
                <c:pt idx="40976">
                  <c:v>20</c:v>
                </c:pt>
                <c:pt idx="40977">
                  <c:v>16</c:v>
                </c:pt>
                <c:pt idx="40978">
                  <c:v>16</c:v>
                </c:pt>
                <c:pt idx="40979">
                  <c:v>18</c:v>
                </c:pt>
                <c:pt idx="40980">
                  <c:v>16</c:v>
                </c:pt>
                <c:pt idx="40981">
                  <c:v>20</c:v>
                </c:pt>
                <c:pt idx="40982">
                  <c:v>16</c:v>
                </c:pt>
                <c:pt idx="40983">
                  <c:v>11</c:v>
                </c:pt>
                <c:pt idx="40984">
                  <c:v>18</c:v>
                </c:pt>
                <c:pt idx="40985">
                  <c:v>19</c:v>
                </c:pt>
                <c:pt idx="40986">
                  <c:v>14</c:v>
                </c:pt>
                <c:pt idx="40987">
                  <c:v>20</c:v>
                </c:pt>
                <c:pt idx="40988">
                  <c:v>13</c:v>
                </c:pt>
                <c:pt idx="40989">
                  <c:v>20</c:v>
                </c:pt>
                <c:pt idx="40990">
                  <c:v>17</c:v>
                </c:pt>
                <c:pt idx="40991">
                  <c:v>16</c:v>
                </c:pt>
                <c:pt idx="40992">
                  <c:v>16</c:v>
                </c:pt>
                <c:pt idx="40993">
                  <c:v>18</c:v>
                </c:pt>
                <c:pt idx="40994">
                  <c:v>20</c:v>
                </c:pt>
                <c:pt idx="40995">
                  <c:v>7</c:v>
                </c:pt>
                <c:pt idx="40996">
                  <c:v>13</c:v>
                </c:pt>
                <c:pt idx="40997">
                  <c:v>20</c:v>
                </c:pt>
                <c:pt idx="40998">
                  <c:v>20</c:v>
                </c:pt>
                <c:pt idx="40999">
                  <c:v>16</c:v>
                </c:pt>
                <c:pt idx="41000">
                  <c:v>0</c:v>
                </c:pt>
                <c:pt idx="41001">
                  <c:v>16</c:v>
                </c:pt>
                <c:pt idx="41002">
                  <c:v>11</c:v>
                </c:pt>
                <c:pt idx="41003">
                  <c:v>13</c:v>
                </c:pt>
                <c:pt idx="41004">
                  <c:v>20</c:v>
                </c:pt>
                <c:pt idx="41005">
                  <c:v>20</c:v>
                </c:pt>
                <c:pt idx="41006">
                  <c:v>18</c:v>
                </c:pt>
                <c:pt idx="41007">
                  <c:v>11</c:v>
                </c:pt>
                <c:pt idx="41008">
                  <c:v>20</c:v>
                </c:pt>
                <c:pt idx="41009">
                  <c:v>17</c:v>
                </c:pt>
                <c:pt idx="41010">
                  <c:v>16</c:v>
                </c:pt>
                <c:pt idx="41011">
                  <c:v>16</c:v>
                </c:pt>
                <c:pt idx="41012">
                  <c:v>17</c:v>
                </c:pt>
                <c:pt idx="41013">
                  <c:v>16</c:v>
                </c:pt>
                <c:pt idx="41014">
                  <c:v>20</c:v>
                </c:pt>
                <c:pt idx="41015">
                  <c:v>0</c:v>
                </c:pt>
                <c:pt idx="41016">
                  <c:v>15</c:v>
                </c:pt>
                <c:pt idx="41017">
                  <c:v>19</c:v>
                </c:pt>
                <c:pt idx="41018">
                  <c:v>15</c:v>
                </c:pt>
                <c:pt idx="41019">
                  <c:v>20</c:v>
                </c:pt>
                <c:pt idx="41020">
                  <c:v>18</c:v>
                </c:pt>
                <c:pt idx="41021">
                  <c:v>16</c:v>
                </c:pt>
                <c:pt idx="41022">
                  <c:v>0</c:v>
                </c:pt>
                <c:pt idx="41023">
                  <c:v>16</c:v>
                </c:pt>
                <c:pt idx="41024">
                  <c:v>9</c:v>
                </c:pt>
                <c:pt idx="41025">
                  <c:v>15</c:v>
                </c:pt>
                <c:pt idx="41026">
                  <c:v>19</c:v>
                </c:pt>
                <c:pt idx="41027">
                  <c:v>19</c:v>
                </c:pt>
                <c:pt idx="41028">
                  <c:v>16</c:v>
                </c:pt>
                <c:pt idx="41029">
                  <c:v>0</c:v>
                </c:pt>
                <c:pt idx="41030">
                  <c:v>18</c:v>
                </c:pt>
                <c:pt idx="41031">
                  <c:v>14</c:v>
                </c:pt>
                <c:pt idx="41032">
                  <c:v>16</c:v>
                </c:pt>
                <c:pt idx="41033">
                  <c:v>15</c:v>
                </c:pt>
                <c:pt idx="41034">
                  <c:v>7</c:v>
                </c:pt>
                <c:pt idx="41035">
                  <c:v>20</c:v>
                </c:pt>
                <c:pt idx="41036">
                  <c:v>17</c:v>
                </c:pt>
                <c:pt idx="41037">
                  <c:v>20</c:v>
                </c:pt>
                <c:pt idx="41038">
                  <c:v>8</c:v>
                </c:pt>
                <c:pt idx="41039">
                  <c:v>16</c:v>
                </c:pt>
                <c:pt idx="41040">
                  <c:v>20</c:v>
                </c:pt>
                <c:pt idx="41041">
                  <c:v>16</c:v>
                </c:pt>
                <c:pt idx="41042">
                  <c:v>17</c:v>
                </c:pt>
                <c:pt idx="41043">
                  <c:v>16</c:v>
                </c:pt>
                <c:pt idx="41044">
                  <c:v>13</c:v>
                </c:pt>
                <c:pt idx="41045">
                  <c:v>16</c:v>
                </c:pt>
                <c:pt idx="41046">
                  <c:v>20</c:v>
                </c:pt>
                <c:pt idx="41047">
                  <c:v>17</c:v>
                </c:pt>
                <c:pt idx="41048">
                  <c:v>20</c:v>
                </c:pt>
                <c:pt idx="41049">
                  <c:v>20</c:v>
                </c:pt>
                <c:pt idx="41050">
                  <c:v>20</c:v>
                </c:pt>
                <c:pt idx="41051">
                  <c:v>20</c:v>
                </c:pt>
                <c:pt idx="41052">
                  <c:v>18</c:v>
                </c:pt>
                <c:pt idx="41053">
                  <c:v>16</c:v>
                </c:pt>
                <c:pt idx="41054">
                  <c:v>19</c:v>
                </c:pt>
                <c:pt idx="41055">
                  <c:v>17</c:v>
                </c:pt>
                <c:pt idx="41056">
                  <c:v>20</c:v>
                </c:pt>
                <c:pt idx="41057">
                  <c:v>16</c:v>
                </c:pt>
                <c:pt idx="41058">
                  <c:v>14</c:v>
                </c:pt>
                <c:pt idx="41059">
                  <c:v>19</c:v>
                </c:pt>
                <c:pt idx="41060">
                  <c:v>16</c:v>
                </c:pt>
                <c:pt idx="41061">
                  <c:v>14</c:v>
                </c:pt>
                <c:pt idx="41062">
                  <c:v>15</c:v>
                </c:pt>
                <c:pt idx="41063">
                  <c:v>19</c:v>
                </c:pt>
                <c:pt idx="41064">
                  <c:v>20</c:v>
                </c:pt>
                <c:pt idx="41065">
                  <c:v>20</c:v>
                </c:pt>
                <c:pt idx="41066">
                  <c:v>20</c:v>
                </c:pt>
                <c:pt idx="41067">
                  <c:v>20</c:v>
                </c:pt>
                <c:pt idx="41068">
                  <c:v>20</c:v>
                </c:pt>
                <c:pt idx="41069">
                  <c:v>16</c:v>
                </c:pt>
                <c:pt idx="41070">
                  <c:v>19</c:v>
                </c:pt>
                <c:pt idx="41071">
                  <c:v>16</c:v>
                </c:pt>
                <c:pt idx="41072">
                  <c:v>19</c:v>
                </c:pt>
                <c:pt idx="41073">
                  <c:v>17</c:v>
                </c:pt>
                <c:pt idx="41074">
                  <c:v>17</c:v>
                </c:pt>
                <c:pt idx="41075">
                  <c:v>19</c:v>
                </c:pt>
                <c:pt idx="41076">
                  <c:v>15</c:v>
                </c:pt>
                <c:pt idx="41077">
                  <c:v>13</c:v>
                </c:pt>
                <c:pt idx="41078">
                  <c:v>10</c:v>
                </c:pt>
                <c:pt idx="41079">
                  <c:v>16</c:v>
                </c:pt>
                <c:pt idx="41080">
                  <c:v>19</c:v>
                </c:pt>
                <c:pt idx="41081">
                  <c:v>14</c:v>
                </c:pt>
                <c:pt idx="41082">
                  <c:v>20</c:v>
                </c:pt>
                <c:pt idx="41083">
                  <c:v>15</c:v>
                </c:pt>
                <c:pt idx="41084">
                  <c:v>18</c:v>
                </c:pt>
                <c:pt idx="41085">
                  <c:v>16</c:v>
                </c:pt>
                <c:pt idx="41086">
                  <c:v>18</c:v>
                </c:pt>
                <c:pt idx="41087">
                  <c:v>20</c:v>
                </c:pt>
                <c:pt idx="41088">
                  <c:v>20</c:v>
                </c:pt>
                <c:pt idx="41089">
                  <c:v>15</c:v>
                </c:pt>
                <c:pt idx="41090">
                  <c:v>20</c:v>
                </c:pt>
                <c:pt idx="41091">
                  <c:v>12</c:v>
                </c:pt>
                <c:pt idx="41092">
                  <c:v>14</c:v>
                </c:pt>
                <c:pt idx="41093">
                  <c:v>20</c:v>
                </c:pt>
                <c:pt idx="41094">
                  <c:v>20</c:v>
                </c:pt>
                <c:pt idx="41095">
                  <c:v>0</c:v>
                </c:pt>
                <c:pt idx="41096">
                  <c:v>19</c:v>
                </c:pt>
                <c:pt idx="41097">
                  <c:v>0</c:v>
                </c:pt>
                <c:pt idx="41098">
                  <c:v>13</c:v>
                </c:pt>
                <c:pt idx="41099">
                  <c:v>18</c:v>
                </c:pt>
                <c:pt idx="41100">
                  <c:v>18</c:v>
                </c:pt>
                <c:pt idx="41101">
                  <c:v>16</c:v>
                </c:pt>
                <c:pt idx="41102">
                  <c:v>20</c:v>
                </c:pt>
                <c:pt idx="41103">
                  <c:v>16</c:v>
                </c:pt>
                <c:pt idx="41104">
                  <c:v>20</c:v>
                </c:pt>
                <c:pt idx="41105">
                  <c:v>16</c:v>
                </c:pt>
                <c:pt idx="41106">
                  <c:v>17</c:v>
                </c:pt>
                <c:pt idx="41107">
                  <c:v>16</c:v>
                </c:pt>
                <c:pt idx="41108">
                  <c:v>18</c:v>
                </c:pt>
                <c:pt idx="41109">
                  <c:v>16</c:v>
                </c:pt>
                <c:pt idx="41110">
                  <c:v>17</c:v>
                </c:pt>
                <c:pt idx="41111">
                  <c:v>15</c:v>
                </c:pt>
                <c:pt idx="41112">
                  <c:v>16</c:v>
                </c:pt>
                <c:pt idx="41113">
                  <c:v>16</c:v>
                </c:pt>
                <c:pt idx="41114">
                  <c:v>14</c:v>
                </c:pt>
                <c:pt idx="41115">
                  <c:v>16</c:v>
                </c:pt>
                <c:pt idx="41116">
                  <c:v>20</c:v>
                </c:pt>
                <c:pt idx="41117">
                  <c:v>19</c:v>
                </c:pt>
                <c:pt idx="41118">
                  <c:v>16</c:v>
                </c:pt>
                <c:pt idx="41119">
                  <c:v>15</c:v>
                </c:pt>
                <c:pt idx="41120">
                  <c:v>15</c:v>
                </c:pt>
                <c:pt idx="41121">
                  <c:v>20</c:v>
                </c:pt>
                <c:pt idx="41122">
                  <c:v>13</c:v>
                </c:pt>
                <c:pt idx="41123">
                  <c:v>20</c:v>
                </c:pt>
                <c:pt idx="41124">
                  <c:v>20</c:v>
                </c:pt>
                <c:pt idx="41125">
                  <c:v>18</c:v>
                </c:pt>
                <c:pt idx="41126">
                  <c:v>15</c:v>
                </c:pt>
                <c:pt idx="41127">
                  <c:v>19</c:v>
                </c:pt>
                <c:pt idx="41128">
                  <c:v>20</c:v>
                </c:pt>
                <c:pt idx="41129">
                  <c:v>20</c:v>
                </c:pt>
                <c:pt idx="41130">
                  <c:v>0</c:v>
                </c:pt>
                <c:pt idx="41131">
                  <c:v>18</c:v>
                </c:pt>
                <c:pt idx="41132">
                  <c:v>17</c:v>
                </c:pt>
                <c:pt idx="41133">
                  <c:v>13</c:v>
                </c:pt>
                <c:pt idx="41134">
                  <c:v>15</c:v>
                </c:pt>
                <c:pt idx="41135">
                  <c:v>20</c:v>
                </c:pt>
                <c:pt idx="41136">
                  <c:v>16</c:v>
                </c:pt>
                <c:pt idx="41137">
                  <c:v>20</c:v>
                </c:pt>
                <c:pt idx="41138">
                  <c:v>13</c:v>
                </c:pt>
                <c:pt idx="41139">
                  <c:v>16</c:v>
                </c:pt>
                <c:pt idx="41140">
                  <c:v>0</c:v>
                </c:pt>
                <c:pt idx="41141">
                  <c:v>15</c:v>
                </c:pt>
                <c:pt idx="41142">
                  <c:v>20</c:v>
                </c:pt>
                <c:pt idx="41143">
                  <c:v>15</c:v>
                </c:pt>
                <c:pt idx="41144">
                  <c:v>19</c:v>
                </c:pt>
                <c:pt idx="41145">
                  <c:v>20</c:v>
                </c:pt>
                <c:pt idx="41146">
                  <c:v>12</c:v>
                </c:pt>
                <c:pt idx="41147">
                  <c:v>20</c:v>
                </c:pt>
                <c:pt idx="41148">
                  <c:v>13</c:v>
                </c:pt>
                <c:pt idx="41149">
                  <c:v>16</c:v>
                </c:pt>
                <c:pt idx="41150">
                  <c:v>18</c:v>
                </c:pt>
                <c:pt idx="41151">
                  <c:v>20</c:v>
                </c:pt>
                <c:pt idx="41152">
                  <c:v>19</c:v>
                </c:pt>
                <c:pt idx="41153">
                  <c:v>19</c:v>
                </c:pt>
                <c:pt idx="41154">
                  <c:v>13</c:v>
                </c:pt>
                <c:pt idx="41155">
                  <c:v>14</c:v>
                </c:pt>
                <c:pt idx="41156">
                  <c:v>15</c:v>
                </c:pt>
                <c:pt idx="41157">
                  <c:v>20</c:v>
                </c:pt>
                <c:pt idx="41158">
                  <c:v>16</c:v>
                </c:pt>
                <c:pt idx="41159">
                  <c:v>17</c:v>
                </c:pt>
                <c:pt idx="41160">
                  <c:v>17</c:v>
                </c:pt>
                <c:pt idx="41161">
                  <c:v>20</c:v>
                </c:pt>
                <c:pt idx="41162">
                  <c:v>20</c:v>
                </c:pt>
                <c:pt idx="41163">
                  <c:v>15</c:v>
                </c:pt>
                <c:pt idx="41164">
                  <c:v>20</c:v>
                </c:pt>
                <c:pt idx="41165">
                  <c:v>16</c:v>
                </c:pt>
                <c:pt idx="41166">
                  <c:v>16</c:v>
                </c:pt>
                <c:pt idx="41167">
                  <c:v>16</c:v>
                </c:pt>
                <c:pt idx="41168">
                  <c:v>18</c:v>
                </c:pt>
                <c:pt idx="41169">
                  <c:v>16</c:v>
                </c:pt>
                <c:pt idx="41170">
                  <c:v>18</c:v>
                </c:pt>
                <c:pt idx="41171">
                  <c:v>0</c:v>
                </c:pt>
                <c:pt idx="41172">
                  <c:v>12</c:v>
                </c:pt>
                <c:pt idx="41173">
                  <c:v>20</c:v>
                </c:pt>
                <c:pt idx="41174">
                  <c:v>11</c:v>
                </c:pt>
                <c:pt idx="41175">
                  <c:v>18</c:v>
                </c:pt>
                <c:pt idx="41176">
                  <c:v>20</c:v>
                </c:pt>
                <c:pt idx="41177">
                  <c:v>7</c:v>
                </c:pt>
                <c:pt idx="41178">
                  <c:v>0</c:v>
                </c:pt>
                <c:pt idx="41179">
                  <c:v>9</c:v>
                </c:pt>
                <c:pt idx="41180">
                  <c:v>16</c:v>
                </c:pt>
                <c:pt idx="41181">
                  <c:v>15</c:v>
                </c:pt>
                <c:pt idx="41182">
                  <c:v>17</c:v>
                </c:pt>
                <c:pt idx="41183">
                  <c:v>16</c:v>
                </c:pt>
                <c:pt idx="41184">
                  <c:v>20</c:v>
                </c:pt>
                <c:pt idx="41185">
                  <c:v>18</c:v>
                </c:pt>
                <c:pt idx="41186">
                  <c:v>20</c:v>
                </c:pt>
                <c:pt idx="41187">
                  <c:v>12</c:v>
                </c:pt>
                <c:pt idx="41188">
                  <c:v>20</c:v>
                </c:pt>
                <c:pt idx="41189">
                  <c:v>15</c:v>
                </c:pt>
                <c:pt idx="41190">
                  <c:v>13</c:v>
                </c:pt>
                <c:pt idx="41191">
                  <c:v>16</c:v>
                </c:pt>
                <c:pt idx="41192">
                  <c:v>15</c:v>
                </c:pt>
                <c:pt idx="41193">
                  <c:v>20</c:v>
                </c:pt>
                <c:pt idx="41194">
                  <c:v>15</c:v>
                </c:pt>
                <c:pt idx="41195">
                  <c:v>18</c:v>
                </c:pt>
                <c:pt idx="41196">
                  <c:v>20</c:v>
                </c:pt>
                <c:pt idx="41197">
                  <c:v>14</c:v>
                </c:pt>
                <c:pt idx="41198">
                  <c:v>16</c:v>
                </c:pt>
                <c:pt idx="41199">
                  <c:v>20</c:v>
                </c:pt>
                <c:pt idx="41200">
                  <c:v>20</c:v>
                </c:pt>
                <c:pt idx="41201">
                  <c:v>16</c:v>
                </c:pt>
                <c:pt idx="41202">
                  <c:v>18</c:v>
                </c:pt>
                <c:pt idx="41203">
                  <c:v>16</c:v>
                </c:pt>
                <c:pt idx="41204">
                  <c:v>16</c:v>
                </c:pt>
                <c:pt idx="41205">
                  <c:v>20</c:v>
                </c:pt>
                <c:pt idx="41206">
                  <c:v>0</c:v>
                </c:pt>
                <c:pt idx="41207">
                  <c:v>20</c:v>
                </c:pt>
                <c:pt idx="41208">
                  <c:v>17</c:v>
                </c:pt>
                <c:pt idx="41209">
                  <c:v>20</c:v>
                </c:pt>
                <c:pt idx="41210">
                  <c:v>9</c:v>
                </c:pt>
                <c:pt idx="41211">
                  <c:v>16</c:v>
                </c:pt>
                <c:pt idx="41212">
                  <c:v>13</c:v>
                </c:pt>
                <c:pt idx="41213">
                  <c:v>17</c:v>
                </c:pt>
                <c:pt idx="41214">
                  <c:v>0</c:v>
                </c:pt>
                <c:pt idx="41215">
                  <c:v>20</c:v>
                </c:pt>
                <c:pt idx="41216">
                  <c:v>20</c:v>
                </c:pt>
                <c:pt idx="41217">
                  <c:v>20</c:v>
                </c:pt>
                <c:pt idx="41218">
                  <c:v>0</c:v>
                </c:pt>
                <c:pt idx="41219">
                  <c:v>20</c:v>
                </c:pt>
                <c:pt idx="41220">
                  <c:v>20</c:v>
                </c:pt>
                <c:pt idx="41221">
                  <c:v>18</c:v>
                </c:pt>
                <c:pt idx="41222">
                  <c:v>17</c:v>
                </c:pt>
                <c:pt idx="41223">
                  <c:v>17</c:v>
                </c:pt>
                <c:pt idx="41224">
                  <c:v>20</c:v>
                </c:pt>
                <c:pt idx="41225">
                  <c:v>16</c:v>
                </c:pt>
                <c:pt idx="41226">
                  <c:v>20</c:v>
                </c:pt>
                <c:pt idx="41227">
                  <c:v>13</c:v>
                </c:pt>
                <c:pt idx="41228">
                  <c:v>18</c:v>
                </c:pt>
                <c:pt idx="41229">
                  <c:v>17</c:v>
                </c:pt>
                <c:pt idx="41230">
                  <c:v>17</c:v>
                </c:pt>
                <c:pt idx="41231">
                  <c:v>20</c:v>
                </c:pt>
                <c:pt idx="41232">
                  <c:v>16</c:v>
                </c:pt>
                <c:pt idx="41233">
                  <c:v>12</c:v>
                </c:pt>
                <c:pt idx="41234">
                  <c:v>18</c:v>
                </c:pt>
                <c:pt idx="41235">
                  <c:v>11</c:v>
                </c:pt>
                <c:pt idx="41236">
                  <c:v>17</c:v>
                </c:pt>
                <c:pt idx="41237">
                  <c:v>19</c:v>
                </c:pt>
                <c:pt idx="41238">
                  <c:v>17</c:v>
                </c:pt>
                <c:pt idx="41239">
                  <c:v>16</c:v>
                </c:pt>
                <c:pt idx="41240">
                  <c:v>20</c:v>
                </c:pt>
                <c:pt idx="41241">
                  <c:v>20</c:v>
                </c:pt>
                <c:pt idx="41242">
                  <c:v>17</c:v>
                </c:pt>
                <c:pt idx="41243">
                  <c:v>17</c:v>
                </c:pt>
                <c:pt idx="41244">
                  <c:v>20</c:v>
                </c:pt>
                <c:pt idx="41245">
                  <c:v>20</c:v>
                </c:pt>
                <c:pt idx="41246">
                  <c:v>15</c:v>
                </c:pt>
                <c:pt idx="41247">
                  <c:v>18</c:v>
                </c:pt>
                <c:pt idx="41248">
                  <c:v>0</c:v>
                </c:pt>
                <c:pt idx="41249">
                  <c:v>16</c:v>
                </c:pt>
                <c:pt idx="41250">
                  <c:v>14</c:v>
                </c:pt>
                <c:pt idx="41251">
                  <c:v>17</c:v>
                </c:pt>
                <c:pt idx="41252">
                  <c:v>12</c:v>
                </c:pt>
                <c:pt idx="41253">
                  <c:v>18</c:v>
                </c:pt>
                <c:pt idx="41254">
                  <c:v>16</c:v>
                </c:pt>
                <c:pt idx="41255">
                  <c:v>20</c:v>
                </c:pt>
                <c:pt idx="41256">
                  <c:v>14</c:v>
                </c:pt>
                <c:pt idx="41257">
                  <c:v>16</c:v>
                </c:pt>
                <c:pt idx="41258">
                  <c:v>18</c:v>
                </c:pt>
                <c:pt idx="41259">
                  <c:v>16</c:v>
                </c:pt>
                <c:pt idx="41260">
                  <c:v>0</c:v>
                </c:pt>
                <c:pt idx="41261">
                  <c:v>20</c:v>
                </c:pt>
                <c:pt idx="41262">
                  <c:v>17</c:v>
                </c:pt>
                <c:pt idx="41263">
                  <c:v>19</c:v>
                </c:pt>
                <c:pt idx="41264">
                  <c:v>13</c:v>
                </c:pt>
                <c:pt idx="41265">
                  <c:v>20</c:v>
                </c:pt>
                <c:pt idx="41266">
                  <c:v>14</c:v>
                </c:pt>
                <c:pt idx="41267">
                  <c:v>0</c:v>
                </c:pt>
                <c:pt idx="41268">
                  <c:v>20</c:v>
                </c:pt>
                <c:pt idx="41269">
                  <c:v>15</c:v>
                </c:pt>
                <c:pt idx="41270">
                  <c:v>20</c:v>
                </c:pt>
                <c:pt idx="41271">
                  <c:v>17</c:v>
                </c:pt>
                <c:pt idx="41272">
                  <c:v>19</c:v>
                </c:pt>
                <c:pt idx="41273">
                  <c:v>18</c:v>
                </c:pt>
                <c:pt idx="41274">
                  <c:v>20</c:v>
                </c:pt>
                <c:pt idx="41275">
                  <c:v>19</c:v>
                </c:pt>
                <c:pt idx="41276">
                  <c:v>0</c:v>
                </c:pt>
                <c:pt idx="41277">
                  <c:v>15</c:v>
                </c:pt>
                <c:pt idx="41278">
                  <c:v>12</c:v>
                </c:pt>
                <c:pt idx="41279">
                  <c:v>17</c:v>
                </c:pt>
                <c:pt idx="41280">
                  <c:v>19</c:v>
                </c:pt>
                <c:pt idx="41281">
                  <c:v>19</c:v>
                </c:pt>
                <c:pt idx="41282">
                  <c:v>20</c:v>
                </c:pt>
                <c:pt idx="41283">
                  <c:v>12</c:v>
                </c:pt>
                <c:pt idx="41284">
                  <c:v>10</c:v>
                </c:pt>
                <c:pt idx="41285">
                  <c:v>11</c:v>
                </c:pt>
                <c:pt idx="41286">
                  <c:v>20</c:v>
                </c:pt>
                <c:pt idx="41287">
                  <c:v>20</c:v>
                </c:pt>
                <c:pt idx="41288">
                  <c:v>0</c:v>
                </c:pt>
                <c:pt idx="41289">
                  <c:v>16</c:v>
                </c:pt>
                <c:pt idx="41290">
                  <c:v>18</c:v>
                </c:pt>
                <c:pt idx="41291">
                  <c:v>12</c:v>
                </c:pt>
                <c:pt idx="41292">
                  <c:v>16</c:v>
                </c:pt>
                <c:pt idx="41293">
                  <c:v>20</c:v>
                </c:pt>
                <c:pt idx="41294">
                  <c:v>18</c:v>
                </c:pt>
                <c:pt idx="41295">
                  <c:v>20</c:v>
                </c:pt>
                <c:pt idx="41296">
                  <c:v>14</c:v>
                </c:pt>
                <c:pt idx="41297">
                  <c:v>16</c:v>
                </c:pt>
                <c:pt idx="41298">
                  <c:v>16</c:v>
                </c:pt>
                <c:pt idx="41299">
                  <c:v>18</c:v>
                </c:pt>
                <c:pt idx="41300">
                  <c:v>19</c:v>
                </c:pt>
                <c:pt idx="41301">
                  <c:v>14</c:v>
                </c:pt>
                <c:pt idx="41302">
                  <c:v>14</c:v>
                </c:pt>
                <c:pt idx="41303">
                  <c:v>4</c:v>
                </c:pt>
                <c:pt idx="41304">
                  <c:v>16</c:v>
                </c:pt>
                <c:pt idx="41305">
                  <c:v>16</c:v>
                </c:pt>
                <c:pt idx="41306">
                  <c:v>20</c:v>
                </c:pt>
                <c:pt idx="41307">
                  <c:v>20</c:v>
                </c:pt>
                <c:pt idx="41308">
                  <c:v>16</c:v>
                </c:pt>
                <c:pt idx="41309">
                  <c:v>20</c:v>
                </c:pt>
                <c:pt idx="41310">
                  <c:v>20</c:v>
                </c:pt>
                <c:pt idx="41311">
                  <c:v>19</c:v>
                </c:pt>
                <c:pt idx="41312">
                  <c:v>16</c:v>
                </c:pt>
                <c:pt idx="41313">
                  <c:v>15</c:v>
                </c:pt>
                <c:pt idx="41314">
                  <c:v>20</c:v>
                </c:pt>
                <c:pt idx="41315">
                  <c:v>12</c:v>
                </c:pt>
                <c:pt idx="41316">
                  <c:v>16</c:v>
                </c:pt>
                <c:pt idx="41317">
                  <c:v>13</c:v>
                </c:pt>
                <c:pt idx="41318">
                  <c:v>19</c:v>
                </c:pt>
                <c:pt idx="41319">
                  <c:v>13</c:v>
                </c:pt>
                <c:pt idx="41320">
                  <c:v>11</c:v>
                </c:pt>
                <c:pt idx="41321">
                  <c:v>0</c:v>
                </c:pt>
                <c:pt idx="41322">
                  <c:v>16</c:v>
                </c:pt>
                <c:pt idx="41323">
                  <c:v>15</c:v>
                </c:pt>
                <c:pt idx="41324">
                  <c:v>16</c:v>
                </c:pt>
                <c:pt idx="41325">
                  <c:v>14</c:v>
                </c:pt>
                <c:pt idx="41326">
                  <c:v>20</c:v>
                </c:pt>
                <c:pt idx="41327">
                  <c:v>0</c:v>
                </c:pt>
                <c:pt idx="41328">
                  <c:v>16</c:v>
                </c:pt>
                <c:pt idx="41329">
                  <c:v>12</c:v>
                </c:pt>
                <c:pt idx="41330">
                  <c:v>14</c:v>
                </c:pt>
                <c:pt idx="41331">
                  <c:v>17</c:v>
                </c:pt>
                <c:pt idx="41332">
                  <c:v>16</c:v>
                </c:pt>
                <c:pt idx="41333">
                  <c:v>0</c:v>
                </c:pt>
                <c:pt idx="41334">
                  <c:v>15</c:v>
                </c:pt>
                <c:pt idx="41335">
                  <c:v>19</c:v>
                </c:pt>
                <c:pt idx="41336">
                  <c:v>16</c:v>
                </c:pt>
                <c:pt idx="41337">
                  <c:v>19</c:v>
                </c:pt>
                <c:pt idx="41338">
                  <c:v>0</c:v>
                </c:pt>
                <c:pt idx="41339">
                  <c:v>20</c:v>
                </c:pt>
                <c:pt idx="41340">
                  <c:v>20</c:v>
                </c:pt>
                <c:pt idx="41341">
                  <c:v>18</c:v>
                </c:pt>
                <c:pt idx="41342">
                  <c:v>0</c:v>
                </c:pt>
                <c:pt idx="41343">
                  <c:v>14</c:v>
                </c:pt>
                <c:pt idx="41344">
                  <c:v>19</c:v>
                </c:pt>
                <c:pt idx="41345">
                  <c:v>16</c:v>
                </c:pt>
                <c:pt idx="41346">
                  <c:v>20</c:v>
                </c:pt>
                <c:pt idx="41347">
                  <c:v>19</c:v>
                </c:pt>
                <c:pt idx="41348">
                  <c:v>16</c:v>
                </c:pt>
                <c:pt idx="41349">
                  <c:v>16</c:v>
                </c:pt>
                <c:pt idx="41350">
                  <c:v>16</c:v>
                </c:pt>
                <c:pt idx="41351">
                  <c:v>15</c:v>
                </c:pt>
                <c:pt idx="41352">
                  <c:v>20</c:v>
                </c:pt>
                <c:pt idx="41353">
                  <c:v>17</c:v>
                </c:pt>
                <c:pt idx="41354">
                  <c:v>19</c:v>
                </c:pt>
                <c:pt idx="41355">
                  <c:v>18</c:v>
                </c:pt>
                <c:pt idx="41356">
                  <c:v>15</c:v>
                </c:pt>
                <c:pt idx="41357">
                  <c:v>20</c:v>
                </c:pt>
                <c:pt idx="41358">
                  <c:v>20</c:v>
                </c:pt>
                <c:pt idx="41359">
                  <c:v>16</c:v>
                </c:pt>
                <c:pt idx="41360">
                  <c:v>16</c:v>
                </c:pt>
                <c:pt idx="41361">
                  <c:v>15</c:v>
                </c:pt>
                <c:pt idx="41362">
                  <c:v>16</c:v>
                </c:pt>
                <c:pt idx="41363">
                  <c:v>0</c:v>
                </c:pt>
                <c:pt idx="41364">
                  <c:v>20</c:v>
                </c:pt>
                <c:pt idx="41365">
                  <c:v>18</c:v>
                </c:pt>
                <c:pt idx="41366">
                  <c:v>18</c:v>
                </c:pt>
                <c:pt idx="41367">
                  <c:v>15</c:v>
                </c:pt>
                <c:pt idx="41368">
                  <c:v>19</c:v>
                </c:pt>
                <c:pt idx="41369">
                  <c:v>19</c:v>
                </c:pt>
                <c:pt idx="41370">
                  <c:v>16</c:v>
                </c:pt>
                <c:pt idx="41371">
                  <c:v>16</c:v>
                </c:pt>
                <c:pt idx="41372">
                  <c:v>17</c:v>
                </c:pt>
                <c:pt idx="41373">
                  <c:v>20</c:v>
                </c:pt>
                <c:pt idx="41374">
                  <c:v>16</c:v>
                </c:pt>
                <c:pt idx="41375">
                  <c:v>5</c:v>
                </c:pt>
                <c:pt idx="41376">
                  <c:v>16</c:v>
                </c:pt>
                <c:pt idx="41377">
                  <c:v>0</c:v>
                </c:pt>
                <c:pt idx="41378">
                  <c:v>16</c:v>
                </c:pt>
                <c:pt idx="41379">
                  <c:v>20</c:v>
                </c:pt>
                <c:pt idx="41380">
                  <c:v>14</c:v>
                </c:pt>
                <c:pt idx="41381">
                  <c:v>20</c:v>
                </c:pt>
                <c:pt idx="41382">
                  <c:v>20</c:v>
                </c:pt>
                <c:pt idx="41383">
                  <c:v>20</c:v>
                </c:pt>
                <c:pt idx="41384">
                  <c:v>0</c:v>
                </c:pt>
                <c:pt idx="41385">
                  <c:v>20</c:v>
                </c:pt>
                <c:pt idx="41386">
                  <c:v>17</c:v>
                </c:pt>
                <c:pt idx="41387">
                  <c:v>18</c:v>
                </c:pt>
                <c:pt idx="41388">
                  <c:v>18</c:v>
                </c:pt>
                <c:pt idx="41389">
                  <c:v>15</c:v>
                </c:pt>
                <c:pt idx="41390">
                  <c:v>12</c:v>
                </c:pt>
                <c:pt idx="41391">
                  <c:v>16</c:v>
                </c:pt>
                <c:pt idx="41392">
                  <c:v>0</c:v>
                </c:pt>
                <c:pt idx="41393">
                  <c:v>17</c:v>
                </c:pt>
                <c:pt idx="41394">
                  <c:v>16</c:v>
                </c:pt>
                <c:pt idx="41395">
                  <c:v>20</c:v>
                </c:pt>
                <c:pt idx="41396">
                  <c:v>16</c:v>
                </c:pt>
                <c:pt idx="41397">
                  <c:v>14</c:v>
                </c:pt>
                <c:pt idx="41398">
                  <c:v>20</c:v>
                </c:pt>
                <c:pt idx="41399">
                  <c:v>19</c:v>
                </c:pt>
                <c:pt idx="41400">
                  <c:v>17</c:v>
                </c:pt>
                <c:pt idx="41401">
                  <c:v>16</c:v>
                </c:pt>
                <c:pt idx="41402">
                  <c:v>16</c:v>
                </c:pt>
                <c:pt idx="41403">
                  <c:v>19</c:v>
                </c:pt>
                <c:pt idx="41404">
                  <c:v>20</c:v>
                </c:pt>
                <c:pt idx="41405">
                  <c:v>20</c:v>
                </c:pt>
                <c:pt idx="41406">
                  <c:v>16</c:v>
                </c:pt>
                <c:pt idx="41407">
                  <c:v>16</c:v>
                </c:pt>
                <c:pt idx="41408">
                  <c:v>20</c:v>
                </c:pt>
                <c:pt idx="41409">
                  <c:v>12</c:v>
                </c:pt>
                <c:pt idx="41410">
                  <c:v>20</c:v>
                </c:pt>
                <c:pt idx="41411">
                  <c:v>16</c:v>
                </c:pt>
                <c:pt idx="41412">
                  <c:v>19</c:v>
                </c:pt>
                <c:pt idx="41413">
                  <c:v>16</c:v>
                </c:pt>
                <c:pt idx="41414">
                  <c:v>0</c:v>
                </c:pt>
                <c:pt idx="41415">
                  <c:v>12</c:v>
                </c:pt>
                <c:pt idx="41416">
                  <c:v>17</c:v>
                </c:pt>
                <c:pt idx="41417">
                  <c:v>20</c:v>
                </c:pt>
                <c:pt idx="41418">
                  <c:v>16</c:v>
                </c:pt>
                <c:pt idx="41419">
                  <c:v>16</c:v>
                </c:pt>
                <c:pt idx="41420">
                  <c:v>16</c:v>
                </c:pt>
                <c:pt idx="41421">
                  <c:v>20</c:v>
                </c:pt>
                <c:pt idx="41422">
                  <c:v>15</c:v>
                </c:pt>
                <c:pt idx="41423">
                  <c:v>16</c:v>
                </c:pt>
                <c:pt idx="41424">
                  <c:v>20</c:v>
                </c:pt>
                <c:pt idx="41425">
                  <c:v>16</c:v>
                </c:pt>
                <c:pt idx="41426">
                  <c:v>16</c:v>
                </c:pt>
                <c:pt idx="41427">
                  <c:v>16</c:v>
                </c:pt>
                <c:pt idx="41428">
                  <c:v>0</c:v>
                </c:pt>
                <c:pt idx="41429">
                  <c:v>0</c:v>
                </c:pt>
                <c:pt idx="41430">
                  <c:v>12</c:v>
                </c:pt>
                <c:pt idx="41431">
                  <c:v>16</c:v>
                </c:pt>
                <c:pt idx="41432">
                  <c:v>17</c:v>
                </c:pt>
                <c:pt idx="41433">
                  <c:v>16</c:v>
                </c:pt>
                <c:pt idx="41434">
                  <c:v>17</c:v>
                </c:pt>
                <c:pt idx="41435">
                  <c:v>15</c:v>
                </c:pt>
                <c:pt idx="41436">
                  <c:v>17</c:v>
                </c:pt>
                <c:pt idx="41437">
                  <c:v>20</c:v>
                </c:pt>
                <c:pt idx="41438">
                  <c:v>20</c:v>
                </c:pt>
                <c:pt idx="41439">
                  <c:v>12</c:v>
                </c:pt>
                <c:pt idx="41440">
                  <c:v>10</c:v>
                </c:pt>
                <c:pt idx="41441">
                  <c:v>19</c:v>
                </c:pt>
                <c:pt idx="41442">
                  <c:v>20</c:v>
                </c:pt>
                <c:pt idx="41443">
                  <c:v>16</c:v>
                </c:pt>
                <c:pt idx="41444">
                  <c:v>16</c:v>
                </c:pt>
                <c:pt idx="41445">
                  <c:v>20</c:v>
                </c:pt>
                <c:pt idx="41446">
                  <c:v>5</c:v>
                </c:pt>
                <c:pt idx="41447">
                  <c:v>16</c:v>
                </c:pt>
                <c:pt idx="41448">
                  <c:v>19</c:v>
                </c:pt>
                <c:pt idx="41449">
                  <c:v>16</c:v>
                </c:pt>
                <c:pt idx="41450">
                  <c:v>20</c:v>
                </c:pt>
                <c:pt idx="41451">
                  <c:v>20</c:v>
                </c:pt>
                <c:pt idx="41452">
                  <c:v>14</c:v>
                </c:pt>
                <c:pt idx="41453">
                  <c:v>13</c:v>
                </c:pt>
                <c:pt idx="41454">
                  <c:v>17</c:v>
                </c:pt>
                <c:pt idx="41455">
                  <c:v>15</c:v>
                </c:pt>
                <c:pt idx="41456">
                  <c:v>16</c:v>
                </c:pt>
                <c:pt idx="41457">
                  <c:v>12</c:v>
                </c:pt>
                <c:pt idx="41458">
                  <c:v>16</c:v>
                </c:pt>
                <c:pt idx="41459">
                  <c:v>12</c:v>
                </c:pt>
                <c:pt idx="41460">
                  <c:v>0</c:v>
                </c:pt>
                <c:pt idx="41461">
                  <c:v>20</c:v>
                </c:pt>
                <c:pt idx="41462">
                  <c:v>16</c:v>
                </c:pt>
                <c:pt idx="41463">
                  <c:v>16</c:v>
                </c:pt>
                <c:pt idx="41464">
                  <c:v>14</c:v>
                </c:pt>
                <c:pt idx="41465">
                  <c:v>20</c:v>
                </c:pt>
                <c:pt idx="41466">
                  <c:v>18</c:v>
                </c:pt>
                <c:pt idx="41467">
                  <c:v>16</c:v>
                </c:pt>
                <c:pt idx="41468">
                  <c:v>18</c:v>
                </c:pt>
                <c:pt idx="41469">
                  <c:v>16</c:v>
                </c:pt>
                <c:pt idx="41470">
                  <c:v>18</c:v>
                </c:pt>
                <c:pt idx="41471">
                  <c:v>20</c:v>
                </c:pt>
                <c:pt idx="41472">
                  <c:v>12</c:v>
                </c:pt>
                <c:pt idx="41473">
                  <c:v>15</c:v>
                </c:pt>
                <c:pt idx="41474">
                  <c:v>20</c:v>
                </c:pt>
                <c:pt idx="41475">
                  <c:v>17</c:v>
                </c:pt>
                <c:pt idx="41476">
                  <c:v>20</c:v>
                </c:pt>
                <c:pt idx="41477">
                  <c:v>15</c:v>
                </c:pt>
                <c:pt idx="41478">
                  <c:v>18</c:v>
                </c:pt>
                <c:pt idx="41479">
                  <c:v>15</c:v>
                </c:pt>
                <c:pt idx="41480">
                  <c:v>16</c:v>
                </c:pt>
                <c:pt idx="41481">
                  <c:v>16</c:v>
                </c:pt>
                <c:pt idx="41482">
                  <c:v>16</c:v>
                </c:pt>
                <c:pt idx="41483">
                  <c:v>20</c:v>
                </c:pt>
                <c:pt idx="41484">
                  <c:v>19</c:v>
                </c:pt>
                <c:pt idx="41485">
                  <c:v>17</c:v>
                </c:pt>
                <c:pt idx="41486">
                  <c:v>15</c:v>
                </c:pt>
                <c:pt idx="41487">
                  <c:v>18</c:v>
                </c:pt>
                <c:pt idx="41488">
                  <c:v>19</c:v>
                </c:pt>
                <c:pt idx="41489">
                  <c:v>16</c:v>
                </c:pt>
                <c:pt idx="41490">
                  <c:v>20</c:v>
                </c:pt>
                <c:pt idx="41491">
                  <c:v>18</c:v>
                </c:pt>
                <c:pt idx="41492">
                  <c:v>20</c:v>
                </c:pt>
                <c:pt idx="41493">
                  <c:v>15</c:v>
                </c:pt>
                <c:pt idx="41494">
                  <c:v>14</c:v>
                </c:pt>
                <c:pt idx="41495">
                  <c:v>20</c:v>
                </c:pt>
                <c:pt idx="41496">
                  <c:v>17</c:v>
                </c:pt>
                <c:pt idx="41497">
                  <c:v>16</c:v>
                </c:pt>
                <c:pt idx="41498">
                  <c:v>20</c:v>
                </c:pt>
                <c:pt idx="41499">
                  <c:v>20</c:v>
                </c:pt>
                <c:pt idx="41500">
                  <c:v>20</c:v>
                </c:pt>
                <c:pt idx="41501">
                  <c:v>14</c:v>
                </c:pt>
                <c:pt idx="41502">
                  <c:v>20</c:v>
                </c:pt>
                <c:pt idx="41503">
                  <c:v>19</c:v>
                </c:pt>
                <c:pt idx="41504">
                  <c:v>12</c:v>
                </c:pt>
                <c:pt idx="41505">
                  <c:v>16</c:v>
                </c:pt>
                <c:pt idx="41506">
                  <c:v>16</c:v>
                </c:pt>
                <c:pt idx="41507">
                  <c:v>20</c:v>
                </c:pt>
                <c:pt idx="41508">
                  <c:v>16</c:v>
                </c:pt>
                <c:pt idx="41509">
                  <c:v>16</c:v>
                </c:pt>
                <c:pt idx="41510">
                  <c:v>16</c:v>
                </c:pt>
                <c:pt idx="41511">
                  <c:v>16</c:v>
                </c:pt>
                <c:pt idx="41512">
                  <c:v>12</c:v>
                </c:pt>
                <c:pt idx="41513">
                  <c:v>0</c:v>
                </c:pt>
                <c:pt idx="41514">
                  <c:v>20</c:v>
                </c:pt>
                <c:pt idx="41515">
                  <c:v>20</c:v>
                </c:pt>
                <c:pt idx="41516">
                  <c:v>20</c:v>
                </c:pt>
                <c:pt idx="41517">
                  <c:v>20</c:v>
                </c:pt>
                <c:pt idx="41518">
                  <c:v>16</c:v>
                </c:pt>
                <c:pt idx="41519">
                  <c:v>16</c:v>
                </c:pt>
                <c:pt idx="41520">
                  <c:v>15</c:v>
                </c:pt>
                <c:pt idx="41521">
                  <c:v>18</c:v>
                </c:pt>
                <c:pt idx="41522">
                  <c:v>19</c:v>
                </c:pt>
                <c:pt idx="41523">
                  <c:v>20</c:v>
                </c:pt>
                <c:pt idx="41524">
                  <c:v>20</c:v>
                </c:pt>
                <c:pt idx="41525">
                  <c:v>18</c:v>
                </c:pt>
                <c:pt idx="41526">
                  <c:v>15</c:v>
                </c:pt>
                <c:pt idx="41527">
                  <c:v>18</c:v>
                </c:pt>
                <c:pt idx="41528">
                  <c:v>19</c:v>
                </c:pt>
                <c:pt idx="41529">
                  <c:v>0</c:v>
                </c:pt>
                <c:pt idx="41530">
                  <c:v>18</c:v>
                </c:pt>
                <c:pt idx="41531">
                  <c:v>18</c:v>
                </c:pt>
                <c:pt idx="41532">
                  <c:v>17</c:v>
                </c:pt>
                <c:pt idx="41533">
                  <c:v>16</c:v>
                </c:pt>
                <c:pt idx="41534">
                  <c:v>16</c:v>
                </c:pt>
                <c:pt idx="41535">
                  <c:v>15</c:v>
                </c:pt>
                <c:pt idx="41536">
                  <c:v>16</c:v>
                </c:pt>
                <c:pt idx="41537">
                  <c:v>16</c:v>
                </c:pt>
                <c:pt idx="41538">
                  <c:v>15</c:v>
                </c:pt>
                <c:pt idx="41539">
                  <c:v>20</c:v>
                </c:pt>
                <c:pt idx="41540">
                  <c:v>7</c:v>
                </c:pt>
                <c:pt idx="41541">
                  <c:v>16</c:v>
                </c:pt>
                <c:pt idx="41542">
                  <c:v>20</c:v>
                </c:pt>
                <c:pt idx="41543">
                  <c:v>20</c:v>
                </c:pt>
                <c:pt idx="41544">
                  <c:v>16</c:v>
                </c:pt>
                <c:pt idx="41545">
                  <c:v>17</c:v>
                </c:pt>
                <c:pt idx="41546">
                  <c:v>13</c:v>
                </c:pt>
                <c:pt idx="41547">
                  <c:v>16</c:v>
                </c:pt>
                <c:pt idx="41548">
                  <c:v>15</c:v>
                </c:pt>
                <c:pt idx="41549">
                  <c:v>0</c:v>
                </c:pt>
                <c:pt idx="41550">
                  <c:v>12</c:v>
                </c:pt>
                <c:pt idx="41551">
                  <c:v>16</c:v>
                </c:pt>
                <c:pt idx="41552">
                  <c:v>20</c:v>
                </c:pt>
                <c:pt idx="41553">
                  <c:v>20</c:v>
                </c:pt>
                <c:pt idx="41554">
                  <c:v>17</c:v>
                </c:pt>
                <c:pt idx="41555">
                  <c:v>19</c:v>
                </c:pt>
                <c:pt idx="41556">
                  <c:v>19</c:v>
                </c:pt>
                <c:pt idx="41557">
                  <c:v>13</c:v>
                </c:pt>
                <c:pt idx="41558">
                  <c:v>13</c:v>
                </c:pt>
                <c:pt idx="41559">
                  <c:v>14</c:v>
                </c:pt>
                <c:pt idx="41560">
                  <c:v>17</c:v>
                </c:pt>
                <c:pt idx="41561">
                  <c:v>20</c:v>
                </c:pt>
                <c:pt idx="41562">
                  <c:v>0</c:v>
                </c:pt>
                <c:pt idx="41563">
                  <c:v>12</c:v>
                </c:pt>
                <c:pt idx="41564">
                  <c:v>16</c:v>
                </c:pt>
                <c:pt idx="41565">
                  <c:v>18</c:v>
                </c:pt>
                <c:pt idx="41566">
                  <c:v>15</c:v>
                </c:pt>
                <c:pt idx="41567">
                  <c:v>14</c:v>
                </c:pt>
                <c:pt idx="41568">
                  <c:v>16</c:v>
                </c:pt>
                <c:pt idx="41569">
                  <c:v>16</c:v>
                </c:pt>
                <c:pt idx="41570">
                  <c:v>16</c:v>
                </c:pt>
                <c:pt idx="41571">
                  <c:v>19</c:v>
                </c:pt>
                <c:pt idx="41572">
                  <c:v>19</c:v>
                </c:pt>
                <c:pt idx="41573">
                  <c:v>19</c:v>
                </c:pt>
                <c:pt idx="41574">
                  <c:v>20</c:v>
                </c:pt>
                <c:pt idx="41575">
                  <c:v>0</c:v>
                </c:pt>
                <c:pt idx="41576">
                  <c:v>17</c:v>
                </c:pt>
                <c:pt idx="41577">
                  <c:v>18</c:v>
                </c:pt>
                <c:pt idx="41578">
                  <c:v>15</c:v>
                </c:pt>
                <c:pt idx="41579">
                  <c:v>18</c:v>
                </c:pt>
                <c:pt idx="41580">
                  <c:v>16</c:v>
                </c:pt>
                <c:pt idx="41581">
                  <c:v>0</c:v>
                </c:pt>
                <c:pt idx="41582">
                  <c:v>20</c:v>
                </c:pt>
                <c:pt idx="41583">
                  <c:v>20</c:v>
                </c:pt>
                <c:pt idx="41584">
                  <c:v>20</c:v>
                </c:pt>
                <c:pt idx="41585">
                  <c:v>20</c:v>
                </c:pt>
                <c:pt idx="41586">
                  <c:v>20</c:v>
                </c:pt>
                <c:pt idx="41587">
                  <c:v>20</c:v>
                </c:pt>
                <c:pt idx="41588">
                  <c:v>16</c:v>
                </c:pt>
                <c:pt idx="41589">
                  <c:v>17</c:v>
                </c:pt>
                <c:pt idx="41590">
                  <c:v>19</c:v>
                </c:pt>
                <c:pt idx="41591">
                  <c:v>20</c:v>
                </c:pt>
                <c:pt idx="41592">
                  <c:v>16</c:v>
                </c:pt>
                <c:pt idx="41593">
                  <c:v>16</c:v>
                </c:pt>
                <c:pt idx="41594">
                  <c:v>20</c:v>
                </c:pt>
                <c:pt idx="41595">
                  <c:v>20</c:v>
                </c:pt>
                <c:pt idx="41596">
                  <c:v>20</c:v>
                </c:pt>
                <c:pt idx="41597">
                  <c:v>0</c:v>
                </c:pt>
                <c:pt idx="41598">
                  <c:v>14</c:v>
                </c:pt>
                <c:pt idx="41599">
                  <c:v>20</c:v>
                </c:pt>
                <c:pt idx="41600">
                  <c:v>16</c:v>
                </c:pt>
                <c:pt idx="41601">
                  <c:v>16</c:v>
                </c:pt>
                <c:pt idx="41602">
                  <c:v>16</c:v>
                </c:pt>
                <c:pt idx="41603">
                  <c:v>16</c:v>
                </c:pt>
                <c:pt idx="41604">
                  <c:v>20</c:v>
                </c:pt>
                <c:pt idx="41605">
                  <c:v>20</c:v>
                </c:pt>
                <c:pt idx="41606">
                  <c:v>18</c:v>
                </c:pt>
                <c:pt idx="41607">
                  <c:v>16</c:v>
                </c:pt>
                <c:pt idx="41608">
                  <c:v>15</c:v>
                </c:pt>
                <c:pt idx="41609">
                  <c:v>13</c:v>
                </c:pt>
                <c:pt idx="41610">
                  <c:v>15</c:v>
                </c:pt>
                <c:pt idx="41611">
                  <c:v>16</c:v>
                </c:pt>
                <c:pt idx="41612">
                  <c:v>16</c:v>
                </c:pt>
                <c:pt idx="41613">
                  <c:v>16</c:v>
                </c:pt>
                <c:pt idx="41614">
                  <c:v>16</c:v>
                </c:pt>
                <c:pt idx="41615">
                  <c:v>20</c:v>
                </c:pt>
                <c:pt idx="41616">
                  <c:v>20</c:v>
                </c:pt>
                <c:pt idx="41617">
                  <c:v>18</c:v>
                </c:pt>
                <c:pt idx="41618">
                  <c:v>16</c:v>
                </c:pt>
                <c:pt idx="41619">
                  <c:v>20</c:v>
                </c:pt>
                <c:pt idx="41620">
                  <c:v>17</c:v>
                </c:pt>
                <c:pt idx="41621">
                  <c:v>16</c:v>
                </c:pt>
                <c:pt idx="41622">
                  <c:v>20</c:v>
                </c:pt>
                <c:pt idx="41623">
                  <c:v>16</c:v>
                </c:pt>
                <c:pt idx="41624">
                  <c:v>20</c:v>
                </c:pt>
                <c:pt idx="41625">
                  <c:v>18</c:v>
                </c:pt>
                <c:pt idx="41626">
                  <c:v>16</c:v>
                </c:pt>
                <c:pt idx="41627">
                  <c:v>0</c:v>
                </c:pt>
                <c:pt idx="41628">
                  <c:v>18</c:v>
                </c:pt>
                <c:pt idx="41629">
                  <c:v>20</c:v>
                </c:pt>
                <c:pt idx="41630">
                  <c:v>20</c:v>
                </c:pt>
                <c:pt idx="41631">
                  <c:v>20</c:v>
                </c:pt>
                <c:pt idx="41632">
                  <c:v>20</c:v>
                </c:pt>
                <c:pt idx="41633">
                  <c:v>20</c:v>
                </c:pt>
                <c:pt idx="41634">
                  <c:v>13</c:v>
                </c:pt>
                <c:pt idx="41635">
                  <c:v>16</c:v>
                </c:pt>
                <c:pt idx="41636">
                  <c:v>0</c:v>
                </c:pt>
                <c:pt idx="41637">
                  <c:v>16</c:v>
                </c:pt>
                <c:pt idx="41638">
                  <c:v>15</c:v>
                </c:pt>
                <c:pt idx="41639">
                  <c:v>20</c:v>
                </c:pt>
                <c:pt idx="41640">
                  <c:v>16</c:v>
                </c:pt>
                <c:pt idx="41641">
                  <c:v>20</c:v>
                </c:pt>
                <c:pt idx="41642">
                  <c:v>20</c:v>
                </c:pt>
                <c:pt idx="41643">
                  <c:v>16</c:v>
                </c:pt>
                <c:pt idx="41644">
                  <c:v>20</c:v>
                </c:pt>
                <c:pt idx="41645">
                  <c:v>17</c:v>
                </c:pt>
                <c:pt idx="41646">
                  <c:v>16</c:v>
                </c:pt>
                <c:pt idx="41647">
                  <c:v>20</c:v>
                </c:pt>
                <c:pt idx="41648">
                  <c:v>20</c:v>
                </c:pt>
                <c:pt idx="41649">
                  <c:v>20</c:v>
                </c:pt>
                <c:pt idx="41650">
                  <c:v>16</c:v>
                </c:pt>
                <c:pt idx="41651">
                  <c:v>0</c:v>
                </c:pt>
                <c:pt idx="41652">
                  <c:v>15</c:v>
                </c:pt>
                <c:pt idx="41653">
                  <c:v>16</c:v>
                </c:pt>
                <c:pt idx="41654">
                  <c:v>13</c:v>
                </c:pt>
                <c:pt idx="41655">
                  <c:v>20</c:v>
                </c:pt>
                <c:pt idx="41656">
                  <c:v>19</c:v>
                </c:pt>
                <c:pt idx="41657">
                  <c:v>16</c:v>
                </c:pt>
                <c:pt idx="41658">
                  <c:v>18</c:v>
                </c:pt>
                <c:pt idx="41659">
                  <c:v>0</c:v>
                </c:pt>
                <c:pt idx="41660">
                  <c:v>20</c:v>
                </c:pt>
                <c:pt idx="41661">
                  <c:v>0</c:v>
                </c:pt>
                <c:pt idx="41662">
                  <c:v>20</c:v>
                </c:pt>
                <c:pt idx="41663">
                  <c:v>20</c:v>
                </c:pt>
                <c:pt idx="41664">
                  <c:v>19</c:v>
                </c:pt>
                <c:pt idx="41665">
                  <c:v>20</c:v>
                </c:pt>
                <c:pt idx="41666">
                  <c:v>19</c:v>
                </c:pt>
                <c:pt idx="41667">
                  <c:v>12</c:v>
                </c:pt>
                <c:pt idx="41668">
                  <c:v>20</c:v>
                </c:pt>
                <c:pt idx="41669">
                  <c:v>19</c:v>
                </c:pt>
                <c:pt idx="41670">
                  <c:v>15</c:v>
                </c:pt>
                <c:pt idx="41671">
                  <c:v>0</c:v>
                </c:pt>
                <c:pt idx="41672">
                  <c:v>15</c:v>
                </c:pt>
                <c:pt idx="41673">
                  <c:v>19</c:v>
                </c:pt>
                <c:pt idx="41674">
                  <c:v>16</c:v>
                </c:pt>
                <c:pt idx="41675">
                  <c:v>12</c:v>
                </c:pt>
                <c:pt idx="41676">
                  <c:v>16</c:v>
                </c:pt>
                <c:pt idx="41677">
                  <c:v>17</c:v>
                </c:pt>
                <c:pt idx="41678">
                  <c:v>20</c:v>
                </c:pt>
                <c:pt idx="41679">
                  <c:v>20</c:v>
                </c:pt>
                <c:pt idx="41680">
                  <c:v>16</c:v>
                </c:pt>
                <c:pt idx="41681">
                  <c:v>16</c:v>
                </c:pt>
                <c:pt idx="41682">
                  <c:v>20</c:v>
                </c:pt>
                <c:pt idx="41683">
                  <c:v>20</c:v>
                </c:pt>
                <c:pt idx="41684">
                  <c:v>12</c:v>
                </c:pt>
                <c:pt idx="41685">
                  <c:v>16</c:v>
                </c:pt>
                <c:pt idx="41686">
                  <c:v>19</c:v>
                </c:pt>
                <c:pt idx="41687">
                  <c:v>16</c:v>
                </c:pt>
                <c:pt idx="41688">
                  <c:v>19</c:v>
                </c:pt>
                <c:pt idx="41689">
                  <c:v>20</c:v>
                </c:pt>
                <c:pt idx="41690">
                  <c:v>19</c:v>
                </c:pt>
                <c:pt idx="41691">
                  <c:v>16</c:v>
                </c:pt>
                <c:pt idx="41692">
                  <c:v>16</c:v>
                </c:pt>
                <c:pt idx="41693">
                  <c:v>0</c:v>
                </c:pt>
                <c:pt idx="41694">
                  <c:v>20</c:v>
                </c:pt>
                <c:pt idx="41695">
                  <c:v>19</c:v>
                </c:pt>
                <c:pt idx="41696">
                  <c:v>16</c:v>
                </c:pt>
                <c:pt idx="41697">
                  <c:v>12</c:v>
                </c:pt>
                <c:pt idx="41698">
                  <c:v>16</c:v>
                </c:pt>
                <c:pt idx="41699">
                  <c:v>0</c:v>
                </c:pt>
                <c:pt idx="41700">
                  <c:v>18</c:v>
                </c:pt>
                <c:pt idx="41701">
                  <c:v>15</c:v>
                </c:pt>
                <c:pt idx="41702">
                  <c:v>16</c:v>
                </c:pt>
                <c:pt idx="41703">
                  <c:v>20</c:v>
                </c:pt>
                <c:pt idx="41704">
                  <c:v>16</c:v>
                </c:pt>
                <c:pt idx="41705">
                  <c:v>20</c:v>
                </c:pt>
                <c:pt idx="41706">
                  <c:v>20</c:v>
                </c:pt>
                <c:pt idx="41707">
                  <c:v>20</c:v>
                </c:pt>
                <c:pt idx="41708">
                  <c:v>16</c:v>
                </c:pt>
                <c:pt idx="41709">
                  <c:v>20</c:v>
                </c:pt>
                <c:pt idx="41710">
                  <c:v>13</c:v>
                </c:pt>
                <c:pt idx="41711">
                  <c:v>12</c:v>
                </c:pt>
                <c:pt idx="41712">
                  <c:v>20</c:v>
                </c:pt>
                <c:pt idx="41713">
                  <c:v>20</c:v>
                </c:pt>
                <c:pt idx="41714">
                  <c:v>20</c:v>
                </c:pt>
                <c:pt idx="41715">
                  <c:v>16</c:v>
                </c:pt>
                <c:pt idx="41716">
                  <c:v>20</c:v>
                </c:pt>
                <c:pt idx="41717">
                  <c:v>19</c:v>
                </c:pt>
                <c:pt idx="41718">
                  <c:v>16</c:v>
                </c:pt>
                <c:pt idx="41719">
                  <c:v>18</c:v>
                </c:pt>
                <c:pt idx="41720">
                  <c:v>16</c:v>
                </c:pt>
                <c:pt idx="41721">
                  <c:v>20</c:v>
                </c:pt>
                <c:pt idx="41722">
                  <c:v>0</c:v>
                </c:pt>
                <c:pt idx="41723">
                  <c:v>19</c:v>
                </c:pt>
                <c:pt idx="41724">
                  <c:v>15</c:v>
                </c:pt>
                <c:pt idx="41725">
                  <c:v>20</c:v>
                </c:pt>
                <c:pt idx="41726">
                  <c:v>19</c:v>
                </c:pt>
                <c:pt idx="41727">
                  <c:v>18</c:v>
                </c:pt>
                <c:pt idx="41728">
                  <c:v>19</c:v>
                </c:pt>
                <c:pt idx="41729">
                  <c:v>14</c:v>
                </c:pt>
                <c:pt idx="41730">
                  <c:v>0</c:v>
                </c:pt>
                <c:pt idx="41731">
                  <c:v>20</c:v>
                </c:pt>
                <c:pt idx="41732">
                  <c:v>20</c:v>
                </c:pt>
                <c:pt idx="41733">
                  <c:v>17</c:v>
                </c:pt>
                <c:pt idx="41734">
                  <c:v>0</c:v>
                </c:pt>
                <c:pt idx="41735">
                  <c:v>16</c:v>
                </c:pt>
                <c:pt idx="41736">
                  <c:v>20</c:v>
                </c:pt>
                <c:pt idx="41737">
                  <c:v>20</c:v>
                </c:pt>
                <c:pt idx="41738">
                  <c:v>0</c:v>
                </c:pt>
                <c:pt idx="41739">
                  <c:v>20</c:v>
                </c:pt>
                <c:pt idx="41740">
                  <c:v>20</c:v>
                </c:pt>
                <c:pt idx="41741">
                  <c:v>11</c:v>
                </c:pt>
                <c:pt idx="41742">
                  <c:v>19</c:v>
                </c:pt>
                <c:pt idx="41743">
                  <c:v>15</c:v>
                </c:pt>
                <c:pt idx="41744">
                  <c:v>16</c:v>
                </c:pt>
                <c:pt idx="41745">
                  <c:v>20</c:v>
                </c:pt>
                <c:pt idx="41746">
                  <c:v>20</c:v>
                </c:pt>
                <c:pt idx="41747">
                  <c:v>20</c:v>
                </c:pt>
                <c:pt idx="41748">
                  <c:v>20</c:v>
                </c:pt>
                <c:pt idx="41749">
                  <c:v>19</c:v>
                </c:pt>
                <c:pt idx="41750">
                  <c:v>17</c:v>
                </c:pt>
                <c:pt idx="41751">
                  <c:v>18</c:v>
                </c:pt>
                <c:pt idx="41752">
                  <c:v>7</c:v>
                </c:pt>
                <c:pt idx="41753">
                  <c:v>20</c:v>
                </c:pt>
                <c:pt idx="41754">
                  <c:v>16</c:v>
                </c:pt>
                <c:pt idx="41755">
                  <c:v>17</c:v>
                </c:pt>
                <c:pt idx="41756">
                  <c:v>0</c:v>
                </c:pt>
                <c:pt idx="41757">
                  <c:v>20</c:v>
                </c:pt>
                <c:pt idx="41758">
                  <c:v>16</c:v>
                </c:pt>
                <c:pt idx="41759">
                  <c:v>0</c:v>
                </c:pt>
                <c:pt idx="41760">
                  <c:v>0</c:v>
                </c:pt>
                <c:pt idx="41761">
                  <c:v>13</c:v>
                </c:pt>
                <c:pt idx="41762">
                  <c:v>0</c:v>
                </c:pt>
                <c:pt idx="41763">
                  <c:v>14</c:v>
                </c:pt>
                <c:pt idx="41764">
                  <c:v>20</c:v>
                </c:pt>
                <c:pt idx="41765">
                  <c:v>17</c:v>
                </c:pt>
                <c:pt idx="41766">
                  <c:v>19</c:v>
                </c:pt>
                <c:pt idx="41767">
                  <c:v>16</c:v>
                </c:pt>
                <c:pt idx="41768">
                  <c:v>16</c:v>
                </c:pt>
                <c:pt idx="41769">
                  <c:v>17</c:v>
                </c:pt>
                <c:pt idx="41770">
                  <c:v>20</c:v>
                </c:pt>
                <c:pt idx="41771">
                  <c:v>19</c:v>
                </c:pt>
                <c:pt idx="41772">
                  <c:v>20</c:v>
                </c:pt>
                <c:pt idx="41773">
                  <c:v>20</c:v>
                </c:pt>
                <c:pt idx="41774">
                  <c:v>20</c:v>
                </c:pt>
                <c:pt idx="41775">
                  <c:v>20</c:v>
                </c:pt>
                <c:pt idx="41776">
                  <c:v>6</c:v>
                </c:pt>
                <c:pt idx="41777">
                  <c:v>16</c:v>
                </c:pt>
                <c:pt idx="41778">
                  <c:v>20</c:v>
                </c:pt>
                <c:pt idx="41779">
                  <c:v>18</c:v>
                </c:pt>
                <c:pt idx="41780">
                  <c:v>17</c:v>
                </c:pt>
                <c:pt idx="41781">
                  <c:v>20</c:v>
                </c:pt>
                <c:pt idx="41782">
                  <c:v>20</c:v>
                </c:pt>
                <c:pt idx="41783">
                  <c:v>14</c:v>
                </c:pt>
                <c:pt idx="41784">
                  <c:v>20</c:v>
                </c:pt>
                <c:pt idx="41785">
                  <c:v>20</c:v>
                </c:pt>
                <c:pt idx="41786">
                  <c:v>12</c:v>
                </c:pt>
                <c:pt idx="41787">
                  <c:v>0</c:v>
                </c:pt>
                <c:pt idx="41788">
                  <c:v>18</c:v>
                </c:pt>
                <c:pt idx="41789">
                  <c:v>16</c:v>
                </c:pt>
                <c:pt idx="41790">
                  <c:v>16</c:v>
                </c:pt>
                <c:pt idx="41791">
                  <c:v>15</c:v>
                </c:pt>
                <c:pt idx="41792">
                  <c:v>14</c:v>
                </c:pt>
                <c:pt idx="41793">
                  <c:v>20</c:v>
                </c:pt>
                <c:pt idx="41794">
                  <c:v>16</c:v>
                </c:pt>
                <c:pt idx="41795">
                  <c:v>20</c:v>
                </c:pt>
                <c:pt idx="41796">
                  <c:v>0</c:v>
                </c:pt>
                <c:pt idx="41797">
                  <c:v>16</c:v>
                </c:pt>
                <c:pt idx="41798">
                  <c:v>19</c:v>
                </c:pt>
                <c:pt idx="41799">
                  <c:v>0</c:v>
                </c:pt>
                <c:pt idx="41800">
                  <c:v>14</c:v>
                </c:pt>
                <c:pt idx="41801">
                  <c:v>0</c:v>
                </c:pt>
                <c:pt idx="41802">
                  <c:v>16</c:v>
                </c:pt>
                <c:pt idx="41803">
                  <c:v>20</c:v>
                </c:pt>
                <c:pt idx="41804">
                  <c:v>13</c:v>
                </c:pt>
                <c:pt idx="41805">
                  <c:v>20</c:v>
                </c:pt>
                <c:pt idx="41806">
                  <c:v>16</c:v>
                </c:pt>
                <c:pt idx="41807">
                  <c:v>16</c:v>
                </c:pt>
                <c:pt idx="41808">
                  <c:v>15</c:v>
                </c:pt>
                <c:pt idx="41809">
                  <c:v>20</c:v>
                </c:pt>
                <c:pt idx="41810">
                  <c:v>20</c:v>
                </c:pt>
                <c:pt idx="41811">
                  <c:v>16</c:v>
                </c:pt>
                <c:pt idx="41812">
                  <c:v>18</c:v>
                </c:pt>
                <c:pt idx="41813">
                  <c:v>20</c:v>
                </c:pt>
                <c:pt idx="41814">
                  <c:v>16</c:v>
                </c:pt>
                <c:pt idx="41815">
                  <c:v>19</c:v>
                </c:pt>
                <c:pt idx="41816">
                  <c:v>20</c:v>
                </c:pt>
                <c:pt idx="41817">
                  <c:v>18</c:v>
                </c:pt>
                <c:pt idx="41818">
                  <c:v>18</c:v>
                </c:pt>
                <c:pt idx="41819">
                  <c:v>19</c:v>
                </c:pt>
                <c:pt idx="41820">
                  <c:v>9</c:v>
                </c:pt>
                <c:pt idx="41821">
                  <c:v>16</c:v>
                </c:pt>
                <c:pt idx="41822">
                  <c:v>19</c:v>
                </c:pt>
                <c:pt idx="41823">
                  <c:v>16</c:v>
                </c:pt>
                <c:pt idx="41824">
                  <c:v>16</c:v>
                </c:pt>
                <c:pt idx="41825">
                  <c:v>20</c:v>
                </c:pt>
                <c:pt idx="41826">
                  <c:v>16</c:v>
                </c:pt>
                <c:pt idx="41827">
                  <c:v>0</c:v>
                </c:pt>
                <c:pt idx="41828">
                  <c:v>18</c:v>
                </c:pt>
                <c:pt idx="41829">
                  <c:v>15</c:v>
                </c:pt>
                <c:pt idx="41830">
                  <c:v>15</c:v>
                </c:pt>
                <c:pt idx="41831">
                  <c:v>0</c:v>
                </c:pt>
                <c:pt idx="41832">
                  <c:v>15</c:v>
                </c:pt>
                <c:pt idx="41833">
                  <c:v>20</c:v>
                </c:pt>
                <c:pt idx="41834">
                  <c:v>16</c:v>
                </c:pt>
                <c:pt idx="41835">
                  <c:v>16</c:v>
                </c:pt>
                <c:pt idx="41836">
                  <c:v>15</c:v>
                </c:pt>
                <c:pt idx="41837">
                  <c:v>15</c:v>
                </c:pt>
                <c:pt idx="41838">
                  <c:v>9</c:v>
                </c:pt>
                <c:pt idx="41839">
                  <c:v>0</c:v>
                </c:pt>
                <c:pt idx="41840">
                  <c:v>18</c:v>
                </c:pt>
                <c:pt idx="41841">
                  <c:v>20</c:v>
                </c:pt>
                <c:pt idx="41842">
                  <c:v>20</c:v>
                </c:pt>
                <c:pt idx="41843">
                  <c:v>20</c:v>
                </c:pt>
                <c:pt idx="41844">
                  <c:v>15</c:v>
                </c:pt>
                <c:pt idx="41845">
                  <c:v>19</c:v>
                </c:pt>
                <c:pt idx="41846">
                  <c:v>20</c:v>
                </c:pt>
                <c:pt idx="41847">
                  <c:v>20</c:v>
                </c:pt>
                <c:pt idx="41848">
                  <c:v>16</c:v>
                </c:pt>
                <c:pt idx="41849">
                  <c:v>0</c:v>
                </c:pt>
                <c:pt idx="41850">
                  <c:v>18</c:v>
                </c:pt>
                <c:pt idx="41851">
                  <c:v>20</c:v>
                </c:pt>
                <c:pt idx="41852">
                  <c:v>0</c:v>
                </c:pt>
                <c:pt idx="41853">
                  <c:v>16</c:v>
                </c:pt>
                <c:pt idx="41854">
                  <c:v>20</c:v>
                </c:pt>
                <c:pt idx="41855">
                  <c:v>19</c:v>
                </c:pt>
                <c:pt idx="41856">
                  <c:v>18</c:v>
                </c:pt>
                <c:pt idx="41857">
                  <c:v>16</c:v>
                </c:pt>
                <c:pt idx="41858">
                  <c:v>16</c:v>
                </c:pt>
                <c:pt idx="41859">
                  <c:v>16</c:v>
                </c:pt>
                <c:pt idx="41860">
                  <c:v>17</c:v>
                </c:pt>
                <c:pt idx="41861">
                  <c:v>16</c:v>
                </c:pt>
                <c:pt idx="41862">
                  <c:v>18</c:v>
                </c:pt>
                <c:pt idx="41863">
                  <c:v>17</c:v>
                </c:pt>
                <c:pt idx="41864">
                  <c:v>20</c:v>
                </c:pt>
                <c:pt idx="41865">
                  <c:v>17</c:v>
                </c:pt>
                <c:pt idx="41866">
                  <c:v>16</c:v>
                </c:pt>
                <c:pt idx="41867">
                  <c:v>19</c:v>
                </c:pt>
                <c:pt idx="41868">
                  <c:v>20</c:v>
                </c:pt>
                <c:pt idx="41869">
                  <c:v>16</c:v>
                </c:pt>
                <c:pt idx="41870">
                  <c:v>20</c:v>
                </c:pt>
                <c:pt idx="41871">
                  <c:v>20</c:v>
                </c:pt>
                <c:pt idx="41872">
                  <c:v>0</c:v>
                </c:pt>
                <c:pt idx="41873">
                  <c:v>13</c:v>
                </c:pt>
                <c:pt idx="41874">
                  <c:v>15</c:v>
                </c:pt>
                <c:pt idx="41875">
                  <c:v>16</c:v>
                </c:pt>
                <c:pt idx="41876">
                  <c:v>16</c:v>
                </c:pt>
                <c:pt idx="41877">
                  <c:v>18</c:v>
                </c:pt>
                <c:pt idx="41878">
                  <c:v>16</c:v>
                </c:pt>
                <c:pt idx="41879">
                  <c:v>13</c:v>
                </c:pt>
                <c:pt idx="41880">
                  <c:v>19</c:v>
                </c:pt>
                <c:pt idx="41881">
                  <c:v>20</c:v>
                </c:pt>
                <c:pt idx="41882">
                  <c:v>9</c:v>
                </c:pt>
                <c:pt idx="41883">
                  <c:v>20</c:v>
                </c:pt>
                <c:pt idx="41884">
                  <c:v>20</c:v>
                </c:pt>
                <c:pt idx="41885">
                  <c:v>19</c:v>
                </c:pt>
                <c:pt idx="41886">
                  <c:v>20</c:v>
                </c:pt>
                <c:pt idx="41887">
                  <c:v>20</c:v>
                </c:pt>
                <c:pt idx="41888">
                  <c:v>20</c:v>
                </c:pt>
                <c:pt idx="41889">
                  <c:v>19</c:v>
                </c:pt>
                <c:pt idx="41890">
                  <c:v>0</c:v>
                </c:pt>
                <c:pt idx="41891">
                  <c:v>16</c:v>
                </c:pt>
                <c:pt idx="41892">
                  <c:v>16</c:v>
                </c:pt>
                <c:pt idx="41893">
                  <c:v>18</c:v>
                </c:pt>
                <c:pt idx="41894">
                  <c:v>20</c:v>
                </c:pt>
                <c:pt idx="41895">
                  <c:v>20</c:v>
                </c:pt>
                <c:pt idx="41896">
                  <c:v>20</c:v>
                </c:pt>
                <c:pt idx="41897">
                  <c:v>20</c:v>
                </c:pt>
                <c:pt idx="41898">
                  <c:v>16</c:v>
                </c:pt>
                <c:pt idx="41899">
                  <c:v>20</c:v>
                </c:pt>
                <c:pt idx="41900">
                  <c:v>19</c:v>
                </c:pt>
                <c:pt idx="41901">
                  <c:v>20</c:v>
                </c:pt>
                <c:pt idx="41902">
                  <c:v>16</c:v>
                </c:pt>
                <c:pt idx="41903">
                  <c:v>16</c:v>
                </c:pt>
                <c:pt idx="41904">
                  <c:v>17</c:v>
                </c:pt>
                <c:pt idx="41905">
                  <c:v>13</c:v>
                </c:pt>
                <c:pt idx="41906">
                  <c:v>20</c:v>
                </c:pt>
                <c:pt idx="41907">
                  <c:v>20</c:v>
                </c:pt>
                <c:pt idx="41908">
                  <c:v>16</c:v>
                </c:pt>
                <c:pt idx="41909">
                  <c:v>16</c:v>
                </c:pt>
                <c:pt idx="41910">
                  <c:v>14</c:v>
                </c:pt>
                <c:pt idx="41911">
                  <c:v>15</c:v>
                </c:pt>
                <c:pt idx="41912">
                  <c:v>20</c:v>
                </c:pt>
                <c:pt idx="41913">
                  <c:v>11</c:v>
                </c:pt>
                <c:pt idx="41914">
                  <c:v>13</c:v>
                </c:pt>
                <c:pt idx="41915">
                  <c:v>16</c:v>
                </c:pt>
                <c:pt idx="41916">
                  <c:v>18</c:v>
                </c:pt>
                <c:pt idx="41917">
                  <c:v>18</c:v>
                </c:pt>
                <c:pt idx="41918">
                  <c:v>20</c:v>
                </c:pt>
                <c:pt idx="41919">
                  <c:v>19</c:v>
                </c:pt>
                <c:pt idx="41920">
                  <c:v>20</c:v>
                </c:pt>
                <c:pt idx="41921">
                  <c:v>15</c:v>
                </c:pt>
                <c:pt idx="41922">
                  <c:v>0</c:v>
                </c:pt>
                <c:pt idx="41923">
                  <c:v>20</c:v>
                </c:pt>
                <c:pt idx="41924">
                  <c:v>4</c:v>
                </c:pt>
                <c:pt idx="41925">
                  <c:v>16</c:v>
                </c:pt>
                <c:pt idx="41926">
                  <c:v>20</c:v>
                </c:pt>
                <c:pt idx="41927">
                  <c:v>18</c:v>
                </c:pt>
                <c:pt idx="41928">
                  <c:v>17</c:v>
                </c:pt>
                <c:pt idx="41929">
                  <c:v>20</c:v>
                </c:pt>
                <c:pt idx="41930">
                  <c:v>16</c:v>
                </c:pt>
                <c:pt idx="41931">
                  <c:v>0</c:v>
                </c:pt>
                <c:pt idx="41932">
                  <c:v>20</c:v>
                </c:pt>
                <c:pt idx="41933">
                  <c:v>19</c:v>
                </c:pt>
                <c:pt idx="41934">
                  <c:v>16</c:v>
                </c:pt>
                <c:pt idx="41935">
                  <c:v>17</c:v>
                </c:pt>
                <c:pt idx="41936">
                  <c:v>20</c:v>
                </c:pt>
                <c:pt idx="41937">
                  <c:v>15</c:v>
                </c:pt>
                <c:pt idx="41938">
                  <c:v>19</c:v>
                </c:pt>
                <c:pt idx="41939">
                  <c:v>17</c:v>
                </c:pt>
                <c:pt idx="41940">
                  <c:v>20</c:v>
                </c:pt>
                <c:pt idx="41941">
                  <c:v>19</c:v>
                </c:pt>
                <c:pt idx="41942">
                  <c:v>20</c:v>
                </c:pt>
                <c:pt idx="41943">
                  <c:v>16</c:v>
                </c:pt>
                <c:pt idx="41944">
                  <c:v>18</c:v>
                </c:pt>
                <c:pt idx="41945">
                  <c:v>20</c:v>
                </c:pt>
                <c:pt idx="41946">
                  <c:v>20</c:v>
                </c:pt>
                <c:pt idx="41947">
                  <c:v>16</c:v>
                </c:pt>
                <c:pt idx="41948">
                  <c:v>16</c:v>
                </c:pt>
                <c:pt idx="41949">
                  <c:v>16</c:v>
                </c:pt>
                <c:pt idx="41950">
                  <c:v>16</c:v>
                </c:pt>
                <c:pt idx="41951">
                  <c:v>16</c:v>
                </c:pt>
                <c:pt idx="41952">
                  <c:v>20</c:v>
                </c:pt>
                <c:pt idx="41953">
                  <c:v>20</c:v>
                </c:pt>
                <c:pt idx="41954">
                  <c:v>20</c:v>
                </c:pt>
                <c:pt idx="41955">
                  <c:v>14</c:v>
                </c:pt>
                <c:pt idx="41956">
                  <c:v>14</c:v>
                </c:pt>
                <c:pt idx="41957">
                  <c:v>19</c:v>
                </c:pt>
                <c:pt idx="41958">
                  <c:v>20</c:v>
                </c:pt>
                <c:pt idx="41959">
                  <c:v>20</c:v>
                </c:pt>
                <c:pt idx="41960">
                  <c:v>20</c:v>
                </c:pt>
                <c:pt idx="41961">
                  <c:v>20</c:v>
                </c:pt>
                <c:pt idx="41962">
                  <c:v>16</c:v>
                </c:pt>
                <c:pt idx="41963">
                  <c:v>16</c:v>
                </c:pt>
                <c:pt idx="41964">
                  <c:v>20</c:v>
                </c:pt>
                <c:pt idx="41965">
                  <c:v>20</c:v>
                </c:pt>
                <c:pt idx="41966">
                  <c:v>16</c:v>
                </c:pt>
                <c:pt idx="41967">
                  <c:v>20</c:v>
                </c:pt>
                <c:pt idx="41968">
                  <c:v>15</c:v>
                </c:pt>
                <c:pt idx="41969">
                  <c:v>15</c:v>
                </c:pt>
                <c:pt idx="41970">
                  <c:v>0</c:v>
                </c:pt>
                <c:pt idx="41971">
                  <c:v>11</c:v>
                </c:pt>
                <c:pt idx="41972">
                  <c:v>20</c:v>
                </c:pt>
                <c:pt idx="41973">
                  <c:v>16</c:v>
                </c:pt>
                <c:pt idx="41974">
                  <c:v>14</c:v>
                </c:pt>
                <c:pt idx="41975">
                  <c:v>16</c:v>
                </c:pt>
                <c:pt idx="41976">
                  <c:v>16</c:v>
                </c:pt>
                <c:pt idx="41977">
                  <c:v>19</c:v>
                </c:pt>
                <c:pt idx="41978">
                  <c:v>20</c:v>
                </c:pt>
                <c:pt idx="41979">
                  <c:v>19</c:v>
                </c:pt>
                <c:pt idx="41980">
                  <c:v>18</c:v>
                </c:pt>
                <c:pt idx="41981">
                  <c:v>20</c:v>
                </c:pt>
                <c:pt idx="41982">
                  <c:v>20</c:v>
                </c:pt>
                <c:pt idx="41983">
                  <c:v>18</c:v>
                </c:pt>
                <c:pt idx="41984">
                  <c:v>20</c:v>
                </c:pt>
                <c:pt idx="41985">
                  <c:v>16</c:v>
                </c:pt>
                <c:pt idx="41986">
                  <c:v>20</c:v>
                </c:pt>
                <c:pt idx="41987">
                  <c:v>20</c:v>
                </c:pt>
                <c:pt idx="41988">
                  <c:v>20</c:v>
                </c:pt>
                <c:pt idx="41989">
                  <c:v>16</c:v>
                </c:pt>
                <c:pt idx="41990">
                  <c:v>17</c:v>
                </c:pt>
                <c:pt idx="41991">
                  <c:v>20</c:v>
                </c:pt>
                <c:pt idx="41992">
                  <c:v>14</c:v>
                </c:pt>
                <c:pt idx="41993">
                  <c:v>12</c:v>
                </c:pt>
                <c:pt idx="41994">
                  <c:v>12</c:v>
                </c:pt>
                <c:pt idx="41995">
                  <c:v>19</c:v>
                </c:pt>
                <c:pt idx="41996">
                  <c:v>20</c:v>
                </c:pt>
                <c:pt idx="41997">
                  <c:v>16</c:v>
                </c:pt>
                <c:pt idx="41998">
                  <c:v>13</c:v>
                </c:pt>
                <c:pt idx="41999">
                  <c:v>20</c:v>
                </c:pt>
                <c:pt idx="42000">
                  <c:v>17</c:v>
                </c:pt>
                <c:pt idx="42001">
                  <c:v>20</c:v>
                </c:pt>
                <c:pt idx="42002">
                  <c:v>20</c:v>
                </c:pt>
                <c:pt idx="42003">
                  <c:v>19</c:v>
                </c:pt>
                <c:pt idx="42004">
                  <c:v>15</c:v>
                </c:pt>
                <c:pt idx="42005">
                  <c:v>16</c:v>
                </c:pt>
                <c:pt idx="42006">
                  <c:v>18</c:v>
                </c:pt>
                <c:pt idx="42007">
                  <c:v>13</c:v>
                </c:pt>
                <c:pt idx="42008">
                  <c:v>19</c:v>
                </c:pt>
                <c:pt idx="42009">
                  <c:v>17</c:v>
                </c:pt>
                <c:pt idx="42010">
                  <c:v>13</c:v>
                </c:pt>
                <c:pt idx="42011">
                  <c:v>19</c:v>
                </c:pt>
                <c:pt idx="42012">
                  <c:v>16</c:v>
                </c:pt>
                <c:pt idx="42013">
                  <c:v>0</c:v>
                </c:pt>
                <c:pt idx="42014">
                  <c:v>20</c:v>
                </c:pt>
                <c:pt idx="42015">
                  <c:v>20</c:v>
                </c:pt>
                <c:pt idx="42016">
                  <c:v>16</c:v>
                </c:pt>
                <c:pt idx="42017">
                  <c:v>20</c:v>
                </c:pt>
                <c:pt idx="42018">
                  <c:v>12</c:v>
                </c:pt>
                <c:pt idx="42019">
                  <c:v>17</c:v>
                </c:pt>
                <c:pt idx="42020">
                  <c:v>15</c:v>
                </c:pt>
                <c:pt idx="42021">
                  <c:v>19</c:v>
                </c:pt>
                <c:pt idx="42022">
                  <c:v>19</c:v>
                </c:pt>
                <c:pt idx="42023">
                  <c:v>13</c:v>
                </c:pt>
                <c:pt idx="42024">
                  <c:v>18</c:v>
                </c:pt>
                <c:pt idx="42025">
                  <c:v>20</c:v>
                </c:pt>
                <c:pt idx="42026">
                  <c:v>20</c:v>
                </c:pt>
                <c:pt idx="42027">
                  <c:v>19</c:v>
                </c:pt>
                <c:pt idx="42028">
                  <c:v>16</c:v>
                </c:pt>
                <c:pt idx="42029">
                  <c:v>20</c:v>
                </c:pt>
                <c:pt idx="42030">
                  <c:v>16</c:v>
                </c:pt>
                <c:pt idx="42031">
                  <c:v>0</c:v>
                </c:pt>
                <c:pt idx="42032">
                  <c:v>16</c:v>
                </c:pt>
                <c:pt idx="42033">
                  <c:v>18</c:v>
                </c:pt>
                <c:pt idx="42034">
                  <c:v>8</c:v>
                </c:pt>
                <c:pt idx="42035">
                  <c:v>20</c:v>
                </c:pt>
                <c:pt idx="42036">
                  <c:v>0</c:v>
                </c:pt>
                <c:pt idx="42037">
                  <c:v>11</c:v>
                </c:pt>
                <c:pt idx="42038">
                  <c:v>19</c:v>
                </c:pt>
                <c:pt idx="42039">
                  <c:v>20</c:v>
                </c:pt>
                <c:pt idx="42040">
                  <c:v>16</c:v>
                </c:pt>
                <c:pt idx="42041">
                  <c:v>0</c:v>
                </c:pt>
                <c:pt idx="42042">
                  <c:v>16</c:v>
                </c:pt>
                <c:pt idx="42043">
                  <c:v>14</c:v>
                </c:pt>
                <c:pt idx="42044">
                  <c:v>17</c:v>
                </c:pt>
                <c:pt idx="42045">
                  <c:v>18</c:v>
                </c:pt>
                <c:pt idx="42046">
                  <c:v>16</c:v>
                </c:pt>
                <c:pt idx="42047">
                  <c:v>17</c:v>
                </c:pt>
                <c:pt idx="42048">
                  <c:v>20</c:v>
                </c:pt>
                <c:pt idx="42049">
                  <c:v>20</c:v>
                </c:pt>
                <c:pt idx="42050">
                  <c:v>20</c:v>
                </c:pt>
                <c:pt idx="42051">
                  <c:v>20</c:v>
                </c:pt>
                <c:pt idx="42052">
                  <c:v>16</c:v>
                </c:pt>
                <c:pt idx="42053">
                  <c:v>0</c:v>
                </c:pt>
                <c:pt idx="42054">
                  <c:v>0</c:v>
                </c:pt>
                <c:pt idx="42055">
                  <c:v>0</c:v>
                </c:pt>
                <c:pt idx="42056">
                  <c:v>9</c:v>
                </c:pt>
                <c:pt idx="42057">
                  <c:v>20</c:v>
                </c:pt>
                <c:pt idx="42058">
                  <c:v>20</c:v>
                </c:pt>
                <c:pt idx="42059">
                  <c:v>19</c:v>
                </c:pt>
                <c:pt idx="42060">
                  <c:v>20</c:v>
                </c:pt>
                <c:pt idx="42061">
                  <c:v>18</c:v>
                </c:pt>
                <c:pt idx="42062">
                  <c:v>16</c:v>
                </c:pt>
                <c:pt idx="42063">
                  <c:v>18</c:v>
                </c:pt>
                <c:pt idx="42064">
                  <c:v>20</c:v>
                </c:pt>
                <c:pt idx="42065">
                  <c:v>19</c:v>
                </c:pt>
                <c:pt idx="42066">
                  <c:v>0</c:v>
                </c:pt>
                <c:pt idx="42067">
                  <c:v>17</c:v>
                </c:pt>
                <c:pt idx="42068">
                  <c:v>20</c:v>
                </c:pt>
                <c:pt idx="42069">
                  <c:v>20</c:v>
                </c:pt>
                <c:pt idx="42070">
                  <c:v>16</c:v>
                </c:pt>
                <c:pt idx="42071">
                  <c:v>19</c:v>
                </c:pt>
                <c:pt idx="42072">
                  <c:v>14</c:v>
                </c:pt>
                <c:pt idx="42073">
                  <c:v>0</c:v>
                </c:pt>
                <c:pt idx="42074">
                  <c:v>13</c:v>
                </c:pt>
                <c:pt idx="42075">
                  <c:v>18</c:v>
                </c:pt>
                <c:pt idx="42076">
                  <c:v>20</c:v>
                </c:pt>
                <c:pt idx="42077">
                  <c:v>20</c:v>
                </c:pt>
                <c:pt idx="42078">
                  <c:v>20</c:v>
                </c:pt>
                <c:pt idx="42079">
                  <c:v>18</c:v>
                </c:pt>
                <c:pt idx="42080">
                  <c:v>20</c:v>
                </c:pt>
                <c:pt idx="42081">
                  <c:v>0</c:v>
                </c:pt>
                <c:pt idx="42082">
                  <c:v>0</c:v>
                </c:pt>
                <c:pt idx="42083">
                  <c:v>20</c:v>
                </c:pt>
                <c:pt idx="42084">
                  <c:v>20</c:v>
                </c:pt>
                <c:pt idx="42085">
                  <c:v>16</c:v>
                </c:pt>
                <c:pt idx="42086">
                  <c:v>20</c:v>
                </c:pt>
                <c:pt idx="42087">
                  <c:v>0</c:v>
                </c:pt>
                <c:pt idx="42088">
                  <c:v>20</c:v>
                </c:pt>
                <c:pt idx="42089">
                  <c:v>20</c:v>
                </c:pt>
                <c:pt idx="42090">
                  <c:v>16</c:v>
                </c:pt>
                <c:pt idx="42091">
                  <c:v>20</c:v>
                </c:pt>
                <c:pt idx="42092">
                  <c:v>18</c:v>
                </c:pt>
                <c:pt idx="42093">
                  <c:v>20</c:v>
                </c:pt>
                <c:pt idx="42094">
                  <c:v>19</c:v>
                </c:pt>
                <c:pt idx="42095">
                  <c:v>20</c:v>
                </c:pt>
                <c:pt idx="42096">
                  <c:v>16</c:v>
                </c:pt>
                <c:pt idx="42097">
                  <c:v>20</c:v>
                </c:pt>
                <c:pt idx="42098">
                  <c:v>16</c:v>
                </c:pt>
                <c:pt idx="42099">
                  <c:v>12</c:v>
                </c:pt>
                <c:pt idx="42100">
                  <c:v>20</c:v>
                </c:pt>
                <c:pt idx="42101">
                  <c:v>20</c:v>
                </c:pt>
                <c:pt idx="42102">
                  <c:v>20</c:v>
                </c:pt>
                <c:pt idx="42103">
                  <c:v>18</c:v>
                </c:pt>
                <c:pt idx="42104">
                  <c:v>13</c:v>
                </c:pt>
                <c:pt idx="42105">
                  <c:v>20</c:v>
                </c:pt>
                <c:pt idx="42106">
                  <c:v>20</c:v>
                </c:pt>
                <c:pt idx="42107">
                  <c:v>14</c:v>
                </c:pt>
                <c:pt idx="42108">
                  <c:v>20</c:v>
                </c:pt>
                <c:pt idx="42109">
                  <c:v>14</c:v>
                </c:pt>
                <c:pt idx="42110">
                  <c:v>17</c:v>
                </c:pt>
                <c:pt idx="42111">
                  <c:v>14</c:v>
                </c:pt>
                <c:pt idx="42112">
                  <c:v>19</c:v>
                </c:pt>
                <c:pt idx="42113">
                  <c:v>12</c:v>
                </c:pt>
                <c:pt idx="42114">
                  <c:v>20</c:v>
                </c:pt>
                <c:pt idx="42115">
                  <c:v>18</c:v>
                </c:pt>
                <c:pt idx="42116">
                  <c:v>20</c:v>
                </c:pt>
                <c:pt idx="42117">
                  <c:v>20</c:v>
                </c:pt>
                <c:pt idx="42118">
                  <c:v>19</c:v>
                </c:pt>
                <c:pt idx="42119">
                  <c:v>15</c:v>
                </c:pt>
                <c:pt idx="42120">
                  <c:v>17</c:v>
                </c:pt>
                <c:pt idx="42121">
                  <c:v>20</c:v>
                </c:pt>
                <c:pt idx="42122">
                  <c:v>16</c:v>
                </c:pt>
                <c:pt idx="42123">
                  <c:v>20</c:v>
                </c:pt>
                <c:pt idx="42124">
                  <c:v>15</c:v>
                </c:pt>
                <c:pt idx="42125">
                  <c:v>20</c:v>
                </c:pt>
                <c:pt idx="42126">
                  <c:v>14</c:v>
                </c:pt>
                <c:pt idx="42127">
                  <c:v>17</c:v>
                </c:pt>
                <c:pt idx="42128">
                  <c:v>17</c:v>
                </c:pt>
                <c:pt idx="42129">
                  <c:v>20</c:v>
                </c:pt>
                <c:pt idx="42130">
                  <c:v>20</c:v>
                </c:pt>
                <c:pt idx="42131">
                  <c:v>20</c:v>
                </c:pt>
                <c:pt idx="42132">
                  <c:v>20</c:v>
                </c:pt>
                <c:pt idx="42133">
                  <c:v>20</c:v>
                </c:pt>
                <c:pt idx="42134">
                  <c:v>16</c:v>
                </c:pt>
                <c:pt idx="42135">
                  <c:v>20</c:v>
                </c:pt>
                <c:pt idx="42136">
                  <c:v>20</c:v>
                </c:pt>
                <c:pt idx="42137">
                  <c:v>13</c:v>
                </c:pt>
                <c:pt idx="42138">
                  <c:v>20</c:v>
                </c:pt>
                <c:pt idx="42139">
                  <c:v>16</c:v>
                </c:pt>
                <c:pt idx="42140">
                  <c:v>19</c:v>
                </c:pt>
                <c:pt idx="42141">
                  <c:v>10</c:v>
                </c:pt>
                <c:pt idx="42142">
                  <c:v>0</c:v>
                </c:pt>
                <c:pt idx="42143">
                  <c:v>20</c:v>
                </c:pt>
                <c:pt idx="42144">
                  <c:v>20</c:v>
                </c:pt>
                <c:pt idx="42145">
                  <c:v>20</c:v>
                </c:pt>
                <c:pt idx="42146">
                  <c:v>10</c:v>
                </c:pt>
                <c:pt idx="42147">
                  <c:v>16</c:v>
                </c:pt>
                <c:pt idx="42148">
                  <c:v>16</c:v>
                </c:pt>
                <c:pt idx="42149">
                  <c:v>16</c:v>
                </c:pt>
                <c:pt idx="42150">
                  <c:v>20</c:v>
                </c:pt>
                <c:pt idx="42151">
                  <c:v>16</c:v>
                </c:pt>
                <c:pt idx="42152">
                  <c:v>14</c:v>
                </c:pt>
                <c:pt idx="42153">
                  <c:v>12</c:v>
                </c:pt>
                <c:pt idx="42154">
                  <c:v>19</c:v>
                </c:pt>
                <c:pt idx="42155">
                  <c:v>12</c:v>
                </c:pt>
                <c:pt idx="42156">
                  <c:v>19</c:v>
                </c:pt>
                <c:pt idx="42157">
                  <c:v>20</c:v>
                </c:pt>
                <c:pt idx="42158">
                  <c:v>16</c:v>
                </c:pt>
                <c:pt idx="42159">
                  <c:v>20</c:v>
                </c:pt>
                <c:pt idx="42160">
                  <c:v>12</c:v>
                </c:pt>
                <c:pt idx="42161">
                  <c:v>20</c:v>
                </c:pt>
                <c:pt idx="42162">
                  <c:v>20</c:v>
                </c:pt>
                <c:pt idx="42163">
                  <c:v>18</c:v>
                </c:pt>
                <c:pt idx="42164">
                  <c:v>19</c:v>
                </c:pt>
                <c:pt idx="42165">
                  <c:v>16</c:v>
                </c:pt>
                <c:pt idx="42166">
                  <c:v>17</c:v>
                </c:pt>
                <c:pt idx="42167">
                  <c:v>20</c:v>
                </c:pt>
                <c:pt idx="42168">
                  <c:v>19</c:v>
                </c:pt>
                <c:pt idx="42169">
                  <c:v>20</c:v>
                </c:pt>
                <c:pt idx="42170">
                  <c:v>16</c:v>
                </c:pt>
                <c:pt idx="42171">
                  <c:v>20</c:v>
                </c:pt>
                <c:pt idx="42172">
                  <c:v>17</c:v>
                </c:pt>
                <c:pt idx="42173">
                  <c:v>0</c:v>
                </c:pt>
                <c:pt idx="42174">
                  <c:v>20</c:v>
                </c:pt>
                <c:pt idx="42175">
                  <c:v>17</c:v>
                </c:pt>
                <c:pt idx="42176">
                  <c:v>20</c:v>
                </c:pt>
                <c:pt idx="42177">
                  <c:v>16</c:v>
                </c:pt>
                <c:pt idx="42178">
                  <c:v>20</c:v>
                </c:pt>
                <c:pt idx="42179">
                  <c:v>14</c:v>
                </c:pt>
                <c:pt idx="42180">
                  <c:v>0</c:v>
                </c:pt>
                <c:pt idx="42181">
                  <c:v>20</c:v>
                </c:pt>
                <c:pt idx="42182">
                  <c:v>19</c:v>
                </c:pt>
                <c:pt idx="42183">
                  <c:v>10</c:v>
                </c:pt>
                <c:pt idx="42184">
                  <c:v>13</c:v>
                </c:pt>
                <c:pt idx="42185">
                  <c:v>16</c:v>
                </c:pt>
                <c:pt idx="42186">
                  <c:v>20</c:v>
                </c:pt>
                <c:pt idx="42187">
                  <c:v>19</c:v>
                </c:pt>
                <c:pt idx="42188">
                  <c:v>14</c:v>
                </c:pt>
                <c:pt idx="42189">
                  <c:v>20</c:v>
                </c:pt>
                <c:pt idx="42190">
                  <c:v>16</c:v>
                </c:pt>
                <c:pt idx="42191">
                  <c:v>5</c:v>
                </c:pt>
                <c:pt idx="42192">
                  <c:v>16</c:v>
                </c:pt>
                <c:pt idx="42193">
                  <c:v>16</c:v>
                </c:pt>
                <c:pt idx="42194">
                  <c:v>16</c:v>
                </c:pt>
                <c:pt idx="42195">
                  <c:v>20</c:v>
                </c:pt>
                <c:pt idx="42196">
                  <c:v>16</c:v>
                </c:pt>
                <c:pt idx="42197">
                  <c:v>18</c:v>
                </c:pt>
                <c:pt idx="42198">
                  <c:v>14</c:v>
                </c:pt>
                <c:pt idx="42199">
                  <c:v>18</c:v>
                </c:pt>
                <c:pt idx="42200">
                  <c:v>16</c:v>
                </c:pt>
                <c:pt idx="42201">
                  <c:v>19</c:v>
                </c:pt>
                <c:pt idx="42202">
                  <c:v>20</c:v>
                </c:pt>
                <c:pt idx="42203">
                  <c:v>16</c:v>
                </c:pt>
                <c:pt idx="42204">
                  <c:v>20</c:v>
                </c:pt>
                <c:pt idx="42205">
                  <c:v>18</c:v>
                </c:pt>
                <c:pt idx="42206">
                  <c:v>16</c:v>
                </c:pt>
                <c:pt idx="42207">
                  <c:v>19</c:v>
                </c:pt>
                <c:pt idx="42208">
                  <c:v>20</c:v>
                </c:pt>
                <c:pt idx="42209">
                  <c:v>15</c:v>
                </c:pt>
                <c:pt idx="42210">
                  <c:v>16</c:v>
                </c:pt>
                <c:pt idx="42211">
                  <c:v>20</c:v>
                </c:pt>
                <c:pt idx="42212">
                  <c:v>16</c:v>
                </c:pt>
                <c:pt idx="42213">
                  <c:v>20</c:v>
                </c:pt>
                <c:pt idx="42214">
                  <c:v>16</c:v>
                </c:pt>
                <c:pt idx="42215">
                  <c:v>20</c:v>
                </c:pt>
                <c:pt idx="42216">
                  <c:v>15</c:v>
                </c:pt>
                <c:pt idx="42217">
                  <c:v>16</c:v>
                </c:pt>
                <c:pt idx="42218">
                  <c:v>20</c:v>
                </c:pt>
                <c:pt idx="42219">
                  <c:v>18</c:v>
                </c:pt>
                <c:pt idx="42220">
                  <c:v>20</c:v>
                </c:pt>
                <c:pt idx="42221">
                  <c:v>20</c:v>
                </c:pt>
                <c:pt idx="42222">
                  <c:v>20</c:v>
                </c:pt>
                <c:pt idx="42223">
                  <c:v>20</c:v>
                </c:pt>
                <c:pt idx="42224">
                  <c:v>20</c:v>
                </c:pt>
                <c:pt idx="42225">
                  <c:v>20</c:v>
                </c:pt>
                <c:pt idx="42226">
                  <c:v>0</c:v>
                </c:pt>
                <c:pt idx="42227">
                  <c:v>17</c:v>
                </c:pt>
                <c:pt idx="42228">
                  <c:v>20</c:v>
                </c:pt>
                <c:pt idx="42229">
                  <c:v>18</c:v>
                </c:pt>
                <c:pt idx="42230">
                  <c:v>20</c:v>
                </c:pt>
                <c:pt idx="42231">
                  <c:v>20</c:v>
                </c:pt>
                <c:pt idx="42232">
                  <c:v>16</c:v>
                </c:pt>
                <c:pt idx="42233">
                  <c:v>15</c:v>
                </c:pt>
                <c:pt idx="42234">
                  <c:v>11</c:v>
                </c:pt>
                <c:pt idx="42235">
                  <c:v>20</c:v>
                </c:pt>
                <c:pt idx="42236">
                  <c:v>17</c:v>
                </c:pt>
                <c:pt idx="42237">
                  <c:v>15</c:v>
                </c:pt>
                <c:pt idx="42238">
                  <c:v>20</c:v>
                </c:pt>
                <c:pt idx="42239">
                  <c:v>16</c:v>
                </c:pt>
                <c:pt idx="42240">
                  <c:v>16</c:v>
                </c:pt>
                <c:pt idx="42241">
                  <c:v>20</c:v>
                </c:pt>
                <c:pt idx="42242">
                  <c:v>20</c:v>
                </c:pt>
                <c:pt idx="42243">
                  <c:v>0</c:v>
                </c:pt>
                <c:pt idx="42244">
                  <c:v>20</c:v>
                </c:pt>
                <c:pt idx="42245">
                  <c:v>19</c:v>
                </c:pt>
                <c:pt idx="42246">
                  <c:v>15</c:v>
                </c:pt>
                <c:pt idx="42247">
                  <c:v>20</c:v>
                </c:pt>
                <c:pt idx="42248">
                  <c:v>12</c:v>
                </c:pt>
                <c:pt idx="42249">
                  <c:v>15</c:v>
                </c:pt>
                <c:pt idx="42250">
                  <c:v>14</c:v>
                </c:pt>
                <c:pt idx="42251">
                  <c:v>15</c:v>
                </c:pt>
                <c:pt idx="42252">
                  <c:v>20</c:v>
                </c:pt>
                <c:pt idx="42253">
                  <c:v>16</c:v>
                </c:pt>
                <c:pt idx="42254">
                  <c:v>11</c:v>
                </c:pt>
                <c:pt idx="42255">
                  <c:v>20</c:v>
                </c:pt>
                <c:pt idx="42256">
                  <c:v>15</c:v>
                </c:pt>
                <c:pt idx="42257">
                  <c:v>18</c:v>
                </c:pt>
                <c:pt idx="42258">
                  <c:v>16</c:v>
                </c:pt>
                <c:pt idx="42259">
                  <c:v>19</c:v>
                </c:pt>
                <c:pt idx="42260">
                  <c:v>20</c:v>
                </c:pt>
                <c:pt idx="42261">
                  <c:v>18</c:v>
                </c:pt>
                <c:pt idx="42262">
                  <c:v>20</c:v>
                </c:pt>
                <c:pt idx="42263">
                  <c:v>16</c:v>
                </c:pt>
                <c:pt idx="42264">
                  <c:v>18</c:v>
                </c:pt>
                <c:pt idx="42265">
                  <c:v>20</c:v>
                </c:pt>
                <c:pt idx="42266">
                  <c:v>20</c:v>
                </c:pt>
                <c:pt idx="42267">
                  <c:v>20</c:v>
                </c:pt>
                <c:pt idx="42268">
                  <c:v>20</c:v>
                </c:pt>
                <c:pt idx="42269">
                  <c:v>20</c:v>
                </c:pt>
                <c:pt idx="42270">
                  <c:v>20</c:v>
                </c:pt>
                <c:pt idx="42271">
                  <c:v>17</c:v>
                </c:pt>
                <c:pt idx="42272">
                  <c:v>19</c:v>
                </c:pt>
                <c:pt idx="42273">
                  <c:v>16</c:v>
                </c:pt>
                <c:pt idx="42274">
                  <c:v>16</c:v>
                </c:pt>
                <c:pt idx="42275">
                  <c:v>20</c:v>
                </c:pt>
                <c:pt idx="42276">
                  <c:v>0</c:v>
                </c:pt>
                <c:pt idx="42277">
                  <c:v>20</c:v>
                </c:pt>
                <c:pt idx="42278">
                  <c:v>20</c:v>
                </c:pt>
                <c:pt idx="42279">
                  <c:v>20</c:v>
                </c:pt>
                <c:pt idx="42280">
                  <c:v>16</c:v>
                </c:pt>
                <c:pt idx="42281">
                  <c:v>16</c:v>
                </c:pt>
                <c:pt idx="42282">
                  <c:v>15</c:v>
                </c:pt>
                <c:pt idx="42283">
                  <c:v>20</c:v>
                </c:pt>
                <c:pt idx="42284">
                  <c:v>16</c:v>
                </c:pt>
                <c:pt idx="42285">
                  <c:v>20</c:v>
                </c:pt>
                <c:pt idx="42286">
                  <c:v>16</c:v>
                </c:pt>
                <c:pt idx="42287">
                  <c:v>16</c:v>
                </c:pt>
                <c:pt idx="42288">
                  <c:v>19</c:v>
                </c:pt>
                <c:pt idx="42289">
                  <c:v>14</c:v>
                </c:pt>
                <c:pt idx="42290">
                  <c:v>16</c:v>
                </c:pt>
                <c:pt idx="42291">
                  <c:v>20</c:v>
                </c:pt>
                <c:pt idx="42292">
                  <c:v>16</c:v>
                </c:pt>
                <c:pt idx="42293">
                  <c:v>18</c:v>
                </c:pt>
                <c:pt idx="42294">
                  <c:v>20</c:v>
                </c:pt>
                <c:pt idx="42295">
                  <c:v>19</c:v>
                </c:pt>
                <c:pt idx="42296">
                  <c:v>0</c:v>
                </c:pt>
                <c:pt idx="42297">
                  <c:v>15</c:v>
                </c:pt>
                <c:pt idx="42298">
                  <c:v>20</c:v>
                </c:pt>
                <c:pt idx="42299">
                  <c:v>20</c:v>
                </c:pt>
                <c:pt idx="42300">
                  <c:v>17</c:v>
                </c:pt>
                <c:pt idx="42301">
                  <c:v>20</c:v>
                </c:pt>
                <c:pt idx="42302">
                  <c:v>15</c:v>
                </c:pt>
                <c:pt idx="42303">
                  <c:v>16</c:v>
                </c:pt>
                <c:pt idx="42304">
                  <c:v>12</c:v>
                </c:pt>
                <c:pt idx="42305">
                  <c:v>20</c:v>
                </c:pt>
                <c:pt idx="42306">
                  <c:v>20</c:v>
                </c:pt>
                <c:pt idx="42307">
                  <c:v>16</c:v>
                </c:pt>
                <c:pt idx="42308">
                  <c:v>16</c:v>
                </c:pt>
                <c:pt idx="42309">
                  <c:v>17</c:v>
                </c:pt>
                <c:pt idx="42310">
                  <c:v>17</c:v>
                </c:pt>
                <c:pt idx="42311">
                  <c:v>20</c:v>
                </c:pt>
                <c:pt idx="42312">
                  <c:v>20</c:v>
                </c:pt>
                <c:pt idx="42313">
                  <c:v>12</c:v>
                </c:pt>
                <c:pt idx="42314">
                  <c:v>20</c:v>
                </c:pt>
                <c:pt idx="42315">
                  <c:v>16</c:v>
                </c:pt>
                <c:pt idx="42316">
                  <c:v>16</c:v>
                </c:pt>
                <c:pt idx="42317">
                  <c:v>8</c:v>
                </c:pt>
                <c:pt idx="42318">
                  <c:v>16</c:v>
                </c:pt>
                <c:pt idx="42319">
                  <c:v>15</c:v>
                </c:pt>
                <c:pt idx="42320">
                  <c:v>20</c:v>
                </c:pt>
                <c:pt idx="42321">
                  <c:v>19</c:v>
                </c:pt>
                <c:pt idx="42322">
                  <c:v>13</c:v>
                </c:pt>
                <c:pt idx="42323">
                  <c:v>0</c:v>
                </c:pt>
                <c:pt idx="42324">
                  <c:v>17</c:v>
                </c:pt>
                <c:pt idx="42325">
                  <c:v>13</c:v>
                </c:pt>
                <c:pt idx="42326">
                  <c:v>20</c:v>
                </c:pt>
                <c:pt idx="42327">
                  <c:v>0</c:v>
                </c:pt>
                <c:pt idx="42328">
                  <c:v>19</c:v>
                </c:pt>
                <c:pt idx="42329">
                  <c:v>14</c:v>
                </c:pt>
                <c:pt idx="42330">
                  <c:v>19</c:v>
                </c:pt>
                <c:pt idx="42331">
                  <c:v>16</c:v>
                </c:pt>
                <c:pt idx="42332">
                  <c:v>20</c:v>
                </c:pt>
                <c:pt idx="42333">
                  <c:v>0</c:v>
                </c:pt>
                <c:pt idx="42334">
                  <c:v>17</c:v>
                </c:pt>
                <c:pt idx="42335">
                  <c:v>8</c:v>
                </c:pt>
                <c:pt idx="42336">
                  <c:v>19</c:v>
                </c:pt>
                <c:pt idx="42337">
                  <c:v>20</c:v>
                </c:pt>
                <c:pt idx="42338">
                  <c:v>20</c:v>
                </c:pt>
                <c:pt idx="42339">
                  <c:v>20</c:v>
                </c:pt>
                <c:pt idx="42340">
                  <c:v>20</c:v>
                </c:pt>
                <c:pt idx="42341">
                  <c:v>8</c:v>
                </c:pt>
                <c:pt idx="42342">
                  <c:v>15</c:v>
                </c:pt>
                <c:pt idx="42343">
                  <c:v>16</c:v>
                </c:pt>
                <c:pt idx="42344">
                  <c:v>19</c:v>
                </c:pt>
                <c:pt idx="42345">
                  <c:v>16</c:v>
                </c:pt>
                <c:pt idx="42346">
                  <c:v>20</c:v>
                </c:pt>
                <c:pt idx="42347">
                  <c:v>20</c:v>
                </c:pt>
                <c:pt idx="42348">
                  <c:v>20</c:v>
                </c:pt>
                <c:pt idx="42349">
                  <c:v>18</c:v>
                </c:pt>
                <c:pt idx="42350">
                  <c:v>0</c:v>
                </c:pt>
                <c:pt idx="42351">
                  <c:v>20</c:v>
                </c:pt>
                <c:pt idx="42352">
                  <c:v>15</c:v>
                </c:pt>
                <c:pt idx="42353">
                  <c:v>16</c:v>
                </c:pt>
                <c:pt idx="42354">
                  <c:v>20</c:v>
                </c:pt>
                <c:pt idx="42355">
                  <c:v>16</c:v>
                </c:pt>
                <c:pt idx="42356">
                  <c:v>18</c:v>
                </c:pt>
                <c:pt idx="42357">
                  <c:v>20</c:v>
                </c:pt>
                <c:pt idx="42358">
                  <c:v>16</c:v>
                </c:pt>
                <c:pt idx="42359">
                  <c:v>14</c:v>
                </c:pt>
                <c:pt idx="42360">
                  <c:v>16</c:v>
                </c:pt>
                <c:pt idx="42361">
                  <c:v>20</c:v>
                </c:pt>
                <c:pt idx="42362">
                  <c:v>16</c:v>
                </c:pt>
                <c:pt idx="42363">
                  <c:v>16</c:v>
                </c:pt>
                <c:pt idx="42364">
                  <c:v>18</c:v>
                </c:pt>
                <c:pt idx="42365">
                  <c:v>20</c:v>
                </c:pt>
                <c:pt idx="42366">
                  <c:v>19</c:v>
                </c:pt>
                <c:pt idx="42367">
                  <c:v>16</c:v>
                </c:pt>
                <c:pt idx="42368">
                  <c:v>15</c:v>
                </c:pt>
                <c:pt idx="42369">
                  <c:v>14</c:v>
                </c:pt>
                <c:pt idx="42370">
                  <c:v>19</c:v>
                </c:pt>
                <c:pt idx="42371">
                  <c:v>20</c:v>
                </c:pt>
                <c:pt idx="42372">
                  <c:v>17</c:v>
                </c:pt>
                <c:pt idx="42373">
                  <c:v>20</c:v>
                </c:pt>
                <c:pt idx="42374">
                  <c:v>12</c:v>
                </c:pt>
                <c:pt idx="42375">
                  <c:v>0</c:v>
                </c:pt>
                <c:pt idx="42376">
                  <c:v>20</c:v>
                </c:pt>
                <c:pt idx="42377">
                  <c:v>12</c:v>
                </c:pt>
                <c:pt idx="42378">
                  <c:v>13</c:v>
                </c:pt>
                <c:pt idx="42379">
                  <c:v>0</c:v>
                </c:pt>
                <c:pt idx="42380">
                  <c:v>20</c:v>
                </c:pt>
                <c:pt idx="42381">
                  <c:v>17</c:v>
                </c:pt>
                <c:pt idx="42382">
                  <c:v>0</c:v>
                </c:pt>
                <c:pt idx="42383">
                  <c:v>20</c:v>
                </c:pt>
                <c:pt idx="42384">
                  <c:v>20</c:v>
                </c:pt>
                <c:pt idx="42385">
                  <c:v>0</c:v>
                </c:pt>
                <c:pt idx="42386">
                  <c:v>13</c:v>
                </c:pt>
                <c:pt idx="42387">
                  <c:v>20</c:v>
                </c:pt>
                <c:pt idx="42388">
                  <c:v>10</c:v>
                </c:pt>
                <c:pt idx="42389">
                  <c:v>20</c:v>
                </c:pt>
                <c:pt idx="42390">
                  <c:v>16</c:v>
                </c:pt>
                <c:pt idx="42391">
                  <c:v>17</c:v>
                </c:pt>
                <c:pt idx="42392">
                  <c:v>20</c:v>
                </c:pt>
                <c:pt idx="42393">
                  <c:v>20</c:v>
                </c:pt>
                <c:pt idx="42394">
                  <c:v>20</c:v>
                </c:pt>
                <c:pt idx="42395">
                  <c:v>20</c:v>
                </c:pt>
                <c:pt idx="42396">
                  <c:v>14</c:v>
                </c:pt>
                <c:pt idx="42397">
                  <c:v>15</c:v>
                </c:pt>
                <c:pt idx="42398">
                  <c:v>17</c:v>
                </c:pt>
                <c:pt idx="42399">
                  <c:v>18</c:v>
                </c:pt>
                <c:pt idx="42400">
                  <c:v>16</c:v>
                </c:pt>
                <c:pt idx="42401">
                  <c:v>20</c:v>
                </c:pt>
                <c:pt idx="42402">
                  <c:v>16</c:v>
                </c:pt>
                <c:pt idx="42403">
                  <c:v>20</c:v>
                </c:pt>
                <c:pt idx="42404">
                  <c:v>0</c:v>
                </c:pt>
                <c:pt idx="42405">
                  <c:v>16</c:v>
                </c:pt>
                <c:pt idx="42406">
                  <c:v>20</c:v>
                </c:pt>
                <c:pt idx="42407">
                  <c:v>16</c:v>
                </c:pt>
                <c:pt idx="42408">
                  <c:v>16</c:v>
                </c:pt>
                <c:pt idx="42409">
                  <c:v>12</c:v>
                </c:pt>
                <c:pt idx="42410">
                  <c:v>16</c:v>
                </c:pt>
                <c:pt idx="42411">
                  <c:v>17</c:v>
                </c:pt>
                <c:pt idx="42412">
                  <c:v>20</c:v>
                </c:pt>
                <c:pt idx="42413">
                  <c:v>16</c:v>
                </c:pt>
                <c:pt idx="42414">
                  <c:v>20</c:v>
                </c:pt>
                <c:pt idx="42415">
                  <c:v>16</c:v>
                </c:pt>
                <c:pt idx="42416">
                  <c:v>20</c:v>
                </c:pt>
                <c:pt idx="42417">
                  <c:v>19</c:v>
                </c:pt>
                <c:pt idx="42418">
                  <c:v>0</c:v>
                </c:pt>
                <c:pt idx="42419">
                  <c:v>19</c:v>
                </c:pt>
                <c:pt idx="42420">
                  <c:v>17</c:v>
                </c:pt>
                <c:pt idx="42421">
                  <c:v>20</c:v>
                </c:pt>
                <c:pt idx="42422">
                  <c:v>17</c:v>
                </c:pt>
                <c:pt idx="42423">
                  <c:v>16</c:v>
                </c:pt>
                <c:pt idx="42424">
                  <c:v>16</c:v>
                </c:pt>
                <c:pt idx="42425">
                  <c:v>16</c:v>
                </c:pt>
                <c:pt idx="42426">
                  <c:v>14</c:v>
                </c:pt>
                <c:pt idx="42427">
                  <c:v>18</c:v>
                </c:pt>
                <c:pt idx="42428">
                  <c:v>15</c:v>
                </c:pt>
                <c:pt idx="42429">
                  <c:v>20</c:v>
                </c:pt>
                <c:pt idx="42430">
                  <c:v>17</c:v>
                </c:pt>
                <c:pt idx="42431">
                  <c:v>20</c:v>
                </c:pt>
                <c:pt idx="42432">
                  <c:v>19</c:v>
                </c:pt>
                <c:pt idx="42433">
                  <c:v>20</c:v>
                </c:pt>
                <c:pt idx="42434">
                  <c:v>16</c:v>
                </c:pt>
                <c:pt idx="42435">
                  <c:v>20</c:v>
                </c:pt>
                <c:pt idx="42436">
                  <c:v>20</c:v>
                </c:pt>
                <c:pt idx="42437">
                  <c:v>20</c:v>
                </c:pt>
                <c:pt idx="42438">
                  <c:v>20</c:v>
                </c:pt>
                <c:pt idx="42439">
                  <c:v>17</c:v>
                </c:pt>
                <c:pt idx="42440">
                  <c:v>16</c:v>
                </c:pt>
                <c:pt idx="42441">
                  <c:v>19</c:v>
                </c:pt>
                <c:pt idx="42442">
                  <c:v>16</c:v>
                </c:pt>
                <c:pt idx="42443">
                  <c:v>16</c:v>
                </c:pt>
                <c:pt idx="42444">
                  <c:v>16</c:v>
                </c:pt>
                <c:pt idx="42445">
                  <c:v>20</c:v>
                </c:pt>
                <c:pt idx="42446">
                  <c:v>20</c:v>
                </c:pt>
                <c:pt idx="42447">
                  <c:v>20</c:v>
                </c:pt>
                <c:pt idx="42448">
                  <c:v>20</c:v>
                </c:pt>
                <c:pt idx="42449">
                  <c:v>19</c:v>
                </c:pt>
                <c:pt idx="42450">
                  <c:v>18</c:v>
                </c:pt>
                <c:pt idx="42451">
                  <c:v>19</c:v>
                </c:pt>
                <c:pt idx="42452">
                  <c:v>16</c:v>
                </c:pt>
                <c:pt idx="42453">
                  <c:v>20</c:v>
                </c:pt>
                <c:pt idx="42454">
                  <c:v>20</c:v>
                </c:pt>
                <c:pt idx="42455">
                  <c:v>20</c:v>
                </c:pt>
                <c:pt idx="42456">
                  <c:v>20</c:v>
                </c:pt>
                <c:pt idx="42457">
                  <c:v>20</c:v>
                </c:pt>
                <c:pt idx="42458">
                  <c:v>20</c:v>
                </c:pt>
                <c:pt idx="42459">
                  <c:v>18</c:v>
                </c:pt>
                <c:pt idx="42460">
                  <c:v>20</c:v>
                </c:pt>
                <c:pt idx="42461">
                  <c:v>16</c:v>
                </c:pt>
                <c:pt idx="42462">
                  <c:v>0</c:v>
                </c:pt>
                <c:pt idx="42463">
                  <c:v>19</c:v>
                </c:pt>
                <c:pt idx="42464">
                  <c:v>20</c:v>
                </c:pt>
                <c:pt idx="42465">
                  <c:v>16</c:v>
                </c:pt>
                <c:pt idx="42466">
                  <c:v>17</c:v>
                </c:pt>
                <c:pt idx="42467">
                  <c:v>15</c:v>
                </c:pt>
                <c:pt idx="42468">
                  <c:v>16</c:v>
                </c:pt>
                <c:pt idx="42469">
                  <c:v>17</c:v>
                </c:pt>
                <c:pt idx="42470">
                  <c:v>10</c:v>
                </c:pt>
                <c:pt idx="42471">
                  <c:v>20</c:v>
                </c:pt>
                <c:pt idx="42472">
                  <c:v>20</c:v>
                </c:pt>
                <c:pt idx="42473">
                  <c:v>17</c:v>
                </c:pt>
                <c:pt idx="42474">
                  <c:v>19</c:v>
                </c:pt>
                <c:pt idx="42475">
                  <c:v>12</c:v>
                </c:pt>
                <c:pt idx="42476">
                  <c:v>13</c:v>
                </c:pt>
                <c:pt idx="42477">
                  <c:v>18</c:v>
                </c:pt>
                <c:pt idx="42478">
                  <c:v>18</c:v>
                </c:pt>
                <c:pt idx="42479">
                  <c:v>20</c:v>
                </c:pt>
                <c:pt idx="42480">
                  <c:v>18</c:v>
                </c:pt>
                <c:pt idx="42481">
                  <c:v>14</c:v>
                </c:pt>
                <c:pt idx="42482">
                  <c:v>19</c:v>
                </c:pt>
                <c:pt idx="42483">
                  <c:v>16</c:v>
                </c:pt>
                <c:pt idx="42484">
                  <c:v>19</c:v>
                </c:pt>
                <c:pt idx="42485">
                  <c:v>17</c:v>
                </c:pt>
                <c:pt idx="42486">
                  <c:v>15</c:v>
                </c:pt>
                <c:pt idx="42487">
                  <c:v>16</c:v>
                </c:pt>
                <c:pt idx="42488">
                  <c:v>18</c:v>
                </c:pt>
                <c:pt idx="42489">
                  <c:v>12</c:v>
                </c:pt>
                <c:pt idx="42490">
                  <c:v>12</c:v>
                </c:pt>
                <c:pt idx="42491">
                  <c:v>20</c:v>
                </c:pt>
                <c:pt idx="42492">
                  <c:v>16</c:v>
                </c:pt>
                <c:pt idx="42493">
                  <c:v>11</c:v>
                </c:pt>
                <c:pt idx="42494">
                  <c:v>17</c:v>
                </c:pt>
                <c:pt idx="42495">
                  <c:v>15</c:v>
                </c:pt>
                <c:pt idx="42496">
                  <c:v>20</c:v>
                </c:pt>
                <c:pt idx="42497">
                  <c:v>19</c:v>
                </c:pt>
                <c:pt idx="42498">
                  <c:v>20</c:v>
                </c:pt>
                <c:pt idx="42499">
                  <c:v>8</c:v>
                </c:pt>
                <c:pt idx="42500">
                  <c:v>0</c:v>
                </c:pt>
                <c:pt idx="42501">
                  <c:v>16</c:v>
                </c:pt>
                <c:pt idx="42502">
                  <c:v>19</c:v>
                </c:pt>
                <c:pt idx="42503">
                  <c:v>20</c:v>
                </c:pt>
                <c:pt idx="42504">
                  <c:v>20</c:v>
                </c:pt>
                <c:pt idx="42505">
                  <c:v>18</c:v>
                </c:pt>
                <c:pt idx="42506">
                  <c:v>18</c:v>
                </c:pt>
                <c:pt idx="42507">
                  <c:v>20</c:v>
                </c:pt>
                <c:pt idx="42508">
                  <c:v>11</c:v>
                </c:pt>
                <c:pt idx="42509">
                  <c:v>19</c:v>
                </c:pt>
                <c:pt idx="42510">
                  <c:v>20</c:v>
                </c:pt>
                <c:pt idx="42511">
                  <c:v>19</c:v>
                </c:pt>
                <c:pt idx="42512">
                  <c:v>16</c:v>
                </c:pt>
                <c:pt idx="42513">
                  <c:v>7</c:v>
                </c:pt>
                <c:pt idx="42514">
                  <c:v>20</c:v>
                </c:pt>
                <c:pt idx="42515">
                  <c:v>18</c:v>
                </c:pt>
                <c:pt idx="42516">
                  <c:v>16</c:v>
                </c:pt>
                <c:pt idx="42517">
                  <c:v>16</c:v>
                </c:pt>
                <c:pt idx="42518">
                  <c:v>20</c:v>
                </c:pt>
                <c:pt idx="42519">
                  <c:v>17</c:v>
                </c:pt>
                <c:pt idx="42520">
                  <c:v>15</c:v>
                </c:pt>
                <c:pt idx="42521">
                  <c:v>20</c:v>
                </c:pt>
                <c:pt idx="42522">
                  <c:v>20</c:v>
                </c:pt>
                <c:pt idx="42523">
                  <c:v>15</c:v>
                </c:pt>
                <c:pt idx="42524">
                  <c:v>17</c:v>
                </c:pt>
                <c:pt idx="42525">
                  <c:v>18</c:v>
                </c:pt>
                <c:pt idx="42526">
                  <c:v>17</c:v>
                </c:pt>
                <c:pt idx="42527">
                  <c:v>20</c:v>
                </c:pt>
                <c:pt idx="42528">
                  <c:v>16</c:v>
                </c:pt>
                <c:pt idx="42529">
                  <c:v>17</c:v>
                </c:pt>
                <c:pt idx="42530">
                  <c:v>18</c:v>
                </c:pt>
                <c:pt idx="42531">
                  <c:v>20</c:v>
                </c:pt>
                <c:pt idx="42532">
                  <c:v>16</c:v>
                </c:pt>
                <c:pt idx="42533">
                  <c:v>20</c:v>
                </c:pt>
                <c:pt idx="42534">
                  <c:v>16</c:v>
                </c:pt>
                <c:pt idx="42535">
                  <c:v>17</c:v>
                </c:pt>
                <c:pt idx="42536">
                  <c:v>16</c:v>
                </c:pt>
                <c:pt idx="42537">
                  <c:v>20</c:v>
                </c:pt>
                <c:pt idx="42538">
                  <c:v>16</c:v>
                </c:pt>
                <c:pt idx="42539">
                  <c:v>19</c:v>
                </c:pt>
                <c:pt idx="42540">
                  <c:v>20</c:v>
                </c:pt>
                <c:pt idx="42541">
                  <c:v>20</c:v>
                </c:pt>
                <c:pt idx="42542">
                  <c:v>15</c:v>
                </c:pt>
                <c:pt idx="42543">
                  <c:v>20</c:v>
                </c:pt>
                <c:pt idx="42544">
                  <c:v>20</c:v>
                </c:pt>
                <c:pt idx="42545">
                  <c:v>15</c:v>
                </c:pt>
                <c:pt idx="42546">
                  <c:v>19</c:v>
                </c:pt>
                <c:pt idx="42547">
                  <c:v>20</c:v>
                </c:pt>
                <c:pt idx="42548">
                  <c:v>15</c:v>
                </c:pt>
                <c:pt idx="42549">
                  <c:v>17</c:v>
                </c:pt>
                <c:pt idx="42550">
                  <c:v>20</c:v>
                </c:pt>
                <c:pt idx="42551">
                  <c:v>16</c:v>
                </c:pt>
                <c:pt idx="42552">
                  <c:v>20</c:v>
                </c:pt>
                <c:pt idx="42553">
                  <c:v>16</c:v>
                </c:pt>
                <c:pt idx="42554">
                  <c:v>4</c:v>
                </c:pt>
                <c:pt idx="42555">
                  <c:v>20</c:v>
                </c:pt>
                <c:pt idx="42556">
                  <c:v>17</c:v>
                </c:pt>
                <c:pt idx="42557">
                  <c:v>16</c:v>
                </c:pt>
                <c:pt idx="42558">
                  <c:v>20</c:v>
                </c:pt>
                <c:pt idx="42559">
                  <c:v>0</c:v>
                </c:pt>
                <c:pt idx="42560">
                  <c:v>17</c:v>
                </c:pt>
                <c:pt idx="42561">
                  <c:v>20</c:v>
                </c:pt>
                <c:pt idx="42562">
                  <c:v>20</c:v>
                </c:pt>
                <c:pt idx="42563">
                  <c:v>20</c:v>
                </c:pt>
                <c:pt idx="42564">
                  <c:v>20</c:v>
                </c:pt>
                <c:pt idx="42565">
                  <c:v>20</c:v>
                </c:pt>
                <c:pt idx="42566">
                  <c:v>20</c:v>
                </c:pt>
                <c:pt idx="42567">
                  <c:v>15</c:v>
                </c:pt>
                <c:pt idx="42568">
                  <c:v>19</c:v>
                </c:pt>
                <c:pt idx="42569">
                  <c:v>16</c:v>
                </c:pt>
                <c:pt idx="42570">
                  <c:v>18</c:v>
                </c:pt>
                <c:pt idx="42571">
                  <c:v>20</c:v>
                </c:pt>
                <c:pt idx="42572">
                  <c:v>20</c:v>
                </c:pt>
                <c:pt idx="42573">
                  <c:v>20</c:v>
                </c:pt>
                <c:pt idx="42574">
                  <c:v>16</c:v>
                </c:pt>
                <c:pt idx="42575">
                  <c:v>20</c:v>
                </c:pt>
                <c:pt idx="42576">
                  <c:v>20</c:v>
                </c:pt>
                <c:pt idx="42577">
                  <c:v>14</c:v>
                </c:pt>
                <c:pt idx="42578">
                  <c:v>0</c:v>
                </c:pt>
                <c:pt idx="42579">
                  <c:v>20</c:v>
                </c:pt>
                <c:pt idx="42580">
                  <c:v>16</c:v>
                </c:pt>
                <c:pt idx="42581">
                  <c:v>15</c:v>
                </c:pt>
                <c:pt idx="42582">
                  <c:v>16</c:v>
                </c:pt>
                <c:pt idx="42583">
                  <c:v>20</c:v>
                </c:pt>
                <c:pt idx="42584">
                  <c:v>16</c:v>
                </c:pt>
                <c:pt idx="42585">
                  <c:v>16</c:v>
                </c:pt>
                <c:pt idx="42586">
                  <c:v>18</c:v>
                </c:pt>
                <c:pt idx="42587">
                  <c:v>19</c:v>
                </c:pt>
                <c:pt idx="42588">
                  <c:v>16</c:v>
                </c:pt>
                <c:pt idx="42589">
                  <c:v>19</c:v>
                </c:pt>
                <c:pt idx="42590">
                  <c:v>20</c:v>
                </c:pt>
                <c:pt idx="42591">
                  <c:v>20</c:v>
                </c:pt>
                <c:pt idx="42592">
                  <c:v>12</c:v>
                </c:pt>
                <c:pt idx="42593">
                  <c:v>20</c:v>
                </c:pt>
                <c:pt idx="42594">
                  <c:v>19</c:v>
                </c:pt>
                <c:pt idx="42595">
                  <c:v>16</c:v>
                </c:pt>
                <c:pt idx="42596">
                  <c:v>20</c:v>
                </c:pt>
                <c:pt idx="42597">
                  <c:v>20</c:v>
                </c:pt>
                <c:pt idx="42598">
                  <c:v>20</c:v>
                </c:pt>
                <c:pt idx="42599">
                  <c:v>12</c:v>
                </c:pt>
                <c:pt idx="42600">
                  <c:v>20</c:v>
                </c:pt>
                <c:pt idx="42601">
                  <c:v>20</c:v>
                </c:pt>
                <c:pt idx="42602">
                  <c:v>20</c:v>
                </c:pt>
                <c:pt idx="42603">
                  <c:v>0</c:v>
                </c:pt>
                <c:pt idx="42604">
                  <c:v>20</c:v>
                </c:pt>
                <c:pt idx="42605">
                  <c:v>20</c:v>
                </c:pt>
                <c:pt idx="42606">
                  <c:v>20</c:v>
                </c:pt>
                <c:pt idx="42607">
                  <c:v>20</c:v>
                </c:pt>
                <c:pt idx="42608">
                  <c:v>20</c:v>
                </c:pt>
                <c:pt idx="42609">
                  <c:v>16</c:v>
                </c:pt>
                <c:pt idx="42610">
                  <c:v>16</c:v>
                </c:pt>
                <c:pt idx="42611">
                  <c:v>18</c:v>
                </c:pt>
                <c:pt idx="42612">
                  <c:v>20</c:v>
                </c:pt>
                <c:pt idx="42613">
                  <c:v>18</c:v>
                </c:pt>
                <c:pt idx="42614">
                  <c:v>19</c:v>
                </c:pt>
                <c:pt idx="42615">
                  <c:v>20</c:v>
                </c:pt>
                <c:pt idx="42616">
                  <c:v>11</c:v>
                </c:pt>
                <c:pt idx="42617">
                  <c:v>16</c:v>
                </c:pt>
                <c:pt idx="42618">
                  <c:v>0</c:v>
                </c:pt>
                <c:pt idx="42619">
                  <c:v>20</c:v>
                </c:pt>
                <c:pt idx="42620">
                  <c:v>14</c:v>
                </c:pt>
                <c:pt idx="42621">
                  <c:v>16</c:v>
                </c:pt>
                <c:pt idx="42622">
                  <c:v>0</c:v>
                </c:pt>
                <c:pt idx="42623">
                  <c:v>17</c:v>
                </c:pt>
                <c:pt idx="42624">
                  <c:v>16</c:v>
                </c:pt>
                <c:pt idx="42625">
                  <c:v>20</c:v>
                </c:pt>
                <c:pt idx="42626">
                  <c:v>17</c:v>
                </c:pt>
                <c:pt idx="42627">
                  <c:v>17</c:v>
                </c:pt>
                <c:pt idx="42628">
                  <c:v>16</c:v>
                </c:pt>
                <c:pt idx="42629">
                  <c:v>20</c:v>
                </c:pt>
                <c:pt idx="42630">
                  <c:v>20</c:v>
                </c:pt>
                <c:pt idx="42631">
                  <c:v>20</c:v>
                </c:pt>
                <c:pt idx="42632">
                  <c:v>14</c:v>
                </c:pt>
                <c:pt idx="42633">
                  <c:v>11</c:v>
                </c:pt>
                <c:pt idx="42634">
                  <c:v>20</c:v>
                </c:pt>
                <c:pt idx="42635">
                  <c:v>20</c:v>
                </c:pt>
                <c:pt idx="42636">
                  <c:v>12</c:v>
                </c:pt>
                <c:pt idx="42637">
                  <c:v>15</c:v>
                </c:pt>
                <c:pt idx="42638">
                  <c:v>14</c:v>
                </c:pt>
                <c:pt idx="42639">
                  <c:v>0</c:v>
                </c:pt>
                <c:pt idx="42640">
                  <c:v>19</c:v>
                </c:pt>
                <c:pt idx="42641">
                  <c:v>20</c:v>
                </c:pt>
                <c:pt idx="42642">
                  <c:v>12</c:v>
                </c:pt>
                <c:pt idx="42643">
                  <c:v>17</c:v>
                </c:pt>
                <c:pt idx="42644">
                  <c:v>17</c:v>
                </c:pt>
                <c:pt idx="42645">
                  <c:v>16</c:v>
                </c:pt>
                <c:pt idx="42646">
                  <c:v>19</c:v>
                </c:pt>
                <c:pt idx="42647">
                  <c:v>0</c:v>
                </c:pt>
                <c:pt idx="42648">
                  <c:v>20</c:v>
                </c:pt>
                <c:pt idx="42649">
                  <c:v>16</c:v>
                </c:pt>
                <c:pt idx="42650">
                  <c:v>17</c:v>
                </c:pt>
                <c:pt idx="42651">
                  <c:v>12</c:v>
                </c:pt>
                <c:pt idx="42652">
                  <c:v>20</c:v>
                </c:pt>
                <c:pt idx="42653">
                  <c:v>0</c:v>
                </c:pt>
                <c:pt idx="42654">
                  <c:v>20</c:v>
                </c:pt>
                <c:pt idx="42655">
                  <c:v>13</c:v>
                </c:pt>
                <c:pt idx="42656">
                  <c:v>20</c:v>
                </c:pt>
                <c:pt idx="42657">
                  <c:v>20</c:v>
                </c:pt>
                <c:pt idx="42658">
                  <c:v>6</c:v>
                </c:pt>
                <c:pt idx="42659">
                  <c:v>19</c:v>
                </c:pt>
                <c:pt idx="42660">
                  <c:v>20</c:v>
                </c:pt>
                <c:pt idx="42661">
                  <c:v>20</c:v>
                </c:pt>
                <c:pt idx="42662">
                  <c:v>18</c:v>
                </c:pt>
                <c:pt idx="42663">
                  <c:v>16</c:v>
                </c:pt>
                <c:pt idx="42664">
                  <c:v>16</c:v>
                </c:pt>
                <c:pt idx="42665">
                  <c:v>20</c:v>
                </c:pt>
                <c:pt idx="42666">
                  <c:v>16</c:v>
                </c:pt>
                <c:pt idx="42667">
                  <c:v>20</c:v>
                </c:pt>
                <c:pt idx="42668">
                  <c:v>0</c:v>
                </c:pt>
                <c:pt idx="42669">
                  <c:v>16</c:v>
                </c:pt>
                <c:pt idx="42670">
                  <c:v>16</c:v>
                </c:pt>
                <c:pt idx="42671">
                  <c:v>16</c:v>
                </c:pt>
                <c:pt idx="42672">
                  <c:v>15</c:v>
                </c:pt>
                <c:pt idx="42673">
                  <c:v>20</c:v>
                </c:pt>
                <c:pt idx="42674">
                  <c:v>20</c:v>
                </c:pt>
                <c:pt idx="42675">
                  <c:v>19</c:v>
                </c:pt>
                <c:pt idx="42676">
                  <c:v>19</c:v>
                </c:pt>
                <c:pt idx="42677">
                  <c:v>15</c:v>
                </c:pt>
                <c:pt idx="42678">
                  <c:v>14</c:v>
                </c:pt>
                <c:pt idx="42679">
                  <c:v>20</c:v>
                </c:pt>
                <c:pt idx="42680">
                  <c:v>12</c:v>
                </c:pt>
                <c:pt idx="42681">
                  <c:v>20</c:v>
                </c:pt>
                <c:pt idx="42682">
                  <c:v>0</c:v>
                </c:pt>
                <c:pt idx="42683">
                  <c:v>20</c:v>
                </c:pt>
                <c:pt idx="42684">
                  <c:v>16</c:v>
                </c:pt>
                <c:pt idx="42685">
                  <c:v>0</c:v>
                </c:pt>
                <c:pt idx="42686">
                  <c:v>20</c:v>
                </c:pt>
                <c:pt idx="42687">
                  <c:v>16</c:v>
                </c:pt>
                <c:pt idx="42688">
                  <c:v>15</c:v>
                </c:pt>
                <c:pt idx="42689">
                  <c:v>19</c:v>
                </c:pt>
                <c:pt idx="42690">
                  <c:v>16</c:v>
                </c:pt>
                <c:pt idx="42691">
                  <c:v>16</c:v>
                </c:pt>
                <c:pt idx="42692">
                  <c:v>16</c:v>
                </c:pt>
                <c:pt idx="42693">
                  <c:v>20</c:v>
                </c:pt>
                <c:pt idx="42694">
                  <c:v>20</c:v>
                </c:pt>
                <c:pt idx="42695">
                  <c:v>18</c:v>
                </c:pt>
                <c:pt idx="42696">
                  <c:v>16</c:v>
                </c:pt>
                <c:pt idx="42697">
                  <c:v>20</c:v>
                </c:pt>
                <c:pt idx="42698">
                  <c:v>0</c:v>
                </c:pt>
                <c:pt idx="42699">
                  <c:v>20</c:v>
                </c:pt>
                <c:pt idx="42700">
                  <c:v>17</c:v>
                </c:pt>
                <c:pt idx="42701">
                  <c:v>20</c:v>
                </c:pt>
                <c:pt idx="42702">
                  <c:v>15</c:v>
                </c:pt>
                <c:pt idx="42703">
                  <c:v>20</c:v>
                </c:pt>
                <c:pt idx="42704">
                  <c:v>16</c:v>
                </c:pt>
                <c:pt idx="42705">
                  <c:v>16</c:v>
                </c:pt>
                <c:pt idx="42706">
                  <c:v>15</c:v>
                </c:pt>
                <c:pt idx="42707">
                  <c:v>16</c:v>
                </c:pt>
                <c:pt idx="42708">
                  <c:v>9</c:v>
                </c:pt>
                <c:pt idx="42709">
                  <c:v>17</c:v>
                </c:pt>
                <c:pt idx="42710">
                  <c:v>16</c:v>
                </c:pt>
                <c:pt idx="42711">
                  <c:v>16</c:v>
                </c:pt>
                <c:pt idx="42712">
                  <c:v>16</c:v>
                </c:pt>
                <c:pt idx="42713">
                  <c:v>18</c:v>
                </c:pt>
                <c:pt idx="42714">
                  <c:v>17</c:v>
                </c:pt>
                <c:pt idx="42715">
                  <c:v>15</c:v>
                </c:pt>
                <c:pt idx="42716">
                  <c:v>16</c:v>
                </c:pt>
                <c:pt idx="42717">
                  <c:v>15</c:v>
                </c:pt>
                <c:pt idx="42718">
                  <c:v>11</c:v>
                </c:pt>
                <c:pt idx="42719">
                  <c:v>0</c:v>
                </c:pt>
                <c:pt idx="42720">
                  <c:v>16</c:v>
                </c:pt>
                <c:pt idx="42721">
                  <c:v>16</c:v>
                </c:pt>
                <c:pt idx="42722">
                  <c:v>10</c:v>
                </c:pt>
                <c:pt idx="42723">
                  <c:v>20</c:v>
                </c:pt>
                <c:pt idx="42724">
                  <c:v>20</c:v>
                </c:pt>
                <c:pt idx="42725">
                  <c:v>20</c:v>
                </c:pt>
                <c:pt idx="42726">
                  <c:v>13</c:v>
                </c:pt>
                <c:pt idx="42727">
                  <c:v>15</c:v>
                </c:pt>
                <c:pt idx="42728">
                  <c:v>13</c:v>
                </c:pt>
                <c:pt idx="42729">
                  <c:v>17</c:v>
                </c:pt>
                <c:pt idx="42730">
                  <c:v>20</c:v>
                </c:pt>
                <c:pt idx="42731">
                  <c:v>17</c:v>
                </c:pt>
                <c:pt idx="42732">
                  <c:v>19</c:v>
                </c:pt>
                <c:pt idx="42733">
                  <c:v>20</c:v>
                </c:pt>
                <c:pt idx="42734">
                  <c:v>12</c:v>
                </c:pt>
                <c:pt idx="42735">
                  <c:v>13</c:v>
                </c:pt>
                <c:pt idx="42736">
                  <c:v>16</c:v>
                </c:pt>
                <c:pt idx="42737">
                  <c:v>17</c:v>
                </c:pt>
                <c:pt idx="42738">
                  <c:v>20</c:v>
                </c:pt>
                <c:pt idx="42739">
                  <c:v>17</c:v>
                </c:pt>
                <c:pt idx="42740">
                  <c:v>20</c:v>
                </c:pt>
                <c:pt idx="42741">
                  <c:v>16</c:v>
                </c:pt>
                <c:pt idx="42742">
                  <c:v>16</c:v>
                </c:pt>
                <c:pt idx="42743">
                  <c:v>20</c:v>
                </c:pt>
                <c:pt idx="42744">
                  <c:v>0</c:v>
                </c:pt>
                <c:pt idx="42745">
                  <c:v>0</c:v>
                </c:pt>
                <c:pt idx="42746">
                  <c:v>20</c:v>
                </c:pt>
                <c:pt idx="42747">
                  <c:v>19</c:v>
                </c:pt>
                <c:pt idx="42748">
                  <c:v>16</c:v>
                </c:pt>
                <c:pt idx="42749">
                  <c:v>20</c:v>
                </c:pt>
                <c:pt idx="42750">
                  <c:v>19</c:v>
                </c:pt>
                <c:pt idx="42751">
                  <c:v>17</c:v>
                </c:pt>
                <c:pt idx="42752">
                  <c:v>13</c:v>
                </c:pt>
                <c:pt idx="42753">
                  <c:v>0</c:v>
                </c:pt>
                <c:pt idx="42754">
                  <c:v>19</c:v>
                </c:pt>
                <c:pt idx="42755">
                  <c:v>20</c:v>
                </c:pt>
                <c:pt idx="42756">
                  <c:v>18</c:v>
                </c:pt>
                <c:pt idx="42757">
                  <c:v>17</c:v>
                </c:pt>
                <c:pt idx="42758">
                  <c:v>16</c:v>
                </c:pt>
                <c:pt idx="42759">
                  <c:v>17</c:v>
                </c:pt>
                <c:pt idx="42760">
                  <c:v>17</c:v>
                </c:pt>
                <c:pt idx="42761">
                  <c:v>20</c:v>
                </c:pt>
                <c:pt idx="42762">
                  <c:v>16</c:v>
                </c:pt>
                <c:pt idx="42763">
                  <c:v>16</c:v>
                </c:pt>
                <c:pt idx="42764">
                  <c:v>18</c:v>
                </c:pt>
                <c:pt idx="42765">
                  <c:v>9</c:v>
                </c:pt>
                <c:pt idx="42766">
                  <c:v>20</c:v>
                </c:pt>
                <c:pt idx="42767">
                  <c:v>20</c:v>
                </c:pt>
                <c:pt idx="42768">
                  <c:v>13</c:v>
                </c:pt>
                <c:pt idx="42769">
                  <c:v>19</c:v>
                </c:pt>
                <c:pt idx="42770">
                  <c:v>16</c:v>
                </c:pt>
                <c:pt idx="42771">
                  <c:v>16</c:v>
                </c:pt>
                <c:pt idx="42772">
                  <c:v>20</c:v>
                </c:pt>
                <c:pt idx="42773">
                  <c:v>20</c:v>
                </c:pt>
                <c:pt idx="42774">
                  <c:v>10</c:v>
                </c:pt>
                <c:pt idx="42775">
                  <c:v>0</c:v>
                </c:pt>
                <c:pt idx="42776">
                  <c:v>20</c:v>
                </c:pt>
                <c:pt idx="42777">
                  <c:v>10</c:v>
                </c:pt>
                <c:pt idx="42778">
                  <c:v>18</c:v>
                </c:pt>
                <c:pt idx="42779">
                  <c:v>20</c:v>
                </c:pt>
                <c:pt idx="42780">
                  <c:v>20</c:v>
                </c:pt>
                <c:pt idx="42781">
                  <c:v>18</c:v>
                </c:pt>
                <c:pt idx="42782">
                  <c:v>17</c:v>
                </c:pt>
                <c:pt idx="42783">
                  <c:v>20</c:v>
                </c:pt>
                <c:pt idx="42784">
                  <c:v>15</c:v>
                </c:pt>
                <c:pt idx="42785">
                  <c:v>18</c:v>
                </c:pt>
                <c:pt idx="42786">
                  <c:v>16</c:v>
                </c:pt>
                <c:pt idx="42787">
                  <c:v>15</c:v>
                </c:pt>
                <c:pt idx="42788">
                  <c:v>16</c:v>
                </c:pt>
                <c:pt idx="42789">
                  <c:v>19</c:v>
                </c:pt>
                <c:pt idx="42790">
                  <c:v>20</c:v>
                </c:pt>
                <c:pt idx="42791">
                  <c:v>13</c:v>
                </c:pt>
                <c:pt idx="42792">
                  <c:v>20</c:v>
                </c:pt>
                <c:pt idx="42793">
                  <c:v>20</c:v>
                </c:pt>
                <c:pt idx="42794">
                  <c:v>13</c:v>
                </c:pt>
                <c:pt idx="42795">
                  <c:v>18</c:v>
                </c:pt>
                <c:pt idx="42796">
                  <c:v>19</c:v>
                </c:pt>
                <c:pt idx="42797">
                  <c:v>14</c:v>
                </c:pt>
                <c:pt idx="42798">
                  <c:v>16</c:v>
                </c:pt>
                <c:pt idx="42799">
                  <c:v>20</c:v>
                </c:pt>
                <c:pt idx="42800">
                  <c:v>16</c:v>
                </c:pt>
                <c:pt idx="42801">
                  <c:v>15</c:v>
                </c:pt>
                <c:pt idx="42802">
                  <c:v>0</c:v>
                </c:pt>
                <c:pt idx="42803">
                  <c:v>20</c:v>
                </c:pt>
                <c:pt idx="42804">
                  <c:v>19</c:v>
                </c:pt>
                <c:pt idx="42805">
                  <c:v>18</c:v>
                </c:pt>
                <c:pt idx="42806">
                  <c:v>20</c:v>
                </c:pt>
                <c:pt idx="42807">
                  <c:v>20</c:v>
                </c:pt>
                <c:pt idx="42808">
                  <c:v>20</c:v>
                </c:pt>
                <c:pt idx="42809">
                  <c:v>16</c:v>
                </c:pt>
                <c:pt idx="42810">
                  <c:v>14</c:v>
                </c:pt>
                <c:pt idx="42811">
                  <c:v>16</c:v>
                </c:pt>
                <c:pt idx="42812">
                  <c:v>13</c:v>
                </c:pt>
                <c:pt idx="42813">
                  <c:v>20</c:v>
                </c:pt>
                <c:pt idx="42814">
                  <c:v>20</c:v>
                </c:pt>
                <c:pt idx="42815">
                  <c:v>17</c:v>
                </c:pt>
                <c:pt idx="42816">
                  <c:v>19</c:v>
                </c:pt>
                <c:pt idx="42817">
                  <c:v>16</c:v>
                </c:pt>
                <c:pt idx="42818">
                  <c:v>16</c:v>
                </c:pt>
                <c:pt idx="42819">
                  <c:v>16</c:v>
                </c:pt>
                <c:pt idx="42820">
                  <c:v>20</c:v>
                </c:pt>
                <c:pt idx="42821">
                  <c:v>20</c:v>
                </c:pt>
                <c:pt idx="42822">
                  <c:v>16</c:v>
                </c:pt>
                <c:pt idx="42823">
                  <c:v>20</c:v>
                </c:pt>
                <c:pt idx="42824">
                  <c:v>0</c:v>
                </c:pt>
                <c:pt idx="42825">
                  <c:v>0</c:v>
                </c:pt>
                <c:pt idx="42826">
                  <c:v>19</c:v>
                </c:pt>
                <c:pt idx="42827">
                  <c:v>17</c:v>
                </c:pt>
                <c:pt idx="42828">
                  <c:v>19</c:v>
                </c:pt>
                <c:pt idx="42829">
                  <c:v>20</c:v>
                </c:pt>
                <c:pt idx="42830">
                  <c:v>0</c:v>
                </c:pt>
                <c:pt idx="42831">
                  <c:v>18</c:v>
                </c:pt>
                <c:pt idx="42832">
                  <c:v>0</c:v>
                </c:pt>
                <c:pt idx="42833">
                  <c:v>19</c:v>
                </c:pt>
                <c:pt idx="42834">
                  <c:v>20</c:v>
                </c:pt>
                <c:pt idx="42835">
                  <c:v>17</c:v>
                </c:pt>
                <c:pt idx="42836">
                  <c:v>17</c:v>
                </c:pt>
                <c:pt idx="42837">
                  <c:v>16</c:v>
                </c:pt>
                <c:pt idx="42838">
                  <c:v>20</c:v>
                </c:pt>
                <c:pt idx="42839">
                  <c:v>19</c:v>
                </c:pt>
                <c:pt idx="42840">
                  <c:v>20</c:v>
                </c:pt>
                <c:pt idx="42841">
                  <c:v>16</c:v>
                </c:pt>
                <c:pt idx="42842">
                  <c:v>17</c:v>
                </c:pt>
                <c:pt idx="42843">
                  <c:v>20</c:v>
                </c:pt>
                <c:pt idx="42844">
                  <c:v>16</c:v>
                </c:pt>
                <c:pt idx="42845">
                  <c:v>20</c:v>
                </c:pt>
                <c:pt idx="42846">
                  <c:v>17</c:v>
                </c:pt>
                <c:pt idx="42847">
                  <c:v>0</c:v>
                </c:pt>
                <c:pt idx="42848">
                  <c:v>15</c:v>
                </c:pt>
                <c:pt idx="42849">
                  <c:v>20</c:v>
                </c:pt>
                <c:pt idx="42850">
                  <c:v>12</c:v>
                </c:pt>
                <c:pt idx="42851">
                  <c:v>17</c:v>
                </c:pt>
                <c:pt idx="42852">
                  <c:v>16</c:v>
                </c:pt>
                <c:pt idx="42853">
                  <c:v>20</c:v>
                </c:pt>
                <c:pt idx="42854">
                  <c:v>15</c:v>
                </c:pt>
                <c:pt idx="42855">
                  <c:v>20</c:v>
                </c:pt>
                <c:pt idx="42856">
                  <c:v>20</c:v>
                </c:pt>
                <c:pt idx="42857">
                  <c:v>20</c:v>
                </c:pt>
                <c:pt idx="42858">
                  <c:v>17</c:v>
                </c:pt>
                <c:pt idx="42859">
                  <c:v>14</c:v>
                </c:pt>
                <c:pt idx="42860">
                  <c:v>15</c:v>
                </c:pt>
                <c:pt idx="42861">
                  <c:v>20</c:v>
                </c:pt>
                <c:pt idx="42862">
                  <c:v>19</c:v>
                </c:pt>
                <c:pt idx="42863">
                  <c:v>16</c:v>
                </c:pt>
                <c:pt idx="42864">
                  <c:v>18</c:v>
                </c:pt>
                <c:pt idx="42865">
                  <c:v>12</c:v>
                </c:pt>
                <c:pt idx="42866">
                  <c:v>16</c:v>
                </c:pt>
                <c:pt idx="42867">
                  <c:v>16</c:v>
                </c:pt>
                <c:pt idx="42868">
                  <c:v>14</c:v>
                </c:pt>
                <c:pt idx="42869">
                  <c:v>16</c:v>
                </c:pt>
                <c:pt idx="42870">
                  <c:v>13</c:v>
                </c:pt>
                <c:pt idx="42871">
                  <c:v>16</c:v>
                </c:pt>
                <c:pt idx="42872">
                  <c:v>12</c:v>
                </c:pt>
                <c:pt idx="42873">
                  <c:v>16</c:v>
                </c:pt>
                <c:pt idx="42874">
                  <c:v>14</c:v>
                </c:pt>
                <c:pt idx="42875">
                  <c:v>11</c:v>
                </c:pt>
                <c:pt idx="42876">
                  <c:v>13</c:v>
                </c:pt>
                <c:pt idx="42877">
                  <c:v>15</c:v>
                </c:pt>
                <c:pt idx="42878">
                  <c:v>16</c:v>
                </c:pt>
                <c:pt idx="42879">
                  <c:v>20</c:v>
                </c:pt>
                <c:pt idx="42880">
                  <c:v>16</c:v>
                </c:pt>
                <c:pt idx="42881">
                  <c:v>19</c:v>
                </c:pt>
                <c:pt idx="42882">
                  <c:v>19</c:v>
                </c:pt>
                <c:pt idx="42883">
                  <c:v>16</c:v>
                </c:pt>
                <c:pt idx="42884">
                  <c:v>12</c:v>
                </c:pt>
                <c:pt idx="42885">
                  <c:v>16</c:v>
                </c:pt>
                <c:pt idx="42886">
                  <c:v>19</c:v>
                </c:pt>
                <c:pt idx="42887">
                  <c:v>20</c:v>
                </c:pt>
                <c:pt idx="42888">
                  <c:v>16</c:v>
                </c:pt>
                <c:pt idx="42889">
                  <c:v>15</c:v>
                </c:pt>
                <c:pt idx="42890">
                  <c:v>20</c:v>
                </c:pt>
                <c:pt idx="42891">
                  <c:v>20</c:v>
                </c:pt>
                <c:pt idx="42892">
                  <c:v>0</c:v>
                </c:pt>
                <c:pt idx="42893">
                  <c:v>19</c:v>
                </c:pt>
                <c:pt idx="42894">
                  <c:v>16</c:v>
                </c:pt>
                <c:pt idx="42895">
                  <c:v>15</c:v>
                </c:pt>
                <c:pt idx="42896">
                  <c:v>19</c:v>
                </c:pt>
                <c:pt idx="42897">
                  <c:v>20</c:v>
                </c:pt>
                <c:pt idx="42898">
                  <c:v>19</c:v>
                </c:pt>
                <c:pt idx="42899">
                  <c:v>17</c:v>
                </c:pt>
                <c:pt idx="42900">
                  <c:v>16</c:v>
                </c:pt>
                <c:pt idx="42901">
                  <c:v>18</c:v>
                </c:pt>
                <c:pt idx="42902">
                  <c:v>15</c:v>
                </c:pt>
                <c:pt idx="42903">
                  <c:v>15</c:v>
                </c:pt>
                <c:pt idx="42904">
                  <c:v>11</c:v>
                </c:pt>
                <c:pt idx="42905">
                  <c:v>20</c:v>
                </c:pt>
                <c:pt idx="42906">
                  <c:v>14</c:v>
                </c:pt>
                <c:pt idx="42907">
                  <c:v>17</c:v>
                </c:pt>
                <c:pt idx="42908">
                  <c:v>20</c:v>
                </c:pt>
                <c:pt idx="42909">
                  <c:v>20</c:v>
                </c:pt>
                <c:pt idx="42910">
                  <c:v>19</c:v>
                </c:pt>
                <c:pt idx="42911">
                  <c:v>16</c:v>
                </c:pt>
                <c:pt idx="42912">
                  <c:v>16</c:v>
                </c:pt>
                <c:pt idx="42913">
                  <c:v>20</c:v>
                </c:pt>
                <c:pt idx="42914">
                  <c:v>20</c:v>
                </c:pt>
                <c:pt idx="42915">
                  <c:v>20</c:v>
                </c:pt>
                <c:pt idx="42916">
                  <c:v>20</c:v>
                </c:pt>
                <c:pt idx="42917">
                  <c:v>20</c:v>
                </c:pt>
                <c:pt idx="42918">
                  <c:v>16</c:v>
                </c:pt>
                <c:pt idx="42919">
                  <c:v>15</c:v>
                </c:pt>
                <c:pt idx="42920">
                  <c:v>16</c:v>
                </c:pt>
                <c:pt idx="42921">
                  <c:v>20</c:v>
                </c:pt>
                <c:pt idx="42922">
                  <c:v>19</c:v>
                </c:pt>
                <c:pt idx="42923">
                  <c:v>16</c:v>
                </c:pt>
                <c:pt idx="42924">
                  <c:v>20</c:v>
                </c:pt>
                <c:pt idx="42925">
                  <c:v>15</c:v>
                </c:pt>
                <c:pt idx="42926">
                  <c:v>20</c:v>
                </c:pt>
                <c:pt idx="42927">
                  <c:v>19</c:v>
                </c:pt>
                <c:pt idx="42928">
                  <c:v>18</c:v>
                </c:pt>
                <c:pt idx="42929">
                  <c:v>18</c:v>
                </c:pt>
                <c:pt idx="42930">
                  <c:v>0</c:v>
                </c:pt>
                <c:pt idx="42931">
                  <c:v>13</c:v>
                </c:pt>
                <c:pt idx="42932">
                  <c:v>20</c:v>
                </c:pt>
                <c:pt idx="42933">
                  <c:v>16</c:v>
                </c:pt>
                <c:pt idx="42934">
                  <c:v>20</c:v>
                </c:pt>
                <c:pt idx="42935">
                  <c:v>18</c:v>
                </c:pt>
                <c:pt idx="42936">
                  <c:v>0</c:v>
                </c:pt>
                <c:pt idx="42937">
                  <c:v>20</c:v>
                </c:pt>
                <c:pt idx="42938">
                  <c:v>12</c:v>
                </c:pt>
                <c:pt idx="42939">
                  <c:v>0</c:v>
                </c:pt>
                <c:pt idx="42940">
                  <c:v>19</c:v>
                </c:pt>
                <c:pt idx="42941">
                  <c:v>15</c:v>
                </c:pt>
                <c:pt idx="42942">
                  <c:v>17</c:v>
                </c:pt>
                <c:pt idx="42943">
                  <c:v>19</c:v>
                </c:pt>
                <c:pt idx="42944">
                  <c:v>18</c:v>
                </c:pt>
                <c:pt idx="42945">
                  <c:v>18</c:v>
                </c:pt>
                <c:pt idx="42946">
                  <c:v>16</c:v>
                </c:pt>
                <c:pt idx="42947">
                  <c:v>15</c:v>
                </c:pt>
                <c:pt idx="42948">
                  <c:v>12</c:v>
                </c:pt>
                <c:pt idx="42949">
                  <c:v>20</c:v>
                </c:pt>
                <c:pt idx="42950">
                  <c:v>16</c:v>
                </c:pt>
                <c:pt idx="42951">
                  <c:v>20</c:v>
                </c:pt>
                <c:pt idx="42952">
                  <c:v>20</c:v>
                </c:pt>
                <c:pt idx="42953">
                  <c:v>20</c:v>
                </c:pt>
                <c:pt idx="42954">
                  <c:v>20</c:v>
                </c:pt>
                <c:pt idx="42955">
                  <c:v>13</c:v>
                </c:pt>
                <c:pt idx="42956">
                  <c:v>20</c:v>
                </c:pt>
                <c:pt idx="42957">
                  <c:v>17</c:v>
                </c:pt>
                <c:pt idx="42958">
                  <c:v>16</c:v>
                </c:pt>
                <c:pt idx="42959">
                  <c:v>15</c:v>
                </c:pt>
                <c:pt idx="42960">
                  <c:v>18</c:v>
                </c:pt>
                <c:pt idx="42961">
                  <c:v>14</c:v>
                </c:pt>
                <c:pt idx="42962">
                  <c:v>20</c:v>
                </c:pt>
                <c:pt idx="42963">
                  <c:v>20</c:v>
                </c:pt>
                <c:pt idx="42964">
                  <c:v>20</c:v>
                </c:pt>
                <c:pt idx="42965">
                  <c:v>19</c:v>
                </c:pt>
                <c:pt idx="42966">
                  <c:v>12</c:v>
                </c:pt>
                <c:pt idx="42967">
                  <c:v>16</c:v>
                </c:pt>
                <c:pt idx="42968">
                  <c:v>17</c:v>
                </c:pt>
                <c:pt idx="42969">
                  <c:v>20</c:v>
                </c:pt>
                <c:pt idx="42970">
                  <c:v>17</c:v>
                </c:pt>
                <c:pt idx="42971">
                  <c:v>15</c:v>
                </c:pt>
                <c:pt idx="42972">
                  <c:v>20</c:v>
                </c:pt>
                <c:pt idx="42973">
                  <c:v>19</c:v>
                </c:pt>
                <c:pt idx="42974">
                  <c:v>20</c:v>
                </c:pt>
                <c:pt idx="42975">
                  <c:v>14</c:v>
                </c:pt>
                <c:pt idx="42976">
                  <c:v>17</c:v>
                </c:pt>
                <c:pt idx="42977">
                  <c:v>16</c:v>
                </c:pt>
                <c:pt idx="42978">
                  <c:v>20</c:v>
                </c:pt>
                <c:pt idx="42979">
                  <c:v>18</c:v>
                </c:pt>
                <c:pt idx="42980">
                  <c:v>19</c:v>
                </c:pt>
                <c:pt idx="42981">
                  <c:v>18</c:v>
                </c:pt>
                <c:pt idx="42982">
                  <c:v>14</c:v>
                </c:pt>
                <c:pt idx="42983">
                  <c:v>19</c:v>
                </c:pt>
                <c:pt idx="42984">
                  <c:v>20</c:v>
                </c:pt>
                <c:pt idx="42985">
                  <c:v>0</c:v>
                </c:pt>
                <c:pt idx="42986">
                  <c:v>18</c:v>
                </c:pt>
                <c:pt idx="42987">
                  <c:v>18</c:v>
                </c:pt>
                <c:pt idx="42988">
                  <c:v>20</c:v>
                </c:pt>
                <c:pt idx="42989">
                  <c:v>14</c:v>
                </c:pt>
                <c:pt idx="42990">
                  <c:v>16</c:v>
                </c:pt>
                <c:pt idx="42991">
                  <c:v>16</c:v>
                </c:pt>
                <c:pt idx="42992">
                  <c:v>20</c:v>
                </c:pt>
                <c:pt idx="42993">
                  <c:v>20</c:v>
                </c:pt>
                <c:pt idx="42994">
                  <c:v>16</c:v>
                </c:pt>
                <c:pt idx="42995">
                  <c:v>19</c:v>
                </c:pt>
                <c:pt idx="42996">
                  <c:v>0</c:v>
                </c:pt>
                <c:pt idx="42997">
                  <c:v>12</c:v>
                </c:pt>
                <c:pt idx="42998">
                  <c:v>16</c:v>
                </c:pt>
                <c:pt idx="42999">
                  <c:v>16</c:v>
                </c:pt>
                <c:pt idx="43000">
                  <c:v>16</c:v>
                </c:pt>
                <c:pt idx="43001">
                  <c:v>20</c:v>
                </c:pt>
                <c:pt idx="43002">
                  <c:v>20</c:v>
                </c:pt>
                <c:pt idx="43003">
                  <c:v>0</c:v>
                </c:pt>
                <c:pt idx="43004">
                  <c:v>15</c:v>
                </c:pt>
                <c:pt idx="43005">
                  <c:v>18</c:v>
                </c:pt>
                <c:pt idx="43006">
                  <c:v>20</c:v>
                </c:pt>
                <c:pt idx="43007">
                  <c:v>16</c:v>
                </c:pt>
                <c:pt idx="43008">
                  <c:v>16</c:v>
                </c:pt>
                <c:pt idx="43009">
                  <c:v>12</c:v>
                </c:pt>
                <c:pt idx="43010">
                  <c:v>20</c:v>
                </c:pt>
                <c:pt idx="43011">
                  <c:v>16</c:v>
                </c:pt>
                <c:pt idx="43012">
                  <c:v>20</c:v>
                </c:pt>
                <c:pt idx="43013">
                  <c:v>19</c:v>
                </c:pt>
                <c:pt idx="43014">
                  <c:v>13</c:v>
                </c:pt>
                <c:pt idx="43015">
                  <c:v>20</c:v>
                </c:pt>
                <c:pt idx="43016">
                  <c:v>0</c:v>
                </c:pt>
                <c:pt idx="43017">
                  <c:v>12</c:v>
                </c:pt>
                <c:pt idx="43018">
                  <c:v>20</c:v>
                </c:pt>
                <c:pt idx="43019">
                  <c:v>20</c:v>
                </c:pt>
                <c:pt idx="43020">
                  <c:v>20</c:v>
                </c:pt>
                <c:pt idx="43021">
                  <c:v>19</c:v>
                </c:pt>
                <c:pt idx="43022">
                  <c:v>16</c:v>
                </c:pt>
                <c:pt idx="43023">
                  <c:v>12</c:v>
                </c:pt>
                <c:pt idx="43024">
                  <c:v>20</c:v>
                </c:pt>
                <c:pt idx="43025">
                  <c:v>16</c:v>
                </c:pt>
                <c:pt idx="43026">
                  <c:v>16</c:v>
                </c:pt>
                <c:pt idx="43027">
                  <c:v>14</c:v>
                </c:pt>
                <c:pt idx="43028">
                  <c:v>19</c:v>
                </c:pt>
                <c:pt idx="43029">
                  <c:v>20</c:v>
                </c:pt>
                <c:pt idx="43030">
                  <c:v>18</c:v>
                </c:pt>
                <c:pt idx="43031">
                  <c:v>14</c:v>
                </c:pt>
                <c:pt idx="43032">
                  <c:v>20</c:v>
                </c:pt>
                <c:pt idx="43033">
                  <c:v>15</c:v>
                </c:pt>
                <c:pt idx="43034">
                  <c:v>20</c:v>
                </c:pt>
                <c:pt idx="43035">
                  <c:v>8</c:v>
                </c:pt>
                <c:pt idx="43036">
                  <c:v>20</c:v>
                </c:pt>
                <c:pt idx="43037">
                  <c:v>20</c:v>
                </c:pt>
                <c:pt idx="43038">
                  <c:v>17</c:v>
                </c:pt>
                <c:pt idx="43039">
                  <c:v>18</c:v>
                </c:pt>
                <c:pt idx="43040">
                  <c:v>20</c:v>
                </c:pt>
                <c:pt idx="43041">
                  <c:v>0</c:v>
                </c:pt>
                <c:pt idx="43042">
                  <c:v>16</c:v>
                </c:pt>
                <c:pt idx="43043">
                  <c:v>18</c:v>
                </c:pt>
                <c:pt idx="43044">
                  <c:v>16</c:v>
                </c:pt>
                <c:pt idx="43045">
                  <c:v>15</c:v>
                </c:pt>
                <c:pt idx="43046">
                  <c:v>20</c:v>
                </c:pt>
                <c:pt idx="43047">
                  <c:v>0</c:v>
                </c:pt>
                <c:pt idx="43048">
                  <c:v>16</c:v>
                </c:pt>
                <c:pt idx="43049">
                  <c:v>20</c:v>
                </c:pt>
                <c:pt idx="43050">
                  <c:v>19</c:v>
                </c:pt>
                <c:pt idx="43051">
                  <c:v>20</c:v>
                </c:pt>
                <c:pt idx="43052">
                  <c:v>19</c:v>
                </c:pt>
                <c:pt idx="43053">
                  <c:v>15</c:v>
                </c:pt>
                <c:pt idx="43054">
                  <c:v>16</c:v>
                </c:pt>
                <c:pt idx="43055">
                  <c:v>20</c:v>
                </c:pt>
                <c:pt idx="43056">
                  <c:v>20</c:v>
                </c:pt>
                <c:pt idx="43057">
                  <c:v>16</c:v>
                </c:pt>
                <c:pt idx="43058">
                  <c:v>4</c:v>
                </c:pt>
                <c:pt idx="43059">
                  <c:v>20</c:v>
                </c:pt>
                <c:pt idx="43060">
                  <c:v>20</c:v>
                </c:pt>
                <c:pt idx="43061">
                  <c:v>20</c:v>
                </c:pt>
                <c:pt idx="43062">
                  <c:v>20</c:v>
                </c:pt>
                <c:pt idx="43063">
                  <c:v>0</c:v>
                </c:pt>
                <c:pt idx="43064">
                  <c:v>16</c:v>
                </c:pt>
                <c:pt idx="43065">
                  <c:v>17</c:v>
                </c:pt>
                <c:pt idx="43066">
                  <c:v>19</c:v>
                </c:pt>
                <c:pt idx="43067">
                  <c:v>11</c:v>
                </c:pt>
                <c:pt idx="43068">
                  <c:v>20</c:v>
                </c:pt>
                <c:pt idx="43069">
                  <c:v>20</c:v>
                </c:pt>
                <c:pt idx="43070">
                  <c:v>19</c:v>
                </c:pt>
                <c:pt idx="43071">
                  <c:v>19</c:v>
                </c:pt>
                <c:pt idx="43072">
                  <c:v>19</c:v>
                </c:pt>
                <c:pt idx="43073">
                  <c:v>16</c:v>
                </c:pt>
                <c:pt idx="43074">
                  <c:v>16</c:v>
                </c:pt>
                <c:pt idx="43075">
                  <c:v>15</c:v>
                </c:pt>
                <c:pt idx="43076">
                  <c:v>17</c:v>
                </c:pt>
                <c:pt idx="43077">
                  <c:v>15</c:v>
                </c:pt>
                <c:pt idx="43078">
                  <c:v>20</c:v>
                </c:pt>
                <c:pt idx="43079">
                  <c:v>20</c:v>
                </c:pt>
                <c:pt idx="43080">
                  <c:v>20</c:v>
                </c:pt>
                <c:pt idx="43081">
                  <c:v>9</c:v>
                </c:pt>
                <c:pt idx="43082">
                  <c:v>18</c:v>
                </c:pt>
                <c:pt idx="43083">
                  <c:v>20</c:v>
                </c:pt>
                <c:pt idx="43084">
                  <c:v>19</c:v>
                </c:pt>
                <c:pt idx="43085">
                  <c:v>15</c:v>
                </c:pt>
                <c:pt idx="43086">
                  <c:v>16</c:v>
                </c:pt>
                <c:pt idx="43087">
                  <c:v>20</c:v>
                </c:pt>
                <c:pt idx="43088">
                  <c:v>20</c:v>
                </c:pt>
                <c:pt idx="43089">
                  <c:v>17</c:v>
                </c:pt>
                <c:pt idx="43090">
                  <c:v>18</c:v>
                </c:pt>
                <c:pt idx="43091">
                  <c:v>20</c:v>
                </c:pt>
                <c:pt idx="43092">
                  <c:v>19</c:v>
                </c:pt>
                <c:pt idx="43093">
                  <c:v>16</c:v>
                </c:pt>
                <c:pt idx="43094">
                  <c:v>20</c:v>
                </c:pt>
                <c:pt idx="43095">
                  <c:v>16</c:v>
                </c:pt>
                <c:pt idx="43096">
                  <c:v>16</c:v>
                </c:pt>
                <c:pt idx="43097">
                  <c:v>20</c:v>
                </c:pt>
                <c:pt idx="43098">
                  <c:v>18</c:v>
                </c:pt>
                <c:pt idx="43099">
                  <c:v>20</c:v>
                </c:pt>
                <c:pt idx="43100">
                  <c:v>15</c:v>
                </c:pt>
                <c:pt idx="43101">
                  <c:v>20</c:v>
                </c:pt>
                <c:pt idx="43102">
                  <c:v>17</c:v>
                </c:pt>
                <c:pt idx="43103">
                  <c:v>18</c:v>
                </c:pt>
                <c:pt idx="43104">
                  <c:v>19</c:v>
                </c:pt>
                <c:pt idx="43105">
                  <c:v>20</c:v>
                </c:pt>
                <c:pt idx="43106">
                  <c:v>20</c:v>
                </c:pt>
                <c:pt idx="43107">
                  <c:v>18</c:v>
                </c:pt>
                <c:pt idx="43108">
                  <c:v>20</c:v>
                </c:pt>
                <c:pt idx="43109">
                  <c:v>17</c:v>
                </c:pt>
                <c:pt idx="43110">
                  <c:v>13</c:v>
                </c:pt>
                <c:pt idx="43111">
                  <c:v>20</c:v>
                </c:pt>
                <c:pt idx="43112">
                  <c:v>19</c:v>
                </c:pt>
                <c:pt idx="43113">
                  <c:v>15</c:v>
                </c:pt>
                <c:pt idx="43114">
                  <c:v>18</c:v>
                </c:pt>
                <c:pt idx="43115">
                  <c:v>19</c:v>
                </c:pt>
                <c:pt idx="43116">
                  <c:v>6</c:v>
                </c:pt>
                <c:pt idx="43117">
                  <c:v>20</c:v>
                </c:pt>
                <c:pt idx="43118">
                  <c:v>16</c:v>
                </c:pt>
                <c:pt idx="43119">
                  <c:v>16</c:v>
                </c:pt>
                <c:pt idx="43120">
                  <c:v>18</c:v>
                </c:pt>
                <c:pt idx="43121">
                  <c:v>16</c:v>
                </c:pt>
                <c:pt idx="43122">
                  <c:v>20</c:v>
                </c:pt>
                <c:pt idx="43123">
                  <c:v>15</c:v>
                </c:pt>
                <c:pt idx="43124">
                  <c:v>16</c:v>
                </c:pt>
                <c:pt idx="43125">
                  <c:v>20</c:v>
                </c:pt>
                <c:pt idx="43126">
                  <c:v>12</c:v>
                </c:pt>
                <c:pt idx="43127">
                  <c:v>15</c:v>
                </c:pt>
                <c:pt idx="43128">
                  <c:v>20</c:v>
                </c:pt>
                <c:pt idx="43129">
                  <c:v>15</c:v>
                </c:pt>
                <c:pt idx="43130">
                  <c:v>16</c:v>
                </c:pt>
                <c:pt idx="43131">
                  <c:v>20</c:v>
                </c:pt>
                <c:pt idx="43132">
                  <c:v>14</c:v>
                </c:pt>
                <c:pt idx="43133">
                  <c:v>0</c:v>
                </c:pt>
                <c:pt idx="43134">
                  <c:v>20</c:v>
                </c:pt>
                <c:pt idx="43135">
                  <c:v>20</c:v>
                </c:pt>
                <c:pt idx="43136">
                  <c:v>20</c:v>
                </c:pt>
                <c:pt idx="43137">
                  <c:v>20</c:v>
                </c:pt>
                <c:pt idx="43138">
                  <c:v>19</c:v>
                </c:pt>
                <c:pt idx="43139">
                  <c:v>19</c:v>
                </c:pt>
                <c:pt idx="43140">
                  <c:v>14</c:v>
                </c:pt>
                <c:pt idx="43141">
                  <c:v>20</c:v>
                </c:pt>
                <c:pt idx="43142">
                  <c:v>17</c:v>
                </c:pt>
                <c:pt idx="43143">
                  <c:v>16</c:v>
                </c:pt>
                <c:pt idx="43144">
                  <c:v>16</c:v>
                </c:pt>
                <c:pt idx="43145">
                  <c:v>16</c:v>
                </c:pt>
                <c:pt idx="43146">
                  <c:v>16</c:v>
                </c:pt>
                <c:pt idx="43147">
                  <c:v>17</c:v>
                </c:pt>
                <c:pt idx="43148">
                  <c:v>18</c:v>
                </c:pt>
                <c:pt idx="43149">
                  <c:v>0</c:v>
                </c:pt>
                <c:pt idx="43150">
                  <c:v>12</c:v>
                </c:pt>
                <c:pt idx="43151">
                  <c:v>16</c:v>
                </c:pt>
                <c:pt idx="43152">
                  <c:v>17</c:v>
                </c:pt>
                <c:pt idx="43153">
                  <c:v>18</c:v>
                </c:pt>
                <c:pt idx="43154">
                  <c:v>16</c:v>
                </c:pt>
                <c:pt idx="43155">
                  <c:v>20</c:v>
                </c:pt>
                <c:pt idx="43156">
                  <c:v>20</c:v>
                </c:pt>
                <c:pt idx="43157">
                  <c:v>12</c:v>
                </c:pt>
                <c:pt idx="43158">
                  <c:v>20</c:v>
                </c:pt>
                <c:pt idx="43159">
                  <c:v>19</c:v>
                </c:pt>
                <c:pt idx="43160">
                  <c:v>15</c:v>
                </c:pt>
                <c:pt idx="43161">
                  <c:v>15</c:v>
                </c:pt>
                <c:pt idx="43162">
                  <c:v>17</c:v>
                </c:pt>
                <c:pt idx="43163">
                  <c:v>16</c:v>
                </c:pt>
                <c:pt idx="43164">
                  <c:v>19</c:v>
                </c:pt>
                <c:pt idx="43165">
                  <c:v>16</c:v>
                </c:pt>
                <c:pt idx="43166">
                  <c:v>17</c:v>
                </c:pt>
                <c:pt idx="43167">
                  <c:v>16</c:v>
                </c:pt>
                <c:pt idx="43168">
                  <c:v>15</c:v>
                </c:pt>
                <c:pt idx="43169">
                  <c:v>14</c:v>
                </c:pt>
                <c:pt idx="43170">
                  <c:v>19</c:v>
                </c:pt>
                <c:pt idx="43171">
                  <c:v>20</c:v>
                </c:pt>
                <c:pt idx="43172">
                  <c:v>13</c:v>
                </c:pt>
                <c:pt idx="43173">
                  <c:v>16</c:v>
                </c:pt>
                <c:pt idx="43174">
                  <c:v>13</c:v>
                </c:pt>
                <c:pt idx="43175">
                  <c:v>20</c:v>
                </c:pt>
                <c:pt idx="43176">
                  <c:v>15</c:v>
                </c:pt>
                <c:pt idx="43177">
                  <c:v>20</c:v>
                </c:pt>
                <c:pt idx="43178">
                  <c:v>19</c:v>
                </c:pt>
                <c:pt idx="43179">
                  <c:v>17</c:v>
                </c:pt>
                <c:pt idx="43180">
                  <c:v>19</c:v>
                </c:pt>
                <c:pt idx="43181">
                  <c:v>13</c:v>
                </c:pt>
                <c:pt idx="43182">
                  <c:v>12</c:v>
                </c:pt>
                <c:pt idx="43183">
                  <c:v>20</c:v>
                </c:pt>
                <c:pt idx="43184">
                  <c:v>18</c:v>
                </c:pt>
                <c:pt idx="43185">
                  <c:v>20</c:v>
                </c:pt>
                <c:pt idx="43186">
                  <c:v>16</c:v>
                </c:pt>
                <c:pt idx="43187">
                  <c:v>0</c:v>
                </c:pt>
                <c:pt idx="43188">
                  <c:v>20</c:v>
                </c:pt>
                <c:pt idx="43189">
                  <c:v>19</c:v>
                </c:pt>
                <c:pt idx="43190">
                  <c:v>19</c:v>
                </c:pt>
                <c:pt idx="43191">
                  <c:v>16</c:v>
                </c:pt>
                <c:pt idx="43192">
                  <c:v>18</c:v>
                </c:pt>
                <c:pt idx="43193">
                  <c:v>14</c:v>
                </c:pt>
                <c:pt idx="43194">
                  <c:v>19</c:v>
                </c:pt>
                <c:pt idx="43195">
                  <c:v>18</c:v>
                </c:pt>
                <c:pt idx="43196">
                  <c:v>16</c:v>
                </c:pt>
                <c:pt idx="43197">
                  <c:v>13</c:v>
                </c:pt>
                <c:pt idx="43198">
                  <c:v>14</c:v>
                </c:pt>
                <c:pt idx="43199">
                  <c:v>19</c:v>
                </c:pt>
                <c:pt idx="43200">
                  <c:v>17</c:v>
                </c:pt>
                <c:pt idx="43201">
                  <c:v>19</c:v>
                </c:pt>
                <c:pt idx="43202">
                  <c:v>19</c:v>
                </c:pt>
                <c:pt idx="43203">
                  <c:v>19</c:v>
                </c:pt>
                <c:pt idx="43204">
                  <c:v>20</c:v>
                </c:pt>
                <c:pt idx="43205">
                  <c:v>19</c:v>
                </c:pt>
                <c:pt idx="43206">
                  <c:v>15</c:v>
                </c:pt>
                <c:pt idx="43207">
                  <c:v>15</c:v>
                </c:pt>
                <c:pt idx="43208">
                  <c:v>19</c:v>
                </c:pt>
                <c:pt idx="43209">
                  <c:v>16</c:v>
                </c:pt>
                <c:pt idx="43210">
                  <c:v>20</c:v>
                </c:pt>
                <c:pt idx="43211">
                  <c:v>16</c:v>
                </c:pt>
                <c:pt idx="43212">
                  <c:v>0</c:v>
                </c:pt>
                <c:pt idx="43213">
                  <c:v>19</c:v>
                </c:pt>
                <c:pt idx="43214">
                  <c:v>16</c:v>
                </c:pt>
                <c:pt idx="43215">
                  <c:v>0</c:v>
                </c:pt>
                <c:pt idx="43216">
                  <c:v>20</c:v>
                </c:pt>
                <c:pt idx="43217">
                  <c:v>0</c:v>
                </c:pt>
                <c:pt idx="43218">
                  <c:v>17</c:v>
                </c:pt>
                <c:pt idx="43219">
                  <c:v>20</c:v>
                </c:pt>
                <c:pt idx="43220">
                  <c:v>16</c:v>
                </c:pt>
                <c:pt idx="43221">
                  <c:v>14</c:v>
                </c:pt>
                <c:pt idx="43222">
                  <c:v>14</c:v>
                </c:pt>
                <c:pt idx="43223">
                  <c:v>16</c:v>
                </c:pt>
                <c:pt idx="43224">
                  <c:v>20</c:v>
                </c:pt>
                <c:pt idx="43225">
                  <c:v>18</c:v>
                </c:pt>
                <c:pt idx="43226">
                  <c:v>16</c:v>
                </c:pt>
                <c:pt idx="43227">
                  <c:v>0</c:v>
                </c:pt>
                <c:pt idx="43228">
                  <c:v>20</c:v>
                </c:pt>
                <c:pt idx="43229">
                  <c:v>17</c:v>
                </c:pt>
                <c:pt idx="43230">
                  <c:v>16</c:v>
                </c:pt>
                <c:pt idx="43231">
                  <c:v>19</c:v>
                </c:pt>
                <c:pt idx="43232">
                  <c:v>18</c:v>
                </c:pt>
                <c:pt idx="43233">
                  <c:v>19</c:v>
                </c:pt>
                <c:pt idx="43234">
                  <c:v>16</c:v>
                </c:pt>
                <c:pt idx="43235">
                  <c:v>18</c:v>
                </c:pt>
                <c:pt idx="43236">
                  <c:v>18</c:v>
                </c:pt>
                <c:pt idx="43237">
                  <c:v>20</c:v>
                </c:pt>
                <c:pt idx="43238">
                  <c:v>16</c:v>
                </c:pt>
                <c:pt idx="43239">
                  <c:v>15</c:v>
                </c:pt>
                <c:pt idx="43240">
                  <c:v>20</c:v>
                </c:pt>
                <c:pt idx="43241">
                  <c:v>20</c:v>
                </c:pt>
                <c:pt idx="43242">
                  <c:v>19</c:v>
                </c:pt>
                <c:pt idx="43243">
                  <c:v>20</c:v>
                </c:pt>
                <c:pt idx="43244">
                  <c:v>16</c:v>
                </c:pt>
                <c:pt idx="43245">
                  <c:v>15</c:v>
                </c:pt>
                <c:pt idx="43246">
                  <c:v>15</c:v>
                </c:pt>
                <c:pt idx="43247">
                  <c:v>19</c:v>
                </c:pt>
                <c:pt idx="43248">
                  <c:v>12</c:v>
                </c:pt>
                <c:pt idx="43249">
                  <c:v>16</c:v>
                </c:pt>
                <c:pt idx="43250">
                  <c:v>19</c:v>
                </c:pt>
                <c:pt idx="43251">
                  <c:v>20</c:v>
                </c:pt>
                <c:pt idx="43252">
                  <c:v>5</c:v>
                </c:pt>
                <c:pt idx="43253">
                  <c:v>9</c:v>
                </c:pt>
                <c:pt idx="43254">
                  <c:v>20</c:v>
                </c:pt>
                <c:pt idx="43255">
                  <c:v>20</c:v>
                </c:pt>
                <c:pt idx="43256">
                  <c:v>0</c:v>
                </c:pt>
                <c:pt idx="43257">
                  <c:v>12</c:v>
                </c:pt>
                <c:pt idx="43258">
                  <c:v>16</c:v>
                </c:pt>
                <c:pt idx="43259">
                  <c:v>16</c:v>
                </c:pt>
                <c:pt idx="43260">
                  <c:v>16</c:v>
                </c:pt>
                <c:pt idx="43261">
                  <c:v>18</c:v>
                </c:pt>
                <c:pt idx="43262">
                  <c:v>20</c:v>
                </c:pt>
                <c:pt idx="43263">
                  <c:v>17</c:v>
                </c:pt>
                <c:pt idx="43264">
                  <c:v>16</c:v>
                </c:pt>
                <c:pt idx="43265">
                  <c:v>16</c:v>
                </c:pt>
                <c:pt idx="43266">
                  <c:v>15</c:v>
                </c:pt>
                <c:pt idx="43267">
                  <c:v>20</c:v>
                </c:pt>
                <c:pt idx="43268">
                  <c:v>20</c:v>
                </c:pt>
                <c:pt idx="43269">
                  <c:v>16</c:v>
                </c:pt>
                <c:pt idx="43270">
                  <c:v>17</c:v>
                </c:pt>
                <c:pt idx="43271">
                  <c:v>20</c:v>
                </c:pt>
                <c:pt idx="43272">
                  <c:v>16</c:v>
                </c:pt>
                <c:pt idx="43273">
                  <c:v>20</c:v>
                </c:pt>
                <c:pt idx="43274">
                  <c:v>16</c:v>
                </c:pt>
                <c:pt idx="43275">
                  <c:v>17</c:v>
                </c:pt>
                <c:pt idx="43276">
                  <c:v>16</c:v>
                </c:pt>
                <c:pt idx="43277">
                  <c:v>16</c:v>
                </c:pt>
                <c:pt idx="43278">
                  <c:v>0</c:v>
                </c:pt>
                <c:pt idx="43279">
                  <c:v>18</c:v>
                </c:pt>
                <c:pt idx="43280">
                  <c:v>12</c:v>
                </c:pt>
                <c:pt idx="43281">
                  <c:v>20</c:v>
                </c:pt>
                <c:pt idx="43282">
                  <c:v>20</c:v>
                </c:pt>
                <c:pt idx="43283">
                  <c:v>16</c:v>
                </c:pt>
                <c:pt idx="43284">
                  <c:v>0</c:v>
                </c:pt>
                <c:pt idx="43285">
                  <c:v>20</c:v>
                </c:pt>
                <c:pt idx="43286">
                  <c:v>20</c:v>
                </c:pt>
                <c:pt idx="43287">
                  <c:v>17</c:v>
                </c:pt>
                <c:pt idx="43288">
                  <c:v>10</c:v>
                </c:pt>
                <c:pt idx="43289">
                  <c:v>20</c:v>
                </c:pt>
                <c:pt idx="43290">
                  <c:v>20</c:v>
                </c:pt>
                <c:pt idx="43291">
                  <c:v>12</c:v>
                </c:pt>
                <c:pt idx="43292">
                  <c:v>19</c:v>
                </c:pt>
                <c:pt idx="43293">
                  <c:v>20</c:v>
                </c:pt>
                <c:pt idx="43294">
                  <c:v>14</c:v>
                </c:pt>
                <c:pt idx="43295">
                  <c:v>16</c:v>
                </c:pt>
                <c:pt idx="43296">
                  <c:v>16</c:v>
                </c:pt>
                <c:pt idx="43297">
                  <c:v>18</c:v>
                </c:pt>
                <c:pt idx="43298">
                  <c:v>0</c:v>
                </c:pt>
                <c:pt idx="43299">
                  <c:v>16</c:v>
                </c:pt>
                <c:pt idx="43300">
                  <c:v>17</c:v>
                </c:pt>
                <c:pt idx="43301">
                  <c:v>12</c:v>
                </c:pt>
                <c:pt idx="43302">
                  <c:v>15</c:v>
                </c:pt>
                <c:pt idx="43303">
                  <c:v>15</c:v>
                </c:pt>
                <c:pt idx="43304">
                  <c:v>15</c:v>
                </c:pt>
                <c:pt idx="43305">
                  <c:v>18</c:v>
                </c:pt>
                <c:pt idx="43306">
                  <c:v>0</c:v>
                </c:pt>
                <c:pt idx="43307">
                  <c:v>16</c:v>
                </c:pt>
                <c:pt idx="43308">
                  <c:v>14</c:v>
                </c:pt>
                <c:pt idx="43309">
                  <c:v>15</c:v>
                </c:pt>
                <c:pt idx="43310">
                  <c:v>20</c:v>
                </c:pt>
                <c:pt idx="43311">
                  <c:v>20</c:v>
                </c:pt>
                <c:pt idx="43312">
                  <c:v>16</c:v>
                </c:pt>
                <c:pt idx="43313">
                  <c:v>18</c:v>
                </c:pt>
                <c:pt idx="43314">
                  <c:v>20</c:v>
                </c:pt>
                <c:pt idx="43315">
                  <c:v>16</c:v>
                </c:pt>
                <c:pt idx="43316">
                  <c:v>18</c:v>
                </c:pt>
                <c:pt idx="43317">
                  <c:v>20</c:v>
                </c:pt>
                <c:pt idx="43318">
                  <c:v>17</c:v>
                </c:pt>
                <c:pt idx="43319">
                  <c:v>20</c:v>
                </c:pt>
                <c:pt idx="43320">
                  <c:v>18</c:v>
                </c:pt>
                <c:pt idx="43321">
                  <c:v>16</c:v>
                </c:pt>
                <c:pt idx="43322">
                  <c:v>20</c:v>
                </c:pt>
                <c:pt idx="43323">
                  <c:v>17</c:v>
                </c:pt>
                <c:pt idx="43324">
                  <c:v>19</c:v>
                </c:pt>
                <c:pt idx="43325">
                  <c:v>20</c:v>
                </c:pt>
                <c:pt idx="43326">
                  <c:v>20</c:v>
                </c:pt>
                <c:pt idx="43327">
                  <c:v>16</c:v>
                </c:pt>
                <c:pt idx="43328">
                  <c:v>16</c:v>
                </c:pt>
                <c:pt idx="43329">
                  <c:v>15</c:v>
                </c:pt>
                <c:pt idx="43330">
                  <c:v>20</c:v>
                </c:pt>
                <c:pt idx="43331">
                  <c:v>17</c:v>
                </c:pt>
                <c:pt idx="43332">
                  <c:v>16</c:v>
                </c:pt>
                <c:pt idx="43333">
                  <c:v>20</c:v>
                </c:pt>
                <c:pt idx="43334">
                  <c:v>18</c:v>
                </c:pt>
                <c:pt idx="43335">
                  <c:v>19</c:v>
                </c:pt>
                <c:pt idx="43336">
                  <c:v>16</c:v>
                </c:pt>
                <c:pt idx="43337">
                  <c:v>20</c:v>
                </c:pt>
                <c:pt idx="43338">
                  <c:v>16</c:v>
                </c:pt>
                <c:pt idx="43339">
                  <c:v>0</c:v>
                </c:pt>
                <c:pt idx="43340">
                  <c:v>16</c:v>
                </c:pt>
                <c:pt idx="43341">
                  <c:v>18</c:v>
                </c:pt>
                <c:pt idx="43342">
                  <c:v>15</c:v>
                </c:pt>
                <c:pt idx="43343">
                  <c:v>20</c:v>
                </c:pt>
                <c:pt idx="43344">
                  <c:v>15</c:v>
                </c:pt>
                <c:pt idx="43345">
                  <c:v>20</c:v>
                </c:pt>
                <c:pt idx="43346">
                  <c:v>18</c:v>
                </c:pt>
                <c:pt idx="43347">
                  <c:v>16</c:v>
                </c:pt>
                <c:pt idx="43348">
                  <c:v>20</c:v>
                </c:pt>
                <c:pt idx="43349">
                  <c:v>16</c:v>
                </c:pt>
                <c:pt idx="43350">
                  <c:v>17</c:v>
                </c:pt>
                <c:pt idx="43351">
                  <c:v>17</c:v>
                </c:pt>
                <c:pt idx="43352">
                  <c:v>20</c:v>
                </c:pt>
                <c:pt idx="43353">
                  <c:v>16</c:v>
                </c:pt>
                <c:pt idx="43354">
                  <c:v>20</c:v>
                </c:pt>
                <c:pt idx="43355">
                  <c:v>20</c:v>
                </c:pt>
                <c:pt idx="43356">
                  <c:v>20</c:v>
                </c:pt>
                <c:pt idx="43357">
                  <c:v>20</c:v>
                </c:pt>
                <c:pt idx="43358">
                  <c:v>17</c:v>
                </c:pt>
                <c:pt idx="43359">
                  <c:v>20</c:v>
                </c:pt>
                <c:pt idx="43360">
                  <c:v>20</c:v>
                </c:pt>
                <c:pt idx="43361">
                  <c:v>0</c:v>
                </c:pt>
                <c:pt idx="43362">
                  <c:v>20</c:v>
                </c:pt>
                <c:pt idx="43363">
                  <c:v>10</c:v>
                </c:pt>
                <c:pt idx="43364">
                  <c:v>16</c:v>
                </c:pt>
                <c:pt idx="43365">
                  <c:v>15</c:v>
                </c:pt>
                <c:pt idx="43366">
                  <c:v>16</c:v>
                </c:pt>
                <c:pt idx="43367">
                  <c:v>19</c:v>
                </c:pt>
                <c:pt idx="43368">
                  <c:v>12</c:v>
                </c:pt>
                <c:pt idx="43369">
                  <c:v>14</c:v>
                </c:pt>
                <c:pt idx="43370">
                  <c:v>16</c:v>
                </c:pt>
                <c:pt idx="43371">
                  <c:v>20</c:v>
                </c:pt>
                <c:pt idx="43372">
                  <c:v>16</c:v>
                </c:pt>
                <c:pt idx="43373">
                  <c:v>13</c:v>
                </c:pt>
                <c:pt idx="43374">
                  <c:v>16</c:v>
                </c:pt>
                <c:pt idx="43375">
                  <c:v>16</c:v>
                </c:pt>
                <c:pt idx="43376">
                  <c:v>20</c:v>
                </c:pt>
                <c:pt idx="43377">
                  <c:v>19</c:v>
                </c:pt>
                <c:pt idx="43378">
                  <c:v>12</c:v>
                </c:pt>
                <c:pt idx="43379">
                  <c:v>20</c:v>
                </c:pt>
                <c:pt idx="43380">
                  <c:v>19</c:v>
                </c:pt>
                <c:pt idx="43381">
                  <c:v>0</c:v>
                </c:pt>
                <c:pt idx="43382">
                  <c:v>0</c:v>
                </c:pt>
                <c:pt idx="43383">
                  <c:v>18</c:v>
                </c:pt>
                <c:pt idx="43384">
                  <c:v>16</c:v>
                </c:pt>
                <c:pt idx="43385">
                  <c:v>16</c:v>
                </c:pt>
                <c:pt idx="43386">
                  <c:v>0</c:v>
                </c:pt>
                <c:pt idx="43387">
                  <c:v>16</c:v>
                </c:pt>
                <c:pt idx="43388">
                  <c:v>20</c:v>
                </c:pt>
                <c:pt idx="43389">
                  <c:v>16</c:v>
                </c:pt>
                <c:pt idx="43390">
                  <c:v>20</c:v>
                </c:pt>
                <c:pt idx="43391">
                  <c:v>18</c:v>
                </c:pt>
                <c:pt idx="43392">
                  <c:v>16</c:v>
                </c:pt>
                <c:pt idx="43393">
                  <c:v>16</c:v>
                </c:pt>
                <c:pt idx="43394">
                  <c:v>20</c:v>
                </c:pt>
                <c:pt idx="43395">
                  <c:v>0</c:v>
                </c:pt>
                <c:pt idx="43396">
                  <c:v>20</c:v>
                </c:pt>
                <c:pt idx="43397">
                  <c:v>19</c:v>
                </c:pt>
                <c:pt idx="43398">
                  <c:v>17</c:v>
                </c:pt>
                <c:pt idx="43399">
                  <c:v>20</c:v>
                </c:pt>
                <c:pt idx="43400">
                  <c:v>0</c:v>
                </c:pt>
                <c:pt idx="43401">
                  <c:v>15</c:v>
                </c:pt>
                <c:pt idx="43402">
                  <c:v>0</c:v>
                </c:pt>
                <c:pt idx="43403">
                  <c:v>10</c:v>
                </c:pt>
                <c:pt idx="43404">
                  <c:v>16</c:v>
                </c:pt>
                <c:pt idx="43405">
                  <c:v>20</c:v>
                </c:pt>
                <c:pt idx="43406">
                  <c:v>20</c:v>
                </c:pt>
                <c:pt idx="43407">
                  <c:v>14</c:v>
                </c:pt>
                <c:pt idx="43408">
                  <c:v>20</c:v>
                </c:pt>
                <c:pt idx="43409">
                  <c:v>17</c:v>
                </c:pt>
                <c:pt idx="43410">
                  <c:v>16</c:v>
                </c:pt>
                <c:pt idx="43411">
                  <c:v>20</c:v>
                </c:pt>
                <c:pt idx="43412">
                  <c:v>20</c:v>
                </c:pt>
                <c:pt idx="43413">
                  <c:v>20</c:v>
                </c:pt>
                <c:pt idx="43414">
                  <c:v>15</c:v>
                </c:pt>
                <c:pt idx="43415">
                  <c:v>19</c:v>
                </c:pt>
                <c:pt idx="43416">
                  <c:v>12</c:v>
                </c:pt>
                <c:pt idx="43417">
                  <c:v>19</c:v>
                </c:pt>
                <c:pt idx="43418">
                  <c:v>12</c:v>
                </c:pt>
                <c:pt idx="43419">
                  <c:v>20</c:v>
                </c:pt>
                <c:pt idx="43420">
                  <c:v>16</c:v>
                </c:pt>
                <c:pt idx="43421">
                  <c:v>20</c:v>
                </c:pt>
                <c:pt idx="43422">
                  <c:v>13</c:v>
                </c:pt>
                <c:pt idx="43423">
                  <c:v>18</c:v>
                </c:pt>
                <c:pt idx="43424">
                  <c:v>20</c:v>
                </c:pt>
                <c:pt idx="43425">
                  <c:v>20</c:v>
                </c:pt>
                <c:pt idx="43426">
                  <c:v>20</c:v>
                </c:pt>
                <c:pt idx="43427">
                  <c:v>17</c:v>
                </c:pt>
                <c:pt idx="43428">
                  <c:v>20</c:v>
                </c:pt>
                <c:pt idx="43429">
                  <c:v>18</c:v>
                </c:pt>
                <c:pt idx="43430">
                  <c:v>16</c:v>
                </c:pt>
                <c:pt idx="43431">
                  <c:v>15</c:v>
                </c:pt>
                <c:pt idx="43432">
                  <c:v>20</c:v>
                </c:pt>
              </c:numCache>
            </c:numRef>
          </c:xVal>
          <c:yVal>
            <c:numRef>
              <c:f>'main data'!$DM$2:$DM$55779</c:f>
              <c:numCache>
                <c:formatCode>#,##0.00</c:formatCode>
                <c:ptCount val="43433"/>
                <c:pt idx="0">
                  <c:v>16</c:v>
                </c:pt>
                <c:pt idx="1">
                  <c:v>18</c:v>
                </c:pt>
                <c:pt idx="2">
                  <c:v>15</c:v>
                </c:pt>
                <c:pt idx="3">
                  <c:v>14</c:v>
                </c:pt>
                <c:pt idx="4">
                  <c:v>13</c:v>
                </c:pt>
                <c:pt idx="5">
                  <c:v>15</c:v>
                </c:pt>
                <c:pt idx="6">
                  <c:v>11</c:v>
                </c:pt>
                <c:pt idx="7">
                  <c:v>17</c:v>
                </c:pt>
                <c:pt idx="8">
                  <c:v>12</c:v>
                </c:pt>
                <c:pt idx="9">
                  <c:v>20</c:v>
                </c:pt>
                <c:pt idx="10">
                  <c:v>11</c:v>
                </c:pt>
                <c:pt idx="11">
                  <c:v>8</c:v>
                </c:pt>
                <c:pt idx="12">
                  <c:v>16</c:v>
                </c:pt>
                <c:pt idx="13">
                  <c:v>19</c:v>
                </c:pt>
                <c:pt idx="14">
                  <c:v>19</c:v>
                </c:pt>
                <c:pt idx="15">
                  <c:v>8</c:v>
                </c:pt>
                <c:pt idx="16">
                  <c:v>12</c:v>
                </c:pt>
                <c:pt idx="17">
                  <c:v>19</c:v>
                </c:pt>
                <c:pt idx="18">
                  <c:v>15</c:v>
                </c:pt>
                <c:pt idx="19">
                  <c:v>10</c:v>
                </c:pt>
                <c:pt idx="20">
                  <c:v>18</c:v>
                </c:pt>
                <c:pt idx="21">
                  <c:v>15</c:v>
                </c:pt>
                <c:pt idx="22">
                  <c:v>17</c:v>
                </c:pt>
                <c:pt idx="23">
                  <c:v>14</c:v>
                </c:pt>
                <c:pt idx="24">
                  <c:v>8</c:v>
                </c:pt>
                <c:pt idx="25">
                  <c:v>20</c:v>
                </c:pt>
                <c:pt idx="26">
                  <c:v>17</c:v>
                </c:pt>
                <c:pt idx="27">
                  <c:v>16</c:v>
                </c:pt>
                <c:pt idx="28">
                  <c:v>13</c:v>
                </c:pt>
                <c:pt idx="29">
                  <c:v>16</c:v>
                </c:pt>
                <c:pt idx="30">
                  <c:v>13</c:v>
                </c:pt>
                <c:pt idx="31">
                  <c:v>17</c:v>
                </c:pt>
                <c:pt idx="32">
                  <c:v>20</c:v>
                </c:pt>
                <c:pt idx="33">
                  <c:v>13</c:v>
                </c:pt>
                <c:pt idx="34">
                  <c:v>11</c:v>
                </c:pt>
                <c:pt idx="35">
                  <c:v>16</c:v>
                </c:pt>
                <c:pt idx="36">
                  <c:v>13</c:v>
                </c:pt>
                <c:pt idx="37">
                  <c:v>19</c:v>
                </c:pt>
                <c:pt idx="38">
                  <c:v>13</c:v>
                </c:pt>
                <c:pt idx="39">
                  <c:v>13</c:v>
                </c:pt>
                <c:pt idx="40">
                  <c:v>12</c:v>
                </c:pt>
                <c:pt idx="41">
                  <c:v>9</c:v>
                </c:pt>
                <c:pt idx="42">
                  <c:v>16</c:v>
                </c:pt>
                <c:pt idx="43">
                  <c:v>18</c:v>
                </c:pt>
                <c:pt idx="44">
                  <c:v>20</c:v>
                </c:pt>
                <c:pt idx="45">
                  <c:v>17</c:v>
                </c:pt>
                <c:pt idx="46">
                  <c:v>13</c:v>
                </c:pt>
                <c:pt idx="47">
                  <c:v>17</c:v>
                </c:pt>
                <c:pt idx="48">
                  <c:v>15</c:v>
                </c:pt>
                <c:pt idx="49">
                  <c:v>20</c:v>
                </c:pt>
                <c:pt idx="50">
                  <c:v>17</c:v>
                </c:pt>
                <c:pt idx="51">
                  <c:v>20</c:v>
                </c:pt>
                <c:pt idx="52">
                  <c:v>15</c:v>
                </c:pt>
                <c:pt idx="53">
                  <c:v>16</c:v>
                </c:pt>
                <c:pt idx="54">
                  <c:v>17</c:v>
                </c:pt>
                <c:pt idx="55">
                  <c:v>16</c:v>
                </c:pt>
                <c:pt idx="56">
                  <c:v>19</c:v>
                </c:pt>
                <c:pt idx="57">
                  <c:v>9</c:v>
                </c:pt>
                <c:pt idx="58">
                  <c:v>14</c:v>
                </c:pt>
                <c:pt idx="59">
                  <c:v>10</c:v>
                </c:pt>
                <c:pt idx="60">
                  <c:v>9</c:v>
                </c:pt>
                <c:pt idx="61">
                  <c:v>16</c:v>
                </c:pt>
                <c:pt idx="62">
                  <c:v>16</c:v>
                </c:pt>
                <c:pt idx="63">
                  <c:v>16</c:v>
                </c:pt>
                <c:pt idx="64">
                  <c:v>15</c:v>
                </c:pt>
                <c:pt idx="65">
                  <c:v>13</c:v>
                </c:pt>
                <c:pt idx="66">
                  <c:v>6</c:v>
                </c:pt>
                <c:pt idx="67">
                  <c:v>10</c:v>
                </c:pt>
                <c:pt idx="68">
                  <c:v>16</c:v>
                </c:pt>
                <c:pt idx="69">
                  <c:v>20</c:v>
                </c:pt>
                <c:pt idx="70">
                  <c:v>12</c:v>
                </c:pt>
                <c:pt idx="71">
                  <c:v>0</c:v>
                </c:pt>
                <c:pt idx="72">
                  <c:v>16</c:v>
                </c:pt>
                <c:pt idx="73">
                  <c:v>9</c:v>
                </c:pt>
                <c:pt idx="74">
                  <c:v>15</c:v>
                </c:pt>
                <c:pt idx="75">
                  <c:v>16</c:v>
                </c:pt>
                <c:pt idx="76">
                  <c:v>9</c:v>
                </c:pt>
                <c:pt idx="77">
                  <c:v>16</c:v>
                </c:pt>
                <c:pt idx="78">
                  <c:v>8</c:v>
                </c:pt>
                <c:pt idx="79">
                  <c:v>20</c:v>
                </c:pt>
                <c:pt idx="80">
                  <c:v>16</c:v>
                </c:pt>
                <c:pt idx="81">
                  <c:v>18</c:v>
                </c:pt>
                <c:pt idx="82">
                  <c:v>20</c:v>
                </c:pt>
                <c:pt idx="83">
                  <c:v>20</c:v>
                </c:pt>
                <c:pt idx="84">
                  <c:v>15</c:v>
                </c:pt>
                <c:pt idx="85">
                  <c:v>10</c:v>
                </c:pt>
                <c:pt idx="86">
                  <c:v>17</c:v>
                </c:pt>
                <c:pt idx="87">
                  <c:v>11</c:v>
                </c:pt>
                <c:pt idx="88">
                  <c:v>16</c:v>
                </c:pt>
                <c:pt idx="89">
                  <c:v>10</c:v>
                </c:pt>
                <c:pt idx="90">
                  <c:v>10</c:v>
                </c:pt>
                <c:pt idx="91">
                  <c:v>20</c:v>
                </c:pt>
                <c:pt idx="92">
                  <c:v>13</c:v>
                </c:pt>
                <c:pt idx="93">
                  <c:v>11</c:v>
                </c:pt>
                <c:pt idx="94">
                  <c:v>19</c:v>
                </c:pt>
                <c:pt idx="95">
                  <c:v>8</c:v>
                </c:pt>
                <c:pt idx="96">
                  <c:v>15</c:v>
                </c:pt>
                <c:pt idx="97">
                  <c:v>14</c:v>
                </c:pt>
                <c:pt idx="98">
                  <c:v>20</c:v>
                </c:pt>
                <c:pt idx="99">
                  <c:v>13</c:v>
                </c:pt>
                <c:pt idx="100">
                  <c:v>9</c:v>
                </c:pt>
                <c:pt idx="101">
                  <c:v>13</c:v>
                </c:pt>
                <c:pt idx="102">
                  <c:v>19</c:v>
                </c:pt>
                <c:pt idx="103">
                  <c:v>20</c:v>
                </c:pt>
                <c:pt idx="104">
                  <c:v>19</c:v>
                </c:pt>
                <c:pt idx="105">
                  <c:v>11</c:v>
                </c:pt>
                <c:pt idx="106">
                  <c:v>10</c:v>
                </c:pt>
                <c:pt idx="107">
                  <c:v>16</c:v>
                </c:pt>
                <c:pt idx="108">
                  <c:v>12</c:v>
                </c:pt>
                <c:pt idx="109">
                  <c:v>17</c:v>
                </c:pt>
                <c:pt idx="110">
                  <c:v>14</c:v>
                </c:pt>
                <c:pt idx="111">
                  <c:v>19</c:v>
                </c:pt>
                <c:pt idx="112">
                  <c:v>15</c:v>
                </c:pt>
                <c:pt idx="113">
                  <c:v>15</c:v>
                </c:pt>
                <c:pt idx="114">
                  <c:v>15</c:v>
                </c:pt>
                <c:pt idx="115">
                  <c:v>15</c:v>
                </c:pt>
                <c:pt idx="116">
                  <c:v>16</c:v>
                </c:pt>
                <c:pt idx="117">
                  <c:v>12</c:v>
                </c:pt>
                <c:pt idx="118">
                  <c:v>8</c:v>
                </c:pt>
                <c:pt idx="119">
                  <c:v>15</c:v>
                </c:pt>
                <c:pt idx="120">
                  <c:v>12</c:v>
                </c:pt>
                <c:pt idx="121">
                  <c:v>18</c:v>
                </c:pt>
                <c:pt idx="122">
                  <c:v>16</c:v>
                </c:pt>
                <c:pt idx="123">
                  <c:v>20</c:v>
                </c:pt>
                <c:pt idx="124">
                  <c:v>15</c:v>
                </c:pt>
                <c:pt idx="125">
                  <c:v>10</c:v>
                </c:pt>
                <c:pt idx="126">
                  <c:v>10</c:v>
                </c:pt>
                <c:pt idx="127">
                  <c:v>14</c:v>
                </c:pt>
                <c:pt idx="128">
                  <c:v>20</c:v>
                </c:pt>
                <c:pt idx="129">
                  <c:v>18</c:v>
                </c:pt>
                <c:pt idx="130">
                  <c:v>13</c:v>
                </c:pt>
                <c:pt idx="131">
                  <c:v>19</c:v>
                </c:pt>
                <c:pt idx="132">
                  <c:v>20</c:v>
                </c:pt>
                <c:pt idx="133">
                  <c:v>10</c:v>
                </c:pt>
                <c:pt idx="134">
                  <c:v>11</c:v>
                </c:pt>
                <c:pt idx="135">
                  <c:v>15</c:v>
                </c:pt>
                <c:pt idx="136">
                  <c:v>13</c:v>
                </c:pt>
                <c:pt idx="137">
                  <c:v>19</c:v>
                </c:pt>
                <c:pt idx="138">
                  <c:v>14</c:v>
                </c:pt>
                <c:pt idx="139">
                  <c:v>15</c:v>
                </c:pt>
                <c:pt idx="140">
                  <c:v>16</c:v>
                </c:pt>
                <c:pt idx="141">
                  <c:v>20</c:v>
                </c:pt>
                <c:pt idx="142">
                  <c:v>17</c:v>
                </c:pt>
                <c:pt idx="143">
                  <c:v>17</c:v>
                </c:pt>
                <c:pt idx="144">
                  <c:v>16</c:v>
                </c:pt>
                <c:pt idx="145">
                  <c:v>14</c:v>
                </c:pt>
                <c:pt idx="146">
                  <c:v>17</c:v>
                </c:pt>
                <c:pt idx="147">
                  <c:v>16</c:v>
                </c:pt>
                <c:pt idx="148">
                  <c:v>16</c:v>
                </c:pt>
                <c:pt idx="149">
                  <c:v>4</c:v>
                </c:pt>
                <c:pt idx="150">
                  <c:v>8</c:v>
                </c:pt>
                <c:pt idx="151">
                  <c:v>10</c:v>
                </c:pt>
                <c:pt idx="152">
                  <c:v>11</c:v>
                </c:pt>
                <c:pt idx="153">
                  <c:v>11</c:v>
                </c:pt>
                <c:pt idx="154">
                  <c:v>10</c:v>
                </c:pt>
                <c:pt idx="155">
                  <c:v>20</c:v>
                </c:pt>
                <c:pt idx="156">
                  <c:v>16</c:v>
                </c:pt>
                <c:pt idx="157">
                  <c:v>9</c:v>
                </c:pt>
                <c:pt idx="158">
                  <c:v>12</c:v>
                </c:pt>
                <c:pt idx="159">
                  <c:v>16</c:v>
                </c:pt>
                <c:pt idx="160">
                  <c:v>13</c:v>
                </c:pt>
                <c:pt idx="161">
                  <c:v>15</c:v>
                </c:pt>
                <c:pt idx="162">
                  <c:v>15</c:v>
                </c:pt>
                <c:pt idx="163">
                  <c:v>20</c:v>
                </c:pt>
                <c:pt idx="164">
                  <c:v>17</c:v>
                </c:pt>
                <c:pt idx="165">
                  <c:v>18</c:v>
                </c:pt>
                <c:pt idx="166">
                  <c:v>4</c:v>
                </c:pt>
                <c:pt idx="167">
                  <c:v>13</c:v>
                </c:pt>
                <c:pt idx="168">
                  <c:v>17</c:v>
                </c:pt>
                <c:pt idx="169">
                  <c:v>9</c:v>
                </c:pt>
                <c:pt idx="170">
                  <c:v>12</c:v>
                </c:pt>
                <c:pt idx="171">
                  <c:v>12</c:v>
                </c:pt>
                <c:pt idx="172">
                  <c:v>17</c:v>
                </c:pt>
                <c:pt idx="173">
                  <c:v>12</c:v>
                </c:pt>
                <c:pt idx="174">
                  <c:v>12</c:v>
                </c:pt>
                <c:pt idx="175">
                  <c:v>10</c:v>
                </c:pt>
                <c:pt idx="176">
                  <c:v>12</c:v>
                </c:pt>
                <c:pt idx="177">
                  <c:v>10</c:v>
                </c:pt>
                <c:pt idx="178">
                  <c:v>17</c:v>
                </c:pt>
                <c:pt idx="179">
                  <c:v>16</c:v>
                </c:pt>
                <c:pt idx="180">
                  <c:v>20</c:v>
                </c:pt>
                <c:pt idx="181">
                  <c:v>12</c:v>
                </c:pt>
                <c:pt idx="182">
                  <c:v>16</c:v>
                </c:pt>
                <c:pt idx="183">
                  <c:v>16</c:v>
                </c:pt>
                <c:pt idx="184">
                  <c:v>16</c:v>
                </c:pt>
                <c:pt idx="185">
                  <c:v>15</c:v>
                </c:pt>
                <c:pt idx="186">
                  <c:v>20</c:v>
                </c:pt>
                <c:pt idx="187">
                  <c:v>18</c:v>
                </c:pt>
                <c:pt idx="188">
                  <c:v>0</c:v>
                </c:pt>
                <c:pt idx="189">
                  <c:v>17</c:v>
                </c:pt>
                <c:pt idx="190">
                  <c:v>20</c:v>
                </c:pt>
                <c:pt idx="191">
                  <c:v>15</c:v>
                </c:pt>
                <c:pt idx="192">
                  <c:v>16</c:v>
                </c:pt>
                <c:pt idx="193">
                  <c:v>18</c:v>
                </c:pt>
                <c:pt idx="194">
                  <c:v>19</c:v>
                </c:pt>
                <c:pt idx="195">
                  <c:v>10</c:v>
                </c:pt>
                <c:pt idx="196">
                  <c:v>0</c:v>
                </c:pt>
                <c:pt idx="197">
                  <c:v>12</c:v>
                </c:pt>
                <c:pt idx="198">
                  <c:v>11</c:v>
                </c:pt>
                <c:pt idx="199">
                  <c:v>16</c:v>
                </c:pt>
                <c:pt idx="200">
                  <c:v>13</c:v>
                </c:pt>
                <c:pt idx="201">
                  <c:v>15</c:v>
                </c:pt>
                <c:pt idx="202">
                  <c:v>11</c:v>
                </c:pt>
                <c:pt idx="203">
                  <c:v>16</c:v>
                </c:pt>
                <c:pt idx="204">
                  <c:v>13</c:v>
                </c:pt>
                <c:pt idx="205">
                  <c:v>5</c:v>
                </c:pt>
                <c:pt idx="206">
                  <c:v>15</c:v>
                </c:pt>
                <c:pt idx="207">
                  <c:v>18</c:v>
                </c:pt>
                <c:pt idx="208">
                  <c:v>16</c:v>
                </c:pt>
                <c:pt idx="209">
                  <c:v>16</c:v>
                </c:pt>
                <c:pt idx="210">
                  <c:v>20</c:v>
                </c:pt>
                <c:pt idx="211">
                  <c:v>10</c:v>
                </c:pt>
                <c:pt idx="212">
                  <c:v>17</c:v>
                </c:pt>
                <c:pt idx="213">
                  <c:v>19</c:v>
                </c:pt>
                <c:pt idx="214">
                  <c:v>14</c:v>
                </c:pt>
                <c:pt idx="215">
                  <c:v>13</c:v>
                </c:pt>
                <c:pt idx="216">
                  <c:v>16</c:v>
                </c:pt>
                <c:pt idx="217">
                  <c:v>16</c:v>
                </c:pt>
                <c:pt idx="218">
                  <c:v>16</c:v>
                </c:pt>
                <c:pt idx="219">
                  <c:v>17</c:v>
                </c:pt>
                <c:pt idx="220">
                  <c:v>10</c:v>
                </c:pt>
                <c:pt idx="221">
                  <c:v>19</c:v>
                </c:pt>
                <c:pt idx="222">
                  <c:v>18</c:v>
                </c:pt>
                <c:pt idx="223">
                  <c:v>15</c:v>
                </c:pt>
                <c:pt idx="224">
                  <c:v>16</c:v>
                </c:pt>
                <c:pt idx="225">
                  <c:v>14</c:v>
                </c:pt>
                <c:pt idx="226">
                  <c:v>18</c:v>
                </c:pt>
                <c:pt idx="227">
                  <c:v>16</c:v>
                </c:pt>
                <c:pt idx="228">
                  <c:v>9</c:v>
                </c:pt>
                <c:pt idx="229">
                  <c:v>13</c:v>
                </c:pt>
                <c:pt idx="230">
                  <c:v>20</c:v>
                </c:pt>
                <c:pt idx="231">
                  <c:v>0</c:v>
                </c:pt>
                <c:pt idx="232">
                  <c:v>16</c:v>
                </c:pt>
                <c:pt idx="233">
                  <c:v>15</c:v>
                </c:pt>
                <c:pt idx="234">
                  <c:v>5</c:v>
                </c:pt>
                <c:pt idx="235">
                  <c:v>16</c:v>
                </c:pt>
                <c:pt idx="236">
                  <c:v>19</c:v>
                </c:pt>
                <c:pt idx="237">
                  <c:v>16</c:v>
                </c:pt>
                <c:pt idx="238">
                  <c:v>16</c:v>
                </c:pt>
                <c:pt idx="239">
                  <c:v>11</c:v>
                </c:pt>
                <c:pt idx="240">
                  <c:v>16</c:v>
                </c:pt>
                <c:pt idx="241">
                  <c:v>17</c:v>
                </c:pt>
                <c:pt idx="242">
                  <c:v>16</c:v>
                </c:pt>
                <c:pt idx="243">
                  <c:v>13</c:v>
                </c:pt>
                <c:pt idx="244">
                  <c:v>11</c:v>
                </c:pt>
                <c:pt idx="245">
                  <c:v>15</c:v>
                </c:pt>
                <c:pt idx="246">
                  <c:v>16</c:v>
                </c:pt>
                <c:pt idx="247">
                  <c:v>20</c:v>
                </c:pt>
                <c:pt idx="248">
                  <c:v>16</c:v>
                </c:pt>
                <c:pt idx="249">
                  <c:v>12</c:v>
                </c:pt>
                <c:pt idx="250">
                  <c:v>9</c:v>
                </c:pt>
                <c:pt idx="251">
                  <c:v>18</c:v>
                </c:pt>
                <c:pt idx="252">
                  <c:v>16</c:v>
                </c:pt>
                <c:pt idx="253">
                  <c:v>10</c:v>
                </c:pt>
                <c:pt idx="254">
                  <c:v>19</c:v>
                </c:pt>
                <c:pt idx="255">
                  <c:v>16</c:v>
                </c:pt>
                <c:pt idx="256">
                  <c:v>16</c:v>
                </c:pt>
                <c:pt idx="257">
                  <c:v>16</c:v>
                </c:pt>
                <c:pt idx="258">
                  <c:v>20</c:v>
                </c:pt>
                <c:pt idx="259">
                  <c:v>13</c:v>
                </c:pt>
                <c:pt idx="260">
                  <c:v>9</c:v>
                </c:pt>
                <c:pt idx="261">
                  <c:v>14</c:v>
                </c:pt>
                <c:pt idx="262">
                  <c:v>17</c:v>
                </c:pt>
                <c:pt idx="263">
                  <c:v>14</c:v>
                </c:pt>
                <c:pt idx="264">
                  <c:v>15</c:v>
                </c:pt>
                <c:pt idx="265">
                  <c:v>14</c:v>
                </c:pt>
                <c:pt idx="266">
                  <c:v>16</c:v>
                </c:pt>
                <c:pt idx="267">
                  <c:v>12</c:v>
                </c:pt>
                <c:pt idx="268">
                  <c:v>17</c:v>
                </c:pt>
                <c:pt idx="269">
                  <c:v>16</c:v>
                </c:pt>
                <c:pt idx="270">
                  <c:v>15</c:v>
                </c:pt>
                <c:pt idx="271">
                  <c:v>16</c:v>
                </c:pt>
                <c:pt idx="272">
                  <c:v>16</c:v>
                </c:pt>
                <c:pt idx="273">
                  <c:v>16</c:v>
                </c:pt>
                <c:pt idx="274">
                  <c:v>17</c:v>
                </c:pt>
                <c:pt idx="275">
                  <c:v>7</c:v>
                </c:pt>
                <c:pt idx="276">
                  <c:v>13</c:v>
                </c:pt>
                <c:pt idx="277">
                  <c:v>20</c:v>
                </c:pt>
                <c:pt idx="278">
                  <c:v>16</c:v>
                </c:pt>
                <c:pt idx="279">
                  <c:v>10</c:v>
                </c:pt>
                <c:pt idx="280">
                  <c:v>12</c:v>
                </c:pt>
                <c:pt idx="281">
                  <c:v>11</c:v>
                </c:pt>
                <c:pt idx="282">
                  <c:v>13</c:v>
                </c:pt>
                <c:pt idx="283">
                  <c:v>12</c:v>
                </c:pt>
                <c:pt idx="284">
                  <c:v>9</c:v>
                </c:pt>
                <c:pt idx="285">
                  <c:v>16</c:v>
                </c:pt>
                <c:pt idx="286">
                  <c:v>16</c:v>
                </c:pt>
                <c:pt idx="287">
                  <c:v>16</c:v>
                </c:pt>
                <c:pt idx="288">
                  <c:v>15</c:v>
                </c:pt>
                <c:pt idx="289">
                  <c:v>15</c:v>
                </c:pt>
                <c:pt idx="290">
                  <c:v>15</c:v>
                </c:pt>
                <c:pt idx="291">
                  <c:v>18</c:v>
                </c:pt>
                <c:pt idx="292">
                  <c:v>13</c:v>
                </c:pt>
                <c:pt idx="293">
                  <c:v>17</c:v>
                </c:pt>
                <c:pt idx="294">
                  <c:v>15</c:v>
                </c:pt>
                <c:pt idx="295">
                  <c:v>16</c:v>
                </c:pt>
                <c:pt idx="296">
                  <c:v>16</c:v>
                </c:pt>
                <c:pt idx="297">
                  <c:v>18</c:v>
                </c:pt>
                <c:pt idx="298">
                  <c:v>16</c:v>
                </c:pt>
                <c:pt idx="299">
                  <c:v>18</c:v>
                </c:pt>
                <c:pt idx="300">
                  <c:v>13</c:v>
                </c:pt>
                <c:pt idx="301">
                  <c:v>19</c:v>
                </c:pt>
                <c:pt idx="302">
                  <c:v>16</c:v>
                </c:pt>
                <c:pt idx="303">
                  <c:v>14</c:v>
                </c:pt>
                <c:pt idx="304">
                  <c:v>15</c:v>
                </c:pt>
                <c:pt idx="305">
                  <c:v>19</c:v>
                </c:pt>
                <c:pt idx="306">
                  <c:v>17</c:v>
                </c:pt>
                <c:pt idx="307">
                  <c:v>18</c:v>
                </c:pt>
                <c:pt idx="308">
                  <c:v>16</c:v>
                </c:pt>
                <c:pt idx="309">
                  <c:v>20</c:v>
                </c:pt>
                <c:pt idx="310">
                  <c:v>20</c:v>
                </c:pt>
                <c:pt idx="311">
                  <c:v>16</c:v>
                </c:pt>
                <c:pt idx="312">
                  <c:v>9</c:v>
                </c:pt>
                <c:pt idx="313">
                  <c:v>15</c:v>
                </c:pt>
                <c:pt idx="314">
                  <c:v>16</c:v>
                </c:pt>
                <c:pt idx="315">
                  <c:v>17</c:v>
                </c:pt>
                <c:pt idx="316">
                  <c:v>9</c:v>
                </c:pt>
                <c:pt idx="317">
                  <c:v>20</c:v>
                </c:pt>
                <c:pt idx="318">
                  <c:v>19</c:v>
                </c:pt>
                <c:pt idx="319">
                  <c:v>18</c:v>
                </c:pt>
                <c:pt idx="320">
                  <c:v>20</c:v>
                </c:pt>
                <c:pt idx="321">
                  <c:v>6</c:v>
                </c:pt>
                <c:pt idx="322">
                  <c:v>12</c:v>
                </c:pt>
                <c:pt idx="323">
                  <c:v>17</c:v>
                </c:pt>
                <c:pt idx="324">
                  <c:v>17</c:v>
                </c:pt>
                <c:pt idx="325">
                  <c:v>8</c:v>
                </c:pt>
                <c:pt idx="326">
                  <c:v>16</c:v>
                </c:pt>
                <c:pt idx="327">
                  <c:v>0</c:v>
                </c:pt>
                <c:pt idx="328">
                  <c:v>8</c:v>
                </c:pt>
                <c:pt idx="329">
                  <c:v>15</c:v>
                </c:pt>
                <c:pt idx="330">
                  <c:v>17</c:v>
                </c:pt>
                <c:pt idx="331">
                  <c:v>17</c:v>
                </c:pt>
                <c:pt idx="332">
                  <c:v>15</c:v>
                </c:pt>
                <c:pt idx="333">
                  <c:v>17</c:v>
                </c:pt>
                <c:pt idx="334">
                  <c:v>14</c:v>
                </c:pt>
                <c:pt idx="335">
                  <c:v>0</c:v>
                </c:pt>
                <c:pt idx="336">
                  <c:v>20</c:v>
                </c:pt>
                <c:pt idx="337">
                  <c:v>20</c:v>
                </c:pt>
                <c:pt idx="338">
                  <c:v>16</c:v>
                </c:pt>
                <c:pt idx="339">
                  <c:v>15</c:v>
                </c:pt>
                <c:pt idx="340">
                  <c:v>14</c:v>
                </c:pt>
                <c:pt idx="341">
                  <c:v>20</c:v>
                </c:pt>
                <c:pt idx="342">
                  <c:v>16</c:v>
                </c:pt>
                <c:pt idx="343">
                  <c:v>19</c:v>
                </c:pt>
                <c:pt idx="344">
                  <c:v>16</c:v>
                </c:pt>
                <c:pt idx="345">
                  <c:v>16</c:v>
                </c:pt>
                <c:pt idx="346">
                  <c:v>15</c:v>
                </c:pt>
                <c:pt idx="347">
                  <c:v>19</c:v>
                </c:pt>
                <c:pt idx="348">
                  <c:v>13</c:v>
                </c:pt>
                <c:pt idx="349">
                  <c:v>18</c:v>
                </c:pt>
                <c:pt idx="350">
                  <c:v>8</c:v>
                </c:pt>
                <c:pt idx="351">
                  <c:v>16</c:v>
                </c:pt>
                <c:pt idx="352">
                  <c:v>18</c:v>
                </c:pt>
                <c:pt idx="353">
                  <c:v>14</c:v>
                </c:pt>
                <c:pt idx="354">
                  <c:v>7</c:v>
                </c:pt>
                <c:pt idx="355">
                  <c:v>15</c:v>
                </c:pt>
                <c:pt idx="356">
                  <c:v>18</c:v>
                </c:pt>
                <c:pt idx="357">
                  <c:v>16</c:v>
                </c:pt>
                <c:pt idx="358">
                  <c:v>8</c:v>
                </c:pt>
                <c:pt idx="359">
                  <c:v>14</c:v>
                </c:pt>
                <c:pt idx="360">
                  <c:v>15</c:v>
                </c:pt>
                <c:pt idx="361">
                  <c:v>15</c:v>
                </c:pt>
                <c:pt idx="362">
                  <c:v>15</c:v>
                </c:pt>
                <c:pt idx="363">
                  <c:v>14</c:v>
                </c:pt>
                <c:pt idx="364">
                  <c:v>19</c:v>
                </c:pt>
                <c:pt idx="365">
                  <c:v>17</c:v>
                </c:pt>
                <c:pt idx="366">
                  <c:v>20</c:v>
                </c:pt>
                <c:pt idx="367">
                  <c:v>17</c:v>
                </c:pt>
                <c:pt idx="368">
                  <c:v>20</c:v>
                </c:pt>
                <c:pt idx="369">
                  <c:v>16</c:v>
                </c:pt>
                <c:pt idx="370">
                  <c:v>16</c:v>
                </c:pt>
                <c:pt idx="371">
                  <c:v>19</c:v>
                </c:pt>
                <c:pt idx="372">
                  <c:v>17</c:v>
                </c:pt>
                <c:pt idx="373">
                  <c:v>16</c:v>
                </c:pt>
                <c:pt idx="374">
                  <c:v>0</c:v>
                </c:pt>
                <c:pt idx="375">
                  <c:v>14</c:v>
                </c:pt>
                <c:pt idx="376">
                  <c:v>15</c:v>
                </c:pt>
                <c:pt idx="377">
                  <c:v>6</c:v>
                </c:pt>
                <c:pt idx="378">
                  <c:v>17</c:v>
                </c:pt>
                <c:pt idx="379">
                  <c:v>16</c:v>
                </c:pt>
                <c:pt idx="380">
                  <c:v>17</c:v>
                </c:pt>
                <c:pt idx="381">
                  <c:v>11</c:v>
                </c:pt>
                <c:pt idx="382">
                  <c:v>16</c:v>
                </c:pt>
                <c:pt idx="383">
                  <c:v>18</c:v>
                </c:pt>
                <c:pt idx="384">
                  <c:v>13</c:v>
                </c:pt>
                <c:pt idx="385">
                  <c:v>14</c:v>
                </c:pt>
                <c:pt idx="386">
                  <c:v>7</c:v>
                </c:pt>
                <c:pt idx="387">
                  <c:v>13</c:v>
                </c:pt>
                <c:pt idx="388">
                  <c:v>14</c:v>
                </c:pt>
                <c:pt idx="389">
                  <c:v>7</c:v>
                </c:pt>
                <c:pt idx="390">
                  <c:v>14</c:v>
                </c:pt>
                <c:pt idx="391">
                  <c:v>16</c:v>
                </c:pt>
                <c:pt idx="392">
                  <c:v>16</c:v>
                </c:pt>
                <c:pt idx="393">
                  <c:v>16</c:v>
                </c:pt>
                <c:pt idx="394">
                  <c:v>8</c:v>
                </c:pt>
                <c:pt idx="395">
                  <c:v>14</c:v>
                </c:pt>
                <c:pt idx="396">
                  <c:v>19</c:v>
                </c:pt>
                <c:pt idx="397">
                  <c:v>15</c:v>
                </c:pt>
                <c:pt idx="398">
                  <c:v>16</c:v>
                </c:pt>
                <c:pt idx="399">
                  <c:v>19</c:v>
                </c:pt>
                <c:pt idx="400">
                  <c:v>13</c:v>
                </c:pt>
                <c:pt idx="401">
                  <c:v>20</c:v>
                </c:pt>
                <c:pt idx="402">
                  <c:v>11</c:v>
                </c:pt>
                <c:pt idx="403">
                  <c:v>14</c:v>
                </c:pt>
                <c:pt idx="404">
                  <c:v>20</c:v>
                </c:pt>
                <c:pt idx="405">
                  <c:v>0</c:v>
                </c:pt>
                <c:pt idx="406">
                  <c:v>15</c:v>
                </c:pt>
                <c:pt idx="407">
                  <c:v>11</c:v>
                </c:pt>
                <c:pt idx="408">
                  <c:v>13</c:v>
                </c:pt>
                <c:pt idx="409">
                  <c:v>11</c:v>
                </c:pt>
                <c:pt idx="410">
                  <c:v>15</c:v>
                </c:pt>
                <c:pt idx="411">
                  <c:v>16</c:v>
                </c:pt>
                <c:pt idx="412">
                  <c:v>14</c:v>
                </c:pt>
                <c:pt idx="413">
                  <c:v>16</c:v>
                </c:pt>
                <c:pt idx="414">
                  <c:v>13</c:v>
                </c:pt>
                <c:pt idx="415">
                  <c:v>14</c:v>
                </c:pt>
                <c:pt idx="416">
                  <c:v>15</c:v>
                </c:pt>
                <c:pt idx="417">
                  <c:v>16</c:v>
                </c:pt>
                <c:pt idx="418">
                  <c:v>16</c:v>
                </c:pt>
                <c:pt idx="419">
                  <c:v>15</c:v>
                </c:pt>
                <c:pt idx="420">
                  <c:v>9</c:v>
                </c:pt>
                <c:pt idx="421">
                  <c:v>16</c:v>
                </c:pt>
                <c:pt idx="422">
                  <c:v>16</c:v>
                </c:pt>
                <c:pt idx="423">
                  <c:v>13</c:v>
                </c:pt>
                <c:pt idx="424">
                  <c:v>19</c:v>
                </c:pt>
                <c:pt idx="425">
                  <c:v>13</c:v>
                </c:pt>
                <c:pt idx="426">
                  <c:v>13</c:v>
                </c:pt>
                <c:pt idx="427">
                  <c:v>17</c:v>
                </c:pt>
                <c:pt idx="428">
                  <c:v>17</c:v>
                </c:pt>
                <c:pt idx="429">
                  <c:v>16</c:v>
                </c:pt>
                <c:pt idx="430">
                  <c:v>16</c:v>
                </c:pt>
                <c:pt idx="431">
                  <c:v>13</c:v>
                </c:pt>
                <c:pt idx="432">
                  <c:v>15</c:v>
                </c:pt>
                <c:pt idx="433">
                  <c:v>18</c:v>
                </c:pt>
                <c:pt idx="434">
                  <c:v>14</c:v>
                </c:pt>
                <c:pt idx="435">
                  <c:v>4</c:v>
                </c:pt>
                <c:pt idx="436">
                  <c:v>14</c:v>
                </c:pt>
                <c:pt idx="437">
                  <c:v>14</c:v>
                </c:pt>
                <c:pt idx="438">
                  <c:v>16</c:v>
                </c:pt>
                <c:pt idx="439">
                  <c:v>18</c:v>
                </c:pt>
                <c:pt idx="440">
                  <c:v>17</c:v>
                </c:pt>
                <c:pt idx="441">
                  <c:v>6</c:v>
                </c:pt>
                <c:pt idx="442">
                  <c:v>16</c:v>
                </c:pt>
                <c:pt idx="443">
                  <c:v>17</c:v>
                </c:pt>
                <c:pt idx="444">
                  <c:v>20</c:v>
                </c:pt>
                <c:pt idx="445">
                  <c:v>15</c:v>
                </c:pt>
                <c:pt idx="446">
                  <c:v>20</c:v>
                </c:pt>
                <c:pt idx="447">
                  <c:v>17</c:v>
                </c:pt>
                <c:pt idx="448">
                  <c:v>16</c:v>
                </c:pt>
                <c:pt idx="449">
                  <c:v>17</c:v>
                </c:pt>
                <c:pt idx="450">
                  <c:v>20</c:v>
                </c:pt>
                <c:pt idx="451">
                  <c:v>15</c:v>
                </c:pt>
                <c:pt idx="452">
                  <c:v>17</c:v>
                </c:pt>
                <c:pt idx="453">
                  <c:v>13</c:v>
                </c:pt>
                <c:pt idx="454">
                  <c:v>15</c:v>
                </c:pt>
                <c:pt idx="455">
                  <c:v>11</c:v>
                </c:pt>
                <c:pt idx="456">
                  <c:v>16</c:v>
                </c:pt>
                <c:pt idx="457">
                  <c:v>14</c:v>
                </c:pt>
                <c:pt idx="458">
                  <c:v>20</c:v>
                </c:pt>
                <c:pt idx="459">
                  <c:v>15</c:v>
                </c:pt>
                <c:pt idx="460">
                  <c:v>15</c:v>
                </c:pt>
                <c:pt idx="461">
                  <c:v>19</c:v>
                </c:pt>
                <c:pt idx="462">
                  <c:v>15</c:v>
                </c:pt>
                <c:pt idx="463">
                  <c:v>14</c:v>
                </c:pt>
                <c:pt idx="464">
                  <c:v>20</c:v>
                </c:pt>
                <c:pt idx="465">
                  <c:v>16</c:v>
                </c:pt>
                <c:pt idx="466">
                  <c:v>13</c:v>
                </c:pt>
                <c:pt idx="467">
                  <c:v>15</c:v>
                </c:pt>
                <c:pt idx="468">
                  <c:v>18</c:v>
                </c:pt>
                <c:pt idx="469">
                  <c:v>11</c:v>
                </c:pt>
                <c:pt idx="470">
                  <c:v>4</c:v>
                </c:pt>
                <c:pt idx="471">
                  <c:v>12</c:v>
                </c:pt>
                <c:pt idx="472">
                  <c:v>16</c:v>
                </c:pt>
                <c:pt idx="473">
                  <c:v>10</c:v>
                </c:pt>
                <c:pt idx="474">
                  <c:v>20</c:v>
                </c:pt>
                <c:pt idx="475">
                  <c:v>15</c:v>
                </c:pt>
                <c:pt idx="476">
                  <c:v>12</c:v>
                </c:pt>
                <c:pt idx="477">
                  <c:v>14</c:v>
                </c:pt>
                <c:pt idx="478">
                  <c:v>16</c:v>
                </c:pt>
                <c:pt idx="479">
                  <c:v>17</c:v>
                </c:pt>
                <c:pt idx="480">
                  <c:v>15</c:v>
                </c:pt>
                <c:pt idx="481">
                  <c:v>9</c:v>
                </c:pt>
                <c:pt idx="482">
                  <c:v>15</c:v>
                </c:pt>
                <c:pt idx="483">
                  <c:v>20</c:v>
                </c:pt>
                <c:pt idx="484">
                  <c:v>16</c:v>
                </c:pt>
                <c:pt idx="485">
                  <c:v>17</c:v>
                </c:pt>
                <c:pt idx="486">
                  <c:v>17</c:v>
                </c:pt>
                <c:pt idx="487">
                  <c:v>9</c:v>
                </c:pt>
                <c:pt idx="488">
                  <c:v>16</c:v>
                </c:pt>
                <c:pt idx="489">
                  <c:v>8</c:v>
                </c:pt>
                <c:pt idx="490">
                  <c:v>16</c:v>
                </c:pt>
                <c:pt idx="491">
                  <c:v>14</c:v>
                </c:pt>
                <c:pt idx="492">
                  <c:v>17</c:v>
                </c:pt>
                <c:pt idx="493">
                  <c:v>20</c:v>
                </c:pt>
                <c:pt idx="494">
                  <c:v>20</c:v>
                </c:pt>
                <c:pt idx="495">
                  <c:v>11</c:v>
                </c:pt>
                <c:pt idx="496">
                  <c:v>8</c:v>
                </c:pt>
                <c:pt idx="497">
                  <c:v>20</c:v>
                </c:pt>
                <c:pt idx="498">
                  <c:v>11</c:v>
                </c:pt>
                <c:pt idx="499">
                  <c:v>19</c:v>
                </c:pt>
                <c:pt idx="500">
                  <c:v>16</c:v>
                </c:pt>
                <c:pt idx="501">
                  <c:v>14</c:v>
                </c:pt>
                <c:pt idx="502">
                  <c:v>19</c:v>
                </c:pt>
                <c:pt idx="503">
                  <c:v>13</c:v>
                </c:pt>
                <c:pt idx="504">
                  <c:v>12</c:v>
                </c:pt>
                <c:pt idx="505">
                  <c:v>16</c:v>
                </c:pt>
                <c:pt idx="506">
                  <c:v>18</c:v>
                </c:pt>
                <c:pt idx="507">
                  <c:v>12</c:v>
                </c:pt>
                <c:pt idx="508">
                  <c:v>17</c:v>
                </c:pt>
                <c:pt idx="509">
                  <c:v>16</c:v>
                </c:pt>
                <c:pt idx="510">
                  <c:v>14</c:v>
                </c:pt>
                <c:pt idx="511">
                  <c:v>14</c:v>
                </c:pt>
                <c:pt idx="512">
                  <c:v>12</c:v>
                </c:pt>
                <c:pt idx="513">
                  <c:v>9</c:v>
                </c:pt>
                <c:pt idx="514">
                  <c:v>12</c:v>
                </c:pt>
                <c:pt idx="515">
                  <c:v>16</c:v>
                </c:pt>
                <c:pt idx="516">
                  <c:v>8</c:v>
                </c:pt>
                <c:pt idx="517">
                  <c:v>18</c:v>
                </c:pt>
                <c:pt idx="518">
                  <c:v>20</c:v>
                </c:pt>
                <c:pt idx="519">
                  <c:v>15</c:v>
                </c:pt>
                <c:pt idx="520">
                  <c:v>19</c:v>
                </c:pt>
                <c:pt idx="521">
                  <c:v>20</c:v>
                </c:pt>
                <c:pt idx="522">
                  <c:v>19</c:v>
                </c:pt>
                <c:pt idx="523">
                  <c:v>17</c:v>
                </c:pt>
                <c:pt idx="524">
                  <c:v>15</c:v>
                </c:pt>
                <c:pt idx="525">
                  <c:v>12</c:v>
                </c:pt>
                <c:pt idx="526">
                  <c:v>17</c:v>
                </c:pt>
                <c:pt idx="527">
                  <c:v>16</c:v>
                </c:pt>
                <c:pt idx="528">
                  <c:v>13</c:v>
                </c:pt>
                <c:pt idx="529">
                  <c:v>10</c:v>
                </c:pt>
                <c:pt idx="530">
                  <c:v>18</c:v>
                </c:pt>
                <c:pt idx="531">
                  <c:v>17</c:v>
                </c:pt>
                <c:pt idx="532">
                  <c:v>16</c:v>
                </c:pt>
                <c:pt idx="533">
                  <c:v>10</c:v>
                </c:pt>
                <c:pt idx="534">
                  <c:v>18</c:v>
                </c:pt>
                <c:pt idx="535">
                  <c:v>13</c:v>
                </c:pt>
                <c:pt idx="536">
                  <c:v>5</c:v>
                </c:pt>
                <c:pt idx="537">
                  <c:v>20</c:v>
                </c:pt>
                <c:pt idx="538">
                  <c:v>20</c:v>
                </c:pt>
                <c:pt idx="539">
                  <c:v>13</c:v>
                </c:pt>
                <c:pt idx="540">
                  <c:v>20</c:v>
                </c:pt>
                <c:pt idx="541">
                  <c:v>16</c:v>
                </c:pt>
                <c:pt idx="542">
                  <c:v>13</c:v>
                </c:pt>
                <c:pt idx="543">
                  <c:v>15</c:v>
                </c:pt>
                <c:pt idx="544">
                  <c:v>9</c:v>
                </c:pt>
                <c:pt idx="545">
                  <c:v>18</c:v>
                </c:pt>
                <c:pt idx="546">
                  <c:v>9</c:v>
                </c:pt>
                <c:pt idx="547">
                  <c:v>15</c:v>
                </c:pt>
                <c:pt idx="548">
                  <c:v>10</c:v>
                </c:pt>
                <c:pt idx="549">
                  <c:v>15</c:v>
                </c:pt>
                <c:pt idx="550">
                  <c:v>18</c:v>
                </c:pt>
                <c:pt idx="551">
                  <c:v>14</c:v>
                </c:pt>
                <c:pt idx="552">
                  <c:v>17</c:v>
                </c:pt>
                <c:pt idx="553">
                  <c:v>11</c:v>
                </c:pt>
                <c:pt idx="554">
                  <c:v>15</c:v>
                </c:pt>
                <c:pt idx="555">
                  <c:v>16</c:v>
                </c:pt>
                <c:pt idx="556">
                  <c:v>16</c:v>
                </c:pt>
                <c:pt idx="557">
                  <c:v>17</c:v>
                </c:pt>
                <c:pt idx="558">
                  <c:v>20</c:v>
                </c:pt>
                <c:pt idx="559">
                  <c:v>14</c:v>
                </c:pt>
                <c:pt idx="560">
                  <c:v>8</c:v>
                </c:pt>
                <c:pt idx="561">
                  <c:v>13</c:v>
                </c:pt>
                <c:pt idx="562">
                  <c:v>20</c:v>
                </c:pt>
                <c:pt idx="563">
                  <c:v>4</c:v>
                </c:pt>
                <c:pt idx="564">
                  <c:v>14</c:v>
                </c:pt>
                <c:pt idx="565">
                  <c:v>11</c:v>
                </c:pt>
                <c:pt idx="566">
                  <c:v>19</c:v>
                </c:pt>
                <c:pt idx="567">
                  <c:v>20</c:v>
                </c:pt>
                <c:pt idx="568">
                  <c:v>16</c:v>
                </c:pt>
                <c:pt idx="569">
                  <c:v>17</c:v>
                </c:pt>
                <c:pt idx="570">
                  <c:v>20</c:v>
                </c:pt>
                <c:pt idx="571">
                  <c:v>20</c:v>
                </c:pt>
                <c:pt idx="572">
                  <c:v>19</c:v>
                </c:pt>
                <c:pt idx="573">
                  <c:v>14</c:v>
                </c:pt>
                <c:pt idx="574">
                  <c:v>9</c:v>
                </c:pt>
                <c:pt idx="575">
                  <c:v>14</c:v>
                </c:pt>
                <c:pt idx="576">
                  <c:v>16</c:v>
                </c:pt>
                <c:pt idx="577">
                  <c:v>16</c:v>
                </c:pt>
                <c:pt idx="578">
                  <c:v>6</c:v>
                </c:pt>
                <c:pt idx="579">
                  <c:v>15</c:v>
                </c:pt>
                <c:pt idx="580">
                  <c:v>10</c:v>
                </c:pt>
                <c:pt idx="581">
                  <c:v>15</c:v>
                </c:pt>
                <c:pt idx="582">
                  <c:v>19</c:v>
                </c:pt>
                <c:pt idx="583">
                  <c:v>20</c:v>
                </c:pt>
                <c:pt idx="584">
                  <c:v>16</c:v>
                </c:pt>
                <c:pt idx="585">
                  <c:v>11</c:v>
                </c:pt>
                <c:pt idx="586">
                  <c:v>18</c:v>
                </c:pt>
                <c:pt idx="587">
                  <c:v>11</c:v>
                </c:pt>
                <c:pt idx="588">
                  <c:v>20</c:v>
                </c:pt>
                <c:pt idx="589">
                  <c:v>17</c:v>
                </c:pt>
                <c:pt idx="590">
                  <c:v>20</c:v>
                </c:pt>
                <c:pt idx="591">
                  <c:v>13</c:v>
                </c:pt>
                <c:pt idx="592">
                  <c:v>9</c:v>
                </c:pt>
                <c:pt idx="593">
                  <c:v>15</c:v>
                </c:pt>
                <c:pt idx="594">
                  <c:v>18</c:v>
                </c:pt>
                <c:pt idx="595">
                  <c:v>14</c:v>
                </c:pt>
                <c:pt idx="596">
                  <c:v>15</c:v>
                </c:pt>
                <c:pt idx="597">
                  <c:v>11</c:v>
                </c:pt>
                <c:pt idx="598">
                  <c:v>12</c:v>
                </c:pt>
                <c:pt idx="599">
                  <c:v>18</c:v>
                </c:pt>
                <c:pt idx="600">
                  <c:v>14</c:v>
                </c:pt>
                <c:pt idx="601">
                  <c:v>14</c:v>
                </c:pt>
                <c:pt idx="602">
                  <c:v>20</c:v>
                </c:pt>
                <c:pt idx="603">
                  <c:v>16</c:v>
                </c:pt>
                <c:pt idx="604">
                  <c:v>11</c:v>
                </c:pt>
                <c:pt idx="605">
                  <c:v>17</c:v>
                </c:pt>
                <c:pt idx="606">
                  <c:v>15</c:v>
                </c:pt>
                <c:pt idx="607">
                  <c:v>10</c:v>
                </c:pt>
                <c:pt idx="608">
                  <c:v>15</c:v>
                </c:pt>
                <c:pt idx="609">
                  <c:v>17</c:v>
                </c:pt>
                <c:pt idx="610">
                  <c:v>19</c:v>
                </c:pt>
                <c:pt idx="611">
                  <c:v>17</c:v>
                </c:pt>
                <c:pt idx="612">
                  <c:v>19</c:v>
                </c:pt>
                <c:pt idx="613">
                  <c:v>19</c:v>
                </c:pt>
                <c:pt idx="614">
                  <c:v>19</c:v>
                </c:pt>
                <c:pt idx="615">
                  <c:v>12</c:v>
                </c:pt>
                <c:pt idx="616">
                  <c:v>8</c:v>
                </c:pt>
                <c:pt idx="617">
                  <c:v>16</c:v>
                </c:pt>
                <c:pt idx="618">
                  <c:v>17</c:v>
                </c:pt>
                <c:pt idx="619">
                  <c:v>14</c:v>
                </c:pt>
                <c:pt idx="620">
                  <c:v>20</c:v>
                </c:pt>
                <c:pt idx="621">
                  <c:v>16</c:v>
                </c:pt>
                <c:pt idx="622">
                  <c:v>12</c:v>
                </c:pt>
                <c:pt idx="623">
                  <c:v>19</c:v>
                </c:pt>
                <c:pt idx="624">
                  <c:v>0</c:v>
                </c:pt>
                <c:pt idx="625">
                  <c:v>10</c:v>
                </c:pt>
                <c:pt idx="626">
                  <c:v>8</c:v>
                </c:pt>
                <c:pt idx="627">
                  <c:v>16</c:v>
                </c:pt>
                <c:pt idx="628">
                  <c:v>16</c:v>
                </c:pt>
                <c:pt idx="629">
                  <c:v>15</c:v>
                </c:pt>
                <c:pt idx="630">
                  <c:v>15</c:v>
                </c:pt>
                <c:pt idx="631">
                  <c:v>20</c:v>
                </c:pt>
                <c:pt idx="632">
                  <c:v>14</c:v>
                </c:pt>
                <c:pt idx="633">
                  <c:v>12</c:v>
                </c:pt>
                <c:pt idx="634">
                  <c:v>14</c:v>
                </c:pt>
                <c:pt idx="635">
                  <c:v>10</c:v>
                </c:pt>
                <c:pt idx="636">
                  <c:v>14</c:v>
                </c:pt>
                <c:pt idx="637">
                  <c:v>19</c:v>
                </c:pt>
                <c:pt idx="638">
                  <c:v>8</c:v>
                </c:pt>
                <c:pt idx="639">
                  <c:v>15</c:v>
                </c:pt>
                <c:pt idx="640">
                  <c:v>16</c:v>
                </c:pt>
                <c:pt idx="641">
                  <c:v>20</c:v>
                </c:pt>
                <c:pt idx="642">
                  <c:v>20</c:v>
                </c:pt>
                <c:pt idx="643">
                  <c:v>15</c:v>
                </c:pt>
                <c:pt idx="644">
                  <c:v>15</c:v>
                </c:pt>
                <c:pt idx="645">
                  <c:v>16</c:v>
                </c:pt>
                <c:pt idx="646">
                  <c:v>18</c:v>
                </c:pt>
                <c:pt idx="647">
                  <c:v>8</c:v>
                </c:pt>
                <c:pt idx="648">
                  <c:v>20</c:v>
                </c:pt>
                <c:pt idx="649">
                  <c:v>18</c:v>
                </c:pt>
                <c:pt idx="650">
                  <c:v>16</c:v>
                </c:pt>
                <c:pt idx="651">
                  <c:v>13</c:v>
                </c:pt>
                <c:pt idx="652">
                  <c:v>20</c:v>
                </c:pt>
                <c:pt idx="653">
                  <c:v>15</c:v>
                </c:pt>
                <c:pt idx="654">
                  <c:v>14</c:v>
                </c:pt>
                <c:pt idx="655">
                  <c:v>16</c:v>
                </c:pt>
                <c:pt idx="656">
                  <c:v>20</c:v>
                </c:pt>
                <c:pt idx="657">
                  <c:v>10</c:v>
                </c:pt>
                <c:pt idx="658">
                  <c:v>9</c:v>
                </c:pt>
                <c:pt idx="659">
                  <c:v>17</c:v>
                </c:pt>
                <c:pt idx="660">
                  <c:v>19</c:v>
                </c:pt>
                <c:pt idx="661">
                  <c:v>5</c:v>
                </c:pt>
                <c:pt idx="662">
                  <c:v>13</c:v>
                </c:pt>
                <c:pt idx="663">
                  <c:v>17</c:v>
                </c:pt>
                <c:pt idx="664">
                  <c:v>17</c:v>
                </c:pt>
                <c:pt idx="665">
                  <c:v>19</c:v>
                </c:pt>
                <c:pt idx="666">
                  <c:v>14</c:v>
                </c:pt>
                <c:pt idx="667">
                  <c:v>19</c:v>
                </c:pt>
                <c:pt idx="668">
                  <c:v>10</c:v>
                </c:pt>
                <c:pt idx="669">
                  <c:v>20</c:v>
                </c:pt>
                <c:pt idx="670">
                  <c:v>17</c:v>
                </c:pt>
                <c:pt idx="671">
                  <c:v>12</c:v>
                </c:pt>
                <c:pt idx="672">
                  <c:v>20</c:v>
                </c:pt>
                <c:pt idx="673">
                  <c:v>10</c:v>
                </c:pt>
                <c:pt idx="674">
                  <c:v>20</c:v>
                </c:pt>
                <c:pt idx="675">
                  <c:v>12</c:v>
                </c:pt>
                <c:pt idx="676">
                  <c:v>18</c:v>
                </c:pt>
                <c:pt idx="677">
                  <c:v>17</c:v>
                </c:pt>
                <c:pt idx="678">
                  <c:v>20</c:v>
                </c:pt>
                <c:pt idx="679">
                  <c:v>15</c:v>
                </c:pt>
                <c:pt idx="680">
                  <c:v>13</c:v>
                </c:pt>
                <c:pt idx="681">
                  <c:v>19</c:v>
                </c:pt>
                <c:pt idx="682">
                  <c:v>20</c:v>
                </c:pt>
                <c:pt idx="683">
                  <c:v>12</c:v>
                </c:pt>
                <c:pt idx="684">
                  <c:v>12</c:v>
                </c:pt>
                <c:pt idx="685">
                  <c:v>16</c:v>
                </c:pt>
                <c:pt idx="686">
                  <c:v>20</c:v>
                </c:pt>
                <c:pt idx="687">
                  <c:v>16</c:v>
                </c:pt>
                <c:pt idx="688">
                  <c:v>12</c:v>
                </c:pt>
                <c:pt idx="689">
                  <c:v>20</c:v>
                </c:pt>
                <c:pt idx="690">
                  <c:v>18</c:v>
                </c:pt>
                <c:pt idx="691">
                  <c:v>19</c:v>
                </c:pt>
                <c:pt idx="692">
                  <c:v>16</c:v>
                </c:pt>
                <c:pt idx="693">
                  <c:v>20</c:v>
                </c:pt>
                <c:pt idx="694">
                  <c:v>12</c:v>
                </c:pt>
                <c:pt idx="695">
                  <c:v>16</c:v>
                </c:pt>
                <c:pt idx="696">
                  <c:v>16</c:v>
                </c:pt>
                <c:pt idx="697">
                  <c:v>19</c:v>
                </c:pt>
                <c:pt idx="698">
                  <c:v>17</c:v>
                </c:pt>
                <c:pt idx="699">
                  <c:v>20</c:v>
                </c:pt>
                <c:pt idx="700">
                  <c:v>14</c:v>
                </c:pt>
                <c:pt idx="701">
                  <c:v>15</c:v>
                </c:pt>
                <c:pt idx="702">
                  <c:v>8</c:v>
                </c:pt>
                <c:pt idx="703">
                  <c:v>20</c:v>
                </c:pt>
                <c:pt idx="704">
                  <c:v>20</c:v>
                </c:pt>
                <c:pt idx="705">
                  <c:v>16</c:v>
                </c:pt>
                <c:pt idx="706">
                  <c:v>18</c:v>
                </c:pt>
                <c:pt idx="707">
                  <c:v>13</c:v>
                </c:pt>
                <c:pt idx="708">
                  <c:v>7</c:v>
                </c:pt>
                <c:pt idx="709">
                  <c:v>12</c:v>
                </c:pt>
                <c:pt idx="710">
                  <c:v>10</c:v>
                </c:pt>
                <c:pt idx="711">
                  <c:v>11</c:v>
                </c:pt>
                <c:pt idx="712">
                  <c:v>0</c:v>
                </c:pt>
                <c:pt idx="713">
                  <c:v>20</c:v>
                </c:pt>
                <c:pt idx="714">
                  <c:v>15</c:v>
                </c:pt>
                <c:pt idx="715">
                  <c:v>13</c:v>
                </c:pt>
                <c:pt idx="716">
                  <c:v>18</c:v>
                </c:pt>
                <c:pt idx="717">
                  <c:v>20</c:v>
                </c:pt>
                <c:pt idx="718">
                  <c:v>7</c:v>
                </c:pt>
                <c:pt idx="719">
                  <c:v>16</c:v>
                </c:pt>
                <c:pt idx="720">
                  <c:v>16</c:v>
                </c:pt>
                <c:pt idx="721">
                  <c:v>20</c:v>
                </c:pt>
                <c:pt idx="722">
                  <c:v>20</c:v>
                </c:pt>
                <c:pt idx="723">
                  <c:v>0</c:v>
                </c:pt>
                <c:pt idx="724">
                  <c:v>17</c:v>
                </c:pt>
                <c:pt idx="725">
                  <c:v>14</c:v>
                </c:pt>
                <c:pt idx="726">
                  <c:v>19</c:v>
                </c:pt>
                <c:pt idx="727">
                  <c:v>14</c:v>
                </c:pt>
                <c:pt idx="728">
                  <c:v>16</c:v>
                </c:pt>
                <c:pt idx="729">
                  <c:v>20</c:v>
                </c:pt>
                <c:pt idx="730">
                  <c:v>18</c:v>
                </c:pt>
                <c:pt idx="731">
                  <c:v>16</c:v>
                </c:pt>
                <c:pt idx="732">
                  <c:v>14</c:v>
                </c:pt>
                <c:pt idx="733">
                  <c:v>18</c:v>
                </c:pt>
                <c:pt idx="734">
                  <c:v>15</c:v>
                </c:pt>
                <c:pt idx="735">
                  <c:v>13</c:v>
                </c:pt>
                <c:pt idx="736">
                  <c:v>18</c:v>
                </c:pt>
                <c:pt idx="737">
                  <c:v>16</c:v>
                </c:pt>
                <c:pt idx="738">
                  <c:v>19</c:v>
                </c:pt>
                <c:pt idx="739">
                  <c:v>15</c:v>
                </c:pt>
                <c:pt idx="740">
                  <c:v>17</c:v>
                </c:pt>
                <c:pt idx="741">
                  <c:v>16</c:v>
                </c:pt>
                <c:pt idx="742">
                  <c:v>13</c:v>
                </c:pt>
                <c:pt idx="743">
                  <c:v>15</c:v>
                </c:pt>
                <c:pt idx="744">
                  <c:v>11</c:v>
                </c:pt>
                <c:pt idx="745">
                  <c:v>14</c:v>
                </c:pt>
                <c:pt idx="746">
                  <c:v>20</c:v>
                </c:pt>
                <c:pt idx="747">
                  <c:v>16</c:v>
                </c:pt>
                <c:pt idx="748">
                  <c:v>14</c:v>
                </c:pt>
                <c:pt idx="749">
                  <c:v>17</c:v>
                </c:pt>
                <c:pt idx="750">
                  <c:v>14</c:v>
                </c:pt>
                <c:pt idx="751">
                  <c:v>19</c:v>
                </c:pt>
                <c:pt idx="752">
                  <c:v>19</c:v>
                </c:pt>
                <c:pt idx="753">
                  <c:v>18</c:v>
                </c:pt>
                <c:pt idx="754">
                  <c:v>16</c:v>
                </c:pt>
                <c:pt idx="755">
                  <c:v>14</c:v>
                </c:pt>
                <c:pt idx="756">
                  <c:v>17</c:v>
                </c:pt>
                <c:pt idx="757">
                  <c:v>16</c:v>
                </c:pt>
                <c:pt idx="758">
                  <c:v>16</c:v>
                </c:pt>
                <c:pt idx="759">
                  <c:v>16</c:v>
                </c:pt>
                <c:pt idx="760">
                  <c:v>17</c:v>
                </c:pt>
                <c:pt idx="761">
                  <c:v>15</c:v>
                </c:pt>
                <c:pt idx="762">
                  <c:v>16</c:v>
                </c:pt>
                <c:pt idx="763">
                  <c:v>15</c:v>
                </c:pt>
                <c:pt idx="764">
                  <c:v>20</c:v>
                </c:pt>
                <c:pt idx="765">
                  <c:v>19</c:v>
                </c:pt>
                <c:pt idx="766">
                  <c:v>14</c:v>
                </c:pt>
                <c:pt idx="767">
                  <c:v>9</c:v>
                </c:pt>
                <c:pt idx="768">
                  <c:v>15</c:v>
                </c:pt>
                <c:pt idx="769">
                  <c:v>16</c:v>
                </c:pt>
                <c:pt idx="770">
                  <c:v>17</c:v>
                </c:pt>
                <c:pt idx="771">
                  <c:v>11</c:v>
                </c:pt>
                <c:pt idx="772">
                  <c:v>16</c:v>
                </c:pt>
                <c:pt idx="773">
                  <c:v>17</c:v>
                </c:pt>
                <c:pt idx="774">
                  <c:v>16</c:v>
                </c:pt>
                <c:pt idx="775">
                  <c:v>16</c:v>
                </c:pt>
                <c:pt idx="776">
                  <c:v>18</c:v>
                </c:pt>
                <c:pt idx="777">
                  <c:v>20</c:v>
                </c:pt>
                <c:pt idx="778">
                  <c:v>10</c:v>
                </c:pt>
                <c:pt idx="779">
                  <c:v>15</c:v>
                </c:pt>
                <c:pt idx="780">
                  <c:v>16</c:v>
                </c:pt>
                <c:pt idx="781">
                  <c:v>15</c:v>
                </c:pt>
                <c:pt idx="782">
                  <c:v>20</c:v>
                </c:pt>
                <c:pt idx="783">
                  <c:v>16</c:v>
                </c:pt>
                <c:pt idx="784">
                  <c:v>16</c:v>
                </c:pt>
                <c:pt idx="785">
                  <c:v>14</c:v>
                </c:pt>
                <c:pt idx="786">
                  <c:v>18</c:v>
                </c:pt>
                <c:pt idx="787">
                  <c:v>15</c:v>
                </c:pt>
                <c:pt idx="788">
                  <c:v>15</c:v>
                </c:pt>
                <c:pt idx="789">
                  <c:v>12</c:v>
                </c:pt>
                <c:pt idx="790">
                  <c:v>19</c:v>
                </c:pt>
                <c:pt idx="791">
                  <c:v>15</c:v>
                </c:pt>
                <c:pt idx="792">
                  <c:v>20</c:v>
                </c:pt>
                <c:pt idx="793">
                  <c:v>19</c:v>
                </c:pt>
                <c:pt idx="794">
                  <c:v>17</c:v>
                </c:pt>
                <c:pt idx="795">
                  <c:v>16</c:v>
                </c:pt>
                <c:pt idx="796">
                  <c:v>20</c:v>
                </c:pt>
                <c:pt idx="797">
                  <c:v>17</c:v>
                </c:pt>
                <c:pt idx="798">
                  <c:v>19</c:v>
                </c:pt>
                <c:pt idx="799">
                  <c:v>10</c:v>
                </c:pt>
                <c:pt idx="800">
                  <c:v>20</c:v>
                </c:pt>
                <c:pt idx="801">
                  <c:v>14</c:v>
                </c:pt>
                <c:pt idx="802">
                  <c:v>20</c:v>
                </c:pt>
                <c:pt idx="803">
                  <c:v>19</c:v>
                </c:pt>
                <c:pt idx="804">
                  <c:v>14</c:v>
                </c:pt>
                <c:pt idx="805">
                  <c:v>20</c:v>
                </c:pt>
                <c:pt idx="806">
                  <c:v>16</c:v>
                </c:pt>
                <c:pt idx="807">
                  <c:v>20</c:v>
                </c:pt>
                <c:pt idx="808">
                  <c:v>16</c:v>
                </c:pt>
                <c:pt idx="809">
                  <c:v>20</c:v>
                </c:pt>
                <c:pt idx="810">
                  <c:v>0</c:v>
                </c:pt>
                <c:pt idx="811">
                  <c:v>20</c:v>
                </c:pt>
                <c:pt idx="812">
                  <c:v>14</c:v>
                </c:pt>
                <c:pt idx="813">
                  <c:v>19</c:v>
                </c:pt>
                <c:pt idx="814">
                  <c:v>16</c:v>
                </c:pt>
                <c:pt idx="815">
                  <c:v>20</c:v>
                </c:pt>
                <c:pt idx="816">
                  <c:v>14</c:v>
                </c:pt>
                <c:pt idx="817">
                  <c:v>4</c:v>
                </c:pt>
                <c:pt idx="818">
                  <c:v>17</c:v>
                </c:pt>
                <c:pt idx="819">
                  <c:v>16</c:v>
                </c:pt>
                <c:pt idx="820">
                  <c:v>17</c:v>
                </c:pt>
                <c:pt idx="821">
                  <c:v>16</c:v>
                </c:pt>
                <c:pt idx="822">
                  <c:v>19</c:v>
                </c:pt>
                <c:pt idx="823">
                  <c:v>17</c:v>
                </c:pt>
                <c:pt idx="824">
                  <c:v>16</c:v>
                </c:pt>
                <c:pt idx="825">
                  <c:v>19</c:v>
                </c:pt>
                <c:pt idx="826">
                  <c:v>20</c:v>
                </c:pt>
                <c:pt idx="827">
                  <c:v>12</c:v>
                </c:pt>
                <c:pt idx="828">
                  <c:v>14</c:v>
                </c:pt>
                <c:pt idx="829">
                  <c:v>11</c:v>
                </c:pt>
                <c:pt idx="830">
                  <c:v>16</c:v>
                </c:pt>
                <c:pt idx="831">
                  <c:v>14</c:v>
                </c:pt>
                <c:pt idx="832">
                  <c:v>16</c:v>
                </c:pt>
                <c:pt idx="833">
                  <c:v>20</c:v>
                </c:pt>
                <c:pt idx="834">
                  <c:v>20</c:v>
                </c:pt>
                <c:pt idx="835">
                  <c:v>10</c:v>
                </c:pt>
                <c:pt idx="836">
                  <c:v>19</c:v>
                </c:pt>
                <c:pt idx="837">
                  <c:v>16</c:v>
                </c:pt>
                <c:pt idx="838">
                  <c:v>14</c:v>
                </c:pt>
                <c:pt idx="839">
                  <c:v>18</c:v>
                </c:pt>
                <c:pt idx="840">
                  <c:v>9</c:v>
                </c:pt>
                <c:pt idx="841">
                  <c:v>19</c:v>
                </c:pt>
                <c:pt idx="842">
                  <c:v>16</c:v>
                </c:pt>
                <c:pt idx="843">
                  <c:v>16</c:v>
                </c:pt>
                <c:pt idx="844">
                  <c:v>17</c:v>
                </c:pt>
                <c:pt idx="845">
                  <c:v>17</c:v>
                </c:pt>
                <c:pt idx="846">
                  <c:v>19</c:v>
                </c:pt>
                <c:pt idx="847">
                  <c:v>11</c:v>
                </c:pt>
                <c:pt idx="848">
                  <c:v>15</c:v>
                </c:pt>
                <c:pt idx="849">
                  <c:v>11</c:v>
                </c:pt>
                <c:pt idx="850">
                  <c:v>20</c:v>
                </c:pt>
                <c:pt idx="851">
                  <c:v>19</c:v>
                </c:pt>
                <c:pt idx="852">
                  <c:v>19</c:v>
                </c:pt>
                <c:pt idx="853">
                  <c:v>16</c:v>
                </c:pt>
                <c:pt idx="854">
                  <c:v>17</c:v>
                </c:pt>
                <c:pt idx="855">
                  <c:v>17</c:v>
                </c:pt>
                <c:pt idx="856">
                  <c:v>16</c:v>
                </c:pt>
                <c:pt idx="857">
                  <c:v>20</c:v>
                </c:pt>
                <c:pt idx="858">
                  <c:v>12</c:v>
                </c:pt>
                <c:pt idx="859">
                  <c:v>15</c:v>
                </c:pt>
                <c:pt idx="860">
                  <c:v>19</c:v>
                </c:pt>
                <c:pt idx="861">
                  <c:v>14</c:v>
                </c:pt>
                <c:pt idx="862">
                  <c:v>19</c:v>
                </c:pt>
                <c:pt idx="863">
                  <c:v>14</c:v>
                </c:pt>
                <c:pt idx="864">
                  <c:v>12</c:v>
                </c:pt>
                <c:pt idx="865">
                  <c:v>19</c:v>
                </c:pt>
                <c:pt idx="866">
                  <c:v>6</c:v>
                </c:pt>
                <c:pt idx="867">
                  <c:v>15</c:v>
                </c:pt>
                <c:pt idx="868">
                  <c:v>14</c:v>
                </c:pt>
                <c:pt idx="869">
                  <c:v>18</c:v>
                </c:pt>
                <c:pt idx="870">
                  <c:v>15</c:v>
                </c:pt>
                <c:pt idx="871">
                  <c:v>16</c:v>
                </c:pt>
                <c:pt idx="872">
                  <c:v>15</c:v>
                </c:pt>
                <c:pt idx="873">
                  <c:v>18</c:v>
                </c:pt>
                <c:pt idx="874">
                  <c:v>14</c:v>
                </c:pt>
                <c:pt idx="875">
                  <c:v>15</c:v>
                </c:pt>
                <c:pt idx="876">
                  <c:v>9</c:v>
                </c:pt>
                <c:pt idx="877">
                  <c:v>14</c:v>
                </c:pt>
                <c:pt idx="878">
                  <c:v>18</c:v>
                </c:pt>
                <c:pt idx="879">
                  <c:v>8</c:v>
                </c:pt>
                <c:pt idx="880">
                  <c:v>18</c:v>
                </c:pt>
                <c:pt idx="881">
                  <c:v>15</c:v>
                </c:pt>
                <c:pt idx="882">
                  <c:v>17</c:v>
                </c:pt>
                <c:pt idx="883">
                  <c:v>20</c:v>
                </c:pt>
                <c:pt idx="884">
                  <c:v>12</c:v>
                </c:pt>
                <c:pt idx="885">
                  <c:v>16</c:v>
                </c:pt>
                <c:pt idx="886">
                  <c:v>15</c:v>
                </c:pt>
                <c:pt idx="887">
                  <c:v>19</c:v>
                </c:pt>
                <c:pt idx="888">
                  <c:v>18</c:v>
                </c:pt>
                <c:pt idx="889">
                  <c:v>20</c:v>
                </c:pt>
                <c:pt idx="890">
                  <c:v>19</c:v>
                </c:pt>
                <c:pt idx="891">
                  <c:v>20</c:v>
                </c:pt>
                <c:pt idx="892">
                  <c:v>16</c:v>
                </c:pt>
                <c:pt idx="893">
                  <c:v>19</c:v>
                </c:pt>
                <c:pt idx="894">
                  <c:v>19</c:v>
                </c:pt>
                <c:pt idx="895">
                  <c:v>16</c:v>
                </c:pt>
                <c:pt idx="896">
                  <c:v>16</c:v>
                </c:pt>
                <c:pt idx="897">
                  <c:v>16</c:v>
                </c:pt>
                <c:pt idx="898">
                  <c:v>20</c:v>
                </c:pt>
                <c:pt idx="899">
                  <c:v>13</c:v>
                </c:pt>
                <c:pt idx="900">
                  <c:v>16</c:v>
                </c:pt>
                <c:pt idx="901">
                  <c:v>14</c:v>
                </c:pt>
                <c:pt idx="902">
                  <c:v>16</c:v>
                </c:pt>
                <c:pt idx="903">
                  <c:v>20</c:v>
                </c:pt>
                <c:pt idx="904">
                  <c:v>19</c:v>
                </c:pt>
                <c:pt idx="905">
                  <c:v>4</c:v>
                </c:pt>
                <c:pt idx="906">
                  <c:v>12</c:v>
                </c:pt>
                <c:pt idx="907">
                  <c:v>15</c:v>
                </c:pt>
                <c:pt idx="908">
                  <c:v>15</c:v>
                </c:pt>
                <c:pt idx="909">
                  <c:v>18</c:v>
                </c:pt>
                <c:pt idx="910">
                  <c:v>18</c:v>
                </c:pt>
                <c:pt idx="911">
                  <c:v>17</c:v>
                </c:pt>
                <c:pt idx="912">
                  <c:v>8</c:v>
                </c:pt>
                <c:pt idx="913">
                  <c:v>20</c:v>
                </c:pt>
                <c:pt idx="914">
                  <c:v>15</c:v>
                </c:pt>
                <c:pt idx="915">
                  <c:v>14</c:v>
                </c:pt>
                <c:pt idx="916">
                  <c:v>17</c:v>
                </c:pt>
                <c:pt idx="917">
                  <c:v>7</c:v>
                </c:pt>
                <c:pt idx="918">
                  <c:v>11</c:v>
                </c:pt>
                <c:pt idx="919">
                  <c:v>17</c:v>
                </c:pt>
                <c:pt idx="920">
                  <c:v>11</c:v>
                </c:pt>
                <c:pt idx="921">
                  <c:v>15</c:v>
                </c:pt>
                <c:pt idx="922">
                  <c:v>17</c:v>
                </c:pt>
                <c:pt idx="923">
                  <c:v>15</c:v>
                </c:pt>
                <c:pt idx="924">
                  <c:v>19</c:v>
                </c:pt>
                <c:pt idx="925">
                  <c:v>20</c:v>
                </c:pt>
                <c:pt idx="926">
                  <c:v>16</c:v>
                </c:pt>
                <c:pt idx="927">
                  <c:v>10</c:v>
                </c:pt>
                <c:pt idx="928">
                  <c:v>20</c:v>
                </c:pt>
                <c:pt idx="929">
                  <c:v>13</c:v>
                </c:pt>
                <c:pt idx="930">
                  <c:v>14</c:v>
                </c:pt>
                <c:pt idx="931">
                  <c:v>20</c:v>
                </c:pt>
                <c:pt idx="932">
                  <c:v>16</c:v>
                </c:pt>
                <c:pt idx="933">
                  <c:v>18</c:v>
                </c:pt>
                <c:pt idx="934">
                  <c:v>15</c:v>
                </c:pt>
                <c:pt idx="935">
                  <c:v>16</c:v>
                </c:pt>
                <c:pt idx="936">
                  <c:v>14</c:v>
                </c:pt>
                <c:pt idx="937">
                  <c:v>15</c:v>
                </c:pt>
                <c:pt idx="938">
                  <c:v>17</c:v>
                </c:pt>
                <c:pt idx="939">
                  <c:v>16</c:v>
                </c:pt>
                <c:pt idx="940">
                  <c:v>20</c:v>
                </c:pt>
                <c:pt idx="941">
                  <c:v>8</c:v>
                </c:pt>
                <c:pt idx="942">
                  <c:v>10</c:v>
                </c:pt>
                <c:pt idx="943">
                  <c:v>16</c:v>
                </c:pt>
                <c:pt idx="944">
                  <c:v>13</c:v>
                </c:pt>
                <c:pt idx="945">
                  <c:v>14</c:v>
                </c:pt>
                <c:pt idx="946">
                  <c:v>19</c:v>
                </c:pt>
                <c:pt idx="947">
                  <c:v>15</c:v>
                </c:pt>
                <c:pt idx="948">
                  <c:v>10</c:v>
                </c:pt>
                <c:pt idx="949">
                  <c:v>11</c:v>
                </c:pt>
                <c:pt idx="950">
                  <c:v>17</c:v>
                </c:pt>
                <c:pt idx="951">
                  <c:v>14</c:v>
                </c:pt>
                <c:pt idx="952">
                  <c:v>20</c:v>
                </c:pt>
                <c:pt idx="953">
                  <c:v>19</c:v>
                </c:pt>
                <c:pt idx="954">
                  <c:v>19</c:v>
                </c:pt>
                <c:pt idx="955">
                  <c:v>19</c:v>
                </c:pt>
                <c:pt idx="956">
                  <c:v>14</c:v>
                </c:pt>
                <c:pt idx="957">
                  <c:v>16</c:v>
                </c:pt>
                <c:pt idx="958">
                  <c:v>15</c:v>
                </c:pt>
                <c:pt idx="959">
                  <c:v>16</c:v>
                </c:pt>
                <c:pt idx="960">
                  <c:v>20</c:v>
                </c:pt>
                <c:pt idx="961">
                  <c:v>15</c:v>
                </c:pt>
                <c:pt idx="962">
                  <c:v>17</c:v>
                </c:pt>
                <c:pt idx="963">
                  <c:v>12</c:v>
                </c:pt>
                <c:pt idx="964">
                  <c:v>18</c:v>
                </c:pt>
                <c:pt idx="965">
                  <c:v>15</c:v>
                </c:pt>
                <c:pt idx="966">
                  <c:v>15</c:v>
                </c:pt>
                <c:pt idx="967">
                  <c:v>10</c:v>
                </c:pt>
                <c:pt idx="968">
                  <c:v>10</c:v>
                </c:pt>
                <c:pt idx="969">
                  <c:v>17</c:v>
                </c:pt>
                <c:pt idx="970">
                  <c:v>13</c:v>
                </c:pt>
                <c:pt idx="971">
                  <c:v>19</c:v>
                </c:pt>
                <c:pt idx="972">
                  <c:v>12</c:v>
                </c:pt>
                <c:pt idx="973">
                  <c:v>14</c:v>
                </c:pt>
                <c:pt idx="974">
                  <c:v>17</c:v>
                </c:pt>
                <c:pt idx="975">
                  <c:v>16</c:v>
                </c:pt>
                <c:pt idx="976">
                  <c:v>19</c:v>
                </c:pt>
                <c:pt idx="977">
                  <c:v>16</c:v>
                </c:pt>
                <c:pt idx="978">
                  <c:v>12</c:v>
                </c:pt>
                <c:pt idx="979">
                  <c:v>20</c:v>
                </c:pt>
                <c:pt idx="980">
                  <c:v>12</c:v>
                </c:pt>
                <c:pt idx="981">
                  <c:v>13</c:v>
                </c:pt>
                <c:pt idx="982">
                  <c:v>16</c:v>
                </c:pt>
                <c:pt idx="983">
                  <c:v>15</c:v>
                </c:pt>
                <c:pt idx="984">
                  <c:v>14</c:v>
                </c:pt>
                <c:pt idx="985">
                  <c:v>16</c:v>
                </c:pt>
                <c:pt idx="986">
                  <c:v>15</c:v>
                </c:pt>
                <c:pt idx="987">
                  <c:v>18</c:v>
                </c:pt>
                <c:pt idx="988">
                  <c:v>10</c:v>
                </c:pt>
                <c:pt idx="989">
                  <c:v>19</c:v>
                </c:pt>
                <c:pt idx="990">
                  <c:v>13</c:v>
                </c:pt>
                <c:pt idx="991">
                  <c:v>20</c:v>
                </c:pt>
                <c:pt idx="992">
                  <c:v>14</c:v>
                </c:pt>
                <c:pt idx="993">
                  <c:v>14</c:v>
                </c:pt>
                <c:pt idx="994">
                  <c:v>20</c:v>
                </c:pt>
                <c:pt idx="995">
                  <c:v>15</c:v>
                </c:pt>
                <c:pt idx="996">
                  <c:v>16</c:v>
                </c:pt>
                <c:pt idx="997">
                  <c:v>12</c:v>
                </c:pt>
                <c:pt idx="998">
                  <c:v>16</c:v>
                </c:pt>
                <c:pt idx="999">
                  <c:v>19</c:v>
                </c:pt>
                <c:pt idx="1000">
                  <c:v>15</c:v>
                </c:pt>
                <c:pt idx="1001">
                  <c:v>18</c:v>
                </c:pt>
                <c:pt idx="1002">
                  <c:v>20</c:v>
                </c:pt>
                <c:pt idx="1003">
                  <c:v>17</c:v>
                </c:pt>
                <c:pt idx="1004">
                  <c:v>13</c:v>
                </c:pt>
                <c:pt idx="1005">
                  <c:v>17</c:v>
                </c:pt>
                <c:pt idx="1006">
                  <c:v>13</c:v>
                </c:pt>
                <c:pt idx="1007">
                  <c:v>15</c:v>
                </c:pt>
                <c:pt idx="1008">
                  <c:v>16</c:v>
                </c:pt>
                <c:pt idx="1009">
                  <c:v>20</c:v>
                </c:pt>
                <c:pt idx="1010">
                  <c:v>15</c:v>
                </c:pt>
                <c:pt idx="1011">
                  <c:v>18</c:v>
                </c:pt>
                <c:pt idx="1012">
                  <c:v>9</c:v>
                </c:pt>
                <c:pt idx="1013">
                  <c:v>13</c:v>
                </c:pt>
                <c:pt idx="1014">
                  <c:v>12</c:v>
                </c:pt>
                <c:pt idx="1015">
                  <c:v>8</c:v>
                </c:pt>
                <c:pt idx="1016">
                  <c:v>20</c:v>
                </c:pt>
                <c:pt idx="1017">
                  <c:v>17</c:v>
                </c:pt>
                <c:pt idx="1018">
                  <c:v>16</c:v>
                </c:pt>
                <c:pt idx="1019">
                  <c:v>17</c:v>
                </c:pt>
                <c:pt idx="1020">
                  <c:v>19</c:v>
                </c:pt>
                <c:pt idx="1021">
                  <c:v>18</c:v>
                </c:pt>
                <c:pt idx="1022">
                  <c:v>16</c:v>
                </c:pt>
                <c:pt idx="1023">
                  <c:v>9</c:v>
                </c:pt>
                <c:pt idx="1024">
                  <c:v>15</c:v>
                </c:pt>
                <c:pt idx="1025">
                  <c:v>20</c:v>
                </c:pt>
                <c:pt idx="1026">
                  <c:v>6</c:v>
                </c:pt>
                <c:pt idx="1027">
                  <c:v>18</c:v>
                </c:pt>
                <c:pt idx="1028">
                  <c:v>19</c:v>
                </c:pt>
                <c:pt idx="1029">
                  <c:v>16</c:v>
                </c:pt>
                <c:pt idx="1030">
                  <c:v>17</c:v>
                </c:pt>
                <c:pt idx="1031">
                  <c:v>16</c:v>
                </c:pt>
                <c:pt idx="1032">
                  <c:v>17</c:v>
                </c:pt>
                <c:pt idx="1033">
                  <c:v>16</c:v>
                </c:pt>
                <c:pt idx="1034">
                  <c:v>15</c:v>
                </c:pt>
                <c:pt idx="1035">
                  <c:v>16</c:v>
                </c:pt>
                <c:pt idx="1036">
                  <c:v>17</c:v>
                </c:pt>
                <c:pt idx="1037">
                  <c:v>13</c:v>
                </c:pt>
                <c:pt idx="1038">
                  <c:v>16</c:v>
                </c:pt>
                <c:pt idx="1039">
                  <c:v>11</c:v>
                </c:pt>
                <c:pt idx="1040">
                  <c:v>11</c:v>
                </c:pt>
                <c:pt idx="1041">
                  <c:v>16</c:v>
                </c:pt>
                <c:pt idx="1042">
                  <c:v>16</c:v>
                </c:pt>
                <c:pt idx="1043">
                  <c:v>15</c:v>
                </c:pt>
                <c:pt idx="1044">
                  <c:v>19</c:v>
                </c:pt>
                <c:pt idx="1045">
                  <c:v>16</c:v>
                </c:pt>
                <c:pt idx="1046">
                  <c:v>8</c:v>
                </c:pt>
                <c:pt idx="1047">
                  <c:v>16</c:v>
                </c:pt>
                <c:pt idx="1048">
                  <c:v>20</c:v>
                </c:pt>
                <c:pt idx="1049">
                  <c:v>13</c:v>
                </c:pt>
                <c:pt idx="1050">
                  <c:v>14</c:v>
                </c:pt>
                <c:pt idx="1051">
                  <c:v>16</c:v>
                </c:pt>
                <c:pt idx="1052">
                  <c:v>14</c:v>
                </c:pt>
                <c:pt idx="1053">
                  <c:v>12</c:v>
                </c:pt>
                <c:pt idx="1054">
                  <c:v>17</c:v>
                </c:pt>
                <c:pt idx="1055">
                  <c:v>12</c:v>
                </c:pt>
                <c:pt idx="1056">
                  <c:v>20</c:v>
                </c:pt>
                <c:pt idx="1057">
                  <c:v>20</c:v>
                </c:pt>
                <c:pt idx="1058">
                  <c:v>0</c:v>
                </c:pt>
                <c:pt idx="1059">
                  <c:v>19</c:v>
                </c:pt>
                <c:pt idx="1060">
                  <c:v>16</c:v>
                </c:pt>
                <c:pt idx="1061">
                  <c:v>16</c:v>
                </c:pt>
                <c:pt idx="1062">
                  <c:v>17</c:v>
                </c:pt>
                <c:pt idx="1063">
                  <c:v>11</c:v>
                </c:pt>
                <c:pt idx="1064">
                  <c:v>17</c:v>
                </c:pt>
                <c:pt idx="1065">
                  <c:v>8</c:v>
                </c:pt>
                <c:pt idx="1066">
                  <c:v>20</c:v>
                </c:pt>
                <c:pt idx="1067">
                  <c:v>17</c:v>
                </c:pt>
                <c:pt idx="1068">
                  <c:v>16</c:v>
                </c:pt>
                <c:pt idx="1069">
                  <c:v>20</c:v>
                </c:pt>
                <c:pt idx="1070">
                  <c:v>16</c:v>
                </c:pt>
                <c:pt idx="1071">
                  <c:v>14</c:v>
                </c:pt>
                <c:pt idx="1072">
                  <c:v>13</c:v>
                </c:pt>
                <c:pt idx="1073">
                  <c:v>18</c:v>
                </c:pt>
                <c:pt idx="1074">
                  <c:v>12</c:v>
                </c:pt>
                <c:pt idx="1075">
                  <c:v>15</c:v>
                </c:pt>
                <c:pt idx="1076">
                  <c:v>20</c:v>
                </c:pt>
                <c:pt idx="1077">
                  <c:v>16</c:v>
                </c:pt>
                <c:pt idx="1078">
                  <c:v>19</c:v>
                </c:pt>
                <c:pt idx="1079">
                  <c:v>8</c:v>
                </c:pt>
                <c:pt idx="1080">
                  <c:v>20</c:v>
                </c:pt>
                <c:pt idx="1081">
                  <c:v>13</c:v>
                </c:pt>
                <c:pt idx="1082">
                  <c:v>17</c:v>
                </c:pt>
                <c:pt idx="1083">
                  <c:v>8</c:v>
                </c:pt>
                <c:pt idx="1084">
                  <c:v>7</c:v>
                </c:pt>
                <c:pt idx="1085">
                  <c:v>17</c:v>
                </c:pt>
                <c:pt idx="1086">
                  <c:v>8</c:v>
                </c:pt>
                <c:pt idx="1087">
                  <c:v>12</c:v>
                </c:pt>
                <c:pt idx="1088">
                  <c:v>20</c:v>
                </c:pt>
                <c:pt idx="1089">
                  <c:v>8</c:v>
                </c:pt>
                <c:pt idx="1090">
                  <c:v>6</c:v>
                </c:pt>
                <c:pt idx="1091">
                  <c:v>13</c:v>
                </c:pt>
                <c:pt idx="1092">
                  <c:v>19</c:v>
                </c:pt>
                <c:pt idx="1093">
                  <c:v>16</c:v>
                </c:pt>
                <c:pt idx="1094">
                  <c:v>19</c:v>
                </c:pt>
                <c:pt idx="1095">
                  <c:v>11</c:v>
                </c:pt>
                <c:pt idx="1096">
                  <c:v>11</c:v>
                </c:pt>
                <c:pt idx="1097">
                  <c:v>20</c:v>
                </c:pt>
                <c:pt idx="1098">
                  <c:v>20</c:v>
                </c:pt>
                <c:pt idx="1099">
                  <c:v>19</c:v>
                </c:pt>
                <c:pt idx="1100">
                  <c:v>10</c:v>
                </c:pt>
                <c:pt idx="1101">
                  <c:v>17</c:v>
                </c:pt>
                <c:pt idx="1102">
                  <c:v>15</c:v>
                </c:pt>
                <c:pt idx="1103">
                  <c:v>11</c:v>
                </c:pt>
                <c:pt idx="1104">
                  <c:v>15</c:v>
                </c:pt>
                <c:pt idx="1105">
                  <c:v>19</c:v>
                </c:pt>
                <c:pt idx="1106">
                  <c:v>11</c:v>
                </c:pt>
                <c:pt idx="1107">
                  <c:v>12</c:v>
                </c:pt>
                <c:pt idx="1108">
                  <c:v>18</c:v>
                </c:pt>
                <c:pt idx="1109">
                  <c:v>18</c:v>
                </c:pt>
                <c:pt idx="1110">
                  <c:v>20</c:v>
                </c:pt>
                <c:pt idx="1111">
                  <c:v>15</c:v>
                </c:pt>
                <c:pt idx="1112">
                  <c:v>16</c:v>
                </c:pt>
                <c:pt idx="1113">
                  <c:v>16</c:v>
                </c:pt>
                <c:pt idx="1114">
                  <c:v>18</c:v>
                </c:pt>
                <c:pt idx="1115">
                  <c:v>17</c:v>
                </c:pt>
                <c:pt idx="1116">
                  <c:v>18</c:v>
                </c:pt>
                <c:pt idx="1117">
                  <c:v>8</c:v>
                </c:pt>
                <c:pt idx="1118">
                  <c:v>13</c:v>
                </c:pt>
                <c:pt idx="1119">
                  <c:v>9</c:v>
                </c:pt>
                <c:pt idx="1120">
                  <c:v>17</c:v>
                </c:pt>
                <c:pt idx="1121">
                  <c:v>19</c:v>
                </c:pt>
                <c:pt idx="1122">
                  <c:v>17</c:v>
                </c:pt>
                <c:pt idx="1123">
                  <c:v>0</c:v>
                </c:pt>
                <c:pt idx="1124">
                  <c:v>15</c:v>
                </c:pt>
                <c:pt idx="1125">
                  <c:v>20</c:v>
                </c:pt>
                <c:pt idx="1126">
                  <c:v>16</c:v>
                </c:pt>
                <c:pt idx="1127">
                  <c:v>19</c:v>
                </c:pt>
                <c:pt idx="1128">
                  <c:v>20</c:v>
                </c:pt>
                <c:pt idx="1129">
                  <c:v>19</c:v>
                </c:pt>
                <c:pt idx="1130">
                  <c:v>16</c:v>
                </c:pt>
                <c:pt idx="1131">
                  <c:v>9</c:v>
                </c:pt>
                <c:pt idx="1132">
                  <c:v>14</c:v>
                </c:pt>
                <c:pt idx="1133">
                  <c:v>15</c:v>
                </c:pt>
                <c:pt idx="1134">
                  <c:v>15</c:v>
                </c:pt>
                <c:pt idx="1135">
                  <c:v>17</c:v>
                </c:pt>
                <c:pt idx="1136">
                  <c:v>15</c:v>
                </c:pt>
                <c:pt idx="1137">
                  <c:v>11</c:v>
                </c:pt>
                <c:pt idx="1138">
                  <c:v>19</c:v>
                </c:pt>
                <c:pt idx="1139">
                  <c:v>14</c:v>
                </c:pt>
                <c:pt idx="1140">
                  <c:v>16</c:v>
                </c:pt>
                <c:pt idx="1141">
                  <c:v>13</c:v>
                </c:pt>
                <c:pt idx="1142">
                  <c:v>15</c:v>
                </c:pt>
                <c:pt idx="1143">
                  <c:v>20</c:v>
                </c:pt>
                <c:pt idx="1144">
                  <c:v>19</c:v>
                </c:pt>
                <c:pt idx="1145">
                  <c:v>13</c:v>
                </c:pt>
                <c:pt idx="1146">
                  <c:v>19</c:v>
                </c:pt>
                <c:pt idx="1147">
                  <c:v>12</c:v>
                </c:pt>
                <c:pt idx="1148">
                  <c:v>20</c:v>
                </c:pt>
                <c:pt idx="1149">
                  <c:v>12</c:v>
                </c:pt>
                <c:pt idx="1150">
                  <c:v>19</c:v>
                </c:pt>
                <c:pt idx="1151">
                  <c:v>19</c:v>
                </c:pt>
                <c:pt idx="1152">
                  <c:v>19</c:v>
                </c:pt>
                <c:pt idx="1153">
                  <c:v>20</c:v>
                </c:pt>
                <c:pt idx="1154">
                  <c:v>17</c:v>
                </c:pt>
                <c:pt idx="1155">
                  <c:v>15</c:v>
                </c:pt>
                <c:pt idx="1156">
                  <c:v>17</c:v>
                </c:pt>
                <c:pt idx="1157">
                  <c:v>16</c:v>
                </c:pt>
                <c:pt idx="1158">
                  <c:v>11</c:v>
                </c:pt>
                <c:pt idx="1159">
                  <c:v>4</c:v>
                </c:pt>
                <c:pt idx="1160">
                  <c:v>16</c:v>
                </c:pt>
                <c:pt idx="1161">
                  <c:v>20</c:v>
                </c:pt>
                <c:pt idx="1162">
                  <c:v>13</c:v>
                </c:pt>
                <c:pt idx="1163">
                  <c:v>16</c:v>
                </c:pt>
                <c:pt idx="1164">
                  <c:v>16</c:v>
                </c:pt>
                <c:pt idx="1165">
                  <c:v>14</c:v>
                </c:pt>
                <c:pt idx="1166">
                  <c:v>12</c:v>
                </c:pt>
                <c:pt idx="1167">
                  <c:v>18</c:v>
                </c:pt>
                <c:pt idx="1168">
                  <c:v>16</c:v>
                </c:pt>
                <c:pt idx="1169">
                  <c:v>11</c:v>
                </c:pt>
                <c:pt idx="1170">
                  <c:v>18</c:v>
                </c:pt>
                <c:pt idx="1171">
                  <c:v>6</c:v>
                </c:pt>
                <c:pt idx="1172">
                  <c:v>16</c:v>
                </c:pt>
                <c:pt idx="1173">
                  <c:v>15</c:v>
                </c:pt>
                <c:pt idx="1174">
                  <c:v>11</c:v>
                </c:pt>
                <c:pt idx="1175">
                  <c:v>18</c:v>
                </c:pt>
                <c:pt idx="1176">
                  <c:v>16</c:v>
                </c:pt>
                <c:pt idx="1177">
                  <c:v>16</c:v>
                </c:pt>
                <c:pt idx="1178">
                  <c:v>18</c:v>
                </c:pt>
                <c:pt idx="1179">
                  <c:v>13</c:v>
                </c:pt>
                <c:pt idx="1180">
                  <c:v>14</c:v>
                </c:pt>
                <c:pt idx="1181">
                  <c:v>16</c:v>
                </c:pt>
                <c:pt idx="1182">
                  <c:v>19</c:v>
                </c:pt>
                <c:pt idx="1183">
                  <c:v>16</c:v>
                </c:pt>
                <c:pt idx="1184">
                  <c:v>6</c:v>
                </c:pt>
                <c:pt idx="1185">
                  <c:v>16</c:v>
                </c:pt>
                <c:pt idx="1186">
                  <c:v>0</c:v>
                </c:pt>
                <c:pt idx="1187">
                  <c:v>12</c:v>
                </c:pt>
                <c:pt idx="1188">
                  <c:v>14</c:v>
                </c:pt>
                <c:pt idx="1189">
                  <c:v>20</c:v>
                </c:pt>
                <c:pt idx="1190">
                  <c:v>12</c:v>
                </c:pt>
                <c:pt idx="1191">
                  <c:v>16</c:v>
                </c:pt>
                <c:pt idx="1192">
                  <c:v>16</c:v>
                </c:pt>
                <c:pt idx="1193">
                  <c:v>18</c:v>
                </c:pt>
                <c:pt idx="1194">
                  <c:v>17</c:v>
                </c:pt>
                <c:pt idx="1195">
                  <c:v>16</c:v>
                </c:pt>
                <c:pt idx="1196">
                  <c:v>11</c:v>
                </c:pt>
                <c:pt idx="1197">
                  <c:v>14</c:v>
                </c:pt>
                <c:pt idx="1198">
                  <c:v>14</c:v>
                </c:pt>
                <c:pt idx="1199">
                  <c:v>20</c:v>
                </c:pt>
                <c:pt idx="1200">
                  <c:v>14</c:v>
                </c:pt>
                <c:pt idx="1201">
                  <c:v>13</c:v>
                </c:pt>
                <c:pt idx="1202">
                  <c:v>13</c:v>
                </c:pt>
                <c:pt idx="1203">
                  <c:v>16</c:v>
                </c:pt>
                <c:pt idx="1204">
                  <c:v>15</c:v>
                </c:pt>
                <c:pt idx="1205">
                  <c:v>16</c:v>
                </c:pt>
                <c:pt idx="1206">
                  <c:v>16</c:v>
                </c:pt>
                <c:pt idx="1207">
                  <c:v>11</c:v>
                </c:pt>
                <c:pt idx="1208">
                  <c:v>15</c:v>
                </c:pt>
                <c:pt idx="1209">
                  <c:v>16</c:v>
                </c:pt>
                <c:pt idx="1210">
                  <c:v>6</c:v>
                </c:pt>
                <c:pt idx="1211">
                  <c:v>15</c:v>
                </c:pt>
                <c:pt idx="1212">
                  <c:v>18</c:v>
                </c:pt>
                <c:pt idx="1213">
                  <c:v>11</c:v>
                </c:pt>
                <c:pt idx="1214">
                  <c:v>0</c:v>
                </c:pt>
                <c:pt idx="1215">
                  <c:v>16</c:v>
                </c:pt>
                <c:pt idx="1216">
                  <c:v>13</c:v>
                </c:pt>
                <c:pt idx="1217">
                  <c:v>20</c:v>
                </c:pt>
                <c:pt idx="1218">
                  <c:v>15</c:v>
                </c:pt>
                <c:pt idx="1219">
                  <c:v>13</c:v>
                </c:pt>
                <c:pt idx="1220">
                  <c:v>0</c:v>
                </c:pt>
                <c:pt idx="1221">
                  <c:v>14</c:v>
                </c:pt>
                <c:pt idx="1222">
                  <c:v>19</c:v>
                </c:pt>
                <c:pt idx="1223">
                  <c:v>13</c:v>
                </c:pt>
                <c:pt idx="1224">
                  <c:v>19</c:v>
                </c:pt>
                <c:pt idx="1225">
                  <c:v>10</c:v>
                </c:pt>
                <c:pt idx="1226">
                  <c:v>19</c:v>
                </c:pt>
                <c:pt idx="1227">
                  <c:v>20</c:v>
                </c:pt>
                <c:pt idx="1228">
                  <c:v>15</c:v>
                </c:pt>
                <c:pt idx="1229">
                  <c:v>19</c:v>
                </c:pt>
                <c:pt idx="1230">
                  <c:v>19</c:v>
                </c:pt>
                <c:pt idx="1231">
                  <c:v>15</c:v>
                </c:pt>
                <c:pt idx="1232">
                  <c:v>14</c:v>
                </c:pt>
                <c:pt idx="1233">
                  <c:v>15</c:v>
                </c:pt>
                <c:pt idx="1234">
                  <c:v>14</c:v>
                </c:pt>
                <c:pt idx="1235">
                  <c:v>12</c:v>
                </c:pt>
                <c:pt idx="1236">
                  <c:v>20</c:v>
                </c:pt>
                <c:pt idx="1237">
                  <c:v>18</c:v>
                </c:pt>
                <c:pt idx="1238">
                  <c:v>17</c:v>
                </c:pt>
                <c:pt idx="1239">
                  <c:v>10</c:v>
                </c:pt>
                <c:pt idx="1240">
                  <c:v>13</c:v>
                </c:pt>
                <c:pt idx="1241">
                  <c:v>11</c:v>
                </c:pt>
                <c:pt idx="1242">
                  <c:v>18</c:v>
                </c:pt>
                <c:pt idx="1243">
                  <c:v>14</c:v>
                </c:pt>
                <c:pt idx="1244">
                  <c:v>15</c:v>
                </c:pt>
                <c:pt idx="1245">
                  <c:v>19</c:v>
                </c:pt>
                <c:pt idx="1246">
                  <c:v>16</c:v>
                </c:pt>
                <c:pt idx="1247">
                  <c:v>16</c:v>
                </c:pt>
                <c:pt idx="1248">
                  <c:v>13</c:v>
                </c:pt>
                <c:pt idx="1249">
                  <c:v>15</c:v>
                </c:pt>
                <c:pt idx="1250">
                  <c:v>15</c:v>
                </c:pt>
                <c:pt idx="1251">
                  <c:v>18</c:v>
                </c:pt>
                <c:pt idx="1252">
                  <c:v>15</c:v>
                </c:pt>
                <c:pt idx="1253">
                  <c:v>13</c:v>
                </c:pt>
                <c:pt idx="1254">
                  <c:v>14</c:v>
                </c:pt>
                <c:pt idx="1255">
                  <c:v>0</c:v>
                </c:pt>
                <c:pt idx="1256">
                  <c:v>12</c:v>
                </c:pt>
                <c:pt idx="1257">
                  <c:v>20</c:v>
                </c:pt>
                <c:pt idx="1258">
                  <c:v>13</c:v>
                </c:pt>
                <c:pt idx="1259">
                  <c:v>0</c:v>
                </c:pt>
                <c:pt idx="1260">
                  <c:v>16</c:v>
                </c:pt>
                <c:pt idx="1261">
                  <c:v>16</c:v>
                </c:pt>
                <c:pt idx="1262">
                  <c:v>7</c:v>
                </c:pt>
                <c:pt idx="1263">
                  <c:v>8</c:v>
                </c:pt>
                <c:pt idx="1264">
                  <c:v>16</c:v>
                </c:pt>
                <c:pt idx="1265">
                  <c:v>17</c:v>
                </c:pt>
                <c:pt idx="1266">
                  <c:v>19</c:v>
                </c:pt>
                <c:pt idx="1267">
                  <c:v>12</c:v>
                </c:pt>
                <c:pt idx="1268">
                  <c:v>13</c:v>
                </c:pt>
                <c:pt idx="1269">
                  <c:v>10</c:v>
                </c:pt>
                <c:pt idx="1270">
                  <c:v>18</c:v>
                </c:pt>
                <c:pt idx="1271">
                  <c:v>20</c:v>
                </c:pt>
                <c:pt idx="1272">
                  <c:v>10</c:v>
                </c:pt>
                <c:pt idx="1273">
                  <c:v>16</c:v>
                </c:pt>
                <c:pt idx="1274">
                  <c:v>19</c:v>
                </c:pt>
                <c:pt idx="1275">
                  <c:v>16</c:v>
                </c:pt>
                <c:pt idx="1276">
                  <c:v>20</c:v>
                </c:pt>
                <c:pt idx="1277">
                  <c:v>13</c:v>
                </c:pt>
                <c:pt idx="1278">
                  <c:v>17</c:v>
                </c:pt>
                <c:pt idx="1279">
                  <c:v>16</c:v>
                </c:pt>
                <c:pt idx="1280">
                  <c:v>18</c:v>
                </c:pt>
                <c:pt idx="1281">
                  <c:v>17</c:v>
                </c:pt>
                <c:pt idx="1282">
                  <c:v>16</c:v>
                </c:pt>
                <c:pt idx="1283">
                  <c:v>17</c:v>
                </c:pt>
                <c:pt idx="1284">
                  <c:v>15</c:v>
                </c:pt>
                <c:pt idx="1285">
                  <c:v>20</c:v>
                </c:pt>
                <c:pt idx="1286">
                  <c:v>17</c:v>
                </c:pt>
                <c:pt idx="1287">
                  <c:v>17</c:v>
                </c:pt>
                <c:pt idx="1288">
                  <c:v>20</c:v>
                </c:pt>
                <c:pt idx="1289">
                  <c:v>7</c:v>
                </c:pt>
                <c:pt idx="1290">
                  <c:v>17</c:v>
                </c:pt>
                <c:pt idx="1291">
                  <c:v>16</c:v>
                </c:pt>
                <c:pt idx="1292">
                  <c:v>18</c:v>
                </c:pt>
                <c:pt idx="1293">
                  <c:v>12</c:v>
                </c:pt>
                <c:pt idx="1294">
                  <c:v>16</c:v>
                </c:pt>
                <c:pt idx="1295">
                  <c:v>19</c:v>
                </c:pt>
                <c:pt idx="1296">
                  <c:v>15</c:v>
                </c:pt>
                <c:pt idx="1297">
                  <c:v>16</c:v>
                </c:pt>
                <c:pt idx="1298">
                  <c:v>20</c:v>
                </c:pt>
                <c:pt idx="1299">
                  <c:v>16</c:v>
                </c:pt>
                <c:pt idx="1300">
                  <c:v>14</c:v>
                </c:pt>
                <c:pt idx="1301">
                  <c:v>18</c:v>
                </c:pt>
                <c:pt idx="1302">
                  <c:v>11</c:v>
                </c:pt>
                <c:pt idx="1303">
                  <c:v>17</c:v>
                </c:pt>
                <c:pt idx="1304">
                  <c:v>8</c:v>
                </c:pt>
                <c:pt idx="1305">
                  <c:v>11</c:v>
                </c:pt>
                <c:pt idx="1306">
                  <c:v>19</c:v>
                </c:pt>
                <c:pt idx="1307">
                  <c:v>16</c:v>
                </c:pt>
                <c:pt idx="1308">
                  <c:v>16</c:v>
                </c:pt>
                <c:pt idx="1309">
                  <c:v>16</c:v>
                </c:pt>
                <c:pt idx="1310">
                  <c:v>17</c:v>
                </c:pt>
                <c:pt idx="1311">
                  <c:v>9</c:v>
                </c:pt>
                <c:pt idx="1312">
                  <c:v>19</c:v>
                </c:pt>
                <c:pt idx="1313">
                  <c:v>15</c:v>
                </c:pt>
                <c:pt idx="1314">
                  <c:v>16</c:v>
                </c:pt>
                <c:pt idx="1315">
                  <c:v>15</c:v>
                </c:pt>
                <c:pt idx="1316">
                  <c:v>19</c:v>
                </c:pt>
                <c:pt idx="1317">
                  <c:v>15</c:v>
                </c:pt>
                <c:pt idx="1318">
                  <c:v>19</c:v>
                </c:pt>
                <c:pt idx="1319">
                  <c:v>15</c:v>
                </c:pt>
                <c:pt idx="1320">
                  <c:v>15</c:v>
                </c:pt>
                <c:pt idx="1321">
                  <c:v>20</c:v>
                </c:pt>
                <c:pt idx="1322">
                  <c:v>14</c:v>
                </c:pt>
                <c:pt idx="1323">
                  <c:v>20</c:v>
                </c:pt>
                <c:pt idx="1324">
                  <c:v>20</c:v>
                </c:pt>
                <c:pt idx="1325">
                  <c:v>15</c:v>
                </c:pt>
                <c:pt idx="1326">
                  <c:v>18</c:v>
                </c:pt>
                <c:pt idx="1327">
                  <c:v>16</c:v>
                </c:pt>
                <c:pt idx="1328">
                  <c:v>17</c:v>
                </c:pt>
                <c:pt idx="1329">
                  <c:v>6</c:v>
                </c:pt>
                <c:pt idx="1330">
                  <c:v>16</c:v>
                </c:pt>
                <c:pt idx="1331">
                  <c:v>19</c:v>
                </c:pt>
                <c:pt idx="1332">
                  <c:v>20</c:v>
                </c:pt>
                <c:pt idx="1333">
                  <c:v>17</c:v>
                </c:pt>
                <c:pt idx="1334">
                  <c:v>9</c:v>
                </c:pt>
                <c:pt idx="1335">
                  <c:v>17</c:v>
                </c:pt>
                <c:pt idx="1336">
                  <c:v>20</c:v>
                </c:pt>
                <c:pt idx="1337">
                  <c:v>17</c:v>
                </c:pt>
                <c:pt idx="1338">
                  <c:v>20</c:v>
                </c:pt>
                <c:pt idx="1339">
                  <c:v>20</c:v>
                </c:pt>
                <c:pt idx="1340">
                  <c:v>20</c:v>
                </c:pt>
                <c:pt idx="1341">
                  <c:v>17</c:v>
                </c:pt>
                <c:pt idx="1342">
                  <c:v>13</c:v>
                </c:pt>
                <c:pt idx="1343">
                  <c:v>19</c:v>
                </c:pt>
                <c:pt idx="1344">
                  <c:v>16</c:v>
                </c:pt>
                <c:pt idx="1345">
                  <c:v>18</c:v>
                </c:pt>
                <c:pt idx="1346">
                  <c:v>16</c:v>
                </c:pt>
                <c:pt idx="1347">
                  <c:v>20</c:v>
                </c:pt>
                <c:pt idx="1348">
                  <c:v>15</c:v>
                </c:pt>
                <c:pt idx="1349">
                  <c:v>13</c:v>
                </c:pt>
                <c:pt idx="1350">
                  <c:v>19</c:v>
                </c:pt>
                <c:pt idx="1351">
                  <c:v>16</c:v>
                </c:pt>
                <c:pt idx="1352">
                  <c:v>19</c:v>
                </c:pt>
                <c:pt idx="1353">
                  <c:v>16</c:v>
                </c:pt>
                <c:pt idx="1354">
                  <c:v>16</c:v>
                </c:pt>
                <c:pt idx="1355">
                  <c:v>12</c:v>
                </c:pt>
                <c:pt idx="1356">
                  <c:v>14</c:v>
                </c:pt>
                <c:pt idx="1357">
                  <c:v>15</c:v>
                </c:pt>
                <c:pt idx="1358">
                  <c:v>18</c:v>
                </c:pt>
                <c:pt idx="1359">
                  <c:v>20</c:v>
                </c:pt>
                <c:pt idx="1360">
                  <c:v>15</c:v>
                </c:pt>
                <c:pt idx="1361">
                  <c:v>9</c:v>
                </c:pt>
                <c:pt idx="1362">
                  <c:v>16</c:v>
                </c:pt>
                <c:pt idx="1363">
                  <c:v>13</c:v>
                </c:pt>
                <c:pt idx="1364">
                  <c:v>15</c:v>
                </c:pt>
                <c:pt idx="1365">
                  <c:v>13</c:v>
                </c:pt>
                <c:pt idx="1366">
                  <c:v>18</c:v>
                </c:pt>
                <c:pt idx="1367">
                  <c:v>15</c:v>
                </c:pt>
                <c:pt idx="1368">
                  <c:v>15</c:v>
                </c:pt>
                <c:pt idx="1369">
                  <c:v>16</c:v>
                </c:pt>
                <c:pt idx="1370">
                  <c:v>12</c:v>
                </c:pt>
                <c:pt idx="1371">
                  <c:v>14</c:v>
                </c:pt>
                <c:pt idx="1372">
                  <c:v>19</c:v>
                </c:pt>
                <c:pt idx="1373">
                  <c:v>19</c:v>
                </c:pt>
                <c:pt idx="1374">
                  <c:v>18</c:v>
                </c:pt>
                <c:pt idx="1375">
                  <c:v>16</c:v>
                </c:pt>
                <c:pt idx="1376">
                  <c:v>14</c:v>
                </c:pt>
                <c:pt idx="1377">
                  <c:v>14</c:v>
                </c:pt>
                <c:pt idx="1378">
                  <c:v>17</c:v>
                </c:pt>
                <c:pt idx="1379">
                  <c:v>15</c:v>
                </c:pt>
                <c:pt idx="1380">
                  <c:v>20</c:v>
                </c:pt>
                <c:pt idx="1381">
                  <c:v>16</c:v>
                </c:pt>
                <c:pt idx="1382">
                  <c:v>19</c:v>
                </c:pt>
                <c:pt idx="1383">
                  <c:v>15</c:v>
                </c:pt>
                <c:pt idx="1384">
                  <c:v>15</c:v>
                </c:pt>
                <c:pt idx="1385">
                  <c:v>12</c:v>
                </c:pt>
                <c:pt idx="1386">
                  <c:v>16</c:v>
                </c:pt>
                <c:pt idx="1387">
                  <c:v>17</c:v>
                </c:pt>
                <c:pt idx="1388">
                  <c:v>20</c:v>
                </c:pt>
                <c:pt idx="1389">
                  <c:v>13</c:v>
                </c:pt>
                <c:pt idx="1390">
                  <c:v>19</c:v>
                </c:pt>
                <c:pt idx="1391">
                  <c:v>8</c:v>
                </c:pt>
                <c:pt idx="1392">
                  <c:v>15</c:v>
                </c:pt>
                <c:pt idx="1393">
                  <c:v>17</c:v>
                </c:pt>
                <c:pt idx="1394">
                  <c:v>12</c:v>
                </c:pt>
                <c:pt idx="1395">
                  <c:v>16</c:v>
                </c:pt>
                <c:pt idx="1396">
                  <c:v>0</c:v>
                </c:pt>
                <c:pt idx="1397">
                  <c:v>14</c:v>
                </c:pt>
                <c:pt idx="1398">
                  <c:v>13</c:v>
                </c:pt>
                <c:pt idx="1399">
                  <c:v>19</c:v>
                </c:pt>
                <c:pt idx="1400">
                  <c:v>18</c:v>
                </c:pt>
                <c:pt idx="1401">
                  <c:v>18</c:v>
                </c:pt>
                <c:pt idx="1402">
                  <c:v>14</c:v>
                </c:pt>
                <c:pt idx="1403">
                  <c:v>16</c:v>
                </c:pt>
                <c:pt idx="1404">
                  <c:v>20</c:v>
                </c:pt>
                <c:pt idx="1405">
                  <c:v>16</c:v>
                </c:pt>
                <c:pt idx="1406">
                  <c:v>20</c:v>
                </c:pt>
                <c:pt idx="1407">
                  <c:v>19</c:v>
                </c:pt>
                <c:pt idx="1408">
                  <c:v>0</c:v>
                </c:pt>
                <c:pt idx="1409">
                  <c:v>10</c:v>
                </c:pt>
                <c:pt idx="1410">
                  <c:v>0</c:v>
                </c:pt>
                <c:pt idx="1411">
                  <c:v>13</c:v>
                </c:pt>
                <c:pt idx="1412">
                  <c:v>18</c:v>
                </c:pt>
                <c:pt idx="1413">
                  <c:v>11</c:v>
                </c:pt>
                <c:pt idx="1414">
                  <c:v>20</c:v>
                </c:pt>
                <c:pt idx="1415">
                  <c:v>16</c:v>
                </c:pt>
                <c:pt idx="1416">
                  <c:v>15</c:v>
                </c:pt>
                <c:pt idx="1417">
                  <c:v>18</c:v>
                </c:pt>
                <c:pt idx="1418">
                  <c:v>16</c:v>
                </c:pt>
                <c:pt idx="1419">
                  <c:v>20</c:v>
                </c:pt>
                <c:pt idx="1420">
                  <c:v>15</c:v>
                </c:pt>
                <c:pt idx="1421">
                  <c:v>11</c:v>
                </c:pt>
                <c:pt idx="1422">
                  <c:v>11</c:v>
                </c:pt>
                <c:pt idx="1423">
                  <c:v>13</c:v>
                </c:pt>
                <c:pt idx="1424">
                  <c:v>17</c:v>
                </c:pt>
                <c:pt idx="1425">
                  <c:v>10</c:v>
                </c:pt>
                <c:pt idx="1426">
                  <c:v>17</c:v>
                </c:pt>
                <c:pt idx="1427">
                  <c:v>19</c:v>
                </c:pt>
                <c:pt idx="1428">
                  <c:v>17</c:v>
                </c:pt>
                <c:pt idx="1429">
                  <c:v>18</c:v>
                </c:pt>
                <c:pt idx="1430">
                  <c:v>18</c:v>
                </c:pt>
                <c:pt idx="1431">
                  <c:v>11</c:v>
                </c:pt>
                <c:pt idx="1432">
                  <c:v>14</c:v>
                </c:pt>
                <c:pt idx="1433">
                  <c:v>19</c:v>
                </c:pt>
                <c:pt idx="1434">
                  <c:v>15</c:v>
                </c:pt>
                <c:pt idx="1435">
                  <c:v>0</c:v>
                </c:pt>
                <c:pt idx="1436">
                  <c:v>18</c:v>
                </c:pt>
                <c:pt idx="1437">
                  <c:v>15</c:v>
                </c:pt>
                <c:pt idx="1438">
                  <c:v>15</c:v>
                </c:pt>
                <c:pt idx="1439">
                  <c:v>20</c:v>
                </c:pt>
                <c:pt idx="1440">
                  <c:v>16</c:v>
                </c:pt>
                <c:pt idx="1441">
                  <c:v>16</c:v>
                </c:pt>
                <c:pt idx="1442">
                  <c:v>15</c:v>
                </c:pt>
                <c:pt idx="1443">
                  <c:v>20</c:v>
                </c:pt>
                <c:pt idx="1444">
                  <c:v>10</c:v>
                </c:pt>
                <c:pt idx="1445">
                  <c:v>15</c:v>
                </c:pt>
                <c:pt idx="1446">
                  <c:v>14</c:v>
                </c:pt>
                <c:pt idx="1447">
                  <c:v>14</c:v>
                </c:pt>
                <c:pt idx="1448">
                  <c:v>19</c:v>
                </c:pt>
                <c:pt idx="1449">
                  <c:v>14</c:v>
                </c:pt>
                <c:pt idx="1450">
                  <c:v>19</c:v>
                </c:pt>
                <c:pt idx="1451">
                  <c:v>18</c:v>
                </c:pt>
                <c:pt idx="1452">
                  <c:v>9</c:v>
                </c:pt>
                <c:pt idx="1453">
                  <c:v>20</c:v>
                </c:pt>
                <c:pt idx="1454">
                  <c:v>14</c:v>
                </c:pt>
                <c:pt idx="1455">
                  <c:v>16</c:v>
                </c:pt>
                <c:pt idx="1456">
                  <c:v>20</c:v>
                </c:pt>
                <c:pt idx="1457">
                  <c:v>18</c:v>
                </c:pt>
                <c:pt idx="1458">
                  <c:v>17</c:v>
                </c:pt>
                <c:pt idx="1459">
                  <c:v>13</c:v>
                </c:pt>
                <c:pt idx="1460">
                  <c:v>18</c:v>
                </c:pt>
                <c:pt idx="1461">
                  <c:v>17</c:v>
                </c:pt>
                <c:pt idx="1462">
                  <c:v>15</c:v>
                </c:pt>
                <c:pt idx="1463">
                  <c:v>11</c:v>
                </c:pt>
                <c:pt idx="1464">
                  <c:v>16</c:v>
                </c:pt>
                <c:pt idx="1465">
                  <c:v>20</c:v>
                </c:pt>
                <c:pt idx="1466">
                  <c:v>20</c:v>
                </c:pt>
                <c:pt idx="1467">
                  <c:v>16</c:v>
                </c:pt>
                <c:pt idx="1468">
                  <c:v>20</c:v>
                </c:pt>
                <c:pt idx="1469">
                  <c:v>10</c:v>
                </c:pt>
                <c:pt idx="1470">
                  <c:v>5</c:v>
                </c:pt>
                <c:pt idx="1471">
                  <c:v>20</c:v>
                </c:pt>
                <c:pt idx="1472">
                  <c:v>14</c:v>
                </c:pt>
                <c:pt idx="1473">
                  <c:v>13</c:v>
                </c:pt>
                <c:pt idx="1474">
                  <c:v>15</c:v>
                </c:pt>
                <c:pt idx="1475">
                  <c:v>15</c:v>
                </c:pt>
                <c:pt idx="1476">
                  <c:v>20</c:v>
                </c:pt>
                <c:pt idx="1477">
                  <c:v>15</c:v>
                </c:pt>
                <c:pt idx="1478">
                  <c:v>18</c:v>
                </c:pt>
                <c:pt idx="1479">
                  <c:v>16</c:v>
                </c:pt>
                <c:pt idx="1480">
                  <c:v>15</c:v>
                </c:pt>
                <c:pt idx="1481">
                  <c:v>14</c:v>
                </c:pt>
                <c:pt idx="1482">
                  <c:v>4</c:v>
                </c:pt>
                <c:pt idx="1483">
                  <c:v>11</c:v>
                </c:pt>
                <c:pt idx="1484">
                  <c:v>16</c:v>
                </c:pt>
                <c:pt idx="1485">
                  <c:v>15</c:v>
                </c:pt>
                <c:pt idx="1486">
                  <c:v>17</c:v>
                </c:pt>
                <c:pt idx="1487">
                  <c:v>16</c:v>
                </c:pt>
                <c:pt idx="1488">
                  <c:v>15</c:v>
                </c:pt>
                <c:pt idx="1489">
                  <c:v>14</c:v>
                </c:pt>
                <c:pt idx="1490">
                  <c:v>20</c:v>
                </c:pt>
                <c:pt idx="1491">
                  <c:v>15</c:v>
                </c:pt>
                <c:pt idx="1492">
                  <c:v>16</c:v>
                </c:pt>
                <c:pt idx="1493">
                  <c:v>16</c:v>
                </c:pt>
                <c:pt idx="1494">
                  <c:v>15</c:v>
                </c:pt>
                <c:pt idx="1495">
                  <c:v>13</c:v>
                </c:pt>
                <c:pt idx="1496">
                  <c:v>14</c:v>
                </c:pt>
                <c:pt idx="1497">
                  <c:v>16</c:v>
                </c:pt>
                <c:pt idx="1498">
                  <c:v>12</c:v>
                </c:pt>
                <c:pt idx="1499">
                  <c:v>16</c:v>
                </c:pt>
                <c:pt idx="1500">
                  <c:v>17</c:v>
                </c:pt>
                <c:pt idx="1501">
                  <c:v>16</c:v>
                </c:pt>
                <c:pt idx="1502">
                  <c:v>16</c:v>
                </c:pt>
                <c:pt idx="1503">
                  <c:v>16</c:v>
                </c:pt>
                <c:pt idx="1504">
                  <c:v>16</c:v>
                </c:pt>
                <c:pt idx="1505">
                  <c:v>15</c:v>
                </c:pt>
                <c:pt idx="1506">
                  <c:v>14</c:v>
                </c:pt>
                <c:pt idx="1507">
                  <c:v>13</c:v>
                </c:pt>
                <c:pt idx="1508">
                  <c:v>16</c:v>
                </c:pt>
                <c:pt idx="1509">
                  <c:v>18</c:v>
                </c:pt>
                <c:pt idx="1510">
                  <c:v>10</c:v>
                </c:pt>
                <c:pt idx="1511">
                  <c:v>0</c:v>
                </c:pt>
                <c:pt idx="1512">
                  <c:v>12</c:v>
                </c:pt>
                <c:pt idx="1513">
                  <c:v>10</c:v>
                </c:pt>
                <c:pt idx="1514">
                  <c:v>20</c:v>
                </c:pt>
                <c:pt idx="1515">
                  <c:v>12</c:v>
                </c:pt>
                <c:pt idx="1516">
                  <c:v>15</c:v>
                </c:pt>
                <c:pt idx="1517">
                  <c:v>13</c:v>
                </c:pt>
                <c:pt idx="1518">
                  <c:v>5</c:v>
                </c:pt>
                <c:pt idx="1519">
                  <c:v>20</c:v>
                </c:pt>
                <c:pt idx="1520">
                  <c:v>15</c:v>
                </c:pt>
                <c:pt idx="1521">
                  <c:v>15</c:v>
                </c:pt>
                <c:pt idx="1522">
                  <c:v>20</c:v>
                </c:pt>
                <c:pt idx="1523">
                  <c:v>19</c:v>
                </c:pt>
                <c:pt idx="1524">
                  <c:v>17</c:v>
                </c:pt>
                <c:pt idx="1525">
                  <c:v>16</c:v>
                </c:pt>
                <c:pt idx="1526">
                  <c:v>16</c:v>
                </c:pt>
                <c:pt idx="1527">
                  <c:v>20</c:v>
                </c:pt>
                <c:pt idx="1528">
                  <c:v>14</c:v>
                </c:pt>
                <c:pt idx="1529">
                  <c:v>20</c:v>
                </c:pt>
                <c:pt idx="1530">
                  <c:v>7</c:v>
                </c:pt>
                <c:pt idx="1531">
                  <c:v>0</c:v>
                </c:pt>
                <c:pt idx="1532">
                  <c:v>16</c:v>
                </c:pt>
                <c:pt idx="1533">
                  <c:v>20</c:v>
                </c:pt>
                <c:pt idx="1534">
                  <c:v>19</c:v>
                </c:pt>
                <c:pt idx="1535">
                  <c:v>18</c:v>
                </c:pt>
                <c:pt idx="1536">
                  <c:v>13</c:v>
                </c:pt>
                <c:pt idx="1537">
                  <c:v>15</c:v>
                </c:pt>
                <c:pt idx="1538">
                  <c:v>20</c:v>
                </c:pt>
                <c:pt idx="1539">
                  <c:v>19</c:v>
                </c:pt>
                <c:pt idx="1540">
                  <c:v>17</c:v>
                </c:pt>
                <c:pt idx="1541">
                  <c:v>20</c:v>
                </c:pt>
                <c:pt idx="1542">
                  <c:v>17</c:v>
                </c:pt>
                <c:pt idx="1543">
                  <c:v>15</c:v>
                </c:pt>
                <c:pt idx="1544">
                  <c:v>13</c:v>
                </c:pt>
                <c:pt idx="1545">
                  <c:v>14</c:v>
                </c:pt>
                <c:pt idx="1546">
                  <c:v>13</c:v>
                </c:pt>
                <c:pt idx="1547">
                  <c:v>17</c:v>
                </c:pt>
                <c:pt idx="1548">
                  <c:v>0</c:v>
                </c:pt>
                <c:pt idx="1549">
                  <c:v>14</c:v>
                </c:pt>
                <c:pt idx="1550">
                  <c:v>16</c:v>
                </c:pt>
                <c:pt idx="1551">
                  <c:v>20</c:v>
                </c:pt>
                <c:pt idx="1552">
                  <c:v>17</c:v>
                </c:pt>
                <c:pt idx="1553">
                  <c:v>16</c:v>
                </c:pt>
                <c:pt idx="1554">
                  <c:v>11</c:v>
                </c:pt>
                <c:pt idx="1555">
                  <c:v>19</c:v>
                </c:pt>
                <c:pt idx="1556">
                  <c:v>10</c:v>
                </c:pt>
                <c:pt idx="1557">
                  <c:v>16</c:v>
                </c:pt>
                <c:pt idx="1558">
                  <c:v>16</c:v>
                </c:pt>
                <c:pt idx="1559">
                  <c:v>19</c:v>
                </c:pt>
                <c:pt idx="1560">
                  <c:v>7</c:v>
                </c:pt>
                <c:pt idx="1561">
                  <c:v>8</c:v>
                </c:pt>
                <c:pt idx="1562">
                  <c:v>15</c:v>
                </c:pt>
                <c:pt idx="1563">
                  <c:v>17</c:v>
                </c:pt>
                <c:pt idx="1564">
                  <c:v>18</c:v>
                </c:pt>
                <c:pt idx="1565">
                  <c:v>18</c:v>
                </c:pt>
                <c:pt idx="1566">
                  <c:v>12</c:v>
                </c:pt>
                <c:pt idx="1567">
                  <c:v>12</c:v>
                </c:pt>
                <c:pt idx="1568">
                  <c:v>20</c:v>
                </c:pt>
                <c:pt idx="1569">
                  <c:v>7</c:v>
                </c:pt>
                <c:pt idx="1570">
                  <c:v>16</c:v>
                </c:pt>
                <c:pt idx="1571">
                  <c:v>20</c:v>
                </c:pt>
                <c:pt idx="1572">
                  <c:v>14</c:v>
                </c:pt>
                <c:pt idx="1573">
                  <c:v>17</c:v>
                </c:pt>
                <c:pt idx="1574">
                  <c:v>17</c:v>
                </c:pt>
                <c:pt idx="1575">
                  <c:v>17</c:v>
                </c:pt>
                <c:pt idx="1576">
                  <c:v>18</c:v>
                </c:pt>
                <c:pt idx="1577">
                  <c:v>19</c:v>
                </c:pt>
                <c:pt idx="1578">
                  <c:v>16</c:v>
                </c:pt>
                <c:pt idx="1579">
                  <c:v>20</c:v>
                </c:pt>
                <c:pt idx="1580">
                  <c:v>16</c:v>
                </c:pt>
                <c:pt idx="1581">
                  <c:v>4</c:v>
                </c:pt>
                <c:pt idx="1582">
                  <c:v>8</c:v>
                </c:pt>
                <c:pt idx="1583">
                  <c:v>17</c:v>
                </c:pt>
                <c:pt idx="1584">
                  <c:v>17</c:v>
                </c:pt>
                <c:pt idx="1585">
                  <c:v>20</c:v>
                </c:pt>
                <c:pt idx="1586">
                  <c:v>20</c:v>
                </c:pt>
                <c:pt idx="1587">
                  <c:v>18</c:v>
                </c:pt>
                <c:pt idx="1588">
                  <c:v>19</c:v>
                </c:pt>
                <c:pt idx="1589">
                  <c:v>20</c:v>
                </c:pt>
                <c:pt idx="1590">
                  <c:v>17</c:v>
                </c:pt>
                <c:pt idx="1591">
                  <c:v>12</c:v>
                </c:pt>
                <c:pt idx="1592">
                  <c:v>16</c:v>
                </c:pt>
                <c:pt idx="1593">
                  <c:v>20</c:v>
                </c:pt>
                <c:pt idx="1594">
                  <c:v>16</c:v>
                </c:pt>
                <c:pt idx="1595">
                  <c:v>16</c:v>
                </c:pt>
                <c:pt idx="1596">
                  <c:v>15</c:v>
                </c:pt>
                <c:pt idx="1597">
                  <c:v>15</c:v>
                </c:pt>
                <c:pt idx="1598">
                  <c:v>17</c:v>
                </c:pt>
                <c:pt idx="1599">
                  <c:v>0</c:v>
                </c:pt>
                <c:pt idx="1600">
                  <c:v>20</c:v>
                </c:pt>
                <c:pt idx="1601">
                  <c:v>17</c:v>
                </c:pt>
                <c:pt idx="1602">
                  <c:v>18</c:v>
                </c:pt>
                <c:pt idx="1603">
                  <c:v>19</c:v>
                </c:pt>
                <c:pt idx="1604">
                  <c:v>16</c:v>
                </c:pt>
                <c:pt idx="1605">
                  <c:v>10</c:v>
                </c:pt>
                <c:pt idx="1606">
                  <c:v>19</c:v>
                </c:pt>
                <c:pt idx="1607">
                  <c:v>19</c:v>
                </c:pt>
                <c:pt idx="1608">
                  <c:v>15</c:v>
                </c:pt>
                <c:pt idx="1609">
                  <c:v>16</c:v>
                </c:pt>
                <c:pt idx="1610">
                  <c:v>20</c:v>
                </c:pt>
                <c:pt idx="1611">
                  <c:v>17</c:v>
                </c:pt>
                <c:pt idx="1612">
                  <c:v>15</c:v>
                </c:pt>
                <c:pt idx="1613">
                  <c:v>16</c:v>
                </c:pt>
                <c:pt idx="1614">
                  <c:v>14</c:v>
                </c:pt>
                <c:pt idx="1615">
                  <c:v>12</c:v>
                </c:pt>
                <c:pt idx="1616">
                  <c:v>18</c:v>
                </c:pt>
                <c:pt idx="1617">
                  <c:v>20</c:v>
                </c:pt>
                <c:pt idx="1618">
                  <c:v>13</c:v>
                </c:pt>
                <c:pt idx="1619">
                  <c:v>16</c:v>
                </c:pt>
                <c:pt idx="1620">
                  <c:v>16</c:v>
                </c:pt>
                <c:pt idx="1621">
                  <c:v>15</c:v>
                </c:pt>
                <c:pt idx="1622">
                  <c:v>16</c:v>
                </c:pt>
                <c:pt idx="1623">
                  <c:v>20</c:v>
                </c:pt>
                <c:pt idx="1624">
                  <c:v>19</c:v>
                </c:pt>
                <c:pt idx="1625">
                  <c:v>16</c:v>
                </c:pt>
                <c:pt idx="1626">
                  <c:v>17</c:v>
                </c:pt>
                <c:pt idx="1627">
                  <c:v>16</c:v>
                </c:pt>
                <c:pt idx="1628">
                  <c:v>18</c:v>
                </c:pt>
                <c:pt idx="1629">
                  <c:v>17</c:v>
                </c:pt>
                <c:pt idx="1630">
                  <c:v>12</c:v>
                </c:pt>
                <c:pt idx="1631">
                  <c:v>0</c:v>
                </c:pt>
                <c:pt idx="1632">
                  <c:v>0</c:v>
                </c:pt>
                <c:pt idx="1633">
                  <c:v>12</c:v>
                </c:pt>
                <c:pt idx="1634">
                  <c:v>20</c:v>
                </c:pt>
                <c:pt idx="1635">
                  <c:v>19</c:v>
                </c:pt>
                <c:pt idx="1636">
                  <c:v>15</c:v>
                </c:pt>
                <c:pt idx="1637">
                  <c:v>7</c:v>
                </c:pt>
                <c:pt idx="1638">
                  <c:v>14</c:v>
                </c:pt>
                <c:pt idx="1639">
                  <c:v>20</c:v>
                </c:pt>
                <c:pt idx="1640">
                  <c:v>13</c:v>
                </c:pt>
                <c:pt idx="1641">
                  <c:v>15</c:v>
                </c:pt>
                <c:pt idx="1642">
                  <c:v>14</c:v>
                </c:pt>
                <c:pt idx="1643">
                  <c:v>19</c:v>
                </c:pt>
                <c:pt idx="1644">
                  <c:v>17</c:v>
                </c:pt>
                <c:pt idx="1645">
                  <c:v>11</c:v>
                </c:pt>
                <c:pt idx="1646">
                  <c:v>17</c:v>
                </c:pt>
                <c:pt idx="1647">
                  <c:v>17</c:v>
                </c:pt>
                <c:pt idx="1648">
                  <c:v>14</c:v>
                </c:pt>
                <c:pt idx="1649">
                  <c:v>12</c:v>
                </c:pt>
                <c:pt idx="1650">
                  <c:v>18</c:v>
                </c:pt>
                <c:pt idx="1651">
                  <c:v>10</c:v>
                </c:pt>
                <c:pt idx="1652">
                  <c:v>16</c:v>
                </c:pt>
                <c:pt idx="1653">
                  <c:v>16</c:v>
                </c:pt>
                <c:pt idx="1654">
                  <c:v>19</c:v>
                </c:pt>
                <c:pt idx="1655">
                  <c:v>10</c:v>
                </c:pt>
                <c:pt idx="1656">
                  <c:v>15</c:v>
                </c:pt>
                <c:pt idx="1657">
                  <c:v>13</c:v>
                </c:pt>
                <c:pt idx="1658">
                  <c:v>10</c:v>
                </c:pt>
                <c:pt idx="1659">
                  <c:v>8</c:v>
                </c:pt>
                <c:pt idx="1660">
                  <c:v>20</c:v>
                </c:pt>
                <c:pt idx="1661">
                  <c:v>9</c:v>
                </c:pt>
                <c:pt idx="1662">
                  <c:v>19</c:v>
                </c:pt>
                <c:pt idx="1663">
                  <c:v>15</c:v>
                </c:pt>
                <c:pt idx="1664">
                  <c:v>16</c:v>
                </c:pt>
                <c:pt idx="1665">
                  <c:v>16</c:v>
                </c:pt>
                <c:pt idx="1666">
                  <c:v>20</c:v>
                </c:pt>
                <c:pt idx="1667">
                  <c:v>13</c:v>
                </c:pt>
                <c:pt idx="1668">
                  <c:v>12</c:v>
                </c:pt>
                <c:pt idx="1669">
                  <c:v>19</c:v>
                </c:pt>
                <c:pt idx="1670">
                  <c:v>13</c:v>
                </c:pt>
                <c:pt idx="1671">
                  <c:v>17</c:v>
                </c:pt>
                <c:pt idx="1672">
                  <c:v>14</c:v>
                </c:pt>
                <c:pt idx="1673">
                  <c:v>18</c:v>
                </c:pt>
                <c:pt idx="1674">
                  <c:v>18</c:v>
                </c:pt>
                <c:pt idx="1675">
                  <c:v>16</c:v>
                </c:pt>
                <c:pt idx="1676">
                  <c:v>0</c:v>
                </c:pt>
                <c:pt idx="1677">
                  <c:v>20</c:v>
                </c:pt>
                <c:pt idx="1678">
                  <c:v>15</c:v>
                </c:pt>
                <c:pt idx="1679">
                  <c:v>16</c:v>
                </c:pt>
                <c:pt idx="1680">
                  <c:v>19</c:v>
                </c:pt>
                <c:pt idx="1681">
                  <c:v>12</c:v>
                </c:pt>
                <c:pt idx="1682">
                  <c:v>16</c:v>
                </c:pt>
                <c:pt idx="1683">
                  <c:v>16</c:v>
                </c:pt>
                <c:pt idx="1684">
                  <c:v>15</c:v>
                </c:pt>
                <c:pt idx="1685">
                  <c:v>17</c:v>
                </c:pt>
                <c:pt idx="1686">
                  <c:v>17</c:v>
                </c:pt>
                <c:pt idx="1687">
                  <c:v>10</c:v>
                </c:pt>
                <c:pt idx="1688">
                  <c:v>19</c:v>
                </c:pt>
                <c:pt idx="1689">
                  <c:v>17</c:v>
                </c:pt>
                <c:pt idx="1690">
                  <c:v>16</c:v>
                </c:pt>
                <c:pt idx="1691">
                  <c:v>17</c:v>
                </c:pt>
                <c:pt idx="1692">
                  <c:v>18</c:v>
                </c:pt>
                <c:pt idx="1693">
                  <c:v>20</c:v>
                </c:pt>
                <c:pt idx="1694">
                  <c:v>15</c:v>
                </c:pt>
                <c:pt idx="1695">
                  <c:v>19</c:v>
                </c:pt>
                <c:pt idx="1696">
                  <c:v>15</c:v>
                </c:pt>
                <c:pt idx="1697">
                  <c:v>14</c:v>
                </c:pt>
                <c:pt idx="1698">
                  <c:v>20</c:v>
                </c:pt>
                <c:pt idx="1699">
                  <c:v>8</c:v>
                </c:pt>
                <c:pt idx="1700">
                  <c:v>20</c:v>
                </c:pt>
                <c:pt idx="1701">
                  <c:v>17</c:v>
                </c:pt>
                <c:pt idx="1702">
                  <c:v>15</c:v>
                </c:pt>
                <c:pt idx="1703">
                  <c:v>20</c:v>
                </c:pt>
                <c:pt idx="1704">
                  <c:v>17</c:v>
                </c:pt>
                <c:pt idx="1705">
                  <c:v>16</c:v>
                </c:pt>
                <c:pt idx="1706">
                  <c:v>13</c:v>
                </c:pt>
                <c:pt idx="1707">
                  <c:v>20</c:v>
                </c:pt>
                <c:pt idx="1708">
                  <c:v>19</c:v>
                </c:pt>
                <c:pt idx="1709">
                  <c:v>10</c:v>
                </c:pt>
                <c:pt idx="1710">
                  <c:v>16</c:v>
                </c:pt>
                <c:pt idx="1711">
                  <c:v>14</c:v>
                </c:pt>
                <c:pt idx="1712">
                  <c:v>15</c:v>
                </c:pt>
                <c:pt idx="1713">
                  <c:v>13</c:v>
                </c:pt>
                <c:pt idx="1714">
                  <c:v>17</c:v>
                </c:pt>
                <c:pt idx="1715">
                  <c:v>6</c:v>
                </c:pt>
                <c:pt idx="1716">
                  <c:v>19</c:v>
                </c:pt>
                <c:pt idx="1717">
                  <c:v>16</c:v>
                </c:pt>
                <c:pt idx="1718">
                  <c:v>12</c:v>
                </c:pt>
                <c:pt idx="1719">
                  <c:v>13</c:v>
                </c:pt>
                <c:pt idx="1720">
                  <c:v>16</c:v>
                </c:pt>
                <c:pt idx="1721">
                  <c:v>8</c:v>
                </c:pt>
                <c:pt idx="1722">
                  <c:v>17</c:v>
                </c:pt>
                <c:pt idx="1723">
                  <c:v>14</c:v>
                </c:pt>
                <c:pt idx="1724">
                  <c:v>16</c:v>
                </c:pt>
                <c:pt idx="1725">
                  <c:v>16</c:v>
                </c:pt>
                <c:pt idx="1726">
                  <c:v>20</c:v>
                </c:pt>
                <c:pt idx="1727">
                  <c:v>9</c:v>
                </c:pt>
                <c:pt idx="1728">
                  <c:v>15</c:v>
                </c:pt>
                <c:pt idx="1729">
                  <c:v>20</c:v>
                </c:pt>
                <c:pt idx="1730">
                  <c:v>8</c:v>
                </c:pt>
                <c:pt idx="1731">
                  <c:v>16</c:v>
                </c:pt>
                <c:pt idx="1732">
                  <c:v>19</c:v>
                </c:pt>
                <c:pt idx="1733">
                  <c:v>20</c:v>
                </c:pt>
                <c:pt idx="1734">
                  <c:v>20</c:v>
                </c:pt>
                <c:pt idx="1735">
                  <c:v>18</c:v>
                </c:pt>
                <c:pt idx="1736">
                  <c:v>16</c:v>
                </c:pt>
                <c:pt idx="1737">
                  <c:v>15</c:v>
                </c:pt>
                <c:pt idx="1738">
                  <c:v>18</c:v>
                </c:pt>
                <c:pt idx="1739">
                  <c:v>13</c:v>
                </c:pt>
                <c:pt idx="1740">
                  <c:v>20</c:v>
                </c:pt>
                <c:pt idx="1741">
                  <c:v>14</c:v>
                </c:pt>
                <c:pt idx="1742">
                  <c:v>11</c:v>
                </c:pt>
                <c:pt idx="1743">
                  <c:v>6</c:v>
                </c:pt>
                <c:pt idx="1744">
                  <c:v>14</c:v>
                </c:pt>
                <c:pt idx="1745">
                  <c:v>19</c:v>
                </c:pt>
                <c:pt idx="1746">
                  <c:v>9</c:v>
                </c:pt>
                <c:pt idx="1747">
                  <c:v>20</c:v>
                </c:pt>
                <c:pt idx="1748">
                  <c:v>13</c:v>
                </c:pt>
                <c:pt idx="1749">
                  <c:v>20</c:v>
                </c:pt>
                <c:pt idx="1750">
                  <c:v>0</c:v>
                </c:pt>
                <c:pt idx="1751">
                  <c:v>16</c:v>
                </c:pt>
                <c:pt idx="1752">
                  <c:v>16</c:v>
                </c:pt>
                <c:pt idx="1753">
                  <c:v>16</c:v>
                </c:pt>
                <c:pt idx="1754">
                  <c:v>19</c:v>
                </c:pt>
                <c:pt idx="1755">
                  <c:v>20</c:v>
                </c:pt>
                <c:pt idx="1756">
                  <c:v>16</c:v>
                </c:pt>
                <c:pt idx="1757">
                  <c:v>15</c:v>
                </c:pt>
                <c:pt idx="1758">
                  <c:v>16</c:v>
                </c:pt>
                <c:pt idx="1759">
                  <c:v>0</c:v>
                </c:pt>
                <c:pt idx="1760">
                  <c:v>16</c:v>
                </c:pt>
                <c:pt idx="1761">
                  <c:v>18</c:v>
                </c:pt>
                <c:pt idx="1762">
                  <c:v>17</c:v>
                </c:pt>
                <c:pt idx="1763">
                  <c:v>16</c:v>
                </c:pt>
                <c:pt idx="1764">
                  <c:v>15</c:v>
                </c:pt>
                <c:pt idx="1765">
                  <c:v>19</c:v>
                </c:pt>
                <c:pt idx="1766">
                  <c:v>16</c:v>
                </c:pt>
                <c:pt idx="1767">
                  <c:v>7</c:v>
                </c:pt>
                <c:pt idx="1768">
                  <c:v>12</c:v>
                </c:pt>
                <c:pt idx="1769">
                  <c:v>19</c:v>
                </c:pt>
                <c:pt idx="1770">
                  <c:v>16</c:v>
                </c:pt>
                <c:pt idx="1771">
                  <c:v>16</c:v>
                </c:pt>
                <c:pt idx="1772">
                  <c:v>15</c:v>
                </c:pt>
                <c:pt idx="1773">
                  <c:v>16</c:v>
                </c:pt>
                <c:pt idx="1774">
                  <c:v>8</c:v>
                </c:pt>
                <c:pt idx="1775">
                  <c:v>17</c:v>
                </c:pt>
                <c:pt idx="1776">
                  <c:v>15</c:v>
                </c:pt>
                <c:pt idx="1777">
                  <c:v>18</c:v>
                </c:pt>
                <c:pt idx="1778">
                  <c:v>14</c:v>
                </c:pt>
                <c:pt idx="1779">
                  <c:v>11</c:v>
                </c:pt>
                <c:pt idx="1780">
                  <c:v>11</c:v>
                </c:pt>
                <c:pt idx="1781">
                  <c:v>16</c:v>
                </c:pt>
                <c:pt idx="1782">
                  <c:v>18</c:v>
                </c:pt>
                <c:pt idx="1783">
                  <c:v>7</c:v>
                </c:pt>
                <c:pt idx="1784">
                  <c:v>16</c:v>
                </c:pt>
                <c:pt idx="1785">
                  <c:v>17</c:v>
                </c:pt>
                <c:pt idx="1786">
                  <c:v>10</c:v>
                </c:pt>
                <c:pt idx="1787">
                  <c:v>13</c:v>
                </c:pt>
                <c:pt idx="1788">
                  <c:v>19</c:v>
                </c:pt>
                <c:pt idx="1789">
                  <c:v>20</c:v>
                </c:pt>
                <c:pt idx="1790">
                  <c:v>20</c:v>
                </c:pt>
                <c:pt idx="1791">
                  <c:v>20</c:v>
                </c:pt>
                <c:pt idx="1792">
                  <c:v>15</c:v>
                </c:pt>
                <c:pt idx="1793">
                  <c:v>14</c:v>
                </c:pt>
                <c:pt idx="1794">
                  <c:v>20</c:v>
                </c:pt>
                <c:pt idx="1795">
                  <c:v>18</c:v>
                </c:pt>
                <c:pt idx="1796">
                  <c:v>16</c:v>
                </c:pt>
                <c:pt idx="1797">
                  <c:v>16</c:v>
                </c:pt>
                <c:pt idx="1798">
                  <c:v>19</c:v>
                </c:pt>
                <c:pt idx="1799">
                  <c:v>17</c:v>
                </c:pt>
                <c:pt idx="1800">
                  <c:v>16</c:v>
                </c:pt>
                <c:pt idx="1801">
                  <c:v>15</c:v>
                </c:pt>
                <c:pt idx="1802">
                  <c:v>17</c:v>
                </c:pt>
                <c:pt idx="1803">
                  <c:v>18</c:v>
                </c:pt>
                <c:pt idx="1804">
                  <c:v>12</c:v>
                </c:pt>
                <c:pt idx="1805">
                  <c:v>15</c:v>
                </c:pt>
                <c:pt idx="1806">
                  <c:v>14</c:v>
                </c:pt>
                <c:pt idx="1807">
                  <c:v>16</c:v>
                </c:pt>
                <c:pt idx="1808">
                  <c:v>17</c:v>
                </c:pt>
                <c:pt idx="1809">
                  <c:v>12</c:v>
                </c:pt>
                <c:pt idx="1810">
                  <c:v>16</c:v>
                </c:pt>
                <c:pt idx="1811">
                  <c:v>15</c:v>
                </c:pt>
                <c:pt idx="1812">
                  <c:v>12</c:v>
                </c:pt>
                <c:pt idx="1813">
                  <c:v>15</c:v>
                </c:pt>
                <c:pt idx="1814">
                  <c:v>18</c:v>
                </c:pt>
                <c:pt idx="1815">
                  <c:v>19</c:v>
                </c:pt>
                <c:pt idx="1816">
                  <c:v>12</c:v>
                </c:pt>
                <c:pt idx="1817">
                  <c:v>20</c:v>
                </c:pt>
                <c:pt idx="1818">
                  <c:v>14</c:v>
                </c:pt>
                <c:pt idx="1819">
                  <c:v>20</c:v>
                </c:pt>
                <c:pt idx="1820">
                  <c:v>17</c:v>
                </c:pt>
                <c:pt idx="1821">
                  <c:v>14</c:v>
                </c:pt>
                <c:pt idx="1822">
                  <c:v>14</c:v>
                </c:pt>
                <c:pt idx="1823">
                  <c:v>15</c:v>
                </c:pt>
                <c:pt idx="1824">
                  <c:v>19</c:v>
                </c:pt>
                <c:pt idx="1825">
                  <c:v>16</c:v>
                </c:pt>
                <c:pt idx="1826">
                  <c:v>17</c:v>
                </c:pt>
                <c:pt idx="1827">
                  <c:v>13</c:v>
                </c:pt>
                <c:pt idx="1828">
                  <c:v>19</c:v>
                </c:pt>
                <c:pt idx="1829">
                  <c:v>4</c:v>
                </c:pt>
                <c:pt idx="1830">
                  <c:v>20</c:v>
                </c:pt>
                <c:pt idx="1831">
                  <c:v>10</c:v>
                </c:pt>
                <c:pt idx="1832">
                  <c:v>12</c:v>
                </c:pt>
                <c:pt idx="1833">
                  <c:v>14</c:v>
                </c:pt>
                <c:pt idx="1834">
                  <c:v>15</c:v>
                </c:pt>
                <c:pt idx="1835">
                  <c:v>16</c:v>
                </c:pt>
                <c:pt idx="1836">
                  <c:v>12</c:v>
                </c:pt>
                <c:pt idx="1837">
                  <c:v>14</c:v>
                </c:pt>
                <c:pt idx="1838">
                  <c:v>13</c:v>
                </c:pt>
                <c:pt idx="1839">
                  <c:v>15</c:v>
                </c:pt>
                <c:pt idx="1840">
                  <c:v>20</c:v>
                </c:pt>
                <c:pt idx="1841">
                  <c:v>17</c:v>
                </c:pt>
                <c:pt idx="1842">
                  <c:v>11</c:v>
                </c:pt>
                <c:pt idx="1843">
                  <c:v>16</c:v>
                </c:pt>
                <c:pt idx="1844">
                  <c:v>13</c:v>
                </c:pt>
                <c:pt idx="1845">
                  <c:v>17</c:v>
                </c:pt>
                <c:pt idx="1846">
                  <c:v>19</c:v>
                </c:pt>
                <c:pt idx="1847">
                  <c:v>17</c:v>
                </c:pt>
                <c:pt idx="1848">
                  <c:v>19</c:v>
                </c:pt>
                <c:pt idx="1849">
                  <c:v>14</c:v>
                </c:pt>
                <c:pt idx="1850">
                  <c:v>20</c:v>
                </c:pt>
                <c:pt idx="1851">
                  <c:v>19</c:v>
                </c:pt>
                <c:pt idx="1852">
                  <c:v>16</c:v>
                </c:pt>
                <c:pt idx="1853">
                  <c:v>20</c:v>
                </c:pt>
                <c:pt idx="1854">
                  <c:v>15</c:v>
                </c:pt>
                <c:pt idx="1855">
                  <c:v>14</c:v>
                </c:pt>
                <c:pt idx="1856">
                  <c:v>15</c:v>
                </c:pt>
                <c:pt idx="1857">
                  <c:v>16</c:v>
                </c:pt>
                <c:pt idx="1858">
                  <c:v>19</c:v>
                </c:pt>
                <c:pt idx="1859">
                  <c:v>17</c:v>
                </c:pt>
                <c:pt idx="1860">
                  <c:v>13</c:v>
                </c:pt>
                <c:pt idx="1861">
                  <c:v>15</c:v>
                </c:pt>
                <c:pt idx="1862">
                  <c:v>11</c:v>
                </c:pt>
                <c:pt idx="1863">
                  <c:v>12</c:v>
                </c:pt>
                <c:pt idx="1864">
                  <c:v>17</c:v>
                </c:pt>
                <c:pt idx="1865">
                  <c:v>17</c:v>
                </c:pt>
                <c:pt idx="1866">
                  <c:v>20</c:v>
                </c:pt>
                <c:pt idx="1867">
                  <c:v>12</c:v>
                </c:pt>
                <c:pt idx="1868">
                  <c:v>14</c:v>
                </c:pt>
                <c:pt idx="1869">
                  <c:v>17</c:v>
                </c:pt>
                <c:pt idx="1870">
                  <c:v>16</c:v>
                </c:pt>
                <c:pt idx="1871">
                  <c:v>16</c:v>
                </c:pt>
                <c:pt idx="1872">
                  <c:v>19</c:v>
                </c:pt>
                <c:pt idx="1873">
                  <c:v>15</c:v>
                </c:pt>
                <c:pt idx="1874">
                  <c:v>16</c:v>
                </c:pt>
                <c:pt idx="1875">
                  <c:v>12</c:v>
                </c:pt>
                <c:pt idx="1876">
                  <c:v>16</c:v>
                </c:pt>
                <c:pt idx="1877">
                  <c:v>17</c:v>
                </c:pt>
                <c:pt idx="1878">
                  <c:v>8</c:v>
                </c:pt>
                <c:pt idx="1879">
                  <c:v>12</c:v>
                </c:pt>
                <c:pt idx="1880">
                  <c:v>13</c:v>
                </c:pt>
                <c:pt idx="1881">
                  <c:v>20</c:v>
                </c:pt>
                <c:pt idx="1882">
                  <c:v>12</c:v>
                </c:pt>
                <c:pt idx="1883">
                  <c:v>19</c:v>
                </c:pt>
                <c:pt idx="1884">
                  <c:v>4</c:v>
                </c:pt>
                <c:pt idx="1885">
                  <c:v>14</c:v>
                </c:pt>
                <c:pt idx="1886">
                  <c:v>18</c:v>
                </c:pt>
                <c:pt idx="1887">
                  <c:v>13</c:v>
                </c:pt>
                <c:pt idx="1888">
                  <c:v>16</c:v>
                </c:pt>
                <c:pt idx="1889">
                  <c:v>7</c:v>
                </c:pt>
                <c:pt idx="1890">
                  <c:v>13</c:v>
                </c:pt>
                <c:pt idx="1891">
                  <c:v>16</c:v>
                </c:pt>
                <c:pt idx="1892">
                  <c:v>14</c:v>
                </c:pt>
                <c:pt idx="1893">
                  <c:v>16</c:v>
                </c:pt>
                <c:pt idx="1894">
                  <c:v>17</c:v>
                </c:pt>
                <c:pt idx="1895">
                  <c:v>16</c:v>
                </c:pt>
                <c:pt idx="1896">
                  <c:v>17</c:v>
                </c:pt>
                <c:pt idx="1897">
                  <c:v>16</c:v>
                </c:pt>
                <c:pt idx="1898">
                  <c:v>15</c:v>
                </c:pt>
                <c:pt idx="1899">
                  <c:v>0</c:v>
                </c:pt>
                <c:pt idx="1900">
                  <c:v>9</c:v>
                </c:pt>
                <c:pt idx="1901">
                  <c:v>16</c:v>
                </c:pt>
                <c:pt idx="1902">
                  <c:v>18</c:v>
                </c:pt>
                <c:pt idx="1903">
                  <c:v>13</c:v>
                </c:pt>
                <c:pt idx="1904">
                  <c:v>18</c:v>
                </c:pt>
                <c:pt idx="1905">
                  <c:v>16</c:v>
                </c:pt>
                <c:pt idx="1906">
                  <c:v>18</c:v>
                </c:pt>
                <c:pt idx="1907">
                  <c:v>6</c:v>
                </c:pt>
                <c:pt idx="1908">
                  <c:v>19</c:v>
                </c:pt>
                <c:pt idx="1909">
                  <c:v>14</c:v>
                </c:pt>
                <c:pt idx="1910">
                  <c:v>11</c:v>
                </c:pt>
                <c:pt idx="1911">
                  <c:v>11</c:v>
                </c:pt>
                <c:pt idx="1912">
                  <c:v>16</c:v>
                </c:pt>
                <c:pt idx="1913">
                  <c:v>15</c:v>
                </c:pt>
                <c:pt idx="1914">
                  <c:v>4</c:v>
                </c:pt>
                <c:pt idx="1915">
                  <c:v>17</c:v>
                </c:pt>
                <c:pt idx="1916">
                  <c:v>14</c:v>
                </c:pt>
                <c:pt idx="1917">
                  <c:v>20</c:v>
                </c:pt>
                <c:pt idx="1918">
                  <c:v>18</c:v>
                </c:pt>
                <c:pt idx="1919">
                  <c:v>13</c:v>
                </c:pt>
                <c:pt idx="1920">
                  <c:v>19</c:v>
                </c:pt>
                <c:pt idx="1921">
                  <c:v>15</c:v>
                </c:pt>
                <c:pt idx="1922">
                  <c:v>17</c:v>
                </c:pt>
                <c:pt idx="1923">
                  <c:v>19</c:v>
                </c:pt>
                <c:pt idx="1924">
                  <c:v>18</c:v>
                </c:pt>
                <c:pt idx="1925">
                  <c:v>12</c:v>
                </c:pt>
                <c:pt idx="1926">
                  <c:v>20</c:v>
                </c:pt>
                <c:pt idx="1927">
                  <c:v>16</c:v>
                </c:pt>
                <c:pt idx="1928">
                  <c:v>20</c:v>
                </c:pt>
                <c:pt idx="1929">
                  <c:v>18</c:v>
                </c:pt>
                <c:pt idx="1930">
                  <c:v>16</c:v>
                </c:pt>
                <c:pt idx="1931">
                  <c:v>16</c:v>
                </c:pt>
                <c:pt idx="1932">
                  <c:v>12</c:v>
                </c:pt>
                <c:pt idx="1933">
                  <c:v>13</c:v>
                </c:pt>
                <c:pt idx="1934">
                  <c:v>16</c:v>
                </c:pt>
                <c:pt idx="1935">
                  <c:v>16</c:v>
                </c:pt>
                <c:pt idx="1936">
                  <c:v>13</c:v>
                </c:pt>
                <c:pt idx="1937">
                  <c:v>13</c:v>
                </c:pt>
                <c:pt idx="1938">
                  <c:v>15</c:v>
                </c:pt>
                <c:pt idx="1939">
                  <c:v>16</c:v>
                </c:pt>
                <c:pt idx="1940">
                  <c:v>14</c:v>
                </c:pt>
                <c:pt idx="1941">
                  <c:v>16</c:v>
                </c:pt>
                <c:pt idx="1942">
                  <c:v>15</c:v>
                </c:pt>
                <c:pt idx="1943">
                  <c:v>17</c:v>
                </c:pt>
                <c:pt idx="1944">
                  <c:v>13</c:v>
                </c:pt>
                <c:pt idx="1945">
                  <c:v>16</c:v>
                </c:pt>
                <c:pt idx="1946">
                  <c:v>19</c:v>
                </c:pt>
                <c:pt idx="1947">
                  <c:v>17</c:v>
                </c:pt>
                <c:pt idx="1948">
                  <c:v>13</c:v>
                </c:pt>
                <c:pt idx="1949">
                  <c:v>17</c:v>
                </c:pt>
                <c:pt idx="1950">
                  <c:v>16</c:v>
                </c:pt>
                <c:pt idx="1951">
                  <c:v>20</c:v>
                </c:pt>
                <c:pt idx="1952">
                  <c:v>12</c:v>
                </c:pt>
                <c:pt idx="1953">
                  <c:v>15</c:v>
                </c:pt>
                <c:pt idx="1954">
                  <c:v>0</c:v>
                </c:pt>
                <c:pt idx="1955">
                  <c:v>17</c:v>
                </c:pt>
                <c:pt idx="1956">
                  <c:v>19</c:v>
                </c:pt>
                <c:pt idx="1957">
                  <c:v>14</c:v>
                </c:pt>
                <c:pt idx="1958">
                  <c:v>14</c:v>
                </c:pt>
                <c:pt idx="1959">
                  <c:v>16</c:v>
                </c:pt>
                <c:pt idx="1960">
                  <c:v>16</c:v>
                </c:pt>
                <c:pt idx="1961">
                  <c:v>20</c:v>
                </c:pt>
                <c:pt idx="1962">
                  <c:v>19</c:v>
                </c:pt>
                <c:pt idx="1963">
                  <c:v>13</c:v>
                </c:pt>
                <c:pt idx="1964">
                  <c:v>15</c:v>
                </c:pt>
                <c:pt idx="1965">
                  <c:v>17</c:v>
                </c:pt>
                <c:pt idx="1966">
                  <c:v>0</c:v>
                </c:pt>
                <c:pt idx="1967">
                  <c:v>16</c:v>
                </c:pt>
                <c:pt idx="1968">
                  <c:v>12</c:v>
                </c:pt>
                <c:pt idx="1969">
                  <c:v>19</c:v>
                </c:pt>
                <c:pt idx="1970">
                  <c:v>20</c:v>
                </c:pt>
                <c:pt idx="1971">
                  <c:v>20</c:v>
                </c:pt>
                <c:pt idx="1972">
                  <c:v>20</c:v>
                </c:pt>
                <c:pt idx="1973">
                  <c:v>14</c:v>
                </c:pt>
                <c:pt idx="1974">
                  <c:v>11</c:v>
                </c:pt>
                <c:pt idx="1975">
                  <c:v>19</c:v>
                </c:pt>
                <c:pt idx="1976">
                  <c:v>17</c:v>
                </c:pt>
                <c:pt idx="1977">
                  <c:v>17</c:v>
                </c:pt>
                <c:pt idx="1978">
                  <c:v>17</c:v>
                </c:pt>
                <c:pt idx="1979">
                  <c:v>16</c:v>
                </c:pt>
                <c:pt idx="1980">
                  <c:v>20</c:v>
                </c:pt>
                <c:pt idx="1981">
                  <c:v>16</c:v>
                </c:pt>
                <c:pt idx="1982">
                  <c:v>19</c:v>
                </c:pt>
                <c:pt idx="1983">
                  <c:v>16</c:v>
                </c:pt>
                <c:pt idx="1984">
                  <c:v>15</c:v>
                </c:pt>
                <c:pt idx="1985">
                  <c:v>5</c:v>
                </c:pt>
                <c:pt idx="1986">
                  <c:v>13</c:v>
                </c:pt>
                <c:pt idx="1987">
                  <c:v>20</c:v>
                </c:pt>
                <c:pt idx="1988">
                  <c:v>16</c:v>
                </c:pt>
                <c:pt idx="1989">
                  <c:v>19</c:v>
                </c:pt>
                <c:pt idx="1990">
                  <c:v>19</c:v>
                </c:pt>
                <c:pt idx="1991">
                  <c:v>0</c:v>
                </c:pt>
                <c:pt idx="1992">
                  <c:v>20</c:v>
                </c:pt>
                <c:pt idx="1993">
                  <c:v>19</c:v>
                </c:pt>
                <c:pt idx="1994">
                  <c:v>8</c:v>
                </c:pt>
                <c:pt idx="1995">
                  <c:v>9</c:v>
                </c:pt>
                <c:pt idx="1996">
                  <c:v>16</c:v>
                </c:pt>
                <c:pt idx="1997">
                  <c:v>13</c:v>
                </c:pt>
                <c:pt idx="1998">
                  <c:v>13</c:v>
                </c:pt>
                <c:pt idx="1999">
                  <c:v>16</c:v>
                </c:pt>
                <c:pt idx="2000">
                  <c:v>16</c:v>
                </c:pt>
                <c:pt idx="2001">
                  <c:v>20</c:v>
                </c:pt>
                <c:pt idx="2002">
                  <c:v>17</c:v>
                </c:pt>
                <c:pt idx="2003">
                  <c:v>14</c:v>
                </c:pt>
                <c:pt idx="2004">
                  <c:v>14</c:v>
                </c:pt>
                <c:pt idx="2005">
                  <c:v>6</c:v>
                </c:pt>
                <c:pt idx="2006">
                  <c:v>16</c:v>
                </c:pt>
                <c:pt idx="2007">
                  <c:v>19</c:v>
                </c:pt>
                <c:pt idx="2008">
                  <c:v>4</c:v>
                </c:pt>
                <c:pt idx="2009">
                  <c:v>20</c:v>
                </c:pt>
                <c:pt idx="2010">
                  <c:v>20</c:v>
                </c:pt>
                <c:pt idx="2011">
                  <c:v>17</c:v>
                </c:pt>
                <c:pt idx="2012">
                  <c:v>12</c:v>
                </c:pt>
                <c:pt idx="2013">
                  <c:v>15</c:v>
                </c:pt>
                <c:pt idx="2014">
                  <c:v>17</c:v>
                </c:pt>
                <c:pt idx="2015">
                  <c:v>8</c:v>
                </c:pt>
                <c:pt idx="2016">
                  <c:v>15</c:v>
                </c:pt>
                <c:pt idx="2017">
                  <c:v>18</c:v>
                </c:pt>
                <c:pt idx="2018">
                  <c:v>17</c:v>
                </c:pt>
                <c:pt idx="2019">
                  <c:v>16</c:v>
                </c:pt>
                <c:pt idx="2020">
                  <c:v>15</c:v>
                </c:pt>
                <c:pt idx="2021">
                  <c:v>11</c:v>
                </c:pt>
                <c:pt idx="2022">
                  <c:v>18</c:v>
                </c:pt>
                <c:pt idx="2023">
                  <c:v>17</c:v>
                </c:pt>
                <c:pt idx="2024">
                  <c:v>12</c:v>
                </c:pt>
                <c:pt idx="2025">
                  <c:v>16</c:v>
                </c:pt>
                <c:pt idx="2026">
                  <c:v>19</c:v>
                </c:pt>
                <c:pt idx="2027">
                  <c:v>14</c:v>
                </c:pt>
                <c:pt idx="2028">
                  <c:v>13</c:v>
                </c:pt>
                <c:pt idx="2029">
                  <c:v>15</c:v>
                </c:pt>
                <c:pt idx="2030">
                  <c:v>19</c:v>
                </c:pt>
                <c:pt idx="2031">
                  <c:v>15</c:v>
                </c:pt>
                <c:pt idx="2032">
                  <c:v>15</c:v>
                </c:pt>
                <c:pt idx="2033">
                  <c:v>14</c:v>
                </c:pt>
                <c:pt idx="2034">
                  <c:v>16</c:v>
                </c:pt>
                <c:pt idx="2035">
                  <c:v>16</c:v>
                </c:pt>
                <c:pt idx="2036">
                  <c:v>20</c:v>
                </c:pt>
                <c:pt idx="2037">
                  <c:v>12</c:v>
                </c:pt>
                <c:pt idx="2038">
                  <c:v>14</c:v>
                </c:pt>
                <c:pt idx="2039">
                  <c:v>16</c:v>
                </c:pt>
                <c:pt idx="2040">
                  <c:v>19</c:v>
                </c:pt>
                <c:pt idx="2041">
                  <c:v>14</c:v>
                </c:pt>
                <c:pt idx="2042">
                  <c:v>5</c:v>
                </c:pt>
                <c:pt idx="2043">
                  <c:v>16</c:v>
                </c:pt>
                <c:pt idx="2044">
                  <c:v>19</c:v>
                </c:pt>
                <c:pt idx="2045">
                  <c:v>16</c:v>
                </c:pt>
                <c:pt idx="2046">
                  <c:v>13</c:v>
                </c:pt>
                <c:pt idx="2047">
                  <c:v>18</c:v>
                </c:pt>
                <c:pt idx="2048">
                  <c:v>12</c:v>
                </c:pt>
                <c:pt idx="2049">
                  <c:v>16</c:v>
                </c:pt>
                <c:pt idx="2050">
                  <c:v>17</c:v>
                </c:pt>
                <c:pt idx="2051">
                  <c:v>0</c:v>
                </c:pt>
                <c:pt idx="2052">
                  <c:v>17</c:v>
                </c:pt>
                <c:pt idx="2053">
                  <c:v>15</c:v>
                </c:pt>
                <c:pt idx="2054">
                  <c:v>16</c:v>
                </c:pt>
                <c:pt idx="2055">
                  <c:v>14</c:v>
                </c:pt>
                <c:pt idx="2056">
                  <c:v>17</c:v>
                </c:pt>
                <c:pt idx="2057">
                  <c:v>17</c:v>
                </c:pt>
                <c:pt idx="2058">
                  <c:v>20</c:v>
                </c:pt>
                <c:pt idx="2059">
                  <c:v>20</c:v>
                </c:pt>
                <c:pt idx="2060">
                  <c:v>15</c:v>
                </c:pt>
                <c:pt idx="2061">
                  <c:v>15</c:v>
                </c:pt>
                <c:pt idx="2062">
                  <c:v>20</c:v>
                </c:pt>
                <c:pt idx="2063">
                  <c:v>10</c:v>
                </c:pt>
                <c:pt idx="2064">
                  <c:v>17</c:v>
                </c:pt>
                <c:pt idx="2065">
                  <c:v>19</c:v>
                </c:pt>
                <c:pt idx="2066">
                  <c:v>17</c:v>
                </c:pt>
                <c:pt idx="2067">
                  <c:v>12</c:v>
                </c:pt>
                <c:pt idx="2068">
                  <c:v>5</c:v>
                </c:pt>
                <c:pt idx="2069">
                  <c:v>0</c:v>
                </c:pt>
                <c:pt idx="2070">
                  <c:v>16</c:v>
                </c:pt>
                <c:pt idx="2071">
                  <c:v>12</c:v>
                </c:pt>
                <c:pt idx="2072">
                  <c:v>19</c:v>
                </c:pt>
                <c:pt idx="2073">
                  <c:v>16</c:v>
                </c:pt>
                <c:pt idx="2074">
                  <c:v>17</c:v>
                </c:pt>
                <c:pt idx="2075">
                  <c:v>16</c:v>
                </c:pt>
                <c:pt idx="2076">
                  <c:v>16</c:v>
                </c:pt>
                <c:pt idx="2077">
                  <c:v>14</c:v>
                </c:pt>
                <c:pt idx="2078">
                  <c:v>20</c:v>
                </c:pt>
                <c:pt idx="2079">
                  <c:v>17</c:v>
                </c:pt>
                <c:pt idx="2080">
                  <c:v>9</c:v>
                </c:pt>
                <c:pt idx="2081">
                  <c:v>19</c:v>
                </c:pt>
                <c:pt idx="2082">
                  <c:v>16</c:v>
                </c:pt>
                <c:pt idx="2083">
                  <c:v>19</c:v>
                </c:pt>
                <c:pt idx="2084">
                  <c:v>13</c:v>
                </c:pt>
                <c:pt idx="2085">
                  <c:v>20</c:v>
                </c:pt>
                <c:pt idx="2086">
                  <c:v>13</c:v>
                </c:pt>
                <c:pt idx="2087">
                  <c:v>20</c:v>
                </c:pt>
                <c:pt idx="2088">
                  <c:v>6</c:v>
                </c:pt>
                <c:pt idx="2089">
                  <c:v>16</c:v>
                </c:pt>
                <c:pt idx="2090">
                  <c:v>16</c:v>
                </c:pt>
                <c:pt idx="2091">
                  <c:v>15</c:v>
                </c:pt>
                <c:pt idx="2092">
                  <c:v>16</c:v>
                </c:pt>
                <c:pt idx="2093">
                  <c:v>0</c:v>
                </c:pt>
                <c:pt idx="2094">
                  <c:v>20</c:v>
                </c:pt>
                <c:pt idx="2095">
                  <c:v>17</c:v>
                </c:pt>
                <c:pt idx="2096">
                  <c:v>18</c:v>
                </c:pt>
                <c:pt idx="2097">
                  <c:v>14</c:v>
                </c:pt>
                <c:pt idx="2098">
                  <c:v>20</c:v>
                </c:pt>
                <c:pt idx="2099">
                  <c:v>12</c:v>
                </c:pt>
                <c:pt idx="2100">
                  <c:v>9</c:v>
                </c:pt>
                <c:pt idx="2101">
                  <c:v>16</c:v>
                </c:pt>
                <c:pt idx="2102">
                  <c:v>13</c:v>
                </c:pt>
                <c:pt idx="2103">
                  <c:v>15</c:v>
                </c:pt>
                <c:pt idx="2104">
                  <c:v>16</c:v>
                </c:pt>
                <c:pt idx="2105">
                  <c:v>12</c:v>
                </c:pt>
                <c:pt idx="2106">
                  <c:v>20</c:v>
                </c:pt>
                <c:pt idx="2107">
                  <c:v>20</c:v>
                </c:pt>
                <c:pt idx="2108">
                  <c:v>19</c:v>
                </c:pt>
                <c:pt idx="2109">
                  <c:v>18</c:v>
                </c:pt>
                <c:pt idx="2110">
                  <c:v>16</c:v>
                </c:pt>
                <c:pt idx="2111">
                  <c:v>15</c:v>
                </c:pt>
                <c:pt idx="2112">
                  <c:v>10</c:v>
                </c:pt>
                <c:pt idx="2113">
                  <c:v>19</c:v>
                </c:pt>
                <c:pt idx="2114">
                  <c:v>19</c:v>
                </c:pt>
                <c:pt idx="2115">
                  <c:v>15</c:v>
                </c:pt>
                <c:pt idx="2116">
                  <c:v>16</c:v>
                </c:pt>
                <c:pt idx="2117">
                  <c:v>20</c:v>
                </c:pt>
                <c:pt idx="2118">
                  <c:v>15</c:v>
                </c:pt>
                <c:pt idx="2119">
                  <c:v>15</c:v>
                </c:pt>
                <c:pt idx="2120">
                  <c:v>11</c:v>
                </c:pt>
                <c:pt idx="2121">
                  <c:v>16</c:v>
                </c:pt>
                <c:pt idx="2122">
                  <c:v>12</c:v>
                </c:pt>
                <c:pt idx="2123">
                  <c:v>12</c:v>
                </c:pt>
                <c:pt idx="2124">
                  <c:v>16</c:v>
                </c:pt>
                <c:pt idx="2125">
                  <c:v>19</c:v>
                </c:pt>
                <c:pt idx="2126">
                  <c:v>17</c:v>
                </c:pt>
                <c:pt idx="2127">
                  <c:v>17</c:v>
                </c:pt>
                <c:pt idx="2128">
                  <c:v>18</c:v>
                </c:pt>
                <c:pt idx="2129">
                  <c:v>16</c:v>
                </c:pt>
                <c:pt idx="2130">
                  <c:v>7</c:v>
                </c:pt>
                <c:pt idx="2131">
                  <c:v>4</c:v>
                </c:pt>
                <c:pt idx="2132">
                  <c:v>7</c:v>
                </c:pt>
                <c:pt idx="2133">
                  <c:v>19</c:v>
                </c:pt>
                <c:pt idx="2134">
                  <c:v>17</c:v>
                </c:pt>
                <c:pt idx="2135">
                  <c:v>16</c:v>
                </c:pt>
                <c:pt idx="2136">
                  <c:v>16</c:v>
                </c:pt>
                <c:pt idx="2137">
                  <c:v>19</c:v>
                </c:pt>
                <c:pt idx="2138">
                  <c:v>16</c:v>
                </c:pt>
                <c:pt idx="2139">
                  <c:v>14</c:v>
                </c:pt>
                <c:pt idx="2140">
                  <c:v>16</c:v>
                </c:pt>
                <c:pt idx="2141">
                  <c:v>18</c:v>
                </c:pt>
                <c:pt idx="2142">
                  <c:v>16</c:v>
                </c:pt>
                <c:pt idx="2143">
                  <c:v>10</c:v>
                </c:pt>
                <c:pt idx="2144">
                  <c:v>20</c:v>
                </c:pt>
                <c:pt idx="2145">
                  <c:v>16</c:v>
                </c:pt>
                <c:pt idx="2146">
                  <c:v>10</c:v>
                </c:pt>
                <c:pt idx="2147">
                  <c:v>17</c:v>
                </c:pt>
                <c:pt idx="2148">
                  <c:v>16</c:v>
                </c:pt>
                <c:pt idx="2149">
                  <c:v>16</c:v>
                </c:pt>
                <c:pt idx="2150">
                  <c:v>17</c:v>
                </c:pt>
                <c:pt idx="2151">
                  <c:v>16</c:v>
                </c:pt>
                <c:pt idx="2152">
                  <c:v>16</c:v>
                </c:pt>
                <c:pt idx="2153">
                  <c:v>15</c:v>
                </c:pt>
                <c:pt idx="2154">
                  <c:v>16</c:v>
                </c:pt>
                <c:pt idx="2155">
                  <c:v>17</c:v>
                </c:pt>
                <c:pt idx="2156">
                  <c:v>17</c:v>
                </c:pt>
                <c:pt idx="2157">
                  <c:v>20</c:v>
                </c:pt>
                <c:pt idx="2158">
                  <c:v>19</c:v>
                </c:pt>
                <c:pt idx="2159">
                  <c:v>19</c:v>
                </c:pt>
                <c:pt idx="2160">
                  <c:v>20</c:v>
                </c:pt>
                <c:pt idx="2161">
                  <c:v>11</c:v>
                </c:pt>
                <c:pt idx="2162">
                  <c:v>9</c:v>
                </c:pt>
                <c:pt idx="2163">
                  <c:v>16</c:v>
                </c:pt>
                <c:pt idx="2164">
                  <c:v>13</c:v>
                </c:pt>
                <c:pt idx="2165">
                  <c:v>18</c:v>
                </c:pt>
                <c:pt idx="2166">
                  <c:v>19</c:v>
                </c:pt>
                <c:pt idx="2167">
                  <c:v>13</c:v>
                </c:pt>
                <c:pt idx="2168">
                  <c:v>17</c:v>
                </c:pt>
                <c:pt idx="2169">
                  <c:v>17</c:v>
                </c:pt>
                <c:pt idx="2170">
                  <c:v>13</c:v>
                </c:pt>
                <c:pt idx="2171">
                  <c:v>17</c:v>
                </c:pt>
                <c:pt idx="2172">
                  <c:v>19</c:v>
                </c:pt>
                <c:pt idx="2173">
                  <c:v>19</c:v>
                </c:pt>
                <c:pt idx="2174">
                  <c:v>16</c:v>
                </c:pt>
                <c:pt idx="2175">
                  <c:v>20</c:v>
                </c:pt>
                <c:pt idx="2176">
                  <c:v>0</c:v>
                </c:pt>
                <c:pt idx="2177">
                  <c:v>18</c:v>
                </c:pt>
                <c:pt idx="2178">
                  <c:v>10</c:v>
                </c:pt>
                <c:pt idx="2179">
                  <c:v>19</c:v>
                </c:pt>
                <c:pt idx="2180">
                  <c:v>17</c:v>
                </c:pt>
                <c:pt idx="2181">
                  <c:v>15</c:v>
                </c:pt>
                <c:pt idx="2182">
                  <c:v>15</c:v>
                </c:pt>
                <c:pt idx="2183">
                  <c:v>16</c:v>
                </c:pt>
                <c:pt idx="2184">
                  <c:v>12</c:v>
                </c:pt>
                <c:pt idx="2185">
                  <c:v>14</c:v>
                </c:pt>
                <c:pt idx="2186">
                  <c:v>17</c:v>
                </c:pt>
                <c:pt idx="2187">
                  <c:v>13</c:v>
                </c:pt>
                <c:pt idx="2188">
                  <c:v>11</c:v>
                </c:pt>
                <c:pt idx="2189">
                  <c:v>19</c:v>
                </c:pt>
                <c:pt idx="2190">
                  <c:v>15</c:v>
                </c:pt>
                <c:pt idx="2191">
                  <c:v>19</c:v>
                </c:pt>
                <c:pt idx="2192">
                  <c:v>11</c:v>
                </c:pt>
                <c:pt idx="2193">
                  <c:v>14</c:v>
                </c:pt>
                <c:pt idx="2194">
                  <c:v>15</c:v>
                </c:pt>
                <c:pt idx="2195">
                  <c:v>15</c:v>
                </c:pt>
                <c:pt idx="2196">
                  <c:v>17</c:v>
                </c:pt>
                <c:pt idx="2197">
                  <c:v>16</c:v>
                </c:pt>
                <c:pt idx="2198">
                  <c:v>16</c:v>
                </c:pt>
                <c:pt idx="2199">
                  <c:v>13</c:v>
                </c:pt>
                <c:pt idx="2200">
                  <c:v>20</c:v>
                </c:pt>
                <c:pt idx="2201">
                  <c:v>13</c:v>
                </c:pt>
                <c:pt idx="2202">
                  <c:v>12</c:v>
                </c:pt>
                <c:pt idx="2203">
                  <c:v>12</c:v>
                </c:pt>
                <c:pt idx="2204">
                  <c:v>16</c:v>
                </c:pt>
                <c:pt idx="2205">
                  <c:v>16</c:v>
                </c:pt>
                <c:pt idx="2206">
                  <c:v>13</c:v>
                </c:pt>
                <c:pt idx="2207">
                  <c:v>16</c:v>
                </c:pt>
                <c:pt idx="2208">
                  <c:v>5</c:v>
                </c:pt>
                <c:pt idx="2209">
                  <c:v>10</c:v>
                </c:pt>
                <c:pt idx="2210">
                  <c:v>16</c:v>
                </c:pt>
                <c:pt idx="2211">
                  <c:v>16</c:v>
                </c:pt>
                <c:pt idx="2212">
                  <c:v>9</c:v>
                </c:pt>
                <c:pt idx="2213">
                  <c:v>15</c:v>
                </c:pt>
                <c:pt idx="2214">
                  <c:v>14</c:v>
                </c:pt>
                <c:pt idx="2215">
                  <c:v>16</c:v>
                </c:pt>
                <c:pt idx="2216">
                  <c:v>16</c:v>
                </c:pt>
                <c:pt idx="2217">
                  <c:v>15</c:v>
                </c:pt>
                <c:pt idx="2218">
                  <c:v>20</c:v>
                </c:pt>
                <c:pt idx="2219">
                  <c:v>20</c:v>
                </c:pt>
                <c:pt idx="2220">
                  <c:v>17</c:v>
                </c:pt>
                <c:pt idx="2221">
                  <c:v>16</c:v>
                </c:pt>
                <c:pt idx="2222">
                  <c:v>20</c:v>
                </c:pt>
                <c:pt idx="2223">
                  <c:v>19</c:v>
                </c:pt>
                <c:pt idx="2224">
                  <c:v>20</c:v>
                </c:pt>
                <c:pt idx="2225">
                  <c:v>20</c:v>
                </c:pt>
                <c:pt idx="2226">
                  <c:v>20</c:v>
                </c:pt>
                <c:pt idx="2227">
                  <c:v>16</c:v>
                </c:pt>
                <c:pt idx="2228">
                  <c:v>20</c:v>
                </c:pt>
                <c:pt idx="2229">
                  <c:v>19</c:v>
                </c:pt>
                <c:pt idx="2230">
                  <c:v>17</c:v>
                </c:pt>
                <c:pt idx="2231">
                  <c:v>15</c:v>
                </c:pt>
                <c:pt idx="2232">
                  <c:v>12</c:v>
                </c:pt>
                <c:pt idx="2233">
                  <c:v>20</c:v>
                </c:pt>
                <c:pt idx="2234">
                  <c:v>10</c:v>
                </c:pt>
                <c:pt idx="2235">
                  <c:v>16</c:v>
                </c:pt>
                <c:pt idx="2236">
                  <c:v>19</c:v>
                </c:pt>
                <c:pt idx="2237">
                  <c:v>6</c:v>
                </c:pt>
                <c:pt idx="2238">
                  <c:v>17</c:v>
                </c:pt>
                <c:pt idx="2239">
                  <c:v>14</c:v>
                </c:pt>
                <c:pt idx="2240">
                  <c:v>8</c:v>
                </c:pt>
                <c:pt idx="2241">
                  <c:v>17</c:v>
                </c:pt>
                <c:pt idx="2242">
                  <c:v>13</c:v>
                </c:pt>
                <c:pt idx="2243">
                  <c:v>16</c:v>
                </c:pt>
                <c:pt idx="2244">
                  <c:v>15</c:v>
                </c:pt>
                <c:pt idx="2245">
                  <c:v>17</c:v>
                </c:pt>
                <c:pt idx="2246">
                  <c:v>19</c:v>
                </c:pt>
                <c:pt idx="2247">
                  <c:v>20</c:v>
                </c:pt>
                <c:pt idx="2248">
                  <c:v>16</c:v>
                </c:pt>
                <c:pt idx="2249">
                  <c:v>19</c:v>
                </c:pt>
                <c:pt idx="2250">
                  <c:v>18</c:v>
                </c:pt>
                <c:pt idx="2251">
                  <c:v>16</c:v>
                </c:pt>
                <c:pt idx="2252">
                  <c:v>12</c:v>
                </c:pt>
                <c:pt idx="2253">
                  <c:v>20</c:v>
                </c:pt>
                <c:pt idx="2254">
                  <c:v>17</c:v>
                </c:pt>
                <c:pt idx="2255">
                  <c:v>20</c:v>
                </c:pt>
                <c:pt idx="2256">
                  <c:v>15</c:v>
                </c:pt>
                <c:pt idx="2257">
                  <c:v>20</c:v>
                </c:pt>
                <c:pt idx="2258">
                  <c:v>14</c:v>
                </c:pt>
                <c:pt idx="2259">
                  <c:v>14</c:v>
                </c:pt>
                <c:pt idx="2260">
                  <c:v>12</c:v>
                </c:pt>
                <c:pt idx="2261">
                  <c:v>16</c:v>
                </c:pt>
                <c:pt idx="2262">
                  <c:v>13</c:v>
                </c:pt>
                <c:pt idx="2263">
                  <c:v>9</c:v>
                </c:pt>
                <c:pt idx="2264">
                  <c:v>20</c:v>
                </c:pt>
                <c:pt idx="2265">
                  <c:v>20</c:v>
                </c:pt>
                <c:pt idx="2266">
                  <c:v>8</c:v>
                </c:pt>
                <c:pt idx="2267">
                  <c:v>20</c:v>
                </c:pt>
                <c:pt idx="2268">
                  <c:v>14</c:v>
                </c:pt>
                <c:pt idx="2269">
                  <c:v>20</c:v>
                </c:pt>
                <c:pt idx="2270">
                  <c:v>19</c:v>
                </c:pt>
                <c:pt idx="2271">
                  <c:v>16</c:v>
                </c:pt>
                <c:pt idx="2272">
                  <c:v>16</c:v>
                </c:pt>
                <c:pt idx="2273">
                  <c:v>19</c:v>
                </c:pt>
                <c:pt idx="2274">
                  <c:v>18</c:v>
                </c:pt>
                <c:pt idx="2275">
                  <c:v>16</c:v>
                </c:pt>
                <c:pt idx="2276">
                  <c:v>14</c:v>
                </c:pt>
                <c:pt idx="2277">
                  <c:v>10</c:v>
                </c:pt>
                <c:pt idx="2278">
                  <c:v>20</c:v>
                </c:pt>
                <c:pt idx="2279">
                  <c:v>12</c:v>
                </c:pt>
                <c:pt idx="2280">
                  <c:v>5</c:v>
                </c:pt>
                <c:pt idx="2281">
                  <c:v>15</c:v>
                </c:pt>
                <c:pt idx="2282">
                  <c:v>11</c:v>
                </c:pt>
                <c:pt idx="2283">
                  <c:v>16</c:v>
                </c:pt>
                <c:pt idx="2284">
                  <c:v>15</c:v>
                </c:pt>
                <c:pt idx="2285">
                  <c:v>13</c:v>
                </c:pt>
                <c:pt idx="2286">
                  <c:v>16</c:v>
                </c:pt>
                <c:pt idx="2287">
                  <c:v>19</c:v>
                </c:pt>
                <c:pt idx="2288">
                  <c:v>16</c:v>
                </c:pt>
                <c:pt idx="2289">
                  <c:v>15</c:v>
                </c:pt>
                <c:pt idx="2290">
                  <c:v>17</c:v>
                </c:pt>
                <c:pt idx="2291">
                  <c:v>18</c:v>
                </c:pt>
                <c:pt idx="2292">
                  <c:v>14</c:v>
                </c:pt>
                <c:pt idx="2293">
                  <c:v>16</c:v>
                </c:pt>
                <c:pt idx="2294">
                  <c:v>19</c:v>
                </c:pt>
                <c:pt idx="2295">
                  <c:v>16</c:v>
                </c:pt>
                <c:pt idx="2296">
                  <c:v>13</c:v>
                </c:pt>
                <c:pt idx="2297">
                  <c:v>20</c:v>
                </c:pt>
                <c:pt idx="2298">
                  <c:v>19</c:v>
                </c:pt>
                <c:pt idx="2299">
                  <c:v>20</c:v>
                </c:pt>
                <c:pt idx="2300">
                  <c:v>16</c:v>
                </c:pt>
                <c:pt idx="2301">
                  <c:v>14</c:v>
                </c:pt>
                <c:pt idx="2302">
                  <c:v>17</c:v>
                </c:pt>
                <c:pt idx="2303">
                  <c:v>15</c:v>
                </c:pt>
                <c:pt idx="2304">
                  <c:v>13</c:v>
                </c:pt>
                <c:pt idx="2305">
                  <c:v>10</c:v>
                </c:pt>
                <c:pt idx="2306">
                  <c:v>20</c:v>
                </c:pt>
                <c:pt idx="2307">
                  <c:v>20</c:v>
                </c:pt>
                <c:pt idx="2308">
                  <c:v>15</c:v>
                </c:pt>
                <c:pt idx="2309">
                  <c:v>17</c:v>
                </c:pt>
                <c:pt idx="2310">
                  <c:v>19</c:v>
                </c:pt>
                <c:pt idx="2311">
                  <c:v>20</c:v>
                </c:pt>
                <c:pt idx="2312">
                  <c:v>18</c:v>
                </c:pt>
                <c:pt idx="2313">
                  <c:v>15</c:v>
                </c:pt>
                <c:pt idx="2314">
                  <c:v>19</c:v>
                </c:pt>
                <c:pt idx="2315">
                  <c:v>12</c:v>
                </c:pt>
                <c:pt idx="2316">
                  <c:v>16</c:v>
                </c:pt>
                <c:pt idx="2317">
                  <c:v>7</c:v>
                </c:pt>
                <c:pt idx="2318">
                  <c:v>17</c:v>
                </c:pt>
                <c:pt idx="2319">
                  <c:v>12</c:v>
                </c:pt>
                <c:pt idx="2320">
                  <c:v>17</c:v>
                </c:pt>
                <c:pt idx="2321">
                  <c:v>14</c:v>
                </c:pt>
                <c:pt idx="2322">
                  <c:v>17</c:v>
                </c:pt>
                <c:pt idx="2323">
                  <c:v>15</c:v>
                </c:pt>
                <c:pt idx="2324">
                  <c:v>16</c:v>
                </c:pt>
                <c:pt idx="2325">
                  <c:v>15</c:v>
                </c:pt>
                <c:pt idx="2326">
                  <c:v>18</c:v>
                </c:pt>
                <c:pt idx="2327">
                  <c:v>16</c:v>
                </c:pt>
                <c:pt idx="2328">
                  <c:v>19</c:v>
                </c:pt>
                <c:pt idx="2329">
                  <c:v>16</c:v>
                </c:pt>
                <c:pt idx="2330">
                  <c:v>20</c:v>
                </c:pt>
                <c:pt idx="2331">
                  <c:v>14</c:v>
                </c:pt>
                <c:pt idx="2332">
                  <c:v>12</c:v>
                </c:pt>
                <c:pt idx="2333">
                  <c:v>16</c:v>
                </c:pt>
                <c:pt idx="2334">
                  <c:v>15</c:v>
                </c:pt>
                <c:pt idx="2335">
                  <c:v>17</c:v>
                </c:pt>
                <c:pt idx="2336">
                  <c:v>11</c:v>
                </c:pt>
                <c:pt idx="2337">
                  <c:v>20</c:v>
                </c:pt>
                <c:pt idx="2338">
                  <c:v>18</c:v>
                </c:pt>
                <c:pt idx="2339">
                  <c:v>17</c:v>
                </c:pt>
                <c:pt idx="2340">
                  <c:v>15</c:v>
                </c:pt>
                <c:pt idx="2341">
                  <c:v>16</c:v>
                </c:pt>
                <c:pt idx="2342">
                  <c:v>13</c:v>
                </c:pt>
                <c:pt idx="2343">
                  <c:v>16</c:v>
                </c:pt>
                <c:pt idx="2344">
                  <c:v>20</c:v>
                </c:pt>
                <c:pt idx="2345">
                  <c:v>15</c:v>
                </c:pt>
                <c:pt idx="2346">
                  <c:v>16</c:v>
                </c:pt>
                <c:pt idx="2347">
                  <c:v>16</c:v>
                </c:pt>
                <c:pt idx="2348">
                  <c:v>16</c:v>
                </c:pt>
                <c:pt idx="2349">
                  <c:v>20</c:v>
                </c:pt>
                <c:pt idx="2350">
                  <c:v>15</c:v>
                </c:pt>
                <c:pt idx="2351">
                  <c:v>17</c:v>
                </c:pt>
                <c:pt idx="2352">
                  <c:v>10</c:v>
                </c:pt>
                <c:pt idx="2353">
                  <c:v>16</c:v>
                </c:pt>
                <c:pt idx="2354">
                  <c:v>19</c:v>
                </c:pt>
                <c:pt idx="2355">
                  <c:v>16</c:v>
                </c:pt>
                <c:pt idx="2356">
                  <c:v>15</c:v>
                </c:pt>
                <c:pt idx="2357">
                  <c:v>19</c:v>
                </c:pt>
                <c:pt idx="2358">
                  <c:v>19</c:v>
                </c:pt>
                <c:pt idx="2359">
                  <c:v>15</c:v>
                </c:pt>
                <c:pt idx="2360">
                  <c:v>14</c:v>
                </c:pt>
                <c:pt idx="2361">
                  <c:v>16</c:v>
                </c:pt>
                <c:pt idx="2362">
                  <c:v>19</c:v>
                </c:pt>
                <c:pt idx="2363">
                  <c:v>16</c:v>
                </c:pt>
                <c:pt idx="2364">
                  <c:v>20</c:v>
                </c:pt>
                <c:pt idx="2365">
                  <c:v>4</c:v>
                </c:pt>
                <c:pt idx="2366">
                  <c:v>16</c:v>
                </c:pt>
                <c:pt idx="2367">
                  <c:v>20</c:v>
                </c:pt>
                <c:pt idx="2368">
                  <c:v>16</c:v>
                </c:pt>
                <c:pt idx="2369">
                  <c:v>16</c:v>
                </c:pt>
                <c:pt idx="2370">
                  <c:v>16</c:v>
                </c:pt>
                <c:pt idx="2371">
                  <c:v>20</c:v>
                </c:pt>
                <c:pt idx="2372">
                  <c:v>15</c:v>
                </c:pt>
                <c:pt idx="2373">
                  <c:v>16</c:v>
                </c:pt>
                <c:pt idx="2374">
                  <c:v>15</c:v>
                </c:pt>
                <c:pt idx="2375">
                  <c:v>17</c:v>
                </c:pt>
                <c:pt idx="2376">
                  <c:v>7</c:v>
                </c:pt>
                <c:pt idx="2377">
                  <c:v>16</c:v>
                </c:pt>
                <c:pt idx="2378">
                  <c:v>17</c:v>
                </c:pt>
                <c:pt idx="2379">
                  <c:v>10</c:v>
                </c:pt>
                <c:pt idx="2380">
                  <c:v>17</c:v>
                </c:pt>
                <c:pt idx="2381">
                  <c:v>11</c:v>
                </c:pt>
                <c:pt idx="2382">
                  <c:v>17</c:v>
                </c:pt>
                <c:pt idx="2383">
                  <c:v>6</c:v>
                </c:pt>
                <c:pt idx="2384">
                  <c:v>19</c:v>
                </c:pt>
                <c:pt idx="2385">
                  <c:v>18</c:v>
                </c:pt>
                <c:pt idx="2386">
                  <c:v>15</c:v>
                </c:pt>
                <c:pt idx="2387">
                  <c:v>16</c:v>
                </c:pt>
                <c:pt idx="2388">
                  <c:v>17</c:v>
                </c:pt>
                <c:pt idx="2389">
                  <c:v>14</c:v>
                </c:pt>
                <c:pt idx="2390">
                  <c:v>0</c:v>
                </c:pt>
                <c:pt idx="2391">
                  <c:v>16</c:v>
                </c:pt>
                <c:pt idx="2392">
                  <c:v>17</c:v>
                </c:pt>
                <c:pt idx="2393">
                  <c:v>13</c:v>
                </c:pt>
                <c:pt idx="2394">
                  <c:v>20</c:v>
                </c:pt>
                <c:pt idx="2395">
                  <c:v>0</c:v>
                </c:pt>
                <c:pt idx="2396">
                  <c:v>9</c:v>
                </c:pt>
                <c:pt idx="2397">
                  <c:v>18</c:v>
                </c:pt>
                <c:pt idx="2398">
                  <c:v>14</c:v>
                </c:pt>
                <c:pt idx="2399">
                  <c:v>20</c:v>
                </c:pt>
                <c:pt idx="2400">
                  <c:v>17</c:v>
                </c:pt>
                <c:pt idx="2401">
                  <c:v>16</c:v>
                </c:pt>
                <c:pt idx="2402">
                  <c:v>17</c:v>
                </c:pt>
                <c:pt idx="2403">
                  <c:v>16</c:v>
                </c:pt>
                <c:pt idx="2404">
                  <c:v>11</c:v>
                </c:pt>
                <c:pt idx="2405">
                  <c:v>16</c:v>
                </c:pt>
                <c:pt idx="2406">
                  <c:v>14</c:v>
                </c:pt>
                <c:pt idx="2407">
                  <c:v>15</c:v>
                </c:pt>
                <c:pt idx="2408">
                  <c:v>17</c:v>
                </c:pt>
                <c:pt idx="2409">
                  <c:v>20</c:v>
                </c:pt>
                <c:pt idx="2410">
                  <c:v>16</c:v>
                </c:pt>
                <c:pt idx="2411">
                  <c:v>17</c:v>
                </c:pt>
                <c:pt idx="2412">
                  <c:v>16</c:v>
                </c:pt>
                <c:pt idx="2413">
                  <c:v>18</c:v>
                </c:pt>
                <c:pt idx="2414">
                  <c:v>16</c:v>
                </c:pt>
                <c:pt idx="2415">
                  <c:v>15</c:v>
                </c:pt>
                <c:pt idx="2416">
                  <c:v>20</c:v>
                </c:pt>
                <c:pt idx="2417">
                  <c:v>14</c:v>
                </c:pt>
                <c:pt idx="2418">
                  <c:v>19</c:v>
                </c:pt>
                <c:pt idx="2419">
                  <c:v>16</c:v>
                </c:pt>
                <c:pt idx="2420">
                  <c:v>15</c:v>
                </c:pt>
                <c:pt idx="2421">
                  <c:v>16</c:v>
                </c:pt>
                <c:pt idx="2422">
                  <c:v>13</c:v>
                </c:pt>
                <c:pt idx="2423">
                  <c:v>16</c:v>
                </c:pt>
                <c:pt idx="2424">
                  <c:v>13</c:v>
                </c:pt>
                <c:pt idx="2425">
                  <c:v>12</c:v>
                </c:pt>
                <c:pt idx="2426">
                  <c:v>19</c:v>
                </c:pt>
                <c:pt idx="2427">
                  <c:v>15</c:v>
                </c:pt>
                <c:pt idx="2428">
                  <c:v>14</c:v>
                </c:pt>
                <c:pt idx="2429">
                  <c:v>20</c:v>
                </c:pt>
                <c:pt idx="2430">
                  <c:v>19</c:v>
                </c:pt>
                <c:pt idx="2431">
                  <c:v>15</c:v>
                </c:pt>
                <c:pt idx="2432">
                  <c:v>19</c:v>
                </c:pt>
                <c:pt idx="2433">
                  <c:v>20</c:v>
                </c:pt>
                <c:pt idx="2434">
                  <c:v>16</c:v>
                </c:pt>
                <c:pt idx="2435">
                  <c:v>18</c:v>
                </c:pt>
                <c:pt idx="2436">
                  <c:v>16</c:v>
                </c:pt>
                <c:pt idx="2437">
                  <c:v>16</c:v>
                </c:pt>
                <c:pt idx="2438">
                  <c:v>20</c:v>
                </c:pt>
                <c:pt idx="2439">
                  <c:v>9</c:v>
                </c:pt>
                <c:pt idx="2440">
                  <c:v>11</c:v>
                </c:pt>
                <c:pt idx="2441">
                  <c:v>16</c:v>
                </c:pt>
                <c:pt idx="2442">
                  <c:v>0</c:v>
                </c:pt>
                <c:pt idx="2443">
                  <c:v>17</c:v>
                </c:pt>
                <c:pt idx="2444">
                  <c:v>17</c:v>
                </c:pt>
                <c:pt idx="2445">
                  <c:v>15</c:v>
                </c:pt>
                <c:pt idx="2446">
                  <c:v>16</c:v>
                </c:pt>
                <c:pt idx="2447">
                  <c:v>16</c:v>
                </c:pt>
                <c:pt idx="2448">
                  <c:v>15</c:v>
                </c:pt>
                <c:pt idx="2449">
                  <c:v>16</c:v>
                </c:pt>
                <c:pt idx="2450">
                  <c:v>12</c:v>
                </c:pt>
                <c:pt idx="2451">
                  <c:v>17</c:v>
                </c:pt>
                <c:pt idx="2452">
                  <c:v>9</c:v>
                </c:pt>
                <c:pt idx="2453">
                  <c:v>18</c:v>
                </c:pt>
                <c:pt idx="2454">
                  <c:v>15</c:v>
                </c:pt>
                <c:pt idx="2455">
                  <c:v>20</c:v>
                </c:pt>
                <c:pt idx="2456">
                  <c:v>19</c:v>
                </c:pt>
                <c:pt idx="2457">
                  <c:v>20</c:v>
                </c:pt>
                <c:pt idx="2458">
                  <c:v>16</c:v>
                </c:pt>
                <c:pt idx="2459">
                  <c:v>18</c:v>
                </c:pt>
                <c:pt idx="2460">
                  <c:v>18</c:v>
                </c:pt>
                <c:pt idx="2461">
                  <c:v>19</c:v>
                </c:pt>
                <c:pt idx="2462">
                  <c:v>18</c:v>
                </c:pt>
                <c:pt idx="2463">
                  <c:v>15</c:v>
                </c:pt>
                <c:pt idx="2464">
                  <c:v>19</c:v>
                </c:pt>
                <c:pt idx="2465">
                  <c:v>12</c:v>
                </c:pt>
                <c:pt idx="2466">
                  <c:v>18</c:v>
                </c:pt>
                <c:pt idx="2467">
                  <c:v>4</c:v>
                </c:pt>
                <c:pt idx="2468">
                  <c:v>16</c:v>
                </c:pt>
                <c:pt idx="2469">
                  <c:v>19</c:v>
                </c:pt>
                <c:pt idx="2470">
                  <c:v>16</c:v>
                </c:pt>
                <c:pt idx="2471">
                  <c:v>17</c:v>
                </c:pt>
                <c:pt idx="2472">
                  <c:v>15</c:v>
                </c:pt>
                <c:pt idx="2473">
                  <c:v>15</c:v>
                </c:pt>
                <c:pt idx="2474">
                  <c:v>17</c:v>
                </c:pt>
                <c:pt idx="2475">
                  <c:v>16</c:v>
                </c:pt>
                <c:pt idx="2476">
                  <c:v>16</c:v>
                </c:pt>
                <c:pt idx="2477">
                  <c:v>20</c:v>
                </c:pt>
                <c:pt idx="2478">
                  <c:v>14</c:v>
                </c:pt>
                <c:pt idx="2479">
                  <c:v>14</c:v>
                </c:pt>
                <c:pt idx="2480">
                  <c:v>18</c:v>
                </c:pt>
                <c:pt idx="2481">
                  <c:v>18</c:v>
                </c:pt>
                <c:pt idx="2482">
                  <c:v>17</c:v>
                </c:pt>
                <c:pt idx="2483">
                  <c:v>19</c:v>
                </c:pt>
                <c:pt idx="2484">
                  <c:v>16</c:v>
                </c:pt>
                <c:pt idx="2485">
                  <c:v>12</c:v>
                </c:pt>
                <c:pt idx="2486">
                  <c:v>18</c:v>
                </c:pt>
                <c:pt idx="2487">
                  <c:v>16</c:v>
                </c:pt>
                <c:pt idx="2488">
                  <c:v>16</c:v>
                </c:pt>
                <c:pt idx="2489">
                  <c:v>14</c:v>
                </c:pt>
                <c:pt idx="2490">
                  <c:v>16</c:v>
                </c:pt>
                <c:pt idx="2491">
                  <c:v>17</c:v>
                </c:pt>
                <c:pt idx="2492">
                  <c:v>16</c:v>
                </c:pt>
                <c:pt idx="2493">
                  <c:v>5</c:v>
                </c:pt>
                <c:pt idx="2494">
                  <c:v>10</c:v>
                </c:pt>
                <c:pt idx="2495">
                  <c:v>12</c:v>
                </c:pt>
                <c:pt idx="2496">
                  <c:v>18</c:v>
                </c:pt>
                <c:pt idx="2497">
                  <c:v>16</c:v>
                </c:pt>
                <c:pt idx="2498">
                  <c:v>19</c:v>
                </c:pt>
                <c:pt idx="2499">
                  <c:v>15</c:v>
                </c:pt>
                <c:pt idx="2500">
                  <c:v>16</c:v>
                </c:pt>
                <c:pt idx="2501">
                  <c:v>17</c:v>
                </c:pt>
                <c:pt idx="2502">
                  <c:v>9</c:v>
                </c:pt>
                <c:pt idx="2503">
                  <c:v>12</c:v>
                </c:pt>
                <c:pt idx="2504">
                  <c:v>15</c:v>
                </c:pt>
                <c:pt idx="2505">
                  <c:v>16</c:v>
                </c:pt>
                <c:pt idx="2506">
                  <c:v>16</c:v>
                </c:pt>
                <c:pt idx="2507">
                  <c:v>17</c:v>
                </c:pt>
                <c:pt idx="2508">
                  <c:v>15</c:v>
                </c:pt>
                <c:pt idx="2509">
                  <c:v>12</c:v>
                </c:pt>
                <c:pt idx="2510">
                  <c:v>13</c:v>
                </c:pt>
                <c:pt idx="2511">
                  <c:v>14</c:v>
                </c:pt>
                <c:pt idx="2512">
                  <c:v>16</c:v>
                </c:pt>
                <c:pt idx="2513">
                  <c:v>17</c:v>
                </c:pt>
                <c:pt idx="2514">
                  <c:v>16</c:v>
                </c:pt>
                <c:pt idx="2515">
                  <c:v>20</c:v>
                </c:pt>
                <c:pt idx="2516">
                  <c:v>16</c:v>
                </c:pt>
                <c:pt idx="2517">
                  <c:v>16</c:v>
                </c:pt>
                <c:pt idx="2518">
                  <c:v>18</c:v>
                </c:pt>
                <c:pt idx="2519">
                  <c:v>18</c:v>
                </c:pt>
                <c:pt idx="2520">
                  <c:v>15</c:v>
                </c:pt>
                <c:pt idx="2521">
                  <c:v>19</c:v>
                </c:pt>
                <c:pt idx="2522">
                  <c:v>20</c:v>
                </c:pt>
                <c:pt idx="2523">
                  <c:v>20</c:v>
                </c:pt>
                <c:pt idx="2524">
                  <c:v>20</c:v>
                </c:pt>
                <c:pt idx="2525">
                  <c:v>13</c:v>
                </c:pt>
                <c:pt idx="2526">
                  <c:v>17</c:v>
                </c:pt>
                <c:pt idx="2527">
                  <c:v>15</c:v>
                </c:pt>
                <c:pt idx="2528">
                  <c:v>16</c:v>
                </c:pt>
                <c:pt idx="2529">
                  <c:v>15</c:v>
                </c:pt>
                <c:pt idx="2530">
                  <c:v>17</c:v>
                </c:pt>
                <c:pt idx="2531">
                  <c:v>16</c:v>
                </c:pt>
                <c:pt idx="2532">
                  <c:v>16</c:v>
                </c:pt>
                <c:pt idx="2533">
                  <c:v>13</c:v>
                </c:pt>
                <c:pt idx="2534">
                  <c:v>13</c:v>
                </c:pt>
                <c:pt idx="2535">
                  <c:v>20</c:v>
                </c:pt>
                <c:pt idx="2536">
                  <c:v>15</c:v>
                </c:pt>
                <c:pt idx="2537">
                  <c:v>16</c:v>
                </c:pt>
                <c:pt idx="2538">
                  <c:v>12</c:v>
                </c:pt>
                <c:pt idx="2539">
                  <c:v>8</c:v>
                </c:pt>
                <c:pt idx="2540">
                  <c:v>14</c:v>
                </c:pt>
                <c:pt idx="2541">
                  <c:v>16</c:v>
                </c:pt>
                <c:pt idx="2542">
                  <c:v>6</c:v>
                </c:pt>
                <c:pt idx="2543">
                  <c:v>11</c:v>
                </c:pt>
                <c:pt idx="2544">
                  <c:v>16</c:v>
                </c:pt>
                <c:pt idx="2545">
                  <c:v>15</c:v>
                </c:pt>
                <c:pt idx="2546">
                  <c:v>16</c:v>
                </c:pt>
                <c:pt idx="2547">
                  <c:v>19</c:v>
                </c:pt>
                <c:pt idx="2548">
                  <c:v>17</c:v>
                </c:pt>
                <c:pt idx="2549">
                  <c:v>16</c:v>
                </c:pt>
                <c:pt idx="2550">
                  <c:v>13</c:v>
                </c:pt>
                <c:pt idx="2551">
                  <c:v>15</c:v>
                </c:pt>
                <c:pt idx="2552">
                  <c:v>8</c:v>
                </c:pt>
                <c:pt idx="2553">
                  <c:v>20</c:v>
                </c:pt>
                <c:pt idx="2554">
                  <c:v>18</c:v>
                </c:pt>
                <c:pt idx="2555">
                  <c:v>15</c:v>
                </c:pt>
                <c:pt idx="2556">
                  <c:v>15</c:v>
                </c:pt>
                <c:pt idx="2557">
                  <c:v>14</c:v>
                </c:pt>
                <c:pt idx="2558">
                  <c:v>14</c:v>
                </c:pt>
                <c:pt idx="2559">
                  <c:v>17</c:v>
                </c:pt>
                <c:pt idx="2560">
                  <c:v>6</c:v>
                </c:pt>
                <c:pt idx="2561">
                  <c:v>17</c:v>
                </c:pt>
                <c:pt idx="2562">
                  <c:v>16</c:v>
                </c:pt>
                <c:pt idx="2563">
                  <c:v>18</c:v>
                </c:pt>
                <c:pt idx="2564">
                  <c:v>20</c:v>
                </c:pt>
                <c:pt idx="2565">
                  <c:v>16</c:v>
                </c:pt>
                <c:pt idx="2566">
                  <c:v>15</c:v>
                </c:pt>
                <c:pt idx="2567">
                  <c:v>12</c:v>
                </c:pt>
                <c:pt idx="2568">
                  <c:v>16</c:v>
                </c:pt>
                <c:pt idx="2569">
                  <c:v>12</c:v>
                </c:pt>
                <c:pt idx="2570">
                  <c:v>14</c:v>
                </c:pt>
                <c:pt idx="2571">
                  <c:v>16</c:v>
                </c:pt>
                <c:pt idx="2572">
                  <c:v>12</c:v>
                </c:pt>
                <c:pt idx="2573">
                  <c:v>17</c:v>
                </c:pt>
                <c:pt idx="2574">
                  <c:v>13</c:v>
                </c:pt>
                <c:pt idx="2575">
                  <c:v>19</c:v>
                </c:pt>
                <c:pt idx="2576">
                  <c:v>20</c:v>
                </c:pt>
                <c:pt idx="2577">
                  <c:v>19</c:v>
                </c:pt>
                <c:pt idx="2578">
                  <c:v>17</c:v>
                </c:pt>
                <c:pt idx="2579">
                  <c:v>18</c:v>
                </c:pt>
                <c:pt idx="2580">
                  <c:v>0</c:v>
                </c:pt>
                <c:pt idx="2581">
                  <c:v>14</c:v>
                </c:pt>
                <c:pt idx="2582">
                  <c:v>17</c:v>
                </c:pt>
                <c:pt idx="2583">
                  <c:v>17</c:v>
                </c:pt>
                <c:pt idx="2584">
                  <c:v>10</c:v>
                </c:pt>
                <c:pt idx="2585">
                  <c:v>14</c:v>
                </c:pt>
                <c:pt idx="2586">
                  <c:v>10</c:v>
                </c:pt>
                <c:pt idx="2587">
                  <c:v>14</c:v>
                </c:pt>
                <c:pt idx="2588">
                  <c:v>11</c:v>
                </c:pt>
                <c:pt idx="2589">
                  <c:v>12</c:v>
                </c:pt>
                <c:pt idx="2590">
                  <c:v>8</c:v>
                </c:pt>
                <c:pt idx="2591">
                  <c:v>17</c:v>
                </c:pt>
                <c:pt idx="2592">
                  <c:v>12</c:v>
                </c:pt>
                <c:pt idx="2593">
                  <c:v>15</c:v>
                </c:pt>
                <c:pt idx="2594">
                  <c:v>17</c:v>
                </c:pt>
                <c:pt idx="2595">
                  <c:v>7</c:v>
                </c:pt>
                <c:pt idx="2596">
                  <c:v>0</c:v>
                </c:pt>
                <c:pt idx="2597">
                  <c:v>16</c:v>
                </c:pt>
                <c:pt idx="2598">
                  <c:v>14</c:v>
                </c:pt>
                <c:pt idx="2599">
                  <c:v>20</c:v>
                </c:pt>
                <c:pt idx="2600">
                  <c:v>16</c:v>
                </c:pt>
                <c:pt idx="2601">
                  <c:v>16</c:v>
                </c:pt>
                <c:pt idx="2602">
                  <c:v>19</c:v>
                </c:pt>
                <c:pt idx="2603">
                  <c:v>17</c:v>
                </c:pt>
                <c:pt idx="2604">
                  <c:v>17</c:v>
                </c:pt>
                <c:pt idx="2605">
                  <c:v>17</c:v>
                </c:pt>
                <c:pt idx="2606">
                  <c:v>20</c:v>
                </c:pt>
                <c:pt idx="2607">
                  <c:v>19</c:v>
                </c:pt>
                <c:pt idx="2608">
                  <c:v>18</c:v>
                </c:pt>
                <c:pt idx="2609">
                  <c:v>11</c:v>
                </c:pt>
                <c:pt idx="2610">
                  <c:v>17</c:v>
                </c:pt>
                <c:pt idx="2611">
                  <c:v>14</c:v>
                </c:pt>
                <c:pt idx="2612">
                  <c:v>15</c:v>
                </c:pt>
                <c:pt idx="2613">
                  <c:v>7</c:v>
                </c:pt>
                <c:pt idx="2614">
                  <c:v>12</c:v>
                </c:pt>
                <c:pt idx="2615">
                  <c:v>10</c:v>
                </c:pt>
                <c:pt idx="2616">
                  <c:v>15</c:v>
                </c:pt>
                <c:pt idx="2617">
                  <c:v>16</c:v>
                </c:pt>
                <c:pt idx="2618">
                  <c:v>20</c:v>
                </c:pt>
                <c:pt idx="2619">
                  <c:v>20</c:v>
                </c:pt>
                <c:pt idx="2620">
                  <c:v>9</c:v>
                </c:pt>
                <c:pt idx="2621">
                  <c:v>20</c:v>
                </c:pt>
                <c:pt idx="2622">
                  <c:v>16</c:v>
                </c:pt>
                <c:pt idx="2623">
                  <c:v>12</c:v>
                </c:pt>
                <c:pt idx="2624">
                  <c:v>17</c:v>
                </c:pt>
                <c:pt idx="2625">
                  <c:v>16</c:v>
                </c:pt>
                <c:pt idx="2626">
                  <c:v>14</c:v>
                </c:pt>
                <c:pt idx="2627">
                  <c:v>15</c:v>
                </c:pt>
                <c:pt idx="2628">
                  <c:v>18</c:v>
                </c:pt>
                <c:pt idx="2629">
                  <c:v>20</c:v>
                </c:pt>
                <c:pt idx="2630">
                  <c:v>18</c:v>
                </c:pt>
                <c:pt idx="2631">
                  <c:v>17</c:v>
                </c:pt>
                <c:pt idx="2632">
                  <c:v>16</c:v>
                </c:pt>
                <c:pt idx="2633">
                  <c:v>19</c:v>
                </c:pt>
                <c:pt idx="2634">
                  <c:v>8</c:v>
                </c:pt>
                <c:pt idx="2635">
                  <c:v>14</c:v>
                </c:pt>
                <c:pt idx="2636">
                  <c:v>16</c:v>
                </c:pt>
                <c:pt idx="2637">
                  <c:v>16</c:v>
                </c:pt>
                <c:pt idx="2638">
                  <c:v>16</c:v>
                </c:pt>
                <c:pt idx="2639">
                  <c:v>17</c:v>
                </c:pt>
                <c:pt idx="2640">
                  <c:v>20</c:v>
                </c:pt>
                <c:pt idx="2641">
                  <c:v>10</c:v>
                </c:pt>
                <c:pt idx="2642">
                  <c:v>20</c:v>
                </c:pt>
                <c:pt idx="2643">
                  <c:v>11</c:v>
                </c:pt>
                <c:pt idx="2644">
                  <c:v>0</c:v>
                </c:pt>
                <c:pt idx="2645">
                  <c:v>19</c:v>
                </c:pt>
                <c:pt idx="2646">
                  <c:v>20</c:v>
                </c:pt>
                <c:pt idx="2647">
                  <c:v>12</c:v>
                </c:pt>
                <c:pt idx="2648">
                  <c:v>20</c:v>
                </c:pt>
                <c:pt idx="2649">
                  <c:v>12</c:v>
                </c:pt>
                <c:pt idx="2650">
                  <c:v>16</c:v>
                </c:pt>
                <c:pt idx="2651">
                  <c:v>19</c:v>
                </c:pt>
                <c:pt idx="2652">
                  <c:v>11</c:v>
                </c:pt>
                <c:pt idx="2653">
                  <c:v>17</c:v>
                </c:pt>
                <c:pt idx="2654">
                  <c:v>19</c:v>
                </c:pt>
                <c:pt idx="2655">
                  <c:v>16</c:v>
                </c:pt>
                <c:pt idx="2656">
                  <c:v>14</c:v>
                </c:pt>
                <c:pt idx="2657">
                  <c:v>16</c:v>
                </c:pt>
                <c:pt idx="2658">
                  <c:v>19</c:v>
                </c:pt>
                <c:pt idx="2659">
                  <c:v>9</c:v>
                </c:pt>
                <c:pt idx="2660">
                  <c:v>12</c:v>
                </c:pt>
                <c:pt idx="2661">
                  <c:v>14</c:v>
                </c:pt>
                <c:pt idx="2662">
                  <c:v>16</c:v>
                </c:pt>
                <c:pt idx="2663">
                  <c:v>16</c:v>
                </c:pt>
                <c:pt idx="2664">
                  <c:v>14</c:v>
                </c:pt>
                <c:pt idx="2665">
                  <c:v>14</c:v>
                </c:pt>
                <c:pt idx="2666">
                  <c:v>20</c:v>
                </c:pt>
                <c:pt idx="2667">
                  <c:v>16</c:v>
                </c:pt>
                <c:pt idx="2668">
                  <c:v>13</c:v>
                </c:pt>
                <c:pt idx="2669">
                  <c:v>17</c:v>
                </c:pt>
                <c:pt idx="2670">
                  <c:v>16</c:v>
                </c:pt>
                <c:pt idx="2671">
                  <c:v>19</c:v>
                </c:pt>
                <c:pt idx="2672">
                  <c:v>20</c:v>
                </c:pt>
                <c:pt idx="2673">
                  <c:v>17</c:v>
                </c:pt>
                <c:pt idx="2674">
                  <c:v>9</c:v>
                </c:pt>
                <c:pt idx="2675">
                  <c:v>15</c:v>
                </c:pt>
                <c:pt idx="2676">
                  <c:v>8</c:v>
                </c:pt>
                <c:pt idx="2677">
                  <c:v>15</c:v>
                </c:pt>
                <c:pt idx="2678">
                  <c:v>16</c:v>
                </c:pt>
                <c:pt idx="2679">
                  <c:v>16</c:v>
                </c:pt>
                <c:pt idx="2680">
                  <c:v>20</c:v>
                </c:pt>
                <c:pt idx="2681">
                  <c:v>12</c:v>
                </c:pt>
                <c:pt idx="2682">
                  <c:v>16</c:v>
                </c:pt>
                <c:pt idx="2683">
                  <c:v>17</c:v>
                </c:pt>
                <c:pt idx="2684">
                  <c:v>20</c:v>
                </c:pt>
                <c:pt idx="2685">
                  <c:v>18</c:v>
                </c:pt>
                <c:pt idx="2686">
                  <c:v>16</c:v>
                </c:pt>
                <c:pt idx="2687">
                  <c:v>12</c:v>
                </c:pt>
                <c:pt idx="2688">
                  <c:v>17</c:v>
                </c:pt>
                <c:pt idx="2689">
                  <c:v>18</c:v>
                </c:pt>
                <c:pt idx="2690">
                  <c:v>14</c:v>
                </c:pt>
                <c:pt idx="2691">
                  <c:v>14</c:v>
                </c:pt>
                <c:pt idx="2692">
                  <c:v>13</c:v>
                </c:pt>
                <c:pt idx="2693">
                  <c:v>13</c:v>
                </c:pt>
                <c:pt idx="2694">
                  <c:v>20</c:v>
                </c:pt>
                <c:pt idx="2695">
                  <c:v>13</c:v>
                </c:pt>
                <c:pt idx="2696">
                  <c:v>11</c:v>
                </c:pt>
                <c:pt idx="2697">
                  <c:v>14</c:v>
                </c:pt>
                <c:pt idx="2698">
                  <c:v>16</c:v>
                </c:pt>
                <c:pt idx="2699">
                  <c:v>17</c:v>
                </c:pt>
                <c:pt idx="2700">
                  <c:v>15</c:v>
                </c:pt>
                <c:pt idx="2701">
                  <c:v>20</c:v>
                </c:pt>
                <c:pt idx="2702">
                  <c:v>7</c:v>
                </c:pt>
                <c:pt idx="2703">
                  <c:v>19</c:v>
                </c:pt>
                <c:pt idx="2704">
                  <c:v>18</c:v>
                </c:pt>
                <c:pt idx="2705">
                  <c:v>17</c:v>
                </c:pt>
                <c:pt idx="2706">
                  <c:v>14</c:v>
                </c:pt>
                <c:pt idx="2707">
                  <c:v>15</c:v>
                </c:pt>
                <c:pt idx="2708">
                  <c:v>17</c:v>
                </c:pt>
                <c:pt idx="2709">
                  <c:v>20</c:v>
                </c:pt>
                <c:pt idx="2710">
                  <c:v>12</c:v>
                </c:pt>
                <c:pt idx="2711">
                  <c:v>18</c:v>
                </c:pt>
                <c:pt idx="2712">
                  <c:v>16</c:v>
                </c:pt>
                <c:pt idx="2713">
                  <c:v>16</c:v>
                </c:pt>
                <c:pt idx="2714">
                  <c:v>19</c:v>
                </c:pt>
                <c:pt idx="2715">
                  <c:v>20</c:v>
                </c:pt>
                <c:pt idx="2716">
                  <c:v>19</c:v>
                </c:pt>
                <c:pt idx="2717">
                  <c:v>16</c:v>
                </c:pt>
                <c:pt idx="2718">
                  <c:v>17</c:v>
                </c:pt>
                <c:pt idx="2719">
                  <c:v>17</c:v>
                </c:pt>
                <c:pt idx="2720">
                  <c:v>9</c:v>
                </c:pt>
                <c:pt idx="2721">
                  <c:v>11</c:v>
                </c:pt>
                <c:pt idx="2722">
                  <c:v>12</c:v>
                </c:pt>
                <c:pt idx="2723">
                  <c:v>19</c:v>
                </c:pt>
                <c:pt idx="2724">
                  <c:v>12</c:v>
                </c:pt>
                <c:pt idx="2725">
                  <c:v>0</c:v>
                </c:pt>
                <c:pt idx="2726">
                  <c:v>16</c:v>
                </c:pt>
                <c:pt idx="2727">
                  <c:v>11</c:v>
                </c:pt>
                <c:pt idx="2728">
                  <c:v>11</c:v>
                </c:pt>
                <c:pt idx="2729">
                  <c:v>16</c:v>
                </c:pt>
                <c:pt idx="2730">
                  <c:v>20</c:v>
                </c:pt>
                <c:pt idx="2731">
                  <c:v>11</c:v>
                </c:pt>
                <c:pt idx="2732">
                  <c:v>15</c:v>
                </c:pt>
                <c:pt idx="2733">
                  <c:v>13</c:v>
                </c:pt>
                <c:pt idx="2734">
                  <c:v>16</c:v>
                </c:pt>
                <c:pt idx="2735">
                  <c:v>18</c:v>
                </c:pt>
                <c:pt idx="2736">
                  <c:v>20</c:v>
                </c:pt>
                <c:pt idx="2737">
                  <c:v>7</c:v>
                </c:pt>
                <c:pt idx="2738">
                  <c:v>20</c:v>
                </c:pt>
                <c:pt idx="2739">
                  <c:v>16</c:v>
                </c:pt>
                <c:pt idx="2740">
                  <c:v>18</c:v>
                </c:pt>
                <c:pt idx="2741">
                  <c:v>14</c:v>
                </c:pt>
                <c:pt idx="2742">
                  <c:v>15</c:v>
                </c:pt>
                <c:pt idx="2743">
                  <c:v>18</c:v>
                </c:pt>
                <c:pt idx="2744">
                  <c:v>20</c:v>
                </c:pt>
                <c:pt idx="2745">
                  <c:v>13</c:v>
                </c:pt>
                <c:pt idx="2746">
                  <c:v>6</c:v>
                </c:pt>
                <c:pt idx="2747">
                  <c:v>7</c:v>
                </c:pt>
                <c:pt idx="2748">
                  <c:v>19</c:v>
                </c:pt>
                <c:pt idx="2749">
                  <c:v>18</c:v>
                </c:pt>
                <c:pt idx="2750">
                  <c:v>10</c:v>
                </c:pt>
                <c:pt idx="2751">
                  <c:v>19</c:v>
                </c:pt>
                <c:pt idx="2752">
                  <c:v>17</c:v>
                </c:pt>
                <c:pt idx="2753">
                  <c:v>12</c:v>
                </c:pt>
                <c:pt idx="2754">
                  <c:v>19</c:v>
                </c:pt>
                <c:pt idx="2755">
                  <c:v>15</c:v>
                </c:pt>
                <c:pt idx="2756">
                  <c:v>13</c:v>
                </c:pt>
                <c:pt idx="2757">
                  <c:v>16</c:v>
                </c:pt>
                <c:pt idx="2758">
                  <c:v>14</c:v>
                </c:pt>
                <c:pt idx="2759">
                  <c:v>12</c:v>
                </c:pt>
                <c:pt idx="2760">
                  <c:v>19</c:v>
                </c:pt>
                <c:pt idx="2761">
                  <c:v>18</c:v>
                </c:pt>
                <c:pt idx="2762">
                  <c:v>8</c:v>
                </c:pt>
                <c:pt idx="2763">
                  <c:v>12</c:v>
                </c:pt>
                <c:pt idx="2764">
                  <c:v>8</c:v>
                </c:pt>
                <c:pt idx="2765">
                  <c:v>17</c:v>
                </c:pt>
                <c:pt idx="2766">
                  <c:v>16</c:v>
                </c:pt>
                <c:pt idx="2767">
                  <c:v>13</c:v>
                </c:pt>
                <c:pt idx="2768">
                  <c:v>18</c:v>
                </c:pt>
                <c:pt idx="2769">
                  <c:v>20</c:v>
                </c:pt>
                <c:pt idx="2770">
                  <c:v>12</c:v>
                </c:pt>
                <c:pt idx="2771">
                  <c:v>0</c:v>
                </c:pt>
                <c:pt idx="2772">
                  <c:v>16</c:v>
                </c:pt>
                <c:pt idx="2773">
                  <c:v>15</c:v>
                </c:pt>
                <c:pt idx="2774">
                  <c:v>18</c:v>
                </c:pt>
                <c:pt idx="2775">
                  <c:v>19</c:v>
                </c:pt>
                <c:pt idx="2776">
                  <c:v>20</c:v>
                </c:pt>
                <c:pt idx="2777">
                  <c:v>16</c:v>
                </c:pt>
                <c:pt idx="2778">
                  <c:v>20</c:v>
                </c:pt>
                <c:pt idx="2779">
                  <c:v>15</c:v>
                </c:pt>
                <c:pt idx="2780">
                  <c:v>17</c:v>
                </c:pt>
                <c:pt idx="2781">
                  <c:v>19</c:v>
                </c:pt>
                <c:pt idx="2782">
                  <c:v>11</c:v>
                </c:pt>
                <c:pt idx="2783">
                  <c:v>7</c:v>
                </c:pt>
                <c:pt idx="2784">
                  <c:v>0</c:v>
                </c:pt>
                <c:pt idx="2785">
                  <c:v>17</c:v>
                </c:pt>
                <c:pt idx="2786">
                  <c:v>17</c:v>
                </c:pt>
                <c:pt idx="2787">
                  <c:v>16</c:v>
                </c:pt>
                <c:pt idx="2788">
                  <c:v>16</c:v>
                </c:pt>
                <c:pt idx="2789">
                  <c:v>6</c:v>
                </c:pt>
                <c:pt idx="2790">
                  <c:v>18</c:v>
                </c:pt>
                <c:pt idx="2791">
                  <c:v>17</c:v>
                </c:pt>
                <c:pt idx="2792">
                  <c:v>12</c:v>
                </c:pt>
                <c:pt idx="2793">
                  <c:v>13</c:v>
                </c:pt>
                <c:pt idx="2794">
                  <c:v>20</c:v>
                </c:pt>
                <c:pt idx="2795">
                  <c:v>16</c:v>
                </c:pt>
                <c:pt idx="2796">
                  <c:v>16</c:v>
                </c:pt>
                <c:pt idx="2797">
                  <c:v>16</c:v>
                </c:pt>
                <c:pt idx="2798">
                  <c:v>10</c:v>
                </c:pt>
                <c:pt idx="2799">
                  <c:v>14</c:v>
                </c:pt>
                <c:pt idx="2800">
                  <c:v>14</c:v>
                </c:pt>
                <c:pt idx="2801">
                  <c:v>13</c:v>
                </c:pt>
                <c:pt idx="2802">
                  <c:v>17</c:v>
                </c:pt>
                <c:pt idx="2803">
                  <c:v>16</c:v>
                </c:pt>
                <c:pt idx="2804">
                  <c:v>17</c:v>
                </c:pt>
                <c:pt idx="2805">
                  <c:v>6</c:v>
                </c:pt>
                <c:pt idx="2806">
                  <c:v>18</c:v>
                </c:pt>
                <c:pt idx="2807">
                  <c:v>15</c:v>
                </c:pt>
                <c:pt idx="2808">
                  <c:v>15</c:v>
                </c:pt>
                <c:pt idx="2809">
                  <c:v>16</c:v>
                </c:pt>
                <c:pt idx="2810">
                  <c:v>19</c:v>
                </c:pt>
                <c:pt idx="2811">
                  <c:v>14</c:v>
                </c:pt>
                <c:pt idx="2812">
                  <c:v>16</c:v>
                </c:pt>
                <c:pt idx="2813">
                  <c:v>19</c:v>
                </c:pt>
                <c:pt idx="2814">
                  <c:v>7</c:v>
                </c:pt>
                <c:pt idx="2815">
                  <c:v>19</c:v>
                </c:pt>
                <c:pt idx="2816">
                  <c:v>18</c:v>
                </c:pt>
                <c:pt idx="2817">
                  <c:v>19</c:v>
                </c:pt>
                <c:pt idx="2818">
                  <c:v>16</c:v>
                </c:pt>
                <c:pt idx="2819">
                  <c:v>18</c:v>
                </c:pt>
                <c:pt idx="2820">
                  <c:v>16</c:v>
                </c:pt>
                <c:pt idx="2821">
                  <c:v>12</c:v>
                </c:pt>
                <c:pt idx="2822">
                  <c:v>14</c:v>
                </c:pt>
                <c:pt idx="2823">
                  <c:v>17</c:v>
                </c:pt>
                <c:pt idx="2824">
                  <c:v>18</c:v>
                </c:pt>
                <c:pt idx="2825">
                  <c:v>16</c:v>
                </c:pt>
                <c:pt idx="2826">
                  <c:v>15</c:v>
                </c:pt>
                <c:pt idx="2827">
                  <c:v>10</c:v>
                </c:pt>
                <c:pt idx="2828">
                  <c:v>16</c:v>
                </c:pt>
                <c:pt idx="2829">
                  <c:v>19</c:v>
                </c:pt>
                <c:pt idx="2830">
                  <c:v>14</c:v>
                </c:pt>
                <c:pt idx="2831">
                  <c:v>17</c:v>
                </c:pt>
                <c:pt idx="2832">
                  <c:v>19</c:v>
                </c:pt>
                <c:pt idx="2833">
                  <c:v>15</c:v>
                </c:pt>
                <c:pt idx="2834">
                  <c:v>20</c:v>
                </c:pt>
                <c:pt idx="2835">
                  <c:v>16</c:v>
                </c:pt>
                <c:pt idx="2836">
                  <c:v>15</c:v>
                </c:pt>
                <c:pt idx="2837">
                  <c:v>18</c:v>
                </c:pt>
                <c:pt idx="2838">
                  <c:v>15</c:v>
                </c:pt>
                <c:pt idx="2839">
                  <c:v>12</c:v>
                </c:pt>
                <c:pt idx="2840">
                  <c:v>20</c:v>
                </c:pt>
                <c:pt idx="2841">
                  <c:v>18</c:v>
                </c:pt>
                <c:pt idx="2842">
                  <c:v>12</c:v>
                </c:pt>
                <c:pt idx="2843">
                  <c:v>12</c:v>
                </c:pt>
                <c:pt idx="2844">
                  <c:v>15</c:v>
                </c:pt>
                <c:pt idx="2845">
                  <c:v>20</c:v>
                </c:pt>
                <c:pt idx="2846">
                  <c:v>15</c:v>
                </c:pt>
                <c:pt idx="2847">
                  <c:v>20</c:v>
                </c:pt>
                <c:pt idx="2848">
                  <c:v>12</c:v>
                </c:pt>
                <c:pt idx="2849">
                  <c:v>16</c:v>
                </c:pt>
                <c:pt idx="2850">
                  <c:v>14</c:v>
                </c:pt>
                <c:pt idx="2851">
                  <c:v>16</c:v>
                </c:pt>
                <c:pt idx="2852">
                  <c:v>19</c:v>
                </c:pt>
                <c:pt idx="2853">
                  <c:v>18</c:v>
                </c:pt>
                <c:pt idx="2854">
                  <c:v>18</c:v>
                </c:pt>
                <c:pt idx="2855">
                  <c:v>0</c:v>
                </c:pt>
                <c:pt idx="2856">
                  <c:v>16</c:v>
                </c:pt>
                <c:pt idx="2857">
                  <c:v>16</c:v>
                </c:pt>
                <c:pt idx="2858">
                  <c:v>15</c:v>
                </c:pt>
                <c:pt idx="2859">
                  <c:v>19</c:v>
                </c:pt>
                <c:pt idx="2860">
                  <c:v>12</c:v>
                </c:pt>
                <c:pt idx="2861">
                  <c:v>16</c:v>
                </c:pt>
                <c:pt idx="2862">
                  <c:v>12</c:v>
                </c:pt>
                <c:pt idx="2863">
                  <c:v>5</c:v>
                </c:pt>
                <c:pt idx="2864">
                  <c:v>13</c:v>
                </c:pt>
                <c:pt idx="2865">
                  <c:v>16</c:v>
                </c:pt>
                <c:pt idx="2866">
                  <c:v>14</c:v>
                </c:pt>
                <c:pt idx="2867">
                  <c:v>15</c:v>
                </c:pt>
                <c:pt idx="2868">
                  <c:v>15</c:v>
                </c:pt>
                <c:pt idx="2869">
                  <c:v>13</c:v>
                </c:pt>
                <c:pt idx="2870">
                  <c:v>19</c:v>
                </c:pt>
                <c:pt idx="2871">
                  <c:v>12</c:v>
                </c:pt>
                <c:pt idx="2872">
                  <c:v>16</c:v>
                </c:pt>
                <c:pt idx="2873">
                  <c:v>4</c:v>
                </c:pt>
                <c:pt idx="2874">
                  <c:v>20</c:v>
                </c:pt>
                <c:pt idx="2875">
                  <c:v>0</c:v>
                </c:pt>
                <c:pt idx="2876">
                  <c:v>14</c:v>
                </c:pt>
                <c:pt idx="2877">
                  <c:v>18</c:v>
                </c:pt>
                <c:pt idx="2878">
                  <c:v>16</c:v>
                </c:pt>
                <c:pt idx="2879">
                  <c:v>11</c:v>
                </c:pt>
                <c:pt idx="2880">
                  <c:v>17</c:v>
                </c:pt>
                <c:pt idx="2881">
                  <c:v>17</c:v>
                </c:pt>
                <c:pt idx="2882">
                  <c:v>12</c:v>
                </c:pt>
                <c:pt idx="2883">
                  <c:v>14</c:v>
                </c:pt>
                <c:pt idx="2884">
                  <c:v>16</c:v>
                </c:pt>
                <c:pt idx="2885">
                  <c:v>14</c:v>
                </c:pt>
                <c:pt idx="2886">
                  <c:v>19</c:v>
                </c:pt>
                <c:pt idx="2887">
                  <c:v>6</c:v>
                </c:pt>
                <c:pt idx="2888">
                  <c:v>20</c:v>
                </c:pt>
                <c:pt idx="2889">
                  <c:v>11</c:v>
                </c:pt>
                <c:pt idx="2890">
                  <c:v>11</c:v>
                </c:pt>
                <c:pt idx="2891">
                  <c:v>16</c:v>
                </c:pt>
                <c:pt idx="2892">
                  <c:v>14</c:v>
                </c:pt>
                <c:pt idx="2893">
                  <c:v>9</c:v>
                </c:pt>
                <c:pt idx="2894">
                  <c:v>16</c:v>
                </c:pt>
                <c:pt idx="2895">
                  <c:v>19</c:v>
                </c:pt>
                <c:pt idx="2896">
                  <c:v>20</c:v>
                </c:pt>
                <c:pt idx="2897">
                  <c:v>16</c:v>
                </c:pt>
                <c:pt idx="2898">
                  <c:v>19</c:v>
                </c:pt>
                <c:pt idx="2899">
                  <c:v>12</c:v>
                </c:pt>
                <c:pt idx="2900">
                  <c:v>15</c:v>
                </c:pt>
                <c:pt idx="2901">
                  <c:v>11</c:v>
                </c:pt>
                <c:pt idx="2902">
                  <c:v>13</c:v>
                </c:pt>
                <c:pt idx="2903">
                  <c:v>18</c:v>
                </c:pt>
                <c:pt idx="2904">
                  <c:v>20</c:v>
                </c:pt>
                <c:pt idx="2905">
                  <c:v>16</c:v>
                </c:pt>
                <c:pt idx="2906">
                  <c:v>20</c:v>
                </c:pt>
                <c:pt idx="2907">
                  <c:v>15</c:v>
                </c:pt>
                <c:pt idx="2908">
                  <c:v>13</c:v>
                </c:pt>
                <c:pt idx="2909">
                  <c:v>20</c:v>
                </c:pt>
                <c:pt idx="2910">
                  <c:v>13</c:v>
                </c:pt>
                <c:pt idx="2911">
                  <c:v>12</c:v>
                </c:pt>
                <c:pt idx="2912">
                  <c:v>16</c:v>
                </c:pt>
                <c:pt idx="2913">
                  <c:v>17</c:v>
                </c:pt>
                <c:pt idx="2914">
                  <c:v>10</c:v>
                </c:pt>
                <c:pt idx="2915">
                  <c:v>20</c:v>
                </c:pt>
                <c:pt idx="2916">
                  <c:v>17</c:v>
                </c:pt>
                <c:pt idx="2917">
                  <c:v>18</c:v>
                </c:pt>
                <c:pt idx="2918">
                  <c:v>10</c:v>
                </c:pt>
                <c:pt idx="2919">
                  <c:v>11</c:v>
                </c:pt>
                <c:pt idx="2920">
                  <c:v>19</c:v>
                </c:pt>
                <c:pt idx="2921">
                  <c:v>20</c:v>
                </c:pt>
                <c:pt idx="2922">
                  <c:v>20</c:v>
                </c:pt>
                <c:pt idx="2923">
                  <c:v>11</c:v>
                </c:pt>
                <c:pt idx="2924">
                  <c:v>11</c:v>
                </c:pt>
                <c:pt idx="2925">
                  <c:v>15</c:v>
                </c:pt>
                <c:pt idx="2926">
                  <c:v>12</c:v>
                </c:pt>
                <c:pt idx="2927">
                  <c:v>10</c:v>
                </c:pt>
                <c:pt idx="2928">
                  <c:v>18</c:v>
                </c:pt>
                <c:pt idx="2929">
                  <c:v>15</c:v>
                </c:pt>
                <c:pt idx="2930">
                  <c:v>20</c:v>
                </c:pt>
                <c:pt idx="2931">
                  <c:v>20</c:v>
                </c:pt>
                <c:pt idx="2932">
                  <c:v>11</c:v>
                </c:pt>
                <c:pt idx="2933">
                  <c:v>11</c:v>
                </c:pt>
                <c:pt idx="2934">
                  <c:v>16</c:v>
                </c:pt>
                <c:pt idx="2935">
                  <c:v>16</c:v>
                </c:pt>
                <c:pt idx="2936">
                  <c:v>16</c:v>
                </c:pt>
                <c:pt idx="2937">
                  <c:v>20</c:v>
                </c:pt>
                <c:pt idx="2938">
                  <c:v>19</c:v>
                </c:pt>
                <c:pt idx="2939">
                  <c:v>16</c:v>
                </c:pt>
                <c:pt idx="2940">
                  <c:v>5</c:v>
                </c:pt>
                <c:pt idx="2941">
                  <c:v>8</c:v>
                </c:pt>
                <c:pt idx="2942">
                  <c:v>17</c:v>
                </c:pt>
                <c:pt idx="2943">
                  <c:v>19</c:v>
                </c:pt>
                <c:pt idx="2944">
                  <c:v>16</c:v>
                </c:pt>
                <c:pt idx="2945">
                  <c:v>16</c:v>
                </c:pt>
                <c:pt idx="2946">
                  <c:v>19</c:v>
                </c:pt>
                <c:pt idx="2947">
                  <c:v>15</c:v>
                </c:pt>
                <c:pt idx="2948">
                  <c:v>17</c:v>
                </c:pt>
                <c:pt idx="2949">
                  <c:v>18</c:v>
                </c:pt>
                <c:pt idx="2950">
                  <c:v>12</c:v>
                </c:pt>
                <c:pt idx="2951">
                  <c:v>18</c:v>
                </c:pt>
                <c:pt idx="2952">
                  <c:v>12</c:v>
                </c:pt>
                <c:pt idx="2953">
                  <c:v>14</c:v>
                </c:pt>
                <c:pt idx="2954">
                  <c:v>20</c:v>
                </c:pt>
                <c:pt idx="2955">
                  <c:v>20</c:v>
                </c:pt>
                <c:pt idx="2956">
                  <c:v>4</c:v>
                </c:pt>
                <c:pt idx="2957">
                  <c:v>15</c:v>
                </c:pt>
                <c:pt idx="2958">
                  <c:v>9</c:v>
                </c:pt>
                <c:pt idx="2959">
                  <c:v>15</c:v>
                </c:pt>
                <c:pt idx="2960">
                  <c:v>13</c:v>
                </c:pt>
                <c:pt idx="2961">
                  <c:v>18</c:v>
                </c:pt>
                <c:pt idx="2962">
                  <c:v>14</c:v>
                </c:pt>
                <c:pt idx="2963">
                  <c:v>16</c:v>
                </c:pt>
                <c:pt idx="2964">
                  <c:v>0</c:v>
                </c:pt>
                <c:pt idx="2965">
                  <c:v>16</c:v>
                </c:pt>
                <c:pt idx="2966">
                  <c:v>15</c:v>
                </c:pt>
                <c:pt idx="2967">
                  <c:v>16</c:v>
                </c:pt>
                <c:pt idx="2968">
                  <c:v>18</c:v>
                </c:pt>
                <c:pt idx="2969">
                  <c:v>20</c:v>
                </c:pt>
                <c:pt idx="2970">
                  <c:v>18</c:v>
                </c:pt>
                <c:pt idx="2971">
                  <c:v>17</c:v>
                </c:pt>
                <c:pt idx="2972">
                  <c:v>14</c:v>
                </c:pt>
                <c:pt idx="2973">
                  <c:v>19</c:v>
                </c:pt>
                <c:pt idx="2974">
                  <c:v>20</c:v>
                </c:pt>
                <c:pt idx="2975">
                  <c:v>19</c:v>
                </c:pt>
                <c:pt idx="2976">
                  <c:v>16</c:v>
                </c:pt>
                <c:pt idx="2977">
                  <c:v>15</c:v>
                </c:pt>
                <c:pt idx="2978">
                  <c:v>20</c:v>
                </c:pt>
                <c:pt idx="2979">
                  <c:v>16</c:v>
                </c:pt>
                <c:pt idx="2980">
                  <c:v>10</c:v>
                </c:pt>
                <c:pt idx="2981">
                  <c:v>19</c:v>
                </c:pt>
                <c:pt idx="2982">
                  <c:v>16</c:v>
                </c:pt>
                <c:pt idx="2983">
                  <c:v>16</c:v>
                </c:pt>
                <c:pt idx="2984">
                  <c:v>14</c:v>
                </c:pt>
                <c:pt idx="2985">
                  <c:v>18</c:v>
                </c:pt>
                <c:pt idx="2986">
                  <c:v>0</c:v>
                </c:pt>
                <c:pt idx="2987">
                  <c:v>16</c:v>
                </c:pt>
                <c:pt idx="2988">
                  <c:v>16</c:v>
                </c:pt>
                <c:pt idx="2989">
                  <c:v>15</c:v>
                </c:pt>
                <c:pt idx="2990">
                  <c:v>16</c:v>
                </c:pt>
                <c:pt idx="2991">
                  <c:v>15</c:v>
                </c:pt>
                <c:pt idx="2992">
                  <c:v>15</c:v>
                </c:pt>
                <c:pt idx="2993">
                  <c:v>20</c:v>
                </c:pt>
                <c:pt idx="2994">
                  <c:v>5</c:v>
                </c:pt>
                <c:pt idx="2995">
                  <c:v>14</c:v>
                </c:pt>
                <c:pt idx="2996">
                  <c:v>20</c:v>
                </c:pt>
                <c:pt idx="2997">
                  <c:v>20</c:v>
                </c:pt>
                <c:pt idx="2998">
                  <c:v>16</c:v>
                </c:pt>
                <c:pt idx="2999">
                  <c:v>20</c:v>
                </c:pt>
                <c:pt idx="3000">
                  <c:v>16</c:v>
                </c:pt>
                <c:pt idx="3001">
                  <c:v>20</c:v>
                </c:pt>
                <c:pt idx="3002">
                  <c:v>12</c:v>
                </c:pt>
                <c:pt idx="3003">
                  <c:v>15</c:v>
                </c:pt>
                <c:pt idx="3004">
                  <c:v>12</c:v>
                </c:pt>
                <c:pt idx="3005">
                  <c:v>11</c:v>
                </c:pt>
                <c:pt idx="3006">
                  <c:v>17</c:v>
                </c:pt>
                <c:pt idx="3007">
                  <c:v>15</c:v>
                </c:pt>
                <c:pt idx="3008">
                  <c:v>18</c:v>
                </c:pt>
                <c:pt idx="3009">
                  <c:v>15</c:v>
                </c:pt>
                <c:pt idx="3010">
                  <c:v>14</c:v>
                </c:pt>
                <c:pt idx="3011">
                  <c:v>15</c:v>
                </c:pt>
                <c:pt idx="3012">
                  <c:v>18</c:v>
                </c:pt>
                <c:pt idx="3013">
                  <c:v>16</c:v>
                </c:pt>
                <c:pt idx="3014">
                  <c:v>15</c:v>
                </c:pt>
                <c:pt idx="3015">
                  <c:v>5</c:v>
                </c:pt>
                <c:pt idx="3016">
                  <c:v>9</c:v>
                </c:pt>
                <c:pt idx="3017">
                  <c:v>15</c:v>
                </c:pt>
                <c:pt idx="3018">
                  <c:v>14</c:v>
                </c:pt>
                <c:pt idx="3019">
                  <c:v>18</c:v>
                </c:pt>
                <c:pt idx="3020">
                  <c:v>11</c:v>
                </c:pt>
                <c:pt idx="3021">
                  <c:v>20</c:v>
                </c:pt>
                <c:pt idx="3022">
                  <c:v>20</c:v>
                </c:pt>
                <c:pt idx="3023">
                  <c:v>16</c:v>
                </c:pt>
                <c:pt idx="3024">
                  <c:v>11</c:v>
                </c:pt>
                <c:pt idx="3025">
                  <c:v>20</c:v>
                </c:pt>
                <c:pt idx="3026">
                  <c:v>19</c:v>
                </c:pt>
                <c:pt idx="3027">
                  <c:v>20</c:v>
                </c:pt>
                <c:pt idx="3028">
                  <c:v>10</c:v>
                </c:pt>
                <c:pt idx="3029">
                  <c:v>16</c:v>
                </c:pt>
                <c:pt idx="3030">
                  <c:v>19</c:v>
                </c:pt>
                <c:pt idx="3031">
                  <c:v>17</c:v>
                </c:pt>
                <c:pt idx="3032">
                  <c:v>15</c:v>
                </c:pt>
                <c:pt idx="3033">
                  <c:v>16</c:v>
                </c:pt>
                <c:pt idx="3034">
                  <c:v>4</c:v>
                </c:pt>
                <c:pt idx="3035">
                  <c:v>15</c:v>
                </c:pt>
                <c:pt idx="3036">
                  <c:v>19</c:v>
                </c:pt>
                <c:pt idx="3037">
                  <c:v>13</c:v>
                </c:pt>
                <c:pt idx="3038">
                  <c:v>17</c:v>
                </c:pt>
                <c:pt idx="3039">
                  <c:v>18</c:v>
                </c:pt>
                <c:pt idx="3040">
                  <c:v>19</c:v>
                </c:pt>
                <c:pt idx="3041">
                  <c:v>11</c:v>
                </c:pt>
                <c:pt idx="3042">
                  <c:v>18</c:v>
                </c:pt>
                <c:pt idx="3043">
                  <c:v>15</c:v>
                </c:pt>
                <c:pt idx="3044">
                  <c:v>20</c:v>
                </c:pt>
                <c:pt idx="3045">
                  <c:v>17</c:v>
                </c:pt>
                <c:pt idx="3046">
                  <c:v>0</c:v>
                </c:pt>
                <c:pt idx="3047">
                  <c:v>11</c:v>
                </c:pt>
                <c:pt idx="3048">
                  <c:v>14</c:v>
                </c:pt>
                <c:pt idx="3049">
                  <c:v>16</c:v>
                </c:pt>
                <c:pt idx="3050">
                  <c:v>19</c:v>
                </c:pt>
                <c:pt idx="3051">
                  <c:v>7</c:v>
                </c:pt>
                <c:pt idx="3052">
                  <c:v>16</c:v>
                </c:pt>
                <c:pt idx="3053">
                  <c:v>16</c:v>
                </c:pt>
                <c:pt idx="3054">
                  <c:v>12</c:v>
                </c:pt>
                <c:pt idx="3055">
                  <c:v>16</c:v>
                </c:pt>
                <c:pt idx="3056">
                  <c:v>18</c:v>
                </c:pt>
                <c:pt idx="3057">
                  <c:v>14</c:v>
                </c:pt>
                <c:pt idx="3058">
                  <c:v>15</c:v>
                </c:pt>
                <c:pt idx="3059">
                  <c:v>16</c:v>
                </c:pt>
                <c:pt idx="3060">
                  <c:v>17</c:v>
                </c:pt>
                <c:pt idx="3061">
                  <c:v>16</c:v>
                </c:pt>
                <c:pt idx="3062">
                  <c:v>7</c:v>
                </c:pt>
                <c:pt idx="3063">
                  <c:v>20</c:v>
                </c:pt>
                <c:pt idx="3064">
                  <c:v>16</c:v>
                </c:pt>
                <c:pt idx="3065">
                  <c:v>19</c:v>
                </c:pt>
                <c:pt idx="3066">
                  <c:v>20</c:v>
                </c:pt>
                <c:pt idx="3067">
                  <c:v>19</c:v>
                </c:pt>
                <c:pt idx="3068">
                  <c:v>19</c:v>
                </c:pt>
                <c:pt idx="3069">
                  <c:v>16</c:v>
                </c:pt>
                <c:pt idx="3070">
                  <c:v>12</c:v>
                </c:pt>
                <c:pt idx="3071">
                  <c:v>20</c:v>
                </c:pt>
                <c:pt idx="3072">
                  <c:v>12</c:v>
                </c:pt>
                <c:pt idx="3073">
                  <c:v>14</c:v>
                </c:pt>
                <c:pt idx="3074">
                  <c:v>20</c:v>
                </c:pt>
                <c:pt idx="3075">
                  <c:v>16</c:v>
                </c:pt>
                <c:pt idx="3076">
                  <c:v>20</c:v>
                </c:pt>
                <c:pt idx="3077">
                  <c:v>20</c:v>
                </c:pt>
                <c:pt idx="3078">
                  <c:v>20</c:v>
                </c:pt>
                <c:pt idx="3079">
                  <c:v>17</c:v>
                </c:pt>
                <c:pt idx="3080">
                  <c:v>14</c:v>
                </c:pt>
                <c:pt idx="3081">
                  <c:v>20</c:v>
                </c:pt>
                <c:pt idx="3082">
                  <c:v>12</c:v>
                </c:pt>
                <c:pt idx="3083">
                  <c:v>16</c:v>
                </c:pt>
                <c:pt idx="3084">
                  <c:v>14</c:v>
                </c:pt>
                <c:pt idx="3085">
                  <c:v>15</c:v>
                </c:pt>
                <c:pt idx="3086">
                  <c:v>13</c:v>
                </c:pt>
                <c:pt idx="3087">
                  <c:v>12</c:v>
                </c:pt>
                <c:pt idx="3088">
                  <c:v>11</c:v>
                </c:pt>
                <c:pt idx="3089">
                  <c:v>18</c:v>
                </c:pt>
                <c:pt idx="3090">
                  <c:v>14</c:v>
                </c:pt>
                <c:pt idx="3091">
                  <c:v>14</c:v>
                </c:pt>
                <c:pt idx="3092">
                  <c:v>16</c:v>
                </c:pt>
                <c:pt idx="3093">
                  <c:v>15</c:v>
                </c:pt>
                <c:pt idx="3094">
                  <c:v>13</c:v>
                </c:pt>
                <c:pt idx="3095">
                  <c:v>18</c:v>
                </c:pt>
                <c:pt idx="3096">
                  <c:v>17</c:v>
                </c:pt>
                <c:pt idx="3097">
                  <c:v>20</c:v>
                </c:pt>
                <c:pt idx="3098">
                  <c:v>6</c:v>
                </c:pt>
                <c:pt idx="3099">
                  <c:v>14</c:v>
                </c:pt>
                <c:pt idx="3100">
                  <c:v>17</c:v>
                </c:pt>
                <c:pt idx="3101">
                  <c:v>10</c:v>
                </c:pt>
                <c:pt idx="3102">
                  <c:v>19</c:v>
                </c:pt>
                <c:pt idx="3103">
                  <c:v>16</c:v>
                </c:pt>
                <c:pt idx="3104">
                  <c:v>14</c:v>
                </c:pt>
                <c:pt idx="3105">
                  <c:v>20</c:v>
                </c:pt>
                <c:pt idx="3106">
                  <c:v>17</c:v>
                </c:pt>
                <c:pt idx="3107">
                  <c:v>17</c:v>
                </c:pt>
                <c:pt idx="3108">
                  <c:v>15</c:v>
                </c:pt>
                <c:pt idx="3109">
                  <c:v>8</c:v>
                </c:pt>
                <c:pt idx="3110">
                  <c:v>11</c:v>
                </c:pt>
                <c:pt idx="3111">
                  <c:v>14</c:v>
                </c:pt>
                <c:pt idx="3112">
                  <c:v>19</c:v>
                </c:pt>
                <c:pt idx="3113">
                  <c:v>18</c:v>
                </c:pt>
                <c:pt idx="3114">
                  <c:v>18</c:v>
                </c:pt>
                <c:pt idx="3115">
                  <c:v>15</c:v>
                </c:pt>
                <c:pt idx="3116">
                  <c:v>16</c:v>
                </c:pt>
                <c:pt idx="3117">
                  <c:v>14</c:v>
                </c:pt>
                <c:pt idx="3118">
                  <c:v>15</c:v>
                </c:pt>
                <c:pt idx="3119">
                  <c:v>19</c:v>
                </c:pt>
                <c:pt idx="3120">
                  <c:v>20</c:v>
                </c:pt>
                <c:pt idx="3121">
                  <c:v>7</c:v>
                </c:pt>
                <c:pt idx="3122">
                  <c:v>20</c:v>
                </c:pt>
                <c:pt idx="3123">
                  <c:v>16</c:v>
                </c:pt>
                <c:pt idx="3124">
                  <c:v>16</c:v>
                </c:pt>
                <c:pt idx="3125">
                  <c:v>15</c:v>
                </c:pt>
                <c:pt idx="3126">
                  <c:v>15</c:v>
                </c:pt>
                <c:pt idx="3127">
                  <c:v>16</c:v>
                </c:pt>
                <c:pt idx="3128">
                  <c:v>16</c:v>
                </c:pt>
                <c:pt idx="3129">
                  <c:v>16</c:v>
                </c:pt>
                <c:pt idx="3130">
                  <c:v>10</c:v>
                </c:pt>
                <c:pt idx="3131">
                  <c:v>12</c:v>
                </c:pt>
                <c:pt idx="3132">
                  <c:v>8</c:v>
                </c:pt>
                <c:pt idx="3133">
                  <c:v>0</c:v>
                </c:pt>
                <c:pt idx="3134">
                  <c:v>20</c:v>
                </c:pt>
                <c:pt idx="3135">
                  <c:v>16</c:v>
                </c:pt>
                <c:pt idx="3136">
                  <c:v>20</c:v>
                </c:pt>
                <c:pt idx="3137">
                  <c:v>7</c:v>
                </c:pt>
                <c:pt idx="3138">
                  <c:v>16</c:v>
                </c:pt>
                <c:pt idx="3139">
                  <c:v>16</c:v>
                </c:pt>
                <c:pt idx="3140">
                  <c:v>13</c:v>
                </c:pt>
                <c:pt idx="3141">
                  <c:v>16</c:v>
                </c:pt>
                <c:pt idx="3142">
                  <c:v>16</c:v>
                </c:pt>
                <c:pt idx="3143">
                  <c:v>15</c:v>
                </c:pt>
                <c:pt idx="3144">
                  <c:v>20</c:v>
                </c:pt>
                <c:pt idx="3145">
                  <c:v>12</c:v>
                </c:pt>
                <c:pt idx="3146">
                  <c:v>14</c:v>
                </c:pt>
                <c:pt idx="3147">
                  <c:v>20</c:v>
                </c:pt>
                <c:pt idx="3148">
                  <c:v>11</c:v>
                </c:pt>
                <c:pt idx="3149">
                  <c:v>19</c:v>
                </c:pt>
                <c:pt idx="3150">
                  <c:v>19</c:v>
                </c:pt>
                <c:pt idx="3151">
                  <c:v>12</c:v>
                </c:pt>
                <c:pt idx="3152">
                  <c:v>13</c:v>
                </c:pt>
                <c:pt idx="3153">
                  <c:v>15</c:v>
                </c:pt>
                <c:pt idx="3154">
                  <c:v>13</c:v>
                </c:pt>
                <c:pt idx="3155">
                  <c:v>9</c:v>
                </c:pt>
                <c:pt idx="3156">
                  <c:v>16</c:v>
                </c:pt>
                <c:pt idx="3157">
                  <c:v>11</c:v>
                </c:pt>
                <c:pt idx="3158">
                  <c:v>7</c:v>
                </c:pt>
                <c:pt idx="3159">
                  <c:v>15</c:v>
                </c:pt>
                <c:pt idx="3160">
                  <c:v>15</c:v>
                </c:pt>
                <c:pt idx="3161">
                  <c:v>17</c:v>
                </c:pt>
                <c:pt idx="3162">
                  <c:v>0</c:v>
                </c:pt>
                <c:pt idx="3163">
                  <c:v>15</c:v>
                </c:pt>
                <c:pt idx="3164">
                  <c:v>13</c:v>
                </c:pt>
                <c:pt idx="3165">
                  <c:v>13</c:v>
                </c:pt>
                <c:pt idx="3166">
                  <c:v>16</c:v>
                </c:pt>
                <c:pt idx="3167">
                  <c:v>18</c:v>
                </c:pt>
                <c:pt idx="3168">
                  <c:v>17</c:v>
                </c:pt>
                <c:pt idx="3169">
                  <c:v>20</c:v>
                </c:pt>
                <c:pt idx="3170">
                  <c:v>16</c:v>
                </c:pt>
                <c:pt idx="3171">
                  <c:v>17</c:v>
                </c:pt>
                <c:pt idx="3172">
                  <c:v>20</c:v>
                </c:pt>
                <c:pt idx="3173">
                  <c:v>18</c:v>
                </c:pt>
                <c:pt idx="3174">
                  <c:v>13</c:v>
                </c:pt>
                <c:pt idx="3175">
                  <c:v>13</c:v>
                </c:pt>
                <c:pt idx="3176">
                  <c:v>20</c:v>
                </c:pt>
                <c:pt idx="3177">
                  <c:v>8</c:v>
                </c:pt>
                <c:pt idx="3178">
                  <c:v>15</c:v>
                </c:pt>
                <c:pt idx="3179">
                  <c:v>20</c:v>
                </c:pt>
                <c:pt idx="3180">
                  <c:v>18</c:v>
                </c:pt>
                <c:pt idx="3181">
                  <c:v>19</c:v>
                </c:pt>
                <c:pt idx="3182">
                  <c:v>20</c:v>
                </c:pt>
                <c:pt idx="3183">
                  <c:v>16</c:v>
                </c:pt>
                <c:pt idx="3184">
                  <c:v>18</c:v>
                </c:pt>
                <c:pt idx="3185">
                  <c:v>19</c:v>
                </c:pt>
                <c:pt idx="3186">
                  <c:v>17</c:v>
                </c:pt>
                <c:pt idx="3187">
                  <c:v>8</c:v>
                </c:pt>
                <c:pt idx="3188">
                  <c:v>16</c:v>
                </c:pt>
                <c:pt idx="3189">
                  <c:v>17</c:v>
                </c:pt>
                <c:pt idx="3190">
                  <c:v>20</c:v>
                </c:pt>
                <c:pt idx="3191">
                  <c:v>19</c:v>
                </c:pt>
                <c:pt idx="3192">
                  <c:v>14</c:v>
                </c:pt>
                <c:pt idx="3193">
                  <c:v>16</c:v>
                </c:pt>
                <c:pt idx="3194">
                  <c:v>19</c:v>
                </c:pt>
                <c:pt idx="3195">
                  <c:v>7</c:v>
                </c:pt>
                <c:pt idx="3196">
                  <c:v>15</c:v>
                </c:pt>
                <c:pt idx="3197">
                  <c:v>18</c:v>
                </c:pt>
                <c:pt idx="3198">
                  <c:v>16</c:v>
                </c:pt>
                <c:pt idx="3199">
                  <c:v>14</c:v>
                </c:pt>
                <c:pt idx="3200">
                  <c:v>16</c:v>
                </c:pt>
                <c:pt idx="3201">
                  <c:v>5</c:v>
                </c:pt>
                <c:pt idx="3202">
                  <c:v>14</c:v>
                </c:pt>
                <c:pt idx="3203">
                  <c:v>20</c:v>
                </c:pt>
                <c:pt idx="3204">
                  <c:v>16</c:v>
                </c:pt>
                <c:pt idx="3205">
                  <c:v>0</c:v>
                </c:pt>
                <c:pt idx="3206">
                  <c:v>19</c:v>
                </c:pt>
                <c:pt idx="3207">
                  <c:v>17</c:v>
                </c:pt>
                <c:pt idx="3208">
                  <c:v>16</c:v>
                </c:pt>
                <c:pt idx="3209">
                  <c:v>15</c:v>
                </c:pt>
                <c:pt idx="3210">
                  <c:v>14</c:v>
                </c:pt>
                <c:pt idx="3211">
                  <c:v>17</c:v>
                </c:pt>
                <c:pt idx="3212">
                  <c:v>20</c:v>
                </c:pt>
                <c:pt idx="3213">
                  <c:v>15</c:v>
                </c:pt>
                <c:pt idx="3214">
                  <c:v>20</c:v>
                </c:pt>
                <c:pt idx="3215">
                  <c:v>19</c:v>
                </c:pt>
                <c:pt idx="3216">
                  <c:v>19</c:v>
                </c:pt>
                <c:pt idx="3217">
                  <c:v>15</c:v>
                </c:pt>
                <c:pt idx="3218">
                  <c:v>16</c:v>
                </c:pt>
                <c:pt idx="3219">
                  <c:v>19</c:v>
                </c:pt>
                <c:pt idx="3220">
                  <c:v>10</c:v>
                </c:pt>
                <c:pt idx="3221">
                  <c:v>20</c:v>
                </c:pt>
                <c:pt idx="3222">
                  <c:v>20</c:v>
                </c:pt>
                <c:pt idx="3223">
                  <c:v>17</c:v>
                </c:pt>
                <c:pt idx="3224">
                  <c:v>13</c:v>
                </c:pt>
                <c:pt idx="3225">
                  <c:v>14</c:v>
                </c:pt>
                <c:pt idx="3226">
                  <c:v>16</c:v>
                </c:pt>
                <c:pt idx="3227">
                  <c:v>15</c:v>
                </c:pt>
                <c:pt idx="3228">
                  <c:v>16</c:v>
                </c:pt>
                <c:pt idx="3229">
                  <c:v>20</c:v>
                </c:pt>
                <c:pt idx="3230">
                  <c:v>11</c:v>
                </c:pt>
                <c:pt idx="3231">
                  <c:v>17</c:v>
                </c:pt>
                <c:pt idx="3232">
                  <c:v>17</c:v>
                </c:pt>
                <c:pt idx="3233">
                  <c:v>14</c:v>
                </c:pt>
                <c:pt idx="3234">
                  <c:v>15</c:v>
                </c:pt>
                <c:pt idx="3235">
                  <c:v>15</c:v>
                </c:pt>
                <c:pt idx="3236">
                  <c:v>10</c:v>
                </c:pt>
                <c:pt idx="3237">
                  <c:v>16</c:v>
                </c:pt>
                <c:pt idx="3238">
                  <c:v>18</c:v>
                </c:pt>
                <c:pt idx="3239">
                  <c:v>18</c:v>
                </c:pt>
                <c:pt idx="3240">
                  <c:v>17</c:v>
                </c:pt>
                <c:pt idx="3241">
                  <c:v>14</c:v>
                </c:pt>
                <c:pt idx="3242">
                  <c:v>17</c:v>
                </c:pt>
                <c:pt idx="3243">
                  <c:v>19</c:v>
                </c:pt>
                <c:pt idx="3244">
                  <c:v>12</c:v>
                </c:pt>
                <c:pt idx="3245">
                  <c:v>19</c:v>
                </c:pt>
                <c:pt idx="3246">
                  <c:v>16</c:v>
                </c:pt>
                <c:pt idx="3247">
                  <c:v>12</c:v>
                </c:pt>
                <c:pt idx="3248">
                  <c:v>16</c:v>
                </c:pt>
                <c:pt idx="3249">
                  <c:v>15</c:v>
                </c:pt>
                <c:pt idx="3250">
                  <c:v>14</c:v>
                </c:pt>
                <c:pt idx="3251">
                  <c:v>15</c:v>
                </c:pt>
                <c:pt idx="3252">
                  <c:v>17</c:v>
                </c:pt>
                <c:pt idx="3253">
                  <c:v>18</c:v>
                </c:pt>
                <c:pt idx="3254">
                  <c:v>19</c:v>
                </c:pt>
                <c:pt idx="3255">
                  <c:v>15</c:v>
                </c:pt>
                <c:pt idx="3256">
                  <c:v>13</c:v>
                </c:pt>
                <c:pt idx="3257">
                  <c:v>18</c:v>
                </c:pt>
                <c:pt idx="3258">
                  <c:v>18</c:v>
                </c:pt>
                <c:pt idx="3259">
                  <c:v>16</c:v>
                </c:pt>
                <c:pt idx="3260">
                  <c:v>20</c:v>
                </c:pt>
                <c:pt idx="3261">
                  <c:v>18</c:v>
                </c:pt>
                <c:pt idx="3262">
                  <c:v>14</c:v>
                </c:pt>
                <c:pt idx="3263">
                  <c:v>9</c:v>
                </c:pt>
                <c:pt idx="3264">
                  <c:v>15</c:v>
                </c:pt>
                <c:pt idx="3265">
                  <c:v>0</c:v>
                </c:pt>
                <c:pt idx="3266">
                  <c:v>17</c:v>
                </c:pt>
                <c:pt idx="3267">
                  <c:v>20</c:v>
                </c:pt>
                <c:pt idx="3268">
                  <c:v>14</c:v>
                </c:pt>
                <c:pt idx="3269">
                  <c:v>17</c:v>
                </c:pt>
                <c:pt idx="3270">
                  <c:v>16</c:v>
                </c:pt>
                <c:pt idx="3271">
                  <c:v>17</c:v>
                </c:pt>
                <c:pt idx="3272">
                  <c:v>14</c:v>
                </c:pt>
                <c:pt idx="3273">
                  <c:v>16</c:v>
                </c:pt>
                <c:pt idx="3274">
                  <c:v>13</c:v>
                </c:pt>
                <c:pt idx="3275">
                  <c:v>12</c:v>
                </c:pt>
                <c:pt idx="3276">
                  <c:v>16</c:v>
                </c:pt>
                <c:pt idx="3277">
                  <c:v>13</c:v>
                </c:pt>
                <c:pt idx="3278">
                  <c:v>20</c:v>
                </c:pt>
                <c:pt idx="3279">
                  <c:v>16</c:v>
                </c:pt>
                <c:pt idx="3280">
                  <c:v>16</c:v>
                </c:pt>
                <c:pt idx="3281">
                  <c:v>19</c:v>
                </c:pt>
                <c:pt idx="3282">
                  <c:v>19</c:v>
                </c:pt>
                <c:pt idx="3283">
                  <c:v>11</c:v>
                </c:pt>
                <c:pt idx="3284">
                  <c:v>13</c:v>
                </c:pt>
                <c:pt idx="3285">
                  <c:v>18</c:v>
                </c:pt>
                <c:pt idx="3286">
                  <c:v>16</c:v>
                </c:pt>
                <c:pt idx="3287">
                  <c:v>12</c:v>
                </c:pt>
                <c:pt idx="3288">
                  <c:v>20</c:v>
                </c:pt>
                <c:pt idx="3289">
                  <c:v>0</c:v>
                </c:pt>
                <c:pt idx="3290">
                  <c:v>15</c:v>
                </c:pt>
                <c:pt idx="3291">
                  <c:v>15</c:v>
                </c:pt>
                <c:pt idx="3292">
                  <c:v>13</c:v>
                </c:pt>
                <c:pt idx="3293">
                  <c:v>15</c:v>
                </c:pt>
                <c:pt idx="3294">
                  <c:v>17</c:v>
                </c:pt>
                <c:pt idx="3295">
                  <c:v>13</c:v>
                </c:pt>
                <c:pt idx="3296">
                  <c:v>10</c:v>
                </c:pt>
                <c:pt idx="3297">
                  <c:v>16</c:v>
                </c:pt>
                <c:pt idx="3298">
                  <c:v>18</c:v>
                </c:pt>
                <c:pt idx="3299">
                  <c:v>20</c:v>
                </c:pt>
                <c:pt idx="3300">
                  <c:v>16</c:v>
                </c:pt>
                <c:pt idx="3301">
                  <c:v>20</c:v>
                </c:pt>
                <c:pt idx="3302">
                  <c:v>13</c:v>
                </c:pt>
                <c:pt idx="3303">
                  <c:v>16</c:v>
                </c:pt>
                <c:pt idx="3304">
                  <c:v>14</c:v>
                </c:pt>
                <c:pt idx="3305">
                  <c:v>17</c:v>
                </c:pt>
                <c:pt idx="3306">
                  <c:v>11</c:v>
                </c:pt>
                <c:pt idx="3307">
                  <c:v>20</c:v>
                </c:pt>
                <c:pt idx="3308">
                  <c:v>13</c:v>
                </c:pt>
                <c:pt idx="3309">
                  <c:v>20</c:v>
                </c:pt>
                <c:pt idx="3310">
                  <c:v>16</c:v>
                </c:pt>
                <c:pt idx="3311">
                  <c:v>12</c:v>
                </c:pt>
                <c:pt idx="3312">
                  <c:v>13</c:v>
                </c:pt>
                <c:pt idx="3313">
                  <c:v>15</c:v>
                </c:pt>
                <c:pt idx="3314">
                  <c:v>16</c:v>
                </c:pt>
                <c:pt idx="3315">
                  <c:v>19</c:v>
                </c:pt>
                <c:pt idx="3316">
                  <c:v>14</c:v>
                </c:pt>
                <c:pt idx="3317">
                  <c:v>16</c:v>
                </c:pt>
                <c:pt idx="3318">
                  <c:v>17</c:v>
                </c:pt>
                <c:pt idx="3319">
                  <c:v>20</c:v>
                </c:pt>
                <c:pt idx="3320">
                  <c:v>17</c:v>
                </c:pt>
                <c:pt idx="3321">
                  <c:v>16</c:v>
                </c:pt>
                <c:pt idx="3322">
                  <c:v>16</c:v>
                </c:pt>
                <c:pt idx="3323">
                  <c:v>20</c:v>
                </c:pt>
                <c:pt idx="3324">
                  <c:v>16</c:v>
                </c:pt>
                <c:pt idx="3325">
                  <c:v>16</c:v>
                </c:pt>
                <c:pt idx="3326">
                  <c:v>12</c:v>
                </c:pt>
                <c:pt idx="3327">
                  <c:v>19</c:v>
                </c:pt>
                <c:pt idx="3328">
                  <c:v>20</c:v>
                </c:pt>
                <c:pt idx="3329">
                  <c:v>17</c:v>
                </c:pt>
                <c:pt idx="3330">
                  <c:v>10</c:v>
                </c:pt>
                <c:pt idx="3331">
                  <c:v>18</c:v>
                </c:pt>
                <c:pt idx="3332">
                  <c:v>18</c:v>
                </c:pt>
                <c:pt idx="3333">
                  <c:v>12</c:v>
                </c:pt>
                <c:pt idx="3334">
                  <c:v>20</c:v>
                </c:pt>
                <c:pt idx="3335">
                  <c:v>0</c:v>
                </c:pt>
                <c:pt idx="3336">
                  <c:v>16</c:v>
                </c:pt>
                <c:pt idx="3337">
                  <c:v>19</c:v>
                </c:pt>
                <c:pt idx="3338">
                  <c:v>15</c:v>
                </c:pt>
                <c:pt idx="3339">
                  <c:v>15</c:v>
                </c:pt>
                <c:pt idx="3340">
                  <c:v>16</c:v>
                </c:pt>
                <c:pt idx="3341">
                  <c:v>14</c:v>
                </c:pt>
                <c:pt idx="3342">
                  <c:v>13</c:v>
                </c:pt>
                <c:pt idx="3343">
                  <c:v>16</c:v>
                </c:pt>
                <c:pt idx="3344">
                  <c:v>16</c:v>
                </c:pt>
                <c:pt idx="3345">
                  <c:v>20</c:v>
                </c:pt>
                <c:pt idx="3346">
                  <c:v>16</c:v>
                </c:pt>
                <c:pt idx="3347">
                  <c:v>16</c:v>
                </c:pt>
                <c:pt idx="3348">
                  <c:v>13</c:v>
                </c:pt>
                <c:pt idx="3349">
                  <c:v>18</c:v>
                </c:pt>
                <c:pt idx="3350">
                  <c:v>18</c:v>
                </c:pt>
                <c:pt idx="3351">
                  <c:v>14</c:v>
                </c:pt>
                <c:pt idx="3352">
                  <c:v>20</c:v>
                </c:pt>
                <c:pt idx="3353">
                  <c:v>0</c:v>
                </c:pt>
                <c:pt idx="3354">
                  <c:v>15</c:v>
                </c:pt>
                <c:pt idx="3355">
                  <c:v>20</c:v>
                </c:pt>
                <c:pt idx="3356">
                  <c:v>15</c:v>
                </c:pt>
                <c:pt idx="3357">
                  <c:v>16</c:v>
                </c:pt>
                <c:pt idx="3358">
                  <c:v>0</c:v>
                </c:pt>
                <c:pt idx="3359">
                  <c:v>15</c:v>
                </c:pt>
                <c:pt idx="3360">
                  <c:v>17</c:v>
                </c:pt>
                <c:pt idx="3361">
                  <c:v>0</c:v>
                </c:pt>
                <c:pt idx="3362">
                  <c:v>20</c:v>
                </c:pt>
                <c:pt idx="3363">
                  <c:v>0</c:v>
                </c:pt>
                <c:pt idx="3364">
                  <c:v>15</c:v>
                </c:pt>
                <c:pt idx="3365">
                  <c:v>19</c:v>
                </c:pt>
                <c:pt idx="3366">
                  <c:v>19</c:v>
                </c:pt>
                <c:pt idx="3367">
                  <c:v>17</c:v>
                </c:pt>
                <c:pt idx="3368">
                  <c:v>13</c:v>
                </c:pt>
                <c:pt idx="3369">
                  <c:v>10</c:v>
                </c:pt>
                <c:pt idx="3370">
                  <c:v>20</c:v>
                </c:pt>
                <c:pt idx="3371">
                  <c:v>17</c:v>
                </c:pt>
                <c:pt idx="3372">
                  <c:v>16</c:v>
                </c:pt>
                <c:pt idx="3373">
                  <c:v>15</c:v>
                </c:pt>
                <c:pt idx="3374">
                  <c:v>19</c:v>
                </c:pt>
                <c:pt idx="3375">
                  <c:v>13</c:v>
                </c:pt>
                <c:pt idx="3376">
                  <c:v>14</c:v>
                </c:pt>
                <c:pt idx="3377">
                  <c:v>12</c:v>
                </c:pt>
                <c:pt idx="3378">
                  <c:v>16</c:v>
                </c:pt>
                <c:pt idx="3379">
                  <c:v>20</c:v>
                </c:pt>
                <c:pt idx="3380">
                  <c:v>16</c:v>
                </c:pt>
                <c:pt idx="3381">
                  <c:v>13</c:v>
                </c:pt>
                <c:pt idx="3382">
                  <c:v>12</c:v>
                </c:pt>
                <c:pt idx="3383">
                  <c:v>19</c:v>
                </c:pt>
                <c:pt idx="3384">
                  <c:v>20</c:v>
                </c:pt>
                <c:pt idx="3385">
                  <c:v>13</c:v>
                </c:pt>
                <c:pt idx="3386">
                  <c:v>16</c:v>
                </c:pt>
                <c:pt idx="3387">
                  <c:v>10</c:v>
                </c:pt>
                <c:pt idx="3388">
                  <c:v>20</c:v>
                </c:pt>
                <c:pt idx="3389">
                  <c:v>16</c:v>
                </c:pt>
                <c:pt idx="3390">
                  <c:v>16</c:v>
                </c:pt>
                <c:pt idx="3391">
                  <c:v>17</c:v>
                </c:pt>
                <c:pt idx="3392">
                  <c:v>16</c:v>
                </c:pt>
                <c:pt idx="3393">
                  <c:v>14</c:v>
                </c:pt>
                <c:pt idx="3394">
                  <c:v>13</c:v>
                </c:pt>
                <c:pt idx="3395">
                  <c:v>17</c:v>
                </c:pt>
                <c:pt idx="3396">
                  <c:v>16</c:v>
                </c:pt>
                <c:pt idx="3397">
                  <c:v>19</c:v>
                </c:pt>
                <c:pt idx="3398">
                  <c:v>12</c:v>
                </c:pt>
                <c:pt idx="3399">
                  <c:v>16</c:v>
                </c:pt>
                <c:pt idx="3400">
                  <c:v>13</c:v>
                </c:pt>
                <c:pt idx="3401">
                  <c:v>20</c:v>
                </c:pt>
                <c:pt idx="3402">
                  <c:v>16</c:v>
                </c:pt>
                <c:pt idx="3403">
                  <c:v>20</c:v>
                </c:pt>
                <c:pt idx="3404">
                  <c:v>14</c:v>
                </c:pt>
                <c:pt idx="3405">
                  <c:v>20</c:v>
                </c:pt>
                <c:pt idx="3406">
                  <c:v>20</c:v>
                </c:pt>
                <c:pt idx="3407">
                  <c:v>17</c:v>
                </c:pt>
                <c:pt idx="3408">
                  <c:v>4</c:v>
                </c:pt>
                <c:pt idx="3409">
                  <c:v>17</c:v>
                </c:pt>
                <c:pt idx="3410">
                  <c:v>19</c:v>
                </c:pt>
                <c:pt idx="3411">
                  <c:v>14</c:v>
                </c:pt>
                <c:pt idx="3412">
                  <c:v>16</c:v>
                </c:pt>
                <c:pt idx="3413">
                  <c:v>16</c:v>
                </c:pt>
                <c:pt idx="3414">
                  <c:v>16</c:v>
                </c:pt>
                <c:pt idx="3415">
                  <c:v>20</c:v>
                </c:pt>
                <c:pt idx="3416">
                  <c:v>9</c:v>
                </c:pt>
                <c:pt idx="3417">
                  <c:v>15</c:v>
                </c:pt>
                <c:pt idx="3418">
                  <c:v>14</c:v>
                </c:pt>
                <c:pt idx="3419">
                  <c:v>13</c:v>
                </c:pt>
                <c:pt idx="3420">
                  <c:v>19</c:v>
                </c:pt>
                <c:pt idx="3421">
                  <c:v>20</c:v>
                </c:pt>
                <c:pt idx="3422">
                  <c:v>0</c:v>
                </c:pt>
                <c:pt idx="3423">
                  <c:v>15</c:v>
                </c:pt>
                <c:pt idx="3424">
                  <c:v>17</c:v>
                </c:pt>
                <c:pt idx="3425">
                  <c:v>19</c:v>
                </c:pt>
                <c:pt idx="3426">
                  <c:v>16</c:v>
                </c:pt>
                <c:pt idx="3427">
                  <c:v>16</c:v>
                </c:pt>
                <c:pt idx="3428">
                  <c:v>17</c:v>
                </c:pt>
                <c:pt idx="3429">
                  <c:v>17</c:v>
                </c:pt>
                <c:pt idx="3430">
                  <c:v>16</c:v>
                </c:pt>
                <c:pt idx="3431">
                  <c:v>20</c:v>
                </c:pt>
                <c:pt idx="3432">
                  <c:v>16</c:v>
                </c:pt>
                <c:pt idx="3433">
                  <c:v>20</c:v>
                </c:pt>
                <c:pt idx="3434">
                  <c:v>17</c:v>
                </c:pt>
                <c:pt idx="3435">
                  <c:v>15</c:v>
                </c:pt>
                <c:pt idx="3436">
                  <c:v>7</c:v>
                </c:pt>
                <c:pt idx="3437">
                  <c:v>16</c:v>
                </c:pt>
                <c:pt idx="3438">
                  <c:v>13</c:v>
                </c:pt>
                <c:pt idx="3439">
                  <c:v>11</c:v>
                </c:pt>
                <c:pt idx="3440">
                  <c:v>16</c:v>
                </c:pt>
                <c:pt idx="3441">
                  <c:v>20</c:v>
                </c:pt>
                <c:pt idx="3442">
                  <c:v>16</c:v>
                </c:pt>
                <c:pt idx="3443">
                  <c:v>19</c:v>
                </c:pt>
                <c:pt idx="3444">
                  <c:v>8</c:v>
                </c:pt>
                <c:pt idx="3445">
                  <c:v>16</c:v>
                </c:pt>
                <c:pt idx="3446">
                  <c:v>9</c:v>
                </c:pt>
                <c:pt idx="3447">
                  <c:v>11</c:v>
                </c:pt>
                <c:pt idx="3448">
                  <c:v>13</c:v>
                </c:pt>
                <c:pt idx="3449">
                  <c:v>14</c:v>
                </c:pt>
                <c:pt idx="3450">
                  <c:v>11</c:v>
                </c:pt>
                <c:pt idx="3451">
                  <c:v>20</c:v>
                </c:pt>
                <c:pt idx="3452">
                  <c:v>17</c:v>
                </c:pt>
                <c:pt idx="3453">
                  <c:v>14</c:v>
                </c:pt>
                <c:pt idx="3454">
                  <c:v>13</c:v>
                </c:pt>
                <c:pt idx="3455">
                  <c:v>15</c:v>
                </c:pt>
                <c:pt idx="3456">
                  <c:v>7</c:v>
                </c:pt>
                <c:pt idx="3457">
                  <c:v>14</c:v>
                </c:pt>
                <c:pt idx="3458">
                  <c:v>16</c:v>
                </c:pt>
                <c:pt idx="3459">
                  <c:v>11</c:v>
                </c:pt>
                <c:pt idx="3460">
                  <c:v>20</c:v>
                </c:pt>
                <c:pt idx="3461">
                  <c:v>0</c:v>
                </c:pt>
                <c:pt idx="3462">
                  <c:v>16</c:v>
                </c:pt>
                <c:pt idx="3463">
                  <c:v>17</c:v>
                </c:pt>
                <c:pt idx="3464">
                  <c:v>13</c:v>
                </c:pt>
                <c:pt idx="3465">
                  <c:v>20</c:v>
                </c:pt>
                <c:pt idx="3466">
                  <c:v>13</c:v>
                </c:pt>
                <c:pt idx="3467">
                  <c:v>16</c:v>
                </c:pt>
                <c:pt idx="3468">
                  <c:v>18</c:v>
                </c:pt>
                <c:pt idx="3469">
                  <c:v>17</c:v>
                </c:pt>
                <c:pt idx="3470">
                  <c:v>16</c:v>
                </c:pt>
                <c:pt idx="3471">
                  <c:v>10</c:v>
                </c:pt>
                <c:pt idx="3472">
                  <c:v>16</c:v>
                </c:pt>
                <c:pt idx="3473">
                  <c:v>16</c:v>
                </c:pt>
                <c:pt idx="3474">
                  <c:v>16</c:v>
                </c:pt>
                <c:pt idx="3475">
                  <c:v>20</c:v>
                </c:pt>
                <c:pt idx="3476">
                  <c:v>11</c:v>
                </c:pt>
                <c:pt idx="3477">
                  <c:v>19</c:v>
                </c:pt>
                <c:pt idx="3478">
                  <c:v>17</c:v>
                </c:pt>
                <c:pt idx="3479">
                  <c:v>19</c:v>
                </c:pt>
                <c:pt idx="3480">
                  <c:v>19</c:v>
                </c:pt>
                <c:pt idx="3481">
                  <c:v>12</c:v>
                </c:pt>
                <c:pt idx="3482">
                  <c:v>13</c:v>
                </c:pt>
                <c:pt idx="3483">
                  <c:v>13</c:v>
                </c:pt>
                <c:pt idx="3484">
                  <c:v>18</c:v>
                </c:pt>
                <c:pt idx="3485">
                  <c:v>13</c:v>
                </c:pt>
                <c:pt idx="3486">
                  <c:v>20</c:v>
                </c:pt>
                <c:pt idx="3487">
                  <c:v>0</c:v>
                </c:pt>
                <c:pt idx="3488">
                  <c:v>11</c:v>
                </c:pt>
                <c:pt idx="3489">
                  <c:v>16</c:v>
                </c:pt>
                <c:pt idx="3490">
                  <c:v>16</c:v>
                </c:pt>
                <c:pt idx="3491">
                  <c:v>14</c:v>
                </c:pt>
                <c:pt idx="3492">
                  <c:v>19</c:v>
                </c:pt>
                <c:pt idx="3493">
                  <c:v>16</c:v>
                </c:pt>
                <c:pt idx="3494">
                  <c:v>17</c:v>
                </c:pt>
                <c:pt idx="3495">
                  <c:v>14</c:v>
                </c:pt>
                <c:pt idx="3496">
                  <c:v>0</c:v>
                </c:pt>
                <c:pt idx="3497">
                  <c:v>14</c:v>
                </c:pt>
                <c:pt idx="3498">
                  <c:v>14</c:v>
                </c:pt>
                <c:pt idx="3499">
                  <c:v>18</c:v>
                </c:pt>
                <c:pt idx="3500">
                  <c:v>16</c:v>
                </c:pt>
                <c:pt idx="3501">
                  <c:v>20</c:v>
                </c:pt>
                <c:pt idx="3502">
                  <c:v>16</c:v>
                </c:pt>
                <c:pt idx="3503">
                  <c:v>16</c:v>
                </c:pt>
                <c:pt idx="3504">
                  <c:v>20</c:v>
                </c:pt>
                <c:pt idx="3505">
                  <c:v>5</c:v>
                </c:pt>
                <c:pt idx="3506">
                  <c:v>18</c:v>
                </c:pt>
                <c:pt idx="3507">
                  <c:v>11</c:v>
                </c:pt>
                <c:pt idx="3508">
                  <c:v>12</c:v>
                </c:pt>
                <c:pt idx="3509">
                  <c:v>16</c:v>
                </c:pt>
                <c:pt idx="3510">
                  <c:v>16</c:v>
                </c:pt>
                <c:pt idx="3511">
                  <c:v>18</c:v>
                </c:pt>
                <c:pt idx="3512">
                  <c:v>12</c:v>
                </c:pt>
                <c:pt idx="3513">
                  <c:v>16</c:v>
                </c:pt>
                <c:pt idx="3514">
                  <c:v>17</c:v>
                </c:pt>
                <c:pt idx="3515">
                  <c:v>12</c:v>
                </c:pt>
                <c:pt idx="3516">
                  <c:v>12</c:v>
                </c:pt>
                <c:pt idx="3517">
                  <c:v>16</c:v>
                </c:pt>
                <c:pt idx="3518">
                  <c:v>16</c:v>
                </c:pt>
                <c:pt idx="3519">
                  <c:v>20</c:v>
                </c:pt>
                <c:pt idx="3520">
                  <c:v>20</c:v>
                </c:pt>
                <c:pt idx="3521">
                  <c:v>14</c:v>
                </c:pt>
                <c:pt idx="3522">
                  <c:v>17</c:v>
                </c:pt>
                <c:pt idx="3523">
                  <c:v>15</c:v>
                </c:pt>
                <c:pt idx="3524">
                  <c:v>17</c:v>
                </c:pt>
                <c:pt idx="3525">
                  <c:v>16</c:v>
                </c:pt>
                <c:pt idx="3526">
                  <c:v>15</c:v>
                </c:pt>
                <c:pt idx="3527">
                  <c:v>14</c:v>
                </c:pt>
                <c:pt idx="3528">
                  <c:v>18</c:v>
                </c:pt>
                <c:pt idx="3529">
                  <c:v>17</c:v>
                </c:pt>
                <c:pt idx="3530">
                  <c:v>12</c:v>
                </c:pt>
                <c:pt idx="3531">
                  <c:v>17</c:v>
                </c:pt>
                <c:pt idx="3532">
                  <c:v>18</c:v>
                </c:pt>
                <c:pt idx="3533">
                  <c:v>16</c:v>
                </c:pt>
                <c:pt idx="3534">
                  <c:v>20</c:v>
                </c:pt>
                <c:pt idx="3535">
                  <c:v>14</c:v>
                </c:pt>
                <c:pt idx="3536">
                  <c:v>11</c:v>
                </c:pt>
                <c:pt idx="3537">
                  <c:v>18</c:v>
                </c:pt>
                <c:pt idx="3538">
                  <c:v>16</c:v>
                </c:pt>
                <c:pt idx="3539">
                  <c:v>13</c:v>
                </c:pt>
                <c:pt idx="3540">
                  <c:v>19</c:v>
                </c:pt>
                <c:pt idx="3541">
                  <c:v>14</c:v>
                </c:pt>
                <c:pt idx="3542">
                  <c:v>20</c:v>
                </c:pt>
                <c:pt idx="3543">
                  <c:v>16</c:v>
                </c:pt>
                <c:pt idx="3544">
                  <c:v>8</c:v>
                </c:pt>
                <c:pt idx="3545">
                  <c:v>14</c:v>
                </c:pt>
                <c:pt idx="3546">
                  <c:v>16</c:v>
                </c:pt>
                <c:pt idx="3547">
                  <c:v>8</c:v>
                </c:pt>
                <c:pt idx="3548">
                  <c:v>5</c:v>
                </c:pt>
                <c:pt idx="3549">
                  <c:v>19</c:v>
                </c:pt>
                <c:pt idx="3550">
                  <c:v>9</c:v>
                </c:pt>
                <c:pt idx="3551">
                  <c:v>20</c:v>
                </c:pt>
                <c:pt idx="3552">
                  <c:v>16</c:v>
                </c:pt>
                <c:pt idx="3553">
                  <c:v>19</c:v>
                </c:pt>
                <c:pt idx="3554">
                  <c:v>20</c:v>
                </c:pt>
                <c:pt idx="3555">
                  <c:v>16</c:v>
                </c:pt>
                <c:pt idx="3556">
                  <c:v>19</c:v>
                </c:pt>
                <c:pt idx="3557">
                  <c:v>17</c:v>
                </c:pt>
                <c:pt idx="3558">
                  <c:v>15</c:v>
                </c:pt>
                <c:pt idx="3559">
                  <c:v>19</c:v>
                </c:pt>
                <c:pt idx="3560">
                  <c:v>16</c:v>
                </c:pt>
                <c:pt idx="3561">
                  <c:v>18</c:v>
                </c:pt>
                <c:pt idx="3562">
                  <c:v>12</c:v>
                </c:pt>
                <c:pt idx="3563">
                  <c:v>9</c:v>
                </c:pt>
                <c:pt idx="3564">
                  <c:v>16</c:v>
                </c:pt>
                <c:pt idx="3565">
                  <c:v>16</c:v>
                </c:pt>
                <c:pt idx="3566">
                  <c:v>18</c:v>
                </c:pt>
                <c:pt idx="3567">
                  <c:v>14</c:v>
                </c:pt>
                <c:pt idx="3568">
                  <c:v>16</c:v>
                </c:pt>
                <c:pt idx="3569">
                  <c:v>13</c:v>
                </c:pt>
                <c:pt idx="3570">
                  <c:v>16</c:v>
                </c:pt>
                <c:pt idx="3571">
                  <c:v>11</c:v>
                </c:pt>
                <c:pt idx="3572">
                  <c:v>7</c:v>
                </c:pt>
                <c:pt idx="3573">
                  <c:v>16</c:v>
                </c:pt>
                <c:pt idx="3574">
                  <c:v>14</c:v>
                </c:pt>
                <c:pt idx="3575">
                  <c:v>11</c:v>
                </c:pt>
                <c:pt idx="3576">
                  <c:v>17</c:v>
                </c:pt>
                <c:pt idx="3577">
                  <c:v>16</c:v>
                </c:pt>
                <c:pt idx="3578">
                  <c:v>15</c:v>
                </c:pt>
                <c:pt idx="3579">
                  <c:v>17</c:v>
                </c:pt>
                <c:pt idx="3580">
                  <c:v>19</c:v>
                </c:pt>
                <c:pt idx="3581">
                  <c:v>17</c:v>
                </c:pt>
                <c:pt idx="3582">
                  <c:v>13</c:v>
                </c:pt>
                <c:pt idx="3583">
                  <c:v>16</c:v>
                </c:pt>
                <c:pt idx="3584">
                  <c:v>19</c:v>
                </c:pt>
                <c:pt idx="3585">
                  <c:v>15</c:v>
                </c:pt>
                <c:pt idx="3586">
                  <c:v>13</c:v>
                </c:pt>
                <c:pt idx="3587">
                  <c:v>15</c:v>
                </c:pt>
                <c:pt idx="3588">
                  <c:v>15</c:v>
                </c:pt>
                <c:pt idx="3589">
                  <c:v>16</c:v>
                </c:pt>
                <c:pt idx="3590">
                  <c:v>20</c:v>
                </c:pt>
                <c:pt idx="3591">
                  <c:v>16</c:v>
                </c:pt>
                <c:pt idx="3592">
                  <c:v>13</c:v>
                </c:pt>
                <c:pt idx="3593">
                  <c:v>17</c:v>
                </c:pt>
                <c:pt idx="3594">
                  <c:v>19</c:v>
                </c:pt>
                <c:pt idx="3595">
                  <c:v>20</c:v>
                </c:pt>
                <c:pt idx="3596">
                  <c:v>17</c:v>
                </c:pt>
                <c:pt idx="3597">
                  <c:v>14</c:v>
                </c:pt>
                <c:pt idx="3598">
                  <c:v>20</c:v>
                </c:pt>
                <c:pt idx="3599">
                  <c:v>7</c:v>
                </c:pt>
                <c:pt idx="3600">
                  <c:v>18</c:v>
                </c:pt>
                <c:pt idx="3601">
                  <c:v>13</c:v>
                </c:pt>
                <c:pt idx="3602">
                  <c:v>19</c:v>
                </c:pt>
                <c:pt idx="3603">
                  <c:v>15</c:v>
                </c:pt>
                <c:pt idx="3604">
                  <c:v>15</c:v>
                </c:pt>
                <c:pt idx="3605">
                  <c:v>17</c:v>
                </c:pt>
                <c:pt idx="3606">
                  <c:v>7</c:v>
                </c:pt>
                <c:pt idx="3607">
                  <c:v>17</c:v>
                </c:pt>
                <c:pt idx="3608">
                  <c:v>17</c:v>
                </c:pt>
                <c:pt idx="3609">
                  <c:v>19</c:v>
                </c:pt>
                <c:pt idx="3610">
                  <c:v>16</c:v>
                </c:pt>
                <c:pt idx="3611">
                  <c:v>18</c:v>
                </c:pt>
                <c:pt idx="3612">
                  <c:v>10</c:v>
                </c:pt>
                <c:pt idx="3613">
                  <c:v>20</c:v>
                </c:pt>
                <c:pt idx="3614">
                  <c:v>20</c:v>
                </c:pt>
                <c:pt idx="3615">
                  <c:v>19</c:v>
                </c:pt>
                <c:pt idx="3616">
                  <c:v>16</c:v>
                </c:pt>
                <c:pt idx="3617">
                  <c:v>16</c:v>
                </c:pt>
                <c:pt idx="3618">
                  <c:v>20</c:v>
                </c:pt>
                <c:pt idx="3619">
                  <c:v>15</c:v>
                </c:pt>
                <c:pt idx="3620">
                  <c:v>16</c:v>
                </c:pt>
                <c:pt idx="3621">
                  <c:v>18</c:v>
                </c:pt>
                <c:pt idx="3622">
                  <c:v>18</c:v>
                </c:pt>
                <c:pt idx="3623">
                  <c:v>15</c:v>
                </c:pt>
                <c:pt idx="3624">
                  <c:v>19</c:v>
                </c:pt>
                <c:pt idx="3625">
                  <c:v>16</c:v>
                </c:pt>
                <c:pt idx="3626">
                  <c:v>18</c:v>
                </c:pt>
                <c:pt idx="3627">
                  <c:v>16</c:v>
                </c:pt>
                <c:pt idx="3628">
                  <c:v>13</c:v>
                </c:pt>
                <c:pt idx="3629">
                  <c:v>15</c:v>
                </c:pt>
                <c:pt idx="3630">
                  <c:v>19</c:v>
                </c:pt>
                <c:pt idx="3631">
                  <c:v>16</c:v>
                </c:pt>
                <c:pt idx="3632">
                  <c:v>20</c:v>
                </c:pt>
                <c:pt idx="3633">
                  <c:v>16</c:v>
                </c:pt>
                <c:pt idx="3634">
                  <c:v>16</c:v>
                </c:pt>
                <c:pt idx="3635">
                  <c:v>19</c:v>
                </c:pt>
                <c:pt idx="3636">
                  <c:v>19</c:v>
                </c:pt>
                <c:pt idx="3637">
                  <c:v>14</c:v>
                </c:pt>
                <c:pt idx="3638">
                  <c:v>16</c:v>
                </c:pt>
                <c:pt idx="3639">
                  <c:v>11</c:v>
                </c:pt>
                <c:pt idx="3640">
                  <c:v>19</c:v>
                </c:pt>
                <c:pt idx="3641">
                  <c:v>17</c:v>
                </c:pt>
                <c:pt idx="3642">
                  <c:v>18</c:v>
                </c:pt>
                <c:pt idx="3643">
                  <c:v>16</c:v>
                </c:pt>
                <c:pt idx="3644">
                  <c:v>13</c:v>
                </c:pt>
                <c:pt idx="3645">
                  <c:v>10</c:v>
                </c:pt>
                <c:pt idx="3646">
                  <c:v>16</c:v>
                </c:pt>
                <c:pt idx="3647">
                  <c:v>0</c:v>
                </c:pt>
                <c:pt idx="3648">
                  <c:v>17</c:v>
                </c:pt>
                <c:pt idx="3649">
                  <c:v>20</c:v>
                </c:pt>
                <c:pt idx="3650">
                  <c:v>14</c:v>
                </c:pt>
                <c:pt idx="3651">
                  <c:v>20</c:v>
                </c:pt>
                <c:pt idx="3652">
                  <c:v>16</c:v>
                </c:pt>
                <c:pt idx="3653">
                  <c:v>16</c:v>
                </c:pt>
                <c:pt idx="3654">
                  <c:v>9</c:v>
                </c:pt>
                <c:pt idx="3655">
                  <c:v>20</c:v>
                </c:pt>
                <c:pt idx="3656">
                  <c:v>11</c:v>
                </c:pt>
                <c:pt idx="3657">
                  <c:v>19</c:v>
                </c:pt>
                <c:pt idx="3658">
                  <c:v>15</c:v>
                </c:pt>
                <c:pt idx="3659">
                  <c:v>20</c:v>
                </c:pt>
                <c:pt idx="3660">
                  <c:v>16</c:v>
                </c:pt>
                <c:pt idx="3661">
                  <c:v>14</c:v>
                </c:pt>
                <c:pt idx="3662">
                  <c:v>0</c:v>
                </c:pt>
                <c:pt idx="3663">
                  <c:v>10</c:v>
                </c:pt>
                <c:pt idx="3664">
                  <c:v>20</c:v>
                </c:pt>
                <c:pt idx="3665">
                  <c:v>16</c:v>
                </c:pt>
                <c:pt idx="3666">
                  <c:v>12</c:v>
                </c:pt>
                <c:pt idx="3667">
                  <c:v>15</c:v>
                </c:pt>
                <c:pt idx="3668">
                  <c:v>15</c:v>
                </c:pt>
                <c:pt idx="3669">
                  <c:v>18</c:v>
                </c:pt>
                <c:pt idx="3670">
                  <c:v>16</c:v>
                </c:pt>
                <c:pt idx="3671">
                  <c:v>12</c:v>
                </c:pt>
                <c:pt idx="3672">
                  <c:v>17</c:v>
                </c:pt>
                <c:pt idx="3673">
                  <c:v>16</c:v>
                </c:pt>
                <c:pt idx="3674">
                  <c:v>20</c:v>
                </c:pt>
                <c:pt idx="3675">
                  <c:v>13</c:v>
                </c:pt>
                <c:pt idx="3676">
                  <c:v>16</c:v>
                </c:pt>
                <c:pt idx="3677">
                  <c:v>7</c:v>
                </c:pt>
                <c:pt idx="3678">
                  <c:v>20</c:v>
                </c:pt>
                <c:pt idx="3679">
                  <c:v>14</c:v>
                </c:pt>
                <c:pt idx="3680">
                  <c:v>15</c:v>
                </c:pt>
                <c:pt idx="3681">
                  <c:v>10</c:v>
                </c:pt>
                <c:pt idx="3682">
                  <c:v>8</c:v>
                </c:pt>
                <c:pt idx="3683">
                  <c:v>14</c:v>
                </c:pt>
                <c:pt idx="3684">
                  <c:v>12</c:v>
                </c:pt>
                <c:pt idx="3685">
                  <c:v>19</c:v>
                </c:pt>
                <c:pt idx="3686">
                  <c:v>20</c:v>
                </c:pt>
                <c:pt idx="3687">
                  <c:v>13</c:v>
                </c:pt>
                <c:pt idx="3688">
                  <c:v>17</c:v>
                </c:pt>
                <c:pt idx="3689">
                  <c:v>14</c:v>
                </c:pt>
                <c:pt idx="3690">
                  <c:v>13</c:v>
                </c:pt>
                <c:pt idx="3691">
                  <c:v>11</c:v>
                </c:pt>
                <c:pt idx="3692">
                  <c:v>20</c:v>
                </c:pt>
                <c:pt idx="3693">
                  <c:v>20</c:v>
                </c:pt>
                <c:pt idx="3694">
                  <c:v>15</c:v>
                </c:pt>
                <c:pt idx="3695">
                  <c:v>16</c:v>
                </c:pt>
                <c:pt idx="3696">
                  <c:v>14</c:v>
                </c:pt>
                <c:pt idx="3697">
                  <c:v>15</c:v>
                </c:pt>
                <c:pt idx="3698">
                  <c:v>12</c:v>
                </c:pt>
                <c:pt idx="3699">
                  <c:v>17</c:v>
                </c:pt>
                <c:pt idx="3700">
                  <c:v>17</c:v>
                </c:pt>
                <c:pt idx="3701">
                  <c:v>12</c:v>
                </c:pt>
                <c:pt idx="3702">
                  <c:v>17</c:v>
                </c:pt>
                <c:pt idx="3703">
                  <c:v>14</c:v>
                </c:pt>
                <c:pt idx="3704">
                  <c:v>18</c:v>
                </c:pt>
                <c:pt idx="3705">
                  <c:v>16</c:v>
                </c:pt>
                <c:pt idx="3706">
                  <c:v>20</c:v>
                </c:pt>
                <c:pt idx="3707">
                  <c:v>15</c:v>
                </c:pt>
                <c:pt idx="3708">
                  <c:v>9</c:v>
                </c:pt>
                <c:pt idx="3709">
                  <c:v>18</c:v>
                </c:pt>
                <c:pt idx="3710">
                  <c:v>16</c:v>
                </c:pt>
                <c:pt idx="3711">
                  <c:v>16</c:v>
                </c:pt>
                <c:pt idx="3712">
                  <c:v>17</c:v>
                </c:pt>
                <c:pt idx="3713">
                  <c:v>16</c:v>
                </c:pt>
                <c:pt idx="3714">
                  <c:v>18</c:v>
                </c:pt>
                <c:pt idx="3715">
                  <c:v>15</c:v>
                </c:pt>
                <c:pt idx="3716">
                  <c:v>13</c:v>
                </c:pt>
                <c:pt idx="3717">
                  <c:v>13</c:v>
                </c:pt>
                <c:pt idx="3718">
                  <c:v>20</c:v>
                </c:pt>
                <c:pt idx="3719">
                  <c:v>11</c:v>
                </c:pt>
                <c:pt idx="3720">
                  <c:v>13</c:v>
                </c:pt>
                <c:pt idx="3721">
                  <c:v>16</c:v>
                </c:pt>
                <c:pt idx="3722">
                  <c:v>15</c:v>
                </c:pt>
                <c:pt idx="3723">
                  <c:v>12</c:v>
                </c:pt>
                <c:pt idx="3724">
                  <c:v>17</c:v>
                </c:pt>
                <c:pt idx="3725">
                  <c:v>0</c:v>
                </c:pt>
                <c:pt idx="3726">
                  <c:v>19</c:v>
                </c:pt>
                <c:pt idx="3727">
                  <c:v>19</c:v>
                </c:pt>
                <c:pt idx="3728">
                  <c:v>14</c:v>
                </c:pt>
                <c:pt idx="3729">
                  <c:v>16</c:v>
                </c:pt>
                <c:pt idx="3730">
                  <c:v>19</c:v>
                </c:pt>
                <c:pt idx="3731">
                  <c:v>20</c:v>
                </c:pt>
                <c:pt idx="3732">
                  <c:v>16</c:v>
                </c:pt>
                <c:pt idx="3733">
                  <c:v>16</c:v>
                </c:pt>
                <c:pt idx="3734">
                  <c:v>16</c:v>
                </c:pt>
                <c:pt idx="3735">
                  <c:v>0</c:v>
                </c:pt>
                <c:pt idx="3736">
                  <c:v>17</c:v>
                </c:pt>
                <c:pt idx="3737">
                  <c:v>16</c:v>
                </c:pt>
                <c:pt idx="3738">
                  <c:v>10</c:v>
                </c:pt>
                <c:pt idx="3739">
                  <c:v>15</c:v>
                </c:pt>
                <c:pt idx="3740">
                  <c:v>16</c:v>
                </c:pt>
                <c:pt idx="3741">
                  <c:v>14</c:v>
                </c:pt>
                <c:pt idx="3742">
                  <c:v>20</c:v>
                </c:pt>
                <c:pt idx="3743">
                  <c:v>8</c:v>
                </c:pt>
                <c:pt idx="3744">
                  <c:v>17</c:v>
                </c:pt>
                <c:pt idx="3745">
                  <c:v>11</c:v>
                </c:pt>
                <c:pt idx="3746">
                  <c:v>20</c:v>
                </c:pt>
                <c:pt idx="3747">
                  <c:v>14</c:v>
                </c:pt>
                <c:pt idx="3748">
                  <c:v>13</c:v>
                </c:pt>
                <c:pt idx="3749">
                  <c:v>13</c:v>
                </c:pt>
                <c:pt idx="3750">
                  <c:v>15</c:v>
                </c:pt>
                <c:pt idx="3751">
                  <c:v>9</c:v>
                </c:pt>
                <c:pt idx="3752">
                  <c:v>16</c:v>
                </c:pt>
                <c:pt idx="3753">
                  <c:v>15</c:v>
                </c:pt>
                <c:pt idx="3754">
                  <c:v>20</c:v>
                </c:pt>
                <c:pt idx="3755">
                  <c:v>15</c:v>
                </c:pt>
                <c:pt idx="3756">
                  <c:v>20</c:v>
                </c:pt>
                <c:pt idx="3757">
                  <c:v>17</c:v>
                </c:pt>
                <c:pt idx="3758">
                  <c:v>19</c:v>
                </c:pt>
                <c:pt idx="3759">
                  <c:v>17</c:v>
                </c:pt>
                <c:pt idx="3760">
                  <c:v>15</c:v>
                </c:pt>
                <c:pt idx="3761">
                  <c:v>15</c:v>
                </c:pt>
                <c:pt idx="3762">
                  <c:v>19</c:v>
                </c:pt>
                <c:pt idx="3763">
                  <c:v>19</c:v>
                </c:pt>
                <c:pt idx="3764">
                  <c:v>9</c:v>
                </c:pt>
                <c:pt idx="3765">
                  <c:v>20</c:v>
                </c:pt>
                <c:pt idx="3766">
                  <c:v>16</c:v>
                </c:pt>
                <c:pt idx="3767">
                  <c:v>12</c:v>
                </c:pt>
                <c:pt idx="3768">
                  <c:v>17</c:v>
                </c:pt>
                <c:pt idx="3769">
                  <c:v>16</c:v>
                </c:pt>
                <c:pt idx="3770">
                  <c:v>16</c:v>
                </c:pt>
                <c:pt idx="3771">
                  <c:v>15</c:v>
                </c:pt>
                <c:pt idx="3772">
                  <c:v>16</c:v>
                </c:pt>
                <c:pt idx="3773">
                  <c:v>15</c:v>
                </c:pt>
                <c:pt idx="3774">
                  <c:v>15</c:v>
                </c:pt>
                <c:pt idx="3775">
                  <c:v>16</c:v>
                </c:pt>
                <c:pt idx="3776">
                  <c:v>17</c:v>
                </c:pt>
                <c:pt idx="3777">
                  <c:v>14</c:v>
                </c:pt>
                <c:pt idx="3778">
                  <c:v>20</c:v>
                </c:pt>
                <c:pt idx="3779">
                  <c:v>14</c:v>
                </c:pt>
                <c:pt idx="3780">
                  <c:v>17</c:v>
                </c:pt>
                <c:pt idx="3781">
                  <c:v>20</c:v>
                </c:pt>
                <c:pt idx="3782">
                  <c:v>16</c:v>
                </c:pt>
                <c:pt idx="3783">
                  <c:v>20</c:v>
                </c:pt>
                <c:pt idx="3784">
                  <c:v>14</c:v>
                </c:pt>
                <c:pt idx="3785">
                  <c:v>16</c:v>
                </c:pt>
                <c:pt idx="3786">
                  <c:v>15</c:v>
                </c:pt>
                <c:pt idx="3787">
                  <c:v>18</c:v>
                </c:pt>
                <c:pt idx="3788">
                  <c:v>8</c:v>
                </c:pt>
                <c:pt idx="3789">
                  <c:v>12</c:v>
                </c:pt>
                <c:pt idx="3790">
                  <c:v>16</c:v>
                </c:pt>
                <c:pt idx="3791">
                  <c:v>16</c:v>
                </c:pt>
                <c:pt idx="3792">
                  <c:v>20</c:v>
                </c:pt>
                <c:pt idx="3793">
                  <c:v>20</c:v>
                </c:pt>
                <c:pt idx="3794">
                  <c:v>10</c:v>
                </c:pt>
                <c:pt idx="3795">
                  <c:v>16</c:v>
                </c:pt>
                <c:pt idx="3796">
                  <c:v>14</c:v>
                </c:pt>
                <c:pt idx="3797">
                  <c:v>16</c:v>
                </c:pt>
                <c:pt idx="3798">
                  <c:v>0</c:v>
                </c:pt>
                <c:pt idx="3799">
                  <c:v>16</c:v>
                </c:pt>
                <c:pt idx="3800">
                  <c:v>16</c:v>
                </c:pt>
                <c:pt idx="3801">
                  <c:v>16</c:v>
                </c:pt>
                <c:pt idx="3802">
                  <c:v>19</c:v>
                </c:pt>
                <c:pt idx="3803">
                  <c:v>17</c:v>
                </c:pt>
                <c:pt idx="3804">
                  <c:v>11</c:v>
                </c:pt>
                <c:pt idx="3805">
                  <c:v>17</c:v>
                </c:pt>
                <c:pt idx="3806">
                  <c:v>7</c:v>
                </c:pt>
                <c:pt idx="3807">
                  <c:v>14</c:v>
                </c:pt>
                <c:pt idx="3808">
                  <c:v>14</c:v>
                </c:pt>
                <c:pt idx="3809">
                  <c:v>10</c:v>
                </c:pt>
                <c:pt idx="3810">
                  <c:v>16</c:v>
                </c:pt>
                <c:pt idx="3811">
                  <c:v>20</c:v>
                </c:pt>
                <c:pt idx="3812">
                  <c:v>18</c:v>
                </c:pt>
                <c:pt idx="3813">
                  <c:v>16</c:v>
                </c:pt>
                <c:pt idx="3814">
                  <c:v>16</c:v>
                </c:pt>
                <c:pt idx="3815">
                  <c:v>14</c:v>
                </c:pt>
                <c:pt idx="3816">
                  <c:v>20</c:v>
                </c:pt>
                <c:pt idx="3817">
                  <c:v>17</c:v>
                </c:pt>
                <c:pt idx="3818">
                  <c:v>16</c:v>
                </c:pt>
                <c:pt idx="3819">
                  <c:v>20</c:v>
                </c:pt>
                <c:pt idx="3820">
                  <c:v>11</c:v>
                </c:pt>
                <c:pt idx="3821">
                  <c:v>16</c:v>
                </c:pt>
                <c:pt idx="3822">
                  <c:v>11</c:v>
                </c:pt>
                <c:pt idx="3823">
                  <c:v>16</c:v>
                </c:pt>
                <c:pt idx="3824">
                  <c:v>16</c:v>
                </c:pt>
                <c:pt idx="3825">
                  <c:v>16</c:v>
                </c:pt>
                <c:pt idx="3826">
                  <c:v>11</c:v>
                </c:pt>
                <c:pt idx="3827">
                  <c:v>16</c:v>
                </c:pt>
                <c:pt idx="3828">
                  <c:v>0</c:v>
                </c:pt>
                <c:pt idx="3829">
                  <c:v>16</c:v>
                </c:pt>
                <c:pt idx="3830">
                  <c:v>15</c:v>
                </c:pt>
                <c:pt idx="3831">
                  <c:v>13</c:v>
                </c:pt>
                <c:pt idx="3832">
                  <c:v>0</c:v>
                </c:pt>
                <c:pt idx="3833">
                  <c:v>13</c:v>
                </c:pt>
                <c:pt idx="3834">
                  <c:v>16</c:v>
                </c:pt>
                <c:pt idx="3835">
                  <c:v>20</c:v>
                </c:pt>
                <c:pt idx="3836">
                  <c:v>13</c:v>
                </c:pt>
                <c:pt idx="3837">
                  <c:v>12</c:v>
                </c:pt>
                <c:pt idx="3838">
                  <c:v>16</c:v>
                </c:pt>
                <c:pt idx="3839">
                  <c:v>15</c:v>
                </c:pt>
                <c:pt idx="3840">
                  <c:v>12</c:v>
                </c:pt>
                <c:pt idx="3841">
                  <c:v>16</c:v>
                </c:pt>
                <c:pt idx="3842">
                  <c:v>12</c:v>
                </c:pt>
                <c:pt idx="3843">
                  <c:v>13</c:v>
                </c:pt>
                <c:pt idx="3844">
                  <c:v>19</c:v>
                </c:pt>
                <c:pt idx="3845">
                  <c:v>16</c:v>
                </c:pt>
                <c:pt idx="3846">
                  <c:v>12</c:v>
                </c:pt>
                <c:pt idx="3847">
                  <c:v>13</c:v>
                </c:pt>
                <c:pt idx="3848">
                  <c:v>18</c:v>
                </c:pt>
                <c:pt idx="3849">
                  <c:v>19</c:v>
                </c:pt>
                <c:pt idx="3850">
                  <c:v>20</c:v>
                </c:pt>
                <c:pt idx="3851">
                  <c:v>19</c:v>
                </c:pt>
                <c:pt idx="3852">
                  <c:v>20</c:v>
                </c:pt>
                <c:pt idx="3853">
                  <c:v>16</c:v>
                </c:pt>
                <c:pt idx="3854">
                  <c:v>16</c:v>
                </c:pt>
                <c:pt idx="3855">
                  <c:v>19</c:v>
                </c:pt>
                <c:pt idx="3856">
                  <c:v>8</c:v>
                </c:pt>
                <c:pt idx="3857">
                  <c:v>18</c:v>
                </c:pt>
                <c:pt idx="3858">
                  <c:v>16</c:v>
                </c:pt>
                <c:pt idx="3859">
                  <c:v>20</c:v>
                </c:pt>
                <c:pt idx="3860">
                  <c:v>18</c:v>
                </c:pt>
                <c:pt idx="3861">
                  <c:v>19</c:v>
                </c:pt>
                <c:pt idx="3862">
                  <c:v>13</c:v>
                </c:pt>
                <c:pt idx="3863">
                  <c:v>16</c:v>
                </c:pt>
                <c:pt idx="3864">
                  <c:v>8</c:v>
                </c:pt>
                <c:pt idx="3865">
                  <c:v>16</c:v>
                </c:pt>
                <c:pt idx="3866">
                  <c:v>16</c:v>
                </c:pt>
                <c:pt idx="3867">
                  <c:v>20</c:v>
                </c:pt>
                <c:pt idx="3868">
                  <c:v>17</c:v>
                </c:pt>
                <c:pt idx="3869">
                  <c:v>16</c:v>
                </c:pt>
                <c:pt idx="3870">
                  <c:v>9</c:v>
                </c:pt>
                <c:pt idx="3871">
                  <c:v>14</c:v>
                </c:pt>
                <c:pt idx="3872">
                  <c:v>10</c:v>
                </c:pt>
                <c:pt idx="3873">
                  <c:v>11</c:v>
                </c:pt>
                <c:pt idx="3874">
                  <c:v>16</c:v>
                </c:pt>
                <c:pt idx="3875">
                  <c:v>16</c:v>
                </c:pt>
                <c:pt idx="3876">
                  <c:v>17</c:v>
                </c:pt>
                <c:pt idx="3877">
                  <c:v>15</c:v>
                </c:pt>
                <c:pt idx="3878">
                  <c:v>16</c:v>
                </c:pt>
                <c:pt idx="3879">
                  <c:v>20</c:v>
                </c:pt>
                <c:pt idx="3880">
                  <c:v>19</c:v>
                </c:pt>
                <c:pt idx="3881">
                  <c:v>16</c:v>
                </c:pt>
                <c:pt idx="3882">
                  <c:v>14</c:v>
                </c:pt>
                <c:pt idx="3883">
                  <c:v>16</c:v>
                </c:pt>
                <c:pt idx="3884">
                  <c:v>0</c:v>
                </c:pt>
                <c:pt idx="3885">
                  <c:v>16</c:v>
                </c:pt>
                <c:pt idx="3886">
                  <c:v>19</c:v>
                </c:pt>
                <c:pt idx="3887">
                  <c:v>15</c:v>
                </c:pt>
                <c:pt idx="3888">
                  <c:v>10</c:v>
                </c:pt>
                <c:pt idx="3889">
                  <c:v>10</c:v>
                </c:pt>
                <c:pt idx="3890">
                  <c:v>13</c:v>
                </c:pt>
                <c:pt idx="3891">
                  <c:v>8</c:v>
                </c:pt>
                <c:pt idx="3892">
                  <c:v>14</c:v>
                </c:pt>
                <c:pt idx="3893">
                  <c:v>19</c:v>
                </c:pt>
                <c:pt idx="3894">
                  <c:v>10</c:v>
                </c:pt>
                <c:pt idx="3895">
                  <c:v>16</c:v>
                </c:pt>
                <c:pt idx="3896">
                  <c:v>20</c:v>
                </c:pt>
                <c:pt idx="3897">
                  <c:v>13</c:v>
                </c:pt>
                <c:pt idx="3898">
                  <c:v>7</c:v>
                </c:pt>
                <c:pt idx="3899">
                  <c:v>15</c:v>
                </c:pt>
                <c:pt idx="3900">
                  <c:v>18</c:v>
                </c:pt>
                <c:pt idx="3901">
                  <c:v>12</c:v>
                </c:pt>
                <c:pt idx="3902">
                  <c:v>17</c:v>
                </c:pt>
                <c:pt idx="3903">
                  <c:v>16</c:v>
                </c:pt>
                <c:pt idx="3904">
                  <c:v>19</c:v>
                </c:pt>
                <c:pt idx="3905">
                  <c:v>15</c:v>
                </c:pt>
                <c:pt idx="3906">
                  <c:v>14</c:v>
                </c:pt>
                <c:pt idx="3907">
                  <c:v>15</c:v>
                </c:pt>
                <c:pt idx="3908">
                  <c:v>16</c:v>
                </c:pt>
                <c:pt idx="3909">
                  <c:v>16</c:v>
                </c:pt>
                <c:pt idx="3910">
                  <c:v>14</c:v>
                </c:pt>
                <c:pt idx="3911">
                  <c:v>16</c:v>
                </c:pt>
                <c:pt idx="3912">
                  <c:v>16</c:v>
                </c:pt>
                <c:pt idx="3913">
                  <c:v>19</c:v>
                </c:pt>
                <c:pt idx="3914">
                  <c:v>20</c:v>
                </c:pt>
                <c:pt idx="3915">
                  <c:v>15</c:v>
                </c:pt>
                <c:pt idx="3916">
                  <c:v>18</c:v>
                </c:pt>
                <c:pt idx="3917">
                  <c:v>6</c:v>
                </c:pt>
                <c:pt idx="3918">
                  <c:v>17</c:v>
                </c:pt>
                <c:pt idx="3919">
                  <c:v>0</c:v>
                </c:pt>
                <c:pt idx="3920">
                  <c:v>18</c:v>
                </c:pt>
                <c:pt idx="3921">
                  <c:v>13</c:v>
                </c:pt>
                <c:pt idx="3922">
                  <c:v>17</c:v>
                </c:pt>
                <c:pt idx="3923">
                  <c:v>11</c:v>
                </c:pt>
                <c:pt idx="3924">
                  <c:v>12</c:v>
                </c:pt>
                <c:pt idx="3925">
                  <c:v>18</c:v>
                </c:pt>
                <c:pt idx="3926">
                  <c:v>14</c:v>
                </c:pt>
                <c:pt idx="3927">
                  <c:v>16</c:v>
                </c:pt>
                <c:pt idx="3928">
                  <c:v>13</c:v>
                </c:pt>
                <c:pt idx="3929">
                  <c:v>16</c:v>
                </c:pt>
                <c:pt idx="3930">
                  <c:v>18</c:v>
                </c:pt>
                <c:pt idx="3931">
                  <c:v>18</c:v>
                </c:pt>
                <c:pt idx="3932">
                  <c:v>17</c:v>
                </c:pt>
                <c:pt idx="3933">
                  <c:v>14</c:v>
                </c:pt>
                <c:pt idx="3934">
                  <c:v>15</c:v>
                </c:pt>
                <c:pt idx="3935">
                  <c:v>15</c:v>
                </c:pt>
                <c:pt idx="3936">
                  <c:v>16</c:v>
                </c:pt>
                <c:pt idx="3937">
                  <c:v>16</c:v>
                </c:pt>
                <c:pt idx="3938">
                  <c:v>15</c:v>
                </c:pt>
                <c:pt idx="3939">
                  <c:v>20</c:v>
                </c:pt>
                <c:pt idx="3940">
                  <c:v>13</c:v>
                </c:pt>
                <c:pt idx="3941">
                  <c:v>17</c:v>
                </c:pt>
                <c:pt idx="3942">
                  <c:v>16</c:v>
                </c:pt>
                <c:pt idx="3943">
                  <c:v>8</c:v>
                </c:pt>
                <c:pt idx="3944">
                  <c:v>17</c:v>
                </c:pt>
                <c:pt idx="3945">
                  <c:v>18</c:v>
                </c:pt>
                <c:pt idx="3946">
                  <c:v>0</c:v>
                </c:pt>
                <c:pt idx="3947">
                  <c:v>15</c:v>
                </c:pt>
                <c:pt idx="3948">
                  <c:v>15</c:v>
                </c:pt>
                <c:pt idx="3949">
                  <c:v>15</c:v>
                </c:pt>
                <c:pt idx="3950">
                  <c:v>10</c:v>
                </c:pt>
                <c:pt idx="3951">
                  <c:v>20</c:v>
                </c:pt>
                <c:pt idx="3952">
                  <c:v>14</c:v>
                </c:pt>
                <c:pt idx="3953">
                  <c:v>17</c:v>
                </c:pt>
                <c:pt idx="3954">
                  <c:v>18</c:v>
                </c:pt>
                <c:pt idx="3955">
                  <c:v>16</c:v>
                </c:pt>
                <c:pt idx="3956">
                  <c:v>0</c:v>
                </c:pt>
                <c:pt idx="3957">
                  <c:v>20</c:v>
                </c:pt>
                <c:pt idx="3958">
                  <c:v>13</c:v>
                </c:pt>
                <c:pt idx="3959">
                  <c:v>13</c:v>
                </c:pt>
                <c:pt idx="3960">
                  <c:v>15</c:v>
                </c:pt>
                <c:pt idx="3961">
                  <c:v>8</c:v>
                </c:pt>
                <c:pt idx="3962">
                  <c:v>15</c:v>
                </c:pt>
                <c:pt idx="3963">
                  <c:v>16</c:v>
                </c:pt>
                <c:pt idx="3964">
                  <c:v>16</c:v>
                </c:pt>
                <c:pt idx="3965">
                  <c:v>16</c:v>
                </c:pt>
                <c:pt idx="3966">
                  <c:v>14</c:v>
                </c:pt>
                <c:pt idx="3967">
                  <c:v>16</c:v>
                </c:pt>
                <c:pt idx="3968">
                  <c:v>20</c:v>
                </c:pt>
                <c:pt idx="3969">
                  <c:v>16</c:v>
                </c:pt>
                <c:pt idx="3970">
                  <c:v>17</c:v>
                </c:pt>
                <c:pt idx="3971">
                  <c:v>17</c:v>
                </c:pt>
                <c:pt idx="3972">
                  <c:v>20</c:v>
                </c:pt>
                <c:pt idx="3973">
                  <c:v>12</c:v>
                </c:pt>
                <c:pt idx="3974">
                  <c:v>16</c:v>
                </c:pt>
                <c:pt idx="3975">
                  <c:v>15</c:v>
                </c:pt>
                <c:pt idx="3976">
                  <c:v>16</c:v>
                </c:pt>
                <c:pt idx="3977">
                  <c:v>16</c:v>
                </c:pt>
                <c:pt idx="3978">
                  <c:v>20</c:v>
                </c:pt>
                <c:pt idx="3979">
                  <c:v>14</c:v>
                </c:pt>
                <c:pt idx="3980">
                  <c:v>13</c:v>
                </c:pt>
                <c:pt idx="3981">
                  <c:v>8</c:v>
                </c:pt>
                <c:pt idx="3982">
                  <c:v>11</c:v>
                </c:pt>
                <c:pt idx="3983">
                  <c:v>14</c:v>
                </c:pt>
                <c:pt idx="3984">
                  <c:v>18</c:v>
                </c:pt>
                <c:pt idx="3985">
                  <c:v>12</c:v>
                </c:pt>
                <c:pt idx="3986">
                  <c:v>16</c:v>
                </c:pt>
                <c:pt idx="3987">
                  <c:v>15</c:v>
                </c:pt>
                <c:pt idx="3988">
                  <c:v>14</c:v>
                </c:pt>
                <c:pt idx="3989">
                  <c:v>19</c:v>
                </c:pt>
                <c:pt idx="3990">
                  <c:v>20</c:v>
                </c:pt>
                <c:pt idx="3991">
                  <c:v>15</c:v>
                </c:pt>
                <c:pt idx="3992">
                  <c:v>19</c:v>
                </c:pt>
                <c:pt idx="3993">
                  <c:v>5</c:v>
                </c:pt>
                <c:pt idx="3994">
                  <c:v>11</c:v>
                </c:pt>
                <c:pt idx="3995">
                  <c:v>16</c:v>
                </c:pt>
                <c:pt idx="3996">
                  <c:v>19</c:v>
                </c:pt>
                <c:pt idx="3997">
                  <c:v>20</c:v>
                </c:pt>
                <c:pt idx="3998">
                  <c:v>0</c:v>
                </c:pt>
                <c:pt idx="3999">
                  <c:v>17</c:v>
                </c:pt>
                <c:pt idx="4000">
                  <c:v>16</c:v>
                </c:pt>
                <c:pt idx="4001">
                  <c:v>19</c:v>
                </c:pt>
                <c:pt idx="4002">
                  <c:v>16</c:v>
                </c:pt>
                <c:pt idx="4003">
                  <c:v>19</c:v>
                </c:pt>
                <c:pt idx="4004">
                  <c:v>16</c:v>
                </c:pt>
                <c:pt idx="4005">
                  <c:v>9</c:v>
                </c:pt>
                <c:pt idx="4006">
                  <c:v>17</c:v>
                </c:pt>
                <c:pt idx="4007">
                  <c:v>12</c:v>
                </c:pt>
                <c:pt idx="4008">
                  <c:v>16</c:v>
                </c:pt>
                <c:pt idx="4009">
                  <c:v>16</c:v>
                </c:pt>
                <c:pt idx="4010">
                  <c:v>12</c:v>
                </c:pt>
                <c:pt idx="4011">
                  <c:v>13</c:v>
                </c:pt>
                <c:pt idx="4012">
                  <c:v>18</c:v>
                </c:pt>
                <c:pt idx="4013">
                  <c:v>17</c:v>
                </c:pt>
                <c:pt idx="4014">
                  <c:v>16</c:v>
                </c:pt>
                <c:pt idx="4015">
                  <c:v>16</c:v>
                </c:pt>
                <c:pt idx="4016">
                  <c:v>20</c:v>
                </c:pt>
                <c:pt idx="4017">
                  <c:v>16</c:v>
                </c:pt>
                <c:pt idx="4018">
                  <c:v>14</c:v>
                </c:pt>
                <c:pt idx="4019">
                  <c:v>18</c:v>
                </c:pt>
                <c:pt idx="4020">
                  <c:v>20</c:v>
                </c:pt>
                <c:pt idx="4021">
                  <c:v>15</c:v>
                </c:pt>
                <c:pt idx="4022">
                  <c:v>20</c:v>
                </c:pt>
                <c:pt idx="4023">
                  <c:v>8</c:v>
                </c:pt>
                <c:pt idx="4024">
                  <c:v>16</c:v>
                </c:pt>
                <c:pt idx="4025">
                  <c:v>16</c:v>
                </c:pt>
                <c:pt idx="4026">
                  <c:v>17</c:v>
                </c:pt>
                <c:pt idx="4027">
                  <c:v>16</c:v>
                </c:pt>
                <c:pt idx="4028">
                  <c:v>20</c:v>
                </c:pt>
                <c:pt idx="4029">
                  <c:v>8</c:v>
                </c:pt>
                <c:pt idx="4030">
                  <c:v>15</c:v>
                </c:pt>
                <c:pt idx="4031">
                  <c:v>19</c:v>
                </c:pt>
                <c:pt idx="4032">
                  <c:v>18</c:v>
                </c:pt>
                <c:pt idx="4033">
                  <c:v>15</c:v>
                </c:pt>
                <c:pt idx="4034">
                  <c:v>20</c:v>
                </c:pt>
                <c:pt idx="4035">
                  <c:v>15</c:v>
                </c:pt>
                <c:pt idx="4036">
                  <c:v>16</c:v>
                </c:pt>
                <c:pt idx="4037">
                  <c:v>16</c:v>
                </c:pt>
                <c:pt idx="4038">
                  <c:v>16</c:v>
                </c:pt>
                <c:pt idx="4039">
                  <c:v>8</c:v>
                </c:pt>
                <c:pt idx="4040">
                  <c:v>10</c:v>
                </c:pt>
                <c:pt idx="4041">
                  <c:v>19</c:v>
                </c:pt>
                <c:pt idx="4042">
                  <c:v>10</c:v>
                </c:pt>
                <c:pt idx="4043">
                  <c:v>0</c:v>
                </c:pt>
                <c:pt idx="4044">
                  <c:v>16</c:v>
                </c:pt>
                <c:pt idx="4045">
                  <c:v>14</c:v>
                </c:pt>
                <c:pt idx="4046">
                  <c:v>15</c:v>
                </c:pt>
                <c:pt idx="4047">
                  <c:v>13</c:v>
                </c:pt>
                <c:pt idx="4048">
                  <c:v>15</c:v>
                </c:pt>
                <c:pt idx="4049">
                  <c:v>16</c:v>
                </c:pt>
                <c:pt idx="4050">
                  <c:v>11</c:v>
                </c:pt>
                <c:pt idx="4051">
                  <c:v>20</c:v>
                </c:pt>
                <c:pt idx="4052">
                  <c:v>16</c:v>
                </c:pt>
                <c:pt idx="4053">
                  <c:v>19</c:v>
                </c:pt>
                <c:pt idx="4054">
                  <c:v>14</c:v>
                </c:pt>
                <c:pt idx="4055">
                  <c:v>16</c:v>
                </c:pt>
                <c:pt idx="4056">
                  <c:v>17</c:v>
                </c:pt>
                <c:pt idx="4057">
                  <c:v>17</c:v>
                </c:pt>
                <c:pt idx="4058">
                  <c:v>16</c:v>
                </c:pt>
                <c:pt idx="4059">
                  <c:v>17</c:v>
                </c:pt>
                <c:pt idx="4060">
                  <c:v>12</c:v>
                </c:pt>
                <c:pt idx="4061">
                  <c:v>17</c:v>
                </c:pt>
                <c:pt idx="4062">
                  <c:v>14</c:v>
                </c:pt>
                <c:pt idx="4063">
                  <c:v>17</c:v>
                </c:pt>
                <c:pt idx="4064">
                  <c:v>12</c:v>
                </c:pt>
                <c:pt idx="4065">
                  <c:v>16</c:v>
                </c:pt>
                <c:pt idx="4066">
                  <c:v>17</c:v>
                </c:pt>
                <c:pt idx="4067">
                  <c:v>19</c:v>
                </c:pt>
                <c:pt idx="4068">
                  <c:v>19</c:v>
                </c:pt>
                <c:pt idx="4069">
                  <c:v>6</c:v>
                </c:pt>
                <c:pt idx="4070">
                  <c:v>14</c:v>
                </c:pt>
                <c:pt idx="4071">
                  <c:v>9</c:v>
                </c:pt>
                <c:pt idx="4072">
                  <c:v>9</c:v>
                </c:pt>
                <c:pt idx="4073">
                  <c:v>11</c:v>
                </c:pt>
                <c:pt idx="4074">
                  <c:v>17</c:v>
                </c:pt>
                <c:pt idx="4075">
                  <c:v>16</c:v>
                </c:pt>
                <c:pt idx="4076">
                  <c:v>16</c:v>
                </c:pt>
                <c:pt idx="4077">
                  <c:v>6</c:v>
                </c:pt>
                <c:pt idx="4078">
                  <c:v>19</c:v>
                </c:pt>
                <c:pt idx="4079">
                  <c:v>15</c:v>
                </c:pt>
                <c:pt idx="4080">
                  <c:v>20</c:v>
                </c:pt>
                <c:pt idx="4081">
                  <c:v>16</c:v>
                </c:pt>
                <c:pt idx="4082">
                  <c:v>16</c:v>
                </c:pt>
                <c:pt idx="4083">
                  <c:v>0</c:v>
                </c:pt>
                <c:pt idx="4084">
                  <c:v>16</c:v>
                </c:pt>
                <c:pt idx="4085">
                  <c:v>16</c:v>
                </c:pt>
                <c:pt idx="4086">
                  <c:v>4</c:v>
                </c:pt>
                <c:pt idx="4087">
                  <c:v>14</c:v>
                </c:pt>
                <c:pt idx="4088">
                  <c:v>17</c:v>
                </c:pt>
                <c:pt idx="4089">
                  <c:v>18</c:v>
                </c:pt>
                <c:pt idx="4090">
                  <c:v>18</c:v>
                </c:pt>
                <c:pt idx="4091">
                  <c:v>19</c:v>
                </c:pt>
                <c:pt idx="4092">
                  <c:v>18</c:v>
                </c:pt>
                <c:pt idx="4093">
                  <c:v>15</c:v>
                </c:pt>
                <c:pt idx="4094">
                  <c:v>13</c:v>
                </c:pt>
                <c:pt idx="4095">
                  <c:v>15</c:v>
                </c:pt>
                <c:pt idx="4096">
                  <c:v>16</c:v>
                </c:pt>
                <c:pt idx="4097">
                  <c:v>20</c:v>
                </c:pt>
                <c:pt idx="4098">
                  <c:v>7</c:v>
                </c:pt>
                <c:pt idx="4099">
                  <c:v>7</c:v>
                </c:pt>
                <c:pt idx="4100">
                  <c:v>16</c:v>
                </c:pt>
                <c:pt idx="4101">
                  <c:v>19</c:v>
                </c:pt>
                <c:pt idx="4102">
                  <c:v>10</c:v>
                </c:pt>
                <c:pt idx="4103">
                  <c:v>16</c:v>
                </c:pt>
                <c:pt idx="4104">
                  <c:v>11</c:v>
                </c:pt>
                <c:pt idx="4105">
                  <c:v>13</c:v>
                </c:pt>
                <c:pt idx="4106">
                  <c:v>14</c:v>
                </c:pt>
                <c:pt idx="4107">
                  <c:v>18</c:v>
                </c:pt>
                <c:pt idx="4108">
                  <c:v>17</c:v>
                </c:pt>
                <c:pt idx="4109">
                  <c:v>16</c:v>
                </c:pt>
                <c:pt idx="4110">
                  <c:v>0</c:v>
                </c:pt>
                <c:pt idx="4111">
                  <c:v>13</c:v>
                </c:pt>
                <c:pt idx="4112">
                  <c:v>11</c:v>
                </c:pt>
                <c:pt idx="4113">
                  <c:v>17</c:v>
                </c:pt>
                <c:pt idx="4114">
                  <c:v>13</c:v>
                </c:pt>
                <c:pt idx="4115">
                  <c:v>7</c:v>
                </c:pt>
                <c:pt idx="4116">
                  <c:v>20</c:v>
                </c:pt>
                <c:pt idx="4117">
                  <c:v>19</c:v>
                </c:pt>
                <c:pt idx="4118">
                  <c:v>18</c:v>
                </c:pt>
                <c:pt idx="4119">
                  <c:v>19</c:v>
                </c:pt>
                <c:pt idx="4120">
                  <c:v>0</c:v>
                </c:pt>
                <c:pt idx="4121">
                  <c:v>16</c:v>
                </c:pt>
                <c:pt idx="4122">
                  <c:v>16</c:v>
                </c:pt>
                <c:pt idx="4123">
                  <c:v>20</c:v>
                </c:pt>
                <c:pt idx="4124">
                  <c:v>20</c:v>
                </c:pt>
                <c:pt idx="4125">
                  <c:v>11</c:v>
                </c:pt>
                <c:pt idx="4126">
                  <c:v>16</c:v>
                </c:pt>
                <c:pt idx="4127">
                  <c:v>11</c:v>
                </c:pt>
                <c:pt idx="4128">
                  <c:v>6</c:v>
                </c:pt>
                <c:pt idx="4129">
                  <c:v>13</c:v>
                </c:pt>
                <c:pt idx="4130">
                  <c:v>20</c:v>
                </c:pt>
                <c:pt idx="4131">
                  <c:v>16</c:v>
                </c:pt>
                <c:pt idx="4132">
                  <c:v>12</c:v>
                </c:pt>
                <c:pt idx="4133">
                  <c:v>15</c:v>
                </c:pt>
                <c:pt idx="4134">
                  <c:v>18</c:v>
                </c:pt>
                <c:pt idx="4135">
                  <c:v>13</c:v>
                </c:pt>
                <c:pt idx="4136">
                  <c:v>10</c:v>
                </c:pt>
                <c:pt idx="4137">
                  <c:v>19</c:v>
                </c:pt>
                <c:pt idx="4138">
                  <c:v>12</c:v>
                </c:pt>
                <c:pt idx="4139">
                  <c:v>16</c:v>
                </c:pt>
                <c:pt idx="4140">
                  <c:v>17</c:v>
                </c:pt>
                <c:pt idx="4141">
                  <c:v>20</c:v>
                </c:pt>
                <c:pt idx="4142">
                  <c:v>17</c:v>
                </c:pt>
                <c:pt idx="4143">
                  <c:v>20</c:v>
                </c:pt>
                <c:pt idx="4144">
                  <c:v>19</c:v>
                </c:pt>
                <c:pt idx="4145">
                  <c:v>13</c:v>
                </c:pt>
                <c:pt idx="4146">
                  <c:v>14</c:v>
                </c:pt>
                <c:pt idx="4147">
                  <c:v>17</c:v>
                </c:pt>
                <c:pt idx="4148">
                  <c:v>20</c:v>
                </c:pt>
                <c:pt idx="4149">
                  <c:v>16</c:v>
                </c:pt>
                <c:pt idx="4150">
                  <c:v>18</c:v>
                </c:pt>
                <c:pt idx="4151">
                  <c:v>19</c:v>
                </c:pt>
                <c:pt idx="4152">
                  <c:v>18</c:v>
                </c:pt>
                <c:pt idx="4153">
                  <c:v>17</c:v>
                </c:pt>
                <c:pt idx="4154">
                  <c:v>16</c:v>
                </c:pt>
                <c:pt idx="4155">
                  <c:v>7</c:v>
                </c:pt>
                <c:pt idx="4156">
                  <c:v>16</c:v>
                </c:pt>
                <c:pt idx="4157">
                  <c:v>19</c:v>
                </c:pt>
                <c:pt idx="4158">
                  <c:v>16</c:v>
                </c:pt>
                <c:pt idx="4159">
                  <c:v>20</c:v>
                </c:pt>
                <c:pt idx="4160">
                  <c:v>19</c:v>
                </c:pt>
                <c:pt idx="4161">
                  <c:v>16</c:v>
                </c:pt>
                <c:pt idx="4162">
                  <c:v>12</c:v>
                </c:pt>
                <c:pt idx="4163">
                  <c:v>20</c:v>
                </c:pt>
                <c:pt idx="4164">
                  <c:v>14</c:v>
                </c:pt>
                <c:pt idx="4165">
                  <c:v>17</c:v>
                </c:pt>
                <c:pt idx="4166">
                  <c:v>15</c:v>
                </c:pt>
                <c:pt idx="4167">
                  <c:v>12</c:v>
                </c:pt>
                <c:pt idx="4168">
                  <c:v>16</c:v>
                </c:pt>
                <c:pt idx="4169">
                  <c:v>8</c:v>
                </c:pt>
                <c:pt idx="4170">
                  <c:v>20</c:v>
                </c:pt>
                <c:pt idx="4171">
                  <c:v>8</c:v>
                </c:pt>
                <c:pt idx="4172">
                  <c:v>14</c:v>
                </c:pt>
                <c:pt idx="4173">
                  <c:v>15</c:v>
                </c:pt>
                <c:pt idx="4174">
                  <c:v>16</c:v>
                </c:pt>
                <c:pt idx="4175">
                  <c:v>13</c:v>
                </c:pt>
                <c:pt idx="4176">
                  <c:v>15</c:v>
                </c:pt>
                <c:pt idx="4177">
                  <c:v>15</c:v>
                </c:pt>
                <c:pt idx="4178">
                  <c:v>16</c:v>
                </c:pt>
                <c:pt idx="4179">
                  <c:v>16</c:v>
                </c:pt>
                <c:pt idx="4180">
                  <c:v>16</c:v>
                </c:pt>
                <c:pt idx="4181">
                  <c:v>17</c:v>
                </c:pt>
                <c:pt idx="4182">
                  <c:v>19</c:v>
                </c:pt>
                <c:pt idx="4183">
                  <c:v>16</c:v>
                </c:pt>
                <c:pt idx="4184">
                  <c:v>16</c:v>
                </c:pt>
                <c:pt idx="4185">
                  <c:v>16</c:v>
                </c:pt>
                <c:pt idx="4186">
                  <c:v>19</c:v>
                </c:pt>
                <c:pt idx="4187">
                  <c:v>14</c:v>
                </c:pt>
                <c:pt idx="4188">
                  <c:v>16</c:v>
                </c:pt>
                <c:pt idx="4189">
                  <c:v>16</c:v>
                </c:pt>
                <c:pt idx="4190">
                  <c:v>14</c:v>
                </c:pt>
                <c:pt idx="4191">
                  <c:v>20</c:v>
                </c:pt>
                <c:pt idx="4192">
                  <c:v>17</c:v>
                </c:pt>
                <c:pt idx="4193">
                  <c:v>17</c:v>
                </c:pt>
                <c:pt idx="4194">
                  <c:v>20</c:v>
                </c:pt>
                <c:pt idx="4195">
                  <c:v>20</c:v>
                </c:pt>
                <c:pt idx="4196">
                  <c:v>17</c:v>
                </c:pt>
                <c:pt idx="4197">
                  <c:v>7</c:v>
                </c:pt>
                <c:pt idx="4198">
                  <c:v>19</c:v>
                </c:pt>
                <c:pt idx="4199">
                  <c:v>20</c:v>
                </c:pt>
                <c:pt idx="4200">
                  <c:v>20</c:v>
                </c:pt>
                <c:pt idx="4201">
                  <c:v>17</c:v>
                </c:pt>
                <c:pt idx="4202">
                  <c:v>20</c:v>
                </c:pt>
                <c:pt idx="4203">
                  <c:v>17</c:v>
                </c:pt>
                <c:pt idx="4204">
                  <c:v>10</c:v>
                </c:pt>
                <c:pt idx="4205">
                  <c:v>17</c:v>
                </c:pt>
                <c:pt idx="4206">
                  <c:v>19</c:v>
                </c:pt>
                <c:pt idx="4207">
                  <c:v>16</c:v>
                </c:pt>
                <c:pt idx="4208">
                  <c:v>20</c:v>
                </c:pt>
                <c:pt idx="4209">
                  <c:v>16</c:v>
                </c:pt>
                <c:pt idx="4210">
                  <c:v>17</c:v>
                </c:pt>
                <c:pt idx="4211">
                  <c:v>20</c:v>
                </c:pt>
                <c:pt idx="4212">
                  <c:v>8</c:v>
                </c:pt>
                <c:pt idx="4213">
                  <c:v>11</c:v>
                </c:pt>
                <c:pt idx="4214">
                  <c:v>9</c:v>
                </c:pt>
                <c:pt idx="4215">
                  <c:v>15</c:v>
                </c:pt>
                <c:pt idx="4216">
                  <c:v>13</c:v>
                </c:pt>
                <c:pt idx="4217">
                  <c:v>16</c:v>
                </c:pt>
                <c:pt idx="4218">
                  <c:v>8</c:v>
                </c:pt>
                <c:pt idx="4219">
                  <c:v>20</c:v>
                </c:pt>
                <c:pt idx="4220">
                  <c:v>20</c:v>
                </c:pt>
                <c:pt idx="4221">
                  <c:v>0</c:v>
                </c:pt>
                <c:pt idx="4222">
                  <c:v>19</c:v>
                </c:pt>
                <c:pt idx="4223">
                  <c:v>20</c:v>
                </c:pt>
                <c:pt idx="4224">
                  <c:v>20</c:v>
                </c:pt>
                <c:pt idx="4225">
                  <c:v>20</c:v>
                </c:pt>
                <c:pt idx="4226">
                  <c:v>17</c:v>
                </c:pt>
                <c:pt idx="4227">
                  <c:v>15</c:v>
                </c:pt>
                <c:pt idx="4228">
                  <c:v>17</c:v>
                </c:pt>
                <c:pt idx="4229">
                  <c:v>16</c:v>
                </c:pt>
                <c:pt idx="4230">
                  <c:v>9</c:v>
                </c:pt>
                <c:pt idx="4231">
                  <c:v>15</c:v>
                </c:pt>
                <c:pt idx="4232">
                  <c:v>20</c:v>
                </c:pt>
                <c:pt idx="4233">
                  <c:v>20</c:v>
                </c:pt>
                <c:pt idx="4234">
                  <c:v>9</c:v>
                </c:pt>
                <c:pt idx="4235">
                  <c:v>16</c:v>
                </c:pt>
                <c:pt idx="4236">
                  <c:v>12</c:v>
                </c:pt>
                <c:pt idx="4237">
                  <c:v>20</c:v>
                </c:pt>
                <c:pt idx="4238">
                  <c:v>18</c:v>
                </c:pt>
                <c:pt idx="4239">
                  <c:v>16</c:v>
                </c:pt>
                <c:pt idx="4240">
                  <c:v>17</c:v>
                </c:pt>
                <c:pt idx="4241">
                  <c:v>18</c:v>
                </c:pt>
                <c:pt idx="4242">
                  <c:v>0</c:v>
                </c:pt>
                <c:pt idx="4243">
                  <c:v>13</c:v>
                </c:pt>
                <c:pt idx="4244">
                  <c:v>16</c:v>
                </c:pt>
                <c:pt idx="4245">
                  <c:v>10</c:v>
                </c:pt>
                <c:pt idx="4246">
                  <c:v>17</c:v>
                </c:pt>
                <c:pt idx="4247">
                  <c:v>8</c:v>
                </c:pt>
                <c:pt idx="4248">
                  <c:v>13</c:v>
                </c:pt>
                <c:pt idx="4249">
                  <c:v>20</c:v>
                </c:pt>
                <c:pt idx="4250">
                  <c:v>16</c:v>
                </c:pt>
                <c:pt idx="4251">
                  <c:v>0</c:v>
                </c:pt>
                <c:pt idx="4252">
                  <c:v>20</c:v>
                </c:pt>
                <c:pt idx="4253">
                  <c:v>17</c:v>
                </c:pt>
                <c:pt idx="4254">
                  <c:v>17</c:v>
                </c:pt>
                <c:pt idx="4255">
                  <c:v>18</c:v>
                </c:pt>
                <c:pt idx="4256">
                  <c:v>17</c:v>
                </c:pt>
                <c:pt idx="4257">
                  <c:v>17</c:v>
                </c:pt>
                <c:pt idx="4258">
                  <c:v>16</c:v>
                </c:pt>
                <c:pt idx="4259">
                  <c:v>18</c:v>
                </c:pt>
                <c:pt idx="4260">
                  <c:v>20</c:v>
                </c:pt>
                <c:pt idx="4261">
                  <c:v>16</c:v>
                </c:pt>
                <c:pt idx="4262">
                  <c:v>18</c:v>
                </c:pt>
                <c:pt idx="4263">
                  <c:v>14</c:v>
                </c:pt>
                <c:pt idx="4264">
                  <c:v>17</c:v>
                </c:pt>
                <c:pt idx="4265">
                  <c:v>12</c:v>
                </c:pt>
                <c:pt idx="4266">
                  <c:v>11</c:v>
                </c:pt>
                <c:pt idx="4267">
                  <c:v>15</c:v>
                </c:pt>
                <c:pt idx="4268">
                  <c:v>9</c:v>
                </c:pt>
                <c:pt idx="4269">
                  <c:v>16</c:v>
                </c:pt>
                <c:pt idx="4270">
                  <c:v>19</c:v>
                </c:pt>
                <c:pt idx="4271">
                  <c:v>16</c:v>
                </c:pt>
                <c:pt idx="4272">
                  <c:v>16</c:v>
                </c:pt>
                <c:pt idx="4273">
                  <c:v>11</c:v>
                </c:pt>
                <c:pt idx="4274">
                  <c:v>20</c:v>
                </c:pt>
                <c:pt idx="4275">
                  <c:v>15</c:v>
                </c:pt>
                <c:pt idx="4276">
                  <c:v>13</c:v>
                </c:pt>
                <c:pt idx="4277">
                  <c:v>16</c:v>
                </c:pt>
                <c:pt idx="4278">
                  <c:v>15</c:v>
                </c:pt>
                <c:pt idx="4279">
                  <c:v>16</c:v>
                </c:pt>
                <c:pt idx="4280">
                  <c:v>20</c:v>
                </c:pt>
                <c:pt idx="4281">
                  <c:v>20</c:v>
                </c:pt>
                <c:pt idx="4282">
                  <c:v>15</c:v>
                </c:pt>
                <c:pt idx="4283">
                  <c:v>16</c:v>
                </c:pt>
                <c:pt idx="4284">
                  <c:v>20</c:v>
                </c:pt>
                <c:pt idx="4285">
                  <c:v>17</c:v>
                </c:pt>
                <c:pt idx="4286">
                  <c:v>10</c:v>
                </c:pt>
                <c:pt idx="4287">
                  <c:v>16</c:v>
                </c:pt>
                <c:pt idx="4288">
                  <c:v>20</c:v>
                </c:pt>
                <c:pt idx="4289">
                  <c:v>15</c:v>
                </c:pt>
                <c:pt idx="4290">
                  <c:v>12</c:v>
                </c:pt>
                <c:pt idx="4291">
                  <c:v>19</c:v>
                </c:pt>
                <c:pt idx="4292">
                  <c:v>15</c:v>
                </c:pt>
                <c:pt idx="4293">
                  <c:v>13</c:v>
                </c:pt>
                <c:pt idx="4294">
                  <c:v>12</c:v>
                </c:pt>
                <c:pt idx="4295">
                  <c:v>20</c:v>
                </c:pt>
                <c:pt idx="4296">
                  <c:v>18</c:v>
                </c:pt>
                <c:pt idx="4297">
                  <c:v>16</c:v>
                </c:pt>
                <c:pt idx="4298">
                  <c:v>13</c:v>
                </c:pt>
                <c:pt idx="4299">
                  <c:v>13</c:v>
                </c:pt>
                <c:pt idx="4300">
                  <c:v>15</c:v>
                </c:pt>
                <c:pt idx="4301">
                  <c:v>16</c:v>
                </c:pt>
                <c:pt idx="4302">
                  <c:v>0</c:v>
                </c:pt>
                <c:pt idx="4303">
                  <c:v>12</c:v>
                </c:pt>
                <c:pt idx="4304">
                  <c:v>14</c:v>
                </c:pt>
                <c:pt idx="4305">
                  <c:v>10</c:v>
                </c:pt>
                <c:pt idx="4306">
                  <c:v>20</c:v>
                </c:pt>
                <c:pt idx="4307">
                  <c:v>0</c:v>
                </c:pt>
                <c:pt idx="4308">
                  <c:v>17</c:v>
                </c:pt>
                <c:pt idx="4309">
                  <c:v>19</c:v>
                </c:pt>
                <c:pt idx="4310">
                  <c:v>13</c:v>
                </c:pt>
                <c:pt idx="4311">
                  <c:v>15</c:v>
                </c:pt>
                <c:pt idx="4312">
                  <c:v>16</c:v>
                </c:pt>
                <c:pt idx="4313">
                  <c:v>18</c:v>
                </c:pt>
                <c:pt idx="4314">
                  <c:v>19</c:v>
                </c:pt>
                <c:pt idx="4315">
                  <c:v>18</c:v>
                </c:pt>
                <c:pt idx="4316">
                  <c:v>16</c:v>
                </c:pt>
                <c:pt idx="4317">
                  <c:v>16</c:v>
                </c:pt>
                <c:pt idx="4318">
                  <c:v>12</c:v>
                </c:pt>
                <c:pt idx="4319">
                  <c:v>10</c:v>
                </c:pt>
                <c:pt idx="4320">
                  <c:v>14</c:v>
                </c:pt>
                <c:pt idx="4321">
                  <c:v>16</c:v>
                </c:pt>
                <c:pt idx="4322">
                  <c:v>20</c:v>
                </c:pt>
                <c:pt idx="4323">
                  <c:v>17</c:v>
                </c:pt>
                <c:pt idx="4324">
                  <c:v>10</c:v>
                </c:pt>
                <c:pt idx="4325">
                  <c:v>15</c:v>
                </c:pt>
                <c:pt idx="4326">
                  <c:v>11</c:v>
                </c:pt>
                <c:pt idx="4327">
                  <c:v>16</c:v>
                </c:pt>
                <c:pt idx="4328">
                  <c:v>18</c:v>
                </c:pt>
                <c:pt idx="4329">
                  <c:v>10</c:v>
                </c:pt>
                <c:pt idx="4330">
                  <c:v>17</c:v>
                </c:pt>
                <c:pt idx="4331">
                  <c:v>10</c:v>
                </c:pt>
                <c:pt idx="4332">
                  <c:v>17</c:v>
                </c:pt>
                <c:pt idx="4333">
                  <c:v>14</c:v>
                </c:pt>
                <c:pt idx="4334">
                  <c:v>20</c:v>
                </c:pt>
                <c:pt idx="4335">
                  <c:v>11</c:v>
                </c:pt>
                <c:pt idx="4336">
                  <c:v>20</c:v>
                </c:pt>
                <c:pt idx="4337">
                  <c:v>14</c:v>
                </c:pt>
                <c:pt idx="4338">
                  <c:v>16</c:v>
                </c:pt>
                <c:pt idx="4339">
                  <c:v>16</c:v>
                </c:pt>
                <c:pt idx="4340">
                  <c:v>10</c:v>
                </c:pt>
                <c:pt idx="4341">
                  <c:v>12</c:v>
                </c:pt>
                <c:pt idx="4342">
                  <c:v>9</c:v>
                </c:pt>
                <c:pt idx="4343">
                  <c:v>20</c:v>
                </c:pt>
                <c:pt idx="4344">
                  <c:v>19</c:v>
                </c:pt>
                <c:pt idx="4345">
                  <c:v>12</c:v>
                </c:pt>
                <c:pt idx="4346">
                  <c:v>15</c:v>
                </c:pt>
                <c:pt idx="4347">
                  <c:v>11</c:v>
                </c:pt>
                <c:pt idx="4348">
                  <c:v>18</c:v>
                </c:pt>
                <c:pt idx="4349">
                  <c:v>16</c:v>
                </c:pt>
                <c:pt idx="4350">
                  <c:v>6</c:v>
                </c:pt>
                <c:pt idx="4351">
                  <c:v>16</c:v>
                </c:pt>
                <c:pt idx="4352">
                  <c:v>18</c:v>
                </c:pt>
                <c:pt idx="4353">
                  <c:v>20</c:v>
                </c:pt>
                <c:pt idx="4354">
                  <c:v>17</c:v>
                </c:pt>
                <c:pt idx="4355">
                  <c:v>13</c:v>
                </c:pt>
                <c:pt idx="4356">
                  <c:v>19</c:v>
                </c:pt>
                <c:pt idx="4357">
                  <c:v>12</c:v>
                </c:pt>
                <c:pt idx="4358">
                  <c:v>16</c:v>
                </c:pt>
                <c:pt idx="4359">
                  <c:v>16</c:v>
                </c:pt>
                <c:pt idx="4360">
                  <c:v>18</c:v>
                </c:pt>
                <c:pt idx="4361">
                  <c:v>14</c:v>
                </c:pt>
                <c:pt idx="4362">
                  <c:v>17</c:v>
                </c:pt>
                <c:pt idx="4363">
                  <c:v>16</c:v>
                </c:pt>
                <c:pt idx="4364">
                  <c:v>16</c:v>
                </c:pt>
                <c:pt idx="4365">
                  <c:v>17</c:v>
                </c:pt>
                <c:pt idx="4366">
                  <c:v>15</c:v>
                </c:pt>
                <c:pt idx="4367">
                  <c:v>12</c:v>
                </c:pt>
                <c:pt idx="4368">
                  <c:v>16</c:v>
                </c:pt>
                <c:pt idx="4369">
                  <c:v>15</c:v>
                </c:pt>
                <c:pt idx="4370">
                  <c:v>16</c:v>
                </c:pt>
                <c:pt idx="4371">
                  <c:v>8</c:v>
                </c:pt>
                <c:pt idx="4372">
                  <c:v>18</c:v>
                </c:pt>
                <c:pt idx="4373">
                  <c:v>16</c:v>
                </c:pt>
                <c:pt idx="4374">
                  <c:v>15</c:v>
                </c:pt>
                <c:pt idx="4375">
                  <c:v>16</c:v>
                </c:pt>
                <c:pt idx="4376">
                  <c:v>16</c:v>
                </c:pt>
                <c:pt idx="4377">
                  <c:v>12</c:v>
                </c:pt>
                <c:pt idx="4378">
                  <c:v>16</c:v>
                </c:pt>
                <c:pt idx="4379">
                  <c:v>12</c:v>
                </c:pt>
                <c:pt idx="4380">
                  <c:v>8</c:v>
                </c:pt>
                <c:pt idx="4381">
                  <c:v>15</c:v>
                </c:pt>
                <c:pt idx="4382">
                  <c:v>18</c:v>
                </c:pt>
                <c:pt idx="4383">
                  <c:v>7</c:v>
                </c:pt>
                <c:pt idx="4384">
                  <c:v>19</c:v>
                </c:pt>
                <c:pt idx="4385">
                  <c:v>12</c:v>
                </c:pt>
                <c:pt idx="4386">
                  <c:v>13</c:v>
                </c:pt>
                <c:pt idx="4387">
                  <c:v>19</c:v>
                </c:pt>
                <c:pt idx="4388">
                  <c:v>14</c:v>
                </c:pt>
                <c:pt idx="4389">
                  <c:v>0</c:v>
                </c:pt>
                <c:pt idx="4390">
                  <c:v>20</c:v>
                </c:pt>
                <c:pt idx="4391">
                  <c:v>16</c:v>
                </c:pt>
                <c:pt idx="4392">
                  <c:v>16</c:v>
                </c:pt>
                <c:pt idx="4393">
                  <c:v>16</c:v>
                </c:pt>
                <c:pt idx="4394">
                  <c:v>11</c:v>
                </c:pt>
                <c:pt idx="4395">
                  <c:v>12</c:v>
                </c:pt>
                <c:pt idx="4396">
                  <c:v>20</c:v>
                </c:pt>
                <c:pt idx="4397">
                  <c:v>19</c:v>
                </c:pt>
                <c:pt idx="4398">
                  <c:v>11</c:v>
                </c:pt>
                <c:pt idx="4399">
                  <c:v>20</c:v>
                </c:pt>
                <c:pt idx="4400">
                  <c:v>16</c:v>
                </c:pt>
                <c:pt idx="4401">
                  <c:v>8</c:v>
                </c:pt>
                <c:pt idx="4402">
                  <c:v>16</c:v>
                </c:pt>
                <c:pt idx="4403">
                  <c:v>16</c:v>
                </c:pt>
                <c:pt idx="4404">
                  <c:v>16</c:v>
                </c:pt>
                <c:pt idx="4405">
                  <c:v>16</c:v>
                </c:pt>
                <c:pt idx="4406">
                  <c:v>17</c:v>
                </c:pt>
                <c:pt idx="4407">
                  <c:v>12</c:v>
                </c:pt>
                <c:pt idx="4408">
                  <c:v>20</c:v>
                </c:pt>
                <c:pt idx="4409">
                  <c:v>8</c:v>
                </c:pt>
                <c:pt idx="4410">
                  <c:v>11</c:v>
                </c:pt>
                <c:pt idx="4411">
                  <c:v>18</c:v>
                </c:pt>
                <c:pt idx="4412">
                  <c:v>19</c:v>
                </c:pt>
                <c:pt idx="4413">
                  <c:v>12</c:v>
                </c:pt>
                <c:pt idx="4414">
                  <c:v>18</c:v>
                </c:pt>
                <c:pt idx="4415">
                  <c:v>11</c:v>
                </c:pt>
                <c:pt idx="4416">
                  <c:v>19</c:v>
                </c:pt>
                <c:pt idx="4417">
                  <c:v>16</c:v>
                </c:pt>
                <c:pt idx="4418">
                  <c:v>11</c:v>
                </c:pt>
                <c:pt idx="4419">
                  <c:v>17</c:v>
                </c:pt>
                <c:pt idx="4420">
                  <c:v>9</c:v>
                </c:pt>
                <c:pt idx="4421">
                  <c:v>16</c:v>
                </c:pt>
                <c:pt idx="4422">
                  <c:v>20</c:v>
                </c:pt>
                <c:pt idx="4423">
                  <c:v>8</c:v>
                </c:pt>
                <c:pt idx="4424">
                  <c:v>16</c:v>
                </c:pt>
                <c:pt idx="4425">
                  <c:v>13</c:v>
                </c:pt>
                <c:pt idx="4426">
                  <c:v>19</c:v>
                </c:pt>
                <c:pt idx="4427">
                  <c:v>7</c:v>
                </c:pt>
                <c:pt idx="4428">
                  <c:v>19</c:v>
                </c:pt>
                <c:pt idx="4429">
                  <c:v>17</c:v>
                </c:pt>
                <c:pt idx="4430">
                  <c:v>16</c:v>
                </c:pt>
                <c:pt idx="4431">
                  <c:v>15</c:v>
                </c:pt>
                <c:pt idx="4432">
                  <c:v>15</c:v>
                </c:pt>
                <c:pt idx="4433">
                  <c:v>14</c:v>
                </c:pt>
                <c:pt idx="4434">
                  <c:v>13</c:v>
                </c:pt>
                <c:pt idx="4435">
                  <c:v>15</c:v>
                </c:pt>
                <c:pt idx="4436">
                  <c:v>11</c:v>
                </c:pt>
                <c:pt idx="4437">
                  <c:v>20</c:v>
                </c:pt>
                <c:pt idx="4438">
                  <c:v>15</c:v>
                </c:pt>
                <c:pt idx="4439">
                  <c:v>17</c:v>
                </c:pt>
                <c:pt idx="4440">
                  <c:v>18</c:v>
                </c:pt>
                <c:pt idx="4441">
                  <c:v>14</c:v>
                </c:pt>
                <c:pt idx="4442">
                  <c:v>16</c:v>
                </c:pt>
                <c:pt idx="4443">
                  <c:v>6</c:v>
                </c:pt>
                <c:pt idx="4444">
                  <c:v>17</c:v>
                </c:pt>
                <c:pt idx="4445">
                  <c:v>18</c:v>
                </c:pt>
                <c:pt idx="4446">
                  <c:v>17</c:v>
                </c:pt>
                <c:pt idx="4447">
                  <c:v>17</c:v>
                </c:pt>
                <c:pt idx="4448">
                  <c:v>15</c:v>
                </c:pt>
                <c:pt idx="4449">
                  <c:v>16</c:v>
                </c:pt>
                <c:pt idx="4450">
                  <c:v>16</c:v>
                </c:pt>
                <c:pt idx="4451">
                  <c:v>19</c:v>
                </c:pt>
                <c:pt idx="4452">
                  <c:v>19</c:v>
                </c:pt>
                <c:pt idx="4453">
                  <c:v>17</c:v>
                </c:pt>
                <c:pt idx="4454">
                  <c:v>20</c:v>
                </c:pt>
                <c:pt idx="4455">
                  <c:v>11</c:v>
                </c:pt>
                <c:pt idx="4456">
                  <c:v>8</c:v>
                </c:pt>
                <c:pt idx="4457">
                  <c:v>17</c:v>
                </c:pt>
                <c:pt idx="4458">
                  <c:v>19</c:v>
                </c:pt>
                <c:pt idx="4459">
                  <c:v>16</c:v>
                </c:pt>
                <c:pt idx="4460">
                  <c:v>8</c:v>
                </c:pt>
                <c:pt idx="4461">
                  <c:v>15</c:v>
                </c:pt>
                <c:pt idx="4462">
                  <c:v>11</c:v>
                </c:pt>
                <c:pt idx="4463">
                  <c:v>15</c:v>
                </c:pt>
                <c:pt idx="4464">
                  <c:v>14</c:v>
                </c:pt>
                <c:pt idx="4465">
                  <c:v>15</c:v>
                </c:pt>
                <c:pt idx="4466">
                  <c:v>16</c:v>
                </c:pt>
                <c:pt idx="4467">
                  <c:v>19</c:v>
                </c:pt>
                <c:pt idx="4468">
                  <c:v>18</c:v>
                </c:pt>
                <c:pt idx="4469">
                  <c:v>16</c:v>
                </c:pt>
                <c:pt idx="4470">
                  <c:v>19</c:v>
                </c:pt>
                <c:pt idx="4471">
                  <c:v>20</c:v>
                </c:pt>
                <c:pt idx="4472">
                  <c:v>17</c:v>
                </c:pt>
                <c:pt idx="4473">
                  <c:v>16</c:v>
                </c:pt>
                <c:pt idx="4474">
                  <c:v>19</c:v>
                </c:pt>
                <c:pt idx="4475">
                  <c:v>14</c:v>
                </c:pt>
                <c:pt idx="4476">
                  <c:v>19</c:v>
                </c:pt>
                <c:pt idx="4477">
                  <c:v>6</c:v>
                </c:pt>
                <c:pt idx="4478">
                  <c:v>16</c:v>
                </c:pt>
                <c:pt idx="4479">
                  <c:v>19</c:v>
                </c:pt>
                <c:pt idx="4480">
                  <c:v>16</c:v>
                </c:pt>
                <c:pt idx="4481">
                  <c:v>15</c:v>
                </c:pt>
                <c:pt idx="4482">
                  <c:v>13</c:v>
                </c:pt>
                <c:pt idx="4483">
                  <c:v>8</c:v>
                </c:pt>
                <c:pt idx="4484">
                  <c:v>16</c:v>
                </c:pt>
                <c:pt idx="4485">
                  <c:v>15</c:v>
                </c:pt>
                <c:pt idx="4486">
                  <c:v>15</c:v>
                </c:pt>
                <c:pt idx="4487">
                  <c:v>19</c:v>
                </c:pt>
                <c:pt idx="4488">
                  <c:v>20</c:v>
                </c:pt>
                <c:pt idx="4489">
                  <c:v>17</c:v>
                </c:pt>
                <c:pt idx="4490">
                  <c:v>6</c:v>
                </c:pt>
                <c:pt idx="4491">
                  <c:v>16</c:v>
                </c:pt>
                <c:pt idx="4492">
                  <c:v>13</c:v>
                </c:pt>
                <c:pt idx="4493">
                  <c:v>13</c:v>
                </c:pt>
                <c:pt idx="4494">
                  <c:v>15</c:v>
                </c:pt>
                <c:pt idx="4495">
                  <c:v>15</c:v>
                </c:pt>
                <c:pt idx="4496">
                  <c:v>10</c:v>
                </c:pt>
                <c:pt idx="4497">
                  <c:v>13</c:v>
                </c:pt>
                <c:pt idx="4498">
                  <c:v>18</c:v>
                </c:pt>
                <c:pt idx="4499">
                  <c:v>16</c:v>
                </c:pt>
                <c:pt idx="4500">
                  <c:v>14</c:v>
                </c:pt>
                <c:pt idx="4501">
                  <c:v>16</c:v>
                </c:pt>
                <c:pt idx="4502">
                  <c:v>13</c:v>
                </c:pt>
                <c:pt idx="4503">
                  <c:v>12</c:v>
                </c:pt>
                <c:pt idx="4504">
                  <c:v>17</c:v>
                </c:pt>
                <c:pt idx="4505">
                  <c:v>0</c:v>
                </c:pt>
                <c:pt idx="4506">
                  <c:v>4</c:v>
                </c:pt>
                <c:pt idx="4507">
                  <c:v>16</c:v>
                </c:pt>
                <c:pt idx="4508">
                  <c:v>16</c:v>
                </c:pt>
                <c:pt idx="4509">
                  <c:v>9</c:v>
                </c:pt>
                <c:pt idx="4510">
                  <c:v>8</c:v>
                </c:pt>
                <c:pt idx="4511">
                  <c:v>20</c:v>
                </c:pt>
                <c:pt idx="4512">
                  <c:v>16</c:v>
                </c:pt>
                <c:pt idx="4513">
                  <c:v>14</c:v>
                </c:pt>
                <c:pt idx="4514">
                  <c:v>12</c:v>
                </c:pt>
                <c:pt idx="4515">
                  <c:v>15</c:v>
                </c:pt>
                <c:pt idx="4516">
                  <c:v>18</c:v>
                </c:pt>
                <c:pt idx="4517">
                  <c:v>5</c:v>
                </c:pt>
                <c:pt idx="4518">
                  <c:v>12</c:v>
                </c:pt>
                <c:pt idx="4519">
                  <c:v>19</c:v>
                </c:pt>
                <c:pt idx="4520">
                  <c:v>0</c:v>
                </c:pt>
                <c:pt idx="4521">
                  <c:v>16</c:v>
                </c:pt>
                <c:pt idx="4522">
                  <c:v>18</c:v>
                </c:pt>
                <c:pt idx="4523">
                  <c:v>12</c:v>
                </c:pt>
                <c:pt idx="4524">
                  <c:v>16</c:v>
                </c:pt>
                <c:pt idx="4525">
                  <c:v>11</c:v>
                </c:pt>
                <c:pt idx="4526">
                  <c:v>16</c:v>
                </c:pt>
                <c:pt idx="4527">
                  <c:v>13</c:v>
                </c:pt>
                <c:pt idx="4528">
                  <c:v>16</c:v>
                </c:pt>
                <c:pt idx="4529">
                  <c:v>17</c:v>
                </c:pt>
                <c:pt idx="4530">
                  <c:v>17</c:v>
                </c:pt>
                <c:pt idx="4531">
                  <c:v>16</c:v>
                </c:pt>
                <c:pt idx="4532">
                  <c:v>13</c:v>
                </c:pt>
                <c:pt idx="4533">
                  <c:v>14</c:v>
                </c:pt>
                <c:pt idx="4534">
                  <c:v>14</c:v>
                </c:pt>
                <c:pt idx="4535">
                  <c:v>16</c:v>
                </c:pt>
                <c:pt idx="4536">
                  <c:v>20</c:v>
                </c:pt>
                <c:pt idx="4537">
                  <c:v>13</c:v>
                </c:pt>
                <c:pt idx="4538">
                  <c:v>19</c:v>
                </c:pt>
                <c:pt idx="4539">
                  <c:v>16</c:v>
                </c:pt>
                <c:pt idx="4540">
                  <c:v>20</c:v>
                </c:pt>
                <c:pt idx="4541">
                  <c:v>16</c:v>
                </c:pt>
                <c:pt idx="4542">
                  <c:v>15</c:v>
                </c:pt>
                <c:pt idx="4543">
                  <c:v>18</c:v>
                </c:pt>
                <c:pt idx="4544">
                  <c:v>11</c:v>
                </c:pt>
                <c:pt idx="4545">
                  <c:v>12</c:v>
                </c:pt>
                <c:pt idx="4546">
                  <c:v>17</c:v>
                </c:pt>
                <c:pt idx="4547">
                  <c:v>14</c:v>
                </c:pt>
                <c:pt idx="4548">
                  <c:v>17</c:v>
                </c:pt>
                <c:pt idx="4549">
                  <c:v>15</c:v>
                </c:pt>
                <c:pt idx="4550">
                  <c:v>16</c:v>
                </c:pt>
                <c:pt idx="4551">
                  <c:v>9</c:v>
                </c:pt>
                <c:pt idx="4552">
                  <c:v>18</c:v>
                </c:pt>
                <c:pt idx="4553">
                  <c:v>16</c:v>
                </c:pt>
                <c:pt idx="4554">
                  <c:v>17</c:v>
                </c:pt>
                <c:pt idx="4555">
                  <c:v>16</c:v>
                </c:pt>
                <c:pt idx="4556">
                  <c:v>13</c:v>
                </c:pt>
                <c:pt idx="4557">
                  <c:v>17</c:v>
                </c:pt>
                <c:pt idx="4558">
                  <c:v>16</c:v>
                </c:pt>
                <c:pt idx="4559">
                  <c:v>16</c:v>
                </c:pt>
                <c:pt idx="4560">
                  <c:v>18</c:v>
                </c:pt>
                <c:pt idx="4561">
                  <c:v>16</c:v>
                </c:pt>
                <c:pt idx="4562">
                  <c:v>8</c:v>
                </c:pt>
                <c:pt idx="4563">
                  <c:v>17</c:v>
                </c:pt>
                <c:pt idx="4564">
                  <c:v>19</c:v>
                </c:pt>
                <c:pt idx="4565">
                  <c:v>19</c:v>
                </c:pt>
                <c:pt idx="4566">
                  <c:v>17</c:v>
                </c:pt>
                <c:pt idx="4567">
                  <c:v>15</c:v>
                </c:pt>
                <c:pt idx="4568">
                  <c:v>16</c:v>
                </c:pt>
                <c:pt idx="4569">
                  <c:v>20</c:v>
                </c:pt>
                <c:pt idx="4570">
                  <c:v>13</c:v>
                </c:pt>
                <c:pt idx="4571">
                  <c:v>20</c:v>
                </c:pt>
                <c:pt idx="4572">
                  <c:v>20</c:v>
                </c:pt>
                <c:pt idx="4573">
                  <c:v>5</c:v>
                </c:pt>
                <c:pt idx="4574">
                  <c:v>9</c:v>
                </c:pt>
                <c:pt idx="4575">
                  <c:v>16</c:v>
                </c:pt>
                <c:pt idx="4576">
                  <c:v>11</c:v>
                </c:pt>
                <c:pt idx="4577">
                  <c:v>18</c:v>
                </c:pt>
                <c:pt idx="4578">
                  <c:v>10</c:v>
                </c:pt>
                <c:pt idx="4579">
                  <c:v>16</c:v>
                </c:pt>
                <c:pt idx="4580">
                  <c:v>16</c:v>
                </c:pt>
                <c:pt idx="4581">
                  <c:v>16</c:v>
                </c:pt>
                <c:pt idx="4582">
                  <c:v>10</c:v>
                </c:pt>
                <c:pt idx="4583">
                  <c:v>9</c:v>
                </c:pt>
                <c:pt idx="4584">
                  <c:v>13</c:v>
                </c:pt>
                <c:pt idx="4585">
                  <c:v>18</c:v>
                </c:pt>
                <c:pt idx="4586">
                  <c:v>17</c:v>
                </c:pt>
                <c:pt idx="4587">
                  <c:v>15</c:v>
                </c:pt>
                <c:pt idx="4588">
                  <c:v>15</c:v>
                </c:pt>
                <c:pt idx="4589">
                  <c:v>18</c:v>
                </c:pt>
                <c:pt idx="4590">
                  <c:v>17</c:v>
                </c:pt>
                <c:pt idx="4591">
                  <c:v>13</c:v>
                </c:pt>
                <c:pt idx="4592">
                  <c:v>16</c:v>
                </c:pt>
                <c:pt idx="4593">
                  <c:v>20</c:v>
                </c:pt>
                <c:pt idx="4594">
                  <c:v>16</c:v>
                </c:pt>
                <c:pt idx="4595">
                  <c:v>16</c:v>
                </c:pt>
                <c:pt idx="4596">
                  <c:v>10</c:v>
                </c:pt>
                <c:pt idx="4597">
                  <c:v>16</c:v>
                </c:pt>
                <c:pt idx="4598">
                  <c:v>12</c:v>
                </c:pt>
                <c:pt idx="4599">
                  <c:v>17</c:v>
                </c:pt>
                <c:pt idx="4600">
                  <c:v>17</c:v>
                </c:pt>
                <c:pt idx="4601">
                  <c:v>14</c:v>
                </c:pt>
                <c:pt idx="4602">
                  <c:v>16</c:v>
                </c:pt>
                <c:pt idx="4603">
                  <c:v>20</c:v>
                </c:pt>
                <c:pt idx="4604">
                  <c:v>5</c:v>
                </c:pt>
                <c:pt idx="4605">
                  <c:v>8</c:v>
                </c:pt>
                <c:pt idx="4606">
                  <c:v>15</c:v>
                </c:pt>
                <c:pt idx="4607">
                  <c:v>16</c:v>
                </c:pt>
                <c:pt idx="4608">
                  <c:v>17</c:v>
                </c:pt>
                <c:pt idx="4609">
                  <c:v>16</c:v>
                </c:pt>
                <c:pt idx="4610">
                  <c:v>18</c:v>
                </c:pt>
                <c:pt idx="4611">
                  <c:v>16</c:v>
                </c:pt>
                <c:pt idx="4612">
                  <c:v>19</c:v>
                </c:pt>
                <c:pt idx="4613">
                  <c:v>12</c:v>
                </c:pt>
                <c:pt idx="4614">
                  <c:v>16</c:v>
                </c:pt>
                <c:pt idx="4615">
                  <c:v>16</c:v>
                </c:pt>
                <c:pt idx="4616">
                  <c:v>10</c:v>
                </c:pt>
                <c:pt idx="4617">
                  <c:v>14</c:v>
                </c:pt>
                <c:pt idx="4618">
                  <c:v>16</c:v>
                </c:pt>
                <c:pt idx="4619">
                  <c:v>17</c:v>
                </c:pt>
                <c:pt idx="4620">
                  <c:v>18</c:v>
                </c:pt>
                <c:pt idx="4621">
                  <c:v>16</c:v>
                </c:pt>
                <c:pt idx="4622">
                  <c:v>16</c:v>
                </c:pt>
                <c:pt idx="4623">
                  <c:v>13</c:v>
                </c:pt>
                <c:pt idx="4624">
                  <c:v>15</c:v>
                </c:pt>
                <c:pt idx="4625">
                  <c:v>8</c:v>
                </c:pt>
                <c:pt idx="4626">
                  <c:v>16</c:v>
                </c:pt>
                <c:pt idx="4627">
                  <c:v>9</c:v>
                </c:pt>
                <c:pt idx="4628">
                  <c:v>10</c:v>
                </c:pt>
                <c:pt idx="4629">
                  <c:v>16</c:v>
                </c:pt>
                <c:pt idx="4630">
                  <c:v>19</c:v>
                </c:pt>
                <c:pt idx="4631">
                  <c:v>18</c:v>
                </c:pt>
                <c:pt idx="4632">
                  <c:v>20</c:v>
                </c:pt>
                <c:pt idx="4633">
                  <c:v>13</c:v>
                </c:pt>
                <c:pt idx="4634">
                  <c:v>15</c:v>
                </c:pt>
                <c:pt idx="4635">
                  <c:v>10</c:v>
                </c:pt>
                <c:pt idx="4636">
                  <c:v>13</c:v>
                </c:pt>
                <c:pt idx="4637">
                  <c:v>20</c:v>
                </c:pt>
                <c:pt idx="4638">
                  <c:v>15</c:v>
                </c:pt>
                <c:pt idx="4639">
                  <c:v>20</c:v>
                </c:pt>
                <c:pt idx="4640">
                  <c:v>13</c:v>
                </c:pt>
                <c:pt idx="4641">
                  <c:v>17</c:v>
                </c:pt>
                <c:pt idx="4642">
                  <c:v>18</c:v>
                </c:pt>
                <c:pt idx="4643">
                  <c:v>15</c:v>
                </c:pt>
                <c:pt idx="4644">
                  <c:v>15</c:v>
                </c:pt>
                <c:pt idx="4645">
                  <c:v>17</c:v>
                </c:pt>
                <c:pt idx="4646">
                  <c:v>20</c:v>
                </c:pt>
                <c:pt idx="4647">
                  <c:v>17</c:v>
                </c:pt>
                <c:pt idx="4648">
                  <c:v>16</c:v>
                </c:pt>
                <c:pt idx="4649">
                  <c:v>16</c:v>
                </c:pt>
                <c:pt idx="4650">
                  <c:v>18</c:v>
                </c:pt>
                <c:pt idx="4651">
                  <c:v>12</c:v>
                </c:pt>
                <c:pt idx="4652">
                  <c:v>11</c:v>
                </c:pt>
                <c:pt idx="4653">
                  <c:v>16</c:v>
                </c:pt>
                <c:pt idx="4654">
                  <c:v>10</c:v>
                </c:pt>
                <c:pt idx="4655">
                  <c:v>19</c:v>
                </c:pt>
                <c:pt idx="4656">
                  <c:v>9</c:v>
                </c:pt>
                <c:pt idx="4657">
                  <c:v>15</c:v>
                </c:pt>
                <c:pt idx="4658">
                  <c:v>20</c:v>
                </c:pt>
                <c:pt idx="4659">
                  <c:v>13</c:v>
                </c:pt>
                <c:pt idx="4660">
                  <c:v>20</c:v>
                </c:pt>
                <c:pt idx="4661">
                  <c:v>19</c:v>
                </c:pt>
                <c:pt idx="4662">
                  <c:v>10</c:v>
                </c:pt>
                <c:pt idx="4663">
                  <c:v>19</c:v>
                </c:pt>
                <c:pt idx="4664">
                  <c:v>16</c:v>
                </c:pt>
                <c:pt idx="4665">
                  <c:v>19</c:v>
                </c:pt>
                <c:pt idx="4666">
                  <c:v>13</c:v>
                </c:pt>
                <c:pt idx="4667">
                  <c:v>19</c:v>
                </c:pt>
                <c:pt idx="4668">
                  <c:v>15</c:v>
                </c:pt>
                <c:pt idx="4669">
                  <c:v>20</c:v>
                </c:pt>
                <c:pt idx="4670">
                  <c:v>18</c:v>
                </c:pt>
                <c:pt idx="4671">
                  <c:v>14</c:v>
                </c:pt>
                <c:pt idx="4672">
                  <c:v>15</c:v>
                </c:pt>
                <c:pt idx="4673">
                  <c:v>20</c:v>
                </c:pt>
                <c:pt idx="4674">
                  <c:v>10</c:v>
                </c:pt>
                <c:pt idx="4675">
                  <c:v>14</c:v>
                </c:pt>
                <c:pt idx="4676">
                  <c:v>16</c:v>
                </c:pt>
                <c:pt idx="4677">
                  <c:v>13</c:v>
                </c:pt>
                <c:pt idx="4678">
                  <c:v>17</c:v>
                </c:pt>
                <c:pt idx="4679">
                  <c:v>15</c:v>
                </c:pt>
                <c:pt idx="4680">
                  <c:v>19</c:v>
                </c:pt>
                <c:pt idx="4681">
                  <c:v>20</c:v>
                </c:pt>
                <c:pt idx="4682">
                  <c:v>11</c:v>
                </c:pt>
                <c:pt idx="4683">
                  <c:v>15</c:v>
                </c:pt>
                <c:pt idx="4684">
                  <c:v>20</c:v>
                </c:pt>
                <c:pt idx="4685">
                  <c:v>10</c:v>
                </c:pt>
                <c:pt idx="4686">
                  <c:v>14</c:v>
                </c:pt>
                <c:pt idx="4687">
                  <c:v>11</c:v>
                </c:pt>
                <c:pt idx="4688">
                  <c:v>16</c:v>
                </c:pt>
                <c:pt idx="4689">
                  <c:v>15</c:v>
                </c:pt>
                <c:pt idx="4690">
                  <c:v>18</c:v>
                </c:pt>
                <c:pt idx="4691">
                  <c:v>15</c:v>
                </c:pt>
                <c:pt idx="4692">
                  <c:v>17</c:v>
                </c:pt>
                <c:pt idx="4693">
                  <c:v>16</c:v>
                </c:pt>
                <c:pt idx="4694">
                  <c:v>16</c:v>
                </c:pt>
                <c:pt idx="4695">
                  <c:v>9</c:v>
                </c:pt>
                <c:pt idx="4696">
                  <c:v>16</c:v>
                </c:pt>
                <c:pt idx="4697">
                  <c:v>16</c:v>
                </c:pt>
                <c:pt idx="4698">
                  <c:v>14</c:v>
                </c:pt>
                <c:pt idx="4699">
                  <c:v>16</c:v>
                </c:pt>
                <c:pt idx="4700">
                  <c:v>17</c:v>
                </c:pt>
                <c:pt idx="4701">
                  <c:v>16</c:v>
                </c:pt>
                <c:pt idx="4702">
                  <c:v>15</c:v>
                </c:pt>
                <c:pt idx="4703">
                  <c:v>16</c:v>
                </c:pt>
                <c:pt idx="4704">
                  <c:v>12</c:v>
                </c:pt>
                <c:pt idx="4705">
                  <c:v>20</c:v>
                </c:pt>
                <c:pt idx="4706">
                  <c:v>15</c:v>
                </c:pt>
                <c:pt idx="4707">
                  <c:v>19</c:v>
                </c:pt>
                <c:pt idx="4708">
                  <c:v>20</c:v>
                </c:pt>
                <c:pt idx="4709">
                  <c:v>18</c:v>
                </c:pt>
                <c:pt idx="4710">
                  <c:v>15</c:v>
                </c:pt>
                <c:pt idx="4711">
                  <c:v>20</c:v>
                </c:pt>
                <c:pt idx="4712">
                  <c:v>20</c:v>
                </c:pt>
                <c:pt idx="4713">
                  <c:v>15</c:v>
                </c:pt>
                <c:pt idx="4714">
                  <c:v>19</c:v>
                </c:pt>
                <c:pt idx="4715">
                  <c:v>17</c:v>
                </c:pt>
                <c:pt idx="4716">
                  <c:v>16</c:v>
                </c:pt>
                <c:pt idx="4717">
                  <c:v>16</c:v>
                </c:pt>
                <c:pt idx="4718">
                  <c:v>16</c:v>
                </c:pt>
                <c:pt idx="4719">
                  <c:v>4</c:v>
                </c:pt>
                <c:pt idx="4720">
                  <c:v>11</c:v>
                </c:pt>
                <c:pt idx="4721">
                  <c:v>15</c:v>
                </c:pt>
                <c:pt idx="4722">
                  <c:v>17</c:v>
                </c:pt>
                <c:pt idx="4723">
                  <c:v>19</c:v>
                </c:pt>
                <c:pt idx="4724">
                  <c:v>14</c:v>
                </c:pt>
                <c:pt idx="4725">
                  <c:v>15</c:v>
                </c:pt>
                <c:pt idx="4726">
                  <c:v>0</c:v>
                </c:pt>
                <c:pt idx="4727">
                  <c:v>11</c:v>
                </c:pt>
                <c:pt idx="4728">
                  <c:v>18</c:v>
                </c:pt>
                <c:pt idx="4729">
                  <c:v>15</c:v>
                </c:pt>
                <c:pt idx="4730">
                  <c:v>18</c:v>
                </c:pt>
                <c:pt idx="4731">
                  <c:v>18</c:v>
                </c:pt>
                <c:pt idx="4732">
                  <c:v>16</c:v>
                </c:pt>
                <c:pt idx="4733">
                  <c:v>13</c:v>
                </c:pt>
                <c:pt idx="4734">
                  <c:v>15</c:v>
                </c:pt>
                <c:pt idx="4735">
                  <c:v>16</c:v>
                </c:pt>
                <c:pt idx="4736">
                  <c:v>14</c:v>
                </c:pt>
                <c:pt idx="4737">
                  <c:v>17</c:v>
                </c:pt>
                <c:pt idx="4738">
                  <c:v>17</c:v>
                </c:pt>
                <c:pt idx="4739">
                  <c:v>12</c:v>
                </c:pt>
                <c:pt idx="4740">
                  <c:v>20</c:v>
                </c:pt>
                <c:pt idx="4741">
                  <c:v>18</c:v>
                </c:pt>
                <c:pt idx="4742">
                  <c:v>16</c:v>
                </c:pt>
                <c:pt idx="4743">
                  <c:v>16</c:v>
                </c:pt>
                <c:pt idx="4744">
                  <c:v>20</c:v>
                </c:pt>
                <c:pt idx="4745">
                  <c:v>16</c:v>
                </c:pt>
                <c:pt idx="4746">
                  <c:v>16</c:v>
                </c:pt>
                <c:pt idx="4747">
                  <c:v>15</c:v>
                </c:pt>
                <c:pt idx="4748">
                  <c:v>14</c:v>
                </c:pt>
                <c:pt idx="4749">
                  <c:v>14</c:v>
                </c:pt>
                <c:pt idx="4750">
                  <c:v>16</c:v>
                </c:pt>
                <c:pt idx="4751">
                  <c:v>16</c:v>
                </c:pt>
                <c:pt idx="4752">
                  <c:v>17</c:v>
                </c:pt>
                <c:pt idx="4753">
                  <c:v>14</c:v>
                </c:pt>
                <c:pt idx="4754">
                  <c:v>9</c:v>
                </c:pt>
                <c:pt idx="4755">
                  <c:v>18</c:v>
                </c:pt>
                <c:pt idx="4756">
                  <c:v>5</c:v>
                </c:pt>
                <c:pt idx="4757">
                  <c:v>20</c:v>
                </c:pt>
                <c:pt idx="4758">
                  <c:v>17</c:v>
                </c:pt>
                <c:pt idx="4759">
                  <c:v>20</c:v>
                </c:pt>
                <c:pt idx="4760">
                  <c:v>14</c:v>
                </c:pt>
                <c:pt idx="4761">
                  <c:v>17</c:v>
                </c:pt>
                <c:pt idx="4762">
                  <c:v>6</c:v>
                </c:pt>
                <c:pt idx="4763">
                  <c:v>17</c:v>
                </c:pt>
                <c:pt idx="4764">
                  <c:v>16</c:v>
                </c:pt>
                <c:pt idx="4765">
                  <c:v>13</c:v>
                </c:pt>
                <c:pt idx="4766">
                  <c:v>19</c:v>
                </c:pt>
                <c:pt idx="4767">
                  <c:v>14</c:v>
                </c:pt>
                <c:pt idx="4768">
                  <c:v>15</c:v>
                </c:pt>
                <c:pt idx="4769">
                  <c:v>16</c:v>
                </c:pt>
                <c:pt idx="4770">
                  <c:v>16</c:v>
                </c:pt>
                <c:pt idx="4771">
                  <c:v>9</c:v>
                </c:pt>
                <c:pt idx="4772">
                  <c:v>20</c:v>
                </c:pt>
                <c:pt idx="4773">
                  <c:v>10</c:v>
                </c:pt>
                <c:pt idx="4774">
                  <c:v>13</c:v>
                </c:pt>
                <c:pt idx="4775">
                  <c:v>19</c:v>
                </c:pt>
                <c:pt idx="4776">
                  <c:v>16</c:v>
                </c:pt>
                <c:pt idx="4777">
                  <c:v>16</c:v>
                </c:pt>
                <c:pt idx="4778">
                  <c:v>0</c:v>
                </c:pt>
                <c:pt idx="4779">
                  <c:v>10</c:v>
                </c:pt>
                <c:pt idx="4780">
                  <c:v>16</c:v>
                </c:pt>
                <c:pt idx="4781">
                  <c:v>15</c:v>
                </c:pt>
                <c:pt idx="4782">
                  <c:v>16</c:v>
                </c:pt>
                <c:pt idx="4783">
                  <c:v>12</c:v>
                </c:pt>
                <c:pt idx="4784">
                  <c:v>15</c:v>
                </c:pt>
                <c:pt idx="4785">
                  <c:v>14</c:v>
                </c:pt>
                <c:pt idx="4786">
                  <c:v>12</c:v>
                </c:pt>
                <c:pt idx="4787">
                  <c:v>20</c:v>
                </c:pt>
                <c:pt idx="4788">
                  <c:v>19</c:v>
                </c:pt>
                <c:pt idx="4789">
                  <c:v>15</c:v>
                </c:pt>
                <c:pt idx="4790">
                  <c:v>12</c:v>
                </c:pt>
                <c:pt idx="4791">
                  <c:v>15</c:v>
                </c:pt>
                <c:pt idx="4792">
                  <c:v>16</c:v>
                </c:pt>
                <c:pt idx="4793">
                  <c:v>15</c:v>
                </c:pt>
                <c:pt idx="4794">
                  <c:v>18</c:v>
                </c:pt>
                <c:pt idx="4795">
                  <c:v>18</c:v>
                </c:pt>
                <c:pt idx="4796">
                  <c:v>14</c:v>
                </c:pt>
                <c:pt idx="4797">
                  <c:v>14</c:v>
                </c:pt>
                <c:pt idx="4798">
                  <c:v>15</c:v>
                </c:pt>
                <c:pt idx="4799">
                  <c:v>20</c:v>
                </c:pt>
                <c:pt idx="4800">
                  <c:v>7</c:v>
                </c:pt>
                <c:pt idx="4801">
                  <c:v>16</c:v>
                </c:pt>
                <c:pt idx="4802">
                  <c:v>11</c:v>
                </c:pt>
                <c:pt idx="4803">
                  <c:v>16</c:v>
                </c:pt>
                <c:pt idx="4804">
                  <c:v>14</c:v>
                </c:pt>
                <c:pt idx="4805">
                  <c:v>19</c:v>
                </c:pt>
                <c:pt idx="4806">
                  <c:v>17</c:v>
                </c:pt>
                <c:pt idx="4807">
                  <c:v>14</c:v>
                </c:pt>
                <c:pt idx="4808">
                  <c:v>20</c:v>
                </c:pt>
                <c:pt idx="4809">
                  <c:v>12</c:v>
                </c:pt>
                <c:pt idx="4810">
                  <c:v>14</c:v>
                </c:pt>
                <c:pt idx="4811">
                  <c:v>19</c:v>
                </c:pt>
                <c:pt idx="4812">
                  <c:v>16</c:v>
                </c:pt>
                <c:pt idx="4813">
                  <c:v>16</c:v>
                </c:pt>
                <c:pt idx="4814">
                  <c:v>17</c:v>
                </c:pt>
                <c:pt idx="4815">
                  <c:v>16</c:v>
                </c:pt>
                <c:pt idx="4816">
                  <c:v>16</c:v>
                </c:pt>
                <c:pt idx="4817">
                  <c:v>16</c:v>
                </c:pt>
                <c:pt idx="4818">
                  <c:v>15</c:v>
                </c:pt>
                <c:pt idx="4819">
                  <c:v>17</c:v>
                </c:pt>
                <c:pt idx="4820">
                  <c:v>20</c:v>
                </c:pt>
                <c:pt idx="4821">
                  <c:v>19</c:v>
                </c:pt>
                <c:pt idx="4822">
                  <c:v>13</c:v>
                </c:pt>
                <c:pt idx="4823">
                  <c:v>16</c:v>
                </c:pt>
                <c:pt idx="4824">
                  <c:v>16</c:v>
                </c:pt>
                <c:pt idx="4825">
                  <c:v>15</c:v>
                </c:pt>
                <c:pt idx="4826">
                  <c:v>17</c:v>
                </c:pt>
                <c:pt idx="4827">
                  <c:v>12</c:v>
                </c:pt>
                <c:pt idx="4828">
                  <c:v>17</c:v>
                </c:pt>
                <c:pt idx="4829">
                  <c:v>17</c:v>
                </c:pt>
                <c:pt idx="4830">
                  <c:v>18</c:v>
                </c:pt>
                <c:pt idx="4831">
                  <c:v>19</c:v>
                </c:pt>
                <c:pt idx="4832">
                  <c:v>15</c:v>
                </c:pt>
                <c:pt idx="4833">
                  <c:v>19</c:v>
                </c:pt>
                <c:pt idx="4834">
                  <c:v>16</c:v>
                </c:pt>
                <c:pt idx="4835">
                  <c:v>17</c:v>
                </c:pt>
                <c:pt idx="4836">
                  <c:v>12</c:v>
                </c:pt>
                <c:pt idx="4837">
                  <c:v>16</c:v>
                </c:pt>
                <c:pt idx="4838">
                  <c:v>18</c:v>
                </c:pt>
                <c:pt idx="4839">
                  <c:v>15</c:v>
                </c:pt>
                <c:pt idx="4840">
                  <c:v>14</c:v>
                </c:pt>
                <c:pt idx="4841">
                  <c:v>18</c:v>
                </c:pt>
                <c:pt idx="4842">
                  <c:v>15</c:v>
                </c:pt>
                <c:pt idx="4843">
                  <c:v>19</c:v>
                </c:pt>
                <c:pt idx="4844">
                  <c:v>15</c:v>
                </c:pt>
                <c:pt idx="4845">
                  <c:v>18</c:v>
                </c:pt>
                <c:pt idx="4846">
                  <c:v>16</c:v>
                </c:pt>
                <c:pt idx="4847">
                  <c:v>18</c:v>
                </c:pt>
                <c:pt idx="4848">
                  <c:v>10</c:v>
                </c:pt>
                <c:pt idx="4849">
                  <c:v>8</c:v>
                </c:pt>
                <c:pt idx="4850">
                  <c:v>11</c:v>
                </c:pt>
                <c:pt idx="4851">
                  <c:v>4</c:v>
                </c:pt>
                <c:pt idx="4852">
                  <c:v>9</c:v>
                </c:pt>
                <c:pt idx="4853">
                  <c:v>18</c:v>
                </c:pt>
                <c:pt idx="4854">
                  <c:v>6</c:v>
                </c:pt>
                <c:pt idx="4855">
                  <c:v>18</c:v>
                </c:pt>
                <c:pt idx="4856">
                  <c:v>12</c:v>
                </c:pt>
                <c:pt idx="4857">
                  <c:v>6</c:v>
                </c:pt>
                <c:pt idx="4858">
                  <c:v>15</c:v>
                </c:pt>
                <c:pt idx="4859">
                  <c:v>14</c:v>
                </c:pt>
                <c:pt idx="4860">
                  <c:v>16</c:v>
                </c:pt>
                <c:pt idx="4861">
                  <c:v>16</c:v>
                </c:pt>
                <c:pt idx="4862">
                  <c:v>10</c:v>
                </c:pt>
                <c:pt idx="4863">
                  <c:v>18</c:v>
                </c:pt>
                <c:pt idx="4864">
                  <c:v>16</c:v>
                </c:pt>
                <c:pt idx="4865">
                  <c:v>17</c:v>
                </c:pt>
                <c:pt idx="4866">
                  <c:v>13</c:v>
                </c:pt>
                <c:pt idx="4867">
                  <c:v>8</c:v>
                </c:pt>
                <c:pt idx="4868">
                  <c:v>14</c:v>
                </c:pt>
                <c:pt idx="4869">
                  <c:v>16</c:v>
                </c:pt>
                <c:pt idx="4870">
                  <c:v>15</c:v>
                </c:pt>
                <c:pt idx="4871">
                  <c:v>16</c:v>
                </c:pt>
                <c:pt idx="4872">
                  <c:v>0</c:v>
                </c:pt>
                <c:pt idx="4873">
                  <c:v>18</c:v>
                </c:pt>
                <c:pt idx="4874">
                  <c:v>16</c:v>
                </c:pt>
                <c:pt idx="4875">
                  <c:v>16</c:v>
                </c:pt>
                <c:pt idx="4876">
                  <c:v>16</c:v>
                </c:pt>
                <c:pt idx="4877">
                  <c:v>20</c:v>
                </c:pt>
                <c:pt idx="4878">
                  <c:v>11</c:v>
                </c:pt>
                <c:pt idx="4879">
                  <c:v>11</c:v>
                </c:pt>
                <c:pt idx="4880">
                  <c:v>16</c:v>
                </c:pt>
                <c:pt idx="4881">
                  <c:v>13</c:v>
                </c:pt>
                <c:pt idx="4882">
                  <c:v>19</c:v>
                </c:pt>
                <c:pt idx="4883">
                  <c:v>19</c:v>
                </c:pt>
                <c:pt idx="4884">
                  <c:v>16</c:v>
                </c:pt>
                <c:pt idx="4885">
                  <c:v>19</c:v>
                </c:pt>
                <c:pt idx="4886">
                  <c:v>16</c:v>
                </c:pt>
                <c:pt idx="4887">
                  <c:v>13</c:v>
                </c:pt>
                <c:pt idx="4888">
                  <c:v>6</c:v>
                </c:pt>
                <c:pt idx="4889">
                  <c:v>19</c:v>
                </c:pt>
                <c:pt idx="4890">
                  <c:v>14</c:v>
                </c:pt>
                <c:pt idx="4891">
                  <c:v>12</c:v>
                </c:pt>
                <c:pt idx="4892">
                  <c:v>17</c:v>
                </c:pt>
                <c:pt idx="4893">
                  <c:v>16</c:v>
                </c:pt>
                <c:pt idx="4894">
                  <c:v>16</c:v>
                </c:pt>
                <c:pt idx="4895">
                  <c:v>16</c:v>
                </c:pt>
                <c:pt idx="4896">
                  <c:v>11</c:v>
                </c:pt>
                <c:pt idx="4897">
                  <c:v>17</c:v>
                </c:pt>
                <c:pt idx="4898">
                  <c:v>19</c:v>
                </c:pt>
                <c:pt idx="4899">
                  <c:v>20</c:v>
                </c:pt>
                <c:pt idx="4900">
                  <c:v>8</c:v>
                </c:pt>
                <c:pt idx="4901">
                  <c:v>20</c:v>
                </c:pt>
                <c:pt idx="4902">
                  <c:v>16</c:v>
                </c:pt>
                <c:pt idx="4903">
                  <c:v>16</c:v>
                </c:pt>
                <c:pt idx="4904">
                  <c:v>14</c:v>
                </c:pt>
                <c:pt idx="4905">
                  <c:v>9</c:v>
                </c:pt>
                <c:pt idx="4906">
                  <c:v>15</c:v>
                </c:pt>
                <c:pt idx="4907">
                  <c:v>20</c:v>
                </c:pt>
                <c:pt idx="4908">
                  <c:v>20</c:v>
                </c:pt>
                <c:pt idx="4909">
                  <c:v>20</c:v>
                </c:pt>
                <c:pt idx="4910">
                  <c:v>16</c:v>
                </c:pt>
                <c:pt idx="4911">
                  <c:v>13</c:v>
                </c:pt>
                <c:pt idx="4912">
                  <c:v>16</c:v>
                </c:pt>
                <c:pt idx="4913">
                  <c:v>17</c:v>
                </c:pt>
                <c:pt idx="4914">
                  <c:v>18</c:v>
                </c:pt>
                <c:pt idx="4915">
                  <c:v>20</c:v>
                </c:pt>
                <c:pt idx="4916">
                  <c:v>13</c:v>
                </c:pt>
                <c:pt idx="4917">
                  <c:v>16</c:v>
                </c:pt>
                <c:pt idx="4918">
                  <c:v>16</c:v>
                </c:pt>
                <c:pt idx="4919">
                  <c:v>17</c:v>
                </c:pt>
                <c:pt idx="4920">
                  <c:v>7</c:v>
                </c:pt>
                <c:pt idx="4921">
                  <c:v>19</c:v>
                </c:pt>
                <c:pt idx="4922">
                  <c:v>18</c:v>
                </c:pt>
                <c:pt idx="4923">
                  <c:v>20</c:v>
                </c:pt>
                <c:pt idx="4924">
                  <c:v>13</c:v>
                </c:pt>
                <c:pt idx="4925">
                  <c:v>16</c:v>
                </c:pt>
                <c:pt idx="4926">
                  <c:v>13</c:v>
                </c:pt>
                <c:pt idx="4927">
                  <c:v>0</c:v>
                </c:pt>
                <c:pt idx="4928">
                  <c:v>11</c:v>
                </c:pt>
                <c:pt idx="4929">
                  <c:v>16</c:v>
                </c:pt>
                <c:pt idx="4930">
                  <c:v>8</c:v>
                </c:pt>
                <c:pt idx="4931">
                  <c:v>10</c:v>
                </c:pt>
                <c:pt idx="4932">
                  <c:v>12</c:v>
                </c:pt>
                <c:pt idx="4933">
                  <c:v>17</c:v>
                </c:pt>
                <c:pt idx="4934">
                  <c:v>12</c:v>
                </c:pt>
                <c:pt idx="4935">
                  <c:v>19</c:v>
                </c:pt>
                <c:pt idx="4936">
                  <c:v>14</c:v>
                </c:pt>
                <c:pt idx="4937">
                  <c:v>16</c:v>
                </c:pt>
                <c:pt idx="4938">
                  <c:v>17</c:v>
                </c:pt>
                <c:pt idx="4939">
                  <c:v>20</c:v>
                </c:pt>
                <c:pt idx="4940">
                  <c:v>18</c:v>
                </c:pt>
                <c:pt idx="4941">
                  <c:v>11</c:v>
                </c:pt>
                <c:pt idx="4942">
                  <c:v>15</c:v>
                </c:pt>
                <c:pt idx="4943">
                  <c:v>14</c:v>
                </c:pt>
                <c:pt idx="4944">
                  <c:v>18</c:v>
                </c:pt>
                <c:pt idx="4945">
                  <c:v>14</c:v>
                </c:pt>
                <c:pt idx="4946">
                  <c:v>16</c:v>
                </c:pt>
                <c:pt idx="4947">
                  <c:v>15</c:v>
                </c:pt>
                <c:pt idx="4948">
                  <c:v>17</c:v>
                </c:pt>
                <c:pt idx="4949">
                  <c:v>16</c:v>
                </c:pt>
                <c:pt idx="4950">
                  <c:v>15</c:v>
                </c:pt>
                <c:pt idx="4951">
                  <c:v>16</c:v>
                </c:pt>
                <c:pt idx="4952">
                  <c:v>20</c:v>
                </c:pt>
                <c:pt idx="4953">
                  <c:v>20</c:v>
                </c:pt>
                <c:pt idx="4954">
                  <c:v>18</c:v>
                </c:pt>
                <c:pt idx="4955">
                  <c:v>16</c:v>
                </c:pt>
                <c:pt idx="4956">
                  <c:v>7</c:v>
                </c:pt>
                <c:pt idx="4957">
                  <c:v>10</c:v>
                </c:pt>
                <c:pt idx="4958">
                  <c:v>18</c:v>
                </c:pt>
                <c:pt idx="4959">
                  <c:v>0</c:v>
                </c:pt>
                <c:pt idx="4960">
                  <c:v>14</c:v>
                </c:pt>
                <c:pt idx="4961">
                  <c:v>13</c:v>
                </c:pt>
                <c:pt idx="4962">
                  <c:v>18</c:v>
                </c:pt>
                <c:pt idx="4963">
                  <c:v>20</c:v>
                </c:pt>
                <c:pt idx="4964">
                  <c:v>13</c:v>
                </c:pt>
                <c:pt idx="4965">
                  <c:v>16</c:v>
                </c:pt>
                <c:pt idx="4966">
                  <c:v>14</c:v>
                </c:pt>
                <c:pt idx="4967">
                  <c:v>19</c:v>
                </c:pt>
                <c:pt idx="4968">
                  <c:v>16</c:v>
                </c:pt>
                <c:pt idx="4969">
                  <c:v>14</c:v>
                </c:pt>
                <c:pt idx="4970">
                  <c:v>16</c:v>
                </c:pt>
                <c:pt idx="4971">
                  <c:v>13</c:v>
                </c:pt>
                <c:pt idx="4972">
                  <c:v>12</c:v>
                </c:pt>
                <c:pt idx="4973">
                  <c:v>9</c:v>
                </c:pt>
                <c:pt idx="4974">
                  <c:v>5</c:v>
                </c:pt>
                <c:pt idx="4975">
                  <c:v>14</c:v>
                </c:pt>
                <c:pt idx="4976">
                  <c:v>14</c:v>
                </c:pt>
                <c:pt idx="4977">
                  <c:v>15</c:v>
                </c:pt>
                <c:pt idx="4978">
                  <c:v>10</c:v>
                </c:pt>
                <c:pt idx="4979">
                  <c:v>17</c:v>
                </c:pt>
                <c:pt idx="4980">
                  <c:v>11</c:v>
                </c:pt>
                <c:pt idx="4981">
                  <c:v>15</c:v>
                </c:pt>
                <c:pt idx="4982">
                  <c:v>16</c:v>
                </c:pt>
                <c:pt idx="4983">
                  <c:v>19</c:v>
                </c:pt>
                <c:pt idx="4984">
                  <c:v>10</c:v>
                </c:pt>
                <c:pt idx="4985">
                  <c:v>20</c:v>
                </c:pt>
                <c:pt idx="4986">
                  <c:v>20</c:v>
                </c:pt>
                <c:pt idx="4987">
                  <c:v>0</c:v>
                </c:pt>
                <c:pt idx="4988">
                  <c:v>15</c:v>
                </c:pt>
                <c:pt idx="4989">
                  <c:v>15</c:v>
                </c:pt>
                <c:pt idx="4990">
                  <c:v>18</c:v>
                </c:pt>
                <c:pt idx="4991">
                  <c:v>18</c:v>
                </c:pt>
                <c:pt idx="4992">
                  <c:v>14</c:v>
                </c:pt>
                <c:pt idx="4993">
                  <c:v>13</c:v>
                </c:pt>
                <c:pt idx="4994">
                  <c:v>17</c:v>
                </c:pt>
                <c:pt idx="4995">
                  <c:v>6</c:v>
                </c:pt>
                <c:pt idx="4996">
                  <c:v>13</c:v>
                </c:pt>
                <c:pt idx="4997">
                  <c:v>18</c:v>
                </c:pt>
                <c:pt idx="4998">
                  <c:v>15</c:v>
                </c:pt>
                <c:pt idx="4999">
                  <c:v>19</c:v>
                </c:pt>
                <c:pt idx="5000">
                  <c:v>16</c:v>
                </c:pt>
                <c:pt idx="5001">
                  <c:v>12</c:v>
                </c:pt>
                <c:pt idx="5002">
                  <c:v>13</c:v>
                </c:pt>
                <c:pt idx="5003">
                  <c:v>16</c:v>
                </c:pt>
                <c:pt idx="5004">
                  <c:v>10</c:v>
                </c:pt>
                <c:pt idx="5005">
                  <c:v>14</c:v>
                </c:pt>
                <c:pt idx="5006">
                  <c:v>15</c:v>
                </c:pt>
                <c:pt idx="5007">
                  <c:v>16</c:v>
                </c:pt>
                <c:pt idx="5008">
                  <c:v>16</c:v>
                </c:pt>
                <c:pt idx="5009">
                  <c:v>20</c:v>
                </c:pt>
                <c:pt idx="5010">
                  <c:v>14</c:v>
                </c:pt>
                <c:pt idx="5011">
                  <c:v>16</c:v>
                </c:pt>
                <c:pt idx="5012">
                  <c:v>12</c:v>
                </c:pt>
                <c:pt idx="5013">
                  <c:v>16</c:v>
                </c:pt>
                <c:pt idx="5014">
                  <c:v>19</c:v>
                </c:pt>
                <c:pt idx="5015">
                  <c:v>16</c:v>
                </c:pt>
                <c:pt idx="5016">
                  <c:v>20</c:v>
                </c:pt>
                <c:pt idx="5017">
                  <c:v>19</c:v>
                </c:pt>
                <c:pt idx="5018">
                  <c:v>15</c:v>
                </c:pt>
                <c:pt idx="5019">
                  <c:v>20</c:v>
                </c:pt>
                <c:pt idx="5020">
                  <c:v>16</c:v>
                </c:pt>
                <c:pt idx="5021">
                  <c:v>19</c:v>
                </c:pt>
                <c:pt idx="5022">
                  <c:v>18</c:v>
                </c:pt>
                <c:pt idx="5023">
                  <c:v>12</c:v>
                </c:pt>
                <c:pt idx="5024">
                  <c:v>16</c:v>
                </c:pt>
                <c:pt idx="5025">
                  <c:v>13</c:v>
                </c:pt>
                <c:pt idx="5026">
                  <c:v>20</c:v>
                </c:pt>
                <c:pt idx="5027">
                  <c:v>18</c:v>
                </c:pt>
                <c:pt idx="5028">
                  <c:v>11</c:v>
                </c:pt>
                <c:pt idx="5029">
                  <c:v>16</c:v>
                </c:pt>
                <c:pt idx="5030">
                  <c:v>15</c:v>
                </c:pt>
                <c:pt idx="5031">
                  <c:v>17</c:v>
                </c:pt>
                <c:pt idx="5032">
                  <c:v>16</c:v>
                </c:pt>
                <c:pt idx="5033">
                  <c:v>16</c:v>
                </c:pt>
                <c:pt idx="5034">
                  <c:v>15</c:v>
                </c:pt>
                <c:pt idx="5035">
                  <c:v>18</c:v>
                </c:pt>
                <c:pt idx="5036">
                  <c:v>14</c:v>
                </c:pt>
                <c:pt idx="5037">
                  <c:v>16</c:v>
                </c:pt>
                <c:pt idx="5038">
                  <c:v>19</c:v>
                </c:pt>
                <c:pt idx="5039">
                  <c:v>17</c:v>
                </c:pt>
                <c:pt idx="5040">
                  <c:v>20</c:v>
                </c:pt>
                <c:pt idx="5041">
                  <c:v>13</c:v>
                </c:pt>
                <c:pt idx="5042">
                  <c:v>16</c:v>
                </c:pt>
                <c:pt idx="5043">
                  <c:v>12</c:v>
                </c:pt>
                <c:pt idx="5044">
                  <c:v>15</c:v>
                </c:pt>
                <c:pt idx="5045">
                  <c:v>0</c:v>
                </c:pt>
                <c:pt idx="5046">
                  <c:v>12</c:v>
                </c:pt>
                <c:pt idx="5047">
                  <c:v>10</c:v>
                </c:pt>
                <c:pt idx="5048">
                  <c:v>20</c:v>
                </c:pt>
                <c:pt idx="5049">
                  <c:v>17</c:v>
                </c:pt>
                <c:pt idx="5050">
                  <c:v>14</c:v>
                </c:pt>
                <c:pt idx="5051">
                  <c:v>20</c:v>
                </c:pt>
                <c:pt idx="5052">
                  <c:v>6</c:v>
                </c:pt>
                <c:pt idx="5053">
                  <c:v>15</c:v>
                </c:pt>
                <c:pt idx="5054">
                  <c:v>18</c:v>
                </c:pt>
                <c:pt idx="5055">
                  <c:v>12</c:v>
                </c:pt>
                <c:pt idx="5056">
                  <c:v>16</c:v>
                </c:pt>
                <c:pt idx="5057">
                  <c:v>17</c:v>
                </c:pt>
                <c:pt idx="5058">
                  <c:v>14</c:v>
                </c:pt>
                <c:pt idx="5059">
                  <c:v>14</c:v>
                </c:pt>
                <c:pt idx="5060">
                  <c:v>16</c:v>
                </c:pt>
                <c:pt idx="5061">
                  <c:v>12</c:v>
                </c:pt>
                <c:pt idx="5062">
                  <c:v>13</c:v>
                </c:pt>
                <c:pt idx="5063">
                  <c:v>19</c:v>
                </c:pt>
                <c:pt idx="5064">
                  <c:v>14</c:v>
                </c:pt>
                <c:pt idx="5065">
                  <c:v>16</c:v>
                </c:pt>
                <c:pt idx="5066">
                  <c:v>16</c:v>
                </c:pt>
                <c:pt idx="5067">
                  <c:v>0</c:v>
                </c:pt>
                <c:pt idx="5068">
                  <c:v>17</c:v>
                </c:pt>
                <c:pt idx="5069">
                  <c:v>11</c:v>
                </c:pt>
                <c:pt idx="5070">
                  <c:v>17</c:v>
                </c:pt>
                <c:pt idx="5071">
                  <c:v>13</c:v>
                </c:pt>
                <c:pt idx="5072">
                  <c:v>14</c:v>
                </c:pt>
                <c:pt idx="5073">
                  <c:v>0</c:v>
                </c:pt>
                <c:pt idx="5074">
                  <c:v>17</c:v>
                </c:pt>
                <c:pt idx="5075">
                  <c:v>12</c:v>
                </c:pt>
                <c:pt idx="5076">
                  <c:v>6</c:v>
                </c:pt>
                <c:pt idx="5077">
                  <c:v>16</c:v>
                </c:pt>
                <c:pt idx="5078">
                  <c:v>18</c:v>
                </c:pt>
                <c:pt idx="5079">
                  <c:v>20</c:v>
                </c:pt>
                <c:pt idx="5080">
                  <c:v>12</c:v>
                </c:pt>
                <c:pt idx="5081">
                  <c:v>17</c:v>
                </c:pt>
                <c:pt idx="5082">
                  <c:v>16</c:v>
                </c:pt>
                <c:pt idx="5083">
                  <c:v>20</c:v>
                </c:pt>
                <c:pt idx="5084">
                  <c:v>10</c:v>
                </c:pt>
                <c:pt idx="5085">
                  <c:v>4</c:v>
                </c:pt>
                <c:pt idx="5086">
                  <c:v>19</c:v>
                </c:pt>
                <c:pt idx="5087">
                  <c:v>16</c:v>
                </c:pt>
                <c:pt idx="5088">
                  <c:v>11</c:v>
                </c:pt>
                <c:pt idx="5089">
                  <c:v>16</c:v>
                </c:pt>
                <c:pt idx="5090">
                  <c:v>17</c:v>
                </c:pt>
                <c:pt idx="5091">
                  <c:v>17</c:v>
                </c:pt>
                <c:pt idx="5092">
                  <c:v>15</c:v>
                </c:pt>
                <c:pt idx="5093">
                  <c:v>13</c:v>
                </c:pt>
                <c:pt idx="5094">
                  <c:v>16</c:v>
                </c:pt>
                <c:pt idx="5095">
                  <c:v>16</c:v>
                </c:pt>
                <c:pt idx="5096">
                  <c:v>19</c:v>
                </c:pt>
                <c:pt idx="5097">
                  <c:v>12</c:v>
                </c:pt>
                <c:pt idx="5098">
                  <c:v>11</c:v>
                </c:pt>
                <c:pt idx="5099">
                  <c:v>16</c:v>
                </c:pt>
                <c:pt idx="5100">
                  <c:v>14</c:v>
                </c:pt>
                <c:pt idx="5101">
                  <c:v>14</c:v>
                </c:pt>
                <c:pt idx="5102">
                  <c:v>18</c:v>
                </c:pt>
                <c:pt idx="5103">
                  <c:v>13</c:v>
                </c:pt>
                <c:pt idx="5104">
                  <c:v>18</c:v>
                </c:pt>
                <c:pt idx="5105">
                  <c:v>14</c:v>
                </c:pt>
                <c:pt idx="5106">
                  <c:v>12</c:v>
                </c:pt>
                <c:pt idx="5107">
                  <c:v>10</c:v>
                </c:pt>
                <c:pt idx="5108">
                  <c:v>9</c:v>
                </c:pt>
                <c:pt idx="5109">
                  <c:v>16</c:v>
                </c:pt>
                <c:pt idx="5110">
                  <c:v>12</c:v>
                </c:pt>
                <c:pt idx="5111">
                  <c:v>20</c:v>
                </c:pt>
                <c:pt idx="5112">
                  <c:v>15</c:v>
                </c:pt>
                <c:pt idx="5113">
                  <c:v>11</c:v>
                </c:pt>
                <c:pt idx="5114">
                  <c:v>16</c:v>
                </c:pt>
                <c:pt idx="5115">
                  <c:v>18</c:v>
                </c:pt>
                <c:pt idx="5116">
                  <c:v>12</c:v>
                </c:pt>
                <c:pt idx="5117">
                  <c:v>13</c:v>
                </c:pt>
                <c:pt idx="5118">
                  <c:v>16</c:v>
                </c:pt>
                <c:pt idx="5119">
                  <c:v>16</c:v>
                </c:pt>
                <c:pt idx="5120">
                  <c:v>17</c:v>
                </c:pt>
                <c:pt idx="5121">
                  <c:v>17</c:v>
                </c:pt>
                <c:pt idx="5122">
                  <c:v>12</c:v>
                </c:pt>
                <c:pt idx="5123">
                  <c:v>15</c:v>
                </c:pt>
                <c:pt idx="5124">
                  <c:v>20</c:v>
                </c:pt>
                <c:pt idx="5125">
                  <c:v>18</c:v>
                </c:pt>
                <c:pt idx="5126">
                  <c:v>15</c:v>
                </c:pt>
                <c:pt idx="5127">
                  <c:v>16</c:v>
                </c:pt>
                <c:pt idx="5128">
                  <c:v>20</c:v>
                </c:pt>
                <c:pt idx="5129">
                  <c:v>16</c:v>
                </c:pt>
                <c:pt idx="5130">
                  <c:v>16</c:v>
                </c:pt>
                <c:pt idx="5131">
                  <c:v>13</c:v>
                </c:pt>
                <c:pt idx="5132">
                  <c:v>17</c:v>
                </c:pt>
                <c:pt idx="5133">
                  <c:v>20</c:v>
                </c:pt>
                <c:pt idx="5134">
                  <c:v>14</c:v>
                </c:pt>
                <c:pt idx="5135">
                  <c:v>14</c:v>
                </c:pt>
                <c:pt idx="5136">
                  <c:v>16</c:v>
                </c:pt>
                <c:pt idx="5137">
                  <c:v>17</c:v>
                </c:pt>
                <c:pt idx="5138">
                  <c:v>16</c:v>
                </c:pt>
                <c:pt idx="5139">
                  <c:v>14</c:v>
                </c:pt>
                <c:pt idx="5140">
                  <c:v>5</c:v>
                </c:pt>
                <c:pt idx="5141">
                  <c:v>16</c:v>
                </c:pt>
                <c:pt idx="5142">
                  <c:v>15</c:v>
                </c:pt>
                <c:pt idx="5143">
                  <c:v>19</c:v>
                </c:pt>
                <c:pt idx="5144">
                  <c:v>20</c:v>
                </c:pt>
                <c:pt idx="5145">
                  <c:v>16</c:v>
                </c:pt>
                <c:pt idx="5146">
                  <c:v>10</c:v>
                </c:pt>
                <c:pt idx="5147">
                  <c:v>16</c:v>
                </c:pt>
                <c:pt idx="5148">
                  <c:v>17</c:v>
                </c:pt>
                <c:pt idx="5149">
                  <c:v>17</c:v>
                </c:pt>
                <c:pt idx="5150">
                  <c:v>20</c:v>
                </c:pt>
                <c:pt idx="5151">
                  <c:v>14</c:v>
                </c:pt>
                <c:pt idx="5152">
                  <c:v>12</c:v>
                </c:pt>
                <c:pt idx="5153">
                  <c:v>19</c:v>
                </c:pt>
                <c:pt idx="5154">
                  <c:v>16</c:v>
                </c:pt>
                <c:pt idx="5155">
                  <c:v>16</c:v>
                </c:pt>
                <c:pt idx="5156">
                  <c:v>16</c:v>
                </c:pt>
                <c:pt idx="5157">
                  <c:v>18</c:v>
                </c:pt>
                <c:pt idx="5158">
                  <c:v>17</c:v>
                </c:pt>
                <c:pt idx="5159">
                  <c:v>20</c:v>
                </c:pt>
                <c:pt idx="5160">
                  <c:v>16</c:v>
                </c:pt>
                <c:pt idx="5161">
                  <c:v>9</c:v>
                </c:pt>
                <c:pt idx="5162">
                  <c:v>19</c:v>
                </c:pt>
                <c:pt idx="5163">
                  <c:v>16</c:v>
                </c:pt>
                <c:pt idx="5164">
                  <c:v>15</c:v>
                </c:pt>
                <c:pt idx="5165">
                  <c:v>16</c:v>
                </c:pt>
                <c:pt idx="5166">
                  <c:v>5</c:v>
                </c:pt>
                <c:pt idx="5167">
                  <c:v>19</c:v>
                </c:pt>
                <c:pt idx="5168">
                  <c:v>16</c:v>
                </c:pt>
                <c:pt idx="5169">
                  <c:v>14</c:v>
                </c:pt>
                <c:pt idx="5170">
                  <c:v>5</c:v>
                </c:pt>
                <c:pt idx="5171">
                  <c:v>11</c:v>
                </c:pt>
                <c:pt idx="5172">
                  <c:v>14</c:v>
                </c:pt>
                <c:pt idx="5173">
                  <c:v>12</c:v>
                </c:pt>
                <c:pt idx="5174">
                  <c:v>11</c:v>
                </c:pt>
                <c:pt idx="5175">
                  <c:v>20</c:v>
                </c:pt>
                <c:pt idx="5176">
                  <c:v>10</c:v>
                </c:pt>
                <c:pt idx="5177">
                  <c:v>8</c:v>
                </c:pt>
                <c:pt idx="5178">
                  <c:v>19</c:v>
                </c:pt>
                <c:pt idx="5179">
                  <c:v>5</c:v>
                </c:pt>
                <c:pt idx="5180">
                  <c:v>7</c:v>
                </c:pt>
                <c:pt idx="5181">
                  <c:v>20</c:v>
                </c:pt>
                <c:pt idx="5182">
                  <c:v>16</c:v>
                </c:pt>
                <c:pt idx="5183">
                  <c:v>16</c:v>
                </c:pt>
                <c:pt idx="5184">
                  <c:v>15</c:v>
                </c:pt>
                <c:pt idx="5185">
                  <c:v>16</c:v>
                </c:pt>
                <c:pt idx="5186">
                  <c:v>20</c:v>
                </c:pt>
                <c:pt idx="5187">
                  <c:v>17</c:v>
                </c:pt>
                <c:pt idx="5188">
                  <c:v>13</c:v>
                </c:pt>
                <c:pt idx="5189">
                  <c:v>13</c:v>
                </c:pt>
                <c:pt idx="5190">
                  <c:v>16</c:v>
                </c:pt>
                <c:pt idx="5191">
                  <c:v>20</c:v>
                </c:pt>
                <c:pt idx="5192">
                  <c:v>12</c:v>
                </c:pt>
                <c:pt idx="5193">
                  <c:v>15</c:v>
                </c:pt>
                <c:pt idx="5194">
                  <c:v>14</c:v>
                </c:pt>
                <c:pt idx="5195">
                  <c:v>15</c:v>
                </c:pt>
                <c:pt idx="5196">
                  <c:v>19</c:v>
                </c:pt>
                <c:pt idx="5197">
                  <c:v>17</c:v>
                </c:pt>
                <c:pt idx="5198">
                  <c:v>15</c:v>
                </c:pt>
                <c:pt idx="5199">
                  <c:v>17</c:v>
                </c:pt>
                <c:pt idx="5200">
                  <c:v>19</c:v>
                </c:pt>
                <c:pt idx="5201">
                  <c:v>20</c:v>
                </c:pt>
                <c:pt idx="5202">
                  <c:v>12</c:v>
                </c:pt>
                <c:pt idx="5203">
                  <c:v>16</c:v>
                </c:pt>
                <c:pt idx="5204">
                  <c:v>0</c:v>
                </c:pt>
                <c:pt idx="5205">
                  <c:v>20</c:v>
                </c:pt>
                <c:pt idx="5206">
                  <c:v>17</c:v>
                </c:pt>
                <c:pt idx="5207">
                  <c:v>17</c:v>
                </c:pt>
                <c:pt idx="5208">
                  <c:v>19</c:v>
                </c:pt>
                <c:pt idx="5209">
                  <c:v>13</c:v>
                </c:pt>
                <c:pt idx="5210">
                  <c:v>16</c:v>
                </c:pt>
                <c:pt idx="5211">
                  <c:v>17</c:v>
                </c:pt>
                <c:pt idx="5212">
                  <c:v>16</c:v>
                </c:pt>
                <c:pt idx="5213">
                  <c:v>18</c:v>
                </c:pt>
                <c:pt idx="5214">
                  <c:v>16</c:v>
                </c:pt>
                <c:pt idx="5215">
                  <c:v>14</c:v>
                </c:pt>
                <c:pt idx="5216">
                  <c:v>16</c:v>
                </c:pt>
                <c:pt idx="5217">
                  <c:v>16</c:v>
                </c:pt>
                <c:pt idx="5218">
                  <c:v>15</c:v>
                </c:pt>
                <c:pt idx="5219">
                  <c:v>13</c:v>
                </c:pt>
                <c:pt idx="5220">
                  <c:v>15</c:v>
                </c:pt>
                <c:pt idx="5221">
                  <c:v>15</c:v>
                </c:pt>
                <c:pt idx="5222">
                  <c:v>10</c:v>
                </c:pt>
                <c:pt idx="5223">
                  <c:v>16</c:v>
                </c:pt>
                <c:pt idx="5224">
                  <c:v>15</c:v>
                </c:pt>
                <c:pt idx="5225">
                  <c:v>16</c:v>
                </c:pt>
                <c:pt idx="5226">
                  <c:v>8</c:v>
                </c:pt>
                <c:pt idx="5227">
                  <c:v>13</c:v>
                </c:pt>
                <c:pt idx="5228">
                  <c:v>14</c:v>
                </c:pt>
                <c:pt idx="5229">
                  <c:v>16</c:v>
                </c:pt>
                <c:pt idx="5230">
                  <c:v>18</c:v>
                </c:pt>
                <c:pt idx="5231">
                  <c:v>0</c:v>
                </c:pt>
                <c:pt idx="5232">
                  <c:v>17</c:v>
                </c:pt>
                <c:pt idx="5233">
                  <c:v>10</c:v>
                </c:pt>
                <c:pt idx="5234">
                  <c:v>16</c:v>
                </c:pt>
                <c:pt idx="5235">
                  <c:v>16</c:v>
                </c:pt>
                <c:pt idx="5236">
                  <c:v>16</c:v>
                </c:pt>
                <c:pt idx="5237">
                  <c:v>18</c:v>
                </c:pt>
                <c:pt idx="5238">
                  <c:v>16</c:v>
                </c:pt>
                <c:pt idx="5239">
                  <c:v>13</c:v>
                </c:pt>
                <c:pt idx="5240">
                  <c:v>12</c:v>
                </c:pt>
                <c:pt idx="5241">
                  <c:v>15</c:v>
                </c:pt>
                <c:pt idx="5242">
                  <c:v>14</c:v>
                </c:pt>
                <c:pt idx="5243">
                  <c:v>14</c:v>
                </c:pt>
                <c:pt idx="5244">
                  <c:v>16</c:v>
                </c:pt>
                <c:pt idx="5245">
                  <c:v>14</c:v>
                </c:pt>
                <c:pt idx="5246">
                  <c:v>17</c:v>
                </c:pt>
                <c:pt idx="5247">
                  <c:v>12</c:v>
                </c:pt>
                <c:pt idx="5248">
                  <c:v>11</c:v>
                </c:pt>
                <c:pt idx="5249">
                  <c:v>19</c:v>
                </c:pt>
                <c:pt idx="5250">
                  <c:v>13</c:v>
                </c:pt>
                <c:pt idx="5251">
                  <c:v>20</c:v>
                </c:pt>
                <c:pt idx="5252">
                  <c:v>17</c:v>
                </c:pt>
                <c:pt idx="5253">
                  <c:v>16</c:v>
                </c:pt>
                <c:pt idx="5254">
                  <c:v>16</c:v>
                </c:pt>
                <c:pt idx="5255">
                  <c:v>9</c:v>
                </c:pt>
                <c:pt idx="5256">
                  <c:v>16</c:v>
                </c:pt>
                <c:pt idx="5257">
                  <c:v>20</c:v>
                </c:pt>
                <c:pt idx="5258">
                  <c:v>16</c:v>
                </c:pt>
                <c:pt idx="5259">
                  <c:v>20</c:v>
                </c:pt>
                <c:pt idx="5260">
                  <c:v>16</c:v>
                </c:pt>
                <c:pt idx="5261">
                  <c:v>16</c:v>
                </c:pt>
                <c:pt idx="5262">
                  <c:v>20</c:v>
                </c:pt>
                <c:pt idx="5263">
                  <c:v>16</c:v>
                </c:pt>
                <c:pt idx="5264">
                  <c:v>15</c:v>
                </c:pt>
                <c:pt idx="5265">
                  <c:v>14</c:v>
                </c:pt>
                <c:pt idx="5266">
                  <c:v>17</c:v>
                </c:pt>
                <c:pt idx="5267">
                  <c:v>14</c:v>
                </c:pt>
                <c:pt idx="5268">
                  <c:v>20</c:v>
                </c:pt>
                <c:pt idx="5269">
                  <c:v>15</c:v>
                </c:pt>
                <c:pt idx="5270">
                  <c:v>12</c:v>
                </c:pt>
                <c:pt idx="5271">
                  <c:v>15</c:v>
                </c:pt>
                <c:pt idx="5272">
                  <c:v>20</c:v>
                </c:pt>
                <c:pt idx="5273">
                  <c:v>17</c:v>
                </c:pt>
                <c:pt idx="5274">
                  <c:v>16</c:v>
                </c:pt>
                <c:pt idx="5275">
                  <c:v>10</c:v>
                </c:pt>
                <c:pt idx="5276">
                  <c:v>16</c:v>
                </c:pt>
                <c:pt idx="5277">
                  <c:v>19</c:v>
                </c:pt>
                <c:pt idx="5278">
                  <c:v>10</c:v>
                </c:pt>
                <c:pt idx="5279">
                  <c:v>18</c:v>
                </c:pt>
                <c:pt idx="5280">
                  <c:v>13</c:v>
                </c:pt>
                <c:pt idx="5281">
                  <c:v>17</c:v>
                </c:pt>
                <c:pt idx="5282">
                  <c:v>20</c:v>
                </c:pt>
                <c:pt idx="5283">
                  <c:v>13</c:v>
                </c:pt>
                <c:pt idx="5284">
                  <c:v>16</c:v>
                </c:pt>
                <c:pt idx="5285">
                  <c:v>14</c:v>
                </c:pt>
                <c:pt idx="5286">
                  <c:v>17</c:v>
                </c:pt>
                <c:pt idx="5287">
                  <c:v>5</c:v>
                </c:pt>
                <c:pt idx="5288">
                  <c:v>20</c:v>
                </c:pt>
                <c:pt idx="5289">
                  <c:v>20</c:v>
                </c:pt>
                <c:pt idx="5290">
                  <c:v>20</c:v>
                </c:pt>
                <c:pt idx="5291">
                  <c:v>9</c:v>
                </c:pt>
                <c:pt idx="5292">
                  <c:v>17</c:v>
                </c:pt>
                <c:pt idx="5293">
                  <c:v>19</c:v>
                </c:pt>
                <c:pt idx="5294">
                  <c:v>17</c:v>
                </c:pt>
                <c:pt idx="5295">
                  <c:v>10</c:v>
                </c:pt>
                <c:pt idx="5296">
                  <c:v>16</c:v>
                </c:pt>
                <c:pt idx="5297">
                  <c:v>20</c:v>
                </c:pt>
                <c:pt idx="5298">
                  <c:v>15</c:v>
                </c:pt>
                <c:pt idx="5299">
                  <c:v>18</c:v>
                </c:pt>
                <c:pt idx="5300">
                  <c:v>16</c:v>
                </c:pt>
                <c:pt idx="5301">
                  <c:v>13</c:v>
                </c:pt>
                <c:pt idx="5302">
                  <c:v>19</c:v>
                </c:pt>
                <c:pt idx="5303">
                  <c:v>17</c:v>
                </c:pt>
                <c:pt idx="5304">
                  <c:v>14</c:v>
                </c:pt>
                <c:pt idx="5305">
                  <c:v>16</c:v>
                </c:pt>
                <c:pt idx="5306">
                  <c:v>17</c:v>
                </c:pt>
                <c:pt idx="5307">
                  <c:v>20</c:v>
                </c:pt>
                <c:pt idx="5308">
                  <c:v>19</c:v>
                </c:pt>
                <c:pt idx="5309">
                  <c:v>9</c:v>
                </c:pt>
                <c:pt idx="5310">
                  <c:v>15</c:v>
                </c:pt>
                <c:pt idx="5311">
                  <c:v>12</c:v>
                </c:pt>
                <c:pt idx="5312">
                  <c:v>7</c:v>
                </c:pt>
                <c:pt idx="5313">
                  <c:v>16</c:v>
                </c:pt>
                <c:pt idx="5314">
                  <c:v>19</c:v>
                </c:pt>
                <c:pt idx="5315">
                  <c:v>18</c:v>
                </c:pt>
                <c:pt idx="5316">
                  <c:v>10</c:v>
                </c:pt>
                <c:pt idx="5317">
                  <c:v>17</c:v>
                </c:pt>
                <c:pt idx="5318">
                  <c:v>13</c:v>
                </c:pt>
                <c:pt idx="5319">
                  <c:v>20</c:v>
                </c:pt>
                <c:pt idx="5320">
                  <c:v>16</c:v>
                </c:pt>
                <c:pt idx="5321">
                  <c:v>5</c:v>
                </c:pt>
                <c:pt idx="5322">
                  <c:v>16</c:v>
                </c:pt>
                <c:pt idx="5323">
                  <c:v>20</c:v>
                </c:pt>
                <c:pt idx="5324">
                  <c:v>17</c:v>
                </c:pt>
                <c:pt idx="5325">
                  <c:v>18</c:v>
                </c:pt>
                <c:pt idx="5326">
                  <c:v>14</c:v>
                </c:pt>
                <c:pt idx="5327">
                  <c:v>16</c:v>
                </c:pt>
                <c:pt idx="5328">
                  <c:v>12</c:v>
                </c:pt>
                <c:pt idx="5329">
                  <c:v>17</c:v>
                </c:pt>
                <c:pt idx="5330">
                  <c:v>11</c:v>
                </c:pt>
                <c:pt idx="5331">
                  <c:v>11</c:v>
                </c:pt>
                <c:pt idx="5332">
                  <c:v>7</c:v>
                </c:pt>
                <c:pt idx="5333">
                  <c:v>18</c:v>
                </c:pt>
                <c:pt idx="5334">
                  <c:v>15</c:v>
                </c:pt>
                <c:pt idx="5335">
                  <c:v>8</c:v>
                </c:pt>
                <c:pt idx="5336">
                  <c:v>16</c:v>
                </c:pt>
                <c:pt idx="5337">
                  <c:v>4</c:v>
                </c:pt>
                <c:pt idx="5338">
                  <c:v>15</c:v>
                </c:pt>
                <c:pt idx="5339">
                  <c:v>15</c:v>
                </c:pt>
                <c:pt idx="5340">
                  <c:v>19</c:v>
                </c:pt>
                <c:pt idx="5341">
                  <c:v>13</c:v>
                </c:pt>
                <c:pt idx="5342">
                  <c:v>20</c:v>
                </c:pt>
                <c:pt idx="5343">
                  <c:v>16</c:v>
                </c:pt>
                <c:pt idx="5344">
                  <c:v>14</c:v>
                </c:pt>
                <c:pt idx="5345">
                  <c:v>20</c:v>
                </c:pt>
                <c:pt idx="5346">
                  <c:v>14</c:v>
                </c:pt>
                <c:pt idx="5347">
                  <c:v>10</c:v>
                </c:pt>
                <c:pt idx="5348">
                  <c:v>17</c:v>
                </c:pt>
                <c:pt idx="5349">
                  <c:v>20</c:v>
                </c:pt>
                <c:pt idx="5350">
                  <c:v>6</c:v>
                </c:pt>
                <c:pt idx="5351">
                  <c:v>10</c:v>
                </c:pt>
                <c:pt idx="5352">
                  <c:v>18</c:v>
                </c:pt>
                <c:pt idx="5353">
                  <c:v>15</c:v>
                </c:pt>
                <c:pt idx="5354">
                  <c:v>11</c:v>
                </c:pt>
                <c:pt idx="5355">
                  <c:v>17</c:v>
                </c:pt>
                <c:pt idx="5356">
                  <c:v>15</c:v>
                </c:pt>
                <c:pt idx="5357">
                  <c:v>17</c:v>
                </c:pt>
                <c:pt idx="5358">
                  <c:v>15</c:v>
                </c:pt>
                <c:pt idx="5359">
                  <c:v>17</c:v>
                </c:pt>
                <c:pt idx="5360">
                  <c:v>15</c:v>
                </c:pt>
                <c:pt idx="5361">
                  <c:v>16</c:v>
                </c:pt>
                <c:pt idx="5362">
                  <c:v>16</c:v>
                </c:pt>
                <c:pt idx="5363">
                  <c:v>11</c:v>
                </c:pt>
                <c:pt idx="5364">
                  <c:v>16</c:v>
                </c:pt>
                <c:pt idx="5365">
                  <c:v>19</c:v>
                </c:pt>
                <c:pt idx="5366">
                  <c:v>19</c:v>
                </c:pt>
                <c:pt idx="5367">
                  <c:v>14</c:v>
                </c:pt>
                <c:pt idx="5368">
                  <c:v>20</c:v>
                </c:pt>
                <c:pt idx="5369">
                  <c:v>20</c:v>
                </c:pt>
                <c:pt idx="5370">
                  <c:v>16</c:v>
                </c:pt>
                <c:pt idx="5371">
                  <c:v>13</c:v>
                </c:pt>
                <c:pt idx="5372">
                  <c:v>15</c:v>
                </c:pt>
                <c:pt idx="5373">
                  <c:v>18</c:v>
                </c:pt>
                <c:pt idx="5374">
                  <c:v>14</c:v>
                </c:pt>
                <c:pt idx="5375">
                  <c:v>13</c:v>
                </c:pt>
                <c:pt idx="5376">
                  <c:v>20</c:v>
                </c:pt>
                <c:pt idx="5377">
                  <c:v>18</c:v>
                </c:pt>
                <c:pt idx="5378">
                  <c:v>16</c:v>
                </c:pt>
                <c:pt idx="5379">
                  <c:v>12</c:v>
                </c:pt>
                <c:pt idx="5380">
                  <c:v>19</c:v>
                </c:pt>
                <c:pt idx="5381">
                  <c:v>19</c:v>
                </c:pt>
                <c:pt idx="5382">
                  <c:v>16</c:v>
                </c:pt>
                <c:pt idx="5383">
                  <c:v>19</c:v>
                </c:pt>
                <c:pt idx="5384">
                  <c:v>16</c:v>
                </c:pt>
                <c:pt idx="5385">
                  <c:v>17</c:v>
                </c:pt>
                <c:pt idx="5386">
                  <c:v>13</c:v>
                </c:pt>
                <c:pt idx="5387">
                  <c:v>13</c:v>
                </c:pt>
                <c:pt idx="5388">
                  <c:v>14</c:v>
                </c:pt>
                <c:pt idx="5389">
                  <c:v>16</c:v>
                </c:pt>
                <c:pt idx="5390">
                  <c:v>19</c:v>
                </c:pt>
                <c:pt idx="5391">
                  <c:v>13</c:v>
                </c:pt>
                <c:pt idx="5392">
                  <c:v>14</c:v>
                </c:pt>
                <c:pt idx="5393">
                  <c:v>13</c:v>
                </c:pt>
                <c:pt idx="5394">
                  <c:v>16</c:v>
                </c:pt>
                <c:pt idx="5395">
                  <c:v>14</c:v>
                </c:pt>
                <c:pt idx="5396">
                  <c:v>13</c:v>
                </c:pt>
                <c:pt idx="5397">
                  <c:v>8</c:v>
                </c:pt>
                <c:pt idx="5398">
                  <c:v>16</c:v>
                </c:pt>
                <c:pt idx="5399">
                  <c:v>20</c:v>
                </c:pt>
                <c:pt idx="5400">
                  <c:v>16</c:v>
                </c:pt>
                <c:pt idx="5401">
                  <c:v>9</c:v>
                </c:pt>
                <c:pt idx="5402">
                  <c:v>16</c:v>
                </c:pt>
                <c:pt idx="5403">
                  <c:v>20</c:v>
                </c:pt>
                <c:pt idx="5404">
                  <c:v>5</c:v>
                </c:pt>
                <c:pt idx="5405">
                  <c:v>17</c:v>
                </c:pt>
                <c:pt idx="5406">
                  <c:v>16</c:v>
                </c:pt>
                <c:pt idx="5407">
                  <c:v>14</c:v>
                </c:pt>
                <c:pt idx="5408">
                  <c:v>7</c:v>
                </c:pt>
                <c:pt idx="5409">
                  <c:v>14</c:v>
                </c:pt>
                <c:pt idx="5410">
                  <c:v>16</c:v>
                </c:pt>
                <c:pt idx="5411">
                  <c:v>20</c:v>
                </c:pt>
                <c:pt idx="5412">
                  <c:v>13</c:v>
                </c:pt>
                <c:pt idx="5413">
                  <c:v>18</c:v>
                </c:pt>
                <c:pt idx="5414">
                  <c:v>20</c:v>
                </c:pt>
                <c:pt idx="5415">
                  <c:v>17</c:v>
                </c:pt>
                <c:pt idx="5416">
                  <c:v>17</c:v>
                </c:pt>
                <c:pt idx="5417">
                  <c:v>16</c:v>
                </c:pt>
                <c:pt idx="5418">
                  <c:v>12</c:v>
                </c:pt>
                <c:pt idx="5419">
                  <c:v>17</c:v>
                </c:pt>
                <c:pt idx="5420">
                  <c:v>17</c:v>
                </c:pt>
                <c:pt idx="5421">
                  <c:v>5</c:v>
                </c:pt>
                <c:pt idx="5422">
                  <c:v>14</c:v>
                </c:pt>
                <c:pt idx="5423">
                  <c:v>15</c:v>
                </c:pt>
                <c:pt idx="5424">
                  <c:v>20</c:v>
                </c:pt>
                <c:pt idx="5425">
                  <c:v>16</c:v>
                </c:pt>
                <c:pt idx="5426">
                  <c:v>16</c:v>
                </c:pt>
                <c:pt idx="5427">
                  <c:v>14</c:v>
                </c:pt>
                <c:pt idx="5428">
                  <c:v>12</c:v>
                </c:pt>
                <c:pt idx="5429">
                  <c:v>14</c:v>
                </c:pt>
                <c:pt idx="5430">
                  <c:v>19</c:v>
                </c:pt>
                <c:pt idx="5431">
                  <c:v>13</c:v>
                </c:pt>
                <c:pt idx="5432">
                  <c:v>15</c:v>
                </c:pt>
                <c:pt idx="5433">
                  <c:v>17</c:v>
                </c:pt>
                <c:pt idx="5434">
                  <c:v>16</c:v>
                </c:pt>
                <c:pt idx="5435">
                  <c:v>15</c:v>
                </c:pt>
                <c:pt idx="5436">
                  <c:v>17</c:v>
                </c:pt>
                <c:pt idx="5437">
                  <c:v>16</c:v>
                </c:pt>
                <c:pt idx="5438">
                  <c:v>13</c:v>
                </c:pt>
                <c:pt idx="5439">
                  <c:v>14</c:v>
                </c:pt>
                <c:pt idx="5440">
                  <c:v>15</c:v>
                </c:pt>
                <c:pt idx="5441">
                  <c:v>15</c:v>
                </c:pt>
                <c:pt idx="5442">
                  <c:v>16</c:v>
                </c:pt>
                <c:pt idx="5443">
                  <c:v>20</c:v>
                </c:pt>
                <c:pt idx="5444">
                  <c:v>6</c:v>
                </c:pt>
                <c:pt idx="5445">
                  <c:v>20</c:v>
                </c:pt>
                <c:pt idx="5446">
                  <c:v>13</c:v>
                </c:pt>
                <c:pt idx="5447">
                  <c:v>14</c:v>
                </c:pt>
                <c:pt idx="5448">
                  <c:v>10</c:v>
                </c:pt>
                <c:pt idx="5449">
                  <c:v>17</c:v>
                </c:pt>
                <c:pt idx="5450">
                  <c:v>16</c:v>
                </c:pt>
                <c:pt idx="5451">
                  <c:v>7</c:v>
                </c:pt>
                <c:pt idx="5452">
                  <c:v>14</c:v>
                </c:pt>
                <c:pt idx="5453">
                  <c:v>18</c:v>
                </c:pt>
                <c:pt idx="5454">
                  <c:v>16</c:v>
                </c:pt>
                <c:pt idx="5455">
                  <c:v>13</c:v>
                </c:pt>
                <c:pt idx="5456">
                  <c:v>16</c:v>
                </c:pt>
                <c:pt idx="5457">
                  <c:v>17</c:v>
                </c:pt>
                <c:pt idx="5458">
                  <c:v>11</c:v>
                </c:pt>
                <c:pt idx="5459">
                  <c:v>19</c:v>
                </c:pt>
                <c:pt idx="5460">
                  <c:v>15</c:v>
                </c:pt>
                <c:pt idx="5461">
                  <c:v>17</c:v>
                </c:pt>
                <c:pt idx="5462">
                  <c:v>14</c:v>
                </c:pt>
                <c:pt idx="5463">
                  <c:v>16</c:v>
                </c:pt>
                <c:pt idx="5464">
                  <c:v>19</c:v>
                </c:pt>
                <c:pt idx="5465">
                  <c:v>11</c:v>
                </c:pt>
                <c:pt idx="5466">
                  <c:v>14</c:v>
                </c:pt>
                <c:pt idx="5467">
                  <c:v>13</c:v>
                </c:pt>
                <c:pt idx="5468">
                  <c:v>16</c:v>
                </c:pt>
                <c:pt idx="5469">
                  <c:v>16</c:v>
                </c:pt>
                <c:pt idx="5470">
                  <c:v>14</c:v>
                </c:pt>
                <c:pt idx="5471">
                  <c:v>12</c:v>
                </c:pt>
                <c:pt idx="5472">
                  <c:v>20</c:v>
                </c:pt>
                <c:pt idx="5473">
                  <c:v>11</c:v>
                </c:pt>
                <c:pt idx="5474">
                  <c:v>17</c:v>
                </c:pt>
                <c:pt idx="5475">
                  <c:v>16</c:v>
                </c:pt>
                <c:pt idx="5476">
                  <c:v>20</c:v>
                </c:pt>
                <c:pt idx="5477">
                  <c:v>13</c:v>
                </c:pt>
                <c:pt idx="5478">
                  <c:v>9</c:v>
                </c:pt>
                <c:pt idx="5479">
                  <c:v>12</c:v>
                </c:pt>
                <c:pt idx="5480">
                  <c:v>16</c:v>
                </c:pt>
                <c:pt idx="5481">
                  <c:v>15</c:v>
                </c:pt>
                <c:pt idx="5482">
                  <c:v>16</c:v>
                </c:pt>
                <c:pt idx="5483">
                  <c:v>15</c:v>
                </c:pt>
                <c:pt idx="5484">
                  <c:v>16</c:v>
                </c:pt>
                <c:pt idx="5485">
                  <c:v>11</c:v>
                </c:pt>
                <c:pt idx="5486">
                  <c:v>20</c:v>
                </c:pt>
                <c:pt idx="5487">
                  <c:v>8</c:v>
                </c:pt>
                <c:pt idx="5488">
                  <c:v>19</c:v>
                </c:pt>
                <c:pt idx="5489">
                  <c:v>15</c:v>
                </c:pt>
                <c:pt idx="5490">
                  <c:v>11</c:v>
                </c:pt>
                <c:pt idx="5491">
                  <c:v>19</c:v>
                </c:pt>
                <c:pt idx="5492">
                  <c:v>13</c:v>
                </c:pt>
                <c:pt idx="5493">
                  <c:v>13</c:v>
                </c:pt>
                <c:pt idx="5494">
                  <c:v>16</c:v>
                </c:pt>
                <c:pt idx="5495">
                  <c:v>15</c:v>
                </c:pt>
                <c:pt idx="5496">
                  <c:v>13</c:v>
                </c:pt>
                <c:pt idx="5497">
                  <c:v>16</c:v>
                </c:pt>
                <c:pt idx="5498">
                  <c:v>15</c:v>
                </c:pt>
                <c:pt idx="5499">
                  <c:v>17</c:v>
                </c:pt>
                <c:pt idx="5500">
                  <c:v>11</c:v>
                </c:pt>
                <c:pt idx="5501">
                  <c:v>8</c:v>
                </c:pt>
                <c:pt idx="5502">
                  <c:v>19</c:v>
                </c:pt>
                <c:pt idx="5503">
                  <c:v>6</c:v>
                </c:pt>
                <c:pt idx="5504">
                  <c:v>19</c:v>
                </c:pt>
                <c:pt idx="5505">
                  <c:v>17</c:v>
                </c:pt>
                <c:pt idx="5506">
                  <c:v>15</c:v>
                </c:pt>
                <c:pt idx="5507">
                  <c:v>15</c:v>
                </c:pt>
                <c:pt idx="5508">
                  <c:v>11</c:v>
                </c:pt>
                <c:pt idx="5509">
                  <c:v>9</c:v>
                </c:pt>
                <c:pt idx="5510">
                  <c:v>17</c:v>
                </c:pt>
                <c:pt idx="5511">
                  <c:v>17</c:v>
                </c:pt>
                <c:pt idx="5512">
                  <c:v>18</c:v>
                </c:pt>
                <c:pt idx="5513">
                  <c:v>14</c:v>
                </c:pt>
                <c:pt idx="5514">
                  <c:v>14</c:v>
                </c:pt>
                <c:pt idx="5515">
                  <c:v>19</c:v>
                </c:pt>
                <c:pt idx="5516">
                  <c:v>11</c:v>
                </c:pt>
                <c:pt idx="5517">
                  <c:v>15</c:v>
                </c:pt>
                <c:pt idx="5518">
                  <c:v>17</c:v>
                </c:pt>
                <c:pt idx="5519">
                  <c:v>11</c:v>
                </c:pt>
                <c:pt idx="5520">
                  <c:v>17</c:v>
                </c:pt>
                <c:pt idx="5521">
                  <c:v>13</c:v>
                </c:pt>
                <c:pt idx="5522">
                  <c:v>12</c:v>
                </c:pt>
                <c:pt idx="5523">
                  <c:v>12</c:v>
                </c:pt>
                <c:pt idx="5524">
                  <c:v>14</c:v>
                </c:pt>
                <c:pt idx="5525">
                  <c:v>17</c:v>
                </c:pt>
                <c:pt idx="5526">
                  <c:v>17</c:v>
                </c:pt>
                <c:pt idx="5527">
                  <c:v>20</c:v>
                </c:pt>
                <c:pt idx="5528">
                  <c:v>20</c:v>
                </c:pt>
                <c:pt idx="5529">
                  <c:v>16</c:v>
                </c:pt>
                <c:pt idx="5530">
                  <c:v>16</c:v>
                </c:pt>
                <c:pt idx="5531">
                  <c:v>12</c:v>
                </c:pt>
                <c:pt idx="5532">
                  <c:v>16</c:v>
                </c:pt>
                <c:pt idx="5533">
                  <c:v>12</c:v>
                </c:pt>
                <c:pt idx="5534">
                  <c:v>19</c:v>
                </c:pt>
                <c:pt idx="5535">
                  <c:v>15</c:v>
                </c:pt>
                <c:pt idx="5536">
                  <c:v>4</c:v>
                </c:pt>
                <c:pt idx="5537">
                  <c:v>10</c:v>
                </c:pt>
                <c:pt idx="5538">
                  <c:v>14</c:v>
                </c:pt>
                <c:pt idx="5539">
                  <c:v>16</c:v>
                </c:pt>
                <c:pt idx="5540">
                  <c:v>16</c:v>
                </c:pt>
                <c:pt idx="5541">
                  <c:v>18</c:v>
                </c:pt>
                <c:pt idx="5542">
                  <c:v>12</c:v>
                </c:pt>
                <c:pt idx="5543">
                  <c:v>16</c:v>
                </c:pt>
                <c:pt idx="5544">
                  <c:v>17</c:v>
                </c:pt>
                <c:pt idx="5545">
                  <c:v>8</c:v>
                </c:pt>
                <c:pt idx="5546">
                  <c:v>12</c:v>
                </c:pt>
                <c:pt idx="5547">
                  <c:v>11</c:v>
                </c:pt>
                <c:pt idx="5548">
                  <c:v>17</c:v>
                </c:pt>
                <c:pt idx="5549">
                  <c:v>13</c:v>
                </c:pt>
                <c:pt idx="5550">
                  <c:v>15</c:v>
                </c:pt>
                <c:pt idx="5551">
                  <c:v>14</c:v>
                </c:pt>
                <c:pt idx="5552">
                  <c:v>12</c:v>
                </c:pt>
                <c:pt idx="5553">
                  <c:v>7</c:v>
                </c:pt>
                <c:pt idx="5554">
                  <c:v>0</c:v>
                </c:pt>
                <c:pt idx="5555">
                  <c:v>20</c:v>
                </c:pt>
                <c:pt idx="5556">
                  <c:v>6</c:v>
                </c:pt>
                <c:pt idx="5557">
                  <c:v>20</c:v>
                </c:pt>
                <c:pt idx="5558">
                  <c:v>16</c:v>
                </c:pt>
                <c:pt idx="5559">
                  <c:v>9</c:v>
                </c:pt>
                <c:pt idx="5560">
                  <c:v>0</c:v>
                </c:pt>
                <c:pt idx="5561">
                  <c:v>9</c:v>
                </c:pt>
                <c:pt idx="5562">
                  <c:v>11</c:v>
                </c:pt>
                <c:pt idx="5563">
                  <c:v>18</c:v>
                </c:pt>
                <c:pt idx="5564">
                  <c:v>13</c:v>
                </c:pt>
                <c:pt idx="5565">
                  <c:v>12</c:v>
                </c:pt>
                <c:pt idx="5566">
                  <c:v>9</c:v>
                </c:pt>
                <c:pt idx="5567">
                  <c:v>9</c:v>
                </c:pt>
                <c:pt idx="5568">
                  <c:v>16</c:v>
                </c:pt>
                <c:pt idx="5569">
                  <c:v>18</c:v>
                </c:pt>
                <c:pt idx="5570">
                  <c:v>15</c:v>
                </c:pt>
                <c:pt idx="5571">
                  <c:v>12</c:v>
                </c:pt>
                <c:pt idx="5572">
                  <c:v>14</c:v>
                </c:pt>
                <c:pt idx="5573">
                  <c:v>15</c:v>
                </c:pt>
                <c:pt idx="5574">
                  <c:v>16</c:v>
                </c:pt>
                <c:pt idx="5575">
                  <c:v>8</c:v>
                </c:pt>
                <c:pt idx="5576">
                  <c:v>11</c:v>
                </c:pt>
                <c:pt idx="5577">
                  <c:v>16</c:v>
                </c:pt>
                <c:pt idx="5578">
                  <c:v>10</c:v>
                </c:pt>
                <c:pt idx="5579">
                  <c:v>18</c:v>
                </c:pt>
                <c:pt idx="5580">
                  <c:v>20</c:v>
                </c:pt>
                <c:pt idx="5581">
                  <c:v>16</c:v>
                </c:pt>
                <c:pt idx="5582">
                  <c:v>19</c:v>
                </c:pt>
                <c:pt idx="5583">
                  <c:v>15</c:v>
                </c:pt>
                <c:pt idx="5584">
                  <c:v>17</c:v>
                </c:pt>
                <c:pt idx="5585">
                  <c:v>20</c:v>
                </c:pt>
                <c:pt idx="5586">
                  <c:v>15</c:v>
                </c:pt>
                <c:pt idx="5587">
                  <c:v>17</c:v>
                </c:pt>
                <c:pt idx="5588">
                  <c:v>11</c:v>
                </c:pt>
                <c:pt idx="5589">
                  <c:v>12</c:v>
                </c:pt>
                <c:pt idx="5590">
                  <c:v>16</c:v>
                </c:pt>
                <c:pt idx="5591">
                  <c:v>12</c:v>
                </c:pt>
                <c:pt idx="5592">
                  <c:v>12</c:v>
                </c:pt>
                <c:pt idx="5593">
                  <c:v>17</c:v>
                </c:pt>
                <c:pt idx="5594">
                  <c:v>14</c:v>
                </c:pt>
                <c:pt idx="5595">
                  <c:v>14</c:v>
                </c:pt>
                <c:pt idx="5596">
                  <c:v>16</c:v>
                </c:pt>
                <c:pt idx="5597">
                  <c:v>16</c:v>
                </c:pt>
                <c:pt idx="5598">
                  <c:v>17</c:v>
                </c:pt>
                <c:pt idx="5599">
                  <c:v>20</c:v>
                </c:pt>
                <c:pt idx="5600">
                  <c:v>16</c:v>
                </c:pt>
                <c:pt idx="5601">
                  <c:v>18</c:v>
                </c:pt>
                <c:pt idx="5602">
                  <c:v>16</c:v>
                </c:pt>
                <c:pt idx="5603">
                  <c:v>15</c:v>
                </c:pt>
                <c:pt idx="5604">
                  <c:v>11</c:v>
                </c:pt>
                <c:pt idx="5605">
                  <c:v>16</c:v>
                </c:pt>
                <c:pt idx="5606">
                  <c:v>20</c:v>
                </c:pt>
                <c:pt idx="5607">
                  <c:v>20</c:v>
                </c:pt>
                <c:pt idx="5608">
                  <c:v>19</c:v>
                </c:pt>
                <c:pt idx="5609">
                  <c:v>17</c:v>
                </c:pt>
                <c:pt idx="5610">
                  <c:v>20</c:v>
                </c:pt>
                <c:pt idx="5611">
                  <c:v>17</c:v>
                </c:pt>
                <c:pt idx="5612">
                  <c:v>16</c:v>
                </c:pt>
                <c:pt idx="5613">
                  <c:v>20</c:v>
                </c:pt>
                <c:pt idx="5614">
                  <c:v>16</c:v>
                </c:pt>
                <c:pt idx="5615">
                  <c:v>18</c:v>
                </c:pt>
                <c:pt idx="5616">
                  <c:v>20</c:v>
                </c:pt>
                <c:pt idx="5617">
                  <c:v>12</c:v>
                </c:pt>
                <c:pt idx="5618">
                  <c:v>16</c:v>
                </c:pt>
                <c:pt idx="5619">
                  <c:v>13</c:v>
                </c:pt>
                <c:pt idx="5620">
                  <c:v>12</c:v>
                </c:pt>
                <c:pt idx="5621">
                  <c:v>15</c:v>
                </c:pt>
                <c:pt idx="5622">
                  <c:v>19</c:v>
                </c:pt>
                <c:pt idx="5623">
                  <c:v>15</c:v>
                </c:pt>
                <c:pt idx="5624">
                  <c:v>11</c:v>
                </c:pt>
                <c:pt idx="5625">
                  <c:v>12</c:v>
                </c:pt>
                <c:pt idx="5626">
                  <c:v>15</c:v>
                </c:pt>
                <c:pt idx="5627">
                  <c:v>19</c:v>
                </c:pt>
                <c:pt idx="5628">
                  <c:v>17</c:v>
                </c:pt>
                <c:pt idx="5629">
                  <c:v>11</c:v>
                </c:pt>
                <c:pt idx="5630">
                  <c:v>9</c:v>
                </c:pt>
                <c:pt idx="5631">
                  <c:v>15</c:v>
                </c:pt>
                <c:pt idx="5632">
                  <c:v>17</c:v>
                </c:pt>
                <c:pt idx="5633">
                  <c:v>11</c:v>
                </c:pt>
                <c:pt idx="5634">
                  <c:v>18</c:v>
                </c:pt>
                <c:pt idx="5635">
                  <c:v>14</c:v>
                </c:pt>
                <c:pt idx="5636">
                  <c:v>14</c:v>
                </c:pt>
                <c:pt idx="5637">
                  <c:v>16</c:v>
                </c:pt>
                <c:pt idx="5638">
                  <c:v>19</c:v>
                </c:pt>
                <c:pt idx="5639">
                  <c:v>9</c:v>
                </c:pt>
                <c:pt idx="5640">
                  <c:v>13</c:v>
                </c:pt>
                <c:pt idx="5641">
                  <c:v>16</c:v>
                </c:pt>
                <c:pt idx="5642">
                  <c:v>20</c:v>
                </c:pt>
                <c:pt idx="5643">
                  <c:v>19</c:v>
                </c:pt>
                <c:pt idx="5644">
                  <c:v>20</c:v>
                </c:pt>
                <c:pt idx="5645">
                  <c:v>13</c:v>
                </c:pt>
                <c:pt idx="5646">
                  <c:v>14</c:v>
                </c:pt>
                <c:pt idx="5647">
                  <c:v>13</c:v>
                </c:pt>
                <c:pt idx="5648">
                  <c:v>7</c:v>
                </c:pt>
                <c:pt idx="5649">
                  <c:v>13</c:v>
                </c:pt>
                <c:pt idx="5650">
                  <c:v>17</c:v>
                </c:pt>
                <c:pt idx="5651">
                  <c:v>6</c:v>
                </c:pt>
                <c:pt idx="5652">
                  <c:v>20</c:v>
                </c:pt>
                <c:pt idx="5653">
                  <c:v>12</c:v>
                </c:pt>
                <c:pt idx="5654">
                  <c:v>9</c:v>
                </c:pt>
                <c:pt idx="5655">
                  <c:v>14</c:v>
                </c:pt>
                <c:pt idx="5656">
                  <c:v>0</c:v>
                </c:pt>
                <c:pt idx="5657">
                  <c:v>20</c:v>
                </c:pt>
                <c:pt idx="5658">
                  <c:v>20</c:v>
                </c:pt>
                <c:pt idx="5659">
                  <c:v>20</c:v>
                </c:pt>
                <c:pt idx="5660">
                  <c:v>17</c:v>
                </c:pt>
                <c:pt idx="5661">
                  <c:v>15</c:v>
                </c:pt>
                <c:pt idx="5662">
                  <c:v>12</c:v>
                </c:pt>
                <c:pt idx="5663">
                  <c:v>15</c:v>
                </c:pt>
                <c:pt idx="5664">
                  <c:v>14</c:v>
                </c:pt>
                <c:pt idx="5665">
                  <c:v>12</c:v>
                </c:pt>
                <c:pt idx="5666">
                  <c:v>13</c:v>
                </c:pt>
                <c:pt idx="5667">
                  <c:v>20</c:v>
                </c:pt>
                <c:pt idx="5668">
                  <c:v>20</c:v>
                </c:pt>
                <c:pt idx="5669">
                  <c:v>19</c:v>
                </c:pt>
                <c:pt idx="5670">
                  <c:v>16</c:v>
                </c:pt>
                <c:pt idx="5671">
                  <c:v>14</c:v>
                </c:pt>
                <c:pt idx="5672">
                  <c:v>15</c:v>
                </c:pt>
                <c:pt idx="5673">
                  <c:v>17</c:v>
                </c:pt>
                <c:pt idx="5674">
                  <c:v>18</c:v>
                </c:pt>
                <c:pt idx="5675">
                  <c:v>14</c:v>
                </c:pt>
                <c:pt idx="5676">
                  <c:v>15</c:v>
                </c:pt>
                <c:pt idx="5677">
                  <c:v>18</c:v>
                </c:pt>
                <c:pt idx="5678">
                  <c:v>14</c:v>
                </c:pt>
                <c:pt idx="5679">
                  <c:v>9</c:v>
                </c:pt>
                <c:pt idx="5680">
                  <c:v>10</c:v>
                </c:pt>
                <c:pt idx="5681">
                  <c:v>16</c:v>
                </c:pt>
                <c:pt idx="5682">
                  <c:v>19</c:v>
                </c:pt>
                <c:pt idx="5683">
                  <c:v>10</c:v>
                </c:pt>
                <c:pt idx="5684">
                  <c:v>16</c:v>
                </c:pt>
                <c:pt idx="5685">
                  <c:v>10</c:v>
                </c:pt>
                <c:pt idx="5686">
                  <c:v>15</c:v>
                </c:pt>
                <c:pt idx="5687">
                  <c:v>19</c:v>
                </c:pt>
                <c:pt idx="5688">
                  <c:v>0</c:v>
                </c:pt>
                <c:pt idx="5689">
                  <c:v>4</c:v>
                </c:pt>
                <c:pt idx="5690">
                  <c:v>19</c:v>
                </c:pt>
                <c:pt idx="5691">
                  <c:v>16</c:v>
                </c:pt>
                <c:pt idx="5692">
                  <c:v>9</c:v>
                </c:pt>
                <c:pt idx="5693">
                  <c:v>10</c:v>
                </c:pt>
                <c:pt idx="5694">
                  <c:v>13</c:v>
                </c:pt>
                <c:pt idx="5695">
                  <c:v>16</c:v>
                </c:pt>
                <c:pt idx="5696">
                  <c:v>13</c:v>
                </c:pt>
                <c:pt idx="5697">
                  <c:v>14</c:v>
                </c:pt>
                <c:pt idx="5698">
                  <c:v>20</c:v>
                </c:pt>
                <c:pt idx="5699">
                  <c:v>20</c:v>
                </c:pt>
                <c:pt idx="5700">
                  <c:v>18</c:v>
                </c:pt>
                <c:pt idx="5701">
                  <c:v>13</c:v>
                </c:pt>
                <c:pt idx="5702">
                  <c:v>16</c:v>
                </c:pt>
                <c:pt idx="5703">
                  <c:v>14</c:v>
                </c:pt>
                <c:pt idx="5704">
                  <c:v>10</c:v>
                </c:pt>
                <c:pt idx="5705">
                  <c:v>16</c:v>
                </c:pt>
                <c:pt idx="5706">
                  <c:v>15</c:v>
                </c:pt>
                <c:pt idx="5707">
                  <c:v>20</c:v>
                </c:pt>
                <c:pt idx="5708">
                  <c:v>6</c:v>
                </c:pt>
                <c:pt idx="5709">
                  <c:v>15</c:v>
                </c:pt>
                <c:pt idx="5710">
                  <c:v>13</c:v>
                </c:pt>
                <c:pt idx="5711">
                  <c:v>15</c:v>
                </c:pt>
                <c:pt idx="5712">
                  <c:v>17</c:v>
                </c:pt>
                <c:pt idx="5713">
                  <c:v>19</c:v>
                </c:pt>
                <c:pt idx="5714">
                  <c:v>9</c:v>
                </c:pt>
                <c:pt idx="5715">
                  <c:v>18</c:v>
                </c:pt>
                <c:pt idx="5716">
                  <c:v>17</c:v>
                </c:pt>
                <c:pt idx="5717">
                  <c:v>19</c:v>
                </c:pt>
                <c:pt idx="5718">
                  <c:v>20</c:v>
                </c:pt>
                <c:pt idx="5719">
                  <c:v>9</c:v>
                </c:pt>
                <c:pt idx="5720">
                  <c:v>20</c:v>
                </c:pt>
                <c:pt idx="5721">
                  <c:v>17</c:v>
                </c:pt>
                <c:pt idx="5722">
                  <c:v>20</c:v>
                </c:pt>
                <c:pt idx="5723">
                  <c:v>4</c:v>
                </c:pt>
                <c:pt idx="5724">
                  <c:v>10</c:v>
                </c:pt>
                <c:pt idx="5725">
                  <c:v>8</c:v>
                </c:pt>
                <c:pt idx="5726">
                  <c:v>12</c:v>
                </c:pt>
                <c:pt idx="5727">
                  <c:v>18</c:v>
                </c:pt>
                <c:pt idx="5728">
                  <c:v>17</c:v>
                </c:pt>
                <c:pt idx="5729">
                  <c:v>17</c:v>
                </c:pt>
                <c:pt idx="5730">
                  <c:v>18</c:v>
                </c:pt>
                <c:pt idx="5731">
                  <c:v>19</c:v>
                </c:pt>
                <c:pt idx="5732">
                  <c:v>16</c:v>
                </c:pt>
                <c:pt idx="5733">
                  <c:v>16</c:v>
                </c:pt>
                <c:pt idx="5734">
                  <c:v>10</c:v>
                </c:pt>
                <c:pt idx="5735">
                  <c:v>16</c:v>
                </c:pt>
                <c:pt idx="5736">
                  <c:v>16</c:v>
                </c:pt>
                <c:pt idx="5737">
                  <c:v>14</c:v>
                </c:pt>
                <c:pt idx="5738">
                  <c:v>16</c:v>
                </c:pt>
                <c:pt idx="5739">
                  <c:v>16</c:v>
                </c:pt>
                <c:pt idx="5740">
                  <c:v>20</c:v>
                </c:pt>
                <c:pt idx="5741">
                  <c:v>15</c:v>
                </c:pt>
                <c:pt idx="5742">
                  <c:v>19</c:v>
                </c:pt>
                <c:pt idx="5743">
                  <c:v>20</c:v>
                </c:pt>
                <c:pt idx="5744">
                  <c:v>8</c:v>
                </c:pt>
                <c:pt idx="5745">
                  <c:v>20</c:v>
                </c:pt>
                <c:pt idx="5746">
                  <c:v>15</c:v>
                </c:pt>
                <c:pt idx="5747">
                  <c:v>15</c:v>
                </c:pt>
                <c:pt idx="5748">
                  <c:v>16</c:v>
                </c:pt>
                <c:pt idx="5749">
                  <c:v>9</c:v>
                </c:pt>
                <c:pt idx="5750">
                  <c:v>20</c:v>
                </c:pt>
                <c:pt idx="5751">
                  <c:v>6</c:v>
                </c:pt>
                <c:pt idx="5752">
                  <c:v>9</c:v>
                </c:pt>
                <c:pt idx="5753">
                  <c:v>20</c:v>
                </c:pt>
                <c:pt idx="5754">
                  <c:v>20</c:v>
                </c:pt>
                <c:pt idx="5755">
                  <c:v>11</c:v>
                </c:pt>
                <c:pt idx="5756">
                  <c:v>15</c:v>
                </c:pt>
                <c:pt idx="5757">
                  <c:v>18</c:v>
                </c:pt>
                <c:pt idx="5758">
                  <c:v>10</c:v>
                </c:pt>
                <c:pt idx="5759">
                  <c:v>16</c:v>
                </c:pt>
                <c:pt idx="5760">
                  <c:v>16</c:v>
                </c:pt>
                <c:pt idx="5761">
                  <c:v>16</c:v>
                </c:pt>
                <c:pt idx="5762">
                  <c:v>12</c:v>
                </c:pt>
                <c:pt idx="5763">
                  <c:v>15</c:v>
                </c:pt>
                <c:pt idx="5764">
                  <c:v>10</c:v>
                </c:pt>
                <c:pt idx="5765">
                  <c:v>15</c:v>
                </c:pt>
                <c:pt idx="5766">
                  <c:v>15</c:v>
                </c:pt>
                <c:pt idx="5767">
                  <c:v>15</c:v>
                </c:pt>
                <c:pt idx="5768">
                  <c:v>19</c:v>
                </c:pt>
                <c:pt idx="5769">
                  <c:v>12</c:v>
                </c:pt>
                <c:pt idx="5770">
                  <c:v>9</c:v>
                </c:pt>
                <c:pt idx="5771">
                  <c:v>8</c:v>
                </c:pt>
                <c:pt idx="5772">
                  <c:v>11</c:v>
                </c:pt>
                <c:pt idx="5773">
                  <c:v>15</c:v>
                </c:pt>
                <c:pt idx="5774">
                  <c:v>20</c:v>
                </c:pt>
                <c:pt idx="5775">
                  <c:v>14</c:v>
                </c:pt>
                <c:pt idx="5776">
                  <c:v>15</c:v>
                </c:pt>
                <c:pt idx="5777">
                  <c:v>9</c:v>
                </c:pt>
                <c:pt idx="5778">
                  <c:v>16</c:v>
                </c:pt>
                <c:pt idx="5779">
                  <c:v>16</c:v>
                </c:pt>
                <c:pt idx="5780">
                  <c:v>16</c:v>
                </c:pt>
                <c:pt idx="5781">
                  <c:v>19</c:v>
                </c:pt>
                <c:pt idx="5782">
                  <c:v>15</c:v>
                </c:pt>
                <c:pt idx="5783">
                  <c:v>20</c:v>
                </c:pt>
                <c:pt idx="5784">
                  <c:v>10</c:v>
                </c:pt>
                <c:pt idx="5785">
                  <c:v>20</c:v>
                </c:pt>
                <c:pt idx="5786">
                  <c:v>11</c:v>
                </c:pt>
                <c:pt idx="5787">
                  <c:v>19</c:v>
                </c:pt>
                <c:pt idx="5788">
                  <c:v>14</c:v>
                </c:pt>
                <c:pt idx="5789">
                  <c:v>14</c:v>
                </c:pt>
                <c:pt idx="5790">
                  <c:v>13</c:v>
                </c:pt>
                <c:pt idx="5791">
                  <c:v>12</c:v>
                </c:pt>
                <c:pt idx="5792">
                  <c:v>9</c:v>
                </c:pt>
                <c:pt idx="5793">
                  <c:v>13</c:v>
                </c:pt>
                <c:pt idx="5794">
                  <c:v>8</c:v>
                </c:pt>
                <c:pt idx="5795">
                  <c:v>13</c:v>
                </c:pt>
                <c:pt idx="5796">
                  <c:v>20</c:v>
                </c:pt>
                <c:pt idx="5797">
                  <c:v>10</c:v>
                </c:pt>
                <c:pt idx="5798">
                  <c:v>16</c:v>
                </c:pt>
                <c:pt idx="5799">
                  <c:v>7</c:v>
                </c:pt>
                <c:pt idx="5800">
                  <c:v>12</c:v>
                </c:pt>
                <c:pt idx="5801">
                  <c:v>16</c:v>
                </c:pt>
                <c:pt idx="5802">
                  <c:v>9</c:v>
                </c:pt>
                <c:pt idx="5803">
                  <c:v>20</c:v>
                </c:pt>
                <c:pt idx="5804">
                  <c:v>14</c:v>
                </c:pt>
                <c:pt idx="5805">
                  <c:v>17</c:v>
                </c:pt>
                <c:pt idx="5806">
                  <c:v>18</c:v>
                </c:pt>
                <c:pt idx="5807">
                  <c:v>10</c:v>
                </c:pt>
                <c:pt idx="5808">
                  <c:v>13</c:v>
                </c:pt>
                <c:pt idx="5809">
                  <c:v>16</c:v>
                </c:pt>
                <c:pt idx="5810">
                  <c:v>16</c:v>
                </c:pt>
                <c:pt idx="5811">
                  <c:v>19</c:v>
                </c:pt>
                <c:pt idx="5812">
                  <c:v>13</c:v>
                </c:pt>
                <c:pt idx="5813">
                  <c:v>14</c:v>
                </c:pt>
                <c:pt idx="5814">
                  <c:v>13</c:v>
                </c:pt>
                <c:pt idx="5815">
                  <c:v>20</c:v>
                </c:pt>
                <c:pt idx="5816">
                  <c:v>12</c:v>
                </c:pt>
                <c:pt idx="5817">
                  <c:v>19</c:v>
                </c:pt>
                <c:pt idx="5818">
                  <c:v>17</c:v>
                </c:pt>
                <c:pt idx="5819">
                  <c:v>17</c:v>
                </c:pt>
                <c:pt idx="5820">
                  <c:v>17</c:v>
                </c:pt>
                <c:pt idx="5821">
                  <c:v>16</c:v>
                </c:pt>
                <c:pt idx="5822">
                  <c:v>0</c:v>
                </c:pt>
                <c:pt idx="5823">
                  <c:v>19</c:v>
                </c:pt>
                <c:pt idx="5824">
                  <c:v>20</c:v>
                </c:pt>
                <c:pt idx="5825">
                  <c:v>20</c:v>
                </c:pt>
                <c:pt idx="5826">
                  <c:v>16</c:v>
                </c:pt>
                <c:pt idx="5827">
                  <c:v>20</c:v>
                </c:pt>
                <c:pt idx="5828">
                  <c:v>17</c:v>
                </c:pt>
                <c:pt idx="5829">
                  <c:v>17</c:v>
                </c:pt>
                <c:pt idx="5830">
                  <c:v>17</c:v>
                </c:pt>
                <c:pt idx="5831">
                  <c:v>17</c:v>
                </c:pt>
                <c:pt idx="5832">
                  <c:v>15</c:v>
                </c:pt>
                <c:pt idx="5833">
                  <c:v>15</c:v>
                </c:pt>
                <c:pt idx="5834">
                  <c:v>19</c:v>
                </c:pt>
                <c:pt idx="5835">
                  <c:v>16</c:v>
                </c:pt>
                <c:pt idx="5836">
                  <c:v>16</c:v>
                </c:pt>
                <c:pt idx="5837">
                  <c:v>9</c:v>
                </c:pt>
                <c:pt idx="5838">
                  <c:v>20</c:v>
                </c:pt>
                <c:pt idx="5839">
                  <c:v>17</c:v>
                </c:pt>
                <c:pt idx="5840">
                  <c:v>19</c:v>
                </c:pt>
                <c:pt idx="5841">
                  <c:v>13</c:v>
                </c:pt>
                <c:pt idx="5842">
                  <c:v>19</c:v>
                </c:pt>
                <c:pt idx="5843">
                  <c:v>11</c:v>
                </c:pt>
                <c:pt idx="5844">
                  <c:v>19</c:v>
                </c:pt>
                <c:pt idx="5845">
                  <c:v>10</c:v>
                </c:pt>
                <c:pt idx="5846">
                  <c:v>20</c:v>
                </c:pt>
                <c:pt idx="5847">
                  <c:v>16</c:v>
                </c:pt>
                <c:pt idx="5848">
                  <c:v>16</c:v>
                </c:pt>
                <c:pt idx="5849">
                  <c:v>13</c:v>
                </c:pt>
                <c:pt idx="5850">
                  <c:v>12</c:v>
                </c:pt>
                <c:pt idx="5851">
                  <c:v>14</c:v>
                </c:pt>
                <c:pt idx="5852">
                  <c:v>18</c:v>
                </c:pt>
                <c:pt idx="5853">
                  <c:v>11</c:v>
                </c:pt>
                <c:pt idx="5854">
                  <c:v>10</c:v>
                </c:pt>
                <c:pt idx="5855">
                  <c:v>13</c:v>
                </c:pt>
                <c:pt idx="5856">
                  <c:v>12</c:v>
                </c:pt>
                <c:pt idx="5857">
                  <c:v>14</c:v>
                </c:pt>
                <c:pt idx="5858">
                  <c:v>18</c:v>
                </c:pt>
                <c:pt idx="5859">
                  <c:v>12</c:v>
                </c:pt>
                <c:pt idx="5860">
                  <c:v>14</c:v>
                </c:pt>
                <c:pt idx="5861">
                  <c:v>17</c:v>
                </c:pt>
                <c:pt idx="5862">
                  <c:v>15</c:v>
                </c:pt>
                <c:pt idx="5863">
                  <c:v>17</c:v>
                </c:pt>
                <c:pt idx="5864">
                  <c:v>20</c:v>
                </c:pt>
                <c:pt idx="5865">
                  <c:v>0</c:v>
                </c:pt>
                <c:pt idx="5866">
                  <c:v>18</c:v>
                </c:pt>
                <c:pt idx="5867">
                  <c:v>17</c:v>
                </c:pt>
                <c:pt idx="5868">
                  <c:v>18</c:v>
                </c:pt>
                <c:pt idx="5869">
                  <c:v>15</c:v>
                </c:pt>
                <c:pt idx="5870">
                  <c:v>11</c:v>
                </c:pt>
                <c:pt idx="5871">
                  <c:v>16</c:v>
                </c:pt>
                <c:pt idx="5872">
                  <c:v>17</c:v>
                </c:pt>
                <c:pt idx="5873">
                  <c:v>14</c:v>
                </c:pt>
                <c:pt idx="5874">
                  <c:v>8</c:v>
                </c:pt>
                <c:pt idx="5875">
                  <c:v>15</c:v>
                </c:pt>
                <c:pt idx="5876">
                  <c:v>14</c:v>
                </c:pt>
                <c:pt idx="5877">
                  <c:v>15</c:v>
                </c:pt>
                <c:pt idx="5878">
                  <c:v>16</c:v>
                </c:pt>
                <c:pt idx="5879">
                  <c:v>14</c:v>
                </c:pt>
                <c:pt idx="5880">
                  <c:v>20</c:v>
                </c:pt>
                <c:pt idx="5881">
                  <c:v>16</c:v>
                </c:pt>
                <c:pt idx="5882">
                  <c:v>18</c:v>
                </c:pt>
                <c:pt idx="5883">
                  <c:v>17</c:v>
                </c:pt>
                <c:pt idx="5884">
                  <c:v>14</c:v>
                </c:pt>
                <c:pt idx="5885">
                  <c:v>19</c:v>
                </c:pt>
                <c:pt idx="5886">
                  <c:v>13</c:v>
                </c:pt>
                <c:pt idx="5887">
                  <c:v>16</c:v>
                </c:pt>
                <c:pt idx="5888">
                  <c:v>4</c:v>
                </c:pt>
                <c:pt idx="5889">
                  <c:v>17</c:v>
                </c:pt>
                <c:pt idx="5890">
                  <c:v>14</c:v>
                </c:pt>
                <c:pt idx="5891">
                  <c:v>16</c:v>
                </c:pt>
                <c:pt idx="5892">
                  <c:v>15</c:v>
                </c:pt>
                <c:pt idx="5893">
                  <c:v>15</c:v>
                </c:pt>
                <c:pt idx="5894">
                  <c:v>0</c:v>
                </c:pt>
                <c:pt idx="5895">
                  <c:v>17</c:v>
                </c:pt>
                <c:pt idx="5896">
                  <c:v>15</c:v>
                </c:pt>
                <c:pt idx="5897">
                  <c:v>16</c:v>
                </c:pt>
                <c:pt idx="5898">
                  <c:v>18</c:v>
                </c:pt>
                <c:pt idx="5899">
                  <c:v>15</c:v>
                </c:pt>
                <c:pt idx="5900">
                  <c:v>11</c:v>
                </c:pt>
                <c:pt idx="5901">
                  <c:v>12</c:v>
                </c:pt>
                <c:pt idx="5902">
                  <c:v>20</c:v>
                </c:pt>
                <c:pt idx="5903">
                  <c:v>16</c:v>
                </c:pt>
                <c:pt idx="5904">
                  <c:v>9</c:v>
                </c:pt>
                <c:pt idx="5905">
                  <c:v>11</c:v>
                </c:pt>
                <c:pt idx="5906">
                  <c:v>20</c:v>
                </c:pt>
                <c:pt idx="5907">
                  <c:v>16</c:v>
                </c:pt>
                <c:pt idx="5908">
                  <c:v>12</c:v>
                </c:pt>
                <c:pt idx="5909">
                  <c:v>16</c:v>
                </c:pt>
                <c:pt idx="5910">
                  <c:v>16</c:v>
                </c:pt>
                <c:pt idx="5911">
                  <c:v>15</c:v>
                </c:pt>
                <c:pt idx="5912">
                  <c:v>19</c:v>
                </c:pt>
                <c:pt idx="5913">
                  <c:v>16</c:v>
                </c:pt>
                <c:pt idx="5914">
                  <c:v>19</c:v>
                </c:pt>
                <c:pt idx="5915">
                  <c:v>20</c:v>
                </c:pt>
                <c:pt idx="5916">
                  <c:v>11</c:v>
                </c:pt>
                <c:pt idx="5917">
                  <c:v>16</c:v>
                </c:pt>
                <c:pt idx="5918">
                  <c:v>17</c:v>
                </c:pt>
                <c:pt idx="5919">
                  <c:v>16</c:v>
                </c:pt>
                <c:pt idx="5920">
                  <c:v>16</c:v>
                </c:pt>
                <c:pt idx="5921">
                  <c:v>13</c:v>
                </c:pt>
                <c:pt idx="5922">
                  <c:v>14</c:v>
                </c:pt>
                <c:pt idx="5923">
                  <c:v>13</c:v>
                </c:pt>
                <c:pt idx="5924">
                  <c:v>8</c:v>
                </c:pt>
                <c:pt idx="5925">
                  <c:v>12</c:v>
                </c:pt>
                <c:pt idx="5926">
                  <c:v>19</c:v>
                </c:pt>
                <c:pt idx="5927">
                  <c:v>17</c:v>
                </c:pt>
                <c:pt idx="5928">
                  <c:v>6</c:v>
                </c:pt>
                <c:pt idx="5929">
                  <c:v>14</c:v>
                </c:pt>
                <c:pt idx="5930">
                  <c:v>16</c:v>
                </c:pt>
                <c:pt idx="5931">
                  <c:v>15</c:v>
                </c:pt>
                <c:pt idx="5932">
                  <c:v>17</c:v>
                </c:pt>
                <c:pt idx="5933">
                  <c:v>7</c:v>
                </c:pt>
                <c:pt idx="5934">
                  <c:v>20</c:v>
                </c:pt>
                <c:pt idx="5935">
                  <c:v>7</c:v>
                </c:pt>
                <c:pt idx="5936">
                  <c:v>15</c:v>
                </c:pt>
                <c:pt idx="5937">
                  <c:v>17</c:v>
                </c:pt>
                <c:pt idx="5938">
                  <c:v>15</c:v>
                </c:pt>
                <c:pt idx="5939">
                  <c:v>16</c:v>
                </c:pt>
                <c:pt idx="5940">
                  <c:v>20</c:v>
                </c:pt>
                <c:pt idx="5941">
                  <c:v>15</c:v>
                </c:pt>
                <c:pt idx="5942">
                  <c:v>12</c:v>
                </c:pt>
                <c:pt idx="5943">
                  <c:v>16</c:v>
                </c:pt>
                <c:pt idx="5944">
                  <c:v>17</c:v>
                </c:pt>
                <c:pt idx="5945">
                  <c:v>19</c:v>
                </c:pt>
                <c:pt idx="5946">
                  <c:v>20</c:v>
                </c:pt>
                <c:pt idx="5947">
                  <c:v>16</c:v>
                </c:pt>
                <c:pt idx="5948">
                  <c:v>17</c:v>
                </c:pt>
                <c:pt idx="5949">
                  <c:v>10</c:v>
                </c:pt>
                <c:pt idx="5950">
                  <c:v>14</c:v>
                </c:pt>
                <c:pt idx="5951">
                  <c:v>19</c:v>
                </c:pt>
                <c:pt idx="5952">
                  <c:v>15</c:v>
                </c:pt>
                <c:pt idx="5953">
                  <c:v>14</c:v>
                </c:pt>
                <c:pt idx="5954">
                  <c:v>16</c:v>
                </c:pt>
                <c:pt idx="5955">
                  <c:v>10</c:v>
                </c:pt>
                <c:pt idx="5956">
                  <c:v>16</c:v>
                </c:pt>
                <c:pt idx="5957">
                  <c:v>18</c:v>
                </c:pt>
                <c:pt idx="5958">
                  <c:v>15</c:v>
                </c:pt>
                <c:pt idx="5959">
                  <c:v>17</c:v>
                </c:pt>
                <c:pt idx="5960">
                  <c:v>17</c:v>
                </c:pt>
                <c:pt idx="5961">
                  <c:v>0</c:v>
                </c:pt>
                <c:pt idx="5962">
                  <c:v>12</c:v>
                </c:pt>
                <c:pt idx="5963">
                  <c:v>19</c:v>
                </c:pt>
                <c:pt idx="5964">
                  <c:v>17</c:v>
                </c:pt>
                <c:pt idx="5965">
                  <c:v>15</c:v>
                </c:pt>
                <c:pt idx="5966">
                  <c:v>17</c:v>
                </c:pt>
                <c:pt idx="5967">
                  <c:v>19</c:v>
                </c:pt>
                <c:pt idx="5968">
                  <c:v>16</c:v>
                </c:pt>
                <c:pt idx="5969">
                  <c:v>16</c:v>
                </c:pt>
                <c:pt idx="5970">
                  <c:v>19</c:v>
                </c:pt>
                <c:pt idx="5971">
                  <c:v>14</c:v>
                </c:pt>
                <c:pt idx="5972">
                  <c:v>19</c:v>
                </c:pt>
                <c:pt idx="5973">
                  <c:v>18</c:v>
                </c:pt>
                <c:pt idx="5974">
                  <c:v>7</c:v>
                </c:pt>
                <c:pt idx="5975">
                  <c:v>19</c:v>
                </c:pt>
                <c:pt idx="5976">
                  <c:v>15</c:v>
                </c:pt>
                <c:pt idx="5977">
                  <c:v>14</c:v>
                </c:pt>
                <c:pt idx="5978">
                  <c:v>16</c:v>
                </c:pt>
                <c:pt idx="5979">
                  <c:v>17</c:v>
                </c:pt>
                <c:pt idx="5980">
                  <c:v>16</c:v>
                </c:pt>
                <c:pt idx="5981">
                  <c:v>19</c:v>
                </c:pt>
                <c:pt idx="5982">
                  <c:v>19</c:v>
                </c:pt>
                <c:pt idx="5983">
                  <c:v>19</c:v>
                </c:pt>
                <c:pt idx="5984">
                  <c:v>19</c:v>
                </c:pt>
                <c:pt idx="5985">
                  <c:v>7</c:v>
                </c:pt>
                <c:pt idx="5986">
                  <c:v>9</c:v>
                </c:pt>
                <c:pt idx="5987">
                  <c:v>17</c:v>
                </c:pt>
                <c:pt idx="5988">
                  <c:v>16</c:v>
                </c:pt>
                <c:pt idx="5989">
                  <c:v>17</c:v>
                </c:pt>
                <c:pt idx="5990">
                  <c:v>15</c:v>
                </c:pt>
                <c:pt idx="5991">
                  <c:v>14</c:v>
                </c:pt>
                <c:pt idx="5992">
                  <c:v>7</c:v>
                </c:pt>
                <c:pt idx="5993">
                  <c:v>20</c:v>
                </c:pt>
                <c:pt idx="5994">
                  <c:v>20</c:v>
                </c:pt>
                <c:pt idx="5995">
                  <c:v>17</c:v>
                </c:pt>
                <c:pt idx="5996">
                  <c:v>18</c:v>
                </c:pt>
                <c:pt idx="5997">
                  <c:v>11</c:v>
                </c:pt>
                <c:pt idx="5998">
                  <c:v>13</c:v>
                </c:pt>
                <c:pt idx="5999">
                  <c:v>15</c:v>
                </c:pt>
                <c:pt idx="6000">
                  <c:v>6</c:v>
                </c:pt>
                <c:pt idx="6001">
                  <c:v>18</c:v>
                </c:pt>
                <c:pt idx="6002">
                  <c:v>16</c:v>
                </c:pt>
                <c:pt idx="6003">
                  <c:v>20</c:v>
                </c:pt>
                <c:pt idx="6004">
                  <c:v>15</c:v>
                </c:pt>
                <c:pt idx="6005">
                  <c:v>17</c:v>
                </c:pt>
                <c:pt idx="6006">
                  <c:v>17</c:v>
                </c:pt>
                <c:pt idx="6007">
                  <c:v>19</c:v>
                </c:pt>
                <c:pt idx="6008">
                  <c:v>18</c:v>
                </c:pt>
                <c:pt idx="6009">
                  <c:v>16</c:v>
                </c:pt>
                <c:pt idx="6010">
                  <c:v>11</c:v>
                </c:pt>
                <c:pt idx="6011">
                  <c:v>16</c:v>
                </c:pt>
                <c:pt idx="6012">
                  <c:v>14</c:v>
                </c:pt>
                <c:pt idx="6013">
                  <c:v>6</c:v>
                </c:pt>
                <c:pt idx="6014">
                  <c:v>11</c:v>
                </c:pt>
                <c:pt idx="6015">
                  <c:v>16</c:v>
                </c:pt>
                <c:pt idx="6016">
                  <c:v>16</c:v>
                </c:pt>
                <c:pt idx="6017">
                  <c:v>16</c:v>
                </c:pt>
                <c:pt idx="6018">
                  <c:v>12</c:v>
                </c:pt>
                <c:pt idx="6019">
                  <c:v>16</c:v>
                </c:pt>
                <c:pt idx="6020">
                  <c:v>20</c:v>
                </c:pt>
                <c:pt idx="6021">
                  <c:v>15</c:v>
                </c:pt>
                <c:pt idx="6022">
                  <c:v>12</c:v>
                </c:pt>
                <c:pt idx="6023">
                  <c:v>17</c:v>
                </c:pt>
                <c:pt idx="6024">
                  <c:v>18</c:v>
                </c:pt>
                <c:pt idx="6025">
                  <c:v>14</c:v>
                </c:pt>
                <c:pt idx="6026">
                  <c:v>15</c:v>
                </c:pt>
                <c:pt idx="6027">
                  <c:v>17</c:v>
                </c:pt>
                <c:pt idx="6028">
                  <c:v>12</c:v>
                </c:pt>
                <c:pt idx="6029">
                  <c:v>14</c:v>
                </c:pt>
                <c:pt idx="6030">
                  <c:v>17</c:v>
                </c:pt>
                <c:pt idx="6031">
                  <c:v>16</c:v>
                </c:pt>
                <c:pt idx="6032">
                  <c:v>16</c:v>
                </c:pt>
                <c:pt idx="6033">
                  <c:v>14</c:v>
                </c:pt>
                <c:pt idx="6034">
                  <c:v>20</c:v>
                </c:pt>
                <c:pt idx="6035">
                  <c:v>20</c:v>
                </c:pt>
                <c:pt idx="6036">
                  <c:v>10</c:v>
                </c:pt>
                <c:pt idx="6037">
                  <c:v>18</c:v>
                </c:pt>
                <c:pt idx="6038">
                  <c:v>17</c:v>
                </c:pt>
                <c:pt idx="6039">
                  <c:v>12</c:v>
                </c:pt>
                <c:pt idx="6040">
                  <c:v>16</c:v>
                </c:pt>
                <c:pt idx="6041">
                  <c:v>14</c:v>
                </c:pt>
                <c:pt idx="6042">
                  <c:v>18</c:v>
                </c:pt>
                <c:pt idx="6043">
                  <c:v>12</c:v>
                </c:pt>
                <c:pt idx="6044">
                  <c:v>16</c:v>
                </c:pt>
                <c:pt idx="6045">
                  <c:v>14</c:v>
                </c:pt>
                <c:pt idx="6046">
                  <c:v>8</c:v>
                </c:pt>
                <c:pt idx="6047">
                  <c:v>11</c:v>
                </c:pt>
                <c:pt idx="6048">
                  <c:v>16</c:v>
                </c:pt>
                <c:pt idx="6049">
                  <c:v>20</c:v>
                </c:pt>
                <c:pt idx="6050">
                  <c:v>19</c:v>
                </c:pt>
                <c:pt idx="6051">
                  <c:v>20</c:v>
                </c:pt>
                <c:pt idx="6052">
                  <c:v>18</c:v>
                </c:pt>
                <c:pt idx="6053">
                  <c:v>14</c:v>
                </c:pt>
                <c:pt idx="6054">
                  <c:v>0</c:v>
                </c:pt>
                <c:pt idx="6055">
                  <c:v>13</c:v>
                </c:pt>
                <c:pt idx="6056">
                  <c:v>15</c:v>
                </c:pt>
                <c:pt idx="6057">
                  <c:v>12</c:v>
                </c:pt>
                <c:pt idx="6058">
                  <c:v>13</c:v>
                </c:pt>
                <c:pt idx="6059">
                  <c:v>14</c:v>
                </c:pt>
                <c:pt idx="6060">
                  <c:v>20</c:v>
                </c:pt>
                <c:pt idx="6061">
                  <c:v>19</c:v>
                </c:pt>
                <c:pt idx="6062">
                  <c:v>15</c:v>
                </c:pt>
                <c:pt idx="6063">
                  <c:v>19</c:v>
                </c:pt>
                <c:pt idx="6064">
                  <c:v>19</c:v>
                </c:pt>
                <c:pt idx="6065">
                  <c:v>19</c:v>
                </c:pt>
                <c:pt idx="6066">
                  <c:v>17</c:v>
                </c:pt>
                <c:pt idx="6067">
                  <c:v>9</c:v>
                </c:pt>
                <c:pt idx="6068">
                  <c:v>14</c:v>
                </c:pt>
                <c:pt idx="6069">
                  <c:v>20</c:v>
                </c:pt>
                <c:pt idx="6070">
                  <c:v>16</c:v>
                </c:pt>
                <c:pt idx="6071">
                  <c:v>20</c:v>
                </c:pt>
                <c:pt idx="6072">
                  <c:v>17</c:v>
                </c:pt>
                <c:pt idx="6073">
                  <c:v>14</c:v>
                </c:pt>
                <c:pt idx="6074">
                  <c:v>15</c:v>
                </c:pt>
                <c:pt idx="6075">
                  <c:v>11</c:v>
                </c:pt>
                <c:pt idx="6076">
                  <c:v>8</c:v>
                </c:pt>
                <c:pt idx="6077">
                  <c:v>20</c:v>
                </c:pt>
                <c:pt idx="6078">
                  <c:v>0</c:v>
                </c:pt>
                <c:pt idx="6079">
                  <c:v>16</c:v>
                </c:pt>
                <c:pt idx="6080">
                  <c:v>14</c:v>
                </c:pt>
                <c:pt idx="6081">
                  <c:v>12</c:v>
                </c:pt>
                <c:pt idx="6082">
                  <c:v>14</c:v>
                </c:pt>
                <c:pt idx="6083">
                  <c:v>10</c:v>
                </c:pt>
                <c:pt idx="6084">
                  <c:v>9</c:v>
                </c:pt>
                <c:pt idx="6085">
                  <c:v>16</c:v>
                </c:pt>
                <c:pt idx="6086">
                  <c:v>12</c:v>
                </c:pt>
                <c:pt idx="6087">
                  <c:v>17</c:v>
                </c:pt>
                <c:pt idx="6088">
                  <c:v>10</c:v>
                </c:pt>
                <c:pt idx="6089">
                  <c:v>9</c:v>
                </c:pt>
                <c:pt idx="6090">
                  <c:v>20</c:v>
                </c:pt>
                <c:pt idx="6091">
                  <c:v>18</c:v>
                </c:pt>
                <c:pt idx="6092">
                  <c:v>11</c:v>
                </c:pt>
                <c:pt idx="6093">
                  <c:v>14</c:v>
                </c:pt>
                <c:pt idx="6094">
                  <c:v>12</c:v>
                </c:pt>
                <c:pt idx="6095">
                  <c:v>16</c:v>
                </c:pt>
                <c:pt idx="6096">
                  <c:v>20</c:v>
                </c:pt>
                <c:pt idx="6097">
                  <c:v>16</c:v>
                </c:pt>
                <c:pt idx="6098">
                  <c:v>10</c:v>
                </c:pt>
                <c:pt idx="6099">
                  <c:v>12</c:v>
                </c:pt>
                <c:pt idx="6100">
                  <c:v>13</c:v>
                </c:pt>
                <c:pt idx="6101">
                  <c:v>16</c:v>
                </c:pt>
                <c:pt idx="6102">
                  <c:v>12</c:v>
                </c:pt>
                <c:pt idx="6103">
                  <c:v>15</c:v>
                </c:pt>
                <c:pt idx="6104">
                  <c:v>19</c:v>
                </c:pt>
                <c:pt idx="6105">
                  <c:v>20</c:v>
                </c:pt>
                <c:pt idx="6106">
                  <c:v>18</c:v>
                </c:pt>
                <c:pt idx="6107">
                  <c:v>13</c:v>
                </c:pt>
                <c:pt idx="6108">
                  <c:v>16</c:v>
                </c:pt>
                <c:pt idx="6109">
                  <c:v>17</c:v>
                </c:pt>
                <c:pt idx="6110">
                  <c:v>10</c:v>
                </c:pt>
                <c:pt idx="6111">
                  <c:v>16</c:v>
                </c:pt>
                <c:pt idx="6112">
                  <c:v>9</c:v>
                </c:pt>
                <c:pt idx="6113">
                  <c:v>17</c:v>
                </c:pt>
                <c:pt idx="6114">
                  <c:v>18</c:v>
                </c:pt>
                <c:pt idx="6115">
                  <c:v>15</c:v>
                </c:pt>
                <c:pt idx="6116">
                  <c:v>14</c:v>
                </c:pt>
                <c:pt idx="6117">
                  <c:v>18</c:v>
                </c:pt>
                <c:pt idx="6118">
                  <c:v>16</c:v>
                </c:pt>
                <c:pt idx="6119">
                  <c:v>18</c:v>
                </c:pt>
                <c:pt idx="6120">
                  <c:v>13</c:v>
                </c:pt>
                <c:pt idx="6121">
                  <c:v>18</c:v>
                </c:pt>
                <c:pt idx="6122">
                  <c:v>10</c:v>
                </c:pt>
                <c:pt idx="6123">
                  <c:v>12</c:v>
                </c:pt>
                <c:pt idx="6124">
                  <c:v>13</c:v>
                </c:pt>
                <c:pt idx="6125">
                  <c:v>10</c:v>
                </c:pt>
                <c:pt idx="6126">
                  <c:v>14</c:v>
                </c:pt>
                <c:pt idx="6127">
                  <c:v>11</c:v>
                </c:pt>
                <c:pt idx="6128">
                  <c:v>12</c:v>
                </c:pt>
                <c:pt idx="6129">
                  <c:v>18</c:v>
                </c:pt>
                <c:pt idx="6130">
                  <c:v>14</c:v>
                </c:pt>
                <c:pt idx="6131">
                  <c:v>19</c:v>
                </c:pt>
                <c:pt idx="6132">
                  <c:v>15</c:v>
                </c:pt>
                <c:pt idx="6133">
                  <c:v>14</c:v>
                </c:pt>
                <c:pt idx="6134">
                  <c:v>14</c:v>
                </c:pt>
                <c:pt idx="6135">
                  <c:v>12</c:v>
                </c:pt>
                <c:pt idx="6136">
                  <c:v>16</c:v>
                </c:pt>
                <c:pt idx="6137">
                  <c:v>15</c:v>
                </c:pt>
                <c:pt idx="6138">
                  <c:v>14</c:v>
                </c:pt>
                <c:pt idx="6139">
                  <c:v>19</c:v>
                </c:pt>
                <c:pt idx="6140">
                  <c:v>16</c:v>
                </c:pt>
                <c:pt idx="6141">
                  <c:v>12</c:v>
                </c:pt>
                <c:pt idx="6142">
                  <c:v>17</c:v>
                </c:pt>
                <c:pt idx="6143">
                  <c:v>14</c:v>
                </c:pt>
                <c:pt idx="6144">
                  <c:v>16</c:v>
                </c:pt>
                <c:pt idx="6145">
                  <c:v>16</c:v>
                </c:pt>
                <c:pt idx="6146">
                  <c:v>7</c:v>
                </c:pt>
                <c:pt idx="6147">
                  <c:v>15</c:v>
                </c:pt>
                <c:pt idx="6148">
                  <c:v>20</c:v>
                </c:pt>
                <c:pt idx="6149">
                  <c:v>11</c:v>
                </c:pt>
                <c:pt idx="6150">
                  <c:v>20</c:v>
                </c:pt>
                <c:pt idx="6151">
                  <c:v>20</c:v>
                </c:pt>
                <c:pt idx="6152">
                  <c:v>17</c:v>
                </c:pt>
                <c:pt idx="6153">
                  <c:v>20</c:v>
                </c:pt>
                <c:pt idx="6154">
                  <c:v>19</c:v>
                </c:pt>
                <c:pt idx="6155">
                  <c:v>12</c:v>
                </c:pt>
                <c:pt idx="6156">
                  <c:v>20</c:v>
                </c:pt>
                <c:pt idx="6157">
                  <c:v>19</c:v>
                </c:pt>
                <c:pt idx="6158">
                  <c:v>14</c:v>
                </c:pt>
                <c:pt idx="6159">
                  <c:v>10</c:v>
                </c:pt>
                <c:pt idx="6160">
                  <c:v>12</c:v>
                </c:pt>
                <c:pt idx="6161">
                  <c:v>19</c:v>
                </c:pt>
                <c:pt idx="6162">
                  <c:v>16</c:v>
                </c:pt>
                <c:pt idx="6163">
                  <c:v>19</c:v>
                </c:pt>
                <c:pt idx="6164">
                  <c:v>18</c:v>
                </c:pt>
                <c:pt idx="6165">
                  <c:v>15</c:v>
                </c:pt>
                <c:pt idx="6166">
                  <c:v>13</c:v>
                </c:pt>
                <c:pt idx="6167">
                  <c:v>16</c:v>
                </c:pt>
                <c:pt idx="6168">
                  <c:v>13</c:v>
                </c:pt>
                <c:pt idx="6169">
                  <c:v>16</c:v>
                </c:pt>
                <c:pt idx="6170">
                  <c:v>12</c:v>
                </c:pt>
                <c:pt idx="6171">
                  <c:v>16</c:v>
                </c:pt>
                <c:pt idx="6172">
                  <c:v>15</c:v>
                </c:pt>
                <c:pt idx="6173">
                  <c:v>11</c:v>
                </c:pt>
                <c:pt idx="6174">
                  <c:v>13</c:v>
                </c:pt>
                <c:pt idx="6175">
                  <c:v>14</c:v>
                </c:pt>
                <c:pt idx="6176">
                  <c:v>16</c:v>
                </c:pt>
                <c:pt idx="6177">
                  <c:v>9</c:v>
                </c:pt>
                <c:pt idx="6178">
                  <c:v>16</c:v>
                </c:pt>
                <c:pt idx="6179">
                  <c:v>20</c:v>
                </c:pt>
                <c:pt idx="6180">
                  <c:v>16</c:v>
                </c:pt>
                <c:pt idx="6181">
                  <c:v>13</c:v>
                </c:pt>
                <c:pt idx="6182">
                  <c:v>18</c:v>
                </c:pt>
                <c:pt idx="6183">
                  <c:v>18</c:v>
                </c:pt>
                <c:pt idx="6184">
                  <c:v>16</c:v>
                </c:pt>
                <c:pt idx="6185">
                  <c:v>16</c:v>
                </c:pt>
                <c:pt idx="6186">
                  <c:v>17</c:v>
                </c:pt>
                <c:pt idx="6187">
                  <c:v>11</c:v>
                </c:pt>
                <c:pt idx="6188">
                  <c:v>10</c:v>
                </c:pt>
                <c:pt idx="6189">
                  <c:v>17</c:v>
                </c:pt>
                <c:pt idx="6190">
                  <c:v>15</c:v>
                </c:pt>
                <c:pt idx="6191">
                  <c:v>16</c:v>
                </c:pt>
                <c:pt idx="6192">
                  <c:v>10</c:v>
                </c:pt>
                <c:pt idx="6193">
                  <c:v>20</c:v>
                </c:pt>
                <c:pt idx="6194">
                  <c:v>17</c:v>
                </c:pt>
                <c:pt idx="6195">
                  <c:v>14</c:v>
                </c:pt>
                <c:pt idx="6196">
                  <c:v>9</c:v>
                </c:pt>
                <c:pt idx="6197">
                  <c:v>4</c:v>
                </c:pt>
                <c:pt idx="6198">
                  <c:v>16</c:v>
                </c:pt>
                <c:pt idx="6199">
                  <c:v>13</c:v>
                </c:pt>
                <c:pt idx="6200">
                  <c:v>20</c:v>
                </c:pt>
                <c:pt idx="6201">
                  <c:v>11</c:v>
                </c:pt>
                <c:pt idx="6202">
                  <c:v>17</c:v>
                </c:pt>
                <c:pt idx="6203">
                  <c:v>12</c:v>
                </c:pt>
                <c:pt idx="6204">
                  <c:v>8</c:v>
                </c:pt>
                <c:pt idx="6205">
                  <c:v>14</c:v>
                </c:pt>
                <c:pt idx="6206">
                  <c:v>20</c:v>
                </c:pt>
                <c:pt idx="6207">
                  <c:v>18</c:v>
                </c:pt>
                <c:pt idx="6208">
                  <c:v>19</c:v>
                </c:pt>
                <c:pt idx="6209">
                  <c:v>12</c:v>
                </c:pt>
                <c:pt idx="6210">
                  <c:v>17</c:v>
                </c:pt>
                <c:pt idx="6211">
                  <c:v>19</c:v>
                </c:pt>
                <c:pt idx="6212">
                  <c:v>16</c:v>
                </c:pt>
                <c:pt idx="6213">
                  <c:v>16</c:v>
                </c:pt>
                <c:pt idx="6214">
                  <c:v>17</c:v>
                </c:pt>
                <c:pt idx="6215">
                  <c:v>15</c:v>
                </c:pt>
                <c:pt idx="6216">
                  <c:v>16</c:v>
                </c:pt>
                <c:pt idx="6217">
                  <c:v>14</c:v>
                </c:pt>
                <c:pt idx="6218">
                  <c:v>13</c:v>
                </c:pt>
                <c:pt idx="6219">
                  <c:v>8</c:v>
                </c:pt>
                <c:pt idx="6220">
                  <c:v>19</c:v>
                </c:pt>
                <c:pt idx="6221">
                  <c:v>12</c:v>
                </c:pt>
                <c:pt idx="6222">
                  <c:v>20</c:v>
                </c:pt>
                <c:pt idx="6223">
                  <c:v>14</c:v>
                </c:pt>
                <c:pt idx="6224">
                  <c:v>14</c:v>
                </c:pt>
                <c:pt idx="6225">
                  <c:v>17</c:v>
                </c:pt>
                <c:pt idx="6226">
                  <c:v>11</c:v>
                </c:pt>
                <c:pt idx="6227">
                  <c:v>16</c:v>
                </c:pt>
                <c:pt idx="6228">
                  <c:v>12</c:v>
                </c:pt>
                <c:pt idx="6229">
                  <c:v>14</c:v>
                </c:pt>
                <c:pt idx="6230">
                  <c:v>15</c:v>
                </c:pt>
                <c:pt idx="6231">
                  <c:v>20</c:v>
                </c:pt>
                <c:pt idx="6232">
                  <c:v>15</c:v>
                </c:pt>
                <c:pt idx="6233">
                  <c:v>16</c:v>
                </c:pt>
                <c:pt idx="6234">
                  <c:v>0</c:v>
                </c:pt>
                <c:pt idx="6235">
                  <c:v>17</c:v>
                </c:pt>
                <c:pt idx="6236">
                  <c:v>15</c:v>
                </c:pt>
                <c:pt idx="6237">
                  <c:v>14</c:v>
                </c:pt>
                <c:pt idx="6238">
                  <c:v>14</c:v>
                </c:pt>
                <c:pt idx="6239">
                  <c:v>16</c:v>
                </c:pt>
                <c:pt idx="6240">
                  <c:v>17</c:v>
                </c:pt>
                <c:pt idx="6241">
                  <c:v>15</c:v>
                </c:pt>
                <c:pt idx="6242">
                  <c:v>16</c:v>
                </c:pt>
                <c:pt idx="6243">
                  <c:v>16</c:v>
                </c:pt>
                <c:pt idx="6244">
                  <c:v>13</c:v>
                </c:pt>
                <c:pt idx="6245">
                  <c:v>14</c:v>
                </c:pt>
                <c:pt idx="6246">
                  <c:v>15</c:v>
                </c:pt>
                <c:pt idx="6247">
                  <c:v>14</c:v>
                </c:pt>
                <c:pt idx="6248">
                  <c:v>16</c:v>
                </c:pt>
                <c:pt idx="6249">
                  <c:v>17</c:v>
                </c:pt>
                <c:pt idx="6250">
                  <c:v>18</c:v>
                </c:pt>
                <c:pt idx="6251">
                  <c:v>19</c:v>
                </c:pt>
                <c:pt idx="6252">
                  <c:v>20</c:v>
                </c:pt>
                <c:pt idx="6253">
                  <c:v>18</c:v>
                </c:pt>
                <c:pt idx="6254">
                  <c:v>8</c:v>
                </c:pt>
                <c:pt idx="6255">
                  <c:v>19</c:v>
                </c:pt>
                <c:pt idx="6256">
                  <c:v>12</c:v>
                </c:pt>
                <c:pt idx="6257">
                  <c:v>16</c:v>
                </c:pt>
                <c:pt idx="6258">
                  <c:v>15</c:v>
                </c:pt>
                <c:pt idx="6259">
                  <c:v>16</c:v>
                </c:pt>
                <c:pt idx="6260">
                  <c:v>16</c:v>
                </c:pt>
                <c:pt idx="6261">
                  <c:v>10</c:v>
                </c:pt>
                <c:pt idx="6262">
                  <c:v>20</c:v>
                </c:pt>
                <c:pt idx="6263">
                  <c:v>19</c:v>
                </c:pt>
                <c:pt idx="6264">
                  <c:v>15</c:v>
                </c:pt>
                <c:pt idx="6265">
                  <c:v>16</c:v>
                </c:pt>
                <c:pt idx="6266">
                  <c:v>15</c:v>
                </c:pt>
                <c:pt idx="6267">
                  <c:v>16</c:v>
                </c:pt>
                <c:pt idx="6268">
                  <c:v>16</c:v>
                </c:pt>
                <c:pt idx="6269">
                  <c:v>17</c:v>
                </c:pt>
                <c:pt idx="6270">
                  <c:v>16</c:v>
                </c:pt>
                <c:pt idx="6271">
                  <c:v>10</c:v>
                </c:pt>
                <c:pt idx="6272">
                  <c:v>15</c:v>
                </c:pt>
                <c:pt idx="6273">
                  <c:v>14</c:v>
                </c:pt>
                <c:pt idx="6274">
                  <c:v>17</c:v>
                </c:pt>
                <c:pt idx="6275">
                  <c:v>16</c:v>
                </c:pt>
                <c:pt idx="6276">
                  <c:v>14</c:v>
                </c:pt>
                <c:pt idx="6277">
                  <c:v>16</c:v>
                </c:pt>
                <c:pt idx="6278">
                  <c:v>18</c:v>
                </c:pt>
                <c:pt idx="6279">
                  <c:v>17</c:v>
                </c:pt>
                <c:pt idx="6280">
                  <c:v>16</c:v>
                </c:pt>
                <c:pt idx="6281">
                  <c:v>9</c:v>
                </c:pt>
                <c:pt idx="6282">
                  <c:v>15</c:v>
                </c:pt>
                <c:pt idx="6283">
                  <c:v>15</c:v>
                </c:pt>
                <c:pt idx="6284">
                  <c:v>17</c:v>
                </c:pt>
                <c:pt idx="6285">
                  <c:v>14</c:v>
                </c:pt>
                <c:pt idx="6286">
                  <c:v>17</c:v>
                </c:pt>
                <c:pt idx="6287">
                  <c:v>15</c:v>
                </c:pt>
                <c:pt idx="6288">
                  <c:v>20</c:v>
                </c:pt>
                <c:pt idx="6289">
                  <c:v>18</c:v>
                </c:pt>
                <c:pt idx="6290">
                  <c:v>14</c:v>
                </c:pt>
                <c:pt idx="6291">
                  <c:v>20</c:v>
                </c:pt>
                <c:pt idx="6292">
                  <c:v>14</c:v>
                </c:pt>
                <c:pt idx="6293">
                  <c:v>16</c:v>
                </c:pt>
                <c:pt idx="6294">
                  <c:v>16</c:v>
                </c:pt>
                <c:pt idx="6295">
                  <c:v>15</c:v>
                </c:pt>
                <c:pt idx="6296">
                  <c:v>14</c:v>
                </c:pt>
                <c:pt idx="6297">
                  <c:v>9</c:v>
                </c:pt>
                <c:pt idx="6298">
                  <c:v>15</c:v>
                </c:pt>
                <c:pt idx="6299">
                  <c:v>15</c:v>
                </c:pt>
                <c:pt idx="6300">
                  <c:v>12</c:v>
                </c:pt>
                <c:pt idx="6301">
                  <c:v>17</c:v>
                </c:pt>
                <c:pt idx="6302">
                  <c:v>11</c:v>
                </c:pt>
                <c:pt idx="6303">
                  <c:v>13</c:v>
                </c:pt>
                <c:pt idx="6304">
                  <c:v>14</c:v>
                </c:pt>
                <c:pt idx="6305">
                  <c:v>17</c:v>
                </c:pt>
                <c:pt idx="6306">
                  <c:v>17</c:v>
                </c:pt>
                <c:pt idx="6307">
                  <c:v>13</c:v>
                </c:pt>
                <c:pt idx="6308">
                  <c:v>15</c:v>
                </c:pt>
                <c:pt idx="6309">
                  <c:v>13</c:v>
                </c:pt>
                <c:pt idx="6310">
                  <c:v>20</c:v>
                </c:pt>
                <c:pt idx="6311">
                  <c:v>20</c:v>
                </c:pt>
                <c:pt idx="6312">
                  <c:v>14</c:v>
                </c:pt>
                <c:pt idx="6313">
                  <c:v>16</c:v>
                </c:pt>
                <c:pt idx="6314">
                  <c:v>9</c:v>
                </c:pt>
                <c:pt idx="6315">
                  <c:v>18</c:v>
                </c:pt>
                <c:pt idx="6316">
                  <c:v>11</c:v>
                </c:pt>
                <c:pt idx="6317">
                  <c:v>9</c:v>
                </c:pt>
                <c:pt idx="6318">
                  <c:v>20</c:v>
                </c:pt>
                <c:pt idx="6319">
                  <c:v>16</c:v>
                </c:pt>
                <c:pt idx="6320">
                  <c:v>17</c:v>
                </c:pt>
                <c:pt idx="6321">
                  <c:v>20</c:v>
                </c:pt>
                <c:pt idx="6322">
                  <c:v>15</c:v>
                </c:pt>
                <c:pt idx="6323">
                  <c:v>18</c:v>
                </c:pt>
                <c:pt idx="6324">
                  <c:v>0</c:v>
                </c:pt>
                <c:pt idx="6325">
                  <c:v>16</c:v>
                </c:pt>
                <c:pt idx="6326">
                  <c:v>20</c:v>
                </c:pt>
                <c:pt idx="6327">
                  <c:v>20</c:v>
                </c:pt>
                <c:pt idx="6328">
                  <c:v>18</c:v>
                </c:pt>
                <c:pt idx="6329">
                  <c:v>10</c:v>
                </c:pt>
                <c:pt idx="6330">
                  <c:v>16</c:v>
                </c:pt>
                <c:pt idx="6331">
                  <c:v>17</c:v>
                </c:pt>
                <c:pt idx="6332">
                  <c:v>20</c:v>
                </c:pt>
                <c:pt idx="6333">
                  <c:v>14</c:v>
                </c:pt>
                <c:pt idx="6334">
                  <c:v>19</c:v>
                </c:pt>
                <c:pt idx="6335">
                  <c:v>15</c:v>
                </c:pt>
                <c:pt idx="6336">
                  <c:v>17</c:v>
                </c:pt>
                <c:pt idx="6337">
                  <c:v>19</c:v>
                </c:pt>
                <c:pt idx="6338">
                  <c:v>17</c:v>
                </c:pt>
                <c:pt idx="6339">
                  <c:v>20</c:v>
                </c:pt>
                <c:pt idx="6340">
                  <c:v>17</c:v>
                </c:pt>
                <c:pt idx="6341">
                  <c:v>19</c:v>
                </c:pt>
                <c:pt idx="6342">
                  <c:v>16</c:v>
                </c:pt>
                <c:pt idx="6343">
                  <c:v>16</c:v>
                </c:pt>
                <c:pt idx="6344">
                  <c:v>17</c:v>
                </c:pt>
                <c:pt idx="6345">
                  <c:v>5</c:v>
                </c:pt>
                <c:pt idx="6346">
                  <c:v>19</c:v>
                </c:pt>
                <c:pt idx="6347">
                  <c:v>12</c:v>
                </c:pt>
                <c:pt idx="6348">
                  <c:v>6</c:v>
                </c:pt>
                <c:pt idx="6349">
                  <c:v>19</c:v>
                </c:pt>
                <c:pt idx="6350">
                  <c:v>16</c:v>
                </c:pt>
                <c:pt idx="6351">
                  <c:v>13</c:v>
                </c:pt>
                <c:pt idx="6352">
                  <c:v>11</c:v>
                </c:pt>
                <c:pt idx="6353">
                  <c:v>14</c:v>
                </c:pt>
                <c:pt idx="6354">
                  <c:v>14</c:v>
                </c:pt>
                <c:pt idx="6355">
                  <c:v>20</c:v>
                </c:pt>
                <c:pt idx="6356">
                  <c:v>16</c:v>
                </c:pt>
                <c:pt idx="6357">
                  <c:v>11</c:v>
                </c:pt>
                <c:pt idx="6358">
                  <c:v>0</c:v>
                </c:pt>
                <c:pt idx="6359">
                  <c:v>19</c:v>
                </c:pt>
                <c:pt idx="6360">
                  <c:v>15</c:v>
                </c:pt>
                <c:pt idx="6361">
                  <c:v>20</c:v>
                </c:pt>
                <c:pt idx="6362">
                  <c:v>13</c:v>
                </c:pt>
                <c:pt idx="6363">
                  <c:v>16</c:v>
                </c:pt>
                <c:pt idx="6364">
                  <c:v>14</c:v>
                </c:pt>
                <c:pt idx="6365">
                  <c:v>15</c:v>
                </c:pt>
                <c:pt idx="6366">
                  <c:v>0</c:v>
                </c:pt>
                <c:pt idx="6367">
                  <c:v>8</c:v>
                </c:pt>
                <c:pt idx="6368">
                  <c:v>15</c:v>
                </c:pt>
                <c:pt idx="6369">
                  <c:v>16</c:v>
                </c:pt>
                <c:pt idx="6370">
                  <c:v>18</c:v>
                </c:pt>
                <c:pt idx="6371">
                  <c:v>12</c:v>
                </c:pt>
                <c:pt idx="6372">
                  <c:v>14</c:v>
                </c:pt>
                <c:pt idx="6373">
                  <c:v>15</c:v>
                </c:pt>
                <c:pt idx="6374">
                  <c:v>19</c:v>
                </c:pt>
                <c:pt idx="6375">
                  <c:v>7</c:v>
                </c:pt>
                <c:pt idx="6376">
                  <c:v>16</c:v>
                </c:pt>
                <c:pt idx="6377">
                  <c:v>20</c:v>
                </c:pt>
                <c:pt idx="6378">
                  <c:v>11</c:v>
                </c:pt>
                <c:pt idx="6379">
                  <c:v>17</c:v>
                </c:pt>
                <c:pt idx="6380">
                  <c:v>15</c:v>
                </c:pt>
                <c:pt idx="6381">
                  <c:v>20</c:v>
                </c:pt>
                <c:pt idx="6382">
                  <c:v>17</c:v>
                </c:pt>
                <c:pt idx="6383">
                  <c:v>20</c:v>
                </c:pt>
                <c:pt idx="6384">
                  <c:v>10</c:v>
                </c:pt>
                <c:pt idx="6385">
                  <c:v>16</c:v>
                </c:pt>
                <c:pt idx="6386">
                  <c:v>16</c:v>
                </c:pt>
                <c:pt idx="6387">
                  <c:v>8</c:v>
                </c:pt>
                <c:pt idx="6388">
                  <c:v>16</c:v>
                </c:pt>
                <c:pt idx="6389">
                  <c:v>13</c:v>
                </c:pt>
                <c:pt idx="6390">
                  <c:v>15</c:v>
                </c:pt>
                <c:pt idx="6391">
                  <c:v>12</c:v>
                </c:pt>
                <c:pt idx="6392">
                  <c:v>16</c:v>
                </c:pt>
                <c:pt idx="6393">
                  <c:v>17</c:v>
                </c:pt>
                <c:pt idx="6394">
                  <c:v>11</c:v>
                </c:pt>
                <c:pt idx="6395">
                  <c:v>19</c:v>
                </c:pt>
                <c:pt idx="6396">
                  <c:v>19</c:v>
                </c:pt>
                <c:pt idx="6397">
                  <c:v>16</c:v>
                </c:pt>
                <c:pt idx="6398">
                  <c:v>12</c:v>
                </c:pt>
                <c:pt idx="6399">
                  <c:v>13</c:v>
                </c:pt>
                <c:pt idx="6400">
                  <c:v>16</c:v>
                </c:pt>
                <c:pt idx="6401">
                  <c:v>7</c:v>
                </c:pt>
                <c:pt idx="6402">
                  <c:v>10</c:v>
                </c:pt>
                <c:pt idx="6403">
                  <c:v>19</c:v>
                </c:pt>
                <c:pt idx="6404">
                  <c:v>17</c:v>
                </c:pt>
                <c:pt idx="6405">
                  <c:v>14</c:v>
                </c:pt>
                <c:pt idx="6406">
                  <c:v>17</c:v>
                </c:pt>
                <c:pt idx="6407">
                  <c:v>20</c:v>
                </c:pt>
                <c:pt idx="6408">
                  <c:v>11</c:v>
                </c:pt>
                <c:pt idx="6409">
                  <c:v>8</c:v>
                </c:pt>
                <c:pt idx="6410">
                  <c:v>16</c:v>
                </c:pt>
                <c:pt idx="6411">
                  <c:v>16</c:v>
                </c:pt>
                <c:pt idx="6412">
                  <c:v>17</c:v>
                </c:pt>
                <c:pt idx="6413">
                  <c:v>16</c:v>
                </c:pt>
                <c:pt idx="6414">
                  <c:v>17</c:v>
                </c:pt>
                <c:pt idx="6415">
                  <c:v>16</c:v>
                </c:pt>
                <c:pt idx="6416">
                  <c:v>13</c:v>
                </c:pt>
                <c:pt idx="6417">
                  <c:v>14</c:v>
                </c:pt>
                <c:pt idx="6418">
                  <c:v>17</c:v>
                </c:pt>
                <c:pt idx="6419">
                  <c:v>14</c:v>
                </c:pt>
                <c:pt idx="6420">
                  <c:v>19</c:v>
                </c:pt>
                <c:pt idx="6421">
                  <c:v>20</c:v>
                </c:pt>
                <c:pt idx="6422">
                  <c:v>20</c:v>
                </c:pt>
                <c:pt idx="6423">
                  <c:v>15</c:v>
                </c:pt>
                <c:pt idx="6424">
                  <c:v>16</c:v>
                </c:pt>
                <c:pt idx="6425">
                  <c:v>20</c:v>
                </c:pt>
                <c:pt idx="6426">
                  <c:v>14</c:v>
                </c:pt>
                <c:pt idx="6427">
                  <c:v>12</c:v>
                </c:pt>
                <c:pt idx="6428">
                  <c:v>12</c:v>
                </c:pt>
                <c:pt idx="6429">
                  <c:v>16</c:v>
                </c:pt>
                <c:pt idx="6430">
                  <c:v>16</c:v>
                </c:pt>
                <c:pt idx="6431">
                  <c:v>17</c:v>
                </c:pt>
                <c:pt idx="6432">
                  <c:v>12</c:v>
                </c:pt>
                <c:pt idx="6433">
                  <c:v>19</c:v>
                </c:pt>
                <c:pt idx="6434">
                  <c:v>20</c:v>
                </c:pt>
                <c:pt idx="6435">
                  <c:v>14</c:v>
                </c:pt>
                <c:pt idx="6436">
                  <c:v>16</c:v>
                </c:pt>
                <c:pt idx="6437">
                  <c:v>20</c:v>
                </c:pt>
                <c:pt idx="6438">
                  <c:v>17</c:v>
                </c:pt>
                <c:pt idx="6439">
                  <c:v>20</c:v>
                </c:pt>
                <c:pt idx="6440">
                  <c:v>16</c:v>
                </c:pt>
                <c:pt idx="6441">
                  <c:v>16</c:v>
                </c:pt>
                <c:pt idx="6442">
                  <c:v>15</c:v>
                </c:pt>
                <c:pt idx="6443">
                  <c:v>15</c:v>
                </c:pt>
                <c:pt idx="6444">
                  <c:v>15</c:v>
                </c:pt>
                <c:pt idx="6445">
                  <c:v>16</c:v>
                </c:pt>
                <c:pt idx="6446">
                  <c:v>17</c:v>
                </c:pt>
                <c:pt idx="6447">
                  <c:v>16</c:v>
                </c:pt>
                <c:pt idx="6448">
                  <c:v>10</c:v>
                </c:pt>
                <c:pt idx="6449">
                  <c:v>13</c:v>
                </c:pt>
                <c:pt idx="6450">
                  <c:v>17</c:v>
                </c:pt>
                <c:pt idx="6451">
                  <c:v>20</c:v>
                </c:pt>
                <c:pt idx="6452">
                  <c:v>19</c:v>
                </c:pt>
                <c:pt idx="6453">
                  <c:v>19</c:v>
                </c:pt>
                <c:pt idx="6454">
                  <c:v>19</c:v>
                </c:pt>
                <c:pt idx="6455">
                  <c:v>20</c:v>
                </c:pt>
                <c:pt idx="6456">
                  <c:v>16</c:v>
                </c:pt>
                <c:pt idx="6457">
                  <c:v>10</c:v>
                </c:pt>
                <c:pt idx="6458">
                  <c:v>16</c:v>
                </c:pt>
                <c:pt idx="6459">
                  <c:v>10</c:v>
                </c:pt>
                <c:pt idx="6460">
                  <c:v>17</c:v>
                </c:pt>
                <c:pt idx="6461">
                  <c:v>12</c:v>
                </c:pt>
                <c:pt idx="6462">
                  <c:v>20</c:v>
                </c:pt>
                <c:pt idx="6463">
                  <c:v>18</c:v>
                </c:pt>
                <c:pt idx="6464">
                  <c:v>12</c:v>
                </c:pt>
                <c:pt idx="6465">
                  <c:v>18</c:v>
                </c:pt>
                <c:pt idx="6466">
                  <c:v>15</c:v>
                </c:pt>
                <c:pt idx="6467">
                  <c:v>10</c:v>
                </c:pt>
                <c:pt idx="6468">
                  <c:v>0</c:v>
                </c:pt>
                <c:pt idx="6469">
                  <c:v>20</c:v>
                </c:pt>
                <c:pt idx="6470">
                  <c:v>17</c:v>
                </c:pt>
                <c:pt idx="6471">
                  <c:v>17</c:v>
                </c:pt>
                <c:pt idx="6472">
                  <c:v>14</c:v>
                </c:pt>
                <c:pt idx="6473">
                  <c:v>17</c:v>
                </c:pt>
                <c:pt idx="6474">
                  <c:v>0</c:v>
                </c:pt>
                <c:pt idx="6475">
                  <c:v>16</c:v>
                </c:pt>
                <c:pt idx="6476">
                  <c:v>16</c:v>
                </c:pt>
                <c:pt idx="6477">
                  <c:v>16</c:v>
                </c:pt>
                <c:pt idx="6478">
                  <c:v>16</c:v>
                </c:pt>
                <c:pt idx="6479">
                  <c:v>15</c:v>
                </c:pt>
                <c:pt idx="6480">
                  <c:v>20</c:v>
                </c:pt>
                <c:pt idx="6481">
                  <c:v>20</c:v>
                </c:pt>
                <c:pt idx="6482">
                  <c:v>14</c:v>
                </c:pt>
                <c:pt idx="6483">
                  <c:v>16</c:v>
                </c:pt>
                <c:pt idx="6484">
                  <c:v>16</c:v>
                </c:pt>
                <c:pt idx="6485">
                  <c:v>11</c:v>
                </c:pt>
                <c:pt idx="6486">
                  <c:v>13</c:v>
                </c:pt>
                <c:pt idx="6487">
                  <c:v>9</c:v>
                </c:pt>
                <c:pt idx="6488">
                  <c:v>19</c:v>
                </c:pt>
                <c:pt idx="6489">
                  <c:v>7</c:v>
                </c:pt>
                <c:pt idx="6490">
                  <c:v>16</c:v>
                </c:pt>
                <c:pt idx="6491">
                  <c:v>0</c:v>
                </c:pt>
                <c:pt idx="6492">
                  <c:v>20</c:v>
                </c:pt>
                <c:pt idx="6493">
                  <c:v>14</c:v>
                </c:pt>
                <c:pt idx="6494">
                  <c:v>16</c:v>
                </c:pt>
                <c:pt idx="6495">
                  <c:v>20</c:v>
                </c:pt>
                <c:pt idx="6496">
                  <c:v>0</c:v>
                </c:pt>
                <c:pt idx="6497">
                  <c:v>18</c:v>
                </c:pt>
                <c:pt idx="6498">
                  <c:v>18</c:v>
                </c:pt>
                <c:pt idx="6499">
                  <c:v>20</c:v>
                </c:pt>
                <c:pt idx="6500">
                  <c:v>20</c:v>
                </c:pt>
                <c:pt idx="6501">
                  <c:v>9</c:v>
                </c:pt>
                <c:pt idx="6502">
                  <c:v>13</c:v>
                </c:pt>
                <c:pt idx="6503">
                  <c:v>13</c:v>
                </c:pt>
                <c:pt idx="6504">
                  <c:v>20</c:v>
                </c:pt>
                <c:pt idx="6505">
                  <c:v>19</c:v>
                </c:pt>
                <c:pt idx="6506">
                  <c:v>18</c:v>
                </c:pt>
                <c:pt idx="6507">
                  <c:v>4</c:v>
                </c:pt>
                <c:pt idx="6508">
                  <c:v>15</c:v>
                </c:pt>
                <c:pt idx="6509">
                  <c:v>13</c:v>
                </c:pt>
                <c:pt idx="6510">
                  <c:v>20</c:v>
                </c:pt>
                <c:pt idx="6511">
                  <c:v>9</c:v>
                </c:pt>
                <c:pt idx="6512">
                  <c:v>17</c:v>
                </c:pt>
                <c:pt idx="6513">
                  <c:v>15</c:v>
                </c:pt>
                <c:pt idx="6514">
                  <c:v>17</c:v>
                </c:pt>
                <c:pt idx="6515">
                  <c:v>19</c:v>
                </c:pt>
                <c:pt idx="6516">
                  <c:v>16</c:v>
                </c:pt>
                <c:pt idx="6517">
                  <c:v>14</c:v>
                </c:pt>
                <c:pt idx="6518">
                  <c:v>12</c:v>
                </c:pt>
                <c:pt idx="6519">
                  <c:v>14</c:v>
                </c:pt>
                <c:pt idx="6520">
                  <c:v>20</c:v>
                </c:pt>
                <c:pt idx="6521">
                  <c:v>15</c:v>
                </c:pt>
                <c:pt idx="6522">
                  <c:v>16</c:v>
                </c:pt>
                <c:pt idx="6523">
                  <c:v>16</c:v>
                </c:pt>
                <c:pt idx="6524">
                  <c:v>17</c:v>
                </c:pt>
                <c:pt idx="6525">
                  <c:v>12</c:v>
                </c:pt>
                <c:pt idx="6526">
                  <c:v>15</c:v>
                </c:pt>
                <c:pt idx="6527">
                  <c:v>19</c:v>
                </c:pt>
                <c:pt idx="6528">
                  <c:v>5</c:v>
                </c:pt>
                <c:pt idx="6529">
                  <c:v>10</c:v>
                </c:pt>
                <c:pt idx="6530">
                  <c:v>18</c:v>
                </c:pt>
                <c:pt idx="6531">
                  <c:v>19</c:v>
                </c:pt>
                <c:pt idx="6532">
                  <c:v>4</c:v>
                </c:pt>
                <c:pt idx="6533">
                  <c:v>13</c:v>
                </c:pt>
                <c:pt idx="6534">
                  <c:v>16</c:v>
                </c:pt>
                <c:pt idx="6535">
                  <c:v>20</c:v>
                </c:pt>
                <c:pt idx="6536">
                  <c:v>20</c:v>
                </c:pt>
                <c:pt idx="6537">
                  <c:v>17</c:v>
                </c:pt>
                <c:pt idx="6538">
                  <c:v>0</c:v>
                </c:pt>
                <c:pt idx="6539">
                  <c:v>17</c:v>
                </c:pt>
                <c:pt idx="6540">
                  <c:v>20</c:v>
                </c:pt>
                <c:pt idx="6541">
                  <c:v>10</c:v>
                </c:pt>
                <c:pt idx="6542">
                  <c:v>16</c:v>
                </c:pt>
                <c:pt idx="6543">
                  <c:v>15</c:v>
                </c:pt>
                <c:pt idx="6544">
                  <c:v>16</c:v>
                </c:pt>
                <c:pt idx="6545">
                  <c:v>12</c:v>
                </c:pt>
                <c:pt idx="6546">
                  <c:v>19</c:v>
                </c:pt>
                <c:pt idx="6547">
                  <c:v>11</c:v>
                </c:pt>
                <c:pt idx="6548">
                  <c:v>16</c:v>
                </c:pt>
                <c:pt idx="6549">
                  <c:v>16</c:v>
                </c:pt>
                <c:pt idx="6550">
                  <c:v>11</c:v>
                </c:pt>
                <c:pt idx="6551">
                  <c:v>10</c:v>
                </c:pt>
                <c:pt idx="6552">
                  <c:v>14</c:v>
                </c:pt>
                <c:pt idx="6553">
                  <c:v>20</c:v>
                </c:pt>
                <c:pt idx="6554">
                  <c:v>15</c:v>
                </c:pt>
                <c:pt idx="6555">
                  <c:v>18</c:v>
                </c:pt>
                <c:pt idx="6556">
                  <c:v>14</c:v>
                </c:pt>
                <c:pt idx="6557">
                  <c:v>14</c:v>
                </c:pt>
                <c:pt idx="6558">
                  <c:v>15</c:v>
                </c:pt>
                <c:pt idx="6559">
                  <c:v>15</c:v>
                </c:pt>
                <c:pt idx="6560">
                  <c:v>16</c:v>
                </c:pt>
                <c:pt idx="6561">
                  <c:v>18</c:v>
                </c:pt>
                <c:pt idx="6562">
                  <c:v>10</c:v>
                </c:pt>
                <c:pt idx="6563">
                  <c:v>17</c:v>
                </c:pt>
                <c:pt idx="6564">
                  <c:v>15</c:v>
                </c:pt>
                <c:pt idx="6565">
                  <c:v>16</c:v>
                </c:pt>
                <c:pt idx="6566">
                  <c:v>16</c:v>
                </c:pt>
                <c:pt idx="6567">
                  <c:v>16</c:v>
                </c:pt>
                <c:pt idx="6568">
                  <c:v>16</c:v>
                </c:pt>
                <c:pt idx="6569">
                  <c:v>19</c:v>
                </c:pt>
                <c:pt idx="6570">
                  <c:v>15</c:v>
                </c:pt>
                <c:pt idx="6571">
                  <c:v>14</c:v>
                </c:pt>
                <c:pt idx="6572">
                  <c:v>16</c:v>
                </c:pt>
                <c:pt idx="6573">
                  <c:v>16</c:v>
                </c:pt>
                <c:pt idx="6574">
                  <c:v>17</c:v>
                </c:pt>
                <c:pt idx="6575">
                  <c:v>20</c:v>
                </c:pt>
                <c:pt idx="6576">
                  <c:v>8</c:v>
                </c:pt>
                <c:pt idx="6577">
                  <c:v>16</c:v>
                </c:pt>
                <c:pt idx="6578">
                  <c:v>18</c:v>
                </c:pt>
                <c:pt idx="6579">
                  <c:v>7</c:v>
                </c:pt>
                <c:pt idx="6580">
                  <c:v>16</c:v>
                </c:pt>
                <c:pt idx="6581">
                  <c:v>17</c:v>
                </c:pt>
                <c:pt idx="6582">
                  <c:v>15</c:v>
                </c:pt>
                <c:pt idx="6583">
                  <c:v>19</c:v>
                </c:pt>
                <c:pt idx="6584">
                  <c:v>13</c:v>
                </c:pt>
                <c:pt idx="6585">
                  <c:v>13</c:v>
                </c:pt>
                <c:pt idx="6586">
                  <c:v>18</c:v>
                </c:pt>
                <c:pt idx="6587">
                  <c:v>17</c:v>
                </c:pt>
                <c:pt idx="6588">
                  <c:v>16</c:v>
                </c:pt>
                <c:pt idx="6589">
                  <c:v>16</c:v>
                </c:pt>
                <c:pt idx="6590">
                  <c:v>17</c:v>
                </c:pt>
                <c:pt idx="6591">
                  <c:v>19</c:v>
                </c:pt>
                <c:pt idx="6592">
                  <c:v>15</c:v>
                </c:pt>
                <c:pt idx="6593">
                  <c:v>19</c:v>
                </c:pt>
                <c:pt idx="6594">
                  <c:v>17</c:v>
                </c:pt>
                <c:pt idx="6595">
                  <c:v>17</c:v>
                </c:pt>
                <c:pt idx="6596">
                  <c:v>17</c:v>
                </c:pt>
                <c:pt idx="6597">
                  <c:v>20</c:v>
                </c:pt>
                <c:pt idx="6598">
                  <c:v>17</c:v>
                </c:pt>
                <c:pt idx="6599">
                  <c:v>16</c:v>
                </c:pt>
                <c:pt idx="6600">
                  <c:v>16</c:v>
                </c:pt>
                <c:pt idx="6601">
                  <c:v>16</c:v>
                </c:pt>
                <c:pt idx="6602">
                  <c:v>16</c:v>
                </c:pt>
                <c:pt idx="6603">
                  <c:v>15</c:v>
                </c:pt>
                <c:pt idx="6604">
                  <c:v>15</c:v>
                </c:pt>
                <c:pt idx="6605">
                  <c:v>15</c:v>
                </c:pt>
                <c:pt idx="6606">
                  <c:v>17</c:v>
                </c:pt>
                <c:pt idx="6607">
                  <c:v>19</c:v>
                </c:pt>
                <c:pt idx="6608">
                  <c:v>14</c:v>
                </c:pt>
                <c:pt idx="6609">
                  <c:v>14</c:v>
                </c:pt>
                <c:pt idx="6610">
                  <c:v>16</c:v>
                </c:pt>
                <c:pt idx="6611">
                  <c:v>0</c:v>
                </c:pt>
                <c:pt idx="6612">
                  <c:v>12</c:v>
                </c:pt>
                <c:pt idx="6613">
                  <c:v>14</c:v>
                </c:pt>
                <c:pt idx="6614">
                  <c:v>11</c:v>
                </c:pt>
                <c:pt idx="6615">
                  <c:v>14</c:v>
                </c:pt>
                <c:pt idx="6616">
                  <c:v>11</c:v>
                </c:pt>
                <c:pt idx="6617">
                  <c:v>13</c:v>
                </c:pt>
                <c:pt idx="6618">
                  <c:v>14</c:v>
                </c:pt>
                <c:pt idx="6619">
                  <c:v>16</c:v>
                </c:pt>
                <c:pt idx="6620">
                  <c:v>20</c:v>
                </c:pt>
                <c:pt idx="6621">
                  <c:v>16</c:v>
                </c:pt>
                <c:pt idx="6622">
                  <c:v>11</c:v>
                </c:pt>
                <c:pt idx="6623">
                  <c:v>11</c:v>
                </c:pt>
                <c:pt idx="6624">
                  <c:v>17</c:v>
                </c:pt>
                <c:pt idx="6625">
                  <c:v>16</c:v>
                </c:pt>
                <c:pt idx="6626">
                  <c:v>16</c:v>
                </c:pt>
                <c:pt idx="6627">
                  <c:v>13</c:v>
                </c:pt>
                <c:pt idx="6628">
                  <c:v>14</c:v>
                </c:pt>
                <c:pt idx="6629">
                  <c:v>20</c:v>
                </c:pt>
                <c:pt idx="6630">
                  <c:v>14</c:v>
                </c:pt>
                <c:pt idx="6631">
                  <c:v>4</c:v>
                </c:pt>
                <c:pt idx="6632">
                  <c:v>19</c:v>
                </c:pt>
                <c:pt idx="6633">
                  <c:v>16</c:v>
                </c:pt>
                <c:pt idx="6634">
                  <c:v>16</c:v>
                </c:pt>
                <c:pt idx="6635">
                  <c:v>16</c:v>
                </c:pt>
                <c:pt idx="6636">
                  <c:v>20</c:v>
                </c:pt>
                <c:pt idx="6637">
                  <c:v>20</c:v>
                </c:pt>
                <c:pt idx="6638">
                  <c:v>20</c:v>
                </c:pt>
                <c:pt idx="6639">
                  <c:v>16</c:v>
                </c:pt>
                <c:pt idx="6640">
                  <c:v>18</c:v>
                </c:pt>
                <c:pt idx="6641">
                  <c:v>12</c:v>
                </c:pt>
                <c:pt idx="6642">
                  <c:v>19</c:v>
                </c:pt>
                <c:pt idx="6643">
                  <c:v>7</c:v>
                </c:pt>
                <c:pt idx="6644">
                  <c:v>16</c:v>
                </c:pt>
                <c:pt idx="6645">
                  <c:v>15</c:v>
                </c:pt>
                <c:pt idx="6646">
                  <c:v>17</c:v>
                </c:pt>
                <c:pt idx="6647">
                  <c:v>17</c:v>
                </c:pt>
                <c:pt idx="6648">
                  <c:v>19</c:v>
                </c:pt>
                <c:pt idx="6649">
                  <c:v>15</c:v>
                </c:pt>
                <c:pt idx="6650">
                  <c:v>14</c:v>
                </c:pt>
                <c:pt idx="6651">
                  <c:v>18</c:v>
                </c:pt>
                <c:pt idx="6652">
                  <c:v>20</c:v>
                </c:pt>
                <c:pt idx="6653">
                  <c:v>16</c:v>
                </c:pt>
                <c:pt idx="6654">
                  <c:v>12</c:v>
                </c:pt>
                <c:pt idx="6655">
                  <c:v>16</c:v>
                </c:pt>
                <c:pt idx="6656">
                  <c:v>11</c:v>
                </c:pt>
                <c:pt idx="6657">
                  <c:v>13</c:v>
                </c:pt>
                <c:pt idx="6658">
                  <c:v>14</c:v>
                </c:pt>
                <c:pt idx="6659">
                  <c:v>10</c:v>
                </c:pt>
                <c:pt idx="6660">
                  <c:v>16</c:v>
                </c:pt>
                <c:pt idx="6661">
                  <c:v>17</c:v>
                </c:pt>
                <c:pt idx="6662">
                  <c:v>16</c:v>
                </c:pt>
                <c:pt idx="6663">
                  <c:v>15</c:v>
                </c:pt>
                <c:pt idx="6664">
                  <c:v>19</c:v>
                </c:pt>
                <c:pt idx="6665">
                  <c:v>20</c:v>
                </c:pt>
                <c:pt idx="6666">
                  <c:v>19</c:v>
                </c:pt>
                <c:pt idx="6667">
                  <c:v>11</c:v>
                </c:pt>
                <c:pt idx="6668">
                  <c:v>20</c:v>
                </c:pt>
                <c:pt idx="6669">
                  <c:v>0</c:v>
                </c:pt>
                <c:pt idx="6670">
                  <c:v>16</c:v>
                </c:pt>
                <c:pt idx="6671">
                  <c:v>12</c:v>
                </c:pt>
                <c:pt idx="6672">
                  <c:v>14</c:v>
                </c:pt>
                <c:pt idx="6673">
                  <c:v>14</c:v>
                </c:pt>
                <c:pt idx="6674">
                  <c:v>7</c:v>
                </c:pt>
                <c:pt idx="6675">
                  <c:v>7</c:v>
                </c:pt>
                <c:pt idx="6676">
                  <c:v>16</c:v>
                </c:pt>
                <c:pt idx="6677">
                  <c:v>10</c:v>
                </c:pt>
                <c:pt idx="6678">
                  <c:v>13</c:v>
                </c:pt>
                <c:pt idx="6679">
                  <c:v>18</c:v>
                </c:pt>
                <c:pt idx="6680">
                  <c:v>14</c:v>
                </c:pt>
                <c:pt idx="6681">
                  <c:v>9</c:v>
                </c:pt>
                <c:pt idx="6682">
                  <c:v>12</c:v>
                </c:pt>
                <c:pt idx="6683">
                  <c:v>16</c:v>
                </c:pt>
                <c:pt idx="6684">
                  <c:v>16</c:v>
                </c:pt>
                <c:pt idx="6685">
                  <c:v>17</c:v>
                </c:pt>
                <c:pt idx="6686">
                  <c:v>17</c:v>
                </c:pt>
                <c:pt idx="6687">
                  <c:v>16</c:v>
                </c:pt>
                <c:pt idx="6688">
                  <c:v>19</c:v>
                </c:pt>
                <c:pt idx="6689">
                  <c:v>12</c:v>
                </c:pt>
                <c:pt idx="6690">
                  <c:v>13</c:v>
                </c:pt>
                <c:pt idx="6691">
                  <c:v>12</c:v>
                </c:pt>
                <c:pt idx="6692">
                  <c:v>18</c:v>
                </c:pt>
                <c:pt idx="6693">
                  <c:v>18</c:v>
                </c:pt>
                <c:pt idx="6694">
                  <c:v>15</c:v>
                </c:pt>
                <c:pt idx="6695">
                  <c:v>20</c:v>
                </c:pt>
                <c:pt idx="6696">
                  <c:v>13</c:v>
                </c:pt>
                <c:pt idx="6697">
                  <c:v>16</c:v>
                </c:pt>
                <c:pt idx="6698">
                  <c:v>14</c:v>
                </c:pt>
                <c:pt idx="6699">
                  <c:v>15</c:v>
                </c:pt>
                <c:pt idx="6700">
                  <c:v>13</c:v>
                </c:pt>
                <c:pt idx="6701">
                  <c:v>14</c:v>
                </c:pt>
                <c:pt idx="6702">
                  <c:v>15</c:v>
                </c:pt>
                <c:pt idx="6703">
                  <c:v>12</c:v>
                </c:pt>
                <c:pt idx="6704">
                  <c:v>20</c:v>
                </c:pt>
                <c:pt idx="6705">
                  <c:v>16</c:v>
                </c:pt>
                <c:pt idx="6706">
                  <c:v>16</c:v>
                </c:pt>
                <c:pt idx="6707">
                  <c:v>15</c:v>
                </c:pt>
                <c:pt idx="6708">
                  <c:v>20</c:v>
                </c:pt>
                <c:pt idx="6709">
                  <c:v>14</c:v>
                </c:pt>
                <c:pt idx="6710">
                  <c:v>16</c:v>
                </c:pt>
                <c:pt idx="6711">
                  <c:v>19</c:v>
                </c:pt>
                <c:pt idx="6712">
                  <c:v>5</c:v>
                </c:pt>
                <c:pt idx="6713">
                  <c:v>12</c:v>
                </c:pt>
                <c:pt idx="6714">
                  <c:v>16</c:v>
                </c:pt>
                <c:pt idx="6715">
                  <c:v>19</c:v>
                </c:pt>
                <c:pt idx="6716">
                  <c:v>16</c:v>
                </c:pt>
                <c:pt idx="6717">
                  <c:v>19</c:v>
                </c:pt>
                <c:pt idx="6718">
                  <c:v>17</c:v>
                </c:pt>
                <c:pt idx="6719">
                  <c:v>16</c:v>
                </c:pt>
                <c:pt idx="6720">
                  <c:v>15</c:v>
                </c:pt>
                <c:pt idx="6721">
                  <c:v>17</c:v>
                </c:pt>
                <c:pt idx="6722">
                  <c:v>16</c:v>
                </c:pt>
                <c:pt idx="6723">
                  <c:v>11</c:v>
                </c:pt>
                <c:pt idx="6724">
                  <c:v>19</c:v>
                </c:pt>
                <c:pt idx="6725">
                  <c:v>16</c:v>
                </c:pt>
                <c:pt idx="6726">
                  <c:v>16</c:v>
                </c:pt>
                <c:pt idx="6727">
                  <c:v>14</c:v>
                </c:pt>
                <c:pt idx="6728">
                  <c:v>19</c:v>
                </c:pt>
                <c:pt idx="6729">
                  <c:v>15</c:v>
                </c:pt>
                <c:pt idx="6730">
                  <c:v>17</c:v>
                </c:pt>
                <c:pt idx="6731">
                  <c:v>16</c:v>
                </c:pt>
                <c:pt idx="6732">
                  <c:v>16</c:v>
                </c:pt>
                <c:pt idx="6733">
                  <c:v>15</c:v>
                </c:pt>
                <c:pt idx="6734">
                  <c:v>20</c:v>
                </c:pt>
                <c:pt idx="6735">
                  <c:v>20</c:v>
                </c:pt>
                <c:pt idx="6736">
                  <c:v>16</c:v>
                </c:pt>
                <c:pt idx="6737">
                  <c:v>17</c:v>
                </c:pt>
                <c:pt idx="6738">
                  <c:v>20</c:v>
                </c:pt>
                <c:pt idx="6739">
                  <c:v>0</c:v>
                </c:pt>
                <c:pt idx="6740">
                  <c:v>12</c:v>
                </c:pt>
                <c:pt idx="6741">
                  <c:v>14</c:v>
                </c:pt>
                <c:pt idx="6742">
                  <c:v>16</c:v>
                </c:pt>
                <c:pt idx="6743">
                  <c:v>16</c:v>
                </c:pt>
                <c:pt idx="6744">
                  <c:v>16</c:v>
                </c:pt>
                <c:pt idx="6745">
                  <c:v>5</c:v>
                </c:pt>
                <c:pt idx="6746">
                  <c:v>15</c:v>
                </c:pt>
                <c:pt idx="6747">
                  <c:v>9</c:v>
                </c:pt>
                <c:pt idx="6748">
                  <c:v>14</c:v>
                </c:pt>
                <c:pt idx="6749">
                  <c:v>17</c:v>
                </c:pt>
                <c:pt idx="6750">
                  <c:v>17</c:v>
                </c:pt>
                <c:pt idx="6751">
                  <c:v>20</c:v>
                </c:pt>
                <c:pt idx="6752">
                  <c:v>19</c:v>
                </c:pt>
                <c:pt idx="6753">
                  <c:v>10</c:v>
                </c:pt>
                <c:pt idx="6754">
                  <c:v>19</c:v>
                </c:pt>
                <c:pt idx="6755">
                  <c:v>18</c:v>
                </c:pt>
                <c:pt idx="6756">
                  <c:v>16</c:v>
                </c:pt>
                <c:pt idx="6757">
                  <c:v>9</c:v>
                </c:pt>
                <c:pt idx="6758">
                  <c:v>17</c:v>
                </c:pt>
                <c:pt idx="6759">
                  <c:v>20</c:v>
                </c:pt>
                <c:pt idx="6760">
                  <c:v>16</c:v>
                </c:pt>
                <c:pt idx="6761">
                  <c:v>19</c:v>
                </c:pt>
                <c:pt idx="6762">
                  <c:v>15</c:v>
                </c:pt>
                <c:pt idx="6763">
                  <c:v>12</c:v>
                </c:pt>
                <c:pt idx="6764">
                  <c:v>20</c:v>
                </c:pt>
                <c:pt idx="6765">
                  <c:v>14</c:v>
                </c:pt>
                <c:pt idx="6766">
                  <c:v>16</c:v>
                </c:pt>
                <c:pt idx="6767">
                  <c:v>16</c:v>
                </c:pt>
                <c:pt idx="6768">
                  <c:v>16</c:v>
                </c:pt>
                <c:pt idx="6769">
                  <c:v>16</c:v>
                </c:pt>
                <c:pt idx="6770">
                  <c:v>20</c:v>
                </c:pt>
                <c:pt idx="6771">
                  <c:v>15</c:v>
                </c:pt>
                <c:pt idx="6772">
                  <c:v>16</c:v>
                </c:pt>
                <c:pt idx="6773">
                  <c:v>4</c:v>
                </c:pt>
                <c:pt idx="6774">
                  <c:v>11</c:v>
                </c:pt>
                <c:pt idx="6775">
                  <c:v>16</c:v>
                </c:pt>
                <c:pt idx="6776">
                  <c:v>14</c:v>
                </c:pt>
                <c:pt idx="6777">
                  <c:v>17</c:v>
                </c:pt>
                <c:pt idx="6778">
                  <c:v>20</c:v>
                </c:pt>
                <c:pt idx="6779">
                  <c:v>15</c:v>
                </c:pt>
                <c:pt idx="6780">
                  <c:v>17</c:v>
                </c:pt>
                <c:pt idx="6781">
                  <c:v>16</c:v>
                </c:pt>
                <c:pt idx="6782">
                  <c:v>12</c:v>
                </c:pt>
                <c:pt idx="6783">
                  <c:v>19</c:v>
                </c:pt>
                <c:pt idx="6784">
                  <c:v>19</c:v>
                </c:pt>
                <c:pt idx="6785">
                  <c:v>13</c:v>
                </c:pt>
                <c:pt idx="6786">
                  <c:v>16</c:v>
                </c:pt>
                <c:pt idx="6787">
                  <c:v>16</c:v>
                </c:pt>
                <c:pt idx="6788">
                  <c:v>15</c:v>
                </c:pt>
                <c:pt idx="6789">
                  <c:v>13</c:v>
                </c:pt>
                <c:pt idx="6790">
                  <c:v>19</c:v>
                </c:pt>
                <c:pt idx="6791">
                  <c:v>13</c:v>
                </c:pt>
                <c:pt idx="6792">
                  <c:v>15</c:v>
                </c:pt>
                <c:pt idx="6793">
                  <c:v>18</c:v>
                </c:pt>
                <c:pt idx="6794">
                  <c:v>0</c:v>
                </c:pt>
                <c:pt idx="6795">
                  <c:v>17</c:v>
                </c:pt>
                <c:pt idx="6796">
                  <c:v>14</c:v>
                </c:pt>
                <c:pt idx="6797">
                  <c:v>12</c:v>
                </c:pt>
                <c:pt idx="6798">
                  <c:v>7</c:v>
                </c:pt>
                <c:pt idx="6799">
                  <c:v>18</c:v>
                </c:pt>
                <c:pt idx="6800">
                  <c:v>16</c:v>
                </c:pt>
                <c:pt idx="6801">
                  <c:v>12</c:v>
                </c:pt>
                <c:pt idx="6802">
                  <c:v>16</c:v>
                </c:pt>
                <c:pt idx="6803">
                  <c:v>14</c:v>
                </c:pt>
                <c:pt idx="6804">
                  <c:v>20</c:v>
                </c:pt>
                <c:pt idx="6805">
                  <c:v>19</c:v>
                </c:pt>
                <c:pt idx="6806">
                  <c:v>16</c:v>
                </c:pt>
                <c:pt idx="6807">
                  <c:v>12</c:v>
                </c:pt>
                <c:pt idx="6808">
                  <c:v>12</c:v>
                </c:pt>
                <c:pt idx="6809">
                  <c:v>15</c:v>
                </c:pt>
                <c:pt idx="6810">
                  <c:v>16</c:v>
                </c:pt>
                <c:pt idx="6811">
                  <c:v>12</c:v>
                </c:pt>
                <c:pt idx="6812">
                  <c:v>15</c:v>
                </c:pt>
                <c:pt idx="6813">
                  <c:v>16</c:v>
                </c:pt>
                <c:pt idx="6814">
                  <c:v>15</c:v>
                </c:pt>
                <c:pt idx="6815">
                  <c:v>16</c:v>
                </c:pt>
                <c:pt idx="6816">
                  <c:v>18</c:v>
                </c:pt>
                <c:pt idx="6817">
                  <c:v>12</c:v>
                </c:pt>
                <c:pt idx="6818">
                  <c:v>17</c:v>
                </c:pt>
                <c:pt idx="6819">
                  <c:v>16</c:v>
                </c:pt>
                <c:pt idx="6820">
                  <c:v>12</c:v>
                </c:pt>
                <c:pt idx="6821">
                  <c:v>20</c:v>
                </c:pt>
                <c:pt idx="6822">
                  <c:v>12</c:v>
                </c:pt>
                <c:pt idx="6823">
                  <c:v>15</c:v>
                </c:pt>
                <c:pt idx="6824">
                  <c:v>16</c:v>
                </c:pt>
                <c:pt idx="6825">
                  <c:v>19</c:v>
                </c:pt>
                <c:pt idx="6826">
                  <c:v>19</c:v>
                </c:pt>
                <c:pt idx="6827">
                  <c:v>12</c:v>
                </c:pt>
                <c:pt idx="6828">
                  <c:v>17</c:v>
                </c:pt>
                <c:pt idx="6829">
                  <c:v>13</c:v>
                </c:pt>
                <c:pt idx="6830">
                  <c:v>14</c:v>
                </c:pt>
                <c:pt idx="6831">
                  <c:v>16</c:v>
                </c:pt>
                <c:pt idx="6832">
                  <c:v>16</c:v>
                </c:pt>
                <c:pt idx="6833">
                  <c:v>11</c:v>
                </c:pt>
                <c:pt idx="6834">
                  <c:v>16</c:v>
                </c:pt>
                <c:pt idx="6835">
                  <c:v>0</c:v>
                </c:pt>
                <c:pt idx="6836">
                  <c:v>16</c:v>
                </c:pt>
                <c:pt idx="6837">
                  <c:v>15</c:v>
                </c:pt>
                <c:pt idx="6838">
                  <c:v>13</c:v>
                </c:pt>
                <c:pt idx="6839">
                  <c:v>18</c:v>
                </c:pt>
                <c:pt idx="6840">
                  <c:v>20</c:v>
                </c:pt>
                <c:pt idx="6841">
                  <c:v>14</c:v>
                </c:pt>
                <c:pt idx="6842">
                  <c:v>0</c:v>
                </c:pt>
                <c:pt idx="6843">
                  <c:v>13</c:v>
                </c:pt>
                <c:pt idx="6844">
                  <c:v>12</c:v>
                </c:pt>
                <c:pt idx="6845">
                  <c:v>17</c:v>
                </c:pt>
                <c:pt idx="6846">
                  <c:v>18</c:v>
                </c:pt>
                <c:pt idx="6847">
                  <c:v>19</c:v>
                </c:pt>
                <c:pt idx="6848">
                  <c:v>18</c:v>
                </c:pt>
                <c:pt idx="6849">
                  <c:v>16</c:v>
                </c:pt>
                <c:pt idx="6850">
                  <c:v>16</c:v>
                </c:pt>
                <c:pt idx="6851">
                  <c:v>17</c:v>
                </c:pt>
                <c:pt idx="6852">
                  <c:v>12</c:v>
                </c:pt>
                <c:pt idx="6853">
                  <c:v>10</c:v>
                </c:pt>
                <c:pt idx="6854">
                  <c:v>12</c:v>
                </c:pt>
                <c:pt idx="6855">
                  <c:v>20</c:v>
                </c:pt>
                <c:pt idx="6856">
                  <c:v>17</c:v>
                </c:pt>
                <c:pt idx="6857">
                  <c:v>16</c:v>
                </c:pt>
                <c:pt idx="6858">
                  <c:v>11</c:v>
                </c:pt>
                <c:pt idx="6859">
                  <c:v>20</c:v>
                </c:pt>
                <c:pt idx="6860">
                  <c:v>9</c:v>
                </c:pt>
                <c:pt idx="6861">
                  <c:v>4</c:v>
                </c:pt>
                <c:pt idx="6862">
                  <c:v>16</c:v>
                </c:pt>
                <c:pt idx="6863">
                  <c:v>15</c:v>
                </c:pt>
                <c:pt idx="6864">
                  <c:v>19</c:v>
                </c:pt>
                <c:pt idx="6865">
                  <c:v>14</c:v>
                </c:pt>
                <c:pt idx="6866">
                  <c:v>15</c:v>
                </c:pt>
                <c:pt idx="6867">
                  <c:v>14</c:v>
                </c:pt>
                <c:pt idx="6868">
                  <c:v>18</c:v>
                </c:pt>
                <c:pt idx="6869">
                  <c:v>19</c:v>
                </c:pt>
                <c:pt idx="6870">
                  <c:v>11</c:v>
                </c:pt>
                <c:pt idx="6871">
                  <c:v>16</c:v>
                </c:pt>
                <c:pt idx="6872">
                  <c:v>0</c:v>
                </c:pt>
                <c:pt idx="6873">
                  <c:v>16</c:v>
                </c:pt>
                <c:pt idx="6874">
                  <c:v>20</c:v>
                </c:pt>
                <c:pt idx="6875">
                  <c:v>15</c:v>
                </c:pt>
                <c:pt idx="6876">
                  <c:v>14</c:v>
                </c:pt>
                <c:pt idx="6877">
                  <c:v>19</c:v>
                </c:pt>
                <c:pt idx="6878">
                  <c:v>15</c:v>
                </c:pt>
                <c:pt idx="6879">
                  <c:v>18</c:v>
                </c:pt>
                <c:pt idx="6880">
                  <c:v>19</c:v>
                </c:pt>
                <c:pt idx="6881">
                  <c:v>9</c:v>
                </c:pt>
                <c:pt idx="6882">
                  <c:v>16</c:v>
                </c:pt>
                <c:pt idx="6883">
                  <c:v>16</c:v>
                </c:pt>
                <c:pt idx="6884">
                  <c:v>15</c:v>
                </c:pt>
                <c:pt idx="6885">
                  <c:v>15</c:v>
                </c:pt>
                <c:pt idx="6886">
                  <c:v>20</c:v>
                </c:pt>
                <c:pt idx="6887">
                  <c:v>14</c:v>
                </c:pt>
                <c:pt idx="6888">
                  <c:v>20</c:v>
                </c:pt>
                <c:pt idx="6889">
                  <c:v>20</c:v>
                </c:pt>
                <c:pt idx="6890">
                  <c:v>13</c:v>
                </c:pt>
                <c:pt idx="6891">
                  <c:v>16</c:v>
                </c:pt>
                <c:pt idx="6892">
                  <c:v>9</c:v>
                </c:pt>
                <c:pt idx="6893">
                  <c:v>13</c:v>
                </c:pt>
                <c:pt idx="6894">
                  <c:v>20</c:v>
                </c:pt>
                <c:pt idx="6895">
                  <c:v>17</c:v>
                </c:pt>
                <c:pt idx="6896">
                  <c:v>16</c:v>
                </c:pt>
                <c:pt idx="6897">
                  <c:v>14</c:v>
                </c:pt>
                <c:pt idx="6898">
                  <c:v>14</c:v>
                </c:pt>
                <c:pt idx="6899">
                  <c:v>16</c:v>
                </c:pt>
                <c:pt idx="6900">
                  <c:v>17</c:v>
                </c:pt>
                <c:pt idx="6901">
                  <c:v>10</c:v>
                </c:pt>
                <c:pt idx="6902">
                  <c:v>9</c:v>
                </c:pt>
                <c:pt idx="6903">
                  <c:v>16</c:v>
                </c:pt>
                <c:pt idx="6904">
                  <c:v>14</c:v>
                </c:pt>
                <c:pt idx="6905">
                  <c:v>13</c:v>
                </c:pt>
                <c:pt idx="6906">
                  <c:v>12</c:v>
                </c:pt>
                <c:pt idx="6907">
                  <c:v>10</c:v>
                </c:pt>
                <c:pt idx="6908">
                  <c:v>20</c:v>
                </c:pt>
                <c:pt idx="6909">
                  <c:v>0</c:v>
                </c:pt>
                <c:pt idx="6910">
                  <c:v>10</c:v>
                </c:pt>
                <c:pt idx="6911">
                  <c:v>16</c:v>
                </c:pt>
                <c:pt idx="6912">
                  <c:v>20</c:v>
                </c:pt>
                <c:pt idx="6913">
                  <c:v>19</c:v>
                </c:pt>
                <c:pt idx="6914">
                  <c:v>20</c:v>
                </c:pt>
                <c:pt idx="6915">
                  <c:v>20</c:v>
                </c:pt>
                <c:pt idx="6916">
                  <c:v>19</c:v>
                </c:pt>
                <c:pt idx="6917">
                  <c:v>5</c:v>
                </c:pt>
                <c:pt idx="6918">
                  <c:v>16</c:v>
                </c:pt>
                <c:pt idx="6919">
                  <c:v>15</c:v>
                </c:pt>
                <c:pt idx="6920">
                  <c:v>16</c:v>
                </c:pt>
                <c:pt idx="6921">
                  <c:v>16</c:v>
                </c:pt>
                <c:pt idx="6922">
                  <c:v>15</c:v>
                </c:pt>
                <c:pt idx="6923">
                  <c:v>17</c:v>
                </c:pt>
                <c:pt idx="6924">
                  <c:v>14</c:v>
                </c:pt>
                <c:pt idx="6925">
                  <c:v>13</c:v>
                </c:pt>
                <c:pt idx="6926">
                  <c:v>15</c:v>
                </c:pt>
                <c:pt idx="6927">
                  <c:v>16</c:v>
                </c:pt>
                <c:pt idx="6928">
                  <c:v>15</c:v>
                </c:pt>
                <c:pt idx="6929">
                  <c:v>19</c:v>
                </c:pt>
                <c:pt idx="6930">
                  <c:v>12</c:v>
                </c:pt>
                <c:pt idx="6931">
                  <c:v>17</c:v>
                </c:pt>
                <c:pt idx="6932">
                  <c:v>11</c:v>
                </c:pt>
                <c:pt idx="6933">
                  <c:v>16</c:v>
                </c:pt>
                <c:pt idx="6934">
                  <c:v>20</c:v>
                </c:pt>
                <c:pt idx="6935">
                  <c:v>19</c:v>
                </c:pt>
                <c:pt idx="6936">
                  <c:v>13</c:v>
                </c:pt>
                <c:pt idx="6937">
                  <c:v>15</c:v>
                </c:pt>
                <c:pt idx="6938">
                  <c:v>0</c:v>
                </c:pt>
                <c:pt idx="6939">
                  <c:v>19</c:v>
                </c:pt>
                <c:pt idx="6940">
                  <c:v>16</c:v>
                </c:pt>
                <c:pt idx="6941">
                  <c:v>16</c:v>
                </c:pt>
                <c:pt idx="6942">
                  <c:v>16</c:v>
                </c:pt>
                <c:pt idx="6943">
                  <c:v>16</c:v>
                </c:pt>
                <c:pt idx="6944">
                  <c:v>18</c:v>
                </c:pt>
                <c:pt idx="6945">
                  <c:v>19</c:v>
                </c:pt>
                <c:pt idx="6946">
                  <c:v>17</c:v>
                </c:pt>
                <c:pt idx="6947">
                  <c:v>15</c:v>
                </c:pt>
                <c:pt idx="6948">
                  <c:v>17</c:v>
                </c:pt>
                <c:pt idx="6949">
                  <c:v>0</c:v>
                </c:pt>
                <c:pt idx="6950">
                  <c:v>18</c:v>
                </c:pt>
                <c:pt idx="6951">
                  <c:v>16</c:v>
                </c:pt>
                <c:pt idx="6952">
                  <c:v>17</c:v>
                </c:pt>
                <c:pt idx="6953">
                  <c:v>4</c:v>
                </c:pt>
                <c:pt idx="6954">
                  <c:v>19</c:v>
                </c:pt>
                <c:pt idx="6955">
                  <c:v>20</c:v>
                </c:pt>
                <c:pt idx="6956">
                  <c:v>16</c:v>
                </c:pt>
                <c:pt idx="6957">
                  <c:v>18</c:v>
                </c:pt>
                <c:pt idx="6958">
                  <c:v>19</c:v>
                </c:pt>
                <c:pt idx="6959">
                  <c:v>11</c:v>
                </c:pt>
                <c:pt idx="6960">
                  <c:v>20</c:v>
                </c:pt>
                <c:pt idx="6961">
                  <c:v>15</c:v>
                </c:pt>
                <c:pt idx="6962">
                  <c:v>8</c:v>
                </c:pt>
                <c:pt idx="6963">
                  <c:v>17</c:v>
                </c:pt>
                <c:pt idx="6964">
                  <c:v>19</c:v>
                </c:pt>
                <c:pt idx="6965">
                  <c:v>16</c:v>
                </c:pt>
                <c:pt idx="6966">
                  <c:v>16</c:v>
                </c:pt>
                <c:pt idx="6967">
                  <c:v>17</c:v>
                </c:pt>
                <c:pt idx="6968">
                  <c:v>11</c:v>
                </c:pt>
                <c:pt idx="6969">
                  <c:v>20</c:v>
                </c:pt>
                <c:pt idx="6970">
                  <c:v>14</c:v>
                </c:pt>
                <c:pt idx="6971">
                  <c:v>17</c:v>
                </c:pt>
                <c:pt idx="6972">
                  <c:v>19</c:v>
                </c:pt>
                <c:pt idx="6973">
                  <c:v>18</c:v>
                </c:pt>
                <c:pt idx="6974">
                  <c:v>14</c:v>
                </c:pt>
                <c:pt idx="6975">
                  <c:v>9</c:v>
                </c:pt>
                <c:pt idx="6976">
                  <c:v>20</c:v>
                </c:pt>
                <c:pt idx="6977">
                  <c:v>16</c:v>
                </c:pt>
                <c:pt idx="6978">
                  <c:v>15</c:v>
                </c:pt>
                <c:pt idx="6979">
                  <c:v>16</c:v>
                </c:pt>
                <c:pt idx="6980">
                  <c:v>16</c:v>
                </c:pt>
                <c:pt idx="6981">
                  <c:v>16</c:v>
                </c:pt>
                <c:pt idx="6982">
                  <c:v>19</c:v>
                </c:pt>
                <c:pt idx="6983">
                  <c:v>16</c:v>
                </c:pt>
                <c:pt idx="6984">
                  <c:v>15</c:v>
                </c:pt>
                <c:pt idx="6985">
                  <c:v>14</c:v>
                </c:pt>
                <c:pt idx="6986">
                  <c:v>15</c:v>
                </c:pt>
                <c:pt idx="6987">
                  <c:v>7</c:v>
                </c:pt>
                <c:pt idx="6988">
                  <c:v>20</c:v>
                </c:pt>
                <c:pt idx="6989">
                  <c:v>12</c:v>
                </c:pt>
                <c:pt idx="6990">
                  <c:v>19</c:v>
                </c:pt>
                <c:pt idx="6991">
                  <c:v>15</c:v>
                </c:pt>
                <c:pt idx="6992">
                  <c:v>16</c:v>
                </c:pt>
                <c:pt idx="6993">
                  <c:v>13</c:v>
                </c:pt>
                <c:pt idx="6994">
                  <c:v>20</c:v>
                </c:pt>
                <c:pt idx="6995">
                  <c:v>20</c:v>
                </c:pt>
                <c:pt idx="6996">
                  <c:v>13</c:v>
                </c:pt>
                <c:pt idx="6997">
                  <c:v>16</c:v>
                </c:pt>
                <c:pt idx="6998">
                  <c:v>12</c:v>
                </c:pt>
                <c:pt idx="6999">
                  <c:v>11</c:v>
                </c:pt>
                <c:pt idx="7000">
                  <c:v>16</c:v>
                </c:pt>
                <c:pt idx="7001">
                  <c:v>9</c:v>
                </c:pt>
                <c:pt idx="7002">
                  <c:v>0</c:v>
                </c:pt>
                <c:pt idx="7003">
                  <c:v>0</c:v>
                </c:pt>
                <c:pt idx="7004">
                  <c:v>11</c:v>
                </c:pt>
                <c:pt idx="7005">
                  <c:v>11</c:v>
                </c:pt>
                <c:pt idx="7006">
                  <c:v>9</c:v>
                </c:pt>
                <c:pt idx="7007">
                  <c:v>16</c:v>
                </c:pt>
                <c:pt idx="7008">
                  <c:v>20</c:v>
                </c:pt>
                <c:pt idx="7009">
                  <c:v>0</c:v>
                </c:pt>
                <c:pt idx="7010">
                  <c:v>17</c:v>
                </c:pt>
                <c:pt idx="7011">
                  <c:v>20</c:v>
                </c:pt>
                <c:pt idx="7012">
                  <c:v>16</c:v>
                </c:pt>
                <c:pt idx="7013">
                  <c:v>16</c:v>
                </c:pt>
                <c:pt idx="7014">
                  <c:v>12</c:v>
                </c:pt>
                <c:pt idx="7015">
                  <c:v>14</c:v>
                </c:pt>
                <c:pt idx="7016">
                  <c:v>17</c:v>
                </c:pt>
                <c:pt idx="7017">
                  <c:v>12</c:v>
                </c:pt>
                <c:pt idx="7018">
                  <c:v>15</c:v>
                </c:pt>
                <c:pt idx="7019">
                  <c:v>0</c:v>
                </c:pt>
                <c:pt idx="7020">
                  <c:v>20</c:v>
                </c:pt>
                <c:pt idx="7021">
                  <c:v>17</c:v>
                </c:pt>
                <c:pt idx="7022">
                  <c:v>20</c:v>
                </c:pt>
                <c:pt idx="7023">
                  <c:v>15</c:v>
                </c:pt>
                <c:pt idx="7024">
                  <c:v>13</c:v>
                </c:pt>
                <c:pt idx="7025">
                  <c:v>17</c:v>
                </c:pt>
                <c:pt idx="7026">
                  <c:v>19</c:v>
                </c:pt>
                <c:pt idx="7027">
                  <c:v>14</c:v>
                </c:pt>
                <c:pt idx="7028">
                  <c:v>15</c:v>
                </c:pt>
                <c:pt idx="7029">
                  <c:v>16</c:v>
                </c:pt>
                <c:pt idx="7030">
                  <c:v>16</c:v>
                </c:pt>
                <c:pt idx="7031">
                  <c:v>14</c:v>
                </c:pt>
                <c:pt idx="7032">
                  <c:v>15</c:v>
                </c:pt>
                <c:pt idx="7033">
                  <c:v>17</c:v>
                </c:pt>
                <c:pt idx="7034">
                  <c:v>4</c:v>
                </c:pt>
                <c:pt idx="7035">
                  <c:v>15</c:v>
                </c:pt>
                <c:pt idx="7036">
                  <c:v>20</c:v>
                </c:pt>
                <c:pt idx="7037">
                  <c:v>18</c:v>
                </c:pt>
                <c:pt idx="7038">
                  <c:v>17</c:v>
                </c:pt>
                <c:pt idx="7039">
                  <c:v>16</c:v>
                </c:pt>
                <c:pt idx="7040">
                  <c:v>15</c:v>
                </c:pt>
                <c:pt idx="7041">
                  <c:v>11</c:v>
                </c:pt>
                <c:pt idx="7042">
                  <c:v>18</c:v>
                </c:pt>
                <c:pt idx="7043">
                  <c:v>15</c:v>
                </c:pt>
                <c:pt idx="7044">
                  <c:v>20</c:v>
                </c:pt>
                <c:pt idx="7045">
                  <c:v>11</c:v>
                </c:pt>
                <c:pt idx="7046">
                  <c:v>17</c:v>
                </c:pt>
                <c:pt idx="7047">
                  <c:v>20</c:v>
                </c:pt>
                <c:pt idx="7048">
                  <c:v>19</c:v>
                </c:pt>
                <c:pt idx="7049">
                  <c:v>12</c:v>
                </c:pt>
                <c:pt idx="7050">
                  <c:v>20</c:v>
                </c:pt>
                <c:pt idx="7051">
                  <c:v>19</c:v>
                </c:pt>
                <c:pt idx="7052">
                  <c:v>17</c:v>
                </c:pt>
                <c:pt idx="7053">
                  <c:v>20</c:v>
                </c:pt>
                <c:pt idx="7054">
                  <c:v>8</c:v>
                </c:pt>
                <c:pt idx="7055">
                  <c:v>10</c:v>
                </c:pt>
                <c:pt idx="7056">
                  <c:v>10</c:v>
                </c:pt>
                <c:pt idx="7057">
                  <c:v>8</c:v>
                </c:pt>
                <c:pt idx="7058">
                  <c:v>10</c:v>
                </c:pt>
                <c:pt idx="7059">
                  <c:v>17</c:v>
                </c:pt>
                <c:pt idx="7060">
                  <c:v>12</c:v>
                </c:pt>
                <c:pt idx="7061">
                  <c:v>17</c:v>
                </c:pt>
                <c:pt idx="7062">
                  <c:v>0</c:v>
                </c:pt>
                <c:pt idx="7063">
                  <c:v>16</c:v>
                </c:pt>
                <c:pt idx="7064">
                  <c:v>20</c:v>
                </c:pt>
                <c:pt idx="7065">
                  <c:v>16</c:v>
                </c:pt>
                <c:pt idx="7066">
                  <c:v>11</c:v>
                </c:pt>
                <c:pt idx="7067">
                  <c:v>17</c:v>
                </c:pt>
                <c:pt idx="7068">
                  <c:v>17</c:v>
                </c:pt>
                <c:pt idx="7069">
                  <c:v>10</c:v>
                </c:pt>
                <c:pt idx="7070">
                  <c:v>0</c:v>
                </c:pt>
                <c:pt idx="7071">
                  <c:v>11</c:v>
                </c:pt>
                <c:pt idx="7072">
                  <c:v>18</c:v>
                </c:pt>
                <c:pt idx="7073">
                  <c:v>6</c:v>
                </c:pt>
                <c:pt idx="7074">
                  <c:v>16</c:v>
                </c:pt>
                <c:pt idx="7075">
                  <c:v>15</c:v>
                </c:pt>
                <c:pt idx="7076">
                  <c:v>14</c:v>
                </c:pt>
                <c:pt idx="7077">
                  <c:v>18</c:v>
                </c:pt>
                <c:pt idx="7078">
                  <c:v>15</c:v>
                </c:pt>
                <c:pt idx="7079">
                  <c:v>16</c:v>
                </c:pt>
                <c:pt idx="7080">
                  <c:v>18</c:v>
                </c:pt>
                <c:pt idx="7081">
                  <c:v>16</c:v>
                </c:pt>
                <c:pt idx="7082">
                  <c:v>16</c:v>
                </c:pt>
                <c:pt idx="7083">
                  <c:v>19</c:v>
                </c:pt>
                <c:pt idx="7084">
                  <c:v>10</c:v>
                </c:pt>
                <c:pt idx="7085">
                  <c:v>19</c:v>
                </c:pt>
                <c:pt idx="7086">
                  <c:v>16</c:v>
                </c:pt>
                <c:pt idx="7087">
                  <c:v>9</c:v>
                </c:pt>
                <c:pt idx="7088">
                  <c:v>17</c:v>
                </c:pt>
                <c:pt idx="7089">
                  <c:v>20</c:v>
                </c:pt>
                <c:pt idx="7090">
                  <c:v>14</c:v>
                </c:pt>
                <c:pt idx="7091">
                  <c:v>17</c:v>
                </c:pt>
                <c:pt idx="7092">
                  <c:v>11</c:v>
                </c:pt>
                <c:pt idx="7093">
                  <c:v>17</c:v>
                </c:pt>
                <c:pt idx="7094">
                  <c:v>20</c:v>
                </c:pt>
                <c:pt idx="7095">
                  <c:v>16</c:v>
                </c:pt>
                <c:pt idx="7096">
                  <c:v>20</c:v>
                </c:pt>
                <c:pt idx="7097">
                  <c:v>16</c:v>
                </c:pt>
                <c:pt idx="7098">
                  <c:v>10</c:v>
                </c:pt>
                <c:pt idx="7099">
                  <c:v>13</c:v>
                </c:pt>
                <c:pt idx="7100">
                  <c:v>17</c:v>
                </c:pt>
                <c:pt idx="7101">
                  <c:v>20</c:v>
                </c:pt>
                <c:pt idx="7102">
                  <c:v>14</c:v>
                </c:pt>
                <c:pt idx="7103">
                  <c:v>8</c:v>
                </c:pt>
                <c:pt idx="7104">
                  <c:v>16</c:v>
                </c:pt>
                <c:pt idx="7105">
                  <c:v>9</c:v>
                </c:pt>
                <c:pt idx="7106">
                  <c:v>20</c:v>
                </c:pt>
                <c:pt idx="7107">
                  <c:v>15</c:v>
                </c:pt>
                <c:pt idx="7108">
                  <c:v>18</c:v>
                </c:pt>
                <c:pt idx="7109">
                  <c:v>17</c:v>
                </c:pt>
                <c:pt idx="7110">
                  <c:v>16</c:v>
                </c:pt>
                <c:pt idx="7111">
                  <c:v>18</c:v>
                </c:pt>
                <c:pt idx="7112">
                  <c:v>9</c:v>
                </c:pt>
                <c:pt idx="7113">
                  <c:v>14</c:v>
                </c:pt>
                <c:pt idx="7114">
                  <c:v>16</c:v>
                </c:pt>
                <c:pt idx="7115">
                  <c:v>16</c:v>
                </c:pt>
                <c:pt idx="7116">
                  <c:v>17</c:v>
                </c:pt>
                <c:pt idx="7117">
                  <c:v>17</c:v>
                </c:pt>
                <c:pt idx="7118">
                  <c:v>20</c:v>
                </c:pt>
                <c:pt idx="7119">
                  <c:v>17</c:v>
                </c:pt>
                <c:pt idx="7120">
                  <c:v>20</c:v>
                </c:pt>
                <c:pt idx="7121">
                  <c:v>18</c:v>
                </c:pt>
                <c:pt idx="7122">
                  <c:v>14</c:v>
                </c:pt>
                <c:pt idx="7123">
                  <c:v>12</c:v>
                </c:pt>
                <c:pt idx="7124">
                  <c:v>20</c:v>
                </c:pt>
                <c:pt idx="7125">
                  <c:v>16</c:v>
                </c:pt>
                <c:pt idx="7126">
                  <c:v>19</c:v>
                </c:pt>
                <c:pt idx="7127">
                  <c:v>16</c:v>
                </c:pt>
                <c:pt idx="7128">
                  <c:v>14</c:v>
                </c:pt>
                <c:pt idx="7129">
                  <c:v>20</c:v>
                </c:pt>
                <c:pt idx="7130">
                  <c:v>16</c:v>
                </c:pt>
                <c:pt idx="7131">
                  <c:v>16</c:v>
                </c:pt>
                <c:pt idx="7132">
                  <c:v>17</c:v>
                </c:pt>
                <c:pt idx="7133">
                  <c:v>16</c:v>
                </c:pt>
                <c:pt idx="7134">
                  <c:v>17</c:v>
                </c:pt>
                <c:pt idx="7135">
                  <c:v>20</c:v>
                </c:pt>
                <c:pt idx="7136">
                  <c:v>15</c:v>
                </c:pt>
                <c:pt idx="7137">
                  <c:v>16</c:v>
                </c:pt>
                <c:pt idx="7138">
                  <c:v>16</c:v>
                </c:pt>
                <c:pt idx="7139">
                  <c:v>20</c:v>
                </c:pt>
                <c:pt idx="7140">
                  <c:v>16</c:v>
                </c:pt>
                <c:pt idx="7141">
                  <c:v>13</c:v>
                </c:pt>
                <c:pt idx="7142">
                  <c:v>15</c:v>
                </c:pt>
                <c:pt idx="7143">
                  <c:v>20</c:v>
                </c:pt>
                <c:pt idx="7144">
                  <c:v>20</c:v>
                </c:pt>
                <c:pt idx="7145">
                  <c:v>18</c:v>
                </c:pt>
                <c:pt idx="7146">
                  <c:v>16</c:v>
                </c:pt>
                <c:pt idx="7147">
                  <c:v>13</c:v>
                </c:pt>
                <c:pt idx="7148">
                  <c:v>16</c:v>
                </c:pt>
                <c:pt idx="7149">
                  <c:v>20</c:v>
                </c:pt>
                <c:pt idx="7150">
                  <c:v>8</c:v>
                </c:pt>
                <c:pt idx="7151">
                  <c:v>16</c:v>
                </c:pt>
                <c:pt idx="7152">
                  <c:v>9</c:v>
                </c:pt>
                <c:pt idx="7153">
                  <c:v>16</c:v>
                </c:pt>
                <c:pt idx="7154">
                  <c:v>15</c:v>
                </c:pt>
                <c:pt idx="7155">
                  <c:v>12</c:v>
                </c:pt>
                <c:pt idx="7156">
                  <c:v>18</c:v>
                </c:pt>
                <c:pt idx="7157">
                  <c:v>20</c:v>
                </c:pt>
                <c:pt idx="7158">
                  <c:v>14</c:v>
                </c:pt>
                <c:pt idx="7159">
                  <c:v>20</c:v>
                </c:pt>
                <c:pt idx="7160">
                  <c:v>0</c:v>
                </c:pt>
                <c:pt idx="7161">
                  <c:v>17</c:v>
                </c:pt>
                <c:pt idx="7162">
                  <c:v>17</c:v>
                </c:pt>
                <c:pt idx="7163">
                  <c:v>18</c:v>
                </c:pt>
                <c:pt idx="7164">
                  <c:v>16</c:v>
                </c:pt>
                <c:pt idx="7165">
                  <c:v>12</c:v>
                </c:pt>
                <c:pt idx="7166">
                  <c:v>12</c:v>
                </c:pt>
                <c:pt idx="7167">
                  <c:v>16</c:v>
                </c:pt>
                <c:pt idx="7168">
                  <c:v>15</c:v>
                </c:pt>
                <c:pt idx="7169">
                  <c:v>19</c:v>
                </c:pt>
                <c:pt idx="7170">
                  <c:v>13</c:v>
                </c:pt>
                <c:pt idx="7171">
                  <c:v>15</c:v>
                </c:pt>
                <c:pt idx="7172">
                  <c:v>15</c:v>
                </c:pt>
                <c:pt idx="7173">
                  <c:v>18</c:v>
                </c:pt>
                <c:pt idx="7174">
                  <c:v>15</c:v>
                </c:pt>
                <c:pt idx="7175">
                  <c:v>19</c:v>
                </c:pt>
                <c:pt idx="7176">
                  <c:v>14</c:v>
                </c:pt>
                <c:pt idx="7177">
                  <c:v>15</c:v>
                </c:pt>
                <c:pt idx="7178">
                  <c:v>15</c:v>
                </c:pt>
                <c:pt idx="7179">
                  <c:v>18</c:v>
                </c:pt>
                <c:pt idx="7180">
                  <c:v>7</c:v>
                </c:pt>
                <c:pt idx="7181">
                  <c:v>20</c:v>
                </c:pt>
                <c:pt idx="7182">
                  <c:v>20</c:v>
                </c:pt>
                <c:pt idx="7183">
                  <c:v>10</c:v>
                </c:pt>
                <c:pt idx="7184">
                  <c:v>16</c:v>
                </c:pt>
                <c:pt idx="7185">
                  <c:v>17</c:v>
                </c:pt>
                <c:pt idx="7186">
                  <c:v>19</c:v>
                </c:pt>
                <c:pt idx="7187">
                  <c:v>14</c:v>
                </c:pt>
                <c:pt idx="7188">
                  <c:v>20</c:v>
                </c:pt>
                <c:pt idx="7189">
                  <c:v>16</c:v>
                </c:pt>
                <c:pt idx="7190">
                  <c:v>14</c:v>
                </c:pt>
                <c:pt idx="7191">
                  <c:v>11</c:v>
                </c:pt>
                <c:pt idx="7192">
                  <c:v>13</c:v>
                </c:pt>
                <c:pt idx="7193">
                  <c:v>16</c:v>
                </c:pt>
                <c:pt idx="7194">
                  <c:v>16</c:v>
                </c:pt>
                <c:pt idx="7195">
                  <c:v>0</c:v>
                </c:pt>
                <c:pt idx="7196">
                  <c:v>17</c:v>
                </c:pt>
                <c:pt idx="7197">
                  <c:v>16</c:v>
                </c:pt>
                <c:pt idx="7198">
                  <c:v>15</c:v>
                </c:pt>
                <c:pt idx="7199">
                  <c:v>14</c:v>
                </c:pt>
                <c:pt idx="7200">
                  <c:v>19</c:v>
                </c:pt>
                <c:pt idx="7201">
                  <c:v>17</c:v>
                </c:pt>
                <c:pt idx="7202">
                  <c:v>8</c:v>
                </c:pt>
                <c:pt idx="7203">
                  <c:v>12</c:v>
                </c:pt>
                <c:pt idx="7204">
                  <c:v>15</c:v>
                </c:pt>
                <c:pt idx="7205">
                  <c:v>20</c:v>
                </c:pt>
                <c:pt idx="7206">
                  <c:v>19</c:v>
                </c:pt>
                <c:pt idx="7207">
                  <c:v>16</c:v>
                </c:pt>
                <c:pt idx="7208">
                  <c:v>17</c:v>
                </c:pt>
                <c:pt idx="7209">
                  <c:v>14</c:v>
                </c:pt>
                <c:pt idx="7210">
                  <c:v>16</c:v>
                </c:pt>
                <c:pt idx="7211">
                  <c:v>14</c:v>
                </c:pt>
                <c:pt idx="7212">
                  <c:v>16</c:v>
                </c:pt>
                <c:pt idx="7213">
                  <c:v>20</c:v>
                </c:pt>
                <c:pt idx="7214">
                  <c:v>13</c:v>
                </c:pt>
                <c:pt idx="7215">
                  <c:v>16</c:v>
                </c:pt>
                <c:pt idx="7216">
                  <c:v>16</c:v>
                </c:pt>
                <c:pt idx="7217">
                  <c:v>13</c:v>
                </c:pt>
                <c:pt idx="7218">
                  <c:v>13</c:v>
                </c:pt>
                <c:pt idx="7219">
                  <c:v>16</c:v>
                </c:pt>
                <c:pt idx="7220">
                  <c:v>15</c:v>
                </c:pt>
                <c:pt idx="7221">
                  <c:v>9</c:v>
                </c:pt>
                <c:pt idx="7222">
                  <c:v>16</c:v>
                </c:pt>
                <c:pt idx="7223">
                  <c:v>20</c:v>
                </c:pt>
                <c:pt idx="7224">
                  <c:v>11</c:v>
                </c:pt>
                <c:pt idx="7225">
                  <c:v>16</c:v>
                </c:pt>
                <c:pt idx="7226">
                  <c:v>19</c:v>
                </c:pt>
                <c:pt idx="7227">
                  <c:v>17</c:v>
                </c:pt>
                <c:pt idx="7228">
                  <c:v>14</c:v>
                </c:pt>
                <c:pt idx="7229">
                  <c:v>17</c:v>
                </c:pt>
                <c:pt idx="7230">
                  <c:v>12</c:v>
                </c:pt>
                <c:pt idx="7231">
                  <c:v>13</c:v>
                </c:pt>
                <c:pt idx="7232">
                  <c:v>16</c:v>
                </c:pt>
                <c:pt idx="7233">
                  <c:v>16</c:v>
                </c:pt>
                <c:pt idx="7234">
                  <c:v>16</c:v>
                </c:pt>
                <c:pt idx="7235">
                  <c:v>13</c:v>
                </c:pt>
                <c:pt idx="7236">
                  <c:v>12</c:v>
                </c:pt>
                <c:pt idx="7237">
                  <c:v>20</c:v>
                </c:pt>
                <c:pt idx="7238">
                  <c:v>19</c:v>
                </c:pt>
                <c:pt idx="7239">
                  <c:v>16</c:v>
                </c:pt>
                <c:pt idx="7240">
                  <c:v>20</c:v>
                </c:pt>
                <c:pt idx="7241">
                  <c:v>20</c:v>
                </c:pt>
                <c:pt idx="7242">
                  <c:v>13</c:v>
                </c:pt>
                <c:pt idx="7243">
                  <c:v>14</c:v>
                </c:pt>
                <c:pt idx="7244">
                  <c:v>16</c:v>
                </c:pt>
                <c:pt idx="7245">
                  <c:v>16</c:v>
                </c:pt>
                <c:pt idx="7246">
                  <c:v>14</c:v>
                </c:pt>
                <c:pt idx="7247">
                  <c:v>8</c:v>
                </c:pt>
                <c:pt idx="7248">
                  <c:v>10</c:v>
                </c:pt>
                <c:pt idx="7249">
                  <c:v>14</c:v>
                </c:pt>
                <c:pt idx="7250">
                  <c:v>20</c:v>
                </c:pt>
                <c:pt idx="7251">
                  <c:v>15</c:v>
                </c:pt>
                <c:pt idx="7252">
                  <c:v>17</c:v>
                </c:pt>
                <c:pt idx="7253">
                  <c:v>16</c:v>
                </c:pt>
                <c:pt idx="7254">
                  <c:v>16</c:v>
                </c:pt>
                <c:pt idx="7255">
                  <c:v>19</c:v>
                </c:pt>
                <c:pt idx="7256">
                  <c:v>16</c:v>
                </c:pt>
                <c:pt idx="7257">
                  <c:v>12</c:v>
                </c:pt>
                <c:pt idx="7258">
                  <c:v>20</c:v>
                </c:pt>
                <c:pt idx="7259">
                  <c:v>15</c:v>
                </c:pt>
                <c:pt idx="7260">
                  <c:v>16</c:v>
                </c:pt>
                <c:pt idx="7261">
                  <c:v>8</c:v>
                </c:pt>
                <c:pt idx="7262">
                  <c:v>14</c:v>
                </c:pt>
                <c:pt idx="7263">
                  <c:v>16</c:v>
                </c:pt>
                <c:pt idx="7264">
                  <c:v>16</c:v>
                </c:pt>
                <c:pt idx="7265">
                  <c:v>20</c:v>
                </c:pt>
                <c:pt idx="7266">
                  <c:v>15</c:v>
                </c:pt>
                <c:pt idx="7267">
                  <c:v>12</c:v>
                </c:pt>
                <c:pt idx="7268">
                  <c:v>16</c:v>
                </c:pt>
                <c:pt idx="7269">
                  <c:v>17</c:v>
                </c:pt>
                <c:pt idx="7270">
                  <c:v>19</c:v>
                </c:pt>
                <c:pt idx="7271">
                  <c:v>16</c:v>
                </c:pt>
                <c:pt idx="7272">
                  <c:v>20</c:v>
                </c:pt>
                <c:pt idx="7273">
                  <c:v>0</c:v>
                </c:pt>
                <c:pt idx="7274">
                  <c:v>17</c:v>
                </c:pt>
                <c:pt idx="7275">
                  <c:v>17</c:v>
                </c:pt>
                <c:pt idx="7276">
                  <c:v>15</c:v>
                </c:pt>
                <c:pt idx="7277">
                  <c:v>19</c:v>
                </c:pt>
                <c:pt idx="7278">
                  <c:v>14</c:v>
                </c:pt>
                <c:pt idx="7279">
                  <c:v>20</c:v>
                </c:pt>
                <c:pt idx="7280">
                  <c:v>10</c:v>
                </c:pt>
                <c:pt idx="7281">
                  <c:v>15</c:v>
                </c:pt>
                <c:pt idx="7282">
                  <c:v>16</c:v>
                </c:pt>
                <c:pt idx="7283">
                  <c:v>14</c:v>
                </c:pt>
                <c:pt idx="7284">
                  <c:v>20</c:v>
                </c:pt>
                <c:pt idx="7285">
                  <c:v>18</c:v>
                </c:pt>
                <c:pt idx="7286">
                  <c:v>16</c:v>
                </c:pt>
                <c:pt idx="7287">
                  <c:v>20</c:v>
                </c:pt>
                <c:pt idx="7288">
                  <c:v>16</c:v>
                </c:pt>
                <c:pt idx="7289">
                  <c:v>15</c:v>
                </c:pt>
                <c:pt idx="7290">
                  <c:v>16</c:v>
                </c:pt>
                <c:pt idx="7291">
                  <c:v>20</c:v>
                </c:pt>
                <c:pt idx="7292">
                  <c:v>13</c:v>
                </c:pt>
                <c:pt idx="7293">
                  <c:v>19</c:v>
                </c:pt>
                <c:pt idx="7294">
                  <c:v>10</c:v>
                </c:pt>
                <c:pt idx="7295">
                  <c:v>16</c:v>
                </c:pt>
                <c:pt idx="7296">
                  <c:v>19</c:v>
                </c:pt>
                <c:pt idx="7297">
                  <c:v>18</c:v>
                </c:pt>
                <c:pt idx="7298">
                  <c:v>13</c:v>
                </c:pt>
                <c:pt idx="7299">
                  <c:v>16</c:v>
                </c:pt>
                <c:pt idx="7300">
                  <c:v>19</c:v>
                </c:pt>
                <c:pt idx="7301">
                  <c:v>15</c:v>
                </c:pt>
                <c:pt idx="7302">
                  <c:v>14</c:v>
                </c:pt>
                <c:pt idx="7303">
                  <c:v>17</c:v>
                </c:pt>
                <c:pt idx="7304">
                  <c:v>13</c:v>
                </c:pt>
                <c:pt idx="7305">
                  <c:v>16</c:v>
                </c:pt>
                <c:pt idx="7306">
                  <c:v>18</c:v>
                </c:pt>
                <c:pt idx="7307">
                  <c:v>19</c:v>
                </c:pt>
                <c:pt idx="7308">
                  <c:v>18</c:v>
                </c:pt>
                <c:pt idx="7309">
                  <c:v>13</c:v>
                </c:pt>
                <c:pt idx="7310">
                  <c:v>16</c:v>
                </c:pt>
                <c:pt idx="7311">
                  <c:v>19</c:v>
                </c:pt>
                <c:pt idx="7312">
                  <c:v>14</c:v>
                </c:pt>
                <c:pt idx="7313">
                  <c:v>18</c:v>
                </c:pt>
                <c:pt idx="7314">
                  <c:v>7</c:v>
                </c:pt>
                <c:pt idx="7315">
                  <c:v>12</c:v>
                </c:pt>
                <c:pt idx="7316">
                  <c:v>16</c:v>
                </c:pt>
                <c:pt idx="7317">
                  <c:v>14</c:v>
                </c:pt>
                <c:pt idx="7318">
                  <c:v>15</c:v>
                </c:pt>
                <c:pt idx="7319">
                  <c:v>20</c:v>
                </c:pt>
                <c:pt idx="7320">
                  <c:v>17</c:v>
                </c:pt>
                <c:pt idx="7321">
                  <c:v>20</c:v>
                </c:pt>
                <c:pt idx="7322">
                  <c:v>0</c:v>
                </c:pt>
                <c:pt idx="7323">
                  <c:v>19</c:v>
                </c:pt>
                <c:pt idx="7324">
                  <c:v>16</c:v>
                </c:pt>
                <c:pt idx="7325">
                  <c:v>16</c:v>
                </c:pt>
                <c:pt idx="7326">
                  <c:v>16</c:v>
                </c:pt>
                <c:pt idx="7327">
                  <c:v>10</c:v>
                </c:pt>
                <c:pt idx="7328">
                  <c:v>14</c:v>
                </c:pt>
                <c:pt idx="7329">
                  <c:v>16</c:v>
                </c:pt>
                <c:pt idx="7330">
                  <c:v>18</c:v>
                </c:pt>
                <c:pt idx="7331">
                  <c:v>16</c:v>
                </c:pt>
                <c:pt idx="7332">
                  <c:v>19</c:v>
                </c:pt>
                <c:pt idx="7333">
                  <c:v>19</c:v>
                </c:pt>
                <c:pt idx="7334">
                  <c:v>16</c:v>
                </c:pt>
                <c:pt idx="7335">
                  <c:v>20</c:v>
                </c:pt>
                <c:pt idx="7336">
                  <c:v>19</c:v>
                </c:pt>
                <c:pt idx="7337">
                  <c:v>8</c:v>
                </c:pt>
                <c:pt idx="7338">
                  <c:v>16</c:v>
                </c:pt>
                <c:pt idx="7339">
                  <c:v>10</c:v>
                </c:pt>
                <c:pt idx="7340">
                  <c:v>16</c:v>
                </c:pt>
                <c:pt idx="7341">
                  <c:v>16</c:v>
                </c:pt>
                <c:pt idx="7342">
                  <c:v>15</c:v>
                </c:pt>
                <c:pt idx="7343">
                  <c:v>17</c:v>
                </c:pt>
                <c:pt idx="7344">
                  <c:v>4</c:v>
                </c:pt>
                <c:pt idx="7345">
                  <c:v>18</c:v>
                </c:pt>
                <c:pt idx="7346">
                  <c:v>17</c:v>
                </c:pt>
                <c:pt idx="7347">
                  <c:v>18</c:v>
                </c:pt>
                <c:pt idx="7348">
                  <c:v>16</c:v>
                </c:pt>
                <c:pt idx="7349">
                  <c:v>14</c:v>
                </c:pt>
                <c:pt idx="7350">
                  <c:v>16</c:v>
                </c:pt>
                <c:pt idx="7351">
                  <c:v>16</c:v>
                </c:pt>
                <c:pt idx="7352">
                  <c:v>19</c:v>
                </c:pt>
                <c:pt idx="7353">
                  <c:v>9</c:v>
                </c:pt>
                <c:pt idx="7354">
                  <c:v>16</c:v>
                </c:pt>
                <c:pt idx="7355">
                  <c:v>18</c:v>
                </c:pt>
                <c:pt idx="7356">
                  <c:v>17</c:v>
                </c:pt>
                <c:pt idx="7357">
                  <c:v>16</c:v>
                </c:pt>
                <c:pt idx="7358">
                  <c:v>16</c:v>
                </c:pt>
                <c:pt idx="7359">
                  <c:v>6</c:v>
                </c:pt>
                <c:pt idx="7360">
                  <c:v>16</c:v>
                </c:pt>
                <c:pt idx="7361">
                  <c:v>15</c:v>
                </c:pt>
                <c:pt idx="7362">
                  <c:v>16</c:v>
                </c:pt>
                <c:pt idx="7363">
                  <c:v>15</c:v>
                </c:pt>
                <c:pt idx="7364">
                  <c:v>16</c:v>
                </c:pt>
                <c:pt idx="7365">
                  <c:v>18</c:v>
                </c:pt>
                <c:pt idx="7366">
                  <c:v>19</c:v>
                </c:pt>
                <c:pt idx="7367">
                  <c:v>17</c:v>
                </c:pt>
                <c:pt idx="7368">
                  <c:v>16</c:v>
                </c:pt>
                <c:pt idx="7369">
                  <c:v>12</c:v>
                </c:pt>
                <c:pt idx="7370">
                  <c:v>16</c:v>
                </c:pt>
                <c:pt idx="7371">
                  <c:v>8</c:v>
                </c:pt>
                <c:pt idx="7372">
                  <c:v>16</c:v>
                </c:pt>
                <c:pt idx="7373">
                  <c:v>8</c:v>
                </c:pt>
                <c:pt idx="7374">
                  <c:v>17</c:v>
                </c:pt>
                <c:pt idx="7375">
                  <c:v>14</c:v>
                </c:pt>
                <c:pt idx="7376">
                  <c:v>17</c:v>
                </c:pt>
                <c:pt idx="7377">
                  <c:v>16</c:v>
                </c:pt>
                <c:pt idx="7378">
                  <c:v>14</c:v>
                </c:pt>
                <c:pt idx="7379">
                  <c:v>0</c:v>
                </c:pt>
                <c:pt idx="7380">
                  <c:v>19</c:v>
                </c:pt>
                <c:pt idx="7381">
                  <c:v>15</c:v>
                </c:pt>
                <c:pt idx="7382">
                  <c:v>13</c:v>
                </c:pt>
                <c:pt idx="7383">
                  <c:v>16</c:v>
                </c:pt>
                <c:pt idx="7384">
                  <c:v>19</c:v>
                </c:pt>
                <c:pt idx="7385">
                  <c:v>16</c:v>
                </c:pt>
                <c:pt idx="7386">
                  <c:v>17</c:v>
                </c:pt>
                <c:pt idx="7387">
                  <c:v>10</c:v>
                </c:pt>
                <c:pt idx="7388">
                  <c:v>16</c:v>
                </c:pt>
                <c:pt idx="7389">
                  <c:v>20</c:v>
                </c:pt>
                <c:pt idx="7390">
                  <c:v>18</c:v>
                </c:pt>
                <c:pt idx="7391">
                  <c:v>13</c:v>
                </c:pt>
                <c:pt idx="7392">
                  <c:v>15</c:v>
                </c:pt>
                <c:pt idx="7393">
                  <c:v>20</c:v>
                </c:pt>
                <c:pt idx="7394">
                  <c:v>16</c:v>
                </c:pt>
                <c:pt idx="7395">
                  <c:v>11</c:v>
                </c:pt>
                <c:pt idx="7396">
                  <c:v>16</c:v>
                </c:pt>
                <c:pt idx="7397">
                  <c:v>14</c:v>
                </c:pt>
                <c:pt idx="7398">
                  <c:v>15</c:v>
                </c:pt>
                <c:pt idx="7399">
                  <c:v>16</c:v>
                </c:pt>
                <c:pt idx="7400">
                  <c:v>0</c:v>
                </c:pt>
                <c:pt idx="7401">
                  <c:v>20</c:v>
                </c:pt>
                <c:pt idx="7402">
                  <c:v>20</c:v>
                </c:pt>
                <c:pt idx="7403">
                  <c:v>16</c:v>
                </c:pt>
                <c:pt idx="7404">
                  <c:v>12</c:v>
                </c:pt>
                <c:pt idx="7405">
                  <c:v>9</c:v>
                </c:pt>
                <c:pt idx="7406">
                  <c:v>13</c:v>
                </c:pt>
                <c:pt idx="7407">
                  <c:v>18</c:v>
                </c:pt>
                <c:pt idx="7408">
                  <c:v>16</c:v>
                </c:pt>
                <c:pt idx="7409">
                  <c:v>16</c:v>
                </c:pt>
                <c:pt idx="7410">
                  <c:v>10</c:v>
                </c:pt>
                <c:pt idx="7411">
                  <c:v>20</c:v>
                </c:pt>
                <c:pt idx="7412">
                  <c:v>16</c:v>
                </c:pt>
                <c:pt idx="7413">
                  <c:v>19</c:v>
                </c:pt>
                <c:pt idx="7414">
                  <c:v>16</c:v>
                </c:pt>
                <c:pt idx="7415">
                  <c:v>15</c:v>
                </c:pt>
                <c:pt idx="7416">
                  <c:v>5</c:v>
                </c:pt>
                <c:pt idx="7417">
                  <c:v>20</c:v>
                </c:pt>
                <c:pt idx="7418">
                  <c:v>10</c:v>
                </c:pt>
                <c:pt idx="7419">
                  <c:v>10</c:v>
                </c:pt>
                <c:pt idx="7420">
                  <c:v>20</c:v>
                </c:pt>
                <c:pt idx="7421">
                  <c:v>16</c:v>
                </c:pt>
                <c:pt idx="7422">
                  <c:v>13</c:v>
                </c:pt>
                <c:pt idx="7423">
                  <c:v>16</c:v>
                </c:pt>
                <c:pt idx="7424">
                  <c:v>4</c:v>
                </c:pt>
                <c:pt idx="7425">
                  <c:v>19</c:v>
                </c:pt>
                <c:pt idx="7426">
                  <c:v>15</c:v>
                </c:pt>
                <c:pt idx="7427">
                  <c:v>17</c:v>
                </c:pt>
                <c:pt idx="7428">
                  <c:v>16</c:v>
                </c:pt>
                <c:pt idx="7429">
                  <c:v>10</c:v>
                </c:pt>
                <c:pt idx="7430">
                  <c:v>11</c:v>
                </c:pt>
                <c:pt idx="7431">
                  <c:v>10</c:v>
                </c:pt>
                <c:pt idx="7432">
                  <c:v>20</c:v>
                </c:pt>
                <c:pt idx="7433">
                  <c:v>20</c:v>
                </c:pt>
                <c:pt idx="7434">
                  <c:v>16</c:v>
                </c:pt>
                <c:pt idx="7435">
                  <c:v>12</c:v>
                </c:pt>
                <c:pt idx="7436">
                  <c:v>10</c:v>
                </c:pt>
                <c:pt idx="7437">
                  <c:v>17</c:v>
                </c:pt>
                <c:pt idx="7438">
                  <c:v>20</c:v>
                </c:pt>
                <c:pt idx="7439">
                  <c:v>17</c:v>
                </c:pt>
                <c:pt idx="7440">
                  <c:v>14</c:v>
                </c:pt>
                <c:pt idx="7441">
                  <c:v>16</c:v>
                </c:pt>
                <c:pt idx="7442">
                  <c:v>7</c:v>
                </c:pt>
                <c:pt idx="7443">
                  <c:v>14</c:v>
                </c:pt>
                <c:pt idx="7444">
                  <c:v>14</c:v>
                </c:pt>
                <c:pt idx="7445">
                  <c:v>15</c:v>
                </c:pt>
                <c:pt idx="7446">
                  <c:v>20</c:v>
                </c:pt>
                <c:pt idx="7447">
                  <c:v>14</c:v>
                </c:pt>
                <c:pt idx="7448">
                  <c:v>9</c:v>
                </c:pt>
                <c:pt idx="7449">
                  <c:v>20</c:v>
                </c:pt>
                <c:pt idx="7450">
                  <c:v>18</c:v>
                </c:pt>
                <c:pt idx="7451">
                  <c:v>16</c:v>
                </c:pt>
                <c:pt idx="7452">
                  <c:v>15</c:v>
                </c:pt>
                <c:pt idx="7453">
                  <c:v>13</c:v>
                </c:pt>
                <c:pt idx="7454">
                  <c:v>19</c:v>
                </c:pt>
                <c:pt idx="7455">
                  <c:v>7</c:v>
                </c:pt>
                <c:pt idx="7456">
                  <c:v>19</c:v>
                </c:pt>
                <c:pt idx="7457">
                  <c:v>13</c:v>
                </c:pt>
                <c:pt idx="7458">
                  <c:v>14</c:v>
                </c:pt>
                <c:pt idx="7459">
                  <c:v>15</c:v>
                </c:pt>
                <c:pt idx="7460">
                  <c:v>9</c:v>
                </c:pt>
                <c:pt idx="7461">
                  <c:v>0</c:v>
                </c:pt>
                <c:pt idx="7462">
                  <c:v>10</c:v>
                </c:pt>
                <c:pt idx="7463">
                  <c:v>16</c:v>
                </c:pt>
                <c:pt idx="7464">
                  <c:v>11</c:v>
                </c:pt>
                <c:pt idx="7465">
                  <c:v>16</c:v>
                </c:pt>
                <c:pt idx="7466">
                  <c:v>20</c:v>
                </c:pt>
                <c:pt idx="7467">
                  <c:v>19</c:v>
                </c:pt>
                <c:pt idx="7468">
                  <c:v>20</c:v>
                </c:pt>
                <c:pt idx="7469">
                  <c:v>16</c:v>
                </c:pt>
                <c:pt idx="7470">
                  <c:v>14</c:v>
                </c:pt>
                <c:pt idx="7471">
                  <c:v>20</c:v>
                </c:pt>
                <c:pt idx="7472">
                  <c:v>16</c:v>
                </c:pt>
                <c:pt idx="7473">
                  <c:v>16</c:v>
                </c:pt>
                <c:pt idx="7474">
                  <c:v>10</c:v>
                </c:pt>
                <c:pt idx="7475">
                  <c:v>17</c:v>
                </c:pt>
                <c:pt idx="7476">
                  <c:v>19</c:v>
                </c:pt>
                <c:pt idx="7477">
                  <c:v>9</c:v>
                </c:pt>
                <c:pt idx="7478">
                  <c:v>15</c:v>
                </c:pt>
                <c:pt idx="7479">
                  <c:v>16</c:v>
                </c:pt>
                <c:pt idx="7480">
                  <c:v>15</c:v>
                </c:pt>
                <c:pt idx="7481">
                  <c:v>16</c:v>
                </c:pt>
                <c:pt idx="7482">
                  <c:v>11</c:v>
                </c:pt>
                <c:pt idx="7483">
                  <c:v>9</c:v>
                </c:pt>
                <c:pt idx="7484">
                  <c:v>12</c:v>
                </c:pt>
                <c:pt idx="7485">
                  <c:v>6</c:v>
                </c:pt>
                <c:pt idx="7486">
                  <c:v>16</c:v>
                </c:pt>
                <c:pt idx="7487">
                  <c:v>18</c:v>
                </c:pt>
                <c:pt idx="7488">
                  <c:v>16</c:v>
                </c:pt>
                <c:pt idx="7489">
                  <c:v>10</c:v>
                </c:pt>
                <c:pt idx="7490">
                  <c:v>20</c:v>
                </c:pt>
                <c:pt idx="7491">
                  <c:v>17</c:v>
                </c:pt>
                <c:pt idx="7492">
                  <c:v>12</c:v>
                </c:pt>
                <c:pt idx="7493">
                  <c:v>19</c:v>
                </c:pt>
                <c:pt idx="7494">
                  <c:v>17</c:v>
                </c:pt>
                <c:pt idx="7495">
                  <c:v>19</c:v>
                </c:pt>
                <c:pt idx="7496">
                  <c:v>14</c:v>
                </c:pt>
                <c:pt idx="7497">
                  <c:v>18</c:v>
                </c:pt>
                <c:pt idx="7498">
                  <c:v>20</c:v>
                </c:pt>
                <c:pt idx="7499">
                  <c:v>18</c:v>
                </c:pt>
                <c:pt idx="7500">
                  <c:v>15</c:v>
                </c:pt>
                <c:pt idx="7501">
                  <c:v>16</c:v>
                </c:pt>
                <c:pt idx="7502">
                  <c:v>15</c:v>
                </c:pt>
                <c:pt idx="7503">
                  <c:v>14</c:v>
                </c:pt>
                <c:pt idx="7504">
                  <c:v>20</c:v>
                </c:pt>
                <c:pt idx="7505">
                  <c:v>20</c:v>
                </c:pt>
                <c:pt idx="7506">
                  <c:v>18</c:v>
                </c:pt>
                <c:pt idx="7507">
                  <c:v>13</c:v>
                </c:pt>
                <c:pt idx="7508">
                  <c:v>17</c:v>
                </c:pt>
                <c:pt idx="7509">
                  <c:v>19</c:v>
                </c:pt>
                <c:pt idx="7510">
                  <c:v>9</c:v>
                </c:pt>
                <c:pt idx="7511">
                  <c:v>14</c:v>
                </c:pt>
                <c:pt idx="7512">
                  <c:v>10</c:v>
                </c:pt>
                <c:pt idx="7513">
                  <c:v>16</c:v>
                </c:pt>
                <c:pt idx="7514">
                  <c:v>20</c:v>
                </c:pt>
                <c:pt idx="7515">
                  <c:v>10</c:v>
                </c:pt>
                <c:pt idx="7516">
                  <c:v>20</c:v>
                </c:pt>
                <c:pt idx="7517">
                  <c:v>16</c:v>
                </c:pt>
                <c:pt idx="7518">
                  <c:v>20</c:v>
                </c:pt>
                <c:pt idx="7519">
                  <c:v>18</c:v>
                </c:pt>
                <c:pt idx="7520">
                  <c:v>14</c:v>
                </c:pt>
                <c:pt idx="7521">
                  <c:v>16</c:v>
                </c:pt>
                <c:pt idx="7522">
                  <c:v>16</c:v>
                </c:pt>
                <c:pt idx="7523">
                  <c:v>20</c:v>
                </c:pt>
                <c:pt idx="7524">
                  <c:v>20</c:v>
                </c:pt>
                <c:pt idx="7525">
                  <c:v>20</c:v>
                </c:pt>
                <c:pt idx="7526">
                  <c:v>15</c:v>
                </c:pt>
                <c:pt idx="7527">
                  <c:v>16</c:v>
                </c:pt>
                <c:pt idx="7528">
                  <c:v>19</c:v>
                </c:pt>
                <c:pt idx="7529">
                  <c:v>16</c:v>
                </c:pt>
                <c:pt idx="7530">
                  <c:v>0</c:v>
                </c:pt>
                <c:pt idx="7531">
                  <c:v>16</c:v>
                </c:pt>
                <c:pt idx="7532">
                  <c:v>20</c:v>
                </c:pt>
                <c:pt idx="7533">
                  <c:v>16</c:v>
                </c:pt>
                <c:pt idx="7534">
                  <c:v>15</c:v>
                </c:pt>
                <c:pt idx="7535">
                  <c:v>19</c:v>
                </c:pt>
                <c:pt idx="7536">
                  <c:v>12</c:v>
                </c:pt>
                <c:pt idx="7537">
                  <c:v>14</c:v>
                </c:pt>
                <c:pt idx="7538">
                  <c:v>18</c:v>
                </c:pt>
                <c:pt idx="7539">
                  <c:v>16</c:v>
                </c:pt>
                <c:pt idx="7540">
                  <c:v>16</c:v>
                </c:pt>
                <c:pt idx="7541">
                  <c:v>19</c:v>
                </c:pt>
                <c:pt idx="7542">
                  <c:v>14</c:v>
                </c:pt>
                <c:pt idx="7543">
                  <c:v>16</c:v>
                </c:pt>
                <c:pt idx="7544">
                  <c:v>10</c:v>
                </c:pt>
                <c:pt idx="7545">
                  <c:v>15</c:v>
                </c:pt>
                <c:pt idx="7546">
                  <c:v>10</c:v>
                </c:pt>
                <c:pt idx="7547">
                  <c:v>11</c:v>
                </c:pt>
                <c:pt idx="7548">
                  <c:v>11</c:v>
                </c:pt>
                <c:pt idx="7549">
                  <c:v>19</c:v>
                </c:pt>
                <c:pt idx="7550">
                  <c:v>16</c:v>
                </c:pt>
                <c:pt idx="7551">
                  <c:v>17</c:v>
                </c:pt>
                <c:pt idx="7552">
                  <c:v>14</c:v>
                </c:pt>
                <c:pt idx="7553">
                  <c:v>20</c:v>
                </c:pt>
                <c:pt idx="7554">
                  <c:v>17</c:v>
                </c:pt>
                <c:pt idx="7555">
                  <c:v>12</c:v>
                </c:pt>
                <c:pt idx="7556">
                  <c:v>19</c:v>
                </c:pt>
                <c:pt idx="7557">
                  <c:v>15</c:v>
                </c:pt>
                <c:pt idx="7558">
                  <c:v>12</c:v>
                </c:pt>
                <c:pt idx="7559">
                  <c:v>17</c:v>
                </c:pt>
                <c:pt idx="7560">
                  <c:v>16</c:v>
                </c:pt>
                <c:pt idx="7561">
                  <c:v>16</c:v>
                </c:pt>
                <c:pt idx="7562">
                  <c:v>20</c:v>
                </c:pt>
                <c:pt idx="7563">
                  <c:v>19</c:v>
                </c:pt>
                <c:pt idx="7564">
                  <c:v>17</c:v>
                </c:pt>
                <c:pt idx="7565">
                  <c:v>20</c:v>
                </c:pt>
                <c:pt idx="7566">
                  <c:v>20</c:v>
                </c:pt>
                <c:pt idx="7567">
                  <c:v>15</c:v>
                </c:pt>
                <c:pt idx="7568">
                  <c:v>12</c:v>
                </c:pt>
                <c:pt idx="7569">
                  <c:v>20</c:v>
                </c:pt>
                <c:pt idx="7570">
                  <c:v>13</c:v>
                </c:pt>
                <c:pt idx="7571">
                  <c:v>16</c:v>
                </c:pt>
                <c:pt idx="7572">
                  <c:v>20</c:v>
                </c:pt>
                <c:pt idx="7573">
                  <c:v>10</c:v>
                </c:pt>
                <c:pt idx="7574">
                  <c:v>19</c:v>
                </c:pt>
                <c:pt idx="7575">
                  <c:v>18</c:v>
                </c:pt>
                <c:pt idx="7576">
                  <c:v>20</c:v>
                </c:pt>
                <c:pt idx="7577">
                  <c:v>19</c:v>
                </c:pt>
                <c:pt idx="7578">
                  <c:v>18</c:v>
                </c:pt>
                <c:pt idx="7579">
                  <c:v>20</c:v>
                </c:pt>
                <c:pt idx="7580">
                  <c:v>15</c:v>
                </c:pt>
                <c:pt idx="7581">
                  <c:v>16</c:v>
                </c:pt>
                <c:pt idx="7582">
                  <c:v>14</c:v>
                </c:pt>
                <c:pt idx="7583">
                  <c:v>20</c:v>
                </c:pt>
                <c:pt idx="7584">
                  <c:v>12</c:v>
                </c:pt>
                <c:pt idx="7585">
                  <c:v>18</c:v>
                </c:pt>
                <c:pt idx="7586">
                  <c:v>19</c:v>
                </c:pt>
                <c:pt idx="7587">
                  <c:v>17</c:v>
                </c:pt>
                <c:pt idx="7588">
                  <c:v>16</c:v>
                </c:pt>
                <c:pt idx="7589">
                  <c:v>19</c:v>
                </c:pt>
                <c:pt idx="7590">
                  <c:v>20</c:v>
                </c:pt>
                <c:pt idx="7591">
                  <c:v>15</c:v>
                </c:pt>
                <c:pt idx="7592">
                  <c:v>13</c:v>
                </c:pt>
                <c:pt idx="7593">
                  <c:v>17</c:v>
                </c:pt>
                <c:pt idx="7594">
                  <c:v>12</c:v>
                </c:pt>
                <c:pt idx="7595">
                  <c:v>15</c:v>
                </c:pt>
                <c:pt idx="7596">
                  <c:v>20</c:v>
                </c:pt>
                <c:pt idx="7597">
                  <c:v>16</c:v>
                </c:pt>
                <c:pt idx="7598">
                  <c:v>9</c:v>
                </c:pt>
                <c:pt idx="7599">
                  <c:v>15</c:v>
                </c:pt>
                <c:pt idx="7600">
                  <c:v>19</c:v>
                </c:pt>
                <c:pt idx="7601">
                  <c:v>12</c:v>
                </c:pt>
                <c:pt idx="7602">
                  <c:v>19</c:v>
                </c:pt>
                <c:pt idx="7603">
                  <c:v>15</c:v>
                </c:pt>
                <c:pt idx="7604">
                  <c:v>18</c:v>
                </c:pt>
                <c:pt idx="7605">
                  <c:v>15</c:v>
                </c:pt>
                <c:pt idx="7606">
                  <c:v>16</c:v>
                </c:pt>
                <c:pt idx="7607">
                  <c:v>14</c:v>
                </c:pt>
                <c:pt idx="7608">
                  <c:v>7</c:v>
                </c:pt>
                <c:pt idx="7609">
                  <c:v>20</c:v>
                </c:pt>
                <c:pt idx="7610">
                  <c:v>12</c:v>
                </c:pt>
                <c:pt idx="7611">
                  <c:v>11</c:v>
                </c:pt>
                <c:pt idx="7612">
                  <c:v>13</c:v>
                </c:pt>
                <c:pt idx="7613">
                  <c:v>14</c:v>
                </c:pt>
                <c:pt idx="7614">
                  <c:v>16</c:v>
                </c:pt>
                <c:pt idx="7615">
                  <c:v>14</c:v>
                </c:pt>
                <c:pt idx="7616">
                  <c:v>20</c:v>
                </c:pt>
                <c:pt idx="7617">
                  <c:v>16</c:v>
                </c:pt>
                <c:pt idx="7618">
                  <c:v>16</c:v>
                </c:pt>
                <c:pt idx="7619">
                  <c:v>16</c:v>
                </c:pt>
                <c:pt idx="7620">
                  <c:v>19</c:v>
                </c:pt>
                <c:pt idx="7621">
                  <c:v>20</c:v>
                </c:pt>
                <c:pt idx="7622">
                  <c:v>20</c:v>
                </c:pt>
                <c:pt idx="7623">
                  <c:v>20</c:v>
                </c:pt>
                <c:pt idx="7624">
                  <c:v>13</c:v>
                </c:pt>
                <c:pt idx="7625">
                  <c:v>16</c:v>
                </c:pt>
                <c:pt idx="7626">
                  <c:v>20</c:v>
                </c:pt>
                <c:pt idx="7627">
                  <c:v>17</c:v>
                </c:pt>
                <c:pt idx="7628">
                  <c:v>15</c:v>
                </c:pt>
                <c:pt idx="7629">
                  <c:v>12</c:v>
                </c:pt>
                <c:pt idx="7630">
                  <c:v>20</c:v>
                </c:pt>
                <c:pt idx="7631">
                  <c:v>15</c:v>
                </c:pt>
                <c:pt idx="7632">
                  <c:v>9</c:v>
                </c:pt>
                <c:pt idx="7633">
                  <c:v>19</c:v>
                </c:pt>
                <c:pt idx="7634">
                  <c:v>16</c:v>
                </c:pt>
                <c:pt idx="7635">
                  <c:v>15</c:v>
                </c:pt>
                <c:pt idx="7636">
                  <c:v>19</c:v>
                </c:pt>
                <c:pt idx="7637">
                  <c:v>20</c:v>
                </c:pt>
                <c:pt idx="7638">
                  <c:v>14</c:v>
                </c:pt>
                <c:pt idx="7639">
                  <c:v>10</c:v>
                </c:pt>
                <c:pt idx="7640">
                  <c:v>19</c:v>
                </c:pt>
                <c:pt idx="7641">
                  <c:v>14</c:v>
                </c:pt>
                <c:pt idx="7642">
                  <c:v>14</c:v>
                </c:pt>
                <c:pt idx="7643">
                  <c:v>17</c:v>
                </c:pt>
                <c:pt idx="7644">
                  <c:v>16</c:v>
                </c:pt>
                <c:pt idx="7645">
                  <c:v>11</c:v>
                </c:pt>
                <c:pt idx="7646">
                  <c:v>19</c:v>
                </c:pt>
                <c:pt idx="7647">
                  <c:v>16</c:v>
                </c:pt>
                <c:pt idx="7648">
                  <c:v>16</c:v>
                </c:pt>
                <c:pt idx="7649">
                  <c:v>18</c:v>
                </c:pt>
                <c:pt idx="7650">
                  <c:v>19</c:v>
                </c:pt>
                <c:pt idx="7651">
                  <c:v>14</c:v>
                </c:pt>
                <c:pt idx="7652">
                  <c:v>14</c:v>
                </c:pt>
                <c:pt idx="7653">
                  <c:v>18</c:v>
                </c:pt>
                <c:pt idx="7654">
                  <c:v>12</c:v>
                </c:pt>
                <c:pt idx="7655">
                  <c:v>16</c:v>
                </c:pt>
                <c:pt idx="7656">
                  <c:v>19</c:v>
                </c:pt>
                <c:pt idx="7657">
                  <c:v>15</c:v>
                </c:pt>
                <c:pt idx="7658">
                  <c:v>16</c:v>
                </c:pt>
                <c:pt idx="7659">
                  <c:v>15</c:v>
                </c:pt>
                <c:pt idx="7660">
                  <c:v>15</c:v>
                </c:pt>
                <c:pt idx="7661">
                  <c:v>20</c:v>
                </c:pt>
                <c:pt idx="7662">
                  <c:v>18</c:v>
                </c:pt>
                <c:pt idx="7663">
                  <c:v>13</c:v>
                </c:pt>
                <c:pt idx="7664">
                  <c:v>20</c:v>
                </c:pt>
                <c:pt idx="7665">
                  <c:v>13</c:v>
                </c:pt>
                <c:pt idx="7666">
                  <c:v>16</c:v>
                </c:pt>
                <c:pt idx="7667">
                  <c:v>17</c:v>
                </c:pt>
                <c:pt idx="7668">
                  <c:v>16</c:v>
                </c:pt>
                <c:pt idx="7669">
                  <c:v>16</c:v>
                </c:pt>
                <c:pt idx="7670">
                  <c:v>16</c:v>
                </c:pt>
                <c:pt idx="7671">
                  <c:v>17</c:v>
                </c:pt>
                <c:pt idx="7672">
                  <c:v>20</c:v>
                </c:pt>
                <c:pt idx="7673">
                  <c:v>19</c:v>
                </c:pt>
                <c:pt idx="7674">
                  <c:v>17</c:v>
                </c:pt>
                <c:pt idx="7675">
                  <c:v>6</c:v>
                </c:pt>
                <c:pt idx="7676">
                  <c:v>15</c:v>
                </c:pt>
                <c:pt idx="7677">
                  <c:v>18</c:v>
                </c:pt>
                <c:pt idx="7678">
                  <c:v>14</c:v>
                </c:pt>
                <c:pt idx="7679">
                  <c:v>15</c:v>
                </c:pt>
                <c:pt idx="7680">
                  <c:v>14</c:v>
                </c:pt>
                <c:pt idx="7681">
                  <c:v>16</c:v>
                </c:pt>
                <c:pt idx="7682">
                  <c:v>18</c:v>
                </c:pt>
                <c:pt idx="7683">
                  <c:v>15</c:v>
                </c:pt>
                <c:pt idx="7684">
                  <c:v>20</c:v>
                </c:pt>
                <c:pt idx="7685">
                  <c:v>16</c:v>
                </c:pt>
                <c:pt idx="7686">
                  <c:v>20</c:v>
                </c:pt>
                <c:pt idx="7687">
                  <c:v>17</c:v>
                </c:pt>
                <c:pt idx="7688">
                  <c:v>20</c:v>
                </c:pt>
                <c:pt idx="7689">
                  <c:v>15</c:v>
                </c:pt>
                <c:pt idx="7690">
                  <c:v>18</c:v>
                </c:pt>
                <c:pt idx="7691">
                  <c:v>20</c:v>
                </c:pt>
                <c:pt idx="7692">
                  <c:v>18</c:v>
                </c:pt>
                <c:pt idx="7693">
                  <c:v>11</c:v>
                </c:pt>
                <c:pt idx="7694">
                  <c:v>19</c:v>
                </c:pt>
                <c:pt idx="7695">
                  <c:v>12</c:v>
                </c:pt>
                <c:pt idx="7696">
                  <c:v>16</c:v>
                </c:pt>
                <c:pt idx="7697">
                  <c:v>0</c:v>
                </c:pt>
                <c:pt idx="7698">
                  <c:v>13</c:v>
                </c:pt>
                <c:pt idx="7699">
                  <c:v>19</c:v>
                </c:pt>
                <c:pt idx="7700">
                  <c:v>15</c:v>
                </c:pt>
                <c:pt idx="7701">
                  <c:v>19</c:v>
                </c:pt>
                <c:pt idx="7702">
                  <c:v>0</c:v>
                </c:pt>
                <c:pt idx="7703">
                  <c:v>20</c:v>
                </c:pt>
                <c:pt idx="7704">
                  <c:v>19</c:v>
                </c:pt>
                <c:pt idx="7705">
                  <c:v>20</c:v>
                </c:pt>
                <c:pt idx="7706">
                  <c:v>16</c:v>
                </c:pt>
                <c:pt idx="7707">
                  <c:v>16</c:v>
                </c:pt>
                <c:pt idx="7708">
                  <c:v>14</c:v>
                </c:pt>
                <c:pt idx="7709">
                  <c:v>13</c:v>
                </c:pt>
                <c:pt idx="7710">
                  <c:v>20</c:v>
                </c:pt>
                <c:pt idx="7711">
                  <c:v>16</c:v>
                </c:pt>
                <c:pt idx="7712">
                  <c:v>12</c:v>
                </c:pt>
                <c:pt idx="7713">
                  <c:v>20</c:v>
                </c:pt>
                <c:pt idx="7714">
                  <c:v>16</c:v>
                </c:pt>
                <c:pt idx="7715">
                  <c:v>13</c:v>
                </c:pt>
                <c:pt idx="7716">
                  <c:v>16</c:v>
                </c:pt>
                <c:pt idx="7717">
                  <c:v>17</c:v>
                </c:pt>
                <c:pt idx="7718">
                  <c:v>16</c:v>
                </c:pt>
                <c:pt idx="7719">
                  <c:v>19</c:v>
                </c:pt>
                <c:pt idx="7720">
                  <c:v>16</c:v>
                </c:pt>
                <c:pt idx="7721">
                  <c:v>17</c:v>
                </c:pt>
                <c:pt idx="7722">
                  <c:v>17</c:v>
                </c:pt>
                <c:pt idx="7723">
                  <c:v>15</c:v>
                </c:pt>
                <c:pt idx="7724">
                  <c:v>19</c:v>
                </c:pt>
                <c:pt idx="7725">
                  <c:v>19</c:v>
                </c:pt>
                <c:pt idx="7726">
                  <c:v>10</c:v>
                </c:pt>
                <c:pt idx="7727">
                  <c:v>0</c:v>
                </c:pt>
                <c:pt idx="7728">
                  <c:v>17</c:v>
                </c:pt>
                <c:pt idx="7729">
                  <c:v>13</c:v>
                </c:pt>
                <c:pt idx="7730">
                  <c:v>16</c:v>
                </c:pt>
                <c:pt idx="7731">
                  <c:v>17</c:v>
                </c:pt>
                <c:pt idx="7732">
                  <c:v>20</c:v>
                </c:pt>
                <c:pt idx="7733">
                  <c:v>20</c:v>
                </c:pt>
                <c:pt idx="7734">
                  <c:v>14</c:v>
                </c:pt>
                <c:pt idx="7735">
                  <c:v>16</c:v>
                </c:pt>
                <c:pt idx="7736">
                  <c:v>16</c:v>
                </c:pt>
                <c:pt idx="7737">
                  <c:v>20</c:v>
                </c:pt>
                <c:pt idx="7738">
                  <c:v>19</c:v>
                </c:pt>
                <c:pt idx="7739">
                  <c:v>13</c:v>
                </c:pt>
                <c:pt idx="7740">
                  <c:v>15</c:v>
                </c:pt>
                <c:pt idx="7741">
                  <c:v>17</c:v>
                </c:pt>
                <c:pt idx="7742">
                  <c:v>19</c:v>
                </c:pt>
                <c:pt idx="7743">
                  <c:v>16</c:v>
                </c:pt>
                <c:pt idx="7744">
                  <c:v>15</c:v>
                </c:pt>
                <c:pt idx="7745">
                  <c:v>16</c:v>
                </c:pt>
                <c:pt idx="7746">
                  <c:v>16</c:v>
                </c:pt>
                <c:pt idx="7747">
                  <c:v>15</c:v>
                </c:pt>
                <c:pt idx="7748">
                  <c:v>20</c:v>
                </c:pt>
                <c:pt idx="7749">
                  <c:v>17</c:v>
                </c:pt>
                <c:pt idx="7750">
                  <c:v>13</c:v>
                </c:pt>
                <c:pt idx="7751">
                  <c:v>16</c:v>
                </c:pt>
                <c:pt idx="7752">
                  <c:v>11</c:v>
                </c:pt>
                <c:pt idx="7753">
                  <c:v>20</c:v>
                </c:pt>
                <c:pt idx="7754">
                  <c:v>20</c:v>
                </c:pt>
                <c:pt idx="7755">
                  <c:v>16</c:v>
                </c:pt>
                <c:pt idx="7756">
                  <c:v>16</c:v>
                </c:pt>
                <c:pt idx="7757">
                  <c:v>14</c:v>
                </c:pt>
                <c:pt idx="7758">
                  <c:v>19</c:v>
                </c:pt>
                <c:pt idx="7759">
                  <c:v>16</c:v>
                </c:pt>
                <c:pt idx="7760">
                  <c:v>14</c:v>
                </c:pt>
                <c:pt idx="7761">
                  <c:v>13</c:v>
                </c:pt>
                <c:pt idx="7762">
                  <c:v>18</c:v>
                </c:pt>
                <c:pt idx="7763">
                  <c:v>16</c:v>
                </c:pt>
                <c:pt idx="7764">
                  <c:v>20</c:v>
                </c:pt>
                <c:pt idx="7765">
                  <c:v>12</c:v>
                </c:pt>
                <c:pt idx="7766">
                  <c:v>17</c:v>
                </c:pt>
                <c:pt idx="7767">
                  <c:v>17</c:v>
                </c:pt>
                <c:pt idx="7768">
                  <c:v>10</c:v>
                </c:pt>
                <c:pt idx="7769">
                  <c:v>13</c:v>
                </c:pt>
                <c:pt idx="7770">
                  <c:v>20</c:v>
                </c:pt>
                <c:pt idx="7771">
                  <c:v>17</c:v>
                </c:pt>
                <c:pt idx="7772">
                  <c:v>17</c:v>
                </c:pt>
                <c:pt idx="7773">
                  <c:v>19</c:v>
                </c:pt>
                <c:pt idx="7774">
                  <c:v>17</c:v>
                </c:pt>
                <c:pt idx="7775">
                  <c:v>16</c:v>
                </c:pt>
                <c:pt idx="7776">
                  <c:v>16</c:v>
                </c:pt>
                <c:pt idx="7777">
                  <c:v>14</c:v>
                </c:pt>
                <c:pt idx="7778">
                  <c:v>19</c:v>
                </c:pt>
                <c:pt idx="7779">
                  <c:v>16</c:v>
                </c:pt>
                <c:pt idx="7780">
                  <c:v>10</c:v>
                </c:pt>
                <c:pt idx="7781">
                  <c:v>20</c:v>
                </c:pt>
                <c:pt idx="7782">
                  <c:v>5</c:v>
                </c:pt>
                <c:pt idx="7783">
                  <c:v>16</c:v>
                </c:pt>
                <c:pt idx="7784">
                  <c:v>17</c:v>
                </c:pt>
                <c:pt idx="7785">
                  <c:v>17</c:v>
                </c:pt>
                <c:pt idx="7786">
                  <c:v>12</c:v>
                </c:pt>
                <c:pt idx="7787">
                  <c:v>18</c:v>
                </c:pt>
                <c:pt idx="7788">
                  <c:v>18</c:v>
                </c:pt>
                <c:pt idx="7789">
                  <c:v>18</c:v>
                </c:pt>
                <c:pt idx="7790">
                  <c:v>20</c:v>
                </c:pt>
                <c:pt idx="7791">
                  <c:v>6</c:v>
                </c:pt>
                <c:pt idx="7792">
                  <c:v>17</c:v>
                </c:pt>
                <c:pt idx="7793">
                  <c:v>20</c:v>
                </c:pt>
                <c:pt idx="7794">
                  <c:v>16</c:v>
                </c:pt>
                <c:pt idx="7795">
                  <c:v>19</c:v>
                </c:pt>
                <c:pt idx="7796">
                  <c:v>18</c:v>
                </c:pt>
                <c:pt idx="7797">
                  <c:v>19</c:v>
                </c:pt>
                <c:pt idx="7798">
                  <c:v>16</c:v>
                </c:pt>
                <c:pt idx="7799">
                  <c:v>20</c:v>
                </c:pt>
                <c:pt idx="7800">
                  <c:v>16</c:v>
                </c:pt>
                <c:pt idx="7801">
                  <c:v>15</c:v>
                </c:pt>
                <c:pt idx="7802">
                  <c:v>17</c:v>
                </c:pt>
                <c:pt idx="7803">
                  <c:v>11</c:v>
                </c:pt>
                <c:pt idx="7804">
                  <c:v>15</c:v>
                </c:pt>
                <c:pt idx="7805">
                  <c:v>12</c:v>
                </c:pt>
                <c:pt idx="7806">
                  <c:v>16</c:v>
                </c:pt>
                <c:pt idx="7807">
                  <c:v>16</c:v>
                </c:pt>
                <c:pt idx="7808">
                  <c:v>20</c:v>
                </c:pt>
                <c:pt idx="7809">
                  <c:v>13</c:v>
                </c:pt>
                <c:pt idx="7810">
                  <c:v>10</c:v>
                </c:pt>
                <c:pt idx="7811">
                  <c:v>15</c:v>
                </c:pt>
                <c:pt idx="7812">
                  <c:v>13</c:v>
                </c:pt>
                <c:pt idx="7813">
                  <c:v>20</c:v>
                </c:pt>
                <c:pt idx="7814">
                  <c:v>16</c:v>
                </c:pt>
                <c:pt idx="7815">
                  <c:v>16</c:v>
                </c:pt>
                <c:pt idx="7816">
                  <c:v>14</c:v>
                </c:pt>
                <c:pt idx="7817">
                  <c:v>5</c:v>
                </c:pt>
                <c:pt idx="7818">
                  <c:v>13</c:v>
                </c:pt>
                <c:pt idx="7819">
                  <c:v>20</c:v>
                </c:pt>
                <c:pt idx="7820">
                  <c:v>18</c:v>
                </c:pt>
                <c:pt idx="7821">
                  <c:v>15</c:v>
                </c:pt>
                <c:pt idx="7822">
                  <c:v>14</c:v>
                </c:pt>
                <c:pt idx="7823">
                  <c:v>19</c:v>
                </c:pt>
                <c:pt idx="7824">
                  <c:v>16</c:v>
                </c:pt>
                <c:pt idx="7825">
                  <c:v>16</c:v>
                </c:pt>
                <c:pt idx="7826">
                  <c:v>13</c:v>
                </c:pt>
                <c:pt idx="7827">
                  <c:v>13</c:v>
                </c:pt>
                <c:pt idx="7828">
                  <c:v>18</c:v>
                </c:pt>
                <c:pt idx="7829">
                  <c:v>7</c:v>
                </c:pt>
                <c:pt idx="7830">
                  <c:v>20</c:v>
                </c:pt>
                <c:pt idx="7831">
                  <c:v>5</c:v>
                </c:pt>
                <c:pt idx="7832">
                  <c:v>16</c:v>
                </c:pt>
                <c:pt idx="7833">
                  <c:v>16</c:v>
                </c:pt>
                <c:pt idx="7834">
                  <c:v>13</c:v>
                </c:pt>
                <c:pt idx="7835">
                  <c:v>18</c:v>
                </c:pt>
                <c:pt idx="7836">
                  <c:v>13</c:v>
                </c:pt>
                <c:pt idx="7837">
                  <c:v>14</c:v>
                </c:pt>
                <c:pt idx="7838">
                  <c:v>9</c:v>
                </c:pt>
                <c:pt idx="7839">
                  <c:v>20</c:v>
                </c:pt>
                <c:pt idx="7840">
                  <c:v>19</c:v>
                </c:pt>
                <c:pt idx="7841">
                  <c:v>16</c:v>
                </c:pt>
                <c:pt idx="7842">
                  <c:v>20</c:v>
                </c:pt>
                <c:pt idx="7843">
                  <c:v>17</c:v>
                </c:pt>
                <c:pt idx="7844">
                  <c:v>16</c:v>
                </c:pt>
                <c:pt idx="7845">
                  <c:v>8</c:v>
                </c:pt>
                <c:pt idx="7846">
                  <c:v>15</c:v>
                </c:pt>
                <c:pt idx="7847">
                  <c:v>20</c:v>
                </c:pt>
                <c:pt idx="7848">
                  <c:v>19</c:v>
                </c:pt>
                <c:pt idx="7849">
                  <c:v>10</c:v>
                </c:pt>
                <c:pt idx="7850">
                  <c:v>16</c:v>
                </c:pt>
                <c:pt idx="7851">
                  <c:v>14</c:v>
                </c:pt>
                <c:pt idx="7852">
                  <c:v>16</c:v>
                </c:pt>
                <c:pt idx="7853">
                  <c:v>19</c:v>
                </c:pt>
                <c:pt idx="7854">
                  <c:v>17</c:v>
                </c:pt>
                <c:pt idx="7855">
                  <c:v>19</c:v>
                </c:pt>
                <c:pt idx="7856">
                  <c:v>19</c:v>
                </c:pt>
                <c:pt idx="7857">
                  <c:v>16</c:v>
                </c:pt>
                <c:pt idx="7858">
                  <c:v>19</c:v>
                </c:pt>
                <c:pt idx="7859">
                  <c:v>16</c:v>
                </c:pt>
                <c:pt idx="7860">
                  <c:v>16</c:v>
                </c:pt>
                <c:pt idx="7861">
                  <c:v>20</c:v>
                </c:pt>
                <c:pt idx="7862">
                  <c:v>20</c:v>
                </c:pt>
                <c:pt idx="7863">
                  <c:v>4</c:v>
                </c:pt>
                <c:pt idx="7864">
                  <c:v>14</c:v>
                </c:pt>
                <c:pt idx="7865">
                  <c:v>18</c:v>
                </c:pt>
                <c:pt idx="7866">
                  <c:v>4</c:v>
                </c:pt>
                <c:pt idx="7867">
                  <c:v>16</c:v>
                </c:pt>
                <c:pt idx="7868">
                  <c:v>20</c:v>
                </c:pt>
                <c:pt idx="7869">
                  <c:v>17</c:v>
                </c:pt>
                <c:pt idx="7870">
                  <c:v>14</c:v>
                </c:pt>
                <c:pt idx="7871">
                  <c:v>0</c:v>
                </c:pt>
                <c:pt idx="7872">
                  <c:v>20</c:v>
                </c:pt>
                <c:pt idx="7873">
                  <c:v>15</c:v>
                </c:pt>
                <c:pt idx="7874">
                  <c:v>16</c:v>
                </c:pt>
                <c:pt idx="7875">
                  <c:v>16</c:v>
                </c:pt>
                <c:pt idx="7876">
                  <c:v>13</c:v>
                </c:pt>
                <c:pt idx="7877">
                  <c:v>17</c:v>
                </c:pt>
                <c:pt idx="7878">
                  <c:v>16</c:v>
                </c:pt>
                <c:pt idx="7879">
                  <c:v>19</c:v>
                </c:pt>
                <c:pt idx="7880">
                  <c:v>18</c:v>
                </c:pt>
                <c:pt idx="7881">
                  <c:v>19</c:v>
                </c:pt>
                <c:pt idx="7882">
                  <c:v>17</c:v>
                </c:pt>
                <c:pt idx="7883">
                  <c:v>16</c:v>
                </c:pt>
                <c:pt idx="7884">
                  <c:v>19</c:v>
                </c:pt>
                <c:pt idx="7885">
                  <c:v>20</c:v>
                </c:pt>
                <c:pt idx="7886">
                  <c:v>15</c:v>
                </c:pt>
                <c:pt idx="7887">
                  <c:v>20</c:v>
                </c:pt>
                <c:pt idx="7888">
                  <c:v>13</c:v>
                </c:pt>
                <c:pt idx="7889">
                  <c:v>14</c:v>
                </c:pt>
                <c:pt idx="7890">
                  <c:v>19</c:v>
                </c:pt>
                <c:pt idx="7891">
                  <c:v>17</c:v>
                </c:pt>
                <c:pt idx="7892">
                  <c:v>19</c:v>
                </c:pt>
                <c:pt idx="7893">
                  <c:v>19</c:v>
                </c:pt>
                <c:pt idx="7894">
                  <c:v>15</c:v>
                </c:pt>
                <c:pt idx="7895">
                  <c:v>19</c:v>
                </c:pt>
                <c:pt idx="7896">
                  <c:v>20</c:v>
                </c:pt>
                <c:pt idx="7897">
                  <c:v>17</c:v>
                </c:pt>
                <c:pt idx="7898">
                  <c:v>15</c:v>
                </c:pt>
                <c:pt idx="7899">
                  <c:v>18</c:v>
                </c:pt>
                <c:pt idx="7900">
                  <c:v>16</c:v>
                </c:pt>
                <c:pt idx="7901">
                  <c:v>17</c:v>
                </c:pt>
                <c:pt idx="7902">
                  <c:v>16</c:v>
                </c:pt>
                <c:pt idx="7903">
                  <c:v>16</c:v>
                </c:pt>
                <c:pt idx="7904">
                  <c:v>20</c:v>
                </c:pt>
                <c:pt idx="7905">
                  <c:v>19</c:v>
                </c:pt>
                <c:pt idx="7906">
                  <c:v>20</c:v>
                </c:pt>
                <c:pt idx="7907">
                  <c:v>20</c:v>
                </c:pt>
                <c:pt idx="7908">
                  <c:v>15</c:v>
                </c:pt>
                <c:pt idx="7909">
                  <c:v>16</c:v>
                </c:pt>
                <c:pt idx="7910">
                  <c:v>20</c:v>
                </c:pt>
                <c:pt idx="7911">
                  <c:v>19</c:v>
                </c:pt>
                <c:pt idx="7912">
                  <c:v>12</c:v>
                </c:pt>
                <c:pt idx="7913">
                  <c:v>20</c:v>
                </c:pt>
                <c:pt idx="7914">
                  <c:v>20</c:v>
                </c:pt>
                <c:pt idx="7915">
                  <c:v>19</c:v>
                </c:pt>
                <c:pt idx="7916">
                  <c:v>20</c:v>
                </c:pt>
                <c:pt idx="7917">
                  <c:v>20</c:v>
                </c:pt>
                <c:pt idx="7918">
                  <c:v>18</c:v>
                </c:pt>
                <c:pt idx="7919">
                  <c:v>17</c:v>
                </c:pt>
                <c:pt idx="7920">
                  <c:v>16</c:v>
                </c:pt>
                <c:pt idx="7921">
                  <c:v>13</c:v>
                </c:pt>
                <c:pt idx="7922">
                  <c:v>15</c:v>
                </c:pt>
                <c:pt idx="7923">
                  <c:v>15</c:v>
                </c:pt>
                <c:pt idx="7924">
                  <c:v>17</c:v>
                </c:pt>
                <c:pt idx="7925">
                  <c:v>16</c:v>
                </c:pt>
                <c:pt idx="7926">
                  <c:v>16</c:v>
                </c:pt>
                <c:pt idx="7927">
                  <c:v>14</c:v>
                </c:pt>
                <c:pt idx="7928">
                  <c:v>12</c:v>
                </c:pt>
                <c:pt idx="7929">
                  <c:v>18</c:v>
                </c:pt>
                <c:pt idx="7930">
                  <c:v>14</c:v>
                </c:pt>
                <c:pt idx="7931">
                  <c:v>14</c:v>
                </c:pt>
                <c:pt idx="7932">
                  <c:v>4</c:v>
                </c:pt>
                <c:pt idx="7933">
                  <c:v>12</c:v>
                </c:pt>
                <c:pt idx="7934">
                  <c:v>20</c:v>
                </c:pt>
                <c:pt idx="7935">
                  <c:v>12</c:v>
                </c:pt>
                <c:pt idx="7936">
                  <c:v>20</c:v>
                </c:pt>
                <c:pt idx="7937">
                  <c:v>20</c:v>
                </c:pt>
                <c:pt idx="7938">
                  <c:v>13</c:v>
                </c:pt>
                <c:pt idx="7939">
                  <c:v>8</c:v>
                </c:pt>
                <c:pt idx="7940">
                  <c:v>19</c:v>
                </c:pt>
                <c:pt idx="7941">
                  <c:v>16</c:v>
                </c:pt>
                <c:pt idx="7942">
                  <c:v>20</c:v>
                </c:pt>
                <c:pt idx="7943">
                  <c:v>19</c:v>
                </c:pt>
                <c:pt idx="7944">
                  <c:v>20</c:v>
                </c:pt>
                <c:pt idx="7945">
                  <c:v>20</c:v>
                </c:pt>
                <c:pt idx="7946">
                  <c:v>19</c:v>
                </c:pt>
                <c:pt idx="7947">
                  <c:v>12</c:v>
                </c:pt>
                <c:pt idx="7948">
                  <c:v>20</c:v>
                </c:pt>
                <c:pt idx="7949">
                  <c:v>14</c:v>
                </c:pt>
                <c:pt idx="7950">
                  <c:v>15</c:v>
                </c:pt>
                <c:pt idx="7951">
                  <c:v>18</c:v>
                </c:pt>
                <c:pt idx="7952">
                  <c:v>15</c:v>
                </c:pt>
                <c:pt idx="7953">
                  <c:v>20</c:v>
                </c:pt>
                <c:pt idx="7954">
                  <c:v>15</c:v>
                </c:pt>
                <c:pt idx="7955">
                  <c:v>0</c:v>
                </c:pt>
                <c:pt idx="7956">
                  <c:v>13</c:v>
                </c:pt>
                <c:pt idx="7957">
                  <c:v>17</c:v>
                </c:pt>
                <c:pt idx="7958">
                  <c:v>20</c:v>
                </c:pt>
                <c:pt idx="7959">
                  <c:v>9</c:v>
                </c:pt>
                <c:pt idx="7960">
                  <c:v>16</c:v>
                </c:pt>
                <c:pt idx="7961">
                  <c:v>16</c:v>
                </c:pt>
                <c:pt idx="7962">
                  <c:v>16</c:v>
                </c:pt>
                <c:pt idx="7963">
                  <c:v>13</c:v>
                </c:pt>
                <c:pt idx="7964">
                  <c:v>14</c:v>
                </c:pt>
                <c:pt idx="7965">
                  <c:v>15</c:v>
                </c:pt>
                <c:pt idx="7966">
                  <c:v>17</c:v>
                </c:pt>
                <c:pt idx="7967">
                  <c:v>18</c:v>
                </c:pt>
                <c:pt idx="7968">
                  <c:v>11</c:v>
                </c:pt>
                <c:pt idx="7969">
                  <c:v>12</c:v>
                </c:pt>
                <c:pt idx="7970">
                  <c:v>14</c:v>
                </c:pt>
                <c:pt idx="7971">
                  <c:v>0</c:v>
                </c:pt>
                <c:pt idx="7972">
                  <c:v>16</c:v>
                </c:pt>
                <c:pt idx="7973">
                  <c:v>16</c:v>
                </c:pt>
                <c:pt idx="7974">
                  <c:v>20</c:v>
                </c:pt>
                <c:pt idx="7975">
                  <c:v>14</c:v>
                </c:pt>
                <c:pt idx="7976">
                  <c:v>15</c:v>
                </c:pt>
                <c:pt idx="7977">
                  <c:v>11</c:v>
                </c:pt>
                <c:pt idx="7978">
                  <c:v>16</c:v>
                </c:pt>
                <c:pt idx="7979">
                  <c:v>12</c:v>
                </c:pt>
                <c:pt idx="7980">
                  <c:v>12</c:v>
                </c:pt>
                <c:pt idx="7981">
                  <c:v>14</c:v>
                </c:pt>
                <c:pt idx="7982">
                  <c:v>17</c:v>
                </c:pt>
                <c:pt idx="7983">
                  <c:v>11</c:v>
                </c:pt>
                <c:pt idx="7984">
                  <c:v>13</c:v>
                </c:pt>
                <c:pt idx="7985">
                  <c:v>19</c:v>
                </c:pt>
                <c:pt idx="7986">
                  <c:v>20</c:v>
                </c:pt>
                <c:pt idx="7987">
                  <c:v>15</c:v>
                </c:pt>
                <c:pt idx="7988">
                  <c:v>16</c:v>
                </c:pt>
                <c:pt idx="7989">
                  <c:v>16</c:v>
                </c:pt>
                <c:pt idx="7990">
                  <c:v>19</c:v>
                </c:pt>
                <c:pt idx="7991">
                  <c:v>10</c:v>
                </c:pt>
                <c:pt idx="7992">
                  <c:v>16</c:v>
                </c:pt>
                <c:pt idx="7993">
                  <c:v>20</c:v>
                </c:pt>
                <c:pt idx="7994">
                  <c:v>20</c:v>
                </c:pt>
                <c:pt idx="7995">
                  <c:v>15</c:v>
                </c:pt>
                <c:pt idx="7996">
                  <c:v>15</c:v>
                </c:pt>
                <c:pt idx="7997">
                  <c:v>19</c:v>
                </c:pt>
                <c:pt idx="7998">
                  <c:v>16</c:v>
                </c:pt>
                <c:pt idx="7999">
                  <c:v>13</c:v>
                </c:pt>
                <c:pt idx="8000">
                  <c:v>18</c:v>
                </c:pt>
                <c:pt idx="8001">
                  <c:v>15</c:v>
                </c:pt>
                <c:pt idx="8002">
                  <c:v>20</c:v>
                </c:pt>
                <c:pt idx="8003">
                  <c:v>15</c:v>
                </c:pt>
                <c:pt idx="8004">
                  <c:v>19</c:v>
                </c:pt>
                <c:pt idx="8005">
                  <c:v>16</c:v>
                </c:pt>
                <c:pt idx="8006">
                  <c:v>19</c:v>
                </c:pt>
                <c:pt idx="8007">
                  <c:v>16</c:v>
                </c:pt>
                <c:pt idx="8008">
                  <c:v>13</c:v>
                </c:pt>
                <c:pt idx="8009">
                  <c:v>19</c:v>
                </c:pt>
                <c:pt idx="8010">
                  <c:v>15</c:v>
                </c:pt>
                <c:pt idx="8011">
                  <c:v>17</c:v>
                </c:pt>
                <c:pt idx="8012">
                  <c:v>20</c:v>
                </c:pt>
                <c:pt idx="8013">
                  <c:v>13</c:v>
                </c:pt>
                <c:pt idx="8014">
                  <c:v>6</c:v>
                </c:pt>
                <c:pt idx="8015">
                  <c:v>9</c:v>
                </c:pt>
                <c:pt idx="8016">
                  <c:v>17</c:v>
                </c:pt>
                <c:pt idx="8017">
                  <c:v>17</c:v>
                </c:pt>
                <c:pt idx="8018">
                  <c:v>17</c:v>
                </c:pt>
                <c:pt idx="8019">
                  <c:v>14</c:v>
                </c:pt>
                <c:pt idx="8020">
                  <c:v>16</c:v>
                </c:pt>
                <c:pt idx="8021">
                  <c:v>17</c:v>
                </c:pt>
                <c:pt idx="8022">
                  <c:v>19</c:v>
                </c:pt>
                <c:pt idx="8023">
                  <c:v>14</c:v>
                </c:pt>
                <c:pt idx="8024">
                  <c:v>17</c:v>
                </c:pt>
                <c:pt idx="8025">
                  <c:v>14</c:v>
                </c:pt>
                <c:pt idx="8026">
                  <c:v>20</c:v>
                </c:pt>
                <c:pt idx="8027">
                  <c:v>16</c:v>
                </c:pt>
                <c:pt idx="8028">
                  <c:v>13</c:v>
                </c:pt>
                <c:pt idx="8029">
                  <c:v>15</c:v>
                </c:pt>
                <c:pt idx="8030">
                  <c:v>12</c:v>
                </c:pt>
                <c:pt idx="8031">
                  <c:v>15</c:v>
                </c:pt>
                <c:pt idx="8032">
                  <c:v>16</c:v>
                </c:pt>
                <c:pt idx="8033">
                  <c:v>20</c:v>
                </c:pt>
                <c:pt idx="8034">
                  <c:v>20</c:v>
                </c:pt>
                <c:pt idx="8035">
                  <c:v>17</c:v>
                </c:pt>
                <c:pt idx="8036">
                  <c:v>13</c:v>
                </c:pt>
                <c:pt idx="8037">
                  <c:v>16</c:v>
                </c:pt>
                <c:pt idx="8038">
                  <c:v>17</c:v>
                </c:pt>
                <c:pt idx="8039">
                  <c:v>7</c:v>
                </c:pt>
                <c:pt idx="8040">
                  <c:v>15</c:v>
                </c:pt>
                <c:pt idx="8041">
                  <c:v>10</c:v>
                </c:pt>
                <c:pt idx="8042">
                  <c:v>17</c:v>
                </c:pt>
                <c:pt idx="8043">
                  <c:v>16</c:v>
                </c:pt>
                <c:pt idx="8044">
                  <c:v>17</c:v>
                </c:pt>
                <c:pt idx="8045">
                  <c:v>19</c:v>
                </c:pt>
                <c:pt idx="8046">
                  <c:v>16</c:v>
                </c:pt>
                <c:pt idx="8047">
                  <c:v>18</c:v>
                </c:pt>
                <c:pt idx="8048">
                  <c:v>14</c:v>
                </c:pt>
                <c:pt idx="8049">
                  <c:v>16</c:v>
                </c:pt>
                <c:pt idx="8050">
                  <c:v>20</c:v>
                </c:pt>
                <c:pt idx="8051">
                  <c:v>16</c:v>
                </c:pt>
                <c:pt idx="8052">
                  <c:v>19</c:v>
                </c:pt>
                <c:pt idx="8053">
                  <c:v>16</c:v>
                </c:pt>
                <c:pt idx="8054">
                  <c:v>18</c:v>
                </c:pt>
                <c:pt idx="8055">
                  <c:v>20</c:v>
                </c:pt>
                <c:pt idx="8056">
                  <c:v>11</c:v>
                </c:pt>
                <c:pt idx="8057">
                  <c:v>20</c:v>
                </c:pt>
                <c:pt idx="8058">
                  <c:v>18</c:v>
                </c:pt>
                <c:pt idx="8059">
                  <c:v>20</c:v>
                </c:pt>
                <c:pt idx="8060">
                  <c:v>18</c:v>
                </c:pt>
                <c:pt idx="8061">
                  <c:v>20</c:v>
                </c:pt>
                <c:pt idx="8062">
                  <c:v>15</c:v>
                </c:pt>
                <c:pt idx="8063">
                  <c:v>14</c:v>
                </c:pt>
                <c:pt idx="8064">
                  <c:v>15</c:v>
                </c:pt>
                <c:pt idx="8065">
                  <c:v>11</c:v>
                </c:pt>
                <c:pt idx="8066">
                  <c:v>13</c:v>
                </c:pt>
                <c:pt idx="8067">
                  <c:v>18</c:v>
                </c:pt>
                <c:pt idx="8068">
                  <c:v>17</c:v>
                </c:pt>
                <c:pt idx="8069">
                  <c:v>14</c:v>
                </c:pt>
                <c:pt idx="8070">
                  <c:v>15</c:v>
                </c:pt>
                <c:pt idx="8071">
                  <c:v>17</c:v>
                </c:pt>
                <c:pt idx="8072">
                  <c:v>17</c:v>
                </c:pt>
                <c:pt idx="8073">
                  <c:v>16</c:v>
                </c:pt>
                <c:pt idx="8074">
                  <c:v>17</c:v>
                </c:pt>
                <c:pt idx="8075">
                  <c:v>19</c:v>
                </c:pt>
                <c:pt idx="8076">
                  <c:v>12</c:v>
                </c:pt>
                <c:pt idx="8077">
                  <c:v>13</c:v>
                </c:pt>
                <c:pt idx="8078">
                  <c:v>15</c:v>
                </c:pt>
                <c:pt idx="8079">
                  <c:v>13</c:v>
                </c:pt>
                <c:pt idx="8080">
                  <c:v>20</c:v>
                </c:pt>
                <c:pt idx="8081">
                  <c:v>18</c:v>
                </c:pt>
                <c:pt idx="8082">
                  <c:v>16</c:v>
                </c:pt>
                <c:pt idx="8083">
                  <c:v>16</c:v>
                </c:pt>
                <c:pt idx="8084">
                  <c:v>12</c:v>
                </c:pt>
                <c:pt idx="8085">
                  <c:v>16</c:v>
                </c:pt>
                <c:pt idx="8086">
                  <c:v>17</c:v>
                </c:pt>
                <c:pt idx="8087">
                  <c:v>16</c:v>
                </c:pt>
                <c:pt idx="8088">
                  <c:v>20</c:v>
                </c:pt>
                <c:pt idx="8089">
                  <c:v>17</c:v>
                </c:pt>
                <c:pt idx="8090">
                  <c:v>17</c:v>
                </c:pt>
                <c:pt idx="8091">
                  <c:v>12</c:v>
                </c:pt>
                <c:pt idx="8092">
                  <c:v>16</c:v>
                </c:pt>
                <c:pt idx="8093">
                  <c:v>14</c:v>
                </c:pt>
                <c:pt idx="8094">
                  <c:v>16</c:v>
                </c:pt>
                <c:pt idx="8095">
                  <c:v>15</c:v>
                </c:pt>
                <c:pt idx="8096">
                  <c:v>16</c:v>
                </c:pt>
                <c:pt idx="8097">
                  <c:v>16</c:v>
                </c:pt>
                <c:pt idx="8098">
                  <c:v>16</c:v>
                </c:pt>
                <c:pt idx="8099">
                  <c:v>20</c:v>
                </c:pt>
                <c:pt idx="8100">
                  <c:v>11</c:v>
                </c:pt>
                <c:pt idx="8101">
                  <c:v>9</c:v>
                </c:pt>
                <c:pt idx="8102">
                  <c:v>19</c:v>
                </c:pt>
                <c:pt idx="8103">
                  <c:v>16</c:v>
                </c:pt>
                <c:pt idx="8104">
                  <c:v>12</c:v>
                </c:pt>
                <c:pt idx="8105">
                  <c:v>14</c:v>
                </c:pt>
                <c:pt idx="8106">
                  <c:v>16</c:v>
                </c:pt>
                <c:pt idx="8107">
                  <c:v>5</c:v>
                </c:pt>
                <c:pt idx="8108">
                  <c:v>18</c:v>
                </c:pt>
                <c:pt idx="8109">
                  <c:v>7</c:v>
                </c:pt>
                <c:pt idx="8110">
                  <c:v>16</c:v>
                </c:pt>
                <c:pt idx="8111">
                  <c:v>16</c:v>
                </c:pt>
                <c:pt idx="8112">
                  <c:v>17</c:v>
                </c:pt>
                <c:pt idx="8113">
                  <c:v>20</c:v>
                </c:pt>
                <c:pt idx="8114">
                  <c:v>20</c:v>
                </c:pt>
                <c:pt idx="8115">
                  <c:v>17</c:v>
                </c:pt>
                <c:pt idx="8116">
                  <c:v>16</c:v>
                </c:pt>
                <c:pt idx="8117">
                  <c:v>19</c:v>
                </c:pt>
                <c:pt idx="8118">
                  <c:v>16</c:v>
                </c:pt>
                <c:pt idx="8119">
                  <c:v>17</c:v>
                </c:pt>
                <c:pt idx="8120">
                  <c:v>10</c:v>
                </c:pt>
                <c:pt idx="8121">
                  <c:v>17</c:v>
                </c:pt>
                <c:pt idx="8122">
                  <c:v>16</c:v>
                </c:pt>
                <c:pt idx="8123">
                  <c:v>17</c:v>
                </c:pt>
                <c:pt idx="8124">
                  <c:v>19</c:v>
                </c:pt>
                <c:pt idx="8125">
                  <c:v>16</c:v>
                </c:pt>
                <c:pt idx="8126">
                  <c:v>13</c:v>
                </c:pt>
                <c:pt idx="8127">
                  <c:v>16</c:v>
                </c:pt>
                <c:pt idx="8128">
                  <c:v>16</c:v>
                </c:pt>
                <c:pt idx="8129">
                  <c:v>17</c:v>
                </c:pt>
                <c:pt idx="8130">
                  <c:v>17</c:v>
                </c:pt>
                <c:pt idx="8131">
                  <c:v>20</c:v>
                </c:pt>
                <c:pt idx="8132">
                  <c:v>12</c:v>
                </c:pt>
                <c:pt idx="8133">
                  <c:v>14</c:v>
                </c:pt>
                <c:pt idx="8134">
                  <c:v>16</c:v>
                </c:pt>
                <c:pt idx="8135">
                  <c:v>15</c:v>
                </c:pt>
                <c:pt idx="8136">
                  <c:v>11</c:v>
                </c:pt>
                <c:pt idx="8137">
                  <c:v>16</c:v>
                </c:pt>
                <c:pt idx="8138">
                  <c:v>20</c:v>
                </c:pt>
                <c:pt idx="8139">
                  <c:v>10</c:v>
                </c:pt>
                <c:pt idx="8140">
                  <c:v>16</c:v>
                </c:pt>
                <c:pt idx="8141">
                  <c:v>17</c:v>
                </c:pt>
                <c:pt idx="8142">
                  <c:v>18</c:v>
                </c:pt>
                <c:pt idx="8143">
                  <c:v>20</c:v>
                </c:pt>
                <c:pt idx="8144">
                  <c:v>17</c:v>
                </c:pt>
                <c:pt idx="8145">
                  <c:v>19</c:v>
                </c:pt>
                <c:pt idx="8146">
                  <c:v>16</c:v>
                </c:pt>
                <c:pt idx="8147">
                  <c:v>17</c:v>
                </c:pt>
                <c:pt idx="8148">
                  <c:v>19</c:v>
                </c:pt>
                <c:pt idx="8149">
                  <c:v>15</c:v>
                </c:pt>
                <c:pt idx="8150">
                  <c:v>18</c:v>
                </c:pt>
                <c:pt idx="8151">
                  <c:v>15</c:v>
                </c:pt>
                <c:pt idx="8152">
                  <c:v>17</c:v>
                </c:pt>
                <c:pt idx="8153">
                  <c:v>15</c:v>
                </c:pt>
                <c:pt idx="8154">
                  <c:v>19</c:v>
                </c:pt>
                <c:pt idx="8155">
                  <c:v>17</c:v>
                </c:pt>
                <c:pt idx="8156">
                  <c:v>16</c:v>
                </c:pt>
                <c:pt idx="8157">
                  <c:v>13</c:v>
                </c:pt>
                <c:pt idx="8158">
                  <c:v>20</c:v>
                </c:pt>
                <c:pt idx="8159">
                  <c:v>17</c:v>
                </c:pt>
                <c:pt idx="8160">
                  <c:v>19</c:v>
                </c:pt>
                <c:pt idx="8161">
                  <c:v>17</c:v>
                </c:pt>
                <c:pt idx="8162">
                  <c:v>16</c:v>
                </c:pt>
                <c:pt idx="8163">
                  <c:v>16</c:v>
                </c:pt>
                <c:pt idx="8164">
                  <c:v>19</c:v>
                </c:pt>
                <c:pt idx="8165">
                  <c:v>16</c:v>
                </c:pt>
                <c:pt idx="8166">
                  <c:v>15</c:v>
                </c:pt>
                <c:pt idx="8167">
                  <c:v>15</c:v>
                </c:pt>
                <c:pt idx="8168">
                  <c:v>9</c:v>
                </c:pt>
                <c:pt idx="8169">
                  <c:v>16</c:v>
                </c:pt>
                <c:pt idx="8170">
                  <c:v>20</c:v>
                </c:pt>
                <c:pt idx="8171">
                  <c:v>20</c:v>
                </c:pt>
                <c:pt idx="8172">
                  <c:v>9</c:v>
                </c:pt>
                <c:pt idx="8173">
                  <c:v>20</c:v>
                </c:pt>
                <c:pt idx="8174">
                  <c:v>4</c:v>
                </c:pt>
                <c:pt idx="8175">
                  <c:v>15</c:v>
                </c:pt>
                <c:pt idx="8176">
                  <c:v>20</c:v>
                </c:pt>
                <c:pt idx="8177">
                  <c:v>16</c:v>
                </c:pt>
                <c:pt idx="8178">
                  <c:v>20</c:v>
                </c:pt>
                <c:pt idx="8179">
                  <c:v>13</c:v>
                </c:pt>
                <c:pt idx="8180">
                  <c:v>19</c:v>
                </c:pt>
                <c:pt idx="8181">
                  <c:v>20</c:v>
                </c:pt>
                <c:pt idx="8182">
                  <c:v>17</c:v>
                </c:pt>
                <c:pt idx="8183">
                  <c:v>17</c:v>
                </c:pt>
                <c:pt idx="8184">
                  <c:v>20</c:v>
                </c:pt>
                <c:pt idx="8185">
                  <c:v>14</c:v>
                </c:pt>
                <c:pt idx="8186">
                  <c:v>17</c:v>
                </c:pt>
                <c:pt idx="8187">
                  <c:v>9</c:v>
                </c:pt>
                <c:pt idx="8188">
                  <c:v>15</c:v>
                </c:pt>
                <c:pt idx="8189">
                  <c:v>20</c:v>
                </c:pt>
                <c:pt idx="8190">
                  <c:v>14</c:v>
                </c:pt>
                <c:pt idx="8191">
                  <c:v>15</c:v>
                </c:pt>
                <c:pt idx="8192">
                  <c:v>20</c:v>
                </c:pt>
                <c:pt idx="8193">
                  <c:v>11</c:v>
                </c:pt>
                <c:pt idx="8194">
                  <c:v>11</c:v>
                </c:pt>
                <c:pt idx="8195">
                  <c:v>19</c:v>
                </c:pt>
                <c:pt idx="8196">
                  <c:v>17</c:v>
                </c:pt>
                <c:pt idx="8197">
                  <c:v>16</c:v>
                </c:pt>
                <c:pt idx="8198">
                  <c:v>0</c:v>
                </c:pt>
                <c:pt idx="8199">
                  <c:v>17</c:v>
                </c:pt>
                <c:pt idx="8200">
                  <c:v>19</c:v>
                </c:pt>
                <c:pt idx="8201">
                  <c:v>16</c:v>
                </c:pt>
                <c:pt idx="8202">
                  <c:v>16</c:v>
                </c:pt>
                <c:pt idx="8203">
                  <c:v>19</c:v>
                </c:pt>
                <c:pt idx="8204">
                  <c:v>16</c:v>
                </c:pt>
                <c:pt idx="8205">
                  <c:v>9</c:v>
                </c:pt>
                <c:pt idx="8206">
                  <c:v>8</c:v>
                </c:pt>
                <c:pt idx="8207">
                  <c:v>16</c:v>
                </c:pt>
                <c:pt idx="8208">
                  <c:v>11</c:v>
                </c:pt>
                <c:pt idx="8209">
                  <c:v>15</c:v>
                </c:pt>
                <c:pt idx="8210">
                  <c:v>11</c:v>
                </c:pt>
                <c:pt idx="8211">
                  <c:v>16</c:v>
                </c:pt>
                <c:pt idx="8212">
                  <c:v>11</c:v>
                </c:pt>
                <c:pt idx="8213">
                  <c:v>16</c:v>
                </c:pt>
                <c:pt idx="8214">
                  <c:v>18</c:v>
                </c:pt>
                <c:pt idx="8215">
                  <c:v>13</c:v>
                </c:pt>
                <c:pt idx="8216">
                  <c:v>16</c:v>
                </c:pt>
                <c:pt idx="8217">
                  <c:v>14</c:v>
                </c:pt>
                <c:pt idx="8218">
                  <c:v>16</c:v>
                </c:pt>
                <c:pt idx="8219">
                  <c:v>16</c:v>
                </c:pt>
                <c:pt idx="8220">
                  <c:v>16</c:v>
                </c:pt>
                <c:pt idx="8221">
                  <c:v>17</c:v>
                </c:pt>
                <c:pt idx="8222">
                  <c:v>10</c:v>
                </c:pt>
                <c:pt idx="8223">
                  <c:v>20</c:v>
                </c:pt>
                <c:pt idx="8224">
                  <c:v>20</c:v>
                </c:pt>
                <c:pt idx="8225">
                  <c:v>12</c:v>
                </c:pt>
                <c:pt idx="8226">
                  <c:v>17</c:v>
                </c:pt>
                <c:pt idx="8227">
                  <c:v>17</c:v>
                </c:pt>
                <c:pt idx="8228">
                  <c:v>16</c:v>
                </c:pt>
                <c:pt idx="8229">
                  <c:v>16</c:v>
                </c:pt>
                <c:pt idx="8230">
                  <c:v>10</c:v>
                </c:pt>
                <c:pt idx="8231">
                  <c:v>20</c:v>
                </c:pt>
                <c:pt idx="8232">
                  <c:v>16</c:v>
                </c:pt>
                <c:pt idx="8233">
                  <c:v>17</c:v>
                </c:pt>
                <c:pt idx="8234">
                  <c:v>11</c:v>
                </c:pt>
                <c:pt idx="8235">
                  <c:v>16</c:v>
                </c:pt>
                <c:pt idx="8236">
                  <c:v>13</c:v>
                </c:pt>
                <c:pt idx="8237">
                  <c:v>12</c:v>
                </c:pt>
                <c:pt idx="8238">
                  <c:v>6</c:v>
                </c:pt>
                <c:pt idx="8239">
                  <c:v>19</c:v>
                </c:pt>
                <c:pt idx="8240">
                  <c:v>6</c:v>
                </c:pt>
                <c:pt idx="8241">
                  <c:v>11</c:v>
                </c:pt>
                <c:pt idx="8242">
                  <c:v>16</c:v>
                </c:pt>
                <c:pt idx="8243">
                  <c:v>10</c:v>
                </c:pt>
                <c:pt idx="8244">
                  <c:v>16</c:v>
                </c:pt>
                <c:pt idx="8245">
                  <c:v>16</c:v>
                </c:pt>
                <c:pt idx="8246">
                  <c:v>19</c:v>
                </c:pt>
                <c:pt idx="8247">
                  <c:v>15</c:v>
                </c:pt>
                <c:pt idx="8248">
                  <c:v>14</c:v>
                </c:pt>
                <c:pt idx="8249">
                  <c:v>20</c:v>
                </c:pt>
                <c:pt idx="8250">
                  <c:v>15</c:v>
                </c:pt>
                <c:pt idx="8251">
                  <c:v>16</c:v>
                </c:pt>
                <c:pt idx="8252">
                  <c:v>0</c:v>
                </c:pt>
                <c:pt idx="8253">
                  <c:v>14</c:v>
                </c:pt>
                <c:pt idx="8254">
                  <c:v>0</c:v>
                </c:pt>
                <c:pt idx="8255">
                  <c:v>19</c:v>
                </c:pt>
                <c:pt idx="8256">
                  <c:v>19</c:v>
                </c:pt>
                <c:pt idx="8257">
                  <c:v>20</c:v>
                </c:pt>
                <c:pt idx="8258">
                  <c:v>12</c:v>
                </c:pt>
                <c:pt idx="8259">
                  <c:v>19</c:v>
                </c:pt>
                <c:pt idx="8260">
                  <c:v>16</c:v>
                </c:pt>
                <c:pt idx="8261">
                  <c:v>17</c:v>
                </c:pt>
                <c:pt idx="8262">
                  <c:v>17</c:v>
                </c:pt>
                <c:pt idx="8263">
                  <c:v>12</c:v>
                </c:pt>
                <c:pt idx="8264">
                  <c:v>13</c:v>
                </c:pt>
                <c:pt idx="8265">
                  <c:v>19</c:v>
                </c:pt>
                <c:pt idx="8266">
                  <c:v>20</c:v>
                </c:pt>
                <c:pt idx="8267">
                  <c:v>10</c:v>
                </c:pt>
                <c:pt idx="8268">
                  <c:v>14</c:v>
                </c:pt>
                <c:pt idx="8269">
                  <c:v>18</c:v>
                </c:pt>
                <c:pt idx="8270">
                  <c:v>10</c:v>
                </c:pt>
                <c:pt idx="8271">
                  <c:v>18</c:v>
                </c:pt>
                <c:pt idx="8272">
                  <c:v>11</c:v>
                </c:pt>
                <c:pt idx="8273">
                  <c:v>12</c:v>
                </c:pt>
                <c:pt idx="8274">
                  <c:v>14</c:v>
                </c:pt>
                <c:pt idx="8275">
                  <c:v>14</c:v>
                </c:pt>
                <c:pt idx="8276">
                  <c:v>19</c:v>
                </c:pt>
                <c:pt idx="8277">
                  <c:v>20</c:v>
                </c:pt>
                <c:pt idx="8278">
                  <c:v>12</c:v>
                </c:pt>
                <c:pt idx="8279">
                  <c:v>16</c:v>
                </c:pt>
                <c:pt idx="8280">
                  <c:v>16</c:v>
                </c:pt>
                <c:pt idx="8281">
                  <c:v>18</c:v>
                </c:pt>
                <c:pt idx="8282">
                  <c:v>16</c:v>
                </c:pt>
                <c:pt idx="8283">
                  <c:v>18</c:v>
                </c:pt>
                <c:pt idx="8284">
                  <c:v>16</c:v>
                </c:pt>
                <c:pt idx="8285">
                  <c:v>13</c:v>
                </c:pt>
                <c:pt idx="8286">
                  <c:v>9</c:v>
                </c:pt>
                <c:pt idx="8287">
                  <c:v>19</c:v>
                </c:pt>
                <c:pt idx="8288">
                  <c:v>4</c:v>
                </c:pt>
                <c:pt idx="8289">
                  <c:v>9</c:v>
                </c:pt>
                <c:pt idx="8290">
                  <c:v>11</c:v>
                </c:pt>
                <c:pt idx="8291">
                  <c:v>20</c:v>
                </c:pt>
                <c:pt idx="8292">
                  <c:v>15</c:v>
                </c:pt>
                <c:pt idx="8293">
                  <c:v>19</c:v>
                </c:pt>
                <c:pt idx="8294">
                  <c:v>16</c:v>
                </c:pt>
                <c:pt idx="8295">
                  <c:v>14</c:v>
                </c:pt>
                <c:pt idx="8296">
                  <c:v>19</c:v>
                </c:pt>
                <c:pt idx="8297">
                  <c:v>0</c:v>
                </c:pt>
                <c:pt idx="8298">
                  <c:v>17</c:v>
                </c:pt>
                <c:pt idx="8299">
                  <c:v>15</c:v>
                </c:pt>
                <c:pt idx="8300">
                  <c:v>18</c:v>
                </c:pt>
                <c:pt idx="8301">
                  <c:v>19</c:v>
                </c:pt>
                <c:pt idx="8302">
                  <c:v>15</c:v>
                </c:pt>
                <c:pt idx="8303">
                  <c:v>7</c:v>
                </c:pt>
                <c:pt idx="8304">
                  <c:v>15</c:v>
                </c:pt>
                <c:pt idx="8305">
                  <c:v>0</c:v>
                </c:pt>
                <c:pt idx="8306">
                  <c:v>20</c:v>
                </c:pt>
                <c:pt idx="8307">
                  <c:v>14</c:v>
                </c:pt>
                <c:pt idx="8308">
                  <c:v>15</c:v>
                </c:pt>
                <c:pt idx="8309">
                  <c:v>18</c:v>
                </c:pt>
                <c:pt idx="8310">
                  <c:v>20</c:v>
                </c:pt>
                <c:pt idx="8311">
                  <c:v>14</c:v>
                </c:pt>
                <c:pt idx="8312">
                  <c:v>18</c:v>
                </c:pt>
                <c:pt idx="8313">
                  <c:v>18</c:v>
                </c:pt>
                <c:pt idx="8314">
                  <c:v>13</c:v>
                </c:pt>
                <c:pt idx="8315">
                  <c:v>20</c:v>
                </c:pt>
                <c:pt idx="8316">
                  <c:v>17</c:v>
                </c:pt>
                <c:pt idx="8317">
                  <c:v>20</c:v>
                </c:pt>
                <c:pt idx="8318">
                  <c:v>0</c:v>
                </c:pt>
                <c:pt idx="8319">
                  <c:v>17</c:v>
                </c:pt>
                <c:pt idx="8320">
                  <c:v>20</c:v>
                </c:pt>
                <c:pt idx="8321">
                  <c:v>8</c:v>
                </c:pt>
                <c:pt idx="8322">
                  <c:v>14</c:v>
                </c:pt>
                <c:pt idx="8323">
                  <c:v>16</c:v>
                </c:pt>
                <c:pt idx="8324">
                  <c:v>14</c:v>
                </c:pt>
                <c:pt idx="8325">
                  <c:v>12</c:v>
                </c:pt>
                <c:pt idx="8326">
                  <c:v>18</c:v>
                </c:pt>
                <c:pt idx="8327">
                  <c:v>14</c:v>
                </c:pt>
                <c:pt idx="8328">
                  <c:v>13</c:v>
                </c:pt>
                <c:pt idx="8329">
                  <c:v>12</c:v>
                </c:pt>
                <c:pt idx="8330">
                  <c:v>18</c:v>
                </c:pt>
                <c:pt idx="8331">
                  <c:v>13</c:v>
                </c:pt>
                <c:pt idx="8332">
                  <c:v>9</c:v>
                </c:pt>
                <c:pt idx="8333">
                  <c:v>12</c:v>
                </c:pt>
                <c:pt idx="8334">
                  <c:v>15</c:v>
                </c:pt>
                <c:pt idx="8335">
                  <c:v>11</c:v>
                </c:pt>
                <c:pt idx="8336">
                  <c:v>9</c:v>
                </c:pt>
                <c:pt idx="8337">
                  <c:v>13</c:v>
                </c:pt>
                <c:pt idx="8338">
                  <c:v>16</c:v>
                </c:pt>
                <c:pt idx="8339">
                  <c:v>14</c:v>
                </c:pt>
                <c:pt idx="8340">
                  <c:v>13</c:v>
                </c:pt>
                <c:pt idx="8341">
                  <c:v>19</c:v>
                </c:pt>
                <c:pt idx="8342">
                  <c:v>16</c:v>
                </c:pt>
                <c:pt idx="8343">
                  <c:v>20</c:v>
                </c:pt>
                <c:pt idx="8344">
                  <c:v>20</c:v>
                </c:pt>
                <c:pt idx="8345">
                  <c:v>20</c:v>
                </c:pt>
                <c:pt idx="8346">
                  <c:v>13</c:v>
                </c:pt>
                <c:pt idx="8347">
                  <c:v>16</c:v>
                </c:pt>
                <c:pt idx="8348">
                  <c:v>0</c:v>
                </c:pt>
                <c:pt idx="8349">
                  <c:v>20</c:v>
                </c:pt>
                <c:pt idx="8350">
                  <c:v>19</c:v>
                </c:pt>
                <c:pt idx="8351">
                  <c:v>15</c:v>
                </c:pt>
                <c:pt idx="8352">
                  <c:v>17</c:v>
                </c:pt>
                <c:pt idx="8353">
                  <c:v>17</c:v>
                </c:pt>
                <c:pt idx="8354">
                  <c:v>20</c:v>
                </c:pt>
                <c:pt idx="8355">
                  <c:v>13</c:v>
                </c:pt>
                <c:pt idx="8356">
                  <c:v>16</c:v>
                </c:pt>
                <c:pt idx="8357">
                  <c:v>20</c:v>
                </c:pt>
                <c:pt idx="8358">
                  <c:v>14</c:v>
                </c:pt>
                <c:pt idx="8359">
                  <c:v>20</c:v>
                </c:pt>
                <c:pt idx="8360">
                  <c:v>17</c:v>
                </c:pt>
                <c:pt idx="8361">
                  <c:v>18</c:v>
                </c:pt>
                <c:pt idx="8362">
                  <c:v>19</c:v>
                </c:pt>
                <c:pt idx="8363">
                  <c:v>14</c:v>
                </c:pt>
                <c:pt idx="8364">
                  <c:v>18</c:v>
                </c:pt>
                <c:pt idx="8365">
                  <c:v>15</c:v>
                </c:pt>
                <c:pt idx="8366">
                  <c:v>16</c:v>
                </c:pt>
                <c:pt idx="8367">
                  <c:v>18</c:v>
                </c:pt>
                <c:pt idx="8368">
                  <c:v>14</c:v>
                </c:pt>
                <c:pt idx="8369">
                  <c:v>7</c:v>
                </c:pt>
                <c:pt idx="8370">
                  <c:v>12</c:v>
                </c:pt>
                <c:pt idx="8371">
                  <c:v>17</c:v>
                </c:pt>
                <c:pt idx="8372">
                  <c:v>10</c:v>
                </c:pt>
                <c:pt idx="8373">
                  <c:v>4</c:v>
                </c:pt>
                <c:pt idx="8374">
                  <c:v>16</c:v>
                </c:pt>
                <c:pt idx="8375">
                  <c:v>16</c:v>
                </c:pt>
                <c:pt idx="8376">
                  <c:v>16</c:v>
                </c:pt>
                <c:pt idx="8377">
                  <c:v>17</c:v>
                </c:pt>
                <c:pt idx="8378">
                  <c:v>15</c:v>
                </c:pt>
                <c:pt idx="8379">
                  <c:v>6</c:v>
                </c:pt>
                <c:pt idx="8380">
                  <c:v>15</c:v>
                </c:pt>
                <c:pt idx="8381">
                  <c:v>16</c:v>
                </c:pt>
                <c:pt idx="8382">
                  <c:v>0</c:v>
                </c:pt>
                <c:pt idx="8383">
                  <c:v>16</c:v>
                </c:pt>
                <c:pt idx="8384">
                  <c:v>16</c:v>
                </c:pt>
                <c:pt idx="8385">
                  <c:v>19</c:v>
                </c:pt>
                <c:pt idx="8386">
                  <c:v>16</c:v>
                </c:pt>
                <c:pt idx="8387">
                  <c:v>13</c:v>
                </c:pt>
                <c:pt idx="8388">
                  <c:v>17</c:v>
                </c:pt>
                <c:pt idx="8389">
                  <c:v>13</c:v>
                </c:pt>
                <c:pt idx="8390">
                  <c:v>16</c:v>
                </c:pt>
                <c:pt idx="8391">
                  <c:v>20</c:v>
                </c:pt>
                <c:pt idx="8392">
                  <c:v>16</c:v>
                </c:pt>
                <c:pt idx="8393">
                  <c:v>0</c:v>
                </c:pt>
                <c:pt idx="8394">
                  <c:v>14</c:v>
                </c:pt>
                <c:pt idx="8395">
                  <c:v>19</c:v>
                </c:pt>
                <c:pt idx="8396">
                  <c:v>20</c:v>
                </c:pt>
                <c:pt idx="8397">
                  <c:v>14</c:v>
                </c:pt>
                <c:pt idx="8398">
                  <c:v>15</c:v>
                </c:pt>
                <c:pt idx="8399">
                  <c:v>16</c:v>
                </c:pt>
                <c:pt idx="8400">
                  <c:v>11</c:v>
                </c:pt>
                <c:pt idx="8401">
                  <c:v>17</c:v>
                </c:pt>
                <c:pt idx="8402">
                  <c:v>15</c:v>
                </c:pt>
                <c:pt idx="8403">
                  <c:v>17</c:v>
                </c:pt>
                <c:pt idx="8404">
                  <c:v>19</c:v>
                </c:pt>
                <c:pt idx="8405">
                  <c:v>17</c:v>
                </c:pt>
                <c:pt idx="8406">
                  <c:v>13</c:v>
                </c:pt>
                <c:pt idx="8407">
                  <c:v>15</c:v>
                </c:pt>
                <c:pt idx="8408">
                  <c:v>14</c:v>
                </c:pt>
                <c:pt idx="8409">
                  <c:v>19</c:v>
                </c:pt>
                <c:pt idx="8410">
                  <c:v>15</c:v>
                </c:pt>
                <c:pt idx="8411">
                  <c:v>17</c:v>
                </c:pt>
                <c:pt idx="8412">
                  <c:v>13</c:v>
                </c:pt>
                <c:pt idx="8413">
                  <c:v>19</c:v>
                </c:pt>
                <c:pt idx="8414">
                  <c:v>19</c:v>
                </c:pt>
                <c:pt idx="8415">
                  <c:v>20</c:v>
                </c:pt>
                <c:pt idx="8416">
                  <c:v>12</c:v>
                </c:pt>
                <c:pt idx="8417">
                  <c:v>16</c:v>
                </c:pt>
                <c:pt idx="8418">
                  <c:v>18</c:v>
                </c:pt>
                <c:pt idx="8419">
                  <c:v>16</c:v>
                </c:pt>
                <c:pt idx="8420">
                  <c:v>18</c:v>
                </c:pt>
                <c:pt idx="8421">
                  <c:v>7</c:v>
                </c:pt>
                <c:pt idx="8422">
                  <c:v>14</c:v>
                </c:pt>
                <c:pt idx="8423">
                  <c:v>16</c:v>
                </c:pt>
                <c:pt idx="8424">
                  <c:v>15</c:v>
                </c:pt>
                <c:pt idx="8425">
                  <c:v>16</c:v>
                </c:pt>
                <c:pt idx="8426">
                  <c:v>19</c:v>
                </c:pt>
                <c:pt idx="8427">
                  <c:v>16</c:v>
                </c:pt>
                <c:pt idx="8428">
                  <c:v>19</c:v>
                </c:pt>
                <c:pt idx="8429">
                  <c:v>19</c:v>
                </c:pt>
                <c:pt idx="8430">
                  <c:v>20</c:v>
                </c:pt>
                <c:pt idx="8431">
                  <c:v>15</c:v>
                </c:pt>
                <c:pt idx="8432">
                  <c:v>16</c:v>
                </c:pt>
                <c:pt idx="8433">
                  <c:v>16</c:v>
                </c:pt>
                <c:pt idx="8434">
                  <c:v>12</c:v>
                </c:pt>
                <c:pt idx="8435">
                  <c:v>16</c:v>
                </c:pt>
                <c:pt idx="8436">
                  <c:v>15</c:v>
                </c:pt>
                <c:pt idx="8437">
                  <c:v>15</c:v>
                </c:pt>
                <c:pt idx="8438">
                  <c:v>19</c:v>
                </c:pt>
                <c:pt idx="8439">
                  <c:v>20</c:v>
                </c:pt>
                <c:pt idx="8440">
                  <c:v>19</c:v>
                </c:pt>
                <c:pt idx="8441">
                  <c:v>19</c:v>
                </c:pt>
                <c:pt idx="8442">
                  <c:v>20</c:v>
                </c:pt>
                <c:pt idx="8443">
                  <c:v>11</c:v>
                </c:pt>
                <c:pt idx="8444">
                  <c:v>15</c:v>
                </c:pt>
                <c:pt idx="8445">
                  <c:v>14</c:v>
                </c:pt>
                <c:pt idx="8446">
                  <c:v>20</c:v>
                </c:pt>
                <c:pt idx="8447">
                  <c:v>16</c:v>
                </c:pt>
                <c:pt idx="8448">
                  <c:v>16</c:v>
                </c:pt>
                <c:pt idx="8449">
                  <c:v>15</c:v>
                </c:pt>
                <c:pt idx="8450">
                  <c:v>17</c:v>
                </c:pt>
                <c:pt idx="8451">
                  <c:v>17</c:v>
                </c:pt>
                <c:pt idx="8452">
                  <c:v>11</c:v>
                </c:pt>
                <c:pt idx="8453">
                  <c:v>17</c:v>
                </c:pt>
                <c:pt idx="8454">
                  <c:v>15</c:v>
                </c:pt>
                <c:pt idx="8455">
                  <c:v>20</c:v>
                </c:pt>
                <c:pt idx="8456">
                  <c:v>17</c:v>
                </c:pt>
                <c:pt idx="8457">
                  <c:v>20</c:v>
                </c:pt>
                <c:pt idx="8458">
                  <c:v>20</c:v>
                </c:pt>
                <c:pt idx="8459">
                  <c:v>16</c:v>
                </c:pt>
                <c:pt idx="8460">
                  <c:v>16</c:v>
                </c:pt>
                <c:pt idx="8461">
                  <c:v>14</c:v>
                </c:pt>
                <c:pt idx="8462">
                  <c:v>20</c:v>
                </c:pt>
                <c:pt idx="8463">
                  <c:v>16</c:v>
                </c:pt>
                <c:pt idx="8464">
                  <c:v>12</c:v>
                </c:pt>
                <c:pt idx="8465">
                  <c:v>20</c:v>
                </c:pt>
                <c:pt idx="8466">
                  <c:v>20</c:v>
                </c:pt>
                <c:pt idx="8467">
                  <c:v>15</c:v>
                </c:pt>
                <c:pt idx="8468">
                  <c:v>19</c:v>
                </c:pt>
                <c:pt idx="8469">
                  <c:v>16</c:v>
                </c:pt>
                <c:pt idx="8470">
                  <c:v>20</c:v>
                </c:pt>
                <c:pt idx="8471">
                  <c:v>14</c:v>
                </c:pt>
                <c:pt idx="8472">
                  <c:v>17</c:v>
                </c:pt>
                <c:pt idx="8473">
                  <c:v>12</c:v>
                </c:pt>
                <c:pt idx="8474">
                  <c:v>0</c:v>
                </c:pt>
                <c:pt idx="8475">
                  <c:v>20</c:v>
                </c:pt>
                <c:pt idx="8476">
                  <c:v>19</c:v>
                </c:pt>
                <c:pt idx="8477">
                  <c:v>16</c:v>
                </c:pt>
                <c:pt idx="8478">
                  <c:v>12</c:v>
                </c:pt>
                <c:pt idx="8479">
                  <c:v>12</c:v>
                </c:pt>
                <c:pt idx="8480">
                  <c:v>9</c:v>
                </c:pt>
                <c:pt idx="8481">
                  <c:v>11</c:v>
                </c:pt>
                <c:pt idx="8482">
                  <c:v>16</c:v>
                </c:pt>
                <c:pt idx="8483">
                  <c:v>16</c:v>
                </c:pt>
                <c:pt idx="8484">
                  <c:v>14</c:v>
                </c:pt>
                <c:pt idx="8485">
                  <c:v>16</c:v>
                </c:pt>
                <c:pt idx="8486">
                  <c:v>20</c:v>
                </c:pt>
                <c:pt idx="8487">
                  <c:v>15</c:v>
                </c:pt>
                <c:pt idx="8488">
                  <c:v>16</c:v>
                </c:pt>
                <c:pt idx="8489">
                  <c:v>19</c:v>
                </c:pt>
                <c:pt idx="8490">
                  <c:v>20</c:v>
                </c:pt>
                <c:pt idx="8491">
                  <c:v>11</c:v>
                </c:pt>
                <c:pt idx="8492">
                  <c:v>15</c:v>
                </c:pt>
                <c:pt idx="8493">
                  <c:v>19</c:v>
                </c:pt>
                <c:pt idx="8494">
                  <c:v>11</c:v>
                </c:pt>
                <c:pt idx="8495">
                  <c:v>17</c:v>
                </c:pt>
                <c:pt idx="8496">
                  <c:v>18</c:v>
                </c:pt>
                <c:pt idx="8497">
                  <c:v>16</c:v>
                </c:pt>
                <c:pt idx="8498">
                  <c:v>9</c:v>
                </c:pt>
                <c:pt idx="8499">
                  <c:v>20</c:v>
                </c:pt>
                <c:pt idx="8500">
                  <c:v>18</c:v>
                </c:pt>
                <c:pt idx="8501">
                  <c:v>18</c:v>
                </c:pt>
                <c:pt idx="8502">
                  <c:v>18</c:v>
                </c:pt>
                <c:pt idx="8503">
                  <c:v>13</c:v>
                </c:pt>
                <c:pt idx="8504">
                  <c:v>0</c:v>
                </c:pt>
                <c:pt idx="8505">
                  <c:v>16</c:v>
                </c:pt>
                <c:pt idx="8506">
                  <c:v>16</c:v>
                </c:pt>
                <c:pt idx="8507">
                  <c:v>17</c:v>
                </c:pt>
                <c:pt idx="8508">
                  <c:v>17</c:v>
                </c:pt>
                <c:pt idx="8509">
                  <c:v>19</c:v>
                </c:pt>
                <c:pt idx="8510">
                  <c:v>17</c:v>
                </c:pt>
                <c:pt idx="8511">
                  <c:v>13</c:v>
                </c:pt>
                <c:pt idx="8512">
                  <c:v>14</c:v>
                </c:pt>
                <c:pt idx="8513">
                  <c:v>20</c:v>
                </c:pt>
                <c:pt idx="8514">
                  <c:v>0</c:v>
                </c:pt>
                <c:pt idx="8515">
                  <c:v>20</c:v>
                </c:pt>
                <c:pt idx="8516">
                  <c:v>16</c:v>
                </c:pt>
                <c:pt idx="8517">
                  <c:v>9</c:v>
                </c:pt>
                <c:pt idx="8518">
                  <c:v>15</c:v>
                </c:pt>
                <c:pt idx="8519">
                  <c:v>14</c:v>
                </c:pt>
                <c:pt idx="8520">
                  <c:v>13</c:v>
                </c:pt>
                <c:pt idx="8521">
                  <c:v>16</c:v>
                </c:pt>
                <c:pt idx="8522">
                  <c:v>16</c:v>
                </c:pt>
                <c:pt idx="8523">
                  <c:v>6</c:v>
                </c:pt>
                <c:pt idx="8524">
                  <c:v>14</c:v>
                </c:pt>
                <c:pt idx="8525">
                  <c:v>19</c:v>
                </c:pt>
                <c:pt idx="8526">
                  <c:v>16</c:v>
                </c:pt>
                <c:pt idx="8527">
                  <c:v>17</c:v>
                </c:pt>
                <c:pt idx="8528">
                  <c:v>15</c:v>
                </c:pt>
                <c:pt idx="8529">
                  <c:v>16</c:v>
                </c:pt>
                <c:pt idx="8530">
                  <c:v>19</c:v>
                </c:pt>
                <c:pt idx="8531">
                  <c:v>15</c:v>
                </c:pt>
                <c:pt idx="8532">
                  <c:v>10</c:v>
                </c:pt>
                <c:pt idx="8533">
                  <c:v>19</c:v>
                </c:pt>
                <c:pt idx="8534">
                  <c:v>16</c:v>
                </c:pt>
                <c:pt idx="8535">
                  <c:v>11</c:v>
                </c:pt>
                <c:pt idx="8536">
                  <c:v>11</c:v>
                </c:pt>
                <c:pt idx="8537">
                  <c:v>16</c:v>
                </c:pt>
                <c:pt idx="8538">
                  <c:v>15</c:v>
                </c:pt>
                <c:pt idx="8539">
                  <c:v>19</c:v>
                </c:pt>
                <c:pt idx="8540">
                  <c:v>17</c:v>
                </c:pt>
                <c:pt idx="8541">
                  <c:v>20</c:v>
                </c:pt>
                <c:pt idx="8542">
                  <c:v>19</c:v>
                </c:pt>
                <c:pt idx="8543">
                  <c:v>0</c:v>
                </c:pt>
                <c:pt idx="8544">
                  <c:v>19</c:v>
                </c:pt>
                <c:pt idx="8545">
                  <c:v>17</c:v>
                </c:pt>
                <c:pt idx="8546">
                  <c:v>0</c:v>
                </c:pt>
                <c:pt idx="8547">
                  <c:v>18</c:v>
                </c:pt>
                <c:pt idx="8548">
                  <c:v>18</c:v>
                </c:pt>
                <c:pt idx="8549">
                  <c:v>9</c:v>
                </c:pt>
                <c:pt idx="8550">
                  <c:v>17</c:v>
                </c:pt>
                <c:pt idx="8551">
                  <c:v>20</c:v>
                </c:pt>
                <c:pt idx="8552">
                  <c:v>16</c:v>
                </c:pt>
                <c:pt idx="8553">
                  <c:v>12</c:v>
                </c:pt>
                <c:pt idx="8554">
                  <c:v>14</c:v>
                </c:pt>
                <c:pt idx="8555">
                  <c:v>13</c:v>
                </c:pt>
                <c:pt idx="8556">
                  <c:v>16</c:v>
                </c:pt>
                <c:pt idx="8557">
                  <c:v>16</c:v>
                </c:pt>
                <c:pt idx="8558">
                  <c:v>16</c:v>
                </c:pt>
                <c:pt idx="8559">
                  <c:v>15</c:v>
                </c:pt>
                <c:pt idx="8560">
                  <c:v>6</c:v>
                </c:pt>
                <c:pt idx="8561">
                  <c:v>15</c:v>
                </c:pt>
                <c:pt idx="8562">
                  <c:v>15</c:v>
                </c:pt>
                <c:pt idx="8563">
                  <c:v>17</c:v>
                </c:pt>
                <c:pt idx="8564">
                  <c:v>19</c:v>
                </c:pt>
                <c:pt idx="8565">
                  <c:v>16</c:v>
                </c:pt>
                <c:pt idx="8566">
                  <c:v>15</c:v>
                </c:pt>
                <c:pt idx="8567">
                  <c:v>16</c:v>
                </c:pt>
                <c:pt idx="8568">
                  <c:v>14</c:v>
                </c:pt>
                <c:pt idx="8569">
                  <c:v>16</c:v>
                </c:pt>
                <c:pt idx="8570">
                  <c:v>16</c:v>
                </c:pt>
                <c:pt idx="8571">
                  <c:v>9</c:v>
                </c:pt>
                <c:pt idx="8572">
                  <c:v>20</c:v>
                </c:pt>
                <c:pt idx="8573">
                  <c:v>14</c:v>
                </c:pt>
                <c:pt idx="8574">
                  <c:v>19</c:v>
                </c:pt>
                <c:pt idx="8575">
                  <c:v>16</c:v>
                </c:pt>
                <c:pt idx="8576">
                  <c:v>12</c:v>
                </c:pt>
                <c:pt idx="8577">
                  <c:v>17</c:v>
                </c:pt>
                <c:pt idx="8578">
                  <c:v>16</c:v>
                </c:pt>
                <c:pt idx="8579">
                  <c:v>17</c:v>
                </c:pt>
                <c:pt idx="8580">
                  <c:v>19</c:v>
                </c:pt>
                <c:pt idx="8581">
                  <c:v>0</c:v>
                </c:pt>
                <c:pt idx="8582">
                  <c:v>17</c:v>
                </c:pt>
                <c:pt idx="8583">
                  <c:v>16</c:v>
                </c:pt>
                <c:pt idx="8584">
                  <c:v>12</c:v>
                </c:pt>
                <c:pt idx="8585">
                  <c:v>11</c:v>
                </c:pt>
                <c:pt idx="8586">
                  <c:v>14</c:v>
                </c:pt>
                <c:pt idx="8587">
                  <c:v>20</c:v>
                </c:pt>
                <c:pt idx="8588">
                  <c:v>19</c:v>
                </c:pt>
                <c:pt idx="8589">
                  <c:v>17</c:v>
                </c:pt>
                <c:pt idx="8590">
                  <c:v>17</c:v>
                </c:pt>
                <c:pt idx="8591">
                  <c:v>5</c:v>
                </c:pt>
                <c:pt idx="8592">
                  <c:v>18</c:v>
                </c:pt>
                <c:pt idx="8593">
                  <c:v>17</c:v>
                </c:pt>
                <c:pt idx="8594">
                  <c:v>16</c:v>
                </c:pt>
                <c:pt idx="8595">
                  <c:v>13</c:v>
                </c:pt>
                <c:pt idx="8596">
                  <c:v>20</c:v>
                </c:pt>
                <c:pt idx="8597">
                  <c:v>0</c:v>
                </c:pt>
                <c:pt idx="8598">
                  <c:v>17</c:v>
                </c:pt>
                <c:pt idx="8599">
                  <c:v>15</c:v>
                </c:pt>
                <c:pt idx="8600">
                  <c:v>20</c:v>
                </c:pt>
                <c:pt idx="8601">
                  <c:v>12</c:v>
                </c:pt>
                <c:pt idx="8602">
                  <c:v>19</c:v>
                </c:pt>
                <c:pt idx="8603">
                  <c:v>20</c:v>
                </c:pt>
                <c:pt idx="8604">
                  <c:v>20</c:v>
                </c:pt>
                <c:pt idx="8605">
                  <c:v>16</c:v>
                </c:pt>
                <c:pt idx="8606">
                  <c:v>13</c:v>
                </c:pt>
                <c:pt idx="8607">
                  <c:v>17</c:v>
                </c:pt>
                <c:pt idx="8608">
                  <c:v>18</c:v>
                </c:pt>
                <c:pt idx="8609">
                  <c:v>13</c:v>
                </c:pt>
                <c:pt idx="8610">
                  <c:v>13</c:v>
                </c:pt>
                <c:pt idx="8611">
                  <c:v>0</c:v>
                </c:pt>
                <c:pt idx="8612">
                  <c:v>12</c:v>
                </c:pt>
                <c:pt idx="8613">
                  <c:v>12</c:v>
                </c:pt>
                <c:pt idx="8614">
                  <c:v>13</c:v>
                </c:pt>
                <c:pt idx="8615">
                  <c:v>16</c:v>
                </c:pt>
                <c:pt idx="8616">
                  <c:v>13</c:v>
                </c:pt>
                <c:pt idx="8617">
                  <c:v>18</c:v>
                </c:pt>
                <c:pt idx="8618">
                  <c:v>12</c:v>
                </c:pt>
                <c:pt idx="8619">
                  <c:v>20</c:v>
                </c:pt>
                <c:pt idx="8620">
                  <c:v>16</c:v>
                </c:pt>
                <c:pt idx="8621">
                  <c:v>16</c:v>
                </c:pt>
                <c:pt idx="8622">
                  <c:v>16</c:v>
                </c:pt>
                <c:pt idx="8623">
                  <c:v>16</c:v>
                </c:pt>
                <c:pt idx="8624">
                  <c:v>20</c:v>
                </c:pt>
                <c:pt idx="8625">
                  <c:v>17</c:v>
                </c:pt>
                <c:pt idx="8626">
                  <c:v>19</c:v>
                </c:pt>
                <c:pt idx="8627">
                  <c:v>19</c:v>
                </c:pt>
                <c:pt idx="8628">
                  <c:v>11</c:v>
                </c:pt>
                <c:pt idx="8629">
                  <c:v>20</c:v>
                </c:pt>
                <c:pt idx="8630">
                  <c:v>18</c:v>
                </c:pt>
                <c:pt idx="8631">
                  <c:v>4</c:v>
                </c:pt>
                <c:pt idx="8632">
                  <c:v>16</c:v>
                </c:pt>
                <c:pt idx="8633">
                  <c:v>18</c:v>
                </c:pt>
                <c:pt idx="8634">
                  <c:v>20</c:v>
                </c:pt>
                <c:pt idx="8635">
                  <c:v>16</c:v>
                </c:pt>
                <c:pt idx="8636">
                  <c:v>8</c:v>
                </c:pt>
                <c:pt idx="8637">
                  <c:v>16</c:v>
                </c:pt>
                <c:pt idx="8638">
                  <c:v>15</c:v>
                </c:pt>
                <c:pt idx="8639">
                  <c:v>19</c:v>
                </c:pt>
                <c:pt idx="8640">
                  <c:v>16</c:v>
                </c:pt>
                <c:pt idx="8641">
                  <c:v>15</c:v>
                </c:pt>
                <c:pt idx="8642">
                  <c:v>15</c:v>
                </c:pt>
                <c:pt idx="8643">
                  <c:v>20</c:v>
                </c:pt>
                <c:pt idx="8644">
                  <c:v>16</c:v>
                </c:pt>
                <c:pt idx="8645">
                  <c:v>19</c:v>
                </c:pt>
                <c:pt idx="8646">
                  <c:v>16</c:v>
                </c:pt>
                <c:pt idx="8647">
                  <c:v>17</c:v>
                </c:pt>
                <c:pt idx="8648">
                  <c:v>17</c:v>
                </c:pt>
                <c:pt idx="8649">
                  <c:v>15</c:v>
                </c:pt>
                <c:pt idx="8650">
                  <c:v>17</c:v>
                </c:pt>
                <c:pt idx="8651">
                  <c:v>17</c:v>
                </c:pt>
                <c:pt idx="8652">
                  <c:v>12</c:v>
                </c:pt>
                <c:pt idx="8653">
                  <c:v>13</c:v>
                </c:pt>
                <c:pt idx="8654">
                  <c:v>15</c:v>
                </c:pt>
                <c:pt idx="8655">
                  <c:v>16</c:v>
                </c:pt>
                <c:pt idx="8656">
                  <c:v>13</c:v>
                </c:pt>
                <c:pt idx="8657">
                  <c:v>16</c:v>
                </c:pt>
                <c:pt idx="8658">
                  <c:v>15</c:v>
                </c:pt>
                <c:pt idx="8659">
                  <c:v>15</c:v>
                </c:pt>
                <c:pt idx="8660">
                  <c:v>15</c:v>
                </c:pt>
                <c:pt idx="8661">
                  <c:v>13</c:v>
                </c:pt>
                <c:pt idx="8662">
                  <c:v>14</c:v>
                </c:pt>
                <c:pt idx="8663">
                  <c:v>16</c:v>
                </c:pt>
                <c:pt idx="8664">
                  <c:v>19</c:v>
                </c:pt>
                <c:pt idx="8665">
                  <c:v>10</c:v>
                </c:pt>
                <c:pt idx="8666">
                  <c:v>17</c:v>
                </c:pt>
                <c:pt idx="8667">
                  <c:v>16</c:v>
                </c:pt>
                <c:pt idx="8668">
                  <c:v>14</c:v>
                </c:pt>
                <c:pt idx="8669">
                  <c:v>16</c:v>
                </c:pt>
                <c:pt idx="8670">
                  <c:v>17</c:v>
                </c:pt>
                <c:pt idx="8671">
                  <c:v>16</c:v>
                </c:pt>
                <c:pt idx="8672">
                  <c:v>16</c:v>
                </c:pt>
                <c:pt idx="8673">
                  <c:v>17</c:v>
                </c:pt>
                <c:pt idx="8674">
                  <c:v>18</c:v>
                </c:pt>
                <c:pt idx="8675">
                  <c:v>11</c:v>
                </c:pt>
                <c:pt idx="8676">
                  <c:v>19</c:v>
                </c:pt>
                <c:pt idx="8677">
                  <c:v>20</c:v>
                </c:pt>
                <c:pt idx="8678">
                  <c:v>15</c:v>
                </c:pt>
                <c:pt idx="8679">
                  <c:v>5</c:v>
                </c:pt>
                <c:pt idx="8680">
                  <c:v>16</c:v>
                </c:pt>
                <c:pt idx="8681">
                  <c:v>17</c:v>
                </c:pt>
                <c:pt idx="8682">
                  <c:v>18</c:v>
                </c:pt>
                <c:pt idx="8683">
                  <c:v>19</c:v>
                </c:pt>
                <c:pt idx="8684">
                  <c:v>13</c:v>
                </c:pt>
                <c:pt idx="8685">
                  <c:v>13</c:v>
                </c:pt>
                <c:pt idx="8686">
                  <c:v>19</c:v>
                </c:pt>
                <c:pt idx="8687">
                  <c:v>20</c:v>
                </c:pt>
                <c:pt idx="8688">
                  <c:v>20</c:v>
                </c:pt>
                <c:pt idx="8689">
                  <c:v>14</c:v>
                </c:pt>
                <c:pt idx="8690">
                  <c:v>0</c:v>
                </c:pt>
                <c:pt idx="8691">
                  <c:v>9</c:v>
                </c:pt>
                <c:pt idx="8692">
                  <c:v>11</c:v>
                </c:pt>
                <c:pt idx="8693">
                  <c:v>17</c:v>
                </c:pt>
                <c:pt idx="8694">
                  <c:v>13</c:v>
                </c:pt>
                <c:pt idx="8695">
                  <c:v>16</c:v>
                </c:pt>
                <c:pt idx="8696">
                  <c:v>14</c:v>
                </c:pt>
                <c:pt idx="8697">
                  <c:v>20</c:v>
                </c:pt>
                <c:pt idx="8698">
                  <c:v>14</c:v>
                </c:pt>
                <c:pt idx="8699">
                  <c:v>15</c:v>
                </c:pt>
                <c:pt idx="8700">
                  <c:v>19</c:v>
                </c:pt>
                <c:pt idx="8701">
                  <c:v>11</c:v>
                </c:pt>
                <c:pt idx="8702">
                  <c:v>18</c:v>
                </c:pt>
                <c:pt idx="8703">
                  <c:v>17</c:v>
                </c:pt>
                <c:pt idx="8704">
                  <c:v>16</c:v>
                </c:pt>
                <c:pt idx="8705">
                  <c:v>14</c:v>
                </c:pt>
                <c:pt idx="8706">
                  <c:v>16</c:v>
                </c:pt>
                <c:pt idx="8707">
                  <c:v>19</c:v>
                </c:pt>
                <c:pt idx="8708">
                  <c:v>14</c:v>
                </c:pt>
                <c:pt idx="8709">
                  <c:v>15</c:v>
                </c:pt>
                <c:pt idx="8710">
                  <c:v>16</c:v>
                </c:pt>
                <c:pt idx="8711">
                  <c:v>16</c:v>
                </c:pt>
                <c:pt idx="8712">
                  <c:v>19</c:v>
                </c:pt>
                <c:pt idx="8713">
                  <c:v>20</c:v>
                </c:pt>
                <c:pt idx="8714">
                  <c:v>10</c:v>
                </c:pt>
                <c:pt idx="8715">
                  <c:v>14</c:v>
                </c:pt>
                <c:pt idx="8716">
                  <c:v>18</c:v>
                </c:pt>
                <c:pt idx="8717">
                  <c:v>16</c:v>
                </c:pt>
                <c:pt idx="8718">
                  <c:v>19</c:v>
                </c:pt>
                <c:pt idx="8719">
                  <c:v>20</c:v>
                </c:pt>
                <c:pt idx="8720">
                  <c:v>12</c:v>
                </c:pt>
                <c:pt idx="8721">
                  <c:v>16</c:v>
                </c:pt>
                <c:pt idx="8722">
                  <c:v>16</c:v>
                </c:pt>
                <c:pt idx="8723">
                  <c:v>20</c:v>
                </c:pt>
                <c:pt idx="8724">
                  <c:v>12</c:v>
                </c:pt>
                <c:pt idx="8725">
                  <c:v>20</c:v>
                </c:pt>
                <c:pt idx="8726">
                  <c:v>10</c:v>
                </c:pt>
                <c:pt idx="8727">
                  <c:v>20</c:v>
                </c:pt>
                <c:pt idx="8728">
                  <c:v>16</c:v>
                </c:pt>
                <c:pt idx="8729">
                  <c:v>17</c:v>
                </c:pt>
                <c:pt idx="8730">
                  <c:v>4</c:v>
                </c:pt>
                <c:pt idx="8731">
                  <c:v>18</c:v>
                </c:pt>
                <c:pt idx="8732">
                  <c:v>15</c:v>
                </c:pt>
                <c:pt idx="8733">
                  <c:v>18</c:v>
                </c:pt>
                <c:pt idx="8734">
                  <c:v>18</c:v>
                </c:pt>
                <c:pt idx="8735">
                  <c:v>18</c:v>
                </c:pt>
                <c:pt idx="8736">
                  <c:v>20</c:v>
                </c:pt>
                <c:pt idx="8737">
                  <c:v>14</c:v>
                </c:pt>
                <c:pt idx="8738">
                  <c:v>20</c:v>
                </c:pt>
                <c:pt idx="8739">
                  <c:v>17</c:v>
                </c:pt>
                <c:pt idx="8740">
                  <c:v>18</c:v>
                </c:pt>
                <c:pt idx="8741">
                  <c:v>20</c:v>
                </c:pt>
                <c:pt idx="8742">
                  <c:v>4</c:v>
                </c:pt>
                <c:pt idx="8743">
                  <c:v>13</c:v>
                </c:pt>
                <c:pt idx="8744">
                  <c:v>19</c:v>
                </c:pt>
                <c:pt idx="8745">
                  <c:v>17</c:v>
                </c:pt>
                <c:pt idx="8746">
                  <c:v>19</c:v>
                </c:pt>
                <c:pt idx="8747">
                  <c:v>16</c:v>
                </c:pt>
                <c:pt idx="8748">
                  <c:v>16</c:v>
                </c:pt>
                <c:pt idx="8749">
                  <c:v>13</c:v>
                </c:pt>
                <c:pt idx="8750">
                  <c:v>16</c:v>
                </c:pt>
                <c:pt idx="8751">
                  <c:v>14</c:v>
                </c:pt>
                <c:pt idx="8752">
                  <c:v>19</c:v>
                </c:pt>
                <c:pt idx="8753">
                  <c:v>16</c:v>
                </c:pt>
                <c:pt idx="8754">
                  <c:v>17</c:v>
                </c:pt>
                <c:pt idx="8755">
                  <c:v>17</c:v>
                </c:pt>
                <c:pt idx="8756">
                  <c:v>14</c:v>
                </c:pt>
                <c:pt idx="8757">
                  <c:v>15</c:v>
                </c:pt>
                <c:pt idx="8758">
                  <c:v>18</c:v>
                </c:pt>
                <c:pt idx="8759">
                  <c:v>16</c:v>
                </c:pt>
                <c:pt idx="8760">
                  <c:v>17</c:v>
                </c:pt>
                <c:pt idx="8761">
                  <c:v>16</c:v>
                </c:pt>
                <c:pt idx="8762">
                  <c:v>20</c:v>
                </c:pt>
                <c:pt idx="8763">
                  <c:v>18</c:v>
                </c:pt>
                <c:pt idx="8764">
                  <c:v>12</c:v>
                </c:pt>
                <c:pt idx="8765">
                  <c:v>16</c:v>
                </c:pt>
                <c:pt idx="8766">
                  <c:v>20</c:v>
                </c:pt>
                <c:pt idx="8767">
                  <c:v>20</c:v>
                </c:pt>
                <c:pt idx="8768">
                  <c:v>12</c:v>
                </c:pt>
                <c:pt idx="8769">
                  <c:v>16</c:v>
                </c:pt>
                <c:pt idx="8770">
                  <c:v>15</c:v>
                </c:pt>
                <c:pt idx="8771">
                  <c:v>20</c:v>
                </c:pt>
                <c:pt idx="8772">
                  <c:v>13</c:v>
                </c:pt>
                <c:pt idx="8773">
                  <c:v>12</c:v>
                </c:pt>
                <c:pt idx="8774">
                  <c:v>20</c:v>
                </c:pt>
                <c:pt idx="8775">
                  <c:v>16</c:v>
                </c:pt>
                <c:pt idx="8776">
                  <c:v>20</c:v>
                </c:pt>
                <c:pt idx="8777">
                  <c:v>20</c:v>
                </c:pt>
                <c:pt idx="8778">
                  <c:v>20</c:v>
                </c:pt>
                <c:pt idx="8779">
                  <c:v>18</c:v>
                </c:pt>
                <c:pt idx="8780">
                  <c:v>17</c:v>
                </c:pt>
                <c:pt idx="8781">
                  <c:v>14</c:v>
                </c:pt>
                <c:pt idx="8782">
                  <c:v>16</c:v>
                </c:pt>
                <c:pt idx="8783">
                  <c:v>16</c:v>
                </c:pt>
                <c:pt idx="8784">
                  <c:v>16</c:v>
                </c:pt>
                <c:pt idx="8785">
                  <c:v>10</c:v>
                </c:pt>
                <c:pt idx="8786">
                  <c:v>16</c:v>
                </c:pt>
                <c:pt idx="8787">
                  <c:v>13</c:v>
                </c:pt>
                <c:pt idx="8788">
                  <c:v>18</c:v>
                </c:pt>
                <c:pt idx="8789">
                  <c:v>13</c:v>
                </c:pt>
                <c:pt idx="8790">
                  <c:v>17</c:v>
                </c:pt>
                <c:pt idx="8791">
                  <c:v>20</c:v>
                </c:pt>
                <c:pt idx="8792">
                  <c:v>17</c:v>
                </c:pt>
                <c:pt idx="8793">
                  <c:v>10</c:v>
                </c:pt>
                <c:pt idx="8794">
                  <c:v>13</c:v>
                </c:pt>
                <c:pt idx="8795">
                  <c:v>19</c:v>
                </c:pt>
                <c:pt idx="8796">
                  <c:v>17</c:v>
                </c:pt>
                <c:pt idx="8797">
                  <c:v>16</c:v>
                </c:pt>
                <c:pt idx="8798">
                  <c:v>18</c:v>
                </c:pt>
                <c:pt idx="8799">
                  <c:v>15</c:v>
                </c:pt>
                <c:pt idx="8800">
                  <c:v>16</c:v>
                </c:pt>
                <c:pt idx="8801">
                  <c:v>12</c:v>
                </c:pt>
                <c:pt idx="8802">
                  <c:v>19</c:v>
                </c:pt>
                <c:pt idx="8803">
                  <c:v>20</c:v>
                </c:pt>
                <c:pt idx="8804">
                  <c:v>18</c:v>
                </c:pt>
                <c:pt idx="8805">
                  <c:v>20</c:v>
                </c:pt>
                <c:pt idx="8806">
                  <c:v>10</c:v>
                </c:pt>
                <c:pt idx="8807">
                  <c:v>13</c:v>
                </c:pt>
                <c:pt idx="8808">
                  <c:v>20</c:v>
                </c:pt>
                <c:pt idx="8809">
                  <c:v>16</c:v>
                </c:pt>
                <c:pt idx="8810">
                  <c:v>20</c:v>
                </c:pt>
                <c:pt idx="8811">
                  <c:v>10</c:v>
                </c:pt>
                <c:pt idx="8812">
                  <c:v>6</c:v>
                </c:pt>
                <c:pt idx="8813">
                  <c:v>14</c:v>
                </c:pt>
                <c:pt idx="8814">
                  <c:v>19</c:v>
                </c:pt>
                <c:pt idx="8815">
                  <c:v>14</c:v>
                </c:pt>
                <c:pt idx="8816">
                  <c:v>14</c:v>
                </c:pt>
                <c:pt idx="8817">
                  <c:v>13</c:v>
                </c:pt>
                <c:pt idx="8818">
                  <c:v>17</c:v>
                </c:pt>
                <c:pt idx="8819">
                  <c:v>13</c:v>
                </c:pt>
                <c:pt idx="8820">
                  <c:v>14</c:v>
                </c:pt>
                <c:pt idx="8821">
                  <c:v>8</c:v>
                </c:pt>
                <c:pt idx="8822">
                  <c:v>10</c:v>
                </c:pt>
                <c:pt idx="8823">
                  <c:v>16</c:v>
                </c:pt>
                <c:pt idx="8824">
                  <c:v>14</c:v>
                </c:pt>
                <c:pt idx="8825">
                  <c:v>19</c:v>
                </c:pt>
                <c:pt idx="8826">
                  <c:v>14</c:v>
                </c:pt>
                <c:pt idx="8827">
                  <c:v>12</c:v>
                </c:pt>
                <c:pt idx="8828">
                  <c:v>16</c:v>
                </c:pt>
                <c:pt idx="8829">
                  <c:v>11</c:v>
                </c:pt>
                <c:pt idx="8830">
                  <c:v>16</c:v>
                </c:pt>
                <c:pt idx="8831">
                  <c:v>17</c:v>
                </c:pt>
                <c:pt idx="8832">
                  <c:v>17</c:v>
                </c:pt>
                <c:pt idx="8833">
                  <c:v>16</c:v>
                </c:pt>
                <c:pt idx="8834">
                  <c:v>0</c:v>
                </c:pt>
                <c:pt idx="8835">
                  <c:v>13</c:v>
                </c:pt>
                <c:pt idx="8836">
                  <c:v>15</c:v>
                </c:pt>
                <c:pt idx="8837">
                  <c:v>14</c:v>
                </c:pt>
                <c:pt idx="8838">
                  <c:v>14</c:v>
                </c:pt>
                <c:pt idx="8839">
                  <c:v>16</c:v>
                </c:pt>
                <c:pt idx="8840">
                  <c:v>16</c:v>
                </c:pt>
                <c:pt idx="8841">
                  <c:v>20</c:v>
                </c:pt>
                <c:pt idx="8842">
                  <c:v>12</c:v>
                </c:pt>
                <c:pt idx="8843">
                  <c:v>20</c:v>
                </c:pt>
                <c:pt idx="8844">
                  <c:v>15</c:v>
                </c:pt>
                <c:pt idx="8845">
                  <c:v>16</c:v>
                </c:pt>
                <c:pt idx="8846">
                  <c:v>12</c:v>
                </c:pt>
                <c:pt idx="8847">
                  <c:v>20</c:v>
                </c:pt>
                <c:pt idx="8848">
                  <c:v>20</c:v>
                </c:pt>
                <c:pt idx="8849">
                  <c:v>20</c:v>
                </c:pt>
                <c:pt idx="8850">
                  <c:v>16</c:v>
                </c:pt>
                <c:pt idx="8851">
                  <c:v>19</c:v>
                </c:pt>
                <c:pt idx="8852">
                  <c:v>12</c:v>
                </c:pt>
                <c:pt idx="8853">
                  <c:v>16</c:v>
                </c:pt>
                <c:pt idx="8854">
                  <c:v>12</c:v>
                </c:pt>
                <c:pt idx="8855">
                  <c:v>19</c:v>
                </c:pt>
                <c:pt idx="8856">
                  <c:v>8</c:v>
                </c:pt>
                <c:pt idx="8857">
                  <c:v>16</c:v>
                </c:pt>
                <c:pt idx="8858">
                  <c:v>17</c:v>
                </c:pt>
                <c:pt idx="8859">
                  <c:v>20</c:v>
                </c:pt>
                <c:pt idx="8860">
                  <c:v>20</c:v>
                </c:pt>
                <c:pt idx="8861">
                  <c:v>20</c:v>
                </c:pt>
                <c:pt idx="8862">
                  <c:v>18</c:v>
                </c:pt>
                <c:pt idx="8863">
                  <c:v>15</c:v>
                </c:pt>
                <c:pt idx="8864">
                  <c:v>19</c:v>
                </c:pt>
                <c:pt idx="8865">
                  <c:v>12</c:v>
                </c:pt>
                <c:pt idx="8866">
                  <c:v>20</c:v>
                </c:pt>
                <c:pt idx="8867">
                  <c:v>20</c:v>
                </c:pt>
                <c:pt idx="8868">
                  <c:v>15</c:v>
                </c:pt>
                <c:pt idx="8869">
                  <c:v>15</c:v>
                </c:pt>
                <c:pt idx="8870">
                  <c:v>19</c:v>
                </c:pt>
                <c:pt idx="8871">
                  <c:v>9</c:v>
                </c:pt>
                <c:pt idx="8872">
                  <c:v>16</c:v>
                </c:pt>
                <c:pt idx="8873">
                  <c:v>15</c:v>
                </c:pt>
                <c:pt idx="8874">
                  <c:v>15</c:v>
                </c:pt>
                <c:pt idx="8875">
                  <c:v>20</c:v>
                </c:pt>
                <c:pt idx="8876">
                  <c:v>10</c:v>
                </c:pt>
                <c:pt idx="8877">
                  <c:v>12</c:v>
                </c:pt>
                <c:pt idx="8878">
                  <c:v>14</c:v>
                </c:pt>
                <c:pt idx="8879">
                  <c:v>16</c:v>
                </c:pt>
                <c:pt idx="8880">
                  <c:v>18</c:v>
                </c:pt>
                <c:pt idx="8881">
                  <c:v>11</c:v>
                </c:pt>
                <c:pt idx="8882">
                  <c:v>13</c:v>
                </c:pt>
                <c:pt idx="8883">
                  <c:v>16</c:v>
                </c:pt>
                <c:pt idx="8884">
                  <c:v>14</c:v>
                </c:pt>
                <c:pt idx="8885">
                  <c:v>16</c:v>
                </c:pt>
                <c:pt idx="8886">
                  <c:v>20</c:v>
                </c:pt>
                <c:pt idx="8887">
                  <c:v>16</c:v>
                </c:pt>
                <c:pt idx="8888">
                  <c:v>16</c:v>
                </c:pt>
                <c:pt idx="8889">
                  <c:v>20</c:v>
                </c:pt>
                <c:pt idx="8890">
                  <c:v>10</c:v>
                </c:pt>
                <c:pt idx="8891">
                  <c:v>20</c:v>
                </c:pt>
                <c:pt idx="8892">
                  <c:v>16</c:v>
                </c:pt>
                <c:pt idx="8893">
                  <c:v>15</c:v>
                </c:pt>
                <c:pt idx="8894">
                  <c:v>13</c:v>
                </c:pt>
                <c:pt idx="8895">
                  <c:v>15</c:v>
                </c:pt>
                <c:pt idx="8896">
                  <c:v>16</c:v>
                </c:pt>
                <c:pt idx="8897">
                  <c:v>16</c:v>
                </c:pt>
                <c:pt idx="8898">
                  <c:v>15</c:v>
                </c:pt>
                <c:pt idx="8899">
                  <c:v>15</c:v>
                </c:pt>
                <c:pt idx="8900">
                  <c:v>17</c:v>
                </c:pt>
                <c:pt idx="8901">
                  <c:v>9</c:v>
                </c:pt>
                <c:pt idx="8902">
                  <c:v>13</c:v>
                </c:pt>
                <c:pt idx="8903">
                  <c:v>19</c:v>
                </c:pt>
                <c:pt idx="8904">
                  <c:v>18</c:v>
                </c:pt>
                <c:pt idx="8905">
                  <c:v>19</c:v>
                </c:pt>
                <c:pt idx="8906">
                  <c:v>9</c:v>
                </c:pt>
                <c:pt idx="8907">
                  <c:v>16</c:v>
                </c:pt>
                <c:pt idx="8908">
                  <c:v>13</c:v>
                </c:pt>
                <c:pt idx="8909">
                  <c:v>15</c:v>
                </c:pt>
                <c:pt idx="8910">
                  <c:v>20</c:v>
                </c:pt>
                <c:pt idx="8911">
                  <c:v>16</c:v>
                </c:pt>
                <c:pt idx="8912">
                  <c:v>16</c:v>
                </c:pt>
                <c:pt idx="8913">
                  <c:v>17</c:v>
                </c:pt>
                <c:pt idx="8914">
                  <c:v>14</c:v>
                </c:pt>
                <c:pt idx="8915">
                  <c:v>15</c:v>
                </c:pt>
                <c:pt idx="8916">
                  <c:v>5</c:v>
                </c:pt>
                <c:pt idx="8917">
                  <c:v>18</c:v>
                </c:pt>
                <c:pt idx="8918">
                  <c:v>16</c:v>
                </c:pt>
                <c:pt idx="8919">
                  <c:v>13</c:v>
                </c:pt>
                <c:pt idx="8920">
                  <c:v>12</c:v>
                </c:pt>
                <c:pt idx="8921">
                  <c:v>17</c:v>
                </c:pt>
                <c:pt idx="8922">
                  <c:v>17</c:v>
                </c:pt>
                <c:pt idx="8923">
                  <c:v>17</c:v>
                </c:pt>
                <c:pt idx="8924">
                  <c:v>17</c:v>
                </c:pt>
                <c:pt idx="8925">
                  <c:v>17</c:v>
                </c:pt>
                <c:pt idx="8926">
                  <c:v>12</c:v>
                </c:pt>
                <c:pt idx="8927">
                  <c:v>19</c:v>
                </c:pt>
                <c:pt idx="8928">
                  <c:v>18</c:v>
                </c:pt>
                <c:pt idx="8929">
                  <c:v>15</c:v>
                </c:pt>
                <c:pt idx="8930">
                  <c:v>20</c:v>
                </c:pt>
                <c:pt idx="8931">
                  <c:v>20</c:v>
                </c:pt>
                <c:pt idx="8932">
                  <c:v>14</c:v>
                </c:pt>
                <c:pt idx="8933">
                  <c:v>16</c:v>
                </c:pt>
                <c:pt idx="8934">
                  <c:v>17</c:v>
                </c:pt>
                <c:pt idx="8935">
                  <c:v>19</c:v>
                </c:pt>
                <c:pt idx="8936">
                  <c:v>16</c:v>
                </c:pt>
                <c:pt idx="8937">
                  <c:v>9</c:v>
                </c:pt>
                <c:pt idx="8938">
                  <c:v>19</c:v>
                </c:pt>
                <c:pt idx="8939">
                  <c:v>12</c:v>
                </c:pt>
                <c:pt idx="8940">
                  <c:v>11</c:v>
                </c:pt>
                <c:pt idx="8941">
                  <c:v>17</c:v>
                </c:pt>
                <c:pt idx="8942">
                  <c:v>11</c:v>
                </c:pt>
                <c:pt idx="8943">
                  <c:v>14</c:v>
                </c:pt>
                <c:pt idx="8944">
                  <c:v>20</c:v>
                </c:pt>
                <c:pt idx="8945">
                  <c:v>14</c:v>
                </c:pt>
                <c:pt idx="8946">
                  <c:v>19</c:v>
                </c:pt>
                <c:pt idx="8947">
                  <c:v>12</c:v>
                </c:pt>
                <c:pt idx="8948">
                  <c:v>16</c:v>
                </c:pt>
                <c:pt idx="8949">
                  <c:v>11</c:v>
                </c:pt>
                <c:pt idx="8950">
                  <c:v>14</c:v>
                </c:pt>
                <c:pt idx="8951">
                  <c:v>0</c:v>
                </c:pt>
                <c:pt idx="8952">
                  <c:v>6</c:v>
                </c:pt>
                <c:pt idx="8953">
                  <c:v>19</c:v>
                </c:pt>
                <c:pt idx="8954">
                  <c:v>15</c:v>
                </c:pt>
                <c:pt idx="8955">
                  <c:v>11</c:v>
                </c:pt>
                <c:pt idx="8956">
                  <c:v>15</c:v>
                </c:pt>
                <c:pt idx="8957">
                  <c:v>17</c:v>
                </c:pt>
                <c:pt idx="8958">
                  <c:v>18</c:v>
                </c:pt>
                <c:pt idx="8959">
                  <c:v>16</c:v>
                </c:pt>
                <c:pt idx="8960">
                  <c:v>11</c:v>
                </c:pt>
                <c:pt idx="8961">
                  <c:v>13</c:v>
                </c:pt>
                <c:pt idx="8962">
                  <c:v>20</c:v>
                </c:pt>
                <c:pt idx="8963">
                  <c:v>19</c:v>
                </c:pt>
                <c:pt idx="8964">
                  <c:v>20</c:v>
                </c:pt>
                <c:pt idx="8965">
                  <c:v>18</c:v>
                </c:pt>
                <c:pt idx="8966">
                  <c:v>15</c:v>
                </c:pt>
                <c:pt idx="8967">
                  <c:v>14</c:v>
                </c:pt>
                <c:pt idx="8968">
                  <c:v>16</c:v>
                </c:pt>
                <c:pt idx="8969">
                  <c:v>15</c:v>
                </c:pt>
                <c:pt idx="8970">
                  <c:v>19</c:v>
                </c:pt>
                <c:pt idx="8971">
                  <c:v>20</c:v>
                </c:pt>
                <c:pt idx="8972">
                  <c:v>20</c:v>
                </c:pt>
                <c:pt idx="8973">
                  <c:v>16</c:v>
                </c:pt>
                <c:pt idx="8974">
                  <c:v>15</c:v>
                </c:pt>
                <c:pt idx="8975">
                  <c:v>6</c:v>
                </c:pt>
                <c:pt idx="8976">
                  <c:v>18</c:v>
                </c:pt>
                <c:pt idx="8977">
                  <c:v>12</c:v>
                </c:pt>
                <c:pt idx="8978">
                  <c:v>17</c:v>
                </c:pt>
                <c:pt idx="8979">
                  <c:v>16</c:v>
                </c:pt>
                <c:pt idx="8980">
                  <c:v>16</c:v>
                </c:pt>
                <c:pt idx="8981">
                  <c:v>13</c:v>
                </c:pt>
                <c:pt idx="8982">
                  <c:v>19</c:v>
                </c:pt>
                <c:pt idx="8983">
                  <c:v>18</c:v>
                </c:pt>
                <c:pt idx="8984">
                  <c:v>15</c:v>
                </c:pt>
                <c:pt idx="8985">
                  <c:v>15</c:v>
                </c:pt>
                <c:pt idx="8986">
                  <c:v>14</c:v>
                </c:pt>
                <c:pt idx="8987">
                  <c:v>16</c:v>
                </c:pt>
                <c:pt idx="8988">
                  <c:v>4</c:v>
                </c:pt>
                <c:pt idx="8989">
                  <c:v>20</c:v>
                </c:pt>
                <c:pt idx="8990">
                  <c:v>16</c:v>
                </c:pt>
                <c:pt idx="8991">
                  <c:v>16</c:v>
                </c:pt>
                <c:pt idx="8992">
                  <c:v>11</c:v>
                </c:pt>
                <c:pt idx="8993">
                  <c:v>20</c:v>
                </c:pt>
                <c:pt idx="8994">
                  <c:v>14</c:v>
                </c:pt>
                <c:pt idx="8995">
                  <c:v>17</c:v>
                </c:pt>
                <c:pt idx="8996">
                  <c:v>20</c:v>
                </c:pt>
                <c:pt idx="8997">
                  <c:v>17</c:v>
                </c:pt>
                <c:pt idx="8998">
                  <c:v>20</c:v>
                </c:pt>
                <c:pt idx="8999">
                  <c:v>0</c:v>
                </c:pt>
                <c:pt idx="9000">
                  <c:v>19</c:v>
                </c:pt>
                <c:pt idx="9001">
                  <c:v>18</c:v>
                </c:pt>
                <c:pt idx="9002">
                  <c:v>19</c:v>
                </c:pt>
                <c:pt idx="9003">
                  <c:v>9</c:v>
                </c:pt>
                <c:pt idx="9004">
                  <c:v>16</c:v>
                </c:pt>
                <c:pt idx="9005">
                  <c:v>15</c:v>
                </c:pt>
                <c:pt idx="9006">
                  <c:v>16</c:v>
                </c:pt>
                <c:pt idx="9007">
                  <c:v>20</c:v>
                </c:pt>
                <c:pt idx="9008">
                  <c:v>20</c:v>
                </c:pt>
                <c:pt idx="9009">
                  <c:v>19</c:v>
                </c:pt>
                <c:pt idx="9010">
                  <c:v>15</c:v>
                </c:pt>
                <c:pt idx="9011">
                  <c:v>20</c:v>
                </c:pt>
                <c:pt idx="9012">
                  <c:v>19</c:v>
                </c:pt>
                <c:pt idx="9013">
                  <c:v>15</c:v>
                </c:pt>
                <c:pt idx="9014">
                  <c:v>20</c:v>
                </c:pt>
                <c:pt idx="9015">
                  <c:v>13</c:v>
                </c:pt>
                <c:pt idx="9016">
                  <c:v>14</c:v>
                </c:pt>
                <c:pt idx="9017">
                  <c:v>15</c:v>
                </c:pt>
                <c:pt idx="9018">
                  <c:v>11</c:v>
                </c:pt>
                <c:pt idx="9019">
                  <c:v>17</c:v>
                </c:pt>
                <c:pt idx="9020">
                  <c:v>13</c:v>
                </c:pt>
                <c:pt idx="9021">
                  <c:v>20</c:v>
                </c:pt>
                <c:pt idx="9022">
                  <c:v>16</c:v>
                </c:pt>
                <c:pt idx="9023">
                  <c:v>20</c:v>
                </c:pt>
                <c:pt idx="9024">
                  <c:v>17</c:v>
                </c:pt>
                <c:pt idx="9025">
                  <c:v>16</c:v>
                </c:pt>
                <c:pt idx="9026">
                  <c:v>18</c:v>
                </c:pt>
                <c:pt idx="9027">
                  <c:v>14</c:v>
                </c:pt>
                <c:pt idx="9028">
                  <c:v>15</c:v>
                </c:pt>
                <c:pt idx="9029">
                  <c:v>17</c:v>
                </c:pt>
                <c:pt idx="9030">
                  <c:v>19</c:v>
                </c:pt>
                <c:pt idx="9031">
                  <c:v>16</c:v>
                </c:pt>
                <c:pt idx="9032">
                  <c:v>14</c:v>
                </c:pt>
                <c:pt idx="9033">
                  <c:v>14</c:v>
                </c:pt>
                <c:pt idx="9034">
                  <c:v>14</c:v>
                </c:pt>
                <c:pt idx="9035">
                  <c:v>16</c:v>
                </c:pt>
                <c:pt idx="9036">
                  <c:v>11</c:v>
                </c:pt>
                <c:pt idx="9037">
                  <c:v>16</c:v>
                </c:pt>
                <c:pt idx="9038">
                  <c:v>19</c:v>
                </c:pt>
                <c:pt idx="9039">
                  <c:v>13</c:v>
                </c:pt>
                <c:pt idx="9040">
                  <c:v>18</c:v>
                </c:pt>
                <c:pt idx="9041">
                  <c:v>0</c:v>
                </c:pt>
                <c:pt idx="9042">
                  <c:v>16</c:v>
                </c:pt>
                <c:pt idx="9043">
                  <c:v>13</c:v>
                </c:pt>
                <c:pt idx="9044">
                  <c:v>14</c:v>
                </c:pt>
                <c:pt idx="9045">
                  <c:v>16</c:v>
                </c:pt>
                <c:pt idx="9046">
                  <c:v>19</c:v>
                </c:pt>
                <c:pt idx="9047">
                  <c:v>12</c:v>
                </c:pt>
                <c:pt idx="9048">
                  <c:v>16</c:v>
                </c:pt>
                <c:pt idx="9049">
                  <c:v>20</c:v>
                </c:pt>
                <c:pt idx="9050">
                  <c:v>20</c:v>
                </c:pt>
                <c:pt idx="9051">
                  <c:v>7</c:v>
                </c:pt>
                <c:pt idx="9052">
                  <c:v>16</c:v>
                </c:pt>
                <c:pt idx="9053">
                  <c:v>14</c:v>
                </c:pt>
                <c:pt idx="9054">
                  <c:v>16</c:v>
                </c:pt>
                <c:pt idx="9055">
                  <c:v>16</c:v>
                </c:pt>
                <c:pt idx="9056">
                  <c:v>16</c:v>
                </c:pt>
                <c:pt idx="9057">
                  <c:v>11</c:v>
                </c:pt>
                <c:pt idx="9058">
                  <c:v>16</c:v>
                </c:pt>
                <c:pt idx="9059">
                  <c:v>19</c:v>
                </c:pt>
                <c:pt idx="9060">
                  <c:v>15</c:v>
                </c:pt>
                <c:pt idx="9061">
                  <c:v>19</c:v>
                </c:pt>
                <c:pt idx="9062">
                  <c:v>15</c:v>
                </c:pt>
                <c:pt idx="9063">
                  <c:v>16</c:v>
                </c:pt>
                <c:pt idx="9064">
                  <c:v>19</c:v>
                </c:pt>
                <c:pt idx="9065">
                  <c:v>13</c:v>
                </c:pt>
                <c:pt idx="9066">
                  <c:v>8</c:v>
                </c:pt>
                <c:pt idx="9067">
                  <c:v>20</c:v>
                </c:pt>
                <c:pt idx="9068">
                  <c:v>16</c:v>
                </c:pt>
                <c:pt idx="9069">
                  <c:v>11</c:v>
                </c:pt>
                <c:pt idx="9070">
                  <c:v>16</c:v>
                </c:pt>
                <c:pt idx="9071">
                  <c:v>16</c:v>
                </c:pt>
                <c:pt idx="9072">
                  <c:v>19</c:v>
                </c:pt>
                <c:pt idx="9073">
                  <c:v>19</c:v>
                </c:pt>
                <c:pt idx="9074">
                  <c:v>19</c:v>
                </c:pt>
                <c:pt idx="9075">
                  <c:v>12</c:v>
                </c:pt>
                <c:pt idx="9076">
                  <c:v>20</c:v>
                </c:pt>
                <c:pt idx="9077">
                  <c:v>16</c:v>
                </c:pt>
                <c:pt idx="9078">
                  <c:v>17</c:v>
                </c:pt>
                <c:pt idx="9079">
                  <c:v>10</c:v>
                </c:pt>
                <c:pt idx="9080">
                  <c:v>18</c:v>
                </c:pt>
                <c:pt idx="9081">
                  <c:v>20</c:v>
                </c:pt>
                <c:pt idx="9082">
                  <c:v>15</c:v>
                </c:pt>
                <c:pt idx="9083">
                  <c:v>11</c:v>
                </c:pt>
                <c:pt idx="9084">
                  <c:v>8</c:v>
                </c:pt>
                <c:pt idx="9085">
                  <c:v>15</c:v>
                </c:pt>
                <c:pt idx="9086">
                  <c:v>13</c:v>
                </c:pt>
                <c:pt idx="9087">
                  <c:v>19</c:v>
                </c:pt>
                <c:pt idx="9088">
                  <c:v>20</c:v>
                </c:pt>
                <c:pt idx="9089">
                  <c:v>11</c:v>
                </c:pt>
                <c:pt idx="9090">
                  <c:v>12</c:v>
                </c:pt>
                <c:pt idx="9091">
                  <c:v>16</c:v>
                </c:pt>
                <c:pt idx="9092">
                  <c:v>19</c:v>
                </c:pt>
                <c:pt idx="9093">
                  <c:v>16</c:v>
                </c:pt>
                <c:pt idx="9094">
                  <c:v>8</c:v>
                </c:pt>
                <c:pt idx="9095">
                  <c:v>20</c:v>
                </c:pt>
                <c:pt idx="9096">
                  <c:v>18</c:v>
                </c:pt>
                <c:pt idx="9097">
                  <c:v>18</c:v>
                </c:pt>
                <c:pt idx="9098">
                  <c:v>10</c:v>
                </c:pt>
                <c:pt idx="9099">
                  <c:v>15</c:v>
                </c:pt>
                <c:pt idx="9100">
                  <c:v>16</c:v>
                </c:pt>
                <c:pt idx="9101">
                  <c:v>15</c:v>
                </c:pt>
                <c:pt idx="9102">
                  <c:v>18</c:v>
                </c:pt>
                <c:pt idx="9103">
                  <c:v>14</c:v>
                </c:pt>
                <c:pt idx="9104">
                  <c:v>20</c:v>
                </c:pt>
                <c:pt idx="9105">
                  <c:v>16</c:v>
                </c:pt>
                <c:pt idx="9106">
                  <c:v>12</c:v>
                </c:pt>
                <c:pt idx="9107">
                  <c:v>11</c:v>
                </c:pt>
                <c:pt idx="9108">
                  <c:v>16</c:v>
                </c:pt>
                <c:pt idx="9109">
                  <c:v>15</c:v>
                </c:pt>
                <c:pt idx="9110">
                  <c:v>18</c:v>
                </c:pt>
                <c:pt idx="9111">
                  <c:v>19</c:v>
                </c:pt>
                <c:pt idx="9112">
                  <c:v>19</c:v>
                </c:pt>
                <c:pt idx="9113">
                  <c:v>14</c:v>
                </c:pt>
                <c:pt idx="9114">
                  <c:v>6</c:v>
                </c:pt>
                <c:pt idx="9115">
                  <c:v>20</c:v>
                </c:pt>
                <c:pt idx="9116">
                  <c:v>17</c:v>
                </c:pt>
                <c:pt idx="9117">
                  <c:v>16</c:v>
                </c:pt>
                <c:pt idx="9118">
                  <c:v>16</c:v>
                </c:pt>
                <c:pt idx="9119">
                  <c:v>20</c:v>
                </c:pt>
                <c:pt idx="9120">
                  <c:v>16</c:v>
                </c:pt>
                <c:pt idx="9121">
                  <c:v>20</c:v>
                </c:pt>
                <c:pt idx="9122">
                  <c:v>11</c:v>
                </c:pt>
                <c:pt idx="9123">
                  <c:v>14</c:v>
                </c:pt>
                <c:pt idx="9124">
                  <c:v>20</c:v>
                </c:pt>
                <c:pt idx="9125">
                  <c:v>20</c:v>
                </c:pt>
                <c:pt idx="9126">
                  <c:v>19</c:v>
                </c:pt>
                <c:pt idx="9127">
                  <c:v>16</c:v>
                </c:pt>
                <c:pt idx="9128">
                  <c:v>17</c:v>
                </c:pt>
                <c:pt idx="9129">
                  <c:v>15</c:v>
                </c:pt>
                <c:pt idx="9130">
                  <c:v>18</c:v>
                </c:pt>
                <c:pt idx="9131">
                  <c:v>8</c:v>
                </c:pt>
                <c:pt idx="9132">
                  <c:v>16</c:v>
                </c:pt>
                <c:pt idx="9133">
                  <c:v>12</c:v>
                </c:pt>
                <c:pt idx="9134">
                  <c:v>17</c:v>
                </c:pt>
                <c:pt idx="9135">
                  <c:v>17</c:v>
                </c:pt>
                <c:pt idx="9136">
                  <c:v>17</c:v>
                </c:pt>
                <c:pt idx="9137">
                  <c:v>12</c:v>
                </c:pt>
                <c:pt idx="9138">
                  <c:v>16</c:v>
                </c:pt>
                <c:pt idx="9139">
                  <c:v>7</c:v>
                </c:pt>
                <c:pt idx="9140">
                  <c:v>13</c:v>
                </c:pt>
                <c:pt idx="9141">
                  <c:v>18</c:v>
                </c:pt>
                <c:pt idx="9142">
                  <c:v>13</c:v>
                </c:pt>
                <c:pt idx="9143">
                  <c:v>11</c:v>
                </c:pt>
                <c:pt idx="9144">
                  <c:v>15</c:v>
                </c:pt>
                <c:pt idx="9145">
                  <c:v>19</c:v>
                </c:pt>
                <c:pt idx="9146">
                  <c:v>20</c:v>
                </c:pt>
                <c:pt idx="9147">
                  <c:v>10</c:v>
                </c:pt>
                <c:pt idx="9148">
                  <c:v>15</c:v>
                </c:pt>
                <c:pt idx="9149">
                  <c:v>17</c:v>
                </c:pt>
                <c:pt idx="9150">
                  <c:v>16</c:v>
                </c:pt>
                <c:pt idx="9151">
                  <c:v>20</c:v>
                </c:pt>
                <c:pt idx="9152">
                  <c:v>16</c:v>
                </c:pt>
                <c:pt idx="9153">
                  <c:v>19</c:v>
                </c:pt>
                <c:pt idx="9154">
                  <c:v>20</c:v>
                </c:pt>
                <c:pt idx="9155">
                  <c:v>15</c:v>
                </c:pt>
                <c:pt idx="9156">
                  <c:v>19</c:v>
                </c:pt>
                <c:pt idx="9157">
                  <c:v>14</c:v>
                </c:pt>
                <c:pt idx="9158">
                  <c:v>19</c:v>
                </c:pt>
                <c:pt idx="9159">
                  <c:v>15</c:v>
                </c:pt>
                <c:pt idx="9160">
                  <c:v>16</c:v>
                </c:pt>
                <c:pt idx="9161">
                  <c:v>17</c:v>
                </c:pt>
                <c:pt idx="9162">
                  <c:v>14</c:v>
                </c:pt>
                <c:pt idx="9163">
                  <c:v>20</c:v>
                </c:pt>
                <c:pt idx="9164">
                  <c:v>19</c:v>
                </c:pt>
                <c:pt idx="9165">
                  <c:v>18</c:v>
                </c:pt>
                <c:pt idx="9166">
                  <c:v>10</c:v>
                </c:pt>
                <c:pt idx="9167">
                  <c:v>18</c:v>
                </c:pt>
                <c:pt idx="9168">
                  <c:v>18</c:v>
                </c:pt>
                <c:pt idx="9169">
                  <c:v>17</c:v>
                </c:pt>
                <c:pt idx="9170">
                  <c:v>20</c:v>
                </c:pt>
                <c:pt idx="9171">
                  <c:v>19</c:v>
                </c:pt>
                <c:pt idx="9172">
                  <c:v>17</c:v>
                </c:pt>
                <c:pt idx="9173">
                  <c:v>11</c:v>
                </c:pt>
                <c:pt idx="9174">
                  <c:v>15</c:v>
                </c:pt>
                <c:pt idx="9175">
                  <c:v>18</c:v>
                </c:pt>
                <c:pt idx="9176">
                  <c:v>17</c:v>
                </c:pt>
                <c:pt idx="9177">
                  <c:v>16</c:v>
                </c:pt>
                <c:pt idx="9178">
                  <c:v>14</c:v>
                </c:pt>
                <c:pt idx="9179">
                  <c:v>16</c:v>
                </c:pt>
                <c:pt idx="9180">
                  <c:v>17</c:v>
                </c:pt>
                <c:pt idx="9181">
                  <c:v>12</c:v>
                </c:pt>
                <c:pt idx="9182">
                  <c:v>4</c:v>
                </c:pt>
                <c:pt idx="9183">
                  <c:v>19</c:v>
                </c:pt>
                <c:pt idx="9184">
                  <c:v>17</c:v>
                </c:pt>
                <c:pt idx="9185">
                  <c:v>20</c:v>
                </c:pt>
                <c:pt idx="9186">
                  <c:v>19</c:v>
                </c:pt>
                <c:pt idx="9187">
                  <c:v>18</c:v>
                </c:pt>
                <c:pt idx="9188">
                  <c:v>20</c:v>
                </c:pt>
                <c:pt idx="9189">
                  <c:v>20</c:v>
                </c:pt>
                <c:pt idx="9190">
                  <c:v>13</c:v>
                </c:pt>
                <c:pt idx="9191">
                  <c:v>12</c:v>
                </c:pt>
                <c:pt idx="9192">
                  <c:v>19</c:v>
                </c:pt>
                <c:pt idx="9193">
                  <c:v>20</c:v>
                </c:pt>
                <c:pt idx="9194">
                  <c:v>17</c:v>
                </c:pt>
                <c:pt idx="9195">
                  <c:v>13</c:v>
                </c:pt>
                <c:pt idx="9196">
                  <c:v>16</c:v>
                </c:pt>
                <c:pt idx="9197">
                  <c:v>16</c:v>
                </c:pt>
                <c:pt idx="9198">
                  <c:v>19</c:v>
                </c:pt>
                <c:pt idx="9199">
                  <c:v>17</c:v>
                </c:pt>
                <c:pt idx="9200">
                  <c:v>16</c:v>
                </c:pt>
                <c:pt idx="9201">
                  <c:v>13</c:v>
                </c:pt>
                <c:pt idx="9202">
                  <c:v>16</c:v>
                </c:pt>
                <c:pt idx="9203">
                  <c:v>10</c:v>
                </c:pt>
                <c:pt idx="9204">
                  <c:v>10</c:v>
                </c:pt>
                <c:pt idx="9205">
                  <c:v>19</c:v>
                </c:pt>
                <c:pt idx="9206">
                  <c:v>7</c:v>
                </c:pt>
                <c:pt idx="9207">
                  <c:v>17</c:v>
                </c:pt>
                <c:pt idx="9208">
                  <c:v>19</c:v>
                </c:pt>
                <c:pt idx="9209">
                  <c:v>12</c:v>
                </c:pt>
                <c:pt idx="9210">
                  <c:v>10</c:v>
                </c:pt>
                <c:pt idx="9211">
                  <c:v>0</c:v>
                </c:pt>
                <c:pt idx="9212">
                  <c:v>18</c:v>
                </c:pt>
                <c:pt idx="9213">
                  <c:v>20</c:v>
                </c:pt>
                <c:pt idx="9214">
                  <c:v>9</c:v>
                </c:pt>
                <c:pt idx="9215">
                  <c:v>19</c:v>
                </c:pt>
                <c:pt idx="9216">
                  <c:v>16</c:v>
                </c:pt>
                <c:pt idx="9217">
                  <c:v>19</c:v>
                </c:pt>
                <c:pt idx="9218">
                  <c:v>14</c:v>
                </c:pt>
                <c:pt idx="9219">
                  <c:v>14</c:v>
                </c:pt>
                <c:pt idx="9220">
                  <c:v>16</c:v>
                </c:pt>
                <c:pt idx="9221">
                  <c:v>19</c:v>
                </c:pt>
                <c:pt idx="9222">
                  <c:v>17</c:v>
                </c:pt>
                <c:pt idx="9223">
                  <c:v>19</c:v>
                </c:pt>
                <c:pt idx="9224">
                  <c:v>19</c:v>
                </c:pt>
                <c:pt idx="9225">
                  <c:v>12</c:v>
                </c:pt>
                <c:pt idx="9226">
                  <c:v>18</c:v>
                </c:pt>
                <c:pt idx="9227">
                  <c:v>16</c:v>
                </c:pt>
                <c:pt idx="9228">
                  <c:v>19</c:v>
                </c:pt>
                <c:pt idx="9229">
                  <c:v>20</c:v>
                </c:pt>
                <c:pt idx="9230">
                  <c:v>9</c:v>
                </c:pt>
                <c:pt idx="9231">
                  <c:v>18</c:v>
                </c:pt>
                <c:pt idx="9232">
                  <c:v>17</c:v>
                </c:pt>
                <c:pt idx="9233">
                  <c:v>18</c:v>
                </c:pt>
                <c:pt idx="9234">
                  <c:v>13</c:v>
                </c:pt>
                <c:pt idx="9235">
                  <c:v>12</c:v>
                </c:pt>
                <c:pt idx="9236">
                  <c:v>18</c:v>
                </c:pt>
                <c:pt idx="9237">
                  <c:v>13</c:v>
                </c:pt>
                <c:pt idx="9238">
                  <c:v>14</c:v>
                </c:pt>
                <c:pt idx="9239">
                  <c:v>19</c:v>
                </c:pt>
                <c:pt idx="9240">
                  <c:v>20</c:v>
                </c:pt>
                <c:pt idx="9241">
                  <c:v>16</c:v>
                </c:pt>
                <c:pt idx="9242">
                  <c:v>19</c:v>
                </c:pt>
                <c:pt idx="9243">
                  <c:v>14</c:v>
                </c:pt>
                <c:pt idx="9244">
                  <c:v>15</c:v>
                </c:pt>
                <c:pt idx="9245">
                  <c:v>9</c:v>
                </c:pt>
                <c:pt idx="9246">
                  <c:v>17</c:v>
                </c:pt>
                <c:pt idx="9247">
                  <c:v>17</c:v>
                </c:pt>
                <c:pt idx="9248">
                  <c:v>16</c:v>
                </c:pt>
                <c:pt idx="9249">
                  <c:v>17</c:v>
                </c:pt>
                <c:pt idx="9250">
                  <c:v>19</c:v>
                </c:pt>
                <c:pt idx="9251">
                  <c:v>19</c:v>
                </c:pt>
                <c:pt idx="9252">
                  <c:v>16</c:v>
                </c:pt>
                <c:pt idx="9253">
                  <c:v>17</c:v>
                </c:pt>
                <c:pt idx="9254">
                  <c:v>20</c:v>
                </c:pt>
                <c:pt idx="9255">
                  <c:v>20</c:v>
                </c:pt>
                <c:pt idx="9256">
                  <c:v>20</c:v>
                </c:pt>
                <c:pt idx="9257">
                  <c:v>16</c:v>
                </c:pt>
                <c:pt idx="9258">
                  <c:v>12</c:v>
                </c:pt>
                <c:pt idx="9259">
                  <c:v>16</c:v>
                </c:pt>
                <c:pt idx="9260">
                  <c:v>20</c:v>
                </c:pt>
                <c:pt idx="9261">
                  <c:v>15</c:v>
                </c:pt>
                <c:pt idx="9262">
                  <c:v>20</c:v>
                </c:pt>
                <c:pt idx="9263">
                  <c:v>9</c:v>
                </c:pt>
                <c:pt idx="9264">
                  <c:v>10</c:v>
                </c:pt>
                <c:pt idx="9265">
                  <c:v>16</c:v>
                </c:pt>
                <c:pt idx="9266">
                  <c:v>19</c:v>
                </c:pt>
                <c:pt idx="9267">
                  <c:v>12</c:v>
                </c:pt>
                <c:pt idx="9268">
                  <c:v>17</c:v>
                </c:pt>
                <c:pt idx="9269">
                  <c:v>14</c:v>
                </c:pt>
                <c:pt idx="9270">
                  <c:v>16</c:v>
                </c:pt>
                <c:pt idx="9271">
                  <c:v>19</c:v>
                </c:pt>
                <c:pt idx="9272">
                  <c:v>17</c:v>
                </c:pt>
                <c:pt idx="9273">
                  <c:v>20</c:v>
                </c:pt>
                <c:pt idx="9274">
                  <c:v>14</c:v>
                </c:pt>
                <c:pt idx="9275">
                  <c:v>13</c:v>
                </c:pt>
                <c:pt idx="9276">
                  <c:v>16</c:v>
                </c:pt>
                <c:pt idx="9277">
                  <c:v>12</c:v>
                </c:pt>
                <c:pt idx="9278">
                  <c:v>15</c:v>
                </c:pt>
                <c:pt idx="9279">
                  <c:v>19</c:v>
                </c:pt>
                <c:pt idx="9280">
                  <c:v>14</c:v>
                </c:pt>
                <c:pt idx="9281">
                  <c:v>10</c:v>
                </c:pt>
                <c:pt idx="9282">
                  <c:v>20</c:v>
                </c:pt>
                <c:pt idx="9283">
                  <c:v>16</c:v>
                </c:pt>
                <c:pt idx="9284">
                  <c:v>8</c:v>
                </c:pt>
                <c:pt idx="9285">
                  <c:v>13</c:v>
                </c:pt>
                <c:pt idx="9286">
                  <c:v>14</c:v>
                </c:pt>
                <c:pt idx="9287">
                  <c:v>20</c:v>
                </c:pt>
                <c:pt idx="9288">
                  <c:v>14</c:v>
                </c:pt>
                <c:pt idx="9289">
                  <c:v>17</c:v>
                </c:pt>
                <c:pt idx="9290">
                  <c:v>14</c:v>
                </c:pt>
                <c:pt idx="9291">
                  <c:v>9</c:v>
                </c:pt>
                <c:pt idx="9292">
                  <c:v>16</c:v>
                </c:pt>
                <c:pt idx="9293">
                  <c:v>12</c:v>
                </c:pt>
                <c:pt idx="9294">
                  <c:v>15</c:v>
                </c:pt>
                <c:pt idx="9295">
                  <c:v>11</c:v>
                </c:pt>
                <c:pt idx="9296">
                  <c:v>18</c:v>
                </c:pt>
                <c:pt idx="9297">
                  <c:v>19</c:v>
                </c:pt>
                <c:pt idx="9298">
                  <c:v>17</c:v>
                </c:pt>
                <c:pt idx="9299">
                  <c:v>14</c:v>
                </c:pt>
                <c:pt idx="9300">
                  <c:v>16</c:v>
                </c:pt>
                <c:pt idx="9301">
                  <c:v>17</c:v>
                </c:pt>
                <c:pt idx="9302">
                  <c:v>16</c:v>
                </c:pt>
                <c:pt idx="9303">
                  <c:v>19</c:v>
                </c:pt>
                <c:pt idx="9304">
                  <c:v>20</c:v>
                </c:pt>
                <c:pt idx="9305">
                  <c:v>20</c:v>
                </c:pt>
                <c:pt idx="9306">
                  <c:v>19</c:v>
                </c:pt>
                <c:pt idx="9307">
                  <c:v>20</c:v>
                </c:pt>
                <c:pt idx="9308">
                  <c:v>17</c:v>
                </c:pt>
                <c:pt idx="9309">
                  <c:v>16</c:v>
                </c:pt>
                <c:pt idx="9310">
                  <c:v>20</c:v>
                </c:pt>
                <c:pt idx="9311">
                  <c:v>16</c:v>
                </c:pt>
                <c:pt idx="9312">
                  <c:v>14</c:v>
                </c:pt>
                <c:pt idx="9313">
                  <c:v>14</c:v>
                </c:pt>
                <c:pt idx="9314">
                  <c:v>20</c:v>
                </c:pt>
                <c:pt idx="9315">
                  <c:v>16</c:v>
                </c:pt>
                <c:pt idx="9316">
                  <c:v>17</c:v>
                </c:pt>
                <c:pt idx="9317">
                  <c:v>19</c:v>
                </c:pt>
                <c:pt idx="9318">
                  <c:v>16</c:v>
                </c:pt>
                <c:pt idx="9319">
                  <c:v>16</c:v>
                </c:pt>
                <c:pt idx="9320">
                  <c:v>10</c:v>
                </c:pt>
                <c:pt idx="9321">
                  <c:v>11</c:v>
                </c:pt>
                <c:pt idx="9322">
                  <c:v>18</c:v>
                </c:pt>
                <c:pt idx="9323">
                  <c:v>17</c:v>
                </c:pt>
                <c:pt idx="9324">
                  <c:v>16</c:v>
                </c:pt>
                <c:pt idx="9325">
                  <c:v>14</c:v>
                </c:pt>
                <c:pt idx="9326">
                  <c:v>18</c:v>
                </c:pt>
                <c:pt idx="9327">
                  <c:v>16</c:v>
                </c:pt>
                <c:pt idx="9328">
                  <c:v>17</c:v>
                </c:pt>
                <c:pt idx="9329">
                  <c:v>17</c:v>
                </c:pt>
                <c:pt idx="9330">
                  <c:v>16</c:v>
                </c:pt>
                <c:pt idx="9331">
                  <c:v>20</c:v>
                </c:pt>
                <c:pt idx="9332">
                  <c:v>16</c:v>
                </c:pt>
                <c:pt idx="9333">
                  <c:v>16</c:v>
                </c:pt>
                <c:pt idx="9334">
                  <c:v>14</c:v>
                </c:pt>
                <c:pt idx="9335">
                  <c:v>13</c:v>
                </c:pt>
                <c:pt idx="9336">
                  <c:v>13</c:v>
                </c:pt>
                <c:pt idx="9337">
                  <c:v>16</c:v>
                </c:pt>
                <c:pt idx="9338">
                  <c:v>8</c:v>
                </c:pt>
                <c:pt idx="9339">
                  <c:v>14</c:v>
                </c:pt>
                <c:pt idx="9340">
                  <c:v>13</c:v>
                </c:pt>
                <c:pt idx="9341">
                  <c:v>18</c:v>
                </c:pt>
                <c:pt idx="9342">
                  <c:v>0</c:v>
                </c:pt>
                <c:pt idx="9343">
                  <c:v>10</c:v>
                </c:pt>
                <c:pt idx="9344">
                  <c:v>16</c:v>
                </c:pt>
                <c:pt idx="9345">
                  <c:v>20</c:v>
                </c:pt>
                <c:pt idx="9346">
                  <c:v>20</c:v>
                </c:pt>
                <c:pt idx="9347">
                  <c:v>15</c:v>
                </c:pt>
                <c:pt idx="9348">
                  <c:v>16</c:v>
                </c:pt>
                <c:pt idx="9349">
                  <c:v>13</c:v>
                </c:pt>
                <c:pt idx="9350">
                  <c:v>20</c:v>
                </c:pt>
                <c:pt idx="9351">
                  <c:v>13</c:v>
                </c:pt>
                <c:pt idx="9352">
                  <c:v>20</c:v>
                </c:pt>
                <c:pt idx="9353">
                  <c:v>18</c:v>
                </c:pt>
                <c:pt idx="9354">
                  <c:v>13</c:v>
                </c:pt>
                <c:pt idx="9355">
                  <c:v>14</c:v>
                </c:pt>
                <c:pt idx="9356">
                  <c:v>20</c:v>
                </c:pt>
                <c:pt idx="9357">
                  <c:v>16</c:v>
                </c:pt>
                <c:pt idx="9358">
                  <c:v>17</c:v>
                </c:pt>
                <c:pt idx="9359">
                  <c:v>18</c:v>
                </c:pt>
                <c:pt idx="9360">
                  <c:v>18</c:v>
                </c:pt>
                <c:pt idx="9361">
                  <c:v>17</c:v>
                </c:pt>
                <c:pt idx="9362">
                  <c:v>19</c:v>
                </c:pt>
                <c:pt idx="9363">
                  <c:v>16</c:v>
                </c:pt>
                <c:pt idx="9364">
                  <c:v>14</c:v>
                </c:pt>
                <c:pt idx="9365">
                  <c:v>8</c:v>
                </c:pt>
                <c:pt idx="9366">
                  <c:v>16</c:v>
                </c:pt>
                <c:pt idx="9367">
                  <c:v>14</c:v>
                </c:pt>
                <c:pt idx="9368">
                  <c:v>14</c:v>
                </c:pt>
                <c:pt idx="9369">
                  <c:v>14</c:v>
                </c:pt>
                <c:pt idx="9370">
                  <c:v>17</c:v>
                </c:pt>
                <c:pt idx="9371">
                  <c:v>19</c:v>
                </c:pt>
                <c:pt idx="9372">
                  <c:v>7</c:v>
                </c:pt>
                <c:pt idx="9373">
                  <c:v>15</c:v>
                </c:pt>
                <c:pt idx="9374">
                  <c:v>14</c:v>
                </c:pt>
                <c:pt idx="9375">
                  <c:v>20</c:v>
                </c:pt>
                <c:pt idx="9376">
                  <c:v>4</c:v>
                </c:pt>
                <c:pt idx="9377">
                  <c:v>5</c:v>
                </c:pt>
                <c:pt idx="9378">
                  <c:v>16</c:v>
                </c:pt>
                <c:pt idx="9379">
                  <c:v>12</c:v>
                </c:pt>
                <c:pt idx="9380">
                  <c:v>20</c:v>
                </c:pt>
                <c:pt idx="9381">
                  <c:v>6</c:v>
                </c:pt>
                <c:pt idx="9382">
                  <c:v>17</c:v>
                </c:pt>
                <c:pt idx="9383">
                  <c:v>18</c:v>
                </c:pt>
                <c:pt idx="9384">
                  <c:v>15</c:v>
                </c:pt>
                <c:pt idx="9385">
                  <c:v>14</c:v>
                </c:pt>
                <c:pt idx="9386">
                  <c:v>19</c:v>
                </c:pt>
                <c:pt idx="9387">
                  <c:v>19</c:v>
                </c:pt>
                <c:pt idx="9388">
                  <c:v>14</c:v>
                </c:pt>
                <c:pt idx="9389">
                  <c:v>16</c:v>
                </c:pt>
                <c:pt idx="9390">
                  <c:v>20</c:v>
                </c:pt>
                <c:pt idx="9391">
                  <c:v>19</c:v>
                </c:pt>
                <c:pt idx="9392">
                  <c:v>16</c:v>
                </c:pt>
                <c:pt idx="9393">
                  <c:v>14</c:v>
                </c:pt>
                <c:pt idx="9394">
                  <c:v>16</c:v>
                </c:pt>
                <c:pt idx="9395">
                  <c:v>20</c:v>
                </c:pt>
                <c:pt idx="9396">
                  <c:v>15</c:v>
                </c:pt>
                <c:pt idx="9397">
                  <c:v>18</c:v>
                </c:pt>
                <c:pt idx="9398">
                  <c:v>19</c:v>
                </c:pt>
                <c:pt idx="9399">
                  <c:v>16</c:v>
                </c:pt>
                <c:pt idx="9400">
                  <c:v>16</c:v>
                </c:pt>
                <c:pt idx="9401">
                  <c:v>20</c:v>
                </c:pt>
                <c:pt idx="9402">
                  <c:v>17</c:v>
                </c:pt>
                <c:pt idx="9403">
                  <c:v>0</c:v>
                </c:pt>
                <c:pt idx="9404">
                  <c:v>9</c:v>
                </c:pt>
                <c:pt idx="9405">
                  <c:v>7</c:v>
                </c:pt>
                <c:pt idx="9406">
                  <c:v>5</c:v>
                </c:pt>
                <c:pt idx="9407">
                  <c:v>19</c:v>
                </c:pt>
                <c:pt idx="9408">
                  <c:v>20</c:v>
                </c:pt>
                <c:pt idx="9409">
                  <c:v>19</c:v>
                </c:pt>
                <c:pt idx="9410">
                  <c:v>16</c:v>
                </c:pt>
                <c:pt idx="9411">
                  <c:v>10</c:v>
                </c:pt>
                <c:pt idx="9412">
                  <c:v>4</c:v>
                </c:pt>
                <c:pt idx="9413">
                  <c:v>17</c:v>
                </c:pt>
                <c:pt idx="9414">
                  <c:v>20</c:v>
                </c:pt>
                <c:pt idx="9415">
                  <c:v>16</c:v>
                </c:pt>
                <c:pt idx="9416">
                  <c:v>16</c:v>
                </c:pt>
                <c:pt idx="9417">
                  <c:v>11</c:v>
                </c:pt>
                <c:pt idx="9418">
                  <c:v>12</c:v>
                </c:pt>
                <c:pt idx="9419">
                  <c:v>0</c:v>
                </c:pt>
                <c:pt idx="9420">
                  <c:v>15</c:v>
                </c:pt>
                <c:pt idx="9421">
                  <c:v>11</c:v>
                </c:pt>
                <c:pt idx="9422">
                  <c:v>14</c:v>
                </c:pt>
                <c:pt idx="9423">
                  <c:v>16</c:v>
                </c:pt>
                <c:pt idx="9424">
                  <c:v>13</c:v>
                </c:pt>
                <c:pt idx="9425">
                  <c:v>0</c:v>
                </c:pt>
                <c:pt idx="9426">
                  <c:v>15</c:v>
                </c:pt>
                <c:pt idx="9427">
                  <c:v>19</c:v>
                </c:pt>
                <c:pt idx="9428">
                  <c:v>19</c:v>
                </c:pt>
                <c:pt idx="9429">
                  <c:v>13</c:v>
                </c:pt>
                <c:pt idx="9430">
                  <c:v>17</c:v>
                </c:pt>
                <c:pt idx="9431">
                  <c:v>16</c:v>
                </c:pt>
                <c:pt idx="9432">
                  <c:v>20</c:v>
                </c:pt>
                <c:pt idx="9433">
                  <c:v>6</c:v>
                </c:pt>
                <c:pt idx="9434">
                  <c:v>16</c:v>
                </c:pt>
                <c:pt idx="9435">
                  <c:v>10</c:v>
                </c:pt>
                <c:pt idx="9436">
                  <c:v>7</c:v>
                </c:pt>
                <c:pt idx="9437">
                  <c:v>17</c:v>
                </c:pt>
                <c:pt idx="9438">
                  <c:v>15</c:v>
                </c:pt>
                <c:pt idx="9439">
                  <c:v>16</c:v>
                </c:pt>
                <c:pt idx="9440">
                  <c:v>16</c:v>
                </c:pt>
                <c:pt idx="9441">
                  <c:v>14</c:v>
                </c:pt>
                <c:pt idx="9442">
                  <c:v>16</c:v>
                </c:pt>
                <c:pt idx="9443">
                  <c:v>17</c:v>
                </c:pt>
                <c:pt idx="9444">
                  <c:v>13</c:v>
                </c:pt>
                <c:pt idx="9445">
                  <c:v>20</c:v>
                </c:pt>
                <c:pt idx="9446">
                  <c:v>18</c:v>
                </c:pt>
                <c:pt idx="9447">
                  <c:v>12</c:v>
                </c:pt>
                <c:pt idx="9448">
                  <c:v>20</c:v>
                </c:pt>
                <c:pt idx="9449">
                  <c:v>10</c:v>
                </c:pt>
                <c:pt idx="9450">
                  <c:v>18</c:v>
                </c:pt>
                <c:pt idx="9451">
                  <c:v>14</c:v>
                </c:pt>
                <c:pt idx="9452">
                  <c:v>15</c:v>
                </c:pt>
                <c:pt idx="9453">
                  <c:v>16</c:v>
                </c:pt>
                <c:pt idx="9454">
                  <c:v>11</c:v>
                </c:pt>
                <c:pt idx="9455">
                  <c:v>11</c:v>
                </c:pt>
                <c:pt idx="9456">
                  <c:v>19</c:v>
                </c:pt>
                <c:pt idx="9457">
                  <c:v>20</c:v>
                </c:pt>
                <c:pt idx="9458">
                  <c:v>19</c:v>
                </c:pt>
                <c:pt idx="9459">
                  <c:v>9</c:v>
                </c:pt>
                <c:pt idx="9460">
                  <c:v>20</c:v>
                </c:pt>
                <c:pt idx="9461">
                  <c:v>17</c:v>
                </c:pt>
                <c:pt idx="9462">
                  <c:v>17</c:v>
                </c:pt>
                <c:pt idx="9463">
                  <c:v>19</c:v>
                </c:pt>
                <c:pt idx="9464">
                  <c:v>16</c:v>
                </c:pt>
                <c:pt idx="9465">
                  <c:v>16</c:v>
                </c:pt>
                <c:pt idx="9466">
                  <c:v>18</c:v>
                </c:pt>
                <c:pt idx="9467">
                  <c:v>19</c:v>
                </c:pt>
                <c:pt idx="9468">
                  <c:v>11</c:v>
                </c:pt>
                <c:pt idx="9469">
                  <c:v>14</c:v>
                </c:pt>
                <c:pt idx="9470">
                  <c:v>9</c:v>
                </c:pt>
                <c:pt idx="9471">
                  <c:v>17</c:v>
                </c:pt>
                <c:pt idx="9472">
                  <c:v>14</c:v>
                </c:pt>
                <c:pt idx="9473">
                  <c:v>20</c:v>
                </c:pt>
                <c:pt idx="9474">
                  <c:v>18</c:v>
                </c:pt>
                <c:pt idx="9475">
                  <c:v>15</c:v>
                </c:pt>
                <c:pt idx="9476">
                  <c:v>19</c:v>
                </c:pt>
                <c:pt idx="9477">
                  <c:v>20</c:v>
                </c:pt>
                <c:pt idx="9478">
                  <c:v>16</c:v>
                </c:pt>
                <c:pt idx="9479">
                  <c:v>12</c:v>
                </c:pt>
                <c:pt idx="9480">
                  <c:v>18</c:v>
                </c:pt>
                <c:pt idx="9481">
                  <c:v>16</c:v>
                </c:pt>
                <c:pt idx="9482">
                  <c:v>16</c:v>
                </c:pt>
                <c:pt idx="9483">
                  <c:v>16</c:v>
                </c:pt>
                <c:pt idx="9484">
                  <c:v>14</c:v>
                </c:pt>
                <c:pt idx="9485">
                  <c:v>20</c:v>
                </c:pt>
                <c:pt idx="9486">
                  <c:v>19</c:v>
                </c:pt>
                <c:pt idx="9487">
                  <c:v>14</c:v>
                </c:pt>
                <c:pt idx="9488">
                  <c:v>20</c:v>
                </c:pt>
                <c:pt idx="9489">
                  <c:v>20</c:v>
                </c:pt>
                <c:pt idx="9490">
                  <c:v>15</c:v>
                </c:pt>
                <c:pt idx="9491">
                  <c:v>16</c:v>
                </c:pt>
                <c:pt idx="9492">
                  <c:v>14</c:v>
                </c:pt>
                <c:pt idx="9493">
                  <c:v>14</c:v>
                </c:pt>
                <c:pt idx="9494">
                  <c:v>14</c:v>
                </c:pt>
                <c:pt idx="9495">
                  <c:v>7</c:v>
                </c:pt>
                <c:pt idx="9496">
                  <c:v>14</c:v>
                </c:pt>
                <c:pt idx="9497">
                  <c:v>7</c:v>
                </c:pt>
                <c:pt idx="9498">
                  <c:v>15</c:v>
                </c:pt>
                <c:pt idx="9499">
                  <c:v>17</c:v>
                </c:pt>
                <c:pt idx="9500">
                  <c:v>16</c:v>
                </c:pt>
                <c:pt idx="9501">
                  <c:v>10</c:v>
                </c:pt>
                <c:pt idx="9502">
                  <c:v>17</c:v>
                </c:pt>
                <c:pt idx="9503">
                  <c:v>17</c:v>
                </c:pt>
                <c:pt idx="9504">
                  <c:v>14</c:v>
                </c:pt>
                <c:pt idx="9505">
                  <c:v>19</c:v>
                </c:pt>
                <c:pt idx="9506">
                  <c:v>15</c:v>
                </c:pt>
                <c:pt idx="9507">
                  <c:v>10</c:v>
                </c:pt>
                <c:pt idx="9508">
                  <c:v>19</c:v>
                </c:pt>
                <c:pt idx="9509">
                  <c:v>20</c:v>
                </c:pt>
                <c:pt idx="9510">
                  <c:v>15</c:v>
                </c:pt>
                <c:pt idx="9511">
                  <c:v>16</c:v>
                </c:pt>
                <c:pt idx="9512">
                  <c:v>12</c:v>
                </c:pt>
                <c:pt idx="9513">
                  <c:v>16</c:v>
                </c:pt>
                <c:pt idx="9514">
                  <c:v>14</c:v>
                </c:pt>
                <c:pt idx="9515">
                  <c:v>16</c:v>
                </c:pt>
                <c:pt idx="9516">
                  <c:v>20</c:v>
                </c:pt>
                <c:pt idx="9517">
                  <c:v>17</c:v>
                </c:pt>
                <c:pt idx="9518">
                  <c:v>14</c:v>
                </c:pt>
                <c:pt idx="9519">
                  <c:v>11</c:v>
                </c:pt>
                <c:pt idx="9520">
                  <c:v>19</c:v>
                </c:pt>
                <c:pt idx="9521">
                  <c:v>19</c:v>
                </c:pt>
                <c:pt idx="9522">
                  <c:v>20</c:v>
                </c:pt>
                <c:pt idx="9523">
                  <c:v>16</c:v>
                </c:pt>
                <c:pt idx="9524">
                  <c:v>17</c:v>
                </c:pt>
                <c:pt idx="9525">
                  <c:v>8</c:v>
                </c:pt>
                <c:pt idx="9526">
                  <c:v>18</c:v>
                </c:pt>
                <c:pt idx="9527">
                  <c:v>16</c:v>
                </c:pt>
                <c:pt idx="9528">
                  <c:v>14</c:v>
                </c:pt>
                <c:pt idx="9529">
                  <c:v>16</c:v>
                </c:pt>
                <c:pt idx="9530">
                  <c:v>11</c:v>
                </c:pt>
                <c:pt idx="9531">
                  <c:v>20</c:v>
                </c:pt>
                <c:pt idx="9532">
                  <c:v>10</c:v>
                </c:pt>
                <c:pt idx="9533">
                  <c:v>19</c:v>
                </c:pt>
                <c:pt idx="9534">
                  <c:v>20</c:v>
                </c:pt>
                <c:pt idx="9535">
                  <c:v>17</c:v>
                </c:pt>
                <c:pt idx="9536">
                  <c:v>18</c:v>
                </c:pt>
                <c:pt idx="9537">
                  <c:v>12</c:v>
                </c:pt>
                <c:pt idx="9538">
                  <c:v>13</c:v>
                </c:pt>
                <c:pt idx="9539">
                  <c:v>19</c:v>
                </c:pt>
                <c:pt idx="9540">
                  <c:v>17</c:v>
                </c:pt>
                <c:pt idx="9541">
                  <c:v>7</c:v>
                </c:pt>
                <c:pt idx="9542">
                  <c:v>17</c:v>
                </c:pt>
                <c:pt idx="9543">
                  <c:v>0</c:v>
                </c:pt>
                <c:pt idx="9544">
                  <c:v>13</c:v>
                </c:pt>
                <c:pt idx="9545">
                  <c:v>20</c:v>
                </c:pt>
                <c:pt idx="9546">
                  <c:v>19</c:v>
                </c:pt>
                <c:pt idx="9547">
                  <c:v>15</c:v>
                </c:pt>
                <c:pt idx="9548">
                  <c:v>16</c:v>
                </c:pt>
                <c:pt idx="9549">
                  <c:v>11</c:v>
                </c:pt>
                <c:pt idx="9550">
                  <c:v>19</c:v>
                </c:pt>
                <c:pt idx="9551">
                  <c:v>18</c:v>
                </c:pt>
                <c:pt idx="9552">
                  <c:v>15</c:v>
                </c:pt>
                <c:pt idx="9553">
                  <c:v>16</c:v>
                </c:pt>
                <c:pt idx="9554">
                  <c:v>14</c:v>
                </c:pt>
                <c:pt idx="9555">
                  <c:v>20</c:v>
                </c:pt>
                <c:pt idx="9556">
                  <c:v>16</c:v>
                </c:pt>
                <c:pt idx="9557">
                  <c:v>20</c:v>
                </c:pt>
                <c:pt idx="9558">
                  <c:v>16</c:v>
                </c:pt>
                <c:pt idx="9559">
                  <c:v>20</c:v>
                </c:pt>
                <c:pt idx="9560">
                  <c:v>9</c:v>
                </c:pt>
                <c:pt idx="9561">
                  <c:v>16</c:v>
                </c:pt>
                <c:pt idx="9562">
                  <c:v>13</c:v>
                </c:pt>
                <c:pt idx="9563">
                  <c:v>16</c:v>
                </c:pt>
                <c:pt idx="9564">
                  <c:v>20</c:v>
                </c:pt>
                <c:pt idx="9565">
                  <c:v>9</c:v>
                </c:pt>
                <c:pt idx="9566">
                  <c:v>14</c:v>
                </c:pt>
                <c:pt idx="9567">
                  <c:v>17</c:v>
                </c:pt>
                <c:pt idx="9568">
                  <c:v>14</c:v>
                </c:pt>
                <c:pt idx="9569">
                  <c:v>18</c:v>
                </c:pt>
                <c:pt idx="9570">
                  <c:v>10</c:v>
                </c:pt>
                <c:pt idx="9571">
                  <c:v>16</c:v>
                </c:pt>
                <c:pt idx="9572">
                  <c:v>12</c:v>
                </c:pt>
                <c:pt idx="9573">
                  <c:v>11</c:v>
                </c:pt>
                <c:pt idx="9574">
                  <c:v>12</c:v>
                </c:pt>
                <c:pt idx="9575">
                  <c:v>20</c:v>
                </c:pt>
                <c:pt idx="9576">
                  <c:v>16</c:v>
                </c:pt>
                <c:pt idx="9577">
                  <c:v>0</c:v>
                </c:pt>
                <c:pt idx="9578">
                  <c:v>17</c:v>
                </c:pt>
                <c:pt idx="9579">
                  <c:v>15</c:v>
                </c:pt>
                <c:pt idx="9580">
                  <c:v>20</c:v>
                </c:pt>
                <c:pt idx="9581">
                  <c:v>20</c:v>
                </c:pt>
                <c:pt idx="9582">
                  <c:v>20</c:v>
                </c:pt>
                <c:pt idx="9583">
                  <c:v>9</c:v>
                </c:pt>
                <c:pt idx="9584">
                  <c:v>17</c:v>
                </c:pt>
                <c:pt idx="9585">
                  <c:v>16</c:v>
                </c:pt>
                <c:pt idx="9586">
                  <c:v>17</c:v>
                </c:pt>
                <c:pt idx="9587">
                  <c:v>14</c:v>
                </c:pt>
                <c:pt idx="9588">
                  <c:v>15</c:v>
                </c:pt>
                <c:pt idx="9589">
                  <c:v>14</c:v>
                </c:pt>
                <c:pt idx="9590">
                  <c:v>19</c:v>
                </c:pt>
                <c:pt idx="9591">
                  <c:v>18</c:v>
                </c:pt>
                <c:pt idx="9592">
                  <c:v>20</c:v>
                </c:pt>
                <c:pt idx="9593">
                  <c:v>17</c:v>
                </c:pt>
                <c:pt idx="9594">
                  <c:v>18</c:v>
                </c:pt>
                <c:pt idx="9595">
                  <c:v>12</c:v>
                </c:pt>
                <c:pt idx="9596">
                  <c:v>11</c:v>
                </c:pt>
                <c:pt idx="9597">
                  <c:v>19</c:v>
                </c:pt>
                <c:pt idx="9598">
                  <c:v>14</c:v>
                </c:pt>
                <c:pt idx="9599">
                  <c:v>18</c:v>
                </c:pt>
                <c:pt idx="9600">
                  <c:v>16</c:v>
                </c:pt>
                <c:pt idx="9601">
                  <c:v>17</c:v>
                </c:pt>
                <c:pt idx="9602">
                  <c:v>16</c:v>
                </c:pt>
                <c:pt idx="9603">
                  <c:v>18</c:v>
                </c:pt>
                <c:pt idx="9604">
                  <c:v>16</c:v>
                </c:pt>
                <c:pt idx="9605">
                  <c:v>18</c:v>
                </c:pt>
                <c:pt idx="9606">
                  <c:v>19</c:v>
                </c:pt>
                <c:pt idx="9607">
                  <c:v>20</c:v>
                </c:pt>
                <c:pt idx="9608">
                  <c:v>16</c:v>
                </c:pt>
                <c:pt idx="9609">
                  <c:v>20</c:v>
                </c:pt>
                <c:pt idx="9610">
                  <c:v>13</c:v>
                </c:pt>
                <c:pt idx="9611">
                  <c:v>7</c:v>
                </c:pt>
                <c:pt idx="9612">
                  <c:v>17</c:v>
                </c:pt>
                <c:pt idx="9613">
                  <c:v>16</c:v>
                </c:pt>
                <c:pt idx="9614">
                  <c:v>0</c:v>
                </c:pt>
                <c:pt idx="9615">
                  <c:v>11</c:v>
                </c:pt>
                <c:pt idx="9616">
                  <c:v>16</c:v>
                </c:pt>
                <c:pt idx="9617">
                  <c:v>10</c:v>
                </c:pt>
                <c:pt idx="9618">
                  <c:v>17</c:v>
                </c:pt>
                <c:pt idx="9619">
                  <c:v>20</c:v>
                </c:pt>
                <c:pt idx="9620">
                  <c:v>15</c:v>
                </c:pt>
                <c:pt idx="9621">
                  <c:v>20</c:v>
                </c:pt>
                <c:pt idx="9622">
                  <c:v>18</c:v>
                </c:pt>
                <c:pt idx="9623">
                  <c:v>17</c:v>
                </c:pt>
                <c:pt idx="9624">
                  <c:v>10</c:v>
                </c:pt>
                <c:pt idx="9625">
                  <c:v>16</c:v>
                </c:pt>
                <c:pt idx="9626">
                  <c:v>11</c:v>
                </c:pt>
                <c:pt idx="9627">
                  <c:v>7</c:v>
                </c:pt>
                <c:pt idx="9628">
                  <c:v>12</c:v>
                </c:pt>
                <c:pt idx="9629">
                  <c:v>19</c:v>
                </c:pt>
                <c:pt idx="9630">
                  <c:v>19</c:v>
                </c:pt>
                <c:pt idx="9631">
                  <c:v>16</c:v>
                </c:pt>
                <c:pt idx="9632">
                  <c:v>13</c:v>
                </c:pt>
                <c:pt idx="9633">
                  <c:v>12</c:v>
                </c:pt>
                <c:pt idx="9634">
                  <c:v>13</c:v>
                </c:pt>
                <c:pt idx="9635">
                  <c:v>14</c:v>
                </c:pt>
                <c:pt idx="9636">
                  <c:v>13</c:v>
                </c:pt>
                <c:pt idx="9637">
                  <c:v>16</c:v>
                </c:pt>
                <c:pt idx="9638">
                  <c:v>14</c:v>
                </c:pt>
                <c:pt idx="9639">
                  <c:v>16</c:v>
                </c:pt>
                <c:pt idx="9640">
                  <c:v>13</c:v>
                </c:pt>
                <c:pt idx="9641">
                  <c:v>16</c:v>
                </c:pt>
                <c:pt idx="9642">
                  <c:v>17</c:v>
                </c:pt>
                <c:pt idx="9643">
                  <c:v>18</c:v>
                </c:pt>
                <c:pt idx="9644">
                  <c:v>20</c:v>
                </c:pt>
                <c:pt idx="9645">
                  <c:v>20</c:v>
                </c:pt>
                <c:pt idx="9646">
                  <c:v>14</c:v>
                </c:pt>
                <c:pt idx="9647">
                  <c:v>15</c:v>
                </c:pt>
                <c:pt idx="9648">
                  <c:v>17</c:v>
                </c:pt>
                <c:pt idx="9649">
                  <c:v>13</c:v>
                </c:pt>
                <c:pt idx="9650">
                  <c:v>20</c:v>
                </c:pt>
                <c:pt idx="9651">
                  <c:v>8</c:v>
                </c:pt>
                <c:pt idx="9652">
                  <c:v>20</c:v>
                </c:pt>
                <c:pt idx="9653">
                  <c:v>16</c:v>
                </c:pt>
                <c:pt idx="9654">
                  <c:v>14</c:v>
                </c:pt>
                <c:pt idx="9655">
                  <c:v>17</c:v>
                </c:pt>
                <c:pt idx="9656">
                  <c:v>16</c:v>
                </c:pt>
                <c:pt idx="9657">
                  <c:v>19</c:v>
                </c:pt>
                <c:pt idx="9658">
                  <c:v>18</c:v>
                </c:pt>
                <c:pt idx="9659">
                  <c:v>11</c:v>
                </c:pt>
                <c:pt idx="9660">
                  <c:v>19</c:v>
                </c:pt>
                <c:pt idx="9661">
                  <c:v>15</c:v>
                </c:pt>
                <c:pt idx="9662">
                  <c:v>15</c:v>
                </c:pt>
                <c:pt idx="9663">
                  <c:v>15</c:v>
                </c:pt>
                <c:pt idx="9664">
                  <c:v>14</c:v>
                </c:pt>
                <c:pt idx="9665">
                  <c:v>15</c:v>
                </c:pt>
                <c:pt idx="9666">
                  <c:v>9</c:v>
                </c:pt>
                <c:pt idx="9667">
                  <c:v>15</c:v>
                </c:pt>
                <c:pt idx="9668">
                  <c:v>19</c:v>
                </c:pt>
                <c:pt idx="9669">
                  <c:v>19</c:v>
                </c:pt>
                <c:pt idx="9670">
                  <c:v>16</c:v>
                </c:pt>
                <c:pt idx="9671">
                  <c:v>13</c:v>
                </c:pt>
                <c:pt idx="9672">
                  <c:v>10</c:v>
                </c:pt>
                <c:pt idx="9673">
                  <c:v>20</c:v>
                </c:pt>
                <c:pt idx="9674">
                  <c:v>18</c:v>
                </c:pt>
                <c:pt idx="9675">
                  <c:v>16</c:v>
                </c:pt>
                <c:pt idx="9676">
                  <c:v>17</c:v>
                </c:pt>
                <c:pt idx="9677">
                  <c:v>19</c:v>
                </c:pt>
                <c:pt idx="9678">
                  <c:v>18</c:v>
                </c:pt>
                <c:pt idx="9679">
                  <c:v>15</c:v>
                </c:pt>
                <c:pt idx="9680">
                  <c:v>13</c:v>
                </c:pt>
                <c:pt idx="9681">
                  <c:v>14</c:v>
                </c:pt>
                <c:pt idx="9682">
                  <c:v>15</c:v>
                </c:pt>
                <c:pt idx="9683">
                  <c:v>20</c:v>
                </c:pt>
                <c:pt idx="9684">
                  <c:v>16</c:v>
                </c:pt>
                <c:pt idx="9685">
                  <c:v>12</c:v>
                </c:pt>
                <c:pt idx="9686">
                  <c:v>20</c:v>
                </c:pt>
                <c:pt idx="9687">
                  <c:v>4</c:v>
                </c:pt>
                <c:pt idx="9688">
                  <c:v>9</c:v>
                </c:pt>
                <c:pt idx="9689">
                  <c:v>18</c:v>
                </c:pt>
                <c:pt idx="9690">
                  <c:v>15</c:v>
                </c:pt>
                <c:pt idx="9691">
                  <c:v>15</c:v>
                </c:pt>
                <c:pt idx="9692">
                  <c:v>16</c:v>
                </c:pt>
                <c:pt idx="9693">
                  <c:v>19</c:v>
                </c:pt>
                <c:pt idx="9694">
                  <c:v>14</c:v>
                </c:pt>
                <c:pt idx="9695">
                  <c:v>16</c:v>
                </c:pt>
                <c:pt idx="9696">
                  <c:v>18</c:v>
                </c:pt>
                <c:pt idx="9697">
                  <c:v>18</c:v>
                </c:pt>
                <c:pt idx="9698">
                  <c:v>19</c:v>
                </c:pt>
                <c:pt idx="9699">
                  <c:v>19</c:v>
                </c:pt>
                <c:pt idx="9700">
                  <c:v>17</c:v>
                </c:pt>
                <c:pt idx="9701">
                  <c:v>9</c:v>
                </c:pt>
                <c:pt idx="9702">
                  <c:v>19</c:v>
                </c:pt>
                <c:pt idx="9703">
                  <c:v>16</c:v>
                </c:pt>
                <c:pt idx="9704">
                  <c:v>14</c:v>
                </c:pt>
                <c:pt idx="9705">
                  <c:v>14</c:v>
                </c:pt>
                <c:pt idx="9706">
                  <c:v>17</c:v>
                </c:pt>
                <c:pt idx="9707">
                  <c:v>13</c:v>
                </c:pt>
                <c:pt idx="9708">
                  <c:v>14</c:v>
                </c:pt>
                <c:pt idx="9709">
                  <c:v>12</c:v>
                </c:pt>
                <c:pt idx="9710">
                  <c:v>16</c:v>
                </c:pt>
                <c:pt idx="9711">
                  <c:v>16</c:v>
                </c:pt>
                <c:pt idx="9712">
                  <c:v>16</c:v>
                </c:pt>
                <c:pt idx="9713">
                  <c:v>10</c:v>
                </c:pt>
                <c:pt idx="9714">
                  <c:v>16</c:v>
                </c:pt>
                <c:pt idx="9715">
                  <c:v>13</c:v>
                </c:pt>
                <c:pt idx="9716">
                  <c:v>14</c:v>
                </c:pt>
                <c:pt idx="9717">
                  <c:v>18</c:v>
                </c:pt>
                <c:pt idx="9718">
                  <c:v>19</c:v>
                </c:pt>
                <c:pt idx="9719">
                  <c:v>17</c:v>
                </c:pt>
                <c:pt idx="9720">
                  <c:v>19</c:v>
                </c:pt>
                <c:pt idx="9721">
                  <c:v>13</c:v>
                </c:pt>
                <c:pt idx="9722">
                  <c:v>13</c:v>
                </c:pt>
                <c:pt idx="9723">
                  <c:v>16</c:v>
                </c:pt>
                <c:pt idx="9724">
                  <c:v>14</c:v>
                </c:pt>
                <c:pt idx="9725">
                  <c:v>14</c:v>
                </c:pt>
                <c:pt idx="9726">
                  <c:v>9</c:v>
                </c:pt>
                <c:pt idx="9727">
                  <c:v>20</c:v>
                </c:pt>
                <c:pt idx="9728">
                  <c:v>16</c:v>
                </c:pt>
                <c:pt idx="9729">
                  <c:v>19</c:v>
                </c:pt>
                <c:pt idx="9730">
                  <c:v>11</c:v>
                </c:pt>
                <c:pt idx="9731">
                  <c:v>18</c:v>
                </c:pt>
                <c:pt idx="9732">
                  <c:v>11</c:v>
                </c:pt>
                <c:pt idx="9733">
                  <c:v>13</c:v>
                </c:pt>
                <c:pt idx="9734">
                  <c:v>19</c:v>
                </c:pt>
                <c:pt idx="9735">
                  <c:v>19</c:v>
                </c:pt>
                <c:pt idx="9736">
                  <c:v>16</c:v>
                </c:pt>
                <c:pt idx="9737">
                  <c:v>19</c:v>
                </c:pt>
                <c:pt idx="9738">
                  <c:v>20</c:v>
                </c:pt>
                <c:pt idx="9739">
                  <c:v>16</c:v>
                </c:pt>
                <c:pt idx="9740">
                  <c:v>16</c:v>
                </c:pt>
                <c:pt idx="9741">
                  <c:v>16</c:v>
                </c:pt>
                <c:pt idx="9742">
                  <c:v>19</c:v>
                </c:pt>
                <c:pt idx="9743">
                  <c:v>11</c:v>
                </c:pt>
                <c:pt idx="9744">
                  <c:v>13</c:v>
                </c:pt>
                <c:pt idx="9745">
                  <c:v>18</c:v>
                </c:pt>
                <c:pt idx="9746">
                  <c:v>14</c:v>
                </c:pt>
                <c:pt idx="9747">
                  <c:v>10</c:v>
                </c:pt>
                <c:pt idx="9748">
                  <c:v>15</c:v>
                </c:pt>
                <c:pt idx="9749">
                  <c:v>17</c:v>
                </c:pt>
                <c:pt idx="9750">
                  <c:v>13</c:v>
                </c:pt>
                <c:pt idx="9751">
                  <c:v>16</c:v>
                </c:pt>
                <c:pt idx="9752">
                  <c:v>13</c:v>
                </c:pt>
                <c:pt idx="9753">
                  <c:v>9</c:v>
                </c:pt>
                <c:pt idx="9754">
                  <c:v>9</c:v>
                </c:pt>
                <c:pt idx="9755">
                  <c:v>15</c:v>
                </c:pt>
                <c:pt idx="9756">
                  <c:v>11</c:v>
                </c:pt>
                <c:pt idx="9757">
                  <c:v>19</c:v>
                </c:pt>
                <c:pt idx="9758">
                  <c:v>19</c:v>
                </c:pt>
                <c:pt idx="9759">
                  <c:v>14</c:v>
                </c:pt>
                <c:pt idx="9760">
                  <c:v>16</c:v>
                </c:pt>
                <c:pt idx="9761">
                  <c:v>14</c:v>
                </c:pt>
                <c:pt idx="9762">
                  <c:v>17</c:v>
                </c:pt>
                <c:pt idx="9763">
                  <c:v>17</c:v>
                </c:pt>
                <c:pt idx="9764">
                  <c:v>17</c:v>
                </c:pt>
                <c:pt idx="9765">
                  <c:v>16</c:v>
                </c:pt>
                <c:pt idx="9766">
                  <c:v>18</c:v>
                </c:pt>
                <c:pt idx="9767">
                  <c:v>12</c:v>
                </c:pt>
                <c:pt idx="9768">
                  <c:v>16</c:v>
                </c:pt>
                <c:pt idx="9769">
                  <c:v>16</c:v>
                </c:pt>
                <c:pt idx="9770">
                  <c:v>18</c:v>
                </c:pt>
                <c:pt idx="9771">
                  <c:v>4</c:v>
                </c:pt>
                <c:pt idx="9772">
                  <c:v>18</c:v>
                </c:pt>
                <c:pt idx="9773">
                  <c:v>10</c:v>
                </c:pt>
                <c:pt idx="9774">
                  <c:v>12</c:v>
                </c:pt>
                <c:pt idx="9775">
                  <c:v>13</c:v>
                </c:pt>
                <c:pt idx="9776">
                  <c:v>16</c:v>
                </c:pt>
                <c:pt idx="9777">
                  <c:v>17</c:v>
                </c:pt>
                <c:pt idx="9778">
                  <c:v>20</c:v>
                </c:pt>
                <c:pt idx="9779">
                  <c:v>12</c:v>
                </c:pt>
                <c:pt idx="9780">
                  <c:v>16</c:v>
                </c:pt>
                <c:pt idx="9781">
                  <c:v>17</c:v>
                </c:pt>
                <c:pt idx="9782">
                  <c:v>18</c:v>
                </c:pt>
                <c:pt idx="9783">
                  <c:v>13</c:v>
                </c:pt>
                <c:pt idx="9784">
                  <c:v>14</c:v>
                </c:pt>
                <c:pt idx="9785">
                  <c:v>14</c:v>
                </c:pt>
                <c:pt idx="9786">
                  <c:v>16</c:v>
                </c:pt>
                <c:pt idx="9787">
                  <c:v>16</c:v>
                </c:pt>
                <c:pt idx="9788">
                  <c:v>18</c:v>
                </c:pt>
                <c:pt idx="9789">
                  <c:v>14</c:v>
                </c:pt>
                <c:pt idx="9790">
                  <c:v>14</c:v>
                </c:pt>
                <c:pt idx="9791">
                  <c:v>19</c:v>
                </c:pt>
                <c:pt idx="9792">
                  <c:v>16</c:v>
                </c:pt>
                <c:pt idx="9793">
                  <c:v>16</c:v>
                </c:pt>
                <c:pt idx="9794">
                  <c:v>14</c:v>
                </c:pt>
                <c:pt idx="9795">
                  <c:v>16</c:v>
                </c:pt>
                <c:pt idx="9796">
                  <c:v>0</c:v>
                </c:pt>
                <c:pt idx="9797">
                  <c:v>20</c:v>
                </c:pt>
                <c:pt idx="9798">
                  <c:v>20</c:v>
                </c:pt>
                <c:pt idx="9799">
                  <c:v>11</c:v>
                </c:pt>
                <c:pt idx="9800">
                  <c:v>8</c:v>
                </c:pt>
                <c:pt idx="9801">
                  <c:v>17</c:v>
                </c:pt>
                <c:pt idx="9802">
                  <c:v>15</c:v>
                </c:pt>
                <c:pt idx="9803">
                  <c:v>17</c:v>
                </c:pt>
                <c:pt idx="9804">
                  <c:v>0</c:v>
                </c:pt>
                <c:pt idx="9805">
                  <c:v>16</c:v>
                </c:pt>
                <c:pt idx="9806">
                  <c:v>17</c:v>
                </c:pt>
                <c:pt idx="9807">
                  <c:v>17</c:v>
                </c:pt>
                <c:pt idx="9808">
                  <c:v>13</c:v>
                </c:pt>
                <c:pt idx="9809">
                  <c:v>11</c:v>
                </c:pt>
                <c:pt idx="9810">
                  <c:v>13</c:v>
                </c:pt>
                <c:pt idx="9811">
                  <c:v>14</c:v>
                </c:pt>
                <c:pt idx="9812">
                  <c:v>19</c:v>
                </c:pt>
                <c:pt idx="9813">
                  <c:v>11</c:v>
                </c:pt>
                <c:pt idx="9814">
                  <c:v>14</c:v>
                </c:pt>
                <c:pt idx="9815">
                  <c:v>17</c:v>
                </c:pt>
                <c:pt idx="9816">
                  <c:v>17</c:v>
                </c:pt>
                <c:pt idx="9817">
                  <c:v>19</c:v>
                </c:pt>
                <c:pt idx="9818">
                  <c:v>19</c:v>
                </c:pt>
                <c:pt idx="9819">
                  <c:v>14</c:v>
                </c:pt>
                <c:pt idx="9820">
                  <c:v>0</c:v>
                </c:pt>
                <c:pt idx="9821">
                  <c:v>16</c:v>
                </c:pt>
                <c:pt idx="9822">
                  <c:v>20</c:v>
                </c:pt>
                <c:pt idx="9823">
                  <c:v>20</c:v>
                </c:pt>
                <c:pt idx="9824">
                  <c:v>16</c:v>
                </c:pt>
                <c:pt idx="9825">
                  <c:v>9</c:v>
                </c:pt>
                <c:pt idx="9826">
                  <c:v>9</c:v>
                </c:pt>
                <c:pt idx="9827">
                  <c:v>16</c:v>
                </c:pt>
                <c:pt idx="9828">
                  <c:v>11</c:v>
                </c:pt>
                <c:pt idx="9829">
                  <c:v>12</c:v>
                </c:pt>
                <c:pt idx="9830">
                  <c:v>16</c:v>
                </c:pt>
                <c:pt idx="9831">
                  <c:v>18</c:v>
                </c:pt>
                <c:pt idx="9832">
                  <c:v>18</c:v>
                </c:pt>
                <c:pt idx="9833">
                  <c:v>17</c:v>
                </c:pt>
                <c:pt idx="9834">
                  <c:v>14</c:v>
                </c:pt>
                <c:pt idx="9835">
                  <c:v>10</c:v>
                </c:pt>
                <c:pt idx="9836">
                  <c:v>8</c:v>
                </c:pt>
                <c:pt idx="9837">
                  <c:v>14</c:v>
                </c:pt>
                <c:pt idx="9838">
                  <c:v>12</c:v>
                </c:pt>
                <c:pt idx="9839">
                  <c:v>20</c:v>
                </c:pt>
                <c:pt idx="9840">
                  <c:v>14</c:v>
                </c:pt>
                <c:pt idx="9841">
                  <c:v>15</c:v>
                </c:pt>
                <c:pt idx="9842">
                  <c:v>16</c:v>
                </c:pt>
                <c:pt idx="9843">
                  <c:v>11</c:v>
                </c:pt>
                <c:pt idx="9844">
                  <c:v>14</c:v>
                </c:pt>
                <c:pt idx="9845">
                  <c:v>17</c:v>
                </c:pt>
                <c:pt idx="9846">
                  <c:v>20</c:v>
                </c:pt>
                <c:pt idx="9847">
                  <c:v>17</c:v>
                </c:pt>
                <c:pt idx="9848">
                  <c:v>16</c:v>
                </c:pt>
                <c:pt idx="9849">
                  <c:v>9</c:v>
                </c:pt>
                <c:pt idx="9850">
                  <c:v>14</c:v>
                </c:pt>
                <c:pt idx="9851">
                  <c:v>13</c:v>
                </c:pt>
                <c:pt idx="9852">
                  <c:v>14</c:v>
                </c:pt>
                <c:pt idx="9853">
                  <c:v>19</c:v>
                </c:pt>
                <c:pt idx="9854">
                  <c:v>17</c:v>
                </c:pt>
                <c:pt idx="9855">
                  <c:v>16</c:v>
                </c:pt>
                <c:pt idx="9856">
                  <c:v>10</c:v>
                </c:pt>
                <c:pt idx="9857">
                  <c:v>16</c:v>
                </c:pt>
                <c:pt idx="9858">
                  <c:v>13</c:v>
                </c:pt>
                <c:pt idx="9859">
                  <c:v>20</c:v>
                </c:pt>
                <c:pt idx="9860">
                  <c:v>16</c:v>
                </c:pt>
                <c:pt idx="9861">
                  <c:v>12</c:v>
                </c:pt>
                <c:pt idx="9862">
                  <c:v>20</c:v>
                </c:pt>
                <c:pt idx="9863">
                  <c:v>18</c:v>
                </c:pt>
                <c:pt idx="9864">
                  <c:v>15</c:v>
                </c:pt>
                <c:pt idx="9865">
                  <c:v>16</c:v>
                </c:pt>
                <c:pt idx="9866">
                  <c:v>17</c:v>
                </c:pt>
                <c:pt idx="9867">
                  <c:v>16</c:v>
                </c:pt>
                <c:pt idx="9868">
                  <c:v>10</c:v>
                </c:pt>
                <c:pt idx="9869">
                  <c:v>16</c:v>
                </c:pt>
                <c:pt idx="9870">
                  <c:v>16</c:v>
                </c:pt>
                <c:pt idx="9871">
                  <c:v>19</c:v>
                </c:pt>
                <c:pt idx="9872">
                  <c:v>20</c:v>
                </c:pt>
                <c:pt idx="9873">
                  <c:v>19</c:v>
                </c:pt>
                <c:pt idx="9874">
                  <c:v>20</c:v>
                </c:pt>
                <c:pt idx="9875">
                  <c:v>16</c:v>
                </c:pt>
                <c:pt idx="9876">
                  <c:v>16</c:v>
                </c:pt>
                <c:pt idx="9877">
                  <c:v>18</c:v>
                </c:pt>
                <c:pt idx="9878">
                  <c:v>16</c:v>
                </c:pt>
                <c:pt idx="9879">
                  <c:v>13</c:v>
                </c:pt>
                <c:pt idx="9880">
                  <c:v>17</c:v>
                </c:pt>
                <c:pt idx="9881">
                  <c:v>12</c:v>
                </c:pt>
                <c:pt idx="9882">
                  <c:v>16</c:v>
                </c:pt>
                <c:pt idx="9883">
                  <c:v>16</c:v>
                </c:pt>
                <c:pt idx="9884">
                  <c:v>15</c:v>
                </c:pt>
                <c:pt idx="9885">
                  <c:v>9</c:v>
                </c:pt>
                <c:pt idx="9886">
                  <c:v>18</c:v>
                </c:pt>
                <c:pt idx="9887">
                  <c:v>16</c:v>
                </c:pt>
                <c:pt idx="9888">
                  <c:v>0</c:v>
                </c:pt>
                <c:pt idx="9889">
                  <c:v>16</c:v>
                </c:pt>
                <c:pt idx="9890">
                  <c:v>15</c:v>
                </c:pt>
                <c:pt idx="9891">
                  <c:v>16</c:v>
                </c:pt>
                <c:pt idx="9892">
                  <c:v>17</c:v>
                </c:pt>
                <c:pt idx="9893">
                  <c:v>4</c:v>
                </c:pt>
                <c:pt idx="9894">
                  <c:v>20</c:v>
                </c:pt>
                <c:pt idx="9895">
                  <c:v>12</c:v>
                </c:pt>
                <c:pt idx="9896">
                  <c:v>19</c:v>
                </c:pt>
                <c:pt idx="9897">
                  <c:v>13</c:v>
                </c:pt>
                <c:pt idx="9898">
                  <c:v>17</c:v>
                </c:pt>
                <c:pt idx="9899">
                  <c:v>16</c:v>
                </c:pt>
                <c:pt idx="9900">
                  <c:v>13</c:v>
                </c:pt>
                <c:pt idx="9901">
                  <c:v>17</c:v>
                </c:pt>
                <c:pt idx="9902">
                  <c:v>7</c:v>
                </c:pt>
                <c:pt idx="9903">
                  <c:v>16</c:v>
                </c:pt>
                <c:pt idx="9904">
                  <c:v>17</c:v>
                </c:pt>
                <c:pt idx="9905">
                  <c:v>0</c:v>
                </c:pt>
                <c:pt idx="9906">
                  <c:v>20</c:v>
                </c:pt>
                <c:pt idx="9907">
                  <c:v>7</c:v>
                </c:pt>
                <c:pt idx="9908">
                  <c:v>20</c:v>
                </c:pt>
                <c:pt idx="9909">
                  <c:v>15</c:v>
                </c:pt>
                <c:pt idx="9910">
                  <c:v>20</c:v>
                </c:pt>
                <c:pt idx="9911">
                  <c:v>20</c:v>
                </c:pt>
                <c:pt idx="9912">
                  <c:v>20</c:v>
                </c:pt>
                <c:pt idx="9913">
                  <c:v>16</c:v>
                </c:pt>
                <c:pt idx="9914">
                  <c:v>10</c:v>
                </c:pt>
                <c:pt idx="9915">
                  <c:v>20</c:v>
                </c:pt>
                <c:pt idx="9916">
                  <c:v>14</c:v>
                </c:pt>
                <c:pt idx="9917">
                  <c:v>8</c:v>
                </c:pt>
                <c:pt idx="9918">
                  <c:v>0</c:v>
                </c:pt>
                <c:pt idx="9919">
                  <c:v>20</c:v>
                </c:pt>
                <c:pt idx="9920">
                  <c:v>13</c:v>
                </c:pt>
                <c:pt idx="9921">
                  <c:v>19</c:v>
                </c:pt>
                <c:pt idx="9922">
                  <c:v>13</c:v>
                </c:pt>
                <c:pt idx="9923">
                  <c:v>14</c:v>
                </c:pt>
                <c:pt idx="9924">
                  <c:v>14</c:v>
                </c:pt>
                <c:pt idx="9925">
                  <c:v>14</c:v>
                </c:pt>
                <c:pt idx="9926">
                  <c:v>13</c:v>
                </c:pt>
                <c:pt idx="9927">
                  <c:v>16</c:v>
                </c:pt>
                <c:pt idx="9928">
                  <c:v>16</c:v>
                </c:pt>
                <c:pt idx="9929">
                  <c:v>20</c:v>
                </c:pt>
                <c:pt idx="9930">
                  <c:v>16</c:v>
                </c:pt>
                <c:pt idx="9931">
                  <c:v>9</c:v>
                </c:pt>
                <c:pt idx="9932">
                  <c:v>14</c:v>
                </c:pt>
                <c:pt idx="9933">
                  <c:v>16</c:v>
                </c:pt>
                <c:pt idx="9934">
                  <c:v>12</c:v>
                </c:pt>
                <c:pt idx="9935">
                  <c:v>17</c:v>
                </c:pt>
                <c:pt idx="9936">
                  <c:v>10</c:v>
                </c:pt>
                <c:pt idx="9937">
                  <c:v>16</c:v>
                </c:pt>
                <c:pt idx="9938">
                  <c:v>17</c:v>
                </c:pt>
                <c:pt idx="9939">
                  <c:v>8</c:v>
                </c:pt>
                <c:pt idx="9940">
                  <c:v>20</c:v>
                </c:pt>
                <c:pt idx="9941">
                  <c:v>17</c:v>
                </c:pt>
                <c:pt idx="9942">
                  <c:v>15</c:v>
                </c:pt>
                <c:pt idx="9943">
                  <c:v>14</c:v>
                </c:pt>
                <c:pt idx="9944">
                  <c:v>20</c:v>
                </c:pt>
                <c:pt idx="9945">
                  <c:v>17</c:v>
                </c:pt>
                <c:pt idx="9946">
                  <c:v>20</c:v>
                </c:pt>
                <c:pt idx="9947">
                  <c:v>13</c:v>
                </c:pt>
                <c:pt idx="9948">
                  <c:v>20</c:v>
                </c:pt>
                <c:pt idx="9949">
                  <c:v>13</c:v>
                </c:pt>
                <c:pt idx="9950">
                  <c:v>15</c:v>
                </c:pt>
                <c:pt idx="9951">
                  <c:v>14</c:v>
                </c:pt>
                <c:pt idx="9952">
                  <c:v>16</c:v>
                </c:pt>
                <c:pt idx="9953">
                  <c:v>9</c:v>
                </c:pt>
                <c:pt idx="9954">
                  <c:v>20</c:v>
                </c:pt>
                <c:pt idx="9955">
                  <c:v>16</c:v>
                </c:pt>
                <c:pt idx="9956">
                  <c:v>14</c:v>
                </c:pt>
                <c:pt idx="9957">
                  <c:v>19</c:v>
                </c:pt>
                <c:pt idx="9958">
                  <c:v>14</c:v>
                </c:pt>
                <c:pt idx="9959">
                  <c:v>15</c:v>
                </c:pt>
                <c:pt idx="9960">
                  <c:v>16</c:v>
                </c:pt>
                <c:pt idx="9961">
                  <c:v>14</c:v>
                </c:pt>
                <c:pt idx="9962">
                  <c:v>14</c:v>
                </c:pt>
                <c:pt idx="9963">
                  <c:v>19</c:v>
                </c:pt>
                <c:pt idx="9964">
                  <c:v>12</c:v>
                </c:pt>
                <c:pt idx="9965">
                  <c:v>14</c:v>
                </c:pt>
                <c:pt idx="9966">
                  <c:v>16</c:v>
                </c:pt>
                <c:pt idx="9967">
                  <c:v>15</c:v>
                </c:pt>
                <c:pt idx="9968">
                  <c:v>16</c:v>
                </c:pt>
                <c:pt idx="9969">
                  <c:v>16</c:v>
                </c:pt>
                <c:pt idx="9970">
                  <c:v>16</c:v>
                </c:pt>
                <c:pt idx="9971">
                  <c:v>13</c:v>
                </c:pt>
                <c:pt idx="9972">
                  <c:v>12</c:v>
                </c:pt>
                <c:pt idx="9973">
                  <c:v>10</c:v>
                </c:pt>
                <c:pt idx="9974">
                  <c:v>11</c:v>
                </c:pt>
                <c:pt idx="9975">
                  <c:v>5</c:v>
                </c:pt>
                <c:pt idx="9976">
                  <c:v>14</c:v>
                </c:pt>
                <c:pt idx="9977">
                  <c:v>15</c:v>
                </c:pt>
                <c:pt idx="9978">
                  <c:v>20</c:v>
                </c:pt>
                <c:pt idx="9979">
                  <c:v>13</c:v>
                </c:pt>
                <c:pt idx="9980">
                  <c:v>16</c:v>
                </c:pt>
                <c:pt idx="9981">
                  <c:v>10</c:v>
                </c:pt>
                <c:pt idx="9982">
                  <c:v>14</c:v>
                </c:pt>
                <c:pt idx="9983">
                  <c:v>19</c:v>
                </c:pt>
                <c:pt idx="9984">
                  <c:v>16</c:v>
                </c:pt>
                <c:pt idx="9985">
                  <c:v>16</c:v>
                </c:pt>
                <c:pt idx="9986">
                  <c:v>11</c:v>
                </c:pt>
                <c:pt idx="9987">
                  <c:v>14</c:v>
                </c:pt>
                <c:pt idx="9988">
                  <c:v>11</c:v>
                </c:pt>
                <c:pt idx="9989">
                  <c:v>16</c:v>
                </c:pt>
                <c:pt idx="9990">
                  <c:v>16</c:v>
                </c:pt>
                <c:pt idx="9991">
                  <c:v>17</c:v>
                </c:pt>
                <c:pt idx="9992">
                  <c:v>8</c:v>
                </c:pt>
                <c:pt idx="9993">
                  <c:v>17</c:v>
                </c:pt>
                <c:pt idx="9994">
                  <c:v>20</c:v>
                </c:pt>
                <c:pt idx="9995">
                  <c:v>0</c:v>
                </c:pt>
                <c:pt idx="9996">
                  <c:v>16</c:v>
                </c:pt>
                <c:pt idx="9997">
                  <c:v>16</c:v>
                </c:pt>
                <c:pt idx="9998">
                  <c:v>13</c:v>
                </c:pt>
                <c:pt idx="9999">
                  <c:v>16</c:v>
                </c:pt>
                <c:pt idx="10000">
                  <c:v>14</c:v>
                </c:pt>
                <c:pt idx="10001">
                  <c:v>19</c:v>
                </c:pt>
                <c:pt idx="10002">
                  <c:v>18</c:v>
                </c:pt>
                <c:pt idx="10003">
                  <c:v>18</c:v>
                </c:pt>
                <c:pt idx="10004">
                  <c:v>10</c:v>
                </c:pt>
                <c:pt idx="10005">
                  <c:v>16</c:v>
                </c:pt>
                <c:pt idx="10006">
                  <c:v>7</c:v>
                </c:pt>
                <c:pt idx="10007">
                  <c:v>10</c:v>
                </c:pt>
                <c:pt idx="10008">
                  <c:v>16</c:v>
                </c:pt>
                <c:pt idx="10009">
                  <c:v>11</c:v>
                </c:pt>
                <c:pt idx="10010">
                  <c:v>16</c:v>
                </c:pt>
                <c:pt idx="10011">
                  <c:v>14</c:v>
                </c:pt>
                <c:pt idx="10012">
                  <c:v>16</c:v>
                </c:pt>
                <c:pt idx="10013">
                  <c:v>17</c:v>
                </c:pt>
                <c:pt idx="10014">
                  <c:v>18</c:v>
                </c:pt>
                <c:pt idx="10015">
                  <c:v>19</c:v>
                </c:pt>
                <c:pt idx="10016">
                  <c:v>10</c:v>
                </c:pt>
                <c:pt idx="10017">
                  <c:v>15</c:v>
                </c:pt>
                <c:pt idx="10018">
                  <c:v>19</c:v>
                </c:pt>
                <c:pt idx="10019">
                  <c:v>20</c:v>
                </c:pt>
                <c:pt idx="10020">
                  <c:v>15</c:v>
                </c:pt>
                <c:pt idx="10021">
                  <c:v>10</c:v>
                </c:pt>
                <c:pt idx="10022">
                  <c:v>20</c:v>
                </c:pt>
                <c:pt idx="10023">
                  <c:v>16</c:v>
                </c:pt>
                <c:pt idx="10024">
                  <c:v>16</c:v>
                </c:pt>
                <c:pt idx="10025">
                  <c:v>11</c:v>
                </c:pt>
                <c:pt idx="10026">
                  <c:v>19</c:v>
                </c:pt>
                <c:pt idx="10027">
                  <c:v>16</c:v>
                </c:pt>
                <c:pt idx="10028">
                  <c:v>12</c:v>
                </c:pt>
                <c:pt idx="10029">
                  <c:v>7</c:v>
                </c:pt>
                <c:pt idx="10030">
                  <c:v>16</c:v>
                </c:pt>
                <c:pt idx="10031">
                  <c:v>15</c:v>
                </c:pt>
                <c:pt idx="10032">
                  <c:v>14</c:v>
                </c:pt>
                <c:pt idx="10033">
                  <c:v>16</c:v>
                </c:pt>
                <c:pt idx="10034">
                  <c:v>20</c:v>
                </c:pt>
                <c:pt idx="10035">
                  <c:v>17</c:v>
                </c:pt>
                <c:pt idx="10036">
                  <c:v>18</c:v>
                </c:pt>
                <c:pt idx="10037">
                  <c:v>20</c:v>
                </c:pt>
                <c:pt idx="10038">
                  <c:v>20</c:v>
                </c:pt>
                <c:pt idx="10039">
                  <c:v>15</c:v>
                </c:pt>
                <c:pt idx="10040">
                  <c:v>12</c:v>
                </c:pt>
                <c:pt idx="10041">
                  <c:v>10</c:v>
                </c:pt>
                <c:pt idx="10042">
                  <c:v>12</c:v>
                </c:pt>
                <c:pt idx="10043">
                  <c:v>18</c:v>
                </c:pt>
                <c:pt idx="10044">
                  <c:v>17</c:v>
                </c:pt>
                <c:pt idx="10045">
                  <c:v>16</c:v>
                </c:pt>
                <c:pt idx="10046">
                  <c:v>20</c:v>
                </c:pt>
                <c:pt idx="10047">
                  <c:v>15</c:v>
                </c:pt>
                <c:pt idx="10048">
                  <c:v>15</c:v>
                </c:pt>
                <c:pt idx="10049">
                  <c:v>0</c:v>
                </c:pt>
                <c:pt idx="10050">
                  <c:v>18</c:v>
                </c:pt>
                <c:pt idx="10051">
                  <c:v>10</c:v>
                </c:pt>
                <c:pt idx="10052">
                  <c:v>19</c:v>
                </c:pt>
                <c:pt idx="10053">
                  <c:v>19</c:v>
                </c:pt>
                <c:pt idx="10054">
                  <c:v>11</c:v>
                </c:pt>
                <c:pt idx="10055">
                  <c:v>16</c:v>
                </c:pt>
                <c:pt idx="10056">
                  <c:v>18</c:v>
                </c:pt>
                <c:pt idx="10057">
                  <c:v>19</c:v>
                </c:pt>
                <c:pt idx="10058">
                  <c:v>17</c:v>
                </c:pt>
                <c:pt idx="10059">
                  <c:v>15</c:v>
                </c:pt>
                <c:pt idx="10060">
                  <c:v>8</c:v>
                </c:pt>
                <c:pt idx="10061">
                  <c:v>14</c:v>
                </c:pt>
                <c:pt idx="10062">
                  <c:v>13</c:v>
                </c:pt>
                <c:pt idx="10063">
                  <c:v>17</c:v>
                </c:pt>
                <c:pt idx="10064">
                  <c:v>18</c:v>
                </c:pt>
                <c:pt idx="10065">
                  <c:v>12</c:v>
                </c:pt>
                <c:pt idx="10066">
                  <c:v>12</c:v>
                </c:pt>
                <c:pt idx="10067">
                  <c:v>13</c:v>
                </c:pt>
                <c:pt idx="10068">
                  <c:v>11</c:v>
                </c:pt>
                <c:pt idx="10069">
                  <c:v>19</c:v>
                </c:pt>
                <c:pt idx="10070">
                  <c:v>19</c:v>
                </c:pt>
                <c:pt idx="10071">
                  <c:v>13</c:v>
                </c:pt>
                <c:pt idx="10072">
                  <c:v>16</c:v>
                </c:pt>
                <c:pt idx="10073">
                  <c:v>19</c:v>
                </c:pt>
                <c:pt idx="10074">
                  <c:v>16</c:v>
                </c:pt>
                <c:pt idx="10075">
                  <c:v>15</c:v>
                </c:pt>
                <c:pt idx="10076">
                  <c:v>17</c:v>
                </c:pt>
                <c:pt idx="10077">
                  <c:v>17</c:v>
                </c:pt>
                <c:pt idx="10078">
                  <c:v>16</c:v>
                </c:pt>
                <c:pt idx="10079">
                  <c:v>8</c:v>
                </c:pt>
                <c:pt idx="10080">
                  <c:v>14</c:v>
                </c:pt>
                <c:pt idx="10081">
                  <c:v>7</c:v>
                </c:pt>
                <c:pt idx="10082">
                  <c:v>19</c:v>
                </c:pt>
                <c:pt idx="10083">
                  <c:v>13</c:v>
                </c:pt>
                <c:pt idx="10084">
                  <c:v>19</c:v>
                </c:pt>
                <c:pt idx="10085">
                  <c:v>16</c:v>
                </c:pt>
                <c:pt idx="10086">
                  <c:v>18</c:v>
                </c:pt>
                <c:pt idx="10087">
                  <c:v>16</c:v>
                </c:pt>
                <c:pt idx="10088">
                  <c:v>16</c:v>
                </c:pt>
                <c:pt idx="10089">
                  <c:v>13</c:v>
                </c:pt>
                <c:pt idx="10090">
                  <c:v>13</c:v>
                </c:pt>
                <c:pt idx="10091">
                  <c:v>15</c:v>
                </c:pt>
                <c:pt idx="10092">
                  <c:v>16</c:v>
                </c:pt>
                <c:pt idx="10093">
                  <c:v>0</c:v>
                </c:pt>
                <c:pt idx="10094">
                  <c:v>16</c:v>
                </c:pt>
                <c:pt idx="10095">
                  <c:v>16</c:v>
                </c:pt>
                <c:pt idx="10096">
                  <c:v>14</c:v>
                </c:pt>
                <c:pt idx="10097">
                  <c:v>15</c:v>
                </c:pt>
                <c:pt idx="10098">
                  <c:v>10</c:v>
                </c:pt>
                <c:pt idx="10099">
                  <c:v>16</c:v>
                </c:pt>
                <c:pt idx="10100">
                  <c:v>4</c:v>
                </c:pt>
                <c:pt idx="10101">
                  <c:v>16</c:v>
                </c:pt>
                <c:pt idx="10102">
                  <c:v>16</c:v>
                </c:pt>
                <c:pt idx="10103">
                  <c:v>12</c:v>
                </c:pt>
                <c:pt idx="10104">
                  <c:v>15</c:v>
                </c:pt>
                <c:pt idx="10105">
                  <c:v>10</c:v>
                </c:pt>
                <c:pt idx="10106">
                  <c:v>20</c:v>
                </c:pt>
                <c:pt idx="10107">
                  <c:v>16</c:v>
                </c:pt>
                <c:pt idx="10108">
                  <c:v>16</c:v>
                </c:pt>
                <c:pt idx="10109">
                  <c:v>16</c:v>
                </c:pt>
                <c:pt idx="10110">
                  <c:v>15</c:v>
                </c:pt>
                <c:pt idx="10111">
                  <c:v>16</c:v>
                </c:pt>
                <c:pt idx="10112">
                  <c:v>20</c:v>
                </c:pt>
                <c:pt idx="10113">
                  <c:v>0</c:v>
                </c:pt>
                <c:pt idx="10114">
                  <c:v>16</c:v>
                </c:pt>
                <c:pt idx="10115">
                  <c:v>17</c:v>
                </c:pt>
                <c:pt idx="10116">
                  <c:v>17</c:v>
                </c:pt>
                <c:pt idx="10117">
                  <c:v>18</c:v>
                </c:pt>
                <c:pt idx="10118">
                  <c:v>18</c:v>
                </c:pt>
                <c:pt idx="10119">
                  <c:v>5</c:v>
                </c:pt>
                <c:pt idx="10120">
                  <c:v>0</c:v>
                </c:pt>
                <c:pt idx="10121">
                  <c:v>13</c:v>
                </c:pt>
                <c:pt idx="10122">
                  <c:v>15</c:v>
                </c:pt>
                <c:pt idx="10123">
                  <c:v>13</c:v>
                </c:pt>
                <c:pt idx="10124">
                  <c:v>13</c:v>
                </c:pt>
                <c:pt idx="10125">
                  <c:v>19</c:v>
                </c:pt>
                <c:pt idx="10126">
                  <c:v>15</c:v>
                </c:pt>
                <c:pt idx="10127">
                  <c:v>16</c:v>
                </c:pt>
                <c:pt idx="10128">
                  <c:v>17</c:v>
                </c:pt>
                <c:pt idx="10129">
                  <c:v>13</c:v>
                </c:pt>
                <c:pt idx="10130">
                  <c:v>6</c:v>
                </c:pt>
                <c:pt idx="10131">
                  <c:v>14</c:v>
                </c:pt>
                <c:pt idx="10132">
                  <c:v>12</c:v>
                </c:pt>
                <c:pt idx="10133">
                  <c:v>9</c:v>
                </c:pt>
                <c:pt idx="10134">
                  <c:v>13</c:v>
                </c:pt>
                <c:pt idx="10135">
                  <c:v>17</c:v>
                </c:pt>
                <c:pt idx="10136">
                  <c:v>13</c:v>
                </c:pt>
                <c:pt idx="10137">
                  <c:v>16</c:v>
                </c:pt>
                <c:pt idx="10138">
                  <c:v>19</c:v>
                </c:pt>
                <c:pt idx="10139">
                  <c:v>16</c:v>
                </c:pt>
                <c:pt idx="10140">
                  <c:v>15</c:v>
                </c:pt>
                <c:pt idx="10141">
                  <c:v>18</c:v>
                </c:pt>
                <c:pt idx="10142">
                  <c:v>16</c:v>
                </c:pt>
                <c:pt idx="10143">
                  <c:v>14</c:v>
                </c:pt>
                <c:pt idx="10144">
                  <c:v>20</c:v>
                </c:pt>
                <c:pt idx="10145">
                  <c:v>11</c:v>
                </c:pt>
                <c:pt idx="10146">
                  <c:v>18</c:v>
                </c:pt>
                <c:pt idx="10147">
                  <c:v>9</c:v>
                </c:pt>
                <c:pt idx="10148">
                  <c:v>12</c:v>
                </c:pt>
                <c:pt idx="10149">
                  <c:v>13</c:v>
                </c:pt>
                <c:pt idx="10150">
                  <c:v>15</c:v>
                </c:pt>
                <c:pt idx="10151">
                  <c:v>16</c:v>
                </c:pt>
                <c:pt idx="10152">
                  <c:v>18</c:v>
                </c:pt>
                <c:pt idx="10153">
                  <c:v>15</c:v>
                </c:pt>
                <c:pt idx="10154">
                  <c:v>20</c:v>
                </c:pt>
                <c:pt idx="10155">
                  <c:v>12</c:v>
                </c:pt>
                <c:pt idx="10156">
                  <c:v>16</c:v>
                </c:pt>
                <c:pt idx="10157">
                  <c:v>16</c:v>
                </c:pt>
                <c:pt idx="10158">
                  <c:v>6</c:v>
                </c:pt>
                <c:pt idx="10159">
                  <c:v>14</c:v>
                </c:pt>
                <c:pt idx="10160">
                  <c:v>16</c:v>
                </c:pt>
                <c:pt idx="10161">
                  <c:v>15</c:v>
                </c:pt>
                <c:pt idx="10162">
                  <c:v>11</c:v>
                </c:pt>
                <c:pt idx="10163">
                  <c:v>20</c:v>
                </c:pt>
                <c:pt idx="10164">
                  <c:v>10</c:v>
                </c:pt>
                <c:pt idx="10165">
                  <c:v>18</c:v>
                </c:pt>
                <c:pt idx="10166">
                  <c:v>18</c:v>
                </c:pt>
                <c:pt idx="10167">
                  <c:v>15</c:v>
                </c:pt>
                <c:pt idx="10168">
                  <c:v>17</c:v>
                </c:pt>
                <c:pt idx="10169">
                  <c:v>9</c:v>
                </c:pt>
                <c:pt idx="10170">
                  <c:v>9</c:v>
                </c:pt>
                <c:pt idx="10171">
                  <c:v>19</c:v>
                </c:pt>
                <c:pt idx="10172">
                  <c:v>9</c:v>
                </c:pt>
                <c:pt idx="10173">
                  <c:v>16</c:v>
                </c:pt>
                <c:pt idx="10174">
                  <c:v>19</c:v>
                </c:pt>
                <c:pt idx="10175">
                  <c:v>9</c:v>
                </c:pt>
                <c:pt idx="10176">
                  <c:v>17</c:v>
                </c:pt>
                <c:pt idx="10177">
                  <c:v>17</c:v>
                </c:pt>
                <c:pt idx="10178">
                  <c:v>15</c:v>
                </c:pt>
                <c:pt idx="10179">
                  <c:v>18</c:v>
                </c:pt>
                <c:pt idx="10180">
                  <c:v>16</c:v>
                </c:pt>
                <c:pt idx="10181">
                  <c:v>13</c:v>
                </c:pt>
                <c:pt idx="10182">
                  <c:v>4</c:v>
                </c:pt>
                <c:pt idx="10183">
                  <c:v>12</c:v>
                </c:pt>
                <c:pt idx="10184">
                  <c:v>13</c:v>
                </c:pt>
                <c:pt idx="10185">
                  <c:v>15</c:v>
                </c:pt>
                <c:pt idx="10186">
                  <c:v>18</c:v>
                </c:pt>
                <c:pt idx="10187">
                  <c:v>15</c:v>
                </c:pt>
                <c:pt idx="10188">
                  <c:v>20</c:v>
                </c:pt>
                <c:pt idx="10189">
                  <c:v>15</c:v>
                </c:pt>
                <c:pt idx="10190">
                  <c:v>13</c:v>
                </c:pt>
                <c:pt idx="10191">
                  <c:v>20</c:v>
                </c:pt>
                <c:pt idx="10192">
                  <c:v>0</c:v>
                </c:pt>
                <c:pt idx="10193">
                  <c:v>15</c:v>
                </c:pt>
                <c:pt idx="10194">
                  <c:v>15</c:v>
                </c:pt>
                <c:pt idx="10195">
                  <c:v>16</c:v>
                </c:pt>
                <c:pt idx="10196">
                  <c:v>16</c:v>
                </c:pt>
                <c:pt idx="10197">
                  <c:v>16</c:v>
                </c:pt>
                <c:pt idx="10198">
                  <c:v>13</c:v>
                </c:pt>
                <c:pt idx="10199">
                  <c:v>19</c:v>
                </c:pt>
                <c:pt idx="10200">
                  <c:v>11</c:v>
                </c:pt>
                <c:pt idx="10201">
                  <c:v>4</c:v>
                </c:pt>
                <c:pt idx="10202">
                  <c:v>17</c:v>
                </c:pt>
                <c:pt idx="10203">
                  <c:v>20</c:v>
                </c:pt>
                <c:pt idx="10204">
                  <c:v>12</c:v>
                </c:pt>
                <c:pt idx="10205">
                  <c:v>17</c:v>
                </c:pt>
                <c:pt idx="10206">
                  <c:v>13</c:v>
                </c:pt>
                <c:pt idx="10207">
                  <c:v>9</c:v>
                </c:pt>
                <c:pt idx="10208">
                  <c:v>17</c:v>
                </c:pt>
                <c:pt idx="10209">
                  <c:v>17</c:v>
                </c:pt>
                <c:pt idx="10210">
                  <c:v>15</c:v>
                </c:pt>
                <c:pt idx="10211">
                  <c:v>15</c:v>
                </c:pt>
                <c:pt idx="10212">
                  <c:v>20</c:v>
                </c:pt>
                <c:pt idx="10213">
                  <c:v>15</c:v>
                </c:pt>
                <c:pt idx="10214">
                  <c:v>20</c:v>
                </c:pt>
                <c:pt idx="10215">
                  <c:v>13</c:v>
                </c:pt>
                <c:pt idx="10216">
                  <c:v>12</c:v>
                </c:pt>
                <c:pt idx="10217">
                  <c:v>7</c:v>
                </c:pt>
                <c:pt idx="10218">
                  <c:v>16</c:v>
                </c:pt>
                <c:pt idx="10219">
                  <c:v>17</c:v>
                </c:pt>
                <c:pt idx="10220">
                  <c:v>14</c:v>
                </c:pt>
                <c:pt idx="10221">
                  <c:v>16</c:v>
                </c:pt>
                <c:pt idx="10222">
                  <c:v>18</c:v>
                </c:pt>
                <c:pt idx="10223">
                  <c:v>17</c:v>
                </c:pt>
                <c:pt idx="10224">
                  <c:v>18</c:v>
                </c:pt>
                <c:pt idx="10225">
                  <c:v>18</c:v>
                </c:pt>
                <c:pt idx="10226">
                  <c:v>7</c:v>
                </c:pt>
                <c:pt idx="10227">
                  <c:v>18</c:v>
                </c:pt>
                <c:pt idx="10228">
                  <c:v>19</c:v>
                </c:pt>
                <c:pt idx="10229">
                  <c:v>16</c:v>
                </c:pt>
                <c:pt idx="10230">
                  <c:v>10</c:v>
                </c:pt>
                <c:pt idx="10231">
                  <c:v>14</c:v>
                </c:pt>
                <c:pt idx="10232">
                  <c:v>17</c:v>
                </c:pt>
                <c:pt idx="10233">
                  <c:v>11</c:v>
                </c:pt>
                <c:pt idx="10234">
                  <c:v>11</c:v>
                </c:pt>
                <c:pt idx="10235">
                  <c:v>19</c:v>
                </c:pt>
                <c:pt idx="10236">
                  <c:v>13</c:v>
                </c:pt>
                <c:pt idx="10237">
                  <c:v>20</c:v>
                </c:pt>
                <c:pt idx="10238">
                  <c:v>15</c:v>
                </c:pt>
                <c:pt idx="10239">
                  <c:v>10</c:v>
                </c:pt>
                <c:pt idx="10240">
                  <c:v>16</c:v>
                </c:pt>
                <c:pt idx="10241">
                  <c:v>19</c:v>
                </c:pt>
                <c:pt idx="10242">
                  <c:v>0</c:v>
                </c:pt>
                <c:pt idx="10243">
                  <c:v>14</c:v>
                </c:pt>
                <c:pt idx="10244">
                  <c:v>19</c:v>
                </c:pt>
                <c:pt idx="10245">
                  <c:v>10</c:v>
                </c:pt>
                <c:pt idx="10246">
                  <c:v>14</c:v>
                </c:pt>
                <c:pt idx="10247">
                  <c:v>8</c:v>
                </c:pt>
                <c:pt idx="10248">
                  <c:v>0</c:v>
                </c:pt>
                <c:pt idx="10249">
                  <c:v>16</c:v>
                </c:pt>
                <c:pt idx="10250">
                  <c:v>15</c:v>
                </c:pt>
                <c:pt idx="10251">
                  <c:v>15</c:v>
                </c:pt>
                <c:pt idx="10252">
                  <c:v>13</c:v>
                </c:pt>
                <c:pt idx="10253">
                  <c:v>15</c:v>
                </c:pt>
                <c:pt idx="10254">
                  <c:v>7</c:v>
                </c:pt>
                <c:pt idx="10255">
                  <c:v>18</c:v>
                </c:pt>
                <c:pt idx="10256">
                  <c:v>14</c:v>
                </c:pt>
                <c:pt idx="10257">
                  <c:v>16</c:v>
                </c:pt>
                <c:pt idx="10258">
                  <c:v>16</c:v>
                </c:pt>
                <c:pt idx="10259">
                  <c:v>7</c:v>
                </c:pt>
                <c:pt idx="10260">
                  <c:v>17</c:v>
                </c:pt>
                <c:pt idx="10261">
                  <c:v>9</c:v>
                </c:pt>
                <c:pt idx="10262">
                  <c:v>19</c:v>
                </c:pt>
                <c:pt idx="10263">
                  <c:v>20</c:v>
                </c:pt>
                <c:pt idx="10264">
                  <c:v>16</c:v>
                </c:pt>
                <c:pt idx="10265">
                  <c:v>19</c:v>
                </c:pt>
                <c:pt idx="10266">
                  <c:v>15</c:v>
                </c:pt>
                <c:pt idx="10267">
                  <c:v>14</c:v>
                </c:pt>
                <c:pt idx="10268">
                  <c:v>14</c:v>
                </c:pt>
                <c:pt idx="10269">
                  <c:v>16</c:v>
                </c:pt>
                <c:pt idx="10270">
                  <c:v>16</c:v>
                </c:pt>
                <c:pt idx="10271">
                  <c:v>20</c:v>
                </c:pt>
                <c:pt idx="10272">
                  <c:v>17</c:v>
                </c:pt>
                <c:pt idx="10273">
                  <c:v>17</c:v>
                </c:pt>
                <c:pt idx="10274">
                  <c:v>13</c:v>
                </c:pt>
                <c:pt idx="10275">
                  <c:v>16</c:v>
                </c:pt>
                <c:pt idx="10276">
                  <c:v>15</c:v>
                </c:pt>
                <c:pt idx="10277">
                  <c:v>16</c:v>
                </c:pt>
                <c:pt idx="10278">
                  <c:v>16</c:v>
                </c:pt>
                <c:pt idx="10279">
                  <c:v>13</c:v>
                </c:pt>
                <c:pt idx="10280">
                  <c:v>18</c:v>
                </c:pt>
                <c:pt idx="10281">
                  <c:v>19</c:v>
                </c:pt>
                <c:pt idx="10282">
                  <c:v>12</c:v>
                </c:pt>
                <c:pt idx="10283">
                  <c:v>10</c:v>
                </c:pt>
                <c:pt idx="10284">
                  <c:v>14</c:v>
                </c:pt>
                <c:pt idx="10285">
                  <c:v>13</c:v>
                </c:pt>
                <c:pt idx="10286">
                  <c:v>16</c:v>
                </c:pt>
                <c:pt idx="10287">
                  <c:v>11</c:v>
                </c:pt>
                <c:pt idx="10288">
                  <c:v>20</c:v>
                </c:pt>
                <c:pt idx="10289">
                  <c:v>15</c:v>
                </c:pt>
                <c:pt idx="10290">
                  <c:v>12</c:v>
                </c:pt>
                <c:pt idx="10291">
                  <c:v>0</c:v>
                </c:pt>
                <c:pt idx="10292">
                  <c:v>20</c:v>
                </c:pt>
                <c:pt idx="10293">
                  <c:v>6</c:v>
                </c:pt>
                <c:pt idx="10294">
                  <c:v>18</c:v>
                </c:pt>
                <c:pt idx="10295">
                  <c:v>20</c:v>
                </c:pt>
                <c:pt idx="10296">
                  <c:v>0</c:v>
                </c:pt>
                <c:pt idx="10297">
                  <c:v>16</c:v>
                </c:pt>
                <c:pt idx="10298">
                  <c:v>10</c:v>
                </c:pt>
                <c:pt idx="10299">
                  <c:v>17</c:v>
                </c:pt>
                <c:pt idx="10300">
                  <c:v>16</c:v>
                </c:pt>
                <c:pt idx="10301">
                  <c:v>12</c:v>
                </c:pt>
                <c:pt idx="10302">
                  <c:v>19</c:v>
                </c:pt>
                <c:pt idx="10303">
                  <c:v>13</c:v>
                </c:pt>
                <c:pt idx="10304">
                  <c:v>9</c:v>
                </c:pt>
                <c:pt idx="10305">
                  <c:v>20</c:v>
                </c:pt>
                <c:pt idx="10306">
                  <c:v>14</c:v>
                </c:pt>
                <c:pt idx="10307">
                  <c:v>15</c:v>
                </c:pt>
                <c:pt idx="10308">
                  <c:v>16</c:v>
                </c:pt>
                <c:pt idx="10309">
                  <c:v>0</c:v>
                </c:pt>
                <c:pt idx="10310">
                  <c:v>13</c:v>
                </c:pt>
                <c:pt idx="10311">
                  <c:v>16</c:v>
                </c:pt>
                <c:pt idx="10312">
                  <c:v>9</c:v>
                </c:pt>
                <c:pt idx="10313">
                  <c:v>11</c:v>
                </c:pt>
                <c:pt idx="10314">
                  <c:v>15</c:v>
                </c:pt>
                <c:pt idx="10315">
                  <c:v>13</c:v>
                </c:pt>
                <c:pt idx="10316">
                  <c:v>19</c:v>
                </c:pt>
                <c:pt idx="10317">
                  <c:v>16</c:v>
                </c:pt>
                <c:pt idx="10318">
                  <c:v>16</c:v>
                </c:pt>
                <c:pt idx="10319">
                  <c:v>20</c:v>
                </c:pt>
                <c:pt idx="10320">
                  <c:v>19</c:v>
                </c:pt>
                <c:pt idx="10321">
                  <c:v>17</c:v>
                </c:pt>
                <c:pt idx="10322">
                  <c:v>11</c:v>
                </c:pt>
                <c:pt idx="10323">
                  <c:v>13</c:v>
                </c:pt>
                <c:pt idx="10324">
                  <c:v>11</c:v>
                </c:pt>
                <c:pt idx="10325">
                  <c:v>16</c:v>
                </c:pt>
                <c:pt idx="10326">
                  <c:v>10</c:v>
                </c:pt>
                <c:pt idx="10327">
                  <c:v>10</c:v>
                </c:pt>
                <c:pt idx="10328">
                  <c:v>15</c:v>
                </c:pt>
                <c:pt idx="10329">
                  <c:v>19</c:v>
                </c:pt>
                <c:pt idx="10330">
                  <c:v>19</c:v>
                </c:pt>
                <c:pt idx="10331">
                  <c:v>14</c:v>
                </c:pt>
                <c:pt idx="10332">
                  <c:v>12</c:v>
                </c:pt>
                <c:pt idx="10333">
                  <c:v>19</c:v>
                </c:pt>
                <c:pt idx="10334">
                  <c:v>16</c:v>
                </c:pt>
                <c:pt idx="10335">
                  <c:v>15</c:v>
                </c:pt>
                <c:pt idx="10336">
                  <c:v>15</c:v>
                </c:pt>
                <c:pt idx="10337">
                  <c:v>20</c:v>
                </c:pt>
                <c:pt idx="10338">
                  <c:v>15</c:v>
                </c:pt>
                <c:pt idx="10339">
                  <c:v>16</c:v>
                </c:pt>
                <c:pt idx="10340">
                  <c:v>13</c:v>
                </c:pt>
                <c:pt idx="10341">
                  <c:v>16</c:v>
                </c:pt>
                <c:pt idx="10342">
                  <c:v>16</c:v>
                </c:pt>
                <c:pt idx="10343">
                  <c:v>16</c:v>
                </c:pt>
                <c:pt idx="10344">
                  <c:v>12</c:v>
                </c:pt>
                <c:pt idx="10345">
                  <c:v>18</c:v>
                </c:pt>
                <c:pt idx="10346">
                  <c:v>16</c:v>
                </c:pt>
                <c:pt idx="10347">
                  <c:v>8</c:v>
                </c:pt>
                <c:pt idx="10348">
                  <c:v>19</c:v>
                </c:pt>
                <c:pt idx="10349">
                  <c:v>15</c:v>
                </c:pt>
                <c:pt idx="10350">
                  <c:v>20</c:v>
                </c:pt>
                <c:pt idx="10351">
                  <c:v>13</c:v>
                </c:pt>
                <c:pt idx="10352">
                  <c:v>18</c:v>
                </c:pt>
                <c:pt idx="10353">
                  <c:v>16</c:v>
                </c:pt>
                <c:pt idx="10354">
                  <c:v>12</c:v>
                </c:pt>
                <c:pt idx="10355">
                  <c:v>16</c:v>
                </c:pt>
                <c:pt idx="10356">
                  <c:v>19</c:v>
                </c:pt>
                <c:pt idx="10357">
                  <c:v>16</c:v>
                </c:pt>
                <c:pt idx="10358">
                  <c:v>16</c:v>
                </c:pt>
                <c:pt idx="10359">
                  <c:v>8</c:v>
                </c:pt>
                <c:pt idx="10360">
                  <c:v>8</c:v>
                </c:pt>
                <c:pt idx="10361">
                  <c:v>9</c:v>
                </c:pt>
                <c:pt idx="10362">
                  <c:v>10</c:v>
                </c:pt>
                <c:pt idx="10363">
                  <c:v>16</c:v>
                </c:pt>
                <c:pt idx="10364">
                  <c:v>14</c:v>
                </c:pt>
                <c:pt idx="10365">
                  <c:v>19</c:v>
                </c:pt>
                <c:pt idx="10366">
                  <c:v>10</c:v>
                </c:pt>
                <c:pt idx="10367">
                  <c:v>9</c:v>
                </c:pt>
                <c:pt idx="10368">
                  <c:v>19</c:v>
                </c:pt>
                <c:pt idx="10369">
                  <c:v>19</c:v>
                </c:pt>
                <c:pt idx="10370">
                  <c:v>15</c:v>
                </c:pt>
                <c:pt idx="10371">
                  <c:v>20</c:v>
                </c:pt>
                <c:pt idx="10372">
                  <c:v>19</c:v>
                </c:pt>
                <c:pt idx="10373">
                  <c:v>13</c:v>
                </c:pt>
                <c:pt idx="10374">
                  <c:v>11</c:v>
                </c:pt>
                <c:pt idx="10375">
                  <c:v>15</c:v>
                </c:pt>
                <c:pt idx="10376">
                  <c:v>14</c:v>
                </c:pt>
                <c:pt idx="10377">
                  <c:v>19</c:v>
                </c:pt>
                <c:pt idx="10378">
                  <c:v>15</c:v>
                </c:pt>
                <c:pt idx="10379">
                  <c:v>12</c:v>
                </c:pt>
                <c:pt idx="10380">
                  <c:v>17</c:v>
                </c:pt>
                <c:pt idx="10381">
                  <c:v>16</c:v>
                </c:pt>
                <c:pt idx="10382">
                  <c:v>10</c:v>
                </c:pt>
                <c:pt idx="10383">
                  <c:v>16</c:v>
                </c:pt>
                <c:pt idx="10384">
                  <c:v>20</c:v>
                </c:pt>
                <c:pt idx="10385">
                  <c:v>15</c:v>
                </c:pt>
                <c:pt idx="10386">
                  <c:v>16</c:v>
                </c:pt>
                <c:pt idx="10387">
                  <c:v>11</c:v>
                </c:pt>
                <c:pt idx="10388">
                  <c:v>16</c:v>
                </c:pt>
                <c:pt idx="10389">
                  <c:v>16</c:v>
                </c:pt>
                <c:pt idx="10390">
                  <c:v>10</c:v>
                </c:pt>
                <c:pt idx="10391">
                  <c:v>14</c:v>
                </c:pt>
                <c:pt idx="10392">
                  <c:v>11</c:v>
                </c:pt>
                <c:pt idx="10393">
                  <c:v>10</c:v>
                </c:pt>
                <c:pt idx="10394">
                  <c:v>20</c:v>
                </c:pt>
                <c:pt idx="10395">
                  <c:v>15</c:v>
                </c:pt>
                <c:pt idx="10396">
                  <c:v>16</c:v>
                </c:pt>
                <c:pt idx="10397">
                  <c:v>16</c:v>
                </c:pt>
                <c:pt idx="10398">
                  <c:v>10</c:v>
                </c:pt>
                <c:pt idx="10399">
                  <c:v>14</c:v>
                </c:pt>
                <c:pt idx="10400">
                  <c:v>20</c:v>
                </c:pt>
                <c:pt idx="10401">
                  <c:v>15</c:v>
                </c:pt>
                <c:pt idx="10402">
                  <c:v>17</c:v>
                </c:pt>
                <c:pt idx="10403">
                  <c:v>20</c:v>
                </c:pt>
                <c:pt idx="10404">
                  <c:v>20</c:v>
                </c:pt>
                <c:pt idx="10405">
                  <c:v>6</c:v>
                </c:pt>
                <c:pt idx="10406">
                  <c:v>11</c:v>
                </c:pt>
                <c:pt idx="10407">
                  <c:v>5</c:v>
                </c:pt>
                <c:pt idx="10408">
                  <c:v>15</c:v>
                </c:pt>
                <c:pt idx="10409">
                  <c:v>17</c:v>
                </c:pt>
                <c:pt idx="10410">
                  <c:v>15</c:v>
                </c:pt>
                <c:pt idx="10411">
                  <c:v>18</c:v>
                </c:pt>
                <c:pt idx="10412">
                  <c:v>9</c:v>
                </c:pt>
                <c:pt idx="10413">
                  <c:v>16</c:v>
                </c:pt>
                <c:pt idx="10414">
                  <c:v>13</c:v>
                </c:pt>
                <c:pt idx="10415">
                  <c:v>18</c:v>
                </c:pt>
                <c:pt idx="10416">
                  <c:v>19</c:v>
                </c:pt>
                <c:pt idx="10417">
                  <c:v>19</c:v>
                </c:pt>
                <c:pt idx="10418">
                  <c:v>13</c:v>
                </c:pt>
                <c:pt idx="10419">
                  <c:v>16</c:v>
                </c:pt>
                <c:pt idx="10420">
                  <c:v>15</c:v>
                </c:pt>
                <c:pt idx="10421">
                  <c:v>11</c:v>
                </c:pt>
                <c:pt idx="10422">
                  <c:v>20</c:v>
                </c:pt>
                <c:pt idx="10423">
                  <c:v>16</c:v>
                </c:pt>
                <c:pt idx="10424">
                  <c:v>16</c:v>
                </c:pt>
                <c:pt idx="10425">
                  <c:v>16</c:v>
                </c:pt>
                <c:pt idx="10426">
                  <c:v>18</c:v>
                </c:pt>
                <c:pt idx="10427">
                  <c:v>19</c:v>
                </c:pt>
                <c:pt idx="10428">
                  <c:v>9</c:v>
                </c:pt>
                <c:pt idx="10429">
                  <c:v>12</c:v>
                </c:pt>
                <c:pt idx="10430">
                  <c:v>20</c:v>
                </c:pt>
                <c:pt idx="10431">
                  <c:v>18</c:v>
                </c:pt>
                <c:pt idx="10432">
                  <c:v>17</c:v>
                </c:pt>
                <c:pt idx="10433">
                  <c:v>13</c:v>
                </c:pt>
                <c:pt idx="10434">
                  <c:v>16</c:v>
                </c:pt>
                <c:pt idx="10435">
                  <c:v>16</c:v>
                </c:pt>
                <c:pt idx="10436">
                  <c:v>16</c:v>
                </c:pt>
                <c:pt idx="10437">
                  <c:v>9</c:v>
                </c:pt>
                <c:pt idx="10438">
                  <c:v>20</c:v>
                </c:pt>
                <c:pt idx="10439">
                  <c:v>20</c:v>
                </c:pt>
                <c:pt idx="10440">
                  <c:v>15</c:v>
                </c:pt>
                <c:pt idx="10441">
                  <c:v>14</c:v>
                </c:pt>
                <c:pt idx="10442">
                  <c:v>20</c:v>
                </c:pt>
                <c:pt idx="10443">
                  <c:v>17</c:v>
                </c:pt>
                <c:pt idx="10444">
                  <c:v>15</c:v>
                </c:pt>
                <c:pt idx="10445">
                  <c:v>16</c:v>
                </c:pt>
                <c:pt idx="10446">
                  <c:v>15</c:v>
                </c:pt>
                <c:pt idx="10447">
                  <c:v>12</c:v>
                </c:pt>
                <c:pt idx="10448">
                  <c:v>17</c:v>
                </c:pt>
                <c:pt idx="10449">
                  <c:v>14</c:v>
                </c:pt>
                <c:pt idx="10450">
                  <c:v>15</c:v>
                </c:pt>
                <c:pt idx="10451">
                  <c:v>16</c:v>
                </c:pt>
                <c:pt idx="10452">
                  <c:v>18</c:v>
                </c:pt>
                <c:pt idx="10453">
                  <c:v>13</c:v>
                </c:pt>
                <c:pt idx="10454">
                  <c:v>14</c:v>
                </c:pt>
                <c:pt idx="10455">
                  <c:v>16</c:v>
                </c:pt>
                <c:pt idx="10456">
                  <c:v>12</c:v>
                </c:pt>
                <c:pt idx="10457">
                  <c:v>16</c:v>
                </c:pt>
                <c:pt idx="10458">
                  <c:v>13</c:v>
                </c:pt>
                <c:pt idx="10459">
                  <c:v>0</c:v>
                </c:pt>
                <c:pt idx="10460">
                  <c:v>19</c:v>
                </c:pt>
                <c:pt idx="10461">
                  <c:v>16</c:v>
                </c:pt>
                <c:pt idx="10462">
                  <c:v>14</c:v>
                </c:pt>
                <c:pt idx="10463">
                  <c:v>16</c:v>
                </c:pt>
                <c:pt idx="10464">
                  <c:v>7</c:v>
                </c:pt>
                <c:pt idx="10465">
                  <c:v>13</c:v>
                </c:pt>
                <c:pt idx="10466">
                  <c:v>12</c:v>
                </c:pt>
                <c:pt idx="10467">
                  <c:v>15</c:v>
                </c:pt>
                <c:pt idx="10468">
                  <c:v>20</c:v>
                </c:pt>
                <c:pt idx="10469">
                  <c:v>16</c:v>
                </c:pt>
                <c:pt idx="10470">
                  <c:v>17</c:v>
                </c:pt>
                <c:pt idx="10471">
                  <c:v>13</c:v>
                </c:pt>
                <c:pt idx="10472">
                  <c:v>12</c:v>
                </c:pt>
                <c:pt idx="10473">
                  <c:v>13</c:v>
                </c:pt>
                <c:pt idx="10474">
                  <c:v>10</c:v>
                </c:pt>
                <c:pt idx="10475">
                  <c:v>14</c:v>
                </c:pt>
                <c:pt idx="10476">
                  <c:v>15</c:v>
                </c:pt>
                <c:pt idx="10477">
                  <c:v>16</c:v>
                </c:pt>
                <c:pt idx="10478">
                  <c:v>19</c:v>
                </c:pt>
                <c:pt idx="10479">
                  <c:v>16</c:v>
                </c:pt>
                <c:pt idx="10480">
                  <c:v>17</c:v>
                </c:pt>
                <c:pt idx="10481">
                  <c:v>14</c:v>
                </c:pt>
                <c:pt idx="10482">
                  <c:v>19</c:v>
                </c:pt>
                <c:pt idx="10483">
                  <c:v>16</c:v>
                </c:pt>
                <c:pt idx="10484">
                  <c:v>13</c:v>
                </c:pt>
                <c:pt idx="10485">
                  <c:v>16</c:v>
                </c:pt>
                <c:pt idx="10486">
                  <c:v>15</c:v>
                </c:pt>
                <c:pt idx="10487">
                  <c:v>18</c:v>
                </c:pt>
                <c:pt idx="10488">
                  <c:v>14</c:v>
                </c:pt>
                <c:pt idx="10489">
                  <c:v>19</c:v>
                </c:pt>
                <c:pt idx="10490">
                  <c:v>14</c:v>
                </c:pt>
                <c:pt idx="10491">
                  <c:v>16</c:v>
                </c:pt>
                <c:pt idx="10492">
                  <c:v>19</c:v>
                </c:pt>
                <c:pt idx="10493">
                  <c:v>13</c:v>
                </c:pt>
                <c:pt idx="10494">
                  <c:v>11</c:v>
                </c:pt>
                <c:pt idx="10495">
                  <c:v>5</c:v>
                </c:pt>
                <c:pt idx="10496">
                  <c:v>0</c:v>
                </c:pt>
                <c:pt idx="10497">
                  <c:v>10</c:v>
                </c:pt>
                <c:pt idx="10498">
                  <c:v>16</c:v>
                </c:pt>
                <c:pt idx="10499">
                  <c:v>16</c:v>
                </c:pt>
                <c:pt idx="10500">
                  <c:v>14</c:v>
                </c:pt>
                <c:pt idx="10501">
                  <c:v>19</c:v>
                </c:pt>
                <c:pt idx="10502">
                  <c:v>12</c:v>
                </c:pt>
                <c:pt idx="10503">
                  <c:v>14</c:v>
                </c:pt>
                <c:pt idx="10504">
                  <c:v>12</c:v>
                </c:pt>
                <c:pt idx="10505">
                  <c:v>16</c:v>
                </c:pt>
                <c:pt idx="10506">
                  <c:v>9</c:v>
                </c:pt>
                <c:pt idx="10507">
                  <c:v>19</c:v>
                </c:pt>
                <c:pt idx="10508">
                  <c:v>20</c:v>
                </c:pt>
                <c:pt idx="10509">
                  <c:v>18</c:v>
                </c:pt>
                <c:pt idx="10510">
                  <c:v>17</c:v>
                </c:pt>
                <c:pt idx="10511">
                  <c:v>16</c:v>
                </c:pt>
                <c:pt idx="10512">
                  <c:v>13</c:v>
                </c:pt>
                <c:pt idx="10513">
                  <c:v>8</c:v>
                </c:pt>
                <c:pt idx="10514">
                  <c:v>16</c:v>
                </c:pt>
                <c:pt idx="10515">
                  <c:v>16</c:v>
                </c:pt>
                <c:pt idx="10516">
                  <c:v>16</c:v>
                </c:pt>
                <c:pt idx="10517">
                  <c:v>16</c:v>
                </c:pt>
                <c:pt idx="10518">
                  <c:v>10</c:v>
                </c:pt>
                <c:pt idx="10519">
                  <c:v>13</c:v>
                </c:pt>
                <c:pt idx="10520">
                  <c:v>16</c:v>
                </c:pt>
                <c:pt idx="10521">
                  <c:v>16</c:v>
                </c:pt>
                <c:pt idx="10522">
                  <c:v>11</c:v>
                </c:pt>
                <c:pt idx="10523">
                  <c:v>16</c:v>
                </c:pt>
                <c:pt idx="10524">
                  <c:v>10</c:v>
                </c:pt>
                <c:pt idx="10525">
                  <c:v>20</c:v>
                </c:pt>
                <c:pt idx="10526">
                  <c:v>19</c:v>
                </c:pt>
                <c:pt idx="10527">
                  <c:v>16</c:v>
                </c:pt>
                <c:pt idx="10528">
                  <c:v>17</c:v>
                </c:pt>
                <c:pt idx="10529">
                  <c:v>18</c:v>
                </c:pt>
                <c:pt idx="10530">
                  <c:v>20</c:v>
                </c:pt>
                <c:pt idx="10531">
                  <c:v>10</c:v>
                </c:pt>
                <c:pt idx="10532">
                  <c:v>13</c:v>
                </c:pt>
                <c:pt idx="10533">
                  <c:v>20</c:v>
                </c:pt>
                <c:pt idx="10534">
                  <c:v>20</c:v>
                </c:pt>
                <c:pt idx="10535">
                  <c:v>17</c:v>
                </c:pt>
                <c:pt idx="10536">
                  <c:v>17</c:v>
                </c:pt>
                <c:pt idx="10537">
                  <c:v>20</c:v>
                </c:pt>
                <c:pt idx="10538">
                  <c:v>19</c:v>
                </c:pt>
                <c:pt idx="10539">
                  <c:v>16</c:v>
                </c:pt>
                <c:pt idx="10540">
                  <c:v>16</c:v>
                </c:pt>
                <c:pt idx="10541">
                  <c:v>14</c:v>
                </c:pt>
                <c:pt idx="10542">
                  <c:v>16</c:v>
                </c:pt>
                <c:pt idx="10543">
                  <c:v>20</c:v>
                </c:pt>
                <c:pt idx="10544">
                  <c:v>8</c:v>
                </c:pt>
                <c:pt idx="10545">
                  <c:v>14</c:v>
                </c:pt>
                <c:pt idx="10546">
                  <c:v>16</c:v>
                </c:pt>
                <c:pt idx="10547">
                  <c:v>20</c:v>
                </c:pt>
                <c:pt idx="10548">
                  <c:v>12</c:v>
                </c:pt>
                <c:pt idx="10549">
                  <c:v>15</c:v>
                </c:pt>
                <c:pt idx="10550">
                  <c:v>13</c:v>
                </c:pt>
                <c:pt idx="10551">
                  <c:v>12</c:v>
                </c:pt>
                <c:pt idx="10552">
                  <c:v>17</c:v>
                </c:pt>
                <c:pt idx="10553">
                  <c:v>19</c:v>
                </c:pt>
                <c:pt idx="10554">
                  <c:v>13</c:v>
                </c:pt>
                <c:pt idx="10555">
                  <c:v>18</c:v>
                </c:pt>
                <c:pt idx="10556">
                  <c:v>16</c:v>
                </c:pt>
                <c:pt idx="10557">
                  <c:v>12</c:v>
                </c:pt>
                <c:pt idx="10558">
                  <c:v>4</c:v>
                </c:pt>
                <c:pt idx="10559">
                  <c:v>15</c:v>
                </c:pt>
                <c:pt idx="10560">
                  <c:v>18</c:v>
                </c:pt>
                <c:pt idx="10561">
                  <c:v>16</c:v>
                </c:pt>
                <c:pt idx="10562">
                  <c:v>20</c:v>
                </c:pt>
                <c:pt idx="10563">
                  <c:v>16</c:v>
                </c:pt>
                <c:pt idx="10564">
                  <c:v>14</c:v>
                </c:pt>
                <c:pt idx="10565">
                  <c:v>16</c:v>
                </c:pt>
                <c:pt idx="10566">
                  <c:v>15</c:v>
                </c:pt>
                <c:pt idx="10567">
                  <c:v>7</c:v>
                </c:pt>
                <c:pt idx="10568">
                  <c:v>7</c:v>
                </c:pt>
                <c:pt idx="10569">
                  <c:v>16</c:v>
                </c:pt>
                <c:pt idx="10570">
                  <c:v>15</c:v>
                </c:pt>
                <c:pt idx="10571">
                  <c:v>20</c:v>
                </c:pt>
                <c:pt idx="10572">
                  <c:v>11</c:v>
                </c:pt>
                <c:pt idx="10573">
                  <c:v>20</c:v>
                </c:pt>
                <c:pt idx="10574">
                  <c:v>11</c:v>
                </c:pt>
                <c:pt idx="10575">
                  <c:v>11</c:v>
                </c:pt>
                <c:pt idx="10576">
                  <c:v>14</c:v>
                </c:pt>
                <c:pt idx="10577">
                  <c:v>16</c:v>
                </c:pt>
                <c:pt idx="10578">
                  <c:v>12</c:v>
                </c:pt>
                <c:pt idx="10579">
                  <c:v>19</c:v>
                </c:pt>
                <c:pt idx="10580">
                  <c:v>20</c:v>
                </c:pt>
                <c:pt idx="10581">
                  <c:v>16</c:v>
                </c:pt>
                <c:pt idx="10582">
                  <c:v>15</c:v>
                </c:pt>
                <c:pt idx="10583">
                  <c:v>19</c:v>
                </c:pt>
                <c:pt idx="10584">
                  <c:v>14</c:v>
                </c:pt>
                <c:pt idx="10585">
                  <c:v>0</c:v>
                </c:pt>
                <c:pt idx="10586">
                  <c:v>20</c:v>
                </c:pt>
                <c:pt idx="10587">
                  <c:v>4</c:v>
                </c:pt>
                <c:pt idx="10588">
                  <c:v>17</c:v>
                </c:pt>
                <c:pt idx="10589">
                  <c:v>20</c:v>
                </c:pt>
                <c:pt idx="10590">
                  <c:v>16</c:v>
                </c:pt>
                <c:pt idx="10591">
                  <c:v>8</c:v>
                </c:pt>
                <c:pt idx="10592">
                  <c:v>14</c:v>
                </c:pt>
                <c:pt idx="10593">
                  <c:v>16</c:v>
                </c:pt>
                <c:pt idx="10594">
                  <c:v>11</c:v>
                </c:pt>
                <c:pt idx="10595">
                  <c:v>17</c:v>
                </c:pt>
                <c:pt idx="10596">
                  <c:v>17</c:v>
                </c:pt>
                <c:pt idx="10597">
                  <c:v>19</c:v>
                </c:pt>
                <c:pt idx="10598">
                  <c:v>14</c:v>
                </c:pt>
                <c:pt idx="10599">
                  <c:v>15</c:v>
                </c:pt>
                <c:pt idx="10600">
                  <c:v>15</c:v>
                </c:pt>
                <c:pt idx="10601">
                  <c:v>19</c:v>
                </c:pt>
                <c:pt idx="10602">
                  <c:v>20</c:v>
                </c:pt>
                <c:pt idx="10603">
                  <c:v>17</c:v>
                </c:pt>
                <c:pt idx="10604">
                  <c:v>20</c:v>
                </c:pt>
                <c:pt idx="10605">
                  <c:v>19</c:v>
                </c:pt>
                <c:pt idx="10606">
                  <c:v>14</c:v>
                </c:pt>
                <c:pt idx="10607">
                  <c:v>16</c:v>
                </c:pt>
                <c:pt idx="10608">
                  <c:v>15</c:v>
                </c:pt>
                <c:pt idx="10609">
                  <c:v>20</c:v>
                </c:pt>
                <c:pt idx="10610">
                  <c:v>0</c:v>
                </c:pt>
                <c:pt idx="10611">
                  <c:v>16</c:v>
                </c:pt>
                <c:pt idx="10612">
                  <c:v>12</c:v>
                </c:pt>
                <c:pt idx="10613">
                  <c:v>16</c:v>
                </c:pt>
                <c:pt idx="10614">
                  <c:v>16</c:v>
                </c:pt>
                <c:pt idx="10615">
                  <c:v>16</c:v>
                </c:pt>
                <c:pt idx="10616">
                  <c:v>13</c:v>
                </c:pt>
                <c:pt idx="10617">
                  <c:v>16</c:v>
                </c:pt>
                <c:pt idx="10618">
                  <c:v>11</c:v>
                </c:pt>
                <c:pt idx="10619">
                  <c:v>16</c:v>
                </c:pt>
                <c:pt idx="10620">
                  <c:v>8</c:v>
                </c:pt>
                <c:pt idx="10621">
                  <c:v>7</c:v>
                </c:pt>
                <c:pt idx="10622">
                  <c:v>20</c:v>
                </c:pt>
                <c:pt idx="10623">
                  <c:v>16</c:v>
                </c:pt>
                <c:pt idx="10624">
                  <c:v>15</c:v>
                </c:pt>
                <c:pt idx="10625">
                  <c:v>14</c:v>
                </c:pt>
                <c:pt idx="10626">
                  <c:v>17</c:v>
                </c:pt>
                <c:pt idx="10627">
                  <c:v>15</c:v>
                </c:pt>
                <c:pt idx="10628">
                  <c:v>14</c:v>
                </c:pt>
                <c:pt idx="10629">
                  <c:v>11</c:v>
                </c:pt>
                <c:pt idx="10630">
                  <c:v>13</c:v>
                </c:pt>
                <c:pt idx="10631">
                  <c:v>20</c:v>
                </c:pt>
                <c:pt idx="10632">
                  <c:v>17</c:v>
                </c:pt>
                <c:pt idx="10633">
                  <c:v>16</c:v>
                </c:pt>
                <c:pt idx="10634">
                  <c:v>5</c:v>
                </c:pt>
                <c:pt idx="10635">
                  <c:v>20</c:v>
                </c:pt>
                <c:pt idx="10636">
                  <c:v>16</c:v>
                </c:pt>
                <c:pt idx="10637">
                  <c:v>15</c:v>
                </c:pt>
                <c:pt idx="10638">
                  <c:v>18</c:v>
                </c:pt>
                <c:pt idx="10639">
                  <c:v>14</c:v>
                </c:pt>
                <c:pt idx="10640">
                  <c:v>15</c:v>
                </c:pt>
                <c:pt idx="10641">
                  <c:v>16</c:v>
                </c:pt>
                <c:pt idx="10642">
                  <c:v>13</c:v>
                </c:pt>
                <c:pt idx="10643">
                  <c:v>20</c:v>
                </c:pt>
                <c:pt idx="10644">
                  <c:v>10</c:v>
                </c:pt>
                <c:pt idx="10645">
                  <c:v>16</c:v>
                </c:pt>
                <c:pt idx="10646">
                  <c:v>18</c:v>
                </c:pt>
                <c:pt idx="10647">
                  <c:v>12</c:v>
                </c:pt>
                <c:pt idx="10648">
                  <c:v>16</c:v>
                </c:pt>
                <c:pt idx="10649">
                  <c:v>10</c:v>
                </c:pt>
                <c:pt idx="10650">
                  <c:v>7</c:v>
                </c:pt>
                <c:pt idx="10651">
                  <c:v>16</c:v>
                </c:pt>
                <c:pt idx="10652">
                  <c:v>15</c:v>
                </c:pt>
                <c:pt idx="10653">
                  <c:v>16</c:v>
                </c:pt>
                <c:pt idx="10654">
                  <c:v>16</c:v>
                </c:pt>
                <c:pt idx="10655">
                  <c:v>16</c:v>
                </c:pt>
                <c:pt idx="10656">
                  <c:v>14</c:v>
                </c:pt>
                <c:pt idx="10657">
                  <c:v>10</c:v>
                </c:pt>
                <c:pt idx="10658">
                  <c:v>11</c:v>
                </c:pt>
                <c:pt idx="10659">
                  <c:v>14</c:v>
                </c:pt>
                <c:pt idx="10660">
                  <c:v>16</c:v>
                </c:pt>
                <c:pt idx="10661">
                  <c:v>20</c:v>
                </c:pt>
                <c:pt idx="10662">
                  <c:v>17</c:v>
                </c:pt>
                <c:pt idx="10663">
                  <c:v>15</c:v>
                </c:pt>
                <c:pt idx="10664">
                  <c:v>14</c:v>
                </c:pt>
                <c:pt idx="10665">
                  <c:v>13</c:v>
                </c:pt>
                <c:pt idx="10666">
                  <c:v>16</c:v>
                </c:pt>
                <c:pt idx="10667">
                  <c:v>18</c:v>
                </c:pt>
                <c:pt idx="10668">
                  <c:v>15</c:v>
                </c:pt>
                <c:pt idx="10669">
                  <c:v>0</c:v>
                </c:pt>
                <c:pt idx="10670">
                  <c:v>17</c:v>
                </c:pt>
                <c:pt idx="10671">
                  <c:v>15</c:v>
                </c:pt>
                <c:pt idx="10672">
                  <c:v>19</c:v>
                </c:pt>
                <c:pt idx="10673">
                  <c:v>12</c:v>
                </c:pt>
                <c:pt idx="10674">
                  <c:v>17</c:v>
                </c:pt>
                <c:pt idx="10675">
                  <c:v>16</c:v>
                </c:pt>
                <c:pt idx="10676">
                  <c:v>20</c:v>
                </c:pt>
                <c:pt idx="10677">
                  <c:v>6</c:v>
                </c:pt>
                <c:pt idx="10678">
                  <c:v>19</c:v>
                </c:pt>
                <c:pt idx="10679">
                  <c:v>20</c:v>
                </c:pt>
                <c:pt idx="10680">
                  <c:v>12</c:v>
                </c:pt>
                <c:pt idx="10681">
                  <c:v>12</c:v>
                </c:pt>
                <c:pt idx="10682">
                  <c:v>7</c:v>
                </c:pt>
                <c:pt idx="10683">
                  <c:v>16</c:v>
                </c:pt>
                <c:pt idx="10684">
                  <c:v>14</c:v>
                </c:pt>
                <c:pt idx="10685">
                  <c:v>16</c:v>
                </c:pt>
                <c:pt idx="10686">
                  <c:v>9</c:v>
                </c:pt>
                <c:pt idx="10687">
                  <c:v>18</c:v>
                </c:pt>
                <c:pt idx="10688">
                  <c:v>17</c:v>
                </c:pt>
                <c:pt idx="10689">
                  <c:v>18</c:v>
                </c:pt>
                <c:pt idx="10690">
                  <c:v>20</c:v>
                </c:pt>
                <c:pt idx="10691">
                  <c:v>12</c:v>
                </c:pt>
                <c:pt idx="10692">
                  <c:v>15</c:v>
                </c:pt>
                <c:pt idx="10693">
                  <c:v>15</c:v>
                </c:pt>
                <c:pt idx="10694">
                  <c:v>17</c:v>
                </c:pt>
                <c:pt idx="10695">
                  <c:v>16</c:v>
                </c:pt>
                <c:pt idx="10696">
                  <c:v>19</c:v>
                </c:pt>
                <c:pt idx="10697">
                  <c:v>16</c:v>
                </c:pt>
                <c:pt idx="10698">
                  <c:v>12</c:v>
                </c:pt>
                <c:pt idx="10699">
                  <c:v>14</c:v>
                </c:pt>
                <c:pt idx="10700">
                  <c:v>5</c:v>
                </c:pt>
                <c:pt idx="10701">
                  <c:v>10</c:v>
                </c:pt>
                <c:pt idx="10702">
                  <c:v>13</c:v>
                </c:pt>
                <c:pt idx="10703">
                  <c:v>14</c:v>
                </c:pt>
                <c:pt idx="10704">
                  <c:v>20</c:v>
                </c:pt>
                <c:pt idx="10705">
                  <c:v>18</c:v>
                </c:pt>
                <c:pt idx="10706">
                  <c:v>0</c:v>
                </c:pt>
                <c:pt idx="10707">
                  <c:v>14</c:v>
                </c:pt>
                <c:pt idx="10708">
                  <c:v>12</c:v>
                </c:pt>
                <c:pt idx="10709">
                  <c:v>11</c:v>
                </c:pt>
                <c:pt idx="10710">
                  <c:v>16</c:v>
                </c:pt>
                <c:pt idx="10711">
                  <c:v>17</c:v>
                </c:pt>
                <c:pt idx="10712">
                  <c:v>14</c:v>
                </c:pt>
                <c:pt idx="10713">
                  <c:v>12</c:v>
                </c:pt>
                <c:pt idx="10714">
                  <c:v>11</c:v>
                </c:pt>
                <c:pt idx="10715">
                  <c:v>9</c:v>
                </c:pt>
                <c:pt idx="10716">
                  <c:v>16</c:v>
                </c:pt>
                <c:pt idx="10717">
                  <c:v>13</c:v>
                </c:pt>
                <c:pt idx="10718">
                  <c:v>16</c:v>
                </c:pt>
                <c:pt idx="10719">
                  <c:v>15</c:v>
                </c:pt>
                <c:pt idx="10720">
                  <c:v>16</c:v>
                </c:pt>
                <c:pt idx="10721">
                  <c:v>14</c:v>
                </c:pt>
                <c:pt idx="10722">
                  <c:v>15</c:v>
                </c:pt>
                <c:pt idx="10723">
                  <c:v>16</c:v>
                </c:pt>
                <c:pt idx="10724">
                  <c:v>9</c:v>
                </c:pt>
                <c:pt idx="10725">
                  <c:v>6</c:v>
                </c:pt>
                <c:pt idx="10726">
                  <c:v>16</c:v>
                </c:pt>
                <c:pt idx="10727">
                  <c:v>16</c:v>
                </c:pt>
                <c:pt idx="10728">
                  <c:v>14</c:v>
                </c:pt>
                <c:pt idx="10729">
                  <c:v>19</c:v>
                </c:pt>
                <c:pt idx="10730">
                  <c:v>16</c:v>
                </c:pt>
                <c:pt idx="10731">
                  <c:v>13</c:v>
                </c:pt>
                <c:pt idx="10732">
                  <c:v>16</c:v>
                </c:pt>
                <c:pt idx="10733">
                  <c:v>20</c:v>
                </c:pt>
                <c:pt idx="10734">
                  <c:v>19</c:v>
                </c:pt>
                <c:pt idx="10735">
                  <c:v>14</c:v>
                </c:pt>
                <c:pt idx="10736">
                  <c:v>13</c:v>
                </c:pt>
                <c:pt idx="10737">
                  <c:v>20</c:v>
                </c:pt>
                <c:pt idx="10738">
                  <c:v>20</c:v>
                </c:pt>
                <c:pt idx="10739">
                  <c:v>16</c:v>
                </c:pt>
                <c:pt idx="10740">
                  <c:v>17</c:v>
                </c:pt>
                <c:pt idx="10741">
                  <c:v>8</c:v>
                </c:pt>
                <c:pt idx="10742">
                  <c:v>15</c:v>
                </c:pt>
                <c:pt idx="10743">
                  <c:v>16</c:v>
                </c:pt>
                <c:pt idx="10744">
                  <c:v>14</c:v>
                </c:pt>
                <c:pt idx="10745">
                  <c:v>15</c:v>
                </c:pt>
                <c:pt idx="10746">
                  <c:v>16</c:v>
                </c:pt>
                <c:pt idx="10747">
                  <c:v>17</c:v>
                </c:pt>
                <c:pt idx="10748">
                  <c:v>13</c:v>
                </c:pt>
                <c:pt idx="10749">
                  <c:v>8</c:v>
                </c:pt>
                <c:pt idx="10750">
                  <c:v>19</c:v>
                </c:pt>
                <c:pt idx="10751">
                  <c:v>11</c:v>
                </c:pt>
                <c:pt idx="10752">
                  <c:v>14</c:v>
                </c:pt>
                <c:pt idx="10753">
                  <c:v>17</c:v>
                </c:pt>
                <c:pt idx="10754">
                  <c:v>17</c:v>
                </c:pt>
                <c:pt idx="10755">
                  <c:v>15</c:v>
                </c:pt>
                <c:pt idx="10756">
                  <c:v>12</c:v>
                </c:pt>
                <c:pt idx="10757">
                  <c:v>6</c:v>
                </c:pt>
                <c:pt idx="10758">
                  <c:v>19</c:v>
                </c:pt>
                <c:pt idx="10759">
                  <c:v>13</c:v>
                </c:pt>
                <c:pt idx="10760">
                  <c:v>14</c:v>
                </c:pt>
                <c:pt idx="10761">
                  <c:v>12</c:v>
                </c:pt>
                <c:pt idx="10762">
                  <c:v>13</c:v>
                </c:pt>
                <c:pt idx="10763">
                  <c:v>16</c:v>
                </c:pt>
                <c:pt idx="10764">
                  <c:v>11</c:v>
                </c:pt>
                <c:pt idx="10765">
                  <c:v>18</c:v>
                </c:pt>
                <c:pt idx="10766">
                  <c:v>16</c:v>
                </c:pt>
                <c:pt idx="10767">
                  <c:v>16</c:v>
                </c:pt>
                <c:pt idx="10768">
                  <c:v>20</c:v>
                </c:pt>
                <c:pt idx="10769">
                  <c:v>11</c:v>
                </c:pt>
                <c:pt idx="10770">
                  <c:v>16</c:v>
                </c:pt>
                <c:pt idx="10771">
                  <c:v>19</c:v>
                </c:pt>
                <c:pt idx="10772">
                  <c:v>14</c:v>
                </c:pt>
                <c:pt idx="10773">
                  <c:v>19</c:v>
                </c:pt>
                <c:pt idx="10774">
                  <c:v>20</c:v>
                </c:pt>
                <c:pt idx="10775">
                  <c:v>11</c:v>
                </c:pt>
                <c:pt idx="10776">
                  <c:v>10</c:v>
                </c:pt>
                <c:pt idx="10777">
                  <c:v>15</c:v>
                </c:pt>
                <c:pt idx="10778">
                  <c:v>11</c:v>
                </c:pt>
                <c:pt idx="10779">
                  <c:v>15</c:v>
                </c:pt>
                <c:pt idx="10780">
                  <c:v>15</c:v>
                </c:pt>
                <c:pt idx="10781">
                  <c:v>10</c:v>
                </c:pt>
                <c:pt idx="10782">
                  <c:v>17</c:v>
                </c:pt>
                <c:pt idx="10783">
                  <c:v>17</c:v>
                </c:pt>
                <c:pt idx="10784">
                  <c:v>15</c:v>
                </c:pt>
                <c:pt idx="10785">
                  <c:v>10</c:v>
                </c:pt>
                <c:pt idx="10786">
                  <c:v>15</c:v>
                </c:pt>
                <c:pt idx="10787">
                  <c:v>10</c:v>
                </c:pt>
                <c:pt idx="10788">
                  <c:v>16</c:v>
                </c:pt>
                <c:pt idx="10789">
                  <c:v>0</c:v>
                </c:pt>
                <c:pt idx="10790">
                  <c:v>12</c:v>
                </c:pt>
                <c:pt idx="10791">
                  <c:v>16</c:v>
                </c:pt>
                <c:pt idx="10792">
                  <c:v>15</c:v>
                </c:pt>
                <c:pt idx="10793">
                  <c:v>7</c:v>
                </c:pt>
                <c:pt idx="10794">
                  <c:v>17</c:v>
                </c:pt>
                <c:pt idx="10795">
                  <c:v>13</c:v>
                </c:pt>
                <c:pt idx="10796">
                  <c:v>7</c:v>
                </c:pt>
                <c:pt idx="10797">
                  <c:v>12</c:v>
                </c:pt>
                <c:pt idx="10798">
                  <c:v>19</c:v>
                </c:pt>
                <c:pt idx="10799">
                  <c:v>17</c:v>
                </c:pt>
                <c:pt idx="10800">
                  <c:v>14</c:v>
                </c:pt>
                <c:pt idx="10801">
                  <c:v>15</c:v>
                </c:pt>
                <c:pt idx="10802">
                  <c:v>15</c:v>
                </c:pt>
                <c:pt idx="10803">
                  <c:v>11</c:v>
                </c:pt>
                <c:pt idx="10804">
                  <c:v>18</c:v>
                </c:pt>
                <c:pt idx="10805">
                  <c:v>16</c:v>
                </c:pt>
                <c:pt idx="10806">
                  <c:v>15</c:v>
                </c:pt>
                <c:pt idx="10807">
                  <c:v>14</c:v>
                </c:pt>
                <c:pt idx="10808">
                  <c:v>13</c:v>
                </c:pt>
                <c:pt idx="10809">
                  <c:v>19</c:v>
                </c:pt>
                <c:pt idx="10810">
                  <c:v>17</c:v>
                </c:pt>
                <c:pt idx="10811">
                  <c:v>14</c:v>
                </c:pt>
                <c:pt idx="10812">
                  <c:v>16</c:v>
                </c:pt>
                <c:pt idx="10813">
                  <c:v>14</c:v>
                </c:pt>
                <c:pt idx="10814">
                  <c:v>15</c:v>
                </c:pt>
                <c:pt idx="10815">
                  <c:v>9</c:v>
                </c:pt>
                <c:pt idx="10816">
                  <c:v>17</c:v>
                </c:pt>
                <c:pt idx="10817">
                  <c:v>10</c:v>
                </c:pt>
                <c:pt idx="10818">
                  <c:v>13</c:v>
                </c:pt>
                <c:pt idx="10819">
                  <c:v>14</c:v>
                </c:pt>
                <c:pt idx="10820">
                  <c:v>18</c:v>
                </c:pt>
                <c:pt idx="10821">
                  <c:v>11</c:v>
                </c:pt>
                <c:pt idx="10822">
                  <c:v>9</c:v>
                </c:pt>
                <c:pt idx="10823">
                  <c:v>20</c:v>
                </c:pt>
                <c:pt idx="10824">
                  <c:v>9</c:v>
                </c:pt>
                <c:pt idx="10825">
                  <c:v>18</c:v>
                </c:pt>
                <c:pt idx="10826">
                  <c:v>14</c:v>
                </c:pt>
                <c:pt idx="10827">
                  <c:v>19</c:v>
                </c:pt>
                <c:pt idx="10828">
                  <c:v>16</c:v>
                </c:pt>
                <c:pt idx="10829">
                  <c:v>16</c:v>
                </c:pt>
                <c:pt idx="10830">
                  <c:v>12</c:v>
                </c:pt>
                <c:pt idx="10831">
                  <c:v>19</c:v>
                </c:pt>
                <c:pt idx="10832">
                  <c:v>17</c:v>
                </c:pt>
                <c:pt idx="10833">
                  <c:v>16</c:v>
                </c:pt>
                <c:pt idx="10834">
                  <c:v>8</c:v>
                </c:pt>
                <c:pt idx="10835">
                  <c:v>10</c:v>
                </c:pt>
                <c:pt idx="10836">
                  <c:v>10</c:v>
                </c:pt>
                <c:pt idx="10837">
                  <c:v>19</c:v>
                </c:pt>
                <c:pt idx="10838">
                  <c:v>16</c:v>
                </c:pt>
                <c:pt idx="10839">
                  <c:v>16</c:v>
                </c:pt>
                <c:pt idx="10840">
                  <c:v>14</c:v>
                </c:pt>
                <c:pt idx="10841">
                  <c:v>16</c:v>
                </c:pt>
                <c:pt idx="10842">
                  <c:v>16</c:v>
                </c:pt>
                <c:pt idx="10843">
                  <c:v>19</c:v>
                </c:pt>
                <c:pt idx="10844">
                  <c:v>13</c:v>
                </c:pt>
                <c:pt idx="10845">
                  <c:v>16</c:v>
                </c:pt>
                <c:pt idx="10846">
                  <c:v>17</c:v>
                </c:pt>
                <c:pt idx="10847">
                  <c:v>16</c:v>
                </c:pt>
                <c:pt idx="10848">
                  <c:v>20</c:v>
                </c:pt>
                <c:pt idx="10849">
                  <c:v>20</c:v>
                </c:pt>
                <c:pt idx="10850">
                  <c:v>15</c:v>
                </c:pt>
                <c:pt idx="10851">
                  <c:v>17</c:v>
                </c:pt>
                <c:pt idx="10852">
                  <c:v>18</c:v>
                </c:pt>
                <c:pt idx="10853">
                  <c:v>13</c:v>
                </c:pt>
                <c:pt idx="10854">
                  <c:v>14</c:v>
                </c:pt>
                <c:pt idx="10855">
                  <c:v>16</c:v>
                </c:pt>
                <c:pt idx="10856">
                  <c:v>17</c:v>
                </c:pt>
                <c:pt idx="10857">
                  <c:v>18</c:v>
                </c:pt>
                <c:pt idx="10858">
                  <c:v>20</c:v>
                </c:pt>
                <c:pt idx="10859">
                  <c:v>13</c:v>
                </c:pt>
                <c:pt idx="10860">
                  <c:v>20</c:v>
                </c:pt>
                <c:pt idx="10861">
                  <c:v>17</c:v>
                </c:pt>
                <c:pt idx="10862">
                  <c:v>15</c:v>
                </c:pt>
                <c:pt idx="10863">
                  <c:v>17</c:v>
                </c:pt>
                <c:pt idx="10864">
                  <c:v>17</c:v>
                </c:pt>
                <c:pt idx="10865">
                  <c:v>15</c:v>
                </c:pt>
                <c:pt idx="10866">
                  <c:v>15</c:v>
                </c:pt>
                <c:pt idx="10867">
                  <c:v>13</c:v>
                </c:pt>
                <c:pt idx="10868">
                  <c:v>19</c:v>
                </c:pt>
                <c:pt idx="10869">
                  <c:v>19</c:v>
                </c:pt>
                <c:pt idx="10870">
                  <c:v>14</c:v>
                </c:pt>
                <c:pt idx="10871">
                  <c:v>16</c:v>
                </c:pt>
                <c:pt idx="10872">
                  <c:v>19</c:v>
                </c:pt>
                <c:pt idx="10873">
                  <c:v>20</c:v>
                </c:pt>
                <c:pt idx="10874">
                  <c:v>19</c:v>
                </c:pt>
                <c:pt idx="10875">
                  <c:v>4</c:v>
                </c:pt>
                <c:pt idx="10876">
                  <c:v>11</c:v>
                </c:pt>
                <c:pt idx="10877">
                  <c:v>15</c:v>
                </c:pt>
                <c:pt idx="10878">
                  <c:v>16</c:v>
                </c:pt>
                <c:pt idx="10879">
                  <c:v>15</c:v>
                </c:pt>
                <c:pt idx="10880">
                  <c:v>12</c:v>
                </c:pt>
                <c:pt idx="10881">
                  <c:v>11</c:v>
                </c:pt>
                <c:pt idx="10882">
                  <c:v>7</c:v>
                </c:pt>
                <c:pt idx="10883">
                  <c:v>11</c:v>
                </c:pt>
                <c:pt idx="10884">
                  <c:v>9</c:v>
                </c:pt>
                <c:pt idx="10885">
                  <c:v>12</c:v>
                </c:pt>
                <c:pt idx="10886">
                  <c:v>13</c:v>
                </c:pt>
                <c:pt idx="10887">
                  <c:v>16</c:v>
                </c:pt>
                <c:pt idx="10888">
                  <c:v>14</c:v>
                </c:pt>
                <c:pt idx="10889">
                  <c:v>12</c:v>
                </c:pt>
                <c:pt idx="10890">
                  <c:v>8</c:v>
                </c:pt>
                <c:pt idx="10891">
                  <c:v>17</c:v>
                </c:pt>
                <c:pt idx="10892">
                  <c:v>18</c:v>
                </c:pt>
                <c:pt idx="10893">
                  <c:v>13</c:v>
                </c:pt>
                <c:pt idx="10894">
                  <c:v>20</c:v>
                </c:pt>
                <c:pt idx="10895">
                  <c:v>15</c:v>
                </c:pt>
                <c:pt idx="10896">
                  <c:v>14</c:v>
                </c:pt>
                <c:pt idx="10897">
                  <c:v>18</c:v>
                </c:pt>
                <c:pt idx="10898">
                  <c:v>14</c:v>
                </c:pt>
                <c:pt idx="10899">
                  <c:v>16</c:v>
                </c:pt>
                <c:pt idx="10900">
                  <c:v>9</c:v>
                </c:pt>
                <c:pt idx="10901">
                  <c:v>20</c:v>
                </c:pt>
                <c:pt idx="10902">
                  <c:v>12</c:v>
                </c:pt>
                <c:pt idx="10903">
                  <c:v>16</c:v>
                </c:pt>
                <c:pt idx="10904">
                  <c:v>16</c:v>
                </c:pt>
                <c:pt idx="10905">
                  <c:v>14</c:v>
                </c:pt>
                <c:pt idx="10906">
                  <c:v>16</c:v>
                </c:pt>
                <c:pt idx="10907">
                  <c:v>14</c:v>
                </c:pt>
                <c:pt idx="10908">
                  <c:v>11</c:v>
                </c:pt>
                <c:pt idx="10909">
                  <c:v>13</c:v>
                </c:pt>
                <c:pt idx="10910">
                  <c:v>17</c:v>
                </c:pt>
                <c:pt idx="10911">
                  <c:v>10</c:v>
                </c:pt>
                <c:pt idx="10912">
                  <c:v>15</c:v>
                </c:pt>
                <c:pt idx="10913">
                  <c:v>18</c:v>
                </c:pt>
                <c:pt idx="10914">
                  <c:v>14</c:v>
                </c:pt>
                <c:pt idx="10915">
                  <c:v>18</c:v>
                </c:pt>
                <c:pt idx="10916">
                  <c:v>17</c:v>
                </c:pt>
                <c:pt idx="10917">
                  <c:v>19</c:v>
                </c:pt>
                <c:pt idx="10918">
                  <c:v>16</c:v>
                </c:pt>
                <c:pt idx="10919">
                  <c:v>18</c:v>
                </c:pt>
                <c:pt idx="10920">
                  <c:v>17</c:v>
                </c:pt>
                <c:pt idx="10921">
                  <c:v>11</c:v>
                </c:pt>
                <c:pt idx="10922">
                  <c:v>15</c:v>
                </c:pt>
                <c:pt idx="10923">
                  <c:v>16</c:v>
                </c:pt>
                <c:pt idx="10924">
                  <c:v>14</c:v>
                </c:pt>
                <c:pt idx="10925">
                  <c:v>7</c:v>
                </c:pt>
                <c:pt idx="10926">
                  <c:v>19</c:v>
                </c:pt>
                <c:pt idx="10927">
                  <c:v>16</c:v>
                </c:pt>
                <c:pt idx="10928">
                  <c:v>14</c:v>
                </c:pt>
                <c:pt idx="10929">
                  <c:v>7</c:v>
                </c:pt>
                <c:pt idx="10930">
                  <c:v>5</c:v>
                </c:pt>
                <c:pt idx="10931">
                  <c:v>20</c:v>
                </c:pt>
                <c:pt idx="10932">
                  <c:v>14</c:v>
                </c:pt>
                <c:pt idx="10933">
                  <c:v>14</c:v>
                </c:pt>
                <c:pt idx="10934">
                  <c:v>17</c:v>
                </c:pt>
                <c:pt idx="10935">
                  <c:v>10</c:v>
                </c:pt>
                <c:pt idx="10936">
                  <c:v>17</c:v>
                </c:pt>
                <c:pt idx="10937">
                  <c:v>11</c:v>
                </c:pt>
                <c:pt idx="10938">
                  <c:v>18</c:v>
                </c:pt>
                <c:pt idx="10939">
                  <c:v>12</c:v>
                </c:pt>
                <c:pt idx="10940">
                  <c:v>20</c:v>
                </c:pt>
                <c:pt idx="10941">
                  <c:v>16</c:v>
                </c:pt>
                <c:pt idx="10942">
                  <c:v>15</c:v>
                </c:pt>
                <c:pt idx="10943">
                  <c:v>14</c:v>
                </c:pt>
                <c:pt idx="10944">
                  <c:v>20</c:v>
                </c:pt>
                <c:pt idx="10945">
                  <c:v>19</c:v>
                </c:pt>
                <c:pt idx="10946">
                  <c:v>16</c:v>
                </c:pt>
                <c:pt idx="10947">
                  <c:v>16</c:v>
                </c:pt>
                <c:pt idx="10948">
                  <c:v>12</c:v>
                </c:pt>
                <c:pt idx="10949">
                  <c:v>15</c:v>
                </c:pt>
                <c:pt idx="10950">
                  <c:v>12</c:v>
                </c:pt>
                <c:pt idx="10951">
                  <c:v>10</c:v>
                </c:pt>
                <c:pt idx="10952">
                  <c:v>17</c:v>
                </c:pt>
                <c:pt idx="10953">
                  <c:v>16</c:v>
                </c:pt>
                <c:pt idx="10954">
                  <c:v>16</c:v>
                </c:pt>
                <c:pt idx="10955">
                  <c:v>18</c:v>
                </c:pt>
                <c:pt idx="10956">
                  <c:v>19</c:v>
                </c:pt>
                <c:pt idx="10957">
                  <c:v>16</c:v>
                </c:pt>
                <c:pt idx="10958">
                  <c:v>20</c:v>
                </c:pt>
                <c:pt idx="10959">
                  <c:v>15</c:v>
                </c:pt>
                <c:pt idx="10960">
                  <c:v>13</c:v>
                </c:pt>
                <c:pt idx="10961">
                  <c:v>9</c:v>
                </c:pt>
                <c:pt idx="10962">
                  <c:v>10</c:v>
                </c:pt>
                <c:pt idx="10963">
                  <c:v>16</c:v>
                </c:pt>
                <c:pt idx="10964">
                  <c:v>19</c:v>
                </c:pt>
                <c:pt idx="10965">
                  <c:v>16</c:v>
                </c:pt>
                <c:pt idx="10966">
                  <c:v>19</c:v>
                </c:pt>
                <c:pt idx="10967">
                  <c:v>8</c:v>
                </c:pt>
                <c:pt idx="10968">
                  <c:v>15</c:v>
                </c:pt>
                <c:pt idx="10969">
                  <c:v>0</c:v>
                </c:pt>
                <c:pt idx="10970">
                  <c:v>20</c:v>
                </c:pt>
                <c:pt idx="10971">
                  <c:v>11</c:v>
                </c:pt>
                <c:pt idx="10972">
                  <c:v>17</c:v>
                </c:pt>
                <c:pt idx="10973">
                  <c:v>12</c:v>
                </c:pt>
                <c:pt idx="10974">
                  <c:v>16</c:v>
                </c:pt>
                <c:pt idx="10975">
                  <c:v>14</c:v>
                </c:pt>
                <c:pt idx="10976">
                  <c:v>19</c:v>
                </c:pt>
                <c:pt idx="10977">
                  <c:v>12</c:v>
                </c:pt>
                <c:pt idx="10978">
                  <c:v>16</c:v>
                </c:pt>
                <c:pt idx="10979">
                  <c:v>10</c:v>
                </c:pt>
                <c:pt idx="10980">
                  <c:v>12</c:v>
                </c:pt>
                <c:pt idx="10981">
                  <c:v>15</c:v>
                </c:pt>
                <c:pt idx="10982">
                  <c:v>19</c:v>
                </c:pt>
                <c:pt idx="10983">
                  <c:v>16</c:v>
                </c:pt>
                <c:pt idx="10984">
                  <c:v>12</c:v>
                </c:pt>
                <c:pt idx="10985">
                  <c:v>18</c:v>
                </c:pt>
                <c:pt idx="10986">
                  <c:v>18</c:v>
                </c:pt>
                <c:pt idx="10987">
                  <c:v>16</c:v>
                </c:pt>
                <c:pt idx="10988">
                  <c:v>20</c:v>
                </c:pt>
                <c:pt idx="10989">
                  <c:v>16</c:v>
                </c:pt>
                <c:pt idx="10990">
                  <c:v>19</c:v>
                </c:pt>
                <c:pt idx="10991">
                  <c:v>16</c:v>
                </c:pt>
                <c:pt idx="10992">
                  <c:v>10</c:v>
                </c:pt>
                <c:pt idx="10993">
                  <c:v>8</c:v>
                </c:pt>
                <c:pt idx="10994">
                  <c:v>12</c:v>
                </c:pt>
                <c:pt idx="10995">
                  <c:v>4</c:v>
                </c:pt>
                <c:pt idx="10996">
                  <c:v>5</c:v>
                </c:pt>
                <c:pt idx="10997">
                  <c:v>14</c:v>
                </c:pt>
                <c:pt idx="10998">
                  <c:v>19</c:v>
                </c:pt>
                <c:pt idx="10999">
                  <c:v>16</c:v>
                </c:pt>
                <c:pt idx="11000">
                  <c:v>8</c:v>
                </c:pt>
                <c:pt idx="11001">
                  <c:v>0</c:v>
                </c:pt>
                <c:pt idx="11002">
                  <c:v>17</c:v>
                </c:pt>
                <c:pt idx="11003">
                  <c:v>19</c:v>
                </c:pt>
                <c:pt idx="11004">
                  <c:v>10</c:v>
                </c:pt>
                <c:pt idx="11005">
                  <c:v>8</c:v>
                </c:pt>
                <c:pt idx="11006">
                  <c:v>19</c:v>
                </c:pt>
                <c:pt idx="11007">
                  <c:v>11</c:v>
                </c:pt>
                <c:pt idx="11008">
                  <c:v>20</c:v>
                </c:pt>
                <c:pt idx="11009">
                  <c:v>14</c:v>
                </c:pt>
                <c:pt idx="11010">
                  <c:v>12</c:v>
                </c:pt>
                <c:pt idx="11011">
                  <c:v>15</c:v>
                </c:pt>
                <c:pt idx="11012">
                  <c:v>16</c:v>
                </c:pt>
                <c:pt idx="11013">
                  <c:v>15</c:v>
                </c:pt>
                <c:pt idx="11014">
                  <c:v>14</c:v>
                </c:pt>
                <c:pt idx="11015">
                  <c:v>17</c:v>
                </c:pt>
                <c:pt idx="11016">
                  <c:v>14</c:v>
                </c:pt>
                <c:pt idx="11017">
                  <c:v>19</c:v>
                </c:pt>
                <c:pt idx="11018">
                  <c:v>17</c:v>
                </c:pt>
                <c:pt idx="11019">
                  <c:v>15</c:v>
                </c:pt>
                <c:pt idx="11020">
                  <c:v>11</c:v>
                </c:pt>
                <c:pt idx="11021">
                  <c:v>12</c:v>
                </c:pt>
                <c:pt idx="11022">
                  <c:v>18</c:v>
                </c:pt>
                <c:pt idx="11023">
                  <c:v>13</c:v>
                </c:pt>
                <c:pt idx="11024">
                  <c:v>11</c:v>
                </c:pt>
                <c:pt idx="11025">
                  <c:v>14</c:v>
                </c:pt>
                <c:pt idx="11026">
                  <c:v>16</c:v>
                </c:pt>
                <c:pt idx="11027">
                  <c:v>14</c:v>
                </c:pt>
                <c:pt idx="11028">
                  <c:v>18</c:v>
                </c:pt>
                <c:pt idx="11029">
                  <c:v>16</c:v>
                </c:pt>
                <c:pt idx="11030">
                  <c:v>16</c:v>
                </c:pt>
                <c:pt idx="11031">
                  <c:v>20</c:v>
                </c:pt>
                <c:pt idx="11032">
                  <c:v>7</c:v>
                </c:pt>
                <c:pt idx="11033">
                  <c:v>18</c:v>
                </c:pt>
                <c:pt idx="11034">
                  <c:v>16</c:v>
                </c:pt>
                <c:pt idx="11035">
                  <c:v>19</c:v>
                </c:pt>
                <c:pt idx="11036">
                  <c:v>16</c:v>
                </c:pt>
                <c:pt idx="11037">
                  <c:v>13</c:v>
                </c:pt>
                <c:pt idx="11038">
                  <c:v>16</c:v>
                </c:pt>
                <c:pt idx="11039">
                  <c:v>20</c:v>
                </c:pt>
                <c:pt idx="11040">
                  <c:v>15</c:v>
                </c:pt>
                <c:pt idx="11041">
                  <c:v>12</c:v>
                </c:pt>
                <c:pt idx="11042">
                  <c:v>16</c:v>
                </c:pt>
                <c:pt idx="11043">
                  <c:v>13</c:v>
                </c:pt>
                <c:pt idx="11044">
                  <c:v>14</c:v>
                </c:pt>
                <c:pt idx="11045">
                  <c:v>17</c:v>
                </c:pt>
                <c:pt idx="11046">
                  <c:v>17</c:v>
                </c:pt>
                <c:pt idx="11047">
                  <c:v>19</c:v>
                </c:pt>
                <c:pt idx="11048">
                  <c:v>18</c:v>
                </c:pt>
                <c:pt idx="11049">
                  <c:v>16</c:v>
                </c:pt>
                <c:pt idx="11050">
                  <c:v>19</c:v>
                </c:pt>
                <c:pt idx="11051">
                  <c:v>12</c:v>
                </c:pt>
                <c:pt idx="11052">
                  <c:v>15</c:v>
                </c:pt>
                <c:pt idx="11053">
                  <c:v>12</c:v>
                </c:pt>
                <c:pt idx="11054">
                  <c:v>12</c:v>
                </c:pt>
                <c:pt idx="11055">
                  <c:v>12</c:v>
                </c:pt>
                <c:pt idx="11056">
                  <c:v>20</c:v>
                </c:pt>
                <c:pt idx="11057">
                  <c:v>16</c:v>
                </c:pt>
                <c:pt idx="11058">
                  <c:v>17</c:v>
                </c:pt>
                <c:pt idx="11059">
                  <c:v>17</c:v>
                </c:pt>
                <c:pt idx="11060">
                  <c:v>13</c:v>
                </c:pt>
                <c:pt idx="11061">
                  <c:v>20</c:v>
                </c:pt>
                <c:pt idx="11062">
                  <c:v>15</c:v>
                </c:pt>
                <c:pt idx="11063">
                  <c:v>14</c:v>
                </c:pt>
                <c:pt idx="11064">
                  <c:v>0</c:v>
                </c:pt>
                <c:pt idx="11065">
                  <c:v>17</c:v>
                </c:pt>
                <c:pt idx="11066">
                  <c:v>16</c:v>
                </c:pt>
                <c:pt idx="11067">
                  <c:v>17</c:v>
                </c:pt>
                <c:pt idx="11068">
                  <c:v>16</c:v>
                </c:pt>
                <c:pt idx="11069">
                  <c:v>16</c:v>
                </c:pt>
                <c:pt idx="11070">
                  <c:v>19</c:v>
                </c:pt>
                <c:pt idx="11071">
                  <c:v>16</c:v>
                </c:pt>
                <c:pt idx="11072">
                  <c:v>11</c:v>
                </c:pt>
                <c:pt idx="11073">
                  <c:v>9</c:v>
                </c:pt>
                <c:pt idx="11074">
                  <c:v>18</c:v>
                </c:pt>
                <c:pt idx="11075">
                  <c:v>16</c:v>
                </c:pt>
                <c:pt idx="11076">
                  <c:v>12</c:v>
                </c:pt>
                <c:pt idx="11077">
                  <c:v>19</c:v>
                </c:pt>
                <c:pt idx="11078">
                  <c:v>20</c:v>
                </c:pt>
                <c:pt idx="11079">
                  <c:v>9</c:v>
                </c:pt>
                <c:pt idx="11080">
                  <c:v>14</c:v>
                </c:pt>
                <c:pt idx="11081">
                  <c:v>20</c:v>
                </c:pt>
                <c:pt idx="11082">
                  <c:v>16</c:v>
                </c:pt>
                <c:pt idx="11083">
                  <c:v>19</c:v>
                </c:pt>
                <c:pt idx="11084">
                  <c:v>16</c:v>
                </c:pt>
                <c:pt idx="11085">
                  <c:v>15</c:v>
                </c:pt>
                <c:pt idx="11086">
                  <c:v>16</c:v>
                </c:pt>
                <c:pt idx="11087">
                  <c:v>18</c:v>
                </c:pt>
                <c:pt idx="11088">
                  <c:v>16</c:v>
                </c:pt>
                <c:pt idx="11089">
                  <c:v>17</c:v>
                </c:pt>
                <c:pt idx="11090">
                  <c:v>7</c:v>
                </c:pt>
                <c:pt idx="11091">
                  <c:v>16</c:v>
                </c:pt>
                <c:pt idx="11092">
                  <c:v>12</c:v>
                </c:pt>
                <c:pt idx="11093">
                  <c:v>0</c:v>
                </c:pt>
                <c:pt idx="11094">
                  <c:v>19</c:v>
                </c:pt>
                <c:pt idx="11095">
                  <c:v>16</c:v>
                </c:pt>
                <c:pt idx="11096">
                  <c:v>16</c:v>
                </c:pt>
                <c:pt idx="11097">
                  <c:v>12</c:v>
                </c:pt>
                <c:pt idx="11098">
                  <c:v>17</c:v>
                </c:pt>
                <c:pt idx="11099">
                  <c:v>19</c:v>
                </c:pt>
                <c:pt idx="11100">
                  <c:v>16</c:v>
                </c:pt>
                <c:pt idx="11101">
                  <c:v>16</c:v>
                </c:pt>
                <c:pt idx="11102">
                  <c:v>19</c:v>
                </c:pt>
                <c:pt idx="11103">
                  <c:v>17</c:v>
                </c:pt>
                <c:pt idx="11104">
                  <c:v>15</c:v>
                </c:pt>
                <c:pt idx="11105">
                  <c:v>17</c:v>
                </c:pt>
                <c:pt idx="11106">
                  <c:v>6</c:v>
                </c:pt>
                <c:pt idx="11107">
                  <c:v>12</c:v>
                </c:pt>
                <c:pt idx="11108">
                  <c:v>15</c:v>
                </c:pt>
                <c:pt idx="11109">
                  <c:v>16</c:v>
                </c:pt>
                <c:pt idx="11110">
                  <c:v>17</c:v>
                </c:pt>
                <c:pt idx="11111">
                  <c:v>20</c:v>
                </c:pt>
                <c:pt idx="11112">
                  <c:v>14</c:v>
                </c:pt>
                <c:pt idx="11113">
                  <c:v>9</c:v>
                </c:pt>
                <c:pt idx="11114">
                  <c:v>5</c:v>
                </c:pt>
                <c:pt idx="11115">
                  <c:v>15</c:v>
                </c:pt>
                <c:pt idx="11116">
                  <c:v>14</c:v>
                </c:pt>
                <c:pt idx="11117">
                  <c:v>10</c:v>
                </c:pt>
                <c:pt idx="11118">
                  <c:v>13</c:v>
                </c:pt>
                <c:pt idx="11119">
                  <c:v>0</c:v>
                </c:pt>
                <c:pt idx="11120">
                  <c:v>16</c:v>
                </c:pt>
                <c:pt idx="11121">
                  <c:v>11</c:v>
                </c:pt>
                <c:pt idx="11122">
                  <c:v>16</c:v>
                </c:pt>
                <c:pt idx="11123">
                  <c:v>18</c:v>
                </c:pt>
                <c:pt idx="11124">
                  <c:v>5</c:v>
                </c:pt>
                <c:pt idx="11125">
                  <c:v>16</c:v>
                </c:pt>
                <c:pt idx="11126">
                  <c:v>20</c:v>
                </c:pt>
                <c:pt idx="11127">
                  <c:v>16</c:v>
                </c:pt>
                <c:pt idx="11128">
                  <c:v>16</c:v>
                </c:pt>
                <c:pt idx="11129">
                  <c:v>13</c:v>
                </c:pt>
                <c:pt idx="11130">
                  <c:v>16</c:v>
                </c:pt>
                <c:pt idx="11131">
                  <c:v>20</c:v>
                </c:pt>
                <c:pt idx="11132">
                  <c:v>7</c:v>
                </c:pt>
                <c:pt idx="11133">
                  <c:v>20</c:v>
                </c:pt>
                <c:pt idx="11134">
                  <c:v>15</c:v>
                </c:pt>
                <c:pt idx="11135">
                  <c:v>15</c:v>
                </c:pt>
                <c:pt idx="11136">
                  <c:v>19</c:v>
                </c:pt>
                <c:pt idx="11137">
                  <c:v>15</c:v>
                </c:pt>
                <c:pt idx="11138">
                  <c:v>16</c:v>
                </c:pt>
                <c:pt idx="11139">
                  <c:v>14</c:v>
                </c:pt>
                <c:pt idx="11140">
                  <c:v>17</c:v>
                </c:pt>
                <c:pt idx="11141">
                  <c:v>17</c:v>
                </c:pt>
                <c:pt idx="11142">
                  <c:v>17</c:v>
                </c:pt>
                <c:pt idx="11143">
                  <c:v>18</c:v>
                </c:pt>
                <c:pt idx="11144">
                  <c:v>20</c:v>
                </c:pt>
                <c:pt idx="11145">
                  <c:v>17</c:v>
                </c:pt>
                <c:pt idx="11146">
                  <c:v>0</c:v>
                </c:pt>
                <c:pt idx="11147">
                  <c:v>20</c:v>
                </c:pt>
                <c:pt idx="11148">
                  <c:v>12</c:v>
                </c:pt>
                <c:pt idx="11149">
                  <c:v>19</c:v>
                </c:pt>
                <c:pt idx="11150">
                  <c:v>18</c:v>
                </c:pt>
                <c:pt idx="11151">
                  <c:v>13</c:v>
                </c:pt>
                <c:pt idx="11152">
                  <c:v>17</c:v>
                </c:pt>
                <c:pt idx="11153">
                  <c:v>16</c:v>
                </c:pt>
                <c:pt idx="11154">
                  <c:v>20</c:v>
                </c:pt>
                <c:pt idx="11155">
                  <c:v>16</c:v>
                </c:pt>
                <c:pt idx="11156">
                  <c:v>16</c:v>
                </c:pt>
                <c:pt idx="11157">
                  <c:v>8</c:v>
                </c:pt>
                <c:pt idx="11158">
                  <c:v>18</c:v>
                </c:pt>
                <c:pt idx="11159">
                  <c:v>10</c:v>
                </c:pt>
                <c:pt idx="11160">
                  <c:v>12</c:v>
                </c:pt>
                <c:pt idx="11161">
                  <c:v>14</c:v>
                </c:pt>
                <c:pt idx="11162">
                  <c:v>12</c:v>
                </c:pt>
                <c:pt idx="11163">
                  <c:v>18</c:v>
                </c:pt>
                <c:pt idx="11164">
                  <c:v>8</c:v>
                </c:pt>
                <c:pt idx="11165">
                  <c:v>12</c:v>
                </c:pt>
                <c:pt idx="11166">
                  <c:v>14</c:v>
                </c:pt>
                <c:pt idx="11167">
                  <c:v>15</c:v>
                </c:pt>
                <c:pt idx="11168">
                  <c:v>13</c:v>
                </c:pt>
                <c:pt idx="11169">
                  <c:v>20</c:v>
                </c:pt>
                <c:pt idx="11170">
                  <c:v>16</c:v>
                </c:pt>
                <c:pt idx="11171">
                  <c:v>11</c:v>
                </c:pt>
                <c:pt idx="11172">
                  <c:v>13</c:v>
                </c:pt>
                <c:pt idx="11173">
                  <c:v>18</c:v>
                </c:pt>
                <c:pt idx="11174">
                  <c:v>17</c:v>
                </c:pt>
                <c:pt idx="11175">
                  <c:v>14</c:v>
                </c:pt>
                <c:pt idx="11176">
                  <c:v>20</c:v>
                </c:pt>
                <c:pt idx="11177">
                  <c:v>16</c:v>
                </c:pt>
                <c:pt idx="11178">
                  <c:v>16</c:v>
                </c:pt>
                <c:pt idx="11179">
                  <c:v>17</c:v>
                </c:pt>
                <c:pt idx="11180">
                  <c:v>0</c:v>
                </c:pt>
                <c:pt idx="11181">
                  <c:v>19</c:v>
                </c:pt>
                <c:pt idx="11182">
                  <c:v>13</c:v>
                </c:pt>
                <c:pt idx="11183">
                  <c:v>17</c:v>
                </c:pt>
                <c:pt idx="11184">
                  <c:v>20</c:v>
                </c:pt>
                <c:pt idx="11185">
                  <c:v>15</c:v>
                </c:pt>
                <c:pt idx="11186">
                  <c:v>16</c:v>
                </c:pt>
                <c:pt idx="11187">
                  <c:v>16</c:v>
                </c:pt>
                <c:pt idx="11188">
                  <c:v>16</c:v>
                </c:pt>
                <c:pt idx="11189">
                  <c:v>13</c:v>
                </c:pt>
                <c:pt idx="11190">
                  <c:v>19</c:v>
                </c:pt>
                <c:pt idx="11191">
                  <c:v>18</c:v>
                </c:pt>
                <c:pt idx="11192">
                  <c:v>19</c:v>
                </c:pt>
                <c:pt idx="11193">
                  <c:v>10</c:v>
                </c:pt>
                <c:pt idx="11194">
                  <c:v>20</c:v>
                </c:pt>
                <c:pt idx="11195">
                  <c:v>16</c:v>
                </c:pt>
                <c:pt idx="11196">
                  <c:v>16</c:v>
                </c:pt>
                <c:pt idx="11197">
                  <c:v>16</c:v>
                </c:pt>
                <c:pt idx="11198">
                  <c:v>15</c:v>
                </c:pt>
                <c:pt idx="11199">
                  <c:v>13</c:v>
                </c:pt>
                <c:pt idx="11200">
                  <c:v>11</c:v>
                </c:pt>
                <c:pt idx="11201">
                  <c:v>19</c:v>
                </c:pt>
                <c:pt idx="11202">
                  <c:v>17</c:v>
                </c:pt>
                <c:pt idx="11203">
                  <c:v>12</c:v>
                </c:pt>
                <c:pt idx="11204">
                  <c:v>9</c:v>
                </c:pt>
                <c:pt idx="11205">
                  <c:v>9</c:v>
                </c:pt>
                <c:pt idx="11206">
                  <c:v>16</c:v>
                </c:pt>
                <c:pt idx="11207">
                  <c:v>14</c:v>
                </c:pt>
                <c:pt idx="11208">
                  <c:v>15</c:v>
                </c:pt>
                <c:pt idx="11209">
                  <c:v>6</c:v>
                </c:pt>
                <c:pt idx="11210">
                  <c:v>16</c:v>
                </c:pt>
                <c:pt idx="11211">
                  <c:v>17</c:v>
                </c:pt>
                <c:pt idx="11212">
                  <c:v>16</c:v>
                </c:pt>
                <c:pt idx="11213">
                  <c:v>12</c:v>
                </c:pt>
                <c:pt idx="11214">
                  <c:v>11</c:v>
                </c:pt>
                <c:pt idx="11215">
                  <c:v>19</c:v>
                </c:pt>
                <c:pt idx="11216">
                  <c:v>16</c:v>
                </c:pt>
                <c:pt idx="11217">
                  <c:v>16</c:v>
                </c:pt>
                <c:pt idx="11218">
                  <c:v>16</c:v>
                </c:pt>
                <c:pt idx="11219">
                  <c:v>20</c:v>
                </c:pt>
                <c:pt idx="11220">
                  <c:v>20</c:v>
                </c:pt>
                <c:pt idx="11221">
                  <c:v>17</c:v>
                </c:pt>
                <c:pt idx="11222">
                  <c:v>9</c:v>
                </c:pt>
                <c:pt idx="11223">
                  <c:v>16</c:v>
                </c:pt>
                <c:pt idx="11224">
                  <c:v>17</c:v>
                </c:pt>
                <c:pt idx="11225">
                  <c:v>16</c:v>
                </c:pt>
                <c:pt idx="11226">
                  <c:v>9</c:v>
                </c:pt>
                <c:pt idx="11227">
                  <c:v>16</c:v>
                </c:pt>
                <c:pt idx="11228">
                  <c:v>8</c:v>
                </c:pt>
                <c:pt idx="11229">
                  <c:v>19</c:v>
                </c:pt>
                <c:pt idx="11230">
                  <c:v>12</c:v>
                </c:pt>
                <c:pt idx="11231">
                  <c:v>9</c:v>
                </c:pt>
                <c:pt idx="11232">
                  <c:v>16</c:v>
                </c:pt>
                <c:pt idx="11233">
                  <c:v>12</c:v>
                </c:pt>
                <c:pt idx="11234">
                  <c:v>15</c:v>
                </c:pt>
                <c:pt idx="11235">
                  <c:v>16</c:v>
                </c:pt>
                <c:pt idx="11236">
                  <c:v>16</c:v>
                </c:pt>
                <c:pt idx="11237">
                  <c:v>17</c:v>
                </c:pt>
                <c:pt idx="11238">
                  <c:v>15</c:v>
                </c:pt>
                <c:pt idx="11239">
                  <c:v>14</c:v>
                </c:pt>
                <c:pt idx="11240">
                  <c:v>20</c:v>
                </c:pt>
                <c:pt idx="11241">
                  <c:v>16</c:v>
                </c:pt>
                <c:pt idx="11242">
                  <c:v>14</c:v>
                </c:pt>
                <c:pt idx="11243">
                  <c:v>11</c:v>
                </c:pt>
                <c:pt idx="11244">
                  <c:v>20</c:v>
                </c:pt>
                <c:pt idx="11245">
                  <c:v>19</c:v>
                </c:pt>
                <c:pt idx="11246">
                  <c:v>11</c:v>
                </c:pt>
                <c:pt idx="11247">
                  <c:v>19</c:v>
                </c:pt>
                <c:pt idx="11248">
                  <c:v>19</c:v>
                </c:pt>
                <c:pt idx="11249">
                  <c:v>17</c:v>
                </c:pt>
                <c:pt idx="11250">
                  <c:v>9</c:v>
                </c:pt>
                <c:pt idx="11251">
                  <c:v>14</c:v>
                </c:pt>
                <c:pt idx="11252">
                  <c:v>18</c:v>
                </c:pt>
                <c:pt idx="11253">
                  <c:v>15</c:v>
                </c:pt>
                <c:pt idx="11254">
                  <c:v>16</c:v>
                </c:pt>
                <c:pt idx="11255">
                  <c:v>14</c:v>
                </c:pt>
                <c:pt idx="11256">
                  <c:v>16</c:v>
                </c:pt>
                <c:pt idx="11257">
                  <c:v>7</c:v>
                </c:pt>
                <c:pt idx="11258">
                  <c:v>14</c:v>
                </c:pt>
                <c:pt idx="11259">
                  <c:v>17</c:v>
                </c:pt>
                <c:pt idx="11260">
                  <c:v>17</c:v>
                </c:pt>
                <c:pt idx="11261">
                  <c:v>10</c:v>
                </c:pt>
                <c:pt idx="11262">
                  <c:v>20</c:v>
                </c:pt>
                <c:pt idx="11263">
                  <c:v>16</c:v>
                </c:pt>
                <c:pt idx="11264">
                  <c:v>12</c:v>
                </c:pt>
                <c:pt idx="11265">
                  <c:v>16</c:v>
                </c:pt>
                <c:pt idx="11266">
                  <c:v>20</c:v>
                </c:pt>
                <c:pt idx="11267">
                  <c:v>20</c:v>
                </c:pt>
                <c:pt idx="11268">
                  <c:v>17</c:v>
                </c:pt>
                <c:pt idx="11269">
                  <c:v>16</c:v>
                </c:pt>
                <c:pt idx="11270">
                  <c:v>15</c:v>
                </c:pt>
                <c:pt idx="11271">
                  <c:v>16</c:v>
                </c:pt>
                <c:pt idx="11272">
                  <c:v>13</c:v>
                </c:pt>
                <c:pt idx="11273">
                  <c:v>15</c:v>
                </c:pt>
                <c:pt idx="11274">
                  <c:v>15</c:v>
                </c:pt>
                <c:pt idx="11275">
                  <c:v>13</c:v>
                </c:pt>
                <c:pt idx="11276">
                  <c:v>0</c:v>
                </c:pt>
                <c:pt idx="11277">
                  <c:v>18</c:v>
                </c:pt>
                <c:pt idx="11278">
                  <c:v>14</c:v>
                </c:pt>
                <c:pt idx="11279">
                  <c:v>16</c:v>
                </c:pt>
                <c:pt idx="11280">
                  <c:v>16</c:v>
                </c:pt>
                <c:pt idx="11281">
                  <c:v>14</c:v>
                </c:pt>
                <c:pt idx="11282">
                  <c:v>7</c:v>
                </c:pt>
                <c:pt idx="11283">
                  <c:v>19</c:v>
                </c:pt>
                <c:pt idx="11284">
                  <c:v>14</c:v>
                </c:pt>
                <c:pt idx="11285">
                  <c:v>16</c:v>
                </c:pt>
                <c:pt idx="11286">
                  <c:v>11</c:v>
                </c:pt>
                <c:pt idx="11287">
                  <c:v>17</c:v>
                </c:pt>
                <c:pt idx="11288">
                  <c:v>11</c:v>
                </c:pt>
                <c:pt idx="11289">
                  <c:v>20</c:v>
                </c:pt>
                <c:pt idx="11290">
                  <c:v>13</c:v>
                </c:pt>
                <c:pt idx="11291">
                  <c:v>18</c:v>
                </c:pt>
                <c:pt idx="11292">
                  <c:v>20</c:v>
                </c:pt>
                <c:pt idx="11293">
                  <c:v>15</c:v>
                </c:pt>
                <c:pt idx="11294">
                  <c:v>15</c:v>
                </c:pt>
                <c:pt idx="11295">
                  <c:v>17</c:v>
                </c:pt>
                <c:pt idx="11296">
                  <c:v>14</c:v>
                </c:pt>
                <c:pt idx="11297">
                  <c:v>15</c:v>
                </c:pt>
                <c:pt idx="11298">
                  <c:v>17</c:v>
                </c:pt>
                <c:pt idx="11299">
                  <c:v>11</c:v>
                </c:pt>
                <c:pt idx="11300">
                  <c:v>17</c:v>
                </c:pt>
                <c:pt idx="11301">
                  <c:v>14</c:v>
                </c:pt>
                <c:pt idx="11302">
                  <c:v>13</c:v>
                </c:pt>
                <c:pt idx="11303">
                  <c:v>15</c:v>
                </c:pt>
                <c:pt idx="11304">
                  <c:v>10</c:v>
                </c:pt>
                <c:pt idx="11305">
                  <c:v>15</c:v>
                </c:pt>
                <c:pt idx="11306">
                  <c:v>12</c:v>
                </c:pt>
                <c:pt idx="11307">
                  <c:v>15</c:v>
                </c:pt>
                <c:pt idx="11308">
                  <c:v>14</c:v>
                </c:pt>
                <c:pt idx="11309">
                  <c:v>20</c:v>
                </c:pt>
                <c:pt idx="11310">
                  <c:v>19</c:v>
                </c:pt>
                <c:pt idx="11311">
                  <c:v>12</c:v>
                </c:pt>
                <c:pt idx="11312">
                  <c:v>12</c:v>
                </c:pt>
                <c:pt idx="11313">
                  <c:v>13</c:v>
                </c:pt>
                <c:pt idx="11314">
                  <c:v>14</c:v>
                </c:pt>
                <c:pt idx="11315">
                  <c:v>0</c:v>
                </c:pt>
                <c:pt idx="11316">
                  <c:v>19</c:v>
                </c:pt>
                <c:pt idx="11317">
                  <c:v>10</c:v>
                </c:pt>
                <c:pt idx="11318">
                  <c:v>14</c:v>
                </c:pt>
                <c:pt idx="11319">
                  <c:v>16</c:v>
                </c:pt>
                <c:pt idx="11320">
                  <c:v>14</c:v>
                </c:pt>
                <c:pt idx="11321">
                  <c:v>14</c:v>
                </c:pt>
                <c:pt idx="11322">
                  <c:v>12</c:v>
                </c:pt>
                <c:pt idx="11323">
                  <c:v>16</c:v>
                </c:pt>
                <c:pt idx="11324">
                  <c:v>9</c:v>
                </c:pt>
                <c:pt idx="11325">
                  <c:v>20</c:v>
                </c:pt>
                <c:pt idx="11326">
                  <c:v>15</c:v>
                </c:pt>
                <c:pt idx="11327">
                  <c:v>19</c:v>
                </c:pt>
                <c:pt idx="11328">
                  <c:v>17</c:v>
                </c:pt>
                <c:pt idx="11329">
                  <c:v>15</c:v>
                </c:pt>
                <c:pt idx="11330">
                  <c:v>17</c:v>
                </c:pt>
                <c:pt idx="11331">
                  <c:v>12</c:v>
                </c:pt>
                <c:pt idx="11332">
                  <c:v>17</c:v>
                </c:pt>
                <c:pt idx="11333">
                  <c:v>13</c:v>
                </c:pt>
                <c:pt idx="11334">
                  <c:v>12</c:v>
                </c:pt>
                <c:pt idx="11335">
                  <c:v>15</c:v>
                </c:pt>
                <c:pt idx="11336">
                  <c:v>19</c:v>
                </c:pt>
                <c:pt idx="11337">
                  <c:v>14</c:v>
                </c:pt>
                <c:pt idx="11338">
                  <c:v>4</c:v>
                </c:pt>
                <c:pt idx="11339">
                  <c:v>15</c:v>
                </c:pt>
                <c:pt idx="11340">
                  <c:v>17</c:v>
                </c:pt>
                <c:pt idx="11341">
                  <c:v>13</c:v>
                </c:pt>
                <c:pt idx="11342">
                  <c:v>12</c:v>
                </c:pt>
                <c:pt idx="11343">
                  <c:v>17</c:v>
                </c:pt>
                <c:pt idx="11344">
                  <c:v>19</c:v>
                </c:pt>
                <c:pt idx="11345">
                  <c:v>16</c:v>
                </c:pt>
                <c:pt idx="11346">
                  <c:v>11</c:v>
                </c:pt>
                <c:pt idx="11347">
                  <c:v>14</c:v>
                </c:pt>
                <c:pt idx="11348">
                  <c:v>16</c:v>
                </c:pt>
                <c:pt idx="11349">
                  <c:v>20</c:v>
                </c:pt>
                <c:pt idx="11350">
                  <c:v>17</c:v>
                </c:pt>
                <c:pt idx="11351">
                  <c:v>16</c:v>
                </c:pt>
                <c:pt idx="11352">
                  <c:v>16</c:v>
                </c:pt>
                <c:pt idx="11353">
                  <c:v>18</c:v>
                </c:pt>
                <c:pt idx="11354">
                  <c:v>9</c:v>
                </c:pt>
                <c:pt idx="11355">
                  <c:v>19</c:v>
                </c:pt>
                <c:pt idx="11356">
                  <c:v>16</c:v>
                </c:pt>
                <c:pt idx="11357">
                  <c:v>9</c:v>
                </c:pt>
                <c:pt idx="11358">
                  <c:v>14</c:v>
                </c:pt>
                <c:pt idx="11359">
                  <c:v>17</c:v>
                </c:pt>
                <c:pt idx="11360">
                  <c:v>15</c:v>
                </c:pt>
                <c:pt idx="11361">
                  <c:v>17</c:v>
                </c:pt>
                <c:pt idx="11362">
                  <c:v>13</c:v>
                </c:pt>
                <c:pt idx="11363">
                  <c:v>15</c:v>
                </c:pt>
                <c:pt idx="11364">
                  <c:v>17</c:v>
                </c:pt>
                <c:pt idx="11365">
                  <c:v>9</c:v>
                </c:pt>
                <c:pt idx="11366">
                  <c:v>15</c:v>
                </c:pt>
                <c:pt idx="11367">
                  <c:v>14</c:v>
                </c:pt>
                <c:pt idx="11368">
                  <c:v>9</c:v>
                </c:pt>
                <c:pt idx="11369">
                  <c:v>13</c:v>
                </c:pt>
                <c:pt idx="11370">
                  <c:v>16</c:v>
                </c:pt>
                <c:pt idx="11371">
                  <c:v>20</c:v>
                </c:pt>
                <c:pt idx="11372">
                  <c:v>16</c:v>
                </c:pt>
                <c:pt idx="11373">
                  <c:v>19</c:v>
                </c:pt>
                <c:pt idx="11374">
                  <c:v>7</c:v>
                </c:pt>
                <c:pt idx="11375">
                  <c:v>16</c:v>
                </c:pt>
                <c:pt idx="11376">
                  <c:v>15</c:v>
                </c:pt>
                <c:pt idx="11377">
                  <c:v>19</c:v>
                </c:pt>
                <c:pt idx="11378">
                  <c:v>20</c:v>
                </c:pt>
                <c:pt idx="11379">
                  <c:v>18</c:v>
                </c:pt>
                <c:pt idx="11380">
                  <c:v>10</c:v>
                </c:pt>
                <c:pt idx="11381">
                  <c:v>16</c:v>
                </c:pt>
                <c:pt idx="11382">
                  <c:v>10</c:v>
                </c:pt>
                <c:pt idx="11383">
                  <c:v>16</c:v>
                </c:pt>
                <c:pt idx="11384">
                  <c:v>11</c:v>
                </c:pt>
                <c:pt idx="11385">
                  <c:v>15</c:v>
                </c:pt>
                <c:pt idx="11386">
                  <c:v>13</c:v>
                </c:pt>
                <c:pt idx="11387">
                  <c:v>16</c:v>
                </c:pt>
                <c:pt idx="11388">
                  <c:v>11</c:v>
                </c:pt>
                <c:pt idx="11389">
                  <c:v>16</c:v>
                </c:pt>
                <c:pt idx="11390">
                  <c:v>16</c:v>
                </c:pt>
                <c:pt idx="11391">
                  <c:v>17</c:v>
                </c:pt>
                <c:pt idx="11392">
                  <c:v>16</c:v>
                </c:pt>
                <c:pt idx="11393">
                  <c:v>17</c:v>
                </c:pt>
                <c:pt idx="11394">
                  <c:v>17</c:v>
                </c:pt>
                <c:pt idx="11395">
                  <c:v>16</c:v>
                </c:pt>
                <c:pt idx="11396">
                  <c:v>13</c:v>
                </c:pt>
                <c:pt idx="11397">
                  <c:v>15</c:v>
                </c:pt>
                <c:pt idx="11398">
                  <c:v>19</c:v>
                </c:pt>
                <c:pt idx="11399">
                  <c:v>20</c:v>
                </c:pt>
                <c:pt idx="11400">
                  <c:v>18</c:v>
                </c:pt>
                <c:pt idx="11401">
                  <c:v>12</c:v>
                </c:pt>
                <c:pt idx="11402">
                  <c:v>12</c:v>
                </c:pt>
                <c:pt idx="11403">
                  <c:v>13</c:v>
                </c:pt>
                <c:pt idx="11404">
                  <c:v>18</c:v>
                </c:pt>
                <c:pt idx="11405">
                  <c:v>17</c:v>
                </c:pt>
                <c:pt idx="11406">
                  <c:v>17</c:v>
                </c:pt>
                <c:pt idx="11407">
                  <c:v>12</c:v>
                </c:pt>
                <c:pt idx="11408">
                  <c:v>11</c:v>
                </c:pt>
                <c:pt idx="11409">
                  <c:v>16</c:v>
                </c:pt>
                <c:pt idx="11410">
                  <c:v>20</c:v>
                </c:pt>
                <c:pt idx="11411">
                  <c:v>16</c:v>
                </c:pt>
                <c:pt idx="11412">
                  <c:v>20</c:v>
                </c:pt>
                <c:pt idx="11413">
                  <c:v>16</c:v>
                </c:pt>
                <c:pt idx="11414">
                  <c:v>12</c:v>
                </c:pt>
                <c:pt idx="11415">
                  <c:v>20</c:v>
                </c:pt>
                <c:pt idx="11416">
                  <c:v>12</c:v>
                </c:pt>
                <c:pt idx="11417">
                  <c:v>14</c:v>
                </c:pt>
                <c:pt idx="11418">
                  <c:v>19</c:v>
                </c:pt>
                <c:pt idx="11419">
                  <c:v>8</c:v>
                </c:pt>
                <c:pt idx="11420">
                  <c:v>13</c:v>
                </c:pt>
                <c:pt idx="11421">
                  <c:v>16</c:v>
                </c:pt>
                <c:pt idx="11422">
                  <c:v>9</c:v>
                </c:pt>
                <c:pt idx="11423">
                  <c:v>19</c:v>
                </c:pt>
                <c:pt idx="11424">
                  <c:v>14</c:v>
                </c:pt>
                <c:pt idx="11425">
                  <c:v>13</c:v>
                </c:pt>
                <c:pt idx="11426">
                  <c:v>20</c:v>
                </c:pt>
                <c:pt idx="11427">
                  <c:v>8</c:v>
                </c:pt>
                <c:pt idx="11428">
                  <c:v>4</c:v>
                </c:pt>
                <c:pt idx="11429">
                  <c:v>15</c:v>
                </c:pt>
                <c:pt idx="11430">
                  <c:v>16</c:v>
                </c:pt>
                <c:pt idx="11431">
                  <c:v>16</c:v>
                </c:pt>
                <c:pt idx="11432">
                  <c:v>16</c:v>
                </c:pt>
                <c:pt idx="11433">
                  <c:v>15</c:v>
                </c:pt>
                <c:pt idx="11434">
                  <c:v>16</c:v>
                </c:pt>
                <c:pt idx="11435">
                  <c:v>16</c:v>
                </c:pt>
                <c:pt idx="11436">
                  <c:v>16</c:v>
                </c:pt>
                <c:pt idx="11437">
                  <c:v>15</c:v>
                </c:pt>
                <c:pt idx="11438">
                  <c:v>14</c:v>
                </c:pt>
                <c:pt idx="11439">
                  <c:v>20</c:v>
                </c:pt>
                <c:pt idx="11440">
                  <c:v>14</c:v>
                </c:pt>
                <c:pt idx="11441">
                  <c:v>19</c:v>
                </c:pt>
                <c:pt idx="11442">
                  <c:v>17</c:v>
                </c:pt>
                <c:pt idx="11443">
                  <c:v>13</c:v>
                </c:pt>
                <c:pt idx="11444">
                  <c:v>17</c:v>
                </c:pt>
                <c:pt idx="11445">
                  <c:v>10</c:v>
                </c:pt>
                <c:pt idx="11446">
                  <c:v>20</c:v>
                </c:pt>
                <c:pt idx="11447">
                  <c:v>18</c:v>
                </c:pt>
                <c:pt idx="11448">
                  <c:v>15</c:v>
                </c:pt>
                <c:pt idx="11449">
                  <c:v>12</c:v>
                </c:pt>
                <c:pt idx="11450">
                  <c:v>15</c:v>
                </c:pt>
                <c:pt idx="11451">
                  <c:v>20</c:v>
                </c:pt>
                <c:pt idx="11452">
                  <c:v>16</c:v>
                </c:pt>
                <c:pt idx="11453">
                  <c:v>15</c:v>
                </c:pt>
                <c:pt idx="11454">
                  <c:v>19</c:v>
                </c:pt>
                <c:pt idx="11455">
                  <c:v>18</c:v>
                </c:pt>
                <c:pt idx="11456">
                  <c:v>19</c:v>
                </c:pt>
                <c:pt idx="11457">
                  <c:v>16</c:v>
                </c:pt>
                <c:pt idx="11458">
                  <c:v>4</c:v>
                </c:pt>
                <c:pt idx="11459">
                  <c:v>20</c:v>
                </c:pt>
                <c:pt idx="11460">
                  <c:v>16</c:v>
                </c:pt>
                <c:pt idx="11461">
                  <c:v>12</c:v>
                </c:pt>
                <c:pt idx="11462">
                  <c:v>11</c:v>
                </c:pt>
                <c:pt idx="11463">
                  <c:v>19</c:v>
                </c:pt>
                <c:pt idx="11464">
                  <c:v>20</c:v>
                </c:pt>
                <c:pt idx="11465">
                  <c:v>16</c:v>
                </c:pt>
                <c:pt idx="11466">
                  <c:v>10</c:v>
                </c:pt>
                <c:pt idx="11467">
                  <c:v>16</c:v>
                </c:pt>
                <c:pt idx="11468">
                  <c:v>20</c:v>
                </c:pt>
                <c:pt idx="11469">
                  <c:v>17</c:v>
                </c:pt>
                <c:pt idx="11470">
                  <c:v>20</c:v>
                </c:pt>
                <c:pt idx="11471">
                  <c:v>0</c:v>
                </c:pt>
                <c:pt idx="11472">
                  <c:v>12</c:v>
                </c:pt>
                <c:pt idx="11473">
                  <c:v>15</c:v>
                </c:pt>
                <c:pt idx="11474">
                  <c:v>16</c:v>
                </c:pt>
                <c:pt idx="11475">
                  <c:v>18</c:v>
                </c:pt>
                <c:pt idx="11476">
                  <c:v>16</c:v>
                </c:pt>
                <c:pt idx="11477">
                  <c:v>13</c:v>
                </c:pt>
                <c:pt idx="11478">
                  <c:v>11</c:v>
                </c:pt>
                <c:pt idx="11479">
                  <c:v>16</c:v>
                </c:pt>
                <c:pt idx="11480">
                  <c:v>16</c:v>
                </c:pt>
                <c:pt idx="11481">
                  <c:v>19</c:v>
                </c:pt>
                <c:pt idx="11482">
                  <c:v>19</c:v>
                </c:pt>
                <c:pt idx="11483">
                  <c:v>16</c:v>
                </c:pt>
                <c:pt idx="11484">
                  <c:v>17</c:v>
                </c:pt>
                <c:pt idx="11485">
                  <c:v>17</c:v>
                </c:pt>
                <c:pt idx="11486">
                  <c:v>13</c:v>
                </c:pt>
                <c:pt idx="11487">
                  <c:v>15</c:v>
                </c:pt>
                <c:pt idx="11488">
                  <c:v>0</c:v>
                </c:pt>
                <c:pt idx="11489">
                  <c:v>9</c:v>
                </c:pt>
                <c:pt idx="11490">
                  <c:v>14</c:v>
                </c:pt>
                <c:pt idx="11491">
                  <c:v>14</c:v>
                </c:pt>
                <c:pt idx="11492">
                  <c:v>16</c:v>
                </c:pt>
                <c:pt idx="11493">
                  <c:v>15</c:v>
                </c:pt>
                <c:pt idx="11494">
                  <c:v>13</c:v>
                </c:pt>
                <c:pt idx="11495">
                  <c:v>11</c:v>
                </c:pt>
                <c:pt idx="11496">
                  <c:v>10</c:v>
                </c:pt>
                <c:pt idx="11497">
                  <c:v>16</c:v>
                </c:pt>
                <c:pt idx="11498">
                  <c:v>17</c:v>
                </c:pt>
                <c:pt idx="11499">
                  <c:v>14</c:v>
                </c:pt>
                <c:pt idx="11500">
                  <c:v>16</c:v>
                </c:pt>
                <c:pt idx="11501">
                  <c:v>15</c:v>
                </c:pt>
                <c:pt idx="11502">
                  <c:v>13</c:v>
                </c:pt>
                <c:pt idx="11503">
                  <c:v>16</c:v>
                </c:pt>
                <c:pt idx="11504">
                  <c:v>17</c:v>
                </c:pt>
                <c:pt idx="11505">
                  <c:v>12</c:v>
                </c:pt>
                <c:pt idx="11506">
                  <c:v>19</c:v>
                </c:pt>
                <c:pt idx="11507">
                  <c:v>10</c:v>
                </c:pt>
                <c:pt idx="11508">
                  <c:v>16</c:v>
                </c:pt>
                <c:pt idx="11509">
                  <c:v>16</c:v>
                </c:pt>
                <c:pt idx="11510">
                  <c:v>15</c:v>
                </c:pt>
                <c:pt idx="11511">
                  <c:v>18</c:v>
                </c:pt>
                <c:pt idx="11512">
                  <c:v>12</c:v>
                </c:pt>
                <c:pt idx="11513">
                  <c:v>20</c:v>
                </c:pt>
                <c:pt idx="11514">
                  <c:v>12</c:v>
                </c:pt>
                <c:pt idx="11515">
                  <c:v>20</c:v>
                </c:pt>
                <c:pt idx="11516">
                  <c:v>17</c:v>
                </c:pt>
                <c:pt idx="11517">
                  <c:v>18</c:v>
                </c:pt>
                <c:pt idx="11518">
                  <c:v>19</c:v>
                </c:pt>
                <c:pt idx="11519">
                  <c:v>20</c:v>
                </c:pt>
                <c:pt idx="11520">
                  <c:v>4</c:v>
                </c:pt>
                <c:pt idx="11521">
                  <c:v>6</c:v>
                </c:pt>
                <c:pt idx="11522">
                  <c:v>15</c:v>
                </c:pt>
                <c:pt idx="11523">
                  <c:v>19</c:v>
                </c:pt>
                <c:pt idx="11524">
                  <c:v>15</c:v>
                </c:pt>
                <c:pt idx="11525">
                  <c:v>16</c:v>
                </c:pt>
                <c:pt idx="11526">
                  <c:v>20</c:v>
                </c:pt>
                <c:pt idx="11527">
                  <c:v>16</c:v>
                </c:pt>
                <c:pt idx="11528">
                  <c:v>16</c:v>
                </c:pt>
                <c:pt idx="11529">
                  <c:v>20</c:v>
                </c:pt>
                <c:pt idx="11530">
                  <c:v>16</c:v>
                </c:pt>
                <c:pt idx="11531">
                  <c:v>20</c:v>
                </c:pt>
                <c:pt idx="11532">
                  <c:v>12</c:v>
                </c:pt>
                <c:pt idx="11533">
                  <c:v>16</c:v>
                </c:pt>
                <c:pt idx="11534">
                  <c:v>17</c:v>
                </c:pt>
                <c:pt idx="11535">
                  <c:v>14</c:v>
                </c:pt>
                <c:pt idx="11536">
                  <c:v>19</c:v>
                </c:pt>
                <c:pt idx="11537">
                  <c:v>16</c:v>
                </c:pt>
                <c:pt idx="11538">
                  <c:v>20</c:v>
                </c:pt>
                <c:pt idx="11539">
                  <c:v>12</c:v>
                </c:pt>
                <c:pt idx="11540">
                  <c:v>16</c:v>
                </c:pt>
                <c:pt idx="11541">
                  <c:v>13</c:v>
                </c:pt>
                <c:pt idx="11542">
                  <c:v>15</c:v>
                </c:pt>
                <c:pt idx="11543">
                  <c:v>15</c:v>
                </c:pt>
                <c:pt idx="11544">
                  <c:v>16</c:v>
                </c:pt>
                <c:pt idx="11545">
                  <c:v>13</c:v>
                </c:pt>
                <c:pt idx="11546">
                  <c:v>18</c:v>
                </c:pt>
                <c:pt idx="11547">
                  <c:v>19</c:v>
                </c:pt>
                <c:pt idx="11548">
                  <c:v>14</c:v>
                </c:pt>
                <c:pt idx="11549">
                  <c:v>18</c:v>
                </c:pt>
                <c:pt idx="11550">
                  <c:v>15</c:v>
                </c:pt>
                <c:pt idx="11551">
                  <c:v>15</c:v>
                </c:pt>
                <c:pt idx="11552">
                  <c:v>15</c:v>
                </c:pt>
                <c:pt idx="11553">
                  <c:v>15</c:v>
                </c:pt>
                <c:pt idx="11554">
                  <c:v>20</c:v>
                </c:pt>
                <c:pt idx="11555">
                  <c:v>19</c:v>
                </c:pt>
                <c:pt idx="11556">
                  <c:v>16</c:v>
                </c:pt>
                <c:pt idx="11557">
                  <c:v>15</c:v>
                </c:pt>
                <c:pt idx="11558">
                  <c:v>20</c:v>
                </c:pt>
                <c:pt idx="11559">
                  <c:v>7</c:v>
                </c:pt>
                <c:pt idx="11560">
                  <c:v>14</c:v>
                </c:pt>
                <c:pt idx="11561">
                  <c:v>11</c:v>
                </c:pt>
                <c:pt idx="11562">
                  <c:v>16</c:v>
                </c:pt>
                <c:pt idx="11563">
                  <c:v>18</c:v>
                </c:pt>
                <c:pt idx="11564">
                  <c:v>13</c:v>
                </c:pt>
                <c:pt idx="11565">
                  <c:v>20</c:v>
                </c:pt>
                <c:pt idx="11566">
                  <c:v>16</c:v>
                </c:pt>
                <c:pt idx="11567">
                  <c:v>16</c:v>
                </c:pt>
                <c:pt idx="11568">
                  <c:v>18</c:v>
                </c:pt>
                <c:pt idx="11569">
                  <c:v>17</c:v>
                </c:pt>
                <c:pt idx="11570">
                  <c:v>20</c:v>
                </c:pt>
                <c:pt idx="11571">
                  <c:v>15</c:v>
                </c:pt>
                <c:pt idx="11572">
                  <c:v>12</c:v>
                </c:pt>
                <c:pt idx="11573">
                  <c:v>13</c:v>
                </c:pt>
                <c:pt idx="11574">
                  <c:v>12</c:v>
                </c:pt>
                <c:pt idx="11575">
                  <c:v>17</c:v>
                </c:pt>
                <c:pt idx="11576">
                  <c:v>16</c:v>
                </c:pt>
                <c:pt idx="11577">
                  <c:v>9</c:v>
                </c:pt>
                <c:pt idx="11578">
                  <c:v>14</c:v>
                </c:pt>
                <c:pt idx="11579">
                  <c:v>17</c:v>
                </c:pt>
                <c:pt idx="11580">
                  <c:v>12</c:v>
                </c:pt>
                <c:pt idx="11581">
                  <c:v>16</c:v>
                </c:pt>
                <c:pt idx="11582">
                  <c:v>0</c:v>
                </c:pt>
                <c:pt idx="11583">
                  <c:v>9</c:v>
                </c:pt>
                <c:pt idx="11584">
                  <c:v>16</c:v>
                </c:pt>
                <c:pt idx="11585">
                  <c:v>19</c:v>
                </c:pt>
                <c:pt idx="11586">
                  <c:v>15</c:v>
                </c:pt>
                <c:pt idx="11587">
                  <c:v>12</c:v>
                </c:pt>
                <c:pt idx="11588">
                  <c:v>17</c:v>
                </c:pt>
                <c:pt idx="11589">
                  <c:v>17</c:v>
                </c:pt>
                <c:pt idx="11590">
                  <c:v>20</c:v>
                </c:pt>
                <c:pt idx="11591">
                  <c:v>19</c:v>
                </c:pt>
                <c:pt idx="11592">
                  <c:v>10</c:v>
                </c:pt>
                <c:pt idx="11593">
                  <c:v>16</c:v>
                </c:pt>
                <c:pt idx="11594">
                  <c:v>15</c:v>
                </c:pt>
                <c:pt idx="11595">
                  <c:v>16</c:v>
                </c:pt>
                <c:pt idx="11596">
                  <c:v>17</c:v>
                </c:pt>
                <c:pt idx="11597">
                  <c:v>15</c:v>
                </c:pt>
                <c:pt idx="11598">
                  <c:v>20</c:v>
                </c:pt>
                <c:pt idx="11599">
                  <c:v>15</c:v>
                </c:pt>
                <c:pt idx="11600">
                  <c:v>12</c:v>
                </c:pt>
                <c:pt idx="11601">
                  <c:v>16</c:v>
                </c:pt>
                <c:pt idx="11602">
                  <c:v>11</c:v>
                </c:pt>
                <c:pt idx="11603">
                  <c:v>12</c:v>
                </c:pt>
                <c:pt idx="11604">
                  <c:v>14</c:v>
                </c:pt>
                <c:pt idx="11605">
                  <c:v>13</c:v>
                </c:pt>
                <c:pt idx="11606">
                  <c:v>18</c:v>
                </c:pt>
                <c:pt idx="11607">
                  <c:v>16</c:v>
                </c:pt>
                <c:pt idx="11608">
                  <c:v>13</c:v>
                </c:pt>
                <c:pt idx="11609">
                  <c:v>16</c:v>
                </c:pt>
                <c:pt idx="11610">
                  <c:v>17</c:v>
                </c:pt>
                <c:pt idx="11611">
                  <c:v>18</c:v>
                </c:pt>
                <c:pt idx="11612">
                  <c:v>8</c:v>
                </c:pt>
                <c:pt idx="11613">
                  <c:v>20</c:v>
                </c:pt>
                <c:pt idx="11614">
                  <c:v>18</c:v>
                </c:pt>
                <c:pt idx="11615">
                  <c:v>12</c:v>
                </c:pt>
                <c:pt idx="11616">
                  <c:v>14</c:v>
                </c:pt>
                <c:pt idx="11617">
                  <c:v>12</c:v>
                </c:pt>
                <c:pt idx="11618">
                  <c:v>20</c:v>
                </c:pt>
                <c:pt idx="11619">
                  <c:v>19</c:v>
                </c:pt>
                <c:pt idx="11620">
                  <c:v>17</c:v>
                </c:pt>
                <c:pt idx="11621">
                  <c:v>19</c:v>
                </c:pt>
                <c:pt idx="11622">
                  <c:v>12</c:v>
                </c:pt>
                <c:pt idx="11623">
                  <c:v>19</c:v>
                </c:pt>
                <c:pt idx="11624">
                  <c:v>14</c:v>
                </c:pt>
                <c:pt idx="11625">
                  <c:v>12</c:v>
                </c:pt>
                <c:pt idx="11626">
                  <c:v>18</c:v>
                </c:pt>
                <c:pt idx="11627">
                  <c:v>17</c:v>
                </c:pt>
                <c:pt idx="11628">
                  <c:v>14</c:v>
                </c:pt>
                <c:pt idx="11629">
                  <c:v>14</c:v>
                </c:pt>
                <c:pt idx="11630">
                  <c:v>13</c:v>
                </c:pt>
                <c:pt idx="11631">
                  <c:v>16</c:v>
                </c:pt>
                <c:pt idx="11632">
                  <c:v>17</c:v>
                </c:pt>
                <c:pt idx="11633">
                  <c:v>16</c:v>
                </c:pt>
                <c:pt idx="11634">
                  <c:v>16</c:v>
                </c:pt>
                <c:pt idx="11635">
                  <c:v>17</c:v>
                </c:pt>
                <c:pt idx="11636">
                  <c:v>14</c:v>
                </c:pt>
                <c:pt idx="11637">
                  <c:v>17</c:v>
                </c:pt>
                <c:pt idx="11638">
                  <c:v>17</c:v>
                </c:pt>
                <c:pt idx="11639">
                  <c:v>19</c:v>
                </c:pt>
                <c:pt idx="11640">
                  <c:v>12</c:v>
                </c:pt>
                <c:pt idx="11641">
                  <c:v>10</c:v>
                </c:pt>
                <c:pt idx="11642">
                  <c:v>10</c:v>
                </c:pt>
                <c:pt idx="11643">
                  <c:v>17</c:v>
                </c:pt>
                <c:pt idx="11644">
                  <c:v>16</c:v>
                </c:pt>
                <c:pt idx="11645">
                  <c:v>19</c:v>
                </c:pt>
                <c:pt idx="11646">
                  <c:v>16</c:v>
                </c:pt>
                <c:pt idx="11647">
                  <c:v>13</c:v>
                </c:pt>
                <c:pt idx="11648">
                  <c:v>20</c:v>
                </c:pt>
                <c:pt idx="11649">
                  <c:v>16</c:v>
                </c:pt>
                <c:pt idx="11650">
                  <c:v>13</c:v>
                </c:pt>
                <c:pt idx="11651">
                  <c:v>16</c:v>
                </c:pt>
                <c:pt idx="11652">
                  <c:v>18</c:v>
                </c:pt>
                <c:pt idx="11653">
                  <c:v>7</c:v>
                </c:pt>
                <c:pt idx="11654">
                  <c:v>13</c:v>
                </c:pt>
                <c:pt idx="11655">
                  <c:v>15</c:v>
                </c:pt>
                <c:pt idx="11656">
                  <c:v>17</c:v>
                </c:pt>
                <c:pt idx="11657">
                  <c:v>18</c:v>
                </c:pt>
                <c:pt idx="11658">
                  <c:v>13</c:v>
                </c:pt>
                <c:pt idx="11659">
                  <c:v>14</c:v>
                </c:pt>
                <c:pt idx="11660">
                  <c:v>16</c:v>
                </c:pt>
                <c:pt idx="11661">
                  <c:v>8</c:v>
                </c:pt>
                <c:pt idx="11662">
                  <c:v>17</c:v>
                </c:pt>
                <c:pt idx="11663">
                  <c:v>4</c:v>
                </c:pt>
                <c:pt idx="11664">
                  <c:v>14</c:v>
                </c:pt>
                <c:pt idx="11665">
                  <c:v>16</c:v>
                </c:pt>
                <c:pt idx="11666">
                  <c:v>19</c:v>
                </c:pt>
                <c:pt idx="11667">
                  <c:v>17</c:v>
                </c:pt>
                <c:pt idx="11668">
                  <c:v>13</c:v>
                </c:pt>
                <c:pt idx="11669">
                  <c:v>15</c:v>
                </c:pt>
                <c:pt idx="11670">
                  <c:v>16</c:v>
                </c:pt>
                <c:pt idx="11671">
                  <c:v>14</c:v>
                </c:pt>
                <c:pt idx="11672">
                  <c:v>19</c:v>
                </c:pt>
                <c:pt idx="11673">
                  <c:v>20</c:v>
                </c:pt>
                <c:pt idx="11674">
                  <c:v>12</c:v>
                </c:pt>
                <c:pt idx="11675">
                  <c:v>19</c:v>
                </c:pt>
                <c:pt idx="11676">
                  <c:v>13</c:v>
                </c:pt>
                <c:pt idx="11677">
                  <c:v>4</c:v>
                </c:pt>
                <c:pt idx="11678">
                  <c:v>20</c:v>
                </c:pt>
                <c:pt idx="11679">
                  <c:v>14</c:v>
                </c:pt>
                <c:pt idx="11680">
                  <c:v>11</c:v>
                </c:pt>
                <c:pt idx="11681">
                  <c:v>5</c:v>
                </c:pt>
                <c:pt idx="11682">
                  <c:v>11</c:v>
                </c:pt>
                <c:pt idx="11683">
                  <c:v>14</c:v>
                </c:pt>
                <c:pt idx="11684">
                  <c:v>12</c:v>
                </c:pt>
                <c:pt idx="11685">
                  <c:v>15</c:v>
                </c:pt>
                <c:pt idx="11686">
                  <c:v>16</c:v>
                </c:pt>
                <c:pt idx="11687">
                  <c:v>17</c:v>
                </c:pt>
                <c:pt idx="11688">
                  <c:v>10</c:v>
                </c:pt>
                <c:pt idx="11689">
                  <c:v>11</c:v>
                </c:pt>
                <c:pt idx="11690">
                  <c:v>15</c:v>
                </c:pt>
                <c:pt idx="11691">
                  <c:v>14</c:v>
                </c:pt>
                <c:pt idx="11692">
                  <c:v>11</c:v>
                </c:pt>
                <c:pt idx="11693">
                  <c:v>19</c:v>
                </c:pt>
                <c:pt idx="11694">
                  <c:v>20</c:v>
                </c:pt>
                <c:pt idx="11695">
                  <c:v>16</c:v>
                </c:pt>
                <c:pt idx="11696">
                  <c:v>13</c:v>
                </c:pt>
                <c:pt idx="11697">
                  <c:v>9</c:v>
                </c:pt>
                <c:pt idx="11698">
                  <c:v>17</c:v>
                </c:pt>
                <c:pt idx="11699">
                  <c:v>16</c:v>
                </c:pt>
                <c:pt idx="11700">
                  <c:v>13</c:v>
                </c:pt>
                <c:pt idx="11701">
                  <c:v>20</c:v>
                </c:pt>
                <c:pt idx="11702">
                  <c:v>7</c:v>
                </c:pt>
                <c:pt idx="11703">
                  <c:v>18</c:v>
                </c:pt>
                <c:pt idx="11704">
                  <c:v>16</c:v>
                </c:pt>
                <c:pt idx="11705">
                  <c:v>4</c:v>
                </c:pt>
                <c:pt idx="11706">
                  <c:v>16</c:v>
                </c:pt>
                <c:pt idx="11707">
                  <c:v>17</c:v>
                </c:pt>
                <c:pt idx="11708">
                  <c:v>18</c:v>
                </c:pt>
                <c:pt idx="11709">
                  <c:v>15</c:v>
                </c:pt>
                <c:pt idx="11710">
                  <c:v>9</c:v>
                </c:pt>
                <c:pt idx="11711">
                  <c:v>20</c:v>
                </c:pt>
                <c:pt idx="11712">
                  <c:v>19</c:v>
                </c:pt>
                <c:pt idx="11713">
                  <c:v>18</c:v>
                </c:pt>
                <c:pt idx="11714">
                  <c:v>0</c:v>
                </c:pt>
                <c:pt idx="11715">
                  <c:v>13</c:v>
                </c:pt>
                <c:pt idx="11716">
                  <c:v>20</c:v>
                </c:pt>
                <c:pt idx="11717">
                  <c:v>14</c:v>
                </c:pt>
                <c:pt idx="11718">
                  <c:v>19</c:v>
                </c:pt>
                <c:pt idx="11719">
                  <c:v>11</c:v>
                </c:pt>
                <c:pt idx="11720">
                  <c:v>18</c:v>
                </c:pt>
                <c:pt idx="11721">
                  <c:v>11</c:v>
                </c:pt>
                <c:pt idx="11722">
                  <c:v>12</c:v>
                </c:pt>
                <c:pt idx="11723">
                  <c:v>19</c:v>
                </c:pt>
                <c:pt idx="11724">
                  <c:v>17</c:v>
                </c:pt>
                <c:pt idx="11725">
                  <c:v>14</c:v>
                </c:pt>
                <c:pt idx="11726">
                  <c:v>16</c:v>
                </c:pt>
                <c:pt idx="11727">
                  <c:v>20</c:v>
                </c:pt>
                <c:pt idx="11728">
                  <c:v>18</c:v>
                </c:pt>
                <c:pt idx="11729">
                  <c:v>19</c:v>
                </c:pt>
                <c:pt idx="11730">
                  <c:v>16</c:v>
                </c:pt>
                <c:pt idx="11731">
                  <c:v>13</c:v>
                </c:pt>
                <c:pt idx="11732">
                  <c:v>13</c:v>
                </c:pt>
                <c:pt idx="11733">
                  <c:v>12</c:v>
                </c:pt>
                <c:pt idx="11734">
                  <c:v>20</c:v>
                </c:pt>
                <c:pt idx="11735">
                  <c:v>19</c:v>
                </c:pt>
                <c:pt idx="11736">
                  <c:v>15</c:v>
                </c:pt>
                <c:pt idx="11737">
                  <c:v>15</c:v>
                </c:pt>
                <c:pt idx="11738">
                  <c:v>10</c:v>
                </c:pt>
                <c:pt idx="11739">
                  <c:v>13</c:v>
                </c:pt>
                <c:pt idx="11740">
                  <c:v>20</c:v>
                </c:pt>
                <c:pt idx="11741">
                  <c:v>16</c:v>
                </c:pt>
                <c:pt idx="11742">
                  <c:v>13</c:v>
                </c:pt>
                <c:pt idx="11743">
                  <c:v>14</c:v>
                </c:pt>
                <c:pt idx="11744">
                  <c:v>5</c:v>
                </c:pt>
                <c:pt idx="11745">
                  <c:v>15</c:v>
                </c:pt>
                <c:pt idx="11746">
                  <c:v>19</c:v>
                </c:pt>
                <c:pt idx="11747">
                  <c:v>12</c:v>
                </c:pt>
                <c:pt idx="11748">
                  <c:v>13</c:v>
                </c:pt>
                <c:pt idx="11749">
                  <c:v>16</c:v>
                </c:pt>
                <c:pt idx="11750">
                  <c:v>17</c:v>
                </c:pt>
                <c:pt idx="11751">
                  <c:v>16</c:v>
                </c:pt>
                <c:pt idx="11752">
                  <c:v>12</c:v>
                </c:pt>
                <c:pt idx="11753">
                  <c:v>5</c:v>
                </c:pt>
                <c:pt idx="11754">
                  <c:v>14</c:v>
                </c:pt>
                <c:pt idx="11755">
                  <c:v>17</c:v>
                </c:pt>
                <c:pt idx="11756">
                  <c:v>20</c:v>
                </c:pt>
                <c:pt idx="11757">
                  <c:v>19</c:v>
                </c:pt>
                <c:pt idx="11758">
                  <c:v>20</c:v>
                </c:pt>
                <c:pt idx="11759">
                  <c:v>14</c:v>
                </c:pt>
                <c:pt idx="11760">
                  <c:v>14</c:v>
                </c:pt>
                <c:pt idx="11761">
                  <c:v>9</c:v>
                </c:pt>
                <c:pt idx="11762">
                  <c:v>17</c:v>
                </c:pt>
                <c:pt idx="11763">
                  <c:v>19</c:v>
                </c:pt>
                <c:pt idx="11764">
                  <c:v>12</c:v>
                </c:pt>
                <c:pt idx="11765">
                  <c:v>17</c:v>
                </c:pt>
                <c:pt idx="11766">
                  <c:v>15</c:v>
                </c:pt>
                <c:pt idx="11767">
                  <c:v>14</c:v>
                </c:pt>
                <c:pt idx="11768">
                  <c:v>10</c:v>
                </c:pt>
                <c:pt idx="11769">
                  <c:v>13</c:v>
                </c:pt>
                <c:pt idx="11770">
                  <c:v>12</c:v>
                </c:pt>
                <c:pt idx="11771">
                  <c:v>12</c:v>
                </c:pt>
                <c:pt idx="11772">
                  <c:v>11</c:v>
                </c:pt>
                <c:pt idx="11773">
                  <c:v>13</c:v>
                </c:pt>
                <c:pt idx="11774">
                  <c:v>13</c:v>
                </c:pt>
                <c:pt idx="11775">
                  <c:v>16</c:v>
                </c:pt>
                <c:pt idx="11776">
                  <c:v>18</c:v>
                </c:pt>
                <c:pt idx="11777">
                  <c:v>4</c:v>
                </c:pt>
                <c:pt idx="11778">
                  <c:v>17</c:v>
                </c:pt>
                <c:pt idx="11779">
                  <c:v>16</c:v>
                </c:pt>
                <c:pt idx="11780">
                  <c:v>14</c:v>
                </c:pt>
                <c:pt idx="11781">
                  <c:v>14</c:v>
                </c:pt>
                <c:pt idx="11782">
                  <c:v>19</c:v>
                </c:pt>
                <c:pt idx="11783">
                  <c:v>16</c:v>
                </c:pt>
                <c:pt idx="11784">
                  <c:v>16</c:v>
                </c:pt>
                <c:pt idx="11785">
                  <c:v>17</c:v>
                </c:pt>
                <c:pt idx="11786">
                  <c:v>18</c:v>
                </c:pt>
                <c:pt idx="11787">
                  <c:v>10</c:v>
                </c:pt>
                <c:pt idx="11788">
                  <c:v>15</c:v>
                </c:pt>
                <c:pt idx="11789">
                  <c:v>14</c:v>
                </c:pt>
                <c:pt idx="11790">
                  <c:v>10</c:v>
                </c:pt>
                <c:pt idx="11791">
                  <c:v>17</c:v>
                </c:pt>
                <c:pt idx="11792">
                  <c:v>20</c:v>
                </c:pt>
                <c:pt idx="11793">
                  <c:v>16</c:v>
                </c:pt>
                <c:pt idx="11794">
                  <c:v>7</c:v>
                </c:pt>
                <c:pt idx="11795">
                  <c:v>16</c:v>
                </c:pt>
                <c:pt idx="11796">
                  <c:v>14</c:v>
                </c:pt>
                <c:pt idx="11797">
                  <c:v>17</c:v>
                </c:pt>
                <c:pt idx="11798">
                  <c:v>10</c:v>
                </c:pt>
                <c:pt idx="11799">
                  <c:v>20</c:v>
                </c:pt>
                <c:pt idx="11800">
                  <c:v>12</c:v>
                </c:pt>
                <c:pt idx="11801">
                  <c:v>17</c:v>
                </c:pt>
                <c:pt idx="11802">
                  <c:v>10</c:v>
                </c:pt>
                <c:pt idx="11803">
                  <c:v>13</c:v>
                </c:pt>
                <c:pt idx="11804">
                  <c:v>19</c:v>
                </c:pt>
                <c:pt idx="11805">
                  <c:v>16</c:v>
                </c:pt>
                <c:pt idx="11806">
                  <c:v>16</c:v>
                </c:pt>
                <c:pt idx="11807">
                  <c:v>18</c:v>
                </c:pt>
                <c:pt idx="11808">
                  <c:v>14</c:v>
                </c:pt>
                <c:pt idx="11809">
                  <c:v>16</c:v>
                </c:pt>
                <c:pt idx="11810">
                  <c:v>19</c:v>
                </c:pt>
                <c:pt idx="11811">
                  <c:v>20</c:v>
                </c:pt>
                <c:pt idx="11812">
                  <c:v>15</c:v>
                </c:pt>
                <c:pt idx="11813">
                  <c:v>0</c:v>
                </c:pt>
                <c:pt idx="11814">
                  <c:v>10</c:v>
                </c:pt>
                <c:pt idx="11815">
                  <c:v>19</c:v>
                </c:pt>
                <c:pt idx="11816">
                  <c:v>20</c:v>
                </c:pt>
                <c:pt idx="11817">
                  <c:v>19</c:v>
                </c:pt>
                <c:pt idx="11818">
                  <c:v>16</c:v>
                </c:pt>
                <c:pt idx="11819">
                  <c:v>20</c:v>
                </c:pt>
                <c:pt idx="11820">
                  <c:v>6</c:v>
                </c:pt>
                <c:pt idx="11821">
                  <c:v>12</c:v>
                </c:pt>
                <c:pt idx="11822">
                  <c:v>12</c:v>
                </c:pt>
                <c:pt idx="11823">
                  <c:v>12</c:v>
                </c:pt>
                <c:pt idx="11824">
                  <c:v>13</c:v>
                </c:pt>
                <c:pt idx="11825">
                  <c:v>11</c:v>
                </c:pt>
                <c:pt idx="11826">
                  <c:v>20</c:v>
                </c:pt>
                <c:pt idx="11827">
                  <c:v>10</c:v>
                </c:pt>
                <c:pt idx="11828">
                  <c:v>14</c:v>
                </c:pt>
                <c:pt idx="11829">
                  <c:v>19</c:v>
                </c:pt>
                <c:pt idx="11830">
                  <c:v>9</c:v>
                </c:pt>
                <c:pt idx="11831">
                  <c:v>4</c:v>
                </c:pt>
                <c:pt idx="11832">
                  <c:v>8</c:v>
                </c:pt>
                <c:pt idx="11833">
                  <c:v>9</c:v>
                </c:pt>
                <c:pt idx="11834">
                  <c:v>17</c:v>
                </c:pt>
                <c:pt idx="11835">
                  <c:v>9</c:v>
                </c:pt>
                <c:pt idx="11836">
                  <c:v>13</c:v>
                </c:pt>
                <c:pt idx="11837">
                  <c:v>16</c:v>
                </c:pt>
                <c:pt idx="11838">
                  <c:v>16</c:v>
                </c:pt>
                <c:pt idx="11839">
                  <c:v>5</c:v>
                </c:pt>
                <c:pt idx="11840">
                  <c:v>15</c:v>
                </c:pt>
                <c:pt idx="11841">
                  <c:v>13</c:v>
                </c:pt>
                <c:pt idx="11842">
                  <c:v>16</c:v>
                </c:pt>
                <c:pt idx="11843">
                  <c:v>14</c:v>
                </c:pt>
                <c:pt idx="11844">
                  <c:v>17</c:v>
                </c:pt>
                <c:pt idx="11845">
                  <c:v>16</c:v>
                </c:pt>
                <c:pt idx="11846">
                  <c:v>10</c:v>
                </c:pt>
                <c:pt idx="11847">
                  <c:v>16</c:v>
                </c:pt>
                <c:pt idx="11848">
                  <c:v>17</c:v>
                </c:pt>
                <c:pt idx="11849">
                  <c:v>11</c:v>
                </c:pt>
                <c:pt idx="11850">
                  <c:v>20</c:v>
                </c:pt>
                <c:pt idx="11851">
                  <c:v>14</c:v>
                </c:pt>
                <c:pt idx="11852">
                  <c:v>16</c:v>
                </c:pt>
                <c:pt idx="11853">
                  <c:v>10</c:v>
                </c:pt>
                <c:pt idx="11854">
                  <c:v>12</c:v>
                </c:pt>
                <c:pt idx="11855">
                  <c:v>6</c:v>
                </c:pt>
                <c:pt idx="11856">
                  <c:v>13</c:v>
                </c:pt>
                <c:pt idx="11857">
                  <c:v>13</c:v>
                </c:pt>
                <c:pt idx="11858">
                  <c:v>19</c:v>
                </c:pt>
                <c:pt idx="11859">
                  <c:v>14</c:v>
                </c:pt>
                <c:pt idx="11860">
                  <c:v>10</c:v>
                </c:pt>
                <c:pt idx="11861">
                  <c:v>13</c:v>
                </c:pt>
                <c:pt idx="11862">
                  <c:v>20</c:v>
                </c:pt>
                <c:pt idx="11863">
                  <c:v>20</c:v>
                </c:pt>
                <c:pt idx="11864">
                  <c:v>14</c:v>
                </c:pt>
                <c:pt idx="11865">
                  <c:v>15</c:v>
                </c:pt>
                <c:pt idx="11866">
                  <c:v>4</c:v>
                </c:pt>
                <c:pt idx="11867">
                  <c:v>13</c:v>
                </c:pt>
                <c:pt idx="11868">
                  <c:v>15</c:v>
                </c:pt>
                <c:pt idx="11869">
                  <c:v>12</c:v>
                </c:pt>
                <c:pt idx="11870">
                  <c:v>15</c:v>
                </c:pt>
                <c:pt idx="11871">
                  <c:v>13</c:v>
                </c:pt>
                <c:pt idx="11872">
                  <c:v>14</c:v>
                </c:pt>
                <c:pt idx="11873">
                  <c:v>13</c:v>
                </c:pt>
                <c:pt idx="11874">
                  <c:v>18</c:v>
                </c:pt>
                <c:pt idx="11875">
                  <c:v>14</c:v>
                </c:pt>
                <c:pt idx="11876">
                  <c:v>20</c:v>
                </c:pt>
                <c:pt idx="11877">
                  <c:v>20</c:v>
                </c:pt>
                <c:pt idx="11878">
                  <c:v>19</c:v>
                </c:pt>
                <c:pt idx="11879">
                  <c:v>13</c:v>
                </c:pt>
                <c:pt idx="11880">
                  <c:v>14</c:v>
                </c:pt>
                <c:pt idx="11881">
                  <c:v>10</c:v>
                </c:pt>
                <c:pt idx="11882">
                  <c:v>16</c:v>
                </c:pt>
                <c:pt idx="11883">
                  <c:v>15</c:v>
                </c:pt>
                <c:pt idx="11884">
                  <c:v>9</c:v>
                </c:pt>
                <c:pt idx="11885">
                  <c:v>20</c:v>
                </c:pt>
                <c:pt idx="11886">
                  <c:v>11</c:v>
                </c:pt>
                <c:pt idx="11887">
                  <c:v>13</c:v>
                </c:pt>
                <c:pt idx="11888">
                  <c:v>17</c:v>
                </c:pt>
                <c:pt idx="11889">
                  <c:v>16</c:v>
                </c:pt>
                <c:pt idx="11890">
                  <c:v>7</c:v>
                </c:pt>
                <c:pt idx="11891">
                  <c:v>0</c:v>
                </c:pt>
                <c:pt idx="11892">
                  <c:v>11</c:v>
                </c:pt>
                <c:pt idx="11893">
                  <c:v>19</c:v>
                </c:pt>
                <c:pt idx="11894">
                  <c:v>4</c:v>
                </c:pt>
                <c:pt idx="11895">
                  <c:v>16</c:v>
                </c:pt>
                <c:pt idx="11896">
                  <c:v>9</c:v>
                </c:pt>
                <c:pt idx="11897">
                  <c:v>18</c:v>
                </c:pt>
                <c:pt idx="11898">
                  <c:v>19</c:v>
                </c:pt>
                <c:pt idx="11899">
                  <c:v>11</c:v>
                </c:pt>
                <c:pt idx="11900">
                  <c:v>16</c:v>
                </c:pt>
                <c:pt idx="11901">
                  <c:v>19</c:v>
                </c:pt>
                <c:pt idx="11902">
                  <c:v>13</c:v>
                </c:pt>
                <c:pt idx="11903">
                  <c:v>20</c:v>
                </c:pt>
                <c:pt idx="11904">
                  <c:v>19</c:v>
                </c:pt>
                <c:pt idx="11905">
                  <c:v>16</c:v>
                </c:pt>
                <c:pt idx="11906">
                  <c:v>15</c:v>
                </c:pt>
                <c:pt idx="11907">
                  <c:v>14</c:v>
                </c:pt>
                <c:pt idx="11908">
                  <c:v>18</c:v>
                </c:pt>
                <c:pt idx="11909">
                  <c:v>14</c:v>
                </c:pt>
                <c:pt idx="11910">
                  <c:v>16</c:v>
                </c:pt>
                <c:pt idx="11911">
                  <c:v>18</c:v>
                </c:pt>
                <c:pt idx="11912">
                  <c:v>17</c:v>
                </c:pt>
                <c:pt idx="11913">
                  <c:v>20</c:v>
                </c:pt>
                <c:pt idx="11914">
                  <c:v>16</c:v>
                </c:pt>
                <c:pt idx="11915">
                  <c:v>10</c:v>
                </c:pt>
                <c:pt idx="11916">
                  <c:v>16</c:v>
                </c:pt>
                <c:pt idx="11917">
                  <c:v>16</c:v>
                </c:pt>
                <c:pt idx="11918">
                  <c:v>10</c:v>
                </c:pt>
                <c:pt idx="11919">
                  <c:v>16</c:v>
                </c:pt>
                <c:pt idx="11920">
                  <c:v>14</c:v>
                </c:pt>
                <c:pt idx="11921">
                  <c:v>15</c:v>
                </c:pt>
                <c:pt idx="11922">
                  <c:v>14</c:v>
                </c:pt>
                <c:pt idx="11923">
                  <c:v>16</c:v>
                </c:pt>
                <c:pt idx="11924">
                  <c:v>13</c:v>
                </c:pt>
                <c:pt idx="11925">
                  <c:v>17</c:v>
                </c:pt>
                <c:pt idx="11926">
                  <c:v>5</c:v>
                </c:pt>
                <c:pt idx="11927">
                  <c:v>16</c:v>
                </c:pt>
                <c:pt idx="11928">
                  <c:v>16</c:v>
                </c:pt>
                <c:pt idx="11929">
                  <c:v>18</c:v>
                </c:pt>
                <c:pt idx="11930">
                  <c:v>19</c:v>
                </c:pt>
                <c:pt idx="11931">
                  <c:v>20</c:v>
                </c:pt>
                <c:pt idx="11932">
                  <c:v>15</c:v>
                </c:pt>
                <c:pt idx="11933">
                  <c:v>16</c:v>
                </c:pt>
                <c:pt idx="11934">
                  <c:v>9</c:v>
                </c:pt>
                <c:pt idx="11935">
                  <c:v>15</c:v>
                </c:pt>
                <c:pt idx="11936">
                  <c:v>16</c:v>
                </c:pt>
                <c:pt idx="11937">
                  <c:v>19</c:v>
                </c:pt>
                <c:pt idx="11938">
                  <c:v>19</c:v>
                </c:pt>
                <c:pt idx="11939">
                  <c:v>16</c:v>
                </c:pt>
                <c:pt idx="11940">
                  <c:v>19</c:v>
                </c:pt>
                <c:pt idx="11941">
                  <c:v>17</c:v>
                </c:pt>
                <c:pt idx="11942">
                  <c:v>8</c:v>
                </c:pt>
                <c:pt idx="11943">
                  <c:v>11</c:v>
                </c:pt>
                <c:pt idx="11944">
                  <c:v>15</c:v>
                </c:pt>
                <c:pt idx="11945">
                  <c:v>18</c:v>
                </c:pt>
                <c:pt idx="11946">
                  <c:v>16</c:v>
                </c:pt>
                <c:pt idx="11947">
                  <c:v>12</c:v>
                </c:pt>
                <c:pt idx="11948">
                  <c:v>14</c:v>
                </c:pt>
                <c:pt idx="11949">
                  <c:v>15</c:v>
                </c:pt>
                <c:pt idx="11950">
                  <c:v>16</c:v>
                </c:pt>
                <c:pt idx="11951">
                  <c:v>14</c:v>
                </c:pt>
                <c:pt idx="11952">
                  <c:v>14</c:v>
                </c:pt>
                <c:pt idx="11953">
                  <c:v>16</c:v>
                </c:pt>
                <c:pt idx="11954">
                  <c:v>12</c:v>
                </c:pt>
                <c:pt idx="11955">
                  <c:v>16</c:v>
                </c:pt>
                <c:pt idx="11956">
                  <c:v>15</c:v>
                </c:pt>
                <c:pt idx="11957">
                  <c:v>15</c:v>
                </c:pt>
                <c:pt idx="11958">
                  <c:v>20</c:v>
                </c:pt>
                <c:pt idx="11959">
                  <c:v>8</c:v>
                </c:pt>
                <c:pt idx="11960">
                  <c:v>17</c:v>
                </c:pt>
                <c:pt idx="11961">
                  <c:v>9</c:v>
                </c:pt>
                <c:pt idx="11962">
                  <c:v>10</c:v>
                </c:pt>
                <c:pt idx="11963">
                  <c:v>17</c:v>
                </c:pt>
                <c:pt idx="11964">
                  <c:v>16</c:v>
                </c:pt>
                <c:pt idx="11965">
                  <c:v>17</c:v>
                </c:pt>
                <c:pt idx="11966">
                  <c:v>15</c:v>
                </c:pt>
                <c:pt idx="11967">
                  <c:v>16</c:v>
                </c:pt>
                <c:pt idx="11968">
                  <c:v>17</c:v>
                </c:pt>
                <c:pt idx="11969">
                  <c:v>17</c:v>
                </c:pt>
                <c:pt idx="11970">
                  <c:v>20</c:v>
                </c:pt>
                <c:pt idx="11971">
                  <c:v>17</c:v>
                </c:pt>
                <c:pt idx="11972">
                  <c:v>20</c:v>
                </c:pt>
                <c:pt idx="11973">
                  <c:v>16</c:v>
                </c:pt>
                <c:pt idx="11974">
                  <c:v>12</c:v>
                </c:pt>
                <c:pt idx="11975">
                  <c:v>16</c:v>
                </c:pt>
                <c:pt idx="11976">
                  <c:v>18</c:v>
                </c:pt>
                <c:pt idx="11977">
                  <c:v>12</c:v>
                </c:pt>
                <c:pt idx="11978">
                  <c:v>14</c:v>
                </c:pt>
                <c:pt idx="11979">
                  <c:v>15</c:v>
                </c:pt>
                <c:pt idx="11980">
                  <c:v>16</c:v>
                </c:pt>
                <c:pt idx="11981">
                  <c:v>16</c:v>
                </c:pt>
                <c:pt idx="11982">
                  <c:v>10</c:v>
                </c:pt>
                <c:pt idx="11983">
                  <c:v>15</c:v>
                </c:pt>
                <c:pt idx="11984">
                  <c:v>16</c:v>
                </c:pt>
                <c:pt idx="11985">
                  <c:v>19</c:v>
                </c:pt>
                <c:pt idx="11986">
                  <c:v>14</c:v>
                </c:pt>
                <c:pt idx="11987">
                  <c:v>11</c:v>
                </c:pt>
                <c:pt idx="11988">
                  <c:v>20</c:v>
                </c:pt>
                <c:pt idx="11989">
                  <c:v>15</c:v>
                </c:pt>
                <c:pt idx="11990">
                  <c:v>16</c:v>
                </c:pt>
                <c:pt idx="11991">
                  <c:v>12</c:v>
                </c:pt>
                <c:pt idx="11992">
                  <c:v>19</c:v>
                </c:pt>
                <c:pt idx="11993">
                  <c:v>16</c:v>
                </c:pt>
                <c:pt idx="11994">
                  <c:v>12</c:v>
                </c:pt>
                <c:pt idx="11995">
                  <c:v>19</c:v>
                </c:pt>
                <c:pt idx="11996">
                  <c:v>14</c:v>
                </c:pt>
                <c:pt idx="11997">
                  <c:v>16</c:v>
                </c:pt>
                <c:pt idx="11998">
                  <c:v>16</c:v>
                </c:pt>
                <c:pt idx="11999">
                  <c:v>10</c:v>
                </c:pt>
                <c:pt idx="12000">
                  <c:v>15</c:v>
                </c:pt>
                <c:pt idx="12001">
                  <c:v>16</c:v>
                </c:pt>
                <c:pt idx="12002">
                  <c:v>19</c:v>
                </c:pt>
                <c:pt idx="12003">
                  <c:v>16</c:v>
                </c:pt>
                <c:pt idx="12004">
                  <c:v>8</c:v>
                </c:pt>
                <c:pt idx="12005">
                  <c:v>12</c:v>
                </c:pt>
                <c:pt idx="12006">
                  <c:v>11</c:v>
                </c:pt>
                <c:pt idx="12007">
                  <c:v>16</c:v>
                </c:pt>
                <c:pt idx="12008">
                  <c:v>15</c:v>
                </c:pt>
                <c:pt idx="12009">
                  <c:v>17</c:v>
                </c:pt>
                <c:pt idx="12010">
                  <c:v>15</c:v>
                </c:pt>
                <c:pt idx="12011">
                  <c:v>12</c:v>
                </c:pt>
                <c:pt idx="12012">
                  <c:v>17</c:v>
                </c:pt>
                <c:pt idx="12013">
                  <c:v>16</c:v>
                </c:pt>
                <c:pt idx="12014">
                  <c:v>16</c:v>
                </c:pt>
                <c:pt idx="12015">
                  <c:v>13</c:v>
                </c:pt>
                <c:pt idx="12016">
                  <c:v>14</c:v>
                </c:pt>
                <c:pt idx="12017">
                  <c:v>19</c:v>
                </c:pt>
                <c:pt idx="12018">
                  <c:v>18</c:v>
                </c:pt>
                <c:pt idx="12019">
                  <c:v>18</c:v>
                </c:pt>
                <c:pt idx="12020">
                  <c:v>13</c:v>
                </c:pt>
                <c:pt idx="12021">
                  <c:v>16</c:v>
                </c:pt>
                <c:pt idx="12022">
                  <c:v>18</c:v>
                </c:pt>
                <c:pt idx="12023">
                  <c:v>19</c:v>
                </c:pt>
                <c:pt idx="12024">
                  <c:v>16</c:v>
                </c:pt>
                <c:pt idx="12025">
                  <c:v>17</c:v>
                </c:pt>
                <c:pt idx="12026">
                  <c:v>14</c:v>
                </c:pt>
                <c:pt idx="12027">
                  <c:v>0</c:v>
                </c:pt>
                <c:pt idx="12028">
                  <c:v>14</c:v>
                </c:pt>
                <c:pt idx="12029">
                  <c:v>14</c:v>
                </c:pt>
                <c:pt idx="12030">
                  <c:v>19</c:v>
                </c:pt>
                <c:pt idx="12031">
                  <c:v>12</c:v>
                </c:pt>
                <c:pt idx="12032">
                  <c:v>16</c:v>
                </c:pt>
                <c:pt idx="12033">
                  <c:v>16</c:v>
                </c:pt>
                <c:pt idx="12034">
                  <c:v>17</c:v>
                </c:pt>
                <c:pt idx="12035">
                  <c:v>20</c:v>
                </c:pt>
                <c:pt idx="12036">
                  <c:v>11</c:v>
                </c:pt>
                <c:pt idx="12037">
                  <c:v>16</c:v>
                </c:pt>
                <c:pt idx="12038">
                  <c:v>17</c:v>
                </c:pt>
                <c:pt idx="12039">
                  <c:v>20</c:v>
                </c:pt>
                <c:pt idx="12040">
                  <c:v>20</c:v>
                </c:pt>
                <c:pt idx="12041">
                  <c:v>11</c:v>
                </c:pt>
                <c:pt idx="12042">
                  <c:v>18</c:v>
                </c:pt>
                <c:pt idx="12043">
                  <c:v>18</c:v>
                </c:pt>
                <c:pt idx="12044">
                  <c:v>16</c:v>
                </c:pt>
                <c:pt idx="12045">
                  <c:v>14</c:v>
                </c:pt>
                <c:pt idx="12046">
                  <c:v>12</c:v>
                </c:pt>
                <c:pt idx="12047">
                  <c:v>14</c:v>
                </c:pt>
                <c:pt idx="12048">
                  <c:v>14</c:v>
                </c:pt>
                <c:pt idx="12049">
                  <c:v>13</c:v>
                </c:pt>
                <c:pt idx="12050">
                  <c:v>15</c:v>
                </c:pt>
                <c:pt idx="12051">
                  <c:v>15</c:v>
                </c:pt>
                <c:pt idx="12052">
                  <c:v>11</c:v>
                </c:pt>
                <c:pt idx="12053">
                  <c:v>20</c:v>
                </c:pt>
                <c:pt idx="12054">
                  <c:v>16</c:v>
                </c:pt>
                <c:pt idx="12055">
                  <c:v>9</c:v>
                </c:pt>
                <c:pt idx="12056">
                  <c:v>19</c:v>
                </c:pt>
                <c:pt idx="12057">
                  <c:v>15</c:v>
                </c:pt>
                <c:pt idx="12058">
                  <c:v>15</c:v>
                </c:pt>
                <c:pt idx="12059">
                  <c:v>19</c:v>
                </c:pt>
                <c:pt idx="12060">
                  <c:v>15</c:v>
                </c:pt>
                <c:pt idx="12061">
                  <c:v>8</c:v>
                </c:pt>
                <c:pt idx="12062">
                  <c:v>13</c:v>
                </c:pt>
                <c:pt idx="12063">
                  <c:v>13</c:v>
                </c:pt>
                <c:pt idx="12064">
                  <c:v>16</c:v>
                </c:pt>
                <c:pt idx="12065">
                  <c:v>5</c:v>
                </c:pt>
                <c:pt idx="12066">
                  <c:v>15</c:v>
                </c:pt>
                <c:pt idx="12067">
                  <c:v>17</c:v>
                </c:pt>
                <c:pt idx="12068">
                  <c:v>17</c:v>
                </c:pt>
                <c:pt idx="12069">
                  <c:v>19</c:v>
                </c:pt>
                <c:pt idx="12070">
                  <c:v>19</c:v>
                </c:pt>
                <c:pt idx="12071">
                  <c:v>15</c:v>
                </c:pt>
                <c:pt idx="12072">
                  <c:v>11</c:v>
                </c:pt>
                <c:pt idx="12073">
                  <c:v>15</c:v>
                </c:pt>
                <c:pt idx="12074">
                  <c:v>19</c:v>
                </c:pt>
                <c:pt idx="12075">
                  <c:v>14</c:v>
                </c:pt>
                <c:pt idx="12076">
                  <c:v>19</c:v>
                </c:pt>
                <c:pt idx="12077">
                  <c:v>10</c:v>
                </c:pt>
                <c:pt idx="12078">
                  <c:v>15</c:v>
                </c:pt>
                <c:pt idx="12079">
                  <c:v>15</c:v>
                </c:pt>
                <c:pt idx="12080">
                  <c:v>19</c:v>
                </c:pt>
                <c:pt idx="12081">
                  <c:v>20</c:v>
                </c:pt>
                <c:pt idx="12082">
                  <c:v>13</c:v>
                </c:pt>
                <c:pt idx="12083">
                  <c:v>18</c:v>
                </c:pt>
                <c:pt idx="12084">
                  <c:v>19</c:v>
                </c:pt>
                <c:pt idx="12085">
                  <c:v>18</c:v>
                </c:pt>
                <c:pt idx="12086">
                  <c:v>16</c:v>
                </c:pt>
                <c:pt idx="12087">
                  <c:v>20</c:v>
                </c:pt>
                <c:pt idx="12088">
                  <c:v>18</c:v>
                </c:pt>
                <c:pt idx="12089">
                  <c:v>19</c:v>
                </c:pt>
                <c:pt idx="12090">
                  <c:v>17</c:v>
                </c:pt>
                <c:pt idx="12091">
                  <c:v>16</c:v>
                </c:pt>
                <c:pt idx="12092">
                  <c:v>17</c:v>
                </c:pt>
                <c:pt idx="12093">
                  <c:v>16</c:v>
                </c:pt>
                <c:pt idx="12094">
                  <c:v>11</c:v>
                </c:pt>
                <c:pt idx="12095">
                  <c:v>16</c:v>
                </c:pt>
                <c:pt idx="12096">
                  <c:v>15</c:v>
                </c:pt>
                <c:pt idx="12097">
                  <c:v>14</c:v>
                </c:pt>
                <c:pt idx="12098">
                  <c:v>18</c:v>
                </c:pt>
                <c:pt idx="12099">
                  <c:v>12</c:v>
                </c:pt>
                <c:pt idx="12100">
                  <c:v>7</c:v>
                </c:pt>
                <c:pt idx="12101">
                  <c:v>13</c:v>
                </c:pt>
                <c:pt idx="12102">
                  <c:v>15</c:v>
                </c:pt>
                <c:pt idx="12103">
                  <c:v>11</c:v>
                </c:pt>
                <c:pt idx="12104">
                  <c:v>19</c:v>
                </c:pt>
                <c:pt idx="12105">
                  <c:v>14</c:v>
                </c:pt>
                <c:pt idx="12106">
                  <c:v>15</c:v>
                </c:pt>
                <c:pt idx="12107">
                  <c:v>13</c:v>
                </c:pt>
                <c:pt idx="12108">
                  <c:v>14</c:v>
                </c:pt>
                <c:pt idx="12109">
                  <c:v>13</c:v>
                </c:pt>
                <c:pt idx="12110">
                  <c:v>16</c:v>
                </c:pt>
                <c:pt idx="12111">
                  <c:v>10</c:v>
                </c:pt>
                <c:pt idx="12112">
                  <c:v>19</c:v>
                </c:pt>
                <c:pt idx="12113">
                  <c:v>17</c:v>
                </c:pt>
                <c:pt idx="12114">
                  <c:v>12</c:v>
                </c:pt>
                <c:pt idx="12115">
                  <c:v>11</c:v>
                </c:pt>
                <c:pt idx="12116">
                  <c:v>13</c:v>
                </c:pt>
                <c:pt idx="12117">
                  <c:v>15</c:v>
                </c:pt>
                <c:pt idx="12118">
                  <c:v>15</c:v>
                </c:pt>
                <c:pt idx="12119">
                  <c:v>16</c:v>
                </c:pt>
                <c:pt idx="12120">
                  <c:v>18</c:v>
                </c:pt>
                <c:pt idx="12121">
                  <c:v>17</c:v>
                </c:pt>
                <c:pt idx="12122">
                  <c:v>14</c:v>
                </c:pt>
                <c:pt idx="12123">
                  <c:v>0</c:v>
                </c:pt>
                <c:pt idx="12124">
                  <c:v>17</c:v>
                </c:pt>
                <c:pt idx="12125">
                  <c:v>14</c:v>
                </c:pt>
                <c:pt idx="12126">
                  <c:v>16</c:v>
                </c:pt>
                <c:pt idx="12127">
                  <c:v>18</c:v>
                </c:pt>
                <c:pt idx="12128">
                  <c:v>16</c:v>
                </c:pt>
                <c:pt idx="12129">
                  <c:v>13</c:v>
                </c:pt>
                <c:pt idx="12130">
                  <c:v>14</c:v>
                </c:pt>
                <c:pt idx="12131">
                  <c:v>9</c:v>
                </c:pt>
                <c:pt idx="12132">
                  <c:v>19</c:v>
                </c:pt>
                <c:pt idx="12133">
                  <c:v>9</c:v>
                </c:pt>
                <c:pt idx="12134">
                  <c:v>12</c:v>
                </c:pt>
                <c:pt idx="12135">
                  <c:v>13</c:v>
                </c:pt>
                <c:pt idx="12136">
                  <c:v>15</c:v>
                </c:pt>
                <c:pt idx="12137">
                  <c:v>18</c:v>
                </c:pt>
                <c:pt idx="12138">
                  <c:v>17</c:v>
                </c:pt>
                <c:pt idx="12139">
                  <c:v>18</c:v>
                </c:pt>
                <c:pt idx="12140">
                  <c:v>12</c:v>
                </c:pt>
                <c:pt idx="12141">
                  <c:v>15</c:v>
                </c:pt>
                <c:pt idx="12142">
                  <c:v>11</c:v>
                </c:pt>
                <c:pt idx="12143">
                  <c:v>15</c:v>
                </c:pt>
                <c:pt idx="12144">
                  <c:v>17</c:v>
                </c:pt>
                <c:pt idx="12145">
                  <c:v>11</c:v>
                </c:pt>
                <c:pt idx="12146">
                  <c:v>14</c:v>
                </c:pt>
                <c:pt idx="12147">
                  <c:v>14</c:v>
                </c:pt>
                <c:pt idx="12148">
                  <c:v>20</c:v>
                </c:pt>
                <c:pt idx="12149">
                  <c:v>17</c:v>
                </c:pt>
                <c:pt idx="12150">
                  <c:v>17</c:v>
                </c:pt>
                <c:pt idx="12151">
                  <c:v>20</c:v>
                </c:pt>
                <c:pt idx="12152">
                  <c:v>11</c:v>
                </c:pt>
                <c:pt idx="12153">
                  <c:v>14</c:v>
                </c:pt>
                <c:pt idx="12154">
                  <c:v>14</c:v>
                </c:pt>
                <c:pt idx="12155">
                  <c:v>20</c:v>
                </c:pt>
                <c:pt idx="12156">
                  <c:v>17</c:v>
                </c:pt>
                <c:pt idx="12157">
                  <c:v>20</c:v>
                </c:pt>
                <c:pt idx="12158">
                  <c:v>16</c:v>
                </c:pt>
                <c:pt idx="12159">
                  <c:v>16</c:v>
                </c:pt>
                <c:pt idx="12160">
                  <c:v>16</c:v>
                </c:pt>
                <c:pt idx="12161">
                  <c:v>7</c:v>
                </c:pt>
                <c:pt idx="12162">
                  <c:v>19</c:v>
                </c:pt>
                <c:pt idx="12163">
                  <c:v>16</c:v>
                </c:pt>
                <c:pt idx="12164">
                  <c:v>12</c:v>
                </c:pt>
                <c:pt idx="12165">
                  <c:v>20</c:v>
                </c:pt>
                <c:pt idx="12166">
                  <c:v>16</c:v>
                </c:pt>
                <c:pt idx="12167">
                  <c:v>10</c:v>
                </c:pt>
                <c:pt idx="12168">
                  <c:v>16</c:v>
                </c:pt>
                <c:pt idx="12169">
                  <c:v>15</c:v>
                </c:pt>
                <c:pt idx="12170">
                  <c:v>15</c:v>
                </c:pt>
                <c:pt idx="12171">
                  <c:v>20</c:v>
                </c:pt>
                <c:pt idx="12172">
                  <c:v>18</c:v>
                </c:pt>
                <c:pt idx="12173">
                  <c:v>17</c:v>
                </c:pt>
                <c:pt idx="12174">
                  <c:v>10</c:v>
                </c:pt>
                <c:pt idx="12175">
                  <c:v>18</c:v>
                </c:pt>
                <c:pt idx="12176">
                  <c:v>16</c:v>
                </c:pt>
                <c:pt idx="12177">
                  <c:v>20</c:v>
                </c:pt>
                <c:pt idx="12178">
                  <c:v>13</c:v>
                </c:pt>
                <c:pt idx="12179">
                  <c:v>17</c:v>
                </c:pt>
                <c:pt idx="12180">
                  <c:v>15</c:v>
                </c:pt>
                <c:pt idx="12181">
                  <c:v>15</c:v>
                </c:pt>
                <c:pt idx="12182">
                  <c:v>16</c:v>
                </c:pt>
                <c:pt idx="12183">
                  <c:v>20</c:v>
                </c:pt>
                <c:pt idx="12184">
                  <c:v>15</c:v>
                </c:pt>
                <c:pt idx="12185">
                  <c:v>10</c:v>
                </c:pt>
                <c:pt idx="12186">
                  <c:v>17</c:v>
                </c:pt>
                <c:pt idx="12187">
                  <c:v>16</c:v>
                </c:pt>
                <c:pt idx="12188">
                  <c:v>20</c:v>
                </c:pt>
                <c:pt idx="12189">
                  <c:v>20</c:v>
                </c:pt>
                <c:pt idx="12190">
                  <c:v>9</c:v>
                </c:pt>
                <c:pt idx="12191">
                  <c:v>15</c:v>
                </c:pt>
                <c:pt idx="12192">
                  <c:v>14</c:v>
                </c:pt>
                <c:pt idx="12193">
                  <c:v>10</c:v>
                </c:pt>
                <c:pt idx="12194">
                  <c:v>16</c:v>
                </c:pt>
                <c:pt idx="12195">
                  <c:v>10</c:v>
                </c:pt>
                <c:pt idx="12196">
                  <c:v>12</c:v>
                </c:pt>
                <c:pt idx="12197">
                  <c:v>20</c:v>
                </c:pt>
                <c:pt idx="12198">
                  <c:v>20</c:v>
                </c:pt>
                <c:pt idx="12199">
                  <c:v>12</c:v>
                </c:pt>
                <c:pt idx="12200">
                  <c:v>16</c:v>
                </c:pt>
                <c:pt idx="12201">
                  <c:v>0</c:v>
                </c:pt>
                <c:pt idx="12202">
                  <c:v>12</c:v>
                </c:pt>
                <c:pt idx="12203">
                  <c:v>14</c:v>
                </c:pt>
                <c:pt idx="12204">
                  <c:v>16</c:v>
                </c:pt>
                <c:pt idx="12205">
                  <c:v>20</c:v>
                </c:pt>
                <c:pt idx="12206">
                  <c:v>12</c:v>
                </c:pt>
                <c:pt idx="12207">
                  <c:v>15</c:v>
                </c:pt>
                <c:pt idx="12208">
                  <c:v>12</c:v>
                </c:pt>
                <c:pt idx="12209">
                  <c:v>16</c:v>
                </c:pt>
                <c:pt idx="12210">
                  <c:v>20</c:v>
                </c:pt>
                <c:pt idx="12211">
                  <c:v>11</c:v>
                </c:pt>
                <c:pt idx="12212">
                  <c:v>12</c:v>
                </c:pt>
                <c:pt idx="12213">
                  <c:v>8</c:v>
                </c:pt>
                <c:pt idx="12214">
                  <c:v>12</c:v>
                </c:pt>
                <c:pt idx="12215">
                  <c:v>17</c:v>
                </c:pt>
                <c:pt idx="12216">
                  <c:v>11</c:v>
                </c:pt>
                <c:pt idx="12217">
                  <c:v>15</c:v>
                </c:pt>
                <c:pt idx="12218">
                  <c:v>16</c:v>
                </c:pt>
                <c:pt idx="12219">
                  <c:v>12</c:v>
                </c:pt>
                <c:pt idx="12220">
                  <c:v>17</c:v>
                </c:pt>
                <c:pt idx="12221">
                  <c:v>17</c:v>
                </c:pt>
                <c:pt idx="12222">
                  <c:v>18</c:v>
                </c:pt>
                <c:pt idx="12223">
                  <c:v>10</c:v>
                </c:pt>
                <c:pt idx="12224">
                  <c:v>14</c:v>
                </c:pt>
                <c:pt idx="12225">
                  <c:v>16</c:v>
                </c:pt>
                <c:pt idx="12226">
                  <c:v>4</c:v>
                </c:pt>
                <c:pt idx="12227">
                  <c:v>16</c:v>
                </c:pt>
                <c:pt idx="12228">
                  <c:v>13</c:v>
                </c:pt>
                <c:pt idx="12229">
                  <c:v>16</c:v>
                </c:pt>
                <c:pt idx="12230">
                  <c:v>8</c:v>
                </c:pt>
                <c:pt idx="12231">
                  <c:v>16</c:v>
                </c:pt>
                <c:pt idx="12232">
                  <c:v>14</c:v>
                </c:pt>
                <c:pt idx="12233">
                  <c:v>18</c:v>
                </c:pt>
                <c:pt idx="12234">
                  <c:v>0</c:v>
                </c:pt>
                <c:pt idx="12235">
                  <c:v>19</c:v>
                </c:pt>
                <c:pt idx="12236">
                  <c:v>16</c:v>
                </c:pt>
                <c:pt idx="12237">
                  <c:v>11</c:v>
                </c:pt>
                <c:pt idx="12238">
                  <c:v>16</c:v>
                </c:pt>
                <c:pt idx="12239">
                  <c:v>16</c:v>
                </c:pt>
                <c:pt idx="12240">
                  <c:v>17</c:v>
                </c:pt>
                <c:pt idx="12241">
                  <c:v>11</c:v>
                </c:pt>
                <c:pt idx="12242">
                  <c:v>19</c:v>
                </c:pt>
                <c:pt idx="12243">
                  <c:v>18</c:v>
                </c:pt>
                <c:pt idx="12244">
                  <c:v>7</c:v>
                </c:pt>
                <c:pt idx="12245">
                  <c:v>20</c:v>
                </c:pt>
                <c:pt idx="12246">
                  <c:v>0</c:v>
                </c:pt>
                <c:pt idx="12247">
                  <c:v>15</c:v>
                </c:pt>
                <c:pt idx="12248">
                  <c:v>17</c:v>
                </c:pt>
                <c:pt idx="12249">
                  <c:v>19</c:v>
                </c:pt>
                <c:pt idx="12250">
                  <c:v>15</c:v>
                </c:pt>
                <c:pt idx="12251">
                  <c:v>19</c:v>
                </c:pt>
                <c:pt idx="12252">
                  <c:v>18</c:v>
                </c:pt>
                <c:pt idx="12253">
                  <c:v>17</c:v>
                </c:pt>
                <c:pt idx="12254">
                  <c:v>20</c:v>
                </c:pt>
                <c:pt idx="12255">
                  <c:v>13</c:v>
                </c:pt>
                <c:pt idx="12256">
                  <c:v>16</c:v>
                </c:pt>
                <c:pt idx="12257">
                  <c:v>5</c:v>
                </c:pt>
                <c:pt idx="12258">
                  <c:v>16</c:v>
                </c:pt>
                <c:pt idx="12259">
                  <c:v>11</c:v>
                </c:pt>
                <c:pt idx="12260">
                  <c:v>14</c:v>
                </c:pt>
                <c:pt idx="12261">
                  <c:v>20</c:v>
                </c:pt>
                <c:pt idx="12262">
                  <c:v>13</c:v>
                </c:pt>
                <c:pt idx="12263">
                  <c:v>16</c:v>
                </c:pt>
                <c:pt idx="12264">
                  <c:v>19</c:v>
                </c:pt>
                <c:pt idx="12265">
                  <c:v>15</c:v>
                </c:pt>
                <c:pt idx="12266">
                  <c:v>0</c:v>
                </c:pt>
                <c:pt idx="12267">
                  <c:v>12</c:v>
                </c:pt>
                <c:pt idx="12268">
                  <c:v>14</c:v>
                </c:pt>
                <c:pt idx="12269">
                  <c:v>15</c:v>
                </c:pt>
                <c:pt idx="12270">
                  <c:v>19</c:v>
                </c:pt>
                <c:pt idx="12271">
                  <c:v>18</c:v>
                </c:pt>
                <c:pt idx="12272">
                  <c:v>16</c:v>
                </c:pt>
                <c:pt idx="12273">
                  <c:v>20</c:v>
                </c:pt>
                <c:pt idx="12274">
                  <c:v>17</c:v>
                </c:pt>
                <c:pt idx="12275">
                  <c:v>17</c:v>
                </c:pt>
                <c:pt idx="12276">
                  <c:v>10</c:v>
                </c:pt>
                <c:pt idx="12277">
                  <c:v>0</c:v>
                </c:pt>
                <c:pt idx="12278">
                  <c:v>19</c:v>
                </c:pt>
                <c:pt idx="12279">
                  <c:v>15</c:v>
                </c:pt>
                <c:pt idx="12280">
                  <c:v>8</c:v>
                </c:pt>
                <c:pt idx="12281">
                  <c:v>18</c:v>
                </c:pt>
                <c:pt idx="12282">
                  <c:v>18</c:v>
                </c:pt>
                <c:pt idx="12283">
                  <c:v>16</c:v>
                </c:pt>
                <c:pt idx="12284">
                  <c:v>14</c:v>
                </c:pt>
                <c:pt idx="12285">
                  <c:v>16</c:v>
                </c:pt>
                <c:pt idx="12286">
                  <c:v>16</c:v>
                </c:pt>
                <c:pt idx="12287">
                  <c:v>15</c:v>
                </c:pt>
                <c:pt idx="12288">
                  <c:v>20</c:v>
                </c:pt>
                <c:pt idx="12289">
                  <c:v>10</c:v>
                </c:pt>
                <c:pt idx="12290">
                  <c:v>13</c:v>
                </c:pt>
                <c:pt idx="12291">
                  <c:v>11</c:v>
                </c:pt>
                <c:pt idx="12292">
                  <c:v>13</c:v>
                </c:pt>
                <c:pt idx="12293">
                  <c:v>16</c:v>
                </c:pt>
                <c:pt idx="12294">
                  <c:v>20</c:v>
                </c:pt>
                <c:pt idx="12295">
                  <c:v>13</c:v>
                </c:pt>
                <c:pt idx="12296">
                  <c:v>12</c:v>
                </c:pt>
                <c:pt idx="12297">
                  <c:v>18</c:v>
                </c:pt>
                <c:pt idx="12298">
                  <c:v>10</c:v>
                </c:pt>
                <c:pt idx="12299">
                  <c:v>17</c:v>
                </c:pt>
                <c:pt idx="12300">
                  <c:v>0</c:v>
                </c:pt>
                <c:pt idx="12301">
                  <c:v>12</c:v>
                </c:pt>
                <c:pt idx="12302">
                  <c:v>13</c:v>
                </c:pt>
                <c:pt idx="12303">
                  <c:v>12</c:v>
                </c:pt>
                <c:pt idx="12304">
                  <c:v>14</c:v>
                </c:pt>
                <c:pt idx="12305">
                  <c:v>16</c:v>
                </c:pt>
                <c:pt idx="12306">
                  <c:v>15</c:v>
                </c:pt>
                <c:pt idx="12307">
                  <c:v>17</c:v>
                </c:pt>
                <c:pt idx="12308">
                  <c:v>16</c:v>
                </c:pt>
                <c:pt idx="12309">
                  <c:v>19</c:v>
                </c:pt>
                <c:pt idx="12310">
                  <c:v>19</c:v>
                </c:pt>
                <c:pt idx="12311">
                  <c:v>19</c:v>
                </c:pt>
                <c:pt idx="12312">
                  <c:v>16</c:v>
                </c:pt>
                <c:pt idx="12313">
                  <c:v>4</c:v>
                </c:pt>
                <c:pt idx="12314">
                  <c:v>19</c:v>
                </c:pt>
                <c:pt idx="12315">
                  <c:v>20</c:v>
                </c:pt>
                <c:pt idx="12316">
                  <c:v>15</c:v>
                </c:pt>
                <c:pt idx="12317">
                  <c:v>20</c:v>
                </c:pt>
                <c:pt idx="12318">
                  <c:v>15</c:v>
                </c:pt>
                <c:pt idx="12319">
                  <c:v>20</c:v>
                </c:pt>
                <c:pt idx="12320">
                  <c:v>18</c:v>
                </c:pt>
                <c:pt idx="12321">
                  <c:v>17</c:v>
                </c:pt>
                <c:pt idx="12322">
                  <c:v>20</c:v>
                </c:pt>
                <c:pt idx="12323">
                  <c:v>18</c:v>
                </c:pt>
                <c:pt idx="12324">
                  <c:v>16</c:v>
                </c:pt>
                <c:pt idx="12325">
                  <c:v>0</c:v>
                </c:pt>
                <c:pt idx="12326">
                  <c:v>13</c:v>
                </c:pt>
                <c:pt idx="12327">
                  <c:v>14</c:v>
                </c:pt>
                <c:pt idx="12328">
                  <c:v>10</c:v>
                </c:pt>
                <c:pt idx="12329">
                  <c:v>20</c:v>
                </c:pt>
                <c:pt idx="12330">
                  <c:v>10</c:v>
                </c:pt>
                <c:pt idx="12331">
                  <c:v>16</c:v>
                </c:pt>
                <c:pt idx="12332">
                  <c:v>15</c:v>
                </c:pt>
                <c:pt idx="12333">
                  <c:v>12</c:v>
                </c:pt>
                <c:pt idx="12334">
                  <c:v>18</c:v>
                </c:pt>
                <c:pt idx="12335">
                  <c:v>11</c:v>
                </c:pt>
                <c:pt idx="12336">
                  <c:v>11</c:v>
                </c:pt>
                <c:pt idx="12337">
                  <c:v>16</c:v>
                </c:pt>
                <c:pt idx="12338">
                  <c:v>12</c:v>
                </c:pt>
                <c:pt idx="12339">
                  <c:v>9</c:v>
                </c:pt>
                <c:pt idx="12340">
                  <c:v>13</c:v>
                </c:pt>
                <c:pt idx="12341">
                  <c:v>16</c:v>
                </c:pt>
                <c:pt idx="12342">
                  <c:v>8</c:v>
                </c:pt>
                <c:pt idx="12343">
                  <c:v>14</c:v>
                </c:pt>
                <c:pt idx="12344">
                  <c:v>19</c:v>
                </c:pt>
                <c:pt idx="12345">
                  <c:v>20</c:v>
                </c:pt>
                <c:pt idx="12346">
                  <c:v>15</c:v>
                </c:pt>
                <c:pt idx="12347">
                  <c:v>16</c:v>
                </c:pt>
                <c:pt idx="12348">
                  <c:v>19</c:v>
                </c:pt>
                <c:pt idx="12349">
                  <c:v>16</c:v>
                </c:pt>
                <c:pt idx="12350">
                  <c:v>14</c:v>
                </c:pt>
                <c:pt idx="12351">
                  <c:v>14</c:v>
                </c:pt>
                <c:pt idx="12352">
                  <c:v>16</c:v>
                </c:pt>
                <c:pt idx="12353">
                  <c:v>18</c:v>
                </c:pt>
                <c:pt idx="12354">
                  <c:v>16</c:v>
                </c:pt>
                <c:pt idx="12355">
                  <c:v>15</c:v>
                </c:pt>
                <c:pt idx="12356">
                  <c:v>14</c:v>
                </c:pt>
                <c:pt idx="12357">
                  <c:v>17</c:v>
                </c:pt>
                <c:pt idx="12358">
                  <c:v>14</c:v>
                </c:pt>
                <c:pt idx="12359">
                  <c:v>20</c:v>
                </c:pt>
                <c:pt idx="12360">
                  <c:v>18</c:v>
                </c:pt>
                <c:pt idx="12361">
                  <c:v>12</c:v>
                </c:pt>
                <c:pt idx="12362">
                  <c:v>15</c:v>
                </c:pt>
                <c:pt idx="12363">
                  <c:v>16</c:v>
                </c:pt>
                <c:pt idx="12364">
                  <c:v>15</c:v>
                </c:pt>
                <c:pt idx="12365">
                  <c:v>16</c:v>
                </c:pt>
                <c:pt idx="12366">
                  <c:v>0</c:v>
                </c:pt>
                <c:pt idx="12367">
                  <c:v>18</c:v>
                </c:pt>
                <c:pt idx="12368">
                  <c:v>11</c:v>
                </c:pt>
                <c:pt idx="12369">
                  <c:v>13</c:v>
                </c:pt>
                <c:pt idx="12370">
                  <c:v>15</c:v>
                </c:pt>
                <c:pt idx="12371">
                  <c:v>14</c:v>
                </c:pt>
                <c:pt idx="12372">
                  <c:v>16</c:v>
                </c:pt>
                <c:pt idx="12373">
                  <c:v>16</c:v>
                </c:pt>
                <c:pt idx="12374">
                  <c:v>17</c:v>
                </c:pt>
                <c:pt idx="12375">
                  <c:v>16</c:v>
                </c:pt>
                <c:pt idx="12376">
                  <c:v>18</c:v>
                </c:pt>
                <c:pt idx="12377">
                  <c:v>9</c:v>
                </c:pt>
                <c:pt idx="12378">
                  <c:v>16</c:v>
                </c:pt>
                <c:pt idx="12379">
                  <c:v>18</c:v>
                </c:pt>
                <c:pt idx="12380">
                  <c:v>15</c:v>
                </c:pt>
                <c:pt idx="12381">
                  <c:v>14</c:v>
                </c:pt>
                <c:pt idx="12382">
                  <c:v>16</c:v>
                </c:pt>
                <c:pt idx="12383">
                  <c:v>0</c:v>
                </c:pt>
                <c:pt idx="12384">
                  <c:v>16</c:v>
                </c:pt>
                <c:pt idx="12385">
                  <c:v>20</c:v>
                </c:pt>
                <c:pt idx="12386">
                  <c:v>11</c:v>
                </c:pt>
                <c:pt idx="12387">
                  <c:v>19</c:v>
                </c:pt>
                <c:pt idx="12388">
                  <c:v>15</c:v>
                </c:pt>
                <c:pt idx="12389">
                  <c:v>16</c:v>
                </c:pt>
                <c:pt idx="12390">
                  <c:v>15</c:v>
                </c:pt>
                <c:pt idx="12391">
                  <c:v>14</c:v>
                </c:pt>
                <c:pt idx="12392">
                  <c:v>14</c:v>
                </c:pt>
                <c:pt idx="12393">
                  <c:v>17</c:v>
                </c:pt>
                <c:pt idx="12394">
                  <c:v>16</c:v>
                </c:pt>
                <c:pt idx="12395">
                  <c:v>20</c:v>
                </c:pt>
                <c:pt idx="12396">
                  <c:v>14</c:v>
                </c:pt>
                <c:pt idx="12397">
                  <c:v>7</c:v>
                </c:pt>
                <c:pt idx="12398">
                  <c:v>16</c:v>
                </c:pt>
                <c:pt idx="12399">
                  <c:v>14</c:v>
                </c:pt>
                <c:pt idx="12400">
                  <c:v>14</c:v>
                </c:pt>
                <c:pt idx="12401">
                  <c:v>18</c:v>
                </c:pt>
                <c:pt idx="12402">
                  <c:v>17</c:v>
                </c:pt>
                <c:pt idx="12403">
                  <c:v>15</c:v>
                </c:pt>
                <c:pt idx="12404">
                  <c:v>20</c:v>
                </c:pt>
                <c:pt idx="12405">
                  <c:v>15</c:v>
                </c:pt>
                <c:pt idx="12406">
                  <c:v>19</c:v>
                </c:pt>
                <c:pt idx="12407">
                  <c:v>20</c:v>
                </c:pt>
                <c:pt idx="12408">
                  <c:v>16</c:v>
                </c:pt>
                <c:pt idx="12409">
                  <c:v>19</c:v>
                </c:pt>
                <c:pt idx="12410">
                  <c:v>20</c:v>
                </c:pt>
                <c:pt idx="12411">
                  <c:v>16</c:v>
                </c:pt>
                <c:pt idx="12412">
                  <c:v>16</c:v>
                </c:pt>
                <c:pt idx="12413">
                  <c:v>14</c:v>
                </c:pt>
                <c:pt idx="12414">
                  <c:v>13</c:v>
                </c:pt>
                <c:pt idx="12415">
                  <c:v>18</c:v>
                </c:pt>
                <c:pt idx="12416">
                  <c:v>16</c:v>
                </c:pt>
                <c:pt idx="12417">
                  <c:v>18</c:v>
                </c:pt>
                <c:pt idx="12418">
                  <c:v>0</c:v>
                </c:pt>
                <c:pt idx="12419">
                  <c:v>12</c:v>
                </c:pt>
                <c:pt idx="12420">
                  <c:v>18</c:v>
                </c:pt>
                <c:pt idx="12421">
                  <c:v>15</c:v>
                </c:pt>
                <c:pt idx="12422">
                  <c:v>17</c:v>
                </c:pt>
                <c:pt idx="12423">
                  <c:v>15</c:v>
                </c:pt>
                <c:pt idx="12424">
                  <c:v>20</c:v>
                </c:pt>
                <c:pt idx="12425">
                  <c:v>16</c:v>
                </c:pt>
                <c:pt idx="12426">
                  <c:v>9</c:v>
                </c:pt>
                <c:pt idx="12427">
                  <c:v>11</c:v>
                </c:pt>
                <c:pt idx="12428">
                  <c:v>16</c:v>
                </c:pt>
                <c:pt idx="12429">
                  <c:v>19</c:v>
                </c:pt>
                <c:pt idx="12430">
                  <c:v>6</c:v>
                </c:pt>
                <c:pt idx="12431">
                  <c:v>18</c:v>
                </c:pt>
                <c:pt idx="12432">
                  <c:v>13</c:v>
                </c:pt>
                <c:pt idx="12433">
                  <c:v>19</c:v>
                </c:pt>
                <c:pt idx="12434">
                  <c:v>16</c:v>
                </c:pt>
                <c:pt idx="12435">
                  <c:v>12</c:v>
                </c:pt>
                <c:pt idx="12436">
                  <c:v>11</c:v>
                </c:pt>
                <c:pt idx="12437">
                  <c:v>16</c:v>
                </c:pt>
                <c:pt idx="12438">
                  <c:v>18</c:v>
                </c:pt>
                <c:pt idx="12439">
                  <c:v>16</c:v>
                </c:pt>
                <c:pt idx="12440">
                  <c:v>20</c:v>
                </c:pt>
                <c:pt idx="12441">
                  <c:v>12</c:v>
                </c:pt>
                <c:pt idx="12442">
                  <c:v>20</c:v>
                </c:pt>
                <c:pt idx="12443">
                  <c:v>17</c:v>
                </c:pt>
                <c:pt idx="12444">
                  <c:v>17</c:v>
                </c:pt>
                <c:pt idx="12445">
                  <c:v>16</c:v>
                </c:pt>
                <c:pt idx="12446">
                  <c:v>5</c:v>
                </c:pt>
                <c:pt idx="12447">
                  <c:v>17</c:v>
                </c:pt>
                <c:pt idx="12448">
                  <c:v>20</c:v>
                </c:pt>
                <c:pt idx="12449">
                  <c:v>17</c:v>
                </c:pt>
                <c:pt idx="12450">
                  <c:v>18</c:v>
                </c:pt>
                <c:pt idx="12451">
                  <c:v>14</c:v>
                </c:pt>
                <c:pt idx="12452">
                  <c:v>16</c:v>
                </c:pt>
                <c:pt idx="12453">
                  <c:v>14</c:v>
                </c:pt>
                <c:pt idx="12454">
                  <c:v>20</c:v>
                </c:pt>
                <c:pt idx="12455">
                  <c:v>12</c:v>
                </c:pt>
                <c:pt idx="12456">
                  <c:v>18</c:v>
                </c:pt>
                <c:pt idx="12457">
                  <c:v>13</c:v>
                </c:pt>
                <c:pt idx="12458">
                  <c:v>16</c:v>
                </c:pt>
                <c:pt idx="12459">
                  <c:v>12</c:v>
                </c:pt>
                <c:pt idx="12460">
                  <c:v>17</c:v>
                </c:pt>
                <c:pt idx="12461">
                  <c:v>20</c:v>
                </c:pt>
                <c:pt idx="12462">
                  <c:v>19</c:v>
                </c:pt>
                <c:pt idx="12463">
                  <c:v>12</c:v>
                </c:pt>
                <c:pt idx="12464">
                  <c:v>14</c:v>
                </c:pt>
                <c:pt idx="12465">
                  <c:v>13</c:v>
                </c:pt>
                <c:pt idx="12466">
                  <c:v>17</c:v>
                </c:pt>
                <c:pt idx="12467">
                  <c:v>20</c:v>
                </c:pt>
                <c:pt idx="12468">
                  <c:v>11</c:v>
                </c:pt>
                <c:pt idx="12469">
                  <c:v>20</c:v>
                </c:pt>
                <c:pt idx="12470">
                  <c:v>20</c:v>
                </c:pt>
                <c:pt idx="12471">
                  <c:v>20</c:v>
                </c:pt>
                <c:pt idx="12472">
                  <c:v>16</c:v>
                </c:pt>
                <c:pt idx="12473">
                  <c:v>13</c:v>
                </c:pt>
                <c:pt idx="12474">
                  <c:v>16</c:v>
                </c:pt>
                <c:pt idx="12475">
                  <c:v>15</c:v>
                </c:pt>
                <c:pt idx="12476">
                  <c:v>17</c:v>
                </c:pt>
                <c:pt idx="12477">
                  <c:v>14</c:v>
                </c:pt>
                <c:pt idx="12478">
                  <c:v>16</c:v>
                </c:pt>
                <c:pt idx="12479">
                  <c:v>15</c:v>
                </c:pt>
                <c:pt idx="12480">
                  <c:v>0</c:v>
                </c:pt>
                <c:pt idx="12481">
                  <c:v>16</c:v>
                </c:pt>
                <c:pt idx="12482">
                  <c:v>18</c:v>
                </c:pt>
                <c:pt idx="12483">
                  <c:v>12</c:v>
                </c:pt>
                <c:pt idx="12484">
                  <c:v>15</c:v>
                </c:pt>
                <c:pt idx="12485">
                  <c:v>0</c:v>
                </c:pt>
                <c:pt idx="12486">
                  <c:v>19</c:v>
                </c:pt>
                <c:pt idx="12487">
                  <c:v>16</c:v>
                </c:pt>
                <c:pt idx="12488">
                  <c:v>16</c:v>
                </c:pt>
                <c:pt idx="12489">
                  <c:v>18</c:v>
                </c:pt>
                <c:pt idx="12490">
                  <c:v>20</c:v>
                </c:pt>
                <c:pt idx="12491">
                  <c:v>12</c:v>
                </c:pt>
                <c:pt idx="12492">
                  <c:v>13</c:v>
                </c:pt>
                <c:pt idx="12493">
                  <c:v>19</c:v>
                </c:pt>
                <c:pt idx="12494">
                  <c:v>16</c:v>
                </c:pt>
                <c:pt idx="12495">
                  <c:v>4</c:v>
                </c:pt>
                <c:pt idx="12496">
                  <c:v>0</c:v>
                </c:pt>
                <c:pt idx="12497">
                  <c:v>12</c:v>
                </c:pt>
                <c:pt idx="12498">
                  <c:v>18</c:v>
                </c:pt>
                <c:pt idx="12499">
                  <c:v>7</c:v>
                </c:pt>
                <c:pt idx="12500">
                  <c:v>17</c:v>
                </c:pt>
                <c:pt idx="12501">
                  <c:v>16</c:v>
                </c:pt>
                <c:pt idx="12502">
                  <c:v>18</c:v>
                </c:pt>
                <c:pt idx="12503">
                  <c:v>20</c:v>
                </c:pt>
                <c:pt idx="12504">
                  <c:v>15</c:v>
                </c:pt>
                <c:pt idx="12505">
                  <c:v>9</c:v>
                </c:pt>
                <c:pt idx="12506">
                  <c:v>12</c:v>
                </c:pt>
                <c:pt idx="12507">
                  <c:v>16</c:v>
                </c:pt>
                <c:pt idx="12508">
                  <c:v>14</c:v>
                </c:pt>
                <c:pt idx="12509">
                  <c:v>0</c:v>
                </c:pt>
                <c:pt idx="12510">
                  <c:v>17</c:v>
                </c:pt>
                <c:pt idx="12511">
                  <c:v>15</c:v>
                </c:pt>
                <c:pt idx="12512">
                  <c:v>14</c:v>
                </c:pt>
                <c:pt idx="12513">
                  <c:v>15</c:v>
                </c:pt>
                <c:pt idx="12514">
                  <c:v>20</c:v>
                </c:pt>
                <c:pt idx="12515">
                  <c:v>17</c:v>
                </c:pt>
                <c:pt idx="12516">
                  <c:v>15</c:v>
                </c:pt>
                <c:pt idx="12517">
                  <c:v>16</c:v>
                </c:pt>
                <c:pt idx="12518">
                  <c:v>11</c:v>
                </c:pt>
                <c:pt idx="12519">
                  <c:v>7</c:v>
                </c:pt>
                <c:pt idx="12520">
                  <c:v>20</c:v>
                </c:pt>
                <c:pt idx="12521">
                  <c:v>16</c:v>
                </c:pt>
                <c:pt idx="12522">
                  <c:v>15</c:v>
                </c:pt>
                <c:pt idx="12523">
                  <c:v>8</c:v>
                </c:pt>
                <c:pt idx="12524">
                  <c:v>16</c:v>
                </c:pt>
                <c:pt idx="12525">
                  <c:v>16</c:v>
                </c:pt>
                <c:pt idx="12526">
                  <c:v>17</c:v>
                </c:pt>
                <c:pt idx="12527">
                  <c:v>14</c:v>
                </c:pt>
                <c:pt idx="12528">
                  <c:v>14</c:v>
                </c:pt>
                <c:pt idx="12529">
                  <c:v>15</c:v>
                </c:pt>
                <c:pt idx="12530">
                  <c:v>16</c:v>
                </c:pt>
                <c:pt idx="12531">
                  <c:v>14</c:v>
                </c:pt>
                <c:pt idx="12532">
                  <c:v>17</c:v>
                </c:pt>
                <c:pt idx="12533">
                  <c:v>20</c:v>
                </c:pt>
                <c:pt idx="12534">
                  <c:v>16</c:v>
                </c:pt>
                <c:pt idx="12535">
                  <c:v>17</c:v>
                </c:pt>
                <c:pt idx="12536">
                  <c:v>18</c:v>
                </c:pt>
                <c:pt idx="12537">
                  <c:v>17</c:v>
                </c:pt>
                <c:pt idx="12538">
                  <c:v>15</c:v>
                </c:pt>
                <c:pt idx="12539">
                  <c:v>19</c:v>
                </c:pt>
                <c:pt idx="12540">
                  <c:v>15</c:v>
                </c:pt>
                <c:pt idx="12541">
                  <c:v>18</c:v>
                </c:pt>
                <c:pt idx="12542">
                  <c:v>14</c:v>
                </c:pt>
                <c:pt idx="12543">
                  <c:v>19</c:v>
                </c:pt>
                <c:pt idx="12544">
                  <c:v>4</c:v>
                </c:pt>
                <c:pt idx="12545">
                  <c:v>16</c:v>
                </c:pt>
                <c:pt idx="12546">
                  <c:v>16</c:v>
                </c:pt>
                <c:pt idx="12547">
                  <c:v>11</c:v>
                </c:pt>
                <c:pt idx="12548">
                  <c:v>15</c:v>
                </c:pt>
                <c:pt idx="12549">
                  <c:v>20</c:v>
                </c:pt>
                <c:pt idx="12550">
                  <c:v>16</c:v>
                </c:pt>
                <c:pt idx="12551">
                  <c:v>17</c:v>
                </c:pt>
                <c:pt idx="12552">
                  <c:v>20</c:v>
                </c:pt>
                <c:pt idx="12553">
                  <c:v>16</c:v>
                </c:pt>
                <c:pt idx="12554">
                  <c:v>15</c:v>
                </c:pt>
                <c:pt idx="12555">
                  <c:v>18</c:v>
                </c:pt>
                <c:pt idx="12556">
                  <c:v>17</c:v>
                </c:pt>
                <c:pt idx="12557">
                  <c:v>16</c:v>
                </c:pt>
                <c:pt idx="12558">
                  <c:v>17</c:v>
                </c:pt>
                <c:pt idx="12559">
                  <c:v>15</c:v>
                </c:pt>
                <c:pt idx="12560">
                  <c:v>19</c:v>
                </c:pt>
                <c:pt idx="12561">
                  <c:v>16</c:v>
                </c:pt>
                <c:pt idx="12562">
                  <c:v>17</c:v>
                </c:pt>
                <c:pt idx="12563">
                  <c:v>11</c:v>
                </c:pt>
                <c:pt idx="12564">
                  <c:v>20</c:v>
                </c:pt>
                <c:pt idx="12565">
                  <c:v>16</c:v>
                </c:pt>
                <c:pt idx="12566">
                  <c:v>11</c:v>
                </c:pt>
                <c:pt idx="12567">
                  <c:v>13</c:v>
                </c:pt>
                <c:pt idx="12568">
                  <c:v>15</c:v>
                </c:pt>
                <c:pt idx="12569">
                  <c:v>12</c:v>
                </c:pt>
                <c:pt idx="12570">
                  <c:v>16</c:v>
                </c:pt>
                <c:pt idx="12571">
                  <c:v>15</c:v>
                </c:pt>
                <c:pt idx="12572">
                  <c:v>16</c:v>
                </c:pt>
                <c:pt idx="12573">
                  <c:v>0</c:v>
                </c:pt>
                <c:pt idx="12574">
                  <c:v>17</c:v>
                </c:pt>
                <c:pt idx="12575">
                  <c:v>16</c:v>
                </c:pt>
                <c:pt idx="12576">
                  <c:v>10</c:v>
                </c:pt>
                <c:pt idx="12577">
                  <c:v>19</c:v>
                </c:pt>
                <c:pt idx="12578">
                  <c:v>17</c:v>
                </c:pt>
                <c:pt idx="12579">
                  <c:v>7</c:v>
                </c:pt>
                <c:pt idx="12580">
                  <c:v>16</c:v>
                </c:pt>
                <c:pt idx="12581">
                  <c:v>19</c:v>
                </c:pt>
                <c:pt idx="12582">
                  <c:v>19</c:v>
                </c:pt>
                <c:pt idx="12583">
                  <c:v>14</c:v>
                </c:pt>
                <c:pt idx="12584">
                  <c:v>12</c:v>
                </c:pt>
                <c:pt idx="12585">
                  <c:v>12</c:v>
                </c:pt>
                <c:pt idx="12586">
                  <c:v>18</c:v>
                </c:pt>
                <c:pt idx="12587">
                  <c:v>15</c:v>
                </c:pt>
                <c:pt idx="12588">
                  <c:v>16</c:v>
                </c:pt>
                <c:pt idx="12589">
                  <c:v>19</c:v>
                </c:pt>
                <c:pt idx="12590">
                  <c:v>16</c:v>
                </c:pt>
                <c:pt idx="12591">
                  <c:v>9</c:v>
                </c:pt>
                <c:pt idx="12592">
                  <c:v>16</c:v>
                </c:pt>
                <c:pt idx="12593">
                  <c:v>12</c:v>
                </c:pt>
                <c:pt idx="12594">
                  <c:v>20</c:v>
                </c:pt>
                <c:pt idx="12595">
                  <c:v>9</c:v>
                </c:pt>
                <c:pt idx="12596">
                  <c:v>13</c:v>
                </c:pt>
                <c:pt idx="12597">
                  <c:v>16</c:v>
                </c:pt>
                <c:pt idx="12598">
                  <c:v>12</c:v>
                </c:pt>
                <c:pt idx="12599">
                  <c:v>18</c:v>
                </c:pt>
                <c:pt idx="12600">
                  <c:v>13</c:v>
                </c:pt>
                <c:pt idx="12601">
                  <c:v>15</c:v>
                </c:pt>
                <c:pt idx="12602">
                  <c:v>13</c:v>
                </c:pt>
                <c:pt idx="12603">
                  <c:v>20</c:v>
                </c:pt>
                <c:pt idx="12604">
                  <c:v>12</c:v>
                </c:pt>
                <c:pt idx="12605">
                  <c:v>4</c:v>
                </c:pt>
                <c:pt idx="12606">
                  <c:v>16</c:v>
                </c:pt>
                <c:pt idx="12607">
                  <c:v>10</c:v>
                </c:pt>
                <c:pt idx="12608">
                  <c:v>12</c:v>
                </c:pt>
                <c:pt idx="12609">
                  <c:v>20</c:v>
                </c:pt>
                <c:pt idx="12610">
                  <c:v>16</c:v>
                </c:pt>
                <c:pt idx="12611">
                  <c:v>20</c:v>
                </c:pt>
                <c:pt idx="12612">
                  <c:v>20</c:v>
                </c:pt>
                <c:pt idx="12613">
                  <c:v>20</c:v>
                </c:pt>
                <c:pt idx="12614">
                  <c:v>17</c:v>
                </c:pt>
                <c:pt idx="12615">
                  <c:v>20</c:v>
                </c:pt>
                <c:pt idx="12616">
                  <c:v>12</c:v>
                </c:pt>
                <c:pt idx="12617">
                  <c:v>12</c:v>
                </c:pt>
                <c:pt idx="12618">
                  <c:v>16</c:v>
                </c:pt>
                <c:pt idx="12619">
                  <c:v>17</c:v>
                </c:pt>
                <c:pt idx="12620">
                  <c:v>20</c:v>
                </c:pt>
                <c:pt idx="12621">
                  <c:v>16</c:v>
                </c:pt>
                <c:pt idx="12622">
                  <c:v>15</c:v>
                </c:pt>
                <c:pt idx="12623">
                  <c:v>13</c:v>
                </c:pt>
                <c:pt idx="12624">
                  <c:v>16</c:v>
                </c:pt>
                <c:pt idx="12625">
                  <c:v>0</c:v>
                </c:pt>
                <c:pt idx="12626">
                  <c:v>14</c:v>
                </c:pt>
                <c:pt idx="12627">
                  <c:v>10</c:v>
                </c:pt>
                <c:pt idx="12628">
                  <c:v>8</c:v>
                </c:pt>
                <c:pt idx="12629">
                  <c:v>20</c:v>
                </c:pt>
                <c:pt idx="12630">
                  <c:v>20</c:v>
                </c:pt>
                <c:pt idx="12631">
                  <c:v>8</c:v>
                </c:pt>
                <c:pt idx="12632">
                  <c:v>19</c:v>
                </c:pt>
                <c:pt idx="12633">
                  <c:v>17</c:v>
                </c:pt>
                <c:pt idx="12634">
                  <c:v>14</c:v>
                </c:pt>
                <c:pt idx="12635">
                  <c:v>16</c:v>
                </c:pt>
                <c:pt idx="12636">
                  <c:v>19</c:v>
                </c:pt>
                <c:pt idx="12637">
                  <c:v>16</c:v>
                </c:pt>
                <c:pt idx="12638">
                  <c:v>14</c:v>
                </c:pt>
                <c:pt idx="12639">
                  <c:v>7</c:v>
                </c:pt>
                <c:pt idx="12640">
                  <c:v>8</c:v>
                </c:pt>
                <c:pt idx="12641">
                  <c:v>19</c:v>
                </c:pt>
                <c:pt idx="12642">
                  <c:v>19</c:v>
                </c:pt>
                <c:pt idx="12643">
                  <c:v>20</c:v>
                </c:pt>
                <c:pt idx="12644">
                  <c:v>13</c:v>
                </c:pt>
                <c:pt idx="12645">
                  <c:v>16</c:v>
                </c:pt>
                <c:pt idx="12646">
                  <c:v>16</c:v>
                </c:pt>
                <c:pt idx="12647">
                  <c:v>18</c:v>
                </c:pt>
                <c:pt idx="12648">
                  <c:v>20</c:v>
                </c:pt>
                <c:pt idx="12649">
                  <c:v>15</c:v>
                </c:pt>
                <c:pt idx="12650">
                  <c:v>16</c:v>
                </c:pt>
                <c:pt idx="12651">
                  <c:v>20</c:v>
                </c:pt>
                <c:pt idx="12652">
                  <c:v>13</c:v>
                </c:pt>
                <c:pt idx="12653">
                  <c:v>19</c:v>
                </c:pt>
                <c:pt idx="12654">
                  <c:v>16</c:v>
                </c:pt>
                <c:pt idx="12655">
                  <c:v>17</c:v>
                </c:pt>
                <c:pt idx="12656">
                  <c:v>19</c:v>
                </c:pt>
                <c:pt idx="12657">
                  <c:v>7</c:v>
                </c:pt>
                <c:pt idx="12658">
                  <c:v>16</c:v>
                </c:pt>
                <c:pt idx="12659">
                  <c:v>14</c:v>
                </c:pt>
                <c:pt idx="12660">
                  <c:v>16</c:v>
                </c:pt>
                <c:pt idx="12661">
                  <c:v>19</c:v>
                </c:pt>
                <c:pt idx="12662">
                  <c:v>16</c:v>
                </c:pt>
                <c:pt idx="12663">
                  <c:v>13</c:v>
                </c:pt>
                <c:pt idx="12664">
                  <c:v>20</c:v>
                </c:pt>
                <c:pt idx="12665">
                  <c:v>16</c:v>
                </c:pt>
                <c:pt idx="12666">
                  <c:v>16</c:v>
                </c:pt>
                <c:pt idx="12667">
                  <c:v>19</c:v>
                </c:pt>
                <c:pt idx="12668">
                  <c:v>8</c:v>
                </c:pt>
                <c:pt idx="12669">
                  <c:v>16</c:v>
                </c:pt>
                <c:pt idx="12670">
                  <c:v>16</c:v>
                </c:pt>
                <c:pt idx="12671">
                  <c:v>11</c:v>
                </c:pt>
                <c:pt idx="12672">
                  <c:v>10</c:v>
                </c:pt>
                <c:pt idx="12673">
                  <c:v>15</c:v>
                </c:pt>
                <c:pt idx="12674">
                  <c:v>20</c:v>
                </c:pt>
                <c:pt idx="12675">
                  <c:v>10</c:v>
                </c:pt>
                <c:pt idx="12676">
                  <c:v>0</c:v>
                </c:pt>
                <c:pt idx="12677">
                  <c:v>13</c:v>
                </c:pt>
                <c:pt idx="12678">
                  <c:v>20</c:v>
                </c:pt>
                <c:pt idx="12679">
                  <c:v>9</c:v>
                </c:pt>
                <c:pt idx="12680">
                  <c:v>11</c:v>
                </c:pt>
                <c:pt idx="12681">
                  <c:v>20</c:v>
                </c:pt>
                <c:pt idx="12682">
                  <c:v>8</c:v>
                </c:pt>
                <c:pt idx="12683">
                  <c:v>10</c:v>
                </c:pt>
                <c:pt idx="12684">
                  <c:v>13</c:v>
                </c:pt>
                <c:pt idx="12685">
                  <c:v>11</c:v>
                </c:pt>
                <c:pt idx="12686">
                  <c:v>19</c:v>
                </c:pt>
                <c:pt idx="12687">
                  <c:v>16</c:v>
                </c:pt>
                <c:pt idx="12688">
                  <c:v>12</c:v>
                </c:pt>
                <c:pt idx="12689">
                  <c:v>8</c:v>
                </c:pt>
                <c:pt idx="12690">
                  <c:v>19</c:v>
                </c:pt>
                <c:pt idx="12691">
                  <c:v>18</c:v>
                </c:pt>
                <c:pt idx="12692">
                  <c:v>10</c:v>
                </c:pt>
                <c:pt idx="12693">
                  <c:v>15</c:v>
                </c:pt>
                <c:pt idx="12694">
                  <c:v>16</c:v>
                </c:pt>
                <c:pt idx="12695">
                  <c:v>9</c:v>
                </c:pt>
                <c:pt idx="12696">
                  <c:v>16</c:v>
                </c:pt>
                <c:pt idx="12697">
                  <c:v>19</c:v>
                </c:pt>
                <c:pt idx="12698">
                  <c:v>16</c:v>
                </c:pt>
                <c:pt idx="12699">
                  <c:v>11</c:v>
                </c:pt>
                <c:pt idx="12700">
                  <c:v>0</c:v>
                </c:pt>
                <c:pt idx="12701">
                  <c:v>18</c:v>
                </c:pt>
                <c:pt idx="12702">
                  <c:v>17</c:v>
                </c:pt>
                <c:pt idx="12703">
                  <c:v>20</c:v>
                </c:pt>
                <c:pt idx="12704">
                  <c:v>14</c:v>
                </c:pt>
                <c:pt idx="12705">
                  <c:v>17</c:v>
                </c:pt>
                <c:pt idx="12706">
                  <c:v>9</c:v>
                </c:pt>
                <c:pt idx="12707">
                  <c:v>15</c:v>
                </c:pt>
                <c:pt idx="12708">
                  <c:v>16</c:v>
                </c:pt>
                <c:pt idx="12709">
                  <c:v>14</c:v>
                </c:pt>
                <c:pt idx="12710">
                  <c:v>13</c:v>
                </c:pt>
                <c:pt idx="12711">
                  <c:v>18</c:v>
                </c:pt>
                <c:pt idx="12712">
                  <c:v>14</c:v>
                </c:pt>
                <c:pt idx="12713">
                  <c:v>20</c:v>
                </c:pt>
                <c:pt idx="12714">
                  <c:v>11</c:v>
                </c:pt>
                <c:pt idx="12715">
                  <c:v>17</c:v>
                </c:pt>
                <c:pt idx="12716">
                  <c:v>17</c:v>
                </c:pt>
                <c:pt idx="12717">
                  <c:v>16</c:v>
                </c:pt>
                <c:pt idx="12718">
                  <c:v>19</c:v>
                </c:pt>
                <c:pt idx="12719">
                  <c:v>12</c:v>
                </c:pt>
                <c:pt idx="12720">
                  <c:v>17</c:v>
                </c:pt>
                <c:pt idx="12721">
                  <c:v>19</c:v>
                </c:pt>
                <c:pt idx="12722">
                  <c:v>19</c:v>
                </c:pt>
                <c:pt idx="12723">
                  <c:v>16</c:v>
                </c:pt>
                <c:pt idx="12724">
                  <c:v>14</c:v>
                </c:pt>
                <c:pt idx="12725">
                  <c:v>19</c:v>
                </c:pt>
                <c:pt idx="12726">
                  <c:v>19</c:v>
                </c:pt>
                <c:pt idx="12727">
                  <c:v>13</c:v>
                </c:pt>
                <c:pt idx="12728">
                  <c:v>17</c:v>
                </c:pt>
                <c:pt idx="12729">
                  <c:v>16</c:v>
                </c:pt>
                <c:pt idx="12730">
                  <c:v>16</c:v>
                </c:pt>
                <c:pt idx="12731">
                  <c:v>18</c:v>
                </c:pt>
                <c:pt idx="12732">
                  <c:v>12</c:v>
                </c:pt>
                <c:pt idx="12733">
                  <c:v>0</c:v>
                </c:pt>
                <c:pt idx="12734">
                  <c:v>19</c:v>
                </c:pt>
                <c:pt idx="12735">
                  <c:v>10</c:v>
                </c:pt>
                <c:pt idx="12736">
                  <c:v>9</c:v>
                </c:pt>
                <c:pt idx="12737">
                  <c:v>13</c:v>
                </c:pt>
                <c:pt idx="12738">
                  <c:v>13</c:v>
                </c:pt>
                <c:pt idx="12739">
                  <c:v>9</c:v>
                </c:pt>
                <c:pt idx="12740">
                  <c:v>12</c:v>
                </c:pt>
                <c:pt idx="12741">
                  <c:v>20</c:v>
                </c:pt>
                <c:pt idx="12742">
                  <c:v>16</c:v>
                </c:pt>
                <c:pt idx="12743">
                  <c:v>15</c:v>
                </c:pt>
                <c:pt idx="12744">
                  <c:v>20</c:v>
                </c:pt>
                <c:pt idx="12745">
                  <c:v>19</c:v>
                </c:pt>
                <c:pt idx="12746">
                  <c:v>16</c:v>
                </c:pt>
                <c:pt idx="12747">
                  <c:v>20</c:v>
                </c:pt>
                <c:pt idx="12748">
                  <c:v>13</c:v>
                </c:pt>
                <c:pt idx="12749">
                  <c:v>13</c:v>
                </c:pt>
                <c:pt idx="12750">
                  <c:v>16</c:v>
                </c:pt>
                <c:pt idx="12751">
                  <c:v>14</c:v>
                </c:pt>
                <c:pt idx="12752">
                  <c:v>16</c:v>
                </c:pt>
                <c:pt idx="12753">
                  <c:v>19</c:v>
                </c:pt>
                <c:pt idx="12754">
                  <c:v>13</c:v>
                </c:pt>
                <c:pt idx="12755">
                  <c:v>19</c:v>
                </c:pt>
                <c:pt idx="12756">
                  <c:v>20</c:v>
                </c:pt>
                <c:pt idx="12757">
                  <c:v>16</c:v>
                </c:pt>
                <c:pt idx="12758">
                  <c:v>16</c:v>
                </c:pt>
                <c:pt idx="12759">
                  <c:v>16</c:v>
                </c:pt>
                <c:pt idx="12760">
                  <c:v>16</c:v>
                </c:pt>
                <c:pt idx="12761">
                  <c:v>16</c:v>
                </c:pt>
                <c:pt idx="12762">
                  <c:v>19</c:v>
                </c:pt>
                <c:pt idx="12763">
                  <c:v>10</c:v>
                </c:pt>
                <c:pt idx="12764">
                  <c:v>11</c:v>
                </c:pt>
                <c:pt idx="12765">
                  <c:v>19</c:v>
                </c:pt>
                <c:pt idx="12766">
                  <c:v>12</c:v>
                </c:pt>
                <c:pt idx="12767">
                  <c:v>17</c:v>
                </c:pt>
                <c:pt idx="12768">
                  <c:v>13</c:v>
                </c:pt>
                <c:pt idx="12769">
                  <c:v>16</c:v>
                </c:pt>
                <c:pt idx="12770">
                  <c:v>10</c:v>
                </c:pt>
                <c:pt idx="12771">
                  <c:v>18</c:v>
                </c:pt>
                <c:pt idx="12772">
                  <c:v>19</c:v>
                </c:pt>
                <c:pt idx="12773">
                  <c:v>9</c:v>
                </c:pt>
                <c:pt idx="12774">
                  <c:v>19</c:v>
                </c:pt>
                <c:pt idx="12775">
                  <c:v>12</c:v>
                </c:pt>
                <c:pt idx="12776">
                  <c:v>15</c:v>
                </c:pt>
                <c:pt idx="12777">
                  <c:v>16</c:v>
                </c:pt>
                <c:pt idx="12778">
                  <c:v>17</c:v>
                </c:pt>
                <c:pt idx="12779">
                  <c:v>16</c:v>
                </c:pt>
                <c:pt idx="12780">
                  <c:v>16</c:v>
                </c:pt>
                <c:pt idx="12781">
                  <c:v>6</c:v>
                </c:pt>
                <c:pt idx="12782">
                  <c:v>13</c:v>
                </c:pt>
                <c:pt idx="12783">
                  <c:v>12</c:v>
                </c:pt>
                <c:pt idx="12784">
                  <c:v>16</c:v>
                </c:pt>
                <c:pt idx="12785">
                  <c:v>15</c:v>
                </c:pt>
                <c:pt idx="12786">
                  <c:v>16</c:v>
                </c:pt>
                <c:pt idx="12787">
                  <c:v>20</c:v>
                </c:pt>
                <c:pt idx="12788">
                  <c:v>16</c:v>
                </c:pt>
                <c:pt idx="12789">
                  <c:v>12</c:v>
                </c:pt>
                <c:pt idx="12790">
                  <c:v>16</c:v>
                </c:pt>
                <c:pt idx="12791">
                  <c:v>18</c:v>
                </c:pt>
                <c:pt idx="12792">
                  <c:v>18</c:v>
                </c:pt>
                <c:pt idx="12793">
                  <c:v>20</c:v>
                </c:pt>
                <c:pt idx="12794">
                  <c:v>16</c:v>
                </c:pt>
                <c:pt idx="12795">
                  <c:v>11</c:v>
                </c:pt>
                <c:pt idx="12796">
                  <c:v>13</c:v>
                </c:pt>
                <c:pt idx="12797">
                  <c:v>16</c:v>
                </c:pt>
                <c:pt idx="12798">
                  <c:v>16</c:v>
                </c:pt>
                <c:pt idx="12799">
                  <c:v>16</c:v>
                </c:pt>
                <c:pt idx="12800">
                  <c:v>16</c:v>
                </c:pt>
                <c:pt idx="12801">
                  <c:v>17</c:v>
                </c:pt>
                <c:pt idx="12802">
                  <c:v>12</c:v>
                </c:pt>
                <c:pt idx="12803">
                  <c:v>13</c:v>
                </c:pt>
                <c:pt idx="12804">
                  <c:v>16</c:v>
                </c:pt>
                <c:pt idx="12805">
                  <c:v>16</c:v>
                </c:pt>
                <c:pt idx="12806">
                  <c:v>13</c:v>
                </c:pt>
                <c:pt idx="12807">
                  <c:v>14</c:v>
                </c:pt>
                <c:pt idx="12808">
                  <c:v>17</c:v>
                </c:pt>
                <c:pt idx="12809">
                  <c:v>19</c:v>
                </c:pt>
                <c:pt idx="12810">
                  <c:v>15</c:v>
                </c:pt>
                <c:pt idx="12811">
                  <c:v>18</c:v>
                </c:pt>
                <c:pt idx="12812">
                  <c:v>15</c:v>
                </c:pt>
                <c:pt idx="12813">
                  <c:v>8</c:v>
                </c:pt>
                <c:pt idx="12814">
                  <c:v>13</c:v>
                </c:pt>
                <c:pt idx="12815">
                  <c:v>20</c:v>
                </c:pt>
                <c:pt idx="12816">
                  <c:v>16</c:v>
                </c:pt>
                <c:pt idx="12817">
                  <c:v>19</c:v>
                </c:pt>
                <c:pt idx="12818">
                  <c:v>16</c:v>
                </c:pt>
                <c:pt idx="12819">
                  <c:v>10</c:v>
                </c:pt>
                <c:pt idx="12820">
                  <c:v>13</c:v>
                </c:pt>
                <c:pt idx="12821">
                  <c:v>12</c:v>
                </c:pt>
                <c:pt idx="12822">
                  <c:v>15</c:v>
                </c:pt>
                <c:pt idx="12823">
                  <c:v>17</c:v>
                </c:pt>
                <c:pt idx="12824">
                  <c:v>16</c:v>
                </c:pt>
                <c:pt idx="12825">
                  <c:v>16</c:v>
                </c:pt>
                <c:pt idx="12826">
                  <c:v>13</c:v>
                </c:pt>
                <c:pt idx="12827">
                  <c:v>14</c:v>
                </c:pt>
                <c:pt idx="12828">
                  <c:v>13</c:v>
                </c:pt>
                <c:pt idx="12829">
                  <c:v>6</c:v>
                </c:pt>
                <c:pt idx="12830">
                  <c:v>15</c:v>
                </c:pt>
                <c:pt idx="12831">
                  <c:v>15</c:v>
                </c:pt>
                <c:pt idx="12832">
                  <c:v>16</c:v>
                </c:pt>
                <c:pt idx="12833">
                  <c:v>20</c:v>
                </c:pt>
                <c:pt idx="12834">
                  <c:v>17</c:v>
                </c:pt>
                <c:pt idx="12835">
                  <c:v>5</c:v>
                </c:pt>
                <c:pt idx="12836">
                  <c:v>20</c:v>
                </c:pt>
                <c:pt idx="12837">
                  <c:v>16</c:v>
                </c:pt>
                <c:pt idx="12838">
                  <c:v>19</c:v>
                </c:pt>
                <c:pt idx="12839">
                  <c:v>20</c:v>
                </c:pt>
                <c:pt idx="12840">
                  <c:v>15</c:v>
                </c:pt>
                <c:pt idx="12841">
                  <c:v>9</c:v>
                </c:pt>
                <c:pt idx="12842">
                  <c:v>0</c:v>
                </c:pt>
                <c:pt idx="12843">
                  <c:v>8</c:v>
                </c:pt>
                <c:pt idx="12844">
                  <c:v>20</c:v>
                </c:pt>
                <c:pt idx="12845">
                  <c:v>13</c:v>
                </c:pt>
                <c:pt idx="12846">
                  <c:v>16</c:v>
                </c:pt>
                <c:pt idx="12847">
                  <c:v>12</c:v>
                </c:pt>
                <c:pt idx="12848">
                  <c:v>11</c:v>
                </c:pt>
                <c:pt idx="12849">
                  <c:v>16</c:v>
                </c:pt>
                <c:pt idx="12850">
                  <c:v>20</c:v>
                </c:pt>
                <c:pt idx="12851">
                  <c:v>20</c:v>
                </c:pt>
                <c:pt idx="12852">
                  <c:v>15</c:v>
                </c:pt>
                <c:pt idx="12853">
                  <c:v>18</c:v>
                </c:pt>
                <c:pt idx="12854">
                  <c:v>20</c:v>
                </c:pt>
                <c:pt idx="12855">
                  <c:v>15</c:v>
                </c:pt>
                <c:pt idx="12856">
                  <c:v>16</c:v>
                </c:pt>
                <c:pt idx="12857">
                  <c:v>14</c:v>
                </c:pt>
                <c:pt idx="12858">
                  <c:v>16</c:v>
                </c:pt>
                <c:pt idx="12859">
                  <c:v>18</c:v>
                </c:pt>
                <c:pt idx="12860">
                  <c:v>16</c:v>
                </c:pt>
                <c:pt idx="12861">
                  <c:v>19</c:v>
                </c:pt>
                <c:pt idx="12862">
                  <c:v>12</c:v>
                </c:pt>
                <c:pt idx="12863">
                  <c:v>13</c:v>
                </c:pt>
                <c:pt idx="12864">
                  <c:v>0</c:v>
                </c:pt>
                <c:pt idx="12865">
                  <c:v>15</c:v>
                </c:pt>
                <c:pt idx="12866">
                  <c:v>20</c:v>
                </c:pt>
                <c:pt idx="12867">
                  <c:v>16</c:v>
                </c:pt>
                <c:pt idx="12868">
                  <c:v>19</c:v>
                </c:pt>
                <c:pt idx="12869">
                  <c:v>10</c:v>
                </c:pt>
                <c:pt idx="12870">
                  <c:v>18</c:v>
                </c:pt>
                <c:pt idx="12871">
                  <c:v>20</c:v>
                </c:pt>
                <c:pt idx="12872">
                  <c:v>15</c:v>
                </c:pt>
                <c:pt idx="12873">
                  <c:v>15</c:v>
                </c:pt>
                <c:pt idx="12874">
                  <c:v>15</c:v>
                </c:pt>
                <c:pt idx="12875">
                  <c:v>20</c:v>
                </c:pt>
                <c:pt idx="12876">
                  <c:v>6</c:v>
                </c:pt>
                <c:pt idx="12877">
                  <c:v>16</c:v>
                </c:pt>
                <c:pt idx="12878">
                  <c:v>6</c:v>
                </c:pt>
                <c:pt idx="12879">
                  <c:v>18</c:v>
                </c:pt>
                <c:pt idx="12880">
                  <c:v>16</c:v>
                </c:pt>
                <c:pt idx="12881">
                  <c:v>16</c:v>
                </c:pt>
                <c:pt idx="12882">
                  <c:v>19</c:v>
                </c:pt>
                <c:pt idx="12883">
                  <c:v>15</c:v>
                </c:pt>
                <c:pt idx="12884">
                  <c:v>17</c:v>
                </c:pt>
                <c:pt idx="12885">
                  <c:v>14</c:v>
                </c:pt>
                <c:pt idx="12886">
                  <c:v>18</c:v>
                </c:pt>
                <c:pt idx="12887">
                  <c:v>13</c:v>
                </c:pt>
                <c:pt idx="12888">
                  <c:v>16</c:v>
                </c:pt>
                <c:pt idx="12889">
                  <c:v>11</c:v>
                </c:pt>
                <c:pt idx="12890">
                  <c:v>11</c:v>
                </c:pt>
                <c:pt idx="12891">
                  <c:v>16</c:v>
                </c:pt>
                <c:pt idx="12892">
                  <c:v>12</c:v>
                </c:pt>
                <c:pt idx="12893">
                  <c:v>14</c:v>
                </c:pt>
                <c:pt idx="12894">
                  <c:v>13</c:v>
                </c:pt>
                <c:pt idx="12895">
                  <c:v>12</c:v>
                </c:pt>
                <c:pt idx="12896">
                  <c:v>16</c:v>
                </c:pt>
                <c:pt idx="12897">
                  <c:v>11</c:v>
                </c:pt>
                <c:pt idx="12898">
                  <c:v>7</c:v>
                </c:pt>
                <c:pt idx="12899">
                  <c:v>12</c:v>
                </c:pt>
                <c:pt idx="12900">
                  <c:v>14</c:v>
                </c:pt>
                <c:pt idx="12901">
                  <c:v>17</c:v>
                </c:pt>
                <c:pt idx="12902">
                  <c:v>15</c:v>
                </c:pt>
                <c:pt idx="12903">
                  <c:v>16</c:v>
                </c:pt>
                <c:pt idx="12904">
                  <c:v>18</c:v>
                </c:pt>
                <c:pt idx="12905">
                  <c:v>14</c:v>
                </c:pt>
                <c:pt idx="12906">
                  <c:v>15</c:v>
                </c:pt>
                <c:pt idx="12907">
                  <c:v>17</c:v>
                </c:pt>
                <c:pt idx="12908">
                  <c:v>9</c:v>
                </c:pt>
                <c:pt idx="12909">
                  <c:v>16</c:v>
                </c:pt>
                <c:pt idx="12910">
                  <c:v>17</c:v>
                </c:pt>
                <c:pt idx="12911">
                  <c:v>18</c:v>
                </c:pt>
                <c:pt idx="12912">
                  <c:v>9</c:v>
                </c:pt>
                <c:pt idx="12913">
                  <c:v>15</c:v>
                </c:pt>
                <c:pt idx="12914">
                  <c:v>16</c:v>
                </c:pt>
                <c:pt idx="12915">
                  <c:v>16</c:v>
                </c:pt>
                <c:pt idx="12916">
                  <c:v>14</c:v>
                </c:pt>
                <c:pt idx="12917">
                  <c:v>16</c:v>
                </c:pt>
                <c:pt idx="12918">
                  <c:v>16</c:v>
                </c:pt>
                <c:pt idx="12919">
                  <c:v>20</c:v>
                </c:pt>
                <c:pt idx="12920">
                  <c:v>15</c:v>
                </c:pt>
                <c:pt idx="12921">
                  <c:v>16</c:v>
                </c:pt>
                <c:pt idx="12922">
                  <c:v>15</c:v>
                </c:pt>
                <c:pt idx="12923">
                  <c:v>15</c:v>
                </c:pt>
                <c:pt idx="12924">
                  <c:v>20</c:v>
                </c:pt>
                <c:pt idx="12925">
                  <c:v>14</c:v>
                </c:pt>
                <c:pt idx="12926">
                  <c:v>16</c:v>
                </c:pt>
                <c:pt idx="12927">
                  <c:v>17</c:v>
                </c:pt>
                <c:pt idx="12928">
                  <c:v>13</c:v>
                </c:pt>
                <c:pt idx="12929">
                  <c:v>12</c:v>
                </c:pt>
                <c:pt idx="12930">
                  <c:v>17</c:v>
                </c:pt>
                <c:pt idx="12931">
                  <c:v>15</c:v>
                </c:pt>
                <c:pt idx="12932">
                  <c:v>18</c:v>
                </c:pt>
                <c:pt idx="12933">
                  <c:v>16</c:v>
                </c:pt>
                <c:pt idx="12934">
                  <c:v>20</c:v>
                </c:pt>
                <c:pt idx="12935">
                  <c:v>16</c:v>
                </c:pt>
                <c:pt idx="12936">
                  <c:v>18</c:v>
                </c:pt>
                <c:pt idx="12937">
                  <c:v>14</c:v>
                </c:pt>
                <c:pt idx="12938">
                  <c:v>16</c:v>
                </c:pt>
                <c:pt idx="12939">
                  <c:v>16</c:v>
                </c:pt>
                <c:pt idx="12940">
                  <c:v>12</c:v>
                </c:pt>
                <c:pt idx="12941">
                  <c:v>16</c:v>
                </c:pt>
                <c:pt idx="12942">
                  <c:v>16</c:v>
                </c:pt>
                <c:pt idx="12943">
                  <c:v>12</c:v>
                </c:pt>
                <c:pt idx="12944">
                  <c:v>16</c:v>
                </c:pt>
                <c:pt idx="12945">
                  <c:v>0</c:v>
                </c:pt>
                <c:pt idx="12946">
                  <c:v>20</c:v>
                </c:pt>
                <c:pt idx="12947">
                  <c:v>12</c:v>
                </c:pt>
                <c:pt idx="12948">
                  <c:v>16</c:v>
                </c:pt>
                <c:pt idx="12949">
                  <c:v>6</c:v>
                </c:pt>
                <c:pt idx="12950">
                  <c:v>15</c:v>
                </c:pt>
                <c:pt idx="12951">
                  <c:v>13</c:v>
                </c:pt>
                <c:pt idx="12952">
                  <c:v>13</c:v>
                </c:pt>
                <c:pt idx="12953">
                  <c:v>8</c:v>
                </c:pt>
                <c:pt idx="12954">
                  <c:v>8</c:v>
                </c:pt>
                <c:pt idx="12955">
                  <c:v>20</c:v>
                </c:pt>
                <c:pt idx="12956">
                  <c:v>20</c:v>
                </c:pt>
                <c:pt idx="12957">
                  <c:v>16</c:v>
                </c:pt>
                <c:pt idx="12958">
                  <c:v>17</c:v>
                </c:pt>
                <c:pt idx="12959">
                  <c:v>16</c:v>
                </c:pt>
                <c:pt idx="12960">
                  <c:v>13</c:v>
                </c:pt>
                <c:pt idx="12961">
                  <c:v>17</c:v>
                </c:pt>
                <c:pt idx="12962">
                  <c:v>10</c:v>
                </c:pt>
                <c:pt idx="12963">
                  <c:v>11</c:v>
                </c:pt>
                <c:pt idx="12964">
                  <c:v>20</c:v>
                </c:pt>
                <c:pt idx="12965">
                  <c:v>8</c:v>
                </c:pt>
                <c:pt idx="12966">
                  <c:v>16</c:v>
                </c:pt>
                <c:pt idx="12967">
                  <c:v>7</c:v>
                </c:pt>
                <c:pt idx="12968">
                  <c:v>8</c:v>
                </c:pt>
                <c:pt idx="12969">
                  <c:v>20</c:v>
                </c:pt>
                <c:pt idx="12970">
                  <c:v>15</c:v>
                </c:pt>
                <c:pt idx="12971">
                  <c:v>4</c:v>
                </c:pt>
                <c:pt idx="12972">
                  <c:v>11</c:v>
                </c:pt>
                <c:pt idx="12973">
                  <c:v>16</c:v>
                </c:pt>
                <c:pt idx="12974">
                  <c:v>13</c:v>
                </c:pt>
                <c:pt idx="12975">
                  <c:v>5</c:v>
                </c:pt>
                <c:pt idx="12976">
                  <c:v>19</c:v>
                </c:pt>
                <c:pt idx="12977">
                  <c:v>14</c:v>
                </c:pt>
                <c:pt idx="12978">
                  <c:v>20</c:v>
                </c:pt>
                <c:pt idx="12979">
                  <c:v>14</c:v>
                </c:pt>
                <c:pt idx="12980">
                  <c:v>15</c:v>
                </c:pt>
                <c:pt idx="12981">
                  <c:v>12</c:v>
                </c:pt>
                <c:pt idx="12982">
                  <c:v>18</c:v>
                </c:pt>
                <c:pt idx="12983">
                  <c:v>14</c:v>
                </c:pt>
                <c:pt idx="12984">
                  <c:v>14</c:v>
                </c:pt>
                <c:pt idx="12985">
                  <c:v>14</c:v>
                </c:pt>
                <c:pt idx="12986">
                  <c:v>17</c:v>
                </c:pt>
                <c:pt idx="12987">
                  <c:v>10</c:v>
                </c:pt>
                <c:pt idx="12988">
                  <c:v>12</c:v>
                </c:pt>
                <c:pt idx="12989">
                  <c:v>19</c:v>
                </c:pt>
                <c:pt idx="12990">
                  <c:v>15</c:v>
                </c:pt>
                <c:pt idx="12991">
                  <c:v>16</c:v>
                </c:pt>
                <c:pt idx="12992">
                  <c:v>15</c:v>
                </c:pt>
                <c:pt idx="12993">
                  <c:v>9</c:v>
                </c:pt>
                <c:pt idx="12994">
                  <c:v>16</c:v>
                </c:pt>
                <c:pt idx="12995">
                  <c:v>9</c:v>
                </c:pt>
                <c:pt idx="12996">
                  <c:v>16</c:v>
                </c:pt>
                <c:pt idx="12997">
                  <c:v>10</c:v>
                </c:pt>
                <c:pt idx="12998">
                  <c:v>18</c:v>
                </c:pt>
                <c:pt idx="12999">
                  <c:v>19</c:v>
                </c:pt>
                <c:pt idx="13000">
                  <c:v>16</c:v>
                </c:pt>
                <c:pt idx="13001">
                  <c:v>12</c:v>
                </c:pt>
                <c:pt idx="13002">
                  <c:v>4</c:v>
                </c:pt>
                <c:pt idx="13003">
                  <c:v>17</c:v>
                </c:pt>
                <c:pt idx="13004">
                  <c:v>10</c:v>
                </c:pt>
                <c:pt idx="13005">
                  <c:v>15</c:v>
                </c:pt>
                <c:pt idx="13006">
                  <c:v>16</c:v>
                </c:pt>
                <c:pt idx="13007">
                  <c:v>15</c:v>
                </c:pt>
                <c:pt idx="13008">
                  <c:v>16</c:v>
                </c:pt>
                <c:pt idx="13009">
                  <c:v>12</c:v>
                </c:pt>
                <c:pt idx="13010">
                  <c:v>8</c:v>
                </c:pt>
                <c:pt idx="13011">
                  <c:v>16</c:v>
                </c:pt>
                <c:pt idx="13012">
                  <c:v>20</c:v>
                </c:pt>
                <c:pt idx="13013">
                  <c:v>20</c:v>
                </c:pt>
                <c:pt idx="13014">
                  <c:v>4</c:v>
                </c:pt>
                <c:pt idx="13015">
                  <c:v>11</c:v>
                </c:pt>
                <c:pt idx="13016">
                  <c:v>16</c:v>
                </c:pt>
                <c:pt idx="13017">
                  <c:v>15</c:v>
                </c:pt>
                <c:pt idx="13018">
                  <c:v>19</c:v>
                </c:pt>
                <c:pt idx="13019">
                  <c:v>16</c:v>
                </c:pt>
                <c:pt idx="13020">
                  <c:v>13</c:v>
                </c:pt>
                <c:pt idx="13021">
                  <c:v>10</c:v>
                </c:pt>
                <c:pt idx="13022">
                  <c:v>16</c:v>
                </c:pt>
                <c:pt idx="13023">
                  <c:v>0</c:v>
                </c:pt>
                <c:pt idx="13024">
                  <c:v>11</c:v>
                </c:pt>
                <c:pt idx="13025">
                  <c:v>13</c:v>
                </c:pt>
                <c:pt idx="13026">
                  <c:v>15</c:v>
                </c:pt>
                <c:pt idx="13027">
                  <c:v>20</c:v>
                </c:pt>
                <c:pt idx="13028">
                  <c:v>20</c:v>
                </c:pt>
                <c:pt idx="13029">
                  <c:v>20</c:v>
                </c:pt>
                <c:pt idx="13030">
                  <c:v>17</c:v>
                </c:pt>
                <c:pt idx="13031">
                  <c:v>17</c:v>
                </c:pt>
                <c:pt idx="13032">
                  <c:v>20</c:v>
                </c:pt>
                <c:pt idx="13033">
                  <c:v>16</c:v>
                </c:pt>
                <c:pt idx="13034">
                  <c:v>19</c:v>
                </c:pt>
                <c:pt idx="13035">
                  <c:v>20</c:v>
                </c:pt>
                <c:pt idx="13036">
                  <c:v>18</c:v>
                </c:pt>
                <c:pt idx="13037">
                  <c:v>14</c:v>
                </c:pt>
                <c:pt idx="13038">
                  <c:v>7</c:v>
                </c:pt>
                <c:pt idx="13039">
                  <c:v>16</c:v>
                </c:pt>
                <c:pt idx="13040">
                  <c:v>20</c:v>
                </c:pt>
                <c:pt idx="13041">
                  <c:v>16</c:v>
                </c:pt>
                <c:pt idx="13042">
                  <c:v>20</c:v>
                </c:pt>
                <c:pt idx="13043">
                  <c:v>17</c:v>
                </c:pt>
                <c:pt idx="13044">
                  <c:v>16</c:v>
                </c:pt>
                <c:pt idx="13045">
                  <c:v>19</c:v>
                </c:pt>
                <c:pt idx="13046">
                  <c:v>20</c:v>
                </c:pt>
                <c:pt idx="13047">
                  <c:v>19</c:v>
                </c:pt>
                <c:pt idx="13048">
                  <c:v>15</c:v>
                </c:pt>
                <c:pt idx="13049">
                  <c:v>20</c:v>
                </c:pt>
                <c:pt idx="13050">
                  <c:v>20</c:v>
                </c:pt>
                <c:pt idx="13051">
                  <c:v>14</c:v>
                </c:pt>
                <c:pt idx="13052">
                  <c:v>15</c:v>
                </c:pt>
                <c:pt idx="13053">
                  <c:v>12</c:v>
                </c:pt>
                <c:pt idx="13054">
                  <c:v>20</c:v>
                </c:pt>
                <c:pt idx="13055">
                  <c:v>10</c:v>
                </c:pt>
                <c:pt idx="13056">
                  <c:v>17</c:v>
                </c:pt>
                <c:pt idx="13057">
                  <c:v>16</c:v>
                </c:pt>
                <c:pt idx="13058">
                  <c:v>13</c:v>
                </c:pt>
                <c:pt idx="13059">
                  <c:v>16</c:v>
                </c:pt>
                <c:pt idx="13060">
                  <c:v>7</c:v>
                </c:pt>
                <c:pt idx="13061">
                  <c:v>17</c:v>
                </c:pt>
                <c:pt idx="13062">
                  <c:v>5</c:v>
                </c:pt>
                <c:pt idx="13063">
                  <c:v>20</c:v>
                </c:pt>
                <c:pt idx="13064">
                  <c:v>16</c:v>
                </c:pt>
                <c:pt idx="13065">
                  <c:v>19</c:v>
                </c:pt>
                <c:pt idx="13066">
                  <c:v>12</c:v>
                </c:pt>
                <c:pt idx="13067">
                  <c:v>17</c:v>
                </c:pt>
                <c:pt idx="13068">
                  <c:v>12</c:v>
                </c:pt>
                <c:pt idx="13069">
                  <c:v>20</c:v>
                </c:pt>
                <c:pt idx="13070">
                  <c:v>16</c:v>
                </c:pt>
                <c:pt idx="13071">
                  <c:v>17</c:v>
                </c:pt>
                <c:pt idx="13072">
                  <c:v>16</c:v>
                </c:pt>
                <c:pt idx="13073">
                  <c:v>12</c:v>
                </c:pt>
                <c:pt idx="13074">
                  <c:v>16</c:v>
                </c:pt>
                <c:pt idx="13075">
                  <c:v>16</c:v>
                </c:pt>
                <c:pt idx="13076">
                  <c:v>16</c:v>
                </c:pt>
                <c:pt idx="13077">
                  <c:v>15</c:v>
                </c:pt>
                <c:pt idx="13078">
                  <c:v>18</c:v>
                </c:pt>
                <c:pt idx="13079">
                  <c:v>18</c:v>
                </c:pt>
                <c:pt idx="13080">
                  <c:v>0</c:v>
                </c:pt>
                <c:pt idx="13081">
                  <c:v>17</c:v>
                </c:pt>
                <c:pt idx="13082">
                  <c:v>12</c:v>
                </c:pt>
                <c:pt idx="13083">
                  <c:v>16</c:v>
                </c:pt>
                <c:pt idx="13084">
                  <c:v>11</c:v>
                </c:pt>
                <c:pt idx="13085">
                  <c:v>17</c:v>
                </c:pt>
                <c:pt idx="13086">
                  <c:v>15</c:v>
                </c:pt>
                <c:pt idx="13087">
                  <c:v>16</c:v>
                </c:pt>
                <c:pt idx="13088">
                  <c:v>7</c:v>
                </c:pt>
                <c:pt idx="13089">
                  <c:v>16</c:v>
                </c:pt>
                <c:pt idx="13090">
                  <c:v>16</c:v>
                </c:pt>
                <c:pt idx="13091">
                  <c:v>0</c:v>
                </c:pt>
                <c:pt idx="13092">
                  <c:v>12</c:v>
                </c:pt>
                <c:pt idx="13093">
                  <c:v>18</c:v>
                </c:pt>
                <c:pt idx="13094">
                  <c:v>14</c:v>
                </c:pt>
                <c:pt idx="13095">
                  <c:v>18</c:v>
                </c:pt>
                <c:pt idx="13096">
                  <c:v>16</c:v>
                </c:pt>
                <c:pt idx="13097">
                  <c:v>7</c:v>
                </c:pt>
                <c:pt idx="13098">
                  <c:v>16</c:v>
                </c:pt>
                <c:pt idx="13099">
                  <c:v>19</c:v>
                </c:pt>
                <c:pt idx="13100">
                  <c:v>14</c:v>
                </c:pt>
                <c:pt idx="13101">
                  <c:v>19</c:v>
                </c:pt>
                <c:pt idx="13102">
                  <c:v>16</c:v>
                </c:pt>
                <c:pt idx="13103">
                  <c:v>12</c:v>
                </c:pt>
                <c:pt idx="13104">
                  <c:v>13</c:v>
                </c:pt>
                <c:pt idx="13105">
                  <c:v>12</c:v>
                </c:pt>
                <c:pt idx="13106">
                  <c:v>16</c:v>
                </c:pt>
                <c:pt idx="13107">
                  <c:v>15</c:v>
                </c:pt>
                <c:pt idx="13108">
                  <c:v>12</c:v>
                </c:pt>
                <c:pt idx="13109">
                  <c:v>16</c:v>
                </c:pt>
                <c:pt idx="13110">
                  <c:v>14</c:v>
                </c:pt>
                <c:pt idx="13111">
                  <c:v>12</c:v>
                </c:pt>
                <c:pt idx="13112">
                  <c:v>16</c:v>
                </c:pt>
                <c:pt idx="13113">
                  <c:v>15</c:v>
                </c:pt>
                <c:pt idx="13114">
                  <c:v>15</c:v>
                </c:pt>
                <c:pt idx="13115">
                  <c:v>16</c:v>
                </c:pt>
                <c:pt idx="13116">
                  <c:v>16</c:v>
                </c:pt>
                <c:pt idx="13117">
                  <c:v>9</c:v>
                </c:pt>
                <c:pt idx="13118">
                  <c:v>13</c:v>
                </c:pt>
                <c:pt idx="13119">
                  <c:v>15</c:v>
                </c:pt>
                <c:pt idx="13120">
                  <c:v>16</c:v>
                </c:pt>
                <c:pt idx="13121">
                  <c:v>16</c:v>
                </c:pt>
                <c:pt idx="13122">
                  <c:v>17</c:v>
                </c:pt>
                <c:pt idx="13123">
                  <c:v>14</c:v>
                </c:pt>
                <c:pt idx="13124">
                  <c:v>16</c:v>
                </c:pt>
                <c:pt idx="13125">
                  <c:v>14</c:v>
                </c:pt>
                <c:pt idx="13126">
                  <c:v>18</c:v>
                </c:pt>
                <c:pt idx="13127">
                  <c:v>15</c:v>
                </c:pt>
                <c:pt idx="13128">
                  <c:v>16</c:v>
                </c:pt>
                <c:pt idx="13129">
                  <c:v>15</c:v>
                </c:pt>
                <c:pt idx="13130">
                  <c:v>16</c:v>
                </c:pt>
                <c:pt idx="13131">
                  <c:v>19</c:v>
                </c:pt>
                <c:pt idx="13132">
                  <c:v>16</c:v>
                </c:pt>
                <c:pt idx="13133">
                  <c:v>12</c:v>
                </c:pt>
                <c:pt idx="13134">
                  <c:v>17</c:v>
                </c:pt>
                <c:pt idx="13135">
                  <c:v>20</c:v>
                </c:pt>
                <c:pt idx="13136">
                  <c:v>20</c:v>
                </c:pt>
                <c:pt idx="13137">
                  <c:v>8</c:v>
                </c:pt>
                <c:pt idx="13138">
                  <c:v>16</c:v>
                </c:pt>
                <c:pt idx="13139">
                  <c:v>19</c:v>
                </c:pt>
                <c:pt idx="13140">
                  <c:v>19</c:v>
                </c:pt>
                <c:pt idx="13141">
                  <c:v>16</c:v>
                </c:pt>
                <c:pt idx="13142">
                  <c:v>12</c:v>
                </c:pt>
                <c:pt idx="13143">
                  <c:v>15</c:v>
                </c:pt>
                <c:pt idx="13144">
                  <c:v>18</c:v>
                </c:pt>
                <c:pt idx="13145">
                  <c:v>0</c:v>
                </c:pt>
                <c:pt idx="13146">
                  <c:v>17</c:v>
                </c:pt>
                <c:pt idx="13147">
                  <c:v>16</c:v>
                </c:pt>
                <c:pt idx="13148">
                  <c:v>16</c:v>
                </c:pt>
                <c:pt idx="13149">
                  <c:v>17</c:v>
                </c:pt>
                <c:pt idx="13150">
                  <c:v>18</c:v>
                </c:pt>
                <c:pt idx="13151">
                  <c:v>20</c:v>
                </c:pt>
                <c:pt idx="13152">
                  <c:v>15</c:v>
                </c:pt>
                <c:pt idx="13153">
                  <c:v>20</c:v>
                </c:pt>
                <c:pt idx="13154">
                  <c:v>20</c:v>
                </c:pt>
                <c:pt idx="13155">
                  <c:v>0</c:v>
                </c:pt>
                <c:pt idx="13156">
                  <c:v>16</c:v>
                </c:pt>
                <c:pt idx="13157">
                  <c:v>16</c:v>
                </c:pt>
                <c:pt idx="13158">
                  <c:v>15</c:v>
                </c:pt>
                <c:pt idx="13159">
                  <c:v>16</c:v>
                </c:pt>
                <c:pt idx="13160">
                  <c:v>14</c:v>
                </c:pt>
                <c:pt idx="13161">
                  <c:v>16</c:v>
                </c:pt>
                <c:pt idx="13162">
                  <c:v>0</c:v>
                </c:pt>
                <c:pt idx="13163">
                  <c:v>17</c:v>
                </c:pt>
                <c:pt idx="13164">
                  <c:v>0</c:v>
                </c:pt>
                <c:pt idx="13165">
                  <c:v>17</c:v>
                </c:pt>
                <c:pt idx="13166">
                  <c:v>15</c:v>
                </c:pt>
                <c:pt idx="13167">
                  <c:v>18</c:v>
                </c:pt>
                <c:pt idx="13168">
                  <c:v>19</c:v>
                </c:pt>
                <c:pt idx="13169">
                  <c:v>19</c:v>
                </c:pt>
                <c:pt idx="13170">
                  <c:v>15</c:v>
                </c:pt>
                <c:pt idx="13171">
                  <c:v>7</c:v>
                </c:pt>
                <c:pt idx="13172">
                  <c:v>15</c:v>
                </c:pt>
                <c:pt idx="13173">
                  <c:v>15</c:v>
                </c:pt>
                <c:pt idx="13174">
                  <c:v>13</c:v>
                </c:pt>
                <c:pt idx="13175">
                  <c:v>19</c:v>
                </c:pt>
                <c:pt idx="13176">
                  <c:v>20</c:v>
                </c:pt>
                <c:pt idx="13177">
                  <c:v>16</c:v>
                </c:pt>
                <c:pt idx="13178">
                  <c:v>10</c:v>
                </c:pt>
                <c:pt idx="13179">
                  <c:v>15</c:v>
                </c:pt>
                <c:pt idx="13180">
                  <c:v>17</c:v>
                </c:pt>
                <c:pt idx="13181">
                  <c:v>20</c:v>
                </c:pt>
                <c:pt idx="13182">
                  <c:v>8</c:v>
                </c:pt>
                <c:pt idx="13183">
                  <c:v>14</c:v>
                </c:pt>
                <c:pt idx="13184">
                  <c:v>14</c:v>
                </c:pt>
                <c:pt idx="13185">
                  <c:v>9</c:v>
                </c:pt>
                <c:pt idx="13186">
                  <c:v>0</c:v>
                </c:pt>
                <c:pt idx="13187">
                  <c:v>20</c:v>
                </c:pt>
                <c:pt idx="13188">
                  <c:v>20</c:v>
                </c:pt>
                <c:pt idx="13189">
                  <c:v>20</c:v>
                </c:pt>
                <c:pt idx="13190">
                  <c:v>15</c:v>
                </c:pt>
                <c:pt idx="13191">
                  <c:v>19</c:v>
                </c:pt>
                <c:pt idx="13192">
                  <c:v>16</c:v>
                </c:pt>
                <c:pt idx="13193">
                  <c:v>13</c:v>
                </c:pt>
                <c:pt idx="13194">
                  <c:v>6</c:v>
                </c:pt>
                <c:pt idx="13195">
                  <c:v>9</c:v>
                </c:pt>
                <c:pt idx="13196">
                  <c:v>16</c:v>
                </c:pt>
                <c:pt idx="13197">
                  <c:v>16</c:v>
                </c:pt>
                <c:pt idx="13198">
                  <c:v>16</c:v>
                </c:pt>
                <c:pt idx="13199">
                  <c:v>20</c:v>
                </c:pt>
                <c:pt idx="13200">
                  <c:v>19</c:v>
                </c:pt>
                <c:pt idx="13201">
                  <c:v>18</c:v>
                </c:pt>
                <c:pt idx="13202">
                  <c:v>16</c:v>
                </c:pt>
                <c:pt idx="13203">
                  <c:v>15</c:v>
                </c:pt>
                <c:pt idx="13204">
                  <c:v>12</c:v>
                </c:pt>
                <c:pt idx="13205">
                  <c:v>10</c:v>
                </c:pt>
                <c:pt idx="13206">
                  <c:v>14</c:v>
                </c:pt>
                <c:pt idx="13207">
                  <c:v>19</c:v>
                </c:pt>
                <c:pt idx="13208">
                  <c:v>20</c:v>
                </c:pt>
                <c:pt idx="13209">
                  <c:v>15</c:v>
                </c:pt>
                <c:pt idx="13210">
                  <c:v>20</c:v>
                </c:pt>
                <c:pt idx="13211">
                  <c:v>15</c:v>
                </c:pt>
                <c:pt idx="13212">
                  <c:v>17</c:v>
                </c:pt>
                <c:pt idx="13213">
                  <c:v>17</c:v>
                </c:pt>
                <c:pt idx="13214">
                  <c:v>13</c:v>
                </c:pt>
                <c:pt idx="13215">
                  <c:v>20</c:v>
                </c:pt>
                <c:pt idx="13216">
                  <c:v>16</c:v>
                </c:pt>
                <c:pt idx="13217">
                  <c:v>16</c:v>
                </c:pt>
                <c:pt idx="13218">
                  <c:v>16</c:v>
                </c:pt>
                <c:pt idx="13219">
                  <c:v>17</c:v>
                </c:pt>
                <c:pt idx="13220">
                  <c:v>20</c:v>
                </c:pt>
                <c:pt idx="13221">
                  <c:v>16</c:v>
                </c:pt>
                <c:pt idx="13222">
                  <c:v>14</c:v>
                </c:pt>
                <c:pt idx="13223">
                  <c:v>15</c:v>
                </c:pt>
                <c:pt idx="13224">
                  <c:v>18</c:v>
                </c:pt>
                <c:pt idx="13225">
                  <c:v>20</c:v>
                </c:pt>
                <c:pt idx="13226">
                  <c:v>13</c:v>
                </c:pt>
                <c:pt idx="13227">
                  <c:v>13</c:v>
                </c:pt>
                <c:pt idx="13228">
                  <c:v>20</c:v>
                </c:pt>
                <c:pt idx="13229">
                  <c:v>14</c:v>
                </c:pt>
                <c:pt idx="13230">
                  <c:v>16</c:v>
                </c:pt>
                <c:pt idx="13231">
                  <c:v>12</c:v>
                </c:pt>
                <c:pt idx="13232">
                  <c:v>19</c:v>
                </c:pt>
                <c:pt idx="13233">
                  <c:v>16</c:v>
                </c:pt>
                <c:pt idx="13234">
                  <c:v>16</c:v>
                </c:pt>
                <c:pt idx="13235">
                  <c:v>15</c:v>
                </c:pt>
                <c:pt idx="13236">
                  <c:v>20</c:v>
                </c:pt>
                <c:pt idx="13237">
                  <c:v>15</c:v>
                </c:pt>
                <c:pt idx="13238">
                  <c:v>16</c:v>
                </c:pt>
                <c:pt idx="13239">
                  <c:v>16</c:v>
                </c:pt>
                <c:pt idx="13240">
                  <c:v>13</c:v>
                </c:pt>
                <c:pt idx="13241">
                  <c:v>12</c:v>
                </c:pt>
                <c:pt idx="13242">
                  <c:v>11</c:v>
                </c:pt>
                <c:pt idx="13243">
                  <c:v>16</c:v>
                </c:pt>
                <c:pt idx="13244">
                  <c:v>16</c:v>
                </c:pt>
                <c:pt idx="13245">
                  <c:v>20</c:v>
                </c:pt>
                <c:pt idx="13246">
                  <c:v>20</c:v>
                </c:pt>
                <c:pt idx="13247">
                  <c:v>17</c:v>
                </c:pt>
                <c:pt idx="13248">
                  <c:v>14</c:v>
                </c:pt>
                <c:pt idx="13249">
                  <c:v>9</c:v>
                </c:pt>
                <c:pt idx="13250">
                  <c:v>19</c:v>
                </c:pt>
                <c:pt idx="13251">
                  <c:v>20</c:v>
                </c:pt>
                <c:pt idx="13252">
                  <c:v>15</c:v>
                </c:pt>
                <c:pt idx="13253">
                  <c:v>17</c:v>
                </c:pt>
                <c:pt idx="13254">
                  <c:v>16</c:v>
                </c:pt>
                <c:pt idx="13255">
                  <c:v>13</c:v>
                </c:pt>
                <c:pt idx="13256">
                  <c:v>17</c:v>
                </c:pt>
                <c:pt idx="13257">
                  <c:v>15</c:v>
                </c:pt>
                <c:pt idx="13258">
                  <c:v>19</c:v>
                </c:pt>
                <c:pt idx="13259">
                  <c:v>13</c:v>
                </c:pt>
                <c:pt idx="13260">
                  <c:v>19</c:v>
                </c:pt>
                <c:pt idx="13261">
                  <c:v>12</c:v>
                </c:pt>
                <c:pt idx="13262">
                  <c:v>17</c:v>
                </c:pt>
                <c:pt idx="13263">
                  <c:v>13</c:v>
                </c:pt>
                <c:pt idx="13264">
                  <c:v>17</c:v>
                </c:pt>
                <c:pt idx="13265">
                  <c:v>15</c:v>
                </c:pt>
                <c:pt idx="13266">
                  <c:v>13</c:v>
                </c:pt>
                <c:pt idx="13267">
                  <c:v>19</c:v>
                </c:pt>
                <c:pt idx="13268">
                  <c:v>18</c:v>
                </c:pt>
                <c:pt idx="13269">
                  <c:v>13</c:v>
                </c:pt>
                <c:pt idx="13270">
                  <c:v>19</c:v>
                </c:pt>
                <c:pt idx="13271">
                  <c:v>16</c:v>
                </c:pt>
                <c:pt idx="13272">
                  <c:v>11</c:v>
                </c:pt>
                <c:pt idx="13273">
                  <c:v>12</c:v>
                </c:pt>
                <c:pt idx="13274">
                  <c:v>19</c:v>
                </c:pt>
                <c:pt idx="13275">
                  <c:v>16</c:v>
                </c:pt>
                <c:pt idx="13276">
                  <c:v>17</c:v>
                </c:pt>
                <c:pt idx="13277">
                  <c:v>18</c:v>
                </c:pt>
                <c:pt idx="13278">
                  <c:v>16</c:v>
                </c:pt>
                <c:pt idx="13279">
                  <c:v>20</c:v>
                </c:pt>
                <c:pt idx="13280">
                  <c:v>19</c:v>
                </c:pt>
                <c:pt idx="13281">
                  <c:v>11</c:v>
                </c:pt>
                <c:pt idx="13282">
                  <c:v>14</c:v>
                </c:pt>
                <c:pt idx="13283">
                  <c:v>0</c:v>
                </c:pt>
                <c:pt idx="13284">
                  <c:v>19</c:v>
                </c:pt>
                <c:pt idx="13285">
                  <c:v>15</c:v>
                </c:pt>
                <c:pt idx="13286">
                  <c:v>20</c:v>
                </c:pt>
                <c:pt idx="13287">
                  <c:v>14</c:v>
                </c:pt>
                <c:pt idx="13288">
                  <c:v>12</c:v>
                </c:pt>
                <c:pt idx="13289">
                  <c:v>13</c:v>
                </c:pt>
                <c:pt idx="13290">
                  <c:v>14</c:v>
                </c:pt>
                <c:pt idx="13291">
                  <c:v>14</c:v>
                </c:pt>
                <c:pt idx="13292">
                  <c:v>20</c:v>
                </c:pt>
                <c:pt idx="13293">
                  <c:v>7</c:v>
                </c:pt>
                <c:pt idx="13294">
                  <c:v>20</c:v>
                </c:pt>
                <c:pt idx="13295">
                  <c:v>20</c:v>
                </c:pt>
                <c:pt idx="13296">
                  <c:v>11</c:v>
                </c:pt>
                <c:pt idx="13297">
                  <c:v>18</c:v>
                </c:pt>
                <c:pt idx="13298">
                  <c:v>13</c:v>
                </c:pt>
                <c:pt idx="13299">
                  <c:v>17</c:v>
                </c:pt>
                <c:pt idx="13300">
                  <c:v>17</c:v>
                </c:pt>
                <c:pt idx="13301">
                  <c:v>16</c:v>
                </c:pt>
                <c:pt idx="13302">
                  <c:v>20</c:v>
                </c:pt>
                <c:pt idx="13303">
                  <c:v>20</c:v>
                </c:pt>
                <c:pt idx="13304">
                  <c:v>17</c:v>
                </c:pt>
                <c:pt idx="13305">
                  <c:v>19</c:v>
                </c:pt>
                <c:pt idx="13306">
                  <c:v>20</c:v>
                </c:pt>
                <c:pt idx="13307">
                  <c:v>17</c:v>
                </c:pt>
                <c:pt idx="13308">
                  <c:v>15</c:v>
                </c:pt>
                <c:pt idx="13309">
                  <c:v>0</c:v>
                </c:pt>
                <c:pt idx="13310">
                  <c:v>10</c:v>
                </c:pt>
                <c:pt idx="13311">
                  <c:v>18</c:v>
                </c:pt>
                <c:pt idx="13312">
                  <c:v>19</c:v>
                </c:pt>
                <c:pt idx="13313">
                  <c:v>18</c:v>
                </c:pt>
                <c:pt idx="13314">
                  <c:v>8</c:v>
                </c:pt>
                <c:pt idx="13315">
                  <c:v>15</c:v>
                </c:pt>
                <c:pt idx="13316">
                  <c:v>20</c:v>
                </c:pt>
                <c:pt idx="13317">
                  <c:v>19</c:v>
                </c:pt>
                <c:pt idx="13318">
                  <c:v>9</c:v>
                </c:pt>
                <c:pt idx="13319">
                  <c:v>11</c:v>
                </c:pt>
                <c:pt idx="13320">
                  <c:v>12</c:v>
                </c:pt>
                <c:pt idx="13321">
                  <c:v>17</c:v>
                </c:pt>
                <c:pt idx="13322">
                  <c:v>8</c:v>
                </c:pt>
                <c:pt idx="13323">
                  <c:v>16</c:v>
                </c:pt>
                <c:pt idx="13324">
                  <c:v>14</c:v>
                </c:pt>
                <c:pt idx="13325">
                  <c:v>13</c:v>
                </c:pt>
                <c:pt idx="13326">
                  <c:v>16</c:v>
                </c:pt>
                <c:pt idx="13327">
                  <c:v>18</c:v>
                </c:pt>
                <c:pt idx="13328">
                  <c:v>13</c:v>
                </c:pt>
                <c:pt idx="13329">
                  <c:v>19</c:v>
                </c:pt>
                <c:pt idx="13330">
                  <c:v>16</c:v>
                </c:pt>
                <c:pt idx="13331">
                  <c:v>17</c:v>
                </c:pt>
                <c:pt idx="13332">
                  <c:v>9</c:v>
                </c:pt>
                <c:pt idx="13333">
                  <c:v>15</c:v>
                </c:pt>
                <c:pt idx="13334">
                  <c:v>16</c:v>
                </c:pt>
                <c:pt idx="13335">
                  <c:v>14</c:v>
                </c:pt>
                <c:pt idx="13336">
                  <c:v>16</c:v>
                </c:pt>
                <c:pt idx="13337">
                  <c:v>4</c:v>
                </c:pt>
                <c:pt idx="13338">
                  <c:v>18</c:v>
                </c:pt>
                <c:pt idx="13339">
                  <c:v>16</c:v>
                </c:pt>
                <c:pt idx="13340">
                  <c:v>14</c:v>
                </c:pt>
                <c:pt idx="13341">
                  <c:v>17</c:v>
                </c:pt>
                <c:pt idx="13342">
                  <c:v>10</c:v>
                </c:pt>
                <c:pt idx="13343">
                  <c:v>20</c:v>
                </c:pt>
                <c:pt idx="13344">
                  <c:v>18</c:v>
                </c:pt>
                <c:pt idx="13345">
                  <c:v>16</c:v>
                </c:pt>
                <c:pt idx="13346">
                  <c:v>20</c:v>
                </c:pt>
                <c:pt idx="13347">
                  <c:v>16</c:v>
                </c:pt>
                <c:pt idx="13348">
                  <c:v>12</c:v>
                </c:pt>
                <c:pt idx="13349">
                  <c:v>16</c:v>
                </c:pt>
                <c:pt idx="13350">
                  <c:v>20</c:v>
                </c:pt>
                <c:pt idx="13351">
                  <c:v>10</c:v>
                </c:pt>
                <c:pt idx="13352">
                  <c:v>13</c:v>
                </c:pt>
                <c:pt idx="13353">
                  <c:v>17</c:v>
                </c:pt>
                <c:pt idx="13354">
                  <c:v>13</c:v>
                </c:pt>
                <c:pt idx="13355">
                  <c:v>15</c:v>
                </c:pt>
                <c:pt idx="13356">
                  <c:v>15</c:v>
                </c:pt>
                <c:pt idx="13357">
                  <c:v>20</c:v>
                </c:pt>
                <c:pt idx="13358">
                  <c:v>16</c:v>
                </c:pt>
                <c:pt idx="13359">
                  <c:v>18</c:v>
                </c:pt>
                <c:pt idx="13360">
                  <c:v>14</c:v>
                </c:pt>
                <c:pt idx="13361">
                  <c:v>14</c:v>
                </c:pt>
                <c:pt idx="13362">
                  <c:v>14</c:v>
                </c:pt>
                <c:pt idx="13363">
                  <c:v>16</c:v>
                </c:pt>
                <c:pt idx="13364">
                  <c:v>8</c:v>
                </c:pt>
                <c:pt idx="13365">
                  <c:v>18</c:v>
                </c:pt>
                <c:pt idx="13366">
                  <c:v>16</c:v>
                </c:pt>
                <c:pt idx="13367">
                  <c:v>8</c:v>
                </c:pt>
                <c:pt idx="13368">
                  <c:v>10</c:v>
                </c:pt>
                <c:pt idx="13369">
                  <c:v>15</c:v>
                </c:pt>
                <c:pt idx="13370">
                  <c:v>19</c:v>
                </c:pt>
                <c:pt idx="13371">
                  <c:v>16</c:v>
                </c:pt>
                <c:pt idx="13372">
                  <c:v>12</c:v>
                </c:pt>
                <c:pt idx="13373">
                  <c:v>16</c:v>
                </c:pt>
                <c:pt idx="13374">
                  <c:v>16</c:v>
                </c:pt>
                <c:pt idx="13375">
                  <c:v>13</c:v>
                </c:pt>
                <c:pt idx="13376">
                  <c:v>12</c:v>
                </c:pt>
                <c:pt idx="13377">
                  <c:v>16</c:v>
                </c:pt>
                <c:pt idx="13378">
                  <c:v>16</c:v>
                </c:pt>
                <c:pt idx="13379">
                  <c:v>15</c:v>
                </c:pt>
                <c:pt idx="13380">
                  <c:v>16</c:v>
                </c:pt>
                <c:pt idx="13381">
                  <c:v>16</c:v>
                </c:pt>
                <c:pt idx="13382">
                  <c:v>16</c:v>
                </c:pt>
                <c:pt idx="13383">
                  <c:v>16</c:v>
                </c:pt>
                <c:pt idx="13384">
                  <c:v>16</c:v>
                </c:pt>
                <c:pt idx="13385">
                  <c:v>18</c:v>
                </c:pt>
                <c:pt idx="13386">
                  <c:v>16</c:v>
                </c:pt>
                <c:pt idx="13387">
                  <c:v>16</c:v>
                </c:pt>
                <c:pt idx="13388">
                  <c:v>4</c:v>
                </c:pt>
                <c:pt idx="13389">
                  <c:v>16</c:v>
                </c:pt>
                <c:pt idx="13390">
                  <c:v>11</c:v>
                </c:pt>
                <c:pt idx="13391">
                  <c:v>11</c:v>
                </c:pt>
                <c:pt idx="13392">
                  <c:v>16</c:v>
                </c:pt>
                <c:pt idx="13393">
                  <c:v>13</c:v>
                </c:pt>
                <c:pt idx="13394">
                  <c:v>16</c:v>
                </c:pt>
                <c:pt idx="13395">
                  <c:v>14</c:v>
                </c:pt>
                <c:pt idx="13396">
                  <c:v>13</c:v>
                </c:pt>
                <c:pt idx="13397">
                  <c:v>16</c:v>
                </c:pt>
                <c:pt idx="13398">
                  <c:v>16</c:v>
                </c:pt>
                <c:pt idx="13399">
                  <c:v>11</c:v>
                </c:pt>
                <c:pt idx="13400">
                  <c:v>19</c:v>
                </c:pt>
                <c:pt idx="13401">
                  <c:v>20</c:v>
                </c:pt>
                <c:pt idx="13402">
                  <c:v>19</c:v>
                </c:pt>
                <c:pt idx="13403">
                  <c:v>13</c:v>
                </c:pt>
                <c:pt idx="13404">
                  <c:v>16</c:v>
                </c:pt>
                <c:pt idx="13405">
                  <c:v>19</c:v>
                </c:pt>
                <c:pt idx="13406">
                  <c:v>18</c:v>
                </c:pt>
                <c:pt idx="13407">
                  <c:v>14</c:v>
                </c:pt>
                <c:pt idx="13408">
                  <c:v>14</c:v>
                </c:pt>
                <c:pt idx="13409">
                  <c:v>17</c:v>
                </c:pt>
                <c:pt idx="13410">
                  <c:v>15</c:v>
                </c:pt>
                <c:pt idx="13411">
                  <c:v>16</c:v>
                </c:pt>
                <c:pt idx="13412">
                  <c:v>20</c:v>
                </c:pt>
                <c:pt idx="13413">
                  <c:v>19</c:v>
                </c:pt>
                <c:pt idx="13414">
                  <c:v>4</c:v>
                </c:pt>
                <c:pt idx="13415">
                  <c:v>10</c:v>
                </c:pt>
                <c:pt idx="13416">
                  <c:v>17</c:v>
                </c:pt>
                <c:pt idx="13417">
                  <c:v>10</c:v>
                </c:pt>
                <c:pt idx="13418">
                  <c:v>20</c:v>
                </c:pt>
                <c:pt idx="13419">
                  <c:v>10</c:v>
                </c:pt>
                <c:pt idx="13420">
                  <c:v>17</c:v>
                </c:pt>
                <c:pt idx="13421">
                  <c:v>16</c:v>
                </c:pt>
                <c:pt idx="13422">
                  <c:v>15</c:v>
                </c:pt>
                <c:pt idx="13423">
                  <c:v>4</c:v>
                </c:pt>
                <c:pt idx="13424">
                  <c:v>17</c:v>
                </c:pt>
                <c:pt idx="13425">
                  <c:v>16</c:v>
                </c:pt>
                <c:pt idx="13426">
                  <c:v>20</c:v>
                </c:pt>
                <c:pt idx="13427">
                  <c:v>15</c:v>
                </c:pt>
                <c:pt idx="13428">
                  <c:v>10</c:v>
                </c:pt>
                <c:pt idx="13429">
                  <c:v>20</c:v>
                </c:pt>
                <c:pt idx="13430">
                  <c:v>18</c:v>
                </c:pt>
                <c:pt idx="13431">
                  <c:v>19</c:v>
                </c:pt>
                <c:pt idx="13432">
                  <c:v>0</c:v>
                </c:pt>
                <c:pt idx="13433">
                  <c:v>19</c:v>
                </c:pt>
                <c:pt idx="13434">
                  <c:v>16</c:v>
                </c:pt>
                <c:pt idx="13435">
                  <c:v>15</c:v>
                </c:pt>
                <c:pt idx="13436">
                  <c:v>12</c:v>
                </c:pt>
                <c:pt idx="13437">
                  <c:v>19</c:v>
                </c:pt>
                <c:pt idx="13438">
                  <c:v>16</c:v>
                </c:pt>
                <c:pt idx="13439">
                  <c:v>19</c:v>
                </c:pt>
                <c:pt idx="13440">
                  <c:v>16</c:v>
                </c:pt>
                <c:pt idx="13441">
                  <c:v>16</c:v>
                </c:pt>
                <c:pt idx="13442">
                  <c:v>20</c:v>
                </c:pt>
                <c:pt idx="13443">
                  <c:v>14</c:v>
                </c:pt>
                <c:pt idx="13444">
                  <c:v>16</c:v>
                </c:pt>
                <c:pt idx="13445">
                  <c:v>20</c:v>
                </c:pt>
                <c:pt idx="13446">
                  <c:v>20</c:v>
                </c:pt>
                <c:pt idx="13447">
                  <c:v>16</c:v>
                </c:pt>
                <c:pt idx="13448">
                  <c:v>7</c:v>
                </c:pt>
                <c:pt idx="13449">
                  <c:v>20</c:v>
                </c:pt>
                <c:pt idx="13450">
                  <c:v>19</c:v>
                </c:pt>
                <c:pt idx="13451">
                  <c:v>18</c:v>
                </c:pt>
                <c:pt idx="13452">
                  <c:v>19</c:v>
                </c:pt>
                <c:pt idx="13453">
                  <c:v>20</c:v>
                </c:pt>
                <c:pt idx="13454">
                  <c:v>20</c:v>
                </c:pt>
                <c:pt idx="13455">
                  <c:v>16</c:v>
                </c:pt>
                <c:pt idx="13456">
                  <c:v>20</c:v>
                </c:pt>
                <c:pt idx="13457">
                  <c:v>17</c:v>
                </c:pt>
                <c:pt idx="13458">
                  <c:v>17</c:v>
                </c:pt>
                <c:pt idx="13459">
                  <c:v>15</c:v>
                </c:pt>
                <c:pt idx="13460">
                  <c:v>17</c:v>
                </c:pt>
                <c:pt idx="13461">
                  <c:v>15</c:v>
                </c:pt>
                <c:pt idx="13462">
                  <c:v>20</c:v>
                </c:pt>
                <c:pt idx="13463">
                  <c:v>20</c:v>
                </c:pt>
                <c:pt idx="13464">
                  <c:v>15</c:v>
                </c:pt>
                <c:pt idx="13465">
                  <c:v>16</c:v>
                </c:pt>
                <c:pt idx="13466">
                  <c:v>14</c:v>
                </c:pt>
                <c:pt idx="13467">
                  <c:v>17</c:v>
                </c:pt>
                <c:pt idx="13468">
                  <c:v>17</c:v>
                </c:pt>
                <c:pt idx="13469">
                  <c:v>18</c:v>
                </c:pt>
                <c:pt idx="13470">
                  <c:v>9</c:v>
                </c:pt>
                <c:pt idx="13471">
                  <c:v>16</c:v>
                </c:pt>
                <c:pt idx="13472">
                  <c:v>20</c:v>
                </c:pt>
                <c:pt idx="13473">
                  <c:v>16</c:v>
                </c:pt>
                <c:pt idx="13474">
                  <c:v>11</c:v>
                </c:pt>
                <c:pt idx="13475">
                  <c:v>15</c:v>
                </c:pt>
                <c:pt idx="13476">
                  <c:v>15</c:v>
                </c:pt>
                <c:pt idx="13477">
                  <c:v>17</c:v>
                </c:pt>
                <c:pt idx="13478">
                  <c:v>16</c:v>
                </c:pt>
                <c:pt idx="13479">
                  <c:v>13</c:v>
                </c:pt>
                <c:pt idx="13480">
                  <c:v>13</c:v>
                </c:pt>
                <c:pt idx="13481">
                  <c:v>19</c:v>
                </c:pt>
                <c:pt idx="13482">
                  <c:v>17</c:v>
                </c:pt>
                <c:pt idx="13483">
                  <c:v>16</c:v>
                </c:pt>
                <c:pt idx="13484">
                  <c:v>15</c:v>
                </c:pt>
                <c:pt idx="13485">
                  <c:v>18</c:v>
                </c:pt>
                <c:pt idx="13486">
                  <c:v>17</c:v>
                </c:pt>
                <c:pt idx="13487">
                  <c:v>20</c:v>
                </c:pt>
                <c:pt idx="13488">
                  <c:v>10</c:v>
                </c:pt>
                <c:pt idx="13489">
                  <c:v>20</c:v>
                </c:pt>
                <c:pt idx="13490">
                  <c:v>15</c:v>
                </c:pt>
                <c:pt idx="13491">
                  <c:v>13</c:v>
                </c:pt>
                <c:pt idx="13492">
                  <c:v>17</c:v>
                </c:pt>
                <c:pt idx="13493">
                  <c:v>13</c:v>
                </c:pt>
                <c:pt idx="13494">
                  <c:v>15</c:v>
                </c:pt>
                <c:pt idx="13495">
                  <c:v>15</c:v>
                </c:pt>
                <c:pt idx="13496">
                  <c:v>14</c:v>
                </c:pt>
                <c:pt idx="13497">
                  <c:v>13</c:v>
                </c:pt>
                <c:pt idx="13498">
                  <c:v>12</c:v>
                </c:pt>
                <c:pt idx="13499">
                  <c:v>16</c:v>
                </c:pt>
                <c:pt idx="13500">
                  <c:v>13</c:v>
                </c:pt>
                <c:pt idx="13501">
                  <c:v>17</c:v>
                </c:pt>
                <c:pt idx="13502">
                  <c:v>15</c:v>
                </c:pt>
                <c:pt idx="13503">
                  <c:v>16</c:v>
                </c:pt>
                <c:pt idx="13504">
                  <c:v>8</c:v>
                </c:pt>
                <c:pt idx="13505">
                  <c:v>20</c:v>
                </c:pt>
                <c:pt idx="13506">
                  <c:v>14</c:v>
                </c:pt>
                <c:pt idx="13507">
                  <c:v>19</c:v>
                </c:pt>
                <c:pt idx="13508">
                  <c:v>16</c:v>
                </c:pt>
                <c:pt idx="13509">
                  <c:v>8</c:v>
                </c:pt>
                <c:pt idx="13510">
                  <c:v>17</c:v>
                </c:pt>
                <c:pt idx="13511">
                  <c:v>11</c:v>
                </c:pt>
                <c:pt idx="13512">
                  <c:v>17</c:v>
                </c:pt>
                <c:pt idx="13513">
                  <c:v>17</c:v>
                </c:pt>
                <c:pt idx="13514">
                  <c:v>19</c:v>
                </c:pt>
                <c:pt idx="13515">
                  <c:v>20</c:v>
                </c:pt>
                <c:pt idx="13516">
                  <c:v>14</c:v>
                </c:pt>
                <c:pt idx="13517">
                  <c:v>12</c:v>
                </c:pt>
                <c:pt idx="13518">
                  <c:v>15</c:v>
                </c:pt>
                <c:pt idx="13519">
                  <c:v>8</c:v>
                </c:pt>
                <c:pt idx="13520">
                  <c:v>15</c:v>
                </c:pt>
                <c:pt idx="13521">
                  <c:v>12</c:v>
                </c:pt>
                <c:pt idx="13522">
                  <c:v>10</c:v>
                </c:pt>
                <c:pt idx="13523">
                  <c:v>20</c:v>
                </c:pt>
                <c:pt idx="13524">
                  <c:v>13</c:v>
                </c:pt>
                <c:pt idx="13525">
                  <c:v>16</c:v>
                </c:pt>
                <c:pt idx="13526">
                  <c:v>20</c:v>
                </c:pt>
                <c:pt idx="13527">
                  <c:v>0</c:v>
                </c:pt>
                <c:pt idx="13528">
                  <c:v>11</c:v>
                </c:pt>
                <c:pt idx="13529">
                  <c:v>9</c:v>
                </c:pt>
                <c:pt idx="13530">
                  <c:v>8</c:v>
                </c:pt>
                <c:pt idx="13531">
                  <c:v>14</c:v>
                </c:pt>
                <c:pt idx="13532">
                  <c:v>14</c:v>
                </c:pt>
                <c:pt idx="13533">
                  <c:v>12</c:v>
                </c:pt>
                <c:pt idx="13534">
                  <c:v>13</c:v>
                </c:pt>
                <c:pt idx="13535">
                  <c:v>17</c:v>
                </c:pt>
                <c:pt idx="13536">
                  <c:v>16</c:v>
                </c:pt>
                <c:pt idx="13537">
                  <c:v>19</c:v>
                </c:pt>
                <c:pt idx="13538">
                  <c:v>17</c:v>
                </c:pt>
                <c:pt idx="13539">
                  <c:v>20</c:v>
                </c:pt>
                <c:pt idx="13540">
                  <c:v>14</c:v>
                </c:pt>
                <c:pt idx="13541">
                  <c:v>14</c:v>
                </c:pt>
                <c:pt idx="13542">
                  <c:v>16</c:v>
                </c:pt>
                <c:pt idx="13543">
                  <c:v>18</c:v>
                </c:pt>
                <c:pt idx="13544">
                  <c:v>12</c:v>
                </c:pt>
                <c:pt idx="13545">
                  <c:v>17</c:v>
                </c:pt>
                <c:pt idx="13546">
                  <c:v>15</c:v>
                </c:pt>
                <c:pt idx="13547">
                  <c:v>20</c:v>
                </c:pt>
                <c:pt idx="13548">
                  <c:v>12</c:v>
                </c:pt>
                <c:pt idx="13549">
                  <c:v>20</c:v>
                </c:pt>
                <c:pt idx="13550">
                  <c:v>16</c:v>
                </c:pt>
                <c:pt idx="13551">
                  <c:v>19</c:v>
                </c:pt>
                <c:pt idx="13552">
                  <c:v>8</c:v>
                </c:pt>
                <c:pt idx="13553">
                  <c:v>12</c:v>
                </c:pt>
                <c:pt idx="13554">
                  <c:v>11</c:v>
                </c:pt>
                <c:pt idx="13555">
                  <c:v>15</c:v>
                </c:pt>
                <c:pt idx="13556">
                  <c:v>16</c:v>
                </c:pt>
                <c:pt idx="13557">
                  <c:v>19</c:v>
                </c:pt>
                <c:pt idx="13558">
                  <c:v>15</c:v>
                </c:pt>
                <c:pt idx="13559">
                  <c:v>13</c:v>
                </c:pt>
                <c:pt idx="13560">
                  <c:v>10</c:v>
                </c:pt>
                <c:pt idx="13561">
                  <c:v>19</c:v>
                </c:pt>
                <c:pt idx="13562">
                  <c:v>19</c:v>
                </c:pt>
                <c:pt idx="13563">
                  <c:v>18</c:v>
                </c:pt>
                <c:pt idx="13564">
                  <c:v>9</c:v>
                </c:pt>
                <c:pt idx="13565">
                  <c:v>17</c:v>
                </c:pt>
                <c:pt idx="13566">
                  <c:v>8</c:v>
                </c:pt>
                <c:pt idx="13567">
                  <c:v>19</c:v>
                </c:pt>
                <c:pt idx="13568">
                  <c:v>14</c:v>
                </c:pt>
                <c:pt idx="13569">
                  <c:v>14</c:v>
                </c:pt>
                <c:pt idx="13570">
                  <c:v>19</c:v>
                </c:pt>
                <c:pt idx="13571">
                  <c:v>6</c:v>
                </c:pt>
                <c:pt idx="13572">
                  <c:v>6</c:v>
                </c:pt>
                <c:pt idx="13573">
                  <c:v>20</c:v>
                </c:pt>
                <c:pt idx="13574">
                  <c:v>17</c:v>
                </c:pt>
                <c:pt idx="13575">
                  <c:v>18</c:v>
                </c:pt>
                <c:pt idx="13576">
                  <c:v>16</c:v>
                </c:pt>
                <c:pt idx="13577">
                  <c:v>20</c:v>
                </c:pt>
                <c:pt idx="13578">
                  <c:v>18</c:v>
                </c:pt>
                <c:pt idx="13579">
                  <c:v>16</c:v>
                </c:pt>
                <c:pt idx="13580">
                  <c:v>17</c:v>
                </c:pt>
                <c:pt idx="13581">
                  <c:v>18</c:v>
                </c:pt>
                <c:pt idx="13582">
                  <c:v>17</c:v>
                </c:pt>
                <c:pt idx="13583">
                  <c:v>19</c:v>
                </c:pt>
                <c:pt idx="13584">
                  <c:v>10</c:v>
                </c:pt>
                <c:pt idx="13585">
                  <c:v>19</c:v>
                </c:pt>
                <c:pt idx="13586">
                  <c:v>20</c:v>
                </c:pt>
                <c:pt idx="13587">
                  <c:v>16</c:v>
                </c:pt>
                <c:pt idx="13588">
                  <c:v>9</c:v>
                </c:pt>
                <c:pt idx="13589">
                  <c:v>7</c:v>
                </c:pt>
                <c:pt idx="13590">
                  <c:v>16</c:v>
                </c:pt>
                <c:pt idx="13591">
                  <c:v>20</c:v>
                </c:pt>
                <c:pt idx="13592">
                  <c:v>20</c:v>
                </c:pt>
                <c:pt idx="13593">
                  <c:v>16</c:v>
                </c:pt>
                <c:pt idx="13594">
                  <c:v>9</c:v>
                </c:pt>
                <c:pt idx="13595">
                  <c:v>15</c:v>
                </c:pt>
                <c:pt idx="13596">
                  <c:v>15</c:v>
                </c:pt>
                <c:pt idx="13597">
                  <c:v>17</c:v>
                </c:pt>
                <c:pt idx="13598">
                  <c:v>20</c:v>
                </c:pt>
                <c:pt idx="13599">
                  <c:v>12</c:v>
                </c:pt>
                <c:pt idx="13600">
                  <c:v>8</c:v>
                </c:pt>
                <c:pt idx="13601">
                  <c:v>13</c:v>
                </c:pt>
                <c:pt idx="13602">
                  <c:v>19</c:v>
                </c:pt>
                <c:pt idx="13603">
                  <c:v>18</c:v>
                </c:pt>
                <c:pt idx="13604">
                  <c:v>20</c:v>
                </c:pt>
                <c:pt idx="13605">
                  <c:v>15</c:v>
                </c:pt>
                <c:pt idx="13606">
                  <c:v>15</c:v>
                </c:pt>
                <c:pt idx="13607">
                  <c:v>18</c:v>
                </c:pt>
                <c:pt idx="13608">
                  <c:v>8</c:v>
                </c:pt>
                <c:pt idx="13609">
                  <c:v>15</c:v>
                </c:pt>
                <c:pt idx="13610">
                  <c:v>14</c:v>
                </c:pt>
                <c:pt idx="13611">
                  <c:v>16</c:v>
                </c:pt>
                <c:pt idx="13612">
                  <c:v>19</c:v>
                </c:pt>
                <c:pt idx="13613">
                  <c:v>16</c:v>
                </c:pt>
                <c:pt idx="13614">
                  <c:v>20</c:v>
                </c:pt>
                <c:pt idx="13615">
                  <c:v>20</c:v>
                </c:pt>
                <c:pt idx="13616">
                  <c:v>16</c:v>
                </c:pt>
                <c:pt idx="13617">
                  <c:v>14</c:v>
                </c:pt>
                <c:pt idx="13618">
                  <c:v>17</c:v>
                </c:pt>
                <c:pt idx="13619">
                  <c:v>16</c:v>
                </c:pt>
                <c:pt idx="13620">
                  <c:v>9</c:v>
                </c:pt>
                <c:pt idx="13621">
                  <c:v>16</c:v>
                </c:pt>
                <c:pt idx="13622">
                  <c:v>17</c:v>
                </c:pt>
                <c:pt idx="13623">
                  <c:v>18</c:v>
                </c:pt>
                <c:pt idx="13624">
                  <c:v>10</c:v>
                </c:pt>
                <c:pt idx="13625">
                  <c:v>20</c:v>
                </c:pt>
                <c:pt idx="13626">
                  <c:v>9</c:v>
                </c:pt>
                <c:pt idx="13627">
                  <c:v>16</c:v>
                </c:pt>
                <c:pt idx="13628">
                  <c:v>14</c:v>
                </c:pt>
                <c:pt idx="13629">
                  <c:v>17</c:v>
                </c:pt>
                <c:pt idx="13630">
                  <c:v>18</c:v>
                </c:pt>
                <c:pt idx="13631">
                  <c:v>9</c:v>
                </c:pt>
                <c:pt idx="13632">
                  <c:v>10</c:v>
                </c:pt>
                <c:pt idx="13633">
                  <c:v>19</c:v>
                </c:pt>
                <c:pt idx="13634">
                  <c:v>12</c:v>
                </c:pt>
                <c:pt idx="13635">
                  <c:v>20</c:v>
                </c:pt>
                <c:pt idx="13636">
                  <c:v>15</c:v>
                </c:pt>
                <c:pt idx="13637">
                  <c:v>17</c:v>
                </c:pt>
                <c:pt idx="13638">
                  <c:v>17</c:v>
                </c:pt>
                <c:pt idx="13639">
                  <c:v>17</c:v>
                </c:pt>
                <c:pt idx="13640">
                  <c:v>0</c:v>
                </c:pt>
                <c:pt idx="13641">
                  <c:v>20</c:v>
                </c:pt>
                <c:pt idx="13642">
                  <c:v>16</c:v>
                </c:pt>
                <c:pt idx="13643">
                  <c:v>15</c:v>
                </c:pt>
                <c:pt idx="13644">
                  <c:v>16</c:v>
                </c:pt>
                <c:pt idx="13645">
                  <c:v>17</c:v>
                </c:pt>
                <c:pt idx="13646">
                  <c:v>4</c:v>
                </c:pt>
                <c:pt idx="13647">
                  <c:v>20</c:v>
                </c:pt>
                <c:pt idx="13648">
                  <c:v>14</c:v>
                </c:pt>
                <c:pt idx="13649">
                  <c:v>13</c:v>
                </c:pt>
                <c:pt idx="13650">
                  <c:v>15</c:v>
                </c:pt>
                <c:pt idx="13651">
                  <c:v>19</c:v>
                </c:pt>
                <c:pt idx="13652">
                  <c:v>15</c:v>
                </c:pt>
                <c:pt idx="13653">
                  <c:v>17</c:v>
                </c:pt>
                <c:pt idx="13654">
                  <c:v>17</c:v>
                </c:pt>
                <c:pt idx="13655">
                  <c:v>13</c:v>
                </c:pt>
                <c:pt idx="13656">
                  <c:v>16</c:v>
                </c:pt>
                <c:pt idx="13657">
                  <c:v>20</c:v>
                </c:pt>
                <c:pt idx="13658">
                  <c:v>14</c:v>
                </c:pt>
                <c:pt idx="13659">
                  <c:v>15</c:v>
                </c:pt>
                <c:pt idx="13660">
                  <c:v>17</c:v>
                </c:pt>
                <c:pt idx="13661">
                  <c:v>19</c:v>
                </c:pt>
                <c:pt idx="13662">
                  <c:v>20</c:v>
                </c:pt>
                <c:pt idx="13663">
                  <c:v>15</c:v>
                </c:pt>
                <c:pt idx="13664">
                  <c:v>17</c:v>
                </c:pt>
                <c:pt idx="13665">
                  <c:v>15</c:v>
                </c:pt>
                <c:pt idx="13666">
                  <c:v>18</c:v>
                </c:pt>
                <c:pt idx="13667">
                  <c:v>17</c:v>
                </c:pt>
                <c:pt idx="13668">
                  <c:v>18</c:v>
                </c:pt>
                <c:pt idx="13669">
                  <c:v>17</c:v>
                </c:pt>
                <c:pt idx="13670">
                  <c:v>19</c:v>
                </c:pt>
                <c:pt idx="13671">
                  <c:v>6</c:v>
                </c:pt>
                <c:pt idx="13672">
                  <c:v>13</c:v>
                </c:pt>
                <c:pt idx="13673">
                  <c:v>17</c:v>
                </c:pt>
                <c:pt idx="13674">
                  <c:v>8</c:v>
                </c:pt>
                <c:pt idx="13675">
                  <c:v>19</c:v>
                </c:pt>
                <c:pt idx="13676">
                  <c:v>15</c:v>
                </c:pt>
                <c:pt idx="13677">
                  <c:v>19</c:v>
                </c:pt>
                <c:pt idx="13678">
                  <c:v>14</c:v>
                </c:pt>
                <c:pt idx="13679">
                  <c:v>19</c:v>
                </c:pt>
                <c:pt idx="13680">
                  <c:v>10</c:v>
                </c:pt>
                <c:pt idx="13681">
                  <c:v>15</c:v>
                </c:pt>
                <c:pt idx="13682">
                  <c:v>17</c:v>
                </c:pt>
                <c:pt idx="13683">
                  <c:v>15</c:v>
                </c:pt>
                <c:pt idx="13684">
                  <c:v>20</c:v>
                </c:pt>
                <c:pt idx="13685">
                  <c:v>16</c:v>
                </c:pt>
                <c:pt idx="13686">
                  <c:v>12</c:v>
                </c:pt>
                <c:pt idx="13687">
                  <c:v>11</c:v>
                </c:pt>
                <c:pt idx="13688">
                  <c:v>16</c:v>
                </c:pt>
                <c:pt idx="13689">
                  <c:v>12</c:v>
                </c:pt>
                <c:pt idx="13690">
                  <c:v>18</c:v>
                </c:pt>
                <c:pt idx="13691">
                  <c:v>15</c:v>
                </c:pt>
                <c:pt idx="13692">
                  <c:v>16</c:v>
                </c:pt>
                <c:pt idx="13693">
                  <c:v>17</c:v>
                </c:pt>
                <c:pt idx="13694">
                  <c:v>18</c:v>
                </c:pt>
                <c:pt idx="13695">
                  <c:v>12</c:v>
                </c:pt>
                <c:pt idx="13696">
                  <c:v>18</c:v>
                </c:pt>
                <c:pt idx="13697">
                  <c:v>11</c:v>
                </c:pt>
                <c:pt idx="13698">
                  <c:v>14</c:v>
                </c:pt>
                <c:pt idx="13699">
                  <c:v>15</c:v>
                </c:pt>
                <c:pt idx="13700">
                  <c:v>16</c:v>
                </c:pt>
                <c:pt idx="13701">
                  <c:v>7</c:v>
                </c:pt>
                <c:pt idx="13702">
                  <c:v>12</c:v>
                </c:pt>
                <c:pt idx="13703">
                  <c:v>19</c:v>
                </c:pt>
                <c:pt idx="13704">
                  <c:v>10</c:v>
                </c:pt>
                <c:pt idx="13705">
                  <c:v>14</c:v>
                </c:pt>
                <c:pt idx="13706">
                  <c:v>19</c:v>
                </c:pt>
                <c:pt idx="13707">
                  <c:v>16</c:v>
                </c:pt>
                <c:pt idx="13708">
                  <c:v>19</c:v>
                </c:pt>
                <c:pt idx="13709">
                  <c:v>14</c:v>
                </c:pt>
                <c:pt idx="13710">
                  <c:v>19</c:v>
                </c:pt>
                <c:pt idx="13711">
                  <c:v>19</c:v>
                </c:pt>
                <c:pt idx="13712">
                  <c:v>18</c:v>
                </c:pt>
                <c:pt idx="13713">
                  <c:v>13</c:v>
                </c:pt>
                <c:pt idx="13714">
                  <c:v>13</c:v>
                </c:pt>
                <c:pt idx="13715">
                  <c:v>19</c:v>
                </c:pt>
                <c:pt idx="13716">
                  <c:v>11</c:v>
                </c:pt>
                <c:pt idx="13717">
                  <c:v>16</c:v>
                </c:pt>
                <c:pt idx="13718">
                  <c:v>17</c:v>
                </c:pt>
                <c:pt idx="13719">
                  <c:v>19</c:v>
                </c:pt>
                <c:pt idx="13720">
                  <c:v>8</c:v>
                </c:pt>
                <c:pt idx="13721">
                  <c:v>13</c:v>
                </c:pt>
                <c:pt idx="13722">
                  <c:v>15</c:v>
                </c:pt>
                <c:pt idx="13723">
                  <c:v>13</c:v>
                </c:pt>
                <c:pt idx="13724">
                  <c:v>16</c:v>
                </c:pt>
                <c:pt idx="13725">
                  <c:v>15</c:v>
                </c:pt>
                <c:pt idx="13726">
                  <c:v>10</c:v>
                </c:pt>
                <c:pt idx="13727">
                  <c:v>20</c:v>
                </c:pt>
                <c:pt idx="13728">
                  <c:v>8</c:v>
                </c:pt>
                <c:pt idx="13729">
                  <c:v>12</c:v>
                </c:pt>
                <c:pt idx="13730">
                  <c:v>16</c:v>
                </c:pt>
                <c:pt idx="13731">
                  <c:v>15</c:v>
                </c:pt>
                <c:pt idx="13732">
                  <c:v>16</c:v>
                </c:pt>
                <c:pt idx="13733">
                  <c:v>17</c:v>
                </c:pt>
                <c:pt idx="13734">
                  <c:v>14</c:v>
                </c:pt>
                <c:pt idx="13735">
                  <c:v>16</c:v>
                </c:pt>
                <c:pt idx="13736">
                  <c:v>20</c:v>
                </c:pt>
                <c:pt idx="13737">
                  <c:v>0</c:v>
                </c:pt>
                <c:pt idx="13738">
                  <c:v>19</c:v>
                </c:pt>
                <c:pt idx="13739">
                  <c:v>13</c:v>
                </c:pt>
                <c:pt idx="13740">
                  <c:v>4</c:v>
                </c:pt>
                <c:pt idx="13741">
                  <c:v>15</c:v>
                </c:pt>
                <c:pt idx="13742">
                  <c:v>15</c:v>
                </c:pt>
                <c:pt idx="13743">
                  <c:v>0</c:v>
                </c:pt>
                <c:pt idx="13744">
                  <c:v>13</c:v>
                </c:pt>
                <c:pt idx="13745">
                  <c:v>14</c:v>
                </c:pt>
                <c:pt idx="13746">
                  <c:v>16</c:v>
                </c:pt>
                <c:pt idx="13747">
                  <c:v>14</c:v>
                </c:pt>
                <c:pt idx="13748">
                  <c:v>16</c:v>
                </c:pt>
                <c:pt idx="13749">
                  <c:v>4</c:v>
                </c:pt>
                <c:pt idx="13750">
                  <c:v>5</c:v>
                </c:pt>
                <c:pt idx="13751">
                  <c:v>12</c:v>
                </c:pt>
                <c:pt idx="13752">
                  <c:v>17</c:v>
                </c:pt>
                <c:pt idx="13753">
                  <c:v>18</c:v>
                </c:pt>
                <c:pt idx="13754">
                  <c:v>16</c:v>
                </c:pt>
                <c:pt idx="13755">
                  <c:v>16</c:v>
                </c:pt>
                <c:pt idx="13756">
                  <c:v>19</c:v>
                </c:pt>
                <c:pt idx="13757">
                  <c:v>0</c:v>
                </c:pt>
                <c:pt idx="13758">
                  <c:v>20</c:v>
                </c:pt>
                <c:pt idx="13759">
                  <c:v>18</c:v>
                </c:pt>
                <c:pt idx="13760">
                  <c:v>14</c:v>
                </c:pt>
                <c:pt idx="13761">
                  <c:v>20</c:v>
                </c:pt>
                <c:pt idx="13762">
                  <c:v>13</c:v>
                </c:pt>
                <c:pt idx="13763">
                  <c:v>16</c:v>
                </c:pt>
                <c:pt idx="13764">
                  <c:v>16</c:v>
                </c:pt>
                <c:pt idx="13765">
                  <c:v>20</c:v>
                </c:pt>
                <c:pt idx="13766">
                  <c:v>12</c:v>
                </c:pt>
                <c:pt idx="13767">
                  <c:v>16</c:v>
                </c:pt>
                <c:pt idx="13768">
                  <c:v>11</c:v>
                </c:pt>
                <c:pt idx="13769">
                  <c:v>20</c:v>
                </c:pt>
                <c:pt idx="13770">
                  <c:v>17</c:v>
                </c:pt>
                <c:pt idx="13771">
                  <c:v>13</c:v>
                </c:pt>
                <c:pt idx="13772">
                  <c:v>16</c:v>
                </c:pt>
                <c:pt idx="13773">
                  <c:v>12</c:v>
                </c:pt>
                <c:pt idx="13774">
                  <c:v>14</c:v>
                </c:pt>
                <c:pt idx="13775">
                  <c:v>11</c:v>
                </c:pt>
                <c:pt idx="13776">
                  <c:v>15</c:v>
                </c:pt>
                <c:pt idx="13777">
                  <c:v>15</c:v>
                </c:pt>
                <c:pt idx="13778">
                  <c:v>20</c:v>
                </c:pt>
                <c:pt idx="13779">
                  <c:v>18</c:v>
                </c:pt>
                <c:pt idx="13780">
                  <c:v>12</c:v>
                </c:pt>
                <c:pt idx="13781">
                  <c:v>18</c:v>
                </c:pt>
                <c:pt idx="13782">
                  <c:v>16</c:v>
                </c:pt>
                <c:pt idx="13783">
                  <c:v>13</c:v>
                </c:pt>
                <c:pt idx="13784">
                  <c:v>8</c:v>
                </c:pt>
                <c:pt idx="13785">
                  <c:v>16</c:v>
                </c:pt>
                <c:pt idx="13786">
                  <c:v>14</c:v>
                </c:pt>
                <c:pt idx="13787">
                  <c:v>15</c:v>
                </c:pt>
                <c:pt idx="13788">
                  <c:v>15</c:v>
                </c:pt>
                <c:pt idx="13789">
                  <c:v>16</c:v>
                </c:pt>
                <c:pt idx="13790">
                  <c:v>13</c:v>
                </c:pt>
                <c:pt idx="13791">
                  <c:v>16</c:v>
                </c:pt>
                <c:pt idx="13792">
                  <c:v>10</c:v>
                </c:pt>
                <c:pt idx="13793">
                  <c:v>19</c:v>
                </c:pt>
                <c:pt idx="13794">
                  <c:v>15</c:v>
                </c:pt>
                <c:pt idx="13795">
                  <c:v>13</c:v>
                </c:pt>
                <c:pt idx="13796">
                  <c:v>10</c:v>
                </c:pt>
                <c:pt idx="13797">
                  <c:v>18</c:v>
                </c:pt>
                <c:pt idx="13798">
                  <c:v>18</c:v>
                </c:pt>
                <c:pt idx="13799">
                  <c:v>17</c:v>
                </c:pt>
                <c:pt idx="13800">
                  <c:v>16</c:v>
                </c:pt>
                <c:pt idx="13801">
                  <c:v>20</c:v>
                </c:pt>
                <c:pt idx="13802">
                  <c:v>15</c:v>
                </c:pt>
                <c:pt idx="13803">
                  <c:v>15</c:v>
                </c:pt>
                <c:pt idx="13804">
                  <c:v>15</c:v>
                </c:pt>
                <c:pt idx="13805">
                  <c:v>16</c:v>
                </c:pt>
                <c:pt idx="13806">
                  <c:v>14</c:v>
                </c:pt>
                <c:pt idx="13807">
                  <c:v>14</c:v>
                </c:pt>
                <c:pt idx="13808">
                  <c:v>16</c:v>
                </c:pt>
                <c:pt idx="13809">
                  <c:v>16</c:v>
                </c:pt>
                <c:pt idx="13810">
                  <c:v>18</c:v>
                </c:pt>
                <c:pt idx="13811">
                  <c:v>14</c:v>
                </c:pt>
                <c:pt idx="13812">
                  <c:v>16</c:v>
                </c:pt>
                <c:pt idx="13813">
                  <c:v>16</c:v>
                </c:pt>
                <c:pt idx="13814">
                  <c:v>14</c:v>
                </c:pt>
                <c:pt idx="13815">
                  <c:v>17</c:v>
                </c:pt>
                <c:pt idx="13816">
                  <c:v>16</c:v>
                </c:pt>
                <c:pt idx="13817">
                  <c:v>20</c:v>
                </c:pt>
                <c:pt idx="13818">
                  <c:v>10</c:v>
                </c:pt>
                <c:pt idx="13819">
                  <c:v>20</c:v>
                </c:pt>
                <c:pt idx="13820">
                  <c:v>8</c:v>
                </c:pt>
                <c:pt idx="13821">
                  <c:v>14</c:v>
                </c:pt>
                <c:pt idx="13822">
                  <c:v>12</c:v>
                </c:pt>
                <c:pt idx="13823">
                  <c:v>14</c:v>
                </c:pt>
                <c:pt idx="13824">
                  <c:v>20</c:v>
                </c:pt>
                <c:pt idx="13825">
                  <c:v>11</c:v>
                </c:pt>
                <c:pt idx="13826">
                  <c:v>17</c:v>
                </c:pt>
                <c:pt idx="13827">
                  <c:v>17</c:v>
                </c:pt>
                <c:pt idx="13828">
                  <c:v>16</c:v>
                </c:pt>
                <c:pt idx="13829">
                  <c:v>9</c:v>
                </c:pt>
                <c:pt idx="13830">
                  <c:v>18</c:v>
                </c:pt>
                <c:pt idx="13831">
                  <c:v>20</c:v>
                </c:pt>
                <c:pt idx="13832">
                  <c:v>19</c:v>
                </c:pt>
                <c:pt idx="13833">
                  <c:v>11</c:v>
                </c:pt>
                <c:pt idx="13834">
                  <c:v>16</c:v>
                </c:pt>
                <c:pt idx="13835">
                  <c:v>17</c:v>
                </c:pt>
                <c:pt idx="13836">
                  <c:v>17</c:v>
                </c:pt>
                <c:pt idx="13837">
                  <c:v>16</c:v>
                </c:pt>
                <c:pt idx="13838">
                  <c:v>18</c:v>
                </c:pt>
                <c:pt idx="13839">
                  <c:v>20</c:v>
                </c:pt>
                <c:pt idx="13840">
                  <c:v>20</c:v>
                </c:pt>
                <c:pt idx="13841">
                  <c:v>11</c:v>
                </c:pt>
                <c:pt idx="13842">
                  <c:v>12</c:v>
                </c:pt>
                <c:pt idx="13843">
                  <c:v>14</c:v>
                </c:pt>
                <c:pt idx="13844">
                  <c:v>13</c:v>
                </c:pt>
                <c:pt idx="13845">
                  <c:v>15</c:v>
                </c:pt>
                <c:pt idx="13846">
                  <c:v>17</c:v>
                </c:pt>
                <c:pt idx="13847">
                  <c:v>16</c:v>
                </c:pt>
                <c:pt idx="13848">
                  <c:v>20</c:v>
                </c:pt>
                <c:pt idx="13849">
                  <c:v>10</c:v>
                </c:pt>
                <c:pt idx="13850">
                  <c:v>17</c:v>
                </c:pt>
                <c:pt idx="13851">
                  <c:v>14</c:v>
                </c:pt>
                <c:pt idx="13852">
                  <c:v>14</c:v>
                </c:pt>
                <c:pt idx="13853">
                  <c:v>16</c:v>
                </c:pt>
                <c:pt idx="13854">
                  <c:v>14</c:v>
                </c:pt>
                <c:pt idx="13855">
                  <c:v>16</c:v>
                </c:pt>
                <c:pt idx="13856">
                  <c:v>17</c:v>
                </c:pt>
                <c:pt idx="13857">
                  <c:v>16</c:v>
                </c:pt>
                <c:pt idx="13858">
                  <c:v>14</c:v>
                </c:pt>
                <c:pt idx="13859">
                  <c:v>11</c:v>
                </c:pt>
                <c:pt idx="13860">
                  <c:v>13</c:v>
                </c:pt>
                <c:pt idx="13861">
                  <c:v>16</c:v>
                </c:pt>
                <c:pt idx="13862">
                  <c:v>19</c:v>
                </c:pt>
                <c:pt idx="13863">
                  <c:v>16</c:v>
                </c:pt>
                <c:pt idx="13864">
                  <c:v>16</c:v>
                </c:pt>
                <c:pt idx="13865">
                  <c:v>14</c:v>
                </c:pt>
                <c:pt idx="13866">
                  <c:v>19</c:v>
                </c:pt>
                <c:pt idx="13867">
                  <c:v>16</c:v>
                </c:pt>
                <c:pt idx="13868">
                  <c:v>7</c:v>
                </c:pt>
                <c:pt idx="13869">
                  <c:v>17</c:v>
                </c:pt>
                <c:pt idx="13870">
                  <c:v>17</c:v>
                </c:pt>
                <c:pt idx="13871">
                  <c:v>16</c:v>
                </c:pt>
                <c:pt idx="13872">
                  <c:v>16</c:v>
                </c:pt>
                <c:pt idx="13873">
                  <c:v>17</c:v>
                </c:pt>
                <c:pt idx="13874">
                  <c:v>20</c:v>
                </c:pt>
                <c:pt idx="13875">
                  <c:v>17</c:v>
                </c:pt>
                <c:pt idx="13876">
                  <c:v>11</c:v>
                </c:pt>
                <c:pt idx="13877">
                  <c:v>13</c:v>
                </c:pt>
                <c:pt idx="13878">
                  <c:v>17</c:v>
                </c:pt>
                <c:pt idx="13879">
                  <c:v>16</c:v>
                </c:pt>
                <c:pt idx="13880">
                  <c:v>17</c:v>
                </c:pt>
                <c:pt idx="13881">
                  <c:v>14</c:v>
                </c:pt>
                <c:pt idx="13882">
                  <c:v>19</c:v>
                </c:pt>
                <c:pt idx="13883">
                  <c:v>15</c:v>
                </c:pt>
                <c:pt idx="13884">
                  <c:v>10</c:v>
                </c:pt>
                <c:pt idx="13885">
                  <c:v>11</c:v>
                </c:pt>
                <c:pt idx="13886">
                  <c:v>16</c:v>
                </c:pt>
                <c:pt idx="13887">
                  <c:v>11</c:v>
                </c:pt>
                <c:pt idx="13888">
                  <c:v>12</c:v>
                </c:pt>
                <c:pt idx="13889">
                  <c:v>18</c:v>
                </c:pt>
                <c:pt idx="13890">
                  <c:v>13</c:v>
                </c:pt>
                <c:pt idx="13891">
                  <c:v>20</c:v>
                </c:pt>
                <c:pt idx="13892">
                  <c:v>12</c:v>
                </c:pt>
                <c:pt idx="13893">
                  <c:v>18</c:v>
                </c:pt>
                <c:pt idx="13894">
                  <c:v>19</c:v>
                </c:pt>
                <c:pt idx="13895">
                  <c:v>12</c:v>
                </c:pt>
                <c:pt idx="13896">
                  <c:v>15</c:v>
                </c:pt>
                <c:pt idx="13897">
                  <c:v>19</c:v>
                </c:pt>
                <c:pt idx="13898">
                  <c:v>13</c:v>
                </c:pt>
                <c:pt idx="13899">
                  <c:v>15</c:v>
                </c:pt>
                <c:pt idx="13900">
                  <c:v>10</c:v>
                </c:pt>
                <c:pt idx="13901">
                  <c:v>20</c:v>
                </c:pt>
                <c:pt idx="13902">
                  <c:v>14</c:v>
                </c:pt>
                <c:pt idx="13903">
                  <c:v>14</c:v>
                </c:pt>
                <c:pt idx="13904">
                  <c:v>12</c:v>
                </c:pt>
                <c:pt idx="13905">
                  <c:v>14</c:v>
                </c:pt>
                <c:pt idx="13906">
                  <c:v>20</c:v>
                </c:pt>
                <c:pt idx="13907">
                  <c:v>15</c:v>
                </c:pt>
                <c:pt idx="13908">
                  <c:v>15</c:v>
                </c:pt>
                <c:pt idx="13909">
                  <c:v>13</c:v>
                </c:pt>
                <c:pt idx="13910">
                  <c:v>14</c:v>
                </c:pt>
                <c:pt idx="13911">
                  <c:v>17</c:v>
                </c:pt>
                <c:pt idx="13912">
                  <c:v>20</c:v>
                </c:pt>
                <c:pt idx="13913">
                  <c:v>16</c:v>
                </c:pt>
                <c:pt idx="13914">
                  <c:v>0</c:v>
                </c:pt>
                <c:pt idx="13915">
                  <c:v>11</c:v>
                </c:pt>
                <c:pt idx="13916">
                  <c:v>18</c:v>
                </c:pt>
                <c:pt idx="13917">
                  <c:v>18</c:v>
                </c:pt>
                <c:pt idx="13918">
                  <c:v>12</c:v>
                </c:pt>
                <c:pt idx="13919">
                  <c:v>13</c:v>
                </c:pt>
                <c:pt idx="13920">
                  <c:v>15</c:v>
                </c:pt>
                <c:pt idx="13921">
                  <c:v>16</c:v>
                </c:pt>
                <c:pt idx="13922">
                  <c:v>20</c:v>
                </c:pt>
                <c:pt idx="13923">
                  <c:v>20</c:v>
                </c:pt>
                <c:pt idx="13924">
                  <c:v>13</c:v>
                </c:pt>
                <c:pt idx="13925">
                  <c:v>15</c:v>
                </c:pt>
                <c:pt idx="13926">
                  <c:v>13</c:v>
                </c:pt>
                <c:pt idx="13927">
                  <c:v>15</c:v>
                </c:pt>
                <c:pt idx="13928">
                  <c:v>19</c:v>
                </c:pt>
                <c:pt idx="13929">
                  <c:v>9</c:v>
                </c:pt>
                <c:pt idx="13930">
                  <c:v>20</c:v>
                </c:pt>
                <c:pt idx="13931">
                  <c:v>19</c:v>
                </c:pt>
                <c:pt idx="13932">
                  <c:v>18</c:v>
                </c:pt>
                <c:pt idx="13933">
                  <c:v>20</c:v>
                </c:pt>
                <c:pt idx="13934">
                  <c:v>15</c:v>
                </c:pt>
                <c:pt idx="13935">
                  <c:v>15</c:v>
                </c:pt>
                <c:pt idx="13936">
                  <c:v>18</c:v>
                </c:pt>
                <c:pt idx="13937">
                  <c:v>16</c:v>
                </c:pt>
                <c:pt idx="13938">
                  <c:v>10</c:v>
                </c:pt>
                <c:pt idx="13939">
                  <c:v>20</c:v>
                </c:pt>
                <c:pt idx="13940">
                  <c:v>16</c:v>
                </c:pt>
                <c:pt idx="13941">
                  <c:v>14</c:v>
                </c:pt>
                <c:pt idx="13942">
                  <c:v>20</c:v>
                </c:pt>
                <c:pt idx="13943">
                  <c:v>16</c:v>
                </c:pt>
                <c:pt idx="13944">
                  <c:v>0</c:v>
                </c:pt>
                <c:pt idx="13945">
                  <c:v>14</c:v>
                </c:pt>
                <c:pt idx="13946">
                  <c:v>14</c:v>
                </c:pt>
                <c:pt idx="13947">
                  <c:v>19</c:v>
                </c:pt>
                <c:pt idx="13948">
                  <c:v>15</c:v>
                </c:pt>
                <c:pt idx="13949">
                  <c:v>13</c:v>
                </c:pt>
                <c:pt idx="13950">
                  <c:v>14</c:v>
                </c:pt>
                <c:pt idx="13951">
                  <c:v>20</c:v>
                </c:pt>
                <c:pt idx="13952">
                  <c:v>15</c:v>
                </c:pt>
                <c:pt idx="13953">
                  <c:v>13</c:v>
                </c:pt>
                <c:pt idx="13954">
                  <c:v>14</c:v>
                </c:pt>
                <c:pt idx="13955">
                  <c:v>17</c:v>
                </c:pt>
                <c:pt idx="13956">
                  <c:v>12</c:v>
                </c:pt>
                <c:pt idx="13957">
                  <c:v>16</c:v>
                </c:pt>
                <c:pt idx="13958">
                  <c:v>18</c:v>
                </c:pt>
                <c:pt idx="13959">
                  <c:v>16</c:v>
                </c:pt>
                <c:pt idx="13960">
                  <c:v>18</c:v>
                </c:pt>
                <c:pt idx="13961">
                  <c:v>13</c:v>
                </c:pt>
                <c:pt idx="13962">
                  <c:v>11</c:v>
                </c:pt>
                <c:pt idx="13963">
                  <c:v>14</c:v>
                </c:pt>
                <c:pt idx="13964">
                  <c:v>16</c:v>
                </c:pt>
                <c:pt idx="13965">
                  <c:v>20</c:v>
                </c:pt>
                <c:pt idx="13966">
                  <c:v>12</c:v>
                </c:pt>
                <c:pt idx="13967">
                  <c:v>15</c:v>
                </c:pt>
                <c:pt idx="13968">
                  <c:v>16</c:v>
                </c:pt>
                <c:pt idx="13969">
                  <c:v>14</c:v>
                </c:pt>
                <c:pt idx="13970">
                  <c:v>12</c:v>
                </c:pt>
                <c:pt idx="13971">
                  <c:v>14</c:v>
                </c:pt>
                <c:pt idx="13972">
                  <c:v>10</c:v>
                </c:pt>
                <c:pt idx="13973">
                  <c:v>14</c:v>
                </c:pt>
                <c:pt idx="13974">
                  <c:v>15</c:v>
                </c:pt>
                <c:pt idx="13975">
                  <c:v>16</c:v>
                </c:pt>
                <c:pt idx="13976">
                  <c:v>20</c:v>
                </c:pt>
                <c:pt idx="13977">
                  <c:v>9</c:v>
                </c:pt>
                <c:pt idx="13978">
                  <c:v>16</c:v>
                </c:pt>
                <c:pt idx="13979">
                  <c:v>18</c:v>
                </c:pt>
                <c:pt idx="13980">
                  <c:v>20</c:v>
                </c:pt>
                <c:pt idx="13981">
                  <c:v>14</c:v>
                </c:pt>
                <c:pt idx="13982">
                  <c:v>12</c:v>
                </c:pt>
                <c:pt idx="13983">
                  <c:v>15</c:v>
                </c:pt>
                <c:pt idx="13984">
                  <c:v>14</c:v>
                </c:pt>
                <c:pt idx="13985">
                  <c:v>14</c:v>
                </c:pt>
                <c:pt idx="13986">
                  <c:v>12</c:v>
                </c:pt>
                <c:pt idx="13987">
                  <c:v>16</c:v>
                </c:pt>
                <c:pt idx="13988">
                  <c:v>17</c:v>
                </c:pt>
                <c:pt idx="13989">
                  <c:v>13</c:v>
                </c:pt>
                <c:pt idx="13990">
                  <c:v>16</c:v>
                </c:pt>
                <c:pt idx="13991">
                  <c:v>20</c:v>
                </c:pt>
                <c:pt idx="13992">
                  <c:v>15</c:v>
                </c:pt>
                <c:pt idx="13993">
                  <c:v>19</c:v>
                </c:pt>
                <c:pt idx="13994">
                  <c:v>11</c:v>
                </c:pt>
                <c:pt idx="13995">
                  <c:v>19</c:v>
                </c:pt>
                <c:pt idx="13996">
                  <c:v>16</c:v>
                </c:pt>
                <c:pt idx="13997">
                  <c:v>0</c:v>
                </c:pt>
                <c:pt idx="13998">
                  <c:v>14</c:v>
                </c:pt>
                <c:pt idx="13999">
                  <c:v>16</c:v>
                </c:pt>
                <c:pt idx="14000">
                  <c:v>19</c:v>
                </c:pt>
                <c:pt idx="14001">
                  <c:v>17</c:v>
                </c:pt>
                <c:pt idx="14002">
                  <c:v>8</c:v>
                </c:pt>
                <c:pt idx="14003">
                  <c:v>16</c:v>
                </c:pt>
                <c:pt idx="14004">
                  <c:v>17</c:v>
                </c:pt>
                <c:pt idx="14005">
                  <c:v>16</c:v>
                </c:pt>
                <c:pt idx="14006">
                  <c:v>10</c:v>
                </c:pt>
                <c:pt idx="14007">
                  <c:v>17</c:v>
                </c:pt>
                <c:pt idx="14008">
                  <c:v>13</c:v>
                </c:pt>
                <c:pt idx="14009">
                  <c:v>16</c:v>
                </c:pt>
                <c:pt idx="14010">
                  <c:v>14</c:v>
                </c:pt>
                <c:pt idx="14011">
                  <c:v>11</c:v>
                </c:pt>
                <c:pt idx="14012">
                  <c:v>16</c:v>
                </c:pt>
                <c:pt idx="14013">
                  <c:v>20</c:v>
                </c:pt>
                <c:pt idx="14014">
                  <c:v>16</c:v>
                </c:pt>
                <c:pt idx="14015">
                  <c:v>20</c:v>
                </c:pt>
                <c:pt idx="14016">
                  <c:v>20</c:v>
                </c:pt>
                <c:pt idx="14017">
                  <c:v>19</c:v>
                </c:pt>
                <c:pt idx="14018">
                  <c:v>19</c:v>
                </c:pt>
                <c:pt idx="14019">
                  <c:v>16</c:v>
                </c:pt>
                <c:pt idx="14020">
                  <c:v>15</c:v>
                </c:pt>
                <c:pt idx="14021">
                  <c:v>5</c:v>
                </c:pt>
                <c:pt idx="14022">
                  <c:v>13</c:v>
                </c:pt>
                <c:pt idx="14023">
                  <c:v>20</c:v>
                </c:pt>
                <c:pt idx="14024">
                  <c:v>16</c:v>
                </c:pt>
                <c:pt idx="14025">
                  <c:v>0</c:v>
                </c:pt>
                <c:pt idx="14026">
                  <c:v>16</c:v>
                </c:pt>
                <c:pt idx="14027">
                  <c:v>18</c:v>
                </c:pt>
                <c:pt idx="14028">
                  <c:v>13</c:v>
                </c:pt>
                <c:pt idx="14029">
                  <c:v>16</c:v>
                </c:pt>
                <c:pt idx="14030">
                  <c:v>9</c:v>
                </c:pt>
                <c:pt idx="14031">
                  <c:v>16</c:v>
                </c:pt>
                <c:pt idx="14032">
                  <c:v>14</c:v>
                </c:pt>
                <c:pt idx="14033">
                  <c:v>16</c:v>
                </c:pt>
                <c:pt idx="14034">
                  <c:v>16</c:v>
                </c:pt>
                <c:pt idx="14035">
                  <c:v>12</c:v>
                </c:pt>
                <c:pt idx="14036">
                  <c:v>16</c:v>
                </c:pt>
                <c:pt idx="14037">
                  <c:v>16</c:v>
                </c:pt>
                <c:pt idx="14038">
                  <c:v>19</c:v>
                </c:pt>
                <c:pt idx="14039">
                  <c:v>20</c:v>
                </c:pt>
                <c:pt idx="14040">
                  <c:v>19</c:v>
                </c:pt>
                <c:pt idx="14041">
                  <c:v>15</c:v>
                </c:pt>
                <c:pt idx="14042">
                  <c:v>12</c:v>
                </c:pt>
                <c:pt idx="14043">
                  <c:v>15</c:v>
                </c:pt>
                <c:pt idx="14044">
                  <c:v>14</c:v>
                </c:pt>
                <c:pt idx="14045">
                  <c:v>9</c:v>
                </c:pt>
                <c:pt idx="14046">
                  <c:v>13</c:v>
                </c:pt>
                <c:pt idx="14047">
                  <c:v>15</c:v>
                </c:pt>
                <c:pt idx="14048">
                  <c:v>17</c:v>
                </c:pt>
                <c:pt idx="14049">
                  <c:v>14</c:v>
                </c:pt>
                <c:pt idx="14050">
                  <c:v>17</c:v>
                </c:pt>
                <c:pt idx="14051">
                  <c:v>12</c:v>
                </c:pt>
                <c:pt idx="14052">
                  <c:v>16</c:v>
                </c:pt>
                <c:pt idx="14053">
                  <c:v>0</c:v>
                </c:pt>
                <c:pt idx="14054">
                  <c:v>11</c:v>
                </c:pt>
                <c:pt idx="14055">
                  <c:v>18</c:v>
                </c:pt>
                <c:pt idx="14056">
                  <c:v>16</c:v>
                </c:pt>
                <c:pt idx="14057">
                  <c:v>20</c:v>
                </c:pt>
                <c:pt idx="14058">
                  <c:v>14</c:v>
                </c:pt>
                <c:pt idx="14059">
                  <c:v>15</c:v>
                </c:pt>
                <c:pt idx="14060">
                  <c:v>19</c:v>
                </c:pt>
                <c:pt idx="14061">
                  <c:v>17</c:v>
                </c:pt>
                <c:pt idx="14062">
                  <c:v>6</c:v>
                </c:pt>
                <c:pt idx="14063">
                  <c:v>15</c:v>
                </c:pt>
                <c:pt idx="14064">
                  <c:v>16</c:v>
                </c:pt>
                <c:pt idx="14065">
                  <c:v>13</c:v>
                </c:pt>
                <c:pt idx="14066">
                  <c:v>14</c:v>
                </c:pt>
                <c:pt idx="14067">
                  <c:v>5</c:v>
                </c:pt>
                <c:pt idx="14068">
                  <c:v>13</c:v>
                </c:pt>
                <c:pt idx="14069">
                  <c:v>20</c:v>
                </c:pt>
                <c:pt idx="14070">
                  <c:v>12</c:v>
                </c:pt>
                <c:pt idx="14071">
                  <c:v>16</c:v>
                </c:pt>
                <c:pt idx="14072">
                  <c:v>14</c:v>
                </c:pt>
                <c:pt idx="14073">
                  <c:v>7</c:v>
                </c:pt>
                <c:pt idx="14074">
                  <c:v>17</c:v>
                </c:pt>
                <c:pt idx="14075">
                  <c:v>19</c:v>
                </c:pt>
                <c:pt idx="14076">
                  <c:v>15</c:v>
                </c:pt>
                <c:pt idx="14077">
                  <c:v>15</c:v>
                </c:pt>
                <c:pt idx="14078">
                  <c:v>20</c:v>
                </c:pt>
                <c:pt idx="14079">
                  <c:v>13</c:v>
                </c:pt>
                <c:pt idx="14080">
                  <c:v>16</c:v>
                </c:pt>
                <c:pt idx="14081">
                  <c:v>19</c:v>
                </c:pt>
                <c:pt idx="14082">
                  <c:v>18</c:v>
                </c:pt>
                <c:pt idx="14083">
                  <c:v>16</c:v>
                </c:pt>
                <c:pt idx="14084">
                  <c:v>15</c:v>
                </c:pt>
                <c:pt idx="14085">
                  <c:v>15</c:v>
                </c:pt>
                <c:pt idx="14086">
                  <c:v>17</c:v>
                </c:pt>
                <c:pt idx="14087">
                  <c:v>13</c:v>
                </c:pt>
                <c:pt idx="14088">
                  <c:v>15</c:v>
                </c:pt>
                <c:pt idx="14089">
                  <c:v>13</c:v>
                </c:pt>
                <c:pt idx="14090">
                  <c:v>16</c:v>
                </c:pt>
                <c:pt idx="14091">
                  <c:v>11</c:v>
                </c:pt>
                <c:pt idx="14092">
                  <c:v>15</c:v>
                </c:pt>
                <c:pt idx="14093">
                  <c:v>11</c:v>
                </c:pt>
                <c:pt idx="14094">
                  <c:v>17</c:v>
                </c:pt>
                <c:pt idx="14095">
                  <c:v>14</c:v>
                </c:pt>
                <c:pt idx="14096">
                  <c:v>16</c:v>
                </c:pt>
                <c:pt idx="14097">
                  <c:v>15</c:v>
                </c:pt>
                <c:pt idx="14098">
                  <c:v>16</c:v>
                </c:pt>
                <c:pt idx="14099">
                  <c:v>15</c:v>
                </c:pt>
                <c:pt idx="14100">
                  <c:v>12</c:v>
                </c:pt>
                <c:pt idx="14101">
                  <c:v>15</c:v>
                </c:pt>
                <c:pt idx="14102">
                  <c:v>0</c:v>
                </c:pt>
                <c:pt idx="14103">
                  <c:v>16</c:v>
                </c:pt>
                <c:pt idx="14104">
                  <c:v>10</c:v>
                </c:pt>
                <c:pt idx="14105">
                  <c:v>16</c:v>
                </c:pt>
                <c:pt idx="14106">
                  <c:v>11</c:v>
                </c:pt>
                <c:pt idx="14107">
                  <c:v>15</c:v>
                </c:pt>
                <c:pt idx="14108">
                  <c:v>16</c:v>
                </c:pt>
                <c:pt idx="14109">
                  <c:v>12</c:v>
                </c:pt>
                <c:pt idx="14110">
                  <c:v>16</c:v>
                </c:pt>
                <c:pt idx="14111">
                  <c:v>15</c:v>
                </c:pt>
                <c:pt idx="14112">
                  <c:v>13</c:v>
                </c:pt>
                <c:pt idx="14113">
                  <c:v>15</c:v>
                </c:pt>
                <c:pt idx="14114">
                  <c:v>19</c:v>
                </c:pt>
                <c:pt idx="14115">
                  <c:v>12</c:v>
                </c:pt>
                <c:pt idx="14116">
                  <c:v>13</c:v>
                </c:pt>
                <c:pt idx="14117">
                  <c:v>10</c:v>
                </c:pt>
                <c:pt idx="14118">
                  <c:v>18</c:v>
                </c:pt>
                <c:pt idx="14119">
                  <c:v>19</c:v>
                </c:pt>
                <c:pt idx="14120">
                  <c:v>17</c:v>
                </c:pt>
                <c:pt idx="14121">
                  <c:v>18</c:v>
                </c:pt>
                <c:pt idx="14122">
                  <c:v>15</c:v>
                </c:pt>
                <c:pt idx="14123">
                  <c:v>19</c:v>
                </c:pt>
                <c:pt idx="14124">
                  <c:v>11</c:v>
                </c:pt>
                <c:pt idx="14125">
                  <c:v>13</c:v>
                </c:pt>
                <c:pt idx="14126">
                  <c:v>19</c:v>
                </c:pt>
                <c:pt idx="14127">
                  <c:v>19</c:v>
                </c:pt>
                <c:pt idx="14128">
                  <c:v>16</c:v>
                </c:pt>
                <c:pt idx="14129">
                  <c:v>16</c:v>
                </c:pt>
                <c:pt idx="14130">
                  <c:v>15</c:v>
                </c:pt>
                <c:pt idx="14131">
                  <c:v>18</c:v>
                </c:pt>
                <c:pt idx="14132">
                  <c:v>12</c:v>
                </c:pt>
                <c:pt idx="14133">
                  <c:v>12</c:v>
                </c:pt>
                <c:pt idx="14134">
                  <c:v>16</c:v>
                </c:pt>
                <c:pt idx="14135">
                  <c:v>16</c:v>
                </c:pt>
                <c:pt idx="14136">
                  <c:v>16</c:v>
                </c:pt>
                <c:pt idx="14137">
                  <c:v>20</c:v>
                </c:pt>
                <c:pt idx="14138">
                  <c:v>17</c:v>
                </c:pt>
                <c:pt idx="14139">
                  <c:v>15</c:v>
                </c:pt>
                <c:pt idx="14140">
                  <c:v>16</c:v>
                </c:pt>
                <c:pt idx="14141">
                  <c:v>15</c:v>
                </c:pt>
                <c:pt idx="14142">
                  <c:v>13</c:v>
                </c:pt>
                <c:pt idx="14143">
                  <c:v>17</c:v>
                </c:pt>
                <c:pt idx="14144">
                  <c:v>18</c:v>
                </c:pt>
                <c:pt idx="14145">
                  <c:v>15</c:v>
                </c:pt>
                <c:pt idx="14146">
                  <c:v>19</c:v>
                </c:pt>
                <c:pt idx="14147">
                  <c:v>14</c:v>
                </c:pt>
                <c:pt idx="14148">
                  <c:v>12</c:v>
                </c:pt>
                <c:pt idx="14149">
                  <c:v>15</c:v>
                </c:pt>
                <c:pt idx="14150">
                  <c:v>16</c:v>
                </c:pt>
                <c:pt idx="14151">
                  <c:v>17</c:v>
                </c:pt>
                <c:pt idx="14152">
                  <c:v>18</c:v>
                </c:pt>
                <c:pt idx="14153">
                  <c:v>14</c:v>
                </c:pt>
                <c:pt idx="14154">
                  <c:v>18</c:v>
                </c:pt>
                <c:pt idx="14155">
                  <c:v>15</c:v>
                </c:pt>
                <c:pt idx="14156">
                  <c:v>13</c:v>
                </c:pt>
                <c:pt idx="14157">
                  <c:v>16</c:v>
                </c:pt>
                <c:pt idx="14158">
                  <c:v>15</c:v>
                </c:pt>
                <c:pt idx="14159">
                  <c:v>16</c:v>
                </c:pt>
                <c:pt idx="14160">
                  <c:v>16</c:v>
                </c:pt>
                <c:pt idx="14161">
                  <c:v>16</c:v>
                </c:pt>
                <c:pt idx="14162">
                  <c:v>15</c:v>
                </c:pt>
                <c:pt idx="14163">
                  <c:v>11</c:v>
                </c:pt>
                <c:pt idx="14164">
                  <c:v>11</c:v>
                </c:pt>
                <c:pt idx="14165">
                  <c:v>19</c:v>
                </c:pt>
                <c:pt idx="14166">
                  <c:v>14</c:v>
                </c:pt>
                <c:pt idx="14167">
                  <c:v>16</c:v>
                </c:pt>
                <c:pt idx="14168">
                  <c:v>16</c:v>
                </c:pt>
                <c:pt idx="14169">
                  <c:v>16</c:v>
                </c:pt>
                <c:pt idx="14170">
                  <c:v>19</c:v>
                </c:pt>
                <c:pt idx="14171">
                  <c:v>8</c:v>
                </c:pt>
                <c:pt idx="14172">
                  <c:v>18</c:v>
                </c:pt>
                <c:pt idx="14173">
                  <c:v>11</c:v>
                </c:pt>
                <c:pt idx="14174">
                  <c:v>10</c:v>
                </c:pt>
                <c:pt idx="14175">
                  <c:v>14</c:v>
                </c:pt>
                <c:pt idx="14176">
                  <c:v>12</c:v>
                </c:pt>
                <c:pt idx="14177">
                  <c:v>19</c:v>
                </c:pt>
                <c:pt idx="14178">
                  <c:v>15</c:v>
                </c:pt>
                <c:pt idx="14179">
                  <c:v>20</c:v>
                </c:pt>
                <c:pt idx="14180">
                  <c:v>18</c:v>
                </c:pt>
                <c:pt idx="14181">
                  <c:v>16</c:v>
                </c:pt>
                <c:pt idx="14182">
                  <c:v>13</c:v>
                </c:pt>
                <c:pt idx="14183">
                  <c:v>18</c:v>
                </c:pt>
                <c:pt idx="14184">
                  <c:v>20</c:v>
                </c:pt>
                <c:pt idx="14185">
                  <c:v>12</c:v>
                </c:pt>
                <c:pt idx="14186">
                  <c:v>19</c:v>
                </c:pt>
                <c:pt idx="14187">
                  <c:v>20</c:v>
                </c:pt>
                <c:pt idx="14188">
                  <c:v>8</c:v>
                </c:pt>
                <c:pt idx="14189">
                  <c:v>16</c:v>
                </c:pt>
                <c:pt idx="14190">
                  <c:v>20</c:v>
                </c:pt>
                <c:pt idx="14191">
                  <c:v>15</c:v>
                </c:pt>
                <c:pt idx="14192">
                  <c:v>16</c:v>
                </c:pt>
                <c:pt idx="14193">
                  <c:v>15</c:v>
                </c:pt>
                <c:pt idx="14194">
                  <c:v>19</c:v>
                </c:pt>
                <c:pt idx="14195">
                  <c:v>19</c:v>
                </c:pt>
                <c:pt idx="14196">
                  <c:v>16</c:v>
                </c:pt>
                <c:pt idx="14197">
                  <c:v>11</c:v>
                </c:pt>
                <c:pt idx="14198">
                  <c:v>13</c:v>
                </c:pt>
                <c:pt idx="14199">
                  <c:v>14</c:v>
                </c:pt>
                <c:pt idx="14200">
                  <c:v>15</c:v>
                </c:pt>
                <c:pt idx="14201">
                  <c:v>19</c:v>
                </c:pt>
                <c:pt idx="14202">
                  <c:v>11</c:v>
                </c:pt>
                <c:pt idx="14203">
                  <c:v>16</c:v>
                </c:pt>
                <c:pt idx="14204">
                  <c:v>14</c:v>
                </c:pt>
                <c:pt idx="14205">
                  <c:v>16</c:v>
                </c:pt>
                <c:pt idx="14206">
                  <c:v>16</c:v>
                </c:pt>
                <c:pt idx="14207">
                  <c:v>0</c:v>
                </c:pt>
                <c:pt idx="14208">
                  <c:v>8</c:v>
                </c:pt>
                <c:pt idx="14209">
                  <c:v>15</c:v>
                </c:pt>
                <c:pt idx="14210">
                  <c:v>14</c:v>
                </c:pt>
                <c:pt idx="14211">
                  <c:v>16</c:v>
                </c:pt>
                <c:pt idx="14212">
                  <c:v>17</c:v>
                </c:pt>
                <c:pt idx="14213">
                  <c:v>13</c:v>
                </c:pt>
                <c:pt idx="14214">
                  <c:v>19</c:v>
                </c:pt>
                <c:pt idx="14215">
                  <c:v>17</c:v>
                </c:pt>
                <c:pt idx="14216">
                  <c:v>17</c:v>
                </c:pt>
                <c:pt idx="14217">
                  <c:v>15</c:v>
                </c:pt>
                <c:pt idx="14218">
                  <c:v>17</c:v>
                </c:pt>
                <c:pt idx="14219">
                  <c:v>15</c:v>
                </c:pt>
                <c:pt idx="14220">
                  <c:v>15</c:v>
                </c:pt>
                <c:pt idx="14221">
                  <c:v>15</c:v>
                </c:pt>
                <c:pt idx="14222">
                  <c:v>12</c:v>
                </c:pt>
                <c:pt idx="14223">
                  <c:v>13</c:v>
                </c:pt>
                <c:pt idx="14224">
                  <c:v>0</c:v>
                </c:pt>
                <c:pt idx="14225">
                  <c:v>20</c:v>
                </c:pt>
                <c:pt idx="14226">
                  <c:v>13</c:v>
                </c:pt>
                <c:pt idx="14227">
                  <c:v>14</c:v>
                </c:pt>
                <c:pt idx="14228">
                  <c:v>16</c:v>
                </c:pt>
                <c:pt idx="14229">
                  <c:v>17</c:v>
                </c:pt>
                <c:pt idx="14230">
                  <c:v>14</c:v>
                </c:pt>
                <c:pt idx="14231">
                  <c:v>16</c:v>
                </c:pt>
                <c:pt idx="14232">
                  <c:v>19</c:v>
                </c:pt>
                <c:pt idx="14233">
                  <c:v>16</c:v>
                </c:pt>
                <c:pt idx="14234">
                  <c:v>9</c:v>
                </c:pt>
                <c:pt idx="14235">
                  <c:v>17</c:v>
                </c:pt>
                <c:pt idx="14236">
                  <c:v>15</c:v>
                </c:pt>
                <c:pt idx="14237">
                  <c:v>15</c:v>
                </c:pt>
                <c:pt idx="14238">
                  <c:v>14</c:v>
                </c:pt>
                <c:pt idx="14239">
                  <c:v>12</c:v>
                </c:pt>
                <c:pt idx="14240">
                  <c:v>16</c:v>
                </c:pt>
                <c:pt idx="14241">
                  <c:v>16</c:v>
                </c:pt>
                <c:pt idx="14242">
                  <c:v>13</c:v>
                </c:pt>
                <c:pt idx="14243">
                  <c:v>8</c:v>
                </c:pt>
                <c:pt idx="14244">
                  <c:v>16</c:v>
                </c:pt>
                <c:pt idx="14245">
                  <c:v>12</c:v>
                </c:pt>
                <c:pt idx="14246">
                  <c:v>16</c:v>
                </c:pt>
                <c:pt idx="14247">
                  <c:v>11</c:v>
                </c:pt>
                <c:pt idx="14248">
                  <c:v>20</c:v>
                </c:pt>
                <c:pt idx="14249">
                  <c:v>14</c:v>
                </c:pt>
                <c:pt idx="14250">
                  <c:v>14</c:v>
                </c:pt>
                <c:pt idx="14251">
                  <c:v>14</c:v>
                </c:pt>
                <c:pt idx="14252">
                  <c:v>14</c:v>
                </c:pt>
                <c:pt idx="14253">
                  <c:v>14</c:v>
                </c:pt>
                <c:pt idx="14254">
                  <c:v>16</c:v>
                </c:pt>
                <c:pt idx="14255">
                  <c:v>16</c:v>
                </c:pt>
                <c:pt idx="14256">
                  <c:v>15</c:v>
                </c:pt>
                <c:pt idx="14257">
                  <c:v>13</c:v>
                </c:pt>
                <c:pt idx="14258">
                  <c:v>13</c:v>
                </c:pt>
                <c:pt idx="14259">
                  <c:v>12</c:v>
                </c:pt>
                <c:pt idx="14260">
                  <c:v>13</c:v>
                </c:pt>
                <c:pt idx="14261">
                  <c:v>19</c:v>
                </c:pt>
                <c:pt idx="14262">
                  <c:v>16</c:v>
                </c:pt>
                <c:pt idx="14263">
                  <c:v>14</c:v>
                </c:pt>
                <c:pt idx="14264">
                  <c:v>14</c:v>
                </c:pt>
                <c:pt idx="14265">
                  <c:v>11</c:v>
                </c:pt>
                <c:pt idx="14266">
                  <c:v>16</c:v>
                </c:pt>
                <c:pt idx="14267">
                  <c:v>15</c:v>
                </c:pt>
                <c:pt idx="14268">
                  <c:v>20</c:v>
                </c:pt>
                <c:pt idx="14269">
                  <c:v>18</c:v>
                </c:pt>
                <c:pt idx="14270">
                  <c:v>17</c:v>
                </c:pt>
                <c:pt idx="14271">
                  <c:v>18</c:v>
                </c:pt>
                <c:pt idx="14272">
                  <c:v>13</c:v>
                </c:pt>
                <c:pt idx="14273">
                  <c:v>13</c:v>
                </c:pt>
                <c:pt idx="14274">
                  <c:v>17</c:v>
                </c:pt>
                <c:pt idx="14275">
                  <c:v>15</c:v>
                </c:pt>
                <c:pt idx="14276">
                  <c:v>19</c:v>
                </c:pt>
                <c:pt idx="14277">
                  <c:v>14</c:v>
                </c:pt>
                <c:pt idx="14278">
                  <c:v>16</c:v>
                </c:pt>
                <c:pt idx="14279">
                  <c:v>16</c:v>
                </c:pt>
                <c:pt idx="14280">
                  <c:v>16</c:v>
                </c:pt>
                <c:pt idx="14281">
                  <c:v>15</c:v>
                </c:pt>
                <c:pt idx="14282">
                  <c:v>18</c:v>
                </c:pt>
                <c:pt idx="14283">
                  <c:v>13</c:v>
                </c:pt>
                <c:pt idx="14284">
                  <c:v>12</c:v>
                </c:pt>
                <c:pt idx="14285">
                  <c:v>0</c:v>
                </c:pt>
                <c:pt idx="14286">
                  <c:v>20</c:v>
                </c:pt>
                <c:pt idx="14287">
                  <c:v>15</c:v>
                </c:pt>
                <c:pt idx="14288">
                  <c:v>15</c:v>
                </c:pt>
                <c:pt idx="14289">
                  <c:v>17</c:v>
                </c:pt>
                <c:pt idx="14290">
                  <c:v>12</c:v>
                </c:pt>
                <c:pt idx="14291">
                  <c:v>17</c:v>
                </c:pt>
                <c:pt idx="14292">
                  <c:v>16</c:v>
                </c:pt>
                <c:pt idx="14293">
                  <c:v>15</c:v>
                </c:pt>
                <c:pt idx="14294">
                  <c:v>17</c:v>
                </c:pt>
                <c:pt idx="14295">
                  <c:v>4</c:v>
                </c:pt>
                <c:pt idx="14296">
                  <c:v>13</c:v>
                </c:pt>
                <c:pt idx="14297">
                  <c:v>19</c:v>
                </c:pt>
                <c:pt idx="14298">
                  <c:v>13</c:v>
                </c:pt>
                <c:pt idx="14299">
                  <c:v>17</c:v>
                </c:pt>
                <c:pt idx="14300">
                  <c:v>14</c:v>
                </c:pt>
                <c:pt idx="14301">
                  <c:v>9</c:v>
                </c:pt>
                <c:pt idx="14302">
                  <c:v>14</c:v>
                </c:pt>
                <c:pt idx="14303">
                  <c:v>15</c:v>
                </c:pt>
                <c:pt idx="14304">
                  <c:v>19</c:v>
                </c:pt>
                <c:pt idx="14305">
                  <c:v>19</c:v>
                </c:pt>
                <c:pt idx="14306">
                  <c:v>7</c:v>
                </c:pt>
                <c:pt idx="14307">
                  <c:v>5</c:v>
                </c:pt>
                <c:pt idx="14308">
                  <c:v>16</c:v>
                </c:pt>
                <c:pt idx="14309">
                  <c:v>20</c:v>
                </c:pt>
                <c:pt idx="14310">
                  <c:v>15</c:v>
                </c:pt>
                <c:pt idx="14311">
                  <c:v>17</c:v>
                </c:pt>
                <c:pt idx="14312">
                  <c:v>20</c:v>
                </c:pt>
                <c:pt idx="14313">
                  <c:v>13</c:v>
                </c:pt>
                <c:pt idx="14314">
                  <c:v>14</c:v>
                </c:pt>
                <c:pt idx="14315">
                  <c:v>20</c:v>
                </c:pt>
                <c:pt idx="14316">
                  <c:v>18</c:v>
                </c:pt>
                <c:pt idx="14317">
                  <c:v>15</c:v>
                </c:pt>
                <c:pt idx="14318">
                  <c:v>14</c:v>
                </c:pt>
                <c:pt idx="14319">
                  <c:v>16</c:v>
                </c:pt>
                <c:pt idx="14320">
                  <c:v>16</c:v>
                </c:pt>
                <c:pt idx="14321">
                  <c:v>20</c:v>
                </c:pt>
                <c:pt idx="14322">
                  <c:v>13</c:v>
                </c:pt>
                <c:pt idx="14323">
                  <c:v>16</c:v>
                </c:pt>
                <c:pt idx="14324">
                  <c:v>19</c:v>
                </c:pt>
                <c:pt idx="14325">
                  <c:v>12</c:v>
                </c:pt>
                <c:pt idx="14326">
                  <c:v>20</c:v>
                </c:pt>
                <c:pt idx="14327">
                  <c:v>12</c:v>
                </c:pt>
                <c:pt idx="14328">
                  <c:v>19</c:v>
                </c:pt>
                <c:pt idx="14329">
                  <c:v>17</c:v>
                </c:pt>
                <c:pt idx="14330">
                  <c:v>15</c:v>
                </c:pt>
                <c:pt idx="14331">
                  <c:v>13</c:v>
                </c:pt>
                <c:pt idx="14332">
                  <c:v>12</c:v>
                </c:pt>
                <c:pt idx="14333">
                  <c:v>13</c:v>
                </c:pt>
                <c:pt idx="14334">
                  <c:v>16</c:v>
                </c:pt>
                <c:pt idx="14335">
                  <c:v>13</c:v>
                </c:pt>
                <c:pt idx="14336">
                  <c:v>14</c:v>
                </c:pt>
                <c:pt idx="14337">
                  <c:v>12</c:v>
                </c:pt>
                <c:pt idx="14338">
                  <c:v>14</c:v>
                </c:pt>
                <c:pt idx="14339">
                  <c:v>13</c:v>
                </c:pt>
                <c:pt idx="14340">
                  <c:v>16</c:v>
                </c:pt>
                <c:pt idx="14341">
                  <c:v>20</c:v>
                </c:pt>
                <c:pt idx="14342">
                  <c:v>16</c:v>
                </c:pt>
                <c:pt idx="14343">
                  <c:v>17</c:v>
                </c:pt>
                <c:pt idx="14344">
                  <c:v>18</c:v>
                </c:pt>
                <c:pt idx="14345">
                  <c:v>12</c:v>
                </c:pt>
                <c:pt idx="14346">
                  <c:v>9</c:v>
                </c:pt>
                <c:pt idx="14347">
                  <c:v>14</c:v>
                </c:pt>
                <c:pt idx="14348">
                  <c:v>15</c:v>
                </c:pt>
                <c:pt idx="14349">
                  <c:v>16</c:v>
                </c:pt>
                <c:pt idx="14350">
                  <c:v>17</c:v>
                </c:pt>
                <c:pt idx="14351">
                  <c:v>12</c:v>
                </c:pt>
                <c:pt idx="14352">
                  <c:v>11</c:v>
                </c:pt>
                <c:pt idx="14353">
                  <c:v>5</c:v>
                </c:pt>
                <c:pt idx="14354">
                  <c:v>20</c:v>
                </c:pt>
                <c:pt idx="14355">
                  <c:v>15</c:v>
                </c:pt>
                <c:pt idx="14356">
                  <c:v>15</c:v>
                </c:pt>
                <c:pt idx="14357">
                  <c:v>15</c:v>
                </c:pt>
                <c:pt idx="14358">
                  <c:v>12</c:v>
                </c:pt>
                <c:pt idx="14359">
                  <c:v>14</c:v>
                </c:pt>
                <c:pt idx="14360">
                  <c:v>11</c:v>
                </c:pt>
                <c:pt idx="14361">
                  <c:v>16</c:v>
                </c:pt>
                <c:pt idx="14362">
                  <c:v>17</c:v>
                </c:pt>
                <c:pt idx="14363">
                  <c:v>20</c:v>
                </c:pt>
                <c:pt idx="14364">
                  <c:v>0</c:v>
                </c:pt>
                <c:pt idx="14365">
                  <c:v>15</c:v>
                </c:pt>
                <c:pt idx="14366">
                  <c:v>15</c:v>
                </c:pt>
                <c:pt idx="14367">
                  <c:v>18</c:v>
                </c:pt>
                <c:pt idx="14368">
                  <c:v>16</c:v>
                </c:pt>
                <c:pt idx="14369">
                  <c:v>15</c:v>
                </c:pt>
                <c:pt idx="14370">
                  <c:v>5</c:v>
                </c:pt>
                <c:pt idx="14371">
                  <c:v>17</c:v>
                </c:pt>
                <c:pt idx="14372">
                  <c:v>19</c:v>
                </c:pt>
                <c:pt idx="14373">
                  <c:v>8</c:v>
                </c:pt>
                <c:pt idx="14374">
                  <c:v>14</c:v>
                </c:pt>
                <c:pt idx="14375">
                  <c:v>19</c:v>
                </c:pt>
                <c:pt idx="14376">
                  <c:v>20</c:v>
                </c:pt>
                <c:pt idx="14377">
                  <c:v>16</c:v>
                </c:pt>
                <c:pt idx="14378">
                  <c:v>13</c:v>
                </c:pt>
                <c:pt idx="14379">
                  <c:v>16</c:v>
                </c:pt>
                <c:pt idx="14380">
                  <c:v>12</c:v>
                </c:pt>
                <c:pt idx="14381">
                  <c:v>12</c:v>
                </c:pt>
                <c:pt idx="14382">
                  <c:v>8</c:v>
                </c:pt>
                <c:pt idx="14383">
                  <c:v>11</c:v>
                </c:pt>
                <c:pt idx="14384">
                  <c:v>15</c:v>
                </c:pt>
                <c:pt idx="14385">
                  <c:v>0</c:v>
                </c:pt>
                <c:pt idx="14386">
                  <c:v>18</c:v>
                </c:pt>
                <c:pt idx="14387">
                  <c:v>7</c:v>
                </c:pt>
                <c:pt idx="14388">
                  <c:v>16</c:v>
                </c:pt>
                <c:pt idx="14389">
                  <c:v>16</c:v>
                </c:pt>
                <c:pt idx="14390">
                  <c:v>20</c:v>
                </c:pt>
                <c:pt idx="14391">
                  <c:v>15</c:v>
                </c:pt>
                <c:pt idx="14392">
                  <c:v>20</c:v>
                </c:pt>
                <c:pt idx="14393">
                  <c:v>6</c:v>
                </c:pt>
                <c:pt idx="14394">
                  <c:v>16</c:v>
                </c:pt>
                <c:pt idx="14395">
                  <c:v>12</c:v>
                </c:pt>
                <c:pt idx="14396">
                  <c:v>16</c:v>
                </c:pt>
                <c:pt idx="14397">
                  <c:v>16</c:v>
                </c:pt>
                <c:pt idx="14398">
                  <c:v>8</c:v>
                </c:pt>
                <c:pt idx="14399">
                  <c:v>15</c:v>
                </c:pt>
                <c:pt idx="14400">
                  <c:v>20</c:v>
                </c:pt>
                <c:pt idx="14401">
                  <c:v>15</c:v>
                </c:pt>
                <c:pt idx="14402">
                  <c:v>17</c:v>
                </c:pt>
                <c:pt idx="14403">
                  <c:v>9</c:v>
                </c:pt>
                <c:pt idx="14404">
                  <c:v>16</c:v>
                </c:pt>
                <c:pt idx="14405">
                  <c:v>16</c:v>
                </c:pt>
                <c:pt idx="14406">
                  <c:v>16</c:v>
                </c:pt>
                <c:pt idx="14407">
                  <c:v>20</c:v>
                </c:pt>
                <c:pt idx="14408">
                  <c:v>14</c:v>
                </c:pt>
                <c:pt idx="14409">
                  <c:v>12</c:v>
                </c:pt>
                <c:pt idx="14410">
                  <c:v>9</c:v>
                </c:pt>
                <c:pt idx="14411">
                  <c:v>18</c:v>
                </c:pt>
                <c:pt idx="14412">
                  <c:v>16</c:v>
                </c:pt>
                <c:pt idx="14413">
                  <c:v>14</c:v>
                </c:pt>
                <c:pt idx="14414">
                  <c:v>17</c:v>
                </c:pt>
                <c:pt idx="14415">
                  <c:v>20</c:v>
                </c:pt>
                <c:pt idx="14416">
                  <c:v>19</c:v>
                </c:pt>
                <c:pt idx="14417">
                  <c:v>16</c:v>
                </c:pt>
                <c:pt idx="14418">
                  <c:v>19</c:v>
                </c:pt>
                <c:pt idx="14419">
                  <c:v>11</c:v>
                </c:pt>
                <c:pt idx="14420">
                  <c:v>13</c:v>
                </c:pt>
                <c:pt idx="14421">
                  <c:v>15</c:v>
                </c:pt>
                <c:pt idx="14422">
                  <c:v>14</c:v>
                </c:pt>
                <c:pt idx="14423">
                  <c:v>14</c:v>
                </c:pt>
                <c:pt idx="14424">
                  <c:v>19</c:v>
                </c:pt>
                <c:pt idx="14425">
                  <c:v>8</c:v>
                </c:pt>
                <c:pt idx="14426">
                  <c:v>13</c:v>
                </c:pt>
                <c:pt idx="14427">
                  <c:v>14</c:v>
                </c:pt>
                <c:pt idx="14428">
                  <c:v>19</c:v>
                </c:pt>
                <c:pt idx="14429">
                  <c:v>16</c:v>
                </c:pt>
                <c:pt idx="14430">
                  <c:v>20</c:v>
                </c:pt>
                <c:pt idx="14431">
                  <c:v>15</c:v>
                </c:pt>
                <c:pt idx="14432">
                  <c:v>13</c:v>
                </c:pt>
                <c:pt idx="14433">
                  <c:v>16</c:v>
                </c:pt>
                <c:pt idx="14434">
                  <c:v>20</c:v>
                </c:pt>
                <c:pt idx="14435">
                  <c:v>12</c:v>
                </c:pt>
                <c:pt idx="14436">
                  <c:v>17</c:v>
                </c:pt>
                <c:pt idx="14437">
                  <c:v>11</c:v>
                </c:pt>
                <c:pt idx="14438">
                  <c:v>14</c:v>
                </c:pt>
                <c:pt idx="14439">
                  <c:v>14</c:v>
                </c:pt>
                <c:pt idx="14440">
                  <c:v>20</c:v>
                </c:pt>
                <c:pt idx="14441">
                  <c:v>13</c:v>
                </c:pt>
                <c:pt idx="14442">
                  <c:v>12</c:v>
                </c:pt>
                <c:pt idx="14443">
                  <c:v>16</c:v>
                </c:pt>
                <c:pt idx="14444">
                  <c:v>17</c:v>
                </c:pt>
                <c:pt idx="14445">
                  <c:v>17</c:v>
                </c:pt>
                <c:pt idx="14446">
                  <c:v>16</c:v>
                </c:pt>
                <c:pt idx="14447">
                  <c:v>13</c:v>
                </c:pt>
                <c:pt idx="14448">
                  <c:v>17</c:v>
                </c:pt>
                <c:pt idx="14449">
                  <c:v>17</c:v>
                </c:pt>
                <c:pt idx="14450">
                  <c:v>12</c:v>
                </c:pt>
                <c:pt idx="14451">
                  <c:v>16</c:v>
                </c:pt>
                <c:pt idx="14452">
                  <c:v>11</c:v>
                </c:pt>
                <c:pt idx="14453">
                  <c:v>11</c:v>
                </c:pt>
                <c:pt idx="14454">
                  <c:v>15</c:v>
                </c:pt>
                <c:pt idx="14455">
                  <c:v>17</c:v>
                </c:pt>
                <c:pt idx="14456">
                  <c:v>17</c:v>
                </c:pt>
                <c:pt idx="14457">
                  <c:v>11</c:v>
                </c:pt>
                <c:pt idx="14458">
                  <c:v>20</c:v>
                </c:pt>
                <c:pt idx="14459">
                  <c:v>8</c:v>
                </c:pt>
                <c:pt idx="14460">
                  <c:v>14</c:v>
                </c:pt>
                <c:pt idx="14461">
                  <c:v>15</c:v>
                </c:pt>
                <c:pt idx="14462">
                  <c:v>18</c:v>
                </c:pt>
                <c:pt idx="14463">
                  <c:v>14</c:v>
                </c:pt>
                <c:pt idx="14464">
                  <c:v>17</c:v>
                </c:pt>
                <c:pt idx="14465">
                  <c:v>9</c:v>
                </c:pt>
                <c:pt idx="14466">
                  <c:v>6</c:v>
                </c:pt>
                <c:pt idx="14467">
                  <c:v>15</c:v>
                </c:pt>
                <c:pt idx="14468">
                  <c:v>12</c:v>
                </c:pt>
                <c:pt idx="14469">
                  <c:v>17</c:v>
                </c:pt>
                <c:pt idx="14470">
                  <c:v>16</c:v>
                </c:pt>
                <c:pt idx="14471">
                  <c:v>20</c:v>
                </c:pt>
                <c:pt idx="14472">
                  <c:v>14</c:v>
                </c:pt>
                <c:pt idx="14473">
                  <c:v>16</c:v>
                </c:pt>
                <c:pt idx="14474">
                  <c:v>20</c:v>
                </c:pt>
                <c:pt idx="14475">
                  <c:v>15</c:v>
                </c:pt>
                <c:pt idx="14476">
                  <c:v>12</c:v>
                </c:pt>
                <c:pt idx="14477">
                  <c:v>14</c:v>
                </c:pt>
                <c:pt idx="14478">
                  <c:v>17</c:v>
                </c:pt>
                <c:pt idx="14479">
                  <c:v>20</c:v>
                </c:pt>
                <c:pt idx="14480">
                  <c:v>20</c:v>
                </c:pt>
                <c:pt idx="14481">
                  <c:v>16</c:v>
                </c:pt>
                <c:pt idx="14482">
                  <c:v>15</c:v>
                </c:pt>
                <c:pt idx="14483">
                  <c:v>15</c:v>
                </c:pt>
                <c:pt idx="14484">
                  <c:v>20</c:v>
                </c:pt>
                <c:pt idx="14485">
                  <c:v>17</c:v>
                </c:pt>
                <c:pt idx="14486">
                  <c:v>18</c:v>
                </c:pt>
                <c:pt idx="14487">
                  <c:v>17</c:v>
                </c:pt>
                <c:pt idx="14488">
                  <c:v>16</c:v>
                </c:pt>
                <c:pt idx="14489">
                  <c:v>19</c:v>
                </c:pt>
                <c:pt idx="14490">
                  <c:v>9</c:v>
                </c:pt>
                <c:pt idx="14491">
                  <c:v>11</c:v>
                </c:pt>
                <c:pt idx="14492">
                  <c:v>16</c:v>
                </c:pt>
                <c:pt idx="14493">
                  <c:v>18</c:v>
                </c:pt>
                <c:pt idx="14494">
                  <c:v>14</c:v>
                </c:pt>
                <c:pt idx="14495">
                  <c:v>16</c:v>
                </c:pt>
                <c:pt idx="14496">
                  <c:v>16</c:v>
                </c:pt>
                <c:pt idx="14497">
                  <c:v>16</c:v>
                </c:pt>
                <c:pt idx="14498">
                  <c:v>12</c:v>
                </c:pt>
                <c:pt idx="14499">
                  <c:v>16</c:v>
                </c:pt>
                <c:pt idx="14500">
                  <c:v>17</c:v>
                </c:pt>
                <c:pt idx="14501">
                  <c:v>11</c:v>
                </c:pt>
                <c:pt idx="14502">
                  <c:v>20</c:v>
                </c:pt>
                <c:pt idx="14503">
                  <c:v>8</c:v>
                </c:pt>
                <c:pt idx="14504">
                  <c:v>15</c:v>
                </c:pt>
                <c:pt idx="14505">
                  <c:v>16</c:v>
                </c:pt>
                <c:pt idx="14506">
                  <c:v>20</c:v>
                </c:pt>
                <c:pt idx="14507">
                  <c:v>9</c:v>
                </c:pt>
                <c:pt idx="14508">
                  <c:v>16</c:v>
                </c:pt>
                <c:pt idx="14509">
                  <c:v>14</c:v>
                </c:pt>
                <c:pt idx="14510">
                  <c:v>16</c:v>
                </c:pt>
                <c:pt idx="14511">
                  <c:v>16</c:v>
                </c:pt>
                <c:pt idx="14512">
                  <c:v>11</c:v>
                </c:pt>
                <c:pt idx="14513">
                  <c:v>16</c:v>
                </c:pt>
                <c:pt idx="14514">
                  <c:v>19</c:v>
                </c:pt>
                <c:pt idx="14515">
                  <c:v>16</c:v>
                </c:pt>
                <c:pt idx="14516">
                  <c:v>19</c:v>
                </c:pt>
                <c:pt idx="14517">
                  <c:v>16</c:v>
                </c:pt>
                <c:pt idx="14518">
                  <c:v>16</c:v>
                </c:pt>
                <c:pt idx="14519">
                  <c:v>14</c:v>
                </c:pt>
                <c:pt idx="14520">
                  <c:v>11</c:v>
                </c:pt>
                <c:pt idx="14521">
                  <c:v>11</c:v>
                </c:pt>
                <c:pt idx="14522">
                  <c:v>17</c:v>
                </c:pt>
                <c:pt idx="14523">
                  <c:v>17</c:v>
                </c:pt>
                <c:pt idx="14524">
                  <c:v>17</c:v>
                </c:pt>
                <c:pt idx="14525">
                  <c:v>16</c:v>
                </c:pt>
                <c:pt idx="14526">
                  <c:v>15</c:v>
                </c:pt>
                <c:pt idx="14527">
                  <c:v>12</c:v>
                </c:pt>
                <c:pt idx="14528">
                  <c:v>15</c:v>
                </c:pt>
                <c:pt idx="14529">
                  <c:v>15</c:v>
                </c:pt>
                <c:pt idx="14530">
                  <c:v>19</c:v>
                </c:pt>
                <c:pt idx="14531">
                  <c:v>20</c:v>
                </c:pt>
                <c:pt idx="14532">
                  <c:v>9</c:v>
                </c:pt>
                <c:pt idx="14533">
                  <c:v>14</c:v>
                </c:pt>
                <c:pt idx="14534">
                  <c:v>16</c:v>
                </c:pt>
                <c:pt idx="14535">
                  <c:v>17</c:v>
                </c:pt>
                <c:pt idx="14536">
                  <c:v>20</c:v>
                </c:pt>
                <c:pt idx="14537">
                  <c:v>18</c:v>
                </c:pt>
                <c:pt idx="14538">
                  <c:v>14</c:v>
                </c:pt>
                <c:pt idx="14539">
                  <c:v>19</c:v>
                </c:pt>
                <c:pt idx="14540">
                  <c:v>6</c:v>
                </c:pt>
                <c:pt idx="14541">
                  <c:v>20</c:v>
                </c:pt>
                <c:pt idx="14542">
                  <c:v>18</c:v>
                </c:pt>
                <c:pt idx="14543">
                  <c:v>14</c:v>
                </c:pt>
                <c:pt idx="14544">
                  <c:v>16</c:v>
                </c:pt>
                <c:pt idx="14545">
                  <c:v>16</c:v>
                </c:pt>
                <c:pt idx="14546">
                  <c:v>14</c:v>
                </c:pt>
                <c:pt idx="14547">
                  <c:v>13</c:v>
                </c:pt>
                <c:pt idx="14548">
                  <c:v>15</c:v>
                </c:pt>
                <c:pt idx="14549">
                  <c:v>19</c:v>
                </c:pt>
                <c:pt idx="14550">
                  <c:v>20</c:v>
                </c:pt>
                <c:pt idx="14551">
                  <c:v>13</c:v>
                </c:pt>
                <c:pt idx="14552">
                  <c:v>5</c:v>
                </c:pt>
                <c:pt idx="14553">
                  <c:v>19</c:v>
                </c:pt>
                <c:pt idx="14554">
                  <c:v>16</c:v>
                </c:pt>
                <c:pt idx="14555">
                  <c:v>18</c:v>
                </c:pt>
                <c:pt idx="14556">
                  <c:v>16</c:v>
                </c:pt>
                <c:pt idx="14557">
                  <c:v>12</c:v>
                </c:pt>
                <c:pt idx="14558">
                  <c:v>0</c:v>
                </c:pt>
                <c:pt idx="14559">
                  <c:v>16</c:v>
                </c:pt>
                <c:pt idx="14560">
                  <c:v>16</c:v>
                </c:pt>
                <c:pt idx="14561">
                  <c:v>14</c:v>
                </c:pt>
                <c:pt idx="14562">
                  <c:v>16</c:v>
                </c:pt>
                <c:pt idx="14563">
                  <c:v>12</c:v>
                </c:pt>
                <c:pt idx="14564">
                  <c:v>13</c:v>
                </c:pt>
                <c:pt idx="14565">
                  <c:v>20</c:v>
                </c:pt>
                <c:pt idx="14566">
                  <c:v>16</c:v>
                </c:pt>
                <c:pt idx="14567">
                  <c:v>20</c:v>
                </c:pt>
                <c:pt idx="14568">
                  <c:v>15</c:v>
                </c:pt>
                <c:pt idx="14569">
                  <c:v>17</c:v>
                </c:pt>
                <c:pt idx="14570">
                  <c:v>16</c:v>
                </c:pt>
                <c:pt idx="14571">
                  <c:v>18</c:v>
                </c:pt>
                <c:pt idx="14572">
                  <c:v>20</c:v>
                </c:pt>
                <c:pt idx="14573">
                  <c:v>20</c:v>
                </c:pt>
                <c:pt idx="14574">
                  <c:v>16</c:v>
                </c:pt>
                <c:pt idx="14575">
                  <c:v>14</c:v>
                </c:pt>
                <c:pt idx="14576">
                  <c:v>20</c:v>
                </c:pt>
                <c:pt idx="14577">
                  <c:v>12</c:v>
                </c:pt>
                <c:pt idx="14578">
                  <c:v>17</c:v>
                </c:pt>
                <c:pt idx="14579">
                  <c:v>17</c:v>
                </c:pt>
                <c:pt idx="14580">
                  <c:v>19</c:v>
                </c:pt>
                <c:pt idx="14581">
                  <c:v>15</c:v>
                </c:pt>
                <c:pt idx="14582">
                  <c:v>0</c:v>
                </c:pt>
                <c:pt idx="14583">
                  <c:v>16</c:v>
                </c:pt>
                <c:pt idx="14584">
                  <c:v>20</c:v>
                </c:pt>
                <c:pt idx="14585">
                  <c:v>14</c:v>
                </c:pt>
                <c:pt idx="14586">
                  <c:v>15</c:v>
                </c:pt>
                <c:pt idx="14587">
                  <c:v>16</c:v>
                </c:pt>
                <c:pt idx="14588">
                  <c:v>15</c:v>
                </c:pt>
                <c:pt idx="14589">
                  <c:v>16</c:v>
                </c:pt>
                <c:pt idx="14590">
                  <c:v>14</c:v>
                </c:pt>
                <c:pt idx="14591">
                  <c:v>11</c:v>
                </c:pt>
                <c:pt idx="14592">
                  <c:v>13</c:v>
                </c:pt>
                <c:pt idx="14593">
                  <c:v>20</c:v>
                </c:pt>
                <c:pt idx="14594">
                  <c:v>11</c:v>
                </c:pt>
                <c:pt idx="14595">
                  <c:v>15</c:v>
                </c:pt>
                <c:pt idx="14596">
                  <c:v>18</c:v>
                </c:pt>
                <c:pt idx="14597">
                  <c:v>20</c:v>
                </c:pt>
                <c:pt idx="14598">
                  <c:v>13</c:v>
                </c:pt>
                <c:pt idx="14599">
                  <c:v>14</c:v>
                </c:pt>
                <c:pt idx="14600">
                  <c:v>15</c:v>
                </c:pt>
                <c:pt idx="14601">
                  <c:v>12</c:v>
                </c:pt>
                <c:pt idx="14602">
                  <c:v>20</c:v>
                </c:pt>
                <c:pt idx="14603">
                  <c:v>13</c:v>
                </c:pt>
                <c:pt idx="14604">
                  <c:v>16</c:v>
                </c:pt>
                <c:pt idx="14605">
                  <c:v>18</c:v>
                </c:pt>
                <c:pt idx="14606">
                  <c:v>19</c:v>
                </c:pt>
                <c:pt idx="14607">
                  <c:v>16</c:v>
                </c:pt>
                <c:pt idx="14608">
                  <c:v>20</c:v>
                </c:pt>
                <c:pt idx="14609">
                  <c:v>20</c:v>
                </c:pt>
                <c:pt idx="14610">
                  <c:v>10</c:v>
                </c:pt>
                <c:pt idx="14611">
                  <c:v>14</c:v>
                </c:pt>
                <c:pt idx="14612">
                  <c:v>19</c:v>
                </c:pt>
                <c:pt idx="14613">
                  <c:v>20</c:v>
                </c:pt>
                <c:pt idx="14614">
                  <c:v>20</c:v>
                </c:pt>
                <c:pt idx="14615">
                  <c:v>15</c:v>
                </c:pt>
                <c:pt idx="14616">
                  <c:v>16</c:v>
                </c:pt>
                <c:pt idx="14617">
                  <c:v>19</c:v>
                </c:pt>
                <c:pt idx="14618">
                  <c:v>10</c:v>
                </c:pt>
                <c:pt idx="14619">
                  <c:v>0</c:v>
                </c:pt>
                <c:pt idx="14620">
                  <c:v>17</c:v>
                </c:pt>
                <c:pt idx="14621">
                  <c:v>18</c:v>
                </c:pt>
                <c:pt idx="14622">
                  <c:v>16</c:v>
                </c:pt>
                <c:pt idx="14623">
                  <c:v>13</c:v>
                </c:pt>
                <c:pt idx="14624">
                  <c:v>14</c:v>
                </c:pt>
                <c:pt idx="14625">
                  <c:v>16</c:v>
                </c:pt>
                <c:pt idx="14626">
                  <c:v>19</c:v>
                </c:pt>
                <c:pt idx="14627">
                  <c:v>19</c:v>
                </c:pt>
                <c:pt idx="14628">
                  <c:v>14</c:v>
                </c:pt>
                <c:pt idx="14629">
                  <c:v>16</c:v>
                </c:pt>
                <c:pt idx="14630">
                  <c:v>16</c:v>
                </c:pt>
                <c:pt idx="14631">
                  <c:v>20</c:v>
                </c:pt>
                <c:pt idx="14632">
                  <c:v>15</c:v>
                </c:pt>
                <c:pt idx="14633">
                  <c:v>12</c:v>
                </c:pt>
                <c:pt idx="14634">
                  <c:v>18</c:v>
                </c:pt>
                <c:pt idx="14635">
                  <c:v>20</c:v>
                </c:pt>
                <c:pt idx="14636">
                  <c:v>14</c:v>
                </c:pt>
                <c:pt idx="14637">
                  <c:v>16</c:v>
                </c:pt>
                <c:pt idx="14638">
                  <c:v>19</c:v>
                </c:pt>
                <c:pt idx="14639">
                  <c:v>12</c:v>
                </c:pt>
                <c:pt idx="14640">
                  <c:v>16</c:v>
                </c:pt>
                <c:pt idx="14641">
                  <c:v>19</c:v>
                </c:pt>
                <c:pt idx="14642">
                  <c:v>20</c:v>
                </c:pt>
                <c:pt idx="14643">
                  <c:v>17</c:v>
                </c:pt>
                <c:pt idx="14644">
                  <c:v>20</c:v>
                </c:pt>
                <c:pt idx="14645">
                  <c:v>16</c:v>
                </c:pt>
                <c:pt idx="14646">
                  <c:v>15</c:v>
                </c:pt>
                <c:pt idx="14647">
                  <c:v>20</c:v>
                </c:pt>
                <c:pt idx="14648">
                  <c:v>12</c:v>
                </c:pt>
                <c:pt idx="14649">
                  <c:v>16</c:v>
                </c:pt>
                <c:pt idx="14650">
                  <c:v>17</c:v>
                </c:pt>
                <c:pt idx="14651">
                  <c:v>18</c:v>
                </c:pt>
                <c:pt idx="14652">
                  <c:v>13</c:v>
                </c:pt>
                <c:pt idx="14653">
                  <c:v>16</c:v>
                </c:pt>
                <c:pt idx="14654">
                  <c:v>12</c:v>
                </c:pt>
                <c:pt idx="14655">
                  <c:v>19</c:v>
                </c:pt>
                <c:pt idx="14656">
                  <c:v>8</c:v>
                </c:pt>
                <c:pt idx="14657">
                  <c:v>14</c:v>
                </c:pt>
                <c:pt idx="14658">
                  <c:v>16</c:v>
                </c:pt>
                <c:pt idx="14659">
                  <c:v>13</c:v>
                </c:pt>
                <c:pt idx="14660">
                  <c:v>18</c:v>
                </c:pt>
                <c:pt idx="14661">
                  <c:v>14</c:v>
                </c:pt>
                <c:pt idx="14662">
                  <c:v>19</c:v>
                </c:pt>
                <c:pt idx="14663">
                  <c:v>12</c:v>
                </c:pt>
                <c:pt idx="14664">
                  <c:v>20</c:v>
                </c:pt>
                <c:pt idx="14665">
                  <c:v>17</c:v>
                </c:pt>
                <c:pt idx="14666">
                  <c:v>16</c:v>
                </c:pt>
                <c:pt idx="14667">
                  <c:v>19</c:v>
                </c:pt>
                <c:pt idx="14668">
                  <c:v>19</c:v>
                </c:pt>
                <c:pt idx="14669">
                  <c:v>17</c:v>
                </c:pt>
                <c:pt idx="14670">
                  <c:v>19</c:v>
                </c:pt>
                <c:pt idx="14671">
                  <c:v>16</c:v>
                </c:pt>
                <c:pt idx="14672">
                  <c:v>20</c:v>
                </c:pt>
                <c:pt idx="14673">
                  <c:v>13</c:v>
                </c:pt>
                <c:pt idx="14674">
                  <c:v>16</c:v>
                </c:pt>
                <c:pt idx="14675">
                  <c:v>19</c:v>
                </c:pt>
                <c:pt idx="14676">
                  <c:v>9</c:v>
                </c:pt>
                <c:pt idx="14677">
                  <c:v>14</c:v>
                </c:pt>
                <c:pt idx="14678">
                  <c:v>20</c:v>
                </c:pt>
                <c:pt idx="14679">
                  <c:v>20</c:v>
                </c:pt>
                <c:pt idx="14680">
                  <c:v>17</c:v>
                </c:pt>
                <c:pt idx="14681">
                  <c:v>15</c:v>
                </c:pt>
                <c:pt idx="14682">
                  <c:v>15</c:v>
                </c:pt>
                <c:pt idx="14683">
                  <c:v>17</c:v>
                </c:pt>
                <c:pt idx="14684">
                  <c:v>15</c:v>
                </c:pt>
                <c:pt idx="14685">
                  <c:v>20</c:v>
                </c:pt>
                <c:pt idx="14686">
                  <c:v>10</c:v>
                </c:pt>
                <c:pt idx="14687">
                  <c:v>15</c:v>
                </c:pt>
                <c:pt idx="14688">
                  <c:v>16</c:v>
                </c:pt>
                <c:pt idx="14689">
                  <c:v>19</c:v>
                </c:pt>
                <c:pt idx="14690">
                  <c:v>17</c:v>
                </c:pt>
                <c:pt idx="14691">
                  <c:v>19</c:v>
                </c:pt>
                <c:pt idx="14692">
                  <c:v>17</c:v>
                </c:pt>
                <c:pt idx="14693">
                  <c:v>20</c:v>
                </c:pt>
                <c:pt idx="14694">
                  <c:v>20</c:v>
                </c:pt>
                <c:pt idx="14695">
                  <c:v>20</c:v>
                </c:pt>
                <c:pt idx="14696">
                  <c:v>20</c:v>
                </c:pt>
                <c:pt idx="14697">
                  <c:v>7</c:v>
                </c:pt>
                <c:pt idx="14698">
                  <c:v>19</c:v>
                </c:pt>
                <c:pt idx="14699">
                  <c:v>16</c:v>
                </c:pt>
                <c:pt idx="14700">
                  <c:v>18</c:v>
                </c:pt>
                <c:pt idx="14701">
                  <c:v>14</c:v>
                </c:pt>
                <c:pt idx="14702">
                  <c:v>7</c:v>
                </c:pt>
                <c:pt idx="14703">
                  <c:v>17</c:v>
                </c:pt>
                <c:pt idx="14704">
                  <c:v>18</c:v>
                </c:pt>
                <c:pt idx="14705">
                  <c:v>13</c:v>
                </c:pt>
                <c:pt idx="14706">
                  <c:v>20</c:v>
                </c:pt>
                <c:pt idx="14707">
                  <c:v>16</c:v>
                </c:pt>
                <c:pt idx="14708">
                  <c:v>9</c:v>
                </c:pt>
                <c:pt idx="14709">
                  <c:v>14</c:v>
                </c:pt>
                <c:pt idx="14710">
                  <c:v>18</c:v>
                </c:pt>
                <c:pt idx="14711">
                  <c:v>16</c:v>
                </c:pt>
                <c:pt idx="14712">
                  <c:v>19</c:v>
                </c:pt>
                <c:pt idx="14713">
                  <c:v>19</c:v>
                </c:pt>
                <c:pt idx="14714">
                  <c:v>20</c:v>
                </c:pt>
                <c:pt idx="14715">
                  <c:v>16</c:v>
                </c:pt>
                <c:pt idx="14716">
                  <c:v>16</c:v>
                </c:pt>
                <c:pt idx="14717">
                  <c:v>12</c:v>
                </c:pt>
                <c:pt idx="14718">
                  <c:v>19</c:v>
                </c:pt>
                <c:pt idx="14719">
                  <c:v>16</c:v>
                </c:pt>
                <c:pt idx="14720">
                  <c:v>18</c:v>
                </c:pt>
                <c:pt idx="14721">
                  <c:v>20</c:v>
                </c:pt>
                <c:pt idx="14722">
                  <c:v>19</c:v>
                </c:pt>
                <c:pt idx="14723">
                  <c:v>19</c:v>
                </c:pt>
                <c:pt idx="14724">
                  <c:v>16</c:v>
                </c:pt>
                <c:pt idx="14725">
                  <c:v>9</c:v>
                </c:pt>
                <c:pt idx="14726">
                  <c:v>16</c:v>
                </c:pt>
                <c:pt idx="14727">
                  <c:v>13</c:v>
                </c:pt>
                <c:pt idx="14728">
                  <c:v>8</c:v>
                </c:pt>
                <c:pt idx="14729">
                  <c:v>19</c:v>
                </c:pt>
                <c:pt idx="14730">
                  <c:v>16</c:v>
                </c:pt>
                <c:pt idx="14731">
                  <c:v>18</c:v>
                </c:pt>
                <c:pt idx="14732">
                  <c:v>17</c:v>
                </c:pt>
                <c:pt idx="14733">
                  <c:v>16</c:v>
                </c:pt>
                <c:pt idx="14734">
                  <c:v>19</c:v>
                </c:pt>
                <c:pt idx="14735">
                  <c:v>14</c:v>
                </c:pt>
                <c:pt idx="14736">
                  <c:v>20</c:v>
                </c:pt>
                <c:pt idx="14737">
                  <c:v>18</c:v>
                </c:pt>
                <c:pt idx="14738">
                  <c:v>14</c:v>
                </c:pt>
                <c:pt idx="14739">
                  <c:v>15</c:v>
                </c:pt>
                <c:pt idx="14740">
                  <c:v>14</c:v>
                </c:pt>
                <c:pt idx="14741">
                  <c:v>0</c:v>
                </c:pt>
                <c:pt idx="14742">
                  <c:v>0</c:v>
                </c:pt>
                <c:pt idx="14743">
                  <c:v>13</c:v>
                </c:pt>
                <c:pt idx="14744">
                  <c:v>19</c:v>
                </c:pt>
                <c:pt idx="14745">
                  <c:v>16</c:v>
                </c:pt>
                <c:pt idx="14746">
                  <c:v>15</c:v>
                </c:pt>
                <c:pt idx="14747">
                  <c:v>16</c:v>
                </c:pt>
                <c:pt idx="14748">
                  <c:v>16</c:v>
                </c:pt>
                <c:pt idx="14749">
                  <c:v>17</c:v>
                </c:pt>
                <c:pt idx="14750">
                  <c:v>20</c:v>
                </c:pt>
                <c:pt idx="14751">
                  <c:v>16</c:v>
                </c:pt>
                <c:pt idx="14752">
                  <c:v>20</c:v>
                </c:pt>
                <c:pt idx="14753">
                  <c:v>10</c:v>
                </c:pt>
                <c:pt idx="14754">
                  <c:v>20</c:v>
                </c:pt>
                <c:pt idx="14755">
                  <c:v>17</c:v>
                </c:pt>
                <c:pt idx="14756">
                  <c:v>19</c:v>
                </c:pt>
                <c:pt idx="14757">
                  <c:v>11</c:v>
                </c:pt>
                <c:pt idx="14758">
                  <c:v>20</c:v>
                </c:pt>
                <c:pt idx="14759">
                  <c:v>15</c:v>
                </c:pt>
                <c:pt idx="14760">
                  <c:v>16</c:v>
                </c:pt>
                <c:pt idx="14761">
                  <c:v>16</c:v>
                </c:pt>
                <c:pt idx="14762">
                  <c:v>14</c:v>
                </c:pt>
                <c:pt idx="14763">
                  <c:v>14</c:v>
                </c:pt>
                <c:pt idx="14764">
                  <c:v>16</c:v>
                </c:pt>
                <c:pt idx="14765">
                  <c:v>15</c:v>
                </c:pt>
                <c:pt idx="14766">
                  <c:v>17</c:v>
                </c:pt>
                <c:pt idx="14767">
                  <c:v>10</c:v>
                </c:pt>
                <c:pt idx="14768">
                  <c:v>16</c:v>
                </c:pt>
                <c:pt idx="14769">
                  <c:v>20</c:v>
                </c:pt>
                <c:pt idx="14770">
                  <c:v>20</c:v>
                </c:pt>
                <c:pt idx="14771">
                  <c:v>7</c:v>
                </c:pt>
                <c:pt idx="14772">
                  <c:v>16</c:v>
                </c:pt>
                <c:pt idx="14773">
                  <c:v>19</c:v>
                </c:pt>
                <c:pt idx="14774">
                  <c:v>15</c:v>
                </c:pt>
                <c:pt idx="14775">
                  <c:v>8</c:v>
                </c:pt>
                <c:pt idx="14776">
                  <c:v>14</c:v>
                </c:pt>
                <c:pt idx="14777">
                  <c:v>20</c:v>
                </c:pt>
                <c:pt idx="14778">
                  <c:v>20</c:v>
                </c:pt>
                <c:pt idx="14779">
                  <c:v>17</c:v>
                </c:pt>
                <c:pt idx="14780">
                  <c:v>0</c:v>
                </c:pt>
                <c:pt idx="14781">
                  <c:v>11</c:v>
                </c:pt>
                <c:pt idx="14782">
                  <c:v>20</c:v>
                </c:pt>
                <c:pt idx="14783">
                  <c:v>16</c:v>
                </c:pt>
                <c:pt idx="14784">
                  <c:v>7</c:v>
                </c:pt>
                <c:pt idx="14785">
                  <c:v>16</c:v>
                </c:pt>
                <c:pt idx="14786">
                  <c:v>16</c:v>
                </c:pt>
                <c:pt idx="14787">
                  <c:v>15</c:v>
                </c:pt>
                <c:pt idx="14788">
                  <c:v>16</c:v>
                </c:pt>
                <c:pt idx="14789">
                  <c:v>16</c:v>
                </c:pt>
                <c:pt idx="14790">
                  <c:v>8</c:v>
                </c:pt>
                <c:pt idx="14791">
                  <c:v>17</c:v>
                </c:pt>
                <c:pt idx="14792">
                  <c:v>16</c:v>
                </c:pt>
                <c:pt idx="14793">
                  <c:v>16</c:v>
                </c:pt>
                <c:pt idx="14794">
                  <c:v>20</c:v>
                </c:pt>
                <c:pt idx="14795">
                  <c:v>19</c:v>
                </c:pt>
                <c:pt idx="14796">
                  <c:v>15</c:v>
                </c:pt>
                <c:pt idx="14797">
                  <c:v>17</c:v>
                </c:pt>
                <c:pt idx="14798">
                  <c:v>11</c:v>
                </c:pt>
                <c:pt idx="14799">
                  <c:v>18</c:v>
                </c:pt>
                <c:pt idx="14800">
                  <c:v>12</c:v>
                </c:pt>
                <c:pt idx="14801">
                  <c:v>20</c:v>
                </c:pt>
                <c:pt idx="14802">
                  <c:v>13</c:v>
                </c:pt>
                <c:pt idx="14803">
                  <c:v>19</c:v>
                </c:pt>
                <c:pt idx="14804">
                  <c:v>14</c:v>
                </c:pt>
                <c:pt idx="14805">
                  <c:v>14</c:v>
                </c:pt>
                <c:pt idx="14806">
                  <c:v>15</c:v>
                </c:pt>
                <c:pt idx="14807">
                  <c:v>16</c:v>
                </c:pt>
                <c:pt idx="14808">
                  <c:v>16</c:v>
                </c:pt>
                <c:pt idx="14809">
                  <c:v>0</c:v>
                </c:pt>
                <c:pt idx="14810">
                  <c:v>17</c:v>
                </c:pt>
                <c:pt idx="14811">
                  <c:v>16</c:v>
                </c:pt>
                <c:pt idx="14812">
                  <c:v>13</c:v>
                </c:pt>
                <c:pt idx="14813">
                  <c:v>20</c:v>
                </c:pt>
                <c:pt idx="14814">
                  <c:v>16</c:v>
                </c:pt>
                <c:pt idx="14815">
                  <c:v>12</c:v>
                </c:pt>
                <c:pt idx="14816">
                  <c:v>18</c:v>
                </c:pt>
                <c:pt idx="14817">
                  <c:v>17</c:v>
                </c:pt>
                <c:pt idx="14818">
                  <c:v>20</c:v>
                </c:pt>
                <c:pt idx="14819">
                  <c:v>13</c:v>
                </c:pt>
                <c:pt idx="14820">
                  <c:v>18</c:v>
                </c:pt>
                <c:pt idx="14821">
                  <c:v>12</c:v>
                </c:pt>
                <c:pt idx="14822">
                  <c:v>19</c:v>
                </c:pt>
                <c:pt idx="14823">
                  <c:v>16</c:v>
                </c:pt>
                <c:pt idx="14824">
                  <c:v>14</c:v>
                </c:pt>
                <c:pt idx="14825">
                  <c:v>16</c:v>
                </c:pt>
                <c:pt idx="14826">
                  <c:v>11</c:v>
                </c:pt>
                <c:pt idx="14827">
                  <c:v>20</c:v>
                </c:pt>
                <c:pt idx="14828">
                  <c:v>18</c:v>
                </c:pt>
                <c:pt idx="14829">
                  <c:v>20</c:v>
                </c:pt>
                <c:pt idx="14830">
                  <c:v>16</c:v>
                </c:pt>
                <c:pt idx="14831">
                  <c:v>9</c:v>
                </c:pt>
                <c:pt idx="14832">
                  <c:v>19</c:v>
                </c:pt>
                <c:pt idx="14833">
                  <c:v>15</c:v>
                </c:pt>
                <c:pt idx="14834">
                  <c:v>12</c:v>
                </c:pt>
                <c:pt idx="14835">
                  <c:v>13</c:v>
                </c:pt>
                <c:pt idx="14836">
                  <c:v>8</c:v>
                </c:pt>
                <c:pt idx="14837">
                  <c:v>17</c:v>
                </c:pt>
                <c:pt idx="14838">
                  <c:v>16</c:v>
                </c:pt>
                <c:pt idx="14839">
                  <c:v>20</c:v>
                </c:pt>
                <c:pt idx="14840">
                  <c:v>11</c:v>
                </c:pt>
                <c:pt idx="14841">
                  <c:v>0</c:v>
                </c:pt>
                <c:pt idx="14842">
                  <c:v>18</c:v>
                </c:pt>
                <c:pt idx="14843">
                  <c:v>11</c:v>
                </c:pt>
                <c:pt idx="14844">
                  <c:v>4</c:v>
                </c:pt>
                <c:pt idx="14845">
                  <c:v>19</c:v>
                </c:pt>
                <c:pt idx="14846">
                  <c:v>16</c:v>
                </c:pt>
                <c:pt idx="14847">
                  <c:v>16</c:v>
                </c:pt>
                <c:pt idx="14848">
                  <c:v>20</c:v>
                </c:pt>
                <c:pt idx="14849">
                  <c:v>16</c:v>
                </c:pt>
                <c:pt idx="14850">
                  <c:v>16</c:v>
                </c:pt>
                <c:pt idx="14851">
                  <c:v>13</c:v>
                </c:pt>
                <c:pt idx="14852">
                  <c:v>19</c:v>
                </c:pt>
                <c:pt idx="14853">
                  <c:v>20</c:v>
                </c:pt>
                <c:pt idx="14854">
                  <c:v>17</c:v>
                </c:pt>
                <c:pt idx="14855">
                  <c:v>18</c:v>
                </c:pt>
                <c:pt idx="14856">
                  <c:v>19</c:v>
                </c:pt>
                <c:pt idx="14857">
                  <c:v>20</c:v>
                </c:pt>
                <c:pt idx="14858">
                  <c:v>16</c:v>
                </c:pt>
                <c:pt idx="14859">
                  <c:v>15</c:v>
                </c:pt>
                <c:pt idx="14860">
                  <c:v>16</c:v>
                </c:pt>
                <c:pt idx="14861">
                  <c:v>19</c:v>
                </c:pt>
                <c:pt idx="14862">
                  <c:v>11</c:v>
                </c:pt>
                <c:pt idx="14863">
                  <c:v>8</c:v>
                </c:pt>
                <c:pt idx="14864">
                  <c:v>16</c:v>
                </c:pt>
                <c:pt idx="14865">
                  <c:v>17</c:v>
                </c:pt>
                <c:pt idx="14866">
                  <c:v>16</c:v>
                </c:pt>
                <c:pt idx="14867">
                  <c:v>12</c:v>
                </c:pt>
                <c:pt idx="14868">
                  <c:v>15</c:v>
                </c:pt>
                <c:pt idx="14869">
                  <c:v>13</c:v>
                </c:pt>
                <c:pt idx="14870">
                  <c:v>14</c:v>
                </c:pt>
                <c:pt idx="14871">
                  <c:v>14</c:v>
                </c:pt>
                <c:pt idx="14872">
                  <c:v>14</c:v>
                </c:pt>
                <c:pt idx="14873">
                  <c:v>20</c:v>
                </c:pt>
                <c:pt idx="14874">
                  <c:v>5</c:v>
                </c:pt>
                <c:pt idx="14875">
                  <c:v>19</c:v>
                </c:pt>
                <c:pt idx="14876">
                  <c:v>17</c:v>
                </c:pt>
                <c:pt idx="14877">
                  <c:v>17</c:v>
                </c:pt>
                <c:pt idx="14878">
                  <c:v>15</c:v>
                </c:pt>
                <c:pt idx="14879">
                  <c:v>20</c:v>
                </c:pt>
                <c:pt idx="14880">
                  <c:v>15</c:v>
                </c:pt>
                <c:pt idx="14881">
                  <c:v>12</c:v>
                </c:pt>
                <c:pt idx="14882">
                  <c:v>17</c:v>
                </c:pt>
                <c:pt idx="14883">
                  <c:v>0</c:v>
                </c:pt>
                <c:pt idx="14884">
                  <c:v>16</c:v>
                </c:pt>
                <c:pt idx="14885">
                  <c:v>13</c:v>
                </c:pt>
                <c:pt idx="14886">
                  <c:v>5</c:v>
                </c:pt>
                <c:pt idx="14887">
                  <c:v>17</c:v>
                </c:pt>
                <c:pt idx="14888">
                  <c:v>15</c:v>
                </c:pt>
                <c:pt idx="14889">
                  <c:v>17</c:v>
                </c:pt>
                <c:pt idx="14890">
                  <c:v>10</c:v>
                </c:pt>
                <c:pt idx="14891">
                  <c:v>13</c:v>
                </c:pt>
                <c:pt idx="14892">
                  <c:v>16</c:v>
                </c:pt>
                <c:pt idx="14893">
                  <c:v>9</c:v>
                </c:pt>
                <c:pt idx="14894">
                  <c:v>6</c:v>
                </c:pt>
                <c:pt idx="14895">
                  <c:v>17</c:v>
                </c:pt>
                <c:pt idx="14896">
                  <c:v>11</c:v>
                </c:pt>
                <c:pt idx="14897">
                  <c:v>18</c:v>
                </c:pt>
                <c:pt idx="14898">
                  <c:v>16</c:v>
                </c:pt>
                <c:pt idx="14899">
                  <c:v>16</c:v>
                </c:pt>
                <c:pt idx="14900">
                  <c:v>16</c:v>
                </c:pt>
                <c:pt idx="14901">
                  <c:v>11</c:v>
                </c:pt>
                <c:pt idx="14902">
                  <c:v>19</c:v>
                </c:pt>
                <c:pt idx="14903">
                  <c:v>17</c:v>
                </c:pt>
                <c:pt idx="14904">
                  <c:v>18</c:v>
                </c:pt>
                <c:pt idx="14905">
                  <c:v>10</c:v>
                </c:pt>
                <c:pt idx="14906">
                  <c:v>16</c:v>
                </c:pt>
                <c:pt idx="14907">
                  <c:v>8</c:v>
                </c:pt>
                <c:pt idx="14908">
                  <c:v>19</c:v>
                </c:pt>
                <c:pt idx="14909">
                  <c:v>20</c:v>
                </c:pt>
                <c:pt idx="14910">
                  <c:v>18</c:v>
                </c:pt>
                <c:pt idx="14911">
                  <c:v>11</c:v>
                </c:pt>
                <c:pt idx="14912">
                  <c:v>18</c:v>
                </c:pt>
                <c:pt idx="14913">
                  <c:v>17</c:v>
                </c:pt>
                <c:pt idx="14914">
                  <c:v>17</c:v>
                </c:pt>
                <c:pt idx="14915">
                  <c:v>20</c:v>
                </c:pt>
                <c:pt idx="14916">
                  <c:v>18</c:v>
                </c:pt>
                <c:pt idx="14917">
                  <c:v>0</c:v>
                </c:pt>
                <c:pt idx="14918">
                  <c:v>16</c:v>
                </c:pt>
                <c:pt idx="14919">
                  <c:v>17</c:v>
                </c:pt>
                <c:pt idx="14920">
                  <c:v>16</c:v>
                </c:pt>
                <c:pt idx="14921">
                  <c:v>16</c:v>
                </c:pt>
                <c:pt idx="14922">
                  <c:v>12</c:v>
                </c:pt>
                <c:pt idx="14923">
                  <c:v>16</c:v>
                </c:pt>
                <c:pt idx="14924">
                  <c:v>14</c:v>
                </c:pt>
                <c:pt idx="14925">
                  <c:v>20</c:v>
                </c:pt>
                <c:pt idx="14926">
                  <c:v>16</c:v>
                </c:pt>
                <c:pt idx="14927">
                  <c:v>18</c:v>
                </c:pt>
                <c:pt idx="14928">
                  <c:v>0</c:v>
                </c:pt>
                <c:pt idx="14929">
                  <c:v>20</c:v>
                </c:pt>
                <c:pt idx="14930">
                  <c:v>17</c:v>
                </c:pt>
                <c:pt idx="14931">
                  <c:v>7</c:v>
                </c:pt>
                <c:pt idx="14932">
                  <c:v>9</c:v>
                </c:pt>
                <c:pt idx="14933">
                  <c:v>17</c:v>
                </c:pt>
                <c:pt idx="14934">
                  <c:v>20</c:v>
                </c:pt>
                <c:pt idx="14935">
                  <c:v>15</c:v>
                </c:pt>
                <c:pt idx="14936">
                  <c:v>20</c:v>
                </c:pt>
                <c:pt idx="14937">
                  <c:v>19</c:v>
                </c:pt>
                <c:pt idx="14938">
                  <c:v>15</c:v>
                </c:pt>
                <c:pt idx="14939">
                  <c:v>16</c:v>
                </c:pt>
                <c:pt idx="14940">
                  <c:v>14</c:v>
                </c:pt>
                <c:pt idx="14941">
                  <c:v>19</c:v>
                </c:pt>
                <c:pt idx="14942">
                  <c:v>18</c:v>
                </c:pt>
                <c:pt idx="14943">
                  <c:v>16</c:v>
                </c:pt>
                <c:pt idx="14944">
                  <c:v>4</c:v>
                </c:pt>
                <c:pt idx="14945">
                  <c:v>16</c:v>
                </c:pt>
                <c:pt idx="14946">
                  <c:v>19</c:v>
                </c:pt>
                <c:pt idx="14947">
                  <c:v>17</c:v>
                </c:pt>
                <c:pt idx="14948">
                  <c:v>13</c:v>
                </c:pt>
                <c:pt idx="14949">
                  <c:v>11</c:v>
                </c:pt>
                <c:pt idx="14950">
                  <c:v>16</c:v>
                </c:pt>
                <c:pt idx="14951">
                  <c:v>14</c:v>
                </c:pt>
                <c:pt idx="14952">
                  <c:v>16</c:v>
                </c:pt>
                <c:pt idx="14953">
                  <c:v>19</c:v>
                </c:pt>
                <c:pt idx="14954">
                  <c:v>16</c:v>
                </c:pt>
                <c:pt idx="14955">
                  <c:v>20</c:v>
                </c:pt>
                <c:pt idx="14956">
                  <c:v>13</c:v>
                </c:pt>
                <c:pt idx="14957">
                  <c:v>14</c:v>
                </c:pt>
                <c:pt idx="14958">
                  <c:v>20</c:v>
                </c:pt>
                <c:pt idx="14959">
                  <c:v>13</c:v>
                </c:pt>
                <c:pt idx="14960">
                  <c:v>10</c:v>
                </c:pt>
                <c:pt idx="14961">
                  <c:v>17</c:v>
                </c:pt>
                <c:pt idx="14962">
                  <c:v>18</c:v>
                </c:pt>
                <c:pt idx="14963">
                  <c:v>12</c:v>
                </c:pt>
                <c:pt idx="14964">
                  <c:v>20</c:v>
                </c:pt>
                <c:pt idx="14965">
                  <c:v>19</c:v>
                </c:pt>
                <c:pt idx="14966">
                  <c:v>16</c:v>
                </c:pt>
                <c:pt idx="14967">
                  <c:v>16</c:v>
                </c:pt>
                <c:pt idx="14968">
                  <c:v>20</c:v>
                </c:pt>
                <c:pt idx="14969">
                  <c:v>17</c:v>
                </c:pt>
                <c:pt idx="14970">
                  <c:v>12</c:v>
                </c:pt>
                <c:pt idx="14971">
                  <c:v>15</c:v>
                </c:pt>
                <c:pt idx="14972">
                  <c:v>16</c:v>
                </c:pt>
                <c:pt idx="14973">
                  <c:v>16</c:v>
                </c:pt>
                <c:pt idx="14974">
                  <c:v>14</c:v>
                </c:pt>
                <c:pt idx="14975">
                  <c:v>17</c:v>
                </c:pt>
                <c:pt idx="14976">
                  <c:v>14</c:v>
                </c:pt>
                <c:pt idx="14977">
                  <c:v>14</c:v>
                </c:pt>
                <c:pt idx="14978">
                  <c:v>0</c:v>
                </c:pt>
                <c:pt idx="14979">
                  <c:v>16</c:v>
                </c:pt>
                <c:pt idx="14980">
                  <c:v>8</c:v>
                </c:pt>
                <c:pt idx="14981">
                  <c:v>18</c:v>
                </c:pt>
                <c:pt idx="14982">
                  <c:v>15</c:v>
                </c:pt>
                <c:pt idx="14983">
                  <c:v>17</c:v>
                </c:pt>
                <c:pt idx="14984">
                  <c:v>20</c:v>
                </c:pt>
                <c:pt idx="14985">
                  <c:v>14</c:v>
                </c:pt>
                <c:pt idx="14986">
                  <c:v>12</c:v>
                </c:pt>
                <c:pt idx="14987">
                  <c:v>17</c:v>
                </c:pt>
                <c:pt idx="14988">
                  <c:v>0</c:v>
                </c:pt>
                <c:pt idx="14989">
                  <c:v>17</c:v>
                </c:pt>
                <c:pt idx="14990">
                  <c:v>15</c:v>
                </c:pt>
                <c:pt idx="14991">
                  <c:v>20</c:v>
                </c:pt>
                <c:pt idx="14992">
                  <c:v>16</c:v>
                </c:pt>
                <c:pt idx="14993">
                  <c:v>0</c:v>
                </c:pt>
                <c:pt idx="14994">
                  <c:v>14</c:v>
                </c:pt>
                <c:pt idx="14995">
                  <c:v>19</c:v>
                </c:pt>
                <c:pt idx="14996">
                  <c:v>19</c:v>
                </c:pt>
                <c:pt idx="14997">
                  <c:v>18</c:v>
                </c:pt>
                <c:pt idx="14998">
                  <c:v>17</c:v>
                </c:pt>
                <c:pt idx="14999">
                  <c:v>0</c:v>
                </c:pt>
                <c:pt idx="15000">
                  <c:v>17</c:v>
                </c:pt>
                <c:pt idx="15001">
                  <c:v>7</c:v>
                </c:pt>
                <c:pt idx="15002">
                  <c:v>19</c:v>
                </c:pt>
                <c:pt idx="15003">
                  <c:v>16</c:v>
                </c:pt>
                <c:pt idx="15004">
                  <c:v>20</c:v>
                </c:pt>
                <c:pt idx="15005">
                  <c:v>16</c:v>
                </c:pt>
                <c:pt idx="15006">
                  <c:v>10</c:v>
                </c:pt>
                <c:pt idx="15007">
                  <c:v>16</c:v>
                </c:pt>
                <c:pt idx="15008">
                  <c:v>19</c:v>
                </c:pt>
                <c:pt idx="15009">
                  <c:v>13</c:v>
                </c:pt>
                <c:pt idx="15010">
                  <c:v>6</c:v>
                </c:pt>
                <c:pt idx="15011">
                  <c:v>15</c:v>
                </c:pt>
                <c:pt idx="15012">
                  <c:v>14</c:v>
                </c:pt>
                <c:pt idx="15013">
                  <c:v>15</c:v>
                </c:pt>
                <c:pt idx="15014">
                  <c:v>11</c:v>
                </c:pt>
                <c:pt idx="15015">
                  <c:v>17</c:v>
                </c:pt>
                <c:pt idx="15016">
                  <c:v>9</c:v>
                </c:pt>
                <c:pt idx="15017">
                  <c:v>20</c:v>
                </c:pt>
                <c:pt idx="15018">
                  <c:v>20</c:v>
                </c:pt>
                <c:pt idx="15019">
                  <c:v>17</c:v>
                </c:pt>
                <c:pt idx="15020">
                  <c:v>20</c:v>
                </c:pt>
                <c:pt idx="15021">
                  <c:v>12</c:v>
                </c:pt>
                <c:pt idx="15022">
                  <c:v>14</c:v>
                </c:pt>
                <c:pt idx="15023">
                  <c:v>15</c:v>
                </c:pt>
                <c:pt idx="15024">
                  <c:v>20</c:v>
                </c:pt>
                <c:pt idx="15025">
                  <c:v>16</c:v>
                </c:pt>
                <c:pt idx="15026">
                  <c:v>17</c:v>
                </c:pt>
                <c:pt idx="15027">
                  <c:v>18</c:v>
                </c:pt>
                <c:pt idx="15028">
                  <c:v>17</c:v>
                </c:pt>
                <c:pt idx="15029">
                  <c:v>9</c:v>
                </c:pt>
                <c:pt idx="15030">
                  <c:v>9</c:v>
                </c:pt>
                <c:pt idx="15031">
                  <c:v>8</c:v>
                </c:pt>
                <c:pt idx="15032">
                  <c:v>14</c:v>
                </c:pt>
                <c:pt idx="15033">
                  <c:v>10</c:v>
                </c:pt>
                <c:pt idx="15034">
                  <c:v>19</c:v>
                </c:pt>
                <c:pt idx="15035">
                  <c:v>19</c:v>
                </c:pt>
                <c:pt idx="15036">
                  <c:v>15</c:v>
                </c:pt>
                <c:pt idx="15037">
                  <c:v>19</c:v>
                </c:pt>
                <c:pt idx="15038">
                  <c:v>20</c:v>
                </c:pt>
                <c:pt idx="15039">
                  <c:v>14</c:v>
                </c:pt>
                <c:pt idx="15040">
                  <c:v>16</c:v>
                </c:pt>
                <c:pt idx="15041">
                  <c:v>19</c:v>
                </c:pt>
                <c:pt idx="15042">
                  <c:v>13</c:v>
                </c:pt>
                <c:pt idx="15043">
                  <c:v>18</c:v>
                </c:pt>
                <c:pt idx="15044">
                  <c:v>14</c:v>
                </c:pt>
                <c:pt idx="15045">
                  <c:v>19</c:v>
                </c:pt>
                <c:pt idx="15046">
                  <c:v>20</c:v>
                </c:pt>
                <c:pt idx="15047">
                  <c:v>19</c:v>
                </c:pt>
                <c:pt idx="15048">
                  <c:v>12</c:v>
                </c:pt>
                <c:pt idx="15049">
                  <c:v>15</c:v>
                </c:pt>
                <c:pt idx="15050">
                  <c:v>19</c:v>
                </c:pt>
                <c:pt idx="15051">
                  <c:v>16</c:v>
                </c:pt>
                <c:pt idx="15052">
                  <c:v>16</c:v>
                </c:pt>
                <c:pt idx="15053">
                  <c:v>16</c:v>
                </c:pt>
                <c:pt idx="15054">
                  <c:v>20</c:v>
                </c:pt>
                <c:pt idx="15055">
                  <c:v>15</c:v>
                </c:pt>
                <c:pt idx="15056">
                  <c:v>14</c:v>
                </c:pt>
                <c:pt idx="15057">
                  <c:v>18</c:v>
                </c:pt>
                <c:pt idx="15058">
                  <c:v>16</c:v>
                </c:pt>
                <c:pt idx="15059">
                  <c:v>10</c:v>
                </c:pt>
                <c:pt idx="15060">
                  <c:v>19</c:v>
                </c:pt>
                <c:pt idx="15061">
                  <c:v>16</c:v>
                </c:pt>
                <c:pt idx="15062">
                  <c:v>20</c:v>
                </c:pt>
                <c:pt idx="15063">
                  <c:v>13</c:v>
                </c:pt>
                <c:pt idx="15064">
                  <c:v>10</c:v>
                </c:pt>
                <c:pt idx="15065">
                  <c:v>18</c:v>
                </c:pt>
                <c:pt idx="15066">
                  <c:v>8</c:v>
                </c:pt>
                <c:pt idx="15067">
                  <c:v>13</c:v>
                </c:pt>
                <c:pt idx="15068">
                  <c:v>8</c:v>
                </c:pt>
                <c:pt idx="15069">
                  <c:v>17</c:v>
                </c:pt>
                <c:pt idx="15070">
                  <c:v>15</c:v>
                </c:pt>
                <c:pt idx="15071">
                  <c:v>16</c:v>
                </c:pt>
                <c:pt idx="15072">
                  <c:v>16</c:v>
                </c:pt>
                <c:pt idx="15073">
                  <c:v>16</c:v>
                </c:pt>
                <c:pt idx="15074">
                  <c:v>15</c:v>
                </c:pt>
                <c:pt idx="15075">
                  <c:v>16</c:v>
                </c:pt>
                <c:pt idx="15076">
                  <c:v>11</c:v>
                </c:pt>
                <c:pt idx="15077">
                  <c:v>20</c:v>
                </c:pt>
                <c:pt idx="15078">
                  <c:v>15</c:v>
                </c:pt>
                <c:pt idx="15079">
                  <c:v>15</c:v>
                </c:pt>
                <c:pt idx="15080">
                  <c:v>16</c:v>
                </c:pt>
                <c:pt idx="15081">
                  <c:v>16</c:v>
                </c:pt>
                <c:pt idx="15082">
                  <c:v>14</c:v>
                </c:pt>
                <c:pt idx="15083">
                  <c:v>20</c:v>
                </c:pt>
                <c:pt idx="15084">
                  <c:v>16</c:v>
                </c:pt>
                <c:pt idx="15085">
                  <c:v>17</c:v>
                </c:pt>
                <c:pt idx="15086">
                  <c:v>14</c:v>
                </c:pt>
                <c:pt idx="15087">
                  <c:v>0</c:v>
                </c:pt>
                <c:pt idx="15088">
                  <c:v>10</c:v>
                </c:pt>
                <c:pt idx="15089">
                  <c:v>16</c:v>
                </c:pt>
                <c:pt idx="15090">
                  <c:v>18</c:v>
                </c:pt>
                <c:pt idx="15091">
                  <c:v>20</c:v>
                </c:pt>
                <c:pt idx="15092">
                  <c:v>19</c:v>
                </c:pt>
                <c:pt idx="15093">
                  <c:v>14</c:v>
                </c:pt>
                <c:pt idx="15094">
                  <c:v>19</c:v>
                </c:pt>
                <c:pt idx="15095">
                  <c:v>14</c:v>
                </c:pt>
                <c:pt idx="15096">
                  <c:v>17</c:v>
                </c:pt>
                <c:pt idx="15097">
                  <c:v>14</c:v>
                </c:pt>
                <c:pt idx="15098">
                  <c:v>12</c:v>
                </c:pt>
                <c:pt idx="15099">
                  <c:v>17</c:v>
                </c:pt>
                <c:pt idx="15100">
                  <c:v>20</c:v>
                </c:pt>
                <c:pt idx="15101">
                  <c:v>10</c:v>
                </c:pt>
                <c:pt idx="15102">
                  <c:v>19</c:v>
                </c:pt>
                <c:pt idx="15103">
                  <c:v>14</c:v>
                </c:pt>
                <c:pt idx="15104">
                  <c:v>8</c:v>
                </c:pt>
                <c:pt idx="15105">
                  <c:v>19</c:v>
                </c:pt>
                <c:pt idx="15106">
                  <c:v>17</c:v>
                </c:pt>
                <c:pt idx="15107">
                  <c:v>14</c:v>
                </c:pt>
                <c:pt idx="15108">
                  <c:v>12</c:v>
                </c:pt>
                <c:pt idx="15109">
                  <c:v>16</c:v>
                </c:pt>
                <c:pt idx="15110">
                  <c:v>12</c:v>
                </c:pt>
                <c:pt idx="15111">
                  <c:v>20</c:v>
                </c:pt>
                <c:pt idx="15112">
                  <c:v>14</c:v>
                </c:pt>
                <c:pt idx="15113">
                  <c:v>15</c:v>
                </c:pt>
                <c:pt idx="15114">
                  <c:v>13</c:v>
                </c:pt>
                <c:pt idx="15115">
                  <c:v>9</c:v>
                </c:pt>
                <c:pt idx="15116">
                  <c:v>20</c:v>
                </c:pt>
                <c:pt idx="15117">
                  <c:v>19</c:v>
                </c:pt>
                <c:pt idx="15118">
                  <c:v>15</c:v>
                </c:pt>
                <c:pt idx="15119">
                  <c:v>8</c:v>
                </c:pt>
                <c:pt idx="15120">
                  <c:v>13</c:v>
                </c:pt>
                <c:pt idx="15121">
                  <c:v>11</c:v>
                </c:pt>
                <c:pt idx="15122">
                  <c:v>16</c:v>
                </c:pt>
                <c:pt idx="15123">
                  <c:v>18</c:v>
                </c:pt>
                <c:pt idx="15124">
                  <c:v>17</c:v>
                </c:pt>
                <c:pt idx="15125">
                  <c:v>14</c:v>
                </c:pt>
                <c:pt idx="15126">
                  <c:v>16</c:v>
                </c:pt>
                <c:pt idx="15127">
                  <c:v>20</c:v>
                </c:pt>
                <c:pt idx="15128">
                  <c:v>0</c:v>
                </c:pt>
                <c:pt idx="15129">
                  <c:v>13</c:v>
                </c:pt>
                <c:pt idx="15130">
                  <c:v>13</c:v>
                </c:pt>
                <c:pt idx="15131">
                  <c:v>17</c:v>
                </c:pt>
                <c:pt idx="15132">
                  <c:v>14</c:v>
                </c:pt>
                <c:pt idx="15133">
                  <c:v>18</c:v>
                </c:pt>
                <c:pt idx="15134">
                  <c:v>14</c:v>
                </c:pt>
                <c:pt idx="15135">
                  <c:v>15</c:v>
                </c:pt>
                <c:pt idx="15136">
                  <c:v>17</c:v>
                </c:pt>
                <c:pt idx="15137">
                  <c:v>15</c:v>
                </c:pt>
                <c:pt idx="15138">
                  <c:v>14</c:v>
                </c:pt>
                <c:pt idx="15139">
                  <c:v>20</c:v>
                </c:pt>
                <c:pt idx="15140">
                  <c:v>19</c:v>
                </c:pt>
                <c:pt idx="15141">
                  <c:v>19</c:v>
                </c:pt>
                <c:pt idx="15142">
                  <c:v>10</c:v>
                </c:pt>
                <c:pt idx="15143">
                  <c:v>20</c:v>
                </c:pt>
                <c:pt idx="15144">
                  <c:v>16</c:v>
                </c:pt>
                <c:pt idx="15145">
                  <c:v>11</c:v>
                </c:pt>
                <c:pt idx="15146">
                  <c:v>0</c:v>
                </c:pt>
                <c:pt idx="15147">
                  <c:v>16</c:v>
                </c:pt>
                <c:pt idx="15148">
                  <c:v>12</c:v>
                </c:pt>
                <c:pt idx="15149">
                  <c:v>11</c:v>
                </c:pt>
                <c:pt idx="15150">
                  <c:v>12</c:v>
                </c:pt>
                <c:pt idx="15151">
                  <c:v>20</c:v>
                </c:pt>
                <c:pt idx="15152">
                  <c:v>14</c:v>
                </c:pt>
                <c:pt idx="15153">
                  <c:v>11</c:v>
                </c:pt>
                <c:pt idx="15154">
                  <c:v>19</c:v>
                </c:pt>
                <c:pt idx="15155">
                  <c:v>17</c:v>
                </c:pt>
                <c:pt idx="15156">
                  <c:v>20</c:v>
                </c:pt>
                <c:pt idx="15157">
                  <c:v>20</c:v>
                </c:pt>
                <c:pt idx="15158">
                  <c:v>13</c:v>
                </c:pt>
                <c:pt idx="15159">
                  <c:v>15</c:v>
                </c:pt>
                <c:pt idx="15160">
                  <c:v>18</c:v>
                </c:pt>
                <c:pt idx="15161">
                  <c:v>15</c:v>
                </c:pt>
                <c:pt idx="15162">
                  <c:v>17</c:v>
                </c:pt>
                <c:pt idx="15163">
                  <c:v>15</c:v>
                </c:pt>
                <c:pt idx="15164">
                  <c:v>11</c:v>
                </c:pt>
                <c:pt idx="15165">
                  <c:v>7</c:v>
                </c:pt>
                <c:pt idx="15166">
                  <c:v>10</c:v>
                </c:pt>
                <c:pt idx="15167">
                  <c:v>16</c:v>
                </c:pt>
                <c:pt idx="15168">
                  <c:v>15</c:v>
                </c:pt>
                <c:pt idx="15169">
                  <c:v>16</c:v>
                </c:pt>
                <c:pt idx="15170">
                  <c:v>16</c:v>
                </c:pt>
                <c:pt idx="15171">
                  <c:v>13</c:v>
                </c:pt>
                <c:pt idx="15172">
                  <c:v>20</c:v>
                </c:pt>
                <c:pt idx="15173">
                  <c:v>20</c:v>
                </c:pt>
                <c:pt idx="15174">
                  <c:v>20</c:v>
                </c:pt>
                <c:pt idx="15175">
                  <c:v>9</c:v>
                </c:pt>
                <c:pt idx="15176">
                  <c:v>6</c:v>
                </c:pt>
                <c:pt idx="15177">
                  <c:v>15</c:v>
                </c:pt>
                <c:pt idx="15178">
                  <c:v>18</c:v>
                </c:pt>
                <c:pt idx="15179">
                  <c:v>17</c:v>
                </c:pt>
                <c:pt idx="15180">
                  <c:v>20</c:v>
                </c:pt>
                <c:pt idx="15181">
                  <c:v>16</c:v>
                </c:pt>
                <c:pt idx="15182">
                  <c:v>19</c:v>
                </c:pt>
                <c:pt idx="15183">
                  <c:v>14</c:v>
                </c:pt>
                <c:pt idx="15184">
                  <c:v>9</c:v>
                </c:pt>
                <c:pt idx="15185">
                  <c:v>4</c:v>
                </c:pt>
                <c:pt idx="15186">
                  <c:v>15</c:v>
                </c:pt>
                <c:pt idx="15187">
                  <c:v>16</c:v>
                </c:pt>
                <c:pt idx="15188">
                  <c:v>20</c:v>
                </c:pt>
                <c:pt idx="15189">
                  <c:v>5</c:v>
                </c:pt>
                <c:pt idx="15190">
                  <c:v>20</c:v>
                </c:pt>
                <c:pt idx="15191">
                  <c:v>17</c:v>
                </c:pt>
                <c:pt idx="15192">
                  <c:v>19</c:v>
                </c:pt>
                <c:pt idx="15193">
                  <c:v>10</c:v>
                </c:pt>
                <c:pt idx="15194">
                  <c:v>18</c:v>
                </c:pt>
                <c:pt idx="15195">
                  <c:v>17</c:v>
                </c:pt>
                <c:pt idx="15196">
                  <c:v>15</c:v>
                </c:pt>
                <c:pt idx="15197">
                  <c:v>14</c:v>
                </c:pt>
                <c:pt idx="15198">
                  <c:v>20</c:v>
                </c:pt>
                <c:pt idx="15199">
                  <c:v>19</c:v>
                </c:pt>
                <c:pt idx="15200">
                  <c:v>11</c:v>
                </c:pt>
                <c:pt idx="15201">
                  <c:v>19</c:v>
                </c:pt>
                <c:pt idx="15202">
                  <c:v>19</c:v>
                </c:pt>
                <c:pt idx="15203">
                  <c:v>8</c:v>
                </c:pt>
                <c:pt idx="15204">
                  <c:v>20</c:v>
                </c:pt>
                <c:pt idx="15205">
                  <c:v>17</c:v>
                </c:pt>
                <c:pt idx="15206">
                  <c:v>14</c:v>
                </c:pt>
                <c:pt idx="15207">
                  <c:v>6</c:v>
                </c:pt>
                <c:pt idx="15208">
                  <c:v>15</c:v>
                </c:pt>
                <c:pt idx="15209">
                  <c:v>4</c:v>
                </c:pt>
                <c:pt idx="15210">
                  <c:v>6</c:v>
                </c:pt>
                <c:pt idx="15211">
                  <c:v>20</c:v>
                </c:pt>
                <c:pt idx="15212">
                  <c:v>15</c:v>
                </c:pt>
                <c:pt idx="15213">
                  <c:v>15</c:v>
                </c:pt>
                <c:pt idx="15214">
                  <c:v>16</c:v>
                </c:pt>
                <c:pt idx="15215">
                  <c:v>17</c:v>
                </c:pt>
                <c:pt idx="15216">
                  <c:v>13</c:v>
                </c:pt>
                <c:pt idx="15217">
                  <c:v>14</c:v>
                </c:pt>
                <c:pt idx="15218">
                  <c:v>14</c:v>
                </c:pt>
                <c:pt idx="15219">
                  <c:v>10</c:v>
                </c:pt>
                <c:pt idx="15220">
                  <c:v>14</c:v>
                </c:pt>
                <c:pt idx="15221">
                  <c:v>10</c:v>
                </c:pt>
                <c:pt idx="15222">
                  <c:v>9</c:v>
                </c:pt>
                <c:pt idx="15223">
                  <c:v>19</c:v>
                </c:pt>
                <c:pt idx="15224">
                  <c:v>19</c:v>
                </c:pt>
                <c:pt idx="15225">
                  <c:v>19</c:v>
                </c:pt>
                <c:pt idx="15226">
                  <c:v>17</c:v>
                </c:pt>
                <c:pt idx="15227">
                  <c:v>20</c:v>
                </c:pt>
                <c:pt idx="15228">
                  <c:v>0</c:v>
                </c:pt>
                <c:pt idx="15229">
                  <c:v>10</c:v>
                </c:pt>
                <c:pt idx="15230">
                  <c:v>10</c:v>
                </c:pt>
                <c:pt idx="15231">
                  <c:v>20</c:v>
                </c:pt>
                <c:pt idx="15232">
                  <c:v>14</c:v>
                </c:pt>
                <c:pt idx="15233">
                  <c:v>20</c:v>
                </c:pt>
                <c:pt idx="15234">
                  <c:v>19</c:v>
                </c:pt>
                <c:pt idx="15235">
                  <c:v>15</c:v>
                </c:pt>
                <c:pt idx="15236">
                  <c:v>16</c:v>
                </c:pt>
                <c:pt idx="15237">
                  <c:v>14</c:v>
                </c:pt>
                <c:pt idx="15238">
                  <c:v>16</c:v>
                </c:pt>
                <c:pt idx="15239">
                  <c:v>20</c:v>
                </c:pt>
                <c:pt idx="15240">
                  <c:v>17</c:v>
                </c:pt>
                <c:pt idx="15241">
                  <c:v>8</c:v>
                </c:pt>
                <c:pt idx="15242">
                  <c:v>18</c:v>
                </c:pt>
                <c:pt idx="15243">
                  <c:v>11</c:v>
                </c:pt>
                <c:pt idx="15244">
                  <c:v>15</c:v>
                </c:pt>
                <c:pt idx="15245">
                  <c:v>18</c:v>
                </c:pt>
                <c:pt idx="15246">
                  <c:v>12</c:v>
                </c:pt>
                <c:pt idx="15247">
                  <c:v>16</c:v>
                </c:pt>
                <c:pt idx="15248">
                  <c:v>13</c:v>
                </c:pt>
                <c:pt idx="15249">
                  <c:v>16</c:v>
                </c:pt>
                <c:pt idx="15250">
                  <c:v>9</c:v>
                </c:pt>
                <c:pt idx="15251">
                  <c:v>11</c:v>
                </c:pt>
                <c:pt idx="15252">
                  <c:v>4</c:v>
                </c:pt>
                <c:pt idx="15253">
                  <c:v>18</c:v>
                </c:pt>
                <c:pt idx="15254">
                  <c:v>13</c:v>
                </c:pt>
                <c:pt idx="15255">
                  <c:v>16</c:v>
                </c:pt>
                <c:pt idx="15256">
                  <c:v>14</c:v>
                </c:pt>
                <c:pt idx="15257">
                  <c:v>18</c:v>
                </c:pt>
                <c:pt idx="15258">
                  <c:v>14</c:v>
                </c:pt>
                <c:pt idx="15259">
                  <c:v>18</c:v>
                </c:pt>
                <c:pt idx="15260">
                  <c:v>15</c:v>
                </c:pt>
                <c:pt idx="15261">
                  <c:v>7</c:v>
                </c:pt>
                <c:pt idx="15262">
                  <c:v>15</c:v>
                </c:pt>
                <c:pt idx="15263">
                  <c:v>20</c:v>
                </c:pt>
                <c:pt idx="15264">
                  <c:v>15</c:v>
                </c:pt>
                <c:pt idx="15265">
                  <c:v>20</c:v>
                </c:pt>
                <c:pt idx="15266">
                  <c:v>19</c:v>
                </c:pt>
                <c:pt idx="15267">
                  <c:v>19</c:v>
                </c:pt>
                <c:pt idx="15268">
                  <c:v>9</c:v>
                </c:pt>
                <c:pt idx="15269">
                  <c:v>9</c:v>
                </c:pt>
                <c:pt idx="15270">
                  <c:v>6</c:v>
                </c:pt>
                <c:pt idx="15271">
                  <c:v>16</c:v>
                </c:pt>
                <c:pt idx="15272">
                  <c:v>15</c:v>
                </c:pt>
                <c:pt idx="15273">
                  <c:v>10</c:v>
                </c:pt>
                <c:pt idx="15274">
                  <c:v>9</c:v>
                </c:pt>
                <c:pt idx="15275">
                  <c:v>17</c:v>
                </c:pt>
                <c:pt idx="15276">
                  <c:v>17</c:v>
                </c:pt>
                <c:pt idx="15277">
                  <c:v>14</c:v>
                </c:pt>
                <c:pt idx="15278">
                  <c:v>16</c:v>
                </c:pt>
                <c:pt idx="15279">
                  <c:v>16</c:v>
                </c:pt>
                <c:pt idx="15280">
                  <c:v>18</c:v>
                </c:pt>
                <c:pt idx="15281">
                  <c:v>5</c:v>
                </c:pt>
                <c:pt idx="15282">
                  <c:v>14</c:v>
                </c:pt>
                <c:pt idx="15283">
                  <c:v>12</c:v>
                </c:pt>
                <c:pt idx="15284">
                  <c:v>14</c:v>
                </c:pt>
                <c:pt idx="15285">
                  <c:v>20</c:v>
                </c:pt>
                <c:pt idx="15286">
                  <c:v>6</c:v>
                </c:pt>
                <c:pt idx="15287">
                  <c:v>20</c:v>
                </c:pt>
                <c:pt idx="15288">
                  <c:v>14</c:v>
                </c:pt>
                <c:pt idx="15289">
                  <c:v>16</c:v>
                </c:pt>
                <c:pt idx="15290">
                  <c:v>14</c:v>
                </c:pt>
                <c:pt idx="15291">
                  <c:v>19</c:v>
                </c:pt>
                <c:pt idx="15292">
                  <c:v>18</c:v>
                </c:pt>
                <c:pt idx="15293">
                  <c:v>17</c:v>
                </c:pt>
                <c:pt idx="15294">
                  <c:v>19</c:v>
                </c:pt>
                <c:pt idx="15295">
                  <c:v>16</c:v>
                </c:pt>
                <c:pt idx="15296">
                  <c:v>16</c:v>
                </c:pt>
                <c:pt idx="15297">
                  <c:v>20</c:v>
                </c:pt>
                <c:pt idx="15298">
                  <c:v>0</c:v>
                </c:pt>
                <c:pt idx="15299">
                  <c:v>19</c:v>
                </c:pt>
                <c:pt idx="15300">
                  <c:v>14</c:v>
                </c:pt>
                <c:pt idx="15301">
                  <c:v>14</c:v>
                </c:pt>
                <c:pt idx="15302">
                  <c:v>18</c:v>
                </c:pt>
                <c:pt idx="15303">
                  <c:v>18</c:v>
                </c:pt>
                <c:pt idx="15304">
                  <c:v>4</c:v>
                </c:pt>
                <c:pt idx="15305">
                  <c:v>13</c:v>
                </c:pt>
                <c:pt idx="15306">
                  <c:v>0</c:v>
                </c:pt>
                <c:pt idx="15307">
                  <c:v>20</c:v>
                </c:pt>
                <c:pt idx="15308">
                  <c:v>16</c:v>
                </c:pt>
                <c:pt idx="15309">
                  <c:v>7</c:v>
                </c:pt>
                <c:pt idx="15310">
                  <c:v>20</c:v>
                </c:pt>
                <c:pt idx="15311">
                  <c:v>15</c:v>
                </c:pt>
                <c:pt idx="15312">
                  <c:v>0</c:v>
                </c:pt>
                <c:pt idx="15313">
                  <c:v>19</c:v>
                </c:pt>
                <c:pt idx="15314">
                  <c:v>19</c:v>
                </c:pt>
                <c:pt idx="15315">
                  <c:v>14</c:v>
                </c:pt>
                <c:pt idx="15316">
                  <c:v>17</c:v>
                </c:pt>
                <c:pt idx="15317">
                  <c:v>0</c:v>
                </c:pt>
                <c:pt idx="15318">
                  <c:v>20</c:v>
                </c:pt>
                <c:pt idx="15319">
                  <c:v>15</c:v>
                </c:pt>
                <c:pt idx="15320">
                  <c:v>20</c:v>
                </c:pt>
                <c:pt idx="15321">
                  <c:v>10</c:v>
                </c:pt>
                <c:pt idx="15322">
                  <c:v>18</c:v>
                </c:pt>
                <c:pt idx="15323">
                  <c:v>10</c:v>
                </c:pt>
                <c:pt idx="15324">
                  <c:v>16</c:v>
                </c:pt>
                <c:pt idx="15325">
                  <c:v>11</c:v>
                </c:pt>
                <c:pt idx="15326">
                  <c:v>17</c:v>
                </c:pt>
                <c:pt idx="15327">
                  <c:v>6</c:v>
                </c:pt>
                <c:pt idx="15328">
                  <c:v>16</c:v>
                </c:pt>
                <c:pt idx="15329">
                  <c:v>15</c:v>
                </c:pt>
                <c:pt idx="15330">
                  <c:v>14</c:v>
                </c:pt>
                <c:pt idx="15331">
                  <c:v>0</c:v>
                </c:pt>
                <c:pt idx="15332">
                  <c:v>10</c:v>
                </c:pt>
                <c:pt idx="15333">
                  <c:v>16</c:v>
                </c:pt>
                <c:pt idx="15334">
                  <c:v>10</c:v>
                </c:pt>
                <c:pt idx="15335">
                  <c:v>19</c:v>
                </c:pt>
                <c:pt idx="15336">
                  <c:v>15</c:v>
                </c:pt>
                <c:pt idx="15337">
                  <c:v>4</c:v>
                </c:pt>
                <c:pt idx="15338">
                  <c:v>18</c:v>
                </c:pt>
                <c:pt idx="15339">
                  <c:v>16</c:v>
                </c:pt>
                <c:pt idx="15340">
                  <c:v>19</c:v>
                </c:pt>
                <c:pt idx="15341">
                  <c:v>15</c:v>
                </c:pt>
                <c:pt idx="15342">
                  <c:v>16</c:v>
                </c:pt>
                <c:pt idx="15343">
                  <c:v>10</c:v>
                </c:pt>
                <c:pt idx="15344">
                  <c:v>16</c:v>
                </c:pt>
                <c:pt idx="15345">
                  <c:v>18</c:v>
                </c:pt>
                <c:pt idx="15346">
                  <c:v>11</c:v>
                </c:pt>
                <c:pt idx="15347">
                  <c:v>16</c:v>
                </c:pt>
                <c:pt idx="15348">
                  <c:v>11</c:v>
                </c:pt>
                <c:pt idx="15349">
                  <c:v>20</c:v>
                </c:pt>
                <c:pt idx="15350">
                  <c:v>15</c:v>
                </c:pt>
                <c:pt idx="15351">
                  <c:v>16</c:v>
                </c:pt>
                <c:pt idx="15352">
                  <c:v>20</c:v>
                </c:pt>
                <c:pt idx="15353">
                  <c:v>13</c:v>
                </c:pt>
                <c:pt idx="15354">
                  <c:v>16</c:v>
                </c:pt>
                <c:pt idx="15355">
                  <c:v>20</c:v>
                </c:pt>
                <c:pt idx="15356">
                  <c:v>16</c:v>
                </c:pt>
                <c:pt idx="15357">
                  <c:v>0</c:v>
                </c:pt>
                <c:pt idx="15358">
                  <c:v>9</c:v>
                </c:pt>
                <c:pt idx="15359">
                  <c:v>14</c:v>
                </c:pt>
                <c:pt idx="15360">
                  <c:v>10</c:v>
                </c:pt>
                <c:pt idx="15361">
                  <c:v>10</c:v>
                </c:pt>
                <c:pt idx="15362">
                  <c:v>16</c:v>
                </c:pt>
                <c:pt idx="15363">
                  <c:v>17</c:v>
                </c:pt>
                <c:pt idx="15364">
                  <c:v>18</c:v>
                </c:pt>
                <c:pt idx="15365">
                  <c:v>16</c:v>
                </c:pt>
                <c:pt idx="15366">
                  <c:v>14</c:v>
                </c:pt>
                <c:pt idx="15367">
                  <c:v>17</c:v>
                </c:pt>
                <c:pt idx="15368">
                  <c:v>17</c:v>
                </c:pt>
                <c:pt idx="15369">
                  <c:v>12</c:v>
                </c:pt>
                <c:pt idx="15370">
                  <c:v>14</c:v>
                </c:pt>
                <c:pt idx="15371">
                  <c:v>20</c:v>
                </c:pt>
                <c:pt idx="15372">
                  <c:v>17</c:v>
                </c:pt>
                <c:pt idx="15373">
                  <c:v>19</c:v>
                </c:pt>
                <c:pt idx="15374">
                  <c:v>16</c:v>
                </c:pt>
                <c:pt idx="15375">
                  <c:v>20</c:v>
                </c:pt>
                <c:pt idx="15376">
                  <c:v>16</c:v>
                </c:pt>
                <c:pt idx="15377">
                  <c:v>17</c:v>
                </c:pt>
                <c:pt idx="15378">
                  <c:v>19</c:v>
                </c:pt>
                <c:pt idx="15379">
                  <c:v>17</c:v>
                </c:pt>
                <c:pt idx="15380">
                  <c:v>12</c:v>
                </c:pt>
                <c:pt idx="15381">
                  <c:v>15</c:v>
                </c:pt>
                <c:pt idx="15382">
                  <c:v>6</c:v>
                </c:pt>
                <c:pt idx="15383">
                  <c:v>16</c:v>
                </c:pt>
                <c:pt idx="15384">
                  <c:v>17</c:v>
                </c:pt>
                <c:pt idx="15385">
                  <c:v>19</c:v>
                </c:pt>
                <c:pt idx="15386">
                  <c:v>17</c:v>
                </c:pt>
                <c:pt idx="15387">
                  <c:v>19</c:v>
                </c:pt>
                <c:pt idx="15388">
                  <c:v>11</c:v>
                </c:pt>
                <c:pt idx="15389">
                  <c:v>15</c:v>
                </c:pt>
                <c:pt idx="15390">
                  <c:v>19</c:v>
                </c:pt>
                <c:pt idx="15391">
                  <c:v>15</c:v>
                </c:pt>
                <c:pt idx="15392">
                  <c:v>19</c:v>
                </c:pt>
                <c:pt idx="15393">
                  <c:v>15</c:v>
                </c:pt>
                <c:pt idx="15394">
                  <c:v>20</c:v>
                </c:pt>
                <c:pt idx="15395">
                  <c:v>11</c:v>
                </c:pt>
                <c:pt idx="15396">
                  <c:v>12</c:v>
                </c:pt>
                <c:pt idx="15397">
                  <c:v>17</c:v>
                </c:pt>
                <c:pt idx="15398">
                  <c:v>8</c:v>
                </c:pt>
                <c:pt idx="15399">
                  <c:v>19</c:v>
                </c:pt>
                <c:pt idx="15400">
                  <c:v>16</c:v>
                </c:pt>
                <c:pt idx="15401">
                  <c:v>7</c:v>
                </c:pt>
                <c:pt idx="15402">
                  <c:v>15</c:v>
                </c:pt>
                <c:pt idx="15403">
                  <c:v>14</c:v>
                </c:pt>
                <c:pt idx="15404">
                  <c:v>15</c:v>
                </c:pt>
                <c:pt idx="15405">
                  <c:v>16</c:v>
                </c:pt>
                <c:pt idx="15406">
                  <c:v>16</c:v>
                </c:pt>
                <c:pt idx="15407">
                  <c:v>16</c:v>
                </c:pt>
                <c:pt idx="15408">
                  <c:v>18</c:v>
                </c:pt>
                <c:pt idx="15409">
                  <c:v>11</c:v>
                </c:pt>
                <c:pt idx="15410">
                  <c:v>13</c:v>
                </c:pt>
                <c:pt idx="15411">
                  <c:v>8</c:v>
                </c:pt>
                <c:pt idx="15412">
                  <c:v>19</c:v>
                </c:pt>
                <c:pt idx="15413">
                  <c:v>12</c:v>
                </c:pt>
                <c:pt idx="15414">
                  <c:v>13</c:v>
                </c:pt>
                <c:pt idx="15415">
                  <c:v>20</c:v>
                </c:pt>
                <c:pt idx="15416">
                  <c:v>12</c:v>
                </c:pt>
                <c:pt idx="15417">
                  <c:v>0</c:v>
                </c:pt>
                <c:pt idx="15418">
                  <c:v>20</c:v>
                </c:pt>
                <c:pt idx="15419">
                  <c:v>15</c:v>
                </c:pt>
                <c:pt idx="15420">
                  <c:v>15</c:v>
                </c:pt>
                <c:pt idx="15421">
                  <c:v>12</c:v>
                </c:pt>
                <c:pt idx="15422">
                  <c:v>20</c:v>
                </c:pt>
                <c:pt idx="15423">
                  <c:v>16</c:v>
                </c:pt>
                <c:pt idx="15424">
                  <c:v>14</c:v>
                </c:pt>
                <c:pt idx="15425">
                  <c:v>0</c:v>
                </c:pt>
                <c:pt idx="15426">
                  <c:v>20</c:v>
                </c:pt>
                <c:pt idx="15427">
                  <c:v>18</c:v>
                </c:pt>
                <c:pt idx="15428">
                  <c:v>16</c:v>
                </c:pt>
                <c:pt idx="15429">
                  <c:v>19</c:v>
                </c:pt>
                <c:pt idx="15430">
                  <c:v>13</c:v>
                </c:pt>
                <c:pt idx="15431">
                  <c:v>15</c:v>
                </c:pt>
                <c:pt idx="15432">
                  <c:v>11</c:v>
                </c:pt>
                <c:pt idx="15433">
                  <c:v>12</c:v>
                </c:pt>
                <c:pt idx="15434">
                  <c:v>15</c:v>
                </c:pt>
                <c:pt idx="15435">
                  <c:v>11</c:v>
                </c:pt>
                <c:pt idx="15436">
                  <c:v>9</c:v>
                </c:pt>
                <c:pt idx="15437">
                  <c:v>9</c:v>
                </c:pt>
                <c:pt idx="15438">
                  <c:v>16</c:v>
                </c:pt>
                <c:pt idx="15439">
                  <c:v>15</c:v>
                </c:pt>
                <c:pt idx="15440">
                  <c:v>11</c:v>
                </c:pt>
                <c:pt idx="15441">
                  <c:v>14</c:v>
                </c:pt>
                <c:pt idx="15442">
                  <c:v>7</c:v>
                </c:pt>
                <c:pt idx="15443">
                  <c:v>13</c:v>
                </c:pt>
                <c:pt idx="15444">
                  <c:v>16</c:v>
                </c:pt>
                <c:pt idx="15445">
                  <c:v>16</c:v>
                </c:pt>
                <c:pt idx="15446">
                  <c:v>16</c:v>
                </c:pt>
                <c:pt idx="15447">
                  <c:v>17</c:v>
                </c:pt>
                <c:pt idx="15448">
                  <c:v>7</c:v>
                </c:pt>
                <c:pt idx="15449">
                  <c:v>16</c:v>
                </c:pt>
                <c:pt idx="15450">
                  <c:v>15</c:v>
                </c:pt>
                <c:pt idx="15451">
                  <c:v>0</c:v>
                </c:pt>
                <c:pt idx="15452">
                  <c:v>18</c:v>
                </c:pt>
                <c:pt idx="15453">
                  <c:v>11</c:v>
                </c:pt>
                <c:pt idx="15454">
                  <c:v>6</c:v>
                </c:pt>
                <c:pt idx="15455">
                  <c:v>20</c:v>
                </c:pt>
                <c:pt idx="15456">
                  <c:v>18</c:v>
                </c:pt>
                <c:pt idx="15457">
                  <c:v>17</c:v>
                </c:pt>
                <c:pt idx="15458">
                  <c:v>19</c:v>
                </c:pt>
                <c:pt idx="15459">
                  <c:v>11</c:v>
                </c:pt>
                <c:pt idx="15460">
                  <c:v>12</c:v>
                </c:pt>
                <c:pt idx="15461">
                  <c:v>19</c:v>
                </c:pt>
                <c:pt idx="15462">
                  <c:v>20</c:v>
                </c:pt>
                <c:pt idx="15463">
                  <c:v>19</c:v>
                </c:pt>
                <c:pt idx="15464">
                  <c:v>13</c:v>
                </c:pt>
                <c:pt idx="15465">
                  <c:v>20</c:v>
                </c:pt>
                <c:pt idx="15466">
                  <c:v>16</c:v>
                </c:pt>
                <c:pt idx="15467">
                  <c:v>15</c:v>
                </c:pt>
                <c:pt idx="15468">
                  <c:v>16</c:v>
                </c:pt>
                <c:pt idx="15469">
                  <c:v>14</c:v>
                </c:pt>
                <c:pt idx="15470">
                  <c:v>15</c:v>
                </c:pt>
                <c:pt idx="15471">
                  <c:v>13</c:v>
                </c:pt>
                <c:pt idx="15472">
                  <c:v>20</c:v>
                </c:pt>
                <c:pt idx="15473">
                  <c:v>16</c:v>
                </c:pt>
                <c:pt idx="15474">
                  <c:v>15</c:v>
                </c:pt>
                <c:pt idx="15475">
                  <c:v>18</c:v>
                </c:pt>
                <c:pt idx="15476">
                  <c:v>18</c:v>
                </c:pt>
                <c:pt idx="15477">
                  <c:v>9</c:v>
                </c:pt>
                <c:pt idx="15478">
                  <c:v>9</c:v>
                </c:pt>
                <c:pt idx="15479">
                  <c:v>16</c:v>
                </c:pt>
                <c:pt idx="15480">
                  <c:v>18</c:v>
                </c:pt>
                <c:pt idx="15481">
                  <c:v>20</c:v>
                </c:pt>
                <c:pt idx="15482">
                  <c:v>7</c:v>
                </c:pt>
                <c:pt idx="15483">
                  <c:v>17</c:v>
                </c:pt>
                <c:pt idx="15484">
                  <c:v>15</c:v>
                </c:pt>
                <c:pt idx="15485">
                  <c:v>15</c:v>
                </c:pt>
                <c:pt idx="15486">
                  <c:v>16</c:v>
                </c:pt>
                <c:pt idx="15487">
                  <c:v>16</c:v>
                </c:pt>
                <c:pt idx="15488">
                  <c:v>12</c:v>
                </c:pt>
                <c:pt idx="15489">
                  <c:v>19</c:v>
                </c:pt>
                <c:pt idx="15490">
                  <c:v>16</c:v>
                </c:pt>
                <c:pt idx="15491">
                  <c:v>20</c:v>
                </c:pt>
                <c:pt idx="15492">
                  <c:v>20</c:v>
                </c:pt>
                <c:pt idx="15493">
                  <c:v>17</c:v>
                </c:pt>
                <c:pt idx="15494">
                  <c:v>0</c:v>
                </c:pt>
                <c:pt idx="15495">
                  <c:v>20</c:v>
                </c:pt>
                <c:pt idx="15496">
                  <c:v>20</c:v>
                </c:pt>
                <c:pt idx="15497">
                  <c:v>16</c:v>
                </c:pt>
                <c:pt idx="15498">
                  <c:v>13</c:v>
                </c:pt>
                <c:pt idx="15499">
                  <c:v>17</c:v>
                </c:pt>
                <c:pt idx="15500">
                  <c:v>12</c:v>
                </c:pt>
                <c:pt idx="15501">
                  <c:v>20</c:v>
                </c:pt>
                <c:pt idx="15502">
                  <c:v>14</c:v>
                </c:pt>
                <c:pt idx="15503">
                  <c:v>12</c:v>
                </c:pt>
                <c:pt idx="15504">
                  <c:v>19</c:v>
                </c:pt>
                <c:pt idx="15505">
                  <c:v>15</c:v>
                </c:pt>
                <c:pt idx="15506">
                  <c:v>19</c:v>
                </c:pt>
                <c:pt idx="15507">
                  <c:v>20</c:v>
                </c:pt>
                <c:pt idx="15508">
                  <c:v>10</c:v>
                </c:pt>
                <c:pt idx="15509">
                  <c:v>14</c:v>
                </c:pt>
                <c:pt idx="15510">
                  <c:v>13</c:v>
                </c:pt>
                <c:pt idx="15511">
                  <c:v>20</c:v>
                </c:pt>
                <c:pt idx="15512">
                  <c:v>12</c:v>
                </c:pt>
                <c:pt idx="15513">
                  <c:v>14</c:v>
                </c:pt>
                <c:pt idx="15514">
                  <c:v>18</c:v>
                </c:pt>
                <c:pt idx="15515">
                  <c:v>18</c:v>
                </c:pt>
                <c:pt idx="15516">
                  <c:v>11</c:v>
                </c:pt>
                <c:pt idx="15517">
                  <c:v>16</c:v>
                </c:pt>
                <c:pt idx="15518">
                  <c:v>16</c:v>
                </c:pt>
                <c:pt idx="15519">
                  <c:v>11</c:v>
                </c:pt>
                <c:pt idx="15520">
                  <c:v>16</c:v>
                </c:pt>
                <c:pt idx="15521">
                  <c:v>14</c:v>
                </c:pt>
                <c:pt idx="15522">
                  <c:v>16</c:v>
                </c:pt>
                <c:pt idx="15523">
                  <c:v>14</c:v>
                </c:pt>
                <c:pt idx="15524">
                  <c:v>0</c:v>
                </c:pt>
                <c:pt idx="15525">
                  <c:v>17</c:v>
                </c:pt>
                <c:pt idx="15526">
                  <c:v>12</c:v>
                </c:pt>
                <c:pt idx="15527">
                  <c:v>13</c:v>
                </c:pt>
                <c:pt idx="15528">
                  <c:v>11</c:v>
                </c:pt>
                <c:pt idx="15529">
                  <c:v>12</c:v>
                </c:pt>
                <c:pt idx="15530">
                  <c:v>19</c:v>
                </c:pt>
                <c:pt idx="15531">
                  <c:v>7</c:v>
                </c:pt>
                <c:pt idx="15532">
                  <c:v>18</c:v>
                </c:pt>
                <c:pt idx="15533">
                  <c:v>16</c:v>
                </c:pt>
                <c:pt idx="15534">
                  <c:v>16</c:v>
                </c:pt>
                <c:pt idx="15535">
                  <c:v>19</c:v>
                </c:pt>
                <c:pt idx="15536">
                  <c:v>17</c:v>
                </c:pt>
                <c:pt idx="15537">
                  <c:v>18</c:v>
                </c:pt>
                <c:pt idx="15538">
                  <c:v>15</c:v>
                </c:pt>
                <c:pt idx="15539">
                  <c:v>16</c:v>
                </c:pt>
                <c:pt idx="15540">
                  <c:v>20</c:v>
                </c:pt>
                <c:pt idx="15541">
                  <c:v>9</c:v>
                </c:pt>
                <c:pt idx="15542">
                  <c:v>10</c:v>
                </c:pt>
                <c:pt idx="15543">
                  <c:v>14</c:v>
                </c:pt>
                <c:pt idx="15544">
                  <c:v>16</c:v>
                </c:pt>
                <c:pt idx="15545">
                  <c:v>15</c:v>
                </c:pt>
                <c:pt idx="15546">
                  <c:v>14</c:v>
                </c:pt>
                <c:pt idx="15547">
                  <c:v>7</c:v>
                </c:pt>
                <c:pt idx="15548">
                  <c:v>17</c:v>
                </c:pt>
                <c:pt idx="15549">
                  <c:v>11</c:v>
                </c:pt>
                <c:pt idx="15550">
                  <c:v>19</c:v>
                </c:pt>
                <c:pt idx="15551">
                  <c:v>17</c:v>
                </c:pt>
                <c:pt idx="15552">
                  <c:v>20</c:v>
                </c:pt>
                <c:pt idx="15553">
                  <c:v>17</c:v>
                </c:pt>
                <c:pt idx="15554">
                  <c:v>14</c:v>
                </c:pt>
                <c:pt idx="15555">
                  <c:v>19</c:v>
                </c:pt>
                <c:pt idx="15556">
                  <c:v>19</c:v>
                </c:pt>
                <c:pt idx="15557">
                  <c:v>16</c:v>
                </c:pt>
                <c:pt idx="15558">
                  <c:v>0</c:v>
                </c:pt>
                <c:pt idx="15559">
                  <c:v>0</c:v>
                </c:pt>
                <c:pt idx="15560">
                  <c:v>17</c:v>
                </c:pt>
                <c:pt idx="15561">
                  <c:v>16</c:v>
                </c:pt>
                <c:pt idx="15562">
                  <c:v>16</c:v>
                </c:pt>
                <c:pt idx="15563">
                  <c:v>17</c:v>
                </c:pt>
                <c:pt idx="15564">
                  <c:v>10</c:v>
                </c:pt>
                <c:pt idx="15565">
                  <c:v>16</c:v>
                </c:pt>
                <c:pt idx="15566">
                  <c:v>16</c:v>
                </c:pt>
                <c:pt idx="15567">
                  <c:v>16</c:v>
                </c:pt>
                <c:pt idx="15568">
                  <c:v>15</c:v>
                </c:pt>
                <c:pt idx="15569">
                  <c:v>19</c:v>
                </c:pt>
                <c:pt idx="15570">
                  <c:v>0</c:v>
                </c:pt>
                <c:pt idx="15571">
                  <c:v>14</c:v>
                </c:pt>
                <c:pt idx="15572">
                  <c:v>15</c:v>
                </c:pt>
                <c:pt idx="15573">
                  <c:v>17</c:v>
                </c:pt>
                <c:pt idx="15574">
                  <c:v>11</c:v>
                </c:pt>
                <c:pt idx="15575">
                  <c:v>20</c:v>
                </c:pt>
                <c:pt idx="15576">
                  <c:v>16</c:v>
                </c:pt>
                <c:pt idx="15577">
                  <c:v>12</c:v>
                </c:pt>
                <c:pt idx="15578">
                  <c:v>19</c:v>
                </c:pt>
                <c:pt idx="15579">
                  <c:v>15</c:v>
                </c:pt>
                <c:pt idx="15580">
                  <c:v>0</c:v>
                </c:pt>
                <c:pt idx="15581">
                  <c:v>18</c:v>
                </c:pt>
                <c:pt idx="15582">
                  <c:v>17</c:v>
                </c:pt>
                <c:pt idx="15583">
                  <c:v>15</c:v>
                </c:pt>
                <c:pt idx="15584">
                  <c:v>11</c:v>
                </c:pt>
                <c:pt idx="15585">
                  <c:v>15</c:v>
                </c:pt>
                <c:pt idx="15586">
                  <c:v>15</c:v>
                </c:pt>
                <c:pt idx="15587">
                  <c:v>7</c:v>
                </c:pt>
                <c:pt idx="15588">
                  <c:v>9</c:v>
                </c:pt>
                <c:pt idx="15589">
                  <c:v>11</c:v>
                </c:pt>
                <c:pt idx="15590">
                  <c:v>14</c:v>
                </c:pt>
                <c:pt idx="15591">
                  <c:v>12</c:v>
                </c:pt>
                <c:pt idx="15592">
                  <c:v>10</c:v>
                </c:pt>
                <c:pt idx="15593">
                  <c:v>7</c:v>
                </c:pt>
                <c:pt idx="15594">
                  <c:v>16</c:v>
                </c:pt>
                <c:pt idx="15595">
                  <c:v>10</c:v>
                </c:pt>
                <c:pt idx="15596">
                  <c:v>14</c:v>
                </c:pt>
                <c:pt idx="15597">
                  <c:v>20</c:v>
                </c:pt>
                <c:pt idx="15598">
                  <c:v>20</c:v>
                </c:pt>
                <c:pt idx="15599">
                  <c:v>14</c:v>
                </c:pt>
                <c:pt idx="15600">
                  <c:v>15</c:v>
                </c:pt>
                <c:pt idx="15601">
                  <c:v>20</c:v>
                </c:pt>
                <c:pt idx="15602">
                  <c:v>17</c:v>
                </c:pt>
                <c:pt idx="15603">
                  <c:v>15</c:v>
                </c:pt>
                <c:pt idx="15604">
                  <c:v>19</c:v>
                </c:pt>
                <c:pt idx="15605">
                  <c:v>16</c:v>
                </c:pt>
                <c:pt idx="15606">
                  <c:v>16</c:v>
                </c:pt>
                <c:pt idx="15607">
                  <c:v>10</c:v>
                </c:pt>
                <c:pt idx="15608">
                  <c:v>12</c:v>
                </c:pt>
                <c:pt idx="15609">
                  <c:v>0</c:v>
                </c:pt>
                <c:pt idx="15610">
                  <c:v>17</c:v>
                </c:pt>
                <c:pt idx="15611">
                  <c:v>20</c:v>
                </c:pt>
                <c:pt idx="15612">
                  <c:v>16</c:v>
                </c:pt>
                <c:pt idx="15613">
                  <c:v>10</c:v>
                </c:pt>
                <c:pt idx="15614">
                  <c:v>5</c:v>
                </c:pt>
                <c:pt idx="15615">
                  <c:v>19</c:v>
                </c:pt>
                <c:pt idx="15616">
                  <c:v>16</c:v>
                </c:pt>
                <c:pt idx="15617">
                  <c:v>16</c:v>
                </c:pt>
                <c:pt idx="15618">
                  <c:v>6</c:v>
                </c:pt>
                <c:pt idx="15619">
                  <c:v>12</c:v>
                </c:pt>
                <c:pt idx="15620">
                  <c:v>20</c:v>
                </c:pt>
                <c:pt idx="15621">
                  <c:v>8</c:v>
                </c:pt>
                <c:pt idx="15622">
                  <c:v>10</c:v>
                </c:pt>
                <c:pt idx="15623">
                  <c:v>16</c:v>
                </c:pt>
                <c:pt idx="15624">
                  <c:v>20</c:v>
                </c:pt>
                <c:pt idx="15625">
                  <c:v>15</c:v>
                </c:pt>
                <c:pt idx="15626">
                  <c:v>18</c:v>
                </c:pt>
                <c:pt idx="15627">
                  <c:v>17</c:v>
                </c:pt>
                <c:pt idx="15628">
                  <c:v>18</c:v>
                </c:pt>
                <c:pt idx="15629">
                  <c:v>15</c:v>
                </c:pt>
                <c:pt idx="15630">
                  <c:v>17</c:v>
                </c:pt>
                <c:pt idx="15631">
                  <c:v>20</c:v>
                </c:pt>
                <c:pt idx="15632">
                  <c:v>17</c:v>
                </c:pt>
                <c:pt idx="15633">
                  <c:v>17</c:v>
                </c:pt>
                <c:pt idx="15634">
                  <c:v>15</c:v>
                </c:pt>
                <c:pt idx="15635">
                  <c:v>17</c:v>
                </c:pt>
                <c:pt idx="15636">
                  <c:v>14</c:v>
                </c:pt>
                <c:pt idx="15637">
                  <c:v>20</c:v>
                </c:pt>
                <c:pt idx="15638">
                  <c:v>15</c:v>
                </c:pt>
                <c:pt idx="15639">
                  <c:v>19</c:v>
                </c:pt>
                <c:pt idx="15640">
                  <c:v>20</c:v>
                </c:pt>
                <c:pt idx="15641">
                  <c:v>11</c:v>
                </c:pt>
                <c:pt idx="15642">
                  <c:v>14</c:v>
                </c:pt>
                <c:pt idx="15643">
                  <c:v>16</c:v>
                </c:pt>
                <c:pt idx="15644">
                  <c:v>15</c:v>
                </c:pt>
                <c:pt idx="15645">
                  <c:v>20</c:v>
                </c:pt>
                <c:pt idx="15646">
                  <c:v>10</c:v>
                </c:pt>
                <c:pt idx="15647">
                  <c:v>14</c:v>
                </c:pt>
                <c:pt idx="15648">
                  <c:v>4</c:v>
                </c:pt>
                <c:pt idx="15649">
                  <c:v>14</c:v>
                </c:pt>
                <c:pt idx="15650">
                  <c:v>16</c:v>
                </c:pt>
                <c:pt idx="15651">
                  <c:v>17</c:v>
                </c:pt>
                <c:pt idx="15652">
                  <c:v>20</c:v>
                </c:pt>
                <c:pt idx="15653">
                  <c:v>13</c:v>
                </c:pt>
                <c:pt idx="15654">
                  <c:v>14</c:v>
                </c:pt>
                <c:pt idx="15655">
                  <c:v>20</c:v>
                </c:pt>
                <c:pt idx="15656">
                  <c:v>16</c:v>
                </c:pt>
                <c:pt idx="15657">
                  <c:v>14</c:v>
                </c:pt>
                <c:pt idx="15658">
                  <c:v>15</c:v>
                </c:pt>
                <c:pt idx="15659">
                  <c:v>11</c:v>
                </c:pt>
                <c:pt idx="15660">
                  <c:v>20</c:v>
                </c:pt>
                <c:pt idx="15661">
                  <c:v>16</c:v>
                </c:pt>
                <c:pt idx="15662">
                  <c:v>19</c:v>
                </c:pt>
                <c:pt idx="15663">
                  <c:v>15</c:v>
                </c:pt>
                <c:pt idx="15664">
                  <c:v>8</c:v>
                </c:pt>
                <c:pt idx="15665">
                  <c:v>16</c:v>
                </c:pt>
                <c:pt idx="15666">
                  <c:v>11</c:v>
                </c:pt>
                <c:pt idx="15667">
                  <c:v>16</c:v>
                </c:pt>
                <c:pt idx="15668">
                  <c:v>20</c:v>
                </c:pt>
                <c:pt idx="15669">
                  <c:v>19</c:v>
                </c:pt>
                <c:pt idx="15670">
                  <c:v>16</c:v>
                </c:pt>
                <c:pt idx="15671">
                  <c:v>19</c:v>
                </c:pt>
                <c:pt idx="15672">
                  <c:v>19</c:v>
                </c:pt>
                <c:pt idx="15673">
                  <c:v>17</c:v>
                </c:pt>
                <c:pt idx="15674">
                  <c:v>20</c:v>
                </c:pt>
                <c:pt idx="15675">
                  <c:v>17</c:v>
                </c:pt>
                <c:pt idx="15676">
                  <c:v>16</c:v>
                </c:pt>
                <c:pt idx="15677">
                  <c:v>20</c:v>
                </c:pt>
                <c:pt idx="15678">
                  <c:v>13</c:v>
                </c:pt>
                <c:pt idx="15679">
                  <c:v>20</c:v>
                </c:pt>
                <c:pt idx="15680">
                  <c:v>19</c:v>
                </c:pt>
                <c:pt idx="15681">
                  <c:v>20</c:v>
                </c:pt>
                <c:pt idx="15682">
                  <c:v>19</c:v>
                </c:pt>
                <c:pt idx="15683">
                  <c:v>12</c:v>
                </c:pt>
                <c:pt idx="15684">
                  <c:v>16</c:v>
                </c:pt>
                <c:pt idx="15685">
                  <c:v>16</c:v>
                </c:pt>
                <c:pt idx="15686">
                  <c:v>15</c:v>
                </c:pt>
                <c:pt idx="15687">
                  <c:v>20</c:v>
                </c:pt>
                <c:pt idx="15688">
                  <c:v>11</c:v>
                </c:pt>
                <c:pt idx="15689">
                  <c:v>12</c:v>
                </c:pt>
                <c:pt idx="15690">
                  <c:v>16</c:v>
                </c:pt>
                <c:pt idx="15691">
                  <c:v>16</c:v>
                </c:pt>
                <c:pt idx="15692">
                  <c:v>0</c:v>
                </c:pt>
                <c:pt idx="15693">
                  <c:v>18</c:v>
                </c:pt>
                <c:pt idx="15694">
                  <c:v>18</c:v>
                </c:pt>
                <c:pt idx="15695">
                  <c:v>16</c:v>
                </c:pt>
                <c:pt idx="15696">
                  <c:v>15</c:v>
                </c:pt>
                <c:pt idx="15697">
                  <c:v>20</c:v>
                </c:pt>
                <c:pt idx="15698">
                  <c:v>11</c:v>
                </c:pt>
                <c:pt idx="15699">
                  <c:v>14</c:v>
                </c:pt>
                <c:pt idx="15700">
                  <c:v>15</c:v>
                </c:pt>
                <c:pt idx="15701">
                  <c:v>14</c:v>
                </c:pt>
                <c:pt idx="15702">
                  <c:v>0</c:v>
                </c:pt>
                <c:pt idx="15703">
                  <c:v>16</c:v>
                </c:pt>
                <c:pt idx="15704">
                  <c:v>11</c:v>
                </c:pt>
                <c:pt idx="15705">
                  <c:v>20</c:v>
                </c:pt>
                <c:pt idx="15706">
                  <c:v>20</c:v>
                </c:pt>
                <c:pt idx="15707">
                  <c:v>19</c:v>
                </c:pt>
                <c:pt idx="15708">
                  <c:v>19</c:v>
                </c:pt>
                <c:pt idx="15709">
                  <c:v>16</c:v>
                </c:pt>
                <c:pt idx="15710">
                  <c:v>19</c:v>
                </c:pt>
                <c:pt idx="15711">
                  <c:v>13</c:v>
                </c:pt>
                <c:pt idx="15712">
                  <c:v>18</c:v>
                </c:pt>
                <c:pt idx="15713">
                  <c:v>14</c:v>
                </c:pt>
                <c:pt idx="15714">
                  <c:v>13</c:v>
                </c:pt>
                <c:pt idx="15715">
                  <c:v>17</c:v>
                </c:pt>
                <c:pt idx="15716">
                  <c:v>12</c:v>
                </c:pt>
                <c:pt idx="15717">
                  <c:v>10</c:v>
                </c:pt>
                <c:pt idx="15718">
                  <c:v>14</c:v>
                </c:pt>
                <c:pt idx="15719">
                  <c:v>14</c:v>
                </c:pt>
                <c:pt idx="15720">
                  <c:v>16</c:v>
                </c:pt>
                <c:pt idx="15721">
                  <c:v>11</c:v>
                </c:pt>
                <c:pt idx="15722">
                  <c:v>12</c:v>
                </c:pt>
                <c:pt idx="15723">
                  <c:v>14</c:v>
                </c:pt>
                <c:pt idx="15724">
                  <c:v>13</c:v>
                </c:pt>
                <c:pt idx="15725">
                  <c:v>20</c:v>
                </c:pt>
                <c:pt idx="15726">
                  <c:v>13</c:v>
                </c:pt>
                <c:pt idx="15727">
                  <c:v>16</c:v>
                </c:pt>
                <c:pt idx="15728">
                  <c:v>19</c:v>
                </c:pt>
                <c:pt idx="15729">
                  <c:v>10</c:v>
                </c:pt>
                <c:pt idx="15730">
                  <c:v>16</c:v>
                </c:pt>
                <c:pt idx="15731">
                  <c:v>19</c:v>
                </c:pt>
                <c:pt idx="15732">
                  <c:v>18</c:v>
                </c:pt>
                <c:pt idx="15733">
                  <c:v>14</c:v>
                </c:pt>
                <c:pt idx="15734">
                  <c:v>15</c:v>
                </c:pt>
                <c:pt idx="15735">
                  <c:v>15</c:v>
                </c:pt>
                <c:pt idx="15736">
                  <c:v>15</c:v>
                </c:pt>
                <c:pt idx="15737">
                  <c:v>14</c:v>
                </c:pt>
                <c:pt idx="15738">
                  <c:v>11</c:v>
                </c:pt>
                <c:pt idx="15739">
                  <c:v>12</c:v>
                </c:pt>
                <c:pt idx="15740">
                  <c:v>20</c:v>
                </c:pt>
                <c:pt idx="15741">
                  <c:v>18</c:v>
                </c:pt>
                <c:pt idx="15742">
                  <c:v>15</c:v>
                </c:pt>
                <c:pt idx="15743">
                  <c:v>20</c:v>
                </c:pt>
                <c:pt idx="15744">
                  <c:v>16</c:v>
                </c:pt>
                <c:pt idx="15745">
                  <c:v>14</c:v>
                </c:pt>
                <c:pt idx="15746">
                  <c:v>19</c:v>
                </c:pt>
                <c:pt idx="15747">
                  <c:v>16</c:v>
                </c:pt>
                <c:pt idx="15748">
                  <c:v>12</c:v>
                </c:pt>
                <c:pt idx="15749">
                  <c:v>12</c:v>
                </c:pt>
                <c:pt idx="15750">
                  <c:v>19</c:v>
                </c:pt>
                <c:pt idx="15751">
                  <c:v>16</c:v>
                </c:pt>
                <c:pt idx="15752">
                  <c:v>16</c:v>
                </c:pt>
                <c:pt idx="15753">
                  <c:v>11</c:v>
                </c:pt>
                <c:pt idx="15754">
                  <c:v>19</c:v>
                </c:pt>
                <c:pt idx="15755">
                  <c:v>15</c:v>
                </c:pt>
                <c:pt idx="15756">
                  <c:v>18</c:v>
                </c:pt>
                <c:pt idx="15757">
                  <c:v>16</c:v>
                </c:pt>
                <c:pt idx="15758">
                  <c:v>12</c:v>
                </c:pt>
                <c:pt idx="15759">
                  <c:v>10</c:v>
                </c:pt>
                <c:pt idx="15760">
                  <c:v>18</c:v>
                </c:pt>
                <c:pt idx="15761">
                  <c:v>19</c:v>
                </c:pt>
                <c:pt idx="15762">
                  <c:v>17</c:v>
                </c:pt>
                <c:pt idx="15763">
                  <c:v>20</c:v>
                </c:pt>
                <c:pt idx="15764">
                  <c:v>10</c:v>
                </c:pt>
                <c:pt idx="15765">
                  <c:v>20</c:v>
                </c:pt>
                <c:pt idx="15766">
                  <c:v>14</c:v>
                </c:pt>
                <c:pt idx="15767">
                  <c:v>15</c:v>
                </c:pt>
                <c:pt idx="15768">
                  <c:v>16</c:v>
                </c:pt>
                <c:pt idx="15769">
                  <c:v>17</c:v>
                </c:pt>
                <c:pt idx="15770">
                  <c:v>16</c:v>
                </c:pt>
                <c:pt idx="15771">
                  <c:v>16</c:v>
                </c:pt>
                <c:pt idx="15772">
                  <c:v>15</c:v>
                </c:pt>
                <c:pt idx="15773">
                  <c:v>9</c:v>
                </c:pt>
                <c:pt idx="15774">
                  <c:v>20</c:v>
                </c:pt>
                <c:pt idx="15775">
                  <c:v>18</c:v>
                </c:pt>
                <c:pt idx="15776">
                  <c:v>16</c:v>
                </c:pt>
                <c:pt idx="15777">
                  <c:v>19</c:v>
                </c:pt>
                <c:pt idx="15778">
                  <c:v>14</c:v>
                </c:pt>
                <c:pt idx="15779">
                  <c:v>16</c:v>
                </c:pt>
                <c:pt idx="15780">
                  <c:v>11</c:v>
                </c:pt>
                <c:pt idx="15781">
                  <c:v>9</c:v>
                </c:pt>
                <c:pt idx="15782">
                  <c:v>17</c:v>
                </c:pt>
                <c:pt idx="15783">
                  <c:v>8</c:v>
                </c:pt>
                <c:pt idx="15784">
                  <c:v>9</c:v>
                </c:pt>
                <c:pt idx="15785">
                  <c:v>15</c:v>
                </c:pt>
                <c:pt idx="15786">
                  <c:v>8</c:v>
                </c:pt>
                <c:pt idx="15787">
                  <c:v>20</c:v>
                </c:pt>
                <c:pt idx="15788">
                  <c:v>16</c:v>
                </c:pt>
                <c:pt idx="15789">
                  <c:v>8</c:v>
                </c:pt>
                <c:pt idx="15790">
                  <c:v>10</c:v>
                </c:pt>
                <c:pt idx="15791">
                  <c:v>12</c:v>
                </c:pt>
                <c:pt idx="15792">
                  <c:v>15</c:v>
                </c:pt>
                <c:pt idx="15793">
                  <c:v>16</c:v>
                </c:pt>
                <c:pt idx="15794">
                  <c:v>20</c:v>
                </c:pt>
                <c:pt idx="15795">
                  <c:v>20</c:v>
                </c:pt>
                <c:pt idx="15796">
                  <c:v>9</c:v>
                </c:pt>
                <c:pt idx="15797">
                  <c:v>19</c:v>
                </c:pt>
                <c:pt idx="15798">
                  <c:v>14</c:v>
                </c:pt>
                <c:pt idx="15799">
                  <c:v>20</c:v>
                </c:pt>
                <c:pt idx="15800">
                  <c:v>13</c:v>
                </c:pt>
                <c:pt idx="15801">
                  <c:v>16</c:v>
                </c:pt>
                <c:pt idx="15802">
                  <c:v>20</c:v>
                </c:pt>
                <c:pt idx="15803">
                  <c:v>15</c:v>
                </c:pt>
                <c:pt idx="15804">
                  <c:v>16</c:v>
                </c:pt>
                <c:pt idx="15805">
                  <c:v>16</c:v>
                </c:pt>
                <c:pt idx="15806">
                  <c:v>18</c:v>
                </c:pt>
                <c:pt idx="15807">
                  <c:v>19</c:v>
                </c:pt>
                <c:pt idx="15808">
                  <c:v>18</c:v>
                </c:pt>
                <c:pt idx="15809">
                  <c:v>14</c:v>
                </c:pt>
                <c:pt idx="15810">
                  <c:v>14</c:v>
                </c:pt>
                <c:pt idx="15811">
                  <c:v>15</c:v>
                </c:pt>
                <c:pt idx="15812">
                  <c:v>16</c:v>
                </c:pt>
                <c:pt idx="15813">
                  <c:v>9</c:v>
                </c:pt>
                <c:pt idx="15814">
                  <c:v>19</c:v>
                </c:pt>
                <c:pt idx="15815">
                  <c:v>17</c:v>
                </c:pt>
                <c:pt idx="15816">
                  <c:v>4</c:v>
                </c:pt>
                <c:pt idx="15817">
                  <c:v>17</c:v>
                </c:pt>
                <c:pt idx="15818">
                  <c:v>15</c:v>
                </c:pt>
                <c:pt idx="15819">
                  <c:v>15</c:v>
                </c:pt>
                <c:pt idx="15820">
                  <c:v>12</c:v>
                </c:pt>
                <c:pt idx="15821">
                  <c:v>19</c:v>
                </c:pt>
                <c:pt idx="15822">
                  <c:v>19</c:v>
                </c:pt>
                <c:pt idx="15823">
                  <c:v>20</c:v>
                </c:pt>
                <c:pt idx="15824">
                  <c:v>18</c:v>
                </c:pt>
                <c:pt idx="15825">
                  <c:v>9</c:v>
                </c:pt>
                <c:pt idx="15826">
                  <c:v>17</c:v>
                </c:pt>
                <c:pt idx="15827">
                  <c:v>7</c:v>
                </c:pt>
                <c:pt idx="15828">
                  <c:v>19</c:v>
                </c:pt>
                <c:pt idx="15829">
                  <c:v>14</c:v>
                </c:pt>
                <c:pt idx="15830">
                  <c:v>17</c:v>
                </c:pt>
                <c:pt idx="15831">
                  <c:v>19</c:v>
                </c:pt>
                <c:pt idx="15832">
                  <c:v>8</c:v>
                </c:pt>
                <c:pt idx="15833">
                  <c:v>20</c:v>
                </c:pt>
                <c:pt idx="15834">
                  <c:v>16</c:v>
                </c:pt>
                <c:pt idx="15835">
                  <c:v>16</c:v>
                </c:pt>
                <c:pt idx="15836">
                  <c:v>15</c:v>
                </c:pt>
                <c:pt idx="15837">
                  <c:v>20</c:v>
                </c:pt>
                <c:pt idx="15838">
                  <c:v>16</c:v>
                </c:pt>
                <c:pt idx="15839">
                  <c:v>9</c:v>
                </c:pt>
                <c:pt idx="15840">
                  <c:v>18</c:v>
                </c:pt>
                <c:pt idx="15841">
                  <c:v>13</c:v>
                </c:pt>
                <c:pt idx="15842">
                  <c:v>11</c:v>
                </c:pt>
                <c:pt idx="15843">
                  <c:v>19</c:v>
                </c:pt>
                <c:pt idx="15844">
                  <c:v>16</c:v>
                </c:pt>
                <c:pt idx="15845">
                  <c:v>14</c:v>
                </c:pt>
                <c:pt idx="15846">
                  <c:v>16</c:v>
                </c:pt>
                <c:pt idx="15847">
                  <c:v>20</c:v>
                </c:pt>
                <c:pt idx="15848">
                  <c:v>16</c:v>
                </c:pt>
                <c:pt idx="15849">
                  <c:v>4</c:v>
                </c:pt>
                <c:pt idx="15850">
                  <c:v>11</c:v>
                </c:pt>
                <c:pt idx="15851">
                  <c:v>14</c:v>
                </c:pt>
                <c:pt idx="15852">
                  <c:v>20</c:v>
                </c:pt>
                <c:pt idx="15853">
                  <c:v>4</c:v>
                </c:pt>
                <c:pt idx="15854">
                  <c:v>20</c:v>
                </c:pt>
                <c:pt idx="15855">
                  <c:v>20</c:v>
                </c:pt>
                <c:pt idx="15856">
                  <c:v>6</c:v>
                </c:pt>
                <c:pt idx="15857">
                  <c:v>16</c:v>
                </c:pt>
                <c:pt idx="15858">
                  <c:v>16</c:v>
                </c:pt>
                <c:pt idx="15859">
                  <c:v>15</c:v>
                </c:pt>
                <c:pt idx="15860">
                  <c:v>14</c:v>
                </c:pt>
                <c:pt idx="15861">
                  <c:v>12</c:v>
                </c:pt>
                <c:pt idx="15862">
                  <c:v>14</c:v>
                </c:pt>
                <c:pt idx="15863">
                  <c:v>4</c:v>
                </c:pt>
                <c:pt idx="15864">
                  <c:v>14</c:v>
                </c:pt>
                <c:pt idx="15865">
                  <c:v>19</c:v>
                </c:pt>
                <c:pt idx="15866">
                  <c:v>13</c:v>
                </c:pt>
                <c:pt idx="15867">
                  <c:v>18</c:v>
                </c:pt>
                <c:pt idx="15868">
                  <c:v>18</c:v>
                </c:pt>
                <c:pt idx="15869">
                  <c:v>20</c:v>
                </c:pt>
                <c:pt idx="15870">
                  <c:v>19</c:v>
                </c:pt>
                <c:pt idx="15871">
                  <c:v>18</c:v>
                </c:pt>
                <c:pt idx="15872">
                  <c:v>7</c:v>
                </c:pt>
                <c:pt idx="15873">
                  <c:v>17</c:v>
                </c:pt>
                <c:pt idx="15874">
                  <c:v>14</c:v>
                </c:pt>
                <c:pt idx="15875">
                  <c:v>14</c:v>
                </c:pt>
                <c:pt idx="15876">
                  <c:v>19</c:v>
                </c:pt>
                <c:pt idx="15877">
                  <c:v>19</c:v>
                </c:pt>
                <c:pt idx="15878">
                  <c:v>15</c:v>
                </c:pt>
                <c:pt idx="15879">
                  <c:v>5</c:v>
                </c:pt>
                <c:pt idx="15880">
                  <c:v>15</c:v>
                </c:pt>
                <c:pt idx="15881">
                  <c:v>17</c:v>
                </c:pt>
                <c:pt idx="15882">
                  <c:v>20</c:v>
                </c:pt>
                <c:pt idx="15883">
                  <c:v>15</c:v>
                </c:pt>
                <c:pt idx="15884">
                  <c:v>12</c:v>
                </c:pt>
                <c:pt idx="15885">
                  <c:v>12</c:v>
                </c:pt>
                <c:pt idx="15886">
                  <c:v>19</c:v>
                </c:pt>
                <c:pt idx="15887">
                  <c:v>16</c:v>
                </c:pt>
                <c:pt idx="15888">
                  <c:v>13</c:v>
                </c:pt>
                <c:pt idx="15889">
                  <c:v>13</c:v>
                </c:pt>
                <c:pt idx="15890">
                  <c:v>17</c:v>
                </c:pt>
                <c:pt idx="15891">
                  <c:v>12</c:v>
                </c:pt>
                <c:pt idx="15892">
                  <c:v>20</c:v>
                </c:pt>
                <c:pt idx="15893">
                  <c:v>15</c:v>
                </c:pt>
                <c:pt idx="15894">
                  <c:v>20</c:v>
                </c:pt>
                <c:pt idx="15895">
                  <c:v>13</c:v>
                </c:pt>
                <c:pt idx="15896">
                  <c:v>11</c:v>
                </c:pt>
                <c:pt idx="15897">
                  <c:v>16</c:v>
                </c:pt>
                <c:pt idx="15898">
                  <c:v>16</c:v>
                </c:pt>
                <c:pt idx="15899">
                  <c:v>16</c:v>
                </c:pt>
                <c:pt idx="15900">
                  <c:v>9</c:v>
                </c:pt>
                <c:pt idx="15901">
                  <c:v>19</c:v>
                </c:pt>
                <c:pt idx="15902">
                  <c:v>15</c:v>
                </c:pt>
                <c:pt idx="15903">
                  <c:v>20</c:v>
                </c:pt>
                <c:pt idx="15904">
                  <c:v>16</c:v>
                </c:pt>
                <c:pt idx="15905">
                  <c:v>17</c:v>
                </c:pt>
                <c:pt idx="15906">
                  <c:v>20</c:v>
                </c:pt>
                <c:pt idx="15907">
                  <c:v>20</c:v>
                </c:pt>
                <c:pt idx="15908">
                  <c:v>13</c:v>
                </c:pt>
                <c:pt idx="15909">
                  <c:v>16</c:v>
                </c:pt>
                <c:pt idx="15910">
                  <c:v>12</c:v>
                </c:pt>
                <c:pt idx="15911">
                  <c:v>15</c:v>
                </c:pt>
                <c:pt idx="15912">
                  <c:v>16</c:v>
                </c:pt>
                <c:pt idx="15913">
                  <c:v>17</c:v>
                </c:pt>
                <c:pt idx="15914">
                  <c:v>15</c:v>
                </c:pt>
                <c:pt idx="15915">
                  <c:v>16</c:v>
                </c:pt>
                <c:pt idx="15916">
                  <c:v>4</c:v>
                </c:pt>
                <c:pt idx="15917">
                  <c:v>16</c:v>
                </c:pt>
                <c:pt idx="15918">
                  <c:v>15</c:v>
                </c:pt>
                <c:pt idx="15919">
                  <c:v>16</c:v>
                </c:pt>
                <c:pt idx="15920">
                  <c:v>5</c:v>
                </c:pt>
                <c:pt idx="15921">
                  <c:v>10</c:v>
                </c:pt>
                <c:pt idx="15922">
                  <c:v>20</c:v>
                </c:pt>
                <c:pt idx="15923">
                  <c:v>15</c:v>
                </c:pt>
                <c:pt idx="15924">
                  <c:v>13</c:v>
                </c:pt>
                <c:pt idx="15925">
                  <c:v>15</c:v>
                </c:pt>
                <c:pt idx="15926">
                  <c:v>17</c:v>
                </c:pt>
                <c:pt idx="15927">
                  <c:v>18</c:v>
                </c:pt>
                <c:pt idx="15928">
                  <c:v>17</c:v>
                </c:pt>
                <c:pt idx="15929">
                  <c:v>17</c:v>
                </c:pt>
                <c:pt idx="15930">
                  <c:v>17</c:v>
                </c:pt>
                <c:pt idx="15931">
                  <c:v>16</c:v>
                </c:pt>
                <c:pt idx="15932">
                  <c:v>18</c:v>
                </c:pt>
                <c:pt idx="15933">
                  <c:v>19</c:v>
                </c:pt>
                <c:pt idx="15934">
                  <c:v>16</c:v>
                </c:pt>
                <c:pt idx="15935">
                  <c:v>16</c:v>
                </c:pt>
                <c:pt idx="15936">
                  <c:v>19</c:v>
                </c:pt>
                <c:pt idx="15937">
                  <c:v>20</c:v>
                </c:pt>
                <c:pt idx="15938">
                  <c:v>20</c:v>
                </c:pt>
                <c:pt idx="15939">
                  <c:v>16</c:v>
                </c:pt>
                <c:pt idx="15940">
                  <c:v>13</c:v>
                </c:pt>
                <c:pt idx="15941">
                  <c:v>16</c:v>
                </c:pt>
                <c:pt idx="15942">
                  <c:v>18</c:v>
                </c:pt>
                <c:pt idx="15943">
                  <c:v>17</c:v>
                </c:pt>
                <c:pt idx="15944">
                  <c:v>10</c:v>
                </c:pt>
                <c:pt idx="15945">
                  <c:v>17</c:v>
                </c:pt>
                <c:pt idx="15946">
                  <c:v>13</c:v>
                </c:pt>
                <c:pt idx="15947">
                  <c:v>13</c:v>
                </c:pt>
                <c:pt idx="15948">
                  <c:v>16</c:v>
                </c:pt>
                <c:pt idx="15949">
                  <c:v>17</c:v>
                </c:pt>
                <c:pt idx="15950">
                  <c:v>18</c:v>
                </c:pt>
                <c:pt idx="15951">
                  <c:v>9</c:v>
                </c:pt>
                <c:pt idx="15952">
                  <c:v>13</c:v>
                </c:pt>
                <c:pt idx="15953">
                  <c:v>6</c:v>
                </c:pt>
                <c:pt idx="15954">
                  <c:v>18</c:v>
                </c:pt>
                <c:pt idx="15955">
                  <c:v>20</c:v>
                </c:pt>
                <c:pt idx="15956">
                  <c:v>19</c:v>
                </c:pt>
                <c:pt idx="15957">
                  <c:v>17</c:v>
                </c:pt>
                <c:pt idx="15958">
                  <c:v>8</c:v>
                </c:pt>
                <c:pt idx="15959">
                  <c:v>20</c:v>
                </c:pt>
                <c:pt idx="15960">
                  <c:v>12</c:v>
                </c:pt>
                <c:pt idx="15961">
                  <c:v>12</c:v>
                </c:pt>
                <c:pt idx="15962">
                  <c:v>13</c:v>
                </c:pt>
                <c:pt idx="15963">
                  <c:v>15</c:v>
                </c:pt>
                <c:pt idx="15964">
                  <c:v>16</c:v>
                </c:pt>
                <c:pt idx="15965">
                  <c:v>17</c:v>
                </c:pt>
                <c:pt idx="15966">
                  <c:v>20</c:v>
                </c:pt>
                <c:pt idx="15967">
                  <c:v>16</c:v>
                </c:pt>
                <c:pt idx="15968">
                  <c:v>15</c:v>
                </c:pt>
                <c:pt idx="15969">
                  <c:v>17</c:v>
                </c:pt>
                <c:pt idx="15970">
                  <c:v>15</c:v>
                </c:pt>
                <c:pt idx="15971">
                  <c:v>0</c:v>
                </c:pt>
                <c:pt idx="15972">
                  <c:v>16</c:v>
                </c:pt>
                <c:pt idx="15973">
                  <c:v>13</c:v>
                </c:pt>
                <c:pt idx="15974">
                  <c:v>15</c:v>
                </c:pt>
                <c:pt idx="15975">
                  <c:v>18</c:v>
                </c:pt>
                <c:pt idx="15976">
                  <c:v>8</c:v>
                </c:pt>
                <c:pt idx="15977">
                  <c:v>15</c:v>
                </c:pt>
                <c:pt idx="15978">
                  <c:v>18</c:v>
                </c:pt>
                <c:pt idx="15979">
                  <c:v>16</c:v>
                </c:pt>
                <c:pt idx="15980">
                  <c:v>17</c:v>
                </c:pt>
                <c:pt idx="15981">
                  <c:v>17</c:v>
                </c:pt>
                <c:pt idx="15982">
                  <c:v>16</c:v>
                </c:pt>
                <c:pt idx="15983">
                  <c:v>15</c:v>
                </c:pt>
                <c:pt idx="15984">
                  <c:v>15</c:v>
                </c:pt>
                <c:pt idx="15985">
                  <c:v>15</c:v>
                </c:pt>
                <c:pt idx="15986">
                  <c:v>17</c:v>
                </c:pt>
                <c:pt idx="15987">
                  <c:v>16</c:v>
                </c:pt>
                <c:pt idx="15988">
                  <c:v>8</c:v>
                </c:pt>
                <c:pt idx="15989">
                  <c:v>9</c:v>
                </c:pt>
                <c:pt idx="15990">
                  <c:v>17</c:v>
                </c:pt>
                <c:pt idx="15991">
                  <c:v>16</c:v>
                </c:pt>
                <c:pt idx="15992">
                  <c:v>14</c:v>
                </c:pt>
                <c:pt idx="15993">
                  <c:v>16</c:v>
                </c:pt>
                <c:pt idx="15994">
                  <c:v>12</c:v>
                </c:pt>
                <c:pt idx="15995">
                  <c:v>9</c:v>
                </c:pt>
                <c:pt idx="15996">
                  <c:v>18</c:v>
                </c:pt>
                <c:pt idx="15997">
                  <c:v>10</c:v>
                </c:pt>
                <c:pt idx="15998">
                  <c:v>15</c:v>
                </c:pt>
                <c:pt idx="15999">
                  <c:v>17</c:v>
                </c:pt>
                <c:pt idx="16000">
                  <c:v>16</c:v>
                </c:pt>
                <c:pt idx="16001">
                  <c:v>17</c:v>
                </c:pt>
                <c:pt idx="16002">
                  <c:v>14</c:v>
                </c:pt>
                <c:pt idx="16003">
                  <c:v>17</c:v>
                </c:pt>
                <c:pt idx="16004">
                  <c:v>15</c:v>
                </c:pt>
                <c:pt idx="16005">
                  <c:v>8</c:v>
                </c:pt>
                <c:pt idx="16006">
                  <c:v>16</c:v>
                </c:pt>
                <c:pt idx="16007">
                  <c:v>15</c:v>
                </c:pt>
                <c:pt idx="16008">
                  <c:v>19</c:v>
                </c:pt>
                <c:pt idx="16009">
                  <c:v>14</c:v>
                </c:pt>
                <c:pt idx="16010">
                  <c:v>10</c:v>
                </c:pt>
                <c:pt idx="16011">
                  <c:v>14</c:v>
                </c:pt>
                <c:pt idx="16012">
                  <c:v>0</c:v>
                </c:pt>
                <c:pt idx="16013">
                  <c:v>15</c:v>
                </c:pt>
                <c:pt idx="16014">
                  <c:v>19</c:v>
                </c:pt>
                <c:pt idx="16015">
                  <c:v>16</c:v>
                </c:pt>
                <c:pt idx="16016">
                  <c:v>14</c:v>
                </c:pt>
                <c:pt idx="16017">
                  <c:v>19</c:v>
                </c:pt>
                <c:pt idx="16018">
                  <c:v>14</c:v>
                </c:pt>
                <c:pt idx="16019">
                  <c:v>19</c:v>
                </c:pt>
                <c:pt idx="16020">
                  <c:v>16</c:v>
                </c:pt>
                <c:pt idx="16021">
                  <c:v>15</c:v>
                </c:pt>
                <c:pt idx="16022">
                  <c:v>20</c:v>
                </c:pt>
                <c:pt idx="16023">
                  <c:v>20</c:v>
                </c:pt>
                <c:pt idx="16024">
                  <c:v>16</c:v>
                </c:pt>
                <c:pt idx="16025">
                  <c:v>19</c:v>
                </c:pt>
                <c:pt idx="16026">
                  <c:v>14</c:v>
                </c:pt>
                <c:pt idx="16027">
                  <c:v>18</c:v>
                </c:pt>
                <c:pt idx="16028">
                  <c:v>18</c:v>
                </c:pt>
                <c:pt idx="16029">
                  <c:v>19</c:v>
                </c:pt>
                <c:pt idx="16030">
                  <c:v>11</c:v>
                </c:pt>
                <c:pt idx="16031">
                  <c:v>16</c:v>
                </c:pt>
                <c:pt idx="16032">
                  <c:v>14</c:v>
                </c:pt>
                <c:pt idx="16033">
                  <c:v>16</c:v>
                </c:pt>
                <c:pt idx="16034">
                  <c:v>19</c:v>
                </c:pt>
                <c:pt idx="16035">
                  <c:v>16</c:v>
                </c:pt>
                <c:pt idx="16036">
                  <c:v>8</c:v>
                </c:pt>
                <c:pt idx="16037">
                  <c:v>11</c:v>
                </c:pt>
                <c:pt idx="16038">
                  <c:v>20</c:v>
                </c:pt>
                <c:pt idx="16039">
                  <c:v>19</c:v>
                </c:pt>
                <c:pt idx="16040">
                  <c:v>12</c:v>
                </c:pt>
                <c:pt idx="16041">
                  <c:v>8</c:v>
                </c:pt>
                <c:pt idx="16042">
                  <c:v>0</c:v>
                </c:pt>
                <c:pt idx="16043">
                  <c:v>11</c:v>
                </c:pt>
                <c:pt idx="16044">
                  <c:v>14</c:v>
                </c:pt>
                <c:pt idx="16045">
                  <c:v>15</c:v>
                </c:pt>
                <c:pt idx="16046">
                  <c:v>19</c:v>
                </c:pt>
                <c:pt idx="16047">
                  <c:v>16</c:v>
                </c:pt>
                <c:pt idx="16048">
                  <c:v>20</c:v>
                </c:pt>
                <c:pt idx="16049">
                  <c:v>15</c:v>
                </c:pt>
                <c:pt idx="16050">
                  <c:v>12</c:v>
                </c:pt>
                <c:pt idx="16051">
                  <c:v>15</c:v>
                </c:pt>
                <c:pt idx="16052">
                  <c:v>8</c:v>
                </c:pt>
                <c:pt idx="16053">
                  <c:v>13</c:v>
                </c:pt>
                <c:pt idx="16054">
                  <c:v>16</c:v>
                </c:pt>
                <c:pt idx="16055">
                  <c:v>16</c:v>
                </c:pt>
                <c:pt idx="16056">
                  <c:v>14</c:v>
                </c:pt>
                <c:pt idx="16057">
                  <c:v>17</c:v>
                </c:pt>
                <c:pt idx="16058">
                  <c:v>14</c:v>
                </c:pt>
                <c:pt idx="16059">
                  <c:v>13</c:v>
                </c:pt>
                <c:pt idx="16060">
                  <c:v>20</c:v>
                </c:pt>
                <c:pt idx="16061">
                  <c:v>14</c:v>
                </c:pt>
                <c:pt idx="16062">
                  <c:v>7</c:v>
                </c:pt>
                <c:pt idx="16063">
                  <c:v>18</c:v>
                </c:pt>
                <c:pt idx="16064">
                  <c:v>20</c:v>
                </c:pt>
                <c:pt idx="16065">
                  <c:v>8</c:v>
                </c:pt>
                <c:pt idx="16066">
                  <c:v>16</c:v>
                </c:pt>
                <c:pt idx="16067">
                  <c:v>11</c:v>
                </c:pt>
                <c:pt idx="16068">
                  <c:v>16</c:v>
                </c:pt>
                <c:pt idx="16069">
                  <c:v>16</c:v>
                </c:pt>
                <c:pt idx="16070">
                  <c:v>12</c:v>
                </c:pt>
                <c:pt idx="16071">
                  <c:v>13</c:v>
                </c:pt>
                <c:pt idx="16072">
                  <c:v>15</c:v>
                </c:pt>
                <c:pt idx="16073">
                  <c:v>13</c:v>
                </c:pt>
                <c:pt idx="16074">
                  <c:v>16</c:v>
                </c:pt>
                <c:pt idx="16075">
                  <c:v>20</c:v>
                </c:pt>
                <c:pt idx="16076">
                  <c:v>13</c:v>
                </c:pt>
                <c:pt idx="16077">
                  <c:v>5</c:v>
                </c:pt>
                <c:pt idx="16078">
                  <c:v>19</c:v>
                </c:pt>
                <c:pt idx="16079">
                  <c:v>14</c:v>
                </c:pt>
                <c:pt idx="16080">
                  <c:v>16</c:v>
                </c:pt>
                <c:pt idx="16081">
                  <c:v>16</c:v>
                </c:pt>
                <c:pt idx="16082">
                  <c:v>16</c:v>
                </c:pt>
                <c:pt idx="16083">
                  <c:v>17</c:v>
                </c:pt>
                <c:pt idx="16084">
                  <c:v>4</c:v>
                </c:pt>
                <c:pt idx="16085">
                  <c:v>12</c:v>
                </c:pt>
                <c:pt idx="16086">
                  <c:v>12</c:v>
                </c:pt>
                <c:pt idx="16087">
                  <c:v>20</c:v>
                </c:pt>
                <c:pt idx="16088">
                  <c:v>15</c:v>
                </c:pt>
                <c:pt idx="16089">
                  <c:v>15</c:v>
                </c:pt>
                <c:pt idx="16090">
                  <c:v>11</c:v>
                </c:pt>
                <c:pt idx="16091">
                  <c:v>13</c:v>
                </c:pt>
                <c:pt idx="16092">
                  <c:v>20</c:v>
                </c:pt>
                <c:pt idx="16093">
                  <c:v>16</c:v>
                </c:pt>
                <c:pt idx="16094">
                  <c:v>16</c:v>
                </c:pt>
                <c:pt idx="16095">
                  <c:v>15</c:v>
                </c:pt>
                <c:pt idx="16096">
                  <c:v>16</c:v>
                </c:pt>
                <c:pt idx="16097">
                  <c:v>16</c:v>
                </c:pt>
                <c:pt idx="16098">
                  <c:v>18</c:v>
                </c:pt>
                <c:pt idx="16099">
                  <c:v>19</c:v>
                </c:pt>
                <c:pt idx="16100">
                  <c:v>13</c:v>
                </c:pt>
                <c:pt idx="16101">
                  <c:v>11</c:v>
                </c:pt>
                <c:pt idx="16102">
                  <c:v>13</c:v>
                </c:pt>
                <c:pt idx="16103">
                  <c:v>8</c:v>
                </c:pt>
                <c:pt idx="16104">
                  <c:v>19</c:v>
                </c:pt>
                <c:pt idx="16105">
                  <c:v>19</c:v>
                </c:pt>
                <c:pt idx="16106">
                  <c:v>16</c:v>
                </c:pt>
                <c:pt idx="16107">
                  <c:v>9</c:v>
                </c:pt>
                <c:pt idx="16108">
                  <c:v>17</c:v>
                </c:pt>
                <c:pt idx="16109">
                  <c:v>17</c:v>
                </c:pt>
                <c:pt idx="16110">
                  <c:v>20</c:v>
                </c:pt>
                <c:pt idx="16111">
                  <c:v>16</c:v>
                </c:pt>
                <c:pt idx="16112">
                  <c:v>16</c:v>
                </c:pt>
                <c:pt idx="16113">
                  <c:v>17</c:v>
                </c:pt>
                <c:pt idx="16114">
                  <c:v>16</c:v>
                </c:pt>
                <c:pt idx="16115">
                  <c:v>20</c:v>
                </c:pt>
                <c:pt idx="16116">
                  <c:v>13</c:v>
                </c:pt>
                <c:pt idx="16117">
                  <c:v>10</c:v>
                </c:pt>
                <c:pt idx="16118">
                  <c:v>9</c:v>
                </c:pt>
                <c:pt idx="16119">
                  <c:v>18</c:v>
                </c:pt>
                <c:pt idx="16120">
                  <c:v>14</c:v>
                </c:pt>
                <c:pt idx="16121">
                  <c:v>15</c:v>
                </c:pt>
                <c:pt idx="16122">
                  <c:v>11</c:v>
                </c:pt>
                <c:pt idx="16123">
                  <c:v>18</c:v>
                </c:pt>
                <c:pt idx="16124">
                  <c:v>19</c:v>
                </c:pt>
                <c:pt idx="16125">
                  <c:v>15</c:v>
                </c:pt>
                <c:pt idx="16126">
                  <c:v>12</c:v>
                </c:pt>
                <c:pt idx="16127">
                  <c:v>7</c:v>
                </c:pt>
                <c:pt idx="16128">
                  <c:v>13</c:v>
                </c:pt>
                <c:pt idx="16129">
                  <c:v>15</c:v>
                </c:pt>
                <c:pt idx="16130">
                  <c:v>0</c:v>
                </c:pt>
                <c:pt idx="16131">
                  <c:v>12</c:v>
                </c:pt>
                <c:pt idx="16132">
                  <c:v>14</c:v>
                </c:pt>
                <c:pt idx="16133">
                  <c:v>17</c:v>
                </c:pt>
                <c:pt idx="16134">
                  <c:v>16</c:v>
                </c:pt>
                <c:pt idx="16135">
                  <c:v>18</c:v>
                </c:pt>
                <c:pt idx="16136">
                  <c:v>16</c:v>
                </c:pt>
                <c:pt idx="16137">
                  <c:v>13</c:v>
                </c:pt>
                <c:pt idx="16138">
                  <c:v>16</c:v>
                </c:pt>
                <c:pt idx="16139">
                  <c:v>16</c:v>
                </c:pt>
                <c:pt idx="16140">
                  <c:v>15</c:v>
                </c:pt>
                <c:pt idx="16141">
                  <c:v>20</c:v>
                </c:pt>
                <c:pt idx="16142">
                  <c:v>18</c:v>
                </c:pt>
                <c:pt idx="16143">
                  <c:v>10</c:v>
                </c:pt>
                <c:pt idx="16144">
                  <c:v>9</c:v>
                </c:pt>
                <c:pt idx="16145">
                  <c:v>20</c:v>
                </c:pt>
                <c:pt idx="16146">
                  <c:v>20</c:v>
                </c:pt>
                <c:pt idx="16147">
                  <c:v>16</c:v>
                </c:pt>
                <c:pt idx="16148">
                  <c:v>15</c:v>
                </c:pt>
                <c:pt idx="16149">
                  <c:v>19</c:v>
                </c:pt>
                <c:pt idx="16150">
                  <c:v>11</c:v>
                </c:pt>
                <c:pt idx="16151">
                  <c:v>20</c:v>
                </c:pt>
                <c:pt idx="16152">
                  <c:v>14</c:v>
                </c:pt>
                <c:pt idx="16153">
                  <c:v>18</c:v>
                </c:pt>
                <c:pt idx="16154">
                  <c:v>16</c:v>
                </c:pt>
                <c:pt idx="16155">
                  <c:v>11</c:v>
                </c:pt>
                <c:pt idx="16156">
                  <c:v>14</c:v>
                </c:pt>
                <c:pt idx="16157">
                  <c:v>20</c:v>
                </c:pt>
                <c:pt idx="16158">
                  <c:v>16</c:v>
                </c:pt>
                <c:pt idx="16159">
                  <c:v>15</c:v>
                </c:pt>
                <c:pt idx="16160">
                  <c:v>16</c:v>
                </c:pt>
                <c:pt idx="16161">
                  <c:v>12</c:v>
                </c:pt>
                <c:pt idx="16162">
                  <c:v>8</c:v>
                </c:pt>
                <c:pt idx="16163">
                  <c:v>17</c:v>
                </c:pt>
                <c:pt idx="16164">
                  <c:v>19</c:v>
                </c:pt>
                <c:pt idx="16165">
                  <c:v>17</c:v>
                </c:pt>
                <c:pt idx="16166">
                  <c:v>8</c:v>
                </c:pt>
                <c:pt idx="16167">
                  <c:v>7</c:v>
                </c:pt>
                <c:pt idx="16168">
                  <c:v>16</c:v>
                </c:pt>
                <c:pt idx="16169">
                  <c:v>11</c:v>
                </c:pt>
                <c:pt idx="16170">
                  <c:v>18</c:v>
                </c:pt>
                <c:pt idx="16171">
                  <c:v>19</c:v>
                </c:pt>
                <c:pt idx="16172">
                  <c:v>19</c:v>
                </c:pt>
                <c:pt idx="16173">
                  <c:v>14</c:v>
                </c:pt>
                <c:pt idx="16174">
                  <c:v>16</c:v>
                </c:pt>
                <c:pt idx="16175">
                  <c:v>20</c:v>
                </c:pt>
                <c:pt idx="16176">
                  <c:v>18</c:v>
                </c:pt>
                <c:pt idx="16177">
                  <c:v>15</c:v>
                </c:pt>
                <c:pt idx="16178">
                  <c:v>15</c:v>
                </c:pt>
                <c:pt idx="16179">
                  <c:v>16</c:v>
                </c:pt>
                <c:pt idx="16180">
                  <c:v>18</c:v>
                </c:pt>
                <c:pt idx="16181">
                  <c:v>20</c:v>
                </c:pt>
                <c:pt idx="16182">
                  <c:v>7</c:v>
                </c:pt>
                <c:pt idx="16183">
                  <c:v>14</c:v>
                </c:pt>
                <c:pt idx="16184">
                  <c:v>12</c:v>
                </c:pt>
                <c:pt idx="16185">
                  <c:v>17</c:v>
                </c:pt>
                <c:pt idx="16186">
                  <c:v>20</c:v>
                </c:pt>
                <c:pt idx="16187">
                  <c:v>17</c:v>
                </c:pt>
                <c:pt idx="16188">
                  <c:v>14</c:v>
                </c:pt>
                <c:pt idx="16189">
                  <c:v>16</c:v>
                </c:pt>
                <c:pt idx="16190">
                  <c:v>17</c:v>
                </c:pt>
                <c:pt idx="16191">
                  <c:v>9</c:v>
                </c:pt>
                <c:pt idx="16192">
                  <c:v>14</c:v>
                </c:pt>
                <c:pt idx="16193">
                  <c:v>15</c:v>
                </c:pt>
                <c:pt idx="16194">
                  <c:v>15</c:v>
                </c:pt>
                <c:pt idx="16195">
                  <c:v>16</c:v>
                </c:pt>
                <c:pt idx="16196">
                  <c:v>13</c:v>
                </c:pt>
                <c:pt idx="16197">
                  <c:v>9</c:v>
                </c:pt>
                <c:pt idx="16198">
                  <c:v>17</c:v>
                </c:pt>
                <c:pt idx="16199">
                  <c:v>18</c:v>
                </c:pt>
                <c:pt idx="16200">
                  <c:v>17</c:v>
                </c:pt>
                <c:pt idx="16201">
                  <c:v>13</c:v>
                </c:pt>
                <c:pt idx="16202">
                  <c:v>4</c:v>
                </c:pt>
                <c:pt idx="16203">
                  <c:v>16</c:v>
                </c:pt>
                <c:pt idx="16204">
                  <c:v>18</c:v>
                </c:pt>
                <c:pt idx="16205">
                  <c:v>20</c:v>
                </c:pt>
                <c:pt idx="16206">
                  <c:v>13</c:v>
                </c:pt>
                <c:pt idx="16207">
                  <c:v>17</c:v>
                </c:pt>
                <c:pt idx="16208">
                  <c:v>17</c:v>
                </c:pt>
                <c:pt idx="16209">
                  <c:v>14</c:v>
                </c:pt>
                <c:pt idx="16210">
                  <c:v>12</c:v>
                </c:pt>
                <c:pt idx="16211">
                  <c:v>7</c:v>
                </c:pt>
                <c:pt idx="16212">
                  <c:v>19</c:v>
                </c:pt>
                <c:pt idx="16213">
                  <c:v>11</c:v>
                </c:pt>
                <c:pt idx="16214">
                  <c:v>19</c:v>
                </c:pt>
                <c:pt idx="16215">
                  <c:v>17</c:v>
                </c:pt>
                <c:pt idx="16216">
                  <c:v>19</c:v>
                </c:pt>
                <c:pt idx="16217">
                  <c:v>16</c:v>
                </c:pt>
                <c:pt idx="16218">
                  <c:v>20</c:v>
                </c:pt>
                <c:pt idx="16219">
                  <c:v>17</c:v>
                </c:pt>
                <c:pt idx="16220">
                  <c:v>20</c:v>
                </c:pt>
                <c:pt idx="16221">
                  <c:v>13</c:v>
                </c:pt>
                <c:pt idx="16222">
                  <c:v>11</c:v>
                </c:pt>
                <c:pt idx="16223">
                  <c:v>19</c:v>
                </c:pt>
                <c:pt idx="16224">
                  <c:v>13</c:v>
                </c:pt>
                <c:pt idx="16225">
                  <c:v>15</c:v>
                </c:pt>
                <c:pt idx="16226">
                  <c:v>16</c:v>
                </c:pt>
                <c:pt idx="16227">
                  <c:v>17</c:v>
                </c:pt>
                <c:pt idx="16228">
                  <c:v>0</c:v>
                </c:pt>
                <c:pt idx="16229">
                  <c:v>16</c:v>
                </c:pt>
                <c:pt idx="16230">
                  <c:v>17</c:v>
                </c:pt>
                <c:pt idx="16231">
                  <c:v>20</c:v>
                </c:pt>
                <c:pt idx="16232">
                  <c:v>19</c:v>
                </c:pt>
                <c:pt idx="16233">
                  <c:v>14</c:v>
                </c:pt>
                <c:pt idx="16234">
                  <c:v>12</c:v>
                </c:pt>
                <c:pt idx="16235">
                  <c:v>5</c:v>
                </c:pt>
                <c:pt idx="16236">
                  <c:v>16</c:v>
                </c:pt>
                <c:pt idx="16237">
                  <c:v>19</c:v>
                </c:pt>
                <c:pt idx="16238">
                  <c:v>15</c:v>
                </c:pt>
                <c:pt idx="16239">
                  <c:v>16</c:v>
                </c:pt>
                <c:pt idx="16240">
                  <c:v>5</c:v>
                </c:pt>
                <c:pt idx="16241">
                  <c:v>12</c:v>
                </c:pt>
                <c:pt idx="16242">
                  <c:v>19</c:v>
                </c:pt>
                <c:pt idx="16243">
                  <c:v>16</c:v>
                </c:pt>
                <c:pt idx="16244">
                  <c:v>19</c:v>
                </c:pt>
                <c:pt idx="16245">
                  <c:v>12</c:v>
                </c:pt>
                <c:pt idx="16246">
                  <c:v>17</c:v>
                </c:pt>
                <c:pt idx="16247">
                  <c:v>20</c:v>
                </c:pt>
                <c:pt idx="16248">
                  <c:v>20</c:v>
                </c:pt>
                <c:pt idx="16249">
                  <c:v>19</c:v>
                </c:pt>
                <c:pt idx="16250">
                  <c:v>17</c:v>
                </c:pt>
                <c:pt idx="16251">
                  <c:v>16</c:v>
                </c:pt>
                <c:pt idx="16252">
                  <c:v>18</c:v>
                </c:pt>
                <c:pt idx="16253">
                  <c:v>11</c:v>
                </c:pt>
                <c:pt idx="16254">
                  <c:v>18</c:v>
                </c:pt>
                <c:pt idx="16255">
                  <c:v>17</c:v>
                </c:pt>
                <c:pt idx="16256">
                  <c:v>13</c:v>
                </c:pt>
                <c:pt idx="16257">
                  <c:v>6</c:v>
                </c:pt>
                <c:pt idx="16258">
                  <c:v>8</c:v>
                </c:pt>
                <c:pt idx="16259">
                  <c:v>5</c:v>
                </c:pt>
                <c:pt idx="16260">
                  <c:v>13</c:v>
                </c:pt>
                <c:pt idx="16261">
                  <c:v>16</c:v>
                </c:pt>
                <c:pt idx="16262">
                  <c:v>16</c:v>
                </c:pt>
                <c:pt idx="16263">
                  <c:v>20</c:v>
                </c:pt>
                <c:pt idx="16264">
                  <c:v>20</c:v>
                </c:pt>
                <c:pt idx="16265">
                  <c:v>9</c:v>
                </c:pt>
                <c:pt idx="16266">
                  <c:v>17</c:v>
                </c:pt>
                <c:pt idx="16267">
                  <c:v>20</c:v>
                </c:pt>
                <c:pt idx="16268">
                  <c:v>20</c:v>
                </c:pt>
                <c:pt idx="16269">
                  <c:v>16</c:v>
                </c:pt>
                <c:pt idx="16270">
                  <c:v>20</c:v>
                </c:pt>
                <c:pt idx="16271">
                  <c:v>19</c:v>
                </c:pt>
                <c:pt idx="16272">
                  <c:v>8</c:v>
                </c:pt>
                <c:pt idx="16273">
                  <c:v>14</c:v>
                </c:pt>
                <c:pt idx="16274">
                  <c:v>20</c:v>
                </c:pt>
                <c:pt idx="16275">
                  <c:v>20</c:v>
                </c:pt>
                <c:pt idx="16276">
                  <c:v>19</c:v>
                </c:pt>
                <c:pt idx="16277">
                  <c:v>16</c:v>
                </c:pt>
                <c:pt idx="16278">
                  <c:v>19</c:v>
                </c:pt>
                <c:pt idx="16279">
                  <c:v>20</c:v>
                </c:pt>
                <c:pt idx="16280">
                  <c:v>19</c:v>
                </c:pt>
                <c:pt idx="16281">
                  <c:v>20</c:v>
                </c:pt>
                <c:pt idx="16282">
                  <c:v>19</c:v>
                </c:pt>
                <c:pt idx="16283">
                  <c:v>15</c:v>
                </c:pt>
                <c:pt idx="16284">
                  <c:v>16</c:v>
                </c:pt>
                <c:pt idx="16285">
                  <c:v>11</c:v>
                </c:pt>
                <c:pt idx="16286">
                  <c:v>13</c:v>
                </c:pt>
                <c:pt idx="16287">
                  <c:v>15</c:v>
                </c:pt>
                <c:pt idx="16288">
                  <c:v>15</c:v>
                </c:pt>
                <c:pt idx="16289">
                  <c:v>14</c:v>
                </c:pt>
                <c:pt idx="16290">
                  <c:v>5</c:v>
                </c:pt>
                <c:pt idx="16291">
                  <c:v>11</c:v>
                </c:pt>
                <c:pt idx="16292">
                  <c:v>19</c:v>
                </c:pt>
                <c:pt idx="16293">
                  <c:v>18</c:v>
                </c:pt>
                <c:pt idx="16294">
                  <c:v>0</c:v>
                </c:pt>
                <c:pt idx="16295">
                  <c:v>19</c:v>
                </c:pt>
                <c:pt idx="16296">
                  <c:v>18</c:v>
                </c:pt>
                <c:pt idx="16297">
                  <c:v>12</c:v>
                </c:pt>
                <c:pt idx="16298">
                  <c:v>12</c:v>
                </c:pt>
                <c:pt idx="16299">
                  <c:v>14</c:v>
                </c:pt>
                <c:pt idx="16300">
                  <c:v>19</c:v>
                </c:pt>
                <c:pt idx="16301">
                  <c:v>15</c:v>
                </c:pt>
                <c:pt idx="16302">
                  <c:v>19</c:v>
                </c:pt>
                <c:pt idx="16303">
                  <c:v>18</c:v>
                </c:pt>
                <c:pt idx="16304">
                  <c:v>11</c:v>
                </c:pt>
                <c:pt idx="16305">
                  <c:v>19</c:v>
                </c:pt>
                <c:pt idx="16306">
                  <c:v>15</c:v>
                </c:pt>
                <c:pt idx="16307">
                  <c:v>18</c:v>
                </c:pt>
                <c:pt idx="16308">
                  <c:v>16</c:v>
                </c:pt>
                <c:pt idx="16309">
                  <c:v>14</c:v>
                </c:pt>
                <c:pt idx="16310">
                  <c:v>20</c:v>
                </c:pt>
                <c:pt idx="16311">
                  <c:v>17</c:v>
                </c:pt>
                <c:pt idx="16312">
                  <c:v>11</c:v>
                </c:pt>
                <c:pt idx="16313">
                  <c:v>15</c:v>
                </c:pt>
                <c:pt idx="16314">
                  <c:v>10</c:v>
                </c:pt>
                <c:pt idx="16315">
                  <c:v>16</c:v>
                </c:pt>
                <c:pt idx="16316">
                  <c:v>9</c:v>
                </c:pt>
                <c:pt idx="16317">
                  <c:v>15</c:v>
                </c:pt>
                <c:pt idx="16318">
                  <c:v>15</c:v>
                </c:pt>
                <c:pt idx="16319">
                  <c:v>20</c:v>
                </c:pt>
                <c:pt idx="16320">
                  <c:v>15</c:v>
                </c:pt>
                <c:pt idx="16321">
                  <c:v>16</c:v>
                </c:pt>
                <c:pt idx="16322">
                  <c:v>17</c:v>
                </c:pt>
                <c:pt idx="16323">
                  <c:v>15</c:v>
                </c:pt>
                <c:pt idx="16324">
                  <c:v>19</c:v>
                </c:pt>
                <c:pt idx="16325">
                  <c:v>15</c:v>
                </c:pt>
                <c:pt idx="16326">
                  <c:v>16</c:v>
                </c:pt>
                <c:pt idx="16327">
                  <c:v>15</c:v>
                </c:pt>
                <c:pt idx="16328">
                  <c:v>14</c:v>
                </c:pt>
                <c:pt idx="16329">
                  <c:v>13</c:v>
                </c:pt>
                <c:pt idx="16330">
                  <c:v>16</c:v>
                </c:pt>
                <c:pt idx="16331">
                  <c:v>16</c:v>
                </c:pt>
                <c:pt idx="16332">
                  <c:v>15</c:v>
                </c:pt>
                <c:pt idx="16333">
                  <c:v>10</c:v>
                </c:pt>
                <c:pt idx="16334">
                  <c:v>16</c:v>
                </c:pt>
                <c:pt idx="16335">
                  <c:v>19</c:v>
                </c:pt>
                <c:pt idx="16336">
                  <c:v>19</c:v>
                </c:pt>
                <c:pt idx="16337">
                  <c:v>5</c:v>
                </c:pt>
                <c:pt idx="16338">
                  <c:v>0</c:v>
                </c:pt>
                <c:pt idx="16339">
                  <c:v>14</c:v>
                </c:pt>
                <c:pt idx="16340">
                  <c:v>17</c:v>
                </c:pt>
                <c:pt idx="16341">
                  <c:v>20</c:v>
                </c:pt>
                <c:pt idx="16342">
                  <c:v>17</c:v>
                </c:pt>
                <c:pt idx="16343">
                  <c:v>16</c:v>
                </c:pt>
                <c:pt idx="16344">
                  <c:v>20</c:v>
                </c:pt>
                <c:pt idx="16345">
                  <c:v>16</c:v>
                </c:pt>
                <c:pt idx="16346">
                  <c:v>19</c:v>
                </c:pt>
                <c:pt idx="16347">
                  <c:v>14</c:v>
                </c:pt>
                <c:pt idx="16348">
                  <c:v>7</c:v>
                </c:pt>
                <c:pt idx="16349">
                  <c:v>11</c:v>
                </c:pt>
                <c:pt idx="16350">
                  <c:v>16</c:v>
                </c:pt>
                <c:pt idx="16351">
                  <c:v>10</c:v>
                </c:pt>
                <c:pt idx="16352">
                  <c:v>16</c:v>
                </c:pt>
                <c:pt idx="16353">
                  <c:v>20</c:v>
                </c:pt>
                <c:pt idx="16354">
                  <c:v>10</c:v>
                </c:pt>
                <c:pt idx="16355">
                  <c:v>13</c:v>
                </c:pt>
                <c:pt idx="16356">
                  <c:v>10</c:v>
                </c:pt>
                <c:pt idx="16357">
                  <c:v>15</c:v>
                </c:pt>
                <c:pt idx="16358">
                  <c:v>16</c:v>
                </c:pt>
                <c:pt idx="16359">
                  <c:v>15</c:v>
                </c:pt>
                <c:pt idx="16360">
                  <c:v>18</c:v>
                </c:pt>
                <c:pt idx="16361">
                  <c:v>18</c:v>
                </c:pt>
                <c:pt idx="16362">
                  <c:v>10</c:v>
                </c:pt>
                <c:pt idx="16363">
                  <c:v>18</c:v>
                </c:pt>
                <c:pt idx="16364">
                  <c:v>18</c:v>
                </c:pt>
                <c:pt idx="16365">
                  <c:v>7</c:v>
                </c:pt>
                <c:pt idx="16366">
                  <c:v>17</c:v>
                </c:pt>
                <c:pt idx="16367">
                  <c:v>15</c:v>
                </c:pt>
                <c:pt idx="16368">
                  <c:v>7</c:v>
                </c:pt>
                <c:pt idx="16369">
                  <c:v>19</c:v>
                </c:pt>
                <c:pt idx="16370">
                  <c:v>17</c:v>
                </c:pt>
                <c:pt idx="16371">
                  <c:v>18</c:v>
                </c:pt>
                <c:pt idx="16372">
                  <c:v>15</c:v>
                </c:pt>
                <c:pt idx="16373">
                  <c:v>11</c:v>
                </c:pt>
                <c:pt idx="16374">
                  <c:v>11</c:v>
                </c:pt>
                <c:pt idx="16375">
                  <c:v>17</c:v>
                </c:pt>
                <c:pt idx="16376">
                  <c:v>17</c:v>
                </c:pt>
                <c:pt idx="16377">
                  <c:v>16</c:v>
                </c:pt>
                <c:pt idx="16378">
                  <c:v>14</c:v>
                </c:pt>
                <c:pt idx="16379">
                  <c:v>8</c:v>
                </c:pt>
                <c:pt idx="16380">
                  <c:v>16</c:v>
                </c:pt>
                <c:pt idx="16381">
                  <c:v>20</c:v>
                </c:pt>
                <c:pt idx="16382">
                  <c:v>14</c:v>
                </c:pt>
                <c:pt idx="16383">
                  <c:v>12</c:v>
                </c:pt>
                <c:pt idx="16384">
                  <c:v>14</c:v>
                </c:pt>
                <c:pt idx="16385">
                  <c:v>19</c:v>
                </c:pt>
                <c:pt idx="16386">
                  <c:v>19</c:v>
                </c:pt>
                <c:pt idx="16387">
                  <c:v>20</c:v>
                </c:pt>
                <c:pt idx="16388">
                  <c:v>14</c:v>
                </c:pt>
                <c:pt idx="16389">
                  <c:v>10</c:v>
                </c:pt>
                <c:pt idx="16390">
                  <c:v>16</c:v>
                </c:pt>
                <c:pt idx="16391">
                  <c:v>16</c:v>
                </c:pt>
                <c:pt idx="16392">
                  <c:v>12</c:v>
                </c:pt>
                <c:pt idx="16393">
                  <c:v>10</c:v>
                </c:pt>
                <c:pt idx="16394">
                  <c:v>15</c:v>
                </c:pt>
                <c:pt idx="16395">
                  <c:v>16</c:v>
                </c:pt>
                <c:pt idx="16396">
                  <c:v>16</c:v>
                </c:pt>
                <c:pt idx="16397">
                  <c:v>13</c:v>
                </c:pt>
                <c:pt idx="16398">
                  <c:v>11</c:v>
                </c:pt>
                <c:pt idx="16399">
                  <c:v>12</c:v>
                </c:pt>
                <c:pt idx="16400">
                  <c:v>11</c:v>
                </c:pt>
                <c:pt idx="16401">
                  <c:v>13</c:v>
                </c:pt>
                <c:pt idx="16402">
                  <c:v>16</c:v>
                </c:pt>
                <c:pt idx="16403">
                  <c:v>13</c:v>
                </c:pt>
                <c:pt idx="16404">
                  <c:v>8</c:v>
                </c:pt>
                <c:pt idx="16405">
                  <c:v>15</c:v>
                </c:pt>
                <c:pt idx="16406">
                  <c:v>16</c:v>
                </c:pt>
                <c:pt idx="16407">
                  <c:v>20</c:v>
                </c:pt>
                <c:pt idx="16408">
                  <c:v>14</c:v>
                </c:pt>
                <c:pt idx="16409">
                  <c:v>14</c:v>
                </c:pt>
                <c:pt idx="16410">
                  <c:v>8</c:v>
                </c:pt>
                <c:pt idx="16411">
                  <c:v>15</c:v>
                </c:pt>
                <c:pt idx="16412">
                  <c:v>12</c:v>
                </c:pt>
                <c:pt idx="16413">
                  <c:v>16</c:v>
                </c:pt>
                <c:pt idx="16414">
                  <c:v>20</c:v>
                </c:pt>
                <c:pt idx="16415">
                  <c:v>17</c:v>
                </c:pt>
                <c:pt idx="16416">
                  <c:v>14</c:v>
                </c:pt>
                <c:pt idx="16417">
                  <c:v>4</c:v>
                </c:pt>
                <c:pt idx="16418">
                  <c:v>16</c:v>
                </c:pt>
                <c:pt idx="16419">
                  <c:v>4</c:v>
                </c:pt>
                <c:pt idx="16420">
                  <c:v>20</c:v>
                </c:pt>
                <c:pt idx="16421">
                  <c:v>11</c:v>
                </c:pt>
                <c:pt idx="16422">
                  <c:v>15</c:v>
                </c:pt>
                <c:pt idx="16423">
                  <c:v>9</c:v>
                </c:pt>
                <c:pt idx="16424">
                  <c:v>7</c:v>
                </c:pt>
                <c:pt idx="16425">
                  <c:v>14</c:v>
                </c:pt>
                <c:pt idx="16426">
                  <c:v>20</c:v>
                </c:pt>
                <c:pt idx="16427">
                  <c:v>20</c:v>
                </c:pt>
                <c:pt idx="16428">
                  <c:v>17</c:v>
                </c:pt>
                <c:pt idx="16429">
                  <c:v>14</c:v>
                </c:pt>
                <c:pt idx="16430">
                  <c:v>12</c:v>
                </c:pt>
                <c:pt idx="16431">
                  <c:v>19</c:v>
                </c:pt>
                <c:pt idx="16432">
                  <c:v>14</c:v>
                </c:pt>
                <c:pt idx="16433">
                  <c:v>17</c:v>
                </c:pt>
                <c:pt idx="16434">
                  <c:v>20</c:v>
                </c:pt>
                <c:pt idx="16435">
                  <c:v>16</c:v>
                </c:pt>
                <c:pt idx="16436">
                  <c:v>15</c:v>
                </c:pt>
                <c:pt idx="16437">
                  <c:v>20</c:v>
                </c:pt>
                <c:pt idx="16438">
                  <c:v>19</c:v>
                </c:pt>
                <c:pt idx="16439">
                  <c:v>12</c:v>
                </c:pt>
                <c:pt idx="16440">
                  <c:v>17</c:v>
                </c:pt>
                <c:pt idx="16441">
                  <c:v>20</c:v>
                </c:pt>
                <c:pt idx="16442">
                  <c:v>17</c:v>
                </c:pt>
                <c:pt idx="16443">
                  <c:v>18</c:v>
                </c:pt>
                <c:pt idx="16444">
                  <c:v>16</c:v>
                </c:pt>
                <c:pt idx="16445">
                  <c:v>14</c:v>
                </c:pt>
                <c:pt idx="16446">
                  <c:v>14</c:v>
                </c:pt>
                <c:pt idx="16447">
                  <c:v>15</c:v>
                </c:pt>
                <c:pt idx="16448">
                  <c:v>13</c:v>
                </c:pt>
                <c:pt idx="16449">
                  <c:v>17</c:v>
                </c:pt>
                <c:pt idx="16450">
                  <c:v>10</c:v>
                </c:pt>
                <c:pt idx="16451">
                  <c:v>17</c:v>
                </c:pt>
                <c:pt idx="16452">
                  <c:v>14</c:v>
                </c:pt>
                <c:pt idx="16453">
                  <c:v>17</c:v>
                </c:pt>
                <c:pt idx="16454">
                  <c:v>20</c:v>
                </c:pt>
                <c:pt idx="16455">
                  <c:v>16</c:v>
                </c:pt>
                <c:pt idx="16456">
                  <c:v>16</c:v>
                </c:pt>
                <c:pt idx="16457">
                  <c:v>18</c:v>
                </c:pt>
                <c:pt idx="16458">
                  <c:v>16</c:v>
                </c:pt>
                <c:pt idx="16459">
                  <c:v>14</c:v>
                </c:pt>
                <c:pt idx="16460">
                  <c:v>18</c:v>
                </c:pt>
                <c:pt idx="16461">
                  <c:v>14</c:v>
                </c:pt>
                <c:pt idx="16462">
                  <c:v>16</c:v>
                </c:pt>
                <c:pt idx="16463">
                  <c:v>9</c:v>
                </c:pt>
                <c:pt idx="16464">
                  <c:v>13</c:v>
                </c:pt>
                <c:pt idx="16465">
                  <c:v>13</c:v>
                </c:pt>
                <c:pt idx="16466">
                  <c:v>18</c:v>
                </c:pt>
                <c:pt idx="16467">
                  <c:v>15</c:v>
                </c:pt>
                <c:pt idx="16468">
                  <c:v>16</c:v>
                </c:pt>
                <c:pt idx="16469">
                  <c:v>10</c:v>
                </c:pt>
                <c:pt idx="16470">
                  <c:v>13</c:v>
                </c:pt>
                <c:pt idx="16471">
                  <c:v>11</c:v>
                </c:pt>
                <c:pt idx="16472">
                  <c:v>16</c:v>
                </c:pt>
                <c:pt idx="16473">
                  <c:v>8</c:v>
                </c:pt>
                <c:pt idx="16474">
                  <c:v>19</c:v>
                </c:pt>
                <c:pt idx="16475">
                  <c:v>20</c:v>
                </c:pt>
                <c:pt idx="16476">
                  <c:v>17</c:v>
                </c:pt>
                <c:pt idx="16477">
                  <c:v>17</c:v>
                </c:pt>
                <c:pt idx="16478">
                  <c:v>16</c:v>
                </c:pt>
                <c:pt idx="16479">
                  <c:v>16</c:v>
                </c:pt>
                <c:pt idx="16480">
                  <c:v>16</c:v>
                </c:pt>
                <c:pt idx="16481">
                  <c:v>19</c:v>
                </c:pt>
                <c:pt idx="16482">
                  <c:v>14</c:v>
                </c:pt>
                <c:pt idx="16483">
                  <c:v>15</c:v>
                </c:pt>
                <c:pt idx="16484">
                  <c:v>16</c:v>
                </c:pt>
                <c:pt idx="16485">
                  <c:v>10</c:v>
                </c:pt>
                <c:pt idx="16486">
                  <c:v>14</c:v>
                </c:pt>
                <c:pt idx="16487">
                  <c:v>16</c:v>
                </c:pt>
                <c:pt idx="16488">
                  <c:v>16</c:v>
                </c:pt>
                <c:pt idx="16489">
                  <c:v>14</c:v>
                </c:pt>
                <c:pt idx="16490">
                  <c:v>13</c:v>
                </c:pt>
                <c:pt idx="16491">
                  <c:v>15</c:v>
                </c:pt>
                <c:pt idx="16492">
                  <c:v>13</c:v>
                </c:pt>
                <c:pt idx="16493">
                  <c:v>16</c:v>
                </c:pt>
                <c:pt idx="16494">
                  <c:v>19</c:v>
                </c:pt>
                <c:pt idx="16495">
                  <c:v>4</c:v>
                </c:pt>
                <c:pt idx="16496">
                  <c:v>12</c:v>
                </c:pt>
                <c:pt idx="16497">
                  <c:v>18</c:v>
                </c:pt>
                <c:pt idx="16498">
                  <c:v>19</c:v>
                </c:pt>
                <c:pt idx="16499">
                  <c:v>9</c:v>
                </c:pt>
                <c:pt idx="16500">
                  <c:v>17</c:v>
                </c:pt>
                <c:pt idx="16501">
                  <c:v>16</c:v>
                </c:pt>
                <c:pt idx="16502">
                  <c:v>16</c:v>
                </c:pt>
                <c:pt idx="16503">
                  <c:v>12</c:v>
                </c:pt>
                <c:pt idx="16504">
                  <c:v>12</c:v>
                </c:pt>
                <c:pt idx="16505">
                  <c:v>15</c:v>
                </c:pt>
                <c:pt idx="16506">
                  <c:v>16</c:v>
                </c:pt>
                <c:pt idx="16507">
                  <c:v>18</c:v>
                </c:pt>
                <c:pt idx="16508">
                  <c:v>10</c:v>
                </c:pt>
                <c:pt idx="16509">
                  <c:v>20</c:v>
                </c:pt>
                <c:pt idx="16510">
                  <c:v>16</c:v>
                </c:pt>
                <c:pt idx="16511">
                  <c:v>15</c:v>
                </c:pt>
                <c:pt idx="16512">
                  <c:v>14</c:v>
                </c:pt>
                <c:pt idx="16513">
                  <c:v>16</c:v>
                </c:pt>
                <c:pt idx="16514">
                  <c:v>17</c:v>
                </c:pt>
                <c:pt idx="16515">
                  <c:v>5</c:v>
                </c:pt>
                <c:pt idx="16516">
                  <c:v>14</c:v>
                </c:pt>
                <c:pt idx="16517">
                  <c:v>17</c:v>
                </c:pt>
                <c:pt idx="16518">
                  <c:v>12</c:v>
                </c:pt>
                <c:pt idx="16519">
                  <c:v>13</c:v>
                </c:pt>
                <c:pt idx="16520">
                  <c:v>12</c:v>
                </c:pt>
                <c:pt idx="16521">
                  <c:v>16</c:v>
                </c:pt>
                <c:pt idx="16522">
                  <c:v>19</c:v>
                </c:pt>
                <c:pt idx="16523">
                  <c:v>20</c:v>
                </c:pt>
                <c:pt idx="16524">
                  <c:v>17</c:v>
                </c:pt>
                <c:pt idx="16525">
                  <c:v>7</c:v>
                </c:pt>
                <c:pt idx="16526">
                  <c:v>12</c:v>
                </c:pt>
                <c:pt idx="16527">
                  <c:v>19</c:v>
                </c:pt>
                <c:pt idx="16528">
                  <c:v>17</c:v>
                </c:pt>
                <c:pt idx="16529">
                  <c:v>17</c:v>
                </c:pt>
                <c:pt idx="16530">
                  <c:v>19</c:v>
                </c:pt>
                <c:pt idx="16531">
                  <c:v>15</c:v>
                </c:pt>
                <c:pt idx="16532">
                  <c:v>20</c:v>
                </c:pt>
                <c:pt idx="16533">
                  <c:v>8</c:v>
                </c:pt>
                <c:pt idx="16534">
                  <c:v>0</c:v>
                </c:pt>
                <c:pt idx="16535">
                  <c:v>14</c:v>
                </c:pt>
                <c:pt idx="16536">
                  <c:v>16</c:v>
                </c:pt>
                <c:pt idx="16537">
                  <c:v>12</c:v>
                </c:pt>
                <c:pt idx="16538">
                  <c:v>20</c:v>
                </c:pt>
                <c:pt idx="16539">
                  <c:v>19</c:v>
                </c:pt>
                <c:pt idx="16540">
                  <c:v>14</c:v>
                </c:pt>
                <c:pt idx="16541">
                  <c:v>16</c:v>
                </c:pt>
                <c:pt idx="16542">
                  <c:v>10</c:v>
                </c:pt>
                <c:pt idx="16543">
                  <c:v>16</c:v>
                </c:pt>
                <c:pt idx="16544">
                  <c:v>16</c:v>
                </c:pt>
                <c:pt idx="16545">
                  <c:v>12</c:v>
                </c:pt>
                <c:pt idx="16546">
                  <c:v>18</c:v>
                </c:pt>
                <c:pt idx="16547">
                  <c:v>18</c:v>
                </c:pt>
                <c:pt idx="16548">
                  <c:v>16</c:v>
                </c:pt>
                <c:pt idx="16549">
                  <c:v>19</c:v>
                </c:pt>
                <c:pt idx="16550">
                  <c:v>7</c:v>
                </c:pt>
                <c:pt idx="16551">
                  <c:v>0</c:v>
                </c:pt>
                <c:pt idx="16552">
                  <c:v>13</c:v>
                </c:pt>
                <c:pt idx="16553">
                  <c:v>20</c:v>
                </c:pt>
                <c:pt idx="16554">
                  <c:v>14</c:v>
                </c:pt>
                <c:pt idx="16555">
                  <c:v>20</c:v>
                </c:pt>
                <c:pt idx="16556">
                  <c:v>16</c:v>
                </c:pt>
                <c:pt idx="16557">
                  <c:v>16</c:v>
                </c:pt>
                <c:pt idx="16558">
                  <c:v>20</c:v>
                </c:pt>
                <c:pt idx="16559">
                  <c:v>9</c:v>
                </c:pt>
                <c:pt idx="16560">
                  <c:v>16</c:v>
                </c:pt>
                <c:pt idx="16561">
                  <c:v>19</c:v>
                </c:pt>
                <c:pt idx="16562">
                  <c:v>16</c:v>
                </c:pt>
                <c:pt idx="16563">
                  <c:v>19</c:v>
                </c:pt>
                <c:pt idx="16564">
                  <c:v>15</c:v>
                </c:pt>
                <c:pt idx="16565">
                  <c:v>6</c:v>
                </c:pt>
                <c:pt idx="16566">
                  <c:v>20</c:v>
                </c:pt>
                <c:pt idx="16567">
                  <c:v>12</c:v>
                </c:pt>
                <c:pt idx="16568">
                  <c:v>15</c:v>
                </c:pt>
                <c:pt idx="16569">
                  <c:v>16</c:v>
                </c:pt>
                <c:pt idx="16570">
                  <c:v>16</c:v>
                </c:pt>
                <c:pt idx="16571">
                  <c:v>17</c:v>
                </c:pt>
                <c:pt idx="16572">
                  <c:v>20</c:v>
                </c:pt>
                <c:pt idx="16573">
                  <c:v>8</c:v>
                </c:pt>
                <c:pt idx="16574">
                  <c:v>18</c:v>
                </c:pt>
                <c:pt idx="16575">
                  <c:v>16</c:v>
                </c:pt>
                <c:pt idx="16576">
                  <c:v>12</c:v>
                </c:pt>
                <c:pt idx="16577">
                  <c:v>19</c:v>
                </c:pt>
                <c:pt idx="16578">
                  <c:v>10</c:v>
                </c:pt>
                <c:pt idx="16579">
                  <c:v>20</c:v>
                </c:pt>
                <c:pt idx="16580">
                  <c:v>15</c:v>
                </c:pt>
                <c:pt idx="16581">
                  <c:v>13</c:v>
                </c:pt>
                <c:pt idx="16582">
                  <c:v>18</c:v>
                </c:pt>
                <c:pt idx="16583">
                  <c:v>11</c:v>
                </c:pt>
                <c:pt idx="16584">
                  <c:v>9</c:v>
                </c:pt>
                <c:pt idx="16585">
                  <c:v>14</c:v>
                </c:pt>
                <c:pt idx="16586">
                  <c:v>12</c:v>
                </c:pt>
                <c:pt idx="16587">
                  <c:v>19</c:v>
                </c:pt>
                <c:pt idx="16588">
                  <c:v>16</c:v>
                </c:pt>
                <c:pt idx="16589">
                  <c:v>16</c:v>
                </c:pt>
                <c:pt idx="16590">
                  <c:v>16</c:v>
                </c:pt>
                <c:pt idx="16591">
                  <c:v>18</c:v>
                </c:pt>
                <c:pt idx="16592">
                  <c:v>13</c:v>
                </c:pt>
                <c:pt idx="16593">
                  <c:v>17</c:v>
                </c:pt>
                <c:pt idx="16594">
                  <c:v>6</c:v>
                </c:pt>
                <c:pt idx="16595">
                  <c:v>13</c:v>
                </c:pt>
                <c:pt idx="16596">
                  <c:v>11</c:v>
                </c:pt>
                <c:pt idx="16597">
                  <c:v>17</c:v>
                </c:pt>
                <c:pt idx="16598">
                  <c:v>20</c:v>
                </c:pt>
                <c:pt idx="16599">
                  <c:v>15</c:v>
                </c:pt>
                <c:pt idx="16600">
                  <c:v>7</c:v>
                </c:pt>
                <c:pt idx="16601">
                  <c:v>20</c:v>
                </c:pt>
                <c:pt idx="16602">
                  <c:v>18</c:v>
                </c:pt>
                <c:pt idx="16603">
                  <c:v>13</c:v>
                </c:pt>
                <c:pt idx="16604">
                  <c:v>7</c:v>
                </c:pt>
                <c:pt idx="16605">
                  <c:v>13</c:v>
                </c:pt>
                <c:pt idx="16606">
                  <c:v>16</c:v>
                </c:pt>
                <c:pt idx="16607">
                  <c:v>17</c:v>
                </c:pt>
                <c:pt idx="16608">
                  <c:v>6</c:v>
                </c:pt>
                <c:pt idx="16609">
                  <c:v>17</c:v>
                </c:pt>
                <c:pt idx="16610">
                  <c:v>11</c:v>
                </c:pt>
                <c:pt idx="16611">
                  <c:v>17</c:v>
                </c:pt>
                <c:pt idx="16612">
                  <c:v>8</c:v>
                </c:pt>
                <c:pt idx="16613">
                  <c:v>10</c:v>
                </c:pt>
                <c:pt idx="16614">
                  <c:v>12</c:v>
                </c:pt>
                <c:pt idx="16615">
                  <c:v>13</c:v>
                </c:pt>
                <c:pt idx="16616">
                  <c:v>16</c:v>
                </c:pt>
                <c:pt idx="16617">
                  <c:v>13</c:v>
                </c:pt>
                <c:pt idx="16618">
                  <c:v>20</c:v>
                </c:pt>
                <c:pt idx="16619">
                  <c:v>20</c:v>
                </c:pt>
                <c:pt idx="16620">
                  <c:v>12</c:v>
                </c:pt>
                <c:pt idx="16621">
                  <c:v>12</c:v>
                </c:pt>
                <c:pt idx="16622">
                  <c:v>16</c:v>
                </c:pt>
                <c:pt idx="16623">
                  <c:v>14</c:v>
                </c:pt>
                <c:pt idx="16624">
                  <c:v>19</c:v>
                </c:pt>
                <c:pt idx="16625">
                  <c:v>10</c:v>
                </c:pt>
                <c:pt idx="16626">
                  <c:v>16</c:v>
                </c:pt>
                <c:pt idx="16627">
                  <c:v>14</c:v>
                </c:pt>
                <c:pt idx="16628">
                  <c:v>13</c:v>
                </c:pt>
                <c:pt idx="16629">
                  <c:v>14</c:v>
                </c:pt>
                <c:pt idx="16630">
                  <c:v>17</c:v>
                </c:pt>
                <c:pt idx="16631">
                  <c:v>11</c:v>
                </c:pt>
                <c:pt idx="16632">
                  <c:v>16</c:v>
                </c:pt>
                <c:pt idx="16633">
                  <c:v>20</c:v>
                </c:pt>
                <c:pt idx="16634">
                  <c:v>15</c:v>
                </c:pt>
                <c:pt idx="16635">
                  <c:v>20</c:v>
                </c:pt>
                <c:pt idx="16636">
                  <c:v>20</c:v>
                </c:pt>
                <c:pt idx="16637">
                  <c:v>6</c:v>
                </c:pt>
                <c:pt idx="16638">
                  <c:v>20</c:v>
                </c:pt>
                <c:pt idx="16639">
                  <c:v>17</c:v>
                </c:pt>
                <c:pt idx="16640">
                  <c:v>14</c:v>
                </c:pt>
                <c:pt idx="16641">
                  <c:v>16</c:v>
                </c:pt>
                <c:pt idx="16642">
                  <c:v>16</c:v>
                </c:pt>
                <c:pt idx="16643">
                  <c:v>17</c:v>
                </c:pt>
                <c:pt idx="16644">
                  <c:v>11</c:v>
                </c:pt>
                <c:pt idx="16645">
                  <c:v>15</c:v>
                </c:pt>
                <c:pt idx="16646">
                  <c:v>17</c:v>
                </c:pt>
                <c:pt idx="16647">
                  <c:v>20</c:v>
                </c:pt>
                <c:pt idx="16648">
                  <c:v>19</c:v>
                </c:pt>
                <c:pt idx="16649">
                  <c:v>18</c:v>
                </c:pt>
                <c:pt idx="16650">
                  <c:v>18</c:v>
                </c:pt>
                <c:pt idx="16651">
                  <c:v>15</c:v>
                </c:pt>
                <c:pt idx="16652">
                  <c:v>5</c:v>
                </c:pt>
                <c:pt idx="16653">
                  <c:v>16</c:v>
                </c:pt>
                <c:pt idx="16654">
                  <c:v>17</c:v>
                </c:pt>
                <c:pt idx="16655">
                  <c:v>15</c:v>
                </c:pt>
                <c:pt idx="16656">
                  <c:v>17</c:v>
                </c:pt>
                <c:pt idx="16657">
                  <c:v>0</c:v>
                </c:pt>
                <c:pt idx="16658">
                  <c:v>16</c:v>
                </c:pt>
                <c:pt idx="16659">
                  <c:v>7</c:v>
                </c:pt>
                <c:pt idx="16660">
                  <c:v>19</c:v>
                </c:pt>
                <c:pt idx="16661">
                  <c:v>14</c:v>
                </c:pt>
                <c:pt idx="16662">
                  <c:v>9</c:v>
                </c:pt>
                <c:pt idx="16663">
                  <c:v>8</c:v>
                </c:pt>
                <c:pt idx="16664">
                  <c:v>15</c:v>
                </c:pt>
                <c:pt idx="16665">
                  <c:v>11</c:v>
                </c:pt>
                <c:pt idx="16666">
                  <c:v>7</c:v>
                </c:pt>
                <c:pt idx="16667">
                  <c:v>7</c:v>
                </c:pt>
                <c:pt idx="16668">
                  <c:v>15</c:v>
                </c:pt>
                <c:pt idx="16669">
                  <c:v>16</c:v>
                </c:pt>
                <c:pt idx="16670">
                  <c:v>14</c:v>
                </c:pt>
                <c:pt idx="16671">
                  <c:v>20</c:v>
                </c:pt>
                <c:pt idx="16672">
                  <c:v>19</c:v>
                </c:pt>
                <c:pt idx="16673">
                  <c:v>8</c:v>
                </c:pt>
                <c:pt idx="16674">
                  <c:v>14</c:v>
                </c:pt>
                <c:pt idx="16675">
                  <c:v>17</c:v>
                </c:pt>
                <c:pt idx="16676">
                  <c:v>16</c:v>
                </c:pt>
                <c:pt idx="16677">
                  <c:v>16</c:v>
                </c:pt>
                <c:pt idx="16678">
                  <c:v>17</c:v>
                </c:pt>
                <c:pt idx="16679">
                  <c:v>19</c:v>
                </c:pt>
                <c:pt idx="16680">
                  <c:v>17</c:v>
                </c:pt>
                <c:pt idx="16681">
                  <c:v>6</c:v>
                </c:pt>
                <c:pt idx="16682">
                  <c:v>16</c:v>
                </c:pt>
                <c:pt idx="16683">
                  <c:v>19</c:v>
                </c:pt>
                <c:pt idx="16684">
                  <c:v>0</c:v>
                </c:pt>
                <c:pt idx="16685">
                  <c:v>15</c:v>
                </c:pt>
                <c:pt idx="16686">
                  <c:v>19</c:v>
                </c:pt>
                <c:pt idx="16687">
                  <c:v>18</c:v>
                </c:pt>
                <c:pt idx="16688">
                  <c:v>20</c:v>
                </c:pt>
                <c:pt idx="16689">
                  <c:v>19</c:v>
                </c:pt>
                <c:pt idx="16690">
                  <c:v>19</c:v>
                </c:pt>
                <c:pt idx="16691">
                  <c:v>13</c:v>
                </c:pt>
                <c:pt idx="16692">
                  <c:v>13</c:v>
                </c:pt>
                <c:pt idx="16693">
                  <c:v>20</c:v>
                </c:pt>
                <c:pt idx="16694">
                  <c:v>8</c:v>
                </c:pt>
                <c:pt idx="16695">
                  <c:v>13</c:v>
                </c:pt>
                <c:pt idx="16696">
                  <c:v>16</c:v>
                </c:pt>
                <c:pt idx="16697">
                  <c:v>15</c:v>
                </c:pt>
                <c:pt idx="16698">
                  <c:v>18</c:v>
                </c:pt>
                <c:pt idx="16699">
                  <c:v>15</c:v>
                </c:pt>
                <c:pt idx="16700">
                  <c:v>12</c:v>
                </c:pt>
                <c:pt idx="16701">
                  <c:v>16</c:v>
                </c:pt>
                <c:pt idx="16702">
                  <c:v>16</c:v>
                </c:pt>
                <c:pt idx="16703">
                  <c:v>9</c:v>
                </c:pt>
                <c:pt idx="16704">
                  <c:v>18</c:v>
                </c:pt>
                <c:pt idx="16705">
                  <c:v>16</c:v>
                </c:pt>
                <c:pt idx="16706">
                  <c:v>17</c:v>
                </c:pt>
                <c:pt idx="16707">
                  <c:v>16</c:v>
                </c:pt>
                <c:pt idx="16708">
                  <c:v>17</c:v>
                </c:pt>
                <c:pt idx="16709">
                  <c:v>13</c:v>
                </c:pt>
                <c:pt idx="16710">
                  <c:v>11</c:v>
                </c:pt>
                <c:pt idx="16711">
                  <c:v>14</c:v>
                </c:pt>
                <c:pt idx="16712">
                  <c:v>16</c:v>
                </c:pt>
                <c:pt idx="16713">
                  <c:v>13</c:v>
                </c:pt>
                <c:pt idx="16714">
                  <c:v>18</c:v>
                </c:pt>
                <c:pt idx="16715">
                  <c:v>20</c:v>
                </c:pt>
                <c:pt idx="16716">
                  <c:v>16</c:v>
                </c:pt>
                <c:pt idx="16717">
                  <c:v>19</c:v>
                </c:pt>
                <c:pt idx="16718">
                  <c:v>16</c:v>
                </c:pt>
                <c:pt idx="16719">
                  <c:v>16</c:v>
                </c:pt>
                <c:pt idx="16720">
                  <c:v>4</c:v>
                </c:pt>
                <c:pt idx="16721">
                  <c:v>4</c:v>
                </c:pt>
                <c:pt idx="16722">
                  <c:v>11</c:v>
                </c:pt>
                <c:pt idx="16723">
                  <c:v>16</c:v>
                </c:pt>
                <c:pt idx="16724">
                  <c:v>16</c:v>
                </c:pt>
                <c:pt idx="16725">
                  <c:v>19</c:v>
                </c:pt>
                <c:pt idx="16726">
                  <c:v>7</c:v>
                </c:pt>
                <c:pt idx="16727">
                  <c:v>13</c:v>
                </c:pt>
                <c:pt idx="16728">
                  <c:v>20</c:v>
                </c:pt>
                <c:pt idx="16729">
                  <c:v>16</c:v>
                </c:pt>
                <c:pt idx="16730">
                  <c:v>8</c:v>
                </c:pt>
                <c:pt idx="16731">
                  <c:v>20</c:v>
                </c:pt>
                <c:pt idx="16732">
                  <c:v>18</c:v>
                </c:pt>
                <c:pt idx="16733">
                  <c:v>11</c:v>
                </c:pt>
                <c:pt idx="16734">
                  <c:v>14</c:v>
                </c:pt>
                <c:pt idx="16735">
                  <c:v>16</c:v>
                </c:pt>
                <c:pt idx="16736">
                  <c:v>17</c:v>
                </c:pt>
                <c:pt idx="16737">
                  <c:v>20</c:v>
                </c:pt>
                <c:pt idx="16738">
                  <c:v>20</c:v>
                </c:pt>
                <c:pt idx="16739">
                  <c:v>12</c:v>
                </c:pt>
                <c:pt idx="16740">
                  <c:v>16</c:v>
                </c:pt>
                <c:pt idx="16741">
                  <c:v>20</c:v>
                </c:pt>
                <c:pt idx="16742">
                  <c:v>9</c:v>
                </c:pt>
                <c:pt idx="16743">
                  <c:v>15</c:v>
                </c:pt>
                <c:pt idx="16744">
                  <c:v>16</c:v>
                </c:pt>
                <c:pt idx="16745">
                  <c:v>14</c:v>
                </c:pt>
                <c:pt idx="16746">
                  <c:v>11</c:v>
                </c:pt>
                <c:pt idx="16747">
                  <c:v>10</c:v>
                </c:pt>
                <c:pt idx="16748">
                  <c:v>16</c:v>
                </c:pt>
                <c:pt idx="16749">
                  <c:v>15</c:v>
                </c:pt>
                <c:pt idx="16750">
                  <c:v>14</c:v>
                </c:pt>
                <c:pt idx="16751">
                  <c:v>13</c:v>
                </c:pt>
                <c:pt idx="16752">
                  <c:v>9</c:v>
                </c:pt>
                <c:pt idx="16753">
                  <c:v>16</c:v>
                </c:pt>
                <c:pt idx="16754">
                  <c:v>19</c:v>
                </c:pt>
                <c:pt idx="16755">
                  <c:v>20</c:v>
                </c:pt>
                <c:pt idx="16756">
                  <c:v>16</c:v>
                </c:pt>
                <c:pt idx="16757">
                  <c:v>15</c:v>
                </c:pt>
                <c:pt idx="16758">
                  <c:v>8</c:v>
                </c:pt>
                <c:pt idx="16759">
                  <c:v>17</c:v>
                </c:pt>
                <c:pt idx="16760">
                  <c:v>19</c:v>
                </c:pt>
                <c:pt idx="16761">
                  <c:v>16</c:v>
                </c:pt>
                <c:pt idx="16762">
                  <c:v>18</c:v>
                </c:pt>
                <c:pt idx="16763">
                  <c:v>11</c:v>
                </c:pt>
                <c:pt idx="16764">
                  <c:v>18</c:v>
                </c:pt>
                <c:pt idx="16765">
                  <c:v>19</c:v>
                </c:pt>
                <c:pt idx="16766">
                  <c:v>13</c:v>
                </c:pt>
                <c:pt idx="16767">
                  <c:v>19</c:v>
                </c:pt>
                <c:pt idx="16768">
                  <c:v>12</c:v>
                </c:pt>
                <c:pt idx="16769">
                  <c:v>14</c:v>
                </c:pt>
                <c:pt idx="16770">
                  <c:v>20</c:v>
                </c:pt>
                <c:pt idx="16771">
                  <c:v>18</c:v>
                </c:pt>
                <c:pt idx="16772">
                  <c:v>12</c:v>
                </c:pt>
                <c:pt idx="16773">
                  <c:v>12</c:v>
                </c:pt>
                <c:pt idx="16774">
                  <c:v>17</c:v>
                </c:pt>
                <c:pt idx="16775">
                  <c:v>16</c:v>
                </c:pt>
                <c:pt idx="16776">
                  <c:v>18</c:v>
                </c:pt>
                <c:pt idx="16777">
                  <c:v>16</c:v>
                </c:pt>
                <c:pt idx="16778">
                  <c:v>13</c:v>
                </c:pt>
                <c:pt idx="16779">
                  <c:v>16</c:v>
                </c:pt>
                <c:pt idx="16780">
                  <c:v>19</c:v>
                </c:pt>
                <c:pt idx="16781">
                  <c:v>20</c:v>
                </c:pt>
                <c:pt idx="16782">
                  <c:v>13</c:v>
                </c:pt>
                <c:pt idx="16783">
                  <c:v>17</c:v>
                </c:pt>
                <c:pt idx="16784">
                  <c:v>19</c:v>
                </c:pt>
                <c:pt idx="16785">
                  <c:v>14</c:v>
                </c:pt>
                <c:pt idx="16786">
                  <c:v>20</c:v>
                </c:pt>
                <c:pt idx="16787">
                  <c:v>12</c:v>
                </c:pt>
                <c:pt idx="16788">
                  <c:v>12</c:v>
                </c:pt>
                <c:pt idx="16789">
                  <c:v>13</c:v>
                </c:pt>
                <c:pt idx="16790">
                  <c:v>19</c:v>
                </c:pt>
                <c:pt idx="16791">
                  <c:v>13</c:v>
                </c:pt>
                <c:pt idx="16792">
                  <c:v>19</c:v>
                </c:pt>
                <c:pt idx="16793">
                  <c:v>18</c:v>
                </c:pt>
                <c:pt idx="16794">
                  <c:v>19</c:v>
                </c:pt>
                <c:pt idx="16795">
                  <c:v>13</c:v>
                </c:pt>
                <c:pt idx="16796">
                  <c:v>18</c:v>
                </c:pt>
                <c:pt idx="16797">
                  <c:v>11</c:v>
                </c:pt>
                <c:pt idx="16798">
                  <c:v>11</c:v>
                </c:pt>
                <c:pt idx="16799">
                  <c:v>16</c:v>
                </c:pt>
                <c:pt idx="16800">
                  <c:v>15</c:v>
                </c:pt>
                <c:pt idx="16801">
                  <c:v>20</c:v>
                </c:pt>
                <c:pt idx="16802">
                  <c:v>10</c:v>
                </c:pt>
                <c:pt idx="16803">
                  <c:v>17</c:v>
                </c:pt>
                <c:pt idx="16804">
                  <c:v>18</c:v>
                </c:pt>
                <c:pt idx="16805">
                  <c:v>4</c:v>
                </c:pt>
                <c:pt idx="16806">
                  <c:v>16</c:v>
                </c:pt>
                <c:pt idx="16807">
                  <c:v>17</c:v>
                </c:pt>
                <c:pt idx="16808">
                  <c:v>8</c:v>
                </c:pt>
                <c:pt idx="16809">
                  <c:v>20</c:v>
                </c:pt>
                <c:pt idx="16810">
                  <c:v>20</c:v>
                </c:pt>
                <c:pt idx="16811">
                  <c:v>9</c:v>
                </c:pt>
                <c:pt idx="16812">
                  <c:v>14</c:v>
                </c:pt>
                <c:pt idx="16813">
                  <c:v>20</c:v>
                </c:pt>
                <c:pt idx="16814">
                  <c:v>9</c:v>
                </c:pt>
                <c:pt idx="16815">
                  <c:v>16</c:v>
                </c:pt>
                <c:pt idx="16816">
                  <c:v>10</c:v>
                </c:pt>
                <c:pt idx="16817">
                  <c:v>20</c:v>
                </c:pt>
                <c:pt idx="16818">
                  <c:v>19</c:v>
                </c:pt>
                <c:pt idx="16819">
                  <c:v>20</c:v>
                </c:pt>
                <c:pt idx="16820">
                  <c:v>20</c:v>
                </c:pt>
                <c:pt idx="16821">
                  <c:v>0</c:v>
                </c:pt>
                <c:pt idx="16822">
                  <c:v>13</c:v>
                </c:pt>
                <c:pt idx="16823">
                  <c:v>20</c:v>
                </c:pt>
                <c:pt idx="16824">
                  <c:v>17</c:v>
                </c:pt>
                <c:pt idx="16825">
                  <c:v>14</c:v>
                </c:pt>
                <c:pt idx="16826">
                  <c:v>20</c:v>
                </c:pt>
                <c:pt idx="16827">
                  <c:v>14</c:v>
                </c:pt>
                <c:pt idx="16828">
                  <c:v>18</c:v>
                </c:pt>
                <c:pt idx="16829">
                  <c:v>9</c:v>
                </c:pt>
                <c:pt idx="16830">
                  <c:v>14</c:v>
                </c:pt>
                <c:pt idx="16831">
                  <c:v>20</c:v>
                </c:pt>
                <c:pt idx="16832">
                  <c:v>19</c:v>
                </c:pt>
                <c:pt idx="16833">
                  <c:v>17</c:v>
                </c:pt>
                <c:pt idx="16834">
                  <c:v>15</c:v>
                </c:pt>
                <c:pt idx="16835">
                  <c:v>18</c:v>
                </c:pt>
                <c:pt idx="16836">
                  <c:v>14</c:v>
                </c:pt>
                <c:pt idx="16837">
                  <c:v>15</c:v>
                </c:pt>
                <c:pt idx="16838">
                  <c:v>10</c:v>
                </c:pt>
                <c:pt idx="16839">
                  <c:v>18</c:v>
                </c:pt>
                <c:pt idx="16840">
                  <c:v>17</c:v>
                </c:pt>
                <c:pt idx="16841">
                  <c:v>16</c:v>
                </c:pt>
                <c:pt idx="16842">
                  <c:v>17</c:v>
                </c:pt>
                <c:pt idx="16843">
                  <c:v>16</c:v>
                </c:pt>
                <c:pt idx="16844">
                  <c:v>19</c:v>
                </c:pt>
                <c:pt idx="16845">
                  <c:v>12</c:v>
                </c:pt>
                <c:pt idx="16846">
                  <c:v>17</c:v>
                </c:pt>
                <c:pt idx="16847">
                  <c:v>9</c:v>
                </c:pt>
                <c:pt idx="16848">
                  <c:v>15</c:v>
                </c:pt>
                <c:pt idx="16849">
                  <c:v>15</c:v>
                </c:pt>
                <c:pt idx="16850">
                  <c:v>15</c:v>
                </c:pt>
                <c:pt idx="16851">
                  <c:v>16</c:v>
                </c:pt>
                <c:pt idx="16852">
                  <c:v>14</c:v>
                </c:pt>
                <c:pt idx="16853">
                  <c:v>16</c:v>
                </c:pt>
                <c:pt idx="16854">
                  <c:v>19</c:v>
                </c:pt>
                <c:pt idx="16855">
                  <c:v>8</c:v>
                </c:pt>
                <c:pt idx="16856">
                  <c:v>15</c:v>
                </c:pt>
                <c:pt idx="16857">
                  <c:v>20</c:v>
                </c:pt>
                <c:pt idx="16858">
                  <c:v>19</c:v>
                </c:pt>
                <c:pt idx="16859">
                  <c:v>13</c:v>
                </c:pt>
                <c:pt idx="16860">
                  <c:v>15</c:v>
                </c:pt>
                <c:pt idx="16861">
                  <c:v>17</c:v>
                </c:pt>
                <c:pt idx="16862">
                  <c:v>15</c:v>
                </c:pt>
                <c:pt idx="16863">
                  <c:v>15</c:v>
                </c:pt>
                <c:pt idx="16864">
                  <c:v>16</c:v>
                </c:pt>
                <c:pt idx="16865">
                  <c:v>17</c:v>
                </c:pt>
                <c:pt idx="16866">
                  <c:v>17</c:v>
                </c:pt>
                <c:pt idx="16867">
                  <c:v>16</c:v>
                </c:pt>
                <c:pt idx="16868">
                  <c:v>13</c:v>
                </c:pt>
                <c:pt idx="16869">
                  <c:v>20</c:v>
                </c:pt>
                <c:pt idx="16870">
                  <c:v>15</c:v>
                </c:pt>
                <c:pt idx="16871">
                  <c:v>13</c:v>
                </c:pt>
                <c:pt idx="16872">
                  <c:v>16</c:v>
                </c:pt>
                <c:pt idx="16873">
                  <c:v>12</c:v>
                </c:pt>
                <c:pt idx="16874">
                  <c:v>16</c:v>
                </c:pt>
                <c:pt idx="16875">
                  <c:v>15</c:v>
                </c:pt>
                <c:pt idx="16876">
                  <c:v>17</c:v>
                </c:pt>
                <c:pt idx="16877">
                  <c:v>17</c:v>
                </c:pt>
                <c:pt idx="16878">
                  <c:v>13</c:v>
                </c:pt>
                <c:pt idx="16879">
                  <c:v>19</c:v>
                </c:pt>
                <c:pt idx="16880">
                  <c:v>20</c:v>
                </c:pt>
                <c:pt idx="16881">
                  <c:v>15</c:v>
                </c:pt>
                <c:pt idx="16882">
                  <c:v>17</c:v>
                </c:pt>
                <c:pt idx="16883">
                  <c:v>20</c:v>
                </c:pt>
                <c:pt idx="16884">
                  <c:v>10</c:v>
                </c:pt>
                <c:pt idx="16885">
                  <c:v>10</c:v>
                </c:pt>
                <c:pt idx="16886">
                  <c:v>15</c:v>
                </c:pt>
                <c:pt idx="16887">
                  <c:v>4</c:v>
                </c:pt>
                <c:pt idx="16888">
                  <c:v>8</c:v>
                </c:pt>
                <c:pt idx="16889">
                  <c:v>8</c:v>
                </c:pt>
                <c:pt idx="16890">
                  <c:v>15</c:v>
                </c:pt>
                <c:pt idx="16891">
                  <c:v>16</c:v>
                </c:pt>
                <c:pt idx="16892">
                  <c:v>8</c:v>
                </c:pt>
                <c:pt idx="16893">
                  <c:v>17</c:v>
                </c:pt>
                <c:pt idx="16894">
                  <c:v>19</c:v>
                </c:pt>
                <c:pt idx="16895">
                  <c:v>20</c:v>
                </c:pt>
                <c:pt idx="16896">
                  <c:v>16</c:v>
                </c:pt>
                <c:pt idx="16897">
                  <c:v>20</c:v>
                </c:pt>
                <c:pt idx="16898">
                  <c:v>12</c:v>
                </c:pt>
                <c:pt idx="16899">
                  <c:v>20</c:v>
                </c:pt>
                <c:pt idx="16900">
                  <c:v>14</c:v>
                </c:pt>
                <c:pt idx="16901">
                  <c:v>17</c:v>
                </c:pt>
                <c:pt idx="16902">
                  <c:v>20</c:v>
                </c:pt>
                <c:pt idx="16903">
                  <c:v>19</c:v>
                </c:pt>
                <c:pt idx="16904">
                  <c:v>16</c:v>
                </c:pt>
                <c:pt idx="16905">
                  <c:v>9</c:v>
                </c:pt>
                <c:pt idx="16906">
                  <c:v>16</c:v>
                </c:pt>
                <c:pt idx="16907">
                  <c:v>16</c:v>
                </c:pt>
                <c:pt idx="16908">
                  <c:v>12</c:v>
                </c:pt>
                <c:pt idx="16909">
                  <c:v>16</c:v>
                </c:pt>
                <c:pt idx="16910">
                  <c:v>15</c:v>
                </c:pt>
                <c:pt idx="16911">
                  <c:v>20</c:v>
                </c:pt>
                <c:pt idx="16912">
                  <c:v>5</c:v>
                </c:pt>
                <c:pt idx="16913">
                  <c:v>16</c:v>
                </c:pt>
                <c:pt idx="16914">
                  <c:v>15</c:v>
                </c:pt>
                <c:pt idx="16915">
                  <c:v>19</c:v>
                </c:pt>
                <c:pt idx="16916">
                  <c:v>15</c:v>
                </c:pt>
                <c:pt idx="16917">
                  <c:v>15</c:v>
                </c:pt>
                <c:pt idx="16918">
                  <c:v>16</c:v>
                </c:pt>
                <c:pt idx="16919">
                  <c:v>17</c:v>
                </c:pt>
                <c:pt idx="16920">
                  <c:v>12</c:v>
                </c:pt>
                <c:pt idx="16921">
                  <c:v>8</c:v>
                </c:pt>
                <c:pt idx="16922">
                  <c:v>14</c:v>
                </c:pt>
                <c:pt idx="16923">
                  <c:v>6</c:v>
                </c:pt>
                <c:pt idx="16924">
                  <c:v>20</c:v>
                </c:pt>
                <c:pt idx="16925">
                  <c:v>11</c:v>
                </c:pt>
                <c:pt idx="16926">
                  <c:v>0</c:v>
                </c:pt>
                <c:pt idx="16927">
                  <c:v>8</c:v>
                </c:pt>
                <c:pt idx="16928">
                  <c:v>12</c:v>
                </c:pt>
                <c:pt idx="16929">
                  <c:v>16</c:v>
                </c:pt>
                <c:pt idx="16930">
                  <c:v>14</c:v>
                </c:pt>
                <c:pt idx="16931">
                  <c:v>5</c:v>
                </c:pt>
                <c:pt idx="16932">
                  <c:v>19</c:v>
                </c:pt>
                <c:pt idx="16933">
                  <c:v>13</c:v>
                </c:pt>
                <c:pt idx="16934">
                  <c:v>16</c:v>
                </c:pt>
                <c:pt idx="16935">
                  <c:v>10</c:v>
                </c:pt>
                <c:pt idx="16936">
                  <c:v>14</c:v>
                </c:pt>
                <c:pt idx="16937">
                  <c:v>16</c:v>
                </c:pt>
                <c:pt idx="16938">
                  <c:v>4</c:v>
                </c:pt>
                <c:pt idx="16939">
                  <c:v>16</c:v>
                </c:pt>
                <c:pt idx="16940">
                  <c:v>17</c:v>
                </c:pt>
                <c:pt idx="16941">
                  <c:v>11</c:v>
                </c:pt>
                <c:pt idx="16942">
                  <c:v>18</c:v>
                </c:pt>
                <c:pt idx="16943">
                  <c:v>18</c:v>
                </c:pt>
                <c:pt idx="16944">
                  <c:v>20</c:v>
                </c:pt>
                <c:pt idx="16945">
                  <c:v>10</c:v>
                </c:pt>
                <c:pt idx="16946">
                  <c:v>16</c:v>
                </c:pt>
                <c:pt idx="16947">
                  <c:v>14</c:v>
                </c:pt>
                <c:pt idx="16948">
                  <c:v>17</c:v>
                </c:pt>
                <c:pt idx="16949">
                  <c:v>6</c:v>
                </c:pt>
                <c:pt idx="16950">
                  <c:v>19</c:v>
                </c:pt>
                <c:pt idx="16951">
                  <c:v>17</c:v>
                </c:pt>
                <c:pt idx="16952">
                  <c:v>18</c:v>
                </c:pt>
                <c:pt idx="16953">
                  <c:v>16</c:v>
                </c:pt>
                <c:pt idx="16954">
                  <c:v>16</c:v>
                </c:pt>
                <c:pt idx="16955">
                  <c:v>13</c:v>
                </c:pt>
                <c:pt idx="16956">
                  <c:v>15</c:v>
                </c:pt>
                <c:pt idx="16957">
                  <c:v>15</c:v>
                </c:pt>
                <c:pt idx="16958">
                  <c:v>19</c:v>
                </c:pt>
                <c:pt idx="16959">
                  <c:v>17</c:v>
                </c:pt>
                <c:pt idx="16960">
                  <c:v>6</c:v>
                </c:pt>
                <c:pt idx="16961">
                  <c:v>19</c:v>
                </c:pt>
                <c:pt idx="16962">
                  <c:v>20</c:v>
                </c:pt>
                <c:pt idx="16963">
                  <c:v>8</c:v>
                </c:pt>
                <c:pt idx="16964">
                  <c:v>14</c:v>
                </c:pt>
                <c:pt idx="16965">
                  <c:v>12</c:v>
                </c:pt>
                <c:pt idx="16966">
                  <c:v>19</c:v>
                </c:pt>
                <c:pt idx="16967">
                  <c:v>20</c:v>
                </c:pt>
                <c:pt idx="16968">
                  <c:v>14</c:v>
                </c:pt>
                <c:pt idx="16969">
                  <c:v>16</c:v>
                </c:pt>
                <c:pt idx="16970">
                  <c:v>15</c:v>
                </c:pt>
                <c:pt idx="16971">
                  <c:v>11</c:v>
                </c:pt>
                <c:pt idx="16972">
                  <c:v>19</c:v>
                </c:pt>
                <c:pt idx="16973">
                  <c:v>13</c:v>
                </c:pt>
                <c:pt idx="16974">
                  <c:v>18</c:v>
                </c:pt>
                <c:pt idx="16975">
                  <c:v>13</c:v>
                </c:pt>
                <c:pt idx="16976">
                  <c:v>12</c:v>
                </c:pt>
                <c:pt idx="16977">
                  <c:v>16</c:v>
                </c:pt>
                <c:pt idx="16978">
                  <c:v>20</c:v>
                </c:pt>
                <c:pt idx="16979">
                  <c:v>10</c:v>
                </c:pt>
                <c:pt idx="16980">
                  <c:v>19</c:v>
                </c:pt>
                <c:pt idx="16981">
                  <c:v>20</c:v>
                </c:pt>
                <c:pt idx="16982">
                  <c:v>16</c:v>
                </c:pt>
                <c:pt idx="16983">
                  <c:v>20</c:v>
                </c:pt>
                <c:pt idx="16984">
                  <c:v>20</c:v>
                </c:pt>
                <c:pt idx="16985">
                  <c:v>16</c:v>
                </c:pt>
                <c:pt idx="16986">
                  <c:v>14</c:v>
                </c:pt>
                <c:pt idx="16987">
                  <c:v>4</c:v>
                </c:pt>
                <c:pt idx="16988">
                  <c:v>9</c:v>
                </c:pt>
                <c:pt idx="16989">
                  <c:v>20</c:v>
                </c:pt>
                <c:pt idx="16990">
                  <c:v>20</c:v>
                </c:pt>
                <c:pt idx="16991">
                  <c:v>20</c:v>
                </c:pt>
                <c:pt idx="16992">
                  <c:v>17</c:v>
                </c:pt>
                <c:pt idx="16993">
                  <c:v>20</c:v>
                </c:pt>
                <c:pt idx="16994">
                  <c:v>14</c:v>
                </c:pt>
                <c:pt idx="16995">
                  <c:v>13</c:v>
                </c:pt>
                <c:pt idx="16996">
                  <c:v>16</c:v>
                </c:pt>
                <c:pt idx="16997">
                  <c:v>16</c:v>
                </c:pt>
                <c:pt idx="16998">
                  <c:v>18</c:v>
                </c:pt>
                <c:pt idx="16999">
                  <c:v>14</c:v>
                </c:pt>
                <c:pt idx="17000">
                  <c:v>16</c:v>
                </c:pt>
                <c:pt idx="17001">
                  <c:v>13</c:v>
                </c:pt>
                <c:pt idx="17002">
                  <c:v>18</c:v>
                </c:pt>
                <c:pt idx="17003">
                  <c:v>16</c:v>
                </c:pt>
                <c:pt idx="17004">
                  <c:v>15</c:v>
                </c:pt>
                <c:pt idx="17005">
                  <c:v>0</c:v>
                </c:pt>
                <c:pt idx="17006">
                  <c:v>10</c:v>
                </c:pt>
                <c:pt idx="17007">
                  <c:v>18</c:v>
                </c:pt>
                <c:pt idx="17008">
                  <c:v>7</c:v>
                </c:pt>
                <c:pt idx="17009">
                  <c:v>20</c:v>
                </c:pt>
                <c:pt idx="17010">
                  <c:v>17</c:v>
                </c:pt>
                <c:pt idx="17011">
                  <c:v>14</c:v>
                </c:pt>
                <c:pt idx="17012">
                  <c:v>19</c:v>
                </c:pt>
                <c:pt idx="17013">
                  <c:v>14</c:v>
                </c:pt>
                <c:pt idx="17014">
                  <c:v>16</c:v>
                </c:pt>
                <c:pt idx="17015">
                  <c:v>13</c:v>
                </c:pt>
                <c:pt idx="17016">
                  <c:v>14</c:v>
                </c:pt>
                <c:pt idx="17017">
                  <c:v>20</c:v>
                </c:pt>
                <c:pt idx="17018">
                  <c:v>16</c:v>
                </c:pt>
                <c:pt idx="17019">
                  <c:v>4</c:v>
                </c:pt>
                <c:pt idx="17020">
                  <c:v>17</c:v>
                </c:pt>
                <c:pt idx="17021">
                  <c:v>12</c:v>
                </c:pt>
                <c:pt idx="17022">
                  <c:v>4</c:v>
                </c:pt>
                <c:pt idx="17023">
                  <c:v>12</c:v>
                </c:pt>
                <c:pt idx="17024">
                  <c:v>4</c:v>
                </c:pt>
                <c:pt idx="17025">
                  <c:v>16</c:v>
                </c:pt>
                <c:pt idx="17026">
                  <c:v>16</c:v>
                </c:pt>
                <c:pt idx="17027">
                  <c:v>15</c:v>
                </c:pt>
                <c:pt idx="17028">
                  <c:v>18</c:v>
                </c:pt>
                <c:pt idx="17029">
                  <c:v>16</c:v>
                </c:pt>
                <c:pt idx="17030">
                  <c:v>12</c:v>
                </c:pt>
                <c:pt idx="17031">
                  <c:v>19</c:v>
                </c:pt>
                <c:pt idx="17032">
                  <c:v>11</c:v>
                </c:pt>
                <c:pt idx="17033">
                  <c:v>16</c:v>
                </c:pt>
                <c:pt idx="17034">
                  <c:v>18</c:v>
                </c:pt>
                <c:pt idx="17035">
                  <c:v>16</c:v>
                </c:pt>
                <c:pt idx="17036">
                  <c:v>0</c:v>
                </c:pt>
                <c:pt idx="17037">
                  <c:v>7</c:v>
                </c:pt>
                <c:pt idx="17038">
                  <c:v>11</c:v>
                </c:pt>
                <c:pt idx="17039">
                  <c:v>16</c:v>
                </c:pt>
                <c:pt idx="17040">
                  <c:v>10</c:v>
                </c:pt>
                <c:pt idx="17041">
                  <c:v>16</c:v>
                </c:pt>
                <c:pt idx="17042">
                  <c:v>20</c:v>
                </c:pt>
                <c:pt idx="17043">
                  <c:v>11</c:v>
                </c:pt>
                <c:pt idx="17044">
                  <c:v>14</c:v>
                </c:pt>
                <c:pt idx="17045">
                  <c:v>13</c:v>
                </c:pt>
                <c:pt idx="17046">
                  <c:v>20</c:v>
                </c:pt>
                <c:pt idx="17047">
                  <c:v>14</c:v>
                </c:pt>
                <c:pt idx="17048">
                  <c:v>16</c:v>
                </c:pt>
                <c:pt idx="17049">
                  <c:v>12</c:v>
                </c:pt>
                <c:pt idx="17050">
                  <c:v>10</c:v>
                </c:pt>
                <c:pt idx="17051">
                  <c:v>20</c:v>
                </c:pt>
                <c:pt idx="17052">
                  <c:v>0</c:v>
                </c:pt>
                <c:pt idx="17053">
                  <c:v>12</c:v>
                </c:pt>
                <c:pt idx="17054">
                  <c:v>20</c:v>
                </c:pt>
                <c:pt idx="17055">
                  <c:v>16</c:v>
                </c:pt>
                <c:pt idx="17056">
                  <c:v>17</c:v>
                </c:pt>
                <c:pt idx="17057">
                  <c:v>13</c:v>
                </c:pt>
                <c:pt idx="17058">
                  <c:v>7</c:v>
                </c:pt>
                <c:pt idx="17059">
                  <c:v>19</c:v>
                </c:pt>
                <c:pt idx="17060">
                  <c:v>18</c:v>
                </c:pt>
                <c:pt idx="17061">
                  <c:v>15</c:v>
                </c:pt>
                <c:pt idx="17062">
                  <c:v>15</c:v>
                </c:pt>
                <c:pt idx="17063">
                  <c:v>17</c:v>
                </c:pt>
                <c:pt idx="17064">
                  <c:v>13</c:v>
                </c:pt>
                <c:pt idx="17065">
                  <c:v>13</c:v>
                </c:pt>
                <c:pt idx="17066">
                  <c:v>4</c:v>
                </c:pt>
                <c:pt idx="17067">
                  <c:v>13</c:v>
                </c:pt>
                <c:pt idx="17068">
                  <c:v>20</c:v>
                </c:pt>
                <c:pt idx="17069">
                  <c:v>14</c:v>
                </c:pt>
                <c:pt idx="17070">
                  <c:v>14</c:v>
                </c:pt>
                <c:pt idx="17071">
                  <c:v>14</c:v>
                </c:pt>
                <c:pt idx="17072">
                  <c:v>13</c:v>
                </c:pt>
                <c:pt idx="17073">
                  <c:v>18</c:v>
                </c:pt>
                <c:pt idx="17074">
                  <c:v>17</c:v>
                </c:pt>
                <c:pt idx="17075">
                  <c:v>14</c:v>
                </c:pt>
                <c:pt idx="17076">
                  <c:v>13</c:v>
                </c:pt>
                <c:pt idx="17077">
                  <c:v>17</c:v>
                </c:pt>
                <c:pt idx="17078">
                  <c:v>14</c:v>
                </c:pt>
                <c:pt idx="17079">
                  <c:v>20</c:v>
                </c:pt>
                <c:pt idx="17080">
                  <c:v>15</c:v>
                </c:pt>
                <c:pt idx="17081">
                  <c:v>14</c:v>
                </c:pt>
                <c:pt idx="17082">
                  <c:v>8</c:v>
                </c:pt>
                <c:pt idx="17083">
                  <c:v>14</c:v>
                </c:pt>
                <c:pt idx="17084">
                  <c:v>20</c:v>
                </c:pt>
                <c:pt idx="17085">
                  <c:v>12</c:v>
                </c:pt>
                <c:pt idx="17086">
                  <c:v>13</c:v>
                </c:pt>
                <c:pt idx="17087">
                  <c:v>14</c:v>
                </c:pt>
                <c:pt idx="17088">
                  <c:v>14</c:v>
                </c:pt>
                <c:pt idx="17089">
                  <c:v>9</c:v>
                </c:pt>
                <c:pt idx="17090">
                  <c:v>0</c:v>
                </c:pt>
                <c:pt idx="17091">
                  <c:v>18</c:v>
                </c:pt>
                <c:pt idx="17092">
                  <c:v>19</c:v>
                </c:pt>
                <c:pt idx="17093">
                  <c:v>20</c:v>
                </c:pt>
                <c:pt idx="17094">
                  <c:v>14</c:v>
                </c:pt>
                <c:pt idx="17095">
                  <c:v>12</c:v>
                </c:pt>
                <c:pt idx="17096">
                  <c:v>17</c:v>
                </c:pt>
                <c:pt idx="17097">
                  <c:v>16</c:v>
                </c:pt>
                <c:pt idx="17098">
                  <c:v>15</c:v>
                </c:pt>
                <c:pt idx="17099">
                  <c:v>20</c:v>
                </c:pt>
                <c:pt idx="17100">
                  <c:v>6</c:v>
                </c:pt>
                <c:pt idx="17101">
                  <c:v>12</c:v>
                </c:pt>
                <c:pt idx="17102">
                  <c:v>16</c:v>
                </c:pt>
                <c:pt idx="17103">
                  <c:v>16</c:v>
                </c:pt>
                <c:pt idx="17104">
                  <c:v>14</c:v>
                </c:pt>
                <c:pt idx="17105">
                  <c:v>15</c:v>
                </c:pt>
                <c:pt idx="17106">
                  <c:v>20</c:v>
                </c:pt>
                <c:pt idx="17107">
                  <c:v>16</c:v>
                </c:pt>
                <c:pt idx="17108">
                  <c:v>9</c:v>
                </c:pt>
                <c:pt idx="17109">
                  <c:v>17</c:v>
                </c:pt>
                <c:pt idx="17110">
                  <c:v>12</c:v>
                </c:pt>
                <c:pt idx="17111">
                  <c:v>13</c:v>
                </c:pt>
                <c:pt idx="17112">
                  <c:v>9</c:v>
                </c:pt>
                <c:pt idx="17113">
                  <c:v>15</c:v>
                </c:pt>
                <c:pt idx="17114">
                  <c:v>16</c:v>
                </c:pt>
                <c:pt idx="17115">
                  <c:v>18</c:v>
                </c:pt>
                <c:pt idx="17116">
                  <c:v>17</c:v>
                </c:pt>
                <c:pt idx="17117">
                  <c:v>14</c:v>
                </c:pt>
                <c:pt idx="17118">
                  <c:v>10</c:v>
                </c:pt>
                <c:pt idx="17119">
                  <c:v>16</c:v>
                </c:pt>
                <c:pt idx="17120">
                  <c:v>16</c:v>
                </c:pt>
                <c:pt idx="17121">
                  <c:v>10</c:v>
                </c:pt>
                <c:pt idx="17122">
                  <c:v>7</c:v>
                </c:pt>
                <c:pt idx="17123">
                  <c:v>19</c:v>
                </c:pt>
                <c:pt idx="17124">
                  <c:v>14</c:v>
                </c:pt>
                <c:pt idx="17125">
                  <c:v>19</c:v>
                </c:pt>
                <c:pt idx="17126">
                  <c:v>17</c:v>
                </c:pt>
                <c:pt idx="17127">
                  <c:v>16</c:v>
                </c:pt>
                <c:pt idx="17128">
                  <c:v>20</c:v>
                </c:pt>
                <c:pt idx="17129">
                  <c:v>9</c:v>
                </c:pt>
                <c:pt idx="17130">
                  <c:v>16</c:v>
                </c:pt>
                <c:pt idx="17131">
                  <c:v>11</c:v>
                </c:pt>
                <c:pt idx="17132">
                  <c:v>17</c:v>
                </c:pt>
                <c:pt idx="17133">
                  <c:v>14</c:v>
                </c:pt>
                <c:pt idx="17134">
                  <c:v>11</c:v>
                </c:pt>
                <c:pt idx="17135">
                  <c:v>16</c:v>
                </c:pt>
                <c:pt idx="17136">
                  <c:v>20</c:v>
                </c:pt>
                <c:pt idx="17137">
                  <c:v>20</c:v>
                </c:pt>
                <c:pt idx="17138">
                  <c:v>14</c:v>
                </c:pt>
                <c:pt idx="17139">
                  <c:v>20</c:v>
                </c:pt>
                <c:pt idx="17140">
                  <c:v>18</c:v>
                </c:pt>
                <c:pt idx="17141">
                  <c:v>15</c:v>
                </c:pt>
                <c:pt idx="17142">
                  <c:v>9</c:v>
                </c:pt>
                <c:pt idx="17143">
                  <c:v>16</c:v>
                </c:pt>
                <c:pt idx="17144">
                  <c:v>16</c:v>
                </c:pt>
                <c:pt idx="17145">
                  <c:v>10</c:v>
                </c:pt>
                <c:pt idx="17146">
                  <c:v>16</c:v>
                </c:pt>
                <c:pt idx="17147">
                  <c:v>15</c:v>
                </c:pt>
                <c:pt idx="17148">
                  <c:v>20</c:v>
                </c:pt>
                <c:pt idx="17149">
                  <c:v>8</c:v>
                </c:pt>
                <c:pt idx="17150">
                  <c:v>16</c:v>
                </c:pt>
                <c:pt idx="17151">
                  <c:v>15</c:v>
                </c:pt>
                <c:pt idx="17152">
                  <c:v>14</c:v>
                </c:pt>
                <c:pt idx="17153">
                  <c:v>14</c:v>
                </c:pt>
                <c:pt idx="17154">
                  <c:v>12</c:v>
                </c:pt>
                <c:pt idx="17155">
                  <c:v>0</c:v>
                </c:pt>
                <c:pt idx="17156">
                  <c:v>19</c:v>
                </c:pt>
                <c:pt idx="17157">
                  <c:v>16</c:v>
                </c:pt>
                <c:pt idx="17158">
                  <c:v>15</c:v>
                </c:pt>
                <c:pt idx="17159">
                  <c:v>19</c:v>
                </c:pt>
                <c:pt idx="17160">
                  <c:v>18</c:v>
                </c:pt>
                <c:pt idx="17161">
                  <c:v>17</c:v>
                </c:pt>
                <c:pt idx="17162">
                  <c:v>16</c:v>
                </c:pt>
                <c:pt idx="17163">
                  <c:v>16</c:v>
                </c:pt>
                <c:pt idx="17164">
                  <c:v>16</c:v>
                </c:pt>
                <c:pt idx="17165">
                  <c:v>16</c:v>
                </c:pt>
                <c:pt idx="17166">
                  <c:v>17</c:v>
                </c:pt>
                <c:pt idx="17167">
                  <c:v>17</c:v>
                </c:pt>
                <c:pt idx="17168">
                  <c:v>15</c:v>
                </c:pt>
                <c:pt idx="17169">
                  <c:v>12</c:v>
                </c:pt>
                <c:pt idx="17170">
                  <c:v>17</c:v>
                </c:pt>
                <c:pt idx="17171">
                  <c:v>16</c:v>
                </c:pt>
                <c:pt idx="17172">
                  <c:v>16</c:v>
                </c:pt>
                <c:pt idx="17173">
                  <c:v>4</c:v>
                </c:pt>
                <c:pt idx="17174">
                  <c:v>20</c:v>
                </c:pt>
                <c:pt idx="17175">
                  <c:v>18</c:v>
                </c:pt>
                <c:pt idx="17176">
                  <c:v>17</c:v>
                </c:pt>
                <c:pt idx="17177">
                  <c:v>16</c:v>
                </c:pt>
                <c:pt idx="17178">
                  <c:v>9</c:v>
                </c:pt>
                <c:pt idx="17179">
                  <c:v>16</c:v>
                </c:pt>
                <c:pt idx="17180">
                  <c:v>17</c:v>
                </c:pt>
                <c:pt idx="17181">
                  <c:v>13</c:v>
                </c:pt>
                <c:pt idx="17182">
                  <c:v>14</c:v>
                </c:pt>
                <c:pt idx="17183">
                  <c:v>16</c:v>
                </c:pt>
                <c:pt idx="17184">
                  <c:v>15</c:v>
                </c:pt>
                <c:pt idx="17185">
                  <c:v>20</c:v>
                </c:pt>
                <c:pt idx="17186">
                  <c:v>17</c:v>
                </c:pt>
                <c:pt idx="17187">
                  <c:v>19</c:v>
                </c:pt>
                <c:pt idx="17188">
                  <c:v>17</c:v>
                </c:pt>
                <c:pt idx="17189">
                  <c:v>11</c:v>
                </c:pt>
                <c:pt idx="17190">
                  <c:v>16</c:v>
                </c:pt>
                <c:pt idx="17191">
                  <c:v>10</c:v>
                </c:pt>
                <c:pt idx="17192">
                  <c:v>19</c:v>
                </c:pt>
                <c:pt idx="17193">
                  <c:v>14</c:v>
                </c:pt>
                <c:pt idx="17194">
                  <c:v>13</c:v>
                </c:pt>
                <c:pt idx="17195">
                  <c:v>20</c:v>
                </c:pt>
                <c:pt idx="17196">
                  <c:v>20</c:v>
                </c:pt>
                <c:pt idx="17197">
                  <c:v>7</c:v>
                </c:pt>
                <c:pt idx="17198">
                  <c:v>10</c:v>
                </c:pt>
                <c:pt idx="17199">
                  <c:v>16</c:v>
                </c:pt>
                <c:pt idx="17200">
                  <c:v>14</c:v>
                </c:pt>
                <c:pt idx="17201">
                  <c:v>4</c:v>
                </c:pt>
                <c:pt idx="17202">
                  <c:v>19</c:v>
                </c:pt>
                <c:pt idx="17203">
                  <c:v>20</c:v>
                </c:pt>
                <c:pt idx="17204">
                  <c:v>18</c:v>
                </c:pt>
                <c:pt idx="17205">
                  <c:v>18</c:v>
                </c:pt>
                <c:pt idx="17206">
                  <c:v>17</c:v>
                </c:pt>
                <c:pt idx="17207">
                  <c:v>19</c:v>
                </c:pt>
                <c:pt idx="17208">
                  <c:v>17</c:v>
                </c:pt>
                <c:pt idx="17209">
                  <c:v>15</c:v>
                </c:pt>
                <c:pt idx="17210">
                  <c:v>14</c:v>
                </c:pt>
                <c:pt idx="17211">
                  <c:v>16</c:v>
                </c:pt>
                <c:pt idx="17212">
                  <c:v>20</c:v>
                </c:pt>
                <c:pt idx="17213">
                  <c:v>20</c:v>
                </c:pt>
                <c:pt idx="17214">
                  <c:v>0</c:v>
                </c:pt>
                <c:pt idx="17215">
                  <c:v>20</c:v>
                </c:pt>
                <c:pt idx="17216">
                  <c:v>10</c:v>
                </c:pt>
                <c:pt idx="17217">
                  <c:v>14</c:v>
                </c:pt>
                <c:pt idx="17218">
                  <c:v>19</c:v>
                </c:pt>
                <c:pt idx="17219">
                  <c:v>15</c:v>
                </c:pt>
                <c:pt idx="17220">
                  <c:v>5</c:v>
                </c:pt>
                <c:pt idx="17221">
                  <c:v>20</c:v>
                </c:pt>
                <c:pt idx="17222">
                  <c:v>12</c:v>
                </c:pt>
                <c:pt idx="17223">
                  <c:v>14</c:v>
                </c:pt>
                <c:pt idx="17224">
                  <c:v>20</c:v>
                </c:pt>
                <c:pt idx="17225">
                  <c:v>20</c:v>
                </c:pt>
                <c:pt idx="17226">
                  <c:v>15</c:v>
                </c:pt>
                <c:pt idx="17227">
                  <c:v>20</c:v>
                </c:pt>
                <c:pt idx="17228">
                  <c:v>7</c:v>
                </c:pt>
                <c:pt idx="17229">
                  <c:v>13</c:v>
                </c:pt>
                <c:pt idx="17230">
                  <c:v>9</c:v>
                </c:pt>
                <c:pt idx="17231">
                  <c:v>20</c:v>
                </c:pt>
                <c:pt idx="17232">
                  <c:v>17</c:v>
                </c:pt>
                <c:pt idx="17233">
                  <c:v>13</c:v>
                </c:pt>
                <c:pt idx="17234">
                  <c:v>12</c:v>
                </c:pt>
                <c:pt idx="17235">
                  <c:v>19</c:v>
                </c:pt>
                <c:pt idx="17236">
                  <c:v>12</c:v>
                </c:pt>
                <c:pt idx="17237">
                  <c:v>4</c:v>
                </c:pt>
                <c:pt idx="17238">
                  <c:v>19</c:v>
                </c:pt>
                <c:pt idx="17239">
                  <c:v>14</c:v>
                </c:pt>
                <c:pt idx="17240">
                  <c:v>20</c:v>
                </c:pt>
                <c:pt idx="17241">
                  <c:v>16</c:v>
                </c:pt>
                <c:pt idx="17242">
                  <c:v>13</c:v>
                </c:pt>
                <c:pt idx="17243">
                  <c:v>16</c:v>
                </c:pt>
                <c:pt idx="17244">
                  <c:v>13</c:v>
                </c:pt>
                <c:pt idx="17245">
                  <c:v>19</c:v>
                </c:pt>
                <c:pt idx="17246">
                  <c:v>17</c:v>
                </c:pt>
                <c:pt idx="17247">
                  <c:v>14</c:v>
                </c:pt>
                <c:pt idx="17248">
                  <c:v>12</c:v>
                </c:pt>
                <c:pt idx="17249">
                  <c:v>17</c:v>
                </c:pt>
                <c:pt idx="17250">
                  <c:v>14</c:v>
                </c:pt>
                <c:pt idx="17251">
                  <c:v>8</c:v>
                </c:pt>
                <c:pt idx="17252">
                  <c:v>17</c:v>
                </c:pt>
                <c:pt idx="17253">
                  <c:v>20</c:v>
                </c:pt>
                <c:pt idx="17254">
                  <c:v>12</c:v>
                </c:pt>
                <c:pt idx="17255">
                  <c:v>16</c:v>
                </c:pt>
                <c:pt idx="17256">
                  <c:v>18</c:v>
                </c:pt>
                <c:pt idx="17257">
                  <c:v>19</c:v>
                </c:pt>
                <c:pt idx="17258">
                  <c:v>15</c:v>
                </c:pt>
                <c:pt idx="17259">
                  <c:v>19</c:v>
                </c:pt>
                <c:pt idx="17260">
                  <c:v>11</c:v>
                </c:pt>
                <c:pt idx="17261">
                  <c:v>18</c:v>
                </c:pt>
                <c:pt idx="17262">
                  <c:v>14</c:v>
                </c:pt>
                <c:pt idx="17263">
                  <c:v>8</c:v>
                </c:pt>
                <c:pt idx="17264">
                  <c:v>20</c:v>
                </c:pt>
                <c:pt idx="17265">
                  <c:v>15</c:v>
                </c:pt>
                <c:pt idx="17266">
                  <c:v>9</c:v>
                </c:pt>
                <c:pt idx="17267">
                  <c:v>15</c:v>
                </c:pt>
                <c:pt idx="17268">
                  <c:v>18</c:v>
                </c:pt>
                <c:pt idx="17269">
                  <c:v>16</c:v>
                </c:pt>
                <c:pt idx="17270">
                  <c:v>12</c:v>
                </c:pt>
                <c:pt idx="17271">
                  <c:v>16</c:v>
                </c:pt>
                <c:pt idx="17272">
                  <c:v>19</c:v>
                </c:pt>
                <c:pt idx="17273">
                  <c:v>14</c:v>
                </c:pt>
                <c:pt idx="17274">
                  <c:v>11</c:v>
                </c:pt>
                <c:pt idx="17275">
                  <c:v>18</c:v>
                </c:pt>
                <c:pt idx="17276">
                  <c:v>16</c:v>
                </c:pt>
                <c:pt idx="17277">
                  <c:v>16</c:v>
                </c:pt>
                <c:pt idx="17278">
                  <c:v>14</c:v>
                </c:pt>
                <c:pt idx="17279">
                  <c:v>16</c:v>
                </c:pt>
                <c:pt idx="17280">
                  <c:v>13</c:v>
                </c:pt>
                <c:pt idx="17281">
                  <c:v>17</c:v>
                </c:pt>
                <c:pt idx="17282">
                  <c:v>11</c:v>
                </c:pt>
                <c:pt idx="17283">
                  <c:v>10</c:v>
                </c:pt>
                <c:pt idx="17284">
                  <c:v>20</c:v>
                </c:pt>
                <c:pt idx="17285">
                  <c:v>15</c:v>
                </c:pt>
                <c:pt idx="17286">
                  <c:v>15</c:v>
                </c:pt>
                <c:pt idx="17287">
                  <c:v>18</c:v>
                </c:pt>
                <c:pt idx="17288">
                  <c:v>16</c:v>
                </c:pt>
                <c:pt idx="17289">
                  <c:v>19</c:v>
                </c:pt>
                <c:pt idx="17290">
                  <c:v>16</c:v>
                </c:pt>
                <c:pt idx="17291">
                  <c:v>19</c:v>
                </c:pt>
                <c:pt idx="17292">
                  <c:v>15</c:v>
                </c:pt>
                <c:pt idx="17293">
                  <c:v>18</c:v>
                </c:pt>
                <c:pt idx="17294">
                  <c:v>16</c:v>
                </c:pt>
                <c:pt idx="17295">
                  <c:v>8</c:v>
                </c:pt>
                <c:pt idx="17296">
                  <c:v>19</c:v>
                </c:pt>
                <c:pt idx="17297">
                  <c:v>20</c:v>
                </c:pt>
                <c:pt idx="17298">
                  <c:v>10</c:v>
                </c:pt>
                <c:pt idx="17299">
                  <c:v>15</c:v>
                </c:pt>
                <c:pt idx="17300">
                  <c:v>12</c:v>
                </c:pt>
                <c:pt idx="17301">
                  <c:v>17</c:v>
                </c:pt>
                <c:pt idx="17302">
                  <c:v>11</c:v>
                </c:pt>
                <c:pt idx="17303">
                  <c:v>15</c:v>
                </c:pt>
                <c:pt idx="17304">
                  <c:v>8</c:v>
                </c:pt>
                <c:pt idx="17305">
                  <c:v>13</c:v>
                </c:pt>
                <c:pt idx="17306">
                  <c:v>19</c:v>
                </c:pt>
                <c:pt idx="17307">
                  <c:v>19</c:v>
                </c:pt>
                <c:pt idx="17308">
                  <c:v>15</c:v>
                </c:pt>
                <c:pt idx="17309">
                  <c:v>17</c:v>
                </c:pt>
                <c:pt idx="17310">
                  <c:v>17</c:v>
                </c:pt>
                <c:pt idx="17311">
                  <c:v>19</c:v>
                </c:pt>
                <c:pt idx="17312">
                  <c:v>15</c:v>
                </c:pt>
                <c:pt idx="17313">
                  <c:v>16</c:v>
                </c:pt>
                <c:pt idx="17314">
                  <c:v>19</c:v>
                </c:pt>
                <c:pt idx="17315">
                  <c:v>12</c:v>
                </c:pt>
                <c:pt idx="17316">
                  <c:v>7</c:v>
                </c:pt>
                <c:pt idx="17317">
                  <c:v>20</c:v>
                </c:pt>
                <c:pt idx="17318">
                  <c:v>18</c:v>
                </c:pt>
                <c:pt idx="17319">
                  <c:v>15</c:v>
                </c:pt>
                <c:pt idx="17320">
                  <c:v>16</c:v>
                </c:pt>
                <c:pt idx="17321">
                  <c:v>14</c:v>
                </c:pt>
                <c:pt idx="17322">
                  <c:v>15</c:v>
                </c:pt>
                <c:pt idx="17323">
                  <c:v>16</c:v>
                </c:pt>
                <c:pt idx="17324">
                  <c:v>16</c:v>
                </c:pt>
                <c:pt idx="17325">
                  <c:v>20</c:v>
                </c:pt>
                <c:pt idx="17326">
                  <c:v>12</c:v>
                </c:pt>
                <c:pt idx="17327">
                  <c:v>18</c:v>
                </c:pt>
                <c:pt idx="17328">
                  <c:v>17</c:v>
                </c:pt>
                <c:pt idx="17329">
                  <c:v>19</c:v>
                </c:pt>
                <c:pt idx="17330">
                  <c:v>15</c:v>
                </c:pt>
                <c:pt idx="17331">
                  <c:v>15</c:v>
                </c:pt>
                <c:pt idx="17332">
                  <c:v>14</c:v>
                </c:pt>
                <c:pt idx="17333">
                  <c:v>18</c:v>
                </c:pt>
                <c:pt idx="17334">
                  <c:v>17</c:v>
                </c:pt>
                <c:pt idx="17335">
                  <c:v>16</c:v>
                </c:pt>
                <c:pt idx="17336">
                  <c:v>19</c:v>
                </c:pt>
                <c:pt idx="17337">
                  <c:v>5</c:v>
                </c:pt>
                <c:pt idx="17338">
                  <c:v>16</c:v>
                </c:pt>
                <c:pt idx="17339">
                  <c:v>15</c:v>
                </c:pt>
                <c:pt idx="17340">
                  <c:v>16</c:v>
                </c:pt>
                <c:pt idx="17341">
                  <c:v>20</c:v>
                </c:pt>
                <c:pt idx="17342">
                  <c:v>16</c:v>
                </c:pt>
                <c:pt idx="17343">
                  <c:v>13</c:v>
                </c:pt>
                <c:pt idx="17344">
                  <c:v>14</c:v>
                </c:pt>
                <c:pt idx="17345">
                  <c:v>5</c:v>
                </c:pt>
                <c:pt idx="17346">
                  <c:v>15</c:v>
                </c:pt>
                <c:pt idx="17347">
                  <c:v>11</c:v>
                </c:pt>
                <c:pt idx="17348">
                  <c:v>19</c:v>
                </c:pt>
                <c:pt idx="17349">
                  <c:v>15</c:v>
                </c:pt>
                <c:pt idx="17350">
                  <c:v>17</c:v>
                </c:pt>
                <c:pt idx="17351">
                  <c:v>16</c:v>
                </c:pt>
                <c:pt idx="17352">
                  <c:v>14</c:v>
                </c:pt>
                <c:pt idx="17353">
                  <c:v>20</c:v>
                </c:pt>
                <c:pt idx="17354">
                  <c:v>17</c:v>
                </c:pt>
                <c:pt idx="17355">
                  <c:v>8</c:v>
                </c:pt>
                <c:pt idx="17356">
                  <c:v>20</c:v>
                </c:pt>
                <c:pt idx="17357">
                  <c:v>20</c:v>
                </c:pt>
                <c:pt idx="17358">
                  <c:v>0</c:v>
                </c:pt>
                <c:pt idx="17359">
                  <c:v>9</c:v>
                </c:pt>
                <c:pt idx="17360">
                  <c:v>8</c:v>
                </c:pt>
                <c:pt idx="17361">
                  <c:v>15</c:v>
                </c:pt>
                <c:pt idx="17362">
                  <c:v>0</c:v>
                </c:pt>
                <c:pt idx="17363">
                  <c:v>9</c:v>
                </c:pt>
                <c:pt idx="17364">
                  <c:v>9</c:v>
                </c:pt>
                <c:pt idx="17365">
                  <c:v>11</c:v>
                </c:pt>
                <c:pt idx="17366">
                  <c:v>14</c:v>
                </c:pt>
                <c:pt idx="17367">
                  <c:v>10</c:v>
                </c:pt>
                <c:pt idx="17368">
                  <c:v>17</c:v>
                </c:pt>
                <c:pt idx="17369">
                  <c:v>15</c:v>
                </c:pt>
                <c:pt idx="17370">
                  <c:v>20</c:v>
                </c:pt>
                <c:pt idx="17371">
                  <c:v>15</c:v>
                </c:pt>
                <c:pt idx="17372">
                  <c:v>12</c:v>
                </c:pt>
                <c:pt idx="17373">
                  <c:v>0</c:v>
                </c:pt>
                <c:pt idx="17374">
                  <c:v>15</c:v>
                </c:pt>
                <c:pt idx="17375">
                  <c:v>10</c:v>
                </c:pt>
                <c:pt idx="17376">
                  <c:v>19</c:v>
                </c:pt>
                <c:pt idx="17377">
                  <c:v>20</c:v>
                </c:pt>
                <c:pt idx="17378">
                  <c:v>10</c:v>
                </c:pt>
                <c:pt idx="17379">
                  <c:v>13</c:v>
                </c:pt>
                <c:pt idx="17380">
                  <c:v>16</c:v>
                </c:pt>
                <c:pt idx="17381">
                  <c:v>16</c:v>
                </c:pt>
                <c:pt idx="17382">
                  <c:v>16</c:v>
                </c:pt>
                <c:pt idx="17383">
                  <c:v>15</c:v>
                </c:pt>
                <c:pt idx="17384">
                  <c:v>9</c:v>
                </c:pt>
                <c:pt idx="17385">
                  <c:v>20</c:v>
                </c:pt>
                <c:pt idx="17386">
                  <c:v>15</c:v>
                </c:pt>
                <c:pt idx="17387">
                  <c:v>17</c:v>
                </c:pt>
                <c:pt idx="17388">
                  <c:v>17</c:v>
                </c:pt>
                <c:pt idx="17389">
                  <c:v>9</c:v>
                </c:pt>
                <c:pt idx="17390">
                  <c:v>11</c:v>
                </c:pt>
                <c:pt idx="17391">
                  <c:v>15</c:v>
                </c:pt>
                <c:pt idx="17392">
                  <c:v>20</c:v>
                </c:pt>
                <c:pt idx="17393">
                  <c:v>20</c:v>
                </c:pt>
                <c:pt idx="17394">
                  <c:v>17</c:v>
                </c:pt>
                <c:pt idx="17395">
                  <c:v>20</c:v>
                </c:pt>
                <c:pt idx="17396">
                  <c:v>15</c:v>
                </c:pt>
                <c:pt idx="17397">
                  <c:v>15</c:v>
                </c:pt>
                <c:pt idx="17398">
                  <c:v>13</c:v>
                </c:pt>
                <c:pt idx="17399">
                  <c:v>13</c:v>
                </c:pt>
                <c:pt idx="17400">
                  <c:v>14</c:v>
                </c:pt>
                <c:pt idx="17401">
                  <c:v>19</c:v>
                </c:pt>
                <c:pt idx="17402">
                  <c:v>20</c:v>
                </c:pt>
                <c:pt idx="17403">
                  <c:v>15</c:v>
                </c:pt>
                <c:pt idx="17404">
                  <c:v>16</c:v>
                </c:pt>
                <c:pt idx="17405">
                  <c:v>12</c:v>
                </c:pt>
                <c:pt idx="17406">
                  <c:v>14</c:v>
                </c:pt>
                <c:pt idx="17407">
                  <c:v>4</c:v>
                </c:pt>
                <c:pt idx="17408">
                  <c:v>20</c:v>
                </c:pt>
                <c:pt idx="17409">
                  <c:v>5</c:v>
                </c:pt>
                <c:pt idx="17410">
                  <c:v>7</c:v>
                </c:pt>
                <c:pt idx="17411">
                  <c:v>16</c:v>
                </c:pt>
                <c:pt idx="17412">
                  <c:v>20</c:v>
                </c:pt>
                <c:pt idx="17413">
                  <c:v>20</c:v>
                </c:pt>
                <c:pt idx="17414">
                  <c:v>13</c:v>
                </c:pt>
                <c:pt idx="17415">
                  <c:v>18</c:v>
                </c:pt>
                <c:pt idx="17416">
                  <c:v>17</c:v>
                </c:pt>
                <c:pt idx="17417">
                  <c:v>20</c:v>
                </c:pt>
                <c:pt idx="17418">
                  <c:v>13</c:v>
                </c:pt>
                <c:pt idx="17419">
                  <c:v>16</c:v>
                </c:pt>
                <c:pt idx="17420">
                  <c:v>16</c:v>
                </c:pt>
                <c:pt idx="17421">
                  <c:v>16</c:v>
                </c:pt>
                <c:pt idx="17422">
                  <c:v>9</c:v>
                </c:pt>
                <c:pt idx="17423">
                  <c:v>16</c:v>
                </c:pt>
                <c:pt idx="17424">
                  <c:v>17</c:v>
                </c:pt>
                <c:pt idx="17425">
                  <c:v>20</c:v>
                </c:pt>
                <c:pt idx="17426">
                  <c:v>19</c:v>
                </c:pt>
                <c:pt idx="17427">
                  <c:v>16</c:v>
                </c:pt>
                <c:pt idx="17428">
                  <c:v>19</c:v>
                </c:pt>
                <c:pt idx="17429">
                  <c:v>20</c:v>
                </c:pt>
                <c:pt idx="17430">
                  <c:v>19</c:v>
                </c:pt>
                <c:pt idx="17431">
                  <c:v>16</c:v>
                </c:pt>
                <c:pt idx="17432">
                  <c:v>13</c:v>
                </c:pt>
                <c:pt idx="17433">
                  <c:v>20</c:v>
                </c:pt>
                <c:pt idx="17434">
                  <c:v>20</c:v>
                </c:pt>
                <c:pt idx="17435">
                  <c:v>15</c:v>
                </c:pt>
                <c:pt idx="17436">
                  <c:v>14</c:v>
                </c:pt>
                <c:pt idx="17437">
                  <c:v>12</c:v>
                </c:pt>
                <c:pt idx="17438">
                  <c:v>19</c:v>
                </c:pt>
                <c:pt idx="17439">
                  <c:v>16</c:v>
                </c:pt>
                <c:pt idx="17440">
                  <c:v>15</c:v>
                </c:pt>
                <c:pt idx="17441">
                  <c:v>10</c:v>
                </c:pt>
                <c:pt idx="17442">
                  <c:v>19</c:v>
                </c:pt>
                <c:pt idx="17443">
                  <c:v>11</c:v>
                </c:pt>
                <c:pt idx="17444">
                  <c:v>9</c:v>
                </c:pt>
                <c:pt idx="17445">
                  <c:v>20</c:v>
                </c:pt>
                <c:pt idx="17446">
                  <c:v>16</c:v>
                </c:pt>
                <c:pt idx="17447">
                  <c:v>12</c:v>
                </c:pt>
                <c:pt idx="17448">
                  <c:v>17</c:v>
                </c:pt>
                <c:pt idx="17449">
                  <c:v>19</c:v>
                </c:pt>
                <c:pt idx="17450">
                  <c:v>19</c:v>
                </c:pt>
                <c:pt idx="17451">
                  <c:v>16</c:v>
                </c:pt>
                <c:pt idx="17452">
                  <c:v>13</c:v>
                </c:pt>
                <c:pt idx="17453">
                  <c:v>20</c:v>
                </c:pt>
                <c:pt idx="17454">
                  <c:v>14</c:v>
                </c:pt>
                <c:pt idx="17455">
                  <c:v>16</c:v>
                </c:pt>
                <c:pt idx="17456">
                  <c:v>0</c:v>
                </c:pt>
                <c:pt idx="17457">
                  <c:v>16</c:v>
                </c:pt>
                <c:pt idx="17458">
                  <c:v>16</c:v>
                </c:pt>
                <c:pt idx="17459">
                  <c:v>19</c:v>
                </c:pt>
                <c:pt idx="17460">
                  <c:v>16</c:v>
                </c:pt>
                <c:pt idx="17461">
                  <c:v>14</c:v>
                </c:pt>
                <c:pt idx="17462">
                  <c:v>13</c:v>
                </c:pt>
                <c:pt idx="17463">
                  <c:v>14</c:v>
                </c:pt>
                <c:pt idx="17464">
                  <c:v>18</c:v>
                </c:pt>
                <c:pt idx="17465">
                  <c:v>18</c:v>
                </c:pt>
                <c:pt idx="17466">
                  <c:v>16</c:v>
                </c:pt>
                <c:pt idx="17467">
                  <c:v>15</c:v>
                </c:pt>
                <c:pt idx="17468">
                  <c:v>14</c:v>
                </c:pt>
                <c:pt idx="17469">
                  <c:v>10</c:v>
                </c:pt>
                <c:pt idx="17470">
                  <c:v>14</c:v>
                </c:pt>
                <c:pt idx="17471">
                  <c:v>16</c:v>
                </c:pt>
                <c:pt idx="17472">
                  <c:v>16</c:v>
                </c:pt>
                <c:pt idx="17473">
                  <c:v>19</c:v>
                </c:pt>
                <c:pt idx="17474">
                  <c:v>17</c:v>
                </c:pt>
                <c:pt idx="17475">
                  <c:v>15</c:v>
                </c:pt>
                <c:pt idx="17476">
                  <c:v>20</c:v>
                </c:pt>
                <c:pt idx="17477">
                  <c:v>17</c:v>
                </c:pt>
                <c:pt idx="17478">
                  <c:v>6</c:v>
                </c:pt>
                <c:pt idx="17479">
                  <c:v>10</c:v>
                </c:pt>
                <c:pt idx="17480">
                  <c:v>17</c:v>
                </c:pt>
                <c:pt idx="17481">
                  <c:v>20</c:v>
                </c:pt>
                <c:pt idx="17482">
                  <c:v>20</c:v>
                </c:pt>
                <c:pt idx="17483">
                  <c:v>17</c:v>
                </c:pt>
                <c:pt idx="17484">
                  <c:v>12</c:v>
                </c:pt>
                <c:pt idx="17485">
                  <c:v>12</c:v>
                </c:pt>
                <c:pt idx="17486">
                  <c:v>17</c:v>
                </c:pt>
                <c:pt idx="17487">
                  <c:v>13</c:v>
                </c:pt>
                <c:pt idx="17488">
                  <c:v>14</c:v>
                </c:pt>
                <c:pt idx="17489">
                  <c:v>16</c:v>
                </c:pt>
                <c:pt idx="17490">
                  <c:v>13</c:v>
                </c:pt>
                <c:pt idx="17491">
                  <c:v>14</c:v>
                </c:pt>
                <c:pt idx="17492">
                  <c:v>19</c:v>
                </c:pt>
                <c:pt idx="17493">
                  <c:v>12</c:v>
                </c:pt>
                <c:pt idx="17494">
                  <c:v>13</c:v>
                </c:pt>
                <c:pt idx="17495">
                  <c:v>0</c:v>
                </c:pt>
                <c:pt idx="17496">
                  <c:v>0</c:v>
                </c:pt>
                <c:pt idx="17497">
                  <c:v>18</c:v>
                </c:pt>
                <c:pt idx="17498">
                  <c:v>16</c:v>
                </c:pt>
                <c:pt idx="17499">
                  <c:v>11</c:v>
                </c:pt>
                <c:pt idx="17500">
                  <c:v>19</c:v>
                </c:pt>
                <c:pt idx="17501">
                  <c:v>19</c:v>
                </c:pt>
                <c:pt idx="17502">
                  <c:v>12</c:v>
                </c:pt>
                <c:pt idx="17503">
                  <c:v>6</c:v>
                </c:pt>
                <c:pt idx="17504">
                  <c:v>12</c:v>
                </c:pt>
                <c:pt idx="17505">
                  <c:v>8</c:v>
                </c:pt>
                <c:pt idx="17506">
                  <c:v>14</c:v>
                </c:pt>
                <c:pt idx="17507">
                  <c:v>20</c:v>
                </c:pt>
                <c:pt idx="17508">
                  <c:v>19</c:v>
                </c:pt>
                <c:pt idx="17509">
                  <c:v>17</c:v>
                </c:pt>
                <c:pt idx="17510">
                  <c:v>20</c:v>
                </c:pt>
                <c:pt idx="17511">
                  <c:v>20</c:v>
                </c:pt>
                <c:pt idx="17512">
                  <c:v>18</c:v>
                </c:pt>
                <c:pt idx="17513">
                  <c:v>15</c:v>
                </c:pt>
                <c:pt idx="17514">
                  <c:v>0</c:v>
                </c:pt>
                <c:pt idx="17515">
                  <c:v>15</c:v>
                </c:pt>
                <c:pt idx="17516">
                  <c:v>17</c:v>
                </c:pt>
                <c:pt idx="17517">
                  <c:v>17</c:v>
                </c:pt>
                <c:pt idx="17518">
                  <c:v>8</c:v>
                </c:pt>
                <c:pt idx="17519">
                  <c:v>10</c:v>
                </c:pt>
                <c:pt idx="17520">
                  <c:v>18</c:v>
                </c:pt>
                <c:pt idx="17521">
                  <c:v>14</c:v>
                </c:pt>
                <c:pt idx="17522">
                  <c:v>16</c:v>
                </c:pt>
                <c:pt idx="17523">
                  <c:v>16</c:v>
                </c:pt>
                <c:pt idx="17524">
                  <c:v>14</c:v>
                </c:pt>
                <c:pt idx="17525">
                  <c:v>14</c:v>
                </c:pt>
                <c:pt idx="17526">
                  <c:v>15</c:v>
                </c:pt>
                <c:pt idx="17527">
                  <c:v>15</c:v>
                </c:pt>
                <c:pt idx="17528">
                  <c:v>16</c:v>
                </c:pt>
                <c:pt idx="17529">
                  <c:v>10</c:v>
                </c:pt>
                <c:pt idx="17530">
                  <c:v>18</c:v>
                </c:pt>
                <c:pt idx="17531">
                  <c:v>15</c:v>
                </c:pt>
                <c:pt idx="17532">
                  <c:v>7</c:v>
                </c:pt>
                <c:pt idx="17533">
                  <c:v>19</c:v>
                </c:pt>
                <c:pt idx="17534">
                  <c:v>15</c:v>
                </c:pt>
                <c:pt idx="17535">
                  <c:v>8</c:v>
                </c:pt>
                <c:pt idx="17536">
                  <c:v>15</c:v>
                </c:pt>
                <c:pt idx="17537">
                  <c:v>19</c:v>
                </c:pt>
                <c:pt idx="17538">
                  <c:v>18</c:v>
                </c:pt>
                <c:pt idx="17539">
                  <c:v>5</c:v>
                </c:pt>
                <c:pt idx="17540">
                  <c:v>13</c:v>
                </c:pt>
                <c:pt idx="17541">
                  <c:v>20</c:v>
                </c:pt>
                <c:pt idx="17542">
                  <c:v>16</c:v>
                </c:pt>
                <c:pt idx="17543">
                  <c:v>19</c:v>
                </c:pt>
                <c:pt idx="17544">
                  <c:v>0</c:v>
                </c:pt>
                <c:pt idx="17545">
                  <c:v>6</c:v>
                </c:pt>
                <c:pt idx="17546">
                  <c:v>16</c:v>
                </c:pt>
                <c:pt idx="17547">
                  <c:v>16</c:v>
                </c:pt>
                <c:pt idx="17548">
                  <c:v>19</c:v>
                </c:pt>
                <c:pt idx="17549">
                  <c:v>18</c:v>
                </c:pt>
                <c:pt idx="17550">
                  <c:v>16</c:v>
                </c:pt>
                <c:pt idx="17551">
                  <c:v>14</c:v>
                </c:pt>
                <c:pt idx="17552">
                  <c:v>20</c:v>
                </c:pt>
                <c:pt idx="17553">
                  <c:v>20</c:v>
                </c:pt>
                <c:pt idx="17554">
                  <c:v>17</c:v>
                </c:pt>
                <c:pt idx="17555">
                  <c:v>12</c:v>
                </c:pt>
                <c:pt idx="17556">
                  <c:v>11</c:v>
                </c:pt>
                <c:pt idx="17557">
                  <c:v>13</c:v>
                </c:pt>
                <c:pt idx="17558">
                  <c:v>16</c:v>
                </c:pt>
                <c:pt idx="17559">
                  <c:v>10</c:v>
                </c:pt>
                <c:pt idx="17560">
                  <c:v>11</c:v>
                </c:pt>
                <c:pt idx="17561">
                  <c:v>14</c:v>
                </c:pt>
                <c:pt idx="17562">
                  <c:v>0</c:v>
                </c:pt>
                <c:pt idx="17563">
                  <c:v>0</c:v>
                </c:pt>
                <c:pt idx="17564">
                  <c:v>14</c:v>
                </c:pt>
                <c:pt idx="17565">
                  <c:v>14</c:v>
                </c:pt>
                <c:pt idx="17566">
                  <c:v>19</c:v>
                </c:pt>
                <c:pt idx="17567">
                  <c:v>16</c:v>
                </c:pt>
                <c:pt idx="17568">
                  <c:v>15</c:v>
                </c:pt>
                <c:pt idx="17569">
                  <c:v>18</c:v>
                </c:pt>
                <c:pt idx="17570">
                  <c:v>6</c:v>
                </c:pt>
                <c:pt idx="17571">
                  <c:v>19</c:v>
                </c:pt>
                <c:pt idx="17572">
                  <c:v>14</c:v>
                </c:pt>
                <c:pt idx="17573">
                  <c:v>6</c:v>
                </c:pt>
                <c:pt idx="17574">
                  <c:v>14</c:v>
                </c:pt>
                <c:pt idx="17575">
                  <c:v>19</c:v>
                </c:pt>
                <c:pt idx="17576">
                  <c:v>8</c:v>
                </c:pt>
                <c:pt idx="17577">
                  <c:v>19</c:v>
                </c:pt>
                <c:pt idx="17578">
                  <c:v>17</c:v>
                </c:pt>
                <c:pt idx="17579">
                  <c:v>18</c:v>
                </c:pt>
                <c:pt idx="17580">
                  <c:v>20</c:v>
                </c:pt>
                <c:pt idx="17581">
                  <c:v>16</c:v>
                </c:pt>
                <c:pt idx="17582">
                  <c:v>20</c:v>
                </c:pt>
                <c:pt idx="17583">
                  <c:v>17</c:v>
                </c:pt>
                <c:pt idx="17584">
                  <c:v>14</c:v>
                </c:pt>
                <c:pt idx="17585">
                  <c:v>16</c:v>
                </c:pt>
                <c:pt idx="17586">
                  <c:v>14</c:v>
                </c:pt>
                <c:pt idx="17587">
                  <c:v>6</c:v>
                </c:pt>
                <c:pt idx="17588">
                  <c:v>17</c:v>
                </c:pt>
                <c:pt idx="17589">
                  <c:v>16</c:v>
                </c:pt>
                <c:pt idx="17590">
                  <c:v>14</c:v>
                </c:pt>
                <c:pt idx="17591">
                  <c:v>20</c:v>
                </c:pt>
                <c:pt idx="17592">
                  <c:v>20</c:v>
                </c:pt>
                <c:pt idx="17593">
                  <c:v>20</c:v>
                </c:pt>
                <c:pt idx="17594">
                  <c:v>20</c:v>
                </c:pt>
                <c:pt idx="17595">
                  <c:v>20</c:v>
                </c:pt>
                <c:pt idx="17596">
                  <c:v>17</c:v>
                </c:pt>
                <c:pt idx="17597">
                  <c:v>17</c:v>
                </c:pt>
                <c:pt idx="17598">
                  <c:v>19</c:v>
                </c:pt>
                <c:pt idx="17599">
                  <c:v>12</c:v>
                </c:pt>
                <c:pt idx="17600">
                  <c:v>15</c:v>
                </c:pt>
                <c:pt idx="17601">
                  <c:v>7</c:v>
                </c:pt>
                <c:pt idx="17602">
                  <c:v>14</c:v>
                </c:pt>
                <c:pt idx="17603">
                  <c:v>20</c:v>
                </c:pt>
                <c:pt idx="17604">
                  <c:v>13</c:v>
                </c:pt>
                <c:pt idx="17605">
                  <c:v>20</c:v>
                </c:pt>
                <c:pt idx="17606">
                  <c:v>14</c:v>
                </c:pt>
                <c:pt idx="17607">
                  <c:v>15</c:v>
                </c:pt>
                <c:pt idx="17608">
                  <c:v>16</c:v>
                </c:pt>
                <c:pt idx="17609">
                  <c:v>8</c:v>
                </c:pt>
                <c:pt idx="17610">
                  <c:v>20</c:v>
                </c:pt>
                <c:pt idx="17611">
                  <c:v>13</c:v>
                </c:pt>
                <c:pt idx="17612">
                  <c:v>16</c:v>
                </c:pt>
                <c:pt idx="17613">
                  <c:v>7</c:v>
                </c:pt>
                <c:pt idx="17614">
                  <c:v>20</c:v>
                </c:pt>
                <c:pt idx="17615">
                  <c:v>12</c:v>
                </c:pt>
                <c:pt idx="17616">
                  <c:v>13</c:v>
                </c:pt>
                <c:pt idx="17617">
                  <c:v>20</c:v>
                </c:pt>
                <c:pt idx="17618">
                  <c:v>16</c:v>
                </c:pt>
                <c:pt idx="17619">
                  <c:v>4</c:v>
                </c:pt>
                <c:pt idx="17620">
                  <c:v>16</c:v>
                </c:pt>
                <c:pt idx="17621">
                  <c:v>4</c:v>
                </c:pt>
                <c:pt idx="17622">
                  <c:v>15</c:v>
                </c:pt>
                <c:pt idx="17623">
                  <c:v>16</c:v>
                </c:pt>
                <c:pt idx="17624">
                  <c:v>11</c:v>
                </c:pt>
                <c:pt idx="17625">
                  <c:v>18</c:v>
                </c:pt>
                <c:pt idx="17626">
                  <c:v>16</c:v>
                </c:pt>
                <c:pt idx="17627">
                  <c:v>20</c:v>
                </c:pt>
                <c:pt idx="17628">
                  <c:v>20</c:v>
                </c:pt>
                <c:pt idx="17629">
                  <c:v>11</c:v>
                </c:pt>
                <c:pt idx="17630">
                  <c:v>16</c:v>
                </c:pt>
                <c:pt idx="17631">
                  <c:v>18</c:v>
                </c:pt>
                <c:pt idx="17632">
                  <c:v>13</c:v>
                </c:pt>
                <c:pt idx="17633">
                  <c:v>16</c:v>
                </c:pt>
                <c:pt idx="17634">
                  <c:v>18</c:v>
                </c:pt>
                <c:pt idx="17635">
                  <c:v>16</c:v>
                </c:pt>
                <c:pt idx="17636">
                  <c:v>14</c:v>
                </c:pt>
                <c:pt idx="17637">
                  <c:v>20</c:v>
                </c:pt>
                <c:pt idx="17638">
                  <c:v>19</c:v>
                </c:pt>
                <c:pt idx="17639">
                  <c:v>13</c:v>
                </c:pt>
                <c:pt idx="17640">
                  <c:v>16</c:v>
                </c:pt>
                <c:pt idx="17641">
                  <c:v>12</c:v>
                </c:pt>
                <c:pt idx="17642">
                  <c:v>15</c:v>
                </c:pt>
                <c:pt idx="17643">
                  <c:v>16</c:v>
                </c:pt>
                <c:pt idx="17644">
                  <c:v>19</c:v>
                </c:pt>
                <c:pt idx="17645">
                  <c:v>9</c:v>
                </c:pt>
                <c:pt idx="17646">
                  <c:v>0</c:v>
                </c:pt>
                <c:pt idx="17647">
                  <c:v>17</c:v>
                </c:pt>
                <c:pt idx="17648">
                  <c:v>15</c:v>
                </c:pt>
                <c:pt idx="17649">
                  <c:v>17</c:v>
                </c:pt>
                <c:pt idx="17650">
                  <c:v>17</c:v>
                </c:pt>
                <c:pt idx="17651">
                  <c:v>16</c:v>
                </c:pt>
                <c:pt idx="17652">
                  <c:v>10</c:v>
                </c:pt>
                <c:pt idx="17653">
                  <c:v>16</c:v>
                </c:pt>
                <c:pt idx="17654">
                  <c:v>15</c:v>
                </c:pt>
                <c:pt idx="17655">
                  <c:v>9</c:v>
                </c:pt>
                <c:pt idx="17656">
                  <c:v>15</c:v>
                </c:pt>
                <c:pt idx="17657">
                  <c:v>19</c:v>
                </c:pt>
                <c:pt idx="17658">
                  <c:v>16</c:v>
                </c:pt>
                <c:pt idx="17659">
                  <c:v>19</c:v>
                </c:pt>
                <c:pt idx="17660">
                  <c:v>7</c:v>
                </c:pt>
                <c:pt idx="17661">
                  <c:v>16</c:v>
                </c:pt>
                <c:pt idx="17662">
                  <c:v>17</c:v>
                </c:pt>
                <c:pt idx="17663">
                  <c:v>17</c:v>
                </c:pt>
                <c:pt idx="17664">
                  <c:v>19</c:v>
                </c:pt>
                <c:pt idx="17665">
                  <c:v>18</c:v>
                </c:pt>
                <c:pt idx="17666">
                  <c:v>18</c:v>
                </c:pt>
                <c:pt idx="17667">
                  <c:v>19</c:v>
                </c:pt>
                <c:pt idx="17668">
                  <c:v>20</c:v>
                </c:pt>
                <c:pt idx="17669">
                  <c:v>0</c:v>
                </c:pt>
                <c:pt idx="17670">
                  <c:v>18</c:v>
                </c:pt>
                <c:pt idx="17671">
                  <c:v>12</c:v>
                </c:pt>
                <c:pt idx="17672">
                  <c:v>6</c:v>
                </c:pt>
                <c:pt idx="17673">
                  <c:v>19</c:v>
                </c:pt>
                <c:pt idx="17674">
                  <c:v>18</c:v>
                </c:pt>
                <c:pt idx="17675">
                  <c:v>7</c:v>
                </c:pt>
                <c:pt idx="17676">
                  <c:v>9</c:v>
                </c:pt>
                <c:pt idx="17677">
                  <c:v>20</c:v>
                </c:pt>
                <c:pt idx="17678">
                  <c:v>7</c:v>
                </c:pt>
                <c:pt idx="17679">
                  <c:v>11</c:v>
                </c:pt>
                <c:pt idx="17680">
                  <c:v>9</c:v>
                </c:pt>
                <c:pt idx="17681">
                  <c:v>12</c:v>
                </c:pt>
                <c:pt idx="17682">
                  <c:v>15</c:v>
                </c:pt>
                <c:pt idx="17683">
                  <c:v>16</c:v>
                </c:pt>
                <c:pt idx="17684">
                  <c:v>7</c:v>
                </c:pt>
                <c:pt idx="17685">
                  <c:v>16</c:v>
                </c:pt>
                <c:pt idx="17686">
                  <c:v>16</c:v>
                </c:pt>
                <c:pt idx="17687">
                  <c:v>20</c:v>
                </c:pt>
                <c:pt idx="17688">
                  <c:v>18</c:v>
                </c:pt>
                <c:pt idx="17689">
                  <c:v>19</c:v>
                </c:pt>
                <c:pt idx="17690">
                  <c:v>17</c:v>
                </c:pt>
                <c:pt idx="17691">
                  <c:v>20</c:v>
                </c:pt>
                <c:pt idx="17692">
                  <c:v>4</c:v>
                </c:pt>
                <c:pt idx="17693">
                  <c:v>20</c:v>
                </c:pt>
                <c:pt idx="17694">
                  <c:v>16</c:v>
                </c:pt>
                <c:pt idx="17695">
                  <c:v>12</c:v>
                </c:pt>
                <c:pt idx="17696">
                  <c:v>16</c:v>
                </c:pt>
                <c:pt idx="17697">
                  <c:v>10</c:v>
                </c:pt>
                <c:pt idx="17698">
                  <c:v>20</c:v>
                </c:pt>
                <c:pt idx="17699">
                  <c:v>16</c:v>
                </c:pt>
                <c:pt idx="17700">
                  <c:v>16</c:v>
                </c:pt>
                <c:pt idx="17701">
                  <c:v>9</c:v>
                </c:pt>
                <c:pt idx="17702">
                  <c:v>17</c:v>
                </c:pt>
                <c:pt idx="17703">
                  <c:v>19</c:v>
                </c:pt>
                <c:pt idx="17704">
                  <c:v>12</c:v>
                </c:pt>
                <c:pt idx="17705">
                  <c:v>11</c:v>
                </c:pt>
                <c:pt idx="17706">
                  <c:v>17</c:v>
                </c:pt>
                <c:pt idx="17707">
                  <c:v>19</c:v>
                </c:pt>
                <c:pt idx="17708">
                  <c:v>14</c:v>
                </c:pt>
                <c:pt idx="17709">
                  <c:v>8</c:v>
                </c:pt>
                <c:pt idx="17710">
                  <c:v>15</c:v>
                </c:pt>
                <c:pt idx="17711">
                  <c:v>19</c:v>
                </c:pt>
                <c:pt idx="17712">
                  <c:v>15</c:v>
                </c:pt>
                <c:pt idx="17713">
                  <c:v>0</c:v>
                </c:pt>
                <c:pt idx="17714">
                  <c:v>20</c:v>
                </c:pt>
                <c:pt idx="17715">
                  <c:v>11</c:v>
                </c:pt>
                <c:pt idx="17716">
                  <c:v>5</c:v>
                </c:pt>
                <c:pt idx="17717">
                  <c:v>13</c:v>
                </c:pt>
                <c:pt idx="17718">
                  <c:v>20</c:v>
                </c:pt>
                <c:pt idx="17719">
                  <c:v>16</c:v>
                </c:pt>
                <c:pt idx="17720">
                  <c:v>13</c:v>
                </c:pt>
                <c:pt idx="17721">
                  <c:v>16</c:v>
                </c:pt>
                <c:pt idx="17722">
                  <c:v>20</c:v>
                </c:pt>
                <c:pt idx="17723">
                  <c:v>15</c:v>
                </c:pt>
                <c:pt idx="17724">
                  <c:v>17</c:v>
                </c:pt>
                <c:pt idx="17725">
                  <c:v>14</c:v>
                </c:pt>
                <c:pt idx="17726">
                  <c:v>13</c:v>
                </c:pt>
                <c:pt idx="17727">
                  <c:v>9</c:v>
                </c:pt>
                <c:pt idx="17728">
                  <c:v>19</c:v>
                </c:pt>
                <c:pt idx="17729">
                  <c:v>14</c:v>
                </c:pt>
                <c:pt idx="17730">
                  <c:v>14</c:v>
                </c:pt>
                <c:pt idx="17731">
                  <c:v>19</c:v>
                </c:pt>
                <c:pt idx="17732">
                  <c:v>19</c:v>
                </c:pt>
                <c:pt idx="17733">
                  <c:v>13</c:v>
                </c:pt>
                <c:pt idx="17734">
                  <c:v>8</c:v>
                </c:pt>
                <c:pt idx="17735">
                  <c:v>12</c:v>
                </c:pt>
                <c:pt idx="17736">
                  <c:v>19</c:v>
                </c:pt>
                <c:pt idx="17737">
                  <c:v>20</c:v>
                </c:pt>
                <c:pt idx="17738">
                  <c:v>4</c:v>
                </c:pt>
                <c:pt idx="17739">
                  <c:v>12</c:v>
                </c:pt>
                <c:pt idx="17740">
                  <c:v>14</c:v>
                </c:pt>
                <c:pt idx="17741">
                  <c:v>8</c:v>
                </c:pt>
                <c:pt idx="17742">
                  <c:v>14</c:v>
                </c:pt>
                <c:pt idx="17743">
                  <c:v>18</c:v>
                </c:pt>
                <c:pt idx="17744">
                  <c:v>11</c:v>
                </c:pt>
                <c:pt idx="17745">
                  <c:v>19</c:v>
                </c:pt>
                <c:pt idx="17746">
                  <c:v>17</c:v>
                </c:pt>
                <c:pt idx="17747">
                  <c:v>13</c:v>
                </c:pt>
                <c:pt idx="17748">
                  <c:v>20</c:v>
                </c:pt>
                <c:pt idx="17749">
                  <c:v>9</c:v>
                </c:pt>
                <c:pt idx="17750">
                  <c:v>0</c:v>
                </c:pt>
                <c:pt idx="17751">
                  <c:v>18</c:v>
                </c:pt>
                <c:pt idx="17752">
                  <c:v>16</c:v>
                </c:pt>
                <c:pt idx="17753">
                  <c:v>11</c:v>
                </c:pt>
                <c:pt idx="17754">
                  <c:v>12</c:v>
                </c:pt>
                <c:pt idx="17755">
                  <c:v>0</c:v>
                </c:pt>
                <c:pt idx="17756">
                  <c:v>19</c:v>
                </c:pt>
                <c:pt idx="17757">
                  <c:v>17</c:v>
                </c:pt>
                <c:pt idx="17758">
                  <c:v>20</c:v>
                </c:pt>
                <c:pt idx="17759">
                  <c:v>14</c:v>
                </c:pt>
                <c:pt idx="17760">
                  <c:v>20</c:v>
                </c:pt>
                <c:pt idx="17761">
                  <c:v>13</c:v>
                </c:pt>
                <c:pt idx="17762">
                  <c:v>15</c:v>
                </c:pt>
                <c:pt idx="17763">
                  <c:v>16</c:v>
                </c:pt>
                <c:pt idx="17764">
                  <c:v>16</c:v>
                </c:pt>
                <c:pt idx="17765">
                  <c:v>17</c:v>
                </c:pt>
                <c:pt idx="17766">
                  <c:v>12</c:v>
                </c:pt>
                <c:pt idx="17767">
                  <c:v>18</c:v>
                </c:pt>
                <c:pt idx="17768">
                  <c:v>6</c:v>
                </c:pt>
                <c:pt idx="17769">
                  <c:v>16</c:v>
                </c:pt>
                <c:pt idx="17770">
                  <c:v>15</c:v>
                </c:pt>
                <c:pt idx="17771">
                  <c:v>11</c:v>
                </c:pt>
                <c:pt idx="17772">
                  <c:v>15</c:v>
                </c:pt>
                <c:pt idx="17773">
                  <c:v>13</c:v>
                </c:pt>
                <c:pt idx="17774">
                  <c:v>20</c:v>
                </c:pt>
                <c:pt idx="17775">
                  <c:v>6</c:v>
                </c:pt>
                <c:pt idx="17776">
                  <c:v>16</c:v>
                </c:pt>
                <c:pt idx="17777">
                  <c:v>8</c:v>
                </c:pt>
                <c:pt idx="17778">
                  <c:v>10</c:v>
                </c:pt>
                <c:pt idx="17779">
                  <c:v>14</c:v>
                </c:pt>
                <c:pt idx="17780">
                  <c:v>15</c:v>
                </c:pt>
                <c:pt idx="17781">
                  <c:v>15</c:v>
                </c:pt>
                <c:pt idx="17782">
                  <c:v>18</c:v>
                </c:pt>
                <c:pt idx="17783">
                  <c:v>12</c:v>
                </c:pt>
                <c:pt idx="17784">
                  <c:v>16</c:v>
                </c:pt>
                <c:pt idx="17785">
                  <c:v>9</c:v>
                </c:pt>
                <c:pt idx="17786">
                  <c:v>17</c:v>
                </c:pt>
                <c:pt idx="17787">
                  <c:v>16</c:v>
                </c:pt>
                <c:pt idx="17788">
                  <c:v>15</c:v>
                </c:pt>
                <c:pt idx="17789">
                  <c:v>16</c:v>
                </c:pt>
                <c:pt idx="17790">
                  <c:v>12</c:v>
                </c:pt>
                <c:pt idx="17791">
                  <c:v>15</c:v>
                </c:pt>
                <c:pt idx="17792">
                  <c:v>10</c:v>
                </c:pt>
                <c:pt idx="17793">
                  <c:v>13</c:v>
                </c:pt>
                <c:pt idx="17794">
                  <c:v>16</c:v>
                </c:pt>
                <c:pt idx="17795">
                  <c:v>15</c:v>
                </c:pt>
                <c:pt idx="17796">
                  <c:v>15</c:v>
                </c:pt>
                <c:pt idx="17797">
                  <c:v>16</c:v>
                </c:pt>
                <c:pt idx="17798">
                  <c:v>20</c:v>
                </c:pt>
                <c:pt idx="17799">
                  <c:v>16</c:v>
                </c:pt>
                <c:pt idx="17800">
                  <c:v>17</c:v>
                </c:pt>
                <c:pt idx="17801">
                  <c:v>15</c:v>
                </c:pt>
                <c:pt idx="17802">
                  <c:v>16</c:v>
                </c:pt>
                <c:pt idx="17803">
                  <c:v>17</c:v>
                </c:pt>
                <c:pt idx="17804">
                  <c:v>17</c:v>
                </c:pt>
                <c:pt idx="17805">
                  <c:v>11</c:v>
                </c:pt>
                <c:pt idx="17806">
                  <c:v>18</c:v>
                </c:pt>
                <c:pt idx="17807">
                  <c:v>19</c:v>
                </c:pt>
                <c:pt idx="17808">
                  <c:v>18</c:v>
                </c:pt>
                <c:pt idx="17809">
                  <c:v>0</c:v>
                </c:pt>
                <c:pt idx="17810">
                  <c:v>16</c:v>
                </c:pt>
                <c:pt idx="17811">
                  <c:v>15</c:v>
                </c:pt>
                <c:pt idx="17812">
                  <c:v>16</c:v>
                </c:pt>
                <c:pt idx="17813">
                  <c:v>18</c:v>
                </c:pt>
                <c:pt idx="17814">
                  <c:v>13</c:v>
                </c:pt>
                <c:pt idx="17815">
                  <c:v>20</c:v>
                </c:pt>
                <c:pt idx="17816">
                  <c:v>17</c:v>
                </c:pt>
                <c:pt idx="17817">
                  <c:v>17</c:v>
                </c:pt>
                <c:pt idx="17818">
                  <c:v>15</c:v>
                </c:pt>
                <c:pt idx="17819">
                  <c:v>16</c:v>
                </c:pt>
                <c:pt idx="17820">
                  <c:v>20</c:v>
                </c:pt>
                <c:pt idx="17821">
                  <c:v>0</c:v>
                </c:pt>
                <c:pt idx="17822">
                  <c:v>14</c:v>
                </c:pt>
                <c:pt idx="17823">
                  <c:v>16</c:v>
                </c:pt>
                <c:pt idx="17824">
                  <c:v>19</c:v>
                </c:pt>
                <c:pt idx="17825">
                  <c:v>14</c:v>
                </c:pt>
                <c:pt idx="17826">
                  <c:v>16</c:v>
                </c:pt>
                <c:pt idx="17827">
                  <c:v>20</c:v>
                </c:pt>
                <c:pt idx="17828">
                  <c:v>0</c:v>
                </c:pt>
                <c:pt idx="17829">
                  <c:v>11</c:v>
                </c:pt>
                <c:pt idx="17830">
                  <c:v>5</c:v>
                </c:pt>
                <c:pt idx="17831">
                  <c:v>12</c:v>
                </c:pt>
                <c:pt idx="17832">
                  <c:v>0</c:v>
                </c:pt>
                <c:pt idx="17833">
                  <c:v>8</c:v>
                </c:pt>
                <c:pt idx="17834">
                  <c:v>11</c:v>
                </c:pt>
                <c:pt idx="17835">
                  <c:v>13</c:v>
                </c:pt>
                <c:pt idx="17836">
                  <c:v>13</c:v>
                </c:pt>
                <c:pt idx="17837">
                  <c:v>18</c:v>
                </c:pt>
                <c:pt idx="17838">
                  <c:v>19</c:v>
                </c:pt>
                <c:pt idx="17839">
                  <c:v>15</c:v>
                </c:pt>
                <c:pt idx="17840">
                  <c:v>18</c:v>
                </c:pt>
                <c:pt idx="17841">
                  <c:v>11</c:v>
                </c:pt>
                <c:pt idx="17842">
                  <c:v>16</c:v>
                </c:pt>
                <c:pt idx="17843">
                  <c:v>9</c:v>
                </c:pt>
                <c:pt idx="17844">
                  <c:v>14</c:v>
                </c:pt>
                <c:pt idx="17845">
                  <c:v>20</c:v>
                </c:pt>
                <c:pt idx="17846">
                  <c:v>19</c:v>
                </c:pt>
                <c:pt idx="17847">
                  <c:v>17</c:v>
                </c:pt>
                <c:pt idx="17848">
                  <c:v>17</c:v>
                </c:pt>
                <c:pt idx="17849">
                  <c:v>12</c:v>
                </c:pt>
                <c:pt idx="17850">
                  <c:v>13</c:v>
                </c:pt>
                <c:pt idx="17851">
                  <c:v>16</c:v>
                </c:pt>
                <c:pt idx="17852">
                  <c:v>12</c:v>
                </c:pt>
                <c:pt idx="17853">
                  <c:v>18</c:v>
                </c:pt>
                <c:pt idx="17854">
                  <c:v>17</c:v>
                </c:pt>
                <c:pt idx="17855">
                  <c:v>16</c:v>
                </c:pt>
                <c:pt idx="17856">
                  <c:v>20</c:v>
                </c:pt>
                <c:pt idx="17857">
                  <c:v>6</c:v>
                </c:pt>
                <c:pt idx="17858">
                  <c:v>9</c:v>
                </c:pt>
                <c:pt idx="17859">
                  <c:v>19</c:v>
                </c:pt>
                <c:pt idx="17860">
                  <c:v>19</c:v>
                </c:pt>
                <c:pt idx="17861">
                  <c:v>20</c:v>
                </c:pt>
                <c:pt idx="17862">
                  <c:v>20</c:v>
                </c:pt>
                <c:pt idx="17863">
                  <c:v>18</c:v>
                </c:pt>
                <c:pt idx="17864">
                  <c:v>17</c:v>
                </c:pt>
                <c:pt idx="17865">
                  <c:v>17</c:v>
                </c:pt>
                <c:pt idx="17866">
                  <c:v>15</c:v>
                </c:pt>
                <c:pt idx="17867">
                  <c:v>19</c:v>
                </c:pt>
                <c:pt idx="17868">
                  <c:v>0</c:v>
                </c:pt>
                <c:pt idx="17869">
                  <c:v>18</c:v>
                </c:pt>
                <c:pt idx="17870">
                  <c:v>18</c:v>
                </c:pt>
                <c:pt idx="17871">
                  <c:v>16</c:v>
                </c:pt>
                <c:pt idx="17872">
                  <c:v>11</c:v>
                </c:pt>
                <c:pt idx="17873">
                  <c:v>20</c:v>
                </c:pt>
                <c:pt idx="17874">
                  <c:v>20</c:v>
                </c:pt>
                <c:pt idx="17875">
                  <c:v>15</c:v>
                </c:pt>
                <c:pt idx="17876">
                  <c:v>11</c:v>
                </c:pt>
                <c:pt idx="17877">
                  <c:v>17</c:v>
                </c:pt>
                <c:pt idx="17878">
                  <c:v>9</c:v>
                </c:pt>
                <c:pt idx="17879">
                  <c:v>17</c:v>
                </c:pt>
                <c:pt idx="17880">
                  <c:v>14</c:v>
                </c:pt>
                <c:pt idx="17881">
                  <c:v>16</c:v>
                </c:pt>
                <c:pt idx="17882">
                  <c:v>11</c:v>
                </c:pt>
                <c:pt idx="17883">
                  <c:v>17</c:v>
                </c:pt>
                <c:pt idx="17884">
                  <c:v>14</c:v>
                </c:pt>
                <c:pt idx="17885">
                  <c:v>13</c:v>
                </c:pt>
                <c:pt idx="17886">
                  <c:v>20</c:v>
                </c:pt>
                <c:pt idx="17887">
                  <c:v>17</c:v>
                </c:pt>
                <c:pt idx="17888">
                  <c:v>16</c:v>
                </c:pt>
                <c:pt idx="17889">
                  <c:v>17</c:v>
                </c:pt>
                <c:pt idx="17890">
                  <c:v>16</c:v>
                </c:pt>
                <c:pt idx="17891">
                  <c:v>11</c:v>
                </c:pt>
                <c:pt idx="17892">
                  <c:v>12</c:v>
                </c:pt>
                <c:pt idx="17893">
                  <c:v>4</c:v>
                </c:pt>
                <c:pt idx="17894">
                  <c:v>16</c:v>
                </c:pt>
                <c:pt idx="17895">
                  <c:v>20</c:v>
                </c:pt>
                <c:pt idx="17896">
                  <c:v>16</c:v>
                </c:pt>
                <c:pt idx="17897">
                  <c:v>15</c:v>
                </c:pt>
                <c:pt idx="17898">
                  <c:v>20</c:v>
                </c:pt>
                <c:pt idx="17899">
                  <c:v>10</c:v>
                </c:pt>
                <c:pt idx="17900">
                  <c:v>0</c:v>
                </c:pt>
                <c:pt idx="17901">
                  <c:v>16</c:v>
                </c:pt>
                <c:pt idx="17902">
                  <c:v>14</c:v>
                </c:pt>
                <c:pt idx="17903">
                  <c:v>16</c:v>
                </c:pt>
                <c:pt idx="17904">
                  <c:v>20</c:v>
                </c:pt>
                <c:pt idx="17905">
                  <c:v>15</c:v>
                </c:pt>
                <c:pt idx="17906">
                  <c:v>8</c:v>
                </c:pt>
                <c:pt idx="17907">
                  <c:v>16</c:v>
                </c:pt>
                <c:pt idx="17908">
                  <c:v>12</c:v>
                </c:pt>
                <c:pt idx="17909">
                  <c:v>14</c:v>
                </c:pt>
                <c:pt idx="17910">
                  <c:v>15</c:v>
                </c:pt>
                <c:pt idx="17911">
                  <c:v>11</c:v>
                </c:pt>
                <c:pt idx="17912">
                  <c:v>19</c:v>
                </c:pt>
                <c:pt idx="17913">
                  <c:v>11</c:v>
                </c:pt>
                <c:pt idx="17914">
                  <c:v>19</c:v>
                </c:pt>
                <c:pt idx="17915">
                  <c:v>16</c:v>
                </c:pt>
                <c:pt idx="17916">
                  <c:v>18</c:v>
                </c:pt>
                <c:pt idx="17917">
                  <c:v>15</c:v>
                </c:pt>
                <c:pt idx="17918">
                  <c:v>12</c:v>
                </c:pt>
                <c:pt idx="17919">
                  <c:v>17</c:v>
                </c:pt>
                <c:pt idx="17920">
                  <c:v>16</c:v>
                </c:pt>
                <c:pt idx="17921">
                  <c:v>20</c:v>
                </c:pt>
                <c:pt idx="17922">
                  <c:v>9</c:v>
                </c:pt>
                <c:pt idx="17923">
                  <c:v>15</c:v>
                </c:pt>
                <c:pt idx="17924">
                  <c:v>12</c:v>
                </c:pt>
                <c:pt idx="17925">
                  <c:v>11</c:v>
                </c:pt>
                <c:pt idx="17926">
                  <c:v>14</c:v>
                </c:pt>
                <c:pt idx="17927">
                  <c:v>15</c:v>
                </c:pt>
                <c:pt idx="17928">
                  <c:v>14</c:v>
                </c:pt>
                <c:pt idx="17929">
                  <c:v>16</c:v>
                </c:pt>
                <c:pt idx="17930">
                  <c:v>18</c:v>
                </c:pt>
                <c:pt idx="17931">
                  <c:v>16</c:v>
                </c:pt>
                <c:pt idx="17932">
                  <c:v>19</c:v>
                </c:pt>
                <c:pt idx="17933">
                  <c:v>15</c:v>
                </c:pt>
                <c:pt idx="17934">
                  <c:v>8</c:v>
                </c:pt>
                <c:pt idx="17935">
                  <c:v>20</c:v>
                </c:pt>
                <c:pt idx="17936">
                  <c:v>16</c:v>
                </c:pt>
                <c:pt idx="17937">
                  <c:v>20</c:v>
                </c:pt>
                <c:pt idx="17938">
                  <c:v>11</c:v>
                </c:pt>
                <c:pt idx="17939">
                  <c:v>8</c:v>
                </c:pt>
                <c:pt idx="17940">
                  <c:v>0</c:v>
                </c:pt>
                <c:pt idx="17941">
                  <c:v>18</c:v>
                </c:pt>
                <c:pt idx="17942">
                  <c:v>17</c:v>
                </c:pt>
                <c:pt idx="17943">
                  <c:v>19</c:v>
                </c:pt>
                <c:pt idx="17944">
                  <c:v>18</c:v>
                </c:pt>
                <c:pt idx="17945">
                  <c:v>18</c:v>
                </c:pt>
                <c:pt idx="17946">
                  <c:v>0</c:v>
                </c:pt>
                <c:pt idx="17947">
                  <c:v>14</c:v>
                </c:pt>
                <c:pt idx="17948">
                  <c:v>16</c:v>
                </c:pt>
                <c:pt idx="17949">
                  <c:v>13</c:v>
                </c:pt>
                <c:pt idx="17950">
                  <c:v>17</c:v>
                </c:pt>
                <c:pt idx="17951">
                  <c:v>14</c:v>
                </c:pt>
                <c:pt idx="17952">
                  <c:v>16</c:v>
                </c:pt>
                <c:pt idx="17953">
                  <c:v>9</c:v>
                </c:pt>
                <c:pt idx="17954">
                  <c:v>0</c:v>
                </c:pt>
                <c:pt idx="17955">
                  <c:v>13</c:v>
                </c:pt>
                <c:pt idx="17956">
                  <c:v>13</c:v>
                </c:pt>
                <c:pt idx="17957">
                  <c:v>15</c:v>
                </c:pt>
                <c:pt idx="17958">
                  <c:v>16</c:v>
                </c:pt>
                <c:pt idx="17959">
                  <c:v>20</c:v>
                </c:pt>
                <c:pt idx="17960">
                  <c:v>13</c:v>
                </c:pt>
                <c:pt idx="17961">
                  <c:v>14</c:v>
                </c:pt>
                <c:pt idx="17962">
                  <c:v>13</c:v>
                </c:pt>
                <c:pt idx="17963">
                  <c:v>15</c:v>
                </c:pt>
                <c:pt idx="17964">
                  <c:v>7</c:v>
                </c:pt>
                <c:pt idx="17965">
                  <c:v>20</c:v>
                </c:pt>
                <c:pt idx="17966">
                  <c:v>17</c:v>
                </c:pt>
                <c:pt idx="17967">
                  <c:v>20</c:v>
                </c:pt>
                <c:pt idx="17968">
                  <c:v>11</c:v>
                </c:pt>
                <c:pt idx="17969">
                  <c:v>15</c:v>
                </c:pt>
                <c:pt idx="17970">
                  <c:v>16</c:v>
                </c:pt>
                <c:pt idx="17971">
                  <c:v>16</c:v>
                </c:pt>
                <c:pt idx="17972">
                  <c:v>20</c:v>
                </c:pt>
                <c:pt idx="17973">
                  <c:v>13</c:v>
                </c:pt>
                <c:pt idx="17974">
                  <c:v>14</c:v>
                </c:pt>
                <c:pt idx="17975">
                  <c:v>16</c:v>
                </c:pt>
                <c:pt idx="17976">
                  <c:v>15</c:v>
                </c:pt>
                <c:pt idx="17977">
                  <c:v>12</c:v>
                </c:pt>
                <c:pt idx="17978">
                  <c:v>17</c:v>
                </c:pt>
                <c:pt idx="17979">
                  <c:v>15</c:v>
                </c:pt>
                <c:pt idx="17980">
                  <c:v>0</c:v>
                </c:pt>
                <c:pt idx="17981">
                  <c:v>17</c:v>
                </c:pt>
                <c:pt idx="17982">
                  <c:v>19</c:v>
                </c:pt>
                <c:pt idx="17983">
                  <c:v>13</c:v>
                </c:pt>
                <c:pt idx="17984">
                  <c:v>14</c:v>
                </c:pt>
                <c:pt idx="17985">
                  <c:v>14</c:v>
                </c:pt>
                <c:pt idx="17986">
                  <c:v>16</c:v>
                </c:pt>
                <c:pt idx="17987">
                  <c:v>12</c:v>
                </c:pt>
                <c:pt idx="17988">
                  <c:v>12</c:v>
                </c:pt>
                <c:pt idx="17989">
                  <c:v>16</c:v>
                </c:pt>
                <c:pt idx="17990">
                  <c:v>18</c:v>
                </c:pt>
                <c:pt idx="17991">
                  <c:v>15</c:v>
                </c:pt>
                <c:pt idx="17992">
                  <c:v>14</c:v>
                </c:pt>
                <c:pt idx="17993">
                  <c:v>17</c:v>
                </c:pt>
                <c:pt idx="17994">
                  <c:v>10</c:v>
                </c:pt>
                <c:pt idx="17995">
                  <c:v>17</c:v>
                </c:pt>
                <c:pt idx="17996">
                  <c:v>16</c:v>
                </c:pt>
                <c:pt idx="17997">
                  <c:v>11</c:v>
                </c:pt>
                <c:pt idx="17998">
                  <c:v>16</c:v>
                </c:pt>
                <c:pt idx="17999">
                  <c:v>14</c:v>
                </c:pt>
                <c:pt idx="18000">
                  <c:v>20</c:v>
                </c:pt>
                <c:pt idx="18001">
                  <c:v>7</c:v>
                </c:pt>
                <c:pt idx="18002">
                  <c:v>19</c:v>
                </c:pt>
                <c:pt idx="18003">
                  <c:v>18</c:v>
                </c:pt>
                <c:pt idx="18004">
                  <c:v>15</c:v>
                </c:pt>
                <c:pt idx="18005">
                  <c:v>0</c:v>
                </c:pt>
                <c:pt idx="18006">
                  <c:v>12</c:v>
                </c:pt>
                <c:pt idx="18007">
                  <c:v>0</c:v>
                </c:pt>
                <c:pt idx="18008">
                  <c:v>8</c:v>
                </c:pt>
                <c:pt idx="18009">
                  <c:v>19</c:v>
                </c:pt>
                <c:pt idx="18010">
                  <c:v>17</c:v>
                </c:pt>
                <c:pt idx="18011">
                  <c:v>17</c:v>
                </c:pt>
                <c:pt idx="18012">
                  <c:v>16</c:v>
                </c:pt>
                <c:pt idx="18013">
                  <c:v>9</c:v>
                </c:pt>
                <c:pt idx="18014">
                  <c:v>14</c:v>
                </c:pt>
                <c:pt idx="18015">
                  <c:v>15</c:v>
                </c:pt>
                <c:pt idx="18016">
                  <c:v>10</c:v>
                </c:pt>
                <c:pt idx="18017">
                  <c:v>17</c:v>
                </c:pt>
                <c:pt idx="18018">
                  <c:v>17</c:v>
                </c:pt>
                <c:pt idx="18019">
                  <c:v>12</c:v>
                </c:pt>
                <c:pt idx="18020">
                  <c:v>0</c:v>
                </c:pt>
                <c:pt idx="18021">
                  <c:v>14</c:v>
                </c:pt>
                <c:pt idx="18022">
                  <c:v>16</c:v>
                </c:pt>
                <c:pt idx="18023">
                  <c:v>15</c:v>
                </c:pt>
                <c:pt idx="18024">
                  <c:v>13</c:v>
                </c:pt>
                <c:pt idx="18025">
                  <c:v>16</c:v>
                </c:pt>
                <c:pt idx="18026">
                  <c:v>7</c:v>
                </c:pt>
                <c:pt idx="18027">
                  <c:v>13</c:v>
                </c:pt>
                <c:pt idx="18028">
                  <c:v>10</c:v>
                </c:pt>
                <c:pt idx="18029">
                  <c:v>16</c:v>
                </c:pt>
                <c:pt idx="18030">
                  <c:v>20</c:v>
                </c:pt>
                <c:pt idx="18031">
                  <c:v>17</c:v>
                </c:pt>
                <c:pt idx="18032">
                  <c:v>17</c:v>
                </c:pt>
                <c:pt idx="18033">
                  <c:v>15</c:v>
                </c:pt>
                <c:pt idx="18034">
                  <c:v>15</c:v>
                </c:pt>
                <c:pt idx="18035">
                  <c:v>15</c:v>
                </c:pt>
                <c:pt idx="18036">
                  <c:v>20</c:v>
                </c:pt>
                <c:pt idx="18037">
                  <c:v>17</c:v>
                </c:pt>
                <c:pt idx="18038">
                  <c:v>13</c:v>
                </c:pt>
                <c:pt idx="18039">
                  <c:v>17</c:v>
                </c:pt>
                <c:pt idx="18040">
                  <c:v>14</c:v>
                </c:pt>
                <c:pt idx="18041">
                  <c:v>17</c:v>
                </c:pt>
                <c:pt idx="18042">
                  <c:v>13</c:v>
                </c:pt>
                <c:pt idx="18043">
                  <c:v>12</c:v>
                </c:pt>
                <c:pt idx="18044">
                  <c:v>15</c:v>
                </c:pt>
                <c:pt idx="18045">
                  <c:v>10</c:v>
                </c:pt>
                <c:pt idx="18046">
                  <c:v>16</c:v>
                </c:pt>
                <c:pt idx="18047">
                  <c:v>9</c:v>
                </c:pt>
                <c:pt idx="18048">
                  <c:v>0</c:v>
                </c:pt>
                <c:pt idx="18049">
                  <c:v>16</c:v>
                </c:pt>
                <c:pt idx="18050">
                  <c:v>10</c:v>
                </c:pt>
                <c:pt idx="18051">
                  <c:v>16</c:v>
                </c:pt>
                <c:pt idx="18052">
                  <c:v>12</c:v>
                </c:pt>
                <c:pt idx="18053">
                  <c:v>15</c:v>
                </c:pt>
                <c:pt idx="18054">
                  <c:v>0</c:v>
                </c:pt>
                <c:pt idx="18055">
                  <c:v>14</c:v>
                </c:pt>
                <c:pt idx="18056">
                  <c:v>20</c:v>
                </c:pt>
                <c:pt idx="18057">
                  <c:v>16</c:v>
                </c:pt>
                <c:pt idx="18058">
                  <c:v>19</c:v>
                </c:pt>
                <c:pt idx="18059">
                  <c:v>16</c:v>
                </c:pt>
                <c:pt idx="18060">
                  <c:v>14</c:v>
                </c:pt>
                <c:pt idx="18061">
                  <c:v>10</c:v>
                </c:pt>
                <c:pt idx="18062">
                  <c:v>20</c:v>
                </c:pt>
                <c:pt idx="18063">
                  <c:v>10</c:v>
                </c:pt>
                <c:pt idx="18064">
                  <c:v>20</c:v>
                </c:pt>
                <c:pt idx="18065">
                  <c:v>13</c:v>
                </c:pt>
                <c:pt idx="18066">
                  <c:v>20</c:v>
                </c:pt>
                <c:pt idx="18067">
                  <c:v>13</c:v>
                </c:pt>
                <c:pt idx="18068">
                  <c:v>11</c:v>
                </c:pt>
                <c:pt idx="18069">
                  <c:v>15</c:v>
                </c:pt>
                <c:pt idx="18070">
                  <c:v>18</c:v>
                </c:pt>
                <c:pt idx="18071">
                  <c:v>14</c:v>
                </c:pt>
                <c:pt idx="18072">
                  <c:v>16</c:v>
                </c:pt>
                <c:pt idx="18073">
                  <c:v>20</c:v>
                </c:pt>
                <c:pt idx="18074">
                  <c:v>12</c:v>
                </c:pt>
                <c:pt idx="18075">
                  <c:v>16</c:v>
                </c:pt>
                <c:pt idx="18076">
                  <c:v>12</c:v>
                </c:pt>
                <c:pt idx="18077">
                  <c:v>14</c:v>
                </c:pt>
                <c:pt idx="18078">
                  <c:v>19</c:v>
                </c:pt>
                <c:pt idx="18079">
                  <c:v>16</c:v>
                </c:pt>
                <c:pt idx="18080">
                  <c:v>11</c:v>
                </c:pt>
                <c:pt idx="18081">
                  <c:v>10</c:v>
                </c:pt>
                <c:pt idx="18082">
                  <c:v>10</c:v>
                </c:pt>
                <c:pt idx="18083">
                  <c:v>9</c:v>
                </c:pt>
                <c:pt idx="18084">
                  <c:v>13</c:v>
                </c:pt>
                <c:pt idx="18085">
                  <c:v>20</c:v>
                </c:pt>
                <c:pt idx="18086">
                  <c:v>16</c:v>
                </c:pt>
                <c:pt idx="18087">
                  <c:v>11</c:v>
                </c:pt>
                <c:pt idx="18088">
                  <c:v>20</c:v>
                </c:pt>
                <c:pt idx="18089">
                  <c:v>18</c:v>
                </c:pt>
                <c:pt idx="18090">
                  <c:v>11</c:v>
                </c:pt>
                <c:pt idx="18091">
                  <c:v>16</c:v>
                </c:pt>
                <c:pt idx="18092">
                  <c:v>6</c:v>
                </c:pt>
                <c:pt idx="18093">
                  <c:v>19</c:v>
                </c:pt>
                <c:pt idx="18094">
                  <c:v>11</c:v>
                </c:pt>
                <c:pt idx="18095">
                  <c:v>14</c:v>
                </c:pt>
                <c:pt idx="18096">
                  <c:v>17</c:v>
                </c:pt>
                <c:pt idx="18097">
                  <c:v>14</c:v>
                </c:pt>
                <c:pt idx="18098">
                  <c:v>9</c:v>
                </c:pt>
                <c:pt idx="18099">
                  <c:v>15</c:v>
                </c:pt>
                <c:pt idx="18100">
                  <c:v>15</c:v>
                </c:pt>
                <c:pt idx="18101">
                  <c:v>20</c:v>
                </c:pt>
                <c:pt idx="18102">
                  <c:v>17</c:v>
                </c:pt>
                <c:pt idx="18103">
                  <c:v>19</c:v>
                </c:pt>
                <c:pt idx="18104">
                  <c:v>15</c:v>
                </c:pt>
                <c:pt idx="18105">
                  <c:v>17</c:v>
                </c:pt>
                <c:pt idx="18106">
                  <c:v>17</c:v>
                </c:pt>
                <c:pt idx="18107">
                  <c:v>16</c:v>
                </c:pt>
                <c:pt idx="18108">
                  <c:v>12</c:v>
                </c:pt>
                <c:pt idx="18109">
                  <c:v>7</c:v>
                </c:pt>
                <c:pt idx="18110">
                  <c:v>18</c:v>
                </c:pt>
                <c:pt idx="18111">
                  <c:v>10</c:v>
                </c:pt>
                <c:pt idx="18112">
                  <c:v>16</c:v>
                </c:pt>
                <c:pt idx="18113">
                  <c:v>17</c:v>
                </c:pt>
                <c:pt idx="18114">
                  <c:v>14</c:v>
                </c:pt>
                <c:pt idx="18115">
                  <c:v>13</c:v>
                </c:pt>
                <c:pt idx="18116">
                  <c:v>11</c:v>
                </c:pt>
                <c:pt idx="18117">
                  <c:v>19</c:v>
                </c:pt>
                <c:pt idx="18118">
                  <c:v>16</c:v>
                </c:pt>
                <c:pt idx="18119">
                  <c:v>15</c:v>
                </c:pt>
                <c:pt idx="18120">
                  <c:v>20</c:v>
                </c:pt>
                <c:pt idx="18121">
                  <c:v>16</c:v>
                </c:pt>
                <c:pt idx="18122">
                  <c:v>20</c:v>
                </c:pt>
                <c:pt idx="18123">
                  <c:v>0</c:v>
                </c:pt>
                <c:pt idx="18124">
                  <c:v>17</c:v>
                </c:pt>
                <c:pt idx="18125">
                  <c:v>16</c:v>
                </c:pt>
                <c:pt idx="18126">
                  <c:v>14</c:v>
                </c:pt>
                <c:pt idx="18127">
                  <c:v>20</c:v>
                </c:pt>
                <c:pt idx="18128">
                  <c:v>16</c:v>
                </c:pt>
                <c:pt idx="18129">
                  <c:v>19</c:v>
                </c:pt>
                <c:pt idx="18130">
                  <c:v>19</c:v>
                </c:pt>
                <c:pt idx="18131">
                  <c:v>20</c:v>
                </c:pt>
                <c:pt idx="18132">
                  <c:v>9</c:v>
                </c:pt>
                <c:pt idx="18133">
                  <c:v>15</c:v>
                </c:pt>
                <c:pt idx="18134">
                  <c:v>19</c:v>
                </c:pt>
                <c:pt idx="18135">
                  <c:v>14</c:v>
                </c:pt>
                <c:pt idx="18136">
                  <c:v>12</c:v>
                </c:pt>
                <c:pt idx="18137">
                  <c:v>20</c:v>
                </c:pt>
                <c:pt idx="18138">
                  <c:v>18</c:v>
                </c:pt>
                <c:pt idx="18139">
                  <c:v>20</c:v>
                </c:pt>
                <c:pt idx="18140">
                  <c:v>20</c:v>
                </c:pt>
                <c:pt idx="18141">
                  <c:v>16</c:v>
                </c:pt>
                <c:pt idx="18142">
                  <c:v>18</c:v>
                </c:pt>
                <c:pt idx="18143">
                  <c:v>15</c:v>
                </c:pt>
                <c:pt idx="18144">
                  <c:v>15</c:v>
                </c:pt>
                <c:pt idx="18145">
                  <c:v>15</c:v>
                </c:pt>
                <c:pt idx="18146">
                  <c:v>16</c:v>
                </c:pt>
                <c:pt idx="18147">
                  <c:v>18</c:v>
                </c:pt>
                <c:pt idx="18148">
                  <c:v>9</c:v>
                </c:pt>
                <c:pt idx="18149">
                  <c:v>11</c:v>
                </c:pt>
                <c:pt idx="18150">
                  <c:v>17</c:v>
                </c:pt>
                <c:pt idx="18151">
                  <c:v>20</c:v>
                </c:pt>
                <c:pt idx="18152">
                  <c:v>0</c:v>
                </c:pt>
                <c:pt idx="18153">
                  <c:v>17</c:v>
                </c:pt>
                <c:pt idx="18154">
                  <c:v>19</c:v>
                </c:pt>
                <c:pt idx="18155">
                  <c:v>14</c:v>
                </c:pt>
                <c:pt idx="18156">
                  <c:v>13</c:v>
                </c:pt>
                <c:pt idx="18157">
                  <c:v>16</c:v>
                </c:pt>
                <c:pt idx="18158">
                  <c:v>16</c:v>
                </c:pt>
                <c:pt idx="18159">
                  <c:v>16</c:v>
                </c:pt>
                <c:pt idx="18160">
                  <c:v>13</c:v>
                </c:pt>
                <c:pt idx="18161">
                  <c:v>20</c:v>
                </c:pt>
                <c:pt idx="18162">
                  <c:v>12</c:v>
                </c:pt>
                <c:pt idx="18163">
                  <c:v>13</c:v>
                </c:pt>
                <c:pt idx="18164">
                  <c:v>19</c:v>
                </c:pt>
                <c:pt idx="18165">
                  <c:v>11</c:v>
                </c:pt>
                <c:pt idx="18166">
                  <c:v>11</c:v>
                </c:pt>
                <c:pt idx="18167">
                  <c:v>16</c:v>
                </c:pt>
                <c:pt idx="18168">
                  <c:v>20</c:v>
                </c:pt>
                <c:pt idx="18169">
                  <c:v>11</c:v>
                </c:pt>
                <c:pt idx="18170">
                  <c:v>15</c:v>
                </c:pt>
                <c:pt idx="18171">
                  <c:v>20</c:v>
                </c:pt>
                <c:pt idx="18172">
                  <c:v>15</c:v>
                </c:pt>
                <c:pt idx="18173">
                  <c:v>15</c:v>
                </c:pt>
                <c:pt idx="18174">
                  <c:v>17</c:v>
                </c:pt>
                <c:pt idx="18175">
                  <c:v>7</c:v>
                </c:pt>
                <c:pt idx="18176">
                  <c:v>20</c:v>
                </c:pt>
                <c:pt idx="18177">
                  <c:v>12</c:v>
                </c:pt>
                <c:pt idx="18178">
                  <c:v>15</c:v>
                </c:pt>
                <c:pt idx="18179">
                  <c:v>17</c:v>
                </c:pt>
                <c:pt idx="18180">
                  <c:v>20</c:v>
                </c:pt>
                <c:pt idx="18181">
                  <c:v>17</c:v>
                </c:pt>
                <c:pt idx="18182">
                  <c:v>16</c:v>
                </c:pt>
                <c:pt idx="18183">
                  <c:v>16</c:v>
                </c:pt>
                <c:pt idx="18184">
                  <c:v>17</c:v>
                </c:pt>
                <c:pt idx="18185">
                  <c:v>8</c:v>
                </c:pt>
                <c:pt idx="18186">
                  <c:v>16</c:v>
                </c:pt>
                <c:pt idx="18187">
                  <c:v>9</c:v>
                </c:pt>
                <c:pt idx="18188">
                  <c:v>20</c:v>
                </c:pt>
                <c:pt idx="18189">
                  <c:v>10</c:v>
                </c:pt>
                <c:pt idx="18190">
                  <c:v>14</c:v>
                </c:pt>
                <c:pt idx="18191">
                  <c:v>19</c:v>
                </c:pt>
                <c:pt idx="18192">
                  <c:v>16</c:v>
                </c:pt>
                <c:pt idx="18193">
                  <c:v>10</c:v>
                </c:pt>
                <c:pt idx="18194">
                  <c:v>20</c:v>
                </c:pt>
                <c:pt idx="18195">
                  <c:v>0</c:v>
                </c:pt>
                <c:pt idx="18196">
                  <c:v>16</c:v>
                </c:pt>
                <c:pt idx="18197">
                  <c:v>17</c:v>
                </c:pt>
                <c:pt idx="18198">
                  <c:v>17</c:v>
                </c:pt>
                <c:pt idx="18199">
                  <c:v>11</c:v>
                </c:pt>
                <c:pt idx="18200">
                  <c:v>19</c:v>
                </c:pt>
                <c:pt idx="18201">
                  <c:v>9</c:v>
                </c:pt>
                <c:pt idx="18202">
                  <c:v>9</c:v>
                </c:pt>
                <c:pt idx="18203">
                  <c:v>16</c:v>
                </c:pt>
                <c:pt idx="18204">
                  <c:v>16</c:v>
                </c:pt>
                <c:pt idx="18205">
                  <c:v>20</c:v>
                </c:pt>
                <c:pt idx="18206">
                  <c:v>11</c:v>
                </c:pt>
                <c:pt idx="18207">
                  <c:v>16</c:v>
                </c:pt>
                <c:pt idx="18208">
                  <c:v>15</c:v>
                </c:pt>
                <c:pt idx="18209">
                  <c:v>19</c:v>
                </c:pt>
                <c:pt idx="18210">
                  <c:v>20</c:v>
                </c:pt>
                <c:pt idx="18211">
                  <c:v>16</c:v>
                </c:pt>
                <c:pt idx="18212">
                  <c:v>18</c:v>
                </c:pt>
                <c:pt idx="18213">
                  <c:v>16</c:v>
                </c:pt>
                <c:pt idx="18214">
                  <c:v>16</c:v>
                </c:pt>
                <c:pt idx="18215">
                  <c:v>13</c:v>
                </c:pt>
                <c:pt idx="18216">
                  <c:v>14</c:v>
                </c:pt>
                <c:pt idx="18217">
                  <c:v>20</c:v>
                </c:pt>
                <c:pt idx="18218">
                  <c:v>16</c:v>
                </c:pt>
                <c:pt idx="18219">
                  <c:v>9</c:v>
                </c:pt>
                <c:pt idx="18220">
                  <c:v>16</c:v>
                </c:pt>
                <c:pt idx="18221">
                  <c:v>14</c:v>
                </c:pt>
                <c:pt idx="18222">
                  <c:v>20</c:v>
                </c:pt>
                <c:pt idx="18223">
                  <c:v>18</c:v>
                </c:pt>
                <c:pt idx="18224">
                  <c:v>20</c:v>
                </c:pt>
                <c:pt idx="18225">
                  <c:v>11</c:v>
                </c:pt>
                <c:pt idx="18226">
                  <c:v>14</c:v>
                </c:pt>
                <c:pt idx="18227">
                  <c:v>15</c:v>
                </c:pt>
                <c:pt idx="18228">
                  <c:v>12</c:v>
                </c:pt>
                <c:pt idx="18229">
                  <c:v>15</c:v>
                </c:pt>
                <c:pt idx="18230">
                  <c:v>17</c:v>
                </c:pt>
                <c:pt idx="18231">
                  <c:v>17</c:v>
                </c:pt>
                <c:pt idx="18232">
                  <c:v>5</c:v>
                </c:pt>
                <c:pt idx="18233">
                  <c:v>14</c:v>
                </c:pt>
                <c:pt idx="18234">
                  <c:v>11</c:v>
                </c:pt>
                <c:pt idx="18235">
                  <c:v>14</c:v>
                </c:pt>
                <c:pt idx="18236">
                  <c:v>18</c:v>
                </c:pt>
                <c:pt idx="18237">
                  <c:v>16</c:v>
                </c:pt>
                <c:pt idx="18238">
                  <c:v>7</c:v>
                </c:pt>
                <c:pt idx="18239">
                  <c:v>20</c:v>
                </c:pt>
                <c:pt idx="18240">
                  <c:v>10</c:v>
                </c:pt>
                <c:pt idx="18241">
                  <c:v>16</c:v>
                </c:pt>
                <c:pt idx="18242">
                  <c:v>20</c:v>
                </c:pt>
                <c:pt idx="18243">
                  <c:v>16</c:v>
                </c:pt>
                <c:pt idx="18244">
                  <c:v>18</c:v>
                </c:pt>
                <c:pt idx="18245">
                  <c:v>18</c:v>
                </c:pt>
                <c:pt idx="18246">
                  <c:v>20</c:v>
                </c:pt>
                <c:pt idx="18247">
                  <c:v>16</c:v>
                </c:pt>
                <c:pt idx="18248">
                  <c:v>17</c:v>
                </c:pt>
                <c:pt idx="18249">
                  <c:v>17</c:v>
                </c:pt>
                <c:pt idx="18250">
                  <c:v>19</c:v>
                </c:pt>
                <c:pt idx="18251">
                  <c:v>17</c:v>
                </c:pt>
                <c:pt idx="18252">
                  <c:v>20</c:v>
                </c:pt>
                <c:pt idx="18253">
                  <c:v>18</c:v>
                </c:pt>
                <c:pt idx="18254">
                  <c:v>16</c:v>
                </c:pt>
                <c:pt idx="18255">
                  <c:v>14</c:v>
                </c:pt>
                <c:pt idx="18256">
                  <c:v>18</c:v>
                </c:pt>
                <c:pt idx="18257">
                  <c:v>17</c:v>
                </c:pt>
                <c:pt idx="18258">
                  <c:v>8</c:v>
                </c:pt>
                <c:pt idx="18259">
                  <c:v>0</c:v>
                </c:pt>
                <c:pt idx="18260">
                  <c:v>0</c:v>
                </c:pt>
                <c:pt idx="18261">
                  <c:v>20</c:v>
                </c:pt>
                <c:pt idx="18262">
                  <c:v>16</c:v>
                </c:pt>
                <c:pt idx="18263">
                  <c:v>13</c:v>
                </c:pt>
                <c:pt idx="18264">
                  <c:v>16</c:v>
                </c:pt>
                <c:pt idx="18265">
                  <c:v>18</c:v>
                </c:pt>
                <c:pt idx="18266">
                  <c:v>15</c:v>
                </c:pt>
                <c:pt idx="18267">
                  <c:v>12</c:v>
                </c:pt>
                <c:pt idx="18268">
                  <c:v>16</c:v>
                </c:pt>
                <c:pt idx="18269">
                  <c:v>17</c:v>
                </c:pt>
                <c:pt idx="18270">
                  <c:v>14</c:v>
                </c:pt>
                <c:pt idx="18271">
                  <c:v>19</c:v>
                </c:pt>
                <c:pt idx="18272">
                  <c:v>14</c:v>
                </c:pt>
                <c:pt idx="18273">
                  <c:v>10</c:v>
                </c:pt>
                <c:pt idx="18274">
                  <c:v>15</c:v>
                </c:pt>
                <c:pt idx="18275">
                  <c:v>19</c:v>
                </c:pt>
                <c:pt idx="18276">
                  <c:v>11</c:v>
                </c:pt>
                <c:pt idx="18277">
                  <c:v>16</c:v>
                </c:pt>
                <c:pt idx="18278">
                  <c:v>20</c:v>
                </c:pt>
                <c:pt idx="18279">
                  <c:v>0</c:v>
                </c:pt>
                <c:pt idx="18280">
                  <c:v>16</c:v>
                </c:pt>
                <c:pt idx="18281">
                  <c:v>12</c:v>
                </c:pt>
                <c:pt idx="18282">
                  <c:v>19</c:v>
                </c:pt>
                <c:pt idx="18283">
                  <c:v>17</c:v>
                </c:pt>
                <c:pt idx="18284">
                  <c:v>19</c:v>
                </c:pt>
                <c:pt idx="18285">
                  <c:v>16</c:v>
                </c:pt>
                <c:pt idx="18286">
                  <c:v>12</c:v>
                </c:pt>
                <c:pt idx="18287">
                  <c:v>20</c:v>
                </c:pt>
                <c:pt idx="18288">
                  <c:v>15</c:v>
                </c:pt>
                <c:pt idx="18289">
                  <c:v>17</c:v>
                </c:pt>
                <c:pt idx="18290">
                  <c:v>19</c:v>
                </c:pt>
                <c:pt idx="18291">
                  <c:v>20</c:v>
                </c:pt>
                <c:pt idx="18292">
                  <c:v>11</c:v>
                </c:pt>
                <c:pt idx="18293">
                  <c:v>12</c:v>
                </c:pt>
                <c:pt idx="18294">
                  <c:v>11</c:v>
                </c:pt>
                <c:pt idx="18295">
                  <c:v>13</c:v>
                </c:pt>
                <c:pt idx="18296">
                  <c:v>15</c:v>
                </c:pt>
                <c:pt idx="18297">
                  <c:v>17</c:v>
                </c:pt>
                <c:pt idx="18298">
                  <c:v>15</c:v>
                </c:pt>
                <c:pt idx="18299">
                  <c:v>19</c:v>
                </c:pt>
                <c:pt idx="18300">
                  <c:v>15</c:v>
                </c:pt>
                <c:pt idx="18301">
                  <c:v>17</c:v>
                </c:pt>
                <c:pt idx="18302">
                  <c:v>20</c:v>
                </c:pt>
                <c:pt idx="18303">
                  <c:v>14</c:v>
                </c:pt>
                <c:pt idx="18304">
                  <c:v>16</c:v>
                </c:pt>
                <c:pt idx="18305">
                  <c:v>6</c:v>
                </c:pt>
                <c:pt idx="18306">
                  <c:v>16</c:v>
                </c:pt>
                <c:pt idx="18307">
                  <c:v>16</c:v>
                </c:pt>
                <c:pt idx="18308">
                  <c:v>12</c:v>
                </c:pt>
                <c:pt idx="18309">
                  <c:v>20</c:v>
                </c:pt>
                <c:pt idx="18310">
                  <c:v>19</c:v>
                </c:pt>
                <c:pt idx="18311">
                  <c:v>10</c:v>
                </c:pt>
                <c:pt idx="18312">
                  <c:v>20</c:v>
                </c:pt>
                <c:pt idx="18313">
                  <c:v>14</c:v>
                </c:pt>
                <c:pt idx="18314">
                  <c:v>14</c:v>
                </c:pt>
                <c:pt idx="18315">
                  <c:v>16</c:v>
                </c:pt>
                <c:pt idx="18316">
                  <c:v>17</c:v>
                </c:pt>
                <c:pt idx="18317">
                  <c:v>17</c:v>
                </c:pt>
                <c:pt idx="18318">
                  <c:v>9</c:v>
                </c:pt>
                <c:pt idx="18319">
                  <c:v>15</c:v>
                </c:pt>
                <c:pt idx="18320">
                  <c:v>16</c:v>
                </c:pt>
                <c:pt idx="18321">
                  <c:v>16</c:v>
                </c:pt>
                <c:pt idx="18322">
                  <c:v>13</c:v>
                </c:pt>
                <c:pt idx="18323">
                  <c:v>20</c:v>
                </c:pt>
                <c:pt idx="18324">
                  <c:v>16</c:v>
                </c:pt>
                <c:pt idx="18325">
                  <c:v>19</c:v>
                </c:pt>
                <c:pt idx="18326">
                  <c:v>20</c:v>
                </c:pt>
                <c:pt idx="18327">
                  <c:v>5</c:v>
                </c:pt>
                <c:pt idx="18328">
                  <c:v>11</c:v>
                </c:pt>
                <c:pt idx="18329">
                  <c:v>16</c:v>
                </c:pt>
                <c:pt idx="18330">
                  <c:v>7</c:v>
                </c:pt>
                <c:pt idx="18331">
                  <c:v>19</c:v>
                </c:pt>
                <c:pt idx="18332">
                  <c:v>15</c:v>
                </c:pt>
                <c:pt idx="18333">
                  <c:v>19</c:v>
                </c:pt>
                <c:pt idx="18334">
                  <c:v>5</c:v>
                </c:pt>
                <c:pt idx="18335">
                  <c:v>16</c:v>
                </c:pt>
                <c:pt idx="18336">
                  <c:v>20</c:v>
                </c:pt>
                <c:pt idx="18337">
                  <c:v>19</c:v>
                </c:pt>
                <c:pt idx="18338">
                  <c:v>19</c:v>
                </c:pt>
                <c:pt idx="18339">
                  <c:v>16</c:v>
                </c:pt>
                <c:pt idx="18340">
                  <c:v>13</c:v>
                </c:pt>
                <c:pt idx="18341">
                  <c:v>18</c:v>
                </c:pt>
                <c:pt idx="18342">
                  <c:v>16</c:v>
                </c:pt>
                <c:pt idx="18343">
                  <c:v>13</c:v>
                </c:pt>
                <c:pt idx="18344">
                  <c:v>20</c:v>
                </c:pt>
                <c:pt idx="18345">
                  <c:v>20</c:v>
                </c:pt>
                <c:pt idx="18346">
                  <c:v>8</c:v>
                </c:pt>
                <c:pt idx="18347">
                  <c:v>16</c:v>
                </c:pt>
                <c:pt idx="18348">
                  <c:v>6</c:v>
                </c:pt>
                <c:pt idx="18349">
                  <c:v>16</c:v>
                </c:pt>
                <c:pt idx="18350">
                  <c:v>10</c:v>
                </c:pt>
                <c:pt idx="18351">
                  <c:v>19</c:v>
                </c:pt>
                <c:pt idx="18352">
                  <c:v>19</c:v>
                </c:pt>
                <c:pt idx="18353">
                  <c:v>13</c:v>
                </c:pt>
                <c:pt idx="18354">
                  <c:v>17</c:v>
                </c:pt>
                <c:pt idx="18355">
                  <c:v>18</c:v>
                </c:pt>
                <c:pt idx="18356">
                  <c:v>9</c:v>
                </c:pt>
                <c:pt idx="18357">
                  <c:v>4</c:v>
                </c:pt>
                <c:pt idx="18358">
                  <c:v>17</c:v>
                </c:pt>
                <c:pt idx="18359">
                  <c:v>10</c:v>
                </c:pt>
                <c:pt idx="18360">
                  <c:v>16</c:v>
                </c:pt>
                <c:pt idx="18361">
                  <c:v>7</c:v>
                </c:pt>
                <c:pt idx="18362">
                  <c:v>17</c:v>
                </c:pt>
                <c:pt idx="18363">
                  <c:v>20</c:v>
                </c:pt>
                <c:pt idx="18364">
                  <c:v>16</c:v>
                </c:pt>
                <c:pt idx="18365">
                  <c:v>0</c:v>
                </c:pt>
                <c:pt idx="18366">
                  <c:v>13</c:v>
                </c:pt>
                <c:pt idx="18367">
                  <c:v>16</c:v>
                </c:pt>
                <c:pt idx="18368">
                  <c:v>9</c:v>
                </c:pt>
                <c:pt idx="18369">
                  <c:v>19</c:v>
                </c:pt>
                <c:pt idx="18370">
                  <c:v>18</c:v>
                </c:pt>
                <c:pt idx="18371">
                  <c:v>18</c:v>
                </c:pt>
                <c:pt idx="18372">
                  <c:v>8</c:v>
                </c:pt>
                <c:pt idx="18373">
                  <c:v>16</c:v>
                </c:pt>
                <c:pt idx="18374">
                  <c:v>13</c:v>
                </c:pt>
                <c:pt idx="18375">
                  <c:v>15</c:v>
                </c:pt>
                <c:pt idx="18376">
                  <c:v>19</c:v>
                </c:pt>
                <c:pt idx="18377">
                  <c:v>15</c:v>
                </c:pt>
                <c:pt idx="18378">
                  <c:v>14</c:v>
                </c:pt>
                <c:pt idx="18379">
                  <c:v>20</c:v>
                </c:pt>
                <c:pt idx="18380">
                  <c:v>20</c:v>
                </c:pt>
                <c:pt idx="18381">
                  <c:v>18</c:v>
                </c:pt>
                <c:pt idx="18382">
                  <c:v>16</c:v>
                </c:pt>
                <c:pt idx="18383">
                  <c:v>17</c:v>
                </c:pt>
                <c:pt idx="18384">
                  <c:v>14</c:v>
                </c:pt>
                <c:pt idx="18385">
                  <c:v>12</c:v>
                </c:pt>
                <c:pt idx="18386">
                  <c:v>16</c:v>
                </c:pt>
                <c:pt idx="18387">
                  <c:v>14</c:v>
                </c:pt>
                <c:pt idx="18388">
                  <c:v>20</c:v>
                </c:pt>
                <c:pt idx="18389">
                  <c:v>19</c:v>
                </c:pt>
                <c:pt idx="18390">
                  <c:v>16</c:v>
                </c:pt>
                <c:pt idx="18391">
                  <c:v>17</c:v>
                </c:pt>
                <c:pt idx="18392">
                  <c:v>20</c:v>
                </c:pt>
                <c:pt idx="18393">
                  <c:v>12</c:v>
                </c:pt>
                <c:pt idx="18394">
                  <c:v>13</c:v>
                </c:pt>
                <c:pt idx="18395">
                  <c:v>20</c:v>
                </c:pt>
                <c:pt idx="18396">
                  <c:v>13</c:v>
                </c:pt>
                <c:pt idx="18397">
                  <c:v>12</c:v>
                </c:pt>
                <c:pt idx="18398">
                  <c:v>16</c:v>
                </c:pt>
                <c:pt idx="18399">
                  <c:v>19</c:v>
                </c:pt>
                <c:pt idx="18400">
                  <c:v>17</c:v>
                </c:pt>
                <c:pt idx="18401">
                  <c:v>16</c:v>
                </c:pt>
                <c:pt idx="18402">
                  <c:v>10</c:v>
                </c:pt>
                <c:pt idx="18403">
                  <c:v>13</c:v>
                </c:pt>
                <c:pt idx="18404">
                  <c:v>17</c:v>
                </c:pt>
                <c:pt idx="18405">
                  <c:v>20</c:v>
                </c:pt>
                <c:pt idx="18406">
                  <c:v>11</c:v>
                </c:pt>
                <c:pt idx="18407">
                  <c:v>12</c:v>
                </c:pt>
                <c:pt idx="18408">
                  <c:v>0</c:v>
                </c:pt>
                <c:pt idx="18409">
                  <c:v>14</c:v>
                </c:pt>
                <c:pt idx="18410">
                  <c:v>13</c:v>
                </c:pt>
                <c:pt idx="18411">
                  <c:v>14</c:v>
                </c:pt>
                <c:pt idx="18412">
                  <c:v>16</c:v>
                </c:pt>
                <c:pt idx="18413">
                  <c:v>13</c:v>
                </c:pt>
                <c:pt idx="18414">
                  <c:v>14</c:v>
                </c:pt>
                <c:pt idx="18415">
                  <c:v>20</c:v>
                </c:pt>
                <c:pt idx="18416">
                  <c:v>19</c:v>
                </c:pt>
                <c:pt idx="18417">
                  <c:v>10</c:v>
                </c:pt>
                <c:pt idx="18418">
                  <c:v>16</c:v>
                </c:pt>
                <c:pt idx="18419">
                  <c:v>0</c:v>
                </c:pt>
                <c:pt idx="18420">
                  <c:v>12</c:v>
                </c:pt>
                <c:pt idx="18421">
                  <c:v>9</c:v>
                </c:pt>
                <c:pt idx="18422">
                  <c:v>9</c:v>
                </c:pt>
                <c:pt idx="18423">
                  <c:v>20</c:v>
                </c:pt>
                <c:pt idx="18424">
                  <c:v>18</c:v>
                </c:pt>
                <c:pt idx="18425">
                  <c:v>16</c:v>
                </c:pt>
                <c:pt idx="18426">
                  <c:v>16</c:v>
                </c:pt>
                <c:pt idx="18427">
                  <c:v>20</c:v>
                </c:pt>
                <c:pt idx="18428">
                  <c:v>20</c:v>
                </c:pt>
                <c:pt idx="18429">
                  <c:v>17</c:v>
                </c:pt>
                <c:pt idx="18430">
                  <c:v>15</c:v>
                </c:pt>
                <c:pt idx="18431">
                  <c:v>20</c:v>
                </c:pt>
                <c:pt idx="18432">
                  <c:v>19</c:v>
                </c:pt>
                <c:pt idx="18433">
                  <c:v>16</c:v>
                </c:pt>
                <c:pt idx="18434">
                  <c:v>20</c:v>
                </c:pt>
                <c:pt idx="18435">
                  <c:v>15</c:v>
                </c:pt>
                <c:pt idx="18436">
                  <c:v>15</c:v>
                </c:pt>
                <c:pt idx="18437">
                  <c:v>10</c:v>
                </c:pt>
                <c:pt idx="18438">
                  <c:v>16</c:v>
                </c:pt>
                <c:pt idx="18439">
                  <c:v>19</c:v>
                </c:pt>
                <c:pt idx="18440">
                  <c:v>15</c:v>
                </c:pt>
                <c:pt idx="18441">
                  <c:v>16</c:v>
                </c:pt>
                <c:pt idx="18442">
                  <c:v>17</c:v>
                </c:pt>
                <c:pt idx="18443">
                  <c:v>15</c:v>
                </c:pt>
                <c:pt idx="18444">
                  <c:v>6</c:v>
                </c:pt>
                <c:pt idx="18445">
                  <c:v>8</c:v>
                </c:pt>
                <c:pt idx="18446">
                  <c:v>17</c:v>
                </c:pt>
                <c:pt idx="18447">
                  <c:v>14</c:v>
                </c:pt>
                <c:pt idx="18448">
                  <c:v>17</c:v>
                </c:pt>
                <c:pt idx="18449">
                  <c:v>17</c:v>
                </c:pt>
                <c:pt idx="18450">
                  <c:v>16</c:v>
                </c:pt>
                <c:pt idx="18451">
                  <c:v>18</c:v>
                </c:pt>
                <c:pt idx="18452">
                  <c:v>15</c:v>
                </c:pt>
                <c:pt idx="18453">
                  <c:v>15</c:v>
                </c:pt>
                <c:pt idx="18454">
                  <c:v>15</c:v>
                </c:pt>
                <c:pt idx="18455">
                  <c:v>19</c:v>
                </c:pt>
                <c:pt idx="18456">
                  <c:v>16</c:v>
                </c:pt>
                <c:pt idx="18457">
                  <c:v>11</c:v>
                </c:pt>
                <c:pt idx="18458">
                  <c:v>13</c:v>
                </c:pt>
                <c:pt idx="18459">
                  <c:v>15</c:v>
                </c:pt>
                <c:pt idx="18460">
                  <c:v>15</c:v>
                </c:pt>
                <c:pt idx="18461">
                  <c:v>10</c:v>
                </c:pt>
                <c:pt idx="18462">
                  <c:v>18</c:v>
                </c:pt>
                <c:pt idx="18463">
                  <c:v>17</c:v>
                </c:pt>
                <c:pt idx="18464">
                  <c:v>13</c:v>
                </c:pt>
                <c:pt idx="18465">
                  <c:v>17</c:v>
                </c:pt>
                <c:pt idx="18466">
                  <c:v>15</c:v>
                </c:pt>
                <c:pt idx="18467">
                  <c:v>18</c:v>
                </c:pt>
                <c:pt idx="18468">
                  <c:v>16</c:v>
                </c:pt>
                <c:pt idx="18469">
                  <c:v>19</c:v>
                </c:pt>
                <c:pt idx="18470">
                  <c:v>17</c:v>
                </c:pt>
                <c:pt idx="18471">
                  <c:v>17</c:v>
                </c:pt>
                <c:pt idx="18472">
                  <c:v>16</c:v>
                </c:pt>
                <c:pt idx="18473">
                  <c:v>8</c:v>
                </c:pt>
                <c:pt idx="18474">
                  <c:v>12</c:v>
                </c:pt>
                <c:pt idx="18475">
                  <c:v>19</c:v>
                </c:pt>
                <c:pt idx="18476">
                  <c:v>9</c:v>
                </c:pt>
                <c:pt idx="18477">
                  <c:v>17</c:v>
                </c:pt>
                <c:pt idx="18478">
                  <c:v>12</c:v>
                </c:pt>
                <c:pt idx="18479">
                  <c:v>14</c:v>
                </c:pt>
                <c:pt idx="18480">
                  <c:v>0</c:v>
                </c:pt>
                <c:pt idx="18481">
                  <c:v>14</c:v>
                </c:pt>
                <c:pt idx="18482">
                  <c:v>16</c:v>
                </c:pt>
                <c:pt idx="18483">
                  <c:v>12</c:v>
                </c:pt>
                <c:pt idx="18484">
                  <c:v>14</c:v>
                </c:pt>
                <c:pt idx="18485">
                  <c:v>4</c:v>
                </c:pt>
                <c:pt idx="18486">
                  <c:v>14</c:v>
                </c:pt>
                <c:pt idx="18487">
                  <c:v>17</c:v>
                </c:pt>
                <c:pt idx="18488">
                  <c:v>11</c:v>
                </c:pt>
                <c:pt idx="18489">
                  <c:v>17</c:v>
                </c:pt>
                <c:pt idx="18490">
                  <c:v>19</c:v>
                </c:pt>
                <c:pt idx="18491">
                  <c:v>18</c:v>
                </c:pt>
                <c:pt idx="18492">
                  <c:v>16</c:v>
                </c:pt>
                <c:pt idx="18493">
                  <c:v>9</c:v>
                </c:pt>
                <c:pt idx="18494">
                  <c:v>16</c:v>
                </c:pt>
                <c:pt idx="18495">
                  <c:v>13</c:v>
                </c:pt>
                <c:pt idx="18496">
                  <c:v>6</c:v>
                </c:pt>
                <c:pt idx="18497">
                  <c:v>17</c:v>
                </c:pt>
                <c:pt idx="18498">
                  <c:v>17</c:v>
                </c:pt>
                <c:pt idx="18499">
                  <c:v>17</c:v>
                </c:pt>
                <c:pt idx="18500">
                  <c:v>16</c:v>
                </c:pt>
                <c:pt idx="18501">
                  <c:v>14</c:v>
                </c:pt>
                <c:pt idx="18502">
                  <c:v>13</c:v>
                </c:pt>
                <c:pt idx="18503">
                  <c:v>9</c:v>
                </c:pt>
                <c:pt idx="18504">
                  <c:v>17</c:v>
                </c:pt>
                <c:pt idx="18505">
                  <c:v>19</c:v>
                </c:pt>
                <c:pt idx="18506">
                  <c:v>16</c:v>
                </c:pt>
                <c:pt idx="18507">
                  <c:v>16</c:v>
                </c:pt>
                <c:pt idx="18508">
                  <c:v>16</c:v>
                </c:pt>
                <c:pt idx="18509">
                  <c:v>16</c:v>
                </c:pt>
                <c:pt idx="18510">
                  <c:v>16</c:v>
                </c:pt>
                <c:pt idx="18511">
                  <c:v>16</c:v>
                </c:pt>
                <c:pt idx="18512">
                  <c:v>11</c:v>
                </c:pt>
                <c:pt idx="18513">
                  <c:v>20</c:v>
                </c:pt>
                <c:pt idx="18514">
                  <c:v>15</c:v>
                </c:pt>
                <c:pt idx="18515">
                  <c:v>16</c:v>
                </c:pt>
                <c:pt idx="18516">
                  <c:v>16</c:v>
                </c:pt>
                <c:pt idx="18517">
                  <c:v>19</c:v>
                </c:pt>
                <c:pt idx="18518">
                  <c:v>16</c:v>
                </c:pt>
                <c:pt idx="18519">
                  <c:v>14</c:v>
                </c:pt>
                <c:pt idx="18520">
                  <c:v>17</c:v>
                </c:pt>
                <c:pt idx="18521">
                  <c:v>15</c:v>
                </c:pt>
                <c:pt idx="18522">
                  <c:v>11</c:v>
                </c:pt>
                <c:pt idx="18523">
                  <c:v>8</c:v>
                </c:pt>
                <c:pt idx="18524">
                  <c:v>12</c:v>
                </c:pt>
                <c:pt idx="18525">
                  <c:v>18</c:v>
                </c:pt>
                <c:pt idx="18526">
                  <c:v>16</c:v>
                </c:pt>
                <c:pt idx="18527">
                  <c:v>15</c:v>
                </c:pt>
                <c:pt idx="18528">
                  <c:v>19</c:v>
                </c:pt>
                <c:pt idx="18529">
                  <c:v>14</c:v>
                </c:pt>
                <c:pt idx="18530">
                  <c:v>17</c:v>
                </c:pt>
                <c:pt idx="18531">
                  <c:v>13</c:v>
                </c:pt>
                <c:pt idx="18532">
                  <c:v>15</c:v>
                </c:pt>
                <c:pt idx="18533">
                  <c:v>14</c:v>
                </c:pt>
                <c:pt idx="18534">
                  <c:v>17</c:v>
                </c:pt>
                <c:pt idx="18535">
                  <c:v>18</c:v>
                </c:pt>
                <c:pt idx="18536">
                  <c:v>11</c:v>
                </c:pt>
                <c:pt idx="18537">
                  <c:v>20</c:v>
                </c:pt>
                <c:pt idx="18538">
                  <c:v>20</c:v>
                </c:pt>
                <c:pt idx="18539">
                  <c:v>19</c:v>
                </c:pt>
                <c:pt idx="18540">
                  <c:v>19</c:v>
                </c:pt>
                <c:pt idx="18541">
                  <c:v>16</c:v>
                </c:pt>
                <c:pt idx="18542">
                  <c:v>16</c:v>
                </c:pt>
                <c:pt idx="18543">
                  <c:v>10</c:v>
                </c:pt>
                <c:pt idx="18544">
                  <c:v>16</c:v>
                </c:pt>
                <c:pt idx="18545">
                  <c:v>16</c:v>
                </c:pt>
                <c:pt idx="18546">
                  <c:v>19</c:v>
                </c:pt>
                <c:pt idx="18547">
                  <c:v>15</c:v>
                </c:pt>
                <c:pt idx="18548">
                  <c:v>19</c:v>
                </c:pt>
                <c:pt idx="18549">
                  <c:v>20</c:v>
                </c:pt>
                <c:pt idx="18550">
                  <c:v>20</c:v>
                </c:pt>
                <c:pt idx="18551">
                  <c:v>19</c:v>
                </c:pt>
                <c:pt idx="18552">
                  <c:v>20</c:v>
                </c:pt>
                <c:pt idx="18553">
                  <c:v>20</c:v>
                </c:pt>
                <c:pt idx="18554">
                  <c:v>18</c:v>
                </c:pt>
                <c:pt idx="18555">
                  <c:v>15</c:v>
                </c:pt>
                <c:pt idx="18556">
                  <c:v>17</c:v>
                </c:pt>
                <c:pt idx="18557">
                  <c:v>14</c:v>
                </c:pt>
                <c:pt idx="18558">
                  <c:v>12</c:v>
                </c:pt>
                <c:pt idx="18559">
                  <c:v>16</c:v>
                </c:pt>
                <c:pt idx="18560">
                  <c:v>15</c:v>
                </c:pt>
                <c:pt idx="18561">
                  <c:v>17</c:v>
                </c:pt>
                <c:pt idx="18562">
                  <c:v>20</c:v>
                </c:pt>
                <c:pt idx="18563">
                  <c:v>17</c:v>
                </c:pt>
                <c:pt idx="18564">
                  <c:v>11</c:v>
                </c:pt>
                <c:pt idx="18565">
                  <c:v>14</c:v>
                </c:pt>
                <c:pt idx="18566">
                  <c:v>8</c:v>
                </c:pt>
                <c:pt idx="18567">
                  <c:v>16</c:v>
                </c:pt>
                <c:pt idx="18568">
                  <c:v>9</c:v>
                </c:pt>
                <c:pt idx="18569">
                  <c:v>19</c:v>
                </c:pt>
                <c:pt idx="18570">
                  <c:v>17</c:v>
                </c:pt>
                <c:pt idx="18571">
                  <c:v>19</c:v>
                </c:pt>
                <c:pt idx="18572">
                  <c:v>16</c:v>
                </c:pt>
                <c:pt idx="18573">
                  <c:v>12</c:v>
                </c:pt>
                <c:pt idx="18574">
                  <c:v>11</c:v>
                </c:pt>
                <c:pt idx="18575">
                  <c:v>19</c:v>
                </c:pt>
                <c:pt idx="18576">
                  <c:v>12</c:v>
                </c:pt>
                <c:pt idx="18577">
                  <c:v>20</c:v>
                </c:pt>
                <c:pt idx="18578">
                  <c:v>20</c:v>
                </c:pt>
                <c:pt idx="18579">
                  <c:v>18</c:v>
                </c:pt>
                <c:pt idx="18580">
                  <c:v>16</c:v>
                </c:pt>
                <c:pt idx="18581">
                  <c:v>19</c:v>
                </c:pt>
                <c:pt idx="18582">
                  <c:v>16</c:v>
                </c:pt>
                <c:pt idx="18583">
                  <c:v>13</c:v>
                </c:pt>
                <c:pt idx="18584">
                  <c:v>12</c:v>
                </c:pt>
                <c:pt idx="18585">
                  <c:v>9</c:v>
                </c:pt>
                <c:pt idx="18586">
                  <c:v>20</c:v>
                </c:pt>
                <c:pt idx="18587">
                  <c:v>19</c:v>
                </c:pt>
                <c:pt idx="18588">
                  <c:v>14</c:v>
                </c:pt>
                <c:pt idx="18589">
                  <c:v>16</c:v>
                </c:pt>
                <c:pt idx="18590">
                  <c:v>20</c:v>
                </c:pt>
                <c:pt idx="18591">
                  <c:v>10</c:v>
                </c:pt>
                <c:pt idx="18592">
                  <c:v>17</c:v>
                </c:pt>
                <c:pt idx="18593">
                  <c:v>11</c:v>
                </c:pt>
                <c:pt idx="18594">
                  <c:v>19</c:v>
                </c:pt>
                <c:pt idx="18595">
                  <c:v>8</c:v>
                </c:pt>
                <c:pt idx="18596">
                  <c:v>14</c:v>
                </c:pt>
                <c:pt idx="18597">
                  <c:v>19</c:v>
                </c:pt>
                <c:pt idx="18598">
                  <c:v>11</c:v>
                </c:pt>
                <c:pt idx="18599">
                  <c:v>16</c:v>
                </c:pt>
                <c:pt idx="18600">
                  <c:v>13</c:v>
                </c:pt>
                <c:pt idx="18601">
                  <c:v>20</c:v>
                </c:pt>
                <c:pt idx="18602">
                  <c:v>20</c:v>
                </c:pt>
                <c:pt idx="18603">
                  <c:v>10</c:v>
                </c:pt>
                <c:pt idx="18604">
                  <c:v>20</c:v>
                </c:pt>
                <c:pt idx="18605">
                  <c:v>8</c:v>
                </c:pt>
                <c:pt idx="18606">
                  <c:v>16</c:v>
                </c:pt>
                <c:pt idx="18607">
                  <c:v>20</c:v>
                </c:pt>
                <c:pt idx="18608">
                  <c:v>20</c:v>
                </c:pt>
                <c:pt idx="18609">
                  <c:v>20</c:v>
                </c:pt>
                <c:pt idx="18610">
                  <c:v>13</c:v>
                </c:pt>
                <c:pt idx="18611">
                  <c:v>16</c:v>
                </c:pt>
                <c:pt idx="18612">
                  <c:v>14</c:v>
                </c:pt>
                <c:pt idx="18613">
                  <c:v>20</c:v>
                </c:pt>
                <c:pt idx="18614">
                  <c:v>14</c:v>
                </c:pt>
                <c:pt idx="18615">
                  <c:v>13</c:v>
                </c:pt>
                <c:pt idx="18616">
                  <c:v>15</c:v>
                </c:pt>
                <c:pt idx="18617">
                  <c:v>9</c:v>
                </c:pt>
                <c:pt idx="18618">
                  <c:v>19</c:v>
                </c:pt>
                <c:pt idx="18619">
                  <c:v>16</c:v>
                </c:pt>
                <c:pt idx="18620">
                  <c:v>15</c:v>
                </c:pt>
                <c:pt idx="18621">
                  <c:v>16</c:v>
                </c:pt>
                <c:pt idx="18622">
                  <c:v>17</c:v>
                </c:pt>
                <c:pt idx="18623">
                  <c:v>20</c:v>
                </c:pt>
                <c:pt idx="18624">
                  <c:v>14</c:v>
                </c:pt>
                <c:pt idx="18625">
                  <c:v>15</c:v>
                </c:pt>
                <c:pt idx="18626">
                  <c:v>15</c:v>
                </c:pt>
                <c:pt idx="18627">
                  <c:v>10</c:v>
                </c:pt>
                <c:pt idx="18628">
                  <c:v>20</c:v>
                </c:pt>
                <c:pt idx="18629">
                  <c:v>20</c:v>
                </c:pt>
                <c:pt idx="18630">
                  <c:v>18</c:v>
                </c:pt>
                <c:pt idx="18631">
                  <c:v>17</c:v>
                </c:pt>
                <c:pt idx="18632">
                  <c:v>18</c:v>
                </c:pt>
                <c:pt idx="18633">
                  <c:v>16</c:v>
                </c:pt>
                <c:pt idx="18634">
                  <c:v>19</c:v>
                </c:pt>
                <c:pt idx="18635">
                  <c:v>13</c:v>
                </c:pt>
                <c:pt idx="18636">
                  <c:v>16</c:v>
                </c:pt>
                <c:pt idx="18637">
                  <c:v>17</c:v>
                </c:pt>
                <c:pt idx="18638">
                  <c:v>17</c:v>
                </c:pt>
                <c:pt idx="18639">
                  <c:v>8</c:v>
                </c:pt>
                <c:pt idx="18640">
                  <c:v>19</c:v>
                </c:pt>
                <c:pt idx="18641">
                  <c:v>20</c:v>
                </c:pt>
                <c:pt idx="18642">
                  <c:v>12</c:v>
                </c:pt>
                <c:pt idx="18643">
                  <c:v>8</c:v>
                </c:pt>
                <c:pt idx="18644">
                  <c:v>16</c:v>
                </c:pt>
                <c:pt idx="18645">
                  <c:v>19</c:v>
                </c:pt>
                <c:pt idx="18646">
                  <c:v>12</c:v>
                </c:pt>
                <c:pt idx="18647">
                  <c:v>16</c:v>
                </c:pt>
                <c:pt idx="18648">
                  <c:v>16</c:v>
                </c:pt>
                <c:pt idx="18649">
                  <c:v>13</c:v>
                </c:pt>
                <c:pt idx="18650">
                  <c:v>16</c:v>
                </c:pt>
                <c:pt idx="18651">
                  <c:v>14</c:v>
                </c:pt>
                <c:pt idx="18652">
                  <c:v>18</c:v>
                </c:pt>
                <c:pt idx="18653">
                  <c:v>10</c:v>
                </c:pt>
                <c:pt idx="18654">
                  <c:v>11</c:v>
                </c:pt>
                <c:pt idx="18655">
                  <c:v>7</c:v>
                </c:pt>
                <c:pt idx="18656">
                  <c:v>13</c:v>
                </c:pt>
                <c:pt idx="18657">
                  <c:v>20</c:v>
                </c:pt>
                <c:pt idx="18658">
                  <c:v>20</c:v>
                </c:pt>
                <c:pt idx="18659">
                  <c:v>17</c:v>
                </c:pt>
                <c:pt idx="18660">
                  <c:v>13</c:v>
                </c:pt>
                <c:pt idx="18661">
                  <c:v>10</c:v>
                </c:pt>
                <c:pt idx="18662">
                  <c:v>20</c:v>
                </c:pt>
                <c:pt idx="18663">
                  <c:v>16</c:v>
                </c:pt>
                <c:pt idx="18664">
                  <c:v>17</c:v>
                </c:pt>
                <c:pt idx="18665">
                  <c:v>17</c:v>
                </c:pt>
                <c:pt idx="18666">
                  <c:v>10</c:v>
                </c:pt>
                <c:pt idx="18667">
                  <c:v>16</c:v>
                </c:pt>
                <c:pt idx="18668">
                  <c:v>14</c:v>
                </c:pt>
                <c:pt idx="18669">
                  <c:v>4</c:v>
                </c:pt>
                <c:pt idx="18670">
                  <c:v>6</c:v>
                </c:pt>
                <c:pt idx="18671">
                  <c:v>15</c:v>
                </c:pt>
                <c:pt idx="18672">
                  <c:v>16</c:v>
                </c:pt>
                <c:pt idx="18673">
                  <c:v>9</c:v>
                </c:pt>
                <c:pt idx="18674">
                  <c:v>16</c:v>
                </c:pt>
                <c:pt idx="18675">
                  <c:v>4</c:v>
                </c:pt>
                <c:pt idx="18676">
                  <c:v>13</c:v>
                </c:pt>
                <c:pt idx="18677">
                  <c:v>15</c:v>
                </c:pt>
                <c:pt idx="18678">
                  <c:v>16</c:v>
                </c:pt>
                <c:pt idx="18679">
                  <c:v>16</c:v>
                </c:pt>
                <c:pt idx="18680">
                  <c:v>10</c:v>
                </c:pt>
                <c:pt idx="18681">
                  <c:v>20</c:v>
                </c:pt>
                <c:pt idx="18682">
                  <c:v>10</c:v>
                </c:pt>
                <c:pt idx="18683">
                  <c:v>0</c:v>
                </c:pt>
                <c:pt idx="18684">
                  <c:v>13</c:v>
                </c:pt>
                <c:pt idx="18685">
                  <c:v>17</c:v>
                </c:pt>
                <c:pt idx="18686">
                  <c:v>20</c:v>
                </c:pt>
                <c:pt idx="18687">
                  <c:v>19</c:v>
                </c:pt>
                <c:pt idx="18688">
                  <c:v>10</c:v>
                </c:pt>
                <c:pt idx="18689">
                  <c:v>11</c:v>
                </c:pt>
                <c:pt idx="18690">
                  <c:v>13</c:v>
                </c:pt>
                <c:pt idx="18691">
                  <c:v>19</c:v>
                </c:pt>
                <c:pt idx="18692">
                  <c:v>20</c:v>
                </c:pt>
                <c:pt idx="18693">
                  <c:v>8</c:v>
                </c:pt>
                <c:pt idx="18694">
                  <c:v>11</c:v>
                </c:pt>
                <c:pt idx="18695">
                  <c:v>0</c:v>
                </c:pt>
                <c:pt idx="18696">
                  <c:v>19</c:v>
                </c:pt>
                <c:pt idx="18697">
                  <c:v>16</c:v>
                </c:pt>
                <c:pt idx="18698">
                  <c:v>18</c:v>
                </c:pt>
                <c:pt idx="18699">
                  <c:v>14</c:v>
                </c:pt>
                <c:pt idx="18700">
                  <c:v>16</c:v>
                </c:pt>
                <c:pt idx="18701">
                  <c:v>19</c:v>
                </c:pt>
                <c:pt idx="18702">
                  <c:v>20</c:v>
                </c:pt>
                <c:pt idx="18703">
                  <c:v>19</c:v>
                </c:pt>
                <c:pt idx="18704">
                  <c:v>11</c:v>
                </c:pt>
                <c:pt idx="18705">
                  <c:v>20</c:v>
                </c:pt>
                <c:pt idx="18706">
                  <c:v>19</c:v>
                </c:pt>
                <c:pt idx="18707">
                  <c:v>16</c:v>
                </c:pt>
                <c:pt idx="18708">
                  <c:v>18</c:v>
                </c:pt>
                <c:pt idx="18709">
                  <c:v>15</c:v>
                </c:pt>
                <c:pt idx="18710">
                  <c:v>11</c:v>
                </c:pt>
                <c:pt idx="18711">
                  <c:v>16</c:v>
                </c:pt>
                <c:pt idx="18712">
                  <c:v>12</c:v>
                </c:pt>
                <c:pt idx="18713">
                  <c:v>19</c:v>
                </c:pt>
                <c:pt idx="18714">
                  <c:v>20</c:v>
                </c:pt>
                <c:pt idx="18715">
                  <c:v>16</c:v>
                </c:pt>
                <c:pt idx="18716">
                  <c:v>19</c:v>
                </c:pt>
                <c:pt idx="18717">
                  <c:v>18</c:v>
                </c:pt>
                <c:pt idx="18718">
                  <c:v>18</c:v>
                </c:pt>
                <c:pt idx="18719">
                  <c:v>19</c:v>
                </c:pt>
                <c:pt idx="18720">
                  <c:v>14</c:v>
                </c:pt>
                <c:pt idx="18721">
                  <c:v>16</c:v>
                </c:pt>
                <c:pt idx="18722">
                  <c:v>12</c:v>
                </c:pt>
                <c:pt idx="18723">
                  <c:v>10</c:v>
                </c:pt>
                <c:pt idx="18724">
                  <c:v>11</c:v>
                </c:pt>
                <c:pt idx="18725">
                  <c:v>13</c:v>
                </c:pt>
                <c:pt idx="18726">
                  <c:v>16</c:v>
                </c:pt>
                <c:pt idx="18727">
                  <c:v>12</c:v>
                </c:pt>
                <c:pt idx="18728">
                  <c:v>15</c:v>
                </c:pt>
                <c:pt idx="18729">
                  <c:v>19</c:v>
                </c:pt>
                <c:pt idx="18730">
                  <c:v>20</c:v>
                </c:pt>
                <c:pt idx="18731">
                  <c:v>7</c:v>
                </c:pt>
                <c:pt idx="18732">
                  <c:v>13</c:v>
                </c:pt>
                <c:pt idx="18733">
                  <c:v>20</c:v>
                </c:pt>
                <c:pt idx="18734">
                  <c:v>15</c:v>
                </c:pt>
                <c:pt idx="18735">
                  <c:v>18</c:v>
                </c:pt>
                <c:pt idx="18736">
                  <c:v>17</c:v>
                </c:pt>
                <c:pt idx="18737">
                  <c:v>8</c:v>
                </c:pt>
                <c:pt idx="18738">
                  <c:v>4</c:v>
                </c:pt>
                <c:pt idx="18739">
                  <c:v>16</c:v>
                </c:pt>
                <c:pt idx="18740">
                  <c:v>16</c:v>
                </c:pt>
                <c:pt idx="18741">
                  <c:v>17</c:v>
                </c:pt>
                <c:pt idx="18742">
                  <c:v>11</c:v>
                </c:pt>
                <c:pt idx="18743">
                  <c:v>14</c:v>
                </c:pt>
                <c:pt idx="18744">
                  <c:v>16</c:v>
                </c:pt>
                <c:pt idx="18745">
                  <c:v>17</c:v>
                </c:pt>
                <c:pt idx="18746">
                  <c:v>15</c:v>
                </c:pt>
                <c:pt idx="18747">
                  <c:v>15</c:v>
                </c:pt>
                <c:pt idx="18748">
                  <c:v>8</c:v>
                </c:pt>
                <c:pt idx="18749">
                  <c:v>14</c:v>
                </c:pt>
                <c:pt idx="18750">
                  <c:v>15</c:v>
                </c:pt>
                <c:pt idx="18751">
                  <c:v>16</c:v>
                </c:pt>
                <c:pt idx="18752">
                  <c:v>20</c:v>
                </c:pt>
                <c:pt idx="18753">
                  <c:v>19</c:v>
                </c:pt>
                <c:pt idx="18754">
                  <c:v>0</c:v>
                </c:pt>
                <c:pt idx="18755">
                  <c:v>12</c:v>
                </c:pt>
                <c:pt idx="18756">
                  <c:v>15</c:v>
                </c:pt>
                <c:pt idx="18757">
                  <c:v>20</c:v>
                </c:pt>
                <c:pt idx="18758">
                  <c:v>14</c:v>
                </c:pt>
                <c:pt idx="18759">
                  <c:v>14</c:v>
                </c:pt>
                <c:pt idx="18760">
                  <c:v>8</c:v>
                </c:pt>
                <c:pt idx="18761">
                  <c:v>16</c:v>
                </c:pt>
                <c:pt idx="18762">
                  <c:v>9</c:v>
                </c:pt>
                <c:pt idx="18763">
                  <c:v>17</c:v>
                </c:pt>
                <c:pt idx="18764">
                  <c:v>15</c:v>
                </c:pt>
                <c:pt idx="18765">
                  <c:v>13</c:v>
                </c:pt>
                <c:pt idx="18766">
                  <c:v>7</c:v>
                </c:pt>
                <c:pt idx="18767">
                  <c:v>19</c:v>
                </c:pt>
                <c:pt idx="18768">
                  <c:v>16</c:v>
                </c:pt>
                <c:pt idx="18769">
                  <c:v>6</c:v>
                </c:pt>
                <c:pt idx="18770">
                  <c:v>14</c:v>
                </c:pt>
                <c:pt idx="18771">
                  <c:v>20</c:v>
                </c:pt>
                <c:pt idx="18772">
                  <c:v>16</c:v>
                </c:pt>
                <c:pt idx="18773">
                  <c:v>12</c:v>
                </c:pt>
                <c:pt idx="18774">
                  <c:v>15</c:v>
                </c:pt>
                <c:pt idx="18775">
                  <c:v>15</c:v>
                </c:pt>
                <c:pt idx="18776">
                  <c:v>14</c:v>
                </c:pt>
                <c:pt idx="18777">
                  <c:v>16</c:v>
                </c:pt>
                <c:pt idx="18778">
                  <c:v>10</c:v>
                </c:pt>
                <c:pt idx="18779">
                  <c:v>15</c:v>
                </c:pt>
                <c:pt idx="18780">
                  <c:v>15</c:v>
                </c:pt>
                <c:pt idx="18781">
                  <c:v>16</c:v>
                </c:pt>
                <c:pt idx="18782">
                  <c:v>8</c:v>
                </c:pt>
                <c:pt idx="18783">
                  <c:v>12</c:v>
                </c:pt>
                <c:pt idx="18784">
                  <c:v>17</c:v>
                </c:pt>
                <c:pt idx="18785">
                  <c:v>14</c:v>
                </c:pt>
                <c:pt idx="18786">
                  <c:v>5</c:v>
                </c:pt>
                <c:pt idx="18787">
                  <c:v>19</c:v>
                </c:pt>
                <c:pt idx="18788">
                  <c:v>16</c:v>
                </c:pt>
                <c:pt idx="18789">
                  <c:v>18</c:v>
                </c:pt>
                <c:pt idx="18790">
                  <c:v>16</c:v>
                </c:pt>
                <c:pt idx="18791">
                  <c:v>18</c:v>
                </c:pt>
                <c:pt idx="18792">
                  <c:v>14</c:v>
                </c:pt>
                <c:pt idx="18793">
                  <c:v>17</c:v>
                </c:pt>
                <c:pt idx="18794">
                  <c:v>18</c:v>
                </c:pt>
                <c:pt idx="18795">
                  <c:v>16</c:v>
                </c:pt>
                <c:pt idx="18796">
                  <c:v>17</c:v>
                </c:pt>
                <c:pt idx="18797">
                  <c:v>13</c:v>
                </c:pt>
                <c:pt idx="18798">
                  <c:v>15</c:v>
                </c:pt>
                <c:pt idx="18799">
                  <c:v>19</c:v>
                </c:pt>
                <c:pt idx="18800">
                  <c:v>19</c:v>
                </c:pt>
                <c:pt idx="18801">
                  <c:v>17</c:v>
                </c:pt>
                <c:pt idx="18802">
                  <c:v>14</c:v>
                </c:pt>
                <c:pt idx="18803">
                  <c:v>10</c:v>
                </c:pt>
                <c:pt idx="18804">
                  <c:v>10</c:v>
                </c:pt>
                <c:pt idx="18805">
                  <c:v>8</c:v>
                </c:pt>
                <c:pt idx="18806">
                  <c:v>17</c:v>
                </c:pt>
                <c:pt idx="18807">
                  <c:v>20</c:v>
                </c:pt>
                <c:pt idx="18808">
                  <c:v>17</c:v>
                </c:pt>
                <c:pt idx="18809">
                  <c:v>19</c:v>
                </c:pt>
                <c:pt idx="18810">
                  <c:v>10</c:v>
                </c:pt>
                <c:pt idx="18811">
                  <c:v>20</c:v>
                </c:pt>
                <c:pt idx="18812">
                  <c:v>8</c:v>
                </c:pt>
                <c:pt idx="18813">
                  <c:v>12</c:v>
                </c:pt>
                <c:pt idx="18814">
                  <c:v>19</c:v>
                </c:pt>
                <c:pt idx="18815">
                  <c:v>7</c:v>
                </c:pt>
                <c:pt idx="18816">
                  <c:v>15</c:v>
                </c:pt>
                <c:pt idx="18817">
                  <c:v>18</c:v>
                </c:pt>
                <c:pt idx="18818">
                  <c:v>18</c:v>
                </c:pt>
                <c:pt idx="18819">
                  <c:v>8</c:v>
                </c:pt>
                <c:pt idx="18820">
                  <c:v>16</c:v>
                </c:pt>
                <c:pt idx="18821">
                  <c:v>16</c:v>
                </c:pt>
                <c:pt idx="18822">
                  <c:v>15</c:v>
                </c:pt>
                <c:pt idx="18823">
                  <c:v>20</c:v>
                </c:pt>
                <c:pt idx="18824">
                  <c:v>16</c:v>
                </c:pt>
                <c:pt idx="18825">
                  <c:v>20</c:v>
                </c:pt>
                <c:pt idx="18826">
                  <c:v>11</c:v>
                </c:pt>
                <c:pt idx="18827">
                  <c:v>20</c:v>
                </c:pt>
                <c:pt idx="18828">
                  <c:v>11</c:v>
                </c:pt>
                <c:pt idx="18829">
                  <c:v>16</c:v>
                </c:pt>
                <c:pt idx="18830">
                  <c:v>18</c:v>
                </c:pt>
                <c:pt idx="18831">
                  <c:v>13</c:v>
                </c:pt>
                <c:pt idx="18832">
                  <c:v>10</c:v>
                </c:pt>
                <c:pt idx="18833">
                  <c:v>17</c:v>
                </c:pt>
                <c:pt idx="18834">
                  <c:v>16</c:v>
                </c:pt>
                <c:pt idx="18835">
                  <c:v>12</c:v>
                </c:pt>
                <c:pt idx="18836">
                  <c:v>20</c:v>
                </c:pt>
                <c:pt idx="18837">
                  <c:v>13</c:v>
                </c:pt>
                <c:pt idx="18838">
                  <c:v>16</c:v>
                </c:pt>
                <c:pt idx="18839">
                  <c:v>17</c:v>
                </c:pt>
                <c:pt idx="18840">
                  <c:v>11</c:v>
                </c:pt>
                <c:pt idx="18841">
                  <c:v>7</c:v>
                </c:pt>
                <c:pt idx="18842">
                  <c:v>17</c:v>
                </c:pt>
                <c:pt idx="18843">
                  <c:v>10</c:v>
                </c:pt>
                <c:pt idx="18844">
                  <c:v>18</c:v>
                </c:pt>
                <c:pt idx="18845">
                  <c:v>20</c:v>
                </c:pt>
                <c:pt idx="18846">
                  <c:v>16</c:v>
                </c:pt>
                <c:pt idx="18847">
                  <c:v>15</c:v>
                </c:pt>
                <c:pt idx="18848">
                  <c:v>18</c:v>
                </c:pt>
                <c:pt idx="18849">
                  <c:v>11</c:v>
                </c:pt>
                <c:pt idx="18850">
                  <c:v>0</c:v>
                </c:pt>
                <c:pt idx="18851">
                  <c:v>9</c:v>
                </c:pt>
                <c:pt idx="18852">
                  <c:v>14</c:v>
                </c:pt>
                <c:pt idx="18853">
                  <c:v>11</c:v>
                </c:pt>
                <c:pt idx="18854">
                  <c:v>11</c:v>
                </c:pt>
                <c:pt idx="18855">
                  <c:v>14</c:v>
                </c:pt>
                <c:pt idx="18856">
                  <c:v>15</c:v>
                </c:pt>
                <c:pt idx="18857">
                  <c:v>12</c:v>
                </c:pt>
                <c:pt idx="18858">
                  <c:v>17</c:v>
                </c:pt>
                <c:pt idx="18859">
                  <c:v>18</c:v>
                </c:pt>
                <c:pt idx="18860">
                  <c:v>16</c:v>
                </c:pt>
                <c:pt idx="18861">
                  <c:v>16</c:v>
                </c:pt>
                <c:pt idx="18862">
                  <c:v>18</c:v>
                </c:pt>
                <c:pt idx="18863">
                  <c:v>19</c:v>
                </c:pt>
                <c:pt idx="18864">
                  <c:v>17</c:v>
                </c:pt>
                <c:pt idx="18865">
                  <c:v>17</c:v>
                </c:pt>
                <c:pt idx="18866">
                  <c:v>17</c:v>
                </c:pt>
                <c:pt idx="18867">
                  <c:v>16</c:v>
                </c:pt>
                <c:pt idx="18868">
                  <c:v>12</c:v>
                </c:pt>
                <c:pt idx="18869">
                  <c:v>16</c:v>
                </c:pt>
                <c:pt idx="18870">
                  <c:v>20</c:v>
                </c:pt>
                <c:pt idx="18871">
                  <c:v>12</c:v>
                </c:pt>
                <c:pt idx="18872">
                  <c:v>16</c:v>
                </c:pt>
                <c:pt idx="18873">
                  <c:v>15</c:v>
                </c:pt>
                <c:pt idx="18874">
                  <c:v>19</c:v>
                </c:pt>
                <c:pt idx="18875">
                  <c:v>8</c:v>
                </c:pt>
                <c:pt idx="18876">
                  <c:v>19</c:v>
                </c:pt>
                <c:pt idx="18877">
                  <c:v>14</c:v>
                </c:pt>
                <c:pt idx="18878">
                  <c:v>15</c:v>
                </c:pt>
                <c:pt idx="18879">
                  <c:v>14</c:v>
                </c:pt>
                <c:pt idx="18880">
                  <c:v>17</c:v>
                </c:pt>
                <c:pt idx="18881">
                  <c:v>18</c:v>
                </c:pt>
                <c:pt idx="18882">
                  <c:v>17</c:v>
                </c:pt>
                <c:pt idx="18883">
                  <c:v>12</c:v>
                </c:pt>
                <c:pt idx="18884">
                  <c:v>17</c:v>
                </c:pt>
                <c:pt idx="18885">
                  <c:v>13</c:v>
                </c:pt>
                <c:pt idx="18886">
                  <c:v>13</c:v>
                </c:pt>
                <c:pt idx="18887">
                  <c:v>18</c:v>
                </c:pt>
                <c:pt idx="18888">
                  <c:v>15</c:v>
                </c:pt>
                <c:pt idx="18889">
                  <c:v>11</c:v>
                </c:pt>
                <c:pt idx="18890">
                  <c:v>15</c:v>
                </c:pt>
                <c:pt idx="18891">
                  <c:v>0</c:v>
                </c:pt>
                <c:pt idx="18892">
                  <c:v>14</c:v>
                </c:pt>
                <c:pt idx="18893">
                  <c:v>7</c:v>
                </c:pt>
                <c:pt idx="18894">
                  <c:v>15</c:v>
                </c:pt>
                <c:pt idx="18895">
                  <c:v>20</c:v>
                </c:pt>
                <c:pt idx="18896">
                  <c:v>10</c:v>
                </c:pt>
                <c:pt idx="18897">
                  <c:v>16</c:v>
                </c:pt>
                <c:pt idx="18898">
                  <c:v>18</c:v>
                </c:pt>
                <c:pt idx="18899">
                  <c:v>16</c:v>
                </c:pt>
                <c:pt idx="18900">
                  <c:v>8</c:v>
                </c:pt>
                <c:pt idx="18901">
                  <c:v>15</c:v>
                </c:pt>
                <c:pt idx="18902">
                  <c:v>20</c:v>
                </c:pt>
                <c:pt idx="18903">
                  <c:v>11</c:v>
                </c:pt>
                <c:pt idx="18904">
                  <c:v>11</c:v>
                </c:pt>
                <c:pt idx="18905">
                  <c:v>16</c:v>
                </c:pt>
                <c:pt idx="18906">
                  <c:v>12</c:v>
                </c:pt>
                <c:pt idx="18907">
                  <c:v>17</c:v>
                </c:pt>
                <c:pt idx="18908">
                  <c:v>15</c:v>
                </c:pt>
                <c:pt idx="18909">
                  <c:v>16</c:v>
                </c:pt>
                <c:pt idx="18910">
                  <c:v>8</c:v>
                </c:pt>
                <c:pt idx="18911">
                  <c:v>11</c:v>
                </c:pt>
                <c:pt idx="18912">
                  <c:v>10</c:v>
                </c:pt>
                <c:pt idx="18913">
                  <c:v>16</c:v>
                </c:pt>
                <c:pt idx="18914">
                  <c:v>18</c:v>
                </c:pt>
                <c:pt idx="18915">
                  <c:v>20</c:v>
                </c:pt>
                <c:pt idx="18916">
                  <c:v>13</c:v>
                </c:pt>
                <c:pt idx="18917">
                  <c:v>18</c:v>
                </c:pt>
                <c:pt idx="18918">
                  <c:v>19</c:v>
                </c:pt>
                <c:pt idx="18919">
                  <c:v>17</c:v>
                </c:pt>
                <c:pt idx="18920">
                  <c:v>9</c:v>
                </c:pt>
                <c:pt idx="18921">
                  <c:v>7</c:v>
                </c:pt>
                <c:pt idx="18922">
                  <c:v>18</c:v>
                </c:pt>
                <c:pt idx="18923">
                  <c:v>14</c:v>
                </c:pt>
                <c:pt idx="18924">
                  <c:v>20</c:v>
                </c:pt>
                <c:pt idx="18925">
                  <c:v>19</c:v>
                </c:pt>
                <c:pt idx="18926">
                  <c:v>16</c:v>
                </c:pt>
                <c:pt idx="18927">
                  <c:v>16</c:v>
                </c:pt>
                <c:pt idx="18928">
                  <c:v>8</c:v>
                </c:pt>
                <c:pt idx="18929">
                  <c:v>17</c:v>
                </c:pt>
                <c:pt idx="18930">
                  <c:v>12</c:v>
                </c:pt>
                <c:pt idx="18931">
                  <c:v>15</c:v>
                </c:pt>
                <c:pt idx="18932">
                  <c:v>17</c:v>
                </c:pt>
                <c:pt idx="18933">
                  <c:v>19</c:v>
                </c:pt>
                <c:pt idx="18934">
                  <c:v>15</c:v>
                </c:pt>
                <c:pt idx="18935">
                  <c:v>18</c:v>
                </c:pt>
                <c:pt idx="18936">
                  <c:v>19</c:v>
                </c:pt>
                <c:pt idx="18937">
                  <c:v>16</c:v>
                </c:pt>
                <c:pt idx="18938">
                  <c:v>16</c:v>
                </c:pt>
                <c:pt idx="18939">
                  <c:v>19</c:v>
                </c:pt>
                <c:pt idx="18940">
                  <c:v>16</c:v>
                </c:pt>
                <c:pt idx="18941">
                  <c:v>14</c:v>
                </c:pt>
                <c:pt idx="18942">
                  <c:v>17</c:v>
                </c:pt>
                <c:pt idx="18943">
                  <c:v>8</c:v>
                </c:pt>
                <c:pt idx="18944">
                  <c:v>20</c:v>
                </c:pt>
                <c:pt idx="18945">
                  <c:v>16</c:v>
                </c:pt>
                <c:pt idx="18946">
                  <c:v>14</c:v>
                </c:pt>
                <c:pt idx="18947">
                  <c:v>17</c:v>
                </c:pt>
                <c:pt idx="18948">
                  <c:v>16</c:v>
                </c:pt>
                <c:pt idx="18949">
                  <c:v>19</c:v>
                </c:pt>
                <c:pt idx="18950">
                  <c:v>19</c:v>
                </c:pt>
                <c:pt idx="18951">
                  <c:v>19</c:v>
                </c:pt>
                <c:pt idx="18952">
                  <c:v>16</c:v>
                </c:pt>
                <c:pt idx="18953">
                  <c:v>14</c:v>
                </c:pt>
                <c:pt idx="18954">
                  <c:v>18</c:v>
                </c:pt>
                <c:pt idx="18955">
                  <c:v>17</c:v>
                </c:pt>
                <c:pt idx="18956">
                  <c:v>16</c:v>
                </c:pt>
                <c:pt idx="18957">
                  <c:v>12</c:v>
                </c:pt>
                <c:pt idx="18958">
                  <c:v>10</c:v>
                </c:pt>
                <c:pt idx="18959">
                  <c:v>15</c:v>
                </c:pt>
                <c:pt idx="18960">
                  <c:v>16</c:v>
                </c:pt>
                <c:pt idx="18961">
                  <c:v>7</c:v>
                </c:pt>
                <c:pt idx="18962">
                  <c:v>0</c:v>
                </c:pt>
                <c:pt idx="18963">
                  <c:v>16</c:v>
                </c:pt>
                <c:pt idx="18964">
                  <c:v>18</c:v>
                </c:pt>
                <c:pt idx="18965">
                  <c:v>0</c:v>
                </c:pt>
                <c:pt idx="18966">
                  <c:v>19</c:v>
                </c:pt>
                <c:pt idx="18967">
                  <c:v>19</c:v>
                </c:pt>
                <c:pt idx="18968">
                  <c:v>20</c:v>
                </c:pt>
                <c:pt idx="18969">
                  <c:v>20</c:v>
                </c:pt>
                <c:pt idx="18970">
                  <c:v>16</c:v>
                </c:pt>
                <c:pt idx="18971">
                  <c:v>17</c:v>
                </c:pt>
                <c:pt idx="18972">
                  <c:v>16</c:v>
                </c:pt>
                <c:pt idx="18973">
                  <c:v>18</c:v>
                </c:pt>
                <c:pt idx="18974">
                  <c:v>16</c:v>
                </c:pt>
                <c:pt idx="18975">
                  <c:v>18</c:v>
                </c:pt>
                <c:pt idx="18976">
                  <c:v>16</c:v>
                </c:pt>
                <c:pt idx="18977">
                  <c:v>7</c:v>
                </c:pt>
                <c:pt idx="18978">
                  <c:v>13</c:v>
                </c:pt>
                <c:pt idx="18979">
                  <c:v>0</c:v>
                </c:pt>
                <c:pt idx="18980">
                  <c:v>18</c:v>
                </c:pt>
                <c:pt idx="18981">
                  <c:v>19</c:v>
                </c:pt>
                <c:pt idx="18982">
                  <c:v>11</c:v>
                </c:pt>
                <c:pt idx="18983">
                  <c:v>16</c:v>
                </c:pt>
                <c:pt idx="18984">
                  <c:v>16</c:v>
                </c:pt>
                <c:pt idx="18985">
                  <c:v>15</c:v>
                </c:pt>
                <c:pt idx="18986">
                  <c:v>19</c:v>
                </c:pt>
                <c:pt idx="18987">
                  <c:v>18</c:v>
                </c:pt>
                <c:pt idx="18988">
                  <c:v>17</c:v>
                </c:pt>
                <c:pt idx="18989">
                  <c:v>16</c:v>
                </c:pt>
                <c:pt idx="18990">
                  <c:v>6</c:v>
                </c:pt>
                <c:pt idx="18991">
                  <c:v>19</c:v>
                </c:pt>
                <c:pt idx="18992">
                  <c:v>16</c:v>
                </c:pt>
                <c:pt idx="18993">
                  <c:v>16</c:v>
                </c:pt>
                <c:pt idx="18994">
                  <c:v>12</c:v>
                </c:pt>
                <c:pt idx="18995">
                  <c:v>13</c:v>
                </c:pt>
                <c:pt idx="18996">
                  <c:v>20</c:v>
                </c:pt>
                <c:pt idx="18997">
                  <c:v>13</c:v>
                </c:pt>
                <c:pt idx="18998">
                  <c:v>16</c:v>
                </c:pt>
                <c:pt idx="18999">
                  <c:v>19</c:v>
                </c:pt>
                <c:pt idx="19000">
                  <c:v>18</c:v>
                </c:pt>
                <c:pt idx="19001">
                  <c:v>14</c:v>
                </c:pt>
                <c:pt idx="19002">
                  <c:v>13</c:v>
                </c:pt>
                <c:pt idx="19003">
                  <c:v>19</c:v>
                </c:pt>
                <c:pt idx="19004">
                  <c:v>17</c:v>
                </c:pt>
                <c:pt idx="19005">
                  <c:v>16</c:v>
                </c:pt>
                <c:pt idx="19006">
                  <c:v>12</c:v>
                </c:pt>
                <c:pt idx="19007">
                  <c:v>14</c:v>
                </c:pt>
                <c:pt idx="19008">
                  <c:v>15</c:v>
                </c:pt>
                <c:pt idx="19009">
                  <c:v>20</c:v>
                </c:pt>
                <c:pt idx="19010">
                  <c:v>14</c:v>
                </c:pt>
                <c:pt idx="19011">
                  <c:v>10</c:v>
                </c:pt>
                <c:pt idx="19012">
                  <c:v>16</c:v>
                </c:pt>
                <c:pt idx="19013">
                  <c:v>7</c:v>
                </c:pt>
                <c:pt idx="19014">
                  <c:v>13</c:v>
                </c:pt>
                <c:pt idx="19015">
                  <c:v>10</c:v>
                </c:pt>
                <c:pt idx="19016">
                  <c:v>12</c:v>
                </c:pt>
                <c:pt idx="19017">
                  <c:v>16</c:v>
                </c:pt>
                <c:pt idx="19018">
                  <c:v>9</c:v>
                </c:pt>
                <c:pt idx="19019">
                  <c:v>18</c:v>
                </c:pt>
                <c:pt idx="19020">
                  <c:v>19</c:v>
                </c:pt>
                <c:pt idx="19021">
                  <c:v>18</c:v>
                </c:pt>
                <c:pt idx="19022">
                  <c:v>9</c:v>
                </c:pt>
                <c:pt idx="19023">
                  <c:v>19</c:v>
                </c:pt>
                <c:pt idx="19024">
                  <c:v>16</c:v>
                </c:pt>
                <c:pt idx="19025">
                  <c:v>11</c:v>
                </c:pt>
                <c:pt idx="19026">
                  <c:v>20</c:v>
                </c:pt>
                <c:pt idx="19027">
                  <c:v>5</c:v>
                </c:pt>
                <c:pt idx="19028">
                  <c:v>11</c:v>
                </c:pt>
                <c:pt idx="19029">
                  <c:v>13</c:v>
                </c:pt>
                <c:pt idx="19030">
                  <c:v>19</c:v>
                </c:pt>
                <c:pt idx="19031">
                  <c:v>13</c:v>
                </c:pt>
                <c:pt idx="19032">
                  <c:v>8</c:v>
                </c:pt>
                <c:pt idx="19033">
                  <c:v>15</c:v>
                </c:pt>
                <c:pt idx="19034">
                  <c:v>20</c:v>
                </c:pt>
                <c:pt idx="19035">
                  <c:v>15</c:v>
                </c:pt>
                <c:pt idx="19036">
                  <c:v>12</c:v>
                </c:pt>
                <c:pt idx="19037">
                  <c:v>18</c:v>
                </c:pt>
                <c:pt idx="19038">
                  <c:v>19</c:v>
                </c:pt>
                <c:pt idx="19039">
                  <c:v>16</c:v>
                </c:pt>
                <c:pt idx="19040">
                  <c:v>8</c:v>
                </c:pt>
                <c:pt idx="19041">
                  <c:v>14</c:v>
                </c:pt>
                <c:pt idx="19042">
                  <c:v>20</c:v>
                </c:pt>
                <c:pt idx="19043">
                  <c:v>14</c:v>
                </c:pt>
                <c:pt idx="19044">
                  <c:v>15</c:v>
                </c:pt>
                <c:pt idx="19045">
                  <c:v>14</c:v>
                </c:pt>
                <c:pt idx="19046">
                  <c:v>19</c:v>
                </c:pt>
                <c:pt idx="19047">
                  <c:v>14</c:v>
                </c:pt>
                <c:pt idx="19048">
                  <c:v>12</c:v>
                </c:pt>
                <c:pt idx="19049">
                  <c:v>20</c:v>
                </c:pt>
                <c:pt idx="19050">
                  <c:v>19</c:v>
                </c:pt>
                <c:pt idx="19051">
                  <c:v>19</c:v>
                </c:pt>
                <c:pt idx="19052">
                  <c:v>16</c:v>
                </c:pt>
                <c:pt idx="19053">
                  <c:v>12</c:v>
                </c:pt>
                <c:pt idx="19054">
                  <c:v>15</c:v>
                </c:pt>
                <c:pt idx="19055">
                  <c:v>19</c:v>
                </c:pt>
                <c:pt idx="19056">
                  <c:v>19</c:v>
                </c:pt>
                <c:pt idx="19057">
                  <c:v>20</c:v>
                </c:pt>
                <c:pt idx="19058">
                  <c:v>16</c:v>
                </c:pt>
                <c:pt idx="19059">
                  <c:v>15</c:v>
                </c:pt>
                <c:pt idx="19060">
                  <c:v>20</c:v>
                </c:pt>
                <c:pt idx="19061">
                  <c:v>19</c:v>
                </c:pt>
                <c:pt idx="19062">
                  <c:v>17</c:v>
                </c:pt>
                <c:pt idx="19063">
                  <c:v>18</c:v>
                </c:pt>
                <c:pt idx="19064">
                  <c:v>12</c:v>
                </c:pt>
                <c:pt idx="19065">
                  <c:v>14</c:v>
                </c:pt>
                <c:pt idx="19066">
                  <c:v>16</c:v>
                </c:pt>
                <c:pt idx="19067">
                  <c:v>18</c:v>
                </c:pt>
                <c:pt idx="19068">
                  <c:v>20</c:v>
                </c:pt>
                <c:pt idx="19069">
                  <c:v>19</c:v>
                </c:pt>
                <c:pt idx="19070">
                  <c:v>20</c:v>
                </c:pt>
                <c:pt idx="19071">
                  <c:v>0</c:v>
                </c:pt>
                <c:pt idx="19072">
                  <c:v>8</c:v>
                </c:pt>
                <c:pt idx="19073">
                  <c:v>19</c:v>
                </c:pt>
                <c:pt idx="19074">
                  <c:v>16</c:v>
                </c:pt>
                <c:pt idx="19075">
                  <c:v>16</c:v>
                </c:pt>
                <c:pt idx="19076">
                  <c:v>16</c:v>
                </c:pt>
                <c:pt idx="19077">
                  <c:v>19</c:v>
                </c:pt>
                <c:pt idx="19078">
                  <c:v>15</c:v>
                </c:pt>
                <c:pt idx="19079">
                  <c:v>10</c:v>
                </c:pt>
                <c:pt idx="19080">
                  <c:v>6</c:v>
                </c:pt>
                <c:pt idx="19081">
                  <c:v>8</c:v>
                </c:pt>
                <c:pt idx="19082">
                  <c:v>17</c:v>
                </c:pt>
                <c:pt idx="19083">
                  <c:v>16</c:v>
                </c:pt>
                <c:pt idx="19084">
                  <c:v>19</c:v>
                </c:pt>
                <c:pt idx="19085">
                  <c:v>12</c:v>
                </c:pt>
                <c:pt idx="19086">
                  <c:v>17</c:v>
                </c:pt>
                <c:pt idx="19087">
                  <c:v>15</c:v>
                </c:pt>
                <c:pt idx="19088">
                  <c:v>16</c:v>
                </c:pt>
                <c:pt idx="19089">
                  <c:v>17</c:v>
                </c:pt>
                <c:pt idx="19090">
                  <c:v>20</c:v>
                </c:pt>
                <c:pt idx="19091">
                  <c:v>13</c:v>
                </c:pt>
                <c:pt idx="19092">
                  <c:v>16</c:v>
                </c:pt>
                <c:pt idx="19093">
                  <c:v>12</c:v>
                </c:pt>
                <c:pt idx="19094">
                  <c:v>12</c:v>
                </c:pt>
                <c:pt idx="19095">
                  <c:v>19</c:v>
                </c:pt>
                <c:pt idx="19096">
                  <c:v>16</c:v>
                </c:pt>
                <c:pt idx="19097">
                  <c:v>18</c:v>
                </c:pt>
                <c:pt idx="19098">
                  <c:v>16</c:v>
                </c:pt>
                <c:pt idx="19099">
                  <c:v>19</c:v>
                </c:pt>
                <c:pt idx="19100">
                  <c:v>12</c:v>
                </c:pt>
                <c:pt idx="19101">
                  <c:v>16</c:v>
                </c:pt>
                <c:pt idx="19102">
                  <c:v>14</c:v>
                </c:pt>
                <c:pt idx="19103">
                  <c:v>13</c:v>
                </c:pt>
                <c:pt idx="19104">
                  <c:v>14</c:v>
                </c:pt>
                <c:pt idx="19105">
                  <c:v>16</c:v>
                </c:pt>
                <c:pt idx="19106">
                  <c:v>6</c:v>
                </c:pt>
                <c:pt idx="19107">
                  <c:v>20</c:v>
                </c:pt>
                <c:pt idx="19108">
                  <c:v>16</c:v>
                </c:pt>
                <c:pt idx="19109">
                  <c:v>12</c:v>
                </c:pt>
                <c:pt idx="19110">
                  <c:v>20</c:v>
                </c:pt>
                <c:pt idx="19111">
                  <c:v>15</c:v>
                </c:pt>
                <c:pt idx="19112">
                  <c:v>13</c:v>
                </c:pt>
                <c:pt idx="19113">
                  <c:v>15</c:v>
                </c:pt>
                <c:pt idx="19114">
                  <c:v>4</c:v>
                </c:pt>
                <c:pt idx="19115">
                  <c:v>20</c:v>
                </c:pt>
                <c:pt idx="19116">
                  <c:v>12</c:v>
                </c:pt>
                <c:pt idx="19117">
                  <c:v>19</c:v>
                </c:pt>
                <c:pt idx="19118">
                  <c:v>16</c:v>
                </c:pt>
                <c:pt idx="19119">
                  <c:v>19</c:v>
                </c:pt>
                <c:pt idx="19120">
                  <c:v>17</c:v>
                </c:pt>
                <c:pt idx="19121">
                  <c:v>14</c:v>
                </c:pt>
                <c:pt idx="19122">
                  <c:v>17</c:v>
                </c:pt>
                <c:pt idx="19123">
                  <c:v>8</c:v>
                </c:pt>
                <c:pt idx="19124">
                  <c:v>16</c:v>
                </c:pt>
                <c:pt idx="19125">
                  <c:v>20</c:v>
                </c:pt>
                <c:pt idx="19126">
                  <c:v>20</c:v>
                </c:pt>
                <c:pt idx="19127">
                  <c:v>20</c:v>
                </c:pt>
                <c:pt idx="19128">
                  <c:v>17</c:v>
                </c:pt>
                <c:pt idx="19129">
                  <c:v>13</c:v>
                </c:pt>
                <c:pt idx="19130">
                  <c:v>15</c:v>
                </c:pt>
                <c:pt idx="19131">
                  <c:v>8</c:v>
                </c:pt>
                <c:pt idx="19132">
                  <c:v>19</c:v>
                </c:pt>
                <c:pt idx="19133">
                  <c:v>15</c:v>
                </c:pt>
                <c:pt idx="19134">
                  <c:v>11</c:v>
                </c:pt>
                <c:pt idx="19135">
                  <c:v>19</c:v>
                </c:pt>
                <c:pt idx="19136">
                  <c:v>12</c:v>
                </c:pt>
                <c:pt idx="19137">
                  <c:v>18</c:v>
                </c:pt>
                <c:pt idx="19138">
                  <c:v>11</c:v>
                </c:pt>
                <c:pt idx="19139">
                  <c:v>16</c:v>
                </c:pt>
                <c:pt idx="19140">
                  <c:v>16</c:v>
                </c:pt>
                <c:pt idx="19141">
                  <c:v>8</c:v>
                </c:pt>
                <c:pt idx="19142">
                  <c:v>16</c:v>
                </c:pt>
                <c:pt idx="19143">
                  <c:v>16</c:v>
                </c:pt>
                <c:pt idx="19144">
                  <c:v>6</c:v>
                </c:pt>
                <c:pt idx="19145">
                  <c:v>16</c:v>
                </c:pt>
                <c:pt idx="19146">
                  <c:v>20</c:v>
                </c:pt>
                <c:pt idx="19147">
                  <c:v>12</c:v>
                </c:pt>
                <c:pt idx="19148">
                  <c:v>16</c:v>
                </c:pt>
                <c:pt idx="19149">
                  <c:v>11</c:v>
                </c:pt>
                <c:pt idx="19150">
                  <c:v>16</c:v>
                </c:pt>
                <c:pt idx="19151">
                  <c:v>20</c:v>
                </c:pt>
                <c:pt idx="19152">
                  <c:v>15</c:v>
                </c:pt>
                <c:pt idx="19153">
                  <c:v>17</c:v>
                </c:pt>
                <c:pt idx="19154">
                  <c:v>10</c:v>
                </c:pt>
                <c:pt idx="19155">
                  <c:v>19</c:v>
                </c:pt>
                <c:pt idx="19156">
                  <c:v>15</c:v>
                </c:pt>
                <c:pt idx="19157">
                  <c:v>17</c:v>
                </c:pt>
                <c:pt idx="19158">
                  <c:v>20</c:v>
                </c:pt>
                <c:pt idx="19159">
                  <c:v>11</c:v>
                </c:pt>
                <c:pt idx="19160">
                  <c:v>19</c:v>
                </c:pt>
                <c:pt idx="19161">
                  <c:v>14</c:v>
                </c:pt>
                <c:pt idx="19162">
                  <c:v>13</c:v>
                </c:pt>
                <c:pt idx="19163">
                  <c:v>12</c:v>
                </c:pt>
                <c:pt idx="19164">
                  <c:v>4</c:v>
                </c:pt>
                <c:pt idx="19165">
                  <c:v>11</c:v>
                </c:pt>
                <c:pt idx="19166">
                  <c:v>19</c:v>
                </c:pt>
                <c:pt idx="19167">
                  <c:v>20</c:v>
                </c:pt>
                <c:pt idx="19168">
                  <c:v>19</c:v>
                </c:pt>
                <c:pt idx="19169">
                  <c:v>16</c:v>
                </c:pt>
                <c:pt idx="19170">
                  <c:v>17</c:v>
                </c:pt>
                <c:pt idx="19171">
                  <c:v>11</c:v>
                </c:pt>
                <c:pt idx="19172">
                  <c:v>9</c:v>
                </c:pt>
                <c:pt idx="19173">
                  <c:v>18</c:v>
                </c:pt>
                <c:pt idx="19174">
                  <c:v>16</c:v>
                </c:pt>
                <c:pt idx="19175">
                  <c:v>16</c:v>
                </c:pt>
                <c:pt idx="19176">
                  <c:v>15</c:v>
                </c:pt>
                <c:pt idx="19177">
                  <c:v>17</c:v>
                </c:pt>
                <c:pt idx="19178">
                  <c:v>17</c:v>
                </c:pt>
                <c:pt idx="19179">
                  <c:v>19</c:v>
                </c:pt>
                <c:pt idx="19180">
                  <c:v>14</c:v>
                </c:pt>
                <c:pt idx="19181">
                  <c:v>17</c:v>
                </c:pt>
                <c:pt idx="19182">
                  <c:v>11</c:v>
                </c:pt>
                <c:pt idx="19183">
                  <c:v>20</c:v>
                </c:pt>
                <c:pt idx="19184">
                  <c:v>15</c:v>
                </c:pt>
                <c:pt idx="19185">
                  <c:v>14</c:v>
                </c:pt>
                <c:pt idx="19186">
                  <c:v>16</c:v>
                </c:pt>
                <c:pt idx="19187">
                  <c:v>13</c:v>
                </c:pt>
                <c:pt idx="19188">
                  <c:v>16</c:v>
                </c:pt>
                <c:pt idx="19189">
                  <c:v>4</c:v>
                </c:pt>
                <c:pt idx="19190">
                  <c:v>12</c:v>
                </c:pt>
                <c:pt idx="19191">
                  <c:v>15</c:v>
                </c:pt>
                <c:pt idx="19192">
                  <c:v>19</c:v>
                </c:pt>
                <c:pt idx="19193">
                  <c:v>14</c:v>
                </c:pt>
                <c:pt idx="19194">
                  <c:v>12</c:v>
                </c:pt>
                <c:pt idx="19195">
                  <c:v>17</c:v>
                </c:pt>
                <c:pt idx="19196">
                  <c:v>16</c:v>
                </c:pt>
                <c:pt idx="19197">
                  <c:v>20</c:v>
                </c:pt>
                <c:pt idx="19198">
                  <c:v>20</c:v>
                </c:pt>
                <c:pt idx="19199">
                  <c:v>10</c:v>
                </c:pt>
                <c:pt idx="19200">
                  <c:v>14</c:v>
                </c:pt>
                <c:pt idx="19201">
                  <c:v>10</c:v>
                </c:pt>
                <c:pt idx="19202">
                  <c:v>14</c:v>
                </c:pt>
                <c:pt idx="19203">
                  <c:v>19</c:v>
                </c:pt>
                <c:pt idx="19204">
                  <c:v>16</c:v>
                </c:pt>
                <c:pt idx="19205">
                  <c:v>12</c:v>
                </c:pt>
                <c:pt idx="19206">
                  <c:v>14</c:v>
                </c:pt>
                <c:pt idx="19207">
                  <c:v>19</c:v>
                </c:pt>
                <c:pt idx="19208">
                  <c:v>8</c:v>
                </c:pt>
                <c:pt idx="19209">
                  <c:v>17</c:v>
                </c:pt>
                <c:pt idx="19210">
                  <c:v>20</c:v>
                </c:pt>
                <c:pt idx="19211">
                  <c:v>13</c:v>
                </c:pt>
                <c:pt idx="19212">
                  <c:v>13</c:v>
                </c:pt>
                <c:pt idx="19213">
                  <c:v>16</c:v>
                </c:pt>
                <c:pt idx="19214">
                  <c:v>16</c:v>
                </c:pt>
                <c:pt idx="19215">
                  <c:v>20</c:v>
                </c:pt>
                <c:pt idx="19216">
                  <c:v>13</c:v>
                </c:pt>
                <c:pt idx="19217">
                  <c:v>16</c:v>
                </c:pt>
                <c:pt idx="19218">
                  <c:v>11</c:v>
                </c:pt>
                <c:pt idx="19219">
                  <c:v>13</c:v>
                </c:pt>
                <c:pt idx="19220">
                  <c:v>0</c:v>
                </c:pt>
                <c:pt idx="19221">
                  <c:v>20</c:v>
                </c:pt>
                <c:pt idx="19222">
                  <c:v>16</c:v>
                </c:pt>
                <c:pt idx="19223">
                  <c:v>13</c:v>
                </c:pt>
                <c:pt idx="19224">
                  <c:v>14</c:v>
                </c:pt>
                <c:pt idx="19225">
                  <c:v>19</c:v>
                </c:pt>
                <c:pt idx="19226">
                  <c:v>9</c:v>
                </c:pt>
                <c:pt idx="19227">
                  <c:v>18</c:v>
                </c:pt>
                <c:pt idx="19228">
                  <c:v>16</c:v>
                </c:pt>
                <c:pt idx="19229">
                  <c:v>18</c:v>
                </c:pt>
                <c:pt idx="19230">
                  <c:v>16</c:v>
                </c:pt>
                <c:pt idx="19231">
                  <c:v>11</c:v>
                </c:pt>
                <c:pt idx="19232">
                  <c:v>14</c:v>
                </c:pt>
                <c:pt idx="19233">
                  <c:v>14</c:v>
                </c:pt>
                <c:pt idx="19234">
                  <c:v>0</c:v>
                </c:pt>
                <c:pt idx="19235">
                  <c:v>16</c:v>
                </c:pt>
                <c:pt idx="19236">
                  <c:v>19</c:v>
                </c:pt>
                <c:pt idx="19237">
                  <c:v>4</c:v>
                </c:pt>
                <c:pt idx="19238">
                  <c:v>11</c:v>
                </c:pt>
                <c:pt idx="19239">
                  <c:v>15</c:v>
                </c:pt>
                <c:pt idx="19240">
                  <c:v>18</c:v>
                </c:pt>
                <c:pt idx="19241">
                  <c:v>16</c:v>
                </c:pt>
                <c:pt idx="19242">
                  <c:v>20</c:v>
                </c:pt>
                <c:pt idx="19243">
                  <c:v>12</c:v>
                </c:pt>
                <c:pt idx="19244">
                  <c:v>17</c:v>
                </c:pt>
                <c:pt idx="19245">
                  <c:v>10</c:v>
                </c:pt>
                <c:pt idx="19246">
                  <c:v>14</c:v>
                </c:pt>
                <c:pt idx="19247">
                  <c:v>17</c:v>
                </c:pt>
                <c:pt idx="19248">
                  <c:v>20</c:v>
                </c:pt>
                <c:pt idx="19249">
                  <c:v>11</c:v>
                </c:pt>
                <c:pt idx="19250">
                  <c:v>0</c:v>
                </c:pt>
                <c:pt idx="19251">
                  <c:v>9</c:v>
                </c:pt>
                <c:pt idx="19252">
                  <c:v>20</c:v>
                </c:pt>
                <c:pt idx="19253">
                  <c:v>17</c:v>
                </c:pt>
                <c:pt idx="19254">
                  <c:v>15</c:v>
                </c:pt>
                <c:pt idx="19255">
                  <c:v>20</c:v>
                </c:pt>
                <c:pt idx="19256">
                  <c:v>13</c:v>
                </c:pt>
                <c:pt idx="19257">
                  <c:v>20</c:v>
                </c:pt>
                <c:pt idx="19258">
                  <c:v>17</c:v>
                </c:pt>
                <c:pt idx="19259">
                  <c:v>11</c:v>
                </c:pt>
                <c:pt idx="19260">
                  <c:v>12</c:v>
                </c:pt>
                <c:pt idx="19261">
                  <c:v>19</c:v>
                </c:pt>
                <c:pt idx="19262">
                  <c:v>10</c:v>
                </c:pt>
                <c:pt idx="19263">
                  <c:v>0</c:v>
                </c:pt>
                <c:pt idx="19264">
                  <c:v>16</c:v>
                </c:pt>
                <c:pt idx="19265">
                  <c:v>17</c:v>
                </c:pt>
                <c:pt idx="19266">
                  <c:v>17</c:v>
                </c:pt>
                <c:pt idx="19267">
                  <c:v>14</c:v>
                </c:pt>
                <c:pt idx="19268">
                  <c:v>0</c:v>
                </c:pt>
                <c:pt idx="19269">
                  <c:v>16</c:v>
                </c:pt>
                <c:pt idx="19270">
                  <c:v>17</c:v>
                </c:pt>
                <c:pt idx="19271">
                  <c:v>16</c:v>
                </c:pt>
                <c:pt idx="19272">
                  <c:v>13</c:v>
                </c:pt>
                <c:pt idx="19273">
                  <c:v>19</c:v>
                </c:pt>
                <c:pt idx="19274">
                  <c:v>16</c:v>
                </c:pt>
                <c:pt idx="19275">
                  <c:v>20</c:v>
                </c:pt>
                <c:pt idx="19276">
                  <c:v>13</c:v>
                </c:pt>
                <c:pt idx="19277">
                  <c:v>6</c:v>
                </c:pt>
                <c:pt idx="19278">
                  <c:v>6</c:v>
                </c:pt>
                <c:pt idx="19279">
                  <c:v>13</c:v>
                </c:pt>
                <c:pt idx="19280">
                  <c:v>19</c:v>
                </c:pt>
                <c:pt idx="19281">
                  <c:v>11</c:v>
                </c:pt>
                <c:pt idx="19282">
                  <c:v>11</c:v>
                </c:pt>
                <c:pt idx="19283">
                  <c:v>16</c:v>
                </c:pt>
                <c:pt idx="19284">
                  <c:v>17</c:v>
                </c:pt>
                <c:pt idx="19285">
                  <c:v>20</c:v>
                </c:pt>
                <c:pt idx="19286">
                  <c:v>11</c:v>
                </c:pt>
                <c:pt idx="19287">
                  <c:v>18</c:v>
                </c:pt>
                <c:pt idx="19288">
                  <c:v>16</c:v>
                </c:pt>
                <c:pt idx="19289">
                  <c:v>19</c:v>
                </c:pt>
                <c:pt idx="19290">
                  <c:v>10</c:v>
                </c:pt>
                <c:pt idx="19291">
                  <c:v>18</c:v>
                </c:pt>
                <c:pt idx="19292">
                  <c:v>19</c:v>
                </c:pt>
                <c:pt idx="19293">
                  <c:v>19</c:v>
                </c:pt>
                <c:pt idx="19294">
                  <c:v>14</c:v>
                </c:pt>
                <c:pt idx="19295">
                  <c:v>19</c:v>
                </c:pt>
                <c:pt idx="19296">
                  <c:v>17</c:v>
                </c:pt>
                <c:pt idx="19297">
                  <c:v>16</c:v>
                </c:pt>
                <c:pt idx="19298">
                  <c:v>20</c:v>
                </c:pt>
                <c:pt idx="19299">
                  <c:v>12</c:v>
                </c:pt>
                <c:pt idx="19300">
                  <c:v>17</c:v>
                </c:pt>
                <c:pt idx="19301">
                  <c:v>16</c:v>
                </c:pt>
                <c:pt idx="19302">
                  <c:v>15</c:v>
                </c:pt>
                <c:pt idx="19303">
                  <c:v>17</c:v>
                </c:pt>
                <c:pt idx="19304">
                  <c:v>0</c:v>
                </c:pt>
                <c:pt idx="19305">
                  <c:v>16</c:v>
                </c:pt>
                <c:pt idx="19306">
                  <c:v>13</c:v>
                </c:pt>
                <c:pt idx="19307">
                  <c:v>18</c:v>
                </c:pt>
                <c:pt idx="19308">
                  <c:v>4</c:v>
                </c:pt>
                <c:pt idx="19309">
                  <c:v>20</c:v>
                </c:pt>
                <c:pt idx="19310">
                  <c:v>19</c:v>
                </c:pt>
                <c:pt idx="19311">
                  <c:v>8</c:v>
                </c:pt>
                <c:pt idx="19312">
                  <c:v>19</c:v>
                </c:pt>
                <c:pt idx="19313">
                  <c:v>16</c:v>
                </c:pt>
                <c:pt idx="19314">
                  <c:v>18</c:v>
                </c:pt>
                <c:pt idx="19315">
                  <c:v>12</c:v>
                </c:pt>
                <c:pt idx="19316">
                  <c:v>17</c:v>
                </c:pt>
                <c:pt idx="19317">
                  <c:v>11</c:v>
                </c:pt>
                <c:pt idx="19318">
                  <c:v>19</c:v>
                </c:pt>
                <c:pt idx="19319">
                  <c:v>16</c:v>
                </c:pt>
                <c:pt idx="19320">
                  <c:v>15</c:v>
                </c:pt>
                <c:pt idx="19321">
                  <c:v>16</c:v>
                </c:pt>
                <c:pt idx="19322">
                  <c:v>16</c:v>
                </c:pt>
                <c:pt idx="19323">
                  <c:v>20</c:v>
                </c:pt>
                <c:pt idx="19324">
                  <c:v>15</c:v>
                </c:pt>
                <c:pt idx="19325">
                  <c:v>17</c:v>
                </c:pt>
                <c:pt idx="19326">
                  <c:v>20</c:v>
                </c:pt>
                <c:pt idx="19327">
                  <c:v>20</c:v>
                </c:pt>
                <c:pt idx="19328">
                  <c:v>16</c:v>
                </c:pt>
                <c:pt idx="19329">
                  <c:v>20</c:v>
                </c:pt>
                <c:pt idx="19330">
                  <c:v>13</c:v>
                </c:pt>
                <c:pt idx="19331">
                  <c:v>16</c:v>
                </c:pt>
                <c:pt idx="19332">
                  <c:v>13</c:v>
                </c:pt>
                <c:pt idx="19333">
                  <c:v>14</c:v>
                </c:pt>
                <c:pt idx="19334">
                  <c:v>15</c:v>
                </c:pt>
                <c:pt idx="19335">
                  <c:v>15</c:v>
                </c:pt>
                <c:pt idx="19336">
                  <c:v>10</c:v>
                </c:pt>
                <c:pt idx="19337">
                  <c:v>15</c:v>
                </c:pt>
                <c:pt idx="19338">
                  <c:v>9</c:v>
                </c:pt>
                <c:pt idx="19339">
                  <c:v>20</c:v>
                </c:pt>
                <c:pt idx="19340">
                  <c:v>13</c:v>
                </c:pt>
                <c:pt idx="19341">
                  <c:v>16</c:v>
                </c:pt>
                <c:pt idx="19342">
                  <c:v>11</c:v>
                </c:pt>
                <c:pt idx="19343">
                  <c:v>19</c:v>
                </c:pt>
                <c:pt idx="19344">
                  <c:v>20</c:v>
                </c:pt>
                <c:pt idx="19345">
                  <c:v>4</c:v>
                </c:pt>
                <c:pt idx="19346">
                  <c:v>18</c:v>
                </c:pt>
                <c:pt idx="19347">
                  <c:v>16</c:v>
                </c:pt>
                <c:pt idx="19348">
                  <c:v>19</c:v>
                </c:pt>
                <c:pt idx="19349">
                  <c:v>8</c:v>
                </c:pt>
                <c:pt idx="19350">
                  <c:v>10</c:v>
                </c:pt>
                <c:pt idx="19351">
                  <c:v>15</c:v>
                </c:pt>
                <c:pt idx="19352">
                  <c:v>14</c:v>
                </c:pt>
                <c:pt idx="19353">
                  <c:v>16</c:v>
                </c:pt>
                <c:pt idx="19354">
                  <c:v>15</c:v>
                </c:pt>
                <c:pt idx="19355">
                  <c:v>16</c:v>
                </c:pt>
                <c:pt idx="19356">
                  <c:v>12</c:v>
                </c:pt>
                <c:pt idx="19357">
                  <c:v>14</c:v>
                </c:pt>
                <c:pt idx="19358">
                  <c:v>17</c:v>
                </c:pt>
                <c:pt idx="19359">
                  <c:v>13</c:v>
                </c:pt>
                <c:pt idx="19360">
                  <c:v>19</c:v>
                </c:pt>
                <c:pt idx="19361">
                  <c:v>20</c:v>
                </c:pt>
                <c:pt idx="19362">
                  <c:v>17</c:v>
                </c:pt>
                <c:pt idx="19363">
                  <c:v>16</c:v>
                </c:pt>
                <c:pt idx="19364">
                  <c:v>13</c:v>
                </c:pt>
                <c:pt idx="19365">
                  <c:v>19</c:v>
                </c:pt>
                <c:pt idx="19366">
                  <c:v>15</c:v>
                </c:pt>
                <c:pt idx="19367">
                  <c:v>14</c:v>
                </c:pt>
                <c:pt idx="19368">
                  <c:v>15</c:v>
                </c:pt>
                <c:pt idx="19369">
                  <c:v>20</c:v>
                </c:pt>
                <c:pt idx="19370">
                  <c:v>19</c:v>
                </c:pt>
                <c:pt idx="19371">
                  <c:v>16</c:v>
                </c:pt>
                <c:pt idx="19372">
                  <c:v>16</c:v>
                </c:pt>
                <c:pt idx="19373">
                  <c:v>16</c:v>
                </c:pt>
                <c:pt idx="19374">
                  <c:v>19</c:v>
                </c:pt>
                <c:pt idx="19375">
                  <c:v>13</c:v>
                </c:pt>
                <c:pt idx="19376">
                  <c:v>8</c:v>
                </c:pt>
                <c:pt idx="19377">
                  <c:v>16</c:v>
                </c:pt>
                <c:pt idx="19378">
                  <c:v>19</c:v>
                </c:pt>
                <c:pt idx="19379">
                  <c:v>19</c:v>
                </c:pt>
                <c:pt idx="19380">
                  <c:v>15</c:v>
                </c:pt>
                <c:pt idx="19381">
                  <c:v>15</c:v>
                </c:pt>
                <c:pt idx="19382">
                  <c:v>16</c:v>
                </c:pt>
                <c:pt idx="19383">
                  <c:v>14</c:v>
                </c:pt>
                <c:pt idx="19384">
                  <c:v>13</c:v>
                </c:pt>
                <c:pt idx="19385">
                  <c:v>19</c:v>
                </c:pt>
                <c:pt idx="19386">
                  <c:v>19</c:v>
                </c:pt>
                <c:pt idx="19387">
                  <c:v>0</c:v>
                </c:pt>
                <c:pt idx="19388">
                  <c:v>17</c:v>
                </c:pt>
                <c:pt idx="19389">
                  <c:v>17</c:v>
                </c:pt>
                <c:pt idx="19390">
                  <c:v>16</c:v>
                </c:pt>
                <c:pt idx="19391">
                  <c:v>16</c:v>
                </c:pt>
                <c:pt idx="19392">
                  <c:v>15</c:v>
                </c:pt>
                <c:pt idx="19393">
                  <c:v>18</c:v>
                </c:pt>
                <c:pt idx="19394">
                  <c:v>17</c:v>
                </c:pt>
                <c:pt idx="19395">
                  <c:v>12</c:v>
                </c:pt>
                <c:pt idx="19396">
                  <c:v>19</c:v>
                </c:pt>
                <c:pt idx="19397">
                  <c:v>20</c:v>
                </c:pt>
                <c:pt idx="19398">
                  <c:v>13</c:v>
                </c:pt>
                <c:pt idx="19399">
                  <c:v>20</c:v>
                </c:pt>
                <c:pt idx="19400">
                  <c:v>12</c:v>
                </c:pt>
                <c:pt idx="19401">
                  <c:v>16</c:v>
                </c:pt>
                <c:pt idx="19402">
                  <c:v>20</c:v>
                </c:pt>
                <c:pt idx="19403">
                  <c:v>10</c:v>
                </c:pt>
                <c:pt idx="19404">
                  <c:v>20</c:v>
                </c:pt>
                <c:pt idx="19405">
                  <c:v>16</c:v>
                </c:pt>
                <c:pt idx="19406">
                  <c:v>20</c:v>
                </c:pt>
                <c:pt idx="19407">
                  <c:v>17</c:v>
                </c:pt>
                <c:pt idx="19408">
                  <c:v>16</c:v>
                </c:pt>
                <c:pt idx="19409">
                  <c:v>18</c:v>
                </c:pt>
                <c:pt idx="19410">
                  <c:v>19</c:v>
                </c:pt>
                <c:pt idx="19411">
                  <c:v>17</c:v>
                </c:pt>
                <c:pt idx="19412">
                  <c:v>13</c:v>
                </c:pt>
                <c:pt idx="19413">
                  <c:v>20</c:v>
                </c:pt>
                <c:pt idx="19414">
                  <c:v>9</c:v>
                </c:pt>
                <c:pt idx="19415">
                  <c:v>17</c:v>
                </c:pt>
                <c:pt idx="19416">
                  <c:v>19</c:v>
                </c:pt>
                <c:pt idx="19417">
                  <c:v>18</c:v>
                </c:pt>
                <c:pt idx="19418">
                  <c:v>16</c:v>
                </c:pt>
                <c:pt idx="19419">
                  <c:v>19</c:v>
                </c:pt>
                <c:pt idx="19420">
                  <c:v>16</c:v>
                </c:pt>
                <c:pt idx="19421">
                  <c:v>14</c:v>
                </c:pt>
                <c:pt idx="19422">
                  <c:v>16</c:v>
                </c:pt>
                <c:pt idx="19423">
                  <c:v>20</c:v>
                </c:pt>
                <c:pt idx="19424">
                  <c:v>17</c:v>
                </c:pt>
                <c:pt idx="19425">
                  <c:v>16</c:v>
                </c:pt>
                <c:pt idx="19426">
                  <c:v>4</c:v>
                </c:pt>
                <c:pt idx="19427">
                  <c:v>9</c:v>
                </c:pt>
                <c:pt idx="19428">
                  <c:v>17</c:v>
                </c:pt>
                <c:pt idx="19429">
                  <c:v>15</c:v>
                </c:pt>
                <c:pt idx="19430">
                  <c:v>9</c:v>
                </c:pt>
                <c:pt idx="19431">
                  <c:v>18</c:v>
                </c:pt>
                <c:pt idx="19432">
                  <c:v>9</c:v>
                </c:pt>
                <c:pt idx="19433">
                  <c:v>13</c:v>
                </c:pt>
                <c:pt idx="19434">
                  <c:v>11</c:v>
                </c:pt>
                <c:pt idx="19435">
                  <c:v>14</c:v>
                </c:pt>
                <c:pt idx="19436">
                  <c:v>12</c:v>
                </c:pt>
                <c:pt idx="19437">
                  <c:v>7</c:v>
                </c:pt>
                <c:pt idx="19438">
                  <c:v>12</c:v>
                </c:pt>
                <c:pt idx="19439">
                  <c:v>16</c:v>
                </c:pt>
                <c:pt idx="19440">
                  <c:v>20</c:v>
                </c:pt>
                <c:pt idx="19441">
                  <c:v>9</c:v>
                </c:pt>
                <c:pt idx="19442">
                  <c:v>14</c:v>
                </c:pt>
                <c:pt idx="19443">
                  <c:v>12</c:v>
                </c:pt>
                <c:pt idx="19444">
                  <c:v>11</c:v>
                </c:pt>
                <c:pt idx="19445">
                  <c:v>20</c:v>
                </c:pt>
                <c:pt idx="19446">
                  <c:v>17</c:v>
                </c:pt>
                <c:pt idx="19447">
                  <c:v>13</c:v>
                </c:pt>
                <c:pt idx="19448">
                  <c:v>19</c:v>
                </c:pt>
                <c:pt idx="19449">
                  <c:v>18</c:v>
                </c:pt>
                <c:pt idx="19450">
                  <c:v>14</c:v>
                </c:pt>
                <c:pt idx="19451">
                  <c:v>13</c:v>
                </c:pt>
                <c:pt idx="19452">
                  <c:v>14</c:v>
                </c:pt>
                <c:pt idx="19453">
                  <c:v>20</c:v>
                </c:pt>
                <c:pt idx="19454">
                  <c:v>20</c:v>
                </c:pt>
                <c:pt idx="19455">
                  <c:v>14</c:v>
                </c:pt>
                <c:pt idx="19456">
                  <c:v>8</c:v>
                </c:pt>
                <c:pt idx="19457">
                  <c:v>16</c:v>
                </c:pt>
                <c:pt idx="19458">
                  <c:v>16</c:v>
                </c:pt>
                <c:pt idx="19459">
                  <c:v>19</c:v>
                </c:pt>
                <c:pt idx="19460">
                  <c:v>15</c:v>
                </c:pt>
                <c:pt idx="19461">
                  <c:v>15</c:v>
                </c:pt>
                <c:pt idx="19462">
                  <c:v>16</c:v>
                </c:pt>
                <c:pt idx="19463">
                  <c:v>16</c:v>
                </c:pt>
                <c:pt idx="19464">
                  <c:v>15</c:v>
                </c:pt>
                <c:pt idx="19465">
                  <c:v>16</c:v>
                </c:pt>
                <c:pt idx="19466">
                  <c:v>20</c:v>
                </c:pt>
                <c:pt idx="19467">
                  <c:v>13</c:v>
                </c:pt>
                <c:pt idx="19468">
                  <c:v>12</c:v>
                </c:pt>
                <c:pt idx="19469">
                  <c:v>20</c:v>
                </c:pt>
                <c:pt idx="19470">
                  <c:v>13</c:v>
                </c:pt>
                <c:pt idx="19471">
                  <c:v>16</c:v>
                </c:pt>
                <c:pt idx="19472">
                  <c:v>20</c:v>
                </c:pt>
                <c:pt idx="19473">
                  <c:v>16</c:v>
                </c:pt>
                <c:pt idx="19474">
                  <c:v>20</c:v>
                </c:pt>
                <c:pt idx="19475">
                  <c:v>12</c:v>
                </c:pt>
                <c:pt idx="19476">
                  <c:v>20</c:v>
                </c:pt>
                <c:pt idx="19477">
                  <c:v>19</c:v>
                </c:pt>
                <c:pt idx="19478">
                  <c:v>6</c:v>
                </c:pt>
                <c:pt idx="19479">
                  <c:v>13</c:v>
                </c:pt>
                <c:pt idx="19480">
                  <c:v>13</c:v>
                </c:pt>
                <c:pt idx="19481">
                  <c:v>16</c:v>
                </c:pt>
                <c:pt idx="19482">
                  <c:v>19</c:v>
                </c:pt>
                <c:pt idx="19483">
                  <c:v>9</c:v>
                </c:pt>
                <c:pt idx="19484">
                  <c:v>19</c:v>
                </c:pt>
                <c:pt idx="19485">
                  <c:v>6</c:v>
                </c:pt>
                <c:pt idx="19486">
                  <c:v>15</c:v>
                </c:pt>
                <c:pt idx="19487">
                  <c:v>18</c:v>
                </c:pt>
                <c:pt idx="19488">
                  <c:v>18</c:v>
                </c:pt>
                <c:pt idx="19489">
                  <c:v>17</c:v>
                </c:pt>
                <c:pt idx="19490">
                  <c:v>14</c:v>
                </c:pt>
                <c:pt idx="19491">
                  <c:v>15</c:v>
                </c:pt>
                <c:pt idx="19492">
                  <c:v>18</c:v>
                </c:pt>
                <c:pt idx="19493">
                  <c:v>12</c:v>
                </c:pt>
                <c:pt idx="19494">
                  <c:v>11</c:v>
                </c:pt>
                <c:pt idx="19495">
                  <c:v>8</c:v>
                </c:pt>
                <c:pt idx="19496">
                  <c:v>15</c:v>
                </c:pt>
                <c:pt idx="19497">
                  <c:v>11</c:v>
                </c:pt>
                <c:pt idx="19498">
                  <c:v>12</c:v>
                </c:pt>
                <c:pt idx="19499">
                  <c:v>15</c:v>
                </c:pt>
                <c:pt idx="19500">
                  <c:v>12</c:v>
                </c:pt>
                <c:pt idx="19501">
                  <c:v>17</c:v>
                </c:pt>
                <c:pt idx="19502">
                  <c:v>16</c:v>
                </c:pt>
                <c:pt idx="19503">
                  <c:v>16</c:v>
                </c:pt>
                <c:pt idx="19504">
                  <c:v>16</c:v>
                </c:pt>
                <c:pt idx="19505">
                  <c:v>16</c:v>
                </c:pt>
                <c:pt idx="19506">
                  <c:v>10</c:v>
                </c:pt>
                <c:pt idx="19507">
                  <c:v>11</c:v>
                </c:pt>
                <c:pt idx="19508">
                  <c:v>17</c:v>
                </c:pt>
                <c:pt idx="19509">
                  <c:v>20</c:v>
                </c:pt>
                <c:pt idx="19510">
                  <c:v>4</c:v>
                </c:pt>
                <c:pt idx="19511">
                  <c:v>18</c:v>
                </c:pt>
                <c:pt idx="19512">
                  <c:v>14</c:v>
                </c:pt>
                <c:pt idx="19513">
                  <c:v>4</c:v>
                </c:pt>
                <c:pt idx="19514">
                  <c:v>19</c:v>
                </c:pt>
                <c:pt idx="19515">
                  <c:v>16</c:v>
                </c:pt>
                <c:pt idx="19516">
                  <c:v>20</c:v>
                </c:pt>
                <c:pt idx="19517">
                  <c:v>20</c:v>
                </c:pt>
                <c:pt idx="19518">
                  <c:v>5</c:v>
                </c:pt>
                <c:pt idx="19519">
                  <c:v>19</c:v>
                </c:pt>
                <c:pt idx="19520">
                  <c:v>10</c:v>
                </c:pt>
                <c:pt idx="19521">
                  <c:v>19</c:v>
                </c:pt>
                <c:pt idx="19522">
                  <c:v>20</c:v>
                </c:pt>
                <c:pt idx="19523">
                  <c:v>15</c:v>
                </c:pt>
                <c:pt idx="19524">
                  <c:v>20</c:v>
                </c:pt>
                <c:pt idx="19525">
                  <c:v>17</c:v>
                </c:pt>
                <c:pt idx="19526">
                  <c:v>11</c:v>
                </c:pt>
                <c:pt idx="19527">
                  <c:v>17</c:v>
                </c:pt>
                <c:pt idx="19528">
                  <c:v>16</c:v>
                </c:pt>
                <c:pt idx="19529">
                  <c:v>19</c:v>
                </c:pt>
                <c:pt idx="19530">
                  <c:v>19</c:v>
                </c:pt>
                <c:pt idx="19531">
                  <c:v>16</c:v>
                </c:pt>
                <c:pt idx="19532">
                  <c:v>7</c:v>
                </c:pt>
                <c:pt idx="19533">
                  <c:v>16</c:v>
                </c:pt>
                <c:pt idx="19534">
                  <c:v>10</c:v>
                </c:pt>
                <c:pt idx="19535">
                  <c:v>14</c:v>
                </c:pt>
                <c:pt idx="19536">
                  <c:v>18</c:v>
                </c:pt>
                <c:pt idx="19537">
                  <c:v>16</c:v>
                </c:pt>
                <c:pt idx="19538">
                  <c:v>19</c:v>
                </c:pt>
                <c:pt idx="19539">
                  <c:v>16</c:v>
                </c:pt>
                <c:pt idx="19540">
                  <c:v>7</c:v>
                </c:pt>
                <c:pt idx="19541">
                  <c:v>15</c:v>
                </c:pt>
                <c:pt idx="19542">
                  <c:v>12</c:v>
                </c:pt>
                <c:pt idx="19543">
                  <c:v>11</c:v>
                </c:pt>
                <c:pt idx="19544">
                  <c:v>17</c:v>
                </c:pt>
                <c:pt idx="19545">
                  <c:v>12</c:v>
                </c:pt>
                <c:pt idx="19546">
                  <c:v>17</c:v>
                </c:pt>
                <c:pt idx="19547">
                  <c:v>20</c:v>
                </c:pt>
                <c:pt idx="19548">
                  <c:v>14</c:v>
                </c:pt>
                <c:pt idx="19549">
                  <c:v>19</c:v>
                </c:pt>
                <c:pt idx="19550">
                  <c:v>15</c:v>
                </c:pt>
                <c:pt idx="19551">
                  <c:v>16</c:v>
                </c:pt>
                <c:pt idx="19552">
                  <c:v>17</c:v>
                </c:pt>
                <c:pt idx="19553">
                  <c:v>19</c:v>
                </c:pt>
                <c:pt idx="19554">
                  <c:v>16</c:v>
                </c:pt>
                <c:pt idx="19555">
                  <c:v>17</c:v>
                </c:pt>
                <c:pt idx="19556">
                  <c:v>18</c:v>
                </c:pt>
                <c:pt idx="19557">
                  <c:v>11</c:v>
                </c:pt>
                <c:pt idx="19558">
                  <c:v>16</c:v>
                </c:pt>
                <c:pt idx="19559">
                  <c:v>16</c:v>
                </c:pt>
                <c:pt idx="19560">
                  <c:v>20</c:v>
                </c:pt>
                <c:pt idx="19561">
                  <c:v>17</c:v>
                </c:pt>
                <c:pt idx="19562">
                  <c:v>18</c:v>
                </c:pt>
                <c:pt idx="19563">
                  <c:v>12</c:v>
                </c:pt>
                <c:pt idx="19564">
                  <c:v>17</c:v>
                </c:pt>
                <c:pt idx="19565">
                  <c:v>17</c:v>
                </c:pt>
                <c:pt idx="19566">
                  <c:v>18</c:v>
                </c:pt>
                <c:pt idx="19567">
                  <c:v>7</c:v>
                </c:pt>
                <c:pt idx="19568">
                  <c:v>10</c:v>
                </c:pt>
                <c:pt idx="19569">
                  <c:v>20</c:v>
                </c:pt>
                <c:pt idx="19570">
                  <c:v>14</c:v>
                </c:pt>
                <c:pt idx="19571">
                  <c:v>18</c:v>
                </c:pt>
                <c:pt idx="19572">
                  <c:v>19</c:v>
                </c:pt>
                <c:pt idx="19573">
                  <c:v>13</c:v>
                </c:pt>
                <c:pt idx="19574">
                  <c:v>0</c:v>
                </c:pt>
                <c:pt idx="19575">
                  <c:v>14</c:v>
                </c:pt>
                <c:pt idx="19576">
                  <c:v>16</c:v>
                </c:pt>
                <c:pt idx="19577">
                  <c:v>13</c:v>
                </c:pt>
                <c:pt idx="19578">
                  <c:v>19</c:v>
                </c:pt>
                <c:pt idx="19579">
                  <c:v>15</c:v>
                </c:pt>
                <c:pt idx="19580">
                  <c:v>16</c:v>
                </c:pt>
                <c:pt idx="19581">
                  <c:v>11</c:v>
                </c:pt>
                <c:pt idx="19582">
                  <c:v>13</c:v>
                </c:pt>
                <c:pt idx="19583">
                  <c:v>19</c:v>
                </c:pt>
                <c:pt idx="19584">
                  <c:v>15</c:v>
                </c:pt>
                <c:pt idx="19585">
                  <c:v>14</c:v>
                </c:pt>
                <c:pt idx="19586">
                  <c:v>12</c:v>
                </c:pt>
                <c:pt idx="19587">
                  <c:v>16</c:v>
                </c:pt>
                <c:pt idx="19588">
                  <c:v>13</c:v>
                </c:pt>
                <c:pt idx="19589">
                  <c:v>20</c:v>
                </c:pt>
                <c:pt idx="19590">
                  <c:v>20</c:v>
                </c:pt>
                <c:pt idx="19591">
                  <c:v>14</c:v>
                </c:pt>
                <c:pt idx="19592">
                  <c:v>13</c:v>
                </c:pt>
                <c:pt idx="19593">
                  <c:v>17</c:v>
                </c:pt>
                <c:pt idx="19594">
                  <c:v>15</c:v>
                </c:pt>
                <c:pt idx="19595">
                  <c:v>13</c:v>
                </c:pt>
                <c:pt idx="19596">
                  <c:v>16</c:v>
                </c:pt>
                <c:pt idx="19597">
                  <c:v>12</c:v>
                </c:pt>
                <c:pt idx="19598">
                  <c:v>5</c:v>
                </c:pt>
                <c:pt idx="19599">
                  <c:v>16</c:v>
                </c:pt>
                <c:pt idx="19600">
                  <c:v>20</c:v>
                </c:pt>
                <c:pt idx="19601">
                  <c:v>16</c:v>
                </c:pt>
                <c:pt idx="19602">
                  <c:v>9</c:v>
                </c:pt>
                <c:pt idx="19603">
                  <c:v>16</c:v>
                </c:pt>
                <c:pt idx="19604">
                  <c:v>5</c:v>
                </c:pt>
                <c:pt idx="19605">
                  <c:v>16</c:v>
                </c:pt>
                <c:pt idx="19606">
                  <c:v>0</c:v>
                </c:pt>
                <c:pt idx="19607">
                  <c:v>15</c:v>
                </c:pt>
                <c:pt idx="19608">
                  <c:v>16</c:v>
                </c:pt>
                <c:pt idx="19609">
                  <c:v>16</c:v>
                </c:pt>
                <c:pt idx="19610">
                  <c:v>10</c:v>
                </c:pt>
                <c:pt idx="19611">
                  <c:v>12</c:v>
                </c:pt>
                <c:pt idx="19612">
                  <c:v>20</c:v>
                </c:pt>
                <c:pt idx="19613">
                  <c:v>13</c:v>
                </c:pt>
                <c:pt idx="19614">
                  <c:v>11</c:v>
                </c:pt>
                <c:pt idx="19615">
                  <c:v>0</c:v>
                </c:pt>
                <c:pt idx="19616">
                  <c:v>16</c:v>
                </c:pt>
                <c:pt idx="19617">
                  <c:v>14</c:v>
                </c:pt>
                <c:pt idx="19618">
                  <c:v>11</c:v>
                </c:pt>
                <c:pt idx="19619">
                  <c:v>19</c:v>
                </c:pt>
                <c:pt idx="19620">
                  <c:v>18</c:v>
                </c:pt>
                <c:pt idx="19621">
                  <c:v>11</c:v>
                </c:pt>
                <c:pt idx="19622">
                  <c:v>16</c:v>
                </c:pt>
                <c:pt idx="19623">
                  <c:v>19</c:v>
                </c:pt>
                <c:pt idx="19624">
                  <c:v>18</c:v>
                </c:pt>
                <c:pt idx="19625">
                  <c:v>19</c:v>
                </c:pt>
                <c:pt idx="19626">
                  <c:v>16</c:v>
                </c:pt>
                <c:pt idx="19627">
                  <c:v>16</c:v>
                </c:pt>
                <c:pt idx="19628">
                  <c:v>11</c:v>
                </c:pt>
                <c:pt idx="19629">
                  <c:v>20</c:v>
                </c:pt>
                <c:pt idx="19630">
                  <c:v>15</c:v>
                </c:pt>
                <c:pt idx="19631">
                  <c:v>19</c:v>
                </c:pt>
                <c:pt idx="19632">
                  <c:v>19</c:v>
                </c:pt>
                <c:pt idx="19633">
                  <c:v>20</c:v>
                </c:pt>
                <c:pt idx="19634">
                  <c:v>18</c:v>
                </c:pt>
                <c:pt idx="19635">
                  <c:v>11</c:v>
                </c:pt>
                <c:pt idx="19636">
                  <c:v>17</c:v>
                </c:pt>
                <c:pt idx="19637">
                  <c:v>16</c:v>
                </c:pt>
                <c:pt idx="19638">
                  <c:v>20</c:v>
                </c:pt>
                <c:pt idx="19639">
                  <c:v>16</c:v>
                </c:pt>
                <c:pt idx="19640">
                  <c:v>20</c:v>
                </c:pt>
                <c:pt idx="19641">
                  <c:v>16</c:v>
                </c:pt>
                <c:pt idx="19642">
                  <c:v>12</c:v>
                </c:pt>
                <c:pt idx="19643">
                  <c:v>8</c:v>
                </c:pt>
                <c:pt idx="19644">
                  <c:v>14</c:v>
                </c:pt>
                <c:pt idx="19645">
                  <c:v>15</c:v>
                </c:pt>
                <c:pt idx="19646">
                  <c:v>16</c:v>
                </c:pt>
                <c:pt idx="19647">
                  <c:v>19</c:v>
                </c:pt>
                <c:pt idx="19648">
                  <c:v>15</c:v>
                </c:pt>
                <c:pt idx="19649">
                  <c:v>13</c:v>
                </c:pt>
                <c:pt idx="19650">
                  <c:v>16</c:v>
                </c:pt>
                <c:pt idx="19651">
                  <c:v>11</c:v>
                </c:pt>
                <c:pt idx="19652">
                  <c:v>5</c:v>
                </c:pt>
                <c:pt idx="19653">
                  <c:v>16</c:v>
                </c:pt>
                <c:pt idx="19654">
                  <c:v>17</c:v>
                </c:pt>
                <c:pt idx="19655">
                  <c:v>4</c:v>
                </c:pt>
                <c:pt idx="19656">
                  <c:v>16</c:v>
                </c:pt>
                <c:pt idx="19657">
                  <c:v>16</c:v>
                </c:pt>
                <c:pt idx="19658">
                  <c:v>18</c:v>
                </c:pt>
                <c:pt idx="19659">
                  <c:v>17</c:v>
                </c:pt>
                <c:pt idx="19660">
                  <c:v>20</c:v>
                </c:pt>
                <c:pt idx="19661">
                  <c:v>7</c:v>
                </c:pt>
                <c:pt idx="19662">
                  <c:v>11</c:v>
                </c:pt>
                <c:pt idx="19663">
                  <c:v>18</c:v>
                </c:pt>
                <c:pt idx="19664">
                  <c:v>16</c:v>
                </c:pt>
                <c:pt idx="19665">
                  <c:v>16</c:v>
                </c:pt>
                <c:pt idx="19666">
                  <c:v>15</c:v>
                </c:pt>
                <c:pt idx="19667">
                  <c:v>13</c:v>
                </c:pt>
                <c:pt idx="19668">
                  <c:v>20</c:v>
                </c:pt>
                <c:pt idx="19669">
                  <c:v>20</c:v>
                </c:pt>
                <c:pt idx="19670">
                  <c:v>16</c:v>
                </c:pt>
                <c:pt idx="19671">
                  <c:v>16</c:v>
                </c:pt>
                <c:pt idx="19672">
                  <c:v>15</c:v>
                </c:pt>
                <c:pt idx="19673">
                  <c:v>16</c:v>
                </c:pt>
                <c:pt idx="19674">
                  <c:v>8</c:v>
                </c:pt>
                <c:pt idx="19675">
                  <c:v>14</c:v>
                </c:pt>
                <c:pt idx="19676">
                  <c:v>8</c:v>
                </c:pt>
                <c:pt idx="19677">
                  <c:v>16</c:v>
                </c:pt>
                <c:pt idx="19678">
                  <c:v>17</c:v>
                </c:pt>
                <c:pt idx="19679">
                  <c:v>12</c:v>
                </c:pt>
                <c:pt idx="19680">
                  <c:v>16</c:v>
                </c:pt>
                <c:pt idx="19681">
                  <c:v>15</c:v>
                </c:pt>
                <c:pt idx="19682">
                  <c:v>15</c:v>
                </c:pt>
                <c:pt idx="19683">
                  <c:v>14</c:v>
                </c:pt>
                <c:pt idx="19684">
                  <c:v>9</c:v>
                </c:pt>
                <c:pt idx="19685">
                  <c:v>15</c:v>
                </c:pt>
                <c:pt idx="19686">
                  <c:v>19</c:v>
                </c:pt>
                <c:pt idx="19687">
                  <c:v>20</c:v>
                </c:pt>
                <c:pt idx="19688">
                  <c:v>13</c:v>
                </c:pt>
                <c:pt idx="19689">
                  <c:v>11</c:v>
                </c:pt>
                <c:pt idx="19690">
                  <c:v>13</c:v>
                </c:pt>
                <c:pt idx="19691">
                  <c:v>15</c:v>
                </c:pt>
                <c:pt idx="19692">
                  <c:v>16</c:v>
                </c:pt>
                <c:pt idx="19693">
                  <c:v>0</c:v>
                </c:pt>
                <c:pt idx="19694">
                  <c:v>18</c:v>
                </c:pt>
                <c:pt idx="19695">
                  <c:v>12</c:v>
                </c:pt>
                <c:pt idx="19696">
                  <c:v>15</c:v>
                </c:pt>
                <c:pt idx="19697">
                  <c:v>14</c:v>
                </c:pt>
                <c:pt idx="19698">
                  <c:v>16</c:v>
                </c:pt>
                <c:pt idx="19699">
                  <c:v>12</c:v>
                </c:pt>
                <c:pt idx="19700">
                  <c:v>19</c:v>
                </c:pt>
                <c:pt idx="19701">
                  <c:v>10</c:v>
                </c:pt>
                <c:pt idx="19702">
                  <c:v>19</c:v>
                </c:pt>
                <c:pt idx="19703">
                  <c:v>15</c:v>
                </c:pt>
                <c:pt idx="19704">
                  <c:v>18</c:v>
                </c:pt>
                <c:pt idx="19705">
                  <c:v>14</c:v>
                </c:pt>
                <c:pt idx="19706">
                  <c:v>20</c:v>
                </c:pt>
                <c:pt idx="19707">
                  <c:v>17</c:v>
                </c:pt>
                <c:pt idx="19708">
                  <c:v>10</c:v>
                </c:pt>
                <c:pt idx="19709">
                  <c:v>17</c:v>
                </c:pt>
                <c:pt idx="19710">
                  <c:v>20</c:v>
                </c:pt>
                <c:pt idx="19711">
                  <c:v>14</c:v>
                </c:pt>
                <c:pt idx="19712">
                  <c:v>18</c:v>
                </c:pt>
                <c:pt idx="19713">
                  <c:v>16</c:v>
                </c:pt>
                <c:pt idx="19714">
                  <c:v>14</c:v>
                </c:pt>
                <c:pt idx="19715">
                  <c:v>16</c:v>
                </c:pt>
                <c:pt idx="19716">
                  <c:v>10</c:v>
                </c:pt>
                <c:pt idx="19717">
                  <c:v>12</c:v>
                </c:pt>
                <c:pt idx="19718">
                  <c:v>16</c:v>
                </c:pt>
                <c:pt idx="19719">
                  <c:v>16</c:v>
                </c:pt>
                <c:pt idx="19720">
                  <c:v>10</c:v>
                </c:pt>
                <c:pt idx="19721">
                  <c:v>16</c:v>
                </c:pt>
                <c:pt idx="19722">
                  <c:v>11</c:v>
                </c:pt>
                <c:pt idx="19723">
                  <c:v>16</c:v>
                </c:pt>
                <c:pt idx="19724">
                  <c:v>11</c:v>
                </c:pt>
                <c:pt idx="19725">
                  <c:v>19</c:v>
                </c:pt>
                <c:pt idx="19726">
                  <c:v>14</c:v>
                </c:pt>
                <c:pt idx="19727">
                  <c:v>17</c:v>
                </c:pt>
                <c:pt idx="19728">
                  <c:v>19</c:v>
                </c:pt>
                <c:pt idx="19729">
                  <c:v>5</c:v>
                </c:pt>
                <c:pt idx="19730">
                  <c:v>13</c:v>
                </c:pt>
                <c:pt idx="19731">
                  <c:v>14</c:v>
                </c:pt>
                <c:pt idx="19732">
                  <c:v>15</c:v>
                </c:pt>
                <c:pt idx="19733">
                  <c:v>7</c:v>
                </c:pt>
                <c:pt idx="19734">
                  <c:v>14</c:v>
                </c:pt>
                <c:pt idx="19735">
                  <c:v>16</c:v>
                </c:pt>
                <c:pt idx="19736">
                  <c:v>15</c:v>
                </c:pt>
                <c:pt idx="19737">
                  <c:v>16</c:v>
                </c:pt>
                <c:pt idx="19738">
                  <c:v>16</c:v>
                </c:pt>
                <c:pt idx="19739">
                  <c:v>13</c:v>
                </c:pt>
                <c:pt idx="19740">
                  <c:v>19</c:v>
                </c:pt>
                <c:pt idx="19741">
                  <c:v>14</c:v>
                </c:pt>
                <c:pt idx="19742">
                  <c:v>9</c:v>
                </c:pt>
                <c:pt idx="19743">
                  <c:v>17</c:v>
                </c:pt>
                <c:pt idx="19744">
                  <c:v>4</c:v>
                </c:pt>
                <c:pt idx="19745">
                  <c:v>15</c:v>
                </c:pt>
                <c:pt idx="19746">
                  <c:v>16</c:v>
                </c:pt>
                <c:pt idx="19747">
                  <c:v>15</c:v>
                </c:pt>
                <c:pt idx="19748">
                  <c:v>19</c:v>
                </c:pt>
                <c:pt idx="19749">
                  <c:v>14</c:v>
                </c:pt>
                <c:pt idx="19750">
                  <c:v>10</c:v>
                </c:pt>
                <c:pt idx="19751">
                  <c:v>20</c:v>
                </c:pt>
                <c:pt idx="19752">
                  <c:v>14</c:v>
                </c:pt>
                <c:pt idx="19753">
                  <c:v>20</c:v>
                </c:pt>
                <c:pt idx="19754">
                  <c:v>10</c:v>
                </c:pt>
                <c:pt idx="19755">
                  <c:v>16</c:v>
                </c:pt>
                <c:pt idx="19756">
                  <c:v>9</c:v>
                </c:pt>
                <c:pt idx="19757">
                  <c:v>19</c:v>
                </c:pt>
                <c:pt idx="19758">
                  <c:v>20</c:v>
                </c:pt>
                <c:pt idx="19759">
                  <c:v>16</c:v>
                </c:pt>
                <c:pt idx="19760">
                  <c:v>16</c:v>
                </c:pt>
                <c:pt idx="19761">
                  <c:v>15</c:v>
                </c:pt>
                <c:pt idx="19762">
                  <c:v>17</c:v>
                </c:pt>
                <c:pt idx="19763">
                  <c:v>19</c:v>
                </c:pt>
                <c:pt idx="19764">
                  <c:v>20</c:v>
                </c:pt>
                <c:pt idx="19765">
                  <c:v>20</c:v>
                </c:pt>
                <c:pt idx="19766">
                  <c:v>17</c:v>
                </c:pt>
                <c:pt idx="19767">
                  <c:v>15</c:v>
                </c:pt>
                <c:pt idx="19768">
                  <c:v>17</c:v>
                </c:pt>
                <c:pt idx="19769">
                  <c:v>17</c:v>
                </c:pt>
                <c:pt idx="19770">
                  <c:v>10</c:v>
                </c:pt>
                <c:pt idx="19771">
                  <c:v>18</c:v>
                </c:pt>
                <c:pt idx="19772">
                  <c:v>20</c:v>
                </c:pt>
                <c:pt idx="19773">
                  <c:v>17</c:v>
                </c:pt>
                <c:pt idx="19774">
                  <c:v>7</c:v>
                </c:pt>
                <c:pt idx="19775">
                  <c:v>16</c:v>
                </c:pt>
                <c:pt idx="19776">
                  <c:v>20</c:v>
                </c:pt>
                <c:pt idx="19777">
                  <c:v>16</c:v>
                </c:pt>
                <c:pt idx="19778">
                  <c:v>17</c:v>
                </c:pt>
                <c:pt idx="19779">
                  <c:v>19</c:v>
                </c:pt>
                <c:pt idx="19780">
                  <c:v>17</c:v>
                </c:pt>
                <c:pt idx="19781">
                  <c:v>0</c:v>
                </c:pt>
                <c:pt idx="19782">
                  <c:v>15</c:v>
                </c:pt>
                <c:pt idx="19783">
                  <c:v>13</c:v>
                </c:pt>
                <c:pt idx="19784">
                  <c:v>20</c:v>
                </c:pt>
                <c:pt idx="19785">
                  <c:v>19</c:v>
                </c:pt>
                <c:pt idx="19786">
                  <c:v>20</c:v>
                </c:pt>
                <c:pt idx="19787">
                  <c:v>18</c:v>
                </c:pt>
                <c:pt idx="19788">
                  <c:v>20</c:v>
                </c:pt>
                <c:pt idx="19789">
                  <c:v>14</c:v>
                </c:pt>
                <c:pt idx="19790">
                  <c:v>20</c:v>
                </c:pt>
                <c:pt idx="19791">
                  <c:v>18</c:v>
                </c:pt>
                <c:pt idx="19792">
                  <c:v>19</c:v>
                </c:pt>
                <c:pt idx="19793">
                  <c:v>20</c:v>
                </c:pt>
                <c:pt idx="19794">
                  <c:v>13</c:v>
                </c:pt>
                <c:pt idx="19795">
                  <c:v>15</c:v>
                </c:pt>
                <c:pt idx="19796">
                  <c:v>19</c:v>
                </c:pt>
                <c:pt idx="19797">
                  <c:v>19</c:v>
                </c:pt>
                <c:pt idx="19798">
                  <c:v>20</c:v>
                </c:pt>
                <c:pt idx="19799">
                  <c:v>20</c:v>
                </c:pt>
                <c:pt idx="19800">
                  <c:v>18</c:v>
                </c:pt>
                <c:pt idx="19801">
                  <c:v>14</c:v>
                </c:pt>
                <c:pt idx="19802">
                  <c:v>4</c:v>
                </c:pt>
                <c:pt idx="19803">
                  <c:v>18</c:v>
                </c:pt>
                <c:pt idx="19804">
                  <c:v>20</c:v>
                </c:pt>
                <c:pt idx="19805">
                  <c:v>15</c:v>
                </c:pt>
                <c:pt idx="19806">
                  <c:v>14</c:v>
                </c:pt>
                <c:pt idx="19807">
                  <c:v>13</c:v>
                </c:pt>
                <c:pt idx="19808">
                  <c:v>15</c:v>
                </c:pt>
                <c:pt idx="19809">
                  <c:v>19</c:v>
                </c:pt>
                <c:pt idx="19810">
                  <c:v>0</c:v>
                </c:pt>
                <c:pt idx="19811">
                  <c:v>15</c:v>
                </c:pt>
                <c:pt idx="19812">
                  <c:v>13</c:v>
                </c:pt>
                <c:pt idx="19813">
                  <c:v>11</c:v>
                </c:pt>
                <c:pt idx="19814">
                  <c:v>13</c:v>
                </c:pt>
                <c:pt idx="19815">
                  <c:v>13</c:v>
                </c:pt>
                <c:pt idx="19816">
                  <c:v>13</c:v>
                </c:pt>
                <c:pt idx="19817">
                  <c:v>19</c:v>
                </c:pt>
                <c:pt idx="19818">
                  <c:v>15</c:v>
                </c:pt>
                <c:pt idx="19819">
                  <c:v>19</c:v>
                </c:pt>
                <c:pt idx="19820">
                  <c:v>14</c:v>
                </c:pt>
                <c:pt idx="19821">
                  <c:v>12</c:v>
                </c:pt>
                <c:pt idx="19822">
                  <c:v>17</c:v>
                </c:pt>
                <c:pt idx="19823">
                  <c:v>17</c:v>
                </c:pt>
                <c:pt idx="19824">
                  <c:v>0</c:v>
                </c:pt>
                <c:pt idx="19825">
                  <c:v>20</c:v>
                </c:pt>
                <c:pt idx="19826">
                  <c:v>20</c:v>
                </c:pt>
                <c:pt idx="19827">
                  <c:v>14</c:v>
                </c:pt>
                <c:pt idx="19828">
                  <c:v>17</c:v>
                </c:pt>
                <c:pt idx="19829">
                  <c:v>16</c:v>
                </c:pt>
                <c:pt idx="19830">
                  <c:v>19</c:v>
                </c:pt>
                <c:pt idx="19831">
                  <c:v>18</c:v>
                </c:pt>
                <c:pt idx="19832">
                  <c:v>19</c:v>
                </c:pt>
                <c:pt idx="19833">
                  <c:v>19</c:v>
                </c:pt>
                <c:pt idx="19834">
                  <c:v>13</c:v>
                </c:pt>
                <c:pt idx="19835">
                  <c:v>16</c:v>
                </c:pt>
                <c:pt idx="19836">
                  <c:v>11</c:v>
                </c:pt>
                <c:pt idx="19837">
                  <c:v>17</c:v>
                </c:pt>
                <c:pt idx="19838">
                  <c:v>15</c:v>
                </c:pt>
                <c:pt idx="19839">
                  <c:v>16</c:v>
                </c:pt>
                <c:pt idx="19840">
                  <c:v>14</c:v>
                </c:pt>
                <c:pt idx="19841">
                  <c:v>15</c:v>
                </c:pt>
                <c:pt idx="19842">
                  <c:v>14</c:v>
                </c:pt>
                <c:pt idx="19843">
                  <c:v>10</c:v>
                </c:pt>
                <c:pt idx="19844">
                  <c:v>19</c:v>
                </c:pt>
                <c:pt idx="19845">
                  <c:v>15</c:v>
                </c:pt>
                <c:pt idx="19846">
                  <c:v>16</c:v>
                </c:pt>
                <c:pt idx="19847">
                  <c:v>19</c:v>
                </c:pt>
                <c:pt idx="19848">
                  <c:v>20</c:v>
                </c:pt>
                <c:pt idx="19849">
                  <c:v>16</c:v>
                </c:pt>
                <c:pt idx="19850">
                  <c:v>11</c:v>
                </c:pt>
                <c:pt idx="19851">
                  <c:v>15</c:v>
                </c:pt>
                <c:pt idx="19852">
                  <c:v>19</c:v>
                </c:pt>
                <c:pt idx="19853">
                  <c:v>14</c:v>
                </c:pt>
                <c:pt idx="19854">
                  <c:v>13</c:v>
                </c:pt>
                <c:pt idx="19855">
                  <c:v>16</c:v>
                </c:pt>
                <c:pt idx="19856">
                  <c:v>17</c:v>
                </c:pt>
                <c:pt idx="19857">
                  <c:v>16</c:v>
                </c:pt>
                <c:pt idx="19858">
                  <c:v>16</c:v>
                </c:pt>
                <c:pt idx="19859">
                  <c:v>11</c:v>
                </c:pt>
                <c:pt idx="19860">
                  <c:v>13</c:v>
                </c:pt>
                <c:pt idx="19861">
                  <c:v>12</c:v>
                </c:pt>
                <c:pt idx="19862">
                  <c:v>15</c:v>
                </c:pt>
                <c:pt idx="19863">
                  <c:v>12</c:v>
                </c:pt>
                <c:pt idx="19864">
                  <c:v>19</c:v>
                </c:pt>
                <c:pt idx="19865">
                  <c:v>16</c:v>
                </c:pt>
                <c:pt idx="19866">
                  <c:v>12</c:v>
                </c:pt>
                <c:pt idx="19867">
                  <c:v>19</c:v>
                </c:pt>
                <c:pt idx="19868">
                  <c:v>15</c:v>
                </c:pt>
                <c:pt idx="19869">
                  <c:v>16</c:v>
                </c:pt>
                <c:pt idx="19870">
                  <c:v>13</c:v>
                </c:pt>
                <c:pt idx="19871">
                  <c:v>16</c:v>
                </c:pt>
                <c:pt idx="19872">
                  <c:v>16</c:v>
                </c:pt>
                <c:pt idx="19873">
                  <c:v>7</c:v>
                </c:pt>
                <c:pt idx="19874">
                  <c:v>16</c:v>
                </c:pt>
                <c:pt idx="19875">
                  <c:v>15</c:v>
                </c:pt>
                <c:pt idx="19876">
                  <c:v>4</c:v>
                </c:pt>
                <c:pt idx="19877">
                  <c:v>20</c:v>
                </c:pt>
                <c:pt idx="19878">
                  <c:v>17</c:v>
                </c:pt>
                <c:pt idx="19879">
                  <c:v>5</c:v>
                </c:pt>
                <c:pt idx="19880">
                  <c:v>12</c:v>
                </c:pt>
                <c:pt idx="19881">
                  <c:v>10</c:v>
                </c:pt>
                <c:pt idx="19882">
                  <c:v>5</c:v>
                </c:pt>
                <c:pt idx="19883">
                  <c:v>19</c:v>
                </c:pt>
                <c:pt idx="19884">
                  <c:v>16</c:v>
                </c:pt>
                <c:pt idx="19885">
                  <c:v>19</c:v>
                </c:pt>
                <c:pt idx="19886">
                  <c:v>16</c:v>
                </c:pt>
                <c:pt idx="19887">
                  <c:v>18</c:v>
                </c:pt>
                <c:pt idx="19888">
                  <c:v>12</c:v>
                </c:pt>
                <c:pt idx="19889">
                  <c:v>16</c:v>
                </c:pt>
                <c:pt idx="19890">
                  <c:v>16</c:v>
                </c:pt>
                <c:pt idx="19891">
                  <c:v>18</c:v>
                </c:pt>
                <c:pt idx="19892">
                  <c:v>16</c:v>
                </c:pt>
                <c:pt idx="19893">
                  <c:v>16</c:v>
                </c:pt>
                <c:pt idx="19894">
                  <c:v>15</c:v>
                </c:pt>
                <c:pt idx="19895">
                  <c:v>18</c:v>
                </c:pt>
                <c:pt idx="19896">
                  <c:v>11</c:v>
                </c:pt>
                <c:pt idx="19897">
                  <c:v>16</c:v>
                </c:pt>
                <c:pt idx="19898">
                  <c:v>19</c:v>
                </c:pt>
                <c:pt idx="19899">
                  <c:v>20</c:v>
                </c:pt>
                <c:pt idx="19900">
                  <c:v>13</c:v>
                </c:pt>
                <c:pt idx="19901">
                  <c:v>11</c:v>
                </c:pt>
                <c:pt idx="19902">
                  <c:v>14</c:v>
                </c:pt>
                <c:pt idx="19903">
                  <c:v>20</c:v>
                </c:pt>
                <c:pt idx="19904">
                  <c:v>6</c:v>
                </c:pt>
                <c:pt idx="19905">
                  <c:v>20</c:v>
                </c:pt>
                <c:pt idx="19906">
                  <c:v>16</c:v>
                </c:pt>
                <c:pt idx="19907">
                  <c:v>15</c:v>
                </c:pt>
                <c:pt idx="19908">
                  <c:v>16</c:v>
                </c:pt>
                <c:pt idx="19909">
                  <c:v>19</c:v>
                </c:pt>
                <c:pt idx="19910">
                  <c:v>14</c:v>
                </c:pt>
                <c:pt idx="19911">
                  <c:v>13</c:v>
                </c:pt>
                <c:pt idx="19912">
                  <c:v>16</c:v>
                </c:pt>
                <c:pt idx="19913">
                  <c:v>17</c:v>
                </c:pt>
                <c:pt idx="19914">
                  <c:v>12</c:v>
                </c:pt>
                <c:pt idx="19915">
                  <c:v>20</c:v>
                </c:pt>
                <c:pt idx="19916">
                  <c:v>18</c:v>
                </c:pt>
                <c:pt idx="19917">
                  <c:v>16</c:v>
                </c:pt>
                <c:pt idx="19918">
                  <c:v>20</c:v>
                </c:pt>
                <c:pt idx="19919">
                  <c:v>18</c:v>
                </c:pt>
                <c:pt idx="19920">
                  <c:v>14</c:v>
                </c:pt>
                <c:pt idx="19921">
                  <c:v>11</c:v>
                </c:pt>
                <c:pt idx="19922">
                  <c:v>20</c:v>
                </c:pt>
                <c:pt idx="19923">
                  <c:v>8</c:v>
                </c:pt>
                <c:pt idx="19924">
                  <c:v>17</c:v>
                </c:pt>
                <c:pt idx="19925">
                  <c:v>15</c:v>
                </c:pt>
                <c:pt idx="19926">
                  <c:v>9</c:v>
                </c:pt>
                <c:pt idx="19927">
                  <c:v>8</c:v>
                </c:pt>
                <c:pt idx="19928">
                  <c:v>12</c:v>
                </c:pt>
                <c:pt idx="19929">
                  <c:v>13</c:v>
                </c:pt>
                <c:pt idx="19930">
                  <c:v>20</c:v>
                </c:pt>
                <c:pt idx="19931">
                  <c:v>16</c:v>
                </c:pt>
                <c:pt idx="19932">
                  <c:v>16</c:v>
                </c:pt>
                <c:pt idx="19933">
                  <c:v>20</c:v>
                </c:pt>
                <c:pt idx="19934">
                  <c:v>17</c:v>
                </c:pt>
                <c:pt idx="19935">
                  <c:v>19</c:v>
                </c:pt>
                <c:pt idx="19936">
                  <c:v>16</c:v>
                </c:pt>
                <c:pt idx="19937">
                  <c:v>16</c:v>
                </c:pt>
                <c:pt idx="19938">
                  <c:v>20</c:v>
                </c:pt>
                <c:pt idx="19939">
                  <c:v>9</c:v>
                </c:pt>
                <c:pt idx="19940">
                  <c:v>14</c:v>
                </c:pt>
                <c:pt idx="19941">
                  <c:v>8</c:v>
                </c:pt>
                <c:pt idx="19942">
                  <c:v>0</c:v>
                </c:pt>
                <c:pt idx="19943">
                  <c:v>15</c:v>
                </c:pt>
                <c:pt idx="19944">
                  <c:v>20</c:v>
                </c:pt>
                <c:pt idx="19945">
                  <c:v>10</c:v>
                </c:pt>
                <c:pt idx="19946">
                  <c:v>14</c:v>
                </c:pt>
                <c:pt idx="19947">
                  <c:v>15</c:v>
                </c:pt>
                <c:pt idx="19948">
                  <c:v>11</c:v>
                </c:pt>
                <c:pt idx="19949">
                  <c:v>8</c:v>
                </c:pt>
                <c:pt idx="19950">
                  <c:v>15</c:v>
                </c:pt>
                <c:pt idx="19951">
                  <c:v>16</c:v>
                </c:pt>
                <c:pt idx="19952">
                  <c:v>17</c:v>
                </c:pt>
                <c:pt idx="19953">
                  <c:v>20</c:v>
                </c:pt>
                <c:pt idx="19954">
                  <c:v>17</c:v>
                </c:pt>
                <c:pt idx="19955">
                  <c:v>14</c:v>
                </c:pt>
                <c:pt idx="19956">
                  <c:v>19</c:v>
                </c:pt>
                <c:pt idx="19957">
                  <c:v>16</c:v>
                </c:pt>
                <c:pt idx="19958">
                  <c:v>12</c:v>
                </c:pt>
                <c:pt idx="19959">
                  <c:v>16</c:v>
                </c:pt>
                <c:pt idx="19960">
                  <c:v>17</c:v>
                </c:pt>
                <c:pt idx="19961">
                  <c:v>19</c:v>
                </c:pt>
                <c:pt idx="19962">
                  <c:v>15</c:v>
                </c:pt>
                <c:pt idx="19963">
                  <c:v>20</c:v>
                </c:pt>
                <c:pt idx="19964">
                  <c:v>0</c:v>
                </c:pt>
                <c:pt idx="19965">
                  <c:v>20</c:v>
                </c:pt>
                <c:pt idx="19966">
                  <c:v>16</c:v>
                </c:pt>
                <c:pt idx="19967">
                  <c:v>13</c:v>
                </c:pt>
                <c:pt idx="19968">
                  <c:v>12</c:v>
                </c:pt>
                <c:pt idx="19969">
                  <c:v>0</c:v>
                </c:pt>
                <c:pt idx="19970">
                  <c:v>20</c:v>
                </c:pt>
                <c:pt idx="19971">
                  <c:v>20</c:v>
                </c:pt>
                <c:pt idx="19972">
                  <c:v>17</c:v>
                </c:pt>
                <c:pt idx="19973">
                  <c:v>18</c:v>
                </c:pt>
                <c:pt idx="19974">
                  <c:v>16</c:v>
                </c:pt>
                <c:pt idx="19975">
                  <c:v>10</c:v>
                </c:pt>
                <c:pt idx="19976">
                  <c:v>7</c:v>
                </c:pt>
                <c:pt idx="19977">
                  <c:v>14</c:v>
                </c:pt>
                <c:pt idx="19978">
                  <c:v>15</c:v>
                </c:pt>
                <c:pt idx="19979">
                  <c:v>17</c:v>
                </c:pt>
                <c:pt idx="19980">
                  <c:v>20</c:v>
                </c:pt>
                <c:pt idx="19981">
                  <c:v>18</c:v>
                </c:pt>
                <c:pt idx="19982">
                  <c:v>14</c:v>
                </c:pt>
                <c:pt idx="19983">
                  <c:v>9</c:v>
                </c:pt>
                <c:pt idx="19984">
                  <c:v>16</c:v>
                </c:pt>
                <c:pt idx="19985">
                  <c:v>11</c:v>
                </c:pt>
                <c:pt idx="19986">
                  <c:v>18</c:v>
                </c:pt>
                <c:pt idx="19987">
                  <c:v>20</c:v>
                </c:pt>
                <c:pt idx="19988">
                  <c:v>20</c:v>
                </c:pt>
                <c:pt idx="19989">
                  <c:v>11</c:v>
                </c:pt>
                <c:pt idx="19990">
                  <c:v>13</c:v>
                </c:pt>
                <c:pt idx="19991">
                  <c:v>12</c:v>
                </c:pt>
                <c:pt idx="19992">
                  <c:v>20</c:v>
                </c:pt>
                <c:pt idx="19993">
                  <c:v>16</c:v>
                </c:pt>
                <c:pt idx="19994">
                  <c:v>16</c:v>
                </c:pt>
                <c:pt idx="19995">
                  <c:v>20</c:v>
                </c:pt>
                <c:pt idx="19996">
                  <c:v>5</c:v>
                </c:pt>
                <c:pt idx="19997">
                  <c:v>16</c:v>
                </c:pt>
                <c:pt idx="19998">
                  <c:v>20</c:v>
                </c:pt>
                <c:pt idx="19999">
                  <c:v>16</c:v>
                </c:pt>
                <c:pt idx="20000">
                  <c:v>20</c:v>
                </c:pt>
                <c:pt idx="20001">
                  <c:v>19</c:v>
                </c:pt>
                <c:pt idx="20002">
                  <c:v>7</c:v>
                </c:pt>
                <c:pt idx="20003">
                  <c:v>10</c:v>
                </c:pt>
                <c:pt idx="20004">
                  <c:v>15</c:v>
                </c:pt>
                <c:pt idx="20005">
                  <c:v>15</c:v>
                </c:pt>
                <c:pt idx="20006">
                  <c:v>16</c:v>
                </c:pt>
                <c:pt idx="20007">
                  <c:v>15</c:v>
                </c:pt>
                <c:pt idx="20008">
                  <c:v>16</c:v>
                </c:pt>
                <c:pt idx="20009">
                  <c:v>17</c:v>
                </c:pt>
                <c:pt idx="20010">
                  <c:v>0</c:v>
                </c:pt>
                <c:pt idx="20011">
                  <c:v>10</c:v>
                </c:pt>
                <c:pt idx="20012">
                  <c:v>12</c:v>
                </c:pt>
                <c:pt idx="20013">
                  <c:v>18</c:v>
                </c:pt>
                <c:pt idx="20014">
                  <c:v>12</c:v>
                </c:pt>
                <c:pt idx="20015">
                  <c:v>12</c:v>
                </c:pt>
                <c:pt idx="20016">
                  <c:v>15</c:v>
                </c:pt>
                <c:pt idx="20017">
                  <c:v>18</c:v>
                </c:pt>
                <c:pt idx="20018">
                  <c:v>0</c:v>
                </c:pt>
                <c:pt idx="20019">
                  <c:v>12</c:v>
                </c:pt>
                <c:pt idx="20020">
                  <c:v>20</c:v>
                </c:pt>
                <c:pt idx="20021">
                  <c:v>16</c:v>
                </c:pt>
                <c:pt idx="20022">
                  <c:v>14</c:v>
                </c:pt>
                <c:pt idx="20023">
                  <c:v>20</c:v>
                </c:pt>
                <c:pt idx="20024">
                  <c:v>11</c:v>
                </c:pt>
                <c:pt idx="20025">
                  <c:v>14</c:v>
                </c:pt>
                <c:pt idx="20026">
                  <c:v>16</c:v>
                </c:pt>
                <c:pt idx="20027">
                  <c:v>17</c:v>
                </c:pt>
                <c:pt idx="20028">
                  <c:v>14</c:v>
                </c:pt>
                <c:pt idx="20029">
                  <c:v>14</c:v>
                </c:pt>
                <c:pt idx="20030">
                  <c:v>16</c:v>
                </c:pt>
                <c:pt idx="20031">
                  <c:v>16</c:v>
                </c:pt>
                <c:pt idx="20032">
                  <c:v>10</c:v>
                </c:pt>
                <c:pt idx="20033">
                  <c:v>16</c:v>
                </c:pt>
                <c:pt idx="20034">
                  <c:v>16</c:v>
                </c:pt>
                <c:pt idx="20035">
                  <c:v>14</c:v>
                </c:pt>
                <c:pt idx="20036">
                  <c:v>12</c:v>
                </c:pt>
                <c:pt idx="20037">
                  <c:v>14</c:v>
                </c:pt>
                <c:pt idx="20038">
                  <c:v>9</c:v>
                </c:pt>
                <c:pt idx="20039">
                  <c:v>16</c:v>
                </c:pt>
                <c:pt idx="20040">
                  <c:v>13</c:v>
                </c:pt>
                <c:pt idx="20041">
                  <c:v>16</c:v>
                </c:pt>
                <c:pt idx="20042">
                  <c:v>14</c:v>
                </c:pt>
                <c:pt idx="20043">
                  <c:v>0</c:v>
                </c:pt>
                <c:pt idx="20044">
                  <c:v>11</c:v>
                </c:pt>
                <c:pt idx="20045">
                  <c:v>20</c:v>
                </c:pt>
                <c:pt idx="20046">
                  <c:v>13</c:v>
                </c:pt>
                <c:pt idx="20047">
                  <c:v>14</c:v>
                </c:pt>
                <c:pt idx="20048">
                  <c:v>15</c:v>
                </c:pt>
                <c:pt idx="20049">
                  <c:v>15</c:v>
                </c:pt>
                <c:pt idx="20050">
                  <c:v>16</c:v>
                </c:pt>
                <c:pt idx="20051">
                  <c:v>9</c:v>
                </c:pt>
                <c:pt idx="20052">
                  <c:v>17</c:v>
                </c:pt>
                <c:pt idx="20053">
                  <c:v>17</c:v>
                </c:pt>
                <c:pt idx="20054">
                  <c:v>13</c:v>
                </c:pt>
                <c:pt idx="20055">
                  <c:v>9</c:v>
                </c:pt>
                <c:pt idx="20056">
                  <c:v>13</c:v>
                </c:pt>
                <c:pt idx="20057">
                  <c:v>18</c:v>
                </c:pt>
                <c:pt idx="20058">
                  <c:v>13</c:v>
                </c:pt>
                <c:pt idx="20059">
                  <c:v>14</c:v>
                </c:pt>
                <c:pt idx="20060">
                  <c:v>14</c:v>
                </c:pt>
                <c:pt idx="20061">
                  <c:v>12</c:v>
                </c:pt>
                <c:pt idx="20062">
                  <c:v>16</c:v>
                </c:pt>
                <c:pt idx="20063">
                  <c:v>17</c:v>
                </c:pt>
                <c:pt idx="20064">
                  <c:v>20</c:v>
                </c:pt>
                <c:pt idx="20065">
                  <c:v>13</c:v>
                </c:pt>
                <c:pt idx="20066">
                  <c:v>19</c:v>
                </c:pt>
                <c:pt idx="20067">
                  <c:v>12</c:v>
                </c:pt>
                <c:pt idx="20068">
                  <c:v>16</c:v>
                </c:pt>
                <c:pt idx="20069">
                  <c:v>18</c:v>
                </c:pt>
                <c:pt idx="20070">
                  <c:v>13</c:v>
                </c:pt>
                <c:pt idx="20071">
                  <c:v>16</c:v>
                </c:pt>
                <c:pt idx="20072">
                  <c:v>14</c:v>
                </c:pt>
                <c:pt idx="20073">
                  <c:v>14</c:v>
                </c:pt>
                <c:pt idx="20074">
                  <c:v>11</c:v>
                </c:pt>
                <c:pt idx="20075">
                  <c:v>20</c:v>
                </c:pt>
                <c:pt idx="20076">
                  <c:v>15</c:v>
                </c:pt>
                <c:pt idx="20077">
                  <c:v>13</c:v>
                </c:pt>
                <c:pt idx="20078">
                  <c:v>9</c:v>
                </c:pt>
                <c:pt idx="20079">
                  <c:v>12</c:v>
                </c:pt>
                <c:pt idx="20080">
                  <c:v>17</c:v>
                </c:pt>
                <c:pt idx="20081">
                  <c:v>8</c:v>
                </c:pt>
                <c:pt idx="20082">
                  <c:v>13</c:v>
                </c:pt>
                <c:pt idx="20083">
                  <c:v>19</c:v>
                </c:pt>
                <c:pt idx="20084">
                  <c:v>19</c:v>
                </c:pt>
                <c:pt idx="20085">
                  <c:v>15</c:v>
                </c:pt>
                <c:pt idx="20086">
                  <c:v>12</c:v>
                </c:pt>
                <c:pt idx="20087">
                  <c:v>13</c:v>
                </c:pt>
                <c:pt idx="20088">
                  <c:v>20</c:v>
                </c:pt>
                <c:pt idx="20089">
                  <c:v>16</c:v>
                </c:pt>
                <c:pt idx="20090">
                  <c:v>15</c:v>
                </c:pt>
                <c:pt idx="20091">
                  <c:v>13</c:v>
                </c:pt>
                <c:pt idx="20092">
                  <c:v>19</c:v>
                </c:pt>
                <c:pt idx="20093">
                  <c:v>20</c:v>
                </c:pt>
                <c:pt idx="20094">
                  <c:v>4</c:v>
                </c:pt>
                <c:pt idx="20095">
                  <c:v>12</c:v>
                </c:pt>
                <c:pt idx="20096">
                  <c:v>15</c:v>
                </c:pt>
                <c:pt idx="20097">
                  <c:v>15</c:v>
                </c:pt>
                <c:pt idx="20098">
                  <c:v>19</c:v>
                </c:pt>
                <c:pt idx="20099">
                  <c:v>7</c:v>
                </c:pt>
                <c:pt idx="20100">
                  <c:v>20</c:v>
                </c:pt>
                <c:pt idx="20101">
                  <c:v>20</c:v>
                </c:pt>
                <c:pt idx="20102">
                  <c:v>14</c:v>
                </c:pt>
                <c:pt idx="20103">
                  <c:v>17</c:v>
                </c:pt>
                <c:pt idx="20104">
                  <c:v>19</c:v>
                </c:pt>
                <c:pt idx="20105">
                  <c:v>14</c:v>
                </c:pt>
                <c:pt idx="20106">
                  <c:v>13</c:v>
                </c:pt>
                <c:pt idx="20107">
                  <c:v>16</c:v>
                </c:pt>
                <c:pt idx="20108">
                  <c:v>10</c:v>
                </c:pt>
                <c:pt idx="20109">
                  <c:v>18</c:v>
                </c:pt>
                <c:pt idx="20110">
                  <c:v>13</c:v>
                </c:pt>
                <c:pt idx="20111">
                  <c:v>16</c:v>
                </c:pt>
                <c:pt idx="20112">
                  <c:v>20</c:v>
                </c:pt>
                <c:pt idx="20113">
                  <c:v>10</c:v>
                </c:pt>
                <c:pt idx="20114">
                  <c:v>19</c:v>
                </c:pt>
                <c:pt idx="20115">
                  <c:v>16</c:v>
                </c:pt>
                <c:pt idx="20116">
                  <c:v>15</c:v>
                </c:pt>
                <c:pt idx="20117">
                  <c:v>16</c:v>
                </c:pt>
                <c:pt idx="20118">
                  <c:v>20</c:v>
                </c:pt>
                <c:pt idx="20119">
                  <c:v>16</c:v>
                </c:pt>
                <c:pt idx="20120">
                  <c:v>20</c:v>
                </c:pt>
                <c:pt idx="20121">
                  <c:v>17</c:v>
                </c:pt>
                <c:pt idx="20122">
                  <c:v>20</c:v>
                </c:pt>
                <c:pt idx="20123">
                  <c:v>15</c:v>
                </c:pt>
                <c:pt idx="20124">
                  <c:v>16</c:v>
                </c:pt>
                <c:pt idx="20125">
                  <c:v>15</c:v>
                </c:pt>
                <c:pt idx="20126">
                  <c:v>19</c:v>
                </c:pt>
                <c:pt idx="20127">
                  <c:v>19</c:v>
                </c:pt>
                <c:pt idx="20128">
                  <c:v>13</c:v>
                </c:pt>
                <c:pt idx="20129">
                  <c:v>16</c:v>
                </c:pt>
                <c:pt idx="20130">
                  <c:v>18</c:v>
                </c:pt>
                <c:pt idx="20131">
                  <c:v>12</c:v>
                </c:pt>
                <c:pt idx="20132">
                  <c:v>11</c:v>
                </c:pt>
                <c:pt idx="20133">
                  <c:v>19</c:v>
                </c:pt>
                <c:pt idx="20134">
                  <c:v>15</c:v>
                </c:pt>
                <c:pt idx="20135">
                  <c:v>19</c:v>
                </c:pt>
                <c:pt idx="20136">
                  <c:v>8</c:v>
                </c:pt>
                <c:pt idx="20137">
                  <c:v>18</c:v>
                </c:pt>
                <c:pt idx="20138">
                  <c:v>16</c:v>
                </c:pt>
                <c:pt idx="20139">
                  <c:v>16</c:v>
                </c:pt>
                <c:pt idx="20140">
                  <c:v>17</c:v>
                </c:pt>
                <c:pt idx="20141">
                  <c:v>20</c:v>
                </c:pt>
                <c:pt idx="20142">
                  <c:v>15</c:v>
                </c:pt>
                <c:pt idx="20143">
                  <c:v>16</c:v>
                </c:pt>
                <c:pt idx="20144">
                  <c:v>10</c:v>
                </c:pt>
                <c:pt idx="20145">
                  <c:v>20</c:v>
                </c:pt>
                <c:pt idx="20146">
                  <c:v>16</c:v>
                </c:pt>
                <c:pt idx="20147">
                  <c:v>20</c:v>
                </c:pt>
                <c:pt idx="20148">
                  <c:v>17</c:v>
                </c:pt>
                <c:pt idx="20149">
                  <c:v>15</c:v>
                </c:pt>
                <c:pt idx="20150">
                  <c:v>18</c:v>
                </c:pt>
                <c:pt idx="20151">
                  <c:v>15</c:v>
                </c:pt>
                <c:pt idx="20152">
                  <c:v>8</c:v>
                </c:pt>
                <c:pt idx="20153">
                  <c:v>20</c:v>
                </c:pt>
                <c:pt idx="20154">
                  <c:v>13</c:v>
                </c:pt>
                <c:pt idx="20155">
                  <c:v>16</c:v>
                </c:pt>
                <c:pt idx="20156">
                  <c:v>19</c:v>
                </c:pt>
                <c:pt idx="20157">
                  <c:v>17</c:v>
                </c:pt>
                <c:pt idx="20158">
                  <c:v>16</c:v>
                </c:pt>
                <c:pt idx="20159">
                  <c:v>10</c:v>
                </c:pt>
                <c:pt idx="20160">
                  <c:v>20</c:v>
                </c:pt>
                <c:pt idx="20161">
                  <c:v>15</c:v>
                </c:pt>
                <c:pt idx="20162">
                  <c:v>17</c:v>
                </c:pt>
                <c:pt idx="20163">
                  <c:v>16</c:v>
                </c:pt>
                <c:pt idx="20164">
                  <c:v>19</c:v>
                </c:pt>
                <c:pt idx="20165">
                  <c:v>12</c:v>
                </c:pt>
                <c:pt idx="20166">
                  <c:v>16</c:v>
                </c:pt>
                <c:pt idx="20167">
                  <c:v>17</c:v>
                </c:pt>
                <c:pt idx="20168">
                  <c:v>19</c:v>
                </c:pt>
                <c:pt idx="20169">
                  <c:v>18</c:v>
                </c:pt>
                <c:pt idx="20170">
                  <c:v>19</c:v>
                </c:pt>
                <c:pt idx="20171">
                  <c:v>0</c:v>
                </c:pt>
                <c:pt idx="20172">
                  <c:v>12</c:v>
                </c:pt>
                <c:pt idx="20173">
                  <c:v>15</c:v>
                </c:pt>
                <c:pt idx="20174">
                  <c:v>14</c:v>
                </c:pt>
                <c:pt idx="20175">
                  <c:v>20</c:v>
                </c:pt>
                <c:pt idx="20176">
                  <c:v>16</c:v>
                </c:pt>
                <c:pt idx="20177">
                  <c:v>7</c:v>
                </c:pt>
                <c:pt idx="20178">
                  <c:v>15</c:v>
                </c:pt>
                <c:pt idx="20179">
                  <c:v>16</c:v>
                </c:pt>
                <c:pt idx="20180">
                  <c:v>14</c:v>
                </c:pt>
                <c:pt idx="20181">
                  <c:v>20</c:v>
                </c:pt>
                <c:pt idx="20182">
                  <c:v>13</c:v>
                </c:pt>
                <c:pt idx="20183">
                  <c:v>20</c:v>
                </c:pt>
                <c:pt idx="20184">
                  <c:v>20</c:v>
                </c:pt>
                <c:pt idx="20185">
                  <c:v>17</c:v>
                </c:pt>
                <c:pt idx="20186">
                  <c:v>10</c:v>
                </c:pt>
                <c:pt idx="20187">
                  <c:v>19</c:v>
                </c:pt>
                <c:pt idx="20188">
                  <c:v>20</c:v>
                </c:pt>
                <c:pt idx="20189">
                  <c:v>15</c:v>
                </c:pt>
                <c:pt idx="20190">
                  <c:v>16</c:v>
                </c:pt>
                <c:pt idx="20191">
                  <c:v>18</c:v>
                </c:pt>
                <c:pt idx="20192">
                  <c:v>16</c:v>
                </c:pt>
                <c:pt idx="20193">
                  <c:v>17</c:v>
                </c:pt>
                <c:pt idx="20194">
                  <c:v>9</c:v>
                </c:pt>
                <c:pt idx="20195">
                  <c:v>16</c:v>
                </c:pt>
                <c:pt idx="20196">
                  <c:v>16</c:v>
                </c:pt>
                <c:pt idx="20197">
                  <c:v>13</c:v>
                </c:pt>
                <c:pt idx="20198">
                  <c:v>20</c:v>
                </c:pt>
                <c:pt idx="20199">
                  <c:v>11</c:v>
                </c:pt>
                <c:pt idx="20200">
                  <c:v>15</c:v>
                </c:pt>
                <c:pt idx="20201">
                  <c:v>9</c:v>
                </c:pt>
                <c:pt idx="20202">
                  <c:v>18</c:v>
                </c:pt>
                <c:pt idx="20203">
                  <c:v>15</c:v>
                </c:pt>
                <c:pt idx="20204">
                  <c:v>20</c:v>
                </c:pt>
                <c:pt idx="20205">
                  <c:v>9</c:v>
                </c:pt>
                <c:pt idx="20206">
                  <c:v>11</c:v>
                </c:pt>
                <c:pt idx="20207">
                  <c:v>10</c:v>
                </c:pt>
                <c:pt idx="20208">
                  <c:v>11</c:v>
                </c:pt>
                <c:pt idx="20209">
                  <c:v>0</c:v>
                </c:pt>
                <c:pt idx="20210">
                  <c:v>17</c:v>
                </c:pt>
                <c:pt idx="20211">
                  <c:v>6</c:v>
                </c:pt>
                <c:pt idx="20212">
                  <c:v>20</c:v>
                </c:pt>
                <c:pt idx="20213">
                  <c:v>16</c:v>
                </c:pt>
                <c:pt idx="20214">
                  <c:v>16</c:v>
                </c:pt>
                <c:pt idx="20215">
                  <c:v>12</c:v>
                </c:pt>
                <c:pt idx="20216">
                  <c:v>16</c:v>
                </c:pt>
                <c:pt idx="20217">
                  <c:v>11</c:v>
                </c:pt>
                <c:pt idx="20218">
                  <c:v>17</c:v>
                </c:pt>
                <c:pt idx="20219">
                  <c:v>12</c:v>
                </c:pt>
                <c:pt idx="20220">
                  <c:v>16</c:v>
                </c:pt>
                <c:pt idx="20221">
                  <c:v>12</c:v>
                </c:pt>
                <c:pt idx="20222">
                  <c:v>6</c:v>
                </c:pt>
                <c:pt idx="20223">
                  <c:v>14</c:v>
                </c:pt>
                <c:pt idx="20224">
                  <c:v>20</c:v>
                </c:pt>
                <c:pt idx="20225">
                  <c:v>17</c:v>
                </c:pt>
                <c:pt idx="20226">
                  <c:v>16</c:v>
                </c:pt>
                <c:pt idx="20227">
                  <c:v>17</c:v>
                </c:pt>
                <c:pt idx="20228">
                  <c:v>16</c:v>
                </c:pt>
                <c:pt idx="20229">
                  <c:v>10</c:v>
                </c:pt>
                <c:pt idx="20230">
                  <c:v>17</c:v>
                </c:pt>
                <c:pt idx="20231">
                  <c:v>13</c:v>
                </c:pt>
                <c:pt idx="20232">
                  <c:v>15</c:v>
                </c:pt>
                <c:pt idx="20233">
                  <c:v>12</c:v>
                </c:pt>
                <c:pt idx="20234">
                  <c:v>16</c:v>
                </c:pt>
                <c:pt idx="20235">
                  <c:v>17</c:v>
                </c:pt>
                <c:pt idx="20236">
                  <c:v>16</c:v>
                </c:pt>
                <c:pt idx="20237">
                  <c:v>10</c:v>
                </c:pt>
                <c:pt idx="20238">
                  <c:v>9</c:v>
                </c:pt>
                <c:pt idx="20239">
                  <c:v>16</c:v>
                </c:pt>
                <c:pt idx="20240">
                  <c:v>15</c:v>
                </c:pt>
                <c:pt idx="20241">
                  <c:v>8</c:v>
                </c:pt>
                <c:pt idx="20242">
                  <c:v>18</c:v>
                </c:pt>
                <c:pt idx="20243">
                  <c:v>19</c:v>
                </c:pt>
                <c:pt idx="20244">
                  <c:v>10</c:v>
                </c:pt>
                <c:pt idx="20245">
                  <c:v>19</c:v>
                </c:pt>
                <c:pt idx="20246">
                  <c:v>18</c:v>
                </c:pt>
                <c:pt idx="20247">
                  <c:v>10</c:v>
                </c:pt>
                <c:pt idx="20248">
                  <c:v>20</c:v>
                </c:pt>
                <c:pt idx="20249">
                  <c:v>17</c:v>
                </c:pt>
                <c:pt idx="20250">
                  <c:v>19</c:v>
                </c:pt>
                <c:pt idx="20251">
                  <c:v>16</c:v>
                </c:pt>
                <c:pt idx="20252">
                  <c:v>16</c:v>
                </c:pt>
                <c:pt idx="20253">
                  <c:v>15</c:v>
                </c:pt>
                <c:pt idx="20254">
                  <c:v>20</c:v>
                </c:pt>
                <c:pt idx="20255">
                  <c:v>16</c:v>
                </c:pt>
                <c:pt idx="20256">
                  <c:v>20</c:v>
                </c:pt>
                <c:pt idx="20257">
                  <c:v>20</c:v>
                </c:pt>
                <c:pt idx="20258">
                  <c:v>16</c:v>
                </c:pt>
                <c:pt idx="20259">
                  <c:v>4</c:v>
                </c:pt>
                <c:pt idx="20260">
                  <c:v>12</c:v>
                </c:pt>
                <c:pt idx="20261">
                  <c:v>11</c:v>
                </c:pt>
                <c:pt idx="20262">
                  <c:v>19</c:v>
                </c:pt>
                <c:pt idx="20263">
                  <c:v>16</c:v>
                </c:pt>
                <c:pt idx="20264">
                  <c:v>15</c:v>
                </c:pt>
                <c:pt idx="20265">
                  <c:v>0</c:v>
                </c:pt>
                <c:pt idx="20266">
                  <c:v>20</c:v>
                </c:pt>
                <c:pt idx="20267">
                  <c:v>16</c:v>
                </c:pt>
                <c:pt idx="20268">
                  <c:v>14</c:v>
                </c:pt>
                <c:pt idx="20269">
                  <c:v>11</c:v>
                </c:pt>
                <c:pt idx="20270">
                  <c:v>17</c:v>
                </c:pt>
                <c:pt idx="20271">
                  <c:v>8</c:v>
                </c:pt>
                <c:pt idx="20272">
                  <c:v>16</c:v>
                </c:pt>
                <c:pt idx="20273">
                  <c:v>20</c:v>
                </c:pt>
                <c:pt idx="20274">
                  <c:v>18</c:v>
                </c:pt>
                <c:pt idx="20275">
                  <c:v>10</c:v>
                </c:pt>
                <c:pt idx="20276">
                  <c:v>0</c:v>
                </c:pt>
                <c:pt idx="20277">
                  <c:v>16</c:v>
                </c:pt>
                <c:pt idx="20278">
                  <c:v>20</c:v>
                </c:pt>
                <c:pt idx="20279">
                  <c:v>16</c:v>
                </c:pt>
                <c:pt idx="20280">
                  <c:v>18</c:v>
                </c:pt>
                <c:pt idx="20281">
                  <c:v>20</c:v>
                </c:pt>
                <c:pt idx="20282">
                  <c:v>15</c:v>
                </c:pt>
                <c:pt idx="20283">
                  <c:v>11</c:v>
                </c:pt>
                <c:pt idx="20284">
                  <c:v>20</c:v>
                </c:pt>
                <c:pt idx="20285">
                  <c:v>11</c:v>
                </c:pt>
                <c:pt idx="20286">
                  <c:v>14</c:v>
                </c:pt>
                <c:pt idx="20287">
                  <c:v>18</c:v>
                </c:pt>
                <c:pt idx="20288">
                  <c:v>4</c:v>
                </c:pt>
                <c:pt idx="20289">
                  <c:v>16</c:v>
                </c:pt>
                <c:pt idx="20290">
                  <c:v>15</c:v>
                </c:pt>
                <c:pt idx="20291">
                  <c:v>20</c:v>
                </c:pt>
                <c:pt idx="20292">
                  <c:v>9</c:v>
                </c:pt>
                <c:pt idx="20293">
                  <c:v>15</c:v>
                </c:pt>
                <c:pt idx="20294">
                  <c:v>17</c:v>
                </c:pt>
                <c:pt idx="20295">
                  <c:v>6</c:v>
                </c:pt>
                <c:pt idx="20296">
                  <c:v>16</c:v>
                </c:pt>
                <c:pt idx="20297">
                  <c:v>16</c:v>
                </c:pt>
                <c:pt idx="20298">
                  <c:v>16</c:v>
                </c:pt>
                <c:pt idx="20299">
                  <c:v>18</c:v>
                </c:pt>
                <c:pt idx="20300">
                  <c:v>15</c:v>
                </c:pt>
                <c:pt idx="20301">
                  <c:v>16</c:v>
                </c:pt>
                <c:pt idx="20302">
                  <c:v>13</c:v>
                </c:pt>
                <c:pt idx="20303">
                  <c:v>15</c:v>
                </c:pt>
                <c:pt idx="20304">
                  <c:v>16</c:v>
                </c:pt>
                <c:pt idx="20305">
                  <c:v>9</c:v>
                </c:pt>
                <c:pt idx="20306">
                  <c:v>11</c:v>
                </c:pt>
                <c:pt idx="20307">
                  <c:v>12</c:v>
                </c:pt>
                <c:pt idx="20308">
                  <c:v>13</c:v>
                </c:pt>
                <c:pt idx="20309">
                  <c:v>12</c:v>
                </c:pt>
                <c:pt idx="20310">
                  <c:v>10</c:v>
                </c:pt>
                <c:pt idx="20311">
                  <c:v>16</c:v>
                </c:pt>
                <c:pt idx="20312">
                  <c:v>14</c:v>
                </c:pt>
                <c:pt idx="20313">
                  <c:v>16</c:v>
                </c:pt>
                <c:pt idx="20314">
                  <c:v>12</c:v>
                </c:pt>
                <c:pt idx="20315">
                  <c:v>19</c:v>
                </c:pt>
                <c:pt idx="20316">
                  <c:v>14</c:v>
                </c:pt>
                <c:pt idx="20317">
                  <c:v>16</c:v>
                </c:pt>
                <c:pt idx="20318">
                  <c:v>16</c:v>
                </c:pt>
                <c:pt idx="20319">
                  <c:v>10</c:v>
                </c:pt>
                <c:pt idx="20320">
                  <c:v>13</c:v>
                </c:pt>
                <c:pt idx="20321">
                  <c:v>20</c:v>
                </c:pt>
                <c:pt idx="20322">
                  <c:v>17</c:v>
                </c:pt>
                <c:pt idx="20323">
                  <c:v>16</c:v>
                </c:pt>
                <c:pt idx="20324">
                  <c:v>16</c:v>
                </c:pt>
                <c:pt idx="20325">
                  <c:v>11</c:v>
                </c:pt>
                <c:pt idx="20326">
                  <c:v>8</c:v>
                </c:pt>
                <c:pt idx="20327">
                  <c:v>10</c:v>
                </c:pt>
                <c:pt idx="20328">
                  <c:v>17</c:v>
                </c:pt>
                <c:pt idx="20329">
                  <c:v>16</c:v>
                </c:pt>
                <c:pt idx="20330">
                  <c:v>13</c:v>
                </c:pt>
                <c:pt idx="20331">
                  <c:v>19</c:v>
                </c:pt>
                <c:pt idx="20332">
                  <c:v>13</c:v>
                </c:pt>
                <c:pt idx="20333">
                  <c:v>12</c:v>
                </c:pt>
                <c:pt idx="20334">
                  <c:v>8</c:v>
                </c:pt>
                <c:pt idx="20335">
                  <c:v>15</c:v>
                </c:pt>
                <c:pt idx="20336">
                  <c:v>7</c:v>
                </c:pt>
                <c:pt idx="20337">
                  <c:v>11</c:v>
                </c:pt>
                <c:pt idx="20338">
                  <c:v>7</c:v>
                </c:pt>
                <c:pt idx="20339">
                  <c:v>10</c:v>
                </c:pt>
                <c:pt idx="20340">
                  <c:v>20</c:v>
                </c:pt>
                <c:pt idx="20341">
                  <c:v>19</c:v>
                </c:pt>
                <c:pt idx="20342">
                  <c:v>17</c:v>
                </c:pt>
                <c:pt idx="20343">
                  <c:v>17</c:v>
                </c:pt>
                <c:pt idx="20344">
                  <c:v>20</c:v>
                </c:pt>
                <c:pt idx="20345">
                  <c:v>14</c:v>
                </c:pt>
                <c:pt idx="20346">
                  <c:v>16</c:v>
                </c:pt>
                <c:pt idx="20347">
                  <c:v>17</c:v>
                </c:pt>
                <c:pt idx="20348">
                  <c:v>18</c:v>
                </c:pt>
                <c:pt idx="20349">
                  <c:v>11</c:v>
                </c:pt>
                <c:pt idx="20350">
                  <c:v>12</c:v>
                </c:pt>
                <c:pt idx="20351">
                  <c:v>19</c:v>
                </c:pt>
                <c:pt idx="20352">
                  <c:v>14</c:v>
                </c:pt>
                <c:pt idx="20353">
                  <c:v>17</c:v>
                </c:pt>
                <c:pt idx="20354">
                  <c:v>19</c:v>
                </c:pt>
                <c:pt idx="20355">
                  <c:v>14</c:v>
                </c:pt>
                <c:pt idx="20356">
                  <c:v>12</c:v>
                </c:pt>
                <c:pt idx="20357">
                  <c:v>9</c:v>
                </c:pt>
                <c:pt idx="20358">
                  <c:v>20</c:v>
                </c:pt>
                <c:pt idx="20359">
                  <c:v>20</c:v>
                </c:pt>
                <c:pt idx="20360">
                  <c:v>20</c:v>
                </c:pt>
                <c:pt idx="20361">
                  <c:v>17</c:v>
                </c:pt>
                <c:pt idx="20362">
                  <c:v>0</c:v>
                </c:pt>
                <c:pt idx="20363">
                  <c:v>17</c:v>
                </c:pt>
                <c:pt idx="20364">
                  <c:v>12</c:v>
                </c:pt>
                <c:pt idx="20365">
                  <c:v>18</c:v>
                </c:pt>
                <c:pt idx="20366">
                  <c:v>13</c:v>
                </c:pt>
                <c:pt idx="20367">
                  <c:v>20</c:v>
                </c:pt>
                <c:pt idx="20368">
                  <c:v>18</c:v>
                </c:pt>
                <c:pt idx="20369">
                  <c:v>14</c:v>
                </c:pt>
                <c:pt idx="20370">
                  <c:v>16</c:v>
                </c:pt>
                <c:pt idx="20371">
                  <c:v>15</c:v>
                </c:pt>
                <c:pt idx="20372">
                  <c:v>14</c:v>
                </c:pt>
                <c:pt idx="20373">
                  <c:v>10</c:v>
                </c:pt>
                <c:pt idx="20374">
                  <c:v>0</c:v>
                </c:pt>
                <c:pt idx="20375">
                  <c:v>16</c:v>
                </c:pt>
                <c:pt idx="20376">
                  <c:v>20</c:v>
                </c:pt>
                <c:pt idx="20377">
                  <c:v>13</c:v>
                </c:pt>
                <c:pt idx="20378">
                  <c:v>15</c:v>
                </c:pt>
                <c:pt idx="20379">
                  <c:v>17</c:v>
                </c:pt>
                <c:pt idx="20380">
                  <c:v>20</c:v>
                </c:pt>
                <c:pt idx="20381">
                  <c:v>20</c:v>
                </c:pt>
                <c:pt idx="20382">
                  <c:v>19</c:v>
                </c:pt>
                <c:pt idx="20383">
                  <c:v>12</c:v>
                </c:pt>
                <c:pt idx="20384">
                  <c:v>15</c:v>
                </c:pt>
                <c:pt idx="20385">
                  <c:v>19</c:v>
                </c:pt>
                <c:pt idx="20386">
                  <c:v>15</c:v>
                </c:pt>
                <c:pt idx="20387">
                  <c:v>12</c:v>
                </c:pt>
                <c:pt idx="20388">
                  <c:v>20</c:v>
                </c:pt>
                <c:pt idx="20389">
                  <c:v>14</c:v>
                </c:pt>
                <c:pt idx="20390">
                  <c:v>16</c:v>
                </c:pt>
                <c:pt idx="20391">
                  <c:v>18</c:v>
                </c:pt>
                <c:pt idx="20392">
                  <c:v>20</c:v>
                </c:pt>
                <c:pt idx="20393">
                  <c:v>4</c:v>
                </c:pt>
                <c:pt idx="20394">
                  <c:v>18</c:v>
                </c:pt>
                <c:pt idx="20395">
                  <c:v>12</c:v>
                </c:pt>
                <c:pt idx="20396">
                  <c:v>13</c:v>
                </c:pt>
                <c:pt idx="20397">
                  <c:v>10</c:v>
                </c:pt>
                <c:pt idx="20398">
                  <c:v>16</c:v>
                </c:pt>
                <c:pt idx="20399">
                  <c:v>10</c:v>
                </c:pt>
                <c:pt idx="20400">
                  <c:v>17</c:v>
                </c:pt>
                <c:pt idx="20401">
                  <c:v>10</c:v>
                </c:pt>
                <c:pt idx="20402">
                  <c:v>13</c:v>
                </c:pt>
                <c:pt idx="20403">
                  <c:v>14</c:v>
                </c:pt>
                <c:pt idx="20404">
                  <c:v>10</c:v>
                </c:pt>
                <c:pt idx="20405">
                  <c:v>16</c:v>
                </c:pt>
                <c:pt idx="20406">
                  <c:v>16</c:v>
                </c:pt>
                <c:pt idx="20407">
                  <c:v>15</c:v>
                </c:pt>
                <c:pt idx="20408">
                  <c:v>12</c:v>
                </c:pt>
                <c:pt idx="20409">
                  <c:v>19</c:v>
                </c:pt>
                <c:pt idx="20410">
                  <c:v>19</c:v>
                </c:pt>
                <c:pt idx="20411">
                  <c:v>11</c:v>
                </c:pt>
                <c:pt idx="20412">
                  <c:v>20</c:v>
                </c:pt>
                <c:pt idx="20413">
                  <c:v>20</c:v>
                </c:pt>
                <c:pt idx="20414">
                  <c:v>15</c:v>
                </c:pt>
                <c:pt idx="20415">
                  <c:v>20</c:v>
                </c:pt>
                <c:pt idx="20416">
                  <c:v>18</c:v>
                </c:pt>
                <c:pt idx="20417">
                  <c:v>20</c:v>
                </c:pt>
                <c:pt idx="20418">
                  <c:v>4</c:v>
                </c:pt>
                <c:pt idx="20419">
                  <c:v>16</c:v>
                </c:pt>
                <c:pt idx="20420">
                  <c:v>15</c:v>
                </c:pt>
                <c:pt idx="20421">
                  <c:v>15</c:v>
                </c:pt>
                <c:pt idx="20422">
                  <c:v>17</c:v>
                </c:pt>
                <c:pt idx="20423">
                  <c:v>16</c:v>
                </c:pt>
                <c:pt idx="20424">
                  <c:v>10</c:v>
                </c:pt>
                <c:pt idx="20425">
                  <c:v>14</c:v>
                </c:pt>
                <c:pt idx="20426">
                  <c:v>14</c:v>
                </c:pt>
                <c:pt idx="20427">
                  <c:v>11</c:v>
                </c:pt>
                <c:pt idx="20428">
                  <c:v>14</c:v>
                </c:pt>
                <c:pt idx="20429">
                  <c:v>19</c:v>
                </c:pt>
                <c:pt idx="20430">
                  <c:v>12</c:v>
                </c:pt>
                <c:pt idx="20431">
                  <c:v>14</c:v>
                </c:pt>
                <c:pt idx="20432">
                  <c:v>20</c:v>
                </c:pt>
                <c:pt idx="20433">
                  <c:v>10</c:v>
                </c:pt>
                <c:pt idx="20434">
                  <c:v>6</c:v>
                </c:pt>
                <c:pt idx="20435">
                  <c:v>15</c:v>
                </c:pt>
                <c:pt idx="20436">
                  <c:v>16</c:v>
                </c:pt>
                <c:pt idx="20437">
                  <c:v>18</c:v>
                </c:pt>
                <c:pt idx="20438">
                  <c:v>11</c:v>
                </c:pt>
                <c:pt idx="20439">
                  <c:v>16</c:v>
                </c:pt>
                <c:pt idx="20440">
                  <c:v>17</c:v>
                </c:pt>
                <c:pt idx="20441">
                  <c:v>16</c:v>
                </c:pt>
                <c:pt idx="20442">
                  <c:v>14</c:v>
                </c:pt>
                <c:pt idx="20443">
                  <c:v>16</c:v>
                </c:pt>
                <c:pt idx="20444">
                  <c:v>15</c:v>
                </c:pt>
                <c:pt idx="20445">
                  <c:v>5</c:v>
                </c:pt>
                <c:pt idx="20446">
                  <c:v>9</c:v>
                </c:pt>
                <c:pt idx="20447">
                  <c:v>11</c:v>
                </c:pt>
                <c:pt idx="20448">
                  <c:v>11</c:v>
                </c:pt>
                <c:pt idx="20449">
                  <c:v>18</c:v>
                </c:pt>
                <c:pt idx="20450">
                  <c:v>13</c:v>
                </c:pt>
                <c:pt idx="20451">
                  <c:v>17</c:v>
                </c:pt>
                <c:pt idx="20452">
                  <c:v>4</c:v>
                </c:pt>
                <c:pt idx="20453">
                  <c:v>16</c:v>
                </c:pt>
                <c:pt idx="20454">
                  <c:v>13</c:v>
                </c:pt>
                <c:pt idx="20455">
                  <c:v>18</c:v>
                </c:pt>
                <c:pt idx="20456">
                  <c:v>9</c:v>
                </c:pt>
                <c:pt idx="20457">
                  <c:v>17</c:v>
                </c:pt>
                <c:pt idx="20458">
                  <c:v>13</c:v>
                </c:pt>
                <c:pt idx="20459">
                  <c:v>12</c:v>
                </c:pt>
                <c:pt idx="20460">
                  <c:v>17</c:v>
                </c:pt>
                <c:pt idx="20461">
                  <c:v>18</c:v>
                </c:pt>
                <c:pt idx="20462">
                  <c:v>20</c:v>
                </c:pt>
                <c:pt idx="20463">
                  <c:v>9</c:v>
                </c:pt>
                <c:pt idx="20464">
                  <c:v>19</c:v>
                </c:pt>
                <c:pt idx="20465">
                  <c:v>14</c:v>
                </c:pt>
                <c:pt idx="20466">
                  <c:v>20</c:v>
                </c:pt>
                <c:pt idx="20467">
                  <c:v>19</c:v>
                </c:pt>
                <c:pt idx="20468">
                  <c:v>10</c:v>
                </c:pt>
                <c:pt idx="20469">
                  <c:v>17</c:v>
                </c:pt>
                <c:pt idx="20470">
                  <c:v>20</c:v>
                </c:pt>
                <c:pt idx="20471">
                  <c:v>13</c:v>
                </c:pt>
                <c:pt idx="20472">
                  <c:v>12</c:v>
                </c:pt>
                <c:pt idx="20473">
                  <c:v>15</c:v>
                </c:pt>
                <c:pt idx="20474">
                  <c:v>20</c:v>
                </c:pt>
                <c:pt idx="20475">
                  <c:v>14</c:v>
                </c:pt>
                <c:pt idx="20476">
                  <c:v>10</c:v>
                </c:pt>
                <c:pt idx="20477">
                  <c:v>19</c:v>
                </c:pt>
                <c:pt idx="20478">
                  <c:v>16</c:v>
                </c:pt>
                <c:pt idx="20479">
                  <c:v>16</c:v>
                </c:pt>
                <c:pt idx="20480">
                  <c:v>4</c:v>
                </c:pt>
                <c:pt idx="20481">
                  <c:v>16</c:v>
                </c:pt>
                <c:pt idx="20482">
                  <c:v>16</c:v>
                </c:pt>
                <c:pt idx="20483">
                  <c:v>18</c:v>
                </c:pt>
                <c:pt idx="20484">
                  <c:v>17</c:v>
                </c:pt>
                <c:pt idx="20485">
                  <c:v>19</c:v>
                </c:pt>
                <c:pt idx="20486">
                  <c:v>13</c:v>
                </c:pt>
                <c:pt idx="20487">
                  <c:v>13</c:v>
                </c:pt>
                <c:pt idx="20488">
                  <c:v>15</c:v>
                </c:pt>
                <c:pt idx="20489">
                  <c:v>18</c:v>
                </c:pt>
                <c:pt idx="20490">
                  <c:v>19</c:v>
                </c:pt>
                <c:pt idx="20491">
                  <c:v>16</c:v>
                </c:pt>
                <c:pt idx="20492">
                  <c:v>15</c:v>
                </c:pt>
                <c:pt idx="20493">
                  <c:v>10</c:v>
                </c:pt>
                <c:pt idx="20494">
                  <c:v>12</c:v>
                </c:pt>
                <c:pt idx="20495">
                  <c:v>20</c:v>
                </c:pt>
                <c:pt idx="20496">
                  <c:v>5</c:v>
                </c:pt>
                <c:pt idx="20497">
                  <c:v>13</c:v>
                </c:pt>
                <c:pt idx="20498">
                  <c:v>16</c:v>
                </c:pt>
                <c:pt idx="20499">
                  <c:v>19</c:v>
                </c:pt>
                <c:pt idx="20500">
                  <c:v>19</c:v>
                </c:pt>
                <c:pt idx="20501">
                  <c:v>20</c:v>
                </c:pt>
                <c:pt idx="20502">
                  <c:v>16</c:v>
                </c:pt>
                <c:pt idx="20503">
                  <c:v>10</c:v>
                </c:pt>
                <c:pt idx="20504">
                  <c:v>18</c:v>
                </c:pt>
                <c:pt idx="20505">
                  <c:v>17</c:v>
                </c:pt>
                <c:pt idx="20506">
                  <c:v>15</c:v>
                </c:pt>
                <c:pt idx="20507">
                  <c:v>18</c:v>
                </c:pt>
                <c:pt idx="20508">
                  <c:v>18</c:v>
                </c:pt>
                <c:pt idx="20509">
                  <c:v>16</c:v>
                </c:pt>
                <c:pt idx="20510">
                  <c:v>16</c:v>
                </c:pt>
                <c:pt idx="20511">
                  <c:v>13</c:v>
                </c:pt>
                <c:pt idx="20512">
                  <c:v>12</c:v>
                </c:pt>
                <c:pt idx="20513">
                  <c:v>20</c:v>
                </c:pt>
                <c:pt idx="20514">
                  <c:v>14</c:v>
                </c:pt>
                <c:pt idx="20515">
                  <c:v>13</c:v>
                </c:pt>
                <c:pt idx="20516">
                  <c:v>15</c:v>
                </c:pt>
                <c:pt idx="20517">
                  <c:v>13</c:v>
                </c:pt>
                <c:pt idx="20518">
                  <c:v>16</c:v>
                </c:pt>
                <c:pt idx="20519">
                  <c:v>17</c:v>
                </c:pt>
                <c:pt idx="20520">
                  <c:v>17</c:v>
                </c:pt>
                <c:pt idx="20521">
                  <c:v>10</c:v>
                </c:pt>
                <c:pt idx="20522">
                  <c:v>18</c:v>
                </c:pt>
                <c:pt idx="20523">
                  <c:v>20</c:v>
                </c:pt>
                <c:pt idx="20524">
                  <c:v>17</c:v>
                </c:pt>
                <c:pt idx="20525">
                  <c:v>12</c:v>
                </c:pt>
                <c:pt idx="20526">
                  <c:v>17</c:v>
                </c:pt>
                <c:pt idx="20527">
                  <c:v>6</c:v>
                </c:pt>
                <c:pt idx="20528">
                  <c:v>13</c:v>
                </c:pt>
                <c:pt idx="20529">
                  <c:v>15</c:v>
                </c:pt>
                <c:pt idx="20530">
                  <c:v>10</c:v>
                </c:pt>
                <c:pt idx="20531">
                  <c:v>16</c:v>
                </c:pt>
                <c:pt idx="20532">
                  <c:v>18</c:v>
                </c:pt>
                <c:pt idx="20533">
                  <c:v>16</c:v>
                </c:pt>
                <c:pt idx="20534">
                  <c:v>19</c:v>
                </c:pt>
                <c:pt idx="20535">
                  <c:v>9</c:v>
                </c:pt>
                <c:pt idx="20536">
                  <c:v>18</c:v>
                </c:pt>
                <c:pt idx="20537">
                  <c:v>19</c:v>
                </c:pt>
                <c:pt idx="20538">
                  <c:v>16</c:v>
                </c:pt>
                <c:pt idx="20539">
                  <c:v>17</c:v>
                </c:pt>
                <c:pt idx="20540">
                  <c:v>15</c:v>
                </c:pt>
                <c:pt idx="20541">
                  <c:v>20</c:v>
                </c:pt>
                <c:pt idx="20542">
                  <c:v>12</c:v>
                </c:pt>
                <c:pt idx="20543">
                  <c:v>8</c:v>
                </c:pt>
                <c:pt idx="20544">
                  <c:v>15</c:v>
                </c:pt>
                <c:pt idx="20545">
                  <c:v>17</c:v>
                </c:pt>
                <c:pt idx="20546">
                  <c:v>13</c:v>
                </c:pt>
                <c:pt idx="20547">
                  <c:v>14</c:v>
                </c:pt>
                <c:pt idx="20548">
                  <c:v>19</c:v>
                </c:pt>
                <c:pt idx="20549">
                  <c:v>20</c:v>
                </c:pt>
                <c:pt idx="20550">
                  <c:v>19</c:v>
                </c:pt>
                <c:pt idx="20551">
                  <c:v>20</c:v>
                </c:pt>
                <c:pt idx="20552">
                  <c:v>18</c:v>
                </c:pt>
                <c:pt idx="20553">
                  <c:v>19</c:v>
                </c:pt>
                <c:pt idx="20554">
                  <c:v>17</c:v>
                </c:pt>
                <c:pt idx="20555">
                  <c:v>19</c:v>
                </c:pt>
                <c:pt idx="20556">
                  <c:v>19</c:v>
                </c:pt>
                <c:pt idx="20557">
                  <c:v>6</c:v>
                </c:pt>
                <c:pt idx="20558">
                  <c:v>16</c:v>
                </c:pt>
                <c:pt idx="20559">
                  <c:v>20</c:v>
                </c:pt>
                <c:pt idx="20560">
                  <c:v>16</c:v>
                </c:pt>
                <c:pt idx="20561">
                  <c:v>15</c:v>
                </c:pt>
                <c:pt idx="20562">
                  <c:v>5</c:v>
                </c:pt>
                <c:pt idx="20563">
                  <c:v>18</c:v>
                </c:pt>
                <c:pt idx="20564">
                  <c:v>8</c:v>
                </c:pt>
                <c:pt idx="20565">
                  <c:v>12</c:v>
                </c:pt>
                <c:pt idx="20566">
                  <c:v>10</c:v>
                </c:pt>
                <c:pt idx="20567">
                  <c:v>11</c:v>
                </c:pt>
                <c:pt idx="20568">
                  <c:v>18</c:v>
                </c:pt>
                <c:pt idx="20569">
                  <c:v>0</c:v>
                </c:pt>
                <c:pt idx="20570">
                  <c:v>18</c:v>
                </c:pt>
                <c:pt idx="20571">
                  <c:v>18</c:v>
                </c:pt>
                <c:pt idx="20572">
                  <c:v>20</c:v>
                </c:pt>
                <c:pt idx="20573">
                  <c:v>16</c:v>
                </c:pt>
                <c:pt idx="20574">
                  <c:v>11</c:v>
                </c:pt>
                <c:pt idx="20575">
                  <c:v>10</c:v>
                </c:pt>
                <c:pt idx="20576">
                  <c:v>9</c:v>
                </c:pt>
                <c:pt idx="20577">
                  <c:v>16</c:v>
                </c:pt>
                <c:pt idx="20578">
                  <c:v>4</c:v>
                </c:pt>
                <c:pt idx="20579">
                  <c:v>16</c:v>
                </c:pt>
                <c:pt idx="20580">
                  <c:v>18</c:v>
                </c:pt>
                <c:pt idx="20581">
                  <c:v>16</c:v>
                </c:pt>
                <c:pt idx="20582">
                  <c:v>20</c:v>
                </c:pt>
                <c:pt idx="20583">
                  <c:v>20</c:v>
                </c:pt>
                <c:pt idx="20584">
                  <c:v>19</c:v>
                </c:pt>
                <c:pt idx="20585">
                  <c:v>16</c:v>
                </c:pt>
                <c:pt idx="20586">
                  <c:v>20</c:v>
                </c:pt>
                <c:pt idx="20587">
                  <c:v>16</c:v>
                </c:pt>
                <c:pt idx="20588">
                  <c:v>15</c:v>
                </c:pt>
                <c:pt idx="20589">
                  <c:v>14</c:v>
                </c:pt>
                <c:pt idx="20590">
                  <c:v>14</c:v>
                </c:pt>
                <c:pt idx="20591">
                  <c:v>16</c:v>
                </c:pt>
                <c:pt idx="20592">
                  <c:v>16</c:v>
                </c:pt>
                <c:pt idx="20593">
                  <c:v>16</c:v>
                </c:pt>
                <c:pt idx="20594">
                  <c:v>13</c:v>
                </c:pt>
                <c:pt idx="20595">
                  <c:v>12</c:v>
                </c:pt>
                <c:pt idx="20596">
                  <c:v>16</c:v>
                </c:pt>
                <c:pt idx="20597">
                  <c:v>20</c:v>
                </c:pt>
                <c:pt idx="20598">
                  <c:v>11</c:v>
                </c:pt>
                <c:pt idx="20599">
                  <c:v>4</c:v>
                </c:pt>
                <c:pt idx="20600">
                  <c:v>10</c:v>
                </c:pt>
                <c:pt idx="20601">
                  <c:v>0</c:v>
                </c:pt>
                <c:pt idx="20602">
                  <c:v>16</c:v>
                </c:pt>
                <c:pt idx="20603">
                  <c:v>10</c:v>
                </c:pt>
                <c:pt idx="20604">
                  <c:v>18</c:v>
                </c:pt>
                <c:pt idx="20605">
                  <c:v>6</c:v>
                </c:pt>
                <c:pt idx="20606">
                  <c:v>16</c:v>
                </c:pt>
                <c:pt idx="20607">
                  <c:v>19</c:v>
                </c:pt>
                <c:pt idx="20608">
                  <c:v>7</c:v>
                </c:pt>
                <c:pt idx="20609">
                  <c:v>11</c:v>
                </c:pt>
                <c:pt idx="20610">
                  <c:v>0</c:v>
                </c:pt>
                <c:pt idx="20611">
                  <c:v>6</c:v>
                </c:pt>
                <c:pt idx="20612">
                  <c:v>16</c:v>
                </c:pt>
                <c:pt idx="20613">
                  <c:v>16</c:v>
                </c:pt>
                <c:pt idx="20614">
                  <c:v>16</c:v>
                </c:pt>
                <c:pt idx="20615">
                  <c:v>16</c:v>
                </c:pt>
                <c:pt idx="20616">
                  <c:v>19</c:v>
                </c:pt>
                <c:pt idx="20617">
                  <c:v>6</c:v>
                </c:pt>
                <c:pt idx="20618">
                  <c:v>18</c:v>
                </c:pt>
                <c:pt idx="20619">
                  <c:v>20</c:v>
                </c:pt>
                <c:pt idx="20620">
                  <c:v>8</c:v>
                </c:pt>
                <c:pt idx="20621">
                  <c:v>19</c:v>
                </c:pt>
                <c:pt idx="20622">
                  <c:v>17</c:v>
                </c:pt>
                <c:pt idx="20623">
                  <c:v>20</c:v>
                </c:pt>
                <c:pt idx="20624">
                  <c:v>14</c:v>
                </c:pt>
                <c:pt idx="20625">
                  <c:v>20</c:v>
                </c:pt>
                <c:pt idx="20626">
                  <c:v>17</c:v>
                </c:pt>
                <c:pt idx="20627">
                  <c:v>15</c:v>
                </c:pt>
                <c:pt idx="20628">
                  <c:v>18</c:v>
                </c:pt>
                <c:pt idx="20629">
                  <c:v>8</c:v>
                </c:pt>
                <c:pt idx="20630">
                  <c:v>13</c:v>
                </c:pt>
                <c:pt idx="20631">
                  <c:v>16</c:v>
                </c:pt>
                <c:pt idx="20632">
                  <c:v>16</c:v>
                </c:pt>
                <c:pt idx="20633">
                  <c:v>19</c:v>
                </c:pt>
                <c:pt idx="20634">
                  <c:v>20</c:v>
                </c:pt>
                <c:pt idx="20635">
                  <c:v>17</c:v>
                </c:pt>
                <c:pt idx="20636">
                  <c:v>20</c:v>
                </c:pt>
                <c:pt idx="20637">
                  <c:v>19</c:v>
                </c:pt>
                <c:pt idx="20638">
                  <c:v>18</c:v>
                </c:pt>
                <c:pt idx="20639">
                  <c:v>12</c:v>
                </c:pt>
                <c:pt idx="20640">
                  <c:v>14</c:v>
                </c:pt>
                <c:pt idx="20641">
                  <c:v>7</c:v>
                </c:pt>
                <c:pt idx="20642">
                  <c:v>15</c:v>
                </c:pt>
                <c:pt idx="20643">
                  <c:v>17</c:v>
                </c:pt>
                <c:pt idx="20644">
                  <c:v>8</c:v>
                </c:pt>
                <c:pt idx="20645">
                  <c:v>16</c:v>
                </c:pt>
                <c:pt idx="20646">
                  <c:v>16</c:v>
                </c:pt>
                <c:pt idx="20647">
                  <c:v>15</c:v>
                </c:pt>
                <c:pt idx="20648">
                  <c:v>13</c:v>
                </c:pt>
                <c:pt idx="20649">
                  <c:v>16</c:v>
                </c:pt>
                <c:pt idx="20650">
                  <c:v>20</c:v>
                </c:pt>
                <c:pt idx="20651">
                  <c:v>19</c:v>
                </c:pt>
                <c:pt idx="20652">
                  <c:v>16</c:v>
                </c:pt>
                <c:pt idx="20653">
                  <c:v>10</c:v>
                </c:pt>
                <c:pt idx="20654">
                  <c:v>10</c:v>
                </c:pt>
                <c:pt idx="20655">
                  <c:v>20</c:v>
                </c:pt>
                <c:pt idx="20656">
                  <c:v>17</c:v>
                </c:pt>
                <c:pt idx="20657">
                  <c:v>11</c:v>
                </c:pt>
                <c:pt idx="20658">
                  <c:v>15</c:v>
                </c:pt>
                <c:pt idx="20659">
                  <c:v>11</c:v>
                </c:pt>
                <c:pt idx="20660">
                  <c:v>9</c:v>
                </c:pt>
                <c:pt idx="20661">
                  <c:v>14</c:v>
                </c:pt>
                <c:pt idx="20662">
                  <c:v>0</c:v>
                </c:pt>
                <c:pt idx="20663">
                  <c:v>15</c:v>
                </c:pt>
                <c:pt idx="20664">
                  <c:v>13</c:v>
                </c:pt>
                <c:pt idx="20665">
                  <c:v>20</c:v>
                </c:pt>
                <c:pt idx="20666">
                  <c:v>20</c:v>
                </c:pt>
                <c:pt idx="20667">
                  <c:v>12</c:v>
                </c:pt>
                <c:pt idx="20668">
                  <c:v>8</c:v>
                </c:pt>
                <c:pt idx="20669">
                  <c:v>16</c:v>
                </c:pt>
                <c:pt idx="20670">
                  <c:v>14</c:v>
                </c:pt>
                <c:pt idx="20671">
                  <c:v>14</c:v>
                </c:pt>
                <c:pt idx="20672">
                  <c:v>20</c:v>
                </c:pt>
                <c:pt idx="20673">
                  <c:v>19</c:v>
                </c:pt>
                <c:pt idx="20674">
                  <c:v>16</c:v>
                </c:pt>
                <c:pt idx="20675">
                  <c:v>12</c:v>
                </c:pt>
                <c:pt idx="20676">
                  <c:v>16</c:v>
                </c:pt>
                <c:pt idx="20677">
                  <c:v>5</c:v>
                </c:pt>
                <c:pt idx="20678">
                  <c:v>17</c:v>
                </c:pt>
                <c:pt idx="20679">
                  <c:v>20</c:v>
                </c:pt>
                <c:pt idx="20680">
                  <c:v>20</c:v>
                </c:pt>
                <c:pt idx="20681">
                  <c:v>10</c:v>
                </c:pt>
                <c:pt idx="20682">
                  <c:v>12</c:v>
                </c:pt>
                <c:pt idx="20683">
                  <c:v>11</c:v>
                </c:pt>
                <c:pt idx="20684">
                  <c:v>12</c:v>
                </c:pt>
                <c:pt idx="20685">
                  <c:v>17</c:v>
                </c:pt>
                <c:pt idx="20686">
                  <c:v>8</c:v>
                </c:pt>
                <c:pt idx="20687">
                  <c:v>10</c:v>
                </c:pt>
                <c:pt idx="20688">
                  <c:v>20</c:v>
                </c:pt>
                <c:pt idx="20689">
                  <c:v>20</c:v>
                </c:pt>
                <c:pt idx="20690">
                  <c:v>16</c:v>
                </c:pt>
                <c:pt idx="20691">
                  <c:v>14</c:v>
                </c:pt>
                <c:pt idx="20692">
                  <c:v>14</c:v>
                </c:pt>
                <c:pt idx="20693">
                  <c:v>7</c:v>
                </c:pt>
                <c:pt idx="20694">
                  <c:v>20</c:v>
                </c:pt>
                <c:pt idx="20695">
                  <c:v>17</c:v>
                </c:pt>
                <c:pt idx="20696">
                  <c:v>17</c:v>
                </c:pt>
                <c:pt idx="20697">
                  <c:v>20</c:v>
                </c:pt>
                <c:pt idx="20698">
                  <c:v>4</c:v>
                </c:pt>
                <c:pt idx="20699">
                  <c:v>15</c:v>
                </c:pt>
                <c:pt idx="20700">
                  <c:v>14</c:v>
                </c:pt>
                <c:pt idx="20701">
                  <c:v>19</c:v>
                </c:pt>
                <c:pt idx="20702">
                  <c:v>16</c:v>
                </c:pt>
                <c:pt idx="20703">
                  <c:v>15</c:v>
                </c:pt>
                <c:pt idx="20704">
                  <c:v>15</c:v>
                </c:pt>
                <c:pt idx="20705">
                  <c:v>16</c:v>
                </c:pt>
                <c:pt idx="20706">
                  <c:v>14</c:v>
                </c:pt>
                <c:pt idx="20707">
                  <c:v>6</c:v>
                </c:pt>
                <c:pt idx="20708">
                  <c:v>19</c:v>
                </c:pt>
                <c:pt idx="20709">
                  <c:v>16</c:v>
                </c:pt>
                <c:pt idx="20710">
                  <c:v>17</c:v>
                </c:pt>
                <c:pt idx="20711">
                  <c:v>16</c:v>
                </c:pt>
                <c:pt idx="20712">
                  <c:v>4</c:v>
                </c:pt>
                <c:pt idx="20713">
                  <c:v>13</c:v>
                </c:pt>
                <c:pt idx="20714">
                  <c:v>16</c:v>
                </c:pt>
                <c:pt idx="20715">
                  <c:v>15</c:v>
                </c:pt>
                <c:pt idx="20716">
                  <c:v>14</c:v>
                </c:pt>
                <c:pt idx="20717">
                  <c:v>15</c:v>
                </c:pt>
                <c:pt idx="20718">
                  <c:v>13</c:v>
                </c:pt>
                <c:pt idx="20719">
                  <c:v>11</c:v>
                </c:pt>
                <c:pt idx="20720">
                  <c:v>16</c:v>
                </c:pt>
                <c:pt idx="20721">
                  <c:v>18</c:v>
                </c:pt>
                <c:pt idx="20722">
                  <c:v>17</c:v>
                </c:pt>
                <c:pt idx="20723">
                  <c:v>0</c:v>
                </c:pt>
                <c:pt idx="20724">
                  <c:v>16</c:v>
                </c:pt>
                <c:pt idx="20725">
                  <c:v>16</c:v>
                </c:pt>
                <c:pt idx="20726">
                  <c:v>10</c:v>
                </c:pt>
                <c:pt idx="20727">
                  <c:v>12</c:v>
                </c:pt>
                <c:pt idx="20728">
                  <c:v>17</c:v>
                </c:pt>
                <c:pt idx="20729">
                  <c:v>15</c:v>
                </c:pt>
                <c:pt idx="20730">
                  <c:v>19</c:v>
                </c:pt>
                <c:pt idx="20731">
                  <c:v>20</c:v>
                </c:pt>
                <c:pt idx="20732">
                  <c:v>6</c:v>
                </c:pt>
                <c:pt idx="20733">
                  <c:v>8</c:v>
                </c:pt>
                <c:pt idx="20734">
                  <c:v>12</c:v>
                </c:pt>
                <c:pt idx="20735">
                  <c:v>16</c:v>
                </c:pt>
                <c:pt idx="20736">
                  <c:v>13</c:v>
                </c:pt>
                <c:pt idx="20737">
                  <c:v>16</c:v>
                </c:pt>
                <c:pt idx="20738">
                  <c:v>10</c:v>
                </c:pt>
                <c:pt idx="20739">
                  <c:v>7</c:v>
                </c:pt>
                <c:pt idx="20740">
                  <c:v>16</c:v>
                </c:pt>
                <c:pt idx="20741">
                  <c:v>18</c:v>
                </c:pt>
                <c:pt idx="20742">
                  <c:v>16</c:v>
                </c:pt>
                <c:pt idx="20743">
                  <c:v>16</c:v>
                </c:pt>
                <c:pt idx="20744">
                  <c:v>9</c:v>
                </c:pt>
                <c:pt idx="20745">
                  <c:v>16</c:v>
                </c:pt>
                <c:pt idx="20746">
                  <c:v>15</c:v>
                </c:pt>
                <c:pt idx="20747">
                  <c:v>19</c:v>
                </c:pt>
                <c:pt idx="20748">
                  <c:v>20</c:v>
                </c:pt>
                <c:pt idx="20749">
                  <c:v>20</c:v>
                </c:pt>
                <c:pt idx="20750">
                  <c:v>13</c:v>
                </c:pt>
                <c:pt idx="20751">
                  <c:v>16</c:v>
                </c:pt>
                <c:pt idx="20752">
                  <c:v>11</c:v>
                </c:pt>
                <c:pt idx="20753">
                  <c:v>13</c:v>
                </c:pt>
                <c:pt idx="20754">
                  <c:v>16</c:v>
                </c:pt>
                <c:pt idx="20755">
                  <c:v>20</c:v>
                </c:pt>
                <c:pt idx="20756">
                  <c:v>13</c:v>
                </c:pt>
                <c:pt idx="20757">
                  <c:v>14</c:v>
                </c:pt>
                <c:pt idx="20758">
                  <c:v>14</c:v>
                </c:pt>
                <c:pt idx="20759">
                  <c:v>16</c:v>
                </c:pt>
                <c:pt idx="20760">
                  <c:v>9</c:v>
                </c:pt>
                <c:pt idx="20761">
                  <c:v>11</c:v>
                </c:pt>
                <c:pt idx="20762">
                  <c:v>15</c:v>
                </c:pt>
                <c:pt idx="20763">
                  <c:v>14</c:v>
                </c:pt>
                <c:pt idx="20764">
                  <c:v>19</c:v>
                </c:pt>
                <c:pt idx="20765">
                  <c:v>15</c:v>
                </c:pt>
                <c:pt idx="20766">
                  <c:v>20</c:v>
                </c:pt>
                <c:pt idx="20767">
                  <c:v>19</c:v>
                </c:pt>
                <c:pt idx="20768">
                  <c:v>16</c:v>
                </c:pt>
                <c:pt idx="20769">
                  <c:v>16</c:v>
                </c:pt>
                <c:pt idx="20770">
                  <c:v>16</c:v>
                </c:pt>
                <c:pt idx="20771">
                  <c:v>19</c:v>
                </c:pt>
                <c:pt idx="20772">
                  <c:v>14</c:v>
                </c:pt>
                <c:pt idx="20773">
                  <c:v>13</c:v>
                </c:pt>
                <c:pt idx="20774">
                  <c:v>16</c:v>
                </c:pt>
                <c:pt idx="20775">
                  <c:v>16</c:v>
                </c:pt>
                <c:pt idx="20776">
                  <c:v>19</c:v>
                </c:pt>
                <c:pt idx="20777">
                  <c:v>13</c:v>
                </c:pt>
                <c:pt idx="20778">
                  <c:v>9</c:v>
                </c:pt>
                <c:pt idx="20779">
                  <c:v>18</c:v>
                </c:pt>
                <c:pt idx="20780">
                  <c:v>13</c:v>
                </c:pt>
                <c:pt idx="20781">
                  <c:v>12</c:v>
                </c:pt>
                <c:pt idx="20782">
                  <c:v>8</c:v>
                </c:pt>
                <c:pt idx="20783">
                  <c:v>16</c:v>
                </c:pt>
                <c:pt idx="20784">
                  <c:v>16</c:v>
                </c:pt>
                <c:pt idx="20785">
                  <c:v>13</c:v>
                </c:pt>
                <c:pt idx="20786">
                  <c:v>4</c:v>
                </c:pt>
                <c:pt idx="20787">
                  <c:v>16</c:v>
                </c:pt>
                <c:pt idx="20788">
                  <c:v>19</c:v>
                </c:pt>
                <c:pt idx="20789">
                  <c:v>16</c:v>
                </c:pt>
                <c:pt idx="20790">
                  <c:v>16</c:v>
                </c:pt>
                <c:pt idx="20791">
                  <c:v>12</c:v>
                </c:pt>
                <c:pt idx="20792">
                  <c:v>14</c:v>
                </c:pt>
                <c:pt idx="20793">
                  <c:v>16</c:v>
                </c:pt>
                <c:pt idx="20794">
                  <c:v>13</c:v>
                </c:pt>
                <c:pt idx="20795">
                  <c:v>20</c:v>
                </c:pt>
                <c:pt idx="20796">
                  <c:v>12</c:v>
                </c:pt>
                <c:pt idx="20797">
                  <c:v>16</c:v>
                </c:pt>
                <c:pt idx="20798">
                  <c:v>20</c:v>
                </c:pt>
                <c:pt idx="20799">
                  <c:v>18</c:v>
                </c:pt>
                <c:pt idx="20800">
                  <c:v>17</c:v>
                </c:pt>
                <c:pt idx="20801">
                  <c:v>20</c:v>
                </c:pt>
                <c:pt idx="20802">
                  <c:v>0</c:v>
                </c:pt>
                <c:pt idx="20803">
                  <c:v>15</c:v>
                </c:pt>
                <c:pt idx="20804">
                  <c:v>12</c:v>
                </c:pt>
                <c:pt idx="20805">
                  <c:v>20</c:v>
                </c:pt>
                <c:pt idx="20806">
                  <c:v>20</c:v>
                </c:pt>
                <c:pt idx="20807">
                  <c:v>17</c:v>
                </c:pt>
                <c:pt idx="20808">
                  <c:v>19</c:v>
                </c:pt>
                <c:pt idx="20809">
                  <c:v>7</c:v>
                </c:pt>
                <c:pt idx="20810">
                  <c:v>18</c:v>
                </c:pt>
                <c:pt idx="20811">
                  <c:v>15</c:v>
                </c:pt>
                <c:pt idx="20812">
                  <c:v>20</c:v>
                </c:pt>
                <c:pt idx="20813">
                  <c:v>17</c:v>
                </c:pt>
                <c:pt idx="20814">
                  <c:v>14</c:v>
                </c:pt>
                <c:pt idx="20815">
                  <c:v>10</c:v>
                </c:pt>
                <c:pt idx="20816">
                  <c:v>18</c:v>
                </c:pt>
                <c:pt idx="20817">
                  <c:v>16</c:v>
                </c:pt>
                <c:pt idx="20818">
                  <c:v>12</c:v>
                </c:pt>
                <c:pt idx="20819">
                  <c:v>20</c:v>
                </c:pt>
                <c:pt idx="20820">
                  <c:v>16</c:v>
                </c:pt>
                <c:pt idx="20821">
                  <c:v>14</c:v>
                </c:pt>
                <c:pt idx="20822">
                  <c:v>16</c:v>
                </c:pt>
                <c:pt idx="20823">
                  <c:v>11</c:v>
                </c:pt>
                <c:pt idx="20824">
                  <c:v>19</c:v>
                </c:pt>
                <c:pt idx="20825">
                  <c:v>10</c:v>
                </c:pt>
                <c:pt idx="20826">
                  <c:v>16</c:v>
                </c:pt>
                <c:pt idx="20827">
                  <c:v>20</c:v>
                </c:pt>
                <c:pt idx="20828">
                  <c:v>16</c:v>
                </c:pt>
                <c:pt idx="20829">
                  <c:v>8</c:v>
                </c:pt>
                <c:pt idx="20830">
                  <c:v>9</c:v>
                </c:pt>
                <c:pt idx="20831">
                  <c:v>20</c:v>
                </c:pt>
                <c:pt idx="20832">
                  <c:v>12</c:v>
                </c:pt>
                <c:pt idx="20833">
                  <c:v>19</c:v>
                </c:pt>
                <c:pt idx="20834">
                  <c:v>20</c:v>
                </c:pt>
                <c:pt idx="20835">
                  <c:v>15</c:v>
                </c:pt>
                <c:pt idx="20836">
                  <c:v>10</c:v>
                </c:pt>
                <c:pt idx="20837">
                  <c:v>18</c:v>
                </c:pt>
                <c:pt idx="20838">
                  <c:v>16</c:v>
                </c:pt>
                <c:pt idx="20839">
                  <c:v>15</c:v>
                </c:pt>
                <c:pt idx="20840">
                  <c:v>14</c:v>
                </c:pt>
                <c:pt idx="20841">
                  <c:v>11</c:v>
                </c:pt>
                <c:pt idx="20842">
                  <c:v>20</c:v>
                </c:pt>
                <c:pt idx="20843">
                  <c:v>19</c:v>
                </c:pt>
                <c:pt idx="20844">
                  <c:v>8</c:v>
                </c:pt>
                <c:pt idx="20845">
                  <c:v>10</c:v>
                </c:pt>
                <c:pt idx="20846">
                  <c:v>20</c:v>
                </c:pt>
                <c:pt idx="20847">
                  <c:v>13</c:v>
                </c:pt>
                <c:pt idx="20848">
                  <c:v>18</c:v>
                </c:pt>
                <c:pt idx="20849">
                  <c:v>14</c:v>
                </c:pt>
                <c:pt idx="20850">
                  <c:v>15</c:v>
                </c:pt>
                <c:pt idx="20851">
                  <c:v>5</c:v>
                </c:pt>
                <c:pt idx="20852">
                  <c:v>10</c:v>
                </c:pt>
                <c:pt idx="20853">
                  <c:v>4</c:v>
                </c:pt>
                <c:pt idx="20854">
                  <c:v>11</c:v>
                </c:pt>
                <c:pt idx="20855">
                  <c:v>16</c:v>
                </c:pt>
                <c:pt idx="20856">
                  <c:v>10</c:v>
                </c:pt>
                <c:pt idx="20857">
                  <c:v>16</c:v>
                </c:pt>
                <c:pt idx="20858">
                  <c:v>17</c:v>
                </c:pt>
                <c:pt idx="20859">
                  <c:v>19</c:v>
                </c:pt>
                <c:pt idx="20860">
                  <c:v>15</c:v>
                </c:pt>
                <c:pt idx="20861">
                  <c:v>13</c:v>
                </c:pt>
                <c:pt idx="20862">
                  <c:v>19</c:v>
                </c:pt>
                <c:pt idx="20863">
                  <c:v>4</c:v>
                </c:pt>
                <c:pt idx="20864">
                  <c:v>15</c:v>
                </c:pt>
                <c:pt idx="20865">
                  <c:v>15</c:v>
                </c:pt>
                <c:pt idx="20866">
                  <c:v>9</c:v>
                </c:pt>
                <c:pt idx="20867">
                  <c:v>17</c:v>
                </c:pt>
                <c:pt idx="20868">
                  <c:v>17</c:v>
                </c:pt>
                <c:pt idx="20869">
                  <c:v>4</c:v>
                </c:pt>
                <c:pt idx="20870">
                  <c:v>10</c:v>
                </c:pt>
                <c:pt idx="20871">
                  <c:v>13</c:v>
                </c:pt>
                <c:pt idx="20872">
                  <c:v>11</c:v>
                </c:pt>
                <c:pt idx="20873">
                  <c:v>20</c:v>
                </c:pt>
                <c:pt idx="20874">
                  <c:v>20</c:v>
                </c:pt>
                <c:pt idx="20875">
                  <c:v>14</c:v>
                </c:pt>
                <c:pt idx="20876">
                  <c:v>10</c:v>
                </c:pt>
                <c:pt idx="20877">
                  <c:v>5</c:v>
                </c:pt>
                <c:pt idx="20878">
                  <c:v>15</c:v>
                </c:pt>
                <c:pt idx="20879">
                  <c:v>13</c:v>
                </c:pt>
                <c:pt idx="20880">
                  <c:v>13</c:v>
                </c:pt>
                <c:pt idx="20881">
                  <c:v>20</c:v>
                </c:pt>
                <c:pt idx="20882">
                  <c:v>13</c:v>
                </c:pt>
                <c:pt idx="20883">
                  <c:v>16</c:v>
                </c:pt>
                <c:pt idx="20884">
                  <c:v>16</c:v>
                </c:pt>
                <c:pt idx="20885">
                  <c:v>18</c:v>
                </c:pt>
                <c:pt idx="20886">
                  <c:v>12</c:v>
                </c:pt>
                <c:pt idx="20887">
                  <c:v>14</c:v>
                </c:pt>
                <c:pt idx="20888">
                  <c:v>20</c:v>
                </c:pt>
                <c:pt idx="20889">
                  <c:v>19</c:v>
                </c:pt>
                <c:pt idx="20890">
                  <c:v>17</c:v>
                </c:pt>
                <c:pt idx="20891">
                  <c:v>4</c:v>
                </c:pt>
                <c:pt idx="20892">
                  <c:v>20</c:v>
                </c:pt>
                <c:pt idx="20893">
                  <c:v>20</c:v>
                </c:pt>
                <c:pt idx="20894">
                  <c:v>8</c:v>
                </c:pt>
                <c:pt idx="20895">
                  <c:v>20</c:v>
                </c:pt>
                <c:pt idx="20896">
                  <c:v>16</c:v>
                </c:pt>
                <c:pt idx="20897">
                  <c:v>20</c:v>
                </c:pt>
                <c:pt idx="20898">
                  <c:v>16</c:v>
                </c:pt>
                <c:pt idx="20899">
                  <c:v>12</c:v>
                </c:pt>
                <c:pt idx="20900">
                  <c:v>20</c:v>
                </c:pt>
                <c:pt idx="20901">
                  <c:v>18</c:v>
                </c:pt>
                <c:pt idx="20902">
                  <c:v>20</c:v>
                </c:pt>
                <c:pt idx="20903">
                  <c:v>16</c:v>
                </c:pt>
                <c:pt idx="20904">
                  <c:v>11</c:v>
                </c:pt>
                <c:pt idx="20905">
                  <c:v>15</c:v>
                </c:pt>
                <c:pt idx="20906">
                  <c:v>13</c:v>
                </c:pt>
                <c:pt idx="20907">
                  <c:v>12</c:v>
                </c:pt>
                <c:pt idx="20908">
                  <c:v>19</c:v>
                </c:pt>
                <c:pt idx="20909">
                  <c:v>13</c:v>
                </c:pt>
                <c:pt idx="20910">
                  <c:v>16</c:v>
                </c:pt>
                <c:pt idx="20911">
                  <c:v>14</c:v>
                </c:pt>
                <c:pt idx="20912">
                  <c:v>18</c:v>
                </c:pt>
                <c:pt idx="20913">
                  <c:v>19</c:v>
                </c:pt>
                <c:pt idx="20914">
                  <c:v>11</c:v>
                </c:pt>
                <c:pt idx="20915">
                  <c:v>16</c:v>
                </c:pt>
                <c:pt idx="20916">
                  <c:v>4</c:v>
                </c:pt>
                <c:pt idx="20917">
                  <c:v>10</c:v>
                </c:pt>
                <c:pt idx="20918">
                  <c:v>13</c:v>
                </c:pt>
                <c:pt idx="20919">
                  <c:v>19</c:v>
                </c:pt>
                <c:pt idx="20920">
                  <c:v>15</c:v>
                </c:pt>
                <c:pt idx="20921">
                  <c:v>14</c:v>
                </c:pt>
                <c:pt idx="20922">
                  <c:v>16</c:v>
                </c:pt>
                <c:pt idx="20923">
                  <c:v>20</c:v>
                </c:pt>
                <c:pt idx="20924">
                  <c:v>16</c:v>
                </c:pt>
                <c:pt idx="20925">
                  <c:v>16</c:v>
                </c:pt>
                <c:pt idx="20926">
                  <c:v>17</c:v>
                </c:pt>
                <c:pt idx="20927">
                  <c:v>16</c:v>
                </c:pt>
                <c:pt idx="20928">
                  <c:v>14</c:v>
                </c:pt>
                <c:pt idx="20929">
                  <c:v>12</c:v>
                </c:pt>
                <c:pt idx="20930">
                  <c:v>16</c:v>
                </c:pt>
                <c:pt idx="20931">
                  <c:v>16</c:v>
                </c:pt>
                <c:pt idx="20932">
                  <c:v>16</c:v>
                </c:pt>
                <c:pt idx="20933">
                  <c:v>18</c:v>
                </c:pt>
                <c:pt idx="20934">
                  <c:v>12</c:v>
                </c:pt>
                <c:pt idx="20935">
                  <c:v>20</c:v>
                </c:pt>
                <c:pt idx="20936">
                  <c:v>16</c:v>
                </c:pt>
                <c:pt idx="20937">
                  <c:v>19</c:v>
                </c:pt>
                <c:pt idx="20938">
                  <c:v>18</c:v>
                </c:pt>
                <c:pt idx="20939">
                  <c:v>16</c:v>
                </c:pt>
                <c:pt idx="20940">
                  <c:v>16</c:v>
                </c:pt>
                <c:pt idx="20941">
                  <c:v>4</c:v>
                </c:pt>
                <c:pt idx="20942">
                  <c:v>10</c:v>
                </c:pt>
                <c:pt idx="20943">
                  <c:v>8</c:v>
                </c:pt>
                <c:pt idx="20944">
                  <c:v>16</c:v>
                </c:pt>
                <c:pt idx="20945">
                  <c:v>15</c:v>
                </c:pt>
                <c:pt idx="20946">
                  <c:v>19</c:v>
                </c:pt>
                <c:pt idx="20947">
                  <c:v>13</c:v>
                </c:pt>
                <c:pt idx="20948">
                  <c:v>14</c:v>
                </c:pt>
                <c:pt idx="20949">
                  <c:v>20</c:v>
                </c:pt>
                <c:pt idx="20950">
                  <c:v>13</c:v>
                </c:pt>
                <c:pt idx="20951">
                  <c:v>11</c:v>
                </c:pt>
                <c:pt idx="20952">
                  <c:v>20</c:v>
                </c:pt>
                <c:pt idx="20953">
                  <c:v>19</c:v>
                </c:pt>
                <c:pt idx="20954">
                  <c:v>20</c:v>
                </c:pt>
                <c:pt idx="20955">
                  <c:v>20</c:v>
                </c:pt>
                <c:pt idx="20956">
                  <c:v>20</c:v>
                </c:pt>
                <c:pt idx="20957">
                  <c:v>16</c:v>
                </c:pt>
                <c:pt idx="20958">
                  <c:v>16</c:v>
                </c:pt>
                <c:pt idx="20959">
                  <c:v>16</c:v>
                </c:pt>
                <c:pt idx="20960">
                  <c:v>16</c:v>
                </c:pt>
                <c:pt idx="20961">
                  <c:v>15</c:v>
                </c:pt>
                <c:pt idx="20962">
                  <c:v>17</c:v>
                </c:pt>
                <c:pt idx="20963">
                  <c:v>11</c:v>
                </c:pt>
                <c:pt idx="20964">
                  <c:v>16</c:v>
                </c:pt>
                <c:pt idx="20965">
                  <c:v>4</c:v>
                </c:pt>
                <c:pt idx="20966">
                  <c:v>20</c:v>
                </c:pt>
                <c:pt idx="20967">
                  <c:v>13</c:v>
                </c:pt>
                <c:pt idx="20968">
                  <c:v>18</c:v>
                </c:pt>
                <c:pt idx="20969">
                  <c:v>15</c:v>
                </c:pt>
                <c:pt idx="20970">
                  <c:v>15</c:v>
                </c:pt>
                <c:pt idx="20971">
                  <c:v>14</c:v>
                </c:pt>
                <c:pt idx="20972">
                  <c:v>14</c:v>
                </c:pt>
                <c:pt idx="20973">
                  <c:v>20</c:v>
                </c:pt>
                <c:pt idx="20974">
                  <c:v>18</c:v>
                </c:pt>
                <c:pt idx="20975">
                  <c:v>19</c:v>
                </c:pt>
                <c:pt idx="20976">
                  <c:v>10</c:v>
                </c:pt>
                <c:pt idx="20977">
                  <c:v>14</c:v>
                </c:pt>
                <c:pt idx="20978">
                  <c:v>16</c:v>
                </c:pt>
                <c:pt idx="20979">
                  <c:v>9</c:v>
                </c:pt>
                <c:pt idx="20980">
                  <c:v>6</c:v>
                </c:pt>
                <c:pt idx="20981">
                  <c:v>17</c:v>
                </c:pt>
                <c:pt idx="20982">
                  <c:v>11</c:v>
                </c:pt>
                <c:pt idx="20983">
                  <c:v>12</c:v>
                </c:pt>
                <c:pt idx="20984">
                  <c:v>4</c:v>
                </c:pt>
                <c:pt idx="20985">
                  <c:v>19</c:v>
                </c:pt>
                <c:pt idx="20986">
                  <c:v>13</c:v>
                </c:pt>
                <c:pt idx="20987">
                  <c:v>15</c:v>
                </c:pt>
                <c:pt idx="20988">
                  <c:v>20</c:v>
                </c:pt>
                <c:pt idx="20989">
                  <c:v>17</c:v>
                </c:pt>
                <c:pt idx="20990">
                  <c:v>14</c:v>
                </c:pt>
                <c:pt idx="20991">
                  <c:v>16</c:v>
                </c:pt>
                <c:pt idx="20992">
                  <c:v>16</c:v>
                </c:pt>
                <c:pt idx="20993">
                  <c:v>15</c:v>
                </c:pt>
                <c:pt idx="20994">
                  <c:v>9</c:v>
                </c:pt>
                <c:pt idx="20995">
                  <c:v>16</c:v>
                </c:pt>
                <c:pt idx="20996">
                  <c:v>15</c:v>
                </c:pt>
                <c:pt idx="20997">
                  <c:v>20</c:v>
                </c:pt>
                <c:pt idx="20998">
                  <c:v>0</c:v>
                </c:pt>
                <c:pt idx="20999">
                  <c:v>9</c:v>
                </c:pt>
                <c:pt idx="21000">
                  <c:v>14</c:v>
                </c:pt>
                <c:pt idx="21001">
                  <c:v>20</c:v>
                </c:pt>
                <c:pt idx="21002">
                  <c:v>12</c:v>
                </c:pt>
                <c:pt idx="21003">
                  <c:v>11</c:v>
                </c:pt>
                <c:pt idx="21004">
                  <c:v>19</c:v>
                </c:pt>
                <c:pt idx="21005">
                  <c:v>15</c:v>
                </c:pt>
                <c:pt idx="21006">
                  <c:v>9</c:v>
                </c:pt>
                <c:pt idx="21007">
                  <c:v>16</c:v>
                </c:pt>
                <c:pt idx="21008">
                  <c:v>18</c:v>
                </c:pt>
                <c:pt idx="21009">
                  <c:v>12</c:v>
                </c:pt>
                <c:pt idx="21010">
                  <c:v>15</c:v>
                </c:pt>
                <c:pt idx="21011">
                  <c:v>11</c:v>
                </c:pt>
                <c:pt idx="21012">
                  <c:v>16</c:v>
                </c:pt>
                <c:pt idx="21013">
                  <c:v>4</c:v>
                </c:pt>
                <c:pt idx="21014">
                  <c:v>14</c:v>
                </c:pt>
                <c:pt idx="21015">
                  <c:v>13</c:v>
                </c:pt>
                <c:pt idx="21016">
                  <c:v>0</c:v>
                </c:pt>
                <c:pt idx="21017">
                  <c:v>16</c:v>
                </c:pt>
                <c:pt idx="21018">
                  <c:v>15</c:v>
                </c:pt>
                <c:pt idx="21019">
                  <c:v>16</c:v>
                </c:pt>
                <c:pt idx="21020">
                  <c:v>6</c:v>
                </c:pt>
                <c:pt idx="21021">
                  <c:v>18</c:v>
                </c:pt>
                <c:pt idx="21022">
                  <c:v>13</c:v>
                </c:pt>
                <c:pt idx="21023">
                  <c:v>19</c:v>
                </c:pt>
                <c:pt idx="21024">
                  <c:v>20</c:v>
                </c:pt>
                <c:pt idx="21025">
                  <c:v>16</c:v>
                </c:pt>
                <c:pt idx="21026">
                  <c:v>10</c:v>
                </c:pt>
                <c:pt idx="21027">
                  <c:v>12</c:v>
                </c:pt>
                <c:pt idx="21028">
                  <c:v>17</c:v>
                </c:pt>
                <c:pt idx="21029">
                  <c:v>20</c:v>
                </c:pt>
                <c:pt idx="21030">
                  <c:v>10</c:v>
                </c:pt>
                <c:pt idx="21031">
                  <c:v>17</c:v>
                </c:pt>
                <c:pt idx="21032">
                  <c:v>11</c:v>
                </c:pt>
                <c:pt idx="21033">
                  <c:v>20</c:v>
                </c:pt>
                <c:pt idx="21034">
                  <c:v>8</c:v>
                </c:pt>
                <c:pt idx="21035">
                  <c:v>6</c:v>
                </c:pt>
                <c:pt idx="21036">
                  <c:v>13</c:v>
                </c:pt>
                <c:pt idx="21037">
                  <c:v>20</c:v>
                </c:pt>
                <c:pt idx="21038">
                  <c:v>19</c:v>
                </c:pt>
                <c:pt idx="21039">
                  <c:v>17</c:v>
                </c:pt>
                <c:pt idx="21040">
                  <c:v>8</c:v>
                </c:pt>
                <c:pt idx="21041">
                  <c:v>16</c:v>
                </c:pt>
                <c:pt idx="21042">
                  <c:v>10</c:v>
                </c:pt>
                <c:pt idx="21043">
                  <c:v>15</c:v>
                </c:pt>
                <c:pt idx="21044">
                  <c:v>17</c:v>
                </c:pt>
                <c:pt idx="21045">
                  <c:v>16</c:v>
                </c:pt>
                <c:pt idx="21046">
                  <c:v>17</c:v>
                </c:pt>
                <c:pt idx="21047">
                  <c:v>12</c:v>
                </c:pt>
                <c:pt idx="21048">
                  <c:v>16</c:v>
                </c:pt>
                <c:pt idx="21049">
                  <c:v>9</c:v>
                </c:pt>
                <c:pt idx="21050">
                  <c:v>14</c:v>
                </c:pt>
                <c:pt idx="21051">
                  <c:v>16</c:v>
                </c:pt>
                <c:pt idx="21052">
                  <c:v>10</c:v>
                </c:pt>
                <c:pt idx="21053">
                  <c:v>19</c:v>
                </c:pt>
                <c:pt idx="21054">
                  <c:v>16</c:v>
                </c:pt>
                <c:pt idx="21055">
                  <c:v>14</c:v>
                </c:pt>
                <c:pt idx="21056">
                  <c:v>20</c:v>
                </c:pt>
                <c:pt idx="21057">
                  <c:v>4</c:v>
                </c:pt>
                <c:pt idx="21058">
                  <c:v>15</c:v>
                </c:pt>
                <c:pt idx="21059">
                  <c:v>18</c:v>
                </c:pt>
                <c:pt idx="21060">
                  <c:v>14</c:v>
                </c:pt>
                <c:pt idx="21061">
                  <c:v>18</c:v>
                </c:pt>
                <c:pt idx="21062">
                  <c:v>15</c:v>
                </c:pt>
                <c:pt idx="21063">
                  <c:v>14</c:v>
                </c:pt>
                <c:pt idx="21064">
                  <c:v>11</c:v>
                </c:pt>
                <c:pt idx="21065">
                  <c:v>19</c:v>
                </c:pt>
                <c:pt idx="21066">
                  <c:v>16</c:v>
                </c:pt>
                <c:pt idx="21067">
                  <c:v>19</c:v>
                </c:pt>
                <c:pt idx="21068">
                  <c:v>16</c:v>
                </c:pt>
                <c:pt idx="21069">
                  <c:v>10</c:v>
                </c:pt>
                <c:pt idx="21070">
                  <c:v>17</c:v>
                </c:pt>
                <c:pt idx="21071">
                  <c:v>16</c:v>
                </c:pt>
                <c:pt idx="21072">
                  <c:v>15</c:v>
                </c:pt>
                <c:pt idx="21073">
                  <c:v>16</c:v>
                </c:pt>
                <c:pt idx="21074">
                  <c:v>19</c:v>
                </c:pt>
                <c:pt idx="21075">
                  <c:v>17</c:v>
                </c:pt>
                <c:pt idx="21076">
                  <c:v>16</c:v>
                </c:pt>
                <c:pt idx="21077">
                  <c:v>18</c:v>
                </c:pt>
                <c:pt idx="21078">
                  <c:v>19</c:v>
                </c:pt>
                <c:pt idx="21079">
                  <c:v>13</c:v>
                </c:pt>
                <c:pt idx="21080">
                  <c:v>11</c:v>
                </c:pt>
                <c:pt idx="21081">
                  <c:v>20</c:v>
                </c:pt>
                <c:pt idx="21082">
                  <c:v>4</c:v>
                </c:pt>
                <c:pt idx="21083">
                  <c:v>16</c:v>
                </c:pt>
                <c:pt idx="21084">
                  <c:v>10</c:v>
                </c:pt>
                <c:pt idx="21085">
                  <c:v>5</c:v>
                </c:pt>
                <c:pt idx="21086">
                  <c:v>6</c:v>
                </c:pt>
                <c:pt idx="21087">
                  <c:v>13</c:v>
                </c:pt>
                <c:pt idx="21088">
                  <c:v>17</c:v>
                </c:pt>
                <c:pt idx="21089">
                  <c:v>13</c:v>
                </c:pt>
                <c:pt idx="21090">
                  <c:v>7</c:v>
                </c:pt>
                <c:pt idx="21091">
                  <c:v>8</c:v>
                </c:pt>
                <c:pt idx="21092">
                  <c:v>17</c:v>
                </c:pt>
                <c:pt idx="21093">
                  <c:v>12</c:v>
                </c:pt>
                <c:pt idx="21094">
                  <c:v>4</c:v>
                </c:pt>
                <c:pt idx="21095">
                  <c:v>20</c:v>
                </c:pt>
                <c:pt idx="21096">
                  <c:v>6</c:v>
                </c:pt>
                <c:pt idx="21097">
                  <c:v>15</c:v>
                </c:pt>
                <c:pt idx="21098">
                  <c:v>10</c:v>
                </c:pt>
                <c:pt idx="21099">
                  <c:v>12</c:v>
                </c:pt>
                <c:pt idx="21100">
                  <c:v>16</c:v>
                </c:pt>
                <c:pt idx="21101">
                  <c:v>5</c:v>
                </c:pt>
                <c:pt idx="21102">
                  <c:v>7</c:v>
                </c:pt>
                <c:pt idx="21103">
                  <c:v>16</c:v>
                </c:pt>
                <c:pt idx="21104">
                  <c:v>12</c:v>
                </c:pt>
                <c:pt idx="21105">
                  <c:v>14</c:v>
                </c:pt>
                <c:pt idx="21106">
                  <c:v>17</c:v>
                </c:pt>
                <c:pt idx="21107">
                  <c:v>16</c:v>
                </c:pt>
                <c:pt idx="21108">
                  <c:v>16</c:v>
                </c:pt>
                <c:pt idx="21109">
                  <c:v>7</c:v>
                </c:pt>
                <c:pt idx="21110">
                  <c:v>14</c:v>
                </c:pt>
                <c:pt idx="21111">
                  <c:v>15</c:v>
                </c:pt>
                <c:pt idx="21112">
                  <c:v>15</c:v>
                </c:pt>
                <c:pt idx="21113">
                  <c:v>15</c:v>
                </c:pt>
                <c:pt idx="21114">
                  <c:v>11</c:v>
                </c:pt>
                <c:pt idx="21115">
                  <c:v>20</c:v>
                </c:pt>
                <c:pt idx="21116">
                  <c:v>16</c:v>
                </c:pt>
                <c:pt idx="21117">
                  <c:v>12</c:v>
                </c:pt>
                <c:pt idx="21118">
                  <c:v>11</c:v>
                </c:pt>
                <c:pt idx="21119">
                  <c:v>14</c:v>
                </c:pt>
                <c:pt idx="21120">
                  <c:v>6</c:v>
                </c:pt>
                <c:pt idx="21121">
                  <c:v>15</c:v>
                </c:pt>
                <c:pt idx="21122">
                  <c:v>19</c:v>
                </c:pt>
                <c:pt idx="21123">
                  <c:v>14</c:v>
                </c:pt>
                <c:pt idx="21124">
                  <c:v>20</c:v>
                </c:pt>
                <c:pt idx="21125">
                  <c:v>18</c:v>
                </c:pt>
                <c:pt idx="21126">
                  <c:v>20</c:v>
                </c:pt>
                <c:pt idx="21127">
                  <c:v>14</c:v>
                </c:pt>
                <c:pt idx="21128">
                  <c:v>20</c:v>
                </c:pt>
                <c:pt idx="21129">
                  <c:v>4</c:v>
                </c:pt>
                <c:pt idx="21130">
                  <c:v>16</c:v>
                </c:pt>
                <c:pt idx="21131">
                  <c:v>18</c:v>
                </c:pt>
                <c:pt idx="21132">
                  <c:v>20</c:v>
                </c:pt>
                <c:pt idx="21133">
                  <c:v>8</c:v>
                </c:pt>
                <c:pt idx="21134">
                  <c:v>15</c:v>
                </c:pt>
                <c:pt idx="21135">
                  <c:v>16</c:v>
                </c:pt>
                <c:pt idx="21136">
                  <c:v>11</c:v>
                </c:pt>
                <c:pt idx="21137">
                  <c:v>0</c:v>
                </c:pt>
                <c:pt idx="21138">
                  <c:v>13</c:v>
                </c:pt>
                <c:pt idx="21139">
                  <c:v>9</c:v>
                </c:pt>
                <c:pt idx="21140">
                  <c:v>11</c:v>
                </c:pt>
                <c:pt idx="21141">
                  <c:v>17</c:v>
                </c:pt>
                <c:pt idx="21142">
                  <c:v>17</c:v>
                </c:pt>
                <c:pt idx="21143">
                  <c:v>15</c:v>
                </c:pt>
                <c:pt idx="21144">
                  <c:v>14</c:v>
                </c:pt>
                <c:pt idx="21145">
                  <c:v>0</c:v>
                </c:pt>
                <c:pt idx="21146">
                  <c:v>20</c:v>
                </c:pt>
                <c:pt idx="21147">
                  <c:v>20</c:v>
                </c:pt>
                <c:pt idx="21148">
                  <c:v>16</c:v>
                </c:pt>
                <c:pt idx="21149">
                  <c:v>20</c:v>
                </c:pt>
                <c:pt idx="21150">
                  <c:v>12</c:v>
                </c:pt>
                <c:pt idx="21151">
                  <c:v>18</c:v>
                </c:pt>
                <c:pt idx="21152">
                  <c:v>16</c:v>
                </c:pt>
                <c:pt idx="21153">
                  <c:v>11</c:v>
                </c:pt>
                <c:pt idx="21154">
                  <c:v>14</c:v>
                </c:pt>
                <c:pt idx="21155">
                  <c:v>17</c:v>
                </c:pt>
                <c:pt idx="21156">
                  <c:v>16</c:v>
                </c:pt>
                <c:pt idx="21157">
                  <c:v>16</c:v>
                </c:pt>
                <c:pt idx="21158">
                  <c:v>15</c:v>
                </c:pt>
                <c:pt idx="21159">
                  <c:v>19</c:v>
                </c:pt>
                <c:pt idx="21160">
                  <c:v>16</c:v>
                </c:pt>
                <c:pt idx="21161">
                  <c:v>4</c:v>
                </c:pt>
                <c:pt idx="21162">
                  <c:v>20</c:v>
                </c:pt>
                <c:pt idx="21163">
                  <c:v>16</c:v>
                </c:pt>
                <c:pt idx="21164">
                  <c:v>15</c:v>
                </c:pt>
                <c:pt idx="21165">
                  <c:v>10</c:v>
                </c:pt>
                <c:pt idx="21166">
                  <c:v>20</c:v>
                </c:pt>
                <c:pt idx="21167">
                  <c:v>15</c:v>
                </c:pt>
                <c:pt idx="21168">
                  <c:v>19</c:v>
                </c:pt>
                <c:pt idx="21169">
                  <c:v>19</c:v>
                </c:pt>
                <c:pt idx="21170">
                  <c:v>20</c:v>
                </c:pt>
                <c:pt idx="21171">
                  <c:v>16</c:v>
                </c:pt>
                <c:pt idx="21172">
                  <c:v>15</c:v>
                </c:pt>
                <c:pt idx="21173">
                  <c:v>14</c:v>
                </c:pt>
                <c:pt idx="21174">
                  <c:v>15</c:v>
                </c:pt>
                <c:pt idx="21175">
                  <c:v>6</c:v>
                </c:pt>
                <c:pt idx="21176">
                  <c:v>16</c:v>
                </c:pt>
                <c:pt idx="21177">
                  <c:v>10</c:v>
                </c:pt>
                <c:pt idx="21178">
                  <c:v>7</c:v>
                </c:pt>
                <c:pt idx="21179">
                  <c:v>20</c:v>
                </c:pt>
                <c:pt idx="21180">
                  <c:v>19</c:v>
                </c:pt>
                <c:pt idx="21181">
                  <c:v>16</c:v>
                </c:pt>
                <c:pt idx="21182">
                  <c:v>20</c:v>
                </c:pt>
                <c:pt idx="21183">
                  <c:v>16</c:v>
                </c:pt>
                <c:pt idx="21184">
                  <c:v>17</c:v>
                </c:pt>
                <c:pt idx="21185">
                  <c:v>18</c:v>
                </c:pt>
                <c:pt idx="21186">
                  <c:v>8</c:v>
                </c:pt>
                <c:pt idx="21187">
                  <c:v>0</c:v>
                </c:pt>
                <c:pt idx="21188">
                  <c:v>19</c:v>
                </c:pt>
                <c:pt idx="21189">
                  <c:v>20</c:v>
                </c:pt>
                <c:pt idx="21190">
                  <c:v>10</c:v>
                </c:pt>
                <c:pt idx="21191">
                  <c:v>15</c:v>
                </c:pt>
                <c:pt idx="21192">
                  <c:v>11</c:v>
                </c:pt>
                <c:pt idx="21193">
                  <c:v>13</c:v>
                </c:pt>
                <c:pt idx="21194">
                  <c:v>16</c:v>
                </c:pt>
                <c:pt idx="21195">
                  <c:v>8</c:v>
                </c:pt>
                <c:pt idx="21196">
                  <c:v>12</c:v>
                </c:pt>
                <c:pt idx="21197">
                  <c:v>8</c:v>
                </c:pt>
                <c:pt idx="21198">
                  <c:v>12</c:v>
                </c:pt>
                <c:pt idx="21199">
                  <c:v>8</c:v>
                </c:pt>
                <c:pt idx="21200">
                  <c:v>19</c:v>
                </c:pt>
                <c:pt idx="21201">
                  <c:v>4</c:v>
                </c:pt>
                <c:pt idx="21202">
                  <c:v>7</c:v>
                </c:pt>
                <c:pt idx="21203">
                  <c:v>7</c:v>
                </c:pt>
                <c:pt idx="21204">
                  <c:v>16</c:v>
                </c:pt>
                <c:pt idx="21205">
                  <c:v>17</c:v>
                </c:pt>
                <c:pt idx="21206">
                  <c:v>16</c:v>
                </c:pt>
                <c:pt idx="21207">
                  <c:v>12</c:v>
                </c:pt>
                <c:pt idx="21208">
                  <c:v>19</c:v>
                </c:pt>
                <c:pt idx="21209">
                  <c:v>0</c:v>
                </c:pt>
                <c:pt idx="21210">
                  <c:v>17</c:v>
                </c:pt>
                <c:pt idx="21211">
                  <c:v>15</c:v>
                </c:pt>
                <c:pt idx="21212">
                  <c:v>9</c:v>
                </c:pt>
                <c:pt idx="21213">
                  <c:v>15</c:v>
                </c:pt>
                <c:pt idx="21214">
                  <c:v>15</c:v>
                </c:pt>
                <c:pt idx="21215">
                  <c:v>10</c:v>
                </c:pt>
                <c:pt idx="21216">
                  <c:v>4</c:v>
                </c:pt>
                <c:pt idx="21217">
                  <c:v>16</c:v>
                </c:pt>
                <c:pt idx="21218">
                  <c:v>20</c:v>
                </c:pt>
                <c:pt idx="21219">
                  <c:v>17</c:v>
                </c:pt>
                <c:pt idx="21220">
                  <c:v>16</c:v>
                </c:pt>
                <c:pt idx="21221">
                  <c:v>14</c:v>
                </c:pt>
                <c:pt idx="21222">
                  <c:v>13</c:v>
                </c:pt>
                <c:pt idx="21223">
                  <c:v>20</c:v>
                </c:pt>
                <c:pt idx="21224">
                  <c:v>12</c:v>
                </c:pt>
                <c:pt idx="21225">
                  <c:v>16</c:v>
                </c:pt>
                <c:pt idx="21226">
                  <c:v>16</c:v>
                </c:pt>
                <c:pt idx="21227">
                  <c:v>16</c:v>
                </c:pt>
                <c:pt idx="21228">
                  <c:v>12</c:v>
                </c:pt>
                <c:pt idx="21229">
                  <c:v>20</c:v>
                </c:pt>
                <c:pt idx="21230">
                  <c:v>16</c:v>
                </c:pt>
                <c:pt idx="21231">
                  <c:v>19</c:v>
                </c:pt>
                <c:pt idx="21232">
                  <c:v>16</c:v>
                </c:pt>
                <c:pt idx="21233">
                  <c:v>12</c:v>
                </c:pt>
                <c:pt idx="21234">
                  <c:v>19</c:v>
                </c:pt>
                <c:pt idx="21235">
                  <c:v>4</c:v>
                </c:pt>
                <c:pt idx="21236">
                  <c:v>16</c:v>
                </c:pt>
                <c:pt idx="21237">
                  <c:v>19</c:v>
                </c:pt>
                <c:pt idx="21238">
                  <c:v>19</c:v>
                </c:pt>
                <c:pt idx="21239">
                  <c:v>14</c:v>
                </c:pt>
                <c:pt idx="21240">
                  <c:v>19</c:v>
                </c:pt>
                <c:pt idx="21241">
                  <c:v>20</c:v>
                </c:pt>
                <c:pt idx="21242">
                  <c:v>17</c:v>
                </c:pt>
                <c:pt idx="21243">
                  <c:v>18</c:v>
                </c:pt>
                <c:pt idx="21244">
                  <c:v>15</c:v>
                </c:pt>
                <c:pt idx="21245">
                  <c:v>16</c:v>
                </c:pt>
                <c:pt idx="21246">
                  <c:v>20</c:v>
                </c:pt>
                <c:pt idx="21247">
                  <c:v>19</c:v>
                </c:pt>
                <c:pt idx="21248">
                  <c:v>16</c:v>
                </c:pt>
                <c:pt idx="21249">
                  <c:v>13</c:v>
                </c:pt>
                <c:pt idx="21250">
                  <c:v>14</c:v>
                </c:pt>
                <c:pt idx="21251">
                  <c:v>9</c:v>
                </c:pt>
                <c:pt idx="21252">
                  <c:v>18</c:v>
                </c:pt>
                <c:pt idx="21253">
                  <c:v>16</c:v>
                </c:pt>
                <c:pt idx="21254">
                  <c:v>17</c:v>
                </c:pt>
                <c:pt idx="21255">
                  <c:v>9</c:v>
                </c:pt>
                <c:pt idx="21256">
                  <c:v>16</c:v>
                </c:pt>
                <c:pt idx="21257">
                  <c:v>16</c:v>
                </c:pt>
                <c:pt idx="21258">
                  <c:v>12</c:v>
                </c:pt>
                <c:pt idx="21259">
                  <c:v>16</c:v>
                </c:pt>
                <c:pt idx="21260">
                  <c:v>20</c:v>
                </c:pt>
                <c:pt idx="21261">
                  <c:v>14</c:v>
                </c:pt>
                <c:pt idx="21262">
                  <c:v>13</c:v>
                </c:pt>
                <c:pt idx="21263">
                  <c:v>16</c:v>
                </c:pt>
                <c:pt idx="21264">
                  <c:v>12</c:v>
                </c:pt>
                <c:pt idx="21265">
                  <c:v>11</c:v>
                </c:pt>
                <c:pt idx="21266">
                  <c:v>7</c:v>
                </c:pt>
                <c:pt idx="21267">
                  <c:v>16</c:v>
                </c:pt>
                <c:pt idx="21268">
                  <c:v>20</c:v>
                </c:pt>
                <c:pt idx="21269">
                  <c:v>14</c:v>
                </c:pt>
                <c:pt idx="21270">
                  <c:v>13</c:v>
                </c:pt>
                <c:pt idx="21271">
                  <c:v>11</c:v>
                </c:pt>
                <c:pt idx="21272">
                  <c:v>16</c:v>
                </c:pt>
                <c:pt idx="21273">
                  <c:v>16</c:v>
                </c:pt>
                <c:pt idx="21274">
                  <c:v>19</c:v>
                </c:pt>
                <c:pt idx="21275">
                  <c:v>15</c:v>
                </c:pt>
                <c:pt idx="21276">
                  <c:v>15</c:v>
                </c:pt>
                <c:pt idx="21277">
                  <c:v>16</c:v>
                </c:pt>
                <c:pt idx="21278">
                  <c:v>20</c:v>
                </c:pt>
                <c:pt idx="21279">
                  <c:v>19</c:v>
                </c:pt>
                <c:pt idx="21280">
                  <c:v>16</c:v>
                </c:pt>
                <c:pt idx="21281">
                  <c:v>13</c:v>
                </c:pt>
                <c:pt idx="21282">
                  <c:v>18</c:v>
                </c:pt>
                <c:pt idx="21283">
                  <c:v>15</c:v>
                </c:pt>
                <c:pt idx="21284">
                  <c:v>17</c:v>
                </c:pt>
                <c:pt idx="21285">
                  <c:v>20</c:v>
                </c:pt>
                <c:pt idx="21286">
                  <c:v>18</c:v>
                </c:pt>
                <c:pt idx="21287">
                  <c:v>20</c:v>
                </c:pt>
                <c:pt idx="21288">
                  <c:v>16</c:v>
                </c:pt>
                <c:pt idx="21289">
                  <c:v>14</c:v>
                </c:pt>
                <c:pt idx="21290">
                  <c:v>7</c:v>
                </c:pt>
                <c:pt idx="21291">
                  <c:v>13</c:v>
                </c:pt>
                <c:pt idx="21292">
                  <c:v>17</c:v>
                </c:pt>
                <c:pt idx="21293">
                  <c:v>14</c:v>
                </c:pt>
                <c:pt idx="21294">
                  <c:v>18</c:v>
                </c:pt>
                <c:pt idx="21295">
                  <c:v>16</c:v>
                </c:pt>
                <c:pt idx="21296">
                  <c:v>4</c:v>
                </c:pt>
                <c:pt idx="21297">
                  <c:v>14</c:v>
                </c:pt>
                <c:pt idx="21298">
                  <c:v>16</c:v>
                </c:pt>
                <c:pt idx="21299">
                  <c:v>10</c:v>
                </c:pt>
                <c:pt idx="21300">
                  <c:v>18</c:v>
                </c:pt>
                <c:pt idx="21301">
                  <c:v>16</c:v>
                </c:pt>
                <c:pt idx="21302">
                  <c:v>16</c:v>
                </c:pt>
                <c:pt idx="21303">
                  <c:v>11</c:v>
                </c:pt>
                <c:pt idx="21304">
                  <c:v>16</c:v>
                </c:pt>
                <c:pt idx="21305">
                  <c:v>20</c:v>
                </c:pt>
                <c:pt idx="21306">
                  <c:v>16</c:v>
                </c:pt>
                <c:pt idx="21307">
                  <c:v>4</c:v>
                </c:pt>
                <c:pt idx="21308">
                  <c:v>20</c:v>
                </c:pt>
                <c:pt idx="21309">
                  <c:v>13</c:v>
                </c:pt>
                <c:pt idx="21310">
                  <c:v>17</c:v>
                </c:pt>
                <c:pt idx="21311">
                  <c:v>10</c:v>
                </c:pt>
                <c:pt idx="21312">
                  <c:v>9</c:v>
                </c:pt>
                <c:pt idx="21313">
                  <c:v>13</c:v>
                </c:pt>
                <c:pt idx="21314">
                  <c:v>20</c:v>
                </c:pt>
                <c:pt idx="21315">
                  <c:v>19</c:v>
                </c:pt>
                <c:pt idx="21316">
                  <c:v>12</c:v>
                </c:pt>
                <c:pt idx="21317">
                  <c:v>12</c:v>
                </c:pt>
                <c:pt idx="21318">
                  <c:v>18</c:v>
                </c:pt>
                <c:pt idx="21319">
                  <c:v>9</c:v>
                </c:pt>
                <c:pt idx="21320">
                  <c:v>16</c:v>
                </c:pt>
                <c:pt idx="21321">
                  <c:v>19</c:v>
                </c:pt>
                <c:pt idx="21322">
                  <c:v>13</c:v>
                </c:pt>
                <c:pt idx="21323">
                  <c:v>20</c:v>
                </c:pt>
                <c:pt idx="21324">
                  <c:v>15</c:v>
                </c:pt>
                <c:pt idx="21325">
                  <c:v>20</c:v>
                </c:pt>
                <c:pt idx="21326">
                  <c:v>15</c:v>
                </c:pt>
                <c:pt idx="21327">
                  <c:v>12</c:v>
                </c:pt>
                <c:pt idx="21328">
                  <c:v>15</c:v>
                </c:pt>
                <c:pt idx="21329">
                  <c:v>18</c:v>
                </c:pt>
                <c:pt idx="21330">
                  <c:v>13</c:v>
                </c:pt>
                <c:pt idx="21331">
                  <c:v>4</c:v>
                </c:pt>
                <c:pt idx="21332">
                  <c:v>4</c:v>
                </c:pt>
                <c:pt idx="21333">
                  <c:v>16</c:v>
                </c:pt>
                <c:pt idx="21334">
                  <c:v>17</c:v>
                </c:pt>
                <c:pt idx="21335">
                  <c:v>14</c:v>
                </c:pt>
                <c:pt idx="21336">
                  <c:v>19</c:v>
                </c:pt>
                <c:pt idx="21337">
                  <c:v>12</c:v>
                </c:pt>
                <c:pt idx="21338">
                  <c:v>19</c:v>
                </c:pt>
                <c:pt idx="21339">
                  <c:v>20</c:v>
                </c:pt>
                <c:pt idx="21340">
                  <c:v>8</c:v>
                </c:pt>
                <c:pt idx="21341">
                  <c:v>9</c:v>
                </c:pt>
                <c:pt idx="21342">
                  <c:v>7</c:v>
                </c:pt>
                <c:pt idx="21343">
                  <c:v>14</c:v>
                </c:pt>
                <c:pt idx="21344">
                  <c:v>20</c:v>
                </c:pt>
                <c:pt idx="21345">
                  <c:v>17</c:v>
                </c:pt>
                <c:pt idx="21346">
                  <c:v>16</c:v>
                </c:pt>
                <c:pt idx="21347">
                  <c:v>11</c:v>
                </c:pt>
                <c:pt idx="21348">
                  <c:v>16</c:v>
                </c:pt>
                <c:pt idx="21349">
                  <c:v>15</c:v>
                </c:pt>
                <c:pt idx="21350">
                  <c:v>17</c:v>
                </c:pt>
                <c:pt idx="21351">
                  <c:v>13</c:v>
                </c:pt>
                <c:pt idx="21352">
                  <c:v>12</c:v>
                </c:pt>
                <c:pt idx="21353">
                  <c:v>0</c:v>
                </c:pt>
                <c:pt idx="21354">
                  <c:v>20</c:v>
                </c:pt>
                <c:pt idx="21355">
                  <c:v>19</c:v>
                </c:pt>
                <c:pt idx="21356">
                  <c:v>16</c:v>
                </c:pt>
                <c:pt idx="21357">
                  <c:v>14</c:v>
                </c:pt>
                <c:pt idx="21358">
                  <c:v>14</c:v>
                </c:pt>
                <c:pt idx="21359">
                  <c:v>16</c:v>
                </c:pt>
                <c:pt idx="21360">
                  <c:v>20</c:v>
                </c:pt>
                <c:pt idx="21361">
                  <c:v>18</c:v>
                </c:pt>
                <c:pt idx="21362">
                  <c:v>16</c:v>
                </c:pt>
                <c:pt idx="21363">
                  <c:v>17</c:v>
                </c:pt>
                <c:pt idx="21364">
                  <c:v>8</c:v>
                </c:pt>
                <c:pt idx="21365">
                  <c:v>19</c:v>
                </c:pt>
                <c:pt idx="21366">
                  <c:v>19</c:v>
                </c:pt>
                <c:pt idx="21367">
                  <c:v>20</c:v>
                </c:pt>
                <c:pt idx="21368">
                  <c:v>17</c:v>
                </c:pt>
                <c:pt idx="21369">
                  <c:v>13</c:v>
                </c:pt>
                <c:pt idx="21370">
                  <c:v>17</c:v>
                </c:pt>
                <c:pt idx="21371">
                  <c:v>13</c:v>
                </c:pt>
                <c:pt idx="21372">
                  <c:v>19</c:v>
                </c:pt>
                <c:pt idx="21373">
                  <c:v>17</c:v>
                </c:pt>
                <c:pt idx="21374">
                  <c:v>10</c:v>
                </c:pt>
                <c:pt idx="21375">
                  <c:v>20</c:v>
                </c:pt>
                <c:pt idx="21376">
                  <c:v>13</c:v>
                </c:pt>
                <c:pt idx="21377">
                  <c:v>13</c:v>
                </c:pt>
                <c:pt idx="21378">
                  <c:v>15</c:v>
                </c:pt>
                <c:pt idx="21379">
                  <c:v>8</c:v>
                </c:pt>
                <c:pt idx="21380">
                  <c:v>13</c:v>
                </c:pt>
                <c:pt idx="21381">
                  <c:v>19</c:v>
                </c:pt>
                <c:pt idx="21382">
                  <c:v>20</c:v>
                </c:pt>
                <c:pt idx="21383">
                  <c:v>17</c:v>
                </c:pt>
                <c:pt idx="21384">
                  <c:v>17</c:v>
                </c:pt>
                <c:pt idx="21385">
                  <c:v>9</c:v>
                </c:pt>
                <c:pt idx="21386">
                  <c:v>11</c:v>
                </c:pt>
                <c:pt idx="21387">
                  <c:v>10</c:v>
                </c:pt>
                <c:pt idx="21388">
                  <c:v>16</c:v>
                </c:pt>
                <c:pt idx="21389">
                  <c:v>19</c:v>
                </c:pt>
                <c:pt idx="21390">
                  <c:v>16</c:v>
                </c:pt>
                <c:pt idx="21391">
                  <c:v>17</c:v>
                </c:pt>
                <c:pt idx="21392">
                  <c:v>19</c:v>
                </c:pt>
                <c:pt idx="21393">
                  <c:v>19</c:v>
                </c:pt>
                <c:pt idx="21394">
                  <c:v>13</c:v>
                </c:pt>
                <c:pt idx="21395">
                  <c:v>16</c:v>
                </c:pt>
                <c:pt idx="21396">
                  <c:v>16</c:v>
                </c:pt>
                <c:pt idx="21397">
                  <c:v>16</c:v>
                </c:pt>
                <c:pt idx="21398">
                  <c:v>16</c:v>
                </c:pt>
                <c:pt idx="21399">
                  <c:v>20</c:v>
                </c:pt>
                <c:pt idx="21400">
                  <c:v>19</c:v>
                </c:pt>
                <c:pt idx="21401">
                  <c:v>20</c:v>
                </c:pt>
                <c:pt idx="21402">
                  <c:v>11</c:v>
                </c:pt>
                <c:pt idx="21403">
                  <c:v>20</c:v>
                </c:pt>
                <c:pt idx="21404">
                  <c:v>18</c:v>
                </c:pt>
                <c:pt idx="21405">
                  <c:v>17</c:v>
                </c:pt>
                <c:pt idx="21406">
                  <c:v>14</c:v>
                </c:pt>
                <c:pt idx="21407">
                  <c:v>17</c:v>
                </c:pt>
                <c:pt idx="21408">
                  <c:v>15</c:v>
                </c:pt>
                <c:pt idx="21409">
                  <c:v>15</c:v>
                </c:pt>
                <c:pt idx="21410">
                  <c:v>18</c:v>
                </c:pt>
                <c:pt idx="21411">
                  <c:v>13</c:v>
                </c:pt>
                <c:pt idx="21412">
                  <c:v>20</c:v>
                </c:pt>
                <c:pt idx="21413">
                  <c:v>16</c:v>
                </c:pt>
                <c:pt idx="21414">
                  <c:v>18</c:v>
                </c:pt>
                <c:pt idx="21415">
                  <c:v>18</c:v>
                </c:pt>
                <c:pt idx="21416">
                  <c:v>14</c:v>
                </c:pt>
                <c:pt idx="21417">
                  <c:v>20</c:v>
                </c:pt>
                <c:pt idx="21418">
                  <c:v>11</c:v>
                </c:pt>
                <c:pt idx="21419">
                  <c:v>20</c:v>
                </c:pt>
                <c:pt idx="21420">
                  <c:v>16</c:v>
                </c:pt>
                <c:pt idx="21421">
                  <c:v>16</c:v>
                </c:pt>
                <c:pt idx="21422">
                  <c:v>19</c:v>
                </c:pt>
                <c:pt idx="21423">
                  <c:v>16</c:v>
                </c:pt>
                <c:pt idx="21424">
                  <c:v>11</c:v>
                </c:pt>
                <c:pt idx="21425">
                  <c:v>16</c:v>
                </c:pt>
                <c:pt idx="21426">
                  <c:v>12</c:v>
                </c:pt>
                <c:pt idx="21427">
                  <c:v>17</c:v>
                </c:pt>
                <c:pt idx="21428">
                  <c:v>10</c:v>
                </c:pt>
                <c:pt idx="21429">
                  <c:v>10</c:v>
                </c:pt>
                <c:pt idx="21430">
                  <c:v>20</c:v>
                </c:pt>
                <c:pt idx="21431">
                  <c:v>15</c:v>
                </c:pt>
                <c:pt idx="21432">
                  <c:v>7</c:v>
                </c:pt>
                <c:pt idx="21433">
                  <c:v>15</c:v>
                </c:pt>
                <c:pt idx="21434">
                  <c:v>0</c:v>
                </c:pt>
                <c:pt idx="21435">
                  <c:v>17</c:v>
                </c:pt>
                <c:pt idx="21436">
                  <c:v>8</c:v>
                </c:pt>
                <c:pt idx="21437">
                  <c:v>19</c:v>
                </c:pt>
                <c:pt idx="21438">
                  <c:v>16</c:v>
                </c:pt>
                <c:pt idx="21439">
                  <c:v>19</c:v>
                </c:pt>
                <c:pt idx="21440">
                  <c:v>17</c:v>
                </c:pt>
                <c:pt idx="21441">
                  <c:v>16</c:v>
                </c:pt>
                <c:pt idx="21442">
                  <c:v>12</c:v>
                </c:pt>
                <c:pt idx="21443">
                  <c:v>15</c:v>
                </c:pt>
                <c:pt idx="21444">
                  <c:v>4</c:v>
                </c:pt>
                <c:pt idx="21445">
                  <c:v>14</c:v>
                </c:pt>
                <c:pt idx="21446">
                  <c:v>20</c:v>
                </c:pt>
                <c:pt idx="21447">
                  <c:v>15</c:v>
                </c:pt>
                <c:pt idx="21448">
                  <c:v>17</c:v>
                </c:pt>
                <c:pt idx="21449">
                  <c:v>16</c:v>
                </c:pt>
                <c:pt idx="21450">
                  <c:v>0</c:v>
                </c:pt>
                <c:pt idx="21451">
                  <c:v>12</c:v>
                </c:pt>
                <c:pt idx="21452">
                  <c:v>20</c:v>
                </c:pt>
                <c:pt idx="21453">
                  <c:v>17</c:v>
                </c:pt>
                <c:pt idx="21454">
                  <c:v>17</c:v>
                </c:pt>
                <c:pt idx="21455">
                  <c:v>19</c:v>
                </c:pt>
                <c:pt idx="21456">
                  <c:v>18</c:v>
                </c:pt>
                <c:pt idx="21457">
                  <c:v>15</c:v>
                </c:pt>
                <c:pt idx="21458">
                  <c:v>19</c:v>
                </c:pt>
                <c:pt idx="21459">
                  <c:v>16</c:v>
                </c:pt>
                <c:pt idx="21460">
                  <c:v>0</c:v>
                </c:pt>
                <c:pt idx="21461">
                  <c:v>20</c:v>
                </c:pt>
                <c:pt idx="21462">
                  <c:v>20</c:v>
                </c:pt>
                <c:pt idx="21463">
                  <c:v>20</c:v>
                </c:pt>
                <c:pt idx="21464">
                  <c:v>18</c:v>
                </c:pt>
                <c:pt idx="21465">
                  <c:v>17</c:v>
                </c:pt>
                <c:pt idx="21466">
                  <c:v>17</c:v>
                </c:pt>
                <c:pt idx="21467">
                  <c:v>7</c:v>
                </c:pt>
                <c:pt idx="21468">
                  <c:v>19</c:v>
                </c:pt>
                <c:pt idx="21469">
                  <c:v>20</c:v>
                </c:pt>
                <c:pt idx="21470">
                  <c:v>13</c:v>
                </c:pt>
                <c:pt idx="21471">
                  <c:v>14</c:v>
                </c:pt>
                <c:pt idx="21472">
                  <c:v>17</c:v>
                </c:pt>
                <c:pt idx="21473">
                  <c:v>15</c:v>
                </c:pt>
                <c:pt idx="21474">
                  <c:v>15</c:v>
                </c:pt>
                <c:pt idx="21475">
                  <c:v>14</c:v>
                </c:pt>
                <c:pt idx="21476">
                  <c:v>16</c:v>
                </c:pt>
                <c:pt idx="21477">
                  <c:v>20</c:v>
                </c:pt>
                <c:pt idx="21478">
                  <c:v>16</c:v>
                </c:pt>
                <c:pt idx="21479">
                  <c:v>17</c:v>
                </c:pt>
                <c:pt idx="21480">
                  <c:v>15</c:v>
                </c:pt>
                <c:pt idx="21481">
                  <c:v>19</c:v>
                </c:pt>
                <c:pt idx="21482">
                  <c:v>18</c:v>
                </c:pt>
                <c:pt idx="21483">
                  <c:v>11</c:v>
                </c:pt>
                <c:pt idx="21484">
                  <c:v>14</c:v>
                </c:pt>
                <c:pt idx="21485">
                  <c:v>19</c:v>
                </c:pt>
                <c:pt idx="21486">
                  <c:v>17</c:v>
                </c:pt>
                <c:pt idx="21487">
                  <c:v>14</c:v>
                </c:pt>
                <c:pt idx="21488">
                  <c:v>17</c:v>
                </c:pt>
                <c:pt idx="21489">
                  <c:v>15</c:v>
                </c:pt>
                <c:pt idx="21490">
                  <c:v>12</c:v>
                </c:pt>
                <c:pt idx="21491">
                  <c:v>11</c:v>
                </c:pt>
                <c:pt idx="21492">
                  <c:v>12</c:v>
                </c:pt>
                <c:pt idx="21493">
                  <c:v>20</c:v>
                </c:pt>
                <c:pt idx="21494">
                  <c:v>11</c:v>
                </c:pt>
                <c:pt idx="21495">
                  <c:v>16</c:v>
                </c:pt>
                <c:pt idx="21496">
                  <c:v>9</c:v>
                </c:pt>
                <c:pt idx="21497">
                  <c:v>17</c:v>
                </c:pt>
                <c:pt idx="21498">
                  <c:v>13</c:v>
                </c:pt>
                <c:pt idx="21499">
                  <c:v>10</c:v>
                </c:pt>
                <c:pt idx="21500">
                  <c:v>17</c:v>
                </c:pt>
                <c:pt idx="21501">
                  <c:v>16</c:v>
                </c:pt>
                <c:pt idx="21502">
                  <c:v>20</c:v>
                </c:pt>
                <c:pt idx="21503">
                  <c:v>16</c:v>
                </c:pt>
                <c:pt idx="21504">
                  <c:v>18</c:v>
                </c:pt>
                <c:pt idx="21505">
                  <c:v>14</c:v>
                </c:pt>
                <c:pt idx="21506">
                  <c:v>16</c:v>
                </c:pt>
                <c:pt idx="21507">
                  <c:v>7</c:v>
                </c:pt>
                <c:pt idx="21508">
                  <c:v>10</c:v>
                </c:pt>
                <c:pt idx="21509">
                  <c:v>20</c:v>
                </c:pt>
                <c:pt idx="21510">
                  <c:v>16</c:v>
                </c:pt>
                <c:pt idx="21511">
                  <c:v>7</c:v>
                </c:pt>
                <c:pt idx="21512">
                  <c:v>20</c:v>
                </c:pt>
                <c:pt idx="21513">
                  <c:v>0</c:v>
                </c:pt>
                <c:pt idx="21514">
                  <c:v>20</c:v>
                </c:pt>
                <c:pt idx="21515">
                  <c:v>19</c:v>
                </c:pt>
                <c:pt idx="21516">
                  <c:v>15</c:v>
                </c:pt>
                <c:pt idx="21517">
                  <c:v>20</c:v>
                </c:pt>
                <c:pt idx="21518">
                  <c:v>8</c:v>
                </c:pt>
                <c:pt idx="21519">
                  <c:v>10</c:v>
                </c:pt>
                <c:pt idx="21520">
                  <c:v>0</c:v>
                </c:pt>
                <c:pt idx="21521">
                  <c:v>20</c:v>
                </c:pt>
                <c:pt idx="21522">
                  <c:v>17</c:v>
                </c:pt>
                <c:pt idx="21523">
                  <c:v>19</c:v>
                </c:pt>
                <c:pt idx="21524">
                  <c:v>9</c:v>
                </c:pt>
                <c:pt idx="21525">
                  <c:v>19</c:v>
                </c:pt>
                <c:pt idx="21526">
                  <c:v>16</c:v>
                </c:pt>
                <c:pt idx="21527">
                  <c:v>13</c:v>
                </c:pt>
                <c:pt idx="21528">
                  <c:v>16</c:v>
                </c:pt>
                <c:pt idx="21529">
                  <c:v>10</c:v>
                </c:pt>
                <c:pt idx="21530">
                  <c:v>13</c:v>
                </c:pt>
                <c:pt idx="21531">
                  <c:v>15</c:v>
                </c:pt>
                <c:pt idx="21532">
                  <c:v>18</c:v>
                </c:pt>
                <c:pt idx="21533">
                  <c:v>19</c:v>
                </c:pt>
                <c:pt idx="21534">
                  <c:v>11</c:v>
                </c:pt>
                <c:pt idx="21535">
                  <c:v>19</c:v>
                </c:pt>
                <c:pt idx="21536">
                  <c:v>9</c:v>
                </c:pt>
                <c:pt idx="21537">
                  <c:v>5</c:v>
                </c:pt>
                <c:pt idx="21538">
                  <c:v>16</c:v>
                </c:pt>
                <c:pt idx="21539">
                  <c:v>18</c:v>
                </c:pt>
                <c:pt idx="21540">
                  <c:v>14</c:v>
                </c:pt>
                <c:pt idx="21541">
                  <c:v>12</c:v>
                </c:pt>
                <c:pt idx="21542">
                  <c:v>20</c:v>
                </c:pt>
                <c:pt idx="21543">
                  <c:v>16</c:v>
                </c:pt>
                <c:pt idx="21544">
                  <c:v>15</c:v>
                </c:pt>
                <c:pt idx="21545">
                  <c:v>13</c:v>
                </c:pt>
                <c:pt idx="21546">
                  <c:v>13</c:v>
                </c:pt>
                <c:pt idx="21547">
                  <c:v>20</c:v>
                </c:pt>
                <c:pt idx="21548">
                  <c:v>14</c:v>
                </c:pt>
                <c:pt idx="21549">
                  <c:v>19</c:v>
                </c:pt>
                <c:pt idx="21550">
                  <c:v>0</c:v>
                </c:pt>
                <c:pt idx="21551">
                  <c:v>14</c:v>
                </c:pt>
                <c:pt idx="21552">
                  <c:v>13</c:v>
                </c:pt>
                <c:pt idx="21553">
                  <c:v>15</c:v>
                </c:pt>
                <c:pt idx="21554">
                  <c:v>12</c:v>
                </c:pt>
                <c:pt idx="21555">
                  <c:v>10</c:v>
                </c:pt>
                <c:pt idx="21556">
                  <c:v>15</c:v>
                </c:pt>
                <c:pt idx="21557">
                  <c:v>19</c:v>
                </c:pt>
                <c:pt idx="21558">
                  <c:v>14</c:v>
                </c:pt>
                <c:pt idx="21559">
                  <c:v>8</c:v>
                </c:pt>
                <c:pt idx="21560">
                  <c:v>16</c:v>
                </c:pt>
                <c:pt idx="21561">
                  <c:v>16</c:v>
                </c:pt>
                <c:pt idx="21562">
                  <c:v>12</c:v>
                </c:pt>
                <c:pt idx="21563">
                  <c:v>11</c:v>
                </c:pt>
                <c:pt idx="21564">
                  <c:v>16</c:v>
                </c:pt>
                <c:pt idx="21565">
                  <c:v>7</c:v>
                </c:pt>
                <c:pt idx="21566">
                  <c:v>19</c:v>
                </c:pt>
                <c:pt idx="21567">
                  <c:v>15</c:v>
                </c:pt>
                <c:pt idx="21568">
                  <c:v>19</c:v>
                </c:pt>
                <c:pt idx="21569">
                  <c:v>19</c:v>
                </c:pt>
                <c:pt idx="21570">
                  <c:v>17</c:v>
                </c:pt>
                <c:pt idx="21571">
                  <c:v>19</c:v>
                </c:pt>
                <c:pt idx="21572">
                  <c:v>11</c:v>
                </c:pt>
                <c:pt idx="21573">
                  <c:v>12</c:v>
                </c:pt>
                <c:pt idx="21574">
                  <c:v>20</c:v>
                </c:pt>
                <c:pt idx="21575">
                  <c:v>16</c:v>
                </c:pt>
                <c:pt idx="21576">
                  <c:v>15</c:v>
                </c:pt>
                <c:pt idx="21577">
                  <c:v>16</c:v>
                </c:pt>
                <c:pt idx="21578">
                  <c:v>16</c:v>
                </c:pt>
                <c:pt idx="21579">
                  <c:v>0</c:v>
                </c:pt>
                <c:pt idx="21580">
                  <c:v>13</c:v>
                </c:pt>
                <c:pt idx="21581">
                  <c:v>17</c:v>
                </c:pt>
                <c:pt idx="21582">
                  <c:v>18</c:v>
                </c:pt>
                <c:pt idx="21583">
                  <c:v>16</c:v>
                </c:pt>
                <c:pt idx="21584">
                  <c:v>11</c:v>
                </c:pt>
                <c:pt idx="21585">
                  <c:v>19</c:v>
                </c:pt>
                <c:pt idx="21586">
                  <c:v>14</c:v>
                </c:pt>
                <c:pt idx="21587">
                  <c:v>14</c:v>
                </c:pt>
                <c:pt idx="21588">
                  <c:v>17</c:v>
                </c:pt>
                <c:pt idx="21589">
                  <c:v>15</c:v>
                </c:pt>
                <c:pt idx="21590">
                  <c:v>18</c:v>
                </c:pt>
                <c:pt idx="21591">
                  <c:v>6</c:v>
                </c:pt>
                <c:pt idx="21592">
                  <c:v>20</c:v>
                </c:pt>
                <c:pt idx="21593">
                  <c:v>11</c:v>
                </c:pt>
                <c:pt idx="21594">
                  <c:v>15</c:v>
                </c:pt>
                <c:pt idx="21595">
                  <c:v>18</c:v>
                </c:pt>
                <c:pt idx="21596">
                  <c:v>15</c:v>
                </c:pt>
                <c:pt idx="21597">
                  <c:v>16</c:v>
                </c:pt>
                <c:pt idx="21598">
                  <c:v>19</c:v>
                </c:pt>
                <c:pt idx="21599">
                  <c:v>14</c:v>
                </c:pt>
                <c:pt idx="21600">
                  <c:v>15</c:v>
                </c:pt>
                <c:pt idx="21601">
                  <c:v>14</c:v>
                </c:pt>
                <c:pt idx="21602">
                  <c:v>16</c:v>
                </c:pt>
                <c:pt idx="21603">
                  <c:v>18</c:v>
                </c:pt>
                <c:pt idx="21604">
                  <c:v>17</c:v>
                </c:pt>
                <c:pt idx="21605">
                  <c:v>11</c:v>
                </c:pt>
                <c:pt idx="21606">
                  <c:v>15</c:v>
                </c:pt>
                <c:pt idx="21607">
                  <c:v>16</c:v>
                </c:pt>
                <c:pt idx="21608">
                  <c:v>10</c:v>
                </c:pt>
                <c:pt idx="21609">
                  <c:v>20</c:v>
                </c:pt>
                <c:pt idx="21610">
                  <c:v>17</c:v>
                </c:pt>
                <c:pt idx="21611">
                  <c:v>16</c:v>
                </c:pt>
                <c:pt idx="21612">
                  <c:v>15</c:v>
                </c:pt>
                <c:pt idx="21613">
                  <c:v>16</c:v>
                </c:pt>
                <c:pt idx="21614">
                  <c:v>17</c:v>
                </c:pt>
                <c:pt idx="21615">
                  <c:v>20</c:v>
                </c:pt>
                <c:pt idx="21616">
                  <c:v>20</c:v>
                </c:pt>
                <c:pt idx="21617">
                  <c:v>14</c:v>
                </c:pt>
                <c:pt idx="21618">
                  <c:v>10</c:v>
                </c:pt>
                <c:pt idx="21619">
                  <c:v>20</c:v>
                </c:pt>
                <c:pt idx="21620">
                  <c:v>19</c:v>
                </c:pt>
                <c:pt idx="21621">
                  <c:v>20</c:v>
                </c:pt>
                <c:pt idx="21622">
                  <c:v>14</c:v>
                </c:pt>
                <c:pt idx="21623">
                  <c:v>16</c:v>
                </c:pt>
                <c:pt idx="21624">
                  <c:v>19</c:v>
                </c:pt>
                <c:pt idx="21625">
                  <c:v>16</c:v>
                </c:pt>
                <c:pt idx="21626">
                  <c:v>19</c:v>
                </c:pt>
                <c:pt idx="21627">
                  <c:v>20</c:v>
                </c:pt>
                <c:pt idx="21628">
                  <c:v>20</c:v>
                </c:pt>
                <c:pt idx="21629">
                  <c:v>20</c:v>
                </c:pt>
                <c:pt idx="21630">
                  <c:v>15</c:v>
                </c:pt>
                <c:pt idx="21631">
                  <c:v>15</c:v>
                </c:pt>
                <c:pt idx="21632">
                  <c:v>20</c:v>
                </c:pt>
                <c:pt idx="21633">
                  <c:v>20</c:v>
                </c:pt>
                <c:pt idx="21634">
                  <c:v>17</c:v>
                </c:pt>
                <c:pt idx="21635">
                  <c:v>7</c:v>
                </c:pt>
                <c:pt idx="21636">
                  <c:v>14</c:v>
                </c:pt>
                <c:pt idx="21637">
                  <c:v>15</c:v>
                </c:pt>
                <c:pt idx="21638">
                  <c:v>19</c:v>
                </c:pt>
                <c:pt idx="21639">
                  <c:v>14</c:v>
                </c:pt>
                <c:pt idx="21640">
                  <c:v>20</c:v>
                </c:pt>
                <c:pt idx="21641">
                  <c:v>19</c:v>
                </c:pt>
                <c:pt idx="21642">
                  <c:v>6</c:v>
                </c:pt>
                <c:pt idx="21643">
                  <c:v>6</c:v>
                </c:pt>
                <c:pt idx="21644">
                  <c:v>9</c:v>
                </c:pt>
                <c:pt idx="21645">
                  <c:v>12</c:v>
                </c:pt>
                <c:pt idx="21646">
                  <c:v>16</c:v>
                </c:pt>
                <c:pt idx="21647">
                  <c:v>12</c:v>
                </c:pt>
                <c:pt idx="21648">
                  <c:v>15</c:v>
                </c:pt>
                <c:pt idx="21649">
                  <c:v>14</c:v>
                </c:pt>
                <c:pt idx="21650">
                  <c:v>19</c:v>
                </c:pt>
                <c:pt idx="21651">
                  <c:v>17</c:v>
                </c:pt>
                <c:pt idx="21652">
                  <c:v>18</c:v>
                </c:pt>
                <c:pt idx="21653">
                  <c:v>9</c:v>
                </c:pt>
                <c:pt idx="21654">
                  <c:v>18</c:v>
                </c:pt>
                <c:pt idx="21655">
                  <c:v>20</c:v>
                </c:pt>
                <c:pt idx="21656">
                  <c:v>13</c:v>
                </c:pt>
                <c:pt idx="21657">
                  <c:v>16</c:v>
                </c:pt>
                <c:pt idx="21658">
                  <c:v>20</c:v>
                </c:pt>
                <c:pt idx="21659">
                  <c:v>20</c:v>
                </c:pt>
                <c:pt idx="21660">
                  <c:v>19</c:v>
                </c:pt>
                <c:pt idx="21661">
                  <c:v>20</c:v>
                </c:pt>
                <c:pt idx="21662">
                  <c:v>14</c:v>
                </c:pt>
                <c:pt idx="21663">
                  <c:v>16</c:v>
                </c:pt>
                <c:pt idx="21664">
                  <c:v>14</c:v>
                </c:pt>
                <c:pt idx="21665">
                  <c:v>18</c:v>
                </c:pt>
                <c:pt idx="21666">
                  <c:v>8</c:v>
                </c:pt>
                <c:pt idx="21667">
                  <c:v>17</c:v>
                </c:pt>
                <c:pt idx="21668">
                  <c:v>19</c:v>
                </c:pt>
                <c:pt idx="21669">
                  <c:v>0</c:v>
                </c:pt>
                <c:pt idx="21670">
                  <c:v>11</c:v>
                </c:pt>
                <c:pt idx="21671">
                  <c:v>4</c:v>
                </c:pt>
                <c:pt idx="21672">
                  <c:v>15</c:v>
                </c:pt>
                <c:pt idx="21673">
                  <c:v>16</c:v>
                </c:pt>
                <c:pt idx="21674">
                  <c:v>16</c:v>
                </c:pt>
                <c:pt idx="21675">
                  <c:v>12</c:v>
                </c:pt>
                <c:pt idx="21676">
                  <c:v>19</c:v>
                </c:pt>
                <c:pt idx="21677">
                  <c:v>14</c:v>
                </c:pt>
                <c:pt idx="21678">
                  <c:v>4</c:v>
                </c:pt>
                <c:pt idx="21679">
                  <c:v>20</c:v>
                </c:pt>
                <c:pt idx="21680">
                  <c:v>19</c:v>
                </c:pt>
                <c:pt idx="21681">
                  <c:v>14</c:v>
                </c:pt>
                <c:pt idx="21682">
                  <c:v>15</c:v>
                </c:pt>
                <c:pt idx="21683">
                  <c:v>16</c:v>
                </c:pt>
                <c:pt idx="21684">
                  <c:v>14</c:v>
                </c:pt>
                <c:pt idx="21685">
                  <c:v>15</c:v>
                </c:pt>
                <c:pt idx="21686">
                  <c:v>16</c:v>
                </c:pt>
                <c:pt idx="21687">
                  <c:v>9</c:v>
                </c:pt>
                <c:pt idx="21688">
                  <c:v>20</c:v>
                </c:pt>
                <c:pt idx="21689">
                  <c:v>7</c:v>
                </c:pt>
                <c:pt idx="21690">
                  <c:v>15</c:v>
                </c:pt>
                <c:pt idx="21691">
                  <c:v>7</c:v>
                </c:pt>
                <c:pt idx="21692">
                  <c:v>14</c:v>
                </c:pt>
                <c:pt idx="21693">
                  <c:v>15</c:v>
                </c:pt>
                <c:pt idx="21694">
                  <c:v>16</c:v>
                </c:pt>
                <c:pt idx="21695">
                  <c:v>15</c:v>
                </c:pt>
                <c:pt idx="21696">
                  <c:v>20</c:v>
                </c:pt>
                <c:pt idx="21697">
                  <c:v>18</c:v>
                </c:pt>
                <c:pt idx="21698">
                  <c:v>17</c:v>
                </c:pt>
                <c:pt idx="21699">
                  <c:v>13</c:v>
                </c:pt>
                <c:pt idx="21700">
                  <c:v>11</c:v>
                </c:pt>
                <c:pt idx="21701">
                  <c:v>7</c:v>
                </c:pt>
                <c:pt idx="21702">
                  <c:v>16</c:v>
                </c:pt>
                <c:pt idx="21703">
                  <c:v>17</c:v>
                </c:pt>
                <c:pt idx="21704">
                  <c:v>14</c:v>
                </c:pt>
                <c:pt idx="21705">
                  <c:v>16</c:v>
                </c:pt>
                <c:pt idx="21706">
                  <c:v>15</c:v>
                </c:pt>
                <c:pt idx="21707">
                  <c:v>15</c:v>
                </c:pt>
                <c:pt idx="21708">
                  <c:v>19</c:v>
                </c:pt>
                <c:pt idx="21709">
                  <c:v>19</c:v>
                </c:pt>
                <c:pt idx="21710">
                  <c:v>16</c:v>
                </c:pt>
                <c:pt idx="21711">
                  <c:v>11</c:v>
                </c:pt>
                <c:pt idx="21712">
                  <c:v>19</c:v>
                </c:pt>
                <c:pt idx="21713">
                  <c:v>16</c:v>
                </c:pt>
                <c:pt idx="21714">
                  <c:v>14</c:v>
                </c:pt>
                <c:pt idx="21715">
                  <c:v>18</c:v>
                </c:pt>
                <c:pt idx="21716">
                  <c:v>17</c:v>
                </c:pt>
                <c:pt idx="21717">
                  <c:v>20</c:v>
                </c:pt>
                <c:pt idx="21718">
                  <c:v>14</c:v>
                </c:pt>
                <c:pt idx="21719">
                  <c:v>14</c:v>
                </c:pt>
                <c:pt idx="21720">
                  <c:v>17</c:v>
                </c:pt>
                <c:pt idx="21721">
                  <c:v>16</c:v>
                </c:pt>
                <c:pt idx="21722">
                  <c:v>12</c:v>
                </c:pt>
                <c:pt idx="21723">
                  <c:v>14</c:v>
                </c:pt>
                <c:pt idx="21724">
                  <c:v>16</c:v>
                </c:pt>
                <c:pt idx="21725">
                  <c:v>0</c:v>
                </c:pt>
                <c:pt idx="21726">
                  <c:v>16</c:v>
                </c:pt>
                <c:pt idx="21727">
                  <c:v>14</c:v>
                </c:pt>
                <c:pt idx="21728">
                  <c:v>20</c:v>
                </c:pt>
                <c:pt idx="21729">
                  <c:v>4</c:v>
                </c:pt>
                <c:pt idx="21730">
                  <c:v>4</c:v>
                </c:pt>
                <c:pt idx="21731">
                  <c:v>15</c:v>
                </c:pt>
                <c:pt idx="21732">
                  <c:v>20</c:v>
                </c:pt>
                <c:pt idx="21733">
                  <c:v>13</c:v>
                </c:pt>
                <c:pt idx="21734">
                  <c:v>20</c:v>
                </c:pt>
                <c:pt idx="21735">
                  <c:v>16</c:v>
                </c:pt>
                <c:pt idx="21736">
                  <c:v>12</c:v>
                </c:pt>
                <c:pt idx="21737">
                  <c:v>19</c:v>
                </c:pt>
                <c:pt idx="21738">
                  <c:v>17</c:v>
                </c:pt>
                <c:pt idx="21739">
                  <c:v>9</c:v>
                </c:pt>
                <c:pt idx="21740">
                  <c:v>18</c:v>
                </c:pt>
                <c:pt idx="21741">
                  <c:v>9</c:v>
                </c:pt>
                <c:pt idx="21742">
                  <c:v>19</c:v>
                </c:pt>
                <c:pt idx="21743">
                  <c:v>14</c:v>
                </c:pt>
                <c:pt idx="21744">
                  <c:v>16</c:v>
                </c:pt>
                <c:pt idx="21745">
                  <c:v>16</c:v>
                </c:pt>
                <c:pt idx="21746">
                  <c:v>15</c:v>
                </c:pt>
                <c:pt idx="21747">
                  <c:v>18</c:v>
                </c:pt>
                <c:pt idx="21748">
                  <c:v>13</c:v>
                </c:pt>
                <c:pt idx="21749">
                  <c:v>18</c:v>
                </c:pt>
                <c:pt idx="21750">
                  <c:v>16</c:v>
                </c:pt>
                <c:pt idx="21751">
                  <c:v>16</c:v>
                </c:pt>
                <c:pt idx="21752">
                  <c:v>0</c:v>
                </c:pt>
                <c:pt idx="21753">
                  <c:v>13</c:v>
                </c:pt>
                <c:pt idx="21754">
                  <c:v>18</c:v>
                </c:pt>
                <c:pt idx="21755">
                  <c:v>15</c:v>
                </c:pt>
                <c:pt idx="21756">
                  <c:v>5</c:v>
                </c:pt>
                <c:pt idx="21757">
                  <c:v>20</c:v>
                </c:pt>
                <c:pt idx="21758">
                  <c:v>19</c:v>
                </c:pt>
                <c:pt idx="21759">
                  <c:v>14</c:v>
                </c:pt>
                <c:pt idx="21760">
                  <c:v>16</c:v>
                </c:pt>
                <c:pt idx="21761">
                  <c:v>16</c:v>
                </c:pt>
                <c:pt idx="21762">
                  <c:v>20</c:v>
                </c:pt>
                <c:pt idx="21763">
                  <c:v>14</c:v>
                </c:pt>
                <c:pt idx="21764">
                  <c:v>16</c:v>
                </c:pt>
                <c:pt idx="21765">
                  <c:v>17</c:v>
                </c:pt>
                <c:pt idx="21766">
                  <c:v>20</c:v>
                </c:pt>
                <c:pt idx="21767">
                  <c:v>16</c:v>
                </c:pt>
                <c:pt idx="21768">
                  <c:v>15</c:v>
                </c:pt>
                <c:pt idx="21769">
                  <c:v>20</c:v>
                </c:pt>
                <c:pt idx="21770">
                  <c:v>16</c:v>
                </c:pt>
                <c:pt idx="21771">
                  <c:v>16</c:v>
                </c:pt>
                <c:pt idx="21772">
                  <c:v>18</c:v>
                </c:pt>
                <c:pt idx="21773">
                  <c:v>19</c:v>
                </c:pt>
                <c:pt idx="21774">
                  <c:v>6</c:v>
                </c:pt>
                <c:pt idx="21775">
                  <c:v>9</c:v>
                </c:pt>
                <c:pt idx="21776">
                  <c:v>7</c:v>
                </c:pt>
                <c:pt idx="21777">
                  <c:v>19</c:v>
                </c:pt>
                <c:pt idx="21778">
                  <c:v>13</c:v>
                </c:pt>
                <c:pt idx="21779">
                  <c:v>13</c:v>
                </c:pt>
                <c:pt idx="21780">
                  <c:v>20</c:v>
                </c:pt>
                <c:pt idx="21781">
                  <c:v>10</c:v>
                </c:pt>
                <c:pt idx="21782">
                  <c:v>19</c:v>
                </c:pt>
                <c:pt idx="21783">
                  <c:v>16</c:v>
                </c:pt>
                <c:pt idx="21784">
                  <c:v>16</c:v>
                </c:pt>
                <c:pt idx="21785">
                  <c:v>20</c:v>
                </c:pt>
                <c:pt idx="21786">
                  <c:v>13</c:v>
                </c:pt>
                <c:pt idx="21787">
                  <c:v>16</c:v>
                </c:pt>
                <c:pt idx="21788">
                  <c:v>16</c:v>
                </c:pt>
                <c:pt idx="21789">
                  <c:v>16</c:v>
                </c:pt>
                <c:pt idx="21790">
                  <c:v>13</c:v>
                </c:pt>
                <c:pt idx="21791">
                  <c:v>18</c:v>
                </c:pt>
                <c:pt idx="21792">
                  <c:v>14</c:v>
                </c:pt>
                <c:pt idx="21793">
                  <c:v>12</c:v>
                </c:pt>
                <c:pt idx="21794">
                  <c:v>13</c:v>
                </c:pt>
                <c:pt idx="21795">
                  <c:v>20</c:v>
                </c:pt>
                <c:pt idx="21796">
                  <c:v>10</c:v>
                </c:pt>
                <c:pt idx="21797">
                  <c:v>16</c:v>
                </c:pt>
                <c:pt idx="21798">
                  <c:v>15</c:v>
                </c:pt>
                <c:pt idx="21799">
                  <c:v>19</c:v>
                </c:pt>
                <c:pt idx="21800">
                  <c:v>16</c:v>
                </c:pt>
                <c:pt idx="21801">
                  <c:v>10</c:v>
                </c:pt>
                <c:pt idx="21802">
                  <c:v>13</c:v>
                </c:pt>
                <c:pt idx="21803">
                  <c:v>15</c:v>
                </c:pt>
                <c:pt idx="21804">
                  <c:v>12</c:v>
                </c:pt>
                <c:pt idx="21805">
                  <c:v>17</c:v>
                </c:pt>
                <c:pt idx="21806">
                  <c:v>10</c:v>
                </c:pt>
                <c:pt idx="21807">
                  <c:v>6</c:v>
                </c:pt>
                <c:pt idx="21808">
                  <c:v>18</c:v>
                </c:pt>
                <c:pt idx="21809">
                  <c:v>15</c:v>
                </c:pt>
                <c:pt idx="21810">
                  <c:v>14</c:v>
                </c:pt>
                <c:pt idx="21811">
                  <c:v>12</c:v>
                </c:pt>
                <c:pt idx="21812">
                  <c:v>20</c:v>
                </c:pt>
                <c:pt idx="21813">
                  <c:v>16</c:v>
                </c:pt>
                <c:pt idx="21814">
                  <c:v>14</c:v>
                </c:pt>
                <c:pt idx="21815">
                  <c:v>13</c:v>
                </c:pt>
                <c:pt idx="21816">
                  <c:v>16</c:v>
                </c:pt>
                <c:pt idx="21817">
                  <c:v>17</c:v>
                </c:pt>
                <c:pt idx="21818">
                  <c:v>14</c:v>
                </c:pt>
                <c:pt idx="21819">
                  <c:v>6</c:v>
                </c:pt>
                <c:pt idx="21820">
                  <c:v>19</c:v>
                </c:pt>
                <c:pt idx="21821">
                  <c:v>17</c:v>
                </c:pt>
                <c:pt idx="21822">
                  <c:v>19</c:v>
                </c:pt>
                <c:pt idx="21823">
                  <c:v>19</c:v>
                </c:pt>
                <c:pt idx="21824">
                  <c:v>17</c:v>
                </c:pt>
                <c:pt idx="21825">
                  <c:v>20</c:v>
                </c:pt>
                <c:pt idx="21826">
                  <c:v>20</c:v>
                </c:pt>
                <c:pt idx="21827">
                  <c:v>8</c:v>
                </c:pt>
                <c:pt idx="21828">
                  <c:v>16</c:v>
                </c:pt>
                <c:pt idx="21829">
                  <c:v>16</c:v>
                </c:pt>
                <c:pt idx="21830">
                  <c:v>19</c:v>
                </c:pt>
                <c:pt idx="21831">
                  <c:v>11</c:v>
                </c:pt>
                <c:pt idx="21832">
                  <c:v>20</c:v>
                </c:pt>
                <c:pt idx="21833">
                  <c:v>20</c:v>
                </c:pt>
                <c:pt idx="21834">
                  <c:v>18</c:v>
                </c:pt>
                <c:pt idx="21835">
                  <c:v>17</c:v>
                </c:pt>
                <c:pt idx="21836">
                  <c:v>10</c:v>
                </c:pt>
                <c:pt idx="21837">
                  <c:v>7</c:v>
                </c:pt>
                <c:pt idx="21838">
                  <c:v>19</c:v>
                </c:pt>
                <c:pt idx="21839">
                  <c:v>16</c:v>
                </c:pt>
                <c:pt idx="21840">
                  <c:v>16</c:v>
                </c:pt>
                <c:pt idx="21841">
                  <c:v>14</c:v>
                </c:pt>
                <c:pt idx="21842">
                  <c:v>14</c:v>
                </c:pt>
                <c:pt idx="21843">
                  <c:v>19</c:v>
                </c:pt>
                <c:pt idx="21844">
                  <c:v>16</c:v>
                </c:pt>
                <c:pt idx="21845">
                  <c:v>11</c:v>
                </c:pt>
                <c:pt idx="21846">
                  <c:v>17</c:v>
                </c:pt>
                <c:pt idx="21847">
                  <c:v>10</c:v>
                </c:pt>
                <c:pt idx="21848">
                  <c:v>14</c:v>
                </c:pt>
                <c:pt idx="21849">
                  <c:v>17</c:v>
                </c:pt>
                <c:pt idx="21850">
                  <c:v>16</c:v>
                </c:pt>
                <c:pt idx="21851">
                  <c:v>18</c:v>
                </c:pt>
                <c:pt idx="21852">
                  <c:v>14</c:v>
                </c:pt>
                <c:pt idx="21853">
                  <c:v>16</c:v>
                </c:pt>
                <c:pt idx="21854">
                  <c:v>14</c:v>
                </c:pt>
                <c:pt idx="21855">
                  <c:v>0</c:v>
                </c:pt>
                <c:pt idx="21856">
                  <c:v>17</c:v>
                </c:pt>
                <c:pt idx="21857">
                  <c:v>20</c:v>
                </c:pt>
                <c:pt idx="21858">
                  <c:v>19</c:v>
                </c:pt>
                <c:pt idx="21859">
                  <c:v>15</c:v>
                </c:pt>
                <c:pt idx="21860">
                  <c:v>20</c:v>
                </c:pt>
                <c:pt idx="21861">
                  <c:v>19</c:v>
                </c:pt>
                <c:pt idx="21862">
                  <c:v>10</c:v>
                </c:pt>
                <c:pt idx="21863">
                  <c:v>16</c:v>
                </c:pt>
                <c:pt idx="21864">
                  <c:v>20</c:v>
                </c:pt>
                <c:pt idx="21865">
                  <c:v>8</c:v>
                </c:pt>
                <c:pt idx="21866">
                  <c:v>7</c:v>
                </c:pt>
                <c:pt idx="21867">
                  <c:v>19</c:v>
                </c:pt>
                <c:pt idx="21868">
                  <c:v>19</c:v>
                </c:pt>
                <c:pt idx="21869">
                  <c:v>17</c:v>
                </c:pt>
                <c:pt idx="21870">
                  <c:v>16</c:v>
                </c:pt>
                <c:pt idx="21871">
                  <c:v>20</c:v>
                </c:pt>
                <c:pt idx="21872">
                  <c:v>7</c:v>
                </c:pt>
                <c:pt idx="21873">
                  <c:v>14</c:v>
                </c:pt>
                <c:pt idx="21874">
                  <c:v>14</c:v>
                </c:pt>
                <c:pt idx="21875">
                  <c:v>10</c:v>
                </c:pt>
                <c:pt idx="21876">
                  <c:v>19</c:v>
                </c:pt>
                <c:pt idx="21877">
                  <c:v>18</c:v>
                </c:pt>
                <c:pt idx="21878">
                  <c:v>16</c:v>
                </c:pt>
                <c:pt idx="21879">
                  <c:v>9</c:v>
                </c:pt>
                <c:pt idx="21880">
                  <c:v>15</c:v>
                </c:pt>
                <c:pt idx="21881">
                  <c:v>18</c:v>
                </c:pt>
                <c:pt idx="21882">
                  <c:v>19</c:v>
                </c:pt>
                <c:pt idx="21883">
                  <c:v>18</c:v>
                </c:pt>
                <c:pt idx="21884">
                  <c:v>19</c:v>
                </c:pt>
                <c:pt idx="21885">
                  <c:v>14</c:v>
                </c:pt>
                <c:pt idx="21886">
                  <c:v>9</c:v>
                </c:pt>
                <c:pt idx="21887">
                  <c:v>10</c:v>
                </c:pt>
                <c:pt idx="21888">
                  <c:v>16</c:v>
                </c:pt>
                <c:pt idx="21889">
                  <c:v>13</c:v>
                </c:pt>
                <c:pt idx="21890">
                  <c:v>20</c:v>
                </c:pt>
                <c:pt idx="21891">
                  <c:v>13</c:v>
                </c:pt>
                <c:pt idx="21892">
                  <c:v>16</c:v>
                </c:pt>
                <c:pt idx="21893">
                  <c:v>12</c:v>
                </c:pt>
                <c:pt idx="21894">
                  <c:v>16</c:v>
                </c:pt>
                <c:pt idx="21895">
                  <c:v>18</c:v>
                </c:pt>
                <c:pt idx="21896">
                  <c:v>12</c:v>
                </c:pt>
                <c:pt idx="21897">
                  <c:v>19</c:v>
                </c:pt>
                <c:pt idx="21898">
                  <c:v>19</c:v>
                </c:pt>
                <c:pt idx="21899">
                  <c:v>19</c:v>
                </c:pt>
                <c:pt idx="21900">
                  <c:v>14</c:v>
                </c:pt>
                <c:pt idx="21901">
                  <c:v>16</c:v>
                </c:pt>
                <c:pt idx="21902">
                  <c:v>12</c:v>
                </c:pt>
                <c:pt idx="21903">
                  <c:v>11</c:v>
                </c:pt>
                <c:pt idx="21904">
                  <c:v>11</c:v>
                </c:pt>
                <c:pt idx="21905">
                  <c:v>11</c:v>
                </c:pt>
                <c:pt idx="21906">
                  <c:v>13</c:v>
                </c:pt>
                <c:pt idx="21907">
                  <c:v>12</c:v>
                </c:pt>
                <c:pt idx="21908">
                  <c:v>0</c:v>
                </c:pt>
                <c:pt idx="21909">
                  <c:v>16</c:v>
                </c:pt>
                <c:pt idx="21910">
                  <c:v>13</c:v>
                </c:pt>
                <c:pt idx="21911">
                  <c:v>20</c:v>
                </c:pt>
                <c:pt idx="21912">
                  <c:v>20</c:v>
                </c:pt>
                <c:pt idx="21913">
                  <c:v>17</c:v>
                </c:pt>
                <c:pt idx="21914">
                  <c:v>20</c:v>
                </c:pt>
                <c:pt idx="21915">
                  <c:v>16</c:v>
                </c:pt>
                <c:pt idx="21916">
                  <c:v>17</c:v>
                </c:pt>
                <c:pt idx="21917">
                  <c:v>13</c:v>
                </c:pt>
                <c:pt idx="21918">
                  <c:v>20</c:v>
                </c:pt>
                <c:pt idx="21919">
                  <c:v>16</c:v>
                </c:pt>
                <c:pt idx="21920">
                  <c:v>10</c:v>
                </c:pt>
                <c:pt idx="21921">
                  <c:v>10</c:v>
                </c:pt>
                <c:pt idx="21922">
                  <c:v>4</c:v>
                </c:pt>
                <c:pt idx="21923">
                  <c:v>18</c:v>
                </c:pt>
                <c:pt idx="21924">
                  <c:v>12</c:v>
                </c:pt>
                <c:pt idx="21925">
                  <c:v>16</c:v>
                </c:pt>
                <c:pt idx="21926">
                  <c:v>13</c:v>
                </c:pt>
                <c:pt idx="21927">
                  <c:v>8</c:v>
                </c:pt>
                <c:pt idx="21928">
                  <c:v>18</c:v>
                </c:pt>
                <c:pt idx="21929">
                  <c:v>9</c:v>
                </c:pt>
                <c:pt idx="21930">
                  <c:v>8</c:v>
                </c:pt>
                <c:pt idx="21931">
                  <c:v>17</c:v>
                </c:pt>
                <c:pt idx="21932">
                  <c:v>4</c:v>
                </c:pt>
                <c:pt idx="21933">
                  <c:v>14</c:v>
                </c:pt>
                <c:pt idx="21934">
                  <c:v>16</c:v>
                </c:pt>
                <c:pt idx="21935">
                  <c:v>14</c:v>
                </c:pt>
                <c:pt idx="21936">
                  <c:v>10</c:v>
                </c:pt>
                <c:pt idx="21937">
                  <c:v>14</c:v>
                </c:pt>
                <c:pt idx="21938">
                  <c:v>17</c:v>
                </c:pt>
                <c:pt idx="21939">
                  <c:v>20</c:v>
                </c:pt>
                <c:pt idx="21940">
                  <c:v>10</c:v>
                </c:pt>
                <c:pt idx="21941">
                  <c:v>16</c:v>
                </c:pt>
                <c:pt idx="21942">
                  <c:v>11</c:v>
                </c:pt>
                <c:pt idx="21943">
                  <c:v>17</c:v>
                </c:pt>
                <c:pt idx="21944">
                  <c:v>20</c:v>
                </c:pt>
                <c:pt idx="21945">
                  <c:v>20</c:v>
                </c:pt>
                <c:pt idx="21946">
                  <c:v>16</c:v>
                </c:pt>
                <c:pt idx="21947">
                  <c:v>20</c:v>
                </c:pt>
                <c:pt idx="21948">
                  <c:v>12</c:v>
                </c:pt>
                <c:pt idx="21949">
                  <c:v>12</c:v>
                </c:pt>
                <c:pt idx="21950">
                  <c:v>12</c:v>
                </c:pt>
                <c:pt idx="21951">
                  <c:v>17</c:v>
                </c:pt>
                <c:pt idx="21952">
                  <c:v>17</c:v>
                </c:pt>
                <c:pt idx="21953">
                  <c:v>16</c:v>
                </c:pt>
                <c:pt idx="21954">
                  <c:v>9</c:v>
                </c:pt>
                <c:pt idx="21955">
                  <c:v>19</c:v>
                </c:pt>
                <c:pt idx="21956">
                  <c:v>17</c:v>
                </c:pt>
                <c:pt idx="21957">
                  <c:v>10</c:v>
                </c:pt>
                <c:pt idx="21958">
                  <c:v>10</c:v>
                </c:pt>
                <c:pt idx="21959">
                  <c:v>20</c:v>
                </c:pt>
                <c:pt idx="21960">
                  <c:v>14</c:v>
                </c:pt>
                <c:pt idx="21961">
                  <c:v>20</c:v>
                </c:pt>
                <c:pt idx="21962">
                  <c:v>18</c:v>
                </c:pt>
                <c:pt idx="21963">
                  <c:v>7</c:v>
                </c:pt>
                <c:pt idx="21964">
                  <c:v>15</c:v>
                </c:pt>
                <c:pt idx="21965">
                  <c:v>16</c:v>
                </c:pt>
                <c:pt idx="21966">
                  <c:v>13</c:v>
                </c:pt>
                <c:pt idx="21967">
                  <c:v>17</c:v>
                </c:pt>
                <c:pt idx="21968">
                  <c:v>13</c:v>
                </c:pt>
                <c:pt idx="21969">
                  <c:v>13</c:v>
                </c:pt>
                <c:pt idx="21970">
                  <c:v>17</c:v>
                </c:pt>
                <c:pt idx="21971">
                  <c:v>18</c:v>
                </c:pt>
                <c:pt idx="21972">
                  <c:v>14</c:v>
                </c:pt>
                <c:pt idx="21973">
                  <c:v>16</c:v>
                </c:pt>
                <c:pt idx="21974">
                  <c:v>12</c:v>
                </c:pt>
                <c:pt idx="21975">
                  <c:v>0</c:v>
                </c:pt>
                <c:pt idx="21976">
                  <c:v>16</c:v>
                </c:pt>
                <c:pt idx="21977">
                  <c:v>19</c:v>
                </c:pt>
                <c:pt idx="21978">
                  <c:v>12</c:v>
                </c:pt>
                <c:pt idx="21979">
                  <c:v>15</c:v>
                </c:pt>
                <c:pt idx="21980">
                  <c:v>17</c:v>
                </c:pt>
                <c:pt idx="21981">
                  <c:v>20</c:v>
                </c:pt>
                <c:pt idx="21982">
                  <c:v>15</c:v>
                </c:pt>
                <c:pt idx="21983">
                  <c:v>17</c:v>
                </c:pt>
                <c:pt idx="21984">
                  <c:v>15</c:v>
                </c:pt>
                <c:pt idx="21985">
                  <c:v>20</c:v>
                </c:pt>
                <c:pt idx="21986">
                  <c:v>14</c:v>
                </c:pt>
                <c:pt idx="21987">
                  <c:v>18</c:v>
                </c:pt>
                <c:pt idx="21988">
                  <c:v>9</c:v>
                </c:pt>
                <c:pt idx="21989">
                  <c:v>16</c:v>
                </c:pt>
                <c:pt idx="21990">
                  <c:v>20</c:v>
                </c:pt>
                <c:pt idx="21991">
                  <c:v>16</c:v>
                </c:pt>
                <c:pt idx="21992">
                  <c:v>14</c:v>
                </c:pt>
                <c:pt idx="21993">
                  <c:v>16</c:v>
                </c:pt>
                <c:pt idx="21994">
                  <c:v>11</c:v>
                </c:pt>
                <c:pt idx="21995">
                  <c:v>0</c:v>
                </c:pt>
                <c:pt idx="21996">
                  <c:v>15</c:v>
                </c:pt>
                <c:pt idx="21997">
                  <c:v>16</c:v>
                </c:pt>
                <c:pt idx="21998">
                  <c:v>14</c:v>
                </c:pt>
                <c:pt idx="21999">
                  <c:v>16</c:v>
                </c:pt>
                <c:pt idx="22000">
                  <c:v>15</c:v>
                </c:pt>
                <c:pt idx="22001">
                  <c:v>17</c:v>
                </c:pt>
                <c:pt idx="22002">
                  <c:v>16</c:v>
                </c:pt>
                <c:pt idx="22003">
                  <c:v>19</c:v>
                </c:pt>
                <c:pt idx="22004">
                  <c:v>15</c:v>
                </c:pt>
                <c:pt idx="22005">
                  <c:v>14</c:v>
                </c:pt>
                <c:pt idx="22006">
                  <c:v>16</c:v>
                </c:pt>
                <c:pt idx="22007">
                  <c:v>20</c:v>
                </c:pt>
                <c:pt idx="22008">
                  <c:v>15</c:v>
                </c:pt>
                <c:pt idx="22009">
                  <c:v>16</c:v>
                </c:pt>
                <c:pt idx="22010">
                  <c:v>18</c:v>
                </c:pt>
                <c:pt idx="22011">
                  <c:v>9</c:v>
                </c:pt>
                <c:pt idx="22012">
                  <c:v>11</c:v>
                </c:pt>
                <c:pt idx="22013">
                  <c:v>16</c:v>
                </c:pt>
                <c:pt idx="22014">
                  <c:v>20</c:v>
                </c:pt>
                <c:pt idx="22015">
                  <c:v>10</c:v>
                </c:pt>
                <c:pt idx="22016">
                  <c:v>16</c:v>
                </c:pt>
                <c:pt idx="22017">
                  <c:v>20</c:v>
                </c:pt>
                <c:pt idx="22018">
                  <c:v>17</c:v>
                </c:pt>
                <c:pt idx="22019">
                  <c:v>13</c:v>
                </c:pt>
                <c:pt idx="22020">
                  <c:v>20</c:v>
                </c:pt>
                <c:pt idx="22021">
                  <c:v>9</c:v>
                </c:pt>
                <c:pt idx="22022">
                  <c:v>15</c:v>
                </c:pt>
                <c:pt idx="22023">
                  <c:v>17</c:v>
                </c:pt>
                <c:pt idx="22024">
                  <c:v>19</c:v>
                </c:pt>
                <c:pt idx="22025">
                  <c:v>13</c:v>
                </c:pt>
                <c:pt idx="22026">
                  <c:v>13</c:v>
                </c:pt>
                <c:pt idx="22027">
                  <c:v>13</c:v>
                </c:pt>
                <c:pt idx="22028">
                  <c:v>16</c:v>
                </c:pt>
                <c:pt idx="22029">
                  <c:v>16</c:v>
                </c:pt>
                <c:pt idx="22030">
                  <c:v>17</c:v>
                </c:pt>
                <c:pt idx="22031">
                  <c:v>12</c:v>
                </c:pt>
                <c:pt idx="22032">
                  <c:v>17</c:v>
                </c:pt>
                <c:pt idx="22033">
                  <c:v>19</c:v>
                </c:pt>
                <c:pt idx="22034">
                  <c:v>19</c:v>
                </c:pt>
                <c:pt idx="22035">
                  <c:v>20</c:v>
                </c:pt>
                <c:pt idx="22036">
                  <c:v>16</c:v>
                </c:pt>
                <c:pt idx="22037">
                  <c:v>0</c:v>
                </c:pt>
                <c:pt idx="22038">
                  <c:v>14</c:v>
                </c:pt>
                <c:pt idx="22039">
                  <c:v>18</c:v>
                </c:pt>
                <c:pt idx="22040">
                  <c:v>19</c:v>
                </c:pt>
                <c:pt idx="22041">
                  <c:v>14</c:v>
                </c:pt>
                <c:pt idx="22042">
                  <c:v>17</c:v>
                </c:pt>
                <c:pt idx="22043">
                  <c:v>16</c:v>
                </c:pt>
                <c:pt idx="22044">
                  <c:v>16</c:v>
                </c:pt>
                <c:pt idx="22045">
                  <c:v>14</c:v>
                </c:pt>
                <c:pt idx="22046">
                  <c:v>13</c:v>
                </c:pt>
                <c:pt idx="22047">
                  <c:v>16</c:v>
                </c:pt>
                <c:pt idx="22048">
                  <c:v>0</c:v>
                </c:pt>
                <c:pt idx="22049">
                  <c:v>14</c:v>
                </c:pt>
                <c:pt idx="22050">
                  <c:v>10</c:v>
                </c:pt>
                <c:pt idx="22051">
                  <c:v>20</c:v>
                </c:pt>
                <c:pt idx="22052">
                  <c:v>17</c:v>
                </c:pt>
                <c:pt idx="22053">
                  <c:v>16</c:v>
                </c:pt>
                <c:pt idx="22054">
                  <c:v>8</c:v>
                </c:pt>
                <c:pt idx="22055">
                  <c:v>19</c:v>
                </c:pt>
                <c:pt idx="22056">
                  <c:v>8</c:v>
                </c:pt>
                <c:pt idx="22057">
                  <c:v>16</c:v>
                </c:pt>
                <c:pt idx="22058">
                  <c:v>17</c:v>
                </c:pt>
                <c:pt idx="22059">
                  <c:v>18</c:v>
                </c:pt>
                <c:pt idx="22060">
                  <c:v>17</c:v>
                </c:pt>
                <c:pt idx="22061">
                  <c:v>15</c:v>
                </c:pt>
                <c:pt idx="22062">
                  <c:v>12</c:v>
                </c:pt>
                <c:pt idx="22063">
                  <c:v>15</c:v>
                </c:pt>
                <c:pt idx="22064">
                  <c:v>17</c:v>
                </c:pt>
                <c:pt idx="22065">
                  <c:v>17</c:v>
                </c:pt>
                <c:pt idx="22066">
                  <c:v>20</c:v>
                </c:pt>
                <c:pt idx="22067">
                  <c:v>17</c:v>
                </c:pt>
                <c:pt idx="22068">
                  <c:v>4</c:v>
                </c:pt>
                <c:pt idx="22069">
                  <c:v>13</c:v>
                </c:pt>
                <c:pt idx="22070">
                  <c:v>17</c:v>
                </c:pt>
                <c:pt idx="22071">
                  <c:v>17</c:v>
                </c:pt>
                <c:pt idx="22072">
                  <c:v>17</c:v>
                </c:pt>
                <c:pt idx="22073">
                  <c:v>12</c:v>
                </c:pt>
                <c:pt idx="22074">
                  <c:v>20</c:v>
                </c:pt>
                <c:pt idx="22075">
                  <c:v>15</c:v>
                </c:pt>
                <c:pt idx="22076">
                  <c:v>16</c:v>
                </c:pt>
                <c:pt idx="22077">
                  <c:v>17</c:v>
                </c:pt>
                <c:pt idx="22078">
                  <c:v>12</c:v>
                </c:pt>
                <c:pt idx="22079">
                  <c:v>0</c:v>
                </c:pt>
                <c:pt idx="22080">
                  <c:v>17</c:v>
                </c:pt>
                <c:pt idx="22081">
                  <c:v>8</c:v>
                </c:pt>
                <c:pt idx="22082">
                  <c:v>17</c:v>
                </c:pt>
                <c:pt idx="22083">
                  <c:v>20</c:v>
                </c:pt>
                <c:pt idx="22084">
                  <c:v>17</c:v>
                </c:pt>
                <c:pt idx="22085">
                  <c:v>16</c:v>
                </c:pt>
                <c:pt idx="22086">
                  <c:v>13</c:v>
                </c:pt>
                <c:pt idx="22087">
                  <c:v>16</c:v>
                </c:pt>
                <c:pt idx="22088">
                  <c:v>16</c:v>
                </c:pt>
                <c:pt idx="22089">
                  <c:v>17</c:v>
                </c:pt>
                <c:pt idx="22090">
                  <c:v>20</c:v>
                </c:pt>
                <c:pt idx="22091">
                  <c:v>16</c:v>
                </c:pt>
                <c:pt idx="22092">
                  <c:v>17</c:v>
                </c:pt>
                <c:pt idx="22093">
                  <c:v>13</c:v>
                </c:pt>
                <c:pt idx="22094">
                  <c:v>14</c:v>
                </c:pt>
                <c:pt idx="22095">
                  <c:v>11</c:v>
                </c:pt>
                <c:pt idx="22096">
                  <c:v>14</c:v>
                </c:pt>
                <c:pt idx="22097">
                  <c:v>20</c:v>
                </c:pt>
                <c:pt idx="22098">
                  <c:v>19</c:v>
                </c:pt>
                <c:pt idx="22099">
                  <c:v>12</c:v>
                </c:pt>
                <c:pt idx="22100">
                  <c:v>16</c:v>
                </c:pt>
                <c:pt idx="22101">
                  <c:v>17</c:v>
                </c:pt>
                <c:pt idx="22102">
                  <c:v>19</c:v>
                </c:pt>
                <c:pt idx="22103">
                  <c:v>16</c:v>
                </c:pt>
                <c:pt idx="22104">
                  <c:v>20</c:v>
                </c:pt>
                <c:pt idx="22105">
                  <c:v>12</c:v>
                </c:pt>
                <c:pt idx="22106">
                  <c:v>15</c:v>
                </c:pt>
                <c:pt idx="22107">
                  <c:v>19</c:v>
                </c:pt>
                <c:pt idx="22108">
                  <c:v>11</c:v>
                </c:pt>
                <c:pt idx="22109">
                  <c:v>10</c:v>
                </c:pt>
                <c:pt idx="22110">
                  <c:v>10</c:v>
                </c:pt>
                <c:pt idx="22111">
                  <c:v>15</c:v>
                </c:pt>
                <c:pt idx="22112">
                  <c:v>15</c:v>
                </c:pt>
                <c:pt idx="22113">
                  <c:v>20</c:v>
                </c:pt>
                <c:pt idx="22114">
                  <c:v>20</c:v>
                </c:pt>
                <c:pt idx="22115">
                  <c:v>19</c:v>
                </c:pt>
                <c:pt idx="22116">
                  <c:v>20</c:v>
                </c:pt>
                <c:pt idx="22117">
                  <c:v>13</c:v>
                </c:pt>
                <c:pt idx="22118">
                  <c:v>15</c:v>
                </c:pt>
                <c:pt idx="22119">
                  <c:v>16</c:v>
                </c:pt>
                <c:pt idx="22120">
                  <c:v>13</c:v>
                </c:pt>
                <c:pt idx="22121">
                  <c:v>20</c:v>
                </c:pt>
                <c:pt idx="22122">
                  <c:v>15</c:v>
                </c:pt>
                <c:pt idx="22123">
                  <c:v>16</c:v>
                </c:pt>
                <c:pt idx="22124">
                  <c:v>10</c:v>
                </c:pt>
                <c:pt idx="22125">
                  <c:v>12</c:v>
                </c:pt>
                <c:pt idx="22126">
                  <c:v>7</c:v>
                </c:pt>
                <c:pt idx="22127">
                  <c:v>19</c:v>
                </c:pt>
                <c:pt idx="22128">
                  <c:v>15</c:v>
                </c:pt>
                <c:pt idx="22129">
                  <c:v>20</c:v>
                </c:pt>
                <c:pt idx="22130">
                  <c:v>12</c:v>
                </c:pt>
                <c:pt idx="22131">
                  <c:v>15</c:v>
                </c:pt>
                <c:pt idx="22132">
                  <c:v>6</c:v>
                </c:pt>
                <c:pt idx="22133">
                  <c:v>16</c:v>
                </c:pt>
                <c:pt idx="22134">
                  <c:v>17</c:v>
                </c:pt>
                <c:pt idx="22135">
                  <c:v>20</c:v>
                </c:pt>
                <c:pt idx="22136">
                  <c:v>18</c:v>
                </c:pt>
                <c:pt idx="22137">
                  <c:v>19</c:v>
                </c:pt>
                <c:pt idx="22138">
                  <c:v>16</c:v>
                </c:pt>
                <c:pt idx="22139">
                  <c:v>14</c:v>
                </c:pt>
                <c:pt idx="22140">
                  <c:v>11</c:v>
                </c:pt>
                <c:pt idx="22141">
                  <c:v>20</c:v>
                </c:pt>
                <c:pt idx="22142">
                  <c:v>7</c:v>
                </c:pt>
                <c:pt idx="22143">
                  <c:v>10</c:v>
                </c:pt>
                <c:pt idx="22144">
                  <c:v>19</c:v>
                </c:pt>
                <c:pt idx="22145">
                  <c:v>12</c:v>
                </c:pt>
                <c:pt idx="22146">
                  <c:v>10</c:v>
                </c:pt>
                <c:pt idx="22147">
                  <c:v>0</c:v>
                </c:pt>
                <c:pt idx="22148">
                  <c:v>15</c:v>
                </c:pt>
                <c:pt idx="22149">
                  <c:v>18</c:v>
                </c:pt>
                <c:pt idx="22150">
                  <c:v>19</c:v>
                </c:pt>
                <c:pt idx="22151">
                  <c:v>13</c:v>
                </c:pt>
                <c:pt idx="22152">
                  <c:v>18</c:v>
                </c:pt>
                <c:pt idx="22153">
                  <c:v>18</c:v>
                </c:pt>
                <c:pt idx="22154">
                  <c:v>19</c:v>
                </c:pt>
                <c:pt idx="22155">
                  <c:v>19</c:v>
                </c:pt>
                <c:pt idx="22156">
                  <c:v>17</c:v>
                </c:pt>
                <c:pt idx="22157">
                  <c:v>17</c:v>
                </c:pt>
                <c:pt idx="22158">
                  <c:v>16</c:v>
                </c:pt>
                <c:pt idx="22159">
                  <c:v>20</c:v>
                </c:pt>
                <c:pt idx="22160">
                  <c:v>17</c:v>
                </c:pt>
                <c:pt idx="22161">
                  <c:v>14</c:v>
                </c:pt>
                <c:pt idx="22162">
                  <c:v>16</c:v>
                </c:pt>
                <c:pt idx="22163">
                  <c:v>14</c:v>
                </c:pt>
                <c:pt idx="22164">
                  <c:v>15</c:v>
                </c:pt>
                <c:pt idx="22165">
                  <c:v>16</c:v>
                </c:pt>
                <c:pt idx="22166">
                  <c:v>6</c:v>
                </c:pt>
                <c:pt idx="22167">
                  <c:v>16</c:v>
                </c:pt>
                <c:pt idx="22168">
                  <c:v>17</c:v>
                </c:pt>
                <c:pt idx="22169">
                  <c:v>17</c:v>
                </c:pt>
                <c:pt idx="22170">
                  <c:v>20</c:v>
                </c:pt>
                <c:pt idx="22171">
                  <c:v>16</c:v>
                </c:pt>
                <c:pt idx="22172">
                  <c:v>16</c:v>
                </c:pt>
                <c:pt idx="22173">
                  <c:v>20</c:v>
                </c:pt>
                <c:pt idx="22174">
                  <c:v>15</c:v>
                </c:pt>
                <c:pt idx="22175">
                  <c:v>17</c:v>
                </c:pt>
                <c:pt idx="22176">
                  <c:v>16</c:v>
                </c:pt>
                <c:pt idx="22177">
                  <c:v>16</c:v>
                </c:pt>
                <c:pt idx="22178">
                  <c:v>16</c:v>
                </c:pt>
                <c:pt idx="22179">
                  <c:v>10</c:v>
                </c:pt>
                <c:pt idx="22180">
                  <c:v>20</c:v>
                </c:pt>
                <c:pt idx="22181">
                  <c:v>14</c:v>
                </c:pt>
                <c:pt idx="22182">
                  <c:v>0</c:v>
                </c:pt>
                <c:pt idx="22183">
                  <c:v>16</c:v>
                </c:pt>
                <c:pt idx="22184">
                  <c:v>20</c:v>
                </c:pt>
                <c:pt idx="22185">
                  <c:v>9</c:v>
                </c:pt>
                <c:pt idx="22186">
                  <c:v>16</c:v>
                </c:pt>
                <c:pt idx="22187">
                  <c:v>16</c:v>
                </c:pt>
                <c:pt idx="22188">
                  <c:v>16</c:v>
                </c:pt>
                <c:pt idx="22189">
                  <c:v>15</c:v>
                </c:pt>
                <c:pt idx="22190">
                  <c:v>15</c:v>
                </c:pt>
                <c:pt idx="22191">
                  <c:v>17</c:v>
                </c:pt>
                <c:pt idx="22192">
                  <c:v>10</c:v>
                </c:pt>
                <c:pt idx="22193">
                  <c:v>5</c:v>
                </c:pt>
                <c:pt idx="22194">
                  <c:v>0</c:v>
                </c:pt>
                <c:pt idx="22195">
                  <c:v>13</c:v>
                </c:pt>
                <c:pt idx="22196">
                  <c:v>14</c:v>
                </c:pt>
                <c:pt idx="22197">
                  <c:v>12</c:v>
                </c:pt>
                <c:pt idx="22198">
                  <c:v>16</c:v>
                </c:pt>
                <c:pt idx="22199">
                  <c:v>16</c:v>
                </c:pt>
                <c:pt idx="22200">
                  <c:v>19</c:v>
                </c:pt>
                <c:pt idx="22201">
                  <c:v>13</c:v>
                </c:pt>
                <c:pt idx="22202">
                  <c:v>16</c:v>
                </c:pt>
                <c:pt idx="22203">
                  <c:v>20</c:v>
                </c:pt>
                <c:pt idx="22204">
                  <c:v>12</c:v>
                </c:pt>
                <c:pt idx="22205">
                  <c:v>14</c:v>
                </c:pt>
                <c:pt idx="22206">
                  <c:v>20</c:v>
                </c:pt>
                <c:pt idx="22207">
                  <c:v>17</c:v>
                </c:pt>
                <c:pt idx="22208">
                  <c:v>18</c:v>
                </c:pt>
                <c:pt idx="22209">
                  <c:v>16</c:v>
                </c:pt>
                <c:pt idx="22210">
                  <c:v>18</c:v>
                </c:pt>
                <c:pt idx="22211">
                  <c:v>10</c:v>
                </c:pt>
                <c:pt idx="22212">
                  <c:v>12</c:v>
                </c:pt>
                <c:pt idx="22213">
                  <c:v>12</c:v>
                </c:pt>
                <c:pt idx="22214">
                  <c:v>15</c:v>
                </c:pt>
                <c:pt idx="22215">
                  <c:v>20</c:v>
                </c:pt>
                <c:pt idx="22216">
                  <c:v>16</c:v>
                </c:pt>
                <c:pt idx="22217">
                  <c:v>16</c:v>
                </c:pt>
                <c:pt idx="22218">
                  <c:v>7</c:v>
                </c:pt>
                <c:pt idx="22219">
                  <c:v>15</c:v>
                </c:pt>
                <c:pt idx="22220">
                  <c:v>11</c:v>
                </c:pt>
                <c:pt idx="22221">
                  <c:v>19</c:v>
                </c:pt>
                <c:pt idx="22222">
                  <c:v>10</c:v>
                </c:pt>
                <c:pt idx="22223">
                  <c:v>15</c:v>
                </c:pt>
                <c:pt idx="22224">
                  <c:v>9</c:v>
                </c:pt>
                <c:pt idx="22225">
                  <c:v>10</c:v>
                </c:pt>
                <c:pt idx="22226">
                  <c:v>16</c:v>
                </c:pt>
                <c:pt idx="22227">
                  <c:v>16</c:v>
                </c:pt>
                <c:pt idx="22228">
                  <c:v>11</c:v>
                </c:pt>
                <c:pt idx="22229">
                  <c:v>20</c:v>
                </c:pt>
                <c:pt idx="22230">
                  <c:v>17</c:v>
                </c:pt>
                <c:pt idx="22231">
                  <c:v>15</c:v>
                </c:pt>
                <c:pt idx="22232">
                  <c:v>10</c:v>
                </c:pt>
                <c:pt idx="22233">
                  <c:v>15</c:v>
                </c:pt>
                <c:pt idx="22234">
                  <c:v>16</c:v>
                </c:pt>
                <c:pt idx="22235">
                  <c:v>18</c:v>
                </c:pt>
                <c:pt idx="22236">
                  <c:v>9</c:v>
                </c:pt>
                <c:pt idx="22237">
                  <c:v>9</c:v>
                </c:pt>
                <c:pt idx="22238">
                  <c:v>10</c:v>
                </c:pt>
                <c:pt idx="22239">
                  <c:v>17</c:v>
                </c:pt>
                <c:pt idx="22240">
                  <c:v>20</c:v>
                </c:pt>
                <c:pt idx="22241">
                  <c:v>18</c:v>
                </c:pt>
                <c:pt idx="22242">
                  <c:v>8</c:v>
                </c:pt>
                <c:pt idx="22243">
                  <c:v>12</c:v>
                </c:pt>
                <c:pt idx="22244">
                  <c:v>13</c:v>
                </c:pt>
                <c:pt idx="22245">
                  <c:v>16</c:v>
                </c:pt>
                <c:pt idx="22246">
                  <c:v>11</c:v>
                </c:pt>
                <c:pt idx="22247">
                  <c:v>10</c:v>
                </c:pt>
                <c:pt idx="22248">
                  <c:v>18</c:v>
                </c:pt>
                <c:pt idx="22249">
                  <c:v>14</c:v>
                </c:pt>
                <c:pt idx="22250">
                  <c:v>10</c:v>
                </c:pt>
                <c:pt idx="22251">
                  <c:v>13</c:v>
                </c:pt>
                <c:pt idx="22252">
                  <c:v>17</c:v>
                </c:pt>
                <c:pt idx="22253">
                  <c:v>12</c:v>
                </c:pt>
                <c:pt idx="22254">
                  <c:v>14</c:v>
                </c:pt>
                <c:pt idx="22255">
                  <c:v>15</c:v>
                </c:pt>
                <c:pt idx="22256">
                  <c:v>17</c:v>
                </c:pt>
                <c:pt idx="22257">
                  <c:v>15</c:v>
                </c:pt>
                <c:pt idx="22258">
                  <c:v>16</c:v>
                </c:pt>
                <c:pt idx="22259">
                  <c:v>16</c:v>
                </c:pt>
                <c:pt idx="22260">
                  <c:v>13</c:v>
                </c:pt>
                <c:pt idx="22261">
                  <c:v>0</c:v>
                </c:pt>
                <c:pt idx="22262">
                  <c:v>20</c:v>
                </c:pt>
                <c:pt idx="22263">
                  <c:v>17</c:v>
                </c:pt>
                <c:pt idx="22264">
                  <c:v>16</c:v>
                </c:pt>
                <c:pt idx="22265">
                  <c:v>20</c:v>
                </c:pt>
                <c:pt idx="22266">
                  <c:v>12</c:v>
                </c:pt>
                <c:pt idx="22267">
                  <c:v>13</c:v>
                </c:pt>
                <c:pt idx="22268">
                  <c:v>20</c:v>
                </c:pt>
                <c:pt idx="22269">
                  <c:v>10</c:v>
                </c:pt>
                <c:pt idx="22270">
                  <c:v>20</c:v>
                </c:pt>
                <c:pt idx="22271">
                  <c:v>19</c:v>
                </c:pt>
                <c:pt idx="22272">
                  <c:v>20</c:v>
                </c:pt>
                <c:pt idx="22273">
                  <c:v>18</c:v>
                </c:pt>
                <c:pt idx="22274">
                  <c:v>16</c:v>
                </c:pt>
                <c:pt idx="22275">
                  <c:v>16</c:v>
                </c:pt>
                <c:pt idx="22276">
                  <c:v>10</c:v>
                </c:pt>
                <c:pt idx="22277">
                  <c:v>15</c:v>
                </c:pt>
                <c:pt idx="22278">
                  <c:v>17</c:v>
                </c:pt>
                <c:pt idx="22279">
                  <c:v>20</c:v>
                </c:pt>
                <c:pt idx="22280">
                  <c:v>19</c:v>
                </c:pt>
                <c:pt idx="22281">
                  <c:v>20</c:v>
                </c:pt>
                <c:pt idx="22282">
                  <c:v>7</c:v>
                </c:pt>
                <c:pt idx="22283">
                  <c:v>20</c:v>
                </c:pt>
                <c:pt idx="22284">
                  <c:v>6</c:v>
                </c:pt>
                <c:pt idx="22285">
                  <c:v>9</c:v>
                </c:pt>
                <c:pt idx="22286">
                  <c:v>10</c:v>
                </c:pt>
                <c:pt idx="22287">
                  <c:v>19</c:v>
                </c:pt>
                <c:pt idx="22288">
                  <c:v>11</c:v>
                </c:pt>
                <c:pt idx="22289">
                  <c:v>18</c:v>
                </c:pt>
                <c:pt idx="22290">
                  <c:v>17</c:v>
                </c:pt>
                <c:pt idx="22291">
                  <c:v>19</c:v>
                </c:pt>
                <c:pt idx="22292">
                  <c:v>16</c:v>
                </c:pt>
                <c:pt idx="22293">
                  <c:v>8</c:v>
                </c:pt>
                <c:pt idx="22294">
                  <c:v>17</c:v>
                </c:pt>
                <c:pt idx="22295">
                  <c:v>16</c:v>
                </c:pt>
                <c:pt idx="22296">
                  <c:v>20</c:v>
                </c:pt>
                <c:pt idx="22297">
                  <c:v>11</c:v>
                </c:pt>
                <c:pt idx="22298">
                  <c:v>16</c:v>
                </c:pt>
                <c:pt idx="22299">
                  <c:v>19</c:v>
                </c:pt>
                <c:pt idx="22300">
                  <c:v>14</c:v>
                </c:pt>
                <c:pt idx="22301">
                  <c:v>16</c:v>
                </c:pt>
                <c:pt idx="22302">
                  <c:v>12</c:v>
                </c:pt>
                <c:pt idx="22303">
                  <c:v>18</c:v>
                </c:pt>
                <c:pt idx="22304">
                  <c:v>16</c:v>
                </c:pt>
                <c:pt idx="22305">
                  <c:v>18</c:v>
                </c:pt>
                <c:pt idx="22306">
                  <c:v>16</c:v>
                </c:pt>
                <c:pt idx="22307">
                  <c:v>14</c:v>
                </c:pt>
                <c:pt idx="22308">
                  <c:v>16</c:v>
                </c:pt>
                <c:pt idx="22309">
                  <c:v>16</c:v>
                </c:pt>
                <c:pt idx="22310">
                  <c:v>12</c:v>
                </c:pt>
                <c:pt idx="22311">
                  <c:v>15</c:v>
                </c:pt>
                <c:pt idx="22312">
                  <c:v>11</c:v>
                </c:pt>
                <c:pt idx="22313">
                  <c:v>16</c:v>
                </c:pt>
                <c:pt idx="22314">
                  <c:v>10</c:v>
                </c:pt>
                <c:pt idx="22315">
                  <c:v>15</c:v>
                </c:pt>
                <c:pt idx="22316">
                  <c:v>16</c:v>
                </c:pt>
                <c:pt idx="22317">
                  <c:v>16</c:v>
                </c:pt>
                <c:pt idx="22318">
                  <c:v>7</c:v>
                </c:pt>
                <c:pt idx="22319">
                  <c:v>18</c:v>
                </c:pt>
                <c:pt idx="22320">
                  <c:v>14</c:v>
                </c:pt>
                <c:pt idx="22321">
                  <c:v>15</c:v>
                </c:pt>
                <c:pt idx="22322">
                  <c:v>16</c:v>
                </c:pt>
                <c:pt idx="22323">
                  <c:v>16</c:v>
                </c:pt>
                <c:pt idx="22324">
                  <c:v>16</c:v>
                </c:pt>
                <c:pt idx="22325">
                  <c:v>12</c:v>
                </c:pt>
                <c:pt idx="22326">
                  <c:v>15</c:v>
                </c:pt>
                <c:pt idx="22327">
                  <c:v>16</c:v>
                </c:pt>
                <c:pt idx="22328">
                  <c:v>16</c:v>
                </c:pt>
                <c:pt idx="22329">
                  <c:v>19</c:v>
                </c:pt>
                <c:pt idx="22330">
                  <c:v>20</c:v>
                </c:pt>
                <c:pt idx="22331">
                  <c:v>11</c:v>
                </c:pt>
                <c:pt idx="22332">
                  <c:v>7</c:v>
                </c:pt>
                <c:pt idx="22333">
                  <c:v>19</c:v>
                </c:pt>
                <c:pt idx="22334">
                  <c:v>19</c:v>
                </c:pt>
                <c:pt idx="22335">
                  <c:v>20</c:v>
                </c:pt>
                <c:pt idx="22336">
                  <c:v>15</c:v>
                </c:pt>
                <c:pt idx="22337">
                  <c:v>20</c:v>
                </c:pt>
                <c:pt idx="22338">
                  <c:v>16</c:v>
                </c:pt>
                <c:pt idx="22339">
                  <c:v>15</c:v>
                </c:pt>
                <c:pt idx="22340">
                  <c:v>18</c:v>
                </c:pt>
                <c:pt idx="22341">
                  <c:v>10</c:v>
                </c:pt>
                <c:pt idx="22342">
                  <c:v>19</c:v>
                </c:pt>
                <c:pt idx="22343">
                  <c:v>9</c:v>
                </c:pt>
                <c:pt idx="22344">
                  <c:v>20</c:v>
                </c:pt>
                <c:pt idx="22345">
                  <c:v>20</c:v>
                </c:pt>
                <c:pt idx="22346">
                  <c:v>8</c:v>
                </c:pt>
                <c:pt idx="22347">
                  <c:v>20</c:v>
                </c:pt>
                <c:pt idx="22348">
                  <c:v>18</c:v>
                </c:pt>
                <c:pt idx="22349">
                  <c:v>16</c:v>
                </c:pt>
                <c:pt idx="22350">
                  <c:v>19</c:v>
                </c:pt>
                <c:pt idx="22351">
                  <c:v>15</c:v>
                </c:pt>
                <c:pt idx="22352">
                  <c:v>16</c:v>
                </c:pt>
                <c:pt idx="22353">
                  <c:v>16</c:v>
                </c:pt>
                <c:pt idx="22354">
                  <c:v>18</c:v>
                </c:pt>
                <c:pt idx="22355">
                  <c:v>16</c:v>
                </c:pt>
                <c:pt idx="22356">
                  <c:v>0</c:v>
                </c:pt>
                <c:pt idx="22357">
                  <c:v>16</c:v>
                </c:pt>
                <c:pt idx="22358">
                  <c:v>18</c:v>
                </c:pt>
                <c:pt idx="22359">
                  <c:v>13</c:v>
                </c:pt>
                <c:pt idx="22360">
                  <c:v>16</c:v>
                </c:pt>
                <c:pt idx="22361">
                  <c:v>16</c:v>
                </c:pt>
                <c:pt idx="22362">
                  <c:v>19</c:v>
                </c:pt>
                <c:pt idx="22363">
                  <c:v>16</c:v>
                </c:pt>
                <c:pt idx="22364">
                  <c:v>17</c:v>
                </c:pt>
                <c:pt idx="22365">
                  <c:v>9</c:v>
                </c:pt>
                <c:pt idx="22366">
                  <c:v>6</c:v>
                </c:pt>
                <c:pt idx="22367">
                  <c:v>16</c:v>
                </c:pt>
                <c:pt idx="22368">
                  <c:v>17</c:v>
                </c:pt>
                <c:pt idx="22369">
                  <c:v>15</c:v>
                </c:pt>
                <c:pt idx="22370">
                  <c:v>19</c:v>
                </c:pt>
                <c:pt idx="22371">
                  <c:v>20</c:v>
                </c:pt>
                <c:pt idx="22372">
                  <c:v>19</c:v>
                </c:pt>
                <c:pt idx="22373">
                  <c:v>10</c:v>
                </c:pt>
                <c:pt idx="22374">
                  <c:v>17</c:v>
                </c:pt>
                <c:pt idx="22375">
                  <c:v>13</c:v>
                </c:pt>
                <c:pt idx="22376">
                  <c:v>15</c:v>
                </c:pt>
                <c:pt idx="22377">
                  <c:v>11</c:v>
                </c:pt>
                <c:pt idx="22378">
                  <c:v>11</c:v>
                </c:pt>
                <c:pt idx="22379">
                  <c:v>14</c:v>
                </c:pt>
                <c:pt idx="22380">
                  <c:v>14</c:v>
                </c:pt>
                <c:pt idx="22381">
                  <c:v>0</c:v>
                </c:pt>
                <c:pt idx="22382">
                  <c:v>18</c:v>
                </c:pt>
                <c:pt idx="22383">
                  <c:v>17</c:v>
                </c:pt>
                <c:pt idx="22384">
                  <c:v>16</c:v>
                </c:pt>
                <c:pt idx="22385">
                  <c:v>20</c:v>
                </c:pt>
                <c:pt idx="22386">
                  <c:v>17</c:v>
                </c:pt>
                <c:pt idx="22387">
                  <c:v>11</c:v>
                </c:pt>
                <c:pt idx="22388">
                  <c:v>14</c:v>
                </c:pt>
                <c:pt idx="22389">
                  <c:v>13</c:v>
                </c:pt>
                <c:pt idx="22390">
                  <c:v>14</c:v>
                </c:pt>
                <c:pt idx="22391">
                  <c:v>11</c:v>
                </c:pt>
                <c:pt idx="22392">
                  <c:v>19</c:v>
                </c:pt>
                <c:pt idx="22393">
                  <c:v>16</c:v>
                </c:pt>
                <c:pt idx="22394">
                  <c:v>12</c:v>
                </c:pt>
                <c:pt idx="22395">
                  <c:v>12</c:v>
                </c:pt>
                <c:pt idx="22396">
                  <c:v>15</c:v>
                </c:pt>
                <c:pt idx="22397">
                  <c:v>11</c:v>
                </c:pt>
                <c:pt idx="22398">
                  <c:v>19</c:v>
                </c:pt>
                <c:pt idx="22399">
                  <c:v>16</c:v>
                </c:pt>
                <c:pt idx="22400">
                  <c:v>20</c:v>
                </c:pt>
                <c:pt idx="22401">
                  <c:v>16</c:v>
                </c:pt>
                <c:pt idx="22402">
                  <c:v>15</c:v>
                </c:pt>
                <c:pt idx="22403">
                  <c:v>16</c:v>
                </c:pt>
                <c:pt idx="22404">
                  <c:v>14</c:v>
                </c:pt>
                <c:pt idx="22405">
                  <c:v>11</c:v>
                </c:pt>
                <c:pt idx="22406">
                  <c:v>20</c:v>
                </c:pt>
                <c:pt idx="22407">
                  <c:v>6</c:v>
                </c:pt>
                <c:pt idx="22408">
                  <c:v>14</c:v>
                </c:pt>
                <c:pt idx="22409">
                  <c:v>16</c:v>
                </c:pt>
                <c:pt idx="22410">
                  <c:v>13</c:v>
                </c:pt>
                <c:pt idx="22411">
                  <c:v>6</c:v>
                </c:pt>
                <c:pt idx="22412">
                  <c:v>7</c:v>
                </c:pt>
                <c:pt idx="22413">
                  <c:v>11</c:v>
                </c:pt>
                <c:pt idx="22414">
                  <c:v>16</c:v>
                </c:pt>
                <c:pt idx="22415">
                  <c:v>6</c:v>
                </c:pt>
                <c:pt idx="22416">
                  <c:v>16</c:v>
                </c:pt>
                <c:pt idx="22417">
                  <c:v>14</c:v>
                </c:pt>
                <c:pt idx="22418">
                  <c:v>16</c:v>
                </c:pt>
                <c:pt idx="22419">
                  <c:v>16</c:v>
                </c:pt>
                <c:pt idx="22420">
                  <c:v>9</c:v>
                </c:pt>
                <c:pt idx="22421">
                  <c:v>17</c:v>
                </c:pt>
                <c:pt idx="22422">
                  <c:v>17</c:v>
                </c:pt>
                <c:pt idx="22423">
                  <c:v>19</c:v>
                </c:pt>
                <c:pt idx="22424">
                  <c:v>16</c:v>
                </c:pt>
                <c:pt idx="22425">
                  <c:v>16</c:v>
                </c:pt>
                <c:pt idx="22426">
                  <c:v>13</c:v>
                </c:pt>
                <c:pt idx="22427">
                  <c:v>14</c:v>
                </c:pt>
                <c:pt idx="22428">
                  <c:v>13</c:v>
                </c:pt>
                <c:pt idx="22429">
                  <c:v>18</c:v>
                </c:pt>
                <c:pt idx="22430">
                  <c:v>19</c:v>
                </c:pt>
                <c:pt idx="22431">
                  <c:v>19</c:v>
                </c:pt>
                <c:pt idx="22432">
                  <c:v>20</c:v>
                </c:pt>
                <c:pt idx="22433">
                  <c:v>20</c:v>
                </c:pt>
                <c:pt idx="22434">
                  <c:v>20</c:v>
                </c:pt>
                <c:pt idx="22435">
                  <c:v>11</c:v>
                </c:pt>
                <c:pt idx="22436">
                  <c:v>18</c:v>
                </c:pt>
                <c:pt idx="22437">
                  <c:v>18</c:v>
                </c:pt>
                <c:pt idx="22438">
                  <c:v>8</c:v>
                </c:pt>
                <c:pt idx="22439">
                  <c:v>18</c:v>
                </c:pt>
                <c:pt idx="22440">
                  <c:v>19</c:v>
                </c:pt>
                <c:pt idx="22441">
                  <c:v>16</c:v>
                </c:pt>
                <c:pt idx="22442">
                  <c:v>5</c:v>
                </c:pt>
                <c:pt idx="22443">
                  <c:v>10</c:v>
                </c:pt>
                <c:pt idx="22444">
                  <c:v>17</c:v>
                </c:pt>
                <c:pt idx="22445">
                  <c:v>17</c:v>
                </c:pt>
                <c:pt idx="22446">
                  <c:v>18</c:v>
                </c:pt>
                <c:pt idx="22447">
                  <c:v>19</c:v>
                </c:pt>
                <c:pt idx="22448">
                  <c:v>0</c:v>
                </c:pt>
                <c:pt idx="22449">
                  <c:v>17</c:v>
                </c:pt>
                <c:pt idx="22450">
                  <c:v>8</c:v>
                </c:pt>
                <c:pt idx="22451">
                  <c:v>19</c:v>
                </c:pt>
                <c:pt idx="22452">
                  <c:v>0</c:v>
                </c:pt>
                <c:pt idx="22453">
                  <c:v>16</c:v>
                </c:pt>
                <c:pt idx="22454">
                  <c:v>14</c:v>
                </c:pt>
                <c:pt idx="22455">
                  <c:v>14</c:v>
                </c:pt>
                <c:pt idx="22456">
                  <c:v>18</c:v>
                </c:pt>
                <c:pt idx="22457">
                  <c:v>18</c:v>
                </c:pt>
                <c:pt idx="22458">
                  <c:v>14</c:v>
                </c:pt>
                <c:pt idx="22459">
                  <c:v>16</c:v>
                </c:pt>
                <c:pt idx="22460">
                  <c:v>20</c:v>
                </c:pt>
                <c:pt idx="22461">
                  <c:v>12</c:v>
                </c:pt>
                <c:pt idx="22462">
                  <c:v>15</c:v>
                </c:pt>
                <c:pt idx="22463">
                  <c:v>17</c:v>
                </c:pt>
                <c:pt idx="22464">
                  <c:v>18</c:v>
                </c:pt>
                <c:pt idx="22465">
                  <c:v>0</c:v>
                </c:pt>
                <c:pt idx="22466">
                  <c:v>17</c:v>
                </c:pt>
                <c:pt idx="22467">
                  <c:v>15</c:v>
                </c:pt>
                <c:pt idx="22468">
                  <c:v>20</c:v>
                </c:pt>
                <c:pt idx="22469">
                  <c:v>14</c:v>
                </c:pt>
                <c:pt idx="22470">
                  <c:v>18</c:v>
                </c:pt>
                <c:pt idx="22471">
                  <c:v>14</c:v>
                </c:pt>
                <c:pt idx="22472">
                  <c:v>20</c:v>
                </c:pt>
                <c:pt idx="22473">
                  <c:v>14</c:v>
                </c:pt>
                <c:pt idx="22474">
                  <c:v>16</c:v>
                </c:pt>
                <c:pt idx="22475">
                  <c:v>16</c:v>
                </c:pt>
                <c:pt idx="22476">
                  <c:v>11</c:v>
                </c:pt>
                <c:pt idx="22477">
                  <c:v>20</c:v>
                </c:pt>
                <c:pt idx="22478">
                  <c:v>14</c:v>
                </c:pt>
                <c:pt idx="22479">
                  <c:v>14</c:v>
                </c:pt>
                <c:pt idx="22480">
                  <c:v>17</c:v>
                </c:pt>
                <c:pt idx="22481">
                  <c:v>20</c:v>
                </c:pt>
                <c:pt idx="22482">
                  <c:v>17</c:v>
                </c:pt>
                <c:pt idx="22483">
                  <c:v>12</c:v>
                </c:pt>
                <c:pt idx="22484">
                  <c:v>20</c:v>
                </c:pt>
                <c:pt idx="22485">
                  <c:v>5</c:v>
                </c:pt>
                <c:pt idx="22486">
                  <c:v>16</c:v>
                </c:pt>
                <c:pt idx="22487">
                  <c:v>17</c:v>
                </c:pt>
                <c:pt idx="22488">
                  <c:v>13</c:v>
                </c:pt>
                <c:pt idx="22489">
                  <c:v>10</c:v>
                </c:pt>
                <c:pt idx="22490">
                  <c:v>0</c:v>
                </c:pt>
                <c:pt idx="22491">
                  <c:v>16</c:v>
                </c:pt>
                <c:pt idx="22492">
                  <c:v>20</c:v>
                </c:pt>
                <c:pt idx="22493">
                  <c:v>7</c:v>
                </c:pt>
                <c:pt idx="22494">
                  <c:v>11</c:v>
                </c:pt>
                <c:pt idx="22495">
                  <c:v>12</c:v>
                </c:pt>
                <c:pt idx="22496">
                  <c:v>16</c:v>
                </c:pt>
                <c:pt idx="22497">
                  <c:v>16</c:v>
                </c:pt>
                <c:pt idx="22498">
                  <c:v>18</c:v>
                </c:pt>
                <c:pt idx="22499">
                  <c:v>17</c:v>
                </c:pt>
                <c:pt idx="22500">
                  <c:v>18</c:v>
                </c:pt>
                <c:pt idx="22501">
                  <c:v>20</c:v>
                </c:pt>
                <c:pt idx="22502">
                  <c:v>16</c:v>
                </c:pt>
                <c:pt idx="22503">
                  <c:v>18</c:v>
                </c:pt>
                <c:pt idx="22504">
                  <c:v>13</c:v>
                </c:pt>
                <c:pt idx="22505">
                  <c:v>15</c:v>
                </c:pt>
                <c:pt idx="22506">
                  <c:v>17</c:v>
                </c:pt>
                <c:pt idx="22507">
                  <c:v>18</c:v>
                </c:pt>
                <c:pt idx="22508">
                  <c:v>20</c:v>
                </c:pt>
                <c:pt idx="22509">
                  <c:v>16</c:v>
                </c:pt>
                <c:pt idx="22510">
                  <c:v>20</c:v>
                </c:pt>
                <c:pt idx="22511">
                  <c:v>13</c:v>
                </c:pt>
                <c:pt idx="22512">
                  <c:v>16</c:v>
                </c:pt>
                <c:pt idx="22513">
                  <c:v>15</c:v>
                </c:pt>
                <c:pt idx="22514">
                  <c:v>20</c:v>
                </c:pt>
                <c:pt idx="22515">
                  <c:v>17</c:v>
                </c:pt>
                <c:pt idx="22516">
                  <c:v>16</c:v>
                </c:pt>
                <c:pt idx="22517">
                  <c:v>19</c:v>
                </c:pt>
                <c:pt idx="22518">
                  <c:v>11</c:v>
                </c:pt>
                <c:pt idx="22519">
                  <c:v>20</c:v>
                </c:pt>
                <c:pt idx="22520">
                  <c:v>16</c:v>
                </c:pt>
                <c:pt idx="22521">
                  <c:v>18</c:v>
                </c:pt>
                <c:pt idx="22522">
                  <c:v>13</c:v>
                </c:pt>
                <c:pt idx="22523">
                  <c:v>0</c:v>
                </c:pt>
                <c:pt idx="22524">
                  <c:v>14</c:v>
                </c:pt>
                <c:pt idx="22525">
                  <c:v>11</c:v>
                </c:pt>
                <c:pt idx="22526">
                  <c:v>16</c:v>
                </c:pt>
                <c:pt idx="22527">
                  <c:v>13</c:v>
                </c:pt>
                <c:pt idx="22528">
                  <c:v>8</c:v>
                </c:pt>
                <c:pt idx="22529">
                  <c:v>11</c:v>
                </c:pt>
                <c:pt idx="22530">
                  <c:v>20</c:v>
                </c:pt>
                <c:pt idx="22531">
                  <c:v>14</c:v>
                </c:pt>
                <c:pt idx="22532">
                  <c:v>19</c:v>
                </c:pt>
                <c:pt idx="22533">
                  <c:v>15</c:v>
                </c:pt>
                <c:pt idx="22534">
                  <c:v>14</c:v>
                </c:pt>
                <c:pt idx="22535">
                  <c:v>18</c:v>
                </c:pt>
                <c:pt idx="22536">
                  <c:v>18</c:v>
                </c:pt>
                <c:pt idx="22537">
                  <c:v>16</c:v>
                </c:pt>
                <c:pt idx="22538">
                  <c:v>11</c:v>
                </c:pt>
                <c:pt idx="22539">
                  <c:v>20</c:v>
                </c:pt>
                <c:pt idx="22540">
                  <c:v>20</c:v>
                </c:pt>
                <c:pt idx="22541">
                  <c:v>15</c:v>
                </c:pt>
                <c:pt idx="22542">
                  <c:v>20</c:v>
                </c:pt>
                <c:pt idx="22543">
                  <c:v>14</c:v>
                </c:pt>
                <c:pt idx="22544">
                  <c:v>18</c:v>
                </c:pt>
                <c:pt idx="22545">
                  <c:v>20</c:v>
                </c:pt>
                <c:pt idx="22546">
                  <c:v>15</c:v>
                </c:pt>
                <c:pt idx="22547">
                  <c:v>16</c:v>
                </c:pt>
                <c:pt idx="22548">
                  <c:v>15</c:v>
                </c:pt>
                <c:pt idx="22549">
                  <c:v>6</c:v>
                </c:pt>
                <c:pt idx="22550">
                  <c:v>12</c:v>
                </c:pt>
                <c:pt idx="22551">
                  <c:v>16</c:v>
                </c:pt>
                <c:pt idx="22552">
                  <c:v>9</c:v>
                </c:pt>
                <c:pt idx="22553">
                  <c:v>13</c:v>
                </c:pt>
                <c:pt idx="22554">
                  <c:v>20</c:v>
                </c:pt>
                <c:pt idx="22555">
                  <c:v>18</c:v>
                </c:pt>
                <c:pt idx="22556">
                  <c:v>15</c:v>
                </c:pt>
                <c:pt idx="22557">
                  <c:v>20</c:v>
                </c:pt>
                <c:pt idx="22558">
                  <c:v>0</c:v>
                </c:pt>
                <c:pt idx="22559">
                  <c:v>16</c:v>
                </c:pt>
                <c:pt idx="22560">
                  <c:v>20</c:v>
                </c:pt>
                <c:pt idx="22561">
                  <c:v>9</c:v>
                </c:pt>
                <c:pt idx="22562">
                  <c:v>15</c:v>
                </c:pt>
                <c:pt idx="22563">
                  <c:v>12</c:v>
                </c:pt>
                <c:pt idx="22564">
                  <c:v>16</c:v>
                </c:pt>
                <c:pt idx="22565">
                  <c:v>16</c:v>
                </c:pt>
                <c:pt idx="22566">
                  <c:v>15</c:v>
                </c:pt>
                <c:pt idx="22567">
                  <c:v>16</c:v>
                </c:pt>
                <c:pt idx="22568">
                  <c:v>14</c:v>
                </c:pt>
                <c:pt idx="22569">
                  <c:v>14</c:v>
                </c:pt>
                <c:pt idx="22570">
                  <c:v>16</c:v>
                </c:pt>
                <c:pt idx="22571">
                  <c:v>17</c:v>
                </c:pt>
                <c:pt idx="22572">
                  <c:v>17</c:v>
                </c:pt>
                <c:pt idx="22573">
                  <c:v>15</c:v>
                </c:pt>
                <c:pt idx="22574">
                  <c:v>15</c:v>
                </c:pt>
                <c:pt idx="22575">
                  <c:v>13</c:v>
                </c:pt>
                <c:pt idx="22576">
                  <c:v>12</c:v>
                </c:pt>
                <c:pt idx="22577">
                  <c:v>20</c:v>
                </c:pt>
                <c:pt idx="22578">
                  <c:v>0</c:v>
                </c:pt>
                <c:pt idx="22579">
                  <c:v>8</c:v>
                </c:pt>
                <c:pt idx="22580">
                  <c:v>16</c:v>
                </c:pt>
                <c:pt idx="22581">
                  <c:v>17</c:v>
                </c:pt>
                <c:pt idx="22582">
                  <c:v>19</c:v>
                </c:pt>
                <c:pt idx="22583">
                  <c:v>17</c:v>
                </c:pt>
                <c:pt idx="22584">
                  <c:v>14</c:v>
                </c:pt>
                <c:pt idx="22585">
                  <c:v>19</c:v>
                </c:pt>
                <c:pt idx="22586">
                  <c:v>11</c:v>
                </c:pt>
                <c:pt idx="22587">
                  <c:v>17</c:v>
                </c:pt>
                <c:pt idx="22588">
                  <c:v>20</c:v>
                </c:pt>
                <c:pt idx="22589">
                  <c:v>18</c:v>
                </c:pt>
                <c:pt idx="22590">
                  <c:v>4</c:v>
                </c:pt>
                <c:pt idx="22591">
                  <c:v>16</c:v>
                </c:pt>
                <c:pt idx="22592">
                  <c:v>17</c:v>
                </c:pt>
                <c:pt idx="22593">
                  <c:v>15</c:v>
                </c:pt>
                <c:pt idx="22594">
                  <c:v>19</c:v>
                </c:pt>
                <c:pt idx="22595">
                  <c:v>17</c:v>
                </c:pt>
                <c:pt idx="22596">
                  <c:v>18</c:v>
                </c:pt>
                <c:pt idx="22597">
                  <c:v>16</c:v>
                </c:pt>
                <c:pt idx="22598">
                  <c:v>13</c:v>
                </c:pt>
                <c:pt idx="22599">
                  <c:v>20</c:v>
                </c:pt>
                <c:pt idx="22600">
                  <c:v>6</c:v>
                </c:pt>
                <c:pt idx="22601">
                  <c:v>17</c:v>
                </c:pt>
                <c:pt idx="22602">
                  <c:v>20</c:v>
                </c:pt>
                <c:pt idx="22603">
                  <c:v>18</c:v>
                </c:pt>
                <c:pt idx="22604">
                  <c:v>19</c:v>
                </c:pt>
                <c:pt idx="22605">
                  <c:v>12</c:v>
                </c:pt>
                <c:pt idx="22606">
                  <c:v>15</c:v>
                </c:pt>
                <c:pt idx="22607">
                  <c:v>14</c:v>
                </c:pt>
                <c:pt idx="22608">
                  <c:v>16</c:v>
                </c:pt>
                <c:pt idx="22609">
                  <c:v>20</c:v>
                </c:pt>
                <c:pt idx="22610">
                  <c:v>20</c:v>
                </c:pt>
                <c:pt idx="22611">
                  <c:v>13</c:v>
                </c:pt>
                <c:pt idx="22612">
                  <c:v>13</c:v>
                </c:pt>
                <c:pt idx="22613">
                  <c:v>13</c:v>
                </c:pt>
                <c:pt idx="22614">
                  <c:v>13</c:v>
                </c:pt>
                <c:pt idx="22615">
                  <c:v>15</c:v>
                </c:pt>
                <c:pt idx="22616">
                  <c:v>12</c:v>
                </c:pt>
                <c:pt idx="22617">
                  <c:v>16</c:v>
                </c:pt>
                <c:pt idx="22618">
                  <c:v>17</c:v>
                </c:pt>
                <c:pt idx="22619">
                  <c:v>16</c:v>
                </c:pt>
                <c:pt idx="22620">
                  <c:v>13</c:v>
                </c:pt>
                <c:pt idx="22621">
                  <c:v>12</c:v>
                </c:pt>
                <c:pt idx="22622">
                  <c:v>16</c:v>
                </c:pt>
                <c:pt idx="22623">
                  <c:v>7</c:v>
                </c:pt>
                <c:pt idx="22624">
                  <c:v>16</c:v>
                </c:pt>
                <c:pt idx="22625">
                  <c:v>15</c:v>
                </c:pt>
                <c:pt idx="22626">
                  <c:v>8</c:v>
                </c:pt>
                <c:pt idx="22627">
                  <c:v>15</c:v>
                </c:pt>
                <c:pt idx="22628">
                  <c:v>16</c:v>
                </c:pt>
                <c:pt idx="22629">
                  <c:v>11</c:v>
                </c:pt>
                <c:pt idx="22630">
                  <c:v>10</c:v>
                </c:pt>
                <c:pt idx="22631">
                  <c:v>15</c:v>
                </c:pt>
                <c:pt idx="22632">
                  <c:v>15</c:v>
                </c:pt>
                <c:pt idx="22633">
                  <c:v>16</c:v>
                </c:pt>
                <c:pt idx="22634">
                  <c:v>14</c:v>
                </c:pt>
                <c:pt idx="22635">
                  <c:v>19</c:v>
                </c:pt>
                <c:pt idx="22636">
                  <c:v>12</c:v>
                </c:pt>
                <c:pt idx="22637">
                  <c:v>14</c:v>
                </c:pt>
                <c:pt idx="22638">
                  <c:v>18</c:v>
                </c:pt>
                <c:pt idx="22639">
                  <c:v>17</c:v>
                </c:pt>
                <c:pt idx="22640">
                  <c:v>16</c:v>
                </c:pt>
                <c:pt idx="22641">
                  <c:v>17</c:v>
                </c:pt>
                <c:pt idx="22642">
                  <c:v>9</c:v>
                </c:pt>
                <c:pt idx="22643">
                  <c:v>16</c:v>
                </c:pt>
                <c:pt idx="22644">
                  <c:v>15</c:v>
                </c:pt>
                <c:pt idx="22645">
                  <c:v>16</c:v>
                </c:pt>
                <c:pt idx="22646">
                  <c:v>16</c:v>
                </c:pt>
                <c:pt idx="22647">
                  <c:v>15</c:v>
                </c:pt>
                <c:pt idx="22648">
                  <c:v>7</c:v>
                </c:pt>
                <c:pt idx="22649">
                  <c:v>16</c:v>
                </c:pt>
                <c:pt idx="22650">
                  <c:v>20</c:v>
                </c:pt>
                <c:pt idx="22651">
                  <c:v>15</c:v>
                </c:pt>
                <c:pt idx="22652">
                  <c:v>19</c:v>
                </c:pt>
                <c:pt idx="22653">
                  <c:v>20</c:v>
                </c:pt>
                <c:pt idx="22654">
                  <c:v>10</c:v>
                </c:pt>
                <c:pt idx="22655">
                  <c:v>19</c:v>
                </c:pt>
                <c:pt idx="22656">
                  <c:v>20</c:v>
                </c:pt>
                <c:pt idx="22657">
                  <c:v>11</c:v>
                </c:pt>
                <c:pt idx="22658">
                  <c:v>16</c:v>
                </c:pt>
                <c:pt idx="22659">
                  <c:v>19</c:v>
                </c:pt>
                <c:pt idx="22660">
                  <c:v>14</c:v>
                </c:pt>
                <c:pt idx="22661">
                  <c:v>13</c:v>
                </c:pt>
                <c:pt idx="22662">
                  <c:v>20</c:v>
                </c:pt>
                <c:pt idx="22663">
                  <c:v>16</c:v>
                </c:pt>
                <c:pt idx="22664">
                  <c:v>12</c:v>
                </c:pt>
                <c:pt idx="22665">
                  <c:v>16</c:v>
                </c:pt>
                <c:pt idx="22666">
                  <c:v>0</c:v>
                </c:pt>
                <c:pt idx="22667">
                  <c:v>16</c:v>
                </c:pt>
                <c:pt idx="22668">
                  <c:v>13</c:v>
                </c:pt>
                <c:pt idx="22669">
                  <c:v>14</c:v>
                </c:pt>
                <c:pt idx="22670">
                  <c:v>10</c:v>
                </c:pt>
                <c:pt idx="22671">
                  <c:v>4</c:v>
                </c:pt>
                <c:pt idx="22672">
                  <c:v>15</c:v>
                </c:pt>
                <c:pt idx="22673">
                  <c:v>8</c:v>
                </c:pt>
                <c:pt idx="22674">
                  <c:v>15</c:v>
                </c:pt>
                <c:pt idx="22675">
                  <c:v>12</c:v>
                </c:pt>
                <c:pt idx="22676">
                  <c:v>18</c:v>
                </c:pt>
                <c:pt idx="22677">
                  <c:v>11</c:v>
                </c:pt>
                <c:pt idx="22678">
                  <c:v>14</c:v>
                </c:pt>
                <c:pt idx="22679">
                  <c:v>13</c:v>
                </c:pt>
                <c:pt idx="22680">
                  <c:v>0</c:v>
                </c:pt>
                <c:pt idx="22681">
                  <c:v>14</c:v>
                </c:pt>
                <c:pt idx="22682">
                  <c:v>7</c:v>
                </c:pt>
                <c:pt idx="22683">
                  <c:v>8</c:v>
                </c:pt>
                <c:pt idx="22684">
                  <c:v>20</c:v>
                </c:pt>
                <c:pt idx="22685">
                  <c:v>11</c:v>
                </c:pt>
                <c:pt idx="22686">
                  <c:v>14</c:v>
                </c:pt>
                <c:pt idx="22687">
                  <c:v>16</c:v>
                </c:pt>
                <c:pt idx="22688">
                  <c:v>19</c:v>
                </c:pt>
                <c:pt idx="22689">
                  <c:v>14</c:v>
                </c:pt>
                <c:pt idx="22690">
                  <c:v>18</c:v>
                </c:pt>
                <c:pt idx="22691">
                  <c:v>9</c:v>
                </c:pt>
                <c:pt idx="22692">
                  <c:v>15</c:v>
                </c:pt>
                <c:pt idx="22693">
                  <c:v>16</c:v>
                </c:pt>
                <c:pt idx="22694">
                  <c:v>20</c:v>
                </c:pt>
                <c:pt idx="22695">
                  <c:v>0</c:v>
                </c:pt>
                <c:pt idx="22696">
                  <c:v>14</c:v>
                </c:pt>
                <c:pt idx="22697">
                  <c:v>12</c:v>
                </c:pt>
                <c:pt idx="22698">
                  <c:v>13</c:v>
                </c:pt>
                <c:pt idx="22699">
                  <c:v>19</c:v>
                </c:pt>
                <c:pt idx="22700">
                  <c:v>20</c:v>
                </c:pt>
                <c:pt idx="22701">
                  <c:v>16</c:v>
                </c:pt>
                <c:pt idx="22702">
                  <c:v>13</c:v>
                </c:pt>
                <c:pt idx="22703">
                  <c:v>4</c:v>
                </c:pt>
                <c:pt idx="22704">
                  <c:v>13</c:v>
                </c:pt>
                <c:pt idx="22705">
                  <c:v>0</c:v>
                </c:pt>
                <c:pt idx="22706">
                  <c:v>16</c:v>
                </c:pt>
                <c:pt idx="22707">
                  <c:v>19</c:v>
                </c:pt>
                <c:pt idx="22708">
                  <c:v>11</c:v>
                </c:pt>
                <c:pt idx="22709">
                  <c:v>15</c:v>
                </c:pt>
                <c:pt idx="22710">
                  <c:v>19</c:v>
                </c:pt>
                <c:pt idx="22711">
                  <c:v>10</c:v>
                </c:pt>
                <c:pt idx="22712">
                  <c:v>13</c:v>
                </c:pt>
                <c:pt idx="22713">
                  <c:v>16</c:v>
                </c:pt>
                <c:pt idx="22714">
                  <c:v>15</c:v>
                </c:pt>
                <c:pt idx="22715">
                  <c:v>12</c:v>
                </c:pt>
                <c:pt idx="22716">
                  <c:v>16</c:v>
                </c:pt>
                <c:pt idx="22717">
                  <c:v>19</c:v>
                </c:pt>
                <c:pt idx="22718">
                  <c:v>16</c:v>
                </c:pt>
                <c:pt idx="22719">
                  <c:v>11</c:v>
                </c:pt>
                <c:pt idx="22720">
                  <c:v>14</c:v>
                </c:pt>
                <c:pt idx="22721">
                  <c:v>16</c:v>
                </c:pt>
                <c:pt idx="22722">
                  <c:v>17</c:v>
                </c:pt>
                <c:pt idx="22723">
                  <c:v>13</c:v>
                </c:pt>
                <c:pt idx="22724">
                  <c:v>13</c:v>
                </c:pt>
                <c:pt idx="22725">
                  <c:v>14</c:v>
                </c:pt>
                <c:pt idx="22726">
                  <c:v>12</c:v>
                </c:pt>
                <c:pt idx="22727">
                  <c:v>17</c:v>
                </c:pt>
                <c:pt idx="22728">
                  <c:v>16</c:v>
                </c:pt>
                <c:pt idx="22729">
                  <c:v>17</c:v>
                </c:pt>
                <c:pt idx="22730">
                  <c:v>16</c:v>
                </c:pt>
                <c:pt idx="22731">
                  <c:v>20</c:v>
                </c:pt>
                <c:pt idx="22732">
                  <c:v>16</c:v>
                </c:pt>
                <c:pt idx="22733">
                  <c:v>8</c:v>
                </c:pt>
                <c:pt idx="22734">
                  <c:v>11</c:v>
                </c:pt>
                <c:pt idx="22735">
                  <c:v>20</c:v>
                </c:pt>
                <c:pt idx="22736">
                  <c:v>18</c:v>
                </c:pt>
                <c:pt idx="22737">
                  <c:v>17</c:v>
                </c:pt>
                <c:pt idx="22738">
                  <c:v>18</c:v>
                </c:pt>
                <c:pt idx="22739">
                  <c:v>18</c:v>
                </c:pt>
                <c:pt idx="22740">
                  <c:v>17</c:v>
                </c:pt>
                <c:pt idx="22741">
                  <c:v>16</c:v>
                </c:pt>
                <c:pt idx="22742">
                  <c:v>10</c:v>
                </c:pt>
                <c:pt idx="22743">
                  <c:v>16</c:v>
                </c:pt>
                <c:pt idx="22744">
                  <c:v>16</c:v>
                </c:pt>
                <c:pt idx="22745">
                  <c:v>16</c:v>
                </c:pt>
                <c:pt idx="22746">
                  <c:v>19</c:v>
                </c:pt>
                <c:pt idx="22747">
                  <c:v>16</c:v>
                </c:pt>
                <c:pt idx="22748">
                  <c:v>18</c:v>
                </c:pt>
                <c:pt idx="22749">
                  <c:v>9</c:v>
                </c:pt>
                <c:pt idx="22750">
                  <c:v>20</c:v>
                </c:pt>
                <c:pt idx="22751">
                  <c:v>20</c:v>
                </c:pt>
                <c:pt idx="22752">
                  <c:v>16</c:v>
                </c:pt>
                <c:pt idx="22753">
                  <c:v>20</c:v>
                </c:pt>
                <c:pt idx="22754">
                  <c:v>8</c:v>
                </c:pt>
                <c:pt idx="22755">
                  <c:v>13</c:v>
                </c:pt>
                <c:pt idx="22756">
                  <c:v>20</c:v>
                </c:pt>
                <c:pt idx="22757">
                  <c:v>9</c:v>
                </c:pt>
                <c:pt idx="22758">
                  <c:v>17</c:v>
                </c:pt>
                <c:pt idx="22759">
                  <c:v>14</c:v>
                </c:pt>
                <c:pt idx="22760">
                  <c:v>17</c:v>
                </c:pt>
                <c:pt idx="22761">
                  <c:v>19</c:v>
                </c:pt>
                <c:pt idx="22762">
                  <c:v>18</c:v>
                </c:pt>
                <c:pt idx="22763">
                  <c:v>16</c:v>
                </c:pt>
                <c:pt idx="22764">
                  <c:v>17</c:v>
                </c:pt>
                <c:pt idx="22765">
                  <c:v>13</c:v>
                </c:pt>
                <c:pt idx="22766">
                  <c:v>14</c:v>
                </c:pt>
                <c:pt idx="22767">
                  <c:v>15</c:v>
                </c:pt>
                <c:pt idx="22768">
                  <c:v>13</c:v>
                </c:pt>
                <c:pt idx="22769">
                  <c:v>6</c:v>
                </c:pt>
                <c:pt idx="22770">
                  <c:v>17</c:v>
                </c:pt>
                <c:pt idx="22771">
                  <c:v>7</c:v>
                </c:pt>
                <c:pt idx="22772">
                  <c:v>15</c:v>
                </c:pt>
                <c:pt idx="22773">
                  <c:v>15</c:v>
                </c:pt>
                <c:pt idx="22774">
                  <c:v>16</c:v>
                </c:pt>
                <c:pt idx="22775">
                  <c:v>16</c:v>
                </c:pt>
                <c:pt idx="22776">
                  <c:v>6</c:v>
                </c:pt>
                <c:pt idx="22777">
                  <c:v>11</c:v>
                </c:pt>
                <c:pt idx="22778">
                  <c:v>16</c:v>
                </c:pt>
                <c:pt idx="22779">
                  <c:v>12</c:v>
                </c:pt>
                <c:pt idx="22780">
                  <c:v>16</c:v>
                </c:pt>
                <c:pt idx="22781">
                  <c:v>16</c:v>
                </c:pt>
                <c:pt idx="22782">
                  <c:v>8</c:v>
                </c:pt>
                <c:pt idx="22783">
                  <c:v>19</c:v>
                </c:pt>
                <c:pt idx="22784">
                  <c:v>11</c:v>
                </c:pt>
                <c:pt idx="22785">
                  <c:v>20</c:v>
                </c:pt>
                <c:pt idx="22786">
                  <c:v>20</c:v>
                </c:pt>
                <c:pt idx="22787">
                  <c:v>19</c:v>
                </c:pt>
                <c:pt idx="22788">
                  <c:v>12</c:v>
                </c:pt>
                <c:pt idx="22789">
                  <c:v>16</c:v>
                </c:pt>
                <c:pt idx="22790">
                  <c:v>16</c:v>
                </c:pt>
                <c:pt idx="22791">
                  <c:v>17</c:v>
                </c:pt>
                <c:pt idx="22792">
                  <c:v>13</c:v>
                </c:pt>
                <c:pt idx="22793">
                  <c:v>14</c:v>
                </c:pt>
                <c:pt idx="22794">
                  <c:v>17</c:v>
                </c:pt>
                <c:pt idx="22795">
                  <c:v>15</c:v>
                </c:pt>
                <c:pt idx="22796">
                  <c:v>12</c:v>
                </c:pt>
                <c:pt idx="22797">
                  <c:v>19</c:v>
                </c:pt>
                <c:pt idx="22798">
                  <c:v>4</c:v>
                </c:pt>
                <c:pt idx="22799">
                  <c:v>12</c:v>
                </c:pt>
                <c:pt idx="22800">
                  <c:v>17</c:v>
                </c:pt>
                <c:pt idx="22801">
                  <c:v>19</c:v>
                </c:pt>
                <c:pt idx="22802">
                  <c:v>11</c:v>
                </c:pt>
                <c:pt idx="22803">
                  <c:v>16</c:v>
                </c:pt>
                <c:pt idx="22804">
                  <c:v>7</c:v>
                </c:pt>
                <c:pt idx="22805">
                  <c:v>18</c:v>
                </c:pt>
                <c:pt idx="22806">
                  <c:v>0</c:v>
                </c:pt>
                <c:pt idx="22807">
                  <c:v>13</c:v>
                </c:pt>
                <c:pt idx="22808">
                  <c:v>8</c:v>
                </c:pt>
                <c:pt idx="22809">
                  <c:v>19</c:v>
                </c:pt>
                <c:pt idx="22810">
                  <c:v>18</c:v>
                </c:pt>
                <c:pt idx="22811">
                  <c:v>17</c:v>
                </c:pt>
                <c:pt idx="22812">
                  <c:v>16</c:v>
                </c:pt>
                <c:pt idx="22813">
                  <c:v>11</c:v>
                </c:pt>
                <c:pt idx="22814">
                  <c:v>13</c:v>
                </c:pt>
                <c:pt idx="22815">
                  <c:v>19</c:v>
                </c:pt>
                <c:pt idx="22816">
                  <c:v>13</c:v>
                </c:pt>
                <c:pt idx="22817">
                  <c:v>13</c:v>
                </c:pt>
                <c:pt idx="22818">
                  <c:v>14</c:v>
                </c:pt>
                <c:pt idx="22819">
                  <c:v>17</c:v>
                </c:pt>
                <c:pt idx="22820">
                  <c:v>16</c:v>
                </c:pt>
                <c:pt idx="22821">
                  <c:v>11</c:v>
                </c:pt>
                <c:pt idx="22822">
                  <c:v>16</c:v>
                </c:pt>
                <c:pt idx="22823">
                  <c:v>10</c:v>
                </c:pt>
                <c:pt idx="22824">
                  <c:v>16</c:v>
                </c:pt>
                <c:pt idx="22825">
                  <c:v>12</c:v>
                </c:pt>
                <c:pt idx="22826">
                  <c:v>17</c:v>
                </c:pt>
                <c:pt idx="22827">
                  <c:v>16</c:v>
                </c:pt>
                <c:pt idx="22828">
                  <c:v>19</c:v>
                </c:pt>
                <c:pt idx="22829">
                  <c:v>19</c:v>
                </c:pt>
                <c:pt idx="22830">
                  <c:v>17</c:v>
                </c:pt>
                <c:pt idx="22831">
                  <c:v>10</c:v>
                </c:pt>
                <c:pt idx="22832">
                  <c:v>16</c:v>
                </c:pt>
                <c:pt idx="22833">
                  <c:v>15</c:v>
                </c:pt>
                <c:pt idx="22834">
                  <c:v>20</c:v>
                </c:pt>
                <c:pt idx="22835">
                  <c:v>15</c:v>
                </c:pt>
                <c:pt idx="22836">
                  <c:v>18</c:v>
                </c:pt>
                <c:pt idx="22837">
                  <c:v>16</c:v>
                </c:pt>
                <c:pt idx="22838">
                  <c:v>17</c:v>
                </c:pt>
                <c:pt idx="22839">
                  <c:v>11</c:v>
                </c:pt>
                <c:pt idx="22840">
                  <c:v>0</c:v>
                </c:pt>
                <c:pt idx="22841">
                  <c:v>18</c:v>
                </c:pt>
                <c:pt idx="22842">
                  <c:v>17</c:v>
                </c:pt>
                <c:pt idx="22843">
                  <c:v>16</c:v>
                </c:pt>
                <c:pt idx="22844">
                  <c:v>19</c:v>
                </c:pt>
                <c:pt idx="22845">
                  <c:v>14</c:v>
                </c:pt>
                <c:pt idx="22846">
                  <c:v>7</c:v>
                </c:pt>
                <c:pt idx="22847">
                  <c:v>17</c:v>
                </c:pt>
                <c:pt idx="22848">
                  <c:v>20</c:v>
                </c:pt>
                <c:pt idx="22849">
                  <c:v>13</c:v>
                </c:pt>
                <c:pt idx="22850">
                  <c:v>9</c:v>
                </c:pt>
                <c:pt idx="22851">
                  <c:v>18</c:v>
                </c:pt>
                <c:pt idx="22852">
                  <c:v>12</c:v>
                </c:pt>
                <c:pt idx="22853">
                  <c:v>16</c:v>
                </c:pt>
                <c:pt idx="22854">
                  <c:v>12</c:v>
                </c:pt>
                <c:pt idx="22855">
                  <c:v>11</c:v>
                </c:pt>
                <c:pt idx="22856">
                  <c:v>20</c:v>
                </c:pt>
                <c:pt idx="22857">
                  <c:v>16</c:v>
                </c:pt>
                <c:pt idx="22858">
                  <c:v>18</c:v>
                </c:pt>
                <c:pt idx="22859">
                  <c:v>9</c:v>
                </c:pt>
                <c:pt idx="22860">
                  <c:v>15</c:v>
                </c:pt>
                <c:pt idx="22861">
                  <c:v>20</c:v>
                </c:pt>
                <c:pt idx="22862">
                  <c:v>14</c:v>
                </c:pt>
                <c:pt idx="22863">
                  <c:v>17</c:v>
                </c:pt>
                <c:pt idx="22864">
                  <c:v>19</c:v>
                </c:pt>
                <c:pt idx="22865">
                  <c:v>14</c:v>
                </c:pt>
                <c:pt idx="22866">
                  <c:v>0</c:v>
                </c:pt>
                <c:pt idx="22867">
                  <c:v>18</c:v>
                </c:pt>
                <c:pt idx="22868">
                  <c:v>12</c:v>
                </c:pt>
                <c:pt idx="22869">
                  <c:v>16</c:v>
                </c:pt>
                <c:pt idx="22870">
                  <c:v>16</c:v>
                </c:pt>
                <c:pt idx="22871">
                  <c:v>14</c:v>
                </c:pt>
                <c:pt idx="22872">
                  <c:v>9</c:v>
                </c:pt>
                <c:pt idx="22873">
                  <c:v>15</c:v>
                </c:pt>
                <c:pt idx="22874">
                  <c:v>16</c:v>
                </c:pt>
                <c:pt idx="22875">
                  <c:v>14</c:v>
                </c:pt>
                <c:pt idx="22876">
                  <c:v>14</c:v>
                </c:pt>
                <c:pt idx="22877">
                  <c:v>19</c:v>
                </c:pt>
                <c:pt idx="22878">
                  <c:v>16</c:v>
                </c:pt>
                <c:pt idx="22879">
                  <c:v>11</c:v>
                </c:pt>
                <c:pt idx="22880">
                  <c:v>13</c:v>
                </c:pt>
                <c:pt idx="22881">
                  <c:v>9</c:v>
                </c:pt>
                <c:pt idx="22882">
                  <c:v>20</c:v>
                </c:pt>
                <c:pt idx="22883">
                  <c:v>15</c:v>
                </c:pt>
                <c:pt idx="22884">
                  <c:v>17</c:v>
                </c:pt>
                <c:pt idx="22885">
                  <c:v>11</c:v>
                </c:pt>
                <c:pt idx="22886">
                  <c:v>8</c:v>
                </c:pt>
                <c:pt idx="22887">
                  <c:v>19</c:v>
                </c:pt>
                <c:pt idx="22888">
                  <c:v>16</c:v>
                </c:pt>
                <c:pt idx="22889">
                  <c:v>9</c:v>
                </c:pt>
                <c:pt idx="22890">
                  <c:v>16</c:v>
                </c:pt>
                <c:pt idx="22891">
                  <c:v>14</c:v>
                </c:pt>
                <c:pt idx="22892">
                  <c:v>18</c:v>
                </c:pt>
                <c:pt idx="22893">
                  <c:v>19</c:v>
                </c:pt>
                <c:pt idx="22894">
                  <c:v>17</c:v>
                </c:pt>
                <c:pt idx="22895">
                  <c:v>16</c:v>
                </c:pt>
                <c:pt idx="22896">
                  <c:v>16</c:v>
                </c:pt>
                <c:pt idx="22897">
                  <c:v>11</c:v>
                </c:pt>
                <c:pt idx="22898">
                  <c:v>16</c:v>
                </c:pt>
                <c:pt idx="22899">
                  <c:v>17</c:v>
                </c:pt>
                <c:pt idx="22900">
                  <c:v>16</c:v>
                </c:pt>
                <c:pt idx="22901">
                  <c:v>17</c:v>
                </c:pt>
                <c:pt idx="22902">
                  <c:v>15</c:v>
                </c:pt>
                <c:pt idx="22903">
                  <c:v>20</c:v>
                </c:pt>
                <c:pt idx="22904">
                  <c:v>12</c:v>
                </c:pt>
                <c:pt idx="22905">
                  <c:v>18</c:v>
                </c:pt>
                <c:pt idx="22906">
                  <c:v>15</c:v>
                </c:pt>
                <c:pt idx="22907">
                  <c:v>18</c:v>
                </c:pt>
                <c:pt idx="22908">
                  <c:v>16</c:v>
                </c:pt>
                <c:pt idx="22909">
                  <c:v>16</c:v>
                </c:pt>
                <c:pt idx="22910">
                  <c:v>20</c:v>
                </c:pt>
                <c:pt idx="22911">
                  <c:v>16</c:v>
                </c:pt>
                <c:pt idx="22912">
                  <c:v>16</c:v>
                </c:pt>
                <c:pt idx="22913">
                  <c:v>18</c:v>
                </c:pt>
                <c:pt idx="22914">
                  <c:v>19</c:v>
                </c:pt>
                <c:pt idx="22915">
                  <c:v>17</c:v>
                </c:pt>
                <c:pt idx="22916">
                  <c:v>14</c:v>
                </c:pt>
                <c:pt idx="22917">
                  <c:v>16</c:v>
                </c:pt>
                <c:pt idx="22918">
                  <c:v>16</c:v>
                </c:pt>
                <c:pt idx="22919">
                  <c:v>16</c:v>
                </c:pt>
                <c:pt idx="22920">
                  <c:v>20</c:v>
                </c:pt>
                <c:pt idx="22921">
                  <c:v>16</c:v>
                </c:pt>
                <c:pt idx="22922">
                  <c:v>20</c:v>
                </c:pt>
                <c:pt idx="22923">
                  <c:v>20</c:v>
                </c:pt>
                <c:pt idx="22924">
                  <c:v>20</c:v>
                </c:pt>
                <c:pt idx="22925">
                  <c:v>20</c:v>
                </c:pt>
                <c:pt idx="22926">
                  <c:v>16</c:v>
                </c:pt>
                <c:pt idx="22927">
                  <c:v>14</c:v>
                </c:pt>
                <c:pt idx="22928">
                  <c:v>14</c:v>
                </c:pt>
                <c:pt idx="22929">
                  <c:v>16</c:v>
                </c:pt>
                <c:pt idx="22930">
                  <c:v>16</c:v>
                </c:pt>
                <c:pt idx="22931">
                  <c:v>18</c:v>
                </c:pt>
                <c:pt idx="22932">
                  <c:v>15</c:v>
                </c:pt>
                <c:pt idx="22933">
                  <c:v>16</c:v>
                </c:pt>
                <c:pt idx="22934">
                  <c:v>19</c:v>
                </c:pt>
                <c:pt idx="22935">
                  <c:v>14</c:v>
                </c:pt>
                <c:pt idx="22936">
                  <c:v>19</c:v>
                </c:pt>
                <c:pt idx="22937">
                  <c:v>17</c:v>
                </c:pt>
                <c:pt idx="22938">
                  <c:v>0</c:v>
                </c:pt>
                <c:pt idx="22939">
                  <c:v>20</c:v>
                </c:pt>
                <c:pt idx="22940">
                  <c:v>9</c:v>
                </c:pt>
                <c:pt idx="22941">
                  <c:v>5</c:v>
                </c:pt>
                <c:pt idx="22942">
                  <c:v>5</c:v>
                </c:pt>
                <c:pt idx="22943">
                  <c:v>16</c:v>
                </c:pt>
                <c:pt idx="22944">
                  <c:v>16</c:v>
                </c:pt>
                <c:pt idx="22945">
                  <c:v>14</c:v>
                </c:pt>
                <c:pt idx="22946">
                  <c:v>16</c:v>
                </c:pt>
                <c:pt idx="22947">
                  <c:v>12</c:v>
                </c:pt>
                <c:pt idx="22948">
                  <c:v>18</c:v>
                </c:pt>
                <c:pt idx="22949">
                  <c:v>13</c:v>
                </c:pt>
                <c:pt idx="22950">
                  <c:v>18</c:v>
                </c:pt>
                <c:pt idx="22951">
                  <c:v>20</c:v>
                </c:pt>
                <c:pt idx="22952">
                  <c:v>15</c:v>
                </c:pt>
                <c:pt idx="22953">
                  <c:v>20</c:v>
                </c:pt>
                <c:pt idx="22954">
                  <c:v>15</c:v>
                </c:pt>
                <c:pt idx="22955">
                  <c:v>16</c:v>
                </c:pt>
                <c:pt idx="22956">
                  <c:v>15</c:v>
                </c:pt>
                <c:pt idx="22957">
                  <c:v>16</c:v>
                </c:pt>
                <c:pt idx="22958">
                  <c:v>18</c:v>
                </c:pt>
                <c:pt idx="22959">
                  <c:v>8</c:v>
                </c:pt>
                <c:pt idx="22960">
                  <c:v>20</c:v>
                </c:pt>
                <c:pt idx="22961">
                  <c:v>15</c:v>
                </c:pt>
                <c:pt idx="22962">
                  <c:v>16</c:v>
                </c:pt>
                <c:pt idx="22963">
                  <c:v>19</c:v>
                </c:pt>
                <c:pt idx="22964">
                  <c:v>20</c:v>
                </c:pt>
                <c:pt idx="22965">
                  <c:v>16</c:v>
                </c:pt>
                <c:pt idx="22966">
                  <c:v>19</c:v>
                </c:pt>
                <c:pt idx="22967">
                  <c:v>18</c:v>
                </c:pt>
                <c:pt idx="22968">
                  <c:v>19</c:v>
                </c:pt>
                <c:pt idx="22969">
                  <c:v>15</c:v>
                </c:pt>
                <c:pt idx="22970">
                  <c:v>0</c:v>
                </c:pt>
                <c:pt idx="22971">
                  <c:v>16</c:v>
                </c:pt>
                <c:pt idx="22972">
                  <c:v>10</c:v>
                </c:pt>
                <c:pt idx="22973">
                  <c:v>16</c:v>
                </c:pt>
                <c:pt idx="22974">
                  <c:v>12</c:v>
                </c:pt>
                <c:pt idx="22975">
                  <c:v>16</c:v>
                </c:pt>
                <c:pt idx="22976">
                  <c:v>20</c:v>
                </c:pt>
                <c:pt idx="22977">
                  <c:v>20</c:v>
                </c:pt>
                <c:pt idx="22978">
                  <c:v>17</c:v>
                </c:pt>
                <c:pt idx="22979">
                  <c:v>12</c:v>
                </c:pt>
                <c:pt idx="22980">
                  <c:v>19</c:v>
                </c:pt>
                <c:pt idx="22981">
                  <c:v>17</c:v>
                </c:pt>
                <c:pt idx="22982">
                  <c:v>16</c:v>
                </c:pt>
                <c:pt idx="22983">
                  <c:v>19</c:v>
                </c:pt>
                <c:pt idx="22984">
                  <c:v>0</c:v>
                </c:pt>
                <c:pt idx="22985">
                  <c:v>16</c:v>
                </c:pt>
                <c:pt idx="22986">
                  <c:v>19</c:v>
                </c:pt>
                <c:pt idx="22987">
                  <c:v>18</c:v>
                </c:pt>
                <c:pt idx="22988">
                  <c:v>0</c:v>
                </c:pt>
                <c:pt idx="22989">
                  <c:v>9</c:v>
                </c:pt>
                <c:pt idx="22990">
                  <c:v>17</c:v>
                </c:pt>
                <c:pt idx="22991">
                  <c:v>20</c:v>
                </c:pt>
                <c:pt idx="22992">
                  <c:v>20</c:v>
                </c:pt>
                <c:pt idx="22993">
                  <c:v>15</c:v>
                </c:pt>
                <c:pt idx="22994">
                  <c:v>17</c:v>
                </c:pt>
                <c:pt idx="22995">
                  <c:v>16</c:v>
                </c:pt>
                <c:pt idx="22996">
                  <c:v>15</c:v>
                </c:pt>
                <c:pt idx="22997">
                  <c:v>13</c:v>
                </c:pt>
                <c:pt idx="22998">
                  <c:v>20</c:v>
                </c:pt>
                <c:pt idx="22999">
                  <c:v>16</c:v>
                </c:pt>
                <c:pt idx="23000">
                  <c:v>14</c:v>
                </c:pt>
                <c:pt idx="23001">
                  <c:v>13</c:v>
                </c:pt>
                <c:pt idx="23002">
                  <c:v>17</c:v>
                </c:pt>
                <c:pt idx="23003">
                  <c:v>16</c:v>
                </c:pt>
                <c:pt idx="23004">
                  <c:v>17</c:v>
                </c:pt>
                <c:pt idx="23005">
                  <c:v>13</c:v>
                </c:pt>
                <c:pt idx="23006">
                  <c:v>10</c:v>
                </c:pt>
                <c:pt idx="23007">
                  <c:v>9</c:v>
                </c:pt>
                <c:pt idx="23008">
                  <c:v>19</c:v>
                </c:pt>
                <c:pt idx="23009">
                  <c:v>16</c:v>
                </c:pt>
                <c:pt idx="23010">
                  <c:v>20</c:v>
                </c:pt>
                <c:pt idx="23011">
                  <c:v>19</c:v>
                </c:pt>
                <c:pt idx="23012">
                  <c:v>12</c:v>
                </c:pt>
                <c:pt idx="23013">
                  <c:v>15</c:v>
                </c:pt>
                <c:pt idx="23014">
                  <c:v>19</c:v>
                </c:pt>
                <c:pt idx="23015">
                  <c:v>10</c:v>
                </c:pt>
                <c:pt idx="23016">
                  <c:v>15</c:v>
                </c:pt>
                <c:pt idx="23017">
                  <c:v>20</c:v>
                </c:pt>
                <c:pt idx="23018">
                  <c:v>16</c:v>
                </c:pt>
                <c:pt idx="23019">
                  <c:v>17</c:v>
                </c:pt>
                <c:pt idx="23020">
                  <c:v>20</c:v>
                </c:pt>
                <c:pt idx="23021">
                  <c:v>14</c:v>
                </c:pt>
                <c:pt idx="23022">
                  <c:v>15</c:v>
                </c:pt>
                <c:pt idx="23023">
                  <c:v>15</c:v>
                </c:pt>
                <c:pt idx="23024">
                  <c:v>11</c:v>
                </c:pt>
                <c:pt idx="23025">
                  <c:v>12</c:v>
                </c:pt>
                <c:pt idx="23026">
                  <c:v>8</c:v>
                </c:pt>
                <c:pt idx="23027">
                  <c:v>20</c:v>
                </c:pt>
                <c:pt idx="23028">
                  <c:v>18</c:v>
                </c:pt>
                <c:pt idx="23029">
                  <c:v>0</c:v>
                </c:pt>
                <c:pt idx="23030">
                  <c:v>19</c:v>
                </c:pt>
                <c:pt idx="23031">
                  <c:v>13</c:v>
                </c:pt>
                <c:pt idx="23032">
                  <c:v>14</c:v>
                </c:pt>
                <c:pt idx="23033">
                  <c:v>14</c:v>
                </c:pt>
                <c:pt idx="23034">
                  <c:v>16</c:v>
                </c:pt>
                <c:pt idx="23035">
                  <c:v>18</c:v>
                </c:pt>
                <c:pt idx="23036">
                  <c:v>14</c:v>
                </c:pt>
                <c:pt idx="23037">
                  <c:v>10</c:v>
                </c:pt>
                <c:pt idx="23038">
                  <c:v>14</c:v>
                </c:pt>
                <c:pt idx="23039">
                  <c:v>19</c:v>
                </c:pt>
                <c:pt idx="23040">
                  <c:v>19</c:v>
                </c:pt>
                <c:pt idx="23041">
                  <c:v>20</c:v>
                </c:pt>
                <c:pt idx="23042">
                  <c:v>13</c:v>
                </c:pt>
                <c:pt idx="23043">
                  <c:v>11</c:v>
                </c:pt>
                <c:pt idx="23044">
                  <c:v>18</c:v>
                </c:pt>
                <c:pt idx="23045">
                  <c:v>20</c:v>
                </c:pt>
                <c:pt idx="23046">
                  <c:v>15</c:v>
                </c:pt>
                <c:pt idx="23047">
                  <c:v>14</c:v>
                </c:pt>
                <c:pt idx="23048">
                  <c:v>19</c:v>
                </c:pt>
                <c:pt idx="23049">
                  <c:v>8</c:v>
                </c:pt>
                <c:pt idx="23050">
                  <c:v>16</c:v>
                </c:pt>
                <c:pt idx="23051">
                  <c:v>14</c:v>
                </c:pt>
                <c:pt idx="23052">
                  <c:v>14</c:v>
                </c:pt>
                <c:pt idx="23053">
                  <c:v>13</c:v>
                </c:pt>
                <c:pt idx="23054">
                  <c:v>17</c:v>
                </c:pt>
                <c:pt idx="23055">
                  <c:v>12</c:v>
                </c:pt>
                <c:pt idx="23056">
                  <c:v>16</c:v>
                </c:pt>
                <c:pt idx="23057">
                  <c:v>20</c:v>
                </c:pt>
                <c:pt idx="23058">
                  <c:v>16</c:v>
                </c:pt>
                <c:pt idx="23059">
                  <c:v>20</c:v>
                </c:pt>
                <c:pt idx="23060">
                  <c:v>17</c:v>
                </c:pt>
                <c:pt idx="23061">
                  <c:v>19</c:v>
                </c:pt>
                <c:pt idx="23062">
                  <c:v>16</c:v>
                </c:pt>
                <c:pt idx="23063">
                  <c:v>15</c:v>
                </c:pt>
                <c:pt idx="23064">
                  <c:v>0</c:v>
                </c:pt>
                <c:pt idx="23065">
                  <c:v>16</c:v>
                </c:pt>
                <c:pt idx="23066">
                  <c:v>20</c:v>
                </c:pt>
                <c:pt idx="23067">
                  <c:v>15</c:v>
                </c:pt>
                <c:pt idx="23068">
                  <c:v>16</c:v>
                </c:pt>
                <c:pt idx="23069">
                  <c:v>16</c:v>
                </c:pt>
                <c:pt idx="23070">
                  <c:v>13</c:v>
                </c:pt>
                <c:pt idx="23071">
                  <c:v>17</c:v>
                </c:pt>
                <c:pt idx="23072">
                  <c:v>17</c:v>
                </c:pt>
                <c:pt idx="23073">
                  <c:v>10</c:v>
                </c:pt>
                <c:pt idx="23074">
                  <c:v>20</c:v>
                </c:pt>
                <c:pt idx="23075">
                  <c:v>20</c:v>
                </c:pt>
                <c:pt idx="23076">
                  <c:v>18</c:v>
                </c:pt>
                <c:pt idx="23077">
                  <c:v>20</c:v>
                </c:pt>
                <c:pt idx="23078">
                  <c:v>0</c:v>
                </c:pt>
                <c:pt idx="23079">
                  <c:v>4</c:v>
                </c:pt>
                <c:pt idx="23080">
                  <c:v>0</c:v>
                </c:pt>
                <c:pt idx="23081">
                  <c:v>10</c:v>
                </c:pt>
                <c:pt idx="23082">
                  <c:v>12</c:v>
                </c:pt>
                <c:pt idx="23083">
                  <c:v>15</c:v>
                </c:pt>
                <c:pt idx="23084">
                  <c:v>19</c:v>
                </c:pt>
                <c:pt idx="23085">
                  <c:v>18</c:v>
                </c:pt>
                <c:pt idx="23086">
                  <c:v>15</c:v>
                </c:pt>
                <c:pt idx="23087">
                  <c:v>14</c:v>
                </c:pt>
                <c:pt idx="23088">
                  <c:v>16</c:v>
                </c:pt>
                <c:pt idx="23089">
                  <c:v>9</c:v>
                </c:pt>
                <c:pt idx="23090">
                  <c:v>15</c:v>
                </c:pt>
                <c:pt idx="23091">
                  <c:v>16</c:v>
                </c:pt>
                <c:pt idx="23092">
                  <c:v>4</c:v>
                </c:pt>
                <c:pt idx="23093">
                  <c:v>20</c:v>
                </c:pt>
                <c:pt idx="23094">
                  <c:v>20</c:v>
                </c:pt>
                <c:pt idx="23095">
                  <c:v>7</c:v>
                </c:pt>
                <c:pt idx="23096">
                  <c:v>20</c:v>
                </c:pt>
                <c:pt idx="23097">
                  <c:v>18</c:v>
                </c:pt>
                <c:pt idx="23098">
                  <c:v>17</c:v>
                </c:pt>
                <c:pt idx="23099">
                  <c:v>18</c:v>
                </c:pt>
                <c:pt idx="23100">
                  <c:v>18</c:v>
                </c:pt>
                <c:pt idx="23101">
                  <c:v>6</c:v>
                </c:pt>
                <c:pt idx="23102">
                  <c:v>12</c:v>
                </c:pt>
                <c:pt idx="23103">
                  <c:v>18</c:v>
                </c:pt>
                <c:pt idx="23104">
                  <c:v>7</c:v>
                </c:pt>
                <c:pt idx="23105">
                  <c:v>19</c:v>
                </c:pt>
                <c:pt idx="23106">
                  <c:v>15</c:v>
                </c:pt>
                <c:pt idx="23107">
                  <c:v>20</c:v>
                </c:pt>
                <c:pt idx="23108">
                  <c:v>19</c:v>
                </c:pt>
                <c:pt idx="23109">
                  <c:v>16</c:v>
                </c:pt>
                <c:pt idx="23110">
                  <c:v>16</c:v>
                </c:pt>
                <c:pt idx="23111">
                  <c:v>13</c:v>
                </c:pt>
                <c:pt idx="23112">
                  <c:v>16</c:v>
                </c:pt>
                <c:pt idx="23113">
                  <c:v>15</c:v>
                </c:pt>
                <c:pt idx="23114">
                  <c:v>10</c:v>
                </c:pt>
                <c:pt idx="23115">
                  <c:v>13</c:v>
                </c:pt>
                <c:pt idx="23116">
                  <c:v>16</c:v>
                </c:pt>
                <c:pt idx="23117">
                  <c:v>16</c:v>
                </c:pt>
                <c:pt idx="23118">
                  <c:v>20</c:v>
                </c:pt>
                <c:pt idx="23119">
                  <c:v>14</c:v>
                </c:pt>
                <c:pt idx="23120">
                  <c:v>17</c:v>
                </c:pt>
                <c:pt idx="23121">
                  <c:v>19</c:v>
                </c:pt>
                <c:pt idx="23122">
                  <c:v>16</c:v>
                </c:pt>
                <c:pt idx="23123">
                  <c:v>0</c:v>
                </c:pt>
                <c:pt idx="23124">
                  <c:v>16</c:v>
                </c:pt>
                <c:pt idx="23125">
                  <c:v>20</c:v>
                </c:pt>
                <c:pt idx="23126">
                  <c:v>17</c:v>
                </c:pt>
                <c:pt idx="23127">
                  <c:v>19</c:v>
                </c:pt>
                <c:pt idx="23128">
                  <c:v>15</c:v>
                </c:pt>
                <c:pt idx="23129">
                  <c:v>14</c:v>
                </c:pt>
                <c:pt idx="23130">
                  <c:v>13</c:v>
                </c:pt>
                <c:pt idx="23131">
                  <c:v>10</c:v>
                </c:pt>
                <c:pt idx="23132">
                  <c:v>15</c:v>
                </c:pt>
                <c:pt idx="23133">
                  <c:v>13</c:v>
                </c:pt>
                <c:pt idx="23134">
                  <c:v>16</c:v>
                </c:pt>
                <c:pt idx="23135">
                  <c:v>17</c:v>
                </c:pt>
                <c:pt idx="23136">
                  <c:v>5</c:v>
                </c:pt>
                <c:pt idx="23137">
                  <c:v>19</c:v>
                </c:pt>
                <c:pt idx="23138">
                  <c:v>16</c:v>
                </c:pt>
                <c:pt idx="23139">
                  <c:v>20</c:v>
                </c:pt>
                <c:pt idx="23140">
                  <c:v>13</c:v>
                </c:pt>
                <c:pt idx="23141">
                  <c:v>19</c:v>
                </c:pt>
                <c:pt idx="23142">
                  <c:v>10</c:v>
                </c:pt>
                <c:pt idx="23143">
                  <c:v>11</c:v>
                </c:pt>
                <c:pt idx="23144">
                  <c:v>19</c:v>
                </c:pt>
                <c:pt idx="23145">
                  <c:v>12</c:v>
                </c:pt>
                <c:pt idx="23146">
                  <c:v>13</c:v>
                </c:pt>
                <c:pt idx="23147">
                  <c:v>14</c:v>
                </c:pt>
                <c:pt idx="23148">
                  <c:v>14</c:v>
                </c:pt>
                <c:pt idx="23149">
                  <c:v>16</c:v>
                </c:pt>
                <c:pt idx="23150">
                  <c:v>16</c:v>
                </c:pt>
                <c:pt idx="23151">
                  <c:v>14</c:v>
                </c:pt>
                <c:pt idx="23152">
                  <c:v>17</c:v>
                </c:pt>
                <c:pt idx="23153">
                  <c:v>12</c:v>
                </c:pt>
                <c:pt idx="23154">
                  <c:v>16</c:v>
                </c:pt>
                <c:pt idx="23155">
                  <c:v>18</c:v>
                </c:pt>
                <c:pt idx="23156">
                  <c:v>8</c:v>
                </c:pt>
                <c:pt idx="23157">
                  <c:v>14</c:v>
                </c:pt>
                <c:pt idx="23158">
                  <c:v>16</c:v>
                </c:pt>
                <c:pt idx="23159">
                  <c:v>20</c:v>
                </c:pt>
                <c:pt idx="23160">
                  <c:v>16</c:v>
                </c:pt>
                <c:pt idx="23161">
                  <c:v>6</c:v>
                </c:pt>
                <c:pt idx="23162">
                  <c:v>0</c:v>
                </c:pt>
                <c:pt idx="23163">
                  <c:v>20</c:v>
                </c:pt>
                <c:pt idx="23164">
                  <c:v>13</c:v>
                </c:pt>
                <c:pt idx="23165">
                  <c:v>20</c:v>
                </c:pt>
                <c:pt idx="23166">
                  <c:v>16</c:v>
                </c:pt>
                <c:pt idx="23167">
                  <c:v>16</c:v>
                </c:pt>
                <c:pt idx="23168">
                  <c:v>8</c:v>
                </c:pt>
                <c:pt idx="23169">
                  <c:v>20</c:v>
                </c:pt>
                <c:pt idx="23170">
                  <c:v>4</c:v>
                </c:pt>
                <c:pt idx="23171">
                  <c:v>20</c:v>
                </c:pt>
                <c:pt idx="23172">
                  <c:v>14</c:v>
                </c:pt>
                <c:pt idx="23173">
                  <c:v>19</c:v>
                </c:pt>
                <c:pt idx="23174">
                  <c:v>18</c:v>
                </c:pt>
                <c:pt idx="23175">
                  <c:v>0</c:v>
                </c:pt>
                <c:pt idx="23176">
                  <c:v>0</c:v>
                </c:pt>
                <c:pt idx="23177">
                  <c:v>16</c:v>
                </c:pt>
                <c:pt idx="23178">
                  <c:v>15</c:v>
                </c:pt>
                <c:pt idx="23179">
                  <c:v>10</c:v>
                </c:pt>
                <c:pt idx="23180">
                  <c:v>16</c:v>
                </c:pt>
                <c:pt idx="23181">
                  <c:v>16</c:v>
                </c:pt>
                <c:pt idx="23182">
                  <c:v>16</c:v>
                </c:pt>
                <c:pt idx="23183">
                  <c:v>20</c:v>
                </c:pt>
                <c:pt idx="23184">
                  <c:v>17</c:v>
                </c:pt>
                <c:pt idx="23185">
                  <c:v>15</c:v>
                </c:pt>
                <c:pt idx="23186">
                  <c:v>9</c:v>
                </c:pt>
                <c:pt idx="23187">
                  <c:v>16</c:v>
                </c:pt>
                <c:pt idx="23188">
                  <c:v>12</c:v>
                </c:pt>
                <c:pt idx="23189">
                  <c:v>11</c:v>
                </c:pt>
                <c:pt idx="23190">
                  <c:v>14</c:v>
                </c:pt>
                <c:pt idx="23191">
                  <c:v>19</c:v>
                </c:pt>
                <c:pt idx="23192">
                  <c:v>16</c:v>
                </c:pt>
                <c:pt idx="23193">
                  <c:v>16</c:v>
                </c:pt>
                <c:pt idx="23194">
                  <c:v>19</c:v>
                </c:pt>
                <c:pt idx="23195">
                  <c:v>0</c:v>
                </c:pt>
                <c:pt idx="23196">
                  <c:v>15</c:v>
                </c:pt>
                <c:pt idx="23197">
                  <c:v>16</c:v>
                </c:pt>
                <c:pt idx="23198">
                  <c:v>14</c:v>
                </c:pt>
                <c:pt idx="23199">
                  <c:v>20</c:v>
                </c:pt>
                <c:pt idx="23200">
                  <c:v>16</c:v>
                </c:pt>
                <c:pt idx="23201">
                  <c:v>13</c:v>
                </c:pt>
                <c:pt idx="23202">
                  <c:v>8</c:v>
                </c:pt>
                <c:pt idx="23203">
                  <c:v>14</c:v>
                </c:pt>
                <c:pt idx="23204">
                  <c:v>19</c:v>
                </c:pt>
                <c:pt idx="23205">
                  <c:v>19</c:v>
                </c:pt>
                <c:pt idx="23206">
                  <c:v>19</c:v>
                </c:pt>
                <c:pt idx="23207">
                  <c:v>16</c:v>
                </c:pt>
                <c:pt idx="23208">
                  <c:v>5</c:v>
                </c:pt>
                <c:pt idx="23209">
                  <c:v>9</c:v>
                </c:pt>
                <c:pt idx="23210">
                  <c:v>18</c:v>
                </c:pt>
                <c:pt idx="23211">
                  <c:v>17</c:v>
                </c:pt>
                <c:pt idx="23212">
                  <c:v>16</c:v>
                </c:pt>
                <c:pt idx="23213">
                  <c:v>11</c:v>
                </c:pt>
                <c:pt idx="23214">
                  <c:v>19</c:v>
                </c:pt>
                <c:pt idx="23215">
                  <c:v>18</c:v>
                </c:pt>
                <c:pt idx="23216">
                  <c:v>16</c:v>
                </c:pt>
                <c:pt idx="23217">
                  <c:v>18</c:v>
                </c:pt>
                <c:pt idx="23218">
                  <c:v>16</c:v>
                </c:pt>
                <c:pt idx="23219">
                  <c:v>4</c:v>
                </c:pt>
                <c:pt idx="23220">
                  <c:v>13</c:v>
                </c:pt>
                <c:pt idx="23221">
                  <c:v>20</c:v>
                </c:pt>
                <c:pt idx="23222">
                  <c:v>16</c:v>
                </c:pt>
                <c:pt idx="23223">
                  <c:v>19</c:v>
                </c:pt>
                <c:pt idx="23224">
                  <c:v>15</c:v>
                </c:pt>
                <c:pt idx="23225">
                  <c:v>16</c:v>
                </c:pt>
                <c:pt idx="23226">
                  <c:v>16</c:v>
                </c:pt>
                <c:pt idx="23227">
                  <c:v>16</c:v>
                </c:pt>
                <c:pt idx="23228">
                  <c:v>18</c:v>
                </c:pt>
                <c:pt idx="23229">
                  <c:v>18</c:v>
                </c:pt>
                <c:pt idx="23230">
                  <c:v>16</c:v>
                </c:pt>
                <c:pt idx="23231">
                  <c:v>17</c:v>
                </c:pt>
                <c:pt idx="23232">
                  <c:v>20</c:v>
                </c:pt>
                <c:pt idx="23233">
                  <c:v>16</c:v>
                </c:pt>
                <c:pt idx="23234">
                  <c:v>17</c:v>
                </c:pt>
                <c:pt idx="23235">
                  <c:v>13</c:v>
                </c:pt>
                <c:pt idx="23236">
                  <c:v>20</c:v>
                </c:pt>
                <c:pt idx="23237">
                  <c:v>20</c:v>
                </c:pt>
                <c:pt idx="23238">
                  <c:v>18</c:v>
                </c:pt>
                <c:pt idx="23239">
                  <c:v>14</c:v>
                </c:pt>
                <c:pt idx="23240">
                  <c:v>10</c:v>
                </c:pt>
                <c:pt idx="23241">
                  <c:v>15</c:v>
                </c:pt>
                <c:pt idx="23242">
                  <c:v>15</c:v>
                </c:pt>
                <c:pt idx="23243">
                  <c:v>14</c:v>
                </c:pt>
                <c:pt idx="23244">
                  <c:v>15</c:v>
                </c:pt>
                <c:pt idx="23245">
                  <c:v>12</c:v>
                </c:pt>
                <c:pt idx="23246">
                  <c:v>13</c:v>
                </c:pt>
                <c:pt idx="23247">
                  <c:v>17</c:v>
                </c:pt>
                <c:pt idx="23248">
                  <c:v>12</c:v>
                </c:pt>
                <c:pt idx="23249">
                  <c:v>18</c:v>
                </c:pt>
                <c:pt idx="23250">
                  <c:v>15</c:v>
                </c:pt>
                <c:pt idx="23251">
                  <c:v>20</c:v>
                </c:pt>
                <c:pt idx="23252">
                  <c:v>13</c:v>
                </c:pt>
                <c:pt idx="23253">
                  <c:v>16</c:v>
                </c:pt>
                <c:pt idx="23254">
                  <c:v>15</c:v>
                </c:pt>
                <c:pt idx="23255">
                  <c:v>14</c:v>
                </c:pt>
                <c:pt idx="23256">
                  <c:v>13</c:v>
                </c:pt>
                <c:pt idx="23257">
                  <c:v>11</c:v>
                </c:pt>
                <c:pt idx="23258">
                  <c:v>19</c:v>
                </c:pt>
                <c:pt idx="23259">
                  <c:v>4</c:v>
                </c:pt>
                <c:pt idx="23260">
                  <c:v>15</c:v>
                </c:pt>
                <c:pt idx="23261">
                  <c:v>16</c:v>
                </c:pt>
                <c:pt idx="23262">
                  <c:v>16</c:v>
                </c:pt>
                <c:pt idx="23263">
                  <c:v>16</c:v>
                </c:pt>
                <c:pt idx="23264">
                  <c:v>20</c:v>
                </c:pt>
                <c:pt idx="23265">
                  <c:v>16</c:v>
                </c:pt>
                <c:pt idx="23266">
                  <c:v>16</c:v>
                </c:pt>
                <c:pt idx="23267">
                  <c:v>16</c:v>
                </c:pt>
                <c:pt idx="23268">
                  <c:v>20</c:v>
                </c:pt>
                <c:pt idx="23269">
                  <c:v>15</c:v>
                </c:pt>
                <c:pt idx="23270">
                  <c:v>19</c:v>
                </c:pt>
                <c:pt idx="23271">
                  <c:v>19</c:v>
                </c:pt>
                <c:pt idx="23272">
                  <c:v>12</c:v>
                </c:pt>
                <c:pt idx="23273">
                  <c:v>15</c:v>
                </c:pt>
                <c:pt idx="23274">
                  <c:v>19</c:v>
                </c:pt>
                <c:pt idx="23275">
                  <c:v>20</c:v>
                </c:pt>
                <c:pt idx="23276">
                  <c:v>19</c:v>
                </c:pt>
                <c:pt idx="23277">
                  <c:v>8</c:v>
                </c:pt>
                <c:pt idx="23278">
                  <c:v>17</c:v>
                </c:pt>
                <c:pt idx="23279">
                  <c:v>15</c:v>
                </c:pt>
                <c:pt idx="23280">
                  <c:v>17</c:v>
                </c:pt>
                <c:pt idx="23281">
                  <c:v>12</c:v>
                </c:pt>
                <c:pt idx="23282">
                  <c:v>18</c:v>
                </c:pt>
                <c:pt idx="23283">
                  <c:v>15</c:v>
                </c:pt>
                <c:pt idx="23284">
                  <c:v>20</c:v>
                </c:pt>
                <c:pt idx="23285">
                  <c:v>17</c:v>
                </c:pt>
                <c:pt idx="23286">
                  <c:v>19</c:v>
                </c:pt>
                <c:pt idx="23287">
                  <c:v>17</c:v>
                </c:pt>
                <c:pt idx="23288">
                  <c:v>13</c:v>
                </c:pt>
                <c:pt idx="23289">
                  <c:v>18</c:v>
                </c:pt>
                <c:pt idx="23290">
                  <c:v>19</c:v>
                </c:pt>
                <c:pt idx="23291">
                  <c:v>20</c:v>
                </c:pt>
                <c:pt idx="23292">
                  <c:v>19</c:v>
                </c:pt>
                <c:pt idx="23293">
                  <c:v>16</c:v>
                </c:pt>
                <c:pt idx="23294">
                  <c:v>12</c:v>
                </c:pt>
                <c:pt idx="23295">
                  <c:v>8</c:v>
                </c:pt>
                <c:pt idx="23296">
                  <c:v>16</c:v>
                </c:pt>
                <c:pt idx="23297">
                  <c:v>16</c:v>
                </c:pt>
                <c:pt idx="23298">
                  <c:v>15</c:v>
                </c:pt>
                <c:pt idx="23299">
                  <c:v>13</c:v>
                </c:pt>
                <c:pt idx="23300">
                  <c:v>19</c:v>
                </c:pt>
                <c:pt idx="23301">
                  <c:v>13</c:v>
                </c:pt>
                <c:pt idx="23302">
                  <c:v>16</c:v>
                </c:pt>
                <c:pt idx="23303">
                  <c:v>16</c:v>
                </c:pt>
                <c:pt idx="23304">
                  <c:v>19</c:v>
                </c:pt>
                <c:pt idx="23305">
                  <c:v>16</c:v>
                </c:pt>
                <c:pt idx="23306">
                  <c:v>0</c:v>
                </c:pt>
                <c:pt idx="23307">
                  <c:v>16</c:v>
                </c:pt>
                <c:pt idx="23308">
                  <c:v>14</c:v>
                </c:pt>
                <c:pt idx="23309">
                  <c:v>20</c:v>
                </c:pt>
                <c:pt idx="23310">
                  <c:v>20</c:v>
                </c:pt>
                <c:pt idx="23311">
                  <c:v>8</c:v>
                </c:pt>
                <c:pt idx="23312">
                  <c:v>15</c:v>
                </c:pt>
                <c:pt idx="23313">
                  <c:v>15</c:v>
                </c:pt>
                <c:pt idx="23314">
                  <c:v>15</c:v>
                </c:pt>
                <c:pt idx="23315">
                  <c:v>20</c:v>
                </c:pt>
                <c:pt idx="23316">
                  <c:v>16</c:v>
                </c:pt>
                <c:pt idx="23317">
                  <c:v>4</c:v>
                </c:pt>
                <c:pt idx="23318">
                  <c:v>12</c:v>
                </c:pt>
                <c:pt idx="23319">
                  <c:v>16</c:v>
                </c:pt>
                <c:pt idx="23320">
                  <c:v>15</c:v>
                </c:pt>
                <c:pt idx="23321">
                  <c:v>14</c:v>
                </c:pt>
                <c:pt idx="23322">
                  <c:v>18</c:v>
                </c:pt>
                <c:pt idx="23323">
                  <c:v>12</c:v>
                </c:pt>
                <c:pt idx="23324">
                  <c:v>9</c:v>
                </c:pt>
                <c:pt idx="23325">
                  <c:v>10</c:v>
                </c:pt>
                <c:pt idx="23326">
                  <c:v>20</c:v>
                </c:pt>
                <c:pt idx="23327">
                  <c:v>15</c:v>
                </c:pt>
                <c:pt idx="23328">
                  <c:v>14</c:v>
                </c:pt>
                <c:pt idx="23329">
                  <c:v>20</c:v>
                </c:pt>
                <c:pt idx="23330">
                  <c:v>12</c:v>
                </c:pt>
                <c:pt idx="23331">
                  <c:v>14</c:v>
                </c:pt>
                <c:pt idx="23332">
                  <c:v>15</c:v>
                </c:pt>
                <c:pt idx="23333">
                  <c:v>19</c:v>
                </c:pt>
                <c:pt idx="23334">
                  <c:v>17</c:v>
                </c:pt>
                <c:pt idx="23335">
                  <c:v>14</c:v>
                </c:pt>
                <c:pt idx="23336">
                  <c:v>20</c:v>
                </c:pt>
                <c:pt idx="23337">
                  <c:v>18</c:v>
                </c:pt>
                <c:pt idx="23338">
                  <c:v>20</c:v>
                </c:pt>
                <c:pt idx="23339">
                  <c:v>4</c:v>
                </c:pt>
                <c:pt idx="23340">
                  <c:v>20</c:v>
                </c:pt>
                <c:pt idx="23341">
                  <c:v>18</c:v>
                </c:pt>
                <c:pt idx="23342">
                  <c:v>16</c:v>
                </c:pt>
                <c:pt idx="23343">
                  <c:v>19</c:v>
                </c:pt>
                <c:pt idx="23344">
                  <c:v>7</c:v>
                </c:pt>
                <c:pt idx="23345">
                  <c:v>17</c:v>
                </c:pt>
                <c:pt idx="23346">
                  <c:v>15</c:v>
                </c:pt>
                <c:pt idx="23347">
                  <c:v>16</c:v>
                </c:pt>
                <c:pt idx="23348">
                  <c:v>20</c:v>
                </c:pt>
                <c:pt idx="23349">
                  <c:v>20</c:v>
                </c:pt>
                <c:pt idx="23350">
                  <c:v>20</c:v>
                </c:pt>
                <c:pt idx="23351">
                  <c:v>14</c:v>
                </c:pt>
                <c:pt idx="23352">
                  <c:v>16</c:v>
                </c:pt>
                <c:pt idx="23353">
                  <c:v>12</c:v>
                </c:pt>
                <c:pt idx="23354">
                  <c:v>16</c:v>
                </c:pt>
                <c:pt idx="23355">
                  <c:v>7</c:v>
                </c:pt>
                <c:pt idx="23356">
                  <c:v>17</c:v>
                </c:pt>
                <c:pt idx="23357">
                  <c:v>16</c:v>
                </c:pt>
                <c:pt idx="23358">
                  <c:v>20</c:v>
                </c:pt>
                <c:pt idx="23359">
                  <c:v>17</c:v>
                </c:pt>
                <c:pt idx="23360">
                  <c:v>15</c:v>
                </c:pt>
                <c:pt idx="23361">
                  <c:v>14</c:v>
                </c:pt>
                <c:pt idx="23362">
                  <c:v>16</c:v>
                </c:pt>
                <c:pt idx="23363">
                  <c:v>19</c:v>
                </c:pt>
                <c:pt idx="23364">
                  <c:v>18</c:v>
                </c:pt>
                <c:pt idx="23365">
                  <c:v>16</c:v>
                </c:pt>
                <c:pt idx="23366">
                  <c:v>13</c:v>
                </c:pt>
                <c:pt idx="23367">
                  <c:v>20</c:v>
                </c:pt>
                <c:pt idx="23368">
                  <c:v>12</c:v>
                </c:pt>
                <c:pt idx="23369">
                  <c:v>16</c:v>
                </c:pt>
                <c:pt idx="23370">
                  <c:v>19</c:v>
                </c:pt>
                <c:pt idx="23371">
                  <c:v>17</c:v>
                </c:pt>
                <c:pt idx="23372">
                  <c:v>17</c:v>
                </c:pt>
                <c:pt idx="23373">
                  <c:v>19</c:v>
                </c:pt>
                <c:pt idx="23374">
                  <c:v>18</c:v>
                </c:pt>
                <c:pt idx="23375">
                  <c:v>16</c:v>
                </c:pt>
                <c:pt idx="23376">
                  <c:v>16</c:v>
                </c:pt>
                <c:pt idx="23377">
                  <c:v>15</c:v>
                </c:pt>
                <c:pt idx="23378">
                  <c:v>18</c:v>
                </c:pt>
                <c:pt idx="23379">
                  <c:v>7</c:v>
                </c:pt>
                <c:pt idx="23380">
                  <c:v>12</c:v>
                </c:pt>
                <c:pt idx="23381">
                  <c:v>18</c:v>
                </c:pt>
                <c:pt idx="23382">
                  <c:v>16</c:v>
                </c:pt>
                <c:pt idx="23383">
                  <c:v>13</c:v>
                </c:pt>
                <c:pt idx="23384">
                  <c:v>16</c:v>
                </c:pt>
                <c:pt idx="23385">
                  <c:v>18</c:v>
                </c:pt>
                <c:pt idx="23386">
                  <c:v>17</c:v>
                </c:pt>
                <c:pt idx="23387">
                  <c:v>9</c:v>
                </c:pt>
                <c:pt idx="23388">
                  <c:v>15</c:v>
                </c:pt>
                <c:pt idx="23389">
                  <c:v>19</c:v>
                </c:pt>
                <c:pt idx="23390">
                  <c:v>14</c:v>
                </c:pt>
                <c:pt idx="23391">
                  <c:v>14</c:v>
                </c:pt>
                <c:pt idx="23392">
                  <c:v>14</c:v>
                </c:pt>
                <c:pt idx="23393">
                  <c:v>16</c:v>
                </c:pt>
                <c:pt idx="23394">
                  <c:v>0</c:v>
                </c:pt>
                <c:pt idx="23395">
                  <c:v>13</c:v>
                </c:pt>
                <c:pt idx="23396">
                  <c:v>0</c:v>
                </c:pt>
                <c:pt idx="23397">
                  <c:v>16</c:v>
                </c:pt>
                <c:pt idx="23398">
                  <c:v>16</c:v>
                </c:pt>
                <c:pt idx="23399">
                  <c:v>12</c:v>
                </c:pt>
                <c:pt idx="23400">
                  <c:v>16</c:v>
                </c:pt>
                <c:pt idx="23401">
                  <c:v>19</c:v>
                </c:pt>
                <c:pt idx="23402">
                  <c:v>16</c:v>
                </c:pt>
                <c:pt idx="23403">
                  <c:v>12</c:v>
                </c:pt>
                <c:pt idx="23404">
                  <c:v>16</c:v>
                </c:pt>
                <c:pt idx="23405">
                  <c:v>20</c:v>
                </c:pt>
                <c:pt idx="23406">
                  <c:v>12</c:v>
                </c:pt>
                <c:pt idx="23407">
                  <c:v>16</c:v>
                </c:pt>
                <c:pt idx="23408">
                  <c:v>12</c:v>
                </c:pt>
                <c:pt idx="23409">
                  <c:v>17</c:v>
                </c:pt>
                <c:pt idx="23410">
                  <c:v>20</c:v>
                </c:pt>
                <c:pt idx="23411">
                  <c:v>14</c:v>
                </c:pt>
                <c:pt idx="23412">
                  <c:v>10</c:v>
                </c:pt>
                <c:pt idx="23413">
                  <c:v>16</c:v>
                </c:pt>
                <c:pt idx="23414">
                  <c:v>16</c:v>
                </c:pt>
                <c:pt idx="23415">
                  <c:v>13</c:v>
                </c:pt>
                <c:pt idx="23416">
                  <c:v>16</c:v>
                </c:pt>
                <c:pt idx="23417">
                  <c:v>19</c:v>
                </c:pt>
                <c:pt idx="23418">
                  <c:v>16</c:v>
                </c:pt>
                <c:pt idx="23419">
                  <c:v>12</c:v>
                </c:pt>
                <c:pt idx="23420">
                  <c:v>20</c:v>
                </c:pt>
                <c:pt idx="23421">
                  <c:v>20</c:v>
                </c:pt>
                <c:pt idx="23422">
                  <c:v>16</c:v>
                </c:pt>
                <c:pt idx="23423">
                  <c:v>16</c:v>
                </c:pt>
                <c:pt idx="23424">
                  <c:v>16</c:v>
                </c:pt>
                <c:pt idx="23425">
                  <c:v>18</c:v>
                </c:pt>
                <c:pt idx="23426">
                  <c:v>15</c:v>
                </c:pt>
                <c:pt idx="23427">
                  <c:v>14</c:v>
                </c:pt>
                <c:pt idx="23428">
                  <c:v>20</c:v>
                </c:pt>
                <c:pt idx="23429">
                  <c:v>14</c:v>
                </c:pt>
                <c:pt idx="23430">
                  <c:v>14</c:v>
                </c:pt>
                <c:pt idx="23431">
                  <c:v>13</c:v>
                </c:pt>
                <c:pt idx="23432">
                  <c:v>16</c:v>
                </c:pt>
                <c:pt idx="23433">
                  <c:v>14</c:v>
                </c:pt>
                <c:pt idx="23434">
                  <c:v>20</c:v>
                </c:pt>
                <c:pt idx="23435">
                  <c:v>18</c:v>
                </c:pt>
                <c:pt idx="23436">
                  <c:v>20</c:v>
                </c:pt>
                <c:pt idx="23437">
                  <c:v>8</c:v>
                </c:pt>
                <c:pt idx="23438">
                  <c:v>14</c:v>
                </c:pt>
                <c:pt idx="23439">
                  <c:v>16</c:v>
                </c:pt>
                <c:pt idx="23440">
                  <c:v>15</c:v>
                </c:pt>
                <c:pt idx="23441">
                  <c:v>16</c:v>
                </c:pt>
                <c:pt idx="23442">
                  <c:v>14</c:v>
                </c:pt>
                <c:pt idx="23443">
                  <c:v>20</c:v>
                </c:pt>
                <c:pt idx="23444">
                  <c:v>16</c:v>
                </c:pt>
                <c:pt idx="23445">
                  <c:v>15</c:v>
                </c:pt>
                <c:pt idx="23446">
                  <c:v>11</c:v>
                </c:pt>
                <c:pt idx="23447">
                  <c:v>14</c:v>
                </c:pt>
                <c:pt idx="23448">
                  <c:v>16</c:v>
                </c:pt>
                <c:pt idx="23449">
                  <c:v>16</c:v>
                </c:pt>
                <c:pt idx="23450">
                  <c:v>15</c:v>
                </c:pt>
                <c:pt idx="23451">
                  <c:v>20</c:v>
                </c:pt>
                <c:pt idx="23452">
                  <c:v>13</c:v>
                </c:pt>
                <c:pt idx="23453">
                  <c:v>20</c:v>
                </c:pt>
                <c:pt idx="23454">
                  <c:v>14</c:v>
                </c:pt>
                <c:pt idx="23455">
                  <c:v>17</c:v>
                </c:pt>
                <c:pt idx="23456">
                  <c:v>15</c:v>
                </c:pt>
                <c:pt idx="23457">
                  <c:v>11</c:v>
                </c:pt>
                <c:pt idx="23458">
                  <c:v>16</c:v>
                </c:pt>
                <c:pt idx="23459">
                  <c:v>13</c:v>
                </c:pt>
                <c:pt idx="23460">
                  <c:v>16</c:v>
                </c:pt>
                <c:pt idx="23461">
                  <c:v>15</c:v>
                </c:pt>
                <c:pt idx="23462">
                  <c:v>20</c:v>
                </c:pt>
                <c:pt idx="23463">
                  <c:v>17</c:v>
                </c:pt>
                <c:pt idx="23464">
                  <c:v>15</c:v>
                </c:pt>
                <c:pt idx="23465">
                  <c:v>17</c:v>
                </c:pt>
                <c:pt idx="23466">
                  <c:v>17</c:v>
                </c:pt>
                <c:pt idx="23467">
                  <c:v>17</c:v>
                </c:pt>
                <c:pt idx="23468">
                  <c:v>20</c:v>
                </c:pt>
                <c:pt idx="23469">
                  <c:v>15</c:v>
                </c:pt>
                <c:pt idx="23470">
                  <c:v>16</c:v>
                </c:pt>
                <c:pt idx="23471">
                  <c:v>15</c:v>
                </c:pt>
                <c:pt idx="23472">
                  <c:v>18</c:v>
                </c:pt>
                <c:pt idx="23473">
                  <c:v>8</c:v>
                </c:pt>
                <c:pt idx="23474">
                  <c:v>14</c:v>
                </c:pt>
                <c:pt idx="23475">
                  <c:v>19</c:v>
                </c:pt>
                <c:pt idx="23476">
                  <c:v>15</c:v>
                </c:pt>
                <c:pt idx="23477">
                  <c:v>14</c:v>
                </c:pt>
                <c:pt idx="23478">
                  <c:v>11</c:v>
                </c:pt>
                <c:pt idx="23479">
                  <c:v>16</c:v>
                </c:pt>
                <c:pt idx="23480">
                  <c:v>18</c:v>
                </c:pt>
                <c:pt idx="23481">
                  <c:v>16</c:v>
                </c:pt>
                <c:pt idx="23482">
                  <c:v>19</c:v>
                </c:pt>
                <c:pt idx="23483">
                  <c:v>14</c:v>
                </c:pt>
                <c:pt idx="23484">
                  <c:v>20</c:v>
                </c:pt>
                <c:pt idx="23485">
                  <c:v>12</c:v>
                </c:pt>
                <c:pt idx="23486">
                  <c:v>16</c:v>
                </c:pt>
                <c:pt idx="23487">
                  <c:v>4</c:v>
                </c:pt>
                <c:pt idx="23488">
                  <c:v>7</c:v>
                </c:pt>
                <c:pt idx="23489">
                  <c:v>6</c:v>
                </c:pt>
                <c:pt idx="23490">
                  <c:v>18</c:v>
                </c:pt>
                <c:pt idx="23491">
                  <c:v>11</c:v>
                </c:pt>
                <c:pt idx="23492">
                  <c:v>11</c:v>
                </c:pt>
                <c:pt idx="23493">
                  <c:v>11</c:v>
                </c:pt>
                <c:pt idx="23494">
                  <c:v>19</c:v>
                </c:pt>
                <c:pt idx="23495">
                  <c:v>14</c:v>
                </c:pt>
                <c:pt idx="23496">
                  <c:v>18</c:v>
                </c:pt>
                <c:pt idx="23497">
                  <c:v>15</c:v>
                </c:pt>
                <c:pt idx="23498">
                  <c:v>19</c:v>
                </c:pt>
                <c:pt idx="23499">
                  <c:v>20</c:v>
                </c:pt>
                <c:pt idx="23500">
                  <c:v>17</c:v>
                </c:pt>
                <c:pt idx="23501">
                  <c:v>12</c:v>
                </c:pt>
                <c:pt idx="23502">
                  <c:v>17</c:v>
                </c:pt>
                <c:pt idx="23503">
                  <c:v>19</c:v>
                </c:pt>
                <c:pt idx="23504">
                  <c:v>17</c:v>
                </c:pt>
                <c:pt idx="23505">
                  <c:v>17</c:v>
                </c:pt>
                <c:pt idx="23506">
                  <c:v>13</c:v>
                </c:pt>
                <c:pt idx="23507">
                  <c:v>20</c:v>
                </c:pt>
                <c:pt idx="23508">
                  <c:v>19</c:v>
                </c:pt>
                <c:pt idx="23509">
                  <c:v>13</c:v>
                </c:pt>
                <c:pt idx="23510">
                  <c:v>19</c:v>
                </c:pt>
                <c:pt idx="23511">
                  <c:v>13</c:v>
                </c:pt>
                <c:pt idx="23512">
                  <c:v>19</c:v>
                </c:pt>
                <c:pt idx="23513">
                  <c:v>16</c:v>
                </c:pt>
                <c:pt idx="23514">
                  <c:v>13</c:v>
                </c:pt>
                <c:pt idx="23515">
                  <c:v>17</c:v>
                </c:pt>
                <c:pt idx="23516">
                  <c:v>12</c:v>
                </c:pt>
                <c:pt idx="23517">
                  <c:v>19</c:v>
                </c:pt>
                <c:pt idx="23518">
                  <c:v>20</c:v>
                </c:pt>
                <c:pt idx="23519">
                  <c:v>16</c:v>
                </c:pt>
                <c:pt idx="23520">
                  <c:v>20</c:v>
                </c:pt>
                <c:pt idx="23521">
                  <c:v>17</c:v>
                </c:pt>
                <c:pt idx="23522">
                  <c:v>14</c:v>
                </c:pt>
                <c:pt idx="23523">
                  <c:v>14</c:v>
                </c:pt>
                <c:pt idx="23524">
                  <c:v>12</c:v>
                </c:pt>
                <c:pt idx="23525">
                  <c:v>13</c:v>
                </c:pt>
                <c:pt idx="23526">
                  <c:v>20</c:v>
                </c:pt>
                <c:pt idx="23527">
                  <c:v>11</c:v>
                </c:pt>
                <c:pt idx="23528">
                  <c:v>18</c:v>
                </c:pt>
                <c:pt idx="23529">
                  <c:v>14</c:v>
                </c:pt>
                <c:pt idx="23530">
                  <c:v>4</c:v>
                </c:pt>
                <c:pt idx="23531">
                  <c:v>14</c:v>
                </c:pt>
                <c:pt idx="23532">
                  <c:v>13</c:v>
                </c:pt>
                <c:pt idx="23533">
                  <c:v>14</c:v>
                </c:pt>
                <c:pt idx="23534">
                  <c:v>16</c:v>
                </c:pt>
                <c:pt idx="23535">
                  <c:v>16</c:v>
                </c:pt>
                <c:pt idx="23536">
                  <c:v>17</c:v>
                </c:pt>
                <c:pt idx="23537">
                  <c:v>13</c:v>
                </c:pt>
                <c:pt idx="23538">
                  <c:v>19</c:v>
                </c:pt>
                <c:pt idx="23539">
                  <c:v>16</c:v>
                </c:pt>
                <c:pt idx="23540">
                  <c:v>17</c:v>
                </c:pt>
                <c:pt idx="23541">
                  <c:v>15</c:v>
                </c:pt>
                <c:pt idx="23542">
                  <c:v>20</c:v>
                </c:pt>
                <c:pt idx="23543">
                  <c:v>13</c:v>
                </c:pt>
                <c:pt idx="23544">
                  <c:v>7</c:v>
                </c:pt>
                <c:pt idx="23545">
                  <c:v>7</c:v>
                </c:pt>
                <c:pt idx="23546">
                  <c:v>16</c:v>
                </c:pt>
                <c:pt idx="23547">
                  <c:v>10</c:v>
                </c:pt>
                <c:pt idx="23548">
                  <c:v>13</c:v>
                </c:pt>
                <c:pt idx="23549">
                  <c:v>20</c:v>
                </c:pt>
                <c:pt idx="23550">
                  <c:v>18</c:v>
                </c:pt>
                <c:pt idx="23551">
                  <c:v>18</c:v>
                </c:pt>
                <c:pt idx="23552">
                  <c:v>16</c:v>
                </c:pt>
                <c:pt idx="23553">
                  <c:v>16</c:v>
                </c:pt>
                <c:pt idx="23554">
                  <c:v>16</c:v>
                </c:pt>
                <c:pt idx="23555">
                  <c:v>14</c:v>
                </c:pt>
                <c:pt idx="23556">
                  <c:v>15</c:v>
                </c:pt>
                <c:pt idx="23557">
                  <c:v>7</c:v>
                </c:pt>
                <c:pt idx="23558">
                  <c:v>10</c:v>
                </c:pt>
                <c:pt idx="23559">
                  <c:v>11</c:v>
                </c:pt>
                <c:pt idx="23560">
                  <c:v>9</c:v>
                </c:pt>
                <c:pt idx="23561">
                  <c:v>6</c:v>
                </c:pt>
                <c:pt idx="23562">
                  <c:v>8</c:v>
                </c:pt>
                <c:pt idx="23563">
                  <c:v>19</c:v>
                </c:pt>
                <c:pt idx="23564">
                  <c:v>19</c:v>
                </c:pt>
                <c:pt idx="23565">
                  <c:v>16</c:v>
                </c:pt>
                <c:pt idx="23566">
                  <c:v>14</c:v>
                </c:pt>
                <c:pt idx="23567">
                  <c:v>13</c:v>
                </c:pt>
                <c:pt idx="23568">
                  <c:v>15</c:v>
                </c:pt>
                <c:pt idx="23569">
                  <c:v>13</c:v>
                </c:pt>
                <c:pt idx="23570">
                  <c:v>16</c:v>
                </c:pt>
                <c:pt idx="23571">
                  <c:v>19</c:v>
                </c:pt>
                <c:pt idx="23572">
                  <c:v>20</c:v>
                </c:pt>
                <c:pt idx="23573">
                  <c:v>16</c:v>
                </c:pt>
                <c:pt idx="23574">
                  <c:v>7</c:v>
                </c:pt>
                <c:pt idx="23575">
                  <c:v>7</c:v>
                </c:pt>
                <c:pt idx="23576">
                  <c:v>19</c:v>
                </c:pt>
                <c:pt idx="23577">
                  <c:v>0</c:v>
                </c:pt>
                <c:pt idx="23578">
                  <c:v>20</c:v>
                </c:pt>
                <c:pt idx="23579">
                  <c:v>13</c:v>
                </c:pt>
                <c:pt idx="23580">
                  <c:v>15</c:v>
                </c:pt>
                <c:pt idx="23581">
                  <c:v>18</c:v>
                </c:pt>
                <c:pt idx="23582">
                  <c:v>20</c:v>
                </c:pt>
                <c:pt idx="23583">
                  <c:v>16</c:v>
                </c:pt>
                <c:pt idx="23584">
                  <c:v>4</c:v>
                </c:pt>
                <c:pt idx="23585">
                  <c:v>20</c:v>
                </c:pt>
                <c:pt idx="23586">
                  <c:v>11</c:v>
                </c:pt>
                <c:pt idx="23587">
                  <c:v>15</c:v>
                </c:pt>
                <c:pt idx="23588">
                  <c:v>16</c:v>
                </c:pt>
                <c:pt idx="23589">
                  <c:v>11</c:v>
                </c:pt>
                <c:pt idx="23590">
                  <c:v>15</c:v>
                </c:pt>
                <c:pt idx="23591">
                  <c:v>20</c:v>
                </c:pt>
                <c:pt idx="23592">
                  <c:v>17</c:v>
                </c:pt>
                <c:pt idx="23593">
                  <c:v>14</c:v>
                </c:pt>
                <c:pt idx="23594">
                  <c:v>14</c:v>
                </c:pt>
                <c:pt idx="23595">
                  <c:v>15</c:v>
                </c:pt>
                <c:pt idx="23596">
                  <c:v>18</c:v>
                </c:pt>
                <c:pt idx="23597">
                  <c:v>13</c:v>
                </c:pt>
                <c:pt idx="23598">
                  <c:v>16</c:v>
                </c:pt>
                <c:pt idx="23599">
                  <c:v>11</c:v>
                </c:pt>
                <c:pt idx="23600">
                  <c:v>19</c:v>
                </c:pt>
                <c:pt idx="23601">
                  <c:v>15</c:v>
                </c:pt>
                <c:pt idx="23602">
                  <c:v>14</c:v>
                </c:pt>
                <c:pt idx="23603">
                  <c:v>19</c:v>
                </c:pt>
                <c:pt idx="23604">
                  <c:v>17</c:v>
                </c:pt>
                <c:pt idx="23605">
                  <c:v>12</c:v>
                </c:pt>
                <c:pt idx="23606">
                  <c:v>18</c:v>
                </c:pt>
                <c:pt idx="23607">
                  <c:v>20</c:v>
                </c:pt>
                <c:pt idx="23608">
                  <c:v>17</c:v>
                </c:pt>
                <c:pt idx="23609">
                  <c:v>16</c:v>
                </c:pt>
                <c:pt idx="23610">
                  <c:v>15</c:v>
                </c:pt>
                <c:pt idx="23611">
                  <c:v>16</c:v>
                </c:pt>
                <c:pt idx="23612">
                  <c:v>16</c:v>
                </c:pt>
                <c:pt idx="23613">
                  <c:v>19</c:v>
                </c:pt>
                <c:pt idx="23614">
                  <c:v>9</c:v>
                </c:pt>
                <c:pt idx="23615">
                  <c:v>18</c:v>
                </c:pt>
                <c:pt idx="23616">
                  <c:v>15</c:v>
                </c:pt>
                <c:pt idx="23617">
                  <c:v>18</c:v>
                </c:pt>
                <c:pt idx="23618">
                  <c:v>16</c:v>
                </c:pt>
                <c:pt idx="23619">
                  <c:v>13</c:v>
                </c:pt>
                <c:pt idx="23620">
                  <c:v>10</c:v>
                </c:pt>
                <c:pt idx="23621">
                  <c:v>19</c:v>
                </c:pt>
                <c:pt idx="23622">
                  <c:v>4</c:v>
                </c:pt>
                <c:pt idx="23623">
                  <c:v>10</c:v>
                </c:pt>
                <c:pt idx="23624">
                  <c:v>16</c:v>
                </c:pt>
                <c:pt idx="23625">
                  <c:v>12</c:v>
                </c:pt>
                <c:pt idx="23626">
                  <c:v>19</c:v>
                </c:pt>
                <c:pt idx="23627">
                  <c:v>19</c:v>
                </c:pt>
                <c:pt idx="23628">
                  <c:v>11</c:v>
                </c:pt>
                <c:pt idx="23629">
                  <c:v>16</c:v>
                </c:pt>
                <c:pt idx="23630">
                  <c:v>16</c:v>
                </c:pt>
                <c:pt idx="23631">
                  <c:v>15</c:v>
                </c:pt>
                <c:pt idx="23632">
                  <c:v>16</c:v>
                </c:pt>
                <c:pt idx="23633">
                  <c:v>10</c:v>
                </c:pt>
                <c:pt idx="23634">
                  <c:v>19</c:v>
                </c:pt>
                <c:pt idx="23635">
                  <c:v>16</c:v>
                </c:pt>
                <c:pt idx="23636">
                  <c:v>19</c:v>
                </c:pt>
                <c:pt idx="23637">
                  <c:v>0</c:v>
                </c:pt>
                <c:pt idx="23638">
                  <c:v>16</c:v>
                </c:pt>
                <c:pt idx="23639">
                  <c:v>19</c:v>
                </c:pt>
                <c:pt idx="23640">
                  <c:v>14</c:v>
                </c:pt>
                <c:pt idx="23641">
                  <c:v>20</c:v>
                </c:pt>
                <c:pt idx="23642">
                  <c:v>17</c:v>
                </c:pt>
                <c:pt idx="23643">
                  <c:v>16</c:v>
                </c:pt>
                <c:pt idx="23644">
                  <c:v>17</c:v>
                </c:pt>
                <c:pt idx="23645">
                  <c:v>20</c:v>
                </c:pt>
                <c:pt idx="23646">
                  <c:v>20</c:v>
                </c:pt>
                <c:pt idx="23647">
                  <c:v>20</c:v>
                </c:pt>
                <c:pt idx="23648">
                  <c:v>17</c:v>
                </c:pt>
                <c:pt idx="23649">
                  <c:v>8</c:v>
                </c:pt>
                <c:pt idx="23650">
                  <c:v>9</c:v>
                </c:pt>
                <c:pt idx="23651">
                  <c:v>16</c:v>
                </c:pt>
                <c:pt idx="23652">
                  <c:v>16</c:v>
                </c:pt>
                <c:pt idx="23653">
                  <c:v>13</c:v>
                </c:pt>
                <c:pt idx="23654">
                  <c:v>14</c:v>
                </c:pt>
                <c:pt idx="23655">
                  <c:v>16</c:v>
                </c:pt>
                <c:pt idx="23656">
                  <c:v>18</c:v>
                </c:pt>
                <c:pt idx="23657">
                  <c:v>16</c:v>
                </c:pt>
                <c:pt idx="23658">
                  <c:v>15</c:v>
                </c:pt>
                <c:pt idx="23659">
                  <c:v>16</c:v>
                </c:pt>
                <c:pt idx="23660">
                  <c:v>15</c:v>
                </c:pt>
                <c:pt idx="23661">
                  <c:v>16</c:v>
                </c:pt>
                <c:pt idx="23662">
                  <c:v>20</c:v>
                </c:pt>
                <c:pt idx="23663">
                  <c:v>19</c:v>
                </c:pt>
                <c:pt idx="23664">
                  <c:v>17</c:v>
                </c:pt>
                <c:pt idx="23665">
                  <c:v>19</c:v>
                </c:pt>
                <c:pt idx="23666">
                  <c:v>17</c:v>
                </c:pt>
                <c:pt idx="23667">
                  <c:v>14</c:v>
                </c:pt>
                <c:pt idx="23668">
                  <c:v>18</c:v>
                </c:pt>
                <c:pt idx="23669">
                  <c:v>18</c:v>
                </c:pt>
                <c:pt idx="23670">
                  <c:v>4</c:v>
                </c:pt>
                <c:pt idx="23671">
                  <c:v>16</c:v>
                </c:pt>
                <c:pt idx="23672">
                  <c:v>16</c:v>
                </c:pt>
                <c:pt idx="23673">
                  <c:v>16</c:v>
                </c:pt>
                <c:pt idx="23674">
                  <c:v>18</c:v>
                </c:pt>
                <c:pt idx="23675">
                  <c:v>11</c:v>
                </c:pt>
                <c:pt idx="23676">
                  <c:v>20</c:v>
                </c:pt>
                <c:pt idx="23677">
                  <c:v>19</c:v>
                </c:pt>
                <c:pt idx="23678">
                  <c:v>20</c:v>
                </c:pt>
                <c:pt idx="23679">
                  <c:v>16</c:v>
                </c:pt>
                <c:pt idx="23680">
                  <c:v>14</c:v>
                </c:pt>
                <c:pt idx="23681">
                  <c:v>17</c:v>
                </c:pt>
                <c:pt idx="23682">
                  <c:v>16</c:v>
                </c:pt>
                <c:pt idx="23683">
                  <c:v>17</c:v>
                </c:pt>
                <c:pt idx="23684">
                  <c:v>11</c:v>
                </c:pt>
                <c:pt idx="23685">
                  <c:v>19</c:v>
                </c:pt>
                <c:pt idx="23686">
                  <c:v>18</c:v>
                </c:pt>
                <c:pt idx="23687">
                  <c:v>20</c:v>
                </c:pt>
                <c:pt idx="23688">
                  <c:v>0</c:v>
                </c:pt>
                <c:pt idx="23689">
                  <c:v>20</c:v>
                </c:pt>
                <c:pt idx="23690">
                  <c:v>0</c:v>
                </c:pt>
                <c:pt idx="23691">
                  <c:v>16</c:v>
                </c:pt>
                <c:pt idx="23692">
                  <c:v>20</c:v>
                </c:pt>
                <c:pt idx="23693">
                  <c:v>16</c:v>
                </c:pt>
                <c:pt idx="23694">
                  <c:v>19</c:v>
                </c:pt>
                <c:pt idx="23695">
                  <c:v>16</c:v>
                </c:pt>
                <c:pt idx="23696">
                  <c:v>17</c:v>
                </c:pt>
                <c:pt idx="23697">
                  <c:v>16</c:v>
                </c:pt>
                <c:pt idx="23698">
                  <c:v>17</c:v>
                </c:pt>
                <c:pt idx="23699">
                  <c:v>17</c:v>
                </c:pt>
                <c:pt idx="23700">
                  <c:v>20</c:v>
                </c:pt>
                <c:pt idx="23701">
                  <c:v>16</c:v>
                </c:pt>
                <c:pt idx="23702">
                  <c:v>18</c:v>
                </c:pt>
                <c:pt idx="23703">
                  <c:v>9</c:v>
                </c:pt>
                <c:pt idx="23704">
                  <c:v>17</c:v>
                </c:pt>
                <c:pt idx="23705">
                  <c:v>7</c:v>
                </c:pt>
                <c:pt idx="23706">
                  <c:v>15</c:v>
                </c:pt>
                <c:pt idx="23707">
                  <c:v>15</c:v>
                </c:pt>
                <c:pt idx="23708">
                  <c:v>14</c:v>
                </c:pt>
                <c:pt idx="23709">
                  <c:v>20</c:v>
                </c:pt>
                <c:pt idx="23710">
                  <c:v>19</c:v>
                </c:pt>
                <c:pt idx="23711">
                  <c:v>10</c:v>
                </c:pt>
                <c:pt idx="23712">
                  <c:v>17</c:v>
                </c:pt>
                <c:pt idx="23713">
                  <c:v>16</c:v>
                </c:pt>
                <c:pt idx="23714">
                  <c:v>19</c:v>
                </c:pt>
                <c:pt idx="23715">
                  <c:v>14</c:v>
                </c:pt>
                <c:pt idx="23716">
                  <c:v>10</c:v>
                </c:pt>
                <c:pt idx="23717">
                  <c:v>14</c:v>
                </c:pt>
                <c:pt idx="23718">
                  <c:v>6</c:v>
                </c:pt>
                <c:pt idx="23719">
                  <c:v>19</c:v>
                </c:pt>
                <c:pt idx="23720">
                  <c:v>15</c:v>
                </c:pt>
                <c:pt idx="23721">
                  <c:v>10</c:v>
                </c:pt>
                <c:pt idx="23722">
                  <c:v>13</c:v>
                </c:pt>
                <c:pt idx="23723">
                  <c:v>16</c:v>
                </c:pt>
                <c:pt idx="23724">
                  <c:v>18</c:v>
                </c:pt>
                <c:pt idx="23725">
                  <c:v>14</c:v>
                </c:pt>
                <c:pt idx="23726">
                  <c:v>16</c:v>
                </c:pt>
                <c:pt idx="23727">
                  <c:v>15</c:v>
                </c:pt>
                <c:pt idx="23728">
                  <c:v>18</c:v>
                </c:pt>
                <c:pt idx="23729">
                  <c:v>14</c:v>
                </c:pt>
                <c:pt idx="23730">
                  <c:v>18</c:v>
                </c:pt>
                <c:pt idx="23731">
                  <c:v>0</c:v>
                </c:pt>
                <c:pt idx="23732">
                  <c:v>15</c:v>
                </c:pt>
                <c:pt idx="23733">
                  <c:v>20</c:v>
                </c:pt>
                <c:pt idx="23734">
                  <c:v>14</c:v>
                </c:pt>
                <c:pt idx="23735">
                  <c:v>19</c:v>
                </c:pt>
                <c:pt idx="23736">
                  <c:v>17</c:v>
                </c:pt>
                <c:pt idx="23737">
                  <c:v>14</c:v>
                </c:pt>
                <c:pt idx="23738">
                  <c:v>19</c:v>
                </c:pt>
                <c:pt idx="23739">
                  <c:v>18</c:v>
                </c:pt>
                <c:pt idx="23740">
                  <c:v>12</c:v>
                </c:pt>
                <c:pt idx="23741">
                  <c:v>15</c:v>
                </c:pt>
                <c:pt idx="23742">
                  <c:v>16</c:v>
                </c:pt>
                <c:pt idx="23743">
                  <c:v>15</c:v>
                </c:pt>
                <c:pt idx="23744">
                  <c:v>14</c:v>
                </c:pt>
                <c:pt idx="23745">
                  <c:v>20</c:v>
                </c:pt>
                <c:pt idx="23746">
                  <c:v>16</c:v>
                </c:pt>
                <c:pt idx="23747">
                  <c:v>16</c:v>
                </c:pt>
                <c:pt idx="23748">
                  <c:v>16</c:v>
                </c:pt>
                <c:pt idx="23749">
                  <c:v>19</c:v>
                </c:pt>
                <c:pt idx="23750">
                  <c:v>20</c:v>
                </c:pt>
                <c:pt idx="23751">
                  <c:v>16</c:v>
                </c:pt>
                <c:pt idx="23752">
                  <c:v>20</c:v>
                </c:pt>
                <c:pt idx="23753">
                  <c:v>19</c:v>
                </c:pt>
                <c:pt idx="23754">
                  <c:v>17</c:v>
                </c:pt>
                <c:pt idx="23755">
                  <c:v>16</c:v>
                </c:pt>
                <c:pt idx="23756">
                  <c:v>16</c:v>
                </c:pt>
                <c:pt idx="23757">
                  <c:v>12</c:v>
                </c:pt>
                <c:pt idx="23758">
                  <c:v>14</c:v>
                </c:pt>
                <c:pt idx="23759">
                  <c:v>18</c:v>
                </c:pt>
                <c:pt idx="23760">
                  <c:v>11</c:v>
                </c:pt>
                <c:pt idx="23761">
                  <c:v>14</c:v>
                </c:pt>
                <c:pt idx="23762">
                  <c:v>16</c:v>
                </c:pt>
                <c:pt idx="23763">
                  <c:v>17</c:v>
                </c:pt>
                <c:pt idx="23764">
                  <c:v>18</c:v>
                </c:pt>
                <c:pt idx="23765">
                  <c:v>20</c:v>
                </c:pt>
                <c:pt idx="23766">
                  <c:v>18</c:v>
                </c:pt>
                <c:pt idx="23767">
                  <c:v>19</c:v>
                </c:pt>
                <c:pt idx="23768">
                  <c:v>19</c:v>
                </c:pt>
                <c:pt idx="23769">
                  <c:v>12</c:v>
                </c:pt>
                <c:pt idx="23770">
                  <c:v>9</c:v>
                </c:pt>
                <c:pt idx="23771">
                  <c:v>13</c:v>
                </c:pt>
                <c:pt idx="23772">
                  <c:v>19</c:v>
                </c:pt>
                <c:pt idx="23773">
                  <c:v>20</c:v>
                </c:pt>
                <c:pt idx="23774">
                  <c:v>15</c:v>
                </c:pt>
                <c:pt idx="23775">
                  <c:v>16</c:v>
                </c:pt>
                <c:pt idx="23776">
                  <c:v>10</c:v>
                </c:pt>
                <c:pt idx="23777">
                  <c:v>16</c:v>
                </c:pt>
                <c:pt idx="23778">
                  <c:v>16</c:v>
                </c:pt>
                <c:pt idx="23779">
                  <c:v>14</c:v>
                </c:pt>
                <c:pt idx="23780">
                  <c:v>16</c:v>
                </c:pt>
                <c:pt idx="23781">
                  <c:v>13</c:v>
                </c:pt>
                <c:pt idx="23782">
                  <c:v>8</c:v>
                </c:pt>
                <c:pt idx="23783">
                  <c:v>13</c:v>
                </c:pt>
                <c:pt idx="23784">
                  <c:v>13</c:v>
                </c:pt>
                <c:pt idx="23785">
                  <c:v>13</c:v>
                </c:pt>
                <c:pt idx="23786">
                  <c:v>9</c:v>
                </c:pt>
                <c:pt idx="23787">
                  <c:v>11</c:v>
                </c:pt>
                <c:pt idx="23788">
                  <c:v>16</c:v>
                </c:pt>
                <c:pt idx="23789">
                  <c:v>17</c:v>
                </c:pt>
                <c:pt idx="23790">
                  <c:v>9</c:v>
                </c:pt>
                <c:pt idx="23791">
                  <c:v>5</c:v>
                </c:pt>
                <c:pt idx="23792">
                  <c:v>16</c:v>
                </c:pt>
                <c:pt idx="23793">
                  <c:v>10</c:v>
                </c:pt>
                <c:pt idx="23794">
                  <c:v>16</c:v>
                </c:pt>
                <c:pt idx="23795">
                  <c:v>0</c:v>
                </c:pt>
                <c:pt idx="23796">
                  <c:v>20</c:v>
                </c:pt>
                <c:pt idx="23797">
                  <c:v>13</c:v>
                </c:pt>
                <c:pt idx="23798">
                  <c:v>16</c:v>
                </c:pt>
                <c:pt idx="23799">
                  <c:v>12</c:v>
                </c:pt>
                <c:pt idx="23800">
                  <c:v>19</c:v>
                </c:pt>
                <c:pt idx="23801">
                  <c:v>0</c:v>
                </c:pt>
                <c:pt idx="23802">
                  <c:v>18</c:v>
                </c:pt>
                <c:pt idx="23803">
                  <c:v>17</c:v>
                </c:pt>
                <c:pt idx="23804">
                  <c:v>15</c:v>
                </c:pt>
                <c:pt idx="23805">
                  <c:v>15</c:v>
                </c:pt>
                <c:pt idx="23806">
                  <c:v>0</c:v>
                </c:pt>
                <c:pt idx="23807">
                  <c:v>16</c:v>
                </c:pt>
                <c:pt idx="23808">
                  <c:v>13</c:v>
                </c:pt>
                <c:pt idx="23809">
                  <c:v>20</c:v>
                </c:pt>
                <c:pt idx="23810">
                  <c:v>16</c:v>
                </c:pt>
                <c:pt idx="23811">
                  <c:v>15</c:v>
                </c:pt>
                <c:pt idx="23812">
                  <c:v>11</c:v>
                </c:pt>
                <c:pt idx="23813">
                  <c:v>17</c:v>
                </c:pt>
                <c:pt idx="23814">
                  <c:v>16</c:v>
                </c:pt>
                <c:pt idx="23815">
                  <c:v>17</c:v>
                </c:pt>
                <c:pt idx="23816">
                  <c:v>19</c:v>
                </c:pt>
                <c:pt idx="23817">
                  <c:v>7</c:v>
                </c:pt>
                <c:pt idx="23818">
                  <c:v>11</c:v>
                </c:pt>
                <c:pt idx="23819">
                  <c:v>14</c:v>
                </c:pt>
                <c:pt idx="23820">
                  <c:v>10</c:v>
                </c:pt>
                <c:pt idx="23821">
                  <c:v>16</c:v>
                </c:pt>
                <c:pt idx="23822">
                  <c:v>16</c:v>
                </c:pt>
                <c:pt idx="23823">
                  <c:v>19</c:v>
                </c:pt>
                <c:pt idx="23824">
                  <c:v>18</c:v>
                </c:pt>
                <c:pt idx="23825">
                  <c:v>9</c:v>
                </c:pt>
                <c:pt idx="23826">
                  <c:v>19</c:v>
                </c:pt>
                <c:pt idx="23827">
                  <c:v>15</c:v>
                </c:pt>
                <c:pt idx="23828">
                  <c:v>16</c:v>
                </c:pt>
                <c:pt idx="23829">
                  <c:v>13</c:v>
                </c:pt>
                <c:pt idx="23830">
                  <c:v>4</c:v>
                </c:pt>
                <c:pt idx="23831">
                  <c:v>16</c:v>
                </c:pt>
                <c:pt idx="23832">
                  <c:v>15</c:v>
                </c:pt>
                <c:pt idx="23833">
                  <c:v>13</c:v>
                </c:pt>
                <c:pt idx="23834">
                  <c:v>17</c:v>
                </c:pt>
                <c:pt idx="23835">
                  <c:v>14</c:v>
                </c:pt>
                <c:pt idx="23836">
                  <c:v>15</c:v>
                </c:pt>
                <c:pt idx="23837">
                  <c:v>17</c:v>
                </c:pt>
                <c:pt idx="23838">
                  <c:v>4</c:v>
                </c:pt>
                <c:pt idx="23839">
                  <c:v>18</c:v>
                </c:pt>
                <c:pt idx="23840">
                  <c:v>16</c:v>
                </c:pt>
                <c:pt idx="23841">
                  <c:v>19</c:v>
                </c:pt>
                <c:pt idx="23842">
                  <c:v>15</c:v>
                </c:pt>
                <c:pt idx="23843">
                  <c:v>15</c:v>
                </c:pt>
                <c:pt idx="23844">
                  <c:v>14</c:v>
                </c:pt>
                <c:pt idx="23845">
                  <c:v>20</c:v>
                </c:pt>
                <c:pt idx="23846">
                  <c:v>10</c:v>
                </c:pt>
                <c:pt idx="23847">
                  <c:v>11</c:v>
                </c:pt>
                <c:pt idx="23848">
                  <c:v>10</c:v>
                </c:pt>
                <c:pt idx="23849">
                  <c:v>16</c:v>
                </c:pt>
                <c:pt idx="23850">
                  <c:v>6</c:v>
                </c:pt>
                <c:pt idx="23851">
                  <c:v>16</c:v>
                </c:pt>
                <c:pt idx="23852">
                  <c:v>17</c:v>
                </c:pt>
                <c:pt idx="23853">
                  <c:v>14</c:v>
                </c:pt>
                <c:pt idx="23854">
                  <c:v>14</c:v>
                </c:pt>
                <c:pt idx="23855">
                  <c:v>19</c:v>
                </c:pt>
                <c:pt idx="23856">
                  <c:v>19</c:v>
                </c:pt>
                <c:pt idx="23857">
                  <c:v>16</c:v>
                </c:pt>
                <c:pt idx="23858">
                  <c:v>16</c:v>
                </c:pt>
                <c:pt idx="23859">
                  <c:v>16</c:v>
                </c:pt>
                <c:pt idx="23860">
                  <c:v>11</c:v>
                </c:pt>
                <c:pt idx="23861">
                  <c:v>16</c:v>
                </c:pt>
                <c:pt idx="23862">
                  <c:v>16</c:v>
                </c:pt>
                <c:pt idx="23863">
                  <c:v>9</c:v>
                </c:pt>
                <c:pt idx="23864">
                  <c:v>15</c:v>
                </c:pt>
                <c:pt idx="23865">
                  <c:v>20</c:v>
                </c:pt>
                <c:pt idx="23866">
                  <c:v>17</c:v>
                </c:pt>
                <c:pt idx="23867">
                  <c:v>16</c:v>
                </c:pt>
                <c:pt idx="23868">
                  <c:v>16</c:v>
                </c:pt>
                <c:pt idx="23869">
                  <c:v>20</c:v>
                </c:pt>
                <c:pt idx="23870">
                  <c:v>6</c:v>
                </c:pt>
                <c:pt idx="23871">
                  <c:v>11</c:v>
                </c:pt>
                <c:pt idx="23872">
                  <c:v>11</c:v>
                </c:pt>
                <c:pt idx="23873">
                  <c:v>17</c:v>
                </c:pt>
                <c:pt idx="23874">
                  <c:v>19</c:v>
                </c:pt>
                <c:pt idx="23875">
                  <c:v>20</c:v>
                </c:pt>
                <c:pt idx="23876">
                  <c:v>16</c:v>
                </c:pt>
                <c:pt idx="23877">
                  <c:v>13</c:v>
                </c:pt>
                <c:pt idx="23878">
                  <c:v>12</c:v>
                </c:pt>
                <c:pt idx="23879">
                  <c:v>16</c:v>
                </c:pt>
                <c:pt idx="23880">
                  <c:v>14</c:v>
                </c:pt>
                <c:pt idx="23881">
                  <c:v>10</c:v>
                </c:pt>
                <c:pt idx="23882">
                  <c:v>16</c:v>
                </c:pt>
                <c:pt idx="23883">
                  <c:v>11</c:v>
                </c:pt>
                <c:pt idx="23884">
                  <c:v>16</c:v>
                </c:pt>
                <c:pt idx="23885">
                  <c:v>16</c:v>
                </c:pt>
                <c:pt idx="23886">
                  <c:v>0</c:v>
                </c:pt>
                <c:pt idx="23887">
                  <c:v>8</c:v>
                </c:pt>
                <c:pt idx="23888">
                  <c:v>15</c:v>
                </c:pt>
                <c:pt idx="23889">
                  <c:v>20</c:v>
                </c:pt>
                <c:pt idx="23890">
                  <c:v>20</c:v>
                </c:pt>
                <c:pt idx="23891">
                  <c:v>19</c:v>
                </c:pt>
                <c:pt idx="23892">
                  <c:v>14</c:v>
                </c:pt>
                <c:pt idx="23893">
                  <c:v>16</c:v>
                </c:pt>
                <c:pt idx="23894">
                  <c:v>20</c:v>
                </c:pt>
                <c:pt idx="23895">
                  <c:v>16</c:v>
                </c:pt>
                <c:pt idx="23896">
                  <c:v>14</c:v>
                </c:pt>
                <c:pt idx="23897">
                  <c:v>12</c:v>
                </c:pt>
                <c:pt idx="23898">
                  <c:v>13</c:v>
                </c:pt>
                <c:pt idx="23899">
                  <c:v>16</c:v>
                </c:pt>
                <c:pt idx="23900">
                  <c:v>16</c:v>
                </c:pt>
                <c:pt idx="23901">
                  <c:v>11</c:v>
                </c:pt>
                <c:pt idx="23902">
                  <c:v>13</c:v>
                </c:pt>
                <c:pt idx="23903">
                  <c:v>8</c:v>
                </c:pt>
                <c:pt idx="23904">
                  <c:v>10</c:v>
                </c:pt>
                <c:pt idx="23905">
                  <c:v>16</c:v>
                </c:pt>
                <c:pt idx="23906">
                  <c:v>20</c:v>
                </c:pt>
                <c:pt idx="23907">
                  <c:v>15</c:v>
                </c:pt>
                <c:pt idx="23908">
                  <c:v>9</c:v>
                </c:pt>
                <c:pt idx="23909">
                  <c:v>9</c:v>
                </c:pt>
                <c:pt idx="23910">
                  <c:v>19</c:v>
                </c:pt>
                <c:pt idx="23911">
                  <c:v>16</c:v>
                </c:pt>
                <c:pt idx="23912">
                  <c:v>16</c:v>
                </c:pt>
                <c:pt idx="23913">
                  <c:v>9</c:v>
                </c:pt>
                <c:pt idx="23914">
                  <c:v>17</c:v>
                </c:pt>
                <c:pt idx="23915">
                  <c:v>8</c:v>
                </c:pt>
                <c:pt idx="23916">
                  <c:v>15</c:v>
                </c:pt>
                <c:pt idx="23917">
                  <c:v>16</c:v>
                </c:pt>
                <c:pt idx="23918">
                  <c:v>4</c:v>
                </c:pt>
                <c:pt idx="23919">
                  <c:v>15</c:v>
                </c:pt>
                <c:pt idx="23920">
                  <c:v>20</c:v>
                </c:pt>
                <c:pt idx="23921">
                  <c:v>13</c:v>
                </c:pt>
                <c:pt idx="23922">
                  <c:v>14</c:v>
                </c:pt>
                <c:pt idx="23923">
                  <c:v>12</c:v>
                </c:pt>
                <c:pt idx="23924">
                  <c:v>15</c:v>
                </c:pt>
                <c:pt idx="23925">
                  <c:v>17</c:v>
                </c:pt>
                <c:pt idx="23926">
                  <c:v>16</c:v>
                </c:pt>
                <c:pt idx="23927">
                  <c:v>9</c:v>
                </c:pt>
                <c:pt idx="23928">
                  <c:v>6</c:v>
                </c:pt>
                <c:pt idx="23929">
                  <c:v>5</c:v>
                </c:pt>
                <c:pt idx="23930">
                  <c:v>7</c:v>
                </c:pt>
                <c:pt idx="23931">
                  <c:v>16</c:v>
                </c:pt>
                <c:pt idx="23932">
                  <c:v>16</c:v>
                </c:pt>
                <c:pt idx="23933">
                  <c:v>14</c:v>
                </c:pt>
                <c:pt idx="23934">
                  <c:v>9</c:v>
                </c:pt>
                <c:pt idx="23935">
                  <c:v>20</c:v>
                </c:pt>
                <c:pt idx="23936">
                  <c:v>16</c:v>
                </c:pt>
                <c:pt idx="23937">
                  <c:v>16</c:v>
                </c:pt>
                <c:pt idx="23938">
                  <c:v>9</c:v>
                </c:pt>
                <c:pt idx="23939">
                  <c:v>0</c:v>
                </c:pt>
                <c:pt idx="23940">
                  <c:v>10</c:v>
                </c:pt>
                <c:pt idx="23941">
                  <c:v>15</c:v>
                </c:pt>
                <c:pt idx="23942">
                  <c:v>18</c:v>
                </c:pt>
                <c:pt idx="23943">
                  <c:v>20</c:v>
                </c:pt>
                <c:pt idx="23944">
                  <c:v>15</c:v>
                </c:pt>
                <c:pt idx="23945">
                  <c:v>12</c:v>
                </c:pt>
                <c:pt idx="23946">
                  <c:v>20</c:v>
                </c:pt>
                <c:pt idx="23947">
                  <c:v>9</c:v>
                </c:pt>
                <c:pt idx="23948">
                  <c:v>17</c:v>
                </c:pt>
                <c:pt idx="23949">
                  <c:v>17</c:v>
                </c:pt>
                <c:pt idx="23950">
                  <c:v>15</c:v>
                </c:pt>
                <c:pt idx="23951">
                  <c:v>12</c:v>
                </c:pt>
                <c:pt idx="23952">
                  <c:v>14</c:v>
                </c:pt>
                <c:pt idx="23953">
                  <c:v>17</c:v>
                </c:pt>
                <c:pt idx="23954">
                  <c:v>14</c:v>
                </c:pt>
                <c:pt idx="23955">
                  <c:v>16</c:v>
                </c:pt>
                <c:pt idx="23956">
                  <c:v>12</c:v>
                </c:pt>
                <c:pt idx="23957">
                  <c:v>20</c:v>
                </c:pt>
                <c:pt idx="23958">
                  <c:v>16</c:v>
                </c:pt>
                <c:pt idx="23959">
                  <c:v>16</c:v>
                </c:pt>
                <c:pt idx="23960">
                  <c:v>19</c:v>
                </c:pt>
                <c:pt idx="23961">
                  <c:v>10</c:v>
                </c:pt>
                <c:pt idx="23962">
                  <c:v>16</c:v>
                </c:pt>
                <c:pt idx="23963">
                  <c:v>14</c:v>
                </c:pt>
                <c:pt idx="23964">
                  <c:v>16</c:v>
                </c:pt>
                <c:pt idx="23965">
                  <c:v>16</c:v>
                </c:pt>
                <c:pt idx="23966">
                  <c:v>16</c:v>
                </c:pt>
                <c:pt idx="23967">
                  <c:v>16</c:v>
                </c:pt>
                <c:pt idx="23968">
                  <c:v>8</c:v>
                </c:pt>
                <c:pt idx="23969">
                  <c:v>13</c:v>
                </c:pt>
                <c:pt idx="23970">
                  <c:v>15</c:v>
                </c:pt>
                <c:pt idx="23971">
                  <c:v>19</c:v>
                </c:pt>
                <c:pt idx="23972">
                  <c:v>16</c:v>
                </c:pt>
                <c:pt idx="23973">
                  <c:v>0</c:v>
                </c:pt>
                <c:pt idx="23974">
                  <c:v>14</c:v>
                </c:pt>
                <c:pt idx="23975">
                  <c:v>20</c:v>
                </c:pt>
                <c:pt idx="23976">
                  <c:v>15</c:v>
                </c:pt>
                <c:pt idx="23977">
                  <c:v>20</c:v>
                </c:pt>
                <c:pt idx="23978">
                  <c:v>13</c:v>
                </c:pt>
                <c:pt idx="23979">
                  <c:v>17</c:v>
                </c:pt>
                <c:pt idx="23980">
                  <c:v>16</c:v>
                </c:pt>
                <c:pt idx="23981">
                  <c:v>20</c:v>
                </c:pt>
                <c:pt idx="23982">
                  <c:v>15</c:v>
                </c:pt>
                <c:pt idx="23983">
                  <c:v>19</c:v>
                </c:pt>
                <c:pt idx="23984">
                  <c:v>0</c:v>
                </c:pt>
                <c:pt idx="23985">
                  <c:v>7</c:v>
                </c:pt>
                <c:pt idx="23986">
                  <c:v>16</c:v>
                </c:pt>
                <c:pt idx="23987">
                  <c:v>12</c:v>
                </c:pt>
                <c:pt idx="23988">
                  <c:v>16</c:v>
                </c:pt>
                <c:pt idx="23989">
                  <c:v>8</c:v>
                </c:pt>
                <c:pt idx="23990">
                  <c:v>20</c:v>
                </c:pt>
                <c:pt idx="23991">
                  <c:v>12</c:v>
                </c:pt>
                <c:pt idx="23992">
                  <c:v>12</c:v>
                </c:pt>
                <c:pt idx="23993">
                  <c:v>12</c:v>
                </c:pt>
                <c:pt idx="23994">
                  <c:v>19</c:v>
                </c:pt>
                <c:pt idx="23995">
                  <c:v>18</c:v>
                </c:pt>
                <c:pt idx="23996">
                  <c:v>15</c:v>
                </c:pt>
                <c:pt idx="23997">
                  <c:v>13</c:v>
                </c:pt>
                <c:pt idx="23998">
                  <c:v>5</c:v>
                </c:pt>
                <c:pt idx="23999">
                  <c:v>11</c:v>
                </c:pt>
                <c:pt idx="24000">
                  <c:v>16</c:v>
                </c:pt>
                <c:pt idx="24001">
                  <c:v>19</c:v>
                </c:pt>
                <c:pt idx="24002">
                  <c:v>14</c:v>
                </c:pt>
                <c:pt idx="24003">
                  <c:v>14</c:v>
                </c:pt>
                <c:pt idx="24004">
                  <c:v>16</c:v>
                </c:pt>
                <c:pt idx="24005">
                  <c:v>15</c:v>
                </c:pt>
                <c:pt idx="24006">
                  <c:v>15</c:v>
                </c:pt>
                <c:pt idx="24007">
                  <c:v>16</c:v>
                </c:pt>
                <c:pt idx="24008">
                  <c:v>19</c:v>
                </c:pt>
                <c:pt idx="24009">
                  <c:v>20</c:v>
                </c:pt>
                <c:pt idx="24010">
                  <c:v>16</c:v>
                </c:pt>
                <c:pt idx="24011">
                  <c:v>11</c:v>
                </c:pt>
                <c:pt idx="24012">
                  <c:v>20</c:v>
                </c:pt>
                <c:pt idx="24013">
                  <c:v>4</c:v>
                </c:pt>
                <c:pt idx="24014">
                  <c:v>11</c:v>
                </c:pt>
                <c:pt idx="24015">
                  <c:v>20</c:v>
                </c:pt>
                <c:pt idx="24016">
                  <c:v>14</c:v>
                </c:pt>
                <c:pt idx="24017">
                  <c:v>12</c:v>
                </c:pt>
                <c:pt idx="24018">
                  <c:v>4</c:v>
                </c:pt>
                <c:pt idx="24019">
                  <c:v>13</c:v>
                </c:pt>
                <c:pt idx="24020">
                  <c:v>16</c:v>
                </c:pt>
                <c:pt idx="24021">
                  <c:v>0</c:v>
                </c:pt>
                <c:pt idx="24022">
                  <c:v>10</c:v>
                </c:pt>
                <c:pt idx="24023">
                  <c:v>11</c:v>
                </c:pt>
                <c:pt idx="24024">
                  <c:v>19</c:v>
                </c:pt>
                <c:pt idx="24025">
                  <c:v>4</c:v>
                </c:pt>
                <c:pt idx="24026">
                  <c:v>14</c:v>
                </c:pt>
                <c:pt idx="24027">
                  <c:v>17</c:v>
                </c:pt>
                <c:pt idx="24028">
                  <c:v>11</c:v>
                </c:pt>
                <c:pt idx="24029">
                  <c:v>19</c:v>
                </c:pt>
                <c:pt idx="24030">
                  <c:v>16</c:v>
                </c:pt>
                <c:pt idx="24031">
                  <c:v>20</c:v>
                </c:pt>
                <c:pt idx="24032">
                  <c:v>15</c:v>
                </c:pt>
                <c:pt idx="24033">
                  <c:v>20</c:v>
                </c:pt>
                <c:pt idx="24034">
                  <c:v>16</c:v>
                </c:pt>
                <c:pt idx="24035">
                  <c:v>11</c:v>
                </c:pt>
                <c:pt idx="24036">
                  <c:v>16</c:v>
                </c:pt>
                <c:pt idx="24037">
                  <c:v>6</c:v>
                </c:pt>
                <c:pt idx="24038">
                  <c:v>17</c:v>
                </c:pt>
                <c:pt idx="24039">
                  <c:v>14</c:v>
                </c:pt>
                <c:pt idx="24040">
                  <c:v>18</c:v>
                </c:pt>
                <c:pt idx="24041">
                  <c:v>9</c:v>
                </c:pt>
                <c:pt idx="24042">
                  <c:v>14</c:v>
                </c:pt>
                <c:pt idx="24043">
                  <c:v>20</c:v>
                </c:pt>
                <c:pt idx="24044">
                  <c:v>16</c:v>
                </c:pt>
                <c:pt idx="24045">
                  <c:v>20</c:v>
                </c:pt>
                <c:pt idx="24046">
                  <c:v>17</c:v>
                </c:pt>
                <c:pt idx="24047">
                  <c:v>5</c:v>
                </c:pt>
                <c:pt idx="24048">
                  <c:v>18</c:v>
                </c:pt>
                <c:pt idx="24049">
                  <c:v>13</c:v>
                </c:pt>
                <c:pt idx="24050">
                  <c:v>16</c:v>
                </c:pt>
                <c:pt idx="24051">
                  <c:v>19</c:v>
                </c:pt>
                <c:pt idx="24052">
                  <c:v>16</c:v>
                </c:pt>
                <c:pt idx="24053">
                  <c:v>11</c:v>
                </c:pt>
                <c:pt idx="24054">
                  <c:v>17</c:v>
                </c:pt>
                <c:pt idx="24055">
                  <c:v>16</c:v>
                </c:pt>
                <c:pt idx="24056">
                  <c:v>13</c:v>
                </c:pt>
                <c:pt idx="24057">
                  <c:v>14</c:v>
                </c:pt>
                <c:pt idx="24058">
                  <c:v>8</c:v>
                </c:pt>
                <c:pt idx="24059">
                  <c:v>18</c:v>
                </c:pt>
                <c:pt idx="24060">
                  <c:v>11</c:v>
                </c:pt>
                <c:pt idx="24061">
                  <c:v>8</c:v>
                </c:pt>
                <c:pt idx="24062">
                  <c:v>13</c:v>
                </c:pt>
                <c:pt idx="24063">
                  <c:v>20</c:v>
                </c:pt>
                <c:pt idx="24064">
                  <c:v>13</c:v>
                </c:pt>
                <c:pt idx="24065">
                  <c:v>16</c:v>
                </c:pt>
                <c:pt idx="24066">
                  <c:v>17</c:v>
                </c:pt>
                <c:pt idx="24067">
                  <c:v>20</c:v>
                </c:pt>
                <c:pt idx="24068">
                  <c:v>16</c:v>
                </c:pt>
                <c:pt idx="24069">
                  <c:v>12</c:v>
                </c:pt>
                <c:pt idx="24070">
                  <c:v>14</c:v>
                </c:pt>
                <c:pt idx="24071">
                  <c:v>15</c:v>
                </c:pt>
                <c:pt idx="24072">
                  <c:v>16</c:v>
                </c:pt>
                <c:pt idx="24073">
                  <c:v>20</c:v>
                </c:pt>
                <c:pt idx="24074">
                  <c:v>20</c:v>
                </c:pt>
                <c:pt idx="24075">
                  <c:v>9</c:v>
                </c:pt>
                <c:pt idx="24076">
                  <c:v>9</c:v>
                </c:pt>
                <c:pt idx="24077">
                  <c:v>13</c:v>
                </c:pt>
                <c:pt idx="24078">
                  <c:v>13</c:v>
                </c:pt>
                <c:pt idx="24079">
                  <c:v>18</c:v>
                </c:pt>
                <c:pt idx="24080">
                  <c:v>14</c:v>
                </c:pt>
                <c:pt idx="24081">
                  <c:v>6</c:v>
                </c:pt>
                <c:pt idx="24082">
                  <c:v>7</c:v>
                </c:pt>
                <c:pt idx="24083">
                  <c:v>15</c:v>
                </c:pt>
                <c:pt idx="24084">
                  <c:v>16</c:v>
                </c:pt>
                <c:pt idx="24085">
                  <c:v>15</c:v>
                </c:pt>
                <c:pt idx="24086">
                  <c:v>18</c:v>
                </c:pt>
                <c:pt idx="24087">
                  <c:v>15</c:v>
                </c:pt>
                <c:pt idx="24088">
                  <c:v>20</c:v>
                </c:pt>
                <c:pt idx="24089">
                  <c:v>16</c:v>
                </c:pt>
                <c:pt idx="24090">
                  <c:v>12</c:v>
                </c:pt>
                <c:pt idx="24091">
                  <c:v>16</c:v>
                </c:pt>
                <c:pt idx="24092">
                  <c:v>15</c:v>
                </c:pt>
                <c:pt idx="24093">
                  <c:v>16</c:v>
                </c:pt>
                <c:pt idx="24094">
                  <c:v>20</c:v>
                </c:pt>
                <c:pt idx="24095">
                  <c:v>11</c:v>
                </c:pt>
                <c:pt idx="24096">
                  <c:v>16</c:v>
                </c:pt>
                <c:pt idx="24097">
                  <c:v>16</c:v>
                </c:pt>
                <c:pt idx="24098">
                  <c:v>18</c:v>
                </c:pt>
                <c:pt idx="24099">
                  <c:v>11</c:v>
                </c:pt>
                <c:pt idx="24100">
                  <c:v>11</c:v>
                </c:pt>
                <c:pt idx="24101">
                  <c:v>12</c:v>
                </c:pt>
                <c:pt idx="24102">
                  <c:v>19</c:v>
                </c:pt>
                <c:pt idx="24103">
                  <c:v>10</c:v>
                </c:pt>
                <c:pt idx="24104">
                  <c:v>16</c:v>
                </c:pt>
                <c:pt idx="24105">
                  <c:v>17</c:v>
                </c:pt>
                <c:pt idx="24106">
                  <c:v>18</c:v>
                </c:pt>
                <c:pt idx="24107">
                  <c:v>18</c:v>
                </c:pt>
                <c:pt idx="24108">
                  <c:v>17</c:v>
                </c:pt>
                <c:pt idx="24109">
                  <c:v>14</c:v>
                </c:pt>
                <c:pt idx="24110">
                  <c:v>10</c:v>
                </c:pt>
                <c:pt idx="24111">
                  <c:v>14</c:v>
                </c:pt>
                <c:pt idx="24112">
                  <c:v>16</c:v>
                </c:pt>
                <c:pt idx="24113">
                  <c:v>15</c:v>
                </c:pt>
                <c:pt idx="24114">
                  <c:v>14</c:v>
                </c:pt>
                <c:pt idx="24115">
                  <c:v>20</c:v>
                </c:pt>
                <c:pt idx="24116">
                  <c:v>15</c:v>
                </c:pt>
                <c:pt idx="24117">
                  <c:v>16</c:v>
                </c:pt>
                <c:pt idx="24118">
                  <c:v>20</c:v>
                </c:pt>
                <c:pt idx="24119">
                  <c:v>14</c:v>
                </c:pt>
                <c:pt idx="24120">
                  <c:v>19</c:v>
                </c:pt>
                <c:pt idx="24121">
                  <c:v>11</c:v>
                </c:pt>
                <c:pt idx="24122">
                  <c:v>8</c:v>
                </c:pt>
                <c:pt idx="24123">
                  <c:v>13</c:v>
                </c:pt>
                <c:pt idx="24124">
                  <c:v>8</c:v>
                </c:pt>
                <c:pt idx="24125">
                  <c:v>12</c:v>
                </c:pt>
                <c:pt idx="24126">
                  <c:v>19</c:v>
                </c:pt>
                <c:pt idx="24127">
                  <c:v>19</c:v>
                </c:pt>
                <c:pt idx="24128">
                  <c:v>15</c:v>
                </c:pt>
                <c:pt idx="24129">
                  <c:v>16</c:v>
                </c:pt>
                <c:pt idx="24130">
                  <c:v>11</c:v>
                </c:pt>
                <c:pt idx="24131">
                  <c:v>0</c:v>
                </c:pt>
                <c:pt idx="24132">
                  <c:v>17</c:v>
                </c:pt>
                <c:pt idx="24133">
                  <c:v>15</c:v>
                </c:pt>
                <c:pt idx="24134">
                  <c:v>14</c:v>
                </c:pt>
                <c:pt idx="24135">
                  <c:v>20</c:v>
                </c:pt>
                <c:pt idx="24136">
                  <c:v>12</c:v>
                </c:pt>
                <c:pt idx="24137">
                  <c:v>10</c:v>
                </c:pt>
                <c:pt idx="24138">
                  <c:v>13</c:v>
                </c:pt>
                <c:pt idx="24139">
                  <c:v>16</c:v>
                </c:pt>
                <c:pt idx="24140">
                  <c:v>13</c:v>
                </c:pt>
                <c:pt idx="24141">
                  <c:v>14</c:v>
                </c:pt>
                <c:pt idx="24142">
                  <c:v>15</c:v>
                </c:pt>
                <c:pt idx="24143">
                  <c:v>16</c:v>
                </c:pt>
                <c:pt idx="24144">
                  <c:v>0</c:v>
                </c:pt>
                <c:pt idx="24145">
                  <c:v>16</c:v>
                </c:pt>
                <c:pt idx="24146">
                  <c:v>19</c:v>
                </c:pt>
                <c:pt idx="24147">
                  <c:v>16</c:v>
                </c:pt>
                <c:pt idx="24148">
                  <c:v>19</c:v>
                </c:pt>
                <c:pt idx="24149">
                  <c:v>19</c:v>
                </c:pt>
                <c:pt idx="24150">
                  <c:v>16</c:v>
                </c:pt>
                <c:pt idx="24151">
                  <c:v>14</c:v>
                </c:pt>
                <c:pt idx="24152">
                  <c:v>14</c:v>
                </c:pt>
                <c:pt idx="24153">
                  <c:v>7</c:v>
                </c:pt>
                <c:pt idx="24154">
                  <c:v>8</c:v>
                </c:pt>
                <c:pt idx="24155">
                  <c:v>16</c:v>
                </c:pt>
                <c:pt idx="24156">
                  <c:v>9</c:v>
                </c:pt>
                <c:pt idx="24157">
                  <c:v>16</c:v>
                </c:pt>
                <c:pt idx="24158">
                  <c:v>10</c:v>
                </c:pt>
                <c:pt idx="24159">
                  <c:v>12</c:v>
                </c:pt>
                <c:pt idx="24160">
                  <c:v>10</c:v>
                </c:pt>
                <c:pt idx="24161">
                  <c:v>20</c:v>
                </c:pt>
                <c:pt idx="24162">
                  <c:v>20</c:v>
                </c:pt>
                <c:pt idx="24163">
                  <c:v>8</c:v>
                </c:pt>
                <c:pt idx="24164">
                  <c:v>20</c:v>
                </c:pt>
                <c:pt idx="24165">
                  <c:v>9</c:v>
                </c:pt>
                <c:pt idx="24166">
                  <c:v>15</c:v>
                </c:pt>
                <c:pt idx="24167">
                  <c:v>14</c:v>
                </c:pt>
                <c:pt idx="24168">
                  <c:v>10</c:v>
                </c:pt>
                <c:pt idx="24169">
                  <c:v>16</c:v>
                </c:pt>
                <c:pt idx="24170">
                  <c:v>16</c:v>
                </c:pt>
                <c:pt idx="24171">
                  <c:v>17</c:v>
                </c:pt>
                <c:pt idx="24172">
                  <c:v>12</c:v>
                </c:pt>
                <c:pt idx="24173">
                  <c:v>4</c:v>
                </c:pt>
                <c:pt idx="24174">
                  <c:v>7</c:v>
                </c:pt>
                <c:pt idx="24175">
                  <c:v>16</c:v>
                </c:pt>
                <c:pt idx="24176">
                  <c:v>15</c:v>
                </c:pt>
                <c:pt idx="24177">
                  <c:v>16</c:v>
                </c:pt>
                <c:pt idx="24178">
                  <c:v>20</c:v>
                </c:pt>
                <c:pt idx="24179">
                  <c:v>18</c:v>
                </c:pt>
                <c:pt idx="24180">
                  <c:v>17</c:v>
                </c:pt>
                <c:pt idx="24181">
                  <c:v>17</c:v>
                </c:pt>
                <c:pt idx="24182">
                  <c:v>16</c:v>
                </c:pt>
                <c:pt idx="24183">
                  <c:v>8</c:v>
                </c:pt>
                <c:pt idx="24184">
                  <c:v>4</c:v>
                </c:pt>
                <c:pt idx="24185">
                  <c:v>15</c:v>
                </c:pt>
                <c:pt idx="24186">
                  <c:v>20</c:v>
                </c:pt>
                <c:pt idx="24187">
                  <c:v>14</c:v>
                </c:pt>
                <c:pt idx="24188">
                  <c:v>20</c:v>
                </c:pt>
                <c:pt idx="24189">
                  <c:v>17</c:v>
                </c:pt>
                <c:pt idx="24190">
                  <c:v>12</c:v>
                </c:pt>
                <c:pt idx="24191">
                  <c:v>13</c:v>
                </c:pt>
                <c:pt idx="24192">
                  <c:v>16</c:v>
                </c:pt>
                <c:pt idx="24193">
                  <c:v>14</c:v>
                </c:pt>
                <c:pt idx="24194">
                  <c:v>20</c:v>
                </c:pt>
                <c:pt idx="24195">
                  <c:v>16</c:v>
                </c:pt>
                <c:pt idx="24196">
                  <c:v>17</c:v>
                </c:pt>
                <c:pt idx="24197">
                  <c:v>10</c:v>
                </c:pt>
                <c:pt idx="24198">
                  <c:v>9</c:v>
                </c:pt>
                <c:pt idx="24199">
                  <c:v>17</c:v>
                </c:pt>
                <c:pt idx="24200">
                  <c:v>17</c:v>
                </c:pt>
                <c:pt idx="24201">
                  <c:v>15</c:v>
                </c:pt>
                <c:pt idx="24202">
                  <c:v>14</c:v>
                </c:pt>
                <c:pt idx="24203">
                  <c:v>16</c:v>
                </c:pt>
                <c:pt idx="24204">
                  <c:v>7</c:v>
                </c:pt>
                <c:pt idx="24205">
                  <c:v>16</c:v>
                </c:pt>
                <c:pt idx="24206">
                  <c:v>20</c:v>
                </c:pt>
                <c:pt idx="24207">
                  <c:v>14</c:v>
                </c:pt>
                <c:pt idx="24208">
                  <c:v>14</c:v>
                </c:pt>
                <c:pt idx="24209">
                  <c:v>16</c:v>
                </c:pt>
                <c:pt idx="24210">
                  <c:v>13</c:v>
                </c:pt>
                <c:pt idx="24211">
                  <c:v>16</c:v>
                </c:pt>
                <c:pt idx="24212">
                  <c:v>4</c:v>
                </c:pt>
                <c:pt idx="24213">
                  <c:v>20</c:v>
                </c:pt>
                <c:pt idx="24214">
                  <c:v>8</c:v>
                </c:pt>
                <c:pt idx="24215">
                  <c:v>17</c:v>
                </c:pt>
                <c:pt idx="24216">
                  <c:v>15</c:v>
                </c:pt>
                <c:pt idx="24217">
                  <c:v>11</c:v>
                </c:pt>
                <c:pt idx="24218">
                  <c:v>17</c:v>
                </c:pt>
                <c:pt idx="24219">
                  <c:v>13</c:v>
                </c:pt>
                <c:pt idx="24220">
                  <c:v>14</c:v>
                </c:pt>
                <c:pt idx="24221">
                  <c:v>9</c:v>
                </c:pt>
                <c:pt idx="24222">
                  <c:v>11</c:v>
                </c:pt>
                <c:pt idx="24223">
                  <c:v>7</c:v>
                </c:pt>
                <c:pt idx="24224">
                  <c:v>13</c:v>
                </c:pt>
                <c:pt idx="24225">
                  <c:v>17</c:v>
                </c:pt>
                <c:pt idx="24226">
                  <c:v>17</c:v>
                </c:pt>
                <c:pt idx="24227">
                  <c:v>20</c:v>
                </c:pt>
                <c:pt idx="24228">
                  <c:v>10</c:v>
                </c:pt>
                <c:pt idx="24229">
                  <c:v>19</c:v>
                </c:pt>
                <c:pt idx="24230">
                  <c:v>13</c:v>
                </c:pt>
                <c:pt idx="24231">
                  <c:v>16</c:v>
                </c:pt>
                <c:pt idx="24232">
                  <c:v>18</c:v>
                </c:pt>
                <c:pt idx="24233">
                  <c:v>14</c:v>
                </c:pt>
                <c:pt idx="24234">
                  <c:v>20</c:v>
                </c:pt>
                <c:pt idx="24235">
                  <c:v>17</c:v>
                </c:pt>
                <c:pt idx="24236">
                  <c:v>17</c:v>
                </c:pt>
                <c:pt idx="24237">
                  <c:v>13</c:v>
                </c:pt>
                <c:pt idx="24238">
                  <c:v>20</c:v>
                </c:pt>
                <c:pt idx="24239">
                  <c:v>16</c:v>
                </c:pt>
                <c:pt idx="24240">
                  <c:v>12</c:v>
                </c:pt>
                <c:pt idx="24241">
                  <c:v>20</c:v>
                </c:pt>
                <c:pt idx="24242">
                  <c:v>15</c:v>
                </c:pt>
                <c:pt idx="24243">
                  <c:v>15</c:v>
                </c:pt>
                <c:pt idx="24244">
                  <c:v>15</c:v>
                </c:pt>
                <c:pt idx="24245">
                  <c:v>17</c:v>
                </c:pt>
                <c:pt idx="24246">
                  <c:v>16</c:v>
                </c:pt>
                <c:pt idx="24247">
                  <c:v>16</c:v>
                </c:pt>
                <c:pt idx="24248">
                  <c:v>12</c:v>
                </c:pt>
                <c:pt idx="24249">
                  <c:v>15</c:v>
                </c:pt>
                <c:pt idx="24250">
                  <c:v>14</c:v>
                </c:pt>
                <c:pt idx="24251">
                  <c:v>15</c:v>
                </c:pt>
                <c:pt idx="24252">
                  <c:v>15</c:v>
                </c:pt>
                <c:pt idx="24253">
                  <c:v>19</c:v>
                </c:pt>
                <c:pt idx="24254">
                  <c:v>11</c:v>
                </c:pt>
                <c:pt idx="24255">
                  <c:v>12</c:v>
                </c:pt>
                <c:pt idx="24256">
                  <c:v>19</c:v>
                </c:pt>
                <c:pt idx="24257">
                  <c:v>16</c:v>
                </c:pt>
                <c:pt idx="24258">
                  <c:v>15</c:v>
                </c:pt>
                <c:pt idx="24259">
                  <c:v>17</c:v>
                </c:pt>
                <c:pt idx="24260">
                  <c:v>13</c:v>
                </c:pt>
                <c:pt idx="24261">
                  <c:v>7</c:v>
                </c:pt>
                <c:pt idx="24262">
                  <c:v>9</c:v>
                </c:pt>
                <c:pt idx="24263">
                  <c:v>15</c:v>
                </c:pt>
                <c:pt idx="24264">
                  <c:v>20</c:v>
                </c:pt>
                <c:pt idx="24265">
                  <c:v>18</c:v>
                </c:pt>
                <c:pt idx="24266">
                  <c:v>16</c:v>
                </c:pt>
                <c:pt idx="24267">
                  <c:v>19</c:v>
                </c:pt>
                <c:pt idx="24268">
                  <c:v>16</c:v>
                </c:pt>
                <c:pt idx="24269">
                  <c:v>16</c:v>
                </c:pt>
                <c:pt idx="24270">
                  <c:v>16</c:v>
                </c:pt>
                <c:pt idx="24271">
                  <c:v>20</c:v>
                </c:pt>
                <c:pt idx="24272">
                  <c:v>12</c:v>
                </c:pt>
                <c:pt idx="24273">
                  <c:v>0</c:v>
                </c:pt>
                <c:pt idx="24274">
                  <c:v>18</c:v>
                </c:pt>
                <c:pt idx="24275">
                  <c:v>16</c:v>
                </c:pt>
                <c:pt idx="24276">
                  <c:v>16</c:v>
                </c:pt>
                <c:pt idx="24277">
                  <c:v>20</c:v>
                </c:pt>
                <c:pt idx="24278">
                  <c:v>15</c:v>
                </c:pt>
                <c:pt idx="24279">
                  <c:v>20</c:v>
                </c:pt>
                <c:pt idx="24280">
                  <c:v>8</c:v>
                </c:pt>
                <c:pt idx="24281">
                  <c:v>0</c:v>
                </c:pt>
                <c:pt idx="24282">
                  <c:v>19</c:v>
                </c:pt>
                <c:pt idx="24283">
                  <c:v>14</c:v>
                </c:pt>
                <c:pt idx="24284">
                  <c:v>16</c:v>
                </c:pt>
                <c:pt idx="24285">
                  <c:v>15</c:v>
                </c:pt>
                <c:pt idx="24286">
                  <c:v>17</c:v>
                </c:pt>
                <c:pt idx="24287">
                  <c:v>4</c:v>
                </c:pt>
                <c:pt idx="24288">
                  <c:v>6</c:v>
                </c:pt>
                <c:pt idx="24289">
                  <c:v>19</c:v>
                </c:pt>
                <c:pt idx="24290">
                  <c:v>15</c:v>
                </c:pt>
                <c:pt idx="24291">
                  <c:v>8</c:v>
                </c:pt>
                <c:pt idx="24292">
                  <c:v>15</c:v>
                </c:pt>
                <c:pt idx="24293">
                  <c:v>16</c:v>
                </c:pt>
                <c:pt idx="24294">
                  <c:v>15</c:v>
                </c:pt>
                <c:pt idx="24295">
                  <c:v>14</c:v>
                </c:pt>
                <c:pt idx="24296">
                  <c:v>16</c:v>
                </c:pt>
                <c:pt idx="24297">
                  <c:v>12</c:v>
                </c:pt>
                <c:pt idx="24298">
                  <c:v>11</c:v>
                </c:pt>
                <c:pt idx="24299">
                  <c:v>19</c:v>
                </c:pt>
                <c:pt idx="24300">
                  <c:v>19</c:v>
                </c:pt>
                <c:pt idx="24301">
                  <c:v>0</c:v>
                </c:pt>
                <c:pt idx="24302">
                  <c:v>20</c:v>
                </c:pt>
                <c:pt idx="24303">
                  <c:v>15</c:v>
                </c:pt>
                <c:pt idx="24304">
                  <c:v>19</c:v>
                </c:pt>
                <c:pt idx="24305">
                  <c:v>20</c:v>
                </c:pt>
                <c:pt idx="24306">
                  <c:v>12</c:v>
                </c:pt>
                <c:pt idx="24307">
                  <c:v>16</c:v>
                </c:pt>
                <c:pt idx="24308">
                  <c:v>16</c:v>
                </c:pt>
                <c:pt idx="24309">
                  <c:v>16</c:v>
                </c:pt>
                <c:pt idx="24310">
                  <c:v>7</c:v>
                </c:pt>
                <c:pt idx="24311">
                  <c:v>17</c:v>
                </c:pt>
                <c:pt idx="24312">
                  <c:v>19</c:v>
                </c:pt>
                <c:pt idx="24313">
                  <c:v>14</c:v>
                </c:pt>
                <c:pt idx="24314">
                  <c:v>13</c:v>
                </c:pt>
                <c:pt idx="24315">
                  <c:v>16</c:v>
                </c:pt>
                <c:pt idx="24316">
                  <c:v>19</c:v>
                </c:pt>
                <c:pt idx="24317">
                  <c:v>17</c:v>
                </c:pt>
                <c:pt idx="24318">
                  <c:v>16</c:v>
                </c:pt>
                <c:pt idx="24319">
                  <c:v>16</c:v>
                </c:pt>
                <c:pt idx="24320">
                  <c:v>16</c:v>
                </c:pt>
                <c:pt idx="24321">
                  <c:v>11</c:v>
                </c:pt>
                <c:pt idx="24322">
                  <c:v>15</c:v>
                </c:pt>
                <c:pt idx="24323">
                  <c:v>0</c:v>
                </c:pt>
                <c:pt idx="24324">
                  <c:v>20</c:v>
                </c:pt>
                <c:pt idx="24325">
                  <c:v>15</c:v>
                </c:pt>
                <c:pt idx="24326">
                  <c:v>20</c:v>
                </c:pt>
                <c:pt idx="24327">
                  <c:v>4</c:v>
                </c:pt>
                <c:pt idx="24328">
                  <c:v>16</c:v>
                </c:pt>
                <c:pt idx="24329">
                  <c:v>17</c:v>
                </c:pt>
                <c:pt idx="24330">
                  <c:v>16</c:v>
                </c:pt>
                <c:pt idx="24331">
                  <c:v>20</c:v>
                </c:pt>
                <c:pt idx="24332">
                  <c:v>18</c:v>
                </c:pt>
                <c:pt idx="24333">
                  <c:v>20</c:v>
                </c:pt>
                <c:pt idx="24334">
                  <c:v>10</c:v>
                </c:pt>
                <c:pt idx="24335">
                  <c:v>20</c:v>
                </c:pt>
                <c:pt idx="24336">
                  <c:v>15</c:v>
                </c:pt>
                <c:pt idx="24337">
                  <c:v>16</c:v>
                </c:pt>
                <c:pt idx="24338">
                  <c:v>17</c:v>
                </c:pt>
                <c:pt idx="24339">
                  <c:v>16</c:v>
                </c:pt>
                <c:pt idx="24340">
                  <c:v>18</c:v>
                </c:pt>
                <c:pt idx="24341">
                  <c:v>19</c:v>
                </c:pt>
                <c:pt idx="24342">
                  <c:v>9</c:v>
                </c:pt>
                <c:pt idx="24343">
                  <c:v>17</c:v>
                </c:pt>
                <c:pt idx="24344">
                  <c:v>14</c:v>
                </c:pt>
                <c:pt idx="24345">
                  <c:v>17</c:v>
                </c:pt>
                <c:pt idx="24346">
                  <c:v>20</c:v>
                </c:pt>
                <c:pt idx="24347">
                  <c:v>13</c:v>
                </c:pt>
                <c:pt idx="24348">
                  <c:v>8</c:v>
                </c:pt>
                <c:pt idx="24349">
                  <c:v>12</c:v>
                </c:pt>
                <c:pt idx="24350">
                  <c:v>18</c:v>
                </c:pt>
                <c:pt idx="24351">
                  <c:v>20</c:v>
                </c:pt>
                <c:pt idx="24352">
                  <c:v>16</c:v>
                </c:pt>
                <c:pt idx="24353">
                  <c:v>19</c:v>
                </c:pt>
                <c:pt idx="24354">
                  <c:v>4</c:v>
                </c:pt>
                <c:pt idx="24355">
                  <c:v>19</c:v>
                </c:pt>
                <c:pt idx="24356">
                  <c:v>16</c:v>
                </c:pt>
                <c:pt idx="24357">
                  <c:v>11</c:v>
                </c:pt>
                <c:pt idx="24358">
                  <c:v>14</c:v>
                </c:pt>
                <c:pt idx="24359">
                  <c:v>16</c:v>
                </c:pt>
                <c:pt idx="24360">
                  <c:v>10</c:v>
                </c:pt>
                <c:pt idx="24361">
                  <c:v>11</c:v>
                </c:pt>
                <c:pt idx="24362">
                  <c:v>11</c:v>
                </c:pt>
                <c:pt idx="24363">
                  <c:v>16</c:v>
                </c:pt>
                <c:pt idx="24364">
                  <c:v>18</c:v>
                </c:pt>
                <c:pt idx="24365">
                  <c:v>8</c:v>
                </c:pt>
                <c:pt idx="24366">
                  <c:v>12</c:v>
                </c:pt>
                <c:pt idx="24367">
                  <c:v>12</c:v>
                </c:pt>
                <c:pt idx="24368">
                  <c:v>8</c:v>
                </c:pt>
                <c:pt idx="24369">
                  <c:v>17</c:v>
                </c:pt>
                <c:pt idx="24370">
                  <c:v>16</c:v>
                </c:pt>
                <c:pt idx="24371">
                  <c:v>10</c:v>
                </c:pt>
                <c:pt idx="24372">
                  <c:v>19</c:v>
                </c:pt>
                <c:pt idx="24373">
                  <c:v>16</c:v>
                </c:pt>
                <c:pt idx="24374">
                  <c:v>15</c:v>
                </c:pt>
                <c:pt idx="24375">
                  <c:v>5</c:v>
                </c:pt>
                <c:pt idx="24376">
                  <c:v>16</c:v>
                </c:pt>
                <c:pt idx="24377">
                  <c:v>9</c:v>
                </c:pt>
                <c:pt idx="24378">
                  <c:v>17</c:v>
                </c:pt>
                <c:pt idx="24379">
                  <c:v>20</c:v>
                </c:pt>
                <c:pt idx="24380">
                  <c:v>20</c:v>
                </c:pt>
                <c:pt idx="24381">
                  <c:v>16</c:v>
                </c:pt>
                <c:pt idx="24382">
                  <c:v>0</c:v>
                </c:pt>
                <c:pt idx="24383">
                  <c:v>20</c:v>
                </c:pt>
                <c:pt idx="24384">
                  <c:v>15</c:v>
                </c:pt>
                <c:pt idx="24385">
                  <c:v>9</c:v>
                </c:pt>
                <c:pt idx="24386">
                  <c:v>19</c:v>
                </c:pt>
                <c:pt idx="24387">
                  <c:v>20</c:v>
                </c:pt>
                <c:pt idx="24388">
                  <c:v>13</c:v>
                </c:pt>
                <c:pt idx="24389">
                  <c:v>8</c:v>
                </c:pt>
                <c:pt idx="24390">
                  <c:v>18</c:v>
                </c:pt>
                <c:pt idx="24391">
                  <c:v>18</c:v>
                </c:pt>
                <c:pt idx="24392">
                  <c:v>7</c:v>
                </c:pt>
                <c:pt idx="24393">
                  <c:v>16</c:v>
                </c:pt>
                <c:pt idx="24394">
                  <c:v>19</c:v>
                </c:pt>
                <c:pt idx="24395">
                  <c:v>14</c:v>
                </c:pt>
                <c:pt idx="24396">
                  <c:v>12</c:v>
                </c:pt>
                <c:pt idx="24397">
                  <c:v>7</c:v>
                </c:pt>
                <c:pt idx="24398">
                  <c:v>16</c:v>
                </c:pt>
                <c:pt idx="24399">
                  <c:v>15</c:v>
                </c:pt>
                <c:pt idx="24400">
                  <c:v>13</c:v>
                </c:pt>
                <c:pt idx="24401">
                  <c:v>17</c:v>
                </c:pt>
                <c:pt idx="24402">
                  <c:v>15</c:v>
                </c:pt>
                <c:pt idx="24403">
                  <c:v>18</c:v>
                </c:pt>
                <c:pt idx="24404">
                  <c:v>16</c:v>
                </c:pt>
                <c:pt idx="24405">
                  <c:v>16</c:v>
                </c:pt>
                <c:pt idx="24406">
                  <c:v>20</c:v>
                </c:pt>
                <c:pt idx="24407">
                  <c:v>16</c:v>
                </c:pt>
                <c:pt idx="24408">
                  <c:v>14</c:v>
                </c:pt>
                <c:pt idx="24409">
                  <c:v>14</c:v>
                </c:pt>
                <c:pt idx="24410">
                  <c:v>0</c:v>
                </c:pt>
                <c:pt idx="24411">
                  <c:v>14</c:v>
                </c:pt>
                <c:pt idx="24412">
                  <c:v>18</c:v>
                </c:pt>
                <c:pt idx="24413">
                  <c:v>17</c:v>
                </c:pt>
                <c:pt idx="24414">
                  <c:v>16</c:v>
                </c:pt>
                <c:pt idx="24415">
                  <c:v>16</c:v>
                </c:pt>
                <c:pt idx="24416">
                  <c:v>14</c:v>
                </c:pt>
                <c:pt idx="24417">
                  <c:v>16</c:v>
                </c:pt>
                <c:pt idx="24418">
                  <c:v>19</c:v>
                </c:pt>
                <c:pt idx="24419">
                  <c:v>9</c:v>
                </c:pt>
                <c:pt idx="24420">
                  <c:v>12</c:v>
                </c:pt>
                <c:pt idx="24421">
                  <c:v>16</c:v>
                </c:pt>
                <c:pt idx="24422">
                  <c:v>12</c:v>
                </c:pt>
                <c:pt idx="24423">
                  <c:v>19</c:v>
                </c:pt>
                <c:pt idx="24424">
                  <c:v>8</c:v>
                </c:pt>
                <c:pt idx="24425">
                  <c:v>13</c:v>
                </c:pt>
                <c:pt idx="24426">
                  <c:v>15</c:v>
                </c:pt>
                <c:pt idx="24427">
                  <c:v>12</c:v>
                </c:pt>
                <c:pt idx="24428">
                  <c:v>15</c:v>
                </c:pt>
                <c:pt idx="24429">
                  <c:v>14</c:v>
                </c:pt>
                <c:pt idx="24430">
                  <c:v>16</c:v>
                </c:pt>
                <c:pt idx="24431">
                  <c:v>20</c:v>
                </c:pt>
                <c:pt idx="24432">
                  <c:v>5</c:v>
                </c:pt>
                <c:pt idx="24433">
                  <c:v>13</c:v>
                </c:pt>
                <c:pt idx="24434">
                  <c:v>11</c:v>
                </c:pt>
                <c:pt idx="24435">
                  <c:v>15</c:v>
                </c:pt>
                <c:pt idx="24436">
                  <c:v>15</c:v>
                </c:pt>
                <c:pt idx="24437">
                  <c:v>19</c:v>
                </c:pt>
                <c:pt idx="24438">
                  <c:v>20</c:v>
                </c:pt>
                <c:pt idx="24439">
                  <c:v>15</c:v>
                </c:pt>
                <c:pt idx="24440">
                  <c:v>20</c:v>
                </c:pt>
                <c:pt idx="24441">
                  <c:v>0</c:v>
                </c:pt>
                <c:pt idx="24442">
                  <c:v>19</c:v>
                </c:pt>
                <c:pt idx="24443">
                  <c:v>12</c:v>
                </c:pt>
                <c:pt idx="24444">
                  <c:v>19</c:v>
                </c:pt>
                <c:pt idx="24445">
                  <c:v>14</c:v>
                </c:pt>
                <c:pt idx="24446">
                  <c:v>20</c:v>
                </c:pt>
                <c:pt idx="24447">
                  <c:v>15</c:v>
                </c:pt>
                <c:pt idx="24448">
                  <c:v>15</c:v>
                </c:pt>
                <c:pt idx="24449">
                  <c:v>20</c:v>
                </c:pt>
                <c:pt idx="24450">
                  <c:v>11</c:v>
                </c:pt>
                <c:pt idx="24451">
                  <c:v>17</c:v>
                </c:pt>
                <c:pt idx="24452">
                  <c:v>12</c:v>
                </c:pt>
                <c:pt idx="24453">
                  <c:v>14</c:v>
                </c:pt>
                <c:pt idx="24454">
                  <c:v>16</c:v>
                </c:pt>
                <c:pt idx="24455">
                  <c:v>16</c:v>
                </c:pt>
                <c:pt idx="24456">
                  <c:v>0</c:v>
                </c:pt>
                <c:pt idx="24457">
                  <c:v>17</c:v>
                </c:pt>
                <c:pt idx="24458">
                  <c:v>12</c:v>
                </c:pt>
                <c:pt idx="24459">
                  <c:v>10</c:v>
                </c:pt>
                <c:pt idx="24460">
                  <c:v>17</c:v>
                </c:pt>
                <c:pt idx="24461">
                  <c:v>9</c:v>
                </c:pt>
                <c:pt idx="24462">
                  <c:v>13</c:v>
                </c:pt>
                <c:pt idx="24463">
                  <c:v>9</c:v>
                </c:pt>
                <c:pt idx="24464">
                  <c:v>19</c:v>
                </c:pt>
                <c:pt idx="24465">
                  <c:v>20</c:v>
                </c:pt>
                <c:pt idx="24466">
                  <c:v>16</c:v>
                </c:pt>
                <c:pt idx="24467">
                  <c:v>12</c:v>
                </c:pt>
                <c:pt idx="24468">
                  <c:v>17</c:v>
                </c:pt>
                <c:pt idx="24469">
                  <c:v>16</c:v>
                </c:pt>
                <c:pt idx="24470">
                  <c:v>11</c:v>
                </c:pt>
                <c:pt idx="24471">
                  <c:v>16</c:v>
                </c:pt>
                <c:pt idx="24472">
                  <c:v>15</c:v>
                </c:pt>
                <c:pt idx="24473">
                  <c:v>19</c:v>
                </c:pt>
                <c:pt idx="24474">
                  <c:v>16</c:v>
                </c:pt>
                <c:pt idx="24475">
                  <c:v>14</c:v>
                </c:pt>
                <c:pt idx="24476">
                  <c:v>13</c:v>
                </c:pt>
                <c:pt idx="24477">
                  <c:v>17</c:v>
                </c:pt>
                <c:pt idx="24478">
                  <c:v>14</c:v>
                </c:pt>
                <c:pt idx="24479">
                  <c:v>18</c:v>
                </c:pt>
                <c:pt idx="24480">
                  <c:v>13</c:v>
                </c:pt>
                <c:pt idx="24481">
                  <c:v>13</c:v>
                </c:pt>
                <c:pt idx="24482">
                  <c:v>8</c:v>
                </c:pt>
                <c:pt idx="24483">
                  <c:v>18</c:v>
                </c:pt>
                <c:pt idx="24484">
                  <c:v>13</c:v>
                </c:pt>
                <c:pt idx="24485">
                  <c:v>16</c:v>
                </c:pt>
                <c:pt idx="24486">
                  <c:v>16</c:v>
                </c:pt>
                <c:pt idx="24487">
                  <c:v>20</c:v>
                </c:pt>
                <c:pt idx="24488">
                  <c:v>16</c:v>
                </c:pt>
                <c:pt idx="24489">
                  <c:v>20</c:v>
                </c:pt>
                <c:pt idx="24490">
                  <c:v>17</c:v>
                </c:pt>
                <c:pt idx="24491">
                  <c:v>19</c:v>
                </c:pt>
                <c:pt idx="24492">
                  <c:v>13</c:v>
                </c:pt>
                <c:pt idx="24493">
                  <c:v>17</c:v>
                </c:pt>
                <c:pt idx="24494">
                  <c:v>20</c:v>
                </c:pt>
                <c:pt idx="24495">
                  <c:v>18</c:v>
                </c:pt>
                <c:pt idx="24496">
                  <c:v>17</c:v>
                </c:pt>
                <c:pt idx="24497">
                  <c:v>8</c:v>
                </c:pt>
                <c:pt idx="24498">
                  <c:v>8</c:v>
                </c:pt>
                <c:pt idx="24499">
                  <c:v>17</c:v>
                </c:pt>
                <c:pt idx="24500">
                  <c:v>14</c:v>
                </c:pt>
                <c:pt idx="24501">
                  <c:v>16</c:v>
                </c:pt>
                <c:pt idx="24502">
                  <c:v>18</c:v>
                </c:pt>
                <c:pt idx="24503">
                  <c:v>10</c:v>
                </c:pt>
                <c:pt idx="24504">
                  <c:v>15</c:v>
                </c:pt>
                <c:pt idx="24505">
                  <c:v>17</c:v>
                </c:pt>
                <c:pt idx="24506">
                  <c:v>10</c:v>
                </c:pt>
                <c:pt idx="24507">
                  <c:v>10</c:v>
                </c:pt>
                <c:pt idx="24508">
                  <c:v>19</c:v>
                </c:pt>
                <c:pt idx="24509">
                  <c:v>9</c:v>
                </c:pt>
                <c:pt idx="24510">
                  <c:v>20</c:v>
                </c:pt>
                <c:pt idx="24511">
                  <c:v>18</c:v>
                </c:pt>
                <c:pt idx="24512">
                  <c:v>20</c:v>
                </c:pt>
                <c:pt idx="24513">
                  <c:v>20</c:v>
                </c:pt>
                <c:pt idx="24514">
                  <c:v>17</c:v>
                </c:pt>
                <c:pt idx="24515">
                  <c:v>15</c:v>
                </c:pt>
                <c:pt idx="24516">
                  <c:v>11</c:v>
                </c:pt>
                <c:pt idx="24517">
                  <c:v>17</c:v>
                </c:pt>
                <c:pt idx="24518">
                  <c:v>14</c:v>
                </c:pt>
                <c:pt idx="24519">
                  <c:v>16</c:v>
                </c:pt>
                <c:pt idx="24520">
                  <c:v>14</c:v>
                </c:pt>
                <c:pt idx="24521">
                  <c:v>20</c:v>
                </c:pt>
                <c:pt idx="24522">
                  <c:v>15</c:v>
                </c:pt>
                <c:pt idx="24523">
                  <c:v>20</c:v>
                </c:pt>
                <c:pt idx="24524">
                  <c:v>13</c:v>
                </c:pt>
                <c:pt idx="24525">
                  <c:v>16</c:v>
                </c:pt>
                <c:pt idx="24526">
                  <c:v>20</c:v>
                </c:pt>
                <c:pt idx="24527">
                  <c:v>20</c:v>
                </c:pt>
                <c:pt idx="24528">
                  <c:v>17</c:v>
                </c:pt>
                <c:pt idx="24529">
                  <c:v>9</c:v>
                </c:pt>
                <c:pt idx="24530">
                  <c:v>11</c:v>
                </c:pt>
                <c:pt idx="24531">
                  <c:v>5</c:v>
                </c:pt>
                <c:pt idx="24532">
                  <c:v>16</c:v>
                </c:pt>
                <c:pt idx="24533">
                  <c:v>16</c:v>
                </c:pt>
                <c:pt idx="24534">
                  <c:v>14</c:v>
                </c:pt>
                <c:pt idx="24535">
                  <c:v>18</c:v>
                </c:pt>
                <c:pt idx="24536">
                  <c:v>16</c:v>
                </c:pt>
                <c:pt idx="24537">
                  <c:v>4</c:v>
                </c:pt>
                <c:pt idx="24538">
                  <c:v>14</c:v>
                </c:pt>
                <c:pt idx="24539">
                  <c:v>20</c:v>
                </c:pt>
                <c:pt idx="24540">
                  <c:v>15</c:v>
                </c:pt>
                <c:pt idx="24541">
                  <c:v>15</c:v>
                </c:pt>
                <c:pt idx="24542">
                  <c:v>14</c:v>
                </c:pt>
                <c:pt idx="24543">
                  <c:v>9</c:v>
                </c:pt>
                <c:pt idx="24544">
                  <c:v>16</c:v>
                </c:pt>
                <c:pt idx="24545">
                  <c:v>8</c:v>
                </c:pt>
                <c:pt idx="24546">
                  <c:v>16</c:v>
                </c:pt>
                <c:pt idx="24547">
                  <c:v>8</c:v>
                </c:pt>
                <c:pt idx="24548">
                  <c:v>12</c:v>
                </c:pt>
                <c:pt idx="24549">
                  <c:v>15</c:v>
                </c:pt>
                <c:pt idx="24550">
                  <c:v>15</c:v>
                </c:pt>
                <c:pt idx="24551">
                  <c:v>14</c:v>
                </c:pt>
                <c:pt idx="24552">
                  <c:v>15</c:v>
                </c:pt>
                <c:pt idx="24553">
                  <c:v>15</c:v>
                </c:pt>
                <c:pt idx="24554">
                  <c:v>15</c:v>
                </c:pt>
                <c:pt idx="24555">
                  <c:v>20</c:v>
                </c:pt>
                <c:pt idx="24556">
                  <c:v>14</c:v>
                </c:pt>
                <c:pt idx="24557">
                  <c:v>14</c:v>
                </c:pt>
                <c:pt idx="24558">
                  <c:v>7</c:v>
                </c:pt>
                <c:pt idx="24559">
                  <c:v>12</c:v>
                </c:pt>
                <c:pt idx="24560">
                  <c:v>13</c:v>
                </c:pt>
                <c:pt idx="24561">
                  <c:v>7</c:v>
                </c:pt>
                <c:pt idx="24562">
                  <c:v>19</c:v>
                </c:pt>
                <c:pt idx="24563">
                  <c:v>6</c:v>
                </c:pt>
                <c:pt idx="24564">
                  <c:v>12</c:v>
                </c:pt>
                <c:pt idx="24565">
                  <c:v>15</c:v>
                </c:pt>
                <c:pt idx="24566">
                  <c:v>13</c:v>
                </c:pt>
                <c:pt idx="24567">
                  <c:v>16</c:v>
                </c:pt>
                <c:pt idx="24568">
                  <c:v>20</c:v>
                </c:pt>
                <c:pt idx="24569">
                  <c:v>13</c:v>
                </c:pt>
                <c:pt idx="24570">
                  <c:v>16</c:v>
                </c:pt>
                <c:pt idx="24571">
                  <c:v>18</c:v>
                </c:pt>
                <c:pt idx="24572">
                  <c:v>15</c:v>
                </c:pt>
                <c:pt idx="24573">
                  <c:v>19</c:v>
                </c:pt>
                <c:pt idx="24574">
                  <c:v>0</c:v>
                </c:pt>
                <c:pt idx="24575">
                  <c:v>14</c:v>
                </c:pt>
                <c:pt idx="24576">
                  <c:v>15</c:v>
                </c:pt>
                <c:pt idx="24577">
                  <c:v>14</c:v>
                </c:pt>
                <c:pt idx="24578">
                  <c:v>15</c:v>
                </c:pt>
                <c:pt idx="24579">
                  <c:v>14</c:v>
                </c:pt>
                <c:pt idx="24580">
                  <c:v>4</c:v>
                </c:pt>
                <c:pt idx="24581">
                  <c:v>19</c:v>
                </c:pt>
                <c:pt idx="24582">
                  <c:v>15</c:v>
                </c:pt>
                <c:pt idx="24583">
                  <c:v>20</c:v>
                </c:pt>
                <c:pt idx="24584">
                  <c:v>18</c:v>
                </c:pt>
                <c:pt idx="24585">
                  <c:v>16</c:v>
                </c:pt>
                <c:pt idx="24586">
                  <c:v>16</c:v>
                </c:pt>
                <c:pt idx="24587">
                  <c:v>8</c:v>
                </c:pt>
                <c:pt idx="24588">
                  <c:v>16</c:v>
                </c:pt>
                <c:pt idx="24589">
                  <c:v>16</c:v>
                </c:pt>
                <c:pt idx="24590">
                  <c:v>16</c:v>
                </c:pt>
                <c:pt idx="24591">
                  <c:v>16</c:v>
                </c:pt>
                <c:pt idx="24592">
                  <c:v>20</c:v>
                </c:pt>
                <c:pt idx="24593">
                  <c:v>15</c:v>
                </c:pt>
                <c:pt idx="24594">
                  <c:v>14</c:v>
                </c:pt>
                <c:pt idx="24595">
                  <c:v>18</c:v>
                </c:pt>
                <c:pt idx="24596">
                  <c:v>0</c:v>
                </c:pt>
                <c:pt idx="24597">
                  <c:v>20</c:v>
                </c:pt>
                <c:pt idx="24598">
                  <c:v>17</c:v>
                </c:pt>
                <c:pt idx="24599">
                  <c:v>16</c:v>
                </c:pt>
                <c:pt idx="24600">
                  <c:v>19</c:v>
                </c:pt>
                <c:pt idx="24601">
                  <c:v>15</c:v>
                </c:pt>
                <c:pt idx="24602">
                  <c:v>10</c:v>
                </c:pt>
                <c:pt idx="24603">
                  <c:v>13</c:v>
                </c:pt>
                <c:pt idx="24604">
                  <c:v>11</c:v>
                </c:pt>
                <c:pt idx="24605">
                  <c:v>12</c:v>
                </c:pt>
                <c:pt idx="24606">
                  <c:v>18</c:v>
                </c:pt>
                <c:pt idx="24607">
                  <c:v>6</c:v>
                </c:pt>
                <c:pt idx="24608">
                  <c:v>20</c:v>
                </c:pt>
                <c:pt idx="24609">
                  <c:v>16</c:v>
                </c:pt>
                <c:pt idx="24610">
                  <c:v>16</c:v>
                </c:pt>
                <c:pt idx="24611">
                  <c:v>16</c:v>
                </c:pt>
                <c:pt idx="24612">
                  <c:v>16</c:v>
                </c:pt>
                <c:pt idx="24613">
                  <c:v>20</c:v>
                </c:pt>
                <c:pt idx="24614">
                  <c:v>16</c:v>
                </c:pt>
                <c:pt idx="24615">
                  <c:v>9</c:v>
                </c:pt>
                <c:pt idx="24616">
                  <c:v>9</c:v>
                </c:pt>
                <c:pt idx="24617">
                  <c:v>19</c:v>
                </c:pt>
                <c:pt idx="24618">
                  <c:v>16</c:v>
                </c:pt>
                <c:pt idx="24619">
                  <c:v>0</c:v>
                </c:pt>
                <c:pt idx="24620">
                  <c:v>16</c:v>
                </c:pt>
                <c:pt idx="24621">
                  <c:v>19</c:v>
                </c:pt>
                <c:pt idx="24622">
                  <c:v>16</c:v>
                </c:pt>
                <c:pt idx="24623">
                  <c:v>17</c:v>
                </c:pt>
                <c:pt idx="24624">
                  <c:v>11</c:v>
                </c:pt>
                <c:pt idx="24625">
                  <c:v>18</c:v>
                </c:pt>
                <c:pt idx="24626">
                  <c:v>12</c:v>
                </c:pt>
                <c:pt idx="24627">
                  <c:v>13</c:v>
                </c:pt>
                <c:pt idx="24628">
                  <c:v>20</c:v>
                </c:pt>
                <c:pt idx="24629">
                  <c:v>20</c:v>
                </c:pt>
                <c:pt idx="24630">
                  <c:v>13</c:v>
                </c:pt>
                <c:pt idx="24631">
                  <c:v>16</c:v>
                </c:pt>
                <c:pt idx="24632">
                  <c:v>20</c:v>
                </c:pt>
                <c:pt idx="24633">
                  <c:v>19</c:v>
                </c:pt>
                <c:pt idx="24634">
                  <c:v>17</c:v>
                </c:pt>
                <c:pt idx="24635">
                  <c:v>16</c:v>
                </c:pt>
                <c:pt idx="24636">
                  <c:v>12</c:v>
                </c:pt>
                <c:pt idx="24637">
                  <c:v>12</c:v>
                </c:pt>
                <c:pt idx="24638">
                  <c:v>12</c:v>
                </c:pt>
                <c:pt idx="24639">
                  <c:v>16</c:v>
                </c:pt>
                <c:pt idx="24640">
                  <c:v>20</c:v>
                </c:pt>
                <c:pt idx="24641">
                  <c:v>20</c:v>
                </c:pt>
                <c:pt idx="24642">
                  <c:v>0</c:v>
                </c:pt>
                <c:pt idx="24643">
                  <c:v>16</c:v>
                </c:pt>
                <c:pt idx="24644">
                  <c:v>5</c:v>
                </c:pt>
                <c:pt idx="24645">
                  <c:v>17</c:v>
                </c:pt>
                <c:pt idx="24646">
                  <c:v>18</c:v>
                </c:pt>
                <c:pt idx="24647">
                  <c:v>11</c:v>
                </c:pt>
                <c:pt idx="24648">
                  <c:v>6</c:v>
                </c:pt>
                <c:pt idx="24649">
                  <c:v>12</c:v>
                </c:pt>
                <c:pt idx="24650">
                  <c:v>11</c:v>
                </c:pt>
                <c:pt idx="24651">
                  <c:v>12</c:v>
                </c:pt>
                <c:pt idx="24652">
                  <c:v>15</c:v>
                </c:pt>
                <c:pt idx="24653">
                  <c:v>18</c:v>
                </c:pt>
                <c:pt idx="24654">
                  <c:v>16</c:v>
                </c:pt>
                <c:pt idx="24655">
                  <c:v>20</c:v>
                </c:pt>
                <c:pt idx="24656">
                  <c:v>16</c:v>
                </c:pt>
                <c:pt idx="24657">
                  <c:v>20</c:v>
                </c:pt>
                <c:pt idx="24658">
                  <c:v>14</c:v>
                </c:pt>
                <c:pt idx="24659">
                  <c:v>16</c:v>
                </c:pt>
                <c:pt idx="24660">
                  <c:v>16</c:v>
                </c:pt>
                <c:pt idx="24661">
                  <c:v>14</c:v>
                </c:pt>
                <c:pt idx="24662">
                  <c:v>17</c:v>
                </c:pt>
                <c:pt idx="24663">
                  <c:v>15</c:v>
                </c:pt>
                <c:pt idx="24664">
                  <c:v>14</c:v>
                </c:pt>
                <c:pt idx="24665">
                  <c:v>19</c:v>
                </c:pt>
                <c:pt idx="24666">
                  <c:v>19</c:v>
                </c:pt>
                <c:pt idx="24667">
                  <c:v>16</c:v>
                </c:pt>
                <c:pt idx="24668">
                  <c:v>16</c:v>
                </c:pt>
                <c:pt idx="24669">
                  <c:v>16</c:v>
                </c:pt>
                <c:pt idx="24670">
                  <c:v>15</c:v>
                </c:pt>
                <c:pt idx="24671">
                  <c:v>18</c:v>
                </c:pt>
                <c:pt idx="24672">
                  <c:v>18</c:v>
                </c:pt>
                <c:pt idx="24673">
                  <c:v>17</c:v>
                </c:pt>
                <c:pt idx="24674">
                  <c:v>9</c:v>
                </c:pt>
                <c:pt idx="24675">
                  <c:v>17</c:v>
                </c:pt>
                <c:pt idx="24676">
                  <c:v>13</c:v>
                </c:pt>
                <c:pt idx="24677">
                  <c:v>12</c:v>
                </c:pt>
                <c:pt idx="24678">
                  <c:v>18</c:v>
                </c:pt>
                <c:pt idx="24679">
                  <c:v>9</c:v>
                </c:pt>
                <c:pt idx="24680">
                  <c:v>10</c:v>
                </c:pt>
                <c:pt idx="24681">
                  <c:v>15</c:v>
                </c:pt>
                <c:pt idx="24682">
                  <c:v>7</c:v>
                </c:pt>
                <c:pt idx="24683">
                  <c:v>20</c:v>
                </c:pt>
                <c:pt idx="24684">
                  <c:v>18</c:v>
                </c:pt>
                <c:pt idx="24685">
                  <c:v>20</c:v>
                </c:pt>
                <c:pt idx="24686">
                  <c:v>11</c:v>
                </c:pt>
                <c:pt idx="24687">
                  <c:v>20</c:v>
                </c:pt>
                <c:pt idx="24688">
                  <c:v>14</c:v>
                </c:pt>
                <c:pt idx="24689">
                  <c:v>19</c:v>
                </c:pt>
                <c:pt idx="24690">
                  <c:v>11</c:v>
                </c:pt>
                <c:pt idx="24691">
                  <c:v>13</c:v>
                </c:pt>
                <c:pt idx="24692">
                  <c:v>12</c:v>
                </c:pt>
                <c:pt idx="24693">
                  <c:v>11</c:v>
                </c:pt>
                <c:pt idx="24694">
                  <c:v>18</c:v>
                </c:pt>
                <c:pt idx="24695">
                  <c:v>16</c:v>
                </c:pt>
                <c:pt idx="24696">
                  <c:v>20</c:v>
                </c:pt>
                <c:pt idx="24697">
                  <c:v>10</c:v>
                </c:pt>
                <c:pt idx="24698">
                  <c:v>12</c:v>
                </c:pt>
                <c:pt idx="24699">
                  <c:v>8</c:v>
                </c:pt>
                <c:pt idx="24700">
                  <c:v>8</c:v>
                </c:pt>
                <c:pt idx="24701">
                  <c:v>13</c:v>
                </c:pt>
                <c:pt idx="24702">
                  <c:v>13</c:v>
                </c:pt>
                <c:pt idx="24703">
                  <c:v>20</c:v>
                </c:pt>
                <c:pt idx="24704">
                  <c:v>15</c:v>
                </c:pt>
                <c:pt idx="24705">
                  <c:v>20</c:v>
                </c:pt>
                <c:pt idx="24706">
                  <c:v>19</c:v>
                </c:pt>
                <c:pt idx="24707">
                  <c:v>20</c:v>
                </c:pt>
                <c:pt idx="24708">
                  <c:v>15</c:v>
                </c:pt>
                <c:pt idx="24709">
                  <c:v>9</c:v>
                </c:pt>
                <c:pt idx="24710">
                  <c:v>17</c:v>
                </c:pt>
                <c:pt idx="24711">
                  <c:v>0</c:v>
                </c:pt>
                <c:pt idx="24712">
                  <c:v>8</c:v>
                </c:pt>
                <c:pt idx="24713">
                  <c:v>20</c:v>
                </c:pt>
                <c:pt idx="24714">
                  <c:v>16</c:v>
                </c:pt>
                <c:pt idx="24715">
                  <c:v>16</c:v>
                </c:pt>
                <c:pt idx="24716">
                  <c:v>16</c:v>
                </c:pt>
                <c:pt idx="24717">
                  <c:v>5</c:v>
                </c:pt>
                <c:pt idx="24718">
                  <c:v>0</c:v>
                </c:pt>
                <c:pt idx="24719">
                  <c:v>20</c:v>
                </c:pt>
                <c:pt idx="24720">
                  <c:v>17</c:v>
                </c:pt>
                <c:pt idx="24721">
                  <c:v>19</c:v>
                </c:pt>
                <c:pt idx="24722">
                  <c:v>15</c:v>
                </c:pt>
                <c:pt idx="24723">
                  <c:v>16</c:v>
                </c:pt>
                <c:pt idx="24724">
                  <c:v>11</c:v>
                </c:pt>
                <c:pt idx="24725">
                  <c:v>14</c:v>
                </c:pt>
                <c:pt idx="24726">
                  <c:v>16</c:v>
                </c:pt>
                <c:pt idx="24727">
                  <c:v>14</c:v>
                </c:pt>
                <c:pt idx="24728">
                  <c:v>20</c:v>
                </c:pt>
                <c:pt idx="24729">
                  <c:v>19</c:v>
                </c:pt>
                <c:pt idx="24730">
                  <c:v>16</c:v>
                </c:pt>
                <c:pt idx="24731">
                  <c:v>16</c:v>
                </c:pt>
                <c:pt idx="24732">
                  <c:v>18</c:v>
                </c:pt>
                <c:pt idx="24733">
                  <c:v>16</c:v>
                </c:pt>
                <c:pt idx="24734">
                  <c:v>15</c:v>
                </c:pt>
                <c:pt idx="24735">
                  <c:v>11</c:v>
                </c:pt>
                <c:pt idx="24736">
                  <c:v>14</c:v>
                </c:pt>
                <c:pt idx="24737">
                  <c:v>15</c:v>
                </c:pt>
                <c:pt idx="24738">
                  <c:v>19</c:v>
                </c:pt>
                <c:pt idx="24739">
                  <c:v>7</c:v>
                </c:pt>
                <c:pt idx="24740">
                  <c:v>9</c:v>
                </c:pt>
                <c:pt idx="24741">
                  <c:v>17</c:v>
                </c:pt>
                <c:pt idx="24742">
                  <c:v>16</c:v>
                </c:pt>
                <c:pt idx="24743">
                  <c:v>15</c:v>
                </c:pt>
                <c:pt idx="24744">
                  <c:v>15</c:v>
                </c:pt>
                <c:pt idx="24745">
                  <c:v>14</c:v>
                </c:pt>
                <c:pt idx="24746">
                  <c:v>20</c:v>
                </c:pt>
                <c:pt idx="24747">
                  <c:v>19</c:v>
                </c:pt>
                <c:pt idx="24748">
                  <c:v>19</c:v>
                </c:pt>
                <c:pt idx="24749">
                  <c:v>13</c:v>
                </c:pt>
                <c:pt idx="24750">
                  <c:v>13</c:v>
                </c:pt>
                <c:pt idx="24751">
                  <c:v>17</c:v>
                </c:pt>
                <c:pt idx="24752">
                  <c:v>15</c:v>
                </c:pt>
                <c:pt idx="24753">
                  <c:v>20</c:v>
                </c:pt>
                <c:pt idx="24754">
                  <c:v>17</c:v>
                </c:pt>
                <c:pt idx="24755">
                  <c:v>11</c:v>
                </c:pt>
                <c:pt idx="24756">
                  <c:v>7</c:v>
                </c:pt>
                <c:pt idx="24757">
                  <c:v>6</c:v>
                </c:pt>
                <c:pt idx="24758">
                  <c:v>16</c:v>
                </c:pt>
                <c:pt idx="24759">
                  <c:v>15</c:v>
                </c:pt>
                <c:pt idx="24760">
                  <c:v>16</c:v>
                </c:pt>
                <c:pt idx="24761">
                  <c:v>19</c:v>
                </c:pt>
                <c:pt idx="24762">
                  <c:v>12</c:v>
                </c:pt>
                <c:pt idx="24763">
                  <c:v>0</c:v>
                </c:pt>
                <c:pt idx="24764">
                  <c:v>14</c:v>
                </c:pt>
                <c:pt idx="24765">
                  <c:v>16</c:v>
                </c:pt>
                <c:pt idx="24766">
                  <c:v>10</c:v>
                </c:pt>
                <c:pt idx="24767">
                  <c:v>10</c:v>
                </c:pt>
                <c:pt idx="24768">
                  <c:v>16</c:v>
                </c:pt>
                <c:pt idx="24769">
                  <c:v>15</c:v>
                </c:pt>
                <c:pt idx="24770">
                  <c:v>19</c:v>
                </c:pt>
                <c:pt idx="24771">
                  <c:v>17</c:v>
                </c:pt>
                <c:pt idx="24772">
                  <c:v>10</c:v>
                </c:pt>
                <c:pt idx="24773">
                  <c:v>17</c:v>
                </c:pt>
                <c:pt idx="24774">
                  <c:v>16</c:v>
                </c:pt>
                <c:pt idx="24775">
                  <c:v>15</c:v>
                </c:pt>
                <c:pt idx="24776">
                  <c:v>13</c:v>
                </c:pt>
                <c:pt idx="24777">
                  <c:v>19</c:v>
                </c:pt>
                <c:pt idx="24778">
                  <c:v>14</c:v>
                </c:pt>
                <c:pt idx="24779">
                  <c:v>18</c:v>
                </c:pt>
                <c:pt idx="24780">
                  <c:v>18</c:v>
                </c:pt>
                <c:pt idx="24781">
                  <c:v>16</c:v>
                </c:pt>
                <c:pt idx="24782">
                  <c:v>12</c:v>
                </c:pt>
                <c:pt idx="24783">
                  <c:v>20</c:v>
                </c:pt>
                <c:pt idx="24784">
                  <c:v>7</c:v>
                </c:pt>
                <c:pt idx="24785">
                  <c:v>16</c:v>
                </c:pt>
                <c:pt idx="24786">
                  <c:v>20</c:v>
                </c:pt>
                <c:pt idx="24787">
                  <c:v>17</c:v>
                </c:pt>
                <c:pt idx="24788">
                  <c:v>7</c:v>
                </c:pt>
                <c:pt idx="24789">
                  <c:v>19</c:v>
                </c:pt>
                <c:pt idx="24790">
                  <c:v>19</c:v>
                </c:pt>
                <c:pt idx="24791">
                  <c:v>10</c:v>
                </c:pt>
                <c:pt idx="24792">
                  <c:v>19</c:v>
                </c:pt>
                <c:pt idx="24793">
                  <c:v>11</c:v>
                </c:pt>
                <c:pt idx="24794">
                  <c:v>16</c:v>
                </c:pt>
                <c:pt idx="24795">
                  <c:v>10</c:v>
                </c:pt>
                <c:pt idx="24796">
                  <c:v>20</c:v>
                </c:pt>
                <c:pt idx="24797">
                  <c:v>8</c:v>
                </c:pt>
                <c:pt idx="24798">
                  <c:v>18</c:v>
                </c:pt>
                <c:pt idx="24799">
                  <c:v>15</c:v>
                </c:pt>
                <c:pt idx="24800">
                  <c:v>12</c:v>
                </c:pt>
                <c:pt idx="24801">
                  <c:v>15</c:v>
                </c:pt>
                <c:pt idx="24802">
                  <c:v>11</c:v>
                </c:pt>
                <c:pt idx="24803">
                  <c:v>20</c:v>
                </c:pt>
                <c:pt idx="24804">
                  <c:v>16</c:v>
                </c:pt>
                <c:pt idx="24805">
                  <c:v>16</c:v>
                </c:pt>
                <c:pt idx="24806">
                  <c:v>13</c:v>
                </c:pt>
                <c:pt idx="24807">
                  <c:v>6</c:v>
                </c:pt>
                <c:pt idx="24808">
                  <c:v>15</c:v>
                </c:pt>
                <c:pt idx="24809">
                  <c:v>16</c:v>
                </c:pt>
                <c:pt idx="24810">
                  <c:v>17</c:v>
                </c:pt>
                <c:pt idx="24811">
                  <c:v>6</c:v>
                </c:pt>
                <c:pt idx="24812">
                  <c:v>15</c:v>
                </c:pt>
                <c:pt idx="24813">
                  <c:v>16</c:v>
                </c:pt>
                <c:pt idx="24814">
                  <c:v>13</c:v>
                </c:pt>
                <c:pt idx="24815">
                  <c:v>11</c:v>
                </c:pt>
                <c:pt idx="24816">
                  <c:v>11</c:v>
                </c:pt>
                <c:pt idx="24817">
                  <c:v>9</c:v>
                </c:pt>
                <c:pt idx="24818">
                  <c:v>14</c:v>
                </c:pt>
                <c:pt idx="24819">
                  <c:v>20</c:v>
                </c:pt>
                <c:pt idx="24820">
                  <c:v>20</c:v>
                </c:pt>
                <c:pt idx="24821">
                  <c:v>20</c:v>
                </c:pt>
                <c:pt idx="24822">
                  <c:v>19</c:v>
                </c:pt>
                <c:pt idx="24823">
                  <c:v>12</c:v>
                </c:pt>
                <c:pt idx="24824">
                  <c:v>13</c:v>
                </c:pt>
                <c:pt idx="24825">
                  <c:v>18</c:v>
                </c:pt>
                <c:pt idx="24826">
                  <c:v>16</c:v>
                </c:pt>
                <c:pt idx="24827">
                  <c:v>14</c:v>
                </c:pt>
                <c:pt idx="24828">
                  <c:v>17</c:v>
                </c:pt>
                <c:pt idx="24829">
                  <c:v>16</c:v>
                </c:pt>
                <c:pt idx="24830">
                  <c:v>10</c:v>
                </c:pt>
                <c:pt idx="24831">
                  <c:v>14</c:v>
                </c:pt>
                <c:pt idx="24832">
                  <c:v>17</c:v>
                </c:pt>
                <c:pt idx="24833">
                  <c:v>18</c:v>
                </c:pt>
                <c:pt idx="24834">
                  <c:v>15</c:v>
                </c:pt>
                <c:pt idx="24835">
                  <c:v>11</c:v>
                </c:pt>
                <c:pt idx="24836">
                  <c:v>17</c:v>
                </c:pt>
                <c:pt idx="24837">
                  <c:v>20</c:v>
                </c:pt>
                <c:pt idx="24838">
                  <c:v>14</c:v>
                </c:pt>
                <c:pt idx="24839">
                  <c:v>20</c:v>
                </c:pt>
                <c:pt idx="24840">
                  <c:v>17</c:v>
                </c:pt>
                <c:pt idx="24841">
                  <c:v>20</c:v>
                </c:pt>
                <c:pt idx="24842">
                  <c:v>14</c:v>
                </c:pt>
                <c:pt idx="24843">
                  <c:v>14</c:v>
                </c:pt>
                <c:pt idx="24844">
                  <c:v>16</c:v>
                </c:pt>
                <c:pt idx="24845">
                  <c:v>13</c:v>
                </c:pt>
                <c:pt idx="24846">
                  <c:v>17</c:v>
                </c:pt>
                <c:pt idx="24847">
                  <c:v>15</c:v>
                </c:pt>
                <c:pt idx="24848">
                  <c:v>18</c:v>
                </c:pt>
                <c:pt idx="24849">
                  <c:v>16</c:v>
                </c:pt>
                <c:pt idx="24850">
                  <c:v>0</c:v>
                </c:pt>
                <c:pt idx="24851">
                  <c:v>18</c:v>
                </c:pt>
                <c:pt idx="24852">
                  <c:v>15</c:v>
                </c:pt>
                <c:pt idx="24853">
                  <c:v>6</c:v>
                </c:pt>
                <c:pt idx="24854">
                  <c:v>18</c:v>
                </c:pt>
                <c:pt idx="24855">
                  <c:v>17</c:v>
                </c:pt>
                <c:pt idx="24856">
                  <c:v>15</c:v>
                </c:pt>
                <c:pt idx="24857">
                  <c:v>15</c:v>
                </c:pt>
                <c:pt idx="24858">
                  <c:v>20</c:v>
                </c:pt>
                <c:pt idx="24859">
                  <c:v>14</c:v>
                </c:pt>
                <c:pt idx="24860">
                  <c:v>19</c:v>
                </c:pt>
                <c:pt idx="24861">
                  <c:v>17</c:v>
                </c:pt>
                <c:pt idx="24862">
                  <c:v>19</c:v>
                </c:pt>
                <c:pt idx="24863">
                  <c:v>15</c:v>
                </c:pt>
                <c:pt idx="24864">
                  <c:v>18</c:v>
                </c:pt>
                <c:pt idx="24865">
                  <c:v>16</c:v>
                </c:pt>
                <c:pt idx="24866">
                  <c:v>10</c:v>
                </c:pt>
                <c:pt idx="24867">
                  <c:v>17</c:v>
                </c:pt>
                <c:pt idx="24868">
                  <c:v>16</c:v>
                </c:pt>
                <c:pt idx="24869">
                  <c:v>12</c:v>
                </c:pt>
                <c:pt idx="24870">
                  <c:v>14</c:v>
                </c:pt>
                <c:pt idx="24871">
                  <c:v>14</c:v>
                </c:pt>
                <c:pt idx="24872">
                  <c:v>16</c:v>
                </c:pt>
                <c:pt idx="24873">
                  <c:v>16</c:v>
                </c:pt>
                <c:pt idx="24874">
                  <c:v>19</c:v>
                </c:pt>
                <c:pt idx="24875">
                  <c:v>14</c:v>
                </c:pt>
                <c:pt idx="24876">
                  <c:v>18</c:v>
                </c:pt>
                <c:pt idx="24877">
                  <c:v>17</c:v>
                </c:pt>
                <c:pt idx="24878">
                  <c:v>16</c:v>
                </c:pt>
                <c:pt idx="24879">
                  <c:v>19</c:v>
                </c:pt>
                <c:pt idx="24880">
                  <c:v>16</c:v>
                </c:pt>
                <c:pt idx="24881">
                  <c:v>14</c:v>
                </c:pt>
                <c:pt idx="24882">
                  <c:v>16</c:v>
                </c:pt>
                <c:pt idx="24883">
                  <c:v>10</c:v>
                </c:pt>
                <c:pt idx="24884">
                  <c:v>8</c:v>
                </c:pt>
                <c:pt idx="24885">
                  <c:v>17</c:v>
                </c:pt>
                <c:pt idx="24886">
                  <c:v>14</c:v>
                </c:pt>
                <c:pt idx="24887">
                  <c:v>13</c:v>
                </c:pt>
                <c:pt idx="24888">
                  <c:v>16</c:v>
                </c:pt>
                <c:pt idx="24889">
                  <c:v>14</c:v>
                </c:pt>
                <c:pt idx="24890">
                  <c:v>20</c:v>
                </c:pt>
                <c:pt idx="24891">
                  <c:v>10</c:v>
                </c:pt>
                <c:pt idx="24892">
                  <c:v>19</c:v>
                </c:pt>
                <c:pt idx="24893">
                  <c:v>9</c:v>
                </c:pt>
                <c:pt idx="24894">
                  <c:v>16</c:v>
                </c:pt>
                <c:pt idx="24895">
                  <c:v>20</c:v>
                </c:pt>
                <c:pt idx="24896">
                  <c:v>6</c:v>
                </c:pt>
                <c:pt idx="24897">
                  <c:v>7</c:v>
                </c:pt>
                <c:pt idx="24898">
                  <c:v>19</c:v>
                </c:pt>
                <c:pt idx="24899">
                  <c:v>11</c:v>
                </c:pt>
                <c:pt idx="24900">
                  <c:v>20</c:v>
                </c:pt>
                <c:pt idx="24901">
                  <c:v>8</c:v>
                </c:pt>
                <c:pt idx="24902">
                  <c:v>20</c:v>
                </c:pt>
                <c:pt idx="24903">
                  <c:v>15</c:v>
                </c:pt>
                <c:pt idx="24904">
                  <c:v>16</c:v>
                </c:pt>
                <c:pt idx="24905">
                  <c:v>19</c:v>
                </c:pt>
                <c:pt idx="24906">
                  <c:v>4</c:v>
                </c:pt>
                <c:pt idx="24907">
                  <c:v>15</c:v>
                </c:pt>
                <c:pt idx="24908">
                  <c:v>14</c:v>
                </c:pt>
                <c:pt idx="24909">
                  <c:v>19</c:v>
                </c:pt>
                <c:pt idx="24910">
                  <c:v>19</c:v>
                </c:pt>
                <c:pt idx="24911">
                  <c:v>16</c:v>
                </c:pt>
                <c:pt idx="24912">
                  <c:v>16</c:v>
                </c:pt>
                <c:pt idx="24913">
                  <c:v>9</c:v>
                </c:pt>
                <c:pt idx="24914">
                  <c:v>16</c:v>
                </c:pt>
                <c:pt idx="24915">
                  <c:v>12</c:v>
                </c:pt>
                <c:pt idx="24916">
                  <c:v>18</c:v>
                </c:pt>
                <c:pt idx="24917">
                  <c:v>15</c:v>
                </c:pt>
                <c:pt idx="24918">
                  <c:v>15</c:v>
                </c:pt>
                <c:pt idx="24919">
                  <c:v>10</c:v>
                </c:pt>
                <c:pt idx="24920">
                  <c:v>16</c:v>
                </c:pt>
                <c:pt idx="24921">
                  <c:v>6</c:v>
                </c:pt>
                <c:pt idx="24922">
                  <c:v>16</c:v>
                </c:pt>
                <c:pt idx="24923">
                  <c:v>20</c:v>
                </c:pt>
                <c:pt idx="24924">
                  <c:v>19</c:v>
                </c:pt>
                <c:pt idx="24925">
                  <c:v>19</c:v>
                </c:pt>
                <c:pt idx="24926">
                  <c:v>11</c:v>
                </c:pt>
                <c:pt idx="24927">
                  <c:v>18</c:v>
                </c:pt>
                <c:pt idx="24928">
                  <c:v>12</c:v>
                </c:pt>
                <c:pt idx="24929">
                  <c:v>18</c:v>
                </c:pt>
                <c:pt idx="24930">
                  <c:v>5</c:v>
                </c:pt>
                <c:pt idx="24931">
                  <c:v>16</c:v>
                </c:pt>
                <c:pt idx="24932">
                  <c:v>18</c:v>
                </c:pt>
                <c:pt idx="24933">
                  <c:v>13</c:v>
                </c:pt>
                <c:pt idx="24934">
                  <c:v>17</c:v>
                </c:pt>
                <c:pt idx="24935">
                  <c:v>19</c:v>
                </c:pt>
                <c:pt idx="24936">
                  <c:v>14</c:v>
                </c:pt>
                <c:pt idx="24937">
                  <c:v>19</c:v>
                </c:pt>
                <c:pt idx="24938">
                  <c:v>20</c:v>
                </c:pt>
                <c:pt idx="24939">
                  <c:v>16</c:v>
                </c:pt>
                <c:pt idx="24940">
                  <c:v>15</c:v>
                </c:pt>
                <c:pt idx="24941">
                  <c:v>19</c:v>
                </c:pt>
                <c:pt idx="24942">
                  <c:v>12</c:v>
                </c:pt>
                <c:pt idx="24943">
                  <c:v>12</c:v>
                </c:pt>
                <c:pt idx="24944">
                  <c:v>8</c:v>
                </c:pt>
                <c:pt idx="24945">
                  <c:v>15</c:v>
                </c:pt>
                <c:pt idx="24946">
                  <c:v>16</c:v>
                </c:pt>
                <c:pt idx="24947">
                  <c:v>19</c:v>
                </c:pt>
                <c:pt idx="24948">
                  <c:v>16</c:v>
                </c:pt>
                <c:pt idx="24949">
                  <c:v>12</c:v>
                </c:pt>
                <c:pt idx="24950">
                  <c:v>13</c:v>
                </c:pt>
                <c:pt idx="24951">
                  <c:v>13</c:v>
                </c:pt>
                <c:pt idx="24952">
                  <c:v>10</c:v>
                </c:pt>
                <c:pt idx="24953">
                  <c:v>9</c:v>
                </c:pt>
                <c:pt idx="24954">
                  <c:v>19</c:v>
                </c:pt>
                <c:pt idx="24955">
                  <c:v>15</c:v>
                </c:pt>
                <c:pt idx="24956">
                  <c:v>13</c:v>
                </c:pt>
                <c:pt idx="24957">
                  <c:v>11</c:v>
                </c:pt>
                <c:pt idx="24958">
                  <c:v>20</c:v>
                </c:pt>
                <c:pt idx="24959">
                  <c:v>14</c:v>
                </c:pt>
                <c:pt idx="24960">
                  <c:v>20</c:v>
                </c:pt>
                <c:pt idx="24961">
                  <c:v>8</c:v>
                </c:pt>
                <c:pt idx="24962">
                  <c:v>16</c:v>
                </c:pt>
                <c:pt idx="24963">
                  <c:v>20</c:v>
                </c:pt>
                <c:pt idx="24964">
                  <c:v>15</c:v>
                </c:pt>
                <c:pt idx="24965">
                  <c:v>6</c:v>
                </c:pt>
                <c:pt idx="24966">
                  <c:v>13</c:v>
                </c:pt>
                <c:pt idx="24967">
                  <c:v>12</c:v>
                </c:pt>
                <c:pt idx="24968">
                  <c:v>12</c:v>
                </c:pt>
                <c:pt idx="24969">
                  <c:v>19</c:v>
                </c:pt>
                <c:pt idx="24970">
                  <c:v>15</c:v>
                </c:pt>
                <c:pt idx="24971">
                  <c:v>18</c:v>
                </c:pt>
                <c:pt idx="24972">
                  <c:v>16</c:v>
                </c:pt>
                <c:pt idx="24973">
                  <c:v>7</c:v>
                </c:pt>
                <c:pt idx="24974">
                  <c:v>17</c:v>
                </c:pt>
                <c:pt idx="24975">
                  <c:v>17</c:v>
                </c:pt>
                <c:pt idx="24976">
                  <c:v>16</c:v>
                </c:pt>
                <c:pt idx="24977">
                  <c:v>13</c:v>
                </c:pt>
                <c:pt idx="24978">
                  <c:v>16</c:v>
                </c:pt>
                <c:pt idx="24979">
                  <c:v>16</c:v>
                </c:pt>
                <c:pt idx="24980">
                  <c:v>10</c:v>
                </c:pt>
                <c:pt idx="24981">
                  <c:v>14</c:v>
                </c:pt>
                <c:pt idx="24982">
                  <c:v>0</c:v>
                </c:pt>
                <c:pt idx="24983">
                  <c:v>16</c:v>
                </c:pt>
                <c:pt idx="24984">
                  <c:v>17</c:v>
                </c:pt>
                <c:pt idx="24985">
                  <c:v>8</c:v>
                </c:pt>
                <c:pt idx="24986">
                  <c:v>11</c:v>
                </c:pt>
                <c:pt idx="24987">
                  <c:v>20</c:v>
                </c:pt>
                <c:pt idx="24988">
                  <c:v>16</c:v>
                </c:pt>
                <c:pt idx="24989">
                  <c:v>16</c:v>
                </c:pt>
                <c:pt idx="24990">
                  <c:v>0</c:v>
                </c:pt>
                <c:pt idx="24991">
                  <c:v>20</c:v>
                </c:pt>
                <c:pt idx="24992">
                  <c:v>11</c:v>
                </c:pt>
                <c:pt idx="24993">
                  <c:v>13</c:v>
                </c:pt>
                <c:pt idx="24994">
                  <c:v>19</c:v>
                </c:pt>
                <c:pt idx="24995">
                  <c:v>18</c:v>
                </c:pt>
                <c:pt idx="24996">
                  <c:v>16</c:v>
                </c:pt>
                <c:pt idx="24997">
                  <c:v>13</c:v>
                </c:pt>
                <c:pt idx="24998">
                  <c:v>19</c:v>
                </c:pt>
                <c:pt idx="24999">
                  <c:v>11</c:v>
                </c:pt>
                <c:pt idx="25000">
                  <c:v>20</c:v>
                </c:pt>
                <c:pt idx="25001">
                  <c:v>20</c:v>
                </c:pt>
                <c:pt idx="25002">
                  <c:v>11</c:v>
                </c:pt>
                <c:pt idx="25003">
                  <c:v>16</c:v>
                </c:pt>
                <c:pt idx="25004">
                  <c:v>14</c:v>
                </c:pt>
                <c:pt idx="25005">
                  <c:v>19</c:v>
                </c:pt>
                <c:pt idx="25006">
                  <c:v>13</c:v>
                </c:pt>
                <c:pt idx="25007">
                  <c:v>20</c:v>
                </c:pt>
                <c:pt idx="25008">
                  <c:v>12</c:v>
                </c:pt>
                <c:pt idx="25009">
                  <c:v>16</c:v>
                </c:pt>
                <c:pt idx="25010">
                  <c:v>13</c:v>
                </c:pt>
                <c:pt idx="25011">
                  <c:v>15</c:v>
                </c:pt>
                <c:pt idx="25012">
                  <c:v>16</c:v>
                </c:pt>
                <c:pt idx="25013">
                  <c:v>20</c:v>
                </c:pt>
                <c:pt idx="25014">
                  <c:v>15</c:v>
                </c:pt>
                <c:pt idx="25015">
                  <c:v>18</c:v>
                </c:pt>
                <c:pt idx="25016">
                  <c:v>14</c:v>
                </c:pt>
                <c:pt idx="25017">
                  <c:v>20</c:v>
                </c:pt>
                <c:pt idx="25018">
                  <c:v>14</c:v>
                </c:pt>
                <c:pt idx="25019">
                  <c:v>18</c:v>
                </c:pt>
                <c:pt idx="25020">
                  <c:v>0</c:v>
                </c:pt>
                <c:pt idx="25021">
                  <c:v>15</c:v>
                </c:pt>
                <c:pt idx="25022">
                  <c:v>14</c:v>
                </c:pt>
                <c:pt idx="25023">
                  <c:v>17</c:v>
                </c:pt>
                <c:pt idx="25024">
                  <c:v>18</c:v>
                </c:pt>
                <c:pt idx="25025">
                  <c:v>17</c:v>
                </c:pt>
                <c:pt idx="25026">
                  <c:v>14</c:v>
                </c:pt>
                <c:pt idx="25027">
                  <c:v>18</c:v>
                </c:pt>
                <c:pt idx="25028">
                  <c:v>16</c:v>
                </c:pt>
                <c:pt idx="25029">
                  <c:v>15</c:v>
                </c:pt>
                <c:pt idx="25030">
                  <c:v>16</c:v>
                </c:pt>
                <c:pt idx="25031">
                  <c:v>8</c:v>
                </c:pt>
                <c:pt idx="25032">
                  <c:v>11</c:v>
                </c:pt>
                <c:pt idx="25033">
                  <c:v>16</c:v>
                </c:pt>
                <c:pt idx="25034">
                  <c:v>14</c:v>
                </c:pt>
                <c:pt idx="25035">
                  <c:v>11</c:v>
                </c:pt>
                <c:pt idx="25036">
                  <c:v>20</c:v>
                </c:pt>
                <c:pt idx="25037">
                  <c:v>13</c:v>
                </c:pt>
                <c:pt idx="25038">
                  <c:v>14</c:v>
                </c:pt>
                <c:pt idx="25039">
                  <c:v>13</c:v>
                </c:pt>
                <c:pt idx="25040">
                  <c:v>9</c:v>
                </c:pt>
                <c:pt idx="25041">
                  <c:v>11</c:v>
                </c:pt>
                <c:pt idx="25042">
                  <c:v>19</c:v>
                </c:pt>
                <c:pt idx="25043">
                  <c:v>11</c:v>
                </c:pt>
                <c:pt idx="25044">
                  <c:v>19</c:v>
                </c:pt>
                <c:pt idx="25045">
                  <c:v>17</c:v>
                </c:pt>
                <c:pt idx="25046">
                  <c:v>20</c:v>
                </c:pt>
                <c:pt idx="25047">
                  <c:v>14</c:v>
                </c:pt>
                <c:pt idx="25048">
                  <c:v>17</c:v>
                </c:pt>
                <c:pt idx="25049">
                  <c:v>16</c:v>
                </c:pt>
                <c:pt idx="25050">
                  <c:v>16</c:v>
                </c:pt>
                <c:pt idx="25051">
                  <c:v>8</c:v>
                </c:pt>
                <c:pt idx="25052">
                  <c:v>19</c:v>
                </c:pt>
                <c:pt idx="25053">
                  <c:v>19</c:v>
                </c:pt>
                <c:pt idx="25054">
                  <c:v>16</c:v>
                </c:pt>
                <c:pt idx="25055">
                  <c:v>7</c:v>
                </c:pt>
                <c:pt idx="25056">
                  <c:v>11</c:v>
                </c:pt>
                <c:pt idx="25057">
                  <c:v>12</c:v>
                </c:pt>
                <c:pt idx="25058">
                  <c:v>18</c:v>
                </c:pt>
                <c:pt idx="25059">
                  <c:v>12</c:v>
                </c:pt>
                <c:pt idx="25060">
                  <c:v>16</c:v>
                </c:pt>
                <c:pt idx="25061">
                  <c:v>13</c:v>
                </c:pt>
                <c:pt idx="25062">
                  <c:v>16</c:v>
                </c:pt>
                <c:pt idx="25063">
                  <c:v>15</c:v>
                </c:pt>
                <c:pt idx="25064">
                  <c:v>20</c:v>
                </c:pt>
                <c:pt idx="25065">
                  <c:v>0</c:v>
                </c:pt>
                <c:pt idx="25066">
                  <c:v>13</c:v>
                </c:pt>
                <c:pt idx="25067">
                  <c:v>17</c:v>
                </c:pt>
                <c:pt idx="25068">
                  <c:v>10</c:v>
                </c:pt>
                <c:pt idx="25069">
                  <c:v>11</c:v>
                </c:pt>
                <c:pt idx="25070">
                  <c:v>14</c:v>
                </c:pt>
                <c:pt idx="25071">
                  <c:v>19</c:v>
                </c:pt>
                <c:pt idx="25072">
                  <c:v>15</c:v>
                </c:pt>
                <c:pt idx="25073">
                  <c:v>18</c:v>
                </c:pt>
                <c:pt idx="25074">
                  <c:v>19</c:v>
                </c:pt>
                <c:pt idx="25075">
                  <c:v>12</c:v>
                </c:pt>
                <c:pt idx="25076">
                  <c:v>20</c:v>
                </c:pt>
                <c:pt idx="25077">
                  <c:v>19</c:v>
                </c:pt>
                <c:pt idx="25078">
                  <c:v>17</c:v>
                </c:pt>
                <c:pt idx="25079">
                  <c:v>15</c:v>
                </c:pt>
                <c:pt idx="25080">
                  <c:v>17</c:v>
                </c:pt>
                <c:pt idx="25081">
                  <c:v>13</c:v>
                </c:pt>
                <c:pt idx="25082">
                  <c:v>19</c:v>
                </c:pt>
                <c:pt idx="25083">
                  <c:v>14</c:v>
                </c:pt>
                <c:pt idx="25084">
                  <c:v>15</c:v>
                </c:pt>
                <c:pt idx="25085">
                  <c:v>10</c:v>
                </c:pt>
                <c:pt idx="25086">
                  <c:v>13</c:v>
                </c:pt>
                <c:pt idx="25087">
                  <c:v>8</c:v>
                </c:pt>
                <c:pt idx="25088">
                  <c:v>0</c:v>
                </c:pt>
                <c:pt idx="25089">
                  <c:v>16</c:v>
                </c:pt>
                <c:pt idx="25090">
                  <c:v>20</c:v>
                </c:pt>
                <c:pt idx="25091">
                  <c:v>17</c:v>
                </c:pt>
                <c:pt idx="25092">
                  <c:v>20</c:v>
                </c:pt>
                <c:pt idx="25093">
                  <c:v>9</c:v>
                </c:pt>
                <c:pt idx="25094">
                  <c:v>10</c:v>
                </c:pt>
                <c:pt idx="25095">
                  <c:v>16</c:v>
                </c:pt>
                <c:pt idx="25096">
                  <c:v>16</c:v>
                </c:pt>
                <c:pt idx="25097">
                  <c:v>16</c:v>
                </c:pt>
                <c:pt idx="25098">
                  <c:v>16</c:v>
                </c:pt>
                <c:pt idx="25099">
                  <c:v>11</c:v>
                </c:pt>
                <c:pt idx="25100">
                  <c:v>14</c:v>
                </c:pt>
                <c:pt idx="25101">
                  <c:v>12</c:v>
                </c:pt>
                <c:pt idx="25102">
                  <c:v>20</c:v>
                </c:pt>
                <c:pt idx="25103">
                  <c:v>20</c:v>
                </c:pt>
                <c:pt idx="25104">
                  <c:v>16</c:v>
                </c:pt>
                <c:pt idx="25105">
                  <c:v>17</c:v>
                </c:pt>
                <c:pt idx="25106">
                  <c:v>18</c:v>
                </c:pt>
                <c:pt idx="25107">
                  <c:v>20</c:v>
                </c:pt>
                <c:pt idx="25108">
                  <c:v>16</c:v>
                </c:pt>
                <c:pt idx="25109">
                  <c:v>19</c:v>
                </c:pt>
                <c:pt idx="25110">
                  <c:v>18</c:v>
                </c:pt>
                <c:pt idx="25111">
                  <c:v>14</c:v>
                </c:pt>
                <c:pt idx="25112">
                  <c:v>17</c:v>
                </c:pt>
                <c:pt idx="25113">
                  <c:v>13</c:v>
                </c:pt>
                <c:pt idx="25114">
                  <c:v>16</c:v>
                </c:pt>
                <c:pt idx="25115">
                  <c:v>14</c:v>
                </c:pt>
                <c:pt idx="25116">
                  <c:v>16</c:v>
                </c:pt>
                <c:pt idx="25117">
                  <c:v>18</c:v>
                </c:pt>
                <c:pt idx="25118">
                  <c:v>0</c:v>
                </c:pt>
                <c:pt idx="25119">
                  <c:v>11</c:v>
                </c:pt>
                <c:pt idx="25120">
                  <c:v>16</c:v>
                </c:pt>
                <c:pt idx="25121">
                  <c:v>0</c:v>
                </c:pt>
                <c:pt idx="25122">
                  <c:v>13</c:v>
                </c:pt>
                <c:pt idx="25123">
                  <c:v>10</c:v>
                </c:pt>
                <c:pt idx="25124">
                  <c:v>20</c:v>
                </c:pt>
                <c:pt idx="25125">
                  <c:v>19</c:v>
                </c:pt>
                <c:pt idx="25126">
                  <c:v>14</c:v>
                </c:pt>
                <c:pt idx="25127">
                  <c:v>9</c:v>
                </c:pt>
                <c:pt idx="25128">
                  <c:v>12</c:v>
                </c:pt>
                <c:pt idx="25129">
                  <c:v>16</c:v>
                </c:pt>
                <c:pt idx="25130">
                  <c:v>15</c:v>
                </c:pt>
                <c:pt idx="25131">
                  <c:v>13</c:v>
                </c:pt>
                <c:pt idx="25132">
                  <c:v>0</c:v>
                </c:pt>
                <c:pt idx="25133">
                  <c:v>11</c:v>
                </c:pt>
                <c:pt idx="25134">
                  <c:v>15</c:v>
                </c:pt>
                <c:pt idx="25135">
                  <c:v>19</c:v>
                </c:pt>
                <c:pt idx="25136">
                  <c:v>16</c:v>
                </c:pt>
                <c:pt idx="25137">
                  <c:v>16</c:v>
                </c:pt>
                <c:pt idx="25138">
                  <c:v>19</c:v>
                </c:pt>
                <c:pt idx="25139">
                  <c:v>16</c:v>
                </c:pt>
                <c:pt idx="25140">
                  <c:v>7</c:v>
                </c:pt>
                <c:pt idx="25141">
                  <c:v>14</c:v>
                </c:pt>
                <c:pt idx="25142">
                  <c:v>12</c:v>
                </c:pt>
                <c:pt idx="25143">
                  <c:v>16</c:v>
                </c:pt>
                <c:pt idx="25144">
                  <c:v>16</c:v>
                </c:pt>
                <c:pt idx="25145">
                  <c:v>16</c:v>
                </c:pt>
                <c:pt idx="25146">
                  <c:v>14</c:v>
                </c:pt>
                <c:pt idx="25147">
                  <c:v>15</c:v>
                </c:pt>
                <c:pt idx="25148">
                  <c:v>12</c:v>
                </c:pt>
                <c:pt idx="25149">
                  <c:v>19</c:v>
                </c:pt>
                <c:pt idx="25150">
                  <c:v>9</c:v>
                </c:pt>
                <c:pt idx="25151">
                  <c:v>18</c:v>
                </c:pt>
                <c:pt idx="25152">
                  <c:v>16</c:v>
                </c:pt>
                <c:pt idx="25153">
                  <c:v>20</c:v>
                </c:pt>
                <c:pt idx="25154">
                  <c:v>20</c:v>
                </c:pt>
                <c:pt idx="25155">
                  <c:v>13</c:v>
                </c:pt>
                <c:pt idx="25156">
                  <c:v>20</c:v>
                </c:pt>
                <c:pt idx="25157">
                  <c:v>8</c:v>
                </c:pt>
                <c:pt idx="25158">
                  <c:v>4</c:v>
                </c:pt>
                <c:pt idx="25159">
                  <c:v>10</c:v>
                </c:pt>
                <c:pt idx="25160">
                  <c:v>16</c:v>
                </c:pt>
                <c:pt idx="25161">
                  <c:v>16</c:v>
                </c:pt>
                <c:pt idx="25162">
                  <c:v>13</c:v>
                </c:pt>
                <c:pt idx="25163">
                  <c:v>20</c:v>
                </c:pt>
                <c:pt idx="25164">
                  <c:v>20</c:v>
                </c:pt>
                <c:pt idx="25165">
                  <c:v>14</c:v>
                </c:pt>
                <c:pt idx="25166">
                  <c:v>16</c:v>
                </c:pt>
                <c:pt idx="25167">
                  <c:v>20</c:v>
                </c:pt>
                <c:pt idx="25168">
                  <c:v>14</c:v>
                </c:pt>
                <c:pt idx="25169">
                  <c:v>9</c:v>
                </c:pt>
                <c:pt idx="25170">
                  <c:v>20</c:v>
                </c:pt>
                <c:pt idx="25171">
                  <c:v>12</c:v>
                </c:pt>
                <c:pt idx="25172">
                  <c:v>20</c:v>
                </c:pt>
                <c:pt idx="25173">
                  <c:v>15</c:v>
                </c:pt>
                <c:pt idx="25174">
                  <c:v>16</c:v>
                </c:pt>
                <c:pt idx="25175">
                  <c:v>19</c:v>
                </c:pt>
                <c:pt idx="25176">
                  <c:v>0</c:v>
                </c:pt>
                <c:pt idx="25177">
                  <c:v>15</c:v>
                </c:pt>
                <c:pt idx="25178">
                  <c:v>15</c:v>
                </c:pt>
                <c:pt idx="25179">
                  <c:v>18</c:v>
                </c:pt>
                <c:pt idx="25180">
                  <c:v>16</c:v>
                </c:pt>
                <c:pt idx="25181">
                  <c:v>17</c:v>
                </c:pt>
                <c:pt idx="25182">
                  <c:v>16</c:v>
                </c:pt>
                <c:pt idx="25183">
                  <c:v>19</c:v>
                </c:pt>
                <c:pt idx="25184">
                  <c:v>11</c:v>
                </c:pt>
                <c:pt idx="25185">
                  <c:v>13</c:v>
                </c:pt>
                <c:pt idx="25186">
                  <c:v>16</c:v>
                </c:pt>
                <c:pt idx="25187">
                  <c:v>16</c:v>
                </c:pt>
                <c:pt idx="25188">
                  <c:v>16</c:v>
                </c:pt>
                <c:pt idx="25189">
                  <c:v>14</c:v>
                </c:pt>
                <c:pt idx="25190">
                  <c:v>20</c:v>
                </c:pt>
                <c:pt idx="25191">
                  <c:v>13</c:v>
                </c:pt>
                <c:pt idx="25192">
                  <c:v>20</c:v>
                </c:pt>
                <c:pt idx="25193">
                  <c:v>19</c:v>
                </c:pt>
                <c:pt idx="25194">
                  <c:v>16</c:v>
                </c:pt>
                <c:pt idx="25195">
                  <c:v>0</c:v>
                </c:pt>
                <c:pt idx="25196">
                  <c:v>20</c:v>
                </c:pt>
                <c:pt idx="25197">
                  <c:v>18</c:v>
                </c:pt>
                <c:pt idx="25198">
                  <c:v>17</c:v>
                </c:pt>
                <c:pt idx="25199">
                  <c:v>18</c:v>
                </c:pt>
                <c:pt idx="25200">
                  <c:v>15</c:v>
                </c:pt>
                <c:pt idx="25201">
                  <c:v>14</c:v>
                </c:pt>
                <c:pt idx="25202">
                  <c:v>9</c:v>
                </c:pt>
                <c:pt idx="25203">
                  <c:v>13</c:v>
                </c:pt>
                <c:pt idx="25204">
                  <c:v>11</c:v>
                </c:pt>
                <c:pt idx="25205">
                  <c:v>16</c:v>
                </c:pt>
                <c:pt idx="25206">
                  <c:v>15</c:v>
                </c:pt>
                <c:pt idx="25207">
                  <c:v>20</c:v>
                </c:pt>
                <c:pt idx="25208">
                  <c:v>18</c:v>
                </c:pt>
                <c:pt idx="25209">
                  <c:v>19</c:v>
                </c:pt>
                <c:pt idx="25210">
                  <c:v>20</c:v>
                </c:pt>
                <c:pt idx="25211">
                  <c:v>19</c:v>
                </c:pt>
                <c:pt idx="25212">
                  <c:v>0</c:v>
                </c:pt>
                <c:pt idx="25213">
                  <c:v>20</c:v>
                </c:pt>
                <c:pt idx="25214">
                  <c:v>16</c:v>
                </c:pt>
                <c:pt idx="25215">
                  <c:v>16</c:v>
                </c:pt>
                <c:pt idx="25216">
                  <c:v>20</c:v>
                </c:pt>
                <c:pt idx="25217">
                  <c:v>19</c:v>
                </c:pt>
                <c:pt idx="25218">
                  <c:v>4</c:v>
                </c:pt>
                <c:pt idx="25219">
                  <c:v>18</c:v>
                </c:pt>
                <c:pt idx="25220">
                  <c:v>16</c:v>
                </c:pt>
                <c:pt idx="25221">
                  <c:v>8</c:v>
                </c:pt>
                <c:pt idx="25222">
                  <c:v>19</c:v>
                </c:pt>
                <c:pt idx="25223">
                  <c:v>14</c:v>
                </c:pt>
                <c:pt idx="25224">
                  <c:v>13</c:v>
                </c:pt>
                <c:pt idx="25225">
                  <c:v>6</c:v>
                </c:pt>
                <c:pt idx="25226">
                  <c:v>16</c:v>
                </c:pt>
                <c:pt idx="25227">
                  <c:v>10</c:v>
                </c:pt>
                <c:pt idx="25228">
                  <c:v>16</c:v>
                </c:pt>
                <c:pt idx="25229">
                  <c:v>18</c:v>
                </c:pt>
                <c:pt idx="25230">
                  <c:v>15</c:v>
                </c:pt>
                <c:pt idx="25231">
                  <c:v>17</c:v>
                </c:pt>
                <c:pt idx="25232">
                  <c:v>11</c:v>
                </c:pt>
                <c:pt idx="25233">
                  <c:v>19</c:v>
                </c:pt>
                <c:pt idx="25234">
                  <c:v>19</c:v>
                </c:pt>
                <c:pt idx="25235">
                  <c:v>13</c:v>
                </c:pt>
                <c:pt idx="25236">
                  <c:v>15</c:v>
                </c:pt>
                <c:pt idx="25237">
                  <c:v>16</c:v>
                </c:pt>
                <c:pt idx="25238">
                  <c:v>16</c:v>
                </c:pt>
                <c:pt idx="25239">
                  <c:v>19</c:v>
                </c:pt>
                <c:pt idx="25240">
                  <c:v>9</c:v>
                </c:pt>
                <c:pt idx="25241">
                  <c:v>14</c:v>
                </c:pt>
                <c:pt idx="25242">
                  <c:v>6</c:v>
                </c:pt>
                <c:pt idx="25243">
                  <c:v>17</c:v>
                </c:pt>
                <c:pt idx="25244">
                  <c:v>16</c:v>
                </c:pt>
                <c:pt idx="25245">
                  <c:v>19</c:v>
                </c:pt>
                <c:pt idx="25246">
                  <c:v>15</c:v>
                </c:pt>
                <c:pt idx="25247">
                  <c:v>0</c:v>
                </c:pt>
                <c:pt idx="25248">
                  <c:v>6</c:v>
                </c:pt>
                <c:pt idx="25249">
                  <c:v>12</c:v>
                </c:pt>
                <c:pt idx="25250">
                  <c:v>16</c:v>
                </c:pt>
                <c:pt idx="25251">
                  <c:v>17</c:v>
                </c:pt>
                <c:pt idx="25252">
                  <c:v>8</c:v>
                </c:pt>
                <c:pt idx="25253">
                  <c:v>4</c:v>
                </c:pt>
                <c:pt idx="25254">
                  <c:v>20</c:v>
                </c:pt>
                <c:pt idx="25255">
                  <c:v>0</c:v>
                </c:pt>
                <c:pt idx="25256">
                  <c:v>19</c:v>
                </c:pt>
                <c:pt idx="25257">
                  <c:v>20</c:v>
                </c:pt>
                <c:pt idx="25258">
                  <c:v>16</c:v>
                </c:pt>
                <c:pt idx="25259">
                  <c:v>10</c:v>
                </c:pt>
                <c:pt idx="25260">
                  <c:v>19</c:v>
                </c:pt>
                <c:pt idx="25261">
                  <c:v>19</c:v>
                </c:pt>
                <c:pt idx="25262">
                  <c:v>14</c:v>
                </c:pt>
                <c:pt idx="25263">
                  <c:v>18</c:v>
                </c:pt>
                <c:pt idx="25264">
                  <c:v>5</c:v>
                </c:pt>
                <c:pt idx="25265">
                  <c:v>11</c:v>
                </c:pt>
                <c:pt idx="25266">
                  <c:v>20</c:v>
                </c:pt>
                <c:pt idx="25267">
                  <c:v>16</c:v>
                </c:pt>
                <c:pt idx="25268">
                  <c:v>20</c:v>
                </c:pt>
                <c:pt idx="25269">
                  <c:v>17</c:v>
                </c:pt>
                <c:pt idx="25270">
                  <c:v>15</c:v>
                </c:pt>
                <c:pt idx="25271">
                  <c:v>14</c:v>
                </c:pt>
                <c:pt idx="25272">
                  <c:v>12</c:v>
                </c:pt>
                <c:pt idx="25273">
                  <c:v>17</c:v>
                </c:pt>
                <c:pt idx="25274">
                  <c:v>11</c:v>
                </c:pt>
                <c:pt idx="25275">
                  <c:v>4</c:v>
                </c:pt>
                <c:pt idx="25276">
                  <c:v>16</c:v>
                </c:pt>
                <c:pt idx="25277">
                  <c:v>19</c:v>
                </c:pt>
                <c:pt idx="25278">
                  <c:v>11</c:v>
                </c:pt>
                <c:pt idx="25279">
                  <c:v>19</c:v>
                </c:pt>
                <c:pt idx="25280">
                  <c:v>0</c:v>
                </c:pt>
                <c:pt idx="25281">
                  <c:v>11</c:v>
                </c:pt>
                <c:pt idx="25282">
                  <c:v>5</c:v>
                </c:pt>
                <c:pt idx="25283">
                  <c:v>15</c:v>
                </c:pt>
                <c:pt idx="25284">
                  <c:v>20</c:v>
                </c:pt>
                <c:pt idx="25285">
                  <c:v>19</c:v>
                </c:pt>
                <c:pt idx="25286">
                  <c:v>13</c:v>
                </c:pt>
                <c:pt idx="25287">
                  <c:v>17</c:v>
                </c:pt>
                <c:pt idx="25288">
                  <c:v>16</c:v>
                </c:pt>
                <c:pt idx="25289">
                  <c:v>17</c:v>
                </c:pt>
                <c:pt idx="25290">
                  <c:v>17</c:v>
                </c:pt>
                <c:pt idx="25291">
                  <c:v>19</c:v>
                </c:pt>
                <c:pt idx="25292">
                  <c:v>16</c:v>
                </c:pt>
                <c:pt idx="25293">
                  <c:v>15</c:v>
                </c:pt>
                <c:pt idx="25294">
                  <c:v>10</c:v>
                </c:pt>
                <c:pt idx="25295">
                  <c:v>15</c:v>
                </c:pt>
                <c:pt idx="25296">
                  <c:v>16</c:v>
                </c:pt>
                <c:pt idx="25297">
                  <c:v>16</c:v>
                </c:pt>
                <c:pt idx="25298">
                  <c:v>11</c:v>
                </c:pt>
                <c:pt idx="25299">
                  <c:v>19</c:v>
                </c:pt>
                <c:pt idx="25300">
                  <c:v>16</c:v>
                </c:pt>
                <c:pt idx="25301">
                  <c:v>16</c:v>
                </c:pt>
                <c:pt idx="25302">
                  <c:v>13</c:v>
                </c:pt>
                <c:pt idx="25303">
                  <c:v>16</c:v>
                </c:pt>
                <c:pt idx="25304">
                  <c:v>11</c:v>
                </c:pt>
                <c:pt idx="25305">
                  <c:v>17</c:v>
                </c:pt>
                <c:pt idx="25306">
                  <c:v>13</c:v>
                </c:pt>
                <c:pt idx="25307">
                  <c:v>14</c:v>
                </c:pt>
                <c:pt idx="25308">
                  <c:v>18</c:v>
                </c:pt>
                <c:pt idx="25309">
                  <c:v>19</c:v>
                </c:pt>
                <c:pt idx="25310">
                  <c:v>4</c:v>
                </c:pt>
                <c:pt idx="25311">
                  <c:v>17</c:v>
                </c:pt>
                <c:pt idx="25312">
                  <c:v>20</c:v>
                </c:pt>
                <c:pt idx="25313">
                  <c:v>20</c:v>
                </c:pt>
                <c:pt idx="25314">
                  <c:v>17</c:v>
                </c:pt>
                <c:pt idx="25315">
                  <c:v>16</c:v>
                </c:pt>
                <c:pt idx="25316">
                  <c:v>11</c:v>
                </c:pt>
                <c:pt idx="25317">
                  <c:v>14</c:v>
                </c:pt>
                <c:pt idx="25318">
                  <c:v>16</c:v>
                </c:pt>
                <c:pt idx="25319">
                  <c:v>12</c:v>
                </c:pt>
                <c:pt idx="25320">
                  <c:v>15</c:v>
                </c:pt>
                <c:pt idx="25321">
                  <c:v>9</c:v>
                </c:pt>
                <c:pt idx="25322">
                  <c:v>20</c:v>
                </c:pt>
                <c:pt idx="25323">
                  <c:v>15</c:v>
                </c:pt>
                <c:pt idx="25324">
                  <c:v>16</c:v>
                </c:pt>
                <c:pt idx="25325">
                  <c:v>11</c:v>
                </c:pt>
                <c:pt idx="25326">
                  <c:v>16</c:v>
                </c:pt>
                <c:pt idx="25327">
                  <c:v>8</c:v>
                </c:pt>
                <c:pt idx="25328">
                  <c:v>18</c:v>
                </c:pt>
                <c:pt idx="25329">
                  <c:v>17</c:v>
                </c:pt>
                <c:pt idx="25330">
                  <c:v>17</c:v>
                </c:pt>
                <c:pt idx="25331">
                  <c:v>13</c:v>
                </c:pt>
                <c:pt idx="25332">
                  <c:v>19</c:v>
                </c:pt>
                <c:pt idx="25333">
                  <c:v>10</c:v>
                </c:pt>
                <c:pt idx="25334">
                  <c:v>15</c:v>
                </c:pt>
                <c:pt idx="25335">
                  <c:v>14</c:v>
                </c:pt>
                <c:pt idx="25336">
                  <c:v>17</c:v>
                </c:pt>
                <c:pt idx="25337">
                  <c:v>7</c:v>
                </c:pt>
                <c:pt idx="25338">
                  <c:v>13</c:v>
                </c:pt>
                <c:pt idx="25339">
                  <c:v>9</c:v>
                </c:pt>
                <c:pt idx="25340">
                  <c:v>16</c:v>
                </c:pt>
                <c:pt idx="25341">
                  <c:v>12</c:v>
                </c:pt>
                <c:pt idx="25342">
                  <c:v>17</c:v>
                </c:pt>
                <c:pt idx="25343">
                  <c:v>16</c:v>
                </c:pt>
                <c:pt idx="25344">
                  <c:v>10</c:v>
                </c:pt>
                <c:pt idx="25345">
                  <c:v>19</c:v>
                </c:pt>
                <c:pt idx="25346">
                  <c:v>17</c:v>
                </c:pt>
                <c:pt idx="25347">
                  <c:v>15</c:v>
                </c:pt>
                <c:pt idx="25348">
                  <c:v>16</c:v>
                </c:pt>
                <c:pt idx="25349">
                  <c:v>12</c:v>
                </c:pt>
                <c:pt idx="25350">
                  <c:v>20</c:v>
                </c:pt>
                <c:pt idx="25351">
                  <c:v>17</c:v>
                </c:pt>
                <c:pt idx="25352">
                  <c:v>18</c:v>
                </c:pt>
                <c:pt idx="25353">
                  <c:v>17</c:v>
                </c:pt>
                <c:pt idx="25354">
                  <c:v>13</c:v>
                </c:pt>
                <c:pt idx="25355">
                  <c:v>16</c:v>
                </c:pt>
                <c:pt idx="25356">
                  <c:v>20</c:v>
                </c:pt>
                <c:pt idx="25357">
                  <c:v>16</c:v>
                </c:pt>
                <c:pt idx="25358">
                  <c:v>16</c:v>
                </c:pt>
                <c:pt idx="25359">
                  <c:v>20</c:v>
                </c:pt>
                <c:pt idx="25360">
                  <c:v>16</c:v>
                </c:pt>
                <c:pt idx="25361">
                  <c:v>19</c:v>
                </c:pt>
                <c:pt idx="25362">
                  <c:v>20</c:v>
                </c:pt>
                <c:pt idx="25363">
                  <c:v>18</c:v>
                </c:pt>
                <c:pt idx="25364">
                  <c:v>18</c:v>
                </c:pt>
                <c:pt idx="25365">
                  <c:v>14</c:v>
                </c:pt>
                <c:pt idx="25366">
                  <c:v>14</c:v>
                </c:pt>
                <c:pt idx="25367">
                  <c:v>16</c:v>
                </c:pt>
                <c:pt idx="25368">
                  <c:v>19</c:v>
                </c:pt>
                <c:pt idx="25369">
                  <c:v>19</c:v>
                </c:pt>
                <c:pt idx="25370">
                  <c:v>16</c:v>
                </c:pt>
                <c:pt idx="25371">
                  <c:v>14</c:v>
                </c:pt>
                <c:pt idx="25372">
                  <c:v>10</c:v>
                </c:pt>
                <c:pt idx="25373">
                  <c:v>14</c:v>
                </c:pt>
                <c:pt idx="25374">
                  <c:v>10</c:v>
                </c:pt>
                <c:pt idx="25375">
                  <c:v>17</c:v>
                </c:pt>
                <c:pt idx="25376">
                  <c:v>17</c:v>
                </c:pt>
                <c:pt idx="25377">
                  <c:v>14</c:v>
                </c:pt>
                <c:pt idx="25378">
                  <c:v>14</c:v>
                </c:pt>
                <c:pt idx="25379">
                  <c:v>16</c:v>
                </c:pt>
                <c:pt idx="25380">
                  <c:v>16</c:v>
                </c:pt>
                <c:pt idx="25381">
                  <c:v>8</c:v>
                </c:pt>
                <c:pt idx="25382">
                  <c:v>15</c:v>
                </c:pt>
                <c:pt idx="25383">
                  <c:v>16</c:v>
                </c:pt>
                <c:pt idx="25384">
                  <c:v>19</c:v>
                </c:pt>
                <c:pt idx="25385">
                  <c:v>8</c:v>
                </c:pt>
                <c:pt idx="25386">
                  <c:v>20</c:v>
                </c:pt>
                <c:pt idx="25387">
                  <c:v>14</c:v>
                </c:pt>
                <c:pt idx="25388">
                  <c:v>16</c:v>
                </c:pt>
                <c:pt idx="25389">
                  <c:v>18</c:v>
                </c:pt>
                <c:pt idx="25390">
                  <c:v>10</c:v>
                </c:pt>
                <c:pt idx="25391">
                  <c:v>0</c:v>
                </c:pt>
                <c:pt idx="25392">
                  <c:v>10</c:v>
                </c:pt>
                <c:pt idx="25393">
                  <c:v>17</c:v>
                </c:pt>
                <c:pt idx="25394">
                  <c:v>17</c:v>
                </c:pt>
                <c:pt idx="25395">
                  <c:v>20</c:v>
                </c:pt>
                <c:pt idx="25396">
                  <c:v>14</c:v>
                </c:pt>
                <c:pt idx="25397">
                  <c:v>8</c:v>
                </c:pt>
                <c:pt idx="25398">
                  <c:v>11</c:v>
                </c:pt>
                <c:pt idx="25399">
                  <c:v>10</c:v>
                </c:pt>
                <c:pt idx="25400">
                  <c:v>18</c:v>
                </c:pt>
                <c:pt idx="25401">
                  <c:v>12</c:v>
                </c:pt>
                <c:pt idx="25402">
                  <c:v>19</c:v>
                </c:pt>
                <c:pt idx="25403">
                  <c:v>19</c:v>
                </c:pt>
                <c:pt idx="25404">
                  <c:v>16</c:v>
                </c:pt>
                <c:pt idx="25405">
                  <c:v>19</c:v>
                </c:pt>
                <c:pt idx="25406">
                  <c:v>12</c:v>
                </c:pt>
                <c:pt idx="25407">
                  <c:v>15</c:v>
                </c:pt>
                <c:pt idx="25408">
                  <c:v>20</c:v>
                </c:pt>
                <c:pt idx="25409">
                  <c:v>8</c:v>
                </c:pt>
                <c:pt idx="25410">
                  <c:v>15</c:v>
                </c:pt>
                <c:pt idx="25411">
                  <c:v>10</c:v>
                </c:pt>
                <c:pt idx="25412">
                  <c:v>16</c:v>
                </c:pt>
                <c:pt idx="25413">
                  <c:v>17</c:v>
                </c:pt>
                <c:pt idx="25414">
                  <c:v>16</c:v>
                </c:pt>
                <c:pt idx="25415">
                  <c:v>10</c:v>
                </c:pt>
                <c:pt idx="25416">
                  <c:v>16</c:v>
                </c:pt>
                <c:pt idx="25417">
                  <c:v>13</c:v>
                </c:pt>
                <c:pt idx="25418">
                  <c:v>16</c:v>
                </c:pt>
                <c:pt idx="25419">
                  <c:v>16</c:v>
                </c:pt>
                <c:pt idx="25420">
                  <c:v>14</c:v>
                </c:pt>
                <c:pt idx="25421">
                  <c:v>18</c:v>
                </c:pt>
                <c:pt idx="25422">
                  <c:v>16</c:v>
                </c:pt>
                <c:pt idx="25423">
                  <c:v>18</c:v>
                </c:pt>
                <c:pt idx="25424">
                  <c:v>13</c:v>
                </c:pt>
                <c:pt idx="25425">
                  <c:v>15</c:v>
                </c:pt>
                <c:pt idx="25426">
                  <c:v>15</c:v>
                </c:pt>
                <c:pt idx="25427">
                  <c:v>11</c:v>
                </c:pt>
                <c:pt idx="25428">
                  <c:v>13</c:v>
                </c:pt>
                <c:pt idx="25429">
                  <c:v>18</c:v>
                </c:pt>
                <c:pt idx="25430">
                  <c:v>9</c:v>
                </c:pt>
                <c:pt idx="25431">
                  <c:v>18</c:v>
                </c:pt>
                <c:pt idx="25432">
                  <c:v>17</c:v>
                </c:pt>
                <c:pt idx="25433">
                  <c:v>17</c:v>
                </c:pt>
                <c:pt idx="25434">
                  <c:v>17</c:v>
                </c:pt>
                <c:pt idx="25435">
                  <c:v>17</c:v>
                </c:pt>
                <c:pt idx="25436">
                  <c:v>20</c:v>
                </c:pt>
                <c:pt idx="25437">
                  <c:v>13</c:v>
                </c:pt>
                <c:pt idx="25438">
                  <c:v>11</c:v>
                </c:pt>
                <c:pt idx="25439">
                  <c:v>13</c:v>
                </c:pt>
                <c:pt idx="25440">
                  <c:v>17</c:v>
                </c:pt>
                <c:pt idx="25441">
                  <c:v>13</c:v>
                </c:pt>
                <c:pt idx="25442">
                  <c:v>15</c:v>
                </c:pt>
                <c:pt idx="25443">
                  <c:v>8</c:v>
                </c:pt>
                <c:pt idx="25444">
                  <c:v>16</c:v>
                </c:pt>
                <c:pt idx="25445">
                  <c:v>0</c:v>
                </c:pt>
                <c:pt idx="25446">
                  <c:v>9</c:v>
                </c:pt>
                <c:pt idx="25447">
                  <c:v>17</c:v>
                </c:pt>
                <c:pt idx="25448">
                  <c:v>16</c:v>
                </c:pt>
                <c:pt idx="25449">
                  <c:v>16</c:v>
                </c:pt>
                <c:pt idx="25450">
                  <c:v>0</c:v>
                </c:pt>
                <c:pt idx="25451">
                  <c:v>8</c:v>
                </c:pt>
                <c:pt idx="25452">
                  <c:v>17</c:v>
                </c:pt>
                <c:pt idx="25453">
                  <c:v>13</c:v>
                </c:pt>
                <c:pt idx="25454">
                  <c:v>11</c:v>
                </c:pt>
                <c:pt idx="25455">
                  <c:v>19</c:v>
                </c:pt>
                <c:pt idx="25456">
                  <c:v>16</c:v>
                </c:pt>
                <c:pt idx="25457">
                  <c:v>16</c:v>
                </c:pt>
                <c:pt idx="25458">
                  <c:v>19</c:v>
                </c:pt>
                <c:pt idx="25459">
                  <c:v>0</c:v>
                </c:pt>
                <c:pt idx="25460">
                  <c:v>12</c:v>
                </c:pt>
                <c:pt idx="25461">
                  <c:v>15</c:v>
                </c:pt>
                <c:pt idx="25462">
                  <c:v>20</c:v>
                </c:pt>
                <c:pt idx="25463">
                  <c:v>16</c:v>
                </c:pt>
                <c:pt idx="25464">
                  <c:v>13</c:v>
                </c:pt>
                <c:pt idx="25465">
                  <c:v>14</c:v>
                </c:pt>
                <c:pt idx="25466">
                  <c:v>11</c:v>
                </c:pt>
                <c:pt idx="25467">
                  <c:v>12</c:v>
                </c:pt>
                <c:pt idx="25468">
                  <c:v>12</c:v>
                </c:pt>
                <c:pt idx="25469">
                  <c:v>20</c:v>
                </c:pt>
                <c:pt idx="25470">
                  <c:v>9</c:v>
                </c:pt>
                <c:pt idx="25471">
                  <c:v>16</c:v>
                </c:pt>
                <c:pt idx="25472">
                  <c:v>7</c:v>
                </c:pt>
                <c:pt idx="25473">
                  <c:v>16</c:v>
                </c:pt>
                <c:pt idx="25474">
                  <c:v>16</c:v>
                </c:pt>
                <c:pt idx="25475">
                  <c:v>5</c:v>
                </c:pt>
                <c:pt idx="25476">
                  <c:v>14</c:v>
                </c:pt>
                <c:pt idx="25477">
                  <c:v>18</c:v>
                </c:pt>
                <c:pt idx="25478">
                  <c:v>9</c:v>
                </c:pt>
                <c:pt idx="25479">
                  <c:v>13</c:v>
                </c:pt>
                <c:pt idx="25480">
                  <c:v>19</c:v>
                </c:pt>
                <c:pt idx="25481">
                  <c:v>20</c:v>
                </c:pt>
                <c:pt idx="25482">
                  <c:v>10</c:v>
                </c:pt>
                <c:pt idx="25483">
                  <c:v>8</c:v>
                </c:pt>
                <c:pt idx="25484">
                  <c:v>6</c:v>
                </c:pt>
                <c:pt idx="25485">
                  <c:v>14</c:v>
                </c:pt>
                <c:pt idx="25486">
                  <c:v>15</c:v>
                </c:pt>
                <c:pt idx="25487">
                  <c:v>20</c:v>
                </c:pt>
                <c:pt idx="25488">
                  <c:v>17</c:v>
                </c:pt>
                <c:pt idx="25489">
                  <c:v>13</c:v>
                </c:pt>
                <c:pt idx="25490">
                  <c:v>16</c:v>
                </c:pt>
                <c:pt idx="25491">
                  <c:v>17</c:v>
                </c:pt>
                <c:pt idx="25492">
                  <c:v>15</c:v>
                </c:pt>
                <c:pt idx="25493">
                  <c:v>5</c:v>
                </c:pt>
                <c:pt idx="25494">
                  <c:v>19</c:v>
                </c:pt>
                <c:pt idx="25495">
                  <c:v>17</c:v>
                </c:pt>
                <c:pt idx="25496">
                  <c:v>11</c:v>
                </c:pt>
                <c:pt idx="25497">
                  <c:v>9</c:v>
                </c:pt>
                <c:pt idx="25498">
                  <c:v>16</c:v>
                </c:pt>
                <c:pt idx="25499">
                  <c:v>14</c:v>
                </c:pt>
                <c:pt idx="25500">
                  <c:v>20</c:v>
                </c:pt>
                <c:pt idx="25501">
                  <c:v>12</c:v>
                </c:pt>
                <c:pt idx="25502">
                  <c:v>12</c:v>
                </c:pt>
                <c:pt idx="25503">
                  <c:v>4</c:v>
                </c:pt>
                <c:pt idx="25504">
                  <c:v>8</c:v>
                </c:pt>
                <c:pt idx="25505">
                  <c:v>0</c:v>
                </c:pt>
                <c:pt idx="25506">
                  <c:v>19</c:v>
                </c:pt>
                <c:pt idx="25507">
                  <c:v>12</c:v>
                </c:pt>
                <c:pt idx="25508">
                  <c:v>14</c:v>
                </c:pt>
                <c:pt idx="25509">
                  <c:v>17</c:v>
                </c:pt>
                <c:pt idx="25510">
                  <c:v>17</c:v>
                </c:pt>
                <c:pt idx="25511">
                  <c:v>19</c:v>
                </c:pt>
                <c:pt idx="25512">
                  <c:v>14</c:v>
                </c:pt>
                <c:pt idx="25513">
                  <c:v>15</c:v>
                </c:pt>
                <c:pt idx="25514">
                  <c:v>18</c:v>
                </c:pt>
                <c:pt idx="25515">
                  <c:v>19</c:v>
                </c:pt>
                <c:pt idx="25516">
                  <c:v>20</c:v>
                </c:pt>
                <c:pt idx="25517">
                  <c:v>16</c:v>
                </c:pt>
                <c:pt idx="25518">
                  <c:v>12</c:v>
                </c:pt>
                <c:pt idx="25519">
                  <c:v>18</c:v>
                </c:pt>
                <c:pt idx="25520">
                  <c:v>15</c:v>
                </c:pt>
                <c:pt idx="25521">
                  <c:v>16</c:v>
                </c:pt>
                <c:pt idx="25522">
                  <c:v>15</c:v>
                </c:pt>
                <c:pt idx="25523">
                  <c:v>7</c:v>
                </c:pt>
                <c:pt idx="25524">
                  <c:v>14</c:v>
                </c:pt>
                <c:pt idx="25525">
                  <c:v>19</c:v>
                </c:pt>
                <c:pt idx="25526">
                  <c:v>10</c:v>
                </c:pt>
                <c:pt idx="25527">
                  <c:v>16</c:v>
                </c:pt>
                <c:pt idx="25528">
                  <c:v>14</c:v>
                </c:pt>
                <c:pt idx="25529">
                  <c:v>8</c:v>
                </c:pt>
                <c:pt idx="25530">
                  <c:v>14</c:v>
                </c:pt>
                <c:pt idx="25531">
                  <c:v>16</c:v>
                </c:pt>
                <c:pt idx="25532">
                  <c:v>17</c:v>
                </c:pt>
                <c:pt idx="25533">
                  <c:v>17</c:v>
                </c:pt>
                <c:pt idx="25534">
                  <c:v>20</c:v>
                </c:pt>
                <c:pt idx="25535">
                  <c:v>15</c:v>
                </c:pt>
                <c:pt idx="25536">
                  <c:v>12</c:v>
                </c:pt>
                <c:pt idx="25537">
                  <c:v>20</c:v>
                </c:pt>
                <c:pt idx="25538">
                  <c:v>15</c:v>
                </c:pt>
                <c:pt idx="25539">
                  <c:v>16</c:v>
                </c:pt>
                <c:pt idx="25540">
                  <c:v>9</c:v>
                </c:pt>
                <c:pt idx="25541">
                  <c:v>14</c:v>
                </c:pt>
                <c:pt idx="25542">
                  <c:v>14</c:v>
                </c:pt>
                <c:pt idx="25543">
                  <c:v>11</c:v>
                </c:pt>
                <c:pt idx="25544">
                  <c:v>17</c:v>
                </c:pt>
                <c:pt idx="25545">
                  <c:v>19</c:v>
                </c:pt>
                <c:pt idx="25546">
                  <c:v>16</c:v>
                </c:pt>
                <c:pt idx="25547">
                  <c:v>16</c:v>
                </c:pt>
                <c:pt idx="25548">
                  <c:v>20</c:v>
                </c:pt>
                <c:pt idx="25549">
                  <c:v>14</c:v>
                </c:pt>
                <c:pt idx="25550">
                  <c:v>17</c:v>
                </c:pt>
                <c:pt idx="25551">
                  <c:v>14</c:v>
                </c:pt>
                <c:pt idx="25552">
                  <c:v>20</c:v>
                </c:pt>
                <c:pt idx="25553">
                  <c:v>7</c:v>
                </c:pt>
                <c:pt idx="25554">
                  <c:v>19</c:v>
                </c:pt>
                <c:pt idx="25555">
                  <c:v>12</c:v>
                </c:pt>
                <c:pt idx="25556">
                  <c:v>14</c:v>
                </c:pt>
                <c:pt idx="25557">
                  <c:v>16</c:v>
                </c:pt>
                <c:pt idx="25558">
                  <c:v>16</c:v>
                </c:pt>
                <c:pt idx="25559">
                  <c:v>11</c:v>
                </c:pt>
                <c:pt idx="25560">
                  <c:v>0</c:v>
                </c:pt>
                <c:pt idx="25561">
                  <c:v>17</c:v>
                </c:pt>
                <c:pt idx="25562">
                  <c:v>12</c:v>
                </c:pt>
                <c:pt idx="25563">
                  <c:v>17</c:v>
                </c:pt>
                <c:pt idx="25564">
                  <c:v>12</c:v>
                </c:pt>
                <c:pt idx="25565">
                  <c:v>13</c:v>
                </c:pt>
                <c:pt idx="25566">
                  <c:v>13</c:v>
                </c:pt>
                <c:pt idx="25567">
                  <c:v>10</c:v>
                </c:pt>
                <c:pt idx="25568">
                  <c:v>18</c:v>
                </c:pt>
                <c:pt idx="25569">
                  <c:v>6</c:v>
                </c:pt>
                <c:pt idx="25570">
                  <c:v>12</c:v>
                </c:pt>
                <c:pt idx="25571">
                  <c:v>14</c:v>
                </c:pt>
                <c:pt idx="25572">
                  <c:v>16</c:v>
                </c:pt>
                <c:pt idx="25573">
                  <c:v>9</c:v>
                </c:pt>
                <c:pt idx="25574">
                  <c:v>16</c:v>
                </c:pt>
                <c:pt idx="25575">
                  <c:v>19</c:v>
                </c:pt>
                <c:pt idx="25576">
                  <c:v>20</c:v>
                </c:pt>
                <c:pt idx="25577">
                  <c:v>17</c:v>
                </c:pt>
                <c:pt idx="25578">
                  <c:v>19</c:v>
                </c:pt>
                <c:pt idx="25579">
                  <c:v>19</c:v>
                </c:pt>
                <c:pt idx="25580">
                  <c:v>9</c:v>
                </c:pt>
                <c:pt idx="25581">
                  <c:v>12</c:v>
                </c:pt>
                <c:pt idx="25582">
                  <c:v>16</c:v>
                </c:pt>
                <c:pt idx="25583">
                  <c:v>20</c:v>
                </c:pt>
                <c:pt idx="25584">
                  <c:v>18</c:v>
                </c:pt>
                <c:pt idx="25585">
                  <c:v>12</c:v>
                </c:pt>
                <c:pt idx="25586">
                  <c:v>5</c:v>
                </c:pt>
                <c:pt idx="25587">
                  <c:v>16</c:v>
                </c:pt>
                <c:pt idx="25588">
                  <c:v>16</c:v>
                </c:pt>
                <c:pt idx="25589">
                  <c:v>18</c:v>
                </c:pt>
                <c:pt idx="25590">
                  <c:v>15</c:v>
                </c:pt>
                <c:pt idx="25591">
                  <c:v>13</c:v>
                </c:pt>
                <c:pt idx="25592">
                  <c:v>16</c:v>
                </c:pt>
                <c:pt idx="25593">
                  <c:v>20</c:v>
                </c:pt>
                <c:pt idx="25594">
                  <c:v>18</c:v>
                </c:pt>
                <c:pt idx="25595">
                  <c:v>17</c:v>
                </c:pt>
                <c:pt idx="25596">
                  <c:v>19</c:v>
                </c:pt>
                <c:pt idx="25597">
                  <c:v>16</c:v>
                </c:pt>
                <c:pt idx="25598">
                  <c:v>15</c:v>
                </c:pt>
                <c:pt idx="25599">
                  <c:v>16</c:v>
                </c:pt>
                <c:pt idx="25600">
                  <c:v>19</c:v>
                </c:pt>
                <c:pt idx="25601">
                  <c:v>15</c:v>
                </c:pt>
                <c:pt idx="25602">
                  <c:v>19</c:v>
                </c:pt>
                <c:pt idx="25603">
                  <c:v>19</c:v>
                </c:pt>
                <c:pt idx="25604">
                  <c:v>10</c:v>
                </c:pt>
                <c:pt idx="25605">
                  <c:v>19</c:v>
                </c:pt>
                <c:pt idx="25606">
                  <c:v>18</c:v>
                </c:pt>
                <c:pt idx="25607">
                  <c:v>11</c:v>
                </c:pt>
                <c:pt idx="25608">
                  <c:v>11</c:v>
                </c:pt>
                <c:pt idx="25609">
                  <c:v>16</c:v>
                </c:pt>
                <c:pt idx="25610">
                  <c:v>16</c:v>
                </c:pt>
                <c:pt idx="25611">
                  <c:v>16</c:v>
                </c:pt>
                <c:pt idx="25612">
                  <c:v>14</c:v>
                </c:pt>
                <c:pt idx="25613">
                  <c:v>17</c:v>
                </c:pt>
                <c:pt idx="25614">
                  <c:v>15</c:v>
                </c:pt>
                <c:pt idx="25615">
                  <c:v>15</c:v>
                </c:pt>
                <c:pt idx="25616">
                  <c:v>16</c:v>
                </c:pt>
                <c:pt idx="25617">
                  <c:v>15</c:v>
                </c:pt>
                <c:pt idx="25618">
                  <c:v>18</c:v>
                </c:pt>
                <c:pt idx="25619">
                  <c:v>19</c:v>
                </c:pt>
                <c:pt idx="25620">
                  <c:v>13</c:v>
                </c:pt>
                <c:pt idx="25621">
                  <c:v>15</c:v>
                </c:pt>
                <c:pt idx="25622">
                  <c:v>20</c:v>
                </c:pt>
                <c:pt idx="25623">
                  <c:v>20</c:v>
                </c:pt>
                <c:pt idx="25624">
                  <c:v>9</c:v>
                </c:pt>
                <c:pt idx="25625">
                  <c:v>20</c:v>
                </c:pt>
                <c:pt idx="25626">
                  <c:v>18</c:v>
                </c:pt>
                <c:pt idx="25627">
                  <c:v>10</c:v>
                </c:pt>
                <c:pt idx="25628">
                  <c:v>12</c:v>
                </c:pt>
                <c:pt idx="25629">
                  <c:v>14</c:v>
                </c:pt>
                <c:pt idx="25630">
                  <c:v>19</c:v>
                </c:pt>
                <c:pt idx="25631">
                  <c:v>14</c:v>
                </c:pt>
                <c:pt idx="25632">
                  <c:v>14</c:v>
                </c:pt>
                <c:pt idx="25633">
                  <c:v>14</c:v>
                </c:pt>
                <c:pt idx="25634">
                  <c:v>16</c:v>
                </c:pt>
                <c:pt idx="25635">
                  <c:v>8</c:v>
                </c:pt>
                <c:pt idx="25636">
                  <c:v>19</c:v>
                </c:pt>
                <c:pt idx="25637">
                  <c:v>16</c:v>
                </c:pt>
                <c:pt idx="25638">
                  <c:v>16</c:v>
                </c:pt>
                <c:pt idx="25639">
                  <c:v>15</c:v>
                </c:pt>
                <c:pt idx="25640">
                  <c:v>16</c:v>
                </c:pt>
                <c:pt idx="25641">
                  <c:v>14</c:v>
                </c:pt>
                <c:pt idx="25642">
                  <c:v>13</c:v>
                </c:pt>
                <c:pt idx="25643">
                  <c:v>0</c:v>
                </c:pt>
                <c:pt idx="25644">
                  <c:v>12</c:v>
                </c:pt>
                <c:pt idx="25645">
                  <c:v>17</c:v>
                </c:pt>
                <c:pt idx="25646">
                  <c:v>20</c:v>
                </c:pt>
                <c:pt idx="25647">
                  <c:v>20</c:v>
                </c:pt>
                <c:pt idx="25648">
                  <c:v>4</c:v>
                </c:pt>
                <c:pt idx="25649">
                  <c:v>14</c:v>
                </c:pt>
                <c:pt idx="25650">
                  <c:v>11</c:v>
                </c:pt>
                <c:pt idx="25651">
                  <c:v>18</c:v>
                </c:pt>
                <c:pt idx="25652">
                  <c:v>13</c:v>
                </c:pt>
                <c:pt idx="25653">
                  <c:v>17</c:v>
                </c:pt>
                <c:pt idx="25654">
                  <c:v>6</c:v>
                </c:pt>
                <c:pt idx="25655">
                  <c:v>16</c:v>
                </c:pt>
                <c:pt idx="25656">
                  <c:v>14</c:v>
                </c:pt>
                <c:pt idx="25657">
                  <c:v>16</c:v>
                </c:pt>
                <c:pt idx="25658">
                  <c:v>16</c:v>
                </c:pt>
                <c:pt idx="25659">
                  <c:v>10</c:v>
                </c:pt>
                <c:pt idx="25660">
                  <c:v>12</c:v>
                </c:pt>
                <c:pt idx="25661">
                  <c:v>20</c:v>
                </c:pt>
                <c:pt idx="25662">
                  <c:v>16</c:v>
                </c:pt>
                <c:pt idx="25663">
                  <c:v>14</c:v>
                </c:pt>
                <c:pt idx="25664">
                  <c:v>12</c:v>
                </c:pt>
                <c:pt idx="25665">
                  <c:v>12</c:v>
                </c:pt>
                <c:pt idx="25666">
                  <c:v>17</c:v>
                </c:pt>
                <c:pt idx="25667">
                  <c:v>20</c:v>
                </c:pt>
                <c:pt idx="25668">
                  <c:v>11</c:v>
                </c:pt>
                <c:pt idx="25669">
                  <c:v>7</c:v>
                </c:pt>
                <c:pt idx="25670">
                  <c:v>20</c:v>
                </c:pt>
                <c:pt idx="25671">
                  <c:v>11</c:v>
                </c:pt>
                <c:pt idx="25672">
                  <c:v>10</c:v>
                </c:pt>
                <c:pt idx="25673">
                  <c:v>20</c:v>
                </c:pt>
                <c:pt idx="25674">
                  <c:v>17</c:v>
                </c:pt>
                <c:pt idx="25675">
                  <c:v>16</c:v>
                </c:pt>
                <c:pt idx="25676">
                  <c:v>11</c:v>
                </c:pt>
                <c:pt idx="25677">
                  <c:v>16</c:v>
                </c:pt>
                <c:pt idx="25678">
                  <c:v>14</c:v>
                </c:pt>
                <c:pt idx="25679">
                  <c:v>20</c:v>
                </c:pt>
                <c:pt idx="25680">
                  <c:v>17</c:v>
                </c:pt>
                <c:pt idx="25681">
                  <c:v>15</c:v>
                </c:pt>
                <c:pt idx="25682">
                  <c:v>14</c:v>
                </c:pt>
                <c:pt idx="25683">
                  <c:v>4</c:v>
                </c:pt>
                <c:pt idx="25684">
                  <c:v>12</c:v>
                </c:pt>
                <c:pt idx="25685">
                  <c:v>16</c:v>
                </c:pt>
                <c:pt idx="25686">
                  <c:v>15</c:v>
                </c:pt>
                <c:pt idx="25687">
                  <c:v>19</c:v>
                </c:pt>
                <c:pt idx="25688">
                  <c:v>16</c:v>
                </c:pt>
                <c:pt idx="25689">
                  <c:v>16</c:v>
                </c:pt>
                <c:pt idx="25690">
                  <c:v>15</c:v>
                </c:pt>
                <c:pt idx="25691">
                  <c:v>16</c:v>
                </c:pt>
                <c:pt idx="25692">
                  <c:v>0</c:v>
                </c:pt>
                <c:pt idx="25693">
                  <c:v>15</c:v>
                </c:pt>
                <c:pt idx="25694">
                  <c:v>8</c:v>
                </c:pt>
                <c:pt idx="25695">
                  <c:v>17</c:v>
                </c:pt>
                <c:pt idx="25696">
                  <c:v>10</c:v>
                </c:pt>
                <c:pt idx="25697">
                  <c:v>17</c:v>
                </c:pt>
                <c:pt idx="25698">
                  <c:v>14</c:v>
                </c:pt>
                <c:pt idx="25699">
                  <c:v>16</c:v>
                </c:pt>
                <c:pt idx="25700">
                  <c:v>17</c:v>
                </c:pt>
                <c:pt idx="25701">
                  <c:v>16</c:v>
                </c:pt>
                <c:pt idx="25702">
                  <c:v>20</c:v>
                </c:pt>
                <c:pt idx="25703">
                  <c:v>19</c:v>
                </c:pt>
                <c:pt idx="25704">
                  <c:v>20</c:v>
                </c:pt>
                <c:pt idx="25705">
                  <c:v>9</c:v>
                </c:pt>
                <c:pt idx="25706">
                  <c:v>15</c:v>
                </c:pt>
                <c:pt idx="25707">
                  <c:v>16</c:v>
                </c:pt>
                <c:pt idx="25708">
                  <c:v>4</c:v>
                </c:pt>
                <c:pt idx="25709">
                  <c:v>15</c:v>
                </c:pt>
                <c:pt idx="25710">
                  <c:v>10</c:v>
                </c:pt>
                <c:pt idx="25711">
                  <c:v>20</c:v>
                </c:pt>
                <c:pt idx="25712">
                  <c:v>17</c:v>
                </c:pt>
                <c:pt idx="25713">
                  <c:v>12</c:v>
                </c:pt>
                <c:pt idx="25714">
                  <c:v>16</c:v>
                </c:pt>
                <c:pt idx="25715">
                  <c:v>16</c:v>
                </c:pt>
                <c:pt idx="25716">
                  <c:v>16</c:v>
                </c:pt>
                <c:pt idx="25717">
                  <c:v>0</c:v>
                </c:pt>
                <c:pt idx="25718">
                  <c:v>10</c:v>
                </c:pt>
                <c:pt idx="25719">
                  <c:v>14</c:v>
                </c:pt>
                <c:pt idx="25720">
                  <c:v>17</c:v>
                </c:pt>
                <c:pt idx="25721">
                  <c:v>17</c:v>
                </c:pt>
                <c:pt idx="25722">
                  <c:v>19</c:v>
                </c:pt>
                <c:pt idx="25723">
                  <c:v>17</c:v>
                </c:pt>
                <c:pt idx="25724">
                  <c:v>20</c:v>
                </c:pt>
                <c:pt idx="25725">
                  <c:v>12</c:v>
                </c:pt>
                <c:pt idx="25726">
                  <c:v>20</c:v>
                </c:pt>
                <c:pt idx="25727">
                  <c:v>16</c:v>
                </c:pt>
                <c:pt idx="25728">
                  <c:v>20</c:v>
                </c:pt>
                <c:pt idx="25729">
                  <c:v>16</c:v>
                </c:pt>
                <c:pt idx="25730">
                  <c:v>18</c:v>
                </c:pt>
                <c:pt idx="25731">
                  <c:v>16</c:v>
                </c:pt>
                <c:pt idx="25732">
                  <c:v>16</c:v>
                </c:pt>
                <c:pt idx="25733">
                  <c:v>12</c:v>
                </c:pt>
                <c:pt idx="25734">
                  <c:v>14</c:v>
                </c:pt>
                <c:pt idx="25735">
                  <c:v>16</c:v>
                </c:pt>
                <c:pt idx="25736">
                  <c:v>12</c:v>
                </c:pt>
                <c:pt idx="25737">
                  <c:v>17</c:v>
                </c:pt>
                <c:pt idx="25738">
                  <c:v>15</c:v>
                </c:pt>
                <c:pt idx="25739">
                  <c:v>14</c:v>
                </c:pt>
                <c:pt idx="25740">
                  <c:v>15</c:v>
                </c:pt>
                <c:pt idx="25741">
                  <c:v>10</c:v>
                </c:pt>
                <c:pt idx="25742">
                  <c:v>15</c:v>
                </c:pt>
                <c:pt idx="25743">
                  <c:v>12</c:v>
                </c:pt>
                <c:pt idx="25744">
                  <c:v>14</c:v>
                </c:pt>
                <c:pt idx="25745">
                  <c:v>20</c:v>
                </c:pt>
                <c:pt idx="25746">
                  <c:v>20</c:v>
                </c:pt>
                <c:pt idx="25747">
                  <c:v>15</c:v>
                </c:pt>
                <c:pt idx="25748">
                  <c:v>11</c:v>
                </c:pt>
                <c:pt idx="25749">
                  <c:v>19</c:v>
                </c:pt>
                <c:pt idx="25750">
                  <c:v>8</c:v>
                </c:pt>
                <c:pt idx="25751">
                  <c:v>19</c:v>
                </c:pt>
                <c:pt idx="25752">
                  <c:v>17</c:v>
                </c:pt>
                <c:pt idx="25753">
                  <c:v>13</c:v>
                </c:pt>
                <c:pt idx="25754">
                  <c:v>16</c:v>
                </c:pt>
                <c:pt idx="25755">
                  <c:v>10</c:v>
                </c:pt>
                <c:pt idx="25756">
                  <c:v>18</c:v>
                </c:pt>
                <c:pt idx="25757">
                  <c:v>13</c:v>
                </c:pt>
                <c:pt idx="25758">
                  <c:v>15</c:v>
                </c:pt>
                <c:pt idx="25759">
                  <c:v>18</c:v>
                </c:pt>
                <c:pt idx="25760">
                  <c:v>11</c:v>
                </c:pt>
                <c:pt idx="25761">
                  <c:v>20</c:v>
                </c:pt>
                <c:pt idx="25762">
                  <c:v>19</c:v>
                </c:pt>
                <c:pt idx="25763">
                  <c:v>16</c:v>
                </c:pt>
                <c:pt idx="25764">
                  <c:v>16</c:v>
                </c:pt>
                <c:pt idx="25765">
                  <c:v>19</c:v>
                </c:pt>
                <c:pt idx="25766">
                  <c:v>20</c:v>
                </c:pt>
                <c:pt idx="25767">
                  <c:v>8</c:v>
                </c:pt>
                <c:pt idx="25768">
                  <c:v>16</c:v>
                </c:pt>
                <c:pt idx="25769">
                  <c:v>19</c:v>
                </c:pt>
                <c:pt idx="25770">
                  <c:v>20</c:v>
                </c:pt>
                <c:pt idx="25771">
                  <c:v>18</c:v>
                </c:pt>
                <c:pt idx="25772">
                  <c:v>17</c:v>
                </c:pt>
                <c:pt idx="25773">
                  <c:v>20</c:v>
                </c:pt>
                <c:pt idx="25774">
                  <c:v>11</c:v>
                </c:pt>
                <c:pt idx="25775">
                  <c:v>14</c:v>
                </c:pt>
                <c:pt idx="25776">
                  <c:v>16</c:v>
                </c:pt>
                <c:pt idx="25777">
                  <c:v>19</c:v>
                </c:pt>
                <c:pt idx="25778">
                  <c:v>13</c:v>
                </c:pt>
                <c:pt idx="25779">
                  <c:v>20</c:v>
                </c:pt>
                <c:pt idx="25780">
                  <c:v>18</c:v>
                </c:pt>
                <c:pt idx="25781">
                  <c:v>17</c:v>
                </c:pt>
                <c:pt idx="25782">
                  <c:v>14</c:v>
                </c:pt>
                <c:pt idx="25783">
                  <c:v>20</c:v>
                </c:pt>
                <c:pt idx="25784">
                  <c:v>10</c:v>
                </c:pt>
                <c:pt idx="25785">
                  <c:v>17</c:v>
                </c:pt>
                <c:pt idx="25786">
                  <c:v>17</c:v>
                </c:pt>
                <c:pt idx="25787">
                  <c:v>6</c:v>
                </c:pt>
                <c:pt idx="25788">
                  <c:v>15</c:v>
                </c:pt>
                <c:pt idx="25789">
                  <c:v>16</c:v>
                </c:pt>
                <c:pt idx="25790">
                  <c:v>16</c:v>
                </c:pt>
                <c:pt idx="25791">
                  <c:v>12</c:v>
                </c:pt>
                <c:pt idx="25792">
                  <c:v>16</c:v>
                </c:pt>
                <c:pt idx="25793">
                  <c:v>11</c:v>
                </c:pt>
                <c:pt idx="25794">
                  <c:v>16</c:v>
                </c:pt>
                <c:pt idx="25795">
                  <c:v>11</c:v>
                </c:pt>
                <c:pt idx="25796">
                  <c:v>11</c:v>
                </c:pt>
                <c:pt idx="25797">
                  <c:v>11</c:v>
                </c:pt>
                <c:pt idx="25798">
                  <c:v>17</c:v>
                </c:pt>
                <c:pt idx="25799">
                  <c:v>13</c:v>
                </c:pt>
                <c:pt idx="25800">
                  <c:v>12</c:v>
                </c:pt>
                <c:pt idx="25801">
                  <c:v>19</c:v>
                </c:pt>
                <c:pt idx="25802">
                  <c:v>20</c:v>
                </c:pt>
                <c:pt idx="25803">
                  <c:v>20</c:v>
                </c:pt>
                <c:pt idx="25804">
                  <c:v>16</c:v>
                </c:pt>
                <c:pt idx="25805">
                  <c:v>20</c:v>
                </c:pt>
                <c:pt idx="25806">
                  <c:v>17</c:v>
                </c:pt>
                <c:pt idx="25807">
                  <c:v>16</c:v>
                </c:pt>
                <c:pt idx="25808">
                  <c:v>16</c:v>
                </c:pt>
                <c:pt idx="25809">
                  <c:v>16</c:v>
                </c:pt>
                <c:pt idx="25810">
                  <c:v>19</c:v>
                </c:pt>
                <c:pt idx="25811">
                  <c:v>11</c:v>
                </c:pt>
                <c:pt idx="25812">
                  <c:v>18</c:v>
                </c:pt>
                <c:pt idx="25813">
                  <c:v>17</c:v>
                </c:pt>
                <c:pt idx="25814">
                  <c:v>13</c:v>
                </c:pt>
                <c:pt idx="25815">
                  <c:v>16</c:v>
                </c:pt>
                <c:pt idx="25816">
                  <c:v>17</c:v>
                </c:pt>
                <c:pt idx="25817">
                  <c:v>13</c:v>
                </c:pt>
                <c:pt idx="25818">
                  <c:v>16</c:v>
                </c:pt>
                <c:pt idx="25819">
                  <c:v>20</c:v>
                </c:pt>
                <c:pt idx="25820">
                  <c:v>14</c:v>
                </c:pt>
                <c:pt idx="25821">
                  <c:v>19</c:v>
                </c:pt>
                <c:pt idx="25822">
                  <c:v>8</c:v>
                </c:pt>
                <c:pt idx="25823">
                  <c:v>17</c:v>
                </c:pt>
                <c:pt idx="25824">
                  <c:v>16</c:v>
                </c:pt>
                <c:pt idx="25825">
                  <c:v>15</c:v>
                </c:pt>
                <c:pt idx="25826">
                  <c:v>16</c:v>
                </c:pt>
                <c:pt idx="25827">
                  <c:v>20</c:v>
                </c:pt>
                <c:pt idx="25828">
                  <c:v>18</c:v>
                </c:pt>
                <c:pt idx="25829">
                  <c:v>17</c:v>
                </c:pt>
                <c:pt idx="25830">
                  <c:v>16</c:v>
                </c:pt>
                <c:pt idx="25831">
                  <c:v>20</c:v>
                </c:pt>
                <c:pt idx="25832">
                  <c:v>8</c:v>
                </c:pt>
                <c:pt idx="25833">
                  <c:v>5</c:v>
                </c:pt>
                <c:pt idx="25834">
                  <c:v>11</c:v>
                </c:pt>
                <c:pt idx="25835">
                  <c:v>17</c:v>
                </c:pt>
                <c:pt idx="25836">
                  <c:v>9</c:v>
                </c:pt>
                <c:pt idx="25837">
                  <c:v>20</c:v>
                </c:pt>
                <c:pt idx="25838">
                  <c:v>12</c:v>
                </c:pt>
                <c:pt idx="25839">
                  <c:v>19</c:v>
                </c:pt>
                <c:pt idx="25840">
                  <c:v>9</c:v>
                </c:pt>
                <c:pt idx="25841">
                  <c:v>15</c:v>
                </c:pt>
                <c:pt idx="25842">
                  <c:v>18</c:v>
                </c:pt>
                <c:pt idx="25843">
                  <c:v>18</c:v>
                </c:pt>
                <c:pt idx="25844">
                  <c:v>16</c:v>
                </c:pt>
                <c:pt idx="25845">
                  <c:v>16</c:v>
                </c:pt>
                <c:pt idx="25846">
                  <c:v>16</c:v>
                </c:pt>
                <c:pt idx="25847">
                  <c:v>15</c:v>
                </c:pt>
                <c:pt idx="25848">
                  <c:v>16</c:v>
                </c:pt>
                <c:pt idx="25849">
                  <c:v>17</c:v>
                </c:pt>
                <c:pt idx="25850">
                  <c:v>8</c:v>
                </c:pt>
                <c:pt idx="25851">
                  <c:v>17</c:v>
                </c:pt>
                <c:pt idx="25852">
                  <c:v>16</c:v>
                </c:pt>
                <c:pt idx="25853">
                  <c:v>12</c:v>
                </c:pt>
                <c:pt idx="25854">
                  <c:v>10</c:v>
                </c:pt>
                <c:pt idx="25855">
                  <c:v>13</c:v>
                </c:pt>
                <c:pt idx="25856">
                  <c:v>20</c:v>
                </c:pt>
                <c:pt idx="25857">
                  <c:v>16</c:v>
                </c:pt>
                <c:pt idx="25858">
                  <c:v>8</c:v>
                </c:pt>
                <c:pt idx="25859">
                  <c:v>9</c:v>
                </c:pt>
                <c:pt idx="25860">
                  <c:v>16</c:v>
                </c:pt>
                <c:pt idx="25861">
                  <c:v>15</c:v>
                </c:pt>
                <c:pt idx="25862">
                  <c:v>19</c:v>
                </c:pt>
                <c:pt idx="25863">
                  <c:v>9</c:v>
                </c:pt>
                <c:pt idx="25864">
                  <c:v>5</c:v>
                </c:pt>
                <c:pt idx="25865">
                  <c:v>16</c:v>
                </c:pt>
                <c:pt idx="25866">
                  <c:v>20</c:v>
                </c:pt>
                <c:pt idx="25867">
                  <c:v>17</c:v>
                </c:pt>
                <c:pt idx="25868">
                  <c:v>17</c:v>
                </c:pt>
                <c:pt idx="25869">
                  <c:v>16</c:v>
                </c:pt>
                <c:pt idx="25870">
                  <c:v>14</c:v>
                </c:pt>
                <c:pt idx="25871">
                  <c:v>17</c:v>
                </c:pt>
                <c:pt idx="25872">
                  <c:v>17</c:v>
                </c:pt>
                <c:pt idx="25873">
                  <c:v>20</c:v>
                </c:pt>
                <c:pt idx="25874">
                  <c:v>18</c:v>
                </c:pt>
                <c:pt idx="25875">
                  <c:v>16</c:v>
                </c:pt>
                <c:pt idx="25876">
                  <c:v>0</c:v>
                </c:pt>
                <c:pt idx="25877">
                  <c:v>18</c:v>
                </c:pt>
                <c:pt idx="25878">
                  <c:v>20</c:v>
                </c:pt>
                <c:pt idx="25879">
                  <c:v>18</c:v>
                </c:pt>
                <c:pt idx="25880">
                  <c:v>19</c:v>
                </c:pt>
                <c:pt idx="25881">
                  <c:v>14</c:v>
                </c:pt>
                <c:pt idx="25882">
                  <c:v>15</c:v>
                </c:pt>
                <c:pt idx="25883">
                  <c:v>10</c:v>
                </c:pt>
                <c:pt idx="25884">
                  <c:v>15</c:v>
                </c:pt>
                <c:pt idx="25885">
                  <c:v>16</c:v>
                </c:pt>
                <c:pt idx="25886">
                  <c:v>16</c:v>
                </c:pt>
                <c:pt idx="25887">
                  <c:v>9</c:v>
                </c:pt>
                <c:pt idx="25888">
                  <c:v>16</c:v>
                </c:pt>
                <c:pt idx="25889">
                  <c:v>15</c:v>
                </c:pt>
                <c:pt idx="25890">
                  <c:v>17</c:v>
                </c:pt>
                <c:pt idx="25891">
                  <c:v>18</c:v>
                </c:pt>
                <c:pt idx="25892">
                  <c:v>20</c:v>
                </c:pt>
                <c:pt idx="25893">
                  <c:v>20</c:v>
                </c:pt>
                <c:pt idx="25894">
                  <c:v>13</c:v>
                </c:pt>
                <c:pt idx="25895">
                  <c:v>15</c:v>
                </c:pt>
                <c:pt idx="25896">
                  <c:v>18</c:v>
                </c:pt>
                <c:pt idx="25897">
                  <c:v>18</c:v>
                </c:pt>
                <c:pt idx="25898">
                  <c:v>15</c:v>
                </c:pt>
                <c:pt idx="25899">
                  <c:v>11</c:v>
                </c:pt>
                <c:pt idx="25900">
                  <c:v>18</c:v>
                </c:pt>
                <c:pt idx="25901">
                  <c:v>18</c:v>
                </c:pt>
                <c:pt idx="25902">
                  <c:v>17</c:v>
                </c:pt>
                <c:pt idx="25903">
                  <c:v>19</c:v>
                </c:pt>
                <c:pt idx="25904">
                  <c:v>14</c:v>
                </c:pt>
                <c:pt idx="25905">
                  <c:v>10</c:v>
                </c:pt>
                <c:pt idx="25906">
                  <c:v>16</c:v>
                </c:pt>
                <c:pt idx="25907">
                  <c:v>16</c:v>
                </c:pt>
                <c:pt idx="25908">
                  <c:v>15</c:v>
                </c:pt>
                <c:pt idx="25909">
                  <c:v>9</c:v>
                </c:pt>
                <c:pt idx="25910">
                  <c:v>10</c:v>
                </c:pt>
                <c:pt idx="25911">
                  <c:v>11</c:v>
                </c:pt>
                <c:pt idx="25912">
                  <c:v>20</c:v>
                </c:pt>
                <c:pt idx="25913">
                  <c:v>19</c:v>
                </c:pt>
                <c:pt idx="25914">
                  <c:v>19</c:v>
                </c:pt>
                <c:pt idx="25915">
                  <c:v>12</c:v>
                </c:pt>
                <c:pt idx="25916">
                  <c:v>10</c:v>
                </c:pt>
                <c:pt idx="25917">
                  <c:v>15</c:v>
                </c:pt>
                <c:pt idx="25918">
                  <c:v>8</c:v>
                </c:pt>
                <c:pt idx="25919">
                  <c:v>16</c:v>
                </c:pt>
                <c:pt idx="25920">
                  <c:v>6</c:v>
                </c:pt>
                <c:pt idx="25921">
                  <c:v>19</c:v>
                </c:pt>
                <c:pt idx="25922">
                  <c:v>16</c:v>
                </c:pt>
                <c:pt idx="25923">
                  <c:v>0</c:v>
                </c:pt>
                <c:pt idx="25924">
                  <c:v>10</c:v>
                </c:pt>
                <c:pt idx="25925">
                  <c:v>15</c:v>
                </c:pt>
                <c:pt idx="25926">
                  <c:v>16</c:v>
                </c:pt>
                <c:pt idx="25927">
                  <c:v>19</c:v>
                </c:pt>
                <c:pt idx="25928">
                  <c:v>15</c:v>
                </c:pt>
                <c:pt idx="25929">
                  <c:v>15</c:v>
                </c:pt>
                <c:pt idx="25930">
                  <c:v>19</c:v>
                </c:pt>
                <c:pt idx="25931">
                  <c:v>17</c:v>
                </c:pt>
                <c:pt idx="25932">
                  <c:v>16</c:v>
                </c:pt>
                <c:pt idx="25933">
                  <c:v>13</c:v>
                </c:pt>
                <c:pt idx="25934">
                  <c:v>15</c:v>
                </c:pt>
                <c:pt idx="25935">
                  <c:v>20</c:v>
                </c:pt>
                <c:pt idx="25936">
                  <c:v>17</c:v>
                </c:pt>
                <c:pt idx="25937">
                  <c:v>10</c:v>
                </c:pt>
                <c:pt idx="25938">
                  <c:v>16</c:v>
                </c:pt>
                <c:pt idx="25939">
                  <c:v>15</c:v>
                </c:pt>
                <c:pt idx="25940">
                  <c:v>7</c:v>
                </c:pt>
                <c:pt idx="25941">
                  <c:v>20</c:v>
                </c:pt>
                <c:pt idx="25942">
                  <c:v>10</c:v>
                </c:pt>
                <c:pt idx="25943">
                  <c:v>7</c:v>
                </c:pt>
                <c:pt idx="25944">
                  <c:v>10</c:v>
                </c:pt>
                <c:pt idx="25945">
                  <c:v>16</c:v>
                </c:pt>
                <c:pt idx="25946">
                  <c:v>5</c:v>
                </c:pt>
                <c:pt idx="25947">
                  <c:v>16</c:v>
                </c:pt>
                <c:pt idx="25948">
                  <c:v>12</c:v>
                </c:pt>
                <c:pt idx="25949">
                  <c:v>16</c:v>
                </c:pt>
                <c:pt idx="25950">
                  <c:v>12</c:v>
                </c:pt>
                <c:pt idx="25951">
                  <c:v>8</c:v>
                </c:pt>
                <c:pt idx="25952">
                  <c:v>15</c:v>
                </c:pt>
                <c:pt idx="25953">
                  <c:v>13</c:v>
                </c:pt>
                <c:pt idx="25954">
                  <c:v>18</c:v>
                </c:pt>
                <c:pt idx="25955">
                  <c:v>16</c:v>
                </c:pt>
                <c:pt idx="25956">
                  <c:v>17</c:v>
                </c:pt>
                <c:pt idx="25957">
                  <c:v>14</c:v>
                </c:pt>
                <c:pt idx="25958">
                  <c:v>16</c:v>
                </c:pt>
                <c:pt idx="25959">
                  <c:v>8</c:v>
                </c:pt>
                <c:pt idx="25960">
                  <c:v>15</c:v>
                </c:pt>
                <c:pt idx="25961">
                  <c:v>17</c:v>
                </c:pt>
                <c:pt idx="25962">
                  <c:v>20</c:v>
                </c:pt>
                <c:pt idx="25963">
                  <c:v>0</c:v>
                </c:pt>
                <c:pt idx="25964">
                  <c:v>10</c:v>
                </c:pt>
                <c:pt idx="25965">
                  <c:v>16</c:v>
                </c:pt>
                <c:pt idx="25966">
                  <c:v>16</c:v>
                </c:pt>
                <c:pt idx="25967">
                  <c:v>15</c:v>
                </c:pt>
                <c:pt idx="25968">
                  <c:v>15</c:v>
                </c:pt>
                <c:pt idx="25969">
                  <c:v>19</c:v>
                </c:pt>
                <c:pt idx="25970">
                  <c:v>20</c:v>
                </c:pt>
                <c:pt idx="25971">
                  <c:v>20</c:v>
                </c:pt>
                <c:pt idx="25972">
                  <c:v>16</c:v>
                </c:pt>
                <c:pt idx="25973">
                  <c:v>12</c:v>
                </c:pt>
                <c:pt idx="25974">
                  <c:v>16</c:v>
                </c:pt>
                <c:pt idx="25975">
                  <c:v>20</c:v>
                </c:pt>
                <c:pt idx="25976">
                  <c:v>8</c:v>
                </c:pt>
                <c:pt idx="25977">
                  <c:v>19</c:v>
                </c:pt>
                <c:pt idx="25978">
                  <c:v>19</c:v>
                </c:pt>
                <c:pt idx="25979">
                  <c:v>15</c:v>
                </c:pt>
                <c:pt idx="25980">
                  <c:v>18</c:v>
                </c:pt>
                <c:pt idx="25981">
                  <c:v>9</c:v>
                </c:pt>
                <c:pt idx="25982">
                  <c:v>17</c:v>
                </c:pt>
                <c:pt idx="25983">
                  <c:v>10</c:v>
                </c:pt>
                <c:pt idx="25984">
                  <c:v>18</c:v>
                </c:pt>
                <c:pt idx="25985">
                  <c:v>13</c:v>
                </c:pt>
                <c:pt idx="25986">
                  <c:v>18</c:v>
                </c:pt>
                <c:pt idx="25987">
                  <c:v>15</c:v>
                </c:pt>
                <c:pt idx="25988">
                  <c:v>17</c:v>
                </c:pt>
                <c:pt idx="25989">
                  <c:v>15</c:v>
                </c:pt>
                <c:pt idx="25990">
                  <c:v>18</c:v>
                </c:pt>
                <c:pt idx="25991">
                  <c:v>16</c:v>
                </c:pt>
                <c:pt idx="25992">
                  <c:v>14</c:v>
                </c:pt>
                <c:pt idx="25993">
                  <c:v>14</c:v>
                </c:pt>
                <c:pt idx="25994">
                  <c:v>13</c:v>
                </c:pt>
                <c:pt idx="25995">
                  <c:v>10</c:v>
                </c:pt>
                <c:pt idx="25996">
                  <c:v>14</c:v>
                </c:pt>
                <c:pt idx="25997">
                  <c:v>16</c:v>
                </c:pt>
                <c:pt idx="25998">
                  <c:v>9</c:v>
                </c:pt>
                <c:pt idx="25999">
                  <c:v>8</c:v>
                </c:pt>
                <c:pt idx="26000">
                  <c:v>20</c:v>
                </c:pt>
                <c:pt idx="26001">
                  <c:v>7</c:v>
                </c:pt>
                <c:pt idx="26002">
                  <c:v>9</c:v>
                </c:pt>
                <c:pt idx="26003">
                  <c:v>13</c:v>
                </c:pt>
                <c:pt idx="26004">
                  <c:v>13</c:v>
                </c:pt>
                <c:pt idx="26005">
                  <c:v>20</c:v>
                </c:pt>
                <c:pt idx="26006">
                  <c:v>4</c:v>
                </c:pt>
                <c:pt idx="26007">
                  <c:v>9</c:v>
                </c:pt>
                <c:pt idx="26008">
                  <c:v>9</c:v>
                </c:pt>
                <c:pt idx="26009">
                  <c:v>20</c:v>
                </c:pt>
                <c:pt idx="26010">
                  <c:v>17</c:v>
                </c:pt>
                <c:pt idx="26011">
                  <c:v>16</c:v>
                </c:pt>
                <c:pt idx="26012">
                  <c:v>19</c:v>
                </c:pt>
                <c:pt idx="26013">
                  <c:v>20</c:v>
                </c:pt>
                <c:pt idx="26014">
                  <c:v>16</c:v>
                </c:pt>
                <c:pt idx="26015">
                  <c:v>16</c:v>
                </c:pt>
                <c:pt idx="26016">
                  <c:v>5</c:v>
                </c:pt>
                <c:pt idx="26017">
                  <c:v>16</c:v>
                </c:pt>
                <c:pt idx="26018">
                  <c:v>20</c:v>
                </c:pt>
                <c:pt idx="26019">
                  <c:v>20</c:v>
                </c:pt>
                <c:pt idx="26020">
                  <c:v>16</c:v>
                </c:pt>
                <c:pt idx="26021">
                  <c:v>16</c:v>
                </c:pt>
                <c:pt idx="26022">
                  <c:v>19</c:v>
                </c:pt>
                <c:pt idx="26023">
                  <c:v>20</c:v>
                </c:pt>
                <c:pt idx="26024">
                  <c:v>20</c:v>
                </c:pt>
                <c:pt idx="26025">
                  <c:v>13</c:v>
                </c:pt>
                <c:pt idx="26026">
                  <c:v>16</c:v>
                </c:pt>
                <c:pt idx="26027">
                  <c:v>18</c:v>
                </c:pt>
                <c:pt idx="26028">
                  <c:v>15</c:v>
                </c:pt>
                <c:pt idx="26029">
                  <c:v>15</c:v>
                </c:pt>
                <c:pt idx="26030">
                  <c:v>20</c:v>
                </c:pt>
                <c:pt idx="26031">
                  <c:v>16</c:v>
                </c:pt>
                <c:pt idx="26032">
                  <c:v>19</c:v>
                </c:pt>
                <c:pt idx="26033">
                  <c:v>19</c:v>
                </c:pt>
                <c:pt idx="26034">
                  <c:v>0</c:v>
                </c:pt>
                <c:pt idx="26035">
                  <c:v>14</c:v>
                </c:pt>
                <c:pt idx="26036">
                  <c:v>7</c:v>
                </c:pt>
                <c:pt idx="26037">
                  <c:v>17</c:v>
                </c:pt>
                <c:pt idx="26038">
                  <c:v>15</c:v>
                </c:pt>
                <c:pt idx="26039">
                  <c:v>18</c:v>
                </c:pt>
                <c:pt idx="26040">
                  <c:v>12</c:v>
                </c:pt>
                <c:pt idx="26041">
                  <c:v>14</c:v>
                </c:pt>
                <c:pt idx="26042">
                  <c:v>20</c:v>
                </c:pt>
                <c:pt idx="26043">
                  <c:v>17</c:v>
                </c:pt>
                <c:pt idx="26044">
                  <c:v>16</c:v>
                </c:pt>
                <c:pt idx="26045">
                  <c:v>16</c:v>
                </c:pt>
                <c:pt idx="26046">
                  <c:v>16</c:v>
                </c:pt>
                <c:pt idx="26047">
                  <c:v>0</c:v>
                </c:pt>
                <c:pt idx="26048">
                  <c:v>15</c:v>
                </c:pt>
                <c:pt idx="26049">
                  <c:v>13</c:v>
                </c:pt>
                <c:pt idx="26050">
                  <c:v>19</c:v>
                </c:pt>
                <c:pt idx="26051">
                  <c:v>15</c:v>
                </c:pt>
                <c:pt idx="26052">
                  <c:v>17</c:v>
                </c:pt>
                <c:pt idx="26053">
                  <c:v>16</c:v>
                </c:pt>
                <c:pt idx="26054">
                  <c:v>19</c:v>
                </c:pt>
                <c:pt idx="26055">
                  <c:v>16</c:v>
                </c:pt>
                <c:pt idx="26056">
                  <c:v>20</c:v>
                </c:pt>
                <c:pt idx="26057">
                  <c:v>20</c:v>
                </c:pt>
                <c:pt idx="26058">
                  <c:v>16</c:v>
                </c:pt>
                <c:pt idx="26059">
                  <c:v>20</c:v>
                </c:pt>
                <c:pt idx="26060">
                  <c:v>13</c:v>
                </c:pt>
                <c:pt idx="26061">
                  <c:v>16</c:v>
                </c:pt>
                <c:pt idx="26062">
                  <c:v>17</c:v>
                </c:pt>
                <c:pt idx="26063">
                  <c:v>16</c:v>
                </c:pt>
                <c:pt idx="26064">
                  <c:v>16</c:v>
                </c:pt>
                <c:pt idx="26065">
                  <c:v>13</c:v>
                </c:pt>
                <c:pt idx="26066">
                  <c:v>14</c:v>
                </c:pt>
                <c:pt idx="26067">
                  <c:v>20</c:v>
                </c:pt>
                <c:pt idx="26068">
                  <c:v>16</c:v>
                </c:pt>
                <c:pt idx="26069">
                  <c:v>18</c:v>
                </c:pt>
                <c:pt idx="26070">
                  <c:v>19</c:v>
                </c:pt>
                <c:pt idx="26071">
                  <c:v>15</c:v>
                </c:pt>
                <c:pt idx="26072">
                  <c:v>15</c:v>
                </c:pt>
                <c:pt idx="26073">
                  <c:v>14</c:v>
                </c:pt>
                <c:pt idx="26074">
                  <c:v>20</c:v>
                </c:pt>
                <c:pt idx="26075">
                  <c:v>15</c:v>
                </c:pt>
                <c:pt idx="26076">
                  <c:v>19</c:v>
                </c:pt>
                <c:pt idx="26077">
                  <c:v>15</c:v>
                </c:pt>
                <c:pt idx="26078">
                  <c:v>16</c:v>
                </c:pt>
                <c:pt idx="26079">
                  <c:v>15</c:v>
                </c:pt>
                <c:pt idx="26080">
                  <c:v>16</c:v>
                </c:pt>
                <c:pt idx="26081">
                  <c:v>18</c:v>
                </c:pt>
                <c:pt idx="26082">
                  <c:v>10</c:v>
                </c:pt>
                <c:pt idx="26083">
                  <c:v>9</c:v>
                </c:pt>
                <c:pt idx="26084">
                  <c:v>17</c:v>
                </c:pt>
                <c:pt idx="26085">
                  <c:v>15</c:v>
                </c:pt>
                <c:pt idx="26086">
                  <c:v>10</c:v>
                </c:pt>
                <c:pt idx="26087">
                  <c:v>8</c:v>
                </c:pt>
                <c:pt idx="26088">
                  <c:v>15</c:v>
                </c:pt>
                <c:pt idx="26089">
                  <c:v>17</c:v>
                </c:pt>
                <c:pt idx="26090">
                  <c:v>13</c:v>
                </c:pt>
                <c:pt idx="26091">
                  <c:v>13</c:v>
                </c:pt>
                <c:pt idx="26092">
                  <c:v>17</c:v>
                </c:pt>
                <c:pt idx="26093">
                  <c:v>16</c:v>
                </c:pt>
                <c:pt idx="26094">
                  <c:v>13</c:v>
                </c:pt>
                <c:pt idx="26095">
                  <c:v>13</c:v>
                </c:pt>
                <c:pt idx="26096">
                  <c:v>13</c:v>
                </c:pt>
                <c:pt idx="26097">
                  <c:v>16</c:v>
                </c:pt>
                <c:pt idx="26098">
                  <c:v>17</c:v>
                </c:pt>
                <c:pt idx="26099">
                  <c:v>16</c:v>
                </c:pt>
                <c:pt idx="26100">
                  <c:v>5</c:v>
                </c:pt>
                <c:pt idx="26101">
                  <c:v>15</c:v>
                </c:pt>
                <c:pt idx="26102">
                  <c:v>15</c:v>
                </c:pt>
                <c:pt idx="26103">
                  <c:v>15</c:v>
                </c:pt>
                <c:pt idx="26104">
                  <c:v>16</c:v>
                </c:pt>
                <c:pt idx="26105">
                  <c:v>10</c:v>
                </c:pt>
                <c:pt idx="26106">
                  <c:v>19</c:v>
                </c:pt>
                <c:pt idx="26107">
                  <c:v>12</c:v>
                </c:pt>
                <c:pt idx="26108">
                  <c:v>20</c:v>
                </c:pt>
                <c:pt idx="26109">
                  <c:v>14</c:v>
                </c:pt>
                <c:pt idx="26110">
                  <c:v>18</c:v>
                </c:pt>
                <c:pt idx="26111">
                  <c:v>15</c:v>
                </c:pt>
                <c:pt idx="26112">
                  <c:v>12</c:v>
                </c:pt>
                <c:pt idx="26113">
                  <c:v>19</c:v>
                </c:pt>
                <c:pt idx="26114">
                  <c:v>15</c:v>
                </c:pt>
                <c:pt idx="26115">
                  <c:v>14</c:v>
                </c:pt>
                <c:pt idx="26116">
                  <c:v>17</c:v>
                </c:pt>
                <c:pt idx="26117">
                  <c:v>13</c:v>
                </c:pt>
                <c:pt idx="26118">
                  <c:v>12</c:v>
                </c:pt>
                <c:pt idx="26119">
                  <c:v>16</c:v>
                </c:pt>
                <c:pt idx="26120">
                  <c:v>7</c:v>
                </c:pt>
                <c:pt idx="26121">
                  <c:v>16</c:v>
                </c:pt>
                <c:pt idx="26122">
                  <c:v>0</c:v>
                </c:pt>
                <c:pt idx="26123">
                  <c:v>12</c:v>
                </c:pt>
                <c:pt idx="26124">
                  <c:v>4</c:v>
                </c:pt>
                <c:pt idx="26125">
                  <c:v>18</c:v>
                </c:pt>
                <c:pt idx="26126">
                  <c:v>14</c:v>
                </c:pt>
                <c:pt idx="26127">
                  <c:v>14</c:v>
                </c:pt>
                <c:pt idx="26128">
                  <c:v>18</c:v>
                </c:pt>
                <c:pt idx="26129">
                  <c:v>17</c:v>
                </c:pt>
                <c:pt idx="26130">
                  <c:v>18</c:v>
                </c:pt>
                <c:pt idx="26131">
                  <c:v>11</c:v>
                </c:pt>
                <c:pt idx="26132">
                  <c:v>20</c:v>
                </c:pt>
                <c:pt idx="26133">
                  <c:v>11</c:v>
                </c:pt>
                <c:pt idx="26134">
                  <c:v>20</c:v>
                </c:pt>
                <c:pt idx="26135">
                  <c:v>20</c:v>
                </c:pt>
                <c:pt idx="26136">
                  <c:v>4</c:v>
                </c:pt>
                <c:pt idx="26137">
                  <c:v>19</c:v>
                </c:pt>
                <c:pt idx="26138">
                  <c:v>14</c:v>
                </c:pt>
                <c:pt idx="26139">
                  <c:v>18</c:v>
                </c:pt>
                <c:pt idx="26140">
                  <c:v>16</c:v>
                </c:pt>
                <c:pt idx="26141">
                  <c:v>14</c:v>
                </c:pt>
                <c:pt idx="26142">
                  <c:v>11</c:v>
                </c:pt>
                <c:pt idx="26143">
                  <c:v>20</c:v>
                </c:pt>
                <c:pt idx="26144">
                  <c:v>17</c:v>
                </c:pt>
                <c:pt idx="26145">
                  <c:v>8</c:v>
                </c:pt>
                <c:pt idx="26146">
                  <c:v>19</c:v>
                </c:pt>
                <c:pt idx="26147">
                  <c:v>16</c:v>
                </c:pt>
                <c:pt idx="26148">
                  <c:v>0</c:v>
                </c:pt>
                <c:pt idx="26149">
                  <c:v>7</c:v>
                </c:pt>
                <c:pt idx="26150">
                  <c:v>14</c:v>
                </c:pt>
                <c:pt idx="26151">
                  <c:v>19</c:v>
                </c:pt>
                <c:pt idx="26152">
                  <c:v>18</c:v>
                </c:pt>
                <c:pt idx="26153">
                  <c:v>13</c:v>
                </c:pt>
                <c:pt idx="26154">
                  <c:v>19</c:v>
                </c:pt>
                <c:pt idx="26155">
                  <c:v>20</c:v>
                </c:pt>
                <c:pt idx="26156">
                  <c:v>15</c:v>
                </c:pt>
                <c:pt idx="26157">
                  <c:v>16</c:v>
                </c:pt>
                <c:pt idx="26158">
                  <c:v>10</c:v>
                </c:pt>
                <c:pt idx="26159">
                  <c:v>20</c:v>
                </c:pt>
                <c:pt idx="26160">
                  <c:v>14</c:v>
                </c:pt>
                <c:pt idx="26161">
                  <c:v>6</c:v>
                </c:pt>
                <c:pt idx="26162">
                  <c:v>19</c:v>
                </c:pt>
                <c:pt idx="26163">
                  <c:v>20</c:v>
                </c:pt>
                <c:pt idx="26164">
                  <c:v>17</c:v>
                </c:pt>
                <c:pt idx="26165">
                  <c:v>17</c:v>
                </c:pt>
                <c:pt idx="26166">
                  <c:v>19</c:v>
                </c:pt>
                <c:pt idx="26167">
                  <c:v>19</c:v>
                </c:pt>
                <c:pt idx="26168">
                  <c:v>16</c:v>
                </c:pt>
                <c:pt idx="26169">
                  <c:v>9</c:v>
                </c:pt>
                <c:pt idx="26170">
                  <c:v>19</c:v>
                </c:pt>
                <c:pt idx="26171">
                  <c:v>19</c:v>
                </c:pt>
                <c:pt idx="26172">
                  <c:v>9</c:v>
                </c:pt>
                <c:pt idx="26173">
                  <c:v>15</c:v>
                </c:pt>
                <c:pt idx="26174">
                  <c:v>19</c:v>
                </c:pt>
                <c:pt idx="26175">
                  <c:v>9</c:v>
                </c:pt>
                <c:pt idx="26176">
                  <c:v>16</c:v>
                </c:pt>
                <c:pt idx="26177">
                  <c:v>17</c:v>
                </c:pt>
                <c:pt idx="26178">
                  <c:v>20</c:v>
                </c:pt>
                <c:pt idx="26179">
                  <c:v>16</c:v>
                </c:pt>
                <c:pt idx="26180">
                  <c:v>16</c:v>
                </c:pt>
                <c:pt idx="26181">
                  <c:v>16</c:v>
                </c:pt>
                <c:pt idx="26182">
                  <c:v>20</c:v>
                </c:pt>
                <c:pt idx="26183">
                  <c:v>19</c:v>
                </c:pt>
                <c:pt idx="26184">
                  <c:v>14</c:v>
                </c:pt>
                <c:pt idx="26185">
                  <c:v>19</c:v>
                </c:pt>
                <c:pt idx="26186">
                  <c:v>12</c:v>
                </c:pt>
                <c:pt idx="26187">
                  <c:v>20</c:v>
                </c:pt>
                <c:pt idx="26188">
                  <c:v>12</c:v>
                </c:pt>
                <c:pt idx="26189">
                  <c:v>20</c:v>
                </c:pt>
                <c:pt idx="26190">
                  <c:v>19</c:v>
                </c:pt>
                <c:pt idx="26191">
                  <c:v>16</c:v>
                </c:pt>
                <c:pt idx="26192">
                  <c:v>19</c:v>
                </c:pt>
                <c:pt idx="26193">
                  <c:v>4</c:v>
                </c:pt>
                <c:pt idx="26194">
                  <c:v>11</c:v>
                </c:pt>
                <c:pt idx="26195">
                  <c:v>11</c:v>
                </c:pt>
                <c:pt idx="26196">
                  <c:v>20</c:v>
                </c:pt>
                <c:pt idx="26197">
                  <c:v>9</c:v>
                </c:pt>
                <c:pt idx="26198">
                  <c:v>14</c:v>
                </c:pt>
                <c:pt idx="26199">
                  <c:v>20</c:v>
                </c:pt>
                <c:pt idx="26200">
                  <c:v>16</c:v>
                </c:pt>
                <c:pt idx="26201">
                  <c:v>20</c:v>
                </c:pt>
                <c:pt idx="26202">
                  <c:v>15</c:v>
                </c:pt>
                <c:pt idx="26203">
                  <c:v>16</c:v>
                </c:pt>
                <c:pt idx="26204">
                  <c:v>10</c:v>
                </c:pt>
                <c:pt idx="26205">
                  <c:v>10</c:v>
                </c:pt>
                <c:pt idx="26206">
                  <c:v>16</c:v>
                </c:pt>
                <c:pt idx="26207">
                  <c:v>15</c:v>
                </c:pt>
                <c:pt idx="26208">
                  <c:v>16</c:v>
                </c:pt>
                <c:pt idx="26209">
                  <c:v>16</c:v>
                </c:pt>
                <c:pt idx="26210">
                  <c:v>8</c:v>
                </c:pt>
                <c:pt idx="26211">
                  <c:v>20</c:v>
                </c:pt>
                <c:pt idx="26212">
                  <c:v>18</c:v>
                </c:pt>
                <c:pt idx="26213">
                  <c:v>10</c:v>
                </c:pt>
                <c:pt idx="26214">
                  <c:v>0</c:v>
                </c:pt>
                <c:pt idx="26215">
                  <c:v>20</c:v>
                </c:pt>
                <c:pt idx="26216">
                  <c:v>18</c:v>
                </c:pt>
                <c:pt idx="26217">
                  <c:v>19</c:v>
                </c:pt>
                <c:pt idx="26218">
                  <c:v>11</c:v>
                </c:pt>
                <c:pt idx="26219">
                  <c:v>20</c:v>
                </c:pt>
                <c:pt idx="26220">
                  <c:v>10</c:v>
                </c:pt>
                <c:pt idx="26221">
                  <c:v>15</c:v>
                </c:pt>
                <c:pt idx="26222">
                  <c:v>17</c:v>
                </c:pt>
                <c:pt idx="26223">
                  <c:v>18</c:v>
                </c:pt>
                <c:pt idx="26224">
                  <c:v>19</c:v>
                </c:pt>
                <c:pt idx="26225">
                  <c:v>20</c:v>
                </c:pt>
                <c:pt idx="26226">
                  <c:v>16</c:v>
                </c:pt>
                <c:pt idx="26227">
                  <c:v>13</c:v>
                </c:pt>
                <c:pt idx="26228">
                  <c:v>6</c:v>
                </c:pt>
                <c:pt idx="26229">
                  <c:v>15</c:v>
                </c:pt>
                <c:pt idx="26230">
                  <c:v>16</c:v>
                </c:pt>
                <c:pt idx="26231">
                  <c:v>14</c:v>
                </c:pt>
                <c:pt idx="26232">
                  <c:v>16</c:v>
                </c:pt>
                <c:pt idx="26233">
                  <c:v>16</c:v>
                </c:pt>
                <c:pt idx="26234">
                  <c:v>20</c:v>
                </c:pt>
                <c:pt idx="26235">
                  <c:v>16</c:v>
                </c:pt>
                <c:pt idx="26236">
                  <c:v>16</c:v>
                </c:pt>
                <c:pt idx="26237">
                  <c:v>16</c:v>
                </c:pt>
                <c:pt idx="26238">
                  <c:v>16</c:v>
                </c:pt>
                <c:pt idx="26239">
                  <c:v>17</c:v>
                </c:pt>
                <c:pt idx="26240">
                  <c:v>17</c:v>
                </c:pt>
                <c:pt idx="26241">
                  <c:v>14</c:v>
                </c:pt>
                <c:pt idx="26242">
                  <c:v>17</c:v>
                </c:pt>
                <c:pt idx="26243">
                  <c:v>13</c:v>
                </c:pt>
                <c:pt idx="26244">
                  <c:v>17</c:v>
                </c:pt>
                <c:pt idx="26245">
                  <c:v>17</c:v>
                </c:pt>
                <c:pt idx="26246">
                  <c:v>19</c:v>
                </c:pt>
                <c:pt idx="26247">
                  <c:v>14</c:v>
                </c:pt>
                <c:pt idx="26248">
                  <c:v>15</c:v>
                </c:pt>
                <c:pt idx="26249">
                  <c:v>16</c:v>
                </c:pt>
                <c:pt idx="26250">
                  <c:v>12</c:v>
                </c:pt>
                <c:pt idx="26251">
                  <c:v>17</c:v>
                </c:pt>
                <c:pt idx="26252">
                  <c:v>14</c:v>
                </c:pt>
                <c:pt idx="26253">
                  <c:v>16</c:v>
                </c:pt>
                <c:pt idx="26254">
                  <c:v>17</c:v>
                </c:pt>
                <c:pt idx="26255">
                  <c:v>13</c:v>
                </c:pt>
                <c:pt idx="26256">
                  <c:v>16</c:v>
                </c:pt>
                <c:pt idx="26257">
                  <c:v>20</c:v>
                </c:pt>
                <c:pt idx="26258">
                  <c:v>11</c:v>
                </c:pt>
                <c:pt idx="26259">
                  <c:v>13</c:v>
                </c:pt>
                <c:pt idx="26260">
                  <c:v>16</c:v>
                </c:pt>
                <c:pt idx="26261">
                  <c:v>16</c:v>
                </c:pt>
                <c:pt idx="26262">
                  <c:v>15</c:v>
                </c:pt>
                <c:pt idx="26263">
                  <c:v>12</c:v>
                </c:pt>
                <c:pt idx="26264">
                  <c:v>16</c:v>
                </c:pt>
                <c:pt idx="26265">
                  <c:v>19</c:v>
                </c:pt>
                <c:pt idx="26266">
                  <c:v>20</c:v>
                </c:pt>
                <c:pt idx="26267">
                  <c:v>16</c:v>
                </c:pt>
                <c:pt idx="26268">
                  <c:v>16</c:v>
                </c:pt>
                <c:pt idx="26269">
                  <c:v>14</c:v>
                </c:pt>
                <c:pt idx="26270">
                  <c:v>16</c:v>
                </c:pt>
                <c:pt idx="26271">
                  <c:v>17</c:v>
                </c:pt>
                <c:pt idx="26272">
                  <c:v>20</c:v>
                </c:pt>
                <c:pt idx="26273">
                  <c:v>14</c:v>
                </c:pt>
                <c:pt idx="26274">
                  <c:v>10</c:v>
                </c:pt>
                <c:pt idx="26275">
                  <c:v>15</c:v>
                </c:pt>
                <c:pt idx="26276">
                  <c:v>16</c:v>
                </c:pt>
                <c:pt idx="26277">
                  <c:v>16</c:v>
                </c:pt>
                <c:pt idx="26278">
                  <c:v>18</c:v>
                </c:pt>
                <c:pt idx="26279">
                  <c:v>7</c:v>
                </c:pt>
                <c:pt idx="26280">
                  <c:v>11</c:v>
                </c:pt>
                <c:pt idx="26281">
                  <c:v>16</c:v>
                </c:pt>
                <c:pt idx="26282">
                  <c:v>16</c:v>
                </c:pt>
                <c:pt idx="26283">
                  <c:v>20</c:v>
                </c:pt>
                <c:pt idx="26284">
                  <c:v>15</c:v>
                </c:pt>
                <c:pt idx="26285">
                  <c:v>18</c:v>
                </c:pt>
                <c:pt idx="26286">
                  <c:v>16</c:v>
                </c:pt>
                <c:pt idx="26287">
                  <c:v>15</c:v>
                </c:pt>
                <c:pt idx="26288">
                  <c:v>16</c:v>
                </c:pt>
                <c:pt idx="26289">
                  <c:v>20</c:v>
                </c:pt>
                <c:pt idx="26290">
                  <c:v>20</c:v>
                </c:pt>
                <c:pt idx="26291">
                  <c:v>16</c:v>
                </c:pt>
                <c:pt idx="26292">
                  <c:v>16</c:v>
                </c:pt>
                <c:pt idx="26293">
                  <c:v>20</c:v>
                </c:pt>
                <c:pt idx="26294">
                  <c:v>17</c:v>
                </c:pt>
                <c:pt idx="26295">
                  <c:v>19</c:v>
                </c:pt>
                <c:pt idx="26296">
                  <c:v>19</c:v>
                </c:pt>
                <c:pt idx="26297">
                  <c:v>14</c:v>
                </c:pt>
                <c:pt idx="26298">
                  <c:v>9</c:v>
                </c:pt>
                <c:pt idx="26299">
                  <c:v>9</c:v>
                </c:pt>
                <c:pt idx="26300">
                  <c:v>14</c:v>
                </c:pt>
                <c:pt idx="26301">
                  <c:v>16</c:v>
                </c:pt>
                <c:pt idx="26302">
                  <c:v>16</c:v>
                </c:pt>
                <c:pt idx="26303">
                  <c:v>11</c:v>
                </c:pt>
                <c:pt idx="26304">
                  <c:v>9</c:v>
                </c:pt>
                <c:pt idx="26305">
                  <c:v>18</c:v>
                </c:pt>
                <c:pt idx="26306">
                  <c:v>14</c:v>
                </c:pt>
                <c:pt idx="26307">
                  <c:v>12</c:v>
                </c:pt>
                <c:pt idx="26308">
                  <c:v>16</c:v>
                </c:pt>
                <c:pt idx="26309">
                  <c:v>13</c:v>
                </c:pt>
                <c:pt idx="26310">
                  <c:v>20</c:v>
                </c:pt>
                <c:pt idx="26311">
                  <c:v>10</c:v>
                </c:pt>
                <c:pt idx="26312">
                  <c:v>13</c:v>
                </c:pt>
                <c:pt idx="26313">
                  <c:v>15</c:v>
                </c:pt>
                <c:pt idx="26314">
                  <c:v>20</c:v>
                </c:pt>
                <c:pt idx="26315">
                  <c:v>19</c:v>
                </c:pt>
                <c:pt idx="26316">
                  <c:v>18</c:v>
                </c:pt>
                <c:pt idx="26317">
                  <c:v>19</c:v>
                </c:pt>
                <c:pt idx="26318">
                  <c:v>20</c:v>
                </c:pt>
                <c:pt idx="26319">
                  <c:v>20</c:v>
                </c:pt>
                <c:pt idx="26320">
                  <c:v>16</c:v>
                </c:pt>
                <c:pt idx="26321">
                  <c:v>17</c:v>
                </c:pt>
                <c:pt idx="26322">
                  <c:v>14</c:v>
                </c:pt>
                <c:pt idx="26323">
                  <c:v>16</c:v>
                </c:pt>
                <c:pt idx="26324">
                  <c:v>20</c:v>
                </c:pt>
                <c:pt idx="26325">
                  <c:v>16</c:v>
                </c:pt>
                <c:pt idx="26326">
                  <c:v>16</c:v>
                </c:pt>
                <c:pt idx="26327">
                  <c:v>20</c:v>
                </c:pt>
                <c:pt idx="26328">
                  <c:v>16</c:v>
                </c:pt>
                <c:pt idx="26329">
                  <c:v>20</c:v>
                </c:pt>
                <c:pt idx="26330">
                  <c:v>10</c:v>
                </c:pt>
                <c:pt idx="26331">
                  <c:v>0</c:v>
                </c:pt>
                <c:pt idx="26332">
                  <c:v>18</c:v>
                </c:pt>
                <c:pt idx="26333">
                  <c:v>14</c:v>
                </c:pt>
                <c:pt idx="26334">
                  <c:v>20</c:v>
                </c:pt>
                <c:pt idx="26335">
                  <c:v>18</c:v>
                </c:pt>
                <c:pt idx="26336">
                  <c:v>15</c:v>
                </c:pt>
                <c:pt idx="26337">
                  <c:v>19</c:v>
                </c:pt>
                <c:pt idx="26338">
                  <c:v>19</c:v>
                </c:pt>
                <c:pt idx="26339">
                  <c:v>19</c:v>
                </c:pt>
                <c:pt idx="26340">
                  <c:v>18</c:v>
                </c:pt>
                <c:pt idx="26341">
                  <c:v>8</c:v>
                </c:pt>
                <c:pt idx="26342">
                  <c:v>12</c:v>
                </c:pt>
                <c:pt idx="26343">
                  <c:v>16</c:v>
                </c:pt>
                <c:pt idx="26344">
                  <c:v>10</c:v>
                </c:pt>
                <c:pt idx="26345">
                  <c:v>13</c:v>
                </c:pt>
                <c:pt idx="26346">
                  <c:v>19</c:v>
                </c:pt>
                <c:pt idx="26347">
                  <c:v>0</c:v>
                </c:pt>
                <c:pt idx="26348">
                  <c:v>15</c:v>
                </c:pt>
                <c:pt idx="26349">
                  <c:v>20</c:v>
                </c:pt>
                <c:pt idx="26350">
                  <c:v>10</c:v>
                </c:pt>
                <c:pt idx="26351">
                  <c:v>18</c:v>
                </c:pt>
                <c:pt idx="26352">
                  <c:v>17</c:v>
                </c:pt>
                <c:pt idx="26353">
                  <c:v>17</c:v>
                </c:pt>
                <c:pt idx="26354">
                  <c:v>13</c:v>
                </c:pt>
                <c:pt idx="26355">
                  <c:v>11</c:v>
                </c:pt>
                <c:pt idx="26356">
                  <c:v>17</c:v>
                </c:pt>
                <c:pt idx="26357">
                  <c:v>10</c:v>
                </c:pt>
                <c:pt idx="26358">
                  <c:v>6</c:v>
                </c:pt>
                <c:pt idx="26359">
                  <c:v>17</c:v>
                </c:pt>
                <c:pt idx="26360">
                  <c:v>16</c:v>
                </c:pt>
                <c:pt idx="26361">
                  <c:v>17</c:v>
                </c:pt>
                <c:pt idx="26362">
                  <c:v>0</c:v>
                </c:pt>
                <c:pt idx="26363">
                  <c:v>0</c:v>
                </c:pt>
                <c:pt idx="26364">
                  <c:v>17</c:v>
                </c:pt>
                <c:pt idx="26365">
                  <c:v>18</c:v>
                </c:pt>
                <c:pt idx="26366">
                  <c:v>16</c:v>
                </c:pt>
                <c:pt idx="26367">
                  <c:v>7</c:v>
                </c:pt>
                <c:pt idx="26368">
                  <c:v>19</c:v>
                </c:pt>
                <c:pt idx="26369">
                  <c:v>16</c:v>
                </c:pt>
                <c:pt idx="26370">
                  <c:v>16</c:v>
                </c:pt>
                <c:pt idx="26371">
                  <c:v>13</c:v>
                </c:pt>
                <c:pt idx="26372">
                  <c:v>20</c:v>
                </c:pt>
                <c:pt idx="26373">
                  <c:v>16</c:v>
                </c:pt>
                <c:pt idx="26374">
                  <c:v>20</c:v>
                </c:pt>
                <c:pt idx="26375">
                  <c:v>16</c:v>
                </c:pt>
                <c:pt idx="26376">
                  <c:v>12</c:v>
                </c:pt>
                <c:pt idx="26377">
                  <c:v>15</c:v>
                </c:pt>
                <c:pt idx="26378">
                  <c:v>16</c:v>
                </c:pt>
                <c:pt idx="26379">
                  <c:v>16</c:v>
                </c:pt>
                <c:pt idx="26380">
                  <c:v>14</c:v>
                </c:pt>
                <c:pt idx="26381">
                  <c:v>16</c:v>
                </c:pt>
                <c:pt idx="26382">
                  <c:v>20</c:v>
                </c:pt>
                <c:pt idx="26383">
                  <c:v>13</c:v>
                </c:pt>
                <c:pt idx="26384">
                  <c:v>19</c:v>
                </c:pt>
                <c:pt idx="26385">
                  <c:v>14</c:v>
                </c:pt>
                <c:pt idx="26386">
                  <c:v>16</c:v>
                </c:pt>
                <c:pt idx="26387">
                  <c:v>14</c:v>
                </c:pt>
                <c:pt idx="26388">
                  <c:v>11</c:v>
                </c:pt>
                <c:pt idx="26389">
                  <c:v>10</c:v>
                </c:pt>
                <c:pt idx="26390">
                  <c:v>8</c:v>
                </c:pt>
                <c:pt idx="26391">
                  <c:v>19</c:v>
                </c:pt>
                <c:pt idx="26392">
                  <c:v>7</c:v>
                </c:pt>
                <c:pt idx="26393">
                  <c:v>15</c:v>
                </c:pt>
                <c:pt idx="26394">
                  <c:v>14</c:v>
                </c:pt>
                <c:pt idx="26395">
                  <c:v>18</c:v>
                </c:pt>
                <c:pt idx="26396">
                  <c:v>10</c:v>
                </c:pt>
                <c:pt idx="26397">
                  <c:v>13</c:v>
                </c:pt>
                <c:pt idx="26398">
                  <c:v>20</c:v>
                </c:pt>
                <c:pt idx="26399">
                  <c:v>19</c:v>
                </c:pt>
                <c:pt idx="26400">
                  <c:v>17</c:v>
                </c:pt>
                <c:pt idx="26401">
                  <c:v>16</c:v>
                </c:pt>
                <c:pt idx="26402">
                  <c:v>6</c:v>
                </c:pt>
                <c:pt idx="26403">
                  <c:v>16</c:v>
                </c:pt>
                <c:pt idx="26404">
                  <c:v>16</c:v>
                </c:pt>
                <c:pt idx="26405">
                  <c:v>15</c:v>
                </c:pt>
                <c:pt idx="26406">
                  <c:v>20</c:v>
                </c:pt>
                <c:pt idx="26407">
                  <c:v>16</c:v>
                </c:pt>
                <c:pt idx="26408">
                  <c:v>16</c:v>
                </c:pt>
                <c:pt idx="26409">
                  <c:v>16</c:v>
                </c:pt>
                <c:pt idx="26410">
                  <c:v>17</c:v>
                </c:pt>
                <c:pt idx="26411">
                  <c:v>19</c:v>
                </c:pt>
                <c:pt idx="26412">
                  <c:v>16</c:v>
                </c:pt>
                <c:pt idx="26413">
                  <c:v>16</c:v>
                </c:pt>
                <c:pt idx="26414">
                  <c:v>12</c:v>
                </c:pt>
                <c:pt idx="26415">
                  <c:v>14</c:v>
                </c:pt>
                <c:pt idx="26416">
                  <c:v>13</c:v>
                </c:pt>
                <c:pt idx="26417">
                  <c:v>10</c:v>
                </c:pt>
                <c:pt idx="26418">
                  <c:v>17</c:v>
                </c:pt>
                <c:pt idx="26419">
                  <c:v>15</c:v>
                </c:pt>
                <c:pt idx="26420">
                  <c:v>15</c:v>
                </c:pt>
                <c:pt idx="26421">
                  <c:v>19</c:v>
                </c:pt>
                <c:pt idx="26422">
                  <c:v>8</c:v>
                </c:pt>
                <c:pt idx="26423">
                  <c:v>16</c:v>
                </c:pt>
                <c:pt idx="26424">
                  <c:v>16</c:v>
                </c:pt>
                <c:pt idx="26425">
                  <c:v>15</c:v>
                </c:pt>
                <c:pt idx="26426">
                  <c:v>20</c:v>
                </c:pt>
                <c:pt idx="26427">
                  <c:v>17</c:v>
                </c:pt>
                <c:pt idx="26428">
                  <c:v>19</c:v>
                </c:pt>
                <c:pt idx="26429">
                  <c:v>16</c:v>
                </c:pt>
                <c:pt idx="26430">
                  <c:v>17</c:v>
                </c:pt>
                <c:pt idx="26431">
                  <c:v>13</c:v>
                </c:pt>
                <c:pt idx="26432">
                  <c:v>0</c:v>
                </c:pt>
                <c:pt idx="26433">
                  <c:v>6</c:v>
                </c:pt>
                <c:pt idx="26434">
                  <c:v>13</c:v>
                </c:pt>
                <c:pt idx="26435">
                  <c:v>9</c:v>
                </c:pt>
                <c:pt idx="26436">
                  <c:v>16</c:v>
                </c:pt>
                <c:pt idx="26437">
                  <c:v>15</c:v>
                </c:pt>
                <c:pt idx="26438">
                  <c:v>14</c:v>
                </c:pt>
                <c:pt idx="26439">
                  <c:v>15</c:v>
                </c:pt>
                <c:pt idx="26440">
                  <c:v>20</c:v>
                </c:pt>
                <c:pt idx="26441">
                  <c:v>14</c:v>
                </c:pt>
                <c:pt idx="26442">
                  <c:v>13</c:v>
                </c:pt>
                <c:pt idx="26443">
                  <c:v>16</c:v>
                </c:pt>
                <c:pt idx="26444">
                  <c:v>20</c:v>
                </c:pt>
                <c:pt idx="26445">
                  <c:v>15</c:v>
                </c:pt>
                <c:pt idx="26446">
                  <c:v>13</c:v>
                </c:pt>
                <c:pt idx="26447">
                  <c:v>14</c:v>
                </c:pt>
                <c:pt idx="26448">
                  <c:v>14</c:v>
                </c:pt>
                <c:pt idx="26449">
                  <c:v>20</c:v>
                </c:pt>
                <c:pt idx="26450">
                  <c:v>16</c:v>
                </c:pt>
                <c:pt idx="26451">
                  <c:v>16</c:v>
                </c:pt>
                <c:pt idx="26452">
                  <c:v>20</c:v>
                </c:pt>
                <c:pt idx="26453">
                  <c:v>16</c:v>
                </c:pt>
                <c:pt idx="26454">
                  <c:v>14</c:v>
                </c:pt>
                <c:pt idx="26455">
                  <c:v>16</c:v>
                </c:pt>
                <c:pt idx="26456">
                  <c:v>17</c:v>
                </c:pt>
                <c:pt idx="26457">
                  <c:v>14</c:v>
                </c:pt>
                <c:pt idx="26458">
                  <c:v>14</c:v>
                </c:pt>
                <c:pt idx="26459">
                  <c:v>19</c:v>
                </c:pt>
                <c:pt idx="26460">
                  <c:v>17</c:v>
                </c:pt>
                <c:pt idx="26461">
                  <c:v>14</c:v>
                </c:pt>
                <c:pt idx="26462">
                  <c:v>10</c:v>
                </c:pt>
                <c:pt idx="26463">
                  <c:v>20</c:v>
                </c:pt>
                <c:pt idx="26464">
                  <c:v>10</c:v>
                </c:pt>
                <c:pt idx="26465">
                  <c:v>16</c:v>
                </c:pt>
                <c:pt idx="26466">
                  <c:v>20</c:v>
                </c:pt>
                <c:pt idx="26467">
                  <c:v>16</c:v>
                </c:pt>
                <c:pt idx="26468">
                  <c:v>19</c:v>
                </c:pt>
                <c:pt idx="26469">
                  <c:v>14</c:v>
                </c:pt>
                <c:pt idx="26470">
                  <c:v>15</c:v>
                </c:pt>
                <c:pt idx="26471">
                  <c:v>16</c:v>
                </c:pt>
                <c:pt idx="26472">
                  <c:v>19</c:v>
                </c:pt>
                <c:pt idx="26473">
                  <c:v>20</c:v>
                </c:pt>
                <c:pt idx="26474">
                  <c:v>16</c:v>
                </c:pt>
                <c:pt idx="26475">
                  <c:v>19</c:v>
                </c:pt>
                <c:pt idx="26476">
                  <c:v>16</c:v>
                </c:pt>
                <c:pt idx="26477">
                  <c:v>10</c:v>
                </c:pt>
                <c:pt idx="26478">
                  <c:v>18</c:v>
                </c:pt>
                <c:pt idx="26479">
                  <c:v>17</c:v>
                </c:pt>
                <c:pt idx="26480">
                  <c:v>8</c:v>
                </c:pt>
                <c:pt idx="26481">
                  <c:v>16</c:v>
                </c:pt>
                <c:pt idx="26482">
                  <c:v>11</c:v>
                </c:pt>
                <c:pt idx="26483">
                  <c:v>16</c:v>
                </c:pt>
                <c:pt idx="26484">
                  <c:v>18</c:v>
                </c:pt>
                <c:pt idx="26485">
                  <c:v>13</c:v>
                </c:pt>
                <c:pt idx="26486">
                  <c:v>17</c:v>
                </c:pt>
                <c:pt idx="26487">
                  <c:v>13</c:v>
                </c:pt>
                <c:pt idx="26488">
                  <c:v>11</c:v>
                </c:pt>
                <c:pt idx="26489">
                  <c:v>15</c:v>
                </c:pt>
                <c:pt idx="26490">
                  <c:v>19</c:v>
                </c:pt>
                <c:pt idx="26491">
                  <c:v>16</c:v>
                </c:pt>
                <c:pt idx="26492">
                  <c:v>19</c:v>
                </c:pt>
                <c:pt idx="26493">
                  <c:v>15</c:v>
                </c:pt>
                <c:pt idx="26494">
                  <c:v>19</c:v>
                </c:pt>
                <c:pt idx="26495">
                  <c:v>19</c:v>
                </c:pt>
                <c:pt idx="26496">
                  <c:v>20</c:v>
                </c:pt>
                <c:pt idx="26497">
                  <c:v>17</c:v>
                </c:pt>
                <c:pt idx="26498">
                  <c:v>17</c:v>
                </c:pt>
                <c:pt idx="26499">
                  <c:v>16</c:v>
                </c:pt>
                <c:pt idx="26500">
                  <c:v>17</c:v>
                </c:pt>
                <c:pt idx="26501">
                  <c:v>15</c:v>
                </c:pt>
                <c:pt idx="26502">
                  <c:v>11</c:v>
                </c:pt>
                <c:pt idx="26503">
                  <c:v>13</c:v>
                </c:pt>
                <c:pt idx="26504">
                  <c:v>18</c:v>
                </c:pt>
                <c:pt idx="26505">
                  <c:v>13</c:v>
                </c:pt>
                <c:pt idx="26506">
                  <c:v>17</c:v>
                </c:pt>
                <c:pt idx="26507">
                  <c:v>19</c:v>
                </c:pt>
                <c:pt idx="26508">
                  <c:v>16</c:v>
                </c:pt>
                <c:pt idx="26509">
                  <c:v>14</c:v>
                </c:pt>
                <c:pt idx="26510">
                  <c:v>20</c:v>
                </c:pt>
                <c:pt idx="26511">
                  <c:v>19</c:v>
                </c:pt>
                <c:pt idx="26512">
                  <c:v>13</c:v>
                </c:pt>
                <c:pt idx="26513">
                  <c:v>9</c:v>
                </c:pt>
                <c:pt idx="26514">
                  <c:v>17</c:v>
                </c:pt>
                <c:pt idx="26515">
                  <c:v>16</c:v>
                </c:pt>
                <c:pt idx="26516">
                  <c:v>14</c:v>
                </c:pt>
                <c:pt idx="26517">
                  <c:v>8</c:v>
                </c:pt>
                <c:pt idx="26518">
                  <c:v>8</c:v>
                </c:pt>
                <c:pt idx="26519">
                  <c:v>19</c:v>
                </c:pt>
                <c:pt idx="26520">
                  <c:v>16</c:v>
                </c:pt>
                <c:pt idx="26521">
                  <c:v>16</c:v>
                </c:pt>
                <c:pt idx="26522">
                  <c:v>18</c:v>
                </c:pt>
                <c:pt idx="26523">
                  <c:v>16</c:v>
                </c:pt>
                <c:pt idx="26524">
                  <c:v>16</c:v>
                </c:pt>
                <c:pt idx="26525">
                  <c:v>20</c:v>
                </c:pt>
                <c:pt idx="26526">
                  <c:v>13</c:v>
                </c:pt>
                <c:pt idx="26527">
                  <c:v>16</c:v>
                </c:pt>
                <c:pt idx="26528">
                  <c:v>16</c:v>
                </c:pt>
                <c:pt idx="26529">
                  <c:v>15</c:v>
                </c:pt>
                <c:pt idx="26530">
                  <c:v>13</c:v>
                </c:pt>
                <c:pt idx="26531">
                  <c:v>8</c:v>
                </c:pt>
                <c:pt idx="26532">
                  <c:v>10</c:v>
                </c:pt>
                <c:pt idx="26533">
                  <c:v>11</c:v>
                </c:pt>
                <c:pt idx="26534">
                  <c:v>16</c:v>
                </c:pt>
                <c:pt idx="26535">
                  <c:v>12</c:v>
                </c:pt>
                <c:pt idx="26536">
                  <c:v>19</c:v>
                </c:pt>
                <c:pt idx="26537">
                  <c:v>20</c:v>
                </c:pt>
                <c:pt idx="26538">
                  <c:v>13</c:v>
                </c:pt>
                <c:pt idx="26539">
                  <c:v>17</c:v>
                </c:pt>
                <c:pt idx="26540">
                  <c:v>10</c:v>
                </c:pt>
                <c:pt idx="26541">
                  <c:v>16</c:v>
                </c:pt>
                <c:pt idx="26542">
                  <c:v>8</c:v>
                </c:pt>
                <c:pt idx="26543">
                  <c:v>7</c:v>
                </c:pt>
                <c:pt idx="26544">
                  <c:v>19</c:v>
                </c:pt>
                <c:pt idx="26545">
                  <c:v>18</c:v>
                </c:pt>
                <c:pt idx="26546">
                  <c:v>16</c:v>
                </c:pt>
                <c:pt idx="26547">
                  <c:v>18</c:v>
                </c:pt>
                <c:pt idx="26548">
                  <c:v>7</c:v>
                </c:pt>
                <c:pt idx="26549">
                  <c:v>12</c:v>
                </c:pt>
                <c:pt idx="26550">
                  <c:v>0</c:v>
                </c:pt>
                <c:pt idx="26551">
                  <c:v>7</c:v>
                </c:pt>
                <c:pt idx="26552">
                  <c:v>16</c:v>
                </c:pt>
                <c:pt idx="26553">
                  <c:v>10</c:v>
                </c:pt>
                <c:pt idx="26554">
                  <c:v>17</c:v>
                </c:pt>
                <c:pt idx="26555">
                  <c:v>14</c:v>
                </c:pt>
                <c:pt idx="26556">
                  <c:v>16</c:v>
                </c:pt>
                <c:pt idx="26557">
                  <c:v>20</c:v>
                </c:pt>
                <c:pt idx="26558">
                  <c:v>7</c:v>
                </c:pt>
                <c:pt idx="26559">
                  <c:v>17</c:v>
                </c:pt>
                <c:pt idx="26560">
                  <c:v>20</c:v>
                </c:pt>
                <c:pt idx="26561">
                  <c:v>17</c:v>
                </c:pt>
                <c:pt idx="26562">
                  <c:v>17</c:v>
                </c:pt>
                <c:pt idx="26563">
                  <c:v>9</c:v>
                </c:pt>
                <c:pt idx="26564">
                  <c:v>19</c:v>
                </c:pt>
                <c:pt idx="26565">
                  <c:v>14</c:v>
                </c:pt>
                <c:pt idx="26566">
                  <c:v>20</c:v>
                </c:pt>
                <c:pt idx="26567">
                  <c:v>12</c:v>
                </c:pt>
                <c:pt idx="26568">
                  <c:v>14</c:v>
                </c:pt>
                <c:pt idx="26569">
                  <c:v>19</c:v>
                </c:pt>
                <c:pt idx="26570">
                  <c:v>19</c:v>
                </c:pt>
                <c:pt idx="26571">
                  <c:v>16</c:v>
                </c:pt>
                <c:pt idx="26572">
                  <c:v>14</c:v>
                </c:pt>
                <c:pt idx="26573">
                  <c:v>12</c:v>
                </c:pt>
                <c:pt idx="26574">
                  <c:v>11</c:v>
                </c:pt>
                <c:pt idx="26575">
                  <c:v>16</c:v>
                </c:pt>
                <c:pt idx="26576">
                  <c:v>12</c:v>
                </c:pt>
                <c:pt idx="26577">
                  <c:v>13</c:v>
                </c:pt>
                <c:pt idx="26578">
                  <c:v>18</c:v>
                </c:pt>
                <c:pt idx="26579">
                  <c:v>19</c:v>
                </c:pt>
                <c:pt idx="26580">
                  <c:v>16</c:v>
                </c:pt>
                <c:pt idx="26581">
                  <c:v>16</c:v>
                </c:pt>
                <c:pt idx="26582">
                  <c:v>0</c:v>
                </c:pt>
                <c:pt idx="26583">
                  <c:v>0</c:v>
                </c:pt>
                <c:pt idx="26584">
                  <c:v>13</c:v>
                </c:pt>
                <c:pt idx="26585">
                  <c:v>9</c:v>
                </c:pt>
                <c:pt idx="26586">
                  <c:v>17</c:v>
                </c:pt>
                <c:pt idx="26587">
                  <c:v>11</c:v>
                </c:pt>
                <c:pt idx="26588">
                  <c:v>20</c:v>
                </c:pt>
                <c:pt idx="26589">
                  <c:v>13</c:v>
                </c:pt>
                <c:pt idx="26590">
                  <c:v>14</c:v>
                </c:pt>
                <c:pt idx="26591">
                  <c:v>16</c:v>
                </c:pt>
                <c:pt idx="26592">
                  <c:v>8</c:v>
                </c:pt>
                <c:pt idx="26593">
                  <c:v>20</c:v>
                </c:pt>
                <c:pt idx="26594">
                  <c:v>5</c:v>
                </c:pt>
                <c:pt idx="26595">
                  <c:v>15</c:v>
                </c:pt>
                <c:pt idx="26596">
                  <c:v>19</c:v>
                </c:pt>
                <c:pt idx="26597">
                  <c:v>12</c:v>
                </c:pt>
                <c:pt idx="26598">
                  <c:v>11</c:v>
                </c:pt>
                <c:pt idx="26599">
                  <c:v>16</c:v>
                </c:pt>
                <c:pt idx="26600">
                  <c:v>18</c:v>
                </c:pt>
                <c:pt idx="26601">
                  <c:v>20</c:v>
                </c:pt>
                <c:pt idx="26602">
                  <c:v>20</c:v>
                </c:pt>
                <c:pt idx="26603">
                  <c:v>19</c:v>
                </c:pt>
                <c:pt idx="26604">
                  <c:v>19</c:v>
                </c:pt>
                <c:pt idx="26605">
                  <c:v>15</c:v>
                </c:pt>
                <c:pt idx="26606">
                  <c:v>20</c:v>
                </c:pt>
                <c:pt idx="26607">
                  <c:v>18</c:v>
                </c:pt>
                <c:pt idx="26608">
                  <c:v>20</c:v>
                </c:pt>
                <c:pt idx="26609">
                  <c:v>20</c:v>
                </c:pt>
                <c:pt idx="26610">
                  <c:v>16</c:v>
                </c:pt>
                <c:pt idx="26611">
                  <c:v>7</c:v>
                </c:pt>
                <c:pt idx="26612">
                  <c:v>4</c:v>
                </c:pt>
                <c:pt idx="26613">
                  <c:v>20</c:v>
                </c:pt>
                <c:pt idx="26614">
                  <c:v>19</c:v>
                </c:pt>
                <c:pt idx="26615">
                  <c:v>18</c:v>
                </c:pt>
                <c:pt idx="26616">
                  <c:v>16</c:v>
                </c:pt>
                <c:pt idx="26617">
                  <c:v>15</c:v>
                </c:pt>
                <c:pt idx="26618">
                  <c:v>18</c:v>
                </c:pt>
                <c:pt idx="26619">
                  <c:v>6</c:v>
                </c:pt>
                <c:pt idx="26620">
                  <c:v>5</c:v>
                </c:pt>
                <c:pt idx="26621">
                  <c:v>17</c:v>
                </c:pt>
                <c:pt idx="26622">
                  <c:v>16</c:v>
                </c:pt>
                <c:pt idx="26623">
                  <c:v>19</c:v>
                </c:pt>
                <c:pt idx="26624">
                  <c:v>15</c:v>
                </c:pt>
                <c:pt idx="26625">
                  <c:v>15</c:v>
                </c:pt>
                <c:pt idx="26626">
                  <c:v>15</c:v>
                </c:pt>
                <c:pt idx="26627">
                  <c:v>15</c:v>
                </c:pt>
                <c:pt idx="26628">
                  <c:v>16</c:v>
                </c:pt>
                <c:pt idx="26629">
                  <c:v>10</c:v>
                </c:pt>
                <c:pt idx="26630">
                  <c:v>13</c:v>
                </c:pt>
                <c:pt idx="26631">
                  <c:v>20</c:v>
                </c:pt>
                <c:pt idx="26632">
                  <c:v>10</c:v>
                </c:pt>
                <c:pt idx="26633">
                  <c:v>14</c:v>
                </c:pt>
                <c:pt idx="26634">
                  <c:v>19</c:v>
                </c:pt>
                <c:pt idx="26635">
                  <c:v>0</c:v>
                </c:pt>
                <c:pt idx="26636">
                  <c:v>19</c:v>
                </c:pt>
                <c:pt idx="26637">
                  <c:v>17</c:v>
                </c:pt>
                <c:pt idx="26638">
                  <c:v>17</c:v>
                </c:pt>
                <c:pt idx="26639">
                  <c:v>16</c:v>
                </c:pt>
                <c:pt idx="26640">
                  <c:v>19</c:v>
                </c:pt>
                <c:pt idx="26641">
                  <c:v>10</c:v>
                </c:pt>
                <c:pt idx="26642">
                  <c:v>16</c:v>
                </c:pt>
                <c:pt idx="26643">
                  <c:v>10</c:v>
                </c:pt>
                <c:pt idx="26644">
                  <c:v>14</c:v>
                </c:pt>
                <c:pt idx="26645">
                  <c:v>17</c:v>
                </c:pt>
                <c:pt idx="26646">
                  <c:v>16</c:v>
                </c:pt>
                <c:pt idx="26647">
                  <c:v>20</c:v>
                </c:pt>
                <c:pt idx="26648">
                  <c:v>0</c:v>
                </c:pt>
                <c:pt idx="26649">
                  <c:v>16</c:v>
                </c:pt>
                <c:pt idx="26650">
                  <c:v>9</c:v>
                </c:pt>
                <c:pt idx="26651">
                  <c:v>13</c:v>
                </c:pt>
                <c:pt idx="26652">
                  <c:v>19</c:v>
                </c:pt>
                <c:pt idx="26653">
                  <c:v>20</c:v>
                </c:pt>
                <c:pt idx="26654">
                  <c:v>20</c:v>
                </c:pt>
                <c:pt idx="26655">
                  <c:v>17</c:v>
                </c:pt>
                <c:pt idx="26656">
                  <c:v>10</c:v>
                </c:pt>
                <c:pt idx="26657">
                  <c:v>11</c:v>
                </c:pt>
                <c:pt idx="26658">
                  <c:v>18</c:v>
                </c:pt>
                <c:pt idx="26659">
                  <c:v>20</c:v>
                </c:pt>
                <c:pt idx="26660">
                  <c:v>8</c:v>
                </c:pt>
                <c:pt idx="26661">
                  <c:v>16</c:v>
                </c:pt>
                <c:pt idx="26662">
                  <c:v>16</c:v>
                </c:pt>
                <c:pt idx="26663">
                  <c:v>6</c:v>
                </c:pt>
                <c:pt idx="26664">
                  <c:v>13</c:v>
                </c:pt>
                <c:pt idx="26665">
                  <c:v>19</c:v>
                </c:pt>
                <c:pt idx="26666">
                  <c:v>16</c:v>
                </c:pt>
                <c:pt idx="26667">
                  <c:v>15</c:v>
                </c:pt>
                <c:pt idx="26668">
                  <c:v>8</c:v>
                </c:pt>
                <c:pt idx="26669">
                  <c:v>16</c:v>
                </c:pt>
                <c:pt idx="26670">
                  <c:v>16</c:v>
                </c:pt>
                <c:pt idx="26671">
                  <c:v>20</c:v>
                </c:pt>
                <c:pt idx="26672">
                  <c:v>20</c:v>
                </c:pt>
                <c:pt idx="26673">
                  <c:v>15</c:v>
                </c:pt>
                <c:pt idx="26674">
                  <c:v>10</c:v>
                </c:pt>
                <c:pt idx="26675">
                  <c:v>20</c:v>
                </c:pt>
                <c:pt idx="26676">
                  <c:v>13</c:v>
                </c:pt>
                <c:pt idx="26677">
                  <c:v>16</c:v>
                </c:pt>
                <c:pt idx="26678">
                  <c:v>16</c:v>
                </c:pt>
                <c:pt idx="26679">
                  <c:v>12</c:v>
                </c:pt>
                <c:pt idx="26680">
                  <c:v>16</c:v>
                </c:pt>
                <c:pt idx="26681">
                  <c:v>18</c:v>
                </c:pt>
                <c:pt idx="26682">
                  <c:v>15</c:v>
                </c:pt>
                <c:pt idx="26683">
                  <c:v>12</c:v>
                </c:pt>
                <c:pt idx="26684">
                  <c:v>20</c:v>
                </c:pt>
                <c:pt idx="26685">
                  <c:v>4</c:v>
                </c:pt>
                <c:pt idx="26686">
                  <c:v>15</c:v>
                </c:pt>
                <c:pt idx="26687">
                  <c:v>13</c:v>
                </c:pt>
                <c:pt idx="26688">
                  <c:v>16</c:v>
                </c:pt>
                <c:pt idx="26689">
                  <c:v>16</c:v>
                </c:pt>
                <c:pt idx="26690">
                  <c:v>16</c:v>
                </c:pt>
                <c:pt idx="26691">
                  <c:v>13</c:v>
                </c:pt>
                <c:pt idx="26692">
                  <c:v>19</c:v>
                </c:pt>
                <c:pt idx="26693">
                  <c:v>17</c:v>
                </c:pt>
                <c:pt idx="26694">
                  <c:v>15</c:v>
                </c:pt>
                <c:pt idx="26695">
                  <c:v>18</c:v>
                </c:pt>
                <c:pt idx="26696">
                  <c:v>19</c:v>
                </c:pt>
                <c:pt idx="26697">
                  <c:v>10</c:v>
                </c:pt>
                <c:pt idx="26698">
                  <c:v>18</c:v>
                </c:pt>
                <c:pt idx="26699">
                  <c:v>19</c:v>
                </c:pt>
                <c:pt idx="26700">
                  <c:v>17</c:v>
                </c:pt>
                <c:pt idx="26701">
                  <c:v>16</c:v>
                </c:pt>
                <c:pt idx="26702">
                  <c:v>19</c:v>
                </c:pt>
                <c:pt idx="26703">
                  <c:v>17</c:v>
                </c:pt>
                <c:pt idx="26704">
                  <c:v>15</c:v>
                </c:pt>
                <c:pt idx="26705">
                  <c:v>14</c:v>
                </c:pt>
                <c:pt idx="26706">
                  <c:v>20</c:v>
                </c:pt>
                <c:pt idx="26707">
                  <c:v>20</c:v>
                </c:pt>
                <c:pt idx="26708">
                  <c:v>12</c:v>
                </c:pt>
                <c:pt idx="26709">
                  <c:v>15</c:v>
                </c:pt>
                <c:pt idx="26710">
                  <c:v>19</c:v>
                </c:pt>
                <c:pt idx="26711">
                  <c:v>7</c:v>
                </c:pt>
                <c:pt idx="26712">
                  <c:v>20</c:v>
                </c:pt>
                <c:pt idx="26713">
                  <c:v>10</c:v>
                </c:pt>
                <c:pt idx="26714">
                  <c:v>12</c:v>
                </c:pt>
                <c:pt idx="26715">
                  <c:v>20</c:v>
                </c:pt>
                <c:pt idx="26716">
                  <c:v>19</c:v>
                </c:pt>
                <c:pt idx="26717">
                  <c:v>15</c:v>
                </c:pt>
                <c:pt idx="26718">
                  <c:v>16</c:v>
                </c:pt>
                <c:pt idx="26719">
                  <c:v>17</c:v>
                </c:pt>
                <c:pt idx="26720">
                  <c:v>19</c:v>
                </c:pt>
                <c:pt idx="26721">
                  <c:v>12</c:v>
                </c:pt>
                <c:pt idx="26722">
                  <c:v>15</c:v>
                </c:pt>
                <c:pt idx="26723">
                  <c:v>8</c:v>
                </c:pt>
                <c:pt idx="26724">
                  <c:v>10</c:v>
                </c:pt>
                <c:pt idx="26725">
                  <c:v>16</c:v>
                </c:pt>
                <c:pt idx="26726">
                  <c:v>16</c:v>
                </c:pt>
                <c:pt idx="26727">
                  <c:v>14</c:v>
                </c:pt>
                <c:pt idx="26728">
                  <c:v>15</c:v>
                </c:pt>
                <c:pt idx="26729">
                  <c:v>7</c:v>
                </c:pt>
                <c:pt idx="26730">
                  <c:v>20</c:v>
                </c:pt>
                <c:pt idx="26731">
                  <c:v>16</c:v>
                </c:pt>
                <c:pt idx="26732">
                  <c:v>0</c:v>
                </c:pt>
                <c:pt idx="26733">
                  <c:v>8</c:v>
                </c:pt>
                <c:pt idx="26734">
                  <c:v>7</c:v>
                </c:pt>
                <c:pt idx="26735">
                  <c:v>12</c:v>
                </c:pt>
                <c:pt idx="26736">
                  <c:v>16</c:v>
                </c:pt>
                <c:pt idx="26737">
                  <c:v>16</c:v>
                </c:pt>
                <c:pt idx="26738">
                  <c:v>14</c:v>
                </c:pt>
                <c:pt idx="26739">
                  <c:v>17</c:v>
                </c:pt>
                <c:pt idx="26740">
                  <c:v>17</c:v>
                </c:pt>
                <c:pt idx="26741">
                  <c:v>16</c:v>
                </c:pt>
                <c:pt idx="26742">
                  <c:v>16</c:v>
                </c:pt>
                <c:pt idx="26743">
                  <c:v>14</c:v>
                </c:pt>
                <c:pt idx="26744">
                  <c:v>12</c:v>
                </c:pt>
                <c:pt idx="26745">
                  <c:v>6</c:v>
                </c:pt>
                <c:pt idx="26746">
                  <c:v>16</c:v>
                </c:pt>
                <c:pt idx="26747">
                  <c:v>7</c:v>
                </c:pt>
                <c:pt idx="26748">
                  <c:v>17</c:v>
                </c:pt>
                <c:pt idx="26749">
                  <c:v>14</c:v>
                </c:pt>
                <c:pt idx="26750">
                  <c:v>14</c:v>
                </c:pt>
                <c:pt idx="26751">
                  <c:v>17</c:v>
                </c:pt>
                <c:pt idx="26752">
                  <c:v>11</c:v>
                </c:pt>
                <c:pt idx="26753">
                  <c:v>18</c:v>
                </c:pt>
                <c:pt idx="26754">
                  <c:v>11</c:v>
                </c:pt>
                <c:pt idx="26755">
                  <c:v>11</c:v>
                </c:pt>
                <c:pt idx="26756">
                  <c:v>15</c:v>
                </c:pt>
                <c:pt idx="26757">
                  <c:v>20</c:v>
                </c:pt>
                <c:pt idx="26758">
                  <c:v>16</c:v>
                </c:pt>
                <c:pt idx="26759">
                  <c:v>16</c:v>
                </c:pt>
                <c:pt idx="26760">
                  <c:v>8</c:v>
                </c:pt>
                <c:pt idx="26761">
                  <c:v>15</c:v>
                </c:pt>
                <c:pt idx="26762">
                  <c:v>19</c:v>
                </c:pt>
                <c:pt idx="26763">
                  <c:v>16</c:v>
                </c:pt>
                <c:pt idx="26764">
                  <c:v>18</c:v>
                </c:pt>
                <c:pt idx="26765">
                  <c:v>0</c:v>
                </c:pt>
                <c:pt idx="26766">
                  <c:v>19</c:v>
                </c:pt>
                <c:pt idx="26767">
                  <c:v>0</c:v>
                </c:pt>
                <c:pt idx="26768">
                  <c:v>17</c:v>
                </c:pt>
                <c:pt idx="26769">
                  <c:v>14</c:v>
                </c:pt>
                <c:pt idx="26770">
                  <c:v>16</c:v>
                </c:pt>
                <c:pt idx="26771">
                  <c:v>19</c:v>
                </c:pt>
                <c:pt idx="26772">
                  <c:v>17</c:v>
                </c:pt>
                <c:pt idx="26773">
                  <c:v>20</c:v>
                </c:pt>
                <c:pt idx="26774">
                  <c:v>20</c:v>
                </c:pt>
                <c:pt idx="26775">
                  <c:v>18</c:v>
                </c:pt>
                <c:pt idx="26776">
                  <c:v>15</c:v>
                </c:pt>
                <c:pt idx="26777">
                  <c:v>9</c:v>
                </c:pt>
                <c:pt idx="26778">
                  <c:v>15</c:v>
                </c:pt>
                <c:pt idx="26779">
                  <c:v>16</c:v>
                </c:pt>
                <c:pt idx="26780">
                  <c:v>16</c:v>
                </c:pt>
                <c:pt idx="26781">
                  <c:v>18</c:v>
                </c:pt>
                <c:pt idx="26782">
                  <c:v>17</c:v>
                </c:pt>
                <c:pt idx="26783">
                  <c:v>16</c:v>
                </c:pt>
                <c:pt idx="26784">
                  <c:v>16</c:v>
                </c:pt>
                <c:pt idx="26785">
                  <c:v>20</c:v>
                </c:pt>
                <c:pt idx="26786">
                  <c:v>14</c:v>
                </c:pt>
                <c:pt idx="26787">
                  <c:v>15</c:v>
                </c:pt>
                <c:pt idx="26788">
                  <c:v>19</c:v>
                </c:pt>
                <c:pt idx="26789">
                  <c:v>16</c:v>
                </c:pt>
                <c:pt idx="26790">
                  <c:v>20</c:v>
                </c:pt>
                <c:pt idx="26791">
                  <c:v>20</c:v>
                </c:pt>
                <c:pt idx="26792">
                  <c:v>14</c:v>
                </c:pt>
                <c:pt idx="26793">
                  <c:v>8</c:v>
                </c:pt>
                <c:pt idx="26794">
                  <c:v>15</c:v>
                </c:pt>
                <c:pt idx="26795">
                  <c:v>13</c:v>
                </c:pt>
                <c:pt idx="26796">
                  <c:v>11</c:v>
                </c:pt>
                <c:pt idx="26797">
                  <c:v>16</c:v>
                </c:pt>
                <c:pt idx="26798">
                  <c:v>19</c:v>
                </c:pt>
                <c:pt idx="26799">
                  <c:v>18</c:v>
                </c:pt>
                <c:pt idx="26800">
                  <c:v>19</c:v>
                </c:pt>
                <c:pt idx="26801">
                  <c:v>9</c:v>
                </c:pt>
                <c:pt idx="26802">
                  <c:v>20</c:v>
                </c:pt>
                <c:pt idx="26803">
                  <c:v>20</c:v>
                </c:pt>
                <c:pt idx="26804">
                  <c:v>11</c:v>
                </c:pt>
                <c:pt idx="26805">
                  <c:v>15</c:v>
                </c:pt>
                <c:pt idx="26806">
                  <c:v>20</c:v>
                </c:pt>
                <c:pt idx="26807">
                  <c:v>14</c:v>
                </c:pt>
                <c:pt idx="26808">
                  <c:v>20</c:v>
                </c:pt>
                <c:pt idx="26809">
                  <c:v>12</c:v>
                </c:pt>
                <c:pt idx="26810">
                  <c:v>0</c:v>
                </c:pt>
                <c:pt idx="26811">
                  <c:v>16</c:v>
                </c:pt>
                <c:pt idx="26812">
                  <c:v>20</c:v>
                </c:pt>
                <c:pt idx="26813">
                  <c:v>19</c:v>
                </c:pt>
                <c:pt idx="26814">
                  <c:v>16</c:v>
                </c:pt>
                <c:pt idx="26815">
                  <c:v>16</c:v>
                </c:pt>
                <c:pt idx="26816">
                  <c:v>20</c:v>
                </c:pt>
                <c:pt idx="26817">
                  <c:v>20</c:v>
                </c:pt>
                <c:pt idx="26818">
                  <c:v>16</c:v>
                </c:pt>
                <c:pt idx="26819">
                  <c:v>17</c:v>
                </c:pt>
                <c:pt idx="26820">
                  <c:v>20</c:v>
                </c:pt>
                <c:pt idx="26821">
                  <c:v>17</c:v>
                </c:pt>
                <c:pt idx="26822">
                  <c:v>20</c:v>
                </c:pt>
                <c:pt idx="26823">
                  <c:v>20</c:v>
                </c:pt>
                <c:pt idx="26824">
                  <c:v>16</c:v>
                </c:pt>
                <c:pt idx="26825">
                  <c:v>16</c:v>
                </c:pt>
                <c:pt idx="26826">
                  <c:v>19</c:v>
                </c:pt>
                <c:pt idx="26827">
                  <c:v>14</c:v>
                </c:pt>
                <c:pt idx="26828">
                  <c:v>16</c:v>
                </c:pt>
                <c:pt idx="26829">
                  <c:v>14</c:v>
                </c:pt>
                <c:pt idx="26830">
                  <c:v>18</c:v>
                </c:pt>
                <c:pt idx="26831">
                  <c:v>15</c:v>
                </c:pt>
                <c:pt idx="26832">
                  <c:v>20</c:v>
                </c:pt>
                <c:pt idx="26833">
                  <c:v>17</c:v>
                </c:pt>
                <c:pt idx="26834">
                  <c:v>18</c:v>
                </c:pt>
                <c:pt idx="26835">
                  <c:v>20</c:v>
                </c:pt>
                <c:pt idx="26836">
                  <c:v>20</c:v>
                </c:pt>
                <c:pt idx="26837">
                  <c:v>12</c:v>
                </c:pt>
                <c:pt idx="26838">
                  <c:v>17</c:v>
                </c:pt>
                <c:pt idx="26839">
                  <c:v>16</c:v>
                </c:pt>
                <c:pt idx="26840">
                  <c:v>11</c:v>
                </c:pt>
                <c:pt idx="26841">
                  <c:v>13</c:v>
                </c:pt>
                <c:pt idx="26842">
                  <c:v>20</c:v>
                </c:pt>
                <c:pt idx="26843">
                  <c:v>20</c:v>
                </c:pt>
                <c:pt idx="26844">
                  <c:v>15</c:v>
                </c:pt>
                <c:pt idx="26845">
                  <c:v>16</c:v>
                </c:pt>
                <c:pt idx="26846">
                  <c:v>19</c:v>
                </c:pt>
                <c:pt idx="26847">
                  <c:v>16</c:v>
                </c:pt>
                <c:pt idx="26848">
                  <c:v>18</c:v>
                </c:pt>
                <c:pt idx="26849">
                  <c:v>20</c:v>
                </c:pt>
                <c:pt idx="26850">
                  <c:v>16</c:v>
                </c:pt>
                <c:pt idx="26851">
                  <c:v>16</c:v>
                </c:pt>
                <c:pt idx="26852">
                  <c:v>8</c:v>
                </c:pt>
                <c:pt idx="26853">
                  <c:v>16</c:v>
                </c:pt>
                <c:pt idx="26854">
                  <c:v>20</c:v>
                </c:pt>
                <c:pt idx="26855">
                  <c:v>17</c:v>
                </c:pt>
                <c:pt idx="26856">
                  <c:v>17</c:v>
                </c:pt>
                <c:pt idx="26857">
                  <c:v>16</c:v>
                </c:pt>
                <c:pt idx="26858">
                  <c:v>19</c:v>
                </c:pt>
                <c:pt idx="26859">
                  <c:v>14</c:v>
                </c:pt>
                <c:pt idx="26860">
                  <c:v>14</c:v>
                </c:pt>
                <c:pt idx="26861">
                  <c:v>15</c:v>
                </c:pt>
                <c:pt idx="26862">
                  <c:v>16</c:v>
                </c:pt>
                <c:pt idx="26863">
                  <c:v>19</c:v>
                </c:pt>
                <c:pt idx="26864">
                  <c:v>12</c:v>
                </c:pt>
                <c:pt idx="26865">
                  <c:v>19</c:v>
                </c:pt>
                <c:pt idx="26866">
                  <c:v>17</c:v>
                </c:pt>
                <c:pt idx="26867">
                  <c:v>9</c:v>
                </c:pt>
                <c:pt idx="26868">
                  <c:v>16</c:v>
                </c:pt>
                <c:pt idx="26869">
                  <c:v>8</c:v>
                </c:pt>
                <c:pt idx="26870">
                  <c:v>15</c:v>
                </c:pt>
                <c:pt idx="26871">
                  <c:v>18</c:v>
                </c:pt>
                <c:pt idx="26872">
                  <c:v>14</c:v>
                </c:pt>
                <c:pt idx="26873">
                  <c:v>20</c:v>
                </c:pt>
                <c:pt idx="26874">
                  <c:v>20</c:v>
                </c:pt>
                <c:pt idx="26875">
                  <c:v>20</c:v>
                </c:pt>
                <c:pt idx="26876">
                  <c:v>19</c:v>
                </c:pt>
                <c:pt idx="26877">
                  <c:v>9</c:v>
                </c:pt>
                <c:pt idx="26878">
                  <c:v>15</c:v>
                </c:pt>
                <c:pt idx="26879">
                  <c:v>14</c:v>
                </c:pt>
                <c:pt idx="26880">
                  <c:v>20</c:v>
                </c:pt>
                <c:pt idx="26881">
                  <c:v>10</c:v>
                </c:pt>
                <c:pt idx="26882">
                  <c:v>20</c:v>
                </c:pt>
                <c:pt idx="26883">
                  <c:v>16</c:v>
                </c:pt>
                <c:pt idx="26884">
                  <c:v>20</c:v>
                </c:pt>
                <c:pt idx="26885">
                  <c:v>14</c:v>
                </c:pt>
                <c:pt idx="26886">
                  <c:v>14</c:v>
                </c:pt>
                <c:pt idx="26887">
                  <c:v>10</c:v>
                </c:pt>
                <c:pt idx="26888">
                  <c:v>19</c:v>
                </c:pt>
                <c:pt idx="26889">
                  <c:v>15</c:v>
                </c:pt>
                <c:pt idx="26890">
                  <c:v>16</c:v>
                </c:pt>
                <c:pt idx="26891">
                  <c:v>17</c:v>
                </c:pt>
                <c:pt idx="26892">
                  <c:v>14</c:v>
                </c:pt>
                <c:pt idx="26893">
                  <c:v>17</c:v>
                </c:pt>
                <c:pt idx="26894">
                  <c:v>19</c:v>
                </c:pt>
                <c:pt idx="26895">
                  <c:v>9</c:v>
                </c:pt>
                <c:pt idx="26896">
                  <c:v>7</c:v>
                </c:pt>
                <c:pt idx="26897">
                  <c:v>16</c:v>
                </c:pt>
                <c:pt idx="26898">
                  <c:v>4</c:v>
                </c:pt>
                <c:pt idx="26899">
                  <c:v>18</c:v>
                </c:pt>
                <c:pt idx="26900">
                  <c:v>17</c:v>
                </c:pt>
                <c:pt idx="26901">
                  <c:v>8</c:v>
                </c:pt>
                <c:pt idx="26902">
                  <c:v>12</c:v>
                </c:pt>
                <c:pt idx="26903">
                  <c:v>14</c:v>
                </c:pt>
                <c:pt idx="26904">
                  <c:v>9</c:v>
                </c:pt>
                <c:pt idx="26905">
                  <c:v>4</c:v>
                </c:pt>
                <c:pt idx="26906">
                  <c:v>12</c:v>
                </c:pt>
                <c:pt idx="26907">
                  <c:v>17</c:v>
                </c:pt>
                <c:pt idx="26908">
                  <c:v>16</c:v>
                </c:pt>
                <c:pt idx="26909">
                  <c:v>4</c:v>
                </c:pt>
                <c:pt idx="26910">
                  <c:v>18</c:v>
                </c:pt>
                <c:pt idx="26911">
                  <c:v>14</c:v>
                </c:pt>
                <c:pt idx="26912">
                  <c:v>11</c:v>
                </c:pt>
                <c:pt idx="26913">
                  <c:v>15</c:v>
                </c:pt>
                <c:pt idx="26914">
                  <c:v>15</c:v>
                </c:pt>
                <c:pt idx="26915">
                  <c:v>19</c:v>
                </c:pt>
                <c:pt idx="26916">
                  <c:v>13</c:v>
                </c:pt>
                <c:pt idx="26917">
                  <c:v>18</c:v>
                </c:pt>
                <c:pt idx="26918">
                  <c:v>14</c:v>
                </c:pt>
                <c:pt idx="26919">
                  <c:v>20</c:v>
                </c:pt>
                <c:pt idx="26920">
                  <c:v>9</c:v>
                </c:pt>
                <c:pt idx="26921">
                  <c:v>13</c:v>
                </c:pt>
                <c:pt idx="26922">
                  <c:v>16</c:v>
                </c:pt>
                <c:pt idx="26923">
                  <c:v>16</c:v>
                </c:pt>
                <c:pt idx="26924">
                  <c:v>9</c:v>
                </c:pt>
                <c:pt idx="26925">
                  <c:v>16</c:v>
                </c:pt>
                <c:pt idx="26926">
                  <c:v>13</c:v>
                </c:pt>
                <c:pt idx="26927">
                  <c:v>15</c:v>
                </c:pt>
                <c:pt idx="26928">
                  <c:v>16</c:v>
                </c:pt>
                <c:pt idx="26929">
                  <c:v>16</c:v>
                </c:pt>
                <c:pt idx="26930">
                  <c:v>17</c:v>
                </c:pt>
                <c:pt idx="26931">
                  <c:v>20</c:v>
                </c:pt>
                <c:pt idx="26932">
                  <c:v>17</c:v>
                </c:pt>
                <c:pt idx="26933">
                  <c:v>15</c:v>
                </c:pt>
                <c:pt idx="26934">
                  <c:v>19</c:v>
                </c:pt>
                <c:pt idx="26935">
                  <c:v>16</c:v>
                </c:pt>
                <c:pt idx="26936">
                  <c:v>15</c:v>
                </c:pt>
                <c:pt idx="26937">
                  <c:v>18</c:v>
                </c:pt>
                <c:pt idx="26938">
                  <c:v>11</c:v>
                </c:pt>
                <c:pt idx="26939">
                  <c:v>17</c:v>
                </c:pt>
                <c:pt idx="26940">
                  <c:v>8</c:v>
                </c:pt>
                <c:pt idx="26941">
                  <c:v>13</c:v>
                </c:pt>
                <c:pt idx="26942">
                  <c:v>16</c:v>
                </c:pt>
                <c:pt idx="26943">
                  <c:v>17</c:v>
                </c:pt>
                <c:pt idx="26944">
                  <c:v>20</c:v>
                </c:pt>
                <c:pt idx="26945">
                  <c:v>20</c:v>
                </c:pt>
                <c:pt idx="26946">
                  <c:v>18</c:v>
                </c:pt>
                <c:pt idx="26947">
                  <c:v>8</c:v>
                </c:pt>
                <c:pt idx="26948">
                  <c:v>17</c:v>
                </c:pt>
                <c:pt idx="26949">
                  <c:v>10</c:v>
                </c:pt>
                <c:pt idx="26950">
                  <c:v>20</c:v>
                </c:pt>
                <c:pt idx="26951">
                  <c:v>15</c:v>
                </c:pt>
                <c:pt idx="26952">
                  <c:v>19</c:v>
                </c:pt>
                <c:pt idx="26953">
                  <c:v>15</c:v>
                </c:pt>
                <c:pt idx="26954">
                  <c:v>14</c:v>
                </c:pt>
                <c:pt idx="26955">
                  <c:v>16</c:v>
                </c:pt>
                <c:pt idx="26956">
                  <c:v>14</c:v>
                </c:pt>
                <c:pt idx="26957">
                  <c:v>13</c:v>
                </c:pt>
                <c:pt idx="26958">
                  <c:v>16</c:v>
                </c:pt>
                <c:pt idx="26959">
                  <c:v>14</c:v>
                </c:pt>
                <c:pt idx="26960">
                  <c:v>13</c:v>
                </c:pt>
                <c:pt idx="26961">
                  <c:v>8</c:v>
                </c:pt>
                <c:pt idx="26962">
                  <c:v>8</c:v>
                </c:pt>
                <c:pt idx="26963">
                  <c:v>19</c:v>
                </c:pt>
                <c:pt idx="26964">
                  <c:v>18</c:v>
                </c:pt>
                <c:pt idx="26965">
                  <c:v>18</c:v>
                </c:pt>
                <c:pt idx="26966">
                  <c:v>14</c:v>
                </c:pt>
                <c:pt idx="26967">
                  <c:v>11</c:v>
                </c:pt>
                <c:pt idx="26968">
                  <c:v>16</c:v>
                </c:pt>
                <c:pt idx="26969">
                  <c:v>12</c:v>
                </c:pt>
                <c:pt idx="26970">
                  <c:v>16</c:v>
                </c:pt>
                <c:pt idx="26971">
                  <c:v>16</c:v>
                </c:pt>
                <c:pt idx="26972">
                  <c:v>16</c:v>
                </c:pt>
                <c:pt idx="26973">
                  <c:v>15</c:v>
                </c:pt>
                <c:pt idx="26974">
                  <c:v>19</c:v>
                </c:pt>
                <c:pt idx="26975">
                  <c:v>16</c:v>
                </c:pt>
                <c:pt idx="26976">
                  <c:v>6</c:v>
                </c:pt>
                <c:pt idx="26977">
                  <c:v>14</c:v>
                </c:pt>
                <c:pt idx="26978">
                  <c:v>17</c:v>
                </c:pt>
                <c:pt idx="26979">
                  <c:v>20</c:v>
                </c:pt>
                <c:pt idx="26980">
                  <c:v>7</c:v>
                </c:pt>
                <c:pt idx="26981">
                  <c:v>12</c:v>
                </c:pt>
                <c:pt idx="26982">
                  <c:v>20</c:v>
                </c:pt>
                <c:pt idx="26983">
                  <c:v>18</c:v>
                </c:pt>
                <c:pt idx="26984">
                  <c:v>18</c:v>
                </c:pt>
                <c:pt idx="26985">
                  <c:v>20</c:v>
                </c:pt>
                <c:pt idx="26986">
                  <c:v>17</c:v>
                </c:pt>
                <c:pt idx="26987">
                  <c:v>20</c:v>
                </c:pt>
                <c:pt idx="26988">
                  <c:v>10</c:v>
                </c:pt>
                <c:pt idx="26989">
                  <c:v>10</c:v>
                </c:pt>
                <c:pt idx="26990">
                  <c:v>16</c:v>
                </c:pt>
                <c:pt idx="26991">
                  <c:v>16</c:v>
                </c:pt>
                <c:pt idx="26992">
                  <c:v>19</c:v>
                </c:pt>
                <c:pt idx="26993">
                  <c:v>7</c:v>
                </c:pt>
                <c:pt idx="26994">
                  <c:v>12</c:v>
                </c:pt>
                <c:pt idx="26995">
                  <c:v>19</c:v>
                </c:pt>
                <c:pt idx="26996">
                  <c:v>14</c:v>
                </c:pt>
                <c:pt idx="26997">
                  <c:v>16</c:v>
                </c:pt>
                <c:pt idx="26998">
                  <c:v>17</c:v>
                </c:pt>
                <c:pt idx="26999">
                  <c:v>14</c:v>
                </c:pt>
                <c:pt idx="27000">
                  <c:v>15</c:v>
                </c:pt>
                <c:pt idx="27001">
                  <c:v>18</c:v>
                </c:pt>
                <c:pt idx="27002">
                  <c:v>20</c:v>
                </c:pt>
                <c:pt idx="27003">
                  <c:v>10</c:v>
                </c:pt>
                <c:pt idx="27004">
                  <c:v>0</c:v>
                </c:pt>
                <c:pt idx="27005">
                  <c:v>20</c:v>
                </c:pt>
                <c:pt idx="27006">
                  <c:v>16</c:v>
                </c:pt>
                <c:pt idx="27007">
                  <c:v>18</c:v>
                </c:pt>
                <c:pt idx="27008">
                  <c:v>17</c:v>
                </c:pt>
                <c:pt idx="27009">
                  <c:v>19</c:v>
                </c:pt>
                <c:pt idx="27010">
                  <c:v>19</c:v>
                </c:pt>
                <c:pt idx="27011">
                  <c:v>13</c:v>
                </c:pt>
                <c:pt idx="27012">
                  <c:v>19</c:v>
                </c:pt>
                <c:pt idx="27013">
                  <c:v>15</c:v>
                </c:pt>
                <c:pt idx="27014">
                  <c:v>13</c:v>
                </c:pt>
                <c:pt idx="27015">
                  <c:v>17</c:v>
                </c:pt>
                <c:pt idx="27016">
                  <c:v>18</c:v>
                </c:pt>
                <c:pt idx="27017">
                  <c:v>18</c:v>
                </c:pt>
                <c:pt idx="27018">
                  <c:v>16</c:v>
                </c:pt>
                <c:pt idx="27019">
                  <c:v>20</c:v>
                </c:pt>
                <c:pt idx="27020">
                  <c:v>14</c:v>
                </c:pt>
                <c:pt idx="27021">
                  <c:v>16</c:v>
                </c:pt>
                <c:pt idx="27022">
                  <c:v>16</c:v>
                </c:pt>
                <c:pt idx="27023">
                  <c:v>11</c:v>
                </c:pt>
                <c:pt idx="27024">
                  <c:v>14</c:v>
                </c:pt>
                <c:pt idx="27025">
                  <c:v>16</c:v>
                </c:pt>
                <c:pt idx="27026">
                  <c:v>10</c:v>
                </c:pt>
                <c:pt idx="27027">
                  <c:v>19</c:v>
                </c:pt>
                <c:pt idx="27028">
                  <c:v>16</c:v>
                </c:pt>
                <c:pt idx="27029">
                  <c:v>17</c:v>
                </c:pt>
                <c:pt idx="27030">
                  <c:v>20</c:v>
                </c:pt>
                <c:pt idx="27031">
                  <c:v>20</c:v>
                </c:pt>
                <c:pt idx="27032">
                  <c:v>15</c:v>
                </c:pt>
                <c:pt idx="27033">
                  <c:v>17</c:v>
                </c:pt>
                <c:pt idx="27034">
                  <c:v>20</c:v>
                </c:pt>
                <c:pt idx="27035">
                  <c:v>14</c:v>
                </c:pt>
                <c:pt idx="27036">
                  <c:v>14</c:v>
                </c:pt>
                <c:pt idx="27037">
                  <c:v>19</c:v>
                </c:pt>
                <c:pt idx="27038">
                  <c:v>14</c:v>
                </c:pt>
                <c:pt idx="27039">
                  <c:v>18</c:v>
                </c:pt>
                <c:pt idx="27040">
                  <c:v>13</c:v>
                </c:pt>
                <c:pt idx="27041">
                  <c:v>18</c:v>
                </c:pt>
                <c:pt idx="27042">
                  <c:v>15</c:v>
                </c:pt>
                <c:pt idx="27043">
                  <c:v>17</c:v>
                </c:pt>
                <c:pt idx="27044">
                  <c:v>16</c:v>
                </c:pt>
                <c:pt idx="27045">
                  <c:v>20</c:v>
                </c:pt>
                <c:pt idx="27046">
                  <c:v>8</c:v>
                </c:pt>
                <c:pt idx="27047">
                  <c:v>10</c:v>
                </c:pt>
                <c:pt idx="27048">
                  <c:v>16</c:v>
                </c:pt>
                <c:pt idx="27049">
                  <c:v>19</c:v>
                </c:pt>
                <c:pt idx="27050">
                  <c:v>19</c:v>
                </c:pt>
                <c:pt idx="27051">
                  <c:v>0</c:v>
                </c:pt>
                <c:pt idx="27052">
                  <c:v>15</c:v>
                </c:pt>
                <c:pt idx="27053">
                  <c:v>16</c:v>
                </c:pt>
                <c:pt idx="27054">
                  <c:v>20</c:v>
                </c:pt>
                <c:pt idx="27055">
                  <c:v>10</c:v>
                </c:pt>
                <c:pt idx="27056">
                  <c:v>12</c:v>
                </c:pt>
                <c:pt idx="27057">
                  <c:v>14</c:v>
                </c:pt>
                <c:pt idx="27058">
                  <c:v>16</c:v>
                </c:pt>
                <c:pt idx="27059">
                  <c:v>10</c:v>
                </c:pt>
                <c:pt idx="27060">
                  <c:v>14</c:v>
                </c:pt>
                <c:pt idx="27061">
                  <c:v>14</c:v>
                </c:pt>
                <c:pt idx="27062">
                  <c:v>17</c:v>
                </c:pt>
                <c:pt idx="27063">
                  <c:v>17</c:v>
                </c:pt>
                <c:pt idx="27064">
                  <c:v>16</c:v>
                </c:pt>
                <c:pt idx="27065">
                  <c:v>11</c:v>
                </c:pt>
                <c:pt idx="27066">
                  <c:v>19</c:v>
                </c:pt>
                <c:pt idx="27067">
                  <c:v>20</c:v>
                </c:pt>
                <c:pt idx="27068">
                  <c:v>17</c:v>
                </c:pt>
                <c:pt idx="27069">
                  <c:v>20</c:v>
                </c:pt>
                <c:pt idx="27070">
                  <c:v>16</c:v>
                </c:pt>
                <c:pt idx="27071">
                  <c:v>0</c:v>
                </c:pt>
                <c:pt idx="27072">
                  <c:v>19</c:v>
                </c:pt>
                <c:pt idx="27073">
                  <c:v>0</c:v>
                </c:pt>
                <c:pt idx="27074">
                  <c:v>9</c:v>
                </c:pt>
                <c:pt idx="27075">
                  <c:v>16</c:v>
                </c:pt>
                <c:pt idx="27076">
                  <c:v>16</c:v>
                </c:pt>
                <c:pt idx="27077">
                  <c:v>17</c:v>
                </c:pt>
                <c:pt idx="27078">
                  <c:v>16</c:v>
                </c:pt>
                <c:pt idx="27079">
                  <c:v>16</c:v>
                </c:pt>
                <c:pt idx="27080">
                  <c:v>17</c:v>
                </c:pt>
                <c:pt idx="27081">
                  <c:v>11</c:v>
                </c:pt>
                <c:pt idx="27082">
                  <c:v>18</c:v>
                </c:pt>
                <c:pt idx="27083">
                  <c:v>14</c:v>
                </c:pt>
                <c:pt idx="27084">
                  <c:v>17</c:v>
                </c:pt>
                <c:pt idx="27085">
                  <c:v>0</c:v>
                </c:pt>
                <c:pt idx="27086">
                  <c:v>16</c:v>
                </c:pt>
                <c:pt idx="27087">
                  <c:v>16</c:v>
                </c:pt>
                <c:pt idx="27088">
                  <c:v>9</c:v>
                </c:pt>
                <c:pt idx="27089">
                  <c:v>8</c:v>
                </c:pt>
                <c:pt idx="27090">
                  <c:v>20</c:v>
                </c:pt>
                <c:pt idx="27091">
                  <c:v>19</c:v>
                </c:pt>
                <c:pt idx="27092">
                  <c:v>14</c:v>
                </c:pt>
                <c:pt idx="27093">
                  <c:v>17</c:v>
                </c:pt>
                <c:pt idx="27094">
                  <c:v>20</c:v>
                </c:pt>
                <c:pt idx="27095">
                  <c:v>10</c:v>
                </c:pt>
                <c:pt idx="27096">
                  <c:v>4</c:v>
                </c:pt>
                <c:pt idx="27097">
                  <c:v>15</c:v>
                </c:pt>
                <c:pt idx="27098">
                  <c:v>15</c:v>
                </c:pt>
                <c:pt idx="27099">
                  <c:v>13</c:v>
                </c:pt>
                <c:pt idx="27100">
                  <c:v>16</c:v>
                </c:pt>
                <c:pt idx="27101">
                  <c:v>20</c:v>
                </c:pt>
                <c:pt idx="27102">
                  <c:v>14</c:v>
                </c:pt>
                <c:pt idx="27103">
                  <c:v>15</c:v>
                </c:pt>
                <c:pt idx="27104">
                  <c:v>19</c:v>
                </c:pt>
                <c:pt idx="27105">
                  <c:v>17</c:v>
                </c:pt>
                <c:pt idx="27106">
                  <c:v>10</c:v>
                </c:pt>
                <c:pt idx="27107">
                  <c:v>15</c:v>
                </c:pt>
                <c:pt idx="27108">
                  <c:v>17</c:v>
                </c:pt>
                <c:pt idx="27109">
                  <c:v>15</c:v>
                </c:pt>
                <c:pt idx="27110">
                  <c:v>11</c:v>
                </c:pt>
                <c:pt idx="27111">
                  <c:v>15</c:v>
                </c:pt>
                <c:pt idx="27112">
                  <c:v>20</c:v>
                </c:pt>
                <c:pt idx="27113">
                  <c:v>20</c:v>
                </c:pt>
                <c:pt idx="27114">
                  <c:v>11</c:v>
                </c:pt>
                <c:pt idx="27115">
                  <c:v>9</c:v>
                </c:pt>
                <c:pt idx="27116">
                  <c:v>11</c:v>
                </c:pt>
                <c:pt idx="27117">
                  <c:v>0</c:v>
                </c:pt>
                <c:pt idx="27118">
                  <c:v>18</c:v>
                </c:pt>
                <c:pt idx="27119">
                  <c:v>20</c:v>
                </c:pt>
                <c:pt idx="27120">
                  <c:v>15</c:v>
                </c:pt>
                <c:pt idx="27121">
                  <c:v>20</c:v>
                </c:pt>
                <c:pt idx="27122">
                  <c:v>0</c:v>
                </c:pt>
                <c:pt idx="27123">
                  <c:v>13</c:v>
                </c:pt>
                <c:pt idx="27124">
                  <c:v>9</c:v>
                </c:pt>
                <c:pt idx="27125">
                  <c:v>18</c:v>
                </c:pt>
                <c:pt idx="27126">
                  <c:v>14</c:v>
                </c:pt>
                <c:pt idx="27127">
                  <c:v>14</c:v>
                </c:pt>
                <c:pt idx="27128">
                  <c:v>17</c:v>
                </c:pt>
                <c:pt idx="27129">
                  <c:v>11</c:v>
                </c:pt>
                <c:pt idx="27130">
                  <c:v>16</c:v>
                </c:pt>
                <c:pt idx="27131">
                  <c:v>18</c:v>
                </c:pt>
                <c:pt idx="27132">
                  <c:v>20</c:v>
                </c:pt>
                <c:pt idx="27133">
                  <c:v>9</c:v>
                </c:pt>
                <c:pt idx="27134">
                  <c:v>16</c:v>
                </c:pt>
                <c:pt idx="27135">
                  <c:v>20</c:v>
                </c:pt>
                <c:pt idx="27136">
                  <c:v>15</c:v>
                </c:pt>
                <c:pt idx="27137">
                  <c:v>17</c:v>
                </c:pt>
                <c:pt idx="27138">
                  <c:v>9</c:v>
                </c:pt>
                <c:pt idx="27139">
                  <c:v>17</c:v>
                </c:pt>
                <c:pt idx="27140">
                  <c:v>13</c:v>
                </c:pt>
                <c:pt idx="27141">
                  <c:v>14</c:v>
                </c:pt>
                <c:pt idx="27142">
                  <c:v>13</c:v>
                </c:pt>
                <c:pt idx="27143">
                  <c:v>10</c:v>
                </c:pt>
                <c:pt idx="27144">
                  <c:v>10</c:v>
                </c:pt>
                <c:pt idx="27145">
                  <c:v>16</c:v>
                </c:pt>
                <c:pt idx="27146">
                  <c:v>16</c:v>
                </c:pt>
                <c:pt idx="27147">
                  <c:v>19</c:v>
                </c:pt>
                <c:pt idx="27148">
                  <c:v>16</c:v>
                </c:pt>
                <c:pt idx="27149">
                  <c:v>15</c:v>
                </c:pt>
                <c:pt idx="27150">
                  <c:v>19</c:v>
                </c:pt>
                <c:pt idx="27151">
                  <c:v>18</c:v>
                </c:pt>
                <c:pt idx="27152">
                  <c:v>10</c:v>
                </c:pt>
                <c:pt idx="27153">
                  <c:v>15</c:v>
                </c:pt>
                <c:pt idx="27154">
                  <c:v>20</c:v>
                </c:pt>
                <c:pt idx="27155">
                  <c:v>14</c:v>
                </c:pt>
                <c:pt idx="27156">
                  <c:v>15</c:v>
                </c:pt>
                <c:pt idx="27157">
                  <c:v>20</c:v>
                </c:pt>
                <c:pt idx="27158">
                  <c:v>20</c:v>
                </c:pt>
                <c:pt idx="27159">
                  <c:v>4</c:v>
                </c:pt>
                <c:pt idx="27160">
                  <c:v>18</c:v>
                </c:pt>
                <c:pt idx="27161">
                  <c:v>12</c:v>
                </c:pt>
                <c:pt idx="27162">
                  <c:v>16</c:v>
                </c:pt>
                <c:pt idx="27163">
                  <c:v>14</c:v>
                </c:pt>
                <c:pt idx="27164">
                  <c:v>11</c:v>
                </c:pt>
                <c:pt idx="27165">
                  <c:v>17</c:v>
                </c:pt>
                <c:pt idx="27166">
                  <c:v>12</c:v>
                </c:pt>
                <c:pt idx="27167">
                  <c:v>12</c:v>
                </c:pt>
                <c:pt idx="27168">
                  <c:v>20</c:v>
                </c:pt>
                <c:pt idx="27169">
                  <c:v>16</c:v>
                </c:pt>
                <c:pt idx="27170">
                  <c:v>16</c:v>
                </c:pt>
                <c:pt idx="27171">
                  <c:v>16</c:v>
                </c:pt>
                <c:pt idx="27172">
                  <c:v>19</c:v>
                </c:pt>
                <c:pt idx="27173">
                  <c:v>14</c:v>
                </c:pt>
                <c:pt idx="27174">
                  <c:v>16</c:v>
                </c:pt>
                <c:pt idx="27175">
                  <c:v>13</c:v>
                </c:pt>
                <c:pt idx="27176">
                  <c:v>5</c:v>
                </c:pt>
                <c:pt idx="27177">
                  <c:v>12</c:v>
                </c:pt>
                <c:pt idx="27178">
                  <c:v>16</c:v>
                </c:pt>
                <c:pt idx="27179">
                  <c:v>16</c:v>
                </c:pt>
                <c:pt idx="27180">
                  <c:v>16</c:v>
                </c:pt>
                <c:pt idx="27181">
                  <c:v>18</c:v>
                </c:pt>
                <c:pt idx="27182">
                  <c:v>16</c:v>
                </c:pt>
                <c:pt idx="27183">
                  <c:v>19</c:v>
                </c:pt>
                <c:pt idx="27184">
                  <c:v>17</c:v>
                </c:pt>
                <c:pt idx="27185">
                  <c:v>13</c:v>
                </c:pt>
                <c:pt idx="27186">
                  <c:v>11</c:v>
                </c:pt>
                <c:pt idx="27187">
                  <c:v>19</c:v>
                </c:pt>
                <c:pt idx="27188">
                  <c:v>13</c:v>
                </c:pt>
                <c:pt idx="27189">
                  <c:v>15</c:v>
                </c:pt>
                <c:pt idx="27190">
                  <c:v>12</c:v>
                </c:pt>
                <c:pt idx="27191">
                  <c:v>17</c:v>
                </c:pt>
                <c:pt idx="27192">
                  <c:v>14</c:v>
                </c:pt>
                <c:pt idx="27193">
                  <c:v>13</c:v>
                </c:pt>
                <c:pt idx="27194">
                  <c:v>12</c:v>
                </c:pt>
                <c:pt idx="27195">
                  <c:v>14</c:v>
                </c:pt>
                <c:pt idx="27196">
                  <c:v>20</c:v>
                </c:pt>
                <c:pt idx="27197">
                  <c:v>16</c:v>
                </c:pt>
                <c:pt idx="27198">
                  <c:v>15</c:v>
                </c:pt>
                <c:pt idx="27199">
                  <c:v>20</c:v>
                </c:pt>
                <c:pt idx="27200">
                  <c:v>14</c:v>
                </c:pt>
                <c:pt idx="27201">
                  <c:v>19</c:v>
                </c:pt>
                <c:pt idx="27202">
                  <c:v>18</c:v>
                </c:pt>
                <c:pt idx="27203">
                  <c:v>20</c:v>
                </c:pt>
                <c:pt idx="27204">
                  <c:v>16</c:v>
                </c:pt>
                <c:pt idx="27205">
                  <c:v>16</c:v>
                </c:pt>
                <c:pt idx="27206">
                  <c:v>19</c:v>
                </c:pt>
                <c:pt idx="27207">
                  <c:v>16</c:v>
                </c:pt>
                <c:pt idx="27208">
                  <c:v>7</c:v>
                </c:pt>
                <c:pt idx="27209">
                  <c:v>13</c:v>
                </c:pt>
                <c:pt idx="27210">
                  <c:v>14</c:v>
                </c:pt>
                <c:pt idx="27211">
                  <c:v>15</c:v>
                </c:pt>
                <c:pt idx="27212">
                  <c:v>19</c:v>
                </c:pt>
                <c:pt idx="27213">
                  <c:v>15</c:v>
                </c:pt>
                <c:pt idx="27214">
                  <c:v>16</c:v>
                </c:pt>
                <c:pt idx="27215">
                  <c:v>13</c:v>
                </c:pt>
                <c:pt idx="27216">
                  <c:v>13</c:v>
                </c:pt>
                <c:pt idx="27217">
                  <c:v>19</c:v>
                </c:pt>
                <c:pt idx="27218">
                  <c:v>16</c:v>
                </c:pt>
                <c:pt idx="27219">
                  <c:v>16</c:v>
                </c:pt>
                <c:pt idx="27220">
                  <c:v>12</c:v>
                </c:pt>
                <c:pt idx="27221">
                  <c:v>13</c:v>
                </c:pt>
                <c:pt idx="27222">
                  <c:v>4</c:v>
                </c:pt>
                <c:pt idx="27223">
                  <c:v>16</c:v>
                </c:pt>
                <c:pt idx="27224">
                  <c:v>20</c:v>
                </c:pt>
                <c:pt idx="27225">
                  <c:v>17</c:v>
                </c:pt>
                <c:pt idx="27226">
                  <c:v>6</c:v>
                </c:pt>
                <c:pt idx="27227">
                  <c:v>16</c:v>
                </c:pt>
                <c:pt idx="27228">
                  <c:v>20</c:v>
                </c:pt>
                <c:pt idx="27229">
                  <c:v>16</c:v>
                </c:pt>
                <c:pt idx="27230">
                  <c:v>19</c:v>
                </c:pt>
                <c:pt idx="27231">
                  <c:v>17</c:v>
                </c:pt>
                <c:pt idx="27232">
                  <c:v>9</c:v>
                </c:pt>
                <c:pt idx="27233">
                  <c:v>17</c:v>
                </c:pt>
                <c:pt idx="27234">
                  <c:v>17</c:v>
                </c:pt>
                <c:pt idx="27235">
                  <c:v>9</c:v>
                </c:pt>
                <c:pt idx="27236">
                  <c:v>20</c:v>
                </c:pt>
                <c:pt idx="27237">
                  <c:v>11</c:v>
                </c:pt>
                <c:pt idx="27238">
                  <c:v>14</c:v>
                </c:pt>
                <c:pt idx="27239">
                  <c:v>14</c:v>
                </c:pt>
                <c:pt idx="27240">
                  <c:v>14</c:v>
                </c:pt>
                <c:pt idx="27241">
                  <c:v>14</c:v>
                </c:pt>
                <c:pt idx="27242">
                  <c:v>20</c:v>
                </c:pt>
                <c:pt idx="27243">
                  <c:v>15</c:v>
                </c:pt>
                <c:pt idx="27244">
                  <c:v>15</c:v>
                </c:pt>
                <c:pt idx="27245">
                  <c:v>9</c:v>
                </c:pt>
                <c:pt idx="27246">
                  <c:v>19</c:v>
                </c:pt>
                <c:pt idx="27247">
                  <c:v>16</c:v>
                </c:pt>
                <c:pt idx="27248">
                  <c:v>10</c:v>
                </c:pt>
                <c:pt idx="27249">
                  <c:v>20</c:v>
                </c:pt>
                <c:pt idx="27250">
                  <c:v>14</c:v>
                </c:pt>
                <c:pt idx="27251">
                  <c:v>12</c:v>
                </c:pt>
                <c:pt idx="27252">
                  <c:v>20</c:v>
                </c:pt>
                <c:pt idx="27253">
                  <c:v>14</c:v>
                </c:pt>
                <c:pt idx="27254">
                  <c:v>13</c:v>
                </c:pt>
                <c:pt idx="27255">
                  <c:v>20</c:v>
                </c:pt>
                <c:pt idx="27256">
                  <c:v>19</c:v>
                </c:pt>
                <c:pt idx="27257">
                  <c:v>13</c:v>
                </c:pt>
                <c:pt idx="27258">
                  <c:v>16</c:v>
                </c:pt>
                <c:pt idx="27259">
                  <c:v>13</c:v>
                </c:pt>
                <c:pt idx="27260">
                  <c:v>16</c:v>
                </c:pt>
                <c:pt idx="27261">
                  <c:v>14</c:v>
                </c:pt>
                <c:pt idx="27262">
                  <c:v>15</c:v>
                </c:pt>
                <c:pt idx="27263">
                  <c:v>16</c:v>
                </c:pt>
                <c:pt idx="27264">
                  <c:v>18</c:v>
                </c:pt>
                <c:pt idx="27265">
                  <c:v>16</c:v>
                </c:pt>
                <c:pt idx="27266">
                  <c:v>18</c:v>
                </c:pt>
                <c:pt idx="27267">
                  <c:v>20</c:v>
                </c:pt>
                <c:pt idx="27268">
                  <c:v>14</c:v>
                </c:pt>
                <c:pt idx="27269">
                  <c:v>6</c:v>
                </c:pt>
                <c:pt idx="27270">
                  <c:v>20</c:v>
                </c:pt>
                <c:pt idx="27271">
                  <c:v>8</c:v>
                </c:pt>
                <c:pt idx="27272">
                  <c:v>15</c:v>
                </c:pt>
                <c:pt idx="27273">
                  <c:v>16</c:v>
                </c:pt>
                <c:pt idx="27274">
                  <c:v>7</c:v>
                </c:pt>
                <c:pt idx="27275">
                  <c:v>16</c:v>
                </c:pt>
                <c:pt idx="27276">
                  <c:v>18</c:v>
                </c:pt>
                <c:pt idx="27277">
                  <c:v>12</c:v>
                </c:pt>
                <c:pt idx="27278">
                  <c:v>15</c:v>
                </c:pt>
                <c:pt idx="27279">
                  <c:v>16</c:v>
                </c:pt>
                <c:pt idx="27280">
                  <c:v>16</c:v>
                </c:pt>
                <c:pt idx="27281">
                  <c:v>19</c:v>
                </c:pt>
                <c:pt idx="27282">
                  <c:v>13</c:v>
                </c:pt>
                <c:pt idx="27283">
                  <c:v>10</c:v>
                </c:pt>
                <c:pt idx="27284">
                  <c:v>14</c:v>
                </c:pt>
                <c:pt idx="27285">
                  <c:v>18</c:v>
                </c:pt>
                <c:pt idx="27286">
                  <c:v>14</c:v>
                </c:pt>
                <c:pt idx="27287">
                  <c:v>15</c:v>
                </c:pt>
                <c:pt idx="27288">
                  <c:v>20</c:v>
                </c:pt>
                <c:pt idx="27289">
                  <c:v>18</c:v>
                </c:pt>
                <c:pt idx="27290">
                  <c:v>20</c:v>
                </c:pt>
                <c:pt idx="27291">
                  <c:v>20</c:v>
                </c:pt>
                <c:pt idx="27292">
                  <c:v>19</c:v>
                </c:pt>
                <c:pt idx="27293">
                  <c:v>20</c:v>
                </c:pt>
                <c:pt idx="27294">
                  <c:v>9</c:v>
                </c:pt>
                <c:pt idx="27295">
                  <c:v>17</c:v>
                </c:pt>
                <c:pt idx="27296">
                  <c:v>17</c:v>
                </c:pt>
                <c:pt idx="27297">
                  <c:v>20</c:v>
                </c:pt>
                <c:pt idx="27298">
                  <c:v>20</c:v>
                </c:pt>
                <c:pt idx="27299">
                  <c:v>12</c:v>
                </c:pt>
                <c:pt idx="27300">
                  <c:v>11</c:v>
                </c:pt>
                <c:pt idx="27301">
                  <c:v>14</c:v>
                </c:pt>
                <c:pt idx="27302">
                  <c:v>0</c:v>
                </c:pt>
                <c:pt idx="27303">
                  <c:v>11</c:v>
                </c:pt>
                <c:pt idx="27304">
                  <c:v>15</c:v>
                </c:pt>
                <c:pt idx="27305">
                  <c:v>20</c:v>
                </c:pt>
                <c:pt idx="27306">
                  <c:v>7</c:v>
                </c:pt>
                <c:pt idx="27307">
                  <c:v>12</c:v>
                </c:pt>
                <c:pt idx="27308">
                  <c:v>16</c:v>
                </c:pt>
                <c:pt idx="27309">
                  <c:v>16</c:v>
                </c:pt>
                <c:pt idx="27310">
                  <c:v>13</c:v>
                </c:pt>
                <c:pt idx="27311">
                  <c:v>12</c:v>
                </c:pt>
                <c:pt idx="27312">
                  <c:v>16</c:v>
                </c:pt>
                <c:pt idx="27313">
                  <c:v>13</c:v>
                </c:pt>
                <c:pt idx="27314">
                  <c:v>14</c:v>
                </c:pt>
                <c:pt idx="27315">
                  <c:v>20</c:v>
                </c:pt>
                <c:pt idx="27316">
                  <c:v>14</c:v>
                </c:pt>
                <c:pt idx="27317">
                  <c:v>19</c:v>
                </c:pt>
                <c:pt idx="27318">
                  <c:v>19</c:v>
                </c:pt>
                <c:pt idx="27319">
                  <c:v>9</c:v>
                </c:pt>
                <c:pt idx="27320">
                  <c:v>9</c:v>
                </c:pt>
                <c:pt idx="27321">
                  <c:v>20</c:v>
                </c:pt>
                <c:pt idx="27322">
                  <c:v>16</c:v>
                </c:pt>
                <c:pt idx="27323">
                  <c:v>15</c:v>
                </c:pt>
                <c:pt idx="27324">
                  <c:v>20</c:v>
                </c:pt>
                <c:pt idx="27325">
                  <c:v>17</c:v>
                </c:pt>
                <c:pt idx="27326">
                  <c:v>20</c:v>
                </c:pt>
                <c:pt idx="27327">
                  <c:v>10</c:v>
                </c:pt>
                <c:pt idx="27328">
                  <c:v>12</c:v>
                </c:pt>
                <c:pt idx="27329">
                  <c:v>11</c:v>
                </c:pt>
                <c:pt idx="27330">
                  <c:v>20</c:v>
                </c:pt>
                <c:pt idx="27331">
                  <c:v>11</c:v>
                </c:pt>
                <c:pt idx="27332">
                  <c:v>15</c:v>
                </c:pt>
                <c:pt idx="27333">
                  <c:v>15</c:v>
                </c:pt>
                <c:pt idx="27334">
                  <c:v>17</c:v>
                </c:pt>
                <c:pt idx="27335">
                  <c:v>15</c:v>
                </c:pt>
                <c:pt idx="27336">
                  <c:v>12</c:v>
                </c:pt>
                <c:pt idx="27337">
                  <c:v>19</c:v>
                </c:pt>
                <c:pt idx="27338">
                  <c:v>16</c:v>
                </c:pt>
                <c:pt idx="27339">
                  <c:v>20</c:v>
                </c:pt>
                <c:pt idx="27340">
                  <c:v>16</c:v>
                </c:pt>
                <c:pt idx="27341">
                  <c:v>12</c:v>
                </c:pt>
                <c:pt idx="27342">
                  <c:v>11</c:v>
                </c:pt>
                <c:pt idx="27343">
                  <c:v>11</c:v>
                </c:pt>
                <c:pt idx="27344">
                  <c:v>11</c:v>
                </c:pt>
                <c:pt idx="27345">
                  <c:v>12</c:v>
                </c:pt>
                <c:pt idx="27346">
                  <c:v>18</c:v>
                </c:pt>
                <c:pt idx="27347">
                  <c:v>17</c:v>
                </c:pt>
                <c:pt idx="27348">
                  <c:v>15</c:v>
                </c:pt>
                <c:pt idx="27349">
                  <c:v>11</c:v>
                </c:pt>
                <c:pt idx="27350">
                  <c:v>13</c:v>
                </c:pt>
                <c:pt idx="27351">
                  <c:v>13</c:v>
                </c:pt>
                <c:pt idx="27352">
                  <c:v>16</c:v>
                </c:pt>
                <c:pt idx="27353">
                  <c:v>13</c:v>
                </c:pt>
                <c:pt idx="27354">
                  <c:v>19</c:v>
                </c:pt>
                <c:pt idx="27355">
                  <c:v>20</c:v>
                </c:pt>
                <c:pt idx="27356">
                  <c:v>15</c:v>
                </c:pt>
                <c:pt idx="27357">
                  <c:v>16</c:v>
                </c:pt>
                <c:pt idx="27358">
                  <c:v>16</c:v>
                </c:pt>
                <c:pt idx="27359">
                  <c:v>20</c:v>
                </c:pt>
                <c:pt idx="27360">
                  <c:v>17</c:v>
                </c:pt>
                <c:pt idx="27361">
                  <c:v>9</c:v>
                </c:pt>
                <c:pt idx="27362">
                  <c:v>14</c:v>
                </c:pt>
                <c:pt idx="27363">
                  <c:v>11</c:v>
                </c:pt>
                <c:pt idx="27364">
                  <c:v>13</c:v>
                </c:pt>
                <c:pt idx="27365">
                  <c:v>15</c:v>
                </c:pt>
                <c:pt idx="27366">
                  <c:v>18</c:v>
                </c:pt>
                <c:pt idx="27367">
                  <c:v>12</c:v>
                </c:pt>
                <c:pt idx="27368">
                  <c:v>14</c:v>
                </c:pt>
                <c:pt idx="27369">
                  <c:v>15</c:v>
                </c:pt>
                <c:pt idx="27370">
                  <c:v>15</c:v>
                </c:pt>
                <c:pt idx="27371">
                  <c:v>5</c:v>
                </c:pt>
                <c:pt idx="27372">
                  <c:v>9</c:v>
                </c:pt>
                <c:pt idx="27373">
                  <c:v>6</c:v>
                </c:pt>
                <c:pt idx="27374">
                  <c:v>19</c:v>
                </c:pt>
                <c:pt idx="27375">
                  <c:v>16</c:v>
                </c:pt>
                <c:pt idx="27376">
                  <c:v>8</c:v>
                </c:pt>
                <c:pt idx="27377">
                  <c:v>0</c:v>
                </c:pt>
                <c:pt idx="27378">
                  <c:v>20</c:v>
                </c:pt>
                <c:pt idx="27379">
                  <c:v>19</c:v>
                </c:pt>
                <c:pt idx="27380">
                  <c:v>15</c:v>
                </c:pt>
                <c:pt idx="27381">
                  <c:v>19</c:v>
                </c:pt>
                <c:pt idx="27382">
                  <c:v>15</c:v>
                </c:pt>
                <c:pt idx="27383">
                  <c:v>13</c:v>
                </c:pt>
                <c:pt idx="27384">
                  <c:v>0</c:v>
                </c:pt>
                <c:pt idx="27385">
                  <c:v>20</c:v>
                </c:pt>
                <c:pt idx="27386">
                  <c:v>16</c:v>
                </c:pt>
                <c:pt idx="27387">
                  <c:v>16</c:v>
                </c:pt>
                <c:pt idx="27388">
                  <c:v>9</c:v>
                </c:pt>
                <c:pt idx="27389">
                  <c:v>19</c:v>
                </c:pt>
                <c:pt idx="27390">
                  <c:v>0</c:v>
                </c:pt>
                <c:pt idx="27391">
                  <c:v>20</c:v>
                </c:pt>
                <c:pt idx="27392">
                  <c:v>13</c:v>
                </c:pt>
                <c:pt idx="27393">
                  <c:v>14</c:v>
                </c:pt>
                <c:pt idx="27394">
                  <c:v>20</c:v>
                </c:pt>
                <c:pt idx="27395">
                  <c:v>16</c:v>
                </c:pt>
                <c:pt idx="27396">
                  <c:v>16</c:v>
                </c:pt>
                <c:pt idx="27397">
                  <c:v>15</c:v>
                </c:pt>
                <c:pt idx="27398">
                  <c:v>11</c:v>
                </c:pt>
                <c:pt idx="27399">
                  <c:v>11</c:v>
                </c:pt>
                <c:pt idx="27400">
                  <c:v>16</c:v>
                </c:pt>
                <c:pt idx="27401">
                  <c:v>15</c:v>
                </c:pt>
                <c:pt idx="27402">
                  <c:v>19</c:v>
                </c:pt>
                <c:pt idx="27403">
                  <c:v>20</c:v>
                </c:pt>
                <c:pt idx="27404">
                  <c:v>17</c:v>
                </c:pt>
                <c:pt idx="27405">
                  <c:v>17</c:v>
                </c:pt>
                <c:pt idx="27406">
                  <c:v>12</c:v>
                </c:pt>
                <c:pt idx="27407">
                  <c:v>14</c:v>
                </c:pt>
                <c:pt idx="27408">
                  <c:v>16</c:v>
                </c:pt>
                <c:pt idx="27409">
                  <c:v>18</c:v>
                </c:pt>
                <c:pt idx="27410">
                  <c:v>19</c:v>
                </c:pt>
                <c:pt idx="27411">
                  <c:v>14</c:v>
                </c:pt>
                <c:pt idx="27412">
                  <c:v>4</c:v>
                </c:pt>
                <c:pt idx="27413">
                  <c:v>13</c:v>
                </c:pt>
                <c:pt idx="27414">
                  <c:v>10</c:v>
                </c:pt>
                <c:pt idx="27415">
                  <c:v>19</c:v>
                </c:pt>
                <c:pt idx="27416">
                  <c:v>10</c:v>
                </c:pt>
                <c:pt idx="27417">
                  <c:v>13</c:v>
                </c:pt>
                <c:pt idx="27418">
                  <c:v>17</c:v>
                </c:pt>
                <c:pt idx="27419">
                  <c:v>15</c:v>
                </c:pt>
                <c:pt idx="27420">
                  <c:v>19</c:v>
                </c:pt>
                <c:pt idx="27421">
                  <c:v>18</c:v>
                </c:pt>
                <c:pt idx="27422">
                  <c:v>20</c:v>
                </c:pt>
                <c:pt idx="27423">
                  <c:v>14</c:v>
                </c:pt>
                <c:pt idx="27424">
                  <c:v>15</c:v>
                </c:pt>
                <c:pt idx="27425">
                  <c:v>16</c:v>
                </c:pt>
                <c:pt idx="27426">
                  <c:v>16</c:v>
                </c:pt>
                <c:pt idx="27427">
                  <c:v>16</c:v>
                </c:pt>
                <c:pt idx="27428">
                  <c:v>7</c:v>
                </c:pt>
                <c:pt idx="27429">
                  <c:v>16</c:v>
                </c:pt>
                <c:pt idx="27430">
                  <c:v>7</c:v>
                </c:pt>
                <c:pt idx="27431">
                  <c:v>14</c:v>
                </c:pt>
                <c:pt idx="27432">
                  <c:v>10</c:v>
                </c:pt>
                <c:pt idx="27433">
                  <c:v>14</c:v>
                </c:pt>
                <c:pt idx="27434">
                  <c:v>5</c:v>
                </c:pt>
                <c:pt idx="27435">
                  <c:v>19</c:v>
                </c:pt>
                <c:pt idx="27436">
                  <c:v>14</c:v>
                </c:pt>
                <c:pt idx="27437">
                  <c:v>11</c:v>
                </c:pt>
                <c:pt idx="27438">
                  <c:v>20</c:v>
                </c:pt>
                <c:pt idx="27439">
                  <c:v>19</c:v>
                </c:pt>
                <c:pt idx="27440">
                  <c:v>17</c:v>
                </c:pt>
                <c:pt idx="27441">
                  <c:v>16</c:v>
                </c:pt>
                <c:pt idx="27442">
                  <c:v>12</c:v>
                </c:pt>
                <c:pt idx="27443">
                  <c:v>14</c:v>
                </c:pt>
                <c:pt idx="27444">
                  <c:v>19</c:v>
                </c:pt>
                <c:pt idx="27445">
                  <c:v>17</c:v>
                </c:pt>
                <c:pt idx="27446">
                  <c:v>14</c:v>
                </c:pt>
                <c:pt idx="27447">
                  <c:v>20</c:v>
                </c:pt>
                <c:pt idx="27448">
                  <c:v>16</c:v>
                </c:pt>
                <c:pt idx="27449">
                  <c:v>13</c:v>
                </c:pt>
                <c:pt idx="27450">
                  <c:v>16</c:v>
                </c:pt>
                <c:pt idx="27451">
                  <c:v>19</c:v>
                </c:pt>
                <c:pt idx="27452">
                  <c:v>13</c:v>
                </c:pt>
                <c:pt idx="27453">
                  <c:v>13</c:v>
                </c:pt>
                <c:pt idx="27454">
                  <c:v>15</c:v>
                </c:pt>
                <c:pt idx="27455">
                  <c:v>12</c:v>
                </c:pt>
                <c:pt idx="27456">
                  <c:v>16</c:v>
                </c:pt>
                <c:pt idx="27457">
                  <c:v>15</c:v>
                </c:pt>
                <c:pt idx="27458">
                  <c:v>11</c:v>
                </c:pt>
                <c:pt idx="27459">
                  <c:v>13</c:v>
                </c:pt>
                <c:pt idx="27460">
                  <c:v>20</c:v>
                </c:pt>
                <c:pt idx="27461">
                  <c:v>16</c:v>
                </c:pt>
                <c:pt idx="27462">
                  <c:v>15</c:v>
                </c:pt>
                <c:pt idx="27463">
                  <c:v>10</c:v>
                </c:pt>
                <c:pt idx="27464">
                  <c:v>8</c:v>
                </c:pt>
                <c:pt idx="27465">
                  <c:v>10</c:v>
                </c:pt>
                <c:pt idx="27466">
                  <c:v>20</c:v>
                </c:pt>
                <c:pt idx="27467">
                  <c:v>19</c:v>
                </c:pt>
                <c:pt idx="27468">
                  <c:v>12</c:v>
                </c:pt>
                <c:pt idx="27469">
                  <c:v>20</c:v>
                </c:pt>
                <c:pt idx="27470">
                  <c:v>16</c:v>
                </c:pt>
                <c:pt idx="27471">
                  <c:v>13</c:v>
                </c:pt>
                <c:pt idx="27472">
                  <c:v>15</c:v>
                </c:pt>
                <c:pt idx="27473">
                  <c:v>15</c:v>
                </c:pt>
                <c:pt idx="27474">
                  <c:v>11</c:v>
                </c:pt>
                <c:pt idx="27475">
                  <c:v>17</c:v>
                </c:pt>
                <c:pt idx="27476">
                  <c:v>12</c:v>
                </c:pt>
                <c:pt idx="27477">
                  <c:v>8</c:v>
                </c:pt>
                <c:pt idx="27478">
                  <c:v>11</c:v>
                </c:pt>
                <c:pt idx="27479">
                  <c:v>0</c:v>
                </c:pt>
                <c:pt idx="27480">
                  <c:v>20</c:v>
                </c:pt>
                <c:pt idx="27481">
                  <c:v>18</c:v>
                </c:pt>
                <c:pt idx="27482">
                  <c:v>16</c:v>
                </c:pt>
                <c:pt idx="27483">
                  <c:v>9</c:v>
                </c:pt>
                <c:pt idx="27484">
                  <c:v>8</c:v>
                </c:pt>
                <c:pt idx="27485">
                  <c:v>18</c:v>
                </c:pt>
                <c:pt idx="27486">
                  <c:v>16</c:v>
                </c:pt>
                <c:pt idx="27487">
                  <c:v>16</c:v>
                </c:pt>
                <c:pt idx="27488">
                  <c:v>11</c:v>
                </c:pt>
                <c:pt idx="27489">
                  <c:v>16</c:v>
                </c:pt>
                <c:pt idx="27490">
                  <c:v>19</c:v>
                </c:pt>
                <c:pt idx="27491">
                  <c:v>19</c:v>
                </c:pt>
                <c:pt idx="27492">
                  <c:v>18</c:v>
                </c:pt>
                <c:pt idx="27493">
                  <c:v>6</c:v>
                </c:pt>
                <c:pt idx="27494">
                  <c:v>17</c:v>
                </c:pt>
                <c:pt idx="27495">
                  <c:v>16</c:v>
                </c:pt>
                <c:pt idx="27496">
                  <c:v>11</c:v>
                </c:pt>
                <c:pt idx="27497">
                  <c:v>17</c:v>
                </c:pt>
                <c:pt idx="27498">
                  <c:v>20</c:v>
                </c:pt>
                <c:pt idx="27499">
                  <c:v>19</c:v>
                </c:pt>
                <c:pt idx="27500">
                  <c:v>15</c:v>
                </c:pt>
                <c:pt idx="27501">
                  <c:v>16</c:v>
                </c:pt>
                <c:pt idx="27502">
                  <c:v>16</c:v>
                </c:pt>
                <c:pt idx="27503">
                  <c:v>15</c:v>
                </c:pt>
                <c:pt idx="27504">
                  <c:v>16</c:v>
                </c:pt>
                <c:pt idx="27505">
                  <c:v>20</c:v>
                </c:pt>
                <c:pt idx="27506">
                  <c:v>16</c:v>
                </c:pt>
                <c:pt idx="27507">
                  <c:v>16</c:v>
                </c:pt>
                <c:pt idx="27508">
                  <c:v>19</c:v>
                </c:pt>
                <c:pt idx="27509">
                  <c:v>16</c:v>
                </c:pt>
                <c:pt idx="27510">
                  <c:v>12</c:v>
                </c:pt>
                <c:pt idx="27511">
                  <c:v>19</c:v>
                </c:pt>
                <c:pt idx="27512">
                  <c:v>8</c:v>
                </c:pt>
                <c:pt idx="27513">
                  <c:v>19</c:v>
                </c:pt>
                <c:pt idx="27514">
                  <c:v>20</c:v>
                </c:pt>
                <c:pt idx="27515">
                  <c:v>16</c:v>
                </c:pt>
                <c:pt idx="27516">
                  <c:v>16</c:v>
                </c:pt>
                <c:pt idx="27517">
                  <c:v>19</c:v>
                </c:pt>
                <c:pt idx="27518">
                  <c:v>20</c:v>
                </c:pt>
                <c:pt idx="27519">
                  <c:v>16</c:v>
                </c:pt>
                <c:pt idx="27520">
                  <c:v>15</c:v>
                </c:pt>
                <c:pt idx="27521">
                  <c:v>7</c:v>
                </c:pt>
                <c:pt idx="27522">
                  <c:v>18</c:v>
                </c:pt>
                <c:pt idx="27523">
                  <c:v>8</c:v>
                </c:pt>
                <c:pt idx="27524">
                  <c:v>18</c:v>
                </c:pt>
                <c:pt idx="27525">
                  <c:v>17</c:v>
                </c:pt>
                <c:pt idx="27526">
                  <c:v>16</c:v>
                </c:pt>
                <c:pt idx="27527">
                  <c:v>19</c:v>
                </c:pt>
                <c:pt idx="27528">
                  <c:v>20</c:v>
                </c:pt>
                <c:pt idx="27529">
                  <c:v>12</c:v>
                </c:pt>
                <c:pt idx="27530">
                  <c:v>16</c:v>
                </c:pt>
                <c:pt idx="27531">
                  <c:v>16</c:v>
                </c:pt>
                <c:pt idx="27532">
                  <c:v>16</c:v>
                </c:pt>
                <c:pt idx="27533">
                  <c:v>13</c:v>
                </c:pt>
                <c:pt idx="27534">
                  <c:v>19</c:v>
                </c:pt>
                <c:pt idx="27535">
                  <c:v>13</c:v>
                </c:pt>
                <c:pt idx="27536">
                  <c:v>16</c:v>
                </c:pt>
                <c:pt idx="27537">
                  <c:v>14</c:v>
                </c:pt>
                <c:pt idx="27538">
                  <c:v>13</c:v>
                </c:pt>
                <c:pt idx="27539">
                  <c:v>11</c:v>
                </c:pt>
                <c:pt idx="27540">
                  <c:v>11</c:v>
                </c:pt>
                <c:pt idx="27541">
                  <c:v>16</c:v>
                </c:pt>
                <c:pt idx="27542">
                  <c:v>9</c:v>
                </c:pt>
                <c:pt idx="27543">
                  <c:v>16</c:v>
                </c:pt>
                <c:pt idx="27544">
                  <c:v>10</c:v>
                </c:pt>
                <c:pt idx="27545">
                  <c:v>20</c:v>
                </c:pt>
                <c:pt idx="27546">
                  <c:v>17</c:v>
                </c:pt>
                <c:pt idx="27547">
                  <c:v>19</c:v>
                </c:pt>
                <c:pt idx="27548">
                  <c:v>19</c:v>
                </c:pt>
                <c:pt idx="27549">
                  <c:v>0</c:v>
                </c:pt>
                <c:pt idx="27550">
                  <c:v>19</c:v>
                </c:pt>
                <c:pt idx="27551">
                  <c:v>13</c:v>
                </c:pt>
                <c:pt idx="27552">
                  <c:v>15</c:v>
                </c:pt>
                <c:pt idx="27553">
                  <c:v>18</c:v>
                </c:pt>
                <c:pt idx="27554">
                  <c:v>18</c:v>
                </c:pt>
                <c:pt idx="27555">
                  <c:v>16</c:v>
                </c:pt>
                <c:pt idx="27556">
                  <c:v>19</c:v>
                </c:pt>
                <c:pt idx="27557">
                  <c:v>10</c:v>
                </c:pt>
                <c:pt idx="27558">
                  <c:v>20</c:v>
                </c:pt>
                <c:pt idx="27559">
                  <c:v>18</c:v>
                </c:pt>
                <c:pt idx="27560">
                  <c:v>16</c:v>
                </c:pt>
                <c:pt idx="27561">
                  <c:v>9</c:v>
                </c:pt>
                <c:pt idx="27562">
                  <c:v>16</c:v>
                </c:pt>
                <c:pt idx="27563">
                  <c:v>12</c:v>
                </c:pt>
                <c:pt idx="27564">
                  <c:v>18</c:v>
                </c:pt>
                <c:pt idx="27565">
                  <c:v>17</c:v>
                </c:pt>
                <c:pt idx="27566">
                  <c:v>16</c:v>
                </c:pt>
                <c:pt idx="27567">
                  <c:v>14</c:v>
                </c:pt>
                <c:pt idx="27568">
                  <c:v>20</c:v>
                </c:pt>
                <c:pt idx="27569">
                  <c:v>12</c:v>
                </c:pt>
                <c:pt idx="27570">
                  <c:v>16</c:v>
                </c:pt>
                <c:pt idx="27571">
                  <c:v>8</c:v>
                </c:pt>
                <c:pt idx="27572">
                  <c:v>19</c:v>
                </c:pt>
                <c:pt idx="27573">
                  <c:v>16</c:v>
                </c:pt>
                <c:pt idx="27574">
                  <c:v>19</c:v>
                </c:pt>
                <c:pt idx="27575">
                  <c:v>16</c:v>
                </c:pt>
                <c:pt idx="27576">
                  <c:v>16</c:v>
                </c:pt>
                <c:pt idx="27577">
                  <c:v>18</c:v>
                </c:pt>
                <c:pt idx="27578">
                  <c:v>14</c:v>
                </c:pt>
                <c:pt idx="27579">
                  <c:v>17</c:v>
                </c:pt>
                <c:pt idx="27580">
                  <c:v>6</c:v>
                </c:pt>
                <c:pt idx="27581">
                  <c:v>19</c:v>
                </c:pt>
                <c:pt idx="27582">
                  <c:v>16</c:v>
                </c:pt>
                <c:pt idx="27583">
                  <c:v>12</c:v>
                </c:pt>
                <c:pt idx="27584">
                  <c:v>20</c:v>
                </c:pt>
                <c:pt idx="27585">
                  <c:v>18</c:v>
                </c:pt>
                <c:pt idx="27586">
                  <c:v>20</c:v>
                </c:pt>
                <c:pt idx="27587">
                  <c:v>13</c:v>
                </c:pt>
                <c:pt idx="27588">
                  <c:v>16</c:v>
                </c:pt>
                <c:pt idx="27589">
                  <c:v>4</c:v>
                </c:pt>
                <c:pt idx="27590">
                  <c:v>8</c:v>
                </c:pt>
                <c:pt idx="27591">
                  <c:v>20</c:v>
                </c:pt>
                <c:pt idx="27592">
                  <c:v>17</c:v>
                </c:pt>
                <c:pt idx="27593">
                  <c:v>17</c:v>
                </c:pt>
                <c:pt idx="27594">
                  <c:v>16</c:v>
                </c:pt>
                <c:pt idx="27595">
                  <c:v>14</c:v>
                </c:pt>
                <c:pt idx="27596">
                  <c:v>18</c:v>
                </c:pt>
                <c:pt idx="27597">
                  <c:v>14</c:v>
                </c:pt>
                <c:pt idx="27598">
                  <c:v>16</c:v>
                </c:pt>
                <c:pt idx="27599">
                  <c:v>17</c:v>
                </c:pt>
                <c:pt idx="27600">
                  <c:v>17</c:v>
                </c:pt>
                <c:pt idx="27601">
                  <c:v>17</c:v>
                </c:pt>
                <c:pt idx="27602">
                  <c:v>15</c:v>
                </c:pt>
                <c:pt idx="27603">
                  <c:v>12</c:v>
                </c:pt>
                <c:pt idx="27604">
                  <c:v>11</c:v>
                </c:pt>
                <c:pt idx="27605">
                  <c:v>12</c:v>
                </c:pt>
                <c:pt idx="27606">
                  <c:v>16</c:v>
                </c:pt>
                <c:pt idx="27607">
                  <c:v>12</c:v>
                </c:pt>
                <c:pt idx="27608">
                  <c:v>12</c:v>
                </c:pt>
                <c:pt idx="27609">
                  <c:v>14</c:v>
                </c:pt>
                <c:pt idx="27610">
                  <c:v>12</c:v>
                </c:pt>
                <c:pt idx="27611">
                  <c:v>16</c:v>
                </c:pt>
                <c:pt idx="27612">
                  <c:v>16</c:v>
                </c:pt>
                <c:pt idx="27613">
                  <c:v>6</c:v>
                </c:pt>
                <c:pt idx="27614">
                  <c:v>20</c:v>
                </c:pt>
                <c:pt idx="27615">
                  <c:v>12</c:v>
                </c:pt>
                <c:pt idx="27616">
                  <c:v>0</c:v>
                </c:pt>
                <c:pt idx="27617">
                  <c:v>9</c:v>
                </c:pt>
                <c:pt idx="27618">
                  <c:v>5</c:v>
                </c:pt>
                <c:pt idx="27619">
                  <c:v>16</c:v>
                </c:pt>
                <c:pt idx="27620">
                  <c:v>17</c:v>
                </c:pt>
                <c:pt idx="27621">
                  <c:v>5</c:v>
                </c:pt>
                <c:pt idx="27622">
                  <c:v>9</c:v>
                </c:pt>
                <c:pt idx="27623">
                  <c:v>20</c:v>
                </c:pt>
                <c:pt idx="27624">
                  <c:v>16</c:v>
                </c:pt>
                <c:pt idx="27625">
                  <c:v>16</c:v>
                </c:pt>
                <c:pt idx="27626">
                  <c:v>20</c:v>
                </c:pt>
                <c:pt idx="27627">
                  <c:v>20</c:v>
                </c:pt>
                <c:pt idx="27628">
                  <c:v>4</c:v>
                </c:pt>
                <c:pt idx="27629">
                  <c:v>17</c:v>
                </c:pt>
                <c:pt idx="27630">
                  <c:v>11</c:v>
                </c:pt>
                <c:pt idx="27631">
                  <c:v>20</c:v>
                </c:pt>
                <c:pt idx="27632">
                  <c:v>19</c:v>
                </c:pt>
                <c:pt idx="27633">
                  <c:v>12</c:v>
                </c:pt>
                <c:pt idx="27634">
                  <c:v>10</c:v>
                </c:pt>
                <c:pt idx="27635">
                  <c:v>16</c:v>
                </c:pt>
                <c:pt idx="27636">
                  <c:v>18</c:v>
                </c:pt>
                <c:pt idx="27637">
                  <c:v>12</c:v>
                </c:pt>
                <c:pt idx="27638">
                  <c:v>18</c:v>
                </c:pt>
                <c:pt idx="27639">
                  <c:v>12</c:v>
                </c:pt>
                <c:pt idx="27640">
                  <c:v>19</c:v>
                </c:pt>
                <c:pt idx="27641">
                  <c:v>20</c:v>
                </c:pt>
                <c:pt idx="27642">
                  <c:v>20</c:v>
                </c:pt>
                <c:pt idx="27643">
                  <c:v>16</c:v>
                </c:pt>
                <c:pt idx="27644">
                  <c:v>12</c:v>
                </c:pt>
                <c:pt idx="27645">
                  <c:v>16</c:v>
                </c:pt>
                <c:pt idx="27646">
                  <c:v>20</c:v>
                </c:pt>
                <c:pt idx="27647">
                  <c:v>7</c:v>
                </c:pt>
                <c:pt idx="27648">
                  <c:v>16</c:v>
                </c:pt>
                <c:pt idx="27649">
                  <c:v>10</c:v>
                </c:pt>
                <c:pt idx="27650">
                  <c:v>9</c:v>
                </c:pt>
                <c:pt idx="27651">
                  <c:v>17</c:v>
                </c:pt>
                <c:pt idx="27652">
                  <c:v>16</c:v>
                </c:pt>
                <c:pt idx="27653">
                  <c:v>15</c:v>
                </c:pt>
                <c:pt idx="27654">
                  <c:v>16</c:v>
                </c:pt>
                <c:pt idx="27655">
                  <c:v>15</c:v>
                </c:pt>
                <c:pt idx="27656">
                  <c:v>20</c:v>
                </c:pt>
                <c:pt idx="27657">
                  <c:v>15</c:v>
                </c:pt>
                <c:pt idx="27658">
                  <c:v>17</c:v>
                </c:pt>
                <c:pt idx="27659">
                  <c:v>20</c:v>
                </c:pt>
                <c:pt idx="27660">
                  <c:v>10</c:v>
                </c:pt>
                <c:pt idx="27661">
                  <c:v>19</c:v>
                </c:pt>
                <c:pt idx="27662">
                  <c:v>20</c:v>
                </c:pt>
                <c:pt idx="27663">
                  <c:v>18</c:v>
                </c:pt>
                <c:pt idx="27664">
                  <c:v>11</c:v>
                </c:pt>
                <c:pt idx="27665">
                  <c:v>16</c:v>
                </c:pt>
                <c:pt idx="27666">
                  <c:v>12</c:v>
                </c:pt>
                <c:pt idx="27667">
                  <c:v>13</c:v>
                </c:pt>
                <c:pt idx="27668">
                  <c:v>15</c:v>
                </c:pt>
                <c:pt idx="27669">
                  <c:v>14</c:v>
                </c:pt>
                <c:pt idx="27670">
                  <c:v>16</c:v>
                </c:pt>
                <c:pt idx="27671">
                  <c:v>20</c:v>
                </c:pt>
                <c:pt idx="27672">
                  <c:v>11</c:v>
                </c:pt>
                <c:pt idx="27673">
                  <c:v>16</c:v>
                </c:pt>
                <c:pt idx="27674">
                  <c:v>20</c:v>
                </c:pt>
                <c:pt idx="27675">
                  <c:v>12</c:v>
                </c:pt>
                <c:pt idx="27676">
                  <c:v>19</c:v>
                </c:pt>
                <c:pt idx="27677">
                  <c:v>10</c:v>
                </c:pt>
                <c:pt idx="27678">
                  <c:v>16</c:v>
                </c:pt>
                <c:pt idx="27679">
                  <c:v>6</c:v>
                </c:pt>
                <c:pt idx="27680">
                  <c:v>14</c:v>
                </c:pt>
                <c:pt idx="27681">
                  <c:v>19</c:v>
                </c:pt>
                <c:pt idx="27682">
                  <c:v>18</c:v>
                </c:pt>
                <c:pt idx="27683">
                  <c:v>16</c:v>
                </c:pt>
                <c:pt idx="27684">
                  <c:v>11</c:v>
                </c:pt>
                <c:pt idx="27685">
                  <c:v>20</c:v>
                </c:pt>
                <c:pt idx="27686">
                  <c:v>17</c:v>
                </c:pt>
                <c:pt idx="27687">
                  <c:v>15</c:v>
                </c:pt>
                <c:pt idx="27688">
                  <c:v>16</c:v>
                </c:pt>
                <c:pt idx="27689">
                  <c:v>12</c:v>
                </c:pt>
                <c:pt idx="27690">
                  <c:v>16</c:v>
                </c:pt>
                <c:pt idx="27691">
                  <c:v>18</c:v>
                </c:pt>
                <c:pt idx="27692">
                  <c:v>20</c:v>
                </c:pt>
                <c:pt idx="27693">
                  <c:v>16</c:v>
                </c:pt>
                <c:pt idx="27694">
                  <c:v>9</c:v>
                </c:pt>
                <c:pt idx="27695">
                  <c:v>14</c:v>
                </c:pt>
                <c:pt idx="27696">
                  <c:v>14</c:v>
                </c:pt>
                <c:pt idx="27697">
                  <c:v>12</c:v>
                </c:pt>
                <c:pt idx="27698">
                  <c:v>16</c:v>
                </c:pt>
                <c:pt idx="27699">
                  <c:v>12</c:v>
                </c:pt>
                <c:pt idx="27700">
                  <c:v>9</c:v>
                </c:pt>
                <c:pt idx="27701">
                  <c:v>17</c:v>
                </c:pt>
                <c:pt idx="27702">
                  <c:v>12</c:v>
                </c:pt>
                <c:pt idx="27703">
                  <c:v>13</c:v>
                </c:pt>
                <c:pt idx="27704">
                  <c:v>18</c:v>
                </c:pt>
                <c:pt idx="27705">
                  <c:v>16</c:v>
                </c:pt>
                <c:pt idx="27706">
                  <c:v>8</c:v>
                </c:pt>
                <c:pt idx="27707">
                  <c:v>19</c:v>
                </c:pt>
                <c:pt idx="27708">
                  <c:v>12</c:v>
                </c:pt>
                <c:pt idx="27709">
                  <c:v>14</c:v>
                </c:pt>
                <c:pt idx="27710">
                  <c:v>12</c:v>
                </c:pt>
                <c:pt idx="27711">
                  <c:v>14</c:v>
                </c:pt>
                <c:pt idx="27712">
                  <c:v>4</c:v>
                </c:pt>
                <c:pt idx="27713">
                  <c:v>17</c:v>
                </c:pt>
                <c:pt idx="27714">
                  <c:v>15</c:v>
                </c:pt>
                <c:pt idx="27715">
                  <c:v>20</c:v>
                </c:pt>
                <c:pt idx="27716">
                  <c:v>18</c:v>
                </c:pt>
                <c:pt idx="27717">
                  <c:v>11</c:v>
                </c:pt>
                <c:pt idx="27718">
                  <c:v>12</c:v>
                </c:pt>
                <c:pt idx="27719">
                  <c:v>20</c:v>
                </c:pt>
                <c:pt idx="27720">
                  <c:v>16</c:v>
                </c:pt>
                <c:pt idx="27721">
                  <c:v>16</c:v>
                </c:pt>
                <c:pt idx="27722">
                  <c:v>15</c:v>
                </c:pt>
                <c:pt idx="27723">
                  <c:v>20</c:v>
                </c:pt>
                <c:pt idx="27724">
                  <c:v>16</c:v>
                </c:pt>
                <c:pt idx="27725">
                  <c:v>19</c:v>
                </c:pt>
                <c:pt idx="27726">
                  <c:v>12</c:v>
                </c:pt>
                <c:pt idx="27727">
                  <c:v>18</c:v>
                </c:pt>
                <c:pt idx="27728">
                  <c:v>8</c:v>
                </c:pt>
                <c:pt idx="27729">
                  <c:v>4</c:v>
                </c:pt>
                <c:pt idx="27730">
                  <c:v>13</c:v>
                </c:pt>
                <c:pt idx="27731">
                  <c:v>20</c:v>
                </c:pt>
                <c:pt idx="27732">
                  <c:v>16</c:v>
                </c:pt>
                <c:pt idx="27733">
                  <c:v>7</c:v>
                </c:pt>
                <c:pt idx="27734">
                  <c:v>18</c:v>
                </c:pt>
                <c:pt idx="27735">
                  <c:v>14</c:v>
                </c:pt>
                <c:pt idx="27736">
                  <c:v>20</c:v>
                </c:pt>
                <c:pt idx="27737">
                  <c:v>12</c:v>
                </c:pt>
                <c:pt idx="27738">
                  <c:v>13</c:v>
                </c:pt>
                <c:pt idx="27739">
                  <c:v>15</c:v>
                </c:pt>
                <c:pt idx="27740">
                  <c:v>11</c:v>
                </c:pt>
                <c:pt idx="27741">
                  <c:v>20</c:v>
                </c:pt>
                <c:pt idx="27742">
                  <c:v>17</c:v>
                </c:pt>
                <c:pt idx="27743">
                  <c:v>19</c:v>
                </c:pt>
                <c:pt idx="27744">
                  <c:v>17</c:v>
                </c:pt>
                <c:pt idx="27745">
                  <c:v>13</c:v>
                </c:pt>
                <c:pt idx="27746">
                  <c:v>12</c:v>
                </c:pt>
                <c:pt idx="27747">
                  <c:v>19</c:v>
                </c:pt>
                <c:pt idx="27748">
                  <c:v>15</c:v>
                </c:pt>
                <c:pt idx="27749">
                  <c:v>18</c:v>
                </c:pt>
                <c:pt idx="27750">
                  <c:v>18</c:v>
                </c:pt>
                <c:pt idx="27751">
                  <c:v>11</c:v>
                </c:pt>
                <c:pt idx="27752">
                  <c:v>20</c:v>
                </c:pt>
                <c:pt idx="27753">
                  <c:v>20</c:v>
                </c:pt>
                <c:pt idx="27754">
                  <c:v>14</c:v>
                </c:pt>
                <c:pt idx="27755">
                  <c:v>19</c:v>
                </c:pt>
                <c:pt idx="27756">
                  <c:v>16</c:v>
                </c:pt>
                <c:pt idx="27757">
                  <c:v>19</c:v>
                </c:pt>
                <c:pt idx="27758">
                  <c:v>16</c:v>
                </c:pt>
                <c:pt idx="27759">
                  <c:v>6</c:v>
                </c:pt>
                <c:pt idx="27760">
                  <c:v>16</c:v>
                </c:pt>
                <c:pt idx="27761">
                  <c:v>5</c:v>
                </c:pt>
                <c:pt idx="27762">
                  <c:v>16</c:v>
                </c:pt>
                <c:pt idx="27763">
                  <c:v>13</c:v>
                </c:pt>
                <c:pt idx="27764">
                  <c:v>14</c:v>
                </c:pt>
                <c:pt idx="27765">
                  <c:v>16</c:v>
                </c:pt>
                <c:pt idx="27766">
                  <c:v>14</c:v>
                </c:pt>
                <c:pt idx="27767">
                  <c:v>13</c:v>
                </c:pt>
                <c:pt idx="27768">
                  <c:v>4</c:v>
                </c:pt>
                <c:pt idx="27769">
                  <c:v>20</c:v>
                </c:pt>
                <c:pt idx="27770">
                  <c:v>15</c:v>
                </c:pt>
                <c:pt idx="27771">
                  <c:v>17</c:v>
                </c:pt>
                <c:pt idx="27772">
                  <c:v>10</c:v>
                </c:pt>
                <c:pt idx="27773">
                  <c:v>19</c:v>
                </c:pt>
                <c:pt idx="27774">
                  <c:v>19</c:v>
                </c:pt>
                <c:pt idx="27775">
                  <c:v>19</c:v>
                </c:pt>
                <c:pt idx="27776">
                  <c:v>19</c:v>
                </c:pt>
                <c:pt idx="27777">
                  <c:v>19</c:v>
                </c:pt>
                <c:pt idx="27778">
                  <c:v>16</c:v>
                </c:pt>
                <c:pt idx="27779">
                  <c:v>16</c:v>
                </c:pt>
                <c:pt idx="27780">
                  <c:v>14</c:v>
                </c:pt>
                <c:pt idx="27781">
                  <c:v>18</c:v>
                </c:pt>
                <c:pt idx="27782">
                  <c:v>19</c:v>
                </c:pt>
                <c:pt idx="27783">
                  <c:v>20</c:v>
                </c:pt>
                <c:pt idx="27784">
                  <c:v>13</c:v>
                </c:pt>
                <c:pt idx="27785">
                  <c:v>20</c:v>
                </c:pt>
                <c:pt idx="27786">
                  <c:v>10</c:v>
                </c:pt>
                <c:pt idx="27787">
                  <c:v>13</c:v>
                </c:pt>
                <c:pt idx="27788">
                  <c:v>19</c:v>
                </c:pt>
                <c:pt idx="27789">
                  <c:v>20</c:v>
                </c:pt>
                <c:pt idx="27790">
                  <c:v>4</c:v>
                </c:pt>
                <c:pt idx="27791">
                  <c:v>19</c:v>
                </c:pt>
                <c:pt idx="27792">
                  <c:v>16</c:v>
                </c:pt>
                <c:pt idx="27793">
                  <c:v>6</c:v>
                </c:pt>
                <c:pt idx="27794">
                  <c:v>8</c:v>
                </c:pt>
                <c:pt idx="27795">
                  <c:v>11</c:v>
                </c:pt>
                <c:pt idx="27796">
                  <c:v>16</c:v>
                </c:pt>
                <c:pt idx="27797">
                  <c:v>15</c:v>
                </c:pt>
                <c:pt idx="27798">
                  <c:v>14</c:v>
                </c:pt>
                <c:pt idx="27799">
                  <c:v>16</c:v>
                </c:pt>
                <c:pt idx="27800">
                  <c:v>16</c:v>
                </c:pt>
                <c:pt idx="27801">
                  <c:v>17</c:v>
                </c:pt>
                <c:pt idx="27802">
                  <c:v>8</c:v>
                </c:pt>
                <c:pt idx="27803">
                  <c:v>13</c:v>
                </c:pt>
                <c:pt idx="27804">
                  <c:v>10</c:v>
                </c:pt>
                <c:pt idx="27805">
                  <c:v>17</c:v>
                </c:pt>
                <c:pt idx="27806">
                  <c:v>20</c:v>
                </c:pt>
                <c:pt idx="27807">
                  <c:v>16</c:v>
                </c:pt>
                <c:pt idx="27808">
                  <c:v>10</c:v>
                </c:pt>
                <c:pt idx="27809">
                  <c:v>14</c:v>
                </c:pt>
                <c:pt idx="27810">
                  <c:v>16</c:v>
                </c:pt>
                <c:pt idx="27811">
                  <c:v>20</c:v>
                </c:pt>
                <c:pt idx="27812">
                  <c:v>9</c:v>
                </c:pt>
                <c:pt idx="27813">
                  <c:v>18</c:v>
                </c:pt>
                <c:pt idx="27814">
                  <c:v>15</c:v>
                </c:pt>
                <c:pt idx="27815">
                  <c:v>19</c:v>
                </c:pt>
                <c:pt idx="27816">
                  <c:v>20</c:v>
                </c:pt>
                <c:pt idx="27817">
                  <c:v>16</c:v>
                </c:pt>
                <c:pt idx="27818">
                  <c:v>17</c:v>
                </c:pt>
                <c:pt idx="27819">
                  <c:v>17</c:v>
                </c:pt>
                <c:pt idx="27820">
                  <c:v>15</c:v>
                </c:pt>
                <c:pt idx="27821">
                  <c:v>19</c:v>
                </c:pt>
                <c:pt idx="27822">
                  <c:v>14</c:v>
                </c:pt>
                <c:pt idx="27823">
                  <c:v>20</c:v>
                </c:pt>
                <c:pt idx="27824">
                  <c:v>13</c:v>
                </c:pt>
                <c:pt idx="27825">
                  <c:v>16</c:v>
                </c:pt>
                <c:pt idx="27826">
                  <c:v>13</c:v>
                </c:pt>
                <c:pt idx="27827">
                  <c:v>12</c:v>
                </c:pt>
                <c:pt idx="27828">
                  <c:v>10</c:v>
                </c:pt>
                <c:pt idx="27829">
                  <c:v>10</c:v>
                </c:pt>
                <c:pt idx="27830">
                  <c:v>19</c:v>
                </c:pt>
                <c:pt idx="27831">
                  <c:v>14</c:v>
                </c:pt>
                <c:pt idx="27832">
                  <c:v>6</c:v>
                </c:pt>
                <c:pt idx="27833">
                  <c:v>11</c:v>
                </c:pt>
                <c:pt idx="27834">
                  <c:v>17</c:v>
                </c:pt>
                <c:pt idx="27835">
                  <c:v>17</c:v>
                </c:pt>
                <c:pt idx="27836">
                  <c:v>11</c:v>
                </c:pt>
                <c:pt idx="27837">
                  <c:v>7</c:v>
                </c:pt>
                <c:pt idx="27838">
                  <c:v>20</c:v>
                </c:pt>
                <c:pt idx="27839">
                  <c:v>16</c:v>
                </c:pt>
                <c:pt idx="27840">
                  <c:v>14</c:v>
                </c:pt>
                <c:pt idx="27841">
                  <c:v>20</c:v>
                </c:pt>
                <c:pt idx="27842">
                  <c:v>20</c:v>
                </c:pt>
                <c:pt idx="27843">
                  <c:v>12</c:v>
                </c:pt>
                <c:pt idx="27844">
                  <c:v>5</c:v>
                </c:pt>
                <c:pt idx="27845">
                  <c:v>12</c:v>
                </c:pt>
                <c:pt idx="27846">
                  <c:v>4</c:v>
                </c:pt>
                <c:pt idx="27847">
                  <c:v>11</c:v>
                </c:pt>
                <c:pt idx="27848">
                  <c:v>17</c:v>
                </c:pt>
                <c:pt idx="27849">
                  <c:v>19</c:v>
                </c:pt>
                <c:pt idx="27850">
                  <c:v>14</c:v>
                </c:pt>
                <c:pt idx="27851">
                  <c:v>16</c:v>
                </c:pt>
                <c:pt idx="27852">
                  <c:v>10</c:v>
                </c:pt>
                <c:pt idx="27853">
                  <c:v>20</c:v>
                </c:pt>
                <c:pt idx="27854">
                  <c:v>16</c:v>
                </c:pt>
                <c:pt idx="27855">
                  <c:v>20</c:v>
                </c:pt>
                <c:pt idx="27856">
                  <c:v>16</c:v>
                </c:pt>
                <c:pt idx="27857">
                  <c:v>20</c:v>
                </c:pt>
                <c:pt idx="27858">
                  <c:v>20</c:v>
                </c:pt>
                <c:pt idx="27859">
                  <c:v>13</c:v>
                </c:pt>
                <c:pt idx="27860">
                  <c:v>14</c:v>
                </c:pt>
                <c:pt idx="27861">
                  <c:v>20</c:v>
                </c:pt>
                <c:pt idx="27862">
                  <c:v>16</c:v>
                </c:pt>
                <c:pt idx="27863">
                  <c:v>19</c:v>
                </c:pt>
                <c:pt idx="27864">
                  <c:v>13</c:v>
                </c:pt>
                <c:pt idx="27865">
                  <c:v>17</c:v>
                </c:pt>
                <c:pt idx="27866">
                  <c:v>4</c:v>
                </c:pt>
                <c:pt idx="27867">
                  <c:v>16</c:v>
                </c:pt>
                <c:pt idx="27868">
                  <c:v>14</c:v>
                </c:pt>
                <c:pt idx="27869">
                  <c:v>16</c:v>
                </c:pt>
                <c:pt idx="27870">
                  <c:v>17</c:v>
                </c:pt>
                <c:pt idx="27871">
                  <c:v>17</c:v>
                </c:pt>
                <c:pt idx="27872">
                  <c:v>20</c:v>
                </c:pt>
                <c:pt idx="27873">
                  <c:v>20</c:v>
                </c:pt>
                <c:pt idx="27874">
                  <c:v>17</c:v>
                </c:pt>
                <c:pt idx="27875">
                  <c:v>15</c:v>
                </c:pt>
                <c:pt idx="27876">
                  <c:v>10</c:v>
                </c:pt>
                <c:pt idx="27877">
                  <c:v>18</c:v>
                </c:pt>
                <c:pt idx="27878">
                  <c:v>13</c:v>
                </c:pt>
                <c:pt idx="27879">
                  <c:v>16</c:v>
                </c:pt>
                <c:pt idx="27880">
                  <c:v>11</c:v>
                </c:pt>
                <c:pt idx="27881">
                  <c:v>0</c:v>
                </c:pt>
                <c:pt idx="27882">
                  <c:v>19</c:v>
                </c:pt>
                <c:pt idx="27883">
                  <c:v>16</c:v>
                </c:pt>
                <c:pt idx="27884">
                  <c:v>17</c:v>
                </c:pt>
                <c:pt idx="27885">
                  <c:v>19</c:v>
                </c:pt>
                <c:pt idx="27886">
                  <c:v>15</c:v>
                </c:pt>
                <c:pt idx="27887">
                  <c:v>17</c:v>
                </c:pt>
                <c:pt idx="27888">
                  <c:v>16</c:v>
                </c:pt>
                <c:pt idx="27889">
                  <c:v>15</c:v>
                </c:pt>
                <c:pt idx="27890">
                  <c:v>15</c:v>
                </c:pt>
                <c:pt idx="27891">
                  <c:v>17</c:v>
                </c:pt>
                <c:pt idx="27892">
                  <c:v>12</c:v>
                </c:pt>
                <c:pt idx="27893">
                  <c:v>15</c:v>
                </c:pt>
                <c:pt idx="27894">
                  <c:v>14</c:v>
                </c:pt>
                <c:pt idx="27895">
                  <c:v>17</c:v>
                </c:pt>
                <c:pt idx="27896">
                  <c:v>15</c:v>
                </c:pt>
                <c:pt idx="27897">
                  <c:v>19</c:v>
                </c:pt>
                <c:pt idx="27898">
                  <c:v>16</c:v>
                </c:pt>
                <c:pt idx="27899">
                  <c:v>20</c:v>
                </c:pt>
                <c:pt idx="27900">
                  <c:v>16</c:v>
                </c:pt>
                <c:pt idx="27901">
                  <c:v>7</c:v>
                </c:pt>
                <c:pt idx="27902">
                  <c:v>5</c:v>
                </c:pt>
                <c:pt idx="27903">
                  <c:v>12</c:v>
                </c:pt>
                <c:pt idx="27904">
                  <c:v>13</c:v>
                </c:pt>
                <c:pt idx="27905">
                  <c:v>15</c:v>
                </c:pt>
                <c:pt idx="27906">
                  <c:v>17</c:v>
                </c:pt>
                <c:pt idx="27907">
                  <c:v>13</c:v>
                </c:pt>
                <c:pt idx="27908">
                  <c:v>18</c:v>
                </c:pt>
                <c:pt idx="27909">
                  <c:v>16</c:v>
                </c:pt>
                <c:pt idx="27910">
                  <c:v>20</c:v>
                </c:pt>
                <c:pt idx="27911">
                  <c:v>13</c:v>
                </c:pt>
                <c:pt idx="27912">
                  <c:v>16</c:v>
                </c:pt>
                <c:pt idx="27913">
                  <c:v>14</c:v>
                </c:pt>
                <c:pt idx="27914">
                  <c:v>11</c:v>
                </c:pt>
                <c:pt idx="27915">
                  <c:v>16</c:v>
                </c:pt>
                <c:pt idx="27916">
                  <c:v>10</c:v>
                </c:pt>
                <c:pt idx="27917">
                  <c:v>7</c:v>
                </c:pt>
                <c:pt idx="27918">
                  <c:v>4</c:v>
                </c:pt>
                <c:pt idx="27919">
                  <c:v>16</c:v>
                </c:pt>
                <c:pt idx="27920">
                  <c:v>5</c:v>
                </c:pt>
                <c:pt idx="27921">
                  <c:v>13</c:v>
                </c:pt>
                <c:pt idx="27922">
                  <c:v>7</c:v>
                </c:pt>
                <c:pt idx="27923">
                  <c:v>9</c:v>
                </c:pt>
                <c:pt idx="27924">
                  <c:v>6</c:v>
                </c:pt>
                <c:pt idx="27925">
                  <c:v>20</c:v>
                </c:pt>
                <c:pt idx="27926">
                  <c:v>20</c:v>
                </c:pt>
                <c:pt idx="27927">
                  <c:v>16</c:v>
                </c:pt>
                <c:pt idx="27928">
                  <c:v>16</c:v>
                </c:pt>
                <c:pt idx="27929">
                  <c:v>14</c:v>
                </c:pt>
                <c:pt idx="27930">
                  <c:v>19</c:v>
                </c:pt>
                <c:pt idx="27931">
                  <c:v>12</c:v>
                </c:pt>
                <c:pt idx="27932">
                  <c:v>19</c:v>
                </c:pt>
                <c:pt idx="27933">
                  <c:v>11</c:v>
                </c:pt>
                <c:pt idx="27934">
                  <c:v>15</c:v>
                </c:pt>
                <c:pt idx="27935">
                  <c:v>20</c:v>
                </c:pt>
                <c:pt idx="27936">
                  <c:v>16</c:v>
                </c:pt>
                <c:pt idx="27937">
                  <c:v>14</c:v>
                </c:pt>
                <c:pt idx="27938">
                  <c:v>16</c:v>
                </c:pt>
                <c:pt idx="27939">
                  <c:v>15</c:v>
                </c:pt>
                <c:pt idx="27940">
                  <c:v>15</c:v>
                </c:pt>
                <c:pt idx="27941">
                  <c:v>12</c:v>
                </c:pt>
                <c:pt idx="27942">
                  <c:v>19</c:v>
                </c:pt>
                <c:pt idx="27943">
                  <c:v>16</c:v>
                </c:pt>
                <c:pt idx="27944">
                  <c:v>20</c:v>
                </c:pt>
                <c:pt idx="27945">
                  <c:v>15</c:v>
                </c:pt>
                <c:pt idx="27946">
                  <c:v>16</c:v>
                </c:pt>
                <c:pt idx="27947">
                  <c:v>16</c:v>
                </c:pt>
                <c:pt idx="27948">
                  <c:v>20</c:v>
                </c:pt>
                <c:pt idx="27949">
                  <c:v>18</c:v>
                </c:pt>
                <c:pt idx="27950">
                  <c:v>20</c:v>
                </c:pt>
                <c:pt idx="27951">
                  <c:v>12</c:v>
                </c:pt>
                <c:pt idx="27952">
                  <c:v>10</c:v>
                </c:pt>
                <c:pt idx="27953">
                  <c:v>9</c:v>
                </c:pt>
                <c:pt idx="27954">
                  <c:v>12</c:v>
                </c:pt>
                <c:pt idx="27955">
                  <c:v>11</c:v>
                </c:pt>
                <c:pt idx="27956">
                  <c:v>20</c:v>
                </c:pt>
                <c:pt idx="27957">
                  <c:v>16</c:v>
                </c:pt>
                <c:pt idx="27958">
                  <c:v>13</c:v>
                </c:pt>
                <c:pt idx="27959">
                  <c:v>9</c:v>
                </c:pt>
                <c:pt idx="27960">
                  <c:v>0</c:v>
                </c:pt>
                <c:pt idx="27961">
                  <c:v>16</c:v>
                </c:pt>
                <c:pt idx="27962">
                  <c:v>15</c:v>
                </c:pt>
                <c:pt idx="27963">
                  <c:v>19</c:v>
                </c:pt>
                <c:pt idx="27964">
                  <c:v>16</c:v>
                </c:pt>
                <c:pt idx="27965">
                  <c:v>9</c:v>
                </c:pt>
                <c:pt idx="27966">
                  <c:v>19</c:v>
                </c:pt>
                <c:pt idx="27967">
                  <c:v>16</c:v>
                </c:pt>
                <c:pt idx="27968">
                  <c:v>10</c:v>
                </c:pt>
                <c:pt idx="27969">
                  <c:v>16</c:v>
                </c:pt>
                <c:pt idx="27970">
                  <c:v>20</c:v>
                </c:pt>
                <c:pt idx="27971">
                  <c:v>20</c:v>
                </c:pt>
                <c:pt idx="27972">
                  <c:v>13</c:v>
                </c:pt>
                <c:pt idx="27973">
                  <c:v>10</c:v>
                </c:pt>
                <c:pt idx="27974">
                  <c:v>17</c:v>
                </c:pt>
                <c:pt idx="27975">
                  <c:v>9</c:v>
                </c:pt>
                <c:pt idx="27976">
                  <c:v>12</c:v>
                </c:pt>
                <c:pt idx="27977">
                  <c:v>17</c:v>
                </c:pt>
                <c:pt idx="27978">
                  <c:v>17</c:v>
                </c:pt>
                <c:pt idx="27979">
                  <c:v>18</c:v>
                </c:pt>
                <c:pt idx="27980">
                  <c:v>15</c:v>
                </c:pt>
                <c:pt idx="27981">
                  <c:v>0</c:v>
                </c:pt>
                <c:pt idx="27982">
                  <c:v>15</c:v>
                </c:pt>
                <c:pt idx="27983">
                  <c:v>15</c:v>
                </c:pt>
                <c:pt idx="27984">
                  <c:v>15</c:v>
                </c:pt>
                <c:pt idx="27985">
                  <c:v>15</c:v>
                </c:pt>
                <c:pt idx="27986">
                  <c:v>20</c:v>
                </c:pt>
                <c:pt idx="27987">
                  <c:v>13</c:v>
                </c:pt>
                <c:pt idx="27988">
                  <c:v>17</c:v>
                </c:pt>
                <c:pt idx="27989">
                  <c:v>8</c:v>
                </c:pt>
                <c:pt idx="27990">
                  <c:v>0</c:v>
                </c:pt>
                <c:pt idx="27991">
                  <c:v>11</c:v>
                </c:pt>
                <c:pt idx="27992">
                  <c:v>20</c:v>
                </c:pt>
                <c:pt idx="27993">
                  <c:v>20</c:v>
                </c:pt>
                <c:pt idx="27994">
                  <c:v>9</c:v>
                </c:pt>
                <c:pt idx="27995">
                  <c:v>14</c:v>
                </c:pt>
                <c:pt idx="27996">
                  <c:v>6</c:v>
                </c:pt>
                <c:pt idx="27997">
                  <c:v>19</c:v>
                </c:pt>
                <c:pt idx="27998">
                  <c:v>14</c:v>
                </c:pt>
                <c:pt idx="27999">
                  <c:v>20</c:v>
                </c:pt>
                <c:pt idx="28000">
                  <c:v>17</c:v>
                </c:pt>
                <c:pt idx="28001">
                  <c:v>10</c:v>
                </c:pt>
                <c:pt idx="28002">
                  <c:v>19</c:v>
                </c:pt>
                <c:pt idx="28003">
                  <c:v>16</c:v>
                </c:pt>
                <c:pt idx="28004">
                  <c:v>19</c:v>
                </c:pt>
                <c:pt idx="28005">
                  <c:v>19</c:v>
                </c:pt>
                <c:pt idx="28006">
                  <c:v>15</c:v>
                </c:pt>
                <c:pt idx="28007">
                  <c:v>19</c:v>
                </c:pt>
                <c:pt idx="28008">
                  <c:v>0</c:v>
                </c:pt>
                <c:pt idx="28009">
                  <c:v>19</c:v>
                </c:pt>
                <c:pt idx="28010">
                  <c:v>16</c:v>
                </c:pt>
                <c:pt idx="28011">
                  <c:v>14</c:v>
                </c:pt>
                <c:pt idx="28012">
                  <c:v>13</c:v>
                </c:pt>
                <c:pt idx="28013">
                  <c:v>19</c:v>
                </c:pt>
                <c:pt idx="28014">
                  <c:v>14</c:v>
                </c:pt>
                <c:pt idx="28015">
                  <c:v>15</c:v>
                </c:pt>
                <c:pt idx="28016">
                  <c:v>20</c:v>
                </c:pt>
                <c:pt idx="28017">
                  <c:v>16</c:v>
                </c:pt>
                <c:pt idx="28018">
                  <c:v>13</c:v>
                </c:pt>
                <c:pt idx="28019">
                  <c:v>19</c:v>
                </c:pt>
                <c:pt idx="28020">
                  <c:v>16</c:v>
                </c:pt>
                <c:pt idx="28021">
                  <c:v>17</c:v>
                </c:pt>
                <c:pt idx="28022">
                  <c:v>16</c:v>
                </c:pt>
                <c:pt idx="28023">
                  <c:v>15</c:v>
                </c:pt>
                <c:pt idx="28024">
                  <c:v>12</c:v>
                </c:pt>
                <c:pt idx="28025">
                  <c:v>7</c:v>
                </c:pt>
                <c:pt idx="28026">
                  <c:v>12</c:v>
                </c:pt>
                <c:pt idx="28027">
                  <c:v>10</c:v>
                </c:pt>
                <c:pt idx="28028">
                  <c:v>17</c:v>
                </c:pt>
                <c:pt idx="28029">
                  <c:v>12</c:v>
                </c:pt>
                <c:pt idx="28030">
                  <c:v>16</c:v>
                </c:pt>
                <c:pt idx="28031">
                  <c:v>14</c:v>
                </c:pt>
                <c:pt idx="28032">
                  <c:v>13</c:v>
                </c:pt>
                <c:pt idx="28033">
                  <c:v>20</c:v>
                </c:pt>
                <c:pt idx="28034">
                  <c:v>13</c:v>
                </c:pt>
                <c:pt idx="28035">
                  <c:v>16</c:v>
                </c:pt>
                <c:pt idx="28036">
                  <c:v>20</c:v>
                </c:pt>
                <c:pt idx="28037">
                  <c:v>20</c:v>
                </c:pt>
                <c:pt idx="28038">
                  <c:v>0</c:v>
                </c:pt>
                <c:pt idx="28039">
                  <c:v>15</c:v>
                </c:pt>
                <c:pt idx="28040">
                  <c:v>11</c:v>
                </c:pt>
                <c:pt idx="28041">
                  <c:v>19</c:v>
                </c:pt>
                <c:pt idx="28042">
                  <c:v>18</c:v>
                </c:pt>
                <c:pt idx="28043">
                  <c:v>15</c:v>
                </c:pt>
                <c:pt idx="28044">
                  <c:v>18</c:v>
                </c:pt>
                <c:pt idx="28045">
                  <c:v>16</c:v>
                </c:pt>
                <c:pt idx="28046">
                  <c:v>17</c:v>
                </c:pt>
                <c:pt idx="28047">
                  <c:v>16</c:v>
                </c:pt>
                <c:pt idx="28048">
                  <c:v>16</c:v>
                </c:pt>
                <c:pt idx="28049">
                  <c:v>19</c:v>
                </c:pt>
                <c:pt idx="28050">
                  <c:v>16</c:v>
                </c:pt>
                <c:pt idx="28051">
                  <c:v>19</c:v>
                </c:pt>
                <c:pt idx="28052">
                  <c:v>20</c:v>
                </c:pt>
                <c:pt idx="28053">
                  <c:v>15</c:v>
                </c:pt>
                <c:pt idx="28054">
                  <c:v>19</c:v>
                </c:pt>
                <c:pt idx="28055">
                  <c:v>19</c:v>
                </c:pt>
                <c:pt idx="28056">
                  <c:v>10</c:v>
                </c:pt>
                <c:pt idx="28057">
                  <c:v>11</c:v>
                </c:pt>
                <c:pt idx="28058">
                  <c:v>15</c:v>
                </c:pt>
                <c:pt idx="28059">
                  <c:v>15</c:v>
                </c:pt>
                <c:pt idx="28060">
                  <c:v>20</c:v>
                </c:pt>
                <c:pt idx="28061">
                  <c:v>18</c:v>
                </c:pt>
                <c:pt idx="28062">
                  <c:v>17</c:v>
                </c:pt>
                <c:pt idx="28063">
                  <c:v>6</c:v>
                </c:pt>
                <c:pt idx="28064">
                  <c:v>17</c:v>
                </c:pt>
                <c:pt idx="28065">
                  <c:v>19</c:v>
                </c:pt>
                <c:pt idx="28066">
                  <c:v>16</c:v>
                </c:pt>
                <c:pt idx="28067">
                  <c:v>20</c:v>
                </c:pt>
                <c:pt idx="28068">
                  <c:v>10</c:v>
                </c:pt>
                <c:pt idx="28069">
                  <c:v>20</c:v>
                </c:pt>
                <c:pt idx="28070">
                  <c:v>16</c:v>
                </c:pt>
                <c:pt idx="28071">
                  <c:v>16</c:v>
                </c:pt>
                <c:pt idx="28072">
                  <c:v>20</c:v>
                </c:pt>
                <c:pt idx="28073">
                  <c:v>15</c:v>
                </c:pt>
                <c:pt idx="28074">
                  <c:v>17</c:v>
                </c:pt>
                <c:pt idx="28075">
                  <c:v>9</c:v>
                </c:pt>
                <c:pt idx="28076">
                  <c:v>0</c:v>
                </c:pt>
                <c:pt idx="28077">
                  <c:v>16</c:v>
                </c:pt>
                <c:pt idx="28078">
                  <c:v>19</c:v>
                </c:pt>
                <c:pt idx="28079">
                  <c:v>14</c:v>
                </c:pt>
                <c:pt idx="28080">
                  <c:v>20</c:v>
                </c:pt>
                <c:pt idx="28081">
                  <c:v>17</c:v>
                </c:pt>
                <c:pt idx="28082">
                  <c:v>20</c:v>
                </c:pt>
                <c:pt idx="28083">
                  <c:v>9</c:v>
                </c:pt>
                <c:pt idx="28084">
                  <c:v>17</c:v>
                </c:pt>
                <c:pt idx="28085">
                  <c:v>16</c:v>
                </c:pt>
                <c:pt idx="28086">
                  <c:v>9</c:v>
                </c:pt>
                <c:pt idx="28087">
                  <c:v>16</c:v>
                </c:pt>
                <c:pt idx="28088">
                  <c:v>16</c:v>
                </c:pt>
                <c:pt idx="28089">
                  <c:v>9</c:v>
                </c:pt>
                <c:pt idx="28090">
                  <c:v>17</c:v>
                </c:pt>
                <c:pt idx="28091">
                  <c:v>17</c:v>
                </c:pt>
                <c:pt idx="28092">
                  <c:v>20</c:v>
                </c:pt>
                <c:pt idx="28093">
                  <c:v>18</c:v>
                </c:pt>
                <c:pt idx="28094">
                  <c:v>11</c:v>
                </c:pt>
                <c:pt idx="28095">
                  <c:v>17</c:v>
                </c:pt>
                <c:pt idx="28096">
                  <c:v>13</c:v>
                </c:pt>
                <c:pt idx="28097">
                  <c:v>9</c:v>
                </c:pt>
                <c:pt idx="28098">
                  <c:v>14</c:v>
                </c:pt>
                <c:pt idx="28099">
                  <c:v>15</c:v>
                </c:pt>
                <c:pt idx="28100">
                  <c:v>12</c:v>
                </c:pt>
                <c:pt idx="28101">
                  <c:v>16</c:v>
                </c:pt>
                <c:pt idx="28102">
                  <c:v>12</c:v>
                </c:pt>
                <c:pt idx="28103">
                  <c:v>17</c:v>
                </c:pt>
                <c:pt idx="28104">
                  <c:v>20</c:v>
                </c:pt>
                <c:pt idx="28105">
                  <c:v>16</c:v>
                </c:pt>
                <c:pt idx="28106">
                  <c:v>17</c:v>
                </c:pt>
                <c:pt idx="28107">
                  <c:v>14</c:v>
                </c:pt>
                <c:pt idx="28108">
                  <c:v>17</c:v>
                </c:pt>
                <c:pt idx="28109">
                  <c:v>20</c:v>
                </c:pt>
                <c:pt idx="28110">
                  <c:v>14</c:v>
                </c:pt>
                <c:pt idx="28111">
                  <c:v>18</c:v>
                </c:pt>
                <c:pt idx="28112">
                  <c:v>20</c:v>
                </c:pt>
                <c:pt idx="28113">
                  <c:v>20</c:v>
                </c:pt>
                <c:pt idx="28114">
                  <c:v>0</c:v>
                </c:pt>
                <c:pt idx="28115">
                  <c:v>16</c:v>
                </c:pt>
                <c:pt idx="28116">
                  <c:v>7</c:v>
                </c:pt>
                <c:pt idx="28117">
                  <c:v>16</c:v>
                </c:pt>
                <c:pt idx="28118">
                  <c:v>15</c:v>
                </c:pt>
                <c:pt idx="28119">
                  <c:v>16</c:v>
                </c:pt>
                <c:pt idx="28120">
                  <c:v>16</c:v>
                </c:pt>
                <c:pt idx="28121">
                  <c:v>7</c:v>
                </c:pt>
                <c:pt idx="28122">
                  <c:v>19</c:v>
                </c:pt>
                <c:pt idx="28123">
                  <c:v>20</c:v>
                </c:pt>
                <c:pt idx="28124">
                  <c:v>16</c:v>
                </c:pt>
                <c:pt idx="28125">
                  <c:v>20</c:v>
                </c:pt>
                <c:pt idx="28126">
                  <c:v>14</c:v>
                </c:pt>
                <c:pt idx="28127">
                  <c:v>14</c:v>
                </c:pt>
                <c:pt idx="28128">
                  <c:v>20</c:v>
                </c:pt>
                <c:pt idx="28129">
                  <c:v>16</c:v>
                </c:pt>
                <c:pt idx="28130">
                  <c:v>15</c:v>
                </c:pt>
                <c:pt idx="28131">
                  <c:v>11</c:v>
                </c:pt>
                <c:pt idx="28132">
                  <c:v>16</c:v>
                </c:pt>
                <c:pt idx="28133">
                  <c:v>6</c:v>
                </c:pt>
                <c:pt idx="28134">
                  <c:v>15</c:v>
                </c:pt>
                <c:pt idx="28135">
                  <c:v>16</c:v>
                </c:pt>
                <c:pt idx="28136">
                  <c:v>20</c:v>
                </c:pt>
                <c:pt idx="28137">
                  <c:v>20</c:v>
                </c:pt>
                <c:pt idx="28138">
                  <c:v>20</c:v>
                </c:pt>
                <c:pt idx="28139">
                  <c:v>15</c:v>
                </c:pt>
                <c:pt idx="28140">
                  <c:v>14</c:v>
                </c:pt>
                <c:pt idx="28141">
                  <c:v>13</c:v>
                </c:pt>
                <c:pt idx="28142">
                  <c:v>20</c:v>
                </c:pt>
                <c:pt idx="28143">
                  <c:v>15</c:v>
                </c:pt>
                <c:pt idx="28144">
                  <c:v>12</c:v>
                </c:pt>
                <c:pt idx="28145">
                  <c:v>8</c:v>
                </c:pt>
                <c:pt idx="28146">
                  <c:v>16</c:v>
                </c:pt>
                <c:pt idx="28147">
                  <c:v>16</c:v>
                </c:pt>
                <c:pt idx="28148">
                  <c:v>16</c:v>
                </c:pt>
                <c:pt idx="28149">
                  <c:v>14</c:v>
                </c:pt>
                <c:pt idx="28150">
                  <c:v>17</c:v>
                </c:pt>
                <c:pt idx="28151">
                  <c:v>9</c:v>
                </c:pt>
                <c:pt idx="28152">
                  <c:v>9</c:v>
                </c:pt>
                <c:pt idx="28153">
                  <c:v>4</c:v>
                </c:pt>
                <c:pt idx="28154">
                  <c:v>16</c:v>
                </c:pt>
                <c:pt idx="28155">
                  <c:v>14</c:v>
                </c:pt>
                <c:pt idx="28156">
                  <c:v>16</c:v>
                </c:pt>
                <c:pt idx="28157">
                  <c:v>17</c:v>
                </c:pt>
                <c:pt idx="28158">
                  <c:v>10</c:v>
                </c:pt>
                <c:pt idx="28159">
                  <c:v>10</c:v>
                </c:pt>
                <c:pt idx="28160">
                  <c:v>0</c:v>
                </c:pt>
                <c:pt idx="28161">
                  <c:v>12</c:v>
                </c:pt>
                <c:pt idx="28162">
                  <c:v>12</c:v>
                </c:pt>
                <c:pt idx="28163">
                  <c:v>14</c:v>
                </c:pt>
                <c:pt idx="28164">
                  <c:v>16</c:v>
                </c:pt>
                <c:pt idx="28165">
                  <c:v>20</c:v>
                </c:pt>
                <c:pt idx="28166">
                  <c:v>20</c:v>
                </c:pt>
                <c:pt idx="28167">
                  <c:v>17</c:v>
                </c:pt>
                <c:pt idx="28168">
                  <c:v>16</c:v>
                </c:pt>
                <c:pt idx="28169">
                  <c:v>11</c:v>
                </c:pt>
                <c:pt idx="28170">
                  <c:v>12</c:v>
                </c:pt>
                <c:pt idx="28171">
                  <c:v>19</c:v>
                </c:pt>
                <c:pt idx="28172">
                  <c:v>20</c:v>
                </c:pt>
                <c:pt idx="28173">
                  <c:v>15</c:v>
                </c:pt>
                <c:pt idx="28174">
                  <c:v>15</c:v>
                </c:pt>
                <c:pt idx="28175">
                  <c:v>10</c:v>
                </c:pt>
                <c:pt idx="28176">
                  <c:v>19</c:v>
                </c:pt>
                <c:pt idx="28177">
                  <c:v>15</c:v>
                </c:pt>
                <c:pt idx="28178">
                  <c:v>15</c:v>
                </c:pt>
                <c:pt idx="28179">
                  <c:v>16</c:v>
                </c:pt>
                <c:pt idx="28180">
                  <c:v>18</c:v>
                </c:pt>
                <c:pt idx="28181">
                  <c:v>16</c:v>
                </c:pt>
                <c:pt idx="28182">
                  <c:v>17</c:v>
                </c:pt>
                <c:pt idx="28183">
                  <c:v>16</c:v>
                </c:pt>
                <c:pt idx="28184">
                  <c:v>10</c:v>
                </c:pt>
                <c:pt idx="28185">
                  <c:v>20</c:v>
                </c:pt>
                <c:pt idx="28186">
                  <c:v>20</c:v>
                </c:pt>
                <c:pt idx="28187">
                  <c:v>10</c:v>
                </c:pt>
                <c:pt idx="28188">
                  <c:v>8</c:v>
                </c:pt>
                <c:pt idx="28189">
                  <c:v>14</c:v>
                </c:pt>
                <c:pt idx="28190">
                  <c:v>9</c:v>
                </c:pt>
                <c:pt idx="28191">
                  <c:v>12</c:v>
                </c:pt>
                <c:pt idx="28192">
                  <c:v>18</c:v>
                </c:pt>
                <c:pt idx="28193">
                  <c:v>16</c:v>
                </c:pt>
                <c:pt idx="28194">
                  <c:v>19</c:v>
                </c:pt>
                <c:pt idx="28195">
                  <c:v>15</c:v>
                </c:pt>
                <c:pt idx="28196">
                  <c:v>13</c:v>
                </c:pt>
                <c:pt idx="28197">
                  <c:v>11</c:v>
                </c:pt>
                <c:pt idx="28198">
                  <c:v>14</c:v>
                </c:pt>
                <c:pt idx="28199">
                  <c:v>20</c:v>
                </c:pt>
                <c:pt idx="28200">
                  <c:v>20</c:v>
                </c:pt>
                <c:pt idx="28201">
                  <c:v>12</c:v>
                </c:pt>
                <c:pt idx="28202">
                  <c:v>15</c:v>
                </c:pt>
                <c:pt idx="28203">
                  <c:v>11</c:v>
                </c:pt>
                <c:pt idx="28204">
                  <c:v>12</c:v>
                </c:pt>
                <c:pt idx="28205">
                  <c:v>11</c:v>
                </c:pt>
                <c:pt idx="28206">
                  <c:v>17</c:v>
                </c:pt>
                <c:pt idx="28207">
                  <c:v>9</c:v>
                </c:pt>
                <c:pt idx="28208">
                  <c:v>19</c:v>
                </c:pt>
                <c:pt idx="28209">
                  <c:v>16</c:v>
                </c:pt>
                <c:pt idx="28210">
                  <c:v>19</c:v>
                </c:pt>
                <c:pt idx="28211">
                  <c:v>20</c:v>
                </c:pt>
                <c:pt idx="28212">
                  <c:v>20</c:v>
                </c:pt>
                <c:pt idx="28213">
                  <c:v>12</c:v>
                </c:pt>
                <c:pt idx="28214">
                  <c:v>12</c:v>
                </c:pt>
                <c:pt idx="28215">
                  <c:v>13</c:v>
                </c:pt>
                <c:pt idx="28216">
                  <c:v>13</c:v>
                </c:pt>
                <c:pt idx="28217">
                  <c:v>13</c:v>
                </c:pt>
                <c:pt idx="28218">
                  <c:v>15</c:v>
                </c:pt>
                <c:pt idx="28219">
                  <c:v>17</c:v>
                </c:pt>
                <c:pt idx="28220">
                  <c:v>9</c:v>
                </c:pt>
                <c:pt idx="28221">
                  <c:v>15</c:v>
                </c:pt>
                <c:pt idx="28222">
                  <c:v>0</c:v>
                </c:pt>
                <c:pt idx="28223">
                  <c:v>16</c:v>
                </c:pt>
                <c:pt idx="28224">
                  <c:v>11</c:v>
                </c:pt>
                <c:pt idx="28225">
                  <c:v>14</c:v>
                </c:pt>
                <c:pt idx="28226">
                  <c:v>16</c:v>
                </c:pt>
                <c:pt idx="28227">
                  <c:v>17</c:v>
                </c:pt>
                <c:pt idx="28228">
                  <c:v>11</c:v>
                </c:pt>
                <c:pt idx="28229">
                  <c:v>14</c:v>
                </c:pt>
                <c:pt idx="28230">
                  <c:v>16</c:v>
                </c:pt>
                <c:pt idx="28231">
                  <c:v>16</c:v>
                </c:pt>
                <c:pt idx="28232">
                  <c:v>16</c:v>
                </c:pt>
                <c:pt idx="28233">
                  <c:v>20</c:v>
                </c:pt>
                <c:pt idx="28234">
                  <c:v>16</c:v>
                </c:pt>
                <c:pt idx="28235">
                  <c:v>16</c:v>
                </c:pt>
                <c:pt idx="28236">
                  <c:v>19</c:v>
                </c:pt>
                <c:pt idx="28237">
                  <c:v>20</c:v>
                </c:pt>
                <c:pt idx="28238">
                  <c:v>16</c:v>
                </c:pt>
                <c:pt idx="28239">
                  <c:v>12</c:v>
                </c:pt>
                <c:pt idx="28240">
                  <c:v>9</c:v>
                </c:pt>
                <c:pt idx="28241">
                  <c:v>17</c:v>
                </c:pt>
                <c:pt idx="28242">
                  <c:v>16</c:v>
                </c:pt>
                <c:pt idx="28243">
                  <c:v>19</c:v>
                </c:pt>
                <c:pt idx="28244">
                  <c:v>13</c:v>
                </c:pt>
                <c:pt idx="28245">
                  <c:v>11</c:v>
                </c:pt>
                <c:pt idx="28246">
                  <c:v>15</c:v>
                </c:pt>
                <c:pt idx="28247">
                  <c:v>14</c:v>
                </c:pt>
                <c:pt idx="28248">
                  <c:v>9</c:v>
                </c:pt>
                <c:pt idx="28249">
                  <c:v>18</c:v>
                </c:pt>
                <c:pt idx="28250">
                  <c:v>16</c:v>
                </c:pt>
                <c:pt idx="28251">
                  <c:v>20</c:v>
                </c:pt>
                <c:pt idx="28252">
                  <c:v>18</c:v>
                </c:pt>
                <c:pt idx="28253">
                  <c:v>18</c:v>
                </c:pt>
                <c:pt idx="28254">
                  <c:v>16</c:v>
                </c:pt>
                <c:pt idx="28255">
                  <c:v>16</c:v>
                </c:pt>
                <c:pt idx="28256">
                  <c:v>18</c:v>
                </c:pt>
                <c:pt idx="28257">
                  <c:v>20</c:v>
                </c:pt>
                <c:pt idx="28258">
                  <c:v>9</c:v>
                </c:pt>
                <c:pt idx="28259">
                  <c:v>16</c:v>
                </c:pt>
                <c:pt idx="28260">
                  <c:v>11</c:v>
                </c:pt>
                <c:pt idx="28261">
                  <c:v>15</c:v>
                </c:pt>
                <c:pt idx="28262">
                  <c:v>20</c:v>
                </c:pt>
                <c:pt idx="28263">
                  <c:v>16</c:v>
                </c:pt>
                <c:pt idx="28264">
                  <c:v>18</c:v>
                </c:pt>
                <c:pt idx="28265">
                  <c:v>20</c:v>
                </c:pt>
                <c:pt idx="28266">
                  <c:v>16</c:v>
                </c:pt>
                <c:pt idx="28267">
                  <c:v>5</c:v>
                </c:pt>
                <c:pt idx="28268">
                  <c:v>16</c:v>
                </c:pt>
                <c:pt idx="28269">
                  <c:v>15</c:v>
                </c:pt>
                <c:pt idx="28270">
                  <c:v>9</c:v>
                </c:pt>
                <c:pt idx="28271">
                  <c:v>20</c:v>
                </c:pt>
                <c:pt idx="28272">
                  <c:v>19</c:v>
                </c:pt>
                <c:pt idx="28273">
                  <c:v>9</c:v>
                </c:pt>
                <c:pt idx="28274">
                  <c:v>15</c:v>
                </c:pt>
                <c:pt idx="28275">
                  <c:v>9</c:v>
                </c:pt>
                <c:pt idx="28276">
                  <c:v>16</c:v>
                </c:pt>
                <c:pt idx="28277">
                  <c:v>13</c:v>
                </c:pt>
                <c:pt idx="28278">
                  <c:v>11</c:v>
                </c:pt>
                <c:pt idx="28279">
                  <c:v>17</c:v>
                </c:pt>
                <c:pt idx="28280">
                  <c:v>18</c:v>
                </c:pt>
                <c:pt idx="28281">
                  <c:v>20</c:v>
                </c:pt>
                <c:pt idx="28282">
                  <c:v>16</c:v>
                </c:pt>
                <c:pt idx="28283">
                  <c:v>16</c:v>
                </c:pt>
                <c:pt idx="28284">
                  <c:v>12</c:v>
                </c:pt>
                <c:pt idx="28285">
                  <c:v>20</c:v>
                </c:pt>
                <c:pt idx="28286">
                  <c:v>18</c:v>
                </c:pt>
                <c:pt idx="28287">
                  <c:v>16</c:v>
                </c:pt>
                <c:pt idx="28288">
                  <c:v>16</c:v>
                </c:pt>
                <c:pt idx="28289">
                  <c:v>13</c:v>
                </c:pt>
                <c:pt idx="28290">
                  <c:v>17</c:v>
                </c:pt>
                <c:pt idx="28291">
                  <c:v>17</c:v>
                </c:pt>
                <c:pt idx="28292">
                  <c:v>15</c:v>
                </c:pt>
                <c:pt idx="28293">
                  <c:v>16</c:v>
                </c:pt>
                <c:pt idx="28294">
                  <c:v>20</c:v>
                </c:pt>
                <c:pt idx="28295">
                  <c:v>16</c:v>
                </c:pt>
                <c:pt idx="28296">
                  <c:v>10</c:v>
                </c:pt>
                <c:pt idx="28297">
                  <c:v>19</c:v>
                </c:pt>
                <c:pt idx="28298">
                  <c:v>17</c:v>
                </c:pt>
                <c:pt idx="28299">
                  <c:v>18</c:v>
                </c:pt>
                <c:pt idx="28300">
                  <c:v>15</c:v>
                </c:pt>
                <c:pt idx="28301">
                  <c:v>16</c:v>
                </c:pt>
                <c:pt idx="28302">
                  <c:v>14</c:v>
                </c:pt>
                <c:pt idx="28303">
                  <c:v>0</c:v>
                </c:pt>
                <c:pt idx="28304">
                  <c:v>20</c:v>
                </c:pt>
                <c:pt idx="28305">
                  <c:v>19</c:v>
                </c:pt>
                <c:pt idx="28306">
                  <c:v>5</c:v>
                </c:pt>
                <c:pt idx="28307">
                  <c:v>11</c:v>
                </c:pt>
                <c:pt idx="28308">
                  <c:v>8</c:v>
                </c:pt>
                <c:pt idx="28309">
                  <c:v>11</c:v>
                </c:pt>
                <c:pt idx="28310">
                  <c:v>15</c:v>
                </c:pt>
                <c:pt idx="28311">
                  <c:v>16</c:v>
                </c:pt>
                <c:pt idx="28312">
                  <c:v>17</c:v>
                </c:pt>
                <c:pt idx="28313">
                  <c:v>17</c:v>
                </c:pt>
                <c:pt idx="28314">
                  <c:v>18</c:v>
                </c:pt>
                <c:pt idx="28315">
                  <c:v>16</c:v>
                </c:pt>
                <c:pt idx="28316">
                  <c:v>9</c:v>
                </c:pt>
                <c:pt idx="28317">
                  <c:v>17</c:v>
                </c:pt>
                <c:pt idx="28318">
                  <c:v>10</c:v>
                </c:pt>
                <c:pt idx="28319">
                  <c:v>15</c:v>
                </c:pt>
                <c:pt idx="28320">
                  <c:v>5</c:v>
                </c:pt>
                <c:pt idx="28321">
                  <c:v>18</c:v>
                </c:pt>
                <c:pt idx="28322">
                  <c:v>13</c:v>
                </c:pt>
                <c:pt idx="28323">
                  <c:v>17</c:v>
                </c:pt>
                <c:pt idx="28324">
                  <c:v>12</c:v>
                </c:pt>
                <c:pt idx="28325">
                  <c:v>19</c:v>
                </c:pt>
                <c:pt idx="28326">
                  <c:v>20</c:v>
                </c:pt>
                <c:pt idx="28327">
                  <c:v>5</c:v>
                </c:pt>
                <c:pt idx="28328">
                  <c:v>12</c:v>
                </c:pt>
                <c:pt idx="28329">
                  <c:v>10</c:v>
                </c:pt>
                <c:pt idx="28330">
                  <c:v>9</c:v>
                </c:pt>
                <c:pt idx="28331">
                  <c:v>12</c:v>
                </c:pt>
                <c:pt idx="28332">
                  <c:v>15</c:v>
                </c:pt>
                <c:pt idx="28333">
                  <c:v>16</c:v>
                </c:pt>
                <c:pt idx="28334">
                  <c:v>14</c:v>
                </c:pt>
                <c:pt idx="28335">
                  <c:v>19</c:v>
                </c:pt>
                <c:pt idx="28336">
                  <c:v>16</c:v>
                </c:pt>
                <c:pt idx="28337">
                  <c:v>18</c:v>
                </c:pt>
                <c:pt idx="28338">
                  <c:v>10</c:v>
                </c:pt>
                <c:pt idx="28339">
                  <c:v>10</c:v>
                </c:pt>
                <c:pt idx="28340">
                  <c:v>19</c:v>
                </c:pt>
                <c:pt idx="28341">
                  <c:v>14</c:v>
                </c:pt>
                <c:pt idx="28342">
                  <c:v>19</c:v>
                </c:pt>
                <c:pt idx="28343">
                  <c:v>19</c:v>
                </c:pt>
                <c:pt idx="28344">
                  <c:v>19</c:v>
                </c:pt>
                <c:pt idx="28345">
                  <c:v>14</c:v>
                </c:pt>
                <c:pt idx="28346">
                  <c:v>6</c:v>
                </c:pt>
                <c:pt idx="28347">
                  <c:v>19</c:v>
                </c:pt>
                <c:pt idx="28348">
                  <c:v>15</c:v>
                </c:pt>
                <c:pt idx="28349">
                  <c:v>11</c:v>
                </c:pt>
                <c:pt idx="28350">
                  <c:v>15</c:v>
                </c:pt>
                <c:pt idx="28351">
                  <c:v>5</c:v>
                </c:pt>
                <c:pt idx="28352">
                  <c:v>20</c:v>
                </c:pt>
                <c:pt idx="28353">
                  <c:v>20</c:v>
                </c:pt>
                <c:pt idx="28354">
                  <c:v>10</c:v>
                </c:pt>
                <c:pt idx="28355">
                  <c:v>13</c:v>
                </c:pt>
                <c:pt idx="28356">
                  <c:v>17</c:v>
                </c:pt>
                <c:pt idx="28357">
                  <c:v>16</c:v>
                </c:pt>
                <c:pt idx="28358">
                  <c:v>13</c:v>
                </c:pt>
                <c:pt idx="28359">
                  <c:v>17</c:v>
                </c:pt>
                <c:pt idx="28360">
                  <c:v>16</c:v>
                </c:pt>
                <c:pt idx="28361">
                  <c:v>20</c:v>
                </c:pt>
                <c:pt idx="28362">
                  <c:v>18</c:v>
                </c:pt>
                <c:pt idx="28363">
                  <c:v>12</c:v>
                </c:pt>
                <c:pt idx="28364">
                  <c:v>17</c:v>
                </c:pt>
                <c:pt idx="28365">
                  <c:v>6</c:v>
                </c:pt>
                <c:pt idx="28366">
                  <c:v>17</c:v>
                </c:pt>
                <c:pt idx="28367">
                  <c:v>15</c:v>
                </c:pt>
                <c:pt idx="28368">
                  <c:v>17</c:v>
                </c:pt>
                <c:pt idx="28369">
                  <c:v>15</c:v>
                </c:pt>
                <c:pt idx="28370">
                  <c:v>15</c:v>
                </c:pt>
                <c:pt idx="28371">
                  <c:v>19</c:v>
                </c:pt>
                <c:pt idx="28372">
                  <c:v>0</c:v>
                </c:pt>
                <c:pt idx="28373">
                  <c:v>0</c:v>
                </c:pt>
                <c:pt idx="28374">
                  <c:v>16</c:v>
                </c:pt>
                <c:pt idx="28375">
                  <c:v>18</c:v>
                </c:pt>
                <c:pt idx="28376">
                  <c:v>14</c:v>
                </c:pt>
                <c:pt idx="28377">
                  <c:v>19</c:v>
                </c:pt>
                <c:pt idx="28378">
                  <c:v>0</c:v>
                </c:pt>
                <c:pt idx="28379">
                  <c:v>16</c:v>
                </c:pt>
                <c:pt idx="28380">
                  <c:v>18</c:v>
                </c:pt>
                <c:pt idx="28381">
                  <c:v>5</c:v>
                </c:pt>
                <c:pt idx="28382">
                  <c:v>11</c:v>
                </c:pt>
                <c:pt idx="28383">
                  <c:v>11</c:v>
                </c:pt>
                <c:pt idx="28384">
                  <c:v>17</c:v>
                </c:pt>
                <c:pt idx="28385">
                  <c:v>8</c:v>
                </c:pt>
                <c:pt idx="28386">
                  <c:v>16</c:v>
                </c:pt>
                <c:pt idx="28387">
                  <c:v>8</c:v>
                </c:pt>
                <c:pt idx="28388">
                  <c:v>13</c:v>
                </c:pt>
                <c:pt idx="28389">
                  <c:v>12</c:v>
                </c:pt>
                <c:pt idx="28390">
                  <c:v>14</c:v>
                </c:pt>
                <c:pt idx="28391">
                  <c:v>12</c:v>
                </c:pt>
                <c:pt idx="28392">
                  <c:v>17</c:v>
                </c:pt>
                <c:pt idx="28393">
                  <c:v>10</c:v>
                </c:pt>
                <c:pt idx="28394">
                  <c:v>6</c:v>
                </c:pt>
                <c:pt idx="28395">
                  <c:v>15</c:v>
                </c:pt>
                <c:pt idx="28396">
                  <c:v>11</c:v>
                </c:pt>
                <c:pt idx="28397">
                  <c:v>7</c:v>
                </c:pt>
                <c:pt idx="28398">
                  <c:v>14</c:v>
                </c:pt>
                <c:pt idx="28399">
                  <c:v>15</c:v>
                </c:pt>
                <c:pt idx="28400">
                  <c:v>15</c:v>
                </c:pt>
                <c:pt idx="28401">
                  <c:v>20</c:v>
                </c:pt>
                <c:pt idx="28402">
                  <c:v>18</c:v>
                </c:pt>
                <c:pt idx="28403">
                  <c:v>14</c:v>
                </c:pt>
                <c:pt idx="28404">
                  <c:v>5</c:v>
                </c:pt>
                <c:pt idx="28405">
                  <c:v>11</c:v>
                </c:pt>
                <c:pt idx="28406">
                  <c:v>12</c:v>
                </c:pt>
                <c:pt idx="28407">
                  <c:v>11</c:v>
                </c:pt>
                <c:pt idx="28408">
                  <c:v>13</c:v>
                </c:pt>
                <c:pt idx="28409">
                  <c:v>13</c:v>
                </c:pt>
                <c:pt idx="28410">
                  <c:v>17</c:v>
                </c:pt>
                <c:pt idx="28411">
                  <c:v>18</c:v>
                </c:pt>
                <c:pt idx="28412">
                  <c:v>18</c:v>
                </c:pt>
                <c:pt idx="28413">
                  <c:v>11</c:v>
                </c:pt>
                <c:pt idx="28414">
                  <c:v>20</c:v>
                </c:pt>
                <c:pt idx="28415">
                  <c:v>15</c:v>
                </c:pt>
                <c:pt idx="28416">
                  <c:v>13</c:v>
                </c:pt>
                <c:pt idx="28417">
                  <c:v>13</c:v>
                </c:pt>
                <c:pt idx="28418">
                  <c:v>18</c:v>
                </c:pt>
                <c:pt idx="28419">
                  <c:v>17</c:v>
                </c:pt>
                <c:pt idx="28420">
                  <c:v>10</c:v>
                </c:pt>
                <c:pt idx="28421">
                  <c:v>19</c:v>
                </c:pt>
                <c:pt idx="28422">
                  <c:v>18</c:v>
                </c:pt>
                <c:pt idx="28423">
                  <c:v>12</c:v>
                </c:pt>
                <c:pt idx="28424">
                  <c:v>11</c:v>
                </c:pt>
                <c:pt idx="28425">
                  <c:v>13</c:v>
                </c:pt>
                <c:pt idx="28426">
                  <c:v>17</c:v>
                </c:pt>
                <c:pt idx="28427">
                  <c:v>20</c:v>
                </c:pt>
                <c:pt idx="28428">
                  <c:v>19</c:v>
                </c:pt>
                <c:pt idx="28429">
                  <c:v>14</c:v>
                </c:pt>
                <c:pt idx="28430">
                  <c:v>12</c:v>
                </c:pt>
                <c:pt idx="28431">
                  <c:v>18</c:v>
                </c:pt>
                <c:pt idx="28432">
                  <c:v>15</c:v>
                </c:pt>
                <c:pt idx="28433">
                  <c:v>19</c:v>
                </c:pt>
                <c:pt idx="28434">
                  <c:v>16</c:v>
                </c:pt>
                <c:pt idx="28435">
                  <c:v>20</c:v>
                </c:pt>
                <c:pt idx="28436">
                  <c:v>12</c:v>
                </c:pt>
                <c:pt idx="28437">
                  <c:v>17</c:v>
                </c:pt>
                <c:pt idx="28438">
                  <c:v>16</c:v>
                </c:pt>
                <c:pt idx="28439">
                  <c:v>16</c:v>
                </c:pt>
                <c:pt idx="28440">
                  <c:v>14</c:v>
                </c:pt>
                <c:pt idx="28441">
                  <c:v>16</c:v>
                </c:pt>
                <c:pt idx="28442">
                  <c:v>19</c:v>
                </c:pt>
                <c:pt idx="28443">
                  <c:v>20</c:v>
                </c:pt>
                <c:pt idx="28444">
                  <c:v>20</c:v>
                </c:pt>
                <c:pt idx="28445">
                  <c:v>14</c:v>
                </c:pt>
                <c:pt idx="28446">
                  <c:v>20</c:v>
                </c:pt>
                <c:pt idx="28447">
                  <c:v>10</c:v>
                </c:pt>
                <c:pt idx="28448">
                  <c:v>16</c:v>
                </c:pt>
                <c:pt idx="28449">
                  <c:v>17</c:v>
                </c:pt>
                <c:pt idx="28450">
                  <c:v>14</c:v>
                </c:pt>
                <c:pt idx="28451">
                  <c:v>14</c:v>
                </c:pt>
                <c:pt idx="28452">
                  <c:v>16</c:v>
                </c:pt>
                <c:pt idx="28453">
                  <c:v>16</c:v>
                </c:pt>
                <c:pt idx="28454">
                  <c:v>11</c:v>
                </c:pt>
                <c:pt idx="28455">
                  <c:v>11</c:v>
                </c:pt>
                <c:pt idx="28456">
                  <c:v>18</c:v>
                </c:pt>
                <c:pt idx="28457">
                  <c:v>15</c:v>
                </c:pt>
                <c:pt idx="28458">
                  <c:v>0</c:v>
                </c:pt>
                <c:pt idx="28459">
                  <c:v>14</c:v>
                </c:pt>
                <c:pt idx="28460">
                  <c:v>11</c:v>
                </c:pt>
                <c:pt idx="28461">
                  <c:v>17</c:v>
                </c:pt>
                <c:pt idx="28462">
                  <c:v>13</c:v>
                </c:pt>
                <c:pt idx="28463">
                  <c:v>15</c:v>
                </c:pt>
                <c:pt idx="28464">
                  <c:v>16</c:v>
                </c:pt>
                <c:pt idx="28465">
                  <c:v>14</c:v>
                </c:pt>
                <c:pt idx="28466">
                  <c:v>17</c:v>
                </c:pt>
                <c:pt idx="28467">
                  <c:v>16</c:v>
                </c:pt>
                <c:pt idx="28468">
                  <c:v>14</c:v>
                </c:pt>
                <c:pt idx="28469">
                  <c:v>20</c:v>
                </c:pt>
                <c:pt idx="28470">
                  <c:v>9</c:v>
                </c:pt>
                <c:pt idx="28471">
                  <c:v>19</c:v>
                </c:pt>
                <c:pt idx="28472">
                  <c:v>13</c:v>
                </c:pt>
                <c:pt idx="28473">
                  <c:v>6</c:v>
                </c:pt>
                <c:pt idx="28474">
                  <c:v>14</c:v>
                </c:pt>
                <c:pt idx="28475">
                  <c:v>16</c:v>
                </c:pt>
                <c:pt idx="28476">
                  <c:v>15</c:v>
                </c:pt>
                <c:pt idx="28477">
                  <c:v>16</c:v>
                </c:pt>
                <c:pt idx="28478">
                  <c:v>20</c:v>
                </c:pt>
                <c:pt idx="28479">
                  <c:v>15</c:v>
                </c:pt>
                <c:pt idx="28480">
                  <c:v>18</c:v>
                </c:pt>
                <c:pt idx="28481">
                  <c:v>16</c:v>
                </c:pt>
                <c:pt idx="28482">
                  <c:v>13</c:v>
                </c:pt>
                <c:pt idx="28483">
                  <c:v>10</c:v>
                </c:pt>
                <c:pt idx="28484">
                  <c:v>16</c:v>
                </c:pt>
                <c:pt idx="28485">
                  <c:v>12</c:v>
                </c:pt>
                <c:pt idx="28486">
                  <c:v>19</c:v>
                </c:pt>
                <c:pt idx="28487">
                  <c:v>16</c:v>
                </c:pt>
                <c:pt idx="28488">
                  <c:v>16</c:v>
                </c:pt>
                <c:pt idx="28489">
                  <c:v>16</c:v>
                </c:pt>
                <c:pt idx="28490">
                  <c:v>15</c:v>
                </c:pt>
                <c:pt idx="28491">
                  <c:v>17</c:v>
                </c:pt>
                <c:pt idx="28492">
                  <c:v>20</c:v>
                </c:pt>
                <c:pt idx="28493">
                  <c:v>11</c:v>
                </c:pt>
                <c:pt idx="28494">
                  <c:v>12</c:v>
                </c:pt>
                <c:pt idx="28495">
                  <c:v>10</c:v>
                </c:pt>
                <c:pt idx="28496">
                  <c:v>15</c:v>
                </c:pt>
                <c:pt idx="28497">
                  <c:v>18</c:v>
                </c:pt>
                <c:pt idx="28498">
                  <c:v>17</c:v>
                </c:pt>
                <c:pt idx="28499">
                  <c:v>11</c:v>
                </c:pt>
                <c:pt idx="28500">
                  <c:v>9</c:v>
                </c:pt>
                <c:pt idx="28501">
                  <c:v>15</c:v>
                </c:pt>
                <c:pt idx="28502">
                  <c:v>10</c:v>
                </c:pt>
                <c:pt idx="28503">
                  <c:v>17</c:v>
                </c:pt>
                <c:pt idx="28504">
                  <c:v>9</c:v>
                </c:pt>
                <c:pt idx="28505">
                  <c:v>14</c:v>
                </c:pt>
                <c:pt idx="28506">
                  <c:v>10</c:v>
                </c:pt>
                <c:pt idx="28507">
                  <c:v>20</c:v>
                </c:pt>
                <c:pt idx="28508">
                  <c:v>18</c:v>
                </c:pt>
                <c:pt idx="28509">
                  <c:v>15</c:v>
                </c:pt>
                <c:pt idx="28510">
                  <c:v>18</c:v>
                </c:pt>
                <c:pt idx="28511">
                  <c:v>13</c:v>
                </c:pt>
                <c:pt idx="28512">
                  <c:v>16</c:v>
                </c:pt>
                <c:pt idx="28513">
                  <c:v>20</c:v>
                </c:pt>
                <c:pt idx="28514">
                  <c:v>11</c:v>
                </c:pt>
                <c:pt idx="28515">
                  <c:v>8</c:v>
                </c:pt>
                <c:pt idx="28516">
                  <c:v>19</c:v>
                </c:pt>
                <c:pt idx="28517">
                  <c:v>16</c:v>
                </c:pt>
                <c:pt idx="28518">
                  <c:v>6</c:v>
                </c:pt>
                <c:pt idx="28519">
                  <c:v>9</c:v>
                </c:pt>
                <c:pt idx="28520">
                  <c:v>14</c:v>
                </c:pt>
                <c:pt idx="28521">
                  <c:v>11</c:v>
                </c:pt>
                <c:pt idx="28522">
                  <c:v>19</c:v>
                </c:pt>
                <c:pt idx="28523">
                  <c:v>18</c:v>
                </c:pt>
                <c:pt idx="28524">
                  <c:v>19</c:v>
                </c:pt>
                <c:pt idx="28525">
                  <c:v>16</c:v>
                </c:pt>
                <c:pt idx="28526">
                  <c:v>20</c:v>
                </c:pt>
                <c:pt idx="28527">
                  <c:v>16</c:v>
                </c:pt>
                <c:pt idx="28528">
                  <c:v>16</c:v>
                </c:pt>
                <c:pt idx="28529">
                  <c:v>16</c:v>
                </c:pt>
                <c:pt idx="28530">
                  <c:v>11</c:v>
                </c:pt>
                <c:pt idx="28531">
                  <c:v>16</c:v>
                </c:pt>
                <c:pt idx="28532">
                  <c:v>6</c:v>
                </c:pt>
                <c:pt idx="28533">
                  <c:v>20</c:v>
                </c:pt>
                <c:pt idx="28534">
                  <c:v>17</c:v>
                </c:pt>
                <c:pt idx="28535">
                  <c:v>14</c:v>
                </c:pt>
                <c:pt idx="28536">
                  <c:v>11</c:v>
                </c:pt>
                <c:pt idx="28537">
                  <c:v>10</c:v>
                </c:pt>
                <c:pt idx="28538">
                  <c:v>20</c:v>
                </c:pt>
                <c:pt idx="28539">
                  <c:v>16</c:v>
                </c:pt>
                <c:pt idx="28540">
                  <c:v>16</c:v>
                </c:pt>
                <c:pt idx="28541">
                  <c:v>13</c:v>
                </c:pt>
                <c:pt idx="28542">
                  <c:v>18</c:v>
                </c:pt>
                <c:pt idx="28543">
                  <c:v>16</c:v>
                </c:pt>
                <c:pt idx="28544">
                  <c:v>14</c:v>
                </c:pt>
                <c:pt idx="28545">
                  <c:v>16</c:v>
                </c:pt>
                <c:pt idx="28546">
                  <c:v>14</c:v>
                </c:pt>
                <c:pt idx="28547">
                  <c:v>11</c:v>
                </c:pt>
                <c:pt idx="28548">
                  <c:v>15</c:v>
                </c:pt>
                <c:pt idx="28549">
                  <c:v>17</c:v>
                </c:pt>
                <c:pt idx="28550">
                  <c:v>17</c:v>
                </c:pt>
                <c:pt idx="28551">
                  <c:v>14</c:v>
                </c:pt>
                <c:pt idx="28552">
                  <c:v>14</c:v>
                </c:pt>
                <c:pt idx="28553">
                  <c:v>8</c:v>
                </c:pt>
                <c:pt idx="28554">
                  <c:v>19</c:v>
                </c:pt>
                <c:pt idx="28555">
                  <c:v>18</c:v>
                </c:pt>
                <c:pt idx="28556">
                  <c:v>16</c:v>
                </c:pt>
                <c:pt idx="28557">
                  <c:v>14</c:v>
                </c:pt>
                <c:pt idx="28558">
                  <c:v>12</c:v>
                </c:pt>
                <c:pt idx="28559">
                  <c:v>4</c:v>
                </c:pt>
                <c:pt idx="28560">
                  <c:v>17</c:v>
                </c:pt>
                <c:pt idx="28561">
                  <c:v>9</c:v>
                </c:pt>
                <c:pt idx="28562">
                  <c:v>14</c:v>
                </c:pt>
                <c:pt idx="28563">
                  <c:v>13</c:v>
                </c:pt>
                <c:pt idx="28564">
                  <c:v>14</c:v>
                </c:pt>
                <c:pt idx="28565">
                  <c:v>16</c:v>
                </c:pt>
                <c:pt idx="28566">
                  <c:v>19</c:v>
                </c:pt>
                <c:pt idx="28567">
                  <c:v>15</c:v>
                </c:pt>
                <c:pt idx="28568">
                  <c:v>18</c:v>
                </c:pt>
                <c:pt idx="28569">
                  <c:v>19</c:v>
                </c:pt>
                <c:pt idx="28570">
                  <c:v>16</c:v>
                </c:pt>
                <c:pt idx="28571">
                  <c:v>18</c:v>
                </c:pt>
                <c:pt idx="28572">
                  <c:v>19</c:v>
                </c:pt>
                <c:pt idx="28573">
                  <c:v>14</c:v>
                </c:pt>
                <c:pt idx="28574">
                  <c:v>20</c:v>
                </c:pt>
                <c:pt idx="28575">
                  <c:v>11</c:v>
                </c:pt>
                <c:pt idx="28576">
                  <c:v>15</c:v>
                </c:pt>
                <c:pt idx="28577">
                  <c:v>14</c:v>
                </c:pt>
                <c:pt idx="28578">
                  <c:v>18</c:v>
                </c:pt>
                <c:pt idx="28579">
                  <c:v>16</c:v>
                </c:pt>
                <c:pt idx="28580">
                  <c:v>10</c:v>
                </c:pt>
                <c:pt idx="28581">
                  <c:v>8</c:v>
                </c:pt>
                <c:pt idx="28582">
                  <c:v>20</c:v>
                </c:pt>
                <c:pt idx="28583">
                  <c:v>17</c:v>
                </c:pt>
                <c:pt idx="28584">
                  <c:v>17</c:v>
                </c:pt>
                <c:pt idx="28585">
                  <c:v>9</c:v>
                </c:pt>
                <c:pt idx="28586">
                  <c:v>16</c:v>
                </c:pt>
                <c:pt idx="28587">
                  <c:v>16</c:v>
                </c:pt>
                <c:pt idx="28588">
                  <c:v>9</c:v>
                </c:pt>
                <c:pt idx="28589">
                  <c:v>16</c:v>
                </c:pt>
                <c:pt idx="28590">
                  <c:v>20</c:v>
                </c:pt>
                <c:pt idx="28591">
                  <c:v>16</c:v>
                </c:pt>
                <c:pt idx="28592">
                  <c:v>17</c:v>
                </c:pt>
                <c:pt idx="28593">
                  <c:v>20</c:v>
                </c:pt>
                <c:pt idx="28594">
                  <c:v>19</c:v>
                </c:pt>
                <c:pt idx="28595">
                  <c:v>16</c:v>
                </c:pt>
                <c:pt idx="28596">
                  <c:v>7</c:v>
                </c:pt>
                <c:pt idx="28597">
                  <c:v>20</c:v>
                </c:pt>
                <c:pt idx="28598">
                  <c:v>17</c:v>
                </c:pt>
                <c:pt idx="28599">
                  <c:v>16</c:v>
                </c:pt>
                <c:pt idx="28600">
                  <c:v>19</c:v>
                </c:pt>
                <c:pt idx="28601">
                  <c:v>13</c:v>
                </c:pt>
                <c:pt idx="28602">
                  <c:v>9</c:v>
                </c:pt>
                <c:pt idx="28603">
                  <c:v>17</c:v>
                </c:pt>
                <c:pt idx="28604">
                  <c:v>20</c:v>
                </c:pt>
                <c:pt idx="28605">
                  <c:v>18</c:v>
                </c:pt>
                <c:pt idx="28606">
                  <c:v>15</c:v>
                </c:pt>
                <c:pt idx="28607">
                  <c:v>5</c:v>
                </c:pt>
                <c:pt idx="28608">
                  <c:v>19</c:v>
                </c:pt>
                <c:pt idx="28609">
                  <c:v>13</c:v>
                </c:pt>
                <c:pt idx="28610">
                  <c:v>15</c:v>
                </c:pt>
                <c:pt idx="28611">
                  <c:v>4</c:v>
                </c:pt>
                <c:pt idx="28612">
                  <c:v>20</c:v>
                </c:pt>
                <c:pt idx="28613">
                  <c:v>16</c:v>
                </c:pt>
                <c:pt idx="28614">
                  <c:v>14</c:v>
                </c:pt>
                <c:pt idx="28615">
                  <c:v>20</c:v>
                </c:pt>
                <c:pt idx="28616">
                  <c:v>17</c:v>
                </c:pt>
                <c:pt idx="28617">
                  <c:v>12</c:v>
                </c:pt>
                <c:pt idx="28618">
                  <c:v>5</c:v>
                </c:pt>
                <c:pt idx="28619">
                  <c:v>15</c:v>
                </c:pt>
                <c:pt idx="28620">
                  <c:v>20</c:v>
                </c:pt>
                <c:pt idx="28621">
                  <c:v>19</c:v>
                </c:pt>
                <c:pt idx="28622">
                  <c:v>9</c:v>
                </c:pt>
                <c:pt idx="28623">
                  <c:v>19</c:v>
                </c:pt>
                <c:pt idx="28624">
                  <c:v>4</c:v>
                </c:pt>
                <c:pt idx="28625">
                  <c:v>16</c:v>
                </c:pt>
                <c:pt idx="28626">
                  <c:v>15</c:v>
                </c:pt>
                <c:pt idx="28627">
                  <c:v>17</c:v>
                </c:pt>
                <c:pt idx="28628">
                  <c:v>16</c:v>
                </c:pt>
                <c:pt idx="28629">
                  <c:v>12</c:v>
                </c:pt>
                <c:pt idx="28630">
                  <c:v>13</c:v>
                </c:pt>
                <c:pt idx="28631">
                  <c:v>17</c:v>
                </c:pt>
                <c:pt idx="28632">
                  <c:v>20</c:v>
                </c:pt>
                <c:pt idx="28633">
                  <c:v>20</c:v>
                </c:pt>
                <c:pt idx="28634">
                  <c:v>15</c:v>
                </c:pt>
                <c:pt idx="28635">
                  <c:v>17</c:v>
                </c:pt>
                <c:pt idx="28636">
                  <c:v>14</c:v>
                </c:pt>
                <c:pt idx="28637">
                  <c:v>16</c:v>
                </c:pt>
                <c:pt idx="28638">
                  <c:v>13</c:v>
                </c:pt>
                <c:pt idx="28639">
                  <c:v>16</c:v>
                </c:pt>
                <c:pt idx="28640">
                  <c:v>20</c:v>
                </c:pt>
                <c:pt idx="28641">
                  <c:v>20</c:v>
                </c:pt>
                <c:pt idx="28642">
                  <c:v>18</c:v>
                </c:pt>
                <c:pt idx="28643">
                  <c:v>19</c:v>
                </c:pt>
                <c:pt idx="28644">
                  <c:v>19</c:v>
                </c:pt>
                <c:pt idx="28645">
                  <c:v>17</c:v>
                </c:pt>
                <c:pt idx="28646">
                  <c:v>18</c:v>
                </c:pt>
                <c:pt idx="28647">
                  <c:v>16</c:v>
                </c:pt>
                <c:pt idx="28648">
                  <c:v>20</c:v>
                </c:pt>
                <c:pt idx="28649">
                  <c:v>20</c:v>
                </c:pt>
                <c:pt idx="28650">
                  <c:v>17</c:v>
                </c:pt>
                <c:pt idx="28651">
                  <c:v>15</c:v>
                </c:pt>
                <c:pt idx="28652">
                  <c:v>16</c:v>
                </c:pt>
                <c:pt idx="28653">
                  <c:v>13</c:v>
                </c:pt>
                <c:pt idx="28654">
                  <c:v>16</c:v>
                </c:pt>
                <c:pt idx="28655">
                  <c:v>16</c:v>
                </c:pt>
                <c:pt idx="28656">
                  <c:v>11</c:v>
                </c:pt>
                <c:pt idx="28657">
                  <c:v>6</c:v>
                </c:pt>
                <c:pt idx="28658">
                  <c:v>12</c:v>
                </c:pt>
                <c:pt idx="28659">
                  <c:v>11</c:v>
                </c:pt>
                <c:pt idx="28660">
                  <c:v>19</c:v>
                </c:pt>
                <c:pt idx="28661">
                  <c:v>20</c:v>
                </c:pt>
                <c:pt idx="28662">
                  <c:v>16</c:v>
                </c:pt>
                <c:pt idx="28663">
                  <c:v>17</c:v>
                </c:pt>
                <c:pt idx="28664">
                  <c:v>19</c:v>
                </c:pt>
                <c:pt idx="28665">
                  <c:v>19</c:v>
                </c:pt>
                <c:pt idx="28666">
                  <c:v>19</c:v>
                </c:pt>
                <c:pt idx="28667">
                  <c:v>13</c:v>
                </c:pt>
                <c:pt idx="28668">
                  <c:v>17</c:v>
                </c:pt>
                <c:pt idx="28669">
                  <c:v>15</c:v>
                </c:pt>
                <c:pt idx="28670">
                  <c:v>11</c:v>
                </c:pt>
                <c:pt idx="28671">
                  <c:v>20</c:v>
                </c:pt>
                <c:pt idx="28672">
                  <c:v>0</c:v>
                </c:pt>
                <c:pt idx="28673">
                  <c:v>7</c:v>
                </c:pt>
                <c:pt idx="28674">
                  <c:v>8</c:v>
                </c:pt>
                <c:pt idx="28675">
                  <c:v>12</c:v>
                </c:pt>
                <c:pt idx="28676">
                  <c:v>10</c:v>
                </c:pt>
                <c:pt idx="28677">
                  <c:v>14</c:v>
                </c:pt>
                <c:pt idx="28678">
                  <c:v>13</c:v>
                </c:pt>
                <c:pt idx="28679">
                  <c:v>18</c:v>
                </c:pt>
                <c:pt idx="28680">
                  <c:v>17</c:v>
                </c:pt>
                <c:pt idx="28681">
                  <c:v>14</c:v>
                </c:pt>
                <c:pt idx="28682">
                  <c:v>18</c:v>
                </c:pt>
                <c:pt idx="28683">
                  <c:v>12</c:v>
                </c:pt>
                <c:pt idx="28684">
                  <c:v>0</c:v>
                </c:pt>
                <c:pt idx="28685">
                  <c:v>12</c:v>
                </c:pt>
                <c:pt idx="28686">
                  <c:v>15</c:v>
                </c:pt>
                <c:pt idx="28687">
                  <c:v>16</c:v>
                </c:pt>
                <c:pt idx="28688">
                  <c:v>5</c:v>
                </c:pt>
                <c:pt idx="28689">
                  <c:v>19</c:v>
                </c:pt>
                <c:pt idx="28690">
                  <c:v>17</c:v>
                </c:pt>
                <c:pt idx="28691">
                  <c:v>17</c:v>
                </c:pt>
                <c:pt idx="28692">
                  <c:v>20</c:v>
                </c:pt>
                <c:pt idx="28693">
                  <c:v>20</c:v>
                </c:pt>
                <c:pt idx="28694">
                  <c:v>16</c:v>
                </c:pt>
                <c:pt idx="28695">
                  <c:v>12</c:v>
                </c:pt>
                <c:pt idx="28696">
                  <c:v>14</c:v>
                </c:pt>
                <c:pt idx="28697">
                  <c:v>16</c:v>
                </c:pt>
                <c:pt idx="28698">
                  <c:v>6</c:v>
                </c:pt>
                <c:pt idx="28699">
                  <c:v>14</c:v>
                </c:pt>
                <c:pt idx="28700">
                  <c:v>14</c:v>
                </c:pt>
                <c:pt idx="28701">
                  <c:v>15</c:v>
                </c:pt>
                <c:pt idx="28702">
                  <c:v>19</c:v>
                </c:pt>
                <c:pt idx="28703">
                  <c:v>17</c:v>
                </c:pt>
                <c:pt idx="28704">
                  <c:v>20</c:v>
                </c:pt>
                <c:pt idx="28705">
                  <c:v>12</c:v>
                </c:pt>
                <c:pt idx="28706">
                  <c:v>12</c:v>
                </c:pt>
                <c:pt idx="28707">
                  <c:v>14</c:v>
                </c:pt>
                <c:pt idx="28708">
                  <c:v>20</c:v>
                </c:pt>
                <c:pt idx="28709">
                  <c:v>16</c:v>
                </c:pt>
                <c:pt idx="28710">
                  <c:v>17</c:v>
                </c:pt>
                <c:pt idx="28711">
                  <c:v>18</c:v>
                </c:pt>
                <c:pt idx="28712">
                  <c:v>19</c:v>
                </c:pt>
                <c:pt idx="28713">
                  <c:v>19</c:v>
                </c:pt>
                <c:pt idx="28714">
                  <c:v>19</c:v>
                </c:pt>
                <c:pt idx="28715">
                  <c:v>13</c:v>
                </c:pt>
                <c:pt idx="28716">
                  <c:v>14</c:v>
                </c:pt>
                <c:pt idx="28717">
                  <c:v>16</c:v>
                </c:pt>
                <c:pt idx="28718">
                  <c:v>13</c:v>
                </c:pt>
                <c:pt idx="28719">
                  <c:v>16</c:v>
                </c:pt>
                <c:pt idx="28720">
                  <c:v>15</c:v>
                </c:pt>
                <c:pt idx="28721">
                  <c:v>19</c:v>
                </c:pt>
                <c:pt idx="28722">
                  <c:v>15</c:v>
                </c:pt>
                <c:pt idx="28723">
                  <c:v>15</c:v>
                </c:pt>
                <c:pt idx="28724">
                  <c:v>14</c:v>
                </c:pt>
                <c:pt idx="28725">
                  <c:v>19</c:v>
                </c:pt>
                <c:pt idx="28726">
                  <c:v>17</c:v>
                </c:pt>
                <c:pt idx="28727">
                  <c:v>19</c:v>
                </c:pt>
                <c:pt idx="28728">
                  <c:v>7</c:v>
                </c:pt>
                <c:pt idx="28729">
                  <c:v>17</c:v>
                </c:pt>
                <c:pt idx="28730">
                  <c:v>17</c:v>
                </c:pt>
                <c:pt idx="28731">
                  <c:v>10</c:v>
                </c:pt>
                <c:pt idx="28732">
                  <c:v>18</c:v>
                </c:pt>
                <c:pt idx="28733">
                  <c:v>14</c:v>
                </c:pt>
                <c:pt idx="28734">
                  <c:v>9</c:v>
                </c:pt>
                <c:pt idx="28735">
                  <c:v>16</c:v>
                </c:pt>
                <c:pt idx="28736">
                  <c:v>12</c:v>
                </c:pt>
                <c:pt idx="28737">
                  <c:v>18</c:v>
                </c:pt>
                <c:pt idx="28738">
                  <c:v>6</c:v>
                </c:pt>
                <c:pt idx="28739">
                  <c:v>6</c:v>
                </c:pt>
                <c:pt idx="28740">
                  <c:v>19</c:v>
                </c:pt>
                <c:pt idx="28741">
                  <c:v>20</c:v>
                </c:pt>
                <c:pt idx="28742">
                  <c:v>16</c:v>
                </c:pt>
                <c:pt idx="28743">
                  <c:v>17</c:v>
                </c:pt>
                <c:pt idx="28744">
                  <c:v>17</c:v>
                </c:pt>
                <c:pt idx="28745">
                  <c:v>19</c:v>
                </c:pt>
                <c:pt idx="28746">
                  <c:v>16</c:v>
                </c:pt>
                <c:pt idx="28747">
                  <c:v>10</c:v>
                </c:pt>
                <c:pt idx="28748">
                  <c:v>13</c:v>
                </c:pt>
                <c:pt idx="28749">
                  <c:v>20</c:v>
                </c:pt>
                <c:pt idx="28750">
                  <c:v>16</c:v>
                </c:pt>
                <c:pt idx="28751">
                  <c:v>15</c:v>
                </c:pt>
                <c:pt idx="28752">
                  <c:v>13</c:v>
                </c:pt>
                <c:pt idx="28753">
                  <c:v>8</c:v>
                </c:pt>
                <c:pt idx="28754">
                  <c:v>19</c:v>
                </c:pt>
                <c:pt idx="28755">
                  <c:v>17</c:v>
                </c:pt>
                <c:pt idx="28756">
                  <c:v>15</c:v>
                </c:pt>
                <c:pt idx="28757">
                  <c:v>11</c:v>
                </c:pt>
                <c:pt idx="28758">
                  <c:v>10</c:v>
                </c:pt>
                <c:pt idx="28759">
                  <c:v>14</c:v>
                </c:pt>
                <c:pt idx="28760">
                  <c:v>15</c:v>
                </c:pt>
                <c:pt idx="28761">
                  <c:v>15</c:v>
                </c:pt>
                <c:pt idx="28762">
                  <c:v>18</c:v>
                </c:pt>
                <c:pt idx="28763">
                  <c:v>15</c:v>
                </c:pt>
                <c:pt idx="28764">
                  <c:v>20</c:v>
                </c:pt>
                <c:pt idx="28765">
                  <c:v>16</c:v>
                </c:pt>
                <c:pt idx="28766">
                  <c:v>11</c:v>
                </c:pt>
                <c:pt idx="28767">
                  <c:v>20</c:v>
                </c:pt>
                <c:pt idx="28768">
                  <c:v>16</c:v>
                </c:pt>
                <c:pt idx="28769">
                  <c:v>18</c:v>
                </c:pt>
                <c:pt idx="28770">
                  <c:v>13</c:v>
                </c:pt>
                <c:pt idx="28771">
                  <c:v>11</c:v>
                </c:pt>
                <c:pt idx="28772">
                  <c:v>20</c:v>
                </c:pt>
                <c:pt idx="28773">
                  <c:v>20</c:v>
                </c:pt>
                <c:pt idx="28774">
                  <c:v>17</c:v>
                </c:pt>
                <c:pt idx="28775">
                  <c:v>16</c:v>
                </c:pt>
                <c:pt idx="28776">
                  <c:v>14</c:v>
                </c:pt>
                <c:pt idx="28777">
                  <c:v>12</c:v>
                </c:pt>
                <c:pt idx="28778">
                  <c:v>11</c:v>
                </c:pt>
                <c:pt idx="28779">
                  <c:v>19</c:v>
                </c:pt>
                <c:pt idx="28780">
                  <c:v>20</c:v>
                </c:pt>
                <c:pt idx="28781">
                  <c:v>19</c:v>
                </c:pt>
                <c:pt idx="28782">
                  <c:v>19</c:v>
                </c:pt>
                <c:pt idx="28783">
                  <c:v>16</c:v>
                </c:pt>
                <c:pt idx="28784">
                  <c:v>20</c:v>
                </c:pt>
                <c:pt idx="28785">
                  <c:v>16</c:v>
                </c:pt>
                <c:pt idx="28786">
                  <c:v>8</c:v>
                </c:pt>
                <c:pt idx="28787">
                  <c:v>16</c:v>
                </c:pt>
                <c:pt idx="28788">
                  <c:v>0</c:v>
                </c:pt>
                <c:pt idx="28789">
                  <c:v>17</c:v>
                </c:pt>
                <c:pt idx="28790">
                  <c:v>16</c:v>
                </c:pt>
                <c:pt idx="28791">
                  <c:v>19</c:v>
                </c:pt>
                <c:pt idx="28792">
                  <c:v>13</c:v>
                </c:pt>
                <c:pt idx="28793">
                  <c:v>19</c:v>
                </c:pt>
                <c:pt idx="28794">
                  <c:v>18</c:v>
                </c:pt>
                <c:pt idx="28795">
                  <c:v>16</c:v>
                </c:pt>
                <c:pt idx="28796">
                  <c:v>18</c:v>
                </c:pt>
                <c:pt idx="28797">
                  <c:v>10</c:v>
                </c:pt>
                <c:pt idx="28798">
                  <c:v>18</c:v>
                </c:pt>
                <c:pt idx="28799">
                  <c:v>17</c:v>
                </c:pt>
                <c:pt idx="28800">
                  <c:v>20</c:v>
                </c:pt>
                <c:pt idx="28801">
                  <c:v>14</c:v>
                </c:pt>
                <c:pt idx="28802">
                  <c:v>16</c:v>
                </c:pt>
                <c:pt idx="28803">
                  <c:v>15</c:v>
                </c:pt>
                <c:pt idx="28804">
                  <c:v>12</c:v>
                </c:pt>
                <c:pt idx="28805">
                  <c:v>15</c:v>
                </c:pt>
                <c:pt idx="28806">
                  <c:v>16</c:v>
                </c:pt>
                <c:pt idx="28807">
                  <c:v>17</c:v>
                </c:pt>
                <c:pt idx="28808">
                  <c:v>9</c:v>
                </c:pt>
                <c:pt idx="28809">
                  <c:v>19</c:v>
                </c:pt>
                <c:pt idx="28810">
                  <c:v>13</c:v>
                </c:pt>
                <c:pt idx="28811">
                  <c:v>8</c:v>
                </c:pt>
                <c:pt idx="28812">
                  <c:v>15</c:v>
                </c:pt>
                <c:pt idx="28813">
                  <c:v>17</c:v>
                </c:pt>
                <c:pt idx="28814">
                  <c:v>15</c:v>
                </c:pt>
                <c:pt idx="28815">
                  <c:v>18</c:v>
                </c:pt>
                <c:pt idx="28816">
                  <c:v>12</c:v>
                </c:pt>
                <c:pt idx="28817">
                  <c:v>20</c:v>
                </c:pt>
                <c:pt idx="28818">
                  <c:v>16</c:v>
                </c:pt>
                <c:pt idx="28819">
                  <c:v>13</c:v>
                </c:pt>
                <c:pt idx="28820">
                  <c:v>16</c:v>
                </c:pt>
                <c:pt idx="28821">
                  <c:v>9</c:v>
                </c:pt>
                <c:pt idx="28822">
                  <c:v>15</c:v>
                </c:pt>
                <c:pt idx="28823">
                  <c:v>20</c:v>
                </c:pt>
                <c:pt idx="28824">
                  <c:v>16</c:v>
                </c:pt>
                <c:pt idx="28825">
                  <c:v>20</c:v>
                </c:pt>
                <c:pt idx="28826">
                  <c:v>15</c:v>
                </c:pt>
                <c:pt idx="28827">
                  <c:v>16</c:v>
                </c:pt>
                <c:pt idx="28828">
                  <c:v>17</c:v>
                </c:pt>
                <c:pt idx="28829">
                  <c:v>20</c:v>
                </c:pt>
                <c:pt idx="28830">
                  <c:v>16</c:v>
                </c:pt>
                <c:pt idx="28831">
                  <c:v>13</c:v>
                </c:pt>
                <c:pt idx="28832">
                  <c:v>20</c:v>
                </c:pt>
                <c:pt idx="28833">
                  <c:v>15</c:v>
                </c:pt>
                <c:pt idx="28834">
                  <c:v>17</c:v>
                </c:pt>
                <c:pt idx="28835">
                  <c:v>17</c:v>
                </c:pt>
                <c:pt idx="28836">
                  <c:v>19</c:v>
                </c:pt>
                <c:pt idx="28837">
                  <c:v>16</c:v>
                </c:pt>
                <c:pt idx="28838">
                  <c:v>10</c:v>
                </c:pt>
                <c:pt idx="28839">
                  <c:v>15</c:v>
                </c:pt>
                <c:pt idx="28840">
                  <c:v>16</c:v>
                </c:pt>
                <c:pt idx="28841">
                  <c:v>20</c:v>
                </c:pt>
                <c:pt idx="28842">
                  <c:v>12</c:v>
                </c:pt>
                <c:pt idx="28843">
                  <c:v>11</c:v>
                </c:pt>
                <c:pt idx="28844">
                  <c:v>20</c:v>
                </c:pt>
                <c:pt idx="28845">
                  <c:v>16</c:v>
                </c:pt>
                <c:pt idx="28846">
                  <c:v>11</c:v>
                </c:pt>
                <c:pt idx="28847">
                  <c:v>16</c:v>
                </c:pt>
                <c:pt idx="28848">
                  <c:v>11</c:v>
                </c:pt>
                <c:pt idx="28849">
                  <c:v>18</c:v>
                </c:pt>
                <c:pt idx="28850">
                  <c:v>20</c:v>
                </c:pt>
                <c:pt idx="28851">
                  <c:v>16</c:v>
                </c:pt>
                <c:pt idx="28852">
                  <c:v>15</c:v>
                </c:pt>
                <c:pt idx="28853">
                  <c:v>20</c:v>
                </c:pt>
                <c:pt idx="28854">
                  <c:v>16</c:v>
                </c:pt>
                <c:pt idx="28855">
                  <c:v>20</c:v>
                </c:pt>
                <c:pt idx="28856">
                  <c:v>19</c:v>
                </c:pt>
                <c:pt idx="28857">
                  <c:v>11</c:v>
                </c:pt>
                <c:pt idx="28858">
                  <c:v>15</c:v>
                </c:pt>
                <c:pt idx="28859">
                  <c:v>14</c:v>
                </c:pt>
                <c:pt idx="28860">
                  <c:v>10</c:v>
                </c:pt>
                <c:pt idx="28861">
                  <c:v>20</c:v>
                </c:pt>
                <c:pt idx="28862">
                  <c:v>19</c:v>
                </c:pt>
                <c:pt idx="28863">
                  <c:v>12</c:v>
                </c:pt>
                <c:pt idx="28864">
                  <c:v>19</c:v>
                </c:pt>
                <c:pt idx="28865">
                  <c:v>16</c:v>
                </c:pt>
                <c:pt idx="28866">
                  <c:v>11</c:v>
                </c:pt>
                <c:pt idx="28867">
                  <c:v>20</c:v>
                </c:pt>
                <c:pt idx="28868">
                  <c:v>16</c:v>
                </c:pt>
                <c:pt idx="28869">
                  <c:v>12</c:v>
                </c:pt>
                <c:pt idx="28870">
                  <c:v>16</c:v>
                </c:pt>
                <c:pt idx="28871">
                  <c:v>10</c:v>
                </c:pt>
                <c:pt idx="28872">
                  <c:v>16</c:v>
                </c:pt>
                <c:pt idx="28873">
                  <c:v>18</c:v>
                </c:pt>
                <c:pt idx="28874">
                  <c:v>13</c:v>
                </c:pt>
                <c:pt idx="28875">
                  <c:v>16</c:v>
                </c:pt>
                <c:pt idx="28876">
                  <c:v>16</c:v>
                </c:pt>
                <c:pt idx="28877">
                  <c:v>16</c:v>
                </c:pt>
                <c:pt idx="28878">
                  <c:v>5</c:v>
                </c:pt>
                <c:pt idx="28879">
                  <c:v>20</c:v>
                </c:pt>
                <c:pt idx="28880">
                  <c:v>12</c:v>
                </c:pt>
                <c:pt idx="28881">
                  <c:v>17</c:v>
                </c:pt>
                <c:pt idx="28882">
                  <c:v>14</c:v>
                </c:pt>
                <c:pt idx="28883">
                  <c:v>15</c:v>
                </c:pt>
                <c:pt idx="28884">
                  <c:v>19</c:v>
                </c:pt>
                <c:pt idx="28885">
                  <c:v>9</c:v>
                </c:pt>
                <c:pt idx="28886">
                  <c:v>17</c:v>
                </c:pt>
                <c:pt idx="28887">
                  <c:v>15</c:v>
                </c:pt>
                <c:pt idx="28888">
                  <c:v>15</c:v>
                </c:pt>
                <c:pt idx="28889">
                  <c:v>16</c:v>
                </c:pt>
                <c:pt idx="28890">
                  <c:v>20</c:v>
                </c:pt>
                <c:pt idx="28891">
                  <c:v>11</c:v>
                </c:pt>
                <c:pt idx="28892">
                  <c:v>20</c:v>
                </c:pt>
                <c:pt idx="28893">
                  <c:v>19</c:v>
                </c:pt>
                <c:pt idx="28894">
                  <c:v>17</c:v>
                </c:pt>
                <c:pt idx="28895">
                  <c:v>10</c:v>
                </c:pt>
                <c:pt idx="28896">
                  <c:v>18</c:v>
                </c:pt>
                <c:pt idx="28897">
                  <c:v>10</c:v>
                </c:pt>
                <c:pt idx="28898">
                  <c:v>16</c:v>
                </c:pt>
                <c:pt idx="28899">
                  <c:v>19</c:v>
                </c:pt>
                <c:pt idx="28900">
                  <c:v>20</c:v>
                </c:pt>
                <c:pt idx="28901">
                  <c:v>11</c:v>
                </c:pt>
                <c:pt idx="28902">
                  <c:v>19</c:v>
                </c:pt>
                <c:pt idx="28903">
                  <c:v>12</c:v>
                </c:pt>
                <c:pt idx="28904">
                  <c:v>20</c:v>
                </c:pt>
                <c:pt idx="28905">
                  <c:v>17</c:v>
                </c:pt>
                <c:pt idx="28906">
                  <c:v>20</c:v>
                </c:pt>
                <c:pt idx="28907">
                  <c:v>17</c:v>
                </c:pt>
                <c:pt idx="28908">
                  <c:v>10</c:v>
                </c:pt>
                <c:pt idx="28909">
                  <c:v>12</c:v>
                </c:pt>
                <c:pt idx="28910">
                  <c:v>16</c:v>
                </c:pt>
                <c:pt idx="28911">
                  <c:v>5</c:v>
                </c:pt>
                <c:pt idx="28912">
                  <c:v>10</c:v>
                </c:pt>
                <c:pt idx="28913">
                  <c:v>12</c:v>
                </c:pt>
                <c:pt idx="28914">
                  <c:v>17</c:v>
                </c:pt>
                <c:pt idx="28915">
                  <c:v>19</c:v>
                </c:pt>
                <c:pt idx="28916">
                  <c:v>13</c:v>
                </c:pt>
                <c:pt idx="28917">
                  <c:v>20</c:v>
                </c:pt>
                <c:pt idx="28918">
                  <c:v>17</c:v>
                </c:pt>
                <c:pt idx="28919">
                  <c:v>19</c:v>
                </c:pt>
                <c:pt idx="28920">
                  <c:v>12</c:v>
                </c:pt>
                <c:pt idx="28921">
                  <c:v>12</c:v>
                </c:pt>
                <c:pt idx="28922">
                  <c:v>16</c:v>
                </c:pt>
                <c:pt idx="28923">
                  <c:v>11</c:v>
                </c:pt>
                <c:pt idx="28924">
                  <c:v>15</c:v>
                </c:pt>
                <c:pt idx="28925">
                  <c:v>18</c:v>
                </c:pt>
                <c:pt idx="28926">
                  <c:v>17</c:v>
                </c:pt>
                <c:pt idx="28927">
                  <c:v>12</c:v>
                </c:pt>
                <c:pt idx="28928">
                  <c:v>11</c:v>
                </c:pt>
                <c:pt idx="28929">
                  <c:v>19</c:v>
                </c:pt>
                <c:pt idx="28930">
                  <c:v>14</c:v>
                </c:pt>
                <c:pt idx="28931">
                  <c:v>15</c:v>
                </c:pt>
                <c:pt idx="28932">
                  <c:v>9</c:v>
                </c:pt>
                <c:pt idx="28933">
                  <c:v>15</c:v>
                </c:pt>
                <c:pt idx="28934">
                  <c:v>17</c:v>
                </c:pt>
                <c:pt idx="28935">
                  <c:v>19</c:v>
                </c:pt>
                <c:pt idx="28936">
                  <c:v>16</c:v>
                </c:pt>
                <c:pt idx="28937">
                  <c:v>20</c:v>
                </c:pt>
                <c:pt idx="28938">
                  <c:v>19</c:v>
                </c:pt>
                <c:pt idx="28939">
                  <c:v>17</c:v>
                </c:pt>
                <c:pt idx="28940">
                  <c:v>17</c:v>
                </c:pt>
                <c:pt idx="28941">
                  <c:v>15</c:v>
                </c:pt>
                <c:pt idx="28942">
                  <c:v>10</c:v>
                </c:pt>
                <c:pt idx="28943">
                  <c:v>8</c:v>
                </c:pt>
                <c:pt idx="28944">
                  <c:v>17</c:v>
                </c:pt>
                <c:pt idx="28945">
                  <c:v>16</c:v>
                </c:pt>
                <c:pt idx="28946">
                  <c:v>17</c:v>
                </c:pt>
                <c:pt idx="28947">
                  <c:v>0</c:v>
                </c:pt>
                <c:pt idx="28948">
                  <c:v>16</c:v>
                </c:pt>
                <c:pt idx="28949">
                  <c:v>19</c:v>
                </c:pt>
                <c:pt idx="28950">
                  <c:v>17</c:v>
                </c:pt>
                <c:pt idx="28951">
                  <c:v>16</c:v>
                </c:pt>
                <c:pt idx="28952">
                  <c:v>16</c:v>
                </c:pt>
                <c:pt idx="28953">
                  <c:v>12</c:v>
                </c:pt>
                <c:pt idx="28954">
                  <c:v>18</c:v>
                </c:pt>
                <c:pt idx="28955">
                  <c:v>17</c:v>
                </c:pt>
                <c:pt idx="28956">
                  <c:v>9</c:v>
                </c:pt>
                <c:pt idx="28957">
                  <c:v>16</c:v>
                </c:pt>
                <c:pt idx="28958">
                  <c:v>20</c:v>
                </c:pt>
                <c:pt idx="28959">
                  <c:v>19</c:v>
                </c:pt>
                <c:pt idx="28960">
                  <c:v>0</c:v>
                </c:pt>
                <c:pt idx="28961">
                  <c:v>13</c:v>
                </c:pt>
                <c:pt idx="28962">
                  <c:v>12</c:v>
                </c:pt>
                <c:pt idx="28963">
                  <c:v>9</c:v>
                </c:pt>
                <c:pt idx="28964">
                  <c:v>14</c:v>
                </c:pt>
                <c:pt idx="28965">
                  <c:v>16</c:v>
                </c:pt>
                <c:pt idx="28966">
                  <c:v>13</c:v>
                </c:pt>
                <c:pt idx="28967">
                  <c:v>19</c:v>
                </c:pt>
                <c:pt idx="28968">
                  <c:v>16</c:v>
                </c:pt>
                <c:pt idx="28969">
                  <c:v>11</c:v>
                </c:pt>
                <c:pt idx="28970">
                  <c:v>13</c:v>
                </c:pt>
                <c:pt idx="28971">
                  <c:v>20</c:v>
                </c:pt>
                <c:pt idx="28972">
                  <c:v>16</c:v>
                </c:pt>
                <c:pt idx="28973">
                  <c:v>20</c:v>
                </c:pt>
                <c:pt idx="28974">
                  <c:v>10</c:v>
                </c:pt>
                <c:pt idx="28975">
                  <c:v>19</c:v>
                </c:pt>
                <c:pt idx="28976">
                  <c:v>11</c:v>
                </c:pt>
                <c:pt idx="28977">
                  <c:v>16</c:v>
                </c:pt>
                <c:pt idx="28978">
                  <c:v>15</c:v>
                </c:pt>
                <c:pt idx="28979">
                  <c:v>20</c:v>
                </c:pt>
                <c:pt idx="28980">
                  <c:v>19</c:v>
                </c:pt>
                <c:pt idx="28981">
                  <c:v>14</c:v>
                </c:pt>
                <c:pt idx="28982">
                  <c:v>15</c:v>
                </c:pt>
                <c:pt idx="28983">
                  <c:v>19</c:v>
                </c:pt>
                <c:pt idx="28984">
                  <c:v>19</c:v>
                </c:pt>
                <c:pt idx="28985">
                  <c:v>16</c:v>
                </c:pt>
                <c:pt idx="28986">
                  <c:v>15</c:v>
                </c:pt>
                <c:pt idx="28987">
                  <c:v>11</c:v>
                </c:pt>
                <c:pt idx="28988">
                  <c:v>15</c:v>
                </c:pt>
                <c:pt idx="28989">
                  <c:v>20</c:v>
                </c:pt>
                <c:pt idx="28990">
                  <c:v>16</c:v>
                </c:pt>
                <c:pt idx="28991">
                  <c:v>20</c:v>
                </c:pt>
                <c:pt idx="28992">
                  <c:v>0</c:v>
                </c:pt>
                <c:pt idx="28993">
                  <c:v>16</c:v>
                </c:pt>
                <c:pt idx="28994">
                  <c:v>15</c:v>
                </c:pt>
                <c:pt idx="28995">
                  <c:v>18</c:v>
                </c:pt>
                <c:pt idx="28996">
                  <c:v>6</c:v>
                </c:pt>
                <c:pt idx="28997">
                  <c:v>16</c:v>
                </c:pt>
                <c:pt idx="28998">
                  <c:v>20</c:v>
                </c:pt>
                <c:pt idx="28999">
                  <c:v>20</c:v>
                </c:pt>
                <c:pt idx="29000">
                  <c:v>20</c:v>
                </c:pt>
                <c:pt idx="29001">
                  <c:v>19</c:v>
                </c:pt>
                <c:pt idx="29002">
                  <c:v>8</c:v>
                </c:pt>
                <c:pt idx="29003">
                  <c:v>16</c:v>
                </c:pt>
                <c:pt idx="29004">
                  <c:v>14</c:v>
                </c:pt>
                <c:pt idx="29005">
                  <c:v>13</c:v>
                </c:pt>
                <c:pt idx="29006">
                  <c:v>11</c:v>
                </c:pt>
                <c:pt idx="29007">
                  <c:v>17</c:v>
                </c:pt>
                <c:pt idx="29008">
                  <c:v>16</c:v>
                </c:pt>
                <c:pt idx="29009">
                  <c:v>7</c:v>
                </c:pt>
                <c:pt idx="29010">
                  <c:v>19</c:v>
                </c:pt>
                <c:pt idx="29011">
                  <c:v>19</c:v>
                </c:pt>
                <c:pt idx="29012">
                  <c:v>14</c:v>
                </c:pt>
                <c:pt idx="29013">
                  <c:v>20</c:v>
                </c:pt>
                <c:pt idx="29014">
                  <c:v>14</c:v>
                </c:pt>
                <c:pt idx="29015">
                  <c:v>19</c:v>
                </c:pt>
                <c:pt idx="29016">
                  <c:v>16</c:v>
                </c:pt>
                <c:pt idx="29017">
                  <c:v>20</c:v>
                </c:pt>
                <c:pt idx="29018">
                  <c:v>8</c:v>
                </c:pt>
                <c:pt idx="29019">
                  <c:v>11</c:v>
                </c:pt>
                <c:pt idx="29020">
                  <c:v>18</c:v>
                </c:pt>
                <c:pt idx="29021">
                  <c:v>16</c:v>
                </c:pt>
                <c:pt idx="29022">
                  <c:v>11</c:v>
                </c:pt>
                <c:pt idx="29023">
                  <c:v>12</c:v>
                </c:pt>
                <c:pt idx="29024">
                  <c:v>19</c:v>
                </c:pt>
                <c:pt idx="29025">
                  <c:v>18</c:v>
                </c:pt>
                <c:pt idx="29026">
                  <c:v>15</c:v>
                </c:pt>
                <c:pt idx="29027">
                  <c:v>19</c:v>
                </c:pt>
                <c:pt idx="29028">
                  <c:v>16</c:v>
                </c:pt>
                <c:pt idx="29029">
                  <c:v>18</c:v>
                </c:pt>
                <c:pt idx="29030">
                  <c:v>16</c:v>
                </c:pt>
                <c:pt idx="29031">
                  <c:v>16</c:v>
                </c:pt>
                <c:pt idx="29032">
                  <c:v>20</c:v>
                </c:pt>
                <c:pt idx="29033">
                  <c:v>17</c:v>
                </c:pt>
                <c:pt idx="29034">
                  <c:v>13</c:v>
                </c:pt>
                <c:pt idx="29035">
                  <c:v>18</c:v>
                </c:pt>
                <c:pt idx="29036">
                  <c:v>17</c:v>
                </c:pt>
                <c:pt idx="29037">
                  <c:v>9</c:v>
                </c:pt>
                <c:pt idx="29038">
                  <c:v>13</c:v>
                </c:pt>
                <c:pt idx="29039">
                  <c:v>12</c:v>
                </c:pt>
                <c:pt idx="29040">
                  <c:v>8</c:v>
                </c:pt>
                <c:pt idx="29041">
                  <c:v>13</c:v>
                </c:pt>
                <c:pt idx="29042">
                  <c:v>8</c:v>
                </c:pt>
                <c:pt idx="29043">
                  <c:v>7</c:v>
                </c:pt>
                <c:pt idx="29044">
                  <c:v>16</c:v>
                </c:pt>
                <c:pt idx="29045">
                  <c:v>16</c:v>
                </c:pt>
                <c:pt idx="29046">
                  <c:v>16</c:v>
                </c:pt>
                <c:pt idx="29047">
                  <c:v>11</c:v>
                </c:pt>
                <c:pt idx="29048">
                  <c:v>16</c:v>
                </c:pt>
                <c:pt idx="29049">
                  <c:v>17</c:v>
                </c:pt>
                <c:pt idx="29050">
                  <c:v>10</c:v>
                </c:pt>
                <c:pt idx="29051">
                  <c:v>18</c:v>
                </c:pt>
                <c:pt idx="29052">
                  <c:v>15</c:v>
                </c:pt>
                <c:pt idx="29053">
                  <c:v>16</c:v>
                </c:pt>
                <c:pt idx="29054">
                  <c:v>20</c:v>
                </c:pt>
                <c:pt idx="29055">
                  <c:v>17</c:v>
                </c:pt>
                <c:pt idx="29056">
                  <c:v>16</c:v>
                </c:pt>
                <c:pt idx="29057">
                  <c:v>14</c:v>
                </c:pt>
                <c:pt idx="29058">
                  <c:v>9</c:v>
                </c:pt>
                <c:pt idx="29059">
                  <c:v>4</c:v>
                </c:pt>
                <c:pt idx="29060">
                  <c:v>12</c:v>
                </c:pt>
                <c:pt idx="29061">
                  <c:v>17</c:v>
                </c:pt>
                <c:pt idx="29062">
                  <c:v>16</c:v>
                </c:pt>
                <c:pt idx="29063">
                  <c:v>16</c:v>
                </c:pt>
                <c:pt idx="29064">
                  <c:v>16</c:v>
                </c:pt>
                <c:pt idx="29065">
                  <c:v>12</c:v>
                </c:pt>
                <c:pt idx="29066">
                  <c:v>7</c:v>
                </c:pt>
                <c:pt idx="29067">
                  <c:v>14</c:v>
                </c:pt>
                <c:pt idx="29068">
                  <c:v>13</c:v>
                </c:pt>
                <c:pt idx="29069">
                  <c:v>18</c:v>
                </c:pt>
                <c:pt idx="29070">
                  <c:v>17</c:v>
                </c:pt>
                <c:pt idx="29071">
                  <c:v>15</c:v>
                </c:pt>
                <c:pt idx="29072">
                  <c:v>17</c:v>
                </c:pt>
                <c:pt idx="29073">
                  <c:v>5</c:v>
                </c:pt>
                <c:pt idx="29074">
                  <c:v>19</c:v>
                </c:pt>
                <c:pt idx="29075">
                  <c:v>19</c:v>
                </c:pt>
                <c:pt idx="29076">
                  <c:v>15</c:v>
                </c:pt>
                <c:pt idx="29077">
                  <c:v>16</c:v>
                </c:pt>
                <c:pt idx="29078">
                  <c:v>15</c:v>
                </c:pt>
                <c:pt idx="29079">
                  <c:v>11</c:v>
                </c:pt>
                <c:pt idx="29080">
                  <c:v>16</c:v>
                </c:pt>
                <c:pt idx="29081">
                  <c:v>10</c:v>
                </c:pt>
                <c:pt idx="29082">
                  <c:v>16</c:v>
                </c:pt>
                <c:pt idx="29083">
                  <c:v>17</c:v>
                </c:pt>
                <c:pt idx="29084">
                  <c:v>9</c:v>
                </c:pt>
                <c:pt idx="29085">
                  <c:v>16</c:v>
                </c:pt>
                <c:pt idx="29086">
                  <c:v>19</c:v>
                </c:pt>
                <c:pt idx="29087">
                  <c:v>11</c:v>
                </c:pt>
                <c:pt idx="29088">
                  <c:v>15</c:v>
                </c:pt>
                <c:pt idx="29089">
                  <c:v>16</c:v>
                </c:pt>
                <c:pt idx="29090">
                  <c:v>13</c:v>
                </c:pt>
                <c:pt idx="29091">
                  <c:v>20</c:v>
                </c:pt>
                <c:pt idx="29092">
                  <c:v>15</c:v>
                </c:pt>
                <c:pt idx="29093">
                  <c:v>19</c:v>
                </c:pt>
                <c:pt idx="29094">
                  <c:v>19</c:v>
                </c:pt>
                <c:pt idx="29095">
                  <c:v>14</c:v>
                </c:pt>
                <c:pt idx="29096">
                  <c:v>4</c:v>
                </c:pt>
                <c:pt idx="29097">
                  <c:v>16</c:v>
                </c:pt>
                <c:pt idx="29098">
                  <c:v>0</c:v>
                </c:pt>
                <c:pt idx="29099">
                  <c:v>4</c:v>
                </c:pt>
                <c:pt idx="29100">
                  <c:v>16</c:v>
                </c:pt>
                <c:pt idx="29101">
                  <c:v>17</c:v>
                </c:pt>
                <c:pt idx="29102">
                  <c:v>14</c:v>
                </c:pt>
                <c:pt idx="29103">
                  <c:v>14</c:v>
                </c:pt>
                <c:pt idx="29104">
                  <c:v>12</c:v>
                </c:pt>
                <c:pt idx="29105">
                  <c:v>17</c:v>
                </c:pt>
                <c:pt idx="29106">
                  <c:v>18</c:v>
                </c:pt>
                <c:pt idx="29107">
                  <c:v>16</c:v>
                </c:pt>
                <c:pt idx="29108">
                  <c:v>20</c:v>
                </c:pt>
                <c:pt idx="29109">
                  <c:v>9</c:v>
                </c:pt>
                <c:pt idx="29110">
                  <c:v>18</c:v>
                </c:pt>
                <c:pt idx="29111">
                  <c:v>6</c:v>
                </c:pt>
                <c:pt idx="29112">
                  <c:v>19</c:v>
                </c:pt>
                <c:pt idx="29113">
                  <c:v>16</c:v>
                </c:pt>
                <c:pt idx="29114">
                  <c:v>16</c:v>
                </c:pt>
                <c:pt idx="29115">
                  <c:v>17</c:v>
                </c:pt>
                <c:pt idx="29116">
                  <c:v>13</c:v>
                </c:pt>
                <c:pt idx="29117">
                  <c:v>20</c:v>
                </c:pt>
                <c:pt idx="29118">
                  <c:v>14</c:v>
                </c:pt>
                <c:pt idx="29119">
                  <c:v>20</c:v>
                </c:pt>
                <c:pt idx="29120">
                  <c:v>11</c:v>
                </c:pt>
                <c:pt idx="29121">
                  <c:v>15</c:v>
                </c:pt>
                <c:pt idx="29122">
                  <c:v>16</c:v>
                </c:pt>
                <c:pt idx="29123">
                  <c:v>19</c:v>
                </c:pt>
                <c:pt idx="29124">
                  <c:v>18</c:v>
                </c:pt>
                <c:pt idx="29125">
                  <c:v>20</c:v>
                </c:pt>
                <c:pt idx="29126">
                  <c:v>11</c:v>
                </c:pt>
                <c:pt idx="29127">
                  <c:v>7</c:v>
                </c:pt>
                <c:pt idx="29128">
                  <c:v>13</c:v>
                </c:pt>
                <c:pt idx="29129">
                  <c:v>11</c:v>
                </c:pt>
                <c:pt idx="29130">
                  <c:v>16</c:v>
                </c:pt>
                <c:pt idx="29131">
                  <c:v>11</c:v>
                </c:pt>
                <c:pt idx="29132">
                  <c:v>18</c:v>
                </c:pt>
                <c:pt idx="29133">
                  <c:v>7</c:v>
                </c:pt>
                <c:pt idx="29134">
                  <c:v>7</c:v>
                </c:pt>
                <c:pt idx="29135">
                  <c:v>13</c:v>
                </c:pt>
                <c:pt idx="29136">
                  <c:v>9</c:v>
                </c:pt>
                <c:pt idx="29137">
                  <c:v>19</c:v>
                </c:pt>
                <c:pt idx="29138">
                  <c:v>16</c:v>
                </c:pt>
                <c:pt idx="29139">
                  <c:v>18</c:v>
                </c:pt>
                <c:pt idx="29140">
                  <c:v>10</c:v>
                </c:pt>
                <c:pt idx="29141">
                  <c:v>18</c:v>
                </c:pt>
                <c:pt idx="29142">
                  <c:v>16</c:v>
                </c:pt>
                <c:pt idx="29143">
                  <c:v>8</c:v>
                </c:pt>
                <c:pt idx="29144">
                  <c:v>0</c:v>
                </c:pt>
                <c:pt idx="29145">
                  <c:v>20</c:v>
                </c:pt>
                <c:pt idx="29146">
                  <c:v>8</c:v>
                </c:pt>
                <c:pt idx="29147">
                  <c:v>15</c:v>
                </c:pt>
                <c:pt idx="29148">
                  <c:v>13</c:v>
                </c:pt>
                <c:pt idx="29149">
                  <c:v>19</c:v>
                </c:pt>
                <c:pt idx="29150">
                  <c:v>16</c:v>
                </c:pt>
                <c:pt idx="29151">
                  <c:v>15</c:v>
                </c:pt>
                <c:pt idx="29152">
                  <c:v>15</c:v>
                </c:pt>
                <c:pt idx="29153">
                  <c:v>16</c:v>
                </c:pt>
                <c:pt idx="29154">
                  <c:v>16</c:v>
                </c:pt>
                <c:pt idx="29155">
                  <c:v>13</c:v>
                </c:pt>
                <c:pt idx="29156">
                  <c:v>17</c:v>
                </c:pt>
                <c:pt idx="29157">
                  <c:v>0</c:v>
                </c:pt>
                <c:pt idx="29158">
                  <c:v>11</c:v>
                </c:pt>
                <c:pt idx="29159">
                  <c:v>15</c:v>
                </c:pt>
                <c:pt idx="29160">
                  <c:v>12</c:v>
                </c:pt>
                <c:pt idx="29161">
                  <c:v>15</c:v>
                </c:pt>
                <c:pt idx="29162">
                  <c:v>19</c:v>
                </c:pt>
                <c:pt idx="29163">
                  <c:v>18</c:v>
                </c:pt>
                <c:pt idx="29164">
                  <c:v>20</c:v>
                </c:pt>
                <c:pt idx="29165">
                  <c:v>20</c:v>
                </c:pt>
                <c:pt idx="29166">
                  <c:v>19</c:v>
                </c:pt>
                <c:pt idx="29167">
                  <c:v>7</c:v>
                </c:pt>
                <c:pt idx="29168">
                  <c:v>19</c:v>
                </c:pt>
                <c:pt idx="29169">
                  <c:v>14</c:v>
                </c:pt>
                <c:pt idx="29170">
                  <c:v>12</c:v>
                </c:pt>
                <c:pt idx="29171">
                  <c:v>16</c:v>
                </c:pt>
                <c:pt idx="29172">
                  <c:v>16</c:v>
                </c:pt>
                <c:pt idx="29173">
                  <c:v>11</c:v>
                </c:pt>
                <c:pt idx="29174">
                  <c:v>11</c:v>
                </c:pt>
                <c:pt idx="29175">
                  <c:v>19</c:v>
                </c:pt>
                <c:pt idx="29176">
                  <c:v>15</c:v>
                </c:pt>
                <c:pt idx="29177">
                  <c:v>15</c:v>
                </c:pt>
                <c:pt idx="29178">
                  <c:v>16</c:v>
                </c:pt>
                <c:pt idx="29179">
                  <c:v>18</c:v>
                </c:pt>
                <c:pt idx="29180">
                  <c:v>13</c:v>
                </c:pt>
                <c:pt idx="29181">
                  <c:v>18</c:v>
                </c:pt>
                <c:pt idx="29182">
                  <c:v>11</c:v>
                </c:pt>
                <c:pt idx="29183">
                  <c:v>11</c:v>
                </c:pt>
                <c:pt idx="29184">
                  <c:v>16</c:v>
                </c:pt>
                <c:pt idx="29185">
                  <c:v>15</c:v>
                </c:pt>
                <c:pt idx="29186">
                  <c:v>16</c:v>
                </c:pt>
                <c:pt idx="29187">
                  <c:v>12</c:v>
                </c:pt>
                <c:pt idx="29188">
                  <c:v>20</c:v>
                </c:pt>
                <c:pt idx="29189">
                  <c:v>16</c:v>
                </c:pt>
                <c:pt idx="29190">
                  <c:v>18</c:v>
                </c:pt>
                <c:pt idx="29191">
                  <c:v>12</c:v>
                </c:pt>
                <c:pt idx="29192">
                  <c:v>16</c:v>
                </c:pt>
                <c:pt idx="29193">
                  <c:v>16</c:v>
                </c:pt>
                <c:pt idx="29194">
                  <c:v>11</c:v>
                </c:pt>
                <c:pt idx="29195">
                  <c:v>12</c:v>
                </c:pt>
                <c:pt idx="29196">
                  <c:v>16</c:v>
                </c:pt>
                <c:pt idx="29197">
                  <c:v>17</c:v>
                </c:pt>
                <c:pt idx="29198">
                  <c:v>20</c:v>
                </c:pt>
                <c:pt idx="29199">
                  <c:v>20</c:v>
                </c:pt>
                <c:pt idx="29200">
                  <c:v>20</c:v>
                </c:pt>
                <c:pt idx="29201">
                  <c:v>6</c:v>
                </c:pt>
                <c:pt idx="29202">
                  <c:v>20</c:v>
                </c:pt>
                <c:pt idx="29203">
                  <c:v>19</c:v>
                </c:pt>
                <c:pt idx="29204">
                  <c:v>6</c:v>
                </c:pt>
                <c:pt idx="29205">
                  <c:v>13</c:v>
                </c:pt>
                <c:pt idx="29206">
                  <c:v>20</c:v>
                </c:pt>
                <c:pt idx="29207">
                  <c:v>16</c:v>
                </c:pt>
                <c:pt idx="29208">
                  <c:v>16</c:v>
                </c:pt>
                <c:pt idx="29209">
                  <c:v>16</c:v>
                </c:pt>
                <c:pt idx="29210">
                  <c:v>15</c:v>
                </c:pt>
                <c:pt idx="29211">
                  <c:v>10</c:v>
                </c:pt>
                <c:pt idx="29212">
                  <c:v>18</c:v>
                </c:pt>
                <c:pt idx="29213">
                  <c:v>0</c:v>
                </c:pt>
                <c:pt idx="29214">
                  <c:v>18</c:v>
                </c:pt>
                <c:pt idx="29215">
                  <c:v>17</c:v>
                </c:pt>
                <c:pt idx="29216">
                  <c:v>10</c:v>
                </c:pt>
                <c:pt idx="29217">
                  <c:v>19</c:v>
                </c:pt>
                <c:pt idx="29218">
                  <c:v>11</c:v>
                </c:pt>
                <c:pt idx="29219">
                  <c:v>13</c:v>
                </c:pt>
                <c:pt idx="29220">
                  <c:v>11</c:v>
                </c:pt>
                <c:pt idx="29221">
                  <c:v>18</c:v>
                </c:pt>
                <c:pt idx="29222">
                  <c:v>19</c:v>
                </c:pt>
                <c:pt idx="29223">
                  <c:v>11</c:v>
                </c:pt>
                <c:pt idx="29224">
                  <c:v>16</c:v>
                </c:pt>
                <c:pt idx="29225">
                  <c:v>20</c:v>
                </c:pt>
                <c:pt idx="29226">
                  <c:v>14</c:v>
                </c:pt>
                <c:pt idx="29227">
                  <c:v>12</c:v>
                </c:pt>
                <c:pt idx="29228">
                  <c:v>8</c:v>
                </c:pt>
                <c:pt idx="29229">
                  <c:v>14</c:v>
                </c:pt>
                <c:pt idx="29230">
                  <c:v>16</c:v>
                </c:pt>
                <c:pt idx="29231">
                  <c:v>16</c:v>
                </c:pt>
                <c:pt idx="29232">
                  <c:v>10</c:v>
                </c:pt>
                <c:pt idx="29233">
                  <c:v>19</c:v>
                </c:pt>
                <c:pt idx="29234">
                  <c:v>19</c:v>
                </c:pt>
                <c:pt idx="29235">
                  <c:v>15</c:v>
                </c:pt>
                <c:pt idx="29236">
                  <c:v>8</c:v>
                </c:pt>
                <c:pt idx="29237">
                  <c:v>14</c:v>
                </c:pt>
                <c:pt idx="29238">
                  <c:v>17</c:v>
                </c:pt>
                <c:pt idx="29239">
                  <c:v>19</c:v>
                </c:pt>
                <c:pt idx="29240">
                  <c:v>16</c:v>
                </c:pt>
                <c:pt idx="29241">
                  <c:v>17</c:v>
                </c:pt>
                <c:pt idx="29242">
                  <c:v>20</c:v>
                </c:pt>
                <c:pt idx="29243">
                  <c:v>17</c:v>
                </c:pt>
                <c:pt idx="29244">
                  <c:v>20</c:v>
                </c:pt>
                <c:pt idx="29245">
                  <c:v>11</c:v>
                </c:pt>
                <c:pt idx="29246">
                  <c:v>16</c:v>
                </c:pt>
                <c:pt idx="29247">
                  <c:v>17</c:v>
                </c:pt>
                <c:pt idx="29248">
                  <c:v>17</c:v>
                </c:pt>
                <c:pt idx="29249">
                  <c:v>14</c:v>
                </c:pt>
                <c:pt idx="29250">
                  <c:v>16</c:v>
                </c:pt>
                <c:pt idx="29251">
                  <c:v>13</c:v>
                </c:pt>
                <c:pt idx="29252">
                  <c:v>10</c:v>
                </c:pt>
                <c:pt idx="29253">
                  <c:v>17</c:v>
                </c:pt>
                <c:pt idx="29254">
                  <c:v>17</c:v>
                </c:pt>
                <c:pt idx="29255">
                  <c:v>11</c:v>
                </c:pt>
                <c:pt idx="29256">
                  <c:v>16</c:v>
                </c:pt>
                <c:pt idx="29257">
                  <c:v>16</c:v>
                </c:pt>
                <c:pt idx="29258">
                  <c:v>10</c:v>
                </c:pt>
                <c:pt idx="29259">
                  <c:v>16</c:v>
                </c:pt>
                <c:pt idx="29260">
                  <c:v>13</c:v>
                </c:pt>
                <c:pt idx="29261">
                  <c:v>19</c:v>
                </c:pt>
                <c:pt idx="29262">
                  <c:v>15</c:v>
                </c:pt>
                <c:pt idx="29263">
                  <c:v>16</c:v>
                </c:pt>
                <c:pt idx="29264">
                  <c:v>16</c:v>
                </c:pt>
                <c:pt idx="29265">
                  <c:v>16</c:v>
                </c:pt>
                <c:pt idx="29266">
                  <c:v>20</c:v>
                </c:pt>
                <c:pt idx="29267">
                  <c:v>20</c:v>
                </c:pt>
                <c:pt idx="29268">
                  <c:v>19</c:v>
                </c:pt>
                <c:pt idx="29269">
                  <c:v>20</c:v>
                </c:pt>
                <c:pt idx="29270">
                  <c:v>14</c:v>
                </c:pt>
                <c:pt idx="29271">
                  <c:v>14</c:v>
                </c:pt>
                <c:pt idx="29272">
                  <c:v>19</c:v>
                </c:pt>
                <c:pt idx="29273">
                  <c:v>9</c:v>
                </c:pt>
                <c:pt idx="29274">
                  <c:v>17</c:v>
                </c:pt>
                <c:pt idx="29275">
                  <c:v>6</c:v>
                </c:pt>
                <c:pt idx="29276">
                  <c:v>16</c:v>
                </c:pt>
                <c:pt idx="29277">
                  <c:v>20</c:v>
                </c:pt>
                <c:pt idx="29278">
                  <c:v>13</c:v>
                </c:pt>
                <c:pt idx="29279">
                  <c:v>20</c:v>
                </c:pt>
                <c:pt idx="29280">
                  <c:v>9</c:v>
                </c:pt>
                <c:pt idx="29281">
                  <c:v>15</c:v>
                </c:pt>
                <c:pt idx="29282">
                  <c:v>19</c:v>
                </c:pt>
                <c:pt idx="29283">
                  <c:v>16</c:v>
                </c:pt>
                <c:pt idx="29284">
                  <c:v>20</c:v>
                </c:pt>
                <c:pt idx="29285">
                  <c:v>16</c:v>
                </c:pt>
                <c:pt idx="29286">
                  <c:v>12</c:v>
                </c:pt>
                <c:pt idx="29287">
                  <c:v>14</c:v>
                </c:pt>
                <c:pt idx="29288">
                  <c:v>14</c:v>
                </c:pt>
                <c:pt idx="29289">
                  <c:v>19</c:v>
                </c:pt>
                <c:pt idx="29290">
                  <c:v>15</c:v>
                </c:pt>
                <c:pt idx="29291">
                  <c:v>14</c:v>
                </c:pt>
                <c:pt idx="29292">
                  <c:v>20</c:v>
                </c:pt>
                <c:pt idx="29293">
                  <c:v>15</c:v>
                </c:pt>
                <c:pt idx="29294">
                  <c:v>12</c:v>
                </c:pt>
                <c:pt idx="29295">
                  <c:v>19</c:v>
                </c:pt>
                <c:pt idx="29296">
                  <c:v>7</c:v>
                </c:pt>
                <c:pt idx="29297">
                  <c:v>19</c:v>
                </c:pt>
                <c:pt idx="29298">
                  <c:v>8</c:v>
                </c:pt>
                <c:pt idx="29299">
                  <c:v>0</c:v>
                </c:pt>
                <c:pt idx="29300">
                  <c:v>14</c:v>
                </c:pt>
                <c:pt idx="29301">
                  <c:v>19</c:v>
                </c:pt>
                <c:pt idx="29302">
                  <c:v>13</c:v>
                </c:pt>
                <c:pt idx="29303">
                  <c:v>15</c:v>
                </c:pt>
                <c:pt idx="29304">
                  <c:v>16</c:v>
                </c:pt>
                <c:pt idx="29305">
                  <c:v>19</c:v>
                </c:pt>
                <c:pt idx="29306">
                  <c:v>13</c:v>
                </c:pt>
                <c:pt idx="29307">
                  <c:v>16</c:v>
                </c:pt>
                <c:pt idx="29308">
                  <c:v>16</c:v>
                </c:pt>
                <c:pt idx="29309">
                  <c:v>19</c:v>
                </c:pt>
                <c:pt idx="29310">
                  <c:v>15</c:v>
                </c:pt>
                <c:pt idx="29311">
                  <c:v>11</c:v>
                </c:pt>
                <c:pt idx="29312">
                  <c:v>16</c:v>
                </c:pt>
                <c:pt idx="29313">
                  <c:v>16</c:v>
                </c:pt>
                <c:pt idx="29314">
                  <c:v>0</c:v>
                </c:pt>
                <c:pt idx="29315">
                  <c:v>11</c:v>
                </c:pt>
                <c:pt idx="29316">
                  <c:v>14</c:v>
                </c:pt>
                <c:pt idx="29317">
                  <c:v>15</c:v>
                </c:pt>
                <c:pt idx="29318">
                  <c:v>18</c:v>
                </c:pt>
                <c:pt idx="29319">
                  <c:v>13</c:v>
                </c:pt>
                <c:pt idx="29320">
                  <c:v>5</c:v>
                </c:pt>
                <c:pt idx="29321">
                  <c:v>15</c:v>
                </c:pt>
                <c:pt idx="29322">
                  <c:v>14</c:v>
                </c:pt>
                <c:pt idx="29323">
                  <c:v>19</c:v>
                </c:pt>
                <c:pt idx="29324">
                  <c:v>19</c:v>
                </c:pt>
                <c:pt idx="29325">
                  <c:v>17</c:v>
                </c:pt>
                <c:pt idx="29326">
                  <c:v>19</c:v>
                </c:pt>
                <c:pt idx="29327">
                  <c:v>20</c:v>
                </c:pt>
                <c:pt idx="29328">
                  <c:v>16</c:v>
                </c:pt>
                <c:pt idx="29329">
                  <c:v>13</c:v>
                </c:pt>
                <c:pt idx="29330">
                  <c:v>16</c:v>
                </c:pt>
                <c:pt idx="29331">
                  <c:v>16</c:v>
                </c:pt>
                <c:pt idx="29332">
                  <c:v>14</c:v>
                </c:pt>
                <c:pt idx="29333">
                  <c:v>14</c:v>
                </c:pt>
                <c:pt idx="29334">
                  <c:v>15</c:v>
                </c:pt>
                <c:pt idx="29335">
                  <c:v>4</c:v>
                </c:pt>
                <c:pt idx="29336">
                  <c:v>0</c:v>
                </c:pt>
                <c:pt idx="29337">
                  <c:v>19</c:v>
                </c:pt>
                <c:pt idx="29338">
                  <c:v>9</c:v>
                </c:pt>
                <c:pt idx="29339">
                  <c:v>16</c:v>
                </c:pt>
                <c:pt idx="29340">
                  <c:v>14</c:v>
                </c:pt>
                <c:pt idx="29341">
                  <c:v>17</c:v>
                </c:pt>
                <c:pt idx="29342">
                  <c:v>20</c:v>
                </c:pt>
                <c:pt idx="29343">
                  <c:v>16</c:v>
                </c:pt>
                <c:pt idx="29344">
                  <c:v>19</c:v>
                </c:pt>
                <c:pt idx="29345">
                  <c:v>16</c:v>
                </c:pt>
                <c:pt idx="29346">
                  <c:v>16</c:v>
                </c:pt>
                <c:pt idx="29347">
                  <c:v>13</c:v>
                </c:pt>
                <c:pt idx="29348">
                  <c:v>16</c:v>
                </c:pt>
                <c:pt idx="29349">
                  <c:v>13</c:v>
                </c:pt>
                <c:pt idx="29350">
                  <c:v>16</c:v>
                </c:pt>
                <c:pt idx="29351">
                  <c:v>13</c:v>
                </c:pt>
                <c:pt idx="29352">
                  <c:v>15</c:v>
                </c:pt>
                <c:pt idx="29353">
                  <c:v>10</c:v>
                </c:pt>
                <c:pt idx="29354">
                  <c:v>13</c:v>
                </c:pt>
                <c:pt idx="29355">
                  <c:v>11</c:v>
                </c:pt>
                <c:pt idx="29356">
                  <c:v>15</c:v>
                </c:pt>
                <c:pt idx="29357">
                  <c:v>13</c:v>
                </c:pt>
                <c:pt idx="29358">
                  <c:v>17</c:v>
                </c:pt>
                <c:pt idx="29359">
                  <c:v>12</c:v>
                </c:pt>
                <c:pt idx="29360">
                  <c:v>12</c:v>
                </c:pt>
                <c:pt idx="29361">
                  <c:v>14</c:v>
                </c:pt>
                <c:pt idx="29362">
                  <c:v>11</c:v>
                </c:pt>
                <c:pt idx="29363">
                  <c:v>16</c:v>
                </c:pt>
                <c:pt idx="29364">
                  <c:v>18</c:v>
                </c:pt>
                <c:pt idx="29365">
                  <c:v>18</c:v>
                </c:pt>
                <c:pt idx="29366">
                  <c:v>17</c:v>
                </c:pt>
                <c:pt idx="29367">
                  <c:v>14</c:v>
                </c:pt>
                <c:pt idx="29368">
                  <c:v>14</c:v>
                </c:pt>
                <c:pt idx="29369">
                  <c:v>4</c:v>
                </c:pt>
                <c:pt idx="29370">
                  <c:v>8</c:v>
                </c:pt>
                <c:pt idx="29371">
                  <c:v>20</c:v>
                </c:pt>
                <c:pt idx="29372">
                  <c:v>17</c:v>
                </c:pt>
                <c:pt idx="29373">
                  <c:v>13</c:v>
                </c:pt>
                <c:pt idx="29374">
                  <c:v>19</c:v>
                </c:pt>
                <c:pt idx="29375">
                  <c:v>16</c:v>
                </c:pt>
                <c:pt idx="29376">
                  <c:v>11</c:v>
                </c:pt>
                <c:pt idx="29377">
                  <c:v>16</c:v>
                </c:pt>
                <c:pt idx="29378">
                  <c:v>20</c:v>
                </c:pt>
                <c:pt idx="29379">
                  <c:v>0</c:v>
                </c:pt>
                <c:pt idx="29380">
                  <c:v>16</c:v>
                </c:pt>
                <c:pt idx="29381">
                  <c:v>14</c:v>
                </c:pt>
                <c:pt idx="29382">
                  <c:v>18</c:v>
                </c:pt>
                <c:pt idx="29383">
                  <c:v>14</c:v>
                </c:pt>
                <c:pt idx="29384">
                  <c:v>8</c:v>
                </c:pt>
                <c:pt idx="29385">
                  <c:v>10</c:v>
                </c:pt>
                <c:pt idx="29386">
                  <c:v>4</c:v>
                </c:pt>
                <c:pt idx="29387">
                  <c:v>19</c:v>
                </c:pt>
                <c:pt idx="29388">
                  <c:v>16</c:v>
                </c:pt>
                <c:pt idx="29389">
                  <c:v>13</c:v>
                </c:pt>
                <c:pt idx="29390">
                  <c:v>16</c:v>
                </c:pt>
                <c:pt idx="29391">
                  <c:v>14</c:v>
                </c:pt>
                <c:pt idx="29392">
                  <c:v>16</c:v>
                </c:pt>
                <c:pt idx="29393">
                  <c:v>16</c:v>
                </c:pt>
                <c:pt idx="29394">
                  <c:v>11</c:v>
                </c:pt>
                <c:pt idx="29395">
                  <c:v>20</c:v>
                </c:pt>
                <c:pt idx="29396">
                  <c:v>20</c:v>
                </c:pt>
                <c:pt idx="29397">
                  <c:v>19</c:v>
                </c:pt>
                <c:pt idx="29398">
                  <c:v>20</c:v>
                </c:pt>
                <c:pt idx="29399">
                  <c:v>18</c:v>
                </c:pt>
                <c:pt idx="29400">
                  <c:v>20</c:v>
                </c:pt>
                <c:pt idx="29401">
                  <c:v>14</c:v>
                </c:pt>
                <c:pt idx="29402">
                  <c:v>13</c:v>
                </c:pt>
                <c:pt idx="29403">
                  <c:v>16</c:v>
                </c:pt>
                <c:pt idx="29404">
                  <c:v>17</c:v>
                </c:pt>
                <c:pt idx="29405">
                  <c:v>12</c:v>
                </c:pt>
                <c:pt idx="29406">
                  <c:v>16</c:v>
                </c:pt>
                <c:pt idx="29407">
                  <c:v>20</c:v>
                </c:pt>
                <c:pt idx="29408">
                  <c:v>14</c:v>
                </c:pt>
                <c:pt idx="29409">
                  <c:v>12</c:v>
                </c:pt>
                <c:pt idx="29410">
                  <c:v>20</c:v>
                </c:pt>
                <c:pt idx="29411">
                  <c:v>6</c:v>
                </c:pt>
                <c:pt idx="29412">
                  <c:v>14</c:v>
                </c:pt>
                <c:pt idx="29413">
                  <c:v>18</c:v>
                </c:pt>
                <c:pt idx="29414">
                  <c:v>15</c:v>
                </c:pt>
                <c:pt idx="29415">
                  <c:v>10</c:v>
                </c:pt>
                <c:pt idx="29416">
                  <c:v>17</c:v>
                </c:pt>
                <c:pt idx="29417">
                  <c:v>17</c:v>
                </c:pt>
                <c:pt idx="29418">
                  <c:v>15</c:v>
                </c:pt>
                <c:pt idx="29419">
                  <c:v>5</c:v>
                </c:pt>
                <c:pt idx="29420">
                  <c:v>15</c:v>
                </c:pt>
                <c:pt idx="29421">
                  <c:v>15</c:v>
                </c:pt>
                <c:pt idx="29422">
                  <c:v>14</c:v>
                </c:pt>
                <c:pt idx="29423">
                  <c:v>16</c:v>
                </c:pt>
                <c:pt idx="29424">
                  <c:v>7</c:v>
                </c:pt>
                <c:pt idx="29425">
                  <c:v>15</c:v>
                </c:pt>
                <c:pt idx="29426">
                  <c:v>7</c:v>
                </c:pt>
                <c:pt idx="29427">
                  <c:v>9</c:v>
                </c:pt>
                <c:pt idx="29428">
                  <c:v>14</c:v>
                </c:pt>
                <c:pt idx="29429">
                  <c:v>14</c:v>
                </c:pt>
                <c:pt idx="29430">
                  <c:v>13</c:v>
                </c:pt>
                <c:pt idx="29431">
                  <c:v>11</c:v>
                </c:pt>
                <c:pt idx="29432">
                  <c:v>7</c:v>
                </c:pt>
                <c:pt idx="29433">
                  <c:v>15</c:v>
                </c:pt>
                <c:pt idx="29434">
                  <c:v>14</c:v>
                </c:pt>
                <c:pt idx="29435">
                  <c:v>16</c:v>
                </c:pt>
                <c:pt idx="29436">
                  <c:v>13</c:v>
                </c:pt>
                <c:pt idx="29437">
                  <c:v>0</c:v>
                </c:pt>
                <c:pt idx="29438">
                  <c:v>7</c:v>
                </c:pt>
                <c:pt idx="29439">
                  <c:v>19</c:v>
                </c:pt>
                <c:pt idx="29440">
                  <c:v>15</c:v>
                </c:pt>
                <c:pt idx="29441">
                  <c:v>17</c:v>
                </c:pt>
                <c:pt idx="29442">
                  <c:v>14</c:v>
                </c:pt>
                <c:pt idx="29443">
                  <c:v>8</c:v>
                </c:pt>
                <c:pt idx="29444">
                  <c:v>15</c:v>
                </c:pt>
                <c:pt idx="29445">
                  <c:v>10</c:v>
                </c:pt>
                <c:pt idx="29446">
                  <c:v>14</c:v>
                </c:pt>
                <c:pt idx="29447">
                  <c:v>16</c:v>
                </c:pt>
                <c:pt idx="29448">
                  <c:v>16</c:v>
                </c:pt>
                <c:pt idx="29449">
                  <c:v>17</c:v>
                </c:pt>
                <c:pt idx="29450">
                  <c:v>20</c:v>
                </c:pt>
                <c:pt idx="29451">
                  <c:v>14</c:v>
                </c:pt>
                <c:pt idx="29452">
                  <c:v>14</c:v>
                </c:pt>
                <c:pt idx="29453">
                  <c:v>14</c:v>
                </c:pt>
                <c:pt idx="29454">
                  <c:v>16</c:v>
                </c:pt>
                <c:pt idx="29455">
                  <c:v>6</c:v>
                </c:pt>
                <c:pt idx="29456">
                  <c:v>13</c:v>
                </c:pt>
                <c:pt idx="29457">
                  <c:v>16</c:v>
                </c:pt>
                <c:pt idx="29458">
                  <c:v>16</c:v>
                </c:pt>
                <c:pt idx="29459">
                  <c:v>17</c:v>
                </c:pt>
                <c:pt idx="29460">
                  <c:v>20</c:v>
                </c:pt>
                <c:pt idx="29461">
                  <c:v>19</c:v>
                </c:pt>
                <c:pt idx="29462">
                  <c:v>19</c:v>
                </c:pt>
                <c:pt idx="29463">
                  <c:v>13</c:v>
                </c:pt>
                <c:pt idx="29464">
                  <c:v>5</c:v>
                </c:pt>
                <c:pt idx="29465">
                  <c:v>19</c:v>
                </c:pt>
                <c:pt idx="29466">
                  <c:v>16</c:v>
                </c:pt>
                <c:pt idx="29467">
                  <c:v>19</c:v>
                </c:pt>
                <c:pt idx="29468">
                  <c:v>19</c:v>
                </c:pt>
                <c:pt idx="29469">
                  <c:v>0</c:v>
                </c:pt>
                <c:pt idx="29470">
                  <c:v>19</c:v>
                </c:pt>
                <c:pt idx="29471">
                  <c:v>9</c:v>
                </c:pt>
                <c:pt idx="29472">
                  <c:v>16</c:v>
                </c:pt>
                <c:pt idx="29473">
                  <c:v>16</c:v>
                </c:pt>
                <c:pt idx="29474">
                  <c:v>14</c:v>
                </c:pt>
                <c:pt idx="29475">
                  <c:v>14</c:v>
                </c:pt>
                <c:pt idx="29476">
                  <c:v>14</c:v>
                </c:pt>
                <c:pt idx="29477">
                  <c:v>16</c:v>
                </c:pt>
                <c:pt idx="29478">
                  <c:v>10</c:v>
                </c:pt>
                <c:pt idx="29479">
                  <c:v>12</c:v>
                </c:pt>
                <c:pt idx="29480">
                  <c:v>12</c:v>
                </c:pt>
                <c:pt idx="29481">
                  <c:v>11</c:v>
                </c:pt>
                <c:pt idx="29482">
                  <c:v>16</c:v>
                </c:pt>
                <c:pt idx="29483">
                  <c:v>14</c:v>
                </c:pt>
                <c:pt idx="29484">
                  <c:v>16</c:v>
                </c:pt>
                <c:pt idx="29485">
                  <c:v>14</c:v>
                </c:pt>
                <c:pt idx="29486">
                  <c:v>19</c:v>
                </c:pt>
                <c:pt idx="29487">
                  <c:v>16</c:v>
                </c:pt>
                <c:pt idx="29488">
                  <c:v>14</c:v>
                </c:pt>
                <c:pt idx="29489">
                  <c:v>16</c:v>
                </c:pt>
                <c:pt idx="29490">
                  <c:v>7</c:v>
                </c:pt>
                <c:pt idx="29491">
                  <c:v>15</c:v>
                </c:pt>
                <c:pt idx="29492">
                  <c:v>8</c:v>
                </c:pt>
                <c:pt idx="29493">
                  <c:v>0</c:v>
                </c:pt>
                <c:pt idx="29494">
                  <c:v>17</c:v>
                </c:pt>
                <c:pt idx="29495">
                  <c:v>14</c:v>
                </c:pt>
                <c:pt idx="29496">
                  <c:v>8</c:v>
                </c:pt>
                <c:pt idx="29497">
                  <c:v>19</c:v>
                </c:pt>
                <c:pt idx="29498">
                  <c:v>16</c:v>
                </c:pt>
                <c:pt idx="29499">
                  <c:v>15</c:v>
                </c:pt>
                <c:pt idx="29500">
                  <c:v>7</c:v>
                </c:pt>
                <c:pt idx="29501">
                  <c:v>16</c:v>
                </c:pt>
                <c:pt idx="29502">
                  <c:v>20</c:v>
                </c:pt>
                <c:pt idx="29503">
                  <c:v>16</c:v>
                </c:pt>
                <c:pt idx="29504">
                  <c:v>20</c:v>
                </c:pt>
                <c:pt idx="29505">
                  <c:v>13</c:v>
                </c:pt>
                <c:pt idx="29506">
                  <c:v>14</c:v>
                </c:pt>
                <c:pt idx="29507">
                  <c:v>6</c:v>
                </c:pt>
                <c:pt idx="29508">
                  <c:v>18</c:v>
                </c:pt>
                <c:pt idx="29509">
                  <c:v>16</c:v>
                </c:pt>
                <c:pt idx="29510">
                  <c:v>17</c:v>
                </c:pt>
                <c:pt idx="29511">
                  <c:v>17</c:v>
                </c:pt>
                <c:pt idx="29512">
                  <c:v>17</c:v>
                </c:pt>
                <c:pt idx="29513">
                  <c:v>8</c:v>
                </c:pt>
                <c:pt idx="29514">
                  <c:v>12</c:v>
                </c:pt>
                <c:pt idx="29515">
                  <c:v>15</c:v>
                </c:pt>
                <c:pt idx="29516">
                  <c:v>12</c:v>
                </c:pt>
                <c:pt idx="29517">
                  <c:v>15</c:v>
                </c:pt>
                <c:pt idx="29518">
                  <c:v>15</c:v>
                </c:pt>
                <c:pt idx="29519">
                  <c:v>8</c:v>
                </c:pt>
                <c:pt idx="29520">
                  <c:v>18</c:v>
                </c:pt>
                <c:pt idx="29521">
                  <c:v>8</c:v>
                </c:pt>
                <c:pt idx="29522">
                  <c:v>17</c:v>
                </c:pt>
                <c:pt idx="29523">
                  <c:v>18</c:v>
                </c:pt>
                <c:pt idx="29524">
                  <c:v>7</c:v>
                </c:pt>
                <c:pt idx="29525">
                  <c:v>7</c:v>
                </c:pt>
                <c:pt idx="29526">
                  <c:v>18</c:v>
                </c:pt>
                <c:pt idx="29527">
                  <c:v>14</c:v>
                </c:pt>
                <c:pt idx="29528">
                  <c:v>20</c:v>
                </c:pt>
                <c:pt idx="29529">
                  <c:v>14</c:v>
                </c:pt>
                <c:pt idx="29530">
                  <c:v>8</c:v>
                </c:pt>
                <c:pt idx="29531">
                  <c:v>13</c:v>
                </c:pt>
                <c:pt idx="29532">
                  <c:v>15</c:v>
                </c:pt>
                <c:pt idx="29533">
                  <c:v>20</c:v>
                </c:pt>
                <c:pt idx="29534">
                  <c:v>15</c:v>
                </c:pt>
                <c:pt idx="29535">
                  <c:v>16</c:v>
                </c:pt>
                <c:pt idx="29536">
                  <c:v>20</c:v>
                </c:pt>
                <c:pt idx="29537">
                  <c:v>16</c:v>
                </c:pt>
                <c:pt idx="29538">
                  <c:v>12</c:v>
                </c:pt>
                <c:pt idx="29539">
                  <c:v>16</c:v>
                </c:pt>
                <c:pt idx="29540">
                  <c:v>18</c:v>
                </c:pt>
                <c:pt idx="29541">
                  <c:v>15</c:v>
                </c:pt>
                <c:pt idx="29542">
                  <c:v>20</c:v>
                </c:pt>
                <c:pt idx="29543">
                  <c:v>17</c:v>
                </c:pt>
                <c:pt idx="29544">
                  <c:v>15</c:v>
                </c:pt>
                <c:pt idx="29545">
                  <c:v>20</c:v>
                </c:pt>
                <c:pt idx="29546">
                  <c:v>16</c:v>
                </c:pt>
                <c:pt idx="29547">
                  <c:v>14</c:v>
                </c:pt>
                <c:pt idx="29548">
                  <c:v>20</c:v>
                </c:pt>
                <c:pt idx="29549">
                  <c:v>13</c:v>
                </c:pt>
                <c:pt idx="29550">
                  <c:v>16</c:v>
                </c:pt>
                <c:pt idx="29551">
                  <c:v>14</c:v>
                </c:pt>
                <c:pt idx="29552">
                  <c:v>17</c:v>
                </c:pt>
                <c:pt idx="29553">
                  <c:v>16</c:v>
                </c:pt>
                <c:pt idx="29554">
                  <c:v>16</c:v>
                </c:pt>
                <c:pt idx="29555">
                  <c:v>16</c:v>
                </c:pt>
                <c:pt idx="29556">
                  <c:v>14</c:v>
                </c:pt>
                <c:pt idx="29557">
                  <c:v>14</c:v>
                </c:pt>
                <c:pt idx="29558">
                  <c:v>13</c:v>
                </c:pt>
                <c:pt idx="29559">
                  <c:v>7</c:v>
                </c:pt>
                <c:pt idx="29560">
                  <c:v>13</c:v>
                </c:pt>
                <c:pt idx="29561">
                  <c:v>13</c:v>
                </c:pt>
                <c:pt idx="29562">
                  <c:v>18</c:v>
                </c:pt>
                <c:pt idx="29563">
                  <c:v>18</c:v>
                </c:pt>
                <c:pt idx="29564">
                  <c:v>19</c:v>
                </c:pt>
                <c:pt idx="29565">
                  <c:v>14</c:v>
                </c:pt>
                <c:pt idx="29566">
                  <c:v>11</c:v>
                </c:pt>
                <c:pt idx="29567">
                  <c:v>16</c:v>
                </c:pt>
                <c:pt idx="29568">
                  <c:v>16</c:v>
                </c:pt>
                <c:pt idx="29569">
                  <c:v>14</c:v>
                </c:pt>
                <c:pt idx="29570">
                  <c:v>9</c:v>
                </c:pt>
                <c:pt idx="29571">
                  <c:v>11</c:v>
                </c:pt>
                <c:pt idx="29572">
                  <c:v>8</c:v>
                </c:pt>
                <c:pt idx="29573">
                  <c:v>7</c:v>
                </c:pt>
                <c:pt idx="29574">
                  <c:v>11</c:v>
                </c:pt>
                <c:pt idx="29575">
                  <c:v>15</c:v>
                </c:pt>
                <c:pt idx="29576">
                  <c:v>11</c:v>
                </c:pt>
                <c:pt idx="29577">
                  <c:v>16</c:v>
                </c:pt>
                <c:pt idx="29578">
                  <c:v>16</c:v>
                </c:pt>
                <c:pt idx="29579">
                  <c:v>5</c:v>
                </c:pt>
                <c:pt idx="29580">
                  <c:v>14</c:v>
                </c:pt>
                <c:pt idx="29581">
                  <c:v>6</c:v>
                </c:pt>
                <c:pt idx="29582">
                  <c:v>19</c:v>
                </c:pt>
                <c:pt idx="29583">
                  <c:v>14</c:v>
                </c:pt>
                <c:pt idx="29584">
                  <c:v>17</c:v>
                </c:pt>
                <c:pt idx="29585">
                  <c:v>0</c:v>
                </c:pt>
                <c:pt idx="29586">
                  <c:v>13</c:v>
                </c:pt>
                <c:pt idx="29587">
                  <c:v>18</c:v>
                </c:pt>
                <c:pt idx="29588">
                  <c:v>18</c:v>
                </c:pt>
                <c:pt idx="29589">
                  <c:v>20</c:v>
                </c:pt>
                <c:pt idx="29590">
                  <c:v>9</c:v>
                </c:pt>
                <c:pt idx="29591">
                  <c:v>16</c:v>
                </c:pt>
                <c:pt idx="29592">
                  <c:v>16</c:v>
                </c:pt>
                <c:pt idx="29593">
                  <c:v>16</c:v>
                </c:pt>
                <c:pt idx="29594">
                  <c:v>7</c:v>
                </c:pt>
                <c:pt idx="29595">
                  <c:v>14</c:v>
                </c:pt>
                <c:pt idx="29596">
                  <c:v>5</c:v>
                </c:pt>
                <c:pt idx="29597">
                  <c:v>16</c:v>
                </c:pt>
                <c:pt idx="29598">
                  <c:v>15</c:v>
                </c:pt>
                <c:pt idx="29599">
                  <c:v>6</c:v>
                </c:pt>
                <c:pt idx="29600">
                  <c:v>13</c:v>
                </c:pt>
                <c:pt idx="29601">
                  <c:v>19</c:v>
                </c:pt>
                <c:pt idx="29602">
                  <c:v>4</c:v>
                </c:pt>
                <c:pt idx="29603">
                  <c:v>16</c:v>
                </c:pt>
                <c:pt idx="29604">
                  <c:v>14</c:v>
                </c:pt>
                <c:pt idx="29605">
                  <c:v>11</c:v>
                </c:pt>
                <c:pt idx="29606">
                  <c:v>14</c:v>
                </c:pt>
                <c:pt idx="29607">
                  <c:v>12</c:v>
                </c:pt>
                <c:pt idx="29608">
                  <c:v>20</c:v>
                </c:pt>
                <c:pt idx="29609">
                  <c:v>16</c:v>
                </c:pt>
                <c:pt idx="29610">
                  <c:v>15</c:v>
                </c:pt>
                <c:pt idx="29611">
                  <c:v>18</c:v>
                </c:pt>
                <c:pt idx="29612">
                  <c:v>14</c:v>
                </c:pt>
                <c:pt idx="29613">
                  <c:v>18</c:v>
                </c:pt>
                <c:pt idx="29614">
                  <c:v>17</c:v>
                </c:pt>
                <c:pt idx="29615">
                  <c:v>17</c:v>
                </c:pt>
                <c:pt idx="29616">
                  <c:v>19</c:v>
                </c:pt>
                <c:pt idx="29617">
                  <c:v>13</c:v>
                </c:pt>
                <c:pt idx="29618">
                  <c:v>16</c:v>
                </c:pt>
                <c:pt idx="29619">
                  <c:v>16</c:v>
                </c:pt>
                <c:pt idx="29620">
                  <c:v>10</c:v>
                </c:pt>
                <c:pt idx="29621">
                  <c:v>7</c:v>
                </c:pt>
                <c:pt idx="29622">
                  <c:v>20</c:v>
                </c:pt>
                <c:pt idx="29623">
                  <c:v>14</c:v>
                </c:pt>
                <c:pt idx="29624">
                  <c:v>16</c:v>
                </c:pt>
                <c:pt idx="29625">
                  <c:v>8</c:v>
                </c:pt>
                <c:pt idx="29626">
                  <c:v>15</c:v>
                </c:pt>
                <c:pt idx="29627">
                  <c:v>15</c:v>
                </c:pt>
                <c:pt idx="29628">
                  <c:v>16</c:v>
                </c:pt>
                <c:pt idx="29629">
                  <c:v>20</c:v>
                </c:pt>
                <c:pt idx="29630">
                  <c:v>16</c:v>
                </c:pt>
                <c:pt idx="29631">
                  <c:v>20</c:v>
                </c:pt>
                <c:pt idx="29632">
                  <c:v>12</c:v>
                </c:pt>
                <c:pt idx="29633">
                  <c:v>19</c:v>
                </c:pt>
                <c:pt idx="29634">
                  <c:v>16</c:v>
                </c:pt>
                <c:pt idx="29635">
                  <c:v>15</c:v>
                </c:pt>
                <c:pt idx="29636">
                  <c:v>19</c:v>
                </c:pt>
                <c:pt idx="29637">
                  <c:v>13</c:v>
                </c:pt>
                <c:pt idx="29638">
                  <c:v>19</c:v>
                </c:pt>
                <c:pt idx="29639">
                  <c:v>14</c:v>
                </c:pt>
                <c:pt idx="29640">
                  <c:v>20</c:v>
                </c:pt>
                <c:pt idx="29641">
                  <c:v>16</c:v>
                </c:pt>
                <c:pt idx="29642">
                  <c:v>11</c:v>
                </c:pt>
                <c:pt idx="29643">
                  <c:v>17</c:v>
                </c:pt>
                <c:pt idx="29644">
                  <c:v>10</c:v>
                </c:pt>
                <c:pt idx="29645">
                  <c:v>20</c:v>
                </c:pt>
                <c:pt idx="29646">
                  <c:v>9</c:v>
                </c:pt>
                <c:pt idx="29647">
                  <c:v>15</c:v>
                </c:pt>
                <c:pt idx="29648">
                  <c:v>12</c:v>
                </c:pt>
                <c:pt idx="29649">
                  <c:v>19</c:v>
                </c:pt>
                <c:pt idx="29650">
                  <c:v>20</c:v>
                </c:pt>
                <c:pt idx="29651">
                  <c:v>16</c:v>
                </c:pt>
                <c:pt idx="29652">
                  <c:v>20</c:v>
                </c:pt>
                <c:pt idx="29653">
                  <c:v>13</c:v>
                </c:pt>
                <c:pt idx="29654">
                  <c:v>18</c:v>
                </c:pt>
                <c:pt idx="29655">
                  <c:v>13</c:v>
                </c:pt>
                <c:pt idx="29656">
                  <c:v>0</c:v>
                </c:pt>
                <c:pt idx="29657">
                  <c:v>16</c:v>
                </c:pt>
                <c:pt idx="29658">
                  <c:v>15</c:v>
                </c:pt>
                <c:pt idx="29659">
                  <c:v>16</c:v>
                </c:pt>
                <c:pt idx="29660">
                  <c:v>18</c:v>
                </c:pt>
                <c:pt idx="29661">
                  <c:v>16</c:v>
                </c:pt>
                <c:pt idx="29662">
                  <c:v>18</c:v>
                </c:pt>
                <c:pt idx="29663">
                  <c:v>16</c:v>
                </c:pt>
                <c:pt idx="29664">
                  <c:v>6</c:v>
                </c:pt>
                <c:pt idx="29665">
                  <c:v>14</c:v>
                </c:pt>
                <c:pt idx="29666">
                  <c:v>19</c:v>
                </c:pt>
                <c:pt idx="29667">
                  <c:v>16</c:v>
                </c:pt>
                <c:pt idx="29668">
                  <c:v>18</c:v>
                </c:pt>
                <c:pt idx="29669">
                  <c:v>12</c:v>
                </c:pt>
                <c:pt idx="29670">
                  <c:v>17</c:v>
                </c:pt>
                <c:pt idx="29671">
                  <c:v>18</c:v>
                </c:pt>
                <c:pt idx="29672">
                  <c:v>13</c:v>
                </c:pt>
                <c:pt idx="29673">
                  <c:v>10</c:v>
                </c:pt>
                <c:pt idx="29674">
                  <c:v>4</c:v>
                </c:pt>
                <c:pt idx="29675">
                  <c:v>16</c:v>
                </c:pt>
                <c:pt idx="29676">
                  <c:v>8</c:v>
                </c:pt>
                <c:pt idx="29677">
                  <c:v>6</c:v>
                </c:pt>
                <c:pt idx="29678">
                  <c:v>18</c:v>
                </c:pt>
                <c:pt idx="29679">
                  <c:v>17</c:v>
                </c:pt>
                <c:pt idx="29680">
                  <c:v>9</c:v>
                </c:pt>
                <c:pt idx="29681">
                  <c:v>20</c:v>
                </c:pt>
                <c:pt idx="29682">
                  <c:v>20</c:v>
                </c:pt>
                <c:pt idx="29683">
                  <c:v>16</c:v>
                </c:pt>
                <c:pt idx="29684">
                  <c:v>16</c:v>
                </c:pt>
                <c:pt idx="29685">
                  <c:v>16</c:v>
                </c:pt>
                <c:pt idx="29686">
                  <c:v>14</c:v>
                </c:pt>
                <c:pt idx="29687">
                  <c:v>20</c:v>
                </c:pt>
                <c:pt idx="29688">
                  <c:v>17</c:v>
                </c:pt>
                <c:pt idx="29689">
                  <c:v>17</c:v>
                </c:pt>
                <c:pt idx="29690">
                  <c:v>8</c:v>
                </c:pt>
                <c:pt idx="29691">
                  <c:v>14</c:v>
                </c:pt>
                <c:pt idx="29692">
                  <c:v>16</c:v>
                </c:pt>
                <c:pt idx="29693">
                  <c:v>0</c:v>
                </c:pt>
                <c:pt idx="29694">
                  <c:v>20</c:v>
                </c:pt>
                <c:pt idx="29695">
                  <c:v>16</c:v>
                </c:pt>
                <c:pt idx="29696">
                  <c:v>7</c:v>
                </c:pt>
                <c:pt idx="29697">
                  <c:v>17</c:v>
                </c:pt>
                <c:pt idx="29698">
                  <c:v>7</c:v>
                </c:pt>
                <c:pt idx="29699">
                  <c:v>10</c:v>
                </c:pt>
                <c:pt idx="29700">
                  <c:v>18</c:v>
                </c:pt>
                <c:pt idx="29701">
                  <c:v>17</c:v>
                </c:pt>
                <c:pt idx="29702">
                  <c:v>16</c:v>
                </c:pt>
                <c:pt idx="29703">
                  <c:v>13</c:v>
                </c:pt>
                <c:pt idx="29704">
                  <c:v>20</c:v>
                </c:pt>
                <c:pt idx="29705">
                  <c:v>16</c:v>
                </c:pt>
                <c:pt idx="29706">
                  <c:v>14</c:v>
                </c:pt>
                <c:pt idx="29707">
                  <c:v>14</c:v>
                </c:pt>
                <c:pt idx="29708">
                  <c:v>20</c:v>
                </c:pt>
                <c:pt idx="29709">
                  <c:v>15</c:v>
                </c:pt>
                <c:pt idx="29710">
                  <c:v>17</c:v>
                </c:pt>
                <c:pt idx="29711">
                  <c:v>16</c:v>
                </c:pt>
                <c:pt idx="29712">
                  <c:v>19</c:v>
                </c:pt>
                <c:pt idx="29713">
                  <c:v>18</c:v>
                </c:pt>
                <c:pt idx="29714">
                  <c:v>17</c:v>
                </c:pt>
                <c:pt idx="29715">
                  <c:v>13</c:v>
                </c:pt>
                <c:pt idx="29716">
                  <c:v>19</c:v>
                </c:pt>
                <c:pt idx="29717">
                  <c:v>16</c:v>
                </c:pt>
                <c:pt idx="29718">
                  <c:v>16</c:v>
                </c:pt>
                <c:pt idx="29719">
                  <c:v>18</c:v>
                </c:pt>
                <c:pt idx="29720">
                  <c:v>16</c:v>
                </c:pt>
                <c:pt idx="29721">
                  <c:v>11</c:v>
                </c:pt>
                <c:pt idx="29722">
                  <c:v>16</c:v>
                </c:pt>
                <c:pt idx="29723">
                  <c:v>19</c:v>
                </c:pt>
                <c:pt idx="29724">
                  <c:v>17</c:v>
                </c:pt>
                <c:pt idx="29725">
                  <c:v>20</c:v>
                </c:pt>
                <c:pt idx="29726">
                  <c:v>18</c:v>
                </c:pt>
                <c:pt idx="29727">
                  <c:v>14</c:v>
                </c:pt>
                <c:pt idx="29728">
                  <c:v>16</c:v>
                </c:pt>
                <c:pt idx="29729">
                  <c:v>19</c:v>
                </c:pt>
                <c:pt idx="29730">
                  <c:v>16</c:v>
                </c:pt>
                <c:pt idx="29731">
                  <c:v>19</c:v>
                </c:pt>
                <c:pt idx="29732">
                  <c:v>20</c:v>
                </c:pt>
                <c:pt idx="29733">
                  <c:v>14</c:v>
                </c:pt>
                <c:pt idx="29734">
                  <c:v>15</c:v>
                </c:pt>
                <c:pt idx="29735">
                  <c:v>12</c:v>
                </c:pt>
                <c:pt idx="29736">
                  <c:v>0</c:v>
                </c:pt>
                <c:pt idx="29737">
                  <c:v>18</c:v>
                </c:pt>
                <c:pt idx="29738">
                  <c:v>15</c:v>
                </c:pt>
                <c:pt idx="29739">
                  <c:v>17</c:v>
                </c:pt>
                <c:pt idx="29740">
                  <c:v>18</c:v>
                </c:pt>
                <c:pt idx="29741">
                  <c:v>13</c:v>
                </c:pt>
                <c:pt idx="29742">
                  <c:v>14</c:v>
                </c:pt>
                <c:pt idx="29743">
                  <c:v>20</c:v>
                </c:pt>
                <c:pt idx="29744">
                  <c:v>19</c:v>
                </c:pt>
                <c:pt idx="29745">
                  <c:v>15</c:v>
                </c:pt>
                <c:pt idx="29746">
                  <c:v>14</c:v>
                </c:pt>
                <c:pt idx="29747">
                  <c:v>0</c:v>
                </c:pt>
                <c:pt idx="29748">
                  <c:v>0</c:v>
                </c:pt>
                <c:pt idx="29749">
                  <c:v>12</c:v>
                </c:pt>
                <c:pt idx="29750">
                  <c:v>17</c:v>
                </c:pt>
                <c:pt idx="29751">
                  <c:v>12</c:v>
                </c:pt>
                <c:pt idx="29752">
                  <c:v>20</c:v>
                </c:pt>
                <c:pt idx="29753">
                  <c:v>14</c:v>
                </c:pt>
                <c:pt idx="29754">
                  <c:v>15</c:v>
                </c:pt>
                <c:pt idx="29755">
                  <c:v>5</c:v>
                </c:pt>
                <c:pt idx="29756">
                  <c:v>19</c:v>
                </c:pt>
                <c:pt idx="29757">
                  <c:v>0</c:v>
                </c:pt>
                <c:pt idx="29758">
                  <c:v>6</c:v>
                </c:pt>
                <c:pt idx="29759">
                  <c:v>20</c:v>
                </c:pt>
                <c:pt idx="29760">
                  <c:v>7</c:v>
                </c:pt>
                <c:pt idx="29761">
                  <c:v>18</c:v>
                </c:pt>
                <c:pt idx="29762">
                  <c:v>17</c:v>
                </c:pt>
                <c:pt idx="29763">
                  <c:v>16</c:v>
                </c:pt>
                <c:pt idx="29764">
                  <c:v>16</c:v>
                </c:pt>
                <c:pt idx="29765">
                  <c:v>18</c:v>
                </c:pt>
                <c:pt idx="29766">
                  <c:v>14</c:v>
                </c:pt>
                <c:pt idx="29767">
                  <c:v>16</c:v>
                </c:pt>
                <c:pt idx="29768">
                  <c:v>16</c:v>
                </c:pt>
                <c:pt idx="29769">
                  <c:v>15</c:v>
                </c:pt>
                <c:pt idx="29770">
                  <c:v>14</c:v>
                </c:pt>
                <c:pt idx="29771">
                  <c:v>16</c:v>
                </c:pt>
                <c:pt idx="29772">
                  <c:v>20</c:v>
                </c:pt>
                <c:pt idx="29773">
                  <c:v>17</c:v>
                </c:pt>
                <c:pt idx="29774">
                  <c:v>12</c:v>
                </c:pt>
                <c:pt idx="29775">
                  <c:v>14</c:v>
                </c:pt>
                <c:pt idx="29776">
                  <c:v>7</c:v>
                </c:pt>
                <c:pt idx="29777">
                  <c:v>10</c:v>
                </c:pt>
                <c:pt idx="29778">
                  <c:v>13</c:v>
                </c:pt>
                <c:pt idx="29779">
                  <c:v>14</c:v>
                </c:pt>
                <c:pt idx="29780">
                  <c:v>10</c:v>
                </c:pt>
                <c:pt idx="29781">
                  <c:v>14</c:v>
                </c:pt>
                <c:pt idx="29782">
                  <c:v>20</c:v>
                </c:pt>
                <c:pt idx="29783">
                  <c:v>12</c:v>
                </c:pt>
                <c:pt idx="29784">
                  <c:v>17</c:v>
                </c:pt>
                <c:pt idx="29785">
                  <c:v>16</c:v>
                </c:pt>
                <c:pt idx="29786">
                  <c:v>10</c:v>
                </c:pt>
                <c:pt idx="29787">
                  <c:v>9</c:v>
                </c:pt>
                <c:pt idx="29788">
                  <c:v>13</c:v>
                </c:pt>
                <c:pt idx="29789">
                  <c:v>11</c:v>
                </c:pt>
                <c:pt idx="29790">
                  <c:v>13</c:v>
                </c:pt>
                <c:pt idx="29791">
                  <c:v>16</c:v>
                </c:pt>
                <c:pt idx="29792">
                  <c:v>18</c:v>
                </c:pt>
                <c:pt idx="29793">
                  <c:v>18</c:v>
                </c:pt>
                <c:pt idx="29794">
                  <c:v>16</c:v>
                </c:pt>
                <c:pt idx="29795">
                  <c:v>7</c:v>
                </c:pt>
                <c:pt idx="29796">
                  <c:v>15</c:v>
                </c:pt>
                <c:pt idx="29797">
                  <c:v>19</c:v>
                </c:pt>
                <c:pt idx="29798">
                  <c:v>14</c:v>
                </c:pt>
                <c:pt idx="29799">
                  <c:v>14</c:v>
                </c:pt>
                <c:pt idx="29800">
                  <c:v>6</c:v>
                </c:pt>
                <c:pt idx="29801">
                  <c:v>12</c:v>
                </c:pt>
                <c:pt idx="29802">
                  <c:v>0</c:v>
                </c:pt>
                <c:pt idx="29803">
                  <c:v>14</c:v>
                </c:pt>
                <c:pt idx="29804">
                  <c:v>20</c:v>
                </c:pt>
                <c:pt idx="29805">
                  <c:v>6</c:v>
                </c:pt>
                <c:pt idx="29806">
                  <c:v>19</c:v>
                </c:pt>
                <c:pt idx="29807">
                  <c:v>20</c:v>
                </c:pt>
                <c:pt idx="29808">
                  <c:v>18</c:v>
                </c:pt>
                <c:pt idx="29809">
                  <c:v>17</c:v>
                </c:pt>
                <c:pt idx="29810">
                  <c:v>16</c:v>
                </c:pt>
                <c:pt idx="29811">
                  <c:v>0</c:v>
                </c:pt>
                <c:pt idx="29812">
                  <c:v>19</c:v>
                </c:pt>
                <c:pt idx="29813">
                  <c:v>13</c:v>
                </c:pt>
                <c:pt idx="29814">
                  <c:v>20</c:v>
                </c:pt>
                <c:pt idx="29815">
                  <c:v>18</c:v>
                </c:pt>
                <c:pt idx="29816">
                  <c:v>12</c:v>
                </c:pt>
                <c:pt idx="29817">
                  <c:v>14</c:v>
                </c:pt>
                <c:pt idx="29818">
                  <c:v>12</c:v>
                </c:pt>
                <c:pt idx="29819">
                  <c:v>11</c:v>
                </c:pt>
                <c:pt idx="29820">
                  <c:v>19</c:v>
                </c:pt>
                <c:pt idx="29821">
                  <c:v>17</c:v>
                </c:pt>
                <c:pt idx="29822">
                  <c:v>18</c:v>
                </c:pt>
                <c:pt idx="29823">
                  <c:v>16</c:v>
                </c:pt>
                <c:pt idx="29824">
                  <c:v>10</c:v>
                </c:pt>
                <c:pt idx="29825">
                  <c:v>10</c:v>
                </c:pt>
                <c:pt idx="29826">
                  <c:v>13</c:v>
                </c:pt>
                <c:pt idx="29827">
                  <c:v>20</c:v>
                </c:pt>
                <c:pt idx="29828">
                  <c:v>13</c:v>
                </c:pt>
                <c:pt idx="29829">
                  <c:v>17</c:v>
                </c:pt>
                <c:pt idx="29830">
                  <c:v>11</c:v>
                </c:pt>
                <c:pt idx="29831">
                  <c:v>16</c:v>
                </c:pt>
                <c:pt idx="29832">
                  <c:v>15</c:v>
                </c:pt>
                <c:pt idx="29833">
                  <c:v>11</c:v>
                </c:pt>
                <c:pt idx="29834">
                  <c:v>16</c:v>
                </c:pt>
                <c:pt idx="29835">
                  <c:v>20</c:v>
                </c:pt>
                <c:pt idx="29836">
                  <c:v>12</c:v>
                </c:pt>
                <c:pt idx="29837">
                  <c:v>15</c:v>
                </c:pt>
                <c:pt idx="29838">
                  <c:v>9</c:v>
                </c:pt>
                <c:pt idx="29839">
                  <c:v>19</c:v>
                </c:pt>
                <c:pt idx="29840">
                  <c:v>16</c:v>
                </c:pt>
                <c:pt idx="29841">
                  <c:v>17</c:v>
                </c:pt>
                <c:pt idx="29842">
                  <c:v>16</c:v>
                </c:pt>
                <c:pt idx="29843">
                  <c:v>16</c:v>
                </c:pt>
                <c:pt idx="29844">
                  <c:v>12</c:v>
                </c:pt>
                <c:pt idx="29845">
                  <c:v>0</c:v>
                </c:pt>
                <c:pt idx="29846">
                  <c:v>16</c:v>
                </c:pt>
                <c:pt idx="29847">
                  <c:v>9</c:v>
                </c:pt>
                <c:pt idx="29848">
                  <c:v>19</c:v>
                </c:pt>
                <c:pt idx="29849">
                  <c:v>20</c:v>
                </c:pt>
                <c:pt idx="29850">
                  <c:v>15</c:v>
                </c:pt>
                <c:pt idx="29851">
                  <c:v>11</c:v>
                </c:pt>
                <c:pt idx="29852">
                  <c:v>15</c:v>
                </c:pt>
                <c:pt idx="29853">
                  <c:v>13</c:v>
                </c:pt>
                <c:pt idx="29854">
                  <c:v>10</c:v>
                </c:pt>
                <c:pt idx="29855">
                  <c:v>8</c:v>
                </c:pt>
                <c:pt idx="29856">
                  <c:v>9</c:v>
                </c:pt>
                <c:pt idx="29857">
                  <c:v>4</c:v>
                </c:pt>
                <c:pt idx="29858">
                  <c:v>15</c:v>
                </c:pt>
                <c:pt idx="29859">
                  <c:v>20</c:v>
                </c:pt>
                <c:pt idx="29860">
                  <c:v>17</c:v>
                </c:pt>
                <c:pt idx="29861">
                  <c:v>15</c:v>
                </c:pt>
                <c:pt idx="29862">
                  <c:v>16</c:v>
                </c:pt>
                <c:pt idx="29863">
                  <c:v>16</c:v>
                </c:pt>
                <c:pt idx="29864">
                  <c:v>9</c:v>
                </c:pt>
                <c:pt idx="29865">
                  <c:v>15</c:v>
                </c:pt>
                <c:pt idx="29866">
                  <c:v>11</c:v>
                </c:pt>
                <c:pt idx="29867">
                  <c:v>0</c:v>
                </c:pt>
                <c:pt idx="29868">
                  <c:v>18</c:v>
                </c:pt>
                <c:pt idx="29869">
                  <c:v>20</c:v>
                </c:pt>
                <c:pt idx="29870">
                  <c:v>12</c:v>
                </c:pt>
                <c:pt idx="29871">
                  <c:v>20</c:v>
                </c:pt>
                <c:pt idx="29872">
                  <c:v>7</c:v>
                </c:pt>
                <c:pt idx="29873">
                  <c:v>19</c:v>
                </c:pt>
                <c:pt idx="29874">
                  <c:v>17</c:v>
                </c:pt>
                <c:pt idx="29875">
                  <c:v>16</c:v>
                </c:pt>
                <c:pt idx="29876">
                  <c:v>6</c:v>
                </c:pt>
                <c:pt idx="29877">
                  <c:v>13</c:v>
                </c:pt>
                <c:pt idx="29878">
                  <c:v>10</c:v>
                </c:pt>
                <c:pt idx="29879">
                  <c:v>16</c:v>
                </c:pt>
                <c:pt idx="29880">
                  <c:v>13</c:v>
                </c:pt>
                <c:pt idx="29881">
                  <c:v>12</c:v>
                </c:pt>
                <c:pt idx="29882">
                  <c:v>6</c:v>
                </c:pt>
                <c:pt idx="29883">
                  <c:v>17</c:v>
                </c:pt>
                <c:pt idx="29884">
                  <c:v>16</c:v>
                </c:pt>
                <c:pt idx="29885">
                  <c:v>18</c:v>
                </c:pt>
                <c:pt idx="29886">
                  <c:v>17</c:v>
                </c:pt>
                <c:pt idx="29887">
                  <c:v>10</c:v>
                </c:pt>
                <c:pt idx="29888">
                  <c:v>15</c:v>
                </c:pt>
                <c:pt idx="29889">
                  <c:v>19</c:v>
                </c:pt>
                <c:pt idx="29890">
                  <c:v>14</c:v>
                </c:pt>
                <c:pt idx="29891">
                  <c:v>19</c:v>
                </c:pt>
                <c:pt idx="29892">
                  <c:v>17</c:v>
                </c:pt>
                <c:pt idx="29893">
                  <c:v>19</c:v>
                </c:pt>
                <c:pt idx="29894">
                  <c:v>17</c:v>
                </c:pt>
                <c:pt idx="29895">
                  <c:v>15</c:v>
                </c:pt>
                <c:pt idx="29896">
                  <c:v>15</c:v>
                </c:pt>
                <c:pt idx="29897">
                  <c:v>20</c:v>
                </c:pt>
                <c:pt idx="29898">
                  <c:v>16</c:v>
                </c:pt>
                <c:pt idx="29899">
                  <c:v>16</c:v>
                </c:pt>
                <c:pt idx="29900">
                  <c:v>16</c:v>
                </c:pt>
                <c:pt idx="29901">
                  <c:v>11</c:v>
                </c:pt>
                <c:pt idx="29902">
                  <c:v>14</c:v>
                </c:pt>
                <c:pt idx="29903">
                  <c:v>13</c:v>
                </c:pt>
                <c:pt idx="29904">
                  <c:v>11</c:v>
                </c:pt>
                <c:pt idx="29905">
                  <c:v>19</c:v>
                </c:pt>
                <c:pt idx="29906">
                  <c:v>0</c:v>
                </c:pt>
                <c:pt idx="29907">
                  <c:v>12</c:v>
                </c:pt>
                <c:pt idx="29908">
                  <c:v>14</c:v>
                </c:pt>
                <c:pt idx="29909">
                  <c:v>14</c:v>
                </c:pt>
                <c:pt idx="29910">
                  <c:v>15</c:v>
                </c:pt>
                <c:pt idx="29911">
                  <c:v>4</c:v>
                </c:pt>
                <c:pt idx="29912">
                  <c:v>20</c:v>
                </c:pt>
                <c:pt idx="29913">
                  <c:v>19</c:v>
                </c:pt>
                <c:pt idx="29914">
                  <c:v>16</c:v>
                </c:pt>
                <c:pt idx="29915">
                  <c:v>12</c:v>
                </c:pt>
                <c:pt idx="29916">
                  <c:v>15</c:v>
                </c:pt>
                <c:pt idx="29917">
                  <c:v>12</c:v>
                </c:pt>
                <c:pt idx="29918">
                  <c:v>14</c:v>
                </c:pt>
                <c:pt idx="29919">
                  <c:v>14</c:v>
                </c:pt>
                <c:pt idx="29920">
                  <c:v>16</c:v>
                </c:pt>
                <c:pt idx="29921">
                  <c:v>6</c:v>
                </c:pt>
                <c:pt idx="29922">
                  <c:v>20</c:v>
                </c:pt>
                <c:pt idx="29923">
                  <c:v>15</c:v>
                </c:pt>
                <c:pt idx="29924">
                  <c:v>19</c:v>
                </c:pt>
                <c:pt idx="29925">
                  <c:v>10</c:v>
                </c:pt>
                <c:pt idx="29926">
                  <c:v>9</c:v>
                </c:pt>
                <c:pt idx="29927">
                  <c:v>12</c:v>
                </c:pt>
                <c:pt idx="29928">
                  <c:v>15</c:v>
                </c:pt>
                <c:pt idx="29929">
                  <c:v>13</c:v>
                </c:pt>
                <c:pt idx="29930">
                  <c:v>10</c:v>
                </c:pt>
                <c:pt idx="29931">
                  <c:v>13</c:v>
                </c:pt>
                <c:pt idx="29932">
                  <c:v>9</c:v>
                </c:pt>
                <c:pt idx="29933">
                  <c:v>20</c:v>
                </c:pt>
                <c:pt idx="29934">
                  <c:v>16</c:v>
                </c:pt>
                <c:pt idx="29935">
                  <c:v>17</c:v>
                </c:pt>
                <c:pt idx="29936">
                  <c:v>11</c:v>
                </c:pt>
                <c:pt idx="29937">
                  <c:v>18</c:v>
                </c:pt>
                <c:pt idx="29938">
                  <c:v>15</c:v>
                </c:pt>
                <c:pt idx="29939">
                  <c:v>19</c:v>
                </c:pt>
                <c:pt idx="29940">
                  <c:v>18</c:v>
                </c:pt>
                <c:pt idx="29941">
                  <c:v>16</c:v>
                </c:pt>
                <c:pt idx="29942">
                  <c:v>19</c:v>
                </c:pt>
                <c:pt idx="29943">
                  <c:v>16</c:v>
                </c:pt>
                <c:pt idx="29944">
                  <c:v>13</c:v>
                </c:pt>
                <c:pt idx="29945">
                  <c:v>8</c:v>
                </c:pt>
                <c:pt idx="29946">
                  <c:v>19</c:v>
                </c:pt>
                <c:pt idx="29947">
                  <c:v>15</c:v>
                </c:pt>
                <c:pt idx="29948">
                  <c:v>15</c:v>
                </c:pt>
                <c:pt idx="29949">
                  <c:v>15</c:v>
                </c:pt>
                <c:pt idx="29950">
                  <c:v>16</c:v>
                </c:pt>
                <c:pt idx="29951">
                  <c:v>7</c:v>
                </c:pt>
                <c:pt idx="29952">
                  <c:v>18</c:v>
                </c:pt>
                <c:pt idx="29953">
                  <c:v>12</c:v>
                </c:pt>
                <c:pt idx="29954">
                  <c:v>16</c:v>
                </c:pt>
                <c:pt idx="29955">
                  <c:v>14</c:v>
                </c:pt>
                <c:pt idx="29956">
                  <c:v>13</c:v>
                </c:pt>
                <c:pt idx="29957">
                  <c:v>17</c:v>
                </c:pt>
                <c:pt idx="29958">
                  <c:v>20</c:v>
                </c:pt>
                <c:pt idx="29959">
                  <c:v>9</c:v>
                </c:pt>
                <c:pt idx="29960">
                  <c:v>14</c:v>
                </c:pt>
                <c:pt idx="29961">
                  <c:v>17</c:v>
                </c:pt>
                <c:pt idx="29962">
                  <c:v>20</c:v>
                </c:pt>
                <c:pt idx="29963">
                  <c:v>17</c:v>
                </c:pt>
                <c:pt idx="29964">
                  <c:v>15</c:v>
                </c:pt>
                <c:pt idx="29965">
                  <c:v>16</c:v>
                </c:pt>
                <c:pt idx="29966">
                  <c:v>16</c:v>
                </c:pt>
                <c:pt idx="29967">
                  <c:v>19</c:v>
                </c:pt>
                <c:pt idx="29968">
                  <c:v>16</c:v>
                </c:pt>
                <c:pt idx="29969">
                  <c:v>18</c:v>
                </c:pt>
                <c:pt idx="29970">
                  <c:v>13</c:v>
                </c:pt>
                <c:pt idx="29971">
                  <c:v>14</c:v>
                </c:pt>
                <c:pt idx="29972">
                  <c:v>20</c:v>
                </c:pt>
                <c:pt idx="29973">
                  <c:v>17</c:v>
                </c:pt>
                <c:pt idx="29974">
                  <c:v>18</c:v>
                </c:pt>
                <c:pt idx="29975">
                  <c:v>15</c:v>
                </c:pt>
                <c:pt idx="29976">
                  <c:v>19</c:v>
                </c:pt>
                <c:pt idx="29977">
                  <c:v>15</c:v>
                </c:pt>
                <c:pt idx="29978">
                  <c:v>8</c:v>
                </c:pt>
                <c:pt idx="29979">
                  <c:v>18</c:v>
                </c:pt>
                <c:pt idx="29980">
                  <c:v>20</c:v>
                </c:pt>
                <c:pt idx="29981">
                  <c:v>20</c:v>
                </c:pt>
                <c:pt idx="29982">
                  <c:v>7</c:v>
                </c:pt>
                <c:pt idx="29983">
                  <c:v>20</c:v>
                </c:pt>
                <c:pt idx="29984">
                  <c:v>4</c:v>
                </c:pt>
                <c:pt idx="29985">
                  <c:v>17</c:v>
                </c:pt>
                <c:pt idx="29986">
                  <c:v>10</c:v>
                </c:pt>
                <c:pt idx="29987">
                  <c:v>0</c:v>
                </c:pt>
                <c:pt idx="29988">
                  <c:v>16</c:v>
                </c:pt>
                <c:pt idx="29989">
                  <c:v>16</c:v>
                </c:pt>
                <c:pt idx="29990">
                  <c:v>17</c:v>
                </c:pt>
                <c:pt idx="29991">
                  <c:v>8</c:v>
                </c:pt>
                <c:pt idx="29992">
                  <c:v>16</c:v>
                </c:pt>
                <c:pt idx="29993">
                  <c:v>9</c:v>
                </c:pt>
                <c:pt idx="29994">
                  <c:v>20</c:v>
                </c:pt>
                <c:pt idx="29995">
                  <c:v>14</c:v>
                </c:pt>
                <c:pt idx="29996">
                  <c:v>10</c:v>
                </c:pt>
                <c:pt idx="29997">
                  <c:v>20</c:v>
                </c:pt>
                <c:pt idx="29998">
                  <c:v>15</c:v>
                </c:pt>
                <c:pt idx="29999">
                  <c:v>14</c:v>
                </c:pt>
                <c:pt idx="30000">
                  <c:v>15</c:v>
                </c:pt>
                <c:pt idx="30001">
                  <c:v>17</c:v>
                </c:pt>
                <c:pt idx="30002">
                  <c:v>20</c:v>
                </c:pt>
                <c:pt idx="30003">
                  <c:v>11</c:v>
                </c:pt>
                <c:pt idx="30004">
                  <c:v>16</c:v>
                </c:pt>
                <c:pt idx="30005">
                  <c:v>16</c:v>
                </c:pt>
                <c:pt idx="30006">
                  <c:v>16</c:v>
                </c:pt>
                <c:pt idx="30007">
                  <c:v>14</c:v>
                </c:pt>
                <c:pt idx="30008">
                  <c:v>15</c:v>
                </c:pt>
                <c:pt idx="30009">
                  <c:v>8</c:v>
                </c:pt>
                <c:pt idx="30010">
                  <c:v>15</c:v>
                </c:pt>
                <c:pt idx="30011">
                  <c:v>15</c:v>
                </c:pt>
                <c:pt idx="30012">
                  <c:v>19</c:v>
                </c:pt>
                <c:pt idx="30013">
                  <c:v>19</c:v>
                </c:pt>
                <c:pt idx="30014">
                  <c:v>19</c:v>
                </c:pt>
                <c:pt idx="30015">
                  <c:v>18</c:v>
                </c:pt>
                <c:pt idx="30016">
                  <c:v>9</c:v>
                </c:pt>
                <c:pt idx="30017">
                  <c:v>11</c:v>
                </c:pt>
                <c:pt idx="30018">
                  <c:v>20</c:v>
                </c:pt>
                <c:pt idx="30019">
                  <c:v>5</c:v>
                </c:pt>
                <c:pt idx="30020">
                  <c:v>12</c:v>
                </c:pt>
                <c:pt idx="30021">
                  <c:v>16</c:v>
                </c:pt>
                <c:pt idx="30022">
                  <c:v>16</c:v>
                </c:pt>
                <c:pt idx="30023">
                  <c:v>12</c:v>
                </c:pt>
                <c:pt idx="30024">
                  <c:v>18</c:v>
                </c:pt>
                <c:pt idx="30025">
                  <c:v>9</c:v>
                </c:pt>
                <c:pt idx="30026">
                  <c:v>20</c:v>
                </c:pt>
                <c:pt idx="30027">
                  <c:v>15</c:v>
                </c:pt>
                <c:pt idx="30028">
                  <c:v>12</c:v>
                </c:pt>
                <c:pt idx="30029">
                  <c:v>12</c:v>
                </c:pt>
                <c:pt idx="30030">
                  <c:v>20</c:v>
                </c:pt>
                <c:pt idx="30031">
                  <c:v>16</c:v>
                </c:pt>
                <c:pt idx="30032">
                  <c:v>16</c:v>
                </c:pt>
                <c:pt idx="30033">
                  <c:v>6</c:v>
                </c:pt>
                <c:pt idx="30034">
                  <c:v>10</c:v>
                </c:pt>
                <c:pt idx="30035">
                  <c:v>16</c:v>
                </c:pt>
                <c:pt idx="30036">
                  <c:v>4</c:v>
                </c:pt>
                <c:pt idx="30037">
                  <c:v>8</c:v>
                </c:pt>
                <c:pt idx="30038">
                  <c:v>14</c:v>
                </c:pt>
                <c:pt idx="30039">
                  <c:v>17</c:v>
                </c:pt>
                <c:pt idx="30040">
                  <c:v>19</c:v>
                </c:pt>
                <c:pt idx="30041">
                  <c:v>10</c:v>
                </c:pt>
                <c:pt idx="30042">
                  <c:v>17</c:v>
                </c:pt>
                <c:pt idx="30043">
                  <c:v>9</c:v>
                </c:pt>
                <c:pt idx="30044">
                  <c:v>17</c:v>
                </c:pt>
                <c:pt idx="30045">
                  <c:v>16</c:v>
                </c:pt>
                <c:pt idx="30046">
                  <c:v>19</c:v>
                </c:pt>
                <c:pt idx="30047">
                  <c:v>15</c:v>
                </c:pt>
                <c:pt idx="30048">
                  <c:v>8</c:v>
                </c:pt>
                <c:pt idx="30049">
                  <c:v>18</c:v>
                </c:pt>
                <c:pt idx="30050">
                  <c:v>18</c:v>
                </c:pt>
                <c:pt idx="30051">
                  <c:v>16</c:v>
                </c:pt>
                <c:pt idx="30052">
                  <c:v>7</c:v>
                </c:pt>
                <c:pt idx="30053">
                  <c:v>15</c:v>
                </c:pt>
                <c:pt idx="30054">
                  <c:v>15</c:v>
                </c:pt>
                <c:pt idx="30055">
                  <c:v>15</c:v>
                </c:pt>
                <c:pt idx="30056">
                  <c:v>20</c:v>
                </c:pt>
                <c:pt idx="30057">
                  <c:v>19</c:v>
                </c:pt>
                <c:pt idx="30058">
                  <c:v>16</c:v>
                </c:pt>
                <c:pt idx="30059">
                  <c:v>19</c:v>
                </c:pt>
                <c:pt idx="30060">
                  <c:v>20</c:v>
                </c:pt>
                <c:pt idx="30061">
                  <c:v>15</c:v>
                </c:pt>
                <c:pt idx="30062">
                  <c:v>15</c:v>
                </c:pt>
                <c:pt idx="30063">
                  <c:v>16</c:v>
                </c:pt>
                <c:pt idx="30064">
                  <c:v>16</c:v>
                </c:pt>
                <c:pt idx="30065">
                  <c:v>13</c:v>
                </c:pt>
                <c:pt idx="30066">
                  <c:v>20</c:v>
                </c:pt>
                <c:pt idx="30067">
                  <c:v>10</c:v>
                </c:pt>
                <c:pt idx="30068">
                  <c:v>18</c:v>
                </c:pt>
                <c:pt idx="30069">
                  <c:v>17</c:v>
                </c:pt>
                <c:pt idx="30070">
                  <c:v>12</c:v>
                </c:pt>
                <c:pt idx="30071">
                  <c:v>16</c:v>
                </c:pt>
                <c:pt idx="30072">
                  <c:v>15</c:v>
                </c:pt>
                <c:pt idx="30073">
                  <c:v>12</c:v>
                </c:pt>
                <c:pt idx="30074">
                  <c:v>15</c:v>
                </c:pt>
                <c:pt idx="30075">
                  <c:v>11</c:v>
                </c:pt>
                <c:pt idx="30076">
                  <c:v>9</c:v>
                </c:pt>
                <c:pt idx="30077">
                  <c:v>15</c:v>
                </c:pt>
                <c:pt idx="30078">
                  <c:v>19</c:v>
                </c:pt>
                <c:pt idx="30079">
                  <c:v>9</c:v>
                </c:pt>
                <c:pt idx="30080">
                  <c:v>11</c:v>
                </c:pt>
                <c:pt idx="30081">
                  <c:v>19</c:v>
                </c:pt>
                <c:pt idx="30082">
                  <c:v>11</c:v>
                </c:pt>
                <c:pt idx="30083">
                  <c:v>19</c:v>
                </c:pt>
                <c:pt idx="30084">
                  <c:v>20</c:v>
                </c:pt>
                <c:pt idx="30085">
                  <c:v>17</c:v>
                </c:pt>
                <c:pt idx="30086">
                  <c:v>15</c:v>
                </c:pt>
                <c:pt idx="30087">
                  <c:v>16</c:v>
                </c:pt>
                <c:pt idx="30088">
                  <c:v>11</c:v>
                </c:pt>
                <c:pt idx="30089">
                  <c:v>11</c:v>
                </c:pt>
                <c:pt idx="30090">
                  <c:v>14</c:v>
                </c:pt>
                <c:pt idx="30091">
                  <c:v>19</c:v>
                </c:pt>
                <c:pt idx="30092">
                  <c:v>20</c:v>
                </c:pt>
                <c:pt idx="30093">
                  <c:v>10</c:v>
                </c:pt>
                <c:pt idx="30094">
                  <c:v>20</c:v>
                </c:pt>
                <c:pt idx="30095">
                  <c:v>15</c:v>
                </c:pt>
                <c:pt idx="30096">
                  <c:v>17</c:v>
                </c:pt>
                <c:pt idx="30097">
                  <c:v>20</c:v>
                </c:pt>
                <c:pt idx="30098">
                  <c:v>18</c:v>
                </c:pt>
                <c:pt idx="30099">
                  <c:v>16</c:v>
                </c:pt>
                <c:pt idx="30100">
                  <c:v>8</c:v>
                </c:pt>
                <c:pt idx="30101">
                  <c:v>16</c:v>
                </c:pt>
                <c:pt idx="30102">
                  <c:v>19</c:v>
                </c:pt>
                <c:pt idx="30103">
                  <c:v>18</c:v>
                </c:pt>
                <c:pt idx="30104">
                  <c:v>15</c:v>
                </c:pt>
                <c:pt idx="30105">
                  <c:v>11</c:v>
                </c:pt>
                <c:pt idx="30106">
                  <c:v>20</c:v>
                </c:pt>
                <c:pt idx="30107">
                  <c:v>11</c:v>
                </c:pt>
                <c:pt idx="30108">
                  <c:v>11</c:v>
                </c:pt>
                <c:pt idx="30109">
                  <c:v>14</c:v>
                </c:pt>
                <c:pt idx="30110">
                  <c:v>19</c:v>
                </c:pt>
                <c:pt idx="30111">
                  <c:v>15</c:v>
                </c:pt>
                <c:pt idx="30112">
                  <c:v>10</c:v>
                </c:pt>
                <c:pt idx="30113">
                  <c:v>15</c:v>
                </c:pt>
                <c:pt idx="30114">
                  <c:v>17</c:v>
                </c:pt>
                <c:pt idx="30115">
                  <c:v>10</c:v>
                </c:pt>
                <c:pt idx="30116">
                  <c:v>13</c:v>
                </c:pt>
                <c:pt idx="30117">
                  <c:v>17</c:v>
                </c:pt>
                <c:pt idx="30118">
                  <c:v>19</c:v>
                </c:pt>
                <c:pt idx="30119">
                  <c:v>12</c:v>
                </c:pt>
                <c:pt idx="30120">
                  <c:v>13</c:v>
                </c:pt>
                <c:pt idx="30121">
                  <c:v>17</c:v>
                </c:pt>
                <c:pt idx="30122">
                  <c:v>16</c:v>
                </c:pt>
                <c:pt idx="30123">
                  <c:v>14</c:v>
                </c:pt>
                <c:pt idx="30124">
                  <c:v>13</c:v>
                </c:pt>
                <c:pt idx="30125">
                  <c:v>18</c:v>
                </c:pt>
                <c:pt idx="30126">
                  <c:v>5</c:v>
                </c:pt>
                <c:pt idx="30127">
                  <c:v>15</c:v>
                </c:pt>
                <c:pt idx="30128">
                  <c:v>4</c:v>
                </c:pt>
                <c:pt idx="30129">
                  <c:v>16</c:v>
                </c:pt>
                <c:pt idx="30130">
                  <c:v>15</c:v>
                </c:pt>
                <c:pt idx="30131">
                  <c:v>12</c:v>
                </c:pt>
                <c:pt idx="30132">
                  <c:v>12</c:v>
                </c:pt>
                <c:pt idx="30133">
                  <c:v>20</c:v>
                </c:pt>
                <c:pt idx="30134">
                  <c:v>16</c:v>
                </c:pt>
                <c:pt idx="30135">
                  <c:v>12</c:v>
                </c:pt>
                <c:pt idx="30136">
                  <c:v>15</c:v>
                </c:pt>
                <c:pt idx="30137">
                  <c:v>16</c:v>
                </c:pt>
                <c:pt idx="30138">
                  <c:v>18</c:v>
                </c:pt>
                <c:pt idx="30139">
                  <c:v>16</c:v>
                </c:pt>
                <c:pt idx="30140">
                  <c:v>9</c:v>
                </c:pt>
                <c:pt idx="30141">
                  <c:v>11</c:v>
                </c:pt>
                <c:pt idx="30142">
                  <c:v>12</c:v>
                </c:pt>
                <c:pt idx="30143">
                  <c:v>20</c:v>
                </c:pt>
                <c:pt idx="30144">
                  <c:v>11</c:v>
                </c:pt>
                <c:pt idx="30145">
                  <c:v>17</c:v>
                </c:pt>
                <c:pt idx="30146">
                  <c:v>12</c:v>
                </c:pt>
                <c:pt idx="30147">
                  <c:v>18</c:v>
                </c:pt>
                <c:pt idx="30148">
                  <c:v>10</c:v>
                </c:pt>
                <c:pt idx="30149">
                  <c:v>19</c:v>
                </c:pt>
                <c:pt idx="30150">
                  <c:v>7</c:v>
                </c:pt>
                <c:pt idx="30151">
                  <c:v>12</c:v>
                </c:pt>
                <c:pt idx="30152">
                  <c:v>14</c:v>
                </c:pt>
                <c:pt idx="30153">
                  <c:v>14</c:v>
                </c:pt>
                <c:pt idx="30154">
                  <c:v>11</c:v>
                </c:pt>
                <c:pt idx="30155">
                  <c:v>16</c:v>
                </c:pt>
                <c:pt idx="30156">
                  <c:v>9</c:v>
                </c:pt>
                <c:pt idx="30157">
                  <c:v>19</c:v>
                </c:pt>
                <c:pt idx="30158">
                  <c:v>15</c:v>
                </c:pt>
                <c:pt idx="30159">
                  <c:v>16</c:v>
                </c:pt>
                <c:pt idx="30160">
                  <c:v>16</c:v>
                </c:pt>
                <c:pt idx="30161">
                  <c:v>7</c:v>
                </c:pt>
                <c:pt idx="30162">
                  <c:v>13</c:v>
                </c:pt>
                <c:pt idx="30163">
                  <c:v>20</c:v>
                </c:pt>
                <c:pt idx="30164">
                  <c:v>10</c:v>
                </c:pt>
                <c:pt idx="30165">
                  <c:v>12</c:v>
                </c:pt>
                <c:pt idx="30166">
                  <c:v>19</c:v>
                </c:pt>
                <c:pt idx="30167">
                  <c:v>19</c:v>
                </c:pt>
                <c:pt idx="30168">
                  <c:v>14</c:v>
                </c:pt>
                <c:pt idx="30169">
                  <c:v>17</c:v>
                </c:pt>
                <c:pt idx="30170">
                  <c:v>16</c:v>
                </c:pt>
                <c:pt idx="30171">
                  <c:v>19</c:v>
                </c:pt>
                <c:pt idx="30172">
                  <c:v>19</c:v>
                </c:pt>
                <c:pt idx="30173">
                  <c:v>14</c:v>
                </c:pt>
                <c:pt idx="30174">
                  <c:v>14</c:v>
                </c:pt>
                <c:pt idx="30175">
                  <c:v>19</c:v>
                </c:pt>
                <c:pt idx="30176">
                  <c:v>9</c:v>
                </c:pt>
                <c:pt idx="30177">
                  <c:v>20</c:v>
                </c:pt>
                <c:pt idx="30178">
                  <c:v>0</c:v>
                </c:pt>
                <c:pt idx="30179">
                  <c:v>14</c:v>
                </c:pt>
                <c:pt idx="30180">
                  <c:v>20</c:v>
                </c:pt>
                <c:pt idx="30181">
                  <c:v>17</c:v>
                </c:pt>
                <c:pt idx="30182">
                  <c:v>18</c:v>
                </c:pt>
                <c:pt idx="30183">
                  <c:v>7</c:v>
                </c:pt>
                <c:pt idx="30184">
                  <c:v>6</c:v>
                </c:pt>
                <c:pt idx="30185">
                  <c:v>15</c:v>
                </c:pt>
                <c:pt idx="30186">
                  <c:v>13</c:v>
                </c:pt>
                <c:pt idx="30187">
                  <c:v>17</c:v>
                </c:pt>
                <c:pt idx="30188">
                  <c:v>7</c:v>
                </c:pt>
                <c:pt idx="30189">
                  <c:v>20</c:v>
                </c:pt>
                <c:pt idx="30190">
                  <c:v>17</c:v>
                </c:pt>
                <c:pt idx="30191">
                  <c:v>14</c:v>
                </c:pt>
                <c:pt idx="30192">
                  <c:v>14</c:v>
                </c:pt>
                <c:pt idx="30193">
                  <c:v>14</c:v>
                </c:pt>
                <c:pt idx="30194">
                  <c:v>15</c:v>
                </c:pt>
                <c:pt idx="30195">
                  <c:v>20</c:v>
                </c:pt>
                <c:pt idx="30196">
                  <c:v>13</c:v>
                </c:pt>
                <c:pt idx="30197">
                  <c:v>9</c:v>
                </c:pt>
                <c:pt idx="30198">
                  <c:v>16</c:v>
                </c:pt>
                <c:pt idx="30199">
                  <c:v>20</c:v>
                </c:pt>
                <c:pt idx="30200">
                  <c:v>0</c:v>
                </c:pt>
                <c:pt idx="30201">
                  <c:v>10</c:v>
                </c:pt>
                <c:pt idx="30202">
                  <c:v>12</c:v>
                </c:pt>
                <c:pt idx="30203">
                  <c:v>16</c:v>
                </c:pt>
                <c:pt idx="30204">
                  <c:v>15</c:v>
                </c:pt>
                <c:pt idx="30205">
                  <c:v>5</c:v>
                </c:pt>
                <c:pt idx="30206">
                  <c:v>15</c:v>
                </c:pt>
                <c:pt idx="30207">
                  <c:v>20</c:v>
                </c:pt>
                <c:pt idx="30208">
                  <c:v>7</c:v>
                </c:pt>
                <c:pt idx="30209">
                  <c:v>16</c:v>
                </c:pt>
                <c:pt idx="30210">
                  <c:v>20</c:v>
                </c:pt>
                <c:pt idx="30211">
                  <c:v>13</c:v>
                </c:pt>
                <c:pt idx="30212">
                  <c:v>20</c:v>
                </c:pt>
                <c:pt idx="30213">
                  <c:v>17</c:v>
                </c:pt>
                <c:pt idx="30214">
                  <c:v>10</c:v>
                </c:pt>
                <c:pt idx="30215">
                  <c:v>15</c:v>
                </c:pt>
                <c:pt idx="30216">
                  <c:v>8</c:v>
                </c:pt>
                <c:pt idx="30217">
                  <c:v>17</c:v>
                </c:pt>
                <c:pt idx="30218">
                  <c:v>17</c:v>
                </c:pt>
                <c:pt idx="30219">
                  <c:v>15</c:v>
                </c:pt>
                <c:pt idx="30220">
                  <c:v>15</c:v>
                </c:pt>
                <c:pt idx="30221">
                  <c:v>15</c:v>
                </c:pt>
                <c:pt idx="30222">
                  <c:v>17</c:v>
                </c:pt>
                <c:pt idx="30223">
                  <c:v>19</c:v>
                </c:pt>
                <c:pt idx="30224">
                  <c:v>20</c:v>
                </c:pt>
                <c:pt idx="30225">
                  <c:v>15</c:v>
                </c:pt>
                <c:pt idx="30226">
                  <c:v>15</c:v>
                </c:pt>
                <c:pt idx="30227">
                  <c:v>15</c:v>
                </c:pt>
                <c:pt idx="30228">
                  <c:v>8</c:v>
                </c:pt>
                <c:pt idx="30229">
                  <c:v>15</c:v>
                </c:pt>
                <c:pt idx="30230">
                  <c:v>0</c:v>
                </c:pt>
                <c:pt idx="30231">
                  <c:v>7</c:v>
                </c:pt>
                <c:pt idx="30232">
                  <c:v>5</c:v>
                </c:pt>
                <c:pt idx="30233">
                  <c:v>15</c:v>
                </c:pt>
                <c:pt idx="30234">
                  <c:v>16</c:v>
                </c:pt>
                <c:pt idx="30235">
                  <c:v>16</c:v>
                </c:pt>
                <c:pt idx="30236">
                  <c:v>20</c:v>
                </c:pt>
                <c:pt idx="30237">
                  <c:v>12</c:v>
                </c:pt>
                <c:pt idx="30238">
                  <c:v>13</c:v>
                </c:pt>
                <c:pt idx="30239">
                  <c:v>11</c:v>
                </c:pt>
                <c:pt idx="30240">
                  <c:v>18</c:v>
                </c:pt>
                <c:pt idx="30241">
                  <c:v>15</c:v>
                </c:pt>
                <c:pt idx="30242">
                  <c:v>16</c:v>
                </c:pt>
                <c:pt idx="30243">
                  <c:v>16</c:v>
                </c:pt>
                <c:pt idx="30244">
                  <c:v>17</c:v>
                </c:pt>
                <c:pt idx="30245">
                  <c:v>15</c:v>
                </c:pt>
                <c:pt idx="30246">
                  <c:v>16</c:v>
                </c:pt>
                <c:pt idx="30247">
                  <c:v>16</c:v>
                </c:pt>
                <c:pt idx="30248">
                  <c:v>8</c:v>
                </c:pt>
                <c:pt idx="30249">
                  <c:v>14</c:v>
                </c:pt>
                <c:pt idx="30250">
                  <c:v>17</c:v>
                </c:pt>
                <c:pt idx="30251">
                  <c:v>16</c:v>
                </c:pt>
                <c:pt idx="30252">
                  <c:v>13</c:v>
                </c:pt>
                <c:pt idx="30253">
                  <c:v>18</c:v>
                </c:pt>
                <c:pt idx="30254">
                  <c:v>16</c:v>
                </c:pt>
                <c:pt idx="30255">
                  <c:v>18</c:v>
                </c:pt>
                <c:pt idx="30256">
                  <c:v>13</c:v>
                </c:pt>
                <c:pt idx="30257">
                  <c:v>16</c:v>
                </c:pt>
                <c:pt idx="30258">
                  <c:v>7</c:v>
                </c:pt>
                <c:pt idx="30259">
                  <c:v>20</c:v>
                </c:pt>
                <c:pt idx="30260">
                  <c:v>5</c:v>
                </c:pt>
                <c:pt idx="30261">
                  <c:v>20</c:v>
                </c:pt>
                <c:pt idx="30262">
                  <c:v>9</c:v>
                </c:pt>
                <c:pt idx="30263">
                  <c:v>17</c:v>
                </c:pt>
                <c:pt idx="30264">
                  <c:v>16</c:v>
                </c:pt>
                <c:pt idx="30265">
                  <c:v>19</c:v>
                </c:pt>
                <c:pt idx="30266">
                  <c:v>17</c:v>
                </c:pt>
                <c:pt idx="30267">
                  <c:v>16</c:v>
                </c:pt>
                <c:pt idx="30268">
                  <c:v>8</c:v>
                </c:pt>
                <c:pt idx="30269">
                  <c:v>17</c:v>
                </c:pt>
                <c:pt idx="30270">
                  <c:v>16</c:v>
                </c:pt>
                <c:pt idx="30271">
                  <c:v>17</c:v>
                </c:pt>
                <c:pt idx="30272">
                  <c:v>20</c:v>
                </c:pt>
                <c:pt idx="30273">
                  <c:v>15</c:v>
                </c:pt>
                <c:pt idx="30274">
                  <c:v>18</c:v>
                </c:pt>
                <c:pt idx="30275">
                  <c:v>18</c:v>
                </c:pt>
                <c:pt idx="30276">
                  <c:v>18</c:v>
                </c:pt>
                <c:pt idx="30277">
                  <c:v>4</c:v>
                </c:pt>
                <c:pt idx="30278">
                  <c:v>12</c:v>
                </c:pt>
                <c:pt idx="30279">
                  <c:v>13</c:v>
                </c:pt>
                <c:pt idx="30280">
                  <c:v>15</c:v>
                </c:pt>
                <c:pt idx="30281">
                  <c:v>16</c:v>
                </c:pt>
                <c:pt idx="30282">
                  <c:v>9</c:v>
                </c:pt>
                <c:pt idx="30283">
                  <c:v>19</c:v>
                </c:pt>
                <c:pt idx="30284">
                  <c:v>16</c:v>
                </c:pt>
                <c:pt idx="30285">
                  <c:v>20</c:v>
                </c:pt>
                <c:pt idx="30286">
                  <c:v>13</c:v>
                </c:pt>
                <c:pt idx="30287">
                  <c:v>12</c:v>
                </c:pt>
                <c:pt idx="30288">
                  <c:v>16</c:v>
                </c:pt>
                <c:pt idx="30289">
                  <c:v>19</c:v>
                </c:pt>
                <c:pt idx="30290">
                  <c:v>16</c:v>
                </c:pt>
                <c:pt idx="30291">
                  <c:v>20</c:v>
                </c:pt>
                <c:pt idx="30292">
                  <c:v>13</c:v>
                </c:pt>
                <c:pt idx="30293">
                  <c:v>7</c:v>
                </c:pt>
                <c:pt idx="30294">
                  <c:v>10</c:v>
                </c:pt>
                <c:pt idx="30295">
                  <c:v>15</c:v>
                </c:pt>
                <c:pt idx="30296">
                  <c:v>16</c:v>
                </c:pt>
                <c:pt idx="30297">
                  <c:v>20</c:v>
                </c:pt>
                <c:pt idx="30298">
                  <c:v>12</c:v>
                </c:pt>
                <c:pt idx="30299">
                  <c:v>17</c:v>
                </c:pt>
                <c:pt idx="30300">
                  <c:v>18</c:v>
                </c:pt>
                <c:pt idx="30301">
                  <c:v>0</c:v>
                </c:pt>
                <c:pt idx="30302">
                  <c:v>11</c:v>
                </c:pt>
                <c:pt idx="30303">
                  <c:v>15</c:v>
                </c:pt>
                <c:pt idx="30304">
                  <c:v>13</c:v>
                </c:pt>
                <c:pt idx="30305">
                  <c:v>15</c:v>
                </c:pt>
                <c:pt idx="30306">
                  <c:v>8</c:v>
                </c:pt>
                <c:pt idx="30307">
                  <c:v>10</c:v>
                </c:pt>
                <c:pt idx="30308">
                  <c:v>5</c:v>
                </c:pt>
                <c:pt idx="30309">
                  <c:v>13</c:v>
                </c:pt>
                <c:pt idx="30310">
                  <c:v>12</c:v>
                </c:pt>
                <c:pt idx="30311">
                  <c:v>6</c:v>
                </c:pt>
                <c:pt idx="30312">
                  <c:v>10</c:v>
                </c:pt>
                <c:pt idx="30313">
                  <c:v>16</c:v>
                </c:pt>
                <c:pt idx="30314">
                  <c:v>17</c:v>
                </c:pt>
                <c:pt idx="30315">
                  <c:v>14</c:v>
                </c:pt>
                <c:pt idx="30316">
                  <c:v>16</c:v>
                </c:pt>
                <c:pt idx="30317">
                  <c:v>19</c:v>
                </c:pt>
                <c:pt idx="30318">
                  <c:v>16</c:v>
                </c:pt>
                <c:pt idx="30319">
                  <c:v>20</c:v>
                </c:pt>
                <c:pt idx="30320">
                  <c:v>16</c:v>
                </c:pt>
                <c:pt idx="30321">
                  <c:v>13</c:v>
                </c:pt>
                <c:pt idx="30322">
                  <c:v>0</c:v>
                </c:pt>
                <c:pt idx="30323">
                  <c:v>16</c:v>
                </c:pt>
                <c:pt idx="30324">
                  <c:v>13</c:v>
                </c:pt>
                <c:pt idx="30325">
                  <c:v>18</c:v>
                </c:pt>
                <c:pt idx="30326">
                  <c:v>13</c:v>
                </c:pt>
                <c:pt idx="30327">
                  <c:v>16</c:v>
                </c:pt>
                <c:pt idx="30328">
                  <c:v>18</c:v>
                </c:pt>
                <c:pt idx="30329">
                  <c:v>15</c:v>
                </c:pt>
                <c:pt idx="30330">
                  <c:v>11</c:v>
                </c:pt>
                <c:pt idx="30331">
                  <c:v>19</c:v>
                </c:pt>
                <c:pt idx="30332">
                  <c:v>16</c:v>
                </c:pt>
                <c:pt idx="30333">
                  <c:v>15</c:v>
                </c:pt>
                <c:pt idx="30334">
                  <c:v>16</c:v>
                </c:pt>
                <c:pt idx="30335">
                  <c:v>18</c:v>
                </c:pt>
                <c:pt idx="30336">
                  <c:v>15</c:v>
                </c:pt>
                <c:pt idx="30337">
                  <c:v>12</c:v>
                </c:pt>
                <c:pt idx="30338">
                  <c:v>16</c:v>
                </c:pt>
                <c:pt idx="30339">
                  <c:v>20</c:v>
                </c:pt>
                <c:pt idx="30340">
                  <c:v>15</c:v>
                </c:pt>
                <c:pt idx="30341">
                  <c:v>16</c:v>
                </c:pt>
                <c:pt idx="30342">
                  <c:v>14</c:v>
                </c:pt>
                <c:pt idx="30343">
                  <c:v>16</c:v>
                </c:pt>
                <c:pt idx="30344">
                  <c:v>7</c:v>
                </c:pt>
                <c:pt idx="30345">
                  <c:v>19</c:v>
                </c:pt>
                <c:pt idx="30346">
                  <c:v>13</c:v>
                </c:pt>
                <c:pt idx="30347">
                  <c:v>16</c:v>
                </c:pt>
                <c:pt idx="30348">
                  <c:v>17</c:v>
                </c:pt>
                <c:pt idx="30349">
                  <c:v>12</c:v>
                </c:pt>
                <c:pt idx="30350">
                  <c:v>15</c:v>
                </c:pt>
                <c:pt idx="30351">
                  <c:v>8</c:v>
                </c:pt>
                <c:pt idx="30352">
                  <c:v>13</c:v>
                </c:pt>
                <c:pt idx="30353">
                  <c:v>9</c:v>
                </c:pt>
                <c:pt idx="30354">
                  <c:v>4</c:v>
                </c:pt>
                <c:pt idx="30355">
                  <c:v>16</c:v>
                </c:pt>
                <c:pt idx="30356">
                  <c:v>15</c:v>
                </c:pt>
                <c:pt idx="30357">
                  <c:v>16</c:v>
                </c:pt>
                <c:pt idx="30358">
                  <c:v>17</c:v>
                </c:pt>
                <c:pt idx="30359">
                  <c:v>13</c:v>
                </c:pt>
                <c:pt idx="30360">
                  <c:v>0</c:v>
                </c:pt>
                <c:pt idx="30361">
                  <c:v>12</c:v>
                </c:pt>
                <c:pt idx="30362">
                  <c:v>19</c:v>
                </c:pt>
                <c:pt idx="30363">
                  <c:v>14</c:v>
                </c:pt>
                <c:pt idx="30364">
                  <c:v>18</c:v>
                </c:pt>
                <c:pt idx="30365">
                  <c:v>17</c:v>
                </c:pt>
                <c:pt idx="30366">
                  <c:v>17</c:v>
                </c:pt>
                <c:pt idx="30367">
                  <c:v>16</c:v>
                </c:pt>
                <c:pt idx="30368">
                  <c:v>7</c:v>
                </c:pt>
                <c:pt idx="30369">
                  <c:v>16</c:v>
                </c:pt>
                <c:pt idx="30370">
                  <c:v>6</c:v>
                </c:pt>
                <c:pt idx="30371">
                  <c:v>9</c:v>
                </c:pt>
                <c:pt idx="30372">
                  <c:v>6</c:v>
                </c:pt>
                <c:pt idx="30373">
                  <c:v>16</c:v>
                </c:pt>
                <c:pt idx="30374">
                  <c:v>20</c:v>
                </c:pt>
                <c:pt idx="30375">
                  <c:v>16</c:v>
                </c:pt>
                <c:pt idx="30376">
                  <c:v>16</c:v>
                </c:pt>
                <c:pt idx="30377">
                  <c:v>11</c:v>
                </c:pt>
                <c:pt idx="30378">
                  <c:v>19</c:v>
                </c:pt>
                <c:pt idx="30379">
                  <c:v>13</c:v>
                </c:pt>
                <c:pt idx="30380">
                  <c:v>16</c:v>
                </c:pt>
                <c:pt idx="30381">
                  <c:v>13</c:v>
                </c:pt>
                <c:pt idx="30382">
                  <c:v>11</c:v>
                </c:pt>
                <c:pt idx="30383">
                  <c:v>17</c:v>
                </c:pt>
                <c:pt idx="30384">
                  <c:v>15</c:v>
                </c:pt>
                <c:pt idx="30385">
                  <c:v>0</c:v>
                </c:pt>
                <c:pt idx="30386">
                  <c:v>18</c:v>
                </c:pt>
                <c:pt idx="30387">
                  <c:v>15</c:v>
                </c:pt>
                <c:pt idx="30388">
                  <c:v>13</c:v>
                </c:pt>
                <c:pt idx="30389">
                  <c:v>15</c:v>
                </c:pt>
                <c:pt idx="30390">
                  <c:v>19</c:v>
                </c:pt>
                <c:pt idx="30391">
                  <c:v>16</c:v>
                </c:pt>
                <c:pt idx="30392">
                  <c:v>20</c:v>
                </c:pt>
                <c:pt idx="30393">
                  <c:v>19</c:v>
                </c:pt>
                <c:pt idx="30394">
                  <c:v>8</c:v>
                </c:pt>
                <c:pt idx="30395">
                  <c:v>0</c:v>
                </c:pt>
                <c:pt idx="30396">
                  <c:v>18</c:v>
                </c:pt>
                <c:pt idx="30397">
                  <c:v>17</c:v>
                </c:pt>
                <c:pt idx="30398">
                  <c:v>19</c:v>
                </c:pt>
                <c:pt idx="30399">
                  <c:v>19</c:v>
                </c:pt>
                <c:pt idx="30400">
                  <c:v>16</c:v>
                </c:pt>
                <c:pt idx="30401">
                  <c:v>20</c:v>
                </c:pt>
                <c:pt idx="30402">
                  <c:v>17</c:v>
                </c:pt>
                <c:pt idx="30403">
                  <c:v>16</c:v>
                </c:pt>
                <c:pt idx="30404">
                  <c:v>19</c:v>
                </c:pt>
                <c:pt idx="30405">
                  <c:v>17</c:v>
                </c:pt>
                <c:pt idx="30406">
                  <c:v>17</c:v>
                </c:pt>
                <c:pt idx="30407">
                  <c:v>17</c:v>
                </c:pt>
                <c:pt idx="30408">
                  <c:v>16</c:v>
                </c:pt>
                <c:pt idx="30409">
                  <c:v>16</c:v>
                </c:pt>
                <c:pt idx="30410">
                  <c:v>14</c:v>
                </c:pt>
                <c:pt idx="30411">
                  <c:v>16</c:v>
                </c:pt>
                <c:pt idx="30412">
                  <c:v>9</c:v>
                </c:pt>
                <c:pt idx="30413">
                  <c:v>13</c:v>
                </c:pt>
                <c:pt idx="30414">
                  <c:v>9</c:v>
                </c:pt>
                <c:pt idx="30415">
                  <c:v>4</c:v>
                </c:pt>
                <c:pt idx="30416">
                  <c:v>16</c:v>
                </c:pt>
                <c:pt idx="30417">
                  <c:v>14</c:v>
                </c:pt>
                <c:pt idx="30418">
                  <c:v>6</c:v>
                </c:pt>
                <c:pt idx="30419">
                  <c:v>15</c:v>
                </c:pt>
                <c:pt idx="30420">
                  <c:v>19</c:v>
                </c:pt>
                <c:pt idx="30421">
                  <c:v>10</c:v>
                </c:pt>
                <c:pt idx="30422">
                  <c:v>10</c:v>
                </c:pt>
                <c:pt idx="30423">
                  <c:v>8</c:v>
                </c:pt>
                <c:pt idx="30424">
                  <c:v>12</c:v>
                </c:pt>
                <c:pt idx="30425">
                  <c:v>16</c:v>
                </c:pt>
                <c:pt idx="30426">
                  <c:v>19</c:v>
                </c:pt>
                <c:pt idx="30427">
                  <c:v>17</c:v>
                </c:pt>
                <c:pt idx="30428">
                  <c:v>17</c:v>
                </c:pt>
                <c:pt idx="30429">
                  <c:v>16</c:v>
                </c:pt>
                <c:pt idx="30430">
                  <c:v>18</c:v>
                </c:pt>
                <c:pt idx="30431">
                  <c:v>16</c:v>
                </c:pt>
                <c:pt idx="30432">
                  <c:v>13</c:v>
                </c:pt>
                <c:pt idx="30433">
                  <c:v>7</c:v>
                </c:pt>
                <c:pt idx="30434">
                  <c:v>7</c:v>
                </c:pt>
                <c:pt idx="30435">
                  <c:v>13</c:v>
                </c:pt>
                <c:pt idx="30436">
                  <c:v>19</c:v>
                </c:pt>
                <c:pt idx="30437">
                  <c:v>10</c:v>
                </c:pt>
                <c:pt idx="30438">
                  <c:v>0</c:v>
                </c:pt>
                <c:pt idx="30439">
                  <c:v>15</c:v>
                </c:pt>
                <c:pt idx="30440">
                  <c:v>14</c:v>
                </c:pt>
                <c:pt idx="30441">
                  <c:v>20</c:v>
                </c:pt>
                <c:pt idx="30442">
                  <c:v>5</c:v>
                </c:pt>
                <c:pt idx="30443">
                  <c:v>14</c:v>
                </c:pt>
                <c:pt idx="30444">
                  <c:v>12</c:v>
                </c:pt>
                <c:pt idx="30445">
                  <c:v>16</c:v>
                </c:pt>
                <c:pt idx="30446">
                  <c:v>19</c:v>
                </c:pt>
                <c:pt idx="30447">
                  <c:v>17</c:v>
                </c:pt>
                <c:pt idx="30448">
                  <c:v>15</c:v>
                </c:pt>
                <c:pt idx="30449">
                  <c:v>15</c:v>
                </c:pt>
                <c:pt idx="30450">
                  <c:v>16</c:v>
                </c:pt>
                <c:pt idx="30451">
                  <c:v>17</c:v>
                </c:pt>
                <c:pt idx="30452">
                  <c:v>16</c:v>
                </c:pt>
                <c:pt idx="30453">
                  <c:v>16</c:v>
                </c:pt>
                <c:pt idx="30454">
                  <c:v>16</c:v>
                </c:pt>
                <c:pt idx="30455">
                  <c:v>18</c:v>
                </c:pt>
                <c:pt idx="30456">
                  <c:v>20</c:v>
                </c:pt>
                <c:pt idx="30457">
                  <c:v>14</c:v>
                </c:pt>
                <c:pt idx="30458">
                  <c:v>20</c:v>
                </c:pt>
                <c:pt idx="30459">
                  <c:v>19</c:v>
                </c:pt>
                <c:pt idx="30460">
                  <c:v>20</c:v>
                </c:pt>
                <c:pt idx="30461">
                  <c:v>19</c:v>
                </c:pt>
                <c:pt idx="30462">
                  <c:v>19</c:v>
                </c:pt>
                <c:pt idx="30463">
                  <c:v>8</c:v>
                </c:pt>
                <c:pt idx="30464">
                  <c:v>12</c:v>
                </c:pt>
                <c:pt idx="30465">
                  <c:v>20</c:v>
                </c:pt>
                <c:pt idx="30466">
                  <c:v>20</c:v>
                </c:pt>
                <c:pt idx="30467">
                  <c:v>13</c:v>
                </c:pt>
                <c:pt idx="30468">
                  <c:v>20</c:v>
                </c:pt>
                <c:pt idx="30469">
                  <c:v>10</c:v>
                </c:pt>
                <c:pt idx="30470">
                  <c:v>9</c:v>
                </c:pt>
                <c:pt idx="30471">
                  <c:v>12</c:v>
                </c:pt>
                <c:pt idx="30472">
                  <c:v>16</c:v>
                </c:pt>
                <c:pt idx="30473">
                  <c:v>16</c:v>
                </c:pt>
                <c:pt idx="30474">
                  <c:v>0</c:v>
                </c:pt>
                <c:pt idx="30475">
                  <c:v>14</c:v>
                </c:pt>
                <c:pt idx="30476">
                  <c:v>9</c:v>
                </c:pt>
                <c:pt idx="30477">
                  <c:v>14</c:v>
                </c:pt>
                <c:pt idx="30478">
                  <c:v>7</c:v>
                </c:pt>
                <c:pt idx="30479">
                  <c:v>12</c:v>
                </c:pt>
                <c:pt idx="30480">
                  <c:v>0</c:v>
                </c:pt>
                <c:pt idx="30481">
                  <c:v>12</c:v>
                </c:pt>
                <c:pt idx="30482">
                  <c:v>15</c:v>
                </c:pt>
                <c:pt idx="30483">
                  <c:v>20</c:v>
                </c:pt>
                <c:pt idx="30484">
                  <c:v>15</c:v>
                </c:pt>
                <c:pt idx="30485">
                  <c:v>9</c:v>
                </c:pt>
                <c:pt idx="30486">
                  <c:v>20</c:v>
                </c:pt>
                <c:pt idx="30487">
                  <c:v>19</c:v>
                </c:pt>
                <c:pt idx="30488">
                  <c:v>8</c:v>
                </c:pt>
                <c:pt idx="30489">
                  <c:v>8</c:v>
                </c:pt>
                <c:pt idx="30490">
                  <c:v>9</c:v>
                </c:pt>
                <c:pt idx="30491">
                  <c:v>12</c:v>
                </c:pt>
                <c:pt idx="30492">
                  <c:v>17</c:v>
                </c:pt>
                <c:pt idx="30493">
                  <c:v>16</c:v>
                </c:pt>
                <c:pt idx="30494">
                  <c:v>19</c:v>
                </c:pt>
                <c:pt idx="30495">
                  <c:v>11</c:v>
                </c:pt>
                <c:pt idx="30496">
                  <c:v>15</c:v>
                </c:pt>
                <c:pt idx="30497">
                  <c:v>18</c:v>
                </c:pt>
                <c:pt idx="30498">
                  <c:v>6</c:v>
                </c:pt>
                <c:pt idx="30499">
                  <c:v>15</c:v>
                </c:pt>
                <c:pt idx="30500">
                  <c:v>11</c:v>
                </c:pt>
                <c:pt idx="30501">
                  <c:v>18</c:v>
                </c:pt>
                <c:pt idx="30502">
                  <c:v>20</c:v>
                </c:pt>
                <c:pt idx="30503">
                  <c:v>5</c:v>
                </c:pt>
                <c:pt idx="30504">
                  <c:v>14</c:v>
                </c:pt>
                <c:pt idx="30505">
                  <c:v>17</c:v>
                </c:pt>
                <c:pt idx="30506">
                  <c:v>14</c:v>
                </c:pt>
                <c:pt idx="30507">
                  <c:v>19</c:v>
                </c:pt>
                <c:pt idx="30508">
                  <c:v>17</c:v>
                </c:pt>
                <c:pt idx="30509">
                  <c:v>18</c:v>
                </c:pt>
                <c:pt idx="30510">
                  <c:v>17</c:v>
                </c:pt>
                <c:pt idx="30511">
                  <c:v>19</c:v>
                </c:pt>
                <c:pt idx="30512">
                  <c:v>15</c:v>
                </c:pt>
                <c:pt idx="30513">
                  <c:v>16</c:v>
                </c:pt>
                <c:pt idx="30514">
                  <c:v>20</c:v>
                </c:pt>
                <c:pt idx="30515">
                  <c:v>20</c:v>
                </c:pt>
                <c:pt idx="30516">
                  <c:v>19</c:v>
                </c:pt>
                <c:pt idx="30517">
                  <c:v>17</c:v>
                </c:pt>
                <c:pt idx="30518">
                  <c:v>19</c:v>
                </c:pt>
                <c:pt idx="30519">
                  <c:v>15</c:v>
                </c:pt>
                <c:pt idx="30520">
                  <c:v>20</c:v>
                </c:pt>
                <c:pt idx="30521">
                  <c:v>18</c:v>
                </c:pt>
                <c:pt idx="30522">
                  <c:v>17</c:v>
                </c:pt>
                <c:pt idx="30523">
                  <c:v>20</c:v>
                </c:pt>
                <c:pt idx="30524">
                  <c:v>14</c:v>
                </c:pt>
                <c:pt idx="30525">
                  <c:v>13</c:v>
                </c:pt>
                <c:pt idx="30526">
                  <c:v>13</c:v>
                </c:pt>
                <c:pt idx="30527">
                  <c:v>4</c:v>
                </c:pt>
                <c:pt idx="30528">
                  <c:v>0</c:v>
                </c:pt>
                <c:pt idx="30529">
                  <c:v>16</c:v>
                </c:pt>
                <c:pt idx="30530">
                  <c:v>16</c:v>
                </c:pt>
                <c:pt idx="30531">
                  <c:v>5</c:v>
                </c:pt>
                <c:pt idx="30532">
                  <c:v>18</c:v>
                </c:pt>
                <c:pt idx="30533">
                  <c:v>12</c:v>
                </c:pt>
                <c:pt idx="30534">
                  <c:v>11</c:v>
                </c:pt>
                <c:pt idx="30535">
                  <c:v>16</c:v>
                </c:pt>
                <c:pt idx="30536">
                  <c:v>16</c:v>
                </c:pt>
                <c:pt idx="30537">
                  <c:v>20</c:v>
                </c:pt>
                <c:pt idx="30538">
                  <c:v>14</c:v>
                </c:pt>
                <c:pt idx="30539">
                  <c:v>16</c:v>
                </c:pt>
                <c:pt idx="30540">
                  <c:v>20</c:v>
                </c:pt>
                <c:pt idx="30541">
                  <c:v>15</c:v>
                </c:pt>
                <c:pt idx="30542">
                  <c:v>10</c:v>
                </c:pt>
                <c:pt idx="30543">
                  <c:v>16</c:v>
                </c:pt>
                <c:pt idx="30544">
                  <c:v>17</c:v>
                </c:pt>
                <c:pt idx="30545">
                  <c:v>11</c:v>
                </c:pt>
                <c:pt idx="30546">
                  <c:v>8</c:v>
                </c:pt>
                <c:pt idx="30547">
                  <c:v>9</c:v>
                </c:pt>
                <c:pt idx="30548">
                  <c:v>14</c:v>
                </c:pt>
                <c:pt idx="30549">
                  <c:v>10</c:v>
                </c:pt>
                <c:pt idx="30550">
                  <c:v>16</c:v>
                </c:pt>
                <c:pt idx="30551">
                  <c:v>15</c:v>
                </c:pt>
                <c:pt idx="30552">
                  <c:v>0</c:v>
                </c:pt>
                <c:pt idx="30553">
                  <c:v>10</c:v>
                </c:pt>
                <c:pt idx="30554">
                  <c:v>0</c:v>
                </c:pt>
                <c:pt idx="30555">
                  <c:v>12</c:v>
                </c:pt>
                <c:pt idx="30556">
                  <c:v>16</c:v>
                </c:pt>
                <c:pt idx="30557">
                  <c:v>17</c:v>
                </c:pt>
                <c:pt idx="30558">
                  <c:v>20</c:v>
                </c:pt>
                <c:pt idx="30559">
                  <c:v>20</c:v>
                </c:pt>
                <c:pt idx="30560">
                  <c:v>17</c:v>
                </c:pt>
                <c:pt idx="30561">
                  <c:v>16</c:v>
                </c:pt>
                <c:pt idx="30562">
                  <c:v>13</c:v>
                </c:pt>
                <c:pt idx="30563">
                  <c:v>13</c:v>
                </c:pt>
                <c:pt idx="30564">
                  <c:v>9</c:v>
                </c:pt>
                <c:pt idx="30565">
                  <c:v>20</c:v>
                </c:pt>
                <c:pt idx="30566">
                  <c:v>16</c:v>
                </c:pt>
                <c:pt idx="30567">
                  <c:v>17</c:v>
                </c:pt>
                <c:pt idx="30568">
                  <c:v>17</c:v>
                </c:pt>
                <c:pt idx="30569">
                  <c:v>20</c:v>
                </c:pt>
                <c:pt idx="30570">
                  <c:v>19</c:v>
                </c:pt>
                <c:pt idx="30571">
                  <c:v>20</c:v>
                </c:pt>
                <c:pt idx="30572">
                  <c:v>19</c:v>
                </c:pt>
                <c:pt idx="30573">
                  <c:v>14</c:v>
                </c:pt>
                <c:pt idx="30574">
                  <c:v>16</c:v>
                </c:pt>
                <c:pt idx="30575">
                  <c:v>12</c:v>
                </c:pt>
                <c:pt idx="30576">
                  <c:v>16</c:v>
                </c:pt>
                <c:pt idx="30577">
                  <c:v>19</c:v>
                </c:pt>
                <c:pt idx="30578">
                  <c:v>17</c:v>
                </c:pt>
                <c:pt idx="30579">
                  <c:v>0</c:v>
                </c:pt>
                <c:pt idx="30580">
                  <c:v>20</c:v>
                </c:pt>
                <c:pt idx="30581">
                  <c:v>19</c:v>
                </c:pt>
                <c:pt idx="30582">
                  <c:v>19</c:v>
                </c:pt>
                <c:pt idx="30583">
                  <c:v>17</c:v>
                </c:pt>
                <c:pt idx="30584">
                  <c:v>8</c:v>
                </c:pt>
                <c:pt idx="30585">
                  <c:v>14</c:v>
                </c:pt>
                <c:pt idx="30586">
                  <c:v>8</c:v>
                </c:pt>
                <c:pt idx="30587">
                  <c:v>16</c:v>
                </c:pt>
                <c:pt idx="30588">
                  <c:v>17</c:v>
                </c:pt>
                <c:pt idx="30589">
                  <c:v>9</c:v>
                </c:pt>
                <c:pt idx="30590">
                  <c:v>20</c:v>
                </c:pt>
                <c:pt idx="30591">
                  <c:v>13</c:v>
                </c:pt>
                <c:pt idx="30592">
                  <c:v>13</c:v>
                </c:pt>
                <c:pt idx="30593">
                  <c:v>4</c:v>
                </c:pt>
                <c:pt idx="30594">
                  <c:v>16</c:v>
                </c:pt>
                <c:pt idx="30595">
                  <c:v>20</c:v>
                </c:pt>
                <c:pt idx="30596">
                  <c:v>18</c:v>
                </c:pt>
                <c:pt idx="30597">
                  <c:v>20</c:v>
                </c:pt>
                <c:pt idx="30598">
                  <c:v>20</c:v>
                </c:pt>
                <c:pt idx="30599">
                  <c:v>19</c:v>
                </c:pt>
                <c:pt idx="30600">
                  <c:v>16</c:v>
                </c:pt>
                <c:pt idx="30601">
                  <c:v>19</c:v>
                </c:pt>
                <c:pt idx="30602">
                  <c:v>7</c:v>
                </c:pt>
                <c:pt idx="30603">
                  <c:v>15</c:v>
                </c:pt>
                <c:pt idx="30604">
                  <c:v>10</c:v>
                </c:pt>
                <c:pt idx="30605">
                  <c:v>14</c:v>
                </c:pt>
                <c:pt idx="30606">
                  <c:v>17</c:v>
                </c:pt>
                <c:pt idx="30607">
                  <c:v>11</c:v>
                </c:pt>
                <c:pt idx="30608">
                  <c:v>17</c:v>
                </c:pt>
                <c:pt idx="30609">
                  <c:v>19</c:v>
                </c:pt>
                <c:pt idx="30610">
                  <c:v>15</c:v>
                </c:pt>
                <c:pt idx="30611">
                  <c:v>14</c:v>
                </c:pt>
                <c:pt idx="30612">
                  <c:v>18</c:v>
                </c:pt>
                <c:pt idx="30613">
                  <c:v>20</c:v>
                </c:pt>
                <c:pt idx="30614">
                  <c:v>5</c:v>
                </c:pt>
                <c:pt idx="30615">
                  <c:v>17</c:v>
                </c:pt>
                <c:pt idx="30616">
                  <c:v>19</c:v>
                </c:pt>
                <c:pt idx="30617">
                  <c:v>16</c:v>
                </c:pt>
                <c:pt idx="30618">
                  <c:v>9</c:v>
                </c:pt>
                <c:pt idx="30619">
                  <c:v>4</c:v>
                </c:pt>
                <c:pt idx="30620">
                  <c:v>20</c:v>
                </c:pt>
                <c:pt idx="30621">
                  <c:v>10</c:v>
                </c:pt>
                <c:pt idx="30622">
                  <c:v>19</c:v>
                </c:pt>
                <c:pt idx="30623">
                  <c:v>13</c:v>
                </c:pt>
                <c:pt idx="30624">
                  <c:v>10</c:v>
                </c:pt>
                <c:pt idx="30625">
                  <c:v>14</c:v>
                </c:pt>
                <c:pt idx="30626">
                  <c:v>7</c:v>
                </c:pt>
                <c:pt idx="30627">
                  <c:v>16</c:v>
                </c:pt>
                <c:pt idx="30628">
                  <c:v>16</c:v>
                </c:pt>
                <c:pt idx="30629">
                  <c:v>18</c:v>
                </c:pt>
                <c:pt idx="30630">
                  <c:v>10</c:v>
                </c:pt>
                <c:pt idx="30631">
                  <c:v>19</c:v>
                </c:pt>
                <c:pt idx="30632">
                  <c:v>19</c:v>
                </c:pt>
                <c:pt idx="30633">
                  <c:v>16</c:v>
                </c:pt>
                <c:pt idx="30634">
                  <c:v>19</c:v>
                </c:pt>
                <c:pt idx="30635">
                  <c:v>19</c:v>
                </c:pt>
                <c:pt idx="30636">
                  <c:v>16</c:v>
                </c:pt>
                <c:pt idx="30637">
                  <c:v>0</c:v>
                </c:pt>
                <c:pt idx="30638">
                  <c:v>16</c:v>
                </c:pt>
                <c:pt idx="30639">
                  <c:v>13</c:v>
                </c:pt>
                <c:pt idx="30640">
                  <c:v>17</c:v>
                </c:pt>
                <c:pt idx="30641">
                  <c:v>20</c:v>
                </c:pt>
                <c:pt idx="30642">
                  <c:v>20</c:v>
                </c:pt>
                <c:pt idx="30643">
                  <c:v>12</c:v>
                </c:pt>
                <c:pt idx="30644">
                  <c:v>8</c:v>
                </c:pt>
                <c:pt idx="30645">
                  <c:v>16</c:v>
                </c:pt>
                <c:pt idx="30646">
                  <c:v>16</c:v>
                </c:pt>
                <c:pt idx="30647">
                  <c:v>8</c:v>
                </c:pt>
                <c:pt idx="30648">
                  <c:v>16</c:v>
                </c:pt>
                <c:pt idx="30649">
                  <c:v>11</c:v>
                </c:pt>
                <c:pt idx="30650">
                  <c:v>16</c:v>
                </c:pt>
                <c:pt idx="30651">
                  <c:v>15</c:v>
                </c:pt>
                <c:pt idx="30652">
                  <c:v>16</c:v>
                </c:pt>
                <c:pt idx="30653">
                  <c:v>17</c:v>
                </c:pt>
                <c:pt idx="30654">
                  <c:v>14</c:v>
                </c:pt>
                <c:pt idx="30655">
                  <c:v>17</c:v>
                </c:pt>
                <c:pt idx="30656">
                  <c:v>18</c:v>
                </c:pt>
                <c:pt idx="30657">
                  <c:v>16</c:v>
                </c:pt>
                <c:pt idx="30658">
                  <c:v>15</c:v>
                </c:pt>
                <c:pt idx="30659">
                  <c:v>15</c:v>
                </c:pt>
                <c:pt idx="30660">
                  <c:v>11</c:v>
                </c:pt>
                <c:pt idx="30661">
                  <c:v>17</c:v>
                </c:pt>
                <c:pt idx="30662">
                  <c:v>10</c:v>
                </c:pt>
                <c:pt idx="30663">
                  <c:v>13</c:v>
                </c:pt>
                <c:pt idx="30664">
                  <c:v>16</c:v>
                </c:pt>
                <c:pt idx="30665">
                  <c:v>17</c:v>
                </c:pt>
                <c:pt idx="30666">
                  <c:v>17</c:v>
                </c:pt>
                <c:pt idx="30667">
                  <c:v>16</c:v>
                </c:pt>
                <c:pt idx="30668">
                  <c:v>19</c:v>
                </c:pt>
                <c:pt idx="30669">
                  <c:v>16</c:v>
                </c:pt>
                <c:pt idx="30670">
                  <c:v>11</c:v>
                </c:pt>
                <c:pt idx="30671">
                  <c:v>16</c:v>
                </c:pt>
                <c:pt idx="30672">
                  <c:v>18</c:v>
                </c:pt>
                <c:pt idx="30673">
                  <c:v>11</c:v>
                </c:pt>
                <c:pt idx="30674">
                  <c:v>9</c:v>
                </c:pt>
                <c:pt idx="30675">
                  <c:v>16</c:v>
                </c:pt>
                <c:pt idx="30676">
                  <c:v>0</c:v>
                </c:pt>
                <c:pt idx="30677">
                  <c:v>14</c:v>
                </c:pt>
                <c:pt idx="30678">
                  <c:v>15</c:v>
                </c:pt>
                <c:pt idx="30679">
                  <c:v>12</c:v>
                </c:pt>
                <c:pt idx="30680">
                  <c:v>15</c:v>
                </c:pt>
                <c:pt idx="30681">
                  <c:v>16</c:v>
                </c:pt>
                <c:pt idx="30682">
                  <c:v>20</c:v>
                </c:pt>
                <c:pt idx="30683">
                  <c:v>15</c:v>
                </c:pt>
                <c:pt idx="30684">
                  <c:v>17</c:v>
                </c:pt>
                <c:pt idx="30685">
                  <c:v>17</c:v>
                </c:pt>
                <c:pt idx="30686">
                  <c:v>16</c:v>
                </c:pt>
                <c:pt idx="30687">
                  <c:v>16</c:v>
                </c:pt>
                <c:pt idx="30688">
                  <c:v>12</c:v>
                </c:pt>
                <c:pt idx="30689">
                  <c:v>16</c:v>
                </c:pt>
                <c:pt idx="30690">
                  <c:v>15</c:v>
                </c:pt>
                <c:pt idx="30691">
                  <c:v>7</c:v>
                </c:pt>
                <c:pt idx="30692">
                  <c:v>16</c:v>
                </c:pt>
                <c:pt idx="30693">
                  <c:v>14</c:v>
                </c:pt>
                <c:pt idx="30694">
                  <c:v>15</c:v>
                </c:pt>
                <c:pt idx="30695">
                  <c:v>4</c:v>
                </c:pt>
                <c:pt idx="30696">
                  <c:v>13</c:v>
                </c:pt>
                <c:pt idx="30697">
                  <c:v>11</c:v>
                </c:pt>
                <c:pt idx="30698">
                  <c:v>14</c:v>
                </c:pt>
                <c:pt idx="30699">
                  <c:v>16</c:v>
                </c:pt>
                <c:pt idx="30700">
                  <c:v>8</c:v>
                </c:pt>
                <c:pt idx="30701">
                  <c:v>0</c:v>
                </c:pt>
                <c:pt idx="30702">
                  <c:v>19</c:v>
                </c:pt>
                <c:pt idx="30703">
                  <c:v>16</c:v>
                </c:pt>
                <c:pt idx="30704">
                  <c:v>4</c:v>
                </c:pt>
                <c:pt idx="30705">
                  <c:v>16</c:v>
                </c:pt>
                <c:pt idx="30706">
                  <c:v>7</c:v>
                </c:pt>
                <c:pt idx="30707">
                  <c:v>11</c:v>
                </c:pt>
                <c:pt idx="30708">
                  <c:v>17</c:v>
                </c:pt>
                <c:pt idx="30709">
                  <c:v>16</c:v>
                </c:pt>
                <c:pt idx="30710">
                  <c:v>16</c:v>
                </c:pt>
                <c:pt idx="30711">
                  <c:v>17</c:v>
                </c:pt>
                <c:pt idx="30712">
                  <c:v>16</c:v>
                </c:pt>
                <c:pt idx="30713">
                  <c:v>15</c:v>
                </c:pt>
                <c:pt idx="30714">
                  <c:v>13</c:v>
                </c:pt>
                <c:pt idx="30715">
                  <c:v>7</c:v>
                </c:pt>
                <c:pt idx="30716">
                  <c:v>17</c:v>
                </c:pt>
                <c:pt idx="30717">
                  <c:v>20</c:v>
                </c:pt>
                <c:pt idx="30718">
                  <c:v>8</c:v>
                </c:pt>
                <c:pt idx="30719">
                  <c:v>11</c:v>
                </c:pt>
                <c:pt idx="30720">
                  <c:v>12</c:v>
                </c:pt>
                <c:pt idx="30721">
                  <c:v>18</c:v>
                </c:pt>
                <c:pt idx="30722">
                  <c:v>20</c:v>
                </c:pt>
                <c:pt idx="30723">
                  <c:v>14</c:v>
                </c:pt>
                <c:pt idx="30724">
                  <c:v>20</c:v>
                </c:pt>
                <c:pt idx="30725">
                  <c:v>20</c:v>
                </c:pt>
                <c:pt idx="30726">
                  <c:v>10</c:v>
                </c:pt>
                <c:pt idx="30727">
                  <c:v>8</c:v>
                </c:pt>
                <c:pt idx="30728">
                  <c:v>15</c:v>
                </c:pt>
                <c:pt idx="30729">
                  <c:v>16</c:v>
                </c:pt>
                <c:pt idx="30730">
                  <c:v>16</c:v>
                </c:pt>
                <c:pt idx="30731">
                  <c:v>16</c:v>
                </c:pt>
                <c:pt idx="30732">
                  <c:v>14</c:v>
                </c:pt>
                <c:pt idx="30733">
                  <c:v>11</c:v>
                </c:pt>
                <c:pt idx="30734">
                  <c:v>13</c:v>
                </c:pt>
                <c:pt idx="30735">
                  <c:v>16</c:v>
                </c:pt>
                <c:pt idx="30736">
                  <c:v>12</c:v>
                </c:pt>
                <c:pt idx="30737">
                  <c:v>17</c:v>
                </c:pt>
                <c:pt idx="30738">
                  <c:v>17</c:v>
                </c:pt>
                <c:pt idx="30739">
                  <c:v>17</c:v>
                </c:pt>
                <c:pt idx="30740">
                  <c:v>18</c:v>
                </c:pt>
                <c:pt idx="30741">
                  <c:v>16</c:v>
                </c:pt>
                <c:pt idx="30742">
                  <c:v>15</c:v>
                </c:pt>
                <c:pt idx="30743">
                  <c:v>15</c:v>
                </c:pt>
                <c:pt idx="30744">
                  <c:v>20</c:v>
                </c:pt>
                <c:pt idx="30745">
                  <c:v>18</c:v>
                </c:pt>
                <c:pt idx="30746">
                  <c:v>16</c:v>
                </c:pt>
                <c:pt idx="30747">
                  <c:v>20</c:v>
                </c:pt>
                <c:pt idx="30748">
                  <c:v>15</c:v>
                </c:pt>
                <c:pt idx="30749">
                  <c:v>13</c:v>
                </c:pt>
                <c:pt idx="30750">
                  <c:v>20</c:v>
                </c:pt>
                <c:pt idx="30751">
                  <c:v>12</c:v>
                </c:pt>
                <c:pt idx="30752">
                  <c:v>17</c:v>
                </c:pt>
                <c:pt idx="30753">
                  <c:v>16</c:v>
                </c:pt>
                <c:pt idx="30754">
                  <c:v>16</c:v>
                </c:pt>
                <c:pt idx="30755">
                  <c:v>6</c:v>
                </c:pt>
                <c:pt idx="30756">
                  <c:v>9</c:v>
                </c:pt>
                <c:pt idx="30757">
                  <c:v>8</c:v>
                </c:pt>
                <c:pt idx="30758">
                  <c:v>11</c:v>
                </c:pt>
                <c:pt idx="30759">
                  <c:v>19</c:v>
                </c:pt>
                <c:pt idx="30760">
                  <c:v>16</c:v>
                </c:pt>
                <c:pt idx="30761">
                  <c:v>15</c:v>
                </c:pt>
                <c:pt idx="30762">
                  <c:v>16</c:v>
                </c:pt>
                <c:pt idx="30763">
                  <c:v>15</c:v>
                </c:pt>
                <c:pt idx="30764">
                  <c:v>20</c:v>
                </c:pt>
                <c:pt idx="30765">
                  <c:v>0</c:v>
                </c:pt>
                <c:pt idx="30766">
                  <c:v>12</c:v>
                </c:pt>
                <c:pt idx="30767">
                  <c:v>16</c:v>
                </c:pt>
                <c:pt idx="30768">
                  <c:v>11</c:v>
                </c:pt>
                <c:pt idx="30769">
                  <c:v>19</c:v>
                </c:pt>
                <c:pt idx="30770">
                  <c:v>17</c:v>
                </c:pt>
                <c:pt idx="30771">
                  <c:v>14</c:v>
                </c:pt>
                <c:pt idx="30772">
                  <c:v>16</c:v>
                </c:pt>
                <c:pt idx="30773">
                  <c:v>10</c:v>
                </c:pt>
                <c:pt idx="30774">
                  <c:v>16</c:v>
                </c:pt>
                <c:pt idx="30775">
                  <c:v>13</c:v>
                </c:pt>
                <c:pt idx="30776">
                  <c:v>7</c:v>
                </c:pt>
                <c:pt idx="30777">
                  <c:v>15</c:v>
                </c:pt>
                <c:pt idx="30778">
                  <c:v>19</c:v>
                </c:pt>
                <c:pt idx="30779">
                  <c:v>20</c:v>
                </c:pt>
                <c:pt idx="30780">
                  <c:v>20</c:v>
                </c:pt>
                <c:pt idx="30781">
                  <c:v>14</c:v>
                </c:pt>
                <c:pt idx="30782">
                  <c:v>16</c:v>
                </c:pt>
                <c:pt idx="30783">
                  <c:v>15</c:v>
                </c:pt>
                <c:pt idx="30784">
                  <c:v>16</c:v>
                </c:pt>
                <c:pt idx="30785">
                  <c:v>14</c:v>
                </c:pt>
                <c:pt idx="30786">
                  <c:v>16</c:v>
                </c:pt>
                <c:pt idx="30787">
                  <c:v>16</c:v>
                </c:pt>
                <c:pt idx="30788">
                  <c:v>16</c:v>
                </c:pt>
                <c:pt idx="30789">
                  <c:v>0</c:v>
                </c:pt>
                <c:pt idx="30790">
                  <c:v>18</c:v>
                </c:pt>
                <c:pt idx="30791">
                  <c:v>11</c:v>
                </c:pt>
                <c:pt idx="30792">
                  <c:v>16</c:v>
                </c:pt>
                <c:pt idx="30793">
                  <c:v>19</c:v>
                </c:pt>
                <c:pt idx="30794">
                  <c:v>17</c:v>
                </c:pt>
                <c:pt idx="30795">
                  <c:v>20</c:v>
                </c:pt>
                <c:pt idx="30796">
                  <c:v>19</c:v>
                </c:pt>
                <c:pt idx="30797">
                  <c:v>16</c:v>
                </c:pt>
                <c:pt idx="30798">
                  <c:v>20</c:v>
                </c:pt>
                <c:pt idx="30799">
                  <c:v>8</c:v>
                </c:pt>
                <c:pt idx="30800">
                  <c:v>17</c:v>
                </c:pt>
                <c:pt idx="30801">
                  <c:v>15</c:v>
                </c:pt>
                <c:pt idx="30802">
                  <c:v>20</c:v>
                </c:pt>
                <c:pt idx="30803">
                  <c:v>11</c:v>
                </c:pt>
                <c:pt idx="30804">
                  <c:v>17</c:v>
                </c:pt>
                <c:pt idx="30805">
                  <c:v>16</c:v>
                </c:pt>
                <c:pt idx="30806">
                  <c:v>16</c:v>
                </c:pt>
                <c:pt idx="30807">
                  <c:v>18</c:v>
                </c:pt>
                <c:pt idx="30808">
                  <c:v>17</c:v>
                </c:pt>
                <c:pt idx="30809">
                  <c:v>7</c:v>
                </c:pt>
                <c:pt idx="30810">
                  <c:v>16</c:v>
                </c:pt>
                <c:pt idx="30811">
                  <c:v>16</c:v>
                </c:pt>
                <c:pt idx="30812">
                  <c:v>8</c:v>
                </c:pt>
                <c:pt idx="30813">
                  <c:v>16</c:v>
                </c:pt>
                <c:pt idx="30814">
                  <c:v>15</c:v>
                </c:pt>
                <c:pt idx="30815">
                  <c:v>16</c:v>
                </c:pt>
                <c:pt idx="30816">
                  <c:v>16</c:v>
                </c:pt>
                <c:pt idx="30817">
                  <c:v>12</c:v>
                </c:pt>
                <c:pt idx="30818">
                  <c:v>7</c:v>
                </c:pt>
                <c:pt idx="30819">
                  <c:v>11</c:v>
                </c:pt>
                <c:pt idx="30820">
                  <c:v>15</c:v>
                </c:pt>
                <c:pt idx="30821">
                  <c:v>17</c:v>
                </c:pt>
                <c:pt idx="30822">
                  <c:v>20</c:v>
                </c:pt>
                <c:pt idx="30823">
                  <c:v>15</c:v>
                </c:pt>
                <c:pt idx="30824">
                  <c:v>18</c:v>
                </c:pt>
                <c:pt idx="30825">
                  <c:v>14</c:v>
                </c:pt>
                <c:pt idx="30826">
                  <c:v>20</c:v>
                </c:pt>
                <c:pt idx="30827">
                  <c:v>17</c:v>
                </c:pt>
                <c:pt idx="30828">
                  <c:v>15</c:v>
                </c:pt>
                <c:pt idx="30829">
                  <c:v>7</c:v>
                </c:pt>
                <c:pt idx="30830">
                  <c:v>16</c:v>
                </c:pt>
                <c:pt idx="30831">
                  <c:v>19</c:v>
                </c:pt>
                <c:pt idx="30832">
                  <c:v>14</c:v>
                </c:pt>
                <c:pt idx="30833">
                  <c:v>14</c:v>
                </c:pt>
                <c:pt idx="30834">
                  <c:v>15</c:v>
                </c:pt>
                <c:pt idx="30835">
                  <c:v>17</c:v>
                </c:pt>
                <c:pt idx="30836">
                  <c:v>9</c:v>
                </c:pt>
                <c:pt idx="30837">
                  <c:v>20</c:v>
                </c:pt>
                <c:pt idx="30838">
                  <c:v>10</c:v>
                </c:pt>
                <c:pt idx="30839">
                  <c:v>14</c:v>
                </c:pt>
                <c:pt idx="30840">
                  <c:v>15</c:v>
                </c:pt>
                <c:pt idx="30841">
                  <c:v>20</c:v>
                </c:pt>
                <c:pt idx="30842">
                  <c:v>10</c:v>
                </c:pt>
                <c:pt idx="30843">
                  <c:v>17</c:v>
                </c:pt>
                <c:pt idx="30844">
                  <c:v>7</c:v>
                </c:pt>
                <c:pt idx="30845">
                  <c:v>15</c:v>
                </c:pt>
                <c:pt idx="30846">
                  <c:v>14</c:v>
                </c:pt>
                <c:pt idx="30847">
                  <c:v>10</c:v>
                </c:pt>
                <c:pt idx="30848">
                  <c:v>17</c:v>
                </c:pt>
                <c:pt idx="30849">
                  <c:v>8</c:v>
                </c:pt>
                <c:pt idx="30850">
                  <c:v>20</c:v>
                </c:pt>
                <c:pt idx="30851">
                  <c:v>16</c:v>
                </c:pt>
                <c:pt idx="30852">
                  <c:v>20</c:v>
                </c:pt>
                <c:pt idx="30853">
                  <c:v>18</c:v>
                </c:pt>
                <c:pt idx="30854">
                  <c:v>17</c:v>
                </c:pt>
                <c:pt idx="30855">
                  <c:v>16</c:v>
                </c:pt>
                <c:pt idx="30856">
                  <c:v>20</c:v>
                </c:pt>
                <c:pt idx="30857">
                  <c:v>11</c:v>
                </c:pt>
                <c:pt idx="30858">
                  <c:v>10</c:v>
                </c:pt>
                <c:pt idx="30859">
                  <c:v>10</c:v>
                </c:pt>
                <c:pt idx="30860">
                  <c:v>16</c:v>
                </c:pt>
                <c:pt idx="30861">
                  <c:v>16</c:v>
                </c:pt>
                <c:pt idx="30862">
                  <c:v>16</c:v>
                </c:pt>
                <c:pt idx="30863">
                  <c:v>17</c:v>
                </c:pt>
                <c:pt idx="30864">
                  <c:v>18</c:v>
                </c:pt>
                <c:pt idx="30865">
                  <c:v>10</c:v>
                </c:pt>
                <c:pt idx="30866">
                  <c:v>10</c:v>
                </c:pt>
                <c:pt idx="30867">
                  <c:v>14</c:v>
                </c:pt>
                <c:pt idx="30868">
                  <c:v>0</c:v>
                </c:pt>
                <c:pt idx="30869">
                  <c:v>20</c:v>
                </c:pt>
                <c:pt idx="30870">
                  <c:v>15</c:v>
                </c:pt>
                <c:pt idx="30871">
                  <c:v>10</c:v>
                </c:pt>
                <c:pt idx="30872">
                  <c:v>14</c:v>
                </c:pt>
                <c:pt idx="30873">
                  <c:v>18</c:v>
                </c:pt>
                <c:pt idx="30874">
                  <c:v>10</c:v>
                </c:pt>
                <c:pt idx="30875">
                  <c:v>13</c:v>
                </c:pt>
                <c:pt idx="30876">
                  <c:v>20</c:v>
                </c:pt>
                <c:pt idx="30877">
                  <c:v>20</c:v>
                </c:pt>
                <c:pt idx="30878">
                  <c:v>10</c:v>
                </c:pt>
                <c:pt idx="30879">
                  <c:v>14</c:v>
                </c:pt>
                <c:pt idx="30880">
                  <c:v>9</c:v>
                </c:pt>
                <c:pt idx="30881">
                  <c:v>7</c:v>
                </c:pt>
                <c:pt idx="30882">
                  <c:v>8</c:v>
                </c:pt>
                <c:pt idx="30883">
                  <c:v>7</c:v>
                </c:pt>
                <c:pt idx="30884">
                  <c:v>8</c:v>
                </c:pt>
                <c:pt idx="30885">
                  <c:v>11</c:v>
                </c:pt>
                <c:pt idx="30886">
                  <c:v>17</c:v>
                </c:pt>
                <c:pt idx="30887">
                  <c:v>13</c:v>
                </c:pt>
                <c:pt idx="30888">
                  <c:v>12</c:v>
                </c:pt>
                <c:pt idx="30889">
                  <c:v>18</c:v>
                </c:pt>
                <c:pt idx="30890">
                  <c:v>16</c:v>
                </c:pt>
                <c:pt idx="30891">
                  <c:v>20</c:v>
                </c:pt>
                <c:pt idx="30892">
                  <c:v>20</c:v>
                </c:pt>
                <c:pt idx="30893">
                  <c:v>14</c:v>
                </c:pt>
                <c:pt idx="30894">
                  <c:v>17</c:v>
                </c:pt>
                <c:pt idx="30895">
                  <c:v>19</c:v>
                </c:pt>
                <c:pt idx="30896">
                  <c:v>20</c:v>
                </c:pt>
                <c:pt idx="30897">
                  <c:v>19</c:v>
                </c:pt>
                <c:pt idx="30898">
                  <c:v>18</c:v>
                </c:pt>
                <c:pt idx="30899">
                  <c:v>0</c:v>
                </c:pt>
                <c:pt idx="30900">
                  <c:v>20</c:v>
                </c:pt>
                <c:pt idx="30901">
                  <c:v>17</c:v>
                </c:pt>
                <c:pt idx="30902">
                  <c:v>16</c:v>
                </c:pt>
                <c:pt idx="30903">
                  <c:v>16</c:v>
                </c:pt>
                <c:pt idx="30904">
                  <c:v>20</c:v>
                </c:pt>
                <c:pt idx="30905">
                  <c:v>20</c:v>
                </c:pt>
                <c:pt idx="30906">
                  <c:v>16</c:v>
                </c:pt>
                <c:pt idx="30907">
                  <c:v>20</c:v>
                </c:pt>
                <c:pt idx="30908">
                  <c:v>16</c:v>
                </c:pt>
                <c:pt idx="30909">
                  <c:v>18</c:v>
                </c:pt>
                <c:pt idx="30910">
                  <c:v>18</c:v>
                </c:pt>
                <c:pt idx="30911">
                  <c:v>16</c:v>
                </c:pt>
                <c:pt idx="30912">
                  <c:v>20</c:v>
                </c:pt>
                <c:pt idx="30913">
                  <c:v>6</c:v>
                </c:pt>
                <c:pt idx="30914">
                  <c:v>19</c:v>
                </c:pt>
                <c:pt idx="30915">
                  <c:v>8</c:v>
                </c:pt>
                <c:pt idx="30916">
                  <c:v>12</c:v>
                </c:pt>
                <c:pt idx="30917">
                  <c:v>15</c:v>
                </c:pt>
                <c:pt idx="30918">
                  <c:v>14</c:v>
                </c:pt>
                <c:pt idx="30919">
                  <c:v>13</c:v>
                </c:pt>
                <c:pt idx="30920">
                  <c:v>18</c:v>
                </c:pt>
                <c:pt idx="30921">
                  <c:v>14</c:v>
                </c:pt>
                <c:pt idx="30922">
                  <c:v>19</c:v>
                </c:pt>
                <c:pt idx="30923">
                  <c:v>12</c:v>
                </c:pt>
                <c:pt idx="30924">
                  <c:v>13</c:v>
                </c:pt>
                <c:pt idx="30925">
                  <c:v>16</c:v>
                </c:pt>
                <c:pt idx="30926">
                  <c:v>19</c:v>
                </c:pt>
                <c:pt idx="30927">
                  <c:v>16</c:v>
                </c:pt>
                <c:pt idx="30928">
                  <c:v>15</c:v>
                </c:pt>
                <c:pt idx="30929">
                  <c:v>15</c:v>
                </c:pt>
                <c:pt idx="30930">
                  <c:v>13</c:v>
                </c:pt>
                <c:pt idx="30931">
                  <c:v>12</c:v>
                </c:pt>
                <c:pt idx="30932">
                  <c:v>19</c:v>
                </c:pt>
                <c:pt idx="30933">
                  <c:v>12</c:v>
                </c:pt>
                <c:pt idx="30934">
                  <c:v>8</c:v>
                </c:pt>
                <c:pt idx="30935">
                  <c:v>13</c:v>
                </c:pt>
                <c:pt idx="30936">
                  <c:v>16</c:v>
                </c:pt>
                <c:pt idx="30937">
                  <c:v>20</c:v>
                </c:pt>
                <c:pt idx="30938">
                  <c:v>18</c:v>
                </c:pt>
                <c:pt idx="30939">
                  <c:v>16</c:v>
                </c:pt>
                <c:pt idx="30940">
                  <c:v>19</c:v>
                </c:pt>
                <c:pt idx="30941">
                  <c:v>15</c:v>
                </c:pt>
                <c:pt idx="30942">
                  <c:v>17</c:v>
                </c:pt>
                <c:pt idx="30943">
                  <c:v>9</c:v>
                </c:pt>
                <c:pt idx="30944">
                  <c:v>20</c:v>
                </c:pt>
                <c:pt idx="30945">
                  <c:v>20</c:v>
                </c:pt>
                <c:pt idx="30946">
                  <c:v>15</c:v>
                </c:pt>
                <c:pt idx="30947">
                  <c:v>16</c:v>
                </c:pt>
                <c:pt idx="30948">
                  <c:v>11</c:v>
                </c:pt>
                <c:pt idx="30949">
                  <c:v>11</c:v>
                </c:pt>
                <c:pt idx="30950">
                  <c:v>14</c:v>
                </c:pt>
                <c:pt idx="30951">
                  <c:v>16</c:v>
                </c:pt>
                <c:pt idx="30952">
                  <c:v>0</c:v>
                </c:pt>
                <c:pt idx="30953">
                  <c:v>5</c:v>
                </c:pt>
                <c:pt idx="30954">
                  <c:v>20</c:v>
                </c:pt>
                <c:pt idx="30955">
                  <c:v>16</c:v>
                </c:pt>
                <c:pt idx="30956">
                  <c:v>17</c:v>
                </c:pt>
                <c:pt idx="30957">
                  <c:v>9</c:v>
                </c:pt>
                <c:pt idx="30958">
                  <c:v>13</c:v>
                </c:pt>
                <c:pt idx="30959">
                  <c:v>8</c:v>
                </c:pt>
                <c:pt idx="30960">
                  <c:v>18</c:v>
                </c:pt>
                <c:pt idx="30961">
                  <c:v>18</c:v>
                </c:pt>
                <c:pt idx="30962">
                  <c:v>19</c:v>
                </c:pt>
                <c:pt idx="30963">
                  <c:v>14</c:v>
                </c:pt>
                <c:pt idx="30964">
                  <c:v>18</c:v>
                </c:pt>
                <c:pt idx="30965">
                  <c:v>13</c:v>
                </c:pt>
                <c:pt idx="30966">
                  <c:v>16</c:v>
                </c:pt>
                <c:pt idx="30967">
                  <c:v>19</c:v>
                </c:pt>
                <c:pt idx="30968">
                  <c:v>15</c:v>
                </c:pt>
                <c:pt idx="30969">
                  <c:v>13</c:v>
                </c:pt>
                <c:pt idx="30970">
                  <c:v>20</c:v>
                </c:pt>
                <c:pt idx="30971">
                  <c:v>15</c:v>
                </c:pt>
                <c:pt idx="30972">
                  <c:v>16</c:v>
                </c:pt>
                <c:pt idx="30973">
                  <c:v>14</c:v>
                </c:pt>
                <c:pt idx="30974">
                  <c:v>18</c:v>
                </c:pt>
                <c:pt idx="30975">
                  <c:v>14</c:v>
                </c:pt>
                <c:pt idx="30976">
                  <c:v>16</c:v>
                </c:pt>
                <c:pt idx="30977">
                  <c:v>9</c:v>
                </c:pt>
                <c:pt idx="30978">
                  <c:v>14</c:v>
                </c:pt>
                <c:pt idx="30979">
                  <c:v>16</c:v>
                </c:pt>
                <c:pt idx="30980">
                  <c:v>19</c:v>
                </c:pt>
                <c:pt idx="30981">
                  <c:v>19</c:v>
                </c:pt>
                <c:pt idx="30982">
                  <c:v>20</c:v>
                </c:pt>
                <c:pt idx="30983">
                  <c:v>15</c:v>
                </c:pt>
                <c:pt idx="30984">
                  <c:v>17</c:v>
                </c:pt>
                <c:pt idx="30985">
                  <c:v>12</c:v>
                </c:pt>
                <c:pt idx="30986">
                  <c:v>16</c:v>
                </c:pt>
                <c:pt idx="30987">
                  <c:v>17</c:v>
                </c:pt>
                <c:pt idx="30988">
                  <c:v>15</c:v>
                </c:pt>
                <c:pt idx="30989">
                  <c:v>15</c:v>
                </c:pt>
                <c:pt idx="30990">
                  <c:v>13</c:v>
                </c:pt>
                <c:pt idx="30991">
                  <c:v>17</c:v>
                </c:pt>
                <c:pt idx="30992">
                  <c:v>13</c:v>
                </c:pt>
                <c:pt idx="30993">
                  <c:v>13</c:v>
                </c:pt>
                <c:pt idx="30994">
                  <c:v>14</c:v>
                </c:pt>
                <c:pt idx="30995">
                  <c:v>14</c:v>
                </c:pt>
                <c:pt idx="30996">
                  <c:v>16</c:v>
                </c:pt>
                <c:pt idx="30997">
                  <c:v>16</c:v>
                </c:pt>
                <c:pt idx="30998">
                  <c:v>7</c:v>
                </c:pt>
                <c:pt idx="30999">
                  <c:v>20</c:v>
                </c:pt>
                <c:pt idx="31000">
                  <c:v>15</c:v>
                </c:pt>
                <c:pt idx="31001">
                  <c:v>20</c:v>
                </c:pt>
                <c:pt idx="31002">
                  <c:v>14</c:v>
                </c:pt>
                <c:pt idx="31003">
                  <c:v>15</c:v>
                </c:pt>
                <c:pt idx="31004">
                  <c:v>10</c:v>
                </c:pt>
                <c:pt idx="31005">
                  <c:v>7</c:v>
                </c:pt>
                <c:pt idx="31006">
                  <c:v>13</c:v>
                </c:pt>
                <c:pt idx="31007">
                  <c:v>13</c:v>
                </c:pt>
                <c:pt idx="31008">
                  <c:v>16</c:v>
                </c:pt>
                <c:pt idx="31009">
                  <c:v>18</c:v>
                </c:pt>
                <c:pt idx="31010">
                  <c:v>18</c:v>
                </c:pt>
                <c:pt idx="31011">
                  <c:v>16</c:v>
                </c:pt>
                <c:pt idx="31012">
                  <c:v>15</c:v>
                </c:pt>
                <c:pt idx="31013">
                  <c:v>6</c:v>
                </c:pt>
                <c:pt idx="31014">
                  <c:v>20</c:v>
                </c:pt>
                <c:pt idx="31015">
                  <c:v>18</c:v>
                </c:pt>
                <c:pt idx="31016">
                  <c:v>19</c:v>
                </c:pt>
                <c:pt idx="31017">
                  <c:v>14</c:v>
                </c:pt>
                <c:pt idx="31018">
                  <c:v>17</c:v>
                </c:pt>
                <c:pt idx="31019">
                  <c:v>17</c:v>
                </c:pt>
                <c:pt idx="31020">
                  <c:v>14</c:v>
                </c:pt>
                <c:pt idx="31021">
                  <c:v>17</c:v>
                </c:pt>
                <c:pt idx="31022">
                  <c:v>16</c:v>
                </c:pt>
                <c:pt idx="31023">
                  <c:v>20</c:v>
                </c:pt>
                <c:pt idx="31024">
                  <c:v>14</c:v>
                </c:pt>
                <c:pt idx="31025">
                  <c:v>20</c:v>
                </c:pt>
                <c:pt idx="31026">
                  <c:v>10</c:v>
                </c:pt>
                <c:pt idx="31027">
                  <c:v>13</c:v>
                </c:pt>
                <c:pt idx="31028">
                  <c:v>12</c:v>
                </c:pt>
                <c:pt idx="31029">
                  <c:v>12</c:v>
                </c:pt>
                <c:pt idx="31030">
                  <c:v>20</c:v>
                </c:pt>
                <c:pt idx="31031">
                  <c:v>19</c:v>
                </c:pt>
                <c:pt idx="31032">
                  <c:v>13</c:v>
                </c:pt>
                <c:pt idx="31033">
                  <c:v>9</c:v>
                </c:pt>
                <c:pt idx="31034">
                  <c:v>20</c:v>
                </c:pt>
                <c:pt idx="31035">
                  <c:v>14</c:v>
                </c:pt>
                <c:pt idx="31036">
                  <c:v>12</c:v>
                </c:pt>
                <c:pt idx="31037">
                  <c:v>0</c:v>
                </c:pt>
                <c:pt idx="31038">
                  <c:v>12</c:v>
                </c:pt>
                <c:pt idx="31039">
                  <c:v>9</c:v>
                </c:pt>
                <c:pt idx="31040">
                  <c:v>16</c:v>
                </c:pt>
                <c:pt idx="31041">
                  <c:v>18</c:v>
                </c:pt>
                <c:pt idx="31042">
                  <c:v>20</c:v>
                </c:pt>
                <c:pt idx="31043">
                  <c:v>19</c:v>
                </c:pt>
                <c:pt idx="31044">
                  <c:v>14</c:v>
                </c:pt>
                <c:pt idx="31045">
                  <c:v>14</c:v>
                </c:pt>
                <c:pt idx="31046">
                  <c:v>11</c:v>
                </c:pt>
                <c:pt idx="31047">
                  <c:v>16</c:v>
                </c:pt>
                <c:pt idx="31048">
                  <c:v>17</c:v>
                </c:pt>
                <c:pt idx="31049">
                  <c:v>7</c:v>
                </c:pt>
                <c:pt idx="31050">
                  <c:v>6</c:v>
                </c:pt>
                <c:pt idx="31051">
                  <c:v>16</c:v>
                </c:pt>
                <c:pt idx="31052">
                  <c:v>14</c:v>
                </c:pt>
                <c:pt idx="31053">
                  <c:v>4</c:v>
                </c:pt>
                <c:pt idx="31054">
                  <c:v>5</c:v>
                </c:pt>
                <c:pt idx="31055">
                  <c:v>10</c:v>
                </c:pt>
                <c:pt idx="31056">
                  <c:v>16</c:v>
                </c:pt>
                <c:pt idx="31057">
                  <c:v>10</c:v>
                </c:pt>
                <c:pt idx="31058">
                  <c:v>20</c:v>
                </c:pt>
                <c:pt idx="31059">
                  <c:v>17</c:v>
                </c:pt>
                <c:pt idx="31060">
                  <c:v>16</c:v>
                </c:pt>
                <c:pt idx="31061">
                  <c:v>16</c:v>
                </c:pt>
                <c:pt idx="31062">
                  <c:v>9</c:v>
                </c:pt>
                <c:pt idx="31063">
                  <c:v>18</c:v>
                </c:pt>
                <c:pt idx="31064">
                  <c:v>0</c:v>
                </c:pt>
                <c:pt idx="31065">
                  <c:v>16</c:v>
                </c:pt>
                <c:pt idx="31066">
                  <c:v>13</c:v>
                </c:pt>
                <c:pt idx="31067">
                  <c:v>10</c:v>
                </c:pt>
                <c:pt idx="31068">
                  <c:v>20</c:v>
                </c:pt>
                <c:pt idx="31069">
                  <c:v>19</c:v>
                </c:pt>
                <c:pt idx="31070">
                  <c:v>9</c:v>
                </c:pt>
                <c:pt idx="31071">
                  <c:v>15</c:v>
                </c:pt>
                <c:pt idx="31072">
                  <c:v>11</c:v>
                </c:pt>
                <c:pt idx="31073">
                  <c:v>16</c:v>
                </c:pt>
                <c:pt idx="31074">
                  <c:v>10</c:v>
                </c:pt>
                <c:pt idx="31075">
                  <c:v>0</c:v>
                </c:pt>
                <c:pt idx="31076">
                  <c:v>6</c:v>
                </c:pt>
                <c:pt idx="31077">
                  <c:v>14</c:v>
                </c:pt>
                <c:pt idx="31078">
                  <c:v>16</c:v>
                </c:pt>
                <c:pt idx="31079">
                  <c:v>19</c:v>
                </c:pt>
                <c:pt idx="31080">
                  <c:v>4</c:v>
                </c:pt>
                <c:pt idx="31081">
                  <c:v>7</c:v>
                </c:pt>
                <c:pt idx="31082">
                  <c:v>16</c:v>
                </c:pt>
                <c:pt idx="31083">
                  <c:v>18</c:v>
                </c:pt>
                <c:pt idx="31084">
                  <c:v>12</c:v>
                </c:pt>
                <c:pt idx="31085">
                  <c:v>15</c:v>
                </c:pt>
                <c:pt idx="31086">
                  <c:v>13</c:v>
                </c:pt>
                <c:pt idx="31087">
                  <c:v>13</c:v>
                </c:pt>
                <c:pt idx="31088">
                  <c:v>20</c:v>
                </c:pt>
                <c:pt idx="31089">
                  <c:v>18</c:v>
                </c:pt>
                <c:pt idx="31090">
                  <c:v>16</c:v>
                </c:pt>
                <c:pt idx="31091">
                  <c:v>20</c:v>
                </c:pt>
                <c:pt idx="31092">
                  <c:v>19</c:v>
                </c:pt>
                <c:pt idx="31093">
                  <c:v>14</c:v>
                </c:pt>
                <c:pt idx="31094">
                  <c:v>16</c:v>
                </c:pt>
                <c:pt idx="31095">
                  <c:v>15</c:v>
                </c:pt>
                <c:pt idx="31096">
                  <c:v>16</c:v>
                </c:pt>
                <c:pt idx="31097">
                  <c:v>9</c:v>
                </c:pt>
                <c:pt idx="31098">
                  <c:v>10</c:v>
                </c:pt>
                <c:pt idx="31099">
                  <c:v>8</c:v>
                </c:pt>
                <c:pt idx="31100">
                  <c:v>14</c:v>
                </c:pt>
                <c:pt idx="31101">
                  <c:v>16</c:v>
                </c:pt>
                <c:pt idx="31102">
                  <c:v>20</c:v>
                </c:pt>
                <c:pt idx="31103">
                  <c:v>10</c:v>
                </c:pt>
                <c:pt idx="31104">
                  <c:v>16</c:v>
                </c:pt>
                <c:pt idx="31105">
                  <c:v>16</c:v>
                </c:pt>
                <c:pt idx="31106">
                  <c:v>17</c:v>
                </c:pt>
                <c:pt idx="31107">
                  <c:v>18</c:v>
                </c:pt>
                <c:pt idx="31108">
                  <c:v>15</c:v>
                </c:pt>
                <c:pt idx="31109">
                  <c:v>14</c:v>
                </c:pt>
                <c:pt idx="31110">
                  <c:v>13</c:v>
                </c:pt>
                <c:pt idx="31111">
                  <c:v>15</c:v>
                </c:pt>
                <c:pt idx="31112">
                  <c:v>16</c:v>
                </c:pt>
                <c:pt idx="31113">
                  <c:v>4</c:v>
                </c:pt>
                <c:pt idx="31114">
                  <c:v>18</c:v>
                </c:pt>
                <c:pt idx="31115">
                  <c:v>12</c:v>
                </c:pt>
                <c:pt idx="31116">
                  <c:v>16</c:v>
                </c:pt>
                <c:pt idx="31117">
                  <c:v>18</c:v>
                </c:pt>
                <c:pt idx="31118">
                  <c:v>17</c:v>
                </c:pt>
                <c:pt idx="31119">
                  <c:v>18</c:v>
                </c:pt>
                <c:pt idx="31120">
                  <c:v>17</c:v>
                </c:pt>
                <c:pt idx="31121">
                  <c:v>20</c:v>
                </c:pt>
                <c:pt idx="31122">
                  <c:v>15</c:v>
                </c:pt>
                <c:pt idx="31123">
                  <c:v>11</c:v>
                </c:pt>
                <c:pt idx="31124">
                  <c:v>20</c:v>
                </c:pt>
                <c:pt idx="31125">
                  <c:v>4</c:v>
                </c:pt>
                <c:pt idx="31126">
                  <c:v>16</c:v>
                </c:pt>
                <c:pt idx="31127">
                  <c:v>20</c:v>
                </c:pt>
                <c:pt idx="31128">
                  <c:v>16</c:v>
                </c:pt>
                <c:pt idx="31129">
                  <c:v>17</c:v>
                </c:pt>
                <c:pt idx="31130">
                  <c:v>11</c:v>
                </c:pt>
                <c:pt idx="31131">
                  <c:v>16</c:v>
                </c:pt>
                <c:pt idx="31132">
                  <c:v>12</c:v>
                </c:pt>
                <c:pt idx="31133">
                  <c:v>15</c:v>
                </c:pt>
                <c:pt idx="31134">
                  <c:v>19</c:v>
                </c:pt>
                <c:pt idx="31135">
                  <c:v>7</c:v>
                </c:pt>
                <c:pt idx="31136">
                  <c:v>12</c:v>
                </c:pt>
                <c:pt idx="31137">
                  <c:v>19</c:v>
                </c:pt>
                <c:pt idx="31138">
                  <c:v>20</c:v>
                </c:pt>
                <c:pt idx="31139">
                  <c:v>4</c:v>
                </c:pt>
                <c:pt idx="31140">
                  <c:v>15</c:v>
                </c:pt>
                <c:pt idx="31141">
                  <c:v>15</c:v>
                </c:pt>
                <c:pt idx="31142">
                  <c:v>7</c:v>
                </c:pt>
                <c:pt idx="31143">
                  <c:v>10</c:v>
                </c:pt>
                <c:pt idx="31144">
                  <c:v>13</c:v>
                </c:pt>
                <c:pt idx="31145">
                  <c:v>17</c:v>
                </c:pt>
                <c:pt idx="31146">
                  <c:v>16</c:v>
                </c:pt>
                <c:pt idx="31147">
                  <c:v>16</c:v>
                </c:pt>
                <c:pt idx="31148">
                  <c:v>15</c:v>
                </c:pt>
                <c:pt idx="31149">
                  <c:v>16</c:v>
                </c:pt>
                <c:pt idx="31150">
                  <c:v>7</c:v>
                </c:pt>
                <c:pt idx="31151">
                  <c:v>7</c:v>
                </c:pt>
                <c:pt idx="31152">
                  <c:v>12</c:v>
                </c:pt>
                <c:pt idx="31153">
                  <c:v>18</c:v>
                </c:pt>
                <c:pt idx="31154">
                  <c:v>16</c:v>
                </c:pt>
                <c:pt idx="31155">
                  <c:v>9</c:v>
                </c:pt>
                <c:pt idx="31156">
                  <c:v>10</c:v>
                </c:pt>
                <c:pt idx="31157">
                  <c:v>18</c:v>
                </c:pt>
                <c:pt idx="31158">
                  <c:v>14</c:v>
                </c:pt>
                <c:pt idx="31159">
                  <c:v>20</c:v>
                </c:pt>
                <c:pt idx="31160">
                  <c:v>20</c:v>
                </c:pt>
                <c:pt idx="31161">
                  <c:v>17</c:v>
                </c:pt>
                <c:pt idx="31162">
                  <c:v>16</c:v>
                </c:pt>
                <c:pt idx="31163">
                  <c:v>11</c:v>
                </c:pt>
                <c:pt idx="31164">
                  <c:v>13</c:v>
                </c:pt>
                <c:pt idx="31165">
                  <c:v>16</c:v>
                </c:pt>
                <c:pt idx="31166">
                  <c:v>20</c:v>
                </c:pt>
                <c:pt idx="31167">
                  <c:v>4</c:v>
                </c:pt>
                <c:pt idx="31168">
                  <c:v>18</c:v>
                </c:pt>
                <c:pt idx="31169">
                  <c:v>13</c:v>
                </c:pt>
                <c:pt idx="31170">
                  <c:v>15</c:v>
                </c:pt>
                <c:pt idx="31171">
                  <c:v>19</c:v>
                </c:pt>
                <c:pt idx="31172">
                  <c:v>14</c:v>
                </c:pt>
                <c:pt idx="31173">
                  <c:v>7</c:v>
                </c:pt>
                <c:pt idx="31174">
                  <c:v>19</c:v>
                </c:pt>
                <c:pt idx="31175">
                  <c:v>15</c:v>
                </c:pt>
                <c:pt idx="31176">
                  <c:v>19</c:v>
                </c:pt>
                <c:pt idx="31177">
                  <c:v>16</c:v>
                </c:pt>
                <c:pt idx="31178">
                  <c:v>19</c:v>
                </c:pt>
                <c:pt idx="31179">
                  <c:v>10</c:v>
                </c:pt>
                <c:pt idx="31180">
                  <c:v>9</c:v>
                </c:pt>
                <c:pt idx="31181">
                  <c:v>19</c:v>
                </c:pt>
                <c:pt idx="31182">
                  <c:v>14</c:v>
                </c:pt>
                <c:pt idx="31183">
                  <c:v>17</c:v>
                </c:pt>
                <c:pt idx="31184">
                  <c:v>18</c:v>
                </c:pt>
                <c:pt idx="31185">
                  <c:v>12</c:v>
                </c:pt>
                <c:pt idx="31186">
                  <c:v>14</c:v>
                </c:pt>
                <c:pt idx="31187">
                  <c:v>15</c:v>
                </c:pt>
                <c:pt idx="31188">
                  <c:v>13</c:v>
                </c:pt>
                <c:pt idx="31189">
                  <c:v>10</c:v>
                </c:pt>
                <c:pt idx="31190">
                  <c:v>19</c:v>
                </c:pt>
                <c:pt idx="31191">
                  <c:v>8</c:v>
                </c:pt>
                <c:pt idx="31192">
                  <c:v>16</c:v>
                </c:pt>
                <c:pt idx="31193">
                  <c:v>20</c:v>
                </c:pt>
                <c:pt idx="31194">
                  <c:v>12</c:v>
                </c:pt>
                <c:pt idx="31195">
                  <c:v>16</c:v>
                </c:pt>
                <c:pt idx="31196">
                  <c:v>16</c:v>
                </c:pt>
                <c:pt idx="31197">
                  <c:v>5</c:v>
                </c:pt>
                <c:pt idx="31198">
                  <c:v>14</c:v>
                </c:pt>
                <c:pt idx="31199">
                  <c:v>20</c:v>
                </c:pt>
                <c:pt idx="31200">
                  <c:v>20</c:v>
                </c:pt>
                <c:pt idx="31201">
                  <c:v>8</c:v>
                </c:pt>
                <c:pt idx="31202">
                  <c:v>14</c:v>
                </c:pt>
                <c:pt idx="31203">
                  <c:v>14</c:v>
                </c:pt>
                <c:pt idx="31204">
                  <c:v>17</c:v>
                </c:pt>
                <c:pt idx="31205">
                  <c:v>10</c:v>
                </c:pt>
                <c:pt idx="31206">
                  <c:v>8</c:v>
                </c:pt>
                <c:pt idx="31207">
                  <c:v>19</c:v>
                </c:pt>
                <c:pt idx="31208">
                  <c:v>11</c:v>
                </c:pt>
                <c:pt idx="31209">
                  <c:v>19</c:v>
                </c:pt>
                <c:pt idx="31210">
                  <c:v>20</c:v>
                </c:pt>
                <c:pt idx="31211">
                  <c:v>16</c:v>
                </c:pt>
                <c:pt idx="31212">
                  <c:v>6</c:v>
                </c:pt>
                <c:pt idx="31213">
                  <c:v>4</c:v>
                </c:pt>
                <c:pt idx="31214">
                  <c:v>8</c:v>
                </c:pt>
                <c:pt idx="31215">
                  <c:v>20</c:v>
                </c:pt>
                <c:pt idx="31216">
                  <c:v>18</c:v>
                </c:pt>
                <c:pt idx="31217">
                  <c:v>4</c:v>
                </c:pt>
                <c:pt idx="31218">
                  <c:v>16</c:v>
                </c:pt>
                <c:pt idx="31219">
                  <c:v>19</c:v>
                </c:pt>
                <c:pt idx="31220">
                  <c:v>20</c:v>
                </c:pt>
                <c:pt idx="31221">
                  <c:v>20</c:v>
                </c:pt>
                <c:pt idx="31222">
                  <c:v>17</c:v>
                </c:pt>
                <c:pt idx="31223">
                  <c:v>10</c:v>
                </c:pt>
                <c:pt idx="31224">
                  <c:v>20</c:v>
                </c:pt>
                <c:pt idx="31225">
                  <c:v>15</c:v>
                </c:pt>
                <c:pt idx="31226">
                  <c:v>18</c:v>
                </c:pt>
                <c:pt idx="31227">
                  <c:v>14</c:v>
                </c:pt>
                <c:pt idx="31228">
                  <c:v>16</c:v>
                </c:pt>
                <c:pt idx="31229">
                  <c:v>0</c:v>
                </c:pt>
                <c:pt idx="31230">
                  <c:v>20</c:v>
                </c:pt>
                <c:pt idx="31231">
                  <c:v>17</c:v>
                </c:pt>
                <c:pt idx="31232">
                  <c:v>13</c:v>
                </c:pt>
                <c:pt idx="31233">
                  <c:v>19</c:v>
                </c:pt>
                <c:pt idx="31234">
                  <c:v>10</c:v>
                </c:pt>
                <c:pt idx="31235">
                  <c:v>19</c:v>
                </c:pt>
                <c:pt idx="31236">
                  <c:v>15</c:v>
                </c:pt>
                <c:pt idx="31237">
                  <c:v>17</c:v>
                </c:pt>
                <c:pt idx="31238">
                  <c:v>18</c:v>
                </c:pt>
                <c:pt idx="31239">
                  <c:v>15</c:v>
                </c:pt>
                <c:pt idx="31240">
                  <c:v>13</c:v>
                </c:pt>
                <c:pt idx="31241">
                  <c:v>17</c:v>
                </c:pt>
                <c:pt idx="31242">
                  <c:v>11</c:v>
                </c:pt>
                <c:pt idx="31243">
                  <c:v>11</c:v>
                </c:pt>
                <c:pt idx="31244">
                  <c:v>13</c:v>
                </c:pt>
                <c:pt idx="31245">
                  <c:v>8</c:v>
                </c:pt>
                <c:pt idx="31246">
                  <c:v>11</c:v>
                </c:pt>
                <c:pt idx="31247">
                  <c:v>20</c:v>
                </c:pt>
                <c:pt idx="31248">
                  <c:v>20</c:v>
                </c:pt>
                <c:pt idx="31249">
                  <c:v>16</c:v>
                </c:pt>
                <c:pt idx="31250">
                  <c:v>17</c:v>
                </c:pt>
                <c:pt idx="31251">
                  <c:v>19</c:v>
                </c:pt>
                <c:pt idx="31252">
                  <c:v>20</c:v>
                </c:pt>
                <c:pt idx="31253">
                  <c:v>16</c:v>
                </c:pt>
                <c:pt idx="31254">
                  <c:v>15</c:v>
                </c:pt>
                <c:pt idx="31255">
                  <c:v>19</c:v>
                </c:pt>
                <c:pt idx="31256">
                  <c:v>15</c:v>
                </c:pt>
                <c:pt idx="31257">
                  <c:v>19</c:v>
                </c:pt>
                <c:pt idx="31258">
                  <c:v>18</c:v>
                </c:pt>
                <c:pt idx="31259">
                  <c:v>16</c:v>
                </c:pt>
                <c:pt idx="31260">
                  <c:v>12</c:v>
                </c:pt>
                <c:pt idx="31261">
                  <c:v>0</c:v>
                </c:pt>
                <c:pt idx="31262">
                  <c:v>8</c:v>
                </c:pt>
                <c:pt idx="31263">
                  <c:v>14</c:v>
                </c:pt>
                <c:pt idx="31264">
                  <c:v>17</c:v>
                </c:pt>
                <c:pt idx="31265">
                  <c:v>16</c:v>
                </c:pt>
                <c:pt idx="31266">
                  <c:v>10</c:v>
                </c:pt>
                <c:pt idx="31267">
                  <c:v>14</c:v>
                </c:pt>
                <c:pt idx="31268">
                  <c:v>11</c:v>
                </c:pt>
                <c:pt idx="31269">
                  <c:v>18</c:v>
                </c:pt>
                <c:pt idx="31270">
                  <c:v>13</c:v>
                </c:pt>
                <c:pt idx="31271">
                  <c:v>5</c:v>
                </c:pt>
                <c:pt idx="31272">
                  <c:v>15</c:v>
                </c:pt>
                <c:pt idx="31273">
                  <c:v>13</c:v>
                </c:pt>
                <c:pt idx="31274">
                  <c:v>13</c:v>
                </c:pt>
                <c:pt idx="31275">
                  <c:v>19</c:v>
                </c:pt>
                <c:pt idx="31276">
                  <c:v>16</c:v>
                </c:pt>
                <c:pt idx="31277">
                  <c:v>19</c:v>
                </c:pt>
                <c:pt idx="31278">
                  <c:v>10</c:v>
                </c:pt>
                <c:pt idx="31279">
                  <c:v>12</c:v>
                </c:pt>
                <c:pt idx="31280">
                  <c:v>10</c:v>
                </c:pt>
                <c:pt idx="31281">
                  <c:v>19</c:v>
                </c:pt>
                <c:pt idx="31282">
                  <c:v>12</c:v>
                </c:pt>
                <c:pt idx="31283">
                  <c:v>15</c:v>
                </c:pt>
                <c:pt idx="31284">
                  <c:v>16</c:v>
                </c:pt>
                <c:pt idx="31285">
                  <c:v>18</c:v>
                </c:pt>
                <c:pt idx="31286">
                  <c:v>12</c:v>
                </c:pt>
                <c:pt idx="31287">
                  <c:v>8</c:v>
                </c:pt>
                <c:pt idx="31288">
                  <c:v>11</c:v>
                </c:pt>
                <c:pt idx="31289">
                  <c:v>14</c:v>
                </c:pt>
                <c:pt idx="31290">
                  <c:v>13</c:v>
                </c:pt>
                <c:pt idx="31291">
                  <c:v>18</c:v>
                </c:pt>
                <c:pt idx="31292">
                  <c:v>18</c:v>
                </c:pt>
                <c:pt idx="31293">
                  <c:v>20</c:v>
                </c:pt>
                <c:pt idx="31294">
                  <c:v>17</c:v>
                </c:pt>
                <c:pt idx="31295">
                  <c:v>18</c:v>
                </c:pt>
                <c:pt idx="31296">
                  <c:v>20</c:v>
                </c:pt>
                <c:pt idx="31297">
                  <c:v>16</c:v>
                </c:pt>
                <c:pt idx="31298">
                  <c:v>17</c:v>
                </c:pt>
                <c:pt idx="31299">
                  <c:v>16</c:v>
                </c:pt>
                <c:pt idx="31300">
                  <c:v>12</c:v>
                </c:pt>
                <c:pt idx="31301">
                  <c:v>11</c:v>
                </c:pt>
                <c:pt idx="31302">
                  <c:v>15</c:v>
                </c:pt>
                <c:pt idx="31303">
                  <c:v>6</c:v>
                </c:pt>
                <c:pt idx="31304">
                  <c:v>0</c:v>
                </c:pt>
                <c:pt idx="31305">
                  <c:v>9</c:v>
                </c:pt>
                <c:pt idx="31306">
                  <c:v>19</c:v>
                </c:pt>
                <c:pt idx="31307">
                  <c:v>11</c:v>
                </c:pt>
                <c:pt idx="31308">
                  <c:v>16</c:v>
                </c:pt>
                <c:pt idx="31309">
                  <c:v>20</c:v>
                </c:pt>
                <c:pt idx="31310">
                  <c:v>14</c:v>
                </c:pt>
                <c:pt idx="31311">
                  <c:v>16</c:v>
                </c:pt>
                <c:pt idx="31312">
                  <c:v>16</c:v>
                </c:pt>
                <c:pt idx="31313">
                  <c:v>10</c:v>
                </c:pt>
                <c:pt idx="31314">
                  <c:v>16</c:v>
                </c:pt>
                <c:pt idx="31315">
                  <c:v>14</c:v>
                </c:pt>
                <c:pt idx="31316">
                  <c:v>16</c:v>
                </c:pt>
                <c:pt idx="31317">
                  <c:v>20</c:v>
                </c:pt>
                <c:pt idx="31318">
                  <c:v>16</c:v>
                </c:pt>
                <c:pt idx="31319">
                  <c:v>12</c:v>
                </c:pt>
                <c:pt idx="31320">
                  <c:v>15</c:v>
                </c:pt>
                <c:pt idx="31321">
                  <c:v>16</c:v>
                </c:pt>
                <c:pt idx="31322">
                  <c:v>19</c:v>
                </c:pt>
                <c:pt idx="31323">
                  <c:v>20</c:v>
                </c:pt>
                <c:pt idx="31324">
                  <c:v>13</c:v>
                </c:pt>
                <c:pt idx="31325">
                  <c:v>18</c:v>
                </c:pt>
                <c:pt idx="31326">
                  <c:v>20</c:v>
                </c:pt>
                <c:pt idx="31327">
                  <c:v>18</c:v>
                </c:pt>
                <c:pt idx="31328">
                  <c:v>14</c:v>
                </c:pt>
                <c:pt idx="31329">
                  <c:v>16</c:v>
                </c:pt>
                <c:pt idx="31330">
                  <c:v>16</c:v>
                </c:pt>
                <c:pt idx="31331">
                  <c:v>20</c:v>
                </c:pt>
                <c:pt idx="31332">
                  <c:v>16</c:v>
                </c:pt>
                <c:pt idx="31333">
                  <c:v>12</c:v>
                </c:pt>
                <c:pt idx="31334">
                  <c:v>12</c:v>
                </c:pt>
                <c:pt idx="31335">
                  <c:v>16</c:v>
                </c:pt>
                <c:pt idx="31336">
                  <c:v>20</c:v>
                </c:pt>
                <c:pt idx="31337">
                  <c:v>14</c:v>
                </c:pt>
                <c:pt idx="31338">
                  <c:v>16</c:v>
                </c:pt>
                <c:pt idx="31339">
                  <c:v>17</c:v>
                </c:pt>
                <c:pt idx="31340">
                  <c:v>11</c:v>
                </c:pt>
                <c:pt idx="31341">
                  <c:v>16</c:v>
                </c:pt>
                <c:pt idx="31342">
                  <c:v>16</c:v>
                </c:pt>
                <c:pt idx="31343">
                  <c:v>19</c:v>
                </c:pt>
                <c:pt idx="31344">
                  <c:v>13</c:v>
                </c:pt>
                <c:pt idx="31345">
                  <c:v>15</c:v>
                </c:pt>
                <c:pt idx="31346">
                  <c:v>14</c:v>
                </c:pt>
                <c:pt idx="31347">
                  <c:v>18</c:v>
                </c:pt>
                <c:pt idx="31348">
                  <c:v>17</c:v>
                </c:pt>
                <c:pt idx="31349">
                  <c:v>13</c:v>
                </c:pt>
                <c:pt idx="31350">
                  <c:v>15</c:v>
                </c:pt>
                <c:pt idx="31351">
                  <c:v>20</c:v>
                </c:pt>
                <c:pt idx="31352">
                  <c:v>15</c:v>
                </c:pt>
                <c:pt idx="31353">
                  <c:v>13</c:v>
                </c:pt>
                <c:pt idx="31354">
                  <c:v>12</c:v>
                </c:pt>
                <c:pt idx="31355">
                  <c:v>17</c:v>
                </c:pt>
                <c:pt idx="31356">
                  <c:v>18</c:v>
                </c:pt>
                <c:pt idx="31357">
                  <c:v>6</c:v>
                </c:pt>
                <c:pt idx="31358">
                  <c:v>14</c:v>
                </c:pt>
                <c:pt idx="31359">
                  <c:v>13</c:v>
                </c:pt>
                <c:pt idx="31360">
                  <c:v>12</c:v>
                </c:pt>
                <c:pt idx="31361">
                  <c:v>15</c:v>
                </c:pt>
                <c:pt idx="31362">
                  <c:v>15</c:v>
                </c:pt>
                <c:pt idx="31363">
                  <c:v>17</c:v>
                </c:pt>
                <c:pt idx="31364">
                  <c:v>20</c:v>
                </c:pt>
                <c:pt idx="31365">
                  <c:v>17</c:v>
                </c:pt>
                <c:pt idx="31366">
                  <c:v>9</c:v>
                </c:pt>
                <c:pt idx="31367">
                  <c:v>17</c:v>
                </c:pt>
                <c:pt idx="31368">
                  <c:v>4</c:v>
                </c:pt>
                <c:pt idx="31369">
                  <c:v>9</c:v>
                </c:pt>
                <c:pt idx="31370">
                  <c:v>16</c:v>
                </c:pt>
                <c:pt idx="31371">
                  <c:v>16</c:v>
                </c:pt>
                <c:pt idx="31372">
                  <c:v>10</c:v>
                </c:pt>
                <c:pt idx="31373">
                  <c:v>16</c:v>
                </c:pt>
                <c:pt idx="31374">
                  <c:v>14</c:v>
                </c:pt>
                <c:pt idx="31375">
                  <c:v>16</c:v>
                </c:pt>
                <c:pt idx="31376">
                  <c:v>16</c:v>
                </c:pt>
                <c:pt idx="31377">
                  <c:v>6</c:v>
                </c:pt>
                <c:pt idx="31378">
                  <c:v>16</c:v>
                </c:pt>
                <c:pt idx="31379">
                  <c:v>13</c:v>
                </c:pt>
                <c:pt idx="31380">
                  <c:v>12</c:v>
                </c:pt>
                <c:pt idx="31381">
                  <c:v>13</c:v>
                </c:pt>
                <c:pt idx="31382">
                  <c:v>10</c:v>
                </c:pt>
                <c:pt idx="31383">
                  <c:v>5</c:v>
                </c:pt>
                <c:pt idx="31384">
                  <c:v>0</c:v>
                </c:pt>
                <c:pt idx="31385">
                  <c:v>16</c:v>
                </c:pt>
                <c:pt idx="31386">
                  <c:v>12</c:v>
                </c:pt>
                <c:pt idx="31387">
                  <c:v>11</c:v>
                </c:pt>
                <c:pt idx="31388">
                  <c:v>16</c:v>
                </c:pt>
                <c:pt idx="31389">
                  <c:v>8</c:v>
                </c:pt>
                <c:pt idx="31390">
                  <c:v>10</c:v>
                </c:pt>
                <c:pt idx="31391">
                  <c:v>9</c:v>
                </c:pt>
                <c:pt idx="31392">
                  <c:v>16</c:v>
                </c:pt>
                <c:pt idx="31393">
                  <c:v>17</c:v>
                </c:pt>
                <c:pt idx="31394">
                  <c:v>17</c:v>
                </c:pt>
                <c:pt idx="31395">
                  <c:v>18</c:v>
                </c:pt>
                <c:pt idx="31396">
                  <c:v>16</c:v>
                </c:pt>
                <c:pt idx="31397">
                  <c:v>14</c:v>
                </c:pt>
                <c:pt idx="31398">
                  <c:v>14</c:v>
                </c:pt>
                <c:pt idx="31399">
                  <c:v>15</c:v>
                </c:pt>
                <c:pt idx="31400">
                  <c:v>20</c:v>
                </c:pt>
                <c:pt idx="31401">
                  <c:v>15</c:v>
                </c:pt>
                <c:pt idx="31402">
                  <c:v>19</c:v>
                </c:pt>
                <c:pt idx="31403">
                  <c:v>16</c:v>
                </c:pt>
                <c:pt idx="31404">
                  <c:v>16</c:v>
                </c:pt>
                <c:pt idx="31405">
                  <c:v>18</c:v>
                </c:pt>
                <c:pt idx="31406">
                  <c:v>20</c:v>
                </c:pt>
                <c:pt idx="31407">
                  <c:v>17</c:v>
                </c:pt>
                <c:pt idx="31408">
                  <c:v>0</c:v>
                </c:pt>
                <c:pt idx="31409">
                  <c:v>10</c:v>
                </c:pt>
                <c:pt idx="31410">
                  <c:v>16</c:v>
                </c:pt>
                <c:pt idx="31411">
                  <c:v>15</c:v>
                </c:pt>
                <c:pt idx="31412">
                  <c:v>16</c:v>
                </c:pt>
                <c:pt idx="31413">
                  <c:v>18</c:v>
                </c:pt>
                <c:pt idx="31414">
                  <c:v>16</c:v>
                </c:pt>
                <c:pt idx="31415">
                  <c:v>9</c:v>
                </c:pt>
                <c:pt idx="31416">
                  <c:v>13</c:v>
                </c:pt>
                <c:pt idx="31417">
                  <c:v>19</c:v>
                </c:pt>
                <c:pt idx="31418">
                  <c:v>11</c:v>
                </c:pt>
                <c:pt idx="31419">
                  <c:v>13</c:v>
                </c:pt>
                <c:pt idx="31420">
                  <c:v>20</c:v>
                </c:pt>
                <c:pt idx="31421">
                  <c:v>15</c:v>
                </c:pt>
                <c:pt idx="31422">
                  <c:v>19</c:v>
                </c:pt>
                <c:pt idx="31423">
                  <c:v>12</c:v>
                </c:pt>
                <c:pt idx="31424">
                  <c:v>17</c:v>
                </c:pt>
                <c:pt idx="31425">
                  <c:v>19</c:v>
                </c:pt>
                <c:pt idx="31426">
                  <c:v>14</c:v>
                </c:pt>
                <c:pt idx="31427">
                  <c:v>16</c:v>
                </c:pt>
                <c:pt idx="31428">
                  <c:v>16</c:v>
                </c:pt>
                <c:pt idx="31429">
                  <c:v>18</c:v>
                </c:pt>
                <c:pt idx="31430">
                  <c:v>12</c:v>
                </c:pt>
                <c:pt idx="31431">
                  <c:v>15</c:v>
                </c:pt>
                <c:pt idx="31432">
                  <c:v>14</c:v>
                </c:pt>
                <c:pt idx="31433">
                  <c:v>19</c:v>
                </c:pt>
                <c:pt idx="31434">
                  <c:v>17</c:v>
                </c:pt>
                <c:pt idx="31435">
                  <c:v>17</c:v>
                </c:pt>
                <c:pt idx="31436">
                  <c:v>17</c:v>
                </c:pt>
                <c:pt idx="31437">
                  <c:v>11</c:v>
                </c:pt>
                <c:pt idx="31438">
                  <c:v>14</c:v>
                </c:pt>
                <c:pt idx="31439">
                  <c:v>11</c:v>
                </c:pt>
                <c:pt idx="31440">
                  <c:v>17</c:v>
                </c:pt>
                <c:pt idx="31441">
                  <c:v>12</c:v>
                </c:pt>
                <c:pt idx="31442">
                  <c:v>15</c:v>
                </c:pt>
                <c:pt idx="31443">
                  <c:v>6</c:v>
                </c:pt>
                <c:pt idx="31444">
                  <c:v>19</c:v>
                </c:pt>
                <c:pt idx="31445">
                  <c:v>13</c:v>
                </c:pt>
                <c:pt idx="31446">
                  <c:v>17</c:v>
                </c:pt>
                <c:pt idx="31447">
                  <c:v>17</c:v>
                </c:pt>
                <c:pt idx="31448">
                  <c:v>13</c:v>
                </c:pt>
                <c:pt idx="31449">
                  <c:v>15</c:v>
                </c:pt>
                <c:pt idx="31450">
                  <c:v>18</c:v>
                </c:pt>
                <c:pt idx="31451">
                  <c:v>11</c:v>
                </c:pt>
                <c:pt idx="31452">
                  <c:v>18</c:v>
                </c:pt>
                <c:pt idx="31453">
                  <c:v>14</c:v>
                </c:pt>
                <c:pt idx="31454">
                  <c:v>16</c:v>
                </c:pt>
                <c:pt idx="31455">
                  <c:v>19</c:v>
                </c:pt>
                <c:pt idx="31456">
                  <c:v>13</c:v>
                </c:pt>
                <c:pt idx="31457">
                  <c:v>14</c:v>
                </c:pt>
                <c:pt idx="31458">
                  <c:v>19</c:v>
                </c:pt>
                <c:pt idx="31459">
                  <c:v>16</c:v>
                </c:pt>
                <c:pt idx="31460">
                  <c:v>11</c:v>
                </c:pt>
                <c:pt idx="31461">
                  <c:v>18</c:v>
                </c:pt>
                <c:pt idx="31462">
                  <c:v>18</c:v>
                </c:pt>
                <c:pt idx="31463">
                  <c:v>20</c:v>
                </c:pt>
                <c:pt idx="31464">
                  <c:v>16</c:v>
                </c:pt>
                <c:pt idx="31465">
                  <c:v>10</c:v>
                </c:pt>
                <c:pt idx="31466">
                  <c:v>16</c:v>
                </c:pt>
                <c:pt idx="31467">
                  <c:v>7</c:v>
                </c:pt>
                <c:pt idx="31468">
                  <c:v>20</c:v>
                </c:pt>
                <c:pt idx="31469">
                  <c:v>14</c:v>
                </c:pt>
                <c:pt idx="31470">
                  <c:v>13</c:v>
                </c:pt>
                <c:pt idx="31471">
                  <c:v>20</c:v>
                </c:pt>
                <c:pt idx="31472">
                  <c:v>12</c:v>
                </c:pt>
                <c:pt idx="31473">
                  <c:v>16</c:v>
                </c:pt>
                <c:pt idx="31474">
                  <c:v>13</c:v>
                </c:pt>
                <c:pt idx="31475">
                  <c:v>15</c:v>
                </c:pt>
                <c:pt idx="31476">
                  <c:v>10</c:v>
                </c:pt>
                <c:pt idx="31477">
                  <c:v>13</c:v>
                </c:pt>
                <c:pt idx="31478">
                  <c:v>14</c:v>
                </c:pt>
                <c:pt idx="31479">
                  <c:v>6</c:v>
                </c:pt>
                <c:pt idx="31480">
                  <c:v>11</c:v>
                </c:pt>
                <c:pt idx="31481">
                  <c:v>14</c:v>
                </c:pt>
                <c:pt idx="31482">
                  <c:v>15</c:v>
                </c:pt>
                <c:pt idx="31483">
                  <c:v>17</c:v>
                </c:pt>
                <c:pt idx="31484">
                  <c:v>8</c:v>
                </c:pt>
                <c:pt idx="31485">
                  <c:v>20</c:v>
                </c:pt>
                <c:pt idx="31486">
                  <c:v>17</c:v>
                </c:pt>
                <c:pt idx="31487">
                  <c:v>15</c:v>
                </c:pt>
                <c:pt idx="31488">
                  <c:v>19</c:v>
                </c:pt>
                <c:pt idx="31489">
                  <c:v>19</c:v>
                </c:pt>
                <c:pt idx="31490">
                  <c:v>6</c:v>
                </c:pt>
                <c:pt idx="31491">
                  <c:v>20</c:v>
                </c:pt>
                <c:pt idx="31492">
                  <c:v>13</c:v>
                </c:pt>
                <c:pt idx="31493">
                  <c:v>16</c:v>
                </c:pt>
                <c:pt idx="31494">
                  <c:v>19</c:v>
                </c:pt>
                <c:pt idx="31495">
                  <c:v>18</c:v>
                </c:pt>
                <c:pt idx="31496">
                  <c:v>0</c:v>
                </c:pt>
                <c:pt idx="31497">
                  <c:v>17</c:v>
                </c:pt>
                <c:pt idx="31498">
                  <c:v>16</c:v>
                </c:pt>
                <c:pt idx="31499">
                  <c:v>17</c:v>
                </c:pt>
                <c:pt idx="31500">
                  <c:v>11</c:v>
                </c:pt>
                <c:pt idx="31501">
                  <c:v>18</c:v>
                </c:pt>
                <c:pt idx="31502">
                  <c:v>14</c:v>
                </c:pt>
                <c:pt idx="31503">
                  <c:v>17</c:v>
                </c:pt>
                <c:pt idx="31504">
                  <c:v>20</c:v>
                </c:pt>
                <c:pt idx="31505">
                  <c:v>14</c:v>
                </c:pt>
                <c:pt idx="31506">
                  <c:v>10</c:v>
                </c:pt>
                <c:pt idx="31507">
                  <c:v>5</c:v>
                </c:pt>
                <c:pt idx="31508">
                  <c:v>13</c:v>
                </c:pt>
                <c:pt idx="31509">
                  <c:v>15</c:v>
                </c:pt>
                <c:pt idx="31510">
                  <c:v>13</c:v>
                </c:pt>
                <c:pt idx="31511">
                  <c:v>17</c:v>
                </c:pt>
                <c:pt idx="31512">
                  <c:v>12</c:v>
                </c:pt>
                <c:pt idx="31513">
                  <c:v>16</c:v>
                </c:pt>
                <c:pt idx="31514">
                  <c:v>15</c:v>
                </c:pt>
                <c:pt idx="31515">
                  <c:v>20</c:v>
                </c:pt>
                <c:pt idx="31516">
                  <c:v>16</c:v>
                </c:pt>
                <c:pt idx="31517">
                  <c:v>16</c:v>
                </c:pt>
                <c:pt idx="31518">
                  <c:v>14</c:v>
                </c:pt>
                <c:pt idx="31519">
                  <c:v>19</c:v>
                </c:pt>
                <c:pt idx="31520">
                  <c:v>16</c:v>
                </c:pt>
                <c:pt idx="31521">
                  <c:v>19</c:v>
                </c:pt>
                <c:pt idx="31522">
                  <c:v>20</c:v>
                </c:pt>
                <c:pt idx="31523">
                  <c:v>10</c:v>
                </c:pt>
                <c:pt idx="31524">
                  <c:v>15</c:v>
                </c:pt>
                <c:pt idx="31525">
                  <c:v>8</c:v>
                </c:pt>
                <c:pt idx="31526">
                  <c:v>17</c:v>
                </c:pt>
                <c:pt idx="31527">
                  <c:v>15</c:v>
                </c:pt>
                <c:pt idx="31528">
                  <c:v>7</c:v>
                </c:pt>
                <c:pt idx="31529">
                  <c:v>5</c:v>
                </c:pt>
                <c:pt idx="31530">
                  <c:v>20</c:v>
                </c:pt>
                <c:pt idx="31531">
                  <c:v>7</c:v>
                </c:pt>
                <c:pt idx="31532">
                  <c:v>11</c:v>
                </c:pt>
                <c:pt idx="31533">
                  <c:v>16</c:v>
                </c:pt>
                <c:pt idx="31534">
                  <c:v>20</c:v>
                </c:pt>
                <c:pt idx="31535">
                  <c:v>13</c:v>
                </c:pt>
                <c:pt idx="31536">
                  <c:v>20</c:v>
                </c:pt>
                <c:pt idx="31537">
                  <c:v>16</c:v>
                </c:pt>
                <c:pt idx="31538">
                  <c:v>16</c:v>
                </c:pt>
                <c:pt idx="31539">
                  <c:v>16</c:v>
                </c:pt>
                <c:pt idx="31540">
                  <c:v>20</c:v>
                </c:pt>
                <c:pt idx="31541">
                  <c:v>16</c:v>
                </c:pt>
                <c:pt idx="31542">
                  <c:v>6</c:v>
                </c:pt>
                <c:pt idx="31543">
                  <c:v>16</c:v>
                </c:pt>
                <c:pt idx="31544">
                  <c:v>9</c:v>
                </c:pt>
                <c:pt idx="31545">
                  <c:v>20</c:v>
                </c:pt>
                <c:pt idx="31546">
                  <c:v>20</c:v>
                </c:pt>
                <c:pt idx="31547">
                  <c:v>11</c:v>
                </c:pt>
                <c:pt idx="31548">
                  <c:v>16</c:v>
                </c:pt>
                <c:pt idx="31549">
                  <c:v>13</c:v>
                </c:pt>
                <c:pt idx="31550">
                  <c:v>18</c:v>
                </c:pt>
                <c:pt idx="31551">
                  <c:v>7</c:v>
                </c:pt>
                <c:pt idx="31552">
                  <c:v>15</c:v>
                </c:pt>
                <c:pt idx="31553">
                  <c:v>13</c:v>
                </c:pt>
                <c:pt idx="31554">
                  <c:v>18</c:v>
                </c:pt>
                <c:pt idx="31555">
                  <c:v>13</c:v>
                </c:pt>
                <c:pt idx="31556">
                  <c:v>4</c:v>
                </c:pt>
                <c:pt idx="31557">
                  <c:v>20</c:v>
                </c:pt>
                <c:pt idx="31558">
                  <c:v>19</c:v>
                </c:pt>
                <c:pt idx="31559">
                  <c:v>14</c:v>
                </c:pt>
                <c:pt idx="31560">
                  <c:v>19</c:v>
                </c:pt>
                <c:pt idx="31561">
                  <c:v>8</c:v>
                </c:pt>
                <c:pt idx="31562">
                  <c:v>17</c:v>
                </c:pt>
                <c:pt idx="31563">
                  <c:v>14</c:v>
                </c:pt>
                <c:pt idx="31564">
                  <c:v>12</c:v>
                </c:pt>
                <c:pt idx="31565">
                  <c:v>10</c:v>
                </c:pt>
                <c:pt idx="31566">
                  <c:v>17</c:v>
                </c:pt>
                <c:pt idx="31567">
                  <c:v>19</c:v>
                </c:pt>
                <c:pt idx="31568">
                  <c:v>13</c:v>
                </c:pt>
                <c:pt idx="31569">
                  <c:v>18</c:v>
                </c:pt>
                <c:pt idx="31570">
                  <c:v>18</c:v>
                </c:pt>
                <c:pt idx="31571">
                  <c:v>17</c:v>
                </c:pt>
                <c:pt idx="31572">
                  <c:v>16</c:v>
                </c:pt>
                <c:pt idx="31573">
                  <c:v>11</c:v>
                </c:pt>
                <c:pt idx="31574">
                  <c:v>16</c:v>
                </c:pt>
                <c:pt idx="31575">
                  <c:v>11</c:v>
                </c:pt>
                <c:pt idx="31576">
                  <c:v>20</c:v>
                </c:pt>
                <c:pt idx="31577">
                  <c:v>8</c:v>
                </c:pt>
                <c:pt idx="31578">
                  <c:v>16</c:v>
                </c:pt>
                <c:pt idx="31579">
                  <c:v>12</c:v>
                </c:pt>
                <c:pt idx="31580">
                  <c:v>17</c:v>
                </c:pt>
                <c:pt idx="31581">
                  <c:v>13</c:v>
                </c:pt>
                <c:pt idx="31582">
                  <c:v>16</c:v>
                </c:pt>
                <c:pt idx="31583">
                  <c:v>16</c:v>
                </c:pt>
                <c:pt idx="31584">
                  <c:v>19</c:v>
                </c:pt>
                <c:pt idx="31585">
                  <c:v>14</c:v>
                </c:pt>
                <c:pt idx="31586">
                  <c:v>17</c:v>
                </c:pt>
                <c:pt idx="31587">
                  <c:v>17</c:v>
                </c:pt>
                <c:pt idx="31588">
                  <c:v>17</c:v>
                </c:pt>
                <c:pt idx="31589">
                  <c:v>9</c:v>
                </c:pt>
                <c:pt idx="31590">
                  <c:v>16</c:v>
                </c:pt>
                <c:pt idx="31591">
                  <c:v>4</c:v>
                </c:pt>
                <c:pt idx="31592">
                  <c:v>18</c:v>
                </c:pt>
                <c:pt idx="31593">
                  <c:v>17</c:v>
                </c:pt>
                <c:pt idx="31594">
                  <c:v>13</c:v>
                </c:pt>
                <c:pt idx="31595">
                  <c:v>15</c:v>
                </c:pt>
                <c:pt idx="31596">
                  <c:v>16</c:v>
                </c:pt>
                <c:pt idx="31597">
                  <c:v>17</c:v>
                </c:pt>
                <c:pt idx="31598">
                  <c:v>16</c:v>
                </c:pt>
                <c:pt idx="31599">
                  <c:v>14</c:v>
                </c:pt>
                <c:pt idx="31600">
                  <c:v>16</c:v>
                </c:pt>
                <c:pt idx="31601">
                  <c:v>14</c:v>
                </c:pt>
                <c:pt idx="31602">
                  <c:v>17</c:v>
                </c:pt>
                <c:pt idx="31603">
                  <c:v>10</c:v>
                </c:pt>
                <c:pt idx="31604">
                  <c:v>13</c:v>
                </c:pt>
                <c:pt idx="31605">
                  <c:v>19</c:v>
                </c:pt>
                <c:pt idx="31606">
                  <c:v>18</c:v>
                </c:pt>
                <c:pt idx="31607">
                  <c:v>17</c:v>
                </c:pt>
                <c:pt idx="31608">
                  <c:v>15</c:v>
                </c:pt>
                <c:pt idx="31609">
                  <c:v>19</c:v>
                </c:pt>
                <c:pt idx="31610">
                  <c:v>17</c:v>
                </c:pt>
                <c:pt idx="31611">
                  <c:v>19</c:v>
                </c:pt>
                <c:pt idx="31612">
                  <c:v>14</c:v>
                </c:pt>
                <c:pt idx="31613">
                  <c:v>18</c:v>
                </c:pt>
                <c:pt idx="31614">
                  <c:v>17</c:v>
                </c:pt>
                <c:pt idx="31615">
                  <c:v>20</c:v>
                </c:pt>
                <c:pt idx="31616">
                  <c:v>14</c:v>
                </c:pt>
                <c:pt idx="31617">
                  <c:v>9</c:v>
                </c:pt>
                <c:pt idx="31618">
                  <c:v>17</c:v>
                </c:pt>
                <c:pt idx="31619">
                  <c:v>17</c:v>
                </c:pt>
                <c:pt idx="31620">
                  <c:v>20</c:v>
                </c:pt>
                <c:pt idx="31621">
                  <c:v>18</c:v>
                </c:pt>
                <c:pt idx="31622">
                  <c:v>15</c:v>
                </c:pt>
                <c:pt idx="31623">
                  <c:v>13</c:v>
                </c:pt>
                <c:pt idx="31624">
                  <c:v>16</c:v>
                </c:pt>
                <c:pt idx="31625">
                  <c:v>5</c:v>
                </c:pt>
                <c:pt idx="31626">
                  <c:v>16</c:v>
                </c:pt>
                <c:pt idx="31627">
                  <c:v>6</c:v>
                </c:pt>
                <c:pt idx="31628">
                  <c:v>15</c:v>
                </c:pt>
                <c:pt idx="31629">
                  <c:v>17</c:v>
                </c:pt>
                <c:pt idx="31630">
                  <c:v>12</c:v>
                </c:pt>
                <c:pt idx="31631">
                  <c:v>9</c:v>
                </c:pt>
                <c:pt idx="31632">
                  <c:v>15</c:v>
                </c:pt>
                <c:pt idx="31633">
                  <c:v>15</c:v>
                </c:pt>
                <c:pt idx="31634">
                  <c:v>17</c:v>
                </c:pt>
                <c:pt idx="31635">
                  <c:v>9</c:v>
                </c:pt>
                <c:pt idx="31636">
                  <c:v>13</c:v>
                </c:pt>
                <c:pt idx="31637">
                  <c:v>12</c:v>
                </c:pt>
                <c:pt idx="31638">
                  <c:v>10</c:v>
                </c:pt>
                <c:pt idx="31639">
                  <c:v>15</c:v>
                </c:pt>
                <c:pt idx="31640">
                  <c:v>14</c:v>
                </c:pt>
                <c:pt idx="31641">
                  <c:v>14</c:v>
                </c:pt>
                <c:pt idx="31642">
                  <c:v>9</c:v>
                </c:pt>
                <c:pt idx="31643">
                  <c:v>7</c:v>
                </c:pt>
                <c:pt idx="31644">
                  <c:v>15</c:v>
                </c:pt>
                <c:pt idx="31645">
                  <c:v>20</c:v>
                </c:pt>
                <c:pt idx="31646">
                  <c:v>16</c:v>
                </c:pt>
                <c:pt idx="31647">
                  <c:v>11</c:v>
                </c:pt>
                <c:pt idx="31648">
                  <c:v>11</c:v>
                </c:pt>
                <c:pt idx="31649">
                  <c:v>12</c:v>
                </c:pt>
                <c:pt idx="31650">
                  <c:v>12</c:v>
                </c:pt>
                <c:pt idx="31651">
                  <c:v>15</c:v>
                </c:pt>
                <c:pt idx="31652">
                  <c:v>11</c:v>
                </c:pt>
                <c:pt idx="31653">
                  <c:v>17</c:v>
                </c:pt>
                <c:pt idx="31654">
                  <c:v>16</c:v>
                </c:pt>
                <c:pt idx="31655">
                  <c:v>19</c:v>
                </c:pt>
                <c:pt idx="31656">
                  <c:v>10</c:v>
                </c:pt>
                <c:pt idx="31657">
                  <c:v>20</c:v>
                </c:pt>
                <c:pt idx="31658">
                  <c:v>19</c:v>
                </c:pt>
                <c:pt idx="31659">
                  <c:v>16</c:v>
                </c:pt>
                <c:pt idx="31660">
                  <c:v>15</c:v>
                </c:pt>
                <c:pt idx="31661">
                  <c:v>7</c:v>
                </c:pt>
                <c:pt idx="31662">
                  <c:v>17</c:v>
                </c:pt>
                <c:pt idx="31663">
                  <c:v>10</c:v>
                </c:pt>
                <c:pt idx="31664">
                  <c:v>14</c:v>
                </c:pt>
                <c:pt idx="31665">
                  <c:v>9</c:v>
                </c:pt>
                <c:pt idx="31666">
                  <c:v>20</c:v>
                </c:pt>
                <c:pt idx="31667">
                  <c:v>12</c:v>
                </c:pt>
                <c:pt idx="31668">
                  <c:v>16</c:v>
                </c:pt>
                <c:pt idx="31669">
                  <c:v>19</c:v>
                </c:pt>
                <c:pt idx="31670">
                  <c:v>13</c:v>
                </c:pt>
                <c:pt idx="31671">
                  <c:v>18</c:v>
                </c:pt>
                <c:pt idx="31672">
                  <c:v>20</c:v>
                </c:pt>
                <c:pt idx="31673">
                  <c:v>16</c:v>
                </c:pt>
                <c:pt idx="31674">
                  <c:v>20</c:v>
                </c:pt>
                <c:pt idx="31675">
                  <c:v>16</c:v>
                </c:pt>
                <c:pt idx="31676">
                  <c:v>12</c:v>
                </c:pt>
                <c:pt idx="31677">
                  <c:v>13</c:v>
                </c:pt>
                <c:pt idx="31678">
                  <c:v>16</c:v>
                </c:pt>
                <c:pt idx="31679">
                  <c:v>15</c:v>
                </c:pt>
                <c:pt idx="31680">
                  <c:v>8</c:v>
                </c:pt>
                <c:pt idx="31681">
                  <c:v>20</c:v>
                </c:pt>
                <c:pt idx="31682">
                  <c:v>19</c:v>
                </c:pt>
                <c:pt idx="31683">
                  <c:v>16</c:v>
                </c:pt>
                <c:pt idx="31684">
                  <c:v>9</c:v>
                </c:pt>
                <c:pt idx="31685">
                  <c:v>14</c:v>
                </c:pt>
                <c:pt idx="31686">
                  <c:v>20</c:v>
                </c:pt>
                <c:pt idx="31687">
                  <c:v>12</c:v>
                </c:pt>
                <c:pt idx="31688">
                  <c:v>20</c:v>
                </c:pt>
                <c:pt idx="31689">
                  <c:v>20</c:v>
                </c:pt>
                <c:pt idx="31690">
                  <c:v>0</c:v>
                </c:pt>
                <c:pt idx="31691">
                  <c:v>14</c:v>
                </c:pt>
                <c:pt idx="31692">
                  <c:v>20</c:v>
                </c:pt>
                <c:pt idx="31693">
                  <c:v>15</c:v>
                </c:pt>
                <c:pt idx="31694">
                  <c:v>9</c:v>
                </c:pt>
                <c:pt idx="31695">
                  <c:v>14</c:v>
                </c:pt>
                <c:pt idx="31696">
                  <c:v>16</c:v>
                </c:pt>
                <c:pt idx="31697">
                  <c:v>17</c:v>
                </c:pt>
                <c:pt idx="31698">
                  <c:v>17</c:v>
                </c:pt>
                <c:pt idx="31699">
                  <c:v>13</c:v>
                </c:pt>
                <c:pt idx="31700">
                  <c:v>15</c:v>
                </c:pt>
                <c:pt idx="31701">
                  <c:v>16</c:v>
                </c:pt>
                <c:pt idx="31702">
                  <c:v>9</c:v>
                </c:pt>
                <c:pt idx="31703">
                  <c:v>16</c:v>
                </c:pt>
                <c:pt idx="31704">
                  <c:v>12</c:v>
                </c:pt>
                <c:pt idx="31705">
                  <c:v>11</c:v>
                </c:pt>
                <c:pt idx="31706">
                  <c:v>15</c:v>
                </c:pt>
                <c:pt idx="31707">
                  <c:v>14</c:v>
                </c:pt>
                <c:pt idx="31708">
                  <c:v>13</c:v>
                </c:pt>
                <c:pt idx="31709">
                  <c:v>19</c:v>
                </c:pt>
                <c:pt idx="31710">
                  <c:v>16</c:v>
                </c:pt>
                <c:pt idx="31711">
                  <c:v>16</c:v>
                </c:pt>
                <c:pt idx="31712">
                  <c:v>15</c:v>
                </c:pt>
                <c:pt idx="31713">
                  <c:v>18</c:v>
                </c:pt>
                <c:pt idx="31714">
                  <c:v>12</c:v>
                </c:pt>
                <c:pt idx="31715">
                  <c:v>16</c:v>
                </c:pt>
                <c:pt idx="31716">
                  <c:v>16</c:v>
                </c:pt>
                <c:pt idx="31717">
                  <c:v>17</c:v>
                </c:pt>
                <c:pt idx="31718">
                  <c:v>10</c:v>
                </c:pt>
                <c:pt idx="31719">
                  <c:v>10</c:v>
                </c:pt>
                <c:pt idx="31720">
                  <c:v>14</c:v>
                </c:pt>
                <c:pt idx="31721">
                  <c:v>16</c:v>
                </c:pt>
                <c:pt idx="31722">
                  <c:v>13</c:v>
                </c:pt>
                <c:pt idx="31723">
                  <c:v>4</c:v>
                </c:pt>
                <c:pt idx="31724">
                  <c:v>12</c:v>
                </c:pt>
                <c:pt idx="31725">
                  <c:v>0</c:v>
                </c:pt>
                <c:pt idx="31726">
                  <c:v>12</c:v>
                </c:pt>
                <c:pt idx="31727">
                  <c:v>13</c:v>
                </c:pt>
                <c:pt idx="31728">
                  <c:v>13</c:v>
                </c:pt>
                <c:pt idx="31729">
                  <c:v>13</c:v>
                </c:pt>
                <c:pt idx="31730">
                  <c:v>12</c:v>
                </c:pt>
                <c:pt idx="31731">
                  <c:v>16</c:v>
                </c:pt>
                <c:pt idx="31732">
                  <c:v>12</c:v>
                </c:pt>
                <c:pt idx="31733">
                  <c:v>19</c:v>
                </c:pt>
                <c:pt idx="31734">
                  <c:v>15</c:v>
                </c:pt>
                <c:pt idx="31735">
                  <c:v>14</c:v>
                </c:pt>
                <c:pt idx="31736">
                  <c:v>15</c:v>
                </c:pt>
                <c:pt idx="31737">
                  <c:v>19</c:v>
                </c:pt>
                <c:pt idx="31738">
                  <c:v>18</c:v>
                </c:pt>
                <c:pt idx="31739">
                  <c:v>12</c:v>
                </c:pt>
                <c:pt idx="31740">
                  <c:v>19</c:v>
                </c:pt>
                <c:pt idx="31741">
                  <c:v>15</c:v>
                </c:pt>
                <c:pt idx="31742">
                  <c:v>15</c:v>
                </c:pt>
                <c:pt idx="31743">
                  <c:v>14</c:v>
                </c:pt>
                <c:pt idx="31744">
                  <c:v>9</c:v>
                </c:pt>
                <c:pt idx="31745">
                  <c:v>17</c:v>
                </c:pt>
                <c:pt idx="31746">
                  <c:v>16</c:v>
                </c:pt>
                <c:pt idx="31747">
                  <c:v>9</c:v>
                </c:pt>
                <c:pt idx="31748">
                  <c:v>6</c:v>
                </c:pt>
                <c:pt idx="31749">
                  <c:v>0</c:v>
                </c:pt>
                <c:pt idx="31750">
                  <c:v>13</c:v>
                </c:pt>
                <c:pt idx="31751">
                  <c:v>16</c:v>
                </c:pt>
                <c:pt idx="31752">
                  <c:v>19</c:v>
                </c:pt>
                <c:pt idx="31753">
                  <c:v>14</c:v>
                </c:pt>
                <c:pt idx="31754">
                  <c:v>14</c:v>
                </c:pt>
                <c:pt idx="31755">
                  <c:v>13</c:v>
                </c:pt>
                <c:pt idx="31756">
                  <c:v>20</c:v>
                </c:pt>
                <c:pt idx="31757">
                  <c:v>4</c:v>
                </c:pt>
                <c:pt idx="31758">
                  <c:v>11</c:v>
                </c:pt>
                <c:pt idx="31759">
                  <c:v>12</c:v>
                </c:pt>
                <c:pt idx="31760">
                  <c:v>16</c:v>
                </c:pt>
                <c:pt idx="31761">
                  <c:v>16</c:v>
                </c:pt>
                <c:pt idx="31762">
                  <c:v>16</c:v>
                </c:pt>
                <c:pt idx="31763">
                  <c:v>9</c:v>
                </c:pt>
                <c:pt idx="31764">
                  <c:v>12</c:v>
                </c:pt>
                <c:pt idx="31765">
                  <c:v>19</c:v>
                </c:pt>
                <c:pt idx="31766">
                  <c:v>18</c:v>
                </c:pt>
                <c:pt idx="31767">
                  <c:v>16</c:v>
                </c:pt>
                <c:pt idx="31768">
                  <c:v>14</c:v>
                </c:pt>
                <c:pt idx="31769">
                  <c:v>20</c:v>
                </c:pt>
                <c:pt idx="31770">
                  <c:v>14</c:v>
                </c:pt>
                <c:pt idx="31771">
                  <c:v>10</c:v>
                </c:pt>
                <c:pt idx="31772">
                  <c:v>17</c:v>
                </c:pt>
                <c:pt idx="31773">
                  <c:v>11</c:v>
                </c:pt>
                <c:pt idx="31774">
                  <c:v>18</c:v>
                </c:pt>
                <c:pt idx="31775">
                  <c:v>20</c:v>
                </c:pt>
                <c:pt idx="31776">
                  <c:v>18</c:v>
                </c:pt>
                <c:pt idx="31777">
                  <c:v>7</c:v>
                </c:pt>
                <c:pt idx="31778">
                  <c:v>20</c:v>
                </c:pt>
                <c:pt idx="31779">
                  <c:v>15</c:v>
                </c:pt>
                <c:pt idx="31780">
                  <c:v>20</c:v>
                </c:pt>
                <c:pt idx="31781">
                  <c:v>13</c:v>
                </c:pt>
                <c:pt idx="31782">
                  <c:v>20</c:v>
                </c:pt>
                <c:pt idx="31783">
                  <c:v>9</c:v>
                </c:pt>
                <c:pt idx="31784">
                  <c:v>8</c:v>
                </c:pt>
                <c:pt idx="31785">
                  <c:v>8</c:v>
                </c:pt>
                <c:pt idx="31786">
                  <c:v>12</c:v>
                </c:pt>
                <c:pt idx="31787">
                  <c:v>20</c:v>
                </c:pt>
                <c:pt idx="31788">
                  <c:v>14</c:v>
                </c:pt>
                <c:pt idx="31789">
                  <c:v>16</c:v>
                </c:pt>
                <c:pt idx="31790">
                  <c:v>20</c:v>
                </c:pt>
                <c:pt idx="31791">
                  <c:v>13</c:v>
                </c:pt>
                <c:pt idx="31792">
                  <c:v>10</c:v>
                </c:pt>
                <c:pt idx="31793">
                  <c:v>8</c:v>
                </c:pt>
                <c:pt idx="31794">
                  <c:v>16</c:v>
                </c:pt>
                <c:pt idx="31795">
                  <c:v>17</c:v>
                </c:pt>
                <c:pt idx="31796">
                  <c:v>16</c:v>
                </c:pt>
                <c:pt idx="31797">
                  <c:v>15</c:v>
                </c:pt>
                <c:pt idx="31798">
                  <c:v>19</c:v>
                </c:pt>
                <c:pt idx="31799">
                  <c:v>19</c:v>
                </c:pt>
                <c:pt idx="31800">
                  <c:v>17</c:v>
                </c:pt>
                <c:pt idx="31801">
                  <c:v>15</c:v>
                </c:pt>
                <c:pt idx="31802">
                  <c:v>4</c:v>
                </c:pt>
                <c:pt idx="31803">
                  <c:v>9</c:v>
                </c:pt>
                <c:pt idx="31804">
                  <c:v>7</c:v>
                </c:pt>
                <c:pt idx="31805">
                  <c:v>8</c:v>
                </c:pt>
                <c:pt idx="31806">
                  <c:v>17</c:v>
                </c:pt>
                <c:pt idx="31807">
                  <c:v>14</c:v>
                </c:pt>
                <c:pt idx="31808">
                  <c:v>19</c:v>
                </c:pt>
                <c:pt idx="31809">
                  <c:v>14</c:v>
                </c:pt>
                <c:pt idx="31810">
                  <c:v>18</c:v>
                </c:pt>
                <c:pt idx="31811">
                  <c:v>12</c:v>
                </c:pt>
                <c:pt idx="31812">
                  <c:v>20</c:v>
                </c:pt>
                <c:pt idx="31813">
                  <c:v>11</c:v>
                </c:pt>
                <c:pt idx="31814">
                  <c:v>13</c:v>
                </c:pt>
                <c:pt idx="31815">
                  <c:v>14</c:v>
                </c:pt>
                <c:pt idx="31816">
                  <c:v>10</c:v>
                </c:pt>
                <c:pt idx="31817">
                  <c:v>16</c:v>
                </c:pt>
                <c:pt idx="31818">
                  <c:v>14</c:v>
                </c:pt>
                <c:pt idx="31819">
                  <c:v>12</c:v>
                </c:pt>
                <c:pt idx="31820">
                  <c:v>12</c:v>
                </c:pt>
                <c:pt idx="31821">
                  <c:v>6</c:v>
                </c:pt>
                <c:pt idx="31822">
                  <c:v>13</c:v>
                </c:pt>
                <c:pt idx="31823">
                  <c:v>6</c:v>
                </c:pt>
                <c:pt idx="31824">
                  <c:v>13</c:v>
                </c:pt>
                <c:pt idx="31825">
                  <c:v>0</c:v>
                </c:pt>
                <c:pt idx="31826">
                  <c:v>17</c:v>
                </c:pt>
                <c:pt idx="31827">
                  <c:v>9</c:v>
                </c:pt>
                <c:pt idx="31828">
                  <c:v>4</c:v>
                </c:pt>
                <c:pt idx="31829">
                  <c:v>16</c:v>
                </c:pt>
                <c:pt idx="31830">
                  <c:v>12</c:v>
                </c:pt>
                <c:pt idx="31831">
                  <c:v>15</c:v>
                </c:pt>
                <c:pt idx="31832">
                  <c:v>13</c:v>
                </c:pt>
                <c:pt idx="31833">
                  <c:v>12</c:v>
                </c:pt>
                <c:pt idx="31834">
                  <c:v>20</c:v>
                </c:pt>
                <c:pt idx="31835">
                  <c:v>18</c:v>
                </c:pt>
                <c:pt idx="31836">
                  <c:v>15</c:v>
                </c:pt>
                <c:pt idx="31837">
                  <c:v>19</c:v>
                </c:pt>
                <c:pt idx="31838">
                  <c:v>16</c:v>
                </c:pt>
                <c:pt idx="31839">
                  <c:v>18</c:v>
                </c:pt>
                <c:pt idx="31840">
                  <c:v>15</c:v>
                </c:pt>
                <c:pt idx="31841">
                  <c:v>16</c:v>
                </c:pt>
                <c:pt idx="31842">
                  <c:v>10</c:v>
                </c:pt>
                <c:pt idx="31843">
                  <c:v>16</c:v>
                </c:pt>
                <c:pt idx="31844">
                  <c:v>8</c:v>
                </c:pt>
                <c:pt idx="31845">
                  <c:v>19</c:v>
                </c:pt>
                <c:pt idx="31846">
                  <c:v>16</c:v>
                </c:pt>
                <c:pt idx="31847">
                  <c:v>20</c:v>
                </c:pt>
                <c:pt idx="31848">
                  <c:v>11</c:v>
                </c:pt>
                <c:pt idx="31849">
                  <c:v>10</c:v>
                </c:pt>
                <c:pt idx="31850">
                  <c:v>13</c:v>
                </c:pt>
                <c:pt idx="31851">
                  <c:v>16</c:v>
                </c:pt>
                <c:pt idx="31852">
                  <c:v>18</c:v>
                </c:pt>
                <c:pt idx="31853">
                  <c:v>12</c:v>
                </c:pt>
                <c:pt idx="31854">
                  <c:v>10</c:v>
                </c:pt>
                <c:pt idx="31855">
                  <c:v>16</c:v>
                </c:pt>
                <c:pt idx="31856">
                  <c:v>0</c:v>
                </c:pt>
                <c:pt idx="31857">
                  <c:v>20</c:v>
                </c:pt>
                <c:pt idx="31858">
                  <c:v>20</c:v>
                </c:pt>
                <c:pt idx="31859">
                  <c:v>19</c:v>
                </c:pt>
                <c:pt idx="31860">
                  <c:v>15</c:v>
                </c:pt>
                <c:pt idx="31861">
                  <c:v>16</c:v>
                </c:pt>
                <c:pt idx="31862">
                  <c:v>17</c:v>
                </c:pt>
                <c:pt idx="31863">
                  <c:v>17</c:v>
                </c:pt>
                <c:pt idx="31864">
                  <c:v>18</c:v>
                </c:pt>
                <c:pt idx="31865">
                  <c:v>15</c:v>
                </c:pt>
                <c:pt idx="31866">
                  <c:v>14</c:v>
                </c:pt>
                <c:pt idx="31867">
                  <c:v>16</c:v>
                </c:pt>
                <c:pt idx="31868">
                  <c:v>12</c:v>
                </c:pt>
                <c:pt idx="31869">
                  <c:v>17</c:v>
                </c:pt>
                <c:pt idx="31870">
                  <c:v>16</c:v>
                </c:pt>
                <c:pt idx="31871">
                  <c:v>16</c:v>
                </c:pt>
                <c:pt idx="31872">
                  <c:v>19</c:v>
                </c:pt>
                <c:pt idx="31873">
                  <c:v>15</c:v>
                </c:pt>
                <c:pt idx="31874">
                  <c:v>15</c:v>
                </c:pt>
                <c:pt idx="31875">
                  <c:v>7</c:v>
                </c:pt>
                <c:pt idx="31876">
                  <c:v>15</c:v>
                </c:pt>
                <c:pt idx="31877">
                  <c:v>8</c:v>
                </c:pt>
                <c:pt idx="31878">
                  <c:v>17</c:v>
                </c:pt>
                <c:pt idx="31879">
                  <c:v>15</c:v>
                </c:pt>
                <c:pt idx="31880">
                  <c:v>18</c:v>
                </c:pt>
                <c:pt idx="31881">
                  <c:v>12</c:v>
                </c:pt>
                <c:pt idx="31882">
                  <c:v>13</c:v>
                </c:pt>
                <c:pt idx="31883">
                  <c:v>19</c:v>
                </c:pt>
                <c:pt idx="31884">
                  <c:v>20</c:v>
                </c:pt>
                <c:pt idx="31885">
                  <c:v>10</c:v>
                </c:pt>
                <c:pt idx="31886">
                  <c:v>16</c:v>
                </c:pt>
                <c:pt idx="31887">
                  <c:v>10</c:v>
                </c:pt>
                <c:pt idx="31888">
                  <c:v>16</c:v>
                </c:pt>
                <c:pt idx="31889">
                  <c:v>17</c:v>
                </c:pt>
                <c:pt idx="31890">
                  <c:v>16</c:v>
                </c:pt>
                <c:pt idx="31891">
                  <c:v>10</c:v>
                </c:pt>
                <c:pt idx="31892">
                  <c:v>19</c:v>
                </c:pt>
                <c:pt idx="31893">
                  <c:v>11</c:v>
                </c:pt>
                <c:pt idx="31894">
                  <c:v>15</c:v>
                </c:pt>
                <c:pt idx="31895">
                  <c:v>14</c:v>
                </c:pt>
                <c:pt idx="31896">
                  <c:v>20</c:v>
                </c:pt>
                <c:pt idx="31897">
                  <c:v>16</c:v>
                </c:pt>
                <c:pt idx="31898">
                  <c:v>15</c:v>
                </c:pt>
                <c:pt idx="31899">
                  <c:v>20</c:v>
                </c:pt>
                <c:pt idx="31900">
                  <c:v>14</c:v>
                </c:pt>
                <c:pt idx="31901">
                  <c:v>8</c:v>
                </c:pt>
                <c:pt idx="31902">
                  <c:v>16</c:v>
                </c:pt>
                <c:pt idx="31903">
                  <c:v>11</c:v>
                </c:pt>
                <c:pt idx="31904">
                  <c:v>17</c:v>
                </c:pt>
                <c:pt idx="31905">
                  <c:v>9</c:v>
                </c:pt>
                <c:pt idx="31906">
                  <c:v>20</c:v>
                </c:pt>
                <c:pt idx="31907">
                  <c:v>16</c:v>
                </c:pt>
                <c:pt idx="31908">
                  <c:v>20</c:v>
                </c:pt>
                <c:pt idx="31909">
                  <c:v>15</c:v>
                </c:pt>
                <c:pt idx="31910">
                  <c:v>9</c:v>
                </c:pt>
                <c:pt idx="31911">
                  <c:v>11</c:v>
                </c:pt>
                <c:pt idx="31912">
                  <c:v>11</c:v>
                </c:pt>
                <c:pt idx="31913">
                  <c:v>17</c:v>
                </c:pt>
                <c:pt idx="31914">
                  <c:v>15</c:v>
                </c:pt>
                <c:pt idx="31915">
                  <c:v>11</c:v>
                </c:pt>
                <c:pt idx="31916">
                  <c:v>20</c:v>
                </c:pt>
                <c:pt idx="31917">
                  <c:v>16</c:v>
                </c:pt>
                <c:pt idx="31918">
                  <c:v>13</c:v>
                </c:pt>
                <c:pt idx="31919">
                  <c:v>17</c:v>
                </c:pt>
                <c:pt idx="31920">
                  <c:v>18</c:v>
                </c:pt>
                <c:pt idx="31921">
                  <c:v>15</c:v>
                </c:pt>
                <c:pt idx="31922">
                  <c:v>19</c:v>
                </c:pt>
                <c:pt idx="31923">
                  <c:v>14</c:v>
                </c:pt>
                <c:pt idx="31924">
                  <c:v>19</c:v>
                </c:pt>
                <c:pt idx="31925">
                  <c:v>20</c:v>
                </c:pt>
                <c:pt idx="31926">
                  <c:v>12</c:v>
                </c:pt>
                <c:pt idx="31927">
                  <c:v>16</c:v>
                </c:pt>
                <c:pt idx="31928">
                  <c:v>19</c:v>
                </c:pt>
                <c:pt idx="31929">
                  <c:v>14</c:v>
                </c:pt>
                <c:pt idx="31930">
                  <c:v>18</c:v>
                </c:pt>
                <c:pt idx="31931">
                  <c:v>11</c:v>
                </c:pt>
                <c:pt idx="31932">
                  <c:v>19</c:v>
                </c:pt>
                <c:pt idx="31933">
                  <c:v>16</c:v>
                </c:pt>
                <c:pt idx="31934">
                  <c:v>9</c:v>
                </c:pt>
                <c:pt idx="31935">
                  <c:v>17</c:v>
                </c:pt>
                <c:pt idx="31936">
                  <c:v>15</c:v>
                </c:pt>
                <c:pt idx="31937">
                  <c:v>14</c:v>
                </c:pt>
                <c:pt idx="31938">
                  <c:v>16</c:v>
                </c:pt>
                <c:pt idx="31939">
                  <c:v>14</c:v>
                </c:pt>
                <c:pt idx="31940">
                  <c:v>17</c:v>
                </c:pt>
                <c:pt idx="31941">
                  <c:v>0</c:v>
                </c:pt>
                <c:pt idx="31942">
                  <c:v>17</c:v>
                </c:pt>
                <c:pt idx="31943">
                  <c:v>11</c:v>
                </c:pt>
                <c:pt idx="31944">
                  <c:v>16</c:v>
                </c:pt>
                <c:pt idx="31945">
                  <c:v>17</c:v>
                </c:pt>
                <c:pt idx="31946">
                  <c:v>12</c:v>
                </c:pt>
                <c:pt idx="31947">
                  <c:v>11</c:v>
                </c:pt>
                <c:pt idx="31948">
                  <c:v>20</c:v>
                </c:pt>
                <c:pt idx="31949">
                  <c:v>14</c:v>
                </c:pt>
                <c:pt idx="31950">
                  <c:v>14</c:v>
                </c:pt>
                <c:pt idx="31951">
                  <c:v>11</c:v>
                </c:pt>
                <c:pt idx="31952">
                  <c:v>0</c:v>
                </c:pt>
                <c:pt idx="31953">
                  <c:v>17</c:v>
                </c:pt>
                <c:pt idx="31954">
                  <c:v>6</c:v>
                </c:pt>
                <c:pt idx="31955">
                  <c:v>11</c:v>
                </c:pt>
                <c:pt idx="31956">
                  <c:v>16</c:v>
                </c:pt>
                <c:pt idx="31957">
                  <c:v>9</c:v>
                </c:pt>
                <c:pt idx="31958">
                  <c:v>20</c:v>
                </c:pt>
                <c:pt idx="31959">
                  <c:v>15</c:v>
                </c:pt>
                <c:pt idx="31960">
                  <c:v>19</c:v>
                </c:pt>
                <c:pt idx="31961">
                  <c:v>15</c:v>
                </c:pt>
                <c:pt idx="31962">
                  <c:v>11</c:v>
                </c:pt>
                <c:pt idx="31963">
                  <c:v>16</c:v>
                </c:pt>
                <c:pt idx="31964">
                  <c:v>12</c:v>
                </c:pt>
                <c:pt idx="31965">
                  <c:v>0</c:v>
                </c:pt>
                <c:pt idx="31966">
                  <c:v>20</c:v>
                </c:pt>
                <c:pt idx="31967">
                  <c:v>19</c:v>
                </c:pt>
                <c:pt idx="31968">
                  <c:v>20</c:v>
                </c:pt>
                <c:pt idx="31969">
                  <c:v>16</c:v>
                </c:pt>
                <c:pt idx="31970">
                  <c:v>16</c:v>
                </c:pt>
                <c:pt idx="31971">
                  <c:v>20</c:v>
                </c:pt>
                <c:pt idx="31972">
                  <c:v>11</c:v>
                </c:pt>
                <c:pt idx="31973">
                  <c:v>9</c:v>
                </c:pt>
                <c:pt idx="31974">
                  <c:v>17</c:v>
                </c:pt>
                <c:pt idx="31975">
                  <c:v>16</c:v>
                </c:pt>
                <c:pt idx="31976">
                  <c:v>12</c:v>
                </c:pt>
                <c:pt idx="31977">
                  <c:v>20</c:v>
                </c:pt>
                <c:pt idx="31978">
                  <c:v>19</c:v>
                </c:pt>
                <c:pt idx="31979">
                  <c:v>16</c:v>
                </c:pt>
                <c:pt idx="31980">
                  <c:v>13</c:v>
                </c:pt>
                <c:pt idx="31981">
                  <c:v>16</c:v>
                </c:pt>
                <c:pt idx="31982">
                  <c:v>19</c:v>
                </c:pt>
                <c:pt idx="31983">
                  <c:v>16</c:v>
                </c:pt>
                <c:pt idx="31984">
                  <c:v>15</c:v>
                </c:pt>
                <c:pt idx="31985">
                  <c:v>19</c:v>
                </c:pt>
                <c:pt idx="31986">
                  <c:v>20</c:v>
                </c:pt>
                <c:pt idx="31987">
                  <c:v>13</c:v>
                </c:pt>
                <c:pt idx="31988">
                  <c:v>0</c:v>
                </c:pt>
                <c:pt idx="31989">
                  <c:v>10</c:v>
                </c:pt>
                <c:pt idx="31990">
                  <c:v>17</c:v>
                </c:pt>
                <c:pt idx="31991">
                  <c:v>11</c:v>
                </c:pt>
                <c:pt idx="31992">
                  <c:v>12</c:v>
                </c:pt>
                <c:pt idx="31993">
                  <c:v>12</c:v>
                </c:pt>
                <c:pt idx="31994">
                  <c:v>17</c:v>
                </c:pt>
                <c:pt idx="31995">
                  <c:v>15</c:v>
                </c:pt>
                <c:pt idx="31996">
                  <c:v>12</c:v>
                </c:pt>
                <c:pt idx="31997">
                  <c:v>20</c:v>
                </c:pt>
                <c:pt idx="31998">
                  <c:v>16</c:v>
                </c:pt>
                <c:pt idx="31999">
                  <c:v>14</c:v>
                </c:pt>
                <c:pt idx="32000">
                  <c:v>16</c:v>
                </c:pt>
                <c:pt idx="32001">
                  <c:v>6</c:v>
                </c:pt>
                <c:pt idx="32002">
                  <c:v>14</c:v>
                </c:pt>
                <c:pt idx="32003">
                  <c:v>7</c:v>
                </c:pt>
                <c:pt idx="32004">
                  <c:v>17</c:v>
                </c:pt>
                <c:pt idx="32005">
                  <c:v>12</c:v>
                </c:pt>
                <c:pt idx="32006">
                  <c:v>16</c:v>
                </c:pt>
                <c:pt idx="32007">
                  <c:v>17</c:v>
                </c:pt>
                <c:pt idx="32008">
                  <c:v>15</c:v>
                </c:pt>
                <c:pt idx="32009">
                  <c:v>14</c:v>
                </c:pt>
                <c:pt idx="32010">
                  <c:v>19</c:v>
                </c:pt>
                <c:pt idx="32011">
                  <c:v>16</c:v>
                </c:pt>
                <c:pt idx="32012">
                  <c:v>19</c:v>
                </c:pt>
                <c:pt idx="32013">
                  <c:v>13</c:v>
                </c:pt>
                <c:pt idx="32014">
                  <c:v>14</c:v>
                </c:pt>
                <c:pt idx="32015">
                  <c:v>18</c:v>
                </c:pt>
                <c:pt idx="32016">
                  <c:v>16</c:v>
                </c:pt>
                <c:pt idx="32017">
                  <c:v>13</c:v>
                </c:pt>
                <c:pt idx="32018">
                  <c:v>12</c:v>
                </c:pt>
                <c:pt idx="32019">
                  <c:v>16</c:v>
                </c:pt>
                <c:pt idx="32020">
                  <c:v>14</c:v>
                </c:pt>
                <c:pt idx="32021">
                  <c:v>16</c:v>
                </c:pt>
                <c:pt idx="32022">
                  <c:v>8</c:v>
                </c:pt>
                <c:pt idx="32023">
                  <c:v>16</c:v>
                </c:pt>
                <c:pt idx="32024">
                  <c:v>15</c:v>
                </c:pt>
                <c:pt idx="32025">
                  <c:v>20</c:v>
                </c:pt>
                <c:pt idx="32026">
                  <c:v>6</c:v>
                </c:pt>
                <c:pt idx="32027">
                  <c:v>16</c:v>
                </c:pt>
                <c:pt idx="32028">
                  <c:v>11</c:v>
                </c:pt>
                <c:pt idx="32029">
                  <c:v>19</c:v>
                </c:pt>
                <c:pt idx="32030">
                  <c:v>15</c:v>
                </c:pt>
                <c:pt idx="32031">
                  <c:v>19</c:v>
                </c:pt>
                <c:pt idx="32032">
                  <c:v>14</c:v>
                </c:pt>
                <c:pt idx="32033">
                  <c:v>15</c:v>
                </c:pt>
                <c:pt idx="32034">
                  <c:v>7</c:v>
                </c:pt>
                <c:pt idx="32035">
                  <c:v>11</c:v>
                </c:pt>
                <c:pt idx="32036">
                  <c:v>18</c:v>
                </c:pt>
                <c:pt idx="32037">
                  <c:v>19</c:v>
                </c:pt>
                <c:pt idx="32038">
                  <c:v>14</c:v>
                </c:pt>
                <c:pt idx="32039">
                  <c:v>19</c:v>
                </c:pt>
                <c:pt idx="32040">
                  <c:v>16</c:v>
                </c:pt>
                <c:pt idx="32041">
                  <c:v>15</c:v>
                </c:pt>
                <c:pt idx="32042">
                  <c:v>7</c:v>
                </c:pt>
                <c:pt idx="32043">
                  <c:v>20</c:v>
                </c:pt>
                <c:pt idx="32044">
                  <c:v>4</c:v>
                </c:pt>
                <c:pt idx="32045">
                  <c:v>16</c:v>
                </c:pt>
                <c:pt idx="32046">
                  <c:v>16</c:v>
                </c:pt>
                <c:pt idx="32047">
                  <c:v>14</c:v>
                </c:pt>
                <c:pt idx="32048">
                  <c:v>18</c:v>
                </c:pt>
                <c:pt idx="32049">
                  <c:v>7</c:v>
                </c:pt>
                <c:pt idx="32050">
                  <c:v>0</c:v>
                </c:pt>
                <c:pt idx="32051">
                  <c:v>13</c:v>
                </c:pt>
                <c:pt idx="32052">
                  <c:v>20</c:v>
                </c:pt>
                <c:pt idx="32053">
                  <c:v>19</c:v>
                </c:pt>
                <c:pt idx="32054">
                  <c:v>16</c:v>
                </c:pt>
                <c:pt idx="32055">
                  <c:v>14</c:v>
                </c:pt>
                <c:pt idx="32056">
                  <c:v>14</c:v>
                </c:pt>
                <c:pt idx="32057">
                  <c:v>16</c:v>
                </c:pt>
                <c:pt idx="32058">
                  <c:v>13</c:v>
                </c:pt>
                <c:pt idx="32059">
                  <c:v>17</c:v>
                </c:pt>
                <c:pt idx="32060">
                  <c:v>16</c:v>
                </c:pt>
                <c:pt idx="32061">
                  <c:v>15</c:v>
                </c:pt>
                <c:pt idx="32062">
                  <c:v>20</c:v>
                </c:pt>
                <c:pt idx="32063">
                  <c:v>14</c:v>
                </c:pt>
                <c:pt idx="32064">
                  <c:v>16</c:v>
                </c:pt>
                <c:pt idx="32065">
                  <c:v>19</c:v>
                </c:pt>
                <c:pt idx="32066">
                  <c:v>19</c:v>
                </c:pt>
                <c:pt idx="32067">
                  <c:v>9</c:v>
                </c:pt>
                <c:pt idx="32068">
                  <c:v>0</c:v>
                </c:pt>
                <c:pt idx="32069">
                  <c:v>10</c:v>
                </c:pt>
                <c:pt idx="32070">
                  <c:v>12</c:v>
                </c:pt>
                <c:pt idx="32071">
                  <c:v>12</c:v>
                </c:pt>
                <c:pt idx="32072">
                  <c:v>13</c:v>
                </c:pt>
                <c:pt idx="32073">
                  <c:v>17</c:v>
                </c:pt>
                <c:pt idx="32074">
                  <c:v>4</c:v>
                </c:pt>
                <c:pt idx="32075">
                  <c:v>17</c:v>
                </c:pt>
                <c:pt idx="32076">
                  <c:v>11</c:v>
                </c:pt>
                <c:pt idx="32077">
                  <c:v>20</c:v>
                </c:pt>
                <c:pt idx="32078">
                  <c:v>20</c:v>
                </c:pt>
                <c:pt idx="32079">
                  <c:v>16</c:v>
                </c:pt>
                <c:pt idx="32080">
                  <c:v>16</c:v>
                </c:pt>
                <c:pt idx="32081">
                  <c:v>15</c:v>
                </c:pt>
                <c:pt idx="32082">
                  <c:v>19</c:v>
                </c:pt>
                <c:pt idx="32083">
                  <c:v>12</c:v>
                </c:pt>
                <c:pt idx="32084">
                  <c:v>18</c:v>
                </c:pt>
                <c:pt idx="32085">
                  <c:v>16</c:v>
                </c:pt>
                <c:pt idx="32086">
                  <c:v>19</c:v>
                </c:pt>
                <c:pt idx="32087">
                  <c:v>19</c:v>
                </c:pt>
                <c:pt idx="32088">
                  <c:v>18</c:v>
                </c:pt>
                <c:pt idx="32089">
                  <c:v>14</c:v>
                </c:pt>
                <c:pt idx="32090">
                  <c:v>18</c:v>
                </c:pt>
                <c:pt idx="32091">
                  <c:v>14</c:v>
                </c:pt>
                <c:pt idx="32092">
                  <c:v>15</c:v>
                </c:pt>
                <c:pt idx="32093">
                  <c:v>19</c:v>
                </c:pt>
                <c:pt idx="32094">
                  <c:v>13</c:v>
                </c:pt>
                <c:pt idx="32095">
                  <c:v>16</c:v>
                </c:pt>
                <c:pt idx="32096">
                  <c:v>17</c:v>
                </c:pt>
                <c:pt idx="32097">
                  <c:v>9</c:v>
                </c:pt>
                <c:pt idx="32098">
                  <c:v>12</c:v>
                </c:pt>
                <c:pt idx="32099">
                  <c:v>19</c:v>
                </c:pt>
                <c:pt idx="32100">
                  <c:v>13</c:v>
                </c:pt>
                <c:pt idx="32101">
                  <c:v>16</c:v>
                </c:pt>
                <c:pt idx="32102">
                  <c:v>10</c:v>
                </c:pt>
                <c:pt idx="32103">
                  <c:v>19</c:v>
                </c:pt>
                <c:pt idx="32104">
                  <c:v>20</c:v>
                </c:pt>
                <c:pt idx="32105">
                  <c:v>9</c:v>
                </c:pt>
                <c:pt idx="32106">
                  <c:v>18</c:v>
                </c:pt>
                <c:pt idx="32107">
                  <c:v>18</c:v>
                </c:pt>
                <c:pt idx="32108">
                  <c:v>16</c:v>
                </c:pt>
                <c:pt idx="32109">
                  <c:v>10</c:v>
                </c:pt>
                <c:pt idx="32110">
                  <c:v>15</c:v>
                </c:pt>
                <c:pt idx="32111">
                  <c:v>17</c:v>
                </c:pt>
                <c:pt idx="32112">
                  <c:v>7</c:v>
                </c:pt>
                <c:pt idx="32113">
                  <c:v>15</c:v>
                </c:pt>
                <c:pt idx="32114">
                  <c:v>7</c:v>
                </c:pt>
                <c:pt idx="32115">
                  <c:v>19</c:v>
                </c:pt>
                <c:pt idx="32116">
                  <c:v>13</c:v>
                </c:pt>
                <c:pt idx="32117">
                  <c:v>4</c:v>
                </c:pt>
                <c:pt idx="32118">
                  <c:v>16</c:v>
                </c:pt>
                <c:pt idx="32119">
                  <c:v>11</c:v>
                </c:pt>
                <c:pt idx="32120">
                  <c:v>19</c:v>
                </c:pt>
                <c:pt idx="32121">
                  <c:v>19</c:v>
                </c:pt>
                <c:pt idx="32122">
                  <c:v>16</c:v>
                </c:pt>
                <c:pt idx="32123">
                  <c:v>13</c:v>
                </c:pt>
                <c:pt idx="32124">
                  <c:v>17</c:v>
                </c:pt>
                <c:pt idx="32125">
                  <c:v>20</c:v>
                </c:pt>
                <c:pt idx="32126">
                  <c:v>20</c:v>
                </c:pt>
                <c:pt idx="32127">
                  <c:v>16</c:v>
                </c:pt>
                <c:pt idx="32128">
                  <c:v>15</c:v>
                </c:pt>
                <c:pt idx="32129">
                  <c:v>19</c:v>
                </c:pt>
                <c:pt idx="32130">
                  <c:v>12</c:v>
                </c:pt>
                <c:pt idx="32131">
                  <c:v>18</c:v>
                </c:pt>
                <c:pt idx="32132">
                  <c:v>12</c:v>
                </c:pt>
                <c:pt idx="32133">
                  <c:v>15</c:v>
                </c:pt>
                <c:pt idx="32134">
                  <c:v>9</c:v>
                </c:pt>
                <c:pt idx="32135">
                  <c:v>19</c:v>
                </c:pt>
                <c:pt idx="32136">
                  <c:v>14</c:v>
                </c:pt>
                <c:pt idx="32137">
                  <c:v>10</c:v>
                </c:pt>
                <c:pt idx="32138">
                  <c:v>18</c:v>
                </c:pt>
                <c:pt idx="32139">
                  <c:v>20</c:v>
                </c:pt>
                <c:pt idx="32140">
                  <c:v>14</c:v>
                </c:pt>
                <c:pt idx="32141">
                  <c:v>16</c:v>
                </c:pt>
                <c:pt idx="32142">
                  <c:v>16</c:v>
                </c:pt>
                <c:pt idx="32143">
                  <c:v>19</c:v>
                </c:pt>
                <c:pt idx="32144">
                  <c:v>16</c:v>
                </c:pt>
                <c:pt idx="32145">
                  <c:v>13</c:v>
                </c:pt>
                <c:pt idx="32146">
                  <c:v>13</c:v>
                </c:pt>
                <c:pt idx="32147">
                  <c:v>20</c:v>
                </c:pt>
                <c:pt idx="32148">
                  <c:v>19</c:v>
                </c:pt>
                <c:pt idx="32149">
                  <c:v>16</c:v>
                </c:pt>
                <c:pt idx="32150">
                  <c:v>20</c:v>
                </c:pt>
                <c:pt idx="32151">
                  <c:v>14</c:v>
                </c:pt>
                <c:pt idx="32152">
                  <c:v>14</c:v>
                </c:pt>
                <c:pt idx="32153">
                  <c:v>14</c:v>
                </c:pt>
                <c:pt idx="32154">
                  <c:v>12</c:v>
                </c:pt>
                <c:pt idx="32155">
                  <c:v>19</c:v>
                </c:pt>
                <c:pt idx="32156">
                  <c:v>16</c:v>
                </c:pt>
                <c:pt idx="32157">
                  <c:v>16</c:v>
                </c:pt>
                <c:pt idx="32158">
                  <c:v>4</c:v>
                </c:pt>
                <c:pt idx="32159">
                  <c:v>9</c:v>
                </c:pt>
                <c:pt idx="32160">
                  <c:v>13</c:v>
                </c:pt>
                <c:pt idx="32161">
                  <c:v>15</c:v>
                </c:pt>
                <c:pt idx="32162">
                  <c:v>15</c:v>
                </c:pt>
                <c:pt idx="32163">
                  <c:v>15</c:v>
                </c:pt>
                <c:pt idx="32164">
                  <c:v>14</c:v>
                </c:pt>
                <c:pt idx="32165">
                  <c:v>15</c:v>
                </c:pt>
                <c:pt idx="32166">
                  <c:v>19</c:v>
                </c:pt>
                <c:pt idx="32167">
                  <c:v>12</c:v>
                </c:pt>
                <c:pt idx="32168">
                  <c:v>17</c:v>
                </c:pt>
                <c:pt idx="32169">
                  <c:v>16</c:v>
                </c:pt>
                <c:pt idx="32170">
                  <c:v>13</c:v>
                </c:pt>
                <c:pt idx="32171">
                  <c:v>10</c:v>
                </c:pt>
                <c:pt idx="32172">
                  <c:v>20</c:v>
                </c:pt>
                <c:pt idx="32173">
                  <c:v>15</c:v>
                </c:pt>
                <c:pt idx="32174">
                  <c:v>16</c:v>
                </c:pt>
                <c:pt idx="32175">
                  <c:v>11</c:v>
                </c:pt>
                <c:pt idx="32176">
                  <c:v>16</c:v>
                </c:pt>
                <c:pt idx="32177">
                  <c:v>12</c:v>
                </c:pt>
                <c:pt idx="32178">
                  <c:v>14</c:v>
                </c:pt>
                <c:pt idx="32179">
                  <c:v>16</c:v>
                </c:pt>
                <c:pt idx="32180">
                  <c:v>17</c:v>
                </c:pt>
                <c:pt idx="32181">
                  <c:v>13</c:v>
                </c:pt>
                <c:pt idx="32182">
                  <c:v>13</c:v>
                </c:pt>
                <c:pt idx="32183">
                  <c:v>13</c:v>
                </c:pt>
                <c:pt idx="32184">
                  <c:v>20</c:v>
                </c:pt>
                <c:pt idx="32185">
                  <c:v>10</c:v>
                </c:pt>
                <c:pt idx="32186">
                  <c:v>12</c:v>
                </c:pt>
                <c:pt idx="32187">
                  <c:v>17</c:v>
                </c:pt>
                <c:pt idx="32188">
                  <c:v>16</c:v>
                </c:pt>
                <c:pt idx="32189">
                  <c:v>4</c:v>
                </c:pt>
                <c:pt idx="32190">
                  <c:v>20</c:v>
                </c:pt>
                <c:pt idx="32191">
                  <c:v>16</c:v>
                </c:pt>
                <c:pt idx="32192">
                  <c:v>10</c:v>
                </c:pt>
                <c:pt idx="32193">
                  <c:v>0</c:v>
                </c:pt>
                <c:pt idx="32194">
                  <c:v>15</c:v>
                </c:pt>
                <c:pt idx="32195">
                  <c:v>13</c:v>
                </c:pt>
                <c:pt idx="32196">
                  <c:v>4</c:v>
                </c:pt>
                <c:pt idx="32197">
                  <c:v>10</c:v>
                </c:pt>
                <c:pt idx="32198">
                  <c:v>16</c:v>
                </c:pt>
                <c:pt idx="32199">
                  <c:v>12</c:v>
                </c:pt>
                <c:pt idx="32200">
                  <c:v>16</c:v>
                </c:pt>
                <c:pt idx="32201">
                  <c:v>14</c:v>
                </c:pt>
                <c:pt idx="32202">
                  <c:v>12</c:v>
                </c:pt>
                <c:pt idx="32203">
                  <c:v>16</c:v>
                </c:pt>
                <c:pt idx="32204">
                  <c:v>12</c:v>
                </c:pt>
                <c:pt idx="32205">
                  <c:v>14</c:v>
                </c:pt>
                <c:pt idx="32206">
                  <c:v>15</c:v>
                </c:pt>
                <c:pt idx="32207">
                  <c:v>16</c:v>
                </c:pt>
                <c:pt idx="32208">
                  <c:v>18</c:v>
                </c:pt>
                <c:pt idx="32209">
                  <c:v>16</c:v>
                </c:pt>
                <c:pt idx="32210">
                  <c:v>12</c:v>
                </c:pt>
                <c:pt idx="32211">
                  <c:v>8</c:v>
                </c:pt>
                <c:pt idx="32212">
                  <c:v>8</c:v>
                </c:pt>
                <c:pt idx="32213">
                  <c:v>20</c:v>
                </c:pt>
                <c:pt idx="32214">
                  <c:v>20</c:v>
                </c:pt>
                <c:pt idx="32215">
                  <c:v>14</c:v>
                </c:pt>
                <c:pt idx="32216">
                  <c:v>11</c:v>
                </c:pt>
                <c:pt idx="32217">
                  <c:v>12</c:v>
                </c:pt>
                <c:pt idx="32218">
                  <c:v>20</c:v>
                </c:pt>
                <c:pt idx="32219">
                  <c:v>13</c:v>
                </c:pt>
                <c:pt idx="32220">
                  <c:v>7</c:v>
                </c:pt>
                <c:pt idx="32221">
                  <c:v>15</c:v>
                </c:pt>
                <c:pt idx="32222">
                  <c:v>17</c:v>
                </c:pt>
                <c:pt idx="32223">
                  <c:v>16</c:v>
                </c:pt>
                <c:pt idx="32224">
                  <c:v>8</c:v>
                </c:pt>
                <c:pt idx="32225">
                  <c:v>18</c:v>
                </c:pt>
                <c:pt idx="32226">
                  <c:v>16</c:v>
                </c:pt>
                <c:pt idx="32227">
                  <c:v>17</c:v>
                </c:pt>
                <c:pt idx="32228">
                  <c:v>15</c:v>
                </c:pt>
                <c:pt idx="32229">
                  <c:v>13</c:v>
                </c:pt>
                <c:pt idx="32230">
                  <c:v>13</c:v>
                </c:pt>
                <c:pt idx="32231">
                  <c:v>10</c:v>
                </c:pt>
                <c:pt idx="32232">
                  <c:v>18</c:v>
                </c:pt>
                <c:pt idx="32233">
                  <c:v>16</c:v>
                </c:pt>
                <c:pt idx="32234">
                  <c:v>7</c:v>
                </c:pt>
                <c:pt idx="32235">
                  <c:v>16</c:v>
                </c:pt>
                <c:pt idx="32236">
                  <c:v>14</c:v>
                </c:pt>
                <c:pt idx="32237">
                  <c:v>19</c:v>
                </c:pt>
                <c:pt idx="32238">
                  <c:v>11</c:v>
                </c:pt>
                <c:pt idx="32239">
                  <c:v>16</c:v>
                </c:pt>
                <c:pt idx="32240">
                  <c:v>6</c:v>
                </c:pt>
                <c:pt idx="32241">
                  <c:v>19</c:v>
                </c:pt>
                <c:pt idx="32242">
                  <c:v>12</c:v>
                </c:pt>
                <c:pt idx="32243">
                  <c:v>19</c:v>
                </c:pt>
                <c:pt idx="32244">
                  <c:v>17</c:v>
                </c:pt>
                <c:pt idx="32245">
                  <c:v>14</c:v>
                </c:pt>
                <c:pt idx="32246">
                  <c:v>14</c:v>
                </c:pt>
                <c:pt idx="32247">
                  <c:v>5</c:v>
                </c:pt>
                <c:pt idx="32248">
                  <c:v>12</c:v>
                </c:pt>
                <c:pt idx="32249">
                  <c:v>20</c:v>
                </c:pt>
                <c:pt idx="32250">
                  <c:v>17</c:v>
                </c:pt>
                <c:pt idx="32251">
                  <c:v>15</c:v>
                </c:pt>
                <c:pt idx="32252">
                  <c:v>13</c:v>
                </c:pt>
                <c:pt idx="32253">
                  <c:v>12</c:v>
                </c:pt>
                <c:pt idx="32254">
                  <c:v>10</c:v>
                </c:pt>
                <c:pt idx="32255">
                  <c:v>13</c:v>
                </c:pt>
                <c:pt idx="32256">
                  <c:v>12</c:v>
                </c:pt>
                <c:pt idx="32257">
                  <c:v>16</c:v>
                </c:pt>
                <c:pt idx="32258">
                  <c:v>11</c:v>
                </c:pt>
                <c:pt idx="32259">
                  <c:v>8</c:v>
                </c:pt>
                <c:pt idx="32260">
                  <c:v>8</c:v>
                </c:pt>
                <c:pt idx="32261">
                  <c:v>16</c:v>
                </c:pt>
                <c:pt idx="32262">
                  <c:v>15</c:v>
                </c:pt>
                <c:pt idx="32263">
                  <c:v>12</c:v>
                </c:pt>
                <c:pt idx="32264">
                  <c:v>16</c:v>
                </c:pt>
                <c:pt idx="32265">
                  <c:v>6</c:v>
                </c:pt>
                <c:pt idx="32266">
                  <c:v>13</c:v>
                </c:pt>
                <c:pt idx="32267">
                  <c:v>20</c:v>
                </c:pt>
                <c:pt idx="32268">
                  <c:v>20</c:v>
                </c:pt>
                <c:pt idx="32269">
                  <c:v>20</c:v>
                </c:pt>
                <c:pt idx="32270">
                  <c:v>14</c:v>
                </c:pt>
                <c:pt idx="32271">
                  <c:v>16</c:v>
                </c:pt>
                <c:pt idx="32272">
                  <c:v>20</c:v>
                </c:pt>
                <c:pt idx="32273">
                  <c:v>10</c:v>
                </c:pt>
                <c:pt idx="32274">
                  <c:v>10</c:v>
                </c:pt>
                <c:pt idx="32275">
                  <c:v>10</c:v>
                </c:pt>
                <c:pt idx="32276">
                  <c:v>19</c:v>
                </c:pt>
                <c:pt idx="32277">
                  <c:v>9</c:v>
                </c:pt>
                <c:pt idx="32278">
                  <c:v>9</c:v>
                </c:pt>
                <c:pt idx="32279">
                  <c:v>12</c:v>
                </c:pt>
                <c:pt idx="32280">
                  <c:v>12</c:v>
                </c:pt>
                <c:pt idx="32281">
                  <c:v>20</c:v>
                </c:pt>
                <c:pt idx="32282">
                  <c:v>16</c:v>
                </c:pt>
                <c:pt idx="32283">
                  <c:v>20</c:v>
                </c:pt>
                <c:pt idx="32284">
                  <c:v>10</c:v>
                </c:pt>
                <c:pt idx="32285">
                  <c:v>20</c:v>
                </c:pt>
                <c:pt idx="32286">
                  <c:v>19</c:v>
                </c:pt>
                <c:pt idx="32287">
                  <c:v>10</c:v>
                </c:pt>
                <c:pt idx="32288">
                  <c:v>19</c:v>
                </c:pt>
                <c:pt idx="32289">
                  <c:v>11</c:v>
                </c:pt>
                <c:pt idx="32290">
                  <c:v>19</c:v>
                </c:pt>
                <c:pt idx="32291">
                  <c:v>15</c:v>
                </c:pt>
                <c:pt idx="32292">
                  <c:v>15</c:v>
                </c:pt>
                <c:pt idx="32293">
                  <c:v>5</c:v>
                </c:pt>
                <c:pt idx="32294">
                  <c:v>12</c:v>
                </c:pt>
                <c:pt idx="32295">
                  <c:v>7</c:v>
                </c:pt>
                <c:pt idx="32296">
                  <c:v>14</c:v>
                </c:pt>
                <c:pt idx="32297">
                  <c:v>19</c:v>
                </c:pt>
                <c:pt idx="32298">
                  <c:v>16</c:v>
                </c:pt>
                <c:pt idx="32299">
                  <c:v>16</c:v>
                </c:pt>
                <c:pt idx="32300">
                  <c:v>10</c:v>
                </c:pt>
                <c:pt idx="32301">
                  <c:v>18</c:v>
                </c:pt>
                <c:pt idx="32302">
                  <c:v>4</c:v>
                </c:pt>
                <c:pt idx="32303">
                  <c:v>20</c:v>
                </c:pt>
                <c:pt idx="32304">
                  <c:v>13</c:v>
                </c:pt>
                <c:pt idx="32305">
                  <c:v>16</c:v>
                </c:pt>
                <c:pt idx="32306">
                  <c:v>13</c:v>
                </c:pt>
                <c:pt idx="32307">
                  <c:v>19</c:v>
                </c:pt>
                <c:pt idx="32308">
                  <c:v>15</c:v>
                </c:pt>
                <c:pt idx="32309">
                  <c:v>18</c:v>
                </c:pt>
                <c:pt idx="32310">
                  <c:v>17</c:v>
                </c:pt>
                <c:pt idx="32311">
                  <c:v>16</c:v>
                </c:pt>
                <c:pt idx="32312">
                  <c:v>9</c:v>
                </c:pt>
                <c:pt idx="32313">
                  <c:v>13</c:v>
                </c:pt>
                <c:pt idx="32314">
                  <c:v>11</c:v>
                </c:pt>
                <c:pt idx="32315">
                  <c:v>16</c:v>
                </c:pt>
                <c:pt idx="32316">
                  <c:v>17</c:v>
                </c:pt>
                <c:pt idx="32317">
                  <c:v>14</c:v>
                </c:pt>
                <c:pt idx="32318">
                  <c:v>13</c:v>
                </c:pt>
                <c:pt idx="32319">
                  <c:v>11</c:v>
                </c:pt>
                <c:pt idx="32320">
                  <c:v>15</c:v>
                </c:pt>
                <c:pt idx="32321">
                  <c:v>16</c:v>
                </c:pt>
                <c:pt idx="32322">
                  <c:v>19</c:v>
                </c:pt>
                <c:pt idx="32323">
                  <c:v>12</c:v>
                </c:pt>
                <c:pt idx="32324">
                  <c:v>16</c:v>
                </c:pt>
                <c:pt idx="32325">
                  <c:v>16</c:v>
                </c:pt>
                <c:pt idx="32326">
                  <c:v>17</c:v>
                </c:pt>
                <c:pt idx="32327">
                  <c:v>17</c:v>
                </c:pt>
                <c:pt idx="32328">
                  <c:v>17</c:v>
                </c:pt>
                <c:pt idx="32329">
                  <c:v>20</c:v>
                </c:pt>
                <c:pt idx="32330">
                  <c:v>9</c:v>
                </c:pt>
                <c:pt idx="32331">
                  <c:v>15</c:v>
                </c:pt>
                <c:pt idx="32332">
                  <c:v>16</c:v>
                </c:pt>
                <c:pt idx="32333">
                  <c:v>16</c:v>
                </c:pt>
                <c:pt idx="32334">
                  <c:v>20</c:v>
                </c:pt>
                <c:pt idx="32335">
                  <c:v>14</c:v>
                </c:pt>
                <c:pt idx="32336">
                  <c:v>14</c:v>
                </c:pt>
                <c:pt idx="32337">
                  <c:v>14</c:v>
                </c:pt>
                <c:pt idx="32338">
                  <c:v>12</c:v>
                </c:pt>
                <c:pt idx="32339">
                  <c:v>9</c:v>
                </c:pt>
                <c:pt idx="32340">
                  <c:v>4</c:v>
                </c:pt>
                <c:pt idx="32341">
                  <c:v>0</c:v>
                </c:pt>
                <c:pt idx="32342">
                  <c:v>10</c:v>
                </c:pt>
                <c:pt idx="32343">
                  <c:v>16</c:v>
                </c:pt>
                <c:pt idx="32344">
                  <c:v>16</c:v>
                </c:pt>
                <c:pt idx="32345">
                  <c:v>10</c:v>
                </c:pt>
                <c:pt idx="32346">
                  <c:v>13</c:v>
                </c:pt>
                <c:pt idx="32347">
                  <c:v>19</c:v>
                </c:pt>
                <c:pt idx="32348">
                  <c:v>14</c:v>
                </c:pt>
                <c:pt idx="32349">
                  <c:v>8</c:v>
                </c:pt>
                <c:pt idx="32350">
                  <c:v>20</c:v>
                </c:pt>
                <c:pt idx="32351">
                  <c:v>20</c:v>
                </c:pt>
                <c:pt idx="32352">
                  <c:v>20</c:v>
                </c:pt>
                <c:pt idx="32353">
                  <c:v>17</c:v>
                </c:pt>
                <c:pt idx="32354">
                  <c:v>16</c:v>
                </c:pt>
                <c:pt idx="32355">
                  <c:v>16</c:v>
                </c:pt>
                <c:pt idx="32356">
                  <c:v>19</c:v>
                </c:pt>
                <c:pt idx="32357">
                  <c:v>20</c:v>
                </c:pt>
                <c:pt idx="32358">
                  <c:v>19</c:v>
                </c:pt>
                <c:pt idx="32359">
                  <c:v>15</c:v>
                </c:pt>
                <c:pt idx="32360">
                  <c:v>17</c:v>
                </c:pt>
                <c:pt idx="32361">
                  <c:v>16</c:v>
                </c:pt>
                <c:pt idx="32362">
                  <c:v>16</c:v>
                </c:pt>
                <c:pt idx="32363">
                  <c:v>13</c:v>
                </c:pt>
                <c:pt idx="32364">
                  <c:v>17</c:v>
                </c:pt>
                <c:pt idx="32365">
                  <c:v>14</c:v>
                </c:pt>
                <c:pt idx="32366">
                  <c:v>19</c:v>
                </c:pt>
                <c:pt idx="32367">
                  <c:v>12</c:v>
                </c:pt>
                <c:pt idx="32368">
                  <c:v>19</c:v>
                </c:pt>
                <c:pt idx="32369">
                  <c:v>19</c:v>
                </c:pt>
                <c:pt idx="32370">
                  <c:v>8</c:v>
                </c:pt>
                <c:pt idx="32371">
                  <c:v>14</c:v>
                </c:pt>
                <c:pt idx="32372">
                  <c:v>19</c:v>
                </c:pt>
                <c:pt idx="32373">
                  <c:v>18</c:v>
                </c:pt>
                <c:pt idx="32374">
                  <c:v>15</c:v>
                </c:pt>
                <c:pt idx="32375">
                  <c:v>19</c:v>
                </c:pt>
                <c:pt idx="32376">
                  <c:v>18</c:v>
                </c:pt>
                <c:pt idx="32377">
                  <c:v>20</c:v>
                </c:pt>
                <c:pt idx="32378">
                  <c:v>9</c:v>
                </c:pt>
                <c:pt idx="32379">
                  <c:v>16</c:v>
                </c:pt>
                <c:pt idx="32380">
                  <c:v>11</c:v>
                </c:pt>
                <c:pt idx="32381">
                  <c:v>11</c:v>
                </c:pt>
                <c:pt idx="32382">
                  <c:v>8</c:v>
                </c:pt>
                <c:pt idx="32383">
                  <c:v>17</c:v>
                </c:pt>
                <c:pt idx="32384">
                  <c:v>17</c:v>
                </c:pt>
                <c:pt idx="32385">
                  <c:v>16</c:v>
                </c:pt>
                <c:pt idx="32386">
                  <c:v>20</c:v>
                </c:pt>
                <c:pt idx="32387">
                  <c:v>19</c:v>
                </c:pt>
                <c:pt idx="32388">
                  <c:v>19</c:v>
                </c:pt>
                <c:pt idx="32389">
                  <c:v>16</c:v>
                </c:pt>
                <c:pt idx="32390">
                  <c:v>15</c:v>
                </c:pt>
                <c:pt idx="32391">
                  <c:v>15</c:v>
                </c:pt>
                <c:pt idx="32392">
                  <c:v>13</c:v>
                </c:pt>
                <c:pt idx="32393">
                  <c:v>13</c:v>
                </c:pt>
                <c:pt idx="32394">
                  <c:v>11</c:v>
                </c:pt>
                <c:pt idx="32395">
                  <c:v>13</c:v>
                </c:pt>
                <c:pt idx="32396">
                  <c:v>16</c:v>
                </c:pt>
                <c:pt idx="32397">
                  <c:v>16</c:v>
                </c:pt>
                <c:pt idx="32398">
                  <c:v>8</c:v>
                </c:pt>
                <c:pt idx="32399">
                  <c:v>16</c:v>
                </c:pt>
                <c:pt idx="32400">
                  <c:v>14</c:v>
                </c:pt>
                <c:pt idx="32401">
                  <c:v>20</c:v>
                </c:pt>
                <c:pt idx="32402">
                  <c:v>19</c:v>
                </c:pt>
                <c:pt idx="32403">
                  <c:v>12</c:v>
                </c:pt>
                <c:pt idx="32404">
                  <c:v>9</c:v>
                </c:pt>
                <c:pt idx="32405">
                  <c:v>19</c:v>
                </c:pt>
                <c:pt idx="32406">
                  <c:v>16</c:v>
                </c:pt>
                <c:pt idx="32407">
                  <c:v>20</c:v>
                </c:pt>
                <c:pt idx="32408">
                  <c:v>9</c:v>
                </c:pt>
                <c:pt idx="32409">
                  <c:v>20</c:v>
                </c:pt>
                <c:pt idx="32410">
                  <c:v>10</c:v>
                </c:pt>
                <c:pt idx="32411">
                  <c:v>19</c:v>
                </c:pt>
                <c:pt idx="32412">
                  <c:v>20</c:v>
                </c:pt>
                <c:pt idx="32413">
                  <c:v>14</c:v>
                </c:pt>
                <c:pt idx="32414">
                  <c:v>18</c:v>
                </c:pt>
                <c:pt idx="32415">
                  <c:v>19</c:v>
                </c:pt>
                <c:pt idx="32416">
                  <c:v>16</c:v>
                </c:pt>
                <c:pt idx="32417">
                  <c:v>18</c:v>
                </c:pt>
                <c:pt idx="32418">
                  <c:v>17</c:v>
                </c:pt>
                <c:pt idx="32419">
                  <c:v>17</c:v>
                </c:pt>
                <c:pt idx="32420">
                  <c:v>17</c:v>
                </c:pt>
                <c:pt idx="32421">
                  <c:v>15</c:v>
                </c:pt>
                <c:pt idx="32422">
                  <c:v>20</c:v>
                </c:pt>
                <c:pt idx="32423">
                  <c:v>20</c:v>
                </c:pt>
                <c:pt idx="32424">
                  <c:v>10</c:v>
                </c:pt>
                <c:pt idx="32425">
                  <c:v>16</c:v>
                </c:pt>
                <c:pt idx="32426">
                  <c:v>11</c:v>
                </c:pt>
                <c:pt idx="32427">
                  <c:v>11</c:v>
                </c:pt>
                <c:pt idx="32428">
                  <c:v>17</c:v>
                </c:pt>
                <c:pt idx="32429">
                  <c:v>11</c:v>
                </c:pt>
                <c:pt idx="32430">
                  <c:v>11</c:v>
                </c:pt>
                <c:pt idx="32431">
                  <c:v>19</c:v>
                </c:pt>
                <c:pt idx="32432">
                  <c:v>15</c:v>
                </c:pt>
                <c:pt idx="32433">
                  <c:v>16</c:v>
                </c:pt>
                <c:pt idx="32434">
                  <c:v>16</c:v>
                </c:pt>
                <c:pt idx="32435">
                  <c:v>15</c:v>
                </c:pt>
                <c:pt idx="32436">
                  <c:v>12</c:v>
                </c:pt>
                <c:pt idx="32437">
                  <c:v>15</c:v>
                </c:pt>
                <c:pt idx="32438">
                  <c:v>6</c:v>
                </c:pt>
                <c:pt idx="32439">
                  <c:v>19</c:v>
                </c:pt>
                <c:pt idx="32440">
                  <c:v>8</c:v>
                </c:pt>
                <c:pt idx="32441">
                  <c:v>13</c:v>
                </c:pt>
                <c:pt idx="32442">
                  <c:v>11</c:v>
                </c:pt>
                <c:pt idx="32443">
                  <c:v>11</c:v>
                </c:pt>
                <c:pt idx="32444">
                  <c:v>20</c:v>
                </c:pt>
                <c:pt idx="32445">
                  <c:v>15</c:v>
                </c:pt>
                <c:pt idx="32446">
                  <c:v>19</c:v>
                </c:pt>
                <c:pt idx="32447">
                  <c:v>17</c:v>
                </c:pt>
                <c:pt idx="32448">
                  <c:v>6</c:v>
                </c:pt>
                <c:pt idx="32449">
                  <c:v>19</c:v>
                </c:pt>
                <c:pt idx="32450">
                  <c:v>16</c:v>
                </c:pt>
                <c:pt idx="32451">
                  <c:v>16</c:v>
                </c:pt>
                <c:pt idx="32452">
                  <c:v>14</c:v>
                </c:pt>
                <c:pt idx="32453">
                  <c:v>17</c:v>
                </c:pt>
                <c:pt idx="32454">
                  <c:v>9</c:v>
                </c:pt>
                <c:pt idx="32455">
                  <c:v>11</c:v>
                </c:pt>
                <c:pt idx="32456">
                  <c:v>17</c:v>
                </c:pt>
                <c:pt idx="32457">
                  <c:v>13</c:v>
                </c:pt>
                <c:pt idx="32458">
                  <c:v>17</c:v>
                </c:pt>
                <c:pt idx="32459">
                  <c:v>20</c:v>
                </c:pt>
                <c:pt idx="32460">
                  <c:v>10</c:v>
                </c:pt>
                <c:pt idx="32461">
                  <c:v>12</c:v>
                </c:pt>
                <c:pt idx="32462">
                  <c:v>19</c:v>
                </c:pt>
                <c:pt idx="32463">
                  <c:v>19</c:v>
                </c:pt>
                <c:pt idx="32464">
                  <c:v>9</c:v>
                </c:pt>
                <c:pt idx="32465">
                  <c:v>16</c:v>
                </c:pt>
                <c:pt idx="32466">
                  <c:v>18</c:v>
                </c:pt>
                <c:pt idx="32467">
                  <c:v>20</c:v>
                </c:pt>
                <c:pt idx="32468">
                  <c:v>18</c:v>
                </c:pt>
                <c:pt idx="32469">
                  <c:v>11</c:v>
                </c:pt>
                <c:pt idx="32470">
                  <c:v>15</c:v>
                </c:pt>
                <c:pt idx="32471">
                  <c:v>17</c:v>
                </c:pt>
                <c:pt idx="32472">
                  <c:v>19</c:v>
                </c:pt>
                <c:pt idx="32473">
                  <c:v>16</c:v>
                </c:pt>
                <c:pt idx="32474">
                  <c:v>10</c:v>
                </c:pt>
                <c:pt idx="32475">
                  <c:v>0</c:v>
                </c:pt>
                <c:pt idx="32476">
                  <c:v>8</c:v>
                </c:pt>
                <c:pt idx="32477">
                  <c:v>13</c:v>
                </c:pt>
                <c:pt idx="32478">
                  <c:v>8</c:v>
                </c:pt>
                <c:pt idx="32479">
                  <c:v>14</c:v>
                </c:pt>
                <c:pt idx="32480">
                  <c:v>11</c:v>
                </c:pt>
                <c:pt idx="32481">
                  <c:v>8</c:v>
                </c:pt>
                <c:pt idx="32482">
                  <c:v>13</c:v>
                </c:pt>
                <c:pt idx="32483">
                  <c:v>12</c:v>
                </c:pt>
                <c:pt idx="32484">
                  <c:v>18</c:v>
                </c:pt>
                <c:pt idx="32485">
                  <c:v>17</c:v>
                </c:pt>
                <c:pt idx="32486">
                  <c:v>14</c:v>
                </c:pt>
                <c:pt idx="32487">
                  <c:v>13</c:v>
                </c:pt>
                <c:pt idx="32488">
                  <c:v>16</c:v>
                </c:pt>
                <c:pt idx="32489">
                  <c:v>20</c:v>
                </c:pt>
                <c:pt idx="32490">
                  <c:v>20</c:v>
                </c:pt>
                <c:pt idx="32491">
                  <c:v>17</c:v>
                </c:pt>
                <c:pt idx="32492">
                  <c:v>16</c:v>
                </c:pt>
                <c:pt idx="32493">
                  <c:v>16</c:v>
                </c:pt>
                <c:pt idx="32494">
                  <c:v>10</c:v>
                </c:pt>
                <c:pt idx="32495">
                  <c:v>17</c:v>
                </c:pt>
                <c:pt idx="32496">
                  <c:v>5</c:v>
                </c:pt>
                <c:pt idx="32497">
                  <c:v>13</c:v>
                </c:pt>
                <c:pt idx="32498">
                  <c:v>16</c:v>
                </c:pt>
                <c:pt idx="32499">
                  <c:v>16</c:v>
                </c:pt>
                <c:pt idx="32500">
                  <c:v>14</c:v>
                </c:pt>
                <c:pt idx="32501">
                  <c:v>20</c:v>
                </c:pt>
                <c:pt idx="32502">
                  <c:v>18</c:v>
                </c:pt>
                <c:pt idx="32503">
                  <c:v>18</c:v>
                </c:pt>
                <c:pt idx="32504">
                  <c:v>4</c:v>
                </c:pt>
                <c:pt idx="32505">
                  <c:v>18</c:v>
                </c:pt>
                <c:pt idx="32506">
                  <c:v>15</c:v>
                </c:pt>
                <c:pt idx="32507">
                  <c:v>0</c:v>
                </c:pt>
                <c:pt idx="32508">
                  <c:v>19</c:v>
                </c:pt>
                <c:pt idx="32509">
                  <c:v>15</c:v>
                </c:pt>
                <c:pt idx="32510">
                  <c:v>15</c:v>
                </c:pt>
                <c:pt idx="32511">
                  <c:v>16</c:v>
                </c:pt>
                <c:pt idx="32512">
                  <c:v>18</c:v>
                </c:pt>
                <c:pt idx="32513">
                  <c:v>15</c:v>
                </c:pt>
                <c:pt idx="32514">
                  <c:v>15</c:v>
                </c:pt>
                <c:pt idx="32515">
                  <c:v>20</c:v>
                </c:pt>
                <c:pt idx="32516">
                  <c:v>20</c:v>
                </c:pt>
                <c:pt idx="32517">
                  <c:v>13</c:v>
                </c:pt>
                <c:pt idx="32518">
                  <c:v>16</c:v>
                </c:pt>
                <c:pt idx="32519">
                  <c:v>12</c:v>
                </c:pt>
                <c:pt idx="32520">
                  <c:v>19</c:v>
                </c:pt>
                <c:pt idx="32521">
                  <c:v>11</c:v>
                </c:pt>
                <c:pt idx="32522">
                  <c:v>16</c:v>
                </c:pt>
                <c:pt idx="32523">
                  <c:v>18</c:v>
                </c:pt>
                <c:pt idx="32524">
                  <c:v>19</c:v>
                </c:pt>
                <c:pt idx="32525">
                  <c:v>15</c:v>
                </c:pt>
                <c:pt idx="32526">
                  <c:v>18</c:v>
                </c:pt>
                <c:pt idx="32527">
                  <c:v>16</c:v>
                </c:pt>
                <c:pt idx="32528">
                  <c:v>17</c:v>
                </c:pt>
                <c:pt idx="32529">
                  <c:v>7</c:v>
                </c:pt>
                <c:pt idx="32530">
                  <c:v>11</c:v>
                </c:pt>
                <c:pt idx="32531">
                  <c:v>14</c:v>
                </c:pt>
                <c:pt idx="32532">
                  <c:v>15</c:v>
                </c:pt>
                <c:pt idx="32533">
                  <c:v>19</c:v>
                </c:pt>
                <c:pt idx="32534">
                  <c:v>7</c:v>
                </c:pt>
                <c:pt idx="32535">
                  <c:v>13</c:v>
                </c:pt>
                <c:pt idx="32536">
                  <c:v>11</c:v>
                </c:pt>
                <c:pt idx="32537">
                  <c:v>12</c:v>
                </c:pt>
                <c:pt idx="32538">
                  <c:v>20</c:v>
                </c:pt>
                <c:pt idx="32539">
                  <c:v>20</c:v>
                </c:pt>
                <c:pt idx="32540">
                  <c:v>17</c:v>
                </c:pt>
                <c:pt idx="32541">
                  <c:v>16</c:v>
                </c:pt>
                <c:pt idx="32542">
                  <c:v>16</c:v>
                </c:pt>
                <c:pt idx="32543">
                  <c:v>12</c:v>
                </c:pt>
                <c:pt idx="32544">
                  <c:v>16</c:v>
                </c:pt>
                <c:pt idx="32545">
                  <c:v>7</c:v>
                </c:pt>
                <c:pt idx="32546">
                  <c:v>20</c:v>
                </c:pt>
                <c:pt idx="32547">
                  <c:v>13</c:v>
                </c:pt>
                <c:pt idx="32548">
                  <c:v>20</c:v>
                </c:pt>
                <c:pt idx="32549">
                  <c:v>15</c:v>
                </c:pt>
                <c:pt idx="32550">
                  <c:v>20</c:v>
                </c:pt>
                <c:pt idx="32551">
                  <c:v>16</c:v>
                </c:pt>
                <c:pt idx="32552">
                  <c:v>16</c:v>
                </c:pt>
                <c:pt idx="32553">
                  <c:v>13</c:v>
                </c:pt>
                <c:pt idx="32554">
                  <c:v>20</c:v>
                </c:pt>
                <c:pt idx="32555">
                  <c:v>17</c:v>
                </c:pt>
                <c:pt idx="32556">
                  <c:v>16</c:v>
                </c:pt>
                <c:pt idx="32557">
                  <c:v>20</c:v>
                </c:pt>
                <c:pt idx="32558">
                  <c:v>8</c:v>
                </c:pt>
                <c:pt idx="32559">
                  <c:v>17</c:v>
                </c:pt>
                <c:pt idx="32560">
                  <c:v>20</c:v>
                </c:pt>
                <c:pt idx="32561">
                  <c:v>11</c:v>
                </c:pt>
                <c:pt idx="32562">
                  <c:v>14</c:v>
                </c:pt>
                <c:pt idx="32563">
                  <c:v>16</c:v>
                </c:pt>
                <c:pt idx="32564">
                  <c:v>20</c:v>
                </c:pt>
                <c:pt idx="32565">
                  <c:v>10</c:v>
                </c:pt>
                <c:pt idx="32566">
                  <c:v>14</c:v>
                </c:pt>
                <c:pt idx="32567">
                  <c:v>19</c:v>
                </c:pt>
                <c:pt idx="32568">
                  <c:v>16</c:v>
                </c:pt>
                <c:pt idx="32569">
                  <c:v>16</c:v>
                </c:pt>
                <c:pt idx="32570">
                  <c:v>14</c:v>
                </c:pt>
                <c:pt idx="32571">
                  <c:v>0</c:v>
                </c:pt>
                <c:pt idx="32572">
                  <c:v>14</c:v>
                </c:pt>
                <c:pt idx="32573">
                  <c:v>16</c:v>
                </c:pt>
                <c:pt idx="32574">
                  <c:v>19</c:v>
                </c:pt>
                <c:pt idx="32575">
                  <c:v>16</c:v>
                </c:pt>
                <c:pt idx="32576">
                  <c:v>20</c:v>
                </c:pt>
                <c:pt idx="32577">
                  <c:v>19</c:v>
                </c:pt>
                <c:pt idx="32578">
                  <c:v>17</c:v>
                </c:pt>
                <c:pt idx="32579">
                  <c:v>15</c:v>
                </c:pt>
                <c:pt idx="32580">
                  <c:v>17</c:v>
                </c:pt>
                <c:pt idx="32581">
                  <c:v>18</c:v>
                </c:pt>
                <c:pt idx="32582">
                  <c:v>20</c:v>
                </c:pt>
                <c:pt idx="32583">
                  <c:v>18</c:v>
                </c:pt>
                <c:pt idx="32584">
                  <c:v>17</c:v>
                </c:pt>
                <c:pt idx="32585">
                  <c:v>17</c:v>
                </c:pt>
                <c:pt idx="32586">
                  <c:v>0</c:v>
                </c:pt>
                <c:pt idx="32587">
                  <c:v>16</c:v>
                </c:pt>
                <c:pt idx="32588">
                  <c:v>11</c:v>
                </c:pt>
                <c:pt idx="32589">
                  <c:v>16</c:v>
                </c:pt>
                <c:pt idx="32590">
                  <c:v>17</c:v>
                </c:pt>
                <c:pt idx="32591">
                  <c:v>6</c:v>
                </c:pt>
                <c:pt idx="32592">
                  <c:v>20</c:v>
                </c:pt>
                <c:pt idx="32593">
                  <c:v>18</c:v>
                </c:pt>
                <c:pt idx="32594">
                  <c:v>12</c:v>
                </c:pt>
                <c:pt idx="32595">
                  <c:v>20</c:v>
                </c:pt>
                <c:pt idx="32596">
                  <c:v>14</c:v>
                </c:pt>
                <c:pt idx="32597">
                  <c:v>20</c:v>
                </c:pt>
                <c:pt idx="32598">
                  <c:v>19</c:v>
                </c:pt>
                <c:pt idx="32599">
                  <c:v>13</c:v>
                </c:pt>
                <c:pt idx="32600">
                  <c:v>13</c:v>
                </c:pt>
                <c:pt idx="32601">
                  <c:v>17</c:v>
                </c:pt>
                <c:pt idx="32602">
                  <c:v>14</c:v>
                </c:pt>
                <c:pt idx="32603">
                  <c:v>13</c:v>
                </c:pt>
                <c:pt idx="32604">
                  <c:v>16</c:v>
                </c:pt>
                <c:pt idx="32605">
                  <c:v>13</c:v>
                </c:pt>
                <c:pt idx="32606">
                  <c:v>16</c:v>
                </c:pt>
                <c:pt idx="32607">
                  <c:v>16</c:v>
                </c:pt>
                <c:pt idx="32608">
                  <c:v>20</c:v>
                </c:pt>
                <c:pt idx="32609">
                  <c:v>15</c:v>
                </c:pt>
                <c:pt idx="32610">
                  <c:v>20</c:v>
                </c:pt>
                <c:pt idx="32611">
                  <c:v>17</c:v>
                </c:pt>
                <c:pt idx="32612">
                  <c:v>16</c:v>
                </c:pt>
                <c:pt idx="32613">
                  <c:v>0</c:v>
                </c:pt>
                <c:pt idx="32614">
                  <c:v>11</c:v>
                </c:pt>
                <c:pt idx="32615">
                  <c:v>16</c:v>
                </c:pt>
                <c:pt idx="32616">
                  <c:v>9</c:v>
                </c:pt>
                <c:pt idx="32617">
                  <c:v>17</c:v>
                </c:pt>
                <c:pt idx="32618">
                  <c:v>12</c:v>
                </c:pt>
                <c:pt idx="32619">
                  <c:v>9</c:v>
                </c:pt>
                <c:pt idx="32620">
                  <c:v>16</c:v>
                </c:pt>
                <c:pt idx="32621">
                  <c:v>12</c:v>
                </c:pt>
                <c:pt idx="32622">
                  <c:v>14</c:v>
                </c:pt>
                <c:pt idx="32623">
                  <c:v>16</c:v>
                </c:pt>
                <c:pt idx="32624">
                  <c:v>15</c:v>
                </c:pt>
                <c:pt idx="32625">
                  <c:v>12</c:v>
                </c:pt>
                <c:pt idx="32626">
                  <c:v>10</c:v>
                </c:pt>
                <c:pt idx="32627">
                  <c:v>14</c:v>
                </c:pt>
                <c:pt idx="32628">
                  <c:v>12</c:v>
                </c:pt>
                <c:pt idx="32629">
                  <c:v>13</c:v>
                </c:pt>
                <c:pt idx="32630">
                  <c:v>19</c:v>
                </c:pt>
                <c:pt idx="32631">
                  <c:v>8</c:v>
                </c:pt>
                <c:pt idx="32632">
                  <c:v>15</c:v>
                </c:pt>
                <c:pt idx="32633">
                  <c:v>16</c:v>
                </c:pt>
                <c:pt idx="32634">
                  <c:v>15</c:v>
                </c:pt>
                <c:pt idx="32635">
                  <c:v>0</c:v>
                </c:pt>
                <c:pt idx="32636">
                  <c:v>18</c:v>
                </c:pt>
                <c:pt idx="32637">
                  <c:v>20</c:v>
                </c:pt>
                <c:pt idx="32638">
                  <c:v>5</c:v>
                </c:pt>
                <c:pt idx="32639">
                  <c:v>8</c:v>
                </c:pt>
                <c:pt idx="32640">
                  <c:v>13</c:v>
                </c:pt>
                <c:pt idx="32641">
                  <c:v>20</c:v>
                </c:pt>
                <c:pt idx="32642">
                  <c:v>19</c:v>
                </c:pt>
                <c:pt idx="32643">
                  <c:v>19</c:v>
                </c:pt>
                <c:pt idx="32644">
                  <c:v>17</c:v>
                </c:pt>
                <c:pt idx="32645">
                  <c:v>13</c:v>
                </c:pt>
                <c:pt idx="32646">
                  <c:v>20</c:v>
                </c:pt>
                <c:pt idx="32647">
                  <c:v>10</c:v>
                </c:pt>
                <c:pt idx="32648">
                  <c:v>13</c:v>
                </c:pt>
                <c:pt idx="32649">
                  <c:v>16</c:v>
                </c:pt>
                <c:pt idx="32650">
                  <c:v>15</c:v>
                </c:pt>
                <c:pt idx="32651">
                  <c:v>19</c:v>
                </c:pt>
                <c:pt idx="32652">
                  <c:v>19</c:v>
                </c:pt>
                <c:pt idx="32653">
                  <c:v>15</c:v>
                </c:pt>
                <c:pt idx="32654">
                  <c:v>13</c:v>
                </c:pt>
                <c:pt idx="32655">
                  <c:v>11</c:v>
                </c:pt>
                <c:pt idx="32656">
                  <c:v>20</c:v>
                </c:pt>
                <c:pt idx="32657">
                  <c:v>19</c:v>
                </c:pt>
                <c:pt idx="32658">
                  <c:v>15</c:v>
                </c:pt>
                <c:pt idx="32659">
                  <c:v>15</c:v>
                </c:pt>
                <c:pt idx="32660">
                  <c:v>18</c:v>
                </c:pt>
                <c:pt idx="32661">
                  <c:v>14</c:v>
                </c:pt>
                <c:pt idx="32662">
                  <c:v>19</c:v>
                </c:pt>
                <c:pt idx="32663">
                  <c:v>19</c:v>
                </c:pt>
                <c:pt idx="32664">
                  <c:v>10</c:v>
                </c:pt>
                <c:pt idx="32665">
                  <c:v>16</c:v>
                </c:pt>
                <c:pt idx="32666">
                  <c:v>9</c:v>
                </c:pt>
                <c:pt idx="32667">
                  <c:v>12</c:v>
                </c:pt>
                <c:pt idx="32668">
                  <c:v>11</c:v>
                </c:pt>
                <c:pt idx="32669">
                  <c:v>10</c:v>
                </c:pt>
                <c:pt idx="32670">
                  <c:v>18</c:v>
                </c:pt>
                <c:pt idx="32671">
                  <c:v>14</c:v>
                </c:pt>
                <c:pt idx="32672">
                  <c:v>20</c:v>
                </c:pt>
                <c:pt idx="32673">
                  <c:v>9</c:v>
                </c:pt>
                <c:pt idx="32674">
                  <c:v>10</c:v>
                </c:pt>
                <c:pt idx="32675">
                  <c:v>13</c:v>
                </c:pt>
                <c:pt idx="32676">
                  <c:v>4</c:v>
                </c:pt>
                <c:pt idx="32677">
                  <c:v>20</c:v>
                </c:pt>
                <c:pt idx="32678">
                  <c:v>19</c:v>
                </c:pt>
                <c:pt idx="32679">
                  <c:v>20</c:v>
                </c:pt>
                <c:pt idx="32680">
                  <c:v>5</c:v>
                </c:pt>
                <c:pt idx="32681">
                  <c:v>19</c:v>
                </c:pt>
                <c:pt idx="32682">
                  <c:v>9</c:v>
                </c:pt>
                <c:pt idx="32683">
                  <c:v>11</c:v>
                </c:pt>
                <c:pt idx="32684">
                  <c:v>17</c:v>
                </c:pt>
                <c:pt idx="32685">
                  <c:v>17</c:v>
                </c:pt>
                <c:pt idx="32686">
                  <c:v>4</c:v>
                </c:pt>
                <c:pt idx="32687">
                  <c:v>19</c:v>
                </c:pt>
                <c:pt idx="32688">
                  <c:v>18</c:v>
                </c:pt>
                <c:pt idx="32689">
                  <c:v>16</c:v>
                </c:pt>
                <c:pt idx="32690">
                  <c:v>13</c:v>
                </c:pt>
                <c:pt idx="32691">
                  <c:v>17</c:v>
                </c:pt>
                <c:pt idx="32692">
                  <c:v>18</c:v>
                </c:pt>
                <c:pt idx="32693">
                  <c:v>19</c:v>
                </c:pt>
                <c:pt idx="32694">
                  <c:v>14</c:v>
                </c:pt>
                <c:pt idx="32695">
                  <c:v>10</c:v>
                </c:pt>
                <c:pt idx="32696">
                  <c:v>16</c:v>
                </c:pt>
                <c:pt idx="32697">
                  <c:v>19</c:v>
                </c:pt>
                <c:pt idx="32698">
                  <c:v>4</c:v>
                </c:pt>
                <c:pt idx="32699">
                  <c:v>14</c:v>
                </c:pt>
                <c:pt idx="32700">
                  <c:v>19</c:v>
                </c:pt>
                <c:pt idx="32701">
                  <c:v>16</c:v>
                </c:pt>
                <c:pt idx="32702">
                  <c:v>15</c:v>
                </c:pt>
                <c:pt idx="32703">
                  <c:v>15</c:v>
                </c:pt>
                <c:pt idx="32704">
                  <c:v>0</c:v>
                </c:pt>
                <c:pt idx="32705">
                  <c:v>15</c:v>
                </c:pt>
                <c:pt idx="32706">
                  <c:v>17</c:v>
                </c:pt>
                <c:pt idx="32707">
                  <c:v>17</c:v>
                </c:pt>
                <c:pt idx="32708">
                  <c:v>20</c:v>
                </c:pt>
                <c:pt idx="32709">
                  <c:v>19</c:v>
                </c:pt>
                <c:pt idx="32710">
                  <c:v>0</c:v>
                </c:pt>
                <c:pt idx="32711">
                  <c:v>16</c:v>
                </c:pt>
                <c:pt idx="32712">
                  <c:v>20</c:v>
                </c:pt>
                <c:pt idx="32713">
                  <c:v>15</c:v>
                </c:pt>
                <c:pt idx="32714">
                  <c:v>15</c:v>
                </c:pt>
                <c:pt idx="32715">
                  <c:v>12</c:v>
                </c:pt>
                <c:pt idx="32716">
                  <c:v>14</c:v>
                </c:pt>
                <c:pt idx="32717">
                  <c:v>16</c:v>
                </c:pt>
                <c:pt idx="32718">
                  <c:v>14</c:v>
                </c:pt>
                <c:pt idx="32719">
                  <c:v>19</c:v>
                </c:pt>
                <c:pt idx="32720">
                  <c:v>15</c:v>
                </c:pt>
                <c:pt idx="32721">
                  <c:v>20</c:v>
                </c:pt>
                <c:pt idx="32722">
                  <c:v>20</c:v>
                </c:pt>
                <c:pt idx="32723">
                  <c:v>13</c:v>
                </c:pt>
                <c:pt idx="32724">
                  <c:v>14</c:v>
                </c:pt>
                <c:pt idx="32725">
                  <c:v>13</c:v>
                </c:pt>
                <c:pt idx="32726">
                  <c:v>20</c:v>
                </c:pt>
                <c:pt idx="32727">
                  <c:v>12</c:v>
                </c:pt>
                <c:pt idx="32728">
                  <c:v>14</c:v>
                </c:pt>
                <c:pt idx="32729">
                  <c:v>8</c:v>
                </c:pt>
                <c:pt idx="32730">
                  <c:v>16</c:v>
                </c:pt>
                <c:pt idx="32731">
                  <c:v>16</c:v>
                </c:pt>
                <c:pt idx="32732">
                  <c:v>9</c:v>
                </c:pt>
                <c:pt idx="32733">
                  <c:v>11</c:v>
                </c:pt>
                <c:pt idx="32734">
                  <c:v>20</c:v>
                </c:pt>
                <c:pt idx="32735">
                  <c:v>20</c:v>
                </c:pt>
                <c:pt idx="32736">
                  <c:v>14</c:v>
                </c:pt>
                <c:pt idx="32737">
                  <c:v>14</c:v>
                </c:pt>
                <c:pt idx="32738">
                  <c:v>0</c:v>
                </c:pt>
                <c:pt idx="32739">
                  <c:v>12</c:v>
                </c:pt>
                <c:pt idx="32740">
                  <c:v>13</c:v>
                </c:pt>
                <c:pt idx="32741">
                  <c:v>16</c:v>
                </c:pt>
                <c:pt idx="32742">
                  <c:v>19</c:v>
                </c:pt>
                <c:pt idx="32743">
                  <c:v>18</c:v>
                </c:pt>
                <c:pt idx="32744">
                  <c:v>16</c:v>
                </c:pt>
                <c:pt idx="32745">
                  <c:v>14</c:v>
                </c:pt>
                <c:pt idx="32746">
                  <c:v>18</c:v>
                </c:pt>
                <c:pt idx="32747">
                  <c:v>15</c:v>
                </c:pt>
                <c:pt idx="32748">
                  <c:v>13</c:v>
                </c:pt>
                <c:pt idx="32749">
                  <c:v>5</c:v>
                </c:pt>
                <c:pt idx="32750">
                  <c:v>11</c:v>
                </c:pt>
                <c:pt idx="32751">
                  <c:v>16</c:v>
                </c:pt>
                <c:pt idx="32752">
                  <c:v>16</c:v>
                </c:pt>
                <c:pt idx="32753">
                  <c:v>16</c:v>
                </c:pt>
                <c:pt idx="32754">
                  <c:v>16</c:v>
                </c:pt>
                <c:pt idx="32755">
                  <c:v>15</c:v>
                </c:pt>
                <c:pt idx="32756">
                  <c:v>16</c:v>
                </c:pt>
                <c:pt idx="32757">
                  <c:v>13</c:v>
                </c:pt>
                <c:pt idx="32758">
                  <c:v>18</c:v>
                </c:pt>
                <c:pt idx="32759">
                  <c:v>17</c:v>
                </c:pt>
                <c:pt idx="32760">
                  <c:v>16</c:v>
                </c:pt>
                <c:pt idx="32761">
                  <c:v>7</c:v>
                </c:pt>
                <c:pt idx="32762">
                  <c:v>10</c:v>
                </c:pt>
                <c:pt idx="32763">
                  <c:v>15</c:v>
                </c:pt>
                <c:pt idx="32764">
                  <c:v>10</c:v>
                </c:pt>
                <c:pt idx="32765">
                  <c:v>18</c:v>
                </c:pt>
                <c:pt idx="32766">
                  <c:v>13</c:v>
                </c:pt>
                <c:pt idx="32767">
                  <c:v>17</c:v>
                </c:pt>
                <c:pt idx="32768">
                  <c:v>19</c:v>
                </c:pt>
                <c:pt idx="32769">
                  <c:v>14</c:v>
                </c:pt>
                <c:pt idx="32770">
                  <c:v>14</c:v>
                </c:pt>
                <c:pt idx="32771">
                  <c:v>16</c:v>
                </c:pt>
                <c:pt idx="32772">
                  <c:v>5</c:v>
                </c:pt>
                <c:pt idx="32773">
                  <c:v>15</c:v>
                </c:pt>
                <c:pt idx="32774">
                  <c:v>4</c:v>
                </c:pt>
                <c:pt idx="32775">
                  <c:v>12</c:v>
                </c:pt>
                <c:pt idx="32776">
                  <c:v>7</c:v>
                </c:pt>
                <c:pt idx="32777">
                  <c:v>16</c:v>
                </c:pt>
                <c:pt idx="32778">
                  <c:v>16</c:v>
                </c:pt>
                <c:pt idx="32779">
                  <c:v>18</c:v>
                </c:pt>
                <c:pt idx="32780">
                  <c:v>6</c:v>
                </c:pt>
                <c:pt idx="32781">
                  <c:v>7</c:v>
                </c:pt>
                <c:pt idx="32782">
                  <c:v>16</c:v>
                </c:pt>
                <c:pt idx="32783">
                  <c:v>5</c:v>
                </c:pt>
                <c:pt idx="32784">
                  <c:v>12</c:v>
                </c:pt>
                <c:pt idx="32785">
                  <c:v>10</c:v>
                </c:pt>
                <c:pt idx="32786">
                  <c:v>16</c:v>
                </c:pt>
                <c:pt idx="32787">
                  <c:v>10</c:v>
                </c:pt>
                <c:pt idx="32788">
                  <c:v>15</c:v>
                </c:pt>
                <c:pt idx="32789">
                  <c:v>0</c:v>
                </c:pt>
                <c:pt idx="32790">
                  <c:v>5</c:v>
                </c:pt>
                <c:pt idx="32791">
                  <c:v>17</c:v>
                </c:pt>
                <c:pt idx="32792">
                  <c:v>16</c:v>
                </c:pt>
                <c:pt idx="32793">
                  <c:v>7</c:v>
                </c:pt>
                <c:pt idx="32794">
                  <c:v>16</c:v>
                </c:pt>
                <c:pt idx="32795">
                  <c:v>12</c:v>
                </c:pt>
                <c:pt idx="32796">
                  <c:v>8</c:v>
                </c:pt>
                <c:pt idx="32797">
                  <c:v>7</c:v>
                </c:pt>
                <c:pt idx="32798">
                  <c:v>16</c:v>
                </c:pt>
                <c:pt idx="32799">
                  <c:v>16</c:v>
                </c:pt>
                <c:pt idx="32800">
                  <c:v>13</c:v>
                </c:pt>
                <c:pt idx="32801">
                  <c:v>16</c:v>
                </c:pt>
                <c:pt idx="32802">
                  <c:v>16</c:v>
                </c:pt>
                <c:pt idx="32803">
                  <c:v>16</c:v>
                </c:pt>
                <c:pt idx="32804">
                  <c:v>12</c:v>
                </c:pt>
                <c:pt idx="32805">
                  <c:v>15</c:v>
                </c:pt>
                <c:pt idx="32806">
                  <c:v>15</c:v>
                </c:pt>
                <c:pt idx="32807">
                  <c:v>10</c:v>
                </c:pt>
                <c:pt idx="32808">
                  <c:v>0</c:v>
                </c:pt>
                <c:pt idx="32809">
                  <c:v>9</c:v>
                </c:pt>
                <c:pt idx="32810">
                  <c:v>0</c:v>
                </c:pt>
                <c:pt idx="32811">
                  <c:v>18</c:v>
                </c:pt>
                <c:pt idx="32812">
                  <c:v>16</c:v>
                </c:pt>
                <c:pt idx="32813">
                  <c:v>15</c:v>
                </c:pt>
                <c:pt idx="32814">
                  <c:v>14</c:v>
                </c:pt>
                <c:pt idx="32815">
                  <c:v>14</c:v>
                </c:pt>
                <c:pt idx="32816">
                  <c:v>14</c:v>
                </c:pt>
                <c:pt idx="32817">
                  <c:v>14</c:v>
                </c:pt>
                <c:pt idx="32818">
                  <c:v>15</c:v>
                </c:pt>
                <c:pt idx="32819">
                  <c:v>10</c:v>
                </c:pt>
                <c:pt idx="32820">
                  <c:v>4</c:v>
                </c:pt>
                <c:pt idx="32821">
                  <c:v>8</c:v>
                </c:pt>
                <c:pt idx="32822">
                  <c:v>10</c:v>
                </c:pt>
                <c:pt idx="32823">
                  <c:v>16</c:v>
                </c:pt>
                <c:pt idx="32824">
                  <c:v>17</c:v>
                </c:pt>
                <c:pt idx="32825">
                  <c:v>13</c:v>
                </c:pt>
                <c:pt idx="32826">
                  <c:v>14</c:v>
                </c:pt>
                <c:pt idx="32827">
                  <c:v>15</c:v>
                </c:pt>
                <c:pt idx="32828">
                  <c:v>11</c:v>
                </c:pt>
                <c:pt idx="32829">
                  <c:v>10</c:v>
                </c:pt>
                <c:pt idx="32830">
                  <c:v>14</c:v>
                </c:pt>
                <c:pt idx="32831">
                  <c:v>4</c:v>
                </c:pt>
                <c:pt idx="32832">
                  <c:v>19</c:v>
                </c:pt>
                <c:pt idx="32833">
                  <c:v>7</c:v>
                </c:pt>
                <c:pt idx="32834">
                  <c:v>4</c:v>
                </c:pt>
                <c:pt idx="32835">
                  <c:v>10</c:v>
                </c:pt>
                <c:pt idx="32836">
                  <c:v>18</c:v>
                </c:pt>
                <c:pt idx="32837">
                  <c:v>14</c:v>
                </c:pt>
                <c:pt idx="32838">
                  <c:v>20</c:v>
                </c:pt>
                <c:pt idx="32839">
                  <c:v>13</c:v>
                </c:pt>
                <c:pt idx="32840">
                  <c:v>11</c:v>
                </c:pt>
                <c:pt idx="32841">
                  <c:v>19</c:v>
                </c:pt>
                <c:pt idx="32842">
                  <c:v>7</c:v>
                </c:pt>
                <c:pt idx="32843">
                  <c:v>20</c:v>
                </c:pt>
                <c:pt idx="32844">
                  <c:v>10</c:v>
                </c:pt>
                <c:pt idx="32845">
                  <c:v>20</c:v>
                </c:pt>
                <c:pt idx="32846">
                  <c:v>14</c:v>
                </c:pt>
                <c:pt idx="32847">
                  <c:v>15</c:v>
                </c:pt>
                <c:pt idx="32848">
                  <c:v>17</c:v>
                </c:pt>
                <c:pt idx="32849">
                  <c:v>5</c:v>
                </c:pt>
                <c:pt idx="32850">
                  <c:v>11</c:v>
                </c:pt>
                <c:pt idx="32851">
                  <c:v>12</c:v>
                </c:pt>
                <c:pt idx="32852">
                  <c:v>17</c:v>
                </c:pt>
                <c:pt idx="32853">
                  <c:v>16</c:v>
                </c:pt>
                <c:pt idx="32854">
                  <c:v>14</c:v>
                </c:pt>
                <c:pt idx="32855">
                  <c:v>16</c:v>
                </c:pt>
                <c:pt idx="32856">
                  <c:v>8</c:v>
                </c:pt>
                <c:pt idx="32857">
                  <c:v>11</c:v>
                </c:pt>
                <c:pt idx="32858">
                  <c:v>20</c:v>
                </c:pt>
                <c:pt idx="32859">
                  <c:v>14</c:v>
                </c:pt>
                <c:pt idx="32860">
                  <c:v>20</c:v>
                </c:pt>
                <c:pt idx="32861">
                  <c:v>18</c:v>
                </c:pt>
                <c:pt idx="32862">
                  <c:v>16</c:v>
                </c:pt>
                <c:pt idx="32863">
                  <c:v>16</c:v>
                </c:pt>
                <c:pt idx="32864">
                  <c:v>16</c:v>
                </c:pt>
                <c:pt idx="32865">
                  <c:v>12</c:v>
                </c:pt>
                <c:pt idx="32866">
                  <c:v>17</c:v>
                </c:pt>
                <c:pt idx="32867">
                  <c:v>18</c:v>
                </c:pt>
                <c:pt idx="32868">
                  <c:v>14</c:v>
                </c:pt>
                <c:pt idx="32869">
                  <c:v>15</c:v>
                </c:pt>
                <c:pt idx="32870">
                  <c:v>14</c:v>
                </c:pt>
                <c:pt idx="32871">
                  <c:v>16</c:v>
                </c:pt>
                <c:pt idx="32872">
                  <c:v>16</c:v>
                </c:pt>
                <c:pt idx="32873">
                  <c:v>14</c:v>
                </c:pt>
                <c:pt idx="32874">
                  <c:v>10</c:v>
                </c:pt>
                <c:pt idx="32875">
                  <c:v>16</c:v>
                </c:pt>
                <c:pt idx="32876">
                  <c:v>14</c:v>
                </c:pt>
                <c:pt idx="32877">
                  <c:v>15</c:v>
                </c:pt>
                <c:pt idx="32878">
                  <c:v>13</c:v>
                </c:pt>
                <c:pt idx="32879">
                  <c:v>18</c:v>
                </c:pt>
                <c:pt idx="32880">
                  <c:v>12</c:v>
                </c:pt>
                <c:pt idx="32881">
                  <c:v>15</c:v>
                </c:pt>
                <c:pt idx="32882">
                  <c:v>19</c:v>
                </c:pt>
                <c:pt idx="32883">
                  <c:v>7</c:v>
                </c:pt>
                <c:pt idx="32884">
                  <c:v>16</c:v>
                </c:pt>
                <c:pt idx="32885">
                  <c:v>14</c:v>
                </c:pt>
                <c:pt idx="32886">
                  <c:v>12</c:v>
                </c:pt>
                <c:pt idx="32887">
                  <c:v>15</c:v>
                </c:pt>
                <c:pt idx="32888">
                  <c:v>10</c:v>
                </c:pt>
                <c:pt idx="32889">
                  <c:v>12</c:v>
                </c:pt>
                <c:pt idx="32890">
                  <c:v>20</c:v>
                </c:pt>
                <c:pt idx="32891">
                  <c:v>13</c:v>
                </c:pt>
                <c:pt idx="32892">
                  <c:v>16</c:v>
                </c:pt>
                <c:pt idx="32893">
                  <c:v>16</c:v>
                </c:pt>
                <c:pt idx="32894">
                  <c:v>17</c:v>
                </c:pt>
                <c:pt idx="32895">
                  <c:v>16</c:v>
                </c:pt>
                <c:pt idx="32896">
                  <c:v>16</c:v>
                </c:pt>
                <c:pt idx="32897">
                  <c:v>7</c:v>
                </c:pt>
                <c:pt idx="32898">
                  <c:v>15</c:v>
                </c:pt>
                <c:pt idx="32899">
                  <c:v>17</c:v>
                </c:pt>
                <c:pt idx="32900">
                  <c:v>19</c:v>
                </c:pt>
                <c:pt idx="32901">
                  <c:v>5</c:v>
                </c:pt>
                <c:pt idx="32902">
                  <c:v>15</c:v>
                </c:pt>
                <c:pt idx="32903">
                  <c:v>18</c:v>
                </c:pt>
                <c:pt idx="32904">
                  <c:v>16</c:v>
                </c:pt>
                <c:pt idx="32905">
                  <c:v>14</c:v>
                </c:pt>
                <c:pt idx="32906">
                  <c:v>12</c:v>
                </c:pt>
                <c:pt idx="32907">
                  <c:v>17</c:v>
                </c:pt>
                <c:pt idx="32908">
                  <c:v>16</c:v>
                </c:pt>
                <c:pt idx="32909">
                  <c:v>20</c:v>
                </c:pt>
                <c:pt idx="32910">
                  <c:v>11</c:v>
                </c:pt>
                <c:pt idx="32911">
                  <c:v>16</c:v>
                </c:pt>
                <c:pt idx="32912">
                  <c:v>13</c:v>
                </c:pt>
                <c:pt idx="32913">
                  <c:v>10</c:v>
                </c:pt>
                <c:pt idx="32914">
                  <c:v>7</c:v>
                </c:pt>
                <c:pt idx="32915">
                  <c:v>15</c:v>
                </c:pt>
                <c:pt idx="32916">
                  <c:v>12</c:v>
                </c:pt>
                <c:pt idx="32917">
                  <c:v>16</c:v>
                </c:pt>
                <c:pt idx="32918">
                  <c:v>15</c:v>
                </c:pt>
                <c:pt idx="32919">
                  <c:v>20</c:v>
                </c:pt>
                <c:pt idx="32920">
                  <c:v>16</c:v>
                </c:pt>
                <c:pt idx="32921">
                  <c:v>0</c:v>
                </c:pt>
                <c:pt idx="32922">
                  <c:v>15</c:v>
                </c:pt>
                <c:pt idx="32923">
                  <c:v>16</c:v>
                </c:pt>
                <c:pt idx="32924">
                  <c:v>14</c:v>
                </c:pt>
                <c:pt idx="32925">
                  <c:v>15</c:v>
                </c:pt>
                <c:pt idx="32926">
                  <c:v>10</c:v>
                </c:pt>
                <c:pt idx="32927">
                  <c:v>13</c:v>
                </c:pt>
                <c:pt idx="32928">
                  <c:v>12</c:v>
                </c:pt>
                <c:pt idx="32929">
                  <c:v>12</c:v>
                </c:pt>
                <c:pt idx="32930">
                  <c:v>15</c:v>
                </c:pt>
                <c:pt idx="32931">
                  <c:v>16</c:v>
                </c:pt>
                <c:pt idx="32932">
                  <c:v>20</c:v>
                </c:pt>
                <c:pt idx="32933">
                  <c:v>16</c:v>
                </c:pt>
                <c:pt idx="32934">
                  <c:v>15</c:v>
                </c:pt>
                <c:pt idx="32935">
                  <c:v>17</c:v>
                </c:pt>
                <c:pt idx="32936">
                  <c:v>16</c:v>
                </c:pt>
                <c:pt idx="32937">
                  <c:v>19</c:v>
                </c:pt>
                <c:pt idx="32938">
                  <c:v>15</c:v>
                </c:pt>
                <c:pt idx="32939">
                  <c:v>15</c:v>
                </c:pt>
                <c:pt idx="32940">
                  <c:v>15</c:v>
                </c:pt>
                <c:pt idx="32941">
                  <c:v>14</c:v>
                </c:pt>
                <c:pt idx="32942">
                  <c:v>14</c:v>
                </c:pt>
                <c:pt idx="32943">
                  <c:v>13</c:v>
                </c:pt>
                <c:pt idx="32944">
                  <c:v>20</c:v>
                </c:pt>
                <c:pt idx="32945">
                  <c:v>12</c:v>
                </c:pt>
                <c:pt idx="32946">
                  <c:v>13</c:v>
                </c:pt>
                <c:pt idx="32947">
                  <c:v>19</c:v>
                </c:pt>
                <c:pt idx="32948">
                  <c:v>17</c:v>
                </c:pt>
                <c:pt idx="32949">
                  <c:v>11</c:v>
                </c:pt>
                <c:pt idx="32950">
                  <c:v>13</c:v>
                </c:pt>
                <c:pt idx="32951">
                  <c:v>17</c:v>
                </c:pt>
                <c:pt idx="32952">
                  <c:v>13</c:v>
                </c:pt>
                <c:pt idx="32953">
                  <c:v>14</c:v>
                </c:pt>
                <c:pt idx="32954">
                  <c:v>13</c:v>
                </c:pt>
                <c:pt idx="32955">
                  <c:v>10</c:v>
                </c:pt>
                <c:pt idx="32956">
                  <c:v>13</c:v>
                </c:pt>
                <c:pt idx="32957">
                  <c:v>15</c:v>
                </c:pt>
                <c:pt idx="32958">
                  <c:v>16</c:v>
                </c:pt>
                <c:pt idx="32959">
                  <c:v>15</c:v>
                </c:pt>
                <c:pt idx="32960">
                  <c:v>10</c:v>
                </c:pt>
                <c:pt idx="32961">
                  <c:v>12</c:v>
                </c:pt>
                <c:pt idx="32962">
                  <c:v>16</c:v>
                </c:pt>
                <c:pt idx="32963">
                  <c:v>8</c:v>
                </c:pt>
                <c:pt idx="32964">
                  <c:v>15</c:v>
                </c:pt>
                <c:pt idx="32965">
                  <c:v>13</c:v>
                </c:pt>
                <c:pt idx="32966">
                  <c:v>16</c:v>
                </c:pt>
                <c:pt idx="32967">
                  <c:v>15</c:v>
                </c:pt>
                <c:pt idx="32968">
                  <c:v>16</c:v>
                </c:pt>
                <c:pt idx="32969">
                  <c:v>12</c:v>
                </c:pt>
                <c:pt idx="32970">
                  <c:v>20</c:v>
                </c:pt>
                <c:pt idx="32971">
                  <c:v>20</c:v>
                </c:pt>
                <c:pt idx="32972">
                  <c:v>14</c:v>
                </c:pt>
                <c:pt idx="32973">
                  <c:v>11</c:v>
                </c:pt>
                <c:pt idx="32974">
                  <c:v>13</c:v>
                </c:pt>
                <c:pt idx="32975">
                  <c:v>13</c:v>
                </c:pt>
                <c:pt idx="32976">
                  <c:v>16</c:v>
                </c:pt>
                <c:pt idx="32977">
                  <c:v>16</c:v>
                </c:pt>
                <c:pt idx="32978">
                  <c:v>14</c:v>
                </c:pt>
                <c:pt idx="32979">
                  <c:v>15</c:v>
                </c:pt>
                <c:pt idx="32980">
                  <c:v>5</c:v>
                </c:pt>
                <c:pt idx="32981">
                  <c:v>9</c:v>
                </c:pt>
                <c:pt idx="32982">
                  <c:v>10</c:v>
                </c:pt>
                <c:pt idx="32983">
                  <c:v>15</c:v>
                </c:pt>
                <c:pt idx="32984">
                  <c:v>13</c:v>
                </c:pt>
                <c:pt idx="32985">
                  <c:v>4</c:v>
                </c:pt>
                <c:pt idx="32986">
                  <c:v>17</c:v>
                </c:pt>
                <c:pt idx="32987">
                  <c:v>8</c:v>
                </c:pt>
                <c:pt idx="32988">
                  <c:v>13</c:v>
                </c:pt>
                <c:pt idx="32989">
                  <c:v>16</c:v>
                </c:pt>
                <c:pt idx="32990">
                  <c:v>11</c:v>
                </c:pt>
                <c:pt idx="32991">
                  <c:v>17</c:v>
                </c:pt>
                <c:pt idx="32992">
                  <c:v>8</c:v>
                </c:pt>
                <c:pt idx="32993">
                  <c:v>15</c:v>
                </c:pt>
                <c:pt idx="32994">
                  <c:v>14</c:v>
                </c:pt>
                <c:pt idx="32995">
                  <c:v>19</c:v>
                </c:pt>
                <c:pt idx="32996">
                  <c:v>15</c:v>
                </c:pt>
                <c:pt idx="32997">
                  <c:v>16</c:v>
                </c:pt>
                <c:pt idx="32998">
                  <c:v>4</c:v>
                </c:pt>
                <c:pt idx="32999">
                  <c:v>11</c:v>
                </c:pt>
                <c:pt idx="33000">
                  <c:v>5</c:v>
                </c:pt>
                <c:pt idx="33001">
                  <c:v>16</c:v>
                </c:pt>
                <c:pt idx="33002">
                  <c:v>6</c:v>
                </c:pt>
                <c:pt idx="33003">
                  <c:v>19</c:v>
                </c:pt>
                <c:pt idx="33004">
                  <c:v>8</c:v>
                </c:pt>
                <c:pt idx="33005">
                  <c:v>15</c:v>
                </c:pt>
                <c:pt idx="33006">
                  <c:v>11</c:v>
                </c:pt>
                <c:pt idx="33007">
                  <c:v>11</c:v>
                </c:pt>
                <c:pt idx="33008">
                  <c:v>16</c:v>
                </c:pt>
                <c:pt idx="33009">
                  <c:v>13</c:v>
                </c:pt>
                <c:pt idx="33010">
                  <c:v>10</c:v>
                </c:pt>
                <c:pt idx="33011">
                  <c:v>13</c:v>
                </c:pt>
                <c:pt idx="33012">
                  <c:v>9</c:v>
                </c:pt>
                <c:pt idx="33013">
                  <c:v>20</c:v>
                </c:pt>
                <c:pt idx="33014">
                  <c:v>5</c:v>
                </c:pt>
                <c:pt idx="33015">
                  <c:v>10</c:v>
                </c:pt>
                <c:pt idx="33016">
                  <c:v>16</c:v>
                </c:pt>
                <c:pt idx="33017">
                  <c:v>0</c:v>
                </c:pt>
                <c:pt idx="33018">
                  <c:v>0</c:v>
                </c:pt>
                <c:pt idx="33019">
                  <c:v>10</c:v>
                </c:pt>
                <c:pt idx="33020">
                  <c:v>20</c:v>
                </c:pt>
                <c:pt idx="33021">
                  <c:v>17</c:v>
                </c:pt>
                <c:pt idx="33022">
                  <c:v>14</c:v>
                </c:pt>
                <c:pt idx="33023">
                  <c:v>13</c:v>
                </c:pt>
                <c:pt idx="33024">
                  <c:v>17</c:v>
                </c:pt>
                <c:pt idx="33025">
                  <c:v>14</c:v>
                </c:pt>
                <c:pt idx="33026">
                  <c:v>18</c:v>
                </c:pt>
                <c:pt idx="33027">
                  <c:v>14</c:v>
                </c:pt>
                <c:pt idx="33028">
                  <c:v>20</c:v>
                </c:pt>
                <c:pt idx="33029">
                  <c:v>18</c:v>
                </c:pt>
                <c:pt idx="33030">
                  <c:v>10</c:v>
                </c:pt>
                <c:pt idx="33031">
                  <c:v>14</c:v>
                </c:pt>
                <c:pt idx="33032">
                  <c:v>4</c:v>
                </c:pt>
                <c:pt idx="33033">
                  <c:v>7</c:v>
                </c:pt>
                <c:pt idx="33034">
                  <c:v>17</c:v>
                </c:pt>
                <c:pt idx="33035">
                  <c:v>17</c:v>
                </c:pt>
                <c:pt idx="33036">
                  <c:v>11</c:v>
                </c:pt>
                <c:pt idx="33037">
                  <c:v>7</c:v>
                </c:pt>
                <c:pt idx="33038">
                  <c:v>13</c:v>
                </c:pt>
                <c:pt idx="33039">
                  <c:v>16</c:v>
                </c:pt>
                <c:pt idx="33040">
                  <c:v>16</c:v>
                </c:pt>
                <c:pt idx="33041">
                  <c:v>16</c:v>
                </c:pt>
                <c:pt idx="33042">
                  <c:v>15</c:v>
                </c:pt>
                <c:pt idx="33043">
                  <c:v>14</c:v>
                </c:pt>
                <c:pt idx="33044">
                  <c:v>15</c:v>
                </c:pt>
                <c:pt idx="33045">
                  <c:v>16</c:v>
                </c:pt>
                <c:pt idx="33046">
                  <c:v>11</c:v>
                </c:pt>
                <c:pt idx="33047">
                  <c:v>11</c:v>
                </c:pt>
                <c:pt idx="33048">
                  <c:v>16</c:v>
                </c:pt>
                <c:pt idx="33049">
                  <c:v>19</c:v>
                </c:pt>
                <c:pt idx="33050">
                  <c:v>14</c:v>
                </c:pt>
                <c:pt idx="33051">
                  <c:v>14</c:v>
                </c:pt>
                <c:pt idx="33052">
                  <c:v>11</c:v>
                </c:pt>
                <c:pt idx="33053">
                  <c:v>15</c:v>
                </c:pt>
                <c:pt idx="33054">
                  <c:v>11</c:v>
                </c:pt>
                <c:pt idx="33055">
                  <c:v>13</c:v>
                </c:pt>
                <c:pt idx="33056">
                  <c:v>16</c:v>
                </c:pt>
                <c:pt idx="33057">
                  <c:v>15</c:v>
                </c:pt>
                <c:pt idx="33058">
                  <c:v>20</c:v>
                </c:pt>
                <c:pt idx="33059">
                  <c:v>9</c:v>
                </c:pt>
                <c:pt idx="33060">
                  <c:v>12</c:v>
                </c:pt>
                <c:pt idx="33061">
                  <c:v>11</c:v>
                </c:pt>
                <c:pt idx="33062">
                  <c:v>16</c:v>
                </c:pt>
                <c:pt idx="33063">
                  <c:v>15</c:v>
                </c:pt>
                <c:pt idx="33064">
                  <c:v>19</c:v>
                </c:pt>
                <c:pt idx="33065">
                  <c:v>9</c:v>
                </c:pt>
                <c:pt idx="33066">
                  <c:v>0</c:v>
                </c:pt>
                <c:pt idx="33067">
                  <c:v>0</c:v>
                </c:pt>
                <c:pt idx="33068">
                  <c:v>14</c:v>
                </c:pt>
                <c:pt idx="33069">
                  <c:v>10</c:v>
                </c:pt>
                <c:pt idx="33070">
                  <c:v>11</c:v>
                </c:pt>
                <c:pt idx="33071">
                  <c:v>14</c:v>
                </c:pt>
                <c:pt idx="33072">
                  <c:v>10</c:v>
                </c:pt>
                <c:pt idx="33073">
                  <c:v>16</c:v>
                </c:pt>
                <c:pt idx="33074">
                  <c:v>14</c:v>
                </c:pt>
                <c:pt idx="33075">
                  <c:v>16</c:v>
                </c:pt>
                <c:pt idx="33076">
                  <c:v>13</c:v>
                </c:pt>
                <c:pt idx="33077">
                  <c:v>16</c:v>
                </c:pt>
                <c:pt idx="33078">
                  <c:v>20</c:v>
                </c:pt>
                <c:pt idx="33079">
                  <c:v>19</c:v>
                </c:pt>
                <c:pt idx="33080">
                  <c:v>13</c:v>
                </c:pt>
                <c:pt idx="33081">
                  <c:v>15</c:v>
                </c:pt>
                <c:pt idx="33082">
                  <c:v>4</c:v>
                </c:pt>
                <c:pt idx="33083">
                  <c:v>16</c:v>
                </c:pt>
                <c:pt idx="33084">
                  <c:v>16</c:v>
                </c:pt>
                <c:pt idx="33085">
                  <c:v>17</c:v>
                </c:pt>
                <c:pt idx="33086">
                  <c:v>19</c:v>
                </c:pt>
                <c:pt idx="33087">
                  <c:v>16</c:v>
                </c:pt>
                <c:pt idx="33088">
                  <c:v>19</c:v>
                </c:pt>
                <c:pt idx="33089">
                  <c:v>13</c:v>
                </c:pt>
                <c:pt idx="33090">
                  <c:v>19</c:v>
                </c:pt>
                <c:pt idx="33091">
                  <c:v>16</c:v>
                </c:pt>
                <c:pt idx="33092">
                  <c:v>18</c:v>
                </c:pt>
                <c:pt idx="33093">
                  <c:v>16</c:v>
                </c:pt>
                <c:pt idx="33094">
                  <c:v>11</c:v>
                </c:pt>
                <c:pt idx="33095">
                  <c:v>13</c:v>
                </c:pt>
                <c:pt idx="33096">
                  <c:v>0</c:v>
                </c:pt>
                <c:pt idx="33097">
                  <c:v>9</c:v>
                </c:pt>
                <c:pt idx="33098">
                  <c:v>12</c:v>
                </c:pt>
                <c:pt idx="33099">
                  <c:v>14</c:v>
                </c:pt>
                <c:pt idx="33100">
                  <c:v>12</c:v>
                </c:pt>
                <c:pt idx="33101">
                  <c:v>20</c:v>
                </c:pt>
                <c:pt idx="33102">
                  <c:v>19</c:v>
                </c:pt>
                <c:pt idx="33103">
                  <c:v>7</c:v>
                </c:pt>
                <c:pt idx="33104">
                  <c:v>16</c:v>
                </c:pt>
                <c:pt idx="33105">
                  <c:v>15</c:v>
                </c:pt>
                <c:pt idx="33106">
                  <c:v>6</c:v>
                </c:pt>
                <c:pt idx="33107">
                  <c:v>11</c:v>
                </c:pt>
                <c:pt idx="33108">
                  <c:v>15</c:v>
                </c:pt>
                <c:pt idx="33109">
                  <c:v>13</c:v>
                </c:pt>
                <c:pt idx="33110">
                  <c:v>6</c:v>
                </c:pt>
                <c:pt idx="33111">
                  <c:v>18</c:v>
                </c:pt>
                <c:pt idx="33112">
                  <c:v>17</c:v>
                </c:pt>
                <c:pt idx="33113">
                  <c:v>16</c:v>
                </c:pt>
                <c:pt idx="33114">
                  <c:v>10</c:v>
                </c:pt>
                <c:pt idx="33115">
                  <c:v>10</c:v>
                </c:pt>
                <c:pt idx="33116">
                  <c:v>16</c:v>
                </c:pt>
                <c:pt idx="33117">
                  <c:v>16</c:v>
                </c:pt>
                <c:pt idx="33118">
                  <c:v>19</c:v>
                </c:pt>
                <c:pt idx="33119">
                  <c:v>16</c:v>
                </c:pt>
                <c:pt idx="33120">
                  <c:v>19</c:v>
                </c:pt>
                <c:pt idx="33121">
                  <c:v>12</c:v>
                </c:pt>
                <c:pt idx="33122">
                  <c:v>11</c:v>
                </c:pt>
                <c:pt idx="33123">
                  <c:v>19</c:v>
                </c:pt>
                <c:pt idx="33124">
                  <c:v>14</c:v>
                </c:pt>
                <c:pt idx="33125">
                  <c:v>19</c:v>
                </c:pt>
                <c:pt idx="33126">
                  <c:v>16</c:v>
                </c:pt>
                <c:pt idx="33127">
                  <c:v>15</c:v>
                </c:pt>
                <c:pt idx="33128">
                  <c:v>16</c:v>
                </c:pt>
                <c:pt idx="33129">
                  <c:v>13</c:v>
                </c:pt>
                <c:pt idx="33130">
                  <c:v>14</c:v>
                </c:pt>
                <c:pt idx="33131">
                  <c:v>19</c:v>
                </c:pt>
                <c:pt idx="33132">
                  <c:v>16</c:v>
                </c:pt>
                <c:pt idx="33133">
                  <c:v>7</c:v>
                </c:pt>
                <c:pt idx="33134">
                  <c:v>14</c:v>
                </c:pt>
                <c:pt idx="33135">
                  <c:v>17</c:v>
                </c:pt>
                <c:pt idx="33136">
                  <c:v>16</c:v>
                </c:pt>
                <c:pt idx="33137">
                  <c:v>17</c:v>
                </c:pt>
                <c:pt idx="33138">
                  <c:v>18</c:v>
                </c:pt>
                <c:pt idx="33139">
                  <c:v>17</c:v>
                </c:pt>
                <c:pt idx="33140">
                  <c:v>14</c:v>
                </c:pt>
                <c:pt idx="33141">
                  <c:v>19</c:v>
                </c:pt>
                <c:pt idx="33142">
                  <c:v>14</c:v>
                </c:pt>
                <c:pt idx="33143">
                  <c:v>19</c:v>
                </c:pt>
                <c:pt idx="33144">
                  <c:v>15</c:v>
                </c:pt>
                <c:pt idx="33145">
                  <c:v>14</c:v>
                </c:pt>
                <c:pt idx="33146">
                  <c:v>16</c:v>
                </c:pt>
                <c:pt idx="33147">
                  <c:v>11</c:v>
                </c:pt>
                <c:pt idx="33148">
                  <c:v>8</c:v>
                </c:pt>
                <c:pt idx="33149">
                  <c:v>16</c:v>
                </c:pt>
                <c:pt idx="33150">
                  <c:v>16</c:v>
                </c:pt>
                <c:pt idx="33151">
                  <c:v>17</c:v>
                </c:pt>
                <c:pt idx="33152">
                  <c:v>15</c:v>
                </c:pt>
                <c:pt idx="33153">
                  <c:v>20</c:v>
                </c:pt>
                <c:pt idx="33154">
                  <c:v>8</c:v>
                </c:pt>
                <c:pt idx="33155">
                  <c:v>12</c:v>
                </c:pt>
                <c:pt idx="33156">
                  <c:v>17</c:v>
                </c:pt>
                <c:pt idx="33157">
                  <c:v>17</c:v>
                </c:pt>
                <c:pt idx="33158">
                  <c:v>19</c:v>
                </c:pt>
                <c:pt idx="33159">
                  <c:v>18</c:v>
                </c:pt>
                <c:pt idx="33160">
                  <c:v>8</c:v>
                </c:pt>
                <c:pt idx="33161">
                  <c:v>12</c:v>
                </c:pt>
                <c:pt idx="33162">
                  <c:v>11</c:v>
                </c:pt>
                <c:pt idx="33163">
                  <c:v>20</c:v>
                </c:pt>
                <c:pt idx="33164">
                  <c:v>16</c:v>
                </c:pt>
                <c:pt idx="33165">
                  <c:v>16</c:v>
                </c:pt>
                <c:pt idx="33166">
                  <c:v>13</c:v>
                </c:pt>
                <c:pt idx="33167">
                  <c:v>17</c:v>
                </c:pt>
                <c:pt idx="33168">
                  <c:v>19</c:v>
                </c:pt>
                <c:pt idx="33169">
                  <c:v>16</c:v>
                </c:pt>
                <c:pt idx="33170">
                  <c:v>13</c:v>
                </c:pt>
                <c:pt idx="33171">
                  <c:v>16</c:v>
                </c:pt>
                <c:pt idx="33172">
                  <c:v>0</c:v>
                </c:pt>
                <c:pt idx="33173">
                  <c:v>19</c:v>
                </c:pt>
                <c:pt idx="33174">
                  <c:v>13</c:v>
                </c:pt>
                <c:pt idx="33175">
                  <c:v>16</c:v>
                </c:pt>
                <c:pt idx="33176">
                  <c:v>18</c:v>
                </c:pt>
                <c:pt idx="33177">
                  <c:v>13</c:v>
                </c:pt>
                <c:pt idx="33178">
                  <c:v>14</c:v>
                </c:pt>
                <c:pt idx="33179">
                  <c:v>18</c:v>
                </c:pt>
                <c:pt idx="33180">
                  <c:v>16</c:v>
                </c:pt>
                <c:pt idx="33181">
                  <c:v>13</c:v>
                </c:pt>
                <c:pt idx="33182">
                  <c:v>10</c:v>
                </c:pt>
                <c:pt idx="33183">
                  <c:v>16</c:v>
                </c:pt>
                <c:pt idx="33184">
                  <c:v>15</c:v>
                </c:pt>
                <c:pt idx="33185">
                  <c:v>20</c:v>
                </c:pt>
                <c:pt idx="33186">
                  <c:v>16</c:v>
                </c:pt>
                <c:pt idx="33187">
                  <c:v>16</c:v>
                </c:pt>
                <c:pt idx="33188">
                  <c:v>15</c:v>
                </c:pt>
                <c:pt idx="33189">
                  <c:v>15</c:v>
                </c:pt>
                <c:pt idx="33190">
                  <c:v>6</c:v>
                </c:pt>
                <c:pt idx="33191">
                  <c:v>20</c:v>
                </c:pt>
                <c:pt idx="33192">
                  <c:v>12</c:v>
                </c:pt>
                <c:pt idx="33193">
                  <c:v>17</c:v>
                </c:pt>
                <c:pt idx="33194">
                  <c:v>16</c:v>
                </c:pt>
                <c:pt idx="33195">
                  <c:v>18</c:v>
                </c:pt>
                <c:pt idx="33196">
                  <c:v>10</c:v>
                </c:pt>
                <c:pt idx="33197">
                  <c:v>16</c:v>
                </c:pt>
                <c:pt idx="33198">
                  <c:v>16</c:v>
                </c:pt>
                <c:pt idx="33199">
                  <c:v>14</c:v>
                </c:pt>
                <c:pt idx="33200">
                  <c:v>9</c:v>
                </c:pt>
                <c:pt idx="33201">
                  <c:v>16</c:v>
                </c:pt>
                <c:pt idx="33202">
                  <c:v>16</c:v>
                </c:pt>
                <c:pt idx="33203">
                  <c:v>14</c:v>
                </c:pt>
                <c:pt idx="33204">
                  <c:v>14</c:v>
                </c:pt>
                <c:pt idx="33205">
                  <c:v>16</c:v>
                </c:pt>
                <c:pt idx="33206">
                  <c:v>14</c:v>
                </c:pt>
                <c:pt idx="33207">
                  <c:v>13</c:v>
                </c:pt>
                <c:pt idx="33208">
                  <c:v>16</c:v>
                </c:pt>
                <c:pt idx="33209">
                  <c:v>15</c:v>
                </c:pt>
                <c:pt idx="33210">
                  <c:v>20</c:v>
                </c:pt>
                <c:pt idx="33211">
                  <c:v>16</c:v>
                </c:pt>
                <c:pt idx="33212">
                  <c:v>15</c:v>
                </c:pt>
                <c:pt idx="33213">
                  <c:v>5</c:v>
                </c:pt>
                <c:pt idx="33214">
                  <c:v>17</c:v>
                </c:pt>
                <c:pt idx="33215">
                  <c:v>5</c:v>
                </c:pt>
                <c:pt idx="33216">
                  <c:v>7</c:v>
                </c:pt>
                <c:pt idx="33217">
                  <c:v>19</c:v>
                </c:pt>
                <c:pt idx="33218">
                  <c:v>10</c:v>
                </c:pt>
                <c:pt idx="33219">
                  <c:v>15</c:v>
                </c:pt>
                <c:pt idx="33220">
                  <c:v>14</c:v>
                </c:pt>
                <c:pt idx="33221">
                  <c:v>16</c:v>
                </c:pt>
                <c:pt idx="33222">
                  <c:v>11</c:v>
                </c:pt>
                <c:pt idx="33223">
                  <c:v>11</c:v>
                </c:pt>
                <c:pt idx="33224">
                  <c:v>14</c:v>
                </c:pt>
                <c:pt idx="33225">
                  <c:v>18</c:v>
                </c:pt>
                <c:pt idx="33226">
                  <c:v>20</c:v>
                </c:pt>
                <c:pt idx="33227">
                  <c:v>10</c:v>
                </c:pt>
                <c:pt idx="33228">
                  <c:v>9</c:v>
                </c:pt>
                <c:pt idx="33229">
                  <c:v>13</c:v>
                </c:pt>
                <c:pt idx="33230">
                  <c:v>19</c:v>
                </c:pt>
                <c:pt idx="33231">
                  <c:v>8</c:v>
                </c:pt>
                <c:pt idx="33232">
                  <c:v>14</c:v>
                </c:pt>
                <c:pt idx="33233">
                  <c:v>10</c:v>
                </c:pt>
                <c:pt idx="33234">
                  <c:v>16</c:v>
                </c:pt>
                <c:pt idx="33235">
                  <c:v>16</c:v>
                </c:pt>
                <c:pt idx="33236">
                  <c:v>17</c:v>
                </c:pt>
                <c:pt idx="33237">
                  <c:v>17</c:v>
                </c:pt>
                <c:pt idx="33238">
                  <c:v>17</c:v>
                </c:pt>
                <c:pt idx="33239">
                  <c:v>19</c:v>
                </c:pt>
                <c:pt idx="33240">
                  <c:v>13</c:v>
                </c:pt>
                <c:pt idx="33241">
                  <c:v>19</c:v>
                </c:pt>
                <c:pt idx="33242">
                  <c:v>18</c:v>
                </c:pt>
                <c:pt idx="33243">
                  <c:v>15</c:v>
                </c:pt>
                <c:pt idx="33244">
                  <c:v>20</c:v>
                </c:pt>
                <c:pt idx="33245">
                  <c:v>16</c:v>
                </c:pt>
                <c:pt idx="33246">
                  <c:v>5</c:v>
                </c:pt>
                <c:pt idx="33247">
                  <c:v>20</c:v>
                </c:pt>
                <c:pt idx="33248">
                  <c:v>7</c:v>
                </c:pt>
                <c:pt idx="33249">
                  <c:v>10</c:v>
                </c:pt>
                <c:pt idx="33250">
                  <c:v>15</c:v>
                </c:pt>
                <c:pt idx="33251">
                  <c:v>15</c:v>
                </c:pt>
                <c:pt idx="33252">
                  <c:v>14</c:v>
                </c:pt>
                <c:pt idx="33253">
                  <c:v>14</c:v>
                </c:pt>
                <c:pt idx="33254">
                  <c:v>13</c:v>
                </c:pt>
                <c:pt idx="33255">
                  <c:v>16</c:v>
                </c:pt>
                <c:pt idx="33256">
                  <c:v>13</c:v>
                </c:pt>
                <c:pt idx="33257">
                  <c:v>16</c:v>
                </c:pt>
                <c:pt idx="33258">
                  <c:v>16</c:v>
                </c:pt>
                <c:pt idx="33259">
                  <c:v>18</c:v>
                </c:pt>
                <c:pt idx="33260">
                  <c:v>15</c:v>
                </c:pt>
                <c:pt idx="33261">
                  <c:v>12</c:v>
                </c:pt>
                <c:pt idx="33262">
                  <c:v>15</c:v>
                </c:pt>
                <c:pt idx="33263">
                  <c:v>14</c:v>
                </c:pt>
                <c:pt idx="33264">
                  <c:v>18</c:v>
                </c:pt>
                <c:pt idx="33265">
                  <c:v>16</c:v>
                </c:pt>
                <c:pt idx="33266">
                  <c:v>13</c:v>
                </c:pt>
                <c:pt idx="33267">
                  <c:v>11</c:v>
                </c:pt>
                <c:pt idx="33268">
                  <c:v>16</c:v>
                </c:pt>
                <c:pt idx="33269">
                  <c:v>14</c:v>
                </c:pt>
                <c:pt idx="33270">
                  <c:v>10</c:v>
                </c:pt>
                <c:pt idx="33271">
                  <c:v>12</c:v>
                </c:pt>
                <c:pt idx="33272">
                  <c:v>7</c:v>
                </c:pt>
                <c:pt idx="33273">
                  <c:v>19</c:v>
                </c:pt>
                <c:pt idx="33274">
                  <c:v>5</c:v>
                </c:pt>
                <c:pt idx="33275">
                  <c:v>14</c:v>
                </c:pt>
                <c:pt idx="33276">
                  <c:v>17</c:v>
                </c:pt>
                <c:pt idx="33277">
                  <c:v>16</c:v>
                </c:pt>
                <c:pt idx="33278">
                  <c:v>16</c:v>
                </c:pt>
                <c:pt idx="33279">
                  <c:v>10</c:v>
                </c:pt>
                <c:pt idx="33280">
                  <c:v>13</c:v>
                </c:pt>
                <c:pt idx="33281">
                  <c:v>5</c:v>
                </c:pt>
                <c:pt idx="33282">
                  <c:v>14</c:v>
                </c:pt>
                <c:pt idx="33283">
                  <c:v>15</c:v>
                </c:pt>
                <c:pt idx="33284">
                  <c:v>16</c:v>
                </c:pt>
                <c:pt idx="33285">
                  <c:v>6</c:v>
                </c:pt>
                <c:pt idx="33286">
                  <c:v>15</c:v>
                </c:pt>
                <c:pt idx="33287">
                  <c:v>14</c:v>
                </c:pt>
                <c:pt idx="33288">
                  <c:v>15</c:v>
                </c:pt>
                <c:pt idx="33289">
                  <c:v>0</c:v>
                </c:pt>
                <c:pt idx="33290">
                  <c:v>20</c:v>
                </c:pt>
                <c:pt idx="33291">
                  <c:v>5</c:v>
                </c:pt>
                <c:pt idx="33292">
                  <c:v>15</c:v>
                </c:pt>
                <c:pt idx="33293">
                  <c:v>16</c:v>
                </c:pt>
                <c:pt idx="33294">
                  <c:v>13</c:v>
                </c:pt>
                <c:pt idx="33295">
                  <c:v>16</c:v>
                </c:pt>
                <c:pt idx="33296">
                  <c:v>9</c:v>
                </c:pt>
                <c:pt idx="33297">
                  <c:v>19</c:v>
                </c:pt>
                <c:pt idx="33298">
                  <c:v>16</c:v>
                </c:pt>
                <c:pt idx="33299">
                  <c:v>15</c:v>
                </c:pt>
                <c:pt idx="33300">
                  <c:v>12</c:v>
                </c:pt>
                <c:pt idx="33301">
                  <c:v>9</c:v>
                </c:pt>
                <c:pt idx="33302">
                  <c:v>16</c:v>
                </c:pt>
                <c:pt idx="33303">
                  <c:v>14</c:v>
                </c:pt>
                <c:pt idx="33304">
                  <c:v>16</c:v>
                </c:pt>
                <c:pt idx="33305">
                  <c:v>14</c:v>
                </c:pt>
                <c:pt idx="33306">
                  <c:v>17</c:v>
                </c:pt>
                <c:pt idx="33307">
                  <c:v>5</c:v>
                </c:pt>
                <c:pt idx="33308">
                  <c:v>6</c:v>
                </c:pt>
                <c:pt idx="33309">
                  <c:v>15</c:v>
                </c:pt>
                <c:pt idx="33310">
                  <c:v>17</c:v>
                </c:pt>
                <c:pt idx="33311">
                  <c:v>18</c:v>
                </c:pt>
                <c:pt idx="33312">
                  <c:v>0</c:v>
                </c:pt>
                <c:pt idx="33313">
                  <c:v>20</c:v>
                </c:pt>
                <c:pt idx="33314">
                  <c:v>12</c:v>
                </c:pt>
                <c:pt idx="33315">
                  <c:v>19</c:v>
                </c:pt>
                <c:pt idx="33316">
                  <c:v>8</c:v>
                </c:pt>
                <c:pt idx="33317">
                  <c:v>17</c:v>
                </c:pt>
                <c:pt idx="33318">
                  <c:v>13</c:v>
                </c:pt>
                <c:pt idx="33319">
                  <c:v>7</c:v>
                </c:pt>
                <c:pt idx="33320">
                  <c:v>5</c:v>
                </c:pt>
                <c:pt idx="33321">
                  <c:v>18</c:v>
                </c:pt>
                <c:pt idx="33322">
                  <c:v>17</c:v>
                </c:pt>
                <c:pt idx="33323">
                  <c:v>14</c:v>
                </c:pt>
                <c:pt idx="33324">
                  <c:v>16</c:v>
                </c:pt>
                <c:pt idx="33325">
                  <c:v>15</c:v>
                </c:pt>
                <c:pt idx="33326">
                  <c:v>15</c:v>
                </c:pt>
                <c:pt idx="33327">
                  <c:v>17</c:v>
                </c:pt>
                <c:pt idx="33328">
                  <c:v>15</c:v>
                </c:pt>
                <c:pt idx="33329">
                  <c:v>18</c:v>
                </c:pt>
                <c:pt idx="33330">
                  <c:v>11</c:v>
                </c:pt>
                <c:pt idx="33331">
                  <c:v>19</c:v>
                </c:pt>
                <c:pt idx="33332">
                  <c:v>8</c:v>
                </c:pt>
                <c:pt idx="33333">
                  <c:v>11</c:v>
                </c:pt>
                <c:pt idx="33334">
                  <c:v>18</c:v>
                </c:pt>
                <c:pt idx="33335">
                  <c:v>13</c:v>
                </c:pt>
                <c:pt idx="33336">
                  <c:v>16</c:v>
                </c:pt>
                <c:pt idx="33337">
                  <c:v>8</c:v>
                </c:pt>
                <c:pt idx="33338">
                  <c:v>11</c:v>
                </c:pt>
                <c:pt idx="33339">
                  <c:v>9</c:v>
                </c:pt>
                <c:pt idx="33340">
                  <c:v>11</c:v>
                </c:pt>
                <c:pt idx="33341">
                  <c:v>16</c:v>
                </c:pt>
                <c:pt idx="33342">
                  <c:v>17</c:v>
                </c:pt>
                <c:pt idx="33343">
                  <c:v>0</c:v>
                </c:pt>
                <c:pt idx="33344">
                  <c:v>16</c:v>
                </c:pt>
                <c:pt idx="33345">
                  <c:v>10</c:v>
                </c:pt>
                <c:pt idx="33346">
                  <c:v>9</c:v>
                </c:pt>
                <c:pt idx="33347">
                  <c:v>9</c:v>
                </c:pt>
                <c:pt idx="33348">
                  <c:v>16</c:v>
                </c:pt>
                <c:pt idx="33349">
                  <c:v>6</c:v>
                </c:pt>
                <c:pt idx="33350">
                  <c:v>20</c:v>
                </c:pt>
                <c:pt idx="33351">
                  <c:v>8</c:v>
                </c:pt>
                <c:pt idx="33352">
                  <c:v>6</c:v>
                </c:pt>
                <c:pt idx="33353">
                  <c:v>19</c:v>
                </c:pt>
                <c:pt idx="33354">
                  <c:v>19</c:v>
                </c:pt>
                <c:pt idx="33355">
                  <c:v>18</c:v>
                </c:pt>
                <c:pt idx="33356">
                  <c:v>16</c:v>
                </c:pt>
                <c:pt idx="33357">
                  <c:v>12</c:v>
                </c:pt>
                <c:pt idx="33358">
                  <c:v>15</c:v>
                </c:pt>
                <c:pt idx="33359">
                  <c:v>17</c:v>
                </c:pt>
                <c:pt idx="33360">
                  <c:v>5</c:v>
                </c:pt>
                <c:pt idx="33361">
                  <c:v>18</c:v>
                </c:pt>
                <c:pt idx="33362">
                  <c:v>7</c:v>
                </c:pt>
                <c:pt idx="33363">
                  <c:v>19</c:v>
                </c:pt>
                <c:pt idx="33364">
                  <c:v>15</c:v>
                </c:pt>
                <c:pt idx="33365">
                  <c:v>20</c:v>
                </c:pt>
                <c:pt idx="33366">
                  <c:v>4</c:v>
                </c:pt>
                <c:pt idx="33367">
                  <c:v>18</c:v>
                </c:pt>
                <c:pt idx="33368">
                  <c:v>12</c:v>
                </c:pt>
                <c:pt idx="33369">
                  <c:v>17</c:v>
                </c:pt>
                <c:pt idx="33370">
                  <c:v>20</c:v>
                </c:pt>
                <c:pt idx="33371">
                  <c:v>16</c:v>
                </c:pt>
                <c:pt idx="33372">
                  <c:v>17</c:v>
                </c:pt>
                <c:pt idx="33373">
                  <c:v>18</c:v>
                </c:pt>
                <c:pt idx="33374">
                  <c:v>14</c:v>
                </c:pt>
                <c:pt idx="33375">
                  <c:v>16</c:v>
                </c:pt>
                <c:pt idx="33376">
                  <c:v>11</c:v>
                </c:pt>
                <c:pt idx="33377">
                  <c:v>19</c:v>
                </c:pt>
                <c:pt idx="33378">
                  <c:v>11</c:v>
                </c:pt>
                <c:pt idx="33379">
                  <c:v>18</c:v>
                </c:pt>
                <c:pt idx="33380">
                  <c:v>17</c:v>
                </c:pt>
                <c:pt idx="33381">
                  <c:v>17</c:v>
                </c:pt>
                <c:pt idx="33382">
                  <c:v>16</c:v>
                </c:pt>
                <c:pt idx="33383">
                  <c:v>14</c:v>
                </c:pt>
                <c:pt idx="33384">
                  <c:v>9</c:v>
                </c:pt>
                <c:pt idx="33385">
                  <c:v>17</c:v>
                </c:pt>
                <c:pt idx="33386">
                  <c:v>16</c:v>
                </c:pt>
                <c:pt idx="33387">
                  <c:v>15</c:v>
                </c:pt>
                <c:pt idx="33388">
                  <c:v>13</c:v>
                </c:pt>
                <c:pt idx="33389">
                  <c:v>14</c:v>
                </c:pt>
                <c:pt idx="33390">
                  <c:v>17</c:v>
                </c:pt>
                <c:pt idx="33391">
                  <c:v>15</c:v>
                </c:pt>
                <c:pt idx="33392">
                  <c:v>18</c:v>
                </c:pt>
                <c:pt idx="33393">
                  <c:v>13</c:v>
                </c:pt>
                <c:pt idx="33394">
                  <c:v>17</c:v>
                </c:pt>
                <c:pt idx="33395">
                  <c:v>14</c:v>
                </c:pt>
                <c:pt idx="33396">
                  <c:v>8</c:v>
                </c:pt>
                <c:pt idx="33397">
                  <c:v>19</c:v>
                </c:pt>
                <c:pt idx="33398">
                  <c:v>16</c:v>
                </c:pt>
                <c:pt idx="33399">
                  <c:v>0</c:v>
                </c:pt>
                <c:pt idx="33400">
                  <c:v>8</c:v>
                </c:pt>
                <c:pt idx="33401">
                  <c:v>20</c:v>
                </c:pt>
                <c:pt idx="33402">
                  <c:v>16</c:v>
                </c:pt>
                <c:pt idx="33403">
                  <c:v>18</c:v>
                </c:pt>
                <c:pt idx="33404">
                  <c:v>16</c:v>
                </c:pt>
                <c:pt idx="33405">
                  <c:v>11</c:v>
                </c:pt>
                <c:pt idx="33406">
                  <c:v>19</c:v>
                </c:pt>
                <c:pt idx="33407">
                  <c:v>17</c:v>
                </c:pt>
                <c:pt idx="33408">
                  <c:v>17</c:v>
                </c:pt>
                <c:pt idx="33409">
                  <c:v>11</c:v>
                </c:pt>
                <c:pt idx="33410">
                  <c:v>16</c:v>
                </c:pt>
                <c:pt idx="33411">
                  <c:v>19</c:v>
                </c:pt>
                <c:pt idx="33412">
                  <c:v>14</c:v>
                </c:pt>
                <c:pt idx="33413">
                  <c:v>15</c:v>
                </c:pt>
                <c:pt idx="33414">
                  <c:v>13</c:v>
                </c:pt>
                <c:pt idx="33415">
                  <c:v>10</c:v>
                </c:pt>
                <c:pt idx="33416">
                  <c:v>0</c:v>
                </c:pt>
                <c:pt idx="33417">
                  <c:v>8</c:v>
                </c:pt>
                <c:pt idx="33418">
                  <c:v>17</c:v>
                </c:pt>
                <c:pt idx="33419">
                  <c:v>8</c:v>
                </c:pt>
                <c:pt idx="33420">
                  <c:v>15</c:v>
                </c:pt>
                <c:pt idx="33421">
                  <c:v>14</c:v>
                </c:pt>
                <c:pt idx="33422">
                  <c:v>18</c:v>
                </c:pt>
                <c:pt idx="33423">
                  <c:v>17</c:v>
                </c:pt>
                <c:pt idx="33424">
                  <c:v>20</c:v>
                </c:pt>
                <c:pt idx="33425">
                  <c:v>14</c:v>
                </c:pt>
                <c:pt idx="33426">
                  <c:v>16</c:v>
                </c:pt>
                <c:pt idx="33427">
                  <c:v>19</c:v>
                </c:pt>
                <c:pt idx="33428">
                  <c:v>17</c:v>
                </c:pt>
                <c:pt idx="33429">
                  <c:v>11</c:v>
                </c:pt>
                <c:pt idx="33430">
                  <c:v>16</c:v>
                </c:pt>
                <c:pt idx="33431">
                  <c:v>14</c:v>
                </c:pt>
                <c:pt idx="33432">
                  <c:v>8</c:v>
                </c:pt>
                <c:pt idx="33433">
                  <c:v>12</c:v>
                </c:pt>
                <c:pt idx="33434">
                  <c:v>11</c:v>
                </c:pt>
                <c:pt idx="33435">
                  <c:v>14</c:v>
                </c:pt>
                <c:pt idx="33436">
                  <c:v>18</c:v>
                </c:pt>
                <c:pt idx="33437">
                  <c:v>19</c:v>
                </c:pt>
                <c:pt idx="33438">
                  <c:v>17</c:v>
                </c:pt>
                <c:pt idx="33439">
                  <c:v>7</c:v>
                </c:pt>
                <c:pt idx="33440">
                  <c:v>19</c:v>
                </c:pt>
                <c:pt idx="33441">
                  <c:v>15</c:v>
                </c:pt>
                <c:pt idx="33442">
                  <c:v>13</c:v>
                </c:pt>
                <c:pt idx="33443">
                  <c:v>14</c:v>
                </c:pt>
                <c:pt idx="33444">
                  <c:v>13</c:v>
                </c:pt>
                <c:pt idx="33445">
                  <c:v>16</c:v>
                </c:pt>
                <c:pt idx="33446">
                  <c:v>5</c:v>
                </c:pt>
                <c:pt idx="33447">
                  <c:v>16</c:v>
                </c:pt>
                <c:pt idx="33448">
                  <c:v>12</c:v>
                </c:pt>
                <c:pt idx="33449">
                  <c:v>16</c:v>
                </c:pt>
                <c:pt idx="33450">
                  <c:v>7</c:v>
                </c:pt>
                <c:pt idx="33451">
                  <c:v>9</c:v>
                </c:pt>
                <c:pt idx="33452">
                  <c:v>19</c:v>
                </c:pt>
                <c:pt idx="33453">
                  <c:v>7</c:v>
                </c:pt>
                <c:pt idx="33454">
                  <c:v>16</c:v>
                </c:pt>
                <c:pt idx="33455">
                  <c:v>9</c:v>
                </c:pt>
                <c:pt idx="33456">
                  <c:v>14</c:v>
                </c:pt>
                <c:pt idx="33457">
                  <c:v>20</c:v>
                </c:pt>
                <c:pt idx="33458">
                  <c:v>11</c:v>
                </c:pt>
                <c:pt idx="33459">
                  <c:v>14</c:v>
                </c:pt>
                <c:pt idx="33460">
                  <c:v>11</c:v>
                </c:pt>
                <c:pt idx="33461">
                  <c:v>11</c:v>
                </c:pt>
                <c:pt idx="33462">
                  <c:v>17</c:v>
                </c:pt>
                <c:pt idx="33463">
                  <c:v>14</c:v>
                </c:pt>
                <c:pt idx="33464">
                  <c:v>0</c:v>
                </c:pt>
                <c:pt idx="33465">
                  <c:v>7</c:v>
                </c:pt>
                <c:pt idx="33466">
                  <c:v>19</c:v>
                </c:pt>
                <c:pt idx="33467">
                  <c:v>19</c:v>
                </c:pt>
                <c:pt idx="33468">
                  <c:v>17</c:v>
                </c:pt>
                <c:pt idx="33469">
                  <c:v>18</c:v>
                </c:pt>
                <c:pt idx="33470">
                  <c:v>20</c:v>
                </c:pt>
                <c:pt idx="33471">
                  <c:v>15</c:v>
                </c:pt>
                <c:pt idx="33472">
                  <c:v>15</c:v>
                </c:pt>
                <c:pt idx="33473">
                  <c:v>20</c:v>
                </c:pt>
                <c:pt idx="33474">
                  <c:v>9</c:v>
                </c:pt>
                <c:pt idx="33475">
                  <c:v>18</c:v>
                </c:pt>
                <c:pt idx="33476">
                  <c:v>12</c:v>
                </c:pt>
                <c:pt idx="33477">
                  <c:v>17</c:v>
                </c:pt>
                <c:pt idx="33478">
                  <c:v>14</c:v>
                </c:pt>
                <c:pt idx="33479">
                  <c:v>18</c:v>
                </c:pt>
                <c:pt idx="33480">
                  <c:v>9</c:v>
                </c:pt>
                <c:pt idx="33481">
                  <c:v>16</c:v>
                </c:pt>
                <c:pt idx="33482">
                  <c:v>16</c:v>
                </c:pt>
                <c:pt idx="33483">
                  <c:v>8</c:v>
                </c:pt>
                <c:pt idx="33484">
                  <c:v>15</c:v>
                </c:pt>
                <c:pt idx="33485">
                  <c:v>10</c:v>
                </c:pt>
                <c:pt idx="33486">
                  <c:v>12</c:v>
                </c:pt>
                <c:pt idx="33487">
                  <c:v>11</c:v>
                </c:pt>
                <c:pt idx="33488">
                  <c:v>13</c:v>
                </c:pt>
                <c:pt idx="33489">
                  <c:v>20</c:v>
                </c:pt>
                <c:pt idx="33490">
                  <c:v>9</c:v>
                </c:pt>
                <c:pt idx="33491">
                  <c:v>11</c:v>
                </c:pt>
                <c:pt idx="33492">
                  <c:v>16</c:v>
                </c:pt>
                <c:pt idx="33493">
                  <c:v>13</c:v>
                </c:pt>
                <c:pt idx="33494">
                  <c:v>14</c:v>
                </c:pt>
                <c:pt idx="33495">
                  <c:v>11</c:v>
                </c:pt>
                <c:pt idx="33496">
                  <c:v>12</c:v>
                </c:pt>
                <c:pt idx="33497">
                  <c:v>17</c:v>
                </c:pt>
                <c:pt idx="33498">
                  <c:v>12</c:v>
                </c:pt>
                <c:pt idx="33499">
                  <c:v>6</c:v>
                </c:pt>
                <c:pt idx="33500">
                  <c:v>18</c:v>
                </c:pt>
                <c:pt idx="33501">
                  <c:v>17</c:v>
                </c:pt>
                <c:pt idx="33502">
                  <c:v>15</c:v>
                </c:pt>
                <c:pt idx="33503">
                  <c:v>17</c:v>
                </c:pt>
                <c:pt idx="33504">
                  <c:v>20</c:v>
                </c:pt>
                <c:pt idx="33505">
                  <c:v>17</c:v>
                </c:pt>
                <c:pt idx="33506">
                  <c:v>20</c:v>
                </c:pt>
                <c:pt idx="33507">
                  <c:v>6</c:v>
                </c:pt>
                <c:pt idx="33508">
                  <c:v>10</c:v>
                </c:pt>
                <c:pt idx="33509">
                  <c:v>14</c:v>
                </c:pt>
                <c:pt idx="33510">
                  <c:v>12</c:v>
                </c:pt>
                <c:pt idx="33511">
                  <c:v>19</c:v>
                </c:pt>
                <c:pt idx="33512">
                  <c:v>14</c:v>
                </c:pt>
                <c:pt idx="33513">
                  <c:v>16</c:v>
                </c:pt>
                <c:pt idx="33514">
                  <c:v>19</c:v>
                </c:pt>
                <c:pt idx="33515">
                  <c:v>12</c:v>
                </c:pt>
                <c:pt idx="33516">
                  <c:v>20</c:v>
                </c:pt>
                <c:pt idx="33517">
                  <c:v>19</c:v>
                </c:pt>
                <c:pt idx="33518">
                  <c:v>14</c:v>
                </c:pt>
                <c:pt idx="33519">
                  <c:v>14</c:v>
                </c:pt>
                <c:pt idx="33520">
                  <c:v>10</c:v>
                </c:pt>
                <c:pt idx="33521">
                  <c:v>14</c:v>
                </c:pt>
                <c:pt idx="33522">
                  <c:v>17</c:v>
                </c:pt>
                <c:pt idx="33523">
                  <c:v>10</c:v>
                </c:pt>
                <c:pt idx="33524">
                  <c:v>19</c:v>
                </c:pt>
                <c:pt idx="33525">
                  <c:v>19</c:v>
                </c:pt>
                <c:pt idx="33526">
                  <c:v>18</c:v>
                </c:pt>
                <c:pt idx="33527">
                  <c:v>19</c:v>
                </c:pt>
                <c:pt idx="33528">
                  <c:v>10</c:v>
                </c:pt>
                <c:pt idx="33529">
                  <c:v>14</c:v>
                </c:pt>
                <c:pt idx="33530">
                  <c:v>16</c:v>
                </c:pt>
                <c:pt idx="33531">
                  <c:v>10</c:v>
                </c:pt>
                <c:pt idx="33532">
                  <c:v>16</c:v>
                </c:pt>
                <c:pt idx="33533">
                  <c:v>11</c:v>
                </c:pt>
                <c:pt idx="33534">
                  <c:v>16</c:v>
                </c:pt>
                <c:pt idx="33535">
                  <c:v>13</c:v>
                </c:pt>
                <c:pt idx="33536">
                  <c:v>19</c:v>
                </c:pt>
                <c:pt idx="33537">
                  <c:v>9</c:v>
                </c:pt>
                <c:pt idx="33538">
                  <c:v>19</c:v>
                </c:pt>
                <c:pt idx="33539">
                  <c:v>13</c:v>
                </c:pt>
                <c:pt idx="33540">
                  <c:v>16</c:v>
                </c:pt>
                <c:pt idx="33541">
                  <c:v>16</c:v>
                </c:pt>
                <c:pt idx="33542">
                  <c:v>17</c:v>
                </c:pt>
                <c:pt idx="33543">
                  <c:v>12</c:v>
                </c:pt>
                <c:pt idx="33544">
                  <c:v>16</c:v>
                </c:pt>
                <c:pt idx="33545">
                  <c:v>20</c:v>
                </c:pt>
                <c:pt idx="33546">
                  <c:v>14</c:v>
                </c:pt>
                <c:pt idx="33547">
                  <c:v>9</c:v>
                </c:pt>
                <c:pt idx="33548">
                  <c:v>16</c:v>
                </c:pt>
                <c:pt idx="33549">
                  <c:v>17</c:v>
                </c:pt>
                <c:pt idx="33550">
                  <c:v>15</c:v>
                </c:pt>
                <c:pt idx="33551">
                  <c:v>11</c:v>
                </c:pt>
                <c:pt idx="33552">
                  <c:v>16</c:v>
                </c:pt>
                <c:pt idx="33553">
                  <c:v>18</c:v>
                </c:pt>
                <c:pt idx="33554">
                  <c:v>15</c:v>
                </c:pt>
                <c:pt idx="33555">
                  <c:v>20</c:v>
                </c:pt>
                <c:pt idx="33556">
                  <c:v>20</c:v>
                </c:pt>
                <c:pt idx="33557">
                  <c:v>9</c:v>
                </c:pt>
                <c:pt idx="33558">
                  <c:v>9</c:v>
                </c:pt>
                <c:pt idx="33559">
                  <c:v>9</c:v>
                </c:pt>
                <c:pt idx="33560">
                  <c:v>15</c:v>
                </c:pt>
                <c:pt idx="33561">
                  <c:v>14</c:v>
                </c:pt>
                <c:pt idx="33562">
                  <c:v>16</c:v>
                </c:pt>
                <c:pt idx="33563">
                  <c:v>10</c:v>
                </c:pt>
                <c:pt idx="33564">
                  <c:v>20</c:v>
                </c:pt>
                <c:pt idx="33565">
                  <c:v>7</c:v>
                </c:pt>
                <c:pt idx="33566">
                  <c:v>9</c:v>
                </c:pt>
                <c:pt idx="33567">
                  <c:v>18</c:v>
                </c:pt>
                <c:pt idx="33568">
                  <c:v>16</c:v>
                </c:pt>
                <c:pt idx="33569">
                  <c:v>13</c:v>
                </c:pt>
                <c:pt idx="33570">
                  <c:v>16</c:v>
                </c:pt>
                <c:pt idx="33571">
                  <c:v>17</c:v>
                </c:pt>
                <c:pt idx="33572">
                  <c:v>14</c:v>
                </c:pt>
                <c:pt idx="33573">
                  <c:v>13</c:v>
                </c:pt>
                <c:pt idx="33574">
                  <c:v>16</c:v>
                </c:pt>
                <c:pt idx="33575">
                  <c:v>12</c:v>
                </c:pt>
                <c:pt idx="33576">
                  <c:v>13</c:v>
                </c:pt>
                <c:pt idx="33577">
                  <c:v>20</c:v>
                </c:pt>
                <c:pt idx="33578">
                  <c:v>20</c:v>
                </c:pt>
                <c:pt idx="33579">
                  <c:v>19</c:v>
                </c:pt>
                <c:pt idx="33580">
                  <c:v>15</c:v>
                </c:pt>
                <c:pt idx="33581">
                  <c:v>7</c:v>
                </c:pt>
                <c:pt idx="33582">
                  <c:v>20</c:v>
                </c:pt>
                <c:pt idx="33583">
                  <c:v>10</c:v>
                </c:pt>
                <c:pt idx="33584">
                  <c:v>19</c:v>
                </c:pt>
                <c:pt idx="33585">
                  <c:v>16</c:v>
                </c:pt>
                <c:pt idx="33586">
                  <c:v>19</c:v>
                </c:pt>
                <c:pt idx="33587">
                  <c:v>13</c:v>
                </c:pt>
                <c:pt idx="33588">
                  <c:v>18</c:v>
                </c:pt>
                <c:pt idx="33589">
                  <c:v>11</c:v>
                </c:pt>
                <c:pt idx="33590">
                  <c:v>15</c:v>
                </c:pt>
                <c:pt idx="33591">
                  <c:v>10</c:v>
                </c:pt>
                <c:pt idx="33592">
                  <c:v>13</c:v>
                </c:pt>
                <c:pt idx="33593">
                  <c:v>13</c:v>
                </c:pt>
                <c:pt idx="33594">
                  <c:v>19</c:v>
                </c:pt>
                <c:pt idx="33595">
                  <c:v>19</c:v>
                </c:pt>
                <c:pt idx="33596">
                  <c:v>15</c:v>
                </c:pt>
                <c:pt idx="33597">
                  <c:v>16</c:v>
                </c:pt>
                <c:pt idx="33598">
                  <c:v>10</c:v>
                </c:pt>
                <c:pt idx="33599">
                  <c:v>18</c:v>
                </c:pt>
                <c:pt idx="33600">
                  <c:v>14</c:v>
                </c:pt>
                <c:pt idx="33601">
                  <c:v>12</c:v>
                </c:pt>
                <c:pt idx="33602">
                  <c:v>15</c:v>
                </c:pt>
                <c:pt idx="33603">
                  <c:v>17</c:v>
                </c:pt>
                <c:pt idx="33604">
                  <c:v>18</c:v>
                </c:pt>
                <c:pt idx="33605">
                  <c:v>10</c:v>
                </c:pt>
                <c:pt idx="33606">
                  <c:v>19</c:v>
                </c:pt>
                <c:pt idx="33607">
                  <c:v>19</c:v>
                </c:pt>
                <c:pt idx="33608">
                  <c:v>14</c:v>
                </c:pt>
                <c:pt idx="33609">
                  <c:v>17</c:v>
                </c:pt>
                <c:pt idx="33610">
                  <c:v>16</c:v>
                </c:pt>
                <c:pt idx="33611">
                  <c:v>20</c:v>
                </c:pt>
                <c:pt idx="33612">
                  <c:v>18</c:v>
                </c:pt>
                <c:pt idx="33613">
                  <c:v>12</c:v>
                </c:pt>
                <c:pt idx="33614">
                  <c:v>6</c:v>
                </c:pt>
                <c:pt idx="33615">
                  <c:v>20</c:v>
                </c:pt>
                <c:pt idx="33616">
                  <c:v>16</c:v>
                </c:pt>
                <c:pt idx="33617">
                  <c:v>19</c:v>
                </c:pt>
                <c:pt idx="33618">
                  <c:v>12</c:v>
                </c:pt>
                <c:pt idx="33619">
                  <c:v>19</c:v>
                </c:pt>
                <c:pt idx="33620">
                  <c:v>14</c:v>
                </c:pt>
                <c:pt idx="33621">
                  <c:v>13</c:v>
                </c:pt>
                <c:pt idx="33622">
                  <c:v>19</c:v>
                </c:pt>
                <c:pt idx="33623">
                  <c:v>19</c:v>
                </c:pt>
                <c:pt idx="33624">
                  <c:v>16</c:v>
                </c:pt>
                <c:pt idx="33625">
                  <c:v>12</c:v>
                </c:pt>
                <c:pt idx="33626">
                  <c:v>16</c:v>
                </c:pt>
                <c:pt idx="33627">
                  <c:v>19</c:v>
                </c:pt>
                <c:pt idx="33628">
                  <c:v>16</c:v>
                </c:pt>
                <c:pt idx="33629">
                  <c:v>9</c:v>
                </c:pt>
                <c:pt idx="33630">
                  <c:v>12</c:v>
                </c:pt>
                <c:pt idx="33631">
                  <c:v>16</c:v>
                </c:pt>
                <c:pt idx="33632">
                  <c:v>10</c:v>
                </c:pt>
                <c:pt idx="33633">
                  <c:v>18</c:v>
                </c:pt>
                <c:pt idx="33634">
                  <c:v>14</c:v>
                </c:pt>
                <c:pt idx="33635">
                  <c:v>9</c:v>
                </c:pt>
                <c:pt idx="33636">
                  <c:v>17</c:v>
                </c:pt>
                <c:pt idx="33637">
                  <c:v>20</c:v>
                </c:pt>
                <c:pt idx="33638">
                  <c:v>15</c:v>
                </c:pt>
                <c:pt idx="33639">
                  <c:v>16</c:v>
                </c:pt>
                <c:pt idx="33640">
                  <c:v>16</c:v>
                </c:pt>
                <c:pt idx="33641">
                  <c:v>14</c:v>
                </c:pt>
                <c:pt idx="33642">
                  <c:v>16</c:v>
                </c:pt>
                <c:pt idx="33643">
                  <c:v>19</c:v>
                </c:pt>
                <c:pt idx="33644">
                  <c:v>4</c:v>
                </c:pt>
                <c:pt idx="33645">
                  <c:v>10</c:v>
                </c:pt>
                <c:pt idx="33646">
                  <c:v>15</c:v>
                </c:pt>
                <c:pt idx="33647">
                  <c:v>18</c:v>
                </c:pt>
                <c:pt idx="33648">
                  <c:v>17</c:v>
                </c:pt>
                <c:pt idx="33649">
                  <c:v>19</c:v>
                </c:pt>
                <c:pt idx="33650">
                  <c:v>16</c:v>
                </c:pt>
                <c:pt idx="33651">
                  <c:v>16</c:v>
                </c:pt>
                <c:pt idx="33652">
                  <c:v>12</c:v>
                </c:pt>
                <c:pt idx="33653">
                  <c:v>10</c:v>
                </c:pt>
                <c:pt idx="33654">
                  <c:v>20</c:v>
                </c:pt>
                <c:pt idx="33655">
                  <c:v>7</c:v>
                </c:pt>
                <c:pt idx="33656">
                  <c:v>10</c:v>
                </c:pt>
                <c:pt idx="33657">
                  <c:v>14</c:v>
                </c:pt>
                <c:pt idx="33658">
                  <c:v>20</c:v>
                </c:pt>
                <c:pt idx="33659">
                  <c:v>14</c:v>
                </c:pt>
                <c:pt idx="33660">
                  <c:v>10</c:v>
                </c:pt>
                <c:pt idx="33661">
                  <c:v>20</c:v>
                </c:pt>
                <c:pt idx="33662">
                  <c:v>17</c:v>
                </c:pt>
                <c:pt idx="33663">
                  <c:v>15</c:v>
                </c:pt>
                <c:pt idx="33664">
                  <c:v>18</c:v>
                </c:pt>
                <c:pt idx="33665">
                  <c:v>16</c:v>
                </c:pt>
                <c:pt idx="33666">
                  <c:v>11</c:v>
                </c:pt>
                <c:pt idx="33667">
                  <c:v>12</c:v>
                </c:pt>
                <c:pt idx="33668">
                  <c:v>15</c:v>
                </c:pt>
                <c:pt idx="33669">
                  <c:v>14</c:v>
                </c:pt>
                <c:pt idx="33670">
                  <c:v>20</c:v>
                </c:pt>
                <c:pt idx="33671">
                  <c:v>6</c:v>
                </c:pt>
                <c:pt idx="33672">
                  <c:v>9</c:v>
                </c:pt>
                <c:pt idx="33673">
                  <c:v>14</c:v>
                </c:pt>
                <c:pt idx="33674">
                  <c:v>12</c:v>
                </c:pt>
                <c:pt idx="33675">
                  <c:v>17</c:v>
                </c:pt>
                <c:pt idx="33676">
                  <c:v>17</c:v>
                </c:pt>
                <c:pt idx="33677">
                  <c:v>13</c:v>
                </c:pt>
                <c:pt idx="33678">
                  <c:v>16</c:v>
                </c:pt>
                <c:pt idx="33679">
                  <c:v>19</c:v>
                </c:pt>
                <c:pt idx="33680">
                  <c:v>18</c:v>
                </c:pt>
                <c:pt idx="33681">
                  <c:v>18</c:v>
                </c:pt>
                <c:pt idx="33682">
                  <c:v>17</c:v>
                </c:pt>
                <c:pt idx="33683">
                  <c:v>16</c:v>
                </c:pt>
                <c:pt idx="33684">
                  <c:v>20</c:v>
                </c:pt>
                <c:pt idx="33685">
                  <c:v>20</c:v>
                </c:pt>
                <c:pt idx="33686">
                  <c:v>13</c:v>
                </c:pt>
                <c:pt idx="33687">
                  <c:v>15</c:v>
                </c:pt>
                <c:pt idx="33688">
                  <c:v>19</c:v>
                </c:pt>
                <c:pt idx="33689">
                  <c:v>16</c:v>
                </c:pt>
                <c:pt idx="33690">
                  <c:v>17</c:v>
                </c:pt>
                <c:pt idx="33691">
                  <c:v>15</c:v>
                </c:pt>
                <c:pt idx="33692">
                  <c:v>13</c:v>
                </c:pt>
                <c:pt idx="33693">
                  <c:v>7</c:v>
                </c:pt>
                <c:pt idx="33694">
                  <c:v>16</c:v>
                </c:pt>
                <c:pt idx="33695">
                  <c:v>15</c:v>
                </c:pt>
                <c:pt idx="33696">
                  <c:v>12</c:v>
                </c:pt>
                <c:pt idx="33697">
                  <c:v>8</c:v>
                </c:pt>
                <c:pt idx="33698">
                  <c:v>15</c:v>
                </c:pt>
                <c:pt idx="33699">
                  <c:v>7</c:v>
                </c:pt>
                <c:pt idx="33700">
                  <c:v>12</c:v>
                </c:pt>
                <c:pt idx="33701">
                  <c:v>6</c:v>
                </c:pt>
                <c:pt idx="33702">
                  <c:v>16</c:v>
                </c:pt>
                <c:pt idx="33703">
                  <c:v>16</c:v>
                </c:pt>
                <c:pt idx="33704">
                  <c:v>16</c:v>
                </c:pt>
                <c:pt idx="33705">
                  <c:v>18</c:v>
                </c:pt>
                <c:pt idx="33706">
                  <c:v>16</c:v>
                </c:pt>
                <c:pt idx="33707">
                  <c:v>11</c:v>
                </c:pt>
                <c:pt idx="33708">
                  <c:v>13</c:v>
                </c:pt>
                <c:pt idx="33709">
                  <c:v>16</c:v>
                </c:pt>
                <c:pt idx="33710">
                  <c:v>0</c:v>
                </c:pt>
                <c:pt idx="33711">
                  <c:v>17</c:v>
                </c:pt>
                <c:pt idx="33712">
                  <c:v>16</c:v>
                </c:pt>
                <c:pt idx="33713">
                  <c:v>15</c:v>
                </c:pt>
                <c:pt idx="33714">
                  <c:v>15</c:v>
                </c:pt>
                <c:pt idx="33715">
                  <c:v>16</c:v>
                </c:pt>
                <c:pt idx="33716">
                  <c:v>16</c:v>
                </c:pt>
                <c:pt idx="33717">
                  <c:v>19</c:v>
                </c:pt>
                <c:pt idx="33718">
                  <c:v>17</c:v>
                </c:pt>
                <c:pt idx="33719">
                  <c:v>19</c:v>
                </c:pt>
                <c:pt idx="33720">
                  <c:v>11</c:v>
                </c:pt>
                <c:pt idx="33721">
                  <c:v>19</c:v>
                </c:pt>
                <c:pt idx="33722">
                  <c:v>17</c:v>
                </c:pt>
                <c:pt idx="33723">
                  <c:v>17</c:v>
                </c:pt>
                <c:pt idx="33724">
                  <c:v>18</c:v>
                </c:pt>
                <c:pt idx="33725">
                  <c:v>16</c:v>
                </c:pt>
                <c:pt idx="33726">
                  <c:v>16</c:v>
                </c:pt>
                <c:pt idx="33727">
                  <c:v>15</c:v>
                </c:pt>
                <c:pt idx="33728">
                  <c:v>15</c:v>
                </c:pt>
                <c:pt idx="33729">
                  <c:v>10</c:v>
                </c:pt>
                <c:pt idx="33730">
                  <c:v>9</c:v>
                </c:pt>
                <c:pt idx="33731">
                  <c:v>10</c:v>
                </c:pt>
                <c:pt idx="33732">
                  <c:v>16</c:v>
                </c:pt>
                <c:pt idx="33733">
                  <c:v>10</c:v>
                </c:pt>
                <c:pt idx="33734">
                  <c:v>14</c:v>
                </c:pt>
                <c:pt idx="33735">
                  <c:v>14</c:v>
                </c:pt>
                <c:pt idx="33736">
                  <c:v>0</c:v>
                </c:pt>
                <c:pt idx="33737">
                  <c:v>10</c:v>
                </c:pt>
                <c:pt idx="33738">
                  <c:v>20</c:v>
                </c:pt>
                <c:pt idx="33739">
                  <c:v>8</c:v>
                </c:pt>
                <c:pt idx="33740">
                  <c:v>19</c:v>
                </c:pt>
                <c:pt idx="33741">
                  <c:v>16</c:v>
                </c:pt>
                <c:pt idx="33742">
                  <c:v>11</c:v>
                </c:pt>
                <c:pt idx="33743">
                  <c:v>16</c:v>
                </c:pt>
                <c:pt idx="33744">
                  <c:v>12</c:v>
                </c:pt>
                <c:pt idx="33745">
                  <c:v>13</c:v>
                </c:pt>
                <c:pt idx="33746">
                  <c:v>19</c:v>
                </c:pt>
                <c:pt idx="33747">
                  <c:v>15</c:v>
                </c:pt>
                <c:pt idx="33748">
                  <c:v>15</c:v>
                </c:pt>
                <c:pt idx="33749">
                  <c:v>19</c:v>
                </c:pt>
                <c:pt idx="33750">
                  <c:v>16</c:v>
                </c:pt>
                <c:pt idx="33751">
                  <c:v>15</c:v>
                </c:pt>
                <c:pt idx="33752">
                  <c:v>16</c:v>
                </c:pt>
                <c:pt idx="33753">
                  <c:v>17</c:v>
                </c:pt>
                <c:pt idx="33754">
                  <c:v>20</c:v>
                </c:pt>
                <c:pt idx="33755">
                  <c:v>18</c:v>
                </c:pt>
                <c:pt idx="33756">
                  <c:v>14</c:v>
                </c:pt>
                <c:pt idx="33757">
                  <c:v>9</c:v>
                </c:pt>
                <c:pt idx="33758">
                  <c:v>14</c:v>
                </c:pt>
                <c:pt idx="33759">
                  <c:v>11</c:v>
                </c:pt>
                <c:pt idx="33760">
                  <c:v>15</c:v>
                </c:pt>
                <c:pt idx="33761">
                  <c:v>15</c:v>
                </c:pt>
                <c:pt idx="33762">
                  <c:v>19</c:v>
                </c:pt>
                <c:pt idx="33763">
                  <c:v>20</c:v>
                </c:pt>
                <c:pt idx="33764">
                  <c:v>16</c:v>
                </c:pt>
                <c:pt idx="33765">
                  <c:v>14</c:v>
                </c:pt>
                <c:pt idx="33766">
                  <c:v>15</c:v>
                </c:pt>
                <c:pt idx="33767">
                  <c:v>9</c:v>
                </c:pt>
                <c:pt idx="33768">
                  <c:v>16</c:v>
                </c:pt>
                <c:pt idx="33769">
                  <c:v>20</c:v>
                </c:pt>
                <c:pt idx="33770">
                  <c:v>16</c:v>
                </c:pt>
                <c:pt idx="33771">
                  <c:v>20</c:v>
                </c:pt>
                <c:pt idx="33772">
                  <c:v>19</c:v>
                </c:pt>
                <c:pt idx="33773">
                  <c:v>15</c:v>
                </c:pt>
                <c:pt idx="33774">
                  <c:v>17</c:v>
                </c:pt>
                <c:pt idx="33775">
                  <c:v>15</c:v>
                </c:pt>
                <c:pt idx="33776">
                  <c:v>17</c:v>
                </c:pt>
                <c:pt idx="33777">
                  <c:v>11</c:v>
                </c:pt>
                <c:pt idx="33778">
                  <c:v>17</c:v>
                </c:pt>
                <c:pt idx="33779">
                  <c:v>11</c:v>
                </c:pt>
                <c:pt idx="33780">
                  <c:v>4</c:v>
                </c:pt>
                <c:pt idx="33781">
                  <c:v>18</c:v>
                </c:pt>
                <c:pt idx="33782">
                  <c:v>16</c:v>
                </c:pt>
                <c:pt idx="33783">
                  <c:v>9</c:v>
                </c:pt>
                <c:pt idx="33784">
                  <c:v>11</c:v>
                </c:pt>
                <c:pt idx="33785">
                  <c:v>11</c:v>
                </c:pt>
                <c:pt idx="33786">
                  <c:v>14</c:v>
                </c:pt>
                <c:pt idx="33787">
                  <c:v>18</c:v>
                </c:pt>
                <c:pt idx="33788">
                  <c:v>16</c:v>
                </c:pt>
                <c:pt idx="33789">
                  <c:v>20</c:v>
                </c:pt>
                <c:pt idx="33790">
                  <c:v>15</c:v>
                </c:pt>
                <c:pt idx="33791">
                  <c:v>20</c:v>
                </c:pt>
                <c:pt idx="33792">
                  <c:v>14</c:v>
                </c:pt>
                <c:pt idx="33793">
                  <c:v>19</c:v>
                </c:pt>
                <c:pt idx="33794">
                  <c:v>19</c:v>
                </c:pt>
                <c:pt idx="33795">
                  <c:v>18</c:v>
                </c:pt>
                <c:pt idx="33796">
                  <c:v>16</c:v>
                </c:pt>
                <c:pt idx="33797">
                  <c:v>10</c:v>
                </c:pt>
                <c:pt idx="33798">
                  <c:v>14</c:v>
                </c:pt>
                <c:pt idx="33799">
                  <c:v>18</c:v>
                </c:pt>
                <c:pt idx="33800">
                  <c:v>15</c:v>
                </c:pt>
                <c:pt idx="33801">
                  <c:v>11</c:v>
                </c:pt>
                <c:pt idx="33802">
                  <c:v>20</c:v>
                </c:pt>
                <c:pt idx="33803">
                  <c:v>10</c:v>
                </c:pt>
                <c:pt idx="33804">
                  <c:v>19</c:v>
                </c:pt>
                <c:pt idx="33805">
                  <c:v>13</c:v>
                </c:pt>
                <c:pt idx="33806">
                  <c:v>0</c:v>
                </c:pt>
                <c:pt idx="33807">
                  <c:v>15</c:v>
                </c:pt>
                <c:pt idx="33808">
                  <c:v>0</c:v>
                </c:pt>
                <c:pt idx="33809">
                  <c:v>20</c:v>
                </c:pt>
                <c:pt idx="33810">
                  <c:v>18</c:v>
                </c:pt>
                <c:pt idx="33811">
                  <c:v>15</c:v>
                </c:pt>
                <c:pt idx="33812">
                  <c:v>19</c:v>
                </c:pt>
                <c:pt idx="33813">
                  <c:v>14</c:v>
                </c:pt>
                <c:pt idx="33814">
                  <c:v>19</c:v>
                </c:pt>
                <c:pt idx="33815">
                  <c:v>15</c:v>
                </c:pt>
                <c:pt idx="33816">
                  <c:v>19</c:v>
                </c:pt>
                <c:pt idx="33817">
                  <c:v>19</c:v>
                </c:pt>
                <c:pt idx="33818">
                  <c:v>17</c:v>
                </c:pt>
                <c:pt idx="33819">
                  <c:v>19</c:v>
                </c:pt>
                <c:pt idx="33820">
                  <c:v>12</c:v>
                </c:pt>
                <c:pt idx="33821">
                  <c:v>14</c:v>
                </c:pt>
                <c:pt idx="33822">
                  <c:v>18</c:v>
                </c:pt>
                <c:pt idx="33823">
                  <c:v>6</c:v>
                </c:pt>
                <c:pt idx="33824">
                  <c:v>14</c:v>
                </c:pt>
                <c:pt idx="33825">
                  <c:v>11</c:v>
                </c:pt>
                <c:pt idx="33826">
                  <c:v>16</c:v>
                </c:pt>
                <c:pt idx="33827">
                  <c:v>13</c:v>
                </c:pt>
                <c:pt idx="33828">
                  <c:v>5</c:v>
                </c:pt>
                <c:pt idx="33829">
                  <c:v>12</c:v>
                </c:pt>
                <c:pt idx="33830">
                  <c:v>14</c:v>
                </c:pt>
                <c:pt idx="33831">
                  <c:v>16</c:v>
                </c:pt>
                <c:pt idx="33832">
                  <c:v>10</c:v>
                </c:pt>
                <c:pt idx="33833">
                  <c:v>16</c:v>
                </c:pt>
                <c:pt idx="33834">
                  <c:v>13</c:v>
                </c:pt>
                <c:pt idx="33835">
                  <c:v>8</c:v>
                </c:pt>
                <c:pt idx="33836">
                  <c:v>13</c:v>
                </c:pt>
                <c:pt idx="33837">
                  <c:v>16</c:v>
                </c:pt>
                <c:pt idx="33838">
                  <c:v>16</c:v>
                </c:pt>
                <c:pt idx="33839">
                  <c:v>15</c:v>
                </c:pt>
                <c:pt idx="33840">
                  <c:v>20</c:v>
                </c:pt>
                <c:pt idx="33841">
                  <c:v>15</c:v>
                </c:pt>
                <c:pt idx="33842">
                  <c:v>16</c:v>
                </c:pt>
                <c:pt idx="33843">
                  <c:v>19</c:v>
                </c:pt>
                <c:pt idx="33844">
                  <c:v>14</c:v>
                </c:pt>
                <c:pt idx="33845">
                  <c:v>16</c:v>
                </c:pt>
                <c:pt idx="33846">
                  <c:v>18</c:v>
                </c:pt>
                <c:pt idx="33847">
                  <c:v>20</c:v>
                </c:pt>
                <c:pt idx="33848">
                  <c:v>15</c:v>
                </c:pt>
                <c:pt idx="33849">
                  <c:v>16</c:v>
                </c:pt>
                <c:pt idx="33850">
                  <c:v>14</c:v>
                </c:pt>
                <c:pt idx="33851">
                  <c:v>14</c:v>
                </c:pt>
                <c:pt idx="33852">
                  <c:v>13</c:v>
                </c:pt>
                <c:pt idx="33853">
                  <c:v>10</c:v>
                </c:pt>
                <c:pt idx="33854">
                  <c:v>12</c:v>
                </c:pt>
                <c:pt idx="33855">
                  <c:v>16</c:v>
                </c:pt>
                <c:pt idx="33856">
                  <c:v>20</c:v>
                </c:pt>
                <c:pt idx="33857">
                  <c:v>13</c:v>
                </c:pt>
                <c:pt idx="33858">
                  <c:v>14</c:v>
                </c:pt>
                <c:pt idx="33859">
                  <c:v>8</c:v>
                </c:pt>
                <c:pt idx="33860">
                  <c:v>17</c:v>
                </c:pt>
                <c:pt idx="33861">
                  <c:v>16</c:v>
                </c:pt>
                <c:pt idx="33862">
                  <c:v>0</c:v>
                </c:pt>
                <c:pt idx="33863">
                  <c:v>13</c:v>
                </c:pt>
                <c:pt idx="33864">
                  <c:v>18</c:v>
                </c:pt>
                <c:pt idx="33865">
                  <c:v>13</c:v>
                </c:pt>
                <c:pt idx="33866">
                  <c:v>10</c:v>
                </c:pt>
                <c:pt idx="33867">
                  <c:v>9</c:v>
                </c:pt>
                <c:pt idx="33868">
                  <c:v>19</c:v>
                </c:pt>
                <c:pt idx="33869">
                  <c:v>17</c:v>
                </c:pt>
                <c:pt idx="33870">
                  <c:v>16</c:v>
                </c:pt>
                <c:pt idx="33871">
                  <c:v>11</c:v>
                </c:pt>
                <c:pt idx="33872">
                  <c:v>20</c:v>
                </c:pt>
                <c:pt idx="33873">
                  <c:v>16</c:v>
                </c:pt>
                <c:pt idx="33874">
                  <c:v>20</c:v>
                </c:pt>
                <c:pt idx="33875">
                  <c:v>16</c:v>
                </c:pt>
                <c:pt idx="33876">
                  <c:v>19</c:v>
                </c:pt>
                <c:pt idx="33877">
                  <c:v>10</c:v>
                </c:pt>
                <c:pt idx="33878">
                  <c:v>16</c:v>
                </c:pt>
                <c:pt idx="33879">
                  <c:v>17</c:v>
                </c:pt>
                <c:pt idx="33880">
                  <c:v>17</c:v>
                </c:pt>
                <c:pt idx="33881">
                  <c:v>16</c:v>
                </c:pt>
                <c:pt idx="33882">
                  <c:v>15</c:v>
                </c:pt>
                <c:pt idx="33883">
                  <c:v>15</c:v>
                </c:pt>
                <c:pt idx="33884">
                  <c:v>17</c:v>
                </c:pt>
                <c:pt idx="33885">
                  <c:v>16</c:v>
                </c:pt>
                <c:pt idx="33886">
                  <c:v>15</c:v>
                </c:pt>
                <c:pt idx="33887">
                  <c:v>16</c:v>
                </c:pt>
                <c:pt idx="33888">
                  <c:v>16</c:v>
                </c:pt>
                <c:pt idx="33889">
                  <c:v>19</c:v>
                </c:pt>
                <c:pt idx="33890">
                  <c:v>19</c:v>
                </c:pt>
                <c:pt idx="33891">
                  <c:v>14</c:v>
                </c:pt>
                <c:pt idx="33892">
                  <c:v>4</c:v>
                </c:pt>
                <c:pt idx="33893">
                  <c:v>19</c:v>
                </c:pt>
                <c:pt idx="33894">
                  <c:v>12</c:v>
                </c:pt>
                <c:pt idx="33895">
                  <c:v>9</c:v>
                </c:pt>
                <c:pt idx="33896">
                  <c:v>20</c:v>
                </c:pt>
                <c:pt idx="33897">
                  <c:v>16</c:v>
                </c:pt>
                <c:pt idx="33898">
                  <c:v>13</c:v>
                </c:pt>
                <c:pt idx="33899">
                  <c:v>11</c:v>
                </c:pt>
                <c:pt idx="33900">
                  <c:v>17</c:v>
                </c:pt>
                <c:pt idx="33901">
                  <c:v>9</c:v>
                </c:pt>
                <c:pt idx="33902">
                  <c:v>13</c:v>
                </c:pt>
                <c:pt idx="33903">
                  <c:v>13</c:v>
                </c:pt>
                <c:pt idx="33904">
                  <c:v>13</c:v>
                </c:pt>
                <c:pt idx="33905">
                  <c:v>20</c:v>
                </c:pt>
                <c:pt idx="33906">
                  <c:v>18</c:v>
                </c:pt>
                <c:pt idx="33907">
                  <c:v>20</c:v>
                </c:pt>
                <c:pt idx="33908">
                  <c:v>11</c:v>
                </c:pt>
                <c:pt idx="33909">
                  <c:v>14</c:v>
                </c:pt>
                <c:pt idx="33910">
                  <c:v>17</c:v>
                </c:pt>
                <c:pt idx="33911">
                  <c:v>14</c:v>
                </c:pt>
                <c:pt idx="33912">
                  <c:v>20</c:v>
                </c:pt>
                <c:pt idx="33913">
                  <c:v>18</c:v>
                </c:pt>
                <c:pt idx="33914">
                  <c:v>16</c:v>
                </c:pt>
                <c:pt idx="33915">
                  <c:v>11</c:v>
                </c:pt>
                <c:pt idx="33916">
                  <c:v>16</c:v>
                </c:pt>
                <c:pt idx="33917">
                  <c:v>14</c:v>
                </c:pt>
                <c:pt idx="33918">
                  <c:v>19</c:v>
                </c:pt>
                <c:pt idx="33919">
                  <c:v>16</c:v>
                </c:pt>
                <c:pt idx="33920">
                  <c:v>12</c:v>
                </c:pt>
                <c:pt idx="33921">
                  <c:v>14</c:v>
                </c:pt>
                <c:pt idx="33922">
                  <c:v>17</c:v>
                </c:pt>
                <c:pt idx="33923">
                  <c:v>20</c:v>
                </c:pt>
                <c:pt idx="33924">
                  <c:v>16</c:v>
                </c:pt>
                <c:pt idx="33925">
                  <c:v>12</c:v>
                </c:pt>
                <c:pt idx="33926">
                  <c:v>16</c:v>
                </c:pt>
                <c:pt idx="33927">
                  <c:v>18</c:v>
                </c:pt>
                <c:pt idx="33928">
                  <c:v>11</c:v>
                </c:pt>
                <c:pt idx="33929">
                  <c:v>16</c:v>
                </c:pt>
                <c:pt idx="33930">
                  <c:v>15</c:v>
                </c:pt>
                <c:pt idx="33931">
                  <c:v>16</c:v>
                </c:pt>
                <c:pt idx="33932">
                  <c:v>14</c:v>
                </c:pt>
                <c:pt idx="33933">
                  <c:v>20</c:v>
                </c:pt>
                <c:pt idx="33934">
                  <c:v>14</c:v>
                </c:pt>
                <c:pt idx="33935">
                  <c:v>16</c:v>
                </c:pt>
                <c:pt idx="33936">
                  <c:v>17</c:v>
                </c:pt>
                <c:pt idx="33937">
                  <c:v>13</c:v>
                </c:pt>
                <c:pt idx="33938">
                  <c:v>17</c:v>
                </c:pt>
                <c:pt idx="33939">
                  <c:v>17</c:v>
                </c:pt>
                <c:pt idx="33940">
                  <c:v>20</c:v>
                </c:pt>
                <c:pt idx="33941">
                  <c:v>14</c:v>
                </c:pt>
                <c:pt idx="33942">
                  <c:v>19</c:v>
                </c:pt>
                <c:pt idx="33943">
                  <c:v>16</c:v>
                </c:pt>
                <c:pt idx="33944">
                  <c:v>18</c:v>
                </c:pt>
                <c:pt idx="33945">
                  <c:v>15</c:v>
                </c:pt>
                <c:pt idx="33946">
                  <c:v>18</c:v>
                </c:pt>
                <c:pt idx="33947">
                  <c:v>18</c:v>
                </c:pt>
                <c:pt idx="33948">
                  <c:v>16</c:v>
                </c:pt>
                <c:pt idx="33949">
                  <c:v>19</c:v>
                </c:pt>
                <c:pt idx="33950">
                  <c:v>15</c:v>
                </c:pt>
                <c:pt idx="33951">
                  <c:v>16</c:v>
                </c:pt>
                <c:pt idx="33952">
                  <c:v>16</c:v>
                </c:pt>
                <c:pt idx="33953">
                  <c:v>16</c:v>
                </c:pt>
                <c:pt idx="33954">
                  <c:v>15</c:v>
                </c:pt>
                <c:pt idx="33955">
                  <c:v>16</c:v>
                </c:pt>
                <c:pt idx="33956">
                  <c:v>17</c:v>
                </c:pt>
                <c:pt idx="33957">
                  <c:v>16</c:v>
                </c:pt>
                <c:pt idx="33958">
                  <c:v>15</c:v>
                </c:pt>
                <c:pt idx="33959">
                  <c:v>16</c:v>
                </c:pt>
                <c:pt idx="33960">
                  <c:v>18</c:v>
                </c:pt>
                <c:pt idx="33961">
                  <c:v>13</c:v>
                </c:pt>
                <c:pt idx="33962">
                  <c:v>14</c:v>
                </c:pt>
                <c:pt idx="33963">
                  <c:v>9</c:v>
                </c:pt>
                <c:pt idx="33964">
                  <c:v>15</c:v>
                </c:pt>
                <c:pt idx="33965">
                  <c:v>20</c:v>
                </c:pt>
                <c:pt idx="33966">
                  <c:v>16</c:v>
                </c:pt>
                <c:pt idx="33967">
                  <c:v>17</c:v>
                </c:pt>
                <c:pt idx="33968">
                  <c:v>19</c:v>
                </c:pt>
                <c:pt idx="33969">
                  <c:v>9</c:v>
                </c:pt>
                <c:pt idx="33970">
                  <c:v>16</c:v>
                </c:pt>
                <c:pt idx="33971">
                  <c:v>12</c:v>
                </c:pt>
                <c:pt idx="33972">
                  <c:v>12</c:v>
                </c:pt>
                <c:pt idx="33973">
                  <c:v>14</c:v>
                </c:pt>
                <c:pt idx="33974">
                  <c:v>16</c:v>
                </c:pt>
                <c:pt idx="33975">
                  <c:v>15</c:v>
                </c:pt>
                <c:pt idx="33976">
                  <c:v>18</c:v>
                </c:pt>
                <c:pt idx="33977">
                  <c:v>20</c:v>
                </c:pt>
                <c:pt idx="33978">
                  <c:v>11</c:v>
                </c:pt>
                <c:pt idx="33979">
                  <c:v>18</c:v>
                </c:pt>
                <c:pt idx="33980">
                  <c:v>15</c:v>
                </c:pt>
                <c:pt idx="33981">
                  <c:v>18</c:v>
                </c:pt>
                <c:pt idx="33982">
                  <c:v>14</c:v>
                </c:pt>
                <c:pt idx="33983">
                  <c:v>20</c:v>
                </c:pt>
                <c:pt idx="33984">
                  <c:v>18</c:v>
                </c:pt>
                <c:pt idx="33985">
                  <c:v>14</c:v>
                </c:pt>
                <c:pt idx="33986">
                  <c:v>16</c:v>
                </c:pt>
                <c:pt idx="33987">
                  <c:v>15</c:v>
                </c:pt>
                <c:pt idx="33988">
                  <c:v>17</c:v>
                </c:pt>
                <c:pt idx="33989">
                  <c:v>13</c:v>
                </c:pt>
                <c:pt idx="33990">
                  <c:v>16</c:v>
                </c:pt>
                <c:pt idx="33991">
                  <c:v>12</c:v>
                </c:pt>
                <c:pt idx="33992">
                  <c:v>5</c:v>
                </c:pt>
                <c:pt idx="33993">
                  <c:v>7</c:v>
                </c:pt>
                <c:pt idx="33994">
                  <c:v>11</c:v>
                </c:pt>
                <c:pt idx="33995">
                  <c:v>0</c:v>
                </c:pt>
                <c:pt idx="33996">
                  <c:v>13</c:v>
                </c:pt>
                <c:pt idx="33997">
                  <c:v>13</c:v>
                </c:pt>
                <c:pt idx="33998">
                  <c:v>12</c:v>
                </c:pt>
                <c:pt idx="33999">
                  <c:v>15</c:v>
                </c:pt>
                <c:pt idx="34000">
                  <c:v>20</c:v>
                </c:pt>
                <c:pt idx="34001">
                  <c:v>19</c:v>
                </c:pt>
                <c:pt idx="34002">
                  <c:v>12</c:v>
                </c:pt>
                <c:pt idx="34003">
                  <c:v>14</c:v>
                </c:pt>
                <c:pt idx="34004">
                  <c:v>14</c:v>
                </c:pt>
                <c:pt idx="34005">
                  <c:v>20</c:v>
                </c:pt>
                <c:pt idx="34006">
                  <c:v>13</c:v>
                </c:pt>
                <c:pt idx="34007">
                  <c:v>20</c:v>
                </c:pt>
                <c:pt idx="34008">
                  <c:v>15</c:v>
                </c:pt>
                <c:pt idx="34009">
                  <c:v>20</c:v>
                </c:pt>
                <c:pt idx="34010">
                  <c:v>4</c:v>
                </c:pt>
                <c:pt idx="34011">
                  <c:v>14</c:v>
                </c:pt>
                <c:pt idx="34012">
                  <c:v>11</c:v>
                </c:pt>
                <c:pt idx="34013">
                  <c:v>15</c:v>
                </c:pt>
                <c:pt idx="34014">
                  <c:v>20</c:v>
                </c:pt>
                <c:pt idx="34015">
                  <c:v>10</c:v>
                </c:pt>
                <c:pt idx="34016">
                  <c:v>13</c:v>
                </c:pt>
                <c:pt idx="34017">
                  <c:v>8</c:v>
                </c:pt>
                <c:pt idx="34018">
                  <c:v>10</c:v>
                </c:pt>
                <c:pt idx="34019">
                  <c:v>15</c:v>
                </c:pt>
                <c:pt idx="34020">
                  <c:v>9</c:v>
                </c:pt>
                <c:pt idx="34021">
                  <c:v>19</c:v>
                </c:pt>
                <c:pt idx="34022">
                  <c:v>18</c:v>
                </c:pt>
                <c:pt idx="34023">
                  <c:v>14</c:v>
                </c:pt>
                <c:pt idx="34024">
                  <c:v>6</c:v>
                </c:pt>
                <c:pt idx="34025">
                  <c:v>13</c:v>
                </c:pt>
                <c:pt idx="34026">
                  <c:v>8</c:v>
                </c:pt>
                <c:pt idx="34027">
                  <c:v>20</c:v>
                </c:pt>
                <c:pt idx="34028">
                  <c:v>13</c:v>
                </c:pt>
                <c:pt idx="34029">
                  <c:v>15</c:v>
                </c:pt>
                <c:pt idx="34030">
                  <c:v>11</c:v>
                </c:pt>
                <c:pt idx="34031">
                  <c:v>18</c:v>
                </c:pt>
                <c:pt idx="34032">
                  <c:v>11</c:v>
                </c:pt>
                <c:pt idx="34033">
                  <c:v>16</c:v>
                </c:pt>
                <c:pt idx="34034">
                  <c:v>17</c:v>
                </c:pt>
                <c:pt idx="34035">
                  <c:v>19</c:v>
                </c:pt>
                <c:pt idx="34036">
                  <c:v>16</c:v>
                </c:pt>
                <c:pt idx="34037">
                  <c:v>16</c:v>
                </c:pt>
                <c:pt idx="34038">
                  <c:v>18</c:v>
                </c:pt>
                <c:pt idx="34039">
                  <c:v>20</c:v>
                </c:pt>
                <c:pt idx="34040">
                  <c:v>15</c:v>
                </c:pt>
                <c:pt idx="34041">
                  <c:v>16</c:v>
                </c:pt>
                <c:pt idx="34042">
                  <c:v>15</c:v>
                </c:pt>
                <c:pt idx="34043">
                  <c:v>0</c:v>
                </c:pt>
                <c:pt idx="34044">
                  <c:v>15</c:v>
                </c:pt>
                <c:pt idx="34045">
                  <c:v>16</c:v>
                </c:pt>
                <c:pt idx="34046">
                  <c:v>19</c:v>
                </c:pt>
                <c:pt idx="34047">
                  <c:v>12</c:v>
                </c:pt>
                <c:pt idx="34048">
                  <c:v>13</c:v>
                </c:pt>
                <c:pt idx="34049">
                  <c:v>10</c:v>
                </c:pt>
                <c:pt idx="34050">
                  <c:v>13</c:v>
                </c:pt>
                <c:pt idx="34051">
                  <c:v>20</c:v>
                </c:pt>
                <c:pt idx="34052">
                  <c:v>20</c:v>
                </c:pt>
                <c:pt idx="34053">
                  <c:v>14</c:v>
                </c:pt>
                <c:pt idx="34054">
                  <c:v>15</c:v>
                </c:pt>
                <c:pt idx="34055">
                  <c:v>4</c:v>
                </c:pt>
                <c:pt idx="34056">
                  <c:v>16</c:v>
                </c:pt>
                <c:pt idx="34057">
                  <c:v>16</c:v>
                </c:pt>
                <c:pt idx="34058">
                  <c:v>19</c:v>
                </c:pt>
                <c:pt idx="34059">
                  <c:v>12</c:v>
                </c:pt>
                <c:pt idx="34060">
                  <c:v>20</c:v>
                </c:pt>
                <c:pt idx="34061">
                  <c:v>16</c:v>
                </c:pt>
                <c:pt idx="34062">
                  <c:v>14</c:v>
                </c:pt>
                <c:pt idx="34063">
                  <c:v>20</c:v>
                </c:pt>
                <c:pt idx="34064">
                  <c:v>18</c:v>
                </c:pt>
                <c:pt idx="34065">
                  <c:v>15</c:v>
                </c:pt>
                <c:pt idx="34066">
                  <c:v>20</c:v>
                </c:pt>
                <c:pt idx="34067">
                  <c:v>20</c:v>
                </c:pt>
                <c:pt idx="34068">
                  <c:v>16</c:v>
                </c:pt>
                <c:pt idx="34069">
                  <c:v>16</c:v>
                </c:pt>
                <c:pt idx="34070">
                  <c:v>16</c:v>
                </c:pt>
                <c:pt idx="34071">
                  <c:v>13</c:v>
                </c:pt>
                <c:pt idx="34072">
                  <c:v>10</c:v>
                </c:pt>
                <c:pt idx="34073">
                  <c:v>19</c:v>
                </c:pt>
                <c:pt idx="34074">
                  <c:v>16</c:v>
                </c:pt>
                <c:pt idx="34075">
                  <c:v>16</c:v>
                </c:pt>
                <c:pt idx="34076">
                  <c:v>15</c:v>
                </c:pt>
                <c:pt idx="34077">
                  <c:v>13</c:v>
                </c:pt>
                <c:pt idx="34078">
                  <c:v>12</c:v>
                </c:pt>
                <c:pt idx="34079">
                  <c:v>13</c:v>
                </c:pt>
                <c:pt idx="34080">
                  <c:v>14</c:v>
                </c:pt>
                <c:pt idx="34081">
                  <c:v>17</c:v>
                </c:pt>
                <c:pt idx="34082">
                  <c:v>13</c:v>
                </c:pt>
                <c:pt idx="34083">
                  <c:v>17</c:v>
                </c:pt>
                <c:pt idx="34084">
                  <c:v>7</c:v>
                </c:pt>
                <c:pt idx="34085">
                  <c:v>12</c:v>
                </c:pt>
                <c:pt idx="34086">
                  <c:v>16</c:v>
                </c:pt>
                <c:pt idx="34087">
                  <c:v>20</c:v>
                </c:pt>
                <c:pt idx="34088">
                  <c:v>14</c:v>
                </c:pt>
                <c:pt idx="34089">
                  <c:v>7</c:v>
                </c:pt>
                <c:pt idx="34090">
                  <c:v>17</c:v>
                </c:pt>
                <c:pt idx="34091">
                  <c:v>20</c:v>
                </c:pt>
                <c:pt idx="34092">
                  <c:v>20</c:v>
                </c:pt>
                <c:pt idx="34093">
                  <c:v>15</c:v>
                </c:pt>
                <c:pt idx="34094">
                  <c:v>17</c:v>
                </c:pt>
                <c:pt idx="34095">
                  <c:v>16</c:v>
                </c:pt>
                <c:pt idx="34096">
                  <c:v>4</c:v>
                </c:pt>
                <c:pt idx="34097">
                  <c:v>12</c:v>
                </c:pt>
                <c:pt idx="34098">
                  <c:v>18</c:v>
                </c:pt>
                <c:pt idx="34099">
                  <c:v>16</c:v>
                </c:pt>
                <c:pt idx="34100">
                  <c:v>4</c:v>
                </c:pt>
                <c:pt idx="34101">
                  <c:v>20</c:v>
                </c:pt>
                <c:pt idx="34102">
                  <c:v>6</c:v>
                </c:pt>
                <c:pt idx="34103">
                  <c:v>15</c:v>
                </c:pt>
                <c:pt idx="34104">
                  <c:v>17</c:v>
                </c:pt>
                <c:pt idx="34105">
                  <c:v>16</c:v>
                </c:pt>
                <c:pt idx="34106">
                  <c:v>14</c:v>
                </c:pt>
                <c:pt idx="34107">
                  <c:v>20</c:v>
                </c:pt>
                <c:pt idx="34108">
                  <c:v>16</c:v>
                </c:pt>
                <c:pt idx="34109">
                  <c:v>16</c:v>
                </c:pt>
                <c:pt idx="34110">
                  <c:v>19</c:v>
                </c:pt>
                <c:pt idx="34111">
                  <c:v>20</c:v>
                </c:pt>
                <c:pt idx="34112">
                  <c:v>20</c:v>
                </c:pt>
                <c:pt idx="34113">
                  <c:v>6</c:v>
                </c:pt>
                <c:pt idx="34114">
                  <c:v>19</c:v>
                </c:pt>
                <c:pt idx="34115">
                  <c:v>12</c:v>
                </c:pt>
                <c:pt idx="34116">
                  <c:v>20</c:v>
                </c:pt>
                <c:pt idx="34117">
                  <c:v>19</c:v>
                </c:pt>
                <c:pt idx="34118">
                  <c:v>16</c:v>
                </c:pt>
                <c:pt idx="34119">
                  <c:v>18</c:v>
                </c:pt>
                <c:pt idx="34120">
                  <c:v>14</c:v>
                </c:pt>
                <c:pt idx="34121">
                  <c:v>20</c:v>
                </c:pt>
                <c:pt idx="34122">
                  <c:v>20</c:v>
                </c:pt>
                <c:pt idx="34123">
                  <c:v>10</c:v>
                </c:pt>
                <c:pt idx="34124">
                  <c:v>19</c:v>
                </c:pt>
                <c:pt idx="34125">
                  <c:v>5</c:v>
                </c:pt>
                <c:pt idx="34126">
                  <c:v>12</c:v>
                </c:pt>
                <c:pt idx="34127">
                  <c:v>20</c:v>
                </c:pt>
                <c:pt idx="34128">
                  <c:v>0</c:v>
                </c:pt>
                <c:pt idx="34129">
                  <c:v>8</c:v>
                </c:pt>
                <c:pt idx="34130">
                  <c:v>20</c:v>
                </c:pt>
                <c:pt idx="34131">
                  <c:v>19</c:v>
                </c:pt>
                <c:pt idx="34132">
                  <c:v>20</c:v>
                </c:pt>
                <c:pt idx="34133">
                  <c:v>15</c:v>
                </c:pt>
                <c:pt idx="34134">
                  <c:v>0</c:v>
                </c:pt>
                <c:pt idx="34135">
                  <c:v>13</c:v>
                </c:pt>
                <c:pt idx="34136">
                  <c:v>14</c:v>
                </c:pt>
                <c:pt idx="34137">
                  <c:v>6</c:v>
                </c:pt>
                <c:pt idx="34138">
                  <c:v>14</c:v>
                </c:pt>
                <c:pt idx="34139">
                  <c:v>19</c:v>
                </c:pt>
                <c:pt idx="34140">
                  <c:v>20</c:v>
                </c:pt>
                <c:pt idx="34141">
                  <c:v>16</c:v>
                </c:pt>
                <c:pt idx="34142">
                  <c:v>19</c:v>
                </c:pt>
                <c:pt idx="34143">
                  <c:v>16</c:v>
                </c:pt>
                <c:pt idx="34144">
                  <c:v>20</c:v>
                </c:pt>
                <c:pt idx="34145">
                  <c:v>16</c:v>
                </c:pt>
                <c:pt idx="34146">
                  <c:v>15</c:v>
                </c:pt>
                <c:pt idx="34147">
                  <c:v>20</c:v>
                </c:pt>
                <c:pt idx="34148">
                  <c:v>12</c:v>
                </c:pt>
                <c:pt idx="34149">
                  <c:v>14</c:v>
                </c:pt>
                <c:pt idx="34150">
                  <c:v>15</c:v>
                </c:pt>
                <c:pt idx="34151">
                  <c:v>13</c:v>
                </c:pt>
                <c:pt idx="34152">
                  <c:v>15</c:v>
                </c:pt>
                <c:pt idx="34153">
                  <c:v>19</c:v>
                </c:pt>
                <c:pt idx="34154">
                  <c:v>12</c:v>
                </c:pt>
                <c:pt idx="34155">
                  <c:v>10</c:v>
                </c:pt>
                <c:pt idx="34156">
                  <c:v>5</c:v>
                </c:pt>
                <c:pt idx="34157">
                  <c:v>14</c:v>
                </c:pt>
                <c:pt idx="34158">
                  <c:v>20</c:v>
                </c:pt>
                <c:pt idx="34159">
                  <c:v>10</c:v>
                </c:pt>
                <c:pt idx="34160">
                  <c:v>16</c:v>
                </c:pt>
                <c:pt idx="34161">
                  <c:v>15</c:v>
                </c:pt>
                <c:pt idx="34162">
                  <c:v>19</c:v>
                </c:pt>
                <c:pt idx="34163">
                  <c:v>12</c:v>
                </c:pt>
                <c:pt idx="34164">
                  <c:v>16</c:v>
                </c:pt>
                <c:pt idx="34165">
                  <c:v>19</c:v>
                </c:pt>
                <c:pt idx="34166">
                  <c:v>9</c:v>
                </c:pt>
                <c:pt idx="34167">
                  <c:v>0</c:v>
                </c:pt>
                <c:pt idx="34168">
                  <c:v>16</c:v>
                </c:pt>
                <c:pt idx="34169">
                  <c:v>17</c:v>
                </c:pt>
                <c:pt idx="34170">
                  <c:v>16</c:v>
                </c:pt>
                <c:pt idx="34171">
                  <c:v>19</c:v>
                </c:pt>
                <c:pt idx="34172">
                  <c:v>15</c:v>
                </c:pt>
                <c:pt idx="34173">
                  <c:v>0</c:v>
                </c:pt>
                <c:pt idx="34174">
                  <c:v>20</c:v>
                </c:pt>
                <c:pt idx="34175">
                  <c:v>9</c:v>
                </c:pt>
                <c:pt idx="34176">
                  <c:v>15</c:v>
                </c:pt>
                <c:pt idx="34177">
                  <c:v>18</c:v>
                </c:pt>
                <c:pt idx="34178">
                  <c:v>9</c:v>
                </c:pt>
                <c:pt idx="34179">
                  <c:v>18</c:v>
                </c:pt>
                <c:pt idx="34180">
                  <c:v>0</c:v>
                </c:pt>
                <c:pt idx="34181">
                  <c:v>17</c:v>
                </c:pt>
                <c:pt idx="34182">
                  <c:v>15</c:v>
                </c:pt>
                <c:pt idx="34183">
                  <c:v>7</c:v>
                </c:pt>
                <c:pt idx="34184">
                  <c:v>13</c:v>
                </c:pt>
                <c:pt idx="34185">
                  <c:v>18</c:v>
                </c:pt>
                <c:pt idx="34186">
                  <c:v>19</c:v>
                </c:pt>
                <c:pt idx="34187">
                  <c:v>17</c:v>
                </c:pt>
                <c:pt idx="34188">
                  <c:v>16</c:v>
                </c:pt>
                <c:pt idx="34189">
                  <c:v>17</c:v>
                </c:pt>
                <c:pt idx="34190">
                  <c:v>20</c:v>
                </c:pt>
                <c:pt idx="34191">
                  <c:v>8</c:v>
                </c:pt>
                <c:pt idx="34192">
                  <c:v>0</c:v>
                </c:pt>
                <c:pt idx="34193">
                  <c:v>15</c:v>
                </c:pt>
                <c:pt idx="34194">
                  <c:v>18</c:v>
                </c:pt>
                <c:pt idx="34195">
                  <c:v>9</c:v>
                </c:pt>
                <c:pt idx="34196">
                  <c:v>17</c:v>
                </c:pt>
                <c:pt idx="34197">
                  <c:v>20</c:v>
                </c:pt>
                <c:pt idx="34198">
                  <c:v>18</c:v>
                </c:pt>
                <c:pt idx="34199">
                  <c:v>7</c:v>
                </c:pt>
                <c:pt idx="34200">
                  <c:v>13</c:v>
                </c:pt>
                <c:pt idx="34201">
                  <c:v>9</c:v>
                </c:pt>
                <c:pt idx="34202">
                  <c:v>14</c:v>
                </c:pt>
                <c:pt idx="34203">
                  <c:v>17</c:v>
                </c:pt>
                <c:pt idx="34204">
                  <c:v>16</c:v>
                </c:pt>
                <c:pt idx="34205">
                  <c:v>19</c:v>
                </c:pt>
                <c:pt idx="34206">
                  <c:v>12</c:v>
                </c:pt>
                <c:pt idx="34207">
                  <c:v>18</c:v>
                </c:pt>
                <c:pt idx="34208">
                  <c:v>16</c:v>
                </c:pt>
                <c:pt idx="34209">
                  <c:v>11</c:v>
                </c:pt>
                <c:pt idx="34210">
                  <c:v>16</c:v>
                </c:pt>
                <c:pt idx="34211">
                  <c:v>16</c:v>
                </c:pt>
                <c:pt idx="34212">
                  <c:v>0</c:v>
                </c:pt>
                <c:pt idx="34213">
                  <c:v>15</c:v>
                </c:pt>
                <c:pt idx="34214">
                  <c:v>16</c:v>
                </c:pt>
                <c:pt idx="34215">
                  <c:v>14</c:v>
                </c:pt>
                <c:pt idx="34216">
                  <c:v>18</c:v>
                </c:pt>
                <c:pt idx="34217">
                  <c:v>18</c:v>
                </c:pt>
                <c:pt idx="34218">
                  <c:v>9</c:v>
                </c:pt>
                <c:pt idx="34219">
                  <c:v>19</c:v>
                </c:pt>
                <c:pt idx="34220">
                  <c:v>20</c:v>
                </c:pt>
                <c:pt idx="34221">
                  <c:v>17</c:v>
                </c:pt>
                <c:pt idx="34222">
                  <c:v>15</c:v>
                </c:pt>
                <c:pt idx="34223">
                  <c:v>12</c:v>
                </c:pt>
                <c:pt idx="34224">
                  <c:v>8</c:v>
                </c:pt>
                <c:pt idx="34225">
                  <c:v>13</c:v>
                </c:pt>
                <c:pt idx="34226">
                  <c:v>14</c:v>
                </c:pt>
                <c:pt idx="34227">
                  <c:v>16</c:v>
                </c:pt>
                <c:pt idx="34228">
                  <c:v>12</c:v>
                </c:pt>
                <c:pt idx="34229">
                  <c:v>4</c:v>
                </c:pt>
                <c:pt idx="34230">
                  <c:v>15</c:v>
                </c:pt>
                <c:pt idx="34231">
                  <c:v>19</c:v>
                </c:pt>
                <c:pt idx="34232">
                  <c:v>16</c:v>
                </c:pt>
                <c:pt idx="34233">
                  <c:v>16</c:v>
                </c:pt>
                <c:pt idx="34234">
                  <c:v>19</c:v>
                </c:pt>
                <c:pt idx="34235">
                  <c:v>16</c:v>
                </c:pt>
                <c:pt idx="34236">
                  <c:v>19</c:v>
                </c:pt>
                <c:pt idx="34237">
                  <c:v>16</c:v>
                </c:pt>
                <c:pt idx="34238">
                  <c:v>16</c:v>
                </c:pt>
                <c:pt idx="34239">
                  <c:v>20</c:v>
                </c:pt>
                <c:pt idx="34240">
                  <c:v>11</c:v>
                </c:pt>
                <c:pt idx="34241">
                  <c:v>20</c:v>
                </c:pt>
                <c:pt idx="34242">
                  <c:v>8</c:v>
                </c:pt>
                <c:pt idx="34243">
                  <c:v>19</c:v>
                </c:pt>
                <c:pt idx="34244">
                  <c:v>19</c:v>
                </c:pt>
                <c:pt idx="34245">
                  <c:v>15</c:v>
                </c:pt>
                <c:pt idx="34246">
                  <c:v>15</c:v>
                </c:pt>
                <c:pt idx="34247">
                  <c:v>14</c:v>
                </c:pt>
                <c:pt idx="34248">
                  <c:v>18</c:v>
                </c:pt>
                <c:pt idx="34249">
                  <c:v>20</c:v>
                </c:pt>
                <c:pt idx="34250">
                  <c:v>16</c:v>
                </c:pt>
                <c:pt idx="34251">
                  <c:v>15</c:v>
                </c:pt>
                <c:pt idx="34252">
                  <c:v>18</c:v>
                </c:pt>
                <c:pt idx="34253">
                  <c:v>15</c:v>
                </c:pt>
                <c:pt idx="34254">
                  <c:v>20</c:v>
                </c:pt>
                <c:pt idx="34255">
                  <c:v>13</c:v>
                </c:pt>
                <c:pt idx="34256">
                  <c:v>20</c:v>
                </c:pt>
                <c:pt idx="34257">
                  <c:v>20</c:v>
                </c:pt>
                <c:pt idx="34258">
                  <c:v>13</c:v>
                </c:pt>
                <c:pt idx="34259">
                  <c:v>16</c:v>
                </c:pt>
                <c:pt idx="34260">
                  <c:v>17</c:v>
                </c:pt>
                <c:pt idx="34261">
                  <c:v>9</c:v>
                </c:pt>
                <c:pt idx="34262">
                  <c:v>9</c:v>
                </c:pt>
                <c:pt idx="34263">
                  <c:v>16</c:v>
                </c:pt>
                <c:pt idx="34264">
                  <c:v>13</c:v>
                </c:pt>
                <c:pt idx="34265">
                  <c:v>6</c:v>
                </c:pt>
                <c:pt idx="34266">
                  <c:v>5</c:v>
                </c:pt>
                <c:pt idx="34267">
                  <c:v>10</c:v>
                </c:pt>
                <c:pt idx="34268">
                  <c:v>13</c:v>
                </c:pt>
                <c:pt idx="34269">
                  <c:v>11</c:v>
                </c:pt>
                <c:pt idx="34270">
                  <c:v>17</c:v>
                </c:pt>
                <c:pt idx="34271">
                  <c:v>16</c:v>
                </c:pt>
                <c:pt idx="34272">
                  <c:v>15</c:v>
                </c:pt>
                <c:pt idx="34273">
                  <c:v>0</c:v>
                </c:pt>
                <c:pt idx="34274">
                  <c:v>12</c:v>
                </c:pt>
                <c:pt idx="34275">
                  <c:v>10</c:v>
                </c:pt>
                <c:pt idx="34276">
                  <c:v>19</c:v>
                </c:pt>
                <c:pt idx="34277">
                  <c:v>20</c:v>
                </c:pt>
                <c:pt idx="34278">
                  <c:v>20</c:v>
                </c:pt>
                <c:pt idx="34279">
                  <c:v>20</c:v>
                </c:pt>
                <c:pt idx="34280">
                  <c:v>19</c:v>
                </c:pt>
                <c:pt idx="34281">
                  <c:v>20</c:v>
                </c:pt>
                <c:pt idx="34282">
                  <c:v>15</c:v>
                </c:pt>
                <c:pt idx="34283">
                  <c:v>6</c:v>
                </c:pt>
                <c:pt idx="34284">
                  <c:v>19</c:v>
                </c:pt>
                <c:pt idx="34285">
                  <c:v>19</c:v>
                </c:pt>
                <c:pt idx="34286">
                  <c:v>14</c:v>
                </c:pt>
                <c:pt idx="34287">
                  <c:v>17</c:v>
                </c:pt>
                <c:pt idx="34288">
                  <c:v>16</c:v>
                </c:pt>
                <c:pt idx="34289">
                  <c:v>16</c:v>
                </c:pt>
                <c:pt idx="34290">
                  <c:v>20</c:v>
                </c:pt>
                <c:pt idx="34291">
                  <c:v>12</c:v>
                </c:pt>
                <c:pt idx="34292">
                  <c:v>16</c:v>
                </c:pt>
                <c:pt idx="34293">
                  <c:v>13</c:v>
                </c:pt>
                <c:pt idx="34294">
                  <c:v>19</c:v>
                </c:pt>
                <c:pt idx="34295">
                  <c:v>15</c:v>
                </c:pt>
                <c:pt idx="34296">
                  <c:v>11</c:v>
                </c:pt>
                <c:pt idx="34297">
                  <c:v>9</c:v>
                </c:pt>
                <c:pt idx="34298">
                  <c:v>16</c:v>
                </c:pt>
                <c:pt idx="34299">
                  <c:v>17</c:v>
                </c:pt>
                <c:pt idx="34300">
                  <c:v>11</c:v>
                </c:pt>
                <c:pt idx="34301">
                  <c:v>16</c:v>
                </c:pt>
                <c:pt idx="34302">
                  <c:v>15</c:v>
                </c:pt>
                <c:pt idx="34303">
                  <c:v>19</c:v>
                </c:pt>
                <c:pt idx="34304">
                  <c:v>17</c:v>
                </c:pt>
                <c:pt idx="34305">
                  <c:v>16</c:v>
                </c:pt>
                <c:pt idx="34306">
                  <c:v>12</c:v>
                </c:pt>
                <c:pt idx="34307">
                  <c:v>17</c:v>
                </c:pt>
                <c:pt idx="34308">
                  <c:v>19</c:v>
                </c:pt>
                <c:pt idx="34309">
                  <c:v>17</c:v>
                </c:pt>
                <c:pt idx="34310">
                  <c:v>12</c:v>
                </c:pt>
                <c:pt idx="34311">
                  <c:v>15</c:v>
                </c:pt>
                <c:pt idx="34312">
                  <c:v>16</c:v>
                </c:pt>
                <c:pt idx="34313">
                  <c:v>16</c:v>
                </c:pt>
                <c:pt idx="34314">
                  <c:v>20</c:v>
                </c:pt>
                <c:pt idx="34315">
                  <c:v>20</c:v>
                </c:pt>
                <c:pt idx="34316">
                  <c:v>20</c:v>
                </c:pt>
                <c:pt idx="34317">
                  <c:v>16</c:v>
                </c:pt>
                <c:pt idx="34318">
                  <c:v>9</c:v>
                </c:pt>
                <c:pt idx="34319">
                  <c:v>12</c:v>
                </c:pt>
                <c:pt idx="34320">
                  <c:v>14</c:v>
                </c:pt>
                <c:pt idx="34321">
                  <c:v>19</c:v>
                </c:pt>
                <c:pt idx="34322">
                  <c:v>18</c:v>
                </c:pt>
                <c:pt idx="34323">
                  <c:v>12</c:v>
                </c:pt>
                <c:pt idx="34324">
                  <c:v>17</c:v>
                </c:pt>
                <c:pt idx="34325">
                  <c:v>18</c:v>
                </c:pt>
                <c:pt idx="34326">
                  <c:v>8</c:v>
                </c:pt>
                <c:pt idx="34327">
                  <c:v>15</c:v>
                </c:pt>
                <c:pt idx="34328">
                  <c:v>8</c:v>
                </c:pt>
                <c:pt idx="34329">
                  <c:v>14</c:v>
                </c:pt>
                <c:pt idx="34330">
                  <c:v>0</c:v>
                </c:pt>
                <c:pt idx="34331">
                  <c:v>16</c:v>
                </c:pt>
                <c:pt idx="34332">
                  <c:v>19</c:v>
                </c:pt>
                <c:pt idx="34333">
                  <c:v>6</c:v>
                </c:pt>
                <c:pt idx="34334">
                  <c:v>20</c:v>
                </c:pt>
                <c:pt idx="34335">
                  <c:v>18</c:v>
                </c:pt>
                <c:pt idx="34336">
                  <c:v>15</c:v>
                </c:pt>
                <c:pt idx="34337">
                  <c:v>12</c:v>
                </c:pt>
                <c:pt idx="34338">
                  <c:v>16</c:v>
                </c:pt>
                <c:pt idx="34339">
                  <c:v>8</c:v>
                </c:pt>
                <c:pt idx="34340">
                  <c:v>18</c:v>
                </c:pt>
                <c:pt idx="34341">
                  <c:v>17</c:v>
                </c:pt>
                <c:pt idx="34342">
                  <c:v>8</c:v>
                </c:pt>
                <c:pt idx="34343">
                  <c:v>12</c:v>
                </c:pt>
                <c:pt idx="34344">
                  <c:v>18</c:v>
                </c:pt>
                <c:pt idx="34345">
                  <c:v>16</c:v>
                </c:pt>
                <c:pt idx="34346">
                  <c:v>13</c:v>
                </c:pt>
                <c:pt idx="34347">
                  <c:v>16</c:v>
                </c:pt>
                <c:pt idx="34348">
                  <c:v>20</c:v>
                </c:pt>
                <c:pt idx="34349">
                  <c:v>11</c:v>
                </c:pt>
                <c:pt idx="34350">
                  <c:v>19</c:v>
                </c:pt>
                <c:pt idx="34351">
                  <c:v>19</c:v>
                </c:pt>
                <c:pt idx="34352">
                  <c:v>20</c:v>
                </c:pt>
                <c:pt idx="34353">
                  <c:v>16</c:v>
                </c:pt>
                <c:pt idx="34354">
                  <c:v>17</c:v>
                </c:pt>
                <c:pt idx="34355">
                  <c:v>14</c:v>
                </c:pt>
                <c:pt idx="34356">
                  <c:v>18</c:v>
                </c:pt>
                <c:pt idx="34357">
                  <c:v>16</c:v>
                </c:pt>
                <c:pt idx="34358">
                  <c:v>15</c:v>
                </c:pt>
                <c:pt idx="34359">
                  <c:v>19</c:v>
                </c:pt>
                <c:pt idx="34360">
                  <c:v>18</c:v>
                </c:pt>
                <c:pt idx="34361">
                  <c:v>11</c:v>
                </c:pt>
                <c:pt idx="34362">
                  <c:v>18</c:v>
                </c:pt>
                <c:pt idx="34363">
                  <c:v>20</c:v>
                </c:pt>
                <c:pt idx="34364">
                  <c:v>6</c:v>
                </c:pt>
                <c:pt idx="34365">
                  <c:v>13</c:v>
                </c:pt>
                <c:pt idx="34366">
                  <c:v>12</c:v>
                </c:pt>
                <c:pt idx="34367">
                  <c:v>15</c:v>
                </c:pt>
                <c:pt idx="34368">
                  <c:v>7</c:v>
                </c:pt>
                <c:pt idx="34369">
                  <c:v>14</c:v>
                </c:pt>
                <c:pt idx="34370">
                  <c:v>15</c:v>
                </c:pt>
                <c:pt idx="34371">
                  <c:v>11</c:v>
                </c:pt>
                <c:pt idx="34372">
                  <c:v>16</c:v>
                </c:pt>
                <c:pt idx="34373">
                  <c:v>14</c:v>
                </c:pt>
                <c:pt idx="34374">
                  <c:v>13</c:v>
                </c:pt>
                <c:pt idx="34375">
                  <c:v>9</c:v>
                </c:pt>
                <c:pt idx="34376">
                  <c:v>19</c:v>
                </c:pt>
                <c:pt idx="34377">
                  <c:v>11</c:v>
                </c:pt>
                <c:pt idx="34378">
                  <c:v>19</c:v>
                </c:pt>
                <c:pt idx="34379">
                  <c:v>6</c:v>
                </c:pt>
                <c:pt idx="34380">
                  <c:v>18</c:v>
                </c:pt>
                <c:pt idx="34381">
                  <c:v>16</c:v>
                </c:pt>
                <c:pt idx="34382">
                  <c:v>17</c:v>
                </c:pt>
                <c:pt idx="34383">
                  <c:v>19</c:v>
                </c:pt>
                <c:pt idx="34384">
                  <c:v>14</c:v>
                </c:pt>
                <c:pt idx="34385">
                  <c:v>20</c:v>
                </c:pt>
                <c:pt idx="34386">
                  <c:v>19</c:v>
                </c:pt>
                <c:pt idx="34387">
                  <c:v>16</c:v>
                </c:pt>
                <c:pt idx="34388">
                  <c:v>14</c:v>
                </c:pt>
                <c:pt idx="34389">
                  <c:v>13</c:v>
                </c:pt>
                <c:pt idx="34390">
                  <c:v>19</c:v>
                </c:pt>
                <c:pt idx="34391">
                  <c:v>12</c:v>
                </c:pt>
                <c:pt idx="34392">
                  <c:v>12</c:v>
                </c:pt>
                <c:pt idx="34393">
                  <c:v>9</c:v>
                </c:pt>
                <c:pt idx="34394">
                  <c:v>16</c:v>
                </c:pt>
                <c:pt idx="34395">
                  <c:v>17</c:v>
                </c:pt>
                <c:pt idx="34396">
                  <c:v>16</c:v>
                </c:pt>
                <c:pt idx="34397">
                  <c:v>17</c:v>
                </c:pt>
                <c:pt idx="34398">
                  <c:v>20</c:v>
                </c:pt>
                <c:pt idx="34399">
                  <c:v>5</c:v>
                </c:pt>
                <c:pt idx="34400">
                  <c:v>20</c:v>
                </c:pt>
                <c:pt idx="34401">
                  <c:v>9</c:v>
                </c:pt>
                <c:pt idx="34402">
                  <c:v>12</c:v>
                </c:pt>
                <c:pt idx="34403">
                  <c:v>16</c:v>
                </c:pt>
                <c:pt idx="34404">
                  <c:v>16</c:v>
                </c:pt>
                <c:pt idx="34405">
                  <c:v>17</c:v>
                </c:pt>
                <c:pt idx="34406">
                  <c:v>13</c:v>
                </c:pt>
                <c:pt idx="34407">
                  <c:v>16</c:v>
                </c:pt>
                <c:pt idx="34408">
                  <c:v>20</c:v>
                </c:pt>
                <c:pt idx="34409">
                  <c:v>10</c:v>
                </c:pt>
                <c:pt idx="34410">
                  <c:v>10</c:v>
                </c:pt>
                <c:pt idx="34411">
                  <c:v>14</c:v>
                </c:pt>
                <c:pt idx="34412">
                  <c:v>16</c:v>
                </c:pt>
                <c:pt idx="34413">
                  <c:v>19</c:v>
                </c:pt>
                <c:pt idx="34414">
                  <c:v>13</c:v>
                </c:pt>
                <c:pt idx="34415">
                  <c:v>14</c:v>
                </c:pt>
                <c:pt idx="34416">
                  <c:v>12</c:v>
                </c:pt>
                <c:pt idx="34417">
                  <c:v>19</c:v>
                </c:pt>
                <c:pt idx="34418">
                  <c:v>20</c:v>
                </c:pt>
                <c:pt idx="34419">
                  <c:v>19</c:v>
                </c:pt>
                <c:pt idx="34420">
                  <c:v>19</c:v>
                </c:pt>
                <c:pt idx="34421">
                  <c:v>14</c:v>
                </c:pt>
                <c:pt idx="34422">
                  <c:v>16</c:v>
                </c:pt>
                <c:pt idx="34423">
                  <c:v>10</c:v>
                </c:pt>
                <c:pt idx="34424">
                  <c:v>15</c:v>
                </c:pt>
                <c:pt idx="34425">
                  <c:v>12</c:v>
                </c:pt>
                <c:pt idx="34426">
                  <c:v>19</c:v>
                </c:pt>
                <c:pt idx="34427">
                  <c:v>17</c:v>
                </c:pt>
                <c:pt idx="34428">
                  <c:v>17</c:v>
                </c:pt>
                <c:pt idx="34429">
                  <c:v>16</c:v>
                </c:pt>
                <c:pt idx="34430">
                  <c:v>14</c:v>
                </c:pt>
                <c:pt idx="34431">
                  <c:v>16</c:v>
                </c:pt>
                <c:pt idx="34432">
                  <c:v>12</c:v>
                </c:pt>
                <c:pt idx="34433">
                  <c:v>13</c:v>
                </c:pt>
                <c:pt idx="34434">
                  <c:v>20</c:v>
                </c:pt>
                <c:pt idx="34435">
                  <c:v>20</c:v>
                </c:pt>
                <c:pt idx="34436">
                  <c:v>13</c:v>
                </c:pt>
                <c:pt idx="34437">
                  <c:v>16</c:v>
                </c:pt>
                <c:pt idx="34438">
                  <c:v>9</c:v>
                </c:pt>
                <c:pt idx="34439">
                  <c:v>17</c:v>
                </c:pt>
                <c:pt idx="34440">
                  <c:v>20</c:v>
                </c:pt>
                <c:pt idx="34441">
                  <c:v>13</c:v>
                </c:pt>
                <c:pt idx="34442">
                  <c:v>16</c:v>
                </c:pt>
                <c:pt idx="34443">
                  <c:v>11</c:v>
                </c:pt>
                <c:pt idx="34444">
                  <c:v>7</c:v>
                </c:pt>
                <c:pt idx="34445">
                  <c:v>7</c:v>
                </c:pt>
                <c:pt idx="34446">
                  <c:v>12</c:v>
                </c:pt>
                <c:pt idx="34447">
                  <c:v>12</c:v>
                </c:pt>
                <c:pt idx="34448">
                  <c:v>16</c:v>
                </c:pt>
                <c:pt idx="34449">
                  <c:v>0</c:v>
                </c:pt>
                <c:pt idx="34450">
                  <c:v>16</c:v>
                </c:pt>
                <c:pt idx="34451">
                  <c:v>13</c:v>
                </c:pt>
                <c:pt idx="34452">
                  <c:v>15</c:v>
                </c:pt>
                <c:pt idx="34453">
                  <c:v>12</c:v>
                </c:pt>
                <c:pt idx="34454">
                  <c:v>19</c:v>
                </c:pt>
                <c:pt idx="34455">
                  <c:v>14</c:v>
                </c:pt>
                <c:pt idx="34456">
                  <c:v>12</c:v>
                </c:pt>
                <c:pt idx="34457">
                  <c:v>14</c:v>
                </c:pt>
                <c:pt idx="34458">
                  <c:v>19</c:v>
                </c:pt>
                <c:pt idx="34459">
                  <c:v>16</c:v>
                </c:pt>
                <c:pt idx="34460">
                  <c:v>14</c:v>
                </c:pt>
                <c:pt idx="34461">
                  <c:v>19</c:v>
                </c:pt>
                <c:pt idx="34462">
                  <c:v>20</c:v>
                </c:pt>
                <c:pt idx="34463">
                  <c:v>20</c:v>
                </c:pt>
                <c:pt idx="34464">
                  <c:v>12</c:v>
                </c:pt>
                <c:pt idx="34465">
                  <c:v>7</c:v>
                </c:pt>
                <c:pt idx="34466">
                  <c:v>19</c:v>
                </c:pt>
                <c:pt idx="34467">
                  <c:v>20</c:v>
                </c:pt>
                <c:pt idx="34468">
                  <c:v>20</c:v>
                </c:pt>
                <c:pt idx="34469">
                  <c:v>16</c:v>
                </c:pt>
                <c:pt idx="34470">
                  <c:v>19</c:v>
                </c:pt>
                <c:pt idx="34471">
                  <c:v>9</c:v>
                </c:pt>
                <c:pt idx="34472">
                  <c:v>14</c:v>
                </c:pt>
                <c:pt idx="34473">
                  <c:v>15</c:v>
                </c:pt>
                <c:pt idx="34474">
                  <c:v>17</c:v>
                </c:pt>
                <c:pt idx="34475">
                  <c:v>15</c:v>
                </c:pt>
                <c:pt idx="34476">
                  <c:v>12</c:v>
                </c:pt>
                <c:pt idx="34477">
                  <c:v>10</c:v>
                </c:pt>
                <c:pt idx="34478">
                  <c:v>17</c:v>
                </c:pt>
                <c:pt idx="34479">
                  <c:v>7</c:v>
                </c:pt>
                <c:pt idx="34480">
                  <c:v>16</c:v>
                </c:pt>
                <c:pt idx="34481">
                  <c:v>20</c:v>
                </c:pt>
                <c:pt idx="34482">
                  <c:v>9</c:v>
                </c:pt>
                <c:pt idx="34483">
                  <c:v>16</c:v>
                </c:pt>
                <c:pt idx="34484">
                  <c:v>17</c:v>
                </c:pt>
                <c:pt idx="34485">
                  <c:v>10</c:v>
                </c:pt>
                <c:pt idx="34486">
                  <c:v>14</c:v>
                </c:pt>
                <c:pt idx="34487">
                  <c:v>10</c:v>
                </c:pt>
                <c:pt idx="34488">
                  <c:v>10</c:v>
                </c:pt>
                <c:pt idx="34489">
                  <c:v>16</c:v>
                </c:pt>
                <c:pt idx="34490">
                  <c:v>13</c:v>
                </c:pt>
                <c:pt idx="34491">
                  <c:v>16</c:v>
                </c:pt>
                <c:pt idx="34492">
                  <c:v>18</c:v>
                </c:pt>
                <c:pt idx="34493">
                  <c:v>5</c:v>
                </c:pt>
                <c:pt idx="34494">
                  <c:v>6</c:v>
                </c:pt>
                <c:pt idx="34495">
                  <c:v>14</c:v>
                </c:pt>
                <c:pt idx="34496">
                  <c:v>16</c:v>
                </c:pt>
                <c:pt idx="34497">
                  <c:v>20</c:v>
                </c:pt>
                <c:pt idx="34498">
                  <c:v>20</c:v>
                </c:pt>
                <c:pt idx="34499">
                  <c:v>17</c:v>
                </c:pt>
                <c:pt idx="34500">
                  <c:v>13</c:v>
                </c:pt>
                <c:pt idx="34501">
                  <c:v>18</c:v>
                </c:pt>
                <c:pt idx="34502">
                  <c:v>16</c:v>
                </c:pt>
                <c:pt idx="34503">
                  <c:v>18</c:v>
                </c:pt>
                <c:pt idx="34504">
                  <c:v>12</c:v>
                </c:pt>
                <c:pt idx="34505">
                  <c:v>15</c:v>
                </c:pt>
                <c:pt idx="34506">
                  <c:v>14</c:v>
                </c:pt>
                <c:pt idx="34507">
                  <c:v>13</c:v>
                </c:pt>
                <c:pt idx="34508">
                  <c:v>12</c:v>
                </c:pt>
                <c:pt idx="34509">
                  <c:v>16</c:v>
                </c:pt>
                <c:pt idx="34510">
                  <c:v>0</c:v>
                </c:pt>
                <c:pt idx="34511">
                  <c:v>19</c:v>
                </c:pt>
                <c:pt idx="34512">
                  <c:v>16</c:v>
                </c:pt>
                <c:pt idx="34513">
                  <c:v>16</c:v>
                </c:pt>
                <c:pt idx="34514">
                  <c:v>18</c:v>
                </c:pt>
                <c:pt idx="34515">
                  <c:v>7</c:v>
                </c:pt>
                <c:pt idx="34516">
                  <c:v>17</c:v>
                </c:pt>
                <c:pt idx="34517">
                  <c:v>20</c:v>
                </c:pt>
                <c:pt idx="34518">
                  <c:v>16</c:v>
                </c:pt>
                <c:pt idx="34519">
                  <c:v>15</c:v>
                </c:pt>
                <c:pt idx="34520">
                  <c:v>17</c:v>
                </c:pt>
                <c:pt idx="34521">
                  <c:v>20</c:v>
                </c:pt>
                <c:pt idx="34522">
                  <c:v>15</c:v>
                </c:pt>
                <c:pt idx="34523">
                  <c:v>15</c:v>
                </c:pt>
                <c:pt idx="34524">
                  <c:v>17</c:v>
                </c:pt>
                <c:pt idx="34525">
                  <c:v>16</c:v>
                </c:pt>
                <c:pt idx="34526">
                  <c:v>13</c:v>
                </c:pt>
                <c:pt idx="34527">
                  <c:v>16</c:v>
                </c:pt>
                <c:pt idx="34528">
                  <c:v>18</c:v>
                </c:pt>
                <c:pt idx="34529">
                  <c:v>20</c:v>
                </c:pt>
                <c:pt idx="34530">
                  <c:v>11</c:v>
                </c:pt>
                <c:pt idx="34531">
                  <c:v>16</c:v>
                </c:pt>
                <c:pt idx="34532">
                  <c:v>20</c:v>
                </c:pt>
                <c:pt idx="34533">
                  <c:v>4</c:v>
                </c:pt>
                <c:pt idx="34534">
                  <c:v>13</c:v>
                </c:pt>
                <c:pt idx="34535">
                  <c:v>13</c:v>
                </c:pt>
                <c:pt idx="34536">
                  <c:v>19</c:v>
                </c:pt>
                <c:pt idx="34537">
                  <c:v>12</c:v>
                </c:pt>
                <c:pt idx="34538">
                  <c:v>16</c:v>
                </c:pt>
                <c:pt idx="34539">
                  <c:v>10</c:v>
                </c:pt>
                <c:pt idx="34540">
                  <c:v>19</c:v>
                </c:pt>
                <c:pt idx="34541">
                  <c:v>14</c:v>
                </c:pt>
                <c:pt idx="34542">
                  <c:v>17</c:v>
                </c:pt>
                <c:pt idx="34543">
                  <c:v>20</c:v>
                </c:pt>
                <c:pt idx="34544">
                  <c:v>15</c:v>
                </c:pt>
                <c:pt idx="34545">
                  <c:v>15</c:v>
                </c:pt>
                <c:pt idx="34546">
                  <c:v>15</c:v>
                </c:pt>
                <c:pt idx="34547">
                  <c:v>16</c:v>
                </c:pt>
                <c:pt idx="34548">
                  <c:v>15</c:v>
                </c:pt>
                <c:pt idx="34549">
                  <c:v>17</c:v>
                </c:pt>
                <c:pt idx="34550">
                  <c:v>15</c:v>
                </c:pt>
                <c:pt idx="34551">
                  <c:v>11</c:v>
                </c:pt>
                <c:pt idx="34552">
                  <c:v>20</c:v>
                </c:pt>
                <c:pt idx="34553">
                  <c:v>16</c:v>
                </c:pt>
                <c:pt idx="34554">
                  <c:v>15</c:v>
                </c:pt>
                <c:pt idx="34555">
                  <c:v>16</c:v>
                </c:pt>
                <c:pt idx="34556">
                  <c:v>20</c:v>
                </c:pt>
                <c:pt idx="34557">
                  <c:v>13</c:v>
                </c:pt>
                <c:pt idx="34558">
                  <c:v>0</c:v>
                </c:pt>
                <c:pt idx="34559">
                  <c:v>15</c:v>
                </c:pt>
                <c:pt idx="34560">
                  <c:v>16</c:v>
                </c:pt>
                <c:pt idx="34561">
                  <c:v>16</c:v>
                </c:pt>
                <c:pt idx="34562">
                  <c:v>16</c:v>
                </c:pt>
                <c:pt idx="34563">
                  <c:v>13</c:v>
                </c:pt>
                <c:pt idx="34564">
                  <c:v>16</c:v>
                </c:pt>
                <c:pt idx="34565">
                  <c:v>14</c:v>
                </c:pt>
                <c:pt idx="34566">
                  <c:v>15</c:v>
                </c:pt>
                <c:pt idx="34567">
                  <c:v>16</c:v>
                </c:pt>
                <c:pt idx="34568">
                  <c:v>4</c:v>
                </c:pt>
                <c:pt idx="34569">
                  <c:v>14</c:v>
                </c:pt>
                <c:pt idx="34570">
                  <c:v>19</c:v>
                </c:pt>
                <c:pt idx="34571">
                  <c:v>16</c:v>
                </c:pt>
                <c:pt idx="34572">
                  <c:v>16</c:v>
                </c:pt>
                <c:pt idx="34573">
                  <c:v>16</c:v>
                </c:pt>
                <c:pt idx="34574">
                  <c:v>16</c:v>
                </c:pt>
                <c:pt idx="34575">
                  <c:v>16</c:v>
                </c:pt>
                <c:pt idx="34576">
                  <c:v>12</c:v>
                </c:pt>
                <c:pt idx="34577">
                  <c:v>18</c:v>
                </c:pt>
                <c:pt idx="34578">
                  <c:v>16</c:v>
                </c:pt>
                <c:pt idx="34579">
                  <c:v>16</c:v>
                </c:pt>
                <c:pt idx="34580">
                  <c:v>9</c:v>
                </c:pt>
                <c:pt idx="34581">
                  <c:v>12</c:v>
                </c:pt>
                <c:pt idx="34582">
                  <c:v>9</c:v>
                </c:pt>
                <c:pt idx="34583">
                  <c:v>17</c:v>
                </c:pt>
                <c:pt idx="34584">
                  <c:v>15</c:v>
                </c:pt>
                <c:pt idx="34585">
                  <c:v>18</c:v>
                </c:pt>
                <c:pt idx="34586">
                  <c:v>19</c:v>
                </c:pt>
                <c:pt idx="34587">
                  <c:v>12</c:v>
                </c:pt>
                <c:pt idx="34588">
                  <c:v>19</c:v>
                </c:pt>
                <c:pt idx="34589">
                  <c:v>16</c:v>
                </c:pt>
                <c:pt idx="34590">
                  <c:v>15</c:v>
                </c:pt>
                <c:pt idx="34591">
                  <c:v>17</c:v>
                </c:pt>
                <c:pt idx="34592">
                  <c:v>7</c:v>
                </c:pt>
                <c:pt idx="34593">
                  <c:v>20</c:v>
                </c:pt>
                <c:pt idx="34594">
                  <c:v>17</c:v>
                </c:pt>
                <c:pt idx="34595">
                  <c:v>16</c:v>
                </c:pt>
                <c:pt idx="34596">
                  <c:v>20</c:v>
                </c:pt>
                <c:pt idx="34597">
                  <c:v>13</c:v>
                </c:pt>
                <c:pt idx="34598">
                  <c:v>16</c:v>
                </c:pt>
                <c:pt idx="34599">
                  <c:v>16</c:v>
                </c:pt>
                <c:pt idx="34600">
                  <c:v>20</c:v>
                </c:pt>
                <c:pt idx="34601">
                  <c:v>15</c:v>
                </c:pt>
                <c:pt idx="34602">
                  <c:v>20</c:v>
                </c:pt>
                <c:pt idx="34603">
                  <c:v>12</c:v>
                </c:pt>
                <c:pt idx="34604">
                  <c:v>17</c:v>
                </c:pt>
                <c:pt idx="34605">
                  <c:v>14</c:v>
                </c:pt>
                <c:pt idx="34606">
                  <c:v>4</c:v>
                </c:pt>
                <c:pt idx="34607">
                  <c:v>20</c:v>
                </c:pt>
                <c:pt idx="34608">
                  <c:v>10</c:v>
                </c:pt>
                <c:pt idx="34609">
                  <c:v>16</c:v>
                </c:pt>
                <c:pt idx="34610">
                  <c:v>20</c:v>
                </c:pt>
                <c:pt idx="34611">
                  <c:v>13</c:v>
                </c:pt>
                <c:pt idx="34612">
                  <c:v>20</c:v>
                </c:pt>
                <c:pt idx="34613">
                  <c:v>10</c:v>
                </c:pt>
                <c:pt idx="34614">
                  <c:v>14</c:v>
                </c:pt>
                <c:pt idx="34615">
                  <c:v>4</c:v>
                </c:pt>
                <c:pt idx="34616">
                  <c:v>16</c:v>
                </c:pt>
                <c:pt idx="34617">
                  <c:v>9</c:v>
                </c:pt>
                <c:pt idx="34618">
                  <c:v>20</c:v>
                </c:pt>
                <c:pt idx="34619">
                  <c:v>15</c:v>
                </c:pt>
                <c:pt idx="34620">
                  <c:v>19</c:v>
                </c:pt>
                <c:pt idx="34621">
                  <c:v>19</c:v>
                </c:pt>
                <c:pt idx="34622">
                  <c:v>17</c:v>
                </c:pt>
                <c:pt idx="34623">
                  <c:v>14</c:v>
                </c:pt>
                <c:pt idx="34624">
                  <c:v>16</c:v>
                </c:pt>
                <c:pt idx="34625">
                  <c:v>9</c:v>
                </c:pt>
                <c:pt idx="34626">
                  <c:v>20</c:v>
                </c:pt>
                <c:pt idx="34627">
                  <c:v>15</c:v>
                </c:pt>
                <c:pt idx="34628">
                  <c:v>17</c:v>
                </c:pt>
                <c:pt idx="34629">
                  <c:v>11</c:v>
                </c:pt>
                <c:pt idx="34630">
                  <c:v>14</c:v>
                </c:pt>
                <c:pt idx="34631">
                  <c:v>20</c:v>
                </c:pt>
                <c:pt idx="34632">
                  <c:v>15</c:v>
                </c:pt>
                <c:pt idx="34633">
                  <c:v>11</c:v>
                </c:pt>
                <c:pt idx="34634">
                  <c:v>17</c:v>
                </c:pt>
                <c:pt idx="34635">
                  <c:v>20</c:v>
                </c:pt>
                <c:pt idx="34636">
                  <c:v>16</c:v>
                </c:pt>
                <c:pt idx="34637">
                  <c:v>15</c:v>
                </c:pt>
                <c:pt idx="34638">
                  <c:v>16</c:v>
                </c:pt>
                <c:pt idx="34639">
                  <c:v>13</c:v>
                </c:pt>
                <c:pt idx="34640">
                  <c:v>9</c:v>
                </c:pt>
                <c:pt idx="34641">
                  <c:v>13</c:v>
                </c:pt>
                <c:pt idx="34642">
                  <c:v>20</c:v>
                </c:pt>
                <c:pt idx="34643">
                  <c:v>10</c:v>
                </c:pt>
                <c:pt idx="34644">
                  <c:v>19</c:v>
                </c:pt>
                <c:pt idx="34645">
                  <c:v>10</c:v>
                </c:pt>
                <c:pt idx="34646">
                  <c:v>20</c:v>
                </c:pt>
                <c:pt idx="34647">
                  <c:v>16</c:v>
                </c:pt>
                <c:pt idx="34648">
                  <c:v>20</c:v>
                </c:pt>
                <c:pt idx="34649">
                  <c:v>14</c:v>
                </c:pt>
                <c:pt idx="34650">
                  <c:v>14</c:v>
                </c:pt>
                <c:pt idx="34651">
                  <c:v>16</c:v>
                </c:pt>
                <c:pt idx="34652">
                  <c:v>18</c:v>
                </c:pt>
                <c:pt idx="34653">
                  <c:v>14</c:v>
                </c:pt>
                <c:pt idx="34654">
                  <c:v>8</c:v>
                </c:pt>
                <c:pt idx="34655">
                  <c:v>19</c:v>
                </c:pt>
                <c:pt idx="34656">
                  <c:v>17</c:v>
                </c:pt>
                <c:pt idx="34657">
                  <c:v>16</c:v>
                </c:pt>
                <c:pt idx="34658">
                  <c:v>15</c:v>
                </c:pt>
                <c:pt idx="34659">
                  <c:v>17</c:v>
                </c:pt>
                <c:pt idx="34660">
                  <c:v>15</c:v>
                </c:pt>
                <c:pt idx="34661">
                  <c:v>5</c:v>
                </c:pt>
                <c:pt idx="34662">
                  <c:v>20</c:v>
                </c:pt>
                <c:pt idx="34663">
                  <c:v>13</c:v>
                </c:pt>
                <c:pt idx="34664">
                  <c:v>16</c:v>
                </c:pt>
                <c:pt idx="34665">
                  <c:v>20</c:v>
                </c:pt>
                <c:pt idx="34666">
                  <c:v>17</c:v>
                </c:pt>
                <c:pt idx="34667">
                  <c:v>16</c:v>
                </c:pt>
                <c:pt idx="34668">
                  <c:v>19</c:v>
                </c:pt>
                <c:pt idx="34669">
                  <c:v>0</c:v>
                </c:pt>
                <c:pt idx="34670">
                  <c:v>17</c:v>
                </c:pt>
                <c:pt idx="34671">
                  <c:v>20</c:v>
                </c:pt>
                <c:pt idx="34672">
                  <c:v>19</c:v>
                </c:pt>
                <c:pt idx="34673">
                  <c:v>15</c:v>
                </c:pt>
                <c:pt idx="34674">
                  <c:v>15</c:v>
                </c:pt>
                <c:pt idx="34675">
                  <c:v>14</c:v>
                </c:pt>
                <c:pt idx="34676">
                  <c:v>19</c:v>
                </c:pt>
                <c:pt idx="34677">
                  <c:v>10</c:v>
                </c:pt>
                <c:pt idx="34678">
                  <c:v>16</c:v>
                </c:pt>
                <c:pt idx="34679">
                  <c:v>20</c:v>
                </c:pt>
                <c:pt idx="34680">
                  <c:v>14</c:v>
                </c:pt>
                <c:pt idx="34681">
                  <c:v>19</c:v>
                </c:pt>
                <c:pt idx="34682">
                  <c:v>18</c:v>
                </c:pt>
                <c:pt idx="34683">
                  <c:v>18</c:v>
                </c:pt>
                <c:pt idx="34684">
                  <c:v>15</c:v>
                </c:pt>
                <c:pt idx="34685">
                  <c:v>19</c:v>
                </c:pt>
                <c:pt idx="34686">
                  <c:v>20</c:v>
                </c:pt>
                <c:pt idx="34687">
                  <c:v>18</c:v>
                </c:pt>
                <c:pt idx="34688">
                  <c:v>20</c:v>
                </c:pt>
                <c:pt idx="34689">
                  <c:v>18</c:v>
                </c:pt>
                <c:pt idx="34690">
                  <c:v>19</c:v>
                </c:pt>
                <c:pt idx="34691">
                  <c:v>17</c:v>
                </c:pt>
                <c:pt idx="34692">
                  <c:v>7</c:v>
                </c:pt>
                <c:pt idx="34693">
                  <c:v>17</c:v>
                </c:pt>
                <c:pt idx="34694">
                  <c:v>0</c:v>
                </c:pt>
                <c:pt idx="34695">
                  <c:v>18</c:v>
                </c:pt>
                <c:pt idx="34696">
                  <c:v>20</c:v>
                </c:pt>
                <c:pt idx="34697">
                  <c:v>13</c:v>
                </c:pt>
                <c:pt idx="34698">
                  <c:v>16</c:v>
                </c:pt>
                <c:pt idx="34699">
                  <c:v>14</c:v>
                </c:pt>
                <c:pt idx="34700">
                  <c:v>9</c:v>
                </c:pt>
                <c:pt idx="34701">
                  <c:v>5</c:v>
                </c:pt>
                <c:pt idx="34702">
                  <c:v>15</c:v>
                </c:pt>
                <c:pt idx="34703">
                  <c:v>9</c:v>
                </c:pt>
                <c:pt idx="34704">
                  <c:v>16</c:v>
                </c:pt>
                <c:pt idx="34705">
                  <c:v>20</c:v>
                </c:pt>
                <c:pt idx="34706">
                  <c:v>19</c:v>
                </c:pt>
                <c:pt idx="34707">
                  <c:v>15</c:v>
                </c:pt>
                <c:pt idx="34708">
                  <c:v>11</c:v>
                </c:pt>
                <c:pt idx="34709">
                  <c:v>15</c:v>
                </c:pt>
                <c:pt idx="34710">
                  <c:v>19</c:v>
                </c:pt>
                <c:pt idx="34711">
                  <c:v>12</c:v>
                </c:pt>
                <c:pt idx="34712">
                  <c:v>14</c:v>
                </c:pt>
                <c:pt idx="34713">
                  <c:v>19</c:v>
                </c:pt>
                <c:pt idx="34714">
                  <c:v>12</c:v>
                </c:pt>
                <c:pt idx="34715">
                  <c:v>16</c:v>
                </c:pt>
                <c:pt idx="34716">
                  <c:v>17</c:v>
                </c:pt>
                <c:pt idx="34717">
                  <c:v>15</c:v>
                </c:pt>
                <c:pt idx="34718">
                  <c:v>18</c:v>
                </c:pt>
                <c:pt idx="34719">
                  <c:v>13</c:v>
                </c:pt>
                <c:pt idx="34720">
                  <c:v>17</c:v>
                </c:pt>
                <c:pt idx="34721">
                  <c:v>19</c:v>
                </c:pt>
                <c:pt idx="34722">
                  <c:v>0</c:v>
                </c:pt>
                <c:pt idx="34723">
                  <c:v>16</c:v>
                </c:pt>
                <c:pt idx="34724">
                  <c:v>7</c:v>
                </c:pt>
                <c:pt idx="34725">
                  <c:v>8</c:v>
                </c:pt>
                <c:pt idx="34726">
                  <c:v>11</c:v>
                </c:pt>
                <c:pt idx="34727">
                  <c:v>18</c:v>
                </c:pt>
                <c:pt idx="34728">
                  <c:v>20</c:v>
                </c:pt>
                <c:pt idx="34729">
                  <c:v>11</c:v>
                </c:pt>
                <c:pt idx="34730">
                  <c:v>10</c:v>
                </c:pt>
                <c:pt idx="34731">
                  <c:v>7</c:v>
                </c:pt>
                <c:pt idx="34732">
                  <c:v>4</c:v>
                </c:pt>
                <c:pt idx="34733">
                  <c:v>20</c:v>
                </c:pt>
                <c:pt idx="34734">
                  <c:v>16</c:v>
                </c:pt>
                <c:pt idx="34735">
                  <c:v>16</c:v>
                </c:pt>
                <c:pt idx="34736">
                  <c:v>17</c:v>
                </c:pt>
                <c:pt idx="34737">
                  <c:v>20</c:v>
                </c:pt>
                <c:pt idx="34738">
                  <c:v>14</c:v>
                </c:pt>
                <c:pt idx="34739">
                  <c:v>19</c:v>
                </c:pt>
                <c:pt idx="34740">
                  <c:v>0</c:v>
                </c:pt>
                <c:pt idx="34741">
                  <c:v>18</c:v>
                </c:pt>
                <c:pt idx="34742">
                  <c:v>15</c:v>
                </c:pt>
                <c:pt idx="34743">
                  <c:v>16</c:v>
                </c:pt>
                <c:pt idx="34744">
                  <c:v>18</c:v>
                </c:pt>
                <c:pt idx="34745">
                  <c:v>18</c:v>
                </c:pt>
                <c:pt idx="34746">
                  <c:v>20</c:v>
                </c:pt>
                <c:pt idx="34747">
                  <c:v>18</c:v>
                </c:pt>
                <c:pt idx="34748">
                  <c:v>13</c:v>
                </c:pt>
                <c:pt idx="34749">
                  <c:v>9</c:v>
                </c:pt>
                <c:pt idx="34750">
                  <c:v>11</c:v>
                </c:pt>
                <c:pt idx="34751">
                  <c:v>20</c:v>
                </c:pt>
                <c:pt idx="34752">
                  <c:v>18</c:v>
                </c:pt>
                <c:pt idx="34753">
                  <c:v>8</c:v>
                </c:pt>
                <c:pt idx="34754">
                  <c:v>16</c:v>
                </c:pt>
                <c:pt idx="34755">
                  <c:v>18</c:v>
                </c:pt>
                <c:pt idx="34756">
                  <c:v>16</c:v>
                </c:pt>
                <c:pt idx="34757">
                  <c:v>18</c:v>
                </c:pt>
                <c:pt idx="34758">
                  <c:v>15</c:v>
                </c:pt>
                <c:pt idx="34759">
                  <c:v>20</c:v>
                </c:pt>
                <c:pt idx="34760">
                  <c:v>20</c:v>
                </c:pt>
                <c:pt idx="34761">
                  <c:v>17</c:v>
                </c:pt>
                <c:pt idx="34762">
                  <c:v>10</c:v>
                </c:pt>
                <c:pt idx="34763">
                  <c:v>20</c:v>
                </c:pt>
                <c:pt idx="34764">
                  <c:v>15</c:v>
                </c:pt>
                <c:pt idx="34765">
                  <c:v>15</c:v>
                </c:pt>
                <c:pt idx="34766">
                  <c:v>14</c:v>
                </c:pt>
                <c:pt idx="34767">
                  <c:v>15</c:v>
                </c:pt>
                <c:pt idx="34768">
                  <c:v>9</c:v>
                </c:pt>
                <c:pt idx="34769">
                  <c:v>14</c:v>
                </c:pt>
                <c:pt idx="34770">
                  <c:v>17</c:v>
                </c:pt>
                <c:pt idx="34771">
                  <c:v>17</c:v>
                </c:pt>
                <c:pt idx="34772">
                  <c:v>16</c:v>
                </c:pt>
                <c:pt idx="34773">
                  <c:v>17</c:v>
                </c:pt>
                <c:pt idx="34774">
                  <c:v>19</c:v>
                </c:pt>
                <c:pt idx="34775">
                  <c:v>18</c:v>
                </c:pt>
                <c:pt idx="34776">
                  <c:v>19</c:v>
                </c:pt>
                <c:pt idx="34777">
                  <c:v>0</c:v>
                </c:pt>
                <c:pt idx="34778">
                  <c:v>16</c:v>
                </c:pt>
                <c:pt idx="34779">
                  <c:v>16</c:v>
                </c:pt>
                <c:pt idx="34780">
                  <c:v>16</c:v>
                </c:pt>
                <c:pt idx="34781">
                  <c:v>15</c:v>
                </c:pt>
                <c:pt idx="34782">
                  <c:v>13</c:v>
                </c:pt>
                <c:pt idx="34783">
                  <c:v>0</c:v>
                </c:pt>
                <c:pt idx="34784">
                  <c:v>11</c:v>
                </c:pt>
                <c:pt idx="34785">
                  <c:v>17</c:v>
                </c:pt>
                <c:pt idx="34786">
                  <c:v>13</c:v>
                </c:pt>
                <c:pt idx="34787">
                  <c:v>14</c:v>
                </c:pt>
                <c:pt idx="34788">
                  <c:v>19</c:v>
                </c:pt>
                <c:pt idx="34789">
                  <c:v>17</c:v>
                </c:pt>
                <c:pt idx="34790">
                  <c:v>10</c:v>
                </c:pt>
                <c:pt idx="34791">
                  <c:v>14</c:v>
                </c:pt>
                <c:pt idx="34792">
                  <c:v>14</c:v>
                </c:pt>
                <c:pt idx="34793">
                  <c:v>16</c:v>
                </c:pt>
                <c:pt idx="34794">
                  <c:v>16</c:v>
                </c:pt>
                <c:pt idx="34795">
                  <c:v>20</c:v>
                </c:pt>
                <c:pt idx="34796">
                  <c:v>17</c:v>
                </c:pt>
                <c:pt idx="34797">
                  <c:v>20</c:v>
                </c:pt>
                <c:pt idx="34798">
                  <c:v>8</c:v>
                </c:pt>
                <c:pt idx="34799">
                  <c:v>14</c:v>
                </c:pt>
                <c:pt idx="34800">
                  <c:v>9</c:v>
                </c:pt>
                <c:pt idx="34801">
                  <c:v>15</c:v>
                </c:pt>
                <c:pt idx="34802">
                  <c:v>20</c:v>
                </c:pt>
                <c:pt idx="34803">
                  <c:v>20</c:v>
                </c:pt>
                <c:pt idx="34804">
                  <c:v>16</c:v>
                </c:pt>
                <c:pt idx="34805">
                  <c:v>16</c:v>
                </c:pt>
                <c:pt idx="34806">
                  <c:v>14</c:v>
                </c:pt>
                <c:pt idx="34807">
                  <c:v>14</c:v>
                </c:pt>
                <c:pt idx="34808">
                  <c:v>14</c:v>
                </c:pt>
                <c:pt idx="34809">
                  <c:v>11</c:v>
                </c:pt>
                <c:pt idx="34810">
                  <c:v>18</c:v>
                </c:pt>
                <c:pt idx="34811">
                  <c:v>19</c:v>
                </c:pt>
                <c:pt idx="34812">
                  <c:v>10</c:v>
                </c:pt>
                <c:pt idx="34813">
                  <c:v>16</c:v>
                </c:pt>
                <c:pt idx="34814">
                  <c:v>16</c:v>
                </c:pt>
                <c:pt idx="34815">
                  <c:v>19</c:v>
                </c:pt>
                <c:pt idx="34816">
                  <c:v>16</c:v>
                </c:pt>
                <c:pt idx="34817">
                  <c:v>17</c:v>
                </c:pt>
                <c:pt idx="34818">
                  <c:v>20</c:v>
                </c:pt>
                <c:pt idx="34819">
                  <c:v>12</c:v>
                </c:pt>
                <c:pt idx="34820">
                  <c:v>17</c:v>
                </c:pt>
                <c:pt idx="34821">
                  <c:v>9</c:v>
                </c:pt>
                <c:pt idx="34822">
                  <c:v>20</c:v>
                </c:pt>
                <c:pt idx="34823">
                  <c:v>14</c:v>
                </c:pt>
                <c:pt idx="34824">
                  <c:v>16</c:v>
                </c:pt>
                <c:pt idx="34825">
                  <c:v>19</c:v>
                </c:pt>
                <c:pt idx="34826">
                  <c:v>0</c:v>
                </c:pt>
                <c:pt idx="34827">
                  <c:v>20</c:v>
                </c:pt>
                <c:pt idx="34828">
                  <c:v>20</c:v>
                </c:pt>
                <c:pt idx="34829">
                  <c:v>13</c:v>
                </c:pt>
                <c:pt idx="34830">
                  <c:v>17</c:v>
                </c:pt>
                <c:pt idx="34831">
                  <c:v>18</c:v>
                </c:pt>
                <c:pt idx="34832">
                  <c:v>19</c:v>
                </c:pt>
                <c:pt idx="34833">
                  <c:v>15</c:v>
                </c:pt>
                <c:pt idx="34834">
                  <c:v>20</c:v>
                </c:pt>
                <c:pt idx="34835">
                  <c:v>16</c:v>
                </c:pt>
                <c:pt idx="34836">
                  <c:v>19</c:v>
                </c:pt>
                <c:pt idx="34837">
                  <c:v>11</c:v>
                </c:pt>
                <c:pt idx="34838">
                  <c:v>0</c:v>
                </c:pt>
                <c:pt idx="34839">
                  <c:v>14</c:v>
                </c:pt>
                <c:pt idx="34840">
                  <c:v>14</c:v>
                </c:pt>
                <c:pt idx="34841">
                  <c:v>13</c:v>
                </c:pt>
                <c:pt idx="34842">
                  <c:v>16</c:v>
                </c:pt>
                <c:pt idx="34843">
                  <c:v>19</c:v>
                </c:pt>
                <c:pt idx="34844">
                  <c:v>10</c:v>
                </c:pt>
                <c:pt idx="34845">
                  <c:v>11</c:v>
                </c:pt>
                <c:pt idx="34846">
                  <c:v>16</c:v>
                </c:pt>
                <c:pt idx="34847">
                  <c:v>19</c:v>
                </c:pt>
                <c:pt idx="34848">
                  <c:v>11</c:v>
                </c:pt>
                <c:pt idx="34849">
                  <c:v>20</c:v>
                </c:pt>
                <c:pt idx="34850">
                  <c:v>19</c:v>
                </c:pt>
                <c:pt idx="34851">
                  <c:v>13</c:v>
                </c:pt>
                <c:pt idx="34852">
                  <c:v>14</c:v>
                </c:pt>
                <c:pt idx="34853">
                  <c:v>16</c:v>
                </c:pt>
                <c:pt idx="34854">
                  <c:v>17</c:v>
                </c:pt>
                <c:pt idx="34855">
                  <c:v>16</c:v>
                </c:pt>
                <c:pt idx="34856">
                  <c:v>19</c:v>
                </c:pt>
                <c:pt idx="34857">
                  <c:v>16</c:v>
                </c:pt>
                <c:pt idx="34858">
                  <c:v>20</c:v>
                </c:pt>
                <c:pt idx="34859">
                  <c:v>16</c:v>
                </c:pt>
                <c:pt idx="34860">
                  <c:v>8</c:v>
                </c:pt>
                <c:pt idx="34861">
                  <c:v>11</c:v>
                </c:pt>
                <c:pt idx="34862">
                  <c:v>15</c:v>
                </c:pt>
                <c:pt idx="34863">
                  <c:v>16</c:v>
                </c:pt>
                <c:pt idx="34864">
                  <c:v>20</c:v>
                </c:pt>
                <c:pt idx="34865">
                  <c:v>9</c:v>
                </c:pt>
                <c:pt idx="34866">
                  <c:v>20</c:v>
                </c:pt>
                <c:pt idx="34867">
                  <c:v>19</c:v>
                </c:pt>
                <c:pt idx="34868">
                  <c:v>6</c:v>
                </c:pt>
                <c:pt idx="34869">
                  <c:v>17</c:v>
                </c:pt>
                <c:pt idx="34870">
                  <c:v>20</c:v>
                </c:pt>
                <c:pt idx="34871">
                  <c:v>16</c:v>
                </c:pt>
                <c:pt idx="34872">
                  <c:v>17</c:v>
                </c:pt>
                <c:pt idx="34873">
                  <c:v>12</c:v>
                </c:pt>
                <c:pt idx="34874">
                  <c:v>20</c:v>
                </c:pt>
                <c:pt idx="34875">
                  <c:v>11</c:v>
                </c:pt>
                <c:pt idx="34876">
                  <c:v>14</c:v>
                </c:pt>
                <c:pt idx="34877">
                  <c:v>15</c:v>
                </c:pt>
                <c:pt idx="34878">
                  <c:v>14</c:v>
                </c:pt>
                <c:pt idx="34879">
                  <c:v>16</c:v>
                </c:pt>
                <c:pt idx="34880">
                  <c:v>8</c:v>
                </c:pt>
                <c:pt idx="34881">
                  <c:v>16</c:v>
                </c:pt>
                <c:pt idx="34882">
                  <c:v>9</c:v>
                </c:pt>
                <c:pt idx="34883">
                  <c:v>20</c:v>
                </c:pt>
                <c:pt idx="34884">
                  <c:v>16</c:v>
                </c:pt>
                <c:pt idx="34885">
                  <c:v>19</c:v>
                </c:pt>
                <c:pt idx="34886">
                  <c:v>16</c:v>
                </c:pt>
                <c:pt idx="34887">
                  <c:v>20</c:v>
                </c:pt>
                <c:pt idx="34888">
                  <c:v>7</c:v>
                </c:pt>
                <c:pt idx="34889">
                  <c:v>20</c:v>
                </c:pt>
                <c:pt idx="34890">
                  <c:v>13</c:v>
                </c:pt>
                <c:pt idx="34891">
                  <c:v>20</c:v>
                </c:pt>
                <c:pt idx="34892">
                  <c:v>8</c:v>
                </c:pt>
                <c:pt idx="34893">
                  <c:v>9</c:v>
                </c:pt>
                <c:pt idx="34894">
                  <c:v>16</c:v>
                </c:pt>
                <c:pt idx="34895">
                  <c:v>19</c:v>
                </c:pt>
                <c:pt idx="34896">
                  <c:v>19</c:v>
                </c:pt>
                <c:pt idx="34897">
                  <c:v>17</c:v>
                </c:pt>
                <c:pt idx="34898">
                  <c:v>20</c:v>
                </c:pt>
                <c:pt idx="34899">
                  <c:v>16</c:v>
                </c:pt>
                <c:pt idx="34900">
                  <c:v>15</c:v>
                </c:pt>
                <c:pt idx="34901">
                  <c:v>17</c:v>
                </c:pt>
                <c:pt idx="34902">
                  <c:v>17</c:v>
                </c:pt>
                <c:pt idx="34903">
                  <c:v>17</c:v>
                </c:pt>
                <c:pt idx="34904">
                  <c:v>13</c:v>
                </c:pt>
                <c:pt idx="34905">
                  <c:v>12</c:v>
                </c:pt>
                <c:pt idx="34906">
                  <c:v>16</c:v>
                </c:pt>
                <c:pt idx="34907">
                  <c:v>12</c:v>
                </c:pt>
                <c:pt idx="34908">
                  <c:v>20</c:v>
                </c:pt>
                <c:pt idx="34909">
                  <c:v>19</c:v>
                </c:pt>
                <c:pt idx="34910">
                  <c:v>9</c:v>
                </c:pt>
                <c:pt idx="34911">
                  <c:v>14</c:v>
                </c:pt>
                <c:pt idx="34912">
                  <c:v>18</c:v>
                </c:pt>
                <c:pt idx="34913">
                  <c:v>20</c:v>
                </c:pt>
                <c:pt idx="34914">
                  <c:v>13</c:v>
                </c:pt>
                <c:pt idx="34915">
                  <c:v>16</c:v>
                </c:pt>
                <c:pt idx="34916">
                  <c:v>14</c:v>
                </c:pt>
                <c:pt idx="34917">
                  <c:v>17</c:v>
                </c:pt>
                <c:pt idx="34918">
                  <c:v>14</c:v>
                </c:pt>
                <c:pt idx="34919">
                  <c:v>8</c:v>
                </c:pt>
                <c:pt idx="34920">
                  <c:v>13</c:v>
                </c:pt>
                <c:pt idx="34921">
                  <c:v>18</c:v>
                </c:pt>
                <c:pt idx="34922">
                  <c:v>15</c:v>
                </c:pt>
                <c:pt idx="34923">
                  <c:v>17</c:v>
                </c:pt>
                <c:pt idx="34924">
                  <c:v>20</c:v>
                </c:pt>
                <c:pt idx="34925">
                  <c:v>20</c:v>
                </c:pt>
                <c:pt idx="34926">
                  <c:v>20</c:v>
                </c:pt>
                <c:pt idx="34927">
                  <c:v>5</c:v>
                </c:pt>
                <c:pt idx="34928">
                  <c:v>16</c:v>
                </c:pt>
                <c:pt idx="34929">
                  <c:v>20</c:v>
                </c:pt>
                <c:pt idx="34930">
                  <c:v>19</c:v>
                </c:pt>
                <c:pt idx="34931">
                  <c:v>17</c:v>
                </c:pt>
                <c:pt idx="34932">
                  <c:v>18</c:v>
                </c:pt>
                <c:pt idx="34933">
                  <c:v>7</c:v>
                </c:pt>
                <c:pt idx="34934">
                  <c:v>20</c:v>
                </c:pt>
                <c:pt idx="34935">
                  <c:v>14</c:v>
                </c:pt>
                <c:pt idx="34936">
                  <c:v>14</c:v>
                </c:pt>
                <c:pt idx="34937">
                  <c:v>8</c:v>
                </c:pt>
                <c:pt idx="34938">
                  <c:v>19</c:v>
                </c:pt>
                <c:pt idx="34939">
                  <c:v>16</c:v>
                </c:pt>
                <c:pt idx="34940">
                  <c:v>19</c:v>
                </c:pt>
                <c:pt idx="34941">
                  <c:v>19</c:v>
                </c:pt>
                <c:pt idx="34942">
                  <c:v>17</c:v>
                </c:pt>
                <c:pt idx="34943">
                  <c:v>8</c:v>
                </c:pt>
                <c:pt idx="34944">
                  <c:v>15</c:v>
                </c:pt>
                <c:pt idx="34945">
                  <c:v>14</c:v>
                </c:pt>
                <c:pt idx="34946">
                  <c:v>9</c:v>
                </c:pt>
                <c:pt idx="34947">
                  <c:v>13</c:v>
                </c:pt>
                <c:pt idx="34948">
                  <c:v>16</c:v>
                </c:pt>
                <c:pt idx="34949">
                  <c:v>12</c:v>
                </c:pt>
                <c:pt idx="34950">
                  <c:v>15</c:v>
                </c:pt>
                <c:pt idx="34951">
                  <c:v>16</c:v>
                </c:pt>
                <c:pt idx="34952">
                  <c:v>20</c:v>
                </c:pt>
                <c:pt idx="34953">
                  <c:v>12</c:v>
                </c:pt>
                <c:pt idx="34954">
                  <c:v>16</c:v>
                </c:pt>
                <c:pt idx="34955">
                  <c:v>19</c:v>
                </c:pt>
                <c:pt idx="34956">
                  <c:v>10</c:v>
                </c:pt>
                <c:pt idx="34957">
                  <c:v>20</c:v>
                </c:pt>
                <c:pt idx="34958">
                  <c:v>19</c:v>
                </c:pt>
                <c:pt idx="34959">
                  <c:v>16</c:v>
                </c:pt>
                <c:pt idx="34960">
                  <c:v>20</c:v>
                </c:pt>
                <c:pt idx="34961">
                  <c:v>18</c:v>
                </c:pt>
                <c:pt idx="34962">
                  <c:v>18</c:v>
                </c:pt>
                <c:pt idx="34963">
                  <c:v>15</c:v>
                </c:pt>
                <c:pt idx="34964">
                  <c:v>14</c:v>
                </c:pt>
                <c:pt idx="34965">
                  <c:v>17</c:v>
                </c:pt>
                <c:pt idx="34966">
                  <c:v>8</c:v>
                </c:pt>
                <c:pt idx="34967">
                  <c:v>4</c:v>
                </c:pt>
                <c:pt idx="34968">
                  <c:v>14</c:v>
                </c:pt>
                <c:pt idx="34969">
                  <c:v>19</c:v>
                </c:pt>
                <c:pt idx="34970">
                  <c:v>16</c:v>
                </c:pt>
                <c:pt idx="34971">
                  <c:v>16</c:v>
                </c:pt>
                <c:pt idx="34972">
                  <c:v>16</c:v>
                </c:pt>
                <c:pt idx="34973">
                  <c:v>16</c:v>
                </c:pt>
                <c:pt idx="34974">
                  <c:v>17</c:v>
                </c:pt>
                <c:pt idx="34975">
                  <c:v>13</c:v>
                </c:pt>
                <c:pt idx="34976">
                  <c:v>13</c:v>
                </c:pt>
                <c:pt idx="34977">
                  <c:v>15</c:v>
                </c:pt>
                <c:pt idx="34978">
                  <c:v>9</c:v>
                </c:pt>
                <c:pt idx="34979">
                  <c:v>17</c:v>
                </c:pt>
                <c:pt idx="34980">
                  <c:v>19</c:v>
                </c:pt>
                <c:pt idx="34981">
                  <c:v>8</c:v>
                </c:pt>
                <c:pt idx="34982">
                  <c:v>5</c:v>
                </c:pt>
                <c:pt idx="34983">
                  <c:v>16</c:v>
                </c:pt>
                <c:pt idx="34984">
                  <c:v>14</c:v>
                </c:pt>
                <c:pt idx="34985">
                  <c:v>14</c:v>
                </c:pt>
                <c:pt idx="34986">
                  <c:v>14</c:v>
                </c:pt>
                <c:pt idx="34987">
                  <c:v>16</c:v>
                </c:pt>
                <c:pt idx="34988">
                  <c:v>13</c:v>
                </c:pt>
                <c:pt idx="34989">
                  <c:v>13</c:v>
                </c:pt>
                <c:pt idx="34990">
                  <c:v>17</c:v>
                </c:pt>
                <c:pt idx="34991">
                  <c:v>17</c:v>
                </c:pt>
                <c:pt idx="34992">
                  <c:v>19</c:v>
                </c:pt>
                <c:pt idx="34993">
                  <c:v>20</c:v>
                </c:pt>
                <c:pt idx="34994">
                  <c:v>20</c:v>
                </c:pt>
                <c:pt idx="34995">
                  <c:v>15</c:v>
                </c:pt>
                <c:pt idx="34996">
                  <c:v>17</c:v>
                </c:pt>
                <c:pt idx="34997">
                  <c:v>14</c:v>
                </c:pt>
                <c:pt idx="34998">
                  <c:v>13</c:v>
                </c:pt>
                <c:pt idx="34999">
                  <c:v>17</c:v>
                </c:pt>
                <c:pt idx="35000">
                  <c:v>8</c:v>
                </c:pt>
                <c:pt idx="35001">
                  <c:v>20</c:v>
                </c:pt>
                <c:pt idx="35002">
                  <c:v>19</c:v>
                </c:pt>
                <c:pt idx="35003">
                  <c:v>16</c:v>
                </c:pt>
                <c:pt idx="35004">
                  <c:v>10</c:v>
                </c:pt>
                <c:pt idx="35005">
                  <c:v>20</c:v>
                </c:pt>
                <c:pt idx="35006">
                  <c:v>13</c:v>
                </c:pt>
                <c:pt idx="35007">
                  <c:v>20</c:v>
                </c:pt>
                <c:pt idx="35008">
                  <c:v>19</c:v>
                </c:pt>
                <c:pt idx="35009">
                  <c:v>18</c:v>
                </c:pt>
                <c:pt idx="35010">
                  <c:v>18</c:v>
                </c:pt>
                <c:pt idx="35011">
                  <c:v>12</c:v>
                </c:pt>
                <c:pt idx="35012">
                  <c:v>19</c:v>
                </c:pt>
                <c:pt idx="35013">
                  <c:v>16</c:v>
                </c:pt>
                <c:pt idx="35014">
                  <c:v>19</c:v>
                </c:pt>
                <c:pt idx="35015">
                  <c:v>16</c:v>
                </c:pt>
                <c:pt idx="35016">
                  <c:v>20</c:v>
                </c:pt>
                <c:pt idx="35017">
                  <c:v>15</c:v>
                </c:pt>
                <c:pt idx="35018">
                  <c:v>20</c:v>
                </c:pt>
                <c:pt idx="35019">
                  <c:v>18</c:v>
                </c:pt>
                <c:pt idx="35020">
                  <c:v>20</c:v>
                </c:pt>
                <c:pt idx="35021">
                  <c:v>12</c:v>
                </c:pt>
                <c:pt idx="35022">
                  <c:v>20</c:v>
                </c:pt>
                <c:pt idx="35023">
                  <c:v>20</c:v>
                </c:pt>
                <c:pt idx="35024">
                  <c:v>18</c:v>
                </c:pt>
                <c:pt idx="35025">
                  <c:v>19</c:v>
                </c:pt>
                <c:pt idx="35026">
                  <c:v>18</c:v>
                </c:pt>
                <c:pt idx="35027">
                  <c:v>8</c:v>
                </c:pt>
                <c:pt idx="35028">
                  <c:v>9</c:v>
                </c:pt>
                <c:pt idx="35029">
                  <c:v>19</c:v>
                </c:pt>
                <c:pt idx="35030">
                  <c:v>19</c:v>
                </c:pt>
                <c:pt idx="35031">
                  <c:v>19</c:v>
                </c:pt>
                <c:pt idx="35032">
                  <c:v>20</c:v>
                </c:pt>
                <c:pt idx="35033">
                  <c:v>0</c:v>
                </c:pt>
                <c:pt idx="35034">
                  <c:v>20</c:v>
                </c:pt>
                <c:pt idx="35035">
                  <c:v>15</c:v>
                </c:pt>
                <c:pt idx="35036">
                  <c:v>9</c:v>
                </c:pt>
                <c:pt idx="35037">
                  <c:v>16</c:v>
                </c:pt>
                <c:pt idx="35038">
                  <c:v>16</c:v>
                </c:pt>
                <c:pt idx="35039">
                  <c:v>15</c:v>
                </c:pt>
                <c:pt idx="35040">
                  <c:v>15</c:v>
                </c:pt>
                <c:pt idx="35041">
                  <c:v>7</c:v>
                </c:pt>
                <c:pt idx="35042">
                  <c:v>20</c:v>
                </c:pt>
                <c:pt idx="35043">
                  <c:v>20</c:v>
                </c:pt>
                <c:pt idx="35044">
                  <c:v>17</c:v>
                </c:pt>
                <c:pt idx="35045">
                  <c:v>20</c:v>
                </c:pt>
                <c:pt idx="35046">
                  <c:v>20</c:v>
                </c:pt>
                <c:pt idx="35047">
                  <c:v>0</c:v>
                </c:pt>
                <c:pt idx="35048">
                  <c:v>19</c:v>
                </c:pt>
                <c:pt idx="35049">
                  <c:v>6</c:v>
                </c:pt>
                <c:pt idx="35050">
                  <c:v>18</c:v>
                </c:pt>
                <c:pt idx="35051">
                  <c:v>19</c:v>
                </c:pt>
                <c:pt idx="35052">
                  <c:v>16</c:v>
                </c:pt>
                <c:pt idx="35053">
                  <c:v>20</c:v>
                </c:pt>
                <c:pt idx="35054">
                  <c:v>16</c:v>
                </c:pt>
                <c:pt idx="35055">
                  <c:v>17</c:v>
                </c:pt>
                <c:pt idx="35056">
                  <c:v>12</c:v>
                </c:pt>
                <c:pt idx="35057">
                  <c:v>16</c:v>
                </c:pt>
                <c:pt idx="35058">
                  <c:v>10</c:v>
                </c:pt>
                <c:pt idx="35059">
                  <c:v>17</c:v>
                </c:pt>
                <c:pt idx="35060">
                  <c:v>14</c:v>
                </c:pt>
                <c:pt idx="35061">
                  <c:v>11</c:v>
                </c:pt>
                <c:pt idx="35062">
                  <c:v>8</c:v>
                </c:pt>
                <c:pt idx="35063">
                  <c:v>13</c:v>
                </c:pt>
                <c:pt idx="35064">
                  <c:v>14</c:v>
                </c:pt>
                <c:pt idx="35065">
                  <c:v>17</c:v>
                </c:pt>
                <c:pt idx="35066">
                  <c:v>14</c:v>
                </c:pt>
                <c:pt idx="35067">
                  <c:v>14</c:v>
                </c:pt>
                <c:pt idx="35068">
                  <c:v>17</c:v>
                </c:pt>
                <c:pt idx="35069">
                  <c:v>15</c:v>
                </c:pt>
                <c:pt idx="35070">
                  <c:v>19</c:v>
                </c:pt>
                <c:pt idx="35071">
                  <c:v>19</c:v>
                </c:pt>
                <c:pt idx="35072">
                  <c:v>10</c:v>
                </c:pt>
                <c:pt idx="35073">
                  <c:v>4</c:v>
                </c:pt>
                <c:pt idx="35074">
                  <c:v>15</c:v>
                </c:pt>
                <c:pt idx="35075">
                  <c:v>15</c:v>
                </c:pt>
                <c:pt idx="35076">
                  <c:v>10</c:v>
                </c:pt>
                <c:pt idx="35077">
                  <c:v>16</c:v>
                </c:pt>
                <c:pt idx="35078">
                  <c:v>16</c:v>
                </c:pt>
                <c:pt idx="35079">
                  <c:v>14</c:v>
                </c:pt>
                <c:pt idx="35080">
                  <c:v>17</c:v>
                </c:pt>
                <c:pt idx="35081">
                  <c:v>20</c:v>
                </c:pt>
                <c:pt idx="35082">
                  <c:v>8</c:v>
                </c:pt>
                <c:pt idx="35083">
                  <c:v>13</c:v>
                </c:pt>
                <c:pt idx="35084">
                  <c:v>16</c:v>
                </c:pt>
                <c:pt idx="35085">
                  <c:v>20</c:v>
                </c:pt>
                <c:pt idx="35086">
                  <c:v>9</c:v>
                </c:pt>
                <c:pt idx="35087">
                  <c:v>15</c:v>
                </c:pt>
                <c:pt idx="35088">
                  <c:v>17</c:v>
                </c:pt>
                <c:pt idx="35089">
                  <c:v>11</c:v>
                </c:pt>
                <c:pt idx="35090">
                  <c:v>9</c:v>
                </c:pt>
                <c:pt idx="35091">
                  <c:v>17</c:v>
                </c:pt>
                <c:pt idx="35092">
                  <c:v>14</c:v>
                </c:pt>
                <c:pt idx="35093">
                  <c:v>0</c:v>
                </c:pt>
                <c:pt idx="35094">
                  <c:v>9</c:v>
                </c:pt>
                <c:pt idx="35095">
                  <c:v>15</c:v>
                </c:pt>
                <c:pt idx="35096">
                  <c:v>16</c:v>
                </c:pt>
                <c:pt idx="35097">
                  <c:v>15</c:v>
                </c:pt>
                <c:pt idx="35098">
                  <c:v>15</c:v>
                </c:pt>
                <c:pt idx="35099">
                  <c:v>19</c:v>
                </c:pt>
                <c:pt idx="35100">
                  <c:v>16</c:v>
                </c:pt>
                <c:pt idx="35101">
                  <c:v>13</c:v>
                </c:pt>
                <c:pt idx="35102">
                  <c:v>14</c:v>
                </c:pt>
                <c:pt idx="35103">
                  <c:v>16</c:v>
                </c:pt>
                <c:pt idx="35104">
                  <c:v>18</c:v>
                </c:pt>
                <c:pt idx="35105">
                  <c:v>20</c:v>
                </c:pt>
                <c:pt idx="35106">
                  <c:v>7</c:v>
                </c:pt>
                <c:pt idx="35107">
                  <c:v>12</c:v>
                </c:pt>
                <c:pt idx="35108">
                  <c:v>18</c:v>
                </c:pt>
                <c:pt idx="35109">
                  <c:v>17</c:v>
                </c:pt>
                <c:pt idx="35110">
                  <c:v>11</c:v>
                </c:pt>
                <c:pt idx="35111">
                  <c:v>20</c:v>
                </c:pt>
                <c:pt idx="35112">
                  <c:v>0</c:v>
                </c:pt>
                <c:pt idx="35113">
                  <c:v>19</c:v>
                </c:pt>
                <c:pt idx="35114">
                  <c:v>14</c:v>
                </c:pt>
                <c:pt idx="35115">
                  <c:v>6</c:v>
                </c:pt>
                <c:pt idx="35116">
                  <c:v>18</c:v>
                </c:pt>
                <c:pt idx="35117">
                  <c:v>5</c:v>
                </c:pt>
                <c:pt idx="35118">
                  <c:v>17</c:v>
                </c:pt>
                <c:pt idx="35119">
                  <c:v>15</c:v>
                </c:pt>
                <c:pt idx="35120">
                  <c:v>15</c:v>
                </c:pt>
                <c:pt idx="35121">
                  <c:v>13</c:v>
                </c:pt>
                <c:pt idx="35122">
                  <c:v>13</c:v>
                </c:pt>
                <c:pt idx="35123">
                  <c:v>14</c:v>
                </c:pt>
                <c:pt idx="35124">
                  <c:v>0</c:v>
                </c:pt>
                <c:pt idx="35125">
                  <c:v>19</c:v>
                </c:pt>
                <c:pt idx="35126">
                  <c:v>17</c:v>
                </c:pt>
                <c:pt idx="35127">
                  <c:v>19</c:v>
                </c:pt>
                <c:pt idx="35128">
                  <c:v>16</c:v>
                </c:pt>
                <c:pt idx="35129">
                  <c:v>20</c:v>
                </c:pt>
                <c:pt idx="35130">
                  <c:v>14</c:v>
                </c:pt>
                <c:pt idx="35131">
                  <c:v>17</c:v>
                </c:pt>
                <c:pt idx="35132">
                  <c:v>14</c:v>
                </c:pt>
                <c:pt idx="35133">
                  <c:v>15</c:v>
                </c:pt>
                <c:pt idx="35134">
                  <c:v>19</c:v>
                </c:pt>
                <c:pt idx="35135">
                  <c:v>12</c:v>
                </c:pt>
                <c:pt idx="35136">
                  <c:v>20</c:v>
                </c:pt>
                <c:pt idx="35137">
                  <c:v>10</c:v>
                </c:pt>
                <c:pt idx="35138">
                  <c:v>16</c:v>
                </c:pt>
                <c:pt idx="35139">
                  <c:v>15</c:v>
                </c:pt>
                <c:pt idx="35140">
                  <c:v>20</c:v>
                </c:pt>
                <c:pt idx="35141">
                  <c:v>0</c:v>
                </c:pt>
                <c:pt idx="35142">
                  <c:v>15</c:v>
                </c:pt>
                <c:pt idx="35143">
                  <c:v>12</c:v>
                </c:pt>
                <c:pt idx="35144">
                  <c:v>11</c:v>
                </c:pt>
                <c:pt idx="35145">
                  <c:v>16</c:v>
                </c:pt>
                <c:pt idx="35146">
                  <c:v>13</c:v>
                </c:pt>
                <c:pt idx="35147">
                  <c:v>14</c:v>
                </c:pt>
                <c:pt idx="35148">
                  <c:v>5</c:v>
                </c:pt>
                <c:pt idx="35149">
                  <c:v>20</c:v>
                </c:pt>
                <c:pt idx="35150">
                  <c:v>15</c:v>
                </c:pt>
                <c:pt idx="35151">
                  <c:v>17</c:v>
                </c:pt>
                <c:pt idx="35152">
                  <c:v>19</c:v>
                </c:pt>
                <c:pt idx="35153">
                  <c:v>13</c:v>
                </c:pt>
                <c:pt idx="35154">
                  <c:v>17</c:v>
                </c:pt>
                <c:pt idx="35155">
                  <c:v>9</c:v>
                </c:pt>
                <c:pt idx="35156">
                  <c:v>16</c:v>
                </c:pt>
                <c:pt idx="35157">
                  <c:v>13</c:v>
                </c:pt>
                <c:pt idx="35158">
                  <c:v>14</c:v>
                </c:pt>
                <c:pt idx="35159">
                  <c:v>20</c:v>
                </c:pt>
                <c:pt idx="35160">
                  <c:v>16</c:v>
                </c:pt>
                <c:pt idx="35161">
                  <c:v>11</c:v>
                </c:pt>
                <c:pt idx="35162">
                  <c:v>20</c:v>
                </c:pt>
                <c:pt idx="35163">
                  <c:v>16</c:v>
                </c:pt>
                <c:pt idx="35164">
                  <c:v>20</c:v>
                </c:pt>
                <c:pt idx="35165">
                  <c:v>16</c:v>
                </c:pt>
                <c:pt idx="35166">
                  <c:v>16</c:v>
                </c:pt>
                <c:pt idx="35167">
                  <c:v>20</c:v>
                </c:pt>
                <c:pt idx="35168">
                  <c:v>11</c:v>
                </c:pt>
                <c:pt idx="35169">
                  <c:v>20</c:v>
                </c:pt>
                <c:pt idx="35170">
                  <c:v>10</c:v>
                </c:pt>
                <c:pt idx="35171">
                  <c:v>16</c:v>
                </c:pt>
                <c:pt idx="35172">
                  <c:v>16</c:v>
                </c:pt>
                <c:pt idx="35173">
                  <c:v>12</c:v>
                </c:pt>
                <c:pt idx="35174">
                  <c:v>15</c:v>
                </c:pt>
                <c:pt idx="35175">
                  <c:v>16</c:v>
                </c:pt>
                <c:pt idx="35176">
                  <c:v>15</c:v>
                </c:pt>
                <c:pt idx="35177">
                  <c:v>13</c:v>
                </c:pt>
                <c:pt idx="35178">
                  <c:v>19</c:v>
                </c:pt>
                <c:pt idx="35179">
                  <c:v>16</c:v>
                </c:pt>
                <c:pt idx="35180">
                  <c:v>12</c:v>
                </c:pt>
                <c:pt idx="35181">
                  <c:v>20</c:v>
                </c:pt>
                <c:pt idx="35182">
                  <c:v>20</c:v>
                </c:pt>
                <c:pt idx="35183">
                  <c:v>20</c:v>
                </c:pt>
                <c:pt idx="35184">
                  <c:v>16</c:v>
                </c:pt>
                <c:pt idx="35185">
                  <c:v>18</c:v>
                </c:pt>
                <c:pt idx="35186">
                  <c:v>19</c:v>
                </c:pt>
                <c:pt idx="35187">
                  <c:v>17</c:v>
                </c:pt>
                <c:pt idx="35188">
                  <c:v>18</c:v>
                </c:pt>
                <c:pt idx="35189">
                  <c:v>13</c:v>
                </c:pt>
                <c:pt idx="35190">
                  <c:v>6</c:v>
                </c:pt>
                <c:pt idx="35191">
                  <c:v>16</c:v>
                </c:pt>
                <c:pt idx="35192">
                  <c:v>13</c:v>
                </c:pt>
                <c:pt idx="35193">
                  <c:v>20</c:v>
                </c:pt>
                <c:pt idx="35194">
                  <c:v>16</c:v>
                </c:pt>
                <c:pt idx="35195">
                  <c:v>20</c:v>
                </c:pt>
                <c:pt idx="35196">
                  <c:v>17</c:v>
                </c:pt>
                <c:pt idx="35197">
                  <c:v>13</c:v>
                </c:pt>
                <c:pt idx="35198">
                  <c:v>20</c:v>
                </c:pt>
                <c:pt idx="35199">
                  <c:v>17</c:v>
                </c:pt>
                <c:pt idx="35200">
                  <c:v>9</c:v>
                </c:pt>
                <c:pt idx="35201">
                  <c:v>12</c:v>
                </c:pt>
                <c:pt idx="35202">
                  <c:v>20</c:v>
                </c:pt>
                <c:pt idx="35203">
                  <c:v>15</c:v>
                </c:pt>
                <c:pt idx="35204">
                  <c:v>15</c:v>
                </c:pt>
                <c:pt idx="35205">
                  <c:v>15</c:v>
                </c:pt>
                <c:pt idx="35206">
                  <c:v>14</c:v>
                </c:pt>
                <c:pt idx="35207">
                  <c:v>13</c:v>
                </c:pt>
                <c:pt idx="35208">
                  <c:v>12</c:v>
                </c:pt>
                <c:pt idx="35209">
                  <c:v>0</c:v>
                </c:pt>
                <c:pt idx="35210">
                  <c:v>13</c:v>
                </c:pt>
                <c:pt idx="35211">
                  <c:v>20</c:v>
                </c:pt>
                <c:pt idx="35212">
                  <c:v>20</c:v>
                </c:pt>
                <c:pt idx="35213">
                  <c:v>17</c:v>
                </c:pt>
                <c:pt idx="35214">
                  <c:v>11</c:v>
                </c:pt>
                <c:pt idx="35215">
                  <c:v>15</c:v>
                </c:pt>
                <c:pt idx="35216">
                  <c:v>20</c:v>
                </c:pt>
                <c:pt idx="35217">
                  <c:v>14</c:v>
                </c:pt>
                <c:pt idx="35218">
                  <c:v>14</c:v>
                </c:pt>
                <c:pt idx="35219">
                  <c:v>12</c:v>
                </c:pt>
                <c:pt idx="35220">
                  <c:v>12</c:v>
                </c:pt>
                <c:pt idx="35221">
                  <c:v>16</c:v>
                </c:pt>
                <c:pt idx="35222">
                  <c:v>11</c:v>
                </c:pt>
                <c:pt idx="35223">
                  <c:v>0</c:v>
                </c:pt>
                <c:pt idx="35224">
                  <c:v>16</c:v>
                </c:pt>
                <c:pt idx="35225">
                  <c:v>16</c:v>
                </c:pt>
                <c:pt idx="35226">
                  <c:v>19</c:v>
                </c:pt>
                <c:pt idx="35227">
                  <c:v>14</c:v>
                </c:pt>
                <c:pt idx="35228">
                  <c:v>15</c:v>
                </c:pt>
                <c:pt idx="35229">
                  <c:v>18</c:v>
                </c:pt>
                <c:pt idx="35230">
                  <c:v>7</c:v>
                </c:pt>
                <c:pt idx="35231">
                  <c:v>7</c:v>
                </c:pt>
                <c:pt idx="35232">
                  <c:v>16</c:v>
                </c:pt>
                <c:pt idx="35233">
                  <c:v>16</c:v>
                </c:pt>
                <c:pt idx="35234">
                  <c:v>11</c:v>
                </c:pt>
                <c:pt idx="35235">
                  <c:v>20</c:v>
                </c:pt>
                <c:pt idx="35236">
                  <c:v>7</c:v>
                </c:pt>
                <c:pt idx="35237">
                  <c:v>7</c:v>
                </c:pt>
                <c:pt idx="35238">
                  <c:v>16</c:v>
                </c:pt>
                <c:pt idx="35239">
                  <c:v>7</c:v>
                </c:pt>
                <c:pt idx="35240">
                  <c:v>19</c:v>
                </c:pt>
                <c:pt idx="35241">
                  <c:v>12</c:v>
                </c:pt>
                <c:pt idx="35242">
                  <c:v>8</c:v>
                </c:pt>
                <c:pt idx="35243">
                  <c:v>8</c:v>
                </c:pt>
                <c:pt idx="35244">
                  <c:v>16</c:v>
                </c:pt>
                <c:pt idx="35245">
                  <c:v>18</c:v>
                </c:pt>
                <c:pt idx="35246">
                  <c:v>20</c:v>
                </c:pt>
                <c:pt idx="35247">
                  <c:v>19</c:v>
                </c:pt>
                <c:pt idx="35248">
                  <c:v>7</c:v>
                </c:pt>
                <c:pt idx="35249">
                  <c:v>16</c:v>
                </c:pt>
                <c:pt idx="35250">
                  <c:v>7</c:v>
                </c:pt>
                <c:pt idx="35251">
                  <c:v>14</c:v>
                </c:pt>
                <c:pt idx="35252">
                  <c:v>12</c:v>
                </c:pt>
                <c:pt idx="35253">
                  <c:v>20</c:v>
                </c:pt>
                <c:pt idx="35254">
                  <c:v>10</c:v>
                </c:pt>
                <c:pt idx="35255">
                  <c:v>14</c:v>
                </c:pt>
                <c:pt idx="35256">
                  <c:v>10</c:v>
                </c:pt>
                <c:pt idx="35257">
                  <c:v>16</c:v>
                </c:pt>
                <c:pt idx="35258">
                  <c:v>18</c:v>
                </c:pt>
                <c:pt idx="35259">
                  <c:v>16</c:v>
                </c:pt>
                <c:pt idx="35260">
                  <c:v>20</c:v>
                </c:pt>
                <c:pt idx="35261">
                  <c:v>0</c:v>
                </c:pt>
                <c:pt idx="35262">
                  <c:v>16</c:v>
                </c:pt>
                <c:pt idx="35263">
                  <c:v>20</c:v>
                </c:pt>
                <c:pt idx="35264">
                  <c:v>15</c:v>
                </c:pt>
                <c:pt idx="35265">
                  <c:v>15</c:v>
                </c:pt>
                <c:pt idx="35266">
                  <c:v>15</c:v>
                </c:pt>
                <c:pt idx="35267">
                  <c:v>19</c:v>
                </c:pt>
                <c:pt idx="35268">
                  <c:v>10</c:v>
                </c:pt>
                <c:pt idx="35269">
                  <c:v>16</c:v>
                </c:pt>
                <c:pt idx="35270">
                  <c:v>20</c:v>
                </c:pt>
                <c:pt idx="35271">
                  <c:v>19</c:v>
                </c:pt>
                <c:pt idx="35272">
                  <c:v>11</c:v>
                </c:pt>
                <c:pt idx="35273">
                  <c:v>14</c:v>
                </c:pt>
                <c:pt idx="35274">
                  <c:v>0</c:v>
                </c:pt>
                <c:pt idx="35275">
                  <c:v>4</c:v>
                </c:pt>
                <c:pt idx="35276">
                  <c:v>18</c:v>
                </c:pt>
                <c:pt idx="35277">
                  <c:v>15</c:v>
                </c:pt>
                <c:pt idx="35278">
                  <c:v>14</c:v>
                </c:pt>
                <c:pt idx="35279">
                  <c:v>11</c:v>
                </c:pt>
                <c:pt idx="35280">
                  <c:v>16</c:v>
                </c:pt>
                <c:pt idx="35281">
                  <c:v>20</c:v>
                </c:pt>
                <c:pt idx="35282">
                  <c:v>12</c:v>
                </c:pt>
                <c:pt idx="35283">
                  <c:v>6</c:v>
                </c:pt>
                <c:pt idx="35284">
                  <c:v>16</c:v>
                </c:pt>
                <c:pt idx="35285">
                  <c:v>15</c:v>
                </c:pt>
                <c:pt idx="35286">
                  <c:v>19</c:v>
                </c:pt>
                <c:pt idx="35287">
                  <c:v>16</c:v>
                </c:pt>
                <c:pt idx="35288">
                  <c:v>11</c:v>
                </c:pt>
                <c:pt idx="35289">
                  <c:v>8</c:v>
                </c:pt>
                <c:pt idx="35290">
                  <c:v>13</c:v>
                </c:pt>
                <c:pt idx="35291">
                  <c:v>13</c:v>
                </c:pt>
                <c:pt idx="35292">
                  <c:v>9</c:v>
                </c:pt>
                <c:pt idx="35293">
                  <c:v>14</c:v>
                </c:pt>
                <c:pt idx="35294">
                  <c:v>20</c:v>
                </c:pt>
                <c:pt idx="35295">
                  <c:v>19</c:v>
                </c:pt>
                <c:pt idx="35296">
                  <c:v>16</c:v>
                </c:pt>
                <c:pt idx="35297">
                  <c:v>13</c:v>
                </c:pt>
                <c:pt idx="35298">
                  <c:v>8</c:v>
                </c:pt>
                <c:pt idx="35299">
                  <c:v>20</c:v>
                </c:pt>
                <c:pt idx="35300">
                  <c:v>20</c:v>
                </c:pt>
                <c:pt idx="35301">
                  <c:v>19</c:v>
                </c:pt>
                <c:pt idx="35302">
                  <c:v>7</c:v>
                </c:pt>
                <c:pt idx="35303">
                  <c:v>7</c:v>
                </c:pt>
                <c:pt idx="35304">
                  <c:v>13</c:v>
                </c:pt>
                <c:pt idx="35305">
                  <c:v>16</c:v>
                </c:pt>
                <c:pt idx="35306">
                  <c:v>10</c:v>
                </c:pt>
                <c:pt idx="35307">
                  <c:v>19</c:v>
                </c:pt>
                <c:pt idx="35308">
                  <c:v>16</c:v>
                </c:pt>
                <c:pt idx="35309">
                  <c:v>6</c:v>
                </c:pt>
                <c:pt idx="35310">
                  <c:v>15</c:v>
                </c:pt>
                <c:pt idx="35311">
                  <c:v>9</c:v>
                </c:pt>
                <c:pt idx="35312">
                  <c:v>16</c:v>
                </c:pt>
                <c:pt idx="35313">
                  <c:v>19</c:v>
                </c:pt>
                <c:pt idx="35314">
                  <c:v>17</c:v>
                </c:pt>
                <c:pt idx="35315">
                  <c:v>16</c:v>
                </c:pt>
                <c:pt idx="35316">
                  <c:v>16</c:v>
                </c:pt>
                <c:pt idx="35317">
                  <c:v>5</c:v>
                </c:pt>
                <c:pt idx="35318">
                  <c:v>19</c:v>
                </c:pt>
                <c:pt idx="35319">
                  <c:v>18</c:v>
                </c:pt>
                <c:pt idx="35320">
                  <c:v>16</c:v>
                </c:pt>
                <c:pt idx="35321">
                  <c:v>14</c:v>
                </c:pt>
                <c:pt idx="35322">
                  <c:v>12</c:v>
                </c:pt>
                <c:pt idx="35323">
                  <c:v>13</c:v>
                </c:pt>
                <c:pt idx="35324">
                  <c:v>17</c:v>
                </c:pt>
                <c:pt idx="35325">
                  <c:v>18</c:v>
                </c:pt>
                <c:pt idx="35326">
                  <c:v>9</c:v>
                </c:pt>
                <c:pt idx="35327">
                  <c:v>10</c:v>
                </c:pt>
                <c:pt idx="35328">
                  <c:v>0</c:v>
                </c:pt>
                <c:pt idx="35329">
                  <c:v>19</c:v>
                </c:pt>
                <c:pt idx="35330">
                  <c:v>20</c:v>
                </c:pt>
                <c:pt idx="35331">
                  <c:v>6</c:v>
                </c:pt>
                <c:pt idx="35332">
                  <c:v>15</c:v>
                </c:pt>
                <c:pt idx="35333">
                  <c:v>16</c:v>
                </c:pt>
                <c:pt idx="35334">
                  <c:v>18</c:v>
                </c:pt>
                <c:pt idx="35335">
                  <c:v>18</c:v>
                </c:pt>
                <c:pt idx="35336">
                  <c:v>19</c:v>
                </c:pt>
                <c:pt idx="35337">
                  <c:v>20</c:v>
                </c:pt>
                <c:pt idx="35338">
                  <c:v>16</c:v>
                </c:pt>
                <c:pt idx="35339">
                  <c:v>18</c:v>
                </c:pt>
                <c:pt idx="35340">
                  <c:v>13</c:v>
                </c:pt>
                <c:pt idx="35341">
                  <c:v>13</c:v>
                </c:pt>
                <c:pt idx="35342">
                  <c:v>4</c:v>
                </c:pt>
                <c:pt idx="35343">
                  <c:v>20</c:v>
                </c:pt>
                <c:pt idx="35344">
                  <c:v>19</c:v>
                </c:pt>
                <c:pt idx="35345">
                  <c:v>5</c:v>
                </c:pt>
                <c:pt idx="35346">
                  <c:v>17</c:v>
                </c:pt>
                <c:pt idx="35347">
                  <c:v>10</c:v>
                </c:pt>
                <c:pt idx="35348">
                  <c:v>6</c:v>
                </c:pt>
                <c:pt idx="35349">
                  <c:v>16</c:v>
                </c:pt>
                <c:pt idx="35350">
                  <c:v>17</c:v>
                </c:pt>
                <c:pt idx="35351">
                  <c:v>17</c:v>
                </c:pt>
                <c:pt idx="35352">
                  <c:v>10</c:v>
                </c:pt>
                <c:pt idx="35353">
                  <c:v>16</c:v>
                </c:pt>
                <c:pt idx="35354">
                  <c:v>15</c:v>
                </c:pt>
                <c:pt idx="35355">
                  <c:v>16</c:v>
                </c:pt>
                <c:pt idx="35356">
                  <c:v>20</c:v>
                </c:pt>
                <c:pt idx="35357">
                  <c:v>12</c:v>
                </c:pt>
                <c:pt idx="35358">
                  <c:v>11</c:v>
                </c:pt>
                <c:pt idx="35359">
                  <c:v>20</c:v>
                </c:pt>
                <c:pt idx="35360">
                  <c:v>19</c:v>
                </c:pt>
                <c:pt idx="35361">
                  <c:v>16</c:v>
                </c:pt>
                <c:pt idx="35362">
                  <c:v>19</c:v>
                </c:pt>
                <c:pt idx="35363">
                  <c:v>19</c:v>
                </c:pt>
                <c:pt idx="35364">
                  <c:v>19</c:v>
                </c:pt>
                <c:pt idx="35365">
                  <c:v>19</c:v>
                </c:pt>
                <c:pt idx="35366">
                  <c:v>19</c:v>
                </c:pt>
                <c:pt idx="35367">
                  <c:v>11</c:v>
                </c:pt>
                <c:pt idx="35368">
                  <c:v>17</c:v>
                </c:pt>
                <c:pt idx="35369">
                  <c:v>8</c:v>
                </c:pt>
                <c:pt idx="35370">
                  <c:v>15</c:v>
                </c:pt>
                <c:pt idx="35371">
                  <c:v>15</c:v>
                </c:pt>
                <c:pt idx="35372">
                  <c:v>0</c:v>
                </c:pt>
                <c:pt idx="35373">
                  <c:v>15</c:v>
                </c:pt>
                <c:pt idx="35374">
                  <c:v>18</c:v>
                </c:pt>
                <c:pt idx="35375">
                  <c:v>15</c:v>
                </c:pt>
                <c:pt idx="35376">
                  <c:v>17</c:v>
                </c:pt>
                <c:pt idx="35377">
                  <c:v>15</c:v>
                </c:pt>
                <c:pt idx="35378">
                  <c:v>16</c:v>
                </c:pt>
                <c:pt idx="35379">
                  <c:v>16</c:v>
                </c:pt>
                <c:pt idx="35380">
                  <c:v>20</c:v>
                </c:pt>
                <c:pt idx="35381">
                  <c:v>17</c:v>
                </c:pt>
                <c:pt idx="35382">
                  <c:v>17</c:v>
                </c:pt>
                <c:pt idx="35383">
                  <c:v>14</c:v>
                </c:pt>
                <c:pt idx="35384">
                  <c:v>9</c:v>
                </c:pt>
                <c:pt idx="35385">
                  <c:v>13</c:v>
                </c:pt>
                <c:pt idx="35386">
                  <c:v>0</c:v>
                </c:pt>
                <c:pt idx="35387">
                  <c:v>16</c:v>
                </c:pt>
                <c:pt idx="35388">
                  <c:v>11</c:v>
                </c:pt>
                <c:pt idx="35389">
                  <c:v>13</c:v>
                </c:pt>
                <c:pt idx="35390">
                  <c:v>17</c:v>
                </c:pt>
                <c:pt idx="35391">
                  <c:v>19</c:v>
                </c:pt>
                <c:pt idx="35392">
                  <c:v>7</c:v>
                </c:pt>
                <c:pt idx="35393">
                  <c:v>15</c:v>
                </c:pt>
                <c:pt idx="35394">
                  <c:v>11</c:v>
                </c:pt>
                <c:pt idx="35395">
                  <c:v>10</c:v>
                </c:pt>
                <c:pt idx="35396">
                  <c:v>8</c:v>
                </c:pt>
                <c:pt idx="35397">
                  <c:v>15</c:v>
                </c:pt>
                <c:pt idx="35398">
                  <c:v>14</c:v>
                </c:pt>
                <c:pt idx="35399">
                  <c:v>11</c:v>
                </c:pt>
                <c:pt idx="35400">
                  <c:v>20</c:v>
                </c:pt>
                <c:pt idx="35401">
                  <c:v>20</c:v>
                </c:pt>
                <c:pt idx="35402">
                  <c:v>16</c:v>
                </c:pt>
                <c:pt idx="35403">
                  <c:v>7</c:v>
                </c:pt>
                <c:pt idx="35404">
                  <c:v>17</c:v>
                </c:pt>
                <c:pt idx="35405">
                  <c:v>12</c:v>
                </c:pt>
                <c:pt idx="35406">
                  <c:v>14</c:v>
                </c:pt>
                <c:pt idx="35407">
                  <c:v>19</c:v>
                </c:pt>
                <c:pt idx="35408">
                  <c:v>20</c:v>
                </c:pt>
                <c:pt idx="35409">
                  <c:v>17</c:v>
                </c:pt>
                <c:pt idx="35410">
                  <c:v>9</c:v>
                </c:pt>
                <c:pt idx="35411">
                  <c:v>20</c:v>
                </c:pt>
                <c:pt idx="35412">
                  <c:v>12</c:v>
                </c:pt>
                <c:pt idx="35413">
                  <c:v>13</c:v>
                </c:pt>
                <c:pt idx="35414">
                  <c:v>14</c:v>
                </c:pt>
                <c:pt idx="35415">
                  <c:v>19</c:v>
                </c:pt>
                <c:pt idx="35416">
                  <c:v>10</c:v>
                </c:pt>
                <c:pt idx="35417">
                  <c:v>20</c:v>
                </c:pt>
                <c:pt idx="35418">
                  <c:v>12</c:v>
                </c:pt>
                <c:pt idx="35419">
                  <c:v>15</c:v>
                </c:pt>
                <c:pt idx="35420">
                  <c:v>16</c:v>
                </c:pt>
                <c:pt idx="35421">
                  <c:v>20</c:v>
                </c:pt>
                <c:pt idx="35422">
                  <c:v>7</c:v>
                </c:pt>
                <c:pt idx="35423">
                  <c:v>18</c:v>
                </c:pt>
                <c:pt idx="35424">
                  <c:v>12</c:v>
                </c:pt>
                <c:pt idx="35425">
                  <c:v>16</c:v>
                </c:pt>
                <c:pt idx="35426">
                  <c:v>14</c:v>
                </c:pt>
                <c:pt idx="35427">
                  <c:v>8</c:v>
                </c:pt>
                <c:pt idx="35428">
                  <c:v>18</c:v>
                </c:pt>
                <c:pt idx="35429">
                  <c:v>9</c:v>
                </c:pt>
                <c:pt idx="35430">
                  <c:v>8</c:v>
                </c:pt>
                <c:pt idx="35431">
                  <c:v>9</c:v>
                </c:pt>
                <c:pt idx="35432">
                  <c:v>16</c:v>
                </c:pt>
                <c:pt idx="35433">
                  <c:v>0</c:v>
                </c:pt>
                <c:pt idx="35434">
                  <c:v>17</c:v>
                </c:pt>
                <c:pt idx="35435">
                  <c:v>6</c:v>
                </c:pt>
                <c:pt idx="35436">
                  <c:v>19</c:v>
                </c:pt>
                <c:pt idx="35437">
                  <c:v>20</c:v>
                </c:pt>
                <c:pt idx="35438">
                  <c:v>13</c:v>
                </c:pt>
                <c:pt idx="35439">
                  <c:v>17</c:v>
                </c:pt>
                <c:pt idx="35440">
                  <c:v>20</c:v>
                </c:pt>
                <c:pt idx="35441">
                  <c:v>11</c:v>
                </c:pt>
                <c:pt idx="35442">
                  <c:v>19</c:v>
                </c:pt>
                <c:pt idx="35443">
                  <c:v>10</c:v>
                </c:pt>
                <c:pt idx="35444">
                  <c:v>13</c:v>
                </c:pt>
                <c:pt idx="35445">
                  <c:v>13</c:v>
                </c:pt>
                <c:pt idx="35446">
                  <c:v>16</c:v>
                </c:pt>
                <c:pt idx="35447">
                  <c:v>20</c:v>
                </c:pt>
                <c:pt idx="35448">
                  <c:v>18</c:v>
                </c:pt>
                <c:pt idx="35449">
                  <c:v>17</c:v>
                </c:pt>
                <c:pt idx="35450">
                  <c:v>16</c:v>
                </c:pt>
                <c:pt idx="35451">
                  <c:v>10</c:v>
                </c:pt>
                <c:pt idx="35452">
                  <c:v>13</c:v>
                </c:pt>
                <c:pt idx="35453">
                  <c:v>16</c:v>
                </c:pt>
                <c:pt idx="35454">
                  <c:v>20</c:v>
                </c:pt>
                <c:pt idx="35455">
                  <c:v>11</c:v>
                </c:pt>
                <c:pt idx="35456">
                  <c:v>20</c:v>
                </c:pt>
                <c:pt idx="35457">
                  <c:v>19</c:v>
                </c:pt>
                <c:pt idx="35458">
                  <c:v>16</c:v>
                </c:pt>
                <c:pt idx="35459">
                  <c:v>16</c:v>
                </c:pt>
                <c:pt idx="35460">
                  <c:v>14</c:v>
                </c:pt>
                <c:pt idx="35461">
                  <c:v>15</c:v>
                </c:pt>
                <c:pt idx="35462">
                  <c:v>16</c:v>
                </c:pt>
                <c:pt idx="35463">
                  <c:v>16</c:v>
                </c:pt>
                <c:pt idx="35464">
                  <c:v>12</c:v>
                </c:pt>
                <c:pt idx="35465">
                  <c:v>13</c:v>
                </c:pt>
                <c:pt idx="35466">
                  <c:v>20</c:v>
                </c:pt>
                <c:pt idx="35467">
                  <c:v>19</c:v>
                </c:pt>
                <c:pt idx="35468">
                  <c:v>20</c:v>
                </c:pt>
                <c:pt idx="35469">
                  <c:v>10</c:v>
                </c:pt>
                <c:pt idx="35470">
                  <c:v>16</c:v>
                </c:pt>
                <c:pt idx="35471">
                  <c:v>19</c:v>
                </c:pt>
                <c:pt idx="35472">
                  <c:v>16</c:v>
                </c:pt>
                <c:pt idx="35473">
                  <c:v>13</c:v>
                </c:pt>
                <c:pt idx="35474">
                  <c:v>18</c:v>
                </c:pt>
                <c:pt idx="35475">
                  <c:v>10</c:v>
                </c:pt>
                <c:pt idx="35476">
                  <c:v>16</c:v>
                </c:pt>
                <c:pt idx="35477">
                  <c:v>18</c:v>
                </c:pt>
                <c:pt idx="35478">
                  <c:v>14</c:v>
                </c:pt>
                <c:pt idx="35479">
                  <c:v>19</c:v>
                </c:pt>
                <c:pt idx="35480">
                  <c:v>20</c:v>
                </c:pt>
                <c:pt idx="35481">
                  <c:v>17</c:v>
                </c:pt>
                <c:pt idx="35482">
                  <c:v>9</c:v>
                </c:pt>
                <c:pt idx="35483">
                  <c:v>13</c:v>
                </c:pt>
                <c:pt idx="35484">
                  <c:v>9</c:v>
                </c:pt>
                <c:pt idx="35485">
                  <c:v>16</c:v>
                </c:pt>
                <c:pt idx="35486">
                  <c:v>15</c:v>
                </c:pt>
                <c:pt idx="35487">
                  <c:v>15</c:v>
                </c:pt>
                <c:pt idx="35488">
                  <c:v>13</c:v>
                </c:pt>
                <c:pt idx="35489">
                  <c:v>13</c:v>
                </c:pt>
                <c:pt idx="35490">
                  <c:v>14</c:v>
                </c:pt>
                <c:pt idx="35491">
                  <c:v>20</c:v>
                </c:pt>
                <c:pt idx="35492">
                  <c:v>20</c:v>
                </c:pt>
                <c:pt idx="35493">
                  <c:v>15</c:v>
                </c:pt>
                <c:pt idx="35494">
                  <c:v>18</c:v>
                </c:pt>
                <c:pt idx="35495">
                  <c:v>15</c:v>
                </c:pt>
                <c:pt idx="35496">
                  <c:v>19</c:v>
                </c:pt>
                <c:pt idx="35497">
                  <c:v>13</c:v>
                </c:pt>
                <c:pt idx="35498">
                  <c:v>16</c:v>
                </c:pt>
                <c:pt idx="35499">
                  <c:v>15</c:v>
                </c:pt>
                <c:pt idx="35500">
                  <c:v>17</c:v>
                </c:pt>
                <c:pt idx="35501">
                  <c:v>14</c:v>
                </c:pt>
                <c:pt idx="35502">
                  <c:v>16</c:v>
                </c:pt>
                <c:pt idx="35503">
                  <c:v>20</c:v>
                </c:pt>
                <c:pt idx="35504">
                  <c:v>18</c:v>
                </c:pt>
                <c:pt idx="35505">
                  <c:v>14</c:v>
                </c:pt>
                <c:pt idx="35506">
                  <c:v>14</c:v>
                </c:pt>
                <c:pt idx="35507">
                  <c:v>8</c:v>
                </c:pt>
                <c:pt idx="35508">
                  <c:v>14</c:v>
                </c:pt>
                <c:pt idx="35509">
                  <c:v>19</c:v>
                </c:pt>
                <c:pt idx="35510">
                  <c:v>12</c:v>
                </c:pt>
                <c:pt idx="35511">
                  <c:v>16</c:v>
                </c:pt>
                <c:pt idx="35512">
                  <c:v>20</c:v>
                </c:pt>
                <c:pt idx="35513">
                  <c:v>6</c:v>
                </c:pt>
                <c:pt idx="35514">
                  <c:v>14</c:v>
                </c:pt>
                <c:pt idx="35515">
                  <c:v>12</c:v>
                </c:pt>
                <c:pt idx="35516">
                  <c:v>6</c:v>
                </c:pt>
                <c:pt idx="35517">
                  <c:v>17</c:v>
                </c:pt>
                <c:pt idx="35518">
                  <c:v>14</c:v>
                </c:pt>
                <c:pt idx="35519">
                  <c:v>12</c:v>
                </c:pt>
                <c:pt idx="35520">
                  <c:v>15</c:v>
                </c:pt>
                <c:pt idx="35521">
                  <c:v>14</c:v>
                </c:pt>
                <c:pt idx="35522">
                  <c:v>19</c:v>
                </c:pt>
                <c:pt idx="35523">
                  <c:v>19</c:v>
                </c:pt>
                <c:pt idx="35524">
                  <c:v>19</c:v>
                </c:pt>
                <c:pt idx="35525">
                  <c:v>9</c:v>
                </c:pt>
                <c:pt idx="35526">
                  <c:v>20</c:v>
                </c:pt>
                <c:pt idx="35527">
                  <c:v>16</c:v>
                </c:pt>
                <c:pt idx="35528">
                  <c:v>12</c:v>
                </c:pt>
                <c:pt idx="35529">
                  <c:v>18</c:v>
                </c:pt>
                <c:pt idx="35530">
                  <c:v>14</c:v>
                </c:pt>
                <c:pt idx="35531">
                  <c:v>16</c:v>
                </c:pt>
                <c:pt idx="35532">
                  <c:v>16</c:v>
                </c:pt>
                <c:pt idx="35533">
                  <c:v>14</c:v>
                </c:pt>
                <c:pt idx="35534">
                  <c:v>12</c:v>
                </c:pt>
                <c:pt idx="35535">
                  <c:v>12</c:v>
                </c:pt>
                <c:pt idx="35536">
                  <c:v>19</c:v>
                </c:pt>
                <c:pt idx="35537">
                  <c:v>16</c:v>
                </c:pt>
                <c:pt idx="35538">
                  <c:v>14</c:v>
                </c:pt>
                <c:pt idx="35539">
                  <c:v>19</c:v>
                </c:pt>
                <c:pt idx="35540">
                  <c:v>19</c:v>
                </c:pt>
                <c:pt idx="35541">
                  <c:v>12</c:v>
                </c:pt>
                <c:pt idx="35542">
                  <c:v>9</c:v>
                </c:pt>
                <c:pt idx="35543">
                  <c:v>15</c:v>
                </c:pt>
                <c:pt idx="35544">
                  <c:v>6</c:v>
                </c:pt>
                <c:pt idx="35545">
                  <c:v>16</c:v>
                </c:pt>
                <c:pt idx="35546">
                  <c:v>7</c:v>
                </c:pt>
                <c:pt idx="35547">
                  <c:v>16</c:v>
                </c:pt>
                <c:pt idx="35548">
                  <c:v>12</c:v>
                </c:pt>
                <c:pt idx="35549">
                  <c:v>20</c:v>
                </c:pt>
                <c:pt idx="35550">
                  <c:v>16</c:v>
                </c:pt>
                <c:pt idx="35551">
                  <c:v>16</c:v>
                </c:pt>
                <c:pt idx="35552">
                  <c:v>7</c:v>
                </c:pt>
                <c:pt idx="35553">
                  <c:v>13</c:v>
                </c:pt>
                <c:pt idx="35554">
                  <c:v>5</c:v>
                </c:pt>
                <c:pt idx="35555">
                  <c:v>16</c:v>
                </c:pt>
                <c:pt idx="35556">
                  <c:v>13</c:v>
                </c:pt>
                <c:pt idx="35557">
                  <c:v>17</c:v>
                </c:pt>
                <c:pt idx="35558">
                  <c:v>13</c:v>
                </c:pt>
                <c:pt idx="35559">
                  <c:v>17</c:v>
                </c:pt>
                <c:pt idx="35560">
                  <c:v>15</c:v>
                </c:pt>
                <c:pt idx="35561">
                  <c:v>15</c:v>
                </c:pt>
                <c:pt idx="35562">
                  <c:v>15</c:v>
                </c:pt>
                <c:pt idx="35563">
                  <c:v>16</c:v>
                </c:pt>
                <c:pt idx="35564">
                  <c:v>18</c:v>
                </c:pt>
                <c:pt idx="35565">
                  <c:v>15</c:v>
                </c:pt>
                <c:pt idx="35566">
                  <c:v>15</c:v>
                </c:pt>
                <c:pt idx="35567">
                  <c:v>12</c:v>
                </c:pt>
                <c:pt idx="35568">
                  <c:v>16</c:v>
                </c:pt>
                <c:pt idx="35569">
                  <c:v>18</c:v>
                </c:pt>
                <c:pt idx="35570">
                  <c:v>16</c:v>
                </c:pt>
                <c:pt idx="35571">
                  <c:v>18</c:v>
                </c:pt>
                <c:pt idx="35572">
                  <c:v>11</c:v>
                </c:pt>
                <c:pt idx="35573">
                  <c:v>16</c:v>
                </c:pt>
                <c:pt idx="35574">
                  <c:v>17</c:v>
                </c:pt>
                <c:pt idx="35575">
                  <c:v>20</c:v>
                </c:pt>
                <c:pt idx="35576">
                  <c:v>20</c:v>
                </c:pt>
                <c:pt idx="35577">
                  <c:v>0</c:v>
                </c:pt>
                <c:pt idx="35578">
                  <c:v>7</c:v>
                </c:pt>
                <c:pt idx="35579">
                  <c:v>20</c:v>
                </c:pt>
                <c:pt idx="35580">
                  <c:v>18</c:v>
                </c:pt>
                <c:pt idx="35581">
                  <c:v>16</c:v>
                </c:pt>
                <c:pt idx="35582">
                  <c:v>10</c:v>
                </c:pt>
                <c:pt idx="35583">
                  <c:v>7</c:v>
                </c:pt>
                <c:pt idx="35584">
                  <c:v>19</c:v>
                </c:pt>
                <c:pt idx="35585">
                  <c:v>19</c:v>
                </c:pt>
                <c:pt idx="35586">
                  <c:v>20</c:v>
                </c:pt>
                <c:pt idx="35587">
                  <c:v>9</c:v>
                </c:pt>
                <c:pt idx="35588">
                  <c:v>12</c:v>
                </c:pt>
                <c:pt idx="35589">
                  <c:v>16</c:v>
                </c:pt>
                <c:pt idx="35590">
                  <c:v>16</c:v>
                </c:pt>
                <c:pt idx="35591">
                  <c:v>19</c:v>
                </c:pt>
                <c:pt idx="35592">
                  <c:v>5</c:v>
                </c:pt>
                <c:pt idx="35593">
                  <c:v>19</c:v>
                </c:pt>
                <c:pt idx="35594">
                  <c:v>18</c:v>
                </c:pt>
                <c:pt idx="35595">
                  <c:v>5</c:v>
                </c:pt>
                <c:pt idx="35596">
                  <c:v>12</c:v>
                </c:pt>
                <c:pt idx="35597">
                  <c:v>16</c:v>
                </c:pt>
                <c:pt idx="35598">
                  <c:v>19</c:v>
                </c:pt>
                <c:pt idx="35599">
                  <c:v>16</c:v>
                </c:pt>
                <c:pt idx="35600">
                  <c:v>12</c:v>
                </c:pt>
                <c:pt idx="35601">
                  <c:v>13</c:v>
                </c:pt>
                <c:pt idx="35602">
                  <c:v>13</c:v>
                </c:pt>
                <c:pt idx="35603">
                  <c:v>12</c:v>
                </c:pt>
                <c:pt idx="35604">
                  <c:v>14</c:v>
                </c:pt>
                <c:pt idx="35605">
                  <c:v>18</c:v>
                </c:pt>
                <c:pt idx="35606">
                  <c:v>20</c:v>
                </c:pt>
                <c:pt idx="35607">
                  <c:v>18</c:v>
                </c:pt>
                <c:pt idx="35608">
                  <c:v>16</c:v>
                </c:pt>
                <c:pt idx="35609">
                  <c:v>12</c:v>
                </c:pt>
                <c:pt idx="35610">
                  <c:v>19</c:v>
                </c:pt>
                <c:pt idx="35611">
                  <c:v>14</c:v>
                </c:pt>
                <c:pt idx="35612">
                  <c:v>20</c:v>
                </c:pt>
                <c:pt idx="35613">
                  <c:v>13</c:v>
                </c:pt>
                <c:pt idx="35614">
                  <c:v>16</c:v>
                </c:pt>
                <c:pt idx="35615">
                  <c:v>10</c:v>
                </c:pt>
                <c:pt idx="35616">
                  <c:v>20</c:v>
                </c:pt>
                <c:pt idx="35617">
                  <c:v>20</c:v>
                </c:pt>
                <c:pt idx="35618">
                  <c:v>18</c:v>
                </c:pt>
                <c:pt idx="35619">
                  <c:v>13</c:v>
                </c:pt>
                <c:pt idx="35620">
                  <c:v>10</c:v>
                </c:pt>
                <c:pt idx="35621">
                  <c:v>19</c:v>
                </c:pt>
                <c:pt idx="35622">
                  <c:v>11</c:v>
                </c:pt>
                <c:pt idx="35623">
                  <c:v>20</c:v>
                </c:pt>
                <c:pt idx="35624">
                  <c:v>15</c:v>
                </c:pt>
                <c:pt idx="35625">
                  <c:v>11</c:v>
                </c:pt>
                <c:pt idx="35626">
                  <c:v>16</c:v>
                </c:pt>
                <c:pt idx="35627">
                  <c:v>18</c:v>
                </c:pt>
                <c:pt idx="35628">
                  <c:v>16</c:v>
                </c:pt>
                <c:pt idx="35629">
                  <c:v>19</c:v>
                </c:pt>
                <c:pt idx="35630">
                  <c:v>13</c:v>
                </c:pt>
                <c:pt idx="35631">
                  <c:v>16</c:v>
                </c:pt>
                <c:pt idx="35632">
                  <c:v>11</c:v>
                </c:pt>
                <c:pt idx="35633">
                  <c:v>16</c:v>
                </c:pt>
                <c:pt idx="35634">
                  <c:v>9</c:v>
                </c:pt>
                <c:pt idx="35635">
                  <c:v>4</c:v>
                </c:pt>
                <c:pt idx="35636">
                  <c:v>15</c:v>
                </c:pt>
                <c:pt idx="35637">
                  <c:v>19</c:v>
                </c:pt>
                <c:pt idx="35638">
                  <c:v>13</c:v>
                </c:pt>
                <c:pt idx="35639">
                  <c:v>0</c:v>
                </c:pt>
                <c:pt idx="35640">
                  <c:v>15</c:v>
                </c:pt>
                <c:pt idx="35641">
                  <c:v>11</c:v>
                </c:pt>
                <c:pt idx="35642">
                  <c:v>20</c:v>
                </c:pt>
                <c:pt idx="35643">
                  <c:v>16</c:v>
                </c:pt>
                <c:pt idx="35644">
                  <c:v>12</c:v>
                </c:pt>
                <c:pt idx="35645">
                  <c:v>19</c:v>
                </c:pt>
                <c:pt idx="35646">
                  <c:v>18</c:v>
                </c:pt>
                <c:pt idx="35647">
                  <c:v>14</c:v>
                </c:pt>
                <c:pt idx="35648">
                  <c:v>8</c:v>
                </c:pt>
                <c:pt idx="35649">
                  <c:v>8</c:v>
                </c:pt>
                <c:pt idx="35650">
                  <c:v>16</c:v>
                </c:pt>
                <c:pt idx="35651">
                  <c:v>12</c:v>
                </c:pt>
                <c:pt idx="35652">
                  <c:v>20</c:v>
                </c:pt>
                <c:pt idx="35653">
                  <c:v>14</c:v>
                </c:pt>
                <c:pt idx="35654">
                  <c:v>19</c:v>
                </c:pt>
                <c:pt idx="35655">
                  <c:v>10</c:v>
                </c:pt>
                <c:pt idx="35656">
                  <c:v>20</c:v>
                </c:pt>
                <c:pt idx="35657">
                  <c:v>19</c:v>
                </c:pt>
                <c:pt idx="35658">
                  <c:v>19</c:v>
                </c:pt>
                <c:pt idx="35659">
                  <c:v>20</c:v>
                </c:pt>
                <c:pt idx="35660">
                  <c:v>20</c:v>
                </c:pt>
                <c:pt idx="35661">
                  <c:v>20</c:v>
                </c:pt>
                <c:pt idx="35662">
                  <c:v>14</c:v>
                </c:pt>
                <c:pt idx="35663">
                  <c:v>19</c:v>
                </c:pt>
                <c:pt idx="35664">
                  <c:v>16</c:v>
                </c:pt>
                <c:pt idx="35665">
                  <c:v>19</c:v>
                </c:pt>
                <c:pt idx="35666">
                  <c:v>14</c:v>
                </c:pt>
                <c:pt idx="35667">
                  <c:v>0</c:v>
                </c:pt>
                <c:pt idx="35668">
                  <c:v>8</c:v>
                </c:pt>
                <c:pt idx="35669">
                  <c:v>15</c:v>
                </c:pt>
                <c:pt idx="35670">
                  <c:v>19</c:v>
                </c:pt>
                <c:pt idx="35671">
                  <c:v>18</c:v>
                </c:pt>
                <c:pt idx="35672">
                  <c:v>18</c:v>
                </c:pt>
                <c:pt idx="35673">
                  <c:v>15</c:v>
                </c:pt>
                <c:pt idx="35674">
                  <c:v>15</c:v>
                </c:pt>
                <c:pt idx="35675">
                  <c:v>14</c:v>
                </c:pt>
                <c:pt idx="35676">
                  <c:v>8</c:v>
                </c:pt>
                <c:pt idx="35677">
                  <c:v>8</c:v>
                </c:pt>
                <c:pt idx="35678">
                  <c:v>17</c:v>
                </c:pt>
                <c:pt idx="35679">
                  <c:v>17</c:v>
                </c:pt>
                <c:pt idx="35680">
                  <c:v>16</c:v>
                </c:pt>
                <c:pt idx="35681">
                  <c:v>18</c:v>
                </c:pt>
                <c:pt idx="35682">
                  <c:v>19</c:v>
                </c:pt>
                <c:pt idx="35683">
                  <c:v>12</c:v>
                </c:pt>
                <c:pt idx="35684">
                  <c:v>17</c:v>
                </c:pt>
                <c:pt idx="35685">
                  <c:v>20</c:v>
                </c:pt>
                <c:pt idx="35686">
                  <c:v>17</c:v>
                </c:pt>
                <c:pt idx="35687">
                  <c:v>16</c:v>
                </c:pt>
                <c:pt idx="35688">
                  <c:v>15</c:v>
                </c:pt>
                <c:pt idx="35689">
                  <c:v>15</c:v>
                </c:pt>
                <c:pt idx="35690">
                  <c:v>12</c:v>
                </c:pt>
                <c:pt idx="35691">
                  <c:v>14</c:v>
                </c:pt>
                <c:pt idx="35692">
                  <c:v>13</c:v>
                </c:pt>
                <c:pt idx="35693">
                  <c:v>16</c:v>
                </c:pt>
                <c:pt idx="35694">
                  <c:v>20</c:v>
                </c:pt>
                <c:pt idx="35695">
                  <c:v>13</c:v>
                </c:pt>
                <c:pt idx="35696">
                  <c:v>13</c:v>
                </c:pt>
                <c:pt idx="35697">
                  <c:v>18</c:v>
                </c:pt>
                <c:pt idx="35698">
                  <c:v>12</c:v>
                </c:pt>
                <c:pt idx="35699">
                  <c:v>14</c:v>
                </c:pt>
                <c:pt idx="35700">
                  <c:v>17</c:v>
                </c:pt>
                <c:pt idx="35701">
                  <c:v>18</c:v>
                </c:pt>
                <c:pt idx="35702">
                  <c:v>19</c:v>
                </c:pt>
                <c:pt idx="35703">
                  <c:v>15</c:v>
                </c:pt>
                <c:pt idx="35704">
                  <c:v>19</c:v>
                </c:pt>
                <c:pt idx="35705">
                  <c:v>18</c:v>
                </c:pt>
                <c:pt idx="35706">
                  <c:v>17</c:v>
                </c:pt>
                <c:pt idx="35707">
                  <c:v>19</c:v>
                </c:pt>
                <c:pt idx="35708">
                  <c:v>6</c:v>
                </c:pt>
                <c:pt idx="35709">
                  <c:v>10</c:v>
                </c:pt>
                <c:pt idx="35710">
                  <c:v>16</c:v>
                </c:pt>
                <c:pt idx="35711">
                  <c:v>19</c:v>
                </c:pt>
                <c:pt idx="35712">
                  <c:v>0</c:v>
                </c:pt>
                <c:pt idx="35713">
                  <c:v>15</c:v>
                </c:pt>
                <c:pt idx="35714">
                  <c:v>14</c:v>
                </c:pt>
                <c:pt idx="35715">
                  <c:v>19</c:v>
                </c:pt>
                <c:pt idx="35716">
                  <c:v>20</c:v>
                </c:pt>
                <c:pt idx="35717">
                  <c:v>16</c:v>
                </c:pt>
                <c:pt idx="35718">
                  <c:v>20</c:v>
                </c:pt>
                <c:pt idx="35719">
                  <c:v>11</c:v>
                </c:pt>
                <c:pt idx="35720">
                  <c:v>20</c:v>
                </c:pt>
                <c:pt idx="35721">
                  <c:v>8</c:v>
                </c:pt>
                <c:pt idx="35722">
                  <c:v>16</c:v>
                </c:pt>
                <c:pt idx="35723">
                  <c:v>20</c:v>
                </c:pt>
                <c:pt idx="35724">
                  <c:v>12</c:v>
                </c:pt>
                <c:pt idx="35725">
                  <c:v>18</c:v>
                </c:pt>
                <c:pt idx="35726">
                  <c:v>14</c:v>
                </c:pt>
                <c:pt idx="35727">
                  <c:v>14</c:v>
                </c:pt>
                <c:pt idx="35728">
                  <c:v>15</c:v>
                </c:pt>
                <c:pt idx="35729">
                  <c:v>20</c:v>
                </c:pt>
                <c:pt idx="35730">
                  <c:v>20</c:v>
                </c:pt>
                <c:pt idx="35731">
                  <c:v>17</c:v>
                </c:pt>
                <c:pt idx="35732">
                  <c:v>11</c:v>
                </c:pt>
                <c:pt idx="35733">
                  <c:v>8</c:v>
                </c:pt>
                <c:pt idx="35734">
                  <c:v>8</c:v>
                </c:pt>
                <c:pt idx="35735">
                  <c:v>15</c:v>
                </c:pt>
                <c:pt idx="35736">
                  <c:v>0</c:v>
                </c:pt>
                <c:pt idx="35737">
                  <c:v>12</c:v>
                </c:pt>
                <c:pt idx="35738">
                  <c:v>20</c:v>
                </c:pt>
                <c:pt idx="35739">
                  <c:v>16</c:v>
                </c:pt>
                <c:pt idx="35740">
                  <c:v>18</c:v>
                </c:pt>
                <c:pt idx="35741">
                  <c:v>20</c:v>
                </c:pt>
                <c:pt idx="35742">
                  <c:v>16</c:v>
                </c:pt>
                <c:pt idx="35743">
                  <c:v>15</c:v>
                </c:pt>
                <c:pt idx="35744">
                  <c:v>14</c:v>
                </c:pt>
                <c:pt idx="35745">
                  <c:v>15</c:v>
                </c:pt>
                <c:pt idx="35746">
                  <c:v>11</c:v>
                </c:pt>
                <c:pt idx="35747">
                  <c:v>13</c:v>
                </c:pt>
                <c:pt idx="35748">
                  <c:v>19</c:v>
                </c:pt>
                <c:pt idx="35749">
                  <c:v>16</c:v>
                </c:pt>
                <c:pt idx="35750">
                  <c:v>20</c:v>
                </c:pt>
                <c:pt idx="35751">
                  <c:v>18</c:v>
                </c:pt>
                <c:pt idx="35752">
                  <c:v>16</c:v>
                </c:pt>
                <c:pt idx="35753">
                  <c:v>16</c:v>
                </c:pt>
                <c:pt idx="35754">
                  <c:v>14</c:v>
                </c:pt>
                <c:pt idx="35755">
                  <c:v>15</c:v>
                </c:pt>
                <c:pt idx="35756">
                  <c:v>13</c:v>
                </c:pt>
                <c:pt idx="35757">
                  <c:v>17</c:v>
                </c:pt>
                <c:pt idx="35758">
                  <c:v>20</c:v>
                </c:pt>
                <c:pt idx="35759">
                  <c:v>19</c:v>
                </c:pt>
                <c:pt idx="35760">
                  <c:v>13</c:v>
                </c:pt>
                <c:pt idx="35761">
                  <c:v>19</c:v>
                </c:pt>
                <c:pt idx="35762">
                  <c:v>17</c:v>
                </c:pt>
                <c:pt idx="35763">
                  <c:v>7</c:v>
                </c:pt>
                <c:pt idx="35764">
                  <c:v>16</c:v>
                </c:pt>
                <c:pt idx="35765">
                  <c:v>17</c:v>
                </c:pt>
                <c:pt idx="35766">
                  <c:v>0</c:v>
                </c:pt>
                <c:pt idx="35767">
                  <c:v>17</c:v>
                </c:pt>
                <c:pt idx="35768">
                  <c:v>9</c:v>
                </c:pt>
                <c:pt idx="35769">
                  <c:v>13</c:v>
                </c:pt>
                <c:pt idx="35770">
                  <c:v>0</c:v>
                </c:pt>
                <c:pt idx="35771">
                  <c:v>9</c:v>
                </c:pt>
                <c:pt idx="35772">
                  <c:v>11</c:v>
                </c:pt>
                <c:pt idx="35773">
                  <c:v>17</c:v>
                </c:pt>
                <c:pt idx="35774">
                  <c:v>15</c:v>
                </c:pt>
                <c:pt idx="35775">
                  <c:v>11</c:v>
                </c:pt>
                <c:pt idx="35776">
                  <c:v>20</c:v>
                </c:pt>
                <c:pt idx="35777">
                  <c:v>10</c:v>
                </c:pt>
                <c:pt idx="35778">
                  <c:v>11</c:v>
                </c:pt>
                <c:pt idx="35779">
                  <c:v>16</c:v>
                </c:pt>
                <c:pt idx="35780">
                  <c:v>19</c:v>
                </c:pt>
                <c:pt idx="35781">
                  <c:v>17</c:v>
                </c:pt>
                <c:pt idx="35782">
                  <c:v>17</c:v>
                </c:pt>
                <c:pt idx="35783">
                  <c:v>15</c:v>
                </c:pt>
                <c:pt idx="35784">
                  <c:v>15</c:v>
                </c:pt>
                <c:pt idx="35785">
                  <c:v>19</c:v>
                </c:pt>
                <c:pt idx="35786">
                  <c:v>18</c:v>
                </c:pt>
                <c:pt idx="35787">
                  <c:v>17</c:v>
                </c:pt>
                <c:pt idx="35788">
                  <c:v>20</c:v>
                </c:pt>
                <c:pt idx="35789">
                  <c:v>10</c:v>
                </c:pt>
                <c:pt idx="35790">
                  <c:v>11</c:v>
                </c:pt>
                <c:pt idx="35791">
                  <c:v>15</c:v>
                </c:pt>
                <c:pt idx="35792">
                  <c:v>16</c:v>
                </c:pt>
                <c:pt idx="35793">
                  <c:v>19</c:v>
                </c:pt>
                <c:pt idx="35794">
                  <c:v>14</c:v>
                </c:pt>
                <c:pt idx="35795">
                  <c:v>16</c:v>
                </c:pt>
                <c:pt idx="35796">
                  <c:v>16</c:v>
                </c:pt>
                <c:pt idx="35797">
                  <c:v>18</c:v>
                </c:pt>
                <c:pt idx="35798">
                  <c:v>20</c:v>
                </c:pt>
                <c:pt idx="35799">
                  <c:v>20</c:v>
                </c:pt>
                <c:pt idx="35800">
                  <c:v>17</c:v>
                </c:pt>
                <c:pt idx="35801">
                  <c:v>11</c:v>
                </c:pt>
                <c:pt idx="35802">
                  <c:v>19</c:v>
                </c:pt>
                <c:pt idx="35803">
                  <c:v>16</c:v>
                </c:pt>
                <c:pt idx="35804">
                  <c:v>16</c:v>
                </c:pt>
                <c:pt idx="35805">
                  <c:v>19</c:v>
                </c:pt>
                <c:pt idx="35806">
                  <c:v>17</c:v>
                </c:pt>
                <c:pt idx="35807">
                  <c:v>16</c:v>
                </c:pt>
                <c:pt idx="35808">
                  <c:v>20</c:v>
                </c:pt>
                <c:pt idx="35809">
                  <c:v>15</c:v>
                </c:pt>
                <c:pt idx="35810">
                  <c:v>18</c:v>
                </c:pt>
                <c:pt idx="35811">
                  <c:v>20</c:v>
                </c:pt>
                <c:pt idx="35812">
                  <c:v>20</c:v>
                </c:pt>
                <c:pt idx="35813">
                  <c:v>19</c:v>
                </c:pt>
                <c:pt idx="35814">
                  <c:v>13</c:v>
                </c:pt>
                <c:pt idx="35815">
                  <c:v>17</c:v>
                </c:pt>
                <c:pt idx="35816">
                  <c:v>20</c:v>
                </c:pt>
                <c:pt idx="35817">
                  <c:v>11</c:v>
                </c:pt>
                <c:pt idx="35818">
                  <c:v>19</c:v>
                </c:pt>
                <c:pt idx="35819">
                  <c:v>19</c:v>
                </c:pt>
                <c:pt idx="35820">
                  <c:v>14</c:v>
                </c:pt>
                <c:pt idx="35821">
                  <c:v>18</c:v>
                </c:pt>
                <c:pt idx="35822">
                  <c:v>12</c:v>
                </c:pt>
                <c:pt idx="35823">
                  <c:v>13</c:v>
                </c:pt>
                <c:pt idx="35824">
                  <c:v>12</c:v>
                </c:pt>
                <c:pt idx="35825">
                  <c:v>0</c:v>
                </c:pt>
                <c:pt idx="35826">
                  <c:v>16</c:v>
                </c:pt>
                <c:pt idx="35827">
                  <c:v>15</c:v>
                </c:pt>
                <c:pt idx="35828">
                  <c:v>17</c:v>
                </c:pt>
                <c:pt idx="35829">
                  <c:v>10</c:v>
                </c:pt>
                <c:pt idx="35830">
                  <c:v>19</c:v>
                </c:pt>
                <c:pt idx="35831">
                  <c:v>10</c:v>
                </c:pt>
                <c:pt idx="35832">
                  <c:v>15</c:v>
                </c:pt>
                <c:pt idx="35833">
                  <c:v>16</c:v>
                </c:pt>
                <c:pt idx="35834">
                  <c:v>16</c:v>
                </c:pt>
                <c:pt idx="35835">
                  <c:v>9</c:v>
                </c:pt>
                <c:pt idx="35836">
                  <c:v>9</c:v>
                </c:pt>
                <c:pt idx="35837">
                  <c:v>20</c:v>
                </c:pt>
                <c:pt idx="35838">
                  <c:v>19</c:v>
                </c:pt>
                <c:pt idx="35839">
                  <c:v>16</c:v>
                </c:pt>
                <c:pt idx="35840">
                  <c:v>20</c:v>
                </c:pt>
                <c:pt idx="35841">
                  <c:v>20</c:v>
                </c:pt>
                <c:pt idx="35842">
                  <c:v>14</c:v>
                </c:pt>
                <c:pt idx="35843">
                  <c:v>17</c:v>
                </c:pt>
                <c:pt idx="35844">
                  <c:v>10</c:v>
                </c:pt>
                <c:pt idx="35845">
                  <c:v>20</c:v>
                </c:pt>
                <c:pt idx="35846">
                  <c:v>13</c:v>
                </c:pt>
                <c:pt idx="35847">
                  <c:v>16</c:v>
                </c:pt>
                <c:pt idx="35848">
                  <c:v>19</c:v>
                </c:pt>
                <c:pt idx="35849">
                  <c:v>12</c:v>
                </c:pt>
                <c:pt idx="35850">
                  <c:v>9</c:v>
                </c:pt>
                <c:pt idx="35851">
                  <c:v>15</c:v>
                </c:pt>
                <c:pt idx="35852">
                  <c:v>14</c:v>
                </c:pt>
                <c:pt idx="35853">
                  <c:v>16</c:v>
                </c:pt>
                <c:pt idx="35854">
                  <c:v>10</c:v>
                </c:pt>
                <c:pt idx="35855">
                  <c:v>14</c:v>
                </c:pt>
                <c:pt idx="35856">
                  <c:v>19</c:v>
                </c:pt>
                <c:pt idx="35857">
                  <c:v>16</c:v>
                </c:pt>
                <c:pt idx="35858">
                  <c:v>20</c:v>
                </c:pt>
                <c:pt idx="35859">
                  <c:v>19</c:v>
                </c:pt>
                <c:pt idx="35860">
                  <c:v>9</c:v>
                </c:pt>
                <c:pt idx="35861">
                  <c:v>12</c:v>
                </c:pt>
                <c:pt idx="35862">
                  <c:v>20</c:v>
                </c:pt>
                <c:pt idx="35863">
                  <c:v>16</c:v>
                </c:pt>
                <c:pt idx="35864">
                  <c:v>19</c:v>
                </c:pt>
                <c:pt idx="35865">
                  <c:v>20</c:v>
                </c:pt>
                <c:pt idx="35866">
                  <c:v>19</c:v>
                </c:pt>
                <c:pt idx="35867">
                  <c:v>19</c:v>
                </c:pt>
                <c:pt idx="35868">
                  <c:v>17</c:v>
                </c:pt>
                <c:pt idx="35869">
                  <c:v>13</c:v>
                </c:pt>
                <c:pt idx="35870">
                  <c:v>18</c:v>
                </c:pt>
                <c:pt idx="35871">
                  <c:v>12</c:v>
                </c:pt>
                <c:pt idx="35872">
                  <c:v>17</c:v>
                </c:pt>
                <c:pt idx="35873">
                  <c:v>16</c:v>
                </c:pt>
                <c:pt idx="35874">
                  <c:v>11</c:v>
                </c:pt>
                <c:pt idx="35875">
                  <c:v>15</c:v>
                </c:pt>
                <c:pt idx="35876">
                  <c:v>18</c:v>
                </c:pt>
                <c:pt idx="35877">
                  <c:v>17</c:v>
                </c:pt>
                <c:pt idx="35878">
                  <c:v>5</c:v>
                </c:pt>
                <c:pt idx="35879">
                  <c:v>12</c:v>
                </c:pt>
                <c:pt idx="35880">
                  <c:v>12</c:v>
                </c:pt>
                <c:pt idx="35881">
                  <c:v>12</c:v>
                </c:pt>
                <c:pt idx="35882">
                  <c:v>16</c:v>
                </c:pt>
                <c:pt idx="35883">
                  <c:v>15</c:v>
                </c:pt>
                <c:pt idx="35884">
                  <c:v>5</c:v>
                </c:pt>
                <c:pt idx="35885">
                  <c:v>16</c:v>
                </c:pt>
                <c:pt idx="35886">
                  <c:v>12</c:v>
                </c:pt>
                <c:pt idx="35887">
                  <c:v>20</c:v>
                </c:pt>
                <c:pt idx="35888">
                  <c:v>16</c:v>
                </c:pt>
                <c:pt idx="35889">
                  <c:v>9</c:v>
                </c:pt>
                <c:pt idx="35890">
                  <c:v>9</c:v>
                </c:pt>
                <c:pt idx="35891">
                  <c:v>15</c:v>
                </c:pt>
                <c:pt idx="35892">
                  <c:v>11</c:v>
                </c:pt>
                <c:pt idx="35893">
                  <c:v>18</c:v>
                </c:pt>
                <c:pt idx="35894">
                  <c:v>10</c:v>
                </c:pt>
                <c:pt idx="35895">
                  <c:v>17</c:v>
                </c:pt>
                <c:pt idx="35896">
                  <c:v>17</c:v>
                </c:pt>
                <c:pt idx="35897">
                  <c:v>16</c:v>
                </c:pt>
                <c:pt idx="35898">
                  <c:v>17</c:v>
                </c:pt>
                <c:pt idx="35899">
                  <c:v>0</c:v>
                </c:pt>
                <c:pt idx="35900">
                  <c:v>20</c:v>
                </c:pt>
                <c:pt idx="35901">
                  <c:v>15</c:v>
                </c:pt>
                <c:pt idx="35902">
                  <c:v>20</c:v>
                </c:pt>
                <c:pt idx="35903">
                  <c:v>14</c:v>
                </c:pt>
                <c:pt idx="35904">
                  <c:v>7</c:v>
                </c:pt>
                <c:pt idx="35905">
                  <c:v>16</c:v>
                </c:pt>
                <c:pt idx="35906">
                  <c:v>20</c:v>
                </c:pt>
                <c:pt idx="35907">
                  <c:v>16</c:v>
                </c:pt>
                <c:pt idx="35908">
                  <c:v>10</c:v>
                </c:pt>
                <c:pt idx="35909">
                  <c:v>20</c:v>
                </c:pt>
                <c:pt idx="35910">
                  <c:v>19</c:v>
                </c:pt>
                <c:pt idx="35911">
                  <c:v>11</c:v>
                </c:pt>
                <c:pt idx="35912">
                  <c:v>16</c:v>
                </c:pt>
                <c:pt idx="35913">
                  <c:v>16</c:v>
                </c:pt>
                <c:pt idx="35914">
                  <c:v>19</c:v>
                </c:pt>
                <c:pt idx="35915">
                  <c:v>4</c:v>
                </c:pt>
                <c:pt idx="35916">
                  <c:v>19</c:v>
                </c:pt>
                <c:pt idx="35917">
                  <c:v>4</c:v>
                </c:pt>
                <c:pt idx="35918">
                  <c:v>15</c:v>
                </c:pt>
                <c:pt idx="35919">
                  <c:v>17</c:v>
                </c:pt>
                <c:pt idx="35920">
                  <c:v>11</c:v>
                </c:pt>
                <c:pt idx="35921">
                  <c:v>6</c:v>
                </c:pt>
                <c:pt idx="35922">
                  <c:v>14</c:v>
                </c:pt>
                <c:pt idx="35923">
                  <c:v>15</c:v>
                </c:pt>
                <c:pt idx="35924">
                  <c:v>16</c:v>
                </c:pt>
                <c:pt idx="35925">
                  <c:v>20</c:v>
                </c:pt>
                <c:pt idx="35926">
                  <c:v>20</c:v>
                </c:pt>
                <c:pt idx="35927">
                  <c:v>19</c:v>
                </c:pt>
                <c:pt idx="35928">
                  <c:v>20</c:v>
                </c:pt>
                <c:pt idx="35929">
                  <c:v>9</c:v>
                </c:pt>
                <c:pt idx="35930">
                  <c:v>11</c:v>
                </c:pt>
                <c:pt idx="35931">
                  <c:v>8</c:v>
                </c:pt>
                <c:pt idx="35932">
                  <c:v>0</c:v>
                </c:pt>
                <c:pt idx="35933">
                  <c:v>19</c:v>
                </c:pt>
                <c:pt idx="35934">
                  <c:v>16</c:v>
                </c:pt>
                <c:pt idx="35935">
                  <c:v>20</c:v>
                </c:pt>
                <c:pt idx="35936">
                  <c:v>13</c:v>
                </c:pt>
                <c:pt idx="35937">
                  <c:v>14</c:v>
                </c:pt>
                <c:pt idx="35938">
                  <c:v>16</c:v>
                </c:pt>
                <c:pt idx="35939">
                  <c:v>14</c:v>
                </c:pt>
                <c:pt idx="35940">
                  <c:v>10</c:v>
                </c:pt>
                <c:pt idx="35941">
                  <c:v>20</c:v>
                </c:pt>
                <c:pt idx="35942">
                  <c:v>14</c:v>
                </c:pt>
                <c:pt idx="35943">
                  <c:v>14</c:v>
                </c:pt>
                <c:pt idx="35944">
                  <c:v>17</c:v>
                </c:pt>
                <c:pt idx="35945">
                  <c:v>19</c:v>
                </c:pt>
                <c:pt idx="35946">
                  <c:v>20</c:v>
                </c:pt>
                <c:pt idx="35947">
                  <c:v>17</c:v>
                </c:pt>
                <c:pt idx="35948">
                  <c:v>16</c:v>
                </c:pt>
                <c:pt idx="35949">
                  <c:v>13</c:v>
                </c:pt>
                <c:pt idx="35950">
                  <c:v>15</c:v>
                </c:pt>
                <c:pt idx="35951">
                  <c:v>16</c:v>
                </c:pt>
                <c:pt idx="35952">
                  <c:v>12</c:v>
                </c:pt>
                <c:pt idx="35953">
                  <c:v>17</c:v>
                </c:pt>
                <c:pt idx="35954">
                  <c:v>10</c:v>
                </c:pt>
                <c:pt idx="35955">
                  <c:v>20</c:v>
                </c:pt>
                <c:pt idx="35956">
                  <c:v>20</c:v>
                </c:pt>
                <c:pt idx="35957">
                  <c:v>18</c:v>
                </c:pt>
                <c:pt idx="35958">
                  <c:v>12</c:v>
                </c:pt>
                <c:pt idx="35959">
                  <c:v>12</c:v>
                </c:pt>
                <c:pt idx="35960">
                  <c:v>12</c:v>
                </c:pt>
                <c:pt idx="35961">
                  <c:v>13</c:v>
                </c:pt>
                <c:pt idx="35962">
                  <c:v>20</c:v>
                </c:pt>
                <c:pt idx="35963">
                  <c:v>16</c:v>
                </c:pt>
                <c:pt idx="35964">
                  <c:v>12</c:v>
                </c:pt>
                <c:pt idx="35965">
                  <c:v>14</c:v>
                </c:pt>
                <c:pt idx="35966">
                  <c:v>19</c:v>
                </c:pt>
                <c:pt idx="35967">
                  <c:v>12</c:v>
                </c:pt>
                <c:pt idx="35968">
                  <c:v>16</c:v>
                </c:pt>
                <c:pt idx="35969">
                  <c:v>18</c:v>
                </c:pt>
                <c:pt idx="35970">
                  <c:v>20</c:v>
                </c:pt>
                <c:pt idx="35971">
                  <c:v>12</c:v>
                </c:pt>
                <c:pt idx="35972">
                  <c:v>19</c:v>
                </c:pt>
                <c:pt idx="35973">
                  <c:v>20</c:v>
                </c:pt>
                <c:pt idx="35974">
                  <c:v>20</c:v>
                </c:pt>
                <c:pt idx="35975">
                  <c:v>19</c:v>
                </c:pt>
                <c:pt idx="35976">
                  <c:v>12</c:v>
                </c:pt>
                <c:pt idx="35977">
                  <c:v>17</c:v>
                </c:pt>
                <c:pt idx="35978">
                  <c:v>12</c:v>
                </c:pt>
                <c:pt idx="35979">
                  <c:v>16</c:v>
                </c:pt>
                <c:pt idx="35980">
                  <c:v>6</c:v>
                </c:pt>
                <c:pt idx="35981">
                  <c:v>4</c:v>
                </c:pt>
                <c:pt idx="35982">
                  <c:v>19</c:v>
                </c:pt>
                <c:pt idx="35983">
                  <c:v>17</c:v>
                </c:pt>
                <c:pt idx="35984">
                  <c:v>13</c:v>
                </c:pt>
                <c:pt idx="35985">
                  <c:v>16</c:v>
                </c:pt>
                <c:pt idx="35986">
                  <c:v>9</c:v>
                </c:pt>
                <c:pt idx="35987">
                  <c:v>14</c:v>
                </c:pt>
                <c:pt idx="35988">
                  <c:v>17</c:v>
                </c:pt>
                <c:pt idx="35989">
                  <c:v>18</c:v>
                </c:pt>
                <c:pt idx="35990">
                  <c:v>10</c:v>
                </c:pt>
                <c:pt idx="35991">
                  <c:v>19</c:v>
                </c:pt>
                <c:pt idx="35992">
                  <c:v>18</c:v>
                </c:pt>
                <c:pt idx="35993">
                  <c:v>16</c:v>
                </c:pt>
                <c:pt idx="35994">
                  <c:v>8</c:v>
                </c:pt>
                <c:pt idx="35995">
                  <c:v>19</c:v>
                </c:pt>
                <c:pt idx="35996">
                  <c:v>6</c:v>
                </c:pt>
                <c:pt idx="35997">
                  <c:v>20</c:v>
                </c:pt>
                <c:pt idx="35998">
                  <c:v>14</c:v>
                </c:pt>
                <c:pt idx="35999">
                  <c:v>16</c:v>
                </c:pt>
                <c:pt idx="36000">
                  <c:v>14</c:v>
                </c:pt>
                <c:pt idx="36001">
                  <c:v>17</c:v>
                </c:pt>
                <c:pt idx="36002">
                  <c:v>10</c:v>
                </c:pt>
                <c:pt idx="36003">
                  <c:v>11</c:v>
                </c:pt>
                <c:pt idx="36004">
                  <c:v>13</c:v>
                </c:pt>
                <c:pt idx="36005">
                  <c:v>12</c:v>
                </c:pt>
                <c:pt idx="36006">
                  <c:v>13</c:v>
                </c:pt>
                <c:pt idx="36007">
                  <c:v>12</c:v>
                </c:pt>
                <c:pt idx="36008">
                  <c:v>18</c:v>
                </c:pt>
                <c:pt idx="36009">
                  <c:v>15</c:v>
                </c:pt>
                <c:pt idx="36010">
                  <c:v>19</c:v>
                </c:pt>
                <c:pt idx="36011">
                  <c:v>16</c:v>
                </c:pt>
                <c:pt idx="36012">
                  <c:v>15</c:v>
                </c:pt>
                <c:pt idx="36013">
                  <c:v>18</c:v>
                </c:pt>
                <c:pt idx="36014">
                  <c:v>18</c:v>
                </c:pt>
                <c:pt idx="36015">
                  <c:v>12</c:v>
                </c:pt>
                <c:pt idx="36016">
                  <c:v>11</c:v>
                </c:pt>
                <c:pt idx="36017">
                  <c:v>6</c:v>
                </c:pt>
                <c:pt idx="36018">
                  <c:v>13</c:v>
                </c:pt>
                <c:pt idx="36019">
                  <c:v>17</c:v>
                </c:pt>
                <c:pt idx="36020">
                  <c:v>16</c:v>
                </c:pt>
                <c:pt idx="36021">
                  <c:v>12</c:v>
                </c:pt>
                <c:pt idx="36022">
                  <c:v>15</c:v>
                </c:pt>
                <c:pt idx="36023">
                  <c:v>15</c:v>
                </c:pt>
                <c:pt idx="36024">
                  <c:v>15</c:v>
                </c:pt>
                <c:pt idx="36025">
                  <c:v>17</c:v>
                </c:pt>
                <c:pt idx="36026">
                  <c:v>8</c:v>
                </c:pt>
                <c:pt idx="36027">
                  <c:v>8</c:v>
                </c:pt>
                <c:pt idx="36028">
                  <c:v>15</c:v>
                </c:pt>
                <c:pt idx="36029">
                  <c:v>14</c:v>
                </c:pt>
                <c:pt idx="36030">
                  <c:v>13</c:v>
                </c:pt>
                <c:pt idx="36031">
                  <c:v>20</c:v>
                </c:pt>
                <c:pt idx="36032">
                  <c:v>8</c:v>
                </c:pt>
                <c:pt idx="36033">
                  <c:v>17</c:v>
                </c:pt>
                <c:pt idx="36034">
                  <c:v>20</c:v>
                </c:pt>
                <c:pt idx="36035">
                  <c:v>0</c:v>
                </c:pt>
                <c:pt idx="36036">
                  <c:v>12</c:v>
                </c:pt>
                <c:pt idx="36037">
                  <c:v>17</c:v>
                </c:pt>
                <c:pt idx="36038">
                  <c:v>0</c:v>
                </c:pt>
                <c:pt idx="36039">
                  <c:v>5</c:v>
                </c:pt>
                <c:pt idx="36040">
                  <c:v>20</c:v>
                </c:pt>
                <c:pt idx="36041">
                  <c:v>15</c:v>
                </c:pt>
                <c:pt idx="36042">
                  <c:v>16</c:v>
                </c:pt>
                <c:pt idx="36043">
                  <c:v>20</c:v>
                </c:pt>
                <c:pt idx="36044">
                  <c:v>16</c:v>
                </c:pt>
                <c:pt idx="36045">
                  <c:v>12</c:v>
                </c:pt>
                <c:pt idx="36046">
                  <c:v>12</c:v>
                </c:pt>
                <c:pt idx="36047">
                  <c:v>20</c:v>
                </c:pt>
                <c:pt idx="36048">
                  <c:v>13</c:v>
                </c:pt>
                <c:pt idx="36049">
                  <c:v>16</c:v>
                </c:pt>
                <c:pt idx="36050">
                  <c:v>9</c:v>
                </c:pt>
                <c:pt idx="36051">
                  <c:v>20</c:v>
                </c:pt>
                <c:pt idx="36052">
                  <c:v>10</c:v>
                </c:pt>
                <c:pt idx="36053">
                  <c:v>12</c:v>
                </c:pt>
                <c:pt idx="36054">
                  <c:v>14</c:v>
                </c:pt>
                <c:pt idx="36055">
                  <c:v>12</c:v>
                </c:pt>
                <c:pt idx="36056">
                  <c:v>14</c:v>
                </c:pt>
                <c:pt idx="36057">
                  <c:v>15</c:v>
                </c:pt>
                <c:pt idx="36058">
                  <c:v>17</c:v>
                </c:pt>
                <c:pt idx="36059">
                  <c:v>19</c:v>
                </c:pt>
                <c:pt idx="36060">
                  <c:v>19</c:v>
                </c:pt>
                <c:pt idx="36061">
                  <c:v>13</c:v>
                </c:pt>
                <c:pt idx="36062">
                  <c:v>16</c:v>
                </c:pt>
                <c:pt idx="36063">
                  <c:v>12</c:v>
                </c:pt>
                <c:pt idx="36064">
                  <c:v>15</c:v>
                </c:pt>
                <c:pt idx="36065">
                  <c:v>20</c:v>
                </c:pt>
                <c:pt idx="36066">
                  <c:v>10</c:v>
                </c:pt>
                <c:pt idx="36067">
                  <c:v>19</c:v>
                </c:pt>
                <c:pt idx="36068">
                  <c:v>7</c:v>
                </c:pt>
                <c:pt idx="36069">
                  <c:v>16</c:v>
                </c:pt>
                <c:pt idx="36070">
                  <c:v>16</c:v>
                </c:pt>
                <c:pt idx="36071">
                  <c:v>14</c:v>
                </c:pt>
                <c:pt idx="36072">
                  <c:v>15</c:v>
                </c:pt>
                <c:pt idx="36073">
                  <c:v>14</c:v>
                </c:pt>
                <c:pt idx="36074">
                  <c:v>20</c:v>
                </c:pt>
                <c:pt idx="36075">
                  <c:v>17</c:v>
                </c:pt>
                <c:pt idx="36076">
                  <c:v>20</c:v>
                </c:pt>
                <c:pt idx="36077">
                  <c:v>12</c:v>
                </c:pt>
                <c:pt idx="36078">
                  <c:v>11</c:v>
                </c:pt>
                <c:pt idx="36079">
                  <c:v>8</c:v>
                </c:pt>
                <c:pt idx="36080">
                  <c:v>19</c:v>
                </c:pt>
                <c:pt idx="36081">
                  <c:v>15</c:v>
                </c:pt>
                <c:pt idx="36082">
                  <c:v>9</c:v>
                </c:pt>
                <c:pt idx="36083">
                  <c:v>12</c:v>
                </c:pt>
                <c:pt idx="36084">
                  <c:v>16</c:v>
                </c:pt>
                <c:pt idx="36085">
                  <c:v>16</c:v>
                </c:pt>
                <c:pt idx="36086">
                  <c:v>10</c:v>
                </c:pt>
                <c:pt idx="36087">
                  <c:v>13</c:v>
                </c:pt>
                <c:pt idx="36088">
                  <c:v>19</c:v>
                </c:pt>
                <c:pt idx="36089">
                  <c:v>19</c:v>
                </c:pt>
                <c:pt idx="36090">
                  <c:v>20</c:v>
                </c:pt>
                <c:pt idx="36091">
                  <c:v>16</c:v>
                </c:pt>
                <c:pt idx="36092">
                  <c:v>20</c:v>
                </c:pt>
                <c:pt idx="36093">
                  <c:v>17</c:v>
                </c:pt>
                <c:pt idx="36094">
                  <c:v>18</c:v>
                </c:pt>
                <c:pt idx="36095">
                  <c:v>20</c:v>
                </c:pt>
                <c:pt idx="36096">
                  <c:v>17</c:v>
                </c:pt>
                <c:pt idx="36097">
                  <c:v>20</c:v>
                </c:pt>
                <c:pt idx="36098">
                  <c:v>0</c:v>
                </c:pt>
                <c:pt idx="36099">
                  <c:v>15</c:v>
                </c:pt>
                <c:pt idx="36100">
                  <c:v>14</c:v>
                </c:pt>
                <c:pt idx="36101">
                  <c:v>10</c:v>
                </c:pt>
                <c:pt idx="36102">
                  <c:v>15</c:v>
                </c:pt>
                <c:pt idx="36103">
                  <c:v>11</c:v>
                </c:pt>
                <c:pt idx="36104">
                  <c:v>9</c:v>
                </c:pt>
                <c:pt idx="36105">
                  <c:v>17</c:v>
                </c:pt>
                <c:pt idx="36106">
                  <c:v>12</c:v>
                </c:pt>
                <c:pt idx="36107">
                  <c:v>12</c:v>
                </c:pt>
                <c:pt idx="36108">
                  <c:v>16</c:v>
                </c:pt>
                <c:pt idx="36109">
                  <c:v>10</c:v>
                </c:pt>
                <c:pt idx="36110">
                  <c:v>17</c:v>
                </c:pt>
                <c:pt idx="36111">
                  <c:v>20</c:v>
                </c:pt>
                <c:pt idx="36112">
                  <c:v>14</c:v>
                </c:pt>
                <c:pt idx="36113">
                  <c:v>20</c:v>
                </c:pt>
                <c:pt idx="36114">
                  <c:v>10</c:v>
                </c:pt>
                <c:pt idx="36115">
                  <c:v>16</c:v>
                </c:pt>
                <c:pt idx="36116">
                  <c:v>19</c:v>
                </c:pt>
                <c:pt idx="36117">
                  <c:v>8</c:v>
                </c:pt>
                <c:pt idx="36118">
                  <c:v>13</c:v>
                </c:pt>
                <c:pt idx="36119">
                  <c:v>16</c:v>
                </c:pt>
                <c:pt idx="36120">
                  <c:v>16</c:v>
                </c:pt>
                <c:pt idx="36121">
                  <c:v>17</c:v>
                </c:pt>
                <c:pt idx="36122">
                  <c:v>14</c:v>
                </c:pt>
                <c:pt idx="36123">
                  <c:v>15</c:v>
                </c:pt>
                <c:pt idx="36124">
                  <c:v>20</c:v>
                </c:pt>
                <c:pt idx="36125">
                  <c:v>0</c:v>
                </c:pt>
                <c:pt idx="36126">
                  <c:v>0</c:v>
                </c:pt>
                <c:pt idx="36127">
                  <c:v>13</c:v>
                </c:pt>
                <c:pt idx="36128">
                  <c:v>16</c:v>
                </c:pt>
                <c:pt idx="36129">
                  <c:v>6</c:v>
                </c:pt>
                <c:pt idx="36130">
                  <c:v>14</c:v>
                </c:pt>
                <c:pt idx="36131">
                  <c:v>19</c:v>
                </c:pt>
                <c:pt idx="36132">
                  <c:v>12</c:v>
                </c:pt>
                <c:pt idx="36133">
                  <c:v>13</c:v>
                </c:pt>
                <c:pt idx="36134">
                  <c:v>16</c:v>
                </c:pt>
                <c:pt idx="36135">
                  <c:v>13</c:v>
                </c:pt>
                <c:pt idx="36136">
                  <c:v>14</c:v>
                </c:pt>
                <c:pt idx="36137">
                  <c:v>16</c:v>
                </c:pt>
                <c:pt idx="36138">
                  <c:v>15</c:v>
                </c:pt>
                <c:pt idx="36139">
                  <c:v>13</c:v>
                </c:pt>
                <c:pt idx="36140">
                  <c:v>12</c:v>
                </c:pt>
                <c:pt idx="36141">
                  <c:v>10</c:v>
                </c:pt>
                <c:pt idx="36142">
                  <c:v>12</c:v>
                </c:pt>
                <c:pt idx="36143">
                  <c:v>17</c:v>
                </c:pt>
                <c:pt idx="36144">
                  <c:v>6</c:v>
                </c:pt>
                <c:pt idx="36145">
                  <c:v>14</c:v>
                </c:pt>
                <c:pt idx="36146">
                  <c:v>20</c:v>
                </c:pt>
                <c:pt idx="36147">
                  <c:v>20</c:v>
                </c:pt>
                <c:pt idx="36148">
                  <c:v>16</c:v>
                </c:pt>
                <c:pt idx="36149">
                  <c:v>18</c:v>
                </c:pt>
                <c:pt idx="36150">
                  <c:v>0</c:v>
                </c:pt>
                <c:pt idx="36151">
                  <c:v>17</c:v>
                </c:pt>
                <c:pt idx="36152">
                  <c:v>20</c:v>
                </c:pt>
                <c:pt idx="36153">
                  <c:v>13</c:v>
                </c:pt>
                <c:pt idx="36154">
                  <c:v>20</c:v>
                </c:pt>
                <c:pt idx="36155">
                  <c:v>12</c:v>
                </c:pt>
                <c:pt idx="36156">
                  <c:v>12</c:v>
                </c:pt>
                <c:pt idx="36157">
                  <c:v>20</c:v>
                </c:pt>
                <c:pt idx="36158">
                  <c:v>10</c:v>
                </c:pt>
                <c:pt idx="36159">
                  <c:v>12</c:v>
                </c:pt>
                <c:pt idx="36160">
                  <c:v>9</c:v>
                </c:pt>
                <c:pt idx="36161">
                  <c:v>20</c:v>
                </c:pt>
                <c:pt idx="36162">
                  <c:v>15</c:v>
                </c:pt>
                <c:pt idx="36163">
                  <c:v>16</c:v>
                </c:pt>
                <c:pt idx="36164">
                  <c:v>20</c:v>
                </c:pt>
                <c:pt idx="36165">
                  <c:v>11</c:v>
                </c:pt>
                <c:pt idx="36166">
                  <c:v>11</c:v>
                </c:pt>
                <c:pt idx="36167">
                  <c:v>4</c:v>
                </c:pt>
                <c:pt idx="36168">
                  <c:v>17</c:v>
                </c:pt>
                <c:pt idx="36169">
                  <c:v>14</c:v>
                </c:pt>
                <c:pt idx="36170">
                  <c:v>7</c:v>
                </c:pt>
                <c:pt idx="36171">
                  <c:v>17</c:v>
                </c:pt>
                <c:pt idx="36172">
                  <c:v>16</c:v>
                </c:pt>
                <c:pt idx="36173">
                  <c:v>16</c:v>
                </c:pt>
                <c:pt idx="36174">
                  <c:v>11</c:v>
                </c:pt>
                <c:pt idx="36175">
                  <c:v>19</c:v>
                </c:pt>
                <c:pt idx="36176">
                  <c:v>18</c:v>
                </c:pt>
                <c:pt idx="36177">
                  <c:v>19</c:v>
                </c:pt>
                <c:pt idx="36178">
                  <c:v>9</c:v>
                </c:pt>
                <c:pt idx="36179">
                  <c:v>18</c:v>
                </c:pt>
                <c:pt idx="36180">
                  <c:v>8</c:v>
                </c:pt>
                <c:pt idx="36181">
                  <c:v>16</c:v>
                </c:pt>
                <c:pt idx="36182">
                  <c:v>19</c:v>
                </c:pt>
                <c:pt idx="36183">
                  <c:v>11</c:v>
                </c:pt>
                <c:pt idx="36184">
                  <c:v>20</c:v>
                </c:pt>
                <c:pt idx="36185">
                  <c:v>10</c:v>
                </c:pt>
                <c:pt idx="36186">
                  <c:v>14</c:v>
                </c:pt>
                <c:pt idx="36187">
                  <c:v>15</c:v>
                </c:pt>
                <c:pt idx="36188">
                  <c:v>9</c:v>
                </c:pt>
                <c:pt idx="36189">
                  <c:v>18</c:v>
                </c:pt>
                <c:pt idx="36190">
                  <c:v>14</c:v>
                </c:pt>
                <c:pt idx="36191">
                  <c:v>12</c:v>
                </c:pt>
                <c:pt idx="36192">
                  <c:v>14</c:v>
                </c:pt>
                <c:pt idx="36193">
                  <c:v>0</c:v>
                </c:pt>
                <c:pt idx="36194">
                  <c:v>18</c:v>
                </c:pt>
                <c:pt idx="36195">
                  <c:v>15</c:v>
                </c:pt>
                <c:pt idx="36196">
                  <c:v>6</c:v>
                </c:pt>
                <c:pt idx="36197">
                  <c:v>14</c:v>
                </c:pt>
                <c:pt idx="36198">
                  <c:v>16</c:v>
                </c:pt>
                <c:pt idx="36199">
                  <c:v>16</c:v>
                </c:pt>
                <c:pt idx="36200">
                  <c:v>12</c:v>
                </c:pt>
                <c:pt idx="36201">
                  <c:v>11</c:v>
                </c:pt>
                <c:pt idx="36202">
                  <c:v>16</c:v>
                </c:pt>
                <c:pt idx="36203">
                  <c:v>17</c:v>
                </c:pt>
                <c:pt idx="36204">
                  <c:v>8</c:v>
                </c:pt>
                <c:pt idx="36205">
                  <c:v>7</c:v>
                </c:pt>
                <c:pt idx="36206">
                  <c:v>19</c:v>
                </c:pt>
                <c:pt idx="36207">
                  <c:v>19</c:v>
                </c:pt>
                <c:pt idx="36208">
                  <c:v>17</c:v>
                </c:pt>
                <c:pt idx="36209">
                  <c:v>8</c:v>
                </c:pt>
                <c:pt idx="36210">
                  <c:v>20</c:v>
                </c:pt>
                <c:pt idx="36211">
                  <c:v>19</c:v>
                </c:pt>
                <c:pt idx="36212">
                  <c:v>11</c:v>
                </c:pt>
                <c:pt idx="36213">
                  <c:v>9</c:v>
                </c:pt>
                <c:pt idx="36214">
                  <c:v>11</c:v>
                </c:pt>
                <c:pt idx="36215">
                  <c:v>13</c:v>
                </c:pt>
                <c:pt idx="36216">
                  <c:v>17</c:v>
                </c:pt>
                <c:pt idx="36217">
                  <c:v>14</c:v>
                </c:pt>
                <c:pt idx="36218">
                  <c:v>7</c:v>
                </c:pt>
                <c:pt idx="36219">
                  <c:v>16</c:v>
                </c:pt>
                <c:pt idx="36220">
                  <c:v>11</c:v>
                </c:pt>
                <c:pt idx="36221">
                  <c:v>16</c:v>
                </c:pt>
                <c:pt idx="36222">
                  <c:v>14</c:v>
                </c:pt>
                <c:pt idx="36223">
                  <c:v>16</c:v>
                </c:pt>
                <c:pt idx="36224">
                  <c:v>18</c:v>
                </c:pt>
                <c:pt idx="36225">
                  <c:v>18</c:v>
                </c:pt>
                <c:pt idx="36226">
                  <c:v>11</c:v>
                </c:pt>
                <c:pt idx="36227">
                  <c:v>19</c:v>
                </c:pt>
                <c:pt idx="36228">
                  <c:v>18</c:v>
                </c:pt>
                <c:pt idx="36229">
                  <c:v>5</c:v>
                </c:pt>
                <c:pt idx="36230">
                  <c:v>17</c:v>
                </c:pt>
                <c:pt idx="36231">
                  <c:v>13</c:v>
                </c:pt>
                <c:pt idx="36232">
                  <c:v>16</c:v>
                </c:pt>
                <c:pt idx="36233">
                  <c:v>16</c:v>
                </c:pt>
                <c:pt idx="36234">
                  <c:v>17</c:v>
                </c:pt>
                <c:pt idx="36235">
                  <c:v>14</c:v>
                </c:pt>
                <c:pt idx="36236">
                  <c:v>16</c:v>
                </c:pt>
                <c:pt idx="36237">
                  <c:v>8</c:v>
                </c:pt>
                <c:pt idx="36238">
                  <c:v>7</c:v>
                </c:pt>
                <c:pt idx="36239">
                  <c:v>18</c:v>
                </c:pt>
                <c:pt idx="36240">
                  <c:v>10</c:v>
                </c:pt>
                <c:pt idx="36241">
                  <c:v>13</c:v>
                </c:pt>
                <c:pt idx="36242">
                  <c:v>15</c:v>
                </c:pt>
                <c:pt idx="36243">
                  <c:v>12</c:v>
                </c:pt>
                <c:pt idx="36244">
                  <c:v>18</c:v>
                </c:pt>
                <c:pt idx="36245">
                  <c:v>15</c:v>
                </c:pt>
                <c:pt idx="36246">
                  <c:v>20</c:v>
                </c:pt>
                <c:pt idx="36247">
                  <c:v>12</c:v>
                </c:pt>
                <c:pt idx="36248">
                  <c:v>19</c:v>
                </c:pt>
                <c:pt idx="36249">
                  <c:v>12</c:v>
                </c:pt>
                <c:pt idx="36250">
                  <c:v>16</c:v>
                </c:pt>
                <c:pt idx="36251">
                  <c:v>17</c:v>
                </c:pt>
                <c:pt idx="36252">
                  <c:v>16</c:v>
                </c:pt>
                <c:pt idx="36253">
                  <c:v>15</c:v>
                </c:pt>
                <c:pt idx="36254">
                  <c:v>14</c:v>
                </c:pt>
                <c:pt idx="36255">
                  <c:v>20</c:v>
                </c:pt>
                <c:pt idx="36256">
                  <c:v>18</c:v>
                </c:pt>
                <c:pt idx="36257">
                  <c:v>18</c:v>
                </c:pt>
                <c:pt idx="36258">
                  <c:v>20</c:v>
                </c:pt>
                <c:pt idx="36259">
                  <c:v>20</c:v>
                </c:pt>
                <c:pt idx="36260">
                  <c:v>18</c:v>
                </c:pt>
                <c:pt idx="36261">
                  <c:v>19</c:v>
                </c:pt>
                <c:pt idx="36262">
                  <c:v>11</c:v>
                </c:pt>
                <c:pt idx="36263">
                  <c:v>15</c:v>
                </c:pt>
                <c:pt idx="36264">
                  <c:v>13</c:v>
                </c:pt>
                <c:pt idx="36265">
                  <c:v>16</c:v>
                </c:pt>
                <c:pt idx="36266">
                  <c:v>13</c:v>
                </c:pt>
                <c:pt idx="36267">
                  <c:v>20</c:v>
                </c:pt>
                <c:pt idx="36268">
                  <c:v>9</c:v>
                </c:pt>
                <c:pt idx="36269">
                  <c:v>15</c:v>
                </c:pt>
                <c:pt idx="36270">
                  <c:v>20</c:v>
                </c:pt>
                <c:pt idx="36271">
                  <c:v>19</c:v>
                </c:pt>
                <c:pt idx="36272">
                  <c:v>16</c:v>
                </c:pt>
                <c:pt idx="36273">
                  <c:v>18</c:v>
                </c:pt>
                <c:pt idx="36274">
                  <c:v>16</c:v>
                </c:pt>
                <c:pt idx="36275">
                  <c:v>20</c:v>
                </c:pt>
                <c:pt idx="36276">
                  <c:v>16</c:v>
                </c:pt>
                <c:pt idx="36277">
                  <c:v>20</c:v>
                </c:pt>
                <c:pt idx="36278">
                  <c:v>15</c:v>
                </c:pt>
                <c:pt idx="36279">
                  <c:v>17</c:v>
                </c:pt>
                <c:pt idx="36280">
                  <c:v>16</c:v>
                </c:pt>
                <c:pt idx="36281">
                  <c:v>20</c:v>
                </c:pt>
                <c:pt idx="36282">
                  <c:v>19</c:v>
                </c:pt>
                <c:pt idx="36283">
                  <c:v>19</c:v>
                </c:pt>
                <c:pt idx="36284">
                  <c:v>13</c:v>
                </c:pt>
                <c:pt idx="36285">
                  <c:v>14</c:v>
                </c:pt>
                <c:pt idx="36286">
                  <c:v>18</c:v>
                </c:pt>
                <c:pt idx="36287">
                  <c:v>16</c:v>
                </c:pt>
                <c:pt idx="36288">
                  <c:v>12</c:v>
                </c:pt>
                <c:pt idx="36289">
                  <c:v>20</c:v>
                </c:pt>
                <c:pt idx="36290">
                  <c:v>20</c:v>
                </c:pt>
                <c:pt idx="36291">
                  <c:v>0</c:v>
                </c:pt>
                <c:pt idx="36292">
                  <c:v>19</c:v>
                </c:pt>
                <c:pt idx="36293">
                  <c:v>13</c:v>
                </c:pt>
                <c:pt idx="36294">
                  <c:v>18</c:v>
                </c:pt>
                <c:pt idx="36295">
                  <c:v>11</c:v>
                </c:pt>
                <c:pt idx="36296">
                  <c:v>9</c:v>
                </c:pt>
                <c:pt idx="36297">
                  <c:v>18</c:v>
                </c:pt>
                <c:pt idx="36298">
                  <c:v>16</c:v>
                </c:pt>
                <c:pt idx="36299">
                  <c:v>16</c:v>
                </c:pt>
                <c:pt idx="36300">
                  <c:v>12</c:v>
                </c:pt>
                <c:pt idx="36301">
                  <c:v>18</c:v>
                </c:pt>
                <c:pt idx="36302">
                  <c:v>19</c:v>
                </c:pt>
                <c:pt idx="36303">
                  <c:v>15</c:v>
                </c:pt>
                <c:pt idx="36304">
                  <c:v>15</c:v>
                </c:pt>
                <c:pt idx="36305">
                  <c:v>10</c:v>
                </c:pt>
                <c:pt idx="36306">
                  <c:v>13</c:v>
                </c:pt>
                <c:pt idx="36307">
                  <c:v>12</c:v>
                </c:pt>
                <c:pt idx="36308">
                  <c:v>14</c:v>
                </c:pt>
                <c:pt idx="36309">
                  <c:v>7</c:v>
                </c:pt>
                <c:pt idx="36310">
                  <c:v>15</c:v>
                </c:pt>
                <c:pt idx="36311">
                  <c:v>11</c:v>
                </c:pt>
                <c:pt idx="36312">
                  <c:v>12</c:v>
                </c:pt>
                <c:pt idx="36313">
                  <c:v>11</c:v>
                </c:pt>
                <c:pt idx="36314">
                  <c:v>17</c:v>
                </c:pt>
                <c:pt idx="36315">
                  <c:v>16</c:v>
                </c:pt>
                <c:pt idx="36316">
                  <c:v>18</c:v>
                </c:pt>
                <c:pt idx="36317">
                  <c:v>15</c:v>
                </c:pt>
                <c:pt idx="36318">
                  <c:v>9</c:v>
                </c:pt>
                <c:pt idx="36319">
                  <c:v>14</c:v>
                </c:pt>
                <c:pt idx="36320">
                  <c:v>5</c:v>
                </c:pt>
                <c:pt idx="36321">
                  <c:v>20</c:v>
                </c:pt>
                <c:pt idx="36322">
                  <c:v>16</c:v>
                </c:pt>
                <c:pt idx="36323">
                  <c:v>6</c:v>
                </c:pt>
                <c:pt idx="36324">
                  <c:v>16</c:v>
                </c:pt>
                <c:pt idx="36325">
                  <c:v>20</c:v>
                </c:pt>
                <c:pt idx="36326">
                  <c:v>12</c:v>
                </c:pt>
                <c:pt idx="36327">
                  <c:v>18</c:v>
                </c:pt>
                <c:pt idx="36328">
                  <c:v>15</c:v>
                </c:pt>
                <c:pt idx="36329">
                  <c:v>17</c:v>
                </c:pt>
                <c:pt idx="36330">
                  <c:v>20</c:v>
                </c:pt>
                <c:pt idx="36331">
                  <c:v>20</c:v>
                </c:pt>
                <c:pt idx="36332">
                  <c:v>16</c:v>
                </c:pt>
                <c:pt idx="36333">
                  <c:v>16</c:v>
                </c:pt>
                <c:pt idx="36334">
                  <c:v>19</c:v>
                </c:pt>
                <c:pt idx="36335">
                  <c:v>13</c:v>
                </c:pt>
                <c:pt idx="36336">
                  <c:v>20</c:v>
                </c:pt>
                <c:pt idx="36337">
                  <c:v>17</c:v>
                </c:pt>
                <c:pt idx="36338">
                  <c:v>12</c:v>
                </c:pt>
                <c:pt idx="36339">
                  <c:v>14</c:v>
                </c:pt>
                <c:pt idx="36340">
                  <c:v>14</c:v>
                </c:pt>
                <c:pt idx="36341">
                  <c:v>16</c:v>
                </c:pt>
                <c:pt idx="36342">
                  <c:v>16</c:v>
                </c:pt>
                <c:pt idx="36343">
                  <c:v>18</c:v>
                </c:pt>
                <c:pt idx="36344">
                  <c:v>13</c:v>
                </c:pt>
                <c:pt idx="36345">
                  <c:v>4</c:v>
                </c:pt>
                <c:pt idx="36346">
                  <c:v>13</c:v>
                </c:pt>
                <c:pt idx="36347">
                  <c:v>7</c:v>
                </c:pt>
                <c:pt idx="36348">
                  <c:v>20</c:v>
                </c:pt>
                <c:pt idx="36349">
                  <c:v>0</c:v>
                </c:pt>
                <c:pt idx="36350">
                  <c:v>17</c:v>
                </c:pt>
                <c:pt idx="36351">
                  <c:v>14</c:v>
                </c:pt>
                <c:pt idx="36352">
                  <c:v>17</c:v>
                </c:pt>
                <c:pt idx="36353">
                  <c:v>10</c:v>
                </c:pt>
                <c:pt idx="36354">
                  <c:v>9</c:v>
                </c:pt>
                <c:pt idx="36355">
                  <c:v>20</c:v>
                </c:pt>
                <c:pt idx="36356">
                  <c:v>16</c:v>
                </c:pt>
                <c:pt idx="36357">
                  <c:v>14</c:v>
                </c:pt>
                <c:pt idx="36358">
                  <c:v>20</c:v>
                </c:pt>
                <c:pt idx="36359">
                  <c:v>20</c:v>
                </c:pt>
                <c:pt idx="36360">
                  <c:v>20</c:v>
                </c:pt>
                <c:pt idx="36361">
                  <c:v>19</c:v>
                </c:pt>
                <c:pt idx="36362">
                  <c:v>13</c:v>
                </c:pt>
                <c:pt idx="36363">
                  <c:v>8</c:v>
                </c:pt>
                <c:pt idx="36364">
                  <c:v>16</c:v>
                </c:pt>
                <c:pt idx="36365">
                  <c:v>12</c:v>
                </c:pt>
                <c:pt idx="36366">
                  <c:v>12</c:v>
                </c:pt>
                <c:pt idx="36367">
                  <c:v>15</c:v>
                </c:pt>
                <c:pt idx="36368">
                  <c:v>15</c:v>
                </c:pt>
                <c:pt idx="36369">
                  <c:v>19</c:v>
                </c:pt>
                <c:pt idx="36370">
                  <c:v>17</c:v>
                </c:pt>
                <c:pt idx="36371">
                  <c:v>16</c:v>
                </c:pt>
                <c:pt idx="36372">
                  <c:v>11</c:v>
                </c:pt>
                <c:pt idx="36373">
                  <c:v>20</c:v>
                </c:pt>
                <c:pt idx="36374">
                  <c:v>17</c:v>
                </c:pt>
                <c:pt idx="36375">
                  <c:v>20</c:v>
                </c:pt>
                <c:pt idx="36376">
                  <c:v>9</c:v>
                </c:pt>
                <c:pt idx="36377">
                  <c:v>14</c:v>
                </c:pt>
                <c:pt idx="36378">
                  <c:v>12</c:v>
                </c:pt>
                <c:pt idx="36379">
                  <c:v>8</c:v>
                </c:pt>
                <c:pt idx="36380">
                  <c:v>17</c:v>
                </c:pt>
                <c:pt idx="36381">
                  <c:v>16</c:v>
                </c:pt>
                <c:pt idx="36382">
                  <c:v>17</c:v>
                </c:pt>
                <c:pt idx="36383">
                  <c:v>14</c:v>
                </c:pt>
                <c:pt idx="36384">
                  <c:v>20</c:v>
                </c:pt>
                <c:pt idx="36385">
                  <c:v>11</c:v>
                </c:pt>
                <c:pt idx="36386">
                  <c:v>19</c:v>
                </c:pt>
                <c:pt idx="36387">
                  <c:v>9</c:v>
                </c:pt>
                <c:pt idx="36388">
                  <c:v>11</c:v>
                </c:pt>
                <c:pt idx="36389">
                  <c:v>19</c:v>
                </c:pt>
                <c:pt idx="36390">
                  <c:v>20</c:v>
                </c:pt>
                <c:pt idx="36391">
                  <c:v>20</c:v>
                </c:pt>
                <c:pt idx="36392">
                  <c:v>7</c:v>
                </c:pt>
                <c:pt idx="36393">
                  <c:v>10</c:v>
                </c:pt>
                <c:pt idx="36394">
                  <c:v>18</c:v>
                </c:pt>
                <c:pt idx="36395">
                  <c:v>15</c:v>
                </c:pt>
                <c:pt idx="36396">
                  <c:v>10</c:v>
                </c:pt>
                <c:pt idx="36397">
                  <c:v>19</c:v>
                </c:pt>
                <c:pt idx="36398">
                  <c:v>14</c:v>
                </c:pt>
                <c:pt idx="36399">
                  <c:v>16</c:v>
                </c:pt>
                <c:pt idx="36400">
                  <c:v>14</c:v>
                </c:pt>
                <c:pt idx="36401">
                  <c:v>16</c:v>
                </c:pt>
                <c:pt idx="36402">
                  <c:v>19</c:v>
                </c:pt>
                <c:pt idx="36403">
                  <c:v>13</c:v>
                </c:pt>
                <c:pt idx="36404">
                  <c:v>11</c:v>
                </c:pt>
                <c:pt idx="36405">
                  <c:v>16</c:v>
                </c:pt>
                <c:pt idx="36406">
                  <c:v>14</c:v>
                </c:pt>
                <c:pt idx="36407">
                  <c:v>20</c:v>
                </c:pt>
                <c:pt idx="36408">
                  <c:v>20</c:v>
                </c:pt>
                <c:pt idx="36409">
                  <c:v>11</c:v>
                </c:pt>
                <c:pt idx="36410">
                  <c:v>18</c:v>
                </c:pt>
                <c:pt idx="36411">
                  <c:v>20</c:v>
                </c:pt>
                <c:pt idx="36412">
                  <c:v>10</c:v>
                </c:pt>
                <c:pt idx="36413">
                  <c:v>16</c:v>
                </c:pt>
                <c:pt idx="36414">
                  <c:v>0</c:v>
                </c:pt>
                <c:pt idx="36415">
                  <c:v>9</c:v>
                </c:pt>
                <c:pt idx="36416">
                  <c:v>19</c:v>
                </c:pt>
                <c:pt idx="36417">
                  <c:v>12</c:v>
                </c:pt>
                <c:pt idx="36418">
                  <c:v>10</c:v>
                </c:pt>
                <c:pt idx="36419">
                  <c:v>7</c:v>
                </c:pt>
                <c:pt idx="36420">
                  <c:v>12</c:v>
                </c:pt>
                <c:pt idx="36421">
                  <c:v>12</c:v>
                </c:pt>
                <c:pt idx="36422">
                  <c:v>20</c:v>
                </c:pt>
                <c:pt idx="36423">
                  <c:v>16</c:v>
                </c:pt>
                <c:pt idx="36424">
                  <c:v>17</c:v>
                </c:pt>
                <c:pt idx="36425">
                  <c:v>15</c:v>
                </c:pt>
                <c:pt idx="36426">
                  <c:v>17</c:v>
                </c:pt>
                <c:pt idx="36427">
                  <c:v>16</c:v>
                </c:pt>
                <c:pt idx="36428">
                  <c:v>14</c:v>
                </c:pt>
                <c:pt idx="36429">
                  <c:v>13</c:v>
                </c:pt>
                <c:pt idx="36430">
                  <c:v>14</c:v>
                </c:pt>
                <c:pt idx="36431">
                  <c:v>19</c:v>
                </c:pt>
                <c:pt idx="36432">
                  <c:v>12</c:v>
                </c:pt>
                <c:pt idx="36433">
                  <c:v>19</c:v>
                </c:pt>
                <c:pt idx="36434">
                  <c:v>19</c:v>
                </c:pt>
                <c:pt idx="36435">
                  <c:v>18</c:v>
                </c:pt>
                <c:pt idx="36436">
                  <c:v>14</c:v>
                </c:pt>
                <c:pt idx="36437">
                  <c:v>16</c:v>
                </c:pt>
                <c:pt idx="36438">
                  <c:v>19</c:v>
                </c:pt>
                <c:pt idx="36439">
                  <c:v>20</c:v>
                </c:pt>
                <c:pt idx="36440">
                  <c:v>14</c:v>
                </c:pt>
                <c:pt idx="36441">
                  <c:v>20</c:v>
                </c:pt>
                <c:pt idx="36442">
                  <c:v>7</c:v>
                </c:pt>
                <c:pt idx="36443">
                  <c:v>12</c:v>
                </c:pt>
                <c:pt idx="36444">
                  <c:v>11</c:v>
                </c:pt>
                <c:pt idx="36445">
                  <c:v>16</c:v>
                </c:pt>
                <c:pt idx="36446">
                  <c:v>14</c:v>
                </c:pt>
                <c:pt idx="36447">
                  <c:v>16</c:v>
                </c:pt>
                <c:pt idx="36448">
                  <c:v>16</c:v>
                </c:pt>
                <c:pt idx="36449">
                  <c:v>9</c:v>
                </c:pt>
                <c:pt idx="36450">
                  <c:v>6</c:v>
                </c:pt>
                <c:pt idx="36451">
                  <c:v>14</c:v>
                </c:pt>
                <c:pt idx="36452">
                  <c:v>15</c:v>
                </c:pt>
                <c:pt idx="36453">
                  <c:v>17</c:v>
                </c:pt>
                <c:pt idx="36454">
                  <c:v>17</c:v>
                </c:pt>
                <c:pt idx="36455">
                  <c:v>14</c:v>
                </c:pt>
                <c:pt idx="36456">
                  <c:v>18</c:v>
                </c:pt>
                <c:pt idx="36457">
                  <c:v>17</c:v>
                </c:pt>
                <c:pt idx="36458">
                  <c:v>13</c:v>
                </c:pt>
                <c:pt idx="36459">
                  <c:v>13</c:v>
                </c:pt>
                <c:pt idx="36460">
                  <c:v>7</c:v>
                </c:pt>
                <c:pt idx="36461">
                  <c:v>13</c:v>
                </c:pt>
                <c:pt idx="36462">
                  <c:v>16</c:v>
                </c:pt>
                <c:pt idx="36463">
                  <c:v>10</c:v>
                </c:pt>
                <c:pt idx="36464">
                  <c:v>9</c:v>
                </c:pt>
                <c:pt idx="36465">
                  <c:v>15</c:v>
                </c:pt>
                <c:pt idx="36466">
                  <c:v>16</c:v>
                </c:pt>
                <c:pt idx="36467">
                  <c:v>4</c:v>
                </c:pt>
                <c:pt idx="36468">
                  <c:v>9</c:v>
                </c:pt>
                <c:pt idx="36469">
                  <c:v>20</c:v>
                </c:pt>
                <c:pt idx="36470">
                  <c:v>14</c:v>
                </c:pt>
                <c:pt idx="36471">
                  <c:v>17</c:v>
                </c:pt>
                <c:pt idx="36472">
                  <c:v>14</c:v>
                </c:pt>
                <c:pt idx="36473">
                  <c:v>17</c:v>
                </c:pt>
                <c:pt idx="36474">
                  <c:v>12</c:v>
                </c:pt>
                <c:pt idx="36475">
                  <c:v>11</c:v>
                </c:pt>
                <c:pt idx="36476">
                  <c:v>11</c:v>
                </c:pt>
                <c:pt idx="36477">
                  <c:v>8</c:v>
                </c:pt>
                <c:pt idx="36478">
                  <c:v>16</c:v>
                </c:pt>
                <c:pt idx="36479">
                  <c:v>19</c:v>
                </c:pt>
                <c:pt idx="36480">
                  <c:v>15</c:v>
                </c:pt>
                <c:pt idx="36481">
                  <c:v>20</c:v>
                </c:pt>
                <c:pt idx="36482">
                  <c:v>10</c:v>
                </c:pt>
                <c:pt idx="36483">
                  <c:v>8</c:v>
                </c:pt>
                <c:pt idx="36484">
                  <c:v>16</c:v>
                </c:pt>
                <c:pt idx="36485">
                  <c:v>16</c:v>
                </c:pt>
                <c:pt idx="36486">
                  <c:v>15</c:v>
                </c:pt>
                <c:pt idx="36487">
                  <c:v>14</c:v>
                </c:pt>
                <c:pt idx="36488">
                  <c:v>16</c:v>
                </c:pt>
                <c:pt idx="36489">
                  <c:v>11</c:v>
                </c:pt>
                <c:pt idx="36490">
                  <c:v>19</c:v>
                </c:pt>
                <c:pt idx="36491">
                  <c:v>14</c:v>
                </c:pt>
                <c:pt idx="36492">
                  <c:v>19</c:v>
                </c:pt>
                <c:pt idx="36493">
                  <c:v>6</c:v>
                </c:pt>
                <c:pt idx="36494">
                  <c:v>13</c:v>
                </c:pt>
                <c:pt idx="36495">
                  <c:v>16</c:v>
                </c:pt>
                <c:pt idx="36496">
                  <c:v>15</c:v>
                </c:pt>
                <c:pt idx="36497">
                  <c:v>16</c:v>
                </c:pt>
                <c:pt idx="36498">
                  <c:v>6</c:v>
                </c:pt>
                <c:pt idx="36499">
                  <c:v>20</c:v>
                </c:pt>
                <c:pt idx="36500">
                  <c:v>14</c:v>
                </c:pt>
                <c:pt idx="36501">
                  <c:v>19</c:v>
                </c:pt>
                <c:pt idx="36502">
                  <c:v>17</c:v>
                </c:pt>
                <c:pt idx="36503">
                  <c:v>19</c:v>
                </c:pt>
                <c:pt idx="36504">
                  <c:v>17</c:v>
                </c:pt>
                <c:pt idx="36505">
                  <c:v>14</c:v>
                </c:pt>
                <c:pt idx="36506">
                  <c:v>16</c:v>
                </c:pt>
                <c:pt idx="36507">
                  <c:v>19</c:v>
                </c:pt>
                <c:pt idx="36508">
                  <c:v>7</c:v>
                </c:pt>
                <c:pt idx="36509">
                  <c:v>15</c:v>
                </c:pt>
                <c:pt idx="36510">
                  <c:v>4</c:v>
                </c:pt>
                <c:pt idx="36511">
                  <c:v>7</c:v>
                </c:pt>
                <c:pt idx="36512">
                  <c:v>18</c:v>
                </c:pt>
                <c:pt idx="36513">
                  <c:v>16</c:v>
                </c:pt>
                <c:pt idx="36514">
                  <c:v>7</c:v>
                </c:pt>
                <c:pt idx="36515">
                  <c:v>19</c:v>
                </c:pt>
                <c:pt idx="36516">
                  <c:v>15</c:v>
                </c:pt>
                <c:pt idx="36517">
                  <c:v>10</c:v>
                </c:pt>
                <c:pt idx="36518">
                  <c:v>13</c:v>
                </c:pt>
                <c:pt idx="36519">
                  <c:v>16</c:v>
                </c:pt>
                <c:pt idx="36520">
                  <c:v>17</c:v>
                </c:pt>
                <c:pt idx="36521">
                  <c:v>12</c:v>
                </c:pt>
                <c:pt idx="36522">
                  <c:v>11</c:v>
                </c:pt>
                <c:pt idx="36523">
                  <c:v>14</c:v>
                </c:pt>
                <c:pt idx="36524">
                  <c:v>5</c:v>
                </c:pt>
                <c:pt idx="36525">
                  <c:v>16</c:v>
                </c:pt>
                <c:pt idx="36526">
                  <c:v>18</c:v>
                </c:pt>
                <c:pt idx="36527">
                  <c:v>9</c:v>
                </c:pt>
                <c:pt idx="36528">
                  <c:v>20</c:v>
                </c:pt>
                <c:pt idx="36529">
                  <c:v>18</c:v>
                </c:pt>
                <c:pt idx="36530">
                  <c:v>15</c:v>
                </c:pt>
                <c:pt idx="36531">
                  <c:v>17</c:v>
                </c:pt>
                <c:pt idx="36532">
                  <c:v>0</c:v>
                </c:pt>
                <c:pt idx="36533">
                  <c:v>20</c:v>
                </c:pt>
                <c:pt idx="36534">
                  <c:v>16</c:v>
                </c:pt>
                <c:pt idx="36535">
                  <c:v>15</c:v>
                </c:pt>
                <c:pt idx="36536">
                  <c:v>17</c:v>
                </c:pt>
                <c:pt idx="36537">
                  <c:v>13</c:v>
                </c:pt>
                <c:pt idx="36538">
                  <c:v>16</c:v>
                </c:pt>
                <c:pt idx="36539">
                  <c:v>11</c:v>
                </c:pt>
                <c:pt idx="36540">
                  <c:v>17</c:v>
                </c:pt>
                <c:pt idx="36541">
                  <c:v>15</c:v>
                </c:pt>
                <c:pt idx="36542">
                  <c:v>6</c:v>
                </c:pt>
                <c:pt idx="36543">
                  <c:v>9</c:v>
                </c:pt>
                <c:pt idx="36544">
                  <c:v>11</c:v>
                </c:pt>
                <c:pt idx="36545">
                  <c:v>4</c:v>
                </c:pt>
                <c:pt idx="36546">
                  <c:v>17</c:v>
                </c:pt>
                <c:pt idx="36547">
                  <c:v>8</c:v>
                </c:pt>
                <c:pt idx="36548">
                  <c:v>14</c:v>
                </c:pt>
                <c:pt idx="36549">
                  <c:v>11</c:v>
                </c:pt>
                <c:pt idx="36550">
                  <c:v>12</c:v>
                </c:pt>
                <c:pt idx="36551">
                  <c:v>14</c:v>
                </c:pt>
                <c:pt idx="36552">
                  <c:v>16</c:v>
                </c:pt>
                <c:pt idx="36553">
                  <c:v>19</c:v>
                </c:pt>
                <c:pt idx="36554">
                  <c:v>16</c:v>
                </c:pt>
                <c:pt idx="36555">
                  <c:v>18</c:v>
                </c:pt>
                <c:pt idx="36556">
                  <c:v>16</c:v>
                </c:pt>
                <c:pt idx="36557">
                  <c:v>4</c:v>
                </c:pt>
                <c:pt idx="36558">
                  <c:v>15</c:v>
                </c:pt>
                <c:pt idx="36559">
                  <c:v>16</c:v>
                </c:pt>
                <c:pt idx="36560">
                  <c:v>16</c:v>
                </c:pt>
                <c:pt idx="36561">
                  <c:v>19</c:v>
                </c:pt>
                <c:pt idx="36562">
                  <c:v>17</c:v>
                </c:pt>
                <c:pt idx="36563">
                  <c:v>14</c:v>
                </c:pt>
                <c:pt idx="36564">
                  <c:v>19</c:v>
                </c:pt>
                <c:pt idx="36565">
                  <c:v>15</c:v>
                </c:pt>
                <c:pt idx="36566">
                  <c:v>8</c:v>
                </c:pt>
                <c:pt idx="36567">
                  <c:v>18</c:v>
                </c:pt>
                <c:pt idx="36568">
                  <c:v>19</c:v>
                </c:pt>
                <c:pt idx="36569">
                  <c:v>8</c:v>
                </c:pt>
                <c:pt idx="36570">
                  <c:v>15</c:v>
                </c:pt>
                <c:pt idx="36571">
                  <c:v>5</c:v>
                </c:pt>
                <c:pt idx="36572">
                  <c:v>16</c:v>
                </c:pt>
                <c:pt idx="36573">
                  <c:v>5</c:v>
                </c:pt>
                <c:pt idx="36574">
                  <c:v>15</c:v>
                </c:pt>
                <c:pt idx="36575">
                  <c:v>17</c:v>
                </c:pt>
                <c:pt idx="36576">
                  <c:v>13</c:v>
                </c:pt>
                <c:pt idx="36577">
                  <c:v>15</c:v>
                </c:pt>
                <c:pt idx="36578">
                  <c:v>6</c:v>
                </c:pt>
                <c:pt idx="36579">
                  <c:v>20</c:v>
                </c:pt>
                <c:pt idx="36580">
                  <c:v>19</c:v>
                </c:pt>
                <c:pt idx="36581">
                  <c:v>0</c:v>
                </c:pt>
                <c:pt idx="36582">
                  <c:v>14</c:v>
                </c:pt>
                <c:pt idx="36583">
                  <c:v>13</c:v>
                </c:pt>
                <c:pt idx="36584">
                  <c:v>14</c:v>
                </c:pt>
                <c:pt idx="36585">
                  <c:v>20</c:v>
                </c:pt>
                <c:pt idx="36586">
                  <c:v>9</c:v>
                </c:pt>
                <c:pt idx="36587">
                  <c:v>14</c:v>
                </c:pt>
                <c:pt idx="36588">
                  <c:v>16</c:v>
                </c:pt>
                <c:pt idx="36589">
                  <c:v>16</c:v>
                </c:pt>
                <c:pt idx="36590">
                  <c:v>16</c:v>
                </c:pt>
                <c:pt idx="36591">
                  <c:v>14</c:v>
                </c:pt>
                <c:pt idx="36592">
                  <c:v>16</c:v>
                </c:pt>
                <c:pt idx="36593">
                  <c:v>18</c:v>
                </c:pt>
                <c:pt idx="36594">
                  <c:v>13</c:v>
                </c:pt>
                <c:pt idx="36595">
                  <c:v>11</c:v>
                </c:pt>
                <c:pt idx="36596">
                  <c:v>11</c:v>
                </c:pt>
                <c:pt idx="36597">
                  <c:v>19</c:v>
                </c:pt>
                <c:pt idx="36598">
                  <c:v>12</c:v>
                </c:pt>
                <c:pt idx="36599">
                  <c:v>19</c:v>
                </c:pt>
                <c:pt idx="36600">
                  <c:v>16</c:v>
                </c:pt>
                <c:pt idx="36601">
                  <c:v>16</c:v>
                </c:pt>
                <c:pt idx="36602">
                  <c:v>4</c:v>
                </c:pt>
                <c:pt idx="36603">
                  <c:v>16</c:v>
                </c:pt>
                <c:pt idx="36604">
                  <c:v>12</c:v>
                </c:pt>
                <c:pt idx="36605">
                  <c:v>18</c:v>
                </c:pt>
                <c:pt idx="36606">
                  <c:v>11</c:v>
                </c:pt>
                <c:pt idx="36607">
                  <c:v>20</c:v>
                </c:pt>
                <c:pt idx="36608">
                  <c:v>9</c:v>
                </c:pt>
                <c:pt idx="36609">
                  <c:v>11</c:v>
                </c:pt>
                <c:pt idx="36610">
                  <c:v>9</c:v>
                </c:pt>
                <c:pt idx="36611">
                  <c:v>20</c:v>
                </c:pt>
                <c:pt idx="36612">
                  <c:v>11</c:v>
                </c:pt>
                <c:pt idx="36613">
                  <c:v>15</c:v>
                </c:pt>
                <c:pt idx="36614">
                  <c:v>20</c:v>
                </c:pt>
                <c:pt idx="36615">
                  <c:v>16</c:v>
                </c:pt>
                <c:pt idx="36616">
                  <c:v>15</c:v>
                </c:pt>
                <c:pt idx="36617">
                  <c:v>13</c:v>
                </c:pt>
                <c:pt idx="36618">
                  <c:v>20</c:v>
                </c:pt>
                <c:pt idx="36619">
                  <c:v>13</c:v>
                </c:pt>
                <c:pt idx="36620">
                  <c:v>20</c:v>
                </c:pt>
                <c:pt idx="36621">
                  <c:v>15</c:v>
                </c:pt>
                <c:pt idx="36622">
                  <c:v>17</c:v>
                </c:pt>
                <c:pt idx="36623">
                  <c:v>15</c:v>
                </c:pt>
                <c:pt idx="36624">
                  <c:v>11</c:v>
                </c:pt>
                <c:pt idx="36625">
                  <c:v>5</c:v>
                </c:pt>
                <c:pt idx="36626">
                  <c:v>12</c:v>
                </c:pt>
                <c:pt idx="36627">
                  <c:v>20</c:v>
                </c:pt>
                <c:pt idx="36628">
                  <c:v>20</c:v>
                </c:pt>
                <c:pt idx="36629">
                  <c:v>18</c:v>
                </c:pt>
                <c:pt idx="36630">
                  <c:v>14</c:v>
                </c:pt>
                <c:pt idx="36631">
                  <c:v>19</c:v>
                </c:pt>
                <c:pt idx="36632">
                  <c:v>4</c:v>
                </c:pt>
                <c:pt idx="36633">
                  <c:v>13</c:v>
                </c:pt>
                <c:pt idx="36634">
                  <c:v>14</c:v>
                </c:pt>
                <c:pt idx="36635">
                  <c:v>19</c:v>
                </c:pt>
                <c:pt idx="36636">
                  <c:v>7</c:v>
                </c:pt>
                <c:pt idx="36637">
                  <c:v>9</c:v>
                </c:pt>
                <c:pt idx="36638">
                  <c:v>8</c:v>
                </c:pt>
                <c:pt idx="36639">
                  <c:v>15</c:v>
                </c:pt>
                <c:pt idx="36640">
                  <c:v>13</c:v>
                </c:pt>
                <c:pt idx="36641">
                  <c:v>15</c:v>
                </c:pt>
                <c:pt idx="36642">
                  <c:v>11</c:v>
                </c:pt>
                <c:pt idx="36643">
                  <c:v>19</c:v>
                </c:pt>
                <c:pt idx="36644">
                  <c:v>7</c:v>
                </c:pt>
                <c:pt idx="36645">
                  <c:v>14</c:v>
                </c:pt>
                <c:pt idx="36646">
                  <c:v>8</c:v>
                </c:pt>
                <c:pt idx="36647">
                  <c:v>12</c:v>
                </c:pt>
                <c:pt idx="36648">
                  <c:v>13</c:v>
                </c:pt>
                <c:pt idx="36649">
                  <c:v>15</c:v>
                </c:pt>
                <c:pt idx="36650">
                  <c:v>20</c:v>
                </c:pt>
                <c:pt idx="36651">
                  <c:v>15</c:v>
                </c:pt>
                <c:pt idx="36652">
                  <c:v>20</c:v>
                </c:pt>
                <c:pt idx="36653">
                  <c:v>17</c:v>
                </c:pt>
                <c:pt idx="36654">
                  <c:v>16</c:v>
                </c:pt>
                <c:pt idx="36655">
                  <c:v>8</c:v>
                </c:pt>
                <c:pt idx="36656">
                  <c:v>19</c:v>
                </c:pt>
                <c:pt idx="36657">
                  <c:v>20</c:v>
                </c:pt>
                <c:pt idx="36658">
                  <c:v>12</c:v>
                </c:pt>
                <c:pt idx="36659">
                  <c:v>20</c:v>
                </c:pt>
                <c:pt idx="36660">
                  <c:v>13</c:v>
                </c:pt>
                <c:pt idx="36661">
                  <c:v>19</c:v>
                </c:pt>
                <c:pt idx="36662">
                  <c:v>14</c:v>
                </c:pt>
                <c:pt idx="36663">
                  <c:v>16</c:v>
                </c:pt>
                <c:pt idx="36664">
                  <c:v>11</c:v>
                </c:pt>
                <c:pt idx="36665">
                  <c:v>14</c:v>
                </c:pt>
                <c:pt idx="36666">
                  <c:v>20</c:v>
                </c:pt>
                <c:pt idx="36667">
                  <c:v>9</c:v>
                </c:pt>
                <c:pt idx="36668">
                  <c:v>15</c:v>
                </c:pt>
                <c:pt idx="36669">
                  <c:v>13</c:v>
                </c:pt>
                <c:pt idx="36670">
                  <c:v>15</c:v>
                </c:pt>
                <c:pt idx="36671">
                  <c:v>15</c:v>
                </c:pt>
                <c:pt idx="36672">
                  <c:v>16</c:v>
                </c:pt>
                <c:pt idx="36673">
                  <c:v>16</c:v>
                </c:pt>
                <c:pt idx="36674">
                  <c:v>20</c:v>
                </c:pt>
                <c:pt idx="36675">
                  <c:v>19</c:v>
                </c:pt>
                <c:pt idx="36676">
                  <c:v>16</c:v>
                </c:pt>
                <c:pt idx="36677">
                  <c:v>20</c:v>
                </c:pt>
                <c:pt idx="36678">
                  <c:v>17</c:v>
                </c:pt>
                <c:pt idx="36679">
                  <c:v>14</c:v>
                </c:pt>
                <c:pt idx="36680">
                  <c:v>10</c:v>
                </c:pt>
                <c:pt idx="36681">
                  <c:v>16</c:v>
                </c:pt>
                <c:pt idx="36682">
                  <c:v>12</c:v>
                </c:pt>
                <c:pt idx="36683">
                  <c:v>14</c:v>
                </c:pt>
                <c:pt idx="36684">
                  <c:v>19</c:v>
                </c:pt>
                <c:pt idx="36685">
                  <c:v>8</c:v>
                </c:pt>
                <c:pt idx="36686">
                  <c:v>7</c:v>
                </c:pt>
                <c:pt idx="36687">
                  <c:v>15</c:v>
                </c:pt>
                <c:pt idx="36688">
                  <c:v>0</c:v>
                </c:pt>
                <c:pt idx="36689">
                  <c:v>16</c:v>
                </c:pt>
                <c:pt idx="36690">
                  <c:v>17</c:v>
                </c:pt>
                <c:pt idx="36691">
                  <c:v>16</c:v>
                </c:pt>
                <c:pt idx="36692">
                  <c:v>15</c:v>
                </c:pt>
                <c:pt idx="36693">
                  <c:v>19</c:v>
                </c:pt>
                <c:pt idx="36694">
                  <c:v>5</c:v>
                </c:pt>
                <c:pt idx="36695">
                  <c:v>8</c:v>
                </c:pt>
                <c:pt idx="36696">
                  <c:v>15</c:v>
                </c:pt>
                <c:pt idx="36697">
                  <c:v>5</c:v>
                </c:pt>
                <c:pt idx="36698">
                  <c:v>17</c:v>
                </c:pt>
                <c:pt idx="36699">
                  <c:v>12</c:v>
                </c:pt>
                <c:pt idx="36700">
                  <c:v>16</c:v>
                </c:pt>
                <c:pt idx="36701">
                  <c:v>17</c:v>
                </c:pt>
                <c:pt idx="36702">
                  <c:v>12</c:v>
                </c:pt>
                <c:pt idx="36703">
                  <c:v>14</c:v>
                </c:pt>
                <c:pt idx="36704">
                  <c:v>16</c:v>
                </c:pt>
                <c:pt idx="36705">
                  <c:v>12</c:v>
                </c:pt>
                <c:pt idx="36706">
                  <c:v>6</c:v>
                </c:pt>
                <c:pt idx="36707">
                  <c:v>14</c:v>
                </c:pt>
                <c:pt idx="36708">
                  <c:v>20</c:v>
                </c:pt>
                <c:pt idx="36709">
                  <c:v>12</c:v>
                </c:pt>
                <c:pt idx="36710">
                  <c:v>20</c:v>
                </c:pt>
                <c:pt idx="36711">
                  <c:v>17</c:v>
                </c:pt>
                <c:pt idx="36712">
                  <c:v>12</c:v>
                </c:pt>
                <c:pt idx="36713">
                  <c:v>17</c:v>
                </c:pt>
                <c:pt idx="36714">
                  <c:v>15</c:v>
                </c:pt>
                <c:pt idx="36715">
                  <c:v>14</c:v>
                </c:pt>
                <c:pt idx="36716">
                  <c:v>19</c:v>
                </c:pt>
                <c:pt idx="36717">
                  <c:v>12</c:v>
                </c:pt>
                <c:pt idx="36718">
                  <c:v>19</c:v>
                </c:pt>
                <c:pt idx="36719">
                  <c:v>17</c:v>
                </c:pt>
                <c:pt idx="36720">
                  <c:v>20</c:v>
                </c:pt>
                <c:pt idx="36721">
                  <c:v>16</c:v>
                </c:pt>
                <c:pt idx="36722">
                  <c:v>14</c:v>
                </c:pt>
                <c:pt idx="36723">
                  <c:v>19</c:v>
                </c:pt>
                <c:pt idx="36724">
                  <c:v>16</c:v>
                </c:pt>
                <c:pt idx="36725">
                  <c:v>18</c:v>
                </c:pt>
                <c:pt idx="36726">
                  <c:v>16</c:v>
                </c:pt>
                <c:pt idx="36727">
                  <c:v>20</c:v>
                </c:pt>
                <c:pt idx="36728">
                  <c:v>16</c:v>
                </c:pt>
                <c:pt idx="36729">
                  <c:v>16</c:v>
                </c:pt>
                <c:pt idx="36730">
                  <c:v>9</c:v>
                </c:pt>
                <c:pt idx="36731">
                  <c:v>13</c:v>
                </c:pt>
                <c:pt idx="36732">
                  <c:v>20</c:v>
                </c:pt>
                <c:pt idx="36733">
                  <c:v>4</c:v>
                </c:pt>
                <c:pt idx="36734">
                  <c:v>18</c:v>
                </c:pt>
                <c:pt idx="36735">
                  <c:v>19</c:v>
                </c:pt>
                <c:pt idx="36736">
                  <c:v>18</c:v>
                </c:pt>
                <c:pt idx="36737">
                  <c:v>19</c:v>
                </c:pt>
                <c:pt idx="36738">
                  <c:v>8</c:v>
                </c:pt>
                <c:pt idx="36739">
                  <c:v>9</c:v>
                </c:pt>
                <c:pt idx="36740">
                  <c:v>12</c:v>
                </c:pt>
                <c:pt idx="36741">
                  <c:v>12</c:v>
                </c:pt>
                <c:pt idx="36742">
                  <c:v>18</c:v>
                </c:pt>
                <c:pt idx="36743">
                  <c:v>15</c:v>
                </c:pt>
                <c:pt idx="36744">
                  <c:v>20</c:v>
                </c:pt>
                <c:pt idx="36745">
                  <c:v>17</c:v>
                </c:pt>
                <c:pt idx="36746">
                  <c:v>18</c:v>
                </c:pt>
                <c:pt idx="36747">
                  <c:v>17</c:v>
                </c:pt>
                <c:pt idx="36748">
                  <c:v>19</c:v>
                </c:pt>
                <c:pt idx="36749">
                  <c:v>14</c:v>
                </c:pt>
                <c:pt idx="36750">
                  <c:v>17</c:v>
                </c:pt>
                <c:pt idx="36751">
                  <c:v>19</c:v>
                </c:pt>
                <c:pt idx="36752">
                  <c:v>15</c:v>
                </c:pt>
                <c:pt idx="36753">
                  <c:v>14</c:v>
                </c:pt>
                <c:pt idx="36754">
                  <c:v>19</c:v>
                </c:pt>
                <c:pt idx="36755">
                  <c:v>20</c:v>
                </c:pt>
                <c:pt idx="36756">
                  <c:v>20</c:v>
                </c:pt>
                <c:pt idx="36757">
                  <c:v>18</c:v>
                </c:pt>
                <c:pt idx="36758">
                  <c:v>16</c:v>
                </c:pt>
                <c:pt idx="36759">
                  <c:v>10</c:v>
                </c:pt>
                <c:pt idx="36760">
                  <c:v>19</c:v>
                </c:pt>
                <c:pt idx="36761">
                  <c:v>5</c:v>
                </c:pt>
                <c:pt idx="36762">
                  <c:v>20</c:v>
                </c:pt>
                <c:pt idx="36763">
                  <c:v>19</c:v>
                </c:pt>
                <c:pt idx="36764">
                  <c:v>7</c:v>
                </c:pt>
                <c:pt idx="36765">
                  <c:v>11</c:v>
                </c:pt>
                <c:pt idx="36766">
                  <c:v>8</c:v>
                </c:pt>
                <c:pt idx="36767">
                  <c:v>18</c:v>
                </c:pt>
                <c:pt idx="36768">
                  <c:v>16</c:v>
                </c:pt>
                <c:pt idx="36769">
                  <c:v>11</c:v>
                </c:pt>
                <c:pt idx="36770">
                  <c:v>17</c:v>
                </c:pt>
                <c:pt idx="36771">
                  <c:v>16</c:v>
                </c:pt>
                <c:pt idx="36772">
                  <c:v>16</c:v>
                </c:pt>
                <c:pt idx="36773">
                  <c:v>15</c:v>
                </c:pt>
                <c:pt idx="36774">
                  <c:v>20</c:v>
                </c:pt>
                <c:pt idx="36775">
                  <c:v>17</c:v>
                </c:pt>
                <c:pt idx="36776">
                  <c:v>20</c:v>
                </c:pt>
                <c:pt idx="36777">
                  <c:v>13</c:v>
                </c:pt>
                <c:pt idx="36778">
                  <c:v>14</c:v>
                </c:pt>
                <c:pt idx="36779">
                  <c:v>18</c:v>
                </c:pt>
                <c:pt idx="36780">
                  <c:v>12</c:v>
                </c:pt>
                <c:pt idx="36781">
                  <c:v>17</c:v>
                </c:pt>
                <c:pt idx="36782">
                  <c:v>10</c:v>
                </c:pt>
                <c:pt idx="36783">
                  <c:v>13</c:v>
                </c:pt>
                <c:pt idx="36784">
                  <c:v>5</c:v>
                </c:pt>
                <c:pt idx="36785">
                  <c:v>15</c:v>
                </c:pt>
                <c:pt idx="36786">
                  <c:v>18</c:v>
                </c:pt>
                <c:pt idx="36787">
                  <c:v>16</c:v>
                </c:pt>
                <c:pt idx="36788">
                  <c:v>19</c:v>
                </c:pt>
                <c:pt idx="36789">
                  <c:v>17</c:v>
                </c:pt>
                <c:pt idx="36790">
                  <c:v>0</c:v>
                </c:pt>
                <c:pt idx="36791">
                  <c:v>19</c:v>
                </c:pt>
                <c:pt idx="36792">
                  <c:v>16</c:v>
                </c:pt>
                <c:pt idx="36793">
                  <c:v>20</c:v>
                </c:pt>
                <c:pt idx="36794">
                  <c:v>14</c:v>
                </c:pt>
                <c:pt idx="36795">
                  <c:v>8</c:v>
                </c:pt>
                <c:pt idx="36796">
                  <c:v>18</c:v>
                </c:pt>
                <c:pt idx="36797">
                  <c:v>16</c:v>
                </c:pt>
                <c:pt idx="36798">
                  <c:v>19</c:v>
                </c:pt>
                <c:pt idx="36799">
                  <c:v>20</c:v>
                </c:pt>
                <c:pt idx="36800">
                  <c:v>10</c:v>
                </c:pt>
                <c:pt idx="36801">
                  <c:v>16</c:v>
                </c:pt>
                <c:pt idx="36802">
                  <c:v>7</c:v>
                </c:pt>
                <c:pt idx="36803">
                  <c:v>19</c:v>
                </c:pt>
                <c:pt idx="36804">
                  <c:v>16</c:v>
                </c:pt>
                <c:pt idx="36805">
                  <c:v>19</c:v>
                </c:pt>
                <c:pt idx="36806">
                  <c:v>19</c:v>
                </c:pt>
                <c:pt idx="36807">
                  <c:v>10</c:v>
                </c:pt>
                <c:pt idx="36808">
                  <c:v>10</c:v>
                </c:pt>
                <c:pt idx="36809">
                  <c:v>20</c:v>
                </c:pt>
                <c:pt idx="36810">
                  <c:v>14</c:v>
                </c:pt>
                <c:pt idx="36811">
                  <c:v>17</c:v>
                </c:pt>
                <c:pt idx="36812">
                  <c:v>13</c:v>
                </c:pt>
                <c:pt idx="36813">
                  <c:v>10</c:v>
                </c:pt>
                <c:pt idx="36814">
                  <c:v>10</c:v>
                </c:pt>
                <c:pt idx="36815">
                  <c:v>13</c:v>
                </c:pt>
                <c:pt idx="36816">
                  <c:v>14</c:v>
                </c:pt>
                <c:pt idx="36817">
                  <c:v>20</c:v>
                </c:pt>
                <c:pt idx="36818">
                  <c:v>19</c:v>
                </c:pt>
                <c:pt idx="36819">
                  <c:v>15</c:v>
                </c:pt>
                <c:pt idx="36820">
                  <c:v>12</c:v>
                </c:pt>
                <c:pt idx="36821">
                  <c:v>13</c:v>
                </c:pt>
                <c:pt idx="36822">
                  <c:v>19</c:v>
                </c:pt>
                <c:pt idx="36823">
                  <c:v>17</c:v>
                </c:pt>
                <c:pt idx="36824">
                  <c:v>14</c:v>
                </c:pt>
                <c:pt idx="36825">
                  <c:v>20</c:v>
                </c:pt>
                <c:pt idx="36826">
                  <c:v>9</c:v>
                </c:pt>
                <c:pt idx="36827">
                  <c:v>19</c:v>
                </c:pt>
                <c:pt idx="36828">
                  <c:v>6</c:v>
                </c:pt>
                <c:pt idx="36829">
                  <c:v>16</c:v>
                </c:pt>
                <c:pt idx="36830">
                  <c:v>13</c:v>
                </c:pt>
                <c:pt idx="36831">
                  <c:v>15</c:v>
                </c:pt>
                <c:pt idx="36832">
                  <c:v>14</c:v>
                </c:pt>
                <c:pt idx="36833">
                  <c:v>17</c:v>
                </c:pt>
                <c:pt idx="36834">
                  <c:v>20</c:v>
                </c:pt>
                <c:pt idx="36835">
                  <c:v>13</c:v>
                </c:pt>
                <c:pt idx="36836">
                  <c:v>8</c:v>
                </c:pt>
                <c:pt idx="36837">
                  <c:v>13</c:v>
                </c:pt>
                <c:pt idx="36838">
                  <c:v>16</c:v>
                </c:pt>
                <c:pt idx="36839">
                  <c:v>16</c:v>
                </c:pt>
                <c:pt idx="36840">
                  <c:v>15</c:v>
                </c:pt>
                <c:pt idx="36841">
                  <c:v>16</c:v>
                </c:pt>
                <c:pt idx="36842">
                  <c:v>18</c:v>
                </c:pt>
                <c:pt idx="36843">
                  <c:v>16</c:v>
                </c:pt>
                <c:pt idx="36844">
                  <c:v>14</c:v>
                </c:pt>
                <c:pt idx="36845">
                  <c:v>13</c:v>
                </c:pt>
                <c:pt idx="36846">
                  <c:v>14</c:v>
                </c:pt>
                <c:pt idx="36847">
                  <c:v>16</c:v>
                </c:pt>
                <c:pt idx="36848">
                  <c:v>19</c:v>
                </c:pt>
                <c:pt idx="36849">
                  <c:v>9</c:v>
                </c:pt>
                <c:pt idx="36850">
                  <c:v>14</c:v>
                </c:pt>
                <c:pt idx="36851">
                  <c:v>7</c:v>
                </c:pt>
                <c:pt idx="36852">
                  <c:v>14</c:v>
                </c:pt>
                <c:pt idx="36853">
                  <c:v>15</c:v>
                </c:pt>
                <c:pt idx="36854">
                  <c:v>16</c:v>
                </c:pt>
                <c:pt idx="36855">
                  <c:v>14</c:v>
                </c:pt>
                <c:pt idx="36856">
                  <c:v>19</c:v>
                </c:pt>
                <c:pt idx="36857">
                  <c:v>14</c:v>
                </c:pt>
                <c:pt idx="36858">
                  <c:v>19</c:v>
                </c:pt>
                <c:pt idx="36859">
                  <c:v>17</c:v>
                </c:pt>
                <c:pt idx="36860">
                  <c:v>0</c:v>
                </c:pt>
                <c:pt idx="36861">
                  <c:v>14</c:v>
                </c:pt>
                <c:pt idx="36862">
                  <c:v>17</c:v>
                </c:pt>
                <c:pt idx="36863">
                  <c:v>16</c:v>
                </c:pt>
                <c:pt idx="36864">
                  <c:v>7</c:v>
                </c:pt>
                <c:pt idx="36865">
                  <c:v>20</c:v>
                </c:pt>
                <c:pt idx="36866">
                  <c:v>19</c:v>
                </c:pt>
                <c:pt idx="36867">
                  <c:v>18</c:v>
                </c:pt>
                <c:pt idx="36868">
                  <c:v>19</c:v>
                </c:pt>
                <c:pt idx="36869">
                  <c:v>16</c:v>
                </c:pt>
                <c:pt idx="36870">
                  <c:v>19</c:v>
                </c:pt>
                <c:pt idx="36871">
                  <c:v>16</c:v>
                </c:pt>
                <c:pt idx="36872">
                  <c:v>13</c:v>
                </c:pt>
                <c:pt idx="36873">
                  <c:v>16</c:v>
                </c:pt>
                <c:pt idx="36874">
                  <c:v>8</c:v>
                </c:pt>
                <c:pt idx="36875">
                  <c:v>10</c:v>
                </c:pt>
                <c:pt idx="36876">
                  <c:v>6</c:v>
                </c:pt>
                <c:pt idx="36877">
                  <c:v>18</c:v>
                </c:pt>
                <c:pt idx="36878">
                  <c:v>8</c:v>
                </c:pt>
                <c:pt idx="36879">
                  <c:v>15</c:v>
                </c:pt>
                <c:pt idx="36880">
                  <c:v>8</c:v>
                </c:pt>
                <c:pt idx="36881">
                  <c:v>16</c:v>
                </c:pt>
                <c:pt idx="36882">
                  <c:v>12</c:v>
                </c:pt>
                <c:pt idx="36883">
                  <c:v>16</c:v>
                </c:pt>
                <c:pt idx="36884">
                  <c:v>16</c:v>
                </c:pt>
                <c:pt idx="36885">
                  <c:v>20</c:v>
                </c:pt>
                <c:pt idx="36886">
                  <c:v>17</c:v>
                </c:pt>
                <c:pt idx="36887">
                  <c:v>13</c:v>
                </c:pt>
                <c:pt idx="36888">
                  <c:v>9</c:v>
                </c:pt>
                <c:pt idx="36889">
                  <c:v>11</c:v>
                </c:pt>
                <c:pt idx="36890">
                  <c:v>8</c:v>
                </c:pt>
                <c:pt idx="36891">
                  <c:v>18</c:v>
                </c:pt>
                <c:pt idx="36892">
                  <c:v>14</c:v>
                </c:pt>
                <c:pt idx="36893">
                  <c:v>19</c:v>
                </c:pt>
                <c:pt idx="36894">
                  <c:v>9</c:v>
                </c:pt>
                <c:pt idx="36895">
                  <c:v>5</c:v>
                </c:pt>
                <c:pt idx="36896">
                  <c:v>17</c:v>
                </c:pt>
                <c:pt idx="36897">
                  <c:v>19</c:v>
                </c:pt>
                <c:pt idx="36898">
                  <c:v>15</c:v>
                </c:pt>
                <c:pt idx="36899">
                  <c:v>16</c:v>
                </c:pt>
                <c:pt idx="36900">
                  <c:v>20</c:v>
                </c:pt>
                <c:pt idx="36901">
                  <c:v>4</c:v>
                </c:pt>
                <c:pt idx="36902">
                  <c:v>12</c:v>
                </c:pt>
                <c:pt idx="36903">
                  <c:v>14</c:v>
                </c:pt>
                <c:pt idx="36904">
                  <c:v>11</c:v>
                </c:pt>
                <c:pt idx="36905">
                  <c:v>12</c:v>
                </c:pt>
                <c:pt idx="36906">
                  <c:v>8</c:v>
                </c:pt>
                <c:pt idx="36907">
                  <c:v>13</c:v>
                </c:pt>
                <c:pt idx="36908">
                  <c:v>15</c:v>
                </c:pt>
                <c:pt idx="36909">
                  <c:v>15</c:v>
                </c:pt>
                <c:pt idx="36910">
                  <c:v>14</c:v>
                </c:pt>
                <c:pt idx="36911">
                  <c:v>14</c:v>
                </c:pt>
                <c:pt idx="36912">
                  <c:v>11</c:v>
                </c:pt>
                <c:pt idx="36913">
                  <c:v>15</c:v>
                </c:pt>
                <c:pt idx="36914">
                  <c:v>17</c:v>
                </c:pt>
                <c:pt idx="36915">
                  <c:v>15</c:v>
                </c:pt>
                <c:pt idx="36916">
                  <c:v>11</c:v>
                </c:pt>
                <c:pt idx="36917">
                  <c:v>12</c:v>
                </c:pt>
                <c:pt idx="36918">
                  <c:v>14</c:v>
                </c:pt>
                <c:pt idx="36919">
                  <c:v>15</c:v>
                </c:pt>
                <c:pt idx="36920">
                  <c:v>15</c:v>
                </c:pt>
                <c:pt idx="36921">
                  <c:v>8</c:v>
                </c:pt>
                <c:pt idx="36922">
                  <c:v>7</c:v>
                </c:pt>
                <c:pt idx="36923">
                  <c:v>18</c:v>
                </c:pt>
                <c:pt idx="36924">
                  <c:v>16</c:v>
                </c:pt>
                <c:pt idx="36925">
                  <c:v>12</c:v>
                </c:pt>
                <c:pt idx="36926">
                  <c:v>11</c:v>
                </c:pt>
                <c:pt idx="36927">
                  <c:v>14</c:v>
                </c:pt>
                <c:pt idx="36928">
                  <c:v>13</c:v>
                </c:pt>
                <c:pt idx="36929">
                  <c:v>11</c:v>
                </c:pt>
                <c:pt idx="36930">
                  <c:v>20</c:v>
                </c:pt>
                <c:pt idx="36931">
                  <c:v>17</c:v>
                </c:pt>
                <c:pt idx="36932">
                  <c:v>7</c:v>
                </c:pt>
                <c:pt idx="36933">
                  <c:v>20</c:v>
                </c:pt>
                <c:pt idx="36934">
                  <c:v>17</c:v>
                </c:pt>
                <c:pt idx="36935">
                  <c:v>7</c:v>
                </c:pt>
                <c:pt idx="36936">
                  <c:v>16</c:v>
                </c:pt>
                <c:pt idx="36937">
                  <c:v>18</c:v>
                </c:pt>
                <c:pt idx="36938">
                  <c:v>19</c:v>
                </c:pt>
                <c:pt idx="36939">
                  <c:v>4</c:v>
                </c:pt>
                <c:pt idx="36940">
                  <c:v>12</c:v>
                </c:pt>
                <c:pt idx="36941">
                  <c:v>16</c:v>
                </c:pt>
                <c:pt idx="36942">
                  <c:v>11</c:v>
                </c:pt>
                <c:pt idx="36943">
                  <c:v>13</c:v>
                </c:pt>
                <c:pt idx="36944">
                  <c:v>13</c:v>
                </c:pt>
                <c:pt idx="36945">
                  <c:v>19</c:v>
                </c:pt>
                <c:pt idx="36946">
                  <c:v>19</c:v>
                </c:pt>
                <c:pt idx="36947">
                  <c:v>10</c:v>
                </c:pt>
                <c:pt idx="36948">
                  <c:v>14</c:v>
                </c:pt>
                <c:pt idx="36949">
                  <c:v>20</c:v>
                </c:pt>
                <c:pt idx="36950">
                  <c:v>19</c:v>
                </c:pt>
                <c:pt idx="36951">
                  <c:v>7</c:v>
                </c:pt>
                <c:pt idx="36952">
                  <c:v>19</c:v>
                </c:pt>
                <c:pt idx="36953">
                  <c:v>4</c:v>
                </c:pt>
                <c:pt idx="36954">
                  <c:v>9</c:v>
                </c:pt>
                <c:pt idx="36955">
                  <c:v>17</c:v>
                </c:pt>
                <c:pt idx="36956">
                  <c:v>16</c:v>
                </c:pt>
                <c:pt idx="36957">
                  <c:v>12</c:v>
                </c:pt>
                <c:pt idx="36958">
                  <c:v>17</c:v>
                </c:pt>
                <c:pt idx="36959">
                  <c:v>16</c:v>
                </c:pt>
                <c:pt idx="36960">
                  <c:v>19</c:v>
                </c:pt>
                <c:pt idx="36961">
                  <c:v>16</c:v>
                </c:pt>
                <c:pt idx="36962">
                  <c:v>13</c:v>
                </c:pt>
                <c:pt idx="36963">
                  <c:v>17</c:v>
                </c:pt>
                <c:pt idx="36964">
                  <c:v>12</c:v>
                </c:pt>
                <c:pt idx="36965">
                  <c:v>17</c:v>
                </c:pt>
                <c:pt idx="36966">
                  <c:v>15</c:v>
                </c:pt>
                <c:pt idx="36967">
                  <c:v>19</c:v>
                </c:pt>
                <c:pt idx="36968">
                  <c:v>17</c:v>
                </c:pt>
                <c:pt idx="36969">
                  <c:v>14</c:v>
                </c:pt>
                <c:pt idx="36970">
                  <c:v>16</c:v>
                </c:pt>
                <c:pt idx="36971">
                  <c:v>14</c:v>
                </c:pt>
                <c:pt idx="36972">
                  <c:v>17</c:v>
                </c:pt>
                <c:pt idx="36973">
                  <c:v>20</c:v>
                </c:pt>
                <c:pt idx="36974">
                  <c:v>18</c:v>
                </c:pt>
                <c:pt idx="36975">
                  <c:v>20</c:v>
                </c:pt>
                <c:pt idx="36976">
                  <c:v>14</c:v>
                </c:pt>
                <c:pt idx="36977">
                  <c:v>13</c:v>
                </c:pt>
                <c:pt idx="36978">
                  <c:v>16</c:v>
                </c:pt>
                <c:pt idx="36979">
                  <c:v>14</c:v>
                </c:pt>
                <c:pt idx="36980">
                  <c:v>12</c:v>
                </c:pt>
                <c:pt idx="36981">
                  <c:v>15</c:v>
                </c:pt>
                <c:pt idx="36982">
                  <c:v>20</c:v>
                </c:pt>
                <c:pt idx="36983">
                  <c:v>16</c:v>
                </c:pt>
                <c:pt idx="36984">
                  <c:v>17</c:v>
                </c:pt>
                <c:pt idx="36985">
                  <c:v>15</c:v>
                </c:pt>
                <c:pt idx="36986">
                  <c:v>20</c:v>
                </c:pt>
                <c:pt idx="36987">
                  <c:v>13</c:v>
                </c:pt>
                <c:pt idx="36988">
                  <c:v>9</c:v>
                </c:pt>
                <c:pt idx="36989">
                  <c:v>19</c:v>
                </c:pt>
                <c:pt idx="36990">
                  <c:v>13</c:v>
                </c:pt>
                <c:pt idx="36991">
                  <c:v>12</c:v>
                </c:pt>
                <c:pt idx="36992">
                  <c:v>10</c:v>
                </c:pt>
                <c:pt idx="36993">
                  <c:v>13</c:v>
                </c:pt>
                <c:pt idx="36994">
                  <c:v>9</c:v>
                </c:pt>
                <c:pt idx="36995">
                  <c:v>16</c:v>
                </c:pt>
                <c:pt idx="36996">
                  <c:v>5</c:v>
                </c:pt>
                <c:pt idx="36997">
                  <c:v>18</c:v>
                </c:pt>
                <c:pt idx="36998">
                  <c:v>14</c:v>
                </c:pt>
                <c:pt idx="36999">
                  <c:v>18</c:v>
                </c:pt>
                <c:pt idx="37000">
                  <c:v>5</c:v>
                </c:pt>
                <c:pt idx="37001">
                  <c:v>14</c:v>
                </c:pt>
                <c:pt idx="37002">
                  <c:v>14</c:v>
                </c:pt>
                <c:pt idx="37003">
                  <c:v>13</c:v>
                </c:pt>
                <c:pt idx="37004">
                  <c:v>4</c:v>
                </c:pt>
                <c:pt idx="37005">
                  <c:v>15</c:v>
                </c:pt>
                <c:pt idx="37006">
                  <c:v>13</c:v>
                </c:pt>
                <c:pt idx="37007">
                  <c:v>20</c:v>
                </c:pt>
                <c:pt idx="37008">
                  <c:v>17</c:v>
                </c:pt>
                <c:pt idx="37009">
                  <c:v>15</c:v>
                </c:pt>
                <c:pt idx="37010">
                  <c:v>17</c:v>
                </c:pt>
                <c:pt idx="37011">
                  <c:v>20</c:v>
                </c:pt>
                <c:pt idx="37012">
                  <c:v>13</c:v>
                </c:pt>
                <c:pt idx="37013">
                  <c:v>20</c:v>
                </c:pt>
                <c:pt idx="37014">
                  <c:v>17</c:v>
                </c:pt>
                <c:pt idx="37015">
                  <c:v>15</c:v>
                </c:pt>
                <c:pt idx="37016">
                  <c:v>16</c:v>
                </c:pt>
                <c:pt idx="37017">
                  <c:v>8</c:v>
                </c:pt>
                <c:pt idx="37018">
                  <c:v>20</c:v>
                </c:pt>
                <c:pt idx="37019">
                  <c:v>11</c:v>
                </c:pt>
                <c:pt idx="37020">
                  <c:v>7</c:v>
                </c:pt>
                <c:pt idx="37021">
                  <c:v>16</c:v>
                </c:pt>
                <c:pt idx="37022">
                  <c:v>16</c:v>
                </c:pt>
                <c:pt idx="37023">
                  <c:v>18</c:v>
                </c:pt>
                <c:pt idx="37024">
                  <c:v>15</c:v>
                </c:pt>
                <c:pt idx="37025">
                  <c:v>20</c:v>
                </c:pt>
                <c:pt idx="37026">
                  <c:v>10</c:v>
                </c:pt>
                <c:pt idx="37027">
                  <c:v>19</c:v>
                </c:pt>
                <c:pt idx="37028">
                  <c:v>13</c:v>
                </c:pt>
                <c:pt idx="37029">
                  <c:v>16</c:v>
                </c:pt>
                <c:pt idx="37030">
                  <c:v>20</c:v>
                </c:pt>
                <c:pt idx="37031">
                  <c:v>18</c:v>
                </c:pt>
                <c:pt idx="37032">
                  <c:v>0</c:v>
                </c:pt>
                <c:pt idx="37033">
                  <c:v>17</c:v>
                </c:pt>
                <c:pt idx="37034">
                  <c:v>16</c:v>
                </c:pt>
                <c:pt idx="37035">
                  <c:v>11</c:v>
                </c:pt>
                <c:pt idx="37036">
                  <c:v>15</c:v>
                </c:pt>
                <c:pt idx="37037">
                  <c:v>12</c:v>
                </c:pt>
                <c:pt idx="37038">
                  <c:v>13</c:v>
                </c:pt>
                <c:pt idx="37039">
                  <c:v>16</c:v>
                </c:pt>
                <c:pt idx="37040">
                  <c:v>15</c:v>
                </c:pt>
                <c:pt idx="37041">
                  <c:v>10</c:v>
                </c:pt>
                <c:pt idx="37042">
                  <c:v>8</c:v>
                </c:pt>
                <c:pt idx="37043">
                  <c:v>14</c:v>
                </c:pt>
                <c:pt idx="37044">
                  <c:v>16</c:v>
                </c:pt>
                <c:pt idx="37045">
                  <c:v>9</c:v>
                </c:pt>
                <c:pt idx="37046">
                  <c:v>12</c:v>
                </c:pt>
                <c:pt idx="37047">
                  <c:v>19</c:v>
                </c:pt>
                <c:pt idx="37048">
                  <c:v>18</c:v>
                </c:pt>
                <c:pt idx="37049">
                  <c:v>17</c:v>
                </c:pt>
                <c:pt idx="37050">
                  <c:v>15</c:v>
                </c:pt>
                <c:pt idx="37051">
                  <c:v>17</c:v>
                </c:pt>
                <c:pt idx="37052">
                  <c:v>20</c:v>
                </c:pt>
                <c:pt idx="37053">
                  <c:v>8</c:v>
                </c:pt>
                <c:pt idx="37054">
                  <c:v>15</c:v>
                </c:pt>
                <c:pt idx="37055">
                  <c:v>20</c:v>
                </c:pt>
                <c:pt idx="37056">
                  <c:v>9</c:v>
                </c:pt>
                <c:pt idx="37057">
                  <c:v>12</c:v>
                </c:pt>
                <c:pt idx="37058">
                  <c:v>7</c:v>
                </c:pt>
                <c:pt idx="37059">
                  <c:v>11</c:v>
                </c:pt>
                <c:pt idx="37060">
                  <c:v>12</c:v>
                </c:pt>
                <c:pt idx="37061">
                  <c:v>20</c:v>
                </c:pt>
                <c:pt idx="37062">
                  <c:v>5</c:v>
                </c:pt>
                <c:pt idx="37063">
                  <c:v>16</c:v>
                </c:pt>
                <c:pt idx="37064">
                  <c:v>17</c:v>
                </c:pt>
                <c:pt idx="37065">
                  <c:v>16</c:v>
                </c:pt>
                <c:pt idx="37066">
                  <c:v>19</c:v>
                </c:pt>
                <c:pt idx="37067">
                  <c:v>16</c:v>
                </c:pt>
                <c:pt idx="37068">
                  <c:v>10</c:v>
                </c:pt>
                <c:pt idx="37069">
                  <c:v>9</c:v>
                </c:pt>
                <c:pt idx="37070">
                  <c:v>14</c:v>
                </c:pt>
                <c:pt idx="37071">
                  <c:v>9</c:v>
                </c:pt>
                <c:pt idx="37072">
                  <c:v>14</c:v>
                </c:pt>
                <c:pt idx="37073">
                  <c:v>7</c:v>
                </c:pt>
                <c:pt idx="37074">
                  <c:v>13</c:v>
                </c:pt>
                <c:pt idx="37075">
                  <c:v>16</c:v>
                </c:pt>
                <c:pt idx="37076">
                  <c:v>0</c:v>
                </c:pt>
                <c:pt idx="37077">
                  <c:v>10</c:v>
                </c:pt>
                <c:pt idx="37078">
                  <c:v>12</c:v>
                </c:pt>
                <c:pt idx="37079">
                  <c:v>18</c:v>
                </c:pt>
                <c:pt idx="37080">
                  <c:v>4</c:v>
                </c:pt>
                <c:pt idx="37081">
                  <c:v>15</c:v>
                </c:pt>
                <c:pt idx="37082">
                  <c:v>19</c:v>
                </c:pt>
                <c:pt idx="37083">
                  <c:v>13</c:v>
                </c:pt>
                <c:pt idx="37084">
                  <c:v>12</c:v>
                </c:pt>
                <c:pt idx="37085">
                  <c:v>10</c:v>
                </c:pt>
                <c:pt idx="37086">
                  <c:v>18</c:v>
                </c:pt>
                <c:pt idx="37087">
                  <c:v>15</c:v>
                </c:pt>
                <c:pt idx="37088">
                  <c:v>15</c:v>
                </c:pt>
                <c:pt idx="37089">
                  <c:v>18</c:v>
                </c:pt>
                <c:pt idx="37090">
                  <c:v>13</c:v>
                </c:pt>
                <c:pt idx="37091">
                  <c:v>13</c:v>
                </c:pt>
                <c:pt idx="37092">
                  <c:v>16</c:v>
                </c:pt>
                <c:pt idx="37093">
                  <c:v>15</c:v>
                </c:pt>
                <c:pt idx="37094">
                  <c:v>10</c:v>
                </c:pt>
                <c:pt idx="37095">
                  <c:v>9</c:v>
                </c:pt>
                <c:pt idx="37096">
                  <c:v>12</c:v>
                </c:pt>
                <c:pt idx="37097">
                  <c:v>4</c:v>
                </c:pt>
                <c:pt idx="37098">
                  <c:v>19</c:v>
                </c:pt>
                <c:pt idx="37099">
                  <c:v>6</c:v>
                </c:pt>
                <c:pt idx="37100">
                  <c:v>16</c:v>
                </c:pt>
                <c:pt idx="37101">
                  <c:v>11</c:v>
                </c:pt>
                <c:pt idx="37102">
                  <c:v>17</c:v>
                </c:pt>
                <c:pt idx="37103">
                  <c:v>16</c:v>
                </c:pt>
                <c:pt idx="37104">
                  <c:v>10</c:v>
                </c:pt>
                <c:pt idx="37105">
                  <c:v>9</c:v>
                </c:pt>
                <c:pt idx="37106">
                  <c:v>9</c:v>
                </c:pt>
                <c:pt idx="37107">
                  <c:v>17</c:v>
                </c:pt>
                <c:pt idx="37108">
                  <c:v>17</c:v>
                </c:pt>
                <c:pt idx="37109">
                  <c:v>8</c:v>
                </c:pt>
                <c:pt idx="37110">
                  <c:v>16</c:v>
                </c:pt>
                <c:pt idx="37111">
                  <c:v>16</c:v>
                </c:pt>
                <c:pt idx="37112">
                  <c:v>16</c:v>
                </c:pt>
                <c:pt idx="37113">
                  <c:v>16</c:v>
                </c:pt>
                <c:pt idx="37114">
                  <c:v>12</c:v>
                </c:pt>
                <c:pt idx="37115">
                  <c:v>15</c:v>
                </c:pt>
                <c:pt idx="37116">
                  <c:v>18</c:v>
                </c:pt>
                <c:pt idx="37117">
                  <c:v>11</c:v>
                </c:pt>
                <c:pt idx="37118">
                  <c:v>20</c:v>
                </c:pt>
                <c:pt idx="37119">
                  <c:v>17</c:v>
                </c:pt>
                <c:pt idx="37120">
                  <c:v>11</c:v>
                </c:pt>
                <c:pt idx="37121">
                  <c:v>12</c:v>
                </c:pt>
                <c:pt idx="37122">
                  <c:v>10</c:v>
                </c:pt>
                <c:pt idx="37123">
                  <c:v>16</c:v>
                </c:pt>
                <c:pt idx="37124">
                  <c:v>20</c:v>
                </c:pt>
                <c:pt idx="37125">
                  <c:v>15</c:v>
                </c:pt>
                <c:pt idx="37126">
                  <c:v>13</c:v>
                </c:pt>
                <c:pt idx="37127">
                  <c:v>18</c:v>
                </c:pt>
                <c:pt idx="37128">
                  <c:v>16</c:v>
                </c:pt>
                <c:pt idx="37129">
                  <c:v>20</c:v>
                </c:pt>
                <c:pt idx="37130">
                  <c:v>12</c:v>
                </c:pt>
                <c:pt idx="37131">
                  <c:v>13</c:v>
                </c:pt>
                <c:pt idx="37132">
                  <c:v>14</c:v>
                </c:pt>
                <c:pt idx="37133">
                  <c:v>11</c:v>
                </c:pt>
                <c:pt idx="37134">
                  <c:v>9</c:v>
                </c:pt>
                <c:pt idx="37135">
                  <c:v>16</c:v>
                </c:pt>
                <c:pt idx="37136">
                  <c:v>16</c:v>
                </c:pt>
                <c:pt idx="37137">
                  <c:v>16</c:v>
                </c:pt>
                <c:pt idx="37138">
                  <c:v>20</c:v>
                </c:pt>
                <c:pt idx="37139">
                  <c:v>16</c:v>
                </c:pt>
                <c:pt idx="37140">
                  <c:v>9</c:v>
                </c:pt>
                <c:pt idx="37141">
                  <c:v>18</c:v>
                </c:pt>
                <c:pt idx="37142">
                  <c:v>16</c:v>
                </c:pt>
                <c:pt idx="37143">
                  <c:v>17</c:v>
                </c:pt>
                <c:pt idx="37144">
                  <c:v>16</c:v>
                </c:pt>
                <c:pt idx="37145">
                  <c:v>13</c:v>
                </c:pt>
                <c:pt idx="37146">
                  <c:v>16</c:v>
                </c:pt>
                <c:pt idx="37147">
                  <c:v>11</c:v>
                </c:pt>
                <c:pt idx="37148">
                  <c:v>16</c:v>
                </c:pt>
                <c:pt idx="37149">
                  <c:v>15</c:v>
                </c:pt>
                <c:pt idx="37150">
                  <c:v>5</c:v>
                </c:pt>
                <c:pt idx="37151">
                  <c:v>16</c:v>
                </c:pt>
                <c:pt idx="37152">
                  <c:v>20</c:v>
                </c:pt>
                <c:pt idx="37153">
                  <c:v>10</c:v>
                </c:pt>
                <c:pt idx="37154">
                  <c:v>13</c:v>
                </c:pt>
                <c:pt idx="37155">
                  <c:v>16</c:v>
                </c:pt>
                <c:pt idx="37156">
                  <c:v>14</c:v>
                </c:pt>
                <c:pt idx="37157">
                  <c:v>15</c:v>
                </c:pt>
                <c:pt idx="37158">
                  <c:v>11</c:v>
                </c:pt>
                <c:pt idx="37159">
                  <c:v>13</c:v>
                </c:pt>
                <c:pt idx="37160">
                  <c:v>17</c:v>
                </c:pt>
                <c:pt idx="37161">
                  <c:v>17</c:v>
                </c:pt>
                <c:pt idx="37162">
                  <c:v>17</c:v>
                </c:pt>
                <c:pt idx="37163">
                  <c:v>12</c:v>
                </c:pt>
                <c:pt idx="37164">
                  <c:v>15</c:v>
                </c:pt>
                <c:pt idx="37165">
                  <c:v>16</c:v>
                </c:pt>
                <c:pt idx="37166">
                  <c:v>16</c:v>
                </c:pt>
                <c:pt idx="37167">
                  <c:v>13</c:v>
                </c:pt>
                <c:pt idx="37168">
                  <c:v>12</c:v>
                </c:pt>
                <c:pt idx="37169">
                  <c:v>10</c:v>
                </c:pt>
                <c:pt idx="37170">
                  <c:v>16</c:v>
                </c:pt>
                <c:pt idx="37171">
                  <c:v>19</c:v>
                </c:pt>
                <c:pt idx="37172">
                  <c:v>15</c:v>
                </c:pt>
                <c:pt idx="37173">
                  <c:v>14</c:v>
                </c:pt>
                <c:pt idx="37174">
                  <c:v>9</c:v>
                </c:pt>
                <c:pt idx="37175">
                  <c:v>15</c:v>
                </c:pt>
                <c:pt idx="37176">
                  <c:v>9</c:v>
                </c:pt>
                <c:pt idx="37177">
                  <c:v>20</c:v>
                </c:pt>
                <c:pt idx="37178">
                  <c:v>13</c:v>
                </c:pt>
                <c:pt idx="37179">
                  <c:v>14</c:v>
                </c:pt>
                <c:pt idx="37180">
                  <c:v>17</c:v>
                </c:pt>
                <c:pt idx="37181">
                  <c:v>19</c:v>
                </c:pt>
                <c:pt idx="37182">
                  <c:v>20</c:v>
                </c:pt>
                <c:pt idx="37183">
                  <c:v>9</c:v>
                </c:pt>
                <c:pt idx="37184">
                  <c:v>19</c:v>
                </c:pt>
                <c:pt idx="37185">
                  <c:v>19</c:v>
                </c:pt>
                <c:pt idx="37186">
                  <c:v>14</c:v>
                </c:pt>
                <c:pt idx="37187">
                  <c:v>10</c:v>
                </c:pt>
                <c:pt idx="37188">
                  <c:v>17</c:v>
                </c:pt>
                <c:pt idx="37189">
                  <c:v>17</c:v>
                </c:pt>
                <c:pt idx="37190">
                  <c:v>15</c:v>
                </c:pt>
                <c:pt idx="37191">
                  <c:v>13</c:v>
                </c:pt>
                <c:pt idx="37192">
                  <c:v>14</c:v>
                </c:pt>
                <c:pt idx="37193">
                  <c:v>12</c:v>
                </c:pt>
                <c:pt idx="37194">
                  <c:v>19</c:v>
                </c:pt>
                <c:pt idx="37195">
                  <c:v>19</c:v>
                </c:pt>
                <c:pt idx="37196">
                  <c:v>10</c:v>
                </c:pt>
                <c:pt idx="37197">
                  <c:v>15</c:v>
                </c:pt>
                <c:pt idx="37198">
                  <c:v>11</c:v>
                </c:pt>
                <c:pt idx="37199">
                  <c:v>8</c:v>
                </c:pt>
                <c:pt idx="37200">
                  <c:v>14</c:v>
                </c:pt>
                <c:pt idx="37201">
                  <c:v>20</c:v>
                </c:pt>
                <c:pt idx="37202">
                  <c:v>15</c:v>
                </c:pt>
                <c:pt idx="37203">
                  <c:v>4</c:v>
                </c:pt>
                <c:pt idx="37204">
                  <c:v>17</c:v>
                </c:pt>
                <c:pt idx="37205">
                  <c:v>4</c:v>
                </c:pt>
                <c:pt idx="37206">
                  <c:v>4</c:v>
                </c:pt>
                <c:pt idx="37207">
                  <c:v>16</c:v>
                </c:pt>
                <c:pt idx="37208">
                  <c:v>16</c:v>
                </c:pt>
                <c:pt idx="37209">
                  <c:v>17</c:v>
                </c:pt>
                <c:pt idx="37210">
                  <c:v>15</c:v>
                </c:pt>
                <c:pt idx="37211">
                  <c:v>19</c:v>
                </c:pt>
                <c:pt idx="37212">
                  <c:v>20</c:v>
                </c:pt>
                <c:pt idx="37213">
                  <c:v>14</c:v>
                </c:pt>
                <c:pt idx="37214">
                  <c:v>6</c:v>
                </c:pt>
                <c:pt idx="37215">
                  <c:v>13</c:v>
                </c:pt>
                <c:pt idx="37216">
                  <c:v>14</c:v>
                </c:pt>
                <c:pt idx="37217">
                  <c:v>13</c:v>
                </c:pt>
                <c:pt idx="37218">
                  <c:v>14</c:v>
                </c:pt>
                <c:pt idx="37219">
                  <c:v>11</c:v>
                </c:pt>
                <c:pt idx="37220">
                  <c:v>15</c:v>
                </c:pt>
                <c:pt idx="37221">
                  <c:v>10</c:v>
                </c:pt>
                <c:pt idx="37222">
                  <c:v>10</c:v>
                </c:pt>
                <c:pt idx="37223">
                  <c:v>13</c:v>
                </c:pt>
                <c:pt idx="37224">
                  <c:v>18</c:v>
                </c:pt>
                <c:pt idx="37225">
                  <c:v>13</c:v>
                </c:pt>
                <c:pt idx="37226">
                  <c:v>17</c:v>
                </c:pt>
                <c:pt idx="37227">
                  <c:v>14</c:v>
                </c:pt>
                <c:pt idx="37228">
                  <c:v>18</c:v>
                </c:pt>
                <c:pt idx="37229">
                  <c:v>17</c:v>
                </c:pt>
                <c:pt idx="37230">
                  <c:v>13</c:v>
                </c:pt>
                <c:pt idx="37231">
                  <c:v>13</c:v>
                </c:pt>
                <c:pt idx="37232">
                  <c:v>19</c:v>
                </c:pt>
                <c:pt idx="37233">
                  <c:v>11</c:v>
                </c:pt>
                <c:pt idx="37234">
                  <c:v>13</c:v>
                </c:pt>
                <c:pt idx="37235">
                  <c:v>17</c:v>
                </c:pt>
                <c:pt idx="37236">
                  <c:v>18</c:v>
                </c:pt>
                <c:pt idx="37237">
                  <c:v>16</c:v>
                </c:pt>
                <c:pt idx="37238">
                  <c:v>16</c:v>
                </c:pt>
                <c:pt idx="37239">
                  <c:v>4</c:v>
                </c:pt>
                <c:pt idx="37240">
                  <c:v>14</c:v>
                </c:pt>
                <c:pt idx="37241">
                  <c:v>7</c:v>
                </c:pt>
                <c:pt idx="37242">
                  <c:v>15</c:v>
                </c:pt>
                <c:pt idx="37243">
                  <c:v>14</c:v>
                </c:pt>
                <c:pt idx="37244">
                  <c:v>14</c:v>
                </c:pt>
                <c:pt idx="37245">
                  <c:v>16</c:v>
                </c:pt>
                <c:pt idx="37246">
                  <c:v>11</c:v>
                </c:pt>
                <c:pt idx="37247">
                  <c:v>19</c:v>
                </c:pt>
                <c:pt idx="37248">
                  <c:v>20</c:v>
                </c:pt>
                <c:pt idx="37249">
                  <c:v>17</c:v>
                </c:pt>
                <c:pt idx="37250">
                  <c:v>11</c:v>
                </c:pt>
                <c:pt idx="37251">
                  <c:v>17</c:v>
                </c:pt>
                <c:pt idx="37252">
                  <c:v>16</c:v>
                </c:pt>
                <c:pt idx="37253">
                  <c:v>18</c:v>
                </c:pt>
                <c:pt idx="37254">
                  <c:v>12</c:v>
                </c:pt>
                <c:pt idx="37255">
                  <c:v>20</c:v>
                </c:pt>
                <c:pt idx="37256">
                  <c:v>7</c:v>
                </c:pt>
                <c:pt idx="37257">
                  <c:v>18</c:v>
                </c:pt>
                <c:pt idx="37258">
                  <c:v>16</c:v>
                </c:pt>
                <c:pt idx="37259">
                  <c:v>16</c:v>
                </c:pt>
                <c:pt idx="37260">
                  <c:v>15</c:v>
                </c:pt>
                <c:pt idx="37261">
                  <c:v>16</c:v>
                </c:pt>
                <c:pt idx="37262">
                  <c:v>15</c:v>
                </c:pt>
                <c:pt idx="37263">
                  <c:v>18</c:v>
                </c:pt>
                <c:pt idx="37264">
                  <c:v>6</c:v>
                </c:pt>
                <c:pt idx="37265">
                  <c:v>12</c:v>
                </c:pt>
                <c:pt idx="37266">
                  <c:v>19</c:v>
                </c:pt>
                <c:pt idx="37267">
                  <c:v>17</c:v>
                </c:pt>
                <c:pt idx="37268">
                  <c:v>12</c:v>
                </c:pt>
                <c:pt idx="37269">
                  <c:v>0</c:v>
                </c:pt>
                <c:pt idx="37270">
                  <c:v>14</c:v>
                </c:pt>
                <c:pt idx="37271">
                  <c:v>16</c:v>
                </c:pt>
                <c:pt idx="37272">
                  <c:v>16</c:v>
                </c:pt>
                <c:pt idx="37273">
                  <c:v>16</c:v>
                </c:pt>
                <c:pt idx="37274">
                  <c:v>17</c:v>
                </c:pt>
                <c:pt idx="37275">
                  <c:v>12</c:v>
                </c:pt>
                <c:pt idx="37276">
                  <c:v>20</c:v>
                </c:pt>
                <c:pt idx="37277">
                  <c:v>11</c:v>
                </c:pt>
                <c:pt idx="37278">
                  <c:v>11</c:v>
                </c:pt>
                <c:pt idx="37279">
                  <c:v>18</c:v>
                </c:pt>
                <c:pt idx="37280">
                  <c:v>6</c:v>
                </c:pt>
                <c:pt idx="37281">
                  <c:v>11</c:v>
                </c:pt>
                <c:pt idx="37282">
                  <c:v>10</c:v>
                </c:pt>
                <c:pt idx="37283">
                  <c:v>16</c:v>
                </c:pt>
                <c:pt idx="37284">
                  <c:v>14</c:v>
                </c:pt>
                <c:pt idx="37285">
                  <c:v>20</c:v>
                </c:pt>
                <c:pt idx="37286">
                  <c:v>15</c:v>
                </c:pt>
                <c:pt idx="37287">
                  <c:v>15</c:v>
                </c:pt>
                <c:pt idx="37288">
                  <c:v>13</c:v>
                </c:pt>
                <c:pt idx="37289">
                  <c:v>20</c:v>
                </c:pt>
                <c:pt idx="37290">
                  <c:v>15</c:v>
                </c:pt>
                <c:pt idx="37291">
                  <c:v>17</c:v>
                </c:pt>
                <c:pt idx="37292">
                  <c:v>0</c:v>
                </c:pt>
                <c:pt idx="37293">
                  <c:v>13</c:v>
                </c:pt>
                <c:pt idx="37294">
                  <c:v>17</c:v>
                </c:pt>
                <c:pt idx="37295">
                  <c:v>16</c:v>
                </c:pt>
                <c:pt idx="37296">
                  <c:v>15</c:v>
                </c:pt>
                <c:pt idx="37297">
                  <c:v>16</c:v>
                </c:pt>
                <c:pt idx="37298">
                  <c:v>13</c:v>
                </c:pt>
                <c:pt idx="37299">
                  <c:v>11</c:v>
                </c:pt>
                <c:pt idx="37300">
                  <c:v>13</c:v>
                </c:pt>
                <c:pt idx="37301">
                  <c:v>18</c:v>
                </c:pt>
                <c:pt idx="37302">
                  <c:v>20</c:v>
                </c:pt>
                <c:pt idx="37303">
                  <c:v>14</c:v>
                </c:pt>
                <c:pt idx="37304">
                  <c:v>12</c:v>
                </c:pt>
                <c:pt idx="37305">
                  <c:v>8</c:v>
                </c:pt>
                <c:pt idx="37306">
                  <c:v>16</c:v>
                </c:pt>
                <c:pt idx="37307">
                  <c:v>16</c:v>
                </c:pt>
                <c:pt idx="37308">
                  <c:v>16</c:v>
                </c:pt>
                <c:pt idx="37309">
                  <c:v>14</c:v>
                </c:pt>
                <c:pt idx="37310">
                  <c:v>9</c:v>
                </c:pt>
                <c:pt idx="37311">
                  <c:v>16</c:v>
                </c:pt>
                <c:pt idx="37312">
                  <c:v>5</c:v>
                </c:pt>
                <c:pt idx="37313">
                  <c:v>15</c:v>
                </c:pt>
                <c:pt idx="37314">
                  <c:v>14</c:v>
                </c:pt>
                <c:pt idx="37315">
                  <c:v>19</c:v>
                </c:pt>
                <c:pt idx="37316">
                  <c:v>4</c:v>
                </c:pt>
                <c:pt idx="37317">
                  <c:v>9</c:v>
                </c:pt>
                <c:pt idx="37318">
                  <c:v>19</c:v>
                </c:pt>
                <c:pt idx="37319">
                  <c:v>15</c:v>
                </c:pt>
                <c:pt idx="37320">
                  <c:v>16</c:v>
                </c:pt>
                <c:pt idx="37321">
                  <c:v>9</c:v>
                </c:pt>
                <c:pt idx="37322">
                  <c:v>14</c:v>
                </c:pt>
                <c:pt idx="37323">
                  <c:v>11</c:v>
                </c:pt>
                <c:pt idx="37324">
                  <c:v>16</c:v>
                </c:pt>
                <c:pt idx="37325">
                  <c:v>17</c:v>
                </c:pt>
                <c:pt idx="37326">
                  <c:v>17</c:v>
                </c:pt>
                <c:pt idx="37327">
                  <c:v>14</c:v>
                </c:pt>
                <c:pt idx="37328">
                  <c:v>10</c:v>
                </c:pt>
                <c:pt idx="37329">
                  <c:v>0</c:v>
                </c:pt>
                <c:pt idx="37330">
                  <c:v>17</c:v>
                </c:pt>
                <c:pt idx="37331">
                  <c:v>15</c:v>
                </c:pt>
                <c:pt idx="37332">
                  <c:v>17</c:v>
                </c:pt>
                <c:pt idx="37333">
                  <c:v>14</c:v>
                </c:pt>
                <c:pt idx="37334">
                  <c:v>15</c:v>
                </c:pt>
                <c:pt idx="37335">
                  <c:v>19</c:v>
                </c:pt>
                <c:pt idx="37336">
                  <c:v>16</c:v>
                </c:pt>
                <c:pt idx="37337">
                  <c:v>8</c:v>
                </c:pt>
                <c:pt idx="37338">
                  <c:v>12</c:v>
                </c:pt>
                <c:pt idx="37339">
                  <c:v>14</c:v>
                </c:pt>
                <c:pt idx="37340">
                  <c:v>17</c:v>
                </c:pt>
                <c:pt idx="37341">
                  <c:v>16</c:v>
                </c:pt>
                <c:pt idx="37342">
                  <c:v>16</c:v>
                </c:pt>
                <c:pt idx="37343">
                  <c:v>15</c:v>
                </c:pt>
                <c:pt idx="37344">
                  <c:v>18</c:v>
                </c:pt>
                <c:pt idx="37345">
                  <c:v>0</c:v>
                </c:pt>
                <c:pt idx="37346">
                  <c:v>13</c:v>
                </c:pt>
                <c:pt idx="37347">
                  <c:v>17</c:v>
                </c:pt>
                <c:pt idx="37348">
                  <c:v>16</c:v>
                </c:pt>
                <c:pt idx="37349">
                  <c:v>16</c:v>
                </c:pt>
                <c:pt idx="37350">
                  <c:v>17</c:v>
                </c:pt>
                <c:pt idx="37351">
                  <c:v>18</c:v>
                </c:pt>
                <c:pt idx="37352">
                  <c:v>16</c:v>
                </c:pt>
                <c:pt idx="37353">
                  <c:v>12</c:v>
                </c:pt>
                <c:pt idx="37354">
                  <c:v>14</c:v>
                </c:pt>
                <c:pt idx="37355">
                  <c:v>16</c:v>
                </c:pt>
                <c:pt idx="37356">
                  <c:v>14</c:v>
                </c:pt>
                <c:pt idx="37357">
                  <c:v>4</c:v>
                </c:pt>
                <c:pt idx="37358">
                  <c:v>14</c:v>
                </c:pt>
                <c:pt idx="37359">
                  <c:v>4</c:v>
                </c:pt>
                <c:pt idx="37360">
                  <c:v>10</c:v>
                </c:pt>
                <c:pt idx="37361">
                  <c:v>18</c:v>
                </c:pt>
                <c:pt idx="37362">
                  <c:v>5</c:v>
                </c:pt>
                <c:pt idx="37363">
                  <c:v>19</c:v>
                </c:pt>
                <c:pt idx="37364">
                  <c:v>6</c:v>
                </c:pt>
                <c:pt idx="37365">
                  <c:v>16</c:v>
                </c:pt>
                <c:pt idx="37366">
                  <c:v>8</c:v>
                </c:pt>
                <c:pt idx="37367">
                  <c:v>16</c:v>
                </c:pt>
                <c:pt idx="37368">
                  <c:v>16</c:v>
                </c:pt>
                <c:pt idx="37369">
                  <c:v>11</c:v>
                </c:pt>
                <c:pt idx="37370">
                  <c:v>16</c:v>
                </c:pt>
                <c:pt idx="37371">
                  <c:v>4</c:v>
                </c:pt>
                <c:pt idx="37372">
                  <c:v>19</c:v>
                </c:pt>
                <c:pt idx="37373">
                  <c:v>8</c:v>
                </c:pt>
                <c:pt idx="37374">
                  <c:v>20</c:v>
                </c:pt>
                <c:pt idx="37375">
                  <c:v>19</c:v>
                </c:pt>
                <c:pt idx="37376">
                  <c:v>15</c:v>
                </c:pt>
                <c:pt idx="37377">
                  <c:v>20</c:v>
                </c:pt>
                <c:pt idx="37378">
                  <c:v>20</c:v>
                </c:pt>
                <c:pt idx="37379">
                  <c:v>15</c:v>
                </c:pt>
                <c:pt idx="37380">
                  <c:v>17</c:v>
                </c:pt>
                <c:pt idx="37381">
                  <c:v>16</c:v>
                </c:pt>
                <c:pt idx="37382">
                  <c:v>17</c:v>
                </c:pt>
                <c:pt idx="37383">
                  <c:v>4</c:v>
                </c:pt>
                <c:pt idx="37384">
                  <c:v>11</c:v>
                </c:pt>
                <c:pt idx="37385">
                  <c:v>7</c:v>
                </c:pt>
                <c:pt idx="37386">
                  <c:v>17</c:v>
                </c:pt>
                <c:pt idx="37387">
                  <c:v>19</c:v>
                </c:pt>
                <c:pt idx="37388">
                  <c:v>17</c:v>
                </c:pt>
                <c:pt idx="37389">
                  <c:v>12</c:v>
                </c:pt>
                <c:pt idx="37390">
                  <c:v>15</c:v>
                </c:pt>
                <c:pt idx="37391">
                  <c:v>19</c:v>
                </c:pt>
                <c:pt idx="37392">
                  <c:v>14</c:v>
                </c:pt>
                <c:pt idx="37393">
                  <c:v>14</c:v>
                </c:pt>
                <c:pt idx="37394">
                  <c:v>11</c:v>
                </c:pt>
                <c:pt idx="37395">
                  <c:v>13</c:v>
                </c:pt>
                <c:pt idx="37396">
                  <c:v>17</c:v>
                </c:pt>
                <c:pt idx="37397">
                  <c:v>18</c:v>
                </c:pt>
                <c:pt idx="37398">
                  <c:v>11</c:v>
                </c:pt>
                <c:pt idx="37399">
                  <c:v>16</c:v>
                </c:pt>
                <c:pt idx="37400">
                  <c:v>11</c:v>
                </c:pt>
                <c:pt idx="37401">
                  <c:v>19</c:v>
                </c:pt>
                <c:pt idx="37402">
                  <c:v>16</c:v>
                </c:pt>
                <c:pt idx="37403">
                  <c:v>10</c:v>
                </c:pt>
                <c:pt idx="37404">
                  <c:v>16</c:v>
                </c:pt>
                <c:pt idx="37405">
                  <c:v>18</c:v>
                </c:pt>
                <c:pt idx="37406">
                  <c:v>20</c:v>
                </c:pt>
                <c:pt idx="37407">
                  <c:v>11</c:v>
                </c:pt>
                <c:pt idx="37408">
                  <c:v>19</c:v>
                </c:pt>
                <c:pt idx="37409">
                  <c:v>10</c:v>
                </c:pt>
                <c:pt idx="37410">
                  <c:v>7</c:v>
                </c:pt>
                <c:pt idx="37411">
                  <c:v>7</c:v>
                </c:pt>
                <c:pt idx="37412">
                  <c:v>16</c:v>
                </c:pt>
                <c:pt idx="37413">
                  <c:v>8</c:v>
                </c:pt>
                <c:pt idx="37414">
                  <c:v>11</c:v>
                </c:pt>
                <c:pt idx="37415">
                  <c:v>11</c:v>
                </c:pt>
                <c:pt idx="37416">
                  <c:v>11</c:v>
                </c:pt>
                <c:pt idx="37417">
                  <c:v>12</c:v>
                </c:pt>
                <c:pt idx="37418">
                  <c:v>7</c:v>
                </c:pt>
                <c:pt idx="37419">
                  <c:v>16</c:v>
                </c:pt>
                <c:pt idx="37420">
                  <c:v>16</c:v>
                </c:pt>
                <c:pt idx="37421">
                  <c:v>12</c:v>
                </c:pt>
                <c:pt idx="37422">
                  <c:v>6</c:v>
                </c:pt>
                <c:pt idx="37423">
                  <c:v>4</c:v>
                </c:pt>
                <c:pt idx="37424">
                  <c:v>18</c:v>
                </c:pt>
                <c:pt idx="37425">
                  <c:v>18</c:v>
                </c:pt>
                <c:pt idx="37426">
                  <c:v>11</c:v>
                </c:pt>
                <c:pt idx="37427">
                  <c:v>11</c:v>
                </c:pt>
                <c:pt idx="37428">
                  <c:v>15</c:v>
                </c:pt>
                <c:pt idx="37429">
                  <c:v>13</c:v>
                </c:pt>
                <c:pt idx="37430">
                  <c:v>16</c:v>
                </c:pt>
                <c:pt idx="37431">
                  <c:v>10</c:v>
                </c:pt>
                <c:pt idx="37432">
                  <c:v>6</c:v>
                </c:pt>
                <c:pt idx="37433">
                  <c:v>9</c:v>
                </c:pt>
                <c:pt idx="37434">
                  <c:v>12</c:v>
                </c:pt>
                <c:pt idx="37435">
                  <c:v>19</c:v>
                </c:pt>
                <c:pt idx="37436">
                  <c:v>6</c:v>
                </c:pt>
                <c:pt idx="37437">
                  <c:v>13</c:v>
                </c:pt>
                <c:pt idx="37438">
                  <c:v>12</c:v>
                </c:pt>
                <c:pt idx="37439">
                  <c:v>12</c:v>
                </c:pt>
                <c:pt idx="37440">
                  <c:v>15</c:v>
                </c:pt>
                <c:pt idx="37441">
                  <c:v>15</c:v>
                </c:pt>
                <c:pt idx="37442">
                  <c:v>16</c:v>
                </c:pt>
                <c:pt idx="37443">
                  <c:v>14</c:v>
                </c:pt>
                <c:pt idx="37444">
                  <c:v>17</c:v>
                </c:pt>
                <c:pt idx="37445">
                  <c:v>17</c:v>
                </c:pt>
                <c:pt idx="37446">
                  <c:v>15</c:v>
                </c:pt>
                <c:pt idx="37447">
                  <c:v>18</c:v>
                </c:pt>
                <c:pt idx="37448">
                  <c:v>16</c:v>
                </c:pt>
                <c:pt idx="37449">
                  <c:v>18</c:v>
                </c:pt>
                <c:pt idx="37450">
                  <c:v>17</c:v>
                </c:pt>
                <c:pt idx="37451">
                  <c:v>16</c:v>
                </c:pt>
                <c:pt idx="37452">
                  <c:v>15</c:v>
                </c:pt>
                <c:pt idx="37453">
                  <c:v>15</c:v>
                </c:pt>
                <c:pt idx="37454">
                  <c:v>20</c:v>
                </c:pt>
                <c:pt idx="37455">
                  <c:v>17</c:v>
                </c:pt>
                <c:pt idx="37456">
                  <c:v>13</c:v>
                </c:pt>
                <c:pt idx="37457">
                  <c:v>4</c:v>
                </c:pt>
                <c:pt idx="37458">
                  <c:v>12</c:v>
                </c:pt>
                <c:pt idx="37459">
                  <c:v>15</c:v>
                </c:pt>
                <c:pt idx="37460">
                  <c:v>5</c:v>
                </c:pt>
                <c:pt idx="37461">
                  <c:v>20</c:v>
                </c:pt>
                <c:pt idx="37462">
                  <c:v>14</c:v>
                </c:pt>
                <c:pt idx="37463">
                  <c:v>13</c:v>
                </c:pt>
                <c:pt idx="37464">
                  <c:v>16</c:v>
                </c:pt>
                <c:pt idx="37465">
                  <c:v>11</c:v>
                </c:pt>
                <c:pt idx="37466">
                  <c:v>14</c:v>
                </c:pt>
                <c:pt idx="37467">
                  <c:v>16</c:v>
                </c:pt>
                <c:pt idx="37468">
                  <c:v>20</c:v>
                </c:pt>
                <c:pt idx="37469">
                  <c:v>5</c:v>
                </c:pt>
                <c:pt idx="37470">
                  <c:v>12</c:v>
                </c:pt>
                <c:pt idx="37471">
                  <c:v>14</c:v>
                </c:pt>
                <c:pt idx="37472">
                  <c:v>19</c:v>
                </c:pt>
                <c:pt idx="37473">
                  <c:v>20</c:v>
                </c:pt>
                <c:pt idx="37474">
                  <c:v>18</c:v>
                </c:pt>
                <c:pt idx="37475">
                  <c:v>19</c:v>
                </c:pt>
                <c:pt idx="37476">
                  <c:v>14</c:v>
                </c:pt>
                <c:pt idx="37477">
                  <c:v>14</c:v>
                </c:pt>
                <c:pt idx="37478">
                  <c:v>17</c:v>
                </c:pt>
                <c:pt idx="37479">
                  <c:v>16</c:v>
                </c:pt>
                <c:pt idx="37480">
                  <c:v>8</c:v>
                </c:pt>
                <c:pt idx="37481">
                  <c:v>9</c:v>
                </c:pt>
                <c:pt idx="37482">
                  <c:v>9</c:v>
                </c:pt>
                <c:pt idx="37483">
                  <c:v>16</c:v>
                </c:pt>
                <c:pt idx="37484">
                  <c:v>10</c:v>
                </c:pt>
                <c:pt idx="37485">
                  <c:v>15</c:v>
                </c:pt>
                <c:pt idx="37486">
                  <c:v>9</c:v>
                </c:pt>
                <c:pt idx="37487">
                  <c:v>18</c:v>
                </c:pt>
                <c:pt idx="37488">
                  <c:v>18</c:v>
                </c:pt>
                <c:pt idx="37489">
                  <c:v>6</c:v>
                </c:pt>
                <c:pt idx="37490">
                  <c:v>10</c:v>
                </c:pt>
                <c:pt idx="37491">
                  <c:v>18</c:v>
                </c:pt>
                <c:pt idx="37492">
                  <c:v>17</c:v>
                </c:pt>
                <c:pt idx="37493">
                  <c:v>9</c:v>
                </c:pt>
                <c:pt idx="37494">
                  <c:v>17</c:v>
                </c:pt>
                <c:pt idx="37495">
                  <c:v>16</c:v>
                </c:pt>
                <c:pt idx="37496">
                  <c:v>19</c:v>
                </c:pt>
                <c:pt idx="37497">
                  <c:v>17</c:v>
                </c:pt>
                <c:pt idx="37498">
                  <c:v>16</c:v>
                </c:pt>
                <c:pt idx="37499">
                  <c:v>9</c:v>
                </c:pt>
                <c:pt idx="37500">
                  <c:v>9</c:v>
                </c:pt>
                <c:pt idx="37501">
                  <c:v>14</c:v>
                </c:pt>
                <c:pt idx="37502">
                  <c:v>16</c:v>
                </c:pt>
                <c:pt idx="37503">
                  <c:v>8</c:v>
                </c:pt>
                <c:pt idx="37504">
                  <c:v>8</c:v>
                </c:pt>
                <c:pt idx="37505">
                  <c:v>16</c:v>
                </c:pt>
                <c:pt idx="37506">
                  <c:v>13</c:v>
                </c:pt>
                <c:pt idx="37507">
                  <c:v>13</c:v>
                </c:pt>
                <c:pt idx="37508">
                  <c:v>15</c:v>
                </c:pt>
                <c:pt idx="37509">
                  <c:v>15</c:v>
                </c:pt>
                <c:pt idx="37510">
                  <c:v>19</c:v>
                </c:pt>
                <c:pt idx="37511">
                  <c:v>14</c:v>
                </c:pt>
                <c:pt idx="37512">
                  <c:v>20</c:v>
                </c:pt>
                <c:pt idx="37513">
                  <c:v>19</c:v>
                </c:pt>
                <c:pt idx="37514">
                  <c:v>19</c:v>
                </c:pt>
                <c:pt idx="37515">
                  <c:v>19</c:v>
                </c:pt>
                <c:pt idx="37516">
                  <c:v>16</c:v>
                </c:pt>
                <c:pt idx="37517">
                  <c:v>15</c:v>
                </c:pt>
                <c:pt idx="37518">
                  <c:v>18</c:v>
                </c:pt>
                <c:pt idx="37519">
                  <c:v>14</c:v>
                </c:pt>
                <c:pt idx="37520">
                  <c:v>15</c:v>
                </c:pt>
                <c:pt idx="37521">
                  <c:v>7</c:v>
                </c:pt>
                <c:pt idx="37522">
                  <c:v>8</c:v>
                </c:pt>
                <c:pt idx="37523">
                  <c:v>16</c:v>
                </c:pt>
                <c:pt idx="37524">
                  <c:v>10</c:v>
                </c:pt>
                <c:pt idx="37525">
                  <c:v>14</c:v>
                </c:pt>
                <c:pt idx="37526">
                  <c:v>11</c:v>
                </c:pt>
                <c:pt idx="37527">
                  <c:v>14</c:v>
                </c:pt>
                <c:pt idx="37528">
                  <c:v>12</c:v>
                </c:pt>
                <c:pt idx="37529">
                  <c:v>6</c:v>
                </c:pt>
                <c:pt idx="37530">
                  <c:v>12</c:v>
                </c:pt>
                <c:pt idx="37531">
                  <c:v>16</c:v>
                </c:pt>
                <c:pt idx="37532">
                  <c:v>4</c:v>
                </c:pt>
                <c:pt idx="37533">
                  <c:v>16</c:v>
                </c:pt>
                <c:pt idx="37534">
                  <c:v>16</c:v>
                </c:pt>
                <c:pt idx="37535">
                  <c:v>19</c:v>
                </c:pt>
                <c:pt idx="37536">
                  <c:v>18</c:v>
                </c:pt>
                <c:pt idx="37537">
                  <c:v>7</c:v>
                </c:pt>
                <c:pt idx="37538">
                  <c:v>15</c:v>
                </c:pt>
                <c:pt idx="37539">
                  <c:v>17</c:v>
                </c:pt>
                <c:pt idx="37540">
                  <c:v>18</c:v>
                </c:pt>
                <c:pt idx="37541">
                  <c:v>15</c:v>
                </c:pt>
                <c:pt idx="37542">
                  <c:v>17</c:v>
                </c:pt>
                <c:pt idx="37543">
                  <c:v>9</c:v>
                </c:pt>
                <c:pt idx="37544">
                  <c:v>20</c:v>
                </c:pt>
                <c:pt idx="37545">
                  <c:v>14</c:v>
                </c:pt>
                <c:pt idx="37546">
                  <c:v>19</c:v>
                </c:pt>
                <c:pt idx="37547">
                  <c:v>16</c:v>
                </c:pt>
                <c:pt idx="37548">
                  <c:v>14</c:v>
                </c:pt>
                <c:pt idx="37549">
                  <c:v>16</c:v>
                </c:pt>
                <c:pt idx="37550">
                  <c:v>16</c:v>
                </c:pt>
                <c:pt idx="37551">
                  <c:v>15</c:v>
                </c:pt>
                <c:pt idx="37552">
                  <c:v>0</c:v>
                </c:pt>
                <c:pt idx="37553">
                  <c:v>9</c:v>
                </c:pt>
                <c:pt idx="37554">
                  <c:v>17</c:v>
                </c:pt>
                <c:pt idx="37555">
                  <c:v>13</c:v>
                </c:pt>
                <c:pt idx="37556">
                  <c:v>11</c:v>
                </c:pt>
                <c:pt idx="37557">
                  <c:v>16</c:v>
                </c:pt>
                <c:pt idx="37558">
                  <c:v>20</c:v>
                </c:pt>
                <c:pt idx="37559">
                  <c:v>7</c:v>
                </c:pt>
                <c:pt idx="37560">
                  <c:v>16</c:v>
                </c:pt>
                <c:pt idx="37561">
                  <c:v>12</c:v>
                </c:pt>
                <c:pt idx="37562">
                  <c:v>11</c:v>
                </c:pt>
                <c:pt idx="37563">
                  <c:v>17</c:v>
                </c:pt>
                <c:pt idx="37564">
                  <c:v>15</c:v>
                </c:pt>
                <c:pt idx="37565">
                  <c:v>7</c:v>
                </c:pt>
                <c:pt idx="37566">
                  <c:v>16</c:v>
                </c:pt>
                <c:pt idx="37567">
                  <c:v>14</c:v>
                </c:pt>
                <c:pt idx="37568">
                  <c:v>19</c:v>
                </c:pt>
                <c:pt idx="37569">
                  <c:v>10</c:v>
                </c:pt>
                <c:pt idx="37570">
                  <c:v>14</c:v>
                </c:pt>
                <c:pt idx="37571">
                  <c:v>4</c:v>
                </c:pt>
                <c:pt idx="37572">
                  <c:v>7</c:v>
                </c:pt>
                <c:pt idx="37573">
                  <c:v>11</c:v>
                </c:pt>
                <c:pt idx="37574">
                  <c:v>15</c:v>
                </c:pt>
                <c:pt idx="37575">
                  <c:v>18</c:v>
                </c:pt>
                <c:pt idx="37576">
                  <c:v>8</c:v>
                </c:pt>
                <c:pt idx="37577">
                  <c:v>17</c:v>
                </c:pt>
                <c:pt idx="37578">
                  <c:v>15</c:v>
                </c:pt>
                <c:pt idx="37579">
                  <c:v>10</c:v>
                </c:pt>
                <c:pt idx="37580">
                  <c:v>7</c:v>
                </c:pt>
                <c:pt idx="37581">
                  <c:v>14</c:v>
                </c:pt>
                <c:pt idx="37582">
                  <c:v>18</c:v>
                </c:pt>
                <c:pt idx="37583">
                  <c:v>10</c:v>
                </c:pt>
                <c:pt idx="37584">
                  <c:v>14</c:v>
                </c:pt>
                <c:pt idx="37585">
                  <c:v>9</c:v>
                </c:pt>
                <c:pt idx="37586">
                  <c:v>15</c:v>
                </c:pt>
                <c:pt idx="37587">
                  <c:v>17</c:v>
                </c:pt>
                <c:pt idx="37588">
                  <c:v>17</c:v>
                </c:pt>
                <c:pt idx="37589">
                  <c:v>4</c:v>
                </c:pt>
                <c:pt idx="37590">
                  <c:v>16</c:v>
                </c:pt>
                <c:pt idx="37591">
                  <c:v>11</c:v>
                </c:pt>
                <c:pt idx="37592">
                  <c:v>18</c:v>
                </c:pt>
                <c:pt idx="37593">
                  <c:v>17</c:v>
                </c:pt>
                <c:pt idx="37594">
                  <c:v>0</c:v>
                </c:pt>
                <c:pt idx="37595">
                  <c:v>16</c:v>
                </c:pt>
                <c:pt idx="37596">
                  <c:v>9</c:v>
                </c:pt>
                <c:pt idx="37597">
                  <c:v>6</c:v>
                </c:pt>
                <c:pt idx="37598">
                  <c:v>9</c:v>
                </c:pt>
                <c:pt idx="37599">
                  <c:v>15</c:v>
                </c:pt>
                <c:pt idx="37600">
                  <c:v>13</c:v>
                </c:pt>
                <c:pt idx="37601">
                  <c:v>19</c:v>
                </c:pt>
                <c:pt idx="37602">
                  <c:v>18</c:v>
                </c:pt>
                <c:pt idx="37603">
                  <c:v>14</c:v>
                </c:pt>
                <c:pt idx="37604">
                  <c:v>15</c:v>
                </c:pt>
                <c:pt idx="37605">
                  <c:v>20</c:v>
                </c:pt>
                <c:pt idx="37606">
                  <c:v>17</c:v>
                </c:pt>
                <c:pt idx="37607">
                  <c:v>12</c:v>
                </c:pt>
                <c:pt idx="37608">
                  <c:v>16</c:v>
                </c:pt>
                <c:pt idx="37609">
                  <c:v>17</c:v>
                </c:pt>
                <c:pt idx="37610">
                  <c:v>12</c:v>
                </c:pt>
                <c:pt idx="37611">
                  <c:v>17</c:v>
                </c:pt>
                <c:pt idx="37612">
                  <c:v>15</c:v>
                </c:pt>
                <c:pt idx="37613">
                  <c:v>11</c:v>
                </c:pt>
                <c:pt idx="37614">
                  <c:v>16</c:v>
                </c:pt>
                <c:pt idx="37615">
                  <c:v>6</c:v>
                </c:pt>
                <c:pt idx="37616">
                  <c:v>14</c:v>
                </c:pt>
                <c:pt idx="37617">
                  <c:v>14</c:v>
                </c:pt>
                <c:pt idx="37618">
                  <c:v>10</c:v>
                </c:pt>
                <c:pt idx="37619">
                  <c:v>17</c:v>
                </c:pt>
                <c:pt idx="37620">
                  <c:v>15</c:v>
                </c:pt>
                <c:pt idx="37621">
                  <c:v>16</c:v>
                </c:pt>
                <c:pt idx="37622">
                  <c:v>14</c:v>
                </c:pt>
                <c:pt idx="37623">
                  <c:v>9</c:v>
                </c:pt>
                <c:pt idx="37624">
                  <c:v>16</c:v>
                </c:pt>
                <c:pt idx="37625">
                  <c:v>7</c:v>
                </c:pt>
                <c:pt idx="37626">
                  <c:v>17</c:v>
                </c:pt>
                <c:pt idx="37627">
                  <c:v>16</c:v>
                </c:pt>
                <c:pt idx="37628">
                  <c:v>17</c:v>
                </c:pt>
                <c:pt idx="37629">
                  <c:v>12</c:v>
                </c:pt>
                <c:pt idx="37630">
                  <c:v>11</c:v>
                </c:pt>
                <c:pt idx="37631">
                  <c:v>10</c:v>
                </c:pt>
                <c:pt idx="37632">
                  <c:v>10</c:v>
                </c:pt>
                <c:pt idx="37633">
                  <c:v>11</c:v>
                </c:pt>
                <c:pt idx="37634">
                  <c:v>12</c:v>
                </c:pt>
                <c:pt idx="37635">
                  <c:v>13</c:v>
                </c:pt>
                <c:pt idx="37636">
                  <c:v>15</c:v>
                </c:pt>
                <c:pt idx="37637">
                  <c:v>4</c:v>
                </c:pt>
                <c:pt idx="37638">
                  <c:v>13</c:v>
                </c:pt>
                <c:pt idx="37639">
                  <c:v>20</c:v>
                </c:pt>
                <c:pt idx="37640">
                  <c:v>16</c:v>
                </c:pt>
                <c:pt idx="37641">
                  <c:v>16</c:v>
                </c:pt>
                <c:pt idx="37642">
                  <c:v>20</c:v>
                </c:pt>
                <c:pt idx="37643">
                  <c:v>16</c:v>
                </c:pt>
                <c:pt idx="37644">
                  <c:v>8</c:v>
                </c:pt>
                <c:pt idx="37645">
                  <c:v>12</c:v>
                </c:pt>
                <c:pt idx="37646">
                  <c:v>18</c:v>
                </c:pt>
                <c:pt idx="37647">
                  <c:v>15</c:v>
                </c:pt>
                <c:pt idx="37648">
                  <c:v>14</c:v>
                </c:pt>
                <c:pt idx="37649">
                  <c:v>13</c:v>
                </c:pt>
                <c:pt idx="37650">
                  <c:v>0</c:v>
                </c:pt>
                <c:pt idx="37651">
                  <c:v>20</c:v>
                </c:pt>
                <c:pt idx="37652">
                  <c:v>16</c:v>
                </c:pt>
                <c:pt idx="37653">
                  <c:v>9</c:v>
                </c:pt>
                <c:pt idx="37654">
                  <c:v>10</c:v>
                </c:pt>
                <c:pt idx="37655">
                  <c:v>13</c:v>
                </c:pt>
                <c:pt idx="37656">
                  <c:v>13</c:v>
                </c:pt>
                <c:pt idx="37657">
                  <c:v>12</c:v>
                </c:pt>
                <c:pt idx="37658">
                  <c:v>7</c:v>
                </c:pt>
                <c:pt idx="37659">
                  <c:v>19</c:v>
                </c:pt>
                <c:pt idx="37660">
                  <c:v>11</c:v>
                </c:pt>
                <c:pt idx="37661">
                  <c:v>18</c:v>
                </c:pt>
                <c:pt idx="37662">
                  <c:v>19</c:v>
                </c:pt>
                <c:pt idx="37663">
                  <c:v>5</c:v>
                </c:pt>
                <c:pt idx="37664">
                  <c:v>10</c:v>
                </c:pt>
                <c:pt idx="37665">
                  <c:v>11</c:v>
                </c:pt>
                <c:pt idx="37666">
                  <c:v>20</c:v>
                </c:pt>
                <c:pt idx="37667">
                  <c:v>18</c:v>
                </c:pt>
                <c:pt idx="37668">
                  <c:v>11</c:v>
                </c:pt>
                <c:pt idx="37669">
                  <c:v>16</c:v>
                </c:pt>
                <c:pt idx="37670">
                  <c:v>15</c:v>
                </c:pt>
                <c:pt idx="37671">
                  <c:v>16</c:v>
                </c:pt>
                <c:pt idx="37672">
                  <c:v>11</c:v>
                </c:pt>
                <c:pt idx="37673">
                  <c:v>11</c:v>
                </c:pt>
                <c:pt idx="37674">
                  <c:v>13</c:v>
                </c:pt>
                <c:pt idx="37675">
                  <c:v>18</c:v>
                </c:pt>
                <c:pt idx="37676">
                  <c:v>14</c:v>
                </c:pt>
                <c:pt idx="37677">
                  <c:v>14</c:v>
                </c:pt>
                <c:pt idx="37678">
                  <c:v>14</c:v>
                </c:pt>
                <c:pt idx="37679">
                  <c:v>16</c:v>
                </c:pt>
                <c:pt idx="37680">
                  <c:v>15</c:v>
                </c:pt>
                <c:pt idx="37681">
                  <c:v>12</c:v>
                </c:pt>
                <c:pt idx="37682">
                  <c:v>14</c:v>
                </c:pt>
                <c:pt idx="37683">
                  <c:v>16</c:v>
                </c:pt>
                <c:pt idx="37684">
                  <c:v>16</c:v>
                </c:pt>
                <c:pt idx="37685">
                  <c:v>13</c:v>
                </c:pt>
                <c:pt idx="37686">
                  <c:v>17</c:v>
                </c:pt>
                <c:pt idx="37687">
                  <c:v>17</c:v>
                </c:pt>
                <c:pt idx="37688">
                  <c:v>20</c:v>
                </c:pt>
                <c:pt idx="37689">
                  <c:v>7</c:v>
                </c:pt>
                <c:pt idx="37690">
                  <c:v>14</c:v>
                </c:pt>
                <c:pt idx="37691">
                  <c:v>20</c:v>
                </c:pt>
                <c:pt idx="37692">
                  <c:v>9</c:v>
                </c:pt>
                <c:pt idx="37693">
                  <c:v>18</c:v>
                </c:pt>
                <c:pt idx="37694">
                  <c:v>13</c:v>
                </c:pt>
                <c:pt idx="37695">
                  <c:v>15</c:v>
                </c:pt>
                <c:pt idx="37696">
                  <c:v>17</c:v>
                </c:pt>
                <c:pt idx="37697">
                  <c:v>16</c:v>
                </c:pt>
                <c:pt idx="37698">
                  <c:v>19</c:v>
                </c:pt>
                <c:pt idx="37699">
                  <c:v>19</c:v>
                </c:pt>
                <c:pt idx="37700">
                  <c:v>8</c:v>
                </c:pt>
                <c:pt idx="37701">
                  <c:v>14</c:v>
                </c:pt>
                <c:pt idx="37702">
                  <c:v>19</c:v>
                </c:pt>
                <c:pt idx="37703">
                  <c:v>20</c:v>
                </c:pt>
                <c:pt idx="37704">
                  <c:v>16</c:v>
                </c:pt>
                <c:pt idx="37705">
                  <c:v>19</c:v>
                </c:pt>
                <c:pt idx="37706">
                  <c:v>8</c:v>
                </c:pt>
                <c:pt idx="37707">
                  <c:v>18</c:v>
                </c:pt>
                <c:pt idx="37708">
                  <c:v>19</c:v>
                </c:pt>
                <c:pt idx="37709">
                  <c:v>14</c:v>
                </c:pt>
                <c:pt idx="37710">
                  <c:v>20</c:v>
                </c:pt>
                <c:pt idx="37711">
                  <c:v>15</c:v>
                </c:pt>
                <c:pt idx="37712">
                  <c:v>15</c:v>
                </c:pt>
                <c:pt idx="37713">
                  <c:v>19</c:v>
                </c:pt>
                <c:pt idx="37714">
                  <c:v>17</c:v>
                </c:pt>
                <c:pt idx="37715">
                  <c:v>16</c:v>
                </c:pt>
                <c:pt idx="37716">
                  <c:v>15</c:v>
                </c:pt>
                <c:pt idx="37717">
                  <c:v>18</c:v>
                </c:pt>
                <c:pt idx="37718">
                  <c:v>16</c:v>
                </c:pt>
                <c:pt idx="37719">
                  <c:v>5</c:v>
                </c:pt>
                <c:pt idx="37720">
                  <c:v>19</c:v>
                </c:pt>
                <c:pt idx="37721">
                  <c:v>16</c:v>
                </c:pt>
                <c:pt idx="37722">
                  <c:v>9</c:v>
                </c:pt>
                <c:pt idx="37723">
                  <c:v>8</c:v>
                </c:pt>
                <c:pt idx="37724">
                  <c:v>14</c:v>
                </c:pt>
                <c:pt idx="37725">
                  <c:v>14</c:v>
                </c:pt>
                <c:pt idx="37726">
                  <c:v>14</c:v>
                </c:pt>
                <c:pt idx="37727">
                  <c:v>18</c:v>
                </c:pt>
                <c:pt idx="37728">
                  <c:v>14</c:v>
                </c:pt>
                <c:pt idx="37729">
                  <c:v>17</c:v>
                </c:pt>
                <c:pt idx="37730">
                  <c:v>18</c:v>
                </c:pt>
                <c:pt idx="37731">
                  <c:v>4</c:v>
                </c:pt>
                <c:pt idx="37732">
                  <c:v>19</c:v>
                </c:pt>
                <c:pt idx="37733">
                  <c:v>15</c:v>
                </c:pt>
                <c:pt idx="37734">
                  <c:v>11</c:v>
                </c:pt>
                <c:pt idx="37735">
                  <c:v>15</c:v>
                </c:pt>
                <c:pt idx="37736">
                  <c:v>14</c:v>
                </c:pt>
                <c:pt idx="37737">
                  <c:v>14</c:v>
                </c:pt>
                <c:pt idx="37738">
                  <c:v>12</c:v>
                </c:pt>
                <c:pt idx="37739">
                  <c:v>16</c:v>
                </c:pt>
                <c:pt idx="37740">
                  <c:v>18</c:v>
                </c:pt>
                <c:pt idx="37741">
                  <c:v>16</c:v>
                </c:pt>
                <c:pt idx="37742">
                  <c:v>12</c:v>
                </c:pt>
                <c:pt idx="37743">
                  <c:v>15</c:v>
                </c:pt>
                <c:pt idx="37744">
                  <c:v>16</c:v>
                </c:pt>
                <c:pt idx="37745">
                  <c:v>8</c:v>
                </c:pt>
                <c:pt idx="37746">
                  <c:v>17</c:v>
                </c:pt>
                <c:pt idx="37747">
                  <c:v>16</c:v>
                </c:pt>
                <c:pt idx="37748">
                  <c:v>17</c:v>
                </c:pt>
                <c:pt idx="37749">
                  <c:v>20</c:v>
                </c:pt>
                <c:pt idx="37750">
                  <c:v>16</c:v>
                </c:pt>
                <c:pt idx="37751">
                  <c:v>14</c:v>
                </c:pt>
                <c:pt idx="37752">
                  <c:v>13</c:v>
                </c:pt>
                <c:pt idx="37753">
                  <c:v>19</c:v>
                </c:pt>
                <c:pt idx="37754">
                  <c:v>14</c:v>
                </c:pt>
                <c:pt idx="37755">
                  <c:v>14</c:v>
                </c:pt>
                <c:pt idx="37756">
                  <c:v>14</c:v>
                </c:pt>
                <c:pt idx="37757">
                  <c:v>14</c:v>
                </c:pt>
                <c:pt idx="37758">
                  <c:v>8</c:v>
                </c:pt>
                <c:pt idx="37759">
                  <c:v>17</c:v>
                </c:pt>
                <c:pt idx="37760">
                  <c:v>15</c:v>
                </c:pt>
                <c:pt idx="37761">
                  <c:v>14</c:v>
                </c:pt>
                <c:pt idx="37762">
                  <c:v>15</c:v>
                </c:pt>
                <c:pt idx="37763">
                  <c:v>19</c:v>
                </c:pt>
                <c:pt idx="37764">
                  <c:v>15</c:v>
                </c:pt>
                <c:pt idx="37765">
                  <c:v>13</c:v>
                </c:pt>
                <c:pt idx="37766">
                  <c:v>16</c:v>
                </c:pt>
                <c:pt idx="37767">
                  <c:v>5</c:v>
                </c:pt>
                <c:pt idx="37768">
                  <c:v>11</c:v>
                </c:pt>
                <c:pt idx="37769">
                  <c:v>15</c:v>
                </c:pt>
                <c:pt idx="37770">
                  <c:v>4</c:v>
                </c:pt>
                <c:pt idx="37771">
                  <c:v>14</c:v>
                </c:pt>
                <c:pt idx="37772">
                  <c:v>6</c:v>
                </c:pt>
                <c:pt idx="37773">
                  <c:v>14</c:v>
                </c:pt>
                <c:pt idx="37774">
                  <c:v>12</c:v>
                </c:pt>
                <c:pt idx="37775">
                  <c:v>11</c:v>
                </c:pt>
                <c:pt idx="37776">
                  <c:v>9</c:v>
                </c:pt>
                <c:pt idx="37777">
                  <c:v>16</c:v>
                </c:pt>
                <c:pt idx="37778">
                  <c:v>13</c:v>
                </c:pt>
                <c:pt idx="37779">
                  <c:v>15</c:v>
                </c:pt>
                <c:pt idx="37780">
                  <c:v>13</c:v>
                </c:pt>
                <c:pt idx="37781">
                  <c:v>16</c:v>
                </c:pt>
                <c:pt idx="37782">
                  <c:v>19</c:v>
                </c:pt>
                <c:pt idx="37783">
                  <c:v>7</c:v>
                </c:pt>
                <c:pt idx="37784">
                  <c:v>11</c:v>
                </c:pt>
                <c:pt idx="37785">
                  <c:v>8</c:v>
                </c:pt>
                <c:pt idx="37786">
                  <c:v>12</c:v>
                </c:pt>
                <c:pt idx="37787">
                  <c:v>5</c:v>
                </c:pt>
                <c:pt idx="37788">
                  <c:v>15</c:v>
                </c:pt>
                <c:pt idx="37789">
                  <c:v>7</c:v>
                </c:pt>
                <c:pt idx="37790">
                  <c:v>10</c:v>
                </c:pt>
                <c:pt idx="37791">
                  <c:v>15</c:v>
                </c:pt>
                <c:pt idx="37792">
                  <c:v>14</c:v>
                </c:pt>
                <c:pt idx="37793">
                  <c:v>14</c:v>
                </c:pt>
                <c:pt idx="37794">
                  <c:v>18</c:v>
                </c:pt>
                <c:pt idx="37795">
                  <c:v>13</c:v>
                </c:pt>
                <c:pt idx="37796">
                  <c:v>4</c:v>
                </c:pt>
                <c:pt idx="37797">
                  <c:v>15</c:v>
                </c:pt>
                <c:pt idx="37798">
                  <c:v>13</c:v>
                </c:pt>
                <c:pt idx="37799">
                  <c:v>11</c:v>
                </c:pt>
                <c:pt idx="37800">
                  <c:v>19</c:v>
                </c:pt>
                <c:pt idx="37801">
                  <c:v>13</c:v>
                </c:pt>
                <c:pt idx="37802">
                  <c:v>16</c:v>
                </c:pt>
                <c:pt idx="37803">
                  <c:v>14</c:v>
                </c:pt>
                <c:pt idx="37804">
                  <c:v>13</c:v>
                </c:pt>
                <c:pt idx="37805">
                  <c:v>13</c:v>
                </c:pt>
                <c:pt idx="37806">
                  <c:v>15</c:v>
                </c:pt>
                <c:pt idx="37807">
                  <c:v>12</c:v>
                </c:pt>
                <c:pt idx="37808">
                  <c:v>13</c:v>
                </c:pt>
                <c:pt idx="37809">
                  <c:v>18</c:v>
                </c:pt>
                <c:pt idx="37810">
                  <c:v>18</c:v>
                </c:pt>
                <c:pt idx="37811">
                  <c:v>14</c:v>
                </c:pt>
                <c:pt idx="37812">
                  <c:v>16</c:v>
                </c:pt>
                <c:pt idx="37813">
                  <c:v>10</c:v>
                </c:pt>
                <c:pt idx="37814">
                  <c:v>15</c:v>
                </c:pt>
                <c:pt idx="37815">
                  <c:v>5</c:v>
                </c:pt>
                <c:pt idx="37816">
                  <c:v>13</c:v>
                </c:pt>
                <c:pt idx="37817">
                  <c:v>6</c:v>
                </c:pt>
                <c:pt idx="37818">
                  <c:v>9</c:v>
                </c:pt>
                <c:pt idx="37819">
                  <c:v>14</c:v>
                </c:pt>
                <c:pt idx="37820">
                  <c:v>15</c:v>
                </c:pt>
                <c:pt idx="37821">
                  <c:v>14</c:v>
                </c:pt>
                <c:pt idx="37822">
                  <c:v>15</c:v>
                </c:pt>
                <c:pt idx="37823">
                  <c:v>12</c:v>
                </c:pt>
                <c:pt idx="37824">
                  <c:v>14</c:v>
                </c:pt>
                <c:pt idx="37825">
                  <c:v>20</c:v>
                </c:pt>
                <c:pt idx="37826">
                  <c:v>15</c:v>
                </c:pt>
                <c:pt idx="37827">
                  <c:v>16</c:v>
                </c:pt>
                <c:pt idx="37828">
                  <c:v>16</c:v>
                </c:pt>
                <c:pt idx="37829">
                  <c:v>5</c:v>
                </c:pt>
                <c:pt idx="37830">
                  <c:v>13</c:v>
                </c:pt>
                <c:pt idx="37831">
                  <c:v>15</c:v>
                </c:pt>
                <c:pt idx="37832">
                  <c:v>14</c:v>
                </c:pt>
                <c:pt idx="37833">
                  <c:v>18</c:v>
                </c:pt>
                <c:pt idx="37834">
                  <c:v>11</c:v>
                </c:pt>
                <c:pt idx="37835">
                  <c:v>10</c:v>
                </c:pt>
                <c:pt idx="37836">
                  <c:v>17</c:v>
                </c:pt>
                <c:pt idx="37837">
                  <c:v>16</c:v>
                </c:pt>
                <c:pt idx="37838">
                  <c:v>9</c:v>
                </c:pt>
                <c:pt idx="37839">
                  <c:v>15</c:v>
                </c:pt>
                <c:pt idx="37840">
                  <c:v>16</c:v>
                </c:pt>
                <c:pt idx="37841">
                  <c:v>4</c:v>
                </c:pt>
                <c:pt idx="37842">
                  <c:v>9</c:v>
                </c:pt>
                <c:pt idx="37843">
                  <c:v>17</c:v>
                </c:pt>
                <c:pt idx="37844">
                  <c:v>15</c:v>
                </c:pt>
                <c:pt idx="37845">
                  <c:v>6</c:v>
                </c:pt>
                <c:pt idx="37846">
                  <c:v>16</c:v>
                </c:pt>
                <c:pt idx="37847">
                  <c:v>20</c:v>
                </c:pt>
                <c:pt idx="37848">
                  <c:v>6</c:v>
                </c:pt>
                <c:pt idx="37849">
                  <c:v>7</c:v>
                </c:pt>
                <c:pt idx="37850">
                  <c:v>9</c:v>
                </c:pt>
                <c:pt idx="37851">
                  <c:v>15</c:v>
                </c:pt>
                <c:pt idx="37852">
                  <c:v>18</c:v>
                </c:pt>
                <c:pt idx="37853">
                  <c:v>14</c:v>
                </c:pt>
                <c:pt idx="37854">
                  <c:v>6</c:v>
                </c:pt>
                <c:pt idx="37855">
                  <c:v>9</c:v>
                </c:pt>
                <c:pt idx="37856">
                  <c:v>17</c:v>
                </c:pt>
                <c:pt idx="37857">
                  <c:v>15</c:v>
                </c:pt>
                <c:pt idx="37858">
                  <c:v>19</c:v>
                </c:pt>
                <c:pt idx="37859">
                  <c:v>13</c:v>
                </c:pt>
                <c:pt idx="37860">
                  <c:v>10</c:v>
                </c:pt>
                <c:pt idx="37861">
                  <c:v>10</c:v>
                </c:pt>
                <c:pt idx="37862">
                  <c:v>19</c:v>
                </c:pt>
                <c:pt idx="37863">
                  <c:v>20</c:v>
                </c:pt>
                <c:pt idx="37864">
                  <c:v>17</c:v>
                </c:pt>
                <c:pt idx="37865">
                  <c:v>7</c:v>
                </c:pt>
                <c:pt idx="37866">
                  <c:v>14</c:v>
                </c:pt>
                <c:pt idx="37867">
                  <c:v>16</c:v>
                </c:pt>
                <c:pt idx="37868">
                  <c:v>16</c:v>
                </c:pt>
                <c:pt idx="37869">
                  <c:v>5</c:v>
                </c:pt>
                <c:pt idx="37870">
                  <c:v>18</c:v>
                </c:pt>
                <c:pt idx="37871">
                  <c:v>0</c:v>
                </c:pt>
                <c:pt idx="37872">
                  <c:v>4</c:v>
                </c:pt>
                <c:pt idx="37873">
                  <c:v>9</c:v>
                </c:pt>
                <c:pt idx="37874">
                  <c:v>14</c:v>
                </c:pt>
                <c:pt idx="37875">
                  <c:v>13</c:v>
                </c:pt>
                <c:pt idx="37876">
                  <c:v>16</c:v>
                </c:pt>
                <c:pt idx="37877">
                  <c:v>14</c:v>
                </c:pt>
                <c:pt idx="37878">
                  <c:v>16</c:v>
                </c:pt>
                <c:pt idx="37879">
                  <c:v>12</c:v>
                </c:pt>
                <c:pt idx="37880">
                  <c:v>11</c:v>
                </c:pt>
                <c:pt idx="37881">
                  <c:v>16</c:v>
                </c:pt>
                <c:pt idx="37882">
                  <c:v>17</c:v>
                </c:pt>
                <c:pt idx="37883">
                  <c:v>16</c:v>
                </c:pt>
                <c:pt idx="37884">
                  <c:v>13</c:v>
                </c:pt>
                <c:pt idx="37885">
                  <c:v>15</c:v>
                </c:pt>
                <c:pt idx="37886">
                  <c:v>12</c:v>
                </c:pt>
                <c:pt idx="37887">
                  <c:v>16</c:v>
                </c:pt>
                <c:pt idx="37888">
                  <c:v>15</c:v>
                </c:pt>
                <c:pt idx="37889">
                  <c:v>15</c:v>
                </c:pt>
                <c:pt idx="37890">
                  <c:v>16</c:v>
                </c:pt>
                <c:pt idx="37891">
                  <c:v>17</c:v>
                </c:pt>
                <c:pt idx="37892">
                  <c:v>15</c:v>
                </c:pt>
                <c:pt idx="37893">
                  <c:v>15</c:v>
                </c:pt>
                <c:pt idx="37894">
                  <c:v>18</c:v>
                </c:pt>
                <c:pt idx="37895">
                  <c:v>17</c:v>
                </c:pt>
                <c:pt idx="37896">
                  <c:v>14</c:v>
                </c:pt>
                <c:pt idx="37897">
                  <c:v>17</c:v>
                </c:pt>
                <c:pt idx="37898">
                  <c:v>10</c:v>
                </c:pt>
                <c:pt idx="37899">
                  <c:v>13</c:v>
                </c:pt>
                <c:pt idx="37900">
                  <c:v>20</c:v>
                </c:pt>
                <c:pt idx="37901">
                  <c:v>12</c:v>
                </c:pt>
                <c:pt idx="37902">
                  <c:v>14</c:v>
                </c:pt>
                <c:pt idx="37903">
                  <c:v>17</c:v>
                </c:pt>
                <c:pt idx="37904">
                  <c:v>8</c:v>
                </c:pt>
                <c:pt idx="37905">
                  <c:v>19</c:v>
                </c:pt>
                <c:pt idx="37906">
                  <c:v>19</c:v>
                </c:pt>
                <c:pt idx="37907">
                  <c:v>14</c:v>
                </c:pt>
                <c:pt idx="37908">
                  <c:v>16</c:v>
                </c:pt>
                <c:pt idx="37909">
                  <c:v>11</c:v>
                </c:pt>
                <c:pt idx="37910">
                  <c:v>20</c:v>
                </c:pt>
                <c:pt idx="37911">
                  <c:v>16</c:v>
                </c:pt>
                <c:pt idx="37912">
                  <c:v>17</c:v>
                </c:pt>
                <c:pt idx="37913">
                  <c:v>16</c:v>
                </c:pt>
                <c:pt idx="37914">
                  <c:v>16</c:v>
                </c:pt>
                <c:pt idx="37915">
                  <c:v>5</c:v>
                </c:pt>
                <c:pt idx="37916">
                  <c:v>0</c:v>
                </c:pt>
                <c:pt idx="37917">
                  <c:v>13</c:v>
                </c:pt>
                <c:pt idx="37918">
                  <c:v>16</c:v>
                </c:pt>
                <c:pt idx="37919">
                  <c:v>4</c:v>
                </c:pt>
                <c:pt idx="37920">
                  <c:v>20</c:v>
                </c:pt>
                <c:pt idx="37921">
                  <c:v>11</c:v>
                </c:pt>
                <c:pt idx="37922">
                  <c:v>5</c:v>
                </c:pt>
                <c:pt idx="37923">
                  <c:v>15</c:v>
                </c:pt>
                <c:pt idx="37924">
                  <c:v>7</c:v>
                </c:pt>
                <c:pt idx="37925">
                  <c:v>16</c:v>
                </c:pt>
                <c:pt idx="37926">
                  <c:v>16</c:v>
                </c:pt>
                <c:pt idx="37927">
                  <c:v>14</c:v>
                </c:pt>
                <c:pt idx="37928">
                  <c:v>18</c:v>
                </c:pt>
                <c:pt idx="37929">
                  <c:v>14</c:v>
                </c:pt>
                <c:pt idx="37930">
                  <c:v>0</c:v>
                </c:pt>
                <c:pt idx="37931">
                  <c:v>16</c:v>
                </c:pt>
                <c:pt idx="37932">
                  <c:v>15</c:v>
                </c:pt>
                <c:pt idx="37933">
                  <c:v>16</c:v>
                </c:pt>
                <c:pt idx="37934">
                  <c:v>16</c:v>
                </c:pt>
                <c:pt idx="37935">
                  <c:v>10</c:v>
                </c:pt>
                <c:pt idx="37936">
                  <c:v>20</c:v>
                </c:pt>
                <c:pt idx="37937">
                  <c:v>4</c:v>
                </c:pt>
                <c:pt idx="37938">
                  <c:v>17</c:v>
                </c:pt>
                <c:pt idx="37939">
                  <c:v>20</c:v>
                </c:pt>
                <c:pt idx="37940">
                  <c:v>19</c:v>
                </c:pt>
                <c:pt idx="37941">
                  <c:v>15</c:v>
                </c:pt>
                <c:pt idx="37942">
                  <c:v>18</c:v>
                </c:pt>
                <c:pt idx="37943">
                  <c:v>17</c:v>
                </c:pt>
                <c:pt idx="37944">
                  <c:v>15</c:v>
                </c:pt>
                <c:pt idx="37945">
                  <c:v>16</c:v>
                </c:pt>
                <c:pt idx="37946">
                  <c:v>16</c:v>
                </c:pt>
                <c:pt idx="37947">
                  <c:v>12</c:v>
                </c:pt>
                <c:pt idx="37948">
                  <c:v>8</c:v>
                </c:pt>
                <c:pt idx="37949">
                  <c:v>14</c:v>
                </c:pt>
                <c:pt idx="37950">
                  <c:v>13</c:v>
                </c:pt>
                <c:pt idx="37951">
                  <c:v>16</c:v>
                </c:pt>
                <c:pt idx="37952">
                  <c:v>17</c:v>
                </c:pt>
                <c:pt idx="37953">
                  <c:v>16</c:v>
                </c:pt>
                <c:pt idx="37954">
                  <c:v>8</c:v>
                </c:pt>
                <c:pt idx="37955">
                  <c:v>13</c:v>
                </c:pt>
                <c:pt idx="37956">
                  <c:v>12</c:v>
                </c:pt>
                <c:pt idx="37957">
                  <c:v>7</c:v>
                </c:pt>
                <c:pt idx="37958">
                  <c:v>20</c:v>
                </c:pt>
                <c:pt idx="37959">
                  <c:v>14</c:v>
                </c:pt>
                <c:pt idx="37960">
                  <c:v>10</c:v>
                </c:pt>
                <c:pt idx="37961">
                  <c:v>0</c:v>
                </c:pt>
                <c:pt idx="37962">
                  <c:v>20</c:v>
                </c:pt>
                <c:pt idx="37963">
                  <c:v>13</c:v>
                </c:pt>
                <c:pt idx="37964">
                  <c:v>11</c:v>
                </c:pt>
                <c:pt idx="37965">
                  <c:v>11</c:v>
                </c:pt>
                <c:pt idx="37966">
                  <c:v>17</c:v>
                </c:pt>
                <c:pt idx="37967">
                  <c:v>19</c:v>
                </c:pt>
                <c:pt idx="37968">
                  <c:v>13</c:v>
                </c:pt>
                <c:pt idx="37969">
                  <c:v>15</c:v>
                </c:pt>
                <c:pt idx="37970">
                  <c:v>16</c:v>
                </c:pt>
                <c:pt idx="37971">
                  <c:v>16</c:v>
                </c:pt>
                <c:pt idx="37972">
                  <c:v>17</c:v>
                </c:pt>
                <c:pt idx="37973">
                  <c:v>18</c:v>
                </c:pt>
                <c:pt idx="37974">
                  <c:v>14</c:v>
                </c:pt>
                <c:pt idx="37975">
                  <c:v>4</c:v>
                </c:pt>
                <c:pt idx="37976">
                  <c:v>10</c:v>
                </c:pt>
                <c:pt idx="37977">
                  <c:v>16</c:v>
                </c:pt>
                <c:pt idx="37978">
                  <c:v>6</c:v>
                </c:pt>
                <c:pt idx="37979">
                  <c:v>8</c:v>
                </c:pt>
                <c:pt idx="37980">
                  <c:v>9</c:v>
                </c:pt>
                <c:pt idx="37981">
                  <c:v>15</c:v>
                </c:pt>
                <c:pt idx="37982">
                  <c:v>8</c:v>
                </c:pt>
                <c:pt idx="37983">
                  <c:v>10</c:v>
                </c:pt>
                <c:pt idx="37984">
                  <c:v>16</c:v>
                </c:pt>
                <c:pt idx="37985">
                  <c:v>14</c:v>
                </c:pt>
                <c:pt idx="37986">
                  <c:v>15</c:v>
                </c:pt>
                <c:pt idx="37987">
                  <c:v>6</c:v>
                </c:pt>
                <c:pt idx="37988">
                  <c:v>11</c:v>
                </c:pt>
                <c:pt idx="37989">
                  <c:v>18</c:v>
                </c:pt>
                <c:pt idx="37990">
                  <c:v>20</c:v>
                </c:pt>
                <c:pt idx="37991">
                  <c:v>13</c:v>
                </c:pt>
                <c:pt idx="37992">
                  <c:v>0</c:v>
                </c:pt>
                <c:pt idx="37993">
                  <c:v>15</c:v>
                </c:pt>
                <c:pt idx="37994">
                  <c:v>12</c:v>
                </c:pt>
                <c:pt idx="37995">
                  <c:v>18</c:v>
                </c:pt>
                <c:pt idx="37996">
                  <c:v>16</c:v>
                </c:pt>
                <c:pt idx="37997">
                  <c:v>16</c:v>
                </c:pt>
                <c:pt idx="37998">
                  <c:v>11</c:v>
                </c:pt>
                <c:pt idx="37999">
                  <c:v>15</c:v>
                </c:pt>
                <c:pt idx="38000">
                  <c:v>0</c:v>
                </c:pt>
                <c:pt idx="38001">
                  <c:v>13</c:v>
                </c:pt>
                <c:pt idx="38002">
                  <c:v>17</c:v>
                </c:pt>
                <c:pt idx="38003">
                  <c:v>12</c:v>
                </c:pt>
                <c:pt idx="38004">
                  <c:v>19</c:v>
                </c:pt>
                <c:pt idx="38005">
                  <c:v>14</c:v>
                </c:pt>
                <c:pt idx="38006">
                  <c:v>9</c:v>
                </c:pt>
                <c:pt idx="38007">
                  <c:v>11</c:v>
                </c:pt>
                <c:pt idx="38008">
                  <c:v>19</c:v>
                </c:pt>
                <c:pt idx="38009">
                  <c:v>14</c:v>
                </c:pt>
                <c:pt idx="38010">
                  <c:v>10</c:v>
                </c:pt>
                <c:pt idx="38011">
                  <c:v>20</c:v>
                </c:pt>
                <c:pt idx="38012">
                  <c:v>13</c:v>
                </c:pt>
                <c:pt idx="38013">
                  <c:v>20</c:v>
                </c:pt>
                <c:pt idx="38014">
                  <c:v>19</c:v>
                </c:pt>
                <c:pt idx="38015">
                  <c:v>18</c:v>
                </c:pt>
                <c:pt idx="38016">
                  <c:v>12</c:v>
                </c:pt>
                <c:pt idx="38017">
                  <c:v>14</c:v>
                </c:pt>
                <c:pt idx="38018">
                  <c:v>16</c:v>
                </c:pt>
                <c:pt idx="38019">
                  <c:v>20</c:v>
                </c:pt>
                <c:pt idx="38020">
                  <c:v>14</c:v>
                </c:pt>
                <c:pt idx="38021">
                  <c:v>19</c:v>
                </c:pt>
                <c:pt idx="38022">
                  <c:v>11</c:v>
                </c:pt>
                <c:pt idx="38023">
                  <c:v>20</c:v>
                </c:pt>
                <c:pt idx="38024">
                  <c:v>10</c:v>
                </c:pt>
                <c:pt idx="38025">
                  <c:v>17</c:v>
                </c:pt>
                <c:pt idx="38026">
                  <c:v>15</c:v>
                </c:pt>
                <c:pt idx="38027">
                  <c:v>20</c:v>
                </c:pt>
                <c:pt idx="38028">
                  <c:v>14</c:v>
                </c:pt>
                <c:pt idx="38029">
                  <c:v>17</c:v>
                </c:pt>
                <c:pt idx="38030">
                  <c:v>16</c:v>
                </c:pt>
                <c:pt idx="38031">
                  <c:v>16</c:v>
                </c:pt>
                <c:pt idx="38032">
                  <c:v>11</c:v>
                </c:pt>
                <c:pt idx="38033">
                  <c:v>16</c:v>
                </c:pt>
                <c:pt idx="38034">
                  <c:v>13</c:v>
                </c:pt>
                <c:pt idx="38035">
                  <c:v>13</c:v>
                </c:pt>
                <c:pt idx="38036">
                  <c:v>15</c:v>
                </c:pt>
                <c:pt idx="38037">
                  <c:v>16</c:v>
                </c:pt>
                <c:pt idx="38038">
                  <c:v>12</c:v>
                </c:pt>
                <c:pt idx="38039">
                  <c:v>10</c:v>
                </c:pt>
                <c:pt idx="38040">
                  <c:v>20</c:v>
                </c:pt>
                <c:pt idx="38041">
                  <c:v>18</c:v>
                </c:pt>
                <c:pt idx="38042">
                  <c:v>14</c:v>
                </c:pt>
                <c:pt idx="38043">
                  <c:v>18</c:v>
                </c:pt>
                <c:pt idx="38044">
                  <c:v>16</c:v>
                </c:pt>
                <c:pt idx="38045">
                  <c:v>17</c:v>
                </c:pt>
                <c:pt idx="38046">
                  <c:v>17</c:v>
                </c:pt>
                <c:pt idx="38047">
                  <c:v>19</c:v>
                </c:pt>
                <c:pt idx="38048">
                  <c:v>15</c:v>
                </c:pt>
                <c:pt idx="38049">
                  <c:v>7</c:v>
                </c:pt>
                <c:pt idx="38050">
                  <c:v>4</c:v>
                </c:pt>
                <c:pt idx="38051">
                  <c:v>15</c:v>
                </c:pt>
                <c:pt idx="38052">
                  <c:v>16</c:v>
                </c:pt>
                <c:pt idx="38053">
                  <c:v>8</c:v>
                </c:pt>
                <c:pt idx="38054">
                  <c:v>16</c:v>
                </c:pt>
                <c:pt idx="38055">
                  <c:v>10</c:v>
                </c:pt>
                <c:pt idx="38056">
                  <c:v>10</c:v>
                </c:pt>
                <c:pt idx="38057">
                  <c:v>14</c:v>
                </c:pt>
                <c:pt idx="38058">
                  <c:v>16</c:v>
                </c:pt>
                <c:pt idx="38059">
                  <c:v>15</c:v>
                </c:pt>
                <c:pt idx="38060">
                  <c:v>14</c:v>
                </c:pt>
                <c:pt idx="38061">
                  <c:v>16</c:v>
                </c:pt>
                <c:pt idx="38062">
                  <c:v>17</c:v>
                </c:pt>
                <c:pt idx="38063">
                  <c:v>13</c:v>
                </c:pt>
                <c:pt idx="38064">
                  <c:v>13</c:v>
                </c:pt>
                <c:pt idx="38065">
                  <c:v>14</c:v>
                </c:pt>
                <c:pt idx="38066">
                  <c:v>18</c:v>
                </c:pt>
                <c:pt idx="38067">
                  <c:v>19</c:v>
                </c:pt>
                <c:pt idx="38068">
                  <c:v>12</c:v>
                </c:pt>
                <c:pt idx="38069">
                  <c:v>16</c:v>
                </c:pt>
                <c:pt idx="38070">
                  <c:v>14</c:v>
                </c:pt>
                <c:pt idx="38071">
                  <c:v>14</c:v>
                </c:pt>
                <c:pt idx="38072">
                  <c:v>13</c:v>
                </c:pt>
                <c:pt idx="38073">
                  <c:v>4</c:v>
                </c:pt>
                <c:pt idx="38074">
                  <c:v>16</c:v>
                </c:pt>
                <c:pt idx="38075">
                  <c:v>11</c:v>
                </c:pt>
                <c:pt idx="38076">
                  <c:v>13</c:v>
                </c:pt>
                <c:pt idx="38077">
                  <c:v>15</c:v>
                </c:pt>
                <c:pt idx="38078">
                  <c:v>11</c:v>
                </c:pt>
                <c:pt idx="38079">
                  <c:v>9</c:v>
                </c:pt>
                <c:pt idx="38080">
                  <c:v>13</c:v>
                </c:pt>
                <c:pt idx="38081">
                  <c:v>13</c:v>
                </c:pt>
                <c:pt idx="38082">
                  <c:v>0</c:v>
                </c:pt>
                <c:pt idx="38083">
                  <c:v>10</c:v>
                </c:pt>
                <c:pt idx="38084">
                  <c:v>12</c:v>
                </c:pt>
                <c:pt idx="38085">
                  <c:v>16</c:v>
                </c:pt>
                <c:pt idx="38086">
                  <c:v>8</c:v>
                </c:pt>
                <c:pt idx="38087">
                  <c:v>16</c:v>
                </c:pt>
                <c:pt idx="38088">
                  <c:v>9</c:v>
                </c:pt>
                <c:pt idx="38089">
                  <c:v>16</c:v>
                </c:pt>
                <c:pt idx="38090">
                  <c:v>16</c:v>
                </c:pt>
                <c:pt idx="38091">
                  <c:v>15</c:v>
                </c:pt>
                <c:pt idx="38092">
                  <c:v>11</c:v>
                </c:pt>
                <c:pt idx="38093">
                  <c:v>15</c:v>
                </c:pt>
                <c:pt idx="38094">
                  <c:v>20</c:v>
                </c:pt>
                <c:pt idx="38095">
                  <c:v>11</c:v>
                </c:pt>
                <c:pt idx="38096">
                  <c:v>14</c:v>
                </c:pt>
                <c:pt idx="38097">
                  <c:v>14</c:v>
                </c:pt>
                <c:pt idx="38098">
                  <c:v>13</c:v>
                </c:pt>
                <c:pt idx="38099">
                  <c:v>16</c:v>
                </c:pt>
                <c:pt idx="38100">
                  <c:v>6</c:v>
                </c:pt>
                <c:pt idx="38101">
                  <c:v>12</c:v>
                </c:pt>
                <c:pt idx="38102">
                  <c:v>20</c:v>
                </c:pt>
                <c:pt idx="38103">
                  <c:v>12</c:v>
                </c:pt>
                <c:pt idx="38104">
                  <c:v>13</c:v>
                </c:pt>
                <c:pt idx="38105">
                  <c:v>20</c:v>
                </c:pt>
                <c:pt idx="38106">
                  <c:v>15</c:v>
                </c:pt>
                <c:pt idx="38107">
                  <c:v>10</c:v>
                </c:pt>
                <c:pt idx="38108">
                  <c:v>13</c:v>
                </c:pt>
                <c:pt idx="38109">
                  <c:v>15</c:v>
                </c:pt>
                <c:pt idx="38110">
                  <c:v>11</c:v>
                </c:pt>
                <c:pt idx="38111">
                  <c:v>16</c:v>
                </c:pt>
                <c:pt idx="38112">
                  <c:v>19</c:v>
                </c:pt>
                <c:pt idx="38113">
                  <c:v>17</c:v>
                </c:pt>
                <c:pt idx="38114">
                  <c:v>16</c:v>
                </c:pt>
                <c:pt idx="38115">
                  <c:v>10</c:v>
                </c:pt>
                <c:pt idx="38116">
                  <c:v>16</c:v>
                </c:pt>
                <c:pt idx="38117">
                  <c:v>19</c:v>
                </c:pt>
                <c:pt idx="38118">
                  <c:v>13</c:v>
                </c:pt>
                <c:pt idx="38119">
                  <c:v>18</c:v>
                </c:pt>
                <c:pt idx="38120">
                  <c:v>16</c:v>
                </c:pt>
                <c:pt idx="38121">
                  <c:v>18</c:v>
                </c:pt>
                <c:pt idx="38122">
                  <c:v>19</c:v>
                </c:pt>
                <c:pt idx="38123">
                  <c:v>19</c:v>
                </c:pt>
                <c:pt idx="38124">
                  <c:v>19</c:v>
                </c:pt>
                <c:pt idx="38125">
                  <c:v>13</c:v>
                </c:pt>
                <c:pt idx="38126">
                  <c:v>16</c:v>
                </c:pt>
                <c:pt idx="38127">
                  <c:v>16</c:v>
                </c:pt>
                <c:pt idx="38128">
                  <c:v>20</c:v>
                </c:pt>
                <c:pt idx="38129">
                  <c:v>15</c:v>
                </c:pt>
                <c:pt idx="38130">
                  <c:v>0</c:v>
                </c:pt>
                <c:pt idx="38131">
                  <c:v>13</c:v>
                </c:pt>
                <c:pt idx="38132">
                  <c:v>16</c:v>
                </c:pt>
                <c:pt idx="38133">
                  <c:v>0</c:v>
                </c:pt>
                <c:pt idx="38134">
                  <c:v>16</c:v>
                </c:pt>
                <c:pt idx="38135">
                  <c:v>16</c:v>
                </c:pt>
                <c:pt idx="38136">
                  <c:v>14</c:v>
                </c:pt>
                <c:pt idx="38137">
                  <c:v>10</c:v>
                </c:pt>
                <c:pt idx="38138">
                  <c:v>5</c:v>
                </c:pt>
                <c:pt idx="38139">
                  <c:v>14</c:v>
                </c:pt>
                <c:pt idx="38140">
                  <c:v>13</c:v>
                </c:pt>
                <c:pt idx="38141">
                  <c:v>16</c:v>
                </c:pt>
                <c:pt idx="38142">
                  <c:v>12</c:v>
                </c:pt>
                <c:pt idx="38143">
                  <c:v>20</c:v>
                </c:pt>
                <c:pt idx="38144">
                  <c:v>19</c:v>
                </c:pt>
                <c:pt idx="38145">
                  <c:v>18</c:v>
                </c:pt>
                <c:pt idx="38146">
                  <c:v>16</c:v>
                </c:pt>
                <c:pt idx="38147">
                  <c:v>16</c:v>
                </c:pt>
                <c:pt idx="38148">
                  <c:v>10</c:v>
                </c:pt>
                <c:pt idx="38149">
                  <c:v>16</c:v>
                </c:pt>
                <c:pt idx="38150">
                  <c:v>12</c:v>
                </c:pt>
                <c:pt idx="38151">
                  <c:v>16</c:v>
                </c:pt>
                <c:pt idx="38152">
                  <c:v>10</c:v>
                </c:pt>
                <c:pt idx="38153">
                  <c:v>16</c:v>
                </c:pt>
                <c:pt idx="38154">
                  <c:v>17</c:v>
                </c:pt>
                <c:pt idx="38155">
                  <c:v>16</c:v>
                </c:pt>
                <c:pt idx="38156">
                  <c:v>11</c:v>
                </c:pt>
                <c:pt idx="38157">
                  <c:v>13</c:v>
                </c:pt>
                <c:pt idx="38158">
                  <c:v>15</c:v>
                </c:pt>
                <c:pt idx="38159">
                  <c:v>20</c:v>
                </c:pt>
                <c:pt idx="38160">
                  <c:v>5</c:v>
                </c:pt>
                <c:pt idx="38161">
                  <c:v>14</c:v>
                </c:pt>
                <c:pt idx="38162">
                  <c:v>10</c:v>
                </c:pt>
                <c:pt idx="38163">
                  <c:v>14</c:v>
                </c:pt>
                <c:pt idx="38164">
                  <c:v>11</c:v>
                </c:pt>
                <c:pt idx="38165">
                  <c:v>20</c:v>
                </c:pt>
                <c:pt idx="38166">
                  <c:v>17</c:v>
                </c:pt>
                <c:pt idx="38167">
                  <c:v>16</c:v>
                </c:pt>
                <c:pt idx="38168">
                  <c:v>11</c:v>
                </c:pt>
                <c:pt idx="38169">
                  <c:v>8</c:v>
                </c:pt>
                <c:pt idx="38170">
                  <c:v>20</c:v>
                </c:pt>
                <c:pt idx="38171">
                  <c:v>14</c:v>
                </c:pt>
                <c:pt idx="38172">
                  <c:v>10</c:v>
                </c:pt>
                <c:pt idx="38173">
                  <c:v>17</c:v>
                </c:pt>
                <c:pt idx="38174">
                  <c:v>19</c:v>
                </c:pt>
                <c:pt idx="38175">
                  <c:v>15</c:v>
                </c:pt>
                <c:pt idx="38176">
                  <c:v>17</c:v>
                </c:pt>
                <c:pt idx="38177">
                  <c:v>20</c:v>
                </c:pt>
                <c:pt idx="38178">
                  <c:v>14</c:v>
                </c:pt>
                <c:pt idx="38179">
                  <c:v>10</c:v>
                </c:pt>
                <c:pt idx="38180">
                  <c:v>17</c:v>
                </c:pt>
                <c:pt idx="38181">
                  <c:v>15</c:v>
                </c:pt>
                <c:pt idx="38182">
                  <c:v>10</c:v>
                </c:pt>
                <c:pt idx="38183">
                  <c:v>16</c:v>
                </c:pt>
                <c:pt idx="38184">
                  <c:v>17</c:v>
                </c:pt>
                <c:pt idx="38185">
                  <c:v>6</c:v>
                </c:pt>
                <c:pt idx="38186">
                  <c:v>18</c:v>
                </c:pt>
                <c:pt idx="38187">
                  <c:v>12</c:v>
                </c:pt>
                <c:pt idx="38188">
                  <c:v>8</c:v>
                </c:pt>
                <c:pt idx="38189">
                  <c:v>0</c:v>
                </c:pt>
                <c:pt idx="38190">
                  <c:v>13</c:v>
                </c:pt>
                <c:pt idx="38191">
                  <c:v>17</c:v>
                </c:pt>
                <c:pt idx="38192">
                  <c:v>12</c:v>
                </c:pt>
                <c:pt idx="38193">
                  <c:v>13</c:v>
                </c:pt>
                <c:pt idx="38194">
                  <c:v>13</c:v>
                </c:pt>
                <c:pt idx="38195">
                  <c:v>18</c:v>
                </c:pt>
                <c:pt idx="38196">
                  <c:v>16</c:v>
                </c:pt>
                <c:pt idx="38197">
                  <c:v>10</c:v>
                </c:pt>
                <c:pt idx="38198">
                  <c:v>6</c:v>
                </c:pt>
                <c:pt idx="38199">
                  <c:v>16</c:v>
                </c:pt>
                <c:pt idx="38200">
                  <c:v>10</c:v>
                </c:pt>
                <c:pt idx="38201">
                  <c:v>17</c:v>
                </c:pt>
                <c:pt idx="38202">
                  <c:v>9</c:v>
                </c:pt>
                <c:pt idx="38203">
                  <c:v>17</c:v>
                </c:pt>
                <c:pt idx="38204">
                  <c:v>10</c:v>
                </c:pt>
                <c:pt idx="38205">
                  <c:v>12</c:v>
                </c:pt>
                <c:pt idx="38206">
                  <c:v>16</c:v>
                </c:pt>
                <c:pt idx="38207">
                  <c:v>19</c:v>
                </c:pt>
                <c:pt idx="38208">
                  <c:v>11</c:v>
                </c:pt>
                <c:pt idx="38209">
                  <c:v>17</c:v>
                </c:pt>
                <c:pt idx="38210">
                  <c:v>10</c:v>
                </c:pt>
                <c:pt idx="38211">
                  <c:v>14</c:v>
                </c:pt>
                <c:pt idx="38212">
                  <c:v>15</c:v>
                </c:pt>
                <c:pt idx="38213">
                  <c:v>13</c:v>
                </c:pt>
                <c:pt idx="38214">
                  <c:v>9</c:v>
                </c:pt>
                <c:pt idx="38215">
                  <c:v>12</c:v>
                </c:pt>
                <c:pt idx="38216">
                  <c:v>14</c:v>
                </c:pt>
                <c:pt idx="38217">
                  <c:v>18</c:v>
                </c:pt>
                <c:pt idx="38218">
                  <c:v>9</c:v>
                </c:pt>
                <c:pt idx="38219">
                  <c:v>8</c:v>
                </c:pt>
                <c:pt idx="38220">
                  <c:v>8</c:v>
                </c:pt>
                <c:pt idx="38221">
                  <c:v>8</c:v>
                </c:pt>
                <c:pt idx="38222">
                  <c:v>13</c:v>
                </c:pt>
                <c:pt idx="38223">
                  <c:v>10</c:v>
                </c:pt>
                <c:pt idx="38224">
                  <c:v>4</c:v>
                </c:pt>
                <c:pt idx="38225">
                  <c:v>14</c:v>
                </c:pt>
                <c:pt idx="38226">
                  <c:v>20</c:v>
                </c:pt>
                <c:pt idx="38227">
                  <c:v>6</c:v>
                </c:pt>
                <c:pt idx="38228">
                  <c:v>12</c:v>
                </c:pt>
                <c:pt idx="38229">
                  <c:v>9</c:v>
                </c:pt>
                <c:pt idx="38230">
                  <c:v>12</c:v>
                </c:pt>
                <c:pt idx="38231">
                  <c:v>0</c:v>
                </c:pt>
                <c:pt idx="38232">
                  <c:v>16</c:v>
                </c:pt>
                <c:pt idx="38233">
                  <c:v>10</c:v>
                </c:pt>
                <c:pt idx="38234">
                  <c:v>10</c:v>
                </c:pt>
                <c:pt idx="38235">
                  <c:v>16</c:v>
                </c:pt>
                <c:pt idx="38236">
                  <c:v>13</c:v>
                </c:pt>
                <c:pt idx="38237">
                  <c:v>11</c:v>
                </c:pt>
                <c:pt idx="38238">
                  <c:v>13</c:v>
                </c:pt>
                <c:pt idx="38239">
                  <c:v>15</c:v>
                </c:pt>
                <c:pt idx="38240">
                  <c:v>13</c:v>
                </c:pt>
                <c:pt idx="38241">
                  <c:v>16</c:v>
                </c:pt>
                <c:pt idx="38242">
                  <c:v>0</c:v>
                </c:pt>
                <c:pt idx="38243">
                  <c:v>17</c:v>
                </c:pt>
                <c:pt idx="38244">
                  <c:v>8</c:v>
                </c:pt>
                <c:pt idx="38245">
                  <c:v>12</c:v>
                </c:pt>
                <c:pt idx="38246">
                  <c:v>11</c:v>
                </c:pt>
                <c:pt idx="38247">
                  <c:v>14</c:v>
                </c:pt>
                <c:pt idx="38248">
                  <c:v>18</c:v>
                </c:pt>
                <c:pt idx="38249">
                  <c:v>10</c:v>
                </c:pt>
                <c:pt idx="38250">
                  <c:v>15</c:v>
                </c:pt>
                <c:pt idx="38251">
                  <c:v>16</c:v>
                </c:pt>
                <c:pt idx="38252">
                  <c:v>19</c:v>
                </c:pt>
                <c:pt idx="38253">
                  <c:v>16</c:v>
                </c:pt>
                <c:pt idx="38254">
                  <c:v>17</c:v>
                </c:pt>
                <c:pt idx="38255">
                  <c:v>4</c:v>
                </c:pt>
                <c:pt idx="38256">
                  <c:v>18</c:v>
                </c:pt>
                <c:pt idx="38257">
                  <c:v>16</c:v>
                </c:pt>
                <c:pt idx="38258">
                  <c:v>18</c:v>
                </c:pt>
                <c:pt idx="38259">
                  <c:v>13</c:v>
                </c:pt>
                <c:pt idx="38260">
                  <c:v>12</c:v>
                </c:pt>
                <c:pt idx="38261">
                  <c:v>17</c:v>
                </c:pt>
                <c:pt idx="38262">
                  <c:v>12</c:v>
                </c:pt>
                <c:pt idx="38263">
                  <c:v>18</c:v>
                </c:pt>
                <c:pt idx="38264">
                  <c:v>16</c:v>
                </c:pt>
                <c:pt idx="38265">
                  <c:v>15</c:v>
                </c:pt>
                <c:pt idx="38266">
                  <c:v>16</c:v>
                </c:pt>
                <c:pt idx="38267">
                  <c:v>15</c:v>
                </c:pt>
                <c:pt idx="38268">
                  <c:v>16</c:v>
                </c:pt>
                <c:pt idx="38269">
                  <c:v>13</c:v>
                </c:pt>
                <c:pt idx="38270">
                  <c:v>14</c:v>
                </c:pt>
                <c:pt idx="38271">
                  <c:v>15</c:v>
                </c:pt>
                <c:pt idx="38272">
                  <c:v>9</c:v>
                </c:pt>
                <c:pt idx="38273">
                  <c:v>15</c:v>
                </c:pt>
                <c:pt idx="38274">
                  <c:v>14</c:v>
                </c:pt>
                <c:pt idx="38275">
                  <c:v>10</c:v>
                </c:pt>
                <c:pt idx="38276">
                  <c:v>6</c:v>
                </c:pt>
                <c:pt idx="38277">
                  <c:v>10</c:v>
                </c:pt>
                <c:pt idx="38278">
                  <c:v>12</c:v>
                </c:pt>
                <c:pt idx="38279">
                  <c:v>20</c:v>
                </c:pt>
                <c:pt idx="38280">
                  <c:v>15</c:v>
                </c:pt>
                <c:pt idx="38281">
                  <c:v>15</c:v>
                </c:pt>
                <c:pt idx="38282">
                  <c:v>8</c:v>
                </c:pt>
                <c:pt idx="38283">
                  <c:v>11</c:v>
                </c:pt>
                <c:pt idx="38284">
                  <c:v>14</c:v>
                </c:pt>
                <c:pt idx="38285">
                  <c:v>17</c:v>
                </c:pt>
                <c:pt idx="38286">
                  <c:v>19</c:v>
                </c:pt>
                <c:pt idx="38287">
                  <c:v>20</c:v>
                </c:pt>
                <c:pt idx="38288">
                  <c:v>20</c:v>
                </c:pt>
                <c:pt idx="38289">
                  <c:v>8</c:v>
                </c:pt>
                <c:pt idx="38290">
                  <c:v>11</c:v>
                </c:pt>
                <c:pt idx="38291">
                  <c:v>20</c:v>
                </c:pt>
                <c:pt idx="38292">
                  <c:v>16</c:v>
                </c:pt>
                <c:pt idx="38293">
                  <c:v>16</c:v>
                </c:pt>
                <c:pt idx="38294">
                  <c:v>0</c:v>
                </c:pt>
                <c:pt idx="38295">
                  <c:v>17</c:v>
                </c:pt>
                <c:pt idx="38296">
                  <c:v>14</c:v>
                </c:pt>
                <c:pt idx="38297">
                  <c:v>11</c:v>
                </c:pt>
                <c:pt idx="38298">
                  <c:v>15</c:v>
                </c:pt>
                <c:pt idx="38299">
                  <c:v>11</c:v>
                </c:pt>
                <c:pt idx="38300">
                  <c:v>6</c:v>
                </c:pt>
                <c:pt idx="38301">
                  <c:v>13</c:v>
                </c:pt>
                <c:pt idx="38302">
                  <c:v>15</c:v>
                </c:pt>
                <c:pt idx="38303">
                  <c:v>12</c:v>
                </c:pt>
                <c:pt idx="38304">
                  <c:v>15</c:v>
                </c:pt>
                <c:pt idx="38305">
                  <c:v>20</c:v>
                </c:pt>
                <c:pt idx="38306">
                  <c:v>14</c:v>
                </c:pt>
                <c:pt idx="38307">
                  <c:v>19</c:v>
                </c:pt>
                <c:pt idx="38308">
                  <c:v>15</c:v>
                </c:pt>
                <c:pt idx="38309">
                  <c:v>18</c:v>
                </c:pt>
                <c:pt idx="38310">
                  <c:v>15</c:v>
                </c:pt>
                <c:pt idx="38311">
                  <c:v>7</c:v>
                </c:pt>
                <c:pt idx="38312">
                  <c:v>17</c:v>
                </c:pt>
                <c:pt idx="38313">
                  <c:v>13</c:v>
                </c:pt>
                <c:pt idx="38314">
                  <c:v>15</c:v>
                </c:pt>
                <c:pt idx="38315">
                  <c:v>16</c:v>
                </c:pt>
                <c:pt idx="38316">
                  <c:v>17</c:v>
                </c:pt>
                <c:pt idx="38317">
                  <c:v>16</c:v>
                </c:pt>
                <c:pt idx="38318">
                  <c:v>13</c:v>
                </c:pt>
                <c:pt idx="38319">
                  <c:v>15</c:v>
                </c:pt>
                <c:pt idx="38320">
                  <c:v>16</c:v>
                </c:pt>
                <c:pt idx="38321">
                  <c:v>15</c:v>
                </c:pt>
                <c:pt idx="38322">
                  <c:v>20</c:v>
                </c:pt>
                <c:pt idx="38323">
                  <c:v>16</c:v>
                </c:pt>
                <c:pt idx="38324">
                  <c:v>14</c:v>
                </c:pt>
                <c:pt idx="38325">
                  <c:v>18</c:v>
                </c:pt>
                <c:pt idx="38326">
                  <c:v>7</c:v>
                </c:pt>
                <c:pt idx="38327">
                  <c:v>10</c:v>
                </c:pt>
                <c:pt idx="38328">
                  <c:v>15</c:v>
                </c:pt>
                <c:pt idx="38329">
                  <c:v>16</c:v>
                </c:pt>
                <c:pt idx="38330">
                  <c:v>13</c:v>
                </c:pt>
                <c:pt idx="38331">
                  <c:v>16</c:v>
                </c:pt>
                <c:pt idx="38332">
                  <c:v>9</c:v>
                </c:pt>
                <c:pt idx="38333">
                  <c:v>12</c:v>
                </c:pt>
                <c:pt idx="38334">
                  <c:v>12</c:v>
                </c:pt>
                <c:pt idx="38335">
                  <c:v>19</c:v>
                </c:pt>
                <c:pt idx="38336">
                  <c:v>8</c:v>
                </c:pt>
                <c:pt idx="38337">
                  <c:v>10</c:v>
                </c:pt>
                <c:pt idx="38338">
                  <c:v>16</c:v>
                </c:pt>
                <c:pt idx="38339">
                  <c:v>11</c:v>
                </c:pt>
                <c:pt idx="38340">
                  <c:v>15</c:v>
                </c:pt>
                <c:pt idx="38341">
                  <c:v>15</c:v>
                </c:pt>
                <c:pt idx="38342">
                  <c:v>20</c:v>
                </c:pt>
                <c:pt idx="38343">
                  <c:v>12</c:v>
                </c:pt>
                <c:pt idx="38344">
                  <c:v>4</c:v>
                </c:pt>
                <c:pt idx="38345">
                  <c:v>5</c:v>
                </c:pt>
                <c:pt idx="38346">
                  <c:v>13</c:v>
                </c:pt>
                <c:pt idx="38347">
                  <c:v>4</c:v>
                </c:pt>
                <c:pt idx="38348">
                  <c:v>0</c:v>
                </c:pt>
                <c:pt idx="38349">
                  <c:v>13</c:v>
                </c:pt>
                <c:pt idx="38350">
                  <c:v>15</c:v>
                </c:pt>
                <c:pt idx="38351">
                  <c:v>20</c:v>
                </c:pt>
                <c:pt idx="38352">
                  <c:v>13</c:v>
                </c:pt>
                <c:pt idx="38353">
                  <c:v>16</c:v>
                </c:pt>
                <c:pt idx="38354">
                  <c:v>9</c:v>
                </c:pt>
                <c:pt idx="38355">
                  <c:v>17</c:v>
                </c:pt>
                <c:pt idx="38356">
                  <c:v>14</c:v>
                </c:pt>
                <c:pt idx="38357">
                  <c:v>19</c:v>
                </c:pt>
                <c:pt idx="38358">
                  <c:v>16</c:v>
                </c:pt>
                <c:pt idx="38359">
                  <c:v>20</c:v>
                </c:pt>
                <c:pt idx="38360">
                  <c:v>12</c:v>
                </c:pt>
                <c:pt idx="38361">
                  <c:v>14</c:v>
                </c:pt>
                <c:pt idx="38362">
                  <c:v>20</c:v>
                </c:pt>
                <c:pt idx="38363">
                  <c:v>17</c:v>
                </c:pt>
                <c:pt idx="38364">
                  <c:v>19</c:v>
                </c:pt>
                <c:pt idx="38365">
                  <c:v>20</c:v>
                </c:pt>
                <c:pt idx="38366">
                  <c:v>8</c:v>
                </c:pt>
                <c:pt idx="38367">
                  <c:v>13</c:v>
                </c:pt>
                <c:pt idx="38368">
                  <c:v>18</c:v>
                </c:pt>
                <c:pt idx="38369">
                  <c:v>16</c:v>
                </c:pt>
                <c:pt idx="38370">
                  <c:v>20</c:v>
                </c:pt>
                <c:pt idx="38371">
                  <c:v>10</c:v>
                </c:pt>
                <c:pt idx="38372">
                  <c:v>16</c:v>
                </c:pt>
                <c:pt idx="38373">
                  <c:v>20</c:v>
                </c:pt>
                <c:pt idx="38374">
                  <c:v>11</c:v>
                </c:pt>
                <c:pt idx="38375">
                  <c:v>0</c:v>
                </c:pt>
                <c:pt idx="38376">
                  <c:v>18</c:v>
                </c:pt>
                <c:pt idx="38377">
                  <c:v>17</c:v>
                </c:pt>
                <c:pt idx="38378">
                  <c:v>13</c:v>
                </c:pt>
                <c:pt idx="38379">
                  <c:v>11</c:v>
                </c:pt>
                <c:pt idx="38380">
                  <c:v>7</c:v>
                </c:pt>
                <c:pt idx="38381">
                  <c:v>16</c:v>
                </c:pt>
                <c:pt idx="38382">
                  <c:v>16</c:v>
                </c:pt>
                <c:pt idx="38383">
                  <c:v>19</c:v>
                </c:pt>
                <c:pt idx="38384">
                  <c:v>12</c:v>
                </c:pt>
                <c:pt idx="38385">
                  <c:v>16</c:v>
                </c:pt>
                <c:pt idx="38386">
                  <c:v>16</c:v>
                </c:pt>
                <c:pt idx="38387">
                  <c:v>14</c:v>
                </c:pt>
                <c:pt idx="38388">
                  <c:v>10</c:v>
                </c:pt>
                <c:pt idx="38389">
                  <c:v>15</c:v>
                </c:pt>
                <c:pt idx="38390">
                  <c:v>16</c:v>
                </c:pt>
                <c:pt idx="38391">
                  <c:v>18</c:v>
                </c:pt>
                <c:pt idx="38392">
                  <c:v>13</c:v>
                </c:pt>
                <c:pt idx="38393">
                  <c:v>15</c:v>
                </c:pt>
                <c:pt idx="38394">
                  <c:v>14</c:v>
                </c:pt>
                <c:pt idx="38395">
                  <c:v>9</c:v>
                </c:pt>
                <c:pt idx="38396">
                  <c:v>17</c:v>
                </c:pt>
                <c:pt idx="38397">
                  <c:v>15</c:v>
                </c:pt>
                <c:pt idx="38398">
                  <c:v>11</c:v>
                </c:pt>
                <c:pt idx="38399">
                  <c:v>13</c:v>
                </c:pt>
                <c:pt idx="38400">
                  <c:v>19</c:v>
                </c:pt>
                <c:pt idx="38401">
                  <c:v>16</c:v>
                </c:pt>
                <c:pt idx="38402">
                  <c:v>9</c:v>
                </c:pt>
                <c:pt idx="38403">
                  <c:v>16</c:v>
                </c:pt>
                <c:pt idx="38404">
                  <c:v>18</c:v>
                </c:pt>
                <c:pt idx="38405">
                  <c:v>20</c:v>
                </c:pt>
                <c:pt idx="38406">
                  <c:v>19</c:v>
                </c:pt>
                <c:pt idx="38407">
                  <c:v>13</c:v>
                </c:pt>
                <c:pt idx="38408">
                  <c:v>20</c:v>
                </c:pt>
                <c:pt idx="38409">
                  <c:v>13</c:v>
                </c:pt>
                <c:pt idx="38410">
                  <c:v>16</c:v>
                </c:pt>
                <c:pt idx="38411">
                  <c:v>13</c:v>
                </c:pt>
                <c:pt idx="38412">
                  <c:v>20</c:v>
                </c:pt>
                <c:pt idx="38413">
                  <c:v>19</c:v>
                </c:pt>
                <c:pt idx="38414">
                  <c:v>16</c:v>
                </c:pt>
                <c:pt idx="38415">
                  <c:v>13</c:v>
                </c:pt>
                <c:pt idx="38416">
                  <c:v>19</c:v>
                </c:pt>
                <c:pt idx="38417">
                  <c:v>9</c:v>
                </c:pt>
                <c:pt idx="38418">
                  <c:v>19</c:v>
                </c:pt>
                <c:pt idx="38419">
                  <c:v>20</c:v>
                </c:pt>
                <c:pt idx="38420">
                  <c:v>17</c:v>
                </c:pt>
                <c:pt idx="38421">
                  <c:v>13</c:v>
                </c:pt>
                <c:pt idx="38422">
                  <c:v>4</c:v>
                </c:pt>
                <c:pt idx="38423">
                  <c:v>19</c:v>
                </c:pt>
                <c:pt idx="38424">
                  <c:v>14</c:v>
                </c:pt>
                <c:pt idx="38425">
                  <c:v>20</c:v>
                </c:pt>
                <c:pt idx="38426">
                  <c:v>6</c:v>
                </c:pt>
                <c:pt idx="38427">
                  <c:v>14</c:v>
                </c:pt>
                <c:pt idx="38428">
                  <c:v>10</c:v>
                </c:pt>
                <c:pt idx="38429">
                  <c:v>4</c:v>
                </c:pt>
                <c:pt idx="38430">
                  <c:v>17</c:v>
                </c:pt>
                <c:pt idx="38431">
                  <c:v>17</c:v>
                </c:pt>
                <c:pt idx="38432">
                  <c:v>6</c:v>
                </c:pt>
                <c:pt idx="38433">
                  <c:v>20</c:v>
                </c:pt>
                <c:pt idx="38434">
                  <c:v>20</c:v>
                </c:pt>
                <c:pt idx="38435">
                  <c:v>15</c:v>
                </c:pt>
                <c:pt idx="38436">
                  <c:v>11</c:v>
                </c:pt>
                <c:pt idx="38437">
                  <c:v>7</c:v>
                </c:pt>
                <c:pt idx="38438">
                  <c:v>16</c:v>
                </c:pt>
                <c:pt idx="38439">
                  <c:v>13</c:v>
                </c:pt>
                <c:pt idx="38440">
                  <c:v>16</c:v>
                </c:pt>
                <c:pt idx="38441">
                  <c:v>20</c:v>
                </c:pt>
                <c:pt idx="38442">
                  <c:v>15</c:v>
                </c:pt>
                <c:pt idx="38443">
                  <c:v>0</c:v>
                </c:pt>
                <c:pt idx="38444">
                  <c:v>16</c:v>
                </c:pt>
                <c:pt idx="38445">
                  <c:v>16</c:v>
                </c:pt>
                <c:pt idx="38446">
                  <c:v>20</c:v>
                </c:pt>
                <c:pt idx="38447">
                  <c:v>14</c:v>
                </c:pt>
                <c:pt idx="38448">
                  <c:v>20</c:v>
                </c:pt>
                <c:pt idx="38449">
                  <c:v>8</c:v>
                </c:pt>
                <c:pt idx="38450">
                  <c:v>13</c:v>
                </c:pt>
                <c:pt idx="38451">
                  <c:v>16</c:v>
                </c:pt>
                <c:pt idx="38452">
                  <c:v>15</c:v>
                </c:pt>
                <c:pt idx="38453">
                  <c:v>15</c:v>
                </c:pt>
                <c:pt idx="38454">
                  <c:v>18</c:v>
                </c:pt>
                <c:pt idx="38455">
                  <c:v>17</c:v>
                </c:pt>
                <c:pt idx="38456">
                  <c:v>10</c:v>
                </c:pt>
                <c:pt idx="38457">
                  <c:v>16</c:v>
                </c:pt>
                <c:pt idx="38458">
                  <c:v>15</c:v>
                </c:pt>
                <c:pt idx="38459">
                  <c:v>0</c:v>
                </c:pt>
                <c:pt idx="38460">
                  <c:v>16</c:v>
                </c:pt>
                <c:pt idx="38461">
                  <c:v>20</c:v>
                </c:pt>
                <c:pt idx="38462">
                  <c:v>4</c:v>
                </c:pt>
                <c:pt idx="38463">
                  <c:v>11</c:v>
                </c:pt>
                <c:pt idx="38464">
                  <c:v>20</c:v>
                </c:pt>
                <c:pt idx="38465">
                  <c:v>16</c:v>
                </c:pt>
                <c:pt idx="38466">
                  <c:v>11</c:v>
                </c:pt>
                <c:pt idx="38467">
                  <c:v>17</c:v>
                </c:pt>
                <c:pt idx="38468">
                  <c:v>20</c:v>
                </c:pt>
                <c:pt idx="38469">
                  <c:v>10</c:v>
                </c:pt>
                <c:pt idx="38470">
                  <c:v>0</c:v>
                </c:pt>
                <c:pt idx="38471">
                  <c:v>17</c:v>
                </c:pt>
                <c:pt idx="38472">
                  <c:v>17</c:v>
                </c:pt>
                <c:pt idx="38473">
                  <c:v>8</c:v>
                </c:pt>
                <c:pt idx="38474">
                  <c:v>14</c:v>
                </c:pt>
                <c:pt idx="38475">
                  <c:v>15</c:v>
                </c:pt>
                <c:pt idx="38476">
                  <c:v>12</c:v>
                </c:pt>
                <c:pt idx="38477">
                  <c:v>0</c:v>
                </c:pt>
                <c:pt idx="38478">
                  <c:v>13</c:v>
                </c:pt>
                <c:pt idx="38479">
                  <c:v>19</c:v>
                </c:pt>
                <c:pt idx="38480">
                  <c:v>8</c:v>
                </c:pt>
                <c:pt idx="38481">
                  <c:v>16</c:v>
                </c:pt>
                <c:pt idx="38482">
                  <c:v>6</c:v>
                </c:pt>
                <c:pt idx="38483">
                  <c:v>19</c:v>
                </c:pt>
                <c:pt idx="38484">
                  <c:v>15</c:v>
                </c:pt>
                <c:pt idx="38485">
                  <c:v>13</c:v>
                </c:pt>
                <c:pt idx="38486">
                  <c:v>5</c:v>
                </c:pt>
                <c:pt idx="38487">
                  <c:v>17</c:v>
                </c:pt>
                <c:pt idx="38488">
                  <c:v>19</c:v>
                </c:pt>
                <c:pt idx="38489">
                  <c:v>12</c:v>
                </c:pt>
                <c:pt idx="38490">
                  <c:v>4</c:v>
                </c:pt>
                <c:pt idx="38491">
                  <c:v>7</c:v>
                </c:pt>
                <c:pt idx="38492">
                  <c:v>18</c:v>
                </c:pt>
                <c:pt idx="38493">
                  <c:v>12</c:v>
                </c:pt>
                <c:pt idx="38494">
                  <c:v>18</c:v>
                </c:pt>
                <c:pt idx="38495">
                  <c:v>11</c:v>
                </c:pt>
                <c:pt idx="38496">
                  <c:v>20</c:v>
                </c:pt>
                <c:pt idx="38497">
                  <c:v>11</c:v>
                </c:pt>
                <c:pt idx="38498">
                  <c:v>20</c:v>
                </c:pt>
                <c:pt idx="38499">
                  <c:v>20</c:v>
                </c:pt>
                <c:pt idx="38500">
                  <c:v>19</c:v>
                </c:pt>
                <c:pt idx="38501">
                  <c:v>17</c:v>
                </c:pt>
                <c:pt idx="38502">
                  <c:v>20</c:v>
                </c:pt>
                <c:pt idx="38503">
                  <c:v>16</c:v>
                </c:pt>
                <c:pt idx="38504">
                  <c:v>15</c:v>
                </c:pt>
                <c:pt idx="38505">
                  <c:v>15</c:v>
                </c:pt>
                <c:pt idx="38506">
                  <c:v>19</c:v>
                </c:pt>
                <c:pt idx="38507">
                  <c:v>10</c:v>
                </c:pt>
                <c:pt idx="38508">
                  <c:v>17</c:v>
                </c:pt>
                <c:pt idx="38509">
                  <c:v>19</c:v>
                </c:pt>
                <c:pt idx="38510">
                  <c:v>13</c:v>
                </c:pt>
                <c:pt idx="38511">
                  <c:v>14</c:v>
                </c:pt>
                <c:pt idx="38512">
                  <c:v>16</c:v>
                </c:pt>
                <c:pt idx="38513">
                  <c:v>19</c:v>
                </c:pt>
                <c:pt idx="38514">
                  <c:v>16</c:v>
                </c:pt>
                <c:pt idx="38515">
                  <c:v>19</c:v>
                </c:pt>
                <c:pt idx="38516">
                  <c:v>14</c:v>
                </c:pt>
                <c:pt idx="38517">
                  <c:v>20</c:v>
                </c:pt>
                <c:pt idx="38518">
                  <c:v>20</c:v>
                </c:pt>
                <c:pt idx="38519">
                  <c:v>18</c:v>
                </c:pt>
                <c:pt idx="38520">
                  <c:v>14</c:v>
                </c:pt>
                <c:pt idx="38521">
                  <c:v>15</c:v>
                </c:pt>
                <c:pt idx="38522">
                  <c:v>12</c:v>
                </c:pt>
                <c:pt idx="38523">
                  <c:v>9</c:v>
                </c:pt>
                <c:pt idx="38524">
                  <c:v>18</c:v>
                </c:pt>
                <c:pt idx="38525">
                  <c:v>16</c:v>
                </c:pt>
                <c:pt idx="38526">
                  <c:v>20</c:v>
                </c:pt>
                <c:pt idx="38527">
                  <c:v>20</c:v>
                </c:pt>
                <c:pt idx="38528">
                  <c:v>8</c:v>
                </c:pt>
                <c:pt idx="38529">
                  <c:v>12</c:v>
                </c:pt>
                <c:pt idx="38530">
                  <c:v>14</c:v>
                </c:pt>
                <c:pt idx="38531">
                  <c:v>13</c:v>
                </c:pt>
                <c:pt idx="38532">
                  <c:v>16</c:v>
                </c:pt>
                <c:pt idx="38533">
                  <c:v>19</c:v>
                </c:pt>
                <c:pt idx="38534">
                  <c:v>19</c:v>
                </c:pt>
                <c:pt idx="38535">
                  <c:v>14</c:v>
                </c:pt>
                <c:pt idx="38536">
                  <c:v>18</c:v>
                </c:pt>
                <c:pt idx="38537">
                  <c:v>15</c:v>
                </c:pt>
                <c:pt idx="38538">
                  <c:v>20</c:v>
                </c:pt>
                <c:pt idx="38539">
                  <c:v>16</c:v>
                </c:pt>
                <c:pt idx="38540">
                  <c:v>13</c:v>
                </c:pt>
                <c:pt idx="38541">
                  <c:v>20</c:v>
                </c:pt>
                <c:pt idx="38542">
                  <c:v>14</c:v>
                </c:pt>
                <c:pt idx="38543">
                  <c:v>13</c:v>
                </c:pt>
                <c:pt idx="38544">
                  <c:v>14</c:v>
                </c:pt>
                <c:pt idx="38545">
                  <c:v>16</c:v>
                </c:pt>
                <c:pt idx="38546">
                  <c:v>20</c:v>
                </c:pt>
                <c:pt idx="38547">
                  <c:v>17</c:v>
                </c:pt>
                <c:pt idx="38548">
                  <c:v>16</c:v>
                </c:pt>
                <c:pt idx="38549">
                  <c:v>15</c:v>
                </c:pt>
                <c:pt idx="38550">
                  <c:v>11</c:v>
                </c:pt>
                <c:pt idx="38551">
                  <c:v>16</c:v>
                </c:pt>
                <c:pt idx="38552">
                  <c:v>15</c:v>
                </c:pt>
                <c:pt idx="38553">
                  <c:v>0</c:v>
                </c:pt>
                <c:pt idx="38554">
                  <c:v>10</c:v>
                </c:pt>
                <c:pt idx="38555">
                  <c:v>13</c:v>
                </c:pt>
                <c:pt idx="38556">
                  <c:v>16</c:v>
                </c:pt>
                <c:pt idx="38557">
                  <c:v>14</c:v>
                </c:pt>
                <c:pt idx="38558">
                  <c:v>16</c:v>
                </c:pt>
                <c:pt idx="38559">
                  <c:v>19</c:v>
                </c:pt>
                <c:pt idx="38560">
                  <c:v>14</c:v>
                </c:pt>
                <c:pt idx="38561">
                  <c:v>20</c:v>
                </c:pt>
                <c:pt idx="38562">
                  <c:v>20</c:v>
                </c:pt>
                <c:pt idx="38563">
                  <c:v>7</c:v>
                </c:pt>
                <c:pt idx="38564">
                  <c:v>13</c:v>
                </c:pt>
                <c:pt idx="38565">
                  <c:v>14</c:v>
                </c:pt>
                <c:pt idx="38566">
                  <c:v>15</c:v>
                </c:pt>
                <c:pt idx="38567">
                  <c:v>19</c:v>
                </c:pt>
                <c:pt idx="38568">
                  <c:v>15</c:v>
                </c:pt>
                <c:pt idx="38569">
                  <c:v>10</c:v>
                </c:pt>
                <c:pt idx="38570">
                  <c:v>0</c:v>
                </c:pt>
                <c:pt idx="38571">
                  <c:v>12</c:v>
                </c:pt>
                <c:pt idx="38572">
                  <c:v>12</c:v>
                </c:pt>
                <c:pt idx="38573">
                  <c:v>19</c:v>
                </c:pt>
                <c:pt idx="38574">
                  <c:v>12</c:v>
                </c:pt>
                <c:pt idx="38575">
                  <c:v>19</c:v>
                </c:pt>
                <c:pt idx="38576">
                  <c:v>10</c:v>
                </c:pt>
                <c:pt idx="38577">
                  <c:v>16</c:v>
                </c:pt>
                <c:pt idx="38578">
                  <c:v>16</c:v>
                </c:pt>
                <c:pt idx="38579">
                  <c:v>15</c:v>
                </c:pt>
                <c:pt idx="38580">
                  <c:v>16</c:v>
                </c:pt>
                <c:pt idx="38581">
                  <c:v>12</c:v>
                </c:pt>
                <c:pt idx="38582">
                  <c:v>20</c:v>
                </c:pt>
                <c:pt idx="38583">
                  <c:v>16</c:v>
                </c:pt>
                <c:pt idx="38584">
                  <c:v>5</c:v>
                </c:pt>
                <c:pt idx="38585">
                  <c:v>18</c:v>
                </c:pt>
                <c:pt idx="38586">
                  <c:v>8</c:v>
                </c:pt>
                <c:pt idx="38587">
                  <c:v>20</c:v>
                </c:pt>
                <c:pt idx="38588">
                  <c:v>17</c:v>
                </c:pt>
                <c:pt idx="38589">
                  <c:v>19</c:v>
                </c:pt>
                <c:pt idx="38590">
                  <c:v>17</c:v>
                </c:pt>
                <c:pt idx="38591">
                  <c:v>18</c:v>
                </c:pt>
                <c:pt idx="38592">
                  <c:v>12</c:v>
                </c:pt>
                <c:pt idx="38593">
                  <c:v>15</c:v>
                </c:pt>
                <c:pt idx="38594">
                  <c:v>16</c:v>
                </c:pt>
                <c:pt idx="38595">
                  <c:v>14</c:v>
                </c:pt>
                <c:pt idx="38596">
                  <c:v>6</c:v>
                </c:pt>
                <c:pt idx="38597">
                  <c:v>16</c:v>
                </c:pt>
                <c:pt idx="38598">
                  <c:v>8</c:v>
                </c:pt>
                <c:pt idx="38599">
                  <c:v>8</c:v>
                </c:pt>
                <c:pt idx="38600">
                  <c:v>18</c:v>
                </c:pt>
                <c:pt idx="38601">
                  <c:v>14</c:v>
                </c:pt>
                <c:pt idx="38602">
                  <c:v>20</c:v>
                </c:pt>
                <c:pt idx="38603">
                  <c:v>16</c:v>
                </c:pt>
                <c:pt idx="38604">
                  <c:v>17</c:v>
                </c:pt>
                <c:pt idx="38605">
                  <c:v>20</c:v>
                </c:pt>
                <c:pt idx="38606">
                  <c:v>20</c:v>
                </c:pt>
                <c:pt idx="38607">
                  <c:v>12</c:v>
                </c:pt>
                <c:pt idx="38608">
                  <c:v>20</c:v>
                </c:pt>
                <c:pt idx="38609">
                  <c:v>16</c:v>
                </c:pt>
                <c:pt idx="38610">
                  <c:v>18</c:v>
                </c:pt>
                <c:pt idx="38611">
                  <c:v>16</c:v>
                </c:pt>
                <c:pt idx="38612">
                  <c:v>18</c:v>
                </c:pt>
                <c:pt idx="38613">
                  <c:v>16</c:v>
                </c:pt>
                <c:pt idx="38614">
                  <c:v>16</c:v>
                </c:pt>
                <c:pt idx="38615">
                  <c:v>14</c:v>
                </c:pt>
                <c:pt idx="38616">
                  <c:v>12</c:v>
                </c:pt>
                <c:pt idx="38617">
                  <c:v>18</c:v>
                </c:pt>
                <c:pt idx="38618">
                  <c:v>14</c:v>
                </c:pt>
                <c:pt idx="38619">
                  <c:v>20</c:v>
                </c:pt>
                <c:pt idx="38620">
                  <c:v>16</c:v>
                </c:pt>
                <c:pt idx="38621">
                  <c:v>12</c:v>
                </c:pt>
                <c:pt idx="38622">
                  <c:v>10</c:v>
                </c:pt>
                <c:pt idx="38623">
                  <c:v>19</c:v>
                </c:pt>
                <c:pt idx="38624">
                  <c:v>19</c:v>
                </c:pt>
                <c:pt idx="38625">
                  <c:v>18</c:v>
                </c:pt>
                <c:pt idx="38626">
                  <c:v>15</c:v>
                </c:pt>
                <c:pt idx="38627">
                  <c:v>7</c:v>
                </c:pt>
                <c:pt idx="38628">
                  <c:v>15</c:v>
                </c:pt>
                <c:pt idx="38629">
                  <c:v>12</c:v>
                </c:pt>
                <c:pt idx="38630">
                  <c:v>18</c:v>
                </c:pt>
                <c:pt idx="38631">
                  <c:v>14</c:v>
                </c:pt>
                <c:pt idx="38632">
                  <c:v>12</c:v>
                </c:pt>
                <c:pt idx="38633">
                  <c:v>14</c:v>
                </c:pt>
                <c:pt idx="38634">
                  <c:v>19</c:v>
                </c:pt>
                <c:pt idx="38635">
                  <c:v>12</c:v>
                </c:pt>
                <c:pt idx="38636">
                  <c:v>19</c:v>
                </c:pt>
                <c:pt idx="38637">
                  <c:v>20</c:v>
                </c:pt>
                <c:pt idx="38638">
                  <c:v>17</c:v>
                </c:pt>
                <c:pt idx="38639">
                  <c:v>19</c:v>
                </c:pt>
                <c:pt idx="38640">
                  <c:v>15</c:v>
                </c:pt>
                <c:pt idx="38641">
                  <c:v>12</c:v>
                </c:pt>
                <c:pt idx="38642">
                  <c:v>17</c:v>
                </c:pt>
                <c:pt idx="38643">
                  <c:v>8</c:v>
                </c:pt>
                <c:pt idx="38644">
                  <c:v>15</c:v>
                </c:pt>
                <c:pt idx="38645">
                  <c:v>16</c:v>
                </c:pt>
                <c:pt idx="38646">
                  <c:v>9</c:v>
                </c:pt>
                <c:pt idx="38647">
                  <c:v>19</c:v>
                </c:pt>
                <c:pt idx="38648">
                  <c:v>16</c:v>
                </c:pt>
                <c:pt idx="38649">
                  <c:v>16</c:v>
                </c:pt>
                <c:pt idx="38650">
                  <c:v>9</c:v>
                </c:pt>
                <c:pt idx="38651">
                  <c:v>16</c:v>
                </c:pt>
                <c:pt idx="38652">
                  <c:v>10</c:v>
                </c:pt>
                <c:pt idx="38653">
                  <c:v>20</c:v>
                </c:pt>
                <c:pt idx="38654">
                  <c:v>0</c:v>
                </c:pt>
                <c:pt idx="38655">
                  <c:v>14</c:v>
                </c:pt>
                <c:pt idx="38656">
                  <c:v>12</c:v>
                </c:pt>
                <c:pt idx="38657">
                  <c:v>14</c:v>
                </c:pt>
                <c:pt idx="38658">
                  <c:v>15</c:v>
                </c:pt>
                <c:pt idx="38659">
                  <c:v>19</c:v>
                </c:pt>
                <c:pt idx="38660">
                  <c:v>8</c:v>
                </c:pt>
                <c:pt idx="38661">
                  <c:v>14</c:v>
                </c:pt>
                <c:pt idx="38662">
                  <c:v>19</c:v>
                </c:pt>
                <c:pt idx="38663">
                  <c:v>17</c:v>
                </c:pt>
                <c:pt idx="38664">
                  <c:v>11</c:v>
                </c:pt>
                <c:pt idx="38665">
                  <c:v>11</c:v>
                </c:pt>
                <c:pt idx="38666">
                  <c:v>4</c:v>
                </c:pt>
                <c:pt idx="38667">
                  <c:v>15</c:v>
                </c:pt>
                <c:pt idx="38668">
                  <c:v>8</c:v>
                </c:pt>
                <c:pt idx="38669">
                  <c:v>11</c:v>
                </c:pt>
                <c:pt idx="38670">
                  <c:v>17</c:v>
                </c:pt>
                <c:pt idx="38671">
                  <c:v>19</c:v>
                </c:pt>
                <c:pt idx="38672">
                  <c:v>19</c:v>
                </c:pt>
                <c:pt idx="38673">
                  <c:v>15</c:v>
                </c:pt>
                <c:pt idx="38674">
                  <c:v>15</c:v>
                </c:pt>
                <c:pt idx="38675">
                  <c:v>13</c:v>
                </c:pt>
                <c:pt idx="38676">
                  <c:v>16</c:v>
                </c:pt>
                <c:pt idx="38677">
                  <c:v>19</c:v>
                </c:pt>
                <c:pt idx="38678">
                  <c:v>14</c:v>
                </c:pt>
                <c:pt idx="38679">
                  <c:v>12</c:v>
                </c:pt>
                <c:pt idx="38680">
                  <c:v>10</c:v>
                </c:pt>
                <c:pt idx="38681">
                  <c:v>13</c:v>
                </c:pt>
                <c:pt idx="38682">
                  <c:v>17</c:v>
                </c:pt>
                <c:pt idx="38683">
                  <c:v>15</c:v>
                </c:pt>
                <c:pt idx="38684">
                  <c:v>13</c:v>
                </c:pt>
                <c:pt idx="38685">
                  <c:v>14</c:v>
                </c:pt>
                <c:pt idx="38686">
                  <c:v>9</c:v>
                </c:pt>
                <c:pt idx="38687">
                  <c:v>9</c:v>
                </c:pt>
                <c:pt idx="38688">
                  <c:v>15</c:v>
                </c:pt>
                <c:pt idx="38689">
                  <c:v>11</c:v>
                </c:pt>
                <c:pt idx="38690">
                  <c:v>9</c:v>
                </c:pt>
                <c:pt idx="38691">
                  <c:v>15</c:v>
                </c:pt>
                <c:pt idx="38692">
                  <c:v>14</c:v>
                </c:pt>
                <c:pt idx="38693">
                  <c:v>20</c:v>
                </c:pt>
                <c:pt idx="38694">
                  <c:v>16</c:v>
                </c:pt>
                <c:pt idx="38695">
                  <c:v>11</c:v>
                </c:pt>
                <c:pt idx="38696">
                  <c:v>13</c:v>
                </c:pt>
                <c:pt idx="38697">
                  <c:v>10</c:v>
                </c:pt>
                <c:pt idx="38698">
                  <c:v>15</c:v>
                </c:pt>
                <c:pt idx="38699">
                  <c:v>14</c:v>
                </c:pt>
                <c:pt idx="38700">
                  <c:v>16</c:v>
                </c:pt>
                <c:pt idx="38701">
                  <c:v>16</c:v>
                </c:pt>
                <c:pt idx="38702">
                  <c:v>15</c:v>
                </c:pt>
                <c:pt idx="38703">
                  <c:v>14</c:v>
                </c:pt>
                <c:pt idx="38704">
                  <c:v>16</c:v>
                </c:pt>
                <c:pt idx="38705">
                  <c:v>14</c:v>
                </c:pt>
                <c:pt idx="38706">
                  <c:v>17</c:v>
                </c:pt>
                <c:pt idx="38707">
                  <c:v>14</c:v>
                </c:pt>
                <c:pt idx="38708">
                  <c:v>14</c:v>
                </c:pt>
                <c:pt idx="38709">
                  <c:v>8</c:v>
                </c:pt>
                <c:pt idx="38710">
                  <c:v>16</c:v>
                </c:pt>
                <c:pt idx="38711">
                  <c:v>15</c:v>
                </c:pt>
                <c:pt idx="38712">
                  <c:v>8</c:v>
                </c:pt>
                <c:pt idx="38713">
                  <c:v>14</c:v>
                </c:pt>
                <c:pt idx="38714">
                  <c:v>17</c:v>
                </c:pt>
                <c:pt idx="38715">
                  <c:v>18</c:v>
                </c:pt>
                <c:pt idx="38716">
                  <c:v>11</c:v>
                </c:pt>
                <c:pt idx="38717">
                  <c:v>20</c:v>
                </c:pt>
                <c:pt idx="38718">
                  <c:v>12</c:v>
                </c:pt>
                <c:pt idx="38719">
                  <c:v>16</c:v>
                </c:pt>
                <c:pt idx="38720">
                  <c:v>9</c:v>
                </c:pt>
                <c:pt idx="38721">
                  <c:v>9</c:v>
                </c:pt>
                <c:pt idx="38722">
                  <c:v>5</c:v>
                </c:pt>
                <c:pt idx="38723">
                  <c:v>19</c:v>
                </c:pt>
                <c:pt idx="38724">
                  <c:v>16</c:v>
                </c:pt>
                <c:pt idx="38725">
                  <c:v>15</c:v>
                </c:pt>
                <c:pt idx="38726">
                  <c:v>15</c:v>
                </c:pt>
                <c:pt idx="38727">
                  <c:v>15</c:v>
                </c:pt>
                <c:pt idx="38728">
                  <c:v>16</c:v>
                </c:pt>
                <c:pt idx="38729">
                  <c:v>17</c:v>
                </c:pt>
                <c:pt idx="38730">
                  <c:v>19</c:v>
                </c:pt>
                <c:pt idx="38731">
                  <c:v>18</c:v>
                </c:pt>
                <c:pt idx="38732">
                  <c:v>15</c:v>
                </c:pt>
                <c:pt idx="38733">
                  <c:v>4</c:v>
                </c:pt>
                <c:pt idx="38734">
                  <c:v>11</c:v>
                </c:pt>
                <c:pt idx="38735">
                  <c:v>13</c:v>
                </c:pt>
                <c:pt idx="38736">
                  <c:v>17</c:v>
                </c:pt>
                <c:pt idx="38737">
                  <c:v>20</c:v>
                </c:pt>
                <c:pt idx="38738">
                  <c:v>13</c:v>
                </c:pt>
                <c:pt idx="38739">
                  <c:v>19</c:v>
                </c:pt>
                <c:pt idx="38740">
                  <c:v>10</c:v>
                </c:pt>
                <c:pt idx="38741">
                  <c:v>17</c:v>
                </c:pt>
                <c:pt idx="38742">
                  <c:v>19</c:v>
                </c:pt>
                <c:pt idx="38743">
                  <c:v>6</c:v>
                </c:pt>
                <c:pt idx="38744">
                  <c:v>12</c:v>
                </c:pt>
                <c:pt idx="38745">
                  <c:v>17</c:v>
                </c:pt>
                <c:pt idx="38746">
                  <c:v>7</c:v>
                </c:pt>
                <c:pt idx="38747">
                  <c:v>14</c:v>
                </c:pt>
                <c:pt idx="38748">
                  <c:v>12</c:v>
                </c:pt>
                <c:pt idx="38749">
                  <c:v>14</c:v>
                </c:pt>
                <c:pt idx="38750">
                  <c:v>13</c:v>
                </c:pt>
                <c:pt idx="38751">
                  <c:v>16</c:v>
                </c:pt>
                <c:pt idx="38752">
                  <c:v>18</c:v>
                </c:pt>
                <c:pt idx="38753">
                  <c:v>16</c:v>
                </c:pt>
                <c:pt idx="38754">
                  <c:v>16</c:v>
                </c:pt>
                <c:pt idx="38755">
                  <c:v>16</c:v>
                </c:pt>
                <c:pt idx="38756">
                  <c:v>9</c:v>
                </c:pt>
                <c:pt idx="38757">
                  <c:v>15</c:v>
                </c:pt>
                <c:pt idx="38758">
                  <c:v>13</c:v>
                </c:pt>
                <c:pt idx="38759">
                  <c:v>19</c:v>
                </c:pt>
                <c:pt idx="38760">
                  <c:v>20</c:v>
                </c:pt>
                <c:pt idx="38761">
                  <c:v>16</c:v>
                </c:pt>
                <c:pt idx="38762">
                  <c:v>13</c:v>
                </c:pt>
                <c:pt idx="38763">
                  <c:v>9</c:v>
                </c:pt>
                <c:pt idx="38764">
                  <c:v>16</c:v>
                </c:pt>
                <c:pt idx="38765">
                  <c:v>19</c:v>
                </c:pt>
                <c:pt idx="38766">
                  <c:v>11</c:v>
                </c:pt>
                <c:pt idx="38767">
                  <c:v>15</c:v>
                </c:pt>
                <c:pt idx="38768">
                  <c:v>11</c:v>
                </c:pt>
                <c:pt idx="38769">
                  <c:v>15</c:v>
                </c:pt>
                <c:pt idx="38770">
                  <c:v>6</c:v>
                </c:pt>
                <c:pt idx="38771">
                  <c:v>15</c:v>
                </c:pt>
                <c:pt idx="38772">
                  <c:v>17</c:v>
                </c:pt>
                <c:pt idx="38773">
                  <c:v>9</c:v>
                </c:pt>
                <c:pt idx="38774">
                  <c:v>16</c:v>
                </c:pt>
                <c:pt idx="38775">
                  <c:v>16</c:v>
                </c:pt>
                <c:pt idx="38776">
                  <c:v>16</c:v>
                </c:pt>
                <c:pt idx="38777">
                  <c:v>20</c:v>
                </c:pt>
                <c:pt idx="38778">
                  <c:v>16</c:v>
                </c:pt>
                <c:pt idx="38779">
                  <c:v>16</c:v>
                </c:pt>
                <c:pt idx="38780">
                  <c:v>18</c:v>
                </c:pt>
                <c:pt idx="38781">
                  <c:v>12</c:v>
                </c:pt>
                <c:pt idx="38782">
                  <c:v>0</c:v>
                </c:pt>
                <c:pt idx="38783">
                  <c:v>6</c:v>
                </c:pt>
                <c:pt idx="38784">
                  <c:v>17</c:v>
                </c:pt>
                <c:pt idx="38785">
                  <c:v>10</c:v>
                </c:pt>
                <c:pt idx="38786">
                  <c:v>16</c:v>
                </c:pt>
                <c:pt idx="38787">
                  <c:v>16</c:v>
                </c:pt>
                <c:pt idx="38788">
                  <c:v>20</c:v>
                </c:pt>
                <c:pt idx="38789">
                  <c:v>16</c:v>
                </c:pt>
                <c:pt idx="38790">
                  <c:v>16</c:v>
                </c:pt>
                <c:pt idx="38791">
                  <c:v>12</c:v>
                </c:pt>
                <c:pt idx="38792">
                  <c:v>10</c:v>
                </c:pt>
                <c:pt idx="38793">
                  <c:v>15</c:v>
                </c:pt>
                <c:pt idx="38794">
                  <c:v>10</c:v>
                </c:pt>
                <c:pt idx="38795">
                  <c:v>14</c:v>
                </c:pt>
                <c:pt idx="38796">
                  <c:v>18</c:v>
                </c:pt>
                <c:pt idx="38797">
                  <c:v>19</c:v>
                </c:pt>
                <c:pt idx="38798">
                  <c:v>15</c:v>
                </c:pt>
                <c:pt idx="38799">
                  <c:v>12</c:v>
                </c:pt>
                <c:pt idx="38800">
                  <c:v>16</c:v>
                </c:pt>
                <c:pt idx="38801">
                  <c:v>16</c:v>
                </c:pt>
                <c:pt idx="38802">
                  <c:v>19</c:v>
                </c:pt>
                <c:pt idx="38803">
                  <c:v>15</c:v>
                </c:pt>
                <c:pt idx="38804">
                  <c:v>16</c:v>
                </c:pt>
                <c:pt idx="38805">
                  <c:v>20</c:v>
                </c:pt>
                <c:pt idx="38806">
                  <c:v>9</c:v>
                </c:pt>
                <c:pt idx="38807">
                  <c:v>16</c:v>
                </c:pt>
                <c:pt idx="38808">
                  <c:v>19</c:v>
                </c:pt>
                <c:pt idx="38809">
                  <c:v>16</c:v>
                </c:pt>
                <c:pt idx="38810">
                  <c:v>6</c:v>
                </c:pt>
                <c:pt idx="38811">
                  <c:v>20</c:v>
                </c:pt>
                <c:pt idx="38812">
                  <c:v>9</c:v>
                </c:pt>
                <c:pt idx="38813">
                  <c:v>20</c:v>
                </c:pt>
                <c:pt idx="38814">
                  <c:v>14</c:v>
                </c:pt>
                <c:pt idx="38815">
                  <c:v>11</c:v>
                </c:pt>
                <c:pt idx="38816">
                  <c:v>13</c:v>
                </c:pt>
                <c:pt idx="38817">
                  <c:v>7</c:v>
                </c:pt>
                <c:pt idx="38818">
                  <c:v>19</c:v>
                </c:pt>
                <c:pt idx="38819">
                  <c:v>18</c:v>
                </c:pt>
                <c:pt idx="38820">
                  <c:v>8</c:v>
                </c:pt>
                <c:pt idx="38821">
                  <c:v>18</c:v>
                </c:pt>
                <c:pt idx="38822">
                  <c:v>4</c:v>
                </c:pt>
                <c:pt idx="38823">
                  <c:v>18</c:v>
                </c:pt>
                <c:pt idx="38824">
                  <c:v>17</c:v>
                </c:pt>
                <c:pt idx="38825">
                  <c:v>13</c:v>
                </c:pt>
                <c:pt idx="38826">
                  <c:v>10</c:v>
                </c:pt>
                <c:pt idx="38827">
                  <c:v>12</c:v>
                </c:pt>
                <c:pt idx="38828">
                  <c:v>15</c:v>
                </c:pt>
                <c:pt idx="38829">
                  <c:v>16</c:v>
                </c:pt>
                <c:pt idx="38830">
                  <c:v>16</c:v>
                </c:pt>
                <c:pt idx="38831">
                  <c:v>15</c:v>
                </c:pt>
                <c:pt idx="38832">
                  <c:v>16</c:v>
                </c:pt>
                <c:pt idx="38833">
                  <c:v>16</c:v>
                </c:pt>
                <c:pt idx="38834">
                  <c:v>20</c:v>
                </c:pt>
                <c:pt idx="38835">
                  <c:v>10</c:v>
                </c:pt>
                <c:pt idx="38836">
                  <c:v>16</c:v>
                </c:pt>
                <c:pt idx="38837">
                  <c:v>8</c:v>
                </c:pt>
                <c:pt idx="38838">
                  <c:v>16</c:v>
                </c:pt>
                <c:pt idx="38839">
                  <c:v>14</c:v>
                </c:pt>
                <c:pt idx="38840">
                  <c:v>14</c:v>
                </c:pt>
                <c:pt idx="38841">
                  <c:v>11</c:v>
                </c:pt>
                <c:pt idx="38842">
                  <c:v>19</c:v>
                </c:pt>
                <c:pt idx="38843">
                  <c:v>14</c:v>
                </c:pt>
                <c:pt idx="38844">
                  <c:v>17</c:v>
                </c:pt>
                <c:pt idx="38845">
                  <c:v>13</c:v>
                </c:pt>
                <c:pt idx="38846">
                  <c:v>12</c:v>
                </c:pt>
                <c:pt idx="38847">
                  <c:v>12</c:v>
                </c:pt>
                <c:pt idx="38848">
                  <c:v>9</c:v>
                </c:pt>
                <c:pt idx="38849">
                  <c:v>10</c:v>
                </c:pt>
                <c:pt idx="38850">
                  <c:v>20</c:v>
                </c:pt>
                <c:pt idx="38851">
                  <c:v>16</c:v>
                </c:pt>
                <c:pt idx="38852">
                  <c:v>16</c:v>
                </c:pt>
                <c:pt idx="38853">
                  <c:v>13</c:v>
                </c:pt>
                <c:pt idx="38854">
                  <c:v>12</c:v>
                </c:pt>
                <c:pt idx="38855">
                  <c:v>16</c:v>
                </c:pt>
                <c:pt idx="38856">
                  <c:v>18</c:v>
                </c:pt>
                <c:pt idx="38857">
                  <c:v>16</c:v>
                </c:pt>
                <c:pt idx="38858">
                  <c:v>15</c:v>
                </c:pt>
                <c:pt idx="38859">
                  <c:v>12</c:v>
                </c:pt>
                <c:pt idx="38860">
                  <c:v>16</c:v>
                </c:pt>
                <c:pt idx="38861">
                  <c:v>20</c:v>
                </c:pt>
                <c:pt idx="38862">
                  <c:v>16</c:v>
                </c:pt>
                <c:pt idx="38863">
                  <c:v>17</c:v>
                </c:pt>
                <c:pt idx="38864">
                  <c:v>8</c:v>
                </c:pt>
                <c:pt idx="38865">
                  <c:v>17</c:v>
                </c:pt>
                <c:pt idx="38866">
                  <c:v>19</c:v>
                </c:pt>
                <c:pt idx="38867">
                  <c:v>15</c:v>
                </c:pt>
                <c:pt idx="38868">
                  <c:v>13</c:v>
                </c:pt>
                <c:pt idx="38869">
                  <c:v>15</c:v>
                </c:pt>
                <c:pt idx="38870">
                  <c:v>20</c:v>
                </c:pt>
                <c:pt idx="38871">
                  <c:v>17</c:v>
                </c:pt>
                <c:pt idx="38872">
                  <c:v>9</c:v>
                </c:pt>
                <c:pt idx="38873">
                  <c:v>9</c:v>
                </c:pt>
                <c:pt idx="38874">
                  <c:v>14</c:v>
                </c:pt>
                <c:pt idx="38875">
                  <c:v>16</c:v>
                </c:pt>
                <c:pt idx="38876">
                  <c:v>16</c:v>
                </c:pt>
                <c:pt idx="38877">
                  <c:v>16</c:v>
                </c:pt>
                <c:pt idx="38878">
                  <c:v>8</c:v>
                </c:pt>
                <c:pt idx="38879">
                  <c:v>15</c:v>
                </c:pt>
                <c:pt idx="38880">
                  <c:v>16</c:v>
                </c:pt>
                <c:pt idx="38881">
                  <c:v>18</c:v>
                </c:pt>
                <c:pt idx="38882">
                  <c:v>13</c:v>
                </c:pt>
                <c:pt idx="38883">
                  <c:v>17</c:v>
                </c:pt>
                <c:pt idx="38884">
                  <c:v>6</c:v>
                </c:pt>
                <c:pt idx="38885">
                  <c:v>18</c:v>
                </c:pt>
                <c:pt idx="38886">
                  <c:v>15</c:v>
                </c:pt>
                <c:pt idx="38887">
                  <c:v>17</c:v>
                </c:pt>
                <c:pt idx="38888">
                  <c:v>13</c:v>
                </c:pt>
                <c:pt idx="38889">
                  <c:v>20</c:v>
                </c:pt>
                <c:pt idx="38890">
                  <c:v>18</c:v>
                </c:pt>
                <c:pt idx="38891">
                  <c:v>18</c:v>
                </c:pt>
                <c:pt idx="38892">
                  <c:v>13</c:v>
                </c:pt>
                <c:pt idx="38893">
                  <c:v>12</c:v>
                </c:pt>
                <c:pt idx="38894">
                  <c:v>12</c:v>
                </c:pt>
                <c:pt idx="38895">
                  <c:v>16</c:v>
                </c:pt>
                <c:pt idx="38896">
                  <c:v>16</c:v>
                </c:pt>
                <c:pt idx="38897">
                  <c:v>12</c:v>
                </c:pt>
                <c:pt idx="38898">
                  <c:v>20</c:v>
                </c:pt>
                <c:pt idx="38899">
                  <c:v>15</c:v>
                </c:pt>
                <c:pt idx="38900">
                  <c:v>15</c:v>
                </c:pt>
                <c:pt idx="38901">
                  <c:v>14</c:v>
                </c:pt>
                <c:pt idx="38902">
                  <c:v>15</c:v>
                </c:pt>
                <c:pt idx="38903">
                  <c:v>16</c:v>
                </c:pt>
                <c:pt idx="38904">
                  <c:v>12</c:v>
                </c:pt>
                <c:pt idx="38905">
                  <c:v>16</c:v>
                </c:pt>
                <c:pt idx="38906">
                  <c:v>5</c:v>
                </c:pt>
                <c:pt idx="38907">
                  <c:v>14</c:v>
                </c:pt>
                <c:pt idx="38908">
                  <c:v>19</c:v>
                </c:pt>
                <c:pt idx="38909">
                  <c:v>10</c:v>
                </c:pt>
                <c:pt idx="38910">
                  <c:v>20</c:v>
                </c:pt>
                <c:pt idx="38911">
                  <c:v>19</c:v>
                </c:pt>
                <c:pt idx="38912">
                  <c:v>16</c:v>
                </c:pt>
                <c:pt idx="38913">
                  <c:v>15</c:v>
                </c:pt>
                <c:pt idx="38914">
                  <c:v>8</c:v>
                </c:pt>
                <c:pt idx="38915">
                  <c:v>8</c:v>
                </c:pt>
                <c:pt idx="38916">
                  <c:v>15</c:v>
                </c:pt>
                <c:pt idx="38917">
                  <c:v>18</c:v>
                </c:pt>
                <c:pt idx="38918">
                  <c:v>15</c:v>
                </c:pt>
                <c:pt idx="38919">
                  <c:v>14</c:v>
                </c:pt>
                <c:pt idx="38920">
                  <c:v>19</c:v>
                </c:pt>
                <c:pt idx="38921">
                  <c:v>19</c:v>
                </c:pt>
                <c:pt idx="38922">
                  <c:v>6</c:v>
                </c:pt>
                <c:pt idx="38923">
                  <c:v>14</c:v>
                </c:pt>
                <c:pt idx="38924">
                  <c:v>18</c:v>
                </c:pt>
                <c:pt idx="38925">
                  <c:v>8</c:v>
                </c:pt>
                <c:pt idx="38926">
                  <c:v>18</c:v>
                </c:pt>
                <c:pt idx="38927">
                  <c:v>10</c:v>
                </c:pt>
                <c:pt idx="38928">
                  <c:v>16</c:v>
                </c:pt>
                <c:pt idx="38929">
                  <c:v>7</c:v>
                </c:pt>
                <c:pt idx="38930">
                  <c:v>15</c:v>
                </c:pt>
                <c:pt idx="38931">
                  <c:v>16</c:v>
                </c:pt>
                <c:pt idx="38932">
                  <c:v>16</c:v>
                </c:pt>
                <c:pt idx="38933">
                  <c:v>8</c:v>
                </c:pt>
                <c:pt idx="38934">
                  <c:v>14</c:v>
                </c:pt>
                <c:pt idx="38935">
                  <c:v>8</c:v>
                </c:pt>
                <c:pt idx="38936">
                  <c:v>14</c:v>
                </c:pt>
                <c:pt idx="38937">
                  <c:v>13</c:v>
                </c:pt>
                <c:pt idx="38938">
                  <c:v>18</c:v>
                </c:pt>
                <c:pt idx="38939">
                  <c:v>19</c:v>
                </c:pt>
                <c:pt idx="38940">
                  <c:v>15</c:v>
                </c:pt>
                <c:pt idx="38941">
                  <c:v>12</c:v>
                </c:pt>
                <c:pt idx="38942">
                  <c:v>13</c:v>
                </c:pt>
                <c:pt idx="38943">
                  <c:v>17</c:v>
                </c:pt>
                <c:pt idx="38944">
                  <c:v>14</c:v>
                </c:pt>
                <c:pt idx="38945">
                  <c:v>14</c:v>
                </c:pt>
                <c:pt idx="38946">
                  <c:v>16</c:v>
                </c:pt>
                <c:pt idx="38947">
                  <c:v>16</c:v>
                </c:pt>
                <c:pt idx="38948">
                  <c:v>10</c:v>
                </c:pt>
                <c:pt idx="38949">
                  <c:v>14</c:v>
                </c:pt>
                <c:pt idx="38950">
                  <c:v>6</c:v>
                </c:pt>
                <c:pt idx="38951">
                  <c:v>10</c:v>
                </c:pt>
                <c:pt idx="38952">
                  <c:v>16</c:v>
                </c:pt>
                <c:pt idx="38953">
                  <c:v>11</c:v>
                </c:pt>
                <c:pt idx="38954">
                  <c:v>16</c:v>
                </c:pt>
                <c:pt idx="38955">
                  <c:v>8</c:v>
                </c:pt>
                <c:pt idx="38956">
                  <c:v>19</c:v>
                </c:pt>
                <c:pt idx="38957">
                  <c:v>16</c:v>
                </c:pt>
                <c:pt idx="38958">
                  <c:v>5</c:v>
                </c:pt>
                <c:pt idx="38959">
                  <c:v>13</c:v>
                </c:pt>
                <c:pt idx="38960">
                  <c:v>12</c:v>
                </c:pt>
                <c:pt idx="38961">
                  <c:v>12</c:v>
                </c:pt>
                <c:pt idx="38962">
                  <c:v>19</c:v>
                </c:pt>
                <c:pt idx="38963">
                  <c:v>8</c:v>
                </c:pt>
                <c:pt idx="38964">
                  <c:v>11</c:v>
                </c:pt>
                <c:pt idx="38965">
                  <c:v>17</c:v>
                </c:pt>
                <c:pt idx="38966">
                  <c:v>4</c:v>
                </c:pt>
                <c:pt idx="38967">
                  <c:v>11</c:v>
                </c:pt>
                <c:pt idx="38968">
                  <c:v>12</c:v>
                </c:pt>
                <c:pt idx="38969">
                  <c:v>18</c:v>
                </c:pt>
                <c:pt idx="38970">
                  <c:v>10</c:v>
                </c:pt>
                <c:pt idx="38971">
                  <c:v>19</c:v>
                </c:pt>
                <c:pt idx="38972">
                  <c:v>16</c:v>
                </c:pt>
                <c:pt idx="38973">
                  <c:v>13</c:v>
                </c:pt>
                <c:pt idx="38974">
                  <c:v>6</c:v>
                </c:pt>
                <c:pt idx="38975">
                  <c:v>11</c:v>
                </c:pt>
                <c:pt idx="38976">
                  <c:v>13</c:v>
                </c:pt>
                <c:pt idx="38977">
                  <c:v>14</c:v>
                </c:pt>
                <c:pt idx="38978">
                  <c:v>16</c:v>
                </c:pt>
                <c:pt idx="38979">
                  <c:v>10</c:v>
                </c:pt>
                <c:pt idx="38980">
                  <c:v>19</c:v>
                </c:pt>
                <c:pt idx="38981">
                  <c:v>16</c:v>
                </c:pt>
                <c:pt idx="38982">
                  <c:v>16</c:v>
                </c:pt>
                <c:pt idx="38983">
                  <c:v>19</c:v>
                </c:pt>
                <c:pt idx="38984">
                  <c:v>15</c:v>
                </c:pt>
                <c:pt idx="38985">
                  <c:v>13</c:v>
                </c:pt>
                <c:pt idx="38986">
                  <c:v>16</c:v>
                </c:pt>
                <c:pt idx="38987">
                  <c:v>12</c:v>
                </c:pt>
                <c:pt idx="38988">
                  <c:v>18</c:v>
                </c:pt>
                <c:pt idx="38989">
                  <c:v>14</c:v>
                </c:pt>
                <c:pt idx="38990">
                  <c:v>10</c:v>
                </c:pt>
                <c:pt idx="38991">
                  <c:v>16</c:v>
                </c:pt>
                <c:pt idx="38992">
                  <c:v>10</c:v>
                </c:pt>
                <c:pt idx="38993">
                  <c:v>10</c:v>
                </c:pt>
                <c:pt idx="38994">
                  <c:v>17</c:v>
                </c:pt>
                <c:pt idx="38995">
                  <c:v>15</c:v>
                </c:pt>
                <c:pt idx="38996">
                  <c:v>16</c:v>
                </c:pt>
                <c:pt idx="38997">
                  <c:v>15</c:v>
                </c:pt>
                <c:pt idx="38998">
                  <c:v>15</c:v>
                </c:pt>
                <c:pt idx="38999">
                  <c:v>17</c:v>
                </c:pt>
                <c:pt idx="39000">
                  <c:v>10</c:v>
                </c:pt>
                <c:pt idx="39001">
                  <c:v>16</c:v>
                </c:pt>
                <c:pt idx="39002">
                  <c:v>18</c:v>
                </c:pt>
                <c:pt idx="39003">
                  <c:v>10</c:v>
                </c:pt>
                <c:pt idx="39004">
                  <c:v>10</c:v>
                </c:pt>
                <c:pt idx="39005">
                  <c:v>10</c:v>
                </c:pt>
                <c:pt idx="39006">
                  <c:v>20</c:v>
                </c:pt>
                <c:pt idx="39007">
                  <c:v>16</c:v>
                </c:pt>
                <c:pt idx="39008">
                  <c:v>20</c:v>
                </c:pt>
                <c:pt idx="39009">
                  <c:v>12</c:v>
                </c:pt>
                <c:pt idx="39010">
                  <c:v>14</c:v>
                </c:pt>
                <c:pt idx="39011">
                  <c:v>12</c:v>
                </c:pt>
                <c:pt idx="39012">
                  <c:v>4</c:v>
                </c:pt>
                <c:pt idx="39013">
                  <c:v>20</c:v>
                </c:pt>
                <c:pt idx="39014">
                  <c:v>15</c:v>
                </c:pt>
                <c:pt idx="39015">
                  <c:v>14</c:v>
                </c:pt>
                <c:pt idx="39016">
                  <c:v>11</c:v>
                </c:pt>
                <c:pt idx="39017">
                  <c:v>15</c:v>
                </c:pt>
                <c:pt idx="39018">
                  <c:v>16</c:v>
                </c:pt>
                <c:pt idx="39019">
                  <c:v>9</c:v>
                </c:pt>
                <c:pt idx="39020">
                  <c:v>8</c:v>
                </c:pt>
                <c:pt idx="39021">
                  <c:v>12</c:v>
                </c:pt>
                <c:pt idx="39022">
                  <c:v>20</c:v>
                </c:pt>
                <c:pt idx="39023">
                  <c:v>16</c:v>
                </c:pt>
                <c:pt idx="39024">
                  <c:v>9</c:v>
                </c:pt>
                <c:pt idx="39025">
                  <c:v>14</c:v>
                </c:pt>
                <c:pt idx="39026">
                  <c:v>20</c:v>
                </c:pt>
                <c:pt idx="39027">
                  <c:v>17</c:v>
                </c:pt>
                <c:pt idx="39028">
                  <c:v>5</c:v>
                </c:pt>
                <c:pt idx="39029">
                  <c:v>8</c:v>
                </c:pt>
                <c:pt idx="39030">
                  <c:v>13</c:v>
                </c:pt>
                <c:pt idx="39031">
                  <c:v>18</c:v>
                </c:pt>
                <c:pt idx="39032">
                  <c:v>9</c:v>
                </c:pt>
                <c:pt idx="39033">
                  <c:v>16</c:v>
                </c:pt>
                <c:pt idx="39034">
                  <c:v>16</c:v>
                </c:pt>
                <c:pt idx="39035">
                  <c:v>15</c:v>
                </c:pt>
                <c:pt idx="39036">
                  <c:v>7</c:v>
                </c:pt>
                <c:pt idx="39037">
                  <c:v>20</c:v>
                </c:pt>
                <c:pt idx="39038">
                  <c:v>11</c:v>
                </c:pt>
                <c:pt idx="39039">
                  <c:v>15</c:v>
                </c:pt>
                <c:pt idx="39040">
                  <c:v>19</c:v>
                </c:pt>
                <c:pt idx="39041">
                  <c:v>20</c:v>
                </c:pt>
                <c:pt idx="39042">
                  <c:v>20</c:v>
                </c:pt>
                <c:pt idx="39043">
                  <c:v>15</c:v>
                </c:pt>
                <c:pt idx="39044">
                  <c:v>16</c:v>
                </c:pt>
                <c:pt idx="39045">
                  <c:v>10</c:v>
                </c:pt>
                <c:pt idx="39046">
                  <c:v>19</c:v>
                </c:pt>
                <c:pt idx="39047">
                  <c:v>7</c:v>
                </c:pt>
                <c:pt idx="39048">
                  <c:v>14</c:v>
                </c:pt>
                <c:pt idx="39049">
                  <c:v>14</c:v>
                </c:pt>
                <c:pt idx="39050">
                  <c:v>17</c:v>
                </c:pt>
                <c:pt idx="39051">
                  <c:v>19</c:v>
                </c:pt>
                <c:pt idx="39052">
                  <c:v>19</c:v>
                </c:pt>
                <c:pt idx="39053">
                  <c:v>15</c:v>
                </c:pt>
                <c:pt idx="39054">
                  <c:v>19</c:v>
                </c:pt>
                <c:pt idx="39055">
                  <c:v>20</c:v>
                </c:pt>
                <c:pt idx="39056">
                  <c:v>12</c:v>
                </c:pt>
                <c:pt idx="39057">
                  <c:v>19</c:v>
                </c:pt>
                <c:pt idx="39058">
                  <c:v>14</c:v>
                </c:pt>
                <c:pt idx="39059">
                  <c:v>12</c:v>
                </c:pt>
                <c:pt idx="39060">
                  <c:v>13</c:v>
                </c:pt>
                <c:pt idx="39061">
                  <c:v>13</c:v>
                </c:pt>
                <c:pt idx="39062">
                  <c:v>16</c:v>
                </c:pt>
                <c:pt idx="39063">
                  <c:v>16</c:v>
                </c:pt>
                <c:pt idx="39064">
                  <c:v>18</c:v>
                </c:pt>
                <c:pt idx="39065">
                  <c:v>14</c:v>
                </c:pt>
                <c:pt idx="39066">
                  <c:v>15</c:v>
                </c:pt>
                <c:pt idx="39067">
                  <c:v>9</c:v>
                </c:pt>
                <c:pt idx="39068">
                  <c:v>17</c:v>
                </c:pt>
                <c:pt idx="39069">
                  <c:v>8</c:v>
                </c:pt>
                <c:pt idx="39070">
                  <c:v>16</c:v>
                </c:pt>
                <c:pt idx="39071">
                  <c:v>16</c:v>
                </c:pt>
                <c:pt idx="39072">
                  <c:v>17</c:v>
                </c:pt>
                <c:pt idx="39073">
                  <c:v>6</c:v>
                </c:pt>
                <c:pt idx="39074">
                  <c:v>12</c:v>
                </c:pt>
                <c:pt idx="39075">
                  <c:v>11</c:v>
                </c:pt>
                <c:pt idx="39076">
                  <c:v>0</c:v>
                </c:pt>
                <c:pt idx="39077">
                  <c:v>13</c:v>
                </c:pt>
                <c:pt idx="39078">
                  <c:v>19</c:v>
                </c:pt>
                <c:pt idx="39079">
                  <c:v>16</c:v>
                </c:pt>
                <c:pt idx="39080">
                  <c:v>20</c:v>
                </c:pt>
                <c:pt idx="39081">
                  <c:v>20</c:v>
                </c:pt>
                <c:pt idx="39082">
                  <c:v>14</c:v>
                </c:pt>
                <c:pt idx="39083">
                  <c:v>12</c:v>
                </c:pt>
                <c:pt idx="39084">
                  <c:v>20</c:v>
                </c:pt>
                <c:pt idx="39085">
                  <c:v>14</c:v>
                </c:pt>
                <c:pt idx="39086">
                  <c:v>6</c:v>
                </c:pt>
                <c:pt idx="39087">
                  <c:v>0</c:v>
                </c:pt>
                <c:pt idx="39088">
                  <c:v>11</c:v>
                </c:pt>
                <c:pt idx="39089">
                  <c:v>0</c:v>
                </c:pt>
                <c:pt idx="39090">
                  <c:v>17</c:v>
                </c:pt>
                <c:pt idx="39091">
                  <c:v>20</c:v>
                </c:pt>
                <c:pt idx="39092">
                  <c:v>17</c:v>
                </c:pt>
                <c:pt idx="39093">
                  <c:v>15</c:v>
                </c:pt>
                <c:pt idx="39094">
                  <c:v>19</c:v>
                </c:pt>
                <c:pt idx="39095">
                  <c:v>16</c:v>
                </c:pt>
                <c:pt idx="39096">
                  <c:v>18</c:v>
                </c:pt>
                <c:pt idx="39097">
                  <c:v>18</c:v>
                </c:pt>
                <c:pt idx="39098">
                  <c:v>15</c:v>
                </c:pt>
                <c:pt idx="39099">
                  <c:v>16</c:v>
                </c:pt>
                <c:pt idx="39100">
                  <c:v>7</c:v>
                </c:pt>
                <c:pt idx="39101">
                  <c:v>19</c:v>
                </c:pt>
                <c:pt idx="39102">
                  <c:v>14</c:v>
                </c:pt>
                <c:pt idx="39103">
                  <c:v>15</c:v>
                </c:pt>
                <c:pt idx="39104">
                  <c:v>18</c:v>
                </c:pt>
                <c:pt idx="39105">
                  <c:v>10</c:v>
                </c:pt>
                <c:pt idx="39106">
                  <c:v>16</c:v>
                </c:pt>
                <c:pt idx="39107">
                  <c:v>16</c:v>
                </c:pt>
                <c:pt idx="39108">
                  <c:v>20</c:v>
                </c:pt>
                <c:pt idx="39109">
                  <c:v>17</c:v>
                </c:pt>
                <c:pt idx="39110">
                  <c:v>16</c:v>
                </c:pt>
                <c:pt idx="39111">
                  <c:v>14</c:v>
                </c:pt>
                <c:pt idx="39112">
                  <c:v>16</c:v>
                </c:pt>
                <c:pt idx="39113">
                  <c:v>11</c:v>
                </c:pt>
                <c:pt idx="39114">
                  <c:v>14</c:v>
                </c:pt>
                <c:pt idx="39115">
                  <c:v>20</c:v>
                </c:pt>
                <c:pt idx="39116">
                  <c:v>19</c:v>
                </c:pt>
                <c:pt idx="39117">
                  <c:v>20</c:v>
                </c:pt>
                <c:pt idx="39118">
                  <c:v>18</c:v>
                </c:pt>
                <c:pt idx="39119">
                  <c:v>15</c:v>
                </c:pt>
                <c:pt idx="39120">
                  <c:v>18</c:v>
                </c:pt>
                <c:pt idx="39121">
                  <c:v>17</c:v>
                </c:pt>
                <c:pt idx="39122">
                  <c:v>20</c:v>
                </c:pt>
                <c:pt idx="39123">
                  <c:v>20</c:v>
                </c:pt>
                <c:pt idx="39124">
                  <c:v>15</c:v>
                </c:pt>
                <c:pt idx="39125">
                  <c:v>17</c:v>
                </c:pt>
                <c:pt idx="39126">
                  <c:v>16</c:v>
                </c:pt>
                <c:pt idx="39127">
                  <c:v>14</c:v>
                </c:pt>
                <c:pt idx="39128">
                  <c:v>16</c:v>
                </c:pt>
                <c:pt idx="39129">
                  <c:v>19</c:v>
                </c:pt>
                <c:pt idx="39130">
                  <c:v>16</c:v>
                </c:pt>
                <c:pt idx="39131">
                  <c:v>16</c:v>
                </c:pt>
                <c:pt idx="39132">
                  <c:v>13</c:v>
                </c:pt>
                <c:pt idx="39133">
                  <c:v>13</c:v>
                </c:pt>
                <c:pt idx="39134">
                  <c:v>19</c:v>
                </c:pt>
                <c:pt idx="39135">
                  <c:v>15</c:v>
                </c:pt>
                <c:pt idx="39136">
                  <c:v>9</c:v>
                </c:pt>
                <c:pt idx="39137">
                  <c:v>20</c:v>
                </c:pt>
                <c:pt idx="39138">
                  <c:v>13</c:v>
                </c:pt>
                <c:pt idx="39139">
                  <c:v>5</c:v>
                </c:pt>
                <c:pt idx="39140">
                  <c:v>10</c:v>
                </c:pt>
                <c:pt idx="39141">
                  <c:v>19</c:v>
                </c:pt>
                <c:pt idx="39142">
                  <c:v>9</c:v>
                </c:pt>
                <c:pt idx="39143">
                  <c:v>8</c:v>
                </c:pt>
                <c:pt idx="39144">
                  <c:v>17</c:v>
                </c:pt>
                <c:pt idx="39145">
                  <c:v>17</c:v>
                </c:pt>
                <c:pt idx="39146">
                  <c:v>15</c:v>
                </c:pt>
                <c:pt idx="39147">
                  <c:v>0</c:v>
                </c:pt>
                <c:pt idx="39148">
                  <c:v>11</c:v>
                </c:pt>
                <c:pt idx="39149">
                  <c:v>19</c:v>
                </c:pt>
                <c:pt idx="39150">
                  <c:v>11</c:v>
                </c:pt>
                <c:pt idx="39151">
                  <c:v>0</c:v>
                </c:pt>
                <c:pt idx="39152">
                  <c:v>13</c:v>
                </c:pt>
                <c:pt idx="39153">
                  <c:v>19</c:v>
                </c:pt>
                <c:pt idx="39154">
                  <c:v>19</c:v>
                </c:pt>
                <c:pt idx="39155">
                  <c:v>16</c:v>
                </c:pt>
                <c:pt idx="39156">
                  <c:v>13</c:v>
                </c:pt>
                <c:pt idx="39157">
                  <c:v>20</c:v>
                </c:pt>
                <c:pt idx="39158">
                  <c:v>18</c:v>
                </c:pt>
                <c:pt idx="39159">
                  <c:v>18</c:v>
                </c:pt>
                <c:pt idx="39160">
                  <c:v>17</c:v>
                </c:pt>
                <c:pt idx="39161">
                  <c:v>19</c:v>
                </c:pt>
                <c:pt idx="39162">
                  <c:v>17</c:v>
                </c:pt>
                <c:pt idx="39163">
                  <c:v>19</c:v>
                </c:pt>
                <c:pt idx="39164">
                  <c:v>19</c:v>
                </c:pt>
                <c:pt idx="39165">
                  <c:v>17</c:v>
                </c:pt>
                <c:pt idx="39166">
                  <c:v>18</c:v>
                </c:pt>
                <c:pt idx="39167">
                  <c:v>16</c:v>
                </c:pt>
                <c:pt idx="39168">
                  <c:v>10</c:v>
                </c:pt>
                <c:pt idx="39169">
                  <c:v>10</c:v>
                </c:pt>
                <c:pt idx="39170">
                  <c:v>18</c:v>
                </c:pt>
                <c:pt idx="39171">
                  <c:v>8</c:v>
                </c:pt>
                <c:pt idx="39172">
                  <c:v>11</c:v>
                </c:pt>
                <c:pt idx="39173">
                  <c:v>16</c:v>
                </c:pt>
                <c:pt idx="39174">
                  <c:v>17</c:v>
                </c:pt>
                <c:pt idx="39175">
                  <c:v>17</c:v>
                </c:pt>
                <c:pt idx="39176">
                  <c:v>12</c:v>
                </c:pt>
                <c:pt idx="39177">
                  <c:v>20</c:v>
                </c:pt>
                <c:pt idx="39178">
                  <c:v>11</c:v>
                </c:pt>
                <c:pt idx="39179">
                  <c:v>16</c:v>
                </c:pt>
                <c:pt idx="39180">
                  <c:v>13</c:v>
                </c:pt>
                <c:pt idx="39181">
                  <c:v>19</c:v>
                </c:pt>
                <c:pt idx="39182">
                  <c:v>15</c:v>
                </c:pt>
                <c:pt idx="39183">
                  <c:v>14</c:v>
                </c:pt>
                <c:pt idx="39184">
                  <c:v>14</c:v>
                </c:pt>
                <c:pt idx="39185">
                  <c:v>16</c:v>
                </c:pt>
                <c:pt idx="39186">
                  <c:v>20</c:v>
                </c:pt>
                <c:pt idx="39187">
                  <c:v>15</c:v>
                </c:pt>
                <c:pt idx="39188">
                  <c:v>15</c:v>
                </c:pt>
                <c:pt idx="39189">
                  <c:v>15</c:v>
                </c:pt>
                <c:pt idx="39190">
                  <c:v>15</c:v>
                </c:pt>
                <c:pt idx="39191">
                  <c:v>19</c:v>
                </c:pt>
                <c:pt idx="39192">
                  <c:v>15</c:v>
                </c:pt>
                <c:pt idx="39193">
                  <c:v>6</c:v>
                </c:pt>
                <c:pt idx="39194">
                  <c:v>15</c:v>
                </c:pt>
                <c:pt idx="39195">
                  <c:v>19</c:v>
                </c:pt>
                <c:pt idx="39196">
                  <c:v>17</c:v>
                </c:pt>
                <c:pt idx="39197">
                  <c:v>20</c:v>
                </c:pt>
                <c:pt idx="39198">
                  <c:v>20</c:v>
                </c:pt>
                <c:pt idx="39199">
                  <c:v>10</c:v>
                </c:pt>
                <c:pt idx="39200">
                  <c:v>11</c:v>
                </c:pt>
                <c:pt idx="39201">
                  <c:v>18</c:v>
                </c:pt>
                <c:pt idx="39202">
                  <c:v>14</c:v>
                </c:pt>
                <c:pt idx="39203">
                  <c:v>15</c:v>
                </c:pt>
                <c:pt idx="39204">
                  <c:v>19</c:v>
                </c:pt>
                <c:pt idx="39205">
                  <c:v>17</c:v>
                </c:pt>
                <c:pt idx="39206">
                  <c:v>15</c:v>
                </c:pt>
                <c:pt idx="39207">
                  <c:v>7</c:v>
                </c:pt>
                <c:pt idx="39208">
                  <c:v>9</c:v>
                </c:pt>
                <c:pt idx="39209">
                  <c:v>15</c:v>
                </c:pt>
                <c:pt idx="39210">
                  <c:v>6</c:v>
                </c:pt>
                <c:pt idx="39211">
                  <c:v>15</c:v>
                </c:pt>
                <c:pt idx="39212">
                  <c:v>16</c:v>
                </c:pt>
                <c:pt idx="39213">
                  <c:v>11</c:v>
                </c:pt>
                <c:pt idx="39214">
                  <c:v>13</c:v>
                </c:pt>
                <c:pt idx="39215">
                  <c:v>18</c:v>
                </c:pt>
                <c:pt idx="39216">
                  <c:v>12</c:v>
                </c:pt>
                <c:pt idx="39217">
                  <c:v>10</c:v>
                </c:pt>
                <c:pt idx="39218">
                  <c:v>16</c:v>
                </c:pt>
                <c:pt idx="39219">
                  <c:v>16</c:v>
                </c:pt>
                <c:pt idx="39220">
                  <c:v>17</c:v>
                </c:pt>
                <c:pt idx="39221">
                  <c:v>16</c:v>
                </c:pt>
                <c:pt idx="39222">
                  <c:v>17</c:v>
                </c:pt>
                <c:pt idx="39223">
                  <c:v>19</c:v>
                </c:pt>
                <c:pt idx="39224">
                  <c:v>17</c:v>
                </c:pt>
                <c:pt idx="39225">
                  <c:v>19</c:v>
                </c:pt>
                <c:pt idx="39226">
                  <c:v>15</c:v>
                </c:pt>
                <c:pt idx="39227">
                  <c:v>16</c:v>
                </c:pt>
                <c:pt idx="39228">
                  <c:v>19</c:v>
                </c:pt>
                <c:pt idx="39229">
                  <c:v>19</c:v>
                </c:pt>
                <c:pt idx="39230">
                  <c:v>0</c:v>
                </c:pt>
                <c:pt idx="39231">
                  <c:v>12</c:v>
                </c:pt>
                <c:pt idx="39232">
                  <c:v>19</c:v>
                </c:pt>
                <c:pt idx="39233">
                  <c:v>19</c:v>
                </c:pt>
                <c:pt idx="39234">
                  <c:v>20</c:v>
                </c:pt>
                <c:pt idx="39235">
                  <c:v>18</c:v>
                </c:pt>
                <c:pt idx="39236">
                  <c:v>0</c:v>
                </c:pt>
                <c:pt idx="39237">
                  <c:v>17</c:v>
                </c:pt>
                <c:pt idx="39238">
                  <c:v>12</c:v>
                </c:pt>
                <c:pt idx="39239">
                  <c:v>15</c:v>
                </c:pt>
                <c:pt idx="39240">
                  <c:v>7</c:v>
                </c:pt>
                <c:pt idx="39241">
                  <c:v>20</c:v>
                </c:pt>
                <c:pt idx="39242">
                  <c:v>18</c:v>
                </c:pt>
                <c:pt idx="39243">
                  <c:v>10</c:v>
                </c:pt>
                <c:pt idx="39244">
                  <c:v>14</c:v>
                </c:pt>
                <c:pt idx="39245">
                  <c:v>0</c:v>
                </c:pt>
                <c:pt idx="39246">
                  <c:v>19</c:v>
                </c:pt>
                <c:pt idx="39247">
                  <c:v>10</c:v>
                </c:pt>
                <c:pt idx="39248">
                  <c:v>15</c:v>
                </c:pt>
                <c:pt idx="39249">
                  <c:v>18</c:v>
                </c:pt>
                <c:pt idx="39250">
                  <c:v>9</c:v>
                </c:pt>
                <c:pt idx="39251">
                  <c:v>18</c:v>
                </c:pt>
                <c:pt idx="39252">
                  <c:v>20</c:v>
                </c:pt>
                <c:pt idx="39253">
                  <c:v>16</c:v>
                </c:pt>
                <c:pt idx="39254">
                  <c:v>19</c:v>
                </c:pt>
                <c:pt idx="39255">
                  <c:v>11</c:v>
                </c:pt>
                <c:pt idx="39256">
                  <c:v>16</c:v>
                </c:pt>
                <c:pt idx="39257">
                  <c:v>16</c:v>
                </c:pt>
                <c:pt idx="39258">
                  <c:v>16</c:v>
                </c:pt>
                <c:pt idx="39259">
                  <c:v>13</c:v>
                </c:pt>
                <c:pt idx="39260">
                  <c:v>16</c:v>
                </c:pt>
                <c:pt idx="39261">
                  <c:v>7</c:v>
                </c:pt>
                <c:pt idx="39262">
                  <c:v>12</c:v>
                </c:pt>
                <c:pt idx="39263">
                  <c:v>15</c:v>
                </c:pt>
                <c:pt idx="39264">
                  <c:v>14</c:v>
                </c:pt>
                <c:pt idx="39265">
                  <c:v>0</c:v>
                </c:pt>
                <c:pt idx="39266">
                  <c:v>10</c:v>
                </c:pt>
                <c:pt idx="39267">
                  <c:v>18</c:v>
                </c:pt>
                <c:pt idx="39268">
                  <c:v>15</c:v>
                </c:pt>
                <c:pt idx="39269">
                  <c:v>15</c:v>
                </c:pt>
                <c:pt idx="39270">
                  <c:v>14</c:v>
                </c:pt>
                <c:pt idx="39271">
                  <c:v>16</c:v>
                </c:pt>
                <c:pt idx="39272">
                  <c:v>16</c:v>
                </c:pt>
                <c:pt idx="39273">
                  <c:v>12</c:v>
                </c:pt>
                <c:pt idx="39274">
                  <c:v>6</c:v>
                </c:pt>
                <c:pt idx="39275">
                  <c:v>14</c:v>
                </c:pt>
                <c:pt idx="39276">
                  <c:v>17</c:v>
                </c:pt>
                <c:pt idx="39277">
                  <c:v>13</c:v>
                </c:pt>
                <c:pt idx="39278">
                  <c:v>17</c:v>
                </c:pt>
                <c:pt idx="39279">
                  <c:v>14</c:v>
                </c:pt>
                <c:pt idx="39280">
                  <c:v>9</c:v>
                </c:pt>
                <c:pt idx="39281">
                  <c:v>16</c:v>
                </c:pt>
                <c:pt idx="39282">
                  <c:v>15</c:v>
                </c:pt>
                <c:pt idx="39283">
                  <c:v>14</c:v>
                </c:pt>
                <c:pt idx="39284">
                  <c:v>18</c:v>
                </c:pt>
                <c:pt idx="39285">
                  <c:v>12</c:v>
                </c:pt>
                <c:pt idx="39286">
                  <c:v>19</c:v>
                </c:pt>
                <c:pt idx="39287">
                  <c:v>15</c:v>
                </c:pt>
                <c:pt idx="39288">
                  <c:v>16</c:v>
                </c:pt>
                <c:pt idx="39289">
                  <c:v>14</c:v>
                </c:pt>
                <c:pt idx="39290">
                  <c:v>15</c:v>
                </c:pt>
                <c:pt idx="39291">
                  <c:v>16</c:v>
                </c:pt>
                <c:pt idx="39292">
                  <c:v>9</c:v>
                </c:pt>
                <c:pt idx="39293">
                  <c:v>6</c:v>
                </c:pt>
                <c:pt idx="39294">
                  <c:v>13</c:v>
                </c:pt>
                <c:pt idx="39295">
                  <c:v>16</c:v>
                </c:pt>
                <c:pt idx="39296">
                  <c:v>19</c:v>
                </c:pt>
                <c:pt idx="39297">
                  <c:v>18</c:v>
                </c:pt>
                <c:pt idx="39298">
                  <c:v>8</c:v>
                </c:pt>
                <c:pt idx="39299">
                  <c:v>10</c:v>
                </c:pt>
                <c:pt idx="39300">
                  <c:v>6</c:v>
                </c:pt>
                <c:pt idx="39301">
                  <c:v>14</c:v>
                </c:pt>
                <c:pt idx="39302">
                  <c:v>15</c:v>
                </c:pt>
                <c:pt idx="39303">
                  <c:v>20</c:v>
                </c:pt>
                <c:pt idx="39304">
                  <c:v>14</c:v>
                </c:pt>
                <c:pt idx="39305">
                  <c:v>16</c:v>
                </c:pt>
                <c:pt idx="39306">
                  <c:v>14</c:v>
                </c:pt>
                <c:pt idx="39307">
                  <c:v>6</c:v>
                </c:pt>
                <c:pt idx="39308">
                  <c:v>11</c:v>
                </c:pt>
                <c:pt idx="39309">
                  <c:v>18</c:v>
                </c:pt>
                <c:pt idx="39310">
                  <c:v>5</c:v>
                </c:pt>
                <c:pt idx="39311">
                  <c:v>18</c:v>
                </c:pt>
                <c:pt idx="39312">
                  <c:v>20</c:v>
                </c:pt>
                <c:pt idx="39313">
                  <c:v>0</c:v>
                </c:pt>
                <c:pt idx="39314">
                  <c:v>15</c:v>
                </c:pt>
                <c:pt idx="39315">
                  <c:v>16</c:v>
                </c:pt>
                <c:pt idx="39316">
                  <c:v>15</c:v>
                </c:pt>
                <c:pt idx="39317">
                  <c:v>16</c:v>
                </c:pt>
                <c:pt idx="39318">
                  <c:v>16</c:v>
                </c:pt>
                <c:pt idx="39319">
                  <c:v>15</c:v>
                </c:pt>
                <c:pt idx="39320">
                  <c:v>16</c:v>
                </c:pt>
                <c:pt idx="39321">
                  <c:v>11</c:v>
                </c:pt>
                <c:pt idx="39322">
                  <c:v>19</c:v>
                </c:pt>
                <c:pt idx="39323">
                  <c:v>18</c:v>
                </c:pt>
                <c:pt idx="39324">
                  <c:v>16</c:v>
                </c:pt>
                <c:pt idx="39325">
                  <c:v>16</c:v>
                </c:pt>
                <c:pt idx="39326">
                  <c:v>19</c:v>
                </c:pt>
                <c:pt idx="39327">
                  <c:v>13</c:v>
                </c:pt>
                <c:pt idx="39328">
                  <c:v>17</c:v>
                </c:pt>
                <c:pt idx="39329">
                  <c:v>12</c:v>
                </c:pt>
                <c:pt idx="39330">
                  <c:v>16</c:v>
                </c:pt>
                <c:pt idx="39331">
                  <c:v>14</c:v>
                </c:pt>
                <c:pt idx="39332">
                  <c:v>11</c:v>
                </c:pt>
                <c:pt idx="39333">
                  <c:v>17</c:v>
                </c:pt>
                <c:pt idx="39334">
                  <c:v>15</c:v>
                </c:pt>
                <c:pt idx="39335">
                  <c:v>16</c:v>
                </c:pt>
                <c:pt idx="39336">
                  <c:v>15</c:v>
                </c:pt>
                <c:pt idx="39337">
                  <c:v>15</c:v>
                </c:pt>
                <c:pt idx="39338">
                  <c:v>15</c:v>
                </c:pt>
                <c:pt idx="39339">
                  <c:v>14</c:v>
                </c:pt>
                <c:pt idx="39340">
                  <c:v>16</c:v>
                </c:pt>
                <c:pt idx="39341">
                  <c:v>9</c:v>
                </c:pt>
                <c:pt idx="39342">
                  <c:v>13</c:v>
                </c:pt>
                <c:pt idx="39343">
                  <c:v>10</c:v>
                </c:pt>
                <c:pt idx="39344">
                  <c:v>15</c:v>
                </c:pt>
                <c:pt idx="39345">
                  <c:v>15</c:v>
                </c:pt>
                <c:pt idx="39346">
                  <c:v>9</c:v>
                </c:pt>
                <c:pt idx="39347">
                  <c:v>18</c:v>
                </c:pt>
                <c:pt idx="39348">
                  <c:v>17</c:v>
                </c:pt>
                <c:pt idx="39349">
                  <c:v>17</c:v>
                </c:pt>
                <c:pt idx="39350">
                  <c:v>14</c:v>
                </c:pt>
                <c:pt idx="39351">
                  <c:v>18</c:v>
                </c:pt>
                <c:pt idx="39352">
                  <c:v>10</c:v>
                </c:pt>
                <c:pt idx="39353">
                  <c:v>14</c:v>
                </c:pt>
                <c:pt idx="39354">
                  <c:v>17</c:v>
                </c:pt>
                <c:pt idx="39355">
                  <c:v>8</c:v>
                </c:pt>
                <c:pt idx="39356">
                  <c:v>16</c:v>
                </c:pt>
                <c:pt idx="39357">
                  <c:v>19</c:v>
                </c:pt>
                <c:pt idx="39358">
                  <c:v>20</c:v>
                </c:pt>
                <c:pt idx="39359">
                  <c:v>20</c:v>
                </c:pt>
                <c:pt idx="39360">
                  <c:v>16</c:v>
                </c:pt>
                <c:pt idx="39361">
                  <c:v>6</c:v>
                </c:pt>
                <c:pt idx="39362">
                  <c:v>19</c:v>
                </c:pt>
                <c:pt idx="39363">
                  <c:v>12</c:v>
                </c:pt>
                <c:pt idx="39364">
                  <c:v>12</c:v>
                </c:pt>
                <c:pt idx="39365">
                  <c:v>15</c:v>
                </c:pt>
                <c:pt idx="39366">
                  <c:v>15</c:v>
                </c:pt>
                <c:pt idx="39367">
                  <c:v>18</c:v>
                </c:pt>
                <c:pt idx="39368">
                  <c:v>19</c:v>
                </c:pt>
                <c:pt idx="39369">
                  <c:v>17</c:v>
                </c:pt>
                <c:pt idx="39370">
                  <c:v>20</c:v>
                </c:pt>
                <c:pt idx="39371">
                  <c:v>7</c:v>
                </c:pt>
                <c:pt idx="39372">
                  <c:v>20</c:v>
                </c:pt>
                <c:pt idx="39373">
                  <c:v>5</c:v>
                </c:pt>
                <c:pt idx="39374">
                  <c:v>20</c:v>
                </c:pt>
                <c:pt idx="39375">
                  <c:v>14</c:v>
                </c:pt>
                <c:pt idx="39376">
                  <c:v>13</c:v>
                </c:pt>
                <c:pt idx="39377">
                  <c:v>16</c:v>
                </c:pt>
                <c:pt idx="39378">
                  <c:v>19</c:v>
                </c:pt>
                <c:pt idx="39379">
                  <c:v>14</c:v>
                </c:pt>
                <c:pt idx="39380">
                  <c:v>20</c:v>
                </c:pt>
                <c:pt idx="39381">
                  <c:v>18</c:v>
                </c:pt>
                <c:pt idx="39382">
                  <c:v>20</c:v>
                </c:pt>
                <c:pt idx="39383">
                  <c:v>17</c:v>
                </c:pt>
                <c:pt idx="39384">
                  <c:v>9</c:v>
                </c:pt>
                <c:pt idx="39385">
                  <c:v>9</c:v>
                </c:pt>
                <c:pt idx="39386">
                  <c:v>16</c:v>
                </c:pt>
                <c:pt idx="39387">
                  <c:v>13</c:v>
                </c:pt>
                <c:pt idx="39388">
                  <c:v>0</c:v>
                </c:pt>
                <c:pt idx="39389">
                  <c:v>15</c:v>
                </c:pt>
                <c:pt idx="39390">
                  <c:v>16</c:v>
                </c:pt>
                <c:pt idx="39391">
                  <c:v>11</c:v>
                </c:pt>
                <c:pt idx="39392">
                  <c:v>12</c:v>
                </c:pt>
                <c:pt idx="39393">
                  <c:v>12</c:v>
                </c:pt>
                <c:pt idx="39394">
                  <c:v>14</c:v>
                </c:pt>
                <c:pt idx="39395">
                  <c:v>14</c:v>
                </c:pt>
                <c:pt idx="39396">
                  <c:v>15</c:v>
                </c:pt>
                <c:pt idx="39397">
                  <c:v>15</c:v>
                </c:pt>
                <c:pt idx="39398">
                  <c:v>11</c:v>
                </c:pt>
                <c:pt idx="39399">
                  <c:v>13</c:v>
                </c:pt>
                <c:pt idx="39400">
                  <c:v>19</c:v>
                </c:pt>
                <c:pt idx="39401">
                  <c:v>16</c:v>
                </c:pt>
                <c:pt idx="39402">
                  <c:v>10</c:v>
                </c:pt>
                <c:pt idx="39403">
                  <c:v>19</c:v>
                </c:pt>
                <c:pt idx="39404">
                  <c:v>20</c:v>
                </c:pt>
                <c:pt idx="39405">
                  <c:v>12</c:v>
                </c:pt>
                <c:pt idx="39406">
                  <c:v>7</c:v>
                </c:pt>
                <c:pt idx="39407">
                  <c:v>15</c:v>
                </c:pt>
                <c:pt idx="39408">
                  <c:v>13</c:v>
                </c:pt>
                <c:pt idx="39409">
                  <c:v>16</c:v>
                </c:pt>
                <c:pt idx="39410">
                  <c:v>15</c:v>
                </c:pt>
                <c:pt idx="39411">
                  <c:v>14</c:v>
                </c:pt>
                <c:pt idx="39412">
                  <c:v>13</c:v>
                </c:pt>
                <c:pt idx="39413">
                  <c:v>13</c:v>
                </c:pt>
                <c:pt idx="39414">
                  <c:v>0</c:v>
                </c:pt>
                <c:pt idx="39415">
                  <c:v>14</c:v>
                </c:pt>
                <c:pt idx="39416">
                  <c:v>7</c:v>
                </c:pt>
                <c:pt idx="39417">
                  <c:v>13</c:v>
                </c:pt>
                <c:pt idx="39418">
                  <c:v>18</c:v>
                </c:pt>
                <c:pt idx="39419">
                  <c:v>11</c:v>
                </c:pt>
                <c:pt idx="39420">
                  <c:v>17</c:v>
                </c:pt>
                <c:pt idx="39421">
                  <c:v>18</c:v>
                </c:pt>
                <c:pt idx="39422">
                  <c:v>0</c:v>
                </c:pt>
                <c:pt idx="39423">
                  <c:v>0</c:v>
                </c:pt>
                <c:pt idx="39424">
                  <c:v>16</c:v>
                </c:pt>
                <c:pt idx="39425">
                  <c:v>16</c:v>
                </c:pt>
                <c:pt idx="39426">
                  <c:v>14</c:v>
                </c:pt>
                <c:pt idx="39427">
                  <c:v>14</c:v>
                </c:pt>
                <c:pt idx="39428">
                  <c:v>14</c:v>
                </c:pt>
                <c:pt idx="39429">
                  <c:v>20</c:v>
                </c:pt>
                <c:pt idx="39430">
                  <c:v>14</c:v>
                </c:pt>
                <c:pt idx="39431">
                  <c:v>17</c:v>
                </c:pt>
                <c:pt idx="39432">
                  <c:v>9</c:v>
                </c:pt>
                <c:pt idx="39433">
                  <c:v>12</c:v>
                </c:pt>
                <c:pt idx="39434">
                  <c:v>16</c:v>
                </c:pt>
                <c:pt idx="39435">
                  <c:v>8</c:v>
                </c:pt>
                <c:pt idx="39436">
                  <c:v>17</c:v>
                </c:pt>
                <c:pt idx="39437">
                  <c:v>15</c:v>
                </c:pt>
                <c:pt idx="39438">
                  <c:v>20</c:v>
                </c:pt>
                <c:pt idx="39439">
                  <c:v>20</c:v>
                </c:pt>
                <c:pt idx="39440">
                  <c:v>6</c:v>
                </c:pt>
                <c:pt idx="39441">
                  <c:v>13</c:v>
                </c:pt>
                <c:pt idx="39442">
                  <c:v>11</c:v>
                </c:pt>
                <c:pt idx="39443">
                  <c:v>10</c:v>
                </c:pt>
                <c:pt idx="39444">
                  <c:v>10</c:v>
                </c:pt>
                <c:pt idx="39445">
                  <c:v>13</c:v>
                </c:pt>
                <c:pt idx="39446">
                  <c:v>17</c:v>
                </c:pt>
                <c:pt idx="39447">
                  <c:v>5</c:v>
                </c:pt>
                <c:pt idx="39448">
                  <c:v>20</c:v>
                </c:pt>
                <c:pt idx="39449">
                  <c:v>15</c:v>
                </c:pt>
                <c:pt idx="39450">
                  <c:v>13</c:v>
                </c:pt>
                <c:pt idx="39451">
                  <c:v>15</c:v>
                </c:pt>
                <c:pt idx="39452">
                  <c:v>15</c:v>
                </c:pt>
                <c:pt idx="39453">
                  <c:v>16</c:v>
                </c:pt>
                <c:pt idx="39454">
                  <c:v>13</c:v>
                </c:pt>
                <c:pt idx="39455">
                  <c:v>16</c:v>
                </c:pt>
                <c:pt idx="39456">
                  <c:v>13</c:v>
                </c:pt>
                <c:pt idx="39457">
                  <c:v>18</c:v>
                </c:pt>
                <c:pt idx="39458">
                  <c:v>17</c:v>
                </c:pt>
                <c:pt idx="39459">
                  <c:v>17</c:v>
                </c:pt>
                <c:pt idx="39460">
                  <c:v>20</c:v>
                </c:pt>
                <c:pt idx="39461">
                  <c:v>16</c:v>
                </c:pt>
                <c:pt idx="39462">
                  <c:v>10</c:v>
                </c:pt>
                <c:pt idx="39463">
                  <c:v>11</c:v>
                </c:pt>
                <c:pt idx="39464">
                  <c:v>20</c:v>
                </c:pt>
                <c:pt idx="39465">
                  <c:v>20</c:v>
                </c:pt>
                <c:pt idx="39466">
                  <c:v>5</c:v>
                </c:pt>
                <c:pt idx="39467">
                  <c:v>10</c:v>
                </c:pt>
                <c:pt idx="39468">
                  <c:v>0</c:v>
                </c:pt>
                <c:pt idx="39469">
                  <c:v>13</c:v>
                </c:pt>
                <c:pt idx="39470">
                  <c:v>12</c:v>
                </c:pt>
                <c:pt idx="39471">
                  <c:v>12</c:v>
                </c:pt>
                <c:pt idx="39472">
                  <c:v>12</c:v>
                </c:pt>
                <c:pt idx="39473">
                  <c:v>16</c:v>
                </c:pt>
                <c:pt idx="39474">
                  <c:v>15</c:v>
                </c:pt>
                <c:pt idx="39475">
                  <c:v>9</c:v>
                </c:pt>
                <c:pt idx="39476">
                  <c:v>19</c:v>
                </c:pt>
                <c:pt idx="39477">
                  <c:v>12</c:v>
                </c:pt>
                <c:pt idx="39478">
                  <c:v>16</c:v>
                </c:pt>
                <c:pt idx="39479">
                  <c:v>6</c:v>
                </c:pt>
                <c:pt idx="39480">
                  <c:v>18</c:v>
                </c:pt>
                <c:pt idx="39481">
                  <c:v>14</c:v>
                </c:pt>
                <c:pt idx="39482">
                  <c:v>13</c:v>
                </c:pt>
                <c:pt idx="39483">
                  <c:v>14</c:v>
                </c:pt>
                <c:pt idx="39484">
                  <c:v>18</c:v>
                </c:pt>
                <c:pt idx="39485">
                  <c:v>11</c:v>
                </c:pt>
                <c:pt idx="39486">
                  <c:v>13</c:v>
                </c:pt>
                <c:pt idx="39487">
                  <c:v>20</c:v>
                </c:pt>
                <c:pt idx="39488">
                  <c:v>12</c:v>
                </c:pt>
                <c:pt idx="39489">
                  <c:v>20</c:v>
                </c:pt>
                <c:pt idx="39490">
                  <c:v>18</c:v>
                </c:pt>
                <c:pt idx="39491">
                  <c:v>16</c:v>
                </c:pt>
                <c:pt idx="39492">
                  <c:v>15</c:v>
                </c:pt>
                <c:pt idx="39493">
                  <c:v>20</c:v>
                </c:pt>
                <c:pt idx="39494">
                  <c:v>20</c:v>
                </c:pt>
                <c:pt idx="39495">
                  <c:v>6</c:v>
                </c:pt>
                <c:pt idx="39496">
                  <c:v>16</c:v>
                </c:pt>
                <c:pt idx="39497">
                  <c:v>12</c:v>
                </c:pt>
                <c:pt idx="39498">
                  <c:v>17</c:v>
                </c:pt>
                <c:pt idx="39499">
                  <c:v>9</c:v>
                </c:pt>
                <c:pt idx="39500">
                  <c:v>13</c:v>
                </c:pt>
                <c:pt idx="39501">
                  <c:v>8</c:v>
                </c:pt>
                <c:pt idx="39502">
                  <c:v>0</c:v>
                </c:pt>
                <c:pt idx="39503">
                  <c:v>17</c:v>
                </c:pt>
                <c:pt idx="39504">
                  <c:v>16</c:v>
                </c:pt>
                <c:pt idx="39505">
                  <c:v>14</c:v>
                </c:pt>
                <c:pt idx="39506">
                  <c:v>16</c:v>
                </c:pt>
                <c:pt idx="39507">
                  <c:v>5</c:v>
                </c:pt>
                <c:pt idx="39508">
                  <c:v>14</c:v>
                </c:pt>
                <c:pt idx="39509">
                  <c:v>7</c:v>
                </c:pt>
                <c:pt idx="39510">
                  <c:v>15</c:v>
                </c:pt>
                <c:pt idx="39511">
                  <c:v>16</c:v>
                </c:pt>
                <c:pt idx="39512">
                  <c:v>16</c:v>
                </c:pt>
                <c:pt idx="39513">
                  <c:v>16</c:v>
                </c:pt>
                <c:pt idx="39514">
                  <c:v>20</c:v>
                </c:pt>
                <c:pt idx="39515">
                  <c:v>0</c:v>
                </c:pt>
                <c:pt idx="39516">
                  <c:v>11</c:v>
                </c:pt>
                <c:pt idx="39517">
                  <c:v>13</c:v>
                </c:pt>
                <c:pt idx="39518">
                  <c:v>16</c:v>
                </c:pt>
                <c:pt idx="39519">
                  <c:v>19</c:v>
                </c:pt>
                <c:pt idx="39520">
                  <c:v>18</c:v>
                </c:pt>
                <c:pt idx="39521">
                  <c:v>8</c:v>
                </c:pt>
                <c:pt idx="39522">
                  <c:v>17</c:v>
                </c:pt>
                <c:pt idx="39523">
                  <c:v>4</c:v>
                </c:pt>
                <c:pt idx="39524">
                  <c:v>16</c:v>
                </c:pt>
                <c:pt idx="39525">
                  <c:v>20</c:v>
                </c:pt>
                <c:pt idx="39526">
                  <c:v>20</c:v>
                </c:pt>
                <c:pt idx="39527">
                  <c:v>17</c:v>
                </c:pt>
                <c:pt idx="39528">
                  <c:v>18</c:v>
                </c:pt>
                <c:pt idx="39529">
                  <c:v>16</c:v>
                </c:pt>
                <c:pt idx="39530">
                  <c:v>15</c:v>
                </c:pt>
                <c:pt idx="39531">
                  <c:v>8</c:v>
                </c:pt>
                <c:pt idx="39532">
                  <c:v>16</c:v>
                </c:pt>
                <c:pt idx="39533">
                  <c:v>14</c:v>
                </c:pt>
                <c:pt idx="39534">
                  <c:v>18</c:v>
                </c:pt>
                <c:pt idx="39535">
                  <c:v>20</c:v>
                </c:pt>
                <c:pt idx="39536">
                  <c:v>13</c:v>
                </c:pt>
                <c:pt idx="39537">
                  <c:v>20</c:v>
                </c:pt>
                <c:pt idx="39538">
                  <c:v>15</c:v>
                </c:pt>
                <c:pt idx="39539">
                  <c:v>10</c:v>
                </c:pt>
                <c:pt idx="39540">
                  <c:v>11</c:v>
                </c:pt>
                <c:pt idx="39541">
                  <c:v>0</c:v>
                </c:pt>
                <c:pt idx="39542">
                  <c:v>0</c:v>
                </c:pt>
                <c:pt idx="39543">
                  <c:v>16</c:v>
                </c:pt>
                <c:pt idx="39544">
                  <c:v>10</c:v>
                </c:pt>
                <c:pt idx="39545">
                  <c:v>17</c:v>
                </c:pt>
                <c:pt idx="39546">
                  <c:v>16</c:v>
                </c:pt>
                <c:pt idx="39547">
                  <c:v>12</c:v>
                </c:pt>
                <c:pt idx="39548">
                  <c:v>15</c:v>
                </c:pt>
                <c:pt idx="39549">
                  <c:v>14</c:v>
                </c:pt>
                <c:pt idx="39550">
                  <c:v>18</c:v>
                </c:pt>
                <c:pt idx="39551">
                  <c:v>13</c:v>
                </c:pt>
                <c:pt idx="39552">
                  <c:v>13</c:v>
                </c:pt>
                <c:pt idx="39553">
                  <c:v>18</c:v>
                </c:pt>
                <c:pt idx="39554">
                  <c:v>9</c:v>
                </c:pt>
                <c:pt idx="39555">
                  <c:v>9</c:v>
                </c:pt>
                <c:pt idx="39556">
                  <c:v>20</c:v>
                </c:pt>
                <c:pt idx="39557">
                  <c:v>20</c:v>
                </c:pt>
                <c:pt idx="39558">
                  <c:v>16</c:v>
                </c:pt>
                <c:pt idx="39559">
                  <c:v>5</c:v>
                </c:pt>
                <c:pt idx="39560">
                  <c:v>9</c:v>
                </c:pt>
                <c:pt idx="39561">
                  <c:v>16</c:v>
                </c:pt>
                <c:pt idx="39562">
                  <c:v>19</c:v>
                </c:pt>
                <c:pt idx="39563">
                  <c:v>16</c:v>
                </c:pt>
                <c:pt idx="39564">
                  <c:v>15</c:v>
                </c:pt>
                <c:pt idx="39565">
                  <c:v>13</c:v>
                </c:pt>
                <c:pt idx="39566">
                  <c:v>16</c:v>
                </c:pt>
                <c:pt idx="39567">
                  <c:v>9</c:v>
                </c:pt>
                <c:pt idx="39568">
                  <c:v>14</c:v>
                </c:pt>
                <c:pt idx="39569">
                  <c:v>7</c:v>
                </c:pt>
                <c:pt idx="39570">
                  <c:v>20</c:v>
                </c:pt>
                <c:pt idx="39571">
                  <c:v>12</c:v>
                </c:pt>
                <c:pt idx="39572">
                  <c:v>16</c:v>
                </c:pt>
                <c:pt idx="39573">
                  <c:v>16</c:v>
                </c:pt>
                <c:pt idx="39574">
                  <c:v>19</c:v>
                </c:pt>
                <c:pt idx="39575">
                  <c:v>20</c:v>
                </c:pt>
                <c:pt idx="39576">
                  <c:v>20</c:v>
                </c:pt>
                <c:pt idx="39577">
                  <c:v>9</c:v>
                </c:pt>
                <c:pt idx="39578">
                  <c:v>13</c:v>
                </c:pt>
                <c:pt idx="39579">
                  <c:v>16</c:v>
                </c:pt>
                <c:pt idx="39580">
                  <c:v>18</c:v>
                </c:pt>
                <c:pt idx="39581">
                  <c:v>15</c:v>
                </c:pt>
                <c:pt idx="39582">
                  <c:v>13</c:v>
                </c:pt>
                <c:pt idx="39583">
                  <c:v>14</c:v>
                </c:pt>
                <c:pt idx="39584">
                  <c:v>17</c:v>
                </c:pt>
                <c:pt idx="39585">
                  <c:v>17</c:v>
                </c:pt>
                <c:pt idx="39586">
                  <c:v>15</c:v>
                </c:pt>
                <c:pt idx="39587">
                  <c:v>12</c:v>
                </c:pt>
                <c:pt idx="39588">
                  <c:v>12</c:v>
                </c:pt>
                <c:pt idx="39589">
                  <c:v>18</c:v>
                </c:pt>
                <c:pt idx="39590">
                  <c:v>17</c:v>
                </c:pt>
                <c:pt idx="39591">
                  <c:v>17</c:v>
                </c:pt>
                <c:pt idx="39592">
                  <c:v>4</c:v>
                </c:pt>
                <c:pt idx="39593">
                  <c:v>12</c:v>
                </c:pt>
                <c:pt idx="39594">
                  <c:v>0</c:v>
                </c:pt>
                <c:pt idx="39595">
                  <c:v>18</c:v>
                </c:pt>
                <c:pt idx="39596">
                  <c:v>14</c:v>
                </c:pt>
                <c:pt idx="39597">
                  <c:v>11</c:v>
                </c:pt>
                <c:pt idx="39598">
                  <c:v>16</c:v>
                </c:pt>
                <c:pt idx="39599">
                  <c:v>12</c:v>
                </c:pt>
                <c:pt idx="39600">
                  <c:v>17</c:v>
                </c:pt>
                <c:pt idx="39601">
                  <c:v>15</c:v>
                </c:pt>
                <c:pt idx="39602">
                  <c:v>7</c:v>
                </c:pt>
                <c:pt idx="39603">
                  <c:v>20</c:v>
                </c:pt>
                <c:pt idx="39604">
                  <c:v>0</c:v>
                </c:pt>
                <c:pt idx="39605">
                  <c:v>15</c:v>
                </c:pt>
                <c:pt idx="39606">
                  <c:v>20</c:v>
                </c:pt>
                <c:pt idx="39607">
                  <c:v>19</c:v>
                </c:pt>
                <c:pt idx="39608">
                  <c:v>20</c:v>
                </c:pt>
                <c:pt idx="39609">
                  <c:v>19</c:v>
                </c:pt>
                <c:pt idx="39610">
                  <c:v>18</c:v>
                </c:pt>
                <c:pt idx="39611">
                  <c:v>13</c:v>
                </c:pt>
                <c:pt idx="39612">
                  <c:v>0</c:v>
                </c:pt>
                <c:pt idx="39613">
                  <c:v>13</c:v>
                </c:pt>
                <c:pt idx="39614">
                  <c:v>12</c:v>
                </c:pt>
                <c:pt idx="39615">
                  <c:v>13</c:v>
                </c:pt>
                <c:pt idx="39616">
                  <c:v>11</c:v>
                </c:pt>
                <c:pt idx="39617">
                  <c:v>9</c:v>
                </c:pt>
                <c:pt idx="39618">
                  <c:v>20</c:v>
                </c:pt>
                <c:pt idx="39619">
                  <c:v>14</c:v>
                </c:pt>
                <c:pt idx="39620">
                  <c:v>16</c:v>
                </c:pt>
                <c:pt idx="39621">
                  <c:v>16</c:v>
                </c:pt>
                <c:pt idx="39622">
                  <c:v>13</c:v>
                </c:pt>
                <c:pt idx="39623">
                  <c:v>15</c:v>
                </c:pt>
                <c:pt idx="39624">
                  <c:v>14</c:v>
                </c:pt>
                <c:pt idx="39625">
                  <c:v>12</c:v>
                </c:pt>
                <c:pt idx="39626">
                  <c:v>14</c:v>
                </c:pt>
                <c:pt idx="39627">
                  <c:v>16</c:v>
                </c:pt>
                <c:pt idx="39628">
                  <c:v>20</c:v>
                </c:pt>
                <c:pt idx="39629">
                  <c:v>12</c:v>
                </c:pt>
                <c:pt idx="39630">
                  <c:v>18</c:v>
                </c:pt>
                <c:pt idx="39631">
                  <c:v>15</c:v>
                </c:pt>
                <c:pt idx="39632">
                  <c:v>16</c:v>
                </c:pt>
                <c:pt idx="39633">
                  <c:v>9</c:v>
                </c:pt>
                <c:pt idx="39634">
                  <c:v>15</c:v>
                </c:pt>
                <c:pt idx="39635">
                  <c:v>17</c:v>
                </c:pt>
                <c:pt idx="39636">
                  <c:v>5</c:v>
                </c:pt>
                <c:pt idx="39637">
                  <c:v>10</c:v>
                </c:pt>
                <c:pt idx="39638">
                  <c:v>15</c:v>
                </c:pt>
                <c:pt idx="39639">
                  <c:v>15</c:v>
                </c:pt>
                <c:pt idx="39640">
                  <c:v>16</c:v>
                </c:pt>
                <c:pt idx="39641">
                  <c:v>18</c:v>
                </c:pt>
                <c:pt idx="39642">
                  <c:v>14</c:v>
                </c:pt>
                <c:pt idx="39643">
                  <c:v>14</c:v>
                </c:pt>
                <c:pt idx="39644">
                  <c:v>18</c:v>
                </c:pt>
                <c:pt idx="39645">
                  <c:v>10</c:v>
                </c:pt>
                <c:pt idx="39646">
                  <c:v>13</c:v>
                </c:pt>
                <c:pt idx="39647">
                  <c:v>16</c:v>
                </c:pt>
                <c:pt idx="39648">
                  <c:v>12</c:v>
                </c:pt>
                <c:pt idx="39649">
                  <c:v>14</c:v>
                </c:pt>
                <c:pt idx="39650">
                  <c:v>13</c:v>
                </c:pt>
                <c:pt idx="39651">
                  <c:v>13</c:v>
                </c:pt>
                <c:pt idx="39652">
                  <c:v>15</c:v>
                </c:pt>
                <c:pt idx="39653">
                  <c:v>20</c:v>
                </c:pt>
                <c:pt idx="39654">
                  <c:v>15</c:v>
                </c:pt>
                <c:pt idx="39655">
                  <c:v>20</c:v>
                </c:pt>
                <c:pt idx="39656">
                  <c:v>11</c:v>
                </c:pt>
                <c:pt idx="39657">
                  <c:v>15</c:v>
                </c:pt>
                <c:pt idx="39658">
                  <c:v>12</c:v>
                </c:pt>
                <c:pt idx="39659">
                  <c:v>13</c:v>
                </c:pt>
                <c:pt idx="39660">
                  <c:v>15</c:v>
                </c:pt>
                <c:pt idx="39661">
                  <c:v>16</c:v>
                </c:pt>
                <c:pt idx="39662">
                  <c:v>13</c:v>
                </c:pt>
                <c:pt idx="39663">
                  <c:v>20</c:v>
                </c:pt>
                <c:pt idx="39664">
                  <c:v>8</c:v>
                </c:pt>
                <c:pt idx="39665">
                  <c:v>14</c:v>
                </c:pt>
                <c:pt idx="39666">
                  <c:v>12</c:v>
                </c:pt>
                <c:pt idx="39667">
                  <c:v>11</c:v>
                </c:pt>
                <c:pt idx="39668">
                  <c:v>15</c:v>
                </c:pt>
                <c:pt idx="39669">
                  <c:v>13</c:v>
                </c:pt>
                <c:pt idx="39670">
                  <c:v>17</c:v>
                </c:pt>
                <c:pt idx="39671">
                  <c:v>16</c:v>
                </c:pt>
                <c:pt idx="39672">
                  <c:v>15</c:v>
                </c:pt>
                <c:pt idx="39673">
                  <c:v>19</c:v>
                </c:pt>
                <c:pt idx="39674">
                  <c:v>8</c:v>
                </c:pt>
                <c:pt idx="39675">
                  <c:v>15</c:v>
                </c:pt>
                <c:pt idx="39676">
                  <c:v>14</c:v>
                </c:pt>
                <c:pt idx="39677">
                  <c:v>20</c:v>
                </c:pt>
                <c:pt idx="39678">
                  <c:v>17</c:v>
                </c:pt>
                <c:pt idx="39679">
                  <c:v>19</c:v>
                </c:pt>
                <c:pt idx="39680">
                  <c:v>10</c:v>
                </c:pt>
                <c:pt idx="39681">
                  <c:v>10</c:v>
                </c:pt>
                <c:pt idx="39682">
                  <c:v>16</c:v>
                </c:pt>
                <c:pt idx="39683">
                  <c:v>18</c:v>
                </c:pt>
                <c:pt idx="39684">
                  <c:v>10</c:v>
                </c:pt>
                <c:pt idx="39685">
                  <c:v>14</c:v>
                </c:pt>
                <c:pt idx="39686">
                  <c:v>15</c:v>
                </c:pt>
                <c:pt idx="39687">
                  <c:v>15</c:v>
                </c:pt>
                <c:pt idx="39688">
                  <c:v>20</c:v>
                </c:pt>
                <c:pt idx="39689">
                  <c:v>15</c:v>
                </c:pt>
                <c:pt idx="39690">
                  <c:v>16</c:v>
                </c:pt>
                <c:pt idx="39691">
                  <c:v>20</c:v>
                </c:pt>
                <c:pt idx="39692">
                  <c:v>10</c:v>
                </c:pt>
                <c:pt idx="39693">
                  <c:v>19</c:v>
                </c:pt>
                <c:pt idx="39694">
                  <c:v>20</c:v>
                </c:pt>
                <c:pt idx="39695">
                  <c:v>8</c:v>
                </c:pt>
                <c:pt idx="39696">
                  <c:v>12</c:v>
                </c:pt>
                <c:pt idx="39697">
                  <c:v>13</c:v>
                </c:pt>
                <c:pt idx="39698">
                  <c:v>16</c:v>
                </c:pt>
                <c:pt idx="39699">
                  <c:v>18</c:v>
                </c:pt>
                <c:pt idx="39700">
                  <c:v>15</c:v>
                </c:pt>
                <c:pt idx="39701">
                  <c:v>16</c:v>
                </c:pt>
                <c:pt idx="39702">
                  <c:v>10</c:v>
                </c:pt>
                <c:pt idx="39703">
                  <c:v>18</c:v>
                </c:pt>
                <c:pt idx="39704">
                  <c:v>16</c:v>
                </c:pt>
                <c:pt idx="39705">
                  <c:v>20</c:v>
                </c:pt>
                <c:pt idx="39706">
                  <c:v>14</c:v>
                </c:pt>
                <c:pt idx="39707">
                  <c:v>12</c:v>
                </c:pt>
                <c:pt idx="39708">
                  <c:v>18</c:v>
                </c:pt>
                <c:pt idx="39709">
                  <c:v>7</c:v>
                </c:pt>
                <c:pt idx="39710">
                  <c:v>15</c:v>
                </c:pt>
                <c:pt idx="39711">
                  <c:v>14</c:v>
                </c:pt>
                <c:pt idx="39712">
                  <c:v>18</c:v>
                </c:pt>
                <c:pt idx="39713">
                  <c:v>18</c:v>
                </c:pt>
                <c:pt idx="39714">
                  <c:v>9</c:v>
                </c:pt>
                <c:pt idx="39715">
                  <c:v>17</c:v>
                </c:pt>
                <c:pt idx="39716">
                  <c:v>20</c:v>
                </c:pt>
                <c:pt idx="39717">
                  <c:v>16</c:v>
                </c:pt>
                <c:pt idx="39718">
                  <c:v>14</c:v>
                </c:pt>
                <c:pt idx="39719">
                  <c:v>13</c:v>
                </c:pt>
                <c:pt idx="39720">
                  <c:v>15</c:v>
                </c:pt>
                <c:pt idx="39721">
                  <c:v>17</c:v>
                </c:pt>
                <c:pt idx="39722">
                  <c:v>6</c:v>
                </c:pt>
                <c:pt idx="39723">
                  <c:v>15</c:v>
                </c:pt>
                <c:pt idx="39724">
                  <c:v>0</c:v>
                </c:pt>
                <c:pt idx="39725">
                  <c:v>18</c:v>
                </c:pt>
                <c:pt idx="39726">
                  <c:v>16</c:v>
                </c:pt>
                <c:pt idx="39727">
                  <c:v>11</c:v>
                </c:pt>
                <c:pt idx="39728">
                  <c:v>15</c:v>
                </c:pt>
                <c:pt idx="39729">
                  <c:v>16</c:v>
                </c:pt>
                <c:pt idx="39730">
                  <c:v>16</c:v>
                </c:pt>
                <c:pt idx="39731">
                  <c:v>9</c:v>
                </c:pt>
                <c:pt idx="39732">
                  <c:v>20</c:v>
                </c:pt>
                <c:pt idx="39733">
                  <c:v>20</c:v>
                </c:pt>
                <c:pt idx="39734">
                  <c:v>15</c:v>
                </c:pt>
                <c:pt idx="39735">
                  <c:v>16</c:v>
                </c:pt>
                <c:pt idx="39736">
                  <c:v>19</c:v>
                </c:pt>
                <c:pt idx="39737">
                  <c:v>17</c:v>
                </c:pt>
                <c:pt idx="39738">
                  <c:v>19</c:v>
                </c:pt>
                <c:pt idx="39739">
                  <c:v>4</c:v>
                </c:pt>
                <c:pt idx="39740">
                  <c:v>12</c:v>
                </c:pt>
                <c:pt idx="39741">
                  <c:v>13</c:v>
                </c:pt>
                <c:pt idx="39742">
                  <c:v>12</c:v>
                </c:pt>
                <c:pt idx="39743">
                  <c:v>8</c:v>
                </c:pt>
                <c:pt idx="39744">
                  <c:v>19</c:v>
                </c:pt>
                <c:pt idx="39745">
                  <c:v>16</c:v>
                </c:pt>
                <c:pt idx="39746">
                  <c:v>20</c:v>
                </c:pt>
                <c:pt idx="39747">
                  <c:v>15</c:v>
                </c:pt>
                <c:pt idx="39748">
                  <c:v>16</c:v>
                </c:pt>
                <c:pt idx="39749">
                  <c:v>17</c:v>
                </c:pt>
                <c:pt idx="39750">
                  <c:v>16</c:v>
                </c:pt>
                <c:pt idx="39751">
                  <c:v>14</c:v>
                </c:pt>
                <c:pt idx="39752">
                  <c:v>16</c:v>
                </c:pt>
                <c:pt idx="39753">
                  <c:v>11</c:v>
                </c:pt>
                <c:pt idx="39754">
                  <c:v>17</c:v>
                </c:pt>
                <c:pt idx="39755">
                  <c:v>19</c:v>
                </c:pt>
                <c:pt idx="39756">
                  <c:v>15</c:v>
                </c:pt>
                <c:pt idx="39757">
                  <c:v>10</c:v>
                </c:pt>
                <c:pt idx="39758">
                  <c:v>14</c:v>
                </c:pt>
                <c:pt idx="39759">
                  <c:v>16</c:v>
                </c:pt>
                <c:pt idx="39760">
                  <c:v>9</c:v>
                </c:pt>
                <c:pt idx="39761">
                  <c:v>20</c:v>
                </c:pt>
                <c:pt idx="39762">
                  <c:v>4</c:v>
                </c:pt>
                <c:pt idx="39763">
                  <c:v>12</c:v>
                </c:pt>
                <c:pt idx="39764">
                  <c:v>13</c:v>
                </c:pt>
                <c:pt idx="39765">
                  <c:v>16</c:v>
                </c:pt>
                <c:pt idx="39766">
                  <c:v>16</c:v>
                </c:pt>
                <c:pt idx="39767">
                  <c:v>18</c:v>
                </c:pt>
                <c:pt idx="39768">
                  <c:v>18</c:v>
                </c:pt>
                <c:pt idx="39769">
                  <c:v>13</c:v>
                </c:pt>
                <c:pt idx="39770">
                  <c:v>9</c:v>
                </c:pt>
                <c:pt idx="39771">
                  <c:v>16</c:v>
                </c:pt>
                <c:pt idx="39772">
                  <c:v>6</c:v>
                </c:pt>
                <c:pt idx="39773">
                  <c:v>11</c:v>
                </c:pt>
                <c:pt idx="39774">
                  <c:v>12</c:v>
                </c:pt>
                <c:pt idx="39775">
                  <c:v>16</c:v>
                </c:pt>
                <c:pt idx="39776">
                  <c:v>16</c:v>
                </c:pt>
                <c:pt idx="39777">
                  <c:v>14</c:v>
                </c:pt>
                <c:pt idx="39778">
                  <c:v>20</c:v>
                </c:pt>
                <c:pt idx="39779">
                  <c:v>20</c:v>
                </c:pt>
                <c:pt idx="39780">
                  <c:v>18</c:v>
                </c:pt>
                <c:pt idx="39781">
                  <c:v>10</c:v>
                </c:pt>
                <c:pt idx="39782">
                  <c:v>16</c:v>
                </c:pt>
                <c:pt idx="39783">
                  <c:v>16</c:v>
                </c:pt>
                <c:pt idx="39784">
                  <c:v>20</c:v>
                </c:pt>
                <c:pt idx="39785">
                  <c:v>16</c:v>
                </c:pt>
                <c:pt idx="39786">
                  <c:v>15</c:v>
                </c:pt>
                <c:pt idx="39787">
                  <c:v>19</c:v>
                </c:pt>
                <c:pt idx="39788">
                  <c:v>13</c:v>
                </c:pt>
                <c:pt idx="39789">
                  <c:v>17</c:v>
                </c:pt>
                <c:pt idx="39790">
                  <c:v>16</c:v>
                </c:pt>
                <c:pt idx="39791">
                  <c:v>10</c:v>
                </c:pt>
                <c:pt idx="39792">
                  <c:v>12</c:v>
                </c:pt>
                <c:pt idx="39793">
                  <c:v>16</c:v>
                </c:pt>
                <c:pt idx="39794">
                  <c:v>18</c:v>
                </c:pt>
                <c:pt idx="39795">
                  <c:v>6</c:v>
                </c:pt>
                <c:pt idx="39796">
                  <c:v>13</c:v>
                </c:pt>
                <c:pt idx="39797">
                  <c:v>16</c:v>
                </c:pt>
                <c:pt idx="39798">
                  <c:v>20</c:v>
                </c:pt>
                <c:pt idx="39799">
                  <c:v>17</c:v>
                </c:pt>
                <c:pt idx="39800">
                  <c:v>8</c:v>
                </c:pt>
                <c:pt idx="39801">
                  <c:v>17</c:v>
                </c:pt>
                <c:pt idx="39802">
                  <c:v>18</c:v>
                </c:pt>
                <c:pt idx="39803">
                  <c:v>14</c:v>
                </c:pt>
                <c:pt idx="39804">
                  <c:v>8</c:v>
                </c:pt>
                <c:pt idx="39805">
                  <c:v>12</c:v>
                </c:pt>
                <c:pt idx="39806">
                  <c:v>12</c:v>
                </c:pt>
                <c:pt idx="39807">
                  <c:v>9</c:v>
                </c:pt>
                <c:pt idx="39808">
                  <c:v>8</c:v>
                </c:pt>
                <c:pt idx="39809">
                  <c:v>20</c:v>
                </c:pt>
                <c:pt idx="39810">
                  <c:v>16</c:v>
                </c:pt>
                <c:pt idx="39811">
                  <c:v>10</c:v>
                </c:pt>
                <c:pt idx="39812">
                  <c:v>18</c:v>
                </c:pt>
                <c:pt idx="39813">
                  <c:v>18</c:v>
                </c:pt>
                <c:pt idx="39814">
                  <c:v>19</c:v>
                </c:pt>
                <c:pt idx="39815">
                  <c:v>17</c:v>
                </c:pt>
                <c:pt idx="39816">
                  <c:v>16</c:v>
                </c:pt>
                <c:pt idx="39817">
                  <c:v>13</c:v>
                </c:pt>
                <c:pt idx="39818">
                  <c:v>14</c:v>
                </c:pt>
                <c:pt idx="39819">
                  <c:v>18</c:v>
                </c:pt>
                <c:pt idx="39820">
                  <c:v>13</c:v>
                </c:pt>
                <c:pt idx="39821">
                  <c:v>20</c:v>
                </c:pt>
                <c:pt idx="39822">
                  <c:v>20</c:v>
                </c:pt>
                <c:pt idx="39823">
                  <c:v>10</c:v>
                </c:pt>
                <c:pt idx="39824">
                  <c:v>18</c:v>
                </c:pt>
                <c:pt idx="39825">
                  <c:v>16</c:v>
                </c:pt>
                <c:pt idx="39826">
                  <c:v>16</c:v>
                </c:pt>
                <c:pt idx="39827">
                  <c:v>15</c:v>
                </c:pt>
                <c:pt idx="39828">
                  <c:v>16</c:v>
                </c:pt>
                <c:pt idx="39829">
                  <c:v>14</c:v>
                </c:pt>
                <c:pt idx="39830">
                  <c:v>15</c:v>
                </c:pt>
                <c:pt idx="39831">
                  <c:v>12</c:v>
                </c:pt>
                <c:pt idx="39832">
                  <c:v>14</c:v>
                </c:pt>
                <c:pt idx="39833">
                  <c:v>14</c:v>
                </c:pt>
                <c:pt idx="39834">
                  <c:v>14</c:v>
                </c:pt>
                <c:pt idx="39835">
                  <c:v>17</c:v>
                </c:pt>
                <c:pt idx="39836">
                  <c:v>20</c:v>
                </c:pt>
                <c:pt idx="39837">
                  <c:v>16</c:v>
                </c:pt>
                <c:pt idx="39838">
                  <c:v>18</c:v>
                </c:pt>
                <c:pt idx="39839">
                  <c:v>16</c:v>
                </c:pt>
                <c:pt idx="39840">
                  <c:v>9</c:v>
                </c:pt>
                <c:pt idx="39841">
                  <c:v>14</c:v>
                </c:pt>
                <c:pt idx="39842">
                  <c:v>15</c:v>
                </c:pt>
                <c:pt idx="39843">
                  <c:v>16</c:v>
                </c:pt>
                <c:pt idx="39844">
                  <c:v>20</c:v>
                </c:pt>
                <c:pt idx="39845">
                  <c:v>9</c:v>
                </c:pt>
                <c:pt idx="39846">
                  <c:v>13</c:v>
                </c:pt>
                <c:pt idx="39847">
                  <c:v>14</c:v>
                </c:pt>
                <c:pt idx="39848">
                  <c:v>0</c:v>
                </c:pt>
                <c:pt idx="39849">
                  <c:v>18</c:v>
                </c:pt>
                <c:pt idx="39850">
                  <c:v>12</c:v>
                </c:pt>
                <c:pt idx="39851">
                  <c:v>10</c:v>
                </c:pt>
                <c:pt idx="39852">
                  <c:v>13</c:v>
                </c:pt>
                <c:pt idx="39853">
                  <c:v>17</c:v>
                </c:pt>
                <c:pt idx="39854">
                  <c:v>11</c:v>
                </c:pt>
                <c:pt idx="39855">
                  <c:v>19</c:v>
                </c:pt>
                <c:pt idx="39856">
                  <c:v>15</c:v>
                </c:pt>
                <c:pt idx="39857">
                  <c:v>18</c:v>
                </c:pt>
                <c:pt idx="39858">
                  <c:v>16</c:v>
                </c:pt>
                <c:pt idx="39859">
                  <c:v>20</c:v>
                </c:pt>
                <c:pt idx="39860">
                  <c:v>16</c:v>
                </c:pt>
                <c:pt idx="39861">
                  <c:v>14</c:v>
                </c:pt>
                <c:pt idx="39862">
                  <c:v>11</c:v>
                </c:pt>
                <c:pt idx="39863">
                  <c:v>20</c:v>
                </c:pt>
                <c:pt idx="39864">
                  <c:v>14</c:v>
                </c:pt>
                <c:pt idx="39865">
                  <c:v>12</c:v>
                </c:pt>
                <c:pt idx="39866">
                  <c:v>16</c:v>
                </c:pt>
                <c:pt idx="39867">
                  <c:v>17</c:v>
                </c:pt>
                <c:pt idx="39868">
                  <c:v>12</c:v>
                </c:pt>
                <c:pt idx="39869">
                  <c:v>14</c:v>
                </c:pt>
                <c:pt idx="39870">
                  <c:v>19</c:v>
                </c:pt>
                <c:pt idx="39871">
                  <c:v>11</c:v>
                </c:pt>
                <c:pt idx="39872">
                  <c:v>16</c:v>
                </c:pt>
                <c:pt idx="39873">
                  <c:v>8</c:v>
                </c:pt>
                <c:pt idx="39874">
                  <c:v>16</c:v>
                </c:pt>
                <c:pt idx="39875">
                  <c:v>0</c:v>
                </c:pt>
                <c:pt idx="39876">
                  <c:v>12</c:v>
                </c:pt>
                <c:pt idx="39877">
                  <c:v>13</c:v>
                </c:pt>
                <c:pt idx="39878">
                  <c:v>16</c:v>
                </c:pt>
                <c:pt idx="39879">
                  <c:v>20</c:v>
                </c:pt>
                <c:pt idx="39880">
                  <c:v>20</c:v>
                </c:pt>
                <c:pt idx="39881">
                  <c:v>4</c:v>
                </c:pt>
                <c:pt idx="39882">
                  <c:v>16</c:v>
                </c:pt>
                <c:pt idx="39883">
                  <c:v>14</c:v>
                </c:pt>
                <c:pt idx="39884">
                  <c:v>17</c:v>
                </c:pt>
                <c:pt idx="39885">
                  <c:v>14</c:v>
                </c:pt>
                <c:pt idx="39886">
                  <c:v>14</c:v>
                </c:pt>
                <c:pt idx="39887">
                  <c:v>15</c:v>
                </c:pt>
                <c:pt idx="39888">
                  <c:v>15</c:v>
                </c:pt>
                <c:pt idx="39889">
                  <c:v>16</c:v>
                </c:pt>
                <c:pt idx="39890">
                  <c:v>20</c:v>
                </c:pt>
                <c:pt idx="39891">
                  <c:v>16</c:v>
                </c:pt>
                <c:pt idx="39892">
                  <c:v>10</c:v>
                </c:pt>
                <c:pt idx="39893">
                  <c:v>4</c:v>
                </c:pt>
                <c:pt idx="39894">
                  <c:v>9</c:v>
                </c:pt>
                <c:pt idx="39895">
                  <c:v>13</c:v>
                </c:pt>
                <c:pt idx="39896">
                  <c:v>10</c:v>
                </c:pt>
                <c:pt idx="39897">
                  <c:v>20</c:v>
                </c:pt>
                <c:pt idx="39898">
                  <c:v>5</c:v>
                </c:pt>
                <c:pt idx="39899">
                  <c:v>15</c:v>
                </c:pt>
                <c:pt idx="39900">
                  <c:v>13</c:v>
                </c:pt>
                <c:pt idx="39901">
                  <c:v>20</c:v>
                </c:pt>
                <c:pt idx="39902">
                  <c:v>15</c:v>
                </c:pt>
                <c:pt idx="39903">
                  <c:v>11</c:v>
                </c:pt>
                <c:pt idx="39904">
                  <c:v>17</c:v>
                </c:pt>
                <c:pt idx="39905">
                  <c:v>16</c:v>
                </c:pt>
                <c:pt idx="39906">
                  <c:v>16</c:v>
                </c:pt>
                <c:pt idx="39907">
                  <c:v>17</c:v>
                </c:pt>
                <c:pt idx="39908">
                  <c:v>19</c:v>
                </c:pt>
                <c:pt idx="39909">
                  <c:v>9</c:v>
                </c:pt>
                <c:pt idx="39910">
                  <c:v>15</c:v>
                </c:pt>
                <c:pt idx="39911">
                  <c:v>16</c:v>
                </c:pt>
                <c:pt idx="39912">
                  <c:v>12</c:v>
                </c:pt>
                <c:pt idx="39913">
                  <c:v>16</c:v>
                </c:pt>
                <c:pt idx="39914">
                  <c:v>19</c:v>
                </c:pt>
                <c:pt idx="39915">
                  <c:v>14</c:v>
                </c:pt>
                <c:pt idx="39916">
                  <c:v>0</c:v>
                </c:pt>
                <c:pt idx="39917">
                  <c:v>16</c:v>
                </c:pt>
                <c:pt idx="39918">
                  <c:v>10</c:v>
                </c:pt>
                <c:pt idx="39919">
                  <c:v>13</c:v>
                </c:pt>
                <c:pt idx="39920">
                  <c:v>20</c:v>
                </c:pt>
                <c:pt idx="39921">
                  <c:v>13</c:v>
                </c:pt>
                <c:pt idx="39922">
                  <c:v>14</c:v>
                </c:pt>
                <c:pt idx="39923">
                  <c:v>16</c:v>
                </c:pt>
                <c:pt idx="39924">
                  <c:v>20</c:v>
                </c:pt>
                <c:pt idx="39925">
                  <c:v>9</c:v>
                </c:pt>
                <c:pt idx="39926">
                  <c:v>15</c:v>
                </c:pt>
                <c:pt idx="39927">
                  <c:v>8</c:v>
                </c:pt>
                <c:pt idx="39928">
                  <c:v>20</c:v>
                </c:pt>
                <c:pt idx="39929">
                  <c:v>16</c:v>
                </c:pt>
                <c:pt idx="39930">
                  <c:v>10</c:v>
                </c:pt>
                <c:pt idx="39931">
                  <c:v>17</c:v>
                </c:pt>
                <c:pt idx="39932">
                  <c:v>19</c:v>
                </c:pt>
                <c:pt idx="39933">
                  <c:v>18</c:v>
                </c:pt>
                <c:pt idx="39934">
                  <c:v>16</c:v>
                </c:pt>
                <c:pt idx="39935">
                  <c:v>16</c:v>
                </c:pt>
                <c:pt idx="39936">
                  <c:v>11</c:v>
                </c:pt>
                <c:pt idx="39937">
                  <c:v>18</c:v>
                </c:pt>
                <c:pt idx="39938">
                  <c:v>11</c:v>
                </c:pt>
                <c:pt idx="39939">
                  <c:v>13</c:v>
                </c:pt>
                <c:pt idx="39940">
                  <c:v>12</c:v>
                </c:pt>
                <c:pt idx="39941">
                  <c:v>15</c:v>
                </c:pt>
                <c:pt idx="39942">
                  <c:v>15</c:v>
                </c:pt>
                <c:pt idx="39943">
                  <c:v>8</c:v>
                </c:pt>
                <c:pt idx="39944">
                  <c:v>11</c:v>
                </c:pt>
                <c:pt idx="39945">
                  <c:v>13</c:v>
                </c:pt>
                <c:pt idx="39946">
                  <c:v>18</c:v>
                </c:pt>
                <c:pt idx="39947">
                  <c:v>18</c:v>
                </c:pt>
                <c:pt idx="39948">
                  <c:v>20</c:v>
                </c:pt>
                <c:pt idx="39949">
                  <c:v>17</c:v>
                </c:pt>
                <c:pt idx="39950">
                  <c:v>19</c:v>
                </c:pt>
                <c:pt idx="39951">
                  <c:v>12</c:v>
                </c:pt>
                <c:pt idx="39952">
                  <c:v>8</c:v>
                </c:pt>
                <c:pt idx="39953">
                  <c:v>6</c:v>
                </c:pt>
                <c:pt idx="39954">
                  <c:v>13</c:v>
                </c:pt>
                <c:pt idx="39955">
                  <c:v>16</c:v>
                </c:pt>
                <c:pt idx="39956">
                  <c:v>18</c:v>
                </c:pt>
                <c:pt idx="39957">
                  <c:v>11</c:v>
                </c:pt>
                <c:pt idx="39958">
                  <c:v>11</c:v>
                </c:pt>
                <c:pt idx="39959">
                  <c:v>15</c:v>
                </c:pt>
                <c:pt idx="39960">
                  <c:v>18</c:v>
                </c:pt>
                <c:pt idx="39961">
                  <c:v>11</c:v>
                </c:pt>
                <c:pt idx="39962">
                  <c:v>13</c:v>
                </c:pt>
                <c:pt idx="39963">
                  <c:v>14</c:v>
                </c:pt>
                <c:pt idx="39964">
                  <c:v>16</c:v>
                </c:pt>
                <c:pt idx="39965">
                  <c:v>9</c:v>
                </c:pt>
                <c:pt idx="39966">
                  <c:v>12</c:v>
                </c:pt>
                <c:pt idx="39967">
                  <c:v>10</c:v>
                </c:pt>
                <c:pt idx="39968">
                  <c:v>4</c:v>
                </c:pt>
                <c:pt idx="39969">
                  <c:v>16</c:v>
                </c:pt>
                <c:pt idx="39970">
                  <c:v>11</c:v>
                </c:pt>
                <c:pt idx="39971">
                  <c:v>10</c:v>
                </c:pt>
                <c:pt idx="39972">
                  <c:v>20</c:v>
                </c:pt>
                <c:pt idx="39973">
                  <c:v>18</c:v>
                </c:pt>
                <c:pt idx="39974">
                  <c:v>16</c:v>
                </c:pt>
                <c:pt idx="39975">
                  <c:v>8</c:v>
                </c:pt>
                <c:pt idx="39976">
                  <c:v>18</c:v>
                </c:pt>
                <c:pt idx="39977">
                  <c:v>12</c:v>
                </c:pt>
                <c:pt idx="39978">
                  <c:v>15</c:v>
                </c:pt>
                <c:pt idx="39979">
                  <c:v>20</c:v>
                </c:pt>
                <c:pt idx="39980">
                  <c:v>19</c:v>
                </c:pt>
                <c:pt idx="39981">
                  <c:v>14</c:v>
                </c:pt>
                <c:pt idx="39982">
                  <c:v>16</c:v>
                </c:pt>
                <c:pt idx="39983">
                  <c:v>9</c:v>
                </c:pt>
                <c:pt idx="39984">
                  <c:v>15</c:v>
                </c:pt>
                <c:pt idx="39985">
                  <c:v>15</c:v>
                </c:pt>
                <c:pt idx="39986">
                  <c:v>16</c:v>
                </c:pt>
                <c:pt idx="39987">
                  <c:v>13</c:v>
                </c:pt>
                <c:pt idx="39988">
                  <c:v>12</c:v>
                </c:pt>
                <c:pt idx="39989">
                  <c:v>18</c:v>
                </c:pt>
                <c:pt idx="39990">
                  <c:v>11</c:v>
                </c:pt>
                <c:pt idx="39991">
                  <c:v>12</c:v>
                </c:pt>
                <c:pt idx="39992">
                  <c:v>0</c:v>
                </c:pt>
                <c:pt idx="39993">
                  <c:v>9</c:v>
                </c:pt>
                <c:pt idx="39994">
                  <c:v>16</c:v>
                </c:pt>
                <c:pt idx="39995">
                  <c:v>8</c:v>
                </c:pt>
                <c:pt idx="39996">
                  <c:v>16</c:v>
                </c:pt>
                <c:pt idx="39997">
                  <c:v>8</c:v>
                </c:pt>
                <c:pt idx="39998">
                  <c:v>17</c:v>
                </c:pt>
                <c:pt idx="39999">
                  <c:v>16</c:v>
                </c:pt>
                <c:pt idx="40000">
                  <c:v>10</c:v>
                </c:pt>
                <c:pt idx="40001">
                  <c:v>15</c:v>
                </c:pt>
                <c:pt idx="40002">
                  <c:v>12</c:v>
                </c:pt>
                <c:pt idx="40003">
                  <c:v>13</c:v>
                </c:pt>
                <c:pt idx="40004">
                  <c:v>16</c:v>
                </c:pt>
                <c:pt idx="40005">
                  <c:v>18</c:v>
                </c:pt>
                <c:pt idx="40006">
                  <c:v>11</c:v>
                </c:pt>
                <c:pt idx="40007">
                  <c:v>12</c:v>
                </c:pt>
                <c:pt idx="40008">
                  <c:v>13</c:v>
                </c:pt>
                <c:pt idx="40009">
                  <c:v>12</c:v>
                </c:pt>
                <c:pt idx="40010">
                  <c:v>14</c:v>
                </c:pt>
                <c:pt idx="40011">
                  <c:v>16</c:v>
                </c:pt>
                <c:pt idx="40012">
                  <c:v>20</c:v>
                </c:pt>
                <c:pt idx="40013">
                  <c:v>14</c:v>
                </c:pt>
                <c:pt idx="40014">
                  <c:v>16</c:v>
                </c:pt>
                <c:pt idx="40015">
                  <c:v>17</c:v>
                </c:pt>
                <c:pt idx="40016">
                  <c:v>10</c:v>
                </c:pt>
                <c:pt idx="40017">
                  <c:v>12</c:v>
                </c:pt>
                <c:pt idx="40018">
                  <c:v>17</c:v>
                </c:pt>
                <c:pt idx="40019">
                  <c:v>15</c:v>
                </c:pt>
                <c:pt idx="40020">
                  <c:v>9</c:v>
                </c:pt>
                <c:pt idx="40021">
                  <c:v>14</c:v>
                </c:pt>
                <c:pt idx="40022">
                  <c:v>11</c:v>
                </c:pt>
                <c:pt idx="40023">
                  <c:v>11</c:v>
                </c:pt>
                <c:pt idx="40024">
                  <c:v>0</c:v>
                </c:pt>
                <c:pt idx="40025">
                  <c:v>0</c:v>
                </c:pt>
                <c:pt idx="40026">
                  <c:v>14</c:v>
                </c:pt>
                <c:pt idx="40027">
                  <c:v>11</c:v>
                </c:pt>
                <c:pt idx="40028">
                  <c:v>20</c:v>
                </c:pt>
                <c:pt idx="40029">
                  <c:v>20</c:v>
                </c:pt>
                <c:pt idx="40030">
                  <c:v>16</c:v>
                </c:pt>
                <c:pt idx="40031">
                  <c:v>16</c:v>
                </c:pt>
                <c:pt idx="40032">
                  <c:v>13</c:v>
                </c:pt>
                <c:pt idx="40033">
                  <c:v>20</c:v>
                </c:pt>
                <c:pt idx="40034">
                  <c:v>16</c:v>
                </c:pt>
                <c:pt idx="40035">
                  <c:v>18</c:v>
                </c:pt>
                <c:pt idx="40036">
                  <c:v>12</c:v>
                </c:pt>
                <c:pt idx="40037">
                  <c:v>12</c:v>
                </c:pt>
                <c:pt idx="40038">
                  <c:v>15</c:v>
                </c:pt>
                <c:pt idx="40039">
                  <c:v>17</c:v>
                </c:pt>
                <c:pt idx="40040">
                  <c:v>15</c:v>
                </c:pt>
                <c:pt idx="40041">
                  <c:v>17</c:v>
                </c:pt>
                <c:pt idx="40042">
                  <c:v>7</c:v>
                </c:pt>
                <c:pt idx="40043">
                  <c:v>16</c:v>
                </c:pt>
                <c:pt idx="40044">
                  <c:v>17</c:v>
                </c:pt>
                <c:pt idx="40045">
                  <c:v>15</c:v>
                </c:pt>
                <c:pt idx="40046">
                  <c:v>12</c:v>
                </c:pt>
                <c:pt idx="40047">
                  <c:v>15</c:v>
                </c:pt>
                <c:pt idx="40048">
                  <c:v>17</c:v>
                </c:pt>
                <c:pt idx="40049">
                  <c:v>8</c:v>
                </c:pt>
                <c:pt idx="40050">
                  <c:v>14</c:v>
                </c:pt>
                <c:pt idx="40051">
                  <c:v>0</c:v>
                </c:pt>
                <c:pt idx="40052">
                  <c:v>16</c:v>
                </c:pt>
                <c:pt idx="40053">
                  <c:v>18</c:v>
                </c:pt>
                <c:pt idx="40054">
                  <c:v>20</c:v>
                </c:pt>
                <c:pt idx="40055">
                  <c:v>18</c:v>
                </c:pt>
                <c:pt idx="40056">
                  <c:v>9</c:v>
                </c:pt>
                <c:pt idx="40057">
                  <c:v>7</c:v>
                </c:pt>
                <c:pt idx="40058">
                  <c:v>15</c:v>
                </c:pt>
                <c:pt idx="40059">
                  <c:v>15</c:v>
                </c:pt>
                <c:pt idx="40060">
                  <c:v>12</c:v>
                </c:pt>
                <c:pt idx="40061">
                  <c:v>20</c:v>
                </c:pt>
                <c:pt idx="40062">
                  <c:v>16</c:v>
                </c:pt>
                <c:pt idx="40063">
                  <c:v>19</c:v>
                </c:pt>
                <c:pt idx="40064">
                  <c:v>15</c:v>
                </c:pt>
                <c:pt idx="40065">
                  <c:v>11</c:v>
                </c:pt>
                <c:pt idx="40066">
                  <c:v>15</c:v>
                </c:pt>
                <c:pt idx="40067">
                  <c:v>10</c:v>
                </c:pt>
                <c:pt idx="40068">
                  <c:v>14</c:v>
                </c:pt>
                <c:pt idx="40069">
                  <c:v>18</c:v>
                </c:pt>
                <c:pt idx="40070">
                  <c:v>12</c:v>
                </c:pt>
                <c:pt idx="40071">
                  <c:v>14</c:v>
                </c:pt>
                <c:pt idx="40072">
                  <c:v>16</c:v>
                </c:pt>
                <c:pt idx="40073">
                  <c:v>15</c:v>
                </c:pt>
                <c:pt idx="40074">
                  <c:v>14</c:v>
                </c:pt>
                <c:pt idx="40075">
                  <c:v>8</c:v>
                </c:pt>
                <c:pt idx="40076">
                  <c:v>20</c:v>
                </c:pt>
                <c:pt idx="40077">
                  <c:v>17</c:v>
                </c:pt>
                <c:pt idx="40078">
                  <c:v>14</c:v>
                </c:pt>
                <c:pt idx="40079">
                  <c:v>7</c:v>
                </c:pt>
                <c:pt idx="40080">
                  <c:v>14</c:v>
                </c:pt>
                <c:pt idx="40081">
                  <c:v>18</c:v>
                </c:pt>
                <c:pt idx="40082">
                  <c:v>11</c:v>
                </c:pt>
                <c:pt idx="40083">
                  <c:v>14</c:v>
                </c:pt>
                <c:pt idx="40084">
                  <c:v>18</c:v>
                </c:pt>
                <c:pt idx="40085">
                  <c:v>16</c:v>
                </c:pt>
                <c:pt idx="40086">
                  <c:v>13</c:v>
                </c:pt>
                <c:pt idx="40087">
                  <c:v>12</c:v>
                </c:pt>
                <c:pt idx="40088">
                  <c:v>5</c:v>
                </c:pt>
                <c:pt idx="40089">
                  <c:v>13</c:v>
                </c:pt>
                <c:pt idx="40090">
                  <c:v>11</c:v>
                </c:pt>
                <c:pt idx="40091">
                  <c:v>17</c:v>
                </c:pt>
                <c:pt idx="40092">
                  <c:v>19</c:v>
                </c:pt>
                <c:pt idx="40093">
                  <c:v>19</c:v>
                </c:pt>
                <c:pt idx="40094">
                  <c:v>9</c:v>
                </c:pt>
                <c:pt idx="40095">
                  <c:v>17</c:v>
                </c:pt>
                <c:pt idx="40096">
                  <c:v>0</c:v>
                </c:pt>
                <c:pt idx="40097">
                  <c:v>16</c:v>
                </c:pt>
                <c:pt idx="40098">
                  <c:v>15</c:v>
                </c:pt>
                <c:pt idx="40099">
                  <c:v>17</c:v>
                </c:pt>
                <c:pt idx="40100">
                  <c:v>9</c:v>
                </c:pt>
                <c:pt idx="40101">
                  <c:v>16</c:v>
                </c:pt>
                <c:pt idx="40102">
                  <c:v>16</c:v>
                </c:pt>
                <c:pt idx="40103">
                  <c:v>19</c:v>
                </c:pt>
                <c:pt idx="40104">
                  <c:v>17</c:v>
                </c:pt>
                <c:pt idx="40105">
                  <c:v>14</c:v>
                </c:pt>
                <c:pt idx="40106">
                  <c:v>16</c:v>
                </c:pt>
                <c:pt idx="40107">
                  <c:v>14</c:v>
                </c:pt>
                <c:pt idx="40108">
                  <c:v>4</c:v>
                </c:pt>
                <c:pt idx="40109">
                  <c:v>13</c:v>
                </c:pt>
                <c:pt idx="40110">
                  <c:v>17</c:v>
                </c:pt>
                <c:pt idx="40111">
                  <c:v>13</c:v>
                </c:pt>
                <c:pt idx="40112">
                  <c:v>12</c:v>
                </c:pt>
                <c:pt idx="40113">
                  <c:v>20</c:v>
                </c:pt>
                <c:pt idx="40114">
                  <c:v>9</c:v>
                </c:pt>
                <c:pt idx="40115">
                  <c:v>13</c:v>
                </c:pt>
                <c:pt idx="40116">
                  <c:v>0</c:v>
                </c:pt>
                <c:pt idx="40117">
                  <c:v>12</c:v>
                </c:pt>
                <c:pt idx="40118">
                  <c:v>17</c:v>
                </c:pt>
                <c:pt idx="40119">
                  <c:v>15</c:v>
                </c:pt>
                <c:pt idx="40120">
                  <c:v>16</c:v>
                </c:pt>
                <c:pt idx="40121">
                  <c:v>10</c:v>
                </c:pt>
                <c:pt idx="40122">
                  <c:v>17</c:v>
                </c:pt>
                <c:pt idx="40123">
                  <c:v>8</c:v>
                </c:pt>
                <c:pt idx="40124">
                  <c:v>16</c:v>
                </c:pt>
                <c:pt idx="40125">
                  <c:v>15</c:v>
                </c:pt>
                <c:pt idx="40126">
                  <c:v>16</c:v>
                </c:pt>
                <c:pt idx="40127">
                  <c:v>13</c:v>
                </c:pt>
                <c:pt idx="40128">
                  <c:v>18</c:v>
                </c:pt>
                <c:pt idx="40129">
                  <c:v>19</c:v>
                </c:pt>
                <c:pt idx="40130">
                  <c:v>0</c:v>
                </c:pt>
                <c:pt idx="40131">
                  <c:v>13</c:v>
                </c:pt>
                <c:pt idx="40132">
                  <c:v>12</c:v>
                </c:pt>
                <c:pt idx="40133">
                  <c:v>17</c:v>
                </c:pt>
                <c:pt idx="40134">
                  <c:v>20</c:v>
                </c:pt>
                <c:pt idx="40135">
                  <c:v>14</c:v>
                </c:pt>
                <c:pt idx="40136">
                  <c:v>18</c:v>
                </c:pt>
                <c:pt idx="40137">
                  <c:v>20</c:v>
                </c:pt>
                <c:pt idx="40138">
                  <c:v>14</c:v>
                </c:pt>
                <c:pt idx="40139">
                  <c:v>11</c:v>
                </c:pt>
                <c:pt idx="40140">
                  <c:v>14</c:v>
                </c:pt>
                <c:pt idx="40141">
                  <c:v>17</c:v>
                </c:pt>
                <c:pt idx="40142">
                  <c:v>9</c:v>
                </c:pt>
                <c:pt idx="40143">
                  <c:v>19</c:v>
                </c:pt>
                <c:pt idx="40144">
                  <c:v>17</c:v>
                </c:pt>
                <c:pt idx="40145">
                  <c:v>18</c:v>
                </c:pt>
                <c:pt idx="40146">
                  <c:v>15</c:v>
                </c:pt>
                <c:pt idx="40147">
                  <c:v>15</c:v>
                </c:pt>
                <c:pt idx="40148">
                  <c:v>10</c:v>
                </c:pt>
                <c:pt idx="40149">
                  <c:v>20</c:v>
                </c:pt>
                <c:pt idx="40150">
                  <c:v>15</c:v>
                </c:pt>
                <c:pt idx="40151">
                  <c:v>15</c:v>
                </c:pt>
                <c:pt idx="40152">
                  <c:v>15</c:v>
                </c:pt>
                <c:pt idx="40153">
                  <c:v>18</c:v>
                </c:pt>
                <c:pt idx="40154">
                  <c:v>20</c:v>
                </c:pt>
                <c:pt idx="40155">
                  <c:v>16</c:v>
                </c:pt>
                <c:pt idx="40156">
                  <c:v>19</c:v>
                </c:pt>
                <c:pt idx="40157">
                  <c:v>16</c:v>
                </c:pt>
                <c:pt idx="40158">
                  <c:v>13</c:v>
                </c:pt>
                <c:pt idx="40159">
                  <c:v>15</c:v>
                </c:pt>
                <c:pt idx="40160">
                  <c:v>20</c:v>
                </c:pt>
                <c:pt idx="40161">
                  <c:v>17</c:v>
                </c:pt>
                <c:pt idx="40162">
                  <c:v>14</c:v>
                </c:pt>
                <c:pt idx="40163">
                  <c:v>20</c:v>
                </c:pt>
                <c:pt idx="40164">
                  <c:v>0</c:v>
                </c:pt>
                <c:pt idx="40165">
                  <c:v>14</c:v>
                </c:pt>
                <c:pt idx="40166">
                  <c:v>11</c:v>
                </c:pt>
                <c:pt idx="40167">
                  <c:v>14</c:v>
                </c:pt>
                <c:pt idx="40168">
                  <c:v>19</c:v>
                </c:pt>
                <c:pt idx="40169">
                  <c:v>13</c:v>
                </c:pt>
                <c:pt idx="40170">
                  <c:v>15</c:v>
                </c:pt>
                <c:pt idx="40171">
                  <c:v>11</c:v>
                </c:pt>
                <c:pt idx="40172">
                  <c:v>18</c:v>
                </c:pt>
                <c:pt idx="40173">
                  <c:v>17</c:v>
                </c:pt>
                <c:pt idx="40174">
                  <c:v>12</c:v>
                </c:pt>
                <c:pt idx="40175">
                  <c:v>6</c:v>
                </c:pt>
                <c:pt idx="40176">
                  <c:v>16</c:v>
                </c:pt>
                <c:pt idx="40177">
                  <c:v>17</c:v>
                </c:pt>
                <c:pt idx="40178">
                  <c:v>16</c:v>
                </c:pt>
                <c:pt idx="40179">
                  <c:v>16</c:v>
                </c:pt>
                <c:pt idx="40180">
                  <c:v>15</c:v>
                </c:pt>
                <c:pt idx="40181">
                  <c:v>15</c:v>
                </c:pt>
                <c:pt idx="40182">
                  <c:v>14</c:v>
                </c:pt>
                <c:pt idx="40183">
                  <c:v>17</c:v>
                </c:pt>
                <c:pt idx="40184">
                  <c:v>20</c:v>
                </c:pt>
                <c:pt idx="40185">
                  <c:v>7</c:v>
                </c:pt>
                <c:pt idx="40186">
                  <c:v>18</c:v>
                </c:pt>
                <c:pt idx="40187">
                  <c:v>16</c:v>
                </c:pt>
                <c:pt idx="40188">
                  <c:v>19</c:v>
                </c:pt>
                <c:pt idx="40189">
                  <c:v>13</c:v>
                </c:pt>
                <c:pt idx="40190">
                  <c:v>15</c:v>
                </c:pt>
                <c:pt idx="40191">
                  <c:v>8</c:v>
                </c:pt>
                <c:pt idx="40192">
                  <c:v>13</c:v>
                </c:pt>
                <c:pt idx="40193">
                  <c:v>15</c:v>
                </c:pt>
                <c:pt idx="40194">
                  <c:v>11</c:v>
                </c:pt>
                <c:pt idx="40195">
                  <c:v>20</c:v>
                </c:pt>
                <c:pt idx="40196">
                  <c:v>16</c:v>
                </c:pt>
                <c:pt idx="40197">
                  <c:v>14</c:v>
                </c:pt>
                <c:pt idx="40198">
                  <c:v>16</c:v>
                </c:pt>
                <c:pt idx="40199">
                  <c:v>15</c:v>
                </c:pt>
                <c:pt idx="40200">
                  <c:v>11</c:v>
                </c:pt>
                <c:pt idx="40201">
                  <c:v>16</c:v>
                </c:pt>
                <c:pt idx="40202">
                  <c:v>14</c:v>
                </c:pt>
                <c:pt idx="40203">
                  <c:v>7</c:v>
                </c:pt>
                <c:pt idx="40204">
                  <c:v>20</c:v>
                </c:pt>
                <c:pt idx="40205">
                  <c:v>15</c:v>
                </c:pt>
                <c:pt idx="40206">
                  <c:v>15</c:v>
                </c:pt>
                <c:pt idx="40207">
                  <c:v>10</c:v>
                </c:pt>
                <c:pt idx="40208">
                  <c:v>16</c:v>
                </c:pt>
                <c:pt idx="40209">
                  <c:v>18</c:v>
                </c:pt>
                <c:pt idx="40210">
                  <c:v>17</c:v>
                </c:pt>
                <c:pt idx="40211">
                  <c:v>15</c:v>
                </c:pt>
                <c:pt idx="40212">
                  <c:v>20</c:v>
                </c:pt>
                <c:pt idx="40213">
                  <c:v>20</c:v>
                </c:pt>
                <c:pt idx="40214">
                  <c:v>16</c:v>
                </c:pt>
                <c:pt idx="40215">
                  <c:v>0</c:v>
                </c:pt>
                <c:pt idx="40216">
                  <c:v>16</c:v>
                </c:pt>
                <c:pt idx="40217">
                  <c:v>14</c:v>
                </c:pt>
                <c:pt idx="40218">
                  <c:v>14</c:v>
                </c:pt>
                <c:pt idx="40219">
                  <c:v>14</c:v>
                </c:pt>
                <c:pt idx="40220">
                  <c:v>15</c:v>
                </c:pt>
                <c:pt idx="40221">
                  <c:v>20</c:v>
                </c:pt>
                <c:pt idx="40222">
                  <c:v>17</c:v>
                </c:pt>
                <c:pt idx="40223">
                  <c:v>11</c:v>
                </c:pt>
                <c:pt idx="40224">
                  <c:v>13</c:v>
                </c:pt>
                <c:pt idx="40225">
                  <c:v>6</c:v>
                </c:pt>
                <c:pt idx="40226">
                  <c:v>11</c:v>
                </c:pt>
                <c:pt idx="40227">
                  <c:v>10</c:v>
                </c:pt>
                <c:pt idx="40228">
                  <c:v>11</c:v>
                </c:pt>
                <c:pt idx="40229">
                  <c:v>19</c:v>
                </c:pt>
                <c:pt idx="40230">
                  <c:v>17</c:v>
                </c:pt>
                <c:pt idx="40231">
                  <c:v>14</c:v>
                </c:pt>
                <c:pt idx="40232">
                  <c:v>9</c:v>
                </c:pt>
                <c:pt idx="40233">
                  <c:v>14</c:v>
                </c:pt>
                <c:pt idx="40234">
                  <c:v>13</c:v>
                </c:pt>
                <c:pt idx="40235">
                  <c:v>16</c:v>
                </c:pt>
                <c:pt idx="40236">
                  <c:v>13</c:v>
                </c:pt>
                <c:pt idx="40237">
                  <c:v>14</c:v>
                </c:pt>
                <c:pt idx="40238">
                  <c:v>17</c:v>
                </c:pt>
                <c:pt idx="40239">
                  <c:v>14</c:v>
                </c:pt>
                <c:pt idx="40240">
                  <c:v>13</c:v>
                </c:pt>
                <c:pt idx="40241">
                  <c:v>12</c:v>
                </c:pt>
                <c:pt idx="40242">
                  <c:v>19</c:v>
                </c:pt>
                <c:pt idx="40243">
                  <c:v>17</c:v>
                </c:pt>
                <c:pt idx="40244">
                  <c:v>13</c:v>
                </c:pt>
                <c:pt idx="40245">
                  <c:v>19</c:v>
                </c:pt>
                <c:pt idx="40246">
                  <c:v>11</c:v>
                </c:pt>
                <c:pt idx="40247">
                  <c:v>12</c:v>
                </c:pt>
                <c:pt idx="40248">
                  <c:v>0</c:v>
                </c:pt>
                <c:pt idx="40249">
                  <c:v>20</c:v>
                </c:pt>
                <c:pt idx="40250">
                  <c:v>12</c:v>
                </c:pt>
                <c:pt idx="40251">
                  <c:v>16</c:v>
                </c:pt>
                <c:pt idx="40252">
                  <c:v>16</c:v>
                </c:pt>
                <c:pt idx="40253">
                  <c:v>12</c:v>
                </c:pt>
                <c:pt idx="40254">
                  <c:v>20</c:v>
                </c:pt>
                <c:pt idx="40255">
                  <c:v>16</c:v>
                </c:pt>
                <c:pt idx="40256">
                  <c:v>14</c:v>
                </c:pt>
                <c:pt idx="40257">
                  <c:v>13</c:v>
                </c:pt>
                <c:pt idx="40258">
                  <c:v>12</c:v>
                </c:pt>
                <c:pt idx="40259">
                  <c:v>12</c:v>
                </c:pt>
                <c:pt idx="40260">
                  <c:v>14</c:v>
                </c:pt>
                <c:pt idx="40261">
                  <c:v>13</c:v>
                </c:pt>
                <c:pt idx="40262">
                  <c:v>12</c:v>
                </c:pt>
                <c:pt idx="40263">
                  <c:v>9</c:v>
                </c:pt>
                <c:pt idx="40264">
                  <c:v>19</c:v>
                </c:pt>
                <c:pt idx="40265">
                  <c:v>16</c:v>
                </c:pt>
                <c:pt idx="40266">
                  <c:v>16</c:v>
                </c:pt>
                <c:pt idx="40267">
                  <c:v>18</c:v>
                </c:pt>
                <c:pt idx="40268">
                  <c:v>16</c:v>
                </c:pt>
                <c:pt idx="40269">
                  <c:v>15</c:v>
                </c:pt>
                <c:pt idx="40270">
                  <c:v>20</c:v>
                </c:pt>
                <c:pt idx="40271">
                  <c:v>18</c:v>
                </c:pt>
                <c:pt idx="40272">
                  <c:v>16</c:v>
                </c:pt>
                <c:pt idx="40273">
                  <c:v>15</c:v>
                </c:pt>
                <c:pt idx="40274">
                  <c:v>10</c:v>
                </c:pt>
                <c:pt idx="40275">
                  <c:v>17</c:v>
                </c:pt>
                <c:pt idx="40276">
                  <c:v>11</c:v>
                </c:pt>
                <c:pt idx="40277">
                  <c:v>18</c:v>
                </c:pt>
                <c:pt idx="40278">
                  <c:v>14</c:v>
                </c:pt>
                <c:pt idx="40279">
                  <c:v>15</c:v>
                </c:pt>
                <c:pt idx="40280">
                  <c:v>13</c:v>
                </c:pt>
                <c:pt idx="40281">
                  <c:v>20</c:v>
                </c:pt>
                <c:pt idx="40282">
                  <c:v>18</c:v>
                </c:pt>
                <c:pt idx="40283">
                  <c:v>13</c:v>
                </c:pt>
                <c:pt idx="40284">
                  <c:v>13</c:v>
                </c:pt>
                <c:pt idx="40285">
                  <c:v>10</c:v>
                </c:pt>
                <c:pt idx="40286">
                  <c:v>7</c:v>
                </c:pt>
                <c:pt idx="40287">
                  <c:v>14</c:v>
                </c:pt>
                <c:pt idx="40288">
                  <c:v>16</c:v>
                </c:pt>
                <c:pt idx="40289">
                  <c:v>17</c:v>
                </c:pt>
                <c:pt idx="40290">
                  <c:v>16</c:v>
                </c:pt>
                <c:pt idx="40291">
                  <c:v>11</c:v>
                </c:pt>
                <c:pt idx="40292">
                  <c:v>14</c:v>
                </c:pt>
                <c:pt idx="40293">
                  <c:v>19</c:v>
                </c:pt>
                <c:pt idx="40294">
                  <c:v>13</c:v>
                </c:pt>
                <c:pt idx="40295">
                  <c:v>11</c:v>
                </c:pt>
                <c:pt idx="40296">
                  <c:v>5</c:v>
                </c:pt>
                <c:pt idx="40297">
                  <c:v>13</c:v>
                </c:pt>
                <c:pt idx="40298">
                  <c:v>18</c:v>
                </c:pt>
                <c:pt idx="40299">
                  <c:v>20</c:v>
                </c:pt>
                <c:pt idx="40300">
                  <c:v>16</c:v>
                </c:pt>
                <c:pt idx="40301">
                  <c:v>16</c:v>
                </c:pt>
                <c:pt idx="40302">
                  <c:v>13</c:v>
                </c:pt>
                <c:pt idx="40303">
                  <c:v>12</c:v>
                </c:pt>
                <c:pt idx="40304">
                  <c:v>15</c:v>
                </c:pt>
                <c:pt idx="40305">
                  <c:v>13</c:v>
                </c:pt>
                <c:pt idx="40306">
                  <c:v>20</c:v>
                </c:pt>
                <c:pt idx="40307">
                  <c:v>14</c:v>
                </c:pt>
                <c:pt idx="40308">
                  <c:v>13</c:v>
                </c:pt>
                <c:pt idx="40309">
                  <c:v>10</c:v>
                </c:pt>
                <c:pt idx="40310">
                  <c:v>20</c:v>
                </c:pt>
                <c:pt idx="40311">
                  <c:v>13</c:v>
                </c:pt>
                <c:pt idx="40312">
                  <c:v>18</c:v>
                </c:pt>
                <c:pt idx="40313">
                  <c:v>12</c:v>
                </c:pt>
                <c:pt idx="40314">
                  <c:v>15</c:v>
                </c:pt>
                <c:pt idx="40315">
                  <c:v>4</c:v>
                </c:pt>
                <c:pt idx="40316">
                  <c:v>17</c:v>
                </c:pt>
                <c:pt idx="40317">
                  <c:v>15</c:v>
                </c:pt>
                <c:pt idx="40318">
                  <c:v>17</c:v>
                </c:pt>
                <c:pt idx="40319">
                  <c:v>15</c:v>
                </c:pt>
                <c:pt idx="40320">
                  <c:v>18</c:v>
                </c:pt>
                <c:pt idx="40321">
                  <c:v>4</c:v>
                </c:pt>
                <c:pt idx="40322">
                  <c:v>20</c:v>
                </c:pt>
                <c:pt idx="40323">
                  <c:v>9</c:v>
                </c:pt>
                <c:pt idx="40324">
                  <c:v>8</c:v>
                </c:pt>
                <c:pt idx="40325">
                  <c:v>17</c:v>
                </c:pt>
                <c:pt idx="40326">
                  <c:v>17</c:v>
                </c:pt>
                <c:pt idx="40327">
                  <c:v>12</c:v>
                </c:pt>
                <c:pt idx="40328">
                  <c:v>15</c:v>
                </c:pt>
                <c:pt idx="40329">
                  <c:v>17</c:v>
                </c:pt>
                <c:pt idx="40330">
                  <c:v>13</c:v>
                </c:pt>
                <c:pt idx="40331">
                  <c:v>19</c:v>
                </c:pt>
                <c:pt idx="40332">
                  <c:v>16</c:v>
                </c:pt>
                <c:pt idx="40333">
                  <c:v>19</c:v>
                </c:pt>
                <c:pt idx="40334">
                  <c:v>14</c:v>
                </c:pt>
                <c:pt idx="40335">
                  <c:v>18</c:v>
                </c:pt>
                <c:pt idx="40336">
                  <c:v>16</c:v>
                </c:pt>
                <c:pt idx="40337">
                  <c:v>20</c:v>
                </c:pt>
                <c:pt idx="40338">
                  <c:v>20</c:v>
                </c:pt>
                <c:pt idx="40339">
                  <c:v>4</c:v>
                </c:pt>
                <c:pt idx="40340">
                  <c:v>13</c:v>
                </c:pt>
                <c:pt idx="40341">
                  <c:v>16</c:v>
                </c:pt>
                <c:pt idx="40342">
                  <c:v>15</c:v>
                </c:pt>
                <c:pt idx="40343">
                  <c:v>20</c:v>
                </c:pt>
                <c:pt idx="40344">
                  <c:v>15</c:v>
                </c:pt>
                <c:pt idx="40345">
                  <c:v>11</c:v>
                </c:pt>
                <c:pt idx="40346">
                  <c:v>8</c:v>
                </c:pt>
                <c:pt idx="40347">
                  <c:v>9</c:v>
                </c:pt>
                <c:pt idx="40348">
                  <c:v>16</c:v>
                </c:pt>
                <c:pt idx="40349">
                  <c:v>19</c:v>
                </c:pt>
                <c:pt idx="40350">
                  <c:v>8</c:v>
                </c:pt>
                <c:pt idx="40351">
                  <c:v>16</c:v>
                </c:pt>
                <c:pt idx="40352">
                  <c:v>9</c:v>
                </c:pt>
                <c:pt idx="40353">
                  <c:v>18</c:v>
                </c:pt>
                <c:pt idx="40354">
                  <c:v>11</c:v>
                </c:pt>
                <c:pt idx="40355">
                  <c:v>8</c:v>
                </c:pt>
                <c:pt idx="40356">
                  <c:v>7</c:v>
                </c:pt>
                <c:pt idx="40357">
                  <c:v>14</c:v>
                </c:pt>
                <c:pt idx="40358">
                  <c:v>20</c:v>
                </c:pt>
                <c:pt idx="40359">
                  <c:v>15</c:v>
                </c:pt>
                <c:pt idx="40360">
                  <c:v>17</c:v>
                </c:pt>
                <c:pt idx="40361">
                  <c:v>16</c:v>
                </c:pt>
                <c:pt idx="40362">
                  <c:v>20</c:v>
                </c:pt>
                <c:pt idx="40363">
                  <c:v>10</c:v>
                </c:pt>
                <c:pt idx="40364">
                  <c:v>19</c:v>
                </c:pt>
                <c:pt idx="40365">
                  <c:v>11</c:v>
                </c:pt>
                <c:pt idx="40366">
                  <c:v>0</c:v>
                </c:pt>
                <c:pt idx="40367">
                  <c:v>0</c:v>
                </c:pt>
                <c:pt idx="40368">
                  <c:v>15</c:v>
                </c:pt>
                <c:pt idx="40369">
                  <c:v>8</c:v>
                </c:pt>
                <c:pt idx="40370">
                  <c:v>18</c:v>
                </c:pt>
                <c:pt idx="40371">
                  <c:v>20</c:v>
                </c:pt>
                <c:pt idx="40372">
                  <c:v>13</c:v>
                </c:pt>
                <c:pt idx="40373">
                  <c:v>18</c:v>
                </c:pt>
                <c:pt idx="40374">
                  <c:v>12</c:v>
                </c:pt>
                <c:pt idx="40375">
                  <c:v>17</c:v>
                </c:pt>
                <c:pt idx="40376">
                  <c:v>14</c:v>
                </c:pt>
                <c:pt idx="40377">
                  <c:v>12</c:v>
                </c:pt>
                <c:pt idx="40378">
                  <c:v>16</c:v>
                </c:pt>
                <c:pt idx="40379">
                  <c:v>13</c:v>
                </c:pt>
                <c:pt idx="40380">
                  <c:v>18</c:v>
                </c:pt>
                <c:pt idx="40381">
                  <c:v>11</c:v>
                </c:pt>
                <c:pt idx="40382">
                  <c:v>14</c:v>
                </c:pt>
                <c:pt idx="40383">
                  <c:v>11</c:v>
                </c:pt>
                <c:pt idx="40384">
                  <c:v>15</c:v>
                </c:pt>
                <c:pt idx="40385">
                  <c:v>16</c:v>
                </c:pt>
                <c:pt idx="40386">
                  <c:v>18</c:v>
                </c:pt>
                <c:pt idx="40387">
                  <c:v>17</c:v>
                </c:pt>
                <c:pt idx="40388">
                  <c:v>17</c:v>
                </c:pt>
                <c:pt idx="40389">
                  <c:v>17</c:v>
                </c:pt>
                <c:pt idx="40390">
                  <c:v>10</c:v>
                </c:pt>
                <c:pt idx="40391">
                  <c:v>20</c:v>
                </c:pt>
                <c:pt idx="40392">
                  <c:v>12</c:v>
                </c:pt>
                <c:pt idx="40393">
                  <c:v>11</c:v>
                </c:pt>
                <c:pt idx="40394">
                  <c:v>15</c:v>
                </c:pt>
                <c:pt idx="40395">
                  <c:v>13</c:v>
                </c:pt>
                <c:pt idx="40396">
                  <c:v>14</c:v>
                </c:pt>
                <c:pt idx="40397">
                  <c:v>16</c:v>
                </c:pt>
                <c:pt idx="40398">
                  <c:v>20</c:v>
                </c:pt>
                <c:pt idx="40399">
                  <c:v>17</c:v>
                </c:pt>
                <c:pt idx="40400">
                  <c:v>13</c:v>
                </c:pt>
                <c:pt idx="40401">
                  <c:v>9</c:v>
                </c:pt>
                <c:pt idx="40402">
                  <c:v>17</c:v>
                </c:pt>
                <c:pt idx="40403">
                  <c:v>15</c:v>
                </c:pt>
                <c:pt idx="40404">
                  <c:v>18</c:v>
                </c:pt>
                <c:pt idx="40405">
                  <c:v>6</c:v>
                </c:pt>
                <c:pt idx="40406">
                  <c:v>10</c:v>
                </c:pt>
                <c:pt idx="40407">
                  <c:v>18</c:v>
                </c:pt>
                <c:pt idx="40408">
                  <c:v>11</c:v>
                </c:pt>
                <c:pt idx="40409">
                  <c:v>18</c:v>
                </c:pt>
                <c:pt idx="40410">
                  <c:v>14</c:v>
                </c:pt>
                <c:pt idx="40411">
                  <c:v>10</c:v>
                </c:pt>
                <c:pt idx="40412">
                  <c:v>16</c:v>
                </c:pt>
                <c:pt idx="40413">
                  <c:v>17</c:v>
                </c:pt>
                <c:pt idx="40414">
                  <c:v>17</c:v>
                </c:pt>
                <c:pt idx="40415">
                  <c:v>14</c:v>
                </c:pt>
                <c:pt idx="40416">
                  <c:v>15</c:v>
                </c:pt>
                <c:pt idx="40417">
                  <c:v>12</c:v>
                </c:pt>
                <c:pt idx="40418">
                  <c:v>18</c:v>
                </c:pt>
                <c:pt idx="40419">
                  <c:v>18</c:v>
                </c:pt>
                <c:pt idx="40420">
                  <c:v>6</c:v>
                </c:pt>
                <c:pt idx="40421">
                  <c:v>20</c:v>
                </c:pt>
                <c:pt idx="40422">
                  <c:v>20</c:v>
                </c:pt>
                <c:pt idx="40423">
                  <c:v>12</c:v>
                </c:pt>
                <c:pt idx="40424">
                  <c:v>14</c:v>
                </c:pt>
                <c:pt idx="40425">
                  <c:v>16</c:v>
                </c:pt>
                <c:pt idx="40426">
                  <c:v>19</c:v>
                </c:pt>
                <c:pt idx="40427">
                  <c:v>15</c:v>
                </c:pt>
                <c:pt idx="40428">
                  <c:v>9</c:v>
                </c:pt>
                <c:pt idx="40429">
                  <c:v>13</c:v>
                </c:pt>
                <c:pt idx="40430">
                  <c:v>18</c:v>
                </c:pt>
                <c:pt idx="40431">
                  <c:v>18</c:v>
                </c:pt>
                <c:pt idx="40432">
                  <c:v>20</c:v>
                </c:pt>
                <c:pt idx="40433">
                  <c:v>20</c:v>
                </c:pt>
                <c:pt idx="40434">
                  <c:v>20</c:v>
                </c:pt>
                <c:pt idx="40435">
                  <c:v>15</c:v>
                </c:pt>
                <c:pt idx="40436">
                  <c:v>16</c:v>
                </c:pt>
                <c:pt idx="40437">
                  <c:v>13</c:v>
                </c:pt>
                <c:pt idx="40438">
                  <c:v>19</c:v>
                </c:pt>
                <c:pt idx="40439">
                  <c:v>16</c:v>
                </c:pt>
                <c:pt idx="40440">
                  <c:v>14</c:v>
                </c:pt>
                <c:pt idx="40441">
                  <c:v>18</c:v>
                </c:pt>
                <c:pt idx="40442">
                  <c:v>18</c:v>
                </c:pt>
                <c:pt idx="40443">
                  <c:v>16</c:v>
                </c:pt>
                <c:pt idx="40444">
                  <c:v>13</c:v>
                </c:pt>
                <c:pt idx="40445">
                  <c:v>12</c:v>
                </c:pt>
                <c:pt idx="40446">
                  <c:v>19</c:v>
                </c:pt>
                <c:pt idx="40447">
                  <c:v>14</c:v>
                </c:pt>
                <c:pt idx="40448">
                  <c:v>16</c:v>
                </c:pt>
                <c:pt idx="40449">
                  <c:v>4</c:v>
                </c:pt>
                <c:pt idx="40450">
                  <c:v>11</c:v>
                </c:pt>
                <c:pt idx="40451">
                  <c:v>16</c:v>
                </c:pt>
                <c:pt idx="40452">
                  <c:v>18</c:v>
                </c:pt>
                <c:pt idx="40453">
                  <c:v>14</c:v>
                </c:pt>
                <c:pt idx="40454">
                  <c:v>15</c:v>
                </c:pt>
                <c:pt idx="40455">
                  <c:v>7</c:v>
                </c:pt>
                <c:pt idx="40456">
                  <c:v>16</c:v>
                </c:pt>
                <c:pt idx="40457">
                  <c:v>9</c:v>
                </c:pt>
                <c:pt idx="40458">
                  <c:v>17</c:v>
                </c:pt>
                <c:pt idx="40459">
                  <c:v>16</c:v>
                </c:pt>
                <c:pt idx="40460">
                  <c:v>16</c:v>
                </c:pt>
                <c:pt idx="40461">
                  <c:v>11</c:v>
                </c:pt>
                <c:pt idx="40462">
                  <c:v>17</c:v>
                </c:pt>
                <c:pt idx="40463">
                  <c:v>11</c:v>
                </c:pt>
                <c:pt idx="40464">
                  <c:v>19</c:v>
                </c:pt>
                <c:pt idx="40465">
                  <c:v>16</c:v>
                </c:pt>
                <c:pt idx="40466">
                  <c:v>16</c:v>
                </c:pt>
                <c:pt idx="40467">
                  <c:v>11</c:v>
                </c:pt>
                <c:pt idx="40468">
                  <c:v>16</c:v>
                </c:pt>
                <c:pt idx="40469">
                  <c:v>19</c:v>
                </c:pt>
                <c:pt idx="40470">
                  <c:v>19</c:v>
                </c:pt>
                <c:pt idx="40471">
                  <c:v>16</c:v>
                </c:pt>
                <c:pt idx="40472">
                  <c:v>16</c:v>
                </c:pt>
                <c:pt idx="40473">
                  <c:v>19</c:v>
                </c:pt>
                <c:pt idx="40474">
                  <c:v>10</c:v>
                </c:pt>
                <c:pt idx="40475">
                  <c:v>17</c:v>
                </c:pt>
                <c:pt idx="40476">
                  <c:v>15</c:v>
                </c:pt>
                <c:pt idx="40477">
                  <c:v>16</c:v>
                </c:pt>
                <c:pt idx="40478">
                  <c:v>6</c:v>
                </c:pt>
                <c:pt idx="40479">
                  <c:v>16</c:v>
                </c:pt>
                <c:pt idx="40480">
                  <c:v>16</c:v>
                </c:pt>
                <c:pt idx="40481">
                  <c:v>0</c:v>
                </c:pt>
                <c:pt idx="40482">
                  <c:v>17</c:v>
                </c:pt>
                <c:pt idx="40483">
                  <c:v>18</c:v>
                </c:pt>
                <c:pt idx="40484">
                  <c:v>14</c:v>
                </c:pt>
                <c:pt idx="40485">
                  <c:v>19</c:v>
                </c:pt>
                <c:pt idx="40486">
                  <c:v>0</c:v>
                </c:pt>
                <c:pt idx="40487">
                  <c:v>12</c:v>
                </c:pt>
                <c:pt idx="40488">
                  <c:v>16</c:v>
                </c:pt>
                <c:pt idx="40489">
                  <c:v>9</c:v>
                </c:pt>
                <c:pt idx="40490">
                  <c:v>11</c:v>
                </c:pt>
                <c:pt idx="40491">
                  <c:v>13</c:v>
                </c:pt>
                <c:pt idx="40492">
                  <c:v>18</c:v>
                </c:pt>
                <c:pt idx="40493">
                  <c:v>16</c:v>
                </c:pt>
                <c:pt idx="40494">
                  <c:v>17</c:v>
                </c:pt>
                <c:pt idx="40495">
                  <c:v>11</c:v>
                </c:pt>
                <c:pt idx="40496">
                  <c:v>15</c:v>
                </c:pt>
                <c:pt idx="40497">
                  <c:v>4</c:v>
                </c:pt>
                <c:pt idx="40498">
                  <c:v>14</c:v>
                </c:pt>
                <c:pt idx="40499">
                  <c:v>12</c:v>
                </c:pt>
                <c:pt idx="40500">
                  <c:v>15</c:v>
                </c:pt>
                <c:pt idx="40501">
                  <c:v>13</c:v>
                </c:pt>
                <c:pt idx="40502">
                  <c:v>17</c:v>
                </c:pt>
                <c:pt idx="40503">
                  <c:v>16</c:v>
                </c:pt>
                <c:pt idx="40504">
                  <c:v>17</c:v>
                </c:pt>
                <c:pt idx="40505">
                  <c:v>19</c:v>
                </c:pt>
                <c:pt idx="40506">
                  <c:v>16</c:v>
                </c:pt>
                <c:pt idx="40507">
                  <c:v>20</c:v>
                </c:pt>
                <c:pt idx="40508">
                  <c:v>18</c:v>
                </c:pt>
                <c:pt idx="40509">
                  <c:v>10</c:v>
                </c:pt>
                <c:pt idx="40510">
                  <c:v>16</c:v>
                </c:pt>
                <c:pt idx="40511">
                  <c:v>20</c:v>
                </c:pt>
                <c:pt idx="40512">
                  <c:v>10</c:v>
                </c:pt>
                <c:pt idx="40513">
                  <c:v>14</c:v>
                </c:pt>
                <c:pt idx="40514">
                  <c:v>15</c:v>
                </c:pt>
                <c:pt idx="40515">
                  <c:v>16</c:v>
                </c:pt>
                <c:pt idx="40516">
                  <c:v>14</c:v>
                </c:pt>
                <c:pt idx="40517">
                  <c:v>12</c:v>
                </c:pt>
                <c:pt idx="40518">
                  <c:v>17</c:v>
                </c:pt>
                <c:pt idx="40519">
                  <c:v>20</c:v>
                </c:pt>
                <c:pt idx="40520">
                  <c:v>16</c:v>
                </c:pt>
                <c:pt idx="40521">
                  <c:v>5</c:v>
                </c:pt>
                <c:pt idx="40522">
                  <c:v>20</c:v>
                </c:pt>
                <c:pt idx="40523">
                  <c:v>11</c:v>
                </c:pt>
                <c:pt idx="40524">
                  <c:v>14</c:v>
                </c:pt>
                <c:pt idx="40525">
                  <c:v>17</c:v>
                </c:pt>
                <c:pt idx="40526">
                  <c:v>11</c:v>
                </c:pt>
                <c:pt idx="40527">
                  <c:v>18</c:v>
                </c:pt>
                <c:pt idx="40528">
                  <c:v>13</c:v>
                </c:pt>
                <c:pt idx="40529">
                  <c:v>4</c:v>
                </c:pt>
                <c:pt idx="40530">
                  <c:v>17</c:v>
                </c:pt>
                <c:pt idx="40531">
                  <c:v>16</c:v>
                </c:pt>
                <c:pt idx="40532">
                  <c:v>9</c:v>
                </c:pt>
                <c:pt idx="40533">
                  <c:v>10</c:v>
                </c:pt>
                <c:pt idx="40534">
                  <c:v>16</c:v>
                </c:pt>
                <c:pt idx="40535">
                  <c:v>14</c:v>
                </c:pt>
                <c:pt idx="40536">
                  <c:v>20</c:v>
                </c:pt>
                <c:pt idx="40537">
                  <c:v>16</c:v>
                </c:pt>
                <c:pt idx="40538">
                  <c:v>10</c:v>
                </c:pt>
                <c:pt idx="40539">
                  <c:v>20</c:v>
                </c:pt>
                <c:pt idx="40540">
                  <c:v>20</c:v>
                </c:pt>
                <c:pt idx="40541">
                  <c:v>4</c:v>
                </c:pt>
                <c:pt idx="40542">
                  <c:v>19</c:v>
                </c:pt>
                <c:pt idx="40543">
                  <c:v>16</c:v>
                </c:pt>
                <c:pt idx="40544">
                  <c:v>13</c:v>
                </c:pt>
                <c:pt idx="40545">
                  <c:v>7</c:v>
                </c:pt>
                <c:pt idx="40546">
                  <c:v>17</c:v>
                </c:pt>
                <c:pt idx="40547">
                  <c:v>16</c:v>
                </c:pt>
                <c:pt idx="40548">
                  <c:v>12</c:v>
                </c:pt>
                <c:pt idx="40549">
                  <c:v>20</c:v>
                </c:pt>
                <c:pt idx="40550">
                  <c:v>17</c:v>
                </c:pt>
                <c:pt idx="40551">
                  <c:v>5</c:v>
                </c:pt>
                <c:pt idx="40552">
                  <c:v>12</c:v>
                </c:pt>
                <c:pt idx="40553">
                  <c:v>18</c:v>
                </c:pt>
                <c:pt idx="40554">
                  <c:v>17</c:v>
                </c:pt>
                <c:pt idx="40555">
                  <c:v>11</c:v>
                </c:pt>
                <c:pt idx="40556">
                  <c:v>9</c:v>
                </c:pt>
                <c:pt idx="40557">
                  <c:v>16</c:v>
                </c:pt>
                <c:pt idx="40558">
                  <c:v>19</c:v>
                </c:pt>
                <c:pt idx="40559">
                  <c:v>16</c:v>
                </c:pt>
                <c:pt idx="40560">
                  <c:v>12</c:v>
                </c:pt>
                <c:pt idx="40561">
                  <c:v>13</c:v>
                </c:pt>
                <c:pt idx="40562">
                  <c:v>16</c:v>
                </c:pt>
                <c:pt idx="40563">
                  <c:v>16</c:v>
                </c:pt>
                <c:pt idx="40564">
                  <c:v>12</c:v>
                </c:pt>
                <c:pt idx="40565">
                  <c:v>13</c:v>
                </c:pt>
                <c:pt idx="40566">
                  <c:v>16</c:v>
                </c:pt>
                <c:pt idx="40567">
                  <c:v>0</c:v>
                </c:pt>
                <c:pt idx="40568">
                  <c:v>11</c:v>
                </c:pt>
                <c:pt idx="40569">
                  <c:v>16</c:v>
                </c:pt>
                <c:pt idx="40570">
                  <c:v>16</c:v>
                </c:pt>
                <c:pt idx="40571">
                  <c:v>4</c:v>
                </c:pt>
                <c:pt idx="40572">
                  <c:v>20</c:v>
                </c:pt>
                <c:pt idx="40573">
                  <c:v>18</c:v>
                </c:pt>
                <c:pt idx="40574">
                  <c:v>20</c:v>
                </c:pt>
                <c:pt idx="40575">
                  <c:v>15</c:v>
                </c:pt>
                <c:pt idx="40576">
                  <c:v>18</c:v>
                </c:pt>
                <c:pt idx="40577">
                  <c:v>0</c:v>
                </c:pt>
                <c:pt idx="40578">
                  <c:v>12</c:v>
                </c:pt>
                <c:pt idx="40579">
                  <c:v>13</c:v>
                </c:pt>
                <c:pt idx="40580">
                  <c:v>16</c:v>
                </c:pt>
                <c:pt idx="40581">
                  <c:v>18</c:v>
                </c:pt>
                <c:pt idx="40582">
                  <c:v>12</c:v>
                </c:pt>
                <c:pt idx="40583">
                  <c:v>16</c:v>
                </c:pt>
                <c:pt idx="40584">
                  <c:v>16</c:v>
                </c:pt>
                <c:pt idx="40585">
                  <c:v>19</c:v>
                </c:pt>
                <c:pt idx="40586">
                  <c:v>11</c:v>
                </c:pt>
                <c:pt idx="40587">
                  <c:v>16</c:v>
                </c:pt>
                <c:pt idx="40588">
                  <c:v>14</c:v>
                </c:pt>
                <c:pt idx="40589">
                  <c:v>16</c:v>
                </c:pt>
                <c:pt idx="40590">
                  <c:v>8</c:v>
                </c:pt>
                <c:pt idx="40591">
                  <c:v>19</c:v>
                </c:pt>
                <c:pt idx="40592">
                  <c:v>15</c:v>
                </c:pt>
                <c:pt idx="40593">
                  <c:v>15</c:v>
                </c:pt>
                <c:pt idx="40594">
                  <c:v>14</c:v>
                </c:pt>
                <c:pt idx="40595">
                  <c:v>19</c:v>
                </c:pt>
                <c:pt idx="40596">
                  <c:v>14</c:v>
                </c:pt>
                <c:pt idx="40597">
                  <c:v>15</c:v>
                </c:pt>
                <c:pt idx="40598">
                  <c:v>4</c:v>
                </c:pt>
                <c:pt idx="40599">
                  <c:v>12</c:v>
                </c:pt>
                <c:pt idx="40600">
                  <c:v>12</c:v>
                </c:pt>
                <c:pt idx="40601">
                  <c:v>20</c:v>
                </c:pt>
                <c:pt idx="40602">
                  <c:v>16</c:v>
                </c:pt>
                <c:pt idx="40603">
                  <c:v>16</c:v>
                </c:pt>
                <c:pt idx="40604">
                  <c:v>15</c:v>
                </c:pt>
                <c:pt idx="40605">
                  <c:v>18</c:v>
                </c:pt>
                <c:pt idx="40606">
                  <c:v>12</c:v>
                </c:pt>
                <c:pt idx="40607">
                  <c:v>14</c:v>
                </c:pt>
                <c:pt idx="40608">
                  <c:v>12</c:v>
                </c:pt>
                <c:pt idx="40609">
                  <c:v>16</c:v>
                </c:pt>
                <c:pt idx="40610">
                  <c:v>11</c:v>
                </c:pt>
                <c:pt idx="40611">
                  <c:v>18</c:v>
                </c:pt>
                <c:pt idx="40612">
                  <c:v>15</c:v>
                </c:pt>
                <c:pt idx="40613">
                  <c:v>20</c:v>
                </c:pt>
                <c:pt idx="40614">
                  <c:v>11</c:v>
                </c:pt>
                <c:pt idx="40615">
                  <c:v>14</c:v>
                </c:pt>
                <c:pt idx="40616">
                  <c:v>12</c:v>
                </c:pt>
                <c:pt idx="40617">
                  <c:v>10</c:v>
                </c:pt>
                <c:pt idx="40618">
                  <c:v>17</c:v>
                </c:pt>
                <c:pt idx="40619">
                  <c:v>12</c:v>
                </c:pt>
                <c:pt idx="40620">
                  <c:v>19</c:v>
                </c:pt>
                <c:pt idx="40621">
                  <c:v>16</c:v>
                </c:pt>
                <c:pt idx="40622">
                  <c:v>13</c:v>
                </c:pt>
                <c:pt idx="40623">
                  <c:v>16</c:v>
                </c:pt>
                <c:pt idx="40624">
                  <c:v>15</c:v>
                </c:pt>
                <c:pt idx="40625">
                  <c:v>0</c:v>
                </c:pt>
                <c:pt idx="40626">
                  <c:v>18</c:v>
                </c:pt>
                <c:pt idx="40627">
                  <c:v>17</c:v>
                </c:pt>
                <c:pt idx="40628">
                  <c:v>17</c:v>
                </c:pt>
                <c:pt idx="40629">
                  <c:v>15</c:v>
                </c:pt>
                <c:pt idx="40630">
                  <c:v>16</c:v>
                </c:pt>
                <c:pt idx="40631">
                  <c:v>12</c:v>
                </c:pt>
                <c:pt idx="40632">
                  <c:v>20</c:v>
                </c:pt>
                <c:pt idx="40633">
                  <c:v>18</c:v>
                </c:pt>
                <c:pt idx="40634">
                  <c:v>13</c:v>
                </c:pt>
                <c:pt idx="40635">
                  <c:v>16</c:v>
                </c:pt>
                <c:pt idx="40636">
                  <c:v>19</c:v>
                </c:pt>
                <c:pt idx="40637">
                  <c:v>13</c:v>
                </c:pt>
                <c:pt idx="40638">
                  <c:v>10</c:v>
                </c:pt>
                <c:pt idx="40639">
                  <c:v>16</c:v>
                </c:pt>
                <c:pt idx="40640">
                  <c:v>17</c:v>
                </c:pt>
                <c:pt idx="40641">
                  <c:v>20</c:v>
                </c:pt>
                <c:pt idx="40642">
                  <c:v>16</c:v>
                </c:pt>
                <c:pt idx="40643">
                  <c:v>14</c:v>
                </c:pt>
                <c:pt idx="40644">
                  <c:v>18</c:v>
                </c:pt>
                <c:pt idx="40645">
                  <c:v>15</c:v>
                </c:pt>
                <c:pt idx="40646">
                  <c:v>14</c:v>
                </c:pt>
                <c:pt idx="40647">
                  <c:v>18</c:v>
                </c:pt>
                <c:pt idx="40648">
                  <c:v>9</c:v>
                </c:pt>
                <c:pt idx="40649">
                  <c:v>12</c:v>
                </c:pt>
                <c:pt idx="40650">
                  <c:v>16</c:v>
                </c:pt>
                <c:pt idx="40651">
                  <c:v>11</c:v>
                </c:pt>
                <c:pt idx="40652">
                  <c:v>10</c:v>
                </c:pt>
                <c:pt idx="40653">
                  <c:v>10</c:v>
                </c:pt>
                <c:pt idx="40654">
                  <c:v>9</c:v>
                </c:pt>
                <c:pt idx="40655">
                  <c:v>16</c:v>
                </c:pt>
                <c:pt idx="40656">
                  <c:v>14</c:v>
                </c:pt>
                <c:pt idx="40657">
                  <c:v>12</c:v>
                </c:pt>
                <c:pt idx="40658">
                  <c:v>15</c:v>
                </c:pt>
                <c:pt idx="40659">
                  <c:v>0</c:v>
                </c:pt>
                <c:pt idx="40660">
                  <c:v>5</c:v>
                </c:pt>
                <c:pt idx="40661">
                  <c:v>15</c:v>
                </c:pt>
                <c:pt idx="40662">
                  <c:v>17</c:v>
                </c:pt>
                <c:pt idx="40663">
                  <c:v>15</c:v>
                </c:pt>
                <c:pt idx="40664">
                  <c:v>5</c:v>
                </c:pt>
                <c:pt idx="40665">
                  <c:v>19</c:v>
                </c:pt>
                <c:pt idx="40666">
                  <c:v>16</c:v>
                </c:pt>
                <c:pt idx="40667">
                  <c:v>4</c:v>
                </c:pt>
                <c:pt idx="40668">
                  <c:v>17</c:v>
                </c:pt>
                <c:pt idx="40669">
                  <c:v>15</c:v>
                </c:pt>
                <c:pt idx="40670">
                  <c:v>16</c:v>
                </c:pt>
                <c:pt idx="40671">
                  <c:v>17</c:v>
                </c:pt>
                <c:pt idx="40672">
                  <c:v>11</c:v>
                </c:pt>
                <c:pt idx="40673">
                  <c:v>0</c:v>
                </c:pt>
                <c:pt idx="40674">
                  <c:v>17</c:v>
                </c:pt>
                <c:pt idx="40675">
                  <c:v>8</c:v>
                </c:pt>
                <c:pt idx="40676">
                  <c:v>17</c:v>
                </c:pt>
                <c:pt idx="40677">
                  <c:v>20</c:v>
                </c:pt>
                <c:pt idx="40678">
                  <c:v>20</c:v>
                </c:pt>
                <c:pt idx="40679">
                  <c:v>17</c:v>
                </c:pt>
                <c:pt idx="40680">
                  <c:v>7</c:v>
                </c:pt>
                <c:pt idx="40681">
                  <c:v>7</c:v>
                </c:pt>
                <c:pt idx="40682">
                  <c:v>14</c:v>
                </c:pt>
                <c:pt idx="40683">
                  <c:v>6</c:v>
                </c:pt>
                <c:pt idx="40684">
                  <c:v>16</c:v>
                </c:pt>
                <c:pt idx="40685">
                  <c:v>9</c:v>
                </c:pt>
                <c:pt idx="40686">
                  <c:v>17</c:v>
                </c:pt>
                <c:pt idx="40687">
                  <c:v>9</c:v>
                </c:pt>
                <c:pt idx="40688">
                  <c:v>10</c:v>
                </c:pt>
                <c:pt idx="40689">
                  <c:v>15</c:v>
                </c:pt>
                <c:pt idx="40690">
                  <c:v>10</c:v>
                </c:pt>
                <c:pt idx="40691">
                  <c:v>16</c:v>
                </c:pt>
                <c:pt idx="40692">
                  <c:v>14</c:v>
                </c:pt>
                <c:pt idx="40693">
                  <c:v>11</c:v>
                </c:pt>
                <c:pt idx="40694">
                  <c:v>13</c:v>
                </c:pt>
                <c:pt idx="40695">
                  <c:v>16</c:v>
                </c:pt>
                <c:pt idx="40696">
                  <c:v>17</c:v>
                </c:pt>
                <c:pt idx="40697">
                  <c:v>16</c:v>
                </c:pt>
                <c:pt idx="40698">
                  <c:v>20</c:v>
                </c:pt>
                <c:pt idx="40699">
                  <c:v>18</c:v>
                </c:pt>
                <c:pt idx="40700">
                  <c:v>7</c:v>
                </c:pt>
                <c:pt idx="40701">
                  <c:v>16</c:v>
                </c:pt>
                <c:pt idx="40702">
                  <c:v>7</c:v>
                </c:pt>
                <c:pt idx="40703">
                  <c:v>18</c:v>
                </c:pt>
                <c:pt idx="40704">
                  <c:v>6</c:v>
                </c:pt>
                <c:pt idx="40705">
                  <c:v>16</c:v>
                </c:pt>
                <c:pt idx="40706">
                  <c:v>15</c:v>
                </c:pt>
                <c:pt idx="40707">
                  <c:v>15</c:v>
                </c:pt>
                <c:pt idx="40708">
                  <c:v>16</c:v>
                </c:pt>
                <c:pt idx="40709">
                  <c:v>16</c:v>
                </c:pt>
                <c:pt idx="40710">
                  <c:v>20</c:v>
                </c:pt>
                <c:pt idx="40711">
                  <c:v>19</c:v>
                </c:pt>
                <c:pt idx="40712">
                  <c:v>16</c:v>
                </c:pt>
                <c:pt idx="40713">
                  <c:v>19</c:v>
                </c:pt>
                <c:pt idx="40714">
                  <c:v>14</c:v>
                </c:pt>
                <c:pt idx="40715">
                  <c:v>13</c:v>
                </c:pt>
                <c:pt idx="40716">
                  <c:v>12</c:v>
                </c:pt>
                <c:pt idx="40717">
                  <c:v>16</c:v>
                </c:pt>
                <c:pt idx="40718">
                  <c:v>10</c:v>
                </c:pt>
                <c:pt idx="40719">
                  <c:v>12</c:v>
                </c:pt>
                <c:pt idx="40720">
                  <c:v>10</c:v>
                </c:pt>
                <c:pt idx="40721">
                  <c:v>14</c:v>
                </c:pt>
                <c:pt idx="40722">
                  <c:v>14</c:v>
                </c:pt>
                <c:pt idx="40723">
                  <c:v>10</c:v>
                </c:pt>
                <c:pt idx="40724">
                  <c:v>15</c:v>
                </c:pt>
                <c:pt idx="40725">
                  <c:v>17</c:v>
                </c:pt>
                <c:pt idx="40726">
                  <c:v>12</c:v>
                </c:pt>
                <c:pt idx="40727">
                  <c:v>20</c:v>
                </c:pt>
                <c:pt idx="40728">
                  <c:v>6</c:v>
                </c:pt>
                <c:pt idx="40729">
                  <c:v>18</c:v>
                </c:pt>
                <c:pt idx="40730">
                  <c:v>18</c:v>
                </c:pt>
                <c:pt idx="40731">
                  <c:v>10</c:v>
                </c:pt>
                <c:pt idx="40732">
                  <c:v>10</c:v>
                </c:pt>
                <c:pt idx="40733">
                  <c:v>14</c:v>
                </c:pt>
                <c:pt idx="40734">
                  <c:v>7</c:v>
                </c:pt>
                <c:pt idx="40735">
                  <c:v>4</c:v>
                </c:pt>
                <c:pt idx="40736">
                  <c:v>16</c:v>
                </c:pt>
                <c:pt idx="40737">
                  <c:v>16</c:v>
                </c:pt>
                <c:pt idx="40738">
                  <c:v>14</c:v>
                </c:pt>
                <c:pt idx="40739">
                  <c:v>14</c:v>
                </c:pt>
                <c:pt idx="40740">
                  <c:v>12</c:v>
                </c:pt>
                <c:pt idx="40741">
                  <c:v>17</c:v>
                </c:pt>
                <c:pt idx="40742">
                  <c:v>17</c:v>
                </c:pt>
                <c:pt idx="40743">
                  <c:v>6</c:v>
                </c:pt>
                <c:pt idx="40744">
                  <c:v>17</c:v>
                </c:pt>
                <c:pt idx="40745">
                  <c:v>14</c:v>
                </c:pt>
                <c:pt idx="40746">
                  <c:v>17</c:v>
                </c:pt>
                <c:pt idx="40747">
                  <c:v>12</c:v>
                </c:pt>
                <c:pt idx="40748">
                  <c:v>8</c:v>
                </c:pt>
                <c:pt idx="40749">
                  <c:v>12</c:v>
                </c:pt>
                <c:pt idx="40750">
                  <c:v>16</c:v>
                </c:pt>
                <c:pt idx="40751">
                  <c:v>20</c:v>
                </c:pt>
                <c:pt idx="40752">
                  <c:v>18</c:v>
                </c:pt>
                <c:pt idx="40753">
                  <c:v>14</c:v>
                </c:pt>
                <c:pt idx="40754">
                  <c:v>15</c:v>
                </c:pt>
                <c:pt idx="40755">
                  <c:v>10</c:v>
                </c:pt>
                <c:pt idx="40756">
                  <c:v>17</c:v>
                </c:pt>
                <c:pt idx="40757">
                  <c:v>12</c:v>
                </c:pt>
                <c:pt idx="40758">
                  <c:v>17</c:v>
                </c:pt>
                <c:pt idx="40759">
                  <c:v>7</c:v>
                </c:pt>
                <c:pt idx="40760">
                  <c:v>15</c:v>
                </c:pt>
                <c:pt idx="40761">
                  <c:v>16</c:v>
                </c:pt>
                <c:pt idx="40762">
                  <c:v>13</c:v>
                </c:pt>
                <c:pt idx="40763">
                  <c:v>17</c:v>
                </c:pt>
                <c:pt idx="40764">
                  <c:v>16</c:v>
                </c:pt>
                <c:pt idx="40765">
                  <c:v>15</c:v>
                </c:pt>
                <c:pt idx="40766">
                  <c:v>0</c:v>
                </c:pt>
                <c:pt idx="40767">
                  <c:v>5</c:v>
                </c:pt>
                <c:pt idx="40768">
                  <c:v>16</c:v>
                </c:pt>
                <c:pt idx="40769">
                  <c:v>18</c:v>
                </c:pt>
                <c:pt idx="40770">
                  <c:v>17</c:v>
                </c:pt>
                <c:pt idx="40771">
                  <c:v>16</c:v>
                </c:pt>
                <c:pt idx="40772">
                  <c:v>20</c:v>
                </c:pt>
                <c:pt idx="40773">
                  <c:v>16</c:v>
                </c:pt>
                <c:pt idx="40774">
                  <c:v>19</c:v>
                </c:pt>
                <c:pt idx="40775">
                  <c:v>14</c:v>
                </c:pt>
                <c:pt idx="40776">
                  <c:v>12</c:v>
                </c:pt>
                <c:pt idx="40777">
                  <c:v>14</c:v>
                </c:pt>
                <c:pt idx="40778">
                  <c:v>16</c:v>
                </c:pt>
                <c:pt idx="40779">
                  <c:v>13</c:v>
                </c:pt>
                <c:pt idx="40780">
                  <c:v>16</c:v>
                </c:pt>
                <c:pt idx="40781">
                  <c:v>12</c:v>
                </c:pt>
                <c:pt idx="40782">
                  <c:v>19</c:v>
                </c:pt>
                <c:pt idx="40783">
                  <c:v>16</c:v>
                </c:pt>
                <c:pt idx="40784">
                  <c:v>20</c:v>
                </c:pt>
                <c:pt idx="40785">
                  <c:v>6</c:v>
                </c:pt>
                <c:pt idx="40786">
                  <c:v>16</c:v>
                </c:pt>
                <c:pt idx="40787">
                  <c:v>20</c:v>
                </c:pt>
                <c:pt idx="40788">
                  <c:v>16</c:v>
                </c:pt>
                <c:pt idx="40789">
                  <c:v>16</c:v>
                </c:pt>
                <c:pt idx="40790">
                  <c:v>7</c:v>
                </c:pt>
                <c:pt idx="40791">
                  <c:v>20</c:v>
                </c:pt>
                <c:pt idx="40792">
                  <c:v>7</c:v>
                </c:pt>
                <c:pt idx="40793">
                  <c:v>16</c:v>
                </c:pt>
                <c:pt idx="40794">
                  <c:v>12</c:v>
                </c:pt>
                <c:pt idx="40795">
                  <c:v>19</c:v>
                </c:pt>
                <c:pt idx="40796">
                  <c:v>16</c:v>
                </c:pt>
                <c:pt idx="40797">
                  <c:v>0</c:v>
                </c:pt>
                <c:pt idx="40798">
                  <c:v>11</c:v>
                </c:pt>
                <c:pt idx="40799">
                  <c:v>9</c:v>
                </c:pt>
                <c:pt idx="40800">
                  <c:v>6</c:v>
                </c:pt>
                <c:pt idx="40801">
                  <c:v>15</c:v>
                </c:pt>
                <c:pt idx="40802">
                  <c:v>19</c:v>
                </c:pt>
                <c:pt idx="40803">
                  <c:v>14</c:v>
                </c:pt>
                <c:pt idx="40804">
                  <c:v>14</c:v>
                </c:pt>
                <c:pt idx="40805">
                  <c:v>16</c:v>
                </c:pt>
                <c:pt idx="40806">
                  <c:v>20</c:v>
                </c:pt>
                <c:pt idx="40807">
                  <c:v>15</c:v>
                </c:pt>
                <c:pt idx="40808">
                  <c:v>14</c:v>
                </c:pt>
                <c:pt idx="40809">
                  <c:v>17</c:v>
                </c:pt>
                <c:pt idx="40810">
                  <c:v>14</c:v>
                </c:pt>
                <c:pt idx="40811">
                  <c:v>11</c:v>
                </c:pt>
                <c:pt idx="40812">
                  <c:v>20</c:v>
                </c:pt>
                <c:pt idx="40813">
                  <c:v>12</c:v>
                </c:pt>
                <c:pt idx="40814">
                  <c:v>8</c:v>
                </c:pt>
                <c:pt idx="40815">
                  <c:v>12</c:v>
                </c:pt>
                <c:pt idx="40816">
                  <c:v>12</c:v>
                </c:pt>
                <c:pt idx="40817">
                  <c:v>20</c:v>
                </c:pt>
                <c:pt idx="40818">
                  <c:v>0</c:v>
                </c:pt>
                <c:pt idx="40819">
                  <c:v>10</c:v>
                </c:pt>
                <c:pt idx="40820">
                  <c:v>7</c:v>
                </c:pt>
                <c:pt idx="40821">
                  <c:v>12</c:v>
                </c:pt>
                <c:pt idx="40822">
                  <c:v>20</c:v>
                </c:pt>
                <c:pt idx="40823">
                  <c:v>13</c:v>
                </c:pt>
                <c:pt idx="40824">
                  <c:v>16</c:v>
                </c:pt>
                <c:pt idx="40825">
                  <c:v>14</c:v>
                </c:pt>
                <c:pt idx="40826">
                  <c:v>16</c:v>
                </c:pt>
                <c:pt idx="40827">
                  <c:v>19</c:v>
                </c:pt>
                <c:pt idx="40828">
                  <c:v>19</c:v>
                </c:pt>
                <c:pt idx="40829">
                  <c:v>18</c:v>
                </c:pt>
                <c:pt idx="40830">
                  <c:v>19</c:v>
                </c:pt>
                <c:pt idx="40831">
                  <c:v>16</c:v>
                </c:pt>
                <c:pt idx="40832">
                  <c:v>6</c:v>
                </c:pt>
                <c:pt idx="40833">
                  <c:v>16</c:v>
                </c:pt>
                <c:pt idx="40834">
                  <c:v>17</c:v>
                </c:pt>
                <c:pt idx="40835">
                  <c:v>16</c:v>
                </c:pt>
                <c:pt idx="40836">
                  <c:v>16</c:v>
                </c:pt>
                <c:pt idx="40837">
                  <c:v>10</c:v>
                </c:pt>
                <c:pt idx="40838">
                  <c:v>18</c:v>
                </c:pt>
                <c:pt idx="40839">
                  <c:v>14</c:v>
                </c:pt>
                <c:pt idx="40840">
                  <c:v>15</c:v>
                </c:pt>
                <c:pt idx="40841">
                  <c:v>16</c:v>
                </c:pt>
                <c:pt idx="40842">
                  <c:v>19</c:v>
                </c:pt>
                <c:pt idx="40843">
                  <c:v>15</c:v>
                </c:pt>
                <c:pt idx="40844">
                  <c:v>19</c:v>
                </c:pt>
                <c:pt idx="40845">
                  <c:v>16</c:v>
                </c:pt>
                <c:pt idx="40846">
                  <c:v>14</c:v>
                </c:pt>
                <c:pt idx="40847">
                  <c:v>12</c:v>
                </c:pt>
                <c:pt idx="40848">
                  <c:v>19</c:v>
                </c:pt>
                <c:pt idx="40849">
                  <c:v>15</c:v>
                </c:pt>
                <c:pt idx="40850">
                  <c:v>16</c:v>
                </c:pt>
                <c:pt idx="40851">
                  <c:v>10</c:v>
                </c:pt>
                <c:pt idx="40852">
                  <c:v>20</c:v>
                </c:pt>
                <c:pt idx="40853">
                  <c:v>7</c:v>
                </c:pt>
                <c:pt idx="40854">
                  <c:v>15</c:v>
                </c:pt>
                <c:pt idx="40855">
                  <c:v>15</c:v>
                </c:pt>
                <c:pt idx="40856">
                  <c:v>0</c:v>
                </c:pt>
                <c:pt idx="40857">
                  <c:v>12</c:v>
                </c:pt>
                <c:pt idx="40858">
                  <c:v>9</c:v>
                </c:pt>
                <c:pt idx="40859">
                  <c:v>11</c:v>
                </c:pt>
                <c:pt idx="40860">
                  <c:v>15</c:v>
                </c:pt>
                <c:pt idx="40861">
                  <c:v>13</c:v>
                </c:pt>
                <c:pt idx="40862">
                  <c:v>19</c:v>
                </c:pt>
                <c:pt idx="40863">
                  <c:v>14</c:v>
                </c:pt>
                <c:pt idx="40864">
                  <c:v>15</c:v>
                </c:pt>
                <c:pt idx="40865">
                  <c:v>12</c:v>
                </c:pt>
                <c:pt idx="40866">
                  <c:v>16</c:v>
                </c:pt>
                <c:pt idx="40867">
                  <c:v>20</c:v>
                </c:pt>
                <c:pt idx="40868">
                  <c:v>12</c:v>
                </c:pt>
                <c:pt idx="40869">
                  <c:v>16</c:v>
                </c:pt>
                <c:pt idx="40870">
                  <c:v>16</c:v>
                </c:pt>
                <c:pt idx="40871">
                  <c:v>18</c:v>
                </c:pt>
                <c:pt idx="40872">
                  <c:v>14</c:v>
                </c:pt>
                <c:pt idx="40873">
                  <c:v>12</c:v>
                </c:pt>
                <c:pt idx="40874">
                  <c:v>19</c:v>
                </c:pt>
                <c:pt idx="40875">
                  <c:v>15</c:v>
                </c:pt>
                <c:pt idx="40876">
                  <c:v>11</c:v>
                </c:pt>
                <c:pt idx="40877">
                  <c:v>16</c:v>
                </c:pt>
                <c:pt idx="40878">
                  <c:v>10</c:v>
                </c:pt>
                <c:pt idx="40879">
                  <c:v>5</c:v>
                </c:pt>
                <c:pt idx="40880">
                  <c:v>16</c:v>
                </c:pt>
                <c:pt idx="40881">
                  <c:v>20</c:v>
                </c:pt>
                <c:pt idx="40882">
                  <c:v>16</c:v>
                </c:pt>
                <c:pt idx="40883">
                  <c:v>8</c:v>
                </c:pt>
                <c:pt idx="40884">
                  <c:v>16</c:v>
                </c:pt>
                <c:pt idx="40885">
                  <c:v>20</c:v>
                </c:pt>
                <c:pt idx="40886">
                  <c:v>13</c:v>
                </c:pt>
                <c:pt idx="40887">
                  <c:v>5</c:v>
                </c:pt>
                <c:pt idx="40888">
                  <c:v>18</c:v>
                </c:pt>
                <c:pt idx="40889">
                  <c:v>16</c:v>
                </c:pt>
                <c:pt idx="40890">
                  <c:v>20</c:v>
                </c:pt>
                <c:pt idx="40891">
                  <c:v>13</c:v>
                </c:pt>
                <c:pt idx="40892">
                  <c:v>18</c:v>
                </c:pt>
                <c:pt idx="40893">
                  <c:v>20</c:v>
                </c:pt>
                <c:pt idx="40894">
                  <c:v>19</c:v>
                </c:pt>
                <c:pt idx="40895">
                  <c:v>13</c:v>
                </c:pt>
                <c:pt idx="40896">
                  <c:v>13</c:v>
                </c:pt>
                <c:pt idx="40897">
                  <c:v>15</c:v>
                </c:pt>
                <c:pt idx="40898">
                  <c:v>18</c:v>
                </c:pt>
                <c:pt idx="40899">
                  <c:v>7</c:v>
                </c:pt>
                <c:pt idx="40900">
                  <c:v>13</c:v>
                </c:pt>
                <c:pt idx="40901">
                  <c:v>14</c:v>
                </c:pt>
                <c:pt idx="40902">
                  <c:v>20</c:v>
                </c:pt>
                <c:pt idx="40903">
                  <c:v>18</c:v>
                </c:pt>
                <c:pt idx="40904">
                  <c:v>8</c:v>
                </c:pt>
                <c:pt idx="40905">
                  <c:v>16</c:v>
                </c:pt>
                <c:pt idx="40906">
                  <c:v>8</c:v>
                </c:pt>
                <c:pt idx="40907">
                  <c:v>9</c:v>
                </c:pt>
                <c:pt idx="40908">
                  <c:v>17</c:v>
                </c:pt>
                <c:pt idx="40909">
                  <c:v>15</c:v>
                </c:pt>
                <c:pt idx="40910">
                  <c:v>15</c:v>
                </c:pt>
                <c:pt idx="40911">
                  <c:v>15</c:v>
                </c:pt>
                <c:pt idx="40912">
                  <c:v>11</c:v>
                </c:pt>
                <c:pt idx="40913">
                  <c:v>17</c:v>
                </c:pt>
                <c:pt idx="40914">
                  <c:v>17</c:v>
                </c:pt>
                <c:pt idx="40915">
                  <c:v>15</c:v>
                </c:pt>
                <c:pt idx="40916">
                  <c:v>20</c:v>
                </c:pt>
                <c:pt idx="40917">
                  <c:v>11</c:v>
                </c:pt>
                <c:pt idx="40918">
                  <c:v>11</c:v>
                </c:pt>
                <c:pt idx="40919">
                  <c:v>16</c:v>
                </c:pt>
                <c:pt idx="40920">
                  <c:v>14</c:v>
                </c:pt>
                <c:pt idx="40921">
                  <c:v>14</c:v>
                </c:pt>
                <c:pt idx="40922">
                  <c:v>15</c:v>
                </c:pt>
                <c:pt idx="40923">
                  <c:v>16</c:v>
                </c:pt>
                <c:pt idx="40924">
                  <c:v>16</c:v>
                </c:pt>
                <c:pt idx="40925">
                  <c:v>16</c:v>
                </c:pt>
                <c:pt idx="40926">
                  <c:v>14</c:v>
                </c:pt>
                <c:pt idx="40927">
                  <c:v>7</c:v>
                </c:pt>
                <c:pt idx="40928">
                  <c:v>14</c:v>
                </c:pt>
                <c:pt idx="40929">
                  <c:v>10</c:v>
                </c:pt>
                <c:pt idx="40930">
                  <c:v>17</c:v>
                </c:pt>
                <c:pt idx="40931">
                  <c:v>7</c:v>
                </c:pt>
                <c:pt idx="40932">
                  <c:v>16</c:v>
                </c:pt>
                <c:pt idx="40933">
                  <c:v>19</c:v>
                </c:pt>
                <c:pt idx="40934">
                  <c:v>19</c:v>
                </c:pt>
                <c:pt idx="40935">
                  <c:v>12</c:v>
                </c:pt>
                <c:pt idx="40936">
                  <c:v>14</c:v>
                </c:pt>
                <c:pt idx="40937">
                  <c:v>13</c:v>
                </c:pt>
                <c:pt idx="40938">
                  <c:v>10</c:v>
                </c:pt>
                <c:pt idx="40939">
                  <c:v>7</c:v>
                </c:pt>
                <c:pt idx="40940">
                  <c:v>13</c:v>
                </c:pt>
                <c:pt idx="40941">
                  <c:v>16</c:v>
                </c:pt>
                <c:pt idx="40942">
                  <c:v>16</c:v>
                </c:pt>
                <c:pt idx="40943">
                  <c:v>13</c:v>
                </c:pt>
                <c:pt idx="40944">
                  <c:v>19</c:v>
                </c:pt>
                <c:pt idx="40945">
                  <c:v>16</c:v>
                </c:pt>
                <c:pt idx="40946">
                  <c:v>19</c:v>
                </c:pt>
                <c:pt idx="40947">
                  <c:v>20</c:v>
                </c:pt>
                <c:pt idx="40948">
                  <c:v>16</c:v>
                </c:pt>
                <c:pt idx="40949">
                  <c:v>5</c:v>
                </c:pt>
                <c:pt idx="40950">
                  <c:v>15</c:v>
                </c:pt>
                <c:pt idx="40951">
                  <c:v>10</c:v>
                </c:pt>
                <c:pt idx="40952">
                  <c:v>17</c:v>
                </c:pt>
                <c:pt idx="40953">
                  <c:v>8</c:v>
                </c:pt>
                <c:pt idx="40954">
                  <c:v>18</c:v>
                </c:pt>
                <c:pt idx="40955">
                  <c:v>14</c:v>
                </c:pt>
                <c:pt idx="40956">
                  <c:v>8</c:v>
                </c:pt>
                <c:pt idx="40957">
                  <c:v>16</c:v>
                </c:pt>
                <c:pt idx="40958">
                  <c:v>16</c:v>
                </c:pt>
                <c:pt idx="40959">
                  <c:v>19</c:v>
                </c:pt>
                <c:pt idx="40960">
                  <c:v>20</c:v>
                </c:pt>
                <c:pt idx="40961">
                  <c:v>16</c:v>
                </c:pt>
                <c:pt idx="40962">
                  <c:v>0</c:v>
                </c:pt>
                <c:pt idx="40963">
                  <c:v>15</c:v>
                </c:pt>
                <c:pt idx="40964">
                  <c:v>10</c:v>
                </c:pt>
                <c:pt idx="40965">
                  <c:v>16</c:v>
                </c:pt>
                <c:pt idx="40966">
                  <c:v>15</c:v>
                </c:pt>
                <c:pt idx="40967">
                  <c:v>12</c:v>
                </c:pt>
                <c:pt idx="40968">
                  <c:v>13</c:v>
                </c:pt>
                <c:pt idx="40969">
                  <c:v>12</c:v>
                </c:pt>
                <c:pt idx="40970">
                  <c:v>7</c:v>
                </c:pt>
                <c:pt idx="40971">
                  <c:v>16</c:v>
                </c:pt>
                <c:pt idx="40972">
                  <c:v>10</c:v>
                </c:pt>
                <c:pt idx="40973">
                  <c:v>6</c:v>
                </c:pt>
                <c:pt idx="40974">
                  <c:v>17</c:v>
                </c:pt>
                <c:pt idx="40975">
                  <c:v>16</c:v>
                </c:pt>
                <c:pt idx="40976">
                  <c:v>19</c:v>
                </c:pt>
                <c:pt idx="40977">
                  <c:v>5</c:v>
                </c:pt>
                <c:pt idx="40978">
                  <c:v>16</c:v>
                </c:pt>
                <c:pt idx="40979">
                  <c:v>13</c:v>
                </c:pt>
                <c:pt idx="40980">
                  <c:v>16</c:v>
                </c:pt>
                <c:pt idx="40981">
                  <c:v>16</c:v>
                </c:pt>
                <c:pt idx="40982">
                  <c:v>0</c:v>
                </c:pt>
                <c:pt idx="40983">
                  <c:v>8</c:v>
                </c:pt>
                <c:pt idx="40984">
                  <c:v>16</c:v>
                </c:pt>
                <c:pt idx="40985">
                  <c:v>14</c:v>
                </c:pt>
                <c:pt idx="40986">
                  <c:v>10</c:v>
                </c:pt>
                <c:pt idx="40987">
                  <c:v>12</c:v>
                </c:pt>
                <c:pt idx="40988">
                  <c:v>16</c:v>
                </c:pt>
                <c:pt idx="40989">
                  <c:v>19</c:v>
                </c:pt>
                <c:pt idx="40990">
                  <c:v>0</c:v>
                </c:pt>
                <c:pt idx="40991">
                  <c:v>16</c:v>
                </c:pt>
                <c:pt idx="40992">
                  <c:v>16</c:v>
                </c:pt>
                <c:pt idx="40993">
                  <c:v>10</c:v>
                </c:pt>
                <c:pt idx="40994">
                  <c:v>17</c:v>
                </c:pt>
                <c:pt idx="40995">
                  <c:v>6</c:v>
                </c:pt>
                <c:pt idx="40996">
                  <c:v>5</c:v>
                </c:pt>
                <c:pt idx="40997">
                  <c:v>12</c:v>
                </c:pt>
                <c:pt idx="40998">
                  <c:v>18</c:v>
                </c:pt>
                <c:pt idx="40999">
                  <c:v>19</c:v>
                </c:pt>
                <c:pt idx="41000">
                  <c:v>19</c:v>
                </c:pt>
                <c:pt idx="41001">
                  <c:v>10</c:v>
                </c:pt>
                <c:pt idx="41002">
                  <c:v>10</c:v>
                </c:pt>
                <c:pt idx="41003">
                  <c:v>6</c:v>
                </c:pt>
                <c:pt idx="41004">
                  <c:v>20</c:v>
                </c:pt>
                <c:pt idx="41005">
                  <c:v>20</c:v>
                </c:pt>
                <c:pt idx="41006">
                  <c:v>18</c:v>
                </c:pt>
                <c:pt idx="41007">
                  <c:v>14</c:v>
                </c:pt>
                <c:pt idx="41008">
                  <c:v>17</c:v>
                </c:pt>
                <c:pt idx="41009">
                  <c:v>17</c:v>
                </c:pt>
                <c:pt idx="41010">
                  <c:v>11</c:v>
                </c:pt>
                <c:pt idx="41011">
                  <c:v>16</c:v>
                </c:pt>
                <c:pt idx="41012">
                  <c:v>16</c:v>
                </c:pt>
                <c:pt idx="41013">
                  <c:v>18</c:v>
                </c:pt>
                <c:pt idx="41014">
                  <c:v>20</c:v>
                </c:pt>
                <c:pt idx="41015">
                  <c:v>9</c:v>
                </c:pt>
                <c:pt idx="41016">
                  <c:v>16</c:v>
                </c:pt>
                <c:pt idx="41017">
                  <c:v>15</c:v>
                </c:pt>
                <c:pt idx="41018">
                  <c:v>7</c:v>
                </c:pt>
                <c:pt idx="41019">
                  <c:v>15</c:v>
                </c:pt>
                <c:pt idx="41020">
                  <c:v>18</c:v>
                </c:pt>
                <c:pt idx="41021">
                  <c:v>16</c:v>
                </c:pt>
                <c:pt idx="41022">
                  <c:v>12</c:v>
                </c:pt>
                <c:pt idx="41023">
                  <c:v>10</c:v>
                </c:pt>
                <c:pt idx="41024">
                  <c:v>12</c:v>
                </c:pt>
                <c:pt idx="41025">
                  <c:v>16</c:v>
                </c:pt>
                <c:pt idx="41026">
                  <c:v>13</c:v>
                </c:pt>
                <c:pt idx="41027">
                  <c:v>18</c:v>
                </c:pt>
                <c:pt idx="41028">
                  <c:v>16</c:v>
                </c:pt>
                <c:pt idx="41029">
                  <c:v>17</c:v>
                </c:pt>
                <c:pt idx="41030">
                  <c:v>19</c:v>
                </c:pt>
                <c:pt idx="41031">
                  <c:v>13</c:v>
                </c:pt>
                <c:pt idx="41032">
                  <c:v>10</c:v>
                </c:pt>
                <c:pt idx="41033">
                  <c:v>14</c:v>
                </c:pt>
                <c:pt idx="41034">
                  <c:v>4</c:v>
                </c:pt>
                <c:pt idx="41035">
                  <c:v>19</c:v>
                </c:pt>
                <c:pt idx="41036">
                  <c:v>16</c:v>
                </c:pt>
                <c:pt idx="41037">
                  <c:v>16</c:v>
                </c:pt>
                <c:pt idx="41038">
                  <c:v>0</c:v>
                </c:pt>
                <c:pt idx="41039">
                  <c:v>13</c:v>
                </c:pt>
                <c:pt idx="41040">
                  <c:v>14</c:v>
                </c:pt>
                <c:pt idx="41041">
                  <c:v>11</c:v>
                </c:pt>
                <c:pt idx="41042">
                  <c:v>16</c:v>
                </c:pt>
                <c:pt idx="41043">
                  <c:v>16</c:v>
                </c:pt>
                <c:pt idx="41044">
                  <c:v>16</c:v>
                </c:pt>
                <c:pt idx="41045">
                  <c:v>16</c:v>
                </c:pt>
                <c:pt idx="41046">
                  <c:v>13</c:v>
                </c:pt>
                <c:pt idx="41047">
                  <c:v>18</c:v>
                </c:pt>
                <c:pt idx="41048">
                  <c:v>20</c:v>
                </c:pt>
                <c:pt idx="41049">
                  <c:v>0</c:v>
                </c:pt>
                <c:pt idx="41050">
                  <c:v>17</c:v>
                </c:pt>
                <c:pt idx="41051">
                  <c:v>6</c:v>
                </c:pt>
                <c:pt idx="41052">
                  <c:v>8</c:v>
                </c:pt>
                <c:pt idx="41053">
                  <c:v>14</c:v>
                </c:pt>
                <c:pt idx="41054">
                  <c:v>20</c:v>
                </c:pt>
                <c:pt idx="41055">
                  <c:v>14</c:v>
                </c:pt>
                <c:pt idx="41056">
                  <c:v>20</c:v>
                </c:pt>
                <c:pt idx="41057">
                  <c:v>16</c:v>
                </c:pt>
                <c:pt idx="41058">
                  <c:v>10</c:v>
                </c:pt>
                <c:pt idx="41059">
                  <c:v>15</c:v>
                </c:pt>
                <c:pt idx="41060">
                  <c:v>12</c:v>
                </c:pt>
                <c:pt idx="41061">
                  <c:v>18</c:v>
                </c:pt>
                <c:pt idx="41062">
                  <c:v>10</c:v>
                </c:pt>
                <c:pt idx="41063">
                  <c:v>15</c:v>
                </c:pt>
                <c:pt idx="41064">
                  <c:v>17</c:v>
                </c:pt>
                <c:pt idx="41065">
                  <c:v>18</c:v>
                </c:pt>
                <c:pt idx="41066">
                  <c:v>16</c:v>
                </c:pt>
                <c:pt idx="41067">
                  <c:v>8</c:v>
                </c:pt>
                <c:pt idx="41068">
                  <c:v>18</c:v>
                </c:pt>
                <c:pt idx="41069">
                  <c:v>15</c:v>
                </c:pt>
                <c:pt idx="41070">
                  <c:v>18</c:v>
                </c:pt>
                <c:pt idx="41071">
                  <c:v>16</c:v>
                </c:pt>
                <c:pt idx="41072">
                  <c:v>10</c:v>
                </c:pt>
                <c:pt idx="41073">
                  <c:v>20</c:v>
                </c:pt>
                <c:pt idx="41074">
                  <c:v>8</c:v>
                </c:pt>
                <c:pt idx="41075">
                  <c:v>18</c:v>
                </c:pt>
                <c:pt idx="41076">
                  <c:v>7</c:v>
                </c:pt>
                <c:pt idx="41077">
                  <c:v>10</c:v>
                </c:pt>
                <c:pt idx="41078">
                  <c:v>8</c:v>
                </c:pt>
                <c:pt idx="41079">
                  <c:v>13</c:v>
                </c:pt>
                <c:pt idx="41080">
                  <c:v>8</c:v>
                </c:pt>
                <c:pt idx="41081">
                  <c:v>10</c:v>
                </c:pt>
                <c:pt idx="41082">
                  <c:v>19</c:v>
                </c:pt>
                <c:pt idx="41083">
                  <c:v>13</c:v>
                </c:pt>
                <c:pt idx="41084">
                  <c:v>16</c:v>
                </c:pt>
                <c:pt idx="41085">
                  <c:v>15</c:v>
                </c:pt>
                <c:pt idx="41086">
                  <c:v>18</c:v>
                </c:pt>
                <c:pt idx="41087">
                  <c:v>18</c:v>
                </c:pt>
                <c:pt idx="41088">
                  <c:v>20</c:v>
                </c:pt>
                <c:pt idx="41089">
                  <c:v>5</c:v>
                </c:pt>
                <c:pt idx="41090">
                  <c:v>6</c:v>
                </c:pt>
                <c:pt idx="41091">
                  <c:v>11</c:v>
                </c:pt>
                <c:pt idx="41092">
                  <c:v>13</c:v>
                </c:pt>
                <c:pt idx="41093">
                  <c:v>17</c:v>
                </c:pt>
                <c:pt idx="41094">
                  <c:v>14</c:v>
                </c:pt>
                <c:pt idx="41095">
                  <c:v>7</c:v>
                </c:pt>
                <c:pt idx="41096">
                  <c:v>15</c:v>
                </c:pt>
                <c:pt idx="41097">
                  <c:v>16</c:v>
                </c:pt>
                <c:pt idx="41098">
                  <c:v>10</c:v>
                </c:pt>
                <c:pt idx="41099">
                  <c:v>16</c:v>
                </c:pt>
                <c:pt idx="41100">
                  <c:v>15</c:v>
                </c:pt>
                <c:pt idx="41101">
                  <c:v>19</c:v>
                </c:pt>
                <c:pt idx="41102">
                  <c:v>18</c:v>
                </c:pt>
                <c:pt idx="41103">
                  <c:v>7</c:v>
                </c:pt>
                <c:pt idx="41104">
                  <c:v>12</c:v>
                </c:pt>
                <c:pt idx="41105">
                  <c:v>13</c:v>
                </c:pt>
                <c:pt idx="41106">
                  <c:v>19</c:v>
                </c:pt>
                <c:pt idx="41107">
                  <c:v>20</c:v>
                </c:pt>
                <c:pt idx="41108">
                  <c:v>19</c:v>
                </c:pt>
                <c:pt idx="41109">
                  <c:v>19</c:v>
                </c:pt>
                <c:pt idx="41110">
                  <c:v>11</c:v>
                </c:pt>
                <c:pt idx="41111">
                  <c:v>16</c:v>
                </c:pt>
                <c:pt idx="41112">
                  <c:v>17</c:v>
                </c:pt>
                <c:pt idx="41113">
                  <c:v>16</c:v>
                </c:pt>
                <c:pt idx="41114">
                  <c:v>14</c:v>
                </c:pt>
                <c:pt idx="41115">
                  <c:v>8</c:v>
                </c:pt>
                <c:pt idx="41116">
                  <c:v>19</c:v>
                </c:pt>
                <c:pt idx="41117">
                  <c:v>20</c:v>
                </c:pt>
                <c:pt idx="41118">
                  <c:v>14</c:v>
                </c:pt>
                <c:pt idx="41119">
                  <c:v>10</c:v>
                </c:pt>
                <c:pt idx="41120">
                  <c:v>14</c:v>
                </c:pt>
                <c:pt idx="41121">
                  <c:v>20</c:v>
                </c:pt>
                <c:pt idx="41122">
                  <c:v>12</c:v>
                </c:pt>
                <c:pt idx="41123">
                  <c:v>20</c:v>
                </c:pt>
                <c:pt idx="41124">
                  <c:v>18</c:v>
                </c:pt>
                <c:pt idx="41125">
                  <c:v>17</c:v>
                </c:pt>
                <c:pt idx="41126">
                  <c:v>14</c:v>
                </c:pt>
                <c:pt idx="41127">
                  <c:v>15</c:v>
                </c:pt>
                <c:pt idx="41128">
                  <c:v>11</c:v>
                </c:pt>
                <c:pt idx="41129">
                  <c:v>18</c:v>
                </c:pt>
                <c:pt idx="41130">
                  <c:v>6</c:v>
                </c:pt>
                <c:pt idx="41131">
                  <c:v>18</c:v>
                </c:pt>
                <c:pt idx="41132">
                  <c:v>17</c:v>
                </c:pt>
                <c:pt idx="41133">
                  <c:v>20</c:v>
                </c:pt>
                <c:pt idx="41134">
                  <c:v>16</c:v>
                </c:pt>
                <c:pt idx="41135">
                  <c:v>20</c:v>
                </c:pt>
                <c:pt idx="41136">
                  <c:v>13</c:v>
                </c:pt>
                <c:pt idx="41137">
                  <c:v>17</c:v>
                </c:pt>
                <c:pt idx="41138">
                  <c:v>9</c:v>
                </c:pt>
                <c:pt idx="41139">
                  <c:v>13</c:v>
                </c:pt>
                <c:pt idx="41140">
                  <c:v>20</c:v>
                </c:pt>
                <c:pt idx="41141">
                  <c:v>16</c:v>
                </c:pt>
                <c:pt idx="41142">
                  <c:v>20</c:v>
                </c:pt>
                <c:pt idx="41143">
                  <c:v>16</c:v>
                </c:pt>
                <c:pt idx="41144">
                  <c:v>20</c:v>
                </c:pt>
                <c:pt idx="41145">
                  <c:v>16</c:v>
                </c:pt>
                <c:pt idx="41146">
                  <c:v>10</c:v>
                </c:pt>
                <c:pt idx="41147">
                  <c:v>20</c:v>
                </c:pt>
                <c:pt idx="41148">
                  <c:v>12</c:v>
                </c:pt>
                <c:pt idx="41149">
                  <c:v>15</c:v>
                </c:pt>
                <c:pt idx="41150">
                  <c:v>20</c:v>
                </c:pt>
                <c:pt idx="41151">
                  <c:v>19</c:v>
                </c:pt>
                <c:pt idx="41152">
                  <c:v>12</c:v>
                </c:pt>
                <c:pt idx="41153">
                  <c:v>19</c:v>
                </c:pt>
                <c:pt idx="41154">
                  <c:v>14</c:v>
                </c:pt>
                <c:pt idx="41155">
                  <c:v>16</c:v>
                </c:pt>
                <c:pt idx="41156">
                  <c:v>11</c:v>
                </c:pt>
                <c:pt idx="41157">
                  <c:v>17</c:v>
                </c:pt>
                <c:pt idx="41158">
                  <c:v>17</c:v>
                </c:pt>
                <c:pt idx="41159">
                  <c:v>14</c:v>
                </c:pt>
                <c:pt idx="41160">
                  <c:v>16</c:v>
                </c:pt>
                <c:pt idx="41161">
                  <c:v>20</c:v>
                </c:pt>
                <c:pt idx="41162">
                  <c:v>19</c:v>
                </c:pt>
                <c:pt idx="41163">
                  <c:v>8</c:v>
                </c:pt>
                <c:pt idx="41164">
                  <c:v>5</c:v>
                </c:pt>
                <c:pt idx="41165">
                  <c:v>16</c:v>
                </c:pt>
                <c:pt idx="41166">
                  <c:v>16</c:v>
                </c:pt>
                <c:pt idx="41167">
                  <c:v>11</c:v>
                </c:pt>
                <c:pt idx="41168">
                  <c:v>20</c:v>
                </c:pt>
                <c:pt idx="41169">
                  <c:v>16</c:v>
                </c:pt>
                <c:pt idx="41170">
                  <c:v>16</c:v>
                </c:pt>
                <c:pt idx="41171">
                  <c:v>0</c:v>
                </c:pt>
                <c:pt idx="41172">
                  <c:v>11</c:v>
                </c:pt>
                <c:pt idx="41173">
                  <c:v>15</c:v>
                </c:pt>
                <c:pt idx="41174">
                  <c:v>10</c:v>
                </c:pt>
                <c:pt idx="41175">
                  <c:v>10</c:v>
                </c:pt>
                <c:pt idx="41176">
                  <c:v>18</c:v>
                </c:pt>
                <c:pt idx="41177">
                  <c:v>8</c:v>
                </c:pt>
                <c:pt idx="41178">
                  <c:v>14</c:v>
                </c:pt>
                <c:pt idx="41179">
                  <c:v>8</c:v>
                </c:pt>
                <c:pt idx="41180">
                  <c:v>12</c:v>
                </c:pt>
                <c:pt idx="41181">
                  <c:v>8</c:v>
                </c:pt>
                <c:pt idx="41182">
                  <c:v>12</c:v>
                </c:pt>
                <c:pt idx="41183">
                  <c:v>12</c:v>
                </c:pt>
                <c:pt idx="41184">
                  <c:v>16</c:v>
                </c:pt>
                <c:pt idx="41185">
                  <c:v>15</c:v>
                </c:pt>
                <c:pt idx="41186">
                  <c:v>16</c:v>
                </c:pt>
                <c:pt idx="41187">
                  <c:v>11</c:v>
                </c:pt>
                <c:pt idx="41188">
                  <c:v>20</c:v>
                </c:pt>
                <c:pt idx="41189">
                  <c:v>0</c:v>
                </c:pt>
                <c:pt idx="41190">
                  <c:v>10</c:v>
                </c:pt>
                <c:pt idx="41191">
                  <c:v>16</c:v>
                </c:pt>
                <c:pt idx="41192">
                  <c:v>15</c:v>
                </c:pt>
                <c:pt idx="41193">
                  <c:v>15</c:v>
                </c:pt>
                <c:pt idx="41194">
                  <c:v>16</c:v>
                </c:pt>
                <c:pt idx="41195">
                  <c:v>20</c:v>
                </c:pt>
                <c:pt idx="41196">
                  <c:v>20</c:v>
                </c:pt>
                <c:pt idx="41197">
                  <c:v>14</c:v>
                </c:pt>
                <c:pt idx="41198">
                  <c:v>14</c:v>
                </c:pt>
                <c:pt idx="41199">
                  <c:v>15</c:v>
                </c:pt>
                <c:pt idx="41200">
                  <c:v>12</c:v>
                </c:pt>
                <c:pt idx="41201">
                  <c:v>15</c:v>
                </c:pt>
                <c:pt idx="41202">
                  <c:v>18</c:v>
                </c:pt>
                <c:pt idx="41203">
                  <c:v>16</c:v>
                </c:pt>
                <c:pt idx="41204">
                  <c:v>8</c:v>
                </c:pt>
                <c:pt idx="41205">
                  <c:v>14</c:v>
                </c:pt>
                <c:pt idx="41206">
                  <c:v>8</c:v>
                </c:pt>
                <c:pt idx="41207">
                  <c:v>17</c:v>
                </c:pt>
                <c:pt idx="41208">
                  <c:v>16</c:v>
                </c:pt>
                <c:pt idx="41209">
                  <c:v>13</c:v>
                </c:pt>
                <c:pt idx="41210">
                  <c:v>14</c:v>
                </c:pt>
                <c:pt idx="41211">
                  <c:v>18</c:v>
                </c:pt>
                <c:pt idx="41212">
                  <c:v>13</c:v>
                </c:pt>
                <c:pt idx="41213">
                  <c:v>12</c:v>
                </c:pt>
                <c:pt idx="41214">
                  <c:v>11</c:v>
                </c:pt>
                <c:pt idx="41215">
                  <c:v>18</c:v>
                </c:pt>
                <c:pt idx="41216">
                  <c:v>20</c:v>
                </c:pt>
                <c:pt idx="41217">
                  <c:v>16</c:v>
                </c:pt>
                <c:pt idx="41218">
                  <c:v>12</c:v>
                </c:pt>
                <c:pt idx="41219">
                  <c:v>20</c:v>
                </c:pt>
                <c:pt idx="41220">
                  <c:v>18</c:v>
                </c:pt>
                <c:pt idx="41221">
                  <c:v>17</c:v>
                </c:pt>
                <c:pt idx="41222">
                  <c:v>15</c:v>
                </c:pt>
                <c:pt idx="41223">
                  <c:v>11</c:v>
                </c:pt>
                <c:pt idx="41224">
                  <c:v>16</c:v>
                </c:pt>
                <c:pt idx="41225">
                  <c:v>10</c:v>
                </c:pt>
                <c:pt idx="41226">
                  <c:v>19</c:v>
                </c:pt>
                <c:pt idx="41227">
                  <c:v>15</c:v>
                </c:pt>
                <c:pt idx="41228">
                  <c:v>16</c:v>
                </c:pt>
                <c:pt idx="41229">
                  <c:v>10</c:v>
                </c:pt>
                <c:pt idx="41230">
                  <c:v>19</c:v>
                </c:pt>
                <c:pt idx="41231">
                  <c:v>17</c:v>
                </c:pt>
                <c:pt idx="41232">
                  <c:v>16</c:v>
                </c:pt>
                <c:pt idx="41233">
                  <c:v>6</c:v>
                </c:pt>
                <c:pt idx="41234">
                  <c:v>15</c:v>
                </c:pt>
                <c:pt idx="41235">
                  <c:v>8</c:v>
                </c:pt>
                <c:pt idx="41236">
                  <c:v>12</c:v>
                </c:pt>
                <c:pt idx="41237">
                  <c:v>7</c:v>
                </c:pt>
                <c:pt idx="41238">
                  <c:v>12</c:v>
                </c:pt>
                <c:pt idx="41239">
                  <c:v>16</c:v>
                </c:pt>
                <c:pt idx="41240">
                  <c:v>15</c:v>
                </c:pt>
                <c:pt idx="41241">
                  <c:v>20</c:v>
                </c:pt>
                <c:pt idx="41242">
                  <c:v>16</c:v>
                </c:pt>
                <c:pt idx="41243">
                  <c:v>15</c:v>
                </c:pt>
                <c:pt idx="41244">
                  <c:v>16</c:v>
                </c:pt>
                <c:pt idx="41245">
                  <c:v>16</c:v>
                </c:pt>
                <c:pt idx="41246">
                  <c:v>18</c:v>
                </c:pt>
                <c:pt idx="41247">
                  <c:v>20</c:v>
                </c:pt>
                <c:pt idx="41248">
                  <c:v>20</c:v>
                </c:pt>
                <c:pt idx="41249">
                  <c:v>8</c:v>
                </c:pt>
                <c:pt idx="41250">
                  <c:v>10</c:v>
                </c:pt>
                <c:pt idx="41251">
                  <c:v>16</c:v>
                </c:pt>
                <c:pt idx="41252">
                  <c:v>9</c:v>
                </c:pt>
                <c:pt idx="41253">
                  <c:v>16</c:v>
                </c:pt>
                <c:pt idx="41254">
                  <c:v>17</c:v>
                </c:pt>
                <c:pt idx="41255">
                  <c:v>18</c:v>
                </c:pt>
                <c:pt idx="41256">
                  <c:v>11</c:v>
                </c:pt>
                <c:pt idx="41257">
                  <c:v>17</c:v>
                </c:pt>
                <c:pt idx="41258">
                  <c:v>18</c:v>
                </c:pt>
                <c:pt idx="41259">
                  <c:v>17</c:v>
                </c:pt>
                <c:pt idx="41260">
                  <c:v>15</c:v>
                </c:pt>
                <c:pt idx="41261">
                  <c:v>20</c:v>
                </c:pt>
                <c:pt idx="41262">
                  <c:v>16</c:v>
                </c:pt>
                <c:pt idx="41263">
                  <c:v>15</c:v>
                </c:pt>
                <c:pt idx="41264">
                  <c:v>16</c:v>
                </c:pt>
                <c:pt idx="41265">
                  <c:v>16</c:v>
                </c:pt>
                <c:pt idx="41266">
                  <c:v>9</c:v>
                </c:pt>
                <c:pt idx="41267">
                  <c:v>13</c:v>
                </c:pt>
                <c:pt idx="41268">
                  <c:v>16</c:v>
                </c:pt>
                <c:pt idx="41269">
                  <c:v>16</c:v>
                </c:pt>
                <c:pt idx="41270">
                  <c:v>7</c:v>
                </c:pt>
                <c:pt idx="41271">
                  <c:v>7</c:v>
                </c:pt>
                <c:pt idx="41272">
                  <c:v>14</c:v>
                </c:pt>
                <c:pt idx="41273">
                  <c:v>12</c:v>
                </c:pt>
                <c:pt idx="41274">
                  <c:v>20</c:v>
                </c:pt>
                <c:pt idx="41275">
                  <c:v>20</c:v>
                </c:pt>
                <c:pt idx="41276">
                  <c:v>8</c:v>
                </c:pt>
                <c:pt idx="41277">
                  <c:v>6</c:v>
                </c:pt>
                <c:pt idx="41278">
                  <c:v>9</c:v>
                </c:pt>
                <c:pt idx="41279">
                  <c:v>20</c:v>
                </c:pt>
                <c:pt idx="41280">
                  <c:v>20</c:v>
                </c:pt>
                <c:pt idx="41281">
                  <c:v>17</c:v>
                </c:pt>
                <c:pt idx="41282">
                  <c:v>14</c:v>
                </c:pt>
                <c:pt idx="41283">
                  <c:v>17</c:v>
                </c:pt>
                <c:pt idx="41284">
                  <c:v>9</c:v>
                </c:pt>
                <c:pt idx="41285">
                  <c:v>12</c:v>
                </c:pt>
                <c:pt idx="41286">
                  <c:v>11</c:v>
                </c:pt>
                <c:pt idx="41287">
                  <c:v>19</c:v>
                </c:pt>
                <c:pt idx="41288">
                  <c:v>16</c:v>
                </c:pt>
                <c:pt idx="41289">
                  <c:v>9</c:v>
                </c:pt>
                <c:pt idx="41290">
                  <c:v>17</c:v>
                </c:pt>
                <c:pt idx="41291">
                  <c:v>4</c:v>
                </c:pt>
                <c:pt idx="41292">
                  <c:v>8</c:v>
                </c:pt>
                <c:pt idx="41293">
                  <c:v>20</c:v>
                </c:pt>
                <c:pt idx="41294">
                  <c:v>7</c:v>
                </c:pt>
                <c:pt idx="41295">
                  <c:v>20</c:v>
                </c:pt>
                <c:pt idx="41296">
                  <c:v>11</c:v>
                </c:pt>
                <c:pt idx="41297">
                  <c:v>17</c:v>
                </c:pt>
                <c:pt idx="41298">
                  <c:v>19</c:v>
                </c:pt>
                <c:pt idx="41299">
                  <c:v>19</c:v>
                </c:pt>
                <c:pt idx="41300">
                  <c:v>20</c:v>
                </c:pt>
                <c:pt idx="41301">
                  <c:v>16</c:v>
                </c:pt>
                <c:pt idx="41302">
                  <c:v>12</c:v>
                </c:pt>
                <c:pt idx="41303">
                  <c:v>4</c:v>
                </c:pt>
                <c:pt idx="41304">
                  <c:v>8</c:v>
                </c:pt>
                <c:pt idx="41305">
                  <c:v>11</c:v>
                </c:pt>
                <c:pt idx="41306">
                  <c:v>16</c:v>
                </c:pt>
                <c:pt idx="41307">
                  <c:v>12</c:v>
                </c:pt>
                <c:pt idx="41308">
                  <c:v>16</c:v>
                </c:pt>
                <c:pt idx="41309">
                  <c:v>16</c:v>
                </c:pt>
                <c:pt idx="41310">
                  <c:v>13</c:v>
                </c:pt>
                <c:pt idx="41311">
                  <c:v>15</c:v>
                </c:pt>
                <c:pt idx="41312">
                  <c:v>16</c:v>
                </c:pt>
                <c:pt idx="41313">
                  <c:v>14</c:v>
                </c:pt>
                <c:pt idx="41314">
                  <c:v>17</c:v>
                </c:pt>
                <c:pt idx="41315">
                  <c:v>6</c:v>
                </c:pt>
                <c:pt idx="41316">
                  <c:v>12</c:v>
                </c:pt>
                <c:pt idx="41317">
                  <c:v>6</c:v>
                </c:pt>
                <c:pt idx="41318">
                  <c:v>15</c:v>
                </c:pt>
                <c:pt idx="41319">
                  <c:v>6</c:v>
                </c:pt>
                <c:pt idx="41320">
                  <c:v>9</c:v>
                </c:pt>
                <c:pt idx="41321">
                  <c:v>15</c:v>
                </c:pt>
                <c:pt idx="41322">
                  <c:v>18</c:v>
                </c:pt>
                <c:pt idx="41323">
                  <c:v>10</c:v>
                </c:pt>
                <c:pt idx="41324">
                  <c:v>15</c:v>
                </c:pt>
                <c:pt idx="41325">
                  <c:v>16</c:v>
                </c:pt>
                <c:pt idx="41326">
                  <c:v>20</c:v>
                </c:pt>
                <c:pt idx="41327">
                  <c:v>17</c:v>
                </c:pt>
                <c:pt idx="41328">
                  <c:v>14</c:v>
                </c:pt>
                <c:pt idx="41329">
                  <c:v>7</c:v>
                </c:pt>
                <c:pt idx="41330">
                  <c:v>9</c:v>
                </c:pt>
                <c:pt idx="41331">
                  <c:v>15</c:v>
                </c:pt>
                <c:pt idx="41332">
                  <c:v>16</c:v>
                </c:pt>
                <c:pt idx="41333">
                  <c:v>14</c:v>
                </c:pt>
                <c:pt idx="41334">
                  <c:v>15</c:v>
                </c:pt>
                <c:pt idx="41335">
                  <c:v>18</c:v>
                </c:pt>
                <c:pt idx="41336">
                  <c:v>16</c:v>
                </c:pt>
                <c:pt idx="41337">
                  <c:v>18</c:v>
                </c:pt>
                <c:pt idx="41338">
                  <c:v>20</c:v>
                </c:pt>
                <c:pt idx="41339">
                  <c:v>15</c:v>
                </c:pt>
                <c:pt idx="41340">
                  <c:v>18</c:v>
                </c:pt>
                <c:pt idx="41341">
                  <c:v>16</c:v>
                </c:pt>
                <c:pt idx="41342">
                  <c:v>20</c:v>
                </c:pt>
                <c:pt idx="41343">
                  <c:v>17</c:v>
                </c:pt>
                <c:pt idx="41344">
                  <c:v>16</c:v>
                </c:pt>
                <c:pt idx="41345">
                  <c:v>11</c:v>
                </c:pt>
                <c:pt idx="41346">
                  <c:v>20</c:v>
                </c:pt>
                <c:pt idx="41347">
                  <c:v>16</c:v>
                </c:pt>
                <c:pt idx="41348">
                  <c:v>16</c:v>
                </c:pt>
                <c:pt idx="41349">
                  <c:v>15</c:v>
                </c:pt>
                <c:pt idx="41350">
                  <c:v>9</c:v>
                </c:pt>
                <c:pt idx="41351">
                  <c:v>16</c:v>
                </c:pt>
                <c:pt idx="41352">
                  <c:v>15</c:v>
                </c:pt>
                <c:pt idx="41353">
                  <c:v>13</c:v>
                </c:pt>
                <c:pt idx="41354">
                  <c:v>16</c:v>
                </c:pt>
                <c:pt idx="41355">
                  <c:v>16</c:v>
                </c:pt>
                <c:pt idx="41356">
                  <c:v>12</c:v>
                </c:pt>
                <c:pt idx="41357">
                  <c:v>20</c:v>
                </c:pt>
                <c:pt idx="41358">
                  <c:v>17</c:v>
                </c:pt>
                <c:pt idx="41359">
                  <c:v>0</c:v>
                </c:pt>
                <c:pt idx="41360">
                  <c:v>12</c:v>
                </c:pt>
                <c:pt idx="41361">
                  <c:v>15</c:v>
                </c:pt>
                <c:pt idx="41362">
                  <c:v>16</c:v>
                </c:pt>
                <c:pt idx="41363">
                  <c:v>17</c:v>
                </c:pt>
                <c:pt idx="41364">
                  <c:v>16</c:v>
                </c:pt>
                <c:pt idx="41365">
                  <c:v>18</c:v>
                </c:pt>
                <c:pt idx="41366">
                  <c:v>15</c:v>
                </c:pt>
                <c:pt idx="41367">
                  <c:v>15</c:v>
                </c:pt>
                <c:pt idx="41368">
                  <c:v>14</c:v>
                </c:pt>
                <c:pt idx="41369">
                  <c:v>11</c:v>
                </c:pt>
                <c:pt idx="41370">
                  <c:v>0</c:v>
                </c:pt>
                <c:pt idx="41371">
                  <c:v>13</c:v>
                </c:pt>
                <c:pt idx="41372">
                  <c:v>19</c:v>
                </c:pt>
                <c:pt idx="41373">
                  <c:v>13</c:v>
                </c:pt>
                <c:pt idx="41374">
                  <c:v>18</c:v>
                </c:pt>
                <c:pt idx="41375">
                  <c:v>8</c:v>
                </c:pt>
                <c:pt idx="41376">
                  <c:v>14</c:v>
                </c:pt>
                <c:pt idx="41377">
                  <c:v>20</c:v>
                </c:pt>
                <c:pt idx="41378">
                  <c:v>17</c:v>
                </c:pt>
                <c:pt idx="41379">
                  <c:v>18</c:v>
                </c:pt>
                <c:pt idx="41380">
                  <c:v>9</c:v>
                </c:pt>
                <c:pt idx="41381">
                  <c:v>16</c:v>
                </c:pt>
                <c:pt idx="41382">
                  <c:v>0</c:v>
                </c:pt>
                <c:pt idx="41383">
                  <c:v>19</c:v>
                </c:pt>
                <c:pt idx="41384">
                  <c:v>12</c:v>
                </c:pt>
                <c:pt idx="41385">
                  <c:v>16</c:v>
                </c:pt>
                <c:pt idx="41386">
                  <c:v>17</c:v>
                </c:pt>
                <c:pt idx="41387">
                  <c:v>17</c:v>
                </c:pt>
                <c:pt idx="41388">
                  <c:v>20</c:v>
                </c:pt>
                <c:pt idx="41389">
                  <c:v>12</c:v>
                </c:pt>
                <c:pt idx="41390">
                  <c:v>13</c:v>
                </c:pt>
                <c:pt idx="41391">
                  <c:v>15</c:v>
                </c:pt>
                <c:pt idx="41392">
                  <c:v>11</c:v>
                </c:pt>
                <c:pt idx="41393">
                  <c:v>15</c:v>
                </c:pt>
                <c:pt idx="41394">
                  <c:v>9</c:v>
                </c:pt>
                <c:pt idx="41395">
                  <c:v>19</c:v>
                </c:pt>
                <c:pt idx="41396">
                  <c:v>13</c:v>
                </c:pt>
                <c:pt idx="41397">
                  <c:v>12</c:v>
                </c:pt>
                <c:pt idx="41398">
                  <c:v>18</c:v>
                </c:pt>
                <c:pt idx="41399">
                  <c:v>18</c:v>
                </c:pt>
                <c:pt idx="41400">
                  <c:v>16</c:v>
                </c:pt>
                <c:pt idx="41401">
                  <c:v>16</c:v>
                </c:pt>
                <c:pt idx="41402">
                  <c:v>13</c:v>
                </c:pt>
                <c:pt idx="41403">
                  <c:v>18</c:v>
                </c:pt>
                <c:pt idx="41404">
                  <c:v>18</c:v>
                </c:pt>
                <c:pt idx="41405">
                  <c:v>14</c:v>
                </c:pt>
                <c:pt idx="41406">
                  <c:v>18</c:v>
                </c:pt>
                <c:pt idx="41407">
                  <c:v>16</c:v>
                </c:pt>
                <c:pt idx="41408">
                  <c:v>0</c:v>
                </c:pt>
                <c:pt idx="41409">
                  <c:v>14</c:v>
                </c:pt>
                <c:pt idx="41410">
                  <c:v>15</c:v>
                </c:pt>
                <c:pt idx="41411">
                  <c:v>16</c:v>
                </c:pt>
                <c:pt idx="41412">
                  <c:v>9</c:v>
                </c:pt>
                <c:pt idx="41413">
                  <c:v>20</c:v>
                </c:pt>
                <c:pt idx="41414">
                  <c:v>0</c:v>
                </c:pt>
                <c:pt idx="41415">
                  <c:v>10</c:v>
                </c:pt>
                <c:pt idx="41416">
                  <c:v>14</c:v>
                </c:pt>
                <c:pt idx="41417">
                  <c:v>16</c:v>
                </c:pt>
                <c:pt idx="41418">
                  <c:v>15</c:v>
                </c:pt>
                <c:pt idx="41419">
                  <c:v>19</c:v>
                </c:pt>
                <c:pt idx="41420">
                  <c:v>16</c:v>
                </c:pt>
                <c:pt idx="41421">
                  <c:v>13</c:v>
                </c:pt>
                <c:pt idx="41422">
                  <c:v>11</c:v>
                </c:pt>
                <c:pt idx="41423">
                  <c:v>8</c:v>
                </c:pt>
                <c:pt idx="41424">
                  <c:v>20</c:v>
                </c:pt>
                <c:pt idx="41425">
                  <c:v>16</c:v>
                </c:pt>
                <c:pt idx="41426">
                  <c:v>10</c:v>
                </c:pt>
                <c:pt idx="41427">
                  <c:v>19</c:v>
                </c:pt>
                <c:pt idx="41428">
                  <c:v>14</c:v>
                </c:pt>
                <c:pt idx="41429">
                  <c:v>20</c:v>
                </c:pt>
                <c:pt idx="41430">
                  <c:v>15</c:v>
                </c:pt>
                <c:pt idx="41431">
                  <c:v>15</c:v>
                </c:pt>
                <c:pt idx="41432">
                  <c:v>16</c:v>
                </c:pt>
                <c:pt idx="41433">
                  <c:v>10</c:v>
                </c:pt>
                <c:pt idx="41434">
                  <c:v>15</c:v>
                </c:pt>
                <c:pt idx="41435">
                  <c:v>15</c:v>
                </c:pt>
                <c:pt idx="41436">
                  <c:v>19</c:v>
                </c:pt>
                <c:pt idx="41437">
                  <c:v>11</c:v>
                </c:pt>
                <c:pt idx="41438">
                  <c:v>14</c:v>
                </c:pt>
                <c:pt idx="41439">
                  <c:v>12</c:v>
                </c:pt>
                <c:pt idx="41440">
                  <c:v>14</c:v>
                </c:pt>
                <c:pt idx="41441">
                  <c:v>19</c:v>
                </c:pt>
                <c:pt idx="41442">
                  <c:v>18</c:v>
                </c:pt>
                <c:pt idx="41443">
                  <c:v>14</c:v>
                </c:pt>
                <c:pt idx="41444">
                  <c:v>12</c:v>
                </c:pt>
                <c:pt idx="41445">
                  <c:v>13</c:v>
                </c:pt>
                <c:pt idx="41446">
                  <c:v>10</c:v>
                </c:pt>
                <c:pt idx="41447">
                  <c:v>14</c:v>
                </c:pt>
                <c:pt idx="41448">
                  <c:v>20</c:v>
                </c:pt>
                <c:pt idx="41449">
                  <c:v>12</c:v>
                </c:pt>
                <c:pt idx="41450">
                  <c:v>17</c:v>
                </c:pt>
                <c:pt idx="41451">
                  <c:v>16</c:v>
                </c:pt>
                <c:pt idx="41452">
                  <c:v>5</c:v>
                </c:pt>
                <c:pt idx="41453">
                  <c:v>9</c:v>
                </c:pt>
                <c:pt idx="41454">
                  <c:v>19</c:v>
                </c:pt>
                <c:pt idx="41455">
                  <c:v>10</c:v>
                </c:pt>
                <c:pt idx="41456">
                  <c:v>17</c:v>
                </c:pt>
                <c:pt idx="41457">
                  <c:v>8</c:v>
                </c:pt>
                <c:pt idx="41458">
                  <c:v>14</c:v>
                </c:pt>
                <c:pt idx="41459">
                  <c:v>13</c:v>
                </c:pt>
                <c:pt idx="41460">
                  <c:v>5</c:v>
                </c:pt>
                <c:pt idx="41461">
                  <c:v>15</c:v>
                </c:pt>
                <c:pt idx="41462">
                  <c:v>16</c:v>
                </c:pt>
                <c:pt idx="41463">
                  <c:v>17</c:v>
                </c:pt>
                <c:pt idx="41464">
                  <c:v>8</c:v>
                </c:pt>
                <c:pt idx="41465">
                  <c:v>20</c:v>
                </c:pt>
                <c:pt idx="41466">
                  <c:v>14</c:v>
                </c:pt>
                <c:pt idx="41467">
                  <c:v>19</c:v>
                </c:pt>
                <c:pt idx="41468">
                  <c:v>17</c:v>
                </c:pt>
                <c:pt idx="41469">
                  <c:v>17</c:v>
                </c:pt>
                <c:pt idx="41470">
                  <c:v>15</c:v>
                </c:pt>
                <c:pt idx="41471">
                  <c:v>20</c:v>
                </c:pt>
                <c:pt idx="41472">
                  <c:v>4</c:v>
                </c:pt>
                <c:pt idx="41473">
                  <c:v>10</c:v>
                </c:pt>
                <c:pt idx="41474">
                  <c:v>18</c:v>
                </c:pt>
                <c:pt idx="41475">
                  <c:v>12</c:v>
                </c:pt>
                <c:pt idx="41476">
                  <c:v>20</c:v>
                </c:pt>
                <c:pt idx="41477">
                  <c:v>20</c:v>
                </c:pt>
                <c:pt idx="41478">
                  <c:v>16</c:v>
                </c:pt>
                <c:pt idx="41479">
                  <c:v>12</c:v>
                </c:pt>
                <c:pt idx="41480">
                  <c:v>17</c:v>
                </c:pt>
                <c:pt idx="41481">
                  <c:v>0</c:v>
                </c:pt>
                <c:pt idx="41482">
                  <c:v>16</c:v>
                </c:pt>
                <c:pt idx="41483">
                  <c:v>18</c:v>
                </c:pt>
                <c:pt idx="41484">
                  <c:v>15</c:v>
                </c:pt>
                <c:pt idx="41485">
                  <c:v>16</c:v>
                </c:pt>
                <c:pt idx="41486">
                  <c:v>16</c:v>
                </c:pt>
                <c:pt idx="41487">
                  <c:v>11</c:v>
                </c:pt>
                <c:pt idx="41488">
                  <c:v>15</c:v>
                </c:pt>
                <c:pt idx="41489">
                  <c:v>14</c:v>
                </c:pt>
                <c:pt idx="41490">
                  <c:v>20</c:v>
                </c:pt>
                <c:pt idx="41491">
                  <c:v>19</c:v>
                </c:pt>
                <c:pt idx="41492">
                  <c:v>14</c:v>
                </c:pt>
                <c:pt idx="41493">
                  <c:v>15</c:v>
                </c:pt>
                <c:pt idx="41494">
                  <c:v>12</c:v>
                </c:pt>
                <c:pt idx="41495">
                  <c:v>18</c:v>
                </c:pt>
                <c:pt idx="41496">
                  <c:v>14</c:v>
                </c:pt>
                <c:pt idx="41497">
                  <c:v>12</c:v>
                </c:pt>
                <c:pt idx="41498">
                  <c:v>16</c:v>
                </c:pt>
                <c:pt idx="41499">
                  <c:v>17</c:v>
                </c:pt>
                <c:pt idx="41500">
                  <c:v>4</c:v>
                </c:pt>
                <c:pt idx="41501">
                  <c:v>10</c:v>
                </c:pt>
                <c:pt idx="41502">
                  <c:v>16</c:v>
                </c:pt>
                <c:pt idx="41503">
                  <c:v>16</c:v>
                </c:pt>
                <c:pt idx="41504">
                  <c:v>6</c:v>
                </c:pt>
                <c:pt idx="41505">
                  <c:v>13</c:v>
                </c:pt>
                <c:pt idx="41506">
                  <c:v>18</c:v>
                </c:pt>
                <c:pt idx="41507">
                  <c:v>15</c:v>
                </c:pt>
                <c:pt idx="41508">
                  <c:v>16</c:v>
                </c:pt>
                <c:pt idx="41509">
                  <c:v>8</c:v>
                </c:pt>
                <c:pt idx="41510">
                  <c:v>10</c:v>
                </c:pt>
                <c:pt idx="41511">
                  <c:v>16</c:v>
                </c:pt>
                <c:pt idx="41512">
                  <c:v>10</c:v>
                </c:pt>
                <c:pt idx="41513">
                  <c:v>13</c:v>
                </c:pt>
                <c:pt idx="41514">
                  <c:v>16</c:v>
                </c:pt>
                <c:pt idx="41515">
                  <c:v>16</c:v>
                </c:pt>
                <c:pt idx="41516">
                  <c:v>12</c:v>
                </c:pt>
                <c:pt idx="41517">
                  <c:v>13</c:v>
                </c:pt>
                <c:pt idx="41518">
                  <c:v>18</c:v>
                </c:pt>
                <c:pt idx="41519">
                  <c:v>10</c:v>
                </c:pt>
                <c:pt idx="41520">
                  <c:v>14</c:v>
                </c:pt>
                <c:pt idx="41521">
                  <c:v>17</c:v>
                </c:pt>
                <c:pt idx="41522">
                  <c:v>0</c:v>
                </c:pt>
                <c:pt idx="41523">
                  <c:v>10</c:v>
                </c:pt>
                <c:pt idx="41524">
                  <c:v>15</c:v>
                </c:pt>
                <c:pt idx="41525">
                  <c:v>16</c:v>
                </c:pt>
                <c:pt idx="41526">
                  <c:v>19</c:v>
                </c:pt>
                <c:pt idx="41527">
                  <c:v>15</c:v>
                </c:pt>
                <c:pt idx="41528">
                  <c:v>15</c:v>
                </c:pt>
                <c:pt idx="41529">
                  <c:v>13</c:v>
                </c:pt>
                <c:pt idx="41530">
                  <c:v>13</c:v>
                </c:pt>
                <c:pt idx="41531">
                  <c:v>16</c:v>
                </c:pt>
                <c:pt idx="41532">
                  <c:v>19</c:v>
                </c:pt>
                <c:pt idx="41533">
                  <c:v>10</c:v>
                </c:pt>
                <c:pt idx="41534">
                  <c:v>16</c:v>
                </c:pt>
                <c:pt idx="41535">
                  <c:v>16</c:v>
                </c:pt>
                <c:pt idx="41536">
                  <c:v>12</c:v>
                </c:pt>
                <c:pt idx="41537">
                  <c:v>13</c:v>
                </c:pt>
                <c:pt idx="41538">
                  <c:v>15</c:v>
                </c:pt>
                <c:pt idx="41539">
                  <c:v>17</c:v>
                </c:pt>
                <c:pt idx="41540">
                  <c:v>14</c:v>
                </c:pt>
                <c:pt idx="41541">
                  <c:v>16</c:v>
                </c:pt>
                <c:pt idx="41542">
                  <c:v>17</c:v>
                </c:pt>
                <c:pt idx="41543">
                  <c:v>19</c:v>
                </c:pt>
                <c:pt idx="41544">
                  <c:v>18</c:v>
                </c:pt>
                <c:pt idx="41545">
                  <c:v>4</c:v>
                </c:pt>
                <c:pt idx="41546">
                  <c:v>5</c:v>
                </c:pt>
                <c:pt idx="41547">
                  <c:v>13</c:v>
                </c:pt>
                <c:pt idx="41548">
                  <c:v>14</c:v>
                </c:pt>
                <c:pt idx="41549">
                  <c:v>20</c:v>
                </c:pt>
                <c:pt idx="41550">
                  <c:v>14</c:v>
                </c:pt>
                <c:pt idx="41551">
                  <c:v>16</c:v>
                </c:pt>
                <c:pt idx="41552">
                  <c:v>20</c:v>
                </c:pt>
                <c:pt idx="41553">
                  <c:v>11</c:v>
                </c:pt>
                <c:pt idx="41554">
                  <c:v>16</c:v>
                </c:pt>
                <c:pt idx="41555">
                  <c:v>10</c:v>
                </c:pt>
                <c:pt idx="41556">
                  <c:v>13</c:v>
                </c:pt>
                <c:pt idx="41557">
                  <c:v>0</c:v>
                </c:pt>
                <c:pt idx="41558">
                  <c:v>12</c:v>
                </c:pt>
                <c:pt idx="41559">
                  <c:v>8</c:v>
                </c:pt>
                <c:pt idx="41560">
                  <c:v>10</c:v>
                </c:pt>
                <c:pt idx="41561">
                  <c:v>16</c:v>
                </c:pt>
                <c:pt idx="41562">
                  <c:v>15</c:v>
                </c:pt>
                <c:pt idx="41563">
                  <c:v>9</c:v>
                </c:pt>
                <c:pt idx="41564">
                  <c:v>16</c:v>
                </c:pt>
                <c:pt idx="41565">
                  <c:v>19</c:v>
                </c:pt>
                <c:pt idx="41566">
                  <c:v>8</c:v>
                </c:pt>
                <c:pt idx="41567">
                  <c:v>15</c:v>
                </c:pt>
                <c:pt idx="41568">
                  <c:v>15</c:v>
                </c:pt>
                <c:pt idx="41569">
                  <c:v>15</c:v>
                </c:pt>
                <c:pt idx="41570">
                  <c:v>15</c:v>
                </c:pt>
                <c:pt idx="41571">
                  <c:v>16</c:v>
                </c:pt>
                <c:pt idx="41572">
                  <c:v>19</c:v>
                </c:pt>
                <c:pt idx="41573">
                  <c:v>17</c:v>
                </c:pt>
                <c:pt idx="41574">
                  <c:v>15</c:v>
                </c:pt>
                <c:pt idx="41575">
                  <c:v>17</c:v>
                </c:pt>
                <c:pt idx="41576">
                  <c:v>18</c:v>
                </c:pt>
                <c:pt idx="41577">
                  <c:v>11</c:v>
                </c:pt>
                <c:pt idx="41578">
                  <c:v>10</c:v>
                </c:pt>
                <c:pt idx="41579">
                  <c:v>19</c:v>
                </c:pt>
                <c:pt idx="41580">
                  <c:v>15</c:v>
                </c:pt>
                <c:pt idx="41581">
                  <c:v>16</c:v>
                </c:pt>
                <c:pt idx="41582">
                  <c:v>16</c:v>
                </c:pt>
                <c:pt idx="41583">
                  <c:v>18</c:v>
                </c:pt>
                <c:pt idx="41584">
                  <c:v>16</c:v>
                </c:pt>
                <c:pt idx="41585">
                  <c:v>20</c:v>
                </c:pt>
                <c:pt idx="41586">
                  <c:v>14</c:v>
                </c:pt>
                <c:pt idx="41587">
                  <c:v>20</c:v>
                </c:pt>
                <c:pt idx="41588">
                  <c:v>16</c:v>
                </c:pt>
                <c:pt idx="41589">
                  <c:v>16</c:v>
                </c:pt>
                <c:pt idx="41590">
                  <c:v>13</c:v>
                </c:pt>
                <c:pt idx="41591">
                  <c:v>20</c:v>
                </c:pt>
                <c:pt idx="41592">
                  <c:v>19</c:v>
                </c:pt>
                <c:pt idx="41593">
                  <c:v>15</c:v>
                </c:pt>
                <c:pt idx="41594">
                  <c:v>6</c:v>
                </c:pt>
                <c:pt idx="41595">
                  <c:v>18</c:v>
                </c:pt>
                <c:pt idx="41596">
                  <c:v>17</c:v>
                </c:pt>
                <c:pt idx="41597">
                  <c:v>19</c:v>
                </c:pt>
                <c:pt idx="41598">
                  <c:v>6</c:v>
                </c:pt>
                <c:pt idx="41599">
                  <c:v>19</c:v>
                </c:pt>
                <c:pt idx="41600">
                  <c:v>13</c:v>
                </c:pt>
                <c:pt idx="41601">
                  <c:v>16</c:v>
                </c:pt>
                <c:pt idx="41602">
                  <c:v>9</c:v>
                </c:pt>
                <c:pt idx="41603">
                  <c:v>13</c:v>
                </c:pt>
                <c:pt idx="41604">
                  <c:v>20</c:v>
                </c:pt>
                <c:pt idx="41605">
                  <c:v>16</c:v>
                </c:pt>
                <c:pt idx="41606">
                  <c:v>16</c:v>
                </c:pt>
                <c:pt idx="41607">
                  <c:v>17</c:v>
                </c:pt>
                <c:pt idx="41608">
                  <c:v>13</c:v>
                </c:pt>
                <c:pt idx="41609">
                  <c:v>13</c:v>
                </c:pt>
                <c:pt idx="41610">
                  <c:v>17</c:v>
                </c:pt>
                <c:pt idx="41611">
                  <c:v>13</c:v>
                </c:pt>
                <c:pt idx="41612">
                  <c:v>20</c:v>
                </c:pt>
                <c:pt idx="41613">
                  <c:v>9</c:v>
                </c:pt>
                <c:pt idx="41614">
                  <c:v>8</c:v>
                </c:pt>
                <c:pt idx="41615">
                  <c:v>16</c:v>
                </c:pt>
                <c:pt idx="41616">
                  <c:v>20</c:v>
                </c:pt>
                <c:pt idx="41617">
                  <c:v>12</c:v>
                </c:pt>
                <c:pt idx="41618">
                  <c:v>16</c:v>
                </c:pt>
                <c:pt idx="41619">
                  <c:v>15</c:v>
                </c:pt>
                <c:pt idx="41620">
                  <c:v>16</c:v>
                </c:pt>
                <c:pt idx="41621">
                  <c:v>15</c:v>
                </c:pt>
                <c:pt idx="41622">
                  <c:v>16</c:v>
                </c:pt>
                <c:pt idx="41623">
                  <c:v>16</c:v>
                </c:pt>
                <c:pt idx="41624">
                  <c:v>16</c:v>
                </c:pt>
                <c:pt idx="41625">
                  <c:v>15</c:v>
                </c:pt>
                <c:pt idx="41626">
                  <c:v>15</c:v>
                </c:pt>
                <c:pt idx="41627">
                  <c:v>16</c:v>
                </c:pt>
                <c:pt idx="41628">
                  <c:v>17</c:v>
                </c:pt>
                <c:pt idx="41629">
                  <c:v>19</c:v>
                </c:pt>
                <c:pt idx="41630">
                  <c:v>6</c:v>
                </c:pt>
                <c:pt idx="41631">
                  <c:v>17</c:v>
                </c:pt>
                <c:pt idx="41632">
                  <c:v>14</c:v>
                </c:pt>
                <c:pt idx="41633">
                  <c:v>20</c:v>
                </c:pt>
                <c:pt idx="41634">
                  <c:v>6</c:v>
                </c:pt>
                <c:pt idx="41635">
                  <c:v>15</c:v>
                </c:pt>
                <c:pt idx="41636">
                  <c:v>9</c:v>
                </c:pt>
                <c:pt idx="41637">
                  <c:v>20</c:v>
                </c:pt>
                <c:pt idx="41638">
                  <c:v>13</c:v>
                </c:pt>
                <c:pt idx="41639">
                  <c:v>16</c:v>
                </c:pt>
                <c:pt idx="41640">
                  <c:v>17</c:v>
                </c:pt>
                <c:pt idx="41641">
                  <c:v>19</c:v>
                </c:pt>
                <c:pt idx="41642">
                  <c:v>17</c:v>
                </c:pt>
                <c:pt idx="41643">
                  <c:v>13</c:v>
                </c:pt>
                <c:pt idx="41644">
                  <c:v>16</c:v>
                </c:pt>
                <c:pt idx="41645">
                  <c:v>12</c:v>
                </c:pt>
                <c:pt idx="41646">
                  <c:v>15</c:v>
                </c:pt>
                <c:pt idx="41647">
                  <c:v>17</c:v>
                </c:pt>
                <c:pt idx="41648">
                  <c:v>17</c:v>
                </c:pt>
                <c:pt idx="41649">
                  <c:v>16</c:v>
                </c:pt>
                <c:pt idx="41650">
                  <c:v>9</c:v>
                </c:pt>
                <c:pt idx="41651">
                  <c:v>16</c:v>
                </c:pt>
                <c:pt idx="41652">
                  <c:v>17</c:v>
                </c:pt>
                <c:pt idx="41653">
                  <c:v>17</c:v>
                </c:pt>
                <c:pt idx="41654">
                  <c:v>14</c:v>
                </c:pt>
                <c:pt idx="41655">
                  <c:v>0</c:v>
                </c:pt>
                <c:pt idx="41656">
                  <c:v>18</c:v>
                </c:pt>
                <c:pt idx="41657">
                  <c:v>16</c:v>
                </c:pt>
                <c:pt idx="41658">
                  <c:v>16</c:v>
                </c:pt>
                <c:pt idx="41659">
                  <c:v>7</c:v>
                </c:pt>
                <c:pt idx="41660">
                  <c:v>16</c:v>
                </c:pt>
                <c:pt idx="41661">
                  <c:v>17</c:v>
                </c:pt>
                <c:pt idx="41662">
                  <c:v>18</c:v>
                </c:pt>
                <c:pt idx="41663">
                  <c:v>16</c:v>
                </c:pt>
                <c:pt idx="41664">
                  <c:v>18</c:v>
                </c:pt>
                <c:pt idx="41665">
                  <c:v>19</c:v>
                </c:pt>
                <c:pt idx="41666">
                  <c:v>20</c:v>
                </c:pt>
                <c:pt idx="41667">
                  <c:v>13</c:v>
                </c:pt>
                <c:pt idx="41668">
                  <c:v>20</c:v>
                </c:pt>
                <c:pt idx="41669">
                  <c:v>12</c:v>
                </c:pt>
                <c:pt idx="41670">
                  <c:v>13</c:v>
                </c:pt>
                <c:pt idx="41671">
                  <c:v>11</c:v>
                </c:pt>
                <c:pt idx="41672">
                  <c:v>9</c:v>
                </c:pt>
                <c:pt idx="41673">
                  <c:v>20</c:v>
                </c:pt>
                <c:pt idx="41674">
                  <c:v>17</c:v>
                </c:pt>
                <c:pt idx="41675">
                  <c:v>10</c:v>
                </c:pt>
                <c:pt idx="41676">
                  <c:v>14</c:v>
                </c:pt>
                <c:pt idx="41677">
                  <c:v>16</c:v>
                </c:pt>
                <c:pt idx="41678">
                  <c:v>19</c:v>
                </c:pt>
                <c:pt idx="41679">
                  <c:v>20</c:v>
                </c:pt>
                <c:pt idx="41680">
                  <c:v>16</c:v>
                </c:pt>
                <c:pt idx="41681">
                  <c:v>15</c:v>
                </c:pt>
                <c:pt idx="41682">
                  <c:v>16</c:v>
                </c:pt>
                <c:pt idx="41683">
                  <c:v>17</c:v>
                </c:pt>
                <c:pt idx="41684">
                  <c:v>11</c:v>
                </c:pt>
                <c:pt idx="41685">
                  <c:v>15</c:v>
                </c:pt>
                <c:pt idx="41686">
                  <c:v>16</c:v>
                </c:pt>
                <c:pt idx="41687">
                  <c:v>14</c:v>
                </c:pt>
                <c:pt idx="41688">
                  <c:v>19</c:v>
                </c:pt>
                <c:pt idx="41689">
                  <c:v>17</c:v>
                </c:pt>
                <c:pt idx="41690">
                  <c:v>17</c:v>
                </c:pt>
                <c:pt idx="41691">
                  <c:v>20</c:v>
                </c:pt>
                <c:pt idx="41692">
                  <c:v>16</c:v>
                </c:pt>
                <c:pt idx="41693">
                  <c:v>17</c:v>
                </c:pt>
                <c:pt idx="41694">
                  <c:v>19</c:v>
                </c:pt>
                <c:pt idx="41695">
                  <c:v>20</c:v>
                </c:pt>
                <c:pt idx="41696">
                  <c:v>8</c:v>
                </c:pt>
                <c:pt idx="41697">
                  <c:v>9</c:v>
                </c:pt>
                <c:pt idx="41698">
                  <c:v>14</c:v>
                </c:pt>
                <c:pt idx="41699">
                  <c:v>20</c:v>
                </c:pt>
                <c:pt idx="41700">
                  <c:v>10</c:v>
                </c:pt>
                <c:pt idx="41701">
                  <c:v>16</c:v>
                </c:pt>
                <c:pt idx="41702">
                  <c:v>13</c:v>
                </c:pt>
                <c:pt idx="41703">
                  <c:v>20</c:v>
                </c:pt>
                <c:pt idx="41704">
                  <c:v>16</c:v>
                </c:pt>
                <c:pt idx="41705">
                  <c:v>15</c:v>
                </c:pt>
                <c:pt idx="41706">
                  <c:v>19</c:v>
                </c:pt>
                <c:pt idx="41707">
                  <c:v>17</c:v>
                </c:pt>
                <c:pt idx="41708">
                  <c:v>20</c:v>
                </c:pt>
                <c:pt idx="41709">
                  <c:v>16</c:v>
                </c:pt>
                <c:pt idx="41710">
                  <c:v>15</c:v>
                </c:pt>
                <c:pt idx="41711">
                  <c:v>18</c:v>
                </c:pt>
                <c:pt idx="41712">
                  <c:v>20</c:v>
                </c:pt>
                <c:pt idx="41713">
                  <c:v>20</c:v>
                </c:pt>
                <c:pt idx="41714">
                  <c:v>20</c:v>
                </c:pt>
                <c:pt idx="41715">
                  <c:v>4</c:v>
                </c:pt>
                <c:pt idx="41716">
                  <c:v>18</c:v>
                </c:pt>
                <c:pt idx="41717">
                  <c:v>16</c:v>
                </c:pt>
                <c:pt idx="41718">
                  <c:v>19</c:v>
                </c:pt>
                <c:pt idx="41719">
                  <c:v>18</c:v>
                </c:pt>
                <c:pt idx="41720">
                  <c:v>16</c:v>
                </c:pt>
                <c:pt idx="41721">
                  <c:v>20</c:v>
                </c:pt>
                <c:pt idx="41722">
                  <c:v>13</c:v>
                </c:pt>
                <c:pt idx="41723">
                  <c:v>16</c:v>
                </c:pt>
                <c:pt idx="41724">
                  <c:v>20</c:v>
                </c:pt>
                <c:pt idx="41725">
                  <c:v>16</c:v>
                </c:pt>
                <c:pt idx="41726">
                  <c:v>9</c:v>
                </c:pt>
                <c:pt idx="41727">
                  <c:v>16</c:v>
                </c:pt>
                <c:pt idx="41728">
                  <c:v>17</c:v>
                </c:pt>
                <c:pt idx="41729">
                  <c:v>12</c:v>
                </c:pt>
                <c:pt idx="41730">
                  <c:v>19</c:v>
                </c:pt>
                <c:pt idx="41731">
                  <c:v>16</c:v>
                </c:pt>
                <c:pt idx="41732">
                  <c:v>20</c:v>
                </c:pt>
                <c:pt idx="41733">
                  <c:v>6</c:v>
                </c:pt>
                <c:pt idx="41734">
                  <c:v>15</c:v>
                </c:pt>
                <c:pt idx="41735">
                  <c:v>16</c:v>
                </c:pt>
                <c:pt idx="41736">
                  <c:v>16</c:v>
                </c:pt>
                <c:pt idx="41737">
                  <c:v>20</c:v>
                </c:pt>
                <c:pt idx="41738">
                  <c:v>7</c:v>
                </c:pt>
                <c:pt idx="41739">
                  <c:v>20</c:v>
                </c:pt>
                <c:pt idx="41740">
                  <c:v>11</c:v>
                </c:pt>
                <c:pt idx="41741">
                  <c:v>8</c:v>
                </c:pt>
                <c:pt idx="41742">
                  <c:v>10</c:v>
                </c:pt>
                <c:pt idx="41743">
                  <c:v>19</c:v>
                </c:pt>
                <c:pt idx="41744">
                  <c:v>15</c:v>
                </c:pt>
                <c:pt idx="41745">
                  <c:v>13</c:v>
                </c:pt>
                <c:pt idx="41746">
                  <c:v>12</c:v>
                </c:pt>
                <c:pt idx="41747">
                  <c:v>20</c:v>
                </c:pt>
                <c:pt idx="41748">
                  <c:v>6</c:v>
                </c:pt>
                <c:pt idx="41749">
                  <c:v>14</c:v>
                </c:pt>
                <c:pt idx="41750">
                  <c:v>10</c:v>
                </c:pt>
                <c:pt idx="41751">
                  <c:v>15</c:v>
                </c:pt>
                <c:pt idx="41752">
                  <c:v>7</c:v>
                </c:pt>
                <c:pt idx="41753">
                  <c:v>16</c:v>
                </c:pt>
                <c:pt idx="41754">
                  <c:v>14</c:v>
                </c:pt>
                <c:pt idx="41755">
                  <c:v>13</c:v>
                </c:pt>
                <c:pt idx="41756">
                  <c:v>10</c:v>
                </c:pt>
                <c:pt idx="41757">
                  <c:v>11</c:v>
                </c:pt>
                <c:pt idx="41758">
                  <c:v>16</c:v>
                </c:pt>
                <c:pt idx="41759">
                  <c:v>4</c:v>
                </c:pt>
                <c:pt idx="41760">
                  <c:v>12</c:v>
                </c:pt>
                <c:pt idx="41761">
                  <c:v>13</c:v>
                </c:pt>
                <c:pt idx="41762">
                  <c:v>16</c:v>
                </c:pt>
                <c:pt idx="41763">
                  <c:v>11</c:v>
                </c:pt>
                <c:pt idx="41764">
                  <c:v>9</c:v>
                </c:pt>
                <c:pt idx="41765">
                  <c:v>15</c:v>
                </c:pt>
                <c:pt idx="41766">
                  <c:v>14</c:v>
                </c:pt>
                <c:pt idx="41767">
                  <c:v>11</c:v>
                </c:pt>
                <c:pt idx="41768">
                  <c:v>13</c:v>
                </c:pt>
                <c:pt idx="41769">
                  <c:v>16</c:v>
                </c:pt>
                <c:pt idx="41770">
                  <c:v>19</c:v>
                </c:pt>
                <c:pt idx="41771">
                  <c:v>15</c:v>
                </c:pt>
                <c:pt idx="41772">
                  <c:v>19</c:v>
                </c:pt>
                <c:pt idx="41773">
                  <c:v>20</c:v>
                </c:pt>
                <c:pt idx="41774">
                  <c:v>0</c:v>
                </c:pt>
                <c:pt idx="41775">
                  <c:v>6</c:v>
                </c:pt>
                <c:pt idx="41776">
                  <c:v>7</c:v>
                </c:pt>
                <c:pt idx="41777">
                  <c:v>17</c:v>
                </c:pt>
                <c:pt idx="41778">
                  <c:v>18</c:v>
                </c:pt>
                <c:pt idx="41779">
                  <c:v>17</c:v>
                </c:pt>
                <c:pt idx="41780">
                  <c:v>15</c:v>
                </c:pt>
                <c:pt idx="41781">
                  <c:v>15</c:v>
                </c:pt>
                <c:pt idx="41782">
                  <c:v>20</c:v>
                </c:pt>
                <c:pt idx="41783">
                  <c:v>15</c:v>
                </c:pt>
                <c:pt idx="41784">
                  <c:v>19</c:v>
                </c:pt>
                <c:pt idx="41785">
                  <c:v>17</c:v>
                </c:pt>
                <c:pt idx="41786">
                  <c:v>17</c:v>
                </c:pt>
                <c:pt idx="41787">
                  <c:v>12</c:v>
                </c:pt>
                <c:pt idx="41788">
                  <c:v>13</c:v>
                </c:pt>
                <c:pt idx="41789">
                  <c:v>16</c:v>
                </c:pt>
                <c:pt idx="41790">
                  <c:v>11</c:v>
                </c:pt>
                <c:pt idx="41791">
                  <c:v>20</c:v>
                </c:pt>
                <c:pt idx="41792">
                  <c:v>7</c:v>
                </c:pt>
                <c:pt idx="41793">
                  <c:v>14</c:v>
                </c:pt>
                <c:pt idx="41794">
                  <c:v>14</c:v>
                </c:pt>
                <c:pt idx="41795">
                  <c:v>20</c:v>
                </c:pt>
                <c:pt idx="41796">
                  <c:v>20</c:v>
                </c:pt>
                <c:pt idx="41797">
                  <c:v>17</c:v>
                </c:pt>
                <c:pt idx="41798">
                  <c:v>17</c:v>
                </c:pt>
                <c:pt idx="41799">
                  <c:v>11</c:v>
                </c:pt>
                <c:pt idx="41800">
                  <c:v>12</c:v>
                </c:pt>
                <c:pt idx="41801">
                  <c:v>20</c:v>
                </c:pt>
                <c:pt idx="41802">
                  <c:v>17</c:v>
                </c:pt>
                <c:pt idx="41803">
                  <c:v>15</c:v>
                </c:pt>
                <c:pt idx="41804">
                  <c:v>10</c:v>
                </c:pt>
                <c:pt idx="41805">
                  <c:v>17</c:v>
                </c:pt>
                <c:pt idx="41806">
                  <c:v>12</c:v>
                </c:pt>
                <c:pt idx="41807">
                  <c:v>16</c:v>
                </c:pt>
                <c:pt idx="41808">
                  <c:v>14</c:v>
                </c:pt>
                <c:pt idx="41809">
                  <c:v>20</c:v>
                </c:pt>
                <c:pt idx="41810">
                  <c:v>16</c:v>
                </c:pt>
                <c:pt idx="41811">
                  <c:v>16</c:v>
                </c:pt>
                <c:pt idx="41812">
                  <c:v>18</c:v>
                </c:pt>
                <c:pt idx="41813">
                  <c:v>20</c:v>
                </c:pt>
                <c:pt idx="41814">
                  <c:v>15</c:v>
                </c:pt>
                <c:pt idx="41815">
                  <c:v>19</c:v>
                </c:pt>
                <c:pt idx="41816">
                  <c:v>15</c:v>
                </c:pt>
                <c:pt idx="41817">
                  <c:v>16</c:v>
                </c:pt>
                <c:pt idx="41818">
                  <c:v>18</c:v>
                </c:pt>
                <c:pt idx="41819">
                  <c:v>15</c:v>
                </c:pt>
                <c:pt idx="41820">
                  <c:v>9</c:v>
                </c:pt>
                <c:pt idx="41821">
                  <c:v>13</c:v>
                </c:pt>
                <c:pt idx="41822">
                  <c:v>12</c:v>
                </c:pt>
                <c:pt idx="41823">
                  <c:v>11</c:v>
                </c:pt>
                <c:pt idx="41824">
                  <c:v>15</c:v>
                </c:pt>
                <c:pt idx="41825">
                  <c:v>13</c:v>
                </c:pt>
                <c:pt idx="41826">
                  <c:v>15</c:v>
                </c:pt>
                <c:pt idx="41827">
                  <c:v>20</c:v>
                </c:pt>
                <c:pt idx="41828">
                  <c:v>18</c:v>
                </c:pt>
                <c:pt idx="41829">
                  <c:v>11</c:v>
                </c:pt>
                <c:pt idx="41830">
                  <c:v>12</c:v>
                </c:pt>
                <c:pt idx="41831">
                  <c:v>13</c:v>
                </c:pt>
                <c:pt idx="41832">
                  <c:v>0</c:v>
                </c:pt>
                <c:pt idx="41833">
                  <c:v>20</c:v>
                </c:pt>
                <c:pt idx="41834">
                  <c:v>16</c:v>
                </c:pt>
                <c:pt idx="41835">
                  <c:v>16</c:v>
                </c:pt>
                <c:pt idx="41836">
                  <c:v>15</c:v>
                </c:pt>
                <c:pt idx="41837">
                  <c:v>4</c:v>
                </c:pt>
                <c:pt idx="41838">
                  <c:v>9</c:v>
                </c:pt>
                <c:pt idx="41839">
                  <c:v>16</c:v>
                </c:pt>
                <c:pt idx="41840">
                  <c:v>19</c:v>
                </c:pt>
                <c:pt idx="41841">
                  <c:v>18</c:v>
                </c:pt>
                <c:pt idx="41842">
                  <c:v>20</c:v>
                </c:pt>
                <c:pt idx="41843">
                  <c:v>8</c:v>
                </c:pt>
                <c:pt idx="41844">
                  <c:v>18</c:v>
                </c:pt>
                <c:pt idx="41845">
                  <c:v>13</c:v>
                </c:pt>
                <c:pt idx="41846">
                  <c:v>20</c:v>
                </c:pt>
                <c:pt idx="41847">
                  <c:v>20</c:v>
                </c:pt>
                <c:pt idx="41848">
                  <c:v>15</c:v>
                </c:pt>
                <c:pt idx="41849">
                  <c:v>16</c:v>
                </c:pt>
                <c:pt idx="41850">
                  <c:v>20</c:v>
                </c:pt>
                <c:pt idx="41851">
                  <c:v>20</c:v>
                </c:pt>
                <c:pt idx="41852">
                  <c:v>14</c:v>
                </c:pt>
                <c:pt idx="41853">
                  <c:v>14</c:v>
                </c:pt>
                <c:pt idx="41854">
                  <c:v>20</c:v>
                </c:pt>
                <c:pt idx="41855">
                  <c:v>18</c:v>
                </c:pt>
                <c:pt idx="41856">
                  <c:v>16</c:v>
                </c:pt>
                <c:pt idx="41857">
                  <c:v>14</c:v>
                </c:pt>
                <c:pt idx="41858">
                  <c:v>0</c:v>
                </c:pt>
                <c:pt idx="41859">
                  <c:v>14</c:v>
                </c:pt>
                <c:pt idx="41860">
                  <c:v>13</c:v>
                </c:pt>
                <c:pt idx="41861">
                  <c:v>16</c:v>
                </c:pt>
                <c:pt idx="41862">
                  <c:v>18</c:v>
                </c:pt>
                <c:pt idx="41863">
                  <c:v>20</c:v>
                </c:pt>
                <c:pt idx="41864">
                  <c:v>20</c:v>
                </c:pt>
                <c:pt idx="41865">
                  <c:v>10</c:v>
                </c:pt>
                <c:pt idx="41866">
                  <c:v>14</c:v>
                </c:pt>
                <c:pt idx="41867">
                  <c:v>13</c:v>
                </c:pt>
                <c:pt idx="41868">
                  <c:v>20</c:v>
                </c:pt>
                <c:pt idx="41869">
                  <c:v>16</c:v>
                </c:pt>
                <c:pt idx="41870">
                  <c:v>7</c:v>
                </c:pt>
                <c:pt idx="41871">
                  <c:v>20</c:v>
                </c:pt>
                <c:pt idx="41872">
                  <c:v>17</c:v>
                </c:pt>
                <c:pt idx="41873">
                  <c:v>12</c:v>
                </c:pt>
                <c:pt idx="41874">
                  <c:v>15</c:v>
                </c:pt>
                <c:pt idx="41875">
                  <c:v>16</c:v>
                </c:pt>
                <c:pt idx="41876">
                  <c:v>14</c:v>
                </c:pt>
                <c:pt idx="41877">
                  <c:v>16</c:v>
                </c:pt>
                <c:pt idx="41878">
                  <c:v>14</c:v>
                </c:pt>
                <c:pt idx="41879">
                  <c:v>11</c:v>
                </c:pt>
                <c:pt idx="41880">
                  <c:v>14</c:v>
                </c:pt>
                <c:pt idx="41881">
                  <c:v>18</c:v>
                </c:pt>
                <c:pt idx="41882">
                  <c:v>4</c:v>
                </c:pt>
                <c:pt idx="41883">
                  <c:v>0</c:v>
                </c:pt>
                <c:pt idx="41884">
                  <c:v>6</c:v>
                </c:pt>
                <c:pt idx="41885">
                  <c:v>18</c:v>
                </c:pt>
                <c:pt idx="41886">
                  <c:v>11</c:v>
                </c:pt>
                <c:pt idx="41887">
                  <c:v>14</c:v>
                </c:pt>
                <c:pt idx="41888">
                  <c:v>20</c:v>
                </c:pt>
                <c:pt idx="41889">
                  <c:v>17</c:v>
                </c:pt>
                <c:pt idx="41890">
                  <c:v>20</c:v>
                </c:pt>
                <c:pt idx="41891">
                  <c:v>14</c:v>
                </c:pt>
                <c:pt idx="41892">
                  <c:v>16</c:v>
                </c:pt>
                <c:pt idx="41893">
                  <c:v>19</c:v>
                </c:pt>
                <c:pt idx="41894">
                  <c:v>20</c:v>
                </c:pt>
                <c:pt idx="41895">
                  <c:v>20</c:v>
                </c:pt>
                <c:pt idx="41896">
                  <c:v>20</c:v>
                </c:pt>
                <c:pt idx="41897">
                  <c:v>12</c:v>
                </c:pt>
                <c:pt idx="41898">
                  <c:v>16</c:v>
                </c:pt>
                <c:pt idx="41899">
                  <c:v>18</c:v>
                </c:pt>
                <c:pt idx="41900">
                  <c:v>20</c:v>
                </c:pt>
                <c:pt idx="41901">
                  <c:v>20</c:v>
                </c:pt>
                <c:pt idx="41902">
                  <c:v>17</c:v>
                </c:pt>
                <c:pt idx="41903">
                  <c:v>15</c:v>
                </c:pt>
                <c:pt idx="41904">
                  <c:v>16</c:v>
                </c:pt>
                <c:pt idx="41905">
                  <c:v>16</c:v>
                </c:pt>
                <c:pt idx="41906">
                  <c:v>20</c:v>
                </c:pt>
                <c:pt idx="41907">
                  <c:v>14</c:v>
                </c:pt>
                <c:pt idx="41908">
                  <c:v>16</c:v>
                </c:pt>
                <c:pt idx="41909">
                  <c:v>18</c:v>
                </c:pt>
                <c:pt idx="41910">
                  <c:v>13</c:v>
                </c:pt>
                <c:pt idx="41911">
                  <c:v>15</c:v>
                </c:pt>
                <c:pt idx="41912">
                  <c:v>17</c:v>
                </c:pt>
                <c:pt idx="41913">
                  <c:v>7</c:v>
                </c:pt>
                <c:pt idx="41914">
                  <c:v>11</c:v>
                </c:pt>
                <c:pt idx="41915">
                  <c:v>16</c:v>
                </c:pt>
                <c:pt idx="41916">
                  <c:v>16</c:v>
                </c:pt>
                <c:pt idx="41917">
                  <c:v>15</c:v>
                </c:pt>
                <c:pt idx="41918">
                  <c:v>20</c:v>
                </c:pt>
                <c:pt idx="41919">
                  <c:v>14</c:v>
                </c:pt>
                <c:pt idx="41920">
                  <c:v>16</c:v>
                </c:pt>
                <c:pt idx="41921">
                  <c:v>16</c:v>
                </c:pt>
                <c:pt idx="41922">
                  <c:v>8</c:v>
                </c:pt>
                <c:pt idx="41923">
                  <c:v>20</c:v>
                </c:pt>
                <c:pt idx="41924">
                  <c:v>4</c:v>
                </c:pt>
                <c:pt idx="41925">
                  <c:v>14</c:v>
                </c:pt>
                <c:pt idx="41926">
                  <c:v>0</c:v>
                </c:pt>
                <c:pt idx="41927">
                  <c:v>19</c:v>
                </c:pt>
                <c:pt idx="41928">
                  <c:v>16</c:v>
                </c:pt>
                <c:pt idx="41929">
                  <c:v>16</c:v>
                </c:pt>
                <c:pt idx="41930">
                  <c:v>15</c:v>
                </c:pt>
                <c:pt idx="41931">
                  <c:v>11</c:v>
                </c:pt>
                <c:pt idx="41932">
                  <c:v>12</c:v>
                </c:pt>
                <c:pt idx="41933">
                  <c:v>16</c:v>
                </c:pt>
                <c:pt idx="41934">
                  <c:v>10</c:v>
                </c:pt>
                <c:pt idx="41935">
                  <c:v>15</c:v>
                </c:pt>
                <c:pt idx="41936">
                  <c:v>17</c:v>
                </c:pt>
                <c:pt idx="41937">
                  <c:v>15</c:v>
                </c:pt>
                <c:pt idx="41938">
                  <c:v>19</c:v>
                </c:pt>
                <c:pt idx="41939">
                  <c:v>19</c:v>
                </c:pt>
                <c:pt idx="41940">
                  <c:v>12</c:v>
                </c:pt>
                <c:pt idx="41941">
                  <c:v>0</c:v>
                </c:pt>
                <c:pt idx="41942">
                  <c:v>16</c:v>
                </c:pt>
                <c:pt idx="41943">
                  <c:v>11</c:v>
                </c:pt>
                <c:pt idx="41944">
                  <c:v>0</c:v>
                </c:pt>
                <c:pt idx="41945">
                  <c:v>17</c:v>
                </c:pt>
                <c:pt idx="41946">
                  <c:v>15</c:v>
                </c:pt>
                <c:pt idx="41947">
                  <c:v>15</c:v>
                </c:pt>
                <c:pt idx="41948">
                  <c:v>13</c:v>
                </c:pt>
                <c:pt idx="41949">
                  <c:v>20</c:v>
                </c:pt>
                <c:pt idx="41950">
                  <c:v>11</c:v>
                </c:pt>
                <c:pt idx="41951">
                  <c:v>14</c:v>
                </c:pt>
                <c:pt idx="41952">
                  <c:v>16</c:v>
                </c:pt>
                <c:pt idx="41953">
                  <c:v>14</c:v>
                </c:pt>
                <c:pt idx="41954">
                  <c:v>20</c:v>
                </c:pt>
                <c:pt idx="41955">
                  <c:v>10</c:v>
                </c:pt>
                <c:pt idx="41956">
                  <c:v>16</c:v>
                </c:pt>
                <c:pt idx="41957">
                  <c:v>14</c:v>
                </c:pt>
                <c:pt idx="41958">
                  <c:v>14</c:v>
                </c:pt>
                <c:pt idx="41959">
                  <c:v>12</c:v>
                </c:pt>
                <c:pt idx="41960">
                  <c:v>20</c:v>
                </c:pt>
                <c:pt idx="41961">
                  <c:v>20</c:v>
                </c:pt>
                <c:pt idx="41962">
                  <c:v>17</c:v>
                </c:pt>
                <c:pt idx="41963">
                  <c:v>14</c:v>
                </c:pt>
                <c:pt idx="41964">
                  <c:v>20</c:v>
                </c:pt>
                <c:pt idx="41965">
                  <c:v>20</c:v>
                </c:pt>
                <c:pt idx="41966">
                  <c:v>0</c:v>
                </c:pt>
                <c:pt idx="41967">
                  <c:v>20</c:v>
                </c:pt>
                <c:pt idx="41968">
                  <c:v>16</c:v>
                </c:pt>
                <c:pt idx="41969">
                  <c:v>12</c:v>
                </c:pt>
                <c:pt idx="41970">
                  <c:v>9</c:v>
                </c:pt>
                <c:pt idx="41971">
                  <c:v>17</c:v>
                </c:pt>
                <c:pt idx="41972">
                  <c:v>20</c:v>
                </c:pt>
                <c:pt idx="41973">
                  <c:v>15</c:v>
                </c:pt>
                <c:pt idx="41974">
                  <c:v>6</c:v>
                </c:pt>
                <c:pt idx="41975">
                  <c:v>16</c:v>
                </c:pt>
                <c:pt idx="41976">
                  <c:v>17</c:v>
                </c:pt>
                <c:pt idx="41977">
                  <c:v>17</c:v>
                </c:pt>
                <c:pt idx="41978">
                  <c:v>6</c:v>
                </c:pt>
                <c:pt idx="41979">
                  <c:v>19</c:v>
                </c:pt>
                <c:pt idx="41980">
                  <c:v>18</c:v>
                </c:pt>
                <c:pt idx="41981">
                  <c:v>14</c:v>
                </c:pt>
                <c:pt idx="41982">
                  <c:v>20</c:v>
                </c:pt>
                <c:pt idx="41983">
                  <c:v>20</c:v>
                </c:pt>
                <c:pt idx="41984">
                  <c:v>17</c:v>
                </c:pt>
                <c:pt idx="41985">
                  <c:v>17</c:v>
                </c:pt>
                <c:pt idx="41986">
                  <c:v>11</c:v>
                </c:pt>
                <c:pt idx="41987">
                  <c:v>14</c:v>
                </c:pt>
                <c:pt idx="41988">
                  <c:v>20</c:v>
                </c:pt>
                <c:pt idx="41989">
                  <c:v>17</c:v>
                </c:pt>
                <c:pt idx="41990">
                  <c:v>19</c:v>
                </c:pt>
                <c:pt idx="41991">
                  <c:v>17</c:v>
                </c:pt>
                <c:pt idx="41992">
                  <c:v>10</c:v>
                </c:pt>
                <c:pt idx="41993">
                  <c:v>10</c:v>
                </c:pt>
                <c:pt idx="41994">
                  <c:v>10</c:v>
                </c:pt>
                <c:pt idx="41995">
                  <c:v>16</c:v>
                </c:pt>
                <c:pt idx="41996">
                  <c:v>20</c:v>
                </c:pt>
                <c:pt idx="41997">
                  <c:v>14</c:v>
                </c:pt>
                <c:pt idx="41998">
                  <c:v>13</c:v>
                </c:pt>
                <c:pt idx="41999">
                  <c:v>20</c:v>
                </c:pt>
                <c:pt idx="42000">
                  <c:v>16</c:v>
                </c:pt>
                <c:pt idx="42001">
                  <c:v>17</c:v>
                </c:pt>
                <c:pt idx="42002">
                  <c:v>10</c:v>
                </c:pt>
                <c:pt idx="42003">
                  <c:v>16</c:v>
                </c:pt>
                <c:pt idx="42004">
                  <c:v>11</c:v>
                </c:pt>
                <c:pt idx="42005">
                  <c:v>15</c:v>
                </c:pt>
                <c:pt idx="42006">
                  <c:v>14</c:v>
                </c:pt>
                <c:pt idx="42007">
                  <c:v>6</c:v>
                </c:pt>
                <c:pt idx="42008">
                  <c:v>20</c:v>
                </c:pt>
                <c:pt idx="42009">
                  <c:v>20</c:v>
                </c:pt>
                <c:pt idx="42010">
                  <c:v>6</c:v>
                </c:pt>
                <c:pt idx="42011">
                  <c:v>16</c:v>
                </c:pt>
                <c:pt idx="42012">
                  <c:v>16</c:v>
                </c:pt>
                <c:pt idx="42013">
                  <c:v>15</c:v>
                </c:pt>
                <c:pt idx="42014">
                  <c:v>14</c:v>
                </c:pt>
                <c:pt idx="42015">
                  <c:v>20</c:v>
                </c:pt>
                <c:pt idx="42016">
                  <c:v>18</c:v>
                </c:pt>
                <c:pt idx="42017">
                  <c:v>20</c:v>
                </c:pt>
                <c:pt idx="42018">
                  <c:v>16</c:v>
                </c:pt>
                <c:pt idx="42019">
                  <c:v>18</c:v>
                </c:pt>
                <c:pt idx="42020">
                  <c:v>16</c:v>
                </c:pt>
                <c:pt idx="42021">
                  <c:v>4</c:v>
                </c:pt>
                <c:pt idx="42022">
                  <c:v>18</c:v>
                </c:pt>
                <c:pt idx="42023">
                  <c:v>9</c:v>
                </c:pt>
                <c:pt idx="42024">
                  <c:v>15</c:v>
                </c:pt>
                <c:pt idx="42025">
                  <c:v>19</c:v>
                </c:pt>
                <c:pt idx="42026">
                  <c:v>18</c:v>
                </c:pt>
                <c:pt idx="42027">
                  <c:v>17</c:v>
                </c:pt>
                <c:pt idx="42028">
                  <c:v>12</c:v>
                </c:pt>
                <c:pt idx="42029">
                  <c:v>15</c:v>
                </c:pt>
                <c:pt idx="42030">
                  <c:v>16</c:v>
                </c:pt>
                <c:pt idx="42031">
                  <c:v>7</c:v>
                </c:pt>
                <c:pt idx="42032">
                  <c:v>11</c:v>
                </c:pt>
                <c:pt idx="42033">
                  <c:v>18</c:v>
                </c:pt>
                <c:pt idx="42034">
                  <c:v>7</c:v>
                </c:pt>
                <c:pt idx="42035">
                  <c:v>16</c:v>
                </c:pt>
                <c:pt idx="42036">
                  <c:v>16</c:v>
                </c:pt>
                <c:pt idx="42037">
                  <c:v>13</c:v>
                </c:pt>
                <c:pt idx="42038">
                  <c:v>17</c:v>
                </c:pt>
                <c:pt idx="42039">
                  <c:v>18</c:v>
                </c:pt>
                <c:pt idx="42040">
                  <c:v>14</c:v>
                </c:pt>
                <c:pt idx="42041">
                  <c:v>14</c:v>
                </c:pt>
                <c:pt idx="42042">
                  <c:v>20</c:v>
                </c:pt>
                <c:pt idx="42043">
                  <c:v>14</c:v>
                </c:pt>
                <c:pt idx="42044">
                  <c:v>16</c:v>
                </c:pt>
                <c:pt idx="42045">
                  <c:v>14</c:v>
                </c:pt>
                <c:pt idx="42046">
                  <c:v>16</c:v>
                </c:pt>
                <c:pt idx="42047">
                  <c:v>16</c:v>
                </c:pt>
                <c:pt idx="42048">
                  <c:v>18</c:v>
                </c:pt>
                <c:pt idx="42049">
                  <c:v>20</c:v>
                </c:pt>
                <c:pt idx="42050">
                  <c:v>17</c:v>
                </c:pt>
                <c:pt idx="42051">
                  <c:v>20</c:v>
                </c:pt>
                <c:pt idx="42052">
                  <c:v>14</c:v>
                </c:pt>
                <c:pt idx="42053">
                  <c:v>17</c:v>
                </c:pt>
                <c:pt idx="42054">
                  <c:v>0</c:v>
                </c:pt>
                <c:pt idx="42055">
                  <c:v>16</c:v>
                </c:pt>
                <c:pt idx="42056">
                  <c:v>6</c:v>
                </c:pt>
                <c:pt idx="42057">
                  <c:v>19</c:v>
                </c:pt>
                <c:pt idx="42058">
                  <c:v>20</c:v>
                </c:pt>
                <c:pt idx="42059">
                  <c:v>20</c:v>
                </c:pt>
                <c:pt idx="42060">
                  <c:v>20</c:v>
                </c:pt>
                <c:pt idx="42061">
                  <c:v>20</c:v>
                </c:pt>
                <c:pt idx="42062">
                  <c:v>19</c:v>
                </c:pt>
                <c:pt idx="42063">
                  <c:v>13</c:v>
                </c:pt>
                <c:pt idx="42064">
                  <c:v>14</c:v>
                </c:pt>
                <c:pt idx="42065">
                  <c:v>15</c:v>
                </c:pt>
                <c:pt idx="42066">
                  <c:v>6</c:v>
                </c:pt>
                <c:pt idx="42067">
                  <c:v>13</c:v>
                </c:pt>
                <c:pt idx="42068">
                  <c:v>16</c:v>
                </c:pt>
                <c:pt idx="42069">
                  <c:v>12</c:v>
                </c:pt>
                <c:pt idx="42070">
                  <c:v>18</c:v>
                </c:pt>
                <c:pt idx="42071">
                  <c:v>12</c:v>
                </c:pt>
                <c:pt idx="42072">
                  <c:v>0</c:v>
                </c:pt>
                <c:pt idx="42073">
                  <c:v>12</c:v>
                </c:pt>
                <c:pt idx="42074">
                  <c:v>12</c:v>
                </c:pt>
                <c:pt idx="42075">
                  <c:v>19</c:v>
                </c:pt>
                <c:pt idx="42076">
                  <c:v>20</c:v>
                </c:pt>
                <c:pt idx="42077">
                  <c:v>20</c:v>
                </c:pt>
                <c:pt idx="42078">
                  <c:v>17</c:v>
                </c:pt>
                <c:pt idx="42079">
                  <c:v>14</c:v>
                </c:pt>
                <c:pt idx="42080">
                  <c:v>20</c:v>
                </c:pt>
                <c:pt idx="42081">
                  <c:v>15</c:v>
                </c:pt>
                <c:pt idx="42082">
                  <c:v>13</c:v>
                </c:pt>
                <c:pt idx="42083">
                  <c:v>19</c:v>
                </c:pt>
                <c:pt idx="42084">
                  <c:v>15</c:v>
                </c:pt>
                <c:pt idx="42085">
                  <c:v>13</c:v>
                </c:pt>
                <c:pt idx="42086">
                  <c:v>16</c:v>
                </c:pt>
                <c:pt idx="42087">
                  <c:v>12</c:v>
                </c:pt>
                <c:pt idx="42088">
                  <c:v>16</c:v>
                </c:pt>
                <c:pt idx="42089">
                  <c:v>0</c:v>
                </c:pt>
                <c:pt idx="42090">
                  <c:v>15</c:v>
                </c:pt>
                <c:pt idx="42091">
                  <c:v>15</c:v>
                </c:pt>
                <c:pt idx="42092">
                  <c:v>14</c:v>
                </c:pt>
                <c:pt idx="42093">
                  <c:v>14</c:v>
                </c:pt>
                <c:pt idx="42094">
                  <c:v>16</c:v>
                </c:pt>
                <c:pt idx="42095">
                  <c:v>16</c:v>
                </c:pt>
                <c:pt idx="42096">
                  <c:v>12</c:v>
                </c:pt>
                <c:pt idx="42097">
                  <c:v>20</c:v>
                </c:pt>
                <c:pt idx="42098">
                  <c:v>13</c:v>
                </c:pt>
                <c:pt idx="42099">
                  <c:v>5</c:v>
                </c:pt>
                <c:pt idx="42100">
                  <c:v>14</c:v>
                </c:pt>
                <c:pt idx="42101">
                  <c:v>10</c:v>
                </c:pt>
                <c:pt idx="42102">
                  <c:v>20</c:v>
                </c:pt>
                <c:pt idx="42103">
                  <c:v>16</c:v>
                </c:pt>
                <c:pt idx="42104">
                  <c:v>19</c:v>
                </c:pt>
                <c:pt idx="42105">
                  <c:v>16</c:v>
                </c:pt>
                <c:pt idx="42106">
                  <c:v>11</c:v>
                </c:pt>
                <c:pt idx="42107">
                  <c:v>15</c:v>
                </c:pt>
                <c:pt idx="42108">
                  <c:v>16</c:v>
                </c:pt>
                <c:pt idx="42109">
                  <c:v>12</c:v>
                </c:pt>
                <c:pt idx="42110">
                  <c:v>16</c:v>
                </c:pt>
                <c:pt idx="42111">
                  <c:v>14</c:v>
                </c:pt>
                <c:pt idx="42112">
                  <c:v>19</c:v>
                </c:pt>
                <c:pt idx="42113">
                  <c:v>10</c:v>
                </c:pt>
                <c:pt idx="42114">
                  <c:v>16</c:v>
                </c:pt>
                <c:pt idx="42115">
                  <c:v>15</c:v>
                </c:pt>
                <c:pt idx="42116">
                  <c:v>16</c:v>
                </c:pt>
                <c:pt idx="42117">
                  <c:v>17</c:v>
                </c:pt>
                <c:pt idx="42118">
                  <c:v>15</c:v>
                </c:pt>
                <c:pt idx="42119">
                  <c:v>7</c:v>
                </c:pt>
                <c:pt idx="42120">
                  <c:v>13</c:v>
                </c:pt>
                <c:pt idx="42121">
                  <c:v>19</c:v>
                </c:pt>
                <c:pt idx="42122">
                  <c:v>19</c:v>
                </c:pt>
                <c:pt idx="42123">
                  <c:v>17</c:v>
                </c:pt>
                <c:pt idx="42124">
                  <c:v>17</c:v>
                </c:pt>
                <c:pt idx="42125">
                  <c:v>19</c:v>
                </c:pt>
                <c:pt idx="42126">
                  <c:v>9</c:v>
                </c:pt>
                <c:pt idx="42127">
                  <c:v>14</c:v>
                </c:pt>
                <c:pt idx="42128">
                  <c:v>17</c:v>
                </c:pt>
                <c:pt idx="42129">
                  <c:v>16</c:v>
                </c:pt>
                <c:pt idx="42130">
                  <c:v>0</c:v>
                </c:pt>
                <c:pt idx="42131">
                  <c:v>14</c:v>
                </c:pt>
                <c:pt idx="42132">
                  <c:v>13</c:v>
                </c:pt>
                <c:pt idx="42133">
                  <c:v>17</c:v>
                </c:pt>
                <c:pt idx="42134">
                  <c:v>17</c:v>
                </c:pt>
                <c:pt idx="42135">
                  <c:v>17</c:v>
                </c:pt>
                <c:pt idx="42136">
                  <c:v>20</c:v>
                </c:pt>
                <c:pt idx="42137">
                  <c:v>12</c:v>
                </c:pt>
                <c:pt idx="42138">
                  <c:v>16</c:v>
                </c:pt>
                <c:pt idx="42139">
                  <c:v>15</c:v>
                </c:pt>
                <c:pt idx="42140">
                  <c:v>0</c:v>
                </c:pt>
                <c:pt idx="42141">
                  <c:v>6</c:v>
                </c:pt>
                <c:pt idx="42142">
                  <c:v>14</c:v>
                </c:pt>
                <c:pt idx="42143">
                  <c:v>16</c:v>
                </c:pt>
                <c:pt idx="42144">
                  <c:v>20</c:v>
                </c:pt>
                <c:pt idx="42145">
                  <c:v>9</c:v>
                </c:pt>
                <c:pt idx="42146">
                  <c:v>0</c:v>
                </c:pt>
                <c:pt idx="42147">
                  <c:v>17</c:v>
                </c:pt>
                <c:pt idx="42148">
                  <c:v>12</c:v>
                </c:pt>
                <c:pt idx="42149">
                  <c:v>16</c:v>
                </c:pt>
                <c:pt idx="42150">
                  <c:v>14</c:v>
                </c:pt>
                <c:pt idx="42151">
                  <c:v>14</c:v>
                </c:pt>
                <c:pt idx="42152">
                  <c:v>12</c:v>
                </c:pt>
                <c:pt idx="42153">
                  <c:v>16</c:v>
                </c:pt>
                <c:pt idx="42154">
                  <c:v>18</c:v>
                </c:pt>
                <c:pt idx="42155">
                  <c:v>17</c:v>
                </c:pt>
                <c:pt idx="42156">
                  <c:v>17</c:v>
                </c:pt>
                <c:pt idx="42157">
                  <c:v>18</c:v>
                </c:pt>
                <c:pt idx="42158">
                  <c:v>15</c:v>
                </c:pt>
                <c:pt idx="42159">
                  <c:v>17</c:v>
                </c:pt>
                <c:pt idx="42160">
                  <c:v>8</c:v>
                </c:pt>
                <c:pt idx="42161">
                  <c:v>20</c:v>
                </c:pt>
                <c:pt idx="42162">
                  <c:v>20</c:v>
                </c:pt>
                <c:pt idx="42163">
                  <c:v>17</c:v>
                </c:pt>
                <c:pt idx="42164">
                  <c:v>16</c:v>
                </c:pt>
                <c:pt idx="42165">
                  <c:v>16</c:v>
                </c:pt>
                <c:pt idx="42166">
                  <c:v>12</c:v>
                </c:pt>
                <c:pt idx="42167">
                  <c:v>19</c:v>
                </c:pt>
                <c:pt idx="42168">
                  <c:v>12</c:v>
                </c:pt>
                <c:pt idx="42169">
                  <c:v>20</c:v>
                </c:pt>
                <c:pt idx="42170">
                  <c:v>14</c:v>
                </c:pt>
                <c:pt idx="42171">
                  <c:v>12</c:v>
                </c:pt>
                <c:pt idx="42172">
                  <c:v>16</c:v>
                </c:pt>
                <c:pt idx="42173">
                  <c:v>16</c:v>
                </c:pt>
                <c:pt idx="42174">
                  <c:v>19</c:v>
                </c:pt>
                <c:pt idx="42175">
                  <c:v>12</c:v>
                </c:pt>
                <c:pt idx="42176">
                  <c:v>20</c:v>
                </c:pt>
                <c:pt idx="42177">
                  <c:v>16</c:v>
                </c:pt>
                <c:pt idx="42178">
                  <c:v>17</c:v>
                </c:pt>
                <c:pt idx="42179">
                  <c:v>0</c:v>
                </c:pt>
                <c:pt idx="42180">
                  <c:v>8</c:v>
                </c:pt>
                <c:pt idx="42181">
                  <c:v>14</c:v>
                </c:pt>
                <c:pt idx="42182">
                  <c:v>19</c:v>
                </c:pt>
                <c:pt idx="42183">
                  <c:v>4</c:v>
                </c:pt>
                <c:pt idx="42184">
                  <c:v>10</c:v>
                </c:pt>
                <c:pt idx="42185">
                  <c:v>16</c:v>
                </c:pt>
                <c:pt idx="42186">
                  <c:v>20</c:v>
                </c:pt>
                <c:pt idx="42187">
                  <c:v>16</c:v>
                </c:pt>
                <c:pt idx="42188">
                  <c:v>16</c:v>
                </c:pt>
                <c:pt idx="42189">
                  <c:v>20</c:v>
                </c:pt>
                <c:pt idx="42190">
                  <c:v>15</c:v>
                </c:pt>
                <c:pt idx="42191">
                  <c:v>5</c:v>
                </c:pt>
                <c:pt idx="42192">
                  <c:v>15</c:v>
                </c:pt>
                <c:pt idx="42193">
                  <c:v>11</c:v>
                </c:pt>
                <c:pt idx="42194">
                  <c:v>13</c:v>
                </c:pt>
                <c:pt idx="42195">
                  <c:v>17</c:v>
                </c:pt>
                <c:pt idx="42196">
                  <c:v>14</c:v>
                </c:pt>
                <c:pt idx="42197">
                  <c:v>10</c:v>
                </c:pt>
                <c:pt idx="42198">
                  <c:v>6</c:v>
                </c:pt>
                <c:pt idx="42199">
                  <c:v>13</c:v>
                </c:pt>
                <c:pt idx="42200">
                  <c:v>15</c:v>
                </c:pt>
                <c:pt idx="42201">
                  <c:v>20</c:v>
                </c:pt>
                <c:pt idx="42202">
                  <c:v>16</c:v>
                </c:pt>
                <c:pt idx="42203">
                  <c:v>16</c:v>
                </c:pt>
                <c:pt idx="42204">
                  <c:v>16</c:v>
                </c:pt>
                <c:pt idx="42205">
                  <c:v>17</c:v>
                </c:pt>
                <c:pt idx="42206">
                  <c:v>14</c:v>
                </c:pt>
                <c:pt idx="42207">
                  <c:v>16</c:v>
                </c:pt>
                <c:pt idx="42208">
                  <c:v>17</c:v>
                </c:pt>
                <c:pt idx="42209">
                  <c:v>12</c:v>
                </c:pt>
                <c:pt idx="42210">
                  <c:v>20</c:v>
                </c:pt>
                <c:pt idx="42211">
                  <c:v>12</c:v>
                </c:pt>
                <c:pt idx="42212">
                  <c:v>15</c:v>
                </c:pt>
                <c:pt idx="42213">
                  <c:v>20</c:v>
                </c:pt>
                <c:pt idx="42214">
                  <c:v>17</c:v>
                </c:pt>
                <c:pt idx="42215">
                  <c:v>14</c:v>
                </c:pt>
                <c:pt idx="42216">
                  <c:v>11</c:v>
                </c:pt>
                <c:pt idx="42217">
                  <c:v>19</c:v>
                </c:pt>
                <c:pt idx="42218">
                  <c:v>18</c:v>
                </c:pt>
                <c:pt idx="42219">
                  <c:v>15</c:v>
                </c:pt>
                <c:pt idx="42220">
                  <c:v>19</c:v>
                </c:pt>
                <c:pt idx="42221">
                  <c:v>14</c:v>
                </c:pt>
                <c:pt idx="42222">
                  <c:v>16</c:v>
                </c:pt>
                <c:pt idx="42223">
                  <c:v>16</c:v>
                </c:pt>
                <c:pt idx="42224">
                  <c:v>20</c:v>
                </c:pt>
                <c:pt idx="42225">
                  <c:v>20</c:v>
                </c:pt>
                <c:pt idx="42226">
                  <c:v>19</c:v>
                </c:pt>
                <c:pt idx="42227">
                  <c:v>14</c:v>
                </c:pt>
                <c:pt idx="42228">
                  <c:v>20</c:v>
                </c:pt>
                <c:pt idx="42229">
                  <c:v>10</c:v>
                </c:pt>
                <c:pt idx="42230">
                  <c:v>17</c:v>
                </c:pt>
                <c:pt idx="42231">
                  <c:v>20</c:v>
                </c:pt>
                <c:pt idx="42232">
                  <c:v>19</c:v>
                </c:pt>
                <c:pt idx="42233">
                  <c:v>9</c:v>
                </c:pt>
                <c:pt idx="42234">
                  <c:v>9</c:v>
                </c:pt>
                <c:pt idx="42235">
                  <c:v>20</c:v>
                </c:pt>
                <c:pt idx="42236">
                  <c:v>15</c:v>
                </c:pt>
                <c:pt idx="42237">
                  <c:v>12</c:v>
                </c:pt>
                <c:pt idx="42238">
                  <c:v>19</c:v>
                </c:pt>
                <c:pt idx="42239">
                  <c:v>11</c:v>
                </c:pt>
                <c:pt idx="42240">
                  <c:v>20</c:v>
                </c:pt>
                <c:pt idx="42241">
                  <c:v>15</c:v>
                </c:pt>
                <c:pt idx="42242">
                  <c:v>20</c:v>
                </c:pt>
                <c:pt idx="42243">
                  <c:v>12</c:v>
                </c:pt>
                <c:pt idx="42244">
                  <c:v>19</c:v>
                </c:pt>
                <c:pt idx="42245">
                  <c:v>12</c:v>
                </c:pt>
                <c:pt idx="42246">
                  <c:v>14</c:v>
                </c:pt>
                <c:pt idx="42247">
                  <c:v>13</c:v>
                </c:pt>
                <c:pt idx="42248">
                  <c:v>19</c:v>
                </c:pt>
                <c:pt idx="42249">
                  <c:v>10</c:v>
                </c:pt>
                <c:pt idx="42250">
                  <c:v>15</c:v>
                </c:pt>
                <c:pt idx="42251">
                  <c:v>16</c:v>
                </c:pt>
                <c:pt idx="42252">
                  <c:v>12</c:v>
                </c:pt>
                <c:pt idx="42253">
                  <c:v>16</c:v>
                </c:pt>
                <c:pt idx="42254">
                  <c:v>9</c:v>
                </c:pt>
                <c:pt idx="42255">
                  <c:v>19</c:v>
                </c:pt>
                <c:pt idx="42256">
                  <c:v>14</c:v>
                </c:pt>
                <c:pt idx="42257">
                  <c:v>16</c:v>
                </c:pt>
                <c:pt idx="42258">
                  <c:v>17</c:v>
                </c:pt>
                <c:pt idx="42259">
                  <c:v>16</c:v>
                </c:pt>
                <c:pt idx="42260">
                  <c:v>17</c:v>
                </c:pt>
                <c:pt idx="42261">
                  <c:v>12</c:v>
                </c:pt>
                <c:pt idx="42262">
                  <c:v>16</c:v>
                </c:pt>
                <c:pt idx="42263">
                  <c:v>18</c:v>
                </c:pt>
                <c:pt idx="42264">
                  <c:v>15</c:v>
                </c:pt>
                <c:pt idx="42265">
                  <c:v>20</c:v>
                </c:pt>
                <c:pt idx="42266">
                  <c:v>20</c:v>
                </c:pt>
                <c:pt idx="42267">
                  <c:v>20</c:v>
                </c:pt>
                <c:pt idx="42268">
                  <c:v>20</c:v>
                </c:pt>
                <c:pt idx="42269">
                  <c:v>16</c:v>
                </c:pt>
                <c:pt idx="42270">
                  <c:v>11</c:v>
                </c:pt>
                <c:pt idx="42271">
                  <c:v>16</c:v>
                </c:pt>
                <c:pt idx="42272">
                  <c:v>14</c:v>
                </c:pt>
                <c:pt idx="42273">
                  <c:v>7</c:v>
                </c:pt>
                <c:pt idx="42274">
                  <c:v>16</c:v>
                </c:pt>
                <c:pt idx="42275">
                  <c:v>12</c:v>
                </c:pt>
                <c:pt idx="42276">
                  <c:v>19</c:v>
                </c:pt>
                <c:pt idx="42277">
                  <c:v>20</c:v>
                </c:pt>
                <c:pt idx="42278">
                  <c:v>14</c:v>
                </c:pt>
                <c:pt idx="42279">
                  <c:v>0</c:v>
                </c:pt>
                <c:pt idx="42280">
                  <c:v>16</c:v>
                </c:pt>
                <c:pt idx="42281">
                  <c:v>19</c:v>
                </c:pt>
                <c:pt idx="42282">
                  <c:v>12</c:v>
                </c:pt>
                <c:pt idx="42283">
                  <c:v>17</c:v>
                </c:pt>
                <c:pt idx="42284">
                  <c:v>10</c:v>
                </c:pt>
                <c:pt idx="42285">
                  <c:v>20</c:v>
                </c:pt>
                <c:pt idx="42286">
                  <c:v>17</c:v>
                </c:pt>
                <c:pt idx="42287">
                  <c:v>7</c:v>
                </c:pt>
                <c:pt idx="42288">
                  <c:v>18</c:v>
                </c:pt>
                <c:pt idx="42289">
                  <c:v>12</c:v>
                </c:pt>
                <c:pt idx="42290">
                  <c:v>13</c:v>
                </c:pt>
                <c:pt idx="42291">
                  <c:v>20</c:v>
                </c:pt>
                <c:pt idx="42292">
                  <c:v>12</c:v>
                </c:pt>
                <c:pt idx="42293">
                  <c:v>16</c:v>
                </c:pt>
                <c:pt idx="42294">
                  <c:v>19</c:v>
                </c:pt>
                <c:pt idx="42295">
                  <c:v>11</c:v>
                </c:pt>
                <c:pt idx="42296">
                  <c:v>19</c:v>
                </c:pt>
                <c:pt idx="42297">
                  <c:v>17</c:v>
                </c:pt>
                <c:pt idx="42298">
                  <c:v>19</c:v>
                </c:pt>
                <c:pt idx="42299">
                  <c:v>16</c:v>
                </c:pt>
                <c:pt idx="42300">
                  <c:v>12</c:v>
                </c:pt>
                <c:pt idx="42301">
                  <c:v>16</c:v>
                </c:pt>
                <c:pt idx="42302">
                  <c:v>5</c:v>
                </c:pt>
                <c:pt idx="42303">
                  <c:v>15</c:v>
                </c:pt>
                <c:pt idx="42304">
                  <c:v>7</c:v>
                </c:pt>
                <c:pt idx="42305">
                  <c:v>14</c:v>
                </c:pt>
                <c:pt idx="42306">
                  <c:v>16</c:v>
                </c:pt>
                <c:pt idx="42307">
                  <c:v>16</c:v>
                </c:pt>
                <c:pt idx="42308">
                  <c:v>16</c:v>
                </c:pt>
                <c:pt idx="42309">
                  <c:v>17</c:v>
                </c:pt>
                <c:pt idx="42310">
                  <c:v>17</c:v>
                </c:pt>
                <c:pt idx="42311">
                  <c:v>14</c:v>
                </c:pt>
                <c:pt idx="42312">
                  <c:v>19</c:v>
                </c:pt>
                <c:pt idx="42313">
                  <c:v>7</c:v>
                </c:pt>
                <c:pt idx="42314">
                  <c:v>20</c:v>
                </c:pt>
                <c:pt idx="42315">
                  <c:v>12</c:v>
                </c:pt>
                <c:pt idx="42316">
                  <c:v>16</c:v>
                </c:pt>
                <c:pt idx="42317">
                  <c:v>14</c:v>
                </c:pt>
                <c:pt idx="42318">
                  <c:v>16</c:v>
                </c:pt>
                <c:pt idx="42319">
                  <c:v>15</c:v>
                </c:pt>
                <c:pt idx="42320">
                  <c:v>12</c:v>
                </c:pt>
                <c:pt idx="42321">
                  <c:v>19</c:v>
                </c:pt>
                <c:pt idx="42322">
                  <c:v>14</c:v>
                </c:pt>
                <c:pt idx="42323">
                  <c:v>16</c:v>
                </c:pt>
                <c:pt idx="42324">
                  <c:v>16</c:v>
                </c:pt>
                <c:pt idx="42325">
                  <c:v>12</c:v>
                </c:pt>
                <c:pt idx="42326">
                  <c:v>20</c:v>
                </c:pt>
                <c:pt idx="42327">
                  <c:v>16</c:v>
                </c:pt>
                <c:pt idx="42328">
                  <c:v>16</c:v>
                </c:pt>
                <c:pt idx="42329">
                  <c:v>16</c:v>
                </c:pt>
                <c:pt idx="42330">
                  <c:v>20</c:v>
                </c:pt>
                <c:pt idx="42331">
                  <c:v>16</c:v>
                </c:pt>
                <c:pt idx="42332">
                  <c:v>13</c:v>
                </c:pt>
                <c:pt idx="42333">
                  <c:v>16</c:v>
                </c:pt>
                <c:pt idx="42334">
                  <c:v>15</c:v>
                </c:pt>
                <c:pt idx="42335">
                  <c:v>14</c:v>
                </c:pt>
                <c:pt idx="42336">
                  <c:v>15</c:v>
                </c:pt>
                <c:pt idx="42337">
                  <c:v>17</c:v>
                </c:pt>
                <c:pt idx="42338">
                  <c:v>19</c:v>
                </c:pt>
                <c:pt idx="42339">
                  <c:v>19</c:v>
                </c:pt>
                <c:pt idx="42340">
                  <c:v>19</c:v>
                </c:pt>
                <c:pt idx="42341">
                  <c:v>8</c:v>
                </c:pt>
                <c:pt idx="42342">
                  <c:v>15</c:v>
                </c:pt>
                <c:pt idx="42343">
                  <c:v>18</c:v>
                </c:pt>
                <c:pt idx="42344">
                  <c:v>14</c:v>
                </c:pt>
                <c:pt idx="42345">
                  <c:v>15</c:v>
                </c:pt>
                <c:pt idx="42346">
                  <c:v>17</c:v>
                </c:pt>
                <c:pt idx="42347">
                  <c:v>16</c:v>
                </c:pt>
                <c:pt idx="42348">
                  <c:v>12</c:v>
                </c:pt>
                <c:pt idx="42349">
                  <c:v>16</c:v>
                </c:pt>
                <c:pt idx="42350">
                  <c:v>20</c:v>
                </c:pt>
                <c:pt idx="42351">
                  <c:v>20</c:v>
                </c:pt>
                <c:pt idx="42352">
                  <c:v>7</c:v>
                </c:pt>
                <c:pt idx="42353">
                  <c:v>16</c:v>
                </c:pt>
                <c:pt idx="42354">
                  <c:v>16</c:v>
                </c:pt>
                <c:pt idx="42355">
                  <c:v>13</c:v>
                </c:pt>
                <c:pt idx="42356">
                  <c:v>16</c:v>
                </c:pt>
                <c:pt idx="42357">
                  <c:v>20</c:v>
                </c:pt>
                <c:pt idx="42358">
                  <c:v>14</c:v>
                </c:pt>
                <c:pt idx="42359">
                  <c:v>12</c:v>
                </c:pt>
                <c:pt idx="42360">
                  <c:v>15</c:v>
                </c:pt>
                <c:pt idx="42361">
                  <c:v>16</c:v>
                </c:pt>
                <c:pt idx="42362">
                  <c:v>15</c:v>
                </c:pt>
                <c:pt idx="42363">
                  <c:v>20</c:v>
                </c:pt>
                <c:pt idx="42364">
                  <c:v>14</c:v>
                </c:pt>
                <c:pt idx="42365">
                  <c:v>20</c:v>
                </c:pt>
                <c:pt idx="42366">
                  <c:v>19</c:v>
                </c:pt>
                <c:pt idx="42367">
                  <c:v>0</c:v>
                </c:pt>
                <c:pt idx="42368">
                  <c:v>11</c:v>
                </c:pt>
                <c:pt idx="42369">
                  <c:v>4</c:v>
                </c:pt>
                <c:pt idx="42370">
                  <c:v>11</c:v>
                </c:pt>
                <c:pt idx="42371">
                  <c:v>16</c:v>
                </c:pt>
                <c:pt idx="42372">
                  <c:v>17</c:v>
                </c:pt>
                <c:pt idx="42373">
                  <c:v>19</c:v>
                </c:pt>
                <c:pt idx="42374">
                  <c:v>14</c:v>
                </c:pt>
                <c:pt idx="42375">
                  <c:v>19</c:v>
                </c:pt>
                <c:pt idx="42376">
                  <c:v>15</c:v>
                </c:pt>
                <c:pt idx="42377">
                  <c:v>9</c:v>
                </c:pt>
                <c:pt idx="42378">
                  <c:v>10</c:v>
                </c:pt>
                <c:pt idx="42379">
                  <c:v>7</c:v>
                </c:pt>
                <c:pt idx="42380">
                  <c:v>19</c:v>
                </c:pt>
                <c:pt idx="42381">
                  <c:v>15</c:v>
                </c:pt>
                <c:pt idx="42382">
                  <c:v>13</c:v>
                </c:pt>
                <c:pt idx="42383">
                  <c:v>16</c:v>
                </c:pt>
                <c:pt idx="42384">
                  <c:v>11</c:v>
                </c:pt>
                <c:pt idx="42385">
                  <c:v>9</c:v>
                </c:pt>
                <c:pt idx="42386">
                  <c:v>12</c:v>
                </c:pt>
                <c:pt idx="42387">
                  <c:v>18</c:v>
                </c:pt>
                <c:pt idx="42388">
                  <c:v>5</c:v>
                </c:pt>
                <c:pt idx="42389">
                  <c:v>16</c:v>
                </c:pt>
                <c:pt idx="42390">
                  <c:v>20</c:v>
                </c:pt>
                <c:pt idx="42391">
                  <c:v>9</c:v>
                </c:pt>
                <c:pt idx="42392">
                  <c:v>13</c:v>
                </c:pt>
                <c:pt idx="42393">
                  <c:v>20</c:v>
                </c:pt>
                <c:pt idx="42394">
                  <c:v>16</c:v>
                </c:pt>
                <c:pt idx="42395">
                  <c:v>19</c:v>
                </c:pt>
                <c:pt idx="42396">
                  <c:v>9</c:v>
                </c:pt>
                <c:pt idx="42397">
                  <c:v>10</c:v>
                </c:pt>
                <c:pt idx="42398">
                  <c:v>7</c:v>
                </c:pt>
                <c:pt idx="42399">
                  <c:v>17</c:v>
                </c:pt>
                <c:pt idx="42400">
                  <c:v>7</c:v>
                </c:pt>
                <c:pt idx="42401">
                  <c:v>16</c:v>
                </c:pt>
                <c:pt idx="42402">
                  <c:v>20</c:v>
                </c:pt>
                <c:pt idx="42403">
                  <c:v>20</c:v>
                </c:pt>
                <c:pt idx="42404">
                  <c:v>16</c:v>
                </c:pt>
                <c:pt idx="42405">
                  <c:v>19</c:v>
                </c:pt>
                <c:pt idx="42406">
                  <c:v>18</c:v>
                </c:pt>
                <c:pt idx="42407">
                  <c:v>8</c:v>
                </c:pt>
                <c:pt idx="42408">
                  <c:v>11</c:v>
                </c:pt>
                <c:pt idx="42409">
                  <c:v>10</c:v>
                </c:pt>
                <c:pt idx="42410">
                  <c:v>16</c:v>
                </c:pt>
                <c:pt idx="42411">
                  <c:v>19</c:v>
                </c:pt>
                <c:pt idx="42412">
                  <c:v>17</c:v>
                </c:pt>
                <c:pt idx="42413">
                  <c:v>20</c:v>
                </c:pt>
                <c:pt idx="42414">
                  <c:v>9</c:v>
                </c:pt>
                <c:pt idx="42415">
                  <c:v>12</c:v>
                </c:pt>
                <c:pt idx="42416">
                  <c:v>18</c:v>
                </c:pt>
                <c:pt idx="42417">
                  <c:v>20</c:v>
                </c:pt>
                <c:pt idx="42418">
                  <c:v>19</c:v>
                </c:pt>
                <c:pt idx="42419">
                  <c:v>16</c:v>
                </c:pt>
                <c:pt idx="42420">
                  <c:v>16</c:v>
                </c:pt>
                <c:pt idx="42421">
                  <c:v>13</c:v>
                </c:pt>
                <c:pt idx="42422">
                  <c:v>16</c:v>
                </c:pt>
                <c:pt idx="42423">
                  <c:v>16</c:v>
                </c:pt>
                <c:pt idx="42424">
                  <c:v>14</c:v>
                </c:pt>
                <c:pt idx="42425">
                  <c:v>16</c:v>
                </c:pt>
                <c:pt idx="42426">
                  <c:v>9</c:v>
                </c:pt>
                <c:pt idx="42427">
                  <c:v>18</c:v>
                </c:pt>
                <c:pt idx="42428">
                  <c:v>10</c:v>
                </c:pt>
                <c:pt idx="42429">
                  <c:v>0</c:v>
                </c:pt>
                <c:pt idx="42430">
                  <c:v>15</c:v>
                </c:pt>
                <c:pt idx="42431">
                  <c:v>20</c:v>
                </c:pt>
                <c:pt idx="42432">
                  <c:v>9</c:v>
                </c:pt>
                <c:pt idx="42433">
                  <c:v>14</c:v>
                </c:pt>
                <c:pt idx="42434">
                  <c:v>14</c:v>
                </c:pt>
                <c:pt idx="42435">
                  <c:v>17</c:v>
                </c:pt>
                <c:pt idx="42436">
                  <c:v>19</c:v>
                </c:pt>
                <c:pt idx="42437">
                  <c:v>19</c:v>
                </c:pt>
                <c:pt idx="42438">
                  <c:v>17</c:v>
                </c:pt>
                <c:pt idx="42439">
                  <c:v>7</c:v>
                </c:pt>
                <c:pt idx="42440">
                  <c:v>7</c:v>
                </c:pt>
                <c:pt idx="42441">
                  <c:v>17</c:v>
                </c:pt>
                <c:pt idx="42442">
                  <c:v>14</c:v>
                </c:pt>
                <c:pt idx="42443">
                  <c:v>18</c:v>
                </c:pt>
                <c:pt idx="42444">
                  <c:v>16</c:v>
                </c:pt>
                <c:pt idx="42445">
                  <c:v>12</c:v>
                </c:pt>
                <c:pt idx="42446">
                  <c:v>14</c:v>
                </c:pt>
                <c:pt idx="42447">
                  <c:v>16</c:v>
                </c:pt>
                <c:pt idx="42448">
                  <c:v>18</c:v>
                </c:pt>
                <c:pt idx="42449">
                  <c:v>19</c:v>
                </c:pt>
                <c:pt idx="42450">
                  <c:v>16</c:v>
                </c:pt>
                <c:pt idx="42451">
                  <c:v>15</c:v>
                </c:pt>
                <c:pt idx="42452">
                  <c:v>12</c:v>
                </c:pt>
                <c:pt idx="42453">
                  <c:v>19</c:v>
                </c:pt>
                <c:pt idx="42454">
                  <c:v>11</c:v>
                </c:pt>
                <c:pt idx="42455">
                  <c:v>17</c:v>
                </c:pt>
                <c:pt idx="42456">
                  <c:v>15</c:v>
                </c:pt>
                <c:pt idx="42457">
                  <c:v>19</c:v>
                </c:pt>
                <c:pt idx="42458">
                  <c:v>19</c:v>
                </c:pt>
                <c:pt idx="42459">
                  <c:v>17</c:v>
                </c:pt>
                <c:pt idx="42460">
                  <c:v>20</c:v>
                </c:pt>
                <c:pt idx="42461">
                  <c:v>13</c:v>
                </c:pt>
                <c:pt idx="42462">
                  <c:v>19</c:v>
                </c:pt>
                <c:pt idx="42463">
                  <c:v>9</c:v>
                </c:pt>
                <c:pt idx="42464">
                  <c:v>18</c:v>
                </c:pt>
                <c:pt idx="42465">
                  <c:v>10</c:v>
                </c:pt>
                <c:pt idx="42466">
                  <c:v>4</c:v>
                </c:pt>
                <c:pt idx="42467">
                  <c:v>13</c:v>
                </c:pt>
                <c:pt idx="42468">
                  <c:v>9</c:v>
                </c:pt>
                <c:pt idx="42469">
                  <c:v>12</c:v>
                </c:pt>
                <c:pt idx="42470">
                  <c:v>10</c:v>
                </c:pt>
                <c:pt idx="42471">
                  <c:v>16</c:v>
                </c:pt>
                <c:pt idx="42472">
                  <c:v>8</c:v>
                </c:pt>
                <c:pt idx="42473">
                  <c:v>14</c:v>
                </c:pt>
                <c:pt idx="42474">
                  <c:v>20</c:v>
                </c:pt>
                <c:pt idx="42475">
                  <c:v>9</c:v>
                </c:pt>
                <c:pt idx="42476">
                  <c:v>12</c:v>
                </c:pt>
                <c:pt idx="42477">
                  <c:v>12</c:v>
                </c:pt>
                <c:pt idx="42478">
                  <c:v>14</c:v>
                </c:pt>
                <c:pt idx="42479">
                  <c:v>17</c:v>
                </c:pt>
                <c:pt idx="42480">
                  <c:v>9</c:v>
                </c:pt>
                <c:pt idx="42481">
                  <c:v>0</c:v>
                </c:pt>
                <c:pt idx="42482">
                  <c:v>20</c:v>
                </c:pt>
                <c:pt idx="42483">
                  <c:v>16</c:v>
                </c:pt>
                <c:pt idx="42484">
                  <c:v>12</c:v>
                </c:pt>
                <c:pt idx="42485">
                  <c:v>9</c:v>
                </c:pt>
                <c:pt idx="42486">
                  <c:v>11</c:v>
                </c:pt>
                <c:pt idx="42487">
                  <c:v>16</c:v>
                </c:pt>
                <c:pt idx="42488">
                  <c:v>9</c:v>
                </c:pt>
                <c:pt idx="42489">
                  <c:v>4</c:v>
                </c:pt>
                <c:pt idx="42490">
                  <c:v>7</c:v>
                </c:pt>
                <c:pt idx="42491">
                  <c:v>19</c:v>
                </c:pt>
                <c:pt idx="42492">
                  <c:v>17</c:v>
                </c:pt>
                <c:pt idx="42493">
                  <c:v>8</c:v>
                </c:pt>
                <c:pt idx="42494">
                  <c:v>10</c:v>
                </c:pt>
                <c:pt idx="42495">
                  <c:v>16</c:v>
                </c:pt>
                <c:pt idx="42496">
                  <c:v>18</c:v>
                </c:pt>
                <c:pt idx="42497">
                  <c:v>18</c:v>
                </c:pt>
                <c:pt idx="42498">
                  <c:v>0</c:v>
                </c:pt>
                <c:pt idx="42499">
                  <c:v>18</c:v>
                </c:pt>
                <c:pt idx="42500">
                  <c:v>17</c:v>
                </c:pt>
                <c:pt idx="42501">
                  <c:v>18</c:v>
                </c:pt>
                <c:pt idx="42502">
                  <c:v>20</c:v>
                </c:pt>
                <c:pt idx="42503">
                  <c:v>18</c:v>
                </c:pt>
                <c:pt idx="42504">
                  <c:v>19</c:v>
                </c:pt>
                <c:pt idx="42505">
                  <c:v>20</c:v>
                </c:pt>
                <c:pt idx="42506">
                  <c:v>19</c:v>
                </c:pt>
                <c:pt idx="42507">
                  <c:v>19</c:v>
                </c:pt>
                <c:pt idx="42508">
                  <c:v>13</c:v>
                </c:pt>
                <c:pt idx="42509">
                  <c:v>16</c:v>
                </c:pt>
                <c:pt idx="42510">
                  <c:v>13</c:v>
                </c:pt>
                <c:pt idx="42511">
                  <c:v>0</c:v>
                </c:pt>
                <c:pt idx="42512">
                  <c:v>0</c:v>
                </c:pt>
                <c:pt idx="42513">
                  <c:v>6</c:v>
                </c:pt>
                <c:pt idx="42514">
                  <c:v>20</c:v>
                </c:pt>
                <c:pt idx="42515">
                  <c:v>20</c:v>
                </c:pt>
                <c:pt idx="42516">
                  <c:v>14</c:v>
                </c:pt>
                <c:pt idx="42517">
                  <c:v>16</c:v>
                </c:pt>
                <c:pt idx="42518">
                  <c:v>17</c:v>
                </c:pt>
                <c:pt idx="42519">
                  <c:v>15</c:v>
                </c:pt>
                <c:pt idx="42520">
                  <c:v>13</c:v>
                </c:pt>
                <c:pt idx="42521">
                  <c:v>19</c:v>
                </c:pt>
                <c:pt idx="42522">
                  <c:v>20</c:v>
                </c:pt>
                <c:pt idx="42523">
                  <c:v>14</c:v>
                </c:pt>
                <c:pt idx="42524">
                  <c:v>14</c:v>
                </c:pt>
                <c:pt idx="42525">
                  <c:v>18</c:v>
                </c:pt>
                <c:pt idx="42526">
                  <c:v>13</c:v>
                </c:pt>
                <c:pt idx="42527">
                  <c:v>20</c:v>
                </c:pt>
                <c:pt idx="42528">
                  <c:v>10</c:v>
                </c:pt>
                <c:pt idx="42529">
                  <c:v>19</c:v>
                </c:pt>
                <c:pt idx="42530">
                  <c:v>20</c:v>
                </c:pt>
                <c:pt idx="42531">
                  <c:v>19</c:v>
                </c:pt>
                <c:pt idx="42532">
                  <c:v>13</c:v>
                </c:pt>
                <c:pt idx="42533">
                  <c:v>19</c:v>
                </c:pt>
                <c:pt idx="42534">
                  <c:v>20</c:v>
                </c:pt>
                <c:pt idx="42535">
                  <c:v>15</c:v>
                </c:pt>
                <c:pt idx="42536">
                  <c:v>9</c:v>
                </c:pt>
                <c:pt idx="42537">
                  <c:v>20</c:v>
                </c:pt>
                <c:pt idx="42538">
                  <c:v>14</c:v>
                </c:pt>
                <c:pt idx="42539">
                  <c:v>12</c:v>
                </c:pt>
                <c:pt idx="42540">
                  <c:v>10</c:v>
                </c:pt>
                <c:pt idx="42541">
                  <c:v>18</c:v>
                </c:pt>
                <c:pt idx="42542">
                  <c:v>14</c:v>
                </c:pt>
                <c:pt idx="42543">
                  <c:v>20</c:v>
                </c:pt>
                <c:pt idx="42544">
                  <c:v>19</c:v>
                </c:pt>
                <c:pt idx="42545">
                  <c:v>16</c:v>
                </c:pt>
                <c:pt idx="42546">
                  <c:v>17</c:v>
                </c:pt>
                <c:pt idx="42547">
                  <c:v>17</c:v>
                </c:pt>
                <c:pt idx="42548">
                  <c:v>7</c:v>
                </c:pt>
                <c:pt idx="42549">
                  <c:v>8</c:v>
                </c:pt>
                <c:pt idx="42550">
                  <c:v>20</c:v>
                </c:pt>
                <c:pt idx="42551">
                  <c:v>16</c:v>
                </c:pt>
                <c:pt idx="42552">
                  <c:v>16</c:v>
                </c:pt>
                <c:pt idx="42553">
                  <c:v>4</c:v>
                </c:pt>
                <c:pt idx="42554">
                  <c:v>4</c:v>
                </c:pt>
                <c:pt idx="42555">
                  <c:v>20</c:v>
                </c:pt>
                <c:pt idx="42556">
                  <c:v>17</c:v>
                </c:pt>
                <c:pt idx="42557">
                  <c:v>16</c:v>
                </c:pt>
                <c:pt idx="42558">
                  <c:v>20</c:v>
                </c:pt>
                <c:pt idx="42559">
                  <c:v>19</c:v>
                </c:pt>
                <c:pt idx="42560">
                  <c:v>16</c:v>
                </c:pt>
                <c:pt idx="42561">
                  <c:v>14</c:v>
                </c:pt>
                <c:pt idx="42562">
                  <c:v>12</c:v>
                </c:pt>
                <c:pt idx="42563">
                  <c:v>18</c:v>
                </c:pt>
                <c:pt idx="42564">
                  <c:v>13</c:v>
                </c:pt>
                <c:pt idx="42565">
                  <c:v>16</c:v>
                </c:pt>
                <c:pt idx="42566">
                  <c:v>20</c:v>
                </c:pt>
                <c:pt idx="42567">
                  <c:v>12</c:v>
                </c:pt>
                <c:pt idx="42568">
                  <c:v>20</c:v>
                </c:pt>
                <c:pt idx="42569">
                  <c:v>16</c:v>
                </c:pt>
                <c:pt idx="42570">
                  <c:v>10</c:v>
                </c:pt>
                <c:pt idx="42571">
                  <c:v>16</c:v>
                </c:pt>
                <c:pt idx="42572">
                  <c:v>17</c:v>
                </c:pt>
                <c:pt idx="42573">
                  <c:v>20</c:v>
                </c:pt>
                <c:pt idx="42574">
                  <c:v>13</c:v>
                </c:pt>
                <c:pt idx="42575">
                  <c:v>15</c:v>
                </c:pt>
                <c:pt idx="42576">
                  <c:v>5</c:v>
                </c:pt>
                <c:pt idx="42577">
                  <c:v>15</c:v>
                </c:pt>
                <c:pt idx="42578">
                  <c:v>11</c:v>
                </c:pt>
                <c:pt idx="42579">
                  <c:v>9</c:v>
                </c:pt>
                <c:pt idx="42580">
                  <c:v>16</c:v>
                </c:pt>
                <c:pt idx="42581">
                  <c:v>12</c:v>
                </c:pt>
                <c:pt idx="42582">
                  <c:v>18</c:v>
                </c:pt>
                <c:pt idx="42583">
                  <c:v>12</c:v>
                </c:pt>
                <c:pt idx="42584">
                  <c:v>16</c:v>
                </c:pt>
                <c:pt idx="42585">
                  <c:v>16</c:v>
                </c:pt>
                <c:pt idx="42586">
                  <c:v>18</c:v>
                </c:pt>
                <c:pt idx="42587">
                  <c:v>19</c:v>
                </c:pt>
                <c:pt idx="42588">
                  <c:v>18</c:v>
                </c:pt>
                <c:pt idx="42589">
                  <c:v>20</c:v>
                </c:pt>
                <c:pt idx="42590">
                  <c:v>18</c:v>
                </c:pt>
                <c:pt idx="42591">
                  <c:v>20</c:v>
                </c:pt>
                <c:pt idx="42592">
                  <c:v>5</c:v>
                </c:pt>
                <c:pt idx="42593">
                  <c:v>18</c:v>
                </c:pt>
                <c:pt idx="42594">
                  <c:v>16</c:v>
                </c:pt>
                <c:pt idx="42595">
                  <c:v>15</c:v>
                </c:pt>
                <c:pt idx="42596">
                  <c:v>15</c:v>
                </c:pt>
                <c:pt idx="42597">
                  <c:v>18</c:v>
                </c:pt>
                <c:pt idx="42598">
                  <c:v>15</c:v>
                </c:pt>
                <c:pt idx="42599">
                  <c:v>15</c:v>
                </c:pt>
                <c:pt idx="42600">
                  <c:v>14</c:v>
                </c:pt>
                <c:pt idx="42601">
                  <c:v>19</c:v>
                </c:pt>
                <c:pt idx="42602">
                  <c:v>20</c:v>
                </c:pt>
                <c:pt idx="42603">
                  <c:v>19</c:v>
                </c:pt>
                <c:pt idx="42604">
                  <c:v>17</c:v>
                </c:pt>
                <c:pt idx="42605">
                  <c:v>19</c:v>
                </c:pt>
                <c:pt idx="42606">
                  <c:v>17</c:v>
                </c:pt>
                <c:pt idx="42607">
                  <c:v>14</c:v>
                </c:pt>
                <c:pt idx="42608">
                  <c:v>17</c:v>
                </c:pt>
                <c:pt idx="42609">
                  <c:v>16</c:v>
                </c:pt>
                <c:pt idx="42610">
                  <c:v>20</c:v>
                </c:pt>
                <c:pt idx="42611">
                  <c:v>16</c:v>
                </c:pt>
                <c:pt idx="42612">
                  <c:v>10</c:v>
                </c:pt>
                <c:pt idx="42613">
                  <c:v>14</c:v>
                </c:pt>
                <c:pt idx="42614">
                  <c:v>20</c:v>
                </c:pt>
                <c:pt idx="42615">
                  <c:v>20</c:v>
                </c:pt>
                <c:pt idx="42616">
                  <c:v>18</c:v>
                </c:pt>
                <c:pt idx="42617">
                  <c:v>16</c:v>
                </c:pt>
                <c:pt idx="42618">
                  <c:v>12</c:v>
                </c:pt>
                <c:pt idx="42619">
                  <c:v>16</c:v>
                </c:pt>
                <c:pt idx="42620">
                  <c:v>14</c:v>
                </c:pt>
                <c:pt idx="42621">
                  <c:v>18</c:v>
                </c:pt>
                <c:pt idx="42622">
                  <c:v>9</c:v>
                </c:pt>
                <c:pt idx="42623">
                  <c:v>15</c:v>
                </c:pt>
                <c:pt idx="42624">
                  <c:v>11</c:v>
                </c:pt>
                <c:pt idx="42625">
                  <c:v>16</c:v>
                </c:pt>
                <c:pt idx="42626">
                  <c:v>16</c:v>
                </c:pt>
                <c:pt idx="42627">
                  <c:v>16</c:v>
                </c:pt>
                <c:pt idx="42628">
                  <c:v>17</c:v>
                </c:pt>
                <c:pt idx="42629">
                  <c:v>8</c:v>
                </c:pt>
                <c:pt idx="42630">
                  <c:v>20</c:v>
                </c:pt>
                <c:pt idx="42631">
                  <c:v>19</c:v>
                </c:pt>
                <c:pt idx="42632">
                  <c:v>16</c:v>
                </c:pt>
                <c:pt idx="42633">
                  <c:v>9</c:v>
                </c:pt>
                <c:pt idx="42634">
                  <c:v>20</c:v>
                </c:pt>
                <c:pt idx="42635">
                  <c:v>16</c:v>
                </c:pt>
                <c:pt idx="42636">
                  <c:v>11</c:v>
                </c:pt>
                <c:pt idx="42637">
                  <c:v>11</c:v>
                </c:pt>
                <c:pt idx="42638">
                  <c:v>16</c:v>
                </c:pt>
                <c:pt idx="42639">
                  <c:v>20</c:v>
                </c:pt>
                <c:pt idx="42640">
                  <c:v>17</c:v>
                </c:pt>
                <c:pt idx="42641">
                  <c:v>16</c:v>
                </c:pt>
                <c:pt idx="42642">
                  <c:v>10</c:v>
                </c:pt>
                <c:pt idx="42643">
                  <c:v>10</c:v>
                </c:pt>
                <c:pt idx="42644">
                  <c:v>13</c:v>
                </c:pt>
                <c:pt idx="42645">
                  <c:v>16</c:v>
                </c:pt>
                <c:pt idx="42646">
                  <c:v>19</c:v>
                </c:pt>
                <c:pt idx="42647">
                  <c:v>19</c:v>
                </c:pt>
                <c:pt idx="42648">
                  <c:v>20</c:v>
                </c:pt>
                <c:pt idx="42649">
                  <c:v>19</c:v>
                </c:pt>
                <c:pt idx="42650">
                  <c:v>14</c:v>
                </c:pt>
                <c:pt idx="42651">
                  <c:v>15</c:v>
                </c:pt>
                <c:pt idx="42652">
                  <c:v>19</c:v>
                </c:pt>
                <c:pt idx="42653">
                  <c:v>16</c:v>
                </c:pt>
                <c:pt idx="42654">
                  <c:v>19</c:v>
                </c:pt>
                <c:pt idx="42655">
                  <c:v>17</c:v>
                </c:pt>
                <c:pt idx="42656">
                  <c:v>19</c:v>
                </c:pt>
                <c:pt idx="42657">
                  <c:v>19</c:v>
                </c:pt>
                <c:pt idx="42658">
                  <c:v>16</c:v>
                </c:pt>
                <c:pt idx="42659">
                  <c:v>18</c:v>
                </c:pt>
                <c:pt idx="42660">
                  <c:v>17</c:v>
                </c:pt>
                <c:pt idx="42661">
                  <c:v>20</c:v>
                </c:pt>
                <c:pt idx="42662">
                  <c:v>18</c:v>
                </c:pt>
                <c:pt idx="42663">
                  <c:v>16</c:v>
                </c:pt>
                <c:pt idx="42664">
                  <c:v>16</c:v>
                </c:pt>
                <c:pt idx="42665">
                  <c:v>19</c:v>
                </c:pt>
                <c:pt idx="42666">
                  <c:v>15</c:v>
                </c:pt>
                <c:pt idx="42667">
                  <c:v>19</c:v>
                </c:pt>
                <c:pt idx="42668">
                  <c:v>7</c:v>
                </c:pt>
                <c:pt idx="42669">
                  <c:v>16</c:v>
                </c:pt>
                <c:pt idx="42670">
                  <c:v>11</c:v>
                </c:pt>
                <c:pt idx="42671">
                  <c:v>16</c:v>
                </c:pt>
                <c:pt idx="42672">
                  <c:v>13</c:v>
                </c:pt>
                <c:pt idx="42673">
                  <c:v>18</c:v>
                </c:pt>
                <c:pt idx="42674">
                  <c:v>17</c:v>
                </c:pt>
                <c:pt idx="42675">
                  <c:v>19</c:v>
                </c:pt>
                <c:pt idx="42676">
                  <c:v>12</c:v>
                </c:pt>
                <c:pt idx="42677">
                  <c:v>13</c:v>
                </c:pt>
                <c:pt idx="42678">
                  <c:v>18</c:v>
                </c:pt>
                <c:pt idx="42679">
                  <c:v>16</c:v>
                </c:pt>
                <c:pt idx="42680">
                  <c:v>8</c:v>
                </c:pt>
                <c:pt idx="42681">
                  <c:v>16</c:v>
                </c:pt>
                <c:pt idx="42682">
                  <c:v>9</c:v>
                </c:pt>
                <c:pt idx="42683">
                  <c:v>17</c:v>
                </c:pt>
                <c:pt idx="42684">
                  <c:v>15</c:v>
                </c:pt>
                <c:pt idx="42685">
                  <c:v>13</c:v>
                </c:pt>
                <c:pt idx="42686">
                  <c:v>17</c:v>
                </c:pt>
                <c:pt idx="42687">
                  <c:v>16</c:v>
                </c:pt>
                <c:pt idx="42688">
                  <c:v>11</c:v>
                </c:pt>
                <c:pt idx="42689">
                  <c:v>14</c:v>
                </c:pt>
                <c:pt idx="42690">
                  <c:v>10</c:v>
                </c:pt>
                <c:pt idx="42691">
                  <c:v>16</c:v>
                </c:pt>
                <c:pt idx="42692">
                  <c:v>9</c:v>
                </c:pt>
                <c:pt idx="42693">
                  <c:v>11</c:v>
                </c:pt>
                <c:pt idx="42694">
                  <c:v>15</c:v>
                </c:pt>
                <c:pt idx="42695">
                  <c:v>12</c:v>
                </c:pt>
                <c:pt idx="42696">
                  <c:v>15</c:v>
                </c:pt>
                <c:pt idx="42697">
                  <c:v>17</c:v>
                </c:pt>
                <c:pt idx="42698">
                  <c:v>16</c:v>
                </c:pt>
                <c:pt idx="42699">
                  <c:v>19</c:v>
                </c:pt>
                <c:pt idx="42700">
                  <c:v>14</c:v>
                </c:pt>
                <c:pt idx="42701">
                  <c:v>14</c:v>
                </c:pt>
                <c:pt idx="42702">
                  <c:v>13</c:v>
                </c:pt>
                <c:pt idx="42703">
                  <c:v>5</c:v>
                </c:pt>
                <c:pt idx="42704">
                  <c:v>15</c:v>
                </c:pt>
                <c:pt idx="42705">
                  <c:v>11</c:v>
                </c:pt>
                <c:pt idx="42706">
                  <c:v>13</c:v>
                </c:pt>
                <c:pt idx="42707">
                  <c:v>14</c:v>
                </c:pt>
                <c:pt idx="42708">
                  <c:v>7</c:v>
                </c:pt>
                <c:pt idx="42709">
                  <c:v>19</c:v>
                </c:pt>
                <c:pt idx="42710">
                  <c:v>16</c:v>
                </c:pt>
                <c:pt idx="42711">
                  <c:v>13</c:v>
                </c:pt>
                <c:pt idx="42712">
                  <c:v>12</c:v>
                </c:pt>
                <c:pt idx="42713">
                  <c:v>15</c:v>
                </c:pt>
                <c:pt idx="42714">
                  <c:v>19</c:v>
                </c:pt>
                <c:pt idx="42715">
                  <c:v>9</c:v>
                </c:pt>
                <c:pt idx="42716">
                  <c:v>16</c:v>
                </c:pt>
                <c:pt idx="42717">
                  <c:v>19</c:v>
                </c:pt>
                <c:pt idx="42718">
                  <c:v>9</c:v>
                </c:pt>
                <c:pt idx="42719">
                  <c:v>17</c:v>
                </c:pt>
                <c:pt idx="42720">
                  <c:v>15</c:v>
                </c:pt>
                <c:pt idx="42721">
                  <c:v>12</c:v>
                </c:pt>
                <c:pt idx="42722">
                  <c:v>9</c:v>
                </c:pt>
                <c:pt idx="42723">
                  <c:v>16</c:v>
                </c:pt>
                <c:pt idx="42724">
                  <c:v>20</c:v>
                </c:pt>
                <c:pt idx="42725">
                  <c:v>17</c:v>
                </c:pt>
                <c:pt idx="42726">
                  <c:v>11</c:v>
                </c:pt>
                <c:pt idx="42727">
                  <c:v>14</c:v>
                </c:pt>
                <c:pt idx="42728">
                  <c:v>13</c:v>
                </c:pt>
                <c:pt idx="42729">
                  <c:v>13</c:v>
                </c:pt>
                <c:pt idx="42730">
                  <c:v>16</c:v>
                </c:pt>
                <c:pt idx="42731">
                  <c:v>16</c:v>
                </c:pt>
                <c:pt idx="42732">
                  <c:v>14</c:v>
                </c:pt>
                <c:pt idx="42733">
                  <c:v>20</c:v>
                </c:pt>
                <c:pt idx="42734">
                  <c:v>11</c:v>
                </c:pt>
                <c:pt idx="42735">
                  <c:v>4</c:v>
                </c:pt>
                <c:pt idx="42736">
                  <c:v>16</c:v>
                </c:pt>
                <c:pt idx="42737">
                  <c:v>14</c:v>
                </c:pt>
                <c:pt idx="42738">
                  <c:v>20</c:v>
                </c:pt>
                <c:pt idx="42739">
                  <c:v>9</c:v>
                </c:pt>
                <c:pt idx="42740">
                  <c:v>19</c:v>
                </c:pt>
                <c:pt idx="42741">
                  <c:v>12</c:v>
                </c:pt>
                <c:pt idx="42742">
                  <c:v>5</c:v>
                </c:pt>
                <c:pt idx="42743">
                  <c:v>16</c:v>
                </c:pt>
                <c:pt idx="42744">
                  <c:v>14</c:v>
                </c:pt>
                <c:pt idx="42745">
                  <c:v>16</c:v>
                </c:pt>
                <c:pt idx="42746">
                  <c:v>8</c:v>
                </c:pt>
                <c:pt idx="42747">
                  <c:v>19</c:v>
                </c:pt>
                <c:pt idx="42748">
                  <c:v>12</c:v>
                </c:pt>
                <c:pt idx="42749">
                  <c:v>16</c:v>
                </c:pt>
                <c:pt idx="42750">
                  <c:v>19</c:v>
                </c:pt>
                <c:pt idx="42751">
                  <c:v>16</c:v>
                </c:pt>
                <c:pt idx="42752">
                  <c:v>11</c:v>
                </c:pt>
                <c:pt idx="42753">
                  <c:v>13</c:v>
                </c:pt>
                <c:pt idx="42754">
                  <c:v>20</c:v>
                </c:pt>
                <c:pt idx="42755">
                  <c:v>20</c:v>
                </c:pt>
                <c:pt idx="42756">
                  <c:v>16</c:v>
                </c:pt>
                <c:pt idx="42757">
                  <c:v>17</c:v>
                </c:pt>
                <c:pt idx="42758">
                  <c:v>16</c:v>
                </c:pt>
                <c:pt idx="42759">
                  <c:v>16</c:v>
                </c:pt>
                <c:pt idx="42760">
                  <c:v>16</c:v>
                </c:pt>
                <c:pt idx="42761">
                  <c:v>16</c:v>
                </c:pt>
                <c:pt idx="42762">
                  <c:v>16</c:v>
                </c:pt>
                <c:pt idx="42763">
                  <c:v>15</c:v>
                </c:pt>
                <c:pt idx="42764">
                  <c:v>16</c:v>
                </c:pt>
                <c:pt idx="42765">
                  <c:v>7</c:v>
                </c:pt>
                <c:pt idx="42766">
                  <c:v>15</c:v>
                </c:pt>
                <c:pt idx="42767">
                  <c:v>19</c:v>
                </c:pt>
                <c:pt idx="42768">
                  <c:v>10</c:v>
                </c:pt>
                <c:pt idx="42769">
                  <c:v>19</c:v>
                </c:pt>
                <c:pt idx="42770">
                  <c:v>15</c:v>
                </c:pt>
                <c:pt idx="42771">
                  <c:v>16</c:v>
                </c:pt>
                <c:pt idx="42772">
                  <c:v>17</c:v>
                </c:pt>
                <c:pt idx="42773">
                  <c:v>19</c:v>
                </c:pt>
                <c:pt idx="42774">
                  <c:v>5</c:v>
                </c:pt>
                <c:pt idx="42775">
                  <c:v>9</c:v>
                </c:pt>
                <c:pt idx="42776">
                  <c:v>20</c:v>
                </c:pt>
                <c:pt idx="42777">
                  <c:v>10</c:v>
                </c:pt>
                <c:pt idx="42778">
                  <c:v>15</c:v>
                </c:pt>
                <c:pt idx="42779">
                  <c:v>16</c:v>
                </c:pt>
                <c:pt idx="42780">
                  <c:v>16</c:v>
                </c:pt>
                <c:pt idx="42781">
                  <c:v>15</c:v>
                </c:pt>
                <c:pt idx="42782">
                  <c:v>15</c:v>
                </c:pt>
                <c:pt idx="42783">
                  <c:v>11</c:v>
                </c:pt>
                <c:pt idx="42784">
                  <c:v>9</c:v>
                </c:pt>
                <c:pt idx="42785">
                  <c:v>19</c:v>
                </c:pt>
                <c:pt idx="42786">
                  <c:v>7</c:v>
                </c:pt>
                <c:pt idx="42787">
                  <c:v>12</c:v>
                </c:pt>
                <c:pt idx="42788">
                  <c:v>12</c:v>
                </c:pt>
                <c:pt idx="42789">
                  <c:v>9</c:v>
                </c:pt>
                <c:pt idx="42790">
                  <c:v>16</c:v>
                </c:pt>
                <c:pt idx="42791">
                  <c:v>11</c:v>
                </c:pt>
                <c:pt idx="42792">
                  <c:v>17</c:v>
                </c:pt>
                <c:pt idx="42793">
                  <c:v>15</c:v>
                </c:pt>
                <c:pt idx="42794">
                  <c:v>6</c:v>
                </c:pt>
                <c:pt idx="42795">
                  <c:v>14</c:v>
                </c:pt>
                <c:pt idx="42796">
                  <c:v>5</c:v>
                </c:pt>
                <c:pt idx="42797">
                  <c:v>16</c:v>
                </c:pt>
                <c:pt idx="42798">
                  <c:v>16</c:v>
                </c:pt>
                <c:pt idx="42799">
                  <c:v>17</c:v>
                </c:pt>
                <c:pt idx="42800">
                  <c:v>0</c:v>
                </c:pt>
                <c:pt idx="42801">
                  <c:v>13</c:v>
                </c:pt>
                <c:pt idx="42802">
                  <c:v>10</c:v>
                </c:pt>
                <c:pt idx="42803">
                  <c:v>13</c:v>
                </c:pt>
                <c:pt idx="42804">
                  <c:v>12</c:v>
                </c:pt>
                <c:pt idx="42805">
                  <c:v>6</c:v>
                </c:pt>
                <c:pt idx="42806">
                  <c:v>19</c:v>
                </c:pt>
                <c:pt idx="42807">
                  <c:v>12</c:v>
                </c:pt>
                <c:pt idx="42808">
                  <c:v>12</c:v>
                </c:pt>
                <c:pt idx="42809">
                  <c:v>11</c:v>
                </c:pt>
                <c:pt idx="42810">
                  <c:v>8</c:v>
                </c:pt>
                <c:pt idx="42811">
                  <c:v>20</c:v>
                </c:pt>
                <c:pt idx="42812">
                  <c:v>15</c:v>
                </c:pt>
                <c:pt idx="42813">
                  <c:v>19</c:v>
                </c:pt>
                <c:pt idx="42814">
                  <c:v>17</c:v>
                </c:pt>
                <c:pt idx="42815">
                  <c:v>14</c:v>
                </c:pt>
                <c:pt idx="42816">
                  <c:v>17</c:v>
                </c:pt>
                <c:pt idx="42817">
                  <c:v>17</c:v>
                </c:pt>
                <c:pt idx="42818">
                  <c:v>19</c:v>
                </c:pt>
                <c:pt idx="42819">
                  <c:v>6</c:v>
                </c:pt>
                <c:pt idx="42820">
                  <c:v>16</c:v>
                </c:pt>
                <c:pt idx="42821">
                  <c:v>17</c:v>
                </c:pt>
                <c:pt idx="42822">
                  <c:v>16</c:v>
                </c:pt>
                <c:pt idx="42823">
                  <c:v>16</c:v>
                </c:pt>
                <c:pt idx="42824">
                  <c:v>10</c:v>
                </c:pt>
                <c:pt idx="42825">
                  <c:v>10</c:v>
                </c:pt>
                <c:pt idx="42826">
                  <c:v>11</c:v>
                </c:pt>
                <c:pt idx="42827">
                  <c:v>15</c:v>
                </c:pt>
                <c:pt idx="42828">
                  <c:v>17</c:v>
                </c:pt>
                <c:pt idx="42829">
                  <c:v>20</c:v>
                </c:pt>
                <c:pt idx="42830">
                  <c:v>18</c:v>
                </c:pt>
                <c:pt idx="42831">
                  <c:v>11</c:v>
                </c:pt>
                <c:pt idx="42832">
                  <c:v>17</c:v>
                </c:pt>
                <c:pt idx="42833">
                  <c:v>12</c:v>
                </c:pt>
                <c:pt idx="42834">
                  <c:v>17</c:v>
                </c:pt>
                <c:pt idx="42835">
                  <c:v>19</c:v>
                </c:pt>
                <c:pt idx="42836">
                  <c:v>14</c:v>
                </c:pt>
                <c:pt idx="42837">
                  <c:v>16</c:v>
                </c:pt>
                <c:pt idx="42838">
                  <c:v>20</c:v>
                </c:pt>
                <c:pt idx="42839">
                  <c:v>20</c:v>
                </c:pt>
                <c:pt idx="42840">
                  <c:v>20</c:v>
                </c:pt>
                <c:pt idx="42841">
                  <c:v>20</c:v>
                </c:pt>
                <c:pt idx="42842">
                  <c:v>14</c:v>
                </c:pt>
                <c:pt idx="42843">
                  <c:v>20</c:v>
                </c:pt>
                <c:pt idx="42844">
                  <c:v>10</c:v>
                </c:pt>
                <c:pt idx="42845">
                  <c:v>17</c:v>
                </c:pt>
                <c:pt idx="42846">
                  <c:v>17</c:v>
                </c:pt>
                <c:pt idx="42847">
                  <c:v>20</c:v>
                </c:pt>
                <c:pt idx="42848">
                  <c:v>11</c:v>
                </c:pt>
                <c:pt idx="42849">
                  <c:v>15</c:v>
                </c:pt>
                <c:pt idx="42850">
                  <c:v>12</c:v>
                </c:pt>
                <c:pt idx="42851">
                  <c:v>18</c:v>
                </c:pt>
                <c:pt idx="42852">
                  <c:v>16</c:v>
                </c:pt>
                <c:pt idx="42853">
                  <c:v>19</c:v>
                </c:pt>
                <c:pt idx="42854">
                  <c:v>8</c:v>
                </c:pt>
                <c:pt idx="42855">
                  <c:v>13</c:v>
                </c:pt>
                <c:pt idx="42856">
                  <c:v>20</c:v>
                </c:pt>
                <c:pt idx="42857">
                  <c:v>14</c:v>
                </c:pt>
                <c:pt idx="42858">
                  <c:v>17</c:v>
                </c:pt>
                <c:pt idx="42859">
                  <c:v>8</c:v>
                </c:pt>
                <c:pt idx="42860">
                  <c:v>18</c:v>
                </c:pt>
                <c:pt idx="42861">
                  <c:v>16</c:v>
                </c:pt>
                <c:pt idx="42862">
                  <c:v>12</c:v>
                </c:pt>
                <c:pt idx="42863">
                  <c:v>0</c:v>
                </c:pt>
                <c:pt idx="42864">
                  <c:v>20</c:v>
                </c:pt>
                <c:pt idx="42865">
                  <c:v>14</c:v>
                </c:pt>
                <c:pt idx="42866">
                  <c:v>9</c:v>
                </c:pt>
                <c:pt idx="42867">
                  <c:v>19</c:v>
                </c:pt>
                <c:pt idx="42868">
                  <c:v>13</c:v>
                </c:pt>
                <c:pt idx="42869">
                  <c:v>10</c:v>
                </c:pt>
                <c:pt idx="42870">
                  <c:v>18</c:v>
                </c:pt>
                <c:pt idx="42871">
                  <c:v>18</c:v>
                </c:pt>
                <c:pt idx="42872">
                  <c:v>7</c:v>
                </c:pt>
                <c:pt idx="42873">
                  <c:v>9</c:v>
                </c:pt>
                <c:pt idx="42874">
                  <c:v>5</c:v>
                </c:pt>
                <c:pt idx="42875">
                  <c:v>12</c:v>
                </c:pt>
                <c:pt idx="42876">
                  <c:v>11</c:v>
                </c:pt>
                <c:pt idx="42877">
                  <c:v>16</c:v>
                </c:pt>
                <c:pt idx="42878">
                  <c:v>10</c:v>
                </c:pt>
                <c:pt idx="42879">
                  <c:v>19</c:v>
                </c:pt>
                <c:pt idx="42880">
                  <c:v>14</c:v>
                </c:pt>
                <c:pt idx="42881">
                  <c:v>17</c:v>
                </c:pt>
                <c:pt idx="42882">
                  <c:v>16</c:v>
                </c:pt>
                <c:pt idx="42883">
                  <c:v>15</c:v>
                </c:pt>
                <c:pt idx="42884">
                  <c:v>8</c:v>
                </c:pt>
                <c:pt idx="42885">
                  <c:v>14</c:v>
                </c:pt>
                <c:pt idx="42886">
                  <c:v>15</c:v>
                </c:pt>
                <c:pt idx="42887">
                  <c:v>19</c:v>
                </c:pt>
                <c:pt idx="42888">
                  <c:v>13</c:v>
                </c:pt>
                <c:pt idx="42889">
                  <c:v>17</c:v>
                </c:pt>
                <c:pt idx="42890">
                  <c:v>20</c:v>
                </c:pt>
                <c:pt idx="42891">
                  <c:v>19</c:v>
                </c:pt>
                <c:pt idx="42892">
                  <c:v>20</c:v>
                </c:pt>
                <c:pt idx="42893">
                  <c:v>17</c:v>
                </c:pt>
                <c:pt idx="42894">
                  <c:v>13</c:v>
                </c:pt>
                <c:pt idx="42895">
                  <c:v>16</c:v>
                </c:pt>
                <c:pt idx="42896">
                  <c:v>6</c:v>
                </c:pt>
                <c:pt idx="42897">
                  <c:v>19</c:v>
                </c:pt>
                <c:pt idx="42898">
                  <c:v>13</c:v>
                </c:pt>
                <c:pt idx="42899">
                  <c:v>8</c:v>
                </c:pt>
                <c:pt idx="42900">
                  <c:v>15</c:v>
                </c:pt>
                <c:pt idx="42901">
                  <c:v>15</c:v>
                </c:pt>
                <c:pt idx="42902">
                  <c:v>17</c:v>
                </c:pt>
                <c:pt idx="42903">
                  <c:v>13</c:v>
                </c:pt>
                <c:pt idx="42904">
                  <c:v>4</c:v>
                </c:pt>
                <c:pt idx="42905">
                  <c:v>14</c:v>
                </c:pt>
                <c:pt idx="42906">
                  <c:v>15</c:v>
                </c:pt>
                <c:pt idx="42907">
                  <c:v>19</c:v>
                </c:pt>
                <c:pt idx="42908">
                  <c:v>15</c:v>
                </c:pt>
                <c:pt idx="42909">
                  <c:v>20</c:v>
                </c:pt>
                <c:pt idx="42910">
                  <c:v>18</c:v>
                </c:pt>
                <c:pt idx="42911">
                  <c:v>15</c:v>
                </c:pt>
                <c:pt idx="42912">
                  <c:v>15</c:v>
                </c:pt>
                <c:pt idx="42913">
                  <c:v>20</c:v>
                </c:pt>
                <c:pt idx="42914">
                  <c:v>15</c:v>
                </c:pt>
                <c:pt idx="42915">
                  <c:v>0</c:v>
                </c:pt>
                <c:pt idx="42916">
                  <c:v>13</c:v>
                </c:pt>
                <c:pt idx="42917">
                  <c:v>13</c:v>
                </c:pt>
                <c:pt idx="42918">
                  <c:v>16</c:v>
                </c:pt>
                <c:pt idx="42919">
                  <c:v>16</c:v>
                </c:pt>
                <c:pt idx="42920">
                  <c:v>18</c:v>
                </c:pt>
                <c:pt idx="42921">
                  <c:v>17</c:v>
                </c:pt>
                <c:pt idx="42922">
                  <c:v>19</c:v>
                </c:pt>
                <c:pt idx="42923">
                  <c:v>13</c:v>
                </c:pt>
                <c:pt idx="42924">
                  <c:v>18</c:v>
                </c:pt>
                <c:pt idx="42925">
                  <c:v>15</c:v>
                </c:pt>
                <c:pt idx="42926">
                  <c:v>15</c:v>
                </c:pt>
                <c:pt idx="42927">
                  <c:v>19</c:v>
                </c:pt>
                <c:pt idx="42928">
                  <c:v>16</c:v>
                </c:pt>
                <c:pt idx="42929">
                  <c:v>14</c:v>
                </c:pt>
                <c:pt idx="42930">
                  <c:v>19</c:v>
                </c:pt>
                <c:pt idx="42931">
                  <c:v>7</c:v>
                </c:pt>
                <c:pt idx="42932">
                  <c:v>11</c:v>
                </c:pt>
                <c:pt idx="42933">
                  <c:v>14</c:v>
                </c:pt>
                <c:pt idx="42934">
                  <c:v>16</c:v>
                </c:pt>
                <c:pt idx="42935">
                  <c:v>19</c:v>
                </c:pt>
                <c:pt idx="42936">
                  <c:v>20</c:v>
                </c:pt>
                <c:pt idx="42937">
                  <c:v>15</c:v>
                </c:pt>
                <c:pt idx="42938">
                  <c:v>15</c:v>
                </c:pt>
                <c:pt idx="42939">
                  <c:v>10</c:v>
                </c:pt>
                <c:pt idx="42940">
                  <c:v>15</c:v>
                </c:pt>
                <c:pt idx="42941">
                  <c:v>13</c:v>
                </c:pt>
                <c:pt idx="42942">
                  <c:v>11</c:v>
                </c:pt>
                <c:pt idx="42943">
                  <c:v>14</c:v>
                </c:pt>
                <c:pt idx="42944">
                  <c:v>11</c:v>
                </c:pt>
                <c:pt idx="42945">
                  <c:v>19</c:v>
                </c:pt>
                <c:pt idx="42946">
                  <c:v>16</c:v>
                </c:pt>
                <c:pt idx="42947">
                  <c:v>18</c:v>
                </c:pt>
                <c:pt idx="42948">
                  <c:v>14</c:v>
                </c:pt>
                <c:pt idx="42949">
                  <c:v>20</c:v>
                </c:pt>
                <c:pt idx="42950">
                  <c:v>0</c:v>
                </c:pt>
                <c:pt idx="42951">
                  <c:v>20</c:v>
                </c:pt>
                <c:pt idx="42952">
                  <c:v>19</c:v>
                </c:pt>
                <c:pt idx="42953">
                  <c:v>13</c:v>
                </c:pt>
                <c:pt idx="42954">
                  <c:v>16</c:v>
                </c:pt>
                <c:pt idx="42955">
                  <c:v>9</c:v>
                </c:pt>
                <c:pt idx="42956">
                  <c:v>18</c:v>
                </c:pt>
                <c:pt idx="42957">
                  <c:v>11</c:v>
                </c:pt>
                <c:pt idx="42958">
                  <c:v>12</c:v>
                </c:pt>
                <c:pt idx="42959">
                  <c:v>17</c:v>
                </c:pt>
                <c:pt idx="42960">
                  <c:v>11</c:v>
                </c:pt>
                <c:pt idx="42961">
                  <c:v>16</c:v>
                </c:pt>
                <c:pt idx="42962">
                  <c:v>20</c:v>
                </c:pt>
                <c:pt idx="42963">
                  <c:v>10</c:v>
                </c:pt>
                <c:pt idx="42964">
                  <c:v>19</c:v>
                </c:pt>
                <c:pt idx="42965">
                  <c:v>19</c:v>
                </c:pt>
                <c:pt idx="42966">
                  <c:v>11</c:v>
                </c:pt>
                <c:pt idx="42967">
                  <c:v>16</c:v>
                </c:pt>
                <c:pt idx="42968">
                  <c:v>16</c:v>
                </c:pt>
                <c:pt idx="42969">
                  <c:v>20</c:v>
                </c:pt>
                <c:pt idx="42970">
                  <c:v>15</c:v>
                </c:pt>
                <c:pt idx="42971">
                  <c:v>16</c:v>
                </c:pt>
                <c:pt idx="42972">
                  <c:v>16</c:v>
                </c:pt>
                <c:pt idx="42973">
                  <c:v>12</c:v>
                </c:pt>
                <c:pt idx="42974">
                  <c:v>17</c:v>
                </c:pt>
                <c:pt idx="42975">
                  <c:v>10</c:v>
                </c:pt>
                <c:pt idx="42976">
                  <c:v>17</c:v>
                </c:pt>
                <c:pt idx="42977">
                  <c:v>17</c:v>
                </c:pt>
                <c:pt idx="42978">
                  <c:v>20</c:v>
                </c:pt>
                <c:pt idx="42979">
                  <c:v>13</c:v>
                </c:pt>
                <c:pt idx="42980">
                  <c:v>14</c:v>
                </c:pt>
                <c:pt idx="42981">
                  <c:v>19</c:v>
                </c:pt>
                <c:pt idx="42982">
                  <c:v>17</c:v>
                </c:pt>
                <c:pt idx="42983">
                  <c:v>20</c:v>
                </c:pt>
                <c:pt idx="42984">
                  <c:v>20</c:v>
                </c:pt>
                <c:pt idx="42985">
                  <c:v>9</c:v>
                </c:pt>
                <c:pt idx="42986">
                  <c:v>12</c:v>
                </c:pt>
                <c:pt idx="42987">
                  <c:v>12</c:v>
                </c:pt>
                <c:pt idx="42988">
                  <c:v>13</c:v>
                </c:pt>
                <c:pt idx="42989">
                  <c:v>16</c:v>
                </c:pt>
                <c:pt idx="42990">
                  <c:v>14</c:v>
                </c:pt>
                <c:pt idx="42991">
                  <c:v>10</c:v>
                </c:pt>
                <c:pt idx="42992">
                  <c:v>11</c:v>
                </c:pt>
                <c:pt idx="42993">
                  <c:v>18</c:v>
                </c:pt>
                <c:pt idx="42994">
                  <c:v>14</c:v>
                </c:pt>
                <c:pt idx="42995">
                  <c:v>16</c:v>
                </c:pt>
                <c:pt idx="42996">
                  <c:v>15</c:v>
                </c:pt>
                <c:pt idx="42997">
                  <c:v>6</c:v>
                </c:pt>
                <c:pt idx="42998">
                  <c:v>16</c:v>
                </c:pt>
                <c:pt idx="42999">
                  <c:v>6</c:v>
                </c:pt>
                <c:pt idx="43000">
                  <c:v>15</c:v>
                </c:pt>
                <c:pt idx="43001">
                  <c:v>19</c:v>
                </c:pt>
                <c:pt idx="43002">
                  <c:v>16</c:v>
                </c:pt>
                <c:pt idx="43003">
                  <c:v>15</c:v>
                </c:pt>
                <c:pt idx="43004">
                  <c:v>10</c:v>
                </c:pt>
                <c:pt idx="43005">
                  <c:v>20</c:v>
                </c:pt>
                <c:pt idx="43006">
                  <c:v>16</c:v>
                </c:pt>
                <c:pt idx="43007">
                  <c:v>14</c:v>
                </c:pt>
                <c:pt idx="43008">
                  <c:v>10</c:v>
                </c:pt>
                <c:pt idx="43009">
                  <c:v>16</c:v>
                </c:pt>
                <c:pt idx="43010">
                  <c:v>19</c:v>
                </c:pt>
                <c:pt idx="43011">
                  <c:v>9</c:v>
                </c:pt>
                <c:pt idx="43012">
                  <c:v>20</c:v>
                </c:pt>
                <c:pt idx="43013">
                  <c:v>17</c:v>
                </c:pt>
                <c:pt idx="43014">
                  <c:v>15</c:v>
                </c:pt>
                <c:pt idx="43015">
                  <c:v>20</c:v>
                </c:pt>
                <c:pt idx="43016">
                  <c:v>18</c:v>
                </c:pt>
                <c:pt idx="43017">
                  <c:v>6</c:v>
                </c:pt>
                <c:pt idx="43018">
                  <c:v>19</c:v>
                </c:pt>
                <c:pt idx="43019">
                  <c:v>12</c:v>
                </c:pt>
                <c:pt idx="43020">
                  <c:v>20</c:v>
                </c:pt>
                <c:pt idx="43021">
                  <c:v>19</c:v>
                </c:pt>
                <c:pt idx="43022">
                  <c:v>19</c:v>
                </c:pt>
                <c:pt idx="43023">
                  <c:v>13</c:v>
                </c:pt>
                <c:pt idx="43024">
                  <c:v>16</c:v>
                </c:pt>
                <c:pt idx="43025">
                  <c:v>18</c:v>
                </c:pt>
                <c:pt idx="43026">
                  <c:v>16</c:v>
                </c:pt>
                <c:pt idx="43027">
                  <c:v>10</c:v>
                </c:pt>
                <c:pt idx="43028">
                  <c:v>17</c:v>
                </c:pt>
                <c:pt idx="43029">
                  <c:v>16</c:v>
                </c:pt>
                <c:pt idx="43030">
                  <c:v>19</c:v>
                </c:pt>
                <c:pt idx="43031">
                  <c:v>9</c:v>
                </c:pt>
                <c:pt idx="43032">
                  <c:v>20</c:v>
                </c:pt>
                <c:pt idx="43033">
                  <c:v>16</c:v>
                </c:pt>
                <c:pt idx="43034">
                  <c:v>16</c:v>
                </c:pt>
                <c:pt idx="43035">
                  <c:v>11</c:v>
                </c:pt>
                <c:pt idx="43036">
                  <c:v>4</c:v>
                </c:pt>
                <c:pt idx="43037">
                  <c:v>17</c:v>
                </c:pt>
                <c:pt idx="43038">
                  <c:v>15</c:v>
                </c:pt>
                <c:pt idx="43039">
                  <c:v>16</c:v>
                </c:pt>
                <c:pt idx="43040">
                  <c:v>20</c:v>
                </c:pt>
                <c:pt idx="43041">
                  <c:v>13</c:v>
                </c:pt>
                <c:pt idx="43042">
                  <c:v>18</c:v>
                </c:pt>
                <c:pt idx="43043">
                  <c:v>16</c:v>
                </c:pt>
                <c:pt idx="43044">
                  <c:v>12</c:v>
                </c:pt>
                <c:pt idx="43045">
                  <c:v>10</c:v>
                </c:pt>
                <c:pt idx="43046">
                  <c:v>15</c:v>
                </c:pt>
                <c:pt idx="43047">
                  <c:v>10</c:v>
                </c:pt>
                <c:pt idx="43048">
                  <c:v>10</c:v>
                </c:pt>
                <c:pt idx="43049">
                  <c:v>19</c:v>
                </c:pt>
                <c:pt idx="43050">
                  <c:v>17</c:v>
                </c:pt>
                <c:pt idx="43051">
                  <c:v>20</c:v>
                </c:pt>
                <c:pt idx="43052">
                  <c:v>16</c:v>
                </c:pt>
                <c:pt idx="43053">
                  <c:v>14</c:v>
                </c:pt>
                <c:pt idx="43054">
                  <c:v>17</c:v>
                </c:pt>
                <c:pt idx="43055">
                  <c:v>20</c:v>
                </c:pt>
                <c:pt idx="43056">
                  <c:v>20</c:v>
                </c:pt>
                <c:pt idx="43057">
                  <c:v>19</c:v>
                </c:pt>
                <c:pt idx="43058">
                  <c:v>4</c:v>
                </c:pt>
                <c:pt idx="43059">
                  <c:v>16</c:v>
                </c:pt>
                <c:pt idx="43060">
                  <c:v>13</c:v>
                </c:pt>
                <c:pt idx="43061">
                  <c:v>17</c:v>
                </c:pt>
                <c:pt idx="43062">
                  <c:v>8</c:v>
                </c:pt>
                <c:pt idx="43063">
                  <c:v>19</c:v>
                </c:pt>
                <c:pt idx="43064">
                  <c:v>7</c:v>
                </c:pt>
                <c:pt idx="43065">
                  <c:v>15</c:v>
                </c:pt>
                <c:pt idx="43066">
                  <c:v>14</c:v>
                </c:pt>
                <c:pt idx="43067">
                  <c:v>12</c:v>
                </c:pt>
                <c:pt idx="43068">
                  <c:v>16</c:v>
                </c:pt>
                <c:pt idx="43069">
                  <c:v>19</c:v>
                </c:pt>
                <c:pt idx="43070">
                  <c:v>20</c:v>
                </c:pt>
                <c:pt idx="43071">
                  <c:v>20</c:v>
                </c:pt>
                <c:pt idx="43072">
                  <c:v>19</c:v>
                </c:pt>
                <c:pt idx="43073">
                  <c:v>17</c:v>
                </c:pt>
                <c:pt idx="43074">
                  <c:v>10</c:v>
                </c:pt>
                <c:pt idx="43075">
                  <c:v>12</c:v>
                </c:pt>
                <c:pt idx="43076">
                  <c:v>15</c:v>
                </c:pt>
                <c:pt idx="43077">
                  <c:v>16</c:v>
                </c:pt>
                <c:pt idx="43078">
                  <c:v>11</c:v>
                </c:pt>
                <c:pt idx="43079">
                  <c:v>18</c:v>
                </c:pt>
                <c:pt idx="43080">
                  <c:v>16</c:v>
                </c:pt>
                <c:pt idx="43081">
                  <c:v>11</c:v>
                </c:pt>
                <c:pt idx="43082">
                  <c:v>15</c:v>
                </c:pt>
                <c:pt idx="43083">
                  <c:v>20</c:v>
                </c:pt>
                <c:pt idx="43084">
                  <c:v>20</c:v>
                </c:pt>
                <c:pt idx="43085">
                  <c:v>9</c:v>
                </c:pt>
                <c:pt idx="43086">
                  <c:v>11</c:v>
                </c:pt>
                <c:pt idx="43087">
                  <c:v>20</c:v>
                </c:pt>
                <c:pt idx="43088">
                  <c:v>15</c:v>
                </c:pt>
                <c:pt idx="43089">
                  <c:v>17</c:v>
                </c:pt>
                <c:pt idx="43090">
                  <c:v>18</c:v>
                </c:pt>
                <c:pt idx="43091">
                  <c:v>16</c:v>
                </c:pt>
                <c:pt idx="43092">
                  <c:v>14</c:v>
                </c:pt>
                <c:pt idx="43093">
                  <c:v>14</c:v>
                </c:pt>
                <c:pt idx="43094">
                  <c:v>20</c:v>
                </c:pt>
                <c:pt idx="43095">
                  <c:v>7</c:v>
                </c:pt>
                <c:pt idx="43096">
                  <c:v>16</c:v>
                </c:pt>
                <c:pt idx="43097">
                  <c:v>11</c:v>
                </c:pt>
                <c:pt idx="43098">
                  <c:v>10</c:v>
                </c:pt>
                <c:pt idx="43099">
                  <c:v>13</c:v>
                </c:pt>
                <c:pt idx="43100">
                  <c:v>12</c:v>
                </c:pt>
                <c:pt idx="43101">
                  <c:v>20</c:v>
                </c:pt>
                <c:pt idx="43102">
                  <c:v>11</c:v>
                </c:pt>
                <c:pt idx="43103">
                  <c:v>17</c:v>
                </c:pt>
                <c:pt idx="43104">
                  <c:v>17</c:v>
                </c:pt>
                <c:pt idx="43105">
                  <c:v>17</c:v>
                </c:pt>
                <c:pt idx="43106">
                  <c:v>0</c:v>
                </c:pt>
                <c:pt idx="43107">
                  <c:v>18</c:v>
                </c:pt>
                <c:pt idx="43108">
                  <c:v>19</c:v>
                </c:pt>
                <c:pt idx="43109">
                  <c:v>15</c:v>
                </c:pt>
                <c:pt idx="43110">
                  <c:v>10</c:v>
                </c:pt>
                <c:pt idx="43111">
                  <c:v>16</c:v>
                </c:pt>
                <c:pt idx="43112">
                  <c:v>6</c:v>
                </c:pt>
                <c:pt idx="43113">
                  <c:v>12</c:v>
                </c:pt>
                <c:pt idx="43114">
                  <c:v>16</c:v>
                </c:pt>
                <c:pt idx="43115">
                  <c:v>16</c:v>
                </c:pt>
                <c:pt idx="43116">
                  <c:v>5</c:v>
                </c:pt>
                <c:pt idx="43117">
                  <c:v>19</c:v>
                </c:pt>
                <c:pt idx="43118">
                  <c:v>12</c:v>
                </c:pt>
                <c:pt idx="43119">
                  <c:v>15</c:v>
                </c:pt>
                <c:pt idx="43120">
                  <c:v>16</c:v>
                </c:pt>
                <c:pt idx="43121">
                  <c:v>18</c:v>
                </c:pt>
                <c:pt idx="43122">
                  <c:v>16</c:v>
                </c:pt>
                <c:pt idx="43123">
                  <c:v>13</c:v>
                </c:pt>
                <c:pt idx="43124">
                  <c:v>17</c:v>
                </c:pt>
                <c:pt idx="43125">
                  <c:v>14</c:v>
                </c:pt>
                <c:pt idx="43126">
                  <c:v>15</c:v>
                </c:pt>
                <c:pt idx="43127">
                  <c:v>13</c:v>
                </c:pt>
                <c:pt idx="43128">
                  <c:v>16</c:v>
                </c:pt>
                <c:pt idx="43129">
                  <c:v>16</c:v>
                </c:pt>
                <c:pt idx="43130">
                  <c:v>20</c:v>
                </c:pt>
                <c:pt idx="43131">
                  <c:v>13</c:v>
                </c:pt>
                <c:pt idx="43132">
                  <c:v>11</c:v>
                </c:pt>
                <c:pt idx="43133">
                  <c:v>20</c:v>
                </c:pt>
                <c:pt idx="43134">
                  <c:v>6</c:v>
                </c:pt>
                <c:pt idx="43135">
                  <c:v>0</c:v>
                </c:pt>
                <c:pt idx="43136">
                  <c:v>16</c:v>
                </c:pt>
                <c:pt idx="43137">
                  <c:v>19</c:v>
                </c:pt>
                <c:pt idx="43138">
                  <c:v>20</c:v>
                </c:pt>
                <c:pt idx="43139">
                  <c:v>20</c:v>
                </c:pt>
                <c:pt idx="43140">
                  <c:v>14</c:v>
                </c:pt>
                <c:pt idx="43141">
                  <c:v>19</c:v>
                </c:pt>
                <c:pt idx="43142">
                  <c:v>18</c:v>
                </c:pt>
                <c:pt idx="43143">
                  <c:v>11</c:v>
                </c:pt>
                <c:pt idx="43144">
                  <c:v>18</c:v>
                </c:pt>
                <c:pt idx="43145">
                  <c:v>0</c:v>
                </c:pt>
                <c:pt idx="43146">
                  <c:v>16</c:v>
                </c:pt>
                <c:pt idx="43147">
                  <c:v>14</c:v>
                </c:pt>
                <c:pt idx="43148">
                  <c:v>14</c:v>
                </c:pt>
                <c:pt idx="43149">
                  <c:v>16</c:v>
                </c:pt>
                <c:pt idx="43150">
                  <c:v>10</c:v>
                </c:pt>
                <c:pt idx="43151">
                  <c:v>16</c:v>
                </c:pt>
                <c:pt idx="43152">
                  <c:v>14</c:v>
                </c:pt>
                <c:pt idx="43153">
                  <c:v>13</c:v>
                </c:pt>
                <c:pt idx="43154">
                  <c:v>13</c:v>
                </c:pt>
                <c:pt idx="43155">
                  <c:v>12</c:v>
                </c:pt>
                <c:pt idx="43156">
                  <c:v>8</c:v>
                </c:pt>
                <c:pt idx="43157">
                  <c:v>6</c:v>
                </c:pt>
                <c:pt idx="43158">
                  <c:v>20</c:v>
                </c:pt>
                <c:pt idx="43159">
                  <c:v>11</c:v>
                </c:pt>
                <c:pt idx="43160">
                  <c:v>14</c:v>
                </c:pt>
                <c:pt idx="43161">
                  <c:v>9</c:v>
                </c:pt>
                <c:pt idx="43162">
                  <c:v>7</c:v>
                </c:pt>
                <c:pt idx="43163">
                  <c:v>9</c:v>
                </c:pt>
                <c:pt idx="43164">
                  <c:v>14</c:v>
                </c:pt>
                <c:pt idx="43165">
                  <c:v>14</c:v>
                </c:pt>
                <c:pt idx="43166">
                  <c:v>17</c:v>
                </c:pt>
                <c:pt idx="43167">
                  <c:v>5</c:v>
                </c:pt>
                <c:pt idx="43168">
                  <c:v>13</c:v>
                </c:pt>
                <c:pt idx="43169">
                  <c:v>13</c:v>
                </c:pt>
                <c:pt idx="43170">
                  <c:v>16</c:v>
                </c:pt>
                <c:pt idx="43171">
                  <c:v>19</c:v>
                </c:pt>
                <c:pt idx="43172">
                  <c:v>5</c:v>
                </c:pt>
                <c:pt idx="43173">
                  <c:v>17</c:v>
                </c:pt>
                <c:pt idx="43174">
                  <c:v>14</c:v>
                </c:pt>
                <c:pt idx="43175">
                  <c:v>17</c:v>
                </c:pt>
                <c:pt idx="43176">
                  <c:v>17</c:v>
                </c:pt>
                <c:pt idx="43177">
                  <c:v>19</c:v>
                </c:pt>
                <c:pt idx="43178">
                  <c:v>11</c:v>
                </c:pt>
                <c:pt idx="43179">
                  <c:v>0</c:v>
                </c:pt>
                <c:pt idx="43180">
                  <c:v>13</c:v>
                </c:pt>
                <c:pt idx="43181">
                  <c:v>20</c:v>
                </c:pt>
                <c:pt idx="43182">
                  <c:v>8</c:v>
                </c:pt>
                <c:pt idx="43183">
                  <c:v>18</c:v>
                </c:pt>
                <c:pt idx="43184">
                  <c:v>9</c:v>
                </c:pt>
                <c:pt idx="43185">
                  <c:v>16</c:v>
                </c:pt>
                <c:pt idx="43186">
                  <c:v>0</c:v>
                </c:pt>
                <c:pt idx="43187">
                  <c:v>16</c:v>
                </c:pt>
                <c:pt idx="43188">
                  <c:v>14</c:v>
                </c:pt>
                <c:pt idx="43189">
                  <c:v>12</c:v>
                </c:pt>
                <c:pt idx="43190">
                  <c:v>15</c:v>
                </c:pt>
                <c:pt idx="43191">
                  <c:v>16</c:v>
                </c:pt>
                <c:pt idx="43192">
                  <c:v>15</c:v>
                </c:pt>
                <c:pt idx="43193">
                  <c:v>6</c:v>
                </c:pt>
                <c:pt idx="43194">
                  <c:v>16</c:v>
                </c:pt>
                <c:pt idx="43195">
                  <c:v>8</c:v>
                </c:pt>
                <c:pt idx="43196">
                  <c:v>11</c:v>
                </c:pt>
                <c:pt idx="43197">
                  <c:v>9</c:v>
                </c:pt>
                <c:pt idx="43198">
                  <c:v>12</c:v>
                </c:pt>
                <c:pt idx="43199">
                  <c:v>19</c:v>
                </c:pt>
                <c:pt idx="43200">
                  <c:v>0</c:v>
                </c:pt>
                <c:pt idx="43201">
                  <c:v>15</c:v>
                </c:pt>
                <c:pt idx="43202">
                  <c:v>9</c:v>
                </c:pt>
                <c:pt idx="43203">
                  <c:v>16</c:v>
                </c:pt>
                <c:pt idx="43204">
                  <c:v>16</c:v>
                </c:pt>
                <c:pt idx="43205">
                  <c:v>13</c:v>
                </c:pt>
                <c:pt idx="43206">
                  <c:v>10</c:v>
                </c:pt>
                <c:pt idx="43207">
                  <c:v>15</c:v>
                </c:pt>
                <c:pt idx="43208">
                  <c:v>19</c:v>
                </c:pt>
                <c:pt idx="43209">
                  <c:v>14</c:v>
                </c:pt>
                <c:pt idx="43210">
                  <c:v>19</c:v>
                </c:pt>
                <c:pt idx="43211">
                  <c:v>10</c:v>
                </c:pt>
                <c:pt idx="43212">
                  <c:v>15</c:v>
                </c:pt>
                <c:pt idx="43213">
                  <c:v>18</c:v>
                </c:pt>
                <c:pt idx="43214">
                  <c:v>16</c:v>
                </c:pt>
                <c:pt idx="43215">
                  <c:v>6</c:v>
                </c:pt>
                <c:pt idx="43216">
                  <c:v>16</c:v>
                </c:pt>
                <c:pt idx="43217">
                  <c:v>15</c:v>
                </c:pt>
                <c:pt idx="43218">
                  <c:v>14</c:v>
                </c:pt>
                <c:pt idx="43219">
                  <c:v>20</c:v>
                </c:pt>
                <c:pt idx="43220">
                  <c:v>16</c:v>
                </c:pt>
                <c:pt idx="43221">
                  <c:v>11</c:v>
                </c:pt>
                <c:pt idx="43222">
                  <c:v>13</c:v>
                </c:pt>
                <c:pt idx="43223">
                  <c:v>17</c:v>
                </c:pt>
                <c:pt idx="43224">
                  <c:v>13</c:v>
                </c:pt>
                <c:pt idx="43225">
                  <c:v>16</c:v>
                </c:pt>
                <c:pt idx="43226">
                  <c:v>17</c:v>
                </c:pt>
                <c:pt idx="43227">
                  <c:v>13</c:v>
                </c:pt>
                <c:pt idx="43228">
                  <c:v>18</c:v>
                </c:pt>
                <c:pt idx="43229">
                  <c:v>13</c:v>
                </c:pt>
                <c:pt idx="43230">
                  <c:v>16</c:v>
                </c:pt>
                <c:pt idx="43231">
                  <c:v>19</c:v>
                </c:pt>
                <c:pt idx="43232">
                  <c:v>14</c:v>
                </c:pt>
                <c:pt idx="43233">
                  <c:v>18</c:v>
                </c:pt>
                <c:pt idx="43234">
                  <c:v>15</c:v>
                </c:pt>
                <c:pt idx="43235">
                  <c:v>16</c:v>
                </c:pt>
                <c:pt idx="43236">
                  <c:v>19</c:v>
                </c:pt>
                <c:pt idx="43237">
                  <c:v>18</c:v>
                </c:pt>
                <c:pt idx="43238">
                  <c:v>18</c:v>
                </c:pt>
                <c:pt idx="43239">
                  <c:v>15</c:v>
                </c:pt>
                <c:pt idx="43240">
                  <c:v>17</c:v>
                </c:pt>
                <c:pt idx="43241">
                  <c:v>18</c:v>
                </c:pt>
                <c:pt idx="43242">
                  <c:v>17</c:v>
                </c:pt>
                <c:pt idx="43243">
                  <c:v>0</c:v>
                </c:pt>
                <c:pt idx="43244">
                  <c:v>16</c:v>
                </c:pt>
                <c:pt idx="43245">
                  <c:v>16</c:v>
                </c:pt>
                <c:pt idx="43246">
                  <c:v>13</c:v>
                </c:pt>
                <c:pt idx="43247">
                  <c:v>16</c:v>
                </c:pt>
                <c:pt idx="43248">
                  <c:v>10</c:v>
                </c:pt>
                <c:pt idx="43249">
                  <c:v>16</c:v>
                </c:pt>
                <c:pt idx="43250">
                  <c:v>15</c:v>
                </c:pt>
                <c:pt idx="43251">
                  <c:v>14</c:v>
                </c:pt>
                <c:pt idx="43252">
                  <c:v>4</c:v>
                </c:pt>
                <c:pt idx="43253">
                  <c:v>7</c:v>
                </c:pt>
                <c:pt idx="43254">
                  <c:v>19</c:v>
                </c:pt>
                <c:pt idx="43255">
                  <c:v>19</c:v>
                </c:pt>
                <c:pt idx="43256">
                  <c:v>15</c:v>
                </c:pt>
                <c:pt idx="43257">
                  <c:v>11</c:v>
                </c:pt>
                <c:pt idx="43258">
                  <c:v>4</c:v>
                </c:pt>
                <c:pt idx="43259">
                  <c:v>12</c:v>
                </c:pt>
                <c:pt idx="43260">
                  <c:v>0</c:v>
                </c:pt>
                <c:pt idx="43261">
                  <c:v>15</c:v>
                </c:pt>
                <c:pt idx="43262">
                  <c:v>20</c:v>
                </c:pt>
                <c:pt idx="43263">
                  <c:v>16</c:v>
                </c:pt>
                <c:pt idx="43264">
                  <c:v>16</c:v>
                </c:pt>
                <c:pt idx="43265">
                  <c:v>15</c:v>
                </c:pt>
                <c:pt idx="43266">
                  <c:v>16</c:v>
                </c:pt>
                <c:pt idx="43267">
                  <c:v>20</c:v>
                </c:pt>
                <c:pt idx="43268">
                  <c:v>16</c:v>
                </c:pt>
                <c:pt idx="43269">
                  <c:v>0</c:v>
                </c:pt>
                <c:pt idx="43270">
                  <c:v>16</c:v>
                </c:pt>
                <c:pt idx="43271">
                  <c:v>20</c:v>
                </c:pt>
                <c:pt idx="43272">
                  <c:v>13</c:v>
                </c:pt>
                <c:pt idx="43273">
                  <c:v>17</c:v>
                </c:pt>
                <c:pt idx="43274">
                  <c:v>17</c:v>
                </c:pt>
                <c:pt idx="43275">
                  <c:v>15</c:v>
                </c:pt>
                <c:pt idx="43276">
                  <c:v>15</c:v>
                </c:pt>
                <c:pt idx="43277">
                  <c:v>16</c:v>
                </c:pt>
                <c:pt idx="43278">
                  <c:v>14</c:v>
                </c:pt>
                <c:pt idx="43279">
                  <c:v>19</c:v>
                </c:pt>
                <c:pt idx="43280">
                  <c:v>13</c:v>
                </c:pt>
                <c:pt idx="43281">
                  <c:v>16</c:v>
                </c:pt>
                <c:pt idx="43282">
                  <c:v>16</c:v>
                </c:pt>
                <c:pt idx="43283">
                  <c:v>16</c:v>
                </c:pt>
                <c:pt idx="43284">
                  <c:v>10</c:v>
                </c:pt>
                <c:pt idx="43285">
                  <c:v>12</c:v>
                </c:pt>
                <c:pt idx="43286">
                  <c:v>11</c:v>
                </c:pt>
                <c:pt idx="43287">
                  <c:v>18</c:v>
                </c:pt>
                <c:pt idx="43288">
                  <c:v>8</c:v>
                </c:pt>
                <c:pt idx="43289">
                  <c:v>16</c:v>
                </c:pt>
                <c:pt idx="43290">
                  <c:v>14</c:v>
                </c:pt>
                <c:pt idx="43291">
                  <c:v>10</c:v>
                </c:pt>
                <c:pt idx="43292">
                  <c:v>12</c:v>
                </c:pt>
                <c:pt idx="43293">
                  <c:v>16</c:v>
                </c:pt>
                <c:pt idx="43294">
                  <c:v>6</c:v>
                </c:pt>
                <c:pt idx="43295">
                  <c:v>10</c:v>
                </c:pt>
                <c:pt idx="43296">
                  <c:v>16</c:v>
                </c:pt>
                <c:pt idx="43297">
                  <c:v>20</c:v>
                </c:pt>
                <c:pt idx="43298">
                  <c:v>18</c:v>
                </c:pt>
                <c:pt idx="43299">
                  <c:v>15</c:v>
                </c:pt>
                <c:pt idx="43300">
                  <c:v>19</c:v>
                </c:pt>
                <c:pt idx="43301">
                  <c:v>13</c:v>
                </c:pt>
                <c:pt idx="43302">
                  <c:v>18</c:v>
                </c:pt>
                <c:pt idx="43303">
                  <c:v>19</c:v>
                </c:pt>
                <c:pt idx="43304">
                  <c:v>0</c:v>
                </c:pt>
                <c:pt idx="43305">
                  <c:v>15</c:v>
                </c:pt>
                <c:pt idx="43306">
                  <c:v>16</c:v>
                </c:pt>
                <c:pt idx="43307">
                  <c:v>7</c:v>
                </c:pt>
                <c:pt idx="43308">
                  <c:v>13</c:v>
                </c:pt>
                <c:pt idx="43309">
                  <c:v>16</c:v>
                </c:pt>
                <c:pt idx="43310">
                  <c:v>20</c:v>
                </c:pt>
                <c:pt idx="43311">
                  <c:v>18</c:v>
                </c:pt>
                <c:pt idx="43312">
                  <c:v>14</c:v>
                </c:pt>
                <c:pt idx="43313">
                  <c:v>20</c:v>
                </c:pt>
                <c:pt idx="43314">
                  <c:v>16</c:v>
                </c:pt>
                <c:pt idx="43315">
                  <c:v>18</c:v>
                </c:pt>
                <c:pt idx="43316">
                  <c:v>17</c:v>
                </c:pt>
                <c:pt idx="43317">
                  <c:v>11</c:v>
                </c:pt>
                <c:pt idx="43318">
                  <c:v>16</c:v>
                </c:pt>
                <c:pt idx="43319">
                  <c:v>18</c:v>
                </c:pt>
                <c:pt idx="43320">
                  <c:v>15</c:v>
                </c:pt>
                <c:pt idx="43321">
                  <c:v>16</c:v>
                </c:pt>
                <c:pt idx="43322">
                  <c:v>20</c:v>
                </c:pt>
                <c:pt idx="43323">
                  <c:v>20</c:v>
                </c:pt>
                <c:pt idx="43324">
                  <c:v>20</c:v>
                </c:pt>
                <c:pt idx="43325">
                  <c:v>14</c:v>
                </c:pt>
                <c:pt idx="43326">
                  <c:v>17</c:v>
                </c:pt>
                <c:pt idx="43327">
                  <c:v>12</c:v>
                </c:pt>
                <c:pt idx="43328">
                  <c:v>12</c:v>
                </c:pt>
                <c:pt idx="43329">
                  <c:v>16</c:v>
                </c:pt>
                <c:pt idx="43330">
                  <c:v>16</c:v>
                </c:pt>
                <c:pt idx="43331">
                  <c:v>16</c:v>
                </c:pt>
                <c:pt idx="43332">
                  <c:v>13</c:v>
                </c:pt>
                <c:pt idx="43333">
                  <c:v>8</c:v>
                </c:pt>
                <c:pt idx="43334">
                  <c:v>19</c:v>
                </c:pt>
                <c:pt idx="43335">
                  <c:v>18</c:v>
                </c:pt>
                <c:pt idx="43336">
                  <c:v>13</c:v>
                </c:pt>
                <c:pt idx="43337">
                  <c:v>19</c:v>
                </c:pt>
                <c:pt idx="43338">
                  <c:v>16</c:v>
                </c:pt>
                <c:pt idx="43339">
                  <c:v>15</c:v>
                </c:pt>
                <c:pt idx="43340">
                  <c:v>16</c:v>
                </c:pt>
                <c:pt idx="43341">
                  <c:v>20</c:v>
                </c:pt>
                <c:pt idx="43342">
                  <c:v>13</c:v>
                </c:pt>
                <c:pt idx="43343">
                  <c:v>17</c:v>
                </c:pt>
                <c:pt idx="43344">
                  <c:v>15</c:v>
                </c:pt>
                <c:pt idx="43345">
                  <c:v>14</c:v>
                </c:pt>
                <c:pt idx="43346">
                  <c:v>17</c:v>
                </c:pt>
                <c:pt idx="43347">
                  <c:v>0</c:v>
                </c:pt>
                <c:pt idx="43348">
                  <c:v>15</c:v>
                </c:pt>
                <c:pt idx="43349">
                  <c:v>19</c:v>
                </c:pt>
                <c:pt idx="43350">
                  <c:v>16</c:v>
                </c:pt>
                <c:pt idx="43351">
                  <c:v>20</c:v>
                </c:pt>
                <c:pt idx="43352">
                  <c:v>20</c:v>
                </c:pt>
                <c:pt idx="43353">
                  <c:v>16</c:v>
                </c:pt>
                <c:pt idx="43354">
                  <c:v>20</c:v>
                </c:pt>
                <c:pt idx="43355">
                  <c:v>5</c:v>
                </c:pt>
                <c:pt idx="43356">
                  <c:v>15</c:v>
                </c:pt>
                <c:pt idx="43357">
                  <c:v>16</c:v>
                </c:pt>
                <c:pt idx="43358">
                  <c:v>14</c:v>
                </c:pt>
                <c:pt idx="43359">
                  <c:v>16</c:v>
                </c:pt>
                <c:pt idx="43360">
                  <c:v>20</c:v>
                </c:pt>
                <c:pt idx="43361">
                  <c:v>8</c:v>
                </c:pt>
                <c:pt idx="43362">
                  <c:v>19</c:v>
                </c:pt>
                <c:pt idx="43363">
                  <c:v>9</c:v>
                </c:pt>
                <c:pt idx="43364">
                  <c:v>17</c:v>
                </c:pt>
                <c:pt idx="43365">
                  <c:v>14</c:v>
                </c:pt>
                <c:pt idx="43366">
                  <c:v>16</c:v>
                </c:pt>
                <c:pt idx="43367">
                  <c:v>17</c:v>
                </c:pt>
                <c:pt idx="43368">
                  <c:v>16</c:v>
                </c:pt>
                <c:pt idx="43369">
                  <c:v>8</c:v>
                </c:pt>
                <c:pt idx="43370">
                  <c:v>11</c:v>
                </c:pt>
                <c:pt idx="43371">
                  <c:v>19</c:v>
                </c:pt>
                <c:pt idx="43372">
                  <c:v>16</c:v>
                </c:pt>
                <c:pt idx="43373">
                  <c:v>10</c:v>
                </c:pt>
                <c:pt idx="43374">
                  <c:v>16</c:v>
                </c:pt>
                <c:pt idx="43375">
                  <c:v>11</c:v>
                </c:pt>
                <c:pt idx="43376">
                  <c:v>20</c:v>
                </c:pt>
                <c:pt idx="43377">
                  <c:v>16</c:v>
                </c:pt>
                <c:pt idx="43378">
                  <c:v>11</c:v>
                </c:pt>
                <c:pt idx="43379">
                  <c:v>19</c:v>
                </c:pt>
                <c:pt idx="43380">
                  <c:v>16</c:v>
                </c:pt>
                <c:pt idx="43381">
                  <c:v>6</c:v>
                </c:pt>
                <c:pt idx="43382">
                  <c:v>12</c:v>
                </c:pt>
                <c:pt idx="43383">
                  <c:v>14</c:v>
                </c:pt>
                <c:pt idx="43384">
                  <c:v>12</c:v>
                </c:pt>
                <c:pt idx="43385">
                  <c:v>19</c:v>
                </c:pt>
                <c:pt idx="43386">
                  <c:v>8</c:v>
                </c:pt>
                <c:pt idx="43387">
                  <c:v>9</c:v>
                </c:pt>
                <c:pt idx="43388">
                  <c:v>16</c:v>
                </c:pt>
                <c:pt idx="43389">
                  <c:v>13</c:v>
                </c:pt>
                <c:pt idx="43390">
                  <c:v>16</c:v>
                </c:pt>
                <c:pt idx="43391">
                  <c:v>12</c:v>
                </c:pt>
                <c:pt idx="43392">
                  <c:v>15</c:v>
                </c:pt>
                <c:pt idx="43393">
                  <c:v>11</c:v>
                </c:pt>
                <c:pt idx="43394">
                  <c:v>16</c:v>
                </c:pt>
                <c:pt idx="43395">
                  <c:v>16</c:v>
                </c:pt>
                <c:pt idx="43396">
                  <c:v>16</c:v>
                </c:pt>
                <c:pt idx="43397">
                  <c:v>20</c:v>
                </c:pt>
                <c:pt idx="43398">
                  <c:v>7</c:v>
                </c:pt>
                <c:pt idx="43399">
                  <c:v>16</c:v>
                </c:pt>
                <c:pt idx="43400">
                  <c:v>16</c:v>
                </c:pt>
                <c:pt idx="43401">
                  <c:v>12</c:v>
                </c:pt>
                <c:pt idx="43402">
                  <c:v>16</c:v>
                </c:pt>
                <c:pt idx="43403">
                  <c:v>14</c:v>
                </c:pt>
                <c:pt idx="43404">
                  <c:v>7</c:v>
                </c:pt>
                <c:pt idx="43405">
                  <c:v>14</c:v>
                </c:pt>
                <c:pt idx="43406">
                  <c:v>16</c:v>
                </c:pt>
                <c:pt idx="43407">
                  <c:v>14</c:v>
                </c:pt>
                <c:pt idx="43408">
                  <c:v>20</c:v>
                </c:pt>
                <c:pt idx="43409">
                  <c:v>11</c:v>
                </c:pt>
                <c:pt idx="43410">
                  <c:v>14</c:v>
                </c:pt>
                <c:pt idx="43411">
                  <c:v>16</c:v>
                </c:pt>
                <c:pt idx="43412">
                  <c:v>18</c:v>
                </c:pt>
                <c:pt idx="43413">
                  <c:v>15</c:v>
                </c:pt>
                <c:pt idx="43414">
                  <c:v>16</c:v>
                </c:pt>
                <c:pt idx="43415">
                  <c:v>20</c:v>
                </c:pt>
                <c:pt idx="43416">
                  <c:v>4</c:v>
                </c:pt>
                <c:pt idx="43417">
                  <c:v>19</c:v>
                </c:pt>
                <c:pt idx="43418">
                  <c:v>8</c:v>
                </c:pt>
                <c:pt idx="43419">
                  <c:v>15</c:v>
                </c:pt>
                <c:pt idx="43420">
                  <c:v>15</c:v>
                </c:pt>
                <c:pt idx="43421">
                  <c:v>18</c:v>
                </c:pt>
                <c:pt idx="43422">
                  <c:v>10</c:v>
                </c:pt>
                <c:pt idx="43423">
                  <c:v>18</c:v>
                </c:pt>
                <c:pt idx="43424">
                  <c:v>17</c:v>
                </c:pt>
                <c:pt idx="43425">
                  <c:v>18</c:v>
                </c:pt>
                <c:pt idx="43426">
                  <c:v>19</c:v>
                </c:pt>
                <c:pt idx="43427">
                  <c:v>8</c:v>
                </c:pt>
                <c:pt idx="43428">
                  <c:v>0</c:v>
                </c:pt>
                <c:pt idx="43429">
                  <c:v>13</c:v>
                </c:pt>
                <c:pt idx="43430">
                  <c:v>13</c:v>
                </c:pt>
                <c:pt idx="43431">
                  <c:v>8</c:v>
                </c:pt>
                <c:pt idx="43432">
                  <c:v>20</c:v>
                </c:pt>
              </c:numCache>
            </c:numRef>
          </c:yVal>
          <c:smooth val="0"/>
          <c:extLst>
            <c:ext xmlns:c16="http://schemas.microsoft.com/office/drawing/2014/chart" uri="{C3380CC4-5D6E-409C-BE32-E72D297353CC}">
              <c16:uniqueId val="{00000001-2271-405E-A0C5-23444D53E068}"/>
            </c:ext>
          </c:extLst>
        </c:ser>
        <c:dLbls>
          <c:showLegendKey val="0"/>
          <c:showVal val="0"/>
          <c:showCatName val="0"/>
          <c:showSerName val="0"/>
          <c:showPercent val="0"/>
          <c:showBubbleSize val="0"/>
        </c:dLbls>
        <c:axId val="973286800"/>
        <c:axId val="1720015808"/>
      </c:scatterChart>
      <c:valAx>
        <c:axId val="973286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mployee</a:t>
                </a:r>
                <a:r>
                  <a:rPr lang="en-US" baseline="0"/>
                  <a:t> Perception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0015808"/>
        <c:crosses val="autoZero"/>
        <c:crossBetween val="midCat"/>
      </c:valAx>
      <c:valAx>
        <c:axId val="172001580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mployee Satisfac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328680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mployee</a:t>
            </a:r>
            <a:r>
              <a:rPr lang="en-US" baseline="0"/>
              <a:t> </a:t>
            </a:r>
            <a:r>
              <a:rPr lang="en-US"/>
              <a:t>Engagem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main data'!$DN$1</c:f>
              <c:strCache>
                <c:ptCount val="1"/>
                <c:pt idx="0">
                  <c:v>Employee_Engagement</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rgbClr val="0070C0"/>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main data'!$DO$2:$DO$55779</c:f>
              <c:numCache>
                <c:formatCode>#,##0.00</c:formatCode>
                <c:ptCount val="43433"/>
                <c:pt idx="0">
                  <c:v>16</c:v>
                </c:pt>
                <c:pt idx="1">
                  <c:v>19</c:v>
                </c:pt>
                <c:pt idx="2">
                  <c:v>16</c:v>
                </c:pt>
                <c:pt idx="3">
                  <c:v>20</c:v>
                </c:pt>
                <c:pt idx="4">
                  <c:v>16</c:v>
                </c:pt>
                <c:pt idx="5">
                  <c:v>16</c:v>
                </c:pt>
                <c:pt idx="6">
                  <c:v>19</c:v>
                </c:pt>
                <c:pt idx="7">
                  <c:v>13</c:v>
                </c:pt>
                <c:pt idx="8">
                  <c:v>16</c:v>
                </c:pt>
                <c:pt idx="9">
                  <c:v>20</c:v>
                </c:pt>
                <c:pt idx="10">
                  <c:v>13</c:v>
                </c:pt>
                <c:pt idx="11">
                  <c:v>15</c:v>
                </c:pt>
                <c:pt idx="12">
                  <c:v>17</c:v>
                </c:pt>
                <c:pt idx="13">
                  <c:v>20</c:v>
                </c:pt>
                <c:pt idx="14">
                  <c:v>17</c:v>
                </c:pt>
                <c:pt idx="15">
                  <c:v>15</c:v>
                </c:pt>
                <c:pt idx="16">
                  <c:v>16</c:v>
                </c:pt>
                <c:pt idx="17">
                  <c:v>18</c:v>
                </c:pt>
                <c:pt idx="18">
                  <c:v>19</c:v>
                </c:pt>
                <c:pt idx="19">
                  <c:v>16</c:v>
                </c:pt>
                <c:pt idx="20">
                  <c:v>20</c:v>
                </c:pt>
                <c:pt idx="21">
                  <c:v>20</c:v>
                </c:pt>
                <c:pt idx="22">
                  <c:v>19</c:v>
                </c:pt>
                <c:pt idx="23">
                  <c:v>17</c:v>
                </c:pt>
                <c:pt idx="24">
                  <c:v>15</c:v>
                </c:pt>
                <c:pt idx="25">
                  <c:v>20</c:v>
                </c:pt>
                <c:pt idx="26">
                  <c:v>18</c:v>
                </c:pt>
                <c:pt idx="27">
                  <c:v>16</c:v>
                </c:pt>
                <c:pt idx="28">
                  <c:v>18</c:v>
                </c:pt>
                <c:pt idx="29">
                  <c:v>17</c:v>
                </c:pt>
                <c:pt idx="30">
                  <c:v>16</c:v>
                </c:pt>
                <c:pt idx="31">
                  <c:v>20</c:v>
                </c:pt>
                <c:pt idx="32">
                  <c:v>17</c:v>
                </c:pt>
                <c:pt idx="33">
                  <c:v>20</c:v>
                </c:pt>
                <c:pt idx="34">
                  <c:v>20</c:v>
                </c:pt>
                <c:pt idx="35">
                  <c:v>16</c:v>
                </c:pt>
                <c:pt idx="36">
                  <c:v>15</c:v>
                </c:pt>
                <c:pt idx="37">
                  <c:v>16</c:v>
                </c:pt>
                <c:pt idx="38">
                  <c:v>16</c:v>
                </c:pt>
                <c:pt idx="39">
                  <c:v>20</c:v>
                </c:pt>
                <c:pt idx="40">
                  <c:v>16</c:v>
                </c:pt>
                <c:pt idx="41">
                  <c:v>0</c:v>
                </c:pt>
                <c:pt idx="42">
                  <c:v>16</c:v>
                </c:pt>
                <c:pt idx="43">
                  <c:v>17</c:v>
                </c:pt>
                <c:pt idx="44">
                  <c:v>20</c:v>
                </c:pt>
                <c:pt idx="45">
                  <c:v>20</c:v>
                </c:pt>
                <c:pt idx="46">
                  <c:v>16</c:v>
                </c:pt>
                <c:pt idx="47">
                  <c:v>15</c:v>
                </c:pt>
                <c:pt idx="48">
                  <c:v>16</c:v>
                </c:pt>
                <c:pt idx="49">
                  <c:v>20</c:v>
                </c:pt>
                <c:pt idx="50">
                  <c:v>20</c:v>
                </c:pt>
                <c:pt idx="51">
                  <c:v>18</c:v>
                </c:pt>
                <c:pt idx="52">
                  <c:v>20</c:v>
                </c:pt>
                <c:pt idx="53">
                  <c:v>16</c:v>
                </c:pt>
                <c:pt idx="54">
                  <c:v>20</c:v>
                </c:pt>
                <c:pt idx="55">
                  <c:v>0</c:v>
                </c:pt>
                <c:pt idx="56">
                  <c:v>20</c:v>
                </c:pt>
                <c:pt idx="57">
                  <c:v>9</c:v>
                </c:pt>
                <c:pt idx="58">
                  <c:v>16</c:v>
                </c:pt>
                <c:pt idx="59">
                  <c:v>14</c:v>
                </c:pt>
                <c:pt idx="60">
                  <c:v>12</c:v>
                </c:pt>
                <c:pt idx="61">
                  <c:v>16</c:v>
                </c:pt>
                <c:pt idx="62">
                  <c:v>16</c:v>
                </c:pt>
                <c:pt idx="63">
                  <c:v>16</c:v>
                </c:pt>
                <c:pt idx="64">
                  <c:v>20</c:v>
                </c:pt>
                <c:pt idx="65">
                  <c:v>17</c:v>
                </c:pt>
                <c:pt idx="66">
                  <c:v>11</c:v>
                </c:pt>
                <c:pt idx="67">
                  <c:v>16</c:v>
                </c:pt>
                <c:pt idx="68">
                  <c:v>16</c:v>
                </c:pt>
                <c:pt idx="69">
                  <c:v>20</c:v>
                </c:pt>
                <c:pt idx="70">
                  <c:v>10</c:v>
                </c:pt>
                <c:pt idx="71">
                  <c:v>11</c:v>
                </c:pt>
                <c:pt idx="72">
                  <c:v>17</c:v>
                </c:pt>
                <c:pt idx="73">
                  <c:v>18</c:v>
                </c:pt>
                <c:pt idx="74">
                  <c:v>17</c:v>
                </c:pt>
                <c:pt idx="75">
                  <c:v>16</c:v>
                </c:pt>
                <c:pt idx="76">
                  <c:v>16</c:v>
                </c:pt>
                <c:pt idx="77">
                  <c:v>13</c:v>
                </c:pt>
                <c:pt idx="78">
                  <c:v>16</c:v>
                </c:pt>
                <c:pt idx="79">
                  <c:v>20</c:v>
                </c:pt>
                <c:pt idx="80">
                  <c:v>18</c:v>
                </c:pt>
                <c:pt idx="81">
                  <c:v>17</c:v>
                </c:pt>
                <c:pt idx="82">
                  <c:v>18</c:v>
                </c:pt>
                <c:pt idx="83">
                  <c:v>20</c:v>
                </c:pt>
                <c:pt idx="84">
                  <c:v>20</c:v>
                </c:pt>
                <c:pt idx="85">
                  <c:v>16</c:v>
                </c:pt>
                <c:pt idx="86">
                  <c:v>20</c:v>
                </c:pt>
                <c:pt idx="87">
                  <c:v>14</c:v>
                </c:pt>
                <c:pt idx="88">
                  <c:v>16</c:v>
                </c:pt>
                <c:pt idx="89">
                  <c:v>19</c:v>
                </c:pt>
                <c:pt idx="90">
                  <c:v>13</c:v>
                </c:pt>
                <c:pt idx="91">
                  <c:v>18</c:v>
                </c:pt>
                <c:pt idx="92">
                  <c:v>16</c:v>
                </c:pt>
                <c:pt idx="93">
                  <c:v>16</c:v>
                </c:pt>
                <c:pt idx="94">
                  <c:v>20</c:v>
                </c:pt>
                <c:pt idx="95">
                  <c:v>0</c:v>
                </c:pt>
                <c:pt idx="96">
                  <c:v>15</c:v>
                </c:pt>
                <c:pt idx="97">
                  <c:v>18</c:v>
                </c:pt>
                <c:pt idx="98">
                  <c:v>13</c:v>
                </c:pt>
                <c:pt idx="99">
                  <c:v>20</c:v>
                </c:pt>
                <c:pt idx="100">
                  <c:v>20</c:v>
                </c:pt>
                <c:pt idx="101">
                  <c:v>13</c:v>
                </c:pt>
                <c:pt idx="102">
                  <c:v>17</c:v>
                </c:pt>
                <c:pt idx="103">
                  <c:v>20</c:v>
                </c:pt>
                <c:pt idx="104">
                  <c:v>20</c:v>
                </c:pt>
                <c:pt idx="105">
                  <c:v>16</c:v>
                </c:pt>
                <c:pt idx="106">
                  <c:v>14</c:v>
                </c:pt>
                <c:pt idx="107">
                  <c:v>20</c:v>
                </c:pt>
                <c:pt idx="108">
                  <c:v>16</c:v>
                </c:pt>
                <c:pt idx="109">
                  <c:v>17</c:v>
                </c:pt>
                <c:pt idx="110">
                  <c:v>20</c:v>
                </c:pt>
                <c:pt idx="111">
                  <c:v>18</c:v>
                </c:pt>
                <c:pt idx="112">
                  <c:v>20</c:v>
                </c:pt>
                <c:pt idx="113">
                  <c:v>16</c:v>
                </c:pt>
                <c:pt idx="114">
                  <c:v>14</c:v>
                </c:pt>
                <c:pt idx="115">
                  <c:v>16</c:v>
                </c:pt>
                <c:pt idx="116">
                  <c:v>10</c:v>
                </c:pt>
                <c:pt idx="117">
                  <c:v>14</c:v>
                </c:pt>
                <c:pt idx="118">
                  <c:v>14</c:v>
                </c:pt>
                <c:pt idx="119">
                  <c:v>20</c:v>
                </c:pt>
                <c:pt idx="120">
                  <c:v>11</c:v>
                </c:pt>
                <c:pt idx="121">
                  <c:v>20</c:v>
                </c:pt>
                <c:pt idx="122">
                  <c:v>19</c:v>
                </c:pt>
                <c:pt idx="123">
                  <c:v>18</c:v>
                </c:pt>
                <c:pt idx="124">
                  <c:v>20</c:v>
                </c:pt>
                <c:pt idx="125">
                  <c:v>16</c:v>
                </c:pt>
                <c:pt idx="126">
                  <c:v>18</c:v>
                </c:pt>
                <c:pt idx="127">
                  <c:v>17</c:v>
                </c:pt>
                <c:pt idx="128">
                  <c:v>19</c:v>
                </c:pt>
                <c:pt idx="129">
                  <c:v>16</c:v>
                </c:pt>
                <c:pt idx="130">
                  <c:v>16</c:v>
                </c:pt>
                <c:pt idx="131">
                  <c:v>16</c:v>
                </c:pt>
                <c:pt idx="132">
                  <c:v>17</c:v>
                </c:pt>
                <c:pt idx="133">
                  <c:v>13</c:v>
                </c:pt>
                <c:pt idx="134">
                  <c:v>16</c:v>
                </c:pt>
                <c:pt idx="135">
                  <c:v>18</c:v>
                </c:pt>
                <c:pt idx="136">
                  <c:v>16</c:v>
                </c:pt>
                <c:pt idx="137">
                  <c:v>20</c:v>
                </c:pt>
                <c:pt idx="138">
                  <c:v>20</c:v>
                </c:pt>
                <c:pt idx="139">
                  <c:v>0</c:v>
                </c:pt>
                <c:pt idx="140">
                  <c:v>16</c:v>
                </c:pt>
                <c:pt idx="141">
                  <c:v>20</c:v>
                </c:pt>
                <c:pt idx="142">
                  <c:v>20</c:v>
                </c:pt>
                <c:pt idx="143">
                  <c:v>19</c:v>
                </c:pt>
                <c:pt idx="144">
                  <c:v>19</c:v>
                </c:pt>
                <c:pt idx="145">
                  <c:v>14</c:v>
                </c:pt>
                <c:pt idx="146">
                  <c:v>17</c:v>
                </c:pt>
                <c:pt idx="147">
                  <c:v>16</c:v>
                </c:pt>
                <c:pt idx="148">
                  <c:v>18</c:v>
                </c:pt>
                <c:pt idx="149">
                  <c:v>14</c:v>
                </c:pt>
                <c:pt idx="150">
                  <c:v>16</c:v>
                </c:pt>
                <c:pt idx="151">
                  <c:v>18</c:v>
                </c:pt>
                <c:pt idx="152">
                  <c:v>20</c:v>
                </c:pt>
                <c:pt idx="153">
                  <c:v>17</c:v>
                </c:pt>
                <c:pt idx="154">
                  <c:v>17</c:v>
                </c:pt>
                <c:pt idx="155">
                  <c:v>19</c:v>
                </c:pt>
                <c:pt idx="156">
                  <c:v>16</c:v>
                </c:pt>
                <c:pt idx="157">
                  <c:v>20</c:v>
                </c:pt>
                <c:pt idx="158">
                  <c:v>0</c:v>
                </c:pt>
                <c:pt idx="159">
                  <c:v>20</c:v>
                </c:pt>
                <c:pt idx="160">
                  <c:v>17</c:v>
                </c:pt>
                <c:pt idx="161">
                  <c:v>0</c:v>
                </c:pt>
                <c:pt idx="162">
                  <c:v>0</c:v>
                </c:pt>
                <c:pt idx="163">
                  <c:v>20</c:v>
                </c:pt>
                <c:pt idx="164">
                  <c:v>18</c:v>
                </c:pt>
                <c:pt idx="165">
                  <c:v>20</c:v>
                </c:pt>
                <c:pt idx="166">
                  <c:v>11</c:v>
                </c:pt>
                <c:pt idx="167">
                  <c:v>14</c:v>
                </c:pt>
                <c:pt idx="168">
                  <c:v>17</c:v>
                </c:pt>
                <c:pt idx="169">
                  <c:v>14</c:v>
                </c:pt>
                <c:pt idx="170">
                  <c:v>20</c:v>
                </c:pt>
                <c:pt idx="171">
                  <c:v>16</c:v>
                </c:pt>
                <c:pt idx="172">
                  <c:v>20</c:v>
                </c:pt>
                <c:pt idx="173">
                  <c:v>20</c:v>
                </c:pt>
                <c:pt idx="174">
                  <c:v>14</c:v>
                </c:pt>
                <c:pt idx="175">
                  <c:v>16</c:v>
                </c:pt>
                <c:pt idx="176">
                  <c:v>16</c:v>
                </c:pt>
                <c:pt idx="177">
                  <c:v>16</c:v>
                </c:pt>
                <c:pt idx="178">
                  <c:v>20</c:v>
                </c:pt>
                <c:pt idx="179">
                  <c:v>17</c:v>
                </c:pt>
                <c:pt idx="180">
                  <c:v>19</c:v>
                </c:pt>
                <c:pt idx="181">
                  <c:v>19</c:v>
                </c:pt>
                <c:pt idx="182">
                  <c:v>17</c:v>
                </c:pt>
                <c:pt idx="183">
                  <c:v>18</c:v>
                </c:pt>
                <c:pt idx="184">
                  <c:v>20</c:v>
                </c:pt>
                <c:pt idx="185">
                  <c:v>20</c:v>
                </c:pt>
                <c:pt idx="186">
                  <c:v>20</c:v>
                </c:pt>
                <c:pt idx="187">
                  <c:v>17</c:v>
                </c:pt>
                <c:pt idx="188">
                  <c:v>20</c:v>
                </c:pt>
                <c:pt idx="189">
                  <c:v>18</c:v>
                </c:pt>
                <c:pt idx="190">
                  <c:v>20</c:v>
                </c:pt>
                <c:pt idx="191">
                  <c:v>15</c:v>
                </c:pt>
                <c:pt idx="192">
                  <c:v>20</c:v>
                </c:pt>
                <c:pt idx="193">
                  <c:v>16</c:v>
                </c:pt>
                <c:pt idx="194">
                  <c:v>20</c:v>
                </c:pt>
                <c:pt idx="195">
                  <c:v>16</c:v>
                </c:pt>
                <c:pt idx="196">
                  <c:v>0</c:v>
                </c:pt>
                <c:pt idx="197">
                  <c:v>16</c:v>
                </c:pt>
                <c:pt idx="198">
                  <c:v>16</c:v>
                </c:pt>
                <c:pt idx="199">
                  <c:v>0</c:v>
                </c:pt>
                <c:pt idx="200">
                  <c:v>18</c:v>
                </c:pt>
                <c:pt idx="201">
                  <c:v>18</c:v>
                </c:pt>
                <c:pt idx="202">
                  <c:v>16</c:v>
                </c:pt>
                <c:pt idx="203">
                  <c:v>16</c:v>
                </c:pt>
                <c:pt idx="204">
                  <c:v>16</c:v>
                </c:pt>
                <c:pt idx="205">
                  <c:v>0</c:v>
                </c:pt>
                <c:pt idx="206">
                  <c:v>17</c:v>
                </c:pt>
                <c:pt idx="207">
                  <c:v>20</c:v>
                </c:pt>
                <c:pt idx="208">
                  <c:v>15</c:v>
                </c:pt>
                <c:pt idx="209">
                  <c:v>15</c:v>
                </c:pt>
                <c:pt idx="210">
                  <c:v>18</c:v>
                </c:pt>
                <c:pt idx="211">
                  <c:v>16</c:v>
                </c:pt>
                <c:pt idx="212">
                  <c:v>16</c:v>
                </c:pt>
                <c:pt idx="213">
                  <c:v>20</c:v>
                </c:pt>
                <c:pt idx="214">
                  <c:v>15</c:v>
                </c:pt>
                <c:pt idx="215">
                  <c:v>20</c:v>
                </c:pt>
                <c:pt idx="216">
                  <c:v>17</c:v>
                </c:pt>
                <c:pt idx="217">
                  <c:v>20</c:v>
                </c:pt>
                <c:pt idx="218">
                  <c:v>17</c:v>
                </c:pt>
                <c:pt idx="219">
                  <c:v>20</c:v>
                </c:pt>
                <c:pt idx="220">
                  <c:v>16</c:v>
                </c:pt>
                <c:pt idx="221">
                  <c:v>18</c:v>
                </c:pt>
                <c:pt idx="222">
                  <c:v>20</c:v>
                </c:pt>
                <c:pt idx="223">
                  <c:v>16</c:v>
                </c:pt>
                <c:pt idx="224">
                  <c:v>19</c:v>
                </c:pt>
                <c:pt idx="225">
                  <c:v>16</c:v>
                </c:pt>
                <c:pt idx="226">
                  <c:v>18</c:v>
                </c:pt>
                <c:pt idx="227">
                  <c:v>20</c:v>
                </c:pt>
                <c:pt idx="228">
                  <c:v>19</c:v>
                </c:pt>
                <c:pt idx="229">
                  <c:v>20</c:v>
                </c:pt>
                <c:pt idx="230">
                  <c:v>19</c:v>
                </c:pt>
                <c:pt idx="231">
                  <c:v>20</c:v>
                </c:pt>
                <c:pt idx="232">
                  <c:v>0</c:v>
                </c:pt>
                <c:pt idx="233">
                  <c:v>20</c:v>
                </c:pt>
                <c:pt idx="234">
                  <c:v>7</c:v>
                </c:pt>
                <c:pt idx="235">
                  <c:v>16</c:v>
                </c:pt>
                <c:pt idx="236">
                  <c:v>20</c:v>
                </c:pt>
                <c:pt idx="237">
                  <c:v>20</c:v>
                </c:pt>
                <c:pt idx="238">
                  <c:v>16</c:v>
                </c:pt>
                <c:pt idx="239">
                  <c:v>0</c:v>
                </c:pt>
                <c:pt idx="240">
                  <c:v>0</c:v>
                </c:pt>
                <c:pt idx="241">
                  <c:v>17</c:v>
                </c:pt>
                <c:pt idx="242">
                  <c:v>16</c:v>
                </c:pt>
                <c:pt idx="243">
                  <c:v>16</c:v>
                </c:pt>
                <c:pt idx="244">
                  <c:v>18</c:v>
                </c:pt>
                <c:pt idx="245">
                  <c:v>17</c:v>
                </c:pt>
                <c:pt idx="246">
                  <c:v>16</c:v>
                </c:pt>
                <c:pt idx="247">
                  <c:v>20</c:v>
                </c:pt>
                <c:pt idx="248">
                  <c:v>20</c:v>
                </c:pt>
                <c:pt idx="249">
                  <c:v>15</c:v>
                </c:pt>
                <c:pt idx="250">
                  <c:v>15</c:v>
                </c:pt>
                <c:pt idx="251">
                  <c:v>19</c:v>
                </c:pt>
                <c:pt idx="252">
                  <c:v>16</c:v>
                </c:pt>
                <c:pt idx="253">
                  <c:v>11</c:v>
                </c:pt>
                <c:pt idx="254">
                  <c:v>20</c:v>
                </c:pt>
                <c:pt idx="255">
                  <c:v>20</c:v>
                </c:pt>
                <c:pt idx="256">
                  <c:v>0</c:v>
                </c:pt>
                <c:pt idx="257">
                  <c:v>0</c:v>
                </c:pt>
                <c:pt idx="258">
                  <c:v>20</c:v>
                </c:pt>
                <c:pt idx="259">
                  <c:v>20</c:v>
                </c:pt>
                <c:pt idx="260">
                  <c:v>18</c:v>
                </c:pt>
                <c:pt idx="261">
                  <c:v>14</c:v>
                </c:pt>
                <c:pt idx="262">
                  <c:v>20</c:v>
                </c:pt>
                <c:pt idx="263">
                  <c:v>0</c:v>
                </c:pt>
                <c:pt idx="264">
                  <c:v>12</c:v>
                </c:pt>
                <c:pt idx="265">
                  <c:v>14</c:v>
                </c:pt>
                <c:pt idx="266">
                  <c:v>0</c:v>
                </c:pt>
                <c:pt idx="267">
                  <c:v>0</c:v>
                </c:pt>
                <c:pt idx="268">
                  <c:v>20</c:v>
                </c:pt>
                <c:pt idx="269">
                  <c:v>17</c:v>
                </c:pt>
                <c:pt idx="270">
                  <c:v>17</c:v>
                </c:pt>
                <c:pt idx="271">
                  <c:v>16</c:v>
                </c:pt>
                <c:pt idx="272">
                  <c:v>15</c:v>
                </c:pt>
                <c:pt idx="273">
                  <c:v>19</c:v>
                </c:pt>
                <c:pt idx="274">
                  <c:v>20</c:v>
                </c:pt>
                <c:pt idx="275">
                  <c:v>14</c:v>
                </c:pt>
                <c:pt idx="276">
                  <c:v>16</c:v>
                </c:pt>
                <c:pt idx="277">
                  <c:v>14</c:v>
                </c:pt>
                <c:pt idx="278">
                  <c:v>16</c:v>
                </c:pt>
                <c:pt idx="279">
                  <c:v>20</c:v>
                </c:pt>
                <c:pt idx="280">
                  <c:v>14</c:v>
                </c:pt>
                <c:pt idx="281">
                  <c:v>12</c:v>
                </c:pt>
                <c:pt idx="282">
                  <c:v>13</c:v>
                </c:pt>
                <c:pt idx="283">
                  <c:v>17</c:v>
                </c:pt>
                <c:pt idx="284">
                  <c:v>20</c:v>
                </c:pt>
                <c:pt idx="285">
                  <c:v>16</c:v>
                </c:pt>
                <c:pt idx="286">
                  <c:v>19</c:v>
                </c:pt>
                <c:pt idx="287">
                  <c:v>0</c:v>
                </c:pt>
                <c:pt idx="288">
                  <c:v>20</c:v>
                </c:pt>
                <c:pt idx="289">
                  <c:v>16</c:v>
                </c:pt>
                <c:pt idx="290">
                  <c:v>12</c:v>
                </c:pt>
                <c:pt idx="291">
                  <c:v>16</c:v>
                </c:pt>
                <c:pt idx="292">
                  <c:v>19</c:v>
                </c:pt>
                <c:pt idx="293">
                  <c:v>20</c:v>
                </c:pt>
                <c:pt idx="294">
                  <c:v>20</c:v>
                </c:pt>
                <c:pt idx="295">
                  <c:v>12</c:v>
                </c:pt>
                <c:pt idx="296">
                  <c:v>17</c:v>
                </c:pt>
                <c:pt idx="297">
                  <c:v>20</c:v>
                </c:pt>
                <c:pt idx="298">
                  <c:v>19</c:v>
                </c:pt>
                <c:pt idx="299">
                  <c:v>19</c:v>
                </c:pt>
                <c:pt idx="300">
                  <c:v>15</c:v>
                </c:pt>
                <c:pt idx="301">
                  <c:v>17</c:v>
                </c:pt>
                <c:pt idx="302">
                  <c:v>19</c:v>
                </c:pt>
                <c:pt idx="303">
                  <c:v>16</c:v>
                </c:pt>
                <c:pt idx="304">
                  <c:v>16</c:v>
                </c:pt>
                <c:pt idx="305">
                  <c:v>19</c:v>
                </c:pt>
                <c:pt idx="306">
                  <c:v>16</c:v>
                </c:pt>
                <c:pt idx="307">
                  <c:v>18</c:v>
                </c:pt>
                <c:pt idx="308">
                  <c:v>19</c:v>
                </c:pt>
                <c:pt idx="309">
                  <c:v>20</c:v>
                </c:pt>
                <c:pt idx="310">
                  <c:v>19</c:v>
                </c:pt>
                <c:pt idx="311">
                  <c:v>16</c:v>
                </c:pt>
                <c:pt idx="312">
                  <c:v>16</c:v>
                </c:pt>
                <c:pt idx="313">
                  <c:v>20</c:v>
                </c:pt>
                <c:pt idx="314">
                  <c:v>20</c:v>
                </c:pt>
                <c:pt idx="315">
                  <c:v>16</c:v>
                </c:pt>
                <c:pt idx="316">
                  <c:v>16</c:v>
                </c:pt>
                <c:pt idx="317">
                  <c:v>20</c:v>
                </c:pt>
                <c:pt idx="318">
                  <c:v>20</c:v>
                </c:pt>
                <c:pt idx="319">
                  <c:v>17</c:v>
                </c:pt>
                <c:pt idx="320">
                  <c:v>20</c:v>
                </c:pt>
                <c:pt idx="321">
                  <c:v>15</c:v>
                </c:pt>
                <c:pt idx="322">
                  <c:v>12</c:v>
                </c:pt>
                <c:pt idx="323">
                  <c:v>16</c:v>
                </c:pt>
                <c:pt idx="324">
                  <c:v>20</c:v>
                </c:pt>
                <c:pt idx="325">
                  <c:v>16</c:v>
                </c:pt>
                <c:pt idx="326">
                  <c:v>20</c:v>
                </c:pt>
                <c:pt idx="327">
                  <c:v>10</c:v>
                </c:pt>
                <c:pt idx="328">
                  <c:v>15</c:v>
                </c:pt>
                <c:pt idx="329">
                  <c:v>16</c:v>
                </c:pt>
                <c:pt idx="330">
                  <c:v>19</c:v>
                </c:pt>
                <c:pt idx="331">
                  <c:v>16</c:v>
                </c:pt>
                <c:pt idx="332">
                  <c:v>16</c:v>
                </c:pt>
                <c:pt idx="333">
                  <c:v>16</c:v>
                </c:pt>
                <c:pt idx="334">
                  <c:v>15</c:v>
                </c:pt>
                <c:pt idx="335">
                  <c:v>17</c:v>
                </c:pt>
                <c:pt idx="336">
                  <c:v>17</c:v>
                </c:pt>
                <c:pt idx="337">
                  <c:v>19</c:v>
                </c:pt>
                <c:pt idx="338">
                  <c:v>20</c:v>
                </c:pt>
                <c:pt idx="339">
                  <c:v>18</c:v>
                </c:pt>
                <c:pt idx="340">
                  <c:v>20</c:v>
                </c:pt>
                <c:pt idx="341">
                  <c:v>18</c:v>
                </c:pt>
                <c:pt idx="342">
                  <c:v>14</c:v>
                </c:pt>
                <c:pt idx="343">
                  <c:v>18</c:v>
                </c:pt>
                <c:pt idx="344">
                  <c:v>17</c:v>
                </c:pt>
                <c:pt idx="345">
                  <c:v>16</c:v>
                </c:pt>
                <c:pt idx="346">
                  <c:v>16</c:v>
                </c:pt>
                <c:pt idx="347">
                  <c:v>18</c:v>
                </c:pt>
                <c:pt idx="348">
                  <c:v>19</c:v>
                </c:pt>
                <c:pt idx="349">
                  <c:v>20</c:v>
                </c:pt>
                <c:pt idx="350">
                  <c:v>16</c:v>
                </c:pt>
                <c:pt idx="351">
                  <c:v>16</c:v>
                </c:pt>
                <c:pt idx="352">
                  <c:v>18</c:v>
                </c:pt>
                <c:pt idx="353">
                  <c:v>0</c:v>
                </c:pt>
                <c:pt idx="354">
                  <c:v>16</c:v>
                </c:pt>
                <c:pt idx="355">
                  <c:v>15</c:v>
                </c:pt>
                <c:pt idx="356">
                  <c:v>16</c:v>
                </c:pt>
                <c:pt idx="357">
                  <c:v>16</c:v>
                </c:pt>
                <c:pt idx="358">
                  <c:v>13</c:v>
                </c:pt>
                <c:pt idx="359">
                  <c:v>16</c:v>
                </c:pt>
                <c:pt idx="360">
                  <c:v>16</c:v>
                </c:pt>
                <c:pt idx="361">
                  <c:v>17</c:v>
                </c:pt>
                <c:pt idx="362">
                  <c:v>18</c:v>
                </c:pt>
                <c:pt idx="363">
                  <c:v>15</c:v>
                </c:pt>
                <c:pt idx="364">
                  <c:v>16</c:v>
                </c:pt>
                <c:pt idx="365">
                  <c:v>20</c:v>
                </c:pt>
                <c:pt idx="366">
                  <c:v>20</c:v>
                </c:pt>
                <c:pt idx="367">
                  <c:v>16</c:v>
                </c:pt>
                <c:pt idx="368">
                  <c:v>18</c:v>
                </c:pt>
                <c:pt idx="369">
                  <c:v>16</c:v>
                </c:pt>
                <c:pt idx="370">
                  <c:v>19</c:v>
                </c:pt>
                <c:pt idx="371">
                  <c:v>20</c:v>
                </c:pt>
                <c:pt idx="372">
                  <c:v>18</c:v>
                </c:pt>
                <c:pt idx="373">
                  <c:v>19</c:v>
                </c:pt>
                <c:pt idx="374">
                  <c:v>16</c:v>
                </c:pt>
                <c:pt idx="375">
                  <c:v>16</c:v>
                </c:pt>
                <c:pt idx="376">
                  <c:v>17</c:v>
                </c:pt>
                <c:pt idx="377">
                  <c:v>12</c:v>
                </c:pt>
                <c:pt idx="378">
                  <c:v>0</c:v>
                </c:pt>
                <c:pt idx="379">
                  <c:v>15</c:v>
                </c:pt>
                <c:pt idx="380">
                  <c:v>20</c:v>
                </c:pt>
                <c:pt idx="381">
                  <c:v>16</c:v>
                </c:pt>
                <c:pt idx="382">
                  <c:v>16</c:v>
                </c:pt>
                <c:pt idx="383">
                  <c:v>16</c:v>
                </c:pt>
                <c:pt idx="384">
                  <c:v>16</c:v>
                </c:pt>
                <c:pt idx="385">
                  <c:v>16</c:v>
                </c:pt>
                <c:pt idx="386">
                  <c:v>8</c:v>
                </c:pt>
                <c:pt idx="387">
                  <c:v>18</c:v>
                </c:pt>
                <c:pt idx="388">
                  <c:v>19</c:v>
                </c:pt>
                <c:pt idx="389">
                  <c:v>12</c:v>
                </c:pt>
                <c:pt idx="390">
                  <c:v>16</c:v>
                </c:pt>
                <c:pt idx="391">
                  <c:v>16</c:v>
                </c:pt>
                <c:pt idx="392">
                  <c:v>16</c:v>
                </c:pt>
                <c:pt idx="393">
                  <c:v>17</c:v>
                </c:pt>
                <c:pt idx="394">
                  <c:v>16</c:v>
                </c:pt>
                <c:pt idx="395">
                  <c:v>15</c:v>
                </c:pt>
                <c:pt idx="396">
                  <c:v>16</c:v>
                </c:pt>
                <c:pt idx="397">
                  <c:v>20</c:v>
                </c:pt>
                <c:pt idx="398">
                  <c:v>19</c:v>
                </c:pt>
                <c:pt idx="399">
                  <c:v>20</c:v>
                </c:pt>
                <c:pt idx="400">
                  <c:v>0</c:v>
                </c:pt>
                <c:pt idx="401">
                  <c:v>20</c:v>
                </c:pt>
                <c:pt idx="402">
                  <c:v>17</c:v>
                </c:pt>
                <c:pt idx="403">
                  <c:v>20</c:v>
                </c:pt>
                <c:pt idx="404">
                  <c:v>20</c:v>
                </c:pt>
                <c:pt idx="405">
                  <c:v>20</c:v>
                </c:pt>
                <c:pt idx="406">
                  <c:v>16</c:v>
                </c:pt>
                <c:pt idx="407">
                  <c:v>16</c:v>
                </c:pt>
                <c:pt idx="408">
                  <c:v>0</c:v>
                </c:pt>
                <c:pt idx="409">
                  <c:v>18</c:v>
                </c:pt>
                <c:pt idx="410">
                  <c:v>16</c:v>
                </c:pt>
                <c:pt idx="411">
                  <c:v>19</c:v>
                </c:pt>
                <c:pt idx="412">
                  <c:v>11</c:v>
                </c:pt>
                <c:pt idx="413">
                  <c:v>19</c:v>
                </c:pt>
                <c:pt idx="414">
                  <c:v>15</c:v>
                </c:pt>
                <c:pt idx="415">
                  <c:v>20</c:v>
                </c:pt>
                <c:pt idx="416">
                  <c:v>14</c:v>
                </c:pt>
                <c:pt idx="417">
                  <c:v>20</c:v>
                </c:pt>
                <c:pt idx="418">
                  <c:v>19</c:v>
                </c:pt>
                <c:pt idx="419">
                  <c:v>0</c:v>
                </c:pt>
                <c:pt idx="420">
                  <c:v>12</c:v>
                </c:pt>
                <c:pt idx="421">
                  <c:v>18</c:v>
                </c:pt>
                <c:pt idx="422">
                  <c:v>20</c:v>
                </c:pt>
                <c:pt idx="423">
                  <c:v>18</c:v>
                </c:pt>
                <c:pt idx="424">
                  <c:v>20</c:v>
                </c:pt>
                <c:pt idx="425">
                  <c:v>16</c:v>
                </c:pt>
                <c:pt idx="426">
                  <c:v>19</c:v>
                </c:pt>
                <c:pt idx="427">
                  <c:v>16</c:v>
                </c:pt>
                <c:pt idx="428">
                  <c:v>19</c:v>
                </c:pt>
                <c:pt idx="429">
                  <c:v>20</c:v>
                </c:pt>
                <c:pt idx="430">
                  <c:v>19</c:v>
                </c:pt>
                <c:pt idx="431">
                  <c:v>16</c:v>
                </c:pt>
                <c:pt idx="432">
                  <c:v>17</c:v>
                </c:pt>
                <c:pt idx="433">
                  <c:v>16</c:v>
                </c:pt>
                <c:pt idx="434">
                  <c:v>18</c:v>
                </c:pt>
                <c:pt idx="435">
                  <c:v>13</c:v>
                </c:pt>
                <c:pt idx="436">
                  <c:v>20</c:v>
                </c:pt>
                <c:pt idx="437">
                  <c:v>20</c:v>
                </c:pt>
                <c:pt idx="438">
                  <c:v>14</c:v>
                </c:pt>
                <c:pt idx="439">
                  <c:v>19</c:v>
                </c:pt>
                <c:pt idx="440">
                  <c:v>18</c:v>
                </c:pt>
                <c:pt idx="441">
                  <c:v>12</c:v>
                </c:pt>
                <c:pt idx="442">
                  <c:v>0</c:v>
                </c:pt>
                <c:pt idx="443">
                  <c:v>16</c:v>
                </c:pt>
                <c:pt idx="444">
                  <c:v>17</c:v>
                </c:pt>
                <c:pt idx="445">
                  <c:v>20</c:v>
                </c:pt>
                <c:pt idx="446">
                  <c:v>18</c:v>
                </c:pt>
                <c:pt idx="447">
                  <c:v>16</c:v>
                </c:pt>
                <c:pt idx="448">
                  <c:v>17</c:v>
                </c:pt>
                <c:pt idx="449">
                  <c:v>17</c:v>
                </c:pt>
                <c:pt idx="450">
                  <c:v>20</c:v>
                </c:pt>
                <c:pt idx="451">
                  <c:v>20</c:v>
                </c:pt>
                <c:pt idx="452">
                  <c:v>17</c:v>
                </c:pt>
                <c:pt idx="453">
                  <c:v>16</c:v>
                </c:pt>
                <c:pt idx="454">
                  <c:v>20</c:v>
                </c:pt>
                <c:pt idx="455">
                  <c:v>16</c:v>
                </c:pt>
                <c:pt idx="456">
                  <c:v>18</c:v>
                </c:pt>
                <c:pt idx="457">
                  <c:v>19</c:v>
                </c:pt>
                <c:pt idx="458">
                  <c:v>0</c:v>
                </c:pt>
                <c:pt idx="459">
                  <c:v>17</c:v>
                </c:pt>
                <c:pt idx="460">
                  <c:v>17</c:v>
                </c:pt>
                <c:pt idx="461">
                  <c:v>18</c:v>
                </c:pt>
                <c:pt idx="462">
                  <c:v>20</c:v>
                </c:pt>
                <c:pt idx="463">
                  <c:v>16</c:v>
                </c:pt>
                <c:pt idx="464">
                  <c:v>20</c:v>
                </c:pt>
                <c:pt idx="465">
                  <c:v>0</c:v>
                </c:pt>
                <c:pt idx="466">
                  <c:v>17</c:v>
                </c:pt>
                <c:pt idx="467">
                  <c:v>16</c:v>
                </c:pt>
                <c:pt idx="468">
                  <c:v>17</c:v>
                </c:pt>
                <c:pt idx="469">
                  <c:v>19</c:v>
                </c:pt>
                <c:pt idx="470">
                  <c:v>8</c:v>
                </c:pt>
                <c:pt idx="471">
                  <c:v>20</c:v>
                </c:pt>
                <c:pt idx="472">
                  <c:v>20</c:v>
                </c:pt>
                <c:pt idx="473">
                  <c:v>13</c:v>
                </c:pt>
                <c:pt idx="474">
                  <c:v>20</c:v>
                </c:pt>
                <c:pt idx="475">
                  <c:v>17</c:v>
                </c:pt>
                <c:pt idx="476">
                  <c:v>12</c:v>
                </c:pt>
                <c:pt idx="477">
                  <c:v>16</c:v>
                </c:pt>
                <c:pt idx="478">
                  <c:v>20</c:v>
                </c:pt>
                <c:pt idx="479">
                  <c:v>20</c:v>
                </c:pt>
                <c:pt idx="480">
                  <c:v>0</c:v>
                </c:pt>
                <c:pt idx="481">
                  <c:v>11</c:v>
                </c:pt>
                <c:pt idx="482">
                  <c:v>13</c:v>
                </c:pt>
                <c:pt idx="483">
                  <c:v>17</c:v>
                </c:pt>
                <c:pt idx="484">
                  <c:v>16</c:v>
                </c:pt>
                <c:pt idx="485">
                  <c:v>20</c:v>
                </c:pt>
                <c:pt idx="486">
                  <c:v>19</c:v>
                </c:pt>
                <c:pt idx="487">
                  <c:v>12</c:v>
                </c:pt>
                <c:pt idx="488">
                  <c:v>20</c:v>
                </c:pt>
                <c:pt idx="489">
                  <c:v>13</c:v>
                </c:pt>
                <c:pt idx="490">
                  <c:v>16</c:v>
                </c:pt>
                <c:pt idx="491">
                  <c:v>17</c:v>
                </c:pt>
                <c:pt idx="492">
                  <c:v>16</c:v>
                </c:pt>
                <c:pt idx="493">
                  <c:v>18</c:v>
                </c:pt>
                <c:pt idx="494">
                  <c:v>20</c:v>
                </c:pt>
                <c:pt idx="495">
                  <c:v>14</c:v>
                </c:pt>
                <c:pt idx="496">
                  <c:v>20</c:v>
                </c:pt>
                <c:pt idx="497">
                  <c:v>19</c:v>
                </c:pt>
                <c:pt idx="498">
                  <c:v>20</c:v>
                </c:pt>
                <c:pt idx="499">
                  <c:v>19</c:v>
                </c:pt>
                <c:pt idx="500">
                  <c:v>16</c:v>
                </c:pt>
                <c:pt idx="501">
                  <c:v>18</c:v>
                </c:pt>
                <c:pt idx="502">
                  <c:v>20</c:v>
                </c:pt>
                <c:pt idx="503">
                  <c:v>16</c:v>
                </c:pt>
                <c:pt idx="504">
                  <c:v>16</c:v>
                </c:pt>
                <c:pt idx="505">
                  <c:v>19</c:v>
                </c:pt>
                <c:pt idx="506">
                  <c:v>18</c:v>
                </c:pt>
                <c:pt idx="507">
                  <c:v>20</c:v>
                </c:pt>
                <c:pt idx="508">
                  <c:v>15</c:v>
                </c:pt>
                <c:pt idx="509">
                  <c:v>20</c:v>
                </c:pt>
                <c:pt idx="510">
                  <c:v>15</c:v>
                </c:pt>
                <c:pt idx="511">
                  <c:v>16</c:v>
                </c:pt>
                <c:pt idx="512">
                  <c:v>14</c:v>
                </c:pt>
                <c:pt idx="513">
                  <c:v>14</c:v>
                </c:pt>
                <c:pt idx="514">
                  <c:v>20</c:v>
                </c:pt>
                <c:pt idx="515">
                  <c:v>16</c:v>
                </c:pt>
                <c:pt idx="516">
                  <c:v>16</c:v>
                </c:pt>
                <c:pt idx="517">
                  <c:v>20</c:v>
                </c:pt>
                <c:pt idx="518">
                  <c:v>16</c:v>
                </c:pt>
                <c:pt idx="519">
                  <c:v>16</c:v>
                </c:pt>
                <c:pt idx="520">
                  <c:v>20</c:v>
                </c:pt>
                <c:pt idx="521">
                  <c:v>17</c:v>
                </c:pt>
                <c:pt idx="522">
                  <c:v>16</c:v>
                </c:pt>
                <c:pt idx="523">
                  <c:v>15</c:v>
                </c:pt>
                <c:pt idx="524">
                  <c:v>16</c:v>
                </c:pt>
                <c:pt idx="525">
                  <c:v>11</c:v>
                </c:pt>
                <c:pt idx="526">
                  <c:v>20</c:v>
                </c:pt>
                <c:pt idx="527">
                  <c:v>16</c:v>
                </c:pt>
                <c:pt idx="528">
                  <c:v>20</c:v>
                </c:pt>
                <c:pt idx="529">
                  <c:v>11</c:v>
                </c:pt>
                <c:pt idx="530">
                  <c:v>0</c:v>
                </c:pt>
                <c:pt idx="531">
                  <c:v>18</c:v>
                </c:pt>
                <c:pt idx="532">
                  <c:v>0</c:v>
                </c:pt>
                <c:pt idx="533">
                  <c:v>12</c:v>
                </c:pt>
                <c:pt idx="534">
                  <c:v>20</c:v>
                </c:pt>
                <c:pt idx="535">
                  <c:v>0</c:v>
                </c:pt>
                <c:pt idx="536">
                  <c:v>14</c:v>
                </c:pt>
                <c:pt idx="537">
                  <c:v>20</c:v>
                </c:pt>
                <c:pt idx="538">
                  <c:v>20</c:v>
                </c:pt>
                <c:pt idx="539">
                  <c:v>16</c:v>
                </c:pt>
                <c:pt idx="540">
                  <c:v>20</c:v>
                </c:pt>
                <c:pt idx="541">
                  <c:v>20</c:v>
                </c:pt>
                <c:pt idx="542">
                  <c:v>19</c:v>
                </c:pt>
                <c:pt idx="543">
                  <c:v>19</c:v>
                </c:pt>
                <c:pt idx="544">
                  <c:v>12</c:v>
                </c:pt>
                <c:pt idx="545">
                  <c:v>20</c:v>
                </c:pt>
                <c:pt idx="546">
                  <c:v>13</c:v>
                </c:pt>
                <c:pt idx="547">
                  <c:v>0</c:v>
                </c:pt>
                <c:pt idx="548">
                  <c:v>14</c:v>
                </c:pt>
                <c:pt idx="549">
                  <c:v>16</c:v>
                </c:pt>
                <c:pt idx="550">
                  <c:v>18</c:v>
                </c:pt>
                <c:pt idx="551">
                  <c:v>0</c:v>
                </c:pt>
                <c:pt idx="552">
                  <c:v>0</c:v>
                </c:pt>
                <c:pt idx="553">
                  <c:v>16</c:v>
                </c:pt>
                <c:pt idx="554">
                  <c:v>16</c:v>
                </c:pt>
                <c:pt idx="555">
                  <c:v>19</c:v>
                </c:pt>
                <c:pt idx="556">
                  <c:v>20</c:v>
                </c:pt>
                <c:pt idx="557">
                  <c:v>16</c:v>
                </c:pt>
                <c:pt idx="558">
                  <c:v>20</c:v>
                </c:pt>
                <c:pt idx="559">
                  <c:v>16</c:v>
                </c:pt>
                <c:pt idx="560">
                  <c:v>13</c:v>
                </c:pt>
                <c:pt idx="561">
                  <c:v>16</c:v>
                </c:pt>
                <c:pt idx="562">
                  <c:v>20</c:v>
                </c:pt>
                <c:pt idx="563">
                  <c:v>13</c:v>
                </c:pt>
                <c:pt idx="564">
                  <c:v>16</c:v>
                </c:pt>
                <c:pt idx="565">
                  <c:v>10</c:v>
                </c:pt>
                <c:pt idx="566">
                  <c:v>20</c:v>
                </c:pt>
                <c:pt idx="567">
                  <c:v>16</c:v>
                </c:pt>
                <c:pt idx="568">
                  <c:v>15</c:v>
                </c:pt>
                <c:pt idx="569">
                  <c:v>17</c:v>
                </c:pt>
                <c:pt idx="570">
                  <c:v>20</c:v>
                </c:pt>
                <c:pt idx="571">
                  <c:v>19</c:v>
                </c:pt>
                <c:pt idx="572">
                  <c:v>19</c:v>
                </c:pt>
                <c:pt idx="573">
                  <c:v>16</c:v>
                </c:pt>
                <c:pt idx="574">
                  <c:v>0</c:v>
                </c:pt>
                <c:pt idx="575">
                  <c:v>20</c:v>
                </c:pt>
                <c:pt idx="576">
                  <c:v>19</c:v>
                </c:pt>
                <c:pt idx="577">
                  <c:v>18</c:v>
                </c:pt>
                <c:pt idx="578">
                  <c:v>15</c:v>
                </c:pt>
                <c:pt idx="579">
                  <c:v>16</c:v>
                </c:pt>
                <c:pt idx="580">
                  <c:v>18</c:v>
                </c:pt>
                <c:pt idx="581">
                  <c:v>16</c:v>
                </c:pt>
                <c:pt idx="582">
                  <c:v>20</c:v>
                </c:pt>
                <c:pt idx="583">
                  <c:v>20</c:v>
                </c:pt>
                <c:pt idx="584">
                  <c:v>14</c:v>
                </c:pt>
                <c:pt idx="585">
                  <c:v>0</c:v>
                </c:pt>
                <c:pt idx="586">
                  <c:v>17</c:v>
                </c:pt>
                <c:pt idx="587">
                  <c:v>15</c:v>
                </c:pt>
                <c:pt idx="588">
                  <c:v>20</c:v>
                </c:pt>
                <c:pt idx="589">
                  <c:v>20</c:v>
                </c:pt>
                <c:pt idx="590">
                  <c:v>20</c:v>
                </c:pt>
                <c:pt idx="591">
                  <c:v>0</c:v>
                </c:pt>
                <c:pt idx="592">
                  <c:v>13</c:v>
                </c:pt>
                <c:pt idx="593">
                  <c:v>16</c:v>
                </c:pt>
                <c:pt idx="594">
                  <c:v>16</c:v>
                </c:pt>
                <c:pt idx="595">
                  <c:v>17</c:v>
                </c:pt>
                <c:pt idx="596">
                  <c:v>16</c:v>
                </c:pt>
                <c:pt idx="597">
                  <c:v>16</c:v>
                </c:pt>
                <c:pt idx="598">
                  <c:v>18</c:v>
                </c:pt>
                <c:pt idx="599">
                  <c:v>18</c:v>
                </c:pt>
                <c:pt idx="600">
                  <c:v>0</c:v>
                </c:pt>
                <c:pt idx="601">
                  <c:v>16</c:v>
                </c:pt>
                <c:pt idx="602">
                  <c:v>20</c:v>
                </c:pt>
                <c:pt idx="603">
                  <c:v>0</c:v>
                </c:pt>
                <c:pt idx="604">
                  <c:v>15</c:v>
                </c:pt>
                <c:pt idx="605">
                  <c:v>0</c:v>
                </c:pt>
                <c:pt idx="606">
                  <c:v>19</c:v>
                </c:pt>
                <c:pt idx="607">
                  <c:v>16</c:v>
                </c:pt>
                <c:pt idx="608">
                  <c:v>16</c:v>
                </c:pt>
                <c:pt idx="609">
                  <c:v>17</c:v>
                </c:pt>
                <c:pt idx="610">
                  <c:v>20</c:v>
                </c:pt>
                <c:pt idx="611">
                  <c:v>20</c:v>
                </c:pt>
                <c:pt idx="612">
                  <c:v>20</c:v>
                </c:pt>
                <c:pt idx="613">
                  <c:v>20</c:v>
                </c:pt>
                <c:pt idx="614">
                  <c:v>16</c:v>
                </c:pt>
                <c:pt idx="615">
                  <c:v>13</c:v>
                </c:pt>
                <c:pt idx="616">
                  <c:v>11</c:v>
                </c:pt>
                <c:pt idx="617">
                  <c:v>16</c:v>
                </c:pt>
                <c:pt idx="618">
                  <c:v>16</c:v>
                </c:pt>
                <c:pt idx="619">
                  <c:v>16</c:v>
                </c:pt>
                <c:pt idx="620">
                  <c:v>18</c:v>
                </c:pt>
                <c:pt idx="621">
                  <c:v>16</c:v>
                </c:pt>
                <c:pt idx="622">
                  <c:v>17</c:v>
                </c:pt>
                <c:pt idx="623">
                  <c:v>18</c:v>
                </c:pt>
                <c:pt idx="624">
                  <c:v>16</c:v>
                </c:pt>
                <c:pt idx="625">
                  <c:v>12</c:v>
                </c:pt>
                <c:pt idx="626">
                  <c:v>13</c:v>
                </c:pt>
                <c:pt idx="627">
                  <c:v>16</c:v>
                </c:pt>
                <c:pt idx="628">
                  <c:v>16</c:v>
                </c:pt>
                <c:pt idx="629">
                  <c:v>16</c:v>
                </c:pt>
                <c:pt idx="630">
                  <c:v>18</c:v>
                </c:pt>
                <c:pt idx="631">
                  <c:v>20</c:v>
                </c:pt>
                <c:pt idx="632">
                  <c:v>17</c:v>
                </c:pt>
                <c:pt idx="633">
                  <c:v>16</c:v>
                </c:pt>
                <c:pt idx="634">
                  <c:v>15</c:v>
                </c:pt>
                <c:pt idx="635">
                  <c:v>19</c:v>
                </c:pt>
                <c:pt idx="636">
                  <c:v>16</c:v>
                </c:pt>
                <c:pt idx="637">
                  <c:v>19</c:v>
                </c:pt>
                <c:pt idx="638">
                  <c:v>20</c:v>
                </c:pt>
                <c:pt idx="639">
                  <c:v>19</c:v>
                </c:pt>
                <c:pt idx="640">
                  <c:v>19</c:v>
                </c:pt>
                <c:pt idx="641">
                  <c:v>20</c:v>
                </c:pt>
                <c:pt idx="642">
                  <c:v>20</c:v>
                </c:pt>
                <c:pt idx="643">
                  <c:v>19</c:v>
                </c:pt>
                <c:pt idx="644">
                  <c:v>17</c:v>
                </c:pt>
                <c:pt idx="645">
                  <c:v>16</c:v>
                </c:pt>
                <c:pt idx="646">
                  <c:v>18</c:v>
                </c:pt>
                <c:pt idx="647">
                  <c:v>12</c:v>
                </c:pt>
                <c:pt idx="648">
                  <c:v>20</c:v>
                </c:pt>
                <c:pt idx="649">
                  <c:v>16</c:v>
                </c:pt>
                <c:pt idx="650">
                  <c:v>20</c:v>
                </c:pt>
                <c:pt idx="651">
                  <c:v>16</c:v>
                </c:pt>
                <c:pt idx="652">
                  <c:v>20</c:v>
                </c:pt>
                <c:pt idx="653">
                  <c:v>20</c:v>
                </c:pt>
                <c:pt idx="654">
                  <c:v>16</c:v>
                </c:pt>
                <c:pt idx="655">
                  <c:v>20</c:v>
                </c:pt>
                <c:pt idx="656">
                  <c:v>19</c:v>
                </c:pt>
                <c:pt idx="657">
                  <c:v>14</c:v>
                </c:pt>
                <c:pt idx="658">
                  <c:v>19</c:v>
                </c:pt>
                <c:pt idx="659">
                  <c:v>16</c:v>
                </c:pt>
                <c:pt idx="660">
                  <c:v>17</c:v>
                </c:pt>
                <c:pt idx="661">
                  <c:v>18</c:v>
                </c:pt>
                <c:pt idx="662">
                  <c:v>0</c:v>
                </c:pt>
                <c:pt idx="663">
                  <c:v>20</c:v>
                </c:pt>
                <c:pt idx="664">
                  <c:v>20</c:v>
                </c:pt>
                <c:pt idx="665">
                  <c:v>15</c:v>
                </c:pt>
                <c:pt idx="666">
                  <c:v>10</c:v>
                </c:pt>
                <c:pt idx="667">
                  <c:v>20</c:v>
                </c:pt>
                <c:pt idx="668">
                  <c:v>20</c:v>
                </c:pt>
                <c:pt idx="669">
                  <c:v>20</c:v>
                </c:pt>
                <c:pt idx="670">
                  <c:v>20</c:v>
                </c:pt>
                <c:pt idx="671">
                  <c:v>15</c:v>
                </c:pt>
                <c:pt idx="672">
                  <c:v>16</c:v>
                </c:pt>
                <c:pt idx="673">
                  <c:v>13</c:v>
                </c:pt>
                <c:pt idx="674">
                  <c:v>20</c:v>
                </c:pt>
                <c:pt idx="675">
                  <c:v>15</c:v>
                </c:pt>
                <c:pt idx="676">
                  <c:v>20</c:v>
                </c:pt>
                <c:pt idx="677">
                  <c:v>16</c:v>
                </c:pt>
                <c:pt idx="678">
                  <c:v>20</c:v>
                </c:pt>
                <c:pt idx="679">
                  <c:v>20</c:v>
                </c:pt>
                <c:pt idx="680">
                  <c:v>0</c:v>
                </c:pt>
                <c:pt idx="681">
                  <c:v>16</c:v>
                </c:pt>
                <c:pt idx="682">
                  <c:v>20</c:v>
                </c:pt>
                <c:pt idx="683">
                  <c:v>18</c:v>
                </c:pt>
                <c:pt idx="684">
                  <c:v>18</c:v>
                </c:pt>
                <c:pt idx="685">
                  <c:v>14</c:v>
                </c:pt>
                <c:pt idx="686">
                  <c:v>18</c:v>
                </c:pt>
                <c:pt idx="687">
                  <c:v>14</c:v>
                </c:pt>
                <c:pt idx="688">
                  <c:v>15</c:v>
                </c:pt>
                <c:pt idx="689">
                  <c:v>20</c:v>
                </c:pt>
                <c:pt idx="690">
                  <c:v>16</c:v>
                </c:pt>
                <c:pt idx="691">
                  <c:v>19</c:v>
                </c:pt>
                <c:pt idx="692">
                  <c:v>17</c:v>
                </c:pt>
                <c:pt idx="693">
                  <c:v>19</c:v>
                </c:pt>
                <c:pt idx="694">
                  <c:v>15</c:v>
                </c:pt>
                <c:pt idx="695">
                  <c:v>20</c:v>
                </c:pt>
                <c:pt idx="696">
                  <c:v>16</c:v>
                </c:pt>
                <c:pt idx="697">
                  <c:v>16</c:v>
                </c:pt>
                <c:pt idx="698">
                  <c:v>0</c:v>
                </c:pt>
                <c:pt idx="699">
                  <c:v>20</c:v>
                </c:pt>
                <c:pt idx="700">
                  <c:v>18</c:v>
                </c:pt>
                <c:pt idx="701">
                  <c:v>20</c:v>
                </c:pt>
                <c:pt idx="702">
                  <c:v>16</c:v>
                </c:pt>
                <c:pt idx="703">
                  <c:v>19</c:v>
                </c:pt>
                <c:pt idx="704">
                  <c:v>20</c:v>
                </c:pt>
                <c:pt idx="705">
                  <c:v>16</c:v>
                </c:pt>
                <c:pt idx="706">
                  <c:v>20</c:v>
                </c:pt>
                <c:pt idx="707">
                  <c:v>0</c:v>
                </c:pt>
                <c:pt idx="708">
                  <c:v>8</c:v>
                </c:pt>
                <c:pt idx="709">
                  <c:v>20</c:v>
                </c:pt>
                <c:pt idx="710">
                  <c:v>12</c:v>
                </c:pt>
                <c:pt idx="711">
                  <c:v>20</c:v>
                </c:pt>
                <c:pt idx="712">
                  <c:v>16</c:v>
                </c:pt>
                <c:pt idx="713">
                  <c:v>20</c:v>
                </c:pt>
                <c:pt idx="714">
                  <c:v>20</c:v>
                </c:pt>
                <c:pt idx="715">
                  <c:v>20</c:v>
                </c:pt>
                <c:pt idx="716">
                  <c:v>19</c:v>
                </c:pt>
                <c:pt idx="717">
                  <c:v>19</c:v>
                </c:pt>
                <c:pt idx="718">
                  <c:v>0</c:v>
                </c:pt>
                <c:pt idx="719">
                  <c:v>19</c:v>
                </c:pt>
                <c:pt idx="720">
                  <c:v>16</c:v>
                </c:pt>
                <c:pt idx="721">
                  <c:v>20</c:v>
                </c:pt>
                <c:pt idx="722">
                  <c:v>20</c:v>
                </c:pt>
                <c:pt idx="723">
                  <c:v>0</c:v>
                </c:pt>
                <c:pt idx="724">
                  <c:v>20</c:v>
                </c:pt>
                <c:pt idx="725">
                  <c:v>18</c:v>
                </c:pt>
                <c:pt idx="726">
                  <c:v>16</c:v>
                </c:pt>
                <c:pt idx="727">
                  <c:v>17</c:v>
                </c:pt>
                <c:pt idx="728">
                  <c:v>16</c:v>
                </c:pt>
                <c:pt idx="729">
                  <c:v>15</c:v>
                </c:pt>
                <c:pt idx="730">
                  <c:v>19</c:v>
                </c:pt>
                <c:pt idx="731">
                  <c:v>16</c:v>
                </c:pt>
                <c:pt idx="732">
                  <c:v>0</c:v>
                </c:pt>
                <c:pt idx="733">
                  <c:v>16</c:v>
                </c:pt>
                <c:pt idx="734">
                  <c:v>16</c:v>
                </c:pt>
                <c:pt idx="735">
                  <c:v>20</c:v>
                </c:pt>
                <c:pt idx="736">
                  <c:v>20</c:v>
                </c:pt>
                <c:pt idx="737">
                  <c:v>16</c:v>
                </c:pt>
                <c:pt idx="738">
                  <c:v>19</c:v>
                </c:pt>
                <c:pt idx="739">
                  <c:v>18</c:v>
                </c:pt>
                <c:pt idx="740">
                  <c:v>20</c:v>
                </c:pt>
                <c:pt idx="741">
                  <c:v>0</c:v>
                </c:pt>
                <c:pt idx="742">
                  <c:v>19</c:v>
                </c:pt>
                <c:pt idx="743">
                  <c:v>16</c:v>
                </c:pt>
                <c:pt idx="744">
                  <c:v>16</c:v>
                </c:pt>
                <c:pt idx="745">
                  <c:v>20</c:v>
                </c:pt>
                <c:pt idx="746">
                  <c:v>19</c:v>
                </c:pt>
                <c:pt idx="747">
                  <c:v>19</c:v>
                </c:pt>
                <c:pt idx="748">
                  <c:v>16</c:v>
                </c:pt>
                <c:pt idx="749">
                  <c:v>19</c:v>
                </c:pt>
                <c:pt idx="750">
                  <c:v>19</c:v>
                </c:pt>
                <c:pt idx="751">
                  <c:v>16</c:v>
                </c:pt>
                <c:pt idx="752">
                  <c:v>19</c:v>
                </c:pt>
                <c:pt idx="753">
                  <c:v>20</c:v>
                </c:pt>
                <c:pt idx="754">
                  <c:v>16</c:v>
                </c:pt>
                <c:pt idx="755">
                  <c:v>17</c:v>
                </c:pt>
                <c:pt idx="756">
                  <c:v>20</c:v>
                </c:pt>
                <c:pt idx="757">
                  <c:v>16</c:v>
                </c:pt>
                <c:pt idx="758">
                  <c:v>16</c:v>
                </c:pt>
                <c:pt idx="759">
                  <c:v>20</c:v>
                </c:pt>
                <c:pt idx="760">
                  <c:v>0</c:v>
                </c:pt>
                <c:pt idx="761">
                  <c:v>16</c:v>
                </c:pt>
                <c:pt idx="762">
                  <c:v>20</c:v>
                </c:pt>
                <c:pt idx="763">
                  <c:v>0</c:v>
                </c:pt>
                <c:pt idx="764">
                  <c:v>18</c:v>
                </c:pt>
                <c:pt idx="765">
                  <c:v>18</c:v>
                </c:pt>
                <c:pt idx="766">
                  <c:v>16</c:v>
                </c:pt>
                <c:pt idx="767">
                  <c:v>16</c:v>
                </c:pt>
                <c:pt idx="768">
                  <c:v>20</c:v>
                </c:pt>
                <c:pt idx="769">
                  <c:v>18</c:v>
                </c:pt>
                <c:pt idx="770">
                  <c:v>20</c:v>
                </c:pt>
                <c:pt idx="771">
                  <c:v>16</c:v>
                </c:pt>
                <c:pt idx="772">
                  <c:v>17</c:v>
                </c:pt>
                <c:pt idx="773">
                  <c:v>16</c:v>
                </c:pt>
                <c:pt idx="774">
                  <c:v>16</c:v>
                </c:pt>
                <c:pt idx="775">
                  <c:v>18</c:v>
                </c:pt>
                <c:pt idx="776">
                  <c:v>20</c:v>
                </c:pt>
                <c:pt idx="777">
                  <c:v>20</c:v>
                </c:pt>
                <c:pt idx="778">
                  <c:v>16</c:v>
                </c:pt>
                <c:pt idx="779">
                  <c:v>16</c:v>
                </c:pt>
                <c:pt idx="780">
                  <c:v>16</c:v>
                </c:pt>
                <c:pt idx="781">
                  <c:v>15</c:v>
                </c:pt>
                <c:pt idx="782">
                  <c:v>19</c:v>
                </c:pt>
                <c:pt idx="783">
                  <c:v>16</c:v>
                </c:pt>
                <c:pt idx="784">
                  <c:v>17</c:v>
                </c:pt>
                <c:pt idx="785">
                  <c:v>12</c:v>
                </c:pt>
                <c:pt idx="786">
                  <c:v>19</c:v>
                </c:pt>
                <c:pt idx="787">
                  <c:v>20</c:v>
                </c:pt>
                <c:pt idx="788">
                  <c:v>16</c:v>
                </c:pt>
                <c:pt idx="789">
                  <c:v>0</c:v>
                </c:pt>
                <c:pt idx="790">
                  <c:v>20</c:v>
                </c:pt>
                <c:pt idx="791">
                  <c:v>16</c:v>
                </c:pt>
                <c:pt idx="792">
                  <c:v>17</c:v>
                </c:pt>
                <c:pt idx="793">
                  <c:v>16</c:v>
                </c:pt>
                <c:pt idx="794">
                  <c:v>16</c:v>
                </c:pt>
                <c:pt idx="795">
                  <c:v>16</c:v>
                </c:pt>
                <c:pt idx="796">
                  <c:v>20</c:v>
                </c:pt>
                <c:pt idx="797">
                  <c:v>16</c:v>
                </c:pt>
                <c:pt idx="798">
                  <c:v>20</c:v>
                </c:pt>
                <c:pt idx="799">
                  <c:v>15</c:v>
                </c:pt>
                <c:pt idx="800">
                  <c:v>20</c:v>
                </c:pt>
                <c:pt idx="801">
                  <c:v>16</c:v>
                </c:pt>
                <c:pt idx="802">
                  <c:v>19</c:v>
                </c:pt>
                <c:pt idx="803">
                  <c:v>18</c:v>
                </c:pt>
                <c:pt idx="804">
                  <c:v>14</c:v>
                </c:pt>
                <c:pt idx="805">
                  <c:v>19</c:v>
                </c:pt>
                <c:pt idx="806">
                  <c:v>20</c:v>
                </c:pt>
                <c:pt idx="807">
                  <c:v>16</c:v>
                </c:pt>
                <c:pt idx="808">
                  <c:v>17</c:v>
                </c:pt>
                <c:pt idx="809">
                  <c:v>20</c:v>
                </c:pt>
                <c:pt idx="810">
                  <c:v>17</c:v>
                </c:pt>
                <c:pt idx="811">
                  <c:v>0</c:v>
                </c:pt>
                <c:pt idx="812">
                  <c:v>15</c:v>
                </c:pt>
                <c:pt idx="813">
                  <c:v>16</c:v>
                </c:pt>
                <c:pt idx="814">
                  <c:v>16</c:v>
                </c:pt>
                <c:pt idx="815">
                  <c:v>19</c:v>
                </c:pt>
                <c:pt idx="816">
                  <c:v>18</c:v>
                </c:pt>
                <c:pt idx="817">
                  <c:v>4</c:v>
                </c:pt>
                <c:pt idx="818">
                  <c:v>17</c:v>
                </c:pt>
                <c:pt idx="819">
                  <c:v>14</c:v>
                </c:pt>
                <c:pt idx="820">
                  <c:v>16</c:v>
                </c:pt>
                <c:pt idx="821">
                  <c:v>17</c:v>
                </c:pt>
                <c:pt idx="822">
                  <c:v>20</c:v>
                </c:pt>
                <c:pt idx="823">
                  <c:v>0</c:v>
                </c:pt>
                <c:pt idx="824">
                  <c:v>16</c:v>
                </c:pt>
                <c:pt idx="825">
                  <c:v>20</c:v>
                </c:pt>
                <c:pt idx="826">
                  <c:v>20</c:v>
                </c:pt>
                <c:pt idx="827">
                  <c:v>20</c:v>
                </c:pt>
                <c:pt idx="828">
                  <c:v>17</c:v>
                </c:pt>
                <c:pt idx="829">
                  <c:v>14</c:v>
                </c:pt>
                <c:pt idx="830">
                  <c:v>16</c:v>
                </c:pt>
                <c:pt idx="831">
                  <c:v>16</c:v>
                </c:pt>
                <c:pt idx="832">
                  <c:v>18</c:v>
                </c:pt>
                <c:pt idx="833">
                  <c:v>14</c:v>
                </c:pt>
                <c:pt idx="834">
                  <c:v>20</c:v>
                </c:pt>
                <c:pt idx="835">
                  <c:v>12</c:v>
                </c:pt>
                <c:pt idx="836">
                  <c:v>0</c:v>
                </c:pt>
                <c:pt idx="837">
                  <c:v>16</c:v>
                </c:pt>
                <c:pt idx="838">
                  <c:v>16</c:v>
                </c:pt>
                <c:pt idx="839">
                  <c:v>17</c:v>
                </c:pt>
                <c:pt idx="840">
                  <c:v>11</c:v>
                </c:pt>
                <c:pt idx="841">
                  <c:v>20</c:v>
                </c:pt>
                <c:pt idx="842">
                  <c:v>16</c:v>
                </c:pt>
                <c:pt idx="843">
                  <c:v>15</c:v>
                </c:pt>
                <c:pt idx="844">
                  <c:v>16</c:v>
                </c:pt>
                <c:pt idx="845">
                  <c:v>20</c:v>
                </c:pt>
                <c:pt idx="846">
                  <c:v>16</c:v>
                </c:pt>
                <c:pt idx="847">
                  <c:v>17</c:v>
                </c:pt>
                <c:pt idx="848">
                  <c:v>15</c:v>
                </c:pt>
                <c:pt idx="849">
                  <c:v>0</c:v>
                </c:pt>
                <c:pt idx="850">
                  <c:v>14</c:v>
                </c:pt>
                <c:pt idx="851">
                  <c:v>20</c:v>
                </c:pt>
                <c:pt idx="852">
                  <c:v>20</c:v>
                </c:pt>
                <c:pt idx="853">
                  <c:v>16</c:v>
                </c:pt>
                <c:pt idx="854">
                  <c:v>18</c:v>
                </c:pt>
                <c:pt idx="855">
                  <c:v>15</c:v>
                </c:pt>
                <c:pt idx="856">
                  <c:v>19</c:v>
                </c:pt>
                <c:pt idx="857">
                  <c:v>20</c:v>
                </c:pt>
                <c:pt idx="858">
                  <c:v>12</c:v>
                </c:pt>
                <c:pt idx="859">
                  <c:v>16</c:v>
                </c:pt>
                <c:pt idx="860">
                  <c:v>20</c:v>
                </c:pt>
                <c:pt idx="861">
                  <c:v>16</c:v>
                </c:pt>
                <c:pt idx="862">
                  <c:v>20</c:v>
                </c:pt>
                <c:pt idx="863">
                  <c:v>16</c:v>
                </c:pt>
                <c:pt idx="864">
                  <c:v>17</c:v>
                </c:pt>
                <c:pt idx="865">
                  <c:v>20</c:v>
                </c:pt>
                <c:pt idx="866">
                  <c:v>0</c:v>
                </c:pt>
                <c:pt idx="867">
                  <c:v>18</c:v>
                </c:pt>
                <c:pt idx="868">
                  <c:v>20</c:v>
                </c:pt>
                <c:pt idx="869">
                  <c:v>20</c:v>
                </c:pt>
                <c:pt idx="870">
                  <c:v>16</c:v>
                </c:pt>
                <c:pt idx="871">
                  <c:v>17</c:v>
                </c:pt>
                <c:pt idx="872">
                  <c:v>20</c:v>
                </c:pt>
                <c:pt idx="873">
                  <c:v>20</c:v>
                </c:pt>
                <c:pt idx="874">
                  <c:v>16</c:v>
                </c:pt>
                <c:pt idx="875">
                  <c:v>12</c:v>
                </c:pt>
                <c:pt idx="876">
                  <c:v>13</c:v>
                </c:pt>
                <c:pt idx="877">
                  <c:v>16</c:v>
                </c:pt>
                <c:pt idx="878">
                  <c:v>16</c:v>
                </c:pt>
                <c:pt idx="879">
                  <c:v>15</c:v>
                </c:pt>
                <c:pt idx="880">
                  <c:v>20</c:v>
                </c:pt>
                <c:pt idx="881">
                  <c:v>16</c:v>
                </c:pt>
                <c:pt idx="882">
                  <c:v>16</c:v>
                </c:pt>
                <c:pt idx="883">
                  <c:v>20</c:v>
                </c:pt>
                <c:pt idx="884">
                  <c:v>15</c:v>
                </c:pt>
                <c:pt idx="885">
                  <c:v>0</c:v>
                </c:pt>
                <c:pt idx="886">
                  <c:v>20</c:v>
                </c:pt>
                <c:pt idx="887">
                  <c:v>20</c:v>
                </c:pt>
                <c:pt idx="888">
                  <c:v>16</c:v>
                </c:pt>
                <c:pt idx="889">
                  <c:v>20</c:v>
                </c:pt>
                <c:pt idx="890">
                  <c:v>18</c:v>
                </c:pt>
                <c:pt idx="891">
                  <c:v>20</c:v>
                </c:pt>
                <c:pt idx="892">
                  <c:v>0</c:v>
                </c:pt>
                <c:pt idx="893">
                  <c:v>20</c:v>
                </c:pt>
                <c:pt idx="894">
                  <c:v>17</c:v>
                </c:pt>
                <c:pt idx="895">
                  <c:v>18</c:v>
                </c:pt>
                <c:pt idx="896">
                  <c:v>20</c:v>
                </c:pt>
                <c:pt idx="897">
                  <c:v>20</c:v>
                </c:pt>
                <c:pt idx="898">
                  <c:v>19</c:v>
                </c:pt>
                <c:pt idx="899">
                  <c:v>16</c:v>
                </c:pt>
                <c:pt idx="900">
                  <c:v>14</c:v>
                </c:pt>
                <c:pt idx="901">
                  <c:v>20</c:v>
                </c:pt>
                <c:pt idx="902">
                  <c:v>20</c:v>
                </c:pt>
                <c:pt idx="903">
                  <c:v>19</c:v>
                </c:pt>
                <c:pt idx="904">
                  <c:v>19</c:v>
                </c:pt>
                <c:pt idx="905">
                  <c:v>11</c:v>
                </c:pt>
                <c:pt idx="906">
                  <c:v>12</c:v>
                </c:pt>
                <c:pt idx="907">
                  <c:v>20</c:v>
                </c:pt>
                <c:pt idx="908">
                  <c:v>17</c:v>
                </c:pt>
                <c:pt idx="909">
                  <c:v>20</c:v>
                </c:pt>
                <c:pt idx="910">
                  <c:v>0</c:v>
                </c:pt>
                <c:pt idx="911">
                  <c:v>20</c:v>
                </c:pt>
                <c:pt idx="912">
                  <c:v>0</c:v>
                </c:pt>
                <c:pt idx="913">
                  <c:v>18</c:v>
                </c:pt>
                <c:pt idx="914">
                  <c:v>10</c:v>
                </c:pt>
                <c:pt idx="915">
                  <c:v>20</c:v>
                </c:pt>
                <c:pt idx="916">
                  <c:v>18</c:v>
                </c:pt>
                <c:pt idx="917">
                  <c:v>15</c:v>
                </c:pt>
                <c:pt idx="918">
                  <c:v>16</c:v>
                </c:pt>
                <c:pt idx="919">
                  <c:v>20</c:v>
                </c:pt>
                <c:pt idx="920">
                  <c:v>12</c:v>
                </c:pt>
                <c:pt idx="921">
                  <c:v>14</c:v>
                </c:pt>
                <c:pt idx="922">
                  <c:v>16</c:v>
                </c:pt>
                <c:pt idx="923">
                  <c:v>16</c:v>
                </c:pt>
                <c:pt idx="924">
                  <c:v>16</c:v>
                </c:pt>
                <c:pt idx="925">
                  <c:v>20</c:v>
                </c:pt>
                <c:pt idx="926">
                  <c:v>17</c:v>
                </c:pt>
                <c:pt idx="927">
                  <c:v>20</c:v>
                </c:pt>
                <c:pt idx="928">
                  <c:v>0</c:v>
                </c:pt>
                <c:pt idx="929">
                  <c:v>20</c:v>
                </c:pt>
                <c:pt idx="930">
                  <c:v>16</c:v>
                </c:pt>
                <c:pt idx="931">
                  <c:v>15</c:v>
                </c:pt>
                <c:pt idx="932">
                  <c:v>16</c:v>
                </c:pt>
                <c:pt idx="933">
                  <c:v>20</c:v>
                </c:pt>
                <c:pt idx="934">
                  <c:v>16</c:v>
                </c:pt>
                <c:pt idx="935">
                  <c:v>20</c:v>
                </c:pt>
                <c:pt idx="936">
                  <c:v>17</c:v>
                </c:pt>
                <c:pt idx="937">
                  <c:v>0</c:v>
                </c:pt>
                <c:pt idx="938">
                  <c:v>20</c:v>
                </c:pt>
                <c:pt idx="939">
                  <c:v>18</c:v>
                </c:pt>
                <c:pt idx="940">
                  <c:v>20</c:v>
                </c:pt>
                <c:pt idx="941">
                  <c:v>20</c:v>
                </c:pt>
                <c:pt idx="942">
                  <c:v>16</c:v>
                </c:pt>
                <c:pt idx="943">
                  <c:v>19</c:v>
                </c:pt>
                <c:pt idx="944">
                  <c:v>12</c:v>
                </c:pt>
                <c:pt idx="945">
                  <c:v>0</c:v>
                </c:pt>
                <c:pt idx="946">
                  <c:v>19</c:v>
                </c:pt>
                <c:pt idx="947">
                  <c:v>17</c:v>
                </c:pt>
                <c:pt idx="948">
                  <c:v>13</c:v>
                </c:pt>
                <c:pt idx="949">
                  <c:v>15</c:v>
                </c:pt>
                <c:pt idx="950">
                  <c:v>20</c:v>
                </c:pt>
                <c:pt idx="951">
                  <c:v>0</c:v>
                </c:pt>
                <c:pt idx="952">
                  <c:v>20</c:v>
                </c:pt>
                <c:pt idx="953">
                  <c:v>20</c:v>
                </c:pt>
                <c:pt idx="954">
                  <c:v>17</c:v>
                </c:pt>
                <c:pt idx="955">
                  <c:v>20</c:v>
                </c:pt>
                <c:pt idx="956">
                  <c:v>16</c:v>
                </c:pt>
                <c:pt idx="957">
                  <c:v>20</c:v>
                </c:pt>
                <c:pt idx="958">
                  <c:v>19</c:v>
                </c:pt>
                <c:pt idx="959">
                  <c:v>0</c:v>
                </c:pt>
                <c:pt idx="960">
                  <c:v>20</c:v>
                </c:pt>
                <c:pt idx="961">
                  <c:v>16</c:v>
                </c:pt>
                <c:pt idx="962">
                  <c:v>16</c:v>
                </c:pt>
                <c:pt idx="963">
                  <c:v>13</c:v>
                </c:pt>
                <c:pt idx="964">
                  <c:v>17</c:v>
                </c:pt>
                <c:pt idx="965">
                  <c:v>16</c:v>
                </c:pt>
                <c:pt idx="966">
                  <c:v>16</c:v>
                </c:pt>
                <c:pt idx="967">
                  <c:v>20</c:v>
                </c:pt>
                <c:pt idx="968">
                  <c:v>15</c:v>
                </c:pt>
                <c:pt idx="969">
                  <c:v>13</c:v>
                </c:pt>
                <c:pt idx="970">
                  <c:v>0</c:v>
                </c:pt>
                <c:pt idx="971">
                  <c:v>20</c:v>
                </c:pt>
                <c:pt idx="972">
                  <c:v>20</c:v>
                </c:pt>
                <c:pt idx="973">
                  <c:v>20</c:v>
                </c:pt>
                <c:pt idx="974">
                  <c:v>20</c:v>
                </c:pt>
                <c:pt idx="975">
                  <c:v>20</c:v>
                </c:pt>
                <c:pt idx="976">
                  <c:v>19</c:v>
                </c:pt>
                <c:pt idx="977">
                  <c:v>16</c:v>
                </c:pt>
                <c:pt idx="978">
                  <c:v>18</c:v>
                </c:pt>
                <c:pt idx="979">
                  <c:v>20</c:v>
                </c:pt>
                <c:pt idx="980">
                  <c:v>11</c:v>
                </c:pt>
                <c:pt idx="981">
                  <c:v>16</c:v>
                </c:pt>
                <c:pt idx="982">
                  <c:v>20</c:v>
                </c:pt>
                <c:pt idx="983">
                  <c:v>14</c:v>
                </c:pt>
                <c:pt idx="984">
                  <c:v>18</c:v>
                </c:pt>
                <c:pt idx="985">
                  <c:v>16</c:v>
                </c:pt>
                <c:pt idx="986">
                  <c:v>16</c:v>
                </c:pt>
                <c:pt idx="987">
                  <c:v>15</c:v>
                </c:pt>
                <c:pt idx="988">
                  <c:v>17</c:v>
                </c:pt>
                <c:pt idx="989">
                  <c:v>16</c:v>
                </c:pt>
                <c:pt idx="990">
                  <c:v>14</c:v>
                </c:pt>
                <c:pt idx="991">
                  <c:v>20</c:v>
                </c:pt>
                <c:pt idx="992">
                  <c:v>20</c:v>
                </c:pt>
                <c:pt idx="993">
                  <c:v>16</c:v>
                </c:pt>
                <c:pt idx="994">
                  <c:v>18</c:v>
                </c:pt>
                <c:pt idx="995">
                  <c:v>20</c:v>
                </c:pt>
                <c:pt idx="996">
                  <c:v>16</c:v>
                </c:pt>
                <c:pt idx="997">
                  <c:v>16</c:v>
                </c:pt>
                <c:pt idx="998">
                  <c:v>20</c:v>
                </c:pt>
                <c:pt idx="999">
                  <c:v>20</c:v>
                </c:pt>
                <c:pt idx="1000">
                  <c:v>0</c:v>
                </c:pt>
                <c:pt idx="1001">
                  <c:v>20</c:v>
                </c:pt>
                <c:pt idx="1002">
                  <c:v>20</c:v>
                </c:pt>
                <c:pt idx="1003">
                  <c:v>20</c:v>
                </c:pt>
                <c:pt idx="1004">
                  <c:v>14</c:v>
                </c:pt>
                <c:pt idx="1005">
                  <c:v>18</c:v>
                </c:pt>
                <c:pt idx="1006">
                  <c:v>12</c:v>
                </c:pt>
                <c:pt idx="1007">
                  <c:v>17</c:v>
                </c:pt>
                <c:pt idx="1008">
                  <c:v>20</c:v>
                </c:pt>
                <c:pt idx="1009">
                  <c:v>16</c:v>
                </c:pt>
                <c:pt idx="1010">
                  <c:v>16</c:v>
                </c:pt>
                <c:pt idx="1011">
                  <c:v>20</c:v>
                </c:pt>
                <c:pt idx="1012">
                  <c:v>20</c:v>
                </c:pt>
                <c:pt idx="1013">
                  <c:v>17</c:v>
                </c:pt>
                <c:pt idx="1014">
                  <c:v>20</c:v>
                </c:pt>
                <c:pt idx="1015">
                  <c:v>0</c:v>
                </c:pt>
                <c:pt idx="1016">
                  <c:v>20</c:v>
                </c:pt>
                <c:pt idx="1017">
                  <c:v>16</c:v>
                </c:pt>
                <c:pt idx="1018">
                  <c:v>18</c:v>
                </c:pt>
                <c:pt idx="1019">
                  <c:v>20</c:v>
                </c:pt>
                <c:pt idx="1020">
                  <c:v>17</c:v>
                </c:pt>
                <c:pt idx="1021">
                  <c:v>15</c:v>
                </c:pt>
                <c:pt idx="1022">
                  <c:v>19</c:v>
                </c:pt>
                <c:pt idx="1023">
                  <c:v>16</c:v>
                </c:pt>
                <c:pt idx="1024">
                  <c:v>20</c:v>
                </c:pt>
                <c:pt idx="1025">
                  <c:v>20</c:v>
                </c:pt>
                <c:pt idx="1026">
                  <c:v>0</c:v>
                </c:pt>
                <c:pt idx="1027">
                  <c:v>20</c:v>
                </c:pt>
                <c:pt idx="1028">
                  <c:v>20</c:v>
                </c:pt>
                <c:pt idx="1029">
                  <c:v>17</c:v>
                </c:pt>
                <c:pt idx="1030">
                  <c:v>18</c:v>
                </c:pt>
                <c:pt idx="1031">
                  <c:v>19</c:v>
                </c:pt>
                <c:pt idx="1032">
                  <c:v>18</c:v>
                </c:pt>
                <c:pt idx="1033">
                  <c:v>17</c:v>
                </c:pt>
                <c:pt idx="1034">
                  <c:v>20</c:v>
                </c:pt>
                <c:pt idx="1035">
                  <c:v>20</c:v>
                </c:pt>
                <c:pt idx="1036">
                  <c:v>20</c:v>
                </c:pt>
                <c:pt idx="1037">
                  <c:v>16</c:v>
                </c:pt>
                <c:pt idx="1038">
                  <c:v>15</c:v>
                </c:pt>
                <c:pt idx="1039">
                  <c:v>16</c:v>
                </c:pt>
                <c:pt idx="1040">
                  <c:v>0</c:v>
                </c:pt>
                <c:pt idx="1041">
                  <c:v>16</c:v>
                </c:pt>
                <c:pt idx="1042">
                  <c:v>14</c:v>
                </c:pt>
                <c:pt idx="1043">
                  <c:v>15</c:v>
                </c:pt>
                <c:pt idx="1044">
                  <c:v>20</c:v>
                </c:pt>
                <c:pt idx="1045">
                  <c:v>16</c:v>
                </c:pt>
                <c:pt idx="1046">
                  <c:v>11</c:v>
                </c:pt>
                <c:pt idx="1047">
                  <c:v>16</c:v>
                </c:pt>
                <c:pt idx="1048">
                  <c:v>18</c:v>
                </c:pt>
                <c:pt idx="1049">
                  <c:v>15</c:v>
                </c:pt>
                <c:pt idx="1050">
                  <c:v>15</c:v>
                </c:pt>
                <c:pt idx="1051">
                  <c:v>19</c:v>
                </c:pt>
                <c:pt idx="1052">
                  <c:v>18</c:v>
                </c:pt>
                <c:pt idx="1053">
                  <c:v>16</c:v>
                </c:pt>
                <c:pt idx="1054">
                  <c:v>16</c:v>
                </c:pt>
                <c:pt idx="1055">
                  <c:v>15</c:v>
                </c:pt>
                <c:pt idx="1056">
                  <c:v>20</c:v>
                </c:pt>
                <c:pt idx="1057">
                  <c:v>16</c:v>
                </c:pt>
                <c:pt idx="1058">
                  <c:v>15</c:v>
                </c:pt>
                <c:pt idx="1059">
                  <c:v>20</c:v>
                </c:pt>
                <c:pt idx="1060">
                  <c:v>18</c:v>
                </c:pt>
                <c:pt idx="1061">
                  <c:v>16</c:v>
                </c:pt>
                <c:pt idx="1062">
                  <c:v>16</c:v>
                </c:pt>
                <c:pt idx="1063">
                  <c:v>17</c:v>
                </c:pt>
                <c:pt idx="1064">
                  <c:v>19</c:v>
                </c:pt>
                <c:pt idx="1065">
                  <c:v>16</c:v>
                </c:pt>
                <c:pt idx="1066">
                  <c:v>18</c:v>
                </c:pt>
                <c:pt idx="1067">
                  <c:v>16</c:v>
                </c:pt>
                <c:pt idx="1068">
                  <c:v>14</c:v>
                </c:pt>
                <c:pt idx="1069">
                  <c:v>0</c:v>
                </c:pt>
                <c:pt idx="1070">
                  <c:v>17</c:v>
                </c:pt>
                <c:pt idx="1071">
                  <c:v>15</c:v>
                </c:pt>
                <c:pt idx="1072">
                  <c:v>14</c:v>
                </c:pt>
                <c:pt idx="1073">
                  <c:v>20</c:v>
                </c:pt>
                <c:pt idx="1074">
                  <c:v>19</c:v>
                </c:pt>
                <c:pt idx="1075">
                  <c:v>16</c:v>
                </c:pt>
                <c:pt idx="1076">
                  <c:v>0</c:v>
                </c:pt>
                <c:pt idx="1077">
                  <c:v>20</c:v>
                </c:pt>
                <c:pt idx="1078">
                  <c:v>20</c:v>
                </c:pt>
                <c:pt idx="1079">
                  <c:v>16</c:v>
                </c:pt>
                <c:pt idx="1080">
                  <c:v>20</c:v>
                </c:pt>
                <c:pt idx="1081">
                  <c:v>20</c:v>
                </c:pt>
                <c:pt idx="1082">
                  <c:v>16</c:v>
                </c:pt>
                <c:pt idx="1083">
                  <c:v>16</c:v>
                </c:pt>
                <c:pt idx="1084">
                  <c:v>15</c:v>
                </c:pt>
                <c:pt idx="1085">
                  <c:v>20</c:v>
                </c:pt>
                <c:pt idx="1086">
                  <c:v>12</c:v>
                </c:pt>
                <c:pt idx="1087">
                  <c:v>19</c:v>
                </c:pt>
                <c:pt idx="1088">
                  <c:v>20</c:v>
                </c:pt>
                <c:pt idx="1089">
                  <c:v>19</c:v>
                </c:pt>
                <c:pt idx="1090">
                  <c:v>14</c:v>
                </c:pt>
                <c:pt idx="1091">
                  <c:v>20</c:v>
                </c:pt>
                <c:pt idx="1092">
                  <c:v>20</c:v>
                </c:pt>
                <c:pt idx="1093">
                  <c:v>16</c:v>
                </c:pt>
                <c:pt idx="1094">
                  <c:v>17</c:v>
                </c:pt>
                <c:pt idx="1095">
                  <c:v>16</c:v>
                </c:pt>
                <c:pt idx="1096">
                  <c:v>20</c:v>
                </c:pt>
                <c:pt idx="1097">
                  <c:v>20</c:v>
                </c:pt>
                <c:pt idx="1098">
                  <c:v>20</c:v>
                </c:pt>
                <c:pt idx="1099">
                  <c:v>20</c:v>
                </c:pt>
                <c:pt idx="1100">
                  <c:v>19</c:v>
                </c:pt>
                <c:pt idx="1101">
                  <c:v>13</c:v>
                </c:pt>
                <c:pt idx="1102">
                  <c:v>19</c:v>
                </c:pt>
                <c:pt idx="1103">
                  <c:v>17</c:v>
                </c:pt>
                <c:pt idx="1104">
                  <c:v>19</c:v>
                </c:pt>
                <c:pt idx="1105">
                  <c:v>20</c:v>
                </c:pt>
                <c:pt idx="1106">
                  <c:v>17</c:v>
                </c:pt>
                <c:pt idx="1107">
                  <c:v>16</c:v>
                </c:pt>
                <c:pt idx="1108">
                  <c:v>18</c:v>
                </c:pt>
                <c:pt idx="1109">
                  <c:v>20</c:v>
                </c:pt>
                <c:pt idx="1110">
                  <c:v>18</c:v>
                </c:pt>
                <c:pt idx="1111">
                  <c:v>20</c:v>
                </c:pt>
                <c:pt idx="1112">
                  <c:v>16</c:v>
                </c:pt>
                <c:pt idx="1113">
                  <c:v>16</c:v>
                </c:pt>
                <c:pt idx="1114">
                  <c:v>17</c:v>
                </c:pt>
                <c:pt idx="1115">
                  <c:v>20</c:v>
                </c:pt>
                <c:pt idx="1116">
                  <c:v>16</c:v>
                </c:pt>
                <c:pt idx="1117">
                  <c:v>10</c:v>
                </c:pt>
                <c:pt idx="1118">
                  <c:v>16</c:v>
                </c:pt>
                <c:pt idx="1119">
                  <c:v>12</c:v>
                </c:pt>
                <c:pt idx="1120">
                  <c:v>16</c:v>
                </c:pt>
                <c:pt idx="1121">
                  <c:v>20</c:v>
                </c:pt>
                <c:pt idx="1122">
                  <c:v>20</c:v>
                </c:pt>
                <c:pt idx="1123">
                  <c:v>15</c:v>
                </c:pt>
                <c:pt idx="1124">
                  <c:v>16</c:v>
                </c:pt>
                <c:pt idx="1125">
                  <c:v>20</c:v>
                </c:pt>
                <c:pt idx="1126">
                  <c:v>15</c:v>
                </c:pt>
                <c:pt idx="1127">
                  <c:v>15</c:v>
                </c:pt>
                <c:pt idx="1128">
                  <c:v>19</c:v>
                </c:pt>
                <c:pt idx="1129">
                  <c:v>0</c:v>
                </c:pt>
                <c:pt idx="1130">
                  <c:v>16</c:v>
                </c:pt>
                <c:pt idx="1131">
                  <c:v>0</c:v>
                </c:pt>
                <c:pt idx="1132">
                  <c:v>18</c:v>
                </c:pt>
                <c:pt idx="1133">
                  <c:v>13</c:v>
                </c:pt>
                <c:pt idx="1134">
                  <c:v>20</c:v>
                </c:pt>
                <c:pt idx="1135">
                  <c:v>19</c:v>
                </c:pt>
                <c:pt idx="1136">
                  <c:v>20</c:v>
                </c:pt>
                <c:pt idx="1137">
                  <c:v>16</c:v>
                </c:pt>
                <c:pt idx="1138">
                  <c:v>18</c:v>
                </c:pt>
                <c:pt idx="1139">
                  <c:v>20</c:v>
                </c:pt>
                <c:pt idx="1140">
                  <c:v>18</c:v>
                </c:pt>
                <c:pt idx="1141">
                  <c:v>17</c:v>
                </c:pt>
                <c:pt idx="1142">
                  <c:v>18</c:v>
                </c:pt>
                <c:pt idx="1143">
                  <c:v>20</c:v>
                </c:pt>
                <c:pt idx="1144">
                  <c:v>16</c:v>
                </c:pt>
                <c:pt idx="1145">
                  <c:v>18</c:v>
                </c:pt>
                <c:pt idx="1146">
                  <c:v>20</c:v>
                </c:pt>
                <c:pt idx="1147">
                  <c:v>12</c:v>
                </c:pt>
                <c:pt idx="1148">
                  <c:v>20</c:v>
                </c:pt>
                <c:pt idx="1149">
                  <c:v>16</c:v>
                </c:pt>
                <c:pt idx="1150">
                  <c:v>20</c:v>
                </c:pt>
                <c:pt idx="1151">
                  <c:v>20</c:v>
                </c:pt>
                <c:pt idx="1152">
                  <c:v>20</c:v>
                </c:pt>
                <c:pt idx="1153">
                  <c:v>17</c:v>
                </c:pt>
                <c:pt idx="1154">
                  <c:v>16</c:v>
                </c:pt>
                <c:pt idx="1155">
                  <c:v>19</c:v>
                </c:pt>
                <c:pt idx="1156">
                  <c:v>16</c:v>
                </c:pt>
                <c:pt idx="1157">
                  <c:v>19</c:v>
                </c:pt>
                <c:pt idx="1158">
                  <c:v>18</c:v>
                </c:pt>
                <c:pt idx="1159">
                  <c:v>16</c:v>
                </c:pt>
                <c:pt idx="1160">
                  <c:v>16</c:v>
                </c:pt>
                <c:pt idx="1161">
                  <c:v>20</c:v>
                </c:pt>
                <c:pt idx="1162">
                  <c:v>20</c:v>
                </c:pt>
                <c:pt idx="1163">
                  <c:v>20</c:v>
                </c:pt>
                <c:pt idx="1164">
                  <c:v>18</c:v>
                </c:pt>
                <c:pt idx="1165">
                  <c:v>19</c:v>
                </c:pt>
                <c:pt idx="1166">
                  <c:v>0</c:v>
                </c:pt>
                <c:pt idx="1167">
                  <c:v>20</c:v>
                </c:pt>
                <c:pt idx="1168">
                  <c:v>19</c:v>
                </c:pt>
                <c:pt idx="1169">
                  <c:v>20</c:v>
                </c:pt>
                <c:pt idx="1170">
                  <c:v>20</c:v>
                </c:pt>
                <c:pt idx="1171">
                  <c:v>12</c:v>
                </c:pt>
                <c:pt idx="1172">
                  <c:v>20</c:v>
                </c:pt>
                <c:pt idx="1173">
                  <c:v>15</c:v>
                </c:pt>
                <c:pt idx="1174">
                  <c:v>20</c:v>
                </c:pt>
                <c:pt idx="1175">
                  <c:v>19</c:v>
                </c:pt>
                <c:pt idx="1176">
                  <c:v>17</c:v>
                </c:pt>
                <c:pt idx="1177">
                  <c:v>16</c:v>
                </c:pt>
                <c:pt idx="1178">
                  <c:v>20</c:v>
                </c:pt>
                <c:pt idx="1179">
                  <c:v>20</c:v>
                </c:pt>
                <c:pt idx="1180">
                  <c:v>16</c:v>
                </c:pt>
                <c:pt idx="1181">
                  <c:v>0</c:v>
                </c:pt>
                <c:pt idx="1182">
                  <c:v>16</c:v>
                </c:pt>
                <c:pt idx="1183">
                  <c:v>20</c:v>
                </c:pt>
                <c:pt idx="1184">
                  <c:v>15</c:v>
                </c:pt>
                <c:pt idx="1185">
                  <c:v>20</c:v>
                </c:pt>
                <c:pt idx="1186">
                  <c:v>12</c:v>
                </c:pt>
                <c:pt idx="1187">
                  <c:v>0</c:v>
                </c:pt>
                <c:pt idx="1188">
                  <c:v>16</c:v>
                </c:pt>
                <c:pt idx="1189">
                  <c:v>0</c:v>
                </c:pt>
                <c:pt idx="1190">
                  <c:v>16</c:v>
                </c:pt>
                <c:pt idx="1191">
                  <c:v>20</c:v>
                </c:pt>
                <c:pt idx="1192">
                  <c:v>18</c:v>
                </c:pt>
                <c:pt idx="1193">
                  <c:v>15</c:v>
                </c:pt>
                <c:pt idx="1194">
                  <c:v>20</c:v>
                </c:pt>
                <c:pt idx="1195">
                  <c:v>16</c:v>
                </c:pt>
                <c:pt idx="1196">
                  <c:v>15</c:v>
                </c:pt>
                <c:pt idx="1197">
                  <c:v>16</c:v>
                </c:pt>
                <c:pt idx="1198">
                  <c:v>20</c:v>
                </c:pt>
                <c:pt idx="1199">
                  <c:v>20</c:v>
                </c:pt>
                <c:pt idx="1200">
                  <c:v>14</c:v>
                </c:pt>
                <c:pt idx="1201">
                  <c:v>16</c:v>
                </c:pt>
                <c:pt idx="1202">
                  <c:v>20</c:v>
                </c:pt>
                <c:pt idx="1203">
                  <c:v>16</c:v>
                </c:pt>
                <c:pt idx="1204">
                  <c:v>18</c:v>
                </c:pt>
                <c:pt idx="1205">
                  <c:v>19</c:v>
                </c:pt>
                <c:pt idx="1206">
                  <c:v>16</c:v>
                </c:pt>
                <c:pt idx="1207">
                  <c:v>18</c:v>
                </c:pt>
                <c:pt idx="1208">
                  <c:v>17</c:v>
                </c:pt>
                <c:pt idx="1209">
                  <c:v>17</c:v>
                </c:pt>
                <c:pt idx="1210">
                  <c:v>8</c:v>
                </c:pt>
                <c:pt idx="1211">
                  <c:v>16</c:v>
                </c:pt>
                <c:pt idx="1212">
                  <c:v>20</c:v>
                </c:pt>
                <c:pt idx="1213">
                  <c:v>13</c:v>
                </c:pt>
                <c:pt idx="1214">
                  <c:v>15</c:v>
                </c:pt>
                <c:pt idx="1215">
                  <c:v>17</c:v>
                </c:pt>
                <c:pt idx="1216">
                  <c:v>18</c:v>
                </c:pt>
                <c:pt idx="1217">
                  <c:v>0</c:v>
                </c:pt>
                <c:pt idx="1218">
                  <c:v>16</c:v>
                </c:pt>
                <c:pt idx="1219">
                  <c:v>15</c:v>
                </c:pt>
                <c:pt idx="1220">
                  <c:v>20</c:v>
                </c:pt>
                <c:pt idx="1221">
                  <c:v>20</c:v>
                </c:pt>
                <c:pt idx="1222">
                  <c:v>19</c:v>
                </c:pt>
                <c:pt idx="1223">
                  <c:v>20</c:v>
                </c:pt>
                <c:pt idx="1224">
                  <c:v>20</c:v>
                </c:pt>
                <c:pt idx="1225">
                  <c:v>16</c:v>
                </c:pt>
                <c:pt idx="1226">
                  <c:v>19</c:v>
                </c:pt>
                <c:pt idx="1227">
                  <c:v>16</c:v>
                </c:pt>
                <c:pt idx="1228">
                  <c:v>16</c:v>
                </c:pt>
                <c:pt idx="1229">
                  <c:v>17</c:v>
                </c:pt>
                <c:pt idx="1230">
                  <c:v>20</c:v>
                </c:pt>
                <c:pt idx="1231">
                  <c:v>20</c:v>
                </c:pt>
                <c:pt idx="1232">
                  <c:v>16</c:v>
                </c:pt>
                <c:pt idx="1233">
                  <c:v>0</c:v>
                </c:pt>
                <c:pt idx="1234">
                  <c:v>18</c:v>
                </c:pt>
                <c:pt idx="1235">
                  <c:v>16</c:v>
                </c:pt>
                <c:pt idx="1236">
                  <c:v>20</c:v>
                </c:pt>
                <c:pt idx="1237">
                  <c:v>17</c:v>
                </c:pt>
                <c:pt idx="1238">
                  <c:v>18</c:v>
                </c:pt>
                <c:pt idx="1239">
                  <c:v>16</c:v>
                </c:pt>
                <c:pt idx="1240">
                  <c:v>12</c:v>
                </c:pt>
                <c:pt idx="1241">
                  <c:v>20</c:v>
                </c:pt>
                <c:pt idx="1242">
                  <c:v>16</c:v>
                </c:pt>
                <c:pt idx="1243">
                  <c:v>14</c:v>
                </c:pt>
                <c:pt idx="1244">
                  <c:v>0</c:v>
                </c:pt>
                <c:pt idx="1245">
                  <c:v>20</c:v>
                </c:pt>
                <c:pt idx="1246">
                  <c:v>0</c:v>
                </c:pt>
                <c:pt idx="1247">
                  <c:v>20</c:v>
                </c:pt>
                <c:pt idx="1248">
                  <c:v>19</c:v>
                </c:pt>
                <c:pt idx="1249">
                  <c:v>0</c:v>
                </c:pt>
                <c:pt idx="1250">
                  <c:v>16</c:v>
                </c:pt>
                <c:pt idx="1251">
                  <c:v>18</c:v>
                </c:pt>
                <c:pt idx="1252">
                  <c:v>16</c:v>
                </c:pt>
                <c:pt idx="1253">
                  <c:v>18</c:v>
                </c:pt>
                <c:pt idx="1254">
                  <c:v>19</c:v>
                </c:pt>
                <c:pt idx="1255">
                  <c:v>20</c:v>
                </c:pt>
                <c:pt idx="1256">
                  <c:v>16</c:v>
                </c:pt>
                <c:pt idx="1257">
                  <c:v>20</c:v>
                </c:pt>
                <c:pt idx="1258">
                  <c:v>18</c:v>
                </c:pt>
                <c:pt idx="1259">
                  <c:v>20</c:v>
                </c:pt>
                <c:pt idx="1260">
                  <c:v>20</c:v>
                </c:pt>
                <c:pt idx="1261">
                  <c:v>16</c:v>
                </c:pt>
                <c:pt idx="1262">
                  <c:v>17</c:v>
                </c:pt>
                <c:pt idx="1263">
                  <c:v>12</c:v>
                </c:pt>
                <c:pt idx="1264">
                  <c:v>16</c:v>
                </c:pt>
                <c:pt idx="1265">
                  <c:v>0</c:v>
                </c:pt>
                <c:pt idx="1266">
                  <c:v>20</c:v>
                </c:pt>
                <c:pt idx="1267">
                  <c:v>12</c:v>
                </c:pt>
                <c:pt idx="1268">
                  <c:v>20</c:v>
                </c:pt>
                <c:pt idx="1269">
                  <c:v>14</c:v>
                </c:pt>
                <c:pt idx="1270">
                  <c:v>16</c:v>
                </c:pt>
                <c:pt idx="1271">
                  <c:v>16</c:v>
                </c:pt>
                <c:pt idx="1272">
                  <c:v>16</c:v>
                </c:pt>
                <c:pt idx="1273">
                  <c:v>20</c:v>
                </c:pt>
                <c:pt idx="1274">
                  <c:v>20</c:v>
                </c:pt>
                <c:pt idx="1275">
                  <c:v>16</c:v>
                </c:pt>
                <c:pt idx="1276">
                  <c:v>20</c:v>
                </c:pt>
                <c:pt idx="1277">
                  <c:v>20</c:v>
                </c:pt>
                <c:pt idx="1278">
                  <c:v>20</c:v>
                </c:pt>
                <c:pt idx="1279">
                  <c:v>20</c:v>
                </c:pt>
                <c:pt idx="1280">
                  <c:v>20</c:v>
                </c:pt>
                <c:pt idx="1281">
                  <c:v>0</c:v>
                </c:pt>
                <c:pt idx="1282">
                  <c:v>19</c:v>
                </c:pt>
                <c:pt idx="1283">
                  <c:v>20</c:v>
                </c:pt>
                <c:pt idx="1284">
                  <c:v>17</c:v>
                </c:pt>
                <c:pt idx="1285">
                  <c:v>20</c:v>
                </c:pt>
                <c:pt idx="1286">
                  <c:v>17</c:v>
                </c:pt>
                <c:pt idx="1287">
                  <c:v>16</c:v>
                </c:pt>
                <c:pt idx="1288">
                  <c:v>20</c:v>
                </c:pt>
                <c:pt idx="1289">
                  <c:v>11</c:v>
                </c:pt>
                <c:pt idx="1290">
                  <c:v>16</c:v>
                </c:pt>
                <c:pt idx="1291">
                  <c:v>15</c:v>
                </c:pt>
                <c:pt idx="1292">
                  <c:v>0</c:v>
                </c:pt>
                <c:pt idx="1293">
                  <c:v>16</c:v>
                </c:pt>
                <c:pt idx="1294">
                  <c:v>16</c:v>
                </c:pt>
                <c:pt idx="1295">
                  <c:v>18</c:v>
                </c:pt>
                <c:pt idx="1296">
                  <c:v>18</c:v>
                </c:pt>
                <c:pt idx="1297">
                  <c:v>16</c:v>
                </c:pt>
                <c:pt idx="1298">
                  <c:v>20</c:v>
                </c:pt>
                <c:pt idx="1299">
                  <c:v>16</c:v>
                </c:pt>
                <c:pt idx="1300">
                  <c:v>16</c:v>
                </c:pt>
                <c:pt idx="1301">
                  <c:v>20</c:v>
                </c:pt>
                <c:pt idx="1302">
                  <c:v>19</c:v>
                </c:pt>
                <c:pt idx="1303">
                  <c:v>13</c:v>
                </c:pt>
                <c:pt idx="1304">
                  <c:v>15</c:v>
                </c:pt>
                <c:pt idx="1305">
                  <c:v>18</c:v>
                </c:pt>
                <c:pt idx="1306">
                  <c:v>16</c:v>
                </c:pt>
                <c:pt idx="1307">
                  <c:v>20</c:v>
                </c:pt>
                <c:pt idx="1308">
                  <c:v>20</c:v>
                </c:pt>
                <c:pt idx="1309">
                  <c:v>20</c:v>
                </c:pt>
                <c:pt idx="1310">
                  <c:v>18</c:v>
                </c:pt>
                <c:pt idx="1311">
                  <c:v>12</c:v>
                </c:pt>
                <c:pt idx="1312">
                  <c:v>17</c:v>
                </c:pt>
                <c:pt idx="1313">
                  <c:v>16</c:v>
                </c:pt>
                <c:pt idx="1314">
                  <c:v>16</c:v>
                </c:pt>
                <c:pt idx="1315">
                  <c:v>16</c:v>
                </c:pt>
                <c:pt idx="1316">
                  <c:v>16</c:v>
                </c:pt>
                <c:pt idx="1317">
                  <c:v>16</c:v>
                </c:pt>
                <c:pt idx="1318">
                  <c:v>20</c:v>
                </c:pt>
                <c:pt idx="1319">
                  <c:v>20</c:v>
                </c:pt>
                <c:pt idx="1320">
                  <c:v>20</c:v>
                </c:pt>
                <c:pt idx="1321">
                  <c:v>20</c:v>
                </c:pt>
                <c:pt idx="1322">
                  <c:v>18</c:v>
                </c:pt>
                <c:pt idx="1323">
                  <c:v>20</c:v>
                </c:pt>
                <c:pt idx="1324">
                  <c:v>19</c:v>
                </c:pt>
                <c:pt idx="1325">
                  <c:v>12</c:v>
                </c:pt>
                <c:pt idx="1326">
                  <c:v>20</c:v>
                </c:pt>
                <c:pt idx="1327">
                  <c:v>16</c:v>
                </c:pt>
                <c:pt idx="1328">
                  <c:v>16</c:v>
                </c:pt>
                <c:pt idx="1329">
                  <c:v>20</c:v>
                </c:pt>
                <c:pt idx="1330">
                  <c:v>18</c:v>
                </c:pt>
                <c:pt idx="1331">
                  <c:v>18</c:v>
                </c:pt>
                <c:pt idx="1332">
                  <c:v>18</c:v>
                </c:pt>
                <c:pt idx="1333">
                  <c:v>17</c:v>
                </c:pt>
                <c:pt idx="1334">
                  <c:v>16</c:v>
                </c:pt>
                <c:pt idx="1335">
                  <c:v>20</c:v>
                </c:pt>
                <c:pt idx="1336">
                  <c:v>0</c:v>
                </c:pt>
                <c:pt idx="1337">
                  <c:v>20</c:v>
                </c:pt>
                <c:pt idx="1338">
                  <c:v>20</c:v>
                </c:pt>
                <c:pt idx="1339">
                  <c:v>20</c:v>
                </c:pt>
                <c:pt idx="1340">
                  <c:v>17</c:v>
                </c:pt>
                <c:pt idx="1341">
                  <c:v>20</c:v>
                </c:pt>
                <c:pt idx="1342">
                  <c:v>12</c:v>
                </c:pt>
                <c:pt idx="1343">
                  <c:v>16</c:v>
                </c:pt>
                <c:pt idx="1344">
                  <c:v>16</c:v>
                </c:pt>
                <c:pt idx="1345">
                  <c:v>16</c:v>
                </c:pt>
                <c:pt idx="1346">
                  <c:v>13</c:v>
                </c:pt>
                <c:pt idx="1347">
                  <c:v>16</c:v>
                </c:pt>
                <c:pt idx="1348">
                  <c:v>19</c:v>
                </c:pt>
                <c:pt idx="1349">
                  <c:v>15</c:v>
                </c:pt>
                <c:pt idx="1350">
                  <c:v>17</c:v>
                </c:pt>
                <c:pt idx="1351">
                  <c:v>20</c:v>
                </c:pt>
                <c:pt idx="1352">
                  <c:v>20</c:v>
                </c:pt>
                <c:pt idx="1353">
                  <c:v>13</c:v>
                </c:pt>
                <c:pt idx="1354">
                  <c:v>20</c:v>
                </c:pt>
                <c:pt idx="1355">
                  <c:v>16</c:v>
                </c:pt>
                <c:pt idx="1356">
                  <c:v>20</c:v>
                </c:pt>
                <c:pt idx="1357">
                  <c:v>16</c:v>
                </c:pt>
                <c:pt idx="1358">
                  <c:v>19</c:v>
                </c:pt>
                <c:pt idx="1359">
                  <c:v>19</c:v>
                </c:pt>
                <c:pt idx="1360">
                  <c:v>18</c:v>
                </c:pt>
                <c:pt idx="1361">
                  <c:v>14</c:v>
                </c:pt>
                <c:pt idx="1362">
                  <c:v>16</c:v>
                </c:pt>
                <c:pt idx="1363">
                  <c:v>20</c:v>
                </c:pt>
                <c:pt idx="1364">
                  <c:v>19</c:v>
                </c:pt>
                <c:pt idx="1365">
                  <c:v>14</c:v>
                </c:pt>
                <c:pt idx="1366">
                  <c:v>20</c:v>
                </c:pt>
                <c:pt idx="1367">
                  <c:v>20</c:v>
                </c:pt>
                <c:pt idx="1368">
                  <c:v>17</c:v>
                </c:pt>
                <c:pt idx="1369">
                  <c:v>16</c:v>
                </c:pt>
                <c:pt idx="1370">
                  <c:v>18</c:v>
                </c:pt>
                <c:pt idx="1371">
                  <c:v>20</c:v>
                </c:pt>
                <c:pt idx="1372">
                  <c:v>20</c:v>
                </c:pt>
                <c:pt idx="1373">
                  <c:v>20</c:v>
                </c:pt>
                <c:pt idx="1374">
                  <c:v>20</c:v>
                </c:pt>
                <c:pt idx="1375">
                  <c:v>20</c:v>
                </c:pt>
                <c:pt idx="1376">
                  <c:v>12</c:v>
                </c:pt>
                <c:pt idx="1377">
                  <c:v>16</c:v>
                </c:pt>
                <c:pt idx="1378">
                  <c:v>15</c:v>
                </c:pt>
                <c:pt idx="1379">
                  <c:v>16</c:v>
                </c:pt>
                <c:pt idx="1380">
                  <c:v>20</c:v>
                </c:pt>
                <c:pt idx="1381">
                  <c:v>16</c:v>
                </c:pt>
                <c:pt idx="1382">
                  <c:v>19</c:v>
                </c:pt>
                <c:pt idx="1383">
                  <c:v>17</c:v>
                </c:pt>
                <c:pt idx="1384">
                  <c:v>20</c:v>
                </c:pt>
                <c:pt idx="1385">
                  <c:v>18</c:v>
                </c:pt>
                <c:pt idx="1386">
                  <c:v>16</c:v>
                </c:pt>
                <c:pt idx="1387">
                  <c:v>20</c:v>
                </c:pt>
                <c:pt idx="1388">
                  <c:v>16</c:v>
                </c:pt>
                <c:pt idx="1389">
                  <c:v>16</c:v>
                </c:pt>
                <c:pt idx="1390">
                  <c:v>20</c:v>
                </c:pt>
                <c:pt idx="1391">
                  <c:v>8</c:v>
                </c:pt>
                <c:pt idx="1392">
                  <c:v>18</c:v>
                </c:pt>
                <c:pt idx="1393">
                  <c:v>19</c:v>
                </c:pt>
                <c:pt idx="1394">
                  <c:v>16</c:v>
                </c:pt>
                <c:pt idx="1395">
                  <c:v>16</c:v>
                </c:pt>
                <c:pt idx="1396">
                  <c:v>19</c:v>
                </c:pt>
                <c:pt idx="1397">
                  <c:v>15</c:v>
                </c:pt>
                <c:pt idx="1398">
                  <c:v>18</c:v>
                </c:pt>
                <c:pt idx="1399">
                  <c:v>19</c:v>
                </c:pt>
                <c:pt idx="1400">
                  <c:v>19</c:v>
                </c:pt>
                <c:pt idx="1401">
                  <c:v>16</c:v>
                </c:pt>
                <c:pt idx="1402">
                  <c:v>16</c:v>
                </c:pt>
                <c:pt idx="1403">
                  <c:v>16</c:v>
                </c:pt>
                <c:pt idx="1404">
                  <c:v>19</c:v>
                </c:pt>
                <c:pt idx="1405">
                  <c:v>16</c:v>
                </c:pt>
                <c:pt idx="1406">
                  <c:v>16</c:v>
                </c:pt>
                <c:pt idx="1407">
                  <c:v>20</c:v>
                </c:pt>
                <c:pt idx="1408">
                  <c:v>18</c:v>
                </c:pt>
                <c:pt idx="1409">
                  <c:v>15</c:v>
                </c:pt>
                <c:pt idx="1410">
                  <c:v>17</c:v>
                </c:pt>
                <c:pt idx="1411">
                  <c:v>15</c:v>
                </c:pt>
                <c:pt idx="1412">
                  <c:v>18</c:v>
                </c:pt>
                <c:pt idx="1413">
                  <c:v>0</c:v>
                </c:pt>
                <c:pt idx="1414">
                  <c:v>20</c:v>
                </c:pt>
                <c:pt idx="1415">
                  <c:v>17</c:v>
                </c:pt>
                <c:pt idx="1416">
                  <c:v>18</c:v>
                </c:pt>
                <c:pt idx="1417">
                  <c:v>18</c:v>
                </c:pt>
                <c:pt idx="1418">
                  <c:v>16</c:v>
                </c:pt>
                <c:pt idx="1419">
                  <c:v>19</c:v>
                </c:pt>
                <c:pt idx="1420">
                  <c:v>16</c:v>
                </c:pt>
                <c:pt idx="1421">
                  <c:v>0</c:v>
                </c:pt>
                <c:pt idx="1422">
                  <c:v>18</c:v>
                </c:pt>
                <c:pt idx="1423">
                  <c:v>16</c:v>
                </c:pt>
                <c:pt idx="1424">
                  <c:v>20</c:v>
                </c:pt>
                <c:pt idx="1425">
                  <c:v>16</c:v>
                </c:pt>
                <c:pt idx="1426">
                  <c:v>20</c:v>
                </c:pt>
                <c:pt idx="1427">
                  <c:v>20</c:v>
                </c:pt>
                <c:pt idx="1428">
                  <c:v>18</c:v>
                </c:pt>
                <c:pt idx="1429">
                  <c:v>20</c:v>
                </c:pt>
                <c:pt idx="1430">
                  <c:v>16</c:v>
                </c:pt>
                <c:pt idx="1431">
                  <c:v>16</c:v>
                </c:pt>
                <c:pt idx="1432">
                  <c:v>16</c:v>
                </c:pt>
                <c:pt idx="1433">
                  <c:v>19</c:v>
                </c:pt>
                <c:pt idx="1434">
                  <c:v>20</c:v>
                </c:pt>
                <c:pt idx="1435">
                  <c:v>17</c:v>
                </c:pt>
                <c:pt idx="1436">
                  <c:v>19</c:v>
                </c:pt>
                <c:pt idx="1437">
                  <c:v>16</c:v>
                </c:pt>
                <c:pt idx="1438">
                  <c:v>0</c:v>
                </c:pt>
                <c:pt idx="1439">
                  <c:v>17</c:v>
                </c:pt>
                <c:pt idx="1440">
                  <c:v>20</c:v>
                </c:pt>
                <c:pt idx="1441">
                  <c:v>17</c:v>
                </c:pt>
                <c:pt idx="1442">
                  <c:v>14</c:v>
                </c:pt>
                <c:pt idx="1443">
                  <c:v>20</c:v>
                </c:pt>
                <c:pt idx="1444">
                  <c:v>8</c:v>
                </c:pt>
                <c:pt idx="1445">
                  <c:v>19</c:v>
                </c:pt>
                <c:pt idx="1446">
                  <c:v>18</c:v>
                </c:pt>
                <c:pt idx="1447">
                  <c:v>18</c:v>
                </c:pt>
                <c:pt idx="1448">
                  <c:v>16</c:v>
                </c:pt>
                <c:pt idx="1449">
                  <c:v>16</c:v>
                </c:pt>
                <c:pt idx="1450">
                  <c:v>20</c:v>
                </c:pt>
                <c:pt idx="1451">
                  <c:v>20</c:v>
                </c:pt>
                <c:pt idx="1452">
                  <c:v>18</c:v>
                </c:pt>
                <c:pt idx="1453">
                  <c:v>20</c:v>
                </c:pt>
                <c:pt idx="1454">
                  <c:v>0</c:v>
                </c:pt>
                <c:pt idx="1455">
                  <c:v>16</c:v>
                </c:pt>
                <c:pt idx="1456">
                  <c:v>20</c:v>
                </c:pt>
                <c:pt idx="1457">
                  <c:v>20</c:v>
                </c:pt>
                <c:pt idx="1458">
                  <c:v>20</c:v>
                </c:pt>
                <c:pt idx="1459">
                  <c:v>16</c:v>
                </c:pt>
                <c:pt idx="1460">
                  <c:v>20</c:v>
                </c:pt>
                <c:pt idx="1461">
                  <c:v>15</c:v>
                </c:pt>
                <c:pt idx="1462">
                  <c:v>20</c:v>
                </c:pt>
                <c:pt idx="1463">
                  <c:v>16</c:v>
                </c:pt>
                <c:pt idx="1464">
                  <c:v>20</c:v>
                </c:pt>
                <c:pt idx="1465">
                  <c:v>16</c:v>
                </c:pt>
                <c:pt idx="1466">
                  <c:v>19</c:v>
                </c:pt>
                <c:pt idx="1467">
                  <c:v>18</c:v>
                </c:pt>
                <c:pt idx="1468">
                  <c:v>20</c:v>
                </c:pt>
                <c:pt idx="1469">
                  <c:v>20</c:v>
                </c:pt>
                <c:pt idx="1470">
                  <c:v>13</c:v>
                </c:pt>
                <c:pt idx="1471">
                  <c:v>16</c:v>
                </c:pt>
                <c:pt idx="1472">
                  <c:v>16</c:v>
                </c:pt>
                <c:pt idx="1473">
                  <c:v>20</c:v>
                </c:pt>
                <c:pt idx="1474">
                  <c:v>15</c:v>
                </c:pt>
                <c:pt idx="1475">
                  <c:v>19</c:v>
                </c:pt>
                <c:pt idx="1476">
                  <c:v>19</c:v>
                </c:pt>
                <c:pt idx="1477">
                  <c:v>16</c:v>
                </c:pt>
                <c:pt idx="1478">
                  <c:v>18</c:v>
                </c:pt>
                <c:pt idx="1479">
                  <c:v>16</c:v>
                </c:pt>
                <c:pt idx="1480">
                  <c:v>16</c:v>
                </c:pt>
                <c:pt idx="1481">
                  <c:v>19</c:v>
                </c:pt>
                <c:pt idx="1482">
                  <c:v>4</c:v>
                </c:pt>
                <c:pt idx="1483">
                  <c:v>16</c:v>
                </c:pt>
                <c:pt idx="1484">
                  <c:v>20</c:v>
                </c:pt>
                <c:pt idx="1485">
                  <c:v>17</c:v>
                </c:pt>
                <c:pt idx="1486">
                  <c:v>16</c:v>
                </c:pt>
                <c:pt idx="1487">
                  <c:v>20</c:v>
                </c:pt>
                <c:pt idx="1488">
                  <c:v>20</c:v>
                </c:pt>
                <c:pt idx="1489">
                  <c:v>19</c:v>
                </c:pt>
                <c:pt idx="1490">
                  <c:v>20</c:v>
                </c:pt>
                <c:pt idx="1491">
                  <c:v>15</c:v>
                </c:pt>
                <c:pt idx="1492">
                  <c:v>15</c:v>
                </c:pt>
                <c:pt idx="1493">
                  <c:v>19</c:v>
                </c:pt>
                <c:pt idx="1494">
                  <c:v>16</c:v>
                </c:pt>
                <c:pt idx="1495">
                  <c:v>17</c:v>
                </c:pt>
                <c:pt idx="1496">
                  <c:v>17</c:v>
                </c:pt>
                <c:pt idx="1497">
                  <c:v>17</c:v>
                </c:pt>
                <c:pt idx="1498">
                  <c:v>20</c:v>
                </c:pt>
                <c:pt idx="1499">
                  <c:v>18</c:v>
                </c:pt>
                <c:pt idx="1500">
                  <c:v>20</c:v>
                </c:pt>
                <c:pt idx="1501">
                  <c:v>16</c:v>
                </c:pt>
                <c:pt idx="1502">
                  <c:v>17</c:v>
                </c:pt>
                <c:pt idx="1503">
                  <c:v>0</c:v>
                </c:pt>
                <c:pt idx="1504">
                  <c:v>16</c:v>
                </c:pt>
                <c:pt idx="1505">
                  <c:v>20</c:v>
                </c:pt>
                <c:pt idx="1506">
                  <c:v>0</c:v>
                </c:pt>
                <c:pt idx="1507">
                  <c:v>20</c:v>
                </c:pt>
                <c:pt idx="1508">
                  <c:v>20</c:v>
                </c:pt>
                <c:pt idx="1509">
                  <c:v>20</c:v>
                </c:pt>
                <c:pt idx="1510">
                  <c:v>20</c:v>
                </c:pt>
                <c:pt idx="1511">
                  <c:v>19</c:v>
                </c:pt>
                <c:pt idx="1512">
                  <c:v>16</c:v>
                </c:pt>
                <c:pt idx="1513">
                  <c:v>12</c:v>
                </c:pt>
                <c:pt idx="1514">
                  <c:v>20</c:v>
                </c:pt>
                <c:pt idx="1515">
                  <c:v>17</c:v>
                </c:pt>
                <c:pt idx="1516">
                  <c:v>17</c:v>
                </c:pt>
                <c:pt idx="1517">
                  <c:v>16</c:v>
                </c:pt>
                <c:pt idx="1518">
                  <c:v>20</c:v>
                </c:pt>
                <c:pt idx="1519">
                  <c:v>19</c:v>
                </c:pt>
                <c:pt idx="1520">
                  <c:v>18</c:v>
                </c:pt>
                <c:pt idx="1521">
                  <c:v>0</c:v>
                </c:pt>
                <c:pt idx="1522">
                  <c:v>20</c:v>
                </c:pt>
                <c:pt idx="1523">
                  <c:v>20</c:v>
                </c:pt>
                <c:pt idx="1524">
                  <c:v>20</c:v>
                </c:pt>
                <c:pt idx="1525">
                  <c:v>16</c:v>
                </c:pt>
                <c:pt idx="1526">
                  <c:v>18</c:v>
                </c:pt>
                <c:pt idx="1527">
                  <c:v>20</c:v>
                </c:pt>
                <c:pt idx="1528">
                  <c:v>16</c:v>
                </c:pt>
                <c:pt idx="1529">
                  <c:v>20</c:v>
                </c:pt>
                <c:pt idx="1530">
                  <c:v>12</c:v>
                </c:pt>
                <c:pt idx="1531">
                  <c:v>18</c:v>
                </c:pt>
                <c:pt idx="1532">
                  <c:v>17</c:v>
                </c:pt>
                <c:pt idx="1533">
                  <c:v>17</c:v>
                </c:pt>
                <c:pt idx="1534">
                  <c:v>20</c:v>
                </c:pt>
                <c:pt idx="1535">
                  <c:v>20</c:v>
                </c:pt>
                <c:pt idx="1536">
                  <c:v>20</c:v>
                </c:pt>
                <c:pt idx="1537">
                  <c:v>16</c:v>
                </c:pt>
                <c:pt idx="1538">
                  <c:v>20</c:v>
                </c:pt>
                <c:pt idx="1539">
                  <c:v>20</c:v>
                </c:pt>
                <c:pt idx="1540">
                  <c:v>20</c:v>
                </c:pt>
                <c:pt idx="1541">
                  <c:v>20</c:v>
                </c:pt>
                <c:pt idx="1542">
                  <c:v>15</c:v>
                </c:pt>
                <c:pt idx="1543">
                  <c:v>20</c:v>
                </c:pt>
                <c:pt idx="1544">
                  <c:v>0</c:v>
                </c:pt>
                <c:pt idx="1545">
                  <c:v>17</c:v>
                </c:pt>
                <c:pt idx="1546">
                  <c:v>11</c:v>
                </c:pt>
                <c:pt idx="1547">
                  <c:v>16</c:v>
                </c:pt>
                <c:pt idx="1548">
                  <c:v>20</c:v>
                </c:pt>
                <c:pt idx="1549">
                  <c:v>15</c:v>
                </c:pt>
                <c:pt idx="1550">
                  <c:v>12</c:v>
                </c:pt>
                <c:pt idx="1551">
                  <c:v>20</c:v>
                </c:pt>
                <c:pt idx="1552">
                  <c:v>0</c:v>
                </c:pt>
                <c:pt idx="1553">
                  <c:v>20</c:v>
                </c:pt>
                <c:pt idx="1554">
                  <c:v>12</c:v>
                </c:pt>
                <c:pt idx="1555">
                  <c:v>19</c:v>
                </c:pt>
                <c:pt idx="1556">
                  <c:v>16</c:v>
                </c:pt>
                <c:pt idx="1557">
                  <c:v>18</c:v>
                </c:pt>
                <c:pt idx="1558">
                  <c:v>14</c:v>
                </c:pt>
                <c:pt idx="1559">
                  <c:v>20</c:v>
                </c:pt>
                <c:pt idx="1560">
                  <c:v>10</c:v>
                </c:pt>
                <c:pt idx="1561">
                  <c:v>17</c:v>
                </c:pt>
                <c:pt idx="1562">
                  <c:v>18</c:v>
                </c:pt>
                <c:pt idx="1563">
                  <c:v>0</c:v>
                </c:pt>
                <c:pt idx="1564">
                  <c:v>20</c:v>
                </c:pt>
                <c:pt idx="1565">
                  <c:v>17</c:v>
                </c:pt>
                <c:pt idx="1566">
                  <c:v>12</c:v>
                </c:pt>
                <c:pt idx="1567">
                  <c:v>20</c:v>
                </c:pt>
                <c:pt idx="1568">
                  <c:v>20</c:v>
                </c:pt>
                <c:pt idx="1569">
                  <c:v>15</c:v>
                </c:pt>
                <c:pt idx="1570">
                  <c:v>20</c:v>
                </c:pt>
                <c:pt idx="1571">
                  <c:v>0</c:v>
                </c:pt>
                <c:pt idx="1572">
                  <c:v>18</c:v>
                </c:pt>
                <c:pt idx="1573">
                  <c:v>16</c:v>
                </c:pt>
                <c:pt idx="1574">
                  <c:v>16</c:v>
                </c:pt>
                <c:pt idx="1575">
                  <c:v>0</c:v>
                </c:pt>
                <c:pt idx="1576">
                  <c:v>20</c:v>
                </c:pt>
                <c:pt idx="1577">
                  <c:v>17</c:v>
                </c:pt>
                <c:pt idx="1578">
                  <c:v>20</c:v>
                </c:pt>
                <c:pt idx="1579">
                  <c:v>20</c:v>
                </c:pt>
                <c:pt idx="1580">
                  <c:v>20</c:v>
                </c:pt>
                <c:pt idx="1581">
                  <c:v>8</c:v>
                </c:pt>
                <c:pt idx="1582">
                  <c:v>11</c:v>
                </c:pt>
                <c:pt idx="1583">
                  <c:v>16</c:v>
                </c:pt>
                <c:pt idx="1584">
                  <c:v>20</c:v>
                </c:pt>
                <c:pt idx="1585">
                  <c:v>20</c:v>
                </c:pt>
                <c:pt idx="1586">
                  <c:v>16</c:v>
                </c:pt>
                <c:pt idx="1587">
                  <c:v>17</c:v>
                </c:pt>
                <c:pt idx="1588">
                  <c:v>20</c:v>
                </c:pt>
                <c:pt idx="1589">
                  <c:v>20</c:v>
                </c:pt>
                <c:pt idx="1590">
                  <c:v>17</c:v>
                </c:pt>
                <c:pt idx="1591">
                  <c:v>13</c:v>
                </c:pt>
                <c:pt idx="1592">
                  <c:v>19</c:v>
                </c:pt>
                <c:pt idx="1593">
                  <c:v>20</c:v>
                </c:pt>
                <c:pt idx="1594">
                  <c:v>16</c:v>
                </c:pt>
                <c:pt idx="1595">
                  <c:v>16</c:v>
                </c:pt>
                <c:pt idx="1596">
                  <c:v>20</c:v>
                </c:pt>
                <c:pt idx="1597">
                  <c:v>16</c:v>
                </c:pt>
                <c:pt idx="1598">
                  <c:v>20</c:v>
                </c:pt>
                <c:pt idx="1599">
                  <c:v>15</c:v>
                </c:pt>
                <c:pt idx="1600">
                  <c:v>17</c:v>
                </c:pt>
                <c:pt idx="1601">
                  <c:v>19</c:v>
                </c:pt>
                <c:pt idx="1602">
                  <c:v>15</c:v>
                </c:pt>
                <c:pt idx="1603">
                  <c:v>20</c:v>
                </c:pt>
                <c:pt idx="1604">
                  <c:v>20</c:v>
                </c:pt>
                <c:pt idx="1605">
                  <c:v>15</c:v>
                </c:pt>
                <c:pt idx="1606">
                  <c:v>17</c:v>
                </c:pt>
                <c:pt idx="1607">
                  <c:v>20</c:v>
                </c:pt>
                <c:pt idx="1608">
                  <c:v>17</c:v>
                </c:pt>
                <c:pt idx="1609">
                  <c:v>17</c:v>
                </c:pt>
                <c:pt idx="1610">
                  <c:v>20</c:v>
                </c:pt>
                <c:pt idx="1611">
                  <c:v>16</c:v>
                </c:pt>
                <c:pt idx="1612">
                  <c:v>20</c:v>
                </c:pt>
                <c:pt idx="1613">
                  <c:v>17</c:v>
                </c:pt>
                <c:pt idx="1614">
                  <c:v>19</c:v>
                </c:pt>
                <c:pt idx="1615">
                  <c:v>13</c:v>
                </c:pt>
                <c:pt idx="1616">
                  <c:v>20</c:v>
                </c:pt>
                <c:pt idx="1617">
                  <c:v>20</c:v>
                </c:pt>
                <c:pt idx="1618">
                  <c:v>16</c:v>
                </c:pt>
                <c:pt idx="1619">
                  <c:v>20</c:v>
                </c:pt>
                <c:pt idx="1620">
                  <c:v>18</c:v>
                </c:pt>
                <c:pt idx="1621">
                  <c:v>16</c:v>
                </c:pt>
                <c:pt idx="1622">
                  <c:v>17</c:v>
                </c:pt>
                <c:pt idx="1623">
                  <c:v>19</c:v>
                </c:pt>
                <c:pt idx="1624">
                  <c:v>16</c:v>
                </c:pt>
                <c:pt idx="1625">
                  <c:v>20</c:v>
                </c:pt>
                <c:pt idx="1626">
                  <c:v>20</c:v>
                </c:pt>
                <c:pt idx="1627">
                  <c:v>16</c:v>
                </c:pt>
                <c:pt idx="1628">
                  <c:v>12</c:v>
                </c:pt>
                <c:pt idx="1629">
                  <c:v>16</c:v>
                </c:pt>
                <c:pt idx="1630">
                  <c:v>18</c:v>
                </c:pt>
                <c:pt idx="1631">
                  <c:v>18</c:v>
                </c:pt>
                <c:pt idx="1632">
                  <c:v>17</c:v>
                </c:pt>
                <c:pt idx="1633">
                  <c:v>16</c:v>
                </c:pt>
                <c:pt idx="1634">
                  <c:v>20</c:v>
                </c:pt>
                <c:pt idx="1635">
                  <c:v>20</c:v>
                </c:pt>
                <c:pt idx="1636">
                  <c:v>20</c:v>
                </c:pt>
                <c:pt idx="1637">
                  <c:v>19</c:v>
                </c:pt>
                <c:pt idx="1638">
                  <c:v>15</c:v>
                </c:pt>
                <c:pt idx="1639">
                  <c:v>19</c:v>
                </c:pt>
                <c:pt idx="1640">
                  <c:v>16</c:v>
                </c:pt>
                <c:pt idx="1641">
                  <c:v>16</c:v>
                </c:pt>
                <c:pt idx="1642">
                  <c:v>20</c:v>
                </c:pt>
                <c:pt idx="1643">
                  <c:v>18</c:v>
                </c:pt>
                <c:pt idx="1644">
                  <c:v>18</c:v>
                </c:pt>
                <c:pt idx="1645">
                  <c:v>17</c:v>
                </c:pt>
                <c:pt idx="1646">
                  <c:v>16</c:v>
                </c:pt>
                <c:pt idx="1647">
                  <c:v>20</c:v>
                </c:pt>
                <c:pt idx="1648">
                  <c:v>17</c:v>
                </c:pt>
                <c:pt idx="1649">
                  <c:v>16</c:v>
                </c:pt>
                <c:pt idx="1650">
                  <c:v>20</c:v>
                </c:pt>
                <c:pt idx="1651">
                  <c:v>16</c:v>
                </c:pt>
                <c:pt idx="1652">
                  <c:v>17</c:v>
                </c:pt>
                <c:pt idx="1653">
                  <c:v>20</c:v>
                </c:pt>
                <c:pt idx="1654">
                  <c:v>20</c:v>
                </c:pt>
                <c:pt idx="1655">
                  <c:v>14</c:v>
                </c:pt>
                <c:pt idx="1656">
                  <c:v>20</c:v>
                </c:pt>
                <c:pt idx="1657">
                  <c:v>16</c:v>
                </c:pt>
                <c:pt idx="1658">
                  <c:v>16</c:v>
                </c:pt>
                <c:pt idx="1659">
                  <c:v>0</c:v>
                </c:pt>
                <c:pt idx="1660">
                  <c:v>20</c:v>
                </c:pt>
                <c:pt idx="1661">
                  <c:v>16</c:v>
                </c:pt>
                <c:pt idx="1662">
                  <c:v>18</c:v>
                </c:pt>
                <c:pt idx="1663">
                  <c:v>16</c:v>
                </c:pt>
                <c:pt idx="1664">
                  <c:v>19</c:v>
                </c:pt>
                <c:pt idx="1665">
                  <c:v>19</c:v>
                </c:pt>
                <c:pt idx="1666">
                  <c:v>17</c:v>
                </c:pt>
                <c:pt idx="1667">
                  <c:v>16</c:v>
                </c:pt>
                <c:pt idx="1668">
                  <c:v>20</c:v>
                </c:pt>
                <c:pt idx="1669">
                  <c:v>20</c:v>
                </c:pt>
                <c:pt idx="1670">
                  <c:v>0</c:v>
                </c:pt>
                <c:pt idx="1671">
                  <c:v>16</c:v>
                </c:pt>
                <c:pt idx="1672">
                  <c:v>14</c:v>
                </c:pt>
                <c:pt idx="1673">
                  <c:v>19</c:v>
                </c:pt>
                <c:pt idx="1674">
                  <c:v>16</c:v>
                </c:pt>
                <c:pt idx="1675">
                  <c:v>16</c:v>
                </c:pt>
                <c:pt idx="1676">
                  <c:v>8</c:v>
                </c:pt>
                <c:pt idx="1677">
                  <c:v>16</c:v>
                </c:pt>
                <c:pt idx="1678">
                  <c:v>14</c:v>
                </c:pt>
                <c:pt idx="1679">
                  <c:v>16</c:v>
                </c:pt>
                <c:pt idx="1680">
                  <c:v>20</c:v>
                </c:pt>
                <c:pt idx="1681">
                  <c:v>16</c:v>
                </c:pt>
                <c:pt idx="1682">
                  <c:v>16</c:v>
                </c:pt>
                <c:pt idx="1683">
                  <c:v>19</c:v>
                </c:pt>
                <c:pt idx="1684">
                  <c:v>16</c:v>
                </c:pt>
                <c:pt idx="1685">
                  <c:v>20</c:v>
                </c:pt>
                <c:pt idx="1686">
                  <c:v>19</c:v>
                </c:pt>
                <c:pt idx="1687">
                  <c:v>16</c:v>
                </c:pt>
                <c:pt idx="1688">
                  <c:v>16</c:v>
                </c:pt>
                <c:pt idx="1689">
                  <c:v>16</c:v>
                </c:pt>
                <c:pt idx="1690">
                  <c:v>20</c:v>
                </c:pt>
                <c:pt idx="1691">
                  <c:v>15</c:v>
                </c:pt>
                <c:pt idx="1692">
                  <c:v>19</c:v>
                </c:pt>
                <c:pt idx="1693">
                  <c:v>20</c:v>
                </c:pt>
                <c:pt idx="1694">
                  <c:v>11</c:v>
                </c:pt>
                <c:pt idx="1695">
                  <c:v>20</c:v>
                </c:pt>
                <c:pt idx="1696">
                  <c:v>20</c:v>
                </c:pt>
                <c:pt idx="1697">
                  <c:v>18</c:v>
                </c:pt>
                <c:pt idx="1698">
                  <c:v>18</c:v>
                </c:pt>
                <c:pt idx="1699">
                  <c:v>11</c:v>
                </c:pt>
                <c:pt idx="1700">
                  <c:v>19</c:v>
                </c:pt>
                <c:pt idx="1701">
                  <c:v>18</c:v>
                </c:pt>
                <c:pt idx="1702">
                  <c:v>18</c:v>
                </c:pt>
                <c:pt idx="1703">
                  <c:v>16</c:v>
                </c:pt>
                <c:pt idx="1704">
                  <c:v>20</c:v>
                </c:pt>
                <c:pt idx="1705">
                  <c:v>20</c:v>
                </c:pt>
                <c:pt idx="1706">
                  <c:v>16</c:v>
                </c:pt>
                <c:pt idx="1707">
                  <c:v>16</c:v>
                </c:pt>
                <c:pt idx="1708">
                  <c:v>20</c:v>
                </c:pt>
                <c:pt idx="1709">
                  <c:v>15</c:v>
                </c:pt>
                <c:pt idx="1710">
                  <c:v>20</c:v>
                </c:pt>
                <c:pt idx="1711">
                  <c:v>17</c:v>
                </c:pt>
                <c:pt idx="1712">
                  <c:v>16</c:v>
                </c:pt>
                <c:pt idx="1713">
                  <c:v>15</c:v>
                </c:pt>
                <c:pt idx="1714">
                  <c:v>20</c:v>
                </c:pt>
                <c:pt idx="1715">
                  <c:v>14</c:v>
                </c:pt>
                <c:pt idx="1716">
                  <c:v>15</c:v>
                </c:pt>
                <c:pt idx="1717">
                  <c:v>15</c:v>
                </c:pt>
                <c:pt idx="1718">
                  <c:v>13</c:v>
                </c:pt>
                <c:pt idx="1719">
                  <c:v>13</c:v>
                </c:pt>
                <c:pt idx="1720">
                  <c:v>16</c:v>
                </c:pt>
                <c:pt idx="1721">
                  <c:v>10</c:v>
                </c:pt>
                <c:pt idx="1722">
                  <c:v>16</c:v>
                </c:pt>
                <c:pt idx="1723">
                  <c:v>19</c:v>
                </c:pt>
                <c:pt idx="1724">
                  <c:v>18</c:v>
                </c:pt>
                <c:pt idx="1725">
                  <c:v>16</c:v>
                </c:pt>
                <c:pt idx="1726">
                  <c:v>19</c:v>
                </c:pt>
                <c:pt idx="1727">
                  <c:v>20</c:v>
                </c:pt>
                <c:pt idx="1728">
                  <c:v>17</c:v>
                </c:pt>
                <c:pt idx="1729">
                  <c:v>20</c:v>
                </c:pt>
                <c:pt idx="1730">
                  <c:v>16</c:v>
                </c:pt>
                <c:pt idx="1731">
                  <c:v>15</c:v>
                </c:pt>
                <c:pt idx="1732">
                  <c:v>18</c:v>
                </c:pt>
                <c:pt idx="1733">
                  <c:v>19</c:v>
                </c:pt>
                <c:pt idx="1734">
                  <c:v>16</c:v>
                </c:pt>
                <c:pt idx="1735">
                  <c:v>20</c:v>
                </c:pt>
                <c:pt idx="1736">
                  <c:v>19</c:v>
                </c:pt>
                <c:pt idx="1737">
                  <c:v>11</c:v>
                </c:pt>
                <c:pt idx="1738">
                  <c:v>20</c:v>
                </c:pt>
                <c:pt idx="1739">
                  <c:v>18</c:v>
                </c:pt>
                <c:pt idx="1740">
                  <c:v>16</c:v>
                </c:pt>
                <c:pt idx="1741">
                  <c:v>16</c:v>
                </c:pt>
                <c:pt idx="1742">
                  <c:v>16</c:v>
                </c:pt>
                <c:pt idx="1743">
                  <c:v>17</c:v>
                </c:pt>
                <c:pt idx="1744">
                  <c:v>16</c:v>
                </c:pt>
                <c:pt idx="1745">
                  <c:v>20</c:v>
                </c:pt>
                <c:pt idx="1746">
                  <c:v>20</c:v>
                </c:pt>
                <c:pt idx="1747">
                  <c:v>18</c:v>
                </c:pt>
                <c:pt idx="1748">
                  <c:v>0</c:v>
                </c:pt>
                <c:pt idx="1749">
                  <c:v>20</c:v>
                </c:pt>
                <c:pt idx="1750">
                  <c:v>19</c:v>
                </c:pt>
                <c:pt idx="1751">
                  <c:v>18</c:v>
                </c:pt>
                <c:pt idx="1752">
                  <c:v>16</c:v>
                </c:pt>
                <c:pt idx="1753">
                  <c:v>16</c:v>
                </c:pt>
                <c:pt idx="1754">
                  <c:v>20</c:v>
                </c:pt>
                <c:pt idx="1755">
                  <c:v>20</c:v>
                </c:pt>
                <c:pt idx="1756">
                  <c:v>18</c:v>
                </c:pt>
                <c:pt idx="1757">
                  <c:v>20</c:v>
                </c:pt>
                <c:pt idx="1758">
                  <c:v>20</c:v>
                </c:pt>
                <c:pt idx="1759">
                  <c:v>16</c:v>
                </c:pt>
                <c:pt idx="1760">
                  <c:v>20</c:v>
                </c:pt>
                <c:pt idx="1761">
                  <c:v>20</c:v>
                </c:pt>
                <c:pt idx="1762">
                  <c:v>0</c:v>
                </c:pt>
                <c:pt idx="1763">
                  <c:v>16</c:v>
                </c:pt>
                <c:pt idx="1764">
                  <c:v>20</c:v>
                </c:pt>
                <c:pt idx="1765">
                  <c:v>20</c:v>
                </c:pt>
                <c:pt idx="1766">
                  <c:v>20</c:v>
                </c:pt>
                <c:pt idx="1767">
                  <c:v>14</c:v>
                </c:pt>
                <c:pt idx="1768">
                  <c:v>16</c:v>
                </c:pt>
                <c:pt idx="1769">
                  <c:v>20</c:v>
                </c:pt>
                <c:pt idx="1770">
                  <c:v>19</c:v>
                </c:pt>
                <c:pt idx="1771">
                  <c:v>16</c:v>
                </c:pt>
                <c:pt idx="1772">
                  <c:v>16</c:v>
                </c:pt>
                <c:pt idx="1773">
                  <c:v>19</c:v>
                </c:pt>
                <c:pt idx="1774">
                  <c:v>16</c:v>
                </c:pt>
                <c:pt idx="1775">
                  <c:v>19</c:v>
                </c:pt>
                <c:pt idx="1776">
                  <c:v>12</c:v>
                </c:pt>
                <c:pt idx="1777">
                  <c:v>17</c:v>
                </c:pt>
                <c:pt idx="1778">
                  <c:v>16</c:v>
                </c:pt>
                <c:pt idx="1779">
                  <c:v>15</c:v>
                </c:pt>
                <c:pt idx="1780">
                  <c:v>18</c:v>
                </c:pt>
                <c:pt idx="1781">
                  <c:v>20</c:v>
                </c:pt>
                <c:pt idx="1782">
                  <c:v>20</c:v>
                </c:pt>
                <c:pt idx="1783">
                  <c:v>12</c:v>
                </c:pt>
                <c:pt idx="1784">
                  <c:v>16</c:v>
                </c:pt>
                <c:pt idx="1785">
                  <c:v>20</c:v>
                </c:pt>
                <c:pt idx="1786">
                  <c:v>17</c:v>
                </c:pt>
                <c:pt idx="1787">
                  <c:v>13</c:v>
                </c:pt>
                <c:pt idx="1788">
                  <c:v>16</c:v>
                </c:pt>
                <c:pt idx="1789">
                  <c:v>20</c:v>
                </c:pt>
                <c:pt idx="1790">
                  <c:v>16</c:v>
                </c:pt>
                <c:pt idx="1791">
                  <c:v>20</c:v>
                </c:pt>
                <c:pt idx="1792">
                  <c:v>19</c:v>
                </c:pt>
                <c:pt idx="1793">
                  <c:v>15</c:v>
                </c:pt>
                <c:pt idx="1794">
                  <c:v>19</c:v>
                </c:pt>
                <c:pt idx="1795">
                  <c:v>18</c:v>
                </c:pt>
                <c:pt idx="1796">
                  <c:v>16</c:v>
                </c:pt>
                <c:pt idx="1797">
                  <c:v>20</c:v>
                </c:pt>
                <c:pt idx="1798">
                  <c:v>20</c:v>
                </c:pt>
                <c:pt idx="1799">
                  <c:v>20</c:v>
                </c:pt>
                <c:pt idx="1800">
                  <c:v>20</c:v>
                </c:pt>
                <c:pt idx="1801">
                  <c:v>20</c:v>
                </c:pt>
                <c:pt idx="1802">
                  <c:v>19</c:v>
                </c:pt>
                <c:pt idx="1803">
                  <c:v>17</c:v>
                </c:pt>
                <c:pt idx="1804">
                  <c:v>16</c:v>
                </c:pt>
                <c:pt idx="1805">
                  <c:v>19</c:v>
                </c:pt>
                <c:pt idx="1806">
                  <c:v>16</c:v>
                </c:pt>
                <c:pt idx="1807">
                  <c:v>16</c:v>
                </c:pt>
                <c:pt idx="1808">
                  <c:v>15</c:v>
                </c:pt>
                <c:pt idx="1809">
                  <c:v>16</c:v>
                </c:pt>
                <c:pt idx="1810">
                  <c:v>17</c:v>
                </c:pt>
                <c:pt idx="1811">
                  <c:v>16</c:v>
                </c:pt>
                <c:pt idx="1812">
                  <c:v>14</c:v>
                </c:pt>
                <c:pt idx="1813">
                  <c:v>15</c:v>
                </c:pt>
                <c:pt idx="1814">
                  <c:v>20</c:v>
                </c:pt>
                <c:pt idx="1815">
                  <c:v>20</c:v>
                </c:pt>
                <c:pt idx="1816">
                  <c:v>20</c:v>
                </c:pt>
                <c:pt idx="1817">
                  <c:v>19</c:v>
                </c:pt>
                <c:pt idx="1818">
                  <c:v>0</c:v>
                </c:pt>
                <c:pt idx="1819">
                  <c:v>20</c:v>
                </c:pt>
                <c:pt idx="1820">
                  <c:v>16</c:v>
                </c:pt>
                <c:pt idx="1821">
                  <c:v>15</c:v>
                </c:pt>
                <c:pt idx="1822">
                  <c:v>19</c:v>
                </c:pt>
                <c:pt idx="1823">
                  <c:v>15</c:v>
                </c:pt>
                <c:pt idx="1824">
                  <c:v>17</c:v>
                </c:pt>
                <c:pt idx="1825">
                  <c:v>16</c:v>
                </c:pt>
                <c:pt idx="1826">
                  <c:v>16</c:v>
                </c:pt>
                <c:pt idx="1827">
                  <c:v>16</c:v>
                </c:pt>
                <c:pt idx="1828">
                  <c:v>20</c:v>
                </c:pt>
                <c:pt idx="1829">
                  <c:v>4</c:v>
                </c:pt>
                <c:pt idx="1830">
                  <c:v>20</c:v>
                </c:pt>
                <c:pt idx="1831">
                  <c:v>19</c:v>
                </c:pt>
                <c:pt idx="1832">
                  <c:v>15</c:v>
                </c:pt>
                <c:pt idx="1833">
                  <c:v>20</c:v>
                </c:pt>
                <c:pt idx="1834">
                  <c:v>16</c:v>
                </c:pt>
                <c:pt idx="1835">
                  <c:v>13</c:v>
                </c:pt>
                <c:pt idx="1836">
                  <c:v>15</c:v>
                </c:pt>
                <c:pt idx="1837">
                  <c:v>20</c:v>
                </c:pt>
                <c:pt idx="1838">
                  <c:v>11</c:v>
                </c:pt>
                <c:pt idx="1839">
                  <c:v>17</c:v>
                </c:pt>
                <c:pt idx="1840">
                  <c:v>20</c:v>
                </c:pt>
                <c:pt idx="1841">
                  <c:v>19</c:v>
                </c:pt>
                <c:pt idx="1842">
                  <c:v>12</c:v>
                </c:pt>
                <c:pt idx="1843">
                  <c:v>20</c:v>
                </c:pt>
                <c:pt idx="1844">
                  <c:v>0</c:v>
                </c:pt>
                <c:pt idx="1845">
                  <c:v>16</c:v>
                </c:pt>
                <c:pt idx="1846">
                  <c:v>15</c:v>
                </c:pt>
                <c:pt idx="1847">
                  <c:v>15</c:v>
                </c:pt>
                <c:pt idx="1848">
                  <c:v>20</c:v>
                </c:pt>
                <c:pt idx="1849">
                  <c:v>16</c:v>
                </c:pt>
                <c:pt idx="1850">
                  <c:v>19</c:v>
                </c:pt>
                <c:pt idx="1851">
                  <c:v>20</c:v>
                </c:pt>
                <c:pt idx="1852">
                  <c:v>15</c:v>
                </c:pt>
                <c:pt idx="1853">
                  <c:v>20</c:v>
                </c:pt>
                <c:pt idx="1854">
                  <c:v>0</c:v>
                </c:pt>
                <c:pt idx="1855">
                  <c:v>20</c:v>
                </c:pt>
                <c:pt idx="1856">
                  <c:v>19</c:v>
                </c:pt>
                <c:pt idx="1857">
                  <c:v>20</c:v>
                </c:pt>
                <c:pt idx="1858">
                  <c:v>20</c:v>
                </c:pt>
                <c:pt idx="1859">
                  <c:v>16</c:v>
                </c:pt>
                <c:pt idx="1860">
                  <c:v>16</c:v>
                </c:pt>
                <c:pt idx="1861">
                  <c:v>16</c:v>
                </c:pt>
                <c:pt idx="1862">
                  <c:v>16</c:v>
                </c:pt>
                <c:pt idx="1863">
                  <c:v>16</c:v>
                </c:pt>
                <c:pt idx="1864">
                  <c:v>19</c:v>
                </c:pt>
                <c:pt idx="1865">
                  <c:v>20</c:v>
                </c:pt>
                <c:pt idx="1866">
                  <c:v>20</c:v>
                </c:pt>
                <c:pt idx="1867">
                  <c:v>16</c:v>
                </c:pt>
                <c:pt idx="1868">
                  <c:v>0</c:v>
                </c:pt>
                <c:pt idx="1869">
                  <c:v>18</c:v>
                </c:pt>
                <c:pt idx="1870">
                  <c:v>17</c:v>
                </c:pt>
                <c:pt idx="1871">
                  <c:v>20</c:v>
                </c:pt>
                <c:pt idx="1872">
                  <c:v>16</c:v>
                </c:pt>
                <c:pt idx="1873">
                  <c:v>17</c:v>
                </c:pt>
                <c:pt idx="1874">
                  <c:v>17</c:v>
                </c:pt>
                <c:pt idx="1875">
                  <c:v>0</c:v>
                </c:pt>
                <c:pt idx="1876">
                  <c:v>16</c:v>
                </c:pt>
                <c:pt idx="1877">
                  <c:v>20</c:v>
                </c:pt>
                <c:pt idx="1878">
                  <c:v>20</c:v>
                </c:pt>
                <c:pt idx="1879">
                  <c:v>0</c:v>
                </c:pt>
                <c:pt idx="1880">
                  <c:v>16</c:v>
                </c:pt>
                <c:pt idx="1881">
                  <c:v>20</c:v>
                </c:pt>
                <c:pt idx="1882">
                  <c:v>16</c:v>
                </c:pt>
                <c:pt idx="1883">
                  <c:v>17</c:v>
                </c:pt>
                <c:pt idx="1884">
                  <c:v>10</c:v>
                </c:pt>
                <c:pt idx="1885">
                  <c:v>20</c:v>
                </c:pt>
                <c:pt idx="1886">
                  <c:v>18</c:v>
                </c:pt>
                <c:pt idx="1887">
                  <c:v>16</c:v>
                </c:pt>
                <c:pt idx="1888">
                  <c:v>17</c:v>
                </c:pt>
                <c:pt idx="1889">
                  <c:v>12</c:v>
                </c:pt>
                <c:pt idx="1890">
                  <c:v>19</c:v>
                </c:pt>
                <c:pt idx="1891">
                  <c:v>0</c:v>
                </c:pt>
                <c:pt idx="1892">
                  <c:v>16</c:v>
                </c:pt>
                <c:pt idx="1893">
                  <c:v>20</c:v>
                </c:pt>
                <c:pt idx="1894">
                  <c:v>19</c:v>
                </c:pt>
                <c:pt idx="1895">
                  <c:v>16</c:v>
                </c:pt>
                <c:pt idx="1896">
                  <c:v>17</c:v>
                </c:pt>
                <c:pt idx="1897">
                  <c:v>17</c:v>
                </c:pt>
                <c:pt idx="1898">
                  <c:v>20</c:v>
                </c:pt>
                <c:pt idx="1899">
                  <c:v>20</c:v>
                </c:pt>
                <c:pt idx="1900">
                  <c:v>12</c:v>
                </c:pt>
                <c:pt idx="1901">
                  <c:v>15</c:v>
                </c:pt>
                <c:pt idx="1902">
                  <c:v>16</c:v>
                </c:pt>
                <c:pt idx="1903">
                  <c:v>18</c:v>
                </c:pt>
                <c:pt idx="1904">
                  <c:v>19</c:v>
                </c:pt>
                <c:pt idx="1905">
                  <c:v>20</c:v>
                </c:pt>
                <c:pt idx="1906">
                  <c:v>16</c:v>
                </c:pt>
                <c:pt idx="1907">
                  <c:v>12</c:v>
                </c:pt>
                <c:pt idx="1908">
                  <c:v>16</c:v>
                </c:pt>
                <c:pt idx="1909">
                  <c:v>15</c:v>
                </c:pt>
                <c:pt idx="1910">
                  <c:v>0</c:v>
                </c:pt>
                <c:pt idx="1911">
                  <c:v>17</c:v>
                </c:pt>
                <c:pt idx="1912">
                  <c:v>0</c:v>
                </c:pt>
                <c:pt idx="1913">
                  <c:v>18</c:v>
                </c:pt>
                <c:pt idx="1914">
                  <c:v>11</c:v>
                </c:pt>
                <c:pt idx="1915">
                  <c:v>20</c:v>
                </c:pt>
                <c:pt idx="1916">
                  <c:v>16</c:v>
                </c:pt>
                <c:pt idx="1917">
                  <c:v>17</c:v>
                </c:pt>
                <c:pt idx="1918">
                  <c:v>20</c:v>
                </c:pt>
                <c:pt idx="1919">
                  <c:v>14</c:v>
                </c:pt>
                <c:pt idx="1920">
                  <c:v>20</c:v>
                </c:pt>
                <c:pt idx="1921">
                  <c:v>16</c:v>
                </c:pt>
                <c:pt idx="1922">
                  <c:v>15</c:v>
                </c:pt>
                <c:pt idx="1923">
                  <c:v>0</c:v>
                </c:pt>
                <c:pt idx="1924">
                  <c:v>20</c:v>
                </c:pt>
                <c:pt idx="1925">
                  <c:v>20</c:v>
                </c:pt>
                <c:pt idx="1926">
                  <c:v>20</c:v>
                </c:pt>
                <c:pt idx="1927">
                  <c:v>0</c:v>
                </c:pt>
                <c:pt idx="1928">
                  <c:v>20</c:v>
                </c:pt>
                <c:pt idx="1929">
                  <c:v>18</c:v>
                </c:pt>
                <c:pt idx="1930">
                  <c:v>16</c:v>
                </c:pt>
                <c:pt idx="1931">
                  <c:v>20</c:v>
                </c:pt>
                <c:pt idx="1932">
                  <c:v>15</c:v>
                </c:pt>
                <c:pt idx="1933">
                  <c:v>16</c:v>
                </c:pt>
                <c:pt idx="1934">
                  <c:v>16</c:v>
                </c:pt>
                <c:pt idx="1935">
                  <c:v>13</c:v>
                </c:pt>
                <c:pt idx="1936">
                  <c:v>19</c:v>
                </c:pt>
                <c:pt idx="1937">
                  <c:v>0</c:v>
                </c:pt>
                <c:pt idx="1938">
                  <c:v>16</c:v>
                </c:pt>
                <c:pt idx="1939">
                  <c:v>16</c:v>
                </c:pt>
                <c:pt idx="1940">
                  <c:v>14</c:v>
                </c:pt>
                <c:pt idx="1941">
                  <c:v>16</c:v>
                </c:pt>
                <c:pt idx="1942">
                  <c:v>16</c:v>
                </c:pt>
                <c:pt idx="1943">
                  <c:v>15</c:v>
                </c:pt>
                <c:pt idx="1944">
                  <c:v>16</c:v>
                </c:pt>
                <c:pt idx="1945">
                  <c:v>17</c:v>
                </c:pt>
                <c:pt idx="1946">
                  <c:v>20</c:v>
                </c:pt>
                <c:pt idx="1947">
                  <c:v>17</c:v>
                </c:pt>
                <c:pt idx="1948">
                  <c:v>12</c:v>
                </c:pt>
                <c:pt idx="1949">
                  <c:v>15</c:v>
                </c:pt>
                <c:pt idx="1950">
                  <c:v>20</c:v>
                </c:pt>
                <c:pt idx="1951">
                  <c:v>17</c:v>
                </c:pt>
                <c:pt idx="1952">
                  <c:v>16</c:v>
                </c:pt>
                <c:pt idx="1953">
                  <c:v>13</c:v>
                </c:pt>
                <c:pt idx="1954">
                  <c:v>20</c:v>
                </c:pt>
                <c:pt idx="1955">
                  <c:v>17</c:v>
                </c:pt>
                <c:pt idx="1956">
                  <c:v>16</c:v>
                </c:pt>
                <c:pt idx="1957">
                  <c:v>18</c:v>
                </c:pt>
                <c:pt idx="1958">
                  <c:v>16</c:v>
                </c:pt>
                <c:pt idx="1959">
                  <c:v>16</c:v>
                </c:pt>
                <c:pt idx="1960">
                  <c:v>16</c:v>
                </c:pt>
                <c:pt idx="1961">
                  <c:v>20</c:v>
                </c:pt>
                <c:pt idx="1962">
                  <c:v>20</c:v>
                </c:pt>
                <c:pt idx="1963">
                  <c:v>16</c:v>
                </c:pt>
                <c:pt idx="1964">
                  <c:v>20</c:v>
                </c:pt>
                <c:pt idx="1965">
                  <c:v>20</c:v>
                </c:pt>
                <c:pt idx="1966">
                  <c:v>19</c:v>
                </c:pt>
                <c:pt idx="1967">
                  <c:v>16</c:v>
                </c:pt>
                <c:pt idx="1968">
                  <c:v>0</c:v>
                </c:pt>
                <c:pt idx="1969">
                  <c:v>20</c:v>
                </c:pt>
                <c:pt idx="1970">
                  <c:v>20</c:v>
                </c:pt>
                <c:pt idx="1971">
                  <c:v>20</c:v>
                </c:pt>
                <c:pt idx="1972">
                  <c:v>18</c:v>
                </c:pt>
                <c:pt idx="1973">
                  <c:v>16</c:v>
                </c:pt>
                <c:pt idx="1974">
                  <c:v>17</c:v>
                </c:pt>
                <c:pt idx="1975">
                  <c:v>0</c:v>
                </c:pt>
                <c:pt idx="1976">
                  <c:v>18</c:v>
                </c:pt>
                <c:pt idx="1977">
                  <c:v>19</c:v>
                </c:pt>
                <c:pt idx="1978">
                  <c:v>20</c:v>
                </c:pt>
                <c:pt idx="1979">
                  <c:v>17</c:v>
                </c:pt>
                <c:pt idx="1980">
                  <c:v>20</c:v>
                </c:pt>
                <c:pt idx="1981">
                  <c:v>19</c:v>
                </c:pt>
                <c:pt idx="1982">
                  <c:v>20</c:v>
                </c:pt>
                <c:pt idx="1983">
                  <c:v>16</c:v>
                </c:pt>
                <c:pt idx="1984">
                  <c:v>16</c:v>
                </c:pt>
                <c:pt idx="1985">
                  <c:v>7</c:v>
                </c:pt>
                <c:pt idx="1986">
                  <c:v>13</c:v>
                </c:pt>
                <c:pt idx="1987">
                  <c:v>18</c:v>
                </c:pt>
                <c:pt idx="1988">
                  <c:v>16</c:v>
                </c:pt>
                <c:pt idx="1989">
                  <c:v>0</c:v>
                </c:pt>
                <c:pt idx="1990">
                  <c:v>20</c:v>
                </c:pt>
                <c:pt idx="1991">
                  <c:v>16</c:v>
                </c:pt>
                <c:pt idx="1992">
                  <c:v>20</c:v>
                </c:pt>
                <c:pt idx="1993">
                  <c:v>20</c:v>
                </c:pt>
                <c:pt idx="1994">
                  <c:v>0</c:v>
                </c:pt>
                <c:pt idx="1995">
                  <c:v>13</c:v>
                </c:pt>
                <c:pt idx="1996">
                  <c:v>16</c:v>
                </c:pt>
                <c:pt idx="1997">
                  <c:v>18</c:v>
                </c:pt>
                <c:pt idx="1998">
                  <c:v>13</c:v>
                </c:pt>
                <c:pt idx="1999">
                  <c:v>19</c:v>
                </c:pt>
                <c:pt idx="2000">
                  <c:v>16</c:v>
                </c:pt>
                <c:pt idx="2001">
                  <c:v>20</c:v>
                </c:pt>
                <c:pt idx="2002">
                  <c:v>16</c:v>
                </c:pt>
                <c:pt idx="2003">
                  <c:v>14</c:v>
                </c:pt>
                <c:pt idx="2004">
                  <c:v>16</c:v>
                </c:pt>
                <c:pt idx="2005">
                  <c:v>16</c:v>
                </c:pt>
                <c:pt idx="2006">
                  <c:v>17</c:v>
                </c:pt>
                <c:pt idx="2007">
                  <c:v>20</c:v>
                </c:pt>
                <c:pt idx="2008">
                  <c:v>10</c:v>
                </c:pt>
                <c:pt idx="2009">
                  <c:v>20</c:v>
                </c:pt>
                <c:pt idx="2010">
                  <c:v>0</c:v>
                </c:pt>
                <c:pt idx="2011">
                  <c:v>11</c:v>
                </c:pt>
                <c:pt idx="2012">
                  <c:v>12</c:v>
                </c:pt>
                <c:pt idx="2013">
                  <c:v>14</c:v>
                </c:pt>
                <c:pt idx="2014">
                  <c:v>15</c:v>
                </c:pt>
                <c:pt idx="2015">
                  <c:v>0</c:v>
                </c:pt>
                <c:pt idx="2016">
                  <c:v>16</c:v>
                </c:pt>
                <c:pt idx="2017">
                  <c:v>16</c:v>
                </c:pt>
                <c:pt idx="2018">
                  <c:v>19</c:v>
                </c:pt>
                <c:pt idx="2019">
                  <c:v>17</c:v>
                </c:pt>
                <c:pt idx="2020">
                  <c:v>0</c:v>
                </c:pt>
                <c:pt idx="2021">
                  <c:v>16</c:v>
                </c:pt>
                <c:pt idx="2022">
                  <c:v>20</c:v>
                </c:pt>
                <c:pt idx="2023">
                  <c:v>20</c:v>
                </c:pt>
                <c:pt idx="2024">
                  <c:v>20</c:v>
                </c:pt>
                <c:pt idx="2025">
                  <c:v>19</c:v>
                </c:pt>
                <c:pt idx="2026">
                  <c:v>19</c:v>
                </c:pt>
                <c:pt idx="2027">
                  <c:v>16</c:v>
                </c:pt>
                <c:pt idx="2028">
                  <c:v>16</c:v>
                </c:pt>
                <c:pt idx="2029">
                  <c:v>16</c:v>
                </c:pt>
                <c:pt idx="2030">
                  <c:v>16</c:v>
                </c:pt>
                <c:pt idx="2031">
                  <c:v>12</c:v>
                </c:pt>
                <c:pt idx="2032">
                  <c:v>15</c:v>
                </c:pt>
                <c:pt idx="2033">
                  <c:v>15</c:v>
                </c:pt>
                <c:pt idx="2034">
                  <c:v>20</c:v>
                </c:pt>
                <c:pt idx="2035">
                  <c:v>12</c:v>
                </c:pt>
                <c:pt idx="2036">
                  <c:v>20</c:v>
                </c:pt>
                <c:pt idx="2037">
                  <c:v>20</c:v>
                </c:pt>
                <c:pt idx="2038">
                  <c:v>14</c:v>
                </c:pt>
                <c:pt idx="2039">
                  <c:v>18</c:v>
                </c:pt>
                <c:pt idx="2040">
                  <c:v>18</c:v>
                </c:pt>
                <c:pt idx="2041">
                  <c:v>14</c:v>
                </c:pt>
                <c:pt idx="2042">
                  <c:v>16</c:v>
                </c:pt>
                <c:pt idx="2043">
                  <c:v>20</c:v>
                </c:pt>
                <c:pt idx="2044">
                  <c:v>20</c:v>
                </c:pt>
                <c:pt idx="2045">
                  <c:v>18</c:v>
                </c:pt>
                <c:pt idx="2046">
                  <c:v>16</c:v>
                </c:pt>
                <c:pt idx="2047">
                  <c:v>15</c:v>
                </c:pt>
                <c:pt idx="2048">
                  <c:v>18</c:v>
                </c:pt>
                <c:pt idx="2049">
                  <c:v>20</c:v>
                </c:pt>
                <c:pt idx="2050">
                  <c:v>20</c:v>
                </c:pt>
                <c:pt idx="2051">
                  <c:v>15</c:v>
                </c:pt>
                <c:pt idx="2052">
                  <c:v>19</c:v>
                </c:pt>
                <c:pt idx="2053">
                  <c:v>14</c:v>
                </c:pt>
                <c:pt idx="2054">
                  <c:v>18</c:v>
                </c:pt>
                <c:pt idx="2055">
                  <c:v>16</c:v>
                </c:pt>
                <c:pt idx="2056">
                  <c:v>16</c:v>
                </c:pt>
                <c:pt idx="2057">
                  <c:v>17</c:v>
                </c:pt>
                <c:pt idx="2058">
                  <c:v>14</c:v>
                </c:pt>
                <c:pt idx="2059">
                  <c:v>18</c:v>
                </c:pt>
                <c:pt idx="2060">
                  <c:v>17</c:v>
                </c:pt>
                <c:pt idx="2061">
                  <c:v>18</c:v>
                </c:pt>
                <c:pt idx="2062">
                  <c:v>20</c:v>
                </c:pt>
                <c:pt idx="2063">
                  <c:v>12</c:v>
                </c:pt>
                <c:pt idx="2064">
                  <c:v>0</c:v>
                </c:pt>
                <c:pt idx="2065">
                  <c:v>20</c:v>
                </c:pt>
                <c:pt idx="2066">
                  <c:v>19</c:v>
                </c:pt>
                <c:pt idx="2067">
                  <c:v>19</c:v>
                </c:pt>
                <c:pt idx="2068">
                  <c:v>11</c:v>
                </c:pt>
                <c:pt idx="2069">
                  <c:v>14</c:v>
                </c:pt>
                <c:pt idx="2070">
                  <c:v>16</c:v>
                </c:pt>
                <c:pt idx="2071">
                  <c:v>17</c:v>
                </c:pt>
                <c:pt idx="2072">
                  <c:v>18</c:v>
                </c:pt>
                <c:pt idx="2073">
                  <c:v>0</c:v>
                </c:pt>
                <c:pt idx="2074">
                  <c:v>20</c:v>
                </c:pt>
                <c:pt idx="2075">
                  <c:v>12</c:v>
                </c:pt>
                <c:pt idx="2076">
                  <c:v>20</c:v>
                </c:pt>
                <c:pt idx="2077">
                  <c:v>9</c:v>
                </c:pt>
                <c:pt idx="2078">
                  <c:v>20</c:v>
                </c:pt>
                <c:pt idx="2079">
                  <c:v>15</c:v>
                </c:pt>
                <c:pt idx="2080">
                  <c:v>12</c:v>
                </c:pt>
                <c:pt idx="2081">
                  <c:v>20</c:v>
                </c:pt>
                <c:pt idx="2082">
                  <c:v>16</c:v>
                </c:pt>
                <c:pt idx="2083">
                  <c:v>20</c:v>
                </c:pt>
                <c:pt idx="2084">
                  <c:v>16</c:v>
                </c:pt>
                <c:pt idx="2085">
                  <c:v>20</c:v>
                </c:pt>
                <c:pt idx="2086">
                  <c:v>17</c:v>
                </c:pt>
                <c:pt idx="2087">
                  <c:v>19</c:v>
                </c:pt>
                <c:pt idx="2088">
                  <c:v>12</c:v>
                </c:pt>
                <c:pt idx="2089">
                  <c:v>20</c:v>
                </c:pt>
                <c:pt idx="2090">
                  <c:v>20</c:v>
                </c:pt>
                <c:pt idx="2091">
                  <c:v>20</c:v>
                </c:pt>
                <c:pt idx="2092">
                  <c:v>20</c:v>
                </c:pt>
                <c:pt idx="2093">
                  <c:v>15</c:v>
                </c:pt>
                <c:pt idx="2094">
                  <c:v>20</c:v>
                </c:pt>
                <c:pt idx="2095">
                  <c:v>16</c:v>
                </c:pt>
                <c:pt idx="2096">
                  <c:v>16</c:v>
                </c:pt>
                <c:pt idx="2097">
                  <c:v>18</c:v>
                </c:pt>
                <c:pt idx="2098">
                  <c:v>16</c:v>
                </c:pt>
                <c:pt idx="2099">
                  <c:v>16</c:v>
                </c:pt>
                <c:pt idx="2100">
                  <c:v>12</c:v>
                </c:pt>
                <c:pt idx="2101">
                  <c:v>20</c:v>
                </c:pt>
                <c:pt idx="2102">
                  <c:v>19</c:v>
                </c:pt>
                <c:pt idx="2103">
                  <c:v>13</c:v>
                </c:pt>
                <c:pt idx="2104">
                  <c:v>16</c:v>
                </c:pt>
                <c:pt idx="2105">
                  <c:v>16</c:v>
                </c:pt>
                <c:pt idx="2106">
                  <c:v>20</c:v>
                </c:pt>
                <c:pt idx="2107">
                  <c:v>20</c:v>
                </c:pt>
                <c:pt idx="2108">
                  <c:v>18</c:v>
                </c:pt>
                <c:pt idx="2109">
                  <c:v>20</c:v>
                </c:pt>
                <c:pt idx="2110">
                  <c:v>16</c:v>
                </c:pt>
                <c:pt idx="2111">
                  <c:v>16</c:v>
                </c:pt>
                <c:pt idx="2112">
                  <c:v>16</c:v>
                </c:pt>
                <c:pt idx="2113">
                  <c:v>20</c:v>
                </c:pt>
                <c:pt idx="2114">
                  <c:v>16</c:v>
                </c:pt>
                <c:pt idx="2115">
                  <c:v>0</c:v>
                </c:pt>
                <c:pt idx="2116">
                  <c:v>12</c:v>
                </c:pt>
                <c:pt idx="2117">
                  <c:v>17</c:v>
                </c:pt>
                <c:pt idx="2118">
                  <c:v>20</c:v>
                </c:pt>
                <c:pt idx="2119">
                  <c:v>16</c:v>
                </c:pt>
                <c:pt idx="2120">
                  <c:v>13</c:v>
                </c:pt>
                <c:pt idx="2121">
                  <c:v>16</c:v>
                </c:pt>
                <c:pt idx="2122">
                  <c:v>16</c:v>
                </c:pt>
                <c:pt idx="2123">
                  <c:v>17</c:v>
                </c:pt>
                <c:pt idx="2124">
                  <c:v>20</c:v>
                </c:pt>
                <c:pt idx="2125">
                  <c:v>16</c:v>
                </c:pt>
                <c:pt idx="2126">
                  <c:v>17</c:v>
                </c:pt>
                <c:pt idx="2127">
                  <c:v>20</c:v>
                </c:pt>
                <c:pt idx="2128">
                  <c:v>16</c:v>
                </c:pt>
                <c:pt idx="2129">
                  <c:v>17</c:v>
                </c:pt>
                <c:pt idx="2130">
                  <c:v>9</c:v>
                </c:pt>
                <c:pt idx="2131">
                  <c:v>12</c:v>
                </c:pt>
                <c:pt idx="2132">
                  <c:v>12</c:v>
                </c:pt>
                <c:pt idx="2133">
                  <c:v>20</c:v>
                </c:pt>
                <c:pt idx="2134">
                  <c:v>17</c:v>
                </c:pt>
                <c:pt idx="2135">
                  <c:v>19</c:v>
                </c:pt>
                <c:pt idx="2136">
                  <c:v>19</c:v>
                </c:pt>
                <c:pt idx="2137">
                  <c:v>18</c:v>
                </c:pt>
                <c:pt idx="2138">
                  <c:v>16</c:v>
                </c:pt>
                <c:pt idx="2139">
                  <c:v>0</c:v>
                </c:pt>
                <c:pt idx="2140">
                  <c:v>16</c:v>
                </c:pt>
                <c:pt idx="2141">
                  <c:v>20</c:v>
                </c:pt>
                <c:pt idx="2142">
                  <c:v>20</c:v>
                </c:pt>
                <c:pt idx="2143">
                  <c:v>16</c:v>
                </c:pt>
                <c:pt idx="2144">
                  <c:v>20</c:v>
                </c:pt>
                <c:pt idx="2145">
                  <c:v>16</c:v>
                </c:pt>
                <c:pt idx="2146">
                  <c:v>20</c:v>
                </c:pt>
                <c:pt idx="2147">
                  <c:v>18</c:v>
                </c:pt>
                <c:pt idx="2148">
                  <c:v>20</c:v>
                </c:pt>
                <c:pt idx="2149">
                  <c:v>16</c:v>
                </c:pt>
                <c:pt idx="2150">
                  <c:v>20</c:v>
                </c:pt>
                <c:pt idx="2151">
                  <c:v>15</c:v>
                </c:pt>
                <c:pt idx="2152">
                  <c:v>16</c:v>
                </c:pt>
                <c:pt idx="2153">
                  <c:v>16</c:v>
                </c:pt>
                <c:pt idx="2154">
                  <c:v>16</c:v>
                </c:pt>
                <c:pt idx="2155">
                  <c:v>19</c:v>
                </c:pt>
                <c:pt idx="2156">
                  <c:v>16</c:v>
                </c:pt>
                <c:pt idx="2157">
                  <c:v>15</c:v>
                </c:pt>
                <c:pt idx="2158">
                  <c:v>18</c:v>
                </c:pt>
                <c:pt idx="2159">
                  <c:v>20</c:v>
                </c:pt>
                <c:pt idx="2160">
                  <c:v>15</c:v>
                </c:pt>
                <c:pt idx="2161">
                  <c:v>19</c:v>
                </c:pt>
                <c:pt idx="2162">
                  <c:v>17</c:v>
                </c:pt>
                <c:pt idx="2163">
                  <c:v>15</c:v>
                </c:pt>
                <c:pt idx="2164">
                  <c:v>16</c:v>
                </c:pt>
                <c:pt idx="2165">
                  <c:v>19</c:v>
                </c:pt>
                <c:pt idx="2166">
                  <c:v>19</c:v>
                </c:pt>
                <c:pt idx="2167">
                  <c:v>15</c:v>
                </c:pt>
                <c:pt idx="2168">
                  <c:v>15</c:v>
                </c:pt>
                <c:pt idx="2169">
                  <c:v>20</c:v>
                </c:pt>
                <c:pt idx="2170">
                  <c:v>15</c:v>
                </c:pt>
                <c:pt idx="2171">
                  <c:v>0</c:v>
                </c:pt>
                <c:pt idx="2172">
                  <c:v>20</c:v>
                </c:pt>
                <c:pt idx="2173">
                  <c:v>18</c:v>
                </c:pt>
                <c:pt idx="2174">
                  <c:v>20</c:v>
                </c:pt>
                <c:pt idx="2175">
                  <c:v>20</c:v>
                </c:pt>
                <c:pt idx="2176">
                  <c:v>16</c:v>
                </c:pt>
                <c:pt idx="2177">
                  <c:v>17</c:v>
                </c:pt>
                <c:pt idx="2178">
                  <c:v>15</c:v>
                </c:pt>
                <c:pt idx="2179">
                  <c:v>0</c:v>
                </c:pt>
                <c:pt idx="2180">
                  <c:v>20</c:v>
                </c:pt>
                <c:pt idx="2181">
                  <c:v>16</c:v>
                </c:pt>
                <c:pt idx="2182">
                  <c:v>0</c:v>
                </c:pt>
                <c:pt idx="2183">
                  <c:v>16</c:v>
                </c:pt>
                <c:pt idx="2184">
                  <c:v>20</c:v>
                </c:pt>
                <c:pt idx="2185">
                  <c:v>19</c:v>
                </c:pt>
                <c:pt idx="2186">
                  <c:v>20</c:v>
                </c:pt>
                <c:pt idx="2187">
                  <c:v>16</c:v>
                </c:pt>
                <c:pt idx="2188">
                  <c:v>20</c:v>
                </c:pt>
                <c:pt idx="2189">
                  <c:v>20</c:v>
                </c:pt>
                <c:pt idx="2190">
                  <c:v>14</c:v>
                </c:pt>
                <c:pt idx="2191">
                  <c:v>20</c:v>
                </c:pt>
                <c:pt idx="2192">
                  <c:v>18</c:v>
                </c:pt>
                <c:pt idx="2193">
                  <c:v>13</c:v>
                </c:pt>
                <c:pt idx="2194">
                  <c:v>16</c:v>
                </c:pt>
                <c:pt idx="2195">
                  <c:v>17</c:v>
                </c:pt>
                <c:pt idx="2196">
                  <c:v>20</c:v>
                </c:pt>
                <c:pt idx="2197">
                  <c:v>16</c:v>
                </c:pt>
                <c:pt idx="2198">
                  <c:v>17</c:v>
                </c:pt>
                <c:pt idx="2199">
                  <c:v>20</c:v>
                </c:pt>
                <c:pt idx="2200">
                  <c:v>20</c:v>
                </c:pt>
                <c:pt idx="2201">
                  <c:v>12</c:v>
                </c:pt>
                <c:pt idx="2202">
                  <c:v>9</c:v>
                </c:pt>
                <c:pt idx="2203">
                  <c:v>12</c:v>
                </c:pt>
                <c:pt idx="2204">
                  <c:v>15</c:v>
                </c:pt>
                <c:pt idx="2205">
                  <c:v>20</c:v>
                </c:pt>
                <c:pt idx="2206">
                  <c:v>16</c:v>
                </c:pt>
                <c:pt idx="2207">
                  <c:v>16</c:v>
                </c:pt>
                <c:pt idx="2208">
                  <c:v>16</c:v>
                </c:pt>
                <c:pt idx="2209">
                  <c:v>4</c:v>
                </c:pt>
                <c:pt idx="2210">
                  <c:v>18</c:v>
                </c:pt>
                <c:pt idx="2211">
                  <c:v>16</c:v>
                </c:pt>
                <c:pt idx="2212">
                  <c:v>13</c:v>
                </c:pt>
                <c:pt idx="2213">
                  <c:v>16</c:v>
                </c:pt>
                <c:pt idx="2214">
                  <c:v>12</c:v>
                </c:pt>
                <c:pt idx="2215">
                  <c:v>16</c:v>
                </c:pt>
                <c:pt idx="2216">
                  <c:v>19</c:v>
                </c:pt>
                <c:pt idx="2217">
                  <c:v>20</c:v>
                </c:pt>
                <c:pt idx="2218">
                  <c:v>20</c:v>
                </c:pt>
                <c:pt idx="2219">
                  <c:v>20</c:v>
                </c:pt>
                <c:pt idx="2220">
                  <c:v>20</c:v>
                </c:pt>
                <c:pt idx="2221">
                  <c:v>12</c:v>
                </c:pt>
                <c:pt idx="2222">
                  <c:v>18</c:v>
                </c:pt>
                <c:pt idx="2223">
                  <c:v>19</c:v>
                </c:pt>
                <c:pt idx="2224">
                  <c:v>20</c:v>
                </c:pt>
                <c:pt idx="2225">
                  <c:v>20</c:v>
                </c:pt>
                <c:pt idx="2226">
                  <c:v>19</c:v>
                </c:pt>
                <c:pt idx="2227">
                  <c:v>13</c:v>
                </c:pt>
                <c:pt idx="2228">
                  <c:v>20</c:v>
                </c:pt>
                <c:pt idx="2229">
                  <c:v>20</c:v>
                </c:pt>
                <c:pt idx="2230">
                  <c:v>16</c:v>
                </c:pt>
                <c:pt idx="2231">
                  <c:v>15</c:v>
                </c:pt>
                <c:pt idx="2232">
                  <c:v>12</c:v>
                </c:pt>
                <c:pt idx="2233">
                  <c:v>18</c:v>
                </c:pt>
                <c:pt idx="2234">
                  <c:v>12</c:v>
                </c:pt>
                <c:pt idx="2235">
                  <c:v>16</c:v>
                </c:pt>
                <c:pt idx="2236">
                  <c:v>16</c:v>
                </c:pt>
                <c:pt idx="2237">
                  <c:v>19</c:v>
                </c:pt>
                <c:pt idx="2238">
                  <c:v>16</c:v>
                </c:pt>
                <c:pt idx="2239">
                  <c:v>16</c:v>
                </c:pt>
                <c:pt idx="2240">
                  <c:v>12</c:v>
                </c:pt>
                <c:pt idx="2241">
                  <c:v>17</c:v>
                </c:pt>
                <c:pt idx="2242">
                  <c:v>11</c:v>
                </c:pt>
                <c:pt idx="2243">
                  <c:v>14</c:v>
                </c:pt>
                <c:pt idx="2244">
                  <c:v>12</c:v>
                </c:pt>
                <c:pt idx="2245">
                  <c:v>15</c:v>
                </c:pt>
                <c:pt idx="2246">
                  <c:v>20</c:v>
                </c:pt>
                <c:pt idx="2247">
                  <c:v>20</c:v>
                </c:pt>
                <c:pt idx="2248">
                  <c:v>16</c:v>
                </c:pt>
                <c:pt idx="2249">
                  <c:v>19</c:v>
                </c:pt>
                <c:pt idx="2250">
                  <c:v>20</c:v>
                </c:pt>
                <c:pt idx="2251">
                  <c:v>16</c:v>
                </c:pt>
                <c:pt idx="2252">
                  <c:v>16</c:v>
                </c:pt>
                <c:pt idx="2253">
                  <c:v>20</c:v>
                </c:pt>
                <c:pt idx="2254">
                  <c:v>15</c:v>
                </c:pt>
                <c:pt idx="2255">
                  <c:v>19</c:v>
                </c:pt>
                <c:pt idx="2256">
                  <c:v>14</c:v>
                </c:pt>
                <c:pt idx="2257">
                  <c:v>16</c:v>
                </c:pt>
                <c:pt idx="2258">
                  <c:v>14</c:v>
                </c:pt>
                <c:pt idx="2259">
                  <c:v>17</c:v>
                </c:pt>
                <c:pt idx="2260">
                  <c:v>14</c:v>
                </c:pt>
                <c:pt idx="2261">
                  <c:v>14</c:v>
                </c:pt>
                <c:pt idx="2262">
                  <c:v>15</c:v>
                </c:pt>
                <c:pt idx="2263">
                  <c:v>15</c:v>
                </c:pt>
                <c:pt idx="2264">
                  <c:v>18</c:v>
                </c:pt>
                <c:pt idx="2265">
                  <c:v>20</c:v>
                </c:pt>
                <c:pt idx="2266">
                  <c:v>9</c:v>
                </c:pt>
                <c:pt idx="2267">
                  <c:v>20</c:v>
                </c:pt>
                <c:pt idx="2268">
                  <c:v>20</c:v>
                </c:pt>
                <c:pt idx="2269">
                  <c:v>20</c:v>
                </c:pt>
                <c:pt idx="2270">
                  <c:v>20</c:v>
                </c:pt>
                <c:pt idx="2271">
                  <c:v>15</c:v>
                </c:pt>
                <c:pt idx="2272">
                  <c:v>20</c:v>
                </c:pt>
                <c:pt idx="2273">
                  <c:v>16</c:v>
                </c:pt>
                <c:pt idx="2274">
                  <c:v>16</c:v>
                </c:pt>
                <c:pt idx="2275">
                  <c:v>0</c:v>
                </c:pt>
                <c:pt idx="2276">
                  <c:v>20</c:v>
                </c:pt>
                <c:pt idx="2277">
                  <c:v>14</c:v>
                </c:pt>
                <c:pt idx="2278">
                  <c:v>20</c:v>
                </c:pt>
                <c:pt idx="2279">
                  <c:v>15</c:v>
                </c:pt>
                <c:pt idx="2280">
                  <c:v>12</c:v>
                </c:pt>
                <c:pt idx="2281">
                  <c:v>20</c:v>
                </c:pt>
                <c:pt idx="2282">
                  <c:v>15</c:v>
                </c:pt>
                <c:pt idx="2283">
                  <c:v>0</c:v>
                </c:pt>
                <c:pt idx="2284">
                  <c:v>16</c:v>
                </c:pt>
                <c:pt idx="2285">
                  <c:v>20</c:v>
                </c:pt>
                <c:pt idx="2286">
                  <c:v>15</c:v>
                </c:pt>
                <c:pt idx="2287">
                  <c:v>19</c:v>
                </c:pt>
                <c:pt idx="2288">
                  <c:v>16</c:v>
                </c:pt>
                <c:pt idx="2289">
                  <c:v>20</c:v>
                </c:pt>
                <c:pt idx="2290">
                  <c:v>17</c:v>
                </c:pt>
                <c:pt idx="2291">
                  <c:v>17</c:v>
                </c:pt>
                <c:pt idx="2292">
                  <c:v>16</c:v>
                </c:pt>
                <c:pt idx="2293">
                  <c:v>15</c:v>
                </c:pt>
                <c:pt idx="2294">
                  <c:v>18</c:v>
                </c:pt>
                <c:pt idx="2295">
                  <c:v>16</c:v>
                </c:pt>
                <c:pt idx="2296">
                  <c:v>20</c:v>
                </c:pt>
                <c:pt idx="2297">
                  <c:v>20</c:v>
                </c:pt>
                <c:pt idx="2298">
                  <c:v>17</c:v>
                </c:pt>
                <c:pt idx="2299">
                  <c:v>20</c:v>
                </c:pt>
                <c:pt idx="2300">
                  <c:v>20</c:v>
                </c:pt>
                <c:pt idx="2301">
                  <c:v>12</c:v>
                </c:pt>
                <c:pt idx="2302">
                  <c:v>20</c:v>
                </c:pt>
                <c:pt idx="2303">
                  <c:v>20</c:v>
                </c:pt>
                <c:pt idx="2304">
                  <c:v>14</c:v>
                </c:pt>
                <c:pt idx="2305">
                  <c:v>13</c:v>
                </c:pt>
                <c:pt idx="2306">
                  <c:v>20</c:v>
                </c:pt>
                <c:pt idx="2307">
                  <c:v>20</c:v>
                </c:pt>
                <c:pt idx="2308">
                  <c:v>16</c:v>
                </c:pt>
                <c:pt idx="2309">
                  <c:v>16</c:v>
                </c:pt>
                <c:pt idx="2310">
                  <c:v>20</c:v>
                </c:pt>
                <c:pt idx="2311">
                  <c:v>20</c:v>
                </c:pt>
                <c:pt idx="2312">
                  <c:v>17</c:v>
                </c:pt>
                <c:pt idx="2313">
                  <c:v>15</c:v>
                </c:pt>
                <c:pt idx="2314">
                  <c:v>0</c:v>
                </c:pt>
                <c:pt idx="2315">
                  <c:v>20</c:v>
                </c:pt>
                <c:pt idx="2316">
                  <c:v>20</c:v>
                </c:pt>
                <c:pt idx="2317">
                  <c:v>20</c:v>
                </c:pt>
                <c:pt idx="2318">
                  <c:v>17</c:v>
                </c:pt>
                <c:pt idx="2319">
                  <c:v>16</c:v>
                </c:pt>
                <c:pt idx="2320">
                  <c:v>19</c:v>
                </c:pt>
                <c:pt idx="2321">
                  <c:v>20</c:v>
                </c:pt>
                <c:pt idx="2322">
                  <c:v>20</c:v>
                </c:pt>
                <c:pt idx="2323">
                  <c:v>16</c:v>
                </c:pt>
                <c:pt idx="2324">
                  <c:v>16</c:v>
                </c:pt>
                <c:pt idx="2325">
                  <c:v>16</c:v>
                </c:pt>
                <c:pt idx="2326">
                  <c:v>16</c:v>
                </c:pt>
                <c:pt idx="2327">
                  <c:v>20</c:v>
                </c:pt>
                <c:pt idx="2328">
                  <c:v>0</c:v>
                </c:pt>
                <c:pt idx="2329">
                  <c:v>20</c:v>
                </c:pt>
                <c:pt idx="2330">
                  <c:v>20</c:v>
                </c:pt>
                <c:pt idx="2331">
                  <c:v>20</c:v>
                </c:pt>
                <c:pt idx="2332">
                  <c:v>20</c:v>
                </c:pt>
                <c:pt idx="2333">
                  <c:v>16</c:v>
                </c:pt>
                <c:pt idx="2334">
                  <c:v>16</c:v>
                </c:pt>
                <c:pt idx="2335">
                  <c:v>16</c:v>
                </c:pt>
                <c:pt idx="2336">
                  <c:v>14</c:v>
                </c:pt>
                <c:pt idx="2337">
                  <c:v>17</c:v>
                </c:pt>
                <c:pt idx="2338">
                  <c:v>20</c:v>
                </c:pt>
                <c:pt idx="2339">
                  <c:v>16</c:v>
                </c:pt>
                <c:pt idx="2340">
                  <c:v>16</c:v>
                </c:pt>
                <c:pt idx="2341">
                  <c:v>16</c:v>
                </c:pt>
                <c:pt idx="2342">
                  <c:v>19</c:v>
                </c:pt>
                <c:pt idx="2343">
                  <c:v>12</c:v>
                </c:pt>
                <c:pt idx="2344">
                  <c:v>20</c:v>
                </c:pt>
                <c:pt idx="2345">
                  <c:v>13</c:v>
                </c:pt>
                <c:pt idx="2346">
                  <c:v>16</c:v>
                </c:pt>
                <c:pt idx="2347">
                  <c:v>16</c:v>
                </c:pt>
                <c:pt idx="2348">
                  <c:v>13</c:v>
                </c:pt>
                <c:pt idx="2349">
                  <c:v>16</c:v>
                </c:pt>
                <c:pt idx="2350">
                  <c:v>14</c:v>
                </c:pt>
                <c:pt idx="2351">
                  <c:v>15</c:v>
                </c:pt>
                <c:pt idx="2352">
                  <c:v>15</c:v>
                </c:pt>
                <c:pt idx="2353">
                  <c:v>18</c:v>
                </c:pt>
                <c:pt idx="2354">
                  <c:v>20</c:v>
                </c:pt>
                <c:pt idx="2355">
                  <c:v>20</c:v>
                </c:pt>
                <c:pt idx="2356">
                  <c:v>20</c:v>
                </c:pt>
                <c:pt idx="2357">
                  <c:v>16</c:v>
                </c:pt>
                <c:pt idx="2358">
                  <c:v>20</c:v>
                </c:pt>
                <c:pt idx="2359">
                  <c:v>0</c:v>
                </c:pt>
                <c:pt idx="2360">
                  <c:v>16</c:v>
                </c:pt>
                <c:pt idx="2361">
                  <c:v>16</c:v>
                </c:pt>
                <c:pt idx="2362">
                  <c:v>16</c:v>
                </c:pt>
                <c:pt idx="2363">
                  <c:v>16</c:v>
                </c:pt>
                <c:pt idx="2364">
                  <c:v>0</c:v>
                </c:pt>
                <c:pt idx="2365">
                  <c:v>11</c:v>
                </c:pt>
                <c:pt idx="2366">
                  <c:v>16</c:v>
                </c:pt>
                <c:pt idx="2367">
                  <c:v>16</c:v>
                </c:pt>
                <c:pt idx="2368">
                  <c:v>16</c:v>
                </c:pt>
                <c:pt idx="2369">
                  <c:v>17</c:v>
                </c:pt>
                <c:pt idx="2370">
                  <c:v>16</c:v>
                </c:pt>
                <c:pt idx="2371">
                  <c:v>20</c:v>
                </c:pt>
                <c:pt idx="2372">
                  <c:v>20</c:v>
                </c:pt>
                <c:pt idx="2373">
                  <c:v>18</c:v>
                </c:pt>
                <c:pt idx="2374">
                  <c:v>16</c:v>
                </c:pt>
                <c:pt idx="2375">
                  <c:v>16</c:v>
                </c:pt>
                <c:pt idx="2376">
                  <c:v>16</c:v>
                </c:pt>
                <c:pt idx="2377">
                  <c:v>19</c:v>
                </c:pt>
                <c:pt idx="2378">
                  <c:v>20</c:v>
                </c:pt>
                <c:pt idx="2379">
                  <c:v>16</c:v>
                </c:pt>
                <c:pt idx="2380">
                  <c:v>0</c:v>
                </c:pt>
                <c:pt idx="2381">
                  <c:v>13</c:v>
                </c:pt>
                <c:pt idx="2382">
                  <c:v>16</c:v>
                </c:pt>
                <c:pt idx="2383">
                  <c:v>11</c:v>
                </c:pt>
                <c:pt idx="2384">
                  <c:v>0</c:v>
                </c:pt>
                <c:pt idx="2385">
                  <c:v>16</c:v>
                </c:pt>
                <c:pt idx="2386">
                  <c:v>20</c:v>
                </c:pt>
                <c:pt idx="2387">
                  <c:v>16</c:v>
                </c:pt>
                <c:pt idx="2388">
                  <c:v>20</c:v>
                </c:pt>
                <c:pt idx="2389">
                  <c:v>17</c:v>
                </c:pt>
                <c:pt idx="2390">
                  <c:v>17</c:v>
                </c:pt>
                <c:pt idx="2391">
                  <c:v>16</c:v>
                </c:pt>
                <c:pt idx="2392">
                  <c:v>19</c:v>
                </c:pt>
                <c:pt idx="2393">
                  <c:v>16</c:v>
                </c:pt>
                <c:pt idx="2394">
                  <c:v>15</c:v>
                </c:pt>
                <c:pt idx="2395">
                  <c:v>20</c:v>
                </c:pt>
                <c:pt idx="2396">
                  <c:v>12</c:v>
                </c:pt>
                <c:pt idx="2397">
                  <c:v>19</c:v>
                </c:pt>
                <c:pt idx="2398">
                  <c:v>0</c:v>
                </c:pt>
                <c:pt idx="2399">
                  <c:v>20</c:v>
                </c:pt>
                <c:pt idx="2400">
                  <c:v>18</c:v>
                </c:pt>
                <c:pt idx="2401">
                  <c:v>20</c:v>
                </c:pt>
                <c:pt idx="2402">
                  <c:v>17</c:v>
                </c:pt>
                <c:pt idx="2403">
                  <c:v>0</c:v>
                </c:pt>
                <c:pt idx="2404">
                  <c:v>16</c:v>
                </c:pt>
                <c:pt idx="2405">
                  <c:v>14</c:v>
                </c:pt>
                <c:pt idx="2406">
                  <c:v>13</c:v>
                </c:pt>
                <c:pt idx="2407">
                  <c:v>18</c:v>
                </c:pt>
                <c:pt idx="2408">
                  <c:v>19</c:v>
                </c:pt>
                <c:pt idx="2409">
                  <c:v>19</c:v>
                </c:pt>
                <c:pt idx="2410">
                  <c:v>17</c:v>
                </c:pt>
                <c:pt idx="2411">
                  <c:v>18</c:v>
                </c:pt>
                <c:pt idx="2412">
                  <c:v>17</c:v>
                </c:pt>
                <c:pt idx="2413">
                  <c:v>0</c:v>
                </c:pt>
                <c:pt idx="2414">
                  <c:v>20</c:v>
                </c:pt>
                <c:pt idx="2415">
                  <c:v>12</c:v>
                </c:pt>
                <c:pt idx="2416">
                  <c:v>20</c:v>
                </c:pt>
                <c:pt idx="2417">
                  <c:v>20</c:v>
                </c:pt>
                <c:pt idx="2418">
                  <c:v>20</c:v>
                </c:pt>
                <c:pt idx="2419">
                  <c:v>0</c:v>
                </c:pt>
                <c:pt idx="2420">
                  <c:v>16</c:v>
                </c:pt>
                <c:pt idx="2421">
                  <c:v>17</c:v>
                </c:pt>
                <c:pt idx="2422">
                  <c:v>0</c:v>
                </c:pt>
                <c:pt idx="2423">
                  <c:v>16</c:v>
                </c:pt>
                <c:pt idx="2424">
                  <c:v>17</c:v>
                </c:pt>
                <c:pt idx="2425">
                  <c:v>19</c:v>
                </c:pt>
                <c:pt idx="2426">
                  <c:v>17</c:v>
                </c:pt>
                <c:pt idx="2427">
                  <c:v>20</c:v>
                </c:pt>
                <c:pt idx="2428">
                  <c:v>18</c:v>
                </c:pt>
                <c:pt idx="2429">
                  <c:v>18</c:v>
                </c:pt>
                <c:pt idx="2430">
                  <c:v>20</c:v>
                </c:pt>
                <c:pt idx="2431">
                  <c:v>17</c:v>
                </c:pt>
                <c:pt idx="2432">
                  <c:v>20</c:v>
                </c:pt>
                <c:pt idx="2433">
                  <c:v>20</c:v>
                </c:pt>
                <c:pt idx="2434">
                  <c:v>14</c:v>
                </c:pt>
                <c:pt idx="2435">
                  <c:v>20</c:v>
                </c:pt>
                <c:pt idx="2436">
                  <c:v>16</c:v>
                </c:pt>
                <c:pt idx="2437">
                  <c:v>20</c:v>
                </c:pt>
                <c:pt idx="2438">
                  <c:v>16</c:v>
                </c:pt>
                <c:pt idx="2439">
                  <c:v>12</c:v>
                </c:pt>
                <c:pt idx="2440">
                  <c:v>16</c:v>
                </c:pt>
                <c:pt idx="2441">
                  <c:v>15</c:v>
                </c:pt>
                <c:pt idx="2442">
                  <c:v>14</c:v>
                </c:pt>
                <c:pt idx="2443">
                  <c:v>19</c:v>
                </c:pt>
                <c:pt idx="2444">
                  <c:v>20</c:v>
                </c:pt>
                <c:pt idx="2445">
                  <c:v>14</c:v>
                </c:pt>
                <c:pt idx="2446">
                  <c:v>16</c:v>
                </c:pt>
                <c:pt idx="2447">
                  <c:v>20</c:v>
                </c:pt>
                <c:pt idx="2448">
                  <c:v>18</c:v>
                </c:pt>
                <c:pt idx="2449">
                  <c:v>16</c:v>
                </c:pt>
                <c:pt idx="2450">
                  <c:v>15</c:v>
                </c:pt>
                <c:pt idx="2451">
                  <c:v>18</c:v>
                </c:pt>
                <c:pt idx="2452">
                  <c:v>16</c:v>
                </c:pt>
                <c:pt idx="2453">
                  <c:v>20</c:v>
                </c:pt>
                <c:pt idx="2454">
                  <c:v>20</c:v>
                </c:pt>
                <c:pt idx="2455">
                  <c:v>17</c:v>
                </c:pt>
                <c:pt idx="2456">
                  <c:v>19</c:v>
                </c:pt>
                <c:pt idx="2457">
                  <c:v>15</c:v>
                </c:pt>
                <c:pt idx="2458">
                  <c:v>19</c:v>
                </c:pt>
                <c:pt idx="2459">
                  <c:v>0</c:v>
                </c:pt>
                <c:pt idx="2460">
                  <c:v>19</c:v>
                </c:pt>
                <c:pt idx="2461">
                  <c:v>0</c:v>
                </c:pt>
                <c:pt idx="2462">
                  <c:v>20</c:v>
                </c:pt>
                <c:pt idx="2463">
                  <c:v>16</c:v>
                </c:pt>
                <c:pt idx="2464">
                  <c:v>20</c:v>
                </c:pt>
                <c:pt idx="2465">
                  <c:v>13</c:v>
                </c:pt>
                <c:pt idx="2466">
                  <c:v>18</c:v>
                </c:pt>
                <c:pt idx="2467">
                  <c:v>8</c:v>
                </c:pt>
                <c:pt idx="2468">
                  <c:v>18</c:v>
                </c:pt>
                <c:pt idx="2469">
                  <c:v>17</c:v>
                </c:pt>
                <c:pt idx="2470">
                  <c:v>16</c:v>
                </c:pt>
                <c:pt idx="2471">
                  <c:v>20</c:v>
                </c:pt>
                <c:pt idx="2472">
                  <c:v>13</c:v>
                </c:pt>
                <c:pt idx="2473">
                  <c:v>16</c:v>
                </c:pt>
                <c:pt idx="2474">
                  <c:v>16</c:v>
                </c:pt>
                <c:pt idx="2475">
                  <c:v>16</c:v>
                </c:pt>
                <c:pt idx="2476">
                  <c:v>20</c:v>
                </c:pt>
                <c:pt idx="2477">
                  <c:v>17</c:v>
                </c:pt>
                <c:pt idx="2478">
                  <c:v>0</c:v>
                </c:pt>
                <c:pt idx="2479">
                  <c:v>15</c:v>
                </c:pt>
                <c:pt idx="2480">
                  <c:v>17</c:v>
                </c:pt>
                <c:pt idx="2481">
                  <c:v>18</c:v>
                </c:pt>
                <c:pt idx="2482">
                  <c:v>16</c:v>
                </c:pt>
                <c:pt idx="2483">
                  <c:v>20</c:v>
                </c:pt>
                <c:pt idx="2484">
                  <c:v>17</c:v>
                </c:pt>
                <c:pt idx="2485">
                  <c:v>14</c:v>
                </c:pt>
                <c:pt idx="2486">
                  <c:v>19</c:v>
                </c:pt>
                <c:pt idx="2487">
                  <c:v>15</c:v>
                </c:pt>
                <c:pt idx="2488">
                  <c:v>16</c:v>
                </c:pt>
                <c:pt idx="2489">
                  <c:v>16</c:v>
                </c:pt>
                <c:pt idx="2490">
                  <c:v>15</c:v>
                </c:pt>
                <c:pt idx="2491">
                  <c:v>20</c:v>
                </c:pt>
                <c:pt idx="2492">
                  <c:v>17</c:v>
                </c:pt>
                <c:pt idx="2493">
                  <c:v>15</c:v>
                </c:pt>
                <c:pt idx="2494">
                  <c:v>19</c:v>
                </c:pt>
                <c:pt idx="2495">
                  <c:v>16</c:v>
                </c:pt>
                <c:pt idx="2496">
                  <c:v>18</c:v>
                </c:pt>
                <c:pt idx="2497">
                  <c:v>18</c:v>
                </c:pt>
                <c:pt idx="2498">
                  <c:v>20</c:v>
                </c:pt>
                <c:pt idx="2499">
                  <c:v>0</c:v>
                </c:pt>
                <c:pt idx="2500">
                  <c:v>16</c:v>
                </c:pt>
                <c:pt idx="2501">
                  <c:v>19</c:v>
                </c:pt>
                <c:pt idx="2502">
                  <c:v>16</c:v>
                </c:pt>
                <c:pt idx="2503">
                  <c:v>16</c:v>
                </c:pt>
                <c:pt idx="2504">
                  <c:v>20</c:v>
                </c:pt>
                <c:pt idx="2505">
                  <c:v>20</c:v>
                </c:pt>
                <c:pt idx="2506">
                  <c:v>16</c:v>
                </c:pt>
                <c:pt idx="2507">
                  <c:v>0</c:v>
                </c:pt>
                <c:pt idx="2508">
                  <c:v>20</c:v>
                </c:pt>
                <c:pt idx="2509">
                  <c:v>15</c:v>
                </c:pt>
                <c:pt idx="2510">
                  <c:v>19</c:v>
                </c:pt>
                <c:pt idx="2511">
                  <c:v>17</c:v>
                </c:pt>
                <c:pt idx="2512">
                  <c:v>16</c:v>
                </c:pt>
                <c:pt idx="2513">
                  <c:v>17</c:v>
                </c:pt>
                <c:pt idx="2514">
                  <c:v>20</c:v>
                </c:pt>
                <c:pt idx="2515">
                  <c:v>20</c:v>
                </c:pt>
                <c:pt idx="2516">
                  <c:v>20</c:v>
                </c:pt>
                <c:pt idx="2517">
                  <c:v>15</c:v>
                </c:pt>
                <c:pt idx="2518">
                  <c:v>15</c:v>
                </c:pt>
                <c:pt idx="2519">
                  <c:v>15</c:v>
                </c:pt>
                <c:pt idx="2520">
                  <c:v>18</c:v>
                </c:pt>
                <c:pt idx="2521">
                  <c:v>20</c:v>
                </c:pt>
                <c:pt idx="2522">
                  <c:v>20</c:v>
                </c:pt>
                <c:pt idx="2523">
                  <c:v>20</c:v>
                </c:pt>
                <c:pt idx="2524">
                  <c:v>20</c:v>
                </c:pt>
                <c:pt idx="2525">
                  <c:v>19</c:v>
                </c:pt>
                <c:pt idx="2526">
                  <c:v>16</c:v>
                </c:pt>
                <c:pt idx="2527">
                  <c:v>20</c:v>
                </c:pt>
                <c:pt idx="2528">
                  <c:v>19</c:v>
                </c:pt>
                <c:pt idx="2529">
                  <c:v>16</c:v>
                </c:pt>
                <c:pt idx="2530">
                  <c:v>16</c:v>
                </c:pt>
                <c:pt idx="2531">
                  <c:v>20</c:v>
                </c:pt>
                <c:pt idx="2532">
                  <c:v>20</c:v>
                </c:pt>
                <c:pt idx="2533">
                  <c:v>15</c:v>
                </c:pt>
                <c:pt idx="2534">
                  <c:v>16</c:v>
                </c:pt>
                <c:pt idx="2535">
                  <c:v>20</c:v>
                </c:pt>
                <c:pt idx="2536">
                  <c:v>19</c:v>
                </c:pt>
                <c:pt idx="2537">
                  <c:v>16</c:v>
                </c:pt>
                <c:pt idx="2538">
                  <c:v>13</c:v>
                </c:pt>
                <c:pt idx="2539">
                  <c:v>17</c:v>
                </c:pt>
                <c:pt idx="2540">
                  <c:v>16</c:v>
                </c:pt>
                <c:pt idx="2541">
                  <c:v>16</c:v>
                </c:pt>
                <c:pt idx="2542">
                  <c:v>18</c:v>
                </c:pt>
                <c:pt idx="2543">
                  <c:v>12</c:v>
                </c:pt>
                <c:pt idx="2544">
                  <c:v>15</c:v>
                </c:pt>
                <c:pt idx="2545">
                  <c:v>16</c:v>
                </c:pt>
                <c:pt idx="2546">
                  <c:v>15</c:v>
                </c:pt>
                <c:pt idx="2547">
                  <c:v>17</c:v>
                </c:pt>
                <c:pt idx="2548">
                  <c:v>19</c:v>
                </c:pt>
                <c:pt idx="2549">
                  <c:v>16</c:v>
                </c:pt>
                <c:pt idx="2550">
                  <c:v>16</c:v>
                </c:pt>
                <c:pt idx="2551">
                  <c:v>19</c:v>
                </c:pt>
                <c:pt idx="2552">
                  <c:v>17</c:v>
                </c:pt>
                <c:pt idx="2553">
                  <c:v>20</c:v>
                </c:pt>
                <c:pt idx="2554">
                  <c:v>0</c:v>
                </c:pt>
                <c:pt idx="2555">
                  <c:v>19</c:v>
                </c:pt>
                <c:pt idx="2556">
                  <c:v>16</c:v>
                </c:pt>
                <c:pt idx="2557">
                  <c:v>14</c:v>
                </c:pt>
                <c:pt idx="2558">
                  <c:v>16</c:v>
                </c:pt>
                <c:pt idx="2559">
                  <c:v>16</c:v>
                </c:pt>
                <c:pt idx="2560">
                  <c:v>4</c:v>
                </c:pt>
                <c:pt idx="2561">
                  <c:v>20</c:v>
                </c:pt>
                <c:pt idx="2562">
                  <c:v>17</c:v>
                </c:pt>
                <c:pt idx="2563">
                  <c:v>20</c:v>
                </c:pt>
                <c:pt idx="2564">
                  <c:v>20</c:v>
                </c:pt>
                <c:pt idx="2565">
                  <c:v>17</c:v>
                </c:pt>
                <c:pt idx="2566">
                  <c:v>16</c:v>
                </c:pt>
                <c:pt idx="2567">
                  <c:v>14</c:v>
                </c:pt>
                <c:pt idx="2568">
                  <c:v>20</c:v>
                </c:pt>
                <c:pt idx="2569">
                  <c:v>15</c:v>
                </c:pt>
                <c:pt idx="2570">
                  <c:v>20</c:v>
                </c:pt>
                <c:pt idx="2571">
                  <c:v>17</c:v>
                </c:pt>
                <c:pt idx="2572">
                  <c:v>8</c:v>
                </c:pt>
                <c:pt idx="2573">
                  <c:v>16</c:v>
                </c:pt>
                <c:pt idx="2574">
                  <c:v>13</c:v>
                </c:pt>
                <c:pt idx="2575">
                  <c:v>0</c:v>
                </c:pt>
                <c:pt idx="2576">
                  <c:v>20</c:v>
                </c:pt>
                <c:pt idx="2577">
                  <c:v>15</c:v>
                </c:pt>
                <c:pt idx="2578">
                  <c:v>18</c:v>
                </c:pt>
                <c:pt idx="2579">
                  <c:v>0</c:v>
                </c:pt>
                <c:pt idx="2580">
                  <c:v>14</c:v>
                </c:pt>
                <c:pt idx="2581">
                  <c:v>0</c:v>
                </c:pt>
                <c:pt idx="2582">
                  <c:v>20</c:v>
                </c:pt>
                <c:pt idx="2583">
                  <c:v>17</c:v>
                </c:pt>
                <c:pt idx="2584">
                  <c:v>0</c:v>
                </c:pt>
                <c:pt idx="2585">
                  <c:v>16</c:v>
                </c:pt>
                <c:pt idx="2586">
                  <c:v>12</c:v>
                </c:pt>
                <c:pt idx="2587">
                  <c:v>18</c:v>
                </c:pt>
                <c:pt idx="2588">
                  <c:v>16</c:v>
                </c:pt>
                <c:pt idx="2589">
                  <c:v>20</c:v>
                </c:pt>
                <c:pt idx="2590">
                  <c:v>15</c:v>
                </c:pt>
                <c:pt idx="2591">
                  <c:v>20</c:v>
                </c:pt>
                <c:pt idx="2592">
                  <c:v>16</c:v>
                </c:pt>
                <c:pt idx="2593">
                  <c:v>16</c:v>
                </c:pt>
                <c:pt idx="2594">
                  <c:v>18</c:v>
                </c:pt>
                <c:pt idx="2595">
                  <c:v>15</c:v>
                </c:pt>
                <c:pt idx="2596">
                  <c:v>16</c:v>
                </c:pt>
                <c:pt idx="2597">
                  <c:v>16</c:v>
                </c:pt>
                <c:pt idx="2598">
                  <c:v>13</c:v>
                </c:pt>
                <c:pt idx="2599">
                  <c:v>20</c:v>
                </c:pt>
                <c:pt idx="2600">
                  <c:v>16</c:v>
                </c:pt>
                <c:pt idx="2601">
                  <c:v>20</c:v>
                </c:pt>
                <c:pt idx="2602">
                  <c:v>20</c:v>
                </c:pt>
                <c:pt idx="2603">
                  <c:v>17</c:v>
                </c:pt>
                <c:pt idx="2604">
                  <c:v>16</c:v>
                </c:pt>
                <c:pt idx="2605">
                  <c:v>20</c:v>
                </c:pt>
                <c:pt idx="2606">
                  <c:v>20</c:v>
                </c:pt>
                <c:pt idx="2607">
                  <c:v>19</c:v>
                </c:pt>
                <c:pt idx="2608">
                  <c:v>20</c:v>
                </c:pt>
                <c:pt idx="2609">
                  <c:v>10</c:v>
                </c:pt>
                <c:pt idx="2610">
                  <c:v>15</c:v>
                </c:pt>
                <c:pt idx="2611">
                  <c:v>20</c:v>
                </c:pt>
                <c:pt idx="2612">
                  <c:v>17</c:v>
                </c:pt>
                <c:pt idx="2613">
                  <c:v>20</c:v>
                </c:pt>
                <c:pt idx="2614">
                  <c:v>15</c:v>
                </c:pt>
                <c:pt idx="2615">
                  <c:v>12</c:v>
                </c:pt>
                <c:pt idx="2616">
                  <c:v>16</c:v>
                </c:pt>
                <c:pt idx="2617">
                  <c:v>17</c:v>
                </c:pt>
                <c:pt idx="2618">
                  <c:v>17</c:v>
                </c:pt>
                <c:pt idx="2619">
                  <c:v>18</c:v>
                </c:pt>
                <c:pt idx="2620">
                  <c:v>16</c:v>
                </c:pt>
                <c:pt idx="2621">
                  <c:v>20</c:v>
                </c:pt>
                <c:pt idx="2622">
                  <c:v>12</c:v>
                </c:pt>
                <c:pt idx="2623">
                  <c:v>15</c:v>
                </c:pt>
                <c:pt idx="2624">
                  <c:v>16</c:v>
                </c:pt>
                <c:pt idx="2625">
                  <c:v>14</c:v>
                </c:pt>
                <c:pt idx="2626">
                  <c:v>18</c:v>
                </c:pt>
                <c:pt idx="2627">
                  <c:v>0</c:v>
                </c:pt>
                <c:pt idx="2628">
                  <c:v>20</c:v>
                </c:pt>
                <c:pt idx="2629">
                  <c:v>17</c:v>
                </c:pt>
                <c:pt idx="2630">
                  <c:v>20</c:v>
                </c:pt>
                <c:pt idx="2631">
                  <c:v>20</c:v>
                </c:pt>
                <c:pt idx="2632">
                  <c:v>20</c:v>
                </c:pt>
                <c:pt idx="2633">
                  <c:v>16</c:v>
                </c:pt>
                <c:pt idx="2634">
                  <c:v>10</c:v>
                </c:pt>
                <c:pt idx="2635">
                  <c:v>17</c:v>
                </c:pt>
                <c:pt idx="2636">
                  <c:v>13</c:v>
                </c:pt>
                <c:pt idx="2637">
                  <c:v>16</c:v>
                </c:pt>
                <c:pt idx="2638">
                  <c:v>16</c:v>
                </c:pt>
                <c:pt idx="2639">
                  <c:v>20</c:v>
                </c:pt>
                <c:pt idx="2640">
                  <c:v>20</c:v>
                </c:pt>
                <c:pt idx="2641">
                  <c:v>7</c:v>
                </c:pt>
                <c:pt idx="2642">
                  <c:v>16</c:v>
                </c:pt>
                <c:pt idx="2643">
                  <c:v>12</c:v>
                </c:pt>
                <c:pt idx="2644">
                  <c:v>16</c:v>
                </c:pt>
                <c:pt idx="2645">
                  <c:v>15</c:v>
                </c:pt>
                <c:pt idx="2646">
                  <c:v>19</c:v>
                </c:pt>
                <c:pt idx="2647">
                  <c:v>12</c:v>
                </c:pt>
                <c:pt idx="2648">
                  <c:v>20</c:v>
                </c:pt>
                <c:pt idx="2649">
                  <c:v>20</c:v>
                </c:pt>
                <c:pt idx="2650">
                  <c:v>20</c:v>
                </c:pt>
                <c:pt idx="2651">
                  <c:v>20</c:v>
                </c:pt>
                <c:pt idx="2652">
                  <c:v>15</c:v>
                </c:pt>
                <c:pt idx="2653">
                  <c:v>18</c:v>
                </c:pt>
                <c:pt idx="2654">
                  <c:v>19</c:v>
                </c:pt>
                <c:pt idx="2655">
                  <c:v>20</c:v>
                </c:pt>
                <c:pt idx="2656">
                  <c:v>17</c:v>
                </c:pt>
                <c:pt idx="2657">
                  <c:v>20</c:v>
                </c:pt>
                <c:pt idx="2658">
                  <c:v>20</c:v>
                </c:pt>
                <c:pt idx="2659">
                  <c:v>15</c:v>
                </c:pt>
                <c:pt idx="2660">
                  <c:v>15</c:v>
                </c:pt>
                <c:pt idx="2661">
                  <c:v>16</c:v>
                </c:pt>
                <c:pt idx="2662">
                  <c:v>12</c:v>
                </c:pt>
                <c:pt idx="2663">
                  <c:v>20</c:v>
                </c:pt>
                <c:pt idx="2664">
                  <c:v>20</c:v>
                </c:pt>
                <c:pt idx="2665">
                  <c:v>18</c:v>
                </c:pt>
                <c:pt idx="2666">
                  <c:v>20</c:v>
                </c:pt>
                <c:pt idx="2667">
                  <c:v>16</c:v>
                </c:pt>
                <c:pt idx="2668">
                  <c:v>20</c:v>
                </c:pt>
                <c:pt idx="2669">
                  <c:v>20</c:v>
                </c:pt>
                <c:pt idx="2670">
                  <c:v>20</c:v>
                </c:pt>
                <c:pt idx="2671">
                  <c:v>16</c:v>
                </c:pt>
                <c:pt idx="2672">
                  <c:v>20</c:v>
                </c:pt>
                <c:pt idx="2673">
                  <c:v>20</c:v>
                </c:pt>
                <c:pt idx="2674">
                  <c:v>14</c:v>
                </c:pt>
                <c:pt idx="2675">
                  <c:v>19</c:v>
                </c:pt>
                <c:pt idx="2676">
                  <c:v>11</c:v>
                </c:pt>
                <c:pt idx="2677">
                  <c:v>20</c:v>
                </c:pt>
                <c:pt idx="2678">
                  <c:v>16</c:v>
                </c:pt>
                <c:pt idx="2679">
                  <c:v>20</c:v>
                </c:pt>
                <c:pt idx="2680">
                  <c:v>18</c:v>
                </c:pt>
                <c:pt idx="2681">
                  <c:v>14</c:v>
                </c:pt>
                <c:pt idx="2682">
                  <c:v>16</c:v>
                </c:pt>
                <c:pt idx="2683">
                  <c:v>16</c:v>
                </c:pt>
                <c:pt idx="2684">
                  <c:v>19</c:v>
                </c:pt>
                <c:pt idx="2685">
                  <c:v>18</c:v>
                </c:pt>
                <c:pt idx="2686">
                  <c:v>19</c:v>
                </c:pt>
                <c:pt idx="2687">
                  <c:v>15</c:v>
                </c:pt>
                <c:pt idx="2688">
                  <c:v>15</c:v>
                </c:pt>
                <c:pt idx="2689">
                  <c:v>17</c:v>
                </c:pt>
                <c:pt idx="2690">
                  <c:v>16</c:v>
                </c:pt>
                <c:pt idx="2691">
                  <c:v>20</c:v>
                </c:pt>
                <c:pt idx="2692">
                  <c:v>19</c:v>
                </c:pt>
                <c:pt idx="2693">
                  <c:v>15</c:v>
                </c:pt>
                <c:pt idx="2694">
                  <c:v>20</c:v>
                </c:pt>
                <c:pt idx="2695">
                  <c:v>15</c:v>
                </c:pt>
                <c:pt idx="2696">
                  <c:v>16</c:v>
                </c:pt>
                <c:pt idx="2697">
                  <c:v>16</c:v>
                </c:pt>
                <c:pt idx="2698">
                  <c:v>17</c:v>
                </c:pt>
                <c:pt idx="2699">
                  <c:v>20</c:v>
                </c:pt>
                <c:pt idx="2700">
                  <c:v>20</c:v>
                </c:pt>
                <c:pt idx="2701">
                  <c:v>20</c:v>
                </c:pt>
                <c:pt idx="2702">
                  <c:v>11</c:v>
                </c:pt>
                <c:pt idx="2703">
                  <c:v>13</c:v>
                </c:pt>
                <c:pt idx="2704">
                  <c:v>19</c:v>
                </c:pt>
                <c:pt idx="2705">
                  <c:v>20</c:v>
                </c:pt>
                <c:pt idx="2706">
                  <c:v>15</c:v>
                </c:pt>
                <c:pt idx="2707">
                  <c:v>15</c:v>
                </c:pt>
                <c:pt idx="2708">
                  <c:v>19</c:v>
                </c:pt>
                <c:pt idx="2709">
                  <c:v>20</c:v>
                </c:pt>
                <c:pt idx="2710">
                  <c:v>16</c:v>
                </c:pt>
                <c:pt idx="2711">
                  <c:v>20</c:v>
                </c:pt>
                <c:pt idx="2712">
                  <c:v>20</c:v>
                </c:pt>
                <c:pt idx="2713">
                  <c:v>17</c:v>
                </c:pt>
                <c:pt idx="2714">
                  <c:v>20</c:v>
                </c:pt>
                <c:pt idx="2715">
                  <c:v>20</c:v>
                </c:pt>
                <c:pt idx="2716">
                  <c:v>16</c:v>
                </c:pt>
                <c:pt idx="2717">
                  <c:v>16</c:v>
                </c:pt>
                <c:pt idx="2718">
                  <c:v>20</c:v>
                </c:pt>
                <c:pt idx="2719">
                  <c:v>20</c:v>
                </c:pt>
                <c:pt idx="2720">
                  <c:v>16</c:v>
                </c:pt>
                <c:pt idx="2721">
                  <c:v>13</c:v>
                </c:pt>
                <c:pt idx="2722">
                  <c:v>20</c:v>
                </c:pt>
                <c:pt idx="2723">
                  <c:v>0</c:v>
                </c:pt>
                <c:pt idx="2724">
                  <c:v>16</c:v>
                </c:pt>
                <c:pt idx="2725">
                  <c:v>20</c:v>
                </c:pt>
                <c:pt idx="2726">
                  <c:v>16</c:v>
                </c:pt>
                <c:pt idx="2727">
                  <c:v>20</c:v>
                </c:pt>
                <c:pt idx="2728">
                  <c:v>16</c:v>
                </c:pt>
                <c:pt idx="2729">
                  <c:v>14</c:v>
                </c:pt>
                <c:pt idx="2730">
                  <c:v>20</c:v>
                </c:pt>
                <c:pt idx="2731">
                  <c:v>18</c:v>
                </c:pt>
                <c:pt idx="2732">
                  <c:v>20</c:v>
                </c:pt>
                <c:pt idx="2733">
                  <c:v>16</c:v>
                </c:pt>
                <c:pt idx="2734">
                  <c:v>17</c:v>
                </c:pt>
                <c:pt idx="2735">
                  <c:v>16</c:v>
                </c:pt>
                <c:pt idx="2736">
                  <c:v>20</c:v>
                </c:pt>
                <c:pt idx="2737">
                  <c:v>0</c:v>
                </c:pt>
                <c:pt idx="2738">
                  <c:v>20</c:v>
                </c:pt>
                <c:pt idx="2739">
                  <c:v>14</c:v>
                </c:pt>
                <c:pt idx="2740">
                  <c:v>20</c:v>
                </c:pt>
                <c:pt idx="2741">
                  <c:v>16</c:v>
                </c:pt>
                <c:pt idx="2742">
                  <c:v>16</c:v>
                </c:pt>
                <c:pt idx="2743">
                  <c:v>20</c:v>
                </c:pt>
                <c:pt idx="2744">
                  <c:v>20</c:v>
                </c:pt>
                <c:pt idx="2745">
                  <c:v>18</c:v>
                </c:pt>
                <c:pt idx="2746">
                  <c:v>11</c:v>
                </c:pt>
                <c:pt idx="2747">
                  <c:v>13</c:v>
                </c:pt>
                <c:pt idx="2748">
                  <c:v>16</c:v>
                </c:pt>
                <c:pt idx="2749">
                  <c:v>20</c:v>
                </c:pt>
                <c:pt idx="2750">
                  <c:v>16</c:v>
                </c:pt>
                <c:pt idx="2751">
                  <c:v>0</c:v>
                </c:pt>
                <c:pt idx="2752">
                  <c:v>16</c:v>
                </c:pt>
                <c:pt idx="2753">
                  <c:v>17</c:v>
                </c:pt>
                <c:pt idx="2754">
                  <c:v>20</c:v>
                </c:pt>
                <c:pt idx="2755">
                  <c:v>20</c:v>
                </c:pt>
                <c:pt idx="2756">
                  <c:v>14</c:v>
                </c:pt>
                <c:pt idx="2757">
                  <c:v>19</c:v>
                </c:pt>
                <c:pt idx="2758">
                  <c:v>18</c:v>
                </c:pt>
                <c:pt idx="2759">
                  <c:v>19</c:v>
                </c:pt>
                <c:pt idx="2760">
                  <c:v>20</c:v>
                </c:pt>
                <c:pt idx="2761">
                  <c:v>19</c:v>
                </c:pt>
                <c:pt idx="2762">
                  <c:v>15</c:v>
                </c:pt>
                <c:pt idx="2763">
                  <c:v>16</c:v>
                </c:pt>
                <c:pt idx="2764">
                  <c:v>20</c:v>
                </c:pt>
                <c:pt idx="2765">
                  <c:v>19</c:v>
                </c:pt>
                <c:pt idx="2766">
                  <c:v>16</c:v>
                </c:pt>
                <c:pt idx="2767">
                  <c:v>16</c:v>
                </c:pt>
                <c:pt idx="2768">
                  <c:v>16</c:v>
                </c:pt>
                <c:pt idx="2769">
                  <c:v>16</c:v>
                </c:pt>
                <c:pt idx="2770">
                  <c:v>17</c:v>
                </c:pt>
                <c:pt idx="2771">
                  <c:v>14</c:v>
                </c:pt>
                <c:pt idx="2772">
                  <c:v>16</c:v>
                </c:pt>
                <c:pt idx="2773">
                  <c:v>14</c:v>
                </c:pt>
                <c:pt idx="2774">
                  <c:v>20</c:v>
                </c:pt>
                <c:pt idx="2775">
                  <c:v>19</c:v>
                </c:pt>
                <c:pt idx="2776">
                  <c:v>20</c:v>
                </c:pt>
                <c:pt idx="2777">
                  <c:v>16</c:v>
                </c:pt>
                <c:pt idx="2778">
                  <c:v>20</c:v>
                </c:pt>
                <c:pt idx="2779">
                  <c:v>11</c:v>
                </c:pt>
                <c:pt idx="2780">
                  <c:v>20</c:v>
                </c:pt>
                <c:pt idx="2781">
                  <c:v>18</c:v>
                </c:pt>
                <c:pt idx="2782">
                  <c:v>16</c:v>
                </c:pt>
                <c:pt idx="2783">
                  <c:v>15</c:v>
                </c:pt>
                <c:pt idx="2784">
                  <c:v>20</c:v>
                </c:pt>
                <c:pt idx="2785">
                  <c:v>20</c:v>
                </c:pt>
                <c:pt idx="2786">
                  <c:v>20</c:v>
                </c:pt>
                <c:pt idx="2787">
                  <c:v>17</c:v>
                </c:pt>
                <c:pt idx="2788">
                  <c:v>16</c:v>
                </c:pt>
                <c:pt idx="2789">
                  <c:v>12</c:v>
                </c:pt>
                <c:pt idx="2790">
                  <c:v>17</c:v>
                </c:pt>
                <c:pt idx="2791">
                  <c:v>16</c:v>
                </c:pt>
                <c:pt idx="2792">
                  <c:v>20</c:v>
                </c:pt>
                <c:pt idx="2793">
                  <c:v>16</c:v>
                </c:pt>
                <c:pt idx="2794">
                  <c:v>18</c:v>
                </c:pt>
                <c:pt idx="2795">
                  <c:v>16</c:v>
                </c:pt>
                <c:pt idx="2796">
                  <c:v>16</c:v>
                </c:pt>
                <c:pt idx="2797">
                  <c:v>0</c:v>
                </c:pt>
                <c:pt idx="2798">
                  <c:v>13</c:v>
                </c:pt>
                <c:pt idx="2799">
                  <c:v>0</c:v>
                </c:pt>
                <c:pt idx="2800">
                  <c:v>10</c:v>
                </c:pt>
                <c:pt idx="2801">
                  <c:v>14</c:v>
                </c:pt>
                <c:pt idx="2802">
                  <c:v>13</c:v>
                </c:pt>
                <c:pt idx="2803">
                  <c:v>20</c:v>
                </c:pt>
                <c:pt idx="2804">
                  <c:v>15</c:v>
                </c:pt>
                <c:pt idx="2805">
                  <c:v>11</c:v>
                </c:pt>
                <c:pt idx="2806">
                  <c:v>16</c:v>
                </c:pt>
                <c:pt idx="2807">
                  <c:v>19</c:v>
                </c:pt>
                <c:pt idx="2808">
                  <c:v>20</c:v>
                </c:pt>
                <c:pt idx="2809">
                  <c:v>17</c:v>
                </c:pt>
                <c:pt idx="2810">
                  <c:v>19</c:v>
                </c:pt>
                <c:pt idx="2811">
                  <c:v>18</c:v>
                </c:pt>
                <c:pt idx="2812">
                  <c:v>16</c:v>
                </c:pt>
                <c:pt idx="2813">
                  <c:v>18</c:v>
                </c:pt>
                <c:pt idx="2814">
                  <c:v>16</c:v>
                </c:pt>
                <c:pt idx="2815">
                  <c:v>20</c:v>
                </c:pt>
                <c:pt idx="2816">
                  <c:v>15</c:v>
                </c:pt>
                <c:pt idx="2817">
                  <c:v>18</c:v>
                </c:pt>
                <c:pt idx="2818">
                  <c:v>16</c:v>
                </c:pt>
                <c:pt idx="2819">
                  <c:v>20</c:v>
                </c:pt>
                <c:pt idx="2820">
                  <c:v>0</c:v>
                </c:pt>
                <c:pt idx="2821">
                  <c:v>20</c:v>
                </c:pt>
                <c:pt idx="2822">
                  <c:v>16</c:v>
                </c:pt>
                <c:pt idx="2823">
                  <c:v>16</c:v>
                </c:pt>
                <c:pt idx="2824">
                  <c:v>18</c:v>
                </c:pt>
                <c:pt idx="2825">
                  <c:v>16</c:v>
                </c:pt>
                <c:pt idx="2826">
                  <c:v>16</c:v>
                </c:pt>
                <c:pt idx="2827">
                  <c:v>17</c:v>
                </c:pt>
                <c:pt idx="2828">
                  <c:v>20</c:v>
                </c:pt>
                <c:pt idx="2829">
                  <c:v>18</c:v>
                </c:pt>
                <c:pt idx="2830">
                  <c:v>20</c:v>
                </c:pt>
                <c:pt idx="2831">
                  <c:v>16</c:v>
                </c:pt>
                <c:pt idx="2832">
                  <c:v>18</c:v>
                </c:pt>
                <c:pt idx="2833">
                  <c:v>15</c:v>
                </c:pt>
                <c:pt idx="2834">
                  <c:v>20</c:v>
                </c:pt>
                <c:pt idx="2835">
                  <c:v>16</c:v>
                </c:pt>
                <c:pt idx="2836">
                  <c:v>16</c:v>
                </c:pt>
                <c:pt idx="2837">
                  <c:v>18</c:v>
                </c:pt>
                <c:pt idx="2838">
                  <c:v>17</c:v>
                </c:pt>
                <c:pt idx="2839">
                  <c:v>14</c:v>
                </c:pt>
                <c:pt idx="2840">
                  <c:v>20</c:v>
                </c:pt>
                <c:pt idx="2841">
                  <c:v>16</c:v>
                </c:pt>
                <c:pt idx="2842">
                  <c:v>16</c:v>
                </c:pt>
                <c:pt idx="2843">
                  <c:v>14</c:v>
                </c:pt>
                <c:pt idx="2844">
                  <c:v>20</c:v>
                </c:pt>
                <c:pt idx="2845">
                  <c:v>20</c:v>
                </c:pt>
                <c:pt idx="2846">
                  <c:v>14</c:v>
                </c:pt>
                <c:pt idx="2847">
                  <c:v>20</c:v>
                </c:pt>
                <c:pt idx="2848">
                  <c:v>20</c:v>
                </c:pt>
                <c:pt idx="2849">
                  <c:v>16</c:v>
                </c:pt>
                <c:pt idx="2850">
                  <c:v>16</c:v>
                </c:pt>
                <c:pt idx="2851">
                  <c:v>14</c:v>
                </c:pt>
                <c:pt idx="2852">
                  <c:v>16</c:v>
                </c:pt>
                <c:pt idx="2853">
                  <c:v>19</c:v>
                </c:pt>
                <c:pt idx="2854">
                  <c:v>20</c:v>
                </c:pt>
                <c:pt idx="2855">
                  <c:v>16</c:v>
                </c:pt>
                <c:pt idx="2856">
                  <c:v>16</c:v>
                </c:pt>
                <c:pt idx="2857">
                  <c:v>16</c:v>
                </c:pt>
                <c:pt idx="2858">
                  <c:v>16</c:v>
                </c:pt>
                <c:pt idx="2859">
                  <c:v>19</c:v>
                </c:pt>
                <c:pt idx="2860">
                  <c:v>20</c:v>
                </c:pt>
                <c:pt idx="2861">
                  <c:v>16</c:v>
                </c:pt>
                <c:pt idx="2862">
                  <c:v>15</c:v>
                </c:pt>
                <c:pt idx="2863">
                  <c:v>12</c:v>
                </c:pt>
                <c:pt idx="2864">
                  <c:v>16</c:v>
                </c:pt>
                <c:pt idx="2865">
                  <c:v>16</c:v>
                </c:pt>
                <c:pt idx="2866">
                  <c:v>16</c:v>
                </c:pt>
                <c:pt idx="2867">
                  <c:v>15</c:v>
                </c:pt>
                <c:pt idx="2868">
                  <c:v>15</c:v>
                </c:pt>
                <c:pt idx="2869">
                  <c:v>16</c:v>
                </c:pt>
                <c:pt idx="2870">
                  <c:v>18</c:v>
                </c:pt>
                <c:pt idx="2871">
                  <c:v>15</c:v>
                </c:pt>
                <c:pt idx="2872">
                  <c:v>20</c:v>
                </c:pt>
                <c:pt idx="2873">
                  <c:v>20</c:v>
                </c:pt>
                <c:pt idx="2874">
                  <c:v>17</c:v>
                </c:pt>
                <c:pt idx="2875">
                  <c:v>16</c:v>
                </c:pt>
                <c:pt idx="2876">
                  <c:v>20</c:v>
                </c:pt>
                <c:pt idx="2877">
                  <c:v>20</c:v>
                </c:pt>
                <c:pt idx="2878">
                  <c:v>14</c:v>
                </c:pt>
                <c:pt idx="2879">
                  <c:v>14</c:v>
                </c:pt>
                <c:pt idx="2880">
                  <c:v>16</c:v>
                </c:pt>
                <c:pt idx="2881">
                  <c:v>20</c:v>
                </c:pt>
                <c:pt idx="2882">
                  <c:v>16</c:v>
                </c:pt>
                <c:pt idx="2883">
                  <c:v>14</c:v>
                </c:pt>
                <c:pt idx="2884">
                  <c:v>16</c:v>
                </c:pt>
                <c:pt idx="2885">
                  <c:v>0</c:v>
                </c:pt>
                <c:pt idx="2886">
                  <c:v>20</c:v>
                </c:pt>
                <c:pt idx="2887">
                  <c:v>12</c:v>
                </c:pt>
                <c:pt idx="2888">
                  <c:v>0</c:v>
                </c:pt>
                <c:pt idx="2889">
                  <c:v>20</c:v>
                </c:pt>
                <c:pt idx="2890">
                  <c:v>12</c:v>
                </c:pt>
                <c:pt idx="2891">
                  <c:v>16</c:v>
                </c:pt>
                <c:pt idx="2892">
                  <c:v>16</c:v>
                </c:pt>
                <c:pt idx="2893">
                  <c:v>17</c:v>
                </c:pt>
                <c:pt idx="2894">
                  <c:v>18</c:v>
                </c:pt>
                <c:pt idx="2895">
                  <c:v>20</c:v>
                </c:pt>
                <c:pt idx="2896">
                  <c:v>19</c:v>
                </c:pt>
                <c:pt idx="2897">
                  <c:v>16</c:v>
                </c:pt>
                <c:pt idx="2898">
                  <c:v>20</c:v>
                </c:pt>
                <c:pt idx="2899">
                  <c:v>18</c:v>
                </c:pt>
                <c:pt idx="2900">
                  <c:v>16</c:v>
                </c:pt>
                <c:pt idx="2901">
                  <c:v>15</c:v>
                </c:pt>
                <c:pt idx="2902">
                  <c:v>17</c:v>
                </c:pt>
                <c:pt idx="2903">
                  <c:v>18</c:v>
                </c:pt>
                <c:pt idx="2904">
                  <c:v>19</c:v>
                </c:pt>
                <c:pt idx="2905">
                  <c:v>16</c:v>
                </c:pt>
                <c:pt idx="2906">
                  <c:v>16</c:v>
                </c:pt>
                <c:pt idx="2907">
                  <c:v>17</c:v>
                </c:pt>
                <c:pt idx="2908">
                  <c:v>12</c:v>
                </c:pt>
                <c:pt idx="2909">
                  <c:v>20</c:v>
                </c:pt>
                <c:pt idx="2910">
                  <c:v>16</c:v>
                </c:pt>
                <c:pt idx="2911">
                  <c:v>16</c:v>
                </c:pt>
                <c:pt idx="2912">
                  <c:v>20</c:v>
                </c:pt>
                <c:pt idx="2913">
                  <c:v>18</c:v>
                </c:pt>
                <c:pt idx="2914">
                  <c:v>0</c:v>
                </c:pt>
                <c:pt idx="2915">
                  <c:v>20</c:v>
                </c:pt>
                <c:pt idx="2916">
                  <c:v>20</c:v>
                </c:pt>
                <c:pt idx="2917">
                  <c:v>18</c:v>
                </c:pt>
                <c:pt idx="2918">
                  <c:v>12</c:v>
                </c:pt>
                <c:pt idx="2919">
                  <c:v>15</c:v>
                </c:pt>
                <c:pt idx="2920">
                  <c:v>16</c:v>
                </c:pt>
                <c:pt idx="2921">
                  <c:v>20</c:v>
                </c:pt>
                <c:pt idx="2922">
                  <c:v>20</c:v>
                </c:pt>
                <c:pt idx="2923">
                  <c:v>16</c:v>
                </c:pt>
                <c:pt idx="2924">
                  <c:v>14</c:v>
                </c:pt>
                <c:pt idx="2925">
                  <c:v>20</c:v>
                </c:pt>
                <c:pt idx="2926">
                  <c:v>20</c:v>
                </c:pt>
                <c:pt idx="2927">
                  <c:v>0</c:v>
                </c:pt>
                <c:pt idx="2928">
                  <c:v>18</c:v>
                </c:pt>
                <c:pt idx="2929">
                  <c:v>19</c:v>
                </c:pt>
                <c:pt idx="2930">
                  <c:v>20</c:v>
                </c:pt>
                <c:pt idx="2931">
                  <c:v>20</c:v>
                </c:pt>
                <c:pt idx="2932">
                  <c:v>0</c:v>
                </c:pt>
                <c:pt idx="2933">
                  <c:v>14</c:v>
                </c:pt>
                <c:pt idx="2934">
                  <c:v>16</c:v>
                </c:pt>
                <c:pt idx="2935">
                  <c:v>16</c:v>
                </c:pt>
                <c:pt idx="2936">
                  <c:v>20</c:v>
                </c:pt>
                <c:pt idx="2937">
                  <c:v>16</c:v>
                </c:pt>
                <c:pt idx="2938">
                  <c:v>19</c:v>
                </c:pt>
                <c:pt idx="2939">
                  <c:v>19</c:v>
                </c:pt>
                <c:pt idx="2940">
                  <c:v>9</c:v>
                </c:pt>
                <c:pt idx="2941">
                  <c:v>16</c:v>
                </c:pt>
                <c:pt idx="2942">
                  <c:v>20</c:v>
                </c:pt>
                <c:pt idx="2943">
                  <c:v>20</c:v>
                </c:pt>
                <c:pt idx="2944">
                  <c:v>13</c:v>
                </c:pt>
                <c:pt idx="2945">
                  <c:v>18</c:v>
                </c:pt>
                <c:pt idx="2946">
                  <c:v>20</c:v>
                </c:pt>
                <c:pt idx="2947">
                  <c:v>17</c:v>
                </c:pt>
                <c:pt idx="2948">
                  <c:v>16</c:v>
                </c:pt>
                <c:pt idx="2949">
                  <c:v>19</c:v>
                </c:pt>
                <c:pt idx="2950">
                  <c:v>12</c:v>
                </c:pt>
                <c:pt idx="2951">
                  <c:v>18</c:v>
                </c:pt>
                <c:pt idx="2952">
                  <c:v>15</c:v>
                </c:pt>
                <c:pt idx="2953">
                  <c:v>0</c:v>
                </c:pt>
                <c:pt idx="2954">
                  <c:v>20</c:v>
                </c:pt>
                <c:pt idx="2955">
                  <c:v>16</c:v>
                </c:pt>
                <c:pt idx="2956">
                  <c:v>18</c:v>
                </c:pt>
                <c:pt idx="2957">
                  <c:v>16</c:v>
                </c:pt>
                <c:pt idx="2958">
                  <c:v>11</c:v>
                </c:pt>
                <c:pt idx="2959">
                  <c:v>16</c:v>
                </c:pt>
                <c:pt idx="2960">
                  <c:v>16</c:v>
                </c:pt>
                <c:pt idx="2961">
                  <c:v>20</c:v>
                </c:pt>
                <c:pt idx="2962">
                  <c:v>16</c:v>
                </c:pt>
                <c:pt idx="2963">
                  <c:v>20</c:v>
                </c:pt>
                <c:pt idx="2964">
                  <c:v>18</c:v>
                </c:pt>
                <c:pt idx="2965">
                  <c:v>16</c:v>
                </c:pt>
                <c:pt idx="2966">
                  <c:v>19</c:v>
                </c:pt>
                <c:pt idx="2967">
                  <c:v>20</c:v>
                </c:pt>
                <c:pt idx="2968">
                  <c:v>19</c:v>
                </c:pt>
                <c:pt idx="2969">
                  <c:v>20</c:v>
                </c:pt>
                <c:pt idx="2970">
                  <c:v>20</c:v>
                </c:pt>
                <c:pt idx="2971">
                  <c:v>16</c:v>
                </c:pt>
                <c:pt idx="2972">
                  <c:v>19</c:v>
                </c:pt>
                <c:pt idx="2973">
                  <c:v>20</c:v>
                </c:pt>
                <c:pt idx="2974">
                  <c:v>17</c:v>
                </c:pt>
                <c:pt idx="2975">
                  <c:v>16</c:v>
                </c:pt>
                <c:pt idx="2976">
                  <c:v>0</c:v>
                </c:pt>
                <c:pt idx="2977">
                  <c:v>16</c:v>
                </c:pt>
                <c:pt idx="2978">
                  <c:v>0</c:v>
                </c:pt>
                <c:pt idx="2979">
                  <c:v>12</c:v>
                </c:pt>
                <c:pt idx="2980">
                  <c:v>14</c:v>
                </c:pt>
                <c:pt idx="2981">
                  <c:v>20</c:v>
                </c:pt>
                <c:pt idx="2982">
                  <c:v>17</c:v>
                </c:pt>
                <c:pt idx="2983">
                  <c:v>20</c:v>
                </c:pt>
                <c:pt idx="2984">
                  <c:v>15</c:v>
                </c:pt>
                <c:pt idx="2985">
                  <c:v>20</c:v>
                </c:pt>
                <c:pt idx="2986">
                  <c:v>16</c:v>
                </c:pt>
                <c:pt idx="2987">
                  <c:v>15</c:v>
                </c:pt>
                <c:pt idx="2988">
                  <c:v>17</c:v>
                </c:pt>
                <c:pt idx="2989">
                  <c:v>20</c:v>
                </c:pt>
                <c:pt idx="2990">
                  <c:v>17</c:v>
                </c:pt>
                <c:pt idx="2991">
                  <c:v>15</c:v>
                </c:pt>
                <c:pt idx="2992">
                  <c:v>16</c:v>
                </c:pt>
                <c:pt idx="2993">
                  <c:v>17</c:v>
                </c:pt>
                <c:pt idx="2994">
                  <c:v>19</c:v>
                </c:pt>
                <c:pt idx="2995">
                  <c:v>20</c:v>
                </c:pt>
                <c:pt idx="2996">
                  <c:v>16</c:v>
                </c:pt>
                <c:pt idx="2997">
                  <c:v>16</c:v>
                </c:pt>
                <c:pt idx="2998">
                  <c:v>18</c:v>
                </c:pt>
                <c:pt idx="2999">
                  <c:v>20</c:v>
                </c:pt>
                <c:pt idx="3000">
                  <c:v>16</c:v>
                </c:pt>
                <c:pt idx="3001">
                  <c:v>20</c:v>
                </c:pt>
                <c:pt idx="3002">
                  <c:v>20</c:v>
                </c:pt>
                <c:pt idx="3003">
                  <c:v>16</c:v>
                </c:pt>
                <c:pt idx="3004">
                  <c:v>18</c:v>
                </c:pt>
                <c:pt idx="3005">
                  <c:v>12</c:v>
                </c:pt>
                <c:pt idx="3006">
                  <c:v>18</c:v>
                </c:pt>
                <c:pt idx="3007">
                  <c:v>18</c:v>
                </c:pt>
                <c:pt idx="3008">
                  <c:v>20</c:v>
                </c:pt>
                <c:pt idx="3009">
                  <c:v>19</c:v>
                </c:pt>
                <c:pt idx="3010">
                  <c:v>20</c:v>
                </c:pt>
                <c:pt idx="3011">
                  <c:v>19</c:v>
                </c:pt>
                <c:pt idx="3012">
                  <c:v>14</c:v>
                </c:pt>
                <c:pt idx="3013">
                  <c:v>20</c:v>
                </c:pt>
                <c:pt idx="3014">
                  <c:v>16</c:v>
                </c:pt>
                <c:pt idx="3015">
                  <c:v>11</c:v>
                </c:pt>
                <c:pt idx="3016">
                  <c:v>15</c:v>
                </c:pt>
                <c:pt idx="3017">
                  <c:v>16</c:v>
                </c:pt>
                <c:pt idx="3018">
                  <c:v>20</c:v>
                </c:pt>
                <c:pt idx="3019">
                  <c:v>16</c:v>
                </c:pt>
                <c:pt idx="3020">
                  <c:v>16</c:v>
                </c:pt>
                <c:pt idx="3021">
                  <c:v>20</c:v>
                </c:pt>
                <c:pt idx="3022">
                  <c:v>20</c:v>
                </c:pt>
                <c:pt idx="3023">
                  <c:v>17</c:v>
                </c:pt>
                <c:pt idx="3024">
                  <c:v>16</c:v>
                </c:pt>
                <c:pt idx="3025">
                  <c:v>20</c:v>
                </c:pt>
                <c:pt idx="3026">
                  <c:v>20</c:v>
                </c:pt>
                <c:pt idx="3027">
                  <c:v>20</c:v>
                </c:pt>
                <c:pt idx="3028">
                  <c:v>15</c:v>
                </c:pt>
                <c:pt idx="3029">
                  <c:v>15</c:v>
                </c:pt>
                <c:pt idx="3030">
                  <c:v>17</c:v>
                </c:pt>
                <c:pt idx="3031">
                  <c:v>20</c:v>
                </c:pt>
                <c:pt idx="3032">
                  <c:v>12</c:v>
                </c:pt>
                <c:pt idx="3033">
                  <c:v>20</c:v>
                </c:pt>
                <c:pt idx="3034">
                  <c:v>11</c:v>
                </c:pt>
                <c:pt idx="3035">
                  <c:v>20</c:v>
                </c:pt>
                <c:pt idx="3036">
                  <c:v>19</c:v>
                </c:pt>
                <c:pt idx="3037">
                  <c:v>0</c:v>
                </c:pt>
                <c:pt idx="3038">
                  <c:v>16</c:v>
                </c:pt>
                <c:pt idx="3039">
                  <c:v>20</c:v>
                </c:pt>
                <c:pt idx="3040">
                  <c:v>20</c:v>
                </c:pt>
                <c:pt idx="3041">
                  <c:v>17</c:v>
                </c:pt>
                <c:pt idx="3042">
                  <c:v>16</c:v>
                </c:pt>
                <c:pt idx="3043">
                  <c:v>17</c:v>
                </c:pt>
                <c:pt idx="3044">
                  <c:v>20</c:v>
                </c:pt>
                <c:pt idx="3045">
                  <c:v>20</c:v>
                </c:pt>
                <c:pt idx="3046">
                  <c:v>16</c:v>
                </c:pt>
                <c:pt idx="3047">
                  <c:v>20</c:v>
                </c:pt>
                <c:pt idx="3048">
                  <c:v>0</c:v>
                </c:pt>
                <c:pt idx="3049">
                  <c:v>18</c:v>
                </c:pt>
                <c:pt idx="3050">
                  <c:v>19</c:v>
                </c:pt>
                <c:pt idx="3051">
                  <c:v>18</c:v>
                </c:pt>
                <c:pt idx="3052">
                  <c:v>20</c:v>
                </c:pt>
                <c:pt idx="3053">
                  <c:v>16</c:v>
                </c:pt>
                <c:pt idx="3054">
                  <c:v>0</c:v>
                </c:pt>
                <c:pt idx="3055">
                  <c:v>20</c:v>
                </c:pt>
                <c:pt idx="3056">
                  <c:v>16</c:v>
                </c:pt>
                <c:pt idx="3057">
                  <c:v>20</c:v>
                </c:pt>
                <c:pt idx="3058">
                  <c:v>20</c:v>
                </c:pt>
                <c:pt idx="3059">
                  <c:v>15</c:v>
                </c:pt>
                <c:pt idx="3060">
                  <c:v>20</c:v>
                </c:pt>
                <c:pt idx="3061">
                  <c:v>0</c:v>
                </c:pt>
                <c:pt idx="3062">
                  <c:v>19</c:v>
                </c:pt>
                <c:pt idx="3063">
                  <c:v>20</c:v>
                </c:pt>
                <c:pt idx="3064">
                  <c:v>17</c:v>
                </c:pt>
                <c:pt idx="3065">
                  <c:v>16</c:v>
                </c:pt>
                <c:pt idx="3066">
                  <c:v>20</c:v>
                </c:pt>
                <c:pt idx="3067">
                  <c:v>17</c:v>
                </c:pt>
                <c:pt idx="3068">
                  <c:v>19</c:v>
                </c:pt>
                <c:pt idx="3069">
                  <c:v>19</c:v>
                </c:pt>
                <c:pt idx="3070">
                  <c:v>0</c:v>
                </c:pt>
                <c:pt idx="3071">
                  <c:v>19</c:v>
                </c:pt>
                <c:pt idx="3072">
                  <c:v>14</c:v>
                </c:pt>
                <c:pt idx="3073">
                  <c:v>16</c:v>
                </c:pt>
                <c:pt idx="3074">
                  <c:v>20</c:v>
                </c:pt>
                <c:pt idx="3075">
                  <c:v>15</c:v>
                </c:pt>
                <c:pt idx="3076">
                  <c:v>19</c:v>
                </c:pt>
                <c:pt idx="3077">
                  <c:v>20</c:v>
                </c:pt>
                <c:pt idx="3078">
                  <c:v>20</c:v>
                </c:pt>
                <c:pt idx="3079">
                  <c:v>20</c:v>
                </c:pt>
                <c:pt idx="3080">
                  <c:v>16</c:v>
                </c:pt>
                <c:pt idx="3081">
                  <c:v>18</c:v>
                </c:pt>
                <c:pt idx="3082">
                  <c:v>20</c:v>
                </c:pt>
                <c:pt idx="3083">
                  <c:v>16</c:v>
                </c:pt>
                <c:pt idx="3084">
                  <c:v>0</c:v>
                </c:pt>
                <c:pt idx="3085">
                  <c:v>17</c:v>
                </c:pt>
                <c:pt idx="3086">
                  <c:v>16</c:v>
                </c:pt>
                <c:pt idx="3087">
                  <c:v>16</c:v>
                </c:pt>
                <c:pt idx="3088">
                  <c:v>12</c:v>
                </c:pt>
                <c:pt idx="3089">
                  <c:v>20</c:v>
                </c:pt>
                <c:pt idx="3090">
                  <c:v>20</c:v>
                </c:pt>
                <c:pt idx="3091">
                  <c:v>19</c:v>
                </c:pt>
                <c:pt idx="3092">
                  <c:v>20</c:v>
                </c:pt>
                <c:pt idx="3093">
                  <c:v>16</c:v>
                </c:pt>
                <c:pt idx="3094">
                  <c:v>16</c:v>
                </c:pt>
                <c:pt idx="3095">
                  <c:v>20</c:v>
                </c:pt>
                <c:pt idx="3096">
                  <c:v>16</c:v>
                </c:pt>
                <c:pt idx="3097">
                  <c:v>18</c:v>
                </c:pt>
                <c:pt idx="3098">
                  <c:v>16</c:v>
                </c:pt>
                <c:pt idx="3099">
                  <c:v>16</c:v>
                </c:pt>
                <c:pt idx="3100">
                  <c:v>20</c:v>
                </c:pt>
                <c:pt idx="3101">
                  <c:v>16</c:v>
                </c:pt>
                <c:pt idx="3102">
                  <c:v>20</c:v>
                </c:pt>
                <c:pt idx="3103">
                  <c:v>20</c:v>
                </c:pt>
                <c:pt idx="3104">
                  <c:v>20</c:v>
                </c:pt>
                <c:pt idx="3105">
                  <c:v>20</c:v>
                </c:pt>
                <c:pt idx="3106">
                  <c:v>16</c:v>
                </c:pt>
                <c:pt idx="3107">
                  <c:v>16</c:v>
                </c:pt>
                <c:pt idx="3108">
                  <c:v>16</c:v>
                </c:pt>
                <c:pt idx="3109">
                  <c:v>12</c:v>
                </c:pt>
                <c:pt idx="3110">
                  <c:v>16</c:v>
                </c:pt>
                <c:pt idx="3111">
                  <c:v>18</c:v>
                </c:pt>
                <c:pt idx="3112">
                  <c:v>16</c:v>
                </c:pt>
                <c:pt idx="3113">
                  <c:v>20</c:v>
                </c:pt>
                <c:pt idx="3114">
                  <c:v>17</c:v>
                </c:pt>
                <c:pt idx="3115">
                  <c:v>20</c:v>
                </c:pt>
                <c:pt idx="3116">
                  <c:v>14</c:v>
                </c:pt>
                <c:pt idx="3117">
                  <c:v>20</c:v>
                </c:pt>
                <c:pt idx="3118">
                  <c:v>19</c:v>
                </c:pt>
                <c:pt idx="3119">
                  <c:v>20</c:v>
                </c:pt>
                <c:pt idx="3120">
                  <c:v>20</c:v>
                </c:pt>
                <c:pt idx="3121">
                  <c:v>14</c:v>
                </c:pt>
                <c:pt idx="3122">
                  <c:v>17</c:v>
                </c:pt>
                <c:pt idx="3123">
                  <c:v>16</c:v>
                </c:pt>
                <c:pt idx="3124">
                  <c:v>15</c:v>
                </c:pt>
                <c:pt idx="3125">
                  <c:v>19</c:v>
                </c:pt>
                <c:pt idx="3126">
                  <c:v>18</c:v>
                </c:pt>
                <c:pt idx="3127">
                  <c:v>16</c:v>
                </c:pt>
                <c:pt idx="3128">
                  <c:v>16</c:v>
                </c:pt>
                <c:pt idx="3129">
                  <c:v>16</c:v>
                </c:pt>
                <c:pt idx="3130">
                  <c:v>19</c:v>
                </c:pt>
                <c:pt idx="3131">
                  <c:v>16</c:v>
                </c:pt>
                <c:pt idx="3132">
                  <c:v>20</c:v>
                </c:pt>
                <c:pt idx="3133">
                  <c:v>12</c:v>
                </c:pt>
                <c:pt idx="3134">
                  <c:v>20</c:v>
                </c:pt>
                <c:pt idx="3135">
                  <c:v>20</c:v>
                </c:pt>
                <c:pt idx="3136">
                  <c:v>20</c:v>
                </c:pt>
                <c:pt idx="3137">
                  <c:v>16</c:v>
                </c:pt>
                <c:pt idx="3138">
                  <c:v>16</c:v>
                </c:pt>
                <c:pt idx="3139">
                  <c:v>17</c:v>
                </c:pt>
                <c:pt idx="3140">
                  <c:v>17</c:v>
                </c:pt>
                <c:pt idx="3141">
                  <c:v>20</c:v>
                </c:pt>
                <c:pt idx="3142">
                  <c:v>20</c:v>
                </c:pt>
                <c:pt idx="3143">
                  <c:v>16</c:v>
                </c:pt>
                <c:pt idx="3144">
                  <c:v>16</c:v>
                </c:pt>
                <c:pt idx="3145">
                  <c:v>12</c:v>
                </c:pt>
                <c:pt idx="3146">
                  <c:v>0</c:v>
                </c:pt>
                <c:pt idx="3147">
                  <c:v>16</c:v>
                </c:pt>
                <c:pt idx="3148">
                  <c:v>7</c:v>
                </c:pt>
                <c:pt idx="3149">
                  <c:v>0</c:v>
                </c:pt>
                <c:pt idx="3150">
                  <c:v>16</c:v>
                </c:pt>
                <c:pt idx="3151">
                  <c:v>15</c:v>
                </c:pt>
                <c:pt idx="3152">
                  <c:v>17</c:v>
                </c:pt>
                <c:pt idx="3153">
                  <c:v>18</c:v>
                </c:pt>
                <c:pt idx="3154">
                  <c:v>20</c:v>
                </c:pt>
                <c:pt idx="3155">
                  <c:v>16</c:v>
                </c:pt>
                <c:pt idx="3156">
                  <c:v>17</c:v>
                </c:pt>
                <c:pt idx="3157">
                  <c:v>20</c:v>
                </c:pt>
                <c:pt idx="3158">
                  <c:v>8</c:v>
                </c:pt>
                <c:pt idx="3159">
                  <c:v>16</c:v>
                </c:pt>
                <c:pt idx="3160">
                  <c:v>20</c:v>
                </c:pt>
                <c:pt idx="3161">
                  <c:v>19</c:v>
                </c:pt>
                <c:pt idx="3162">
                  <c:v>20</c:v>
                </c:pt>
                <c:pt idx="3163">
                  <c:v>17</c:v>
                </c:pt>
                <c:pt idx="3164">
                  <c:v>20</c:v>
                </c:pt>
                <c:pt idx="3165">
                  <c:v>10</c:v>
                </c:pt>
                <c:pt idx="3166">
                  <c:v>16</c:v>
                </c:pt>
                <c:pt idx="3167">
                  <c:v>20</c:v>
                </c:pt>
                <c:pt idx="3168">
                  <c:v>17</c:v>
                </c:pt>
                <c:pt idx="3169">
                  <c:v>20</c:v>
                </c:pt>
                <c:pt idx="3170">
                  <c:v>20</c:v>
                </c:pt>
                <c:pt idx="3171">
                  <c:v>20</c:v>
                </c:pt>
                <c:pt idx="3172">
                  <c:v>20</c:v>
                </c:pt>
                <c:pt idx="3173">
                  <c:v>17</c:v>
                </c:pt>
                <c:pt idx="3174">
                  <c:v>16</c:v>
                </c:pt>
                <c:pt idx="3175">
                  <c:v>16</c:v>
                </c:pt>
                <c:pt idx="3176">
                  <c:v>19</c:v>
                </c:pt>
                <c:pt idx="3177">
                  <c:v>12</c:v>
                </c:pt>
                <c:pt idx="3178">
                  <c:v>19</c:v>
                </c:pt>
                <c:pt idx="3179">
                  <c:v>20</c:v>
                </c:pt>
                <c:pt idx="3180">
                  <c:v>20</c:v>
                </c:pt>
                <c:pt idx="3181">
                  <c:v>20</c:v>
                </c:pt>
                <c:pt idx="3182">
                  <c:v>19</c:v>
                </c:pt>
                <c:pt idx="3183">
                  <c:v>16</c:v>
                </c:pt>
                <c:pt idx="3184">
                  <c:v>17</c:v>
                </c:pt>
                <c:pt idx="3185">
                  <c:v>20</c:v>
                </c:pt>
                <c:pt idx="3186">
                  <c:v>17</c:v>
                </c:pt>
                <c:pt idx="3187">
                  <c:v>16</c:v>
                </c:pt>
                <c:pt idx="3188">
                  <c:v>13</c:v>
                </c:pt>
                <c:pt idx="3189">
                  <c:v>16</c:v>
                </c:pt>
                <c:pt idx="3190">
                  <c:v>19</c:v>
                </c:pt>
                <c:pt idx="3191">
                  <c:v>18</c:v>
                </c:pt>
                <c:pt idx="3192">
                  <c:v>15</c:v>
                </c:pt>
                <c:pt idx="3193">
                  <c:v>0</c:v>
                </c:pt>
                <c:pt idx="3194">
                  <c:v>17</c:v>
                </c:pt>
                <c:pt idx="3195">
                  <c:v>15</c:v>
                </c:pt>
                <c:pt idx="3196">
                  <c:v>17</c:v>
                </c:pt>
                <c:pt idx="3197">
                  <c:v>16</c:v>
                </c:pt>
                <c:pt idx="3198">
                  <c:v>14</c:v>
                </c:pt>
                <c:pt idx="3199">
                  <c:v>16</c:v>
                </c:pt>
                <c:pt idx="3200">
                  <c:v>16</c:v>
                </c:pt>
                <c:pt idx="3201">
                  <c:v>16</c:v>
                </c:pt>
                <c:pt idx="3202">
                  <c:v>15</c:v>
                </c:pt>
                <c:pt idx="3203">
                  <c:v>18</c:v>
                </c:pt>
                <c:pt idx="3204">
                  <c:v>18</c:v>
                </c:pt>
                <c:pt idx="3205">
                  <c:v>16</c:v>
                </c:pt>
                <c:pt idx="3206">
                  <c:v>20</c:v>
                </c:pt>
                <c:pt idx="3207">
                  <c:v>0</c:v>
                </c:pt>
                <c:pt idx="3208">
                  <c:v>17</c:v>
                </c:pt>
                <c:pt idx="3209">
                  <c:v>18</c:v>
                </c:pt>
                <c:pt idx="3210">
                  <c:v>19</c:v>
                </c:pt>
                <c:pt idx="3211">
                  <c:v>20</c:v>
                </c:pt>
                <c:pt idx="3212">
                  <c:v>20</c:v>
                </c:pt>
                <c:pt idx="3213">
                  <c:v>16</c:v>
                </c:pt>
                <c:pt idx="3214">
                  <c:v>20</c:v>
                </c:pt>
                <c:pt idx="3215">
                  <c:v>18</c:v>
                </c:pt>
                <c:pt idx="3216">
                  <c:v>20</c:v>
                </c:pt>
                <c:pt idx="3217">
                  <c:v>20</c:v>
                </c:pt>
                <c:pt idx="3218">
                  <c:v>17</c:v>
                </c:pt>
                <c:pt idx="3219">
                  <c:v>20</c:v>
                </c:pt>
                <c:pt idx="3220">
                  <c:v>16</c:v>
                </c:pt>
                <c:pt idx="3221">
                  <c:v>18</c:v>
                </c:pt>
                <c:pt idx="3222">
                  <c:v>20</c:v>
                </c:pt>
                <c:pt idx="3223">
                  <c:v>17</c:v>
                </c:pt>
                <c:pt idx="3224">
                  <c:v>14</c:v>
                </c:pt>
                <c:pt idx="3225">
                  <c:v>19</c:v>
                </c:pt>
                <c:pt idx="3226">
                  <c:v>14</c:v>
                </c:pt>
                <c:pt idx="3227">
                  <c:v>19</c:v>
                </c:pt>
                <c:pt idx="3228">
                  <c:v>16</c:v>
                </c:pt>
                <c:pt idx="3229">
                  <c:v>20</c:v>
                </c:pt>
                <c:pt idx="3230">
                  <c:v>15</c:v>
                </c:pt>
                <c:pt idx="3231">
                  <c:v>18</c:v>
                </c:pt>
                <c:pt idx="3232">
                  <c:v>0</c:v>
                </c:pt>
                <c:pt idx="3233">
                  <c:v>16</c:v>
                </c:pt>
                <c:pt idx="3234">
                  <c:v>16</c:v>
                </c:pt>
                <c:pt idx="3235">
                  <c:v>20</c:v>
                </c:pt>
                <c:pt idx="3236">
                  <c:v>16</c:v>
                </c:pt>
                <c:pt idx="3237">
                  <c:v>20</c:v>
                </c:pt>
                <c:pt idx="3238">
                  <c:v>19</c:v>
                </c:pt>
                <c:pt idx="3239">
                  <c:v>20</c:v>
                </c:pt>
                <c:pt idx="3240">
                  <c:v>19</c:v>
                </c:pt>
                <c:pt idx="3241">
                  <c:v>20</c:v>
                </c:pt>
                <c:pt idx="3242">
                  <c:v>20</c:v>
                </c:pt>
                <c:pt idx="3243">
                  <c:v>20</c:v>
                </c:pt>
                <c:pt idx="3244">
                  <c:v>16</c:v>
                </c:pt>
                <c:pt idx="3245">
                  <c:v>20</c:v>
                </c:pt>
                <c:pt idx="3246">
                  <c:v>16</c:v>
                </c:pt>
                <c:pt idx="3247">
                  <c:v>19</c:v>
                </c:pt>
                <c:pt idx="3248">
                  <c:v>19</c:v>
                </c:pt>
                <c:pt idx="3249">
                  <c:v>19</c:v>
                </c:pt>
                <c:pt idx="3250">
                  <c:v>17</c:v>
                </c:pt>
                <c:pt idx="3251">
                  <c:v>20</c:v>
                </c:pt>
                <c:pt idx="3252">
                  <c:v>20</c:v>
                </c:pt>
                <c:pt idx="3253">
                  <c:v>19</c:v>
                </c:pt>
                <c:pt idx="3254">
                  <c:v>20</c:v>
                </c:pt>
                <c:pt idx="3255">
                  <c:v>19</c:v>
                </c:pt>
                <c:pt idx="3256">
                  <c:v>0</c:v>
                </c:pt>
                <c:pt idx="3257">
                  <c:v>18</c:v>
                </c:pt>
                <c:pt idx="3258">
                  <c:v>19</c:v>
                </c:pt>
                <c:pt idx="3259">
                  <c:v>18</c:v>
                </c:pt>
                <c:pt idx="3260">
                  <c:v>20</c:v>
                </c:pt>
                <c:pt idx="3261">
                  <c:v>20</c:v>
                </c:pt>
                <c:pt idx="3262">
                  <c:v>19</c:v>
                </c:pt>
                <c:pt idx="3263">
                  <c:v>15</c:v>
                </c:pt>
                <c:pt idx="3264">
                  <c:v>0</c:v>
                </c:pt>
                <c:pt idx="3265">
                  <c:v>20</c:v>
                </c:pt>
                <c:pt idx="3266">
                  <c:v>19</c:v>
                </c:pt>
                <c:pt idx="3267">
                  <c:v>20</c:v>
                </c:pt>
                <c:pt idx="3268">
                  <c:v>19</c:v>
                </c:pt>
                <c:pt idx="3269">
                  <c:v>16</c:v>
                </c:pt>
                <c:pt idx="3270">
                  <c:v>17</c:v>
                </c:pt>
                <c:pt idx="3271">
                  <c:v>17</c:v>
                </c:pt>
                <c:pt idx="3272">
                  <c:v>16</c:v>
                </c:pt>
                <c:pt idx="3273">
                  <c:v>20</c:v>
                </c:pt>
                <c:pt idx="3274">
                  <c:v>20</c:v>
                </c:pt>
                <c:pt idx="3275">
                  <c:v>16</c:v>
                </c:pt>
                <c:pt idx="3276">
                  <c:v>17</c:v>
                </c:pt>
                <c:pt idx="3277">
                  <c:v>20</c:v>
                </c:pt>
                <c:pt idx="3278">
                  <c:v>19</c:v>
                </c:pt>
                <c:pt idx="3279">
                  <c:v>20</c:v>
                </c:pt>
                <c:pt idx="3280">
                  <c:v>16</c:v>
                </c:pt>
                <c:pt idx="3281">
                  <c:v>20</c:v>
                </c:pt>
                <c:pt idx="3282">
                  <c:v>14</c:v>
                </c:pt>
                <c:pt idx="3283">
                  <c:v>20</c:v>
                </c:pt>
                <c:pt idx="3284">
                  <c:v>18</c:v>
                </c:pt>
                <c:pt idx="3285">
                  <c:v>17</c:v>
                </c:pt>
                <c:pt idx="3286">
                  <c:v>0</c:v>
                </c:pt>
                <c:pt idx="3287">
                  <c:v>17</c:v>
                </c:pt>
                <c:pt idx="3288">
                  <c:v>20</c:v>
                </c:pt>
                <c:pt idx="3289">
                  <c:v>16</c:v>
                </c:pt>
                <c:pt idx="3290">
                  <c:v>19</c:v>
                </c:pt>
                <c:pt idx="3291">
                  <c:v>20</c:v>
                </c:pt>
                <c:pt idx="3292">
                  <c:v>15</c:v>
                </c:pt>
                <c:pt idx="3293">
                  <c:v>18</c:v>
                </c:pt>
                <c:pt idx="3294">
                  <c:v>20</c:v>
                </c:pt>
                <c:pt idx="3295">
                  <c:v>17</c:v>
                </c:pt>
                <c:pt idx="3296">
                  <c:v>17</c:v>
                </c:pt>
                <c:pt idx="3297">
                  <c:v>19</c:v>
                </c:pt>
                <c:pt idx="3298">
                  <c:v>20</c:v>
                </c:pt>
                <c:pt idx="3299">
                  <c:v>20</c:v>
                </c:pt>
                <c:pt idx="3300">
                  <c:v>17</c:v>
                </c:pt>
                <c:pt idx="3301">
                  <c:v>19</c:v>
                </c:pt>
                <c:pt idx="3302">
                  <c:v>14</c:v>
                </c:pt>
                <c:pt idx="3303">
                  <c:v>15</c:v>
                </c:pt>
                <c:pt idx="3304">
                  <c:v>16</c:v>
                </c:pt>
                <c:pt idx="3305">
                  <c:v>16</c:v>
                </c:pt>
                <c:pt idx="3306">
                  <c:v>13</c:v>
                </c:pt>
                <c:pt idx="3307">
                  <c:v>20</c:v>
                </c:pt>
                <c:pt idx="3308">
                  <c:v>16</c:v>
                </c:pt>
                <c:pt idx="3309">
                  <c:v>18</c:v>
                </c:pt>
                <c:pt idx="3310">
                  <c:v>17</c:v>
                </c:pt>
                <c:pt idx="3311">
                  <c:v>14</c:v>
                </c:pt>
                <c:pt idx="3312">
                  <c:v>16</c:v>
                </c:pt>
                <c:pt idx="3313">
                  <c:v>19</c:v>
                </c:pt>
                <c:pt idx="3314">
                  <c:v>16</c:v>
                </c:pt>
                <c:pt idx="3315">
                  <c:v>20</c:v>
                </c:pt>
                <c:pt idx="3316">
                  <c:v>20</c:v>
                </c:pt>
                <c:pt idx="3317">
                  <c:v>20</c:v>
                </c:pt>
                <c:pt idx="3318">
                  <c:v>18</c:v>
                </c:pt>
                <c:pt idx="3319">
                  <c:v>19</c:v>
                </c:pt>
                <c:pt idx="3320">
                  <c:v>19</c:v>
                </c:pt>
                <c:pt idx="3321">
                  <c:v>20</c:v>
                </c:pt>
                <c:pt idx="3322">
                  <c:v>16</c:v>
                </c:pt>
                <c:pt idx="3323">
                  <c:v>20</c:v>
                </c:pt>
                <c:pt idx="3324">
                  <c:v>16</c:v>
                </c:pt>
                <c:pt idx="3325">
                  <c:v>0</c:v>
                </c:pt>
                <c:pt idx="3326">
                  <c:v>19</c:v>
                </c:pt>
                <c:pt idx="3327">
                  <c:v>17</c:v>
                </c:pt>
                <c:pt idx="3328">
                  <c:v>19</c:v>
                </c:pt>
                <c:pt idx="3329">
                  <c:v>15</c:v>
                </c:pt>
                <c:pt idx="3330">
                  <c:v>20</c:v>
                </c:pt>
                <c:pt idx="3331">
                  <c:v>18</c:v>
                </c:pt>
                <c:pt idx="3332">
                  <c:v>18</c:v>
                </c:pt>
                <c:pt idx="3333">
                  <c:v>0</c:v>
                </c:pt>
                <c:pt idx="3334">
                  <c:v>20</c:v>
                </c:pt>
                <c:pt idx="3335">
                  <c:v>20</c:v>
                </c:pt>
                <c:pt idx="3336">
                  <c:v>17</c:v>
                </c:pt>
                <c:pt idx="3337">
                  <c:v>19</c:v>
                </c:pt>
                <c:pt idx="3338">
                  <c:v>11</c:v>
                </c:pt>
                <c:pt idx="3339">
                  <c:v>15</c:v>
                </c:pt>
                <c:pt idx="3340">
                  <c:v>16</c:v>
                </c:pt>
                <c:pt idx="3341">
                  <c:v>20</c:v>
                </c:pt>
                <c:pt idx="3342">
                  <c:v>18</c:v>
                </c:pt>
                <c:pt idx="3343">
                  <c:v>18</c:v>
                </c:pt>
                <c:pt idx="3344">
                  <c:v>0</c:v>
                </c:pt>
                <c:pt idx="3345">
                  <c:v>20</c:v>
                </c:pt>
                <c:pt idx="3346">
                  <c:v>17</c:v>
                </c:pt>
                <c:pt idx="3347">
                  <c:v>0</c:v>
                </c:pt>
                <c:pt idx="3348">
                  <c:v>0</c:v>
                </c:pt>
                <c:pt idx="3349">
                  <c:v>19</c:v>
                </c:pt>
                <c:pt idx="3350">
                  <c:v>16</c:v>
                </c:pt>
                <c:pt idx="3351">
                  <c:v>20</c:v>
                </c:pt>
                <c:pt idx="3352">
                  <c:v>0</c:v>
                </c:pt>
                <c:pt idx="3353">
                  <c:v>20</c:v>
                </c:pt>
                <c:pt idx="3354">
                  <c:v>20</c:v>
                </c:pt>
                <c:pt idx="3355">
                  <c:v>20</c:v>
                </c:pt>
                <c:pt idx="3356">
                  <c:v>19</c:v>
                </c:pt>
                <c:pt idx="3357">
                  <c:v>20</c:v>
                </c:pt>
                <c:pt idx="3358">
                  <c:v>20</c:v>
                </c:pt>
                <c:pt idx="3359">
                  <c:v>16</c:v>
                </c:pt>
                <c:pt idx="3360">
                  <c:v>16</c:v>
                </c:pt>
                <c:pt idx="3361">
                  <c:v>20</c:v>
                </c:pt>
                <c:pt idx="3362">
                  <c:v>20</c:v>
                </c:pt>
                <c:pt idx="3363">
                  <c:v>19</c:v>
                </c:pt>
                <c:pt idx="3364">
                  <c:v>15</c:v>
                </c:pt>
                <c:pt idx="3365">
                  <c:v>20</c:v>
                </c:pt>
                <c:pt idx="3366">
                  <c:v>16</c:v>
                </c:pt>
                <c:pt idx="3367">
                  <c:v>16</c:v>
                </c:pt>
                <c:pt idx="3368">
                  <c:v>20</c:v>
                </c:pt>
                <c:pt idx="3369">
                  <c:v>14</c:v>
                </c:pt>
                <c:pt idx="3370">
                  <c:v>20</c:v>
                </c:pt>
                <c:pt idx="3371">
                  <c:v>17</c:v>
                </c:pt>
                <c:pt idx="3372">
                  <c:v>20</c:v>
                </c:pt>
                <c:pt idx="3373">
                  <c:v>16</c:v>
                </c:pt>
                <c:pt idx="3374">
                  <c:v>20</c:v>
                </c:pt>
                <c:pt idx="3375">
                  <c:v>16</c:v>
                </c:pt>
                <c:pt idx="3376">
                  <c:v>17</c:v>
                </c:pt>
                <c:pt idx="3377">
                  <c:v>14</c:v>
                </c:pt>
                <c:pt idx="3378">
                  <c:v>20</c:v>
                </c:pt>
                <c:pt idx="3379">
                  <c:v>20</c:v>
                </c:pt>
                <c:pt idx="3380">
                  <c:v>20</c:v>
                </c:pt>
                <c:pt idx="3381">
                  <c:v>16</c:v>
                </c:pt>
                <c:pt idx="3382">
                  <c:v>17</c:v>
                </c:pt>
                <c:pt idx="3383">
                  <c:v>20</c:v>
                </c:pt>
                <c:pt idx="3384">
                  <c:v>20</c:v>
                </c:pt>
                <c:pt idx="3385">
                  <c:v>16</c:v>
                </c:pt>
                <c:pt idx="3386">
                  <c:v>16</c:v>
                </c:pt>
                <c:pt idx="3387">
                  <c:v>16</c:v>
                </c:pt>
                <c:pt idx="3388">
                  <c:v>20</c:v>
                </c:pt>
                <c:pt idx="3389">
                  <c:v>16</c:v>
                </c:pt>
                <c:pt idx="3390">
                  <c:v>16</c:v>
                </c:pt>
                <c:pt idx="3391">
                  <c:v>20</c:v>
                </c:pt>
                <c:pt idx="3392">
                  <c:v>19</c:v>
                </c:pt>
                <c:pt idx="3393">
                  <c:v>19</c:v>
                </c:pt>
                <c:pt idx="3394">
                  <c:v>16</c:v>
                </c:pt>
                <c:pt idx="3395">
                  <c:v>16</c:v>
                </c:pt>
                <c:pt idx="3396">
                  <c:v>16</c:v>
                </c:pt>
                <c:pt idx="3397">
                  <c:v>19</c:v>
                </c:pt>
                <c:pt idx="3398">
                  <c:v>12</c:v>
                </c:pt>
                <c:pt idx="3399">
                  <c:v>15</c:v>
                </c:pt>
                <c:pt idx="3400">
                  <c:v>17</c:v>
                </c:pt>
                <c:pt idx="3401">
                  <c:v>20</c:v>
                </c:pt>
                <c:pt idx="3402">
                  <c:v>14</c:v>
                </c:pt>
                <c:pt idx="3403">
                  <c:v>20</c:v>
                </c:pt>
                <c:pt idx="3404">
                  <c:v>16</c:v>
                </c:pt>
                <c:pt idx="3405">
                  <c:v>20</c:v>
                </c:pt>
                <c:pt idx="3406">
                  <c:v>18</c:v>
                </c:pt>
                <c:pt idx="3407">
                  <c:v>9</c:v>
                </c:pt>
                <c:pt idx="3408">
                  <c:v>16</c:v>
                </c:pt>
                <c:pt idx="3409">
                  <c:v>18</c:v>
                </c:pt>
                <c:pt idx="3410">
                  <c:v>17</c:v>
                </c:pt>
                <c:pt idx="3411">
                  <c:v>16</c:v>
                </c:pt>
                <c:pt idx="3412">
                  <c:v>19</c:v>
                </c:pt>
                <c:pt idx="3413">
                  <c:v>16</c:v>
                </c:pt>
                <c:pt idx="3414">
                  <c:v>20</c:v>
                </c:pt>
                <c:pt idx="3415">
                  <c:v>20</c:v>
                </c:pt>
                <c:pt idx="3416">
                  <c:v>15</c:v>
                </c:pt>
                <c:pt idx="3417">
                  <c:v>15</c:v>
                </c:pt>
                <c:pt idx="3418">
                  <c:v>17</c:v>
                </c:pt>
                <c:pt idx="3419">
                  <c:v>12</c:v>
                </c:pt>
                <c:pt idx="3420">
                  <c:v>16</c:v>
                </c:pt>
                <c:pt idx="3421">
                  <c:v>16</c:v>
                </c:pt>
                <c:pt idx="3422">
                  <c:v>17</c:v>
                </c:pt>
                <c:pt idx="3423">
                  <c:v>20</c:v>
                </c:pt>
                <c:pt idx="3424">
                  <c:v>18</c:v>
                </c:pt>
                <c:pt idx="3425">
                  <c:v>18</c:v>
                </c:pt>
                <c:pt idx="3426">
                  <c:v>20</c:v>
                </c:pt>
                <c:pt idx="3427">
                  <c:v>20</c:v>
                </c:pt>
                <c:pt idx="3428">
                  <c:v>20</c:v>
                </c:pt>
                <c:pt idx="3429">
                  <c:v>20</c:v>
                </c:pt>
                <c:pt idx="3430">
                  <c:v>20</c:v>
                </c:pt>
                <c:pt idx="3431">
                  <c:v>17</c:v>
                </c:pt>
                <c:pt idx="3432">
                  <c:v>20</c:v>
                </c:pt>
                <c:pt idx="3433">
                  <c:v>20</c:v>
                </c:pt>
                <c:pt idx="3434">
                  <c:v>20</c:v>
                </c:pt>
                <c:pt idx="3435">
                  <c:v>15</c:v>
                </c:pt>
                <c:pt idx="3436">
                  <c:v>16</c:v>
                </c:pt>
                <c:pt idx="3437">
                  <c:v>16</c:v>
                </c:pt>
                <c:pt idx="3438">
                  <c:v>16</c:v>
                </c:pt>
                <c:pt idx="3439">
                  <c:v>12</c:v>
                </c:pt>
                <c:pt idx="3440">
                  <c:v>17</c:v>
                </c:pt>
                <c:pt idx="3441">
                  <c:v>20</c:v>
                </c:pt>
                <c:pt idx="3442">
                  <c:v>17</c:v>
                </c:pt>
                <c:pt idx="3443">
                  <c:v>20</c:v>
                </c:pt>
                <c:pt idx="3444">
                  <c:v>13</c:v>
                </c:pt>
                <c:pt idx="3445">
                  <c:v>20</c:v>
                </c:pt>
                <c:pt idx="3446">
                  <c:v>15</c:v>
                </c:pt>
                <c:pt idx="3447">
                  <c:v>16</c:v>
                </c:pt>
                <c:pt idx="3448">
                  <c:v>19</c:v>
                </c:pt>
                <c:pt idx="3449">
                  <c:v>19</c:v>
                </c:pt>
                <c:pt idx="3450">
                  <c:v>15</c:v>
                </c:pt>
                <c:pt idx="3451">
                  <c:v>20</c:v>
                </c:pt>
                <c:pt idx="3452">
                  <c:v>18</c:v>
                </c:pt>
                <c:pt idx="3453">
                  <c:v>16</c:v>
                </c:pt>
                <c:pt idx="3454">
                  <c:v>20</c:v>
                </c:pt>
                <c:pt idx="3455">
                  <c:v>16</c:v>
                </c:pt>
                <c:pt idx="3456">
                  <c:v>14</c:v>
                </c:pt>
                <c:pt idx="3457">
                  <c:v>19</c:v>
                </c:pt>
                <c:pt idx="3458">
                  <c:v>20</c:v>
                </c:pt>
                <c:pt idx="3459">
                  <c:v>14</c:v>
                </c:pt>
                <c:pt idx="3460">
                  <c:v>18</c:v>
                </c:pt>
                <c:pt idx="3461">
                  <c:v>20</c:v>
                </c:pt>
                <c:pt idx="3462">
                  <c:v>16</c:v>
                </c:pt>
                <c:pt idx="3463">
                  <c:v>19</c:v>
                </c:pt>
                <c:pt idx="3464">
                  <c:v>20</c:v>
                </c:pt>
                <c:pt idx="3465">
                  <c:v>20</c:v>
                </c:pt>
                <c:pt idx="3466">
                  <c:v>18</c:v>
                </c:pt>
                <c:pt idx="3467">
                  <c:v>19</c:v>
                </c:pt>
                <c:pt idx="3468">
                  <c:v>20</c:v>
                </c:pt>
                <c:pt idx="3469">
                  <c:v>16</c:v>
                </c:pt>
                <c:pt idx="3470">
                  <c:v>20</c:v>
                </c:pt>
                <c:pt idx="3471">
                  <c:v>20</c:v>
                </c:pt>
                <c:pt idx="3472">
                  <c:v>16</c:v>
                </c:pt>
                <c:pt idx="3473">
                  <c:v>16</c:v>
                </c:pt>
                <c:pt idx="3474">
                  <c:v>20</c:v>
                </c:pt>
                <c:pt idx="3475">
                  <c:v>19</c:v>
                </c:pt>
                <c:pt idx="3476">
                  <c:v>18</c:v>
                </c:pt>
                <c:pt idx="3477">
                  <c:v>16</c:v>
                </c:pt>
                <c:pt idx="3478">
                  <c:v>19</c:v>
                </c:pt>
                <c:pt idx="3479">
                  <c:v>20</c:v>
                </c:pt>
                <c:pt idx="3480">
                  <c:v>0</c:v>
                </c:pt>
                <c:pt idx="3481">
                  <c:v>16</c:v>
                </c:pt>
                <c:pt idx="3482">
                  <c:v>20</c:v>
                </c:pt>
                <c:pt idx="3483">
                  <c:v>16</c:v>
                </c:pt>
                <c:pt idx="3484">
                  <c:v>19</c:v>
                </c:pt>
                <c:pt idx="3485">
                  <c:v>0</c:v>
                </c:pt>
                <c:pt idx="3486">
                  <c:v>14</c:v>
                </c:pt>
                <c:pt idx="3487">
                  <c:v>17</c:v>
                </c:pt>
                <c:pt idx="3488">
                  <c:v>13</c:v>
                </c:pt>
                <c:pt idx="3489">
                  <c:v>16</c:v>
                </c:pt>
                <c:pt idx="3490">
                  <c:v>13</c:v>
                </c:pt>
                <c:pt idx="3491">
                  <c:v>16</c:v>
                </c:pt>
                <c:pt idx="3492">
                  <c:v>17</c:v>
                </c:pt>
                <c:pt idx="3493">
                  <c:v>16</c:v>
                </c:pt>
                <c:pt idx="3494">
                  <c:v>14</c:v>
                </c:pt>
                <c:pt idx="3495">
                  <c:v>15</c:v>
                </c:pt>
                <c:pt idx="3496">
                  <c:v>15</c:v>
                </c:pt>
                <c:pt idx="3497">
                  <c:v>16</c:v>
                </c:pt>
                <c:pt idx="3498">
                  <c:v>16</c:v>
                </c:pt>
                <c:pt idx="3499">
                  <c:v>17</c:v>
                </c:pt>
                <c:pt idx="3500">
                  <c:v>20</c:v>
                </c:pt>
                <c:pt idx="3501">
                  <c:v>20</c:v>
                </c:pt>
                <c:pt idx="3502">
                  <c:v>16</c:v>
                </c:pt>
                <c:pt idx="3503">
                  <c:v>20</c:v>
                </c:pt>
                <c:pt idx="3504">
                  <c:v>17</c:v>
                </c:pt>
                <c:pt idx="3505">
                  <c:v>0</c:v>
                </c:pt>
                <c:pt idx="3506">
                  <c:v>16</c:v>
                </c:pt>
                <c:pt idx="3507">
                  <c:v>15</c:v>
                </c:pt>
                <c:pt idx="3508">
                  <c:v>12</c:v>
                </c:pt>
                <c:pt idx="3509">
                  <c:v>0</c:v>
                </c:pt>
                <c:pt idx="3510">
                  <c:v>17</c:v>
                </c:pt>
                <c:pt idx="3511">
                  <c:v>20</c:v>
                </c:pt>
                <c:pt idx="3512">
                  <c:v>20</c:v>
                </c:pt>
                <c:pt idx="3513">
                  <c:v>18</c:v>
                </c:pt>
                <c:pt idx="3514">
                  <c:v>20</c:v>
                </c:pt>
                <c:pt idx="3515">
                  <c:v>16</c:v>
                </c:pt>
                <c:pt idx="3516">
                  <c:v>16</c:v>
                </c:pt>
                <c:pt idx="3517">
                  <c:v>20</c:v>
                </c:pt>
                <c:pt idx="3518">
                  <c:v>18</c:v>
                </c:pt>
                <c:pt idx="3519">
                  <c:v>20</c:v>
                </c:pt>
                <c:pt idx="3520">
                  <c:v>17</c:v>
                </c:pt>
                <c:pt idx="3521">
                  <c:v>20</c:v>
                </c:pt>
                <c:pt idx="3522">
                  <c:v>20</c:v>
                </c:pt>
                <c:pt idx="3523">
                  <c:v>16</c:v>
                </c:pt>
                <c:pt idx="3524">
                  <c:v>17</c:v>
                </c:pt>
                <c:pt idx="3525">
                  <c:v>16</c:v>
                </c:pt>
                <c:pt idx="3526">
                  <c:v>17</c:v>
                </c:pt>
                <c:pt idx="3527">
                  <c:v>18</c:v>
                </c:pt>
                <c:pt idx="3528">
                  <c:v>20</c:v>
                </c:pt>
                <c:pt idx="3529">
                  <c:v>13</c:v>
                </c:pt>
                <c:pt idx="3530">
                  <c:v>20</c:v>
                </c:pt>
                <c:pt idx="3531">
                  <c:v>20</c:v>
                </c:pt>
                <c:pt idx="3532">
                  <c:v>18</c:v>
                </c:pt>
                <c:pt idx="3533">
                  <c:v>18</c:v>
                </c:pt>
                <c:pt idx="3534">
                  <c:v>20</c:v>
                </c:pt>
                <c:pt idx="3535">
                  <c:v>16</c:v>
                </c:pt>
                <c:pt idx="3536">
                  <c:v>13</c:v>
                </c:pt>
                <c:pt idx="3537">
                  <c:v>19</c:v>
                </c:pt>
                <c:pt idx="3538">
                  <c:v>17</c:v>
                </c:pt>
                <c:pt idx="3539">
                  <c:v>17</c:v>
                </c:pt>
                <c:pt idx="3540">
                  <c:v>17</c:v>
                </c:pt>
                <c:pt idx="3541">
                  <c:v>20</c:v>
                </c:pt>
                <c:pt idx="3542">
                  <c:v>20</c:v>
                </c:pt>
                <c:pt idx="3543">
                  <c:v>19</c:v>
                </c:pt>
                <c:pt idx="3544">
                  <c:v>16</c:v>
                </c:pt>
                <c:pt idx="3545">
                  <c:v>20</c:v>
                </c:pt>
                <c:pt idx="3546">
                  <c:v>18</c:v>
                </c:pt>
                <c:pt idx="3547">
                  <c:v>15</c:v>
                </c:pt>
                <c:pt idx="3548">
                  <c:v>20</c:v>
                </c:pt>
                <c:pt idx="3549">
                  <c:v>17</c:v>
                </c:pt>
                <c:pt idx="3550">
                  <c:v>18</c:v>
                </c:pt>
                <c:pt idx="3551">
                  <c:v>18</c:v>
                </c:pt>
                <c:pt idx="3552">
                  <c:v>18</c:v>
                </c:pt>
                <c:pt idx="3553">
                  <c:v>19</c:v>
                </c:pt>
                <c:pt idx="3554">
                  <c:v>20</c:v>
                </c:pt>
                <c:pt idx="3555">
                  <c:v>0</c:v>
                </c:pt>
                <c:pt idx="3556">
                  <c:v>20</c:v>
                </c:pt>
                <c:pt idx="3557">
                  <c:v>16</c:v>
                </c:pt>
                <c:pt idx="3558">
                  <c:v>18</c:v>
                </c:pt>
                <c:pt idx="3559">
                  <c:v>20</c:v>
                </c:pt>
                <c:pt idx="3560">
                  <c:v>17</c:v>
                </c:pt>
                <c:pt idx="3561">
                  <c:v>20</c:v>
                </c:pt>
                <c:pt idx="3562">
                  <c:v>16</c:v>
                </c:pt>
                <c:pt idx="3563">
                  <c:v>16</c:v>
                </c:pt>
                <c:pt idx="3564">
                  <c:v>17</c:v>
                </c:pt>
                <c:pt idx="3565">
                  <c:v>19</c:v>
                </c:pt>
                <c:pt idx="3566">
                  <c:v>16</c:v>
                </c:pt>
                <c:pt idx="3567">
                  <c:v>20</c:v>
                </c:pt>
                <c:pt idx="3568">
                  <c:v>14</c:v>
                </c:pt>
                <c:pt idx="3569">
                  <c:v>14</c:v>
                </c:pt>
                <c:pt idx="3570">
                  <c:v>16</c:v>
                </c:pt>
                <c:pt idx="3571">
                  <c:v>16</c:v>
                </c:pt>
                <c:pt idx="3572">
                  <c:v>17</c:v>
                </c:pt>
                <c:pt idx="3573">
                  <c:v>15</c:v>
                </c:pt>
                <c:pt idx="3574">
                  <c:v>16</c:v>
                </c:pt>
                <c:pt idx="3575">
                  <c:v>20</c:v>
                </c:pt>
                <c:pt idx="3576">
                  <c:v>19</c:v>
                </c:pt>
                <c:pt idx="3577">
                  <c:v>16</c:v>
                </c:pt>
                <c:pt idx="3578">
                  <c:v>20</c:v>
                </c:pt>
                <c:pt idx="3579">
                  <c:v>20</c:v>
                </c:pt>
                <c:pt idx="3580">
                  <c:v>20</c:v>
                </c:pt>
                <c:pt idx="3581">
                  <c:v>12</c:v>
                </c:pt>
                <c:pt idx="3582">
                  <c:v>20</c:v>
                </c:pt>
                <c:pt idx="3583">
                  <c:v>16</c:v>
                </c:pt>
                <c:pt idx="3584">
                  <c:v>16</c:v>
                </c:pt>
                <c:pt idx="3585">
                  <c:v>14</c:v>
                </c:pt>
                <c:pt idx="3586">
                  <c:v>20</c:v>
                </c:pt>
                <c:pt idx="3587">
                  <c:v>17</c:v>
                </c:pt>
                <c:pt idx="3588">
                  <c:v>18</c:v>
                </c:pt>
                <c:pt idx="3589">
                  <c:v>17</c:v>
                </c:pt>
                <c:pt idx="3590">
                  <c:v>20</c:v>
                </c:pt>
                <c:pt idx="3591">
                  <c:v>20</c:v>
                </c:pt>
                <c:pt idx="3592">
                  <c:v>16</c:v>
                </c:pt>
                <c:pt idx="3593">
                  <c:v>18</c:v>
                </c:pt>
                <c:pt idx="3594">
                  <c:v>17</c:v>
                </c:pt>
                <c:pt idx="3595">
                  <c:v>20</c:v>
                </c:pt>
                <c:pt idx="3596">
                  <c:v>18</c:v>
                </c:pt>
                <c:pt idx="3597">
                  <c:v>20</c:v>
                </c:pt>
                <c:pt idx="3598">
                  <c:v>19</c:v>
                </c:pt>
                <c:pt idx="3599">
                  <c:v>15</c:v>
                </c:pt>
                <c:pt idx="3600">
                  <c:v>17</c:v>
                </c:pt>
                <c:pt idx="3601">
                  <c:v>20</c:v>
                </c:pt>
                <c:pt idx="3602">
                  <c:v>20</c:v>
                </c:pt>
                <c:pt idx="3603">
                  <c:v>15</c:v>
                </c:pt>
                <c:pt idx="3604">
                  <c:v>16</c:v>
                </c:pt>
                <c:pt idx="3605">
                  <c:v>16</c:v>
                </c:pt>
                <c:pt idx="3606">
                  <c:v>4</c:v>
                </c:pt>
                <c:pt idx="3607">
                  <c:v>20</c:v>
                </c:pt>
                <c:pt idx="3608">
                  <c:v>19</c:v>
                </c:pt>
                <c:pt idx="3609">
                  <c:v>20</c:v>
                </c:pt>
                <c:pt idx="3610">
                  <c:v>16</c:v>
                </c:pt>
                <c:pt idx="3611">
                  <c:v>18</c:v>
                </c:pt>
                <c:pt idx="3612">
                  <c:v>8</c:v>
                </c:pt>
                <c:pt idx="3613">
                  <c:v>20</c:v>
                </c:pt>
                <c:pt idx="3614">
                  <c:v>20</c:v>
                </c:pt>
                <c:pt idx="3615">
                  <c:v>19</c:v>
                </c:pt>
                <c:pt idx="3616">
                  <c:v>17</c:v>
                </c:pt>
                <c:pt idx="3617">
                  <c:v>16</c:v>
                </c:pt>
                <c:pt idx="3618">
                  <c:v>16</c:v>
                </c:pt>
                <c:pt idx="3619">
                  <c:v>20</c:v>
                </c:pt>
                <c:pt idx="3620">
                  <c:v>20</c:v>
                </c:pt>
                <c:pt idx="3621">
                  <c:v>16</c:v>
                </c:pt>
                <c:pt idx="3622">
                  <c:v>19</c:v>
                </c:pt>
                <c:pt idx="3623">
                  <c:v>14</c:v>
                </c:pt>
                <c:pt idx="3624">
                  <c:v>16</c:v>
                </c:pt>
                <c:pt idx="3625">
                  <c:v>12</c:v>
                </c:pt>
                <c:pt idx="3626">
                  <c:v>17</c:v>
                </c:pt>
                <c:pt idx="3627">
                  <c:v>16</c:v>
                </c:pt>
                <c:pt idx="3628">
                  <c:v>14</c:v>
                </c:pt>
                <c:pt idx="3629">
                  <c:v>16</c:v>
                </c:pt>
                <c:pt idx="3630">
                  <c:v>18</c:v>
                </c:pt>
                <c:pt idx="3631">
                  <c:v>16</c:v>
                </c:pt>
                <c:pt idx="3632">
                  <c:v>20</c:v>
                </c:pt>
                <c:pt idx="3633">
                  <c:v>18</c:v>
                </c:pt>
                <c:pt idx="3634">
                  <c:v>12</c:v>
                </c:pt>
                <c:pt idx="3635">
                  <c:v>19</c:v>
                </c:pt>
                <c:pt idx="3636">
                  <c:v>20</c:v>
                </c:pt>
                <c:pt idx="3637">
                  <c:v>0</c:v>
                </c:pt>
                <c:pt idx="3638">
                  <c:v>20</c:v>
                </c:pt>
                <c:pt idx="3639">
                  <c:v>16</c:v>
                </c:pt>
                <c:pt idx="3640">
                  <c:v>18</c:v>
                </c:pt>
                <c:pt idx="3641">
                  <c:v>16</c:v>
                </c:pt>
                <c:pt idx="3642">
                  <c:v>16</c:v>
                </c:pt>
                <c:pt idx="3643">
                  <c:v>16</c:v>
                </c:pt>
                <c:pt idx="3644">
                  <c:v>19</c:v>
                </c:pt>
                <c:pt idx="3645">
                  <c:v>20</c:v>
                </c:pt>
                <c:pt idx="3646">
                  <c:v>20</c:v>
                </c:pt>
                <c:pt idx="3647">
                  <c:v>13</c:v>
                </c:pt>
                <c:pt idx="3648">
                  <c:v>18</c:v>
                </c:pt>
                <c:pt idx="3649">
                  <c:v>20</c:v>
                </c:pt>
                <c:pt idx="3650">
                  <c:v>16</c:v>
                </c:pt>
                <c:pt idx="3651">
                  <c:v>20</c:v>
                </c:pt>
                <c:pt idx="3652">
                  <c:v>18</c:v>
                </c:pt>
                <c:pt idx="3653">
                  <c:v>20</c:v>
                </c:pt>
                <c:pt idx="3654">
                  <c:v>17</c:v>
                </c:pt>
                <c:pt idx="3655">
                  <c:v>20</c:v>
                </c:pt>
                <c:pt idx="3656">
                  <c:v>15</c:v>
                </c:pt>
                <c:pt idx="3657">
                  <c:v>19</c:v>
                </c:pt>
                <c:pt idx="3658">
                  <c:v>16</c:v>
                </c:pt>
                <c:pt idx="3659">
                  <c:v>18</c:v>
                </c:pt>
                <c:pt idx="3660">
                  <c:v>20</c:v>
                </c:pt>
                <c:pt idx="3661">
                  <c:v>20</c:v>
                </c:pt>
                <c:pt idx="3662">
                  <c:v>15</c:v>
                </c:pt>
                <c:pt idx="3663">
                  <c:v>20</c:v>
                </c:pt>
                <c:pt idx="3664">
                  <c:v>16</c:v>
                </c:pt>
                <c:pt idx="3665">
                  <c:v>19</c:v>
                </c:pt>
                <c:pt idx="3666">
                  <c:v>12</c:v>
                </c:pt>
                <c:pt idx="3667">
                  <c:v>16</c:v>
                </c:pt>
                <c:pt idx="3668">
                  <c:v>20</c:v>
                </c:pt>
                <c:pt idx="3669">
                  <c:v>16</c:v>
                </c:pt>
                <c:pt idx="3670">
                  <c:v>16</c:v>
                </c:pt>
                <c:pt idx="3671">
                  <c:v>16</c:v>
                </c:pt>
                <c:pt idx="3672">
                  <c:v>16</c:v>
                </c:pt>
                <c:pt idx="3673">
                  <c:v>20</c:v>
                </c:pt>
                <c:pt idx="3674">
                  <c:v>19</c:v>
                </c:pt>
                <c:pt idx="3675">
                  <c:v>20</c:v>
                </c:pt>
                <c:pt idx="3676">
                  <c:v>20</c:v>
                </c:pt>
                <c:pt idx="3677">
                  <c:v>12</c:v>
                </c:pt>
                <c:pt idx="3678">
                  <c:v>20</c:v>
                </c:pt>
                <c:pt idx="3679">
                  <c:v>18</c:v>
                </c:pt>
                <c:pt idx="3680">
                  <c:v>16</c:v>
                </c:pt>
                <c:pt idx="3681">
                  <c:v>18</c:v>
                </c:pt>
                <c:pt idx="3682">
                  <c:v>9</c:v>
                </c:pt>
                <c:pt idx="3683">
                  <c:v>15</c:v>
                </c:pt>
                <c:pt idx="3684">
                  <c:v>17</c:v>
                </c:pt>
                <c:pt idx="3685">
                  <c:v>16</c:v>
                </c:pt>
                <c:pt idx="3686">
                  <c:v>19</c:v>
                </c:pt>
                <c:pt idx="3687">
                  <c:v>18</c:v>
                </c:pt>
                <c:pt idx="3688">
                  <c:v>18</c:v>
                </c:pt>
                <c:pt idx="3689">
                  <c:v>20</c:v>
                </c:pt>
                <c:pt idx="3690">
                  <c:v>19</c:v>
                </c:pt>
                <c:pt idx="3691">
                  <c:v>20</c:v>
                </c:pt>
                <c:pt idx="3692">
                  <c:v>20</c:v>
                </c:pt>
                <c:pt idx="3693">
                  <c:v>15</c:v>
                </c:pt>
                <c:pt idx="3694">
                  <c:v>19</c:v>
                </c:pt>
                <c:pt idx="3695">
                  <c:v>19</c:v>
                </c:pt>
                <c:pt idx="3696">
                  <c:v>16</c:v>
                </c:pt>
                <c:pt idx="3697">
                  <c:v>16</c:v>
                </c:pt>
                <c:pt idx="3698">
                  <c:v>16</c:v>
                </c:pt>
                <c:pt idx="3699">
                  <c:v>16</c:v>
                </c:pt>
                <c:pt idx="3700">
                  <c:v>17</c:v>
                </c:pt>
                <c:pt idx="3701">
                  <c:v>16</c:v>
                </c:pt>
                <c:pt idx="3702">
                  <c:v>19</c:v>
                </c:pt>
                <c:pt idx="3703">
                  <c:v>16</c:v>
                </c:pt>
                <c:pt idx="3704">
                  <c:v>17</c:v>
                </c:pt>
                <c:pt idx="3705">
                  <c:v>12</c:v>
                </c:pt>
                <c:pt idx="3706">
                  <c:v>20</c:v>
                </c:pt>
                <c:pt idx="3707">
                  <c:v>18</c:v>
                </c:pt>
                <c:pt idx="3708">
                  <c:v>20</c:v>
                </c:pt>
                <c:pt idx="3709">
                  <c:v>0</c:v>
                </c:pt>
                <c:pt idx="3710">
                  <c:v>16</c:v>
                </c:pt>
                <c:pt idx="3711">
                  <c:v>0</c:v>
                </c:pt>
                <c:pt idx="3712">
                  <c:v>16</c:v>
                </c:pt>
                <c:pt idx="3713">
                  <c:v>11</c:v>
                </c:pt>
                <c:pt idx="3714">
                  <c:v>20</c:v>
                </c:pt>
                <c:pt idx="3715">
                  <c:v>19</c:v>
                </c:pt>
                <c:pt idx="3716">
                  <c:v>16</c:v>
                </c:pt>
                <c:pt idx="3717">
                  <c:v>15</c:v>
                </c:pt>
                <c:pt idx="3718">
                  <c:v>19</c:v>
                </c:pt>
                <c:pt idx="3719">
                  <c:v>20</c:v>
                </c:pt>
                <c:pt idx="3720">
                  <c:v>17</c:v>
                </c:pt>
                <c:pt idx="3721">
                  <c:v>20</c:v>
                </c:pt>
                <c:pt idx="3722">
                  <c:v>12</c:v>
                </c:pt>
                <c:pt idx="3723">
                  <c:v>16</c:v>
                </c:pt>
                <c:pt idx="3724">
                  <c:v>19</c:v>
                </c:pt>
                <c:pt idx="3725">
                  <c:v>16</c:v>
                </c:pt>
                <c:pt idx="3726">
                  <c:v>16</c:v>
                </c:pt>
                <c:pt idx="3727">
                  <c:v>16</c:v>
                </c:pt>
                <c:pt idx="3728">
                  <c:v>20</c:v>
                </c:pt>
                <c:pt idx="3729">
                  <c:v>20</c:v>
                </c:pt>
                <c:pt idx="3730">
                  <c:v>0</c:v>
                </c:pt>
                <c:pt idx="3731">
                  <c:v>20</c:v>
                </c:pt>
                <c:pt idx="3732">
                  <c:v>16</c:v>
                </c:pt>
                <c:pt idx="3733">
                  <c:v>18</c:v>
                </c:pt>
                <c:pt idx="3734">
                  <c:v>16</c:v>
                </c:pt>
                <c:pt idx="3735">
                  <c:v>20</c:v>
                </c:pt>
                <c:pt idx="3736">
                  <c:v>19</c:v>
                </c:pt>
                <c:pt idx="3737">
                  <c:v>16</c:v>
                </c:pt>
                <c:pt idx="3738">
                  <c:v>18</c:v>
                </c:pt>
                <c:pt idx="3739">
                  <c:v>15</c:v>
                </c:pt>
                <c:pt idx="3740">
                  <c:v>16</c:v>
                </c:pt>
                <c:pt idx="3741">
                  <c:v>17</c:v>
                </c:pt>
                <c:pt idx="3742">
                  <c:v>20</c:v>
                </c:pt>
                <c:pt idx="3743">
                  <c:v>17</c:v>
                </c:pt>
                <c:pt idx="3744">
                  <c:v>20</c:v>
                </c:pt>
                <c:pt idx="3745">
                  <c:v>20</c:v>
                </c:pt>
                <c:pt idx="3746">
                  <c:v>20</c:v>
                </c:pt>
                <c:pt idx="3747">
                  <c:v>20</c:v>
                </c:pt>
                <c:pt idx="3748">
                  <c:v>9</c:v>
                </c:pt>
                <c:pt idx="3749">
                  <c:v>19</c:v>
                </c:pt>
                <c:pt idx="3750">
                  <c:v>18</c:v>
                </c:pt>
                <c:pt idx="3751">
                  <c:v>9</c:v>
                </c:pt>
                <c:pt idx="3752">
                  <c:v>20</c:v>
                </c:pt>
                <c:pt idx="3753">
                  <c:v>19</c:v>
                </c:pt>
                <c:pt idx="3754">
                  <c:v>20</c:v>
                </c:pt>
                <c:pt idx="3755">
                  <c:v>16</c:v>
                </c:pt>
                <c:pt idx="3756">
                  <c:v>18</c:v>
                </c:pt>
                <c:pt idx="3757">
                  <c:v>16</c:v>
                </c:pt>
                <c:pt idx="3758">
                  <c:v>20</c:v>
                </c:pt>
                <c:pt idx="3759">
                  <c:v>20</c:v>
                </c:pt>
                <c:pt idx="3760">
                  <c:v>16</c:v>
                </c:pt>
                <c:pt idx="3761">
                  <c:v>18</c:v>
                </c:pt>
                <c:pt idx="3762">
                  <c:v>20</c:v>
                </c:pt>
                <c:pt idx="3763">
                  <c:v>20</c:v>
                </c:pt>
                <c:pt idx="3764">
                  <c:v>14</c:v>
                </c:pt>
                <c:pt idx="3765">
                  <c:v>20</c:v>
                </c:pt>
                <c:pt idx="3766">
                  <c:v>20</c:v>
                </c:pt>
                <c:pt idx="3767">
                  <c:v>19</c:v>
                </c:pt>
                <c:pt idx="3768">
                  <c:v>16</c:v>
                </c:pt>
                <c:pt idx="3769">
                  <c:v>16</c:v>
                </c:pt>
                <c:pt idx="3770">
                  <c:v>18</c:v>
                </c:pt>
                <c:pt idx="3771">
                  <c:v>19</c:v>
                </c:pt>
                <c:pt idx="3772">
                  <c:v>16</c:v>
                </c:pt>
                <c:pt idx="3773">
                  <c:v>19</c:v>
                </c:pt>
                <c:pt idx="3774">
                  <c:v>14</c:v>
                </c:pt>
                <c:pt idx="3775">
                  <c:v>18</c:v>
                </c:pt>
                <c:pt idx="3776">
                  <c:v>16</c:v>
                </c:pt>
                <c:pt idx="3777">
                  <c:v>0</c:v>
                </c:pt>
                <c:pt idx="3778">
                  <c:v>19</c:v>
                </c:pt>
                <c:pt idx="3779">
                  <c:v>16</c:v>
                </c:pt>
                <c:pt idx="3780">
                  <c:v>20</c:v>
                </c:pt>
                <c:pt idx="3781">
                  <c:v>19</c:v>
                </c:pt>
                <c:pt idx="3782">
                  <c:v>10</c:v>
                </c:pt>
                <c:pt idx="3783">
                  <c:v>20</c:v>
                </c:pt>
                <c:pt idx="3784">
                  <c:v>20</c:v>
                </c:pt>
                <c:pt idx="3785">
                  <c:v>16</c:v>
                </c:pt>
                <c:pt idx="3786">
                  <c:v>14</c:v>
                </c:pt>
                <c:pt idx="3787">
                  <c:v>16</c:v>
                </c:pt>
                <c:pt idx="3788">
                  <c:v>13</c:v>
                </c:pt>
                <c:pt idx="3789">
                  <c:v>14</c:v>
                </c:pt>
                <c:pt idx="3790">
                  <c:v>16</c:v>
                </c:pt>
                <c:pt idx="3791">
                  <c:v>20</c:v>
                </c:pt>
                <c:pt idx="3792">
                  <c:v>0</c:v>
                </c:pt>
                <c:pt idx="3793">
                  <c:v>20</c:v>
                </c:pt>
                <c:pt idx="3794">
                  <c:v>13</c:v>
                </c:pt>
                <c:pt idx="3795">
                  <c:v>16</c:v>
                </c:pt>
                <c:pt idx="3796">
                  <c:v>12</c:v>
                </c:pt>
                <c:pt idx="3797">
                  <c:v>16</c:v>
                </c:pt>
                <c:pt idx="3798">
                  <c:v>20</c:v>
                </c:pt>
                <c:pt idx="3799">
                  <c:v>20</c:v>
                </c:pt>
                <c:pt idx="3800">
                  <c:v>20</c:v>
                </c:pt>
                <c:pt idx="3801">
                  <c:v>16</c:v>
                </c:pt>
                <c:pt idx="3802">
                  <c:v>16</c:v>
                </c:pt>
                <c:pt idx="3803">
                  <c:v>18</c:v>
                </c:pt>
                <c:pt idx="3804">
                  <c:v>16</c:v>
                </c:pt>
                <c:pt idx="3805">
                  <c:v>20</c:v>
                </c:pt>
                <c:pt idx="3806">
                  <c:v>15</c:v>
                </c:pt>
                <c:pt idx="3807">
                  <c:v>16</c:v>
                </c:pt>
                <c:pt idx="3808">
                  <c:v>20</c:v>
                </c:pt>
                <c:pt idx="3809">
                  <c:v>15</c:v>
                </c:pt>
                <c:pt idx="3810">
                  <c:v>20</c:v>
                </c:pt>
                <c:pt idx="3811">
                  <c:v>20</c:v>
                </c:pt>
                <c:pt idx="3812">
                  <c:v>20</c:v>
                </c:pt>
                <c:pt idx="3813">
                  <c:v>0</c:v>
                </c:pt>
                <c:pt idx="3814">
                  <c:v>18</c:v>
                </c:pt>
                <c:pt idx="3815">
                  <c:v>19</c:v>
                </c:pt>
                <c:pt idx="3816">
                  <c:v>18</c:v>
                </c:pt>
                <c:pt idx="3817">
                  <c:v>19</c:v>
                </c:pt>
                <c:pt idx="3818">
                  <c:v>13</c:v>
                </c:pt>
                <c:pt idx="3819">
                  <c:v>20</c:v>
                </c:pt>
                <c:pt idx="3820">
                  <c:v>16</c:v>
                </c:pt>
                <c:pt idx="3821">
                  <c:v>20</c:v>
                </c:pt>
                <c:pt idx="3822">
                  <c:v>11</c:v>
                </c:pt>
                <c:pt idx="3823">
                  <c:v>16</c:v>
                </c:pt>
                <c:pt idx="3824">
                  <c:v>20</c:v>
                </c:pt>
                <c:pt idx="3825">
                  <c:v>15</c:v>
                </c:pt>
                <c:pt idx="3826">
                  <c:v>12</c:v>
                </c:pt>
                <c:pt idx="3827">
                  <c:v>16</c:v>
                </c:pt>
                <c:pt idx="3828">
                  <c:v>16</c:v>
                </c:pt>
                <c:pt idx="3829">
                  <c:v>20</c:v>
                </c:pt>
                <c:pt idx="3830">
                  <c:v>16</c:v>
                </c:pt>
                <c:pt idx="3831">
                  <c:v>16</c:v>
                </c:pt>
                <c:pt idx="3832">
                  <c:v>20</c:v>
                </c:pt>
                <c:pt idx="3833">
                  <c:v>16</c:v>
                </c:pt>
                <c:pt idx="3834">
                  <c:v>18</c:v>
                </c:pt>
                <c:pt idx="3835">
                  <c:v>20</c:v>
                </c:pt>
                <c:pt idx="3836">
                  <c:v>16</c:v>
                </c:pt>
                <c:pt idx="3837">
                  <c:v>16</c:v>
                </c:pt>
                <c:pt idx="3838">
                  <c:v>16</c:v>
                </c:pt>
                <c:pt idx="3839">
                  <c:v>20</c:v>
                </c:pt>
                <c:pt idx="3840">
                  <c:v>0</c:v>
                </c:pt>
                <c:pt idx="3841">
                  <c:v>18</c:v>
                </c:pt>
                <c:pt idx="3842">
                  <c:v>16</c:v>
                </c:pt>
                <c:pt idx="3843">
                  <c:v>18</c:v>
                </c:pt>
                <c:pt idx="3844">
                  <c:v>20</c:v>
                </c:pt>
                <c:pt idx="3845">
                  <c:v>16</c:v>
                </c:pt>
                <c:pt idx="3846">
                  <c:v>0</c:v>
                </c:pt>
                <c:pt idx="3847">
                  <c:v>20</c:v>
                </c:pt>
                <c:pt idx="3848">
                  <c:v>20</c:v>
                </c:pt>
                <c:pt idx="3849">
                  <c:v>16</c:v>
                </c:pt>
                <c:pt idx="3850">
                  <c:v>0</c:v>
                </c:pt>
                <c:pt idx="3851">
                  <c:v>20</c:v>
                </c:pt>
                <c:pt idx="3852">
                  <c:v>20</c:v>
                </c:pt>
                <c:pt idx="3853">
                  <c:v>15</c:v>
                </c:pt>
                <c:pt idx="3854">
                  <c:v>20</c:v>
                </c:pt>
                <c:pt idx="3855">
                  <c:v>20</c:v>
                </c:pt>
                <c:pt idx="3856">
                  <c:v>20</c:v>
                </c:pt>
                <c:pt idx="3857">
                  <c:v>19</c:v>
                </c:pt>
                <c:pt idx="3858">
                  <c:v>16</c:v>
                </c:pt>
                <c:pt idx="3859">
                  <c:v>20</c:v>
                </c:pt>
                <c:pt idx="3860">
                  <c:v>15</c:v>
                </c:pt>
                <c:pt idx="3861">
                  <c:v>20</c:v>
                </c:pt>
                <c:pt idx="3862">
                  <c:v>14</c:v>
                </c:pt>
                <c:pt idx="3863">
                  <c:v>16</c:v>
                </c:pt>
                <c:pt idx="3864">
                  <c:v>18</c:v>
                </c:pt>
                <c:pt idx="3865">
                  <c:v>20</c:v>
                </c:pt>
                <c:pt idx="3866">
                  <c:v>20</c:v>
                </c:pt>
                <c:pt idx="3867">
                  <c:v>17</c:v>
                </c:pt>
                <c:pt idx="3868">
                  <c:v>20</c:v>
                </c:pt>
                <c:pt idx="3869">
                  <c:v>17</c:v>
                </c:pt>
                <c:pt idx="3870">
                  <c:v>20</c:v>
                </c:pt>
                <c:pt idx="3871">
                  <c:v>20</c:v>
                </c:pt>
                <c:pt idx="3872">
                  <c:v>14</c:v>
                </c:pt>
                <c:pt idx="3873">
                  <c:v>16</c:v>
                </c:pt>
                <c:pt idx="3874">
                  <c:v>18</c:v>
                </c:pt>
                <c:pt idx="3875">
                  <c:v>20</c:v>
                </c:pt>
                <c:pt idx="3876">
                  <c:v>20</c:v>
                </c:pt>
                <c:pt idx="3877">
                  <c:v>20</c:v>
                </c:pt>
                <c:pt idx="3878">
                  <c:v>20</c:v>
                </c:pt>
                <c:pt idx="3879">
                  <c:v>16</c:v>
                </c:pt>
                <c:pt idx="3880">
                  <c:v>16</c:v>
                </c:pt>
                <c:pt idx="3881">
                  <c:v>19</c:v>
                </c:pt>
                <c:pt idx="3882">
                  <c:v>20</c:v>
                </c:pt>
                <c:pt idx="3883">
                  <c:v>16</c:v>
                </c:pt>
                <c:pt idx="3884">
                  <c:v>20</c:v>
                </c:pt>
                <c:pt idx="3885">
                  <c:v>16</c:v>
                </c:pt>
                <c:pt idx="3886">
                  <c:v>16</c:v>
                </c:pt>
                <c:pt idx="3887">
                  <c:v>19</c:v>
                </c:pt>
                <c:pt idx="3888">
                  <c:v>16</c:v>
                </c:pt>
                <c:pt idx="3889">
                  <c:v>18</c:v>
                </c:pt>
                <c:pt idx="3890">
                  <c:v>0</c:v>
                </c:pt>
                <c:pt idx="3891">
                  <c:v>16</c:v>
                </c:pt>
                <c:pt idx="3892">
                  <c:v>15</c:v>
                </c:pt>
                <c:pt idx="3893">
                  <c:v>20</c:v>
                </c:pt>
                <c:pt idx="3894">
                  <c:v>13</c:v>
                </c:pt>
                <c:pt idx="3895">
                  <c:v>16</c:v>
                </c:pt>
                <c:pt idx="3896">
                  <c:v>18</c:v>
                </c:pt>
                <c:pt idx="3897">
                  <c:v>12</c:v>
                </c:pt>
                <c:pt idx="3898">
                  <c:v>11</c:v>
                </c:pt>
                <c:pt idx="3899">
                  <c:v>17</c:v>
                </c:pt>
                <c:pt idx="3900">
                  <c:v>20</c:v>
                </c:pt>
                <c:pt idx="3901">
                  <c:v>20</c:v>
                </c:pt>
                <c:pt idx="3902">
                  <c:v>16</c:v>
                </c:pt>
                <c:pt idx="3903">
                  <c:v>16</c:v>
                </c:pt>
                <c:pt idx="3904">
                  <c:v>19</c:v>
                </c:pt>
                <c:pt idx="3905">
                  <c:v>17</c:v>
                </c:pt>
                <c:pt idx="3906">
                  <c:v>15</c:v>
                </c:pt>
                <c:pt idx="3907">
                  <c:v>13</c:v>
                </c:pt>
                <c:pt idx="3908">
                  <c:v>20</c:v>
                </c:pt>
                <c:pt idx="3909">
                  <c:v>16</c:v>
                </c:pt>
                <c:pt idx="3910">
                  <c:v>18</c:v>
                </c:pt>
                <c:pt idx="3911">
                  <c:v>14</c:v>
                </c:pt>
                <c:pt idx="3912">
                  <c:v>16</c:v>
                </c:pt>
                <c:pt idx="3913">
                  <c:v>19</c:v>
                </c:pt>
                <c:pt idx="3914">
                  <c:v>20</c:v>
                </c:pt>
                <c:pt idx="3915">
                  <c:v>0</c:v>
                </c:pt>
                <c:pt idx="3916">
                  <c:v>18</c:v>
                </c:pt>
                <c:pt idx="3917">
                  <c:v>19</c:v>
                </c:pt>
                <c:pt idx="3918">
                  <c:v>16</c:v>
                </c:pt>
                <c:pt idx="3919">
                  <c:v>13</c:v>
                </c:pt>
                <c:pt idx="3920">
                  <c:v>18</c:v>
                </c:pt>
                <c:pt idx="3921">
                  <c:v>15</c:v>
                </c:pt>
                <c:pt idx="3922">
                  <c:v>16</c:v>
                </c:pt>
                <c:pt idx="3923">
                  <c:v>12</c:v>
                </c:pt>
                <c:pt idx="3924">
                  <c:v>14</c:v>
                </c:pt>
                <c:pt idx="3925">
                  <c:v>20</c:v>
                </c:pt>
                <c:pt idx="3926">
                  <c:v>16</c:v>
                </c:pt>
                <c:pt idx="3927">
                  <c:v>16</c:v>
                </c:pt>
                <c:pt idx="3928">
                  <c:v>16</c:v>
                </c:pt>
                <c:pt idx="3929">
                  <c:v>17</c:v>
                </c:pt>
                <c:pt idx="3930">
                  <c:v>20</c:v>
                </c:pt>
                <c:pt idx="3931">
                  <c:v>17</c:v>
                </c:pt>
                <c:pt idx="3932">
                  <c:v>20</c:v>
                </c:pt>
                <c:pt idx="3933">
                  <c:v>16</c:v>
                </c:pt>
                <c:pt idx="3934">
                  <c:v>18</c:v>
                </c:pt>
                <c:pt idx="3935">
                  <c:v>20</c:v>
                </c:pt>
                <c:pt idx="3936">
                  <c:v>16</c:v>
                </c:pt>
                <c:pt idx="3937">
                  <c:v>16</c:v>
                </c:pt>
                <c:pt idx="3938">
                  <c:v>14</c:v>
                </c:pt>
                <c:pt idx="3939">
                  <c:v>0</c:v>
                </c:pt>
                <c:pt idx="3940">
                  <c:v>15</c:v>
                </c:pt>
                <c:pt idx="3941">
                  <c:v>14</c:v>
                </c:pt>
                <c:pt idx="3942">
                  <c:v>20</c:v>
                </c:pt>
                <c:pt idx="3943">
                  <c:v>16</c:v>
                </c:pt>
                <c:pt idx="3944">
                  <c:v>20</c:v>
                </c:pt>
                <c:pt idx="3945">
                  <c:v>17</c:v>
                </c:pt>
                <c:pt idx="3946">
                  <c:v>20</c:v>
                </c:pt>
                <c:pt idx="3947">
                  <c:v>18</c:v>
                </c:pt>
                <c:pt idx="3948">
                  <c:v>18</c:v>
                </c:pt>
                <c:pt idx="3949">
                  <c:v>16</c:v>
                </c:pt>
                <c:pt idx="3950">
                  <c:v>17</c:v>
                </c:pt>
                <c:pt idx="3951">
                  <c:v>20</c:v>
                </c:pt>
                <c:pt idx="3952">
                  <c:v>12</c:v>
                </c:pt>
                <c:pt idx="3953">
                  <c:v>15</c:v>
                </c:pt>
                <c:pt idx="3954">
                  <c:v>20</c:v>
                </c:pt>
                <c:pt idx="3955">
                  <c:v>0</c:v>
                </c:pt>
                <c:pt idx="3956">
                  <c:v>19</c:v>
                </c:pt>
                <c:pt idx="3957">
                  <c:v>19</c:v>
                </c:pt>
                <c:pt idx="3958">
                  <c:v>19</c:v>
                </c:pt>
                <c:pt idx="3959">
                  <c:v>16</c:v>
                </c:pt>
                <c:pt idx="3960">
                  <c:v>16</c:v>
                </c:pt>
                <c:pt idx="3961">
                  <c:v>12</c:v>
                </c:pt>
                <c:pt idx="3962">
                  <c:v>15</c:v>
                </c:pt>
                <c:pt idx="3963">
                  <c:v>16</c:v>
                </c:pt>
                <c:pt idx="3964">
                  <c:v>16</c:v>
                </c:pt>
                <c:pt idx="3965">
                  <c:v>17</c:v>
                </c:pt>
                <c:pt idx="3966">
                  <c:v>19</c:v>
                </c:pt>
                <c:pt idx="3967">
                  <c:v>19</c:v>
                </c:pt>
                <c:pt idx="3968">
                  <c:v>18</c:v>
                </c:pt>
                <c:pt idx="3969">
                  <c:v>19</c:v>
                </c:pt>
                <c:pt idx="3970">
                  <c:v>18</c:v>
                </c:pt>
                <c:pt idx="3971">
                  <c:v>16</c:v>
                </c:pt>
                <c:pt idx="3972">
                  <c:v>16</c:v>
                </c:pt>
                <c:pt idx="3973">
                  <c:v>14</c:v>
                </c:pt>
                <c:pt idx="3974">
                  <c:v>16</c:v>
                </c:pt>
                <c:pt idx="3975">
                  <c:v>17</c:v>
                </c:pt>
                <c:pt idx="3976">
                  <c:v>16</c:v>
                </c:pt>
                <c:pt idx="3977">
                  <c:v>20</c:v>
                </c:pt>
                <c:pt idx="3978">
                  <c:v>20</c:v>
                </c:pt>
                <c:pt idx="3979">
                  <c:v>17</c:v>
                </c:pt>
                <c:pt idx="3980">
                  <c:v>16</c:v>
                </c:pt>
                <c:pt idx="3981">
                  <c:v>12</c:v>
                </c:pt>
                <c:pt idx="3982">
                  <c:v>12</c:v>
                </c:pt>
                <c:pt idx="3983">
                  <c:v>13</c:v>
                </c:pt>
                <c:pt idx="3984">
                  <c:v>16</c:v>
                </c:pt>
                <c:pt idx="3985">
                  <c:v>15</c:v>
                </c:pt>
                <c:pt idx="3986">
                  <c:v>18</c:v>
                </c:pt>
                <c:pt idx="3987">
                  <c:v>16</c:v>
                </c:pt>
                <c:pt idx="3988">
                  <c:v>0</c:v>
                </c:pt>
                <c:pt idx="3989">
                  <c:v>20</c:v>
                </c:pt>
                <c:pt idx="3990">
                  <c:v>20</c:v>
                </c:pt>
                <c:pt idx="3991">
                  <c:v>20</c:v>
                </c:pt>
                <c:pt idx="3992">
                  <c:v>20</c:v>
                </c:pt>
                <c:pt idx="3993">
                  <c:v>0</c:v>
                </c:pt>
                <c:pt idx="3994">
                  <c:v>18</c:v>
                </c:pt>
                <c:pt idx="3995">
                  <c:v>20</c:v>
                </c:pt>
                <c:pt idx="3996">
                  <c:v>20</c:v>
                </c:pt>
                <c:pt idx="3997">
                  <c:v>20</c:v>
                </c:pt>
                <c:pt idx="3998">
                  <c:v>16</c:v>
                </c:pt>
                <c:pt idx="3999">
                  <c:v>17</c:v>
                </c:pt>
                <c:pt idx="4000">
                  <c:v>18</c:v>
                </c:pt>
                <c:pt idx="4001">
                  <c:v>17</c:v>
                </c:pt>
                <c:pt idx="4002">
                  <c:v>16</c:v>
                </c:pt>
                <c:pt idx="4003">
                  <c:v>20</c:v>
                </c:pt>
                <c:pt idx="4004">
                  <c:v>16</c:v>
                </c:pt>
                <c:pt idx="4005">
                  <c:v>10</c:v>
                </c:pt>
                <c:pt idx="4006">
                  <c:v>20</c:v>
                </c:pt>
                <c:pt idx="4007">
                  <c:v>20</c:v>
                </c:pt>
                <c:pt idx="4008">
                  <c:v>20</c:v>
                </c:pt>
                <c:pt idx="4009">
                  <c:v>20</c:v>
                </c:pt>
                <c:pt idx="4010">
                  <c:v>12</c:v>
                </c:pt>
                <c:pt idx="4011">
                  <c:v>16</c:v>
                </c:pt>
                <c:pt idx="4012">
                  <c:v>16</c:v>
                </c:pt>
                <c:pt idx="4013">
                  <c:v>15</c:v>
                </c:pt>
                <c:pt idx="4014">
                  <c:v>14</c:v>
                </c:pt>
                <c:pt idx="4015">
                  <c:v>16</c:v>
                </c:pt>
                <c:pt idx="4016">
                  <c:v>20</c:v>
                </c:pt>
                <c:pt idx="4017">
                  <c:v>18</c:v>
                </c:pt>
                <c:pt idx="4018">
                  <c:v>19</c:v>
                </c:pt>
                <c:pt idx="4019">
                  <c:v>20</c:v>
                </c:pt>
                <c:pt idx="4020">
                  <c:v>20</c:v>
                </c:pt>
                <c:pt idx="4021">
                  <c:v>16</c:v>
                </c:pt>
                <c:pt idx="4022">
                  <c:v>17</c:v>
                </c:pt>
                <c:pt idx="4023">
                  <c:v>13</c:v>
                </c:pt>
                <c:pt idx="4024">
                  <c:v>16</c:v>
                </c:pt>
                <c:pt idx="4025">
                  <c:v>18</c:v>
                </c:pt>
                <c:pt idx="4026">
                  <c:v>18</c:v>
                </c:pt>
                <c:pt idx="4027">
                  <c:v>17</c:v>
                </c:pt>
                <c:pt idx="4028">
                  <c:v>16</c:v>
                </c:pt>
                <c:pt idx="4029">
                  <c:v>0</c:v>
                </c:pt>
                <c:pt idx="4030">
                  <c:v>16</c:v>
                </c:pt>
                <c:pt idx="4031">
                  <c:v>20</c:v>
                </c:pt>
                <c:pt idx="4032">
                  <c:v>16</c:v>
                </c:pt>
                <c:pt idx="4033">
                  <c:v>13</c:v>
                </c:pt>
                <c:pt idx="4034">
                  <c:v>19</c:v>
                </c:pt>
                <c:pt idx="4035">
                  <c:v>20</c:v>
                </c:pt>
                <c:pt idx="4036">
                  <c:v>13</c:v>
                </c:pt>
                <c:pt idx="4037">
                  <c:v>20</c:v>
                </c:pt>
                <c:pt idx="4038">
                  <c:v>16</c:v>
                </c:pt>
                <c:pt idx="4039">
                  <c:v>15</c:v>
                </c:pt>
                <c:pt idx="4040">
                  <c:v>15</c:v>
                </c:pt>
                <c:pt idx="4041">
                  <c:v>18</c:v>
                </c:pt>
                <c:pt idx="4042">
                  <c:v>16</c:v>
                </c:pt>
                <c:pt idx="4043">
                  <c:v>17</c:v>
                </c:pt>
                <c:pt idx="4044">
                  <c:v>0</c:v>
                </c:pt>
                <c:pt idx="4045">
                  <c:v>16</c:v>
                </c:pt>
                <c:pt idx="4046">
                  <c:v>16</c:v>
                </c:pt>
                <c:pt idx="4047">
                  <c:v>18</c:v>
                </c:pt>
                <c:pt idx="4048">
                  <c:v>20</c:v>
                </c:pt>
                <c:pt idx="4049">
                  <c:v>20</c:v>
                </c:pt>
                <c:pt idx="4050">
                  <c:v>18</c:v>
                </c:pt>
                <c:pt idx="4051">
                  <c:v>16</c:v>
                </c:pt>
                <c:pt idx="4052">
                  <c:v>14</c:v>
                </c:pt>
                <c:pt idx="4053">
                  <c:v>16</c:v>
                </c:pt>
                <c:pt idx="4054">
                  <c:v>16</c:v>
                </c:pt>
                <c:pt idx="4055">
                  <c:v>20</c:v>
                </c:pt>
                <c:pt idx="4056">
                  <c:v>19</c:v>
                </c:pt>
                <c:pt idx="4057">
                  <c:v>17</c:v>
                </c:pt>
                <c:pt idx="4058">
                  <c:v>17</c:v>
                </c:pt>
                <c:pt idx="4059">
                  <c:v>20</c:v>
                </c:pt>
                <c:pt idx="4060">
                  <c:v>20</c:v>
                </c:pt>
                <c:pt idx="4061">
                  <c:v>16</c:v>
                </c:pt>
                <c:pt idx="4062">
                  <c:v>16</c:v>
                </c:pt>
                <c:pt idx="4063">
                  <c:v>18</c:v>
                </c:pt>
                <c:pt idx="4064">
                  <c:v>16</c:v>
                </c:pt>
                <c:pt idx="4065">
                  <c:v>18</c:v>
                </c:pt>
                <c:pt idx="4066">
                  <c:v>20</c:v>
                </c:pt>
                <c:pt idx="4067">
                  <c:v>17</c:v>
                </c:pt>
                <c:pt idx="4068">
                  <c:v>16</c:v>
                </c:pt>
                <c:pt idx="4069">
                  <c:v>13</c:v>
                </c:pt>
                <c:pt idx="4070">
                  <c:v>20</c:v>
                </c:pt>
                <c:pt idx="4071">
                  <c:v>17</c:v>
                </c:pt>
                <c:pt idx="4072">
                  <c:v>20</c:v>
                </c:pt>
                <c:pt idx="4073">
                  <c:v>16</c:v>
                </c:pt>
                <c:pt idx="4074">
                  <c:v>14</c:v>
                </c:pt>
                <c:pt idx="4075">
                  <c:v>18</c:v>
                </c:pt>
                <c:pt idx="4076">
                  <c:v>19</c:v>
                </c:pt>
                <c:pt idx="4077">
                  <c:v>16</c:v>
                </c:pt>
                <c:pt idx="4078">
                  <c:v>16</c:v>
                </c:pt>
                <c:pt idx="4079">
                  <c:v>17</c:v>
                </c:pt>
                <c:pt idx="4080">
                  <c:v>20</c:v>
                </c:pt>
                <c:pt idx="4081">
                  <c:v>18</c:v>
                </c:pt>
                <c:pt idx="4082">
                  <c:v>20</c:v>
                </c:pt>
                <c:pt idx="4083">
                  <c:v>17</c:v>
                </c:pt>
                <c:pt idx="4084">
                  <c:v>18</c:v>
                </c:pt>
                <c:pt idx="4085">
                  <c:v>0</c:v>
                </c:pt>
                <c:pt idx="4086">
                  <c:v>4</c:v>
                </c:pt>
                <c:pt idx="4087">
                  <c:v>18</c:v>
                </c:pt>
                <c:pt idx="4088">
                  <c:v>16</c:v>
                </c:pt>
                <c:pt idx="4089">
                  <c:v>20</c:v>
                </c:pt>
                <c:pt idx="4090">
                  <c:v>20</c:v>
                </c:pt>
                <c:pt idx="4091">
                  <c:v>20</c:v>
                </c:pt>
                <c:pt idx="4092">
                  <c:v>20</c:v>
                </c:pt>
                <c:pt idx="4093">
                  <c:v>20</c:v>
                </c:pt>
                <c:pt idx="4094">
                  <c:v>10</c:v>
                </c:pt>
                <c:pt idx="4095">
                  <c:v>16</c:v>
                </c:pt>
                <c:pt idx="4096">
                  <c:v>15</c:v>
                </c:pt>
                <c:pt idx="4097">
                  <c:v>20</c:v>
                </c:pt>
                <c:pt idx="4098">
                  <c:v>12</c:v>
                </c:pt>
                <c:pt idx="4099">
                  <c:v>15</c:v>
                </c:pt>
                <c:pt idx="4100">
                  <c:v>19</c:v>
                </c:pt>
                <c:pt idx="4101">
                  <c:v>16</c:v>
                </c:pt>
                <c:pt idx="4102">
                  <c:v>16</c:v>
                </c:pt>
                <c:pt idx="4103">
                  <c:v>15</c:v>
                </c:pt>
                <c:pt idx="4104">
                  <c:v>19</c:v>
                </c:pt>
                <c:pt idx="4105">
                  <c:v>16</c:v>
                </c:pt>
                <c:pt idx="4106">
                  <c:v>20</c:v>
                </c:pt>
                <c:pt idx="4107">
                  <c:v>19</c:v>
                </c:pt>
                <c:pt idx="4108">
                  <c:v>16</c:v>
                </c:pt>
                <c:pt idx="4109">
                  <c:v>20</c:v>
                </c:pt>
                <c:pt idx="4110">
                  <c:v>16</c:v>
                </c:pt>
                <c:pt idx="4111">
                  <c:v>20</c:v>
                </c:pt>
                <c:pt idx="4112">
                  <c:v>16</c:v>
                </c:pt>
                <c:pt idx="4113">
                  <c:v>17</c:v>
                </c:pt>
                <c:pt idx="4114">
                  <c:v>16</c:v>
                </c:pt>
                <c:pt idx="4115">
                  <c:v>12</c:v>
                </c:pt>
                <c:pt idx="4116">
                  <c:v>18</c:v>
                </c:pt>
                <c:pt idx="4117">
                  <c:v>20</c:v>
                </c:pt>
                <c:pt idx="4118">
                  <c:v>20</c:v>
                </c:pt>
                <c:pt idx="4119">
                  <c:v>20</c:v>
                </c:pt>
                <c:pt idx="4120">
                  <c:v>16</c:v>
                </c:pt>
                <c:pt idx="4121">
                  <c:v>20</c:v>
                </c:pt>
                <c:pt idx="4122">
                  <c:v>19</c:v>
                </c:pt>
                <c:pt idx="4123">
                  <c:v>20</c:v>
                </c:pt>
                <c:pt idx="4124">
                  <c:v>20</c:v>
                </c:pt>
                <c:pt idx="4125">
                  <c:v>20</c:v>
                </c:pt>
                <c:pt idx="4126">
                  <c:v>18</c:v>
                </c:pt>
                <c:pt idx="4127">
                  <c:v>19</c:v>
                </c:pt>
                <c:pt idx="4128">
                  <c:v>19</c:v>
                </c:pt>
                <c:pt idx="4129">
                  <c:v>0</c:v>
                </c:pt>
                <c:pt idx="4130">
                  <c:v>20</c:v>
                </c:pt>
                <c:pt idx="4131">
                  <c:v>14</c:v>
                </c:pt>
                <c:pt idx="4132">
                  <c:v>20</c:v>
                </c:pt>
                <c:pt idx="4133">
                  <c:v>16</c:v>
                </c:pt>
                <c:pt idx="4134">
                  <c:v>20</c:v>
                </c:pt>
                <c:pt idx="4135">
                  <c:v>16</c:v>
                </c:pt>
                <c:pt idx="4136">
                  <c:v>15</c:v>
                </c:pt>
                <c:pt idx="4137">
                  <c:v>20</c:v>
                </c:pt>
                <c:pt idx="4138">
                  <c:v>15</c:v>
                </c:pt>
                <c:pt idx="4139">
                  <c:v>18</c:v>
                </c:pt>
                <c:pt idx="4140">
                  <c:v>20</c:v>
                </c:pt>
                <c:pt idx="4141">
                  <c:v>20</c:v>
                </c:pt>
                <c:pt idx="4142">
                  <c:v>19</c:v>
                </c:pt>
                <c:pt idx="4143">
                  <c:v>20</c:v>
                </c:pt>
                <c:pt idx="4144">
                  <c:v>19</c:v>
                </c:pt>
                <c:pt idx="4145">
                  <c:v>18</c:v>
                </c:pt>
                <c:pt idx="4146">
                  <c:v>16</c:v>
                </c:pt>
                <c:pt idx="4147">
                  <c:v>16</c:v>
                </c:pt>
                <c:pt idx="4148">
                  <c:v>20</c:v>
                </c:pt>
                <c:pt idx="4149">
                  <c:v>19</c:v>
                </c:pt>
                <c:pt idx="4150">
                  <c:v>20</c:v>
                </c:pt>
                <c:pt idx="4151">
                  <c:v>17</c:v>
                </c:pt>
                <c:pt idx="4152">
                  <c:v>16</c:v>
                </c:pt>
                <c:pt idx="4153">
                  <c:v>16</c:v>
                </c:pt>
                <c:pt idx="4154">
                  <c:v>15</c:v>
                </c:pt>
                <c:pt idx="4155">
                  <c:v>14</c:v>
                </c:pt>
                <c:pt idx="4156">
                  <c:v>14</c:v>
                </c:pt>
                <c:pt idx="4157">
                  <c:v>20</c:v>
                </c:pt>
                <c:pt idx="4158">
                  <c:v>16</c:v>
                </c:pt>
                <c:pt idx="4159">
                  <c:v>20</c:v>
                </c:pt>
                <c:pt idx="4160">
                  <c:v>19</c:v>
                </c:pt>
                <c:pt idx="4161">
                  <c:v>16</c:v>
                </c:pt>
                <c:pt idx="4162">
                  <c:v>20</c:v>
                </c:pt>
                <c:pt idx="4163">
                  <c:v>20</c:v>
                </c:pt>
                <c:pt idx="4164">
                  <c:v>16</c:v>
                </c:pt>
                <c:pt idx="4165">
                  <c:v>18</c:v>
                </c:pt>
                <c:pt idx="4166">
                  <c:v>17</c:v>
                </c:pt>
                <c:pt idx="4167">
                  <c:v>16</c:v>
                </c:pt>
                <c:pt idx="4168">
                  <c:v>16</c:v>
                </c:pt>
                <c:pt idx="4169">
                  <c:v>15</c:v>
                </c:pt>
                <c:pt idx="4170">
                  <c:v>19</c:v>
                </c:pt>
                <c:pt idx="4171">
                  <c:v>16</c:v>
                </c:pt>
                <c:pt idx="4172">
                  <c:v>16</c:v>
                </c:pt>
                <c:pt idx="4173">
                  <c:v>16</c:v>
                </c:pt>
                <c:pt idx="4174">
                  <c:v>18</c:v>
                </c:pt>
                <c:pt idx="4175">
                  <c:v>20</c:v>
                </c:pt>
                <c:pt idx="4176">
                  <c:v>0</c:v>
                </c:pt>
                <c:pt idx="4177">
                  <c:v>16</c:v>
                </c:pt>
                <c:pt idx="4178">
                  <c:v>19</c:v>
                </c:pt>
                <c:pt idx="4179">
                  <c:v>0</c:v>
                </c:pt>
                <c:pt idx="4180">
                  <c:v>20</c:v>
                </c:pt>
                <c:pt idx="4181">
                  <c:v>19</c:v>
                </c:pt>
                <c:pt idx="4182">
                  <c:v>20</c:v>
                </c:pt>
                <c:pt idx="4183">
                  <c:v>20</c:v>
                </c:pt>
                <c:pt idx="4184">
                  <c:v>16</c:v>
                </c:pt>
                <c:pt idx="4185">
                  <c:v>18</c:v>
                </c:pt>
                <c:pt idx="4186">
                  <c:v>20</c:v>
                </c:pt>
                <c:pt idx="4187">
                  <c:v>16</c:v>
                </c:pt>
                <c:pt idx="4188">
                  <c:v>16</c:v>
                </c:pt>
                <c:pt idx="4189">
                  <c:v>16</c:v>
                </c:pt>
                <c:pt idx="4190">
                  <c:v>0</c:v>
                </c:pt>
                <c:pt idx="4191">
                  <c:v>20</c:v>
                </c:pt>
                <c:pt idx="4192">
                  <c:v>16</c:v>
                </c:pt>
                <c:pt idx="4193">
                  <c:v>20</c:v>
                </c:pt>
                <c:pt idx="4194">
                  <c:v>20</c:v>
                </c:pt>
                <c:pt idx="4195">
                  <c:v>20</c:v>
                </c:pt>
                <c:pt idx="4196">
                  <c:v>14</c:v>
                </c:pt>
                <c:pt idx="4197">
                  <c:v>16</c:v>
                </c:pt>
                <c:pt idx="4198">
                  <c:v>16</c:v>
                </c:pt>
                <c:pt idx="4199">
                  <c:v>20</c:v>
                </c:pt>
                <c:pt idx="4200">
                  <c:v>20</c:v>
                </c:pt>
                <c:pt idx="4201">
                  <c:v>15</c:v>
                </c:pt>
                <c:pt idx="4202">
                  <c:v>19</c:v>
                </c:pt>
                <c:pt idx="4203">
                  <c:v>20</c:v>
                </c:pt>
                <c:pt idx="4204">
                  <c:v>13</c:v>
                </c:pt>
                <c:pt idx="4205">
                  <c:v>20</c:v>
                </c:pt>
                <c:pt idx="4206">
                  <c:v>20</c:v>
                </c:pt>
                <c:pt idx="4207">
                  <c:v>20</c:v>
                </c:pt>
                <c:pt idx="4208">
                  <c:v>19</c:v>
                </c:pt>
                <c:pt idx="4209">
                  <c:v>16</c:v>
                </c:pt>
                <c:pt idx="4210">
                  <c:v>20</c:v>
                </c:pt>
                <c:pt idx="4211">
                  <c:v>20</c:v>
                </c:pt>
                <c:pt idx="4212">
                  <c:v>20</c:v>
                </c:pt>
                <c:pt idx="4213">
                  <c:v>19</c:v>
                </c:pt>
                <c:pt idx="4214">
                  <c:v>14</c:v>
                </c:pt>
                <c:pt idx="4215">
                  <c:v>18</c:v>
                </c:pt>
                <c:pt idx="4216">
                  <c:v>16</c:v>
                </c:pt>
                <c:pt idx="4217">
                  <c:v>19</c:v>
                </c:pt>
                <c:pt idx="4218">
                  <c:v>11</c:v>
                </c:pt>
                <c:pt idx="4219">
                  <c:v>16</c:v>
                </c:pt>
                <c:pt idx="4220">
                  <c:v>20</c:v>
                </c:pt>
                <c:pt idx="4221">
                  <c:v>20</c:v>
                </c:pt>
                <c:pt idx="4222">
                  <c:v>17</c:v>
                </c:pt>
                <c:pt idx="4223">
                  <c:v>18</c:v>
                </c:pt>
                <c:pt idx="4224">
                  <c:v>20</c:v>
                </c:pt>
                <c:pt idx="4225">
                  <c:v>20</c:v>
                </c:pt>
                <c:pt idx="4226">
                  <c:v>20</c:v>
                </c:pt>
                <c:pt idx="4227">
                  <c:v>16</c:v>
                </c:pt>
                <c:pt idx="4228">
                  <c:v>17</c:v>
                </c:pt>
                <c:pt idx="4229">
                  <c:v>16</c:v>
                </c:pt>
                <c:pt idx="4230">
                  <c:v>13</c:v>
                </c:pt>
                <c:pt idx="4231">
                  <c:v>20</c:v>
                </c:pt>
                <c:pt idx="4232">
                  <c:v>20</c:v>
                </c:pt>
                <c:pt idx="4233">
                  <c:v>20</c:v>
                </c:pt>
                <c:pt idx="4234">
                  <c:v>17</c:v>
                </c:pt>
                <c:pt idx="4235">
                  <c:v>17</c:v>
                </c:pt>
                <c:pt idx="4236">
                  <c:v>20</c:v>
                </c:pt>
                <c:pt idx="4237">
                  <c:v>20</c:v>
                </c:pt>
                <c:pt idx="4238">
                  <c:v>20</c:v>
                </c:pt>
                <c:pt idx="4239">
                  <c:v>18</c:v>
                </c:pt>
                <c:pt idx="4240">
                  <c:v>20</c:v>
                </c:pt>
                <c:pt idx="4241">
                  <c:v>16</c:v>
                </c:pt>
                <c:pt idx="4242">
                  <c:v>20</c:v>
                </c:pt>
                <c:pt idx="4243">
                  <c:v>20</c:v>
                </c:pt>
                <c:pt idx="4244">
                  <c:v>20</c:v>
                </c:pt>
                <c:pt idx="4245">
                  <c:v>12</c:v>
                </c:pt>
                <c:pt idx="4246">
                  <c:v>17</c:v>
                </c:pt>
                <c:pt idx="4247">
                  <c:v>12</c:v>
                </c:pt>
                <c:pt idx="4248">
                  <c:v>19</c:v>
                </c:pt>
                <c:pt idx="4249">
                  <c:v>18</c:v>
                </c:pt>
                <c:pt idx="4250">
                  <c:v>16</c:v>
                </c:pt>
                <c:pt idx="4251">
                  <c:v>20</c:v>
                </c:pt>
                <c:pt idx="4252">
                  <c:v>20</c:v>
                </c:pt>
                <c:pt idx="4253">
                  <c:v>17</c:v>
                </c:pt>
                <c:pt idx="4254">
                  <c:v>20</c:v>
                </c:pt>
                <c:pt idx="4255">
                  <c:v>16</c:v>
                </c:pt>
                <c:pt idx="4256">
                  <c:v>20</c:v>
                </c:pt>
                <c:pt idx="4257">
                  <c:v>14</c:v>
                </c:pt>
                <c:pt idx="4258">
                  <c:v>16</c:v>
                </c:pt>
                <c:pt idx="4259">
                  <c:v>18</c:v>
                </c:pt>
                <c:pt idx="4260">
                  <c:v>20</c:v>
                </c:pt>
                <c:pt idx="4261">
                  <c:v>16</c:v>
                </c:pt>
                <c:pt idx="4262">
                  <c:v>18</c:v>
                </c:pt>
                <c:pt idx="4263">
                  <c:v>15</c:v>
                </c:pt>
                <c:pt idx="4264">
                  <c:v>0</c:v>
                </c:pt>
                <c:pt idx="4265">
                  <c:v>12</c:v>
                </c:pt>
                <c:pt idx="4266">
                  <c:v>0</c:v>
                </c:pt>
                <c:pt idx="4267">
                  <c:v>19</c:v>
                </c:pt>
                <c:pt idx="4268">
                  <c:v>16</c:v>
                </c:pt>
                <c:pt idx="4269">
                  <c:v>16</c:v>
                </c:pt>
                <c:pt idx="4270">
                  <c:v>19</c:v>
                </c:pt>
                <c:pt idx="4271">
                  <c:v>14</c:v>
                </c:pt>
                <c:pt idx="4272">
                  <c:v>16</c:v>
                </c:pt>
                <c:pt idx="4273">
                  <c:v>19</c:v>
                </c:pt>
                <c:pt idx="4274">
                  <c:v>20</c:v>
                </c:pt>
                <c:pt idx="4275">
                  <c:v>20</c:v>
                </c:pt>
                <c:pt idx="4276">
                  <c:v>13</c:v>
                </c:pt>
                <c:pt idx="4277">
                  <c:v>18</c:v>
                </c:pt>
                <c:pt idx="4278">
                  <c:v>16</c:v>
                </c:pt>
                <c:pt idx="4279">
                  <c:v>20</c:v>
                </c:pt>
                <c:pt idx="4280">
                  <c:v>20</c:v>
                </c:pt>
                <c:pt idx="4281">
                  <c:v>18</c:v>
                </c:pt>
                <c:pt idx="4282">
                  <c:v>20</c:v>
                </c:pt>
                <c:pt idx="4283">
                  <c:v>16</c:v>
                </c:pt>
                <c:pt idx="4284">
                  <c:v>19</c:v>
                </c:pt>
                <c:pt idx="4285">
                  <c:v>15</c:v>
                </c:pt>
                <c:pt idx="4286">
                  <c:v>0</c:v>
                </c:pt>
                <c:pt idx="4287">
                  <c:v>16</c:v>
                </c:pt>
                <c:pt idx="4288">
                  <c:v>16</c:v>
                </c:pt>
                <c:pt idx="4289">
                  <c:v>16</c:v>
                </c:pt>
                <c:pt idx="4290">
                  <c:v>16</c:v>
                </c:pt>
                <c:pt idx="4291">
                  <c:v>20</c:v>
                </c:pt>
                <c:pt idx="4292">
                  <c:v>14</c:v>
                </c:pt>
                <c:pt idx="4293">
                  <c:v>18</c:v>
                </c:pt>
                <c:pt idx="4294">
                  <c:v>14</c:v>
                </c:pt>
                <c:pt idx="4295">
                  <c:v>20</c:v>
                </c:pt>
                <c:pt idx="4296">
                  <c:v>20</c:v>
                </c:pt>
                <c:pt idx="4297">
                  <c:v>18</c:v>
                </c:pt>
                <c:pt idx="4298">
                  <c:v>14</c:v>
                </c:pt>
                <c:pt idx="4299">
                  <c:v>19</c:v>
                </c:pt>
                <c:pt idx="4300">
                  <c:v>15</c:v>
                </c:pt>
                <c:pt idx="4301">
                  <c:v>20</c:v>
                </c:pt>
                <c:pt idx="4302">
                  <c:v>16</c:v>
                </c:pt>
                <c:pt idx="4303">
                  <c:v>16</c:v>
                </c:pt>
                <c:pt idx="4304">
                  <c:v>16</c:v>
                </c:pt>
                <c:pt idx="4305">
                  <c:v>16</c:v>
                </c:pt>
                <c:pt idx="4306">
                  <c:v>17</c:v>
                </c:pt>
                <c:pt idx="4307">
                  <c:v>12</c:v>
                </c:pt>
                <c:pt idx="4308">
                  <c:v>16</c:v>
                </c:pt>
                <c:pt idx="4309">
                  <c:v>20</c:v>
                </c:pt>
                <c:pt idx="4310">
                  <c:v>14</c:v>
                </c:pt>
                <c:pt idx="4311">
                  <c:v>15</c:v>
                </c:pt>
                <c:pt idx="4312">
                  <c:v>18</c:v>
                </c:pt>
                <c:pt idx="4313">
                  <c:v>17</c:v>
                </c:pt>
                <c:pt idx="4314">
                  <c:v>16</c:v>
                </c:pt>
                <c:pt idx="4315">
                  <c:v>20</c:v>
                </c:pt>
                <c:pt idx="4316">
                  <c:v>16</c:v>
                </c:pt>
                <c:pt idx="4317">
                  <c:v>17</c:v>
                </c:pt>
                <c:pt idx="4318">
                  <c:v>13</c:v>
                </c:pt>
                <c:pt idx="4319">
                  <c:v>16</c:v>
                </c:pt>
                <c:pt idx="4320">
                  <c:v>16</c:v>
                </c:pt>
                <c:pt idx="4321">
                  <c:v>16</c:v>
                </c:pt>
                <c:pt idx="4322">
                  <c:v>17</c:v>
                </c:pt>
                <c:pt idx="4323">
                  <c:v>16</c:v>
                </c:pt>
                <c:pt idx="4324">
                  <c:v>0</c:v>
                </c:pt>
                <c:pt idx="4325">
                  <c:v>16</c:v>
                </c:pt>
                <c:pt idx="4326">
                  <c:v>0</c:v>
                </c:pt>
                <c:pt idx="4327">
                  <c:v>16</c:v>
                </c:pt>
                <c:pt idx="4328">
                  <c:v>16</c:v>
                </c:pt>
                <c:pt idx="4329">
                  <c:v>20</c:v>
                </c:pt>
                <c:pt idx="4330">
                  <c:v>20</c:v>
                </c:pt>
                <c:pt idx="4331">
                  <c:v>12</c:v>
                </c:pt>
                <c:pt idx="4332">
                  <c:v>20</c:v>
                </c:pt>
                <c:pt idx="4333">
                  <c:v>16</c:v>
                </c:pt>
                <c:pt idx="4334">
                  <c:v>16</c:v>
                </c:pt>
                <c:pt idx="4335">
                  <c:v>16</c:v>
                </c:pt>
                <c:pt idx="4336">
                  <c:v>16</c:v>
                </c:pt>
                <c:pt idx="4337">
                  <c:v>16</c:v>
                </c:pt>
                <c:pt idx="4338">
                  <c:v>20</c:v>
                </c:pt>
                <c:pt idx="4339">
                  <c:v>16</c:v>
                </c:pt>
                <c:pt idx="4340">
                  <c:v>12</c:v>
                </c:pt>
                <c:pt idx="4341">
                  <c:v>13</c:v>
                </c:pt>
                <c:pt idx="4342">
                  <c:v>0</c:v>
                </c:pt>
                <c:pt idx="4343">
                  <c:v>19</c:v>
                </c:pt>
                <c:pt idx="4344">
                  <c:v>19</c:v>
                </c:pt>
                <c:pt idx="4345">
                  <c:v>20</c:v>
                </c:pt>
                <c:pt idx="4346">
                  <c:v>20</c:v>
                </c:pt>
                <c:pt idx="4347">
                  <c:v>18</c:v>
                </c:pt>
                <c:pt idx="4348">
                  <c:v>16</c:v>
                </c:pt>
                <c:pt idx="4349">
                  <c:v>20</c:v>
                </c:pt>
                <c:pt idx="4350">
                  <c:v>8</c:v>
                </c:pt>
                <c:pt idx="4351">
                  <c:v>17</c:v>
                </c:pt>
                <c:pt idx="4352">
                  <c:v>18</c:v>
                </c:pt>
                <c:pt idx="4353">
                  <c:v>20</c:v>
                </c:pt>
                <c:pt idx="4354">
                  <c:v>20</c:v>
                </c:pt>
                <c:pt idx="4355">
                  <c:v>16</c:v>
                </c:pt>
                <c:pt idx="4356">
                  <c:v>20</c:v>
                </c:pt>
                <c:pt idx="4357">
                  <c:v>19</c:v>
                </c:pt>
                <c:pt idx="4358">
                  <c:v>16</c:v>
                </c:pt>
                <c:pt idx="4359">
                  <c:v>16</c:v>
                </c:pt>
                <c:pt idx="4360">
                  <c:v>20</c:v>
                </c:pt>
                <c:pt idx="4361">
                  <c:v>15</c:v>
                </c:pt>
                <c:pt idx="4362">
                  <c:v>18</c:v>
                </c:pt>
                <c:pt idx="4363">
                  <c:v>17</c:v>
                </c:pt>
                <c:pt idx="4364">
                  <c:v>20</c:v>
                </c:pt>
                <c:pt idx="4365">
                  <c:v>16</c:v>
                </c:pt>
                <c:pt idx="4366">
                  <c:v>12</c:v>
                </c:pt>
                <c:pt idx="4367">
                  <c:v>12</c:v>
                </c:pt>
                <c:pt idx="4368">
                  <c:v>19</c:v>
                </c:pt>
                <c:pt idx="4369">
                  <c:v>0</c:v>
                </c:pt>
                <c:pt idx="4370">
                  <c:v>13</c:v>
                </c:pt>
                <c:pt idx="4371">
                  <c:v>10</c:v>
                </c:pt>
                <c:pt idx="4372">
                  <c:v>16</c:v>
                </c:pt>
                <c:pt idx="4373">
                  <c:v>16</c:v>
                </c:pt>
                <c:pt idx="4374">
                  <c:v>17</c:v>
                </c:pt>
                <c:pt idx="4375">
                  <c:v>20</c:v>
                </c:pt>
                <c:pt idx="4376">
                  <c:v>16</c:v>
                </c:pt>
                <c:pt idx="4377">
                  <c:v>14</c:v>
                </c:pt>
                <c:pt idx="4378">
                  <c:v>20</c:v>
                </c:pt>
                <c:pt idx="4379">
                  <c:v>15</c:v>
                </c:pt>
                <c:pt idx="4380">
                  <c:v>15</c:v>
                </c:pt>
                <c:pt idx="4381">
                  <c:v>20</c:v>
                </c:pt>
                <c:pt idx="4382">
                  <c:v>20</c:v>
                </c:pt>
                <c:pt idx="4383">
                  <c:v>11</c:v>
                </c:pt>
                <c:pt idx="4384">
                  <c:v>20</c:v>
                </c:pt>
                <c:pt idx="4385">
                  <c:v>19</c:v>
                </c:pt>
                <c:pt idx="4386">
                  <c:v>16</c:v>
                </c:pt>
                <c:pt idx="4387">
                  <c:v>20</c:v>
                </c:pt>
                <c:pt idx="4388">
                  <c:v>20</c:v>
                </c:pt>
                <c:pt idx="4389">
                  <c:v>20</c:v>
                </c:pt>
                <c:pt idx="4390">
                  <c:v>16</c:v>
                </c:pt>
                <c:pt idx="4391">
                  <c:v>15</c:v>
                </c:pt>
                <c:pt idx="4392">
                  <c:v>16</c:v>
                </c:pt>
                <c:pt idx="4393">
                  <c:v>20</c:v>
                </c:pt>
                <c:pt idx="4394">
                  <c:v>0</c:v>
                </c:pt>
                <c:pt idx="4395">
                  <c:v>20</c:v>
                </c:pt>
                <c:pt idx="4396">
                  <c:v>20</c:v>
                </c:pt>
                <c:pt idx="4397">
                  <c:v>20</c:v>
                </c:pt>
                <c:pt idx="4398">
                  <c:v>12</c:v>
                </c:pt>
                <c:pt idx="4399">
                  <c:v>19</c:v>
                </c:pt>
                <c:pt idx="4400">
                  <c:v>19</c:v>
                </c:pt>
                <c:pt idx="4401">
                  <c:v>12</c:v>
                </c:pt>
                <c:pt idx="4402">
                  <c:v>16</c:v>
                </c:pt>
                <c:pt idx="4403">
                  <c:v>19</c:v>
                </c:pt>
                <c:pt idx="4404">
                  <c:v>17</c:v>
                </c:pt>
                <c:pt idx="4405">
                  <c:v>16</c:v>
                </c:pt>
                <c:pt idx="4406">
                  <c:v>16</c:v>
                </c:pt>
                <c:pt idx="4407">
                  <c:v>17</c:v>
                </c:pt>
                <c:pt idx="4408">
                  <c:v>18</c:v>
                </c:pt>
                <c:pt idx="4409">
                  <c:v>14</c:v>
                </c:pt>
                <c:pt idx="4410">
                  <c:v>16</c:v>
                </c:pt>
                <c:pt idx="4411">
                  <c:v>17</c:v>
                </c:pt>
                <c:pt idx="4412">
                  <c:v>15</c:v>
                </c:pt>
                <c:pt idx="4413">
                  <c:v>20</c:v>
                </c:pt>
                <c:pt idx="4414">
                  <c:v>20</c:v>
                </c:pt>
                <c:pt idx="4415">
                  <c:v>16</c:v>
                </c:pt>
                <c:pt idx="4416">
                  <c:v>16</c:v>
                </c:pt>
                <c:pt idx="4417">
                  <c:v>18</c:v>
                </c:pt>
                <c:pt idx="4418">
                  <c:v>18</c:v>
                </c:pt>
                <c:pt idx="4419">
                  <c:v>18</c:v>
                </c:pt>
                <c:pt idx="4420">
                  <c:v>18</c:v>
                </c:pt>
                <c:pt idx="4421">
                  <c:v>12</c:v>
                </c:pt>
                <c:pt idx="4422">
                  <c:v>20</c:v>
                </c:pt>
                <c:pt idx="4423">
                  <c:v>14</c:v>
                </c:pt>
                <c:pt idx="4424">
                  <c:v>15</c:v>
                </c:pt>
                <c:pt idx="4425">
                  <c:v>16</c:v>
                </c:pt>
                <c:pt idx="4426">
                  <c:v>16</c:v>
                </c:pt>
                <c:pt idx="4427">
                  <c:v>0</c:v>
                </c:pt>
                <c:pt idx="4428">
                  <c:v>20</c:v>
                </c:pt>
                <c:pt idx="4429">
                  <c:v>20</c:v>
                </c:pt>
                <c:pt idx="4430">
                  <c:v>20</c:v>
                </c:pt>
                <c:pt idx="4431">
                  <c:v>16</c:v>
                </c:pt>
                <c:pt idx="4432">
                  <c:v>20</c:v>
                </c:pt>
                <c:pt idx="4433">
                  <c:v>14</c:v>
                </c:pt>
                <c:pt idx="4434">
                  <c:v>0</c:v>
                </c:pt>
                <c:pt idx="4435">
                  <c:v>15</c:v>
                </c:pt>
                <c:pt idx="4436">
                  <c:v>16</c:v>
                </c:pt>
                <c:pt idx="4437">
                  <c:v>20</c:v>
                </c:pt>
                <c:pt idx="4438">
                  <c:v>16</c:v>
                </c:pt>
                <c:pt idx="4439">
                  <c:v>17</c:v>
                </c:pt>
                <c:pt idx="4440">
                  <c:v>19</c:v>
                </c:pt>
                <c:pt idx="4441">
                  <c:v>19</c:v>
                </c:pt>
                <c:pt idx="4442">
                  <c:v>20</c:v>
                </c:pt>
                <c:pt idx="4443">
                  <c:v>10</c:v>
                </c:pt>
                <c:pt idx="4444">
                  <c:v>14</c:v>
                </c:pt>
                <c:pt idx="4445">
                  <c:v>20</c:v>
                </c:pt>
                <c:pt idx="4446">
                  <c:v>19</c:v>
                </c:pt>
                <c:pt idx="4447">
                  <c:v>20</c:v>
                </c:pt>
                <c:pt idx="4448">
                  <c:v>19</c:v>
                </c:pt>
                <c:pt idx="4449">
                  <c:v>14</c:v>
                </c:pt>
                <c:pt idx="4450">
                  <c:v>12</c:v>
                </c:pt>
                <c:pt idx="4451">
                  <c:v>20</c:v>
                </c:pt>
                <c:pt idx="4452">
                  <c:v>20</c:v>
                </c:pt>
                <c:pt idx="4453">
                  <c:v>18</c:v>
                </c:pt>
                <c:pt idx="4454">
                  <c:v>20</c:v>
                </c:pt>
                <c:pt idx="4455">
                  <c:v>12</c:v>
                </c:pt>
                <c:pt idx="4456">
                  <c:v>14</c:v>
                </c:pt>
                <c:pt idx="4457">
                  <c:v>20</c:v>
                </c:pt>
                <c:pt idx="4458">
                  <c:v>16</c:v>
                </c:pt>
                <c:pt idx="4459">
                  <c:v>20</c:v>
                </c:pt>
                <c:pt idx="4460">
                  <c:v>13</c:v>
                </c:pt>
                <c:pt idx="4461">
                  <c:v>20</c:v>
                </c:pt>
                <c:pt idx="4462">
                  <c:v>12</c:v>
                </c:pt>
                <c:pt idx="4463">
                  <c:v>20</c:v>
                </c:pt>
                <c:pt idx="4464">
                  <c:v>15</c:v>
                </c:pt>
                <c:pt idx="4465">
                  <c:v>0</c:v>
                </c:pt>
                <c:pt idx="4466">
                  <c:v>20</c:v>
                </c:pt>
                <c:pt idx="4467">
                  <c:v>20</c:v>
                </c:pt>
                <c:pt idx="4468">
                  <c:v>20</c:v>
                </c:pt>
                <c:pt idx="4469">
                  <c:v>16</c:v>
                </c:pt>
                <c:pt idx="4470">
                  <c:v>19</c:v>
                </c:pt>
                <c:pt idx="4471">
                  <c:v>20</c:v>
                </c:pt>
                <c:pt idx="4472">
                  <c:v>17</c:v>
                </c:pt>
                <c:pt idx="4473">
                  <c:v>19</c:v>
                </c:pt>
                <c:pt idx="4474">
                  <c:v>16</c:v>
                </c:pt>
                <c:pt idx="4475">
                  <c:v>18</c:v>
                </c:pt>
                <c:pt idx="4476">
                  <c:v>18</c:v>
                </c:pt>
                <c:pt idx="4477">
                  <c:v>0</c:v>
                </c:pt>
                <c:pt idx="4478">
                  <c:v>20</c:v>
                </c:pt>
                <c:pt idx="4479">
                  <c:v>20</c:v>
                </c:pt>
                <c:pt idx="4480">
                  <c:v>0</c:v>
                </c:pt>
                <c:pt idx="4481">
                  <c:v>18</c:v>
                </c:pt>
                <c:pt idx="4482">
                  <c:v>16</c:v>
                </c:pt>
                <c:pt idx="4483">
                  <c:v>12</c:v>
                </c:pt>
                <c:pt idx="4484">
                  <c:v>13</c:v>
                </c:pt>
                <c:pt idx="4485">
                  <c:v>15</c:v>
                </c:pt>
                <c:pt idx="4486">
                  <c:v>15</c:v>
                </c:pt>
                <c:pt idx="4487">
                  <c:v>15</c:v>
                </c:pt>
                <c:pt idx="4488">
                  <c:v>20</c:v>
                </c:pt>
                <c:pt idx="4489">
                  <c:v>16</c:v>
                </c:pt>
                <c:pt idx="4490">
                  <c:v>9</c:v>
                </c:pt>
                <c:pt idx="4491">
                  <c:v>20</c:v>
                </c:pt>
                <c:pt idx="4492">
                  <c:v>20</c:v>
                </c:pt>
                <c:pt idx="4493">
                  <c:v>20</c:v>
                </c:pt>
                <c:pt idx="4494">
                  <c:v>16</c:v>
                </c:pt>
                <c:pt idx="4495">
                  <c:v>20</c:v>
                </c:pt>
                <c:pt idx="4496">
                  <c:v>20</c:v>
                </c:pt>
                <c:pt idx="4497">
                  <c:v>0</c:v>
                </c:pt>
                <c:pt idx="4498">
                  <c:v>17</c:v>
                </c:pt>
                <c:pt idx="4499">
                  <c:v>18</c:v>
                </c:pt>
                <c:pt idx="4500">
                  <c:v>20</c:v>
                </c:pt>
                <c:pt idx="4501">
                  <c:v>15</c:v>
                </c:pt>
                <c:pt idx="4502">
                  <c:v>20</c:v>
                </c:pt>
                <c:pt idx="4503">
                  <c:v>16</c:v>
                </c:pt>
                <c:pt idx="4504">
                  <c:v>20</c:v>
                </c:pt>
                <c:pt idx="4505">
                  <c:v>15</c:v>
                </c:pt>
                <c:pt idx="4506">
                  <c:v>18</c:v>
                </c:pt>
                <c:pt idx="4507">
                  <c:v>16</c:v>
                </c:pt>
                <c:pt idx="4508">
                  <c:v>16</c:v>
                </c:pt>
                <c:pt idx="4509">
                  <c:v>14</c:v>
                </c:pt>
                <c:pt idx="4510">
                  <c:v>0</c:v>
                </c:pt>
                <c:pt idx="4511">
                  <c:v>20</c:v>
                </c:pt>
                <c:pt idx="4512">
                  <c:v>16</c:v>
                </c:pt>
                <c:pt idx="4513">
                  <c:v>20</c:v>
                </c:pt>
                <c:pt idx="4514">
                  <c:v>18</c:v>
                </c:pt>
                <c:pt idx="4515">
                  <c:v>0</c:v>
                </c:pt>
                <c:pt idx="4516">
                  <c:v>15</c:v>
                </c:pt>
                <c:pt idx="4517">
                  <c:v>0</c:v>
                </c:pt>
                <c:pt idx="4518">
                  <c:v>12</c:v>
                </c:pt>
                <c:pt idx="4519">
                  <c:v>20</c:v>
                </c:pt>
                <c:pt idx="4520">
                  <c:v>0</c:v>
                </c:pt>
                <c:pt idx="4521">
                  <c:v>14</c:v>
                </c:pt>
                <c:pt idx="4522">
                  <c:v>16</c:v>
                </c:pt>
                <c:pt idx="4523">
                  <c:v>15</c:v>
                </c:pt>
                <c:pt idx="4524">
                  <c:v>20</c:v>
                </c:pt>
                <c:pt idx="4525">
                  <c:v>17</c:v>
                </c:pt>
                <c:pt idx="4526">
                  <c:v>16</c:v>
                </c:pt>
                <c:pt idx="4527">
                  <c:v>16</c:v>
                </c:pt>
                <c:pt idx="4528">
                  <c:v>16</c:v>
                </c:pt>
                <c:pt idx="4529">
                  <c:v>19</c:v>
                </c:pt>
                <c:pt idx="4530">
                  <c:v>18</c:v>
                </c:pt>
                <c:pt idx="4531">
                  <c:v>18</c:v>
                </c:pt>
                <c:pt idx="4532">
                  <c:v>16</c:v>
                </c:pt>
                <c:pt idx="4533">
                  <c:v>20</c:v>
                </c:pt>
                <c:pt idx="4534">
                  <c:v>20</c:v>
                </c:pt>
                <c:pt idx="4535">
                  <c:v>16</c:v>
                </c:pt>
                <c:pt idx="4536">
                  <c:v>20</c:v>
                </c:pt>
                <c:pt idx="4537">
                  <c:v>18</c:v>
                </c:pt>
                <c:pt idx="4538">
                  <c:v>19</c:v>
                </c:pt>
                <c:pt idx="4539">
                  <c:v>17</c:v>
                </c:pt>
                <c:pt idx="4540">
                  <c:v>18</c:v>
                </c:pt>
                <c:pt idx="4541">
                  <c:v>19</c:v>
                </c:pt>
                <c:pt idx="4542">
                  <c:v>0</c:v>
                </c:pt>
                <c:pt idx="4543">
                  <c:v>20</c:v>
                </c:pt>
                <c:pt idx="4544">
                  <c:v>9</c:v>
                </c:pt>
                <c:pt idx="4545">
                  <c:v>16</c:v>
                </c:pt>
                <c:pt idx="4546">
                  <c:v>20</c:v>
                </c:pt>
                <c:pt idx="4547">
                  <c:v>15</c:v>
                </c:pt>
                <c:pt idx="4548">
                  <c:v>20</c:v>
                </c:pt>
                <c:pt idx="4549">
                  <c:v>20</c:v>
                </c:pt>
                <c:pt idx="4550">
                  <c:v>17</c:v>
                </c:pt>
                <c:pt idx="4551">
                  <c:v>0</c:v>
                </c:pt>
                <c:pt idx="4552">
                  <c:v>17</c:v>
                </c:pt>
                <c:pt idx="4553">
                  <c:v>15</c:v>
                </c:pt>
                <c:pt idx="4554">
                  <c:v>20</c:v>
                </c:pt>
                <c:pt idx="4555">
                  <c:v>20</c:v>
                </c:pt>
                <c:pt idx="4556">
                  <c:v>12</c:v>
                </c:pt>
                <c:pt idx="4557">
                  <c:v>20</c:v>
                </c:pt>
                <c:pt idx="4558">
                  <c:v>18</c:v>
                </c:pt>
                <c:pt idx="4559">
                  <c:v>0</c:v>
                </c:pt>
                <c:pt idx="4560">
                  <c:v>20</c:v>
                </c:pt>
                <c:pt idx="4561">
                  <c:v>16</c:v>
                </c:pt>
                <c:pt idx="4562">
                  <c:v>16</c:v>
                </c:pt>
                <c:pt idx="4563">
                  <c:v>20</c:v>
                </c:pt>
                <c:pt idx="4564">
                  <c:v>16</c:v>
                </c:pt>
                <c:pt idx="4565">
                  <c:v>16</c:v>
                </c:pt>
                <c:pt idx="4566">
                  <c:v>20</c:v>
                </c:pt>
                <c:pt idx="4567">
                  <c:v>18</c:v>
                </c:pt>
                <c:pt idx="4568">
                  <c:v>16</c:v>
                </c:pt>
                <c:pt idx="4569">
                  <c:v>20</c:v>
                </c:pt>
                <c:pt idx="4570">
                  <c:v>14</c:v>
                </c:pt>
                <c:pt idx="4571">
                  <c:v>17</c:v>
                </c:pt>
                <c:pt idx="4572">
                  <c:v>17</c:v>
                </c:pt>
                <c:pt idx="4573">
                  <c:v>20</c:v>
                </c:pt>
                <c:pt idx="4574">
                  <c:v>16</c:v>
                </c:pt>
                <c:pt idx="4575">
                  <c:v>15</c:v>
                </c:pt>
                <c:pt idx="4576">
                  <c:v>16</c:v>
                </c:pt>
                <c:pt idx="4577">
                  <c:v>20</c:v>
                </c:pt>
                <c:pt idx="4578">
                  <c:v>15</c:v>
                </c:pt>
                <c:pt idx="4579">
                  <c:v>20</c:v>
                </c:pt>
                <c:pt idx="4580">
                  <c:v>16</c:v>
                </c:pt>
                <c:pt idx="4581">
                  <c:v>16</c:v>
                </c:pt>
                <c:pt idx="4582">
                  <c:v>16</c:v>
                </c:pt>
                <c:pt idx="4583">
                  <c:v>16</c:v>
                </c:pt>
                <c:pt idx="4584">
                  <c:v>19</c:v>
                </c:pt>
                <c:pt idx="4585">
                  <c:v>19</c:v>
                </c:pt>
                <c:pt idx="4586">
                  <c:v>19</c:v>
                </c:pt>
                <c:pt idx="4587">
                  <c:v>15</c:v>
                </c:pt>
                <c:pt idx="4588">
                  <c:v>15</c:v>
                </c:pt>
                <c:pt idx="4589">
                  <c:v>16</c:v>
                </c:pt>
                <c:pt idx="4590">
                  <c:v>20</c:v>
                </c:pt>
                <c:pt idx="4591">
                  <c:v>18</c:v>
                </c:pt>
                <c:pt idx="4592">
                  <c:v>20</c:v>
                </c:pt>
                <c:pt idx="4593">
                  <c:v>19</c:v>
                </c:pt>
                <c:pt idx="4594">
                  <c:v>12</c:v>
                </c:pt>
                <c:pt idx="4595">
                  <c:v>16</c:v>
                </c:pt>
                <c:pt idx="4596">
                  <c:v>16</c:v>
                </c:pt>
                <c:pt idx="4597">
                  <c:v>16</c:v>
                </c:pt>
                <c:pt idx="4598">
                  <c:v>16</c:v>
                </c:pt>
                <c:pt idx="4599">
                  <c:v>20</c:v>
                </c:pt>
                <c:pt idx="4600">
                  <c:v>16</c:v>
                </c:pt>
                <c:pt idx="4601">
                  <c:v>16</c:v>
                </c:pt>
                <c:pt idx="4602">
                  <c:v>19</c:v>
                </c:pt>
                <c:pt idx="4603">
                  <c:v>20</c:v>
                </c:pt>
                <c:pt idx="4604">
                  <c:v>16</c:v>
                </c:pt>
                <c:pt idx="4605">
                  <c:v>11</c:v>
                </c:pt>
                <c:pt idx="4606">
                  <c:v>16</c:v>
                </c:pt>
                <c:pt idx="4607">
                  <c:v>16</c:v>
                </c:pt>
                <c:pt idx="4608">
                  <c:v>16</c:v>
                </c:pt>
                <c:pt idx="4609">
                  <c:v>15</c:v>
                </c:pt>
                <c:pt idx="4610">
                  <c:v>20</c:v>
                </c:pt>
                <c:pt idx="4611">
                  <c:v>15</c:v>
                </c:pt>
                <c:pt idx="4612">
                  <c:v>20</c:v>
                </c:pt>
                <c:pt idx="4613">
                  <c:v>14</c:v>
                </c:pt>
                <c:pt idx="4614">
                  <c:v>14</c:v>
                </c:pt>
                <c:pt idx="4615">
                  <c:v>16</c:v>
                </c:pt>
                <c:pt idx="4616">
                  <c:v>16</c:v>
                </c:pt>
                <c:pt idx="4617">
                  <c:v>16</c:v>
                </c:pt>
                <c:pt idx="4618">
                  <c:v>16</c:v>
                </c:pt>
                <c:pt idx="4619">
                  <c:v>12</c:v>
                </c:pt>
                <c:pt idx="4620">
                  <c:v>20</c:v>
                </c:pt>
                <c:pt idx="4621">
                  <c:v>17</c:v>
                </c:pt>
                <c:pt idx="4622">
                  <c:v>17</c:v>
                </c:pt>
                <c:pt idx="4623">
                  <c:v>20</c:v>
                </c:pt>
                <c:pt idx="4624">
                  <c:v>14</c:v>
                </c:pt>
                <c:pt idx="4625">
                  <c:v>20</c:v>
                </c:pt>
                <c:pt idx="4626">
                  <c:v>15</c:v>
                </c:pt>
                <c:pt idx="4627">
                  <c:v>18</c:v>
                </c:pt>
                <c:pt idx="4628">
                  <c:v>12</c:v>
                </c:pt>
                <c:pt idx="4629">
                  <c:v>15</c:v>
                </c:pt>
                <c:pt idx="4630">
                  <c:v>20</c:v>
                </c:pt>
                <c:pt idx="4631">
                  <c:v>17</c:v>
                </c:pt>
                <c:pt idx="4632">
                  <c:v>20</c:v>
                </c:pt>
                <c:pt idx="4633">
                  <c:v>15</c:v>
                </c:pt>
                <c:pt idx="4634">
                  <c:v>20</c:v>
                </c:pt>
                <c:pt idx="4635">
                  <c:v>12</c:v>
                </c:pt>
                <c:pt idx="4636">
                  <c:v>15</c:v>
                </c:pt>
                <c:pt idx="4637">
                  <c:v>16</c:v>
                </c:pt>
                <c:pt idx="4638">
                  <c:v>18</c:v>
                </c:pt>
                <c:pt idx="4639">
                  <c:v>17</c:v>
                </c:pt>
                <c:pt idx="4640">
                  <c:v>16</c:v>
                </c:pt>
                <c:pt idx="4641">
                  <c:v>20</c:v>
                </c:pt>
                <c:pt idx="4642">
                  <c:v>16</c:v>
                </c:pt>
                <c:pt idx="4643">
                  <c:v>20</c:v>
                </c:pt>
                <c:pt idx="4644">
                  <c:v>16</c:v>
                </c:pt>
                <c:pt idx="4645">
                  <c:v>19</c:v>
                </c:pt>
                <c:pt idx="4646">
                  <c:v>18</c:v>
                </c:pt>
                <c:pt idx="4647">
                  <c:v>17</c:v>
                </c:pt>
                <c:pt idx="4648">
                  <c:v>20</c:v>
                </c:pt>
                <c:pt idx="4649">
                  <c:v>20</c:v>
                </c:pt>
                <c:pt idx="4650">
                  <c:v>16</c:v>
                </c:pt>
                <c:pt idx="4651">
                  <c:v>15</c:v>
                </c:pt>
                <c:pt idx="4652">
                  <c:v>18</c:v>
                </c:pt>
                <c:pt idx="4653">
                  <c:v>20</c:v>
                </c:pt>
                <c:pt idx="4654">
                  <c:v>0</c:v>
                </c:pt>
                <c:pt idx="4655">
                  <c:v>20</c:v>
                </c:pt>
                <c:pt idx="4656">
                  <c:v>13</c:v>
                </c:pt>
                <c:pt idx="4657">
                  <c:v>16</c:v>
                </c:pt>
                <c:pt idx="4658">
                  <c:v>20</c:v>
                </c:pt>
                <c:pt idx="4659">
                  <c:v>16</c:v>
                </c:pt>
                <c:pt idx="4660">
                  <c:v>15</c:v>
                </c:pt>
                <c:pt idx="4661">
                  <c:v>19</c:v>
                </c:pt>
                <c:pt idx="4662">
                  <c:v>17</c:v>
                </c:pt>
                <c:pt idx="4663">
                  <c:v>16</c:v>
                </c:pt>
                <c:pt idx="4664">
                  <c:v>17</c:v>
                </c:pt>
                <c:pt idx="4665">
                  <c:v>18</c:v>
                </c:pt>
                <c:pt idx="4666">
                  <c:v>13</c:v>
                </c:pt>
                <c:pt idx="4667">
                  <c:v>20</c:v>
                </c:pt>
                <c:pt idx="4668">
                  <c:v>16</c:v>
                </c:pt>
                <c:pt idx="4669">
                  <c:v>16</c:v>
                </c:pt>
                <c:pt idx="4670">
                  <c:v>18</c:v>
                </c:pt>
                <c:pt idx="4671">
                  <c:v>15</c:v>
                </c:pt>
                <c:pt idx="4672">
                  <c:v>18</c:v>
                </c:pt>
                <c:pt idx="4673">
                  <c:v>20</c:v>
                </c:pt>
                <c:pt idx="4674">
                  <c:v>11</c:v>
                </c:pt>
                <c:pt idx="4675">
                  <c:v>20</c:v>
                </c:pt>
                <c:pt idx="4676">
                  <c:v>20</c:v>
                </c:pt>
                <c:pt idx="4677">
                  <c:v>12</c:v>
                </c:pt>
                <c:pt idx="4678">
                  <c:v>17</c:v>
                </c:pt>
                <c:pt idx="4679">
                  <c:v>16</c:v>
                </c:pt>
                <c:pt idx="4680">
                  <c:v>16</c:v>
                </c:pt>
                <c:pt idx="4681">
                  <c:v>20</c:v>
                </c:pt>
                <c:pt idx="4682">
                  <c:v>16</c:v>
                </c:pt>
                <c:pt idx="4683">
                  <c:v>20</c:v>
                </c:pt>
                <c:pt idx="4684">
                  <c:v>18</c:v>
                </c:pt>
                <c:pt idx="4685">
                  <c:v>13</c:v>
                </c:pt>
                <c:pt idx="4686">
                  <c:v>15</c:v>
                </c:pt>
                <c:pt idx="4687">
                  <c:v>16</c:v>
                </c:pt>
                <c:pt idx="4688">
                  <c:v>19</c:v>
                </c:pt>
                <c:pt idx="4689">
                  <c:v>0</c:v>
                </c:pt>
                <c:pt idx="4690">
                  <c:v>20</c:v>
                </c:pt>
                <c:pt idx="4691">
                  <c:v>16</c:v>
                </c:pt>
                <c:pt idx="4692">
                  <c:v>16</c:v>
                </c:pt>
                <c:pt idx="4693">
                  <c:v>20</c:v>
                </c:pt>
                <c:pt idx="4694">
                  <c:v>16</c:v>
                </c:pt>
                <c:pt idx="4695">
                  <c:v>14</c:v>
                </c:pt>
                <c:pt idx="4696">
                  <c:v>20</c:v>
                </c:pt>
                <c:pt idx="4697">
                  <c:v>18</c:v>
                </c:pt>
                <c:pt idx="4698">
                  <c:v>16</c:v>
                </c:pt>
                <c:pt idx="4699">
                  <c:v>20</c:v>
                </c:pt>
                <c:pt idx="4700">
                  <c:v>16</c:v>
                </c:pt>
                <c:pt idx="4701">
                  <c:v>20</c:v>
                </c:pt>
                <c:pt idx="4702">
                  <c:v>16</c:v>
                </c:pt>
                <c:pt idx="4703">
                  <c:v>18</c:v>
                </c:pt>
                <c:pt idx="4704">
                  <c:v>18</c:v>
                </c:pt>
                <c:pt idx="4705">
                  <c:v>18</c:v>
                </c:pt>
                <c:pt idx="4706">
                  <c:v>17</c:v>
                </c:pt>
                <c:pt idx="4707">
                  <c:v>16</c:v>
                </c:pt>
                <c:pt idx="4708">
                  <c:v>16</c:v>
                </c:pt>
                <c:pt idx="4709">
                  <c:v>0</c:v>
                </c:pt>
                <c:pt idx="4710">
                  <c:v>18</c:v>
                </c:pt>
                <c:pt idx="4711">
                  <c:v>20</c:v>
                </c:pt>
                <c:pt idx="4712">
                  <c:v>20</c:v>
                </c:pt>
                <c:pt idx="4713">
                  <c:v>15</c:v>
                </c:pt>
                <c:pt idx="4714">
                  <c:v>19</c:v>
                </c:pt>
                <c:pt idx="4715">
                  <c:v>16</c:v>
                </c:pt>
                <c:pt idx="4716">
                  <c:v>20</c:v>
                </c:pt>
                <c:pt idx="4717">
                  <c:v>15</c:v>
                </c:pt>
                <c:pt idx="4718">
                  <c:v>15</c:v>
                </c:pt>
                <c:pt idx="4719">
                  <c:v>12</c:v>
                </c:pt>
                <c:pt idx="4720">
                  <c:v>20</c:v>
                </c:pt>
                <c:pt idx="4721">
                  <c:v>12</c:v>
                </c:pt>
                <c:pt idx="4722">
                  <c:v>19</c:v>
                </c:pt>
                <c:pt idx="4723">
                  <c:v>19</c:v>
                </c:pt>
                <c:pt idx="4724">
                  <c:v>20</c:v>
                </c:pt>
                <c:pt idx="4725">
                  <c:v>16</c:v>
                </c:pt>
                <c:pt idx="4726">
                  <c:v>20</c:v>
                </c:pt>
                <c:pt idx="4727">
                  <c:v>12</c:v>
                </c:pt>
                <c:pt idx="4728">
                  <c:v>17</c:v>
                </c:pt>
                <c:pt idx="4729">
                  <c:v>18</c:v>
                </c:pt>
                <c:pt idx="4730">
                  <c:v>20</c:v>
                </c:pt>
                <c:pt idx="4731">
                  <c:v>18</c:v>
                </c:pt>
                <c:pt idx="4732">
                  <c:v>18</c:v>
                </c:pt>
                <c:pt idx="4733">
                  <c:v>17</c:v>
                </c:pt>
                <c:pt idx="4734">
                  <c:v>20</c:v>
                </c:pt>
                <c:pt idx="4735">
                  <c:v>16</c:v>
                </c:pt>
                <c:pt idx="4736">
                  <c:v>15</c:v>
                </c:pt>
                <c:pt idx="4737">
                  <c:v>20</c:v>
                </c:pt>
                <c:pt idx="4738">
                  <c:v>18</c:v>
                </c:pt>
                <c:pt idx="4739">
                  <c:v>14</c:v>
                </c:pt>
                <c:pt idx="4740">
                  <c:v>20</c:v>
                </c:pt>
                <c:pt idx="4741">
                  <c:v>19</c:v>
                </c:pt>
                <c:pt idx="4742">
                  <c:v>18</c:v>
                </c:pt>
                <c:pt idx="4743">
                  <c:v>20</c:v>
                </c:pt>
                <c:pt idx="4744">
                  <c:v>20</c:v>
                </c:pt>
                <c:pt idx="4745">
                  <c:v>15</c:v>
                </c:pt>
                <c:pt idx="4746">
                  <c:v>17</c:v>
                </c:pt>
                <c:pt idx="4747">
                  <c:v>16</c:v>
                </c:pt>
                <c:pt idx="4748">
                  <c:v>19</c:v>
                </c:pt>
                <c:pt idx="4749">
                  <c:v>16</c:v>
                </c:pt>
                <c:pt idx="4750">
                  <c:v>19</c:v>
                </c:pt>
                <c:pt idx="4751">
                  <c:v>17</c:v>
                </c:pt>
                <c:pt idx="4752">
                  <c:v>16</c:v>
                </c:pt>
                <c:pt idx="4753">
                  <c:v>17</c:v>
                </c:pt>
                <c:pt idx="4754">
                  <c:v>14</c:v>
                </c:pt>
                <c:pt idx="4755">
                  <c:v>19</c:v>
                </c:pt>
                <c:pt idx="4756">
                  <c:v>15</c:v>
                </c:pt>
                <c:pt idx="4757">
                  <c:v>20</c:v>
                </c:pt>
                <c:pt idx="4758">
                  <c:v>17</c:v>
                </c:pt>
                <c:pt idx="4759">
                  <c:v>20</c:v>
                </c:pt>
                <c:pt idx="4760">
                  <c:v>20</c:v>
                </c:pt>
                <c:pt idx="4761">
                  <c:v>17</c:v>
                </c:pt>
                <c:pt idx="4762">
                  <c:v>13</c:v>
                </c:pt>
                <c:pt idx="4763">
                  <c:v>16</c:v>
                </c:pt>
                <c:pt idx="4764">
                  <c:v>16</c:v>
                </c:pt>
                <c:pt idx="4765">
                  <c:v>15</c:v>
                </c:pt>
                <c:pt idx="4766">
                  <c:v>20</c:v>
                </c:pt>
                <c:pt idx="4767">
                  <c:v>16</c:v>
                </c:pt>
                <c:pt idx="4768">
                  <c:v>16</c:v>
                </c:pt>
                <c:pt idx="4769">
                  <c:v>15</c:v>
                </c:pt>
                <c:pt idx="4770">
                  <c:v>19</c:v>
                </c:pt>
                <c:pt idx="4771">
                  <c:v>15</c:v>
                </c:pt>
                <c:pt idx="4772">
                  <c:v>20</c:v>
                </c:pt>
                <c:pt idx="4773">
                  <c:v>18</c:v>
                </c:pt>
                <c:pt idx="4774">
                  <c:v>16</c:v>
                </c:pt>
                <c:pt idx="4775">
                  <c:v>19</c:v>
                </c:pt>
                <c:pt idx="4776">
                  <c:v>16</c:v>
                </c:pt>
                <c:pt idx="4777">
                  <c:v>16</c:v>
                </c:pt>
                <c:pt idx="4778">
                  <c:v>20</c:v>
                </c:pt>
                <c:pt idx="4779">
                  <c:v>17</c:v>
                </c:pt>
                <c:pt idx="4780">
                  <c:v>16</c:v>
                </c:pt>
                <c:pt idx="4781">
                  <c:v>20</c:v>
                </c:pt>
                <c:pt idx="4782">
                  <c:v>16</c:v>
                </c:pt>
                <c:pt idx="4783">
                  <c:v>16</c:v>
                </c:pt>
                <c:pt idx="4784">
                  <c:v>20</c:v>
                </c:pt>
                <c:pt idx="4785">
                  <c:v>16</c:v>
                </c:pt>
                <c:pt idx="4786">
                  <c:v>15</c:v>
                </c:pt>
                <c:pt idx="4787">
                  <c:v>18</c:v>
                </c:pt>
                <c:pt idx="4788">
                  <c:v>20</c:v>
                </c:pt>
                <c:pt idx="4789">
                  <c:v>15</c:v>
                </c:pt>
                <c:pt idx="4790">
                  <c:v>12</c:v>
                </c:pt>
                <c:pt idx="4791">
                  <c:v>18</c:v>
                </c:pt>
                <c:pt idx="4792">
                  <c:v>0</c:v>
                </c:pt>
                <c:pt idx="4793">
                  <c:v>0</c:v>
                </c:pt>
                <c:pt idx="4794">
                  <c:v>20</c:v>
                </c:pt>
                <c:pt idx="4795">
                  <c:v>18</c:v>
                </c:pt>
                <c:pt idx="4796">
                  <c:v>16</c:v>
                </c:pt>
                <c:pt idx="4797">
                  <c:v>18</c:v>
                </c:pt>
                <c:pt idx="4798">
                  <c:v>17</c:v>
                </c:pt>
                <c:pt idx="4799">
                  <c:v>20</c:v>
                </c:pt>
                <c:pt idx="4800">
                  <c:v>18</c:v>
                </c:pt>
                <c:pt idx="4801">
                  <c:v>16</c:v>
                </c:pt>
                <c:pt idx="4802">
                  <c:v>13</c:v>
                </c:pt>
                <c:pt idx="4803">
                  <c:v>20</c:v>
                </c:pt>
                <c:pt idx="4804">
                  <c:v>19</c:v>
                </c:pt>
                <c:pt idx="4805">
                  <c:v>20</c:v>
                </c:pt>
                <c:pt idx="4806">
                  <c:v>20</c:v>
                </c:pt>
                <c:pt idx="4807">
                  <c:v>18</c:v>
                </c:pt>
                <c:pt idx="4808">
                  <c:v>20</c:v>
                </c:pt>
                <c:pt idx="4809">
                  <c:v>16</c:v>
                </c:pt>
                <c:pt idx="4810">
                  <c:v>20</c:v>
                </c:pt>
                <c:pt idx="4811">
                  <c:v>16</c:v>
                </c:pt>
                <c:pt idx="4812">
                  <c:v>16</c:v>
                </c:pt>
                <c:pt idx="4813">
                  <c:v>15</c:v>
                </c:pt>
                <c:pt idx="4814">
                  <c:v>0</c:v>
                </c:pt>
                <c:pt idx="4815">
                  <c:v>17</c:v>
                </c:pt>
                <c:pt idx="4816">
                  <c:v>17</c:v>
                </c:pt>
                <c:pt idx="4817">
                  <c:v>16</c:v>
                </c:pt>
                <c:pt idx="4818">
                  <c:v>16</c:v>
                </c:pt>
                <c:pt idx="4819">
                  <c:v>16</c:v>
                </c:pt>
                <c:pt idx="4820">
                  <c:v>20</c:v>
                </c:pt>
                <c:pt idx="4821">
                  <c:v>19</c:v>
                </c:pt>
                <c:pt idx="4822">
                  <c:v>16</c:v>
                </c:pt>
                <c:pt idx="4823">
                  <c:v>16</c:v>
                </c:pt>
                <c:pt idx="4824">
                  <c:v>16</c:v>
                </c:pt>
                <c:pt idx="4825">
                  <c:v>14</c:v>
                </c:pt>
                <c:pt idx="4826">
                  <c:v>17</c:v>
                </c:pt>
                <c:pt idx="4827">
                  <c:v>15</c:v>
                </c:pt>
                <c:pt idx="4828">
                  <c:v>19</c:v>
                </c:pt>
                <c:pt idx="4829">
                  <c:v>17</c:v>
                </c:pt>
                <c:pt idx="4830">
                  <c:v>20</c:v>
                </c:pt>
                <c:pt idx="4831">
                  <c:v>0</c:v>
                </c:pt>
                <c:pt idx="4832">
                  <c:v>20</c:v>
                </c:pt>
                <c:pt idx="4833">
                  <c:v>15</c:v>
                </c:pt>
                <c:pt idx="4834">
                  <c:v>20</c:v>
                </c:pt>
                <c:pt idx="4835">
                  <c:v>16</c:v>
                </c:pt>
                <c:pt idx="4836">
                  <c:v>16</c:v>
                </c:pt>
                <c:pt idx="4837">
                  <c:v>16</c:v>
                </c:pt>
                <c:pt idx="4838">
                  <c:v>0</c:v>
                </c:pt>
                <c:pt idx="4839">
                  <c:v>12</c:v>
                </c:pt>
                <c:pt idx="4840">
                  <c:v>16</c:v>
                </c:pt>
                <c:pt idx="4841">
                  <c:v>17</c:v>
                </c:pt>
                <c:pt idx="4842">
                  <c:v>0</c:v>
                </c:pt>
                <c:pt idx="4843">
                  <c:v>19</c:v>
                </c:pt>
                <c:pt idx="4844">
                  <c:v>20</c:v>
                </c:pt>
                <c:pt idx="4845">
                  <c:v>19</c:v>
                </c:pt>
                <c:pt idx="4846">
                  <c:v>20</c:v>
                </c:pt>
                <c:pt idx="4847">
                  <c:v>18</c:v>
                </c:pt>
                <c:pt idx="4848">
                  <c:v>19</c:v>
                </c:pt>
                <c:pt idx="4849">
                  <c:v>0</c:v>
                </c:pt>
                <c:pt idx="4850">
                  <c:v>0</c:v>
                </c:pt>
                <c:pt idx="4851">
                  <c:v>8</c:v>
                </c:pt>
                <c:pt idx="4852">
                  <c:v>16</c:v>
                </c:pt>
                <c:pt idx="4853">
                  <c:v>20</c:v>
                </c:pt>
                <c:pt idx="4854">
                  <c:v>10</c:v>
                </c:pt>
                <c:pt idx="4855">
                  <c:v>16</c:v>
                </c:pt>
                <c:pt idx="4856">
                  <c:v>16</c:v>
                </c:pt>
                <c:pt idx="4857">
                  <c:v>10</c:v>
                </c:pt>
                <c:pt idx="4858">
                  <c:v>16</c:v>
                </c:pt>
                <c:pt idx="4859">
                  <c:v>19</c:v>
                </c:pt>
                <c:pt idx="4860">
                  <c:v>16</c:v>
                </c:pt>
                <c:pt idx="4861">
                  <c:v>16</c:v>
                </c:pt>
                <c:pt idx="4862">
                  <c:v>14</c:v>
                </c:pt>
                <c:pt idx="4863">
                  <c:v>18</c:v>
                </c:pt>
                <c:pt idx="4864">
                  <c:v>20</c:v>
                </c:pt>
                <c:pt idx="4865">
                  <c:v>19</c:v>
                </c:pt>
                <c:pt idx="4866">
                  <c:v>13</c:v>
                </c:pt>
                <c:pt idx="4867">
                  <c:v>14</c:v>
                </c:pt>
                <c:pt idx="4868">
                  <c:v>16</c:v>
                </c:pt>
                <c:pt idx="4869">
                  <c:v>17</c:v>
                </c:pt>
                <c:pt idx="4870">
                  <c:v>16</c:v>
                </c:pt>
                <c:pt idx="4871">
                  <c:v>20</c:v>
                </c:pt>
                <c:pt idx="4872">
                  <c:v>15</c:v>
                </c:pt>
                <c:pt idx="4873">
                  <c:v>16</c:v>
                </c:pt>
                <c:pt idx="4874">
                  <c:v>16</c:v>
                </c:pt>
                <c:pt idx="4875">
                  <c:v>16</c:v>
                </c:pt>
                <c:pt idx="4876">
                  <c:v>14</c:v>
                </c:pt>
                <c:pt idx="4877">
                  <c:v>16</c:v>
                </c:pt>
                <c:pt idx="4878">
                  <c:v>15</c:v>
                </c:pt>
                <c:pt idx="4879">
                  <c:v>15</c:v>
                </c:pt>
                <c:pt idx="4880">
                  <c:v>16</c:v>
                </c:pt>
                <c:pt idx="4881">
                  <c:v>18</c:v>
                </c:pt>
                <c:pt idx="4882">
                  <c:v>20</c:v>
                </c:pt>
                <c:pt idx="4883">
                  <c:v>16</c:v>
                </c:pt>
                <c:pt idx="4884">
                  <c:v>16</c:v>
                </c:pt>
                <c:pt idx="4885">
                  <c:v>20</c:v>
                </c:pt>
                <c:pt idx="4886">
                  <c:v>16</c:v>
                </c:pt>
                <c:pt idx="4887">
                  <c:v>17</c:v>
                </c:pt>
                <c:pt idx="4888">
                  <c:v>10</c:v>
                </c:pt>
                <c:pt idx="4889">
                  <c:v>20</c:v>
                </c:pt>
                <c:pt idx="4890">
                  <c:v>16</c:v>
                </c:pt>
                <c:pt idx="4891">
                  <c:v>16</c:v>
                </c:pt>
                <c:pt idx="4892">
                  <c:v>20</c:v>
                </c:pt>
                <c:pt idx="4893">
                  <c:v>14</c:v>
                </c:pt>
                <c:pt idx="4894">
                  <c:v>20</c:v>
                </c:pt>
                <c:pt idx="4895">
                  <c:v>16</c:v>
                </c:pt>
                <c:pt idx="4896">
                  <c:v>20</c:v>
                </c:pt>
                <c:pt idx="4897">
                  <c:v>16</c:v>
                </c:pt>
                <c:pt idx="4898">
                  <c:v>17</c:v>
                </c:pt>
                <c:pt idx="4899">
                  <c:v>19</c:v>
                </c:pt>
                <c:pt idx="4900">
                  <c:v>16</c:v>
                </c:pt>
                <c:pt idx="4901">
                  <c:v>20</c:v>
                </c:pt>
                <c:pt idx="4902">
                  <c:v>16</c:v>
                </c:pt>
                <c:pt idx="4903">
                  <c:v>20</c:v>
                </c:pt>
                <c:pt idx="4904">
                  <c:v>16</c:v>
                </c:pt>
                <c:pt idx="4905">
                  <c:v>15</c:v>
                </c:pt>
                <c:pt idx="4906">
                  <c:v>16</c:v>
                </c:pt>
                <c:pt idx="4907">
                  <c:v>19</c:v>
                </c:pt>
                <c:pt idx="4908">
                  <c:v>20</c:v>
                </c:pt>
                <c:pt idx="4909">
                  <c:v>20</c:v>
                </c:pt>
                <c:pt idx="4910">
                  <c:v>17</c:v>
                </c:pt>
                <c:pt idx="4911">
                  <c:v>19</c:v>
                </c:pt>
                <c:pt idx="4912">
                  <c:v>13</c:v>
                </c:pt>
                <c:pt idx="4913">
                  <c:v>20</c:v>
                </c:pt>
                <c:pt idx="4914">
                  <c:v>17</c:v>
                </c:pt>
                <c:pt idx="4915">
                  <c:v>20</c:v>
                </c:pt>
                <c:pt idx="4916">
                  <c:v>10</c:v>
                </c:pt>
                <c:pt idx="4917">
                  <c:v>16</c:v>
                </c:pt>
                <c:pt idx="4918">
                  <c:v>20</c:v>
                </c:pt>
                <c:pt idx="4919">
                  <c:v>15</c:v>
                </c:pt>
                <c:pt idx="4920">
                  <c:v>12</c:v>
                </c:pt>
                <c:pt idx="4921">
                  <c:v>17</c:v>
                </c:pt>
                <c:pt idx="4922">
                  <c:v>18</c:v>
                </c:pt>
                <c:pt idx="4923">
                  <c:v>17</c:v>
                </c:pt>
                <c:pt idx="4924">
                  <c:v>16</c:v>
                </c:pt>
                <c:pt idx="4925">
                  <c:v>0</c:v>
                </c:pt>
                <c:pt idx="4926">
                  <c:v>16</c:v>
                </c:pt>
                <c:pt idx="4927">
                  <c:v>20</c:v>
                </c:pt>
                <c:pt idx="4928">
                  <c:v>15</c:v>
                </c:pt>
                <c:pt idx="4929">
                  <c:v>16</c:v>
                </c:pt>
                <c:pt idx="4930">
                  <c:v>0</c:v>
                </c:pt>
                <c:pt idx="4931">
                  <c:v>15</c:v>
                </c:pt>
                <c:pt idx="4932">
                  <c:v>16</c:v>
                </c:pt>
                <c:pt idx="4933">
                  <c:v>19</c:v>
                </c:pt>
                <c:pt idx="4934">
                  <c:v>15</c:v>
                </c:pt>
                <c:pt idx="4935">
                  <c:v>20</c:v>
                </c:pt>
                <c:pt idx="4936">
                  <c:v>0</c:v>
                </c:pt>
                <c:pt idx="4937">
                  <c:v>19</c:v>
                </c:pt>
                <c:pt idx="4938">
                  <c:v>14</c:v>
                </c:pt>
                <c:pt idx="4939">
                  <c:v>20</c:v>
                </c:pt>
                <c:pt idx="4940">
                  <c:v>18</c:v>
                </c:pt>
                <c:pt idx="4941">
                  <c:v>17</c:v>
                </c:pt>
                <c:pt idx="4942">
                  <c:v>19</c:v>
                </c:pt>
                <c:pt idx="4943">
                  <c:v>15</c:v>
                </c:pt>
                <c:pt idx="4944">
                  <c:v>20</c:v>
                </c:pt>
                <c:pt idx="4945">
                  <c:v>0</c:v>
                </c:pt>
                <c:pt idx="4946">
                  <c:v>20</c:v>
                </c:pt>
                <c:pt idx="4947">
                  <c:v>0</c:v>
                </c:pt>
                <c:pt idx="4948">
                  <c:v>20</c:v>
                </c:pt>
                <c:pt idx="4949">
                  <c:v>15</c:v>
                </c:pt>
                <c:pt idx="4950">
                  <c:v>0</c:v>
                </c:pt>
                <c:pt idx="4951">
                  <c:v>19</c:v>
                </c:pt>
                <c:pt idx="4952">
                  <c:v>17</c:v>
                </c:pt>
                <c:pt idx="4953">
                  <c:v>20</c:v>
                </c:pt>
                <c:pt idx="4954">
                  <c:v>18</c:v>
                </c:pt>
                <c:pt idx="4955">
                  <c:v>15</c:v>
                </c:pt>
                <c:pt idx="4956">
                  <c:v>14</c:v>
                </c:pt>
                <c:pt idx="4957">
                  <c:v>11</c:v>
                </c:pt>
                <c:pt idx="4958">
                  <c:v>20</c:v>
                </c:pt>
                <c:pt idx="4959">
                  <c:v>14</c:v>
                </c:pt>
                <c:pt idx="4960">
                  <c:v>16</c:v>
                </c:pt>
                <c:pt idx="4961">
                  <c:v>12</c:v>
                </c:pt>
                <c:pt idx="4962">
                  <c:v>20</c:v>
                </c:pt>
                <c:pt idx="4963">
                  <c:v>16</c:v>
                </c:pt>
                <c:pt idx="4964">
                  <c:v>0</c:v>
                </c:pt>
                <c:pt idx="4965">
                  <c:v>20</c:v>
                </c:pt>
                <c:pt idx="4966">
                  <c:v>0</c:v>
                </c:pt>
                <c:pt idx="4967">
                  <c:v>20</c:v>
                </c:pt>
                <c:pt idx="4968">
                  <c:v>18</c:v>
                </c:pt>
                <c:pt idx="4969">
                  <c:v>16</c:v>
                </c:pt>
                <c:pt idx="4970">
                  <c:v>16</c:v>
                </c:pt>
                <c:pt idx="4971">
                  <c:v>14</c:v>
                </c:pt>
                <c:pt idx="4972">
                  <c:v>15</c:v>
                </c:pt>
                <c:pt idx="4973">
                  <c:v>12</c:v>
                </c:pt>
                <c:pt idx="4974">
                  <c:v>16</c:v>
                </c:pt>
                <c:pt idx="4975">
                  <c:v>15</c:v>
                </c:pt>
                <c:pt idx="4976">
                  <c:v>17</c:v>
                </c:pt>
                <c:pt idx="4977">
                  <c:v>20</c:v>
                </c:pt>
                <c:pt idx="4978">
                  <c:v>18</c:v>
                </c:pt>
                <c:pt idx="4979">
                  <c:v>20</c:v>
                </c:pt>
                <c:pt idx="4980">
                  <c:v>20</c:v>
                </c:pt>
                <c:pt idx="4981">
                  <c:v>19</c:v>
                </c:pt>
                <c:pt idx="4982">
                  <c:v>19</c:v>
                </c:pt>
                <c:pt idx="4983">
                  <c:v>18</c:v>
                </c:pt>
                <c:pt idx="4984">
                  <c:v>15</c:v>
                </c:pt>
                <c:pt idx="4985">
                  <c:v>20</c:v>
                </c:pt>
                <c:pt idx="4986">
                  <c:v>16</c:v>
                </c:pt>
                <c:pt idx="4987">
                  <c:v>11</c:v>
                </c:pt>
                <c:pt idx="4988">
                  <c:v>16</c:v>
                </c:pt>
                <c:pt idx="4989">
                  <c:v>16</c:v>
                </c:pt>
                <c:pt idx="4990">
                  <c:v>19</c:v>
                </c:pt>
                <c:pt idx="4991">
                  <c:v>17</c:v>
                </c:pt>
                <c:pt idx="4992">
                  <c:v>13</c:v>
                </c:pt>
                <c:pt idx="4993">
                  <c:v>16</c:v>
                </c:pt>
                <c:pt idx="4994">
                  <c:v>17</c:v>
                </c:pt>
                <c:pt idx="4995">
                  <c:v>12</c:v>
                </c:pt>
                <c:pt idx="4996">
                  <c:v>9</c:v>
                </c:pt>
                <c:pt idx="4997">
                  <c:v>16</c:v>
                </c:pt>
                <c:pt idx="4998">
                  <c:v>16</c:v>
                </c:pt>
                <c:pt idx="4999">
                  <c:v>18</c:v>
                </c:pt>
                <c:pt idx="5000">
                  <c:v>14</c:v>
                </c:pt>
                <c:pt idx="5001">
                  <c:v>16</c:v>
                </c:pt>
                <c:pt idx="5002">
                  <c:v>15</c:v>
                </c:pt>
                <c:pt idx="5003">
                  <c:v>20</c:v>
                </c:pt>
                <c:pt idx="5004">
                  <c:v>16</c:v>
                </c:pt>
                <c:pt idx="5005">
                  <c:v>17</c:v>
                </c:pt>
                <c:pt idx="5006">
                  <c:v>20</c:v>
                </c:pt>
                <c:pt idx="5007">
                  <c:v>18</c:v>
                </c:pt>
                <c:pt idx="5008">
                  <c:v>20</c:v>
                </c:pt>
                <c:pt idx="5009">
                  <c:v>20</c:v>
                </c:pt>
                <c:pt idx="5010">
                  <c:v>17</c:v>
                </c:pt>
                <c:pt idx="5011">
                  <c:v>16</c:v>
                </c:pt>
                <c:pt idx="5012">
                  <c:v>16</c:v>
                </c:pt>
                <c:pt idx="5013">
                  <c:v>16</c:v>
                </c:pt>
                <c:pt idx="5014">
                  <c:v>10</c:v>
                </c:pt>
                <c:pt idx="5015">
                  <c:v>20</c:v>
                </c:pt>
                <c:pt idx="5016">
                  <c:v>20</c:v>
                </c:pt>
                <c:pt idx="5017">
                  <c:v>20</c:v>
                </c:pt>
                <c:pt idx="5018">
                  <c:v>16</c:v>
                </c:pt>
                <c:pt idx="5019">
                  <c:v>17</c:v>
                </c:pt>
                <c:pt idx="5020">
                  <c:v>16</c:v>
                </c:pt>
                <c:pt idx="5021">
                  <c:v>19</c:v>
                </c:pt>
                <c:pt idx="5022">
                  <c:v>15</c:v>
                </c:pt>
                <c:pt idx="5023">
                  <c:v>16</c:v>
                </c:pt>
                <c:pt idx="5024">
                  <c:v>19</c:v>
                </c:pt>
                <c:pt idx="5025">
                  <c:v>15</c:v>
                </c:pt>
                <c:pt idx="5026">
                  <c:v>20</c:v>
                </c:pt>
                <c:pt idx="5027">
                  <c:v>18</c:v>
                </c:pt>
                <c:pt idx="5028">
                  <c:v>16</c:v>
                </c:pt>
                <c:pt idx="5029">
                  <c:v>16</c:v>
                </c:pt>
                <c:pt idx="5030">
                  <c:v>16</c:v>
                </c:pt>
                <c:pt idx="5031">
                  <c:v>19</c:v>
                </c:pt>
                <c:pt idx="5032">
                  <c:v>19</c:v>
                </c:pt>
                <c:pt idx="5033">
                  <c:v>16</c:v>
                </c:pt>
                <c:pt idx="5034">
                  <c:v>17</c:v>
                </c:pt>
                <c:pt idx="5035">
                  <c:v>18</c:v>
                </c:pt>
                <c:pt idx="5036">
                  <c:v>15</c:v>
                </c:pt>
                <c:pt idx="5037">
                  <c:v>15</c:v>
                </c:pt>
                <c:pt idx="5038">
                  <c:v>16</c:v>
                </c:pt>
                <c:pt idx="5039">
                  <c:v>19</c:v>
                </c:pt>
                <c:pt idx="5040">
                  <c:v>19</c:v>
                </c:pt>
                <c:pt idx="5041">
                  <c:v>15</c:v>
                </c:pt>
                <c:pt idx="5042">
                  <c:v>19</c:v>
                </c:pt>
                <c:pt idx="5043">
                  <c:v>15</c:v>
                </c:pt>
                <c:pt idx="5044">
                  <c:v>19</c:v>
                </c:pt>
                <c:pt idx="5045">
                  <c:v>18</c:v>
                </c:pt>
                <c:pt idx="5046">
                  <c:v>16</c:v>
                </c:pt>
                <c:pt idx="5047">
                  <c:v>0</c:v>
                </c:pt>
                <c:pt idx="5048">
                  <c:v>20</c:v>
                </c:pt>
                <c:pt idx="5049">
                  <c:v>19</c:v>
                </c:pt>
                <c:pt idx="5050">
                  <c:v>19</c:v>
                </c:pt>
                <c:pt idx="5051">
                  <c:v>0</c:v>
                </c:pt>
                <c:pt idx="5052">
                  <c:v>14</c:v>
                </c:pt>
                <c:pt idx="5053">
                  <c:v>17</c:v>
                </c:pt>
                <c:pt idx="5054">
                  <c:v>18</c:v>
                </c:pt>
                <c:pt idx="5055">
                  <c:v>16</c:v>
                </c:pt>
                <c:pt idx="5056">
                  <c:v>16</c:v>
                </c:pt>
                <c:pt idx="5057">
                  <c:v>16</c:v>
                </c:pt>
                <c:pt idx="5058">
                  <c:v>20</c:v>
                </c:pt>
                <c:pt idx="5059">
                  <c:v>17</c:v>
                </c:pt>
                <c:pt idx="5060">
                  <c:v>13</c:v>
                </c:pt>
                <c:pt idx="5061">
                  <c:v>20</c:v>
                </c:pt>
                <c:pt idx="5062">
                  <c:v>14</c:v>
                </c:pt>
                <c:pt idx="5063">
                  <c:v>20</c:v>
                </c:pt>
                <c:pt idx="5064">
                  <c:v>16</c:v>
                </c:pt>
                <c:pt idx="5065">
                  <c:v>15</c:v>
                </c:pt>
                <c:pt idx="5066">
                  <c:v>18</c:v>
                </c:pt>
                <c:pt idx="5067">
                  <c:v>17</c:v>
                </c:pt>
                <c:pt idx="5068">
                  <c:v>20</c:v>
                </c:pt>
                <c:pt idx="5069">
                  <c:v>13</c:v>
                </c:pt>
                <c:pt idx="5070">
                  <c:v>18</c:v>
                </c:pt>
                <c:pt idx="5071">
                  <c:v>17</c:v>
                </c:pt>
                <c:pt idx="5072">
                  <c:v>15</c:v>
                </c:pt>
                <c:pt idx="5073">
                  <c:v>19</c:v>
                </c:pt>
                <c:pt idx="5074">
                  <c:v>18</c:v>
                </c:pt>
                <c:pt idx="5075">
                  <c:v>16</c:v>
                </c:pt>
                <c:pt idx="5076">
                  <c:v>18</c:v>
                </c:pt>
                <c:pt idx="5077">
                  <c:v>15</c:v>
                </c:pt>
                <c:pt idx="5078">
                  <c:v>20</c:v>
                </c:pt>
                <c:pt idx="5079">
                  <c:v>20</c:v>
                </c:pt>
                <c:pt idx="5080">
                  <c:v>16</c:v>
                </c:pt>
                <c:pt idx="5081">
                  <c:v>18</c:v>
                </c:pt>
                <c:pt idx="5082">
                  <c:v>16</c:v>
                </c:pt>
                <c:pt idx="5083">
                  <c:v>20</c:v>
                </c:pt>
                <c:pt idx="5084">
                  <c:v>13</c:v>
                </c:pt>
                <c:pt idx="5085">
                  <c:v>10</c:v>
                </c:pt>
                <c:pt idx="5086">
                  <c:v>17</c:v>
                </c:pt>
                <c:pt idx="5087">
                  <c:v>20</c:v>
                </c:pt>
                <c:pt idx="5088">
                  <c:v>16</c:v>
                </c:pt>
                <c:pt idx="5089">
                  <c:v>11</c:v>
                </c:pt>
                <c:pt idx="5090">
                  <c:v>19</c:v>
                </c:pt>
                <c:pt idx="5091">
                  <c:v>14</c:v>
                </c:pt>
                <c:pt idx="5092">
                  <c:v>16</c:v>
                </c:pt>
                <c:pt idx="5093">
                  <c:v>20</c:v>
                </c:pt>
                <c:pt idx="5094">
                  <c:v>0</c:v>
                </c:pt>
                <c:pt idx="5095">
                  <c:v>19</c:v>
                </c:pt>
                <c:pt idx="5096">
                  <c:v>16</c:v>
                </c:pt>
                <c:pt idx="5097">
                  <c:v>0</c:v>
                </c:pt>
                <c:pt idx="5098">
                  <c:v>16</c:v>
                </c:pt>
                <c:pt idx="5099">
                  <c:v>18</c:v>
                </c:pt>
                <c:pt idx="5100">
                  <c:v>18</c:v>
                </c:pt>
                <c:pt idx="5101">
                  <c:v>14</c:v>
                </c:pt>
                <c:pt idx="5102">
                  <c:v>18</c:v>
                </c:pt>
                <c:pt idx="5103">
                  <c:v>0</c:v>
                </c:pt>
                <c:pt idx="5104">
                  <c:v>19</c:v>
                </c:pt>
                <c:pt idx="5105">
                  <c:v>11</c:v>
                </c:pt>
                <c:pt idx="5106">
                  <c:v>19</c:v>
                </c:pt>
                <c:pt idx="5107">
                  <c:v>16</c:v>
                </c:pt>
                <c:pt idx="5108">
                  <c:v>18</c:v>
                </c:pt>
                <c:pt idx="5109">
                  <c:v>16</c:v>
                </c:pt>
                <c:pt idx="5110">
                  <c:v>16</c:v>
                </c:pt>
                <c:pt idx="5111">
                  <c:v>20</c:v>
                </c:pt>
                <c:pt idx="5112">
                  <c:v>16</c:v>
                </c:pt>
                <c:pt idx="5113">
                  <c:v>16</c:v>
                </c:pt>
                <c:pt idx="5114">
                  <c:v>0</c:v>
                </c:pt>
                <c:pt idx="5115">
                  <c:v>16</c:v>
                </c:pt>
                <c:pt idx="5116">
                  <c:v>14</c:v>
                </c:pt>
                <c:pt idx="5117">
                  <c:v>18</c:v>
                </c:pt>
                <c:pt idx="5118">
                  <c:v>20</c:v>
                </c:pt>
                <c:pt idx="5119">
                  <c:v>16</c:v>
                </c:pt>
                <c:pt idx="5120">
                  <c:v>17</c:v>
                </c:pt>
                <c:pt idx="5121">
                  <c:v>20</c:v>
                </c:pt>
                <c:pt idx="5122">
                  <c:v>17</c:v>
                </c:pt>
                <c:pt idx="5123">
                  <c:v>20</c:v>
                </c:pt>
                <c:pt idx="5124">
                  <c:v>20</c:v>
                </c:pt>
                <c:pt idx="5125">
                  <c:v>20</c:v>
                </c:pt>
                <c:pt idx="5126">
                  <c:v>20</c:v>
                </c:pt>
                <c:pt idx="5127">
                  <c:v>13</c:v>
                </c:pt>
                <c:pt idx="5128">
                  <c:v>20</c:v>
                </c:pt>
                <c:pt idx="5129">
                  <c:v>18</c:v>
                </c:pt>
                <c:pt idx="5130">
                  <c:v>14</c:v>
                </c:pt>
                <c:pt idx="5131">
                  <c:v>16</c:v>
                </c:pt>
                <c:pt idx="5132">
                  <c:v>16</c:v>
                </c:pt>
                <c:pt idx="5133">
                  <c:v>16</c:v>
                </c:pt>
                <c:pt idx="5134">
                  <c:v>16</c:v>
                </c:pt>
                <c:pt idx="5135">
                  <c:v>20</c:v>
                </c:pt>
                <c:pt idx="5136">
                  <c:v>0</c:v>
                </c:pt>
                <c:pt idx="5137">
                  <c:v>17</c:v>
                </c:pt>
                <c:pt idx="5138">
                  <c:v>16</c:v>
                </c:pt>
                <c:pt idx="5139">
                  <c:v>15</c:v>
                </c:pt>
                <c:pt idx="5140">
                  <c:v>16</c:v>
                </c:pt>
                <c:pt idx="5141">
                  <c:v>16</c:v>
                </c:pt>
                <c:pt idx="5142">
                  <c:v>20</c:v>
                </c:pt>
                <c:pt idx="5143">
                  <c:v>16</c:v>
                </c:pt>
                <c:pt idx="5144">
                  <c:v>20</c:v>
                </c:pt>
                <c:pt idx="5145">
                  <c:v>19</c:v>
                </c:pt>
                <c:pt idx="5146">
                  <c:v>16</c:v>
                </c:pt>
                <c:pt idx="5147">
                  <c:v>17</c:v>
                </c:pt>
                <c:pt idx="5148">
                  <c:v>20</c:v>
                </c:pt>
                <c:pt idx="5149">
                  <c:v>20</c:v>
                </c:pt>
                <c:pt idx="5150">
                  <c:v>18</c:v>
                </c:pt>
                <c:pt idx="5151">
                  <c:v>16</c:v>
                </c:pt>
                <c:pt idx="5152">
                  <c:v>16</c:v>
                </c:pt>
                <c:pt idx="5153">
                  <c:v>20</c:v>
                </c:pt>
                <c:pt idx="5154">
                  <c:v>20</c:v>
                </c:pt>
                <c:pt idx="5155">
                  <c:v>16</c:v>
                </c:pt>
                <c:pt idx="5156">
                  <c:v>15</c:v>
                </c:pt>
                <c:pt idx="5157">
                  <c:v>17</c:v>
                </c:pt>
                <c:pt idx="5158">
                  <c:v>19</c:v>
                </c:pt>
                <c:pt idx="5159">
                  <c:v>20</c:v>
                </c:pt>
                <c:pt idx="5160">
                  <c:v>0</c:v>
                </c:pt>
                <c:pt idx="5161">
                  <c:v>18</c:v>
                </c:pt>
                <c:pt idx="5162">
                  <c:v>19</c:v>
                </c:pt>
                <c:pt idx="5163">
                  <c:v>16</c:v>
                </c:pt>
                <c:pt idx="5164">
                  <c:v>19</c:v>
                </c:pt>
                <c:pt idx="5165">
                  <c:v>16</c:v>
                </c:pt>
                <c:pt idx="5166">
                  <c:v>0</c:v>
                </c:pt>
                <c:pt idx="5167">
                  <c:v>20</c:v>
                </c:pt>
                <c:pt idx="5168">
                  <c:v>20</c:v>
                </c:pt>
                <c:pt idx="5169">
                  <c:v>16</c:v>
                </c:pt>
                <c:pt idx="5170">
                  <c:v>14</c:v>
                </c:pt>
                <c:pt idx="5171">
                  <c:v>16</c:v>
                </c:pt>
                <c:pt idx="5172">
                  <c:v>20</c:v>
                </c:pt>
                <c:pt idx="5173">
                  <c:v>16</c:v>
                </c:pt>
                <c:pt idx="5174">
                  <c:v>15</c:v>
                </c:pt>
                <c:pt idx="5175">
                  <c:v>18</c:v>
                </c:pt>
                <c:pt idx="5176">
                  <c:v>12</c:v>
                </c:pt>
                <c:pt idx="5177">
                  <c:v>16</c:v>
                </c:pt>
                <c:pt idx="5178">
                  <c:v>18</c:v>
                </c:pt>
                <c:pt idx="5179">
                  <c:v>18</c:v>
                </c:pt>
                <c:pt idx="5180">
                  <c:v>15</c:v>
                </c:pt>
                <c:pt idx="5181">
                  <c:v>20</c:v>
                </c:pt>
                <c:pt idx="5182">
                  <c:v>16</c:v>
                </c:pt>
                <c:pt idx="5183">
                  <c:v>16</c:v>
                </c:pt>
                <c:pt idx="5184">
                  <c:v>16</c:v>
                </c:pt>
                <c:pt idx="5185">
                  <c:v>20</c:v>
                </c:pt>
                <c:pt idx="5186">
                  <c:v>20</c:v>
                </c:pt>
                <c:pt idx="5187">
                  <c:v>16</c:v>
                </c:pt>
                <c:pt idx="5188">
                  <c:v>16</c:v>
                </c:pt>
                <c:pt idx="5189">
                  <c:v>12</c:v>
                </c:pt>
                <c:pt idx="5190">
                  <c:v>16</c:v>
                </c:pt>
                <c:pt idx="5191">
                  <c:v>17</c:v>
                </c:pt>
                <c:pt idx="5192">
                  <c:v>20</c:v>
                </c:pt>
                <c:pt idx="5193">
                  <c:v>19</c:v>
                </c:pt>
                <c:pt idx="5194">
                  <c:v>16</c:v>
                </c:pt>
                <c:pt idx="5195">
                  <c:v>16</c:v>
                </c:pt>
                <c:pt idx="5196">
                  <c:v>20</c:v>
                </c:pt>
                <c:pt idx="5197">
                  <c:v>20</c:v>
                </c:pt>
                <c:pt idx="5198">
                  <c:v>20</c:v>
                </c:pt>
                <c:pt idx="5199">
                  <c:v>16</c:v>
                </c:pt>
                <c:pt idx="5200">
                  <c:v>19</c:v>
                </c:pt>
                <c:pt idx="5201">
                  <c:v>18</c:v>
                </c:pt>
                <c:pt idx="5202">
                  <c:v>15</c:v>
                </c:pt>
                <c:pt idx="5203">
                  <c:v>19</c:v>
                </c:pt>
                <c:pt idx="5204">
                  <c:v>10</c:v>
                </c:pt>
                <c:pt idx="5205">
                  <c:v>18</c:v>
                </c:pt>
                <c:pt idx="5206">
                  <c:v>20</c:v>
                </c:pt>
                <c:pt idx="5207">
                  <c:v>16</c:v>
                </c:pt>
                <c:pt idx="5208">
                  <c:v>17</c:v>
                </c:pt>
                <c:pt idx="5209">
                  <c:v>15</c:v>
                </c:pt>
                <c:pt idx="5210">
                  <c:v>15</c:v>
                </c:pt>
                <c:pt idx="5211">
                  <c:v>16</c:v>
                </c:pt>
                <c:pt idx="5212">
                  <c:v>16</c:v>
                </c:pt>
                <c:pt idx="5213">
                  <c:v>20</c:v>
                </c:pt>
                <c:pt idx="5214">
                  <c:v>15</c:v>
                </c:pt>
                <c:pt idx="5215">
                  <c:v>15</c:v>
                </c:pt>
                <c:pt idx="5216">
                  <c:v>16</c:v>
                </c:pt>
                <c:pt idx="5217">
                  <c:v>20</c:v>
                </c:pt>
                <c:pt idx="5218">
                  <c:v>16</c:v>
                </c:pt>
                <c:pt idx="5219">
                  <c:v>15</c:v>
                </c:pt>
                <c:pt idx="5220">
                  <c:v>16</c:v>
                </c:pt>
                <c:pt idx="5221">
                  <c:v>16</c:v>
                </c:pt>
                <c:pt idx="5222">
                  <c:v>11</c:v>
                </c:pt>
                <c:pt idx="5223">
                  <c:v>16</c:v>
                </c:pt>
                <c:pt idx="5224">
                  <c:v>17</c:v>
                </c:pt>
                <c:pt idx="5225">
                  <c:v>15</c:v>
                </c:pt>
                <c:pt idx="5226">
                  <c:v>13</c:v>
                </c:pt>
                <c:pt idx="5227">
                  <c:v>16</c:v>
                </c:pt>
                <c:pt idx="5228">
                  <c:v>17</c:v>
                </c:pt>
                <c:pt idx="5229">
                  <c:v>16</c:v>
                </c:pt>
                <c:pt idx="5230">
                  <c:v>20</c:v>
                </c:pt>
                <c:pt idx="5231">
                  <c:v>20</c:v>
                </c:pt>
                <c:pt idx="5232">
                  <c:v>20</c:v>
                </c:pt>
                <c:pt idx="5233">
                  <c:v>20</c:v>
                </c:pt>
                <c:pt idx="5234">
                  <c:v>16</c:v>
                </c:pt>
                <c:pt idx="5235">
                  <c:v>14</c:v>
                </c:pt>
                <c:pt idx="5236">
                  <c:v>20</c:v>
                </c:pt>
                <c:pt idx="5237">
                  <c:v>20</c:v>
                </c:pt>
                <c:pt idx="5238">
                  <c:v>16</c:v>
                </c:pt>
                <c:pt idx="5239">
                  <c:v>15</c:v>
                </c:pt>
                <c:pt idx="5240">
                  <c:v>20</c:v>
                </c:pt>
                <c:pt idx="5241">
                  <c:v>15</c:v>
                </c:pt>
                <c:pt idx="5242">
                  <c:v>16</c:v>
                </c:pt>
                <c:pt idx="5243">
                  <c:v>16</c:v>
                </c:pt>
                <c:pt idx="5244">
                  <c:v>0</c:v>
                </c:pt>
                <c:pt idx="5245">
                  <c:v>18</c:v>
                </c:pt>
                <c:pt idx="5246">
                  <c:v>20</c:v>
                </c:pt>
                <c:pt idx="5247">
                  <c:v>15</c:v>
                </c:pt>
                <c:pt idx="5248">
                  <c:v>16</c:v>
                </c:pt>
                <c:pt idx="5249">
                  <c:v>15</c:v>
                </c:pt>
                <c:pt idx="5250">
                  <c:v>19</c:v>
                </c:pt>
                <c:pt idx="5251">
                  <c:v>20</c:v>
                </c:pt>
                <c:pt idx="5252">
                  <c:v>13</c:v>
                </c:pt>
                <c:pt idx="5253">
                  <c:v>15</c:v>
                </c:pt>
                <c:pt idx="5254">
                  <c:v>17</c:v>
                </c:pt>
                <c:pt idx="5255">
                  <c:v>16</c:v>
                </c:pt>
                <c:pt idx="5256">
                  <c:v>13</c:v>
                </c:pt>
                <c:pt idx="5257">
                  <c:v>20</c:v>
                </c:pt>
                <c:pt idx="5258">
                  <c:v>16</c:v>
                </c:pt>
                <c:pt idx="5259">
                  <c:v>20</c:v>
                </c:pt>
                <c:pt idx="5260">
                  <c:v>20</c:v>
                </c:pt>
                <c:pt idx="5261">
                  <c:v>20</c:v>
                </c:pt>
                <c:pt idx="5262">
                  <c:v>16</c:v>
                </c:pt>
                <c:pt idx="5263">
                  <c:v>20</c:v>
                </c:pt>
                <c:pt idx="5264">
                  <c:v>0</c:v>
                </c:pt>
                <c:pt idx="5265">
                  <c:v>16</c:v>
                </c:pt>
                <c:pt idx="5266">
                  <c:v>17</c:v>
                </c:pt>
                <c:pt idx="5267">
                  <c:v>18</c:v>
                </c:pt>
                <c:pt idx="5268">
                  <c:v>19</c:v>
                </c:pt>
                <c:pt idx="5269">
                  <c:v>19</c:v>
                </c:pt>
                <c:pt idx="5270">
                  <c:v>16</c:v>
                </c:pt>
                <c:pt idx="5271">
                  <c:v>0</c:v>
                </c:pt>
                <c:pt idx="5272">
                  <c:v>18</c:v>
                </c:pt>
                <c:pt idx="5273">
                  <c:v>20</c:v>
                </c:pt>
                <c:pt idx="5274">
                  <c:v>16</c:v>
                </c:pt>
                <c:pt idx="5275">
                  <c:v>10</c:v>
                </c:pt>
                <c:pt idx="5276">
                  <c:v>16</c:v>
                </c:pt>
                <c:pt idx="5277">
                  <c:v>20</c:v>
                </c:pt>
                <c:pt idx="5278">
                  <c:v>14</c:v>
                </c:pt>
                <c:pt idx="5279">
                  <c:v>15</c:v>
                </c:pt>
                <c:pt idx="5280">
                  <c:v>14</c:v>
                </c:pt>
                <c:pt idx="5281">
                  <c:v>17</c:v>
                </c:pt>
                <c:pt idx="5282">
                  <c:v>20</c:v>
                </c:pt>
                <c:pt idx="5283">
                  <c:v>12</c:v>
                </c:pt>
                <c:pt idx="5284">
                  <c:v>16</c:v>
                </c:pt>
                <c:pt idx="5285">
                  <c:v>16</c:v>
                </c:pt>
                <c:pt idx="5286">
                  <c:v>20</c:v>
                </c:pt>
                <c:pt idx="5287">
                  <c:v>14</c:v>
                </c:pt>
                <c:pt idx="5288">
                  <c:v>0</c:v>
                </c:pt>
                <c:pt idx="5289">
                  <c:v>20</c:v>
                </c:pt>
                <c:pt idx="5290">
                  <c:v>19</c:v>
                </c:pt>
                <c:pt idx="5291">
                  <c:v>18</c:v>
                </c:pt>
                <c:pt idx="5292">
                  <c:v>20</c:v>
                </c:pt>
                <c:pt idx="5293">
                  <c:v>16</c:v>
                </c:pt>
                <c:pt idx="5294">
                  <c:v>18</c:v>
                </c:pt>
                <c:pt idx="5295">
                  <c:v>14</c:v>
                </c:pt>
                <c:pt idx="5296">
                  <c:v>17</c:v>
                </c:pt>
                <c:pt idx="5297">
                  <c:v>20</c:v>
                </c:pt>
                <c:pt idx="5298">
                  <c:v>17</c:v>
                </c:pt>
                <c:pt idx="5299">
                  <c:v>20</c:v>
                </c:pt>
                <c:pt idx="5300">
                  <c:v>16</c:v>
                </c:pt>
                <c:pt idx="5301">
                  <c:v>0</c:v>
                </c:pt>
                <c:pt idx="5302">
                  <c:v>0</c:v>
                </c:pt>
                <c:pt idx="5303">
                  <c:v>16</c:v>
                </c:pt>
                <c:pt idx="5304">
                  <c:v>18</c:v>
                </c:pt>
                <c:pt idx="5305">
                  <c:v>20</c:v>
                </c:pt>
                <c:pt idx="5306">
                  <c:v>16</c:v>
                </c:pt>
                <c:pt idx="5307">
                  <c:v>20</c:v>
                </c:pt>
                <c:pt idx="5308">
                  <c:v>20</c:v>
                </c:pt>
                <c:pt idx="5309">
                  <c:v>19</c:v>
                </c:pt>
                <c:pt idx="5310">
                  <c:v>16</c:v>
                </c:pt>
                <c:pt idx="5311">
                  <c:v>16</c:v>
                </c:pt>
                <c:pt idx="5312">
                  <c:v>6</c:v>
                </c:pt>
                <c:pt idx="5313">
                  <c:v>20</c:v>
                </c:pt>
                <c:pt idx="5314">
                  <c:v>19</c:v>
                </c:pt>
                <c:pt idx="5315">
                  <c:v>18</c:v>
                </c:pt>
                <c:pt idx="5316">
                  <c:v>20</c:v>
                </c:pt>
                <c:pt idx="5317">
                  <c:v>0</c:v>
                </c:pt>
                <c:pt idx="5318">
                  <c:v>16</c:v>
                </c:pt>
                <c:pt idx="5319">
                  <c:v>20</c:v>
                </c:pt>
                <c:pt idx="5320">
                  <c:v>16</c:v>
                </c:pt>
                <c:pt idx="5321">
                  <c:v>15</c:v>
                </c:pt>
                <c:pt idx="5322">
                  <c:v>19</c:v>
                </c:pt>
                <c:pt idx="5323">
                  <c:v>20</c:v>
                </c:pt>
                <c:pt idx="5324">
                  <c:v>20</c:v>
                </c:pt>
                <c:pt idx="5325">
                  <c:v>16</c:v>
                </c:pt>
                <c:pt idx="5326">
                  <c:v>16</c:v>
                </c:pt>
                <c:pt idx="5327">
                  <c:v>17</c:v>
                </c:pt>
                <c:pt idx="5328">
                  <c:v>12</c:v>
                </c:pt>
                <c:pt idx="5329">
                  <c:v>16</c:v>
                </c:pt>
                <c:pt idx="5330">
                  <c:v>15</c:v>
                </c:pt>
                <c:pt idx="5331">
                  <c:v>15</c:v>
                </c:pt>
                <c:pt idx="5332">
                  <c:v>15</c:v>
                </c:pt>
                <c:pt idx="5333">
                  <c:v>0</c:v>
                </c:pt>
                <c:pt idx="5334">
                  <c:v>20</c:v>
                </c:pt>
                <c:pt idx="5335">
                  <c:v>0</c:v>
                </c:pt>
                <c:pt idx="5336">
                  <c:v>16</c:v>
                </c:pt>
                <c:pt idx="5337">
                  <c:v>20</c:v>
                </c:pt>
                <c:pt idx="5338">
                  <c:v>16</c:v>
                </c:pt>
                <c:pt idx="5339">
                  <c:v>17</c:v>
                </c:pt>
                <c:pt idx="5340">
                  <c:v>20</c:v>
                </c:pt>
                <c:pt idx="5341">
                  <c:v>16</c:v>
                </c:pt>
                <c:pt idx="5342">
                  <c:v>18</c:v>
                </c:pt>
                <c:pt idx="5343">
                  <c:v>20</c:v>
                </c:pt>
                <c:pt idx="5344">
                  <c:v>14</c:v>
                </c:pt>
                <c:pt idx="5345">
                  <c:v>20</c:v>
                </c:pt>
                <c:pt idx="5346">
                  <c:v>16</c:v>
                </c:pt>
                <c:pt idx="5347">
                  <c:v>16</c:v>
                </c:pt>
                <c:pt idx="5348">
                  <c:v>20</c:v>
                </c:pt>
                <c:pt idx="5349">
                  <c:v>20</c:v>
                </c:pt>
                <c:pt idx="5350">
                  <c:v>14</c:v>
                </c:pt>
                <c:pt idx="5351">
                  <c:v>20</c:v>
                </c:pt>
                <c:pt idx="5352">
                  <c:v>16</c:v>
                </c:pt>
                <c:pt idx="5353">
                  <c:v>20</c:v>
                </c:pt>
                <c:pt idx="5354">
                  <c:v>18</c:v>
                </c:pt>
                <c:pt idx="5355">
                  <c:v>20</c:v>
                </c:pt>
                <c:pt idx="5356">
                  <c:v>20</c:v>
                </c:pt>
                <c:pt idx="5357">
                  <c:v>17</c:v>
                </c:pt>
                <c:pt idx="5358">
                  <c:v>19</c:v>
                </c:pt>
                <c:pt idx="5359">
                  <c:v>20</c:v>
                </c:pt>
                <c:pt idx="5360">
                  <c:v>16</c:v>
                </c:pt>
                <c:pt idx="5361">
                  <c:v>19</c:v>
                </c:pt>
                <c:pt idx="5362">
                  <c:v>20</c:v>
                </c:pt>
                <c:pt idx="5363">
                  <c:v>14</c:v>
                </c:pt>
                <c:pt idx="5364">
                  <c:v>19</c:v>
                </c:pt>
                <c:pt idx="5365">
                  <c:v>0</c:v>
                </c:pt>
                <c:pt idx="5366">
                  <c:v>17</c:v>
                </c:pt>
                <c:pt idx="5367">
                  <c:v>12</c:v>
                </c:pt>
                <c:pt idx="5368">
                  <c:v>16</c:v>
                </c:pt>
                <c:pt idx="5369">
                  <c:v>16</c:v>
                </c:pt>
                <c:pt idx="5370">
                  <c:v>12</c:v>
                </c:pt>
                <c:pt idx="5371">
                  <c:v>20</c:v>
                </c:pt>
                <c:pt idx="5372">
                  <c:v>12</c:v>
                </c:pt>
                <c:pt idx="5373">
                  <c:v>17</c:v>
                </c:pt>
                <c:pt idx="5374">
                  <c:v>20</c:v>
                </c:pt>
                <c:pt idx="5375">
                  <c:v>16</c:v>
                </c:pt>
                <c:pt idx="5376">
                  <c:v>20</c:v>
                </c:pt>
                <c:pt idx="5377">
                  <c:v>15</c:v>
                </c:pt>
                <c:pt idx="5378">
                  <c:v>13</c:v>
                </c:pt>
                <c:pt idx="5379">
                  <c:v>16</c:v>
                </c:pt>
                <c:pt idx="5380">
                  <c:v>0</c:v>
                </c:pt>
                <c:pt idx="5381">
                  <c:v>15</c:v>
                </c:pt>
                <c:pt idx="5382">
                  <c:v>16</c:v>
                </c:pt>
                <c:pt idx="5383">
                  <c:v>17</c:v>
                </c:pt>
                <c:pt idx="5384">
                  <c:v>16</c:v>
                </c:pt>
                <c:pt idx="5385">
                  <c:v>18</c:v>
                </c:pt>
                <c:pt idx="5386">
                  <c:v>16</c:v>
                </c:pt>
                <c:pt idx="5387">
                  <c:v>16</c:v>
                </c:pt>
                <c:pt idx="5388">
                  <c:v>16</c:v>
                </c:pt>
                <c:pt idx="5389">
                  <c:v>16</c:v>
                </c:pt>
                <c:pt idx="5390">
                  <c:v>16</c:v>
                </c:pt>
                <c:pt idx="5391">
                  <c:v>15</c:v>
                </c:pt>
                <c:pt idx="5392">
                  <c:v>20</c:v>
                </c:pt>
                <c:pt idx="5393">
                  <c:v>20</c:v>
                </c:pt>
                <c:pt idx="5394">
                  <c:v>15</c:v>
                </c:pt>
                <c:pt idx="5395">
                  <c:v>20</c:v>
                </c:pt>
                <c:pt idx="5396">
                  <c:v>20</c:v>
                </c:pt>
                <c:pt idx="5397">
                  <c:v>8</c:v>
                </c:pt>
                <c:pt idx="5398">
                  <c:v>16</c:v>
                </c:pt>
                <c:pt idx="5399">
                  <c:v>16</c:v>
                </c:pt>
                <c:pt idx="5400">
                  <c:v>16</c:v>
                </c:pt>
                <c:pt idx="5401">
                  <c:v>16</c:v>
                </c:pt>
                <c:pt idx="5402">
                  <c:v>12</c:v>
                </c:pt>
                <c:pt idx="5403">
                  <c:v>20</c:v>
                </c:pt>
                <c:pt idx="5404">
                  <c:v>12</c:v>
                </c:pt>
                <c:pt idx="5405">
                  <c:v>0</c:v>
                </c:pt>
                <c:pt idx="5406">
                  <c:v>16</c:v>
                </c:pt>
                <c:pt idx="5407">
                  <c:v>18</c:v>
                </c:pt>
                <c:pt idx="5408">
                  <c:v>14</c:v>
                </c:pt>
                <c:pt idx="5409">
                  <c:v>20</c:v>
                </c:pt>
                <c:pt idx="5410">
                  <c:v>15</c:v>
                </c:pt>
                <c:pt idx="5411">
                  <c:v>20</c:v>
                </c:pt>
                <c:pt idx="5412">
                  <c:v>14</c:v>
                </c:pt>
                <c:pt idx="5413">
                  <c:v>20</c:v>
                </c:pt>
                <c:pt idx="5414">
                  <c:v>14</c:v>
                </c:pt>
                <c:pt idx="5415">
                  <c:v>20</c:v>
                </c:pt>
                <c:pt idx="5416">
                  <c:v>16</c:v>
                </c:pt>
                <c:pt idx="5417">
                  <c:v>14</c:v>
                </c:pt>
                <c:pt idx="5418">
                  <c:v>16</c:v>
                </c:pt>
                <c:pt idx="5419">
                  <c:v>18</c:v>
                </c:pt>
                <c:pt idx="5420">
                  <c:v>17</c:v>
                </c:pt>
                <c:pt idx="5421">
                  <c:v>10</c:v>
                </c:pt>
                <c:pt idx="5422">
                  <c:v>20</c:v>
                </c:pt>
                <c:pt idx="5423">
                  <c:v>19</c:v>
                </c:pt>
                <c:pt idx="5424">
                  <c:v>20</c:v>
                </c:pt>
                <c:pt idx="5425">
                  <c:v>16</c:v>
                </c:pt>
                <c:pt idx="5426">
                  <c:v>15</c:v>
                </c:pt>
                <c:pt idx="5427">
                  <c:v>15</c:v>
                </c:pt>
                <c:pt idx="5428">
                  <c:v>15</c:v>
                </c:pt>
                <c:pt idx="5429">
                  <c:v>20</c:v>
                </c:pt>
                <c:pt idx="5430">
                  <c:v>20</c:v>
                </c:pt>
                <c:pt idx="5431">
                  <c:v>16</c:v>
                </c:pt>
                <c:pt idx="5432">
                  <c:v>16</c:v>
                </c:pt>
                <c:pt idx="5433">
                  <c:v>0</c:v>
                </c:pt>
                <c:pt idx="5434">
                  <c:v>17</c:v>
                </c:pt>
                <c:pt idx="5435">
                  <c:v>13</c:v>
                </c:pt>
                <c:pt idx="5436">
                  <c:v>16</c:v>
                </c:pt>
                <c:pt idx="5437">
                  <c:v>15</c:v>
                </c:pt>
                <c:pt idx="5438">
                  <c:v>15</c:v>
                </c:pt>
                <c:pt idx="5439">
                  <c:v>20</c:v>
                </c:pt>
                <c:pt idx="5440">
                  <c:v>20</c:v>
                </c:pt>
                <c:pt idx="5441">
                  <c:v>16</c:v>
                </c:pt>
                <c:pt idx="5442">
                  <c:v>18</c:v>
                </c:pt>
                <c:pt idx="5443">
                  <c:v>20</c:v>
                </c:pt>
                <c:pt idx="5444">
                  <c:v>16</c:v>
                </c:pt>
                <c:pt idx="5445">
                  <c:v>20</c:v>
                </c:pt>
                <c:pt idx="5446">
                  <c:v>20</c:v>
                </c:pt>
                <c:pt idx="5447">
                  <c:v>16</c:v>
                </c:pt>
                <c:pt idx="5448">
                  <c:v>17</c:v>
                </c:pt>
                <c:pt idx="5449">
                  <c:v>16</c:v>
                </c:pt>
                <c:pt idx="5450">
                  <c:v>18</c:v>
                </c:pt>
                <c:pt idx="5451">
                  <c:v>12</c:v>
                </c:pt>
                <c:pt idx="5452">
                  <c:v>16</c:v>
                </c:pt>
                <c:pt idx="5453">
                  <c:v>18</c:v>
                </c:pt>
                <c:pt idx="5454">
                  <c:v>20</c:v>
                </c:pt>
                <c:pt idx="5455">
                  <c:v>20</c:v>
                </c:pt>
                <c:pt idx="5456">
                  <c:v>17</c:v>
                </c:pt>
                <c:pt idx="5457">
                  <c:v>20</c:v>
                </c:pt>
                <c:pt idx="5458">
                  <c:v>20</c:v>
                </c:pt>
                <c:pt idx="5459">
                  <c:v>19</c:v>
                </c:pt>
                <c:pt idx="5460">
                  <c:v>14</c:v>
                </c:pt>
                <c:pt idx="5461">
                  <c:v>17</c:v>
                </c:pt>
                <c:pt idx="5462">
                  <c:v>16</c:v>
                </c:pt>
                <c:pt idx="5463">
                  <c:v>20</c:v>
                </c:pt>
                <c:pt idx="5464">
                  <c:v>17</c:v>
                </c:pt>
                <c:pt idx="5465">
                  <c:v>17</c:v>
                </c:pt>
                <c:pt idx="5466">
                  <c:v>20</c:v>
                </c:pt>
                <c:pt idx="5467">
                  <c:v>12</c:v>
                </c:pt>
                <c:pt idx="5468">
                  <c:v>0</c:v>
                </c:pt>
                <c:pt idx="5469">
                  <c:v>17</c:v>
                </c:pt>
                <c:pt idx="5470">
                  <c:v>15</c:v>
                </c:pt>
                <c:pt idx="5471">
                  <c:v>12</c:v>
                </c:pt>
                <c:pt idx="5472">
                  <c:v>20</c:v>
                </c:pt>
                <c:pt idx="5473">
                  <c:v>14</c:v>
                </c:pt>
                <c:pt idx="5474">
                  <c:v>20</c:v>
                </c:pt>
                <c:pt idx="5475">
                  <c:v>16</c:v>
                </c:pt>
                <c:pt idx="5476">
                  <c:v>19</c:v>
                </c:pt>
                <c:pt idx="5477">
                  <c:v>14</c:v>
                </c:pt>
                <c:pt idx="5478">
                  <c:v>12</c:v>
                </c:pt>
                <c:pt idx="5479">
                  <c:v>16</c:v>
                </c:pt>
                <c:pt idx="5480">
                  <c:v>20</c:v>
                </c:pt>
                <c:pt idx="5481">
                  <c:v>18</c:v>
                </c:pt>
                <c:pt idx="5482">
                  <c:v>16</c:v>
                </c:pt>
                <c:pt idx="5483">
                  <c:v>16</c:v>
                </c:pt>
                <c:pt idx="5484">
                  <c:v>17</c:v>
                </c:pt>
                <c:pt idx="5485">
                  <c:v>20</c:v>
                </c:pt>
                <c:pt idx="5486">
                  <c:v>20</c:v>
                </c:pt>
                <c:pt idx="5487">
                  <c:v>15</c:v>
                </c:pt>
                <c:pt idx="5488">
                  <c:v>18</c:v>
                </c:pt>
                <c:pt idx="5489">
                  <c:v>0</c:v>
                </c:pt>
                <c:pt idx="5490">
                  <c:v>18</c:v>
                </c:pt>
                <c:pt idx="5491">
                  <c:v>20</c:v>
                </c:pt>
                <c:pt idx="5492">
                  <c:v>18</c:v>
                </c:pt>
                <c:pt idx="5493">
                  <c:v>16</c:v>
                </c:pt>
                <c:pt idx="5494">
                  <c:v>15</c:v>
                </c:pt>
                <c:pt idx="5495">
                  <c:v>19</c:v>
                </c:pt>
                <c:pt idx="5496">
                  <c:v>15</c:v>
                </c:pt>
                <c:pt idx="5497">
                  <c:v>14</c:v>
                </c:pt>
                <c:pt idx="5498">
                  <c:v>20</c:v>
                </c:pt>
                <c:pt idx="5499">
                  <c:v>17</c:v>
                </c:pt>
                <c:pt idx="5500">
                  <c:v>17</c:v>
                </c:pt>
                <c:pt idx="5501">
                  <c:v>15</c:v>
                </c:pt>
                <c:pt idx="5502">
                  <c:v>20</c:v>
                </c:pt>
                <c:pt idx="5503">
                  <c:v>19</c:v>
                </c:pt>
                <c:pt idx="5504">
                  <c:v>0</c:v>
                </c:pt>
                <c:pt idx="5505">
                  <c:v>18</c:v>
                </c:pt>
                <c:pt idx="5506">
                  <c:v>16</c:v>
                </c:pt>
                <c:pt idx="5507">
                  <c:v>20</c:v>
                </c:pt>
                <c:pt idx="5508">
                  <c:v>17</c:v>
                </c:pt>
                <c:pt idx="5509">
                  <c:v>16</c:v>
                </c:pt>
                <c:pt idx="5510">
                  <c:v>20</c:v>
                </c:pt>
                <c:pt idx="5511">
                  <c:v>20</c:v>
                </c:pt>
                <c:pt idx="5512">
                  <c:v>16</c:v>
                </c:pt>
                <c:pt idx="5513">
                  <c:v>16</c:v>
                </c:pt>
                <c:pt idx="5514">
                  <c:v>17</c:v>
                </c:pt>
                <c:pt idx="5515">
                  <c:v>20</c:v>
                </c:pt>
                <c:pt idx="5516">
                  <c:v>16</c:v>
                </c:pt>
                <c:pt idx="5517">
                  <c:v>19</c:v>
                </c:pt>
                <c:pt idx="5518">
                  <c:v>19</c:v>
                </c:pt>
                <c:pt idx="5519">
                  <c:v>0</c:v>
                </c:pt>
                <c:pt idx="5520">
                  <c:v>15</c:v>
                </c:pt>
                <c:pt idx="5521">
                  <c:v>16</c:v>
                </c:pt>
                <c:pt idx="5522">
                  <c:v>16</c:v>
                </c:pt>
                <c:pt idx="5523">
                  <c:v>9</c:v>
                </c:pt>
                <c:pt idx="5524">
                  <c:v>16</c:v>
                </c:pt>
                <c:pt idx="5525">
                  <c:v>20</c:v>
                </c:pt>
                <c:pt idx="5526">
                  <c:v>20</c:v>
                </c:pt>
                <c:pt idx="5527">
                  <c:v>20</c:v>
                </c:pt>
                <c:pt idx="5528">
                  <c:v>18</c:v>
                </c:pt>
                <c:pt idx="5529">
                  <c:v>16</c:v>
                </c:pt>
                <c:pt idx="5530">
                  <c:v>15</c:v>
                </c:pt>
                <c:pt idx="5531">
                  <c:v>16</c:v>
                </c:pt>
                <c:pt idx="5532">
                  <c:v>20</c:v>
                </c:pt>
                <c:pt idx="5533">
                  <c:v>15</c:v>
                </c:pt>
                <c:pt idx="5534">
                  <c:v>18</c:v>
                </c:pt>
                <c:pt idx="5535">
                  <c:v>16</c:v>
                </c:pt>
                <c:pt idx="5536">
                  <c:v>13</c:v>
                </c:pt>
                <c:pt idx="5537">
                  <c:v>19</c:v>
                </c:pt>
                <c:pt idx="5538">
                  <c:v>16</c:v>
                </c:pt>
                <c:pt idx="5539">
                  <c:v>20</c:v>
                </c:pt>
                <c:pt idx="5540">
                  <c:v>20</c:v>
                </c:pt>
                <c:pt idx="5541">
                  <c:v>20</c:v>
                </c:pt>
                <c:pt idx="5542">
                  <c:v>13</c:v>
                </c:pt>
                <c:pt idx="5543">
                  <c:v>20</c:v>
                </c:pt>
                <c:pt idx="5544">
                  <c:v>20</c:v>
                </c:pt>
                <c:pt idx="5545">
                  <c:v>15</c:v>
                </c:pt>
                <c:pt idx="5546">
                  <c:v>16</c:v>
                </c:pt>
                <c:pt idx="5547">
                  <c:v>19</c:v>
                </c:pt>
                <c:pt idx="5548">
                  <c:v>16</c:v>
                </c:pt>
                <c:pt idx="5549">
                  <c:v>19</c:v>
                </c:pt>
                <c:pt idx="5550">
                  <c:v>19</c:v>
                </c:pt>
                <c:pt idx="5551">
                  <c:v>16</c:v>
                </c:pt>
                <c:pt idx="5552">
                  <c:v>14</c:v>
                </c:pt>
                <c:pt idx="5553">
                  <c:v>13</c:v>
                </c:pt>
                <c:pt idx="5554">
                  <c:v>16</c:v>
                </c:pt>
                <c:pt idx="5555">
                  <c:v>20</c:v>
                </c:pt>
                <c:pt idx="5556">
                  <c:v>12</c:v>
                </c:pt>
                <c:pt idx="5557">
                  <c:v>20</c:v>
                </c:pt>
                <c:pt idx="5558">
                  <c:v>14</c:v>
                </c:pt>
                <c:pt idx="5559">
                  <c:v>13</c:v>
                </c:pt>
                <c:pt idx="5560">
                  <c:v>20</c:v>
                </c:pt>
                <c:pt idx="5561">
                  <c:v>14</c:v>
                </c:pt>
                <c:pt idx="5562">
                  <c:v>14</c:v>
                </c:pt>
                <c:pt idx="5563">
                  <c:v>16</c:v>
                </c:pt>
                <c:pt idx="5564">
                  <c:v>20</c:v>
                </c:pt>
                <c:pt idx="5565">
                  <c:v>20</c:v>
                </c:pt>
                <c:pt idx="5566">
                  <c:v>10</c:v>
                </c:pt>
                <c:pt idx="5567">
                  <c:v>16</c:v>
                </c:pt>
                <c:pt idx="5568">
                  <c:v>18</c:v>
                </c:pt>
                <c:pt idx="5569">
                  <c:v>16</c:v>
                </c:pt>
                <c:pt idx="5570">
                  <c:v>17</c:v>
                </c:pt>
                <c:pt idx="5571">
                  <c:v>16</c:v>
                </c:pt>
                <c:pt idx="5572">
                  <c:v>18</c:v>
                </c:pt>
                <c:pt idx="5573">
                  <c:v>16</c:v>
                </c:pt>
                <c:pt idx="5574">
                  <c:v>17</c:v>
                </c:pt>
                <c:pt idx="5575">
                  <c:v>8</c:v>
                </c:pt>
                <c:pt idx="5576">
                  <c:v>20</c:v>
                </c:pt>
                <c:pt idx="5577">
                  <c:v>16</c:v>
                </c:pt>
                <c:pt idx="5578">
                  <c:v>17</c:v>
                </c:pt>
                <c:pt idx="5579">
                  <c:v>16</c:v>
                </c:pt>
                <c:pt idx="5580">
                  <c:v>20</c:v>
                </c:pt>
                <c:pt idx="5581">
                  <c:v>16</c:v>
                </c:pt>
                <c:pt idx="5582">
                  <c:v>16</c:v>
                </c:pt>
                <c:pt idx="5583">
                  <c:v>17</c:v>
                </c:pt>
                <c:pt idx="5584">
                  <c:v>0</c:v>
                </c:pt>
                <c:pt idx="5585">
                  <c:v>20</c:v>
                </c:pt>
                <c:pt idx="5586">
                  <c:v>18</c:v>
                </c:pt>
                <c:pt idx="5587">
                  <c:v>20</c:v>
                </c:pt>
                <c:pt idx="5588">
                  <c:v>15</c:v>
                </c:pt>
                <c:pt idx="5589">
                  <c:v>16</c:v>
                </c:pt>
                <c:pt idx="5590">
                  <c:v>16</c:v>
                </c:pt>
                <c:pt idx="5591">
                  <c:v>16</c:v>
                </c:pt>
                <c:pt idx="5592">
                  <c:v>15</c:v>
                </c:pt>
                <c:pt idx="5593">
                  <c:v>14</c:v>
                </c:pt>
                <c:pt idx="5594">
                  <c:v>16</c:v>
                </c:pt>
                <c:pt idx="5595">
                  <c:v>16</c:v>
                </c:pt>
                <c:pt idx="5596">
                  <c:v>20</c:v>
                </c:pt>
                <c:pt idx="5597">
                  <c:v>20</c:v>
                </c:pt>
                <c:pt idx="5598">
                  <c:v>20</c:v>
                </c:pt>
                <c:pt idx="5599">
                  <c:v>20</c:v>
                </c:pt>
                <c:pt idx="5600">
                  <c:v>20</c:v>
                </c:pt>
                <c:pt idx="5601">
                  <c:v>19</c:v>
                </c:pt>
                <c:pt idx="5602">
                  <c:v>18</c:v>
                </c:pt>
                <c:pt idx="5603">
                  <c:v>20</c:v>
                </c:pt>
                <c:pt idx="5604">
                  <c:v>18</c:v>
                </c:pt>
                <c:pt idx="5605">
                  <c:v>19</c:v>
                </c:pt>
                <c:pt idx="5606">
                  <c:v>20</c:v>
                </c:pt>
                <c:pt idx="5607">
                  <c:v>18</c:v>
                </c:pt>
                <c:pt idx="5608">
                  <c:v>16</c:v>
                </c:pt>
                <c:pt idx="5609">
                  <c:v>16</c:v>
                </c:pt>
                <c:pt idx="5610">
                  <c:v>20</c:v>
                </c:pt>
                <c:pt idx="5611">
                  <c:v>20</c:v>
                </c:pt>
                <c:pt idx="5612">
                  <c:v>16</c:v>
                </c:pt>
                <c:pt idx="5613">
                  <c:v>19</c:v>
                </c:pt>
                <c:pt idx="5614">
                  <c:v>16</c:v>
                </c:pt>
                <c:pt idx="5615">
                  <c:v>0</c:v>
                </c:pt>
                <c:pt idx="5616">
                  <c:v>20</c:v>
                </c:pt>
                <c:pt idx="5617">
                  <c:v>17</c:v>
                </c:pt>
                <c:pt idx="5618">
                  <c:v>16</c:v>
                </c:pt>
                <c:pt idx="5619">
                  <c:v>17</c:v>
                </c:pt>
                <c:pt idx="5620">
                  <c:v>16</c:v>
                </c:pt>
                <c:pt idx="5621">
                  <c:v>20</c:v>
                </c:pt>
                <c:pt idx="5622">
                  <c:v>17</c:v>
                </c:pt>
                <c:pt idx="5623">
                  <c:v>16</c:v>
                </c:pt>
                <c:pt idx="5624">
                  <c:v>15</c:v>
                </c:pt>
                <c:pt idx="5625">
                  <c:v>16</c:v>
                </c:pt>
                <c:pt idx="5626">
                  <c:v>16</c:v>
                </c:pt>
                <c:pt idx="5627">
                  <c:v>20</c:v>
                </c:pt>
                <c:pt idx="5628">
                  <c:v>18</c:v>
                </c:pt>
                <c:pt idx="5629">
                  <c:v>16</c:v>
                </c:pt>
                <c:pt idx="5630">
                  <c:v>0</c:v>
                </c:pt>
                <c:pt idx="5631">
                  <c:v>15</c:v>
                </c:pt>
                <c:pt idx="5632">
                  <c:v>20</c:v>
                </c:pt>
                <c:pt idx="5633">
                  <c:v>11</c:v>
                </c:pt>
                <c:pt idx="5634">
                  <c:v>16</c:v>
                </c:pt>
                <c:pt idx="5635">
                  <c:v>16</c:v>
                </c:pt>
                <c:pt idx="5636">
                  <c:v>11</c:v>
                </c:pt>
                <c:pt idx="5637">
                  <c:v>16</c:v>
                </c:pt>
                <c:pt idx="5638">
                  <c:v>18</c:v>
                </c:pt>
                <c:pt idx="5639">
                  <c:v>0</c:v>
                </c:pt>
                <c:pt idx="5640">
                  <c:v>16</c:v>
                </c:pt>
                <c:pt idx="5641">
                  <c:v>18</c:v>
                </c:pt>
                <c:pt idx="5642">
                  <c:v>18</c:v>
                </c:pt>
                <c:pt idx="5643">
                  <c:v>16</c:v>
                </c:pt>
                <c:pt idx="5644">
                  <c:v>0</c:v>
                </c:pt>
                <c:pt idx="5645">
                  <c:v>15</c:v>
                </c:pt>
                <c:pt idx="5646">
                  <c:v>19</c:v>
                </c:pt>
                <c:pt idx="5647">
                  <c:v>16</c:v>
                </c:pt>
                <c:pt idx="5648">
                  <c:v>16</c:v>
                </c:pt>
                <c:pt idx="5649">
                  <c:v>18</c:v>
                </c:pt>
                <c:pt idx="5650">
                  <c:v>19</c:v>
                </c:pt>
                <c:pt idx="5651">
                  <c:v>0</c:v>
                </c:pt>
                <c:pt idx="5652">
                  <c:v>18</c:v>
                </c:pt>
                <c:pt idx="5653">
                  <c:v>16</c:v>
                </c:pt>
                <c:pt idx="5654">
                  <c:v>11</c:v>
                </c:pt>
                <c:pt idx="5655">
                  <c:v>14</c:v>
                </c:pt>
                <c:pt idx="5656">
                  <c:v>17</c:v>
                </c:pt>
                <c:pt idx="5657">
                  <c:v>20</c:v>
                </c:pt>
                <c:pt idx="5658">
                  <c:v>19</c:v>
                </c:pt>
                <c:pt idx="5659">
                  <c:v>18</c:v>
                </c:pt>
                <c:pt idx="5660">
                  <c:v>19</c:v>
                </c:pt>
                <c:pt idx="5661">
                  <c:v>20</c:v>
                </c:pt>
                <c:pt idx="5662">
                  <c:v>17</c:v>
                </c:pt>
                <c:pt idx="5663">
                  <c:v>16</c:v>
                </c:pt>
                <c:pt idx="5664">
                  <c:v>16</c:v>
                </c:pt>
                <c:pt idx="5665">
                  <c:v>16</c:v>
                </c:pt>
                <c:pt idx="5666">
                  <c:v>16</c:v>
                </c:pt>
                <c:pt idx="5667">
                  <c:v>20</c:v>
                </c:pt>
                <c:pt idx="5668">
                  <c:v>17</c:v>
                </c:pt>
                <c:pt idx="5669">
                  <c:v>20</c:v>
                </c:pt>
                <c:pt idx="5670">
                  <c:v>20</c:v>
                </c:pt>
                <c:pt idx="5671">
                  <c:v>16</c:v>
                </c:pt>
                <c:pt idx="5672">
                  <c:v>20</c:v>
                </c:pt>
                <c:pt idx="5673">
                  <c:v>18</c:v>
                </c:pt>
                <c:pt idx="5674">
                  <c:v>20</c:v>
                </c:pt>
                <c:pt idx="5675">
                  <c:v>0</c:v>
                </c:pt>
                <c:pt idx="5676">
                  <c:v>14</c:v>
                </c:pt>
                <c:pt idx="5677">
                  <c:v>20</c:v>
                </c:pt>
                <c:pt idx="5678">
                  <c:v>19</c:v>
                </c:pt>
                <c:pt idx="5679">
                  <c:v>9</c:v>
                </c:pt>
                <c:pt idx="5680">
                  <c:v>16</c:v>
                </c:pt>
                <c:pt idx="5681">
                  <c:v>18</c:v>
                </c:pt>
                <c:pt idx="5682">
                  <c:v>16</c:v>
                </c:pt>
                <c:pt idx="5683">
                  <c:v>14</c:v>
                </c:pt>
                <c:pt idx="5684">
                  <c:v>17</c:v>
                </c:pt>
                <c:pt idx="5685">
                  <c:v>15</c:v>
                </c:pt>
                <c:pt idx="5686">
                  <c:v>15</c:v>
                </c:pt>
                <c:pt idx="5687">
                  <c:v>16</c:v>
                </c:pt>
                <c:pt idx="5688">
                  <c:v>20</c:v>
                </c:pt>
                <c:pt idx="5689">
                  <c:v>20</c:v>
                </c:pt>
                <c:pt idx="5690">
                  <c:v>18</c:v>
                </c:pt>
                <c:pt idx="5691">
                  <c:v>18</c:v>
                </c:pt>
                <c:pt idx="5692">
                  <c:v>17</c:v>
                </c:pt>
                <c:pt idx="5693">
                  <c:v>14</c:v>
                </c:pt>
                <c:pt idx="5694">
                  <c:v>15</c:v>
                </c:pt>
                <c:pt idx="5695">
                  <c:v>19</c:v>
                </c:pt>
                <c:pt idx="5696">
                  <c:v>19</c:v>
                </c:pt>
                <c:pt idx="5697">
                  <c:v>14</c:v>
                </c:pt>
                <c:pt idx="5698">
                  <c:v>19</c:v>
                </c:pt>
                <c:pt idx="5699">
                  <c:v>20</c:v>
                </c:pt>
                <c:pt idx="5700">
                  <c:v>16</c:v>
                </c:pt>
                <c:pt idx="5701">
                  <c:v>19</c:v>
                </c:pt>
                <c:pt idx="5702">
                  <c:v>16</c:v>
                </c:pt>
                <c:pt idx="5703">
                  <c:v>19</c:v>
                </c:pt>
                <c:pt idx="5704">
                  <c:v>17</c:v>
                </c:pt>
                <c:pt idx="5705">
                  <c:v>20</c:v>
                </c:pt>
                <c:pt idx="5706">
                  <c:v>16</c:v>
                </c:pt>
                <c:pt idx="5707">
                  <c:v>0</c:v>
                </c:pt>
                <c:pt idx="5708">
                  <c:v>15</c:v>
                </c:pt>
                <c:pt idx="5709">
                  <c:v>14</c:v>
                </c:pt>
                <c:pt idx="5710">
                  <c:v>16</c:v>
                </c:pt>
                <c:pt idx="5711">
                  <c:v>16</c:v>
                </c:pt>
                <c:pt idx="5712">
                  <c:v>12</c:v>
                </c:pt>
                <c:pt idx="5713">
                  <c:v>20</c:v>
                </c:pt>
                <c:pt idx="5714">
                  <c:v>19</c:v>
                </c:pt>
                <c:pt idx="5715">
                  <c:v>20</c:v>
                </c:pt>
                <c:pt idx="5716">
                  <c:v>15</c:v>
                </c:pt>
                <c:pt idx="5717">
                  <c:v>20</c:v>
                </c:pt>
                <c:pt idx="5718">
                  <c:v>18</c:v>
                </c:pt>
                <c:pt idx="5719">
                  <c:v>16</c:v>
                </c:pt>
                <c:pt idx="5720">
                  <c:v>17</c:v>
                </c:pt>
                <c:pt idx="5721">
                  <c:v>16</c:v>
                </c:pt>
                <c:pt idx="5722">
                  <c:v>20</c:v>
                </c:pt>
                <c:pt idx="5723">
                  <c:v>9</c:v>
                </c:pt>
                <c:pt idx="5724">
                  <c:v>14</c:v>
                </c:pt>
                <c:pt idx="5725">
                  <c:v>11</c:v>
                </c:pt>
                <c:pt idx="5726">
                  <c:v>16</c:v>
                </c:pt>
                <c:pt idx="5727">
                  <c:v>19</c:v>
                </c:pt>
                <c:pt idx="5728">
                  <c:v>20</c:v>
                </c:pt>
                <c:pt idx="5729">
                  <c:v>19</c:v>
                </c:pt>
                <c:pt idx="5730">
                  <c:v>0</c:v>
                </c:pt>
                <c:pt idx="5731">
                  <c:v>0</c:v>
                </c:pt>
                <c:pt idx="5732">
                  <c:v>19</c:v>
                </c:pt>
                <c:pt idx="5733">
                  <c:v>17</c:v>
                </c:pt>
                <c:pt idx="5734">
                  <c:v>20</c:v>
                </c:pt>
                <c:pt idx="5735">
                  <c:v>17</c:v>
                </c:pt>
                <c:pt idx="5736">
                  <c:v>16</c:v>
                </c:pt>
                <c:pt idx="5737">
                  <c:v>15</c:v>
                </c:pt>
                <c:pt idx="5738">
                  <c:v>20</c:v>
                </c:pt>
                <c:pt idx="5739">
                  <c:v>20</c:v>
                </c:pt>
                <c:pt idx="5740">
                  <c:v>18</c:v>
                </c:pt>
                <c:pt idx="5741">
                  <c:v>19</c:v>
                </c:pt>
                <c:pt idx="5742">
                  <c:v>0</c:v>
                </c:pt>
                <c:pt idx="5743">
                  <c:v>20</c:v>
                </c:pt>
                <c:pt idx="5744">
                  <c:v>12</c:v>
                </c:pt>
                <c:pt idx="5745">
                  <c:v>0</c:v>
                </c:pt>
                <c:pt idx="5746">
                  <c:v>19</c:v>
                </c:pt>
                <c:pt idx="5747">
                  <c:v>16</c:v>
                </c:pt>
                <c:pt idx="5748">
                  <c:v>14</c:v>
                </c:pt>
                <c:pt idx="5749">
                  <c:v>18</c:v>
                </c:pt>
                <c:pt idx="5750">
                  <c:v>16</c:v>
                </c:pt>
                <c:pt idx="5751">
                  <c:v>12</c:v>
                </c:pt>
                <c:pt idx="5752">
                  <c:v>0</c:v>
                </c:pt>
                <c:pt idx="5753">
                  <c:v>20</c:v>
                </c:pt>
                <c:pt idx="5754">
                  <c:v>17</c:v>
                </c:pt>
                <c:pt idx="5755">
                  <c:v>16</c:v>
                </c:pt>
                <c:pt idx="5756">
                  <c:v>15</c:v>
                </c:pt>
                <c:pt idx="5757">
                  <c:v>19</c:v>
                </c:pt>
                <c:pt idx="5758">
                  <c:v>16</c:v>
                </c:pt>
                <c:pt idx="5759">
                  <c:v>20</c:v>
                </c:pt>
                <c:pt idx="5760">
                  <c:v>18</c:v>
                </c:pt>
                <c:pt idx="5761">
                  <c:v>16</c:v>
                </c:pt>
                <c:pt idx="5762">
                  <c:v>16</c:v>
                </c:pt>
                <c:pt idx="5763">
                  <c:v>17</c:v>
                </c:pt>
                <c:pt idx="5764">
                  <c:v>15</c:v>
                </c:pt>
                <c:pt idx="5765">
                  <c:v>16</c:v>
                </c:pt>
                <c:pt idx="5766">
                  <c:v>20</c:v>
                </c:pt>
                <c:pt idx="5767">
                  <c:v>16</c:v>
                </c:pt>
                <c:pt idx="5768">
                  <c:v>18</c:v>
                </c:pt>
                <c:pt idx="5769">
                  <c:v>17</c:v>
                </c:pt>
                <c:pt idx="5770">
                  <c:v>11</c:v>
                </c:pt>
                <c:pt idx="5771">
                  <c:v>12</c:v>
                </c:pt>
                <c:pt idx="5772">
                  <c:v>14</c:v>
                </c:pt>
                <c:pt idx="5773">
                  <c:v>16</c:v>
                </c:pt>
                <c:pt idx="5774">
                  <c:v>16</c:v>
                </c:pt>
                <c:pt idx="5775">
                  <c:v>0</c:v>
                </c:pt>
                <c:pt idx="5776">
                  <c:v>16</c:v>
                </c:pt>
                <c:pt idx="5777">
                  <c:v>16</c:v>
                </c:pt>
                <c:pt idx="5778">
                  <c:v>18</c:v>
                </c:pt>
                <c:pt idx="5779">
                  <c:v>16</c:v>
                </c:pt>
                <c:pt idx="5780">
                  <c:v>16</c:v>
                </c:pt>
                <c:pt idx="5781">
                  <c:v>18</c:v>
                </c:pt>
                <c:pt idx="5782">
                  <c:v>16</c:v>
                </c:pt>
                <c:pt idx="5783">
                  <c:v>16</c:v>
                </c:pt>
                <c:pt idx="5784">
                  <c:v>15</c:v>
                </c:pt>
                <c:pt idx="5785">
                  <c:v>0</c:v>
                </c:pt>
                <c:pt idx="5786">
                  <c:v>20</c:v>
                </c:pt>
                <c:pt idx="5787">
                  <c:v>20</c:v>
                </c:pt>
                <c:pt idx="5788">
                  <c:v>17</c:v>
                </c:pt>
                <c:pt idx="5789">
                  <c:v>16</c:v>
                </c:pt>
                <c:pt idx="5790">
                  <c:v>16</c:v>
                </c:pt>
                <c:pt idx="5791">
                  <c:v>9</c:v>
                </c:pt>
                <c:pt idx="5792">
                  <c:v>16</c:v>
                </c:pt>
                <c:pt idx="5793">
                  <c:v>20</c:v>
                </c:pt>
                <c:pt idx="5794">
                  <c:v>13</c:v>
                </c:pt>
                <c:pt idx="5795">
                  <c:v>12</c:v>
                </c:pt>
                <c:pt idx="5796">
                  <c:v>20</c:v>
                </c:pt>
                <c:pt idx="5797">
                  <c:v>20</c:v>
                </c:pt>
                <c:pt idx="5798">
                  <c:v>16</c:v>
                </c:pt>
                <c:pt idx="5799">
                  <c:v>0</c:v>
                </c:pt>
                <c:pt idx="5800">
                  <c:v>16</c:v>
                </c:pt>
                <c:pt idx="5801">
                  <c:v>19</c:v>
                </c:pt>
                <c:pt idx="5802">
                  <c:v>14</c:v>
                </c:pt>
                <c:pt idx="5803">
                  <c:v>16</c:v>
                </c:pt>
                <c:pt idx="5804">
                  <c:v>18</c:v>
                </c:pt>
                <c:pt idx="5805">
                  <c:v>16</c:v>
                </c:pt>
                <c:pt idx="5806">
                  <c:v>17</c:v>
                </c:pt>
                <c:pt idx="5807">
                  <c:v>0</c:v>
                </c:pt>
                <c:pt idx="5808">
                  <c:v>16</c:v>
                </c:pt>
                <c:pt idx="5809">
                  <c:v>13</c:v>
                </c:pt>
                <c:pt idx="5810">
                  <c:v>17</c:v>
                </c:pt>
                <c:pt idx="5811">
                  <c:v>18</c:v>
                </c:pt>
                <c:pt idx="5812">
                  <c:v>20</c:v>
                </c:pt>
                <c:pt idx="5813">
                  <c:v>18</c:v>
                </c:pt>
                <c:pt idx="5814">
                  <c:v>16</c:v>
                </c:pt>
                <c:pt idx="5815">
                  <c:v>20</c:v>
                </c:pt>
                <c:pt idx="5816">
                  <c:v>20</c:v>
                </c:pt>
                <c:pt idx="5817">
                  <c:v>18</c:v>
                </c:pt>
                <c:pt idx="5818">
                  <c:v>19</c:v>
                </c:pt>
                <c:pt idx="5819">
                  <c:v>18</c:v>
                </c:pt>
                <c:pt idx="5820">
                  <c:v>16</c:v>
                </c:pt>
                <c:pt idx="5821">
                  <c:v>20</c:v>
                </c:pt>
                <c:pt idx="5822">
                  <c:v>20</c:v>
                </c:pt>
                <c:pt idx="5823">
                  <c:v>18</c:v>
                </c:pt>
                <c:pt idx="5824">
                  <c:v>20</c:v>
                </c:pt>
                <c:pt idx="5825">
                  <c:v>20</c:v>
                </c:pt>
                <c:pt idx="5826">
                  <c:v>15</c:v>
                </c:pt>
                <c:pt idx="5827">
                  <c:v>20</c:v>
                </c:pt>
                <c:pt idx="5828">
                  <c:v>19</c:v>
                </c:pt>
                <c:pt idx="5829">
                  <c:v>17</c:v>
                </c:pt>
                <c:pt idx="5830">
                  <c:v>18</c:v>
                </c:pt>
                <c:pt idx="5831">
                  <c:v>19</c:v>
                </c:pt>
                <c:pt idx="5832">
                  <c:v>14</c:v>
                </c:pt>
                <c:pt idx="5833">
                  <c:v>16</c:v>
                </c:pt>
                <c:pt idx="5834">
                  <c:v>20</c:v>
                </c:pt>
                <c:pt idx="5835">
                  <c:v>17</c:v>
                </c:pt>
                <c:pt idx="5836">
                  <c:v>20</c:v>
                </c:pt>
                <c:pt idx="5837">
                  <c:v>19</c:v>
                </c:pt>
                <c:pt idx="5838">
                  <c:v>20</c:v>
                </c:pt>
                <c:pt idx="5839">
                  <c:v>20</c:v>
                </c:pt>
                <c:pt idx="5840">
                  <c:v>19</c:v>
                </c:pt>
                <c:pt idx="5841">
                  <c:v>16</c:v>
                </c:pt>
                <c:pt idx="5842">
                  <c:v>19</c:v>
                </c:pt>
                <c:pt idx="5843">
                  <c:v>12</c:v>
                </c:pt>
                <c:pt idx="5844">
                  <c:v>17</c:v>
                </c:pt>
                <c:pt idx="5845">
                  <c:v>20</c:v>
                </c:pt>
                <c:pt idx="5846">
                  <c:v>20</c:v>
                </c:pt>
                <c:pt idx="5847">
                  <c:v>20</c:v>
                </c:pt>
                <c:pt idx="5848">
                  <c:v>18</c:v>
                </c:pt>
                <c:pt idx="5849">
                  <c:v>15</c:v>
                </c:pt>
                <c:pt idx="5850">
                  <c:v>16</c:v>
                </c:pt>
                <c:pt idx="5851">
                  <c:v>14</c:v>
                </c:pt>
                <c:pt idx="5852">
                  <c:v>20</c:v>
                </c:pt>
                <c:pt idx="5853">
                  <c:v>0</c:v>
                </c:pt>
                <c:pt idx="5854">
                  <c:v>16</c:v>
                </c:pt>
                <c:pt idx="5855">
                  <c:v>18</c:v>
                </c:pt>
                <c:pt idx="5856">
                  <c:v>14</c:v>
                </c:pt>
                <c:pt idx="5857">
                  <c:v>18</c:v>
                </c:pt>
                <c:pt idx="5858">
                  <c:v>19</c:v>
                </c:pt>
                <c:pt idx="5859">
                  <c:v>16</c:v>
                </c:pt>
                <c:pt idx="5860">
                  <c:v>20</c:v>
                </c:pt>
                <c:pt idx="5861">
                  <c:v>20</c:v>
                </c:pt>
                <c:pt idx="5862">
                  <c:v>15</c:v>
                </c:pt>
                <c:pt idx="5863">
                  <c:v>18</c:v>
                </c:pt>
                <c:pt idx="5864">
                  <c:v>20</c:v>
                </c:pt>
                <c:pt idx="5865">
                  <c:v>0</c:v>
                </c:pt>
                <c:pt idx="5866">
                  <c:v>20</c:v>
                </c:pt>
                <c:pt idx="5867">
                  <c:v>19</c:v>
                </c:pt>
                <c:pt idx="5868">
                  <c:v>19</c:v>
                </c:pt>
                <c:pt idx="5869">
                  <c:v>20</c:v>
                </c:pt>
                <c:pt idx="5870">
                  <c:v>14</c:v>
                </c:pt>
                <c:pt idx="5871">
                  <c:v>20</c:v>
                </c:pt>
                <c:pt idx="5872">
                  <c:v>20</c:v>
                </c:pt>
                <c:pt idx="5873">
                  <c:v>20</c:v>
                </c:pt>
                <c:pt idx="5874">
                  <c:v>0</c:v>
                </c:pt>
                <c:pt idx="5875">
                  <c:v>16</c:v>
                </c:pt>
                <c:pt idx="5876">
                  <c:v>17</c:v>
                </c:pt>
                <c:pt idx="5877">
                  <c:v>16</c:v>
                </c:pt>
                <c:pt idx="5878">
                  <c:v>16</c:v>
                </c:pt>
                <c:pt idx="5879">
                  <c:v>16</c:v>
                </c:pt>
                <c:pt idx="5880">
                  <c:v>20</c:v>
                </c:pt>
                <c:pt idx="5881">
                  <c:v>16</c:v>
                </c:pt>
                <c:pt idx="5882">
                  <c:v>16</c:v>
                </c:pt>
                <c:pt idx="5883">
                  <c:v>16</c:v>
                </c:pt>
                <c:pt idx="5884">
                  <c:v>14</c:v>
                </c:pt>
                <c:pt idx="5885">
                  <c:v>17</c:v>
                </c:pt>
                <c:pt idx="5886">
                  <c:v>8</c:v>
                </c:pt>
                <c:pt idx="5887">
                  <c:v>12</c:v>
                </c:pt>
                <c:pt idx="5888">
                  <c:v>11</c:v>
                </c:pt>
                <c:pt idx="5889">
                  <c:v>17</c:v>
                </c:pt>
                <c:pt idx="5890">
                  <c:v>15</c:v>
                </c:pt>
                <c:pt idx="5891">
                  <c:v>13</c:v>
                </c:pt>
                <c:pt idx="5892">
                  <c:v>20</c:v>
                </c:pt>
                <c:pt idx="5893">
                  <c:v>15</c:v>
                </c:pt>
                <c:pt idx="5894">
                  <c:v>16</c:v>
                </c:pt>
                <c:pt idx="5895">
                  <c:v>15</c:v>
                </c:pt>
                <c:pt idx="5896">
                  <c:v>16</c:v>
                </c:pt>
                <c:pt idx="5897">
                  <c:v>16</c:v>
                </c:pt>
                <c:pt idx="5898">
                  <c:v>16</c:v>
                </c:pt>
                <c:pt idx="5899">
                  <c:v>16</c:v>
                </c:pt>
                <c:pt idx="5900">
                  <c:v>13</c:v>
                </c:pt>
                <c:pt idx="5901">
                  <c:v>0</c:v>
                </c:pt>
                <c:pt idx="5902">
                  <c:v>20</c:v>
                </c:pt>
                <c:pt idx="5903">
                  <c:v>16</c:v>
                </c:pt>
                <c:pt idx="5904">
                  <c:v>15</c:v>
                </c:pt>
                <c:pt idx="5905">
                  <c:v>12</c:v>
                </c:pt>
                <c:pt idx="5906">
                  <c:v>20</c:v>
                </c:pt>
                <c:pt idx="5907">
                  <c:v>20</c:v>
                </c:pt>
                <c:pt idx="5908">
                  <c:v>16</c:v>
                </c:pt>
                <c:pt idx="5909">
                  <c:v>20</c:v>
                </c:pt>
                <c:pt idx="5910">
                  <c:v>20</c:v>
                </c:pt>
                <c:pt idx="5911">
                  <c:v>17</c:v>
                </c:pt>
                <c:pt idx="5912">
                  <c:v>19</c:v>
                </c:pt>
                <c:pt idx="5913">
                  <c:v>13</c:v>
                </c:pt>
                <c:pt idx="5914">
                  <c:v>19</c:v>
                </c:pt>
                <c:pt idx="5915">
                  <c:v>20</c:v>
                </c:pt>
                <c:pt idx="5916">
                  <c:v>13</c:v>
                </c:pt>
                <c:pt idx="5917">
                  <c:v>12</c:v>
                </c:pt>
                <c:pt idx="5918">
                  <c:v>20</c:v>
                </c:pt>
                <c:pt idx="5919">
                  <c:v>20</c:v>
                </c:pt>
                <c:pt idx="5920">
                  <c:v>16</c:v>
                </c:pt>
                <c:pt idx="5921">
                  <c:v>20</c:v>
                </c:pt>
                <c:pt idx="5922">
                  <c:v>12</c:v>
                </c:pt>
                <c:pt idx="5923">
                  <c:v>20</c:v>
                </c:pt>
                <c:pt idx="5924">
                  <c:v>12</c:v>
                </c:pt>
                <c:pt idx="5925">
                  <c:v>16</c:v>
                </c:pt>
                <c:pt idx="5926">
                  <c:v>16</c:v>
                </c:pt>
                <c:pt idx="5927">
                  <c:v>15</c:v>
                </c:pt>
                <c:pt idx="5928">
                  <c:v>16</c:v>
                </c:pt>
                <c:pt idx="5929">
                  <c:v>19</c:v>
                </c:pt>
                <c:pt idx="5930">
                  <c:v>0</c:v>
                </c:pt>
                <c:pt idx="5931">
                  <c:v>14</c:v>
                </c:pt>
                <c:pt idx="5932">
                  <c:v>20</c:v>
                </c:pt>
                <c:pt idx="5933">
                  <c:v>15</c:v>
                </c:pt>
                <c:pt idx="5934">
                  <c:v>16</c:v>
                </c:pt>
                <c:pt idx="5935">
                  <c:v>9</c:v>
                </c:pt>
                <c:pt idx="5936">
                  <c:v>20</c:v>
                </c:pt>
                <c:pt idx="5937">
                  <c:v>18</c:v>
                </c:pt>
                <c:pt idx="5938">
                  <c:v>16</c:v>
                </c:pt>
                <c:pt idx="5939">
                  <c:v>16</c:v>
                </c:pt>
                <c:pt idx="5940">
                  <c:v>20</c:v>
                </c:pt>
                <c:pt idx="5941">
                  <c:v>16</c:v>
                </c:pt>
                <c:pt idx="5942">
                  <c:v>15</c:v>
                </c:pt>
                <c:pt idx="5943">
                  <c:v>20</c:v>
                </c:pt>
                <c:pt idx="5944">
                  <c:v>20</c:v>
                </c:pt>
                <c:pt idx="5945">
                  <c:v>16</c:v>
                </c:pt>
                <c:pt idx="5946">
                  <c:v>16</c:v>
                </c:pt>
                <c:pt idx="5947">
                  <c:v>16</c:v>
                </c:pt>
                <c:pt idx="5948">
                  <c:v>17</c:v>
                </c:pt>
                <c:pt idx="5949">
                  <c:v>11</c:v>
                </c:pt>
                <c:pt idx="5950">
                  <c:v>16</c:v>
                </c:pt>
                <c:pt idx="5951">
                  <c:v>19</c:v>
                </c:pt>
                <c:pt idx="5952">
                  <c:v>14</c:v>
                </c:pt>
                <c:pt idx="5953">
                  <c:v>18</c:v>
                </c:pt>
                <c:pt idx="5954">
                  <c:v>19</c:v>
                </c:pt>
                <c:pt idx="5955">
                  <c:v>0</c:v>
                </c:pt>
                <c:pt idx="5956">
                  <c:v>20</c:v>
                </c:pt>
                <c:pt idx="5957">
                  <c:v>17</c:v>
                </c:pt>
                <c:pt idx="5958">
                  <c:v>16</c:v>
                </c:pt>
                <c:pt idx="5959">
                  <c:v>19</c:v>
                </c:pt>
                <c:pt idx="5960">
                  <c:v>14</c:v>
                </c:pt>
                <c:pt idx="5961">
                  <c:v>12</c:v>
                </c:pt>
                <c:pt idx="5962">
                  <c:v>15</c:v>
                </c:pt>
                <c:pt idx="5963">
                  <c:v>0</c:v>
                </c:pt>
                <c:pt idx="5964">
                  <c:v>16</c:v>
                </c:pt>
                <c:pt idx="5965">
                  <c:v>16</c:v>
                </c:pt>
                <c:pt idx="5966">
                  <c:v>18</c:v>
                </c:pt>
                <c:pt idx="5967">
                  <c:v>16</c:v>
                </c:pt>
                <c:pt idx="5968">
                  <c:v>20</c:v>
                </c:pt>
                <c:pt idx="5969">
                  <c:v>8</c:v>
                </c:pt>
                <c:pt idx="5970">
                  <c:v>20</c:v>
                </c:pt>
                <c:pt idx="5971">
                  <c:v>17</c:v>
                </c:pt>
                <c:pt idx="5972">
                  <c:v>16</c:v>
                </c:pt>
                <c:pt idx="5973">
                  <c:v>20</c:v>
                </c:pt>
                <c:pt idx="5974">
                  <c:v>19</c:v>
                </c:pt>
                <c:pt idx="5975">
                  <c:v>20</c:v>
                </c:pt>
                <c:pt idx="5976">
                  <c:v>19</c:v>
                </c:pt>
                <c:pt idx="5977">
                  <c:v>19</c:v>
                </c:pt>
                <c:pt idx="5978">
                  <c:v>16</c:v>
                </c:pt>
                <c:pt idx="5979">
                  <c:v>20</c:v>
                </c:pt>
                <c:pt idx="5980">
                  <c:v>18</c:v>
                </c:pt>
                <c:pt idx="5981">
                  <c:v>20</c:v>
                </c:pt>
                <c:pt idx="5982">
                  <c:v>17</c:v>
                </c:pt>
                <c:pt idx="5983">
                  <c:v>0</c:v>
                </c:pt>
                <c:pt idx="5984">
                  <c:v>17</c:v>
                </c:pt>
                <c:pt idx="5985">
                  <c:v>17</c:v>
                </c:pt>
                <c:pt idx="5986">
                  <c:v>17</c:v>
                </c:pt>
                <c:pt idx="5987">
                  <c:v>20</c:v>
                </c:pt>
                <c:pt idx="5988">
                  <c:v>0</c:v>
                </c:pt>
                <c:pt idx="5989">
                  <c:v>14</c:v>
                </c:pt>
                <c:pt idx="5990">
                  <c:v>20</c:v>
                </c:pt>
                <c:pt idx="5991">
                  <c:v>16</c:v>
                </c:pt>
                <c:pt idx="5992">
                  <c:v>11</c:v>
                </c:pt>
                <c:pt idx="5993">
                  <c:v>20</c:v>
                </c:pt>
                <c:pt idx="5994">
                  <c:v>20</c:v>
                </c:pt>
                <c:pt idx="5995">
                  <c:v>20</c:v>
                </c:pt>
                <c:pt idx="5996">
                  <c:v>20</c:v>
                </c:pt>
                <c:pt idx="5997">
                  <c:v>15</c:v>
                </c:pt>
                <c:pt idx="5998">
                  <c:v>20</c:v>
                </c:pt>
                <c:pt idx="5999">
                  <c:v>0</c:v>
                </c:pt>
                <c:pt idx="6000">
                  <c:v>15</c:v>
                </c:pt>
                <c:pt idx="6001">
                  <c:v>17</c:v>
                </c:pt>
                <c:pt idx="6002">
                  <c:v>20</c:v>
                </c:pt>
                <c:pt idx="6003">
                  <c:v>20</c:v>
                </c:pt>
                <c:pt idx="6004">
                  <c:v>18</c:v>
                </c:pt>
                <c:pt idx="6005">
                  <c:v>16</c:v>
                </c:pt>
                <c:pt idx="6006">
                  <c:v>16</c:v>
                </c:pt>
                <c:pt idx="6007">
                  <c:v>17</c:v>
                </c:pt>
                <c:pt idx="6008">
                  <c:v>16</c:v>
                </c:pt>
                <c:pt idx="6009">
                  <c:v>16</c:v>
                </c:pt>
                <c:pt idx="6010">
                  <c:v>15</c:v>
                </c:pt>
                <c:pt idx="6011">
                  <c:v>14</c:v>
                </c:pt>
                <c:pt idx="6012">
                  <c:v>16</c:v>
                </c:pt>
                <c:pt idx="6013">
                  <c:v>15</c:v>
                </c:pt>
                <c:pt idx="6014">
                  <c:v>16</c:v>
                </c:pt>
                <c:pt idx="6015">
                  <c:v>16</c:v>
                </c:pt>
                <c:pt idx="6016">
                  <c:v>18</c:v>
                </c:pt>
                <c:pt idx="6017">
                  <c:v>20</c:v>
                </c:pt>
                <c:pt idx="6018">
                  <c:v>19</c:v>
                </c:pt>
                <c:pt idx="6019">
                  <c:v>17</c:v>
                </c:pt>
                <c:pt idx="6020">
                  <c:v>19</c:v>
                </c:pt>
                <c:pt idx="6021">
                  <c:v>19</c:v>
                </c:pt>
                <c:pt idx="6022">
                  <c:v>0</c:v>
                </c:pt>
                <c:pt idx="6023">
                  <c:v>16</c:v>
                </c:pt>
                <c:pt idx="6024">
                  <c:v>17</c:v>
                </c:pt>
                <c:pt idx="6025">
                  <c:v>20</c:v>
                </c:pt>
                <c:pt idx="6026">
                  <c:v>18</c:v>
                </c:pt>
                <c:pt idx="6027">
                  <c:v>14</c:v>
                </c:pt>
                <c:pt idx="6028">
                  <c:v>18</c:v>
                </c:pt>
                <c:pt idx="6029">
                  <c:v>17</c:v>
                </c:pt>
                <c:pt idx="6030">
                  <c:v>18</c:v>
                </c:pt>
                <c:pt idx="6031">
                  <c:v>17</c:v>
                </c:pt>
                <c:pt idx="6032">
                  <c:v>16</c:v>
                </c:pt>
                <c:pt idx="6033">
                  <c:v>16</c:v>
                </c:pt>
                <c:pt idx="6034">
                  <c:v>16</c:v>
                </c:pt>
                <c:pt idx="6035">
                  <c:v>16</c:v>
                </c:pt>
                <c:pt idx="6036">
                  <c:v>15</c:v>
                </c:pt>
                <c:pt idx="6037">
                  <c:v>18</c:v>
                </c:pt>
                <c:pt idx="6038">
                  <c:v>17</c:v>
                </c:pt>
                <c:pt idx="6039">
                  <c:v>0</c:v>
                </c:pt>
                <c:pt idx="6040">
                  <c:v>16</c:v>
                </c:pt>
                <c:pt idx="6041">
                  <c:v>16</c:v>
                </c:pt>
                <c:pt idx="6042">
                  <c:v>16</c:v>
                </c:pt>
                <c:pt idx="6043">
                  <c:v>16</c:v>
                </c:pt>
                <c:pt idx="6044">
                  <c:v>11</c:v>
                </c:pt>
                <c:pt idx="6045">
                  <c:v>20</c:v>
                </c:pt>
                <c:pt idx="6046">
                  <c:v>16</c:v>
                </c:pt>
                <c:pt idx="6047">
                  <c:v>15</c:v>
                </c:pt>
                <c:pt idx="6048">
                  <c:v>16</c:v>
                </c:pt>
                <c:pt idx="6049">
                  <c:v>20</c:v>
                </c:pt>
                <c:pt idx="6050">
                  <c:v>17</c:v>
                </c:pt>
                <c:pt idx="6051">
                  <c:v>18</c:v>
                </c:pt>
                <c:pt idx="6052">
                  <c:v>16</c:v>
                </c:pt>
                <c:pt idx="6053">
                  <c:v>16</c:v>
                </c:pt>
                <c:pt idx="6054">
                  <c:v>0</c:v>
                </c:pt>
                <c:pt idx="6055">
                  <c:v>16</c:v>
                </c:pt>
                <c:pt idx="6056">
                  <c:v>16</c:v>
                </c:pt>
                <c:pt idx="6057">
                  <c:v>12</c:v>
                </c:pt>
                <c:pt idx="6058">
                  <c:v>15</c:v>
                </c:pt>
                <c:pt idx="6059">
                  <c:v>17</c:v>
                </c:pt>
                <c:pt idx="6060">
                  <c:v>20</c:v>
                </c:pt>
                <c:pt idx="6061">
                  <c:v>14</c:v>
                </c:pt>
                <c:pt idx="6062">
                  <c:v>20</c:v>
                </c:pt>
                <c:pt idx="6063">
                  <c:v>19</c:v>
                </c:pt>
                <c:pt idx="6064">
                  <c:v>20</c:v>
                </c:pt>
                <c:pt idx="6065">
                  <c:v>18</c:v>
                </c:pt>
                <c:pt idx="6066">
                  <c:v>16</c:v>
                </c:pt>
                <c:pt idx="6067">
                  <c:v>15</c:v>
                </c:pt>
                <c:pt idx="6068">
                  <c:v>16</c:v>
                </c:pt>
                <c:pt idx="6069">
                  <c:v>20</c:v>
                </c:pt>
                <c:pt idx="6070">
                  <c:v>16</c:v>
                </c:pt>
                <c:pt idx="6071">
                  <c:v>16</c:v>
                </c:pt>
                <c:pt idx="6072">
                  <c:v>16</c:v>
                </c:pt>
                <c:pt idx="6073">
                  <c:v>12</c:v>
                </c:pt>
                <c:pt idx="6074">
                  <c:v>16</c:v>
                </c:pt>
                <c:pt idx="6075">
                  <c:v>16</c:v>
                </c:pt>
                <c:pt idx="6076">
                  <c:v>12</c:v>
                </c:pt>
                <c:pt idx="6077">
                  <c:v>16</c:v>
                </c:pt>
                <c:pt idx="6078">
                  <c:v>20</c:v>
                </c:pt>
                <c:pt idx="6079">
                  <c:v>17</c:v>
                </c:pt>
                <c:pt idx="6080">
                  <c:v>13</c:v>
                </c:pt>
                <c:pt idx="6081">
                  <c:v>16</c:v>
                </c:pt>
                <c:pt idx="6082">
                  <c:v>16</c:v>
                </c:pt>
                <c:pt idx="6083">
                  <c:v>17</c:v>
                </c:pt>
                <c:pt idx="6084">
                  <c:v>14</c:v>
                </c:pt>
                <c:pt idx="6085">
                  <c:v>20</c:v>
                </c:pt>
                <c:pt idx="6086">
                  <c:v>12</c:v>
                </c:pt>
                <c:pt idx="6087">
                  <c:v>0</c:v>
                </c:pt>
                <c:pt idx="6088">
                  <c:v>20</c:v>
                </c:pt>
                <c:pt idx="6089">
                  <c:v>16</c:v>
                </c:pt>
                <c:pt idx="6090">
                  <c:v>20</c:v>
                </c:pt>
                <c:pt idx="6091">
                  <c:v>20</c:v>
                </c:pt>
                <c:pt idx="6092">
                  <c:v>16</c:v>
                </c:pt>
                <c:pt idx="6093">
                  <c:v>17</c:v>
                </c:pt>
                <c:pt idx="6094">
                  <c:v>14</c:v>
                </c:pt>
                <c:pt idx="6095">
                  <c:v>12</c:v>
                </c:pt>
                <c:pt idx="6096">
                  <c:v>19</c:v>
                </c:pt>
                <c:pt idx="6097">
                  <c:v>20</c:v>
                </c:pt>
                <c:pt idx="6098">
                  <c:v>16</c:v>
                </c:pt>
                <c:pt idx="6099">
                  <c:v>15</c:v>
                </c:pt>
                <c:pt idx="6100">
                  <c:v>20</c:v>
                </c:pt>
                <c:pt idx="6101">
                  <c:v>17</c:v>
                </c:pt>
                <c:pt idx="6102">
                  <c:v>16</c:v>
                </c:pt>
                <c:pt idx="6103">
                  <c:v>18</c:v>
                </c:pt>
                <c:pt idx="6104">
                  <c:v>19</c:v>
                </c:pt>
                <c:pt idx="6105">
                  <c:v>17</c:v>
                </c:pt>
                <c:pt idx="6106">
                  <c:v>20</c:v>
                </c:pt>
                <c:pt idx="6107">
                  <c:v>16</c:v>
                </c:pt>
                <c:pt idx="6108">
                  <c:v>16</c:v>
                </c:pt>
                <c:pt idx="6109">
                  <c:v>16</c:v>
                </c:pt>
                <c:pt idx="6110">
                  <c:v>14</c:v>
                </c:pt>
                <c:pt idx="6111">
                  <c:v>16</c:v>
                </c:pt>
                <c:pt idx="6112">
                  <c:v>15</c:v>
                </c:pt>
                <c:pt idx="6113">
                  <c:v>18</c:v>
                </c:pt>
                <c:pt idx="6114">
                  <c:v>19</c:v>
                </c:pt>
                <c:pt idx="6115">
                  <c:v>16</c:v>
                </c:pt>
                <c:pt idx="6116">
                  <c:v>0</c:v>
                </c:pt>
                <c:pt idx="6117">
                  <c:v>20</c:v>
                </c:pt>
                <c:pt idx="6118">
                  <c:v>16</c:v>
                </c:pt>
                <c:pt idx="6119">
                  <c:v>20</c:v>
                </c:pt>
                <c:pt idx="6120">
                  <c:v>20</c:v>
                </c:pt>
                <c:pt idx="6121">
                  <c:v>18</c:v>
                </c:pt>
                <c:pt idx="6122">
                  <c:v>0</c:v>
                </c:pt>
                <c:pt idx="6123">
                  <c:v>17</c:v>
                </c:pt>
                <c:pt idx="6124">
                  <c:v>13</c:v>
                </c:pt>
                <c:pt idx="6125">
                  <c:v>16</c:v>
                </c:pt>
                <c:pt idx="6126">
                  <c:v>13</c:v>
                </c:pt>
                <c:pt idx="6127">
                  <c:v>13</c:v>
                </c:pt>
                <c:pt idx="6128">
                  <c:v>0</c:v>
                </c:pt>
                <c:pt idx="6129">
                  <c:v>16</c:v>
                </c:pt>
                <c:pt idx="6130">
                  <c:v>20</c:v>
                </c:pt>
                <c:pt idx="6131">
                  <c:v>20</c:v>
                </c:pt>
                <c:pt idx="6132">
                  <c:v>0</c:v>
                </c:pt>
                <c:pt idx="6133">
                  <c:v>20</c:v>
                </c:pt>
                <c:pt idx="6134">
                  <c:v>13</c:v>
                </c:pt>
                <c:pt idx="6135">
                  <c:v>18</c:v>
                </c:pt>
                <c:pt idx="6136">
                  <c:v>20</c:v>
                </c:pt>
                <c:pt idx="6137">
                  <c:v>16</c:v>
                </c:pt>
                <c:pt idx="6138">
                  <c:v>15</c:v>
                </c:pt>
                <c:pt idx="6139">
                  <c:v>20</c:v>
                </c:pt>
                <c:pt idx="6140">
                  <c:v>19</c:v>
                </c:pt>
                <c:pt idx="6141">
                  <c:v>0</c:v>
                </c:pt>
                <c:pt idx="6142">
                  <c:v>20</c:v>
                </c:pt>
                <c:pt idx="6143">
                  <c:v>0</c:v>
                </c:pt>
                <c:pt idx="6144">
                  <c:v>16</c:v>
                </c:pt>
                <c:pt idx="6145">
                  <c:v>18</c:v>
                </c:pt>
                <c:pt idx="6146">
                  <c:v>13</c:v>
                </c:pt>
                <c:pt idx="6147">
                  <c:v>16</c:v>
                </c:pt>
                <c:pt idx="6148">
                  <c:v>16</c:v>
                </c:pt>
                <c:pt idx="6149">
                  <c:v>16</c:v>
                </c:pt>
                <c:pt idx="6150">
                  <c:v>20</c:v>
                </c:pt>
                <c:pt idx="6151">
                  <c:v>20</c:v>
                </c:pt>
                <c:pt idx="6152">
                  <c:v>18</c:v>
                </c:pt>
                <c:pt idx="6153">
                  <c:v>0</c:v>
                </c:pt>
                <c:pt idx="6154">
                  <c:v>13</c:v>
                </c:pt>
                <c:pt idx="6155">
                  <c:v>17</c:v>
                </c:pt>
                <c:pt idx="6156">
                  <c:v>18</c:v>
                </c:pt>
                <c:pt idx="6157">
                  <c:v>20</c:v>
                </c:pt>
                <c:pt idx="6158">
                  <c:v>17</c:v>
                </c:pt>
                <c:pt idx="6159">
                  <c:v>0</c:v>
                </c:pt>
                <c:pt idx="6160">
                  <c:v>20</c:v>
                </c:pt>
                <c:pt idx="6161">
                  <c:v>18</c:v>
                </c:pt>
                <c:pt idx="6162">
                  <c:v>0</c:v>
                </c:pt>
                <c:pt idx="6163">
                  <c:v>0</c:v>
                </c:pt>
                <c:pt idx="6164">
                  <c:v>19</c:v>
                </c:pt>
                <c:pt idx="6165">
                  <c:v>20</c:v>
                </c:pt>
                <c:pt idx="6166">
                  <c:v>14</c:v>
                </c:pt>
                <c:pt idx="6167">
                  <c:v>15</c:v>
                </c:pt>
                <c:pt idx="6168">
                  <c:v>18</c:v>
                </c:pt>
                <c:pt idx="6169">
                  <c:v>16</c:v>
                </c:pt>
                <c:pt idx="6170">
                  <c:v>15</c:v>
                </c:pt>
                <c:pt idx="6171">
                  <c:v>20</c:v>
                </c:pt>
                <c:pt idx="6172">
                  <c:v>17</c:v>
                </c:pt>
                <c:pt idx="6173">
                  <c:v>16</c:v>
                </c:pt>
                <c:pt idx="6174">
                  <c:v>15</c:v>
                </c:pt>
                <c:pt idx="6175">
                  <c:v>20</c:v>
                </c:pt>
                <c:pt idx="6176">
                  <c:v>18</c:v>
                </c:pt>
                <c:pt idx="6177">
                  <c:v>16</c:v>
                </c:pt>
                <c:pt idx="6178">
                  <c:v>16</c:v>
                </c:pt>
                <c:pt idx="6179">
                  <c:v>20</c:v>
                </c:pt>
                <c:pt idx="6180">
                  <c:v>0</c:v>
                </c:pt>
                <c:pt idx="6181">
                  <c:v>0</c:v>
                </c:pt>
                <c:pt idx="6182">
                  <c:v>18</c:v>
                </c:pt>
                <c:pt idx="6183">
                  <c:v>16</c:v>
                </c:pt>
                <c:pt idx="6184">
                  <c:v>20</c:v>
                </c:pt>
                <c:pt idx="6185">
                  <c:v>16</c:v>
                </c:pt>
                <c:pt idx="6186">
                  <c:v>12</c:v>
                </c:pt>
                <c:pt idx="6187">
                  <c:v>0</c:v>
                </c:pt>
                <c:pt idx="6188">
                  <c:v>18</c:v>
                </c:pt>
                <c:pt idx="6189">
                  <c:v>0</c:v>
                </c:pt>
                <c:pt idx="6190">
                  <c:v>16</c:v>
                </c:pt>
                <c:pt idx="6191">
                  <c:v>17</c:v>
                </c:pt>
                <c:pt idx="6192">
                  <c:v>15</c:v>
                </c:pt>
                <c:pt idx="6193">
                  <c:v>17</c:v>
                </c:pt>
                <c:pt idx="6194">
                  <c:v>16</c:v>
                </c:pt>
                <c:pt idx="6195">
                  <c:v>0</c:v>
                </c:pt>
                <c:pt idx="6196">
                  <c:v>12</c:v>
                </c:pt>
                <c:pt idx="6197">
                  <c:v>11</c:v>
                </c:pt>
                <c:pt idx="6198">
                  <c:v>19</c:v>
                </c:pt>
                <c:pt idx="6199">
                  <c:v>15</c:v>
                </c:pt>
                <c:pt idx="6200">
                  <c:v>16</c:v>
                </c:pt>
                <c:pt idx="6201">
                  <c:v>16</c:v>
                </c:pt>
                <c:pt idx="6202">
                  <c:v>16</c:v>
                </c:pt>
                <c:pt idx="6203">
                  <c:v>11</c:v>
                </c:pt>
                <c:pt idx="6204">
                  <c:v>13</c:v>
                </c:pt>
                <c:pt idx="6205">
                  <c:v>16</c:v>
                </c:pt>
                <c:pt idx="6206">
                  <c:v>16</c:v>
                </c:pt>
                <c:pt idx="6207">
                  <c:v>17</c:v>
                </c:pt>
                <c:pt idx="6208">
                  <c:v>16</c:v>
                </c:pt>
                <c:pt idx="6209">
                  <c:v>16</c:v>
                </c:pt>
                <c:pt idx="6210">
                  <c:v>20</c:v>
                </c:pt>
                <c:pt idx="6211">
                  <c:v>20</c:v>
                </c:pt>
                <c:pt idx="6212">
                  <c:v>20</c:v>
                </c:pt>
                <c:pt idx="6213">
                  <c:v>16</c:v>
                </c:pt>
                <c:pt idx="6214">
                  <c:v>20</c:v>
                </c:pt>
                <c:pt idx="6215">
                  <c:v>16</c:v>
                </c:pt>
                <c:pt idx="6216">
                  <c:v>20</c:v>
                </c:pt>
                <c:pt idx="6217">
                  <c:v>20</c:v>
                </c:pt>
                <c:pt idx="6218">
                  <c:v>16</c:v>
                </c:pt>
                <c:pt idx="6219">
                  <c:v>14</c:v>
                </c:pt>
                <c:pt idx="6220">
                  <c:v>17</c:v>
                </c:pt>
                <c:pt idx="6221">
                  <c:v>16</c:v>
                </c:pt>
                <c:pt idx="6222">
                  <c:v>20</c:v>
                </c:pt>
                <c:pt idx="6223">
                  <c:v>16</c:v>
                </c:pt>
                <c:pt idx="6224">
                  <c:v>18</c:v>
                </c:pt>
                <c:pt idx="6225">
                  <c:v>16</c:v>
                </c:pt>
                <c:pt idx="6226">
                  <c:v>13</c:v>
                </c:pt>
                <c:pt idx="6227">
                  <c:v>20</c:v>
                </c:pt>
                <c:pt idx="6228">
                  <c:v>16</c:v>
                </c:pt>
                <c:pt idx="6229">
                  <c:v>0</c:v>
                </c:pt>
                <c:pt idx="6230">
                  <c:v>20</c:v>
                </c:pt>
                <c:pt idx="6231">
                  <c:v>20</c:v>
                </c:pt>
                <c:pt idx="6232">
                  <c:v>20</c:v>
                </c:pt>
                <c:pt idx="6233">
                  <c:v>20</c:v>
                </c:pt>
                <c:pt idx="6234">
                  <c:v>16</c:v>
                </c:pt>
                <c:pt idx="6235">
                  <c:v>17</c:v>
                </c:pt>
                <c:pt idx="6236">
                  <c:v>16</c:v>
                </c:pt>
                <c:pt idx="6237">
                  <c:v>16</c:v>
                </c:pt>
                <c:pt idx="6238">
                  <c:v>12</c:v>
                </c:pt>
                <c:pt idx="6239">
                  <c:v>19</c:v>
                </c:pt>
                <c:pt idx="6240">
                  <c:v>20</c:v>
                </c:pt>
                <c:pt idx="6241">
                  <c:v>17</c:v>
                </c:pt>
                <c:pt idx="6242">
                  <c:v>17</c:v>
                </c:pt>
                <c:pt idx="6243">
                  <c:v>15</c:v>
                </c:pt>
                <c:pt idx="6244">
                  <c:v>18</c:v>
                </c:pt>
                <c:pt idx="6245">
                  <c:v>12</c:v>
                </c:pt>
                <c:pt idx="6246">
                  <c:v>20</c:v>
                </c:pt>
                <c:pt idx="6247">
                  <c:v>16</c:v>
                </c:pt>
                <c:pt idx="6248">
                  <c:v>19</c:v>
                </c:pt>
                <c:pt idx="6249">
                  <c:v>20</c:v>
                </c:pt>
                <c:pt idx="6250">
                  <c:v>16</c:v>
                </c:pt>
                <c:pt idx="6251">
                  <c:v>20</c:v>
                </c:pt>
                <c:pt idx="6252">
                  <c:v>20</c:v>
                </c:pt>
                <c:pt idx="6253">
                  <c:v>18</c:v>
                </c:pt>
                <c:pt idx="6254">
                  <c:v>16</c:v>
                </c:pt>
                <c:pt idx="6255">
                  <c:v>20</c:v>
                </c:pt>
                <c:pt idx="6256">
                  <c:v>20</c:v>
                </c:pt>
                <c:pt idx="6257">
                  <c:v>16</c:v>
                </c:pt>
                <c:pt idx="6258">
                  <c:v>14</c:v>
                </c:pt>
                <c:pt idx="6259">
                  <c:v>16</c:v>
                </c:pt>
                <c:pt idx="6260">
                  <c:v>14</c:v>
                </c:pt>
                <c:pt idx="6261">
                  <c:v>15</c:v>
                </c:pt>
                <c:pt idx="6262">
                  <c:v>16</c:v>
                </c:pt>
                <c:pt idx="6263">
                  <c:v>17</c:v>
                </c:pt>
                <c:pt idx="6264">
                  <c:v>20</c:v>
                </c:pt>
                <c:pt idx="6265">
                  <c:v>17</c:v>
                </c:pt>
                <c:pt idx="6266">
                  <c:v>20</c:v>
                </c:pt>
                <c:pt idx="6267">
                  <c:v>16</c:v>
                </c:pt>
                <c:pt idx="6268">
                  <c:v>16</c:v>
                </c:pt>
                <c:pt idx="6269">
                  <c:v>20</c:v>
                </c:pt>
                <c:pt idx="6270">
                  <c:v>15</c:v>
                </c:pt>
                <c:pt idx="6271">
                  <c:v>17</c:v>
                </c:pt>
                <c:pt idx="6272">
                  <c:v>16</c:v>
                </c:pt>
                <c:pt idx="6273">
                  <c:v>16</c:v>
                </c:pt>
                <c:pt idx="6274">
                  <c:v>16</c:v>
                </c:pt>
                <c:pt idx="6275">
                  <c:v>16</c:v>
                </c:pt>
                <c:pt idx="6276">
                  <c:v>20</c:v>
                </c:pt>
                <c:pt idx="6277">
                  <c:v>16</c:v>
                </c:pt>
                <c:pt idx="6278">
                  <c:v>18</c:v>
                </c:pt>
                <c:pt idx="6279">
                  <c:v>0</c:v>
                </c:pt>
                <c:pt idx="6280">
                  <c:v>16</c:v>
                </c:pt>
                <c:pt idx="6281">
                  <c:v>16</c:v>
                </c:pt>
                <c:pt idx="6282">
                  <c:v>0</c:v>
                </c:pt>
                <c:pt idx="6283">
                  <c:v>18</c:v>
                </c:pt>
                <c:pt idx="6284">
                  <c:v>18</c:v>
                </c:pt>
                <c:pt idx="6285">
                  <c:v>16</c:v>
                </c:pt>
                <c:pt idx="6286">
                  <c:v>16</c:v>
                </c:pt>
                <c:pt idx="6287">
                  <c:v>16</c:v>
                </c:pt>
                <c:pt idx="6288">
                  <c:v>18</c:v>
                </c:pt>
                <c:pt idx="6289">
                  <c:v>16</c:v>
                </c:pt>
                <c:pt idx="6290">
                  <c:v>18</c:v>
                </c:pt>
                <c:pt idx="6291">
                  <c:v>0</c:v>
                </c:pt>
                <c:pt idx="6292">
                  <c:v>17</c:v>
                </c:pt>
                <c:pt idx="6293">
                  <c:v>0</c:v>
                </c:pt>
                <c:pt idx="6294">
                  <c:v>16</c:v>
                </c:pt>
                <c:pt idx="6295">
                  <c:v>17</c:v>
                </c:pt>
                <c:pt idx="6296">
                  <c:v>20</c:v>
                </c:pt>
                <c:pt idx="6297">
                  <c:v>15</c:v>
                </c:pt>
                <c:pt idx="6298">
                  <c:v>20</c:v>
                </c:pt>
                <c:pt idx="6299">
                  <c:v>16</c:v>
                </c:pt>
                <c:pt idx="6300">
                  <c:v>20</c:v>
                </c:pt>
                <c:pt idx="6301">
                  <c:v>16</c:v>
                </c:pt>
                <c:pt idx="6302">
                  <c:v>0</c:v>
                </c:pt>
                <c:pt idx="6303">
                  <c:v>19</c:v>
                </c:pt>
                <c:pt idx="6304">
                  <c:v>16</c:v>
                </c:pt>
                <c:pt idx="6305">
                  <c:v>20</c:v>
                </c:pt>
                <c:pt idx="6306">
                  <c:v>20</c:v>
                </c:pt>
                <c:pt idx="6307">
                  <c:v>20</c:v>
                </c:pt>
                <c:pt idx="6308">
                  <c:v>20</c:v>
                </c:pt>
                <c:pt idx="6309">
                  <c:v>19</c:v>
                </c:pt>
                <c:pt idx="6310">
                  <c:v>16</c:v>
                </c:pt>
                <c:pt idx="6311">
                  <c:v>20</c:v>
                </c:pt>
                <c:pt idx="6312">
                  <c:v>16</c:v>
                </c:pt>
                <c:pt idx="6313">
                  <c:v>16</c:v>
                </c:pt>
                <c:pt idx="6314">
                  <c:v>12</c:v>
                </c:pt>
                <c:pt idx="6315">
                  <c:v>20</c:v>
                </c:pt>
                <c:pt idx="6316">
                  <c:v>20</c:v>
                </c:pt>
                <c:pt idx="6317">
                  <c:v>13</c:v>
                </c:pt>
                <c:pt idx="6318">
                  <c:v>20</c:v>
                </c:pt>
                <c:pt idx="6319">
                  <c:v>16</c:v>
                </c:pt>
                <c:pt idx="6320">
                  <c:v>20</c:v>
                </c:pt>
                <c:pt idx="6321">
                  <c:v>20</c:v>
                </c:pt>
                <c:pt idx="6322">
                  <c:v>16</c:v>
                </c:pt>
                <c:pt idx="6323">
                  <c:v>17</c:v>
                </c:pt>
                <c:pt idx="6324">
                  <c:v>16</c:v>
                </c:pt>
                <c:pt idx="6325">
                  <c:v>18</c:v>
                </c:pt>
                <c:pt idx="6326">
                  <c:v>20</c:v>
                </c:pt>
                <c:pt idx="6327">
                  <c:v>19</c:v>
                </c:pt>
                <c:pt idx="6328">
                  <c:v>18</c:v>
                </c:pt>
                <c:pt idx="6329">
                  <c:v>17</c:v>
                </c:pt>
                <c:pt idx="6330">
                  <c:v>17</c:v>
                </c:pt>
                <c:pt idx="6331">
                  <c:v>19</c:v>
                </c:pt>
                <c:pt idx="6332">
                  <c:v>19</c:v>
                </c:pt>
                <c:pt idx="6333">
                  <c:v>16</c:v>
                </c:pt>
                <c:pt idx="6334">
                  <c:v>19</c:v>
                </c:pt>
                <c:pt idx="6335">
                  <c:v>17</c:v>
                </c:pt>
                <c:pt idx="6336">
                  <c:v>19</c:v>
                </c:pt>
                <c:pt idx="6337">
                  <c:v>16</c:v>
                </c:pt>
                <c:pt idx="6338">
                  <c:v>18</c:v>
                </c:pt>
                <c:pt idx="6339">
                  <c:v>20</c:v>
                </c:pt>
                <c:pt idx="6340">
                  <c:v>17</c:v>
                </c:pt>
                <c:pt idx="6341">
                  <c:v>17</c:v>
                </c:pt>
                <c:pt idx="6342">
                  <c:v>18</c:v>
                </c:pt>
                <c:pt idx="6343">
                  <c:v>20</c:v>
                </c:pt>
                <c:pt idx="6344">
                  <c:v>20</c:v>
                </c:pt>
                <c:pt idx="6345">
                  <c:v>16</c:v>
                </c:pt>
                <c:pt idx="6346">
                  <c:v>19</c:v>
                </c:pt>
                <c:pt idx="6347">
                  <c:v>16</c:v>
                </c:pt>
                <c:pt idx="6348">
                  <c:v>16</c:v>
                </c:pt>
                <c:pt idx="6349">
                  <c:v>0</c:v>
                </c:pt>
                <c:pt idx="6350">
                  <c:v>20</c:v>
                </c:pt>
                <c:pt idx="6351">
                  <c:v>0</c:v>
                </c:pt>
                <c:pt idx="6352">
                  <c:v>20</c:v>
                </c:pt>
                <c:pt idx="6353">
                  <c:v>16</c:v>
                </c:pt>
                <c:pt idx="6354">
                  <c:v>14</c:v>
                </c:pt>
                <c:pt idx="6355">
                  <c:v>16</c:v>
                </c:pt>
                <c:pt idx="6356">
                  <c:v>16</c:v>
                </c:pt>
                <c:pt idx="6357">
                  <c:v>0</c:v>
                </c:pt>
                <c:pt idx="6358">
                  <c:v>16</c:v>
                </c:pt>
                <c:pt idx="6359">
                  <c:v>20</c:v>
                </c:pt>
                <c:pt idx="6360">
                  <c:v>15</c:v>
                </c:pt>
                <c:pt idx="6361">
                  <c:v>20</c:v>
                </c:pt>
                <c:pt idx="6362">
                  <c:v>18</c:v>
                </c:pt>
                <c:pt idx="6363">
                  <c:v>16</c:v>
                </c:pt>
                <c:pt idx="6364">
                  <c:v>16</c:v>
                </c:pt>
                <c:pt idx="6365">
                  <c:v>15</c:v>
                </c:pt>
                <c:pt idx="6366">
                  <c:v>15</c:v>
                </c:pt>
                <c:pt idx="6367">
                  <c:v>15</c:v>
                </c:pt>
                <c:pt idx="6368">
                  <c:v>17</c:v>
                </c:pt>
                <c:pt idx="6369">
                  <c:v>16</c:v>
                </c:pt>
                <c:pt idx="6370">
                  <c:v>0</c:v>
                </c:pt>
                <c:pt idx="6371">
                  <c:v>19</c:v>
                </c:pt>
                <c:pt idx="6372">
                  <c:v>19</c:v>
                </c:pt>
                <c:pt idx="6373">
                  <c:v>11</c:v>
                </c:pt>
                <c:pt idx="6374">
                  <c:v>16</c:v>
                </c:pt>
                <c:pt idx="6375">
                  <c:v>19</c:v>
                </c:pt>
                <c:pt idx="6376">
                  <c:v>16</c:v>
                </c:pt>
                <c:pt idx="6377">
                  <c:v>20</c:v>
                </c:pt>
                <c:pt idx="6378">
                  <c:v>0</c:v>
                </c:pt>
                <c:pt idx="6379">
                  <c:v>19</c:v>
                </c:pt>
                <c:pt idx="6380">
                  <c:v>0</c:v>
                </c:pt>
                <c:pt idx="6381">
                  <c:v>20</c:v>
                </c:pt>
                <c:pt idx="6382">
                  <c:v>18</c:v>
                </c:pt>
                <c:pt idx="6383">
                  <c:v>20</c:v>
                </c:pt>
                <c:pt idx="6384">
                  <c:v>12</c:v>
                </c:pt>
                <c:pt idx="6385">
                  <c:v>16</c:v>
                </c:pt>
                <c:pt idx="6386">
                  <c:v>16</c:v>
                </c:pt>
                <c:pt idx="6387">
                  <c:v>14</c:v>
                </c:pt>
                <c:pt idx="6388">
                  <c:v>16</c:v>
                </c:pt>
                <c:pt idx="6389">
                  <c:v>16</c:v>
                </c:pt>
                <c:pt idx="6390">
                  <c:v>20</c:v>
                </c:pt>
                <c:pt idx="6391">
                  <c:v>0</c:v>
                </c:pt>
                <c:pt idx="6392">
                  <c:v>20</c:v>
                </c:pt>
                <c:pt idx="6393">
                  <c:v>16</c:v>
                </c:pt>
                <c:pt idx="6394">
                  <c:v>20</c:v>
                </c:pt>
                <c:pt idx="6395">
                  <c:v>19</c:v>
                </c:pt>
                <c:pt idx="6396">
                  <c:v>20</c:v>
                </c:pt>
                <c:pt idx="6397">
                  <c:v>18</c:v>
                </c:pt>
                <c:pt idx="6398">
                  <c:v>16</c:v>
                </c:pt>
                <c:pt idx="6399">
                  <c:v>12</c:v>
                </c:pt>
                <c:pt idx="6400">
                  <c:v>16</c:v>
                </c:pt>
                <c:pt idx="6401">
                  <c:v>15</c:v>
                </c:pt>
                <c:pt idx="6402">
                  <c:v>14</c:v>
                </c:pt>
                <c:pt idx="6403">
                  <c:v>16</c:v>
                </c:pt>
                <c:pt idx="6404">
                  <c:v>16</c:v>
                </c:pt>
                <c:pt idx="6405">
                  <c:v>16</c:v>
                </c:pt>
                <c:pt idx="6406">
                  <c:v>16</c:v>
                </c:pt>
                <c:pt idx="6407">
                  <c:v>19</c:v>
                </c:pt>
                <c:pt idx="6408">
                  <c:v>20</c:v>
                </c:pt>
                <c:pt idx="6409">
                  <c:v>16</c:v>
                </c:pt>
                <c:pt idx="6410">
                  <c:v>20</c:v>
                </c:pt>
                <c:pt idx="6411">
                  <c:v>18</c:v>
                </c:pt>
                <c:pt idx="6412">
                  <c:v>20</c:v>
                </c:pt>
                <c:pt idx="6413">
                  <c:v>20</c:v>
                </c:pt>
                <c:pt idx="6414">
                  <c:v>17</c:v>
                </c:pt>
                <c:pt idx="6415">
                  <c:v>20</c:v>
                </c:pt>
                <c:pt idx="6416">
                  <c:v>12</c:v>
                </c:pt>
                <c:pt idx="6417">
                  <c:v>16</c:v>
                </c:pt>
                <c:pt idx="6418">
                  <c:v>20</c:v>
                </c:pt>
                <c:pt idx="6419">
                  <c:v>13</c:v>
                </c:pt>
                <c:pt idx="6420">
                  <c:v>17</c:v>
                </c:pt>
                <c:pt idx="6421">
                  <c:v>20</c:v>
                </c:pt>
                <c:pt idx="6422">
                  <c:v>17</c:v>
                </c:pt>
                <c:pt idx="6423">
                  <c:v>16</c:v>
                </c:pt>
                <c:pt idx="6424">
                  <c:v>20</c:v>
                </c:pt>
                <c:pt idx="6425">
                  <c:v>20</c:v>
                </c:pt>
                <c:pt idx="6426">
                  <c:v>20</c:v>
                </c:pt>
                <c:pt idx="6427">
                  <c:v>17</c:v>
                </c:pt>
                <c:pt idx="6428">
                  <c:v>16</c:v>
                </c:pt>
                <c:pt idx="6429">
                  <c:v>19</c:v>
                </c:pt>
                <c:pt idx="6430">
                  <c:v>20</c:v>
                </c:pt>
                <c:pt idx="6431">
                  <c:v>16</c:v>
                </c:pt>
                <c:pt idx="6432">
                  <c:v>8</c:v>
                </c:pt>
                <c:pt idx="6433">
                  <c:v>20</c:v>
                </c:pt>
                <c:pt idx="6434">
                  <c:v>16</c:v>
                </c:pt>
                <c:pt idx="6435">
                  <c:v>16</c:v>
                </c:pt>
                <c:pt idx="6436">
                  <c:v>16</c:v>
                </c:pt>
                <c:pt idx="6437">
                  <c:v>20</c:v>
                </c:pt>
                <c:pt idx="6438">
                  <c:v>20</c:v>
                </c:pt>
                <c:pt idx="6439">
                  <c:v>18</c:v>
                </c:pt>
                <c:pt idx="6440">
                  <c:v>20</c:v>
                </c:pt>
                <c:pt idx="6441">
                  <c:v>15</c:v>
                </c:pt>
                <c:pt idx="6442">
                  <c:v>16</c:v>
                </c:pt>
                <c:pt idx="6443">
                  <c:v>16</c:v>
                </c:pt>
                <c:pt idx="6444">
                  <c:v>16</c:v>
                </c:pt>
                <c:pt idx="6445">
                  <c:v>16</c:v>
                </c:pt>
                <c:pt idx="6446">
                  <c:v>17</c:v>
                </c:pt>
                <c:pt idx="6447">
                  <c:v>16</c:v>
                </c:pt>
                <c:pt idx="6448">
                  <c:v>14</c:v>
                </c:pt>
                <c:pt idx="6449">
                  <c:v>17</c:v>
                </c:pt>
                <c:pt idx="6450">
                  <c:v>19</c:v>
                </c:pt>
                <c:pt idx="6451">
                  <c:v>20</c:v>
                </c:pt>
                <c:pt idx="6452">
                  <c:v>20</c:v>
                </c:pt>
                <c:pt idx="6453">
                  <c:v>16</c:v>
                </c:pt>
                <c:pt idx="6454">
                  <c:v>18</c:v>
                </c:pt>
                <c:pt idx="6455">
                  <c:v>16</c:v>
                </c:pt>
                <c:pt idx="6456">
                  <c:v>16</c:v>
                </c:pt>
                <c:pt idx="6457">
                  <c:v>14</c:v>
                </c:pt>
                <c:pt idx="6458">
                  <c:v>16</c:v>
                </c:pt>
                <c:pt idx="6459">
                  <c:v>16</c:v>
                </c:pt>
                <c:pt idx="6460">
                  <c:v>20</c:v>
                </c:pt>
                <c:pt idx="6461">
                  <c:v>15</c:v>
                </c:pt>
                <c:pt idx="6462">
                  <c:v>17</c:v>
                </c:pt>
                <c:pt idx="6463">
                  <c:v>16</c:v>
                </c:pt>
                <c:pt idx="6464">
                  <c:v>18</c:v>
                </c:pt>
                <c:pt idx="6465">
                  <c:v>18</c:v>
                </c:pt>
                <c:pt idx="6466">
                  <c:v>19</c:v>
                </c:pt>
                <c:pt idx="6467">
                  <c:v>20</c:v>
                </c:pt>
                <c:pt idx="6468">
                  <c:v>17</c:v>
                </c:pt>
                <c:pt idx="6469">
                  <c:v>20</c:v>
                </c:pt>
                <c:pt idx="6470">
                  <c:v>19</c:v>
                </c:pt>
                <c:pt idx="6471">
                  <c:v>19</c:v>
                </c:pt>
                <c:pt idx="6472">
                  <c:v>20</c:v>
                </c:pt>
                <c:pt idx="6473">
                  <c:v>0</c:v>
                </c:pt>
                <c:pt idx="6474">
                  <c:v>13</c:v>
                </c:pt>
                <c:pt idx="6475">
                  <c:v>20</c:v>
                </c:pt>
                <c:pt idx="6476">
                  <c:v>15</c:v>
                </c:pt>
                <c:pt idx="6477">
                  <c:v>20</c:v>
                </c:pt>
                <c:pt idx="6478">
                  <c:v>19</c:v>
                </c:pt>
                <c:pt idx="6479">
                  <c:v>16</c:v>
                </c:pt>
                <c:pt idx="6480">
                  <c:v>0</c:v>
                </c:pt>
                <c:pt idx="6481">
                  <c:v>20</c:v>
                </c:pt>
                <c:pt idx="6482">
                  <c:v>19</c:v>
                </c:pt>
                <c:pt idx="6483">
                  <c:v>15</c:v>
                </c:pt>
                <c:pt idx="6484">
                  <c:v>19</c:v>
                </c:pt>
                <c:pt idx="6485">
                  <c:v>16</c:v>
                </c:pt>
                <c:pt idx="6486">
                  <c:v>16</c:v>
                </c:pt>
                <c:pt idx="6487">
                  <c:v>16</c:v>
                </c:pt>
                <c:pt idx="6488">
                  <c:v>20</c:v>
                </c:pt>
                <c:pt idx="6489">
                  <c:v>16</c:v>
                </c:pt>
                <c:pt idx="6490">
                  <c:v>20</c:v>
                </c:pt>
                <c:pt idx="6491">
                  <c:v>12</c:v>
                </c:pt>
                <c:pt idx="6492">
                  <c:v>16</c:v>
                </c:pt>
                <c:pt idx="6493">
                  <c:v>12</c:v>
                </c:pt>
                <c:pt idx="6494">
                  <c:v>17</c:v>
                </c:pt>
                <c:pt idx="6495">
                  <c:v>20</c:v>
                </c:pt>
                <c:pt idx="6496">
                  <c:v>16</c:v>
                </c:pt>
                <c:pt idx="6497">
                  <c:v>16</c:v>
                </c:pt>
                <c:pt idx="6498">
                  <c:v>16</c:v>
                </c:pt>
                <c:pt idx="6499">
                  <c:v>20</c:v>
                </c:pt>
                <c:pt idx="6500">
                  <c:v>9</c:v>
                </c:pt>
                <c:pt idx="6501">
                  <c:v>12</c:v>
                </c:pt>
                <c:pt idx="6502">
                  <c:v>20</c:v>
                </c:pt>
                <c:pt idx="6503">
                  <c:v>10</c:v>
                </c:pt>
                <c:pt idx="6504">
                  <c:v>19</c:v>
                </c:pt>
                <c:pt idx="6505">
                  <c:v>18</c:v>
                </c:pt>
                <c:pt idx="6506">
                  <c:v>15</c:v>
                </c:pt>
                <c:pt idx="6507">
                  <c:v>20</c:v>
                </c:pt>
                <c:pt idx="6508">
                  <c:v>17</c:v>
                </c:pt>
                <c:pt idx="6509">
                  <c:v>15</c:v>
                </c:pt>
                <c:pt idx="6510">
                  <c:v>15</c:v>
                </c:pt>
                <c:pt idx="6511">
                  <c:v>13</c:v>
                </c:pt>
                <c:pt idx="6512">
                  <c:v>16</c:v>
                </c:pt>
                <c:pt idx="6513">
                  <c:v>20</c:v>
                </c:pt>
                <c:pt idx="6514">
                  <c:v>16</c:v>
                </c:pt>
                <c:pt idx="6515">
                  <c:v>16</c:v>
                </c:pt>
                <c:pt idx="6516">
                  <c:v>16</c:v>
                </c:pt>
                <c:pt idx="6517">
                  <c:v>18</c:v>
                </c:pt>
                <c:pt idx="6518">
                  <c:v>12</c:v>
                </c:pt>
                <c:pt idx="6519">
                  <c:v>15</c:v>
                </c:pt>
                <c:pt idx="6520">
                  <c:v>19</c:v>
                </c:pt>
                <c:pt idx="6521">
                  <c:v>15</c:v>
                </c:pt>
                <c:pt idx="6522">
                  <c:v>20</c:v>
                </c:pt>
                <c:pt idx="6523">
                  <c:v>16</c:v>
                </c:pt>
                <c:pt idx="6524">
                  <c:v>20</c:v>
                </c:pt>
                <c:pt idx="6525">
                  <c:v>0</c:v>
                </c:pt>
                <c:pt idx="6526">
                  <c:v>19</c:v>
                </c:pt>
                <c:pt idx="6527">
                  <c:v>19</c:v>
                </c:pt>
                <c:pt idx="6528">
                  <c:v>13</c:v>
                </c:pt>
                <c:pt idx="6529">
                  <c:v>0</c:v>
                </c:pt>
                <c:pt idx="6530">
                  <c:v>20</c:v>
                </c:pt>
                <c:pt idx="6531">
                  <c:v>20</c:v>
                </c:pt>
                <c:pt idx="6532">
                  <c:v>20</c:v>
                </c:pt>
                <c:pt idx="6533">
                  <c:v>20</c:v>
                </c:pt>
                <c:pt idx="6534">
                  <c:v>16</c:v>
                </c:pt>
                <c:pt idx="6535">
                  <c:v>20</c:v>
                </c:pt>
                <c:pt idx="6536">
                  <c:v>20</c:v>
                </c:pt>
                <c:pt idx="6537">
                  <c:v>20</c:v>
                </c:pt>
                <c:pt idx="6538">
                  <c:v>0</c:v>
                </c:pt>
                <c:pt idx="6539">
                  <c:v>0</c:v>
                </c:pt>
                <c:pt idx="6540">
                  <c:v>20</c:v>
                </c:pt>
                <c:pt idx="6541">
                  <c:v>0</c:v>
                </c:pt>
                <c:pt idx="6542">
                  <c:v>16</c:v>
                </c:pt>
                <c:pt idx="6543">
                  <c:v>16</c:v>
                </c:pt>
                <c:pt idx="6544">
                  <c:v>19</c:v>
                </c:pt>
                <c:pt idx="6545">
                  <c:v>16</c:v>
                </c:pt>
                <c:pt idx="6546">
                  <c:v>19</c:v>
                </c:pt>
                <c:pt idx="6547">
                  <c:v>16</c:v>
                </c:pt>
                <c:pt idx="6548">
                  <c:v>20</c:v>
                </c:pt>
                <c:pt idx="6549">
                  <c:v>15</c:v>
                </c:pt>
                <c:pt idx="6550">
                  <c:v>14</c:v>
                </c:pt>
                <c:pt idx="6551">
                  <c:v>15</c:v>
                </c:pt>
                <c:pt idx="6552">
                  <c:v>19</c:v>
                </c:pt>
                <c:pt idx="6553">
                  <c:v>19</c:v>
                </c:pt>
                <c:pt idx="6554">
                  <c:v>20</c:v>
                </c:pt>
                <c:pt idx="6555">
                  <c:v>19</c:v>
                </c:pt>
                <c:pt idx="6556">
                  <c:v>13</c:v>
                </c:pt>
                <c:pt idx="6557">
                  <c:v>17</c:v>
                </c:pt>
                <c:pt idx="6558">
                  <c:v>16</c:v>
                </c:pt>
                <c:pt idx="6559">
                  <c:v>20</c:v>
                </c:pt>
                <c:pt idx="6560">
                  <c:v>18</c:v>
                </c:pt>
                <c:pt idx="6561">
                  <c:v>20</c:v>
                </c:pt>
                <c:pt idx="6562">
                  <c:v>20</c:v>
                </c:pt>
                <c:pt idx="6563">
                  <c:v>16</c:v>
                </c:pt>
                <c:pt idx="6564">
                  <c:v>17</c:v>
                </c:pt>
                <c:pt idx="6565">
                  <c:v>13</c:v>
                </c:pt>
                <c:pt idx="6566">
                  <c:v>16</c:v>
                </c:pt>
                <c:pt idx="6567">
                  <c:v>16</c:v>
                </c:pt>
                <c:pt idx="6568">
                  <c:v>19</c:v>
                </c:pt>
                <c:pt idx="6569">
                  <c:v>17</c:v>
                </c:pt>
                <c:pt idx="6570">
                  <c:v>16</c:v>
                </c:pt>
                <c:pt idx="6571">
                  <c:v>16</c:v>
                </c:pt>
                <c:pt idx="6572">
                  <c:v>17</c:v>
                </c:pt>
                <c:pt idx="6573">
                  <c:v>19</c:v>
                </c:pt>
                <c:pt idx="6574">
                  <c:v>20</c:v>
                </c:pt>
                <c:pt idx="6575">
                  <c:v>20</c:v>
                </c:pt>
                <c:pt idx="6576">
                  <c:v>12</c:v>
                </c:pt>
                <c:pt idx="6577">
                  <c:v>16</c:v>
                </c:pt>
                <c:pt idx="6578">
                  <c:v>16</c:v>
                </c:pt>
                <c:pt idx="6579">
                  <c:v>14</c:v>
                </c:pt>
                <c:pt idx="6580">
                  <c:v>0</c:v>
                </c:pt>
                <c:pt idx="6581">
                  <c:v>20</c:v>
                </c:pt>
                <c:pt idx="6582">
                  <c:v>17</c:v>
                </c:pt>
                <c:pt idx="6583">
                  <c:v>16</c:v>
                </c:pt>
                <c:pt idx="6584">
                  <c:v>19</c:v>
                </c:pt>
                <c:pt idx="6585">
                  <c:v>20</c:v>
                </c:pt>
                <c:pt idx="6586">
                  <c:v>16</c:v>
                </c:pt>
                <c:pt idx="6587">
                  <c:v>20</c:v>
                </c:pt>
                <c:pt idx="6588">
                  <c:v>0</c:v>
                </c:pt>
                <c:pt idx="6589">
                  <c:v>20</c:v>
                </c:pt>
                <c:pt idx="6590">
                  <c:v>17</c:v>
                </c:pt>
                <c:pt idx="6591">
                  <c:v>16</c:v>
                </c:pt>
                <c:pt idx="6592">
                  <c:v>13</c:v>
                </c:pt>
                <c:pt idx="6593">
                  <c:v>18</c:v>
                </c:pt>
                <c:pt idx="6594">
                  <c:v>16</c:v>
                </c:pt>
                <c:pt idx="6595">
                  <c:v>16</c:v>
                </c:pt>
                <c:pt idx="6596">
                  <c:v>20</c:v>
                </c:pt>
                <c:pt idx="6597">
                  <c:v>20</c:v>
                </c:pt>
                <c:pt idx="6598">
                  <c:v>0</c:v>
                </c:pt>
                <c:pt idx="6599">
                  <c:v>15</c:v>
                </c:pt>
                <c:pt idx="6600">
                  <c:v>20</c:v>
                </c:pt>
                <c:pt idx="6601">
                  <c:v>16</c:v>
                </c:pt>
                <c:pt idx="6602">
                  <c:v>15</c:v>
                </c:pt>
                <c:pt idx="6603">
                  <c:v>18</c:v>
                </c:pt>
                <c:pt idx="6604">
                  <c:v>17</c:v>
                </c:pt>
                <c:pt idx="6605">
                  <c:v>0</c:v>
                </c:pt>
                <c:pt idx="6606">
                  <c:v>20</c:v>
                </c:pt>
                <c:pt idx="6607">
                  <c:v>20</c:v>
                </c:pt>
                <c:pt idx="6608">
                  <c:v>17</c:v>
                </c:pt>
                <c:pt idx="6609">
                  <c:v>18</c:v>
                </c:pt>
                <c:pt idx="6610">
                  <c:v>15</c:v>
                </c:pt>
                <c:pt idx="6611">
                  <c:v>15</c:v>
                </c:pt>
                <c:pt idx="6612">
                  <c:v>16</c:v>
                </c:pt>
                <c:pt idx="6613">
                  <c:v>16</c:v>
                </c:pt>
                <c:pt idx="6614">
                  <c:v>20</c:v>
                </c:pt>
                <c:pt idx="6615">
                  <c:v>17</c:v>
                </c:pt>
                <c:pt idx="6616">
                  <c:v>12</c:v>
                </c:pt>
                <c:pt idx="6617">
                  <c:v>12</c:v>
                </c:pt>
                <c:pt idx="6618">
                  <c:v>15</c:v>
                </c:pt>
                <c:pt idx="6619">
                  <c:v>16</c:v>
                </c:pt>
                <c:pt idx="6620">
                  <c:v>20</c:v>
                </c:pt>
                <c:pt idx="6621">
                  <c:v>11</c:v>
                </c:pt>
                <c:pt idx="6622">
                  <c:v>16</c:v>
                </c:pt>
                <c:pt idx="6623">
                  <c:v>15</c:v>
                </c:pt>
                <c:pt idx="6624">
                  <c:v>16</c:v>
                </c:pt>
                <c:pt idx="6625">
                  <c:v>14</c:v>
                </c:pt>
                <c:pt idx="6626">
                  <c:v>17</c:v>
                </c:pt>
                <c:pt idx="6627">
                  <c:v>16</c:v>
                </c:pt>
                <c:pt idx="6628">
                  <c:v>20</c:v>
                </c:pt>
                <c:pt idx="6629">
                  <c:v>20</c:v>
                </c:pt>
                <c:pt idx="6630">
                  <c:v>16</c:v>
                </c:pt>
                <c:pt idx="6631">
                  <c:v>0</c:v>
                </c:pt>
                <c:pt idx="6632">
                  <c:v>20</c:v>
                </c:pt>
                <c:pt idx="6633">
                  <c:v>19</c:v>
                </c:pt>
                <c:pt idx="6634">
                  <c:v>20</c:v>
                </c:pt>
                <c:pt idx="6635">
                  <c:v>16</c:v>
                </c:pt>
                <c:pt idx="6636">
                  <c:v>18</c:v>
                </c:pt>
                <c:pt idx="6637">
                  <c:v>20</c:v>
                </c:pt>
                <c:pt idx="6638">
                  <c:v>20</c:v>
                </c:pt>
                <c:pt idx="6639">
                  <c:v>20</c:v>
                </c:pt>
                <c:pt idx="6640">
                  <c:v>20</c:v>
                </c:pt>
                <c:pt idx="6641">
                  <c:v>20</c:v>
                </c:pt>
                <c:pt idx="6642">
                  <c:v>20</c:v>
                </c:pt>
                <c:pt idx="6643">
                  <c:v>12</c:v>
                </c:pt>
                <c:pt idx="6644">
                  <c:v>17</c:v>
                </c:pt>
                <c:pt idx="6645">
                  <c:v>16</c:v>
                </c:pt>
                <c:pt idx="6646">
                  <c:v>19</c:v>
                </c:pt>
                <c:pt idx="6647">
                  <c:v>19</c:v>
                </c:pt>
                <c:pt idx="6648">
                  <c:v>20</c:v>
                </c:pt>
                <c:pt idx="6649">
                  <c:v>14</c:v>
                </c:pt>
                <c:pt idx="6650">
                  <c:v>20</c:v>
                </c:pt>
                <c:pt idx="6651">
                  <c:v>16</c:v>
                </c:pt>
                <c:pt idx="6652">
                  <c:v>20</c:v>
                </c:pt>
                <c:pt idx="6653">
                  <c:v>16</c:v>
                </c:pt>
                <c:pt idx="6654">
                  <c:v>20</c:v>
                </c:pt>
                <c:pt idx="6655">
                  <c:v>16</c:v>
                </c:pt>
                <c:pt idx="6656">
                  <c:v>0</c:v>
                </c:pt>
                <c:pt idx="6657">
                  <c:v>14</c:v>
                </c:pt>
                <c:pt idx="6658">
                  <c:v>16</c:v>
                </c:pt>
                <c:pt idx="6659">
                  <c:v>19</c:v>
                </c:pt>
                <c:pt idx="6660">
                  <c:v>20</c:v>
                </c:pt>
                <c:pt idx="6661">
                  <c:v>20</c:v>
                </c:pt>
                <c:pt idx="6662">
                  <c:v>16</c:v>
                </c:pt>
                <c:pt idx="6663">
                  <c:v>20</c:v>
                </c:pt>
                <c:pt idx="6664">
                  <c:v>18</c:v>
                </c:pt>
                <c:pt idx="6665">
                  <c:v>20</c:v>
                </c:pt>
                <c:pt idx="6666">
                  <c:v>20</c:v>
                </c:pt>
                <c:pt idx="6667">
                  <c:v>16</c:v>
                </c:pt>
                <c:pt idx="6668">
                  <c:v>15</c:v>
                </c:pt>
                <c:pt idx="6669">
                  <c:v>20</c:v>
                </c:pt>
                <c:pt idx="6670">
                  <c:v>17</c:v>
                </c:pt>
                <c:pt idx="6671">
                  <c:v>16</c:v>
                </c:pt>
                <c:pt idx="6672">
                  <c:v>16</c:v>
                </c:pt>
                <c:pt idx="6673">
                  <c:v>13</c:v>
                </c:pt>
                <c:pt idx="6674">
                  <c:v>18</c:v>
                </c:pt>
                <c:pt idx="6675">
                  <c:v>13</c:v>
                </c:pt>
                <c:pt idx="6676">
                  <c:v>20</c:v>
                </c:pt>
                <c:pt idx="6677">
                  <c:v>15</c:v>
                </c:pt>
                <c:pt idx="6678">
                  <c:v>16</c:v>
                </c:pt>
                <c:pt idx="6679">
                  <c:v>19</c:v>
                </c:pt>
                <c:pt idx="6680">
                  <c:v>16</c:v>
                </c:pt>
                <c:pt idx="6681">
                  <c:v>12</c:v>
                </c:pt>
                <c:pt idx="6682">
                  <c:v>16</c:v>
                </c:pt>
                <c:pt idx="6683">
                  <c:v>19</c:v>
                </c:pt>
                <c:pt idx="6684">
                  <c:v>20</c:v>
                </c:pt>
                <c:pt idx="6685">
                  <c:v>20</c:v>
                </c:pt>
                <c:pt idx="6686">
                  <c:v>20</c:v>
                </c:pt>
                <c:pt idx="6687">
                  <c:v>0</c:v>
                </c:pt>
                <c:pt idx="6688">
                  <c:v>18</c:v>
                </c:pt>
                <c:pt idx="6689">
                  <c:v>16</c:v>
                </c:pt>
                <c:pt idx="6690">
                  <c:v>14</c:v>
                </c:pt>
                <c:pt idx="6691">
                  <c:v>0</c:v>
                </c:pt>
                <c:pt idx="6692">
                  <c:v>16</c:v>
                </c:pt>
                <c:pt idx="6693">
                  <c:v>20</c:v>
                </c:pt>
                <c:pt idx="6694">
                  <c:v>16</c:v>
                </c:pt>
                <c:pt idx="6695">
                  <c:v>20</c:v>
                </c:pt>
                <c:pt idx="6696">
                  <c:v>16</c:v>
                </c:pt>
                <c:pt idx="6697">
                  <c:v>20</c:v>
                </c:pt>
                <c:pt idx="6698">
                  <c:v>16</c:v>
                </c:pt>
                <c:pt idx="6699">
                  <c:v>16</c:v>
                </c:pt>
                <c:pt idx="6700">
                  <c:v>20</c:v>
                </c:pt>
                <c:pt idx="6701">
                  <c:v>16</c:v>
                </c:pt>
                <c:pt idx="6702">
                  <c:v>0</c:v>
                </c:pt>
                <c:pt idx="6703">
                  <c:v>16</c:v>
                </c:pt>
                <c:pt idx="6704">
                  <c:v>16</c:v>
                </c:pt>
                <c:pt idx="6705">
                  <c:v>17</c:v>
                </c:pt>
                <c:pt idx="6706">
                  <c:v>16</c:v>
                </c:pt>
                <c:pt idx="6707">
                  <c:v>16</c:v>
                </c:pt>
                <c:pt idx="6708">
                  <c:v>20</c:v>
                </c:pt>
                <c:pt idx="6709">
                  <c:v>0</c:v>
                </c:pt>
                <c:pt idx="6710">
                  <c:v>20</c:v>
                </c:pt>
                <c:pt idx="6711">
                  <c:v>16</c:v>
                </c:pt>
                <c:pt idx="6712">
                  <c:v>0</c:v>
                </c:pt>
                <c:pt idx="6713">
                  <c:v>18</c:v>
                </c:pt>
                <c:pt idx="6714">
                  <c:v>20</c:v>
                </c:pt>
                <c:pt idx="6715">
                  <c:v>17</c:v>
                </c:pt>
                <c:pt idx="6716">
                  <c:v>20</c:v>
                </c:pt>
                <c:pt idx="6717">
                  <c:v>18</c:v>
                </c:pt>
                <c:pt idx="6718">
                  <c:v>18</c:v>
                </c:pt>
                <c:pt idx="6719">
                  <c:v>20</c:v>
                </c:pt>
                <c:pt idx="6720">
                  <c:v>14</c:v>
                </c:pt>
                <c:pt idx="6721">
                  <c:v>0</c:v>
                </c:pt>
                <c:pt idx="6722">
                  <c:v>16</c:v>
                </c:pt>
                <c:pt idx="6723">
                  <c:v>16</c:v>
                </c:pt>
                <c:pt idx="6724">
                  <c:v>20</c:v>
                </c:pt>
                <c:pt idx="6725">
                  <c:v>18</c:v>
                </c:pt>
                <c:pt idx="6726">
                  <c:v>19</c:v>
                </c:pt>
                <c:pt idx="6727">
                  <c:v>19</c:v>
                </c:pt>
                <c:pt idx="6728">
                  <c:v>20</c:v>
                </c:pt>
                <c:pt idx="6729">
                  <c:v>16</c:v>
                </c:pt>
                <c:pt idx="6730">
                  <c:v>15</c:v>
                </c:pt>
                <c:pt idx="6731">
                  <c:v>16</c:v>
                </c:pt>
                <c:pt idx="6732">
                  <c:v>19</c:v>
                </c:pt>
                <c:pt idx="6733">
                  <c:v>16</c:v>
                </c:pt>
                <c:pt idx="6734">
                  <c:v>19</c:v>
                </c:pt>
                <c:pt idx="6735">
                  <c:v>19</c:v>
                </c:pt>
                <c:pt idx="6736">
                  <c:v>20</c:v>
                </c:pt>
                <c:pt idx="6737">
                  <c:v>20</c:v>
                </c:pt>
                <c:pt idx="6738">
                  <c:v>20</c:v>
                </c:pt>
                <c:pt idx="6739">
                  <c:v>0</c:v>
                </c:pt>
                <c:pt idx="6740">
                  <c:v>19</c:v>
                </c:pt>
                <c:pt idx="6741">
                  <c:v>19</c:v>
                </c:pt>
                <c:pt idx="6742">
                  <c:v>17</c:v>
                </c:pt>
                <c:pt idx="6743">
                  <c:v>16</c:v>
                </c:pt>
                <c:pt idx="6744">
                  <c:v>20</c:v>
                </c:pt>
                <c:pt idx="6745">
                  <c:v>16</c:v>
                </c:pt>
                <c:pt idx="6746">
                  <c:v>20</c:v>
                </c:pt>
                <c:pt idx="6747">
                  <c:v>16</c:v>
                </c:pt>
                <c:pt idx="6748">
                  <c:v>16</c:v>
                </c:pt>
                <c:pt idx="6749">
                  <c:v>17</c:v>
                </c:pt>
                <c:pt idx="6750">
                  <c:v>20</c:v>
                </c:pt>
                <c:pt idx="6751">
                  <c:v>19</c:v>
                </c:pt>
                <c:pt idx="6752">
                  <c:v>20</c:v>
                </c:pt>
                <c:pt idx="6753">
                  <c:v>16</c:v>
                </c:pt>
                <c:pt idx="6754">
                  <c:v>20</c:v>
                </c:pt>
                <c:pt idx="6755">
                  <c:v>15</c:v>
                </c:pt>
                <c:pt idx="6756">
                  <c:v>16</c:v>
                </c:pt>
                <c:pt idx="6757">
                  <c:v>20</c:v>
                </c:pt>
                <c:pt idx="6758">
                  <c:v>19</c:v>
                </c:pt>
                <c:pt idx="6759">
                  <c:v>17</c:v>
                </c:pt>
                <c:pt idx="6760">
                  <c:v>16</c:v>
                </c:pt>
                <c:pt idx="6761">
                  <c:v>20</c:v>
                </c:pt>
                <c:pt idx="6762">
                  <c:v>16</c:v>
                </c:pt>
                <c:pt idx="6763">
                  <c:v>14</c:v>
                </c:pt>
                <c:pt idx="6764">
                  <c:v>20</c:v>
                </c:pt>
                <c:pt idx="6765">
                  <c:v>0</c:v>
                </c:pt>
                <c:pt idx="6766">
                  <c:v>16</c:v>
                </c:pt>
                <c:pt idx="6767">
                  <c:v>17</c:v>
                </c:pt>
                <c:pt idx="6768">
                  <c:v>14</c:v>
                </c:pt>
                <c:pt idx="6769">
                  <c:v>0</c:v>
                </c:pt>
                <c:pt idx="6770">
                  <c:v>20</c:v>
                </c:pt>
                <c:pt idx="6771">
                  <c:v>16</c:v>
                </c:pt>
                <c:pt idx="6772">
                  <c:v>16</c:v>
                </c:pt>
                <c:pt idx="6773">
                  <c:v>13</c:v>
                </c:pt>
                <c:pt idx="6774">
                  <c:v>16</c:v>
                </c:pt>
                <c:pt idx="6775">
                  <c:v>20</c:v>
                </c:pt>
                <c:pt idx="6776">
                  <c:v>19</c:v>
                </c:pt>
                <c:pt idx="6777">
                  <c:v>19</c:v>
                </c:pt>
                <c:pt idx="6778">
                  <c:v>17</c:v>
                </c:pt>
                <c:pt idx="6779">
                  <c:v>16</c:v>
                </c:pt>
                <c:pt idx="6780">
                  <c:v>20</c:v>
                </c:pt>
                <c:pt idx="6781">
                  <c:v>16</c:v>
                </c:pt>
                <c:pt idx="6782">
                  <c:v>17</c:v>
                </c:pt>
                <c:pt idx="6783">
                  <c:v>18</c:v>
                </c:pt>
                <c:pt idx="6784">
                  <c:v>20</c:v>
                </c:pt>
                <c:pt idx="6785">
                  <c:v>17</c:v>
                </c:pt>
                <c:pt idx="6786">
                  <c:v>16</c:v>
                </c:pt>
                <c:pt idx="6787">
                  <c:v>15</c:v>
                </c:pt>
                <c:pt idx="6788">
                  <c:v>20</c:v>
                </c:pt>
                <c:pt idx="6789">
                  <c:v>16</c:v>
                </c:pt>
                <c:pt idx="6790">
                  <c:v>20</c:v>
                </c:pt>
                <c:pt idx="6791">
                  <c:v>15</c:v>
                </c:pt>
                <c:pt idx="6792">
                  <c:v>20</c:v>
                </c:pt>
                <c:pt idx="6793">
                  <c:v>16</c:v>
                </c:pt>
                <c:pt idx="6794">
                  <c:v>15</c:v>
                </c:pt>
                <c:pt idx="6795">
                  <c:v>19</c:v>
                </c:pt>
                <c:pt idx="6796">
                  <c:v>17</c:v>
                </c:pt>
                <c:pt idx="6797">
                  <c:v>20</c:v>
                </c:pt>
                <c:pt idx="6798">
                  <c:v>16</c:v>
                </c:pt>
                <c:pt idx="6799">
                  <c:v>18</c:v>
                </c:pt>
                <c:pt idx="6800">
                  <c:v>13</c:v>
                </c:pt>
                <c:pt idx="6801">
                  <c:v>16</c:v>
                </c:pt>
                <c:pt idx="6802">
                  <c:v>16</c:v>
                </c:pt>
                <c:pt idx="6803">
                  <c:v>16</c:v>
                </c:pt>
                <c:pt idx="6804">
                  <c:v>20</c:v>
                </c:pt>
                <c:pt idx="6805">
                  <c:v>18</c:v>
                </c:pt>
                <c:pt idx="6806">
                  <c:v>16</c:v>
                </c:pt>
                <c:pt idx="6807">
                  <c:v>0</c:v>
                </c:pt>
                <c:pt idx="6808">
                  <c:v>16</c:v>
                </c:pt>
                <c:pt idx="6809">
                  <c:v>19</c:v>
                </c:pt>
                <c:pt idx="6810">
                  <c:v>20</c:v>
                </c:pt>
                <c:pt idx="6811">
                  <c:v>14</c:v>
                </c:pt>
                <c:pt idx="6812">
                  <c:v>0</c:v>
                </c:pt>
                <c:pt idx="6813">
                  <c:v>18</c:v>
                </c:pt>
                <c:pt idx="6814">
                  <c:v>17</c:v>
                </c:pt>
                <c:pt idx="6815">
                  <c:v>16</c:v>
                </c:pt>
                <c:pt idx="6816">
                  <c:v>15</c:v>
                </c:pt>
                <c:pt idx="6817">
                  <c:v>16</c:v>
                </c:pt>
                <c:pt idx="6818">
                  <c:v>16</c:v>
                </c:pt>
                <c:pt idx="6819">
                  <c:v>19</c:v>
                </c:pt>
                <c:pt idx="6820">
                  <c:v>16</c:v>
                </c:pt>
                <c:pt idx="6821">
                  <c:v>19</c:v>
                </c:pt>
                <c:pt idx="6822">
                  <c:v>19</c:v>
                </c:pt>
                <c:pt idx="6823">
                  <c:v>20</c:v>
                </c:pt>
                <c:pt idx="6824">
                  <c:v>20</c:v>
                </c:pt>
                <c:pt idx="6825">
                  <c:v>19</c:v>
                </c:pt>
                <c:pt idx="6826">
                  <c:v>20</c:v>
                </c:pt>
                <c:pt idx="6827">
                  <c:v>14</c:v>
                </c:pt>
                <c:pt idx="6828">
                  <c:v>16</c:v>
                </c:pt>
                <c:pt idx="6829">
                  <c:v>18</c:v>
                </c:pt>
                <c:pt idx="6830">
                  <c:v>16</c:v>
                </c:pt>
                <c:pt idx="6831">
                  <c:v>20</c:v>
                </c:pt>
                <c:pt idx="6832">
                  <c:v>17</c:v>
                </c:pt>
                <c:pt idx="6833">
                  <c:v>14</c:v>
                </c:pt>
                <c:pt idx="6834">
                  <c:v>19</c:v>
                </c:pt>
                <c:pt idx="6835">
                  <c:v>20</c:v>
                </c:pt>
                <c:pt idx="6836">
                  <c:v>16</c:v>
                </c:pt>
                <c:pt idx="6837">
                  <c:v>13</c:v>
                </c:pt>
                <c:pt idx="6838">
                  <c:v>20</c:v>
                </c:pt>
                <c:pt idx="6839">
                  <c:v>20</c:v>
                </c:pt>
                <c:pt idx="6840">
                  <c:v>20</c:v>
                </c:pt>
                <c:pt idx="6841">
                  <c:v>13</c:v>
                </c:pt>
                <c:pt idx="6842">
                  <c:v>19</c:v>
                </c:pt>
                <c:pt idx="6843">
                  <c:v>16</c:v>
                </c:pt>
                <c:pt idx="6844">
                  <c:v>19</c:v>
                </c:pt>
                <c:pt idx="6845">
                  <c:v>20</c:v>
                </c:pt>
                <c:pt idx="6846">
                  <c:v>20</c:v>
                </c:pt>
                <c:pt idx="6847">
                  <c:v>20</c:v>
                </c:pt>
                <c:pt idx="6848">
                  <c:v>20</c:v>
                </c:pt>
                <c:pt idx="6849">
                  <c:v>20</c:v>
                </c:pt>
                <c:pt idx="6850">
                  <c:v>19</c:v>
                </c:pt>
                <c:pt idx="6851">
                  <c:v>20</c:v>
                </c:pt>
                <c:pt idx="6852">
                  <c:v>16</c:v>
                </c:pt>
                <c:pt idx="6853">
                  <c:v>9</c:v>
                </c:pt>
                <c:pt idx="6854">
                  <c:v>15</c:v>
                </c:pt>
                <c:pt idx="6855">
                  <c:v>19</c:v>
                </c:pt>
                <c:pt idx="6856">
                  <c:v>16</c:v>
                </c:pt>
                <c:pt idx="6857">
                  <c:v>16</c:v>
                </c:pt>
                <c:pt idx="6858">
                  <c:v>16</c:v>
                </c:pt>
                <c:pt idx="6859">
                  <c:v>20</c:v>
                </c:pt>
                <c:pt idx="6860">
                  <c:v>16</c:v>
                </c:pt>
                <c:pt idx="6861">
                  <c:v>15</c:v>
                </c:pt>
                <c:pt idx="6862">
                  <c:v>16</c:v>
                </c:pt>
                <c:pt idx="6863">
                  <c:v>19</c:v>
                </c:pt>
                <c:pt idx="6864">
                  <c:v>16</c:v>
                </c:pt>
                <c:pt idx="6865">
                  <c:v>14</c:v>
                </c:pt>
                <c:pt idx="6866">
                  <c:v>20</c:v>
                </c:pt>
                <c:pt idx="6867">
                  <c:v>20</c:v>
                </c:pt>
                <c:pt idx="6868">
                  <c:v>19</c:v>
                </c:pt>
                <c:pt idx="6869">
                  <c:v>20</c:v>
                </c:pt>
                <c:pt idx="6870">
                  <c:v>16</c:v>
                </c:pt>
                <c:pt idx="6871">
                  <c:v>16</c:v>
                </c:pt>
                <c:pt idx="6872">
                  <c:v>0</c:v>
                </c:pt>
                <c:pt idx="6873">
                  <c:v>16</c:v>
                </c:pt>
                <c:pt idx="6874">
                  <c:v>20</c:v>
                </c:pt>
                <c:pt idx="6875">
                  <c:v>0</c:v>
                </c:pt>
                <c:pt idx="6876">
                  <c:v>16</c:v>
                </c:pt>
                <c:pt idx="6877">
                  <c:v>16</c:v>
                </c:pt>
                <c:pt idx="6878">
                  <c:v>16</c:v>
                </c:pt>
                <c:pt idx="6879">
                  <c:v>20</c:v>
                </c:pt>
                <c:pt idx="6880">
                  <c:v>20</c:v>
                </c:pt>
                <c:pt idx="6881">
                  <c:v>14</c:v>
                </c:pt>
                <c:pt idx="6882">
                  <c:v>16</c:v>
                </c:pt>
                <c:pt idx="6883">
                  <c:v>0</c:v>
                </c:pt>
                <c:pt idx="6884">
                  <c:v>20</c:v>
                </c:pt>
                <c:pt idx="6885">
                  <c:v>16</c:v>
                </c:pt>
                <c:pt idx="6886">
                  <c:v>20</c:v>
                </c:pt>
                <c:pt idx="6887">
                  <c:v>16</c:v>
                </c:pt>
                <c:pt idx="6888">
                  <c:v>20</c:v>
                </c:pt>
                <c:pt idx="6889">
                  <c:v>20</c:v>
                </c:pt>
                <c:pt idx="6890">
                  <c:v>16</c:v>
                </c:pt>
                <c:pt idx="6891">
                  <c:v>20</c:v>
                </c:pt>
                <c:pt idx="6892">
                  <c:v>14</c:v>
                </c:pt>
                <c:pt idx="6893">
                  <c:v>16</c:v>
                </c:pt>
                <c:pt idx="6894">
                  <c:v>20</c:v>
                </c:pt>
                <c:pt idx="6895">
                  <c:v>20</c:v>
                </c:pt>
                <c:pt idx="6896">
                  <c:v>16</c:v>
                </c:pt>
                <c:pt idx="6897">
                  <c:v>16</c:v>
                </c:pt>
                <c:pt idx="6898">
                  <c:v>0</c:v>
                </c:pt>
                <c:pt idx="6899">
                  <c:v>14</c:v>
                </c:pt>
                <c:pt idx="6900">
                  <c:v>20</c:v>
                </c:pt>
                <c:pt idx="6901">
                  <c:v>19</c:v>
                </c:pt>
                <c:pt idx="6902">
                  <c:v>14</c:v>
                </c:pt>
                <c:pt idx="6903">
                  <c:v>14</c:v>
                </c:pt>
                <c:pt idx="6904">
                  <c:v>20</c:v>
                </c:pt>
                <c:pt idx="6905">
                  <c:v>20</c:v>
                </c:pt>
                <c:pt idx="6906">
                  <c:v>12</c:v>
                </c:pt>
                <c:pt idx="6907">
                  <c:v>16</c:v>
                </c:pt>
                <c:pt idx="6908">
                  <c:v>20</c:v>
                </c:pt>
                <c:pt idx="6909">
                  <c:v>15</c:v>
                </c:pt>
                <c:pt idx="6910">
                  <c:v>14</c:v>
                </c:pt>
                <c:pt idx="6911">
                  <c:v>20</c:v>
                </c:pt>
                <c:pt idx="6912">
                  <c:v>20</c:v>
                </c:pt>
                <c:pt idx="6913">
                  <c:v>16</c:v>
                </c:pt>
                <c:pt idx="6914">
                  <c:v>19</c:v>
                </c:pt>
                <c:pt idx="6915">
                  <c:v>18</c:v>
                </c:pt>
                <c:pt idx="6916">
                  <c:v>18</c:v>
                </c:pt>
                <c:pt idx="6917">
                  <c:v>12</c:v>
                </c:pt>
                <c:pt idx="6918">
                  <c:v>17</c:v>
                </c:pt>
                <c:pt idx="6919">
                  <c:v>16</c:v>
                </c:pt>
                <c:pt idx="6920">
                  <c:v>0</c:v>
                </c:pt>
                <c:pt idx="6921">
                  <c:v>13</c:v>
                </c:pt>
                <c:pt idx="6922">
                  <c:v>20</c:v>
                </c:pt>
                <c:pt idx="6923">
                  <c:v>17</c:v>
                </c:pt>
                <c:pt idx="6924">
                  <c:v>16</c:v>
                </c:pt>
                <c:pt idx="6925">
                  <c:v>19</c:v>
                </c:pt>
                <c:pt idx="6926">
                  <c:v>16</c:v>
                </c:pt>
                <c:pt idx="6927">
                  <c:v>0</c:v>
                </c:pt>
                <c:pt idx="6928">
                  <c:v>16</c:v>
                </c:pt>
                <c:pt idx="6929">
                  <c:v>20</c:v>
                </c:pt>
                <c:pt idx="6930">
                  <c:v>17</c:v>
                </c:pt>
                <c:pt idx="6931">
                  <c:v>20</c:v>
                </c:pt>
                <c:pt idx="6932">
                  <c:v>14</c:v>
                </c:pt>
                <c:pt idx="6933">
                  <c:v>17</c:v>
                </c:pt>
                <c:pt idx="6934">
                  <c:v>16</c:v>
                </c:pt>
                <c:pt idx="6935">
                  <c:v>16</c:v>
                </c:pt>
                <c:pt idx="6936">
                  <c:v>20</c:v>
                </c:pt>
                <c:pt idx="6937">
                  <c:v>18</c:v>
                </c:pt>
                <c:pt idx="6938">
                  <c:v>11</c:v>
                </c:pt>
                <c:pt idx="6939">
                  <c:v>16</c:v>
                </c:pt>
                <c:pt idx="6940">
                  <c:v>12</c:v>
                </c:pt>
                <c:pt idx="6941">
                  <c:v>16</c:v>
                </c:pt>
                <c:pt idx="6942">
                  <c:v>20</c:v>
                </c:pt>
                <c:pt idx="6943">
                  <c:v>16</c:v>
                </c:pt>
                <c:pt idx="6944">
                  <c:v>20</c:v>
                </c:pt>
                <c:pt idx="6945">
                  <c:v>20</c:v>
                </c:pt>
                <c:pt idx="6946">
                  <c:v>20</c:v>
                </c:pt>
                <c:pt idx="6947">
                  <c:v>0</c:v>
                </c:pt>
                <c:pt idx="6948">
                  <c:v>16</c:v>
                </c:pt>
                <c:pt idx="6949">
                  <c:v>20</c:v>
                </c:pt>
                <c:pt idx="6950">
                  <c:v>19</c:v>
                </c:pt>
                <c:pt idx="6951">
                  <c:v>12</c:v>
                </c:pt>
                <c:pt idx="6952">
                  <c:v>16</c:v>
                </c:pt>
                <c:pt idx="6953">
                  <c:v>0</c:v>
                </c:pt>
                <c:pt idx="6954">
                  <c:v>16</c:v>
                </c:pt>
                <c:pt idx="6955">
                  <c:v>20</c:v>
                </c:pt>
                <c:pt idx="6956">
                  <c:v>16</c:v>
                </c:pt>
                <c:pt idx="6957">
                  <c:v>20</c:v>
                </c:pt>
                <c:pt idx="6958">
                  <c:v>20</c:v>
                </c:pt>
                <c:pt idx="6959">
                  <c:v>14</c:v>
                </c:pt>
                <c:pt idx="6960">
                  <c:v>20</c:v>
                </c:pt>
                <c:pt idx="6961">
                  <c:v>20</c:v>
                </c:pt>
                <c:pt idx="6962">
                  <c:v>0</c:v>
                </c:pt>
                <c:pt idx="6963">
                  <c:v>12</c:v>
                </c:pt>
                <c:pt idx="6964">
                  <c:v>15</c:v>
                </c:pt>
                <c:pt idx="6965">
                  <c:v>20</c:v>
                </c:pt>
                <c:pt idx="6966">
                  <c:v>0</c:v>
                </c:pt>
                <c:pt idx="6967">
                  <c:v>17</c:v>
                </c:pt>
                <c:pt idx="6968">
                  <c:v>16</c:v>
                </c:pt>
                <c:pt idx="6969">
                  <c:v>0</c:v>
                </c:pt>
                <c:pt idx="6970">
                  <c:v>20</c:v>
                </c:pt>
                <c:pt idx="6971">
                  <c:v>17</c:v>
                </c:pt>
                <c:pt idx="6972">
                  <c:v>19</c:v>
                </c:pt>
                <c:pt idx="6973">
                  <c:v>20</c:v>
                </c:pt>
                <c:pt idx="6974">
                  <c:v>17</c:v>
                </c:pt>
                <c:pt idx="6975">
                  <c:v>0</c:v>
                </c:pt>
                <c:pt idx="6976">
                  <c:v>20</c:v>
                </c:pt>
                <c:pt idx="6977">
                  <c:v>16</c:v>
                </c:pt>
                <c:pt idx="6978">
                  <c:v>16</c:v>
                </c:pt>
                <c:pt idx="6979">
                  <c:v>16</c:v>
                </c:pt>
                <c:pt idx="6980">
                  <c:v>13</c:v>
                </c:pt>
                <c:pt idx="6981">
                  <c:v>20</c:v>
                </c:pt>
                <c:pt idx="6982">
                  <c:v>20</c:v>
                </c:pt>
                <c:pt idx="6983">
                  <c:v>17</c:v>
                </c:pt>
                <c:pt idx="6984">
                  <c:v>14</c:v>
                </c:pt>
                <c:pt idx="6985">
                  <c:v>16</c:v>
                </c:pt>
                <c:pt idx="6986">
                  <c:v>19</c:v>
                </c:pt>
                <c:pt idx="6987">
                  <c:v>10</c:v>
                </c:pt>
                <c:pt idx="6988">
                  <c:v>19</c:v>
                </c:pt>
                <c:pt idx="6989">
                  <c:v>19</c:v>
                </c:pt>
                <c:pt idx="6990">
                  <c:v>20</c:v>
                </c:pt>
                <c:pt idx="6991">
                  <c:v>14</c:v>
                </c:pt>
                <c:pt idx="6992">
                  <c:v>17</c:v>
                </c:pt>
                <c:pt idx="6993">
                  <c:v>16</c:v>
                </c:pt>
                <c:pt idx="6994">
                  <c:v>0</c:v>
                </c:pt>
                <c:pt idx="6995">
                  <c:v>20</c:v>
                </c:pt>
                <c:pt idx="6996">
                  <c:v>18</c:v>
                </c:pt>
                <c:pt idx="6997">
                  <c:v>16</c:v>
                </c:pt>
                <c:pt idx="6998">
                  <c:v>14</c:v>
                </c:pt>
                <c:pt idx="6999">
                  <c:v>13</c:v>
                </c:pt>
                <c:pt idx="7000">
                  <c:v>18</c:v>
                </c:pt>
                <c:pt idx="7001">
                  <c:v>0</c:v>
                </c:pt>
                <c:pt idx="7002">
                  <c:v>20</c:v>
                </c:pt>
                <c:pt idx="7003">
                  <c:v>18</c:v>
                </c:pt>
                <c:pt idx="7004">
                  <c:v>20</c:v>
                </c:pt>
                <c:pt idx="7005">
                  <c:v>12</c:v>
                </c:pt>
                <c:pt idx="7006">
                  <c:v>14</c:v>
                </c:pt>
                <c:pt idx="7007">
                  <c:v>20</c:v>
                </c:pt>
                <c:pt idx="7008">
                  <c:v>20</c:v>
                </c:pt>
                <c:pt idx="7009">
                  <c:v>16</c:v>
                </c:pt>
                <c:pt idx="7010">
                  <c:v>20</c:v>
                </c:pt>
                <c:pt idx="7011">
                  <c:v>16</c:v>
                </c:pt>
                <c:pt idx="7012">
                  <c:v>20</c:v>
                </c:pt>
                <c:pt idx="7013">
                  <c:v>20</c:v>
                </c:pt>
                <c:pt idx="7014">
                  <c:v>16</c:v>
                </c:pt>
                <c:pt idx="7015">
                  <c:v>15</c:v>
                </c:pt>
                <c:pt idx="7016">
                  <c:v>20</c:v>
                </c:pt>
                <c:pt idx="7017">
                  <c:v>15</c:v>
                </c:pt>
                <c:pt idx="7018">
                  <c:v>14</c:v>
                </c:pt>
                <c:pt idx="7019">
                  <c:v>16</c:v>
                </c:pt>
                <c:pt idx="7020">
                  <c:v>16</c:v>
                </c:pt>
                <c:pt idx="7021">
                  <c:v>20</c:v>
                </c:pt>
                <c:pt idx="7022">
                  <c:v>20</c:v>
                </c:pt>
                <c:pt idx="7023">
                  <c:v>0</c:v>
                </c:pt>
                <c:pt idx="7024">
                  <c:v>16</c:v>
                </c:pt>
                <c:pt idx="7025">
                  <c:v>20</c:v>
                </c:pt>
                <c:pt idx="7026">
                  <c:v>20</c:v>
                </c:pt>
                <c:pt idx="7027">
                  <c:v>19</c:v>
                </c:pt>
                <c:pt idx="7028">
                  <c:v>18</c:v>
                </c:pt>
                <c:pt idx="7029">
                  <c:v>20</c:v>
                </c:pt>
                <c:pt idx="7030">
                  <c:v>20</c:v>
                </c:pt>
                <c:pt idx="7031">
                  <c:v>16</c:v>
                </c:pt>
                <c:pt idx="7032">
                  <c:v>0</c:v>
                </c:pt>
                <c:pt idx="7033">
                  <c:v>0</c:v>
                </c:pt>
                <c:pt idx="7034">
                  <c:v>9</c:v>
                </c:pt>
                <c:pt idx="7035">
                  <c:v>16</c:v>
                </c:pt>
                <c:pt idx="7036">
                  <c:v>19</c:v>
                </c:pt>
                <c:pt idx="7037">
                  <c:v>20</c:v>
                </c:pt>
                <c:pt idx="7038">
                  <c:v>20</c:v>
                </c:pt>
                <c:pt idx="7039">
                  <c:v>16</c:v>
                </c:pt>
                <c:pt idx="7040">
                  <c:v>19</c:v>
                </c:pt>
                <c:pt idx="7041">
                  <c:v>0</c:v>
                </c:pt>
                <c:pt idx="7042">
                  <c:v>20</c:v>
                </c:pt>
                <c:pt idx="7043">
                  <c:v>14</c:v>
                </c:pt>
                <c:pt idx="7044">
                  <c:v>20</c:v>
                </c:pt>
                <c:pt idx="7045">
                  <c:v>16</c:v>
                </c:pt>
                <c:pt idx="7046">
                  <c:v>20</c:v>
                </c:pt>
                <c:pt idx="7047">
                  <c:v>20</c:v>
                </c:pt>
                <c:pt idx="7048">
                  <c:v>20</c:v>
                </c:pt>
                <c:pt idx="7049">
                  <c:v>15</c:v>
                </c:pt>
                <c:pt idx="7050">
                  <c:v>20</c:v>
                </c:pt>
                <c:pt idx="7051">
                  <c:v>20</c:v>
                </c:pt>
                <c:pt idx="7052">
                  <c:v>20</c:v>
                </c:pt>
                <c:pt idx="7053">
                  <c:v>20</c:v>
                </c:pt>
                <c:pt idx="7054">
                  <c:v>16</c:v>
                </c:pt>
                <c:pt idx="7055">
                  <c:v>20</c:v>
                </c:pt>
                <c:pt idx="7056">
                  <c:v>12</c:v>
                </c:pt>
                <c:pt idx="7057">
                  <c:v>11</c:v>
                </c:pt>
                <c:pt idx="7058">
                  <c:v>18</c:v>
                </c:pt>
                <c:pt idx="7059">
                  <c:v>20</c:v>
                </c:pt>
                <c:pt idx="7060">
                  <c:v>17</c:v>
                </c:pt>
                <c:pt idx="7061">
                  <c:v>20</c:v>
                </c:pt>
                <c:pt idx="7062">
                  <c:v>16</c:v>
                </c:pt>
                <c:pt idx="7063">
                  <c:v>20</c:v>
                </c:pt>
                <c:pt idx="7064">
                  <c:v>20</c:v>
                </c:pt>
                <c:pt idx="7065">
                  <c:v>20</c:v>
                </c:pt>
                <c:pt idx="7066">
                  <c:v>19</c:v>
                </c:pt>
                <c:pt idx="7067">
                  <c:v>0</c:v>
                </c:pt>
                <c:pt idx="7068">
                  <c:v>20</c:v>
                </c:pt>
                <c:pt idx="7069">
                  <c:v>16</c:v>
                </c:pt>
                <c:pt idx="7070">
                  <c:v>0</c:v>
                </c:pt>
                <c:pt idx="7071">
                  <c:v>20</c:v>
                </c:pt>
                <c:pt idx="7072">
                  <c:v>20</c:v>
                </c:pt>
                <c:pt idx="7073">
                  <c:v>0</c:v>
                </c:pt>
                <c:pt idx="7074">
                  <c:v>17</c:v>
                </c:pt>
                <c:pt idx="7075">
                  <c:v>16</c:v>
                </c:pt>
                <c:pt idx="7076">
                  <c:v>20</c:v>
                </c:pt>
                <c:pt idx="7077">
                  <c:v>18</c:v>
                </c:pt>
                <c:pt idx="7078">
                  <c:v>17</c:v>
                </c:pt>
                <c:pt idx="7079">
                  <c:v>13</c:v>
                </c:pt>
                <c:pt idx="7080">
                  <c:v>20</c:v>
                </c:pt>
                <c:pt idx="7081">
                  <c:v>16</c:v>
                </c:pt>
                <c:pt idx="7082">
                  <c:v>20</c:v>
                </c:pt>
                <c:pt idx="7083">
                  <c:v>0</c:v>
                </c:pt>
                <c:pt idx="7084">
                  <c:v>17</c:v>
                </c:pt>
                <c:pt idx="7085">
                  <c:v>20</c:v>
                </c:pt>
                <c:pt idx="7086">
                  <c:v>18</c:v>
                </c:pt>
                <c:pt idx="7087">
                  <c:v>12</c:v>
                </c:pt>
                <c:pt idx="7088">
                  <c:v>20</c:v>
                </c:pt>
                <c:pt idx="7089">
                  <c:v>20</c:v>
                </c:pt>
                <c:pt idx="7090">
                  <c:v>17</c:v>
                </c:pt>
                <c:pt idx="7091">
                  <c:v>20</c:v>
                </c:pt>
                <c:pt idx="7092">
                  <c:v>14</c:v>
                </c:pt>
                <c:pt idx="7093">
                  <c:v>17</c:v>
                </c:pt>
                <c:pt idx="7094">
                  <c:v>20</c:v>
                </c:pt>
                <c:pt idx="7095">
                  <c:v>19</c:v>
                </c:pt>
                <c:pt idx="7096">
                  <c:v>18</c:v>
                </c:pt>
                <c:pt idx="7097">
                  <c:v>17</c:v>
                </c:pt>
                <c:pt idx="7098">
                  <c:v>0</c:v>
                </c:pt>
                <c:pt idx="7099">
                  <c:v>17</c:v>
                </c:pt>
                <c:pt idx="7100">
                  <c:v>18</c:v>
                </c:pt>
                <c:pt idx="7101">
                  <c:v>20</c:v>
                </c:pt>
                <c:pt idx="7102">
                  <c:v>16</c:v>
                </c:pt>
                <c:pt idx="7103">
                  <c:v>0</c:v>
                </c:pt>
                <c:pt idx="7104">
                  <c:v>20</c:v>
                </c:pt>
                <c:pt idx="7105">
                  <c:v>14</c:v>
                </c:pt>
                <c:pt idx="7106">
                  <c:v>20</c:v>
                </c:pt>
                <c:pt idx="7107">
                  <c:v>19</c:v>
                </c:pt>
                <c:pt idx="7108">
                  <c:v>20</c:v>
                </c:pt>
                <c:pt idx="7109">
                  <c:v>17</c:v>
                </c:pt>
                <c:pt idx="7110">
                  <c:v>20</c:v>
                </c:pt>
                <c:pt idx="7111">
                  <c:v>20</c:v>
                </c:pt>
                <c:pt idx="7112">
                  <c:v>16</c:v>
                </c:pt>
                <c:pt idx="7113">
                  <c:v>15</c:v>
                </c:pt>
                <c:pt idx="7114">
                  <c:v>16</c:v>
                </c:pt>
                <c:pt idx="7115">
                  <c:v>19</c:v>
                </c:pt>
                <c:pt idx="7116">
                  <c:v>20</c:v>
                </c:pt>
                <c:pt idx="7117">
                  <c:v>18</c:v>
                </c:pt>
                <c:pt idx="7118">
                  <c:v>19</c:v>
                </c:pt>
                <c:pt idx="7119">
                  <c:v>20</c:v>
                </c:pt>
                <c:pt idx="7120">
                  <c:v>17</c:v>
                </c:pt>
                <c:pt idx="7121">
                  <c:v>17</c:v>
                </c:pt>
                <c:pt idx="7122">
                  <c:v>20</c:v>
                </c:pt>
                <c:pt idx="7123">
                  <c:v>17</c:v>
                </c:pt>
                <c:pt idx="7124">
                  <c:v>20</c:v>
                </c:pt>
                <c:pt idx="7125">
                  <c:v>17</c:v>
                </c:pt>
                <c:pt idx="7126">
                  <c:v>20</c:v>
                </c:pt>
                <c:pt idx="7127">
                  <c:v>16</c:v>
                </c:pt>
                <c:pt idx="7128">
                  <c:v>19</c:v>
                </c:pt>
                <c:pt idx="7129">
                  <c:v>20</c:v>
                </c:pt>
                <c:pt idx="7130">
                  <c:v>0</c:v>
                </c:pt>
                <c:pt idx="7131">
                  <c:v>20</c:v>
                </c:pt>
                <c:pt idx="7132">
                  <c:v>0</c:v>
                </c:pt>
                <c:pt idx="7133">
                  <c:v>18</c:v>
                </c:pt>
                <c:pt idx="7134">
                  <c:v>19</c:v>
                </c:pt>
                <c:pt idx="7135">
                  <c:v>20</c:v>
                </c:pt>
                <c:pt idx="7136">
                  <c:v>20</c:v>
                </c:pt>
                <c:pt idx="7137">
                  <c:v>18</c:v>
                </c:pt>
                <c:pt idx="7138">
                  <c:v>16</c:v>
                </c:pt>
                <c:pt idx="7139">
                  <c:v>20</c:v>
                </c:pt>
                <c:pt idx="7140">
                  <c:v>16</c:v>
                </c:pt>
                <c:pt idx="7141">
                  <c:v>20</c:v>
                </c:pt>
                <c:pt idx="7142">
                  <c:v>20</c:v>
                </c:pt>
                <c:pt idx="7143">
                  <c:v>20</c:v>
                </c:pt>
                <c:pt idx="7144">
                  <c:v>18</c:v>
                </c:pt>
                <c:pt idx="7145">
                  <c:v>20</c:v>
                </c:pt>
                <c:pt idx="7146">
                  <c:v>0</c:v>
                </c:pt>
                <c:pt idx="7147">
                  <c:v>12</c:v>
                </c:pt>
                <c:pt idx="7148">
                  <c:v>20</c:v>
                </c:pt>
                <c:pt idx="7149">
                  <c:v>16</c:v>
                </c:pt>
                <c:pt idx="7150">
                  <c:v>16</c:v>
                </c:pt>
                <c:pt idx="7151">
                  <c:v>17</c:v>
                </c:pt>
                <c:pt idx="7152">
                  <c:v>9</c:v>
                </c:pt>
                <c:pt idx="7153">
                  <c:v>16</c:v>
                </c:pt>
                <c:pt idx="7154">
                  <c:v>16</c:v>
                </c:pt>
                <c:pt idx="7155">
                  <c:v>12</c:v>
                </c:pt>
                <c:pt idx="7156">
                  <c:v>19</c:v>
                </c:pt>
                <c:pt idx="7157">
                  <c:v>20</c:v>
                </c:pt>
                <c:pt idx="7158">
                  <c:v>20</c:v>
                </c:pt>
                <c:pt idx="7159">
                  <c:v>20</c:v>
                </c:pt>
                <c:pt idx="7160">
                  <c:v>14</c:v>
                </c:pt>
                <c:pt idx="7161">
                  <c:v>17</c:v>
                </c:pt>
                <c:pt idx="7162">
                  <c:v>20</c:v>
                </c:pt>
                <c:pt idx="7163">
                  <c:v>18</c:v>
                </c:pt>
                <c:pt idx="7164">
                  <c:v>16</c:v>
                </c:pt>
                <c:pt idx="7165">
                  <c:v>16</c:v>
                </c:pt>
                <c:pt idx="7166">
                  <c:v>14</c:v>
                </c:pt>
                <c:pt idx="7167">
                  <c:v>16</c:v>
                </c:pt>
                <c:pt idx="7168">
                  <c:v>19</c:v>
                </c:pt>
                <c:pt idx="7169">
                  <c:v>20</c:v>
                </c:pt>
                <c:pt idx="7170">
                  <c:v>14</c:v>
                </c:pt>
                <c:pt idx="7171">
                  <c:v>17</c:v>
                </c:pt>
                <c:pt idx="7172">
                  <c:v>16</c:v>
                </c:pt>
                <c:pt idx="7173">
                  <c:v>19</c:v>
                </c:pt>
                <c:pt idx="7174">
                  <c:v>20</c:v>
                </c:pt>
                <c:pt idx="7175">
                  <c:v>20</c:v>
                </c:pt>
                <c:pt idx="7176">
                  <c:v>0</c:v>
                </c:pt>
                <c:pt idx="7177">
                  <c:v>20</c:v>
                </c:pt>
                <c:pt idx="7178">
                  <c:v>16</c:v>
                </c:pt>
                <c:pt idx="7179">
                  <c:v>19</c:v>
                </c:pt>
                <c:pt idx="7180">
                  <c:v>8</c:v>
                </c:pt>
                <c:pt idx="7181">
                  <c:v>20</c:v>
                </c:pt>
                <c:pt idx="7182">
                  <c:v>16</c:v>
                </c:pt>
                <c:pt idx="7183">
                  <c:v>17</c:v>
                </c:pt>
                <c:pt idx="7184">
                  <c:v>19</c:v>
                </c:pt>
                <c:pt idx="7185">
                  <c:v>19</c:v>
                </c:pt>
                <c:pt idx="7186">
                  <c:v>20</c:v>
                </c:pt>
                <c:pt idx="7187">
                  <c:v>20</c:v>
                </c:pt>
                <c:pt idx="7188">
                  <c:v>16</c:v>
                </c:pt>
                <c:pt idx="7189">
                  <c:v>15</c:v>
                </c:pt>
                <c:pt idx="7190">
                  <c:v>19</c:v>
                </c:pt>
                <c:pt idx="7191">
                  <c:v>20</c:v>
                </c:pt>
                <c:pt idx="7192">
                  <c:v>16</c:v>
                </c:pt>
                <c:pt idx="7193">
                  <c:v>16</c:v>
                </c:pt>
                <c:pt idx="7194">
                  <c:v>20</c:v>
                </c:pt>
                <c:pt idx="7195">
                  <c:v>0</c:v>
                </c:pt>
                <c:pt idx="7196">
                  <c:v>19</c:v>
                </c:pt>
                <c:pt idx="7197">
                  <c:v>16</c:v>
                </c:pt>
                <c:pt idx="7198">
                  <c:v>20</c:v>
                </c:pt>
                <c:pt idx="7199">
                  <c:v>20</c:v>
                </c:pt>
                <c:pt idx="7200">
                  <c:v>20</c:v>
                </c:pt>
                <c:pt idx="7201">
                  <c:v>15</c:v>
                </c:pt>
                <c:pt idx="7202">
                  <c:v>9</c:v>
                </c:pt>
                <c:pt idx="7203">
                  <c:v>19</c:v>
                </c:pt>
                <c:pt idx="7204">
                  <c:v>18</c:v>
                </c:pt>
                <c:pt idx="7205">
                  <c:v>20</c:v>
                </c:pt>
                <c:pt idx="7206">
                  <c:v>16</c:v>
                </c:pt>
                <c:pt idx="7207">
                  <c:v>20</c:v>
                </c:pt>
                <c:pt idx="7208">
                  <c:v>20</c:v>
                </c:pt>
                <c:pt idx="7209">
                  <c:v>17</c:v>
                </c:pt>
                <c:pt idx="7210">
                  <c:v>20</c:v>
                </c:pt>
                <c:pt idx="7211">
                  <c:v>16</c:v>
                </c:pt>
                <c:pt idx="7212">
                  <c:v>20</c:v>
                </c:pt>
                <c:pt idx="7213">
                  <c:v>16</c:v>
                </c:pt>
                <c:pt idx="7214">
                  <c:v>20</c:v>
                </c:pt>
                <c:pt idx="7215">
                  <c:v>16</c:v>
                </c:pt>
                <c:pt idx="7216">
                  <c:v>20</c:v>
                </c:pt>
                <c:pt idx="7217">
                  <c:v>0</c:v>
                </c:pt>
                <c:pt idx="7218">
                  <c:v>16</c:v>
                </c:pt>
                <c:pt idx="7219">
                  <c:v>20</c:v>
                </c:pt>
                <c:pt idx="7220">
                  <c:v>19</c:v>
                </c:pt>
                <c:pt idx="7221">
                  <c:v>20</c:v>
                </c:pt>
                <c:pt idx="7222">
                  <c:v>18</c:v>
                </c:pt>
                <c:pt idx="7223">
                  <c:v>20</c:v>
                </c:pt>
                <c:pt idx="7224">
                  <c:v>16</c:v>
                </c:pt>
                <c:pt idx="7225">
                  <c:v>19</c:v>
                </c:pt>
                <c:pt idx="7226">
                  <c:v>20</c:v>
                </c:pt>
                <c:pt idx="7227">
                  <c:v>19</c:v>
                </c:pt>
                <c:pt idx="7228">
                  <c:v>15</c:v>
                </c:pt>
                <c:pt idx="7229">
                  <c:v>20</c:v>
                </c:pt>
                <c:pt idx="7230">
                  <c:v>20</c:v>
                </c:pt>
                <c:pt idx="7231">
                  <c:v>12</c:v>
                </c:pt>
                <c:pt idx="7232">
                  <c:v>20</c:v>
                </c:pt>
                <c:pt idx="7233">
                  <c:v>16</c:v>
                </c:pt>
                <c:pt idx="7234">
                  <c:v>16</c:v>
                </c:pt>
                <c:pt idx="7235">
                  <c:v>16</c:v>
                </c:pt>
                <c:pt idx="7236">
                  <c:v>18</c:v>
                </c:pt>
                <c:pt idx="7237">
                  <c:v>20</c:v>
                </c:pt>
                <c:pt idx="7238">
                  <c:v>18</c:v>
                </c:pt>
                <c:pt idx="7239">
                  <c:v>18</c:v>
                </c:pt>
                <c:pt idx="7240">
                  <c:v>18</c:v>
                </c:pt>
                <c:pt idx="7241">
                  <c:v>0</c:v>
                </c:pt>
                <c:pt idx="7242">
                  <c:v>16</c:v>
                </c:pt>
                <c:pt idx="7243">
                  <c:v>16</c:v>
                </c:pt>
                <c:pt idx="7244">
                  <c:v>17</c:v>
                </c:pt>
                <c:pt idx="7245">
                  <c:v>19</c:v>
                </c:pt>
                <c:pt idx="7246">
                  <c:v>10</c:v>
                </c:pt>
                <c:pt idx="7247">
                  <c:v>17</c:v>
                </c:pt>
                <c:pt idx="7248">
                  <c:v>16</c:v>
                </c:pt>
                <c:pt idx="7249">
                  <c:v>16</c:v>
                </c:pt>
                <c:pt idx="7250">
                  <c:v>20</c:v>
                </c:pt>
                <c:pt idx="7251">
                  <c:v>20</c:v>
                </c:pt>
                <c:pt idx="7252">
                  <c:v>18</c:v>
                </c:pt>
                <c:pt idx="7253">
                  <c:v>20</c:v>
                </c:pt>
                <c:pt idx="7254">
                  <c:v>18</c:v>
                </c:pt>
                <c:pt idx="7255">
                  <c:v>20</c:v>
                </c:pt>
                <c:pt idx="7256">
                  <c:v>20</c:v>
                </c:pt>
                <c:pt idx="7257">
                  <c:v>14</c:v>
                </c:pt>
                <c:pt idx="7258">
                  <c:v>19</c:v>
                </c:pt>
                <c:pt idx="7259">
                  <c:v>20</c:v>
                </c:pt>
                <c:pt idx="7260">
                  <c:v>20</c:v>
                </c:pt>
                <c:pt idx="7261">
                  <c:v>13</c:v>
                </c:pt>
                <c:pt idx="7262">
                  <c:v>20</c:v>
                </c:pt>
                <c:pt idx="7263">
                  <c:v>16</c:v>
                </c:pt>
                <c:pt idx="7264">
                  <c:v>20</c:v>
                </c:pt>
                <c:pt idx="7265">
                  <c:v>17</c:v>
                </c:pt>
                <c:pt idx="7266">
                  <c:v>17</c:v>
                </c:pt>
                <c:pt idx="7267">
                  <c:v>20</c:v>
                </c:pt>
                <c:pt idx="7268">
                  <c:v>16</c:v>
                </c:pt>
                <c:pt idx="7269">
                  <c:v>20</c:v>
                </c:pt>
                <c:pt idx="7270">
                  <c:v>20</c:v>
                </c:pt>
                <c:pt idx="7271">
                  <c:v>20</c:v>
                </c:pt>
                <c:pt idx="7272">
                  <c:v>20</c:v>
                </c:pt>
                <c:pt idx="7273">
                  <c:v>19</c:v>
                </c:pt>
                <c:pt idx="7274">
                  <c:v>17</c:v>
                </c:pt>
                <c:pt idx="7275">
                  <c:v>17</c:v>
                </c:pt>
                <c:pt idx="7276">
                  <c:v>16</c:v>
                </c:pt>
                <c:pt idx="7277">
                  <c:v>20</c:v>
                </c:pt>
                <c:pt idx="7278">
                  <c:v>16</c:v>
                </c:pt>
                <c:pt idx="7279">
                  <c:v>20</c:v>
                </c:pt>
                <c:pt idx="7280">
                  <c:v>17</c:v>
                </c:pt>
                <c:pt idx="7281">
                  <c:v>16</c:v>
                </c:pt>
                <c:pt idx="7282">
                  <c:v>16</c:v>
                </c:pt>
                <c:pt idx="7283">
                  <c:v>20</c:v>
                </c:pt>
                <c:pt idx="7284">
                  <c:v>16</c:v>
                </c:pt>
                <c:pt idx="7285">
                  <c:v>20</c:v>
                </c:pt>
                <c:pt idx="7286">
                  <c:v>18</c:v>
                </c:pt>
                <c:pt idx="7287">
                  <c:v>20</c:v>
                </c:pt>
                <c:pt idx="7288">
                  <c:v>16</c:v>
                </c:pt>
                <c:pt idx="7289">
                  <c:v>16</c:v>
                </c:pt>
                <c:pt idx="7290">
                  <c:v>16</c:v>
                </c:pt>
                <c:pt idx="7291">
                  <c:v>19</c:v>
                </c:pt>
                <c:pt idx="7292">
                  <c:v>16</c:v>
                </c:pt>
                <c:pt idx="7293">
                  <c:v>20</c:v>
                </c:pt>
                <c:pt idx="7294">
                  <c:v>17</c:v>
                </c:pt>
                <c:pt idx="7295">
                  <c:v>18</c:v>
                </c:pt>
                <c:pt idx="7296">
                  <c:v>20</c:v>
                </c:pt>
                <c:pt idx="7297">
                  <c:v>20</c:v>
                </c:pt>
                <c:pt idx="7298">
                  <c:v>16</c:v>
                </c:pt>
                <c:pt idx="7299">
                  <c:v>16</c:v>
                </c:pt>
                <c:pt idx="7300">
                  <c:v>20</c:v>
                </c:pt>
                <c:pt idx="7301">
                  <c:v>20</c:v>
                </c:pt>
                <c:pt idx="7302">
                  <c:v>16</c:v>
                </c:pt>
                <c:pt idx="7303">
                  <c:v>20</c:v>
                </c:pt>
                <c:pt idx="7304">
                  <c:v>16</c:v>
                </c:pt>
                <c:pt idx="7305">
                  <c:v>19</c:v>
                </c:pt>
                <c:pt idx="7306">
                  <c:v>17</c:v>
                </c:pt>
                <c:pt idx="7307">
                  <c:v>16</c:v>
                </c:pt>
                <c:pt idx="7308">
                  <c:v>18</c:v>
                </c:pt>
                <c:pt idx="7309">
                  <c:v>20</c:v>
                </c:pt>
                <c:pt idx="7310">
                  <c:v>17</c:v>
                </c:pt>
                <c:pt idx="7311">
                  <c:v>0</c:v>
                </c:pt>
                <c:pt idx="7312">
                  <c:v>16</c:v>
                </c:pt>
                <c:pt idx="7313">
                  <c:v>0</c:v>
                </c:pt>
                <c:pt idx="7314">
                  <c:v>16</c:v>
                </c:pt>
                <c:pt idx="7315">
                  <c:v>16</c:v>
                </c:pt>
                <c:pt idx="7316">
                  <c:v>0</c:v>
                </c:pt>
                <c:pt idx="7317">
                  <c:v>17</c:v>
                </c:pt>
                <c:pt idx="7318">
                  <c:v>16</c:v>
                </c:pt>
                <c:pt idx="7319">
                  <c:v>17</c:v>
                </c:pt>
                <c:pt idx="7320">
                  <c:v>16</c:v>
                </c:pt>
                <c:pt idx="7321">
                  <c:v>20</c:v>
                </c:pt>
                <c:pt idx="7322">
                  <c:v>0</c:v>
                </c:pt>
                <c:pt idx="7323">
                  <c:v>20</c:v>
                </c:pt>
                <c:pt idx="7324">
                  <c:v>18</c:v>
                </c:pt>
                <c:pt idx="7325">
                  <c:v>19</c:v>
                </c:pt>
                <c:pt idx="7326">
                  <c:v>13</c:v>
                </c:pt>
                <c:pt idx="7327">
                  <c:v>11</c:v>
                </c:pt>
                <c:pt idx="7328">
                  <c:v>0</c:v>
                </c:pt>
                <c:pt idx="7329">
                  <c:v>20</c:v>
                </c:pt>
                <c:pt idx="7330">
                  <c:v>17</c:v>
                </c:pt>
                <c:pt idx="7331">
                  <c:v>19</c:v>
                </c:pt>
                <c:pt idx="7332">
                  <c:v>18</c:v>
                </c:pt>
                <c:pt idx="7333">
                  <c:v>20</c:v>
                </c:pt>
                <c:pt idx="7334">
                  <c:v>16</c:v>
                </c:pt>
                <c:pt idx="7335">
                  <c:v>20</c:v>
                </c:pt>
                <c:pt idx="7336">
                  <c:v>16</c:v>
                </c:pt>
                <c:pt idx="7337">
                  <c:v>10</c:v>
                </c:pt>
                <c:pt idx="7338">
                  <c:v>20</c:v>
                </c:pt>
                <c:pt idx="7339">
                  <c:v>20</c:v>
                </c:pt>
                <c:pt idx="7340">
                  <c:v>17</c:v>
                </c:pt>
                <c:pt idx="7341">
                  <c:v>20</c:v>
                </c:pt>
                <c:pt idx="7342">
                  <c:v>16</c:v>
                </c:pt>
                <c:pt idx="7343">
                  <c:v>20</c:v>
                </c:pt>
                <c:pt idx="7344">
                  <c:v>16</c:v>
                </c:pt>
                <c:pt idx="7345">
                  <c:v>19</c:v>
                </c:pt>
                <c:pt idx="7346">
                  <c:v>18</c:v>
                </c:pt>
                <c:pt idx="7347">
                  <c:v>19</c:v>
                </c:pt>
                <c:pt idx="7348">
                  <c:v>19</c:v>
                </c:pt>
                <c:pt idx="7349">
                  <c:v>20</c:v>
                </c:pt>
                <c:pt idx="7350">
                  <c:v>16</c:v>
                </c:pt>
                <c:pt idx="7351">
                  <c:v>20</c:v>
                </c:pt>
                <c:pt idx="7352">
                  <c:v>16</c:v>
                </c:pt>
                <c:pt idx="7353">
                  <c:v>17</c:v>
                </c:pt>
                <c:pt idx="7354">
                  <c:v>20</c:v>
                </c:pt>
                <c:pt idx="7355">
                  <c:v>20</c:v>
                </c:pt>
                <c:pt idx="7356">
                  <c:v>16</c:v>
                </c:pt>
                <c:pt idx="7357">
                  <c:v>16</c:v>
                </c:pt>
                <c:pt idx="7358">
                  <c:v>18</c:v>
                </c:pt>
                <c:pt idx="7359">
                  <c:v>10</c:v>
                </c:pt>
                <c:pt idx="7360">
                  <c:v>17</c:v>
                </c:pt>
                <c:pt idx="7361">
                  <c:v>16</c:v>
                </c:pt>
                <c:pt idx="7362">
                  <c:v>0</c:v>
                </c:pt>
                <c:pt idx="7363">
                  <c:v>19</c:v>
                </c:pt>
                <c:pt idx="7364">
                  <c:v>20</c:v>
                </c:pt>
                <c:pt idx="7365">
                  <c:v>17</c:v>
                </c:pt>
                <c:pt idx="7366">
                  <c:v>18</c:v>
                </c:pt>
                <c:pt idx="7367">
                  <c:v>20</c:v>
                </c:pt>
                <c:pt idx="7368">
                  <c:v>20</c:v>
                </c:pt>
                <c:pt idx="7369">
                  <c:v>16</c:v>
                </c:pt>
                <c:pt idx="7370">
                  <c:v>16</c:v>
                </c:pt>
                <c:pt idx="7371">
                  <c:v>18</c:v>
                </c:pt>
                <c:pt idx="7372">
                  <c:v>17</c:v>
                </c:pt>
                <c:pt idx="7373">
                  <c:v>16</c:v>
                </c:pt>
                <c:pt idx="7374">
                  <c:v>18</c:v>
                </c:pt>
                <c:pt idx="7375">
                  <c:v>19</c:v>
                </c:pt>
                <c:pt idx="7376">
                  <c:v>19</c:v>
                </c:pt>
                <c:pt idx="7377">
                  <c:v>20</c:v>
                </c:pt>
                <c:pt idx="7378">
                  <c:v>0</c:v>
                </c:pt>
                <c:pt idx="7379">
                  <c:v>13</c:v>
                </c:pt>
                <c:pt idx="7380">
                  <c:v>20</c:v>
                </c:pt>
                <c:pt idx="7381">
                  <c:v>16</c:v>
                </c:pt>
                <c:pt idx="7382">
                  <c:v>16</c:v>
                </c:pt>
                <c:pt idx="7383">
                  <c:v>16</c:v>
                </c:pt>
                <c:pt idx="7384">
                  <c:v>20</c:v>
                </c:pt>
                <c:pt idx="7385">
                  <c:v>17</c:v>
                </c:pt>
                <c:pt idx="7386">
                  <c:v>20</c:v>
                </c:pt>
                <c:pt idx="7387">
                  <c:v>12</c:v>
                </c:pt>
                <c:pt idx="7388">
                  <c:v>16</c:v>
                </c:pt>
                <c:pt idx="7389">
                  <c:v>20</c:v>
                </c:pt>
                <c:pt idx="7390">
                  <c:v>20</c:v>
                </c:pt>
                <c:pt idx="7391">
                  <c:v>16</c:v>
                </c:pt>
                <c:pt idx="7392">
                  <c:v>15</c:v>
                </c:pt>
                <c:pt idx="7393">
                  <c:v>19</c:v>
                </c:pt>
                <c:pt idx="7394">
                  <c:v>18</c:v>
                </c:pt>
                <c:pt idx="7395">
                  <c:v>20</c:v>
                </c:pt>
                <c:pt idx="7396">
                  <c:v>20</c:v>
                </c:pt>
                <c:pt idx="7397">
                  <c:v>19</c:v>
                </c:pt>
                <c:pt idx="7398">
                  <c:v>19</c:v>
                </c:pt>
                <c:pt idx="7399">
                  <c:v>18</c:v>
                </c:pt>
                <c:pt idx="7400">
                  <c:v>0</c:v>
                </c:pt>
                <c:pt idx="7401">
                  <c:v>20</c:v>
                </c:pt>
                <c:pt idx="7402">
                  <c:v>17</c:v>
                </c:pt>
                <c:pt idx="7403">
                  <c:v>16</c:v>
                </c:pt>
                <c:pt idx="7404">
                  <c:v>18</c:v>
                </c:pt>
                <c:pt idx="7405">
                  <c:v>15</c:v>
                </c:pt>
                <c:pt idx="7406">
                  <c:v>16</c:v>
                </c:pt>
                <c:pt idx="7407">
                  <c:v>20</c:v>
                </c:pt>
                <c:pt idx="7408">
                  <c:v>20</c:v>
                </c:pt>
                <c:pt idx="7409">
                  <c:v>17</c:v>
                </c:pt>
                <c:pt idx="7410">
                  <c:v>16</c:v>
                </c:pt>
                <c:pt idx="7411">
                  <c:v>19</c:v>
                </c:pt>
                <c:pt idx="7412">
                  <c:v>19</c:v>
                </c:pt>
                <c:pt idx="7413">
                  <c:v>14</c:v>
                </c:pt>
                <c:pt idx="7414">
                  <c:v>15</c:v>
                </c:pt>
                <c:pt idx="7415">
                  <c:v>16</c:v>
                </c:pt>
                <c:pt idx="7416">
                  <c:v>10</c:v>
                </c:pt>
                <c:pt idx="7417">
                  <c:v>20</c:v>
                </c:pt>
                <c:pt idx="7418">
                  <c:v>18</c:v>
                </c:pt>
                <c:pt idx="7419">
                  <c:v>16</c:v>
                </c:pt>
                <c:pt idx="7420">
                  <c:v>20</c:v>
                </c:pt>
                <c:pt idx="7421">
                  <c:v>15</c:v>
                </c:pt>
                <c:pt idx="7422">
                  <c:v>16</c:v>
                </c:pt>
                <c:pt idx="7423">
                  <c:v>16</c:v>
                </c:pt>
                <c:pt idx="7424">
                  <c:v>4</c:v>
                </c:pt>
                <c:pt idx="7425">
                  <c:v>20</c:v>
                </c:pt>
                <c:pt idx="7426">
                  <c:v>20</c:v>
                </c:pt>
                <c:pt idx="7427">
                  <c:v>16</c:v>
                </c:pt>
                <c:pt idx="7428">
                  <c:v>16</c:v>
                </c:pt>
                <c:pt idx="7429">
                  <c:v>20</c:v>
                </c:pt>
                <c:pt idx="7430">
                  <c:v>16</c:v>
                </c:pt>
                <c:pt idx="7431">
                  <c:v>18</c:v>
                </c:pt>
                <c:pt idx="7432">
                  <c:v>20</c:v>
                </c:pt>
                <c:pt idx="7433">
                  <c:v>20</c:v>
                </c:pt>
                <c:pt idx="7434">
                  <c:v>20</c:v>
                </c:pt>
                <c:pt idx="7435">
                  <c:v>19</c:v>
                </c:pt>
                <c:pt idx="7436">
                  <c:v>20</c:v>
                </c:pt>
                <c:pt idx="7437">
                  <c:v>20</c:v>
                </c:pt>
                <c:pt idx="7438">
                  <c:v>20</c:v>
                </c:pt>
                <c:pt idx="7439">
                  <c:v>20</c:v>
                </c:pt>
                <c:pt idx="7440">
                  <c:v>16</c:v>
                </c:pt>
                <c:pt idx="7441">
                  <c:v>0</c:v>
                </c:pt>
                <c:pt idx="7442">
                  <c:v>14</c:v>
                </c:pt>
                <c:pt idx="7443">
                  <c:v>16</c:v>
                </c:pt>
                <c:pt idx="7444">
                  <c:v>12</c:v>
                </c:pt>
                <c:pt idx="7445">
                  <c:v>19</c:v>
                </c:pt>
                <c:pt idx="7446">
                  <c:v>16</c:v>
                </c:pt>
                <c:pt idx="7447">
                  <c:v>16</c:v>
                </c:pt>
                <c:pt idx="7448">
                  <c:v>12</c:v>
                </c:pt>
                <c:pt idx="7449">
                  <c:v>20</c:v>
                </c:pt>
                <c:pt idx="7450">
                  <c:v>20</c:v>
                </c:pt>
                <c:pt idx="7451">
                  <c:v>19</c:v>
                </c:pt>
                <c:pt idx="7452">
                  <c:v>20</c:v>
                </c:pt>
                <c:pt idx="7453">
                  <c:v>12</c:v>
                </c:pt>
                <c:pt idx="7454">
                  <c:v>20</c:v>
                </c:pt>
                <c:pt idx="7455">
                  <c:v>8</c:v>
                </c:pt>
                <c:pt idx="7456">
                  <c:v>20</c:v>
                </c:pt>
                <c:pt idx="7457">
                  <c:v>16</c:v>
                </c:pt>
                <c:pt idx="7458">
                  <c:v>16</c:v>
                </c:pt>
                <c:pt idx="7459">
                  <c:v>16</c:v>
                </c:pt>
                <c:pt idx="7460">
                  <c:v>17</c:v>
                </c:pt>
                <c:pt idx="7461">
                  <c:v>16</c:v>
                </c:pt>
                <c:pt idx="7462">
                  <c:v>8</c:v>
                </c:pt>
                <c:pt idx="7463">
                  <c:v>19</c:v>
                </c:pt>
                <c:pt idx="7464">
                  <c:v>16</c:v>
                </c:pt>
                <c:pt idx="7465">
                  <c:v>16</c:v>
                </c:pt>
                <c:pt idx="7466">
                  <c:v>20</c:v>
                </c:pt>
                <c:pt idx="7467">
                  <c:v>19</c:v>
                </c:pt>
                <c:pt idx="7468">
                  <c:v>16</c:v>
                </c:pt>
                <c:pt idx="7469">
                  <c:v>20</c:v>
                </c:pt>
                <c:pt idx="7470">
                  <c:v>12</c:v>
                </c:pt>
                <c:pt idx="7471">
                  <c:v>18</c:v>
                </c:pt>
                <c:pt idx="7472">
                  <c:v>20</c:v>
                </c:pt>
                <c:pt idx="7473">
                  <c:v>16</c:v>
                </c:pt>
                <c:pt idx="7474">
                  <c:v>16</c:v>
                </c:pt>
                <c:pt idx="7475">
                  <c:v>20</c:v>
                </c:pt>
                <c:pt idx="7476">
                  <c:v>16</c:v>
                </c:pt>
                <c:pt idx="7477">
                  <c:v>15</c:v>
                </c:pt>
                <c:pt idx="7478">
                  <c:v>20</c:v>
                </c:pt>
                <c:pt idx="7479">
                  <c:v>20</c:v>
                </c:pt>
                <c:pt idx="7480">
                  <c:v>15</c:v>
                </c:pt>
                <c:pt idx="7481">
                  <c:v>20</c:v>
                </c:pt>
                <c:pt idx="7482">
                  <c:v>16</c:v>
                </c:pt>
                <c:pt idx="7483">
                  <c:v>13</c:v>
                </c:pt>
                <c:pt idx="7484">
                  <c:v>16</c:v>
                </c:pt>
                <c:pt idx="7485">
                  <c:v>17</c:v>
                </c:pt>
                <c:pt idx="7486">
                  <c:v>19</c:v>
                </c:pt>
                <c:pt idx="7487">
                  <c:v>19</c:v>
                </c:pt>
                <c:pt idx="7488">
                  <c:v>16</c:v>
                </c:pt>
                <c:pt idx="7489">
                  <c:v>16</c:v>
                </c:pt>
                <c:pt idx="7490">
                  <c:v>18</c:v>
                </c:pt>
                <c:pt idx="7491">
                  <c:v>20</c:v>
                </c:pt>
                <c:pt idx="7492">
                  <c:v>18</c:v>
                </c:pt>
                <c:pt idx="7493">
                  <c:v>20</c:v>
                </c:pt>
                <c:pt idx="7494">
                  <c:v>20</c:v>
                </c:pt>
                <c:pt idx="7495">
                  <c:v>16</c:v>
                </c:pt>
                <c:pt idx="7496">
                  <c:v>16</c:v>
                </c:pt>
                <c:pt idx="7497">
                  <c:v>20</c:v>
                </c:pt>
                <c:pt idx="7498">
                  <c:v>20</c:v>
                </c:pt>
                <c:pt idx="7499">
                  <c:v>14</c:v>
                </c:pt>
                <c:pt idx="7500">
                  <c:v>15</c:v>
                </c:pt>
                <c:pt idx="7501">
                  <c:v>16</c:v>
                </c:pt>
                <c:pt idx="7502">
                  <c:v>15</c:v>
                </c:pt>
                <c:pt idx="7503">
                  <c:v>17</c:v>
                </c:pt>
                <c:pt idx="7504">
                  <c:v>20</c:v>
                </c:pt>
                <c:pt idx="7505">
                  <c:v>20</c:v>
                </c:pt>
                <c:pt idx="7506">
                  <c:v>20</c:v>
                </c:pt>
                <c:pt idx="7507">
                  <c:v>14</c:v>
                </c:pt>
                <c:pt idx="7508">
                  <c:v>13</c:v>
                </c:pt>
                <c:pt idx="7509">
                  <c:v>18</c:v>
                </c:pt>
                <c:pt idx="7510">
                  <c:v>15</c:v>
                </c:pt>
                <c:pt idx="7511">
                  <c:v>16</c:v>
                </c:pt>
                <c:pt idx="7512">
                  <c:v>18</c:v>
                </c:pt>
                <c:pt idx="7513">
                  <c:v>16</c:v>
                </c:pt>
                <c:pt idx="7514">
                  <c:v>20</c:v>
                </c:pt>
                <c:pt idx="7515">
                  <c:v>11</c:v>
                </c:pt>
                <c:pt idx="7516">
                  <c:v>16</c:v>
                </c:pt>
                <c:pt idx="7517">
                  <c:v>16</c:v>
                </c:pt>
                <c:pt idx="7518">
                  <c:v>20</c:v>
                </c:pt>
                <c:pt idx="7519">
                  <c:v>20</c:v>
                </c:pt>
                <c:pt idx="7520">
                  <c:v>12</c:v>
                </c:pt>
                <c:pt idx="7521">
                  <c:v>20</c:v>
                </c:pt>
                <c:pt idx="7522">
                  <c:v>16</c:v>
                </c:pt>
                <c:pt idx="7523">
                  <c:v>16</c:v>
                </c:pt>
                <c:pt idx="7524">
                  <c:v>0</c:v>
                </c:pt>
                <c:pt idx="7525">
                  <c:v>20</c:v>
                </c:pt>
                <c:pt idx="7526">
                  <c:v>0</c:v>
                </c:pt>
                <c:pt idx="7527">
                  <c:v>18</c:v>
                </c:pt>
                <c:pt idx="7528">
                  <c:v>20</c:v>
                </c:pt>
                <c:pt idx="7529">
                  <c:v>20</c:v>
                </c:pt>
                <c:pt idx="7530">
                  <c:v>16</c:v>
                </c:pt>
                <c:pt idx="7531">
                  <c:v>16</c:v>
                </c:pt>
                <c:pt idx="7532">
                  <c:v>20</c:v>
                </c:pt>
                <c:pt idx="7533">
                  <c:v>0</c:v>
                </c:pt>
                <c:pt idx="7534">
                  <c:v>15</c:v>
                </c:pt>
                <c:pt idx="7535">
                  <c:v>20</c:v>
                </c:pt>
                <c:pt idx="7536">
                  <c:v>17</c:v>
                </c:pt>
                <c:pt idx="7537">
                  <c:v>17</c:v>
                </c:pt>
                <c:pt idx="7538">
                  <c:v>19</c:v>
                </c:pt>
                <c:pt idx="7539">
                  <c:v>20</c:v>
                </c:pt>
                <c:pt idx="7540">
                  <c:v>19</c:v>
                </c:pt>
                <c:pt idx="7541">
                  <c:v>20</c:v>
                </c:pt>
                <c:pt idx="7542">
                  <c:v>16</c:v>
                </c:pt>
                <c:pt idx="7543">
                  <c:v>16</c:v>
                </c:pt>
                <c:pt idx="7544">
                  <c:v>14</c:v>
                </c:pt>
                <c:pt idx="7545">
                  <c:v>16</c:v>
                </c:pt>
                <c:pt idx="7546">
                  <c:v>11</c:v>
                </c:pt>
                <c:pt idx="7547">
                  <c:v>0</c:v>
                </c:pt>
                <c:pt idx="7548">
                  <c:v>20</c:v>
                </c:pt>
                <c:pt idx="7549">
                  <c:v>0</c:v>
                </c:pt>
                <c:pt idx="7550">
                  <c:v>16</c:v>
                </c:pt>
                <c:pt idx="7551">
                  <c:v>20</c:v>
                </c:pt>
                <c:pt idx="7552">
                  <c:v>20</c:v>
                </c:pt>
                <c:pt idx="7553">
                  <c:v>19</c:v>
                </c:pt>
                <c:pt idx="7554">
                  <c:v>18</c:v>
                </c:pt>
                <c:pt idx="7555">
                  <c:v>14</c:v>
                </c:pt>
                <c:pt idx="7556">
                  <c:v>20</c:v>
                </c:pt>
                <c:pt idx="7557">
                  <c:v>20</c:v>
                </c:pt>
                <c:pt idx="7558">
                  <c:v>18</c:v>
                </c:pt>
                <c:pt idx="7559">
                  <c:v>17</c:v>
                </c:pt>
                <c:pt idx="7560">
                  <c:v>20</c:v>
                </c:pt>
                <c:pt idx="7561">
                  <c:v>20</c:v>
                </c:pt>
                <c:pt idx="7562">
                  <c:v>20</c:v>
                </c:pt>
                <c:pt idx="7563">
                  <c:v>20</c:v>
                </c:pt>
                <c:pt idx="7564">
                  <c:v>20</c:v>
                </c:pt>
                <c:pt idx="7565">
                  <c:v>19</c:v>
                </c:pt>
                <c:pt idx="7566">
                  <c:v>0</c:v>
                </c:pt>
                <c:pt idx="7567">
                  <c:v>17</c:v>
                </c:pt>
                <c:pt idx="7568">
                  <c:v>14</c:v>
                </c:pt>
                <c:pt idx="7569">
                  <c:v>20</c:v>
                </c:pt>
                <c:pt idx="7570">
                  <c:v>20</c:v>
                </c:pt>
                <c:pt idx="7571">
                  <c:v>14</c:v>
                </c:pt>
                <c:pt idx="7572">
                  <c:v>20</c:v>
                </c:pt>
                <c:pt idx="7573">
                  <c:v>15</c:v>
                </c:pt>
                <c:pt idx="7574">
                  <c:v>20</c:v>
                </c:pt>
                <c:pt idx="7575">
                  <c:v>16</c:v>
                </c:pt>
                <c:pt idx="7576">
                  <c:v>20</c:v>
                </c:pt>
                <c:pt idx="7577">
                  <c:v>16</c:v>
                </c:pt>
                <c:pt idx="7578">
                  <c:v>19</c:v>
                </c:pt>
                <c:pt idx="7579">
                  <c:v>20</c:v>
                </c:pt>
                <c:pt idx="7580">
                  <c:v>18</c:v>
                </c:pt>
                <c:pt idx="7581">
                  <c:v>20</c:v>
                </c:pt>
                <c:pt idx="7582">
                  <c:v>15</c:v>
                </c:pt>
                <c:pt idx="7583">
                  <c:v>20</c:v>
                </c:pt>
                <c:pt idx="7584">
                  <c:v>14</c:v>
                </c:pt>
                <c:pt idx="7585">
                  <c:v>0</c:v>
                </c:pt>
                <c:pt idx="7586">
                  <c:v>16</c:v>
                </c:pt>
                <c:pt idx="7587">
                  <c:v>20</c:v>
                </c:pt>
                <c:pt idx="7588">
                  <c:v>20</c:v>
                </c:pt>
                <c:pt idx="7589">
                  <c:v>19</c:v>
                </c:pt>
                <c:pt idx="7590">
                  <c:v>20</c:v>
                </c:pt>
                <c:pt idx="7591">
                  <c:v>16</c:v>
                </c:pt>
                <c:pt idx="7592">
                  <c:v>16</c:v>
                </c:pt>
                <c:pt idx="7593">
                  <c:v>20</c:v>
                </c:pt>
                <c:pt idx="7594">
                  <c:v>16</c:v>
                </c:pt>
                <c:pt idx="7595">
                  <c:v>0</c:v>
                </c:pt>
                <c:pt idx="7596">
                  <c:v>20</c:v>
                </c:pt>
                <c:pt idx="7597">
                  <c:v>16</c:v>
                </c:pt>
                <c:pt idx="7598">
                  <c:v>16</c:v>
                </c:pt>
                <c:pt idx="7599">
                  <c:v>16</c:v>
                </c:pt>
                <c:pt idx="7600">
                  <c:v>20</c:v>
                </c:pt>
                <c:pt idx="7601">
                  <c:v>16</c:v>
                </c:pt>
                <c:pt idx="7602">
                  <c:v>0</c:v>
                </c:pt>
                <c:pt idx="7603">
                  <c:v>20</c:v>
                </c:pt>
                <c:pt idx="7604">
                  <c:v>20</c:v>
                </c:pt>
                <c:pt idx="7605">
                  <c:v>17</c:v>
                </c:pt>
                <c:pt idx="7606">
                  <c:v>17</c:v>
                </c:pt>
                <c:pt idx="7607">
                  <c:v>16</c:v>
                </c:pt>
                <c:pt idx="7608">
                  <c:v>12</c:v>
                </c:pt>
                <c:pt idx="7609">
                  <c:v>0</c:v>
                </c:pt>
                <c:pt idx="7610">
                  <c:v>16</c:v>
                </c:pt>
                <c:pt idx="7611">
                  <c:v>20</c:v>
                </c:pt>
                <c:pt idx="7612">
                  <c:v>20</c:v>
                </c:pt>
                <c:pt idx="7613">
                  <c:v>15</c:v>
                </c:pt>
                <c:pt idx="7614">
                  <c:v>20</c:v>
                </c:pt>
                <c:pt idx="7615">
                  <c:v>16</c:v>
                </c:pt>
                <c:pt idx="7616">
                  <c:v>18</c:v>
                </c:pt>
                <c:pt idx="7617">
                  <c:v>20</c:v>
                </c:pt>
                <c:pt idx="7618">
                  <c:v>16</c:v>
                </c:pt>
                <c:pt idx="7619">
                  <c:v>15</c:v>
                </c:pt>
                <c:pt idx="7620">
                  <c:v>18</c:v>
                </c:pt>
                <c:pt idx="7621">
                  <c:v>20</c:v>
                </c:pt>
                <c:pt idx="7622">
                  <c:v>20</c:v>
                </c:pt>
                <c:pt idx="7623">
                  <c:v>20</c:v>
                </c:pt>
                <c:pt idx="7624">
                  <c:v>12</c:v>
                </c:pt>
                <c:pt idx="7625">
                  <c:v>16</c:v>
                </c:pt>
                <c:pt idx="7626">
                  <c:v>20</c:v>
                </c:pt>
                <c:pt idx="7627">
                  <c:v>16</c:v>
                </c:pt>
                <c:pt idx="7628">
                  <c:v>7</c:v>
                </c:pt>
                <c:pt idx="7629">
                  <c:v>20</c:v>
                </c:pt>
                <c:pt idx="7630">
                  <c:v>20</c:v>
                </c:pt>
                <c:pt idx="7631">
                  <c:v>19</c:v>
                </c:pt>
                <c:pt idx="7632">
                  <c:v>17</c:v>
                </c:pt>
                <c:pt idx="7633">
                  <c:v>20</c:v>
                </c:pt>
                <c:pt idx="7634">
                  <c:v>17</c:v>
                </c:pt>
                <c:pt idx="7635">
                  <c:v>20</c:v>
                </c:pt>
                <c:pt idx="7636">
                  <c:v>20</c:v>
                </c:pt>
                <c:pt idx="7637">
                  <c:v>20</c:v>
                </c:pt>
                <c:pt idx="7638">
                  <c:v>20</c:v>
                </c:pt>
                <c:pt idx="7639">
                  <c:v>17</c:v>
                </c:pt>
                <c:pt idx="7640">
                  <c:v>17</c:v>
                </c:pt>
                <c:pt idx="7641">
                  <c:v>20</c:v>
                </c:pt>
                <c:pt idx="7642">
                  <c:v>13</c:v>
                </c:pt>
                <c:pt idx="7643">
                  <c:v>20</c:v>
                </c:pt>
                <c:pt idx="7644">
                  <c:v>14</c:v>
                </c:pt>
                <c:pt idx="7645">
                  <c:v>20</c:v>
                </c:pt>
                <c:pt idx="7646">
                  <c:v>20</c:v>
                </c:pt>
                <c:pt idx="7647">
                  <c:v>20</c:v>
                </c:pt>
                <c:pt idx="7648">
                  <c:v>20</c:v>
                </c:pt>
                <c:pt idx="7649">
                  <c:v>17</c:v>
                </c:pt>
                <c:pt idx="7650">
                  <c:v>20</c:v>
                </c:pt>
                <c:pt idx="7651">
                  <c:v>14</c:v>
                </c:pt>
                <c:pt idx="7652">
                  <c:v>12</c:v>
                </c:pt>
                <c:pt idx="7653">
                  <c:v>20</c:v>
                </c:pt>
                <c:pt idx="7654">
                  <c:v>16</c:v>
                </c:pt>
                <c:pt idx="7655">
                  <c:v>20</c:v>
                </c:pt>
                <c:pt idx="7656">
                  <c:v>20</c:v>
                </c:pt>
                <c:pt idx="7657">
                  <c:v>16</c:v>
                </c:pt>
                <c:pt idx="7658">
                  <c:v>20</c:v>
                </c:pt>
                <c:pt idx="7659">
                  <c:v>16</c:v>
                </c:pt>
                <c:pt idx="7660">
                  <c:v>16</c:v>
                </c:pt>
                <c:pt idx="7661">
                  <c:v>20</c:v>
                </c:pt>
                <c:pt idx="7662">
                  <c:v>15</c:v>
                </c:pt>
                <c:pt idx="7663">
                  <c:v>12</c:v>
                </c:pt>
                <c:pt idx="7664">
                  <c:v>20</c:v>
                </c:pt>
                <c:pt idx="7665">
                  <c:v>15</c:v>
                </c:pt>
                <c:pt idx="7666">
                  <c:v>12</c:v>
                </c:pt>
                <c:pt idx="7667">
                  <c:v>19</c:v>
                </c:pt>
                <c:pt idx="7668">
                  <c:v>16</c:v>
                </c:pt>
                <c:pt idx="7669">
                  <c:v>17</c:v>
                </c:pt>
                <c:pt idx="7670">
                  <c:v>19</c:v>
                </c:pt>
                <c:pt idx="7671">
                  <c:v>20</c:v>
                </c:pt>
                <c:pt idx="7672">
                  <c:v>20</c:v>
                </c:pt>
                <c:pt idx="7673">
                  <c:v>19</c:v>
                </c:pt>
                <c:pt idx="7674">
                  <c:v>19</c:v>
                </c:pt>
                <c:pt idx="7675">
                  <c:v>9</c:v>
                </c:pt>
                <c:pt idx="7676">
                  <c:v>20</c:v>
                </c:pt>
                <c:pt idx="7677">
                  <c:v>18</c:v>
                </c:pt>
                <c:pt idx="7678">
                  <c:v>20</c:v>
                </c:pt>
                <c:pt idx="7679">
                  <c:v>16</c:v>
                </c:pt>
                <c:pt idx="7680">
                  <c:v>20</c:v>
                </c:pt>
                <c:pt idx="7681">
                  <c:v>17</c:v>
                </c:pt>
                <c:pt idx="7682">
                  <c:v>20</c:v>
                </c:pt>
                <c:pt idx="7683">
                  <c:v>20</c:v>
                </c:pt>
                <c:pt idx="7684">
                  <c:v>20</c:v>
                </c:pt>
                <c:pt idx="7685">
                  <c:v>16</c:v>
                </c:pt>
                <c:pt idx="7686">
                  <c:v>20</c:v>
                </c:pt>
                <c:pt idx="7687">
                  <c:v>20</c:v>
                </c:pt>
                <c:pt idx="7688">
                  <c:v>20</c:v>
                </c:pt>
                <c:pt idx="7689">
                  <c:v>19</c:v>
                </c:pt>
                <c:pt idx="7690">
                  <c:v>16</c:v>
                </c:pt>
                <c:pt idx="7691">
                  <c:v>20</c:v>
                </c:pt>
                <c:pt idx="7692">
                  <c:v>19</c:v>
                </c:pt>
                <c:pt idx="7693">
                  <c:v>14</c:v>
                </c:pt>
                <c:pt idx="7694">
                  <c:v>20</c:v>
                </c:pt>
                <c:pt idx="7695">
                  <c:v>17</c:v>
                </c:pt>
                <c:pt idx="7696">
                  <c:v>20</c:v>
                </c:pt>
                <c:pt idx="7697">
                  <c:v>18</c:v>
                </c:pt>
                <c:pt idx="7698">
                  <c:v>15</c:v>
                </c:pt>
                <c:pt idx="7699">
                  <c:v>20</c:v>
                </c:pt>
                <c:pt idx="7700">
                  <c:v>20</c:v>
                </c:pt>
                <c:pt idx="7701">
                  <c:v>20</c:v>
                </c:pt>
                <c:pt idx="7702">
                  <c:v>16</c:v>
                </c:pt>
                <c:pt idx="7703">
                  <c:v>20</c:v>
                </c:pt>
                <c:pt idx="7704">
                  <c:v>0</c:v>
                </c:pt>
                <c:pt idx="7705">
                  <c:v>18</c:v>
                </c:pt>
                <c:pt idx="7706">
                  <c:v>20</c:v>
                </c:pt>
                <c:pt idx="7707">
                  <c:v>20</c:v>
                </c:pt>
                <c:pt idx="7708">
                  <c:v>19</c:v>
                </c:pt>
                <c:pt idx="7709">
                  <c:v>9</c:v>
                </c:pt>
                <c:pt idx="7710">
                  <c:v>0</c:v>
                </c:pt>
                <c:pt idx="7711">
                  <c:v>16</c:v>
                </c:pt>
                <c:pt idx="7712">
                  <c:v>16</c:v>
                </c:pt>
                <c:pt idx="7713">
                  <c:v>20</c:v>
                </c:pt>
                <c:pt idx="7714">
                  <c:v>0</c:v>
                </c:pt>
                <c:pt idx="7715">
                  <c:v>14</c:v>
                </c:pt>
                <c:pt idx="7716">
                  <c:v>14</c:v>
                </c:pt>
                <c:pt idx="7717">
                  <c:v>16</c:v>
                </c:pt>
                <c:pt idx="7718">
                  <c:v>16</c:v>
                </c:pt>
                <c:pt idx="7719">
                  <c:v>17</c:v>
                </c:pt>
                <c:pt idx="7720">
                  <c:v>20</c:v>
                </c:pt>
                <c:pt idx="7721">
                  <c:v>19</c:v>
                </c:pt>
                <c:pt idx="7722">
                  <c:v>20</c:v>
                </c:pt>
                <c:pt idx="7723">
                  <c:v>17</c:v>
                </c:pt>
                <c:pt idx="7724">
                  <c:v>20</c:v>
                </c:pt>
                <c:pt idx="7725">
                  <c:v>18</c:v>
                </c:pt>
                <c:pt idx="7726">
                  <c:v>16</c:v>
                </c:pt>
                <c:pt idx="7727">
                  <c:v>20</c:v>
                </c:pt>
                <c:pt idx="7728">
                  <c:v>16</c:v>
                </c:pt>
                <c:pt idx="7729">
                  <c:v>17</c:v>
                </c:pt>
                <c:pt idx="7730">
                  <c:v>16</c:v>
                </c:pt>
                <c:pt idx="7731">
                  <c:v>20</c:v>
                </c:pt>
                <c:pt idx="7732">
                  <c:v>20</c:v>
                </c:pt>
                <c:pt idx="7733">
                  <c:v>20</c:v>
                </c:pt>
                <c:pt idx="7734">
                  <c:v>20</c:v>
                </c:pt>
                <c:pt idx="7735">
                  <c:v>19</c:v>
                </c:pt>
                <c:pt idx="7736">
                  <c:v>19</c:v>
                </c:pt>
                <c:pt idx="7737">
                  <c:v>20</c:v>
                </c:pt>
                <c:pt idx="7738">
                  <c:v>16</c:v>
                </c:pt>
                <c:pt idx="7739">
                  <c:v>20</c:v>
                </c:pt>
                <c:pt idx="7740">
                  <c:v>16</c:v>
                </c:pt>
                <c:pt idx="7741">
                  <c:v>20</c:v>
                </c:pt>
                <c:pt idx="7742">
                  <c:v>0</c:v>
                </c:pt>
                <c:pt idx="7743">
                  <c:v>20</c:v>
                </c:pt>
                <c:pt idx="7744">
                  <c:v>18</c:v>
                </c:pt>
                <c:pt idx="7745">
                  <c:v>20</c:v>
                </c:pt>
                <c:pt idx="7746">
                  <c:v>0</c:v>
                </c:pt>
                <c:pt idx="7747">
                  <c:v>20</c:v>
                </c:pt>
                <c:pt idx="7748">
                  <c:v>20</c:v>
                </c:pt>
                <c:pt idx="7749">
                  <c:v>20</c:v>
                </c:pt>
                <c:pt idx="7750">
                  <c:v>11</c:v>
                </c:pt>
                <c:pt idx="7751">
                  <c:v>20</c:v>
                </c:pt>
                <c:pt idx="7752">
                  <c:v>16</c:v>
                </c:pt>
                <c:pt idx="7753">
                  <c:v>20</c:v>
                </c:pt>
                <c:pt idx="7754">
                  <c:v>20</c:v>
                </c:pt>
                <c:pt idx="7755">
                  <c:v>19</c:v>
                </c:pt>
                <c:pt idx="7756">
                  <c:v>17</c:v>
                </c:pt>
                <c:pt idx="7757">
                  <c:v>16</c:v>
                </c:pt>
                <c:pt idx="7758">
                  <c:v>16</c:v>
                </c:pt>
                <c:pt idx="7759">
                  <c:v>16</c:v>
                </c:pt>
                <c:pt idx="7760">
                  <c:v>12</c:v>
                </c:pt>
                <c:pt idx="7761">
                  <c:v>16</c:v>
                </c:pt>
                <c:pt idx="7762">
                  <c:v>20</c:v>
                </c:pt>
                <c:pt idx="7763">
                  <c:v>16</c:v>
                </c:pt>
                <c:pt idx="7764">
                  <c:v>20</c:v>
                </c:pt>
                <c:pt idx="7765">
                  <c:v>17</c:v>
                </c:pt>
                <c:pt idx="7766">
                  <c:v>20</c:v>
                </c:pt>
                <c:pt idx="7767">
                  <c:v>16</c:v>
                </c:pt>
                <c:pt idx="7768">
                  <c:v>18</c:v>
                </c:pt>
                <c:pt idx="7769">
                  <c:v>20</c:v>
                </c:pt>
                <c:pt idx="7770">
                  <c:v>20</c:v>
                </c:pt>
                <c:pt idx="7771">
                  <c:v>14</c:v>
                </c:pt>
                <c:pt idx="7772">
                  <c:v>16</c:v>
                </c:pt>
                <c:pt idx="7773">
                  <c:v>20</c:v>
                </c:pt>
                <c:pt idx="7774">
                  <c:v>0</c:v>
                </c:pt>
                <c:pt idx="7775">
                  <c:v>20</c:v>
                </c:pt>
                <c:pt idx="7776">
                  <c:v>20</c:v>
                </c:pt>
                <c:pt idx="7777">
                  <c:v>0</c:v>
                </c:pt>
                <c:pt idx="7778">
                  <c:v>17</c:v>
                </c:pt>
                <c:pt idx="7779">
                  <c:v>20</c:v>
                </c:pt>
                <c:pt idx="7780">
                  <c:v>0</c:v>
                </c:pt>
                <c:pt idx="7781">
                  <c:v>20</c:v>
                </c:pt>
                <c:pt idx="7782">
                  <c:v>14</c:v>
                </c:pt>
                <c:pt idx="7783">
                  <c:v>16</c:v>
                </c:pt>
                <c:pt idx="7784">
                  <c:v>20</c:v>
                </c:pt>
                <c:pt idx="7785">
                  <c:v>0</c:v>
                </c:pt>
                <c:pt idx="7786">
                  <c:v>16</c:v>
                </c:pt>
                <c:pt idx="7787">
                  <c:v>20</c:v>
                </c:pt>
                <c:pt idx="7788">
                  <c:v>16</c:v>
                </c:pt>
                <c:pt idx="7789">
                  <c:v>19</c:v>
                </c:pt>
                <c:pt idx="7790">
                  <c:v>20</c:v>
                </c:pt>
                <c:pt idx="7791">
                  <c:v>19</c:v>
                </c:pt>
                <c:pt idx="7792">
                  <c:v>20</c:v>
                </c:pt>
                <c:pt idx="7793">
                  <c:v>20</c:v>
                </c:pt>
                <c:pt idx="7794">
                  <c:v>20</c:v>
                </c:pt>
                <c:pt idx="7795">
                  <c:v>20</c:v>
                </c:pt>
                <c:pt idx="7796">
                  <c:v>16</c:v>
                </c:pt>
                <c:pt idx="7797">
                  <c:v>20</c:v>
                </c:pt>
                <c:pt idx="7798">
                  <c:v>20</c:v>
                </c:pt>
                <c:pt idx="7799">
                  <c:v>20</c:v>
                </c:pt>
                <c:pt idx="7800">
                  <c:v>20</c:v>
                </c:pt>
                <c:pt idx="7801">
                  <c:v>20</c:v>
                </c:pt>
                <c:pt idx="7802">
                  <c:v>20</c:v>
                </c:pt>
                <c:pt idx="7803">
                  <c:v>17</c:v>
                </c:pt>
                <c:pt idx="7804">
                  <c:v>16</c:v>
                </c:pt>
                <c:pt idx="7805">
                  <c:v>20</c:v>
                </c:pt>
                <c:pt idx="7806">
                  <c:v>16</c:v>
                </c:pt>
                <c:pt idx="7807">
                  <c:v>19</c:v>
                </c:pt>
                <c:pt idx="7808">
                  <c:v>20</c:v>
                </c:pt>
                <c:pt idx="7809">
                  <c:v>16</c:v>
                </c:pt>
                <c:pt idx="7810">
                  <c:v>20</c:v>
                </c:pt>
                <c:pt idx="7811">
                  <c:v>20</c:v>
                </c:pt>
                <c:pt idx="7812">
                  <c:v>13</c:v>
                </c:pt>
                <c:pt idx="7813">
                  <c:v>16</c:v>
                </c:pt>
                <c:pt idx="7814">
                  <c:v>20</c:v>
                </c:pt>
                <c:pt idx="7815">
                  <c:v>20</c:v>
                </c:pt>
                <c:pt idx="7816">
                  <c:v>20</c:v>
                </c:pt>
                <c:pt idx="7817">
                  <c:v>12</c:v>
                </c:pt>
                <c:pt idx="7818">
                  <c:v>18</c:v>
                </c:pt>
                <c:pt idx="7819">
                  <c:v>20</c:v>
                </c:pt>
                <c:pt idx="7820">
                  <c:v>16</c:v>
                </c:pt>
                <c:pt idx="7821">
                  <c:v>16</c:v>
                </c:pt>
                <c:pt idx="7822">
                  <c:v>18</c:v>
                </c:pt>
                <c:pt idx="7823">
                  <c:v>20</c:v>
                </c:pt>
                <c:pt idx="7824">
                  <c:v>17</c:v>
                </c:pt>
                <c:pt idx="7825">
                  <c:v>16</c:v>
                </c:pt>
                <c:pt idx="7826">
                  <c:v>17</c:v>
                </c:pt>
                <c:pt idx="7827">
                  <c:v>20</c:v>
                </c:pt>
                <c:pt idx="7828">
                  <c:v>20</c:v>
                </c:pt>
                <c:pt idx="7829">
                  <c:v>16</c:v>
                </c:pt>
                <c:pt idx="7830">
                  <c:v>16</c:v>
                </c:pt>
                <c:pt idx="7831">
                  <c:v>16</c:v>
                </c:pt>
                <c:pt idx="7832">
                  <c:v>16</c:v>
                </c:pt>
                <c:pt idx="7833">
                  <c:v>13</c:v>
                </c:pt>
                <c:pt idx="7834">
                  <c:v>19</c:v>
                </c:pt>
                <c:pt idx="7835">
                  <c:v>20</c:v>
                </c:pt>
                <c:pt idx="7836">
                  <c:v>16</c:v>
                </c:pt>
                <c:pt idx="7837">
                  <c:v>16</c:v>
                </c:pt>
                <c:pt idx="7838">
                  <c:v>15</c:v>
                </c:pt>
                <c:pt idx="7839">
                  <c:v>20</c:v>
                </c:pt>
                <c:pt idx="7840">
                  <c:v>17</c:v>
                </c:pt>
                <c:pt idx="7841">
                  <c:v>20</c:v>
                </c:pt>
                <c:pt idx="7842">
                  <c:v>20</c:v>
                </c:pt>
                <c:pt idx="7843">
                  <c:v>20</c:v>
                </c:pt>
                <c:pt idx="7844">
                  <c:v>17</c:v>
                </c:pt>
                <c:pt idx="7845">
                  <c:v>20</c:v>
                </c:pt>
                <c:pt idx="7846">
                  <c:v>16</c:v>
                </c:pt>
                <c:pt idx="7847">
                  <c:v>20</c:v>
                </c:pt>
                <c:pt idx="7848">
                  <c:v>20</c:v>
                </c:pt>
                <c:pt idx="7849">
                  <c:v>9</c:v>
                </c:pt>
                <c:pt idx="7850">
                  <c:v>19</c:v>
                </c:pt>
                <c:pt idx="7851">
                  <c:v>16</c:v>
                </c:pt>
                <c:pt idx="7852">
                  <c:v>20</c:v>
                </c:pt>
                <c:pt idx="7853">
                  <c:v>15</c:v>
                </c:pt>
                <c:pt idx="7854">
                  <c:v>17</c:v>
                </c:pt>
                <c:pt idx="7855">
                  <c:v>0</c:v>
                </c:pt>
                <c:pt idx="7856">
                  <c:v>20</c:v>
                </c:pt>
                <c:pt idx="7857">
                  <c:v>0</c:v>
                </c:pt>
                <c:pt idx="7858">
                  <c:v>0</c:v>
                </c:pt>
                <c:pt idx="7859">
                  <c:v>11</c:v>
                </c:pt>
                <c:pt idx="7860">
                  <c:v>16</c:v>
                </c:pt>
                <c:pt idx="7861">
                  <c:v>19</c:v>
                </c:pt>
                <c:pt idx="7862">
                  <c:v>17</c:v>
                </c:pt>
                <c:pt idx="7863">
                  <c:v>0</c:v>
                </c:pt>
                <c:pt idx="7864">
                  <c:v>20</c:v>
                </c:pt>
                <c:pt idx="7865">
                  <c:v>0</c:v>
                </c:pt>
                <c:pt idx="7866">
                  <c:v>12</c:v>
                </c:pt>
                <c:pt idx="7867">
                  <c:v>13</c:v>
                </c:pt>
                <c:pt idx="7868">
                  <c:v>20</c:v>
                </c:pt>
                <c:pt idx="7869">
                  <c:v>0</c:v>
                </c:pt>
                <c:pt idx="7870">
                  <c:v>12</c:v>
                </c:pt>
                <c:pt idx="7871">
                  <c:v>20</c:v>
                </c:pt>
                <c:pt idx="7872">
                  <c:v>16</c:v>
                </c:pt>
                <c:pt idx="7873">
                  <c:v>20</c:v>
                </c:pt>
                <c:pt idx="7874">
                  <c:v>18</c:v>
                </c:pt>
                <c:pt idx="7875">
                  <c:v>17</c:v>
                </c:pt>
                <c:pt idx="7876">
                  <c:v>16</c:v>
                </c:pt>
                <c:pt idx="7877">
                  <c:v>20</c:v>
                </c:pt>
                <c:pt idx="7878">
                  <c:v>17</c:v>
                </c:pt>
                <c:pt idx="7879">
                  <c:v>20</c:v>
                </c:pt>
                <c:pt idx="7880">
                  <c:v>20</c:v>
                </c:pt>
                <c:pt idx="7881">
                  <c:v>18</c:v>
                </c:pt>
                <c:pt idx="7882">
                  <c:v>19</c:v>
                </c:pt>
                <c:pt idx="7883">
                  <c:v>16</c:v>
                </c:pt>
                <c:pt idx="7884">
                  <c:v>20</c:v>
                </c:pt>
                <c:pt idx="7885">
                  <c:v>20</c:v>
                </c:pt>
                <c:pt idx="7886">
                  <c:v>15</c:v>
                </c:pt>
                <c:pt idx="7887">
                  <c:v>20</c:v>
                </c:pt>
                <c:pt idx="7888">
                  <c:v>16</c:v>
                </c:pt>
                <c:pt idx="7889">
                  <c:v>0</c:v>
                </c:pt>
                <c:pt idx="7890">
                  <c:v>20</c:v>
                </c:pt>
                <c:pt idx="7891">
                  <c:v>20</c:v>
                </c:pt>
                <c:pt idx="7892">
                  <c:v>20</c:v>
                </c:pt>
                <c:pt idx="7893">
                  <c:v>19</c:v>
                </c:pt>
                <c:pt idx="7894">
                  <c:v>17</c:v>
                </c:pt>
                <c:pt idx="7895">
                  <c:v>18</c:v>
                </c:pt>
                <c:pt idx="7896">
                  <c:v>18</c:v>
                </c:pt>
                <c:pt idx="7897">
                  <c:v>20</c:v>
                </c:pt>
                <c:pt idx="7898">
                  <c:v>17</c:v>
                </c:pt>
                <c:pt idx="7899">
                  <c:v>20</c:v>
                </c:pt>
                <c:pt idx="7900">
                  <c:v>17</c:v>
                </c:pt>
                <c:pt idx="7901">
                  <c:v>18</c:v>
                </c:pt>
                <c:pt idx="7902">
                  <c:v>20</c:v>
                </c:pt>
                <c:pt idx="7903">
                  <c:v>12</c:v>
                </c:pt>
                <c:pt idx="7904">
                  <c:v>20</c:v>
                </c:pt>
                <c:pt idx="7905">
                  <c:v>0</c:v>
                </c:pt>
                <c:pt idx="7906">
                  <c:v>20</c:v>
                </c:pt>
                <c:pt idx="7907">
                  <c:v>20</c:v>
                </c:pt>
                <c:pt idx="7908">
                  <c:v>19</c:v>
                </c:pt>
                <c:pt idx="7909">
                  <c:v>17</c:v>
                </c:pt>
                <c:pt idx="7910">
                  <c:v>20</c:v>
                </c:pt>
                <c:pt idx="7911">
                  <c:v>17</c:v>
                </c:pt>
                <c:pt idx="7912">
                  <c:v>16</c:v>
                </c:pt>
                <c:pt idx="7913">
                  <c:v>20</c:v>
                </c:pt>
                <c:pt idx="7914">
                  <c:v>20</c:v>
                </c:pt>
                <c:pt idx="7915">
                  <c:v>18</c:v>
                </c:pt>
                <c:pt idx="7916">
                  <c:v>20</c:v>
                </c:pt>
                <c:pt idx="7917">
                  <c:v>16</c:v>
                </c:pt>
                <c:pt idx="7918">
                  <c:v>19</c:v>
                </c:pt>
                <c:pt idx="7919">
                  <c:v>16</c:v>
                </c:pt>
                <c:pt idx="7920">
                  <c:v>0</c:v>
                </c:pt>
                <c:pt idx="7921">
                  <c:v>20</c:v>
                </c:pt>
                <c:pt idx="7922">
                  <c:v>16</c:v>
                </c:pt>
                <c:pt idx="7923">
                  <c:v>12</c:v>
                </c:pt>
                <c:pt idx="7924">
                  <c:v>20</c:v>
                </c:pt>
                <c:pt idx="7925">
                  <c:v>17</c:v>
                </c:pt>
                <c:pt idx="7926">
                  <c:v>15</c:v>
                </c:pt>
                <c:pt idx="7927">
                  <c:v>16</c:v>
                </c:pt>
                <c:pt idx="7928">
                  <c:v>15</c:v>
                </c:pt>
                <c:pt idx="7929">
                  <c:v>20</c:v>
                </c:pt>
                <c:pt idx="7930">
                  <c:v>20</c:v>
                </c:pt>
                <c:pt idx="7931">
                  <c:v>16</c:v>
                </c:pt>
                <c:pt idx="7932">
                  <c:v>0</c:v>
                </c:pt>
                <c:pt idx="7933">
                  <c:v>0</c:v>
                </c:pt>
                <c:pt idx="7934">
                  <c:v>20</c:v>
                </c:pt>
                <c:pt idx="7935">
                  <c:v>16</c:v>
                </c:pt>
                <c:pt idx="7936">
                  <c:v>20</c:v>
                </c:pt>
                <c:pt idx="7937">
                  <c:v>19</c:v>
                </c:pt>
                <c:pt idx="7938">
                  <c:v>18</c:v>
                </c:pt>
                <c:pt idx="7939">
                  <c:v>12</c:v>
                </c:pt>
                <c:pt idx="7940">
                  <c:v>20</c:v>
                </c:pt>
                <c:pt idx="7941">
                  <c:v>20</c:v>
                </c:pt>
                <c:pt idx="7942">
                  <c:v>16</c:v>
                </c:pt>
                <c:pt idx="7943">
                  <c:v>20</c:v>
                </c:pt>
                <c:pt idx="7944">
                  <c:v>20</c:v>
                </c:pt>
                <c:pt idx="7945">
                  <c:v>17</c:v>
                </c:pt>
                <c:pt idx="7946">
                  <c:v>20</c:v>
                </c:pt>
                <c:pt idx="7947">
                  <c:v>20</c:v>
                </c:pt>
                <c:pt idx="7948">
                  <c:v>18</c:v>
                </c:pt>
                <c:pt idx="7949">
                  <c:v>20</c:v>
                </c:pt>
                <c:pt idx="7950">
                  <c:v>20</c:v>
                </c:pt>
                <c:pt idx="7951">
                  <c:v>20</c:v>
                </c:pt>
                <c:pt idx="7952">
                  <c:v>17</c:v>
                </c:pt>
                <c:pt idx="7953">
                  <c:v>20</c:v>
                </c:pt>
                <c:pt idx="7954">
                  <c:v>18</c:v>
                </c:pt>
                <c:pt idx="7955">
                  <c:v>20</c:v>
                </c:pt>
                <c:pt idx="7956">
                  <c:v>12</c:v>
                </c:pt>
                <c:pt idx="7957">
                  <c:v>19</c:v>
                </c:pt>
                <c:pt idx="7958">
                  <c:v>20</c:v>
                </c:pt>
                <c:pt idx="7959">
                  <c:v>16</c:v>
                </c:pt>
                <c:pt idx="7960">
                  <c:v>15</c:v>
                </c:pt>
                <c:pt idx="7961">
                  <c:v>18</c:v>
                </c:pt>
                <c:pt idx="7962">
                  <c:v>13</c:v>
                </c:pt>
                <c:pt idx="7963">
                  <c:v>14</c:v>
                </c:pt>
                <c:pt idx="7964">
                  <c:v>14</c:v>
                </c:pt>
                <c:pt idx="7965">
                  <c:v>17</c:v>
                </c:pt>
                <c:pt idx="7966">
                  <c:v>16</c:v>
                </c:pt>
                <c:pt idx="7967">
                  <c:v>20</c:v>
                </c:pt>
                <c:pt idx="7968">
                  <c:v>19</c:v>
                </c:pt>
                <c:pt idx="7969">
                  <c:v>16</c:v>
                </c:pt>
                <c:pt idx="7970">
                  <c:v>20</c:v>
                </c:pt>
                <c:pt idx="7971">
                  <c:v>16</c:v>
                </c:pt>
                <c:pt idx="7972">
                  <c:v>19</c:v>
                </c:pt>
                <c:pt idx="7973">
                  <c:v>20</c:v>
                </c:pt>
                <c:pt idx="7974">
                  <c:v>20</c:v>
                </c:pt>
                <c:pt idx="7975">
                  <c:v>20</c:v>
                </c:pt>
                <c:pt idx="7976">
                  <c:v>20</c:v>
                </c:pt>
                <c:pt idx="7977">
                  <c:v>20</c:v>
                </c:pt>
                <c:pt idx="7978">
                  <c:v>16</c:v>
                </c:pt>
                <c:pt idx="7979">
                  <c:v>14</c:v>
                </c:pt>
                <c:pt idx="7980">
                  <c:v>20</c:v>
                </c:pt>
                <c:pt idx="7981">
                  <c:v>0</c:v>
                </c:pt>
                <c:pt idx="7982">
                  <c:v>20</c:v>
                </c:pt>
                <c:pt idx="7983">
                  <c:v>13</c:v>
                </c:pt>
                <c:pt idx="7984">
                  <c:v>16</c:v>
                </c:pt>
                <c:pt idx="7985">
                  <c:v>0</c:v>
                </c:pt>
                <c:pt idx="7986">
                  <c:v>18</c:v>
                </c:pt>
                <c:pt idx="7987">
                  <c:v>19</c:v>
                </c:pt>
                <c:pt idx="7988">
                  <c:v>16</c:v>
                </c:pt>
                <c:pt idx="7989">
                  <c:v>13</c:v>
                </c:pt>
                <c:pt idx="7990">
                  <c:v>16</c:v>
                </c:pt>
                <c:pt idx="7991">
                  <c:v>16</c:v>
                </c:pt>
                <c:pt idx="7992">
                  <c:v>16</c:v>
                </c:pt>
                <c:pt idx="7993">
                  <c:v>20</c:v>
                </c:pt>
                <c:pt idx="7994">
                  <c:v>20</c:v>
                </c:pt>
                <c:pt idx="7995">
                  <c:v>16</c:v>
                </c:pt>
                <c:pt idx="7996">
                  <c:v>20</c:v>
                </c:pt>
                <c:pt idx="7997">
                  <c:v>16</c:v>
                </c:pt>
                <c:pt idx="7998">
                  <c:v>15</c:v>
                </c:pt>
                <c:pt idx="7999">
                  <c:v>16</c:v>
                </c:pt>
                <c:pt idx="8000">
                  <c:v>20</c:v>
                </c:pt>
                <c:pt idx="8001">
                  <c:v>17</c:v>
                </c:pt>
                <c:pt idx="8002">
                  <c:v>20</c:v>
                </c:pt>
                <c:pt idx="8003">
                  <c:v>10</c:v>
                </c:pt>
                <c:pt idx="8004">
                  <c:v>18</c:v>
                </c:pt>
                <c:pt idx="8005">
                  <c:v>20</c:v>
                </c:pt>
                <c:pt idx="8006">
                  <c:v>16</c:v>
                </c:pt>
                <c:pt idx="8007">
                  <c:v>17</c:v>
                </c:pt>
                <c:pt idx="8008">
                  <c:v>16</c:v>
                </c:pt>
                <c:pt idx="8009">
                  <c:v>20</c:v>
                </c:pt>
                <c:pt idx="8010">
                  <c:v>17</c:v>
                </c:pt>
                <c:pt idx="8011">
                  <c:v>20</c:v>
                </c:pt>
                <c:pt idx="8012">
                  <c:v>16</c:v>
                </c:pt>
                <c:pt idx="8013">
                  <c:v>12</c:v>
                </c:pt>
                <c:pt idx="8014">
                  <c:v>12</c:v>
                </c:pt>
                <c:pt idx="8015">
                  <c:v>14</c:v>
                </c:pt>
                <c:pt idx="8016">
                  <c:v>20</c:v>
                </c:pt>
                <c:pt idx="8017">
                  <c:v>20</c:v>
                </c:pt>
                <c:pt idx="8018">
                  <c:v>17</c:v>
                </c:pt>
                <c:pt idx="8019">
                  <c:v>14</c:v>
                </c:pt>
                <c:pt idx="8020">
                  <c:v>20</c:v>
                </c:pt>
                <c:pt idx="8021">
                  <c:v>20</c:v>
                </c:pt>
                <c:pt idx="8022">
                  <c:v>20</c:v>
                </c:pt>
                <c:pt idx="8023">
                  <c:v>16</c:v>
                </c:pt>
                <c:pt idx="8024">
                  <c:v>18</c:v>
                </c:pt>
                <c:pt idx="8025">
                  <c:v>16</c:v>
                </c:pt>
                <c:pt idx="8026">
                  <c:v>20</c:v>
                </c:pt>
                <c:pt idx="8027">
                  <c:v>16</c:v>
                </c:pt>
                <c:pt idx="8028">
                  <c:v>15</c:v>
                </c:pt>
                <c:pt idx="8029">
                  <c:v>20</c:v>
                </c:pt>
                <c:pt idx="8030">
                  <c:v>12</c:v>
                </c:pt>
                <c:pt idx="8031">
                  <c:v>17</c:v>
                </c:pt>
                <c:pt idx="8032">
                  <c:v>20</c:v>
                </c:pt>
                <c:pt idx="8033">
                  <c:v>20</c:v>
                </c:pt>
                <c:pt idx="8034">
                  <c:v>16</c:v>
                </c:pt>
                <c:pt idx="8035">
                  <c:v>20</c:v>
                </c:pt>
                <c:pt idx="8036">
                  <c:v>18</c:v>
                </c:pt>
                <c:pt idx="8037">
                  <c:v>16</c:v>
                </c:pt>
                <c:pt idx="8038">
                  <c:v>20</c:v>
                </c:pt>
                <c:pt idx="8039">
                  <c:v>19</c:v>
                </c:pt>
                <c:pt idx="8040">
                  <c:v>17</c:v>
                </c:pt>
                <c:pt idx="8041">
                  <c:v>16</c:v>
                </c:pt>
                <c:pt idx="8042">
                  <c:v>18</c:v>
                </c:pt>
                <c:pt idx="8043">
                  <c:v>17</c:v>
                </c:pt>
                <c:pt idx="8044">
                  <c:v>16</c:v>
                </c:pt>
                <c:pt idx="8045">
                  <c:v>17</c:v>
                </c:pt>
                <c:pt idx="8046">
                  <c:v>16</c:v>
                </c:pt>
                <c:pt idx="8047">
                  <c:v>16</c:v>
                </c:pt>
                <c:pt idx="8048">
                  <c:v>16</c:v>
                </c:pt>
                <c:pt idx="8049">
                  <c:v>16</c:v>
                </c:pt>
                <c:pt idx="8050">
                  <c:v>20</c:v>
                </c:pt>
                <c:pt idx="8051">
                  <c:v>15</c:v>
                </c:pt>
                <c:pt idx="8052">
                  <c:v>20</c:v>
                </c:pt>
                <c:pt idx="8053">
                  <c:v>20</c:v>
                </c:pt>
                <c:pt idx="8054">
                  <c:v>17</c:v>
                </c:pt>
                <c:pt idx="8055">
                  <c:v>18</c:v>
                </c:pt>
                <c:pt idx="8056">
                  <c:v>13</c:v>
                </c:pt>
                <c:pt idx="8057">
                  <c:v>16</c:v>
                </c:pt>
                <c:pt idx="8058">
                  <c:v>18</c:v>
                </c:pt>
                <c:pt idx="8059">
                  <c:v>20</c:v>
                </c:pt>
                <c:pt idx="8060">
                  <c:v>18</c:v>
                </c:pt>
                <c:pt idx="8061">
                  <c:v>20</c:v>
                </c:pt>
                <c:pt idx="8062">
                  <c:v>16</c:v>
                </c:pt>
                <c:pt idx="8063">
                  <c:v>14</c:v>
                </c:pt>
                <c:pt idx="8064">
                  <c:v>14</c:v>
                </c:pt>
                <c:pt idx="8065">
                  <c:v>16</c:v>
                </c:pt>
                <c:pt idx="8066">
                  <c:v>18</c:v>
                </c:pt>
                <c:pt idx="8067">
                  <c:v>20</c:v>
                </c:pt>
                <c:pt idx="8068">
                  <c:v>20</c:v>
                </c:pt>
                <c:pt idx="8069">
                  <c:v>18</c:v>
                </c:pt>
                <c:pt idx="8070">
                  <c:v>20</c:v>
                </c:pt>
                <c:pt idx="8071">
                  <c:v>20</c:v>
                </c:pt>
                <c:pt idx="8072">
                  <c:v>16</c:v>
                </c:pt>
                <c:pt idx="8073">
                  <c:v>16</c:v>
                </c:pt>
                <c:pt idx="8074">
                  <c:v>17</c:v>
                </c:pt>
                <c:pt idx="8075">
                  <c:v>20</c:v>
                </c:pt>
                <c:pt idx="8076">
                  <c:v>0</c:v>
                </c:pt>
                <c:pt idx="8077">
                  <c:v>18</c:v>
                </c:pt>
                <c:pt idx="8078">
                  <c:v>20</c:v>
                </c:pt>
                <c:pt idx="8079">
                  <c:v>16</c:v>
                </c:pt>
                <c:pt idx="8080">
                  <c:v>20</c:v>
                </c:pt>
                <c:pt idx="8081">
                  <c:v>20</c:v>
                </c:pt>
                <c:pt idx="8082">
                  <c:v>16</c:v>
                </c:pt>
                <c:pt idx="8083">
                  <c:v>20</c:v>
                </c:pt>
                <c:pt idx="8084">
                  <c:v>19</c:v>
                </c:pt>
                <c:pt idx="8085">
                  <c:v>20</c:v>
                </c:pt>
                <c:pt idx="8086">
                  <c:v>20</c:v>
                </c:pt>
                <c:pt idx="8087">
                  <c:v>12</c:v>
                </c:pt>
                <c:pt idx="8088">
                  <c:v>16</c:v>
                </c:pt>
                <c:pt idx="8089">
                  <c:v>17</c:v>
                </c:pt>
                <c:pt idx="8090">
                  <c:v>19</c:v>
                </c:pt>
                <c:pt idx="8091">
                  <c:v>17</c:v>
                </c:pt>
                <c:pt idx="8092">
                  <c:v>0</c:v>
                </c:pt>
                <c:pt idx="8093">
                  <c:v>19</c:v>
                </c:pt>
                <c:pt idx="8094">
                  <c:v>17</c:v>
                </c:pt>
                <c:pt idx="8095">
                  <c:v>20</c:v>
                </c:pt>
                <c:pt idx="8096">
                  <c:v>20</c:v>
                </c:pt>
                <c:pt idx="8097">
                  <c:v>16</c:v>
                </c:pt>
                <c:pt idx="8098">
                  <c:v>16</c:v>
                </c:pt>
                <c:pt idx="8099">
                  <c:v>17</c:v>
                </c:pt>
                <c:pt idx="8100">
                  <c:v>13</c:v>
                </c:pt>
                <c:pt idx="8101">
                  <c:v>15</c:v>
                </c:pt>
                <c:pt idx="8102">
                  <c:v>12</c:v>
                </c:pt>
                <c:pt idx="8103">
                  <c:v>16</c:v>
                </c:pt>
                <c:pt idx="8104">
                  <c:v>14</c:v>
                </c:pt>
                <c:pt idx="8105">
                  <c:v>18</c:v>
                </c:pt>
                <c:pt idx="8106">
                  <c:v>16</c:v>
                </c:pt>
                <c:pt idx="8107">
                  <c:v>6</c:v>
                </c:pt>
                <c:pt idx="8108">
                  <c:v>20</c:v>
                </c:pt>
                <c:pt idx="8109">
                  <c:v>20</c:v>
                </c:pt>
                <c:pt idx="8110">
                  <c:v>16</c:v>
                </c:pt>
                <c:pt idx="8111">
                  <c:v>16</c:v>
                </c:pt>
                <c:pt idx="8112">
                  <c:v>18</c:v>
                </c:pt>
                <c:pt idx="8113">
                  <c:v>0</c:v>
                </c:pt>
                <c:pt idx="8114">
                  <c:v>16</c:v>
                </c:pt>
                <c:pt idx="8115">
                  <c:v>15</c:v>
                </c:pt>
                <c:pt idx="8116">
                  <c:v>16</c:v>
                </c:pt>
                <c:pt idx="8117">
                  <c:v>20</c:v>
                </c:pt>
                <c:pt idx="8118">
                  <c:v>15</c:v>
                </c:pt>
                <c:pt idx="8119">
                  <c:v>16</c:v>
                </c:pt>
                <c:pt idx="8120">
                  <c:v>12</c:v>
                </c:pt>
                <c:pt idx="8121">
                  <c:v>0</c:v>
                </c:pt>
                <c:pt idx="8122">
                  <c:v>15</c:v>
                </c:pt>
                <c:pt idx="8123">
                  <c:v>0</c:v>
                </c:pt>
                <c:pt idx="8124">
                  <c:v>20</c:v>
                </c:pt>
                <c:pt idx="8125">
                  <c:v>19</c:v>
                </c:pt>
                <c:pt idx="8126">
                  <c:v>19</c:v>
                </c:pt>
                <c:pt idx="8127">
                  <c:v>20</c:v>
                </c:pt>
                <c:pt idx="8128">
                  <c:v>20</c:v>
                </c:pt>
                <c:pt idx="8129">
                  <c:v>18</c:v>
                </c:pt>
                <c:pt idx="8130">
                  <c:v>20</c:v>
                </c:pt>
                <c:pt idx="8131">
                  <c:v>20</c:v>
                </c:pt>
                <c:pt idx="8132">
                  <c:v>20</c:v>
                </c:pt>
                <c:pt idx="8133">
                  <c:v>16</c:v>
                </c:pt>
                <c:pt idx="8134">
                  <c:v>16</c:v>
                </c:pt>
                <c:pt idx="8135">
                  <c:v>16</c:v>
                </c:pt>
                <c:pt idx="8136">
                  <c:v>16</c:v>
                </c:pt>
                <c:pt idx="8137">
                  <c:v>20</c:v>
                </c:pt>
                <c:pt idx="8138">
                  <c:v>20</c:v>
                </c:pt>
                <c:pt idx="8139">
                  <c:v>16</c:v>
                </c:pt>
                <c:pt idx="8140">
                  <c:v>20</c:v>
                </c:pt>
                <c:pt idx="8141">
                  <c:v>16</c:v>
                </c:pt>
                <c:pt idx="8142">
                  <c:v>16</c:v>
                </c:pt>
                <c:pt idx="8143">
                  <c:v>18</c:v>
                </c:pt>
                <c:pt idx="8144">
                  <c:v>15</c:v>
                </c:pt>
                <c:pt idx="8145">
                  <c:v>20</c:v>
                </c:pt>
                <c:pt idx="8146">
                  <c:v>15</c:v>
                </c:pt>
                <c:pt idx="8147">
                  <c:v>20</c:v>
                </c:pt>
                <c:pt idx="8148">
                  <c:v>20</c:v>
                </c:pt>
                <c:pt idx="8149">
                  <c:v>20</c:v>
                </c:pt>
                <c:pt idx="8150">
                  <c:v>18</c:v>
                </c:pt>
                <c:pt idx="8151">
                  <c:v>20</c:v>
                </c:pt>
                <c:pt idx="8152">
                  <c:v>17</c:v>
                </c:pt>
                <c:pt idx="8153">
                  <c:v>12</c:v>
                </c:pt>
                <c:pt idx="8154">
                  <c:v>20</c:v>
                </c:pt>
                <c:pt idx="8155">
                  <c:v>20</c:v>
                </c:pt>
                <c:pt idx="8156">
                  <c:v>14</c:v>
                </c:pt>
                <c:pt idx="8157">
                  <c:v>14</c:v>
                </c:pt>
                <c:pt idx="8158">
                  <c:v>20</c:v>
                </c:pt>
                <c:pt idx="8159">
                  <c:v>0</c:v>
                </c:pt>
                <c:pt idx="8160">
                  <c:v>20</c:v>
                </c:pt>
                <c:pt idx="8161">
                  <c:v>20</c:v>
                </c:pt>
                <c:pt idx="8162">
                  <c:v>20</c:v>
                </c:pt>
                <c:pt idx="8163">
                  <c:v>0</c:v>
                </c:pt>
                <c:pt idx="8164">
                  <c:v>20</c:v>
                </c:pt>
                <c:pt idx="8165">
                  <c:v>19</c:v>
                </c:pt>
                <c:pt idx="8166">
                  <c:v>20</c:v>
                </c:pt>
                <c:pt idx="8167">
                  <c:v>12</c:v>
                </c:pt>
                <c:pt idx="8168">
                  <c:v>4</c:v>
                </c:pt>
                <c:pt idx="8169">
                  <c:v>14</c:v>
                </c:pt>
                <c:pt idx="8170">
                  <c:v>20</c:v>
                </c:pt>
                <c:pt idx="8171">
                  <c:v>20</c:v>
                </c:pt>
                <c:pt idx="8172">
                  <c:v>16</c:v>
                </c:pt>
                <c:pt idx="8173">
                  <c:v>20</c:v>
                </c:pt>
                <c:pt idx="8174">
                  <c:v>12</c:v>
                </c:pt>
                <c:pt idx="8175">
                  <c:v>15</c:v>
                </c:pt>
                <c:pt idx="8176">
                  <c:v>20</c:v>
                </c:pt>
                <c:pt idx="8177">
                  <c:v>19</c:v>
                </c:pt>
                <c:pt idx="8178">
                  <c:v>18</c:v>
                </c:pt>
                <c:pt idx="8179">
                  <c:v>15</c:v>
                </c:pt>
                <c:pt idx="8180">
                  <c:v>18</c:v>
                </c:pt>
                <c:pt idx="8181">
                  <c:v>20</c:v>
                </c:pt>
                <c:pt idx="8182">
                  <c:v>17</c:v>
                </c:pt>
                <c:pt idx="8183">
                  <c:v>16</c:v>
                </c:pt>
                <c:pt idx="8184">
                  <c:v>19</c:v>
                </c:pt>
                <c:pt idx="8185">
                  <c:v>16</c:v>
                </c:pt>
                <c:pt idx="8186">
                  <c:v>20</c:v>
                </c:pt>
                <c:pt idx="8187">
                  <c:v>16</c:v>
                </c:pt>
                <c:pt idx="8188">
                  <c:v>0</c:v>
                </c:pt>
                <c:pt idx="8189">
                  <c:v>0</c:v>
                </c:pt>
                <c:pt idx="8190">
                  <c:v>20</c:v>
                </c:pt>
                <c:pt idx="8191">
                  <c:v>20</c:v>
                </c:pt>
                <c:pt idx="8192">
                  <c:v>20</c:v>
                </c:pt>
                <c:pt idx="8193">
                  <c:v>0</c:v>
                </c:pt>
                <c:pt idx="8194">
                  <c:v>16</c:v>
                </c:pt>
                <c:pt idx="8195">
                  <c:v>16</c:v>
                </c:pt>
                <c:pt idx="8196">
                  <c:v>20</c:v>
                </c:pt>
                <c:pt idx="8197">
                  <c:v>20</c:v>
                </c:pt>
                <c:pt idx="8198">
                  <c:v>20</c:v>
                </c:pt>
                <c:pt idx="8199">
                  <c:v>19</c:v>
                </c:pt>
                <c:pt idx="8200">
                  <c:v>18</c:v>
                </c:pt>
                <c:pt idx="8201">
                  <c:v>15</c:v>
                </c:pt>
                <c:pt idx="8202">
                  <c:v>16</c:v>
                </c:pt>
                <c:pt idx="8203">
                  <c:v>20</c:v>
                </c:pt>
                <c:pt idx="8204">
                  <c:v>20</c:v>
                </c:pt>
                <c:pt idx="8205">
                  <c:v>20</c:v>
                </c:pt>
                <c:pt idx="8206">
                  <c:v>17</c:v>
                </c:pt>
                <c:pt idx="8207">
                  <c:v>16</c:v>
                </c:pt>
                <c:pt idx="8208">
                  <c:v>20</c:v>
                </c:pt>
                <c:pt idx="8209">
                  <c:v>16</c:v>
                </c:pt>
                <c:pt idx="8210">
                  <c:v>15</c:v>
                </c:pt>
                <c:pt idx="8211">
                  <c:v>17</c:v>
                </c:pt>
                <c:pt idx="8212">
                  <c:v>13</c:v>
                </c:pt>
                <c:pt idx="8213">
                  <c:v>20</c:v>
                </c:pt>
                <c:pt idx="8214">
                  <c:v>20</c:v>
                </c:pt>
                <c:pt idx="8215">
                  <c:v>18</c:v>
                </c:pt>
                <c:pt idx="8216">
                  <c:v>16</c:v>
                </c:pt>
                <c:pt idx="8217">
                  <c:v>13</c:v>
                </c:pt>
                <c:pt idx="8218">
                  <c:v>17</c:v>
                </c:pt>
                <c:pt idx="8219">
                  <c:v>16</c:v>
                </c:pt>
                <c:pt idx="8220">
                  <c:v>20</c:v>
                </c:pt>
                <c:pt idx="8221">
                  <c:v>18</c:v>
                </c:pt>
                <c:pt idx="8222">
                  <c:v>14</c:v>
                </c:pt>
                <c:pt idx="8223">
                  <c:v>0</c:v>
                </c:pt>
                <c:pt idx="8224">
                  <c:v>20</c:v>
                </c:pt>
                <c:pt idx="8225">
                  <c:v>11</c:v>
                </c:pt>
                <c:pt idx="8226">
                  <c:v>18</c:v>
                </c:pt>
                <c:pt idx="8227">
                  <c:v>20</c:v>
                </c:pt>
                <c:pt idx="8228">
                  <c:v>18</c:v>
                </c:pt>
                <c:pt idx="8229">
                  <c:v>16</c:v>
                </c:pt>
                <c:pt idx="8230">
                  <c:v>20</c:v>
                </c:pt>
                <c:pt idx="8231">
                  <c:v>20</c:v>
                </c:pt>
                <c:pt idx="8232">
                  <c:v>16</c:v>
                </c:pt>
                <c:pt idx="8233">
                  <c:v>19</c:v>
                </c:pt>
                <c:pt idx="8234">
                  <c:v>15</c:v>
                </c:pt>
                <c:pt idx="8235">
                  <c:v>20</c:v>
                </c:pt>
                <c:pt idx="8236">
                  <c:v>0</c:v>
                </c:pt>
                <c:pt idx="8237">
                  <c:v>0</c:v>
                </c:pt>
                <c:pt idx="8238">
                  <c:v>8</c:v>
                </c:pt>
                <c:pt idx="8239">
                  <c:v>20</c:v>
                </c:pt>
                <c:pt idx="8240">
                  <c:v>11</c:v>
                </c:pt>
                <c:pt idx="8241">
                  <c:v>19</c:v>
                </c:pt>
                <c:pt idx="8242">
                  <c:v>20</c:v>
                </c:pt>
                <c:pt idx="8243">
                  <c:v>14</c:v>
                </c:pt>
                <c:pt idx="8244">
                  <c:v>16</c:v>
                </c:pt>
                <c:pt idx="8245">
                  <c:v>14</c:v>
                </c:pt>
                <c:pt idx="8246">
                  <c:v>20</c:v>
                </c:pt>
                <c:pt idx="8247">
                  <c:v>16</c:v>
                </c:pt>
                <c:pt idx="8248">
                  <c:v>20</c:v>
                </c:pt>
                <c:pt idx="8249">
                  <c:v>20</c:v>
                </c:pt>
                <c:pt idx="8250">
                  <c:v>17</c:v>
                </c:pt>
                <c:pt idx="8251">
                  <c:v>17</c:v>
                </c:pt>
                <c:pt idx="8252">
                  <c:v>13</c:v>
                </c:pt>
                <c:pt idx="8253">
                  <c:v>18</c:v>
                </c:pt>
                <c:pt idx="8254">
                  <c:v>16</c:v>
                </c:pt>
                <c:pt idx="8255">
                  <c:v>20</c:v>
                </c:pt>
                <c:pt idx="8256">
                  <c:v>16</c:v>
                </c:pt>
                <c:pt idx="8257">
                  <c:v>20</c:v>
                </c:pt>
                <c:pt idx="8258">
                  <c:v>20</c:v>
                </c:pt>
                <c:pt idx="8259">
                  <c:v>16</c:v>
                </c:pt>
                <c:pt idx="8260">
                  <c:v>20</c:v>
                </c:pt>
                <c:pt idx="8261">
                  <c:v>16</c:v>
                </c:pt>
                <c:pt idx="8262">
                  <c:v>19</c:v>
                </c:pt>
                <c:pt idx="8263">
                  <c:v>15</c:v>
                </c:pt>
                <c:pt idx="8264">
                  <c:v>16</c:v>
                </c:pt>
                <c:pt idx="8265">
                  <c:v>16</c:v>
                </c:pt>
                <c:pt idx="8266">
                  <c:v>17</c:v>
                </c:pt>
                <c:pt idx="8267">
                  <c:v>15</c:v>
                </c:pt>
                <c:pt idx="8268">
                  <c:v>15</c:v>
                </c:pt>
                <c:pt idx="8269">
                  <c:v>16</c:v>
                </c:pt>
                <c:pt idx="8270">
                  <c:v>20</c:v>
                </c:pt>
                <c:pt idx="8271">
                  <c:v>16</c:v>
                </c:pt>
                <c:pt idx="8272">
                  <c:v>20</c:v>
                </c:pt>
                <c:pt idx="8273">
                  <c:v>16</c:v>
                </c:pt>
                <c:pt idx="8274">
                  <c:v>16</c:v>
                </c:pt>
                <c:pt idx="8275">
                  <c:v>16</c:v>
                </c:pt>
                <c:pt idx="8276">
                  <c:v>20</c:v>
                </c:pt>
                <c:pt idx="8277">
                  <c:v>20</c:v>
                </c:pt>
                <c:pt idx="8278">
                  <c:v>15</c:v>
                </c:pt>
                <c:pt idx="8279">
                  <c:v>20</c:v>
                </c:pt>
                <c:pt idx="8280">
                  <c:v>16</c:v>
                </c:pt>
                <c:pt idx="8281">
                  <c:v>0</c:v>
                </c:pt>
                <c:pt idx="8282">
                  <c:v>20</c:v>
                </c:pt>
                <c:pt idx="8283">
                  <c:v>19</c:v>
                </c:pt>
                <c:pt idx="8284">
                  <c:v>15</c:v>
                </c:pt>
                <c:pt idx="8285">
                  <c:v>15</c:v>
                </c:pt>
                <c:pt idx="8286">
                  <c:v>0</c:v>
                </c:pt>
                <c:pt idx="8287">
                  <c:v>19</c:v>
                </c:pt>
                <c:pt idx="8288">
                  <c:v>10</c:v>
                </c:pt>
                <c:pt idx="8289">
                  <c:v>16</c:v>
                </c:pt>
                <c:pt idx="8290">
                  <c:v>10</c:v>
                </c:pt>
                <c:pt idx="8291">
                  <c:v>16</c:v>
                </c:pt>
                <c:pt idx="8292">
                  <c:v>16</c:v>
                </c:pt>
                <c:pt idx="8293">
                  <c:v>19</c:v>
                </c:pt>
                <c:pt idx="8294">
                  <c:v>20</c:v>
                </c:pt>
                <c:pt idx="8295">
                  <c:v>0</c:v>
                </c:pt>
                <c:pt idx="8296">
                  <c:v>19</c:v>
                </c:pt>
                <c:pt idx="8297">
                  <c:v>17</c:v>
                </c:pt>
                <c:pt idx="8298">
                  <c:v>20</c:v>
                </c:pt>
                <c:pt idx="8299">
                  <c:v>14</c:v>
                </c:pt>
                <c:pt idx="8300">
                  <c:v>16</c:v>
                </c:pt>
                <c:pt idx="8301">
                  <c:v>20</c:v>
                </c:pt>
                <c:pt idx="8302">
                  <c:v>18</c:v>
                </c:pt>
                <c:pt idx="8303">
                  <c:v>17</c:v>
                </c:pt>
                <c:pt idx="8304">
                  <c:v>0</c:v>
                </c:pt>
                <c:pt idx="8305">
                  <c:v>20</c:v>
                </c:pt>
                <c:pt idx="8306">
                  <c:v>17</c:v>
                </c:pt>
                <c:pt idx="8307">
                  <c:v>19</c:v>
                </c:pt>
                <c:pt idx="8308">
                  <c:v>16</c:v>
                </c:pt>
                <c:pt idx="8309">
                  <c:v>20</c:v>
                </c:pt>
                <c:pt idx="8310">
                  <c:v>20</c:v>
                </c:pt>
                <c:pt idx="8311">
                  <c:v>14</c:v>
                </c:pt>
                <c:pt idx="8312">
                  <c:v>19</c:v>
                </c:pt>
                <c:pt idx="8313">
                  <c:v>20</c:v>
                </c:pt>
                <c:pt idx="8314">
                  <c:v>16</c:v>
                </c:pt>
                <c:pt idx="8315">
                  <c:v>20</c:v>
                </c:pt>
                <c:pt idx="8316">
                  <c:v>20</c:v>
                </c:pt>
                <c:pt idx="8317">
                  <c:v>20</c:v>
                </c:pt>
                <c:pt idx="8318">
                  <c:v>16</c:v>
                </c:pt>
                <c:pt idx="8319">
                  <c:v>16</c:v>
                </c:pt>
                <c:pt idx="8320">
                  <c:v>20</c:v>
                </c:pt>
                <c:pt idx="8321">
                  <c:v>11</c:v>
                </c:pt>
                <c:pt idx="8322">
                  <c:v>13</c:v>
                </c:pt>
                <c:pt idx="8323">
                  <c:v>20</c:v>
                </c:pt>
                <c:pt idx="8324">
                  <c:v>17</c:v>
                </c:pt>
                <c:pt idx="8325">
                  <c:v>12</c:v>
                </c:pt>
                <c:pt idx="8326">
                  <c:v>16</c:v>
                </c:pt>
                <c:pt idx="8327">
                  <c:v>15</c:v>
                </c:pt>
                <c:pt idx="8328">
                  <c:v>12</c:v>
                </c:pt>
                <c:pt idx="8329">
                  <c:v>12</c:v>
                </c:pt>
                <c:pt idx="8330">
                  <c:v>20</c:v>
                </c:pt>
                <c:pt idx="8331">
                  <c:v>17</c:v>
                </c:pt>
                <c:pt idx="8332">
                  <c:v>0</c:v>
                </c:pt>
                <c:pt idx="8333">
                  <c:v>17</c:v>
                </c:pt>
                <c:pt idx="8334">
                  <c:v>16</c:v>
                </c:pt>
                <c:pt idx="8335">
                  <c:v>13</c:v>
                </c:pt>
                <c:pt idx="8336">
                  <c:v>12</c:v>
                </c:pt>
                <c:pt idx="8337">
                  <c:v>20</c:v>
                </c:pt>
                <c:pt idx="8338">
                  <c:v>16</c:v>
                </c:pt>
                <c:pt idx="8339">
                  <c:v>20</c:v>
                </c:pt>
                <c:pt idx="8340">
                  <c:v>12</c:v>
                </c:pt>
                <c:pt idx="8341">
                  <c:v>20</c:v>
                </c:pt>
                <c:pt idx="8342">
                  <c:v>18</c:v>
                </c:pt>
                <c:pt idx="8343">
                  <c:v>20</c:v>
                </c:pt>
                <c:pt idx="8344">
                  <c:v>19</c:v>
                </c:pt>
                <c:pt idx="8345">
                  <c:v>20</c:v>
                </c:pt>
                <c:pt idx="8346">
                  <c:v>16</c:v>
                </c:pt>
                <c:pt idx="8347">
                  <c:v>20</c:v>
                </c:pt>
                <c:pt idx="8348">
                  <c:v>19</c:v>
                </c:pt>
                <c:pt idx="8349">
                  <c:v>20</c:v>
                </c:pt>
                <c:pt idx="8350">
                  <c:v>0</c:v>
                </c:pt>
                <c:pt idx="8351">
                  <c:v>20</c:v>
                </c:pt>
                <c:pt idx="8352">
                  <c:v>17</c:v>
                </c:pt>
                <c:pt idx="8353">
                  <c:v>16</c:v>
                </c:pt>
                <c:pt idx="8354">
                  <c:v>0</c:v>
                </c:pt>
                <c:pt idx="8355">
                  <c:v>20</c:v>
                </c:pt>
                <c:pt idx="8356">
                  <c:v>17</c:v>
                </c:pt>
                <c:pt idx="8357">
                  <c:v>19</c:v>
                </c:pt>
                <c:pt idx="8358">
                  <c:v>20</c:v>
                </c:pt>
                <c:pt idx="8359">
                  <c:v>20</c:v>
                </c:pt>
                <c:pt idx="8360">
                  <c:v>20</c:v>
                </c:pt>
                <c:pt idx="8361">
                  <c:v>20</c:v>
                </c:pt>
                <c:pt idx="8362">
                  <c:v>19</c:v>
                </c:pt>
                <c:pt idx="8363">
                  <c:v>18</c:v>
                </c:pt>
                <c:pt idx="8364">
                  <c:v>20</c:v>
                </c:pt>
                <c:pt idx="8365">
                  <c:v>18</c:v>
                </c:pt>
                <c:pt idx="8366">
                  <c:v>0</c:v>
                </c:pt>
                <c:pt idx="8367">
                  <c:v>20</c:v>
                </c:pt>
                <c:pt idx="8368">
                  <c:v>17</c:v>
                </c:pt>
                <c:pt idx="8369">
                  <c:v>20</c:v>
                </c:pt>
                <c:pt idx="8370">
                  <c:v>15</c:v>
                </c:pt>
                <c:pt idx="8371">
                  <c:v>19</c:v>
                </c:pt>
                <c:pt idx="8372">
                  <c:v>19</c:v>
                </c:pt>
                <c:pt idx="8373">
                  <c:v>0</c:v>
                </c:pt>
                <c:pt idx="8374">
                  <c:v>18</c:v>
                </c:pt>
                <c:pt idx="8375">
                  <c:v>19</c:v>
                </c:pt>
                <c:pt idx="8376">
                  <c:v>16</c:v>
                </c:pt>
                <c:pt idx="8377">
                  <c:v>20</c:v>
                </c:pt>
                <c:pt idx="8378">
                  <c:v>16</c:v>
                </c:pt>
                <c:pt idx="8379">
                  <c:v>15</c:v>
                </c:pt>
                <c:pt idx="8380">
                  <c:v>17</c:v>
                </c:pt>
                <c:pt idx="8381">
                  <c:v>19</c:v>
                </c:pt>
                <c:pt idx="8382">
                  <c:v>20</c:v>
                </c:pt>
                <c:pt idx="8383">
                  <c:v>20</c:v>
                </c:pt>
                <c:pt idx="8384">
                  <c:v>16</c:v>
                </c:pt>
                <c:pt idx="8385">
                  <c:v>16</c:v>
                </c:pt>
                <c:pt idx="8386">
                  <c:v>16</c:v>
                </c:pt>
                <c:pt idx="8387">
                  <c:v>14</c:v>
                </c:pt>
                <c:pt idx="8388">
                  <c:v>16</c:v>
                </c:pt>
                <c:pt idx="8389">
                  <c:v>14</c:v>
                </c:pt>
                <c:pt idx="8390">
                  <c:v>18</c:v>
                </c:pt>
                <c:pt idx="8391">
                  <c:v>16</c:v>
                </c:pt>
                <c:pt idx="8392">
                  <c:v>15</c:v>
                </c:pt>
                <c:pt idx="8393">
                  <c:v>18</c:v>
                </c:pt>
                <c:pt idx="8394">
                  <c:v>16</c:v>
                </c:pt>
                <c:pt idx="8395">
                  <c:v>19</c:v>
                </c:pt>
                <c:pt idx="8396">
                  <c:v>16</c:v>
                </c:pt>
                <c:pt idx="8397">
                  <c:v>16</c:v>
                </c:pt>
                <c:pt idx="8398">
                  <c:v>20</c:v>
                </c:pt>
                <c:pt idx="8399">
                  <c:v>17</c:v>
                </c:pt>
                <c:pt idx="8400">
                  <c:v>15</c:v>
                </c:pt>
                <c:pt idx="8401">
                  <c:v>16</c:v>
                </c:pt>
                <c:pt idx="8402">
                  <c:v>13</c:v>
                </c:pt>
                <c:pt idx="8403">
                  <c:v>20</c:v>
                </c:pt>
                <c:pt idx="8404">
                  <c:v>19</c:v>
                </c:pt>
                <c:pt idx="8405">
                  <c:v>20</c:v>
                </c:pt>
                <c:pt idx="8406">
                  <c:v>16</c:v>
                </c:pt>
                <c:pt idx="8407">
                  <c:v>15</c:v>
                </c:pt>
                <c:pt idx="8408">
                  <c:v>16</c:v>
                </c:pt>
                <c:pt idx="8409">
                  <c:v>19</c:v>
                </c:pt>
                <c:pt idx="8410">
                  <c:v>18</c:v>
                </c:pt>
                <c:pt idx="8411">
                  <c:v>16</c:v>
                </c:pt>
                <c:pt idx="8412">
                  <c:v>20</c:v>
                </c:pt>
                <c:pt idx="8413">
                  <c:v>20</c:v>
                </c:pt>
                <c:pt idx="8414">
                  <c:v>20</c:v>
                </c:pt>
                <c:pt idx="8415">
                  <c:v>20</c:v>
                </c:pt>
                <c:pt idx="8416">
                  <c:v>20</c:v>
                </c:pt>
                <c:pt idx="8417">
                  <c:v>17</c:v>
                </c:pt>
                <c:pt idx="8418">
                  <c:v>20</c:v>
                </c:pt>
                <c:pt idx="8419">
                  <c:v>16</c:v>
                </c:pt>
                <c:pt idx="8420">
                  <c:v>16</c:v>
                </c:pt>
                <c:pt idx="8421">
                  <c:v>0</c:v>
                </c:pt>
                <c:pt idx="8422">
                  <c:v>15</c:v>
                </c:pt>
                <c:pt idx="8423">
                  <c:v>15</c:v>
                </c:pt>
                <c:pt idx="8424">
                  <c:v>20</c:v>
                </c:pt>
                <c:pt idx="8425">
                  <c:v>18</c:v>
                </c:pt>
                <c:pt idx="8426">
                  <c:v>20</c:v>
                </c:pt>
                <c:pt idx="8427">
                  <c:v>16</c:v>
                </c:pt>
                <c:pt idx="8428">
                  <c:v>16</c:v>
                </c:pt>
                <c:pt idx="8429">
                  <c:v>16</c:v>
                </c:pt>
                <c:pt idx="8430">
                  <c:v>20</c:v>
                </c:pt>
                <c:pt idx="8431">
                  <c:v>20</c:v>
                </c:pt>
                <c:pt idx="8432">
                  <c:v>16</c:v>
                </c:pt>
                <c:pt idx="8433">
                  <c:v>16</c:v>
                </c:pt>
                <c:pt idx="8434">
                  <c:v>16</c:v>
                </c:pt>
                <c:pt idx="8435">
                  <c:v>16</c:v>
                </c:pt>
                <c:pt idx="8436">
                  <c:v>20</c:v>
                </c:pt>
                <c:pt idx="8437">
                  <c:v>16</c:v>
                </c:pt>
                <c:pt idx="8438">
                  <c:v>14</c:v>
                </c:pt>
                <c:pt idx="8439">
                  <c:v>16</c:v>
                </c:pt>
                <c:pt idx="8440">
                  <c:v>18</c:v>
                </c:pt>
                <c:pt idx="8441">
                  <c:v>20</c:v>
                </c:pt>
                <c:pt idx="8442">
                  <c:v>18</c:v>
                </c:pt>
                <c:pt idx="8443">
                  <c:v>14</c:v>
                </c:pt>
                <c:pt idx="8444">
                  <c:v>20</c:v>
                </c:pt>
                <c:pt idx="8445">
                  <c:v>16</c:v>
                </c:pt>
                <c:pt idx="8446">
                  <c:v>18</c:v>
                </c:pt>
                <c:pt idx="8447">
                  <c:v>20</c:v>
                </c:pt>
                <c:pt idx="8448">
                  <c:v>16</c:v>
                </c:pt>
                <c:pt idx="8449">
                  <c:v>19</c:v>
                </c:pt>
                <c:pt idx="8450">
                  <c:v>0</c:v>
                </c:pt>
                <c:pt idx="8451">
                  <c:v>19</c:v>
                </c:pt>
                <c:pt idx="8452">
                  <c:v>16</c:v>
                </c:pt>
                <c:pt idx="8453">
                  <c:v>15</c:v>
                </c:pt>
                <c:pt idx="8454">
                  <c:v>19</c:v>
                </c:pt>
                <c:pt idx="8455">
                  <c:v>20</c:v>
                </c:pt>
                <c:pt idx="8456">
                  <c:v>17</c:v>
                </c:pt>
                <c:pt idx="8457">
                  <c:v>20</c:v>
                </c:pt>
                <c:pt idx="8458">
                  <c:v>20</c:v>
                </c:pt>
                <c:pt idx="8459">
                  <c:v>20</c:v>
                </c:pt>
                <c:pt idx="8460">
                  <c:v>20</c:v>
                </c:pt>
                <c:pt idx="8461">
                  <c:v>0</c:v>
                </c:pt>
                <c:pt idx="8462">
                  <c:v>0</c:v>
                </c:pt>
                <c:pt idx="8463">
                  <c:v>16</c:v>
                </c:pt>
                <c:pt idx="8464">
                  <c:v>20</c:v>
                </c:pt>
                <c:pt idx="8465">
                  <c:v>20</c:v>
                </c:pt>
                <c:pt idx="8466">
                  <c:v>17</c:v>
                </c:pt>
                <c:pt idx="8467">
                  <c:v>14</c:v>
                </c:pt>
                <c:pt idx="8468">
                  <c:v>18</c:v>
                </c:pt>
                <c:pt idx="8469">
                  <c:v>20</c:v>
                </c:pt>
                <c:pt idx="8470">
                  <c:v>20</c:v>
                </c:pt>
                <c:pt idx="8471">
                  <c:v>16</c:v>
                </c:pt>
                <c:pt idx="8472">
                  <c:v>20</c:v>
                </c:pt>
                <c:pt idx="8473">
                  <c:v>0</c:v>
                </c:pt>
                <c:pt idx="8474">
                  <c:v>20</c:v>
                </c:pt>
                <c:pt idx="8475">
                  <c:v>18</c:v>
                </c:pt>
                <c:pt idx="8476">
                  <c:v>18</c:v>
                </c:pt>
                <c:pt idx="8477">
                  <c:v>15</c:v>
                </c:pt>
                <c:pt idx="8478">
                  <c:v>0</c:v>
                </c:pt>
                <c:pt idx="8479">
                  <c:v>20</c:v>
                </c:pt>
                <c:pt idx="8480">
                  <c:v>17</c:v>
                </c:pt>
                <c:pt idx="8481">
                  <c:v>15</c:v>
                </c:pt>
                <c:pt idx="8482">
                  <c:v>18</c:v>
                </c:pt>
                <c:pt idx="8483">
                  <c:v>16</c:v>
                </c:pt>
                <c:pt idx="8484">
                  <c:v>18</c:v>
                </c:pt>
                <c:pt idx="8485">
                  <c:v>0</c:v>
                </c:pt>
                <c:pt idx="8486">
                  <c:v>16</c:v>
                </c:pt>
                <c:pt idx="8487">
                  <c:v>16</c:v>
                </c:pt>
                <c:pt idx="8488">
                  <c:v>20</c:v>
                </c:pt>
                <c:pt idx="8489">
                  <c:v>16</c:v>
                </c:pt>
                <c:pt idx="8490">
                  <c:v>20</c:v>
                </c:pt>
                <c:pt idx="8491">
                  <c:v>16</c:v>
                </c:pt>
                <c:pt idx="8492">
                  <c:v>16</c:v>
                </c:pt>
                <c:pt idx="8493">
                  <c:v>19</c:v>
                </c:pt>
                <c:pt idx="8494">
                  <c:v>16</c:v>
                </c:pt>
                <c:pt idx="8495">
                  <c:v>18</c:v>
                </c:pt>
                <c:pt idx="8496">
                  <c:v>20</c:v>
                </c:pt>
                <c:pt idx="8497">
                  <c:v>16</c:v>
                </c:pt>
                <c:pt idx="8498">
                  <c:v>13</c:v>
                </c:pt>
                <c:pt idx="8499">
                  <c:v>16</c:v>
                </c:pt>
                <c:pt idx="8500">
                  <c:v>19</c:v>
                </c:pt>
                <c:pt idx="8501">
                  <c:v>20</c:v>
                </c:pt>
                <c:pt idx="8502">
                  <c:v>18</c:v>
                </c:pt>
                <c:pt idx="8503">
                  <c:v>16</c:v>
                </c:pt>
                <c:pt idx="8504">
                  <c:v>20</c:v>
                </c:pt>
                <c:pt idx="8505">
                  <c:v>18</c:v>
                </c:pt>
                <c:pt idx="8506">
                  <c:v>16</c:v>
                </c:pt>
                <c:pt idx="8507">
                  <c:v>20</c:v>
                </c:pt>
                <c:pt idx="8508">
                  <c:v>17</c:v>
                </c:pt>
                <c:pt idx="8509">
                  <c:v>16</c:v>
                </c:pt>
                <c:pt idx="8510">
                  <c:v>17</c:v>
                </c:pt>
                <c:pt idx="8511">
                  <c:v>16</c:v>
                </c:pt>
                <c:pt idx="8512">
                  <c:v>15</c:v>
                </c:pt>
                <c:pt idx="8513">
                  <c:v>16</c:v>
                </c:pt>
                <c:pt idx="8514">
                  <c:v>20</c:v>
                </c:pt>
                <c:pt idx="8515">
                  <c:v>20</c:v>
                </c:pt>
                <c:pt idx="8516">
                  <c:v>19</c:v>
                </c:pt>
                <c:pt idx="8517">
                  <c:v>19</c:v>
                </c:pt>
                <c:pt idx="8518">
                  <c:v>16</c:v>
                </c:pt>
                <c:pt idx="8519">
                  <c:v>20</c:v>
                </c:pt>
                <c:pt idx="8520">
                  <c:v>20</c:v>
                </c:pt>
                <c:pt idx="8521">
                  <c:v>14</c:v>
                </c:pt>
                <c:pt idx="8522">
                  <c:v>16</c:v>
                </c:pt>
                <c:pt idx="8523">
                  <c:v>11</c:v>
                </c:pt>
                <c:pt idx="8524">
                  <c:v>16</c:v>
                </c:pt>
                <c:pt idx="8525">
                  <c:v>0</c:v>
                </c:pt>
                <c:pt idx="8526">
                  <c:v>20</c:v>
                </c:pt>
                <c:pt idx="8527">
                  <c:v>20</c:v>
                </c:pt>
                <c:pt idx="8528">
                  <c:v>15</c:v>
                </c:pt>
                <c:pt idx="8529">
                  <c:v>20</c:v>
                </c:pt>
                <c:pt idx="8530">
                  <c:v>20</c:v>
                </c:pt>
                <c:pt idx="8531">
                  <c:v>15</c:v>
                </c:pt>
                <c:pt idx="8532">
                  <c:v>12</c:v>
                </c:pt>
                <c:pt idx="8533">
                  <c:v>16</c:v>
                </c:pt>
                <c:pt idx="8534">
                  <c:v>16</c:v>
                </c:pt>
                <c:pt idx="8535">
                  <c:v>12</c:v>
                </c:pt>
                <c:pt idx="8536">
                  <c:v>17</c:v>
                </c:pt>
                <c:pt idx="8537">
                  <c:v>18</c:v>
                </c:pt>
                <c:pt idx="8538">
                  <c:v>7</c:v>
                </c:pt>
                <c:pt idx="8539">
                  <c:v>19</c:v>
                </c:pt>
                <c:pt idx="8540">
                  <c:v>20</c:v>
                </c:pt>
                <c:pt idx="8541">
                  <c:v>20</c:v>
                </c:pt>
                <c:pt idx="8542">
                  <c:v>18</c:v>
                </c:pt>
                <c:pt idx="8543">
                  <c:v>20</c:v>
                </c:pt>
                <c:pt idx="8544">
                  <c:v>17</c:v>
                </c:pt>
                <c:pt idx="8545">
                  <c:v>20</c:v>
                </c:pt>
                <c:pt idx="8546">
                  <c:v>16</c:v>
                </c:pt>
                <c:pt idx="8547">
                  <c:v>18</c:v>
                </c:pt>
                <c:pt idx="8548">
                  <c:v>20</c:v>
                </c:pt>
                <c:pt idx="8549">
                  <c:v>15</c:v>
                </c:pt>
                <c:pt idx="8550">
                  <c:v>15</c:v>
                </c:pt>
                <c:pt idx="8551">
                  <c:v>20</c:v>
                </c:pt>
                <c:pt idx="8552">
                  <c:v>20</c:v>
                </c:pt>
                <c:pt idx="8553">
                  <c:v>19</c:v>
                </c:pt>
                <c:pt idx="8554">
                  <c:v>16</c:v>
                </c:pt>
                <c:pt idx="8555">
                  <c:v>16</c:v>
                </c:pt>
                <c:pt idx="8556">
                  <c:v>15</c:v>
                </c:pt>
                <c:pt idx="8557">
                  <c:v>20</c:v>
                </c:pt>
                <c:pt idx="8558">
                  <c:v>16</c:v>
                </c:pt>
                <c:pt idx="8559">
                  <c:v>16</c:v>
                </c:pt>
                <c:pt idx="8560">
                  <c:v>20</c:v>
                </c:pt>
                <c:pt idx="8561">
                  <c:v>0</c:v>
                </c:pt>
                <c:pt idx="8562">
                  <c:v>16</c:v>
                </c:pt>
                <c:pt idx="8563">
                  <c:v>16</c:v>
                </c:pt>
                <c:pt idx="8564">
                  <c:v>20</c:v>
                </c:pt>
                <c:pt idx="8565">
                  <c:v>20</c:v>
                </c:pt>
                <c:pt idx="8566">
                  <c:v>16</c:v>
                </c:pt>
                <c:pt idx="8567">
                  <c:v>20</c:v>
                </c:pt>
                <c:pt idx="8568">
                  <c:v>20</c:v>
                </c:pt>
                <c:pt idx="8569">
                  <c:v>15</c:v>
                </c:pt>
                <c:pt idx="8570">
                  <c:v>20</c:v>
                </c:pt>
                <c:pt idx="8571">
                  <c:v>17</c:v>
                </c:pt>
                <c:pt idx="8572">
                  <c:v>20</c:v>
                </c:pt>
                <c:pt idx="8573">
                  <c:v>16</c:v>
                </c:pt>
                <c:pt idx="8574">
                  <c:v>20</c:v>
                </c:pt>
                <c:pt idx="8575">
                  <c:v>0</c:v>
                </c:pt>
                <c:pt idx="8576">
                  <c:v>14</c:v>
                </c:pt>
                <c:pt idx="8577">
                  <c:v>20</c:v>
                </c:pt>
                <c:pt idx="8578">
                  <c:v>20</c:v>
                </c:pt>
                <c:pt idx="8579">
                  <c:v>17</c:v>
                </c:pt>
                <c:pt idx="8580">
                  <c:v>19</c:v>
                </c:pt>
                <c:pt idx="8581">
                  <c:v>12</c:v>
                </c:pt>
                <c:pt idx="8582">
                  <c:v>12</c:v>
                </c:pt>
                <c:pt idx="8583">
                  <c:v>0</c:v>
                </c:pt>
                <c:pt idx="8584">
                  <c:v>14</c:v>
                </c:pt>
                <c:pt idx="8585">
                  <c:v>16</c:v>
                </c:pt>
                <c:pt idx="8586">
                  <c:v>20</c:v>
                </c:pt>
                <c:pt idx="8587">
                  <c:v>16</c:v>
                </c:pt>
                <c:pt idx="8588">
                  <c:v>16</c:v>
                </c:pt>
                <c:pt idx="8589">
                  <c:v>20</c:v>
                </c:pt>
                <c:pt idx="8590">
                  <c:v>20</c:v>
                </c:pt>
                <c:pt idx="8591">
                  <c:v>12</c:v>
                </c:pt>
                <c:pt idx="8592">
                  <c:v>15</c:v>
                </c:pt>
                <c:pt idx="8593">
                  <c:v>20</c:v>
                </c:pt>
                <c:pt idx="8594">
                  <c:v>16</c:v>
                </c:pt>
                <c:pt idx="8595">
                  <c:v>16</c:v>
                </c:pt>
                <c:pt idx="8596">
                  <c:v>20</c:v>
                </c:pt>
                <c:pt idx="8597">
                  <c:v>18</c:v>
                </c:pt>
                <c:pt idx="8598">
                  <c:v>19</c:v>
                </c:pt>
                <c:pt idx="8599">
                  <c:v>18</c:v>
                </c:pt>
                <c:pt idx="8600">
                  <c:v>20</c:v>
                </c:pt>
                <c:pt idx="8601">
                  <c:v>20</c:v>
                </c:pt>
                <c:pt idx="8602">
                  <c:v>20</c:v>
                </c:pt>
                <c:pt idx="8603">
                  <c:v>20</c:v>
                </c:pt>
                <c:pt idx="8604">
                  <c:v>0</c:v>
                </c:pt>
                <c:pt idx="8605">
                  <c:v>16</c:v>
                </c:pt>
                <c:pt idx="8606">
                  <c:v>14</c:v>
                </c:pt>
                <c:pt idx="8607">
                  <c:v>20</c:v>
                </c:pt>
                <c:pt idx="8608">
                  <c:v>19</c:v>
                </c:pt>
                <c:pt idx="8609">
                  <c:v>14</c:v>
                </c:pt>
                <c:pt idx="8610">
                  <c:v>15</c:v>
                </c:pt>
                <c:pt idx="8611">
                  <c:v>13</c:v>
                </c:pt>
                <c:pt idx="8612">
                  <c:v>18</c:v>
                </c:pt>
                <c:pt idx="8613">
                  <c:v>17</c:v>
                </c:pt>
                <c:pt idx="8614">
                  <c:v>17</c:v>
                </c:pt>
                <c:pt idx="8615">
                  <c:v>16</c:v>
                </c:pt>
                <c:pt idx="8616">
                  <c:v>16</c:v>
                </c:pt>
                <c:pt idx="8617">
                  <c:v>18</c:v>
                </c:pt>
                <c:pt idx="8618">
                  <c:v>14</c:v>
                </c:pt>
                <c:pt idx="8619">
                  <c:v>18</c:v>
                </c:pt>
                <c:pt idx="8620">
                  <c:v>16</c:v>
                </c:pt>
                <c:pt idx="8621">
                  <c:v>19</c:v>
                </c:pt>
                <c:pt idx="8622">
                  <c:v>20</c:v>
                </c:pt>
                <c:pt idx="8623">
                  <c:v>16</c:v>
                </c:pt>
                <c:pt idx="8624">
                  <c:v>20</c:v>
                </c:pt>
                <c:pt idx="8625">
                  <c:v>20</c:v>
                </c:pt>
                <c:pt idx="8626">
                  <c:v>18</c:v>
                </c:pt>
                <c:pt idx="8627">
                  <c:v>16</c:v>
                </c:pt>
                <c:pt idx="8628">
                  <c:v>11</c:v>
                </c:pt>
                <c:pt idx="8629">
                  <c:v>20</c:v>
                </c:pt>
                <c:pt idx="8630">
                  <c:v>16</c:v>
                </c:pt>
                <c:pt idx="8631">
                  <c:v>13</c:v>
                </c:pt>
                <c:pt idx="8632">
                  <c:v>16</c:v>
                </c:pt>
                <c:pt idx="8633">
                  <c:v>17</c:v>
                </c:pt>
                <c:pt idx="8634">
                  <c:v>16</c:v>
                </c:pt>
                <c:pt idx="8635">
                  <c:v>20</c:v>
                </c:pt>
                <c:pt idx="8636">
                  <c:v>18</c:v>
                </c:pt>
                <c:pt idx="8637">
                  <c:v>20</c:v>
                </c:pt>
                <c:pt idx="8638">
                  <c:v>16</c:v>
                </c:pt>
                <c:pt idx="8639">
                  <c:v>16</c:v>
                </c:pt>
                <c:pt idx="8640">
                  <c:v>16</c:v>
                </c:pt>
                <c:pt idx="8641">
                  <c:v>20</c:v>
                </c:pt>
                <c:pt idx="8642">
                  <c:v>19</c:v>
                </c:pt>
                <c:pt idx="8643">
                  <c:v>20</c:v>
                </c:pt>
                <c:pt idx="8644">
                  <c:v>16</c:v>
                </c:pt>
                <c:pt idx="8645">
                  <c:v>20</c:v>
                </c:pt>
                <c:pt idx="8646">
                  <c:v>20</c:v>
                </c:pt>
                <c:pt idx="8647">
                  <c:v>16</c:v>
                </c:pt>
                <c:pt idx="8648">
                  <c:v>20</c:v>
                </c:pt>
                <c:pt idx="8649">
                  <c:v>19</c:v>
                </c:pt>
                <c:pt idx="8650">
                  <c:v>16</c:v>
                </c:pt>
                <c:pt idx="8651">
                  <c:v>19</c:v>
                </c:pt>
                <c:pt idx="8652">
                  <c:v>16</c:v>
                </c:pt>
                <c:pt idx="8653">
                  <c:v>15</c:v>
                </c:pt>
                <c:pt idx="8654">
                  <c:v>16</c:v>
                </c:pt>
                <c:pt idx="8655">
                  <c:v>16</c:v>
                </c:pt>
                <c:pt idx="8656">
                  <c:v>16</c:v>
                </c:pt>
                <c:pt idx="8657">
                  <c:v>20</c:v>
                </c:pt>
                <c:pt idx="8658">
                  <c:v>20</c:v>
                </c:pt>
                <c:pt idx="8659">
                  <c:v>18</c:v>
                </c:pt>
                <c:pt idx="8660">
                  <c:v>17</c:v>
                </c:pt>
                <c:pt idx="8661">
                  <c:v>18</c:v>
                </c:pt>
                <c:pt idx="8662">
                  <c:v>20</c:v>
                </c:pt>
                <c:pt idx="8663">
                  <c:v>13</c:v>
                </c:pt>
                <c:pt idx="8664">
                  <c:v>20</c:v>
                </c:pt>
                <c:pt idx="8665">
                  <c:v>13</c:v>
                </c:pt>
                <c:pt idx="8666">
                  <c:v>16</c:v>
                </c:pt>
                <c:pt idx="8667">
                  <c:v>20</c:v>
                </c:pt>
                <c:pt idx="8668">
                  <c:v>16</c:v>
                </c:pt>
                <c:pt idx="8669">
                  <c:v>16</c:v>
                </c:pt>
                <c:pt idx="8670">
                  <c:v>16</c:v>
                </c:pt>
                <c:pt idx="8671">
                  <c:v>20</c:v>
                </c:pt>
                <c:pt idx="8672">
                  <c:v>19</c:v>
                </c:pt>
                <c:pt idx="8673">
                  <c:v>20</c:v>
                </c:pt>
                <c:pt idx="8674">
                  <c:v>20</c:v>
                </c:pt>
                <c:pt idx="8675">
                  <c:v>16</c:v>
                </c:pt>
                <c:pt idx="8676">
                  <c:v>20</c:v>
                </c:pt>
                <c:pt idx="8677">
                  <c:v>17</c:v>
                </c:pt>
                <c:pt idx="8678">
                  <c:v>20</c:v>
                </c:pt>
                <c:pt idx="8679">
                  <c:v>10</c:v>
                </c:pt>
                <c:pt idx="8680">
                  <c:v>16</c:v>
                </c:pt>
                <c:pt idx="8681">
                  <c:v>16</c:v>
                </c:pt>
                <c:pt idx="8682">
                  <c:v>19</c:v>
                </c:pt>
                <c:pt idx="8683">
                  <c:v>20</c:v>
                </c:pt>
                <c:pt idx="8684">
                  <c:v>15</c:v>
                </c:pt>
                <c:pt idx="8685">
                  <c:v>11</c:v>
                </c:pt>
                <c:pt idx="8686">
                  <c:v>20</c:v>
                </c:pt>
                <c:pt idx="8687">
                  <c:v>20</c:v>
                </c:pt>
                <c:pt idx="8688">
                  <c:v>19</c:v>
                </c:pt>
                <c:pt idx="8689">
                  <c:v>18</c:v>
                </c:pt>
                <c:pt idx="8690">
                  <c:v>20</c:v>
                </c:pt>
                <c:pt idx="8691">
                  <c:v>16</c:v>
                </c:pt>
                <c:pt idx="8692">
                  <c:v>11</c:v>
                </c:pt>
                <c:pt idx="8693">
                  <c:v>19</c:v>
                </c:pt>
                <c:pt idx="8694">
                  <c:v>16</c:v>
                </c:pt>
                <c:pt idx="8695">
                  <c:v>17</c:v>
                </c:pt>
                <c:pt idx="8696">
                  <c:v>16</c:v>
                </c:pt>
                <c:pt idx="8697">
                  <c:v>20</c:v>
                </c:pt>
                <c:pt idx="8698">
                  <c:v>16</c:v>
                </c:pt>
                <c:pt idx="8699">
                  <c:v>20</c:v>
                </c:pt>
                <c:pt idx="8700">
                  <c:v>20</c:v>
                </c:pt>
                <c:pt idx="8701">
                  <c:v>10</c:v>
                </c:pt>
                <c:pt idx="8702">
                  <c:v>0</c:v>
                </c:pt>
                <c:pt idx="8703">
                  <c:v>16</c:v>
                </c:pt>
                <c:pt idx="8704">
                  <c:v>16</c:v>
                </c:pt>
                <c:pt idx="8705">
                  <c:v>19</c:v>
                </c:pt>
                <c:pt idx="8706">
                  <c:v>16</c:v>
                </c:pt>
                <c:pt idx="8707">
                  <c:v>19</c:v>
                </c:pt>
                <c:pt idx="8708">
                  <c:v>0</c:v>
                </c:pt>
                <c:pt idx="8709">
                  <c:v>16</c:v>
                </c:pt>
                <c:pt idx="8710">
                  <c:v>14</c:v>
                </c:pt>
                <c:pt idx="8711">
                  <c:v>16</c:v>
                </c:pt>
                <c:pt idx="8712">
                  <c:v>20</c:v>
                </c:pt>
                <c:pt idx="8713">
                  <c:v>17</c:v>
                </c:pt>
                <c:pt idx="8714">
                  <c:v>13</c:v>
                </c:pt>
                <c:pt idx="8715">
                  <c:v>15</c:v>
                </c:pt>
                <c:pt idx="8716">
                  <c:v>0</c:v>
                </c:pt>
                <c:pt idx="8717">
                  <c:v>17</c:v>
                </c:pt>
                <c:pt idx="8718">
                  <c:v>0</c:v>
                </c:pt>
                <c:pt idx="8719">
                  <c:v>20</c:v>
                </c:pt>
                <c:pt idx="8720">
                  <c:v>16</c:v>
                </c:pt>
                <c:pt idx="8721">
                  <c:v>13</c:v>
                </c:pt>
                <c:pt idx="8722">
                  <c:v>16</c:v>
                </c:pt>
                <c:pt idx="8723">
                  <c:v>20</c:v>
                </c:pt>
                <c:pt idx="8724">
                  <c:v>19</c:v>
                </c:pt>
                <c:pt idx="8725">
                  <c:v>20</c:v>
                </c:pt>
                <c:pt idx="8726">
                  <c:v>15</c:v>
                </c:pt>
                <c:pt idx="8727">
                  <c:v>20</c:v>
                </c:pt>
                <c:pt idx="8728">
                  <c:v>16</c:v>
                </c:pt>
                <c:pt idx="8729">
                  <c:v>20</c:v>
                </c:pt>
                <c:pt idx="8730">
                  <c:v>8</c:v>
                </c:pt>
                <c:pt idx="8731">
                  <c:v>0</c:v>
                </c:pt>
                <c:pt idx="8732">
                  <c:v>16</c:v>
                </c:pt>
                <c:pt idx="8733">
                  <c:v>20</c:v>
                </c:pt>
                <c:pt idx="8734">
                  <c:v>17</c:v>
                </c:pt>
                <c:pt idx="8735">
                  <c:v>16</c:v>
                </c:pt>
                <c:pt idx="8736">
                  <c:v>20</c:v>
                </c:pt>
                <c:pt idx="8737">
                  <c:v>16</c:v>
                </c:pt>
                <c:pt idx="8738">
                  <c:v>20</c:v>
                </c:pt>
                <c:pt idx="8739">
                  <c:v>16</c:v>
                </c:pt>
                <c:pt idx="8740">
                  <c:v>20</c:v>
                </c:pt>
                <c:pt idx="8741">
                  <c:v>16</c:v>
                </c:pt>
                <c:pt idx="8742">
                  <c:v>15</c:v>
                </c:pt>
                <c:pt idx="8743">
                  <c:v>9</c:v>
                </c:pt>
                <c:pt idx="8744">
                  <c:v>20</c:v>
                </c:pt>
                <c:pt idx="8745">
                  <c:v>0</c:v>
                </c:pt>
                <c:pt idx="8746">
                  <c:v>20</c:v>
                </c:pt>
                <c:pt idx="8747">
                  <c:v>20</c:v>
                </c:pt>
                <c:pt idx="8748">
                  <c:v>16</c:v>
                </c:pt>
                <c:pt idx="8749">
                  <c:v>16</c:v>
                </c:pt>
                <c:pt idx="8750">
                  <c:v>16</c:v>
                </c:pt>
                <c:pt idx="8751">
                  <c:v>20</c:v>
                </c:pt>
                <c:pt idx="8752">
                  <c:v>20</c:v>
                </c:pt>
                <c:pt idx="8753">
                  <c:v>16</c:v>
                </c:pt>
                <c:pt idx="8754">
                  <c:v>20</c:v>
                </c:pt>
                <c:pt idx="8755">
                  <c:v>20</c:v>
                </c:pt>
                <c:pt idx="8756">
                  <c:v>20</c:v>
                </c:pt>
                <c:pt idx="8757">
                  <c:v>20</c:v>
                </c:pt>
                <c:pt idx="8758">
                  <c:v>20</c:v>
                </c:pt>
                <c:pt idx="8759">
                  <c:v>16</c:v>
                </c:pt>
                <c:pt idx="8760">
                  <c:v>17</c:v>
                </c:pt>
                <c:pt idx="8761">
                  <c:v>19</c:v>
                </c:pt>
                <c:pt idx="8762">
                  <c:v>20</c:v>
                </c:pt>
                <c:pt idx="8763">
                  <c:v>14</c:v>
                </c:pt>
                <c:pt idx="8764">
                  <c:v>14</c:v>
                </c:pt>
                <c:pt idx="8765">
                  <c:v>17</c:v>
                </c:pt>
                <c:pt idx="8766">
                  <c:v>20</c:v>
                </c:pt>
                <c:pt idx="8767">
                  <c:v>20</c:v>
                </c:pt>
                <c:pt idx="8768">
                  <c:v>17</c:v>
                </c:pt>
                <c:pt idx="8769">
                  <c:v>16</c:v>
                </c:pt>
                <c:pt idx="8770">
                  <c:v>16</c:v>
                </c:pt>
                <c:pt idx="8771">
                  <c:v>20</c:v>
                </c:pt>
                <c:pt idx="8772">
                  <c:v>13</c:v>
                </c:pt>
                <c:pt idx="8773">
                  <c:v>6</c:v>
                </c:pt>
                <c:pt idx="8774">
                  <c:v>20</c:v>
                </c:pt>
                <c:pt idx="8775">
                  <c:v>20</c:v>
                </c:pt>
                <c:pt idx="8776">
                  <c:v>20</c:v>
                </c:pt>
                <c:pt idx="8777">
                  <c:v>16</c:v>
                </c:pt>
                <c:pt idx="8778">
                  <c:v>14</c:v>
                </c:pt>
                <c:pt idx="8779">
                  <c:v>0</c:v>
                </c:pt>
                <c:pt idx="8780">
                  <c:v>20</c:v>
                </c:pt>
                <c:pt idx="8781">
                  <c:v>19</c:v>
                </c:pt>
                <c:pt idx="8782">
                  <c:v>0</c:v>
                </c:pt>
                <c:pt idx="8783">
                  <c:v>19</c:v>
                </c:pt>
                <c:pt idx="8784">
                  <c:v>15</c:v>
                </c:pt>
                <c:pt idx="8785">
                  <c:v>18</c:v>
                </c:pt>
                <c:pt idx="8786">
                  <c:v>20</c:v>
                </c:pt>
                <c:pt idx="8787">
                  <c:v>14</c:v>
                </c:pt>
                <c:pt idx="8788">
                  <c:v>18</c:v>
                </c:pt>
                <c:pt idx="8789">
                  <c:v>18</c:v>
                </c:pt>
                <c:pt idx="8790">
                  <c:v>20</c:v>
                </c:pt>
                <c:pt idx="8791">
                  <c:v>20</c:v>
                </c:pt>
                <c:pt idx="8792">
                  <c:v>20</c:v>
                </c:pt>
                <c:pt idx="8793">
                  <c:v>16</c:v>
                </c:pt>
                <c:pt idx="8794">
                  <c:v>18</c:v>
                </c:pt>
                <c:pt idx="8795">
                  <c:v>17</c:v>
                </c:pt>
                <c:pt idx="8796">
                  <c:v>20</c:v>
                </c:pt>
                <c:pt idx="8797">
                  <c:v>20</c:v>
                </c:pt>
                <c:pt idx="8798">
                  <c:v>18</c:v>
                </c:pt>
                <c:pt idx="8799">
                  <c:v>20</c:v>
                </c:pt>
                <c:pt idx="8800">
                  <c:v>16</c:v>
                </c:pt>
                <c:pt idx="8801">
                  <c:v>16</c:v>
                </c:pt>
                <c:pt idx="8802">
                  <c:v>20</c:v>
                </c:pt>
                <c:pt idx="8803">
                  <c:v>19</c:v>
                </c:pt>
                <c:pt idx="8804">
                  <c:v>20</c:v>
                </c:pt>
                <c:pt idx="8805">
                  <c:v>20</c:v>
                </c:pt>
                <c:pt idx="8806">
                  <c:v>18</c:v>
                </c:pt>
                <c:pt idx="8807">
                  <c:v>13</c:v>
                </c:pt>
                <c:pt idx="8808">
                  <c:v>20</c:v>
                </c:pt>
                <c:pt idx="8809">
                  <c:v>0</c:v>
                </c:pt>
                <c:pt idx="8810">
                  <c:v>20</c:v>
                </c:pt>
                <c:pt idx="8811">
                  <c:v>15</c:v>
                </c:pt>
                <c:pt idx="8812">
                  <c:v>0</c:v>
                </c:pt>
                <c:pt idx="8813">
                  <c:v>15</c:v>
                </c:pt>
                <c:pt idx="8814">
                  <c:v>20</c:v>
                </c:pt>
                <c:pt idx="8815">
                  <c:v>0</c:v>
                </c:pt>
                <c:pt idx="8816">
                  <c:v>18</c:v>
                </c:pt>
                <c:pt idx="8817">
                  <c:v>16</c:v>
                </c:pt>
                <c:pt idx="8818">
                  <c:v>16</c:v>
                </c:pt>
                <c:pt idx="8819">
                  <c:v>12</c:v>
                </c:pt>
                <c:pt idx="8820">
                  <c:v>20</c:v>
                </c:pt>
                <c:pt idx="8821">
                  <c:v>16</c:v>
                </c:pt>
                <c:pt idx="8822">
                  <c:v>17</c:v>
                </c:pt>
                <c:pt idx="8823">
                  <c:v>16</c:v>
                </c:pt>
                <c:pt idx="8824">
                  <c:v>14</c:v>
                </c:pt>
                <c:pt idx="8825">
                  <c:v>20</c:v>
                </c:pt>
                <c:pt idx="8826">
                  <c:v>16</c:v>
                </c:pt>
                <c:pt idx="8827">
                  <c:v>14</c:v>
                </c:pt>
                <c:pt idx="8828">
                  <c:v>16</c:v>
                </c:pt>
                <c:pt idx="8829">
                  <c:v>20</c:v>
                </c:pt>
                <c:pt idx="8830">
                  <c:v>20</c:v>
                </c:pt>
                <c:pt idx="8831">
                  <c:v>0</c:v>
                </c:pt>
                <c:pt idx="8832">
                  <c:v>19</c:v>
                </c:pt>
                <c:pt idx="8833">
                  <c:v>20</c:v>
                </c:pt>
                <c:pt idx="8834">
                  <c:v>19</c:v>
                </c:pt>
                <c:pt idx="8835">
                  <c:v>18</c:v>
                </c:pt>
                <c:pt idx="8836">
                  <c:v>13</c:v>
                </c:pt>
                <c:pt idx="8837">
                  <c:v>12</c:v>
                </c:pt>
                <c:pt idx="8838">
                  <c:v>20</c:v>
                </c:pt>
                <c:pt idx="8839">
                  <c:v>12</c:v>
                </c:pt>
                <c:pt idx="8840">
                  <c:v>20</c:v>
                </c:pt>
                <c:pt idx="8841">
                  <c:v>20</c:v>
                </c:pt>
                <c:pt idx="8842">
                  <c:v>12</c:v>
                </c:pt>
                <c:pt idx="8843">
                  <c:v>16</c:v>
                </c:pt>
                <c:pt idx="8844">
                  <c:v>19</c:v>
                </c:pt>
                <c:pt idx="8845">
                  <c:v>20</c:v>
                </c:pt>
                <c:pt idx="8846">
                  <c:v>16</c:v>
                </c:pt>
                <c:pt idx="8847">
                  <c:v>20</c:v>
                </c:pt>
                <c:pt idx="8848">
                  <c:v>20</c:v>
                </c:pt>
                <c:pt idx="8849">
                  <c:v>20</c:v>
                </c:pt>
                <c:pt idx="8850">
                  <c:v>14</c:v>
                </c:pt>
                <c:pt idx="8851">
                  <c:v>16</c:v>
                </c:pt>
                <c:pt idx="8852">
                  <c:v>20</c:v>
                </c:pt>
                <c:pt idx="8853">
                  <c:v>17</c:v>
                </c:pt>
                <c:pt idx="8854">
                  <c:v>0</c:v>
                </c:pt>
                <c:pt idx="8855">
                  <c:v>20</c:v>
                </c:pt>
                <c:pt idx="8856">
                  <c:v>12</c:v>
                </c:pt>
                <c:pt idx="8857">
                  <c:v>16</c:v>
                </c:pt>
                <c:pt idx="8858">
                  <c:v>0</c:v>
                </c:pt>
                <c:pt idx="8859">
                  <c:v>0</c:v>
                </c:pt>
                <c:pt idx="8860">
                  <c:v>18</c:v>
                </c:pt>
                <c:pt idx="8861">
                  <c:v>17</c:v>
                </c:pt>
                <c:pt idx="8862">
                  <c:v>20</c:v>
                </c:pt>
                <c:pt idx="8863">
                  <c:v>20</c:v>
                </c:pt>
                <c:pt idx="8864">
                  <c:v>20</c:v>
                </c:pt>
                <c:pt idx="8865">
                  <c:v>20</c:v>
                </c:pt>
                <c:pt idx="8866">
                  <c:v>20</c:v>
                </c:pt>
                <c:pt idx="8867">
                  <c:v>20</c:v>
                </c:pt>
                <c:pt idx="8868">
                  <c:v>19</c:v>
                </c:pt>
                <c:pt idx="8869">
                  <c:v>16</c:v>
                </c:pt>
                <c:pt idx="8870">
                  <c:v>19</c:v>
                </c:pt>
                <c:pt idx="8871">
                  <c:v>13</c:v>
                </c:pt>
                <c:pt idx="8872">
                  <c:v>16</c:v>
                </c:pt>
                <c:pt idx="8873">
                  <c:v>20</c:v>
                </c:pt>
                <c:pt idx="8874">
                  <c:v>19</c:v>
                </c:pt>
                <c:pt idx="8875">
                  <c:v>16</c:v>
                </c:pt>
                <c:pt idx="8876">
                  <c:v>16</c:v>
                </c:pt>
                <c:pt idx="8877">
                  <c:v>0</c:v>
                </c:pt>
                <c:pt idx="8878">
                  <c:v>14</c:v>
                </c:pt>
                <c:pt idx="8879">
                  <c:v>16</c:v>
                </c:pt>
                <c:pt idx="8880">
                  <c:v>19</c:v>
                </c:pt>
                <c:pt idx="8881">
                  <c:v>14</c:v>
                </c:pt>
                <c:pt idx="8882">
                  <c:v>16</c:v>
                </c:pt>
                <c:pt idx="8883">
                  <c:v>20</c:v>
                </c:pt>
                <c:pt idx="8884">
                  <c:v>18</c:v>
                </c:pt>
                <c:pt idx="8885">
                  <c:v>18</c:v>
                </c:pt>
                <c:pt idx="8886">
                  <c:v>20</c:v>
                </c:pt>
                <c:pt idx="8887">
                  <c:v>15</c:v>
                </c:pt>
                <c:pt idx="8888">
                  <c:v>12</c:v>
                </c:pt>
                <c:pt idx="8889">
                  <c:v>20</c:v>
                </c:pt>
                <c:pt idx="8890">
                  <c:v>16</c:v>
                </c:pt>
                <c:pt idx="8891">
                  <c:v>20</c:v>
                </c:pt>
                <c:pt idx="8892">
                  <c:v>18</c:v>
                </c:pt>
                <c:pt idx="8893">
                  <c:v>20</c:v>
                </c:pt>
                <c:pt idx="8894">
                  <c:v>15</c:v>
                </c:pt>
                <c:pt idx="8895">
                  <c:v>12</c:v>
                </c:pt>
                <c:pt idx="8896">
                  <c:v>17</c:v>
                </c:pt>
                <c:pt idx="8897">
                  <c:v>14</c:v>
                </c:pt>
                <c:pt idx="8898">
                  <c:v>12</c:v>
                </c:pt>
                <c:pt idx="8899">
                  <c:v>20</c:v>
                </c:pt>
                <c:pt idx="8900">
                  <c:v>19</c:v>
                </c:pt>
                <c:pt idx="8901">
                  <c:v>14</c:v>
                </c:pt>
                <c:pt idx="8902">
                  <c:v>16</c:v>
                </c:pt>
                <c:pt idx="8903">
                  <c:v>17</c:v>
                </c:pt>
                <c:pt idx="8904">
                  <c:v>20</c:v>
                </c:pt>
                <c:pt idx="8905">
                  <c:v>20</c:v>
                </c:pt>
                <c:pt idx="8906">
                  <c:v>0</c:v>
                </c:pt>
                <c:pt idx="8907">
                  <c:v>12</c:v>
                </c:pt>
                <c:pt idx="8908">
                  <c:v>16</c:v>
                </c:pt>
                <c:pt idx="8909">
                  <c:v>16</c:v>
                </c:pt>
                <c:pt idx="8910">
                  <c:v>20</c:v>
                </c:pt>
                <c:pt idx="8911">
                  <c:v>18</c:v>
                </c:pt>
                <c:pt idx="8912">
                  <c:v>16</c:v>
                </c:pt>
                <c:pt idx="8913">
                  <c:v>16</c:v>
                </c:pt>
                <c:pt idx="8914">
                  <c:v>16</c:v>
                </c:pt>
                <c:pt idx="8915">
                  <c:v>16</c:v>
                </c:pt>
                <c:pt idx="8916">
                  <c:v>20</c:v>
                </c:pt>
                <c:pt idx="8917">
                  <c:v>20</c:v>
                </c:pt>
                <c:pt idx="8918">
                  <c:v>17</c:v>
                </c:pt>
                <c:pt idx="8919">
                  <c:v>16</c:v>
                </c:pt>
                <c:pt idx="8920">
                  <c:v>0</c:v>
                </c:pt>
                <c:pt idx="8921">
                  <c:v>19</c:v>
                </c:pt>
                <c:pt idx="8922">
                  <c:v>20</c:v>
                </c:pt>
                <c:pt idx="8923">
                  <c:v>18</c:v>
                </c:pt>
                <c:pt idx="8924">
                  <c:v>15</c:v>
                </c:pt>
                <c:pt idx="8925">
                  <c:v>20</c:v>
                </c:pt>
                <c:pt idx="8926">
                  <c:v>17</c:v>
                </c:pt>
                <c:pt idx="8927">
                  <c:v>20</c:v>
                </c:pt>
                <c:pt idx="8928">
                  <c:v>16</c:v>
                </c:pt>
                <c:pt idx="8929">
                  <c:v>19</c:v>
                </c:pt>
                <c:pt idx="8930">
                  <c:v>19</c:v>
                </c:pt>
                <c:pt idx="8931">
                  <c:v>17</c:v>
                </c:pt>
                <c:pt idx="8932">
                  <c:v>20</c:v>
                </c:pt>
                <c:pt idx="8933">
                  <c:v>20</c:v>
                </c:pt>
                <c:pt idx="8934">
                  <c:v>18</c:v>
                </c:pt>
                <c:pt idx="8935">
                  <c:v>19</c:v>
                </c:pt>
                <c:pt idx="8936">
                  <c:v>15</c:v>
                </c:pt>
                <c:pt idx="8937">
                  <c:v>9</c:v>
                </c:pt>
                <c:pt idx="8938">
                  <c:v>19</c:v>
                </c:pt>
                <c:pt idx="8939">
                  <c:v>14</c:v>
                </c:pt>
                <c:pt idx="8940">
                  <c:v>16</c:v>
                </c:pt>
                <c:pt idx="8941">
                  <c:v>20</c:v>
                </c:pt>
                <c:pt idx="8942">
                  <c:v>20</c:v>
                </c:pt>
                <c:pt idx="8943">
                  <c:v>13</c:v>
                </c:pt>
                <c:pt idx="8944">
                  <c:v>16</c:v>
                </c:pt>
                <c:pt idx="8945">
                  <c:v>20</c:v>
                </c:pt>
                <c:pt idx="8946">
                  <c:v>20</c:v>
                </c:pt>
                <c:pt idx="8947">
                  <c:v>20</c:v>
                </c:pt>
                <c:pt idx="8948">
                  <c:v>14</c:v>
                </c:pt>
                <c:pt idx="8949">
                  <c:v>0</c:v>
                </c:pt>
                <c:pt idx="8950">
                  <c:v>13</c:v>
                </c:pt>
                <c:pt idx="8951">
                  <c:v>16</c:v>
                </c:pt>
                <c:pt idx="8952">
                  <c:v>0</c:v>
                </c:pt>
                <c:pt idx="8953">
                  <c:v>20</c:v>
                </c:pt>
                <c:pt idx="8954">
                  <c:v>20</c:v>
                </c:pt>
                <c:pt idx="8955">
                  <c:v>19</c:v>
                </c:pt>
                <c:pt idx="8956">
                  <c:v>20</c:v>
                </c:pt>
                <c:pt idx="8957">
                  <c:v>19</c:v>
                </c:pt>
                <c:pt idx="8958">
                  <c:v>0</c:v>
                </c:pt>
                <c:pt idx="8959">
                  <c:v>20</c:v>
                </c:pt>
                <c:pt idx="8960">
                  <c:v>13</c:v>
                </c:pt>
                <c:pt idx="8961">
                  <c:v>0</c:v>
                </c:pt>
                <c:pt idx="8962">
                  <c:v>19</c:v>
                </c:pt>
                <c:pt idx="8963">
                  <c:v>20</c:v>
                </c:pt>
                <c:pt idx="8964">
                  <c:v>20</c:v>
                </c:pt>
                <c:pt idx="8965">
                  <c:v>20</c:v>
                </c:pt>
                <c:pt idx="8966">
                  <c:v>16</c:v>
                </c:pt>
                <c:pt idx="8967">
                  <c:v>20</c:v>
                </c:pt>
                <c:pt idx="8968">
                  <c:v>16</c:v>
                </c:pt>
                <c:pt idx="8969">
                  <c:v>20</c:v>
                </c:pt>
                <c:pt idx="8970">
                  <c:v>20</c:v>
                </c:pt>
                <c:pt idx="8971">
                  <c:v>20</c:v>
                </c:pt>
                <c:pt idx="8972">
                  <c:v>20</c:v>
                </c:pt>
                <c:pt idx="8973">
                  <c:v>16</c:v>
                </c:pt>
                <c:pt idx="8974">
                  <c:v>16</c:v>
                </c:pt>
                <c:pt idx="8975">
                  <c:v>18</c:v>
                </c:pt>
                <c:pt idx="8976">
                  <c:v>16</c:v>
                </c:pt>
                <c:pt idx="8977">
                  <c:v>20</c:v>
                </c:pt>
                <c:pt idx="8978">
                  <c:v>16</c:v>
                </c:pt>
                <c:pt idx="8979">
                  <c:v>18</c:v>
                </c:pt>
                <c:pt idx="8980">
                  <c:v>16</c:v>
                </c:pt>
                <c:pt idx="8981">
                  <c:v>16</c:v>
                </c:pt>
                <c:pt idx="8982">
                  <c:v>20</c:v>
                </c:pt>
                <c:pt idx="8983">
                  <c:v>20</c:v>
                </c:pt>
                <c:pt idx="8984">
                  <c:v>14</c:v>
                </c:pt>
                <c:pt idx="8985">
                  <c:v>16</c:v>
                </c:pt>
                <c:pt idx="8986">
                  <c:v>16</c:v>
                </c:pt>
                <c:pt idx="8987">
                  <c:v>18</c:v>
                </c:pt>
                <c:pt idx="8988">
                  <c:v>20</c:v>
                </c:pt>
                <c:pt idx="8989">
                  <c:v>20</c:v>
                </c:pt>
                <c:pt idx="8990">
                  <c:v>20</c:v>
                </c:pt>
                <c:pt idx="8991">
                  <c:v>20</c:v>
                </c:pt>
                <c:pt idx="8992">
                  <c:v>20</c:v>
                </c:pt>
                <c:pt idx="8993">
                  <c:v>20</c:v>
                </c:pt>
                <c:pt idx="8994">
                  <c:v>16</c:v>
                </c:pt>
                <c:pt idx="8995">
                  <c:v>16</c:v>
                </c:pt>
                <c:pt idx="8996">
                  <c:v>20</c:v>
                </c:pt>
                <c:pt idx="8997">
                  <c:v>20</c:v>
                </c:pt>
                <c:pt idx="8998">
                  <c:v>20</c:v>
                </c:pt>
                <c:pt idx="8999">
                  <c:v>20</c:v>
                </c:pt>
                <c:pt idx="9000">
                  <c:v>0</c:v>
                </c:pt>
                <c:pt idx="9001">
                  <c:v>19</c:v>
                </c:pt>
                <c:pt idx="9002">
                  <c:v>0</c:v>
                </c:pt>
                <c:pt idx="9003">
                  <c:v>15</c:v>
                </c:pt>
                <c:pt idx="9004">
                  <c:v>20</c:v>
                </c:pt>
                <c:pt idx="9005">
                  <c:v>17</c:v>
                </c:pt>
                <c:pt idx="9006">
                  <c:v>18</c:v>
                </c:pt>
                <c:pt idx="9007">
                  <c:v>20</c:v>
                </c:pt>
                <c:pt idx="9008">
                  <c:v>16</c:v>
                </c:pt>
                <c:pt idx="9009">
                  <c:v>20</c:v>
                </c:pt>
                <c:pt idx="9010">
                  <c:v>20</c:v>
                </c:pt>
                <c:pt idx="9011">
                  <c:v>20</c:v>
                </c:pt>
                <c:pt idx="9012">
                  <c:v>20</c:v>
                </c:pt>
                <c:pt idx="9013">
                  <c:v>20</c:v>
                </c:pt>
                <c:pt idx="9014">
                  <c:v>20</c:v>
                </c:pt>
                <c:pt idx="9015">
                  <c:v>12</c:v>
                </c:pt>
                <c:pt idx="9016">
                  <c:v>13</c:v>
                </c:pt>
                <c:pt idx="9017">
                  <c:v>19</c:v>
                </c:pt>
                <c:pt idx="9018">
                  <c:v>12</c:v>
                </c:pt>
                <c:pt idx="9019">
                  <c:v>19</c:v>
                </c:pt>
                <c:pt idx="9020">
                  <c:v>16</c:v>
                </c:pt>
                <c:pt idx="9021">
                  <c:v>16</c:v>
                </c:pt>
                <c:pt idx="9022">
                  <c:v>17</c:v>
                </c:pt>
                <c:pt idx="9023">
                  <c:v>20</c:v>
                </c:pt>
                <c:pt idx="9024">
                  <c:v>13</c:v>
                </c:pt>
                <c:pt idx="9025">
                  <c:v>12</c:v>
                </c:pt>
                <c:pt idx="9026">
                  <c:v>20</c:v>
                </c:pt>
                <c:pt idx="9027">
                  <c:v>19</c:v>
                </c:pt>
                <c:pt idx="9028">
                  <c:v>16</c:v>
                </c:pt>
                <c:pt idx="9029">
                  <c:v>20</c:v>
                </c:pt>
                <c:pt idx="9030">
                  <c:v>14</c:v>
                </c:pt>
                <c:pt idx="9031">
                  <c:v>18</c:v>
                </c:pt>
                <c:pt idx="9032">
                  <c:v>15</c:v>
                </c:pt>
                <c:pt idx="9033">
                  <c:v>15</c:v>
                </c:pt>
                <c:pt idx="9034">
                  <c:v>18</c:v>
                </c:pt>
                <c:pt idx="9035">
                  <c:v>19</c:v>
                </c:pt>
                <c:pt idx="9036">
                  <c:v>16</c:v>
                </c:pt>
                <c:pt idx="9037">
                  <c:v>20</c:v>
                </c:pt>
                <c:pt idx="9038">
                  <c:v>17</c:v>
                </c:pt>
                <c:pt idx="9039">
                  <c:v>17</c:v>
                </c:pt>
                <c:pt idx="9040">
                  <c:v>18</c:v>
                </c:pt>
                <c:pt idx="9041">
                  <c:v>16</c:v>
                </c:pt>
                <c:pt idx="9042">
                  <c:v>20</c:v>
                </c:pt>
                <c:pt idx="9043">
                  <c:v>17</c:v>
                </c:pt>
                <c:pt idx="9044">
                  <c:v>16</c:v>
                </c:pt>
                <c:pt idx="9045">
                  <c:v>16</c:v>
                </c:pt>
                <c:pt idx="9046">
                  <c:v>20</c:v>
                </c:pt>
                <c:pt idx="9047">
                  <c:v>16</c:v>
                </c:pt>
                <c:pt idx="9048">
                  <c:v>16</c:v>
                </c:pt>
                <c:pt idx="9049">
                  <c:v>15</c:v>
                </c:pt>
                <c:pt idx="9050">
                  <c:v>18</c:v>
                </c:pt>
                <c:pt idx="9051">
                  <c:v>13</c:v>
                </c:pt>
                <c:pt idx="9052">
                  <c:v>18</c:v>
                </c:pt>
                <c:pt idx="9053">
                  <c:v>18</c:v>
                </c:pt>
                <c:pt idx="9054">
                  <c:v>20</c:v>
                </c:pt>
                <c:pt idx="9055">
                  <c:v>14</c:v>
                </c:pt>
                <c:pt idx="9056">
                  <c:v>20</c:v>
                </c:pt>
                <c:pt idx="9057">
                  <c:v>16</c:v>
                </c:pt>
                <c:pt idx="9058">
                  <c:v>14</c:v>
                </c:pt>
                <c:pt idx="9059">
                  <c:v>20</c:v>
                </c:pt>
                <c:pt idx="9060">
                  <c:v>20</c:v>
                </c:pt>
                <c:pt idx="9061">
                  <c:v>20</c:v>
                </c:pt>
                <c:pt idx="9062">
                  <c:v>20</c:v>
                </c:pt>
                <c:pt idx="9063">
                  <c:v>17</c:v>
                </c:pt>
                <c:pt idx="9064">
                  <c:v>20</c:v>
                </c:pt>
                <c:pt idx="9065">
                  <c:v>15</c:v>
                </c:pt>
                <c:pt idx="9066">
                  <c:v>10</c:v>
                </c:pt>
                <c:pt idx="9067">
                  <c:v>17</c:v>
                </c:pt>
                <c:pt idx="9068">
                  <c:v>18</c:v>
                </c:pt>
                <c:pt idx="9069">
                  <c:v>14</c:v>
                </c:pt>
                <c:pt idx="9070">
                  <c:v>19</c:v>
                </c:pt>
                <c:pt idx="9071">
                  <c:v>16</c:v>
                </c:pt>
                <c:pt idx="9072">
                  <c:v>19</c:v>
                </c:pt>
                <c:pt idx="9073">
                  <c:v>18</c:v>
                </c:pt>
                <c:pt idx="9074">
                  <c:v>20</c:v>
                </c:pt>
                <c:pt idx="9075">
                  <c:v>16</c:v>
                </c:pt>
                <c:pt idx="9076">
                  <c:v>20</c:v>
                </c:pt>
                <c:pt idx="9077">
                  <c:v>17</c:v>
                </c:pt>
                <c:pt idx="9078">
                  <c:v>15</c:v>
                </c:pt>
                <c:pt idx="9079">
                  <c:v>16</c:v>
                </c:pt>
                <c:pt idx="9080">
                  <c:v>20</c:v>
                </c:pt>
                <c:pt idx="9081">
                  <c:v>20</c:v>
                </c:pt>
                <c:pt idx="9082">
                  <c:v>19</c:v>
                </c:pt>
                <c:pt idx="9083">
                  <c:v>16</c:v>
                </c:pt>
                <c:pt idx="9084">
                  <c:v>0</c:v>
                </c:pt>
                <c:pt idx="9085">
                  <c:v>20</c:v>
                </c:pt>
                <c:pt idx="9086">
                  <c:v>16</c:v>
                </c:pt>
                <c:pt idx="9087">
                  <c:v>17</c:v>
                </c:pt>
                <c:pt idx="9088">
                  <c:v>16</c:v>
                </c:pt>
                <c:pt idx="9089">
                  <c:v>15</c:v>
                </c:pt>
                <c:pt idx="9090">
                  <c:v>16</c:v>
                </c:pt>
                <c:pt idx="9091">
                  <c:v>19</c:v>
                </c:pt>
                <c:pt idx="9092">
                  <c:v>20</c:v>
                </c:pt>
                <c:pt idx="9093">
                  <c:v>20</c:v>
                </c:pt>
                <c:pt idx="9094">
                  <c:v>17</c:v>
                </c:pt>
                <c:pt idx="9095">
                  <c:v>20</c:v>
                </c:pt>
                <c:pt idx="9096">
                  <c:v>16</c:v>
                </c:pt>
                <c:pt idx="9097">
                  <c:v>20</c:v>
                </c:pt>
                <c:pt idx="9098">
                  <c:v>20</c:v>
                </c:pt>
                <c:pt idx="9099">
                  <c:v>12</c:v>
                </c:pt>
                <c:pt idx="9100">
                  <c:v>18</c:v>
                </c:pt>
                <c:pt idx="9101">
                  <c:v>15</c:v>
                </c:pt>
                <c:pt idx="9102">
                  <c:v>20</c:v>
                </c:pt>
                <c:pt idx="9103">
                  <c:v>12</c:v>
                </c:pt>
                <c:pt idx="9104">
                  <c:v>18</c:v>
                </c:pt>
                <c:pt idx="9105">
                  <c:v>16</c:v>
                </c:pt>
                <c:pt idx="9106">
                  <c:v>16</c:v>
                </c:pt>
                <c:pt idx="9107">
                  <c:v>17</c:v>
                </c:pt>
                <c:pt idx="9108">
                  <c:v>20</c:v>
                </c:pt>
                <c:pt idx="9109">
                  <c:v>0</c:v>
                </c:pt>
                <c:pt idx="9110">
                  <c:v>16</c:v>
                </c:pt>
                <c:pt idx="9111">
                  <c:v>18</c:v>
                </c:pt>
                <c:pt idx="9112">
                  <c:v>20</c:v>
                </c:pt>
                <c:pt idx="9113">
                  <c:v>13</c:v>
                </c:pt>
                <c:pt idx="9114">
                  <c:v>0</c:v>
                </c:pt>
                <c:pt idx="9115">
                  <c:v>20</c:v>
                </c:pt>
                <c:pt idx="9116">
                  <c:v>20</c:v>
                </c:pt>
                <c:pt idx="9117">
                  <c:v>20</c:v>
                </c:pt>
                <c:pt idx="9118">
                  <c:v>16</c:v>
                </c:pt>
                <c:pt idx="9119">
                  <c:v>20</c:v>
                </c:pt>
                <c:pt idx="9120">
                  <c:v>16</c:v>
                </c:pt>
                <c:pt idx="9121">
                  <c:v>0</c:v>
                </c:pt>
                <c:pt idx="9122">
                  <c:v>19</c:v>
                </c:pt>
                <c:pt idx="9123">
                  <c:v>17</c:v>
                </c:pt>
                <c:pt idx="9124">
                  <c:v>0</c:v>
                </c:pt>
                <c:pt idx="9125">
                  <c:v>19</c:v>
                </c:pt>
                <c:pt idx="9126">
                  <c:v>16</c:v>
                </c:pt>
                <c:pt idx="9127">
                  <c:v>11</c:v>
                </c:pt>
                <c:pt idx="9128">
                  <c:v>16</c:v>
                </c:pt>
                <c:pt idx="9129">
                  <c:v>18</c:v>
                </c:pt>
                <c:pt idx="9130">
                  <c:v>17</c:v>
                </c:pt>
                <c:pt idx="9131">
                  <c:v>12</c:v>
                </c:pt>
                <c:pt idx="9132">
                  <c:v>14</c:v>
                </c:pt>
                <c:pt idx="9133">
                  <c:v>16</c:v>
                </c:pt>
                <c:pt idx="9134">
                  <c:v>16</c:v>
                </c:pt>
                <c:pt idx="9135">
                  <c:v>16</c:v>
                </c:pt>
                <c:pt idx="9136">
                  <c:v>18</c:v>
                </c:pt>
                <c:pt idx="9137">
                  <c:v>13</c:v>
                </c:pt>
                <c:pt idx="9138">
                  <c:v>15</c:v>
                </c:pt>
                <c:pt idx="9139">
                  <c:v>10</c:v>
                </c:pt>
                <c:pt idx="9140">
                  <c:v>16</c:v>
                </c:pt>
                <c:pt idx="9141">
                  <c:v>20</c:v>
                </c:pt>
                <c:pt idx="9142">
                  <c:v>19</c:v>
                </c:pt>
                <c:pt idx="9143">
                  <c:v>18</c:v>
                </c:pt>
                <c:pt idx="9144">
                  <c:v>16</c:v>
                </c:pt>
                <c:pt idx="9145">
                  <c:v>20</c:v>
                </c:pt>
                <c:pt idx="9146">
                  <c:v>19</c:v>
                </c:pt>
                <c:pt idx="9147">
                  <c:v>15</c:v>
                </c:pt>
                <c:pt idx="9148">
                  <c:v>0</c:v>
                </c:pt>
                <c:pt idx="9149">
                  <c:v>18</c:v>
                </c:pt>
                <c:pt idx="9150">
                  <c:v>15</c:v>
                </c:pt>
                <c:pt idx="9151">
                  <c:v>20</c:v>
                </c:pt>
                <c:pt idx="9152">
                  <c:v>19</c:v>
                </c:pt>
                <c:pt idx="9153">
                  <c:v>20</c:v>
                </c:pt>
                <c:pt idx="9154">
                  <c:v>20</c:v>
                </c:pt>
                <c:pt idx="9155">
                  <c:v>17</c:v>
                </c:pt>
                <c:pt idx="9156">
                  <c:v>19</c:v>
                </c:pt>
                <c:pt idx="9157">
                  <c:v>14</c:v>
                </c:pt>
                <c:pt idx="9158">
                  <c:v>16</c:v>
                </c:pt>
                <c:pt idx="9159">
                  <c:v>16</c:v>
                </c:pt>
                <c:pt idx="9160">
                  <c:v>18</c:v>
                </c:pt>
                <c:pt idx="9161">
                  <c:v>12</c:v>
                </c:pt>
                <c:pt idx="9162">
                  <c:v>16</c:v>
                </c:pt>
                <c:pt idx="9163">
                  <c:v>16</c:v>
                </c:pt>
                <c:pt idx="9164">
                  <c:v>19</c:v>
                </c:pt>
                <c:pt idx="9165">
                  <c:v>16</c:v>
                </c:pt>
                <c:pt idx="9166">
                  <c:v>16</c:v>
                </c:pt>
                <c:pt idx="9167">
                  <c:v>17</c:v>
                </c:pt>
                <c:pt idx="9168">
                  <c:v>16</c:v>
                </c:pt>
                <c:pt idx="9169">
                  <c:v>18</c:v>
                </c:pt>
                <c:pt idx="9170">
                  <c:v>20</c:v>
                </c:pt>
                <c:pt idx="9171">
                  <c:v>17</c:v>
                </c:pt>
                <c:pt idx="9172">
                  <c:v>17</c:v>
                </c:pt>
                <c:pt idx="9173">
                  <c:v>12</c:v>
                </c:pt>
                <c:pt idx="9174">
                  <c:v>12</c:v>
                </c:pt>
                <c:pt idx="9175">
                  <c:v>17</c:v>
                </c:pt>
                <c:pt idx="9176">
                  <c:v>17</c:v>
                </c:pt>
                <c:pt idx="9177">
                  <c:v>15</c:v>
                </c:pt>
                <c:pt idx="9178">
                  <c:v>20</c:v>
                </c:pt>
                <c:pt idx="9179">
                  <c:v>20</c:v>
                </c:pt>
                <c:pt idx="9180">
                  <c:v>19</c:v>
                </c:pt>
                <c:pt idx="9181">
                  <c:v>15</c:v>
                </c:pt>
                <c:pt idx="9182">
                  <c:v>12</c:v>
                </c:pt>
                <c:pt idx="9183">
                  <c:v>19</c:v>
                </c:pt>
                <c:pt idx="9184">
                  <c:v>16</c:v>
                </c:pt>
                <c:pt idx="9185">
                  <c:v>18</c:v>
                </c:pt>
                <c:pt idx="9186">
                  <c:v>20</c:v>
                </c:pt>
                <c:pt idx="9187">
                  <c:v>20</c:v>
                </c:pt>
                <c:pt idx="9188">
                  <c:v>15</c:v>
                </c:pt>
                <c:pt idx="9189">
                  <c:v>0</c:v>
                </c:pt>
                <c:pt idx="9190">
                  <c:v>16</c:v>
                </c:pt>
                <c:pt idx="9191">
                  <c:v>14</c:v>
                </c:pt>
                <c:pt idx="9192">
                  <c:v>20</c:v>
                </c:pt>
                <c:pt idx="9193">
                  <c:v>18</c:v>
                </c:pt>
                <c:pt idx="9194">
                  <c:v>19</c:v>
                </c:pt>
                <c:pt idx="9195">
                  <c:v>14</c:v>
                </c:pt>
                <c:pt idx="9196">
                  <c:v>16</c:v>
                </c:pt>
                <c:pt idx="9197">
                  <c:v>16</c:v>
                </c:pt>
                <c:pt idx="9198">
                  <c:v>15</c:v>
                </c:pt>
                <c:pt idx="9199">
                  <c:v>17</c:v>
                </c:pt>
                <c:pt idx="9200">
                  <c:v>18</c:v>
                </c:pt>
                <c:pt idx="9201">
                  <c:v>16</c:v>
                </c:pt>
                <c:pt idx="9202">
                  <c:v>14</c:v>
                </c:pt>
                <c:pt idx="9203">
                  <c:v>0</c:v>
                </c:pt>
                <c:pt idx="9204">
                  <c:v>13</c:v>
                </c:pt>
                <c:pt idx="9205">
                  <c:v>20</c:v>
                </c:pt>
                <c:pt idx="9206">
                  <c:v>14</c:v>
                </c:pt>
                <c:pt idx="9207">
                  <c:v>20</c:v>
                </c:pt>
                <c:pt idx="9208">
                  <c:v>20</c:v>
                </c:pt>
                <c:pt idx="9209">
                  <c:v>0</c:v>
                </c:pt>
                <c:pt idx="9210">
                  <c:v>19</c:v>
                </c:pt>
                <c:pt idx="9211">
                  <c:v>20</c:v>
                </c:pt>
                <c:pt idx="9212">
                  <c:v>16</c:v>
                </c:pt>
                <c:pt idx="9213">
                  <c:v>20</c:v>
                </c:pt>
                <c:pt idx="9214">
                  <c:v>15</c:v>
                </c:pt>
                <c:pt idx="9215">
                  <c:v>11</c:v>
                </c:pt>
                <c:pt idx="9216">
                  <c:v>18</c:v>
                </c:pt>
                <c:pt idx="9217">
                  <c:v>17</c:v>
                </c:pt>
                <c:pt idx="9218">
                  <c:v>20</c:v>
                </c:pt>
                <c:pt idx="9219">
                  <c:v>20</c:v>
                </c:pt>
                <c:pt idx="9220">
                  <c:v>16</c:v>
                </c:pt>
                <c:pt idx="9221">
                  <c:v>16</c:v>
                </c:pt>
                <c:pt idx="9222">
                  <c:v>18</c:v>
                </c:pt>
                <c:pt idx="9223">
                  <c:v>19</c:v>
                </c:pt>
                <c:pt idx="9224">
                  <c:v>20</c:v>
                </c:pt>
                <c:pt idx="9225">
                  <c:v>12</c:v>
                </c:pt>
                <c:pt idx="9226">
                  <c:v>18</c:v>
                </c:pt>
                <c:pt idx="9227">
                  <c:v>20</c:v>
                </c:pt>
                <c:pt idx="9228">
                  <c:v>19</c:v>
                </c:pt>
                <c:pt idx="9229">
                  <c:v>20</c:v>
                </c:pt>
                <c:pt idx="9230">
                  <c:v>20</c:v>
                </c:pt>
                <c:pt idx="9231">
                  <c:v>20</c:v>
                </c:pt>
                <c:pt idx="9232">
                  <c:v>18</c:v>
                </c:pt>
                <c:pt idx="9233">
                  <c:v>16</c:v>
                </c:pt>
                <c:pt idx="9234">
                  <c:v>12</c:v>
                </c:pt>
                <c:pt idx="9235">
                  <c:v>16</c:v>
                </c:pt>
                <c:pt idx="9236">
                  <c:v>18</c:v>
                </c:pt>
                <c:pt idx="9237">
                  <c:v>15</c:v>
                </c:pt>
                <c:pt idx="9238">
                  <c:v>20</c:v>
                </c:pt>
                <c:pt idx="9239">
                  <c:v>20</c:v>
                </c:pt>
                <c:pt idx="9240">
                  <c:v>20</c:v>
                </c:pt>
                <c:pt idx="9241">
                  <c:v>16</c:v>
                </c:pt>
                <c:pt idx="9242">
                  <c:v>20</c:v>
                </c:pt>
                <c:pt idx="9243">
                  <c:v>16</c:v>
                </c:pt>
                <c:pt idx="9244">
                  <c:v>13</c:v>
                </c:pt>
                <c:pt idx="9245">
                  <c:v>16</c:v>
                </c:pt>
                <c:pt idx="9246">
                  <c:v>20</c:v>
                </c:pt>
                <c:pt idx="9247">
                  <c:v>20</c:v>
                </c:pt>
                <c:pt idx="9248">
                  <c:v>16</c:v>
                </c:pt>
                <c:pt idx="9249">
                  <c:v>18</c:v>
                </c:pt>
                <c:pt idx="9250">
                  <c:v>20</c:v>
                </c:pt>
                <c:pt idx="9251">
                  <c:v>20</c:v>
                </c:pt>
                <c:pt idx="9252">
                  <c:v>20</c:v>
                </c:pt>
                <c:pt idx="9253">
                  <c:v>20</c:v>
                </c:pt>
                <c:pt idx="9254">
                  <c:v>19</c:v>
                </c:pt>
                <c:pt idx="9255">
                  <c:v>20</c:v>
                </c:pt>
                <c:pt idx="9256">
                  <c:v>18</c:v>
                </c:pt>
                <c:pt idx="9257">
                  <c:v>20</c:v>
                </c:pt>
                <c:pt idx="9258">
                  <c:v>17</c:v>
                </c:pt>
                <c:pt idx="9259">
                  <c:v>15</c:v>
                </c:pt>
                <c:pt idx="9260">
                  <c:v>20</c:v>
                </c:pt>
                <c:pt idx="9261">
                  <c:v>13</c:v>
                </c:pt>
                <c:pt idx="9262">
                  <c:v>20</c:v>
                </c:pt>
                <c:pt idx="9263">
                  <c:v>15</c:v>
                </c:pt>
                <c:pt idx="9264">
                  <c:v>14</c:v>
                </c:pt>
                <c:pt idx="9265">
                  <c:v>20</c:v>
                </c:pt>
                <c:pt idx="9266">
                  <c:v>14</c:v>
                </c:pt>
                <c:pt idx="9267">
                  <c:v>12</c:v>
                </c:pt>
                <c:pt idx="9268">
                  <c:v>20</c:v>
                </c:pt>
                <c:pt idx="9269">
                  <c:v>14</c:v>
                </c:pt>
                <c:pt idx="9270">
                  <c:v>17</c:v>
                </c:pt>
                <c:pt idx="9271">
                  <c:v>16</c:v>
                </c:pt>
                <c:pt idx="9272">
                  <c:v>20</c:v>
                </c:pt>
                <c:pt idx="9273">
                  <c:v>16</c:v>
                </c:pt>
                <c:pt idx="9274">
                  <c:v>16</c:v>
                </c:pt>
                <c:pt idx="9275">
                  <c:v>16</c:v>
                </c:pt>
                <c:pt idx="9276">
                  <c:v>16</c:v>
                </c:pt>
                <c:pt idx="9277">
                  <c:v>20</c:v>
                </c:pt>
                <c:pt idx="9278">
                  <c:v>18</c:v>
                </c:pt>
                <c:pt idx="9279">
                  <c:v>20</c:v>
                </c:pt>
                <c:pt idx="9280">
                  <c:v>20</c:v>
                </c:pt>
                <c:pt idx="9281">
                  <c:v>12</c:v>
                </c:pt>
                <c:pt idx="9282">
                  <c:v>20</c:v>
                </c:pt>
                <c:pt idx="9283">
                  <c:v>20</c:v>
                </c:pt>
                <c:pt idx="9284">
                  <c:v>8</c:v>
                </c:pt>
                <c:pt idx="9285">
                  <c:v>17</c:v>
                </c:pt>
                <c:pt idx="9286">
                  <c:v>15</c:v>
                </c:pt>
                <c:pt idx="9287">
                  <c:v>17</c:v>
                </c:pt>
                <c:pt idx="9288">
                  <c:v>12</c:v>
                </c:pt>
                <c:pt idx="9289">
                  <c:v>20</c:v>
                </c:pt>
                <c:pt idx="9290">
                  <c:v>17</c:v>
                </c:pt>
                <c:pt idx="9291">
                  <c:v>18</c:v>
                </c:pt>
                <c:pt idx="9292">
                  <c:v>15</c:v>
                </c:pt>
                <c:pt idx="9293">
                  <c:v>17</c:v>
                </c:pt>
                <c:pt idx="9294">
                  <c:v>15</c:v>
                </c:pt>
                <c:pt idx="9295">
                  <c:v>17</c:v>
                </c:pt>
                <c:pt idx="9296">
                  <c:v>16</c:v>
                </c:pt>
                <c:pt idx="9297">
                  <c:v>13</c:v>
                </c:pt>
                <c:pt idx="9298">
                  <c:v>20</c:v>
                </c:pt>
                <c:pt idx="9299">
                  <c:v>16</c:v>
                </c:pt>
                <c:pt idx="9300">
                  <c:v>16</c:v>
                </c:pt>
                <c:pt idx="9301">
                  <c:v>20</c:v>
                </c:pt>
                <c:pt idx="9302">
                  <c:v>20</c:v>
                </c:pt>
                <c:pt idx="9303">
                  <c:v>20</c:v>
                </c:pt>
                <c:pt idx="9304">
                  <c:v>20</c:v>
                </c:pt>
                <c:pt idx="9305">
                  <c:v>20</c:v>
                </c:pt>
                <c:pt idx="9306">
                  <c:v>20</c:v>
                </c:pt>
                <c:pt idx="9307">
                  <c:v>20</c:v>
                </c:pt>
                <c:pt idx="9308">
                  <c:v>17</c:v>
                </c:pt>
                <c:pt idx="9309">
                  <c:v>18</c:v>
                </c:pt>
                <c:pt idx="9310">
                  <c:v>20</c:v>
                </c:pt>
                <c:pt idx="9311">
                  <c:v>17</c:v>
                </c:pt>
                <c:pt idx="9312">
                  <c:v>16</c:v>
                </c:pt>
                <c:pt idx="9313">
                  <c:v>20</c:v>
                </c:pt>
                <c:pt idx="9314">
                  <c:v>20</c:v>
                </c:pt>
                <c:pt idx="9315">
                  <c:v>20</c:v>
                </c:pt>
                <c:pt idx="9316">
                  <c:v>16</c:v>
                </c:pt>
                <c:pt idx="9317">
                  <c:v>17</c:v>
                </c:pt>
                <c:pt idx="9318">
                  <c:v>16</c:v>
                </c:pt>
                <c:pt idx="9319">
                  <c:v>19</c:v>
                </c:pt>
                <c:pt idx="9320">
                  <c:v>16</c:v>
                </c:pt>
                <c:pt idx="9321">
                  <c:v>12</c:v>
                </c:pt>
                <c:pt idx="9322">
                  <c:v>19</c:v>
                </c:pt>
                <c:pt idx="9323">
                  <c:v>20</c:v>
                </c:pt>
                <c:pt idx="9324">
                  <c:v>20</c:v>
                </c:pt>
                <c:pt idx="9325">
                  <c:v>16</c:v>
                </c:pt>
                <c:pt idx="9326">
                  <c:v>19</c:v>
                </c:pt>
                <c:pt idx="9327">
                  <c:v>15</c:v>
                </c:pt>
                <c:pt idx="9328">
                  <c:v>20</c:v>
                </c:pt>
                <c:pt idx="9329">
                  <c:v>18</c:v>
                </c:pt>
                <c:pt idx="9330">
                  <c:v>15</c:v>
                </c:pt>
                <c:pt idx="9331">
                  <c:v>0</c:v>
                </c:pt>
                <c:pt idx="9332">
                  <c:v>18</c:v>
                </c:pt>
                <c:pt idx="9333">
                  <c:v>16</c:v>
                </c:pt>
                <c:pt idx="9334">
                  <c:v>16</c:v>
                </c:pt>
                <c:pt idx="9335">
                  <c:v>16</c:v>
                </c:pt>
                <c:pt idx="9336">
                  <c:v>12</c:v>
                </c:pt>
                <c:pt idx="9337">
                  <c:v>15</c:v>
                </c:pt>
                <c:pt idx="9338">
                  <c:v>16</c:v>
                </c:pt>
                <c:pt idx="9339">
                  <c:v>19</c:v>
                </c:pt>
                <c:pt idx="9340">
                  <c:v>19</c:v>
                </c:pt>
                <c:pt idx="9341">
                  <c:v>20</c:v>
                </c:pt>
                <c:pt idx="9342">
                  <c:v>19</c:v>
                </c:pt>
                <c:pt idx="9343">
                  <c:v>15</c:v>
                </c:pt>
                <c:pt idx="9344">
                  <c:v>16</c:v>
                </c:pt>
                <c:pt idx="9345">
                  <c:v>20</c:v>
                </c:pt>
                <c:pt idx="9346">
                  <c:v>20</c:v>
                </c:pt>
                <c:pt idx="9347">
                  <c:v>19</c:v>
                </c:pt>
                <c:pt idx="9348">
                  <c:v>16</c:v>
                </c:pt>
                <c:pt idx="9349">
                  <c:v>12</c:v>
                </c:pt>
                <c:pt idx="9350">
                  <c:v>19</c:v>
                </c:pt>
                <c:pt idx="9351">
                  <c:v>18</c:v>
                </c:pt>
                <c:pt idx="9352">
                  <c:v>20</c:v>
                </c:pt>
                <c:pt idx="9353">
                  <c:v>16</c:v>
                </c:pt>
                <c:pt idx="9354">
                  <c:v>20</c:v>
                </c:pt>
                <c:pt idx="9355">
                  <c:v>16</c:v>
                </c:pt>
                <c:pt idx="9356">
                  <c:v>16</c:v>
                </c:pt>
                <c:pt idx="9357">
                  <c:v>0</c:v>
                </c:pt>
                <c:pt idx="9358">
                  <c:v>20</c:v>
                </c:pt>
                <c:pt idx="9359">
                  <c:v>16</c:v>
                </c:pt>
                <c:pt idx="9360">
                  <c:v>18</c:v>
                </c:pt>
                <c:pt idx="9361">
                  <c:v>20</c:v>
                </c:pt>
                <c:pt idx="9362">
                  <c:v>20</c:v>
                </c:pt>
                <c:pt idx="9363">
                  <c:v>16</c:v>
                </c:pt>
                <c:pt idx="9364">
                  <c:v>16</c:v>
                </c:pt>
                <c:pt idx="9365">
                  <c:v>14</c:v>
                </c:pt>
                <c:pt idx="9366">
                  <c:v>20</c:v>
                </c:pt>
                <c:pt idx="9367">
                  <c:v>16</c:v>
                </c:pt>
                <c:pt idx="9368">
                  <c:v>15</c:v>
                </c:pt>
                <c:pt idx="9369">
                  <c:v>16</c:v>
                </c:pt>
                <c:pt idx="9370">
                  <c:v>0</c:v>
                </c:pt>
                <c:pt idx="9371">
                  <c:v>20</c:v>
                </c:pt>
                <c:pt idx="9372">
                  <c:v>0</c:v>
                </c:pt>
                <c:pt idx="9373">
                  <c:v>14</c:v>
                </c:pt>
                <c:pt idx="9374">
                  <c:v>0</c:v>
                </c:pt>
                <c:pt idx="9375">
                  <c:v>20</c:v>
                </c:pt>
                <c:pt idx="9376">
                  <c:v>20</c:v>
                </c:pt>
                <c:pt idx="9377">
                  <c:v>16</c:v>
                </c:pt>
                <c:pt idx="9378">
                  <c:v>20</c:v>
                </c:pt>
                <c:pt idx="9379">
                  <c:v>15</c:v>
                </c:pt>
                <c:pt idx="9380">
                  <c:v>16</c:v>
                </c:pt>
                <c:pt idx="9381">
                  <c:v>14</c:v>
                </c:pt>
                <c:pt idx="9382">
                  <c:v>0</c:v>
                </c:pt>
                <c:pt idx="9383">
                  <c:v>18</c:v>
                </c:pt>
                <c:pt idx="9384">
                  <c:v>17</c:v>
                </c:pt>
                <c:pt idx="9385">
                  <c:v>19</c:v>
                </c:pt>
                <c:pt idx="9386">
                  <c:v>20</c:v>
                </c:pt>
                <c:pt idx="9387">
                  <c:v>16</c:v>
                </c:pt>
                <c:pt idx="9388">
                  <c:v>9</c:v>
                </c:pt>
                <c:pt idx="9389">
                  <c:v>16</c:v>
                </c:pt>
                <c:pt idx="9390">
                  <c:v>20</c:v>
                </c:pt>
                <c:pt idx="9391">
                  <c:v>20</c:v>
                </c:pt>
                <c:pt idx="9392">
                  <c:v>17</c:v>
                </c:pt>
                <c:pt idx="9393">
                  <c:v>16</c:v>
                </c:pt>
                <c:pt idx="9394">
                  <c:v>16</c:v>
                </c:pt>
                <c:pt idx="9395">
                  <c:v>20</c:v>
                </c:pt>
                <c:pt idx="9396">
                  <c:v>0</c:v>
                </c:pt>
                <c:pt idx="9397">
                  <c:v>16</c:v>
                </c:pt>
                <c:pt idx="9398">
                  <c:v>19</c:v>
                </c:pt>
                <c:pt idx="9399">
                  <c:v>16</c:v>
                </c:pt>
                <c:pt idx="9400">
                  <c:v>19</c:v>
                </c:pt>
                <c:pt idx="9401">
                  <c:v>20</c:v>
                </c:pt>
                <c:pt idx="9402">
                  <c:v>20</c:v>
                </c:pt>
                <c:pt idx="9403">
                  <c:v>16</c:v>
                </c:pt>
                <c:pt idx="9404">
                  <c:v>12</c:v>
                </c:pt>
                <c:pt idx="9405">
                  <c:v>12</c:v>
                </c:pt>
                <c:pt idx="9406">
                  <c:v>14</c:v>
                </c:pt>
                <c:pt idx="9407">
                  <c:v>18</c:v>
                </c:pt>
                <c:pt idx="9408">
                  <c:v>20</c:v>
                </c:pt>
                <c:pt idx="9409">
                  <c:v>18</c:v>
                </c:pt>
                <c:pt idx="9410">
                  <c:v>16</c:v>
                </c:pt>
                <c:pt idx="9411">
                  <c:v>12</c:v>
                </c:pt>
                <c:pt idx="9412">
                  <c:v>8</c:v>
                </c:pt>
                <c:pt idx="9413">
                  <c:v>16</c:v>
                </c:pt>
                <c:pt idx="9414">
                  <c:v>17</c:v>
                </c:pt>
                <c:pt idx="9415">
                  <c:v>20</c:v>
                </c:pt>
                <c:pt idx="9416">
                  <c:v>16</c:v>
                </c:pt>
                <c:pt idx="9417">
                  <c:v>20</c:v>
                </c:pt>
                <c:pt idx="9418">
                  <c:v>14</c:v>
                </c:pt>
                <c:pt idx="9419">
                  <c:v>16</c:v>
                </c:pt>
                <c:pt idx="9420">
                  <c:v>15</c:v>
                </c:pt>
                <c:pt idx="9421">
                  <c:v>14</c:v>
                </c:pt>
                <c:pt idx="9422">
                  <c:v>17</c:v>
                </c:pt>
                <c:pt idx="9423">
                  <c:v>20</c:v>
                </c:pt>
                <c:pt idx="9424">
                  <c:v>12</c:v>
                </c:pt>
                <c:pt idx="9425">
                  <c:v>12</c:v>
                </c:pt>
                <c:pt idx="9426">
                  <c:v>15</c:v>
                </c:pt>
                <c:pt idx="9427">
                  <c:v>19</c:v>
                </c:pt>
                <c:pt idx="9428">
                  <c:v>20</c:v>
                </c:pt>
                <c:pt idx="9429">
                  <c:v>0</c:v>
                </c:pt>
                <c:pt idx="9430">
                  <c:v>17</c:v>
                </c:pt>
                <c:pt idx="9431">
                  <c:v>19</c:v>
                </c:pt>
                <c:pt idx="9432">
                  <c:v>20</c:v>
                </c:pt>
                <c:pt idx="9433">
                  <c:v>11</c:v>
                </c:pt>
                <c:pt idx="9434">
                  <c:v>18</c:v>
                </c:pt>
                <c:pt idx="9435">
                  <c:v>17</c:v>
                </c:pt>
                <c:pt idx="9436">
                  <c:v>11</c:v>
                </c:pt>
                <c:pt idx="9437">
                  <c:v>20</c:v>
                </c:pt>
                <c:pt idx="9438">
                  <c:v>20</c:v>
                </c:pt>
                <c:pt idx="9439">
                  <c:v>19</c:v>
                </c:pt>
                <c:pt idx="9440">
                  <c:v>20</c:v>
                </c:pt>
                <c:pt idx="9441">
                  <c:v>0</c:v>
                </c:pt>
                <c:pt idx="9442">
                  <c:v>19</c:v>
                </c:pt>
                <c:pt idx="9443">
                  <c:v>18</c:v>
                </c:pt>
                <c:pt idx="9444">
                  <c:v>13</c:v>
                </c:pt>
                <c:pt idx="9445">
                  <c:v>20</c:v>
                </c:pt>
                <c:pt idx="9446">
                  <c:v>20</c:v>
                </c:pt>
                <c:pt idx="9447">
                  <c:v>20</c:v>
                </c:pt>
                <c:pt idx="9448">
                  <c:v>20</c:v>
                </c:pt>
                <c:pt idx="9449">
                  <c:v>16</c:v>
                </c:pt>
                <c:pt idx="9450">
                  <c:v>20</c:v>
                </c:pt>
                <c:pt idx="9451">
                  <c:v>14</c:v>
                </c:pt>
                <c:pt idx="9452">
                  <c:v>16</c:v>
                </c:pt>
                <c:pt idx="9453">
                  <c:v>16</c:v>
                </c:pt>
                <c:pt idx="9454">
                  <c:v>12</c:v>
                </c:pt>
                <c:pt idx="9455">
                  <c:v>13</c:v>
                </c:pt>
                <c:pt idx="9456">
                  <c:v>16</c:v>
                </c:pt>
                <c:pt idx="9457">
                  <c:v>17</c:v>
                </c:pt>
                <c:pt idx="9458">
                  <c:v>16</c:v>
                </c:pt>
                <c:pt idx="9459">
                  <c:v>20</c:v>
                </c:pt>
                <c:pt idx="9460">
                  <c:v>20</c:v>
                </c:pt>
                <c:pt idx="9461">
                  <c:v>20</c:v>
                </c:pt>
                <c:pt idx="9462">
                  <c:v>16</c:v>
                </c:pt>
                <c:pt idx="9463">
                  <c:v>18</c:v>
                </c:pt>
                <c:pt idx="9464">
                  <c:v>20</c:v>
                </c:pt>
                <c:pt idx="9465">
                  <c:v>19</c:v>
                </c:pt>
                <c:pt idx="9466">
                  <c:v>20</c:v>
                </c:pt>
                <c:pt idx="9467">
                  <c:v>15</c:v>
                </c:pt>
                <c:pt idx="9468">
                  <c:v>17</c:v>
                </c:pt>
                <c:pt idx="9469">
                  <c:v>20</c:v>
                </c:pt>
                <c:pt idx="9470">
                  <c:v>15</c:v>
                </c:pt>
                <c:pt idx="9471">
                  <c:v>20</c:v>
                </c:pt>
                <c:pt idx="9472">
                  <c:v>20</c:v>
                </c:pt>
                <c:pt idx="9473">
                  <c:v>20</c:v>
                </c:pt>
                <c:pt idx="9474">
                  <c:v>15</c:v>
                </c:pt>
                <c:pt idx="9475">
                  <c:v>12</c:v>
                </c:pt>
                <c:pt idx="9476">
                  <c:v>16</c:v>
                </c:pt>
                <c:pt idx="9477">
                  <c:v>20</c:v>
                </c:pt>
                <c:pt idx="9478">
                  <c:v>17</c:v>
                </c:pt>
                <c:pt idx="9479">
                  <c:v>20</c:v>
                </c:pt>
                <c:pt idx="9480">
                  <c:v>20</c:v>
                </c:pt>
                <c:pt idx="9481">
                  <c:v>19</c:v>
                </c:pt>
                <c:pt idx="9482">
                  <c:v>16</c:v>
                </c:pt>
                <c:pt idx="9483">
                  <c:v>20</c:v>
                </c:pt>
                <c:pt idx="9484">
                  <c:v>20</c:v>
                </c:pt>
                <c:pt idx="9485">
                  <c:v>20</c:v>
                </c:pt>
                <c:pt idx="9486">
                  <c:v>15</c:v>
                </c:pt>
                <c:pt idx="9487">
                  <c:v>12</c:v>
                </c:pt>
                <c:pt idx="9488">
                  <c:v>20</c:v>
                </c:pt>
                <c:pt idx="9489">
                  <c:v>20</c:v>
                </c:pt>
                <c:pt idx="9490">
                  <c:v>17</c:v>
                </c:pt>
                <c:pt idx="9491">
                  <c:v>20</c:v>
                </c:pt>
                <c:pt idx="9492">
                  <c:v>15</c:v>
                </c:pt>
                <c:pt idx="9493">
                  <c:v>19</c:v>
                </c:pt>
                <c:pt idx="9494">
                  <c:v>11</c:v>
                </c:pt>
                <c:pt idx="9495">
                  <c:v>11</c:v>
                </c:pt>
                <c:pt idx="9496">
                  <c:v>20</c:v>
                </c:pt>
                <c:pt idx="9497">
                  <c:v>11</c:v>
                </c:pt>
                <c:pt idx="9498">
                  <c:v>18</c:v>
                </c:pt>
                <c:pt idx="9499">
                  <c:v>16</c:v>
                </c:pt>
                <c:pt idx="9500">
                  <c:v>16</c:v>
                </c:pt>
                <c:pt idx="9501">
                  <c:v>12</c:v>
                </c:pt>
                <c:pt idx="9502">
                  <c:v>16</c:v>
                </c:pt>
                <c:pt idx="9503">
                  <c:v>16</c:v>
                </c:pt>
                <c:pt idx="9504">
                  <c:v>19</c:v>
                </c:pt>
                <c:pt idx="9505">
                  <c:v>20</c:v>
                </c:pt>
                <c:pt idx="9506">
                  <c:v>20</c:v>
                </c:pt>
                <c:pt idx="9507">
                  <c:v>13</c:v>
                </c:pt>
                <c:pt idx="9508">
                  <c:v>20</c:v>
                </c:pt>
                <c:pt idx="9509">
                  <c:v>20</c:v>
                </c:pt>
                <c:pt idx="9510">
                  <c:v>6</c:v>
                </c:pt>
                <c:pt idx="9511">
                  <c:v>16</c:v>
                </c:pt>
                <c:pt idx="9512">
                  <c:v>0</c:v>
                </c:pt>
                <c:pt idx="9513">
                  <c:v>20</c:v>
                </c:pt>
                <c:pt idx="9514">
                  <c:v>20</c:v>
                </c:pt>
                <c:pt idx="9515">
                  <c:v>16</c:v>
                </c:pt>
                <c:pt idx="9516">
                  <c:v>17</c:v>
                </c:pt>
                <c:pt idx="9517">
                  <c:v>19</c:v>
                </c:pt>
                <c:pt idx="9518">
                  <c:v>20</c:v>
                </c:pt>
                <c:pt idx="9519">
                  <c:v>0</c:v>
                </c:pt>
                <c:pt idx="9520">
                  <c:v>18</c:v>
                </c:pt>
                <c:pt idx="9521">
                  <c:v>20</c:v>
                </c:pt>
                <c:pt idx="9522">
                  <c:v>20</c:v>
                </c:pt>
                <c:pt idx="9523">
                  <c:v>16</c:v>
                </c:pt>
                <c:pt idx="9524">
                  <c:v>16</c:v>
                </c:pt>
                <c:pt idx="9525">
                  <c:v>16</c:v>
                </c:pt>
                <c:pt idx="9526">
                  <c:v>19</c:v>
                </c:pt>
                <c:pt idx="9527">
                  <c:v>16</c:v>
                </c:pt>
                <c:pt idx="9528">
                  <c:v>16</c:v>
                </c:pt>
                <c:pt idx="9529">
                  <c:v>20</c:v>
                </c:pt>
                <c:pt idx="9530">
                  <c:v>12</c:v>
                </c:pt>
                <c:pt idx="9531">
                  <c:v>18</c:v>
                </c:pt>
                <c:pt idx="9532">
                  <c:v>8</c:v>
                </c:pt>
                <c:pt idx="9533">
                  <c:v>16</c:v>
                </c:pt>
                <c:pt idx="9534">
                  <c:v>20</c:v>
                </c:pt>
                <c:pt idx="9535">
                  <c:v>20</c:v>
                </c:pt>
                <c:pt idx="9536">
                  <c:v>16</c:v>
                </c:pt>
                <c:pt idx="9537">
                  <c:v>20</c:v>
                </c:pt>
                <c:pt idx="9538">
                  <c:v>14</c:v>
                </c:pt>
                <c:pt idx="9539">
                  <c:v>18</c:v>
                </c:pt>
                <c:pt idx="9540">
                  <c:v>16</c:v>
                </c:pt>
                <c:pt idx="9541">
                  <c:v>16</c:v>
                </c:pt>
                <c:pt idx="9542">
                  <c:v>19</c:v>
                </c:pt>
                <c:pt idx="9543">
                  <c:v>20</c:v>
                </c:pt>
                <c:pt idx="9544">
                  <c:v>20</c:v>
                </c:pt>
                <c:pt idx="9545">
                  <c:v>18</c:v>
                </c:pt>
                <c:pt idx="9546">
                  <c:v>20</c:v>
                </c:pt>
                <c:pt idx="9547">
                  <c:v>20</c:v>
                </c:pt>
                <c:pt idx="9548">
                  <c:v>20</c:v>
                </c:pt>
                <c:pt idx="9549">
                  <c:v>13</c:v>
                </c:pt>
                <c:pt idx="9550">
                  <c:v>19</c:v>
                </c:pt>
                <c:pt idx="9551">
                  <c:v>19</c:v>
                </c:pt>
                <c:pt idx="9552">
                  <c:v>18</c:v>
                </c:pt>
                <c:pt idx="9553">
                  <c:v>15</c:v>
                </c:pt>
                <c:pt idx="9554">
                  <c:v>12</c:v>
                </c:pt>
                <c:pt idx="9555">
                  <c:v>0</c:v>
                </c:pt>
                <c:pt idx="9556">
                  <c:v>19</c:v>
                </c:pt>
                <c:pt idx="9557">
                  <c:v>20</c:v>
                </c:pt>
                <c:pt idx="9558">
                  <c:v>16</c:v>
                </c:pt>
                <c:pt idx="9559">
                  <c:v>18</c:v>
                </c:pt>
                <c:pt idx="9560">
                  <c:v>0</c:v>
                </c:pt>
                <c:pt idx="9561">
                  <c:v>16</c:v>
                </c:pt>
                <c:pt idx="9562">
                  <c:v>14</c:v>
                </c:pt>
                <c:pt idx="9563">
                  <c:v>18</c:v>
                </c:pt>
                <c:pt idx="9564">
                  <c:v>18</c:v>
                </c:pt>
                <c:pt idx="9565">
                  <c:v>13</c:v>
                </c:pt>
                <c:pt idx="9566">
                  <c:v>13</c:v>
                </c:pt>
                <c:pt idx="9567">
                  <c:v>18</c:v>
                </c:pt>
                <c:pt idx="9568">
                  <c:v>17</c:v>
                </c:pt>
                <c:pt idx="9569">
                  <c:v>16</c:v>
                </c:pt>
                <c:pt idx="9570">
                  <c:v>11</c:v>
                </c:pt>
                <c:pt idx="9571">
                  <c:v>16</c:v>
                </c:pt>
                <c:pt idx="9572">
                  <c:v>14</c:v>
                </c:pt>
                <c:pt idx="9573">
                  <c:v>19</c:v>
                </c:pt>
                <c:pt idx="9574">
                  <c:v>12</c:v>
                </c:pt>
                <c:pt idx="9575">
                  <c:v>18</c:v>
                </c:pt>
                <c:pt idx="9576">
                  <c:v>17</c:v>
                </c:pt>
                <c:pt idx="9577">
                  <c:v>20</c:v>
                </c:pt>
                <c:pt idx="9578">
                  <c:v>20</c:v>
                </c:pt>
                <c:pt idx="9579">
                  <c:v>20</c:v>
                </c:pt>
                <c:pt idx="9580">
                  <c:v>20</c:v>
                </c:pt>
                <c:pt idx="9581">
                  <c:v>20</c:v>
                </c:pt>
                <c:pt idx="9582">
                  <c:v>20</c:v>
                </c:pt>
                <c:pt idx="9583">
                  <c:v>8</c:v>
                </c:pt>
                <c:pt idx="9584">
                  <c:v>16</c:v>
                </c:pt>
                <c:pt idx="9585">
                  <c:v>19</c:v>
                </c:pt>
                <c:pt idx="9586">
                  <c:v>20</c:v>
                </c:pt>
                <c:pt idx="9587">
                  <c:v>16</c:v>
                </c:pt>
                <c:pt idx="9588">
                  <c:v>11</c:v>
                </c:pt>
                <c:pt idx="9589">
                  <c:v>0</c:v>
                </c:pt>
                <c:pt idx="9590">
                  <c:v>18</c:v>
                </c:pt>
                <c:pt idx="9591">
                  <c:v>20</c:v>
                </c:pt>
                <c:pt idx="9592">
                  <c:v>20</c:v>
                </c:pt>
                <c:pt idx="9593">
                  <c:v>20</c:v>
                </c:pt>
                <c:pt idx="9594">
                  <c:v>20</c:v>
                </c:pt>
                <c:pt idx="9595">
                  <c:v>16</c:v>
                </c:pt>
                <c:pt idx="9596">
                  <c:v>16</c:v>
                </c:pt>
                <c:pt idx="9597">
                  <c:v>20</c:v>
                </c:pt>
                <c:pt idx="9598">
                  <c:v>12</c:v>
                </c:pt>
                <c:pt idx="9599">
                  <c:v>20</c:v>
                </c:pt>
                <c:pt idx="9600">
                  <c:v>0</c:v>
                </c:pt>
                <c:pt idx="9601">
                  <c:v>17</c:v>
                </c:pt>
                <c:pt idx="9602">
                  <c:v>14</c:v>
                </c:pt>
                <c:pt idx="9603">
                  <c:v>20</c:v>
                </c:pt>
                <c:pt idx="9604">
                  <c:v>20</c:v>
                </c:pt>
                <c:pt idx="9605">
                  <c:v>18</c:v>
                </c:pt>
                <c:pt idx="9606">
                  <c:v>20</c:v>
                </c:pt>
                <c:pt idx="9607">
                  <c:v>20</c:v>
                </c:pt>
                <c:pt idx="9608">
                  <c:v>16</c:v>
                </c:pt>
                <c:pt idx="9609">
                  <c:v>20</c:v>
                </c:pt>
                <c:pt idx="9610">
                  <c:v>14</c:v>
                </c:pt>
                <c:pt idx="9611">
                  <c:v>16</c:v>
                </c:pt>
                <c:pt idx="9612">
                  <c:v>16</c:v>
                </c:pt>
                <c:pt idx="9613">
                  <c:v>18</c:v>
                </c:pt>
                <c:pt idx="9614">
                  <c:v>16</c:v>
                </c:pt>
                <c:pt idx="9615">
                  <c:v>18</c:v>
                </c:pt>
                <c:pt idx="9616">
                  <c:v>0</c:v>
                </c:pt>
                <c:pt idx="9617">
                  <c:v>0</c:v>
                </c:pt>
                <c:pt idx="9618">
                  <c:v>20</c:v>
                </c:pt>
                <c:pt idx="9619">
                  <c:v>19</c:v>
                </c:pt>
                <c:pt idx="9620">
                  <c:v>17</c:v>
                </c:pt>
                <c:pt idx="9621">
                  <c:v>20</c:v>
                </c:pt>
                <c:pt idx="9622">
                  <c:v>15</c:v>
                </c:pt>
                <c:pt idx="9623">
                  <c:v>16</c:v>
                </c:pt>
                <c:pt idx="9624">
                  <c:v>20</c:v>
                </c:pt>
                <c:pt idx="9625">
                  <c:v>13</c:v>
                </c:pt>
                <c:pt idx="9626">
                  <c:v>19</c:v>
                </c:pt>
                <c:pt idx="9627">
                  <c:v>16</c:v>
                </c:pt>
                <c:pt idx="9628">
                  <c:v>0</c:v>
                </c:pt>
                <c:pt idx="9629">
                  <c:v>19</c:v>
                </c:pt>
                <c:pt idx="9630">
                  <c:v>18</c:v>
                </c:pt>
                <c:pt idx="9631">
                  <c:v>17</c:v>
                </c:pt>
                <c:pt idx="9632">
                  <c:v>12</c:v>
                </c:pt>
                <c:pt idx="9633">
                  <c:v>20</c:v>
                </c:pt>
                <c:pt idx="9634">
                  <c:v>0</c:v>
                </c:pt>
                <c:pt idx="9635">
                  <c:v>16</c:v>
                </c:pt>
                <c:pt idx="9636">
                  <c:v>17</c:v>
                </c:pt>
                <c:pt idx="9637">
                  <c:v>20</c:v>
                </c:pt>
                <c:pt idx="9638">
                  <c:v>20</c:v>
                </c:pt>
                <c:pt idx="9639">
                  <c:v>13</c:v>
                </c:pt>
                <c:pt idx="9640">
                  <c:v>17</c:v>
                </c:pt>
                <c:pt idx="9641">
                  <c:v>13</c:v>
                </c:pt>
                <c:pt idx="9642">
                  <c:v>15</c:v>
                </c:pt>
                <c:pt idx="9643">
                  <c:v>18</c:v>
                </c:pt>
                <c:pt idx="9644">
                  <c:v>20</c:v>
                </c:pt>
                <c:pt idx="9645">
                  <c:v>19</c:v>
                </c:pt>
                <c:pt idx="9646">
                  <c:v>0</c:v>
                </c:pt>
                <c:pt idx="9647">
                  <c:v>14</c:v>
                </c:pt>
                <c:pt idx="9648">
                  <c:v>19</c:v>
                </c:pt>
                <c:pt idx="9649">
                  <c:v>20</c:v>
                </c:pt>
                <c:pt idx="9650">
                  <c:v>16</c:v>
                </c:pt>
                <c:pt idx="9651">
                  <c:v>15</c:v>
                </c:pt>
                <c:pt idx="9652">
                  <c:v>20</c:v>
                </c:pt>
                <c:pt idx="9653">
                  <c:v>19</c:v>
                </c:pt>
                <c:pt idx="9654">
                  <c:v>18</c:v>
                </c:pt>
                <c:pt idx="9655">
                  <c:v>16</c:v>
                </c:pt>
                <c:pt idx="9656">
                  <c:v>20</c:v>
                </c:pt>
                <c:pt idx="9657">
                  <c:v>18</c:v>
                </c:pt>
                <c:pt idx="9658">
                  <c:v>13</c:v>
                </c:pt>
                <c:pt idx="9659">
                  <c:v>16</c:v>
                </c:pt>
                <c:pt idx="9660">
                  <c:v>20</c:v>
                </c:pt>
                <c:pt idx="9661">
                  <c:v>16</c:v>
                </c:pt>
                <c:pt idx="9662">
                  <c:v>16</c:v>
                </c:pt>
                <c:pt idx="9663">
                  <c:v>16</c:v>
                </c:pt>
                <c:pt idx="9664">
                  <c:v>16</c:v>
                </c:pt>
                <c:pt idx="9665">
                  <c:v>17</c:v>
                </c:pt>
                <c:pt idx="9666">
                  <c:v>16</c:v>
                </c:pt>
                <c:pt idx="9667">
                  <c:v>17</c:v>
                </c:pt>
                <c:pt idx="9668">
                  <c:v>20</c:v>
                </c:pt>
                <c:pt idx="9669">
                  <c:v>20</c:v>
                </c:pt>
                <c:pt idx="9670">
                  <c:v>20</c:v>
                </c:pt>
                <c:pt idx="9671">
                  <c:v>18</c:v>
                </c:pt>
                <c:pt idx="9672">
                  <c:v>16</c:v>
                </c:pt>
                <c:pt idx="9673">
                  <c:v>20</c:v>
                </c:pt>
                <c:pt idx="9674">
                  <c:v>0</c:v>
                </c:pt>
                <c:pt idx="9675">
                  <c:v>20</c:v>
                </c:pt>
                <c:pt idx="9676">
                  <c:v>20</c:v>
                </c:pt>
                <c:pt idx="9677">
                  <c:v>10</c:v>
                </c:pt>
                <c:pt idx="9678">
                  <c:v>17</c:v>
                </c:pt>
                <c:pt idx="9679">
                  <c:v>0</c:v>
                </c:pt>
                <c:pt idx="9680">
                  <c:v>15</c:v>
                </c:pt>
                <c:pt idx="9681">
                  <c:v>18</c:v>
                </c:pt>
                <c:pt idx="9682">
                  <c:v>20</c:v>
                </c:pt>
                <c:pt idx="9683">
                  <c:v>19</c:v>
                </c:pt>
                <c:pt idx="9684">
                  <c:v>16</c:v>
                </c:pt>
                <c:pt idx="9685">
                  <c:v>16</c:v>
                </c:pt>
                <c:pt idx="9686">
                  <c:v>18</c:v>
                </c:pt>
                <c:pt idx="9687">
                  <c:v>10</c:v>
                </c:pt>
                <c:pt idx="9688">
                  <c:v>8</c:v>
                </c:pt>
                <c:pt idx="9689">
                  <c:v>19</c:v>
                </c:pt>
                <c:pt idx="9690">
                  <c:v>16</c:v>
                </c:pt>
                <c:pt idx="9691">
                  <c:v>14</c:v>
                </c:pt>
                <c:pt idx="9692">
                  <c:v>20</c:v>
                </c:pt>
                <c:pt idx="9693">
                  <c:v>17</c:v>
                </c:pt>
                <c:pt idx="9694">
                  <c:v>17</c:v>
                </c:pt>
                <c:pt idx="9695">
                  <c:v>16</c:v>
                </c:pt>
                <c:pt idx="9696">
                  <c:v>15</c:v>
                </c:pt>
                <c:pt idx="9697">
                  <c:v>20</c:v>
                </c:pt>
                <c:pt idx="9698">
                  <c:v>0</c:v>
                </c:pt>
                <c:pt idx="9699">
                  <c:v>0</c:v>
                </c:pt>
                <c:pt idx="9700">
                  <c:v>16</c:v>
                </c:pt>
                <c:pt idx="9701">
                  <c:v>13</c:v>
                </c:pt>
                <c:pt idx="9702">
                  <c:v>19</c:v>
                </c:pt>
                <c:pt idx="9703">
                  <c:v>20</c:v>
                </c:pt>
                <c:pt idx="9704">
                  <c:v>17</c:v>
                </c:pt>
                <c:pt idx="9705">
                  <c:v>16</c:v>
                </c:pt>
                <c:pt idx="9706">
                  <c:v>16</c:v>
                </c:pt>
                <c:pt idx="9707">
                  <c:v>16</c:v>
                </c:pt>
                <c:pt idx="9708">
                  <c:v>15</c:v>
                </c:pt>
                <c:pt idx="9709">
                  <c:v>9</c:v>
                </c:pt>
                <c:pt idx="9710">
                  <c:v>20</c:v>
                </c:pt>
                <c:pt idx="9711">
                  <c:v>20</c:v>
                </c:pt>
                <c:pt idx="9712">
                  <c:v>20</c:v>
                </c:pt>
                <c:pt idx="9713">
                  <c:v>14</c:v>
                </c:pt>
                <c:pt idx="9714">
                  <c:v>19</c:v>
                </c:pt>
                <c:pt idx="9715">
                  <c:v>16</c:v>
                </c:pt>
                <c:pt idx="9716">
                  <c:v>20</c:v>
                </c:pt>
                <c:pt idx="9717">
                  <c:v>19</c:v>
                </c:pt>
                <c:pt idx="9718">
                  <c:v>17</c:v>
                </c:pt>
                <c:pt idx="9719">
                  <c:v>16</c:v>
                </c:pt>
                <c:pt idx="9720">
                  <c:v>19</c:v>
                </c:pt>
                <c:pt idx="9721">
                  <c:v>15</c:v>
                </c:pt>
                <c:pt idx="9722">
                  <c:v>0</c:v>
                </c:pt>
                <c:pt idx="9723">
                  <c:v>16</c:v>
                </c:pt>
                <c:pt idx="9724">
                  <c:v>14</c:v>
                </c:pt>
                <c:pt idx="9725">
                  <c:v>0</c:v>
                </c:pt>
                <c:pt idx="9726">
                  <c:v>15</c:v>
                </c:pt>
                <c:pt idx="9727">
                  <c:v>16</c:v>
                </c:pt>
                <c:pt idx="9728">
                  <c:v>16</c:v>
                </c:pt>
                <c:pt idx="9729">
                  <c:v>19</c:v>
                </c:pt>
                <c:pt idx="9730">
                  <c:v>15</c:v>
                </c:pt>
                <c:pt idx="9731">
                  <c:v>14</c:v>
                </c:pt>
                <c:pt idx="9732">
                  <c:v>14</c:v>
                </c:pt>
                <c:pt idx="9733">
                  <c:v>16</c:v>
                </c:pt>
                <c:pt idx="9734">
                  <c:v>19</c:v>
                </c:pt>
                <c:pt idx="9735">
                  <c:v>20</c:v>
                </c:pt>
                <c:pt idx="9736">
                  <c:v>16</c:v>
                </c:pt>
                <c:pt idx="9737">
                  <c:v>17</c:v>
                </c:pt>
                <c:pt idx="9738">
                  <c:v>20</c:v>
                </c:pt>
                <c:pt idx="9739">
                  <c:v>16</c:v>
                </c:pt>
                <c:pt idx="9740">
                  <c:v>20</c:v>
                </c:pt>
                <c:pt idx="9741">
                  <c:v>16</c:v>
                </c:pt>
                <c:pt idx="9742">
                  <c:v>20</c:v>
                </c:pt>
                <c:pt idx="9743">
                  <c:v>18</c:v>
                </c:pt>
                <c:pt idx="9744">
                  <c:v>16</c:v>
                </c:pt>
                <c:pt idx="9745">
                  <c:v>16</c:v>
                </c:pt>
                <c:pt idx="9746">
                  <c:v>16</c:v>
                </c:pt>
                <c:pt idx="9747">
                  <c:v>16</c:v>
                </c:pt>
                <c:pt idx="9748">
                  <c:v>16</c:v>
                </c:pt>
                <c:pt idx="9749">
                  <c:v>20</c:v>
                </c:pt>
                <c:pt idx="9750">
                  <c:v>19</c:v>
                </c:pt>
                <c:pt idx="9751">
                  <c:v>18</c:v>
                </c:pt>
                <c:pt idx="9752">
                  <c:v>16</c:v>
                </c:pt>
                <c:pt idx="9753">
                  <c:v>18</c:v>
                </c:pt>
                <c:pt idx="9754">
                  <c:v>16</c:v>
                </c:pt>
                <c:pt idx="9755">
                  <c:v>17</c:v>
                </c:pt>
                <c:pt idx="9756">
                  <c:v>19</c:v>
                </c:pt>
                <c:pt idx="9757">
                  <c:v>20</c:v>
                </c:pt>
                <c:pt idx="9758">
                  <c:v>18</c:v>
                </c:pt>
                <c:pt idx="9759">
                  <c:v>20</c:v>
                </c:pt>
                <c:pt idx="9760">
                  <c:v>17</c:v>
                </c:pt>
                <c:pt idx="9761">
                  <c:v>19</c:v>
                </c:pt>
                <c:pt idx="9762">
                  <c:v>17</c:v>
                </c:pt>
                <c:pt idx="9763">
                  <c:v>16</c:v>
                </c:pt>
                <c:pt idx="9764">
                  <c:v>17</c:v>
                </c:pt>
                <c:pt idx="9765">
                  <c:v>16</c:v>
                </c:pt>
                <c:pt idx="9766">
                  <c:v>18</c:v>
                </c:pt>
                <c:pt idx="9767">
                  <c:v>20</c:v>
                </c:pt>
                <c:pt idx="9768">
                  <c:v>17</c:v>
                </c:pt>
                <c:pt idx="9769">
                  <c:v>16</c:v>
                </c:pt>
                <c:pt idx="9770">
                  <c:v>20</c:v>
                </c:pt>
                <c:pt idx="9771">
                  <c:v>11</c:v>
                </c:pt>
                <c:pt idx="9772">
                  <c:v>16</c:v>
                </c:pt>
                <c:pt idx="9773">
                  <c:v>13</c:v>
                </c:pt>
                <c:pt idx="9774">
                  <c:v>14</c:v>
                </c:pt>
                <c:pt idx="9775">
                  <c:v>16</c:v>
                </c:pt>
                <c:pt idx="9776">
                  <c:v>16</c:v>
                </c:pt>
                <c:pt idx="9777">
                  <c:v>16</c:v>
                </c:pt>
                <c:pt idx="9778">
                  <c:v>20</c:v>
                </c:pt>
                <c:pt idx="9779">
                  <c:v>13</c:v>
                </c:pt>
                <c:pt idx="9780">
                  <c:v>18</c:v>
                </c:pt>
                <c:pt idx="9781">
                  <c:v>20</c:v>
                </c:pt>
                <c:pt idx="9782">
                  <c:v>20</c:v>
                </c:pt>
                <c:pt idx="9783">
                  <c:v>16</c:v>
                </c:pt>
                <c:pt idx="9784">
                  <c:v>16</c:v>
                </c:pt>
                <c:pt idx="9785">
                  <c:v>16</c:v>
                </c:pt>
                <c:pt idx="9786">
                  <c:v>19</c:v>
                </c:pt>
                <c:pt idx="9787">
                  <c:v>17</c:v>
                </c:pt>
                <c:pt idx="9788">
                  <c:v>17</c:v>
                </c:pt>
                <c:pt idx="9789">
                  <c:v>15</c:v>
                </c:pt>
                <c:pt idx="9790">
                  <c:v>20</c:v>
                </c:pt>
                <c:pt idx="9791">
                  <c:v>0</c:v>
                </c:pt>
                <c:pt idx="9792">
                  <c:v>18</c:v>
                </c:pt>
                <c:pt idx="9793">
                  <c:v>16</c:v>
                </c:pt>
                <c:pt idx="9794">
                  <c:v>16</c:v>
                </c:pt>
                <c:pt idx="9795">
                  <c:v>16</c:v>
                </c:pt>
                <c:pt idx="9796">
                  <c:v>15</c:v>
                </c:pt>
                <c:pt idx="9797">
                  <c:v>16</c:v>
                </c:pt>
                <c:pt idx="9798">
                  <c:v>20</c:v>
                </c:pt>
                <c:pt idx="9799">
                  <c:v>17</c:v>
                </c:pt>
                <c:pt idx="9800">
                  <c:v>10</c:v>
                </c:pt>
                <c:pt idx="9801">
                  <c:v>16</c:v>
                </c:pt>
                <c:pt idx="9802">
                  <c:v>17</c:v>
                </c:pt>
                <c:pt idx="9803">
                  <c:v>15</c:v>
                </c:pt>
                <c:pt idx="9804">
                  <c:v>15</c:v>
                </c:pt>
                <c:pt idx="9805">
                  <c:v>18</c:v>
                </c:pt>
                <c:pt idx="9806">
                  <c:v>20</c:v>
                </c:pt>
                <c:pt idx="9807">
                  <c:v>15</c:v>
                </c:pt>
                <c:pt idx="9808">
                  <c:v>19</c:v>
                </c:pt>
                <c:pt idx="9809">
                  <c:v>17</c:v>
                </c:pt>
                <c:pt idx="9810">
                  <c:v>14</c:v>
                </c:pt>
                <c:pt idx="9811">
                  <c:v>16</c:v>
                </c:pt>
                <c:pt idx="9812">
                  <c:v>20</c:v>
                </c:pt>
                <c:pt idx="9813">
                  <c:v>15</c:v>
                </c:pt>
                <c:pt idx="9814">
                  <c:v>13</c:v>
                </c:pt>
                <c:pt idx="9815">
                  <c:v>20</c:v>
                </c:pt>
                <c:pt idx="9816">
                  <c:v>16</c:v>
                </c:pt>
                <c:pt idx="9817">
                  <c:v>18</c:v>
                </c:pt>
                <c:pt idx="9818">
                  <c:v>16</c:v>
                </c:pt>
                <c:pt idx="9819">
                  <c:v>20</c:v>
                </c:pt>
                <c:pt idx="9820">
                  <c:v>17</c:v>
                </c:pt>
                <c:pt idx="9821">
                  <c:v>16</c:v>
                </c:pt>
                <c:pt idx="9822">
                  <c:v>16</c:v>
                </c:pt>
                <c:pt idx="9823">
                  <c:v>18</c:v>
                </c:pt>
                <c:pt idx="9824">
                  <c:v>17</c:v>
                </c:pt>
                <c:pt idx="9825">
                  <c:v>15</c:v>
                </c:pt>
                <c:pt idx="9826">
                  <c:v>12</c:v>
                </c:pt>
                <c:pt idx="9827">
                  <c:v>17</c:v>
                </c:pt>
                <c:pt idx="9828">
                  <c:v>17</c:v>
                </c:pt>
                <c:pt idx="9829">
                  <c:v>16</c:v>
                </c:pt>
                <c:pt idx="9830">
                  <c:v>20</c:v>
                </c:pt>
                <c:pt idx="9831">
                  <c:v>18</c:v>
                </c:pt>
                <c:pt idx="9832">
                  <c:v>17</c:v>
                </c:pt>
                <c:pt idx="9833">
                  <c:v>19</c:v>
                </c:pt>
                <c:pt idx="9834">
                  <c:v>15</c:v>
                </c:pt>
                <c:pt idx="9835">
                  <c:v>17</c:v>
                </c:pt>
                <c:pt idx="9836">
                  <c:v>14</c:v>
                </c:pt>
                <c:pt idx="9837">
                  <c:v>16</c:v>
                </c:pt>
                <c:pt idx="9838">
                  <c:v>14</c:v>
                </c:pt>
                <c:pt idx="9839">
                  <c:v>17</c:v>
                </c:pt>
                <c:pt idx="9840">
                  <c:v>20</c:v>
                </c:pt>
                <c:pt idx="9841">
                  <c:v>19</c:v>
                </c:pt>
                <c:pt idx="9842">
                  <c:v>16</c:v>
                </c:pt>
                <c:pt idx="9843">
                  <c:v>20</c:v>
                </c:pt>
                <c:pt idx="9844">
                  <c:v>12</c:v>
                </c:pt>
                <c:pt idx="9845">
                  <c:v>20</c:v>
                </c:pt>
                <c:pt idx="9846">
                  <c:v>19</c:v>
                </c:pt>
                <c:pt idx="9847">
                  <c:v>20</c:v>
                </c:pt>
                <c:pt idx="9848">
                  <c:v>16</c:v>
                </c:pt>
                <c:pt idx="9849">
                  <c:v>15</c:v>
                </c:pt>
                <c:pt idx="9850">
                  <c:v>16</c:v>
                </c:pt>
                <c:pt idx="9851">
                  <c:v>14</c:v>
                </c:pt>
                <c:pt idx="9852">
                  <c:v>20</c:v>
                </c:pt>
                <c:pt idx="9853">
                  <c:v>20</c:v>
                </c:pt>
                <c:pt idx="9854">
                  <c:v>16</c:v>
                </c:pt>
                <c:pt idx="9855">
                  <c:v>20</c:v>
                </c:pt>
                <c:pt idx="9856">
                  <c:v>11</c:v>
                </c:pt>
                <c:pt idx="9857">
                  <c:v>16</c:v>
                </c:pt>
                <c:pt idx="9858">
                  <c:v>20</c:v>
                </c:pt>
                <c:pt idx="9859">
                  <c:v>20</c:v>
                </c:pt>
                <c:pt idx="9860">
                  <c:v>20</c:v>
                </c:pt>
                <c:pt idx="9861">
                  <c:v>14</c:v>
                </c:pt>
                <c:pt idx="9862">
                  <c:v>20</c:v>
                </c:pt>
                <c:pt idx="9863">
                  <c:v>20</c:v>
                </c:pt>
                <c:pt idx="9864">
                  <c:v>14</c:v>
                </c:pt>
                <c:pt idx="9865">
                  <c:v>18</c:v>
                </c:pt>
                <c:pt idx="9866">
                  <c:v>18</c:v>
                </c:pt>
                <c:pt idx="9867">
                  <c:v>16</c:v>
                </c:pt>
                <c:pt idx="9868">
                  <c:v>17</c:v>
                </c:pt>
                <c:pt idx="9869">
                  <c:v>20</c:v>
                </c:pt>
                <c:pt idx="9870">
                  <c:v>16</c:v>
                </c:pt>
                <c:pt idx="9871">
                  <c:v>19</c:v>
                </c:pt>
                <c:pt idx="9872">
                  <c:v>20</c:v>
                </c:pt>
                <c:pt idx="9873">
                  <c:v>20</c:v>
                </c:pt>
                <c:pt idx="9874">
                  <c:v>19</c:v>
                </c:pt>
                <c:pt idx="9875">
                  <c:v>18</c:v>
                </c:pt>
                <c:pt idx="9876">
                  <c:v>19</c:v>
                </c:pt>
                <c:pt idx="9877">
                  <c:v>19</c:v>
                </c:pt>
                <c:pt idx="9878">
                  <c:v>16</c:v>
                </c:pt>
                <c:pt idx="9879">
                  <c:v>16</c:v>
                </c:pt>
                <c:pt idx="9880">
                  <c:v>17</c:v>
                </c:pt>
                <c:pt idx="9881">
                  <c:v>13</c:v>
                </c:pt>
                <c:pt idx="9882">
                  <c:v>15</c:v>
                </c:pt>
                <c:pt idx="9883">
                  <c:v>13</c:v>
                </c:pt>
                <c:pt idx="9884">
                  <c:v>17</c:v>
                </c:pt>
                <c:pt idx="9885">
                  <c:v>15</c:v>
                </c:pt>
                <c:pt idx="9886">
                  <c:v>20</c:v>
                </c:pt>
                <c:pt idx="9887">
                  <c:v>16</c:v>
                </c:pt>
                <c:pt idx="9888">
                  <c:v>14</c:v>
                </c:pt>
                <c:pt idx="9889">
                  <c:v>20</c:v>
                </c:pt>
                <c:pt idx="9890">
                  <c:v>16</c:v>
                </c:pt>
                <c:pt idx="9891">
                  <c:v>17</c:v>
                </c:pt>
                <c:pt idx="9892">
                  <c:v>20</c:v>
                </c:pt>
                <c:pt idx="9893">
                  <c:v>12</c:v>
                </c:pt>
                <c:pt idx="9894">
                  <c:v>16</c:v>
                </c:pt>
                <c:pt idx="9895">
                  <c:v>0</c:v>
                </c:pt>
                <c:pt idx="9896">
                  <c:v>20</c:v>
                </c:pt>
                <c:pt idx="9897">
                  <c:v>19</c:v>
                </c:pt>
                <c:pt idx="9898">
                  <c:v>16</c:v>
                </c:pt>
                <c:pt idx="9899">
                  <c:v>16</c:v>
                </c:pt>
                <c:pt idx="9900">
                  <c:v>16</c:v>
                </c:pt>
                <c:pt idx="9901">
                  <c:v>14</c:v>
                </c:pt>
                <c:pt idx="9902">
                  <c:v>15</c:v>
                </c:pt>
                <c:pt idx="9903">
                  <c:v>15</c:v>
                </c:pt>
                <c:pt idx="9904">
                  <c:v>19</c:v>
                </c:pt>
                <c:pt idx="9905">
                  <c:v>20</c:v>
                </c:pt>
                <c:pt idx="9906">
                  <c:v>19</c:v>
                </c:pt>
                <c:pt idx="9907">
                  <c:v>17</c:v>
                </c:pt>
                <c:pt idx="9908">
                  <c:v>20</c:v>
                </c:pt>
                <c:pt idx="9909">
                  <c:v>0</c:v>
                </c:pt>
                <c:pt idx="9910">
                  <c:v>19</c:v>
                </c:pt>
                <c:pt idx="9911">
                  <c:v>20</c:v>
                </c:pt>
                <c:pt idx="9912">
                  <c:v>20</c:v>
                </c:pt>
                <c:pt idx="9913">
                  <c:v>16</c:v>
                </c:pt>
                <c:pt idx="9914">
                  <c:v>16</c:v>
                </c:pt>
                <c:pt idx="9915">
                  <c:v>20</c:v>
                </c:pt>
                <c:pt idx="9916">
                  <c:v>20</c:v>
                </c:pt>
                <c:pt idx="9917">
                  <c:v>16</c:v>
                </c:pt>
                <c:pt idx="9918">
                  <c:v>18</c:v>
                </c:pt>
                <c:pt idx="9919">
                  <c:v>20</c:v>
                </c:pt>
                <c:pt idx="9920">
                  <c:v>20</c:v>
                </c:pt>
                <c:pt idx="9921">
                  <c:v>20</c:v>
                </c:pt>
                <c:pt idx="9922">
                  <c:v>15</c:v>
                </c:pt>
                <c:pt idx="9923">
                  <c:v>16</c:v>
                </c:pt>
                <c:pt idx="9924">
                  <c:v>20</c:v>
                </c:pt>
                <c:pt idx="9925">
                  <c:v>20</c:v>
                </c:pt>
                <c:pt idx="9926">
                  <c:v>16</c:v>
                </c:pt>
                <c:pt idx="9927">
                  <c:v>16</c:v>
                </c:pt>
                <c:pt idx="9928">
                  <c:v>20</c:v>
                </c:pt>
                <c:pt idx="9929">
                  <c:v>20</c:v>
                </c:pt>
                <c:pt idx="9930">
                  <c:v>16</c:v>
                </c:pt>
                <c:pt idx="9931">
                  <c:v>14</c:v>
                </c:pt>
                <c:pt idx="9932">
                  <c:v>16</c:v>
                </c:pt>
                <c:pt idx="9933">
                  <c:v>16</c:v>
                </c:pt>
                <c:pt idx="9934">
                  <c:v>16</c:v>
                </c:pt>
                <c:pt idx="9935">
                  <c:v>16</c:v>
                </c:pt>
                <c:pt idx="9936">
                  <c:v>12</c:v>
                </c:pt>
                <c:pt idx="9937">
                  <c:v>18</c:v>
                </c:pt>
                <c:pt idx="9938">
                  <c:v>20</c:v>
                </c:pt>
                <c:pt idx="9939">
                  <c:v>16</c:v>
                </c:pt>
                <c:pt idx="9940">
                  <c:v>19</c:v>
                </c:pt>
                <c:pt idx="9941">
                  <c:v>17</c:v>
                </c:pt>
                <c:pt idx="9942">
                  <c:v>16</c:v>
                </c:pt>
                <c:pt idx="9943">
                  <c:v>16</c:v>
                </c:pt>
                <c:pt idx="9944">
                  <c:v>20</c:v>
                </c:pt>
                <c:pt idx="9945">
                  <c:v>20</c:v>
                </c:pt>
                <c:pt idx="9946">
                  <c:v>19</c:v>
                </c:pt>
                <c:pt idx="9947">
                  <c:v>14</c:v>
                </c:pt>
                <c:pt idx="9948">
                  <c:v>20</c:v>
                </c:pt>
                <c:pt idx="9949">
                  <c:v>16</c:v>
                </c:pt>
                <c:pt idx="9950">
                  <c:v>19</c:v>
                </c:pt>
                <c:pt idx="9951">
                  <c:v>16</c:v>
                </c:pt>
                <c:pt idx="9952">
                  <c:v>16</c:v>
                </c:pt>
                <c:pt idx="9953">
                  <c:v>11</c:v>
                </c:pt>
                <c:pt idx="9954">
                  <c:v>20</c:v>
                </c:pt>
                <c:pt idx="9955">
                  <c:v>19</c:v>
                </c:pt>
                <c:pt idx="9956">
                  <c:v>16</c:v>
                </c:pt>
                <c:pt idx="9957">
                  <c:v>16</c:v>
                </c:pt>
                <c:pt idx="9958">
                  <c:v>15</c:v>
                </c:pt>
                <c:pt idx="9959">
                  <c:v>16</c:v>
                </c:pt>
                <c:pt idx="9960">
                  <c:v>18</c:v>
                </c:pt>
                <c:pt idx="9961">
                  <c:v>17</c:v>
                </c:pt>
                <c:pt idx="9962">
                  <c:v>16</c:v>
                </c:pt>
                <c:pt idx="9963">
                  <c:v>20</c:v>
                </c:pt>
                <c:pt idx="9964">
                  <c:v>15</c:v>
                </c:pt>
                <c:pt idx="9965">
                  <c:v>18</c:v>
                </c:pt>
                <c:pt idx="9966">
                  <c:v>20</c:v>
                </c:pt>
                <c:pt idx="9967">
                  <c:v>20</c:v>
                </c:pt>
                <c:pt idx="9968">
                  <c:v>16</c:v>
                </c:pt>
                <c:pt idx="9969">
                  <c:v>18</c:v>
                </c:pt>
                <c:pt idx="9970">
                  <c:v>20</c:v>
                </c:pt>
                <c:pt idx="9971">
                  <c:v>17</c:v>
                </c:pt>
                <c:pt idx="9972">
                  <c:v>0</c:v>
                </c:pt>
                <c:pt idx="9973">
                  <c:v>20</c:v>
                </c:pt>
                <c:pt idx="9974">
                  <c:v>0</c:v>
                </c:pt>
                <c:pt idx="9975">
                  <c:v>6</c:v>
                </c:pt>
                <c:pt idx="9976">
                  <c:v>16</c:v>
                </c:pt>
                <c:pt idx="9977">
                  <c:v>19</c:v>
                </c:pt>
                <c:pt idx="9978">
                  <c:v>20</c:v>
                </c:pt>
                <c:pt idx="9979">
                  <c:v>12</c:v>
                </c:pt>
                <c:pt idx="9980">
                  <c:v>19</c:v>
                </c:pt>
                <c:pt idx="9981">
                  <c:v>14</c:v>
                </c:pt>
                <c:pt idx="9982">
                  <c:v>15</c:v>
                </c:pt>
                <c:pt idx="9983">
                  <c:v>16</c:v>
                </c:pt>
                <c:pt idx="9984">
                  <c:v>0</c:v>
                </c:pt>
                <c:pt idx="9985">
                  <c:v>17</c:v>
                </c:pt>
                <c:pt idx="9986">
                  <c:v>12</c:v>
                </c:pt>
                <c:pt idx="9987">
                  <c:v>17</c:v>
                </c:pt>
                <c:pt idx="9988">
                  <c:v>0</c:v>
                </c:pt>
                <c:pt idx="9989">
                  <c:v>16</c:v>
                </c:pt>
                <c:pt idx="9990">
                  <c:v>20</c:v>
                </c:pt>
                <c:pt idx="9991">
                  <c:v>19</c:v>
                </c:pt>
                <c:pt idx="9992">
                  <c:v>18</c:v>
                </c:pt>
                <c:pt idx="9993">
                  <c:v>16</c:v>
                </c:pt>
                <c:pt idx="9994">
                  <c:v>19</c:v>
                </c:pt>
                <c:pt idx="9995">
                  <c:v>16</c:v>
                </c:pt>
                <c:pt idx="9996">
                  <c:v>19</c:v>
                </c:pt>
                <c:pt idx="9997">
                  <c:v>19</c:v>
                </c:pt>
                <c:pt idx="9998">
                  <c:v>16</c:v>
                </c:pt>
                <c:pt idx="9999">
                  <c:v>20</c:v>
                </c:pt>
                <c:pt idx="10000">
                  <c:v>0</c:v>
                </c:pt>
                <c:pt idx="10001">
                  <c:v>20</c:v>
                </c:pt>
                <c:pt idx="10002">
                  <c:v>14</c:v>
                </c:pt>
                <c:pt idx="10003">
                  <c:v>16</c:v>
                </c:pt>
                <c:pt idx="10004">
                  <c:v>13</c:v>
                </c:pt>
                <c:pt idx="10005">
                  <c:v>18</c:v>
                </c:pt>
                <c:pt idx="10006">
                  <c:v>13</c:v>
                </c:pt>
                <c:pt idx="10007">
                  <c:v>17</c:v>
                </c:pt>
                <c:pt idx="10008">
                  <c:v>0</c:v>
                </c:pt>
                <c:pt idx="10009">
                  <c:v>16</c:v>
                </c:pt>
                <c:pt idx="10010">
                  <c:v>16</c:v>
                </c:pt>
                <c:pt idx="10011">
                  <c:v>18</c:v>
                </c:pt>
                <c:pt idx="10012">
                  <c:v>16</c:v>
                </c:pt>
                <c:pt idx="10013">
                  <c:v>19</c:v>
                </c:pt>
                <c:pt idx="10014">
                  <c:v>18</c:v>
                </c:pt>
                <c:pt idx="10015">
                  <c:v>17</c:v>
                </c:pt>
                <c:pt idx="10016">
                  <c:v>16</c:v>
                </c:pt>
                <c:pt idx="10017">
                  <c:v>16</c:v>
                </c:pt>
                <c:pt idx="10018">
                  <c:v>20</c:v>
                </c:pt>
                <c:pt idx="10019">
                  <c:v>19</c:v>
                </c:pt>
                <c:pt idx="10020">
                  <c:v>18</c:v>
                </c:pt>
                <c:pt idx="10021">
                  <c:v>9</c:v>
                </c:pt>
                <c:pt idx="10022">
                  <c:v>20</c:v>
                </c:pt>
                <c:pt idx="10023">
                  <c:v>16</c:v>
                </c:pt>
                <c:pt idx="10024">
                  <c:v>15</c:v>
                </c:pt>
                <c:pt idx="10025">
                  <c:v>18</c:v>
                </c:pt>
                <c:pt idx="10026">
                  <c:v>20</c:v>
                </c:pt>
                <c:pt idx="10027">
                  <c:v>14</c:v>
                </c:pt>
                <c:pt idx="10028">
                  <c:v>18</c:v>
                </c:pt>
                <c:pt idx="10029">
                  <c:v>18</c:v>
                </c:pt>
                <c:pt idx="10030">
                  <c:v>20</c:v>
                </c:pt>
                <c:pt idx="10031">
                  <c:v>20</c:v>
                </c:pt>
                <c:pt idx="10032">
                  <c:v>0</c:v>
                </c:pt>
                <c:pt idx="10033">
                  <c:v>16</c:v>
                </c:pt>
                <c:pt idx="10034">
                  <c:v>16</c:v>
                </c:pt>
                <c:pt idx="10035">
                  <c:v>20</c:v>
                </c:pt>
                <c:pt idx="10036">
                  <c:v>16</c:v>
                </c:pt>
                <c:pt idx="10037">
                  <c:v>20</c:v>
                </c:pt>
                <c:pt idx="10038">
                  <c:v>20</c:v>
                </c:pt>
                <c:pt idx="10039">
                  <c:v>18</c:v>
                </c:pt>
                <c:pt idx="10040">
                  <c:v>10</c:v>
                </c:pt>
                <c:pt idx="10041">
                  <c:v>16</c:v>
                </c:pt>
                <c:pt idx="10042">
                  <c:v>15</c:v>
                </c:pt>
                <c:pt idx="10043">
                  <c:v>16</c:v>
                </c:pt>
                <c:pt idx="10044">
                  <c:v>15</c:v>
                </c:pt>
                <c:pt idx="10045">
                  <c:v>16</c:v>
                </c:pt>
                <c:pt idx="10046">
                  <c:v>20</c:v>
                </c:pt>
                <c:pt idx="10047">
                  <c:v>12</c:v>
                </c:pt>
                <c:pt idx="10048">
                  <c:v>14</c:v>
                </c:pt>
                <c:pt idx="10049">
                  <c:v>17</c:v>
                </c:pt>
                <c:pt idx="10050">
                  <c:v>18</c:v>
                </c:pt>
                <c:pt idx="10051">
                  <c:v>16</c:v>
                </c:pt>
                <c:pt idx="10052">
                  <c:v>18</c:v>
                </c:pt>
                <c:pt idx="10053">
                  <c:v>20</c:v>
                </c:pt>
                <c:pt idx="10054">
                  <c:v>20</c:v>
                </c:pt>
                <c:pt idx="10055">
                  <c:v>20</c:v>
                </c:pt>
                <c:pt idx="10056">
                  <c:v>16</c:v>
                </c:pt>
                <c:pt idx="10057">
                  <c:v>0</c:v>
                </c:pt>
                <c:pt idx="10058">
                  <c:v>17</c:v>
                </c:pt>
                <c:pt idx="10059">
                  <c:v>15</c:v>
                </c:pt>
                <c:pt idx="10060">
                  <c:v>15</c:v>
                </c:pt>
                <c:pt idx="10061">
                  <c:v>15</c:v>
                </c:pt>
                <c:pt idx="10062">
                  <c:v>16</c:v>
                </c:pt>
                <c:pt idx="10063">
                  <c:v>20</c:v>
                </c:pt>
                <c:pt idx="10064">
                  <c:v>20</c:v>
                </c:pt>
                <c:pt idx="10065">
                  <c:v>16</c:v>
                </c:pt>
                <c:pt idx="10066">
                  <c:v>16</c:v>
                </c:pt>
                <c:pt idx="10067">
                  <c:v>14</c:v>
                </c:pt>
                <c:pt idx="10068">
                  <c:v>12</c:v>
                </c:pt>
                <c:pt idx="10069">
                  <c:v>19</c:v>
                </c:pt>
                <c:pt idx="10070">
                  <c:v>18</c:v>
                </c:pt>
                <c:pt idx="10071">
                  <c:v>12</c:v>
                </c:pt>
                <c:pt idx="10072">
                  <c:v>16</c:v>
                </c:pt>
                <c:pt idx="10073">
                  <c:v>16</c:v>
                </c:pt>
                <c:pt idx="10074">
                  <c:v>18</c:v>
                </c:pt>
                <c:pt idx="10075">
                  <c:v>15</c:v>
                </c:pt>
                <c:pt idx="10076">
                  <c:v>20</c:v>
                </c:pt>
                <c:pt idx="10077">
                  <c:v>20</c:v>
                </c:pt>
                <c:pt idx="10078">
                  <c:v>20</c:v>
                </c:pt>
                <c:pt idx="10079">
                  <c:v>16</c:v>
                </c:pt>
                <c:pt idx="10080">
                  <c:v>16</c:v>
                </c:pt>
                <c:pt idx="10081">
                  <c:v>14</c:v>
                </c:pt>
                <c:pt idx="10082">
                  <c:v>18</c:v>
                </c:pt>
                <c:pt idx="10083">
                  <c:v>16</c:v>
                </c:pt>
                <c:pt idx="10084">
                  <c:v>20</c:v>
                </c:pt>
                <c:pt idx="10085">
                  <c:v>16</c:v>
                </c:pt>
                <c:pt idx="10086">
                  <c:v>20</c:v>
                </c:pt>
                <c:pt idx="10087">
                  <c:v>19</c:v>
                </c:pt>
                <c:pt idx="10088">
                  <c:v>20</c:v>
                </c:pt>
                <c:pt idx="10089">
                  <c:v>14</c:v>
                </c:pt>
                <c:pt idx="10090">
                  <c:v>17</c:v>
                </c:pt>
                <c:pt idx="10091">
                  <c:v>18</c:v>
                </c:pt>
                <c:pt idx="10092">
                  <c:v>16</c:v>
                </c:pt>
                <c:pt idx="10093">
                  <c:v>17</c:v>
                </c:pt>
                <c:pt idx="10094">
                  <c:v>20</c:v>
                </c:pt>
                <c:pt idx="10095">
                  <c:v>20</c:v>
                </c:pt>
                <c:pt idx="10096">
                  <c:v>20</c:v>
                </c:pt>
                <c:pt idx="10097">
                  <c:v>16</c:v>
                </c:pt>
                <c:pt idx="10098">
                  <c:v>17</c:v>
                </c:pt>
                <c:pt idx="10099">
                  <c:v>16</c:v>
                </c:pt>
                <c:pt idx="10100">
                  <c:v>9</c:v>
                </c:pt>
                <c:pt idx="10101">
                  <c:v>16</c:v>
                </c:pt>
                <c:pt idx="10102">
                  <c:v>16</c:v>
                </c:pt>
                <c:pt idx="10103">
                  <c:v>15</c:v>
                </c:pt>
                <c:pt idx="10104">
                  <c:v>16</c:v>
                </c:pt>
                <c:pt idx="10105">
                  <c:v>14</c:v>
                </c:pt>
                <c:pt idx="10106">
                  <c:v>14</c:v>
                </c:pt>
                <c:pt idx="10107">
                  <c:v>19</c:v>
                </c:pt>
                <c:pt idx="10108">
                  <c:v>16</c:v>
                </c:pt>
                <c:pt idx="10109">
                  <c:v>16</c:v>
                </c:pt>
                <c:pt idx="10110">
                  <c:v>14</c:v>
                </c:pt>
                <c:pt idx="10111">
                  <c:v>19</c:v>
                </c:pt>
                <c:pt idx="10112">
                  <c:v>18</c:v>
                </c:pt>
                <c:pt idx="10113">
                  <c:v>16</c:v>
                </c:pt>
                <c:pt idx="10114">
                  <c:v>20</c:v>
                </c:pt>
                <c:pt idx="10115">
                  <c:v>20</c:v>
                </c:pt>
                <c:pt idx="10116">
                  <c:v>18</c:v>
                </c:pt>
                <c:pt idx="10117">
                  <c:v>20</c:v>
                </c:pt>
                <c:pt idx="10118">
                  <c:v>20</c:v>
                </c:pt>
                <c:pt idx="10119">
                  <c:v>13</c:v>
                </c:pt>
                <c:pt idx="10120">
                  <c:v>16</c:v>
                </c:pt>
                <c:pt idx="10121">
                  <c:v>0</c:v>
                </c:pt>
                <c:pt idx="10122">
                  <c:v>20</c:v>
                </c:pt>
                <c:pt idx="10123">
                  <c:v>16</c:v>
                </c:pt>
                <c:pt idx="10124">
                  <c:v>19</c:v>
                </c:pt>
                <c:pt idx="10125">
                  <c:v>20</c:v>
                </c:pt>
                <c:pt idx="10126">
                  <c:v>12</c:v>
                </c:pt>
                <c:pt idx="10127">
                  <c:v>16</c:v>
                </c:pt>
                <c:pt idx="10128">
                  <c:v>13</c:v>
                </c:pt>
                <c:pt idx="10129">
                  <c:v>15</c:v>
                </c:pt>
                <c:pt idx="10130">
                  <c:v>17</c:v>
                </c:pt>
                <c:pt idx="10131">
                  <c:v>16</c:v>
                </c:pt>
                <c:pt idx="10132">
                  <c:v>0</c:v>
                </c:pt>
                <c:pt idx="10133">
                  <c:v>15</c:v>
                </c:pt>
                <c:pt idx="10134">
                  <c:v>20</c:v>
                </c:pt>
                <c:pt idx="10135">
                  <c:v>20</c:v>
                </c:pt>
                <c:pt idx="10136">
                  <c:v>17</c:v>
                </c:pt>
                <c:pt idx="10137">
                  <c:v>16</c:v>
                </c:pt>
                <c:pt idx="10138">
                  <c:v>20</c:v>
                </c:pt>
                <c:pt idx="10139">
                  <c:v>20</c:v>
                </c:pt>
                <c:pt idx="10140">
                  <c:v>17</c:v>
                </c:pt>
                <c:pt idx="10141">
                  <c:v>12</c:v>
                </c:pt>
                <c:pt idx="10142">
                  <c:v>16</c:v>
                </c:pt>
                <c:pt idx="10143">
                  <c:v>13</c:v>
                </c:pt>
                <c:pt idx="10144">
                  <c:v>20</c:v>
                </c:pt>
                <c:pt idx="10145">
                  <c:v>16</c:v>
                </c:pt>
                <c:pt idx="10146">
                  <c:v>20</c:v>
                </c:pt>
                <c:pt idx="10147">
                  <c:v>13</c:v>
                </c:pt>
                <c:pt idx="10148">
                  <c:v>15</c:v>
                </c:pt>
                <c:pt idx="10149">
                  <c:v>16</c:v>
                </c:pt>
                <c:pt idx="10150">
                  <c:v>16</c:v>
                </c:pt>
                <c:pt idx="10151">
                  <c:v>16</c:v>
                </c:pt>
                <c:pt idx="10152">
                  <c:v>20</c:v>
                </c:pt>
                <c:pt idx="10153">
                  <c:v>17</c:v>
                </c:pt>
                <c:pt idx="10154">
                  <c:v>18</c:v>
                </c:pt>
                <c:pt idx="10155">
                  <c:v>20</c:v>
                </c:pt>
                <c:pt idx="10156">
                  <c:v>16</c:v>
                </c:pt>
                <c:pt idx="10157">
                  <c:v>16</c:v>
                </c:pt>
                <c:pt idx="10158">
                  <c:v>19</c:v>
                </c:pt>
                <c:pt idx="10159">
                  <c:v>11</c:v>
                </c:pt>
                <c:pt idx="10160">
                  <c:v>16</c:v>
                </c:pt>
                <c:pt idx="10161">
                  <c:v>0</c:v>
                </c:pt>
                <c:pt idx="10162">
                  <c:v>13</c:v>
                </c:pt>
                <c:pt idx="10163">
                  <c:v>20</c:v>
                </c:pt>
                <c:pt idx="10164">
                  <c:v>14</c:v>
                </c:pt>
                <c:pt idx="10165">
                  <c:v>16</c:v>
                </c:pt>
                <c:pt idx="10166">
                  <c:v>16</c:v>
                </c:pt>
                <c:pt idx="10167">
                  <c:v>15</c:v>
                </c:pt>
                <c:pt idx="10168">
                  <c:v>19</c:v>
                </c:pt>
                <c:pt idx="10169">
                  <c:v>8</c:v>
                </c:pt>
                <c:pt idx="10170">
                  <c:v>15</c:v>
                </c:pt>
                <c:pt idx="10171">
                  <c:v>19</c:v>
                </c:pt>
                <c:pt idx="10172">
                  <c:v>12</c:v>
                </c:pt>
                <c:pt idx="10173">
                  <c:v>0</c:v>
                </c:pt>
                <c:pt idx="10174">
                  <c:v>20</c:v>
                </c:pt>
                <c:pt idx="10175">
                  <c:v>19</c:v>
                </c:pt>
                <c:pt idx="10176">
                  <c:v>20</c:v>
                </c:pt>
                <c:pt idx="10177">
                  <c:v>20</c:v>
                </c:pt>
                <c:pt idx="10178">
                  <c:v>18</c:v>
                </c:pt>
                <c:pt idx="10179">
                  <c:v>15</c:v>
                </c:pt>
                <c:pt idx="10180">
                  <c:v>20</c:v>
                </c:pt>
                <c:pt idx="10181">
                  <c:v>20</c:v>
                </c:pt>
                <c:pt idx="10182">
                  <c:v>16</c:v>
                </c:pt>
                <c:pt idx="10183">
                  <c:v>13</c:v>
                </c:pt>
                <c:pt idx="10184">
                  <c:v>20</c:v>
                </c:pt>
                <c:pt idx="10185">
                  <c:v>16</c:v>
                </c:pt>
                <c:pt idx="10186">
                  <c:v>20</c:v>
                </c:pt>
                <c:pt idx="10187">
                  <c:v>16</c:v>
                </c:pt>
                <c:pt idx="10188">
                  <c:v>0</c:v>
                </c:pt>
                <c:pt idx="10189">
                  <c:v>20</c:v>
                </c:pt>
                <c:pt idx="10190">
                  <c:v>0</c:v>
                </c:pt>
                <c:pt idx="10191">
                  <c:v>16</c:v>
                </c:pt>
                <c:pt idx="10192">
                  <c:v>18</c:v>
                </c:pt>
                <c:pt idx="10193">
                  <c:v>16</c:v>
                </c:pt>
                <c:pt idx="10194">
                  <c:v>16</c:v>
                </c:pt>
                <c:pt idx="10195">
                  <c:v>19</c:v>
                </c:pt>
                <c:pt idx="10196">
                  <c:v>16</c:v>
                </c:pt>
                <c:pt idx="10197">
                  <c:v>16</c:v>
                </c:pt>
                <c:pt idx="10198">
                  <c:v>14</c:v>
                </c:pt>
                <c:pt idx="10199">
                  <c:v>20</c:v>
                </c:pt>
                <c:pt idx="10200">
                  <c:v>16</c:v>
                </c:pt>
                <c:pt idx="10201">
                  <c:v>20</c:v>
                </c:pt>
                <c:pt idx="10202">
                  <c:v>20</c:v>
                </c:pt>
                <c:pt idx="10203">
                  <c:v>20</c:v>
                </c:pt>
                <c:pt idx="10204">
                  <c:v>16</c:v>
                </c:pt>
                <c:pt idx="10205">
                  <c:v>18</c:v>
                </c:pt>
                <c:pt idx="10206">
                  <c:v>16</c:v>
                </c:pt>
                <c:pt idx="10207">
                  <c:v>16</c:v>
                </c:pt>
                <c:pt idx="10208">
                  <c:v>16</c:v>
                </c:pt>
                <c:pt idx="10209">
                  <c:v>19</c:v>
                </c:pt>
                <c:pt idx="10210">
                  <c:v>16</c:v>
                </c:pt>
                <c:pt idx="10211">
                  <c:v>16</c:v>
                </c:pt>
                <c:pt idx="10212">
                  <c:v>19</c:v>
                </c:pt>
                <c:pt idx="10213">
                  <c:v>17</c:v>
                </c:pt>
                <c:pt idx="10214">
                  <c:v>16</c:v>
                </c:pt>
                <c:pt idx="10215">
                  <c:v>16</c:v>
                </c:pt>
                <c:pt idx="10216">
                  <c:v>16</c:v>
                </c:pt>
                <c:pt idx="10217">
                  <c:v>14</c:v>
                </c:pt>
                <c:pt idx="10218">
                  <c:v>16</c:v>
                </c:pt>
                <c:pt idx="10219">
                  <c:v>20</c:v>
                </c:pt>
                <c:pt idx="10220">
                  <c:v>14</c:v>
                </c:pt>
                <c:pt idx="10221">
                  <c:v>16</c:v>
                </c:pt>
                <c:pt idx="10222">
                  <c:v>20</c:v>
                </c:pt>
                <c:pt idx="10223">
                  <c:v>14</c:v>
                </c:pt>
                <c:pt idx="10224">
                  <c:v>16</c:v>
                </c:pt>
                <c:pt idx="10225">
                  <c:v>0</c:v>
                </c:pt>
                <c:pt idx="10226">
                  <c:v>16</c:v>
                </c:pt>
                <c:pt idx="10227">
                  <c:v>20</c:v>
                </c:pt>
                <c:pt idx="10228">
                  <c:v>16</c:v>
                </c:pt>
                <c:pt idx="10229">
                  <c:v>16</c:v>
                </c:pt>
                <c:pt idx="10230">
                  <c:v>16</c:v>
                </c:pt>
                <c:pt idx="10231">
                  <c:v>19</c:v>
                </c:pt>
                <c:pt idx="10232">
                  <c:v>17</c:v>
                </c:pt>
                <c:pt idx="10233">
                  <c:v>16</c:v>
                </c:pt>
                <c:pt idx="10234">
                  <c:v>16</c:v>
                </c:pt>
                <c:pt idx="10235">
                  <c:v>14</c:v>
                </c:pt>
                <c:pt idx="10236">
                  <c:v>16</c:v>
                </c:pt>
                <c:pt idx="10237">
                  <c:v>20</c:v>
                </c:pt>
                <c:pt idx="10238">
                  <c:v>17</c:v>
                </c:pt>
                <c:pt idx="10239">
                  <c:v>15</c:v>
                </c:pt>
                <c:pt idx="10240">
                  <c:v>0</c:v>
                </c:pt>
                <c:pt idx="10241">
                  <c:v>17</c:v>
                </c:pt>
                <c:pt idx="10242">
                  <c:v>16</c:v>
                </c:pt>
                <c:pt idx="10243">
                  <c:v>19</c:v>
                </c:pt>
                <c:pt idx="10244">
                  <c:v>12</c:v>
                </c:pt>
                <c:pt idx="10245">
                  <c:v>14</c:v>
                </c:pt>
                <c:pt idx="10246">
                  <c:v>16</c:v>
                </c:pt>
                <c:pt idx="10247">
                  <c:v>18</c:v>
                </c:pt>
                <c:pt idx="10248">
                  <c:v>20</c:v>
                </c:pt>
                <c:pt idx="10249">
                  <c:v>20</c:v>
                </c:pt>
                <c:pt idx="10250">
                  <c:v>12</c:v>
                </c:pt>
                <c:pt idx="10251">
                  <c:v>16</c:v>
                </c:pt>
                <c:pt idx="10252">
                  <c:v>20</c:v>
                </c:pt>
                <c:pt idx="10253">
                  <c:v>16</c:v>
                </c:pt>
                <c:pt idx="10254">
                  <c:v>10</c:v>
                </c:pt>
                <c:pt idx="10255">
                  <c:v>20</c:v>
                </c:pt>
                <c:pt idx="10256">
                  <c:v>15</c:v>
                </c:pt>
                <c:pt idx="10257">
                  <c:v>16</c:v>
                </c:pt>
                <c:pt idx="10258">
                  <c:v>20</c:v>
                </c:pt>
                <c:pt idx="10259">
                  <c:v>14</c:v>
                </c:pt>
                <c:pt idx="10260">
                  <c:v>16</c:v>
                </c:pt>
                <c:pt idx="10261">
                  <c:v>15</c:v>
                </c:pt>
                <c:pt idx="10262">
                  <c:v>18</c:v>
                </c:pt>
                <c:pt idx="10263">
                  <c:v>20</c:v>
                </c:pt>
                <c:pt idx="10264">
                  <c:v>20</c:v>
                </c:pt>
                <c:pt idx="10265">
                  <c:v>20</c:v>
                </c:pt>
                <c:pt idx="10266">
                  <c:v>17</c:v>
                </c:pt>
                <c:pt idx="10267">
                  <c:v>18</c:v>
                </c:pt>
                <c:pt idx="10268">
                  <c:v>15</c:v>
                </c:pt>
                <c:pt idx="10269">
                  <c:v>20</c:v>
                </c:pt>
                <c:pt idx="10270">
                  <c:v>0</c:v>
                </c:pt>
                <c:pt idx="10271">
                  <c:v>15</c:v>
                </c:pt>
                <c:pt idx="10272">
                  <c:v>16</c:v>
                </c:pt>
                <c:pt idx="10273">
                  <c:v>20</c:v>
                </c:pt>
                <c:pt idx="10274">
                  <c:v>16</c:v>
                </c:pt>
                <c:pt idx="10275">
                  <c:v>20</c:v>
                </c:pt>
                <c:pt idx="10276">
                  <c:v>15</c:v>
                </c:pt>
                <c:pt idx="10277">
                  <c:v>20</c:v>
                </c:pt>
                <c:pt idx="10278">
                  <c:v>16</c:v>
                </c:pt>
                <c:pt idx="10279">
                  <c:v>12</c:v>
                </c:pt>
                <c:pt idx="10280">
                  <c:v>20</c:v>
                </c:pt>
                <c:pt idx="10281">
                  <c:v>20</c:v>
                </c:pt>
                <c:pt idx="10282">
                  <c:v>18</c:v>
                </c:pt>
                <c:pt idx="10283">
                  <c:v>12</c:v>
                </c:pt>
                <c:pt idx="10284">
                  <c:v>20</c:v>
                </c:pt>
                <c:pt idx="10285">
                  <c:v>15</c:v>
                </c:pt>
                <c:pt idx="10286">
                  <c:v>17</c:v>
                </c:pt>
                <c:pt idx="10287">
                  <c:v>20</c:v>
                </c:pt>
                <c:pt idx="10288">
                  <c:v>19</c:v>
                </c:pt>
                <c:pt idx="10289">
                  <c:v>20</c:v>
                </c:pt>
                <c:pt idx="10290">
                  <c:v>14</c:v>
                </c:pt>
                <c:pt idx="10291">
                  <c:v>16</c:v>
                </c:pt>
                <c:pt idx="10292">
                  <c:v>20</c:v>
                </c:pt>
                <c:pt idx="10293">
                  <c:v>18</c:v>
                </c:pt>
                <c:pt idx="10294">
                  <c:v>17</c:v>
                </c:pt>
                <c:pt idx="10295">
                  <c:v>20</c:v>
                </c:pt>
                <c:pt idx="10296">
                  <c:v>16</c:v>
                </c:pt>
                <c:pt idx="10297">
                  <c:v>16</c:v>
                </c:pt>
                <c:pt idx="10298">
                  <c:v>11</c:v>
                </c:pt>
                <c:pt idx="10299">
                  <c:v>20</c:v>
                </c:pt>
                <c:pt idx="10300">
                  <c:v>14</c:v>
                </c:pt>
                <c:pt idx="10301">
                  <c:v>16</c:v>
                </c:pt>
                <c:pt idx="10302">
                  <c:v>20</c:v>
                </c:pt>
                <c:pt idx="10303">
                  <c:v>16</c:v>
                </c:pt>
                <c:pt idx="10304">
                  <c:v>19</c:v>
                </c:pt>
                <c:pt idx="10305">
                  <c:v>20</c:v>
                </c:pt>
                <c:pt idx="10306">
                  <c:v>16</c:v>
                </c:pt>
                <c:pt idx="10307">
                  <c:v>20</c:v>
                </c:pt>
                <c:pt idx="10308">
                  <c:v>16</c:v>
                </c:pt>
                <c:pt idx="10309">
                  <c:v>16</c:v>
                </c:pt>
                <c:pt idx="10310">
                  <c:v>15</c:v>
                </c:pt>
                <c:pt idx="10311">
                  <c:v>19</c:v>
                </c:pt>
                <c:pt idx="10312">
                  <c:v>20</c:v>
                </c:pt>
                <c:pt idx="10313">
                  <c:v>12</c:v>
                </c:pt>
                <c:pt idx="10314">
                  <c:v>0</c:v>
                </c:pt>
                <c:pt idx="10315">
                  <c:v>0</c:v>
                </c:pt>
                <c:pt idx="10316">
                  <c:v>20</c:v>
                </c:pt>
                <c:pt idx="10317">
                  <c:v>16</c:v>
                </c:pt>
                <c:pt idx="10318">
                  <c:v>17</c:v>
                </c:pt>
                <c:pt idx="10319">
                  <c:v>20</c:v>
                </c:pt>
                <c:pt idx="10320">
                  <c:v>20</c:v>
                </c:pt>
                <c:pt idx="10321">
                  <c:v>20</c:v>
                </c:pt>
                <c:pt idx="10322">
                  <c:v>20</c:v>
                </c:pt>
                <c:pt idx="10323">
                  <c:v>14</c:v>
                </c:pt>
                <c:pt idx="10324">
                  <c:v>12</c:v>
                </c:pt>
                <c:pt idx="10325">
                  <c:v>16</c:v>
                </c:pt>
                <c:pt idx="10326">
                  <c:v>12</c:v>
                </c:pt>
                <c:pt idx="10327">
                  <c:v>13</c:v>
                </c:pt>
                <c:pt idx="10328">
                  <c:v>20</c:v>
                </c:pt>
                <c:pt idx="10329">
                  <c:v>19</c:v>
                </c:pt>
                <c:pt idx="10330">
                  <c:v>19</c:v>
                </c:pt>
                <c:pt idx="10331">
                  <c:v>20</c:v>
                </c:pt>
                <c:pt idx="10332">
                  <c:v>0</c:v>
                </c:pt>
                <c:pt idx="10333">
                  <c:v>19</c:v>
                </c:pt>
                <c:pt idx="10334">
                  <c:v>16</c:v>
                </c:pt>
                <c:pt idx="10335">
                  <c:v>14</c:v>
                </c:pt>
                <c:pt idx="10336">
                  <c:v>16</c:v>
                </c:pt>
                <c:pt idx="10337">
                  <c:v>20</c:v>
                </c:pt>
                <c:pt idx="10338">
                  <c:v>20</c:v>
                </c:pt>
                <c:pt idx="10339">
                  <c:v>17</c:v>
                </c:pt>
                <c:pt idx="10340">
                  <c:v>20</c:v>
                </c:pt>
                <c:pt idx="10341">
                  <c:v>16</c:v>
                </c:pt>
                <c:pt idx="10342">
                  <c:v>20</c:v>
                </c:pt>
                <c:pt idx="10343">
                  <c:v>20</c:v>
                </c:pt>
                <c:pt idx="10344">
                  <c:v>19</c:v>
                </c:pt>
                <c:pt idx="10345">
                  <c:v>20</c:v>
                </c:pt>
                <c:pt idx="10346">
                  <c:v>0</c:v>
                </c:pt>
                <c:pt idx="10347">
                  <c:v>16</c:v>
                </c:pt>
                <c:pt idx="10348">
                  <c:v>17</c:v>
                </c:pt>
                <c:pt idx="10349">
                  <c:v>16</c:v>
                </c:pt>
                <c:pt idx="10350">
                  <c:v>19</c:v>
                </c:pt>
                <c:pt idx="10351">
                  <c:v>17</c:v>
                </c:pt>
                <c:pt idx="10352">
                  <c:v>16</c:v>
                </c:pt>
                <c:pt idx="10353">
                  <c:v>16</c:v>
                </c:pt>
                <c:pt idx="10354">
                  <c:v>20</c:v>
                </c:pt>
                <c:pt idx="10355">
                  <c:v>17</c:v>
                </c:pt>
                <c:pt idx="10356">
                  <c:v>20</c:v>
                </c:pt>
                <c:pt idx="10357">
                  <c:v>0</c:v>
                </c:pt>
                <c:pt idx="10358">
                  <c:v>0</c:v>
                </c:pt>
                <c:pt idx="10359">
                  <c:v>9</c:v>
                </c:pt>
                <c:pt idx="10360">
                  <c:v>17</c:v>
                </c:pt>
                <c:pt idx="10361">
                  <c:v>15</c:v>
                </c:pt>
                <c:pt idx="10362">
                  <c:v>19</c:v>
                </c:pt>
                <c:pt idx="10363">
                  <c:v>16</c:v>
                </c:pt>
                <c:pt idx="10364">
                  <c:v>16</c:v>
                </c:pt>
                <c:pt idx="10365">
                  <c:v>19</c:v>
                </c:pt>
                <c:pt idx="10366">
                  <c:v>16</c:v>
                </c:pt>
                <c:pt idx="10367">
                  <c:v>16</c:v>
                </c:pt>
                <c:pt idx="10368">
                  <c:v>19</c:v>
                </c:pt>
                <c:pt idx="10369">
                  <c:v>16</c:v>
                </c:pt>
                <c:pt idx="10370">
                  <c:v>0</c:v>
                </c:pt>
                <c:pt idx="10371">
                  <c:v>19</c:v>
                </c:pt>
                <c:pt idx="10372">
                  <c:v>18</c:v>
                </c:pt>
                <c:pt idx="10373">
                  <c:v>15</c:v>
                </c:pt>
                <c:pt idx="10374">
                  <c:v>17</c:v>
                </c:pt>
                <c:pt idx="10375">
                  <c:v>16</c:v>
                </c:pt>
                <c:pt idx="10376">
                  <c:v>20</c:v>
                </c:pt>
                <c:pt idx="10377">
                  <c:v>20</c:v>
                </c:pt>
                <c:pt idx="10378">
                  <c:v>16</c:v>
                </c:pt>
                <c:pt idx="10379">
                  <c:v>14</c:v>
                </c:pt>
                <c:pt idx="10380">
                  <c:v>19</c:v>
                </c:pt>
                <c:pt idx="10381">
                  <c:v>20</c:v>
                </c:pt>
                <c:pt idx="10382">
                  <c:v>13</c:v>
                </c:pt>
                <c:pt idx="10383">
                  <c:v>16</c:v>
                </c:pt>
                <c:pt idx="10384">
                  <c:v>20</c:v>
                </c:pt>
                <c:pt idx="10385">
                  <c:v>18</c:v>
                </c:pt>
                <c:pt idx="10386">
                  <c:v>0</c:v>
                </c:pt>
                <c:pt idx="10387">
                  <c:v>12</c:v>
                </c:pt>
                <c:pt idx="10388">
                  <c:v>18</c:v>
                </c:pt>
                <c:pt idx="10389">
                  <c:v>18</c:v>
                </c:pt>
                <c:pt idx="10390">
                  <c:v>13</c:v>
                </c:pt>
                <c:pt idx="10391">
                  <c:v>16</c:v>
                </c:pt>
                <c:pt idx="10392">
                  <c:v>14</c:v>
                </c:pt>
                <c:pt idx="10393">
                  <c:v>20</c:v>
                </c:pt>
                <c:pt idx="10394">
                  <c:v>16</c:v>
                </c:pt>
                <c:pt idx="10395">
                  <c:v>20</c:v>
                </c:pt>
                <c:pt idx="10396">
                  <c:v>16</c:v>
                </c:pt>
                <c:pt idx="10397">
                  <c:v>19</c:v>
                </c:pt>
                <c:pt idx="10398">
                  <c:v>20</c:v>
                </c:pt>
                <c:pt idx="10399">
                  <c:v>20</c:v>
                </c:pt>
                <c:pt idx="10400">
                  <c:v>20</c:v>
                </c:pt>
                <c:pt idx="10401">
                  <c:v>16</c:v>
                </c:pt>
                <c:pt idx="10402">
                  <c:v>16</c:v>
                </c:pt>
                <c:pt idx="10403">
                  <c:v>17</c:v>
                </c:pt>
                <c:pt idx="10404">
                  <c:v>20</c:v>
                </c:pt>
                <c:pt idx="10405">
                  <c:v>10</c:v>
                </c:pt>
                <c:pt idx="10406">
                  <c:v>15</c:v>
                </c:pt>
                <c:pt idx="10407">
                  <c:v>8</c:v>
                </c:pt>
                <c:pt idx="10408">
                  <c:v>15</c:v>
                </c:pt>
                <c:pt idx="10409">
                  <c:v>18</c:v>
                </c:pt>
                <c:pt idx="10410">
                  <c:v>20</c:v>
                </c:pt>
                <c:pt idx="10411">
                  <c:v>18</c:v>
                </c:pt>
                <c:pt idx="10412">
                  <c:v>16</c:v>
                </c:pt>
                <c:pt idx="10413">
                  <c:v>19</c:v>
                </c:pt>
                <c:pt idx="10414">
                  <c:v>14</c:v>
                </c:pt>
                <c:pt idx="10415">
                  <c:v>16</c:v>
                </c:pt>
                <c:pt idx="10416">
                  <c:v>20</c:v>
                </c:pt>
                <c:pt idx="10417">
                  <c:v>20</c:v>
                </c:pt>
                <c:pt idx="10418">
                  <c:v>18</c:v>
                </c:pt>
                <c:pt idx="10419">
                  <c:v>15</c:v>
                </c:pt>
                <c:pt idx="10420">
                  <c:v>16</c:v>
                </c:pt>
                <c:pt idx="10421">
                  <c:v>15</c:v>
                </c:pt>
                <c:pt idx="10422">
                  <c:v>13</c:v>
                </c:pt>
                <c:pt idx="10423">
                  <c:v>16</c:v>
                </c:pt>
                <c:pt idx="10424">
                  <c:v>16</c:v>
                </c:pt>
                <c:pt idx="10425">
                  <c:v>0</c:v>
                </c:pt>
                <c:pt idx="10426">
                  <c:v>20</c:v>
                </c:pt>
                <c:pt idx="10427">
                  <c:v>20</c:v>
                </c:pt>
                <c:pt idx="10428">
                  <c:v>12</c:v>
                </c:pt>
                <c:pt idx="10429">
                  <c:v>20</c:v>
                </c:pt>
                <c:pt idx="10430">
                  <c:v>16</c:v>
                </c:pt>
                <c:pt idx="10431">
                  <c:v>16</c:v>
                </c:pt>
                <c:pt idx="10432">
                  <c:v>20</c:v>
                </c:pt>
                <c:pt idx="10433">
                  <c:v>19</c:v>
                </c:pt>
                <c:pt idx="10434">
                  <c:v>16</c:v>
                </c:pt>
                <c:pt idx="10435">
                  <c:v>20</c:v>
                </c:pt>
                <c:pt idx="10436">
                  <c:v>19</c:v>
                </c:pt>
                <c:pt idx="10437">
                  <c:v>13</c:v>
                </c:pt>
                <c:pt idx="10438">
                  <c:v>20</c:v>
                </c:pt>
                <c:pt idx="10439">
                  <c:v>20</c:v>
                </c:pt>
                <c:pt idx="10440">
                  <c:v>16</c:v>
                </c:pt>
                <c:pt idx="10441">
                  <c:v>12</c:v>
                </c:pt>
                <c:pt idx="10442">
                  <c:v>20</c:v>
                </c:pt>
                <c:pt idx="10443">
                  <c:v>18</c:v>
                </c:pt>
                <c:pt idx="10444">
                  <c:v>20</c:v>
                </c:pt>
                <c:pt idx="10445">
                  <c:v>14</c:v>
                </c:pt>
                <c:pt idx="10446">
                  <c:v>20</c:v>
                </c:pt>
                <c:pt idx="10447">
                  <c:v>16</c:v>
                </c:pt>
                <c:pt idx="10448">
                  <c:v>20</c:v>
                </c:pt>
                <c:pt idx="10449">
                  <c:v>15</c:v>
                </c:pt>
                <c:pt idx="10450">
                  <c:v>16</c:v>
                </c:pt>
                <c:pt idx="10451">
                  <c:v>19</c:v>
                </c:pt>
                <c:pt idx="10452">
                  <c:v>20</c:v>
                </c:pt>
                <c:pt idx="10453">
                  <c:v>16</c:v>
                </c:pt>
                <c:pt idx="10454">
                  <c:v>0</c:v>
                </c:pt>
                <c:pt idx="10455">
                  <c:v>16</c:v>
                </c:pt>
                <c:pt idx="10456">
                  <c:v>14</c:v>
                </c:pt>
                <c:pt idx="10457">
                  <c:v>16</c:v>
                </c:pt>
                <c:pt idx="10458">
                  <c:v>12</c:v>
                </c:pt>
                <c:pt idx="10459">
                  <c:v>13</c:v>
                </c:pt>
                <c:pt idx="10460">
                  <c:v>20</c:v>
                </c:pt>
                <c:pt idx="10461">
                  <c:v>20</c:v>
                </c:pt>
                <c:pt idx="10462">
                  <c:v>16</c:v>
                </c:pt>
                <c:pt idx="10463">
                  <c:v>17</c:v>
                </c:pt>
                <c:pt idx="10464">
                  <c:v>16</c:v>
                </c:pt>
                <c:pt idx="10465">
                  <c:v>18</c:v>
                </c:pt>
                <c:pt idx="10466">
                  <c:v>8</c:v>
                </c:pt>
                <c:pt idx="10467">
                  <c:v>16</c:v>
                </c:pt>
                <c:pt idx="10468">
                  <c:v>20</c:v>
                </c:pt>
                <c:pt idx="10469">
                  <c:v>20</c:v>
                </c:pt>
                <c:pt idx="10470">
                  <c:v>20</c:v>
                </c:pt>
                <c:pt idx="10471">
                  <c:v>19</c:v>
                </c:pt>
                <c:pt idx="10472">
                  <c:v>17</c:v>
                </c:pt>
                <c:pt idx="10473">
                  <c:v>16</c:v>
                </c:pt>
                <c:pt idx="10474">
                  <c:v>19</c:v>
                </c:pt>
                <c:pt idx="10475">
                  <c:v>16</c:v>
                </c:pt>
                <c:pt idx="10476">
                  <c:v>15</c:v>
                </c:pt>
                <c:pt idx="10477">
                  <c:v>17</c:v>
                </c:pt>
                <c:pt idx="10478">
                  <c:v>20</c:v>
                </c:pt>
                <c:pt idx="10479">
                  <c:v>16</c:v>
                </c:pt>
                <c:pt idx="10480">
                  <c:v>0</c:v>
                </c:pt>
                <c:pt idx="10481">
                  <c:v>0</c:v>
                </c:pt>
                <c:pt idx="10482">
                  <c:v>15</c:v>
                </c:pt>
                <c:pt idx="10483">
                  <c:v>16</c:v>
                </c:pt>
                <c:pt idx="10484">
                  <c:v>16</c:v>
                </c:pt>
                <c:pt idx="10485">
                  <c:v>16</c:v>
                </c:pt>
                <c:pt idx="10486">
                  <c:v>16</c:v>
                </c:pt>
                <c:pt idx="10487">
                  <c:v>20</c:v>
                </c:pt>
                <c:pt idx="10488">
                  <c:v>20</c:v>
                </c:pt>
                <c:pt idx="10489">
                  <c:v>19</c:v>
                </c:pt>
                <c:pt idx="10490">
                  <c:v>17</c:v>
                </c:pt>
                <c:pt idx="10491">
                  <c:v>16</c:v>
                </c:pt>
                <c:pt idx="10492">
                  <c:v>15</c:v>
                </c:pt>
                <c:pt idx="10493">
                  <c:v>11</c:v>
                </c:pt>
                <c:pt idx="10494">
                  <c:v>15</c:v>
                </c:pt>
                <c:pt idx="10495">
                  <c:v>14</c:v>
                </c:pt>
                <c:pt idx="10496">
                  <c:v>16</c:v>
                </c:pt>
                <c:pt idx="10497">
                  <c:v>12</c:v>
                </c:pt>
                <c:pt idx="10498">
                  <c:v>17</c:v>
                </c:pt>
                <c:pt idx="10499">
                  <c:v>20</c:v>
                </c:pt>
                <c:pt idx="10500">
                  <c:v>19</c:v>
                </c:pt>
                <c:pt idx="10501">
                  <c:v>20</c:v>
                </c:pt>
                <c:pt idx="10502">
                  <c:v>20</c:v>
                </c:pt>
                <c:pt idx="10503">
                  <c:v>20</c:v>
                </c:pt>
                <c:pt idx="10504">
                  <c:v>12</c:v>
                </c:pt>
                <c:pt idx="10505">
                  <c:v>16</c:v>
                </c:pt>
                <c:pt idx="10506">
                  <c:v>20</c:v>
                </c:pt>
                <c:pt idx="10507">
                  <c:v>20</c:v>
                </c:pt>
                <c:pt idx="10508">
                  <c:v>20</c:v>
                </c:pt>
                <c:pt idx="10509">
                  <c:v>18</c:v>
                </c:pt>
                <c:pt idx="10510">
                  <c:v>16</c:v>
                </c:pt>
                <c:pt idx="10511">
                  <c:v>16</c:v>
                </c:pt>
                <c:pt idx="10512">
                  <c:v>15</c:v>
                </c:pt>
                <c:pt idx="10513">
                  <c:v>15</c:v>
                </c:pt>
                <c:pt idx="10514">
                  <c:v>19</c:v>
                </c:pt>
                <c:pt idx="10515">
                  <c:v>13</c:v>
                </c:pt>
                <c:pt idx="10516">
                  <c:v>13</c:v>
                </c:pt>
                <c:pt idx="10517">
                  <c:v>20</c:v>
                </c:pt>
                <c:pt idx="10518">
                  <c:v>15</c:v>
                </c:pt>
                <c:pt idx="10519">
                  <c:v>16</c:v>
                </c:pt>
                <c:pt idx="10520">
                  <c:v>17</c:v>
                </c:pt>
                <c:pt idx="10521">
                  <c:v>16</c:v>
                </c:pt>
                <c:pt idx="10522">
                  <c:v>15</c:v>
                </c:pt>
                <c:pt idx="10523">
                  <c:v>17</c:v>
                </c:pt>
                <c:pt idx="10524">
                  <c:v>16</c:v>
                </c:pt>
                <c:pt idx="10525">
                  <c:v>19</c:v>
                </c:pt>
                <c:pt idx="10526">
                  <c:v>20</c:v>
                </c:pt>
                <c:pt idx="10527">
                  <c:v>15</c:v>
                </c:pt>
                <c:pt idx="10528">
                  <c:v>19</c:v>
                </c:pt>
                <c:pt idx="10529">
                  <c:v>20</c:v>
                </c:pt>
                <c:pt idx="10530">
                  <c:v>16</c:v>
                </c:pt>
                <c:pt idx="10531">
                  <c:v>19</c:v>
                </c:pt>
                <c:pt idx="10532">
                  <c:v>16</c:v>
                </c:pt>
                <c:pt idx="10533">
                  <c:v>16</c:v>
                </c:pt>
                <c:pt idx="10534">
                  <c:v>18</c:v>
                </c:pt>
                <c:pt idx="10535">
                  <c:v>18</c:v>
                </c:pt>
                <c:pt idx="10536">
                  <c:v>19</c:v>
                </c:pt>
                <c:pt idx="10537">
                  <c:v>16</c:v>
                </c:pt>
                <c:pt idx="10538">
                  <c:v>16</c:v>
                </c:pt>
                <c:pt idx="10539">
                  <c:v>18</c:v>
                </c:pt>
                <c:pt idx="10540">
                  <c:v>18</c:v>
                </c:pt>
                <c:pt idx="10541">
                  <c:v>18</c:v>
                </c:pt>
                <c:pt idx="10542">
                  <c:v>20</c:v>
                </c:pt>
                <c:pt idx="10543">
                  <c:v>16</c:v>
                </c:pt>
                <c:pt idx="10544">
                  <c:v>16</c:v>
                </c:pt>
                <c:pt idx="10545">
                  <c:v>19</c:v>
                </c:pt>
                <c:pt idx="10546">
                  <c:v>16</c:v>
                </c:pt>
                <c:pt idx="10547">
                  <c:v>20</c:v>
                </c:pt>
                <c:pt idx="10548">
                  <c:v>12</c:v>
                </c:pt>
                <c:pt idx="10549">
                  <c:v>20</c:v>
                </c:pt>
                <c:pt idx="10550">
                  <c:v>20</c:v>
                </c:pt>
                <c:pt idx="10551">
                  <c:v>13</c:v>
                </c:pt>
                <c:pt idx="10552">
                  <c:v>18</c:v>
                </c:pt>
                <c:pt idx="10553">
                  <c:v>18</c:v>
                </c:pt>
                <c:pt idx="10554">
                  <c:v>14</c:v>
                </c:pt>
                <c:pt idx="10555">
                  <c:v>16</c:v>
                </c:pt>
                <c:pt idx="10556">
                  <c:v>18</c:v>
                </c:pt>
                <c:pt idx="10557">
                  <c:v>15</c:v>
                </c:pt>
                <c:pt idx="10558">
                  <c:v>20</c:v>
                </c:pt>
                <c:pt idx="10559">
                  <c:v>16</c:v>
                </c:pt>
                <c:pt idx="10560">
                  <c:v>19</c:v>
                </c:pt>
                <c:pt idx="10561">
                  <c:v>13</c:v>
                </c:pt>
                <c:pt idx="10562">
                  <c:v>20</c:v>
                </c:pt>
                <c:pt idx="10563">
                  <c:v>16</c:v>
                </c:pt>
                <c:pt idx="10564">
                  <c:v>15</c:v>
                </c:pt>
                <c:pt idx="10565">
                  <c:v>19</c:v>
                </c:pt>
                <c:pt idx="10566">
                  <c:v>17</c:v>
                </c:pt>
                <c:pt idx="10567">
                  <c:v>13</c:v>
                </c:pt>
                <c:pt idx="10568">
                  <c:v>11</c:v>
                </c:pt>
                <c:pt idx="10569">
                  <c:v>20</c:v>
                </c:pt>
                <c:pt idx="10570">
                  <c:v>18</c:v>
                </c:pt>
                <c:pt idx="10571">
                  <c:v>20</c:v>
                </c:pt>
                <c:pt idx="10572">
                  <c:v>18</c:v>
                </c:pt>
                <c:pt idx="10573">
                  <c:v>0</c:v>
                </c:pt>
                <c:pt idx="10574">
                  <c:v>17</c:v>
                </c:pt>
                <c:pt idx="10575">
                  <c:v>16</c:v>
                </c:pt>
                <c:pt idx="10576">
                  <c:v>16</c:v>
                </c:pt>
                <c:pt idx="10577">
                  <c:v>0</c:v>
                </c:pt>
                <c:pt idx="10578">
                  <c:v>0</c:v>
                </c:pt>
                <c:pt idx="10579">
                  <c:v>19</c:v>
                </c:pt>
                <c:pt idx="10580">
                  <c:v>17</c:v>
                </c:pt>
                <c:pt idx="10581">
                  <c:v>0</c:v>
                </c:pt>
                <c:pt idx="10582">
                  <c:v>15</c:v>
                </c:pt>
                <c:pt idx="10583">
                  <c:v>19</c:v>
                </c:pt>
                <c:pt idx="10584">
                  <c:v>18</c:v>
                </c:pt>
                <c:pt idx="10585">
                  <c:v>19</c:v>
                </c:pt>
                <c:pt idx="10586">
                  <c:v>20</c:v>
                </c:pt>
                <c:pt idx="10587">
                  <c:v>15</c:v>
                </c:pt>
                <c:pt idx="10588">
                  <c:v>19</c:v>
                </c:pt>
                <c:pt idx="10589">
                  <c:v>18</c:v>
                </c:pt>
                <c:pt idx="10590">
                  <c:v>16</c:v>
                </c:pt>
                <c:pt idx="10591">
                  <c:v>20</c:v>
                </c:pt>
                <c:pt idx="10592">
                  <c:v>16</c:v>
                </c:pt>
                <c:pt idx="10593">
                  <c:v>16</c:v>
                </c:pt>
                <c:pt idx="10594">
                  <c:v>20</c:v>
                </c:pt>
                <c:pt idx="10595">
                  <c:v>0</c:v>
                </c:pt>
                <c:pt idx="10596">
                  <c:v>20</c:v>
                </c:pt>
                <c:pt idx="10597">
                  <c:v>20</c:v>
                </c:pt>
                <c:pt idx="10598">
                  <c:v>17</c:v>
                </c:pt>
                <c:pt idx="10599">
                  <c:v>20</c:v>
                </c:pt>
                <c:pt idx="10600">
                  <c:v>19</c:v>
                </c:pt>
                <c:pt idx="10601">
                  <c:v>20</c:v>
                </c:pt>
                <c:pt idx="10602">
                  <c:v>20</c:v>
                </c:pt>
                <c:pt idx="10603">
                  <c:v>20</c:v>
                </c:pt>
                <c:pt idx="10604">
                  <c:v>20</c:v>
                </c:pt>
                <c:pt idx="10605">
                  <c:v>16</c:v>
                </c:pt>
                <c:pt idx="10606">
                  <c:v>12</c:v>
                </c:pt>
                <c:pt idx="10607">
                  <c:v>16</c:v>
                </c:pt>
                <c:pt idx="10608">
                  <c:v>17</c:v>
                </c:pt>
                <c:pt idx="10609">
                  <c:v>16</c:v>
                </c:pt>
                <c:pt idx="10610">
                  <c:v>16</c:v>
                </c:pt>
                <c:pt idx="10611">
                  <c:v>16</c:v>
                </c:pt>
                <c:pt idx="10612">
                  <c:v>16</c:v>
                </c:pt>
                <c:pt idx="10613">
                  <c:v>16</c:v>
                </c:pt>
                <c:pt idx="10614">
                  <c:v>20</c:v>
                </c:pt>
                <c:pt idx="10615">
                  <c:v>17</c:v>
                </c:pt>
                <c:pt idx="10616">
                  <c:v>16</c:v>
                </c:pt>
                <c:pt idx="10617">
                  <c:v>16</c:v>
                </c:pt>
                <c:pt idx="10618">
                  <c:v>0</c:v>
                </c:pt>
                <c:pt idx="10619">
                  <c:v>19</c:v>
                </c:pt>
                <c:pt idx="10620">
                  <c:v>15</c:v>
                </c:pt>
                <c:pt idx="10621">
                  <c:v>15</c:v>
                </c:pt>
                <c:pt idx="10622">
                  <c:v>16</c:v>
                </c:pt>
                <c:pt idx="10623">
                  <c:v>20</c:v>
                </c:pt>
                <c:pt idx="10624">
                  <c:v>18</c:v>
                </c:pt>
                <c:pt idx="10625">
                  <c:v>20</c:v>
                </c:pt>
                <c:pt idx="10626">
                  <c:v>19</c:v>
                </c:pt>
                <c:pt idx="10627">
                  <c:v>16</c:v>
                </c:pt>
                <c:pt idx="10628">
                  <c:v>17</c:v>
                </c:pt>
                <c:pt idx="10629">
                  <c:v>14</c:v>
                </c:pt>
                <c:pt idx="10630">
                  <c:v>19</c:v>
                </c:pt>
                <c:pt idx="10631">
                  <c:v>16</c:v>
                </c:pt>
                <c:pt idx="10632">
                  <c:v>20</c:v>
                </c:pt>
                <c:pt idx="10633">
                  <c:v>20</c:v>
                </c:pt>
                <c:pt idx="10634">
                  <c:v>13</c:v>
                </c:pt>
                <c:pt idx="10635">
                  <c:v>19</c:v>
                </c:pt>
                <c:pt idx="10636">
                  <c:v>18</c:v>
                </c:pt>
                <c:pt idx="10637">
                  <c:v>16</c:v>
                </c:pt>
                <c:pt idx="10638">
                  <c:v>16</c:v>
                </c:pt>
                <c:pt idx="10639">
                  <c:v>15</c:v>
                </c:pt>
                <c:pt idx="10640">
                  <c:v>17</c:v>
                </c:pt>
                <c:pt idx="10641">
                  <c:v>16</c:v>
                </c:pt>
                <c:pt idx="10642">
                  <c:v>20</c:v>
                </c:pt>
                <c:pt idx="10643">
                  <c:v>20</c:v>
                </c:pt>
                <c:pt idx="10644">
                  <c:v>16</c:v>
                </c:pt>
                <c:pt idx="10645">
                  <c:v>19</c:v>
                </c:pt>
                <c:pt idx="10646">
                  <c:v>20</c:v>
                </c:pt>
                <c:pt idx="10647">
                  <c:v>0</c:v>
                </c:pt>
                <c:pt idx="10648">
                  <c:v>18</c:v>
                </c:pt>
                <c:pt idx="10649">
                  <c:v>16</c:v>
                </c:pt>
                <c:pt idx="10650">
                  <c:v>14</c:v>
                </c:pt>
                <c:pt idx="10651">
                  <c:v>16</c:v>
                </c:pt>
                <c:pt idx="10652">
                  <c:v>16</c:v>
                </c:pt>
                <c:pt idx="10653">
                  <c:v>0</c:v>
                </c:pt>
                <c:pt idx="10654">
                  <c:v>19</c:v>
                </c:pt>
                <c:pt idx="10655">
                  <c:v>17</c:v>
                </c:pt>
                <c:pt idx="10656">
                  <c:v>17</c:v>
                </c:pt>
                <c:pt idx="10657">
                  <c:v>18</c:v>
                </c:pt>
                <c:pt idx="10658">
                  <c:v>17</c:v>
                </c:pt>
                <c:pt idx="10659">
                  <c:v>17</c:v>
                </c:pt>
                <c:pt idx="10660">
                  <c:v>20</c:v>
                </c:pt>
                <c:pt idx="10661">
                  <c:v>20</c:v>
                </c:pt>
                <c:pt idx="10662">
                  <c:v>17</c:v>
                </c:pt>
                <c:pt idx="10663">
                  <c:v>14</c:v>
                </c:pt>
                <c:pt idx="10664">
                  <c:v>18</c:v>
                </c:pt>
                <c:pt idx="10665">
                  <c:v>14</c:v>
                </c:pt>
                <c:pt idx="10666">
                  <c:v>16</c:v>
                </c:pt>
                <c:pt idx="10667">
                  <c:v>20</c:v>
                </c:pt>
                <c:pt idx="10668">
                  <c:v>12</c:v>
                </c:pt>
                <c:pt idx="10669">
                  <c:v>18</c:v>
                </c:pt>
                <c:pt idx="10670">
                  <c:v>18</c:v>
                </c:pt>
                <c:pt idx="10671">
                  <c:v>17</c:v>
                </c:pt>
                <c:pt idx="10672">
                  <c:v>16</c:v>
                </c:pt>
                <c:pt idx="10673">
                  <c:v>12</c:v>
                </c:pt>
                <c:pt idx="10674">
                  <c:v>20</c:v>
                </c:pt>
                <c:pt idx="10675">
                  <c:v>20</c:v>
                </c:pt>
                <c:pt idx="10676">
                  <c:v>20</c:v>
                </c:pt>
                <c:pt idx="10677">
                  <c:v>10</c:v>
                </c:pt>
                <c:pt idx="10678">
                  <c:v>20</c:v>
                </c:pt>
                <c:pt idx="10679">
                  <c:v>17</c:v>
                </c:pt>
                <c:pt idx="10680">
                  <c:v>14</c:v>
                </c:pt>
                <c:pt idx="10681">
                  <c:v>12</c:v>
                </c:pt>
                <c:pt idx="10682">
                  <c:v>11</c:v>
                </c:pt>
                <c:pt idx="10683">
                  <c:v>16</c:v>
                </c:pt>
                <c:pt idx="10684">
                  <c:v>16</c:v>
                </c:pt>
                <c:pt idx="10685">
                  <c:v>16</c:v>
                </c:pt>
                <c:pt idx="10686">
                  <c:v>20</c:v>
                </c:pt>
                <c:pt idx="10687">
                  <c:v>20</c:v>
                </c:pt>
                <c:pt idx="10688">
                  <c:v>15</c:v>
                </c:pt>
                <c:pt idx="10689">
                  <c:v>16</c:v>
                </c:pt>
                <c:pt idx="10690">
                  <c:v>19</c:v>
                </c:pt>
                <c:pt idx="10691">
                  <c:v>16</c:v>
                </c:pt>
                <c:pt idx="10692">
                  <c:v>14</c:v>
                </c:pt>
                <c:pt idx="10693">
                  <c:v>16</c:v>
                </c:pt>
                <c:pt idx="10694">
                  <c:v>20</c:v>
                </c:pt>
                <c:pt idx="10695">
                  <c:v>17</c:v>
                </c:pt>
                <c:pt idx="10696">
                  <c:v>18</c:v>
                </c:pt>
                <c:pt idx="10697">
                  <c:v>16</c:v>
                </c:pt>
                <c:pt idx="10698">
                  <c:v>0</c:v>
                </c:pt>
                <c:pt idx="10699">
                  <c:v>16</c:v>
                </c:pt>
                <c:pt idx="10700">
                  <c:v>11</c:v>
                </c:pt>
                <c:pt idx="10701">
                  <c:v>14</c:v>
                </c:pt>
                <c:pt idx="10702">
                  <c:v>16</c:v>
                </c:pt>
                <c:pt idx="10703">
                  <c:v>16</c:v>
                </c:pt>
                <c:pt idx="10704">
                  <c:v>20</c:v>
                </c:pt>
                <c:pt idx="10705">
                  <c:v>16</c:v>
                </c:pt>
                <c:pt idx="10706">
                  <c:v>18</c:v>
                </c:pt>
                <c:pt idx="10707">
                  <c:v>17</c:v>
                </c:pt>
                <c:pt idx="10708">
                  <c:v>11</c:v>
                </c:pt>
                <c:pt idx="10709">
                  <c:v>14</c:v>
                </c:pt>
                <c:pt idx="10710">
                  <c:v>14</c:v>
                </c:pt>
                <c:pt idx="10711">
                  <c:v>20</c:v>
                </c:pt>
                <c:pt idx="10712">
                  <c:v>19</c:v>
                </c:pt>
                <c:pt idx="10713">
                  <c:v>17</c:v>
                </c:pt>
                <c:pt idx="10714">
                  <c:v>16</c:v>
                </c:pt>
                <c:pt idx="10715">
                  <c:v>16</c:v>
                </c:pt>
                <c:pt idx="10716">
                  <c:v>16</c:v>
                </c:pt>
                <c:pt idx="10717">
                  <c:v>0</c:v>
                </c:pt>
                <c:pt idx="10718">
                  <c:v>16</c:v>
                </c:pt>
                <c:pt idx="10719">
                  <c:v>20</c:v>
                </c:pt>
                <c:pt idx="10720">
                  <c:v>16</c:v>
                </c:pt>
                <c:pt idx="10721">
                  <c:v>16</c:v>
                </c:pt>
                <c:pt idx="10722">
                  <c:v>14</c:v>
                </c:pt>
                <c:pt idx="10723">
                  <c:v>17</c:v>
                </c:pt>
                <c:pt idx="10724">
                  <c:v>13</c:v>
                </c:pt>
                <c:pt idx="10725">
                  <c:v>20</c:v>
                </c:pt>
                <c:pt idx="10726">
                  <c:v>17</c:v>
                </c:pt>
                <c:pt idx="10727">
                  <c:v>16</c:v>
                </c:pt>
                <c:pt idx="10728">
                  <c:v>20</c:v>
                </c:pt>
                <c:pt idx="10729">
                  <c:v>20</c:v>
                </c:pt>
                <c:pt idx="10730">
                  <c:v>18</c:v>
                </c:pt>
                <c:pt idx="10731">
                  <c:v>16</c:v>
                </c:pt>
                <c:pt idx="10732">
                  <c:v>16</c:v>
                </c:pt>
                <c:pt idx="10733">
                  <c:v>19</c:v>
                </c:pt>
                <c:pt idx="10734">
                  <c:v>20</c:v>
                </c:pt>
                <c:pt idx="10735">
                  <c:v>20</c:v>
                </c:pt>
                <c:pt idx="10736">
                  <c:v>16</c:v>
                </c:pt>
                <c:pt idx="10737">
                  <c:v>17</c:v>
                </c:pt>
                <c:pt idx="10738">
                  <c:v>20</c:v>
                </c:pt>
                <c:pt idx="10739">
                  <c:v>17</c:v>
                </c:pt>
                <c:pt idx="10740">
                  <c:v>17</c:v>
                </c:pt>
                <c:pt idx="10741">
                  <c:v>16</c:v>
                </c:pt>
                <c:pt idx="10742">
                  <c:v>16</c:v>
                </c:pt>
                <c:pt idx="10743">
                  <c:v>16</c:v>
                </c:pt>
                <c:pt idx="10744">
                  <c:v>16</c:v>
                </c:pt>
                <c:pt idx="10745">
                  <c:v>16</c:v>
                </c:pt>
                <c:pt idx="10746">
                  <c:v>20</c:v>
                </c:pt>
                <c:pt idx="10747">
                  <c:v>17</c:v>
                </c:pt>
                <c:pt idx="10748">
                  <c:v>11</c:v>
                </c:pt>
                <c:pt idx="10749">
                  <c:v>16</c:v>
                </c:pt>
                <c:pt idx="10750">
                  <c:v>19</c:v>
                </c:pt>
                <c:pt idx="10751">
                  <c:v>16</c:v>
                </c:pt>
                <c:pt idx="10752">
                  <c:v>16</c:v>
                </c:pt>
                <c:pt idx="10753">
                  <c:v>20</c:v>
                </c:pt>
                <c:pt idx="10754">
                  <c:v>17</c:v>
                </c:pt>
                <c:pt idx="10755">
                  <c:v>15</c:v>
                </c:pt>
                <c:pt idx="10756">
                  <c:v>13</c:v>
                </c:pt>
                <c:pt idx="10757">
                  <c:v>20</c:v>
                </c:pt>
                <c:pt idx="10758">
                  <c:v>20</c:v>
                </c:pt>
                <c:pt idx="10759">
                  <c:v>0</c:v>
                </c:pt>
                <c:pt idx="10760">
                  <c:v>15</c:v>
                </c:pt>
                <c:pt idx="10761">
                  <c:v>16</c:v>
                </c:pt>
                <c:pt idx="10762">
                  <c:v>17</c:v>
                </c:pt>
                <c:pt idx="10763">
                  <c:v>18</c:v>
                </c:pt>
                <c:pt idx="10764">
                  <c:v>16</c:v>
                </c:pt>
                <c:pt idx="10765">
                  <c:v>20</c:v>
                </c:pt>
                <c:pt idx="10766">
                  <c:v>16</c:v>
                </c:pt>
                <c:pt idx="10767">
                  <c:v>20</c:v>
                </c:pt>
                <c:pt idx="10768">
                  <c:v>20</c:v>
                </c:pt>
                <c:pt idx="10769">
                  <c:v>16</c:v>
                </c:pt>
                <c:pt idx="10770">
                  <c:v>16</c:v>
                </c:pt>
                <c:pt idx="10771">
                  <c:v>20</c:v>
                </c:pt>
                <c:pt idx="10772">
                  <c:v>12</c:v>
                </c:pt>
                <c:pt idx="10773">
                  <c:v>19</c:v>
                </c:pt>
                <c:pt idx="10774">
                  <c:v>18</c:v>
                </c:pt>
                <c:pt idx="10775">
                  <c:v>12</c:v>
                </c:pt>
                <c:pt idx="10776">
                  <c:v>20</c:v>
                </c:pt>
                <c:pt idx="10777">
                  <c:v>16</c:v>
                </c:pt>
                <c:pt idx="10778">
                  <c:v>15</c:v>
                </c:pt>
                <c:pt idx="10779">
                  <c:v>19</c:v>
                </c:pt>
                <c:pt idx="10780">
                  <c:v>17</c:v>
                </c:pt>
                <c:pt idx="10781">
                  <c:v>16</c:v>
                </c:pt>
                <c:pt idx="10782">
                  <c:v>20</c:v>
                </c:pt>
                <c:pt idx="10783">
                  <c:v>16</c:v>
                </c:pt>
                <c:pt idx="10784">
                  <c:v>17</c:v>
                </c:pt>
                <c:pt idx="10785">
                  <c:v>12</c:v>
                </c:pt>
                <c:pt idx="10786">
                  <c:v>18</c:v>
                </c:pt>
                <c:pt idx="10787">
                  <c:v>0</c:v>
                </c:pt>
                <c:pt idx="10788">
                  <c:v>18</c:v>
                </c:pt>
                <c:pt idx="10789">
                  <c:v>18</c:v>
                </c:pt>
                <c:pt idx="10790">
                  <c:v>17</c:v>
                </c:pt>
                <c:pt idx="10791">
                  <c:v>16</c:v>
                </c:pt>
                <c:pt idx="10792">
                  <c:v>17</c:v>
                </c:pt>
                <c:pt idx="10793">
                  <c:v>20</c:v>
                </c:pt>
                <c:pt idx="10794">
                  <c:v>16</c:v>
                </c:pt>
                <c:pt idx="10795">
                  <c:v>17</c:v>
                </c:pt>
                <c:pt idx="10796">
                  <c:v>0</c:v>
                </c:pt>
                <c:pt idx="10797">
                  <c:v>11</c:v>
                </c:pt>
                <c:pt idx="10798">
                  <c:v>0</c:v>
                </c:pt>
                <c:pt idx="10799">
                  <c:v>16</c:v>
                </c:pt>
                <c:pt idx="10800">
                  <c:v>19</c:v>
                </c:pt>
                <c:pt idx="10801">
                  <c:v>16</c:v>
                </c:pt>
                <c:pt idx="10802">
                  <c:v>19</c:v>
                </c:pt>
                <c:pt idx="10803">
                  <c:v>20</c:v>
                </c:pt>
                <c:pt idx="10804">
                  <c:v>19</c:v>
                </c:pt>
                <c:pt idx="10805">
                  <c:v>16</c:v>
                </c:pt>
                <c:pt idx="10806">
                  <c:v>14</c:v>
                </c:pt>
                <c:pt idx="10807">
                  <c:v>20</c:v>
                </c:pt>
                <c:pt idx="10808">
                  <c:v>17</c:v>
                </c:pt>
                <c:pt idx="10809">
                  <c:v>18</c:v>
                </c:pt>
                <c:pt idx="10810">
                  <c:v>16</c:v>
                </c:pt>
                <c:pt idx="10811">
                  <c:v>16</c:v>
                </c:pt>
                <c:pt idx="10812">
                  <c:v>18</c:v>
                </c:pt>
                <c:pt idx="10813">
                  <c:v>17</c:v>
                </c:pt>
                <c:pt idx="10814">
                  <c:v>20</c:v>
                </c:pt>
                <c:pt idx="10815">
                  <c:v>16</c:v>
                </c:pt>
                <c:pt idx="10816">
                  <c:v>18</c:v>
                </c:pt>
                <c:pt idx="10817">
                  <c:v>15</c:v>
                </c:pt>
                <c:pt idx="10818">
                  <c:v>11</c:v>
                </c:pt>
                <c:pt idx="10819">
                  <c:v>16</c:v>
                </c:pt>
                <c:pt idx="10820">
                  <c:v>18</c:v>
                </c:pt>
                <c:pt idx="10821">
                  <c:v>18</c:v>
                </c:pt>
                <c:pt idx="10822">
                  <c:v>12</c:v>
                </c:pt>
                <c:pt idx="10823">
                  <c:v>20</c:v>
                </c:pt>
                <c:pt idx="10824">
                  <c:v>13</c:v>
                </c:pt>
                <c:pt idx="10825">
                  <c:v>19</c:v>
                </c:pt>
                <c:pt idx="10826">
                  <c:v>19</c:v>
                </c:pt>
                <c:pt idx="10827">
                  <c:v>20</c:v>
                </c:pt>
                <c:pt idx="10828">
                  <c:v>20</c:v>
                </c:pt>
                <c:pt idx="10829">
                  <c:v>16</c:v>
                </c:pt>
                <c:pt idx="10830">
                  <c:v>16</c:v>
                </c:pt>
                <c:pt idx="10831">
                  <c:v>20</c:v>
                </c:pt>
                <c:pt idx="10832">
                  <c:v>16</c:v>
                </c:pt>
                <c:pt idx="10833">
                  <c:v>20</c:v>
                </c:pt>
                <c:pt idx="10834">
                  <c:v>16</c:v>
                </c:pt>
                <c:pt idx="10835">
                  <c:v>15</c:v>
                </c:pt>
                <c:pt idx="10836">
                  <c:v>16</c:v>
                </c:pt>
                <c:pt idx="10837">
                  <c:v>18</c:v>
                </c:pt>
                <c:pt idx="10838">
                  <c:v>16</c:v>
                </c:pt>
                <c:pt idx="10839">
                  <c:v>20</c:v>
                </c:pt>
                <c:pt idx="10840">
                  <c:v>20</c:v>
                </c:pt>
                <c:pt idx="10841">
                  <c:v>16</c:v>
                </c:pt>
                <c:pt idx="10842">
                  <c:v>19</c:v>
                </c:pt>
                <c:pt idx="10843">
                  <c:v>20</c:v>
                </c:pt>
                <c:pt idx="10844">
                  <c:v>16</c:v>
                </c:pt>
                <c:pt idx="10845">
                  <c:v>16</c:v>
                </c:pt>
                <c:pt idx="10846">
                  <c:v>14</c:v>
                </c:pt>
                <c:pt idx="10847">
                  <c:v>16</c:v>
                </c:pt>
                <c:pt idx="10848">
                  <c:v>20</c:v>
                </c:pt>
                <c:pt idx="10849">
                  <c:v>20</c:v>
                </c:pt>
                <c:pt idx="10850">
                  <c:v>16</c:v>
                </c:pt>
                <c:pt idx="10851">
                  <c:v>19</c:v>
                </c:pt>
                <c:pt idx="10852">
                  <c:v>19</c:v>
                </c:pt>
                <c:pt idx="10853">
                  <c:v>15</c:v>
                </c:pt>
                <c:pt idx="10854">
                  <c:v>20</c:v>
                </c:pt>
                <c:pt idx="10855">
                  <c:v>16</c:v>
                </c:pt>
                <c:pt idx="10856">
                  <c:v>16</c:v>
                </c:pt>
                <c:pt idx="10857">
                  <c:v>20</c:v>
                </c:pt>
                <c:pt idx="10858">
                  <c:v>20</c:v>
                </c:pt>
                <c:pt idx="10859">
                  <c:v>14</c:v>
                </c:pt>
                <c:pt idx="10860">
                  <c:v>19</c:v>
                </c:pt>
                <c:pt idx="10861">
                  <c:v>18</c:v>
                </c:pt>
                <c:pt idx="10862">
                  <c:v>16</c:v>
                </c:pt>
                <c:pt idx="10863">
                  <c:v>18</c:v>
                </c:pt>
                <c:pt idx="10864">
                  <c:v>15</c:v>
                </c:pt>
                <c:pt idx="10865">
                  <c:v>20</c:v>
                </c:pt>
                <c:pt idx="10866">
                  <c:v>18</c:v>
                </c:pt>
                <c:pt idx="10867">
                  <c:v>19</c:v>
                </c:pt>
                <c:pt idx="10868">
                  <c:v>20</c:v>
                </c:pt>
                <c:pt idx="10869">
                  <c:v>19</c:v>
                </c:pt>
                <c:pt idx="10870">
                  <c:v>16</c:v>
                </c:pt>
                <c:pt idx="10871">
                  <c:v>16</c:v>
                </c:pt>
                <c:pt idx="10872">
                  <c:v>17</c:v>
                </c:pt>
                <c:pt idx="10873">
                  <c:v>16</c:v>
                </c:pt>
                <c:pt idx="10874">
                  <c:v>19</c:v>
                </c:pt>
                <c:pt idx="10875">
                  <c:v>8</c:v>
                </c:pt>
                <c:pt idx="10876">
                  <c:v>14</c:v>
                </c:pt>
                <c:pt idx="10877">
                  <c:v>16</c:v>
                </c:pt>
                <c:pt idx="10878">
                  <c:v>20</c:v>
                </c:pt>
                <c:pt idx="10879">
                  <c:v>16</c:v>
                </c:pt>
                <c:pt idx="10880">
                  <c:v>20</c:v>
                </c:pt>
                <c:pt idx="10881">
                  <c:v>16</c:v>
                </c:pt>
                <c:pt idx="10882">
                  <c:v>16</c:v>
                </c:pt>
                <c:pt idx="10883">
                  <c:v>11</c:v>
                </c:pt>
                <c:pt idx="10884">
                  <c:v>9</c:v>
                </c:pt>
                <c:pt idx="10885">
                  <c:v>17</c:v>
                </c:pt>
                <c:pt idx="10886">
                  <c:v>16</c:v>
                </c:pt>
                <c:pt idx="10887">
                  <c:v>16</c:v>
                </c:pt>
                <c:pt idx="10888">
                  <c:v>20</c:v>
                </c:pt>
                <c:pt idx="10889">
                  <c:v>16</c:v>
                </c:pt>
                <c:pt idx="10890">
                  <c:v>17</c:v>
                </c:pt>
                <c:pt idx="10891">
                  <c:v>16</c:v>
                </c:pt>
                <c:pt idx="10892">
                  <c:v>16</c:v>
                </c:pt>
                <c:pt idx="10893">
                  <c:v>16</c:v>
                </c:pt>
                <c:pt idx="10894">
                  <c:v>20</c:v>
                </c:pt>
                <c:pt idx="10895">
                  <c:v>18</c:v>
                </c:pt>
                <c:pt idx="10896">
                  <c:v>16</c:v>
                </c:pt>
                <c:pt idx="10897">
                  <c:v>19</c:v>
                </c:pt>
                <c:pt idx="10898">
                  <c:v>20</c:v>
                </c:pt>
                <c:pt idx="10899">
                  <c:v>20</c:v>
                </c:pt>
                <c:pt idx="10900">
                  <c:v>15</c:v>
                </c:pt>
                <c:pt idx="10901">
                  <c:v>20</c:v>
                </c:pt>
                <c:pt idx="10902">
                  <c:v>10</c:v>
                </c:pt>
                <c:pt idx="10903">
                  <c:v>15</c:v>
                </c:pt>
                <c:pt idx="10904">
                  <c:v>18</c:v>
                </c:pt>
                <c:pt idx="10905">
                  <c:v>19</c:v>
                </c:pt>
                <c:pt idx="10906">
                  <c:v>19</c:v>
                </c:pt>
                <c:pt idx="10907">
                  <c:v>18</c:v>
                </c:pt>
                <c:pt idx="10908">
                  <c:v>10</c:v>
                </c:pt>
                <c:pt idx="10909">
                  <c:v>16</c:v>
                </c:pt>
                <c:pt idx="10910">
                  <c:v>19</c:v>
                </c:pt>
                <c:pt idx="10911">
                  <c:v>11</c:v>
                </c:pt>
                <c:pt idx="10912">
                  <c:v>16</c:v>
                </c:pt>
                <c:pt idx="10913">
                  <c:v>16</c:v>
                </c:pt>
                <c:pt idx="10914">
                  <c:v>0</c:v>
                </c:pt>
                <c:pt idx="10915">
                  <c:v>16</c:v>
                </c:pt>
                <c:pt idx="10916">
                  <c:v>14</c:v>
                </c:pt>
                <c:pt idx="10917">
                  <c:v>20</c:v>
                </c:pt>
                <c:pt idx="10918">
                  <c:v>20</c:v>
                </c:pt>
                <c:pt idx="10919">
                  <c:v>20</c:v>
                </c:pt>
                <c:pt idx="10920">
                  <c:v>0</c:v>
                </c:pt>
                <c:pt idx="10921">
                  <c:v>17</c:v>
                </c:pt>
                <c:pt idx="10922">
                  <c:v>16</c:v>
                </c:pt>
                <c:pt idx="10923">
                  <c:v>18</c:v>
                </c:pt>
                <c:pt idx="10924">
                  <c:v>20</c:v>
                </c:pt>
                <c:pt idx="10925">
                  <c:v>16</c:v>
                </c:pt>
                <c:pt idx="10926">
                  <c:v>20</c:v>
                </c:pt>
                <c:pt idx="10927">
                  <c:v>16</c:v>
                </c:pt>
                <c:pt idx="10928">
                  <c:v>16</c:v>
                </c:pt>
                <c:pt idx="10929">
                  <c:v>12</c:v>
                </c:pt>
                <c:pt idx="10930">
                  <c:v>12</c:v>
                </c:pt>
                <c:pt idx="10931">
                  <c:v>18</c:v>
                </c:pt>
                <c:pt idx="10932">
                  <c:v>0</c:v>
                </c:pt>
                <c:pt idx="10933">
                  <c:v>15</c:v>
                </c:pt>
                <c:pt idx="10934">
                  <c:v>16</c:v>
                </c:pt>
                <c:pt idx="10935">
                  <c:v>16</c:v>
                </c:pt>
                <c:pt idx="10936">
                  <c:v>20</c:v>
                </c:pt>
                <c:pt idx="10937">
                  <c:v>15</c:v>
                </c:pt>
                <c:pt idx="10938">
                  <c:v>20</c:v>
                </c:pt>
                <c:pt idx="10939">
                  <c:v>0</c:v>
                </c:pt>
                <c:pt idx="10940">
                  <c:v>20</c:v>
                </c:pt>
                <c:pt idx="10941">
                  <c:v>19</c:v>
                </c:pt>
                <c:pt idx="10942">
                  <c:v>12</c:v>
                </c:pt>
                <c:pt idx="10943">
                  <c:v>20</c:v>
                </c:pt>
                <c:pt idx="10944">
                  <c:v>18</c:v>
                </c:pt>
                <c:pt idx="10945">
                  <c:v>18</c:v>
                </c:pt>
                <c:pt idx="10946">
                  <c:v>17</c:v>
                </c:pt>
                <c:pt idx="10947">
                  <c:v>16</c:v>
                </c:pt>
                <c:pt idx="10948">
                  <c:v>17</c:v>
                </c:pt>
                <c:pt idx="10949">
                  <c:v>18</c:v>
                </c:pt>
                <c:pt idx="10950">
                  <c:v>14</c:v>
                </c:pt>
                <c:pt idx="10951">
                  <c:v>16</c:v>
                </c:pt>
                <c:pt idx="10952">
                  <c:v>20</c:v>
                </c:pt>
                <c:pt idx="10953">
                  <c:v>17</c:v>
                </c:pt>
                <c:pt idx="10954">
                  <c:v>16</c:v>
                </c:pt>
                <c:pt idx="10955">
                  <c:v>20</c:v>
                </c:pt>
                <c:pt idx="10956">
                  <c:v>20</c:v>
                </c:pt>
                <c:pt idx="10957">
                  <c:v>16</c:v>
                </c:pt>
                <c:pt idx="10958">
                  <c:v>20</c:v>
                </c:pt>
                <c:pt idx="10959">
                  <c:v>20</c:v>
                </c:pt>
                <c:pt idx="10960">
                  <c:v>16</c:v>
                </c:pt>
                <c:pt idx="10961">
                  <c:v>0</c:v>
                </c:pt>
                <c:pt idx="10962">
                  <c:v>0</c:v>
                </c:pt>
                <c:pt idx="10963">
                  <c:v>15</c:v>
                </c:pt>
                <c:pt idx="10964">
                  <c:v>16</c:v>
                </c:pt>
                <c:pt idx="10965">
                  <c:v>16</c:v>
                </c:pt>
                <c:pt idx="10966">
                  <c:v>20</c:v>
                </c:pt>
                <c:pt idx="10967">
                  <c:v>15</c:v>
                </c:pt>
                <c:pt idx="10968">
                  <c:v>16</c:v>
                </c:pt>
                <c:pt idx="10969">
                  <c:v>20</c:v>
                </c:pt>
                <c:pt idx="10970">
                  <c:v>20</c:v>
                </c:pt>
                <c:pt idx="10971">
                  <c:v>0</c:v>
                </c:pt>
                <c:pt idx="10972">
                  <c:v>20</c:v>
                </c:pt>
                <c:pt idx="10973">
                  <c:v>16</c:v>
                </c:pt>
                <c:pt idx="10974">
                  <c:v>16</c:v>
                </c:pt>
                <c:pt idx="10975">
                  <c:v>16</c:v>
                </c:pt>
                <c:pt idx="10976">
                  <c:v>19</c:v>
                </c:pt>
                <c:pt idx="10977">
                  <c:v>16</c:v>
                </c:pt>
                <c:pt idx="10978">
                  <c:v>15</c:v>
                </c:pt>
                <c:pt idx="10979">
                  <c:v>12</c:v>
                </c:pt>
                <c:pt idx="10980">
                  <c:v>19</c:v>
                </c:pt>
                <c:pt idx="10981">
                  <c:v>16</c:v>
                </c:pt>
                <c:pt idx="10982">
                  <c:v>20</c:v>
                </c:pt>
                <c:pt idx="10983">
                  <c:v>16</c:v>
                </c:pt>
                <c:pt idx="10984">
                  <c:v>16</c:v>
                </c:pt>
                <c:pt idx="10985">
                  <c:v>19</c:v>
                </c:pt>
                <c:pt idx="10986">
                  <c:v>17</c:v>
                </c:pt>
                <c:pt idx="10987">
                  <c:v>16</c:v>
                </c:pt>
                <c:pt idx="10988">
                  <c:v>20</c:v>
                </c:pt>
                <c:pt idx="10989">
                  <c:v>16</c:v>
                </c:pt>
                <c:pt idx="10990">
                  <c:v>16</c:v>
                </c:pt>
                <c:pt idx="10991">
                  <c:v>16</c:v>
                </c:pt>
                <c:pt idx="10992">
                  <c:v>16</c:v>
                </c:pt>
                <c:pt idx="10993">
                  <c:v>0</c:v>
                </c:pt>
                <c:pt idx="10994">
                  <c:v>16</c:v>
                </c:pt>
                <c:pt idx="10995">
                  <c:v>0</c:v>
                </c:pt>
                <c:pt idx="10996">
                  <c:v>13</c:v>
                </c:pt>
                <c:pt idx="10997">
                  <c:v>0</c:v>
                </c:pt>
                <c:pt idx="10998">
                  <c:v>20</c:v>
                </c:pt>
                <c:pt idx="10999">
                  <c:v>20</c:v>
                </c:pt>
                <c:pt idx="11000">
                  <c:v>12</c:v>
                </c:pt>
                <c:pt idx="11001">
                  <c:v>15</c:v>
                </c:pt>
                <c:pt idx="11002">
                  <c:v>18</c:v>
                </c:pt>
                <c:pt idx="11003">
                  <c:v>16</c:v>
                </c:pt>
                <c:pt idx="11004">
                  <c:v>17</c:v>
                </c:pt>
                <c:pt idx="11005">
                  <c:v>12</c:v>
                </c:pt>
                <c:pt idx="11006">
                  <c:v>20</c:v>
                </c:pt>
                <c:pt idx="11007">
                  <c:v>15</c:v>
                </c:pt>
                <c:pt idx="11008">
                  <c:v>20</c:v>
                </c:pt>
                <c:pt idx="11009">
                  <c:v>0</c:v>
                </c:pt>
                <c:pt idx="11010">
                  <c:v>14</c:v>
                </c:pt>
                <c:pt idx="11011">
                  <c:v>18</c:v>
                </c:pt>
                <c:pt idx="11012">
                  <c:v>17</c:v>
                </c:pt>
                <c:pt idx="11013">
                  <c:v>17</c:v>
                </c:pt>
                <c:pt idx="11014">
                  <c:v>19</c:v>
                </c:pt>
                <c:pt idx="11015">
                  <c:v>16</c:v>
                </c:pt>
                <c:pt idx="11016">
                  <c:v>19</c:v>
                </c:pt>
                <c:pt idx="11017">
                  <c:v>20</c:v>
                </c:pt>
                <c:pt idx="11018">
                  <c:v>20</c:v>
                </c:pt>
                <c:pt idx="11019">
                  <c:v>19</c:v>
                </c:pt>
                <c:pt idx="11020">
                  <c:v>11</c:v>
                </c:pt>
                <c:pt idx="11021">
                  <c:v>13</c:v>
                </c:pt>
                <c:pt idx="11022">
                  <c:v>19</c:v>
                </c:pt>
                <c:pt idx="11023">
                  <c:v>16</c:v>
                </c:pt>
                <c:pt idx="11024">
                  <c:v>14</c:v>
                </c:pt>
                <c:pt idx="11025">
                  <c:v>16</c:v>
                </c:pt>
                <c:pt idx="11026">
                  <c:v>16</c:v>
                </c:pt>
                <c:pt idx="11027">
                  <c:v>16</c:v>
                </c:pt>
                <c:pt idx="11028">
                  <c:v>16</c:v>
                </c:pt>
                <c:pt idx="11029">
                  <c:v>16</c:v>
                </c:pt>
                <c:pt idx="11030">
                  <c:v>20</c:v>
                </c:pt>
                <c:pt idx="11031">
                  <c:v>20</c:v>
                </c:pt>
                <c:pt idx="11032">
                  <c:v>17</c:v>
                </c:pt>
                <c:pt idx="11033">
                  <c:v>20</c:v>
                </c:pt>
                <c:pt idx="11034">
                  <c:v>16</c:v>
                </c:pt>
                <c:pt idx="11035">
                  <c:v>20</c:v>
                </c:pt>
                <c:pt idx="11036">
                  <c:v>15</c:v>
                </c:pt>
                <c:pt idx="11037">
                  <c:v>18</c:v>
                </c:pt>
                <c:pt idx="11038">
                  <c:v>20</c:v>
                </c:pt>
                <c:pt idx="11039">
                  <c:v>20</c:v>
                </c:pt>
                <c:pt idx="11040">
                  <c:v>17</c:v>
                </c:pt>
                <c:pt idx="11041">
                  <c:v>16</c:v>
                </c:pt>
                <c:pt idx="11042">
                  <c:v>16</c:v>
                </c:pt>
                <c:pt idx="11043">
                  <c:v>16</c:v>
                </c:pt>
                <c:pt idx="11044">
                  <c:v>17</c:v>
                </c:pt>
                <c:pt idx="11045">
                  <c:v>20</c:v>
                </c:pt>
                <c:pt idx="11046">
                  <c:v>18</c:v>
                </c:pt>
                <c:pt idx="11047">
                  <c:v>16</c:v>
                </c:pt>
                <c:pt idx="11048">
                  <c:v>12</c:v>
                </c:pt>
                <c:pt idx="11049">
                  <c:v>20</c:v>
                </c:pt>
                <c:pt idx="11050">
                  <c:v>16</c:v>
                </c:pt>
                <c:pt idx="11051">
                  <c:v>18</c:v>
                </c:pt>
                <c:pt idx="11052">
                  <c:v>20</c:v>
                </c:pt>
                <c:pt idx="11053">
                  <c:v>13</c:v>
                </c:pt>
                <c:pt idx="11054">
                  <c:v>12</c:v>
                </c:pt>
                <c:pt idx="11055">
                  <c:v>16</c:v>
                </c:pt>
                <c:pt idx="11056">
                  <c:v>19</c:v>
                </c:pt>
                <c:pt idx="11057">
                  <c:v>20</c:v>
                </c:pt>
                <c:pt idx="11058">
                  <c:v>18</c:v>
                </c:pt>
                <c:pt idx="11059">
                  <c:v>18</c:v>
                </c:pt>
                <c:pt idx="11060">
                  <c:v>12</c:v>
                </c:pt>
                <c:pt idx="11061">
                  <c:v>20</c:v>
                </c:pt>
                <c:pt idx="11062">
                  <c:v>16</c:v>
                </c:pt>
                <c:pt idx="11063">
                  <c:v>17</c:v>
                </c:pt>
                <c:pt idx="11064">
                  <c:v>20</c:v>
                </c:pt>
                <c:pt idx="11065">
                  <c:v>20</c:v>
                </c:pt>
                <c:pt idx="11066">
                  <c:v>17</c:v>
                </c:pt>
                <c:pt idx="11067">
                  <c:v>15</c:v>
                </c:pt>
                <c:pt idx="11068">
                  <c:v>19</c:v>
                </c:pt>
                <c:pt idx="11069">
                  <c:v>17</c:v>
                </c:pt>
                <c:pt idx="11070">
                  <c:v>16</c:v>
                </c:pt>
                <c:pt idx="11071">
                  <c:v>16</c:v>
                </c:pt>
                <c:pt idx="11072">
                  <c:v>16</c:v>
                </c:pt>
                <c:pt idx="11073">
                  <c:v>13</c:v>
                </c:pt>
                <c:pt idx="11074">
                  <c:v>18</c:v>
                </c:pt>
                <c:pt idx="11075">
                  <c:v>20</c:v>
                </c:pt>
                <c:pt idx="11076">
                  <c:v>13</c:v>
                </c:pt>
                <c:pt idx="11077">
                  <c:v>19</c:v>
                </c:pt>
                <c:pt idx="11078">
                  <c:v>20</c:v>
                </c:pt>
                <c:pt idx="11079">
                  <c:v>16</c:v>
                </c:pt>
                <c:pt idx="11080">
                  <c:v>16</c:v>
                </c:pt>
                <c:pt idx="11081">
                  <c:v>20</c:v>
                </c:pt>
                <c:pt idx="11082">
                  <c:v>14</c:v>
                </c:pt>
                <c:pt idx="11083">
                  <c:v>20</c:v>
                </c:pt>
                <c:pt idx="11084">
                  <c:v>15</c:v>
                </c:pt>
                <c:pt idx="11085">
                  <c:v>14</c:v>
                </c:pt>
                <c:pt idx="11086">
                  <c:v>16</c:v>
                </c:pt>
                <c:pt idx="11087">
                  <c:v>16</c:v>
                </c:pt>
                <c:pt idx="11088">
                  <c:v>17</c:v>
                </c:pt>
                <c:pt idx="11089">
                  <c:v>18</c:v>
                </c:pt>
                <c:pt idx="11090">
                  <c:v>0</c:v>
                </c:pt>
                <c:pt idx="11091">
                  <c:v>15</c:v>
                </c:pt>
                <c:pt idx="11092">
                  <c:v>18</c:v>
                </c:pt>
                <c:pt idx="11093">
                  <c:v>19</c:v>
                </c:pt>
                <c:pt idx="11094">
                  <c:v>19</c:v>
                </c:pt>
                <c:pt idx="11095">
                  <c:v>20</c:v>
                </c:pt>
                <c:pt idx="11096">
                  <c:v>19</c:v>
                </c:pt>
                <c:pt idx="11097">
                  <c:v>20</c:v>
                </c:pt>
                <c:pt idx="11098">
                  <c:v>0</c:v>
                </c:pt>
                <c:pt idx="11099">
                  <c:v>20</c:v>
                </c:pt>
                <c:pt idx="11100">
                  <c:v>20</c:v>
                </c:pt>
                <c:pt idx="11101">
                  <c:v>16</c:v>
                </c:pt>
                <c:pt idx="11102">
                  <c:v>20</c:v>
                </c:pt>
                <c:pt idx="11103">
                  <c:v>17</c:v>
                </c:pt>
                <c:pt idx="11104">
                  <c:v>18</c:v>
                </c:pt>
                <c:pt idx="11105">
                  <c:v>16</c:v>
                </c:pt>
                <c:pt idx="11106">
                  <c:v>14</c:v>
                </c:pt>
                <c:pt idx="11107">
                  <c:v>13</c:v>
                </c:pt>
                <c:pt idx="11108">
                  <c:v>12</c:v>
                </c:pt>
                <c:pt idx="11109">
                  <c:v>20</c:v>
                </c:pt>
                <c:pt idx="11110">
                  <c:v>18</c:v>
                </c:pt>
                <c:pt idx="11111">
                  <c:v>18</c:v>
                </c:pt>
                <c:pt idx="11112">
                  <c:v>20</c:v>
                </c:pt>
                <c:pt idx="11113">
                  <c:v>14</c:v>
                </c:pt>
                <c:pt idx="11114">
                  <c:v>10</c:v>
                </c:pt>
                <c:pt idx="11115">
                  <c:v>20</c:v>
                </c:pt>
                <c:pt idx="11116">
                  <c:v>16</c:v>
                </c:pt>
                <c:pt idx="11117">
                  <c:v>20</c:v>
                </c:pt>
                <c:pt idx="11118">
                  <c:v>20</c:v>
                </c:pt>
                <c:pt idx="11119">
                  <c:v>20</c:v>
                </c:pt>
                <c:pt idx="11120">
                  <c:v>16</c:v>
                </c:pt>
                <c:pt idx="11121">
                  <c:v>16</c:v>
                </c:pt>
                <c:pt idx="11122">
                  <c:v>16</c:v>
                </c:pt>
                <c:pt idx="11123">
                  <c:v>20</c:v>
                </c:pt>
                <c:pt idx="11124">
                  <c:v>12</c:v>
                </c:pt>
                <c:pt idx="11125">
                  <c:v>20</c:v>
                </c:pt>
                <c:pt idx="11126">
                  <c:v>20</c:v>
                </c:pt>
                <c:pt idx="11127">
                  <c:v>17</c:v>
                </c:pt>
                <c:pt idx="11128">
                  <c:v>20</c:v>
                </c:pt>
                <c:pt idx="11129">
                  <c:v>16</c:v>
                </c:pt>
                <c:pt idx="11130">
                  <c:v>18</c:v>
                </c:pt>
                <c:pt idx="11131">
                  <c:v>20</c:v>
                </c:pt>
                <c:pt idx="11132">
                  <c:v>4</c:v>
                </c:pt>
                <c:pt idx="11133">
                  <c:v>20</c:v>
                </c:pt>
                <c:pt idx="11134">
                  <c:v>20</c:v>
                </c:pt>
                <c:pt idx="11135">
                  <c:v>18</c:v>
                </c:pt>
                <c:pt idx="11136">
                  <c:v>16</c:v>
                </c:pt>
                <c:pt idx="11137">
                  <c:v>20</c:v>
                </c:pt>
                <c:pt idx="11138">
                  <c:v>19</c:v>
                </c:pt>
                <c:pt idx="11139">
                  <c:v>0</c:v>
                </c:pt>
                <c:pt idx="11140">
                  <c:v>15</c:v>
                </c:pt>
                <c:pt idx="11141">
                  <c:v>19</c:v>
                </c:pt>
                <c:pt idx="11142">
                  <c:v>18</c:v>
                </c:pt>
                <c:pt idx="11143">
                  <c:v>18</c:v>
                </c:pt>
                <c:pt idx="11144">
                  <c:v>20</c:v>
                </c:pt>
                <c:pt idx="11145">
                  <c:v>15</c:v>
                </c:pt>
                <c:pt idx="11146">
                  <c:v>12</c:v>
                </c:pt>
                <c:pt idx="11147">
                  <c:v>0</c:v>
                </c:pt>
                <c:pt idx="11148">
                  <c:v>9</c:v>
                </c:pt>
                <c:pt idx="11149">
                  <c:v>20</c:v>
                </c:pt>
                <c:pt idx="11150">
                  <c:v>18</c:v>
                </c:pt>
                <c:pt idx="11151">
                  <c:v>17</c:v>
                </c:pt>
                <c:pt idx="11152">
                  <c:v>19</c:v>
                </c:pt>
                <c:pt idx="11153">
                  <c:v>13</c:v>
                </c:pt>
                <c:pt idx="11154">
                  <c:v>16</c:v>
                </c:pt>
                <c:pt idx="11155">
                  <c:v>19</c:v>
                </c:pt>
                <c:pt idx="11156">
                  <c:v>16</c:v>
                </c:pt>
                <c:pt idx="11157">
                  <c:v>15</c:v>
                </c:pt>
                <c:pt idx="11158">
                  <c:v>0</c:v>
                </c:pt>
                <c:pt idx="11159">
                  <c:v>16</c:v>
                </c:pt>
                <c:pt idx="11160">
                  <c:v>0</c:v>
                </c:pt>
                <c:pt idx="11161">
                  <c:v>20</c:v>
                </c:pt>
                <c:pt idx="11162">
                  <c:v>16</c:v>
                </c:pt>
                <c:pt idx="11163">
                  <c:v>16</c:v>
                </c:pt>
                <c:pt idx="11164">
                  <c:v>0</c:v>
                </c:pt>
                <c:pt idx="11165">
                  <c:v>8</c:v>
                </c:pt>
                <c:pt idx="11166">
                  <c:v>13</c:v>
                </c:pt>
                <c:pt idx="11167">
                  <c:v>19</c:v>
                </c:pt>
                <c:pt idx="11168">
                  <c:v>16</c:v>
                </c:pt>
                <c:pt idx="11169">
                  <c:v>20</c:v>
                </c:pt>
                <c:pt idx="11170">
                  <c:v>20</c:v>
                </c:pt>
                <c:pt idx="11171">
                  <c:v>15</c:v>
                </c:pt>
                <c:pt idx="11172">
                  <c:v>11</c:v>
                </c:pt>
                <c:pt idx="11173">
                  <c:v>20</c:v>
                </c:pt>
                <c:pt idx="11174">
                  <c:v>20</c:v>
                </c:pt>
                <c:pt idx="11175">
                  <c:v>16</c:v>
                </c:pt>
                <c:pt idx="11176">
                  <c:v>20</c:v>
                </c:pt>
                <c:pt idx="11177">
                  <c:v>16</c:v>
                </c:pt>
                <c:pt idx="11178">
                  <c:v>16</c:v>
                </c:pt>
                <c:pt idx="11179">
                  <c:v>16</c:v>
                </c:pt>
                <c:pt idx="11180">
                  <c:v>14</c:v>
                </c:pt>
                <c:pt idx="11181">
                  <c:v>20</c:v>
                </c:pt>
                <c:pt idx="11182">
                  <c:v>20</c:v>
                </c:pt>
                <c:pt idx="11183">
                  <c:v>20</c:v>
                </c:pt>
                <c:pt idx="11184">
                  <c:v>18</c:v>
                </c:pt>
                <c:pt idx="11185">
                  <c:v>18</c:v>
                </c:pt>
                <c:pt idx="11186">
                  <c:v>16</c:v>
                </c:pt>
                <c:pt idx="11187">
                  <c:v>16</c:v>
                </c:pt>
                <c:pt idx="11188">
                  <c:v>16</c:v>
                </c:pt>
                <c:pt idx="11189">
                  <c:v>13</c:v>
                </c:pt>
                <c:pt idx="11190">
                  <c:v>19</c:v>
                </c:pt>
                <c:pt idx="11191">
                  <c:v>16</c:v>
                </c:pt>
                <c:pt idx="11192">
                  <c:v>20</c:v>
                </c:pt>
                <c:pt idx="11193">
                  <c:v>12</c:v>
                </c:pt>
                <c:pt idx="11194">
                  <c:v>19</c:v>
                </c:pt>
                <c:pt idx="11195">
                  <c:v>16</c:v>
                </c:pt>
                <c:pt idx="11196">
                  <c:v>16</c:v>
                </c:pt>
                <c:pt idx="11197">
                  <c:v>15</c:v>
                </c:pt>
                <c:pt idx="11198">
                  <c:v>9</c:v>
                </c:pt>
                <c:pt idx="11199">
                  <c:v>16</c:v>
                </c:pt>
                <c:pt idx="11200">
                  <c:v>12</c:v>
                </c:pt>
                <c:pt idx="11201">
                  <c:v>19</c:v>
                </c:pt>
                <c:pt idx="11202">
                  <c:v>20</c:v>
                </c:pt>
                <c:pt idx="11203">
                  <c:v>16</c:v>
                </c:pt>
                <c:pt idx="11204">
                  <c:v>17</c:v>
                </c:pt>
                <c:pt idx="11205">
                  <c:v>12</c:v>
                </c:pt>
                <c:pt idx="11206">
                  <c:v>16</c:v>
                </c:pt>
                <c:pt idx="11207">
                  <c:v>16</c:v>
                </c:pt>
                <c:pt idx="11208">
                  <c:v>20</c:v>
                </c:pt>
                <c:pt idx="11209">
                  <c:v>8</c:v>
                </c:pt>
                <c:pt idx="11210">
                  <c:v>20</c:v>
                </c:pt>
                <c:pt idx="11211">
                  <c:v>17</c:v>
                </c:pt>
                <c:pt idx="11212">
                  <c:v>15</c:v>
                </c:pt>
                <c:pt idx="11213">
                  <c:v>16</c:v>
                </c:pt>
                <c:pt idx="11214">
                  <c:v>17</c:v>
                </c:pt>
                <c:pt idx="11215">
                  <c:v>16</c:v>
                </c:pt>
                <c:pt idx="11216">
                  <c:v>16</c:v>
                </c:pt>
                <c:pt idx="11217">
                  <c:v>0</c:v>
                </c:pt>
                <c:pt idx="11218">
                  <c:v>16</c:v>
                </c:pt>
                <c:pt idx="11219">
                  <c:v>20</c:v>
                </c:pt>
                <c:pt idx="11220">
                  <c:v>16</c:v>
                </c:pt>
                <c:pt idx="11221">
                  <c:v>16</c:v>
                </c:pt>
                <c:pt idx="11222">
                  <c:v>13</c:v>
                </c:pt>
                <c:pt idx="11223">
                  <c:v>20</c:v>
                </c:pt>
                <c:pt idx="11224">
                  <c:v>16</c:v>
                </c:pt>
                <c:pt idx="11225">
                  <c:v>18</c:v>
                </c:pt>
                <c:pt idx="11226">
                  <c:v>17</c:v>
                </c:pt>
                <c:pt idx="11227">
                  <c:v>16</c:v>
                </c:pt>
                <c:pt idx="11228">
                  <c:v>12</c:v>
                </c:pt>
                <c:pt idx="11229">
                  <c:v>18</c:v>
                </c:pt>
                <c:pt idx="11230">
                  <c:v>12</c:v>
                </c:pt>
                <c:pt idx="11231">
                  <c:v>13</c:v>
                </c:pt>
                <c:pt idx="11232">
                  <c:v>16</c:v>
                </c:pt>
                <c:pt idx="11233">
                  <c:v>18</c:v>
                </c:pt>
                <c:pt idx="11234">
                  <c:v>16</c:v>
                </c:pt>
                <c:pt idx="11235">
                  <c:v>19</c:v>
                </c:pt>
                <c:pt idx="11236">
                  <c:v>0</c:v>
                </c:pt>
                <c:pt idx="11237">
                  <c:v>16</c:v>
                </c:pt>
                <c:pt idx="11238">
                  <c:v>20</c:v>
                </c:pt>
                <c:pt idx="11239">
                  <c:v>15</c:v>
                </c:pt>
                <c:pt idx="11240">
                  <c:v>20</c:v>
                </c:pt>
                <c:pt idx="11241">
                  <c:v>15</c:v>
                </c:pt>
                <c:pt idx="11242">
                  <c:v>16</c:v>
                </c:pt>
                <c:pt idx="11243">
                  <c:v>15</c:v>
                </c:pt>
                <c:pt idx="11244">
                  <c:v>20</c:v>
                </c:pt>
                <c:pt idx="11245">
                  <c:v>20</c:v>
                </c:pt>
                <c:pt idx="11246">
                  <c:v>13</c:v>
                </c:pt>
                <c:pt idx="11247">
                  <c:v>20</c:v>
                </c:pt>
                <c:pt idx="11248">
                  <c:v>16</c:v>
                </c:pt>
                <c:pt idx="11249">
                  <c:v>16</c:v>
                </c:pt>
                <c:pt idx="11250">
                  <c:v>16</c:v>
                </c:pt>
                <c:pt idx="11251">
                  <c:v>0</c:v>
                </c:pt>
                <c:pt idx="11252">
                  <c:v>17</c:v>
                </c:pt>
                <c:pt idx="11253">
                  <c:v>20</c:v>
                </c:pt>
                <c:pt idx="11254">
                  <c:v>14</c:v>
                </c:pt>
                <c:pt idx="11255">
                  <c:v>16</c:v>
                </c:pt>
                <c:pt idx="11256">
                  <c:v>16</c:v>
                </c:pt>
                <c:pt idx="11257">
                  <c:v>16</c:v>
                </c:pt>
                <c:pt idx="11258">
                  <c:v>16</c:v>
                </c:pt>
                <c:pt idx="11259">
                  <c:v>20</c:v>
                </c:pt>
                <c:pt idx="11260">
                  <c:v>19</c:v>
                </c:pt>
                <c:pt idx="11261">
                  <c:v>16</c:v>
                </c:pt>
                <c:pt idx="11262">
                  <c:v>19</c:v>
                </c:pt>
                <c:pt idx="11263">
                  <c:v>16</c:v>
                </c:pt>
                <c:pt idx="11264">
                  <c:v>15</c:v>
                </c:pt>
                <c:pt idx="11265">
                  <c:v>16</c:v>
                </c:pt>
                <c:pt idx="11266">
                  <c:v>20</c:v>
                </c:pt>
                <c:pt idx="11267">
                  <c:v>15</c:v>
                </c:pt>
                <c:pt idx="11268">
                  <c:v>19</c:v>
                </c:pt>
                <c:pt idx="11269">
                  <c:v>16</c:v>
                </c:pt>
                <c:pt idx="11270">
                  <c:v>16</c:v>
                </c:pt>
                <c:pt idx="11271">
                  <c:v>16</c:v>
                </c:pt>
                <c:pt idx="11272">
                  <c:v>11</c:v>
                </c:pt>
                <c:pt idx="11273">
                  <c:v>16</c:v>
                </c:pt>
                <c:pt idx="11274">
                  <c:v>13</c:v>
                </c:pt>
                <c:pt idx="11275">
                  <c:v>0</c:v>
                </c:pt>
                <c:pt idx="11276">
                  <c:v>19</c:v>
                </c:pt>
                <c:pt idx="11277">
                  <c:v>20</c:v>
                </c:pt>
                <c:pt idx="11278">
                  <c:v>16</c:v>
                </c:pt>
                <c:pt idx="11279">
                  <c:v>15</c:v>
                </c:pt>
                <c:pt idx="11280">
                  <c:v>13</c:v>
                </c:pt>
                <c:pt idx="11281">
                  <c:v>16</c:v>
                </c:pt>
                <c:pt idx="11282">
                  <c:v>0</c:v>
                </c:pt>
                <c:pt idx="11283">
                  <c:v>20</c:v>
                </c:pt>
                <c:pt idx="11284">
                  <c:v>16</c:v>
                </c:pt>
                <c:pt idx="11285">
                  <c:v>20</c:v>
                </c:pt>
                <c:pt idx="11286">
                  <c:v>14</c:v>
                </c:pt>
                <c:pt idx="11287">
                  <c:v>20</c:v>
                </c:pt>
                <c:pt idx="11288">
                  <c:v>0</c:v>
                </c:pt>
                <c:pt idx="11289">
                  <c:v>16</c:v>
                </c:pt>
                <c:pt idx="11290">
                  <c:v>16</c:v>
                </c:pt>
                <c:pt idx="11291">
                  <c:v>17</c:v>
                </c:pt>
                <c:pt idx="11292">
                  <c:v>20</c:v>
                </c:pt>
                <c:pt idx="11293">
                  <c:v>20</c:v>
                </c:pt>
                <c:pt idx="11294">
                  <c:v>0</c:v>
                </c:pt>
                <c:pt idx="11295">
                  <c:v>20</c:v>
                </c:pt>
                <c:pt idx="11296">
                  <c:v>20</c:v>
                </c:pt>
                <c:pt idx="11297">
                  <c:v>16</c:v>
                </c:pt>
                <c:pt idx="11298">
                  <c:v>0</c:v>
                </c:pt>
                <c:pt idx="11299">
                  <c:v>18</c:v>
                </c:pt>
                <c:pt idx="11300">
                  <c:v>18</c:v>
                </c:pt>
                <c:pt idx="11301">
                  <c:v>15</c:v>
                </c:pt>
                <c:pt idx="11302">
                  <c:v>16</c:v>
                </c:pt>
                <c:pt idx="11303">
                  <c:v>16</c:v>
                </c:pt>
                <c:pt idx="11304">
                  <c:v>0</c:v>
                </c:pt>
                <c:pt idx="11305">
                  <c:v>20</c:v>
                </c:pt>
                <c:pt idx="11306">
                  <c:v>14</c:v>
                </c:pt>
                <c:pt idx="11307">
                  <c:v>15</c:v>
                </c:pt>
                <c:pt idx="11308">
                  <c:v>20</c:v>
                </c:pt>
                <c:pt idx="11309">
                  <c:v>19</c:v>
                </c:pt>
                <c:pt idx="11310">
                  <c:v>15</c:v>
                </c:pt>
                <c:pt idx="11311">
                  <c:v>7</c:v>
                </c:pt>
                <c:pt idx="11312">
                  <c:v>15</c:v>
                </c:pt>
                <c:pt idx="11313">
                  <c:v>0</c:v>
                </c:pt>
                <c:pt idx="11314">
                  <c:v>16</c:v>
                </c:pt>
                <c:pt idx="11315">
                  <c:v>16</c:v>
                </c:pt>
                <c:pt idx="11316">
                  <c:v>16</c:v>
                </c:pt>
                <c:pt idx="11317">
                  <c:v>16</c:v>
                </c:pt>
                <c:pt idx="11318">
                  <c:v>19</c:v>
                </c:pt>
                <c:pt idx="11319">
                  <c:v>19</c:v>
                </c:pt>
                <c:pt idx="11320">
                  <c:v>17</c:v>
                </c:pt>
                <c:pt idx="11321">
                  <c:v>16</c:v>
                </c:pt>
                <c:pt idx="11322">
                  <c:v>16</c:v>
                </c:pt>
                <c:pt idx="11323">
                  <c:v>13</c:v>
                </c:pt>
                <c:pt idx="11324">
                  <c:v>12</c:v>
                </c:pt>
                <c:pt idx="11325">
                  <c:v>20</c:v>
                </c:pt>
                <c:pt idx="11326">
                  <c:v>11</c:v>
                </c:pt>
                <c:pt idx="11327">
                  <c:v>17</c:v>
                </c:pt>
                <c:pt idx="11328">
                  <c:v>20</c:v>
                </c:pt>
                <c:pt idx="11329">
                  <c:v>16</c:v>
                </c:pt>
                <c:pt idx="11330">
                  <c:v>18</c:v>
                </c:pt>
                <c:pt idx="11331">
                  <c:v>17</c:v>
                </c:pt>
                <c:pt idx="11332">
                  <c:v>16</c:v>
                </c:pt>
                <c:pt idx="11333">
                  <c:v>16</c:v>
                </c:pt>
                <c:pt idx="11334">
                  <c:v>16</c:v>
                </c:pt>
                <c:pt idx="11335">
                  <c:v>0</c:v>
                </c:pt>
                <c:pt idx="11336">
                  <c:v>18</c:v>
                </c:pt>
                <c:pt idx="11337">
                  <c:v>19</c:v>
                </c:pt>
                <c:pt idx="11338">
                  <c:v>16</c:v>
                </c:pt>
                <c:pt idx="11339">
                  <c:v>19</c:v>
                </c:pt>
                <c:pt idx="11340">
                  <c:v>20</c:v>
                </c:pt>
                <c:pt idx="11341">
                  <c:v>16</c:v>
                </c:pt>
                <c:pt idx="11342">
                  <c:v>16</c:v>
                </c:pt>
                <c:pt idx="11343">
                  <c:v>20</c:v>
                </c:pt>
                <c:pt idx="11344">
                  <c:v>15</c:v>
                </c:pt>
                <c:pt idx="11345">
                  <c:v>16</c:v>
                </c:pt>
                <c:pt idx="11346">
                  <c:v>0</c:v>
                </c:pt>
                <c:pt idx="11347">
                  <c:v>16</c:v>
                </c:pt>
                <c:pt idx="11348">
                  <c:v>16</c:v>
                </c:pt>
                <c:pt idx="11349">
                  <c:v>0</c:v>
                </c:pt>
                <c:pt idx="11350">
                  <c:v>16</c:v>
                </c:pt>
                <c:pt idx="11351">
                  <c:v>16</c:v>
                </c:pt>
                <c:pt idx="11352">
                  <c:v>16</c:v>
                </c:pt>
                <c:pt idx="11353">
                  <c:v>16</c:v>
                </c:pt>
                <c:pt idx="11354">
                  <c:v>16</c:v>
                </c:pt>
                <c:pt idx="11355">
                  <c:v>20</c:v>
                </c:pt>
                <c:pt idx="11356">
                  <c:v>20</c:v>
                </c:pt>
                <c:pt idx="11357">
                  <c:v>13</c:v>
                </c:pt>
                <c:pt idx="11358">
                  <c:v>16</c:v>
                </c:pt>
                <c:pt idx="11359">
                  <c:v>15</c:v>
                </c:pt>
                <c:pt idx="11360">
                  <c:v>16</c:v>
                </c:pt>
                <c:pt idx="11361">
                  <c:v>16</c:v>
                </c:pt>
                <c:pt idx="11362">
                  <c:v>16</c:v>
                </c:pt>
                <c:pt idx="11363">
                  <c:v>16</c:v>
                </c:pt>
                <c:pt idx="11364">
                  <c:v>16</c:v>
                </c:pt>
                <c:pt idx="11365">
                  <c:v>15</c:v>
                </c:pt>
                <c:pt idx="11366">
                  <c:v>17</c:v>
                </c:pt>
                <c:pt idx="11367">
                  <c:v>16</c:v>
                </c:pt>
                <c:pt idx="11368">
                  <c:v>16</c:v>
                </c:pt>
                <c:pt idx="11369">
                  <c:v>20</c:v>
                </c:pt>
                <c:pt idx="11370">
                  <c:v>16</c:v>
                </c:pt>
                <c:pt idx="11371">
                  <c:v>16</c:v>
                </c:pt>
                <c:pt idx="11372">
                  <c:v>19</c:v>
                </c:pt>
                <c:pt idx="11373">
                  <c:v>15</c:v>
                </c:pt>
                <c:pt idx="11374">
                  <c:v>0</c:v>
                </c:pt>
                <c:pt idx="11375">
                  <c:v>16</c:v>
                </c:pt>
                <c:pt idx="11376">
                  <c:v>16</c:v>
                </c:pt>
                <c:pt idx="11377">
                  <c:v>19</c:v>
                </c:pt>
                <c:pt idx="11378">
                  <c:v>16</c:v>
                </c:pt>
                <c:pt idx="11379">
                  <c:v>19</c:v>
                </c:pt>
                <c:pt idx="11380">
                  <c:v>13</c:v>
                </c:pt>
                <c:pt idx="11381">
                  <c:v>20</c:v>
                </c:pt>
                <c:pt idx="11382">
                  <c:v>12</c:v>
                </c:pt>
                <c:pt idx="11383">
                  <c:v>20</c:v>
                </c:pt>
                <c:pt idx="11384">
                  <c:v>20</c:v>
                </c:pt>
                <c:pt idx="11385">
                  <c:v>17</c:v>
                </c:pt>
                <c:pt idx="11386">
                  <c:v>14</c:v>
                </c:pt>
                <c:pt idx="11387">
                  <c:v>16</c:v>
                </c:pt>
                <c:pt idx="11388">
                  <c:v>16</c:v>
                </c:pt>
                <c:pt idx="11389">
                  <c:v>16</c:v>
                </c:pt>
                <c:pt idx="11390">
                  <c:v>16</c:v>
                </c:pt>
                <c:pt idx="11391">
                  <c:v>18</c:v>
                </c:pt>
                <c:pt idx="11392">
                  <c:v>16</c:v>
                </c:pt>
                <c:pt idx="11393">
                  <c:v>16</c:v>
                </c:pt>
                <c:pt idx="11394">
                  <c:v>20</c:v>
                </c:pt>
                <c:pt idx="11395">
                  <c:v>19</c:v>
                </c:pt>
                <c:pt idx="11396">
                  <c:v>18</c:v>
                </c:pt>
                <c:pt idx="11397">
                  <c:v>15</c:v>
                </c:pt>
                <c:pt idx="11398">
                  <c:v>17</c:v>
                </c:pt>
                <c:pt idx="11399">
                  <c:v>0</c:v>
                </c:pt>
                <c:pt idx="11400">
                  <c:v>16</c:v>
                </c:pt>
                <c:pt idx="11401">
                  <c:v>14</c:v>
                </c:pt>
                <c:pt idx="11402">
                  <c:v>15</c:v>
                </c:pt>
                <c:pt idx="11403">
                  <c:v>12</c:v>
                </c:pt>
                <c:pt idx="11404">
                  <c:v>16</c:v>
                </c:pt>
                <c:pt idx="11405">
                  <c:v>20</c:v>
                </c:pt>
                <c:pt idx="11406">
                  <c:v>18</c:v>
                </c:pt>
                <c:pt idx="11407">
                  <c:v>20</c:v>
                </c:pt>
                <c:pt idx="11408">
                  <c:v>19</c:v>
                </c:pt>
                <c:pt idx="11409">
                  <c:v>16</c:v>
                </c:pt>
                <c:pt idx="11410">
                  <c:v>19</c:v>
                </c:pt>
                <c:pt idx="11411">
                  <c:v>16</c:v>
                </c:pt>
                <c:pt idx="11412">
                  <c:v>20</c:v>
                </c:pt>
                <c:pt idx="11413">
                  <c:v>19</c:v>
                </c:pt>
                <c:pt idx="11414">
                  <c:v>0</c:v>
                </c:pt>
                <c:pt idx="11415">
                  <c:v>20</c:v>
                </c:pt>
                <c:pt idx="11416">
                  <c:v>16</c:v>
                </c:pt>
                <c:pt idx="11417">
                  <c:v>20</c:v>
                </c:pt>
                <c:pt idx="11418">
                  <c:v>19</c:v>
                </c:pt>
                <c:pt idx="11419">
                  <c:v>17</c:v>
                </c:pt>
                <c:pt idx="11420">
                  <c:v>17</c:v>
                </c:pt>
                <c:pt idx="11421">
                  <c:v>15</c:v>
                </c:pt>
                <c:pt idx="11422">
                  <c:v>17</c:v>
                </c:pt>
                <c:pt idx="11423">
                  <c:v>0</c:v>
                </c:pt>
                <c:pt idx="11424">
                  <c:v>17</c:v>
                </c:pt>
                <c:pt idx="11425">
                  <c:v>17</c:v>
                </c:pt>
                <c:pt idx="11426">
                  <c:v>18</c:v>
                </c:pt>
                <c:pt idx="11427">
                  <c:v>8</c:v>
                </c:pt>
                <c:pt idx="11428">
                  <c:v>0</c:v>
                </c:pt>
                <c:pt idx="11429">
                  <c:v>17</c:v>
                </c:pt>
                <c:pt idx="11430">
                  <c:v>13</c:v>
                </c:pt>
                <c:pt idx="11431">
                  <c:v>19</c:v>
                </c:pt>
                <c:pt idx="11432">
                  <c:v>16</c:v>
                </c:pt>
                <c:pt idx="11433">
                  <c:v>20</c:v>
                </c:pt>
                <c:pt idx="11434">
                  <c:v>20</c:v>
                </c:pt>
                <c:pt idx="11435">
                  <c:v>16</c:v>
                </c:pt>
                <c:pt idx="11436">
                  <c:v>15</c:v>
                </c:pt>
                <c:pt idx="11437">
                  <c:v>20</c:v>
                </c:pt>
                <c:pt idx="11438">
                  <c:v>16</c:v>
                </c:pt>
                <c:pt idx="11439">
                  <c:v>20</c:v>
                </c:pt>
                <c:pt idx="11440">
                  <c:v>0</c:v>
                </c:pt>
                <c:pt idx="11441">
                  <c:v>17</c:v>
                </c:pt>
                <c:pt idx="11442">
                  <c:v>20</c:v>
                </c:pt>
                <c:pt idx="11443">
                  <c:v>18</c:v>
                </c:pt>
                <c:pt idx="11444">
                  <c:v>15</c:v>
                </c:pt>
                <c:pt idx="11445">
                  <c:v>12</c:v>
                </c:pt>
                <c:pt idx="11446">
                  <c:v>20</c:v>
                </c:pt>
                <c:pt idx="11447">
                  <c:v>20</c:v>
                </c:pt>
                <c:pt idx="11448">
                  <c:v>0</c:v>
                </c:pt>
                <c:pt idx="11449">
                  <c:v>16</c:v>
                </c:pt>
                <c:pt idx="11450">
                  <c:v>20</c:v>
                </c:pt>
                <c:pt idx="11451">
                  <c:v>20</c:v>
                </c:pt>
                <c:pt idx="11452">
                  <c:v>15</c:v>
                </c:pt>
                <c:pt idx="11453">
                  <c:v>11</c:v>
                </c:pt>
                <c:pt idx="11454">
                  <c:v>17</c:v>
                </c:pt>
                <c:pt idx="11455">
                  <c:v>19</c:v>
                </c:pt>
                <c:pt idx="11456">
                  <c:v>18</c:v>
                </c:pt>
                <c:pt idx="11457">
                  <c:v>20</c:v>
                </c:pt>
                <c:pt idx="11458">
                  <c:v>18</c:v>
                </c:pt>
                <c:pt idx="11459">
                  <c:v>20</c:v>
                </c:pt>
                <c:pt idx="11460">
                  <c:v>16</c:v>
                </c:pt>
                <c:pt idx="11461">
                  <c:v>12</c:v>
                </c:pt>
                <c:pt idx="11462">
                  <c:v>8</c:v>
                </c:pt>
                <c:pt idx="11463">
                  <c:v>20</c:v>
                </c:pt>
                <c:pt idx="11464">
                  <c:v>20</c:v>
                </c:pt>
                <c:pt idx="11465">
                  <c:v>16</c:v>
                </c:pt>
                <c:pt idx="11466">
                  <c:v>13</c:v>
                </c:pt>
                <c:pt idx="11467">
                  <c:v>16</c:v>
                </c:pt>
                <c:pt idx="11468">
                  <c:v>18</c:v>
                </c:pt>
                <c:pt idx="11469">
                  <c:v>16</c:v>
                </c:pt>
                <c:pt idx="11470">
                  <c:v>20</c:v>
                </c:pt>
                <c:pt idx="11471">
                  <c:v>0</c:v>
                </c:pt>
                <c:pt idx="11472">
                  <c:v>13</c:v>
                </c:pt>
                <c:pt idx="11473">
                  <c:v>20</c:v>
                </c:pt>
                <c:pt idx="11474">
                  <c:v>15</c:v>
                </c:pt>
                <c:pt idx="11475">
                  <c:v>16</c:v>
                </c:pt>
                <c:pt idx="11476">
                  <c:v>16</c:v>
                </c:pt>
                <c:pt idx="11477">
                  <c:v>15</c:v>
                </c:pt>
                <c:pt idx="11478">
                  <c:v>17</c:v>
                </c:pt>
                <c:pt idx="11479">
                  <c:v>16</c:v>
                </c:pt>
                <c:pt idx="11480">
                  <c:v>16</c:v>
                </c:pt>
                <c:pt idx="11481">
                  <c:v>20</c:v>
                </c:pt>
                <c:pt idx="11482">
                  <c:v>20</c:v>
                </c:pt>
                <c:pt idx="11483">
                  <c:v>16</c:v>
                </c:pt>
                <c:pt idx="11484">
                  <c:v>20</c:v>
                </c:pt>
                <c:pt idx="11485">
                  <c:v>17</c:v>
                </c:pt>
                <c:pt idx="11486">
                  <c:v>16</c:v>
                </c:pt>
                <c:pt idx="11487">
                  <c:v>20</c:v>
                </c:pt>
                <c:pt idx="11488">
                  <c:v>16</c:v>
                </c:pt>
                <c:pt idx="11489">
                  <c:v>12</c:v>
                </c:pt>
                <c:pt idx="11490">
                  <c:v>18</c:v>
                </c:pt>
                <c:pt idx="11491">
                  <c:v>19</c:v>
                </c:pt>
                <c:pt idx="11492">
                  <c:v>16</c:v>
                </c:pt>
                <c:pt idx="11493">
                  <c:v>19</c:v>
                </c:pt>
                <c:pt idx="11494">
                  <c:v>18</c:v>
                </c:pt>
                <c:pt idx="11495">
                  <c:v>16</c:v>
                </c:pt>
                <c:pt idx="11496">
                  <c:v>0</c:v>
                </c:pt>
                <c:pt idx="11497">
                  <c:v>16</c:v>
                </c:pt>
                <c:pt idx="11498">
                  <c:v>15</c:v>
                </c:pt>
                <c:pt idx="11499">
                  <c:v>19</c:v>
                </c:pt>
                <c:pt idx="11500">
                  <c:v>16</c:v>
                </c:pt>
                <c:pt idx="11501">
                  <c:v>16</c:v>
                </c:pt>
                <c:pt idx="11502">
                  <c:v>16</c:v>
                </c:pt>
                <c:pt idx="11503">
                  <c:v>16</c:v>
                </c:pt>
                <c:pt idx="11504">
                  <c:v>16</c:v>
                </c:pt>
                <c:pt idx="11505">
                  <c:v>20</c:v>
                </c:pt>
                <c:pt idx="11506">
                  <c:v>20</c:v>
                </c:pt>
                <c:pt idx="11507">
                  <c:v>16</c:v>
                </c:pt>
                <c:pt idx="11508">
                  <c:v>16</c:v>
                </c:pt>
                <c:pt idx="11509">
                  <c:v>16</c:v>
                </c:pt>
                <c:pt idx="11510">
                  <c:v>13</c:v>
                </c:pt>
                <c:pt idx="11511">
                  <c:v>16</c:v>
                </c:pt>
                <c:pt idx="11512">
                  <c:v>16</c:v>
                </c:pt>
                <c:pt idx="11513">
                  <c:v>19</c:v>
                </c:pt>
                <c:pt idx="11514">
                  <c:v>13</c:v>
                </c:pt>
                <c:pt idx="11515">
                  <c:v>20</c:v>
                </c:pt>
                <c:pt idx="11516">
                  <c:v>19</c:v>
                </c:pt>
                <c:pt idx="11517">
                  <c:v>20</c:v>
                </c:pt>
                <c:pt idx="11518">
                  <c:v>16</c:v>
                </c:pt>
                <c:pt idx="11519">
                  <c:v>20</c:v>
                </c:pt>
                <c:pt idx="11520">
                  <c:v>0</c:v>
                </c:pt>
                <c:pt idx="11521">
                  <c:v>16</c:v>
                </c:pt>
                <c:pt idx="11522">
                  <c:v>15</c:v>
                </c:pt>
                <c:pt idx="11523">
                  <c:v>17</c:v>
                </c:pt>
                <c:pt idx="11524">
                  <c:v>19</c:v>
                </c:pt>
                <c:pt idx="11525">
                  <c:v>11</c:v>
                </c:pt>
                <c:pt idx="11526">
                  <c:v>16</c:v>
                </c:pt>
                <c:pt idx="11527">
                  <c:v>16</c:v>
                </c:pt>
                <c:pt idx="11528">
                  <c:v>19</c:v>
                </c:pt>
                <c:pt idx="11529">
                  <c:v>18</c:v>
                </c:pt>
                <c:pt idx="11530">
                  <c:v>18</c:v>
                </c:pt>
                <c:pt idx="11531">
                  <c:v>20</c:v>
                </c:pt>
                <c:pt idx="11532">
                  <c:v>16</c:v>
                </c:pt>
                <c:pt idx="11533">
                  <c:v>19</c:v>
                </c:pt>
                <c:pt idx="11534">
                  <c:v>16</c:v>
                </c:pt>
                <c:pt idx="11535">
                  <c:v>19</c:v>
                </c:pt>
                <c:pt idx="11536">
                  <c:v>17</c:v>
                </c:pt>
                <c:pt idx="11537">
                  <c:v>16</c:v>
                </c:pt>
                <c:pt idx="11538">
                  <c:v>19</c:v>
                </c:pt>
                <c:pt idx="11539">
                  <c:v>18</c:v>
                </c:pt>
                <c:pt idx="11540">
                  <c:v>17</c:v>
                </c:pt>
                <c:pt idx="11541">
                  <c:v>16</c:v>
                </c:pt>
                <c:pt idx="11542">
                  <c:v>20</c:v>
                </c:pt>
                <c:pt idx="11543">
                  <c:v>14</c:v>
                </c:pt>
                <c:pt idx="11544">
                  <c:v>18</c:v>
                </c:pt>
                <c:pt idx="11545">
                  <c:v>17</c:v>
                </c:pt>
                <c:pt idx="11546">
                  <c:v>20</c:v>
                </c:pt>
                <c:pt idx="11547">
                  <c:v>18</c:v>
                </c:pt>
                <c:pt idx="11548">
                  <c:v>16</c:v>
                </c:pt>
                <c:pt idx="11549">
                  <c:v>19</c:v>
                </c:pt>
                <c:pt idx="11550">
                  <c:v>20</c:v>
                </c:pt>
                <c:pt idx="11551">
                  <c:v>18</c:v>
                </c:pt>
                <c:pt idx="11552">
                  <c:v>16</c:v>
                </c:pt>
                <c:pt idx="11553">
                  <c:v>16</c:v>
                </c:pt>
                <c:pt idx="11554">
                  <c:v>16</c:v>
                </c:pt>
                <c:pt idx="11555">
                  <c:v>13</c:v>
                </c:pt>
                <c:pt idx="11556">
                  <c:v>14</c:v>
                </c:pt>
                <c:pt idx="11557">
                  <c:v>16</c:v>
                </c:pt>
                <c:pt idx="11558">
                  <c:v>20</c:v>
                </c:pt>
                <c:pt idx="11559">
                  <c:v>20</c:v>
                </c:pt>
                <c:pt idx="11560">
                  <c:v>16</c:v>
                </c:pt>
                <c:pt idx="11561">
                  <c:v>13</c:v>
                </c:pt>
                <c:pt idx="11562">
                  <c:v>16</c:v>
                </c:pt>
                <c:pt idx="11563">
                  <c:v>20</c:v>
                </c:pt>
                <c:pt idx="11564">
                  <c:v>16</c:v>
                </c:pt>
                <c:pt idx="11565">
                  <c:v>20</c:v>
                </c:pt>
                <c:pt idx="11566">
                  <c:v>19</c:v>
                </c:pt>
                <c:pt idx="11567">
                  <c:v>19</c:v>
                </c:pt>
                <c:pt idx="11568">
                  <c:v>20</c:v>
                </c:pt>
                <c:pt idx="11569">
                  <c:v>16</c:v>
                </c:pt>
                <c:pt idx="11570">
                  <c:v>20</c:v>
                </c:pt>
                <c:pt idx="11571">
                  <c:v>15</c:v>
                </c:pt>
                <c:pt idx="11572">
                  <c:v>17</c:v>
                </c:pt>
                <c:pt idx="11573">
                  <c:v>15</c:v>
                </c:pt>
                <c:pt idx="11574">
                  <c:v>20</c:v>
                </c:pt>
                <c:pt idx="11575">
                  <c:v>19</c:v>
                </c:pt>
                <c:pt idx="11576">
                  <c:v>16</c:v>
                </c:pt>
                <c:pt idx="11577">
                  <c:v>15</c:v>
                </c:pt>
                <c:pt idx="11578">
                  <c:v>8</c:v>
                </c:pt>
                <c:pt idx="11579">
                  <c:v>16</c:v>
                </c:pt>
                <c:pt idx="11580">
                  <c:v>15</c:v>
                </c:pt>
                <c:pt idx="11581">
                  <c:v>15</c:v>
                </c:pt>
                <c:pt idx="11582">
                  <c:v>14</c:v>
                </c:pt>
                <c:pt idx="11583">
                  <c:v>16</c:v>
                </c:pt>
                <c:pt idx="11584">
                  <c:v>19</c:v>
                </c:pt>
                <c:pt idx="11585">
                  <c:v>19</c:v>
                </c:pt>
                <c:pt idx="11586">
                  <c:v>17</c:v>
                </c:pt>
                <c:pt idx="11587">
                  <c:v>16</c:v>
                </c:pt>
                <c:pt idx="11588">
                  <c:v>14</c:v>
                </c:pt>
                <c:pt idx="11589">
                  <c:v>17</c:v>
                </c:pt>
                <c:pt idx="11590">
                  <c:v>20</c:v>
                </c:pt>
                <c:pt idx="11591">
                  <c:v>20</c:v>
                </c:pt>
                <c:pt idx="11592">
                  <c:v>19</c:v>
                </c:pt>
                <c:pt idx="11593">
                  <c:v>16</c:v>
                </c:pt>
                <c:pt idx="11594">
                  <c:v>0</c:v>
                </c:pt>
                <c:pt idx="11595">
                  <c:v>20</c:v>
                </c:pt>
                <c:pt idx="11596">
                  <c:v>20</c:v>
                </c:pt>
                <c:pt idx="11597">
                  <c:v>15</c:v>
                </c:pt>
                <c:pt idx="11598">
                  <c:v>20</c:v>
                </c:pt>
                <c:pt idx="11599">
                  <c:v>15</c:v>
                </c:pt>
                <c:pt idx="11600">
                  <c:v>16</c:v>
                </c:pt>
                <c:pt idx="11601">
                  <c:v>16</c:v>
                </c:pt>
                <c:pt idx="11602">
                  <c:v>17</c:v>
                </c:pt>
                <c:pt idx="11603">
                  <c:v>17</c:v>
                </c:pt>
                <c:pt idx="11604">
                  <c:v>14</c:v>
                </c:pt>
                <c:pt idx="11605">
                  <c:v>16</c:v>
                </c:pt>
                <c:pt idx="11606">
                  <c:v>18</c:v>
                </c:pt>
                <c:pt idx="11607">
                  <c:v>16</c:v>
                </c:pt>
                <c:pt idx="11608">
                  <c:v>12</c:v>
                </c:pt>
                <c:pt idx="11609">
                  <c:v>20</c:v>
                </c:pt>
                <c:pt idx="11610">
                  <c:v>18</c:v>
                </c:pt>
                <c:pt idx="11611">
                  <c:v>16</c:v>
                </c:pt>
                <c:pt idx="11612">
                  <c:v>14</c:v>
                </c:pt>
                <c:pt idx="11613">
                  <c:v>16</c:v>
                </c:pt>
                <c:pt idx="11614">
                  <c:v>13</c:v>
                </c:pt>
                <c:pt idx="11615">
                  <c:v>15</c:v>
                </c:pt>
                <c:pt idx="11616">
                  <c:v>13</c:v>
                </c:pt>
                <c:pt idx="11617">
                  <c:v>19</c:v>
                </c:pt>
                <c:pt idx="11618">
                  <c:v>19</c:v>
                </c:pt>
                <c:pt idx="11619">
                  <c:v>20</c:v>
                </c:pt>
                <c:pt idx="11620">
                  <c:v>18</c:v>
                </c:pt>
                <c:pt idx="11621">
                  <c:v>19</c:v>
                </c:pt>
                <c:pt idx="11622">
                  <c:v>16</c:v>
                </c:pt>
                <c:pt idx="11623">
                  <c:v>20</c:v>
                </c:pt>
                <c:pt idx="11624">
                  <c:v>16</c:v>
                </c:pt>
                <c:pt idx="11625">
                  <c:v>15</c:v>
                </c:pt>
                <c:pt idx="11626">
                  <c:v>19</c:v>
                </c:pt>
                <c:pt idx="11627">
                  <c:v>20</c:v>
                </c:pt>
                <c:pt idx="11628">
                  <c:v>16</c:v>
                </c:pt>
                <c:pt idx="11629">
                  <c:v>20</c:v>
                </c:pt>
                <c:pt idx="11630">
                  <c:v>17</c:v>
                </c:pt>
                <c:pt idx="11631">
                  <c:v>15</c:v>
                </c:pt>
                <c:pt idx="11632">
                  <c:v>18</c:v>
                </c:pt>
                <c:pt idx="11633">
                  <c:v>20</c:v>
                </c:pt>
                <c:pt idx="11634">
                  <c:v>14</c:v>
                </c:pt>
                <c:pt idx="11635">
                  <c:v>17</c:v>
                </c:pt>
                <c:pt idx="11636">
                  <c:v>16</c:v>
                </c:pt>
                <c:pt idx="11637">
                  <c:v>20</c:v>
                </c:pt>
                <c:pt idx="11638">
                  <c:v>17</c:v>
                </c:pt>
                <c:pt idx="11639">
                  <c:v>19</c:v>
                </c:pt>
                <c:pt idx="11640">
                  <c:v>16</c:v>
                </c:pt>
                <c:pt idx="11641">
                  <c:v>20</c:v>
                </c:pt>
                <c:pt idx="11642">
                  <c:v>15</c:v>
                </c:pt>
                <c:pt idx="11643">
                  <c:v>20</c:v>
                </c:pt>
                <c:pt idx="11644">
                  <c:v>16</c:v>
                </c:pt>
                <c:pt idx="11645">
                  <c:v>19</c:v>
                </c:pt>
                <c:pt idx="11646">
                  <c:v>20</c:v>
                </c:pt>
                <c:pt idx="11647">
                  <c:v>12</c:v>
                </c:pt>
                <c:pt idx="11648">
                  <c:v>20</c:v>
                </c:pt>
                <c:pt idx="11649">
                  <c:v>0</c:v>
                </c:pt>
                <c:pt idx="11650">
                  <c:v>16</c:v>
                </c:pt>
                <c:pt idx="11651">
                  <c:v>0</c:v>
                </c:pt>
                <c:pt idx="11652">
                  <c:v>18</c:v>
                </c:pt>
                <c:pt idx="11653">
                  <c:v>15</c:v>
                </c:pt>
                <c:pt idx="11654">
                  <c:v>15</c:v>
                </c:pt>
                <c:pt idx="11655">
                  <c:v>16</c:v>
                </c:pt>
                <c:pt idx="11656">
                  <c:v>16</c:v>
                </c:pt>
                <c:pt idx="11657">
                  <c:v>19</c:v>
                </c:pt>
                <c:pt idx="11658">
                  <c:v>17</c:v>
                </c:pt>
                <c:pt idx="11659">
                  <c:v>16</c:v>
                </c:pt>
                <c:pt idx="11660">
                  <c:v>20</c:v>
                </c:pt>
                <c:pt idx="11661">
                  <c:v>16</c:v>
                </c:pt>
                <c:pt idx="11662">
                  <c:v>20</c:v>
                </c:pt>
                <c:pt idx="11663">
                  <c:v>11</c:v>
                </c:pt>
                <c:pt idx="11664">
                  <c:v>16</c:v>
                </c:pt>
                <c:pt idx="11665">
                  <c:v>19</c:v>
                </c:pt>
                <c:pt idx="11666">
                  <c:v>20</c:v>
                </c:pt>
                <c:pt idx="11667">
                  <c:v>17</c:v>
                </c:pt>
                <c:pt idx="11668">
                  <c:v>18</c:v>
                </c:pt>
                <c:pt idx="11669">
                  <c:v>16</c:v>
                </c:pt>
                <c:pt idx="11670">
                  <c:v>15</c:v>
                </c:pt>
                <c:pt idx="11671">
                  <c:v>16</c:v>
                </c:pt>
                <c:pt idx="11672">
                  <c:v>19</c:v>
                </c:pt>
                <c:pt idx="11673">
                  <c:v>18</c:v>
                </c:pt>
                <c:pt idx="11674">
                  <c:v>12</c:v>
                </c:pt>
                <c:pt idx="11675">
                  <c:v>16</c:v>
                </c:pt>
                <c:pt idx="11676">
                  <c:v>19</c:v>
                </c:pt>
                <c:pt idx="11677">
                  <c:v>15</c:v>
                </c:pt>
                <c:pt idx="11678">
                  <c:v>18</c:v>
                </c:pt>
                <c:pt idx="11679">
                  <c:v>13</c:v>
                </c:pt>
                <c:pt idx="11680">
                  <c:v>18</c:v>
                </c:pt>
                <c:pt idx="11681">
                  <c:v>20</c:v>
                </c:pt>
                <c:pt idx="11682">
                  <c:v>13</c:v>
                </c:pt>
                <c:pt idx="11683">
                  <c:v>19</c:v>
                </c:pt>
                <c:pt idx="11684">
                  <c:v>15</c:v>
                </c:pt>
                <c:pt idx="11685">
                  <c:v>18</c:v>
                </c:pt>
                <c:pt idx="11686">
                  <c:v>15</c:v>
                </c:pt>
                <c:pt idx="11687">
                  <c:v>16</c:v>
                </c:pt>
                <c:pt idx="11688">
                  <c:v>11</c:v>
                </c:pt>
                <c:pt idx="11689">
                  <c:v>12</c:v>
                </c:pt>
                <c:pt idx="11690">
                  <c:v>16</c:v>
                </c:pt>
                <c:pt idx="11691">
                  <c:v>0</c:v>
                </c:pt>
                <c:pt idx="11692">
                  <c:v>14</c:v>
                </c:pt>
                <c:pt idx="11693">
                  <c:v>16</c:v>
                </c:pt>
                <c:pt idx="11694">
                  <c:v>20</c:v>
                </c:pt>
                <c:pt idx="11695">
                  <c:v>20</c:v>
                </c:pt>
                <c:pt idx="11696">
                  <c:v>20</c:v>
                </c:pt>
                <c:pt idx="11697">
                  <c:v>14</c:v>
                </c:pt>
                <c:pt idx="11698">
                  <c:v>18</c:v>
                </c:pt>
                <c:pt idx="11699">
                  <c:v>19</c:v>
                </c:pt>
                <c:pt idx="11700">
                  <c:v>16</c:v>
                </c:pt>
                <c:pt idx="11701">
                  <c:v>17</c:v>
                </c:pt>
                <c:pt idx="11702">
                  <c:v>16</c:v>
                </c:pt>
                <c:pt idx="11703">
                  <c:v>19</c:v>
                </c:pt>
                <c:pt idx="11704">
                  <c:v>16</c:v>
                </c:pt>
                <c:pt idx="11705">
                  <c:v>17</c:v>
                </c:pt>
                <c:pt idx="11706">
                  <c:v>20</c:v>
                </c:pt>
                <c:pt idx="11707">
                  <c:v>20</c:v>
                </c:pt>
                <c:pt idx="11708">
                  <c:v>19</c:v>
                </c:pt>
                <c:pt idx="11709">
                  <c:v>20</c:v>
                </c:pt>
                <c:pt idx="11710">
                  <c:v>20</c:v>
                </c:pt>
                <c:pt idx="11711">
                  <c:v>19</c:v>
                </c:pt>
                <c:pt idx="11712">
                  <c:v>20</c:v>
                </c:pt>
                <c:pt idx="11713">
                  <c:v>20</c:v>
                </c:pt>
                <c:pt idx="11714">
                  <c:v>16</c:v>
                </c:pt>
                <c:pt idx="11715">
                  <c:v>18</c:v>
                </c:pt>
                <c:pt idx="11716">
                  <c:v>15</c:v>
                </c:pt>
                <c:pt idx="11717">
                  <c:v>20</c:v>
                </c:pt>
                <c:pt idx="11718">
                  <c:v>20</c:v>
                </c:pt>
                <c:pt idx="11719">
                  <c:v>14</c:v>
                </c:pt>
                <c:pt idx="11720">
                  <c:v>16</c:v>
                </c:pt>
                <c:pt idx="11721">
                  <c:v>16</c:v>
                </c:pt>
                <c:pt idx="11722">
                  <c:v>15</c:v>
                </c:pt>
                <c:pt idx="11723">
                  <c:v>20</c:v>
                </c:pt>
                <c:pt idx="11724">
                  <c:v>19</c:v>
                </c:pt>
                <c:pt idx="11725">
                  <c:v>16</c:v>
                </c:pt>
                <c:pt idx="11726">
                  <c:v>19</c:v>
                </c:pt>
                <c:pt idx="11727">
                  <c:v>20</c:v>
                </c:pt>
                <c:pt idx="11728">
                  <c:v>18</c:v>
                </c:pt>
                <c:pt idx="11729">
                  <c:v>16</c:v>
                </c:pt>
                <c:pt idx="11730">
                  <c:v>16</c:v>
                </c:pt>
                <c:pt idx="11731">
                  <c:v>20</c:v>
                </c:pt>
                <c:pt idx="11732">
                  <c:v>16</c:v>
                </c:pt>
                <c:pt idx="11733">
                  <c:v>10</c:v>
                </c:pt>
                <c:pt idx="11734">
                  <c:v>16</c:v>
                </c:pt>
                <c:pt idx="11735">
                  <c:v>17</c:v>
                </c:pt>
                <c:pt idx="11736">
                  <c:v>18</c:v>
                </c:pt>
                <c:pt idx="11737">
                  <c:v>19</c:v>
                </c:pt>
                <c:pt idx="11738">
                  <c:v>16</c:v>
                </c:pt>
                <c:pt idx="11739">
                  <c:v>18</c:v>
                </c:pt>
                <c:pt idx="11740">
                  <c:v>20</c:v>
                </c:pt>
                <c:pt idx="11741">
                  <c:v>16</c:v>
                </c:pt>
                <c:pt idx="11742">
                  <c:v>20</c:v>
                </c:pt>
                <c:pt idx="11743">
                  <c:v>16</c:v>
                </c:pt>
                <c:pt idx="11744">
                  <c:v>16</c:v>
                </c:pt>
                <c:pt idx="11745">
                  <c:v>17</c:v>
                </c:pt>
                <c:pt idx="11746">
                  <c:v>18</c:v>
                </c:pt>
                <c:pt idx="11747">
                  <c:v>19</c:v>
                </c:pt>
                <c:pt idx="11748">
                  <c:v>17</c:v>
                </c:pt>
                <c:pt idx="11749">
                  <c:v>16</c:v>
                </c:pt>
                <c:pt idx="11750">
                  <c:v>20</c:v>
                </c:pt>
                <c:pt idx="11751">
                  <c:v>0</c:v>
                </c:pt>
                <c:pt idx="11752">
                  <c:v>11</c:v>
                </c:pt>
                <c:pt idx="11753">
                  <c:v>15</c:v>
                </c:pt>
                <c:pt idx="11754">
                  <c:v>20</c:v>
                </c:pt>
                <c:pt idx="11755">
                  <c:v>18</c:v>
                </c:pt>
                <c:pt idx="11756">
                  <c:v>17</c:v>
                </c:pt>
                <c:pt idx="11757">
                  <c:v>20</c:v>
                </c:pt>
                <c:pt idx="11758">
                  <c:v>20</c:v>
                </c:pt>
                <c:pt idx="11759">
                  <c:v>17</c:v>
                </c:pt>
                <c:pt idx="11760">
                  <c:v>16</c:v>
                </c:pt>
                <c:pt idx="11761">
                  <c:v>18</c:v>
                </c:pt>
                <c:pt idx="11762">
                  <c:v>16</c:v>
                </c:pt>
                <c:pt idx="11763">
                  <c:v>16</c:v>
                </c:pt>
                <c:pt idx="11764">
                  <c:v>0</c:v>
                </c:pt>
                <c:pt idx="11765">
                  <c:v>20</c:v>
                </c:pt>
                <c:pt idx="11766">
                  <c:v>18</c:v>
                </c:pt>
                <c:pt idx="11767">
                  <c:v>16</c:v>
                </c:pt>
                <c:pt idx="11768">
                  <c:v>20</c:v>
                </c:pt>
                <c:pt idx="11769">
                  <c:v>17</c:v>
                </c:pt>
                <c:pt idx="11770">
                  <c:v>18</c:v>
                </c:pt>
                <c:pt idx="11771">
                  <c:v>16</c:v>
                </c:pt>
                <c:pt idx="11772">
                  <c:v>12</c:v>
                </c:pt>
                <c:pt idx="11773">
                  <c:v>16</c:v>
                </c:pt>
                <c:pt idx="11774">
                  <c:v>16</c:v>
                </c:pt>
                <c:pt idx="11775">
                  <c:v>20</c:v>
                </c:pt>
                <c:pt idx="11776">
                  <c:v>16</c:v>
                </c:pt>
                <c:pt idx="11777">
                  <c:v>0</c:v>
                </c:pt>
                <c:pt idx="11778">
                  <c:v>19</c:v>
                </c:pt>
                <c:pt idx="11779">
                  <c:v>20</c:v>
                </c:pt>
                <c:pt idx="11780">
                  <c:v>16</c:v>
                </c:pt>
                <c:pt idx="11781">
                  <c:v>17</c:v>
                </c:pt>
                <c:pt idx="11782">
                  <c:v>18</c:v>
                </c:pt>
                <c:pt idx="11783">
                  <c:v>17</c:v>
                </c:pt>
                <c:pt idx="11784">
                  <c:v>16</c:v>
                </c:pt>
                <c:pt idx="11785">
                  <c:v>18</c:v>
                </c:pt>
                <c:pt idx="11786">
                  <c:v>18</c:v>
                </c:pt>
                <c:pt idx="11787">
                  <c:v>0</c:v>
                </c:pt>
                <c:pt idx="11788">
                  <c:v>16</c:v>
                </c:pt>
                <c:pt idx="11789">
                  <c:v>16</c:v>
                </c:pt>
                <c:pt idx="11790">
                  <c:v>20</c:v>
                </c:pt>
                <c:pt idx="11791">
                  <c:v>0</c:v>
                </c:pt>
                <c:pt idx="11792">
                  <c:v>17</c:v>
                </c:pt>
                <c:pt idx="11793">
                  <c:v>20</c:v>
                </c:pt>
                <c:pt idx="11794">
                  <c:v>7</c:v>
                </c:pt>
                <c:pt idx="11795">
                  <c:v>17</c:v>
                </c:pt>
                <c:pt idx="11796">
                  <c:v>20</c:v>
                </c:pt>
                <c:pt idx="11797">
                  <c:v>16</c:v>
                </c:pt>
                <c:pt idx="11798">
                  <c:v>16</c:v>
                </c:pt>
                <c:pt idx="11799">
                  <c:v>18</c:v>
                </c:pt>
                <c:pt idx="11800">
                  <c:v>18</c:v>
                </c:pt>
                <c:pt idx="11801">
                  <c:v>18</c:v>
                </c:pt>
                <c:pt idx="11802">
                  <c:v>13</c:v>
                </c:pt>
                <c:pt idx="11803">
                  <c:v>16</c:v>
                </c:pt>
                <c:pt idx="11804">
                  <c:v>16</c:v>
                </c:pt>
                <c:pt idx="11805">
                  <c:v>20</c:v>
                </c:pt>
                <c:pt idx="11806">
                  <c:v>19</c:v>
                </c:pt>
                <c:pt idx="11807">
                  <c:v>16</c:v>
                </c:pt>
                <c:pt idx="11808">
                  <c:v>13</c:v>
                </c:pt>
                <c:pt idx="11809">
                  <c:v>16</c:v>
                </c:pt>
                <c:pt idx="11810">
                  <c:v>20</c:v>
                </c:pt>
                <c:pt idx="11811">
                  <c:v>20</c:v>
                </c:pt>
                <c:pt idx="11812">
                  <c:v>20</c:v>
                </c:pt>
                <c:pt idx="11813">
                  <c:v>16</c:v>
                </c:pt>
                <c:pt idx="11814">
                  <c:v>11</c:v>
                </c:pt>
                <c:pt idx="11815">
                  <c:v>16</c:v>
                </c:pt>
                <c:pt idx="11816">
                  <c:v>20</c:v>
                </c:pt>
                <c:pt idx="11817">
                  <c:v>20</c:v>
                </c:pt>
                <c:pt idx="11818">
                  <c:v>16</c:v>
                </c:pt>
                <c:pt idx="11819">
                  <c:v>20</c:v>
                </c:pt>
                <c:pt idx="11820">
                  <c:v>12</c:v>
                </c:pt>
                <c:pt idx="11821">
                  <c:v>0</c:v>
                </c:pt>
                <c:pt idx="11822">
                  <c:v>16</c:v>
                </c:pt>
                <c:pt idx="11823">
                  <c:v>0</c:v>
                </c:pt>
                <c:pt idx="11824">
                  <c:v>16</c:v>
                </c:pt>
                <c:pt idx="11825">
                  <c:v>20</c:v>
                </c:pt>
                <c:pt idx="11826">
                  <c:v>19</c:v>
                </c:pt>
                <c:pt idx="11827">
                  <c:v>11</c:v>
                </c:pt>
                <c:pt idx="11828">
                  <c:v>18</c:v>
                </c:pt>
                <c:pt idx="11829">
                  <c:v>20</c:v>
                </c:pt>
                <c:pt idx="11830">
                  <c:v>16</c:v>
                </c:pt>
                <c:pt idx="11831">
                  <c:v>10</c:v>
                </c:pt>
                <c:pt idx="11832">
                  <c:v>0</c:v>
                </c:pt>
                <c:pt idx="11833">
                  <c:v>14</c:v>
                </c:pt>
                <c:pt idx="11834">
                  <c:v>16</c:v>
                </c:pt>
                <c:pt idx="11835">
                  <c:v>14</c:v>
                </c:pt>
                <c:pt idx="11836">
                  <c:v>17</c:v>
                </c:pt>
                <c:pt idx="11837">
                  <c:v>17</c:v>
                </c:pt>
                <c:pt idx="11838">
                  <c:v>19</c:v>
                </c:pt>
                <c:pt idx="11839">
                  <c:v>20</c:v>
                </c:pt>
                <c:pt idx="11840">
                  <c:v>17</c:v>
                </c:pt>
                <c:pt idx="11841">
                  <c:v>20</c:v>
                </c:pt>
                <c:pt idx="11842">
                  <c:v>16</c:v>
                </c:pt>
                <c:pt idx="11843">
                  <c:v>0</c:v>
                </c:pt>
                <c:pt idx="11844">
                  <c:v>17</c:v>
                </c:pt>
                <c:pt idx="11845">
                  <c:v>14</c:v>
                </c:pt>
                <c:pt idx="11846">
                  <c:v>12</c:v>
                </c:pt>
                <c:pt idx="11847">
                  <c:v>18</c:v>
                </c:pt>
                <c:pt idx="11848">
                  <c:v>19</c:v>
                </c:pt>
                <c:pt idx="11849">
                  <c:v>0</c:v>
                </c:pt>
                <c:pt idx="11850">
                  <c:v>20</c:v>
                </c:pt>
                <c:pt idx="11851">
                  <c:v>0</c:v>
                </c:pt>
                <c:pt idx="11852">
                  <c:v>20</c:v>
                </c:pt>
                <c:pt idx="11853">
                  <c:v>0</c:v>
                </c:pt>
                <c:pt idx="11854">
                  <c:v>17</c:v>
                </c:pt>
                <c:pt idx="11855">
                  <c:v>16</c:v>
                </c:pt>
                <c:pt idx="11856">
                  <c:v>16</c:v>
                </c:pt>
                <c:pt idx="11857">
                  <c:v>15</c:v>
                </c:pt>
                <c:pt idx="11858">
                  <c:v>19</c:v>
                </c:pt>
                <c:pt idx="11859">
                  <c:v>0</c:v>
                </c:pt>
                <c:pt idx="11860">
                  <c:v>15</c:v>
                </c:pt>
                <c:pt idx="11861">
                  <c:v>20</c:v>
                </c:pt>
                <c:pt idx="11862">
                  <c:v>20</c:v>
                </c:pt>
                <c:pt idx="11863">
                  <c:v>20</c:v>
                </c:pt>
                <c:pt idx="11864">
                  <c:v>16</c:v>
                </c:pt>
                <c:pt idx="11865">
                  <c:v>17</c:v>
                </c:pt>
                <c:pt idx="11866">
                  <c:v>16</c:v>
                </c:pt>
                <c:pt idx="11867">
                  <c:v>20</c:v>
                </c:pt>
                <c:pt idx="11868">
                  <c:v>18</c:v>
                </c:pt>
                <c:pt idx="11869">
                  <c:v>0</c:v>
                </c:pt>
                <c:pt idx="11870">
                  <c:v>16</c:v>
                </c:pt>
                <c:pt idx="11871">
                  <c:v>16</c:v>
                </c:pt>
                <c:pt idx="11872">
                  <c:v>19</c:v>
                </c:pt>
                <c:pt idx="11873">
                  <c:v>16</c:v>
                </c:pt>
                <c:pt idx="11874">
                  <c:v>20</c:v>
                </c:pt>
                <c:pt idx="11875">
                  <c:v>20</c:v>
                </c:pt>
                <c:pt idx="11876">
                  <c:v>20</c:v>
                </c:pt>
                <c:pt idx="11877">
                  <c:v>20</c:v>
                </c:pt>
                <c:pt idx="11878">
                  <c:v>17</c:v>
                </c:pt>
                <c:pt idx="11879">
                  <c:v>17</c:v>
                </c:pt>
                <c:pt idx="11880">
                  <c:v>18</c:v>
                </c:pt>
                <c:pt idx="11881">
                  <c:v>13</c:v>
                </c:pt>
                <c:pt idx="11882">
                  <c:v>20</c:v>
                </c:pt>
                <c:pt idx="11883">
                  <c:v>20</c:v>
                </c:pt>
                <c:pt idx="11884">
                  <c:v>16</c:v>
                </c:pt>
                <c:pt idx="11885">
                  <c:v>20</c:v>
                </c:pt>
                <c:pt idx="11886">
                  <c:v>13</c:v>
                </c:pt>
                <c:pt idx="11887">
                  <c:v>16</c:v>
                </c:pt>
                <c:pt idx="11888">
                  <c:v>20</c:v>
                </c:pt>
                <c:pt idx="11889">
                  <c:v>16</c:v>
                </c:pt>
                <c:pt idx="11890">
                  <c:v>14</c:v>
                </c:pt>
                <c:pt idx="11891">
                  <c:v>0</c:v>
                </c:pt>
                <c:pt idx="11892">
                  <c:v>16</c:v>
                </c:pt>
                <c:pt idx="11893">
                  <c:v>19</c:v>
                </c:pt>
                <c:pt idx="11894">
                  <c:v>19</c:v>
                </c:pt>
                <c:pt idx="11895">
                  <c:v>16</c:v>
                </c:pt>
                <c:pt idx="11896">
                  <c:v>9</c:v>
                </c:pt>
                <c:pt idx="11897">
                  <c:v>20</c:v>
                </c:pt>
                <c:pt idx="11898">
                  <c:v>19</c:v>
                </c:pt>
                <c:pt idx="11899">
                  <c:v>16</c:v>
                </c:pt>
                <c:pt idx="11900">
                  <c:v>16</c:v>
                </c:pt>
                <c:pt idx="11901">
                  <c:v>20</c:v>
                </c:pt>
                <c:pt idx="11902">
                  <c:v>16</c:v>
                </c:pt>
                <c:pt idx="11903">
                  <c:v>20</c:v>
                </c:pt>
                <c:pt idx="11904">
                  <c:v>19</c:v>
                </c:pt>
                <c:pt idx="11905">
                  <c:v>20</c:v>
                </c:pt>
                <c:pt idx="11906">
                  <c:v>16</c:v>
                </c:pt>
                <c:pt idx="11907">
                  <c:v>18</c:v>
                </c:pt>
                <c:pt idx="11908">
                  <c:v>19</c:v>
                </c:pt>
                <c:pt idx="11909">
                  <c:v>16</c:v>
                </c:pt>
                <c:pt idx="11910">
                  <c:v>19</c:v>
                </c:pt>
                <c:pt idx="11911">
                  <c:v>18</c:v>
                </c:pt>
                <c:pt idx="11912">
                  <c:v>20</c:v>
                </c:pt>
                <c:pt idx="11913">
                  <c:v>20</c:v>
                </c:pt>
                <c:pt idx="11914">
                  <c:v>17</c:v>
                </c:pt>
                <c:pt idx="11915">
                  <c:v>0</c:v>
                </c:pt>
                <c:pt idx="11916">
                  <c:v>16</c:v>
                </c:pt>
                <c:pt idx="11917">
                  <c:v>20</c:v>
                </c:pt>
                <c:pt idx="11918">
                  <c:v>18</c:v>
                </c:pt>
                <c:pt idx="11919">
                  <c:v>20</c:v>
                </c:pt>
                <c:pt idx="11920">
                  <c:v>16</c:v>
                </c:pt>
                <c:pt idx="11921">
                  <c:v>16</c:v>
                </c:pt>
                <c:pt idx="11922">
                  <c:v>20</c:v>
                </c:pt>
                <c:pt idx="11923">
                  <c:v>18</c:v>
                </c:pt>
                <c:pt idx="11924">
                  <c:v>17</c:v>
                </c:pt>
                <c:pt idx="11925">
                  <c:v>16</c:v>
                </c:pt>
                <c:pt idx="11926">
                  <c:v>0</c:v>
                </c:pt>
                <c:pt idx="11927">
                  <c:v>16</c:v>
                </c:pt>
                <c:pt idx="11928">
                  <c:v>14</c:v>
                </c:pt>
                <c:pt idx="11929">
                  <c:v>19</c:v>
                </c:pt>
                <c:pt idx="11930">
                  <c:v>18</c:v>
                </c:pt>
                <c:pt idx="11931">
                  <c:v>20</c:v>
                </c:pt>
                <c:pt idx="11932">
                  <c:v>14</c:v>
                </c:pt>
                <c:pt idx="11933">
                  <c:v>19</c:v>
                </c:pt>
                <c:pt idx="11934">
                  <c:v>16</c:v>
                </c:pt>
                <c:pt idx="11935">
                  <c:v>20</c:v>
                </c:pt>
                <c:pt idx="11936">
                  <c:v>16</c:v>
                </c:pt>
                <c:pt idx="11937">
                  <c:v>0</c:v>
                </c:pt>
                <c:pt idx="11938">
                  <c:v>20</c:v>
                </c:pt>
                <c:pt idx="11939">
                  <c:v>16</c:v>
                </c:pt>
                <c:pt idx="11940">
                  <c:v>16</c:v>
                </c:pt>
                <c:pt idx="11941">
                  <c:v>19</c:v>
                </c:pt>
                <c:pt idx="11942">
                  <c:v>15</c:v>
                </c:pt>
                <c:pt idx="11943">
                  <c:v>16</c:v>
                </c:pt>
                <c:pt idx="11944">
                  <c:v>16</c:v>
                </c:pt>
                <c:pt idx="11945">
                  <c:v>18</c:v>
                </c:pt>
                <c:pt idx="11946">
                  <c:v>16</c:v>
                </c:pt>
                <c:pt idx="11947">
                  <c:v>16</c:v>
                </c:pt>
                <c:pt idx="11948">
                  <c:v>0</c:v>
                </c:pt>
                <c:pt idx="11949">
                  <c:v>17</c:v>
                </c:pt>
                <c:pt idx="11950">
                  <c:v>15</c:v>
                </c:pt>
                <c:pt idx="11951">
                  <c:v>12</c:v>
                </c:pt>
                <c:pt idx="11952">
                  <c:v>16</c:v>
                </c:pt>
                <c:pt idx="11953">
                  <c:v>0</c:v>
                </c:pt>
                <c:pt idx="11954">
                  <c:v>16</c:v>
                </c:pt>
                <c:pt idx="11955">
                  <c:v>20</c:v>
                </c:pt>
                <c:pt idx="11956">
                  <c:v>19</c:v>
                </c:pt>
                <c:pt idx="11957">
                  <c:v>19</c:v>
                </c:pt>
                <c:pt idx="11958">
                  <c:v>19</c:v>
                </c:pt>
                <c:pt idx="11959">
                  <c:v>16</c:v>
                </c:pt>
                <c:pt idx="11960">
                  <c:v>20</c:v>
                </c:pt>
                <c:pt idx="11961">
                  <c:v>17</c:v>
                </c:pt>
                <c:pt idx="11962">
                  <c:v>16</c:v>
                </c:pt>
                <c:pt idx="11963">
                  <c:v>16</c:v>
                </c:pt>
                <c:pt idx="11964">
                  <c:v>16</c:v>
                </c:pt>
                <c:pt idx="11965">
                  <c:v>16</c:v>
                </c:pt>
                <c:pt idx="11966">
                  <c:v>18</c:v>
                </c:pt>
                <c:pt idx="11967">
                  <c:v>20</c:v>
                </c:pt>
                <c:pt idx="11968">
                  <c:v>18</c:v>
                </c:pt>
                <c:pt idx="11969">
                  <c:v>18</c:v>
                </c:pt>
                <c:pt idx="11970">
                  <c:v>20</c:v>
                </c:pt>
                <c:pt idx="11971">
                  <c:v>13</c:v>
                </c:pt>
                <c:pt idx="11972">
                  <c:v>16</c:v>
                </c:pt>
                <c:pt idx="11973">
                  <c:v>17</c:v>
                </c:pt>
                <c:pt idx="11974">
                  <c:v>12</c:v>
                </c:pt>
                <c:pt idx="11975">
                  <c:v>20</c:v>
                </c:pt>
                <c:pt idx="11976">
                  <c:v>20</c:v>
                </c:pt>
                <c:pt idx="11977">
                  <c:v>16</c:v>
                </c:pt>
                <c:pt idx="11978">
                  <c:v>15</c:v>
                </c:pt>
                <c:pt idx="11979">
                  <c:v>18</c:v>
                </c:pt>
                <c:pt idx="11980">
                  <c:v>16</c:v>
                </c:pt>
                <c:pt idx="11981">
                  <c:v>10</c:v>
                </c:pt>
                <c:pt idx="11982">
                  <c:v>11</c:v>
                </c:pt>
                <c:pt idx="11983">
                  <c:v>16</c:v>
                </c:pt>
                <c:pt idx="11984">
                  <c:v>17</c:v>
                </c:pt>
                <c:pt idx="11985">
                  <c:v>17</c:v>
                </c:pt>
                <c:pt idx="11986">
                  <c:v>16</c:v>
                </c:pt>
                <c:pt idx="11987">
                  <c:v>16</c:v>
                </c:pt>
                <c:pt idx="11988">
                  <c:v>20</c:v>
                </c:pt>
                <c:pt idx="11989">
                  <c:v>20</c:v>
                </c:pt>
                <c:pt idx="11990">
                  <c:v>16</c:v>
                </c:pt>
                <c:pt idx="11991">
                  <c:v>15</c:v>
                </c:pt>
                <c:pt idx="11992">
                  <c:v>20</c:v>
                </c:pt>
                <c:pt idx="11993">
                  <c:v>15</c:v>
                </c:pt>
                <c:pt idx="11994">
                  <c:v>16</c:v>
                </c:pt>
                <c:pt idx="11995">
                  <c:v>18</c:v>
                </c:pt>
                <c:pt idx="11996">
                  <c:v>15</c:v>
                </c:pt>
                <c:pt idx="11997">
                  <c:v>18</c:v>
                </c:pt>
                <c:pt idx="11998">
                  <c:v>20</c:v>
                </c:pt>
                <c:pt idx="11999">
                  <c:v>17</c:v>
                </c:pt>
                <c:pt idx="12000">
                  <c:v>19</c:v>
                </c:pt>
                <c:pt idx="12001">
                  <c:v>17</c:v>
                </c:pt>
                <c:pt idx="12002">
                  <c:v>18</c:v>
                </c:pt>
                <c:pt idx="12003">
                  <c:v>16</c:v>
                </c:pt>
                <c:pt idx="12004">
                  <c:v>15</c:v>
                </c:pt>
                <c:pt idx="12005">
                  <c:v>20</c:v>
                </c:pt>
                <c:pt idx="12006">
                  <c:v>16</c:v>
                </c:pt>
                <c:pt idx="12007">
                  <c:v>19</c:v>
                </c:pt>
                <c:pt idx="12008">
                  <c:v>17</c:v>
                </c:pt>
                <c:pt idx="12009">
                  <c:v>15</c:v>
                </c:pt>
                <c:pt idx="12010">
                  <c:v>12</c:v>
                </c:pt>
                <c:pt idx="12011">
                  <c:v>15</c:v>
                </c:pt>
                <c:pt idx="12012">
                  <c:v>15</c:v>
                </c:pt>
                <c:pt idx="12013">
                  <c:v>18</c:v>
                </c:pt>
                <c:pt idx="12014">
                  <c:v>20</c:v>
                </c:pt>
                <c:pt idx="12015">
                  <c:v>18</c:v>
                </c:pt>
                <c:pt idx="12016">
                  <c:v>20</c:v>
                </c:pt>
                <c:pt idx="12017">
                  <c:v>16</c:v>
                </c:pt>
                <c:pt idx="12018">
                  <c:v>16</c:v>
                </c:pt>
                <c:pt idx="12019">
                  <c:v>17</c:v>
                </c:pt>
                <c:pt idx="12020">
                  <c:v>15</c:v>
                </c:pt>
                <c:pt idx="12021">
                  <c:v>16</c:v>
                </c:pt>
                <c:pt idx="12022">
                  <c:v>20</c:v>
                </c:pt>
                <c:pt idx="12023">
                  <c:v>15</c:v>
                </c:pt>
                <c:pt idx="12024">
                  <c:v>16</c:v>
                </c:pt>
                <c:pt idx="12025">
                  <c:v>18</c:v>
                </c:pt>
                <c:pt idx="12026">
                  <c:v>15</c:v>
                </c:pt>
                <c:pt idx="12027">
                  <c:v>17</c:v>
                </c:pt>
                <c:pt idx="12028">
                  <c:v>16</c:v>
                </c:pt>
                <c:pt idx="12029">
                  <c:v>19</c:v>
                </c:pt>
                <c:pt idx="12030">
                  <c:v>0</c:v>
                </c:pt>
                <c:pt idx="12031">
                  <c:v>13</c:v>
                </c:pt>
                <c:pt idx="12032">
                  <c:v>18</c:v>
                </c:pt>
                <c:pt idx="12033">
                  <c:v>15</c:v>
                </c:pt>
                <c:pt idx="12034">
                  <c:v>14</c:v>
                </c:pt>
                <c:pt idx="12035">
                  <c:v>16</c:v>
                </c:pt>
                <c:pt idx="12036">
                  <c:v>17</c:v>
                </c:pt>
                <c:pt idx="12037">
                  <c:v>16</c:v>
                </c:pt>
                <c:pt idx="12038">
                  <c:v>20</c:v>
                </c:pt>
                <c:pt idx="12039">
                  <c:v>19</c:v>
                </c:pt>
                <c:pt idx="12040">
                  <c:v>20</c:v>
                </c:pt>
                <c:pt idx="12041">
                  <c:v>17</c:v>
                </c:pt>
                <c:pt idx="12042">
                  <c:v>17</c:v>
                </c:pt>
                <c:pt idx="12043">
                  <c:v>19</c:v>
                </c:pt>
                <c:pt idx="12044">
                  <c:v>20</c:v>
                </c:pt>
                <c:pt idx="12045">
                  <c:v>12</c:v>
                </c:pt>
                <c:pt idx="12046">
                  <c:v>16</c:v>
                </c:pt>
                <c:pt idx="12047">
                  <c:v>0</c:v>
                </c:pt>
                <c:pt idx="12048">
                  <c:v>16</c:v>
                </c:pt>
                <c:pt idx="12049">
                  <c:v>19</c:v>
                </c:pt>
                <c:pt idx="12050">
                  <c:v>0</c:v>
                </c:pt>
                <c:pt idx="12051">
                  <c:v>14</c:v>
                </c:pt>
                <c:pt idx="12052">
                  <c:v>13</c:v>
                </c:pt>
                <c:pt idx="12053">
                  <c:v>16</c:v>
                </c:pt>
                <c:pt idx="12054">
                  <c:v>18</c:v>
                </c:pt>
                <c:pt idx="12055">
                  <c:v>16</c:v>
                </c:pt>
                <c:pt idx="12056">
                  <c:v>19</c:v>
                </c:pt>
                <c:pt idx="12057">
                  <c:v>16</c:v>
                </c:pt>
                <c:pt idx="12058">
                  <c:v>0</c:v>
                </c:pt>
                <c:pt idx="12059">
                  <c:v>19</c:v>
                </c:pt>
                <c:pt idx="12060">
                  <c:v>18</c:v>
                </c:pt>
                <c:pt idx="12061">
                  <c:v>16</c:v>
                </c:pt>
                <c:pt idx="12062">
                  <c:v>14</c:v>
                </c:pt>
                <c:pt idx="12063">
                  <c:v>16</c:v>
                </c:pt>
                <c:pt idx="12064">
                  <c:v>19</c:v>
                </c:pt>
                <c:pt idx="12065">
                  <c:v>20</c:v>
                </c:pt>
                <c:pt idx="12066">
                  <c:v>15</c:v>
                </c:pt>
                <c:pt idx="12067">
                  <c:v>16</c:v>
                </c:pt>
                <c:pt idx="12068">
                  <c:v>20</c:v>
                </c:pt>
                <c:pt idx="12069">
                  <c:v>16</c:v>
                </c:pt>
                <c:pt idx="12070">
                  <c:v>20</c:v>
                </c:pt>
                <c:pt idx="12071">
                  <c:v>20</c:v>
                </c:pt>
                <c:pt idx="12072">
                  <c:v>16</c:v>
                </c:pt>
                <c:pt idx="12073">
                  <c:v>17</c:v>
                </c:pt>
                <c:pt idx="12074">
                  <c:v>20</c:v>
                </c:pt>
                <c:pt idx="12075">
                  <c:v>19</c:v>
                </c:pt>
                <c:pt idx="12076">
                  <c:v>19</c:v>
                </c:pt>
                <c:pt idx="12077">
                  <c:v>15</c:v>
                </c:pt>
                <c:pt idx="12078">
                  <c:v>16</c:v>
                </c:pt>
                <c:pt idx="12079">
                  <c:v>20</c:v>
                </c:pt>
                <c:pt idx="12080">
                  <c:v>20</c:v>
                </c:pt>
                <c:pt idx="12081">
                  <c:v>20</c:v>
                </c:pt>
                <c:pt idx="12082">
                  <c:v>0</c:v>
                </c:pt>
                <c:pt idx="12083">
                  <c:v>20</c:v>
                </c:pt>
                <c:pt idx="12084">
                  <c:v>19</c:v>
                </c:pt>
                <c:pt idx="12085">
                  <c:v>19</c:v>
                </c:pt>
                <c:pt idx="12086">
                  <c:v>20</c:v>
                </c:pt>
                <c:pt idx="12087">
                  <c:v>20</c:v>
                </c:pt>
                <c:pt idx="12088">
                  <c:v>17</c:v>
                </c:pt>
                <c:pt idx="12089">
                  <c:v>0</c:v>
                </c:pt>
                <c:pt idx="12090">
                  <c:v>18</c:v>
                </c:pt>
                <c:pt idx="12091">
                  <c:v>19</c:v>
                </c:pt>
                <c:pt idx="12092">
                  <c:v>20</c:v>
                </c:pt>
                <c:pt idx="12093">
                  <c:v>20</c:v>
                </c:pt>
                <c:pt idx="12094">
                  <c:v>16</c:v>
                </c:pt>
                <c:pt idx="12095">
                  <c:v>16</c:v>
                </c:pt>
                <c:pt idx="12096">
                  <c:v>12</c:v>
                </c:pt>
                <c:pt idx="12097">
                  <c:v>18</c:v>
                </c:pt>
                <c:pt idx="12098">
                  <c:v>18</c:v>
                </c:pt>
                <c:pt idx="12099">
                  <c:v>12</c:v>
                </c:pt>
                <c:pt idx="12100">
                  <c:v>13</c:v>
                </c:pt>
                <c:pt idx="12101">
                  <c:v>16</c:v>
                </c:pt>
                <c:pt idx="12102">
                  <c:v>16</c:v>
                </c:pt>
                <c:pt idx="12103">
                  <c:v>12</c:v>
                </c:pt>
                <c:pt idx="12104">
                  <c:v>20</c:v>
                </c:pt>
                <c:pt idx="12105">
                  <c:v>12</c:v>
                </c:pt>
                <c:pt idx="12106">
                  <c:v>17</c:v>
                </c:pt>
                <c:pt idx="12107">
                  <c:v>16</c:v>
                </c:pt>
                <c:pt idx="12108">
                  <c:v>19</c:v>
                </c:pt>
                <c:pt idx="12109">
                  <c:v>20</c:v>
                </c:pt>
                <c:pt idx="12110">
                  <c:v>20</c:v>
                </c:pt>
                <c:pt idx="12111">
                  <c:v>20</c:v>
                </c:pt>
                <c:pt idx="12112">
                  <c:v>16</c:v>
                </c:pt>
                <c:pt idx="12113">
                  <c:v>19</c:v>
                </c:pt>
                <c:pt idx="12114">
                  <c:v>17</c:v>
                </c:pt>
                <c:pt idx="12115">
                  <c:v>16</c:v>
                </c:pt>
                <c:pt idx="12116">
                  <c:v>15</c:v>
                </c:pt>
                <c:pt idx="12117">
                  <c:v>7</c:v>
                </c:pt>
                <c:pt idx="12118">
                  <c:v>18</c:v>
                </c:pt>
                <c:pt idx="12119">
                  <c:v>18</c:v>
                </c:pt>
                <c:pt idx="12120">
                  <c:v>15</c:v>
                </c:pt>
                <c:pt idx="12121">
                  <c:v>20</c:v>
                </c:pt>
                <c:pt idx="12122">
                  <c:v>16</c:v>
                </c:pt>
                <c:pt idx="12123">
                  <c:v>16</c:v>
                </c:pt>
                <c:pt idx="12124">
                  <c:v>17</c:v>
                </c:pt>
                <c:pt idx="12125">
                  <c:v>13</c:v>
                </c:pt>
                <c:pt idx="12126">
                  <c:v>15</c:v>
                </c:pt>
                <c:pt idx="12127">
                  <c:v>17</c:v>
                </c:pt>
                <c:pt idx="12128">
                  <c:v>20</c:v>
                </c:pt>
                <c:pt idx="12129">
                  <c:v>12</c:v>
                </c:pt>
                <c:pt idx="12130">
                  <c:v>18</c:v>
                </c:pt>
                <c:pt idx="12131">
                  <c:v>16</c:v>
                </c:pt>
                <c:pt idx="12132">
                  <c:v>20</c:v>
                </c:pt>
                <c:pt idx="12133">
                  <c:v>13</c:v>
                </c:pt>
                <c:pt idx="12134">
                  <c:v>20</c:v>
                </c:pt>
                <c:pt idx="12135">
                  <c:v>17</c:v>
                </c:pt>
                <c:pt idx="12136">
                  <c:v>16</c:v>
                </c:pt>
                <c:pt idx="12137">
                  <c:v>20</c:v>
                </c:pt>
                <c:pt idx="12138">
                  <c:v>20</c:v>
                </c:pt>
                <c:pt idx="12139">
                  <c:v>19</c:v>
                </c:pt>
                <c:pt idx="12140">
                  <c:v>16</c:v>
                </c:pt>
                <c:pt idx="12141">
                  <c:v>19</c:v>
                </c:pt>
                <c:pt idx="12142">
                  <c:v>0</c:v>
                </c:pt>
                <c:pt idx="12143">
                  <c:v>16</c:v>
                </c:pt>
                <c:pt idx="12144">
                  <c:v>0</c:v>
                </c:pt>
                <c:pt idx="12145">
                  <c:v>15</c:v>
                </c:pt>
                <c:pt idx="12146">
                  <c:v>16</c:v>
                </c:pt>
                <c:pt idx="12147">
                  <c:v>17</c:v>
                </c:pt>
                <c:pt idx="12148">
                  <c:v>19</c:v>
                </c:pt>
                <c:pt idx="12149">
                  <c:v>16</c:v>
                </c:pt>
                <c:pt idx="12150">
                  <c:v>16</c:v>
                </c:pt>
                <c:pt idx="12151">
                  <c:v>16</c:v>
                </c:pt>
                <c:pt idx="12152">
                  <c:v>16</c:v>
                </c:pt>
                <c:pt idx="12153">
                  <c:v>20</c:v>
                </c:pt>
                <c:pt idx="12154">
                  <c:v>13</c:v>
                </c:pt>
                <c:pt idx="12155">
                  <c:v>16</c:v>
                </c:pt>
                <c:pt idx="12156">
                  <c:v>16</c:v>
                </c:pt>
                <c:pt idx="12157">
                  <c:v>20</c:v>
                </c:pt>
                <c:pt idx="12158">
                  <c:v>16</c:v>
                </c:pt>
                <c:pt idx="12159">
                  <c:v>16</c:v>
                </c:pt>
                <c:pt idx="12160">
                  <c:v>16</c:v>
                </c:pt>
                <c:pt idx="12161">
                  <c:v>15</c:v>
                </c:pt>
                <c:pt idx="12162">
                  <c:v>18</c:v>
                </c:pt>
                <c:pt idx="12163">
                  <c:v>20</c:v>
                </c:pt>
                <c:pt idx="12164">
                  <c:v>20</c:v>
                </c:pt>
                <c:pt idx="12165">
                  <c:v>20</c:v>
                </c:pt>
                <c:pt idx="12166">
                  <c:v>18</c:v>
                </c:pt>
                <c:pt idx="12167">
                  <c:v>11</c:v>
                </c:pt>
                <c:pt idx="12168">
                  <c:v>18</c:v>
                </c:pt>
                <c:pt idx="12169">
                  <c:v>19</c:v>
                </c:pt>
                <c:pt idx="12170">
                  <c:v>18</c:v>
                </c:pt>
                <c:pt idx="12171">
                  <c:v>19</c:v>
                </c:pt>
                <c:pt idx="12172">
                  <c:v>18</c:v>
                </c:pt>
                <c:pt idx="12173">
                  <c:v>16</c:v>
                </c:pt>
                <c:pt idx="12174">
                  <c:v>14</c:v>
                </c:pt>
                <c:pt idx="12175">
                  <c:v>17</c:v>
                </c:pt>
                <c:pt idx="12176">
                  <c:v>19</c:v>
                </c:pt>
                <c:pt idx="12177">
                  <c:v>16</c:v>
                </c:pt>
                <c:pt idx="12178">
                  <c:v>18</c:v>
                </c:pt>
                <c:pt idx="12179">
                  <c:v>20</c:v>
                </c:pt>
                <c:pt idx="12180">
                  <c:v>20</c:v>
                </c:pt>
                <c:pt idx="12181">
                  <c:v>15</c:v>
                </c:pt>
                <c:pt idx="12182">
                  <c:v>15</c:v>
                </c:pt>
                <c:pt idx="12183">
                  <c:v>0</c:v>
                </c:pt>
                <c:pt idx="12184">
                  <c:v>16</c:v>
                </c:pt>
                <c:pt idx="12185">
                  <c:v>13</c:v>
                </c:pt>
                <c:pt idx="12186">
                  <c:v>20</c:v>
                </c:pt>
                <c:pt idx="12187">
                  <c:v>15</c:v>
                </c:pt>
                <c:pt idx="12188">
                  <c:v>20</c:v>
                </c:pt>
                <c:pt idx="12189">
                  <c:v>20</c:v>
                </c:pt>
                <c:pt idx="12190">
                  <c:v>13</c:v>
                </c:pt>
                <c:pt idx="12191">
                  <c:v>20</c:v>
                </c:pt>
                <c:pt idx="12192">
                  <c:v>16</c:v>
                </c:pt>
                <c:pt idx="12193">
                  <c:v>15</c:v>
                </c:pt>
                <c:pt idx="12194">
                  <c:v>19</c:v>
                </c:pt>
                <c:pt idx="12195">
                  <c:v>17</c:v>
                </c:pt>
                <c:pt idx="12196">
                  <c:v>16</c:v>
                </c:pt>
                <c:pt idx="12197">
                  <c:v>17</c:v>
                </c:pt>
                <c:pt idx="12198">
                  <c:v>20</c:v>
                </c:pt>
                <c:pt idx="12199">
                  <c:v>16</c:v>
                </c:pt>
                <c:pt idx="12200">
                  <c:v>16</c:v>
                </c:pt>
                <c:pt idx="12201">
                  <c:v>20</c:v>
                </c:pt>
                <c:pt idx="12202">
                  <c:v>16</c:v>
                </c:pt>
                <c:pt idx="12203">
                  <c:v>20</c:v>
                </c:pt>
                <c:pt idx="12204">
                  <c:v>16</c:v>
                </c:pt>
                <c:pt idx="12205">
                  <c:v>20</c:v>
                </c:pt>
                <c:pt idx="12206">
                  <c:v>20</c:v>
                </c:pt>
                <c:pt idx="12207">
                  <c:v>16</c:v>
                </c:pt>
                <c:pt idx="12208">
                  <c:v>16</c:v>
                </c:pt>
                <c:pt idx="12209">
                  <c:v>17</c:v>
                </c:pt>
                <c:pt idx="12210">
                  <c:v>20</c:v>
                </c:pt>
                <c:pt idx="12211">
                  <c:v>12</c:v>
                </c:pt>
                <c:pt idx="12212">
                  <c:v>12</c:v>
                </c:pt>
                <c:pt idx="12213">
                  <c:v>12</c:v>
                </c:pt>
                <c:pt idx="12214">
                  <c:v>14</c:v>
                </c:pt>
                <c:pt idx="12215">
                  <c:v>15</c:v>
                </c:pt>
                <c:pt idx="12216">
                  <c:v>15</c:v>
                </c:pt>
                <c:pt idx="12217">
                  <c:v>16</c:v>
                </c:pt>
                <c:pt idx="12218">
                  <c:v>15</c:v>
                </c:pt>
                <c:pt idx="12219">
                  <c:v>16</c:v>
                </c:pt>
                <c:pt idx="12220">
                  <c:v>20</c:v>
                </c:pt>
                <c:pt idx="12221">
                  <c:v>16</c:v>
                </c:pt>
                <c:pt idx="12222">
                  <c:v>20</c:v>
                </c:pt>
                <c:pt idx="12223">
                  <c:v>17</c:v>
                </c:pt>
                <c:pt idx="12224">
                  <c:v>12</c:v>
                </c:pt>
                <c:pt idx="12225">
                  <c:v>19</c:v>
                </c:pt>
                <c:pt idx="12226">
                  <c:v>15</c:v>
                </c:pt>
                <c:pt idx="12227">
                  <c:v>18</c:v>
                </c:pt>
                <c:pt idx="12228">
                  <c:v>16</c:v>
                </c:pt>
                <c:pt idx="12229">
                  <c:v>20</c:v>
                </c:pt>
                <c:pt idx="12230">
                  <c:v>19</c:v>
                </c:pt>
                <c:pt idx="12231">
                  <c:v>18</c:v>
                </c:pt>
                <c:pt idx="12232">
                  <c:v>16</c:v>
                </c:pt>
                <c:pt idx="12233">
                  <c:v>19</c:v>
                </c:pt>
                <c:pt idx="12234">
                  <c:v>19</c:v>
                </c:pt>
                <c:pt idx="12235">
                  <c:v>16</c:v>
                </c:pt>
                <c:pt idx="12236">
                  <c:v>0</c:v>
                </c:pt>
                <c:pt idx="12237">
                  <c:v>16</c:v>
                </c:pt>
                <c:pt idx="12238">
                  <c:v>16</c:v>
                </c:pt>
                <c:pt idx="12239">
                  <c:v>16</c:v>
                </c:pt>
                <c:pt idx="12240">
                  <c:v>0</c:v>
                </c:pt>
                <c:pt idx="12241">
                  <c:v>14</c:v>
                </c:pt>
                <c:pt idx="12242">
                  <c:v>20</c:v>
                </c:pt>
                <c:pt idx="12243">
                  <c:v>20</c:v>
                </c:pt>
                <c:pt idx="12244">
                  <c:v>20</c:v>
                </c:pt>
                <c:pt idx="12245">
                  <c:v>18</c:v>
                </c:pt>
                <c:pt idx="12246">
                  <c:v>14</c:v>
                </c:pt>
                <c:pt idx="12247">
                  <c:v>17</c:v>
                </c:pt>
                <c:pt idx="12248">
                  <c:v>16</c:v>
                </c:pt>
                <c:pt idx="12249">
                  <c:v>16</c:v>
                </c:pt>
                <c:pt idx="12250">
                  <c:v>16</c:v>
                </c:pt>
                <c:pt idx="12251">
                  <c:v>19</c:v>
                </c:pt>
                <c:pt idx="12252">
                  <c:v>19</c:v>
                </c:pt>
                <c:pt idx="12253">
                  <c:v>15</c:v>
                </c:pt>
                <c:pt idx="12254">
                  <c:v>16</c:v>
                </c:pt>
                <c:pt idx="12255">
                  <c:v>16</c:v>
                </c:pt>
                <c:pt idx="12256">
                  <c:v>18</c:v>
                </c:pt>
                <c:pt idx="12257">
                  <c:v>11</c:v>
                </c:pt>
                <c:pt idx="12258">
                  <c:v>16</c:v>
                </c:pt>
                <c:pt idx="12259">
                  <c:v>20</c:v>
                </c:pt>
                <c:pt idx="12260">
                  <c:v>12</c:v>
                </c:pt>
                <c:pt idx="12261">
                  <c:v>20</c:v>
                </c:pt>
                <c:pt idx="12262">
                  <c:v>20</c:v>
                </c:pt>
                <c:pt idx="12263">
                  <c:v>16</c:v>
                </c:pt>
                <c:pt idx="12264">
                  <c:v>0</c:v>
                </c:pt>
                <c:pt idx="12265">
                  <c:v>20</c:v>
                </c:pt>
                <c:pt idx="12266">
                  <c:v>20</c:v>
                </c:pt>
                <c:pt idx="12267">
                  <c:v>20</c:v>
                </c:pt>
                <c:pt idx="12268">
                  <c:v>20</c:v>
                </c:pt>
                <c:pt idx="12269">
                  <c:v>15</c:v>
                </c:pt>
                <c:pt idx="12270">
                  <c:v>20</c:v>
                </c:pt>
                <c:pt idx="12271">
                  <c:v>20</c:v>
                </c:pt>
                <c:pt idx="12272">
                  <c:v>16</c:v>
                </c:pt>
                <c:pt idx="12273">
                  <c:v>20</c:v>
                </c:pt>
                <c:pt idx="12274">
                  <c:v>20</c:v>
                </c:pt>
                <c:pt idx="12275">
                  <c:v>0</c:v>
                </c:pt>
                <c:pt idx="12276">
                  <c:v>16</c:v>
                </c:pt>
                <c:pt idx="12277">
                  <c:v>16</c:v>
                </c:pt>
                <c:pt idx="12278">
                  <c:v>0</c:v>
                </c:pt>
                <c:pt idx="12279">
                  <c:v>16</c:v>
                </c:pt>
                <c:pt idx="12280">
                  <c:v>15</c:v>
                </c:pt>
                <c:pt idx="12281">
                  <c:v>20</c:v>
                </c:pt>
                <c:pt idx="12282">
                  <c:v>20</c:v>
                </c:pt>
                <c:pt idx="12283">
                  <c:v>16</c:v>
                </c:pt>
                <c:pt idx="12284">
                  <c:v>15</c:v>
                </c:pt>
                <c:pt idx="12285">
                  <c:v>18</c:v>
                </c:pt>
                <c:pt idx="12286">
                  <c:v>18</c:v>
                </c:pt>
                <c:pt idx="12287">
                  <c:v>20</c:v>
                </c:pt>
                <c:pt idx="12288">
                  <c:v>20</c:v>
                </c:pt>
                <c:pt idx="12289">
                  <c:v>15</c:v>
                </c:pt>
                <c:pt idx="12290">
                  <c:v>16</c:v>
                </c:pt>
                <c:pt idx="12291">
                  <c:v>11</c:v>
                </c:pt>
                <c:pt idx="12292">
                  <c:v>19</c:v>
                </c:pt>
                <c:pt idx="12293">
                  <c:v>20</c:v>
                </c:pt>
                <c:pt idx="12294">
                  <c:v>20</c:v>
                </c:pt>
                <c:pt idx="12295">
                  <c:v>20</c:v>
                </c:pt>
                <c:pt idx="12296">
                  <c:v>16</c:v>
                </c:pt>
                <c:pt idx="12297">
                  <c:v>0</c:v>
                </c:pt>
                <c:pt idx="12298">
                  <c:v>14</c:v>
                </c:pt>
                <c:pt idx="12299">
                  <c:v>19</c:v>
                </c:pt>
                <c:pt idx="12300">
                  <c:v>15</c:v>
                </c:pt>
                <c:pt idx="12301">
                  <c:v>18</c:v>
                </c:pt>
                <c:pt idx="12302">
                  <c:v>20</c:v>
                </c:pt>
                <c:pt idx="12303">
                  <c:v>12</c:v>
                </c:pt>
                <c:pt idx="12304">
                  <c:v>16</c:v>
                </c:pt>
                <c:pt idx="12305">
                  <c:v>17</c:v>
                </c:pt>
                <c:pt idx="12306">
                  <c:v>14</c:v>
                </c:pt>
                <c:pt idx="12307">
                  <c:v>20</c:v>
                </c:pt>
                <c:pt idx="12308">
                  <c:v>16</c:v>
                </c:pt>
                <c:pt idx="12309">
                  <c:v>16</c:v>
                </c:pt>
                <c:pt idx="12310">
                  <c:v>20</c:v>
                </c:pt>
                <c:pt idx="12311">
                  <c:v>18</c:v>
                </c:pt>
                <c:pt idx="12312">
                  <c:v>20</c:v>
                </c:pt>
                <c:pt idx="12313">
                  <c:v>0</c:v>
                </c:pt>
                <c:pt idx="12314">
                  <c:v>18</c:v>
                </c:pt>
                <c:pt idx="12315">
                  <c:v>19</c:v>
                </c:pt>
                <c:pt idx="12316">
                  <c:v>14</c:v>
                </c:pt>
                <c:pt idx="12317">
                  <c:v>20</c:v>
                </c:pt>
                <c:pt idx="12318">
                  <c:v>19</c:v>
                </c:pt>
                <c:pt idx="12319">
                  <c:v>18</c:v>
                </c:pt>
                <c:pt idx="12320">
                  <c:v>0</c:v>
                </c:pt>
                <c:pt idx="12321">
                  <c:v>20</c:v>
                </c:pt>
                <c:pt idx="12322">
                  <c:v>16</c:v>
                </c:pt>
                <c:pt idx="12323">
                  <c:v>20</c:v>
                </c:pt>
                <c:pt idx="12324">
                  <c:v>18</c:v>
                </c:pt>
                <c:pt idx="12325">
                  <c:v>20</c:v>
                </c:pt>
                <c:pt idx="12326">
                  <c:v>17</c:v>
                </c:pt>
                <c:pt idx="12327">
                  <c:v>20</c:v>
                </c:pt>
                <c:pt idx="12328">
                  <c:v>14</c:v>
                </c:pt>
                <c:pt idx="12329">
                  <c:v>20</c:v>
                </c:pt>
                <c:pt idx="12330">
                  <c:v>0</c:v>
                </c:pt>
                <c:pt idx="12331">
                  <c:v>16</c:v>
                </c:pt>
                <c:pt idx="12332">
                  <c:v>0</c:v>
                </c:pt>
                <c:pt idx="12333">
                  <c:v>20</c:v>
                </c:pt>
                <c:pt idx="12334">
                  <c:v>0</c:v>
                </c:pt>
                <c:pt idx="12335">
                  <c:v>16</c:v>
                </c:pt>
                <c:pt idx="12336">
                  <c:v>18</c:v>
                </c:pt>
                <c:pt idx="12337">
                  <c:v>18</c:v>
                </c:pt>
                <c:pt idx="12338">
                  <c:v>18</c:v>
                </c:pt>
                <c:pt idx="12339">
                  <c:v>18</c:v>
                </c:pt>
                <c:pt idx="12340">
                  <c:v>20</c:v>
                </c:pt>
                <c:pt idx="12341">
                  <c:v>16</c:v>
                </c:pt>
                <c:pt idx="12342">
                  <c:v>20</c:v>
                </c:pt>
                <c:pt idx="12343">
                  <c:v>12</c:v>
                </c:pt>
                <c:pt idx="12344">
                  <c:v>20</c:v>
                </c:pt>
                <c:pt idx="12345">
                  <c:v>19</c:v>
                </c:pt>
                <c:pt idx="12346">
                  <c:v>17</c:v>
                </c:pt>
                <c:pt idx="12347">
                  <c:v>15</c:v>
                </c:pt>
                <c:pt idx="12348">
                  <c:v>20</c:v>
                </c:pt>
                <c:pt idx="12349">
                  <c:v>13</c:v>
                </c:pt>
                <c:pt idx="12350">
                  <c:v>17</c:v>
                </c:pt>
                <c:pt idx="12351">
                  <c:v>20</c:v>
                </c:pt>
                <c:pt idx="12352">
                  <c:v>0</c:v>
                </c:pt>
                <c:pt idx="12353">
                  <c:v>20</c:v>
                </c:pt>
                <c:pt idx="12354">
                  <c:v>17</c:v>
                </c:pt>
                <c:pt idx="12355">
                  <c:v>20</c:v>
                </c:pt>
                <c:pt idx="12356">
                  <c:v>16</c:v>
                </c:pt>
                <c:pt idx="12357">
                  <c:v>19</c:v>
                </c:pt>
                <c:pt idx="12358">
                  <c:v>20</c:v>
                </c:pt>
                <c:pt idx="12359">
                  <c:v>20</c:v>
                </c:pt>
                <c:pt idx="12360">
                  <c:v>18</c:v>
                </c:pt>
                <c:pt idx="12361">
                  <c:v>18</c:v>
                </c:pt>
                <c:pt idx="12362">
                  <c:v>20</c:v>
                </c:pt>
                <c:pt idx="12363">
                  <c:v>14</c:v>
                </c:pt>
                <c:pt idx="12364">
                  <c:v>19</c:v>
                </c:pt>
                <c:pt idx="12365">
                  <c:v>15</c:v>
                </c:pt>
                <c:pt idx="12366">
                  <c:v>14</c:v>
                </c:pt>
                <c:pt idx="12367">
                  <c:v>20</c:v>
                </c:pt>
                <c:pt idx="12368">
                  <c:v>18</c:v>
                </c:pt>
                <c:pt idx="12369">
                  <c:v>15</c:v>
                </c:pt>
                <c:pt idx="12370">
                  <c:v>19</c:v>
                </c:pt>
                <c:pt idx="12371">
                  <c:v>20</c:v>
                </c:pt>
                <c:pt idx="12372">
                  <c:v>16</c:v>
                </c:pt>
                <c:pt idx="12373">
                  <c:v>20</c:v>
                </c:pt>
                <c:pt idx="12374">
                  <c:v>19</c:v>
                </c:pt>
                <c:pt idx="12375">
                  <c:v>0</c:v>
                </c:pt>
                <c:pt idx="12376">
                  <c:v>16</c:v>
                </c:pt>
                <c:pt idx="12377">
                  <c:v>16</c:v>
                </c:pt>
                <c:pt idx="12378">
                  <c:v>16</c:v>
                </c:pt>
                <c:pt idx="12379">
                  <c:v>19</c:v>
                </c:pt>
                <c:pt idx="12380">
                  <c:v>18</c:v>
                </c:pt>
                <c:pt idx="12381">
                  <c:v>16</c:v>
                </c:pt>
                <c:pt idx="12382">
                  <c:v>19</c:v>
                </c:pt>
                <c:pt idx="12383">
                  <c:v>15</c:v>
                </c:pt>
                <c:pt idx="12384">
                  <c:v>16</c:v>
                </c:pt>
                <c:pt idx="12385">
                  <c:v>20</c:v>
                </c:pt>
                <c:pt idx="12386">
                  <c:v>13</c:v>
                </c:pt>
                <c:pt idx="12387">
                  <c:v>20</c:v>
                </c:pt>
                <c:pt idx="12388">
                  <c:v>16</c:v>
                </c:pt>
                <c:pt idx="12389">
                  <c:v>16</c:v>
                </c:pt>
                <c:pt idx="12390">
                  <c:v>19</c:v>
                </c:pt>
                <c:pt idx="12391">
                  <c:v>20</c:v>
                </c:pt>
                <c:pt idx="12392">
                  <c:v>20</c:v>
                </c:pt>
                <c:pt idx="12393">
                  <c:v>16</c:v>
                </c:pt>
                <c:pt idx="12394">
                  <c:v>17</c:v>
                </c:pt>
                <c:pt idx="12395">
                  <c:v>18</c:v>
                </c:pt>
                <c:pt idx="12396">
                  <c:v>17</c:v>
                </c:pt>
                <c:pt idx="12397">
                  <c:v>0</c:v>
                </c:pt>
                <c:pt idx="12398">
                  <c:v>16</c:v>
                </c:pt>
                <c:pt idx="12399">
                  <c:v>0</c:v>
                </c:pt>
                <c:pt idx="12400">
                  <c:v>15</c:v>
                </c:pt>
                <c:pt idx="12401">
                  <c:v>18</c:v>
                </c:pt>
                <c:pt idx="12402">
                  <c:v>16</c:v>
                </c:pt>
                <c:pt idx="12403">
                  <c:v>17</c:v>
                </c:pt>
                <c:pt idx="12404">
                  <c:v>20</c:v>
                </c:pt>
                <c:pt idx="12405">
                  <c:v>0</c:v>
                </c:pt>
                <c:pt idx="12406">
                  <c:v>19</c:v>
                </c:pt>
                <c:pt idx="12407">
                  <c:v>20</c:v>
                </c:pt>
                <c:pt idx="12408">
                  <c:v>16</c:v>
                </c:pt>
                <c:pt idx="12409">
                  <c:v>17</c:v>
                </c:pt>
                <c:pt idx="12410">
                  <c:v>20</c:v>
                </c:pt>
                <c:pt idx="12411">
                  <c:v>20</c:v>
                </c:pt>
                <c:pt idx="12412">
                  <c:v>20</c:v>
                </c:pt>
                <c:pt idx="12413">
                  <c:v>16</c:v>
                </c:pt>
                <c:pt idx="12414">
                  <c:v>17</c:v>
                </c:pt>
                <c:pt idx="12415">
                  <c:v>16</c:v>
                </c:pt>
                <c:pt idx="12416">
                  <c:v>14</c:v>
                </c:pt>
                <c:pt idx="12417">
                  <c:v>16</c:v>
                </c:pt>
                <c:pt idx="12418">
                  <c:v>20</c:v>
                </c:pt>
                <c:pt idx="12419">
                  <c:v>12</c:v>
                </c:pt>
                <c:pt idx="12420">
                  <c:v>16</c:v>
                </c:pt>
                <c:pt idx="12421">
                  <c:v>16</c:v>
                </c:pt>
                <c:pt idx="12422">
                  <c:v>20</c:v>
                </c:pt>
                <c:pt idx="12423">
                  <c:v>18</c:v>
                </c:pt>
                <c:pt idx="12424">
                  <c:v>20</c:v>
                </c:pt>
                <c:pt idx="12425">
                  <c:v>17</c:v>
                </c:pt>
                <c:pt idx="12426">
                  <c:v>20</c:v>
                </c:pt>
                <c:pt idx="12427">
                  <c:v>17</c:v>
                </c:pt>
                <c:pt idx="12428">
                  <c:v>13</c:v>
                </c:pt>
                <c:pt idx="12429">
                  <c:v>16</c:v>
                </c:pt>
                <c:pt idx="12430">
                  <c:v>10</c:v>
                </c:pt>
                <c:pt idx="12431">
                  <c:v>20</c:v>
                </c:pt>
                <c:pt idx="12432">
                  <c:v>12</c:v>
                </c:pt>
                <c:pt idx="12433">
                  <c:v>20</c:v>
                </c:pt>
                <c:pt idx="12434">
                  <c:v>20</c:v>
                </c:pt>
                <c:pt idx="12435">
                  <c:v>0</c:v>
                </c:pt>
                <c:pt idx="12436">
                  <c:v>10</c:v>
                </c:pt>
                <c:pt idx="12437">
                  <c:v>17</c:v>
                </c:pt>
                <c:pt idx="12438">
                  <c:v>18</c:v>
                </c:pt>
                <c:pt idx="12439">
                  <c:v>16</c:v>
                </c:pt>
                <c:pt idx="12440">
                  <c:v>19</c:v>
                </c:pt>
                <c:pt idx="12441">
                  <c:v>15</c:v>
                </c:pt>
                <c:pt idx="12442">
                  <c:v>20</c:v>
                </c:pt>
                <c:pt idx="12443">
                  <c:v>17</c:v>
                </c:pt>
                <c:pt idx="12444">
                  <c:v>17</c:v>
                </c:pt>
                <c:pt idx="12445">
                  <c:v>17</c:v>
                </c:pt>
                <c:pt idx="12446">
                  <c:v>11</c:v>
                </c:pt>
                <c:pt idx="12447">
                  <c:v>14</c:v>
                </c:pt>
                <c:pt idx="12448">
                  <c:v>20</c:v>
                </c:pt>
                <c:pt idx="12449">
                  <c:v>17</c:v>
                </c:pt>
                <c:pt idx="12450">
                  <c:v>20</c:v>
                </c:pt>
                <c:pt idx="12451">
                  <c:v>20</c:v>
                </c:pt>
                <c:pt idx="12452">
                  <c:v>0</c:v>
                </c:pt>
                <c:pt idx="12453">
                  <c:v>16</c:v>
                </c:pt>
                <c:pt idx="12454">
                  <c:v>19</c:v>
                </c:pt>
                <c:pt idx="12455">
                  <c:v>12</c:v>
                </c:pt>
                <c:pt idx="12456">
                  <c:v>18</c:v>
                </c:pt>
                <c:pt idx="12457">
                  <c:v>20</c:v>
                </c:pt>
                <c:pt idx="12458">
                  <c:v>19</c:v>
                </c:pt>
                <c:pt idx="12459">
                  <c:v>15</c:v>
                </c:pt>
                <c:pt idx="12460">
                  <c:v>15</c:v>
                </c:pt>
                <c:pt idx="12461">
                  <c:v>20</c:v>
                </c:pt>
                <c:pt idx="12462">
                  <c:v>16</c:v>
                </c:pt>
                <c:pt idx="12463">
                  <c:v>20</c:v>
                </c:pt>
                <c:pt idx="12464">
                  <c:v>16</c:v>
                </c:pt>
                <c:pt idx="12465">
                  <c:v>17</c:v>
                </c:pt>
                <c:pt idx="12466">
                  <c:v>20</c:v>
                </c:pt>
                <c:pt idx="12467">
                  <c:v>20</c:v>
                </c:pt>
                <c:pt idx="12468">
                  <c:v>20</c:v>
                </c:pt>
                <c:pt idx="12469">
                  <c:v>16</c:v>
                </c:pt>
                <c:pt idx="12470">
                  <c:v>19</c:v>
                </c:pt>
                <c:pt idx="12471">
                  <c:v>0</c:v>
                </c:pt>
                <c:pt idx="12472">
                  <c:v>16</c:v>
                </c:pt>
                <c:pt idx="12473">
                  <c:v>19</c:v>
                </c:pt>
                <c:pt idx="12474">
                  <c:v>19</c:v>
                </c:pt>
                <c:pt idx="12475">
                  <c:v>16</c:v>
                </c:pt>
                <c:pt idx="12476">
                  <c:v>0</c:v>
                </c:pt>
                <c:pt idx="12477">
                  <c:v>15</c:v>
                </c:pt>
                <c:pt idx="12478">
                  <c:v>16</c:v>
                </c:pt>
                <c:pt idx="12479">
                  <c:v>14</c:v>
                </c:pt>
                <c:pt idx="12480">
                  <c:v>20</c:v>
                </c:pt>
                <c:pt idx="12481">
                  <c:v>18</c:v>
                </c:pt>
                <c:pt idx="12482">
                  <c:v>16</c:v>
                </c:pt>
                <c:pt idx="12483">
                  <c:v>17</c:v>
                </c:pt>
                <c:pt idx="12484">
                  <c:v>14</c:v>
                </c:pt>
                <c:pt idx="12485">
                  <c:v>15</c:v>
                </c:pt>
                <c:pt idx="12486">
                  <c:v>16</c:v>
                </c:pt>
                <c:pt idx="12487">
                  <c:v>0</c:v>
                </c:pt>
                <c:pt idx="12488">
                  <c:v>20</c:v>
                </c:pt>
                <c:pt idx="12489">
                  <c:v>18</c:v>
                </c:pt>
                <c:pt idx="12490">
                  <c:v>15</c:v>
                </c:pt>
                <c:pt idx="12491">
                  <c:v>14</c:v>
                </c:pt>
                <c:pt idx="12492">
                  <c:v>18</c:v>
                </c:pt>
                <c:pt idx="12493">
                  <c:v>20</c:v>
                </c:pt>
                <c:pt idx="12494">
                  <c:v>16</c:v>
                </c:pt>
                <c:pt idx="12495">
                  <c:v>0</c:v>
                </c:pt>
                <c:pt idx="12496">
                  <c:v>16</c:v>
                </c:pt>
                <c:pt idx="12497">
                  <c:v>15</c:v>
                </c:pt>
                <c:pt idx="12498">
                  <c:v>19</c:v>
                </c:pt>
                <c:pt idx="12499">
                  <c:v>13</c:v>
                </c:pt>
                <c:pt idx="12500">
                  <c:v>17</c:v>
                </c:pt>
                <c:pt idx="12501">
                  <c:v>16</c:v>
                </c:pt>
                <c:pt idx="12502">
                  <c:v>12</c:v>
                </c:pt>
                <c:pt idx="12503">
                  <c:v>20</c:v>
                </c:pt>
                <c:pt idx="12504">
                  <c:v>16</c:v>
                </c:pt>
                <c:pt idx="12505">
                  <c:v>16</c:v>
                </c:pt>
                <c:pt idx="12506">
                  <c:v>12</c:v>
                </c:pt>
                <c:pt idx="12507">
                  <c:v>16</c:v>
                </c:pt>
                <c:pt idx="12508">
                  <c:v>16</c:v>
                </c:pt>
                <c:pt idx="12509">
                  <c:v>0</c:v>
                </c:pt>
                <c:pt idx="12510">
                  <c:v>0</c:v>
                </c:pt>
                <c:pt idx="12511">
                  <c:v>20</c:v>
                </c:pt>
                <c:pt idx="12512">
                  <c:v>16</c:v>
                </c:pt>
                <c:pt idx="12513">
                  <c:v>19</c:v>
                </c:pt>
                <c:pt idx="12514">
                  <c:v>19</c:v>
                </c:pt>
                <c:pt idx="12515">
                  <c:v>0</c:v>
                </c:pt>
                <c:pt idx="12516">
                  <c:v>19</c:v>
                </c:pt>
                <c:pt idx="12517">
                  <c:v>16</c:v>
                </c:pt>
                <c:pt idx="12518">
                  <c:v>0</c:v>
                </c:pt>
                <c:pt idx="12519">
                  <c:v>0</c:v>
                </c:pt>
                <c:pt idx="12520">
                  <c:v>20</c:v>
                </c:pt>
                <c:pt idx="12521">
                  <c:v>17</c:v>
                </c:pt>
                <c:pt idx="12522">
                  <c:v>15</c:v>
                </c:pt>
                <c:pt idx="12523">
                  <c:v>15</c:v>
                </c:pt>
                <c:pt idx="12524">
                  <c:v>20</c:v>
                </c:pt>
                <c:pt idx="12525">
                  <c:v>17</c:v>
                </c:pt>
                <c:pt idx="12526">
                  <c:v>16</c:v>
                </c:pt>
                <c:pt idx="12527">
                  <c:v>17</c:v>
                </c:pt>
                <c:pt idx="12528">
                  <c:v>16</c:v>
                </c:pt>
                <c:pt idx="12529">
                  <c:v>19</c:v>
                </c:pt>
                <c:pt idx="12530">
                  <c:v>16</c:v>
                </c:pt>
                <c:pt idx="12531">
                  <c:v>20</c:v>
                </c:pt>
                <c:pt idx="12532">
                  <c:v>20</c:v>
                </c:pt>
                <c:pt idx="12533">
                  <c:v>20</c:v>
                </c:pt>
                <c:pt idx="12534">
                  <c:v>15</c:v>
                </c:pt>
                <c:pt idx="12535">
                  <c:v>15</c:v>
                </c:pt>
                <c:pt idx="12536">
                  <c:v>15</c:v>
                </c:pt>
                <c:pt idx="12537">
                  <c:v>16</c:v>
                </c:pt>
                <c:pt idx="12538">
                  <c:v>18</c:v>
                </c:pt>
                <c:pt idx="12539">
                  <c:v>20</c:v>
                </c:pt>
                <c:pt idx="12540">
                  <c:v>20</c:v>
                </c:pt>
                <c:pt idx="12541">
                  <c:v>20</c:v>
                </c:pt>
                <c:pt idx="12542">
                  <c:v>16</c:v>
                </c:pt>
                <c:pt idx="12543">
                  <c:v>20</c:v>
                </c:pt>
                <c:pt idx="12544">
                  <c:v>9</c:v>
                </c:pt>
                <c:pt idx="12545">
                  <c:v>16</c:v>
                </c:pt>
                <c:pt idx="12546">
                  <c:v>16</c:v>
                </c:pt>
                <c:pt idx="12547">
                  <c:v>16</c:v>
                </c:pt>
                <c:pt idx="12548">
                  <c:v>20</c:v>
                </c:pt>
                <c:pt idx="12549">
                  <c:v>20</c:v>
                </c:pt>
                <c:pt idx="12550">
                  <c:v>0</c:v>
                </c:pt>
                <c:pt idx="12551">
                  <c:v>19</c:v>
                </c:pt>
                <c:pt idx="12552">
                  <c:v>19</c:v>
                </c:pt>
                <c:pt idx="12553">
                  <c:v>17</c:v>
                </c:pt>
                <c:pt idx="12554">
                  <c:v>18</c:v>
                </c:pt>
                <c:pt idx="12555">
                  <c:v>20</c:v>
                </c:pt>
                <c:pt idx="12556">
                  <c:v>17</c:v>
                </c:pt>
                <c:pt idx="12557">
                  <c:v>16</c:v>
                </c:pt>
                <c:pt idx="12558">
                  <c:v>20</c:v>
                </c:pt>
                <c:pt idx="12559">
                  <c:v>19</c:v>
                </c:pt>
                <c:pt idx="12560">
                  <c:v>20</c:v>
                </c:pt>
                <c:pt idx="12561">
                  <c:v>16</c:v>
                </c:pt>
                <c:pt idx="12562">
                  <c:v>20</c:v>
                </c:pt>
                <c:pt idx="12563">
                  <c:v>15</c:v>
                </c:pt>
                <c:pt idx="12564">
                  <c:v>20</c:v>
                </c:pt>
                <c:pt idx="12565">
                  <c:v>16</c:v>
                </c:pt>
                <c:pt idx="12566">
                  <c:v>16</c:v>
                </c:pt>
                <c:pt idx="12567">
                  <c:v>16</c:v>
                </c:pt>
                <c:pt idx="12568">
                  <c:v>20</c:v>
                </c:pt>
                <c:pt idx="12569">
                  <c:v>20</c:v>
                </c:pt>
                <c:pt idx="12570">
                  <c:v>16</c:v>
                </c:pt>
                <c:pt idx="12571">
                  <c:v>20</c:v>
                </c:pt>
                <c:pt idx="12572">
                  <c:v>16</c:v>
                </c:pt>
                <c:pt idx="12573">
                  <c:v>16</c:v>
                </c:pt>
                <c:pt idx="12574">
                  <c:v>20</c:v>
                </c:pt>
                <c:pt idx="12575">
                  <c:v>16</c:v>
                </c:pt>
                <c:pt idx="12576">
                  <c:v>15</c:v>
                </c:pt>
                <c:pt idx="12577">
                  <c:v>16</c:v>
                </c:pt>
                <c:pt idx="12578">
                  <c:v>14</c:v>
                </c:pt>
                <c:pt idx="12579">
                  <c:v>13</c:v>
                </c:pt>
                <c:pt idx="12580">
                  <c:v>19</c:v>
                </c:pt>
                <c:pt idx="12581">
                  <c:v>20</c:v>
                </c:pt>
                <c:pt idx="12582">
                  <c:v>20</c:v>
                </c:pt>
                <c:pt idx="12583">
                  <c:v>20</c:v>
                </c:pt>
                <c:pt idx="12584">
                  <c:v>19</c:v>
                </c:pt>
                <c:pt idx="12585">
                  <c:v>16</c:v>
                </c:pt>
                <c:pt idx="12586">
                  <c:v>16</c:v>
                </c:pt>
                <c:pt idx="12587">
                  <c:v>20</c:v>
                </c:pt>
                <c:pt idx="12588">
                  <c:v>18</c:v>
                </c:pt>
                <c:pt idx="12589">
                  <c:v>0</c:v>
                </c:pt>
                <c:pt idx="12590">
                  <c:v>16</c:v>
                </c:pt>
                <c:pt idx="12591">
                  <c:v>20</c:v>
                </c:pt>
                <c:pt idx="12592">
                  <c:v>0</c:v>
                </c:pt>
                <c:pt idx="12593">
                  <c:v>12</c:v>
                </c:pt>
                <c:pt idx="12594">
                  <c:v>19</c:v>
                </c:pt>
                <c:pt idx="12595">
                  <c:v>0</c:v>
                </c:pt>
                <c:pt idx="12596">
                  <c:v>14</c:v>
                </c:pt>
                <c:pt idx="12597">
                  <c:v>16</c:v>
                </c:pt>
                <c:pt idx="12598">
                  <c:v>16</c:v>
                </c:pt>
                <c:pt idx="12599">
                  <c:v>20</c:v>
                </c:pt>
                <c:pt idx="12600">
                  <c:v>16</c:v>
                </c:pt>
                <c:pt idx="12601">
                  <c:v>16</c:v>
                </c:pt>
                <c:pt idx="12602">
                  <c:v>19</c:v>
                </c:pt>
                <c:pt idx="12603">
                  <c:v>15</c:v>
                </c:pt>
                <c:pt idx="12604">
                  <c:v>16</c:v>
                </c:pt>
                <c:pt idx="12605">
                  <c:v>18</c:v>
                </c:pt>
                <c:pt idx="12606">
                  <c:v>16</c:v>
                </c:pt>
                <c:pt idx="12607">
                  <c:v>10</c:v>
                </c:pt>
                <c:pt idx="12608">
                  <c:v>12</c:v>
                </c:pt>
                <c:pt idx="12609">
                  <c:v>18</c:v>
                </c:pt>
                <c:pt idx="12610">
                  <c:v>16</c:v>
                </c:pt>
                <c:pt idx="12611">
                  <c:v>20</c:v>
                </c:pt>
                <c:pt idx="12612">
                  <c:v>20</c:v>
                </c:pt>
                <c:pt idx="12613">
                  <c:v>20</c:v>
                </c:pt>
                <c:pt idx="12614">
                  <c:v>16</c:v>
                </c:pt>
                <c:pt idx="12615">
                  <c:v>20</c:v>
                </c:pt>
                <c:pt idx="12616">
                  <c:v>16</c:v>
                </c:pt>
                <c:pt idx="12617">
                  <c:v>20</c:v>
                </c:pt>
                <c:pt idx="12618">
                  <c:v>16</c:v>
                </c:pt>
                <c:pt idx="12619">
                  <c:v>12</c:v>
                </c:pt>
                <c:pt idx="12620">
                  <c:v>18</c:v>
                </c:pt>
                <c:pt idx="12621">
                  <c:v>20</c:v>
                </c:pt>
                <c:pt idx="12622">
                  <c:v>20</c:v>
                </c:pt>
                <c:pt idx="12623">
                  <c:v>18</c:v>
                </c:pt>
                <c:pt idx="12624">
                  <c:v>16</c:v>
                </c:pt>
                <c:pt idx="12625">
                  <c:v>20</c:v>
                </c:pt>
                <c:pt idx="12626">
                  <c:v>16</c:v>
                </c:pt>
                <c:pt idx="12627">
                  <c:v>17</c:v>
                </c:pt>
                <c:pt idx="12628">
                  <c:v>16</c:v>
                </c:pt>
                <c:pt idx="12629">
                  <c:v>20</c:v>
                </c:pt>
                <c:pt idx="12630">
                  <c:v>20</c:v>
                </c:pt>
                <c:pt idx="12631">
                  <c:v>16</c:v>
                </c:pt>
                <c:pt idx="12632">
                  <c:v>0</c:v>
                </c:pt>
                <c:pt idx="12633">
                  <c:v>16</c:v>
                </c:pt>
                <c:pt idx="12634">
                  <c:v>15</c:v>
                </c:pt>
                <c:pt idx="12635">
                  <c:v>18</c:v>
                </c:pt>
                <c:pt idx="12636">
                  <c:v>16</c:v>
                </c:pt>
                <c:pt idx="12637">
                  <c:v>17</c:v>
                </c:pt>
                <c:pt idx="12638">
                  <c:v>16</c:v>
                </c:pt>
                <c:pt idx="12639">
                  <c:v>11</c:v>
                </c:pt>
                <c:pt idx="12640">
                  <c:v>12</c:v>
                </c:pt>
                <c:pt idx="12641">
                  <c:v>20</c:v>
                </c:pt>
                <c:pt idx="12642">
                  <c:v>15</c:v>
                </c:pt>
                <c:pt idx="12643">
                  <c:v>20</c:v>
                </c:pt>
                <c:pt idx="12644">
                  <c:v>19</c:v>
                </c:pt>
                <c:pt idx="12645">
                  <c:v>16</c:v>
                </c:pt>
                <c:pt idx="12646">
                  <c:v>16</c:v>
                </c:pt>
                <c:pt idx="12647">
                  <c:v>20</c:v>
                </c:pt>
                <c:pt idx="12648">
                  <c:v>18</c:v>
                </c:pt>
                <c:pt idx="12649">
                  <c:v>20</c:v>
                </c:pt>
                <c:pt idx="12650">
                  <c:v>16</c:v>
                </c:pt>
                <c:pt idx="12651">
                  <c:v>16</c:v>
                </c:pt>
                <c:pt idx="12652">
                  <c:v>0</c:v>
                </c:pt>
                <c:pt idx="12653">
                  <c:v>20</c:v>
                </c:pt>
                <c:pt idx="12654">
                  <c:v>0</c:v>
                </c:pt>
                <c:pt idx="12655">
                  <c:v>18</c:v>
                </c:pt>
                <c:pt idx="12656">
                  <c:v>18</c:v>
                </c:pt>
                <c:pt idx="12657">
                  <c:v>12</c:v>
                </c:pt>
                <c:pt idx="12658">
                  <c:v>12</c:v>
                </c:pt>
                <c:pt idx="12659">
                  <c:v>16</c:v>
                </c:pt>
                <c:pt idx="12660">
                  <c:v>18</c:v>
                </c:pt>
                <c:pt idx="12661">
                  <c:v>20</c:v>
                </c:pt>
                <c:pt idx="12662">
                  <c:v>16</c:v>
                </c:pt>
                <c:pt idx="12663">
                  <c:v>15</c:v>
                </c:pt>
                <c:pt idx="12664">
                  <c:v>20</c:v>
                </c:pt>
                <c:pt idx="12665">
                  <c:v>14</c:v>
                </c:pt>
                <c:pt idx="12666">
                  <c:v>16</c:v>
                </c:pt>
                <c:pt idx="12667">
                  <c:v>19</c:v>
                </c:pt>
                <c:pt idx="12668">
                  <c:v>15</c:v>
                </c:pt>
                <c:pt idx="12669">
                  <c:v>14</c:v>
                </c:pt>
                <c:pt idx="12670">
                  <c:v>16</c:v>
                </c:pt>
                <c:pt idx="12671">
                  <c:v>16</c:v>
                </c:pt>
                <c:pt idx="12672">
                  <c:v>14</c:v>
                </c:pt>
                <c:pt idx="12673">
                  <c:v>0</c:v>
                </c:pt>
                <c:pt idx="12674">
                  <c:v>20</c:v>
                </c:pt>
                <c:pt idx="12675">
                  <c:v>13</c:v>
                </c:pt>
                <c:pt idx="12676">
                  <c:v>0</c:v>
                </c:pt>
                <c:pt idx="12677">
                  <c:v>16</c:v>
                </c:pt>
                <c:pt idx="12678">
                  <c:v>20</c:v>
                </c:pt>
                <c:pt idx="12679">
                  <c:v>16</c:v>
                </c:pt>
                <c:pt idx="12680">
                  <c:v>13</c:v>
                </c:pt>
                <c:pt idx="12681">
                  <c:v>20</c:v>
                </c:pt>
                <c:pt idx="12682">
                  <c:v>0</c:v>
                </c:pt>
                <c:pt idx="12683">
                  <c:v>13</c:v>
                </c:pt>
                <c:pt idx="12684">
                  <c:v>15</c:v>
                </c:pt>
                <c:pt idx="12685">
                  <c:v>18</c:v>
                </c:pt>
                <c:pt idx="12686">
                  <c:v>18</c:v>
                </c:pt>
                <c:pt idx="12687">
                  <c:v>13</c:v>
                </c:pt>
                <c:pt idx="12688">
                  <c:v>12</c:v>
                </c:pt>
                <c:pt idx="12689">
                  <c:v>20</c:v>
                </c:pt>
                <c:pt idx="12690">
                  <c:v>17</c:v>
                </c:pt>
                <c:pt idx="12691">
                  <c:v>17</c:v>
                </c:pt>
                <c:pt idx="12692">
                  <c:v>12</c:v>
                </c:pt>
                <c:pt idx="12693">
                  <c:v>18</c:v>
                </c:pt>
                <c:pt idx="12694">
                  <c:v>15</c:v>
                </c:pt>
                <c:pt idx="12695">
                  <c:v>19</c:v>
                </c:pt>
                <c:pt idx="12696">
                  <c:v>0</c:v>
                </c:pt>
                <c:pt idx="12697">
                  <c:v>18</c:v>
                </c:pt>
                <c:pt idx="12698">
                  <c:v>20</c:v>
                </c:pt>
                <c:pt idx="12699">
                  <c:v>0</c:v>
                </c:pt>
                <c:pt idx="12700">
                  <c:v>20</c:v>
                </c:pt>
                <c:pt idx="12701">
                  <c:v>18</c:v>
                </c:pt>
                <c:pt idx="12702">
                  <c:v>20</c:v>
                </c:pt>
                <c:pt idx="12703">
                  <c:v>19</c:v>
                </c:pt>
                <c:pt idx="12704">
                  <c:v>16</c:v>
                </c:pt>
                <c:pt idx="12705">
                  <c:v>16</c:v>
                </c:pt>
                <c:pt idx="12706">
                  <c:v>12</c:v>
                </c:pt>
                <c:pt idx="12707">
                  <c:v>17</c:v>
                </c:pt>
                <c:pt idx="12708">
                  <c:v>20</c:v>
                </c:pt>
                <c:pt idx="12709">
                  <c:v>14</c:v>
                </c:pt>
                <c:pt idx="12710">
                  <c:v>20</c:v>
                </c:pt>
                <c:pt idx="12711">
                  <c:v>20</c:v>
                </c:pt>
                <c:pt idx="12712">
                  <c:v>16</c:v>
                </c:pt>
                <c:pt idx="12713">
                  <c:v>20</c:v>
                </c:pt>
                <c:pt idx="12714">
                  <c:v>16</c:v>
                </c:pt>
                <c:pt idx="12715">
                  <c:v>18</c:v>
                </c:pt>
                <c:pt idx="12716">
                  <c:v>17</c:v>
                </c:pt>
                <c:pt idx="12717">
                  <c:v>16</c:v>
                </c:pt>
                <c:pt idx="12718">
                  <c:v>20</c:v>
                </c:pt>
                <c:pt idx="12719">
                  <c:v>13</c:v>
                </c:pt>
                <c:pt idx="12720">
                  <c:v>15</c:v>
                </c:pt>
                <c:pt idx="12721">
                  <c:v>19</c:v>
                </c:pt>
                <c:pt idx="12722">
                  <c:v>19</c:v>
                </c:pt>
                <c:pt idx="12723">
                  <c:v>20</c:v>
                </c:pt>
                <c:pt idx="12724">
                  <c:v>17</c:v>
                </c:pt>
                <c:pt idx="12725">
                  <c:v>14</c:v>
                </c:pt>
                <c:pt idx="12726">
                  <c:v>20</c:v>
                </c:pt>
                <c:pt idx="12727">
                  <c:v>15</c:v>
                </c:pt>
                <c:pt idx="12728">
                  <c:v>20</c:v>
                </c:pt>
                <c:pt idx="12729">
                  <c:v>20</c:v>
                </c:pt>
                <c:pt idx="12730">
                  <c:v>16</c:v>
                </c:pt>
                <c:pt idx="12731">
                  <c:v>15</c:v>
                </c:pt>
                <c:pt idx="12732">
                  <c:v>15</c:v>
                </c:pt>
                <c:pt idx="12733">
                  <c:v>16</c:v>
                </c:pt>
                <c:pt idx="12734">
                  <c:v>20</c:v>
                </c:pt>
                <c:pt idx="12735">
                  <c:v>0</c:v>
                </c:pt>
                <c:pt idx="12736">
                  <c:v>12</c:v>
                </c:pt>
                <c:pt idx="12737">
                  <c:v>17</c:v>
                </c:pt>
                <c:pt idx="12738">
                  <c:v>15</c:v>
                </c:pt>
                <c:pt idx="12739">
                  <c:v>16</c:v>
                </c:pt>
                <c:pt idx="12740">
                  <c:v>16</c:v>
                </c:pt>
                <c:pt idx="12741">
                  <c:v>18</c:v>
                </c:pt>
                <c:pt idx="12742">
                  <c:v>16</c:v>
                </c:pt>
                <c:pt idx="12743">
                  <c:v>16</c:v>
                </c:pt>
                <c:pt idx="12744">
                  <c:v>20</c:v>
                </c:pt>
                <c:pt idx="12745">
                  <c:v>20</c:v>
                </c:pt>
                <c:pt idx="12746">
                  <c:v>16</c:v>
                </c:pt>
                <c:pt idx="12747">
                  <c:v>20</c:v>
                </c:pt>
                <c:pt idx="12748">
                  <c:v>20</c:v>
                </c:pt>
                <c:pt idx="12749">
                  <c:v>19</c:v>
                </c:pt>
                <c:pt idx="12750">
                  <c:v>19</c:v>
                </c:pt>
                <c:pt idx="12751">
                  <c:v>20</c:v>
                </c:pt>
                <c:pt idx="12752">
                  <c:v>20</c:v>
                </c:pt>
                <c:pt idx="12753">
                  <c:v>18</c:v>
                </c:pt>
                <c:pt idx="12754">
                  <c:v>15</c:v>
                </c:pt>
                <c:pt idx="12755">
                  <c:v>17</c:v>
                </c:pt>
                <c:pt idx="12756">
                  <c:v>20</c:v>
                </c:pt>
                <c:pt idx="12757">
                  <c:v>16</c:v>
                </c:pt>
                <c:pt idx="12758">
                  <c:v>16</c:v>
                </c:pt>
                <c:pt idx="12759">
                  <c:v>17</c:v>
                </c:pt>
                <c:pt idx="12760">
                  <c:v>13</c:v>
                </c:pt>
                <c:pt idx="12761">
                  <c:v>16</c:v>
                </c:pt>
                <c:pt idx="12762">
                  <c:v>20</c:v>
                </c:pt>
                <c:pt idx="12763">
                  <c:v>17</c:v>
                </c:pt>
                <c:pt idx="12764">
                  <c:v>16</c:v>
                </c:pt>
                <c:pt idx="12765">
                  <c:v>0</c:v>
                </c:pt>
                <c:pt idx="12766">
                  <c:v>11</c:v>
                </c:pt>
                <c:pt idx="12767">
                  <c:v>18</c:v>
                </c:pt>
                <c:pt idx="12768">
                  <c:v>20</c:v>
                </c:pt>
                <c:pt idx="12769">
                  <c:v>20</c:v>
                </c:pt>
                <c:pt idx="12770">
                  <c:v>19</c:v>
                </c:pt>
                <c:pt idx="12771">
                  <c:v>19</c:v>
                </c:pt>
                <c:pt idx="12772">
                  <c:v>18</c:v>
                </c:pt>
                <c:pt idx="12773">
                  <c:v>0</c:v>
                </c:pt>
                <c:pt idx="12774">
                  <c:v>20</c:v>
                </c:pt>
                <c:pt idx="12775">
                  <c:v>15</c:v>
                </c:pt>
                <c:pt idx="12776">
                  <c:v>20</c:v>
                </c:pt>
                <c:pt idx="12777">
                  <c:v>19</c:v>
                </c:pt>
                <c:pt idx="12778">
                  <c:v>14</c:v>
                </c:pt>
                <c:pt idx="12779">
                  <c:v>18</c:v>
                </c:pt>
                <c:pt idx="12780">
                  <c:v>0</c:v>
                </c:pt>
                <c:pt idx="12781">
                  <c:v>10</c:v>
                </c:pt>
                <c:pt idx="12782">
                  <c:v>20</c:v>
                </c:pt>
                <c:pt idx="12783">
                  <c:v>16</c:v>
                </c:pt>
                <c:pt idx="12784">
                  <c:v>20</c:v>
                </c:pt>
                <c:pt idx="12785">
                  <c:v>16</c:v>
                </c:pt>
                <c:pt idx="12786">
                  <c:v>20</c:v>
                </c:pt>
                <c:pt idx="12787">
                  <c:v>20</c:v>
                </c:pt>
                <c:pt idx="12788">
                  <c:v>15</c:v>
                </c:pt>
                <c:pt idx="12789">
                  <c:v>20</c:v>
                </c:pt>
                <c:pt idx="12790">
                  <c:v>18</c:v>
                </c:pt>
                <c:pt idx="12791">
                  <c:v>0</c:v>
                </c:pt>
                <c:pt idx="12792">
                  <c:v>17</c:v>
                </c:pt>
                <c:pt idx="12793">
                  <c:v>18</c:v>
                </c:pt>
                <c:pt idx="12794">
                  <c:v>17</c:v>
                </c:pt>
                <c:pt idx="12795">
                  <c:v>16</c:v>
                </c:pt>
                <c:pt idx="12796">
                  <c:v>16</c:v>
                </c:pt>
                <c:pt idx="12797">
                  <c:v>16</c:v>
                </c:pt>
                <c:pt idx="12798">
                  <c:v>16</c:v>
                </c:pt>
                <c:pt idx="12799">
                  <c:v>16</c:v>
                </c:pt>
                <c:pt idx="12800">
                  <c:v>20</c:v>
                </c:pt>
                <c:pt idx="12801">
                  <c:v>0</c:v>
                </c:pt>
                <c:pt idx="12802">
                  <c:v>10</c:v>
                </c:pt>
                <c:pt idx="12803">
                  <c:v>12</c:v>
                </c:pt>
                <c:pt idx="12804">
                  <c:v>0</c:v>
                </c:pt>
                <c:pt idx="12805">
                  <c:v>16</c:v>
                </c:pt>
                <c:pt idx="12806">
                  <c:v>17</c:v>
                </c:pt>
                <c:pt idx="12807">
                  <c:v>16</c:v>
                </c:pt>
                <c:pt idx="12808">
                  <c:v>15</c:v>
                </c:pt>
                <c:pt idx="12809">
                  <c:v>18</c:v>
                </c:pt>
                <c:pt idx="12810">
                  <c:v>18</c:v>
                </c:pt>
                <c:pt idx="12811">
                  <c:v>20</c:v>
                </c:pt>
                <c:pt idx="12812">
                  <c:v>15</c:v>
                </c:pt>
                <c:pt idx="12813">
                  <c:v>12</c:v>
                </c:pt>
                <c:pt idx="12814">
                  <c:v>12</c:v>
                </c:pt>
                <c:pt idx="12815">
                  <c:v>20</c:v>
                </c:pt>
                <c:pt idx="12816">
                  <c:v>20</c:v>
                </c:pt>
                <c:pt idx="12817">
                  <c:v>18</c:v>
                </c:pt>
                <c:pt idx="12818">
                  <c:v>18</c:v>
                </c:pt>
                <c:pt idx="12819">
                  <c:v>16</c:v>
                </c:pt>
                <c:pt idx="12820">
                  <c:v>0</c:v>
                </c:pt>
                <c:pt idx="12821">
                  <c:v>20</c:v>
                </c:pt>
                <c:pt idx="12822">
                  <c:v>16</c:v>
                </c:pt>
                <c:pt idx="12823">
                  <c:v>17</c:v>
                </c:pt>
                <c:pt idx="12824">
                  <c:v>20</c:v>
                </c:pt>
                <c:pt idx="12825">
                  <c:v>15</c:v>
                </c:pt>
                <c:pt idx="12826">
                  <c:v>16</c:v>
                </c:pt>
                <c:pt idx="12827">
                  <c:v>18</c:v>
                </c:pt>
                <c:pt idx="12828">
                  <c:v>16</c:v>
                </c:pt>
                <c:pt idx="12829">
                  <c:v>12</c:v>
                </c:pt>
                <c:pt idx="12830">
                  <c:v>16</c:v>
                </c:pt>
                <c:pt idx="12831">
                  <c:v>20</c:v>
                </c:pt>
                <c:pt idx="12832">
                  <c:v>16</c:v>
                </c:pt>
                <c:pt idx="12833">
                  <c:v>20</c:v>
                </c:pt>
                <c:pt idx="12834">
                  <c:v>16</c:v>
                </c:pt>
                <c:pt idx="12835">
                  <c:v>11</c:v>
                </c:pt>
                <c:pt idx="12836">
                  <c:v>17</c:v>
                </c:pt>
                <c:pt idx="12837">
                  <c:v>15</c:v>
                </c:pt>
                <c:pt idx="12838">
                  <c:v>16</c:v>
                </c:pt>
                <c:pt idx="12839">
                  <c:v>20</c:v>
                </c:pt>
                <c:pt idx="12840">
                  <c:v>19</c:v>
                </c:pt>
                <c:pt idx="12841">
                  <c:v>12</c:v>
                </c:pt>
                <c:pt idx="12842">
                  <c:v>17</c:v>
                </c:pt>
                <c:pt idx="12843">
                  <c:v>12</c:v>
                </c:pt>
                <c:pt idx="12844">
                  <c:v>19</c:v>
                </c:pt>
                <c:pt idx="12845">
                  <c:v>17</c:v>
                </c:pt>
                <c:pt idx="12846">
                  <c:v>16</c:v>
                </c:pt>
                <c:pt idx="12847">
                  <c:v>0</c:v>
                </c:pt>
                <c:pt idx="12848">
                  <c:v>13</c:v>
                </c:pt>
                <c:pt idx="12849">
                  <c:v>20</c:v>
                </c:pt>
                <c:pt idx="12850">
                  <c:v>16</c:v>
                </c:pt>
                <c:pt idx="12851">
                  <c:v>20</c:v>
                </c:pt>
                <c:pt idx="12852">
                  <c:v>16</c:v>
                </c:pt>
                <c:pt idx="12853">
                  <c:v>15</c:v>
                </c:pt>
                <c:pt idx="12854">
                  <c:v>20</c:v>
                </c:pt>
                <c:pt idx="12855">
                  <c:v>20</c:v>
                </c:pt>
                <c:pt idx="12856">
                  <c:v>18</c:v>
                </c:pt>
                <c:pt idx="12857">
                  <c:v>16</c:v>
                </c:pt>
                <c:pt idx="12858">
                  <c:v>20</c:v>
                </c:pt>
                <c:pt idx="12859">
                  <c:v>16</c:v>
                </c:pt>
                <c:pt idx="12860">
                  <c:v>16</c:v>
                </c:pt>
                <c:pt idx="12861">
                  <c:v>20</c:v>
                </c:pt>
                <c:pt idx="12862">
                  <c:v>0</c:v>
                </c:pt>
                <c:pt idx="12863">
                  <c:v>16</c:v>
                </c:pt>
                <c:pt idx="12864">
                  <c:v>20</c:v>
                </c:pt>
                <c:pt idx="12865">
                  <c:v>0</c:v>
                </c:pt>
                <c:pt idx="12866">
                  <c:v>14</c:v>
                </c:pt>
                <c:pt idx="12867">
                  <c:v>20</c:v>
                </c:pt>
                <c:pt idx="12868">
                  <c:v>0</c:v>
                </c:pt>
                <c:pt idx="12869">
                  <c:v>16</c:v>
                </c:pt>
                <c:pt idx="12870">
                  <c:v>20</c:v>
                </c:pt>
                <c:pt idx="12871">
                  <c:v>20</c:v>
                </c:pt>
                <c:pt idx="12872">
                  <c:v>17</c:v>
                </c:pt>
                <c:pt idx="12873">
                  <c:v>20</c:v>
                </c:pt>
                <c:pt idx="12874">
                  <c:v>16</c:v>
                </c:pt>
                <c:pt idx="12875">
                  <c:v>16</c:v>
                </c:pt>
                <c:pt idx="12876">
                  <c:v>9</c:v>
                </c:pt>
                <c:pt idx="12877">
                  <c:v>16</c:v>
                </c:pt>
                <c:pt idx="12878">
                  <c:v>0</c:v>
                </c:pt>
                <c:pt idx="12879">
                  <c:v>20</c:v>
                </c:pt>
                <c:pt idx="12880">
                  <c:v>15</c:v>
                </c:pt>
                <c:pt idx="12881">
                  <c:v>15</c:v>
                </c:pt>
                <c:pt idx="12882">
                  <c:v>20</c:v>
                </c:pt>
                <c:pt idx="12883">
                  <c:v>14</c:v>
                </c:pt>
                <c:pt idx="12884">
                  <c:v>16</c:v>
                </c:pt>
                <c:pt idx="12885">
                  <c:v>15</c:v>
                </c:pt>
                <c:pt idx="12886">
                  <c:v>16</c:v>
                </c:pt>
                <c:pt idx="12887">
                  <c:v>16</c:v>
                </c:pt>
                <c:pt idx="12888">
                  <c:v>20</c:v>
                </c:pt>
                <c:pt idx="12889">
                  <c:v>20</c:v>
                </c:pt>
                <c:pt idx="12890">
                  <c:v>18</c:v>
                </c:pt>
                <c:pt idx="12891">
                  <c:v>16</c:v>
                </c:pt>
                <c:pt idx="12892">
                  <c:v>0</c:v>
                </c:pt>
                <c:pt idx="12893">
                  <c:v>20</c:v>
                </c:pt>
                <c:pt idx="12894">
                  <c:v>16</c:v>
                </c:pt>
                <c:pt idx="12895">
                  <c:v>0</c:v>
                </c:pt>
                <c:pt idx="12896">
                  <c:v>16</c:v>
                </c:pt>
                <c:pt idx="12897">
                  <c:v>16</c:v>
                </c:pt>
                <c:pt idx="12898">
                  <c:v>19</c:v>
                </c:pt>
                <c:pt idx="12899">
                  <c:v>10</c:v>
                </c:pt>
                <c:pt idx="12900">
                  <c:v>16</c:v>
                </c:pt>
                <c:pt idx="12901">
                  <c:v>17</c:v>
                </c:pt>
                <c:pt idx="12902">
                  <c:v>16</c:v>
                </c:pt>
                <c:pt idx="12903">
                  <c:v>20</c:v>
                </c:pt>
                <c:pt idx="12904">
                  <c:v>20</c:v>
                </c:pt>
                <c:pt idx="12905">
                  <c:v>18</c:v>
                </c:pt>
                <c:pt idx="12906">
                  <c:v>16</c:v>
                </c:pt>
                <c:pt idx="12907">
                  <c:v>20</c:v>
                </c:pt>
                <c:pt idx="12908">
                  <c:v>16</c:v>
                </c:pt>
                <c:pt idx="12909">
                  <c:v>18</c:v>
                </c:pt>
                <c:pt idx="12910">
                  <c:v>16</c:v>
                </c:pt>
                <c:pt idx="12911">
                  <c:v>18</c:v>
                </c:pt>
                <c:pt idx="12912">
                  <c:v>13</c:v>
                </c:pt>
                <c:pt idx="12913">
                  <c:v>0</c:v>
                </c:pt>
                <c:pt idx="12914">
                  <c:v>16</c:v>
                </c:pt>
                <c:pt idx="12915">
                  <c:v>20</c:v>
                </c:pt>
                <c:pt idx="12916">
                  <c:v>16</c:v>
                </c:pt>
                <c:pt idx="12917">
                  <c:v>18</c:v>
                </c:pt>
                <c:pt idx="12918">
                  <c:v>16</c:v>
                </c:pt>
                <c:pt idx="12919">
                  <c:v>20</c:v>
                </c:pt>
                <c:pt idx="12920">
                  <c:v>16</c:v>
                </c:pt>
                <c:pt idx="12921">
                  <c:v>20</c:v>
                </c:pt>
                <c:pt idx="12922">
                  <c:v>16</c:v>
                </c:pt>
                <c:pt idx="12923">
                  <c:v>8</c:v>
                </c:pt>
                <c:pt idx="12924">
                  <c:v>0</c:v>
                </c:pt>
                <c:pt idx="12925">
                  <c:v>16</c:v>
                </c:pt>
                <c:pt idx="12926">
                  <c:v>14</c:v>
                </c:pt>
                <c:pt idx="12927">
                  <c:v>19</c:v>
                </c:pt>
                <c:pt idx="12928">
                  <c:v>16</c:v>
                </c:pt>
                <c:pt idx="12929">
                  <c:v>15</c:v>
                </c:pt>
                <c:pt idx="12930">
                  <c:v>20</c:v>
                </c:pt>
                <c:pt idx="12931">
                  <c:v>17</c:v>
                </c:pt>
                <c:pt idx="12932">
                  <c:v>16</c:v>
                </c:pt>
                <c:pt idx="12933">
                  <c:v>16</c:v>
                </c:pt>
                <c:pt idx="12934">
                  <c:v>20</c:v>
                </c:pt>
                <c:pt idx="12935">
                  <c:v>0</c:v>
                </c:pt>
                <c:pt idx="12936">
                  <c:v>20</c:v>
                </c:pt>
                <c:pt idx="12937">
                  <c:v>16</c:v>
                </c:pt>
                <c:pt idx="12938">
                  <c:v>16</c:v>
                </c:pt>
                <c:pt idx="12939">
                  <c:v>19</c:v>
                </c:pt>
                <c:pt idx="12940">
                  <c:v>16</c:v>
                </c:pt>
                <c:pt idx="12941">
                  <c:v>15</c:v>
                </c:pt>
                <c:pt idx="12942">
                  <c:v>16</c:v>
                </c:pt>
                <c:pt idx="12943">
                  <c:v>18</c:v>
                </c:pt>
                <c:pt idx="12944">
                  <c:v>16</c:v>
                </c:pt>
                <c:pt idx="12945">
                  <c:v>18</c:v>
                </c:pt>
                <c:pt idx="12946">
                  <c:v>20</c:v>
                </c:pt>
                <c:pt idx="12947">
                  <c:v>16</c:v>
                </c:pt>
                <c:pt idx="12948">
                  <c:v>20</c:v>
                </c:pt>
                <c:pt idx="12949">
                  <c:v>14</c:v>
                </c:pt>
                <c:pt idx="12950">
                  <c:v>14</c:v>
                </c:pt>
                <c:pt idx="12951">
                  <c:v>15</c:v>
                </c:pt>
                <c:pt idx="12952">
                  <c:v>16</c:v>
                </c:pt>
                <c:pt idx="12953">
                  <c:v>13</c:v>
                </c:pt>
                <c:pt idx="12954">
                  <c:v>13</c:v>
                </c:pt>
                <c:pt idx="12955">
                  <c:v>16</c:v>
                </c:pt>
                <c:pt idx="12956">
                  <c:v>20</c:v>
                </c:pt>
                <c:pt idx="12957">
                  <c:v>0</c:v>
                </c:pt>
                <c:pt idx="12958">
                  <c:v>17</c:v>
                </c:pt>
                <c:pt idx="12959">
                  <c:v>18</c:v>
                </c:pt>
                <c:pt idx="12960">
                  <c:v>16</c:v>
                </c:pt>
                <c:pt idx="12961">
                  <c:v>16</c:v>
                </c:pt>
                <c:pt idx="12962">
                  <c:v>15</c:v>
                </c:pt>
                <c:pt idx="12963">
                  <c:v>14</c:v>
                </c:pt>
                <c:pt idx="12964">
                  <c:v>19</c:v>
                </c:pt>
                <c:pt idx="12965">
                  <c:v>15</c:v>
                </c:pt>
                <c:pt idx="12966">
                  <c:v>20</c:v>
                </c:pt>
                <c:pt idx="12967">
                  <c:v>17</c:v>
                </c:pt>
                <c:pt idx="12968">
                  <c:v>14</c:v>
                </c:pt>
                <c:pt idx="12969">
                  <c:v>20</c:v>
                </c:pt>
                <c:pt idx="12970">
                  <c:v>16</c:v>
                </c:pt>
                <c:pt idx="12971">
                  <c:v>9</c:v>
                </c:pt>
                <c:pt idx="12972">
                  <c:v>17</c:v>
                </c:pt>
                <c:pt idx="12973">
                  <c:v>20</c:v>
                </c:pt>
                <c:pt idx="12974">
                  <c:v>18</c:v>
                </c:pt>
                <c:pt idx="12975">
                  <c:v>0</c:v>
                </c:pt>
                <c:pt idx="12976">
                  <c:v>16</c:v>
                </c:pt>
                <c:pt idx="12977">
                  <c:v>14</c:v>
                </c:pt>
                <c:pt idx="12978">
                  <c:v>20</c:v>
                </c:pt>
                <c:pt idx="12979">
                  <c:v>14</c:v>
                </c:pt>
                <c:pt idx="12980">
                  <c:v>16</c:v>
                </c:pt>
                <c:pt idx="12981">
                  <c:v>13</c:v>
                </c:pt>
                <c:pt idx="12982">
                  <c:v>19</c:v>
                </c:pt>
                <c:pt idx="12983">
                  <c:v>20</c:v>
                </c:pt>
                <c:pt idx="12984">
                  <c:v>20</c:v>
                </c:pt>
                <c:pt idx="12985">
                  <c:v>18</c:v>
                </c:pt>
                <c:pt idx="12986">
                  <c:v>12</c:v>
                </c:pt>
                <c:pt idx="12987">
                  <c:v>16</c:v>
                </c:pt>
                <c:pt idx="12988">
                  <c:v>19</c:v>
                </c:pt>
                <c:pt idx="12989">
                  <c:v>20</c:v>
                </c:pt>
                <c:pt idx="12990">
                  <c:v>16</c:v>
                </c:pt>
                <c:pt idx="12991">
                  <c:v>20</c:v>
                </c:pt>
                <c:pt idx="12992">
                  <c:v>16</c:v>
                </c:pt>
                <c:pt idx="12993">
                  <c:v>16</c:v>
                </c:pt>
                <c:pt idx="12994">
                  <c:v>16</c:v>
                </c:pt>
                <c:pt idx="12995">
                  <c:v>20</c:v>
                </c:pt>
                <c:pt idx="12996">
                  <c:v>20</c:v>
                </c:pt>
                <c:pt idx="12997">
                  <c:v>14</c:v>
                </c:pt>
                <c:pt idx="12998">
                  <c:v>20</c:v>
                </c:pt>
                <c:pt idx="12999">
                  <c:v>20</c:v>
                </c:pt>
                <c:pt idx="13000">
                  <c:v>20</c:v>
                </c:pt>
                <c:pt idx="13001">
                  <c:v>14</c:v>
                </c:pt>
                <c:pt idx="13002">
                  <c:v>4</c:v>
                </c:pt>
                <c:pt idx="13003">
                  <c:v>16</c:v>
                </c:pt>
                <c:pt idx="13004">
                  <c:v>15</c:v>
                </c:pt>
                <c:pt idx="13005">
                  <c:v>16</c:v>
                </c:pt>
                <c:pt idx="13006">
                  <c:v>16</c:v>
                </c:pt>
                <c:pt idx="13007">
                  <c:v>16</c:v>
                </c:pt>
                <c:pt idx="13008">
                  <c:v>16</c:v>
                </c:pt>
                <c:pt idx="13009">
                  <c:v>18</c:v>
                </c:pt>
                <c:pt idx="13010">
                  <c:v>0</c:v>
                </c:pt>
                <c:pt idx="13011">
                  <c:v>0</c:v>
                </c:pt>
                <c:pt idx="13012">
                  <c:v>19</c:v>
                </c:pt>
                <c:pt idx="13013">
                  <c:v>20</c:v>
                </c:pt>
                <c:pt idx="13014">
                  <c:v>10</c:v>
                </c:pt>
                <c:pt idx="13015">
                  <c:v>12</c:v>
                </c:pt>
                <c:pt idx="13016">
                  <c:v>16</c:v>
                </c:pt>
                <c:pt idx="13017">
                  <c:v>16</c:v>
                </c:pt>
                <c:pt idx="13018">
                  <c:v>16</c:v>
                </c:pt>
                <c:pt idx="13019">
                  <c:v>16</c:v>
                </c:pt>
                <c:pt idx="13020">
                  <c:v>14</c:v>
                </c:pt>
                <c:pt idx="13021">
                  <c:v>16</c:v>
                </c:pt>
                <c:pt idx="13022">
                  <c:v>16</c:v>
                </c:pt>
                <c:pt idx="13023">
                  <c:v>16</c:v>
                </c:pt>
                <c:pt idx="13024">
                  <c:v>16</c:v>
                </c:pt>
                <c:pt idx="13025">
                  <c:v>20</c:v>
                </c:pt>
                <c:pt idx="13026">
                  <c:v>20</c:v>
                </c:pt>
                <c:pt idx="13027">
                  <c:v>15</c:v>
                </c:pt>
                <c:pt idx="13028">
                  <c:v>17</c:v>
                </c:pt>
                <c:pt idx="13029">
                  <c:v>20</c:v>
                </c:pt>
                <c:pt idx="13030">
                  <c:v>14</c:v>
                </c:pt>
                <c:pt idx="13031">
                  <c:v>20</c:v>
                </c:pt>
                <c:pt idx="13032">
                  <c:v>19</c:v>
                </c:pt>
                <c:pt idx="13033">
                  <c:v>15</c:v>
                </c:pt>
                <c:pt idx="13034">
                  <c:v>18</c:v>
                </c:pt>
                <c:pt idx="13035">
                  <c:v>16</c:v>
                </c:pt>
                <c:pt idx="13036">
                  <c:v>20</c:v>
                </c:pt>
                <c:pt idx="13037">
                  <c:v>14</c:v>
                </c:pt>
                <c:pt idx="13038">
                  <c:v>16</c:v>
                </c:pt>
                <c:pt idx="13039">
                  <c:v>20</c:v>
                </c:pt>
                <c:pt idx="13040">
                  <c:v>20</c:v>
                </c:pt>
                <c:pt idx="13041">
                  <c:v>16</c:v>
                </c:pt>
                <c:pt idx="13042">
                  <c:v>20</c:v>
                </c:pt>
                <c:pt idx="13043">
                  <c:v>18</c:v>
                </c:pt>
                <c:pt idx="13044">
                  <c:v>16</c:v>
                </c:pt>
                <c:pt idx="13045">
                  <c:v>16</c:v>
                </c:pt>
                <c:pt idx="13046">
                  <c:v>20</c:v>
                </c:pt>
                <c:pt idx="13047">
                  <c:v>17</c:v>
                </c:pt>
                <c:pt idx="13048">
                  <c:v>20</c:v>
                </c:pt>
                <c:pt idx="13049">
                  <c:v>19</c:v>
                </c:pt>
                <c:pt idx="13050">
                  <c:v>20</c:v>
                </c:pt>
                <c:pt idx="13051">
                  <c:v>18</c:v>
                </c:pt>
                <c:pt idx="13052">
                  <c:v>17</c:v>
                </c:pt>
                <c:pt idx="13053">
                  <c:v>12</c:v>
                </c:pt>
                <c:pt idx="13054">
                  <c:v>16</c:v>
                </c:pt>
                <c:pt idx="13055">
                  <c:v>19</c:v>
                </c:pt>
                <c:pt idx="13056">
                  <c:v>20</c:v>
                </c:pt>
                <c:pt idx="13057">
                  <c:v>20</c:v>
                </c:pt>
                <c:pt idx="13058">
                  <c:v>16</c:v>
                </c:pt>
                <c:pt idx="13059">
                  <c:v>16</c:v>
                </c:pt>
                <c:pt idx="13060">
                  <c:v>16</c:v>
                </c:pt>
                <c:pt idx="13061">
                  <c:v>0</c:v>
                </c:pt>
                <c:pt idx="13062">
                  <c:v>0</c:v>
                </c:pt>
                <c:pt idx="13063">
                  <c:v>20</c:v>
                </c:pt>
                <c:pt idx="13064">
                  <c:v>17</c:v>
                </c:pt>
                <c:pt idx="13065">
                  <c:v>18</c:v>
                </c:pt>
                <c:pt idx="13066">
                  <c:v>16</c:v>
                </c:pt>
                <c:pt idx="13067">
                  <c:v>17</c:v>
                </c:pt>
                <c:pt idx="13068">
                  <c:v>12</c:v>
                </c:pt>
                <c:pt idx="13069">
                  <c:v>16</c:v>
                </c:pt>
                <c:pt idx="13070">
                  <c:v>19</c:v>
                </c:pt>
                <c:pt idx="13071">
                  <c:v>20</c:v>
                </c:pt>
                <c:pt idx="13072">
                  <c:v>16</c:v>
                </c:pt>
                <c:pt idx="13073">
                  <c:v>0</c:v>
                </c:pt>
                <c:pt idx="13074">
                  <c:v>16</c:v>
                </c:pt>
                <c:pt idx="13075">
                  <c:v>0</c:v>
                </c:pt>
                <c:pt idx="13076">
                  <c:v>20</c:v>
                </c:pt>
                <c:pt idx="13077">
                  <c:v>15</c:v>
                </c:pt>
                <c:pt idx="13078">
                  <c:v>20</c:v>
                </c:pt>
                <c:pt idx="13079">
                  <c:v>20</c:v>
                </c:pt>
                <c:pt idx="13080">
                  <c:v>16</c:v>
                </c:pt>
                <c:pt idx="13081">
                  <c:v>20</c:v>
                </c:pt>
                <c:pt idx="13082">
                  <c:v>16</c:v>
                </c:pt>
                <c:pt idx="13083">
                  <c:v>16</c:v>
                </c:pt>
                <c:pt idx="13084">
                  <c:v>16</c:v>
                </c:pt>
                <c:pt idx="13085">
                  <c:v>20</c:v>
                </c:pt>
                <c:pt idx="13086">
                  <c:v>0</c:v>
                </c:pt>
                <c:pt idx="13087">
                  <c:v>14</c:v>
                </c:pt>
                <c:pt idx="13088">
                  <c:v>20</c:v>
                </c:pt>
                <c:pt idx="13089">
                  <c:v>16</c:v>
                </c:pt>
                <c:pt idx="13090">
                  <c:v>14</c:v>
                </c:pt>
                <c:pt idx="13091">
                  <c:v>19</c:v>
                </c:pt>
                <c:pt idx="13092">
                  <c:v>8</c:v>
                </c:pt>
                <c:pt idx="13093">
                  <c:v>20</c:v>
                </c:pt>
                <c:pt idx="13094">
                  <c:v>12</c:v>
                </c:pt>
                <c:pt idx="13095">
                  <c:v>20</c:v>
                </c:pt>
                <c:pt idx="13096">
                  <c:v>16</c:v>
                </c:pt>
                <c:pt idx="13097">
                  <c:v>15</c:v>
                </c:pt>
                <c:pt idx="13098">
                  <c:v>16</c:v>
                </c:pt>
                <c:pt idx="13099">
                  <c:v>0</c:v>
                </c:pt>
                <c:pt idx="13100">
                  <c:v>20</c:v>
                </c:pt>
                <c:pt idx="13101">
                  <c:v>20</c:v>
                </c:pt>
                <c:pt idx="13102">
                  <c:v>20</c:v>
                </c:pt>
                <c:pt idx="13103">
                  <c:v>19</c:v>
                </c:pt>
                <c:pt idx="13104">
                  <c:v>19</c:v>
                </c:pt>
                <c:pt idx="13105">
                  <c:v>16</c:v>
                </c:pt>
                <c:pt idx="13106">
                  <c:v>18</c:v>
                </c:pt>
                <c:pt idx="13107">
                  <c:v>20</c:v>
                </c:pt>
                <c:pt idx="13108">
                  <c:v>20</c:v>
                </c:pt>
                <c:pt idx="13109">
                  <c:v>16</c:v>
                </c:pt>
                <c:pt idx="13110">
                  <c:v>15</c:v>
                </c:pt>
                <c:pt idx="13111">
                  <c:v>14</c:v>
                </c:pt>
                <c:pt idx="13112">
                  <c:v>20</c:v>
                </c:pt>
                <c:pt idx="13113">
                  <c:v>15</c:v>
                </c:pt>
                <c:pt idx="13114">
                  <c:v>18</c:v>
                </c:pt>
                <c:pt idx="13115">
                  <c:v>19</c:v>
                </c:pt>
                <c:pt idx="13116">
                  <c:v>16</c:v>
                </c:pt>
                <c:pt idx="13117">
                  <c:v>20</c:v>
                </c:pt>
                <c:pt idx="13118">
                  <c:v>0</c:v>
                </c:pt>
                <c:pt idx="13119">
                  <c:v>17</c:v>
                </c:pt>
                <c:pt idx="13120">
                  <c:v>16</c:v>
                </c:pt>
                <c:pt idx="13121">
                  <c:v>15</c:v>
                </c:pt>
                <c:pt idx="13122">
                  <c:v>20</c:v>
                </c:pt>
                <c:pt idx="13123">
                  <c:v>17</c:v>
                </c:pt>
                <c:pt idx="13124">
                  <c:v>16</c:v>
                </c:pt>
                <c:pt idx="13125">
                  <c:v>20</c:v>
                </c:pt>
                <c:pt idx="13126">
                  <c:v>20</c:v>
                </c:pt>
                <c:pt idx="13127">
                  <c:v>19</c:v>
                </c:pt>
                <c:pt idx="13128">
                  <c:v>16</c:v>
                </c:pt>
                <c:pt idx="13129">
                  <c:v>17</c:v>
                </c:pt>
                <c:pt idx="13130">
                  <c:v>16</c:v>
                </c:pt>
                <c:pt idx="13131">
                  <c:v>19</c:v>
                </c:pt>
                <c:pt idx="13132">
                  <c:v>17</c:v>
                </c:pt>
                <c:pt idx="13133">
                  <c:v>16</c:v>
                </c:pt>
                <c:pt idx="13134">
                  <c:v>19</c:v>
                </c:pt>
                <c:pt idx="13135">
                  <c:v>20</c:v>
                </c:pt>
                <c:pt idx="13136">
                  <c:v>19</c:v>
                </c:pt>
                <c:pt idx="13137">
                  <c:v>11</c:v>
                </c:pt>
                <c:pt idx="13138">
                  <c:v>16</c:v>
                </c:pt>
                <c:pt idx="13139">
                  <c:v>20</c:v>
                </c:pt>
                <c:pt idx="13140">
                  <c:v>15</c:v>
                </c:pt>
                <c:pt idx="13141">
                  <c:v>16</c:v>
                </c:pt>
                <c:pt idx="13142">
                  <c:v>20</c:v>
                </c:pt>
                <c:pt idx="13143">
                  <c:v>14</c:v>
                </c:pt>
                <c:pt idx="13144">
                  <c:v>19</c:v>
                </c:pt>
                <c:pt idx="13145">
                  <c:v>18</c:v>
                </c:pt>
                <c:pt idx="13146">
                  <c:v>20</c:v>
                </c:pt>
                <c:pt idx="13147">
                  <c:v>16</c:v>
                </c:pt>
                <c:pt idx="13148">
                  <c:v>14</c:v>
                </c:pt>
                <c:pt idx="13149">
                  <c:v>20</c:v>
                </c:pt>
                <c:pt idx="13150">
                  <c:v>19</c:v>
                </c:pt>
                <c:pt idx="13151">
                  <c:v>20</c:v>
                </c:pt>
                <c:pt idx="13152">
                  <c:v>14</c:v>
                </c:pt>
                <c:pt idx="13153">
                  <c:v>20</c:v>
                </c:pt>
                <c:pt idx="13154">
                  <c:v>20</c:v>
                </c:pt>
                <c:pt idx="13155">
                  <c:v>16</c:v>
                </c:pt>
                <c:pt idx="13156">
                  <c:v>16</c:v>
                </c:pt>
                <c:pt idx="13157">
                  <c:v>15</c:v>
                </c:pt>
                <c:pt idx="13158">
                  <c:v>17</c:v>
                </c:pt>
                <c:pt idx="13159">
                  <c:v>20</c:v>
                </c:pt>
                <c:pt idx="13160">
                  <c:v>20</c:v>
                </c:pt>
                <c:pt idx="13161">
                  <c:v>16</c:v>
                </c:pt>
                <c:pt idx="13162">
                  <c:v>18</c:v>
                </c:pt>
                <c:pt idx="13163">
                  <c:v>16</c:v>
                </c:pt>
                <c:pt idx="13164">
                  <c:v>16</c:v>
                </c:pt>
                <c:pt idx="13165">
                  <c:v>16</c:v>
                </c:pt>
                <c:pt idx="13166">
                  <c:v>19</c:v>
                </c:pt>
                <c:pt idx="13167">
                  <c:v>18</c:v>
                </c:pt>
                <c:pt idx="13168">
                  <c:v>19</c:v>
                </c:pt>
                <c:pt idx="13169">
                  <c:v>20</c:v>
                </c:pt>
                <c:pt idx="13170">
                  <c:v>20</c:v>
                </c:pt>
                <c:pt idx="13171">
                  <c:v>16</c:v>
                </c:pt>
                <c:pt idx="13172">
                  <c:v>16</c:v>
                </c:pt>
                <c:pt idx="13173">
                  <c:v>0</c:v>
                </c:pt>
                <c:pt idx="13174">
                  <c:v>16</c:v>
                </c:pt>
                <c:pt idx="13175">
                  <c:v>19</c:v>
                </c:pt>
                <c:pt idx="13176">
                  <c:v>20</c:v>
                </c:pt>
                <c:pt idx="13177">
                  <c:v>16</c:v>
                </c:pt>
                <c:pt idx="13178">
                  <c:v>16</c:v>
                </c:pt>
                <c:pt idx="13179">
                  <c:v>16</c:v>
                </c:pt>
                <c:pt idx="13180">
                  <c:v>19</c:v>
                </c:pt>
                <c:pt idx="13181">
                  <c:v>20</c:v>
                </c:pt>
                <c:pt idx="13182">
                  <c:v>0</c:v>
                </c:pt>
                <c:pt idx="13183">
                  <c:v>14</c:v>
                </c:pt>
                <c:pt idx="13184">
                  <c:v>16</c:v>
                </c:pt>
                <c:pt idx="13185">
                  <c:v>14</c:v>
                </c:pt>
                <c:pt idx="13186">
                  <c:v>16</c:v>
                </c:pt>
                <c:pt idx="13187">
                  <c:v>20</c:v>
                </c:pt>
                <c:pt idx="13188">
                  <c:v>18</c:v>
                </c:pt>
                <c:pt idx="13189">
                  <c:v>19</c:v>
                </c:pt>
                <c:pt idx="13190">
                  <c:v>16</c:v>
                </c:pt>
                <c:pt idx="13191">
                  <c:v>16</c:v>
                </c:pt>
                <c:pt idx="13192">
                  <c:v>16</c:v>
                </c:pt>
                <c:pt idx="13193">
                  <c:v>0</c:v>
                </c:pt>
                <c:pt idx="13194">
                  <c:v>0</c:v>
                </c:pt>
                <c:pt idx="13195">
                  <c:v>13</c:v>
                </c:pt>
                <c:pt idx="13196">
                  <c:v>20</c:v>
                </c:pt>
                <c:pt idx="13197">
                  <c:v>20</c:v>
                </c:pt>
                <c:pt idx="13198">
                  <c:v>16</c:v>
                </c:pt>
                <c:pt idx="13199">
                  <c:v>19</c:v>
                </c:pt>
                <c:pt idx="13200">
                  <c:v>20</c:v>
                </c:pt>
                <c:pt idx="13201">
                  <c:v>16</c:v>
                </c:pt>
                <c:pt idx="13202">
                  <c:v>16</c:v>
                </c:pt>
                <c:pt idx="13203">
                  <c:v>16</c:v>
                </c:pt>
                <c:pt idx="13204">
                  <c:v>16</c:v>
                </c:pt>
                <c:pt idx="13205">
                  <c:v>15</c:v>
                </c:pt>
                <c:pt idx="13206">
                  <c:v>16</c:v>
                </c:pt>
                <c:pt idx="13207">
                  <c:v>0</c:v>
                </c:pt>
                <c:pt idx="13208">
                  <c:v>16</c:v>
                </c:pt>
                <c:pt idx="13209">
                  <c:v>16</c:v>
                </c:pt>
                <c:pt idx="13210">
                  <c:v>20</c:v>
                </c:pt>
                <c:pt idx="13211">
                  <c:v>17</c:v>
                </c:pt>
                <c:pt idx="13212">
                  <c:v>17</c:v>
                </c:pt>
                <c:pt idx="13213">
                  <c:v>0</c:v>
                </c:pt>
                <c:pt idx="13214">
                  <c:v>0</c:v>
                </c:pt>
                <c:pt idx="13215">
                  <c:v>20</c:v>
                </c:pt>
                <c:pt idx="13216">
                  <c:v>0</c:v>
                </c:pt>
                <c:pt idx="13217">
                  <c:v>16</c:v>
                </c:pt>
                <c:pt idx="13218">
                  <c:v>16</c:v>
                </c:pt>
                <c:pt idx="13219">
                  <c:v>16</c:v>
                </c:pt>
                <c:pt idx="13220">
                  <c:v>18</c:v>
                </c:pt>
                <c:pt idx="13221">
                  <c:v>12</c:v>
                </c:pt>
                <c:pt idx="13222">
                  <c:v>17</c:v>
                </c:pt>
                <c:pt idx="13223">
                  <c:v>20</c:v>
                </c:pt>
                <c:pt idx="13224">
                  <c:v>15</c:v>
                </c:pt>
                <c:pt idx="13225">
                  <c:v>18</c:v>
                </c:pt>
                <c:pt idx="13226">
                  <c:v>0</c:v>
                </c:pt>
                <c:pt idx="13227">
                  <c:v>18</c:v>
                </c:pt>
                <c:pt idx="13228">
                  <c:v>18</c:v>
                </c:pt>
                <c:pt idx="13229">
                  <c:v>16</c:v>
                </c:pt>
                <c:pt idx="13230">
                  <c:v>0</c:v>
                </c:pt>
                <c:pt idx="13231">
                  <c:v>0</c:v>
                </c:pt>
                <c:pt idx="13232">
                  <c:v>20</c:v>
                </c:pt>
                <c:pt idx="13233">
                  <c:v>19</c:v>
                </c:pt>
                <c:pt idx="13234">
                  <c:v>20</c:v>
                </c:pt>
                <c:pt idx="13235">
                  <c:v>16</c:v>
                </c:pt>
                <c:pt idx="13236">
                  <c:v>20</c:v>
                </c:pt>
                <c:pt idx="13237">
                  <c:v>16</c:v>
                </c:pt>
                <c:pt idx="13238">
                  <c:v>16</c:v>
                </c:pt>
                <c:pt idx="13239">
                  <c:v>19</c:v>
                </c:pt>
                <c:pt idx="13240">
                  <c:v>12</c:v>
                </c:pt>
                <c:pt idx="13241">
                  <c:v>18</c:v>
                </c:pt>
                <c:pt idx="13242">
                  <c:v>17</c:v>
                </c:pt>
                <c:pt idx="13243">
                  <c:v>18</c:v>
                </c:pt>
                <c:pt idx="13244">
                  <c:v>19</c:v>
                </c:pt>
                <c:pt idx="13245">
                  <c:v>20</c:v>
                </c:pt>
                <c:pt idx="13246">
                  <c:v>19</c:v>
                </c:pt>
                <c:pt idx="13247">
                  <c:v>15</c:v>
                </c:pt>
                <c:pt idx="13248">
                  <c:v>20</c:v>
                </c:pt>
                <c:pt idx="13249">
                  <c:v>11</c:v>
                </c:pt>
                <c:pt idx="13250">
                  <c:v>20</c:v>
                </c:pt>
                <c:pt idx="13251">
                  <c:v>19</c:v>
                </c:pt>
                <c:pt idx="13252">
                  <c:v>16</c:v>
                </c:pt>
                <c:pt idx="13253">
                  <c:v>16</c:v>
                </c:pt>
                <c:pt idx="13254">
                  <c:v>16</c:v>
                </c:pt>
                <c:pt idx="13255">
                  <c:v>16</c:v>
                </c:pt>
                <c:pt idx="13256">
                  <c:v>16</c:v>
                </c:pt>
                <c:pt idx="13257">
                  <c:v>19</c:v>
                </c:pt>
                <c:pt idx="13258">
                  <c:v>20</c:v>
                </c:pt>
                <c:pt idx="13259">
                  <c:v>16</c:v>
                </c:pt>
                <c:pt idx="13260">
                  <c:v>14</c:v>
                </c:pt>
                <c:pt idx="13261">
                  <c:v>16</c:v>
                </c:pt>
                <c:pt idx="13262">
                  <c:v>20</c:v>
                </c:pt>
                <c:pt idx="13263">
                  <c:v>20</c:v>
                </c:pt>
                <c:pt idx="13264">
                  <c:v>16</c:v>
                </c:pt>
                <c:pt idx="13265">
                  <c:v>16</c:v>
                </c:pt>
                <c:pt idx="13266">
                  <c:v>16</c:v>
                </c:pt>
                <c:pt idx="13267">
                  <c:v>18</c:v>
                </c:pt>
                <c:pt idx="13268">
                  <c:v>19</c:v>
                </c:pt>
                <c:pt idx="13269">
                  <c:v>15</c:v>
                </c:pt>
                <c:pt idx="13270">
                  <c:v>20</c:v>
                </c:pt>
                <c:pt idx="13271">
                  <c:v>17</c:v>
                </c:pt>
                <c:pt idx="13272">
                  <c:v>20</c:v>
                </c:pt>
                <c:pt idx="13273">
                  <c:v>16</c:v>
                </c:pt>
                <c:pt idx="13274">
                  <c:v>20</c:v>
                </c:pt>
                <c:pt idx="13275">
                  <c:v>18</c:v>
                </c:pt>
                <c:pt idx="13276">
                  <c:v>20</c:v>
                </c:pt>
                <c:pt idx="13277">
                  <c:v>17</c:v>
                </c:pt>
                <c:pt idx="13278">
                  <c:v>17</c:v>
                </c:pt>
                <c:pt idx="13279">
                  <c:v>20</c:v>
                </c:pt>
                <c:pt idx="13280">
                  <c:v>16</c:v>
                </c:pt>
                <c:pt idx="13281">
                  <c:v>13</c:v>
                </c:pt>
                <c:pt idx="13282">
                  <c:v>0</c:v>
                </c:pt>
                <c:pt idx="13283">
                  <c:v>0</c:v>
                </c:pt>
                <c:pt idx="13284">
                  <c:v>20</c:v>
                </c:pt>
                <c:pt idx="13285">
                  <c:v>20</c:v>
                </c:pt>
                <c:pt idx="13286">
                  <c:v>19</c:v>
                </c:pt>
                <c:pt idx="13287">
                  <c:v>16</c:v>
                </c:pt>
                <c:pt idx="13288">
                  <c:v>15</c:v>
                </c:pt>
                <c:pt idx="13289">
                  <c:v>12</c:v>
                </c:pt>
                <c:pt idx="13290">
                  <c:v>0</c:v>
                </c:pt>
                <c:pt idx="13291">
                  <c:v>12</c:v>
                </c:pt>
                <c:pt idx="13292">
                  <c:v>20</c:v>
                </c:pt>
                <c:pt idx="13293">
                  <c:v>13</c:v>
                </c:pt>
                <c:pt idx="13294">
                  <c:v>16</c:v>
                </c:pt>
                <c:pt idx="13295">
                  <c:v>15</c:v>
                </c:pt>
                <c:pt idx="13296">
                  <c:v>12</c:v>
                </c:pt>
                <c:pt idx="13297">
                  <c:v>20</c:v>
                </c:pt>
                <c:pt idx="13298">
                  <c:v>16</c:v>
                </c:pt>
                <c:pt idx="13299">
                  <c:v>17</c:v>
                </c:pt>
                <c:pt idx="13300">
                  <c:v>18</c:v>
                </c:pt>
                <c:pt idx="13301">
                  <c:v>16</c:v>
                </c:pt>
                <c:pt idx="13302">
                  <c:v>20</c:v>
                </c:pt>
                <c:pt idx="13303">
                  <c:v>20</c:v>
                </c:pt>
                <c:pt idx="13304">
                  <c:v>19</c:v>
                </c:pt>
                <c:pt idx="13305">
                  <c:v>16</c:v>
                </c:pt>
                <c:pt idx="13306">
                  <c:v>20</c:v>
                </c:pt>
                <c:pt idx="13307">
                  <c:v>15</c:v>
                </c:pt>
                <c:pt idx="13308">
                  <c:v>19</c:v>
                </c:pt>
                <c:pt idx="13309">
                  <c:v>20</c:v>
                </c:pt>
                <c:pt idx="13310">
                  <c:v>16</c:v>
                </c:pt>
                <c:pt idx="13311">
                  <c:v>20</c:v>
                </c:pt>
                <c:pt idx="13312">
                  <c:v>20</c:v>
                </c:pt>
                <c:pt idx="13313">
                  <c:v>0</c:v>
                </c:pt>
                <c:pt idx="13314">
                  <c:v>17</c:v>
                </c:pt>
                <c:pt idx="13315">
                  <c:v>20</c:v>
                </c:pt>
                <c:pt idx="13316">
                  <c:v>16</c:v>
                </c:pt>
                <c:pt idx="13317">
                  <c:v>18</c:v>
                </c:pt>
                <c:pt idx="13318">
                  <c:v>14</c:v>
                </c:pt>
                <c:pt idx="13319">
                  <c:v>16</c:v>
                </c:pt>
                <c:pt idx="13320">
                  <c:v>12</c:v>
                </c:pt>
                <c:pt idx="13321">
                  <c:v>20</c:v>
                </c:pt>
                <c:pt idx="13322">
                  <c:v>15</c:v>
                </c:pt>
                <c:pt idx="13323">
                  <c:v>20</c:v>
                </c:pt>
                <c:pt idx="13324">
                  <c:v>14</c:v>
                </c:pt>
                <c:pt idx="13325">
                  <c:v>12</c:v>
                </c:pt>
                <c:pt idx="13326">
                  <c:v>20</c:v>
                </c:pt>
                <c:pt idx="13327">
                  <c:v>19</c:v>
                </c:pt>
                <c:pt idx="13328">
                  <c:v>12</c:v>
                </c:pt>
                <c:pt idx="13329">
                  <c:v>16</c:v>
                </c:pt>
                <c:pt idx="13330">
                  <c:v>16</c:v>
                </c:pt>
                <c:pt idx="13331">
                  <c:v>20</c:v>
                </c:pt>
                <c:pt idx="13332">
                  <c:v>17</c:v>
                </c:pt>
                <c:pt idx="13333">
                  <c:v>15</c:v>
                </c:pt>
                <c:pt idx="13334">
                  <c:v>19</c:v>
                </c:pt>
                <c:pt idx="13335">
                  <c:v>11</c:v>
                </c:pt>
                <c:pt idx="13336">
                  <c:v>20</c:v>
                </c:pt>
                <c:pt idx="13337">
                  <c:v>12</c:v>
                </c:pt>
                <c:pt idx="13338">
                  <c:v>20</c:v>
                </c:pt>
                <c:pt idx="13339">
                  <c:v>15</c:v>
                </c:pt>
                <c:pt idx="13340">
                  <c:v>16</c:v>
                </c:pt>
                <c:pt idx="13341">
                  <c:v>16</c:v>
                </c:pt>
                <c:pt idx="13342">
                  <c:v>16</c:v>
                </c:pt>
                <c:pt idx="13343">
                  <c:v>20</c:v>
                </c:pt>
                <c:pt idx="13344">
                  <c:v>18</c:v>
                </c:pt>
                <c:pt idx="13345">
                  <c:v>16</c:v>
                </c:pt>
                <c:pt idx="13346">
                  <c:v>20</c:v>
                </c:pt>
                <c:pt idx="13347">
                  <c:v>17</c:v>
                </c:pt>
                <c:pt idx="13348">
                  <c:v>10</c:v>
                </c:pt>
                <c:pt idx="13349">
                  <c:v>18</c:v>
                </c:pt>
                <c:pt idx="13350">
                  <c:v>17</c:v>
                </c:pt>
                <c:pt idx="13351">
                  <c:v>15</c:v>
                </c:pt>
                <c:pt idx="13352">
                  <c:v>17</c:v>
                </c:pt>
                <c:pt idx="13353">
                  <c:v>19</c:v>
                </c:pt>
                <c:pt idx="13354">
                  <c:v>17</c:v>
                </c:pt>
                <c:pt idx="13355">
                  <c:v>16</c:v>
                </c:pt>
                <c:pt idx="13356">
                  <c:v>17</c:v>
                </c:pt>
                <c:pt idx="13357">
                  <c:v>16</c:v>
                </c:pt>
                <c:pt idx="13358">
                  <c:v>19</c:v>
                </c:pt>
                <c:pt idx="13359">
                  <c:v>16</c:v>
                </c:pt>
                <c:pt idx="13360">
                  <c:v>12</c:v>
                </c:pt>
                <c:pt idx="13361">
                  <c:v>20</c:v>
                </c:pt>
                <c:pt idx="13362">
                  <c:v>0</c:v>
                </c:pt>
                <c:pt idx="13363">
                  <c:v>20</c:v>
                </c:pt>
                <c:pt idx="13364">
                  <c:v>16</c:v>
                </c:pt>
                <c:pt idx="13365">
                  <c:v>20</c:v>
                </c:pt>
                <c:pt idx="13366">
                  <c:v>16</c:v>
                </c:pt>
                <c:pt idx="13367">
                  <c:v>12</c:v>
                </c:pt>
                <c:pt idx="13368">
                  <c:v>12</c:v>
                </c:pt>
                <c:pt idx="13369">
                  <c:v>20</c:v>
                </c:pt>
                <c:pt idx="13370">
                  <c:v>20</c:v>
                </c:pt>
                <c:pt idx="13371">
                  <c:v>16</c:v>
                </c:pt>
                <c:pt idx="13372">
                  <c:v>16</c:v>
                </c:pt>
                <c:pt idx="13373">
                  <c:v>20</c:v>
                </c:pt>
                <c:pt idx="13374">
                  <c:v>16</c:v>
                </c:pt>
                <c:pt idx="13375">
                  <c:v>18</c:v>
                </c:pt>
                <c:pt idx="13376">
                  <c:v>17</c:v>
                </c:pt>
                <c:pt idx="13377">
                  <c:v>18</c:v>
                </c:pt>
                <c:pt idx="13378">
                  <c:v>18</c:v>
                </c:pt>
                <c:pt idx="13379">
                  <c:v>19</c:v>
                </c:pt>
                <c:pt idx="13380">
                  <c:v>0</c:v>
                </c:pt>
                <c:pt idx="13381">
                  <c:v>16</c:v>
                </c:pt>
                <c:pt idx="13382">
                  <c:v>16</c:v>
                </c:pt>
                <c:pt idx="13383">
                  <c:v>18</c:v>
                </c:pt>
                <c:pt idx="13384">
                  <c:v>18</c:v>
                </c:pt>
                <c:pt idx="13385">
                  <c:v>20</c:v>
                </c:pt>
                <c:pt idx="13386">
                  <c:v>20</c:v>
                </c:pt>
                <c:pt idx="13387">
                  <c:v>19</c:v>
                </c:pt>
                <c:pt idx="13388">
                  <c:v>8</c:v>
                </c:pt>
                <c:pt idx="13389">
                  <c:v>16</c:v>
                </c:pt>
                <c:pt idx="13390">
                  <c:v>16</c:v>
                </c:pt>
                <c:pt idx="13391">
                  <c:v>15</c:v>
                </c:pt>
                <c:pt idx="13392">
                  <c:v>16</c:v>
                </c:pt>
                <c:pt idx="13393">
                  <c:v>14</c:v>
                </c:pt>
                <c:pt idx="13394">
                  <c:v>20</c:v>
                </c:pt>
                <c:pt idx="13395">
                  <c:v>16</c:v>
                </c:pt>
                <c:pt idx="13396">
                  <c:v>20</c:v>
                </c:pt>
                <c:pt idx="13397">
                  <c:v>20</c:v>
                </c:pt>
                <c:pt idx="13398">
                  <c:v>17</c:v>
                </c:pt>
                <c:pt idx="13399">
                  <c:v>14</c:v>
                </c:pt>
                <c:pt idx="13400">
                  <c:v>20</c:v>
                </c:pt>
                <c:pt idx="13401">
                  <c:v>20</c:v>
                </c:pt>
                <c:pt idx="13402">
                  <c:v>18</c:v>
                </c:pt>
                <c:pt idx="13403">
                  <c:v>19</c:v>
                </c:pt>
                <c:pt idx="13404">
                  <c:v>16</c:v>
                </c:pt>
                <c:pt idx="13405">
                  <c:v>20</c:v>
                </c:pt>
                <c:pt idx="13406">
                  <c:v>20</c:v>
                </c:pt>
                <c:pt idx="13407">
                  <c:v>16</c:v>
                </c:pt>
                <c:pt idx="13408">
                  <c:v>16</c:v>
                </c:pt>
                <c:pt idx="13409">
                  <c:v>16</c:v>
                </c:pt>
                <c:pt idx="13410">
                  <c:v>16</c:v>
                </c:pt>
                <c:pt idx="13411">
                  <c:v>19</c:v>
                </c:pt>
                <c:pt idx="13412">
                  <c:v>20</c:v>
                </c:pt>
                <c:pt idx="13413">
                  <c:v>20</c:v>
                </c:pt>
                <c:pt idx="13414">
                  <c:v>11</c:v>
                </c:pt>
                <c:pt idx="13415">
                  <c:v>20</c:v>
                </c:pt>
                <c:pt idx="13416">
                  <c:v>16</c:v>
                </c:pt>
                <c:pt idx="13417">
                  <c:v>13</c:v>
                </c:pt>
                <c:pt idx="13418">
                  <c:v>18</c:v>
                </c:pt>
                <c:pt idx="13419">
                  <c:v>14</c:v>
                </c:pt>
                <c:pt idx="13420">
                  <c:v>20</c:v>
                </c:pt>
                <c:pt idx="13421">
                  <c:v>16</c:v>
                </c:pt>
                <c:pt idx="13422">
                  <c:v>16</c:v>
                </c:pt>
                <c:pt idx="13423">
                  <c:v>20</c:v>
                </c:pt>
                <c:pt idx="13424">
                  <c:v>17</c:v>
                </c:pt>
                <c:pt idx="13425">
                  <c:v>16</c:v>
                </c:pt>
                <c:pt idx="13426">
                  <c:v>20</c:v>
                </c:pt>
                <c:pt idx="13427">
                  <c:v>16</c:v>
                </c:pt>
                <c:pt idx="13428">
                  <c:v>8</c:v>
                </c:pt>
                <c:pt idx="13429">
                  <c:v>20</c:v>
                </c:pt>
                <c:pt idx="13430">
                  <c:v>20</c:v>
                </c:pt>
                <c:pt idx="13431">
                  <c:v>18</c:v>
                </c:pt>
                <c:pt idx="13432">
                  <c:v>16</c:v>
                </c:pt>
                <c:pt idx="13433">
                  <c:v>20</c:v>
                </c:pt>
                <c:pt idx="13434">
                  <c:v>18</c:v>
                </c:pt>
                <c:pt idx="13435">
                  <c:v>16</c:v>
                </c:pt>
                <c:pt idx="13436">
                  <c:v>16</c:v>
                </c:pt>
                <c:pt idx="13437">
                  <c:v>0</c:v>
                </c:pt>
                <c:pt idx="13438">
                  <c:v>16</c:v>
                </c:pt>
                <c:pt idx="13439">
                  <c:v>17</c:v>
                </c:pt>
                <c:pt idx="13440">
                  <c:v>20</c:v>
                </c:pt>
                <c:pt idx="13441">
                  <c:v>16</c:v>
                </c:pt>
                <c:pt idx="13442">
                  <c:v>20</c:v>
                </c:pt>
                <c:pt idx="13443">
                  <c:v>19</c:v>
                </c:pt>
                <c:pt idx="13444">
                  <c:v>16</c:v>
                </c:pt>
                <c:pt idx="13445">
                  <c:v>20</c:v>
                </c:pt>
                <c:pt idx="13446">
                  <c:v>20</c:v>
                </c:pt>
                <c:pt idx="13447">
                  <c:v>20</c:v>
                </c:pt>
                <c:pt idx="13448">
                  <c:v>19</c:v>
                </c:pt>
                <c:pt idx="13449">
                  <c:v>19</c:v>
                </c:pt>
                <c:pt idx="13450">
                  <c:v>20</c:v>
                </c:pt>
                <c:pt idx="13451">
                  <c:v>20</c:v>
                </c:pt>
                <c:pt idx="13452">
                  <c:v>16</c:v>
                </c:pt>
                <c:pt idx="13453">
                  <c:v>20</c:v>
                </c:pt>
                <c:pt idx="13454">
                  <c:v>20</c:v>
                </c:pt>
                <c:pt idx="13455">
                  <c:v>17</c:v>
                </c:pt>
                <c:pt idx="13456">
                  <c:v>20</c:v>
                </c:pt>
                <c:pt idx="13457">
                  <c:v>16</c:v>
                </c:pt>
                <c:pt idx="13458">
                  <c:v>20</c:v>
                </c:pt>
                <c:pt idx="13459">
                  <c:v>16</c:v>
                </c:pt>
                <c:pt idx="13460">
                  <c:v>16</c:v>
                </c:pt>
                <c:pt idx="13461">
                  <c:v>16</c:v>
                </c:pt>
                <c:pt idx="13462">
                  <c:v>20</c:v>
                </c:pt>
                <c:pt idx="13463">
                  <c:v>20</c:v>
                </c:pt>
                <c:pt idx="13464">
                  <c:v>13</c:v>
                </c:pt>
                <c:pt idx="13465">
                  <c:v>20</c:v>
                </c:pt>
                <c:pt idx="13466">
                  <c:v>20</c:v>
                </c:pt>
                <c:pt idx="13467">
                  <c:v>20</c:v>
                </c:pt>
                <c:pt idx="13468">
                  <c:v>16</c:v>
                </c:pt>
                <c:pt idx="13469">
                  <c:v>17</c:v>
                </c:pt>
                <c:pt idx="13470">
                  <c:v>0</c:v>
                </c:pt>
                <c:pt idx="13471">
                  <c:v>19</c:v>
                </c:pt>
                <c:pt idx="13472">
                  <c:v>20</c:v>
                </c:pt>
                <c:pt idx="13473">
                  <c:v>19</c:v>
                </c:pt>
                <c:pt idx="13474">
                  <c:v>16</c:v>
                </c:pt>
                <c:pt idx="13475">
                  <c:v>20</c:v>
                </c:pt>
                <c:pt idx="13476">
                  <c:v>17</c:v>
                </c:pt>
                <c:pt idx="13477">
                  <c:v>16</c:v>
                </c:pt>
                <c:pt idx="13478">
                  <c:v>20</c:v>
                </c:pt>
                <c:pt idx="13479">
                  <c:v>15</c:v>
                </c:pt>
                <c:pt idx="13480">
                  <c:v>16</c:v>
                </c:pt>
                <c:pt idx="13481">
                  <c:v>18</c:v>
                </c:pt>
                <c:pt idx="13482">
                  <c:v>20</c:v>
                </c:pt>
                <c:pt idx="13483">
                  <c:v>20</c:v>
                </c:pt>
                <c:pt idx="13484">
                  <c:v>20</c:v>
                </c:pt>
                <c:pt idx="13485">
                  <c:v>20</c:v>
                </c:pt>
                <c:pt idx="13486">
                  <c:v>20</c:v>
                </c:pt>
                <c:pt idx="13487">
                  <c:v>0</c:v>
                </c:pt>
                <c:pt idx="13488">
                  <c:v>17</c:v>
                </c:pt>
                <c:pt idx="13489">
                  <c:v>20</c:v>
                </c:pt>
                <c:pt idx="13490">
                  <c:v>15</c:v>
                </c:pt>
                <c:pt idx="13491">
                  <c:v>16</c:v>
                </c:pt>
                <c:pt idx="13492">
                  <c:v>20</c:v>
                </c:pt>
                <c:pt idx="13493">
                  <c:v>14</c:v>
                </c:pt>
                <c:pt idx="13494">
                  <c:v>20</c:v>
                </c:pt>
                <c:pt idx="13495">
                  <c:v>16</c:v>
                </c:pt>
                <c:pt idx="13496">
                  <c:v>14</c:v>
                </c:pt>
                <c:pt idx="13497">
                  <c:v>16</c:v>
                </c:pt>
                <c:pt idx="13498">
                  <c:v>16</c:v>
                </c:pt>
                <c:pt idx="13499">
                  <c:v>20</c:v>
                </c:pt>
                <c:pt idx="13500">
                  <c:v>16</c:v>
                </c:pt>
                <c:pt idx="13501">
                  <c:v>17</c:v>
                </c:pt>
                <c:pt idx="13502">
                  <c:v>20</c:v>
                </c:pt>
                <c:pt idx="13503">
                  <c:v>16</c:v>
                </c:pt>
                <c:pt idx="13504">
                  <c:v>11</c:v>
                </c:pt>
                <c:pt idx="13505">
                  <c:v>16</c:v>
                </c:pt>
                <c:pt idx="13506">
                  <c:v>20</c:v>
                </c:pt>
                <c:pt idx="13507">
                  <c:v>17</c:v>
                </c:pt>
                <c:pt idx="13508">
                  <c:v>12</c:v>
                </c:pt>
                <c:pt idx="13509">
                  <c:v>11</c:v>
                </c:pt>
                <c:pt idx="13510">
                  <c:v>20</c:v>
                </c:pt>
                <c:pt idx="13511">
                  <c:v>17</c:v>
                </c:pt>
                <c:pt idx="13512">
                  <c:v>8</c:v>
                </c:pt>
                <c:pt idx="13513">
                  <c:v>20</c:v>
                </c:pt>
                <c:pt idx="13514">
                  <c:v>20</c:v>
                </c:pt>
                <c:pt idx="13515">
                  <c:v>19</c:v>
                </c:pt>
                <c:pt idx="13516">
                  <c:v>14</c:v>
                </c:pt>
                <c:pt idx="13517">
                  <c:v>12</c:v>
                </c:pt>
                <c:pt idx="13518">
                  <c:v>17</c:v>
                </c:pt>
                <c:pt idx="13519">
                  <c:v>20</c:v>
                </c:pt>
                <c:pt idx="13520">
                  <c:v>11</c:v>
                </c:pt>
                <c:pt idx="13521">
                  <c:v>16</c:v>
                </c:pt>
                <c:pt idx="13522">
                  <c:v>12</c:v>
                </c:pt>
                <c:pt idx="13523">
                  <c:v>20</c:v>
                </c:pt>
                <c:pt idx="13524">
                  <c:v>20</c:v>
                </c:pt>
                <c:pt idx="13525">
                  <c:v>20</c:v>
                </c:pt>
                <c:pt idx="13526">
                  <c:v>20</c:v>
                </c:pt>
                <c:pt idx="13527">
                  <c:v>0</c:v>
                </c:pt>
                <c:pt idx="13528">
                  <c:v>13</c:v>
                </c:pt>
                <c:pt idx="13529">
                  <c:v>16</c:v>
                </c:pt>
                <c:pt idx="13530">
                  <c:v>18</c:v>
                </c:pt>
                <c:pt idx="13531">
                  <c:v>16</c:v>
                </c:pt>
                <c:pt idx="13532">
                  <c:v>16</c:v>
                </c:pt>
                <c:pt idx="13533">
                  <c:v>18</c:v>
                </c:pt>
                <c:pt idx="13534">
                  <c:v>15</c:v>
                </c:pt>
                <c:pt idx="13535">
                  <c:v>17</c:v>
                </c:pt>
                <c:pt idx="13536">
                  <c:v>20</c:v>
                </c:pt>
                <c:pt idx="13537">
                  <c:v>20</c:v>
                </c:pt>
                <c:pt idx="13538">
                  <c:v>18</c:v>
                </c:pt>
                <c:pt idx="13539">
                  <c:v>0</c:v>
                </c:pt>
                <c:pt idx="13540">
                  <c:v>16</c:v>
                </c:pt>
                <c:pt idx="13541">
                  <c:v>20</c:v>
                </c:pt>
                <c:pt idx="13542">
                  <c:v>19</c:v>
                </c:pt>
                <c:pt idx="13543">
                  <c:v>19</c:v>
                </c:pt>
                <c:pt idx="13544">
                  <c:v>17</c:v>
                </c:pt>
                <c:pt idx="13545">
                  <c:v>17</c:v>
                </c:pt>
                <c:pt idx="13546">
                  <c:v>19</c:v>
                </c:pt>
                <c:pt idx="13547">
                  <c:v>20</c:v>
                </c:pt>
                <c:pt idx="13548">
                  <c:v>16</c:v>
                </c:pt>
                <c:pt idx="13549">
                  <c:v>0</c:v>
                </c:pt>
                <c:pt idx="13550">
                  <c:v>14</c:v>
                </c:pt>
                <c:pt idx="13551">
                  <c:v>0</c:v>
                </c:pt>
                <c:pt idx="13552">
                  <c:v>12</c:v>
                </c:pt>
                <c:pt idx="13553">
                  <c:v>20</c:v>
                </c:pt>
                <c:pt idx="13554">
                  <c:v>14</c:v>
                </c:pt>
                <c:pt idx="13555">
                  <c:v>20</c:v>
                </c:pt>
                <c:pt idx="13556">
                  <c:v>20</c:v>
                </c:pt>
                <c:pt idx="13557">
                  <c:v>20</c:v>
                </c:pt>
                <c:pt idx="13558">
                  <c:v>14</c:v>
                </c:pt>
                <c:pt idx="13559">
                  <c:v>14</c:v>
                </c:pt>
                <c:pt idx="13560">
                  <c:v>0</c:v>
                </c:pt>
                <c:pt idx="13561">
                  <c:v>20</c:v>
                </c:pt>
                <c:pt idx="13562">
                  <c:v>20</c:v>
                </c:pt>
                <c:pt idx="13563">
                  <c:v>18</c:v>
                </c:pt>
                <c:pt idx="13564">
                  <c:v>17</c:v>
                </c:pt>
                <c:pt idx="13565">
                  <c:v>18</c:v>
                </c:pt>
                <c:pt idx="13566">
                  <c:v>0</c:v>
                </c:pt>
                <c:pt idx="13567">
                  <c:v>20</c:v>
                </c:pt>
                <c:pt idx="13568">
                  <c:v>17</c:v>
                </c:pt>
                <c:pt idx="13569">
                  <c:v>11</c:v>
                </c:pt>
                <c:pt idx="13570">
                  <c:v>20</c:v>
                </c:pt>
                <c:pt idx="13571">
                  <c:v>19</c:v>
                </c:pt>
                <c:pt idx="13572">
                  <c:v>10</c:v>
                </c:pt>
                <c:pt idx="13573">
                  <c:v>19</c:v>
                </c:pt>
                <c:pt idx="13574">
                  <c:v>17</c:v>
                </c:pt>
                <c:pt idx="13575">
                  <c:v>20</c:v>
                </c:pt>
                <c:pt idx="13576">
                  <c:v>18</c:v>
                </c:pt>
                <c:pt idx="13577">
                  <c:v>20</c:v>
                </c:pt>
                <c:pt idx="13578">
                  <c:v>17</c:v>
                </c:pt>
                <c:pt idx="13579">
                  <c:v>12</c:v>
                </c:pt>
                <c:pt idx="13580">
                  <c:v>20</c:v>
                </c:pt>
                <c:pt idx="13581">
                  <c:v>19</c:v>
                </c:pt>
                <c:pt idx="13582">
                  <c:v>20</c:v>
                </c:pt>
                <c:pt idx="13583">
                  <c:v>20</c:v>
                </c:pt>
                <c:pt idx="13584">
                  <c:v>20</c:v>
                </c:pt>
                <c:pt idx="13585">
                  <c:v>12</c:v>
                </c:pt>
                <c:pt idx="13586">
                  <c:v>20</c:v>
                </c:pt>
                <c:pt idx="13587">
                  <c:v>20</c:v>
                </c:pt>
                <c:pt idx="13588">
                  <c:v>15</c:v>
                </c:pt>
                <c:pt idx="13589">
                  <c:v>10</c:v>
                </c:pt>
                <c:pt idx="13590">
                  <c:v>16</c:v>
                </c:pt>
                <c:pt idx="13591">
                  <c:v>17</c:v>
                </c:pt>
                <c:pt idx="13592">
                  <c:v>16</c:v>
                </c:pt>
                <c:pt idx="13593">
                  <c:v>15</c:v>
                </c:pt>
                <c:pt idx="13594">
                  <c:v>16</c:v>
                </c:pt>
                <c:pt idx="13595">
                  <c:v>16</c:v>
                </c:pt>
                <c:pt idx="13596">
                  <c:v>16</c:v>
                </c:pt>
                <c:pt idx="13597">
                  <c:v>0</c:v>
                </c:pt>
                <c:pt idx="13598">
                  <c:v>16</c:v>
                </c:pt>
                <c:pt idx="13599">
                  <c:v>10</c:v>
                </c:pt>
                <c:pt idx="13600">
                  <c:v>14</c:v>
                </c:pt>
                <c:pt idx="13601">
                  <c:v>12</c:v>
                </c:pt>
                <c:pt idx="13602">
                  <c:v>19</c:v>
                </c:pt>
                <c:pt idx="13603">
                  <c:v>19</c:v>
                </c:pt>
                <c:pt idx="13604">
                  <c:v>18</c:v>
                </c:pt>
                <c:pt idx="13605">
                  <c:v>16</c:v>
                </c:pt>
                <c:pt idx="13606">
                  <c:v>20</c:v>
                </c:pt>
                <c:pt idx="13607">
                  <c:v>16</c:v>
                </c:pt>
                <c:pt idx="13608">
                  <c:v>19</c:v>
                </c:pt>
                <c:pt idx="13609">
                  <c:v>20</c:v>
                </c:pt>
                <c:pt idx="13610">
                  <c:v>16</c:v>
                </c:pt>
                <c:pt idx="13611">
                  <c:v>15</c:v>
                </c:pt>
                <c:pt idx="13612">
                  <c:v>20</c:v>
                </c:pt>
                <c:pt idx="13613">
                  <c:v>20</c:v>
                </c:pt>
                <c:pt idx="13614">
                  <c:v>20</c:v>
                </c:pt>
                <c:pt idx="13615">
                  <c:v>19</c:v>
                </c:pt>
                <c:pt idx="13616">
                  <c:v>15</c:v>
                </c:pt>
                <c:pt idx="13617">
                  <c:v>20</c:v>
                </c:pt>
                <c:pt idx="13618">
                  <c:v>17</c:v>
                </c:pt>
                <c:pt idx="13619">
                  <c:v>12</c:v>
                </c:pt>
                <c:pt idx="13620">
                  <c:v>20</c:v>
                </c:pt>
                <c:pt idx="13621">
                  <c:v>16</c:v>
                </c:pt>
                <c:pt idx="13622">
                  <c:v>16</c:v>
                </c:pt>
                <c:pt idx="13623">
                  <c:v>20</c:v>
                </c:pt>
                <c:pt idx="13624">
                  <c:v>20</c:v>
                </c:pt>
                <c:pt idx="13625">
                  <c:v>20</c:v>
                </c:pt>
                <c:pt idx="13626">
                  <c:v>15</c:v>
                </c:pt>
                <c:pt idx="13627">
                  <c:v>18</c:v>
                </c:pt>
                <c:pt idx="13628">
                  <c:v>15</c:v>
                </c:pt>
                <c:pt idx="13629">
                  <c:v>20</c:v>
                </c:pt>
                <c:pt idx="13630">
                  <c:v>16</c:v>
                </c:pt>
                <c:pt idx="13631">
                  <c:v>16</c:v>
                </c:pt>
                <c:pt idx="13632">
                  <c:v>20</c:v>
                </c:pt>
                <c:pt idx="13633">
                  <c:v>19</c:v>
                </c:pt>
                <c:pt idx="13634">
                  <c:v>14</c:v>
                </c:pt>
                <c:pt idx="13635">
                  <c:v>20</c:v>
                </c:pt>
                <c:pt idx="13636">
                  <c:v>20</c:v>
                </c:pt>
                <c:pt idx="13637">
                  <c:v>16</c:v>
                </c:pt>
                <c:pt idx="13638">
                  <c:v>16</c:v>
                </c:pt>
                <c:pt idx="13639">
                  <c:v>0</c:v>
                </c:pt>
                <c:pt idx="13640">
                  <c:v>19</c:v>
                </c:pt>
                <c:pt idx="13641">
                  <c:v>17</c:v>
                </c:pt>
                <c:pt idx="13642">
                  <c:v>16</c:v>
                </c:pt>
                <c:pt idx="13643">
                  <c:v>16</c:v>
                </c:pt>
                <c:pt idx="13644">
                  <c:v>16</c:v>
                </c:pt>
                <c:pt idx="13645">
                  <c:v>20</c:v>
                </c:pt>
                <c:pt idx="13646">
                  <c:v>11</c:v>
                </c:pt>
                <c:pt idx="13647">
                  <c:v>20</c:v>
                </c:pt>
                <c:pt idx="13648">
                  <c:v>20</c:v>
                </c:pt>
                <c:pt idx="13649">
                  <c:v>16</c:v>
                </c:pt>
                <c:pt idx="13650">
                  <c:v>12</c:v>
                </c:pt>
                <c:pt idx="13651">
                  <c:v>18</c:v>
                </c:pt>
                <c:pt idx="13652">
                  <c:v>17</c:v>
                </c:pt>
                <c:pt idx="13653">
                  <c:v>16</c:v>
                </c:pt>
                <c:pt idx="13654">
                  <c:v>20</c:v>
                </c:pt>
                <c:pt idx="13655">
                  <c:v>19</c:v>
                </c:pt>
                <c:pt idx="13656">
                  <c:v>20</c:v>
                </c:pt>
                <c:pt idx="13657">
                  <c:v>19</c:v>
                </c:pt>
                <c:pt idx="13658">
                  <c:v>16</c:v>
                </c:pt>
                <c:pt idx="13659">
                  <c:v>19</c:v>
                </c:pt>
                <c:pt idx="13660">
                  <c:v>16</c:v>
                </c:pt>
                <c:pt idx="13661">
                  <c:v>19</c:v>
                </c:pt>
                <c:pt idx="13662">
                  <c:v>20</c:v>
                </c:pt>
                <c:pt idx="13663">
                  <c:v>14</c:v>
                </c:pt>
                <c:pt idx="13664">
                  <c:v>20</c:v>
                </c:pt>
                <c:pt idx="13665">
                  <c:v>16</c:v>
                </c:pt>
                <c:pt idx="13666">
                  <c:v>20</c:v>
                </c:pt>
                <c:pt idx="13667">
                  <c:v>20</c:v>
                </c:pt>
                <c:pt idx="13668">
                  <c:v>20</c:v>
                </c:pt>
                <c:pt idx="13669">
                  <c:v>20</c:v>
                </c:pt>
                <c:pt idx="13670">
                  <c:v>18</c:v>
                </c:pt>
                <c:pt idx="13671">
                  <c:v>18</c:v>
                </c:pt>
                <c:pt idx="13672">
                  <c:v>14</c:v>
                </c:pt>
                <c:pt idx="13673">
                  <c:v>19</c:v>
                </c:pt>
                <c:pt idx="13674">
                  <c:v>11</c:v>
                </c:pt>
                <c:pt idx="13675">
                  <c:v>18</c:v>
                </c:pt>
                <c:pt idx="13676">
                  <c:v>16</c:v>
                </c:pt>
                <c:pt idx="13677">
                  <c:v>20</c:v>
                </c:pt>
                <c:pt idx="13678">
                  <c:v>14</c:v>
                </c:pt>
                <c:pt idx="13679">
                  <c:v>19</c:v>
                </c:pt>
                <c:pt idx="13680">
                  <c:v>12</c:v>
                </c:pt>
                <c:pt idx="13681">
                  <c:v>17</c:v>
                </c:pt>
                <c:pt idx="13682">
                  <c:v>19</c:v>
                </c:pt>
                <c:pt idx="13683">
                  <c:v>18</c:v>
                </c:pt>
                <c:pt idx="13684">
                  <c:v>20</c:v>
                </c:pt>
                <c:pt idx="13685">
                  <c:v>16</c:v>
                </c:pt>
                <c:pt idx="13686">
                  <c:v>12</c:v>
                </c:pt>
                <c:pt idx="13687">
                  <c:v>18</c:v>
                </c:pt>
                <c:pt idx="13688">
                  <c:v>19</c:v>
                </c:pt>
                <c:pt idx="13689">
                  <c:v>15</c:v>
                </c:pt>
                <c:pt idx="13690">
                  <c:v>20</c:v>
                </c:pt>
                <c:pt idx="13691">
                  <c:v>16</c:v>
                </c:pt>
                <c:pt idx="13692">
                  <c:v>13</c:v>
                </c:pt>
                <c:pt idx="13693">
                  <c:v>20</c:v>
                </c:pt>
                <c:pt idx="13694">
                  <c:v>20</c:v>
                </c:pt>
                <c:pt idx="13695">
                  <c:v>12</c:v>
                </c:pt>
                <c:pt idx="13696">
                  <c:v>16</c:v>
                </c:pt>
                <c:pt idx="13697">
                  <c:v>15</c:v>
                </c:pt>
                <c:pt idx="13698">
                  <c:v>19</c:v>
                </c:pt>
                <c:pt idx="13699">
                  <c:v>16</c:v>
                </c:pt>
                <c:pt idx="13700">
                  <c:v>16</c:v>
                </c:pt>
                <c:pt idx="13701">
                  <c:v>15</c:v>
                </c:pt>
                <c:pt idx="13702">
                  <c:v>13</c:v>
                </c:pt>
                <c:pt idx="13703">
                  <c:v>19</c:v>
                </c:pt>
                <c:pt idx="13704">
                  <c:v>15</c:v>
                </c:pt>
                <c:pt idx="13705">
                  <c:v>16</c:v>
                </c:pt>
                <c:pt idx="13706">
                  <c:v>18</c:v>
                </c:pt>
                <c:pt idx="13707">
                  <c:v>15</c:v>
                </c:pt>
                <c:pt idx="13708">
                  <c:v>16</c:v>
                </c:pt>
                <c:pt idx="13709">
                  <c:v>20</c:v>
                </c:pt>
                <c:pt idx="13710">
                  <c:v>20</c:v>
                </c:pt>
                <c:pt idx="13711">
                  <c:v>20</c:v>
                </c:pt>
                <c:pt idx="13712">
                  <c:v>20</c:v>
                </c:pt>
                <c:pt idx="13713">
                  <c:v>16</c:v>
                </c:pt>
                <c:pt idx="13714">
                  <c:v>17</c:v>
                </c:pt>
                <c:pt idx="13715">
                  <c:v>20</c:v>
                </c:pt>
                <c:pt idx="13716">
                  <c:v>16</c:v>
                </c:pt>
                <c:pt idx="13717">
                  <c:v>16</c:v>
                </c:pt>
                <c:pt idx="13718">
                  <c:v>0</c:v>
                </c:pt>
                <c:pt idx="13719">
                  <c:v>20</c:v>
                </c:pt>
                <c:pt idx="13720">
                  <c:v>14</c:v>
                </c:pt>
                <c:pt idx="13721">
                  <c:v>16</c:v>
                </c:pt>
                <c:pt idx="13722">
                  <c:v>16</c:v>
                </c:pt>
                <c:pt idx="13723">
                  <c:v>15</c:v>
                </c:pt>
                <c:pt idx="13724">
                  <c:v>20</c:v>
                </c:pt>
                <c:pt idx="13725">
                  <c:v>9</c:v>
                </c:pt>
                <c:pt idx="13726">
                  <c:v>11</c:v>
                </c:pt>
                <c:pt idx="13727">
                  <c:v>20</c:v>
                </c:pt>
                <c:pt idx="13728">
                  <c:v>0</c:v>
                </c:pt>
                <c:pt idx="13729">
                  <c:v>16</c:v>
                </c:pt>
                <c:pt idx="13730">
                  <c:v>20</c:v>
                </c:pt>
                <c:pt idx="13731">
                  <c:v>20</c:v>
                </c:pt>
                <c:pt idx="13732">
                  <c:v>16</c:v>
                </c:pt>
                <c:pt idx="13733">
                  <c:v>17</c:v>
                </c:pt>
                <c:pt idx="13734">
                  <c:v>16</c:v>
                </c:pt>
                <c:pt idx="13735">
                  <c:v>16</c:v>
                </c:pt>
                <c:pt idx="13736">
                  <c:v>16</c:v>
                </c:pt>
                <c:pt idx="13737">
                  <c:v>19</c:v>
                </c:pt>
                <c:pt idx="13738">
                  <c:v>19</c:v>
                </c:pt>
                <c:pt idx="13739">
                  <c:v>14</c:v>
                </c:pt>
                <c:pt idx="13740">
                  <c:v>15</c:v>
                </c:pt>
                <c:pt idx="13741">
                  <c:v>18</c:v>
                </c:pt>
                <c:pt idx="13742">
                  <c:v>20</c:v>
                </c:pt>
                <c:pt idx="13743">
                  <c:v>0</c:v>
                </c:pt>
                <c:pt idx="13744">
                  <c:v>14</c:v>
                </c:pt>
                <c:pt idx="13745">
                  <c:v>20</c:v>
                </c:pt>
                <c:pt idx="13746">
                  <c:v>16</c:v>
                </c:pt>
                <c:pt idx="13747">
                  <c:v>0</c:v>
                </c:pt>
                <c:pt idx="13748">
                  <c:v>20</c:v>
                </c:pt>
                <c:pt idx="13749">
                  <c:v>8</c:v>
                </c:pt>
                <c:pt idx="13750">
                  <c:v>0</c:v>
                </c:pt>
                <c:pt idx="13751">
                  <c:v>20</c:v>
                </c:pt>
                <c:pt idx="13752">
                  <c:v>17</c:v>
                </c:pt>
                <c:pt idx="13753">
                  <c:v>16</c:v>
                </c:pt>
                <c:pt idx="13754">
                  <c:v>16</c:v>
                </c:pt>
                <c:pt idx="13755">
                  <c:v>16</c:v>
                </c:pt>
                <c:pt idx="13756">
                  <c:v>20</c:v>
                </c:pt>
                <c:pt idx="13757">
                  <c:v>16</c:v>
                </c:pt>
                <c:pt idx="13758">
                  <c:v>20</c:v>
                </c:pt>
                <c:pt idx="13759">
                  <c:v>15</c:v>
                </c:pt>
                <c:pt idx="13760">
                  <c:v>16</c:v>
                </c:pt>
                <c:pt idx="13761">
                  <c:v>18</c:v>
                </c:pt>
                <c:pt idx="13762">
                  <c:v>12</c:v>
                </c:pt>
                <c:pt idx="13763">
                  <c:v>16</c:v>
                </c:pt>
                <c:pt idx="13764">
                  <c:v>20</c:v>
                </c:pt>
                <c:pt idx="13765">
                  <c:v>20</c:v>
                </c:pt>
                <c:pt idx="13766">
                  <c:v>18</c:v>
                </c:pt>
                <c:pt idx="13767">
                  <c:v>20</c:v>
                </c:pt>
                <c:pt idx="13768">
                  <c:v>16</c:v>
                </c:pt>
                <c:pt idx="13769">
                  <c:v>17</c:v>
                </c:pt>
                <c:pt idx="13770">
                  <c:v>20</c:v>
                </c:pt>
                <c:pt idx="13771">
                  <c:v>19</c:v>
                </c:pt>
                <c:pt idx="13772">
                  <c:v>19</c:v>
                </c:pt>
                <c:pt idx="13773">
                  <c:v>16</c:v>
                </c:pt>
                <c:pt idx="13774">
                  <c:v>17</c:v>
                </c:pt>
                <c:pt idx="13775">
                  <c:v>20</c:v>
                </c:pt>
                <c:pt idx="13776">
                  <c:v>18</c:v>
                </c:pt>
                <c:pt idx="13777">
                  <c:v>18</c:v>
                </c:pt>
                <c:pt idx="13778">
                  <c:v>16</c:v>
                </c:pt>
                <c:pt idx="13779">
                  <c:v>0</c:v>
                </c:pt>
                <c:pt idx="13780">
                  <c:v>19</c:v>
                </c:pt>
                <c:pt idx="13781">
                  <c:v>20</c:v>
                </c:pt>
                <c:pt idx="13782">
                  <c:v>19</c:v>
                </c:pt>
                <c:pt idx="13783">
                  <c:v>14</c:v>
                </c:pt>
                <c:pt idx="13784">
                  <c:v>12</c:v>
                </c:pt>
                <c:pt idx="13785">
                  <c:v>18</c:v>
                </c:pt>
                <c:pt idx="13786">
                  <c:v>16</c:v>
                </c:pt>
                <c:pt idx="13787">
                  <c:v>17</c:v>
                </c:pt>
                <c:pt idx="13788">
                  <c:v>20</c:v>
                </c:pt>
                <c:pt idx="13789">
                  <c:v>16</c:v>
                </c:pt>
                <c:pt idx="13790">
                  <c:v>16</c:v>
                </c:pt>
                <c:pt idx="13791">
                  <c:v>20</c:v>
                </c:pt>
                <c:pt idx="13792">
                  <c:v>0</c:v>
                </c:pt>
                <c:pt idx="13793">
                  <c:v>19</c:v>
                </c:pt>
                <c:pt idx="13794">
                  <c:v>16</c:v>
                </c:pt>
                <c:pt idx="13795">
                  <c:v>14</c:v>
                </c:pt>
                <c:pt idx="13796">
                  <c:v>12</c:v>
                </c:pt>
                <c:pt idx="13797">
                  <c:v>20</c:v>
                </c:pt>
                <c:pt idx="13798">
                  <c:v>16</c:v>
                </c:pt>
                <c:pt idx="13799">
                  <c:v>0</c:v>
                </c:pt>
                <c:pt idx="13800">
                  <c:v>20</c:v>
                </c:pt>
                <c:pt idx="13801">
                  <c:v>20</c:v>
                </c:pt>
                <c:pt idx="13802">
                  <c:v>0</c:v>
                </c:pt>
                <c:pt idx="13803">
                  <c:v>19</c:v>
                </c:pt>
                <c:pt idx="13804">
                  <c:v>9</c:v>
                </c:pt>
                <c:pt idx="13805">
                  <c:v>0</c:v>
                </c:pt>
                <c:pt idx="13806">
                  <c:v>20</c:v>
                </c:pt>
                <c:pt idx="13807">
                  <c:v>15</c:v>
                </c:pt>
                <c:pt idx="13808">
                  <c:v>15</c:v>
                </c:pt>
                <c:pt idx="13809">
                  <c:v>17</c:v>
                </c:pt>
                <c:pt idx="13810">
                  <c:v>18</c:v>
                </c:pt>
                <c:pt idx="13811">
                  <c:v>16</c:v>
                </c:pt>
                <c:pt idx="13812">
                  <c:v>16</c:v>
                </c:pt>
                <c:pt idx="13813">
                  <c:v>20</c:v>
                </c:pt>
                <c:pt idx="13814">
                  <c:v>20</c:v>
                </c:pt>
                <c:pt idx="13815">
                  <c:v>20</c:v>
                </c:pt>
                <c:pt idx="13816">
                  <c:v>18</c:v>
                </c:pt>
                <c:pt idx="13817">
                  <c:v>20</c:v>
                </c:pt>
                <c:pt idx="13818">
                  <c:v>13</c:v>
                </c:pt>
                <c:pt idx="13819">
                  <c:v>16</c:v>
                </c:pt>
                <c:pt idx="13820">
                  <c:v>19</c:v>
                </c:pt>
                <c:pt idx="13821">
                  <c:v>16</c:v>
                </c:pt>
                <c:pt idx="13822">
                  <c:v>16</c:v>
                </c:pt>
                <c:pt idx="13823">
                  <c:v>19</c:v>
                </c:pt>
                <c:pt idx="13824">
                  <c:v>20</c:v>
                </c:pt>
                <c:pt idx="13825">
                  <c:v>0</c:v>
                </c:pt>
                <c:pt idx="13826">
                  <c:v>20</c:v>
                </c:pt>
                <c:pt idx="13827">
                  <c:v>16</c:v>
                </c:pt>
                <c:pt idx="13828">
                  <c:v>20</c:v>
                </c:pt>
                <c:pt idx="13829">
                  <c:v>14</c:v>
                </c:pt>
                <c:pt idx="13830">
                  <c:v>18</c:v>
                </c:pt>
                <c:pt idx="13831">
                  <c:v>20</c:v>
                </c:pt>
                <c:pt idx="13832">
                  <c:v>17</c:v>
                </c:pt>
                <c:pt idx="13833">
                  <c:v>18</c:v>
                </c:pt>
                <c:pt idx="13834">
                  <c:v>20</c:v>
                </c:pt>
                <c:pt idx="13835">
                  <c:v>17</c:v>
                </c:pt>
                <c:pt idx="13836">
                  <c:v>19</c:v>
                </c:pt>
                <c:pt idx="13837">
                  <c:v>0</c:v>
                </c:pt>
                <c:pt idx="13838">
                  <c:v>16</c:v>
                </c:pt>
                <c:pt idx="13839">
                  <c:v>20</c:v>
                </c:pt>
                <c:pt idx="13840">
                  <c:v>20</c:v>
                </c:pt>
                <c:pt idx="13841">
                  <c:v>15</c:v>
                </c:pt>
                <c:pt idx="13842">
                  <c:v>17</c:v>
                </c:pt>
                <c:pt idx="13843">
                  <c:v>15</c:v>
                </c:pt>
                <c:pt idx="13844">
                  <c:v>15</c:v>
                </c:pt>
                <c:pt idx="13845">
                  <c:v>16</c:v>
                </c:pt>
                <c:pt idx="13846">
                  <c:v>19</c:v>
                </c:pt>
                <c:pt idx="13847">
                  <c:v>20</c:v>
                </c:pt>
                <c:pt idx="13848">
                  <c:v>20</c:v>
                </c:pt>
                <c:pt idx="13849">
                  <c:v>13</c:v>
                </c:pt>
                <c:pt idx="13850">
                  <c:v>17</c:v>
                </c:pt>
                <c:pt idx="13851">
                  <c:v>14</c:v>
                </c:pt>
                <c:pt idx="13852">
                  <c:v>20</c:v>
                </c:pt>
                <c:pt idx="13853">
                  <c:v>17</c:v>
                </c:pt>
                <c:pt idx="13854">
                  <c:v>17</c:v>
                </c:pt>
                <c:pt idx="13855">
                  <c:v>20</c:v>
                </c:pt>
                <c:pt idx="13856">
                  <c:v>16</c:v>
                </c:pt>
                <c:pt idx="13857">
                  <c:v>16</c:v>
                </c:pt>
                <c:pt idx="13858">
                  <c:v>16</c:v>
                </c:pt>
                <c:pt idx="13859">
                  <c:v>18</c:v>
                </c:pt>
                <c:pt idx="13860">
                  <c:v>0</c:v>
                </c:pt>
                <c:pt idx="13861">
                  <c:v>0</c:v>
                </c:pt>
                <c:pt idx="13862">
                  <c:v>18</c:v>
                </c:pt>
                <c:pt idx="13863">
                  <c:v>20</c:v>
                </c:pt>
                <c:pt idx="13864">
                  <c:v>0</c:v>
                </c:pt>
                <c:pt idx="13865">
                  <c:v>16</c:v>
                </c:pt>
                <c:pt idx="13866">
                  <c:v>18</c:v>
                </c:pt>
                <c:pt idx="13867">
                  <c:v>16</c:v>
                </c:pt>
                <c:pt idx="13868">
                  <c:v>9</c:v>
                </c:pt>
                <c:pt idx="13869">
                  <c:v>19</c:v>
                </c:pt>
                <c:pt idx="13870">
                  <c:v>14</c:v>
                </c:pt>
                <c:pt idx="13871">
                  <c:v>18</c:v>
                </c:pt>
                <c:pt idx="13872">
                  <c:v>20</c:v>
                </c:pt>
                <c:pt idx="13873">
                  <c:v>20</c:v>
                </c:pt>
                <c:pt idx="13874">
                  <c:v>18</c:v>
                </c:pt>
                <c:pt idx="13875">
                  <c:v>20</c:v>
                </c:pt>
                <c:pt idx="13876">
                  <c:v>19</c:v>
                </c:pt>
                <c:pt idx="13877">
                  <c:v>17</c:v>
                </c:pt>
                <c:pt idx="13878">
                  <c:v>20</c:v>
                </c:pt>
                <c:pt idx="13879">
                  <c:v>0</c:v>
                </c:pt>
                <c:pt idx="13880">
                  <c:v>20</c:v>
                </c:pt>
                <c:pt idx="13881">
                  <c:v>16</c:v>
                </c:pt>
                <c:pt idx="13882">
                  <c:v>20</c:v>
                </c:pt>
                <c:pt idx="13883">
                  <c:v>17</c:v>
                </c:pt>
                <c:pt idx="13884">
                  <c:v>11</c:v>
                </c:pt>
                <c:pt idx="13885">
                  <c:v>13</c:v>
                </c:pt>
                <c:pt idx="13886">
                  <c:v>0</c:v>
                </c:pt>
                <c:pt idx="13887">
                  <c:v>19</c:v>
                </c:pt>
                <c:pt idx="13888">
                  <c:v>13</c:v>
                </c:pt>
                <c:pt idx="13889">
                  <c:v>20</c:v>
                </c:pt>
                <c:pt idx="13890">
                  <c:v>16</c:v>
                </c:pt>
                <c:pt idx="13891">
                  <c:v>17</c:v>
                </c:pt>
                <c:pt idx="13892">
                  <c:v>12</c:v>
                </c:pt>
                <c:pt idx="13893">
                  <c:v>20</c:v>
                </c:pt>
                <c:pt idx="13894">
                  <c:v>20</c:v>
                </c:pt>
                <c:pt idx="13895">
                  <c:v>18</c:v>
                </c:pt>
                <c:pt idx="13896">
                  <c:v>0</c:v>
                </c:pt>
                <c:pt idx="13897">
                  <c:v>20</c:v>
                </c:pt>
                <c:pt idx="13898">
                  <c:v>20</c:v>
                </c:pt>
                <c:pt idx="13899">
                  <c:v>13</c:v>
                </c:pt>
                <c:pt idx="13900">
                  <c:v>15</c:v>
                </c:pt>
                <c:pt idx="13901">
                  <c:v>20</c:v>
                </c:pt>
                <c:pt idx="13902">
                  <c:v>17</c:v>
                </c:pt>
                <c:pt idx="13903">
                  <c:v>19</c:v>
                </c:pt>
                <c:pt idx="13904">
                  <c:v>15</c:v>
                </c:pt>
                <c:pt idx="13905">
                  <c:v>14</c:v>
                </c:pt>
                <c:pt idx="13906">
                  <c:v>20</c:v>
                </c:pt>
                <c:pt idx="13907">
                  <c:v>12</c:v>
                </c:pt>
                <c:pt idx="13908">
                  <c:v>20</c:v>
                </c:pt>
                <c:pt idx="13909">
                  <c:v>15</c:v>
                </c:pt>
                <c:pt idx="13910">
                  <c:v>18</c:v>
                </c:pt>
                <c:pt idx="13911">
                  <c:v>20</c:v>
                </c:pt>
                <c:pt idx="13912">
                  <c:v>20</c:v>
                </c:pt>
                <c:pt idx="13913">
                  <c:v>19</c:v>
                </c:pt>
                <c:pt idx="13914">
                  <c:v>16</c:v>
                </c:pt>
                <c:pt idx="13915">
                  <c:v>12</c:v>
                </c:pt>
                <c:pt idx="13916">
                  <c:v>18</c:v>
                </c:pt>
                <c:pt idx="13917">
                  <c:v>20</c:v>
                </c:pt>
                <c:pt idx="13918">
                  <c:v>12</c:v>
                </c:pt>
                <c:pt idx="13919">
                  <c:v>16</c:v>
                </c:pt>
                <c:pt idx="13920">
                  <c:v>20</c:v>
                </c:pt>
                <c:pt idx="13921">
                  <c:v>18</c:v>
                </c:pt>
                <c:pt idx="13922">
                  <c:v>20</c:v>
                </c:pt>
                <c:pt idx="13923">
                  <c:v>16</c:v>
                </c:pt>
                <c:pt idx="13924">
                  <c:v>16</c:v>
                </c:pt>
                <c:pt idx="13925">
                  <c:v>16</c:v>
                </c:pt>
                <c:pt idx="13926">
                  <c:v>15</c:v>
                </c:pt>
                <c:pt idx="13927">
                  <c:v>20</c:v>
                </c:pt>
                <c:pt idx="13928">
                  <c:v>20</c:v>
                </c:pt>
                <c:pt idx="13929">
                  <c:v>14</c:v>
                </c:pt>
                <c:pt idx="13930">
                  <c:v>19</c:v>
                </c:pt>
                <c:pt idx="13931">
                  <c:v>20</c:v>
                </c:pt>
                <c:pt idx="13932">
                  <c:v>16</c:v>
                </c:pt>
                <c:pt idx="13933">
                  <c:v>20</c:v>
                </c:pt>
                <c:pt idx="13934">
                  <c:v>20</c:v>
                </c:pt>
                <c:pt idx="13935">
                  <c:v>20</c:v>
                </c:pt>
                <c:pt idx="13936">
                  <c:v>16</c:v>
                </c:pt>
                <c:pt idx="13937">
                  <c:v>16</c:v>
                </c:pt>
                <c:pt idx="13938">
                  <c:v>12</c:v>
                </c:pt>
                <c:pt idx="13939">
                  <c:v>20</c:v>
                </c:pt>
                <c:pt idx="13940">
                  <c:v>20</c:v>
                </c:pt>
                <c:pt idx="13941">
                  <c:v>0</c:v>
                </c:pt>
                <c:pt idx="13942">
                  <c:v>20</c:v>
                </c:pt>
                <c:pt idx="13943">
                  <c:v>13</c:v>
                </c:pt>
                <c:pt idx="13944">
                  <c:v>13</c:v>
                </c:pt>
                <c:pt idx="13945">
                  <c:v>16</c:v>
                </c:pt>
                <c:pt idx="13946">
                  <c:v>17</c:v>
                </c:pt>
                <c:pt idx="13947">
                  <c:v>18</c:v>
                </c:pt>
                <c:pt idx="13948">
                  <c:v>20</c:v>
                </c:pt>
                <c:pt idx="13949">
                  <c:v>16</c:v>
                </c:pt>
                <c:pt idx="13950">
                  <c:v>19</c:v>
                </c:pt>
                <c:pt idx="13951">
                  <c:v>20</c:v>
                </c:pt>
                <c:pt idx="13952">
                  <c:v>16</c:v>
                </c:pt>
                <c:pt idx="13953">
                  <c:v>20</c:v>
                </c:pt>
                <c:pt idx="13954">
                  <c:v>14</c:v>
                </c:pt>
                <c:pt idx="13955">
                  <c:v>20</c:v>
                </c:pt>
                <c:pt idx="13956">
                  <c:v>15</c:v>
                </c:pt>
                <c:pt idx="13957">
                  <c:v>18</c:v>
                </c:pt>
                <c:pt idx="13958">
                  <c:v>16</c:v>
                </c:pt>
                <c:pt idx="13959">
                  <c:v>16</c:v>
                </c:pt>
                <c:pt idx="13960">
                  <c:v>18</c:v>
                </c:pt>
                <c:pt idx="13961">
                  <c:v>18</c:v>
                </c:pt>
                <c:pt idx="13962">
                  <c:v>17</c:v>
                </c:pt>
                <c:pt idx="13963">
                  <c:v>20</c:v>
                </c:pt>
                <c:pt idx="13964">
                  <c:v>16</c:v>
                </c:pt>
                <c:pt idx="13965">
                  <c:v>18</c:v>
                </c:pt>
                <c:pt idx="13966">
                  <c:v>16</c:v>
                </c:pt>
                <c:pt idx="13967">
                  <c:v>19</c:v>
                </c:pt>
                <c:pt idx="13968">
                  <c:v>17</c:v>
                </c:pt>
                <c:pt idx="13969">
                  <c:v>17</c:v>
                </c:pt>
                <c:pt idx="13970">
                  <c:v>20</c:v>
                </c:pt>
                <c:pt idx="13971">
                  <c:v>20</c:v>
                </c:pt>
                <c:pt idx="13972">
                  <c:v>13</c:v>
                </c:pt>
                <c:pt idx="13973">
                  <c:v>20</c:v>
                </c:pt>
                <c:pt idx="13974">
                  <c:v>7</c:v>
                </c:pt>
                <c:pt idx="13975">
                  <c:v>20</c:v>
                </c:pt>
                <c:pt idx="13976">
                  <c:v>20</c:v>
                </c:pt>
                <c:pt idx="13977">
                  <c:v>19</c:v>
                </c:pt>
                <c:pt idx="13978">
                  <c:v>16</c:v>
                </c:pt>
                <c:pt idx="13979">
                  <c:v>20</c:v>
                </c:pt>
                <c:pt idx="13980">
                  <c:v>0</c:v>
                </c:pt>
                <c:pt idx="13981">
                  <c:v>16</c:v>
                </c:pt>
                <c:pt idx="13982">
                  <c:v>18</c:v>
                </c:pt>
                <c:pt idx="13983">
                  <c:v>16</c:v>
                </c:pt>
                <c:pt idx="13984">
                  <c:v>18</c:v>
                </c:pt>
                <c:pt idx="13985">
                  <c:v>16</c:v>
                </c:pt>
                <c:pt idx="13986">
                  <c:v>16</c:v>
                </c:pt>
                <c:pt idx="13987">
                  <c:v>0</c:v>
                </c:pt>
                <c:pt idx="13988">
                  <c:v>17</c:v>
                </c:pt>
                <c:pt idx="13989">
                  <c:v>18</c:v>
                </c:pt>
                <c:pt idx="13990">
                  <c:v>16</c:v>
                </c:pt>
                <c:pt idx="13991">
                  <c:v>16</c:v>
                </c:pt>
                <c:pt idx="13992">
                  <c:v>15</c:v>
                </c:pt>
                <c:pt idx="13993">
                  <c:v>20</c:v>
                </c:pt>
                <c:pt idx="13994">
                  <c:v>15</c:v>
                </c:pt>
                <c:pt idx="13995">
                  <c:v>20</c:v>
                </c:pt>
                <c:pt idx="13996">
                  <c:v>20</c:v>
                </c:pt>
                <c:pt idx="13997">
                  <c:v>16</c:v>
                </c:pt>
                <c:pt idx="13998">
                  <c:v>20</c:v>
                </c:pt>
                <c:pt idx="13999">
                  <c:v>0</c:v>
                </c:pt>
                <c:pt idx="14000">
                  <c:v>20</c:v>
                </c:pt>
                <c:pt idx="14001">
                  <c:v>0</c:v>
                </c:pt>
                <c:pt idx="14002">
                  <c:v>17</c:v>
                </c:pt>
                <c:pt idx="14003">
                  <c:v>15</c:v>
                </c:pt>
                <c:pt idx="14004">
                  <c:v>18</c:v>
                </c:pt>
                <c:pt idx="14005">
                  <c:v>15</c:v>
                </c:pt>
                <c:pt idx="14006">
                  <c:v>0</c:v>
                </c:pt>
                <c:pt idx="14007">
                  <c:v>16</c:v>
                </c:pt>
                <c:pt idx="14008">
                  <c:v>20</c:v>
                </c:pt>
                <c:pt idx="14009">
                  <c:v>15</c:v>
                </c:pt>
                <c:pt idx="14010">
                  <c:v>18</c:v>
                </c:pt>
                <c:pt idx="14011">
                  <c:v>15</c:v>
                </c:pt>
                <c:pt idx="14012">
                  <c:v>20</c:v>
                </c:pt>
                <c:pt idx="14013">
                  <c:v>0</c:v>
                </c:pt>
                <c:pt idx="14014">
                  <c:v>20</c:v>
                </c:pt>
                <c:pt idx="14015">
                  <c:v>20</c:v>
                </c:pt>
                <c:pt idx="14016">
                  <c:v>16</c:v>
                </c:pt>
                <c:pt idx="14017">
                  <c:v>20</c:v>
                </c:pt>
                <c:pt idx="14018">
                  <c:v>17</c:v>
                </c:pt>
                <c:pt idx="14019">
                  <c:v>20</c:v>
                </c:pt>
                <c:pt idx="14020">
                  <c:v>16</c:v>
                </c:pt>
                <c:pt idx="14021">
                  <c:v>0</c:v>
                </c:pt>
                <c:pt idx="14022">
                  <c:v>17</c:v>
                </c:pt>
                <c:pt idx="14023">
                  <c:v>20</c:v>
                </c:pt>
                <c:pt idx="14024">
                  <c:v>16</c:v>
                </c:pt>
                <c:pt idx="14025">
                  <c:v>20</c:v>
                </c:pt>
                <c:pt idx="14026">
                  <c:v>16</c:v>
                </c:pt>
                <c:pt idx="14027">
                  <c:v>16</c:v>
                </c:pt>
                <c:pt idx="14028">
                  <c:v>20</c:v>
                </c:pt>
                <c:pt idx="14029">
                  <c:v>20</c:v>
                </c:pt>
                <c:pt idx="14030">
                  <c:v>13</c:v>
                </c:pt>
                <c:pt idx="14031">
                  <c:v>16</c:v>
                </c:pt>
                <c:pt idx="14032">
                  <c:v>16</c:v>
                </c:pt>
                <c:pt idx="14033">
                  <c:v>16</c:v>
                </c:pt>
                <c:pt idx="14034">
                  <c:v>17</c:v>
                </c:pt>
                <c:pt idx="14035">
                  <c:v>13</c:v>
                </c:pt>
                <c:pt idx="14036">
                  <c:v>18</c:v>
                </c:pt>
                <c:pt idx="14037">
                  <c:v>20</c:v>
                </c:pt>
                <c:pt idx="14038">
                  <c:v>18</c:v>
                </c:pt>
                <c:pt idx="14039">
                  <c:v>19</c:v>
                </c:pt>
                <c:pt idx="14040">
                  <c:v>16</c:v>
                </c:pt>
                <c:pt idx="14041">
                  <c:v>20</c:v>
                </c:pt>
                <c:pt idx="14042">
                  <c:v>16</c:v>
                </c:pt>
                <c:pt idx="14043">
                  <c:v>16</c:v>
                </c:pt>
                <c:pt idx="14044">
                  <c:v>15</c:v>
                </c:pt>
                <c:pt idx="14045">
                  <c:v>0</c:v>
                </c:pt>
                <c:pt idx="14046">
                  <c:v>18</c:v>
                </c:pt>
                <c:pt idx="14047">
                  <c:v>16</c:v>
                </c:pt>
                <c:pt idx="14048">
                  <c:v>18</c:v>
                </c:pt>
                <c:pt idx="14049">
                  <c:v>20</c:v>
                </c:pt>
                <c:pt idx="14050">
                  <c:v>20</c:v>
                </c:pt>
                <c:pt idx="14051">
                  <c:v>11</c:v>
                </c:pt>
                <c:pt idx="14052">
                  <c:v>20</c:v>
                </c:pt>
                <c:pt idx="14053">
                  <c:v>20</c:v>
                </c:pt>
                <c:pt idx="14054">
                  <c:v>14</c:v>
                </c:pt>
                <c:pt idx="14055">
                  <c:v>17</c:v>
                </c:pt>
                <c:pt idx="14056">
                  <c:v>20</c:v>
                </c:pt>
                <c:pt idx="14057">
                  <c:v>20</c:v>
                </c:pt>
                <c:pt idx="14058">
                  <c:v>14</c:v>
                </c:pt>
                <c:pt idx="14059">
                  <c:v>19</c:v>
                </c:pt>
                <c:pt idx="14060">
                  <c:v>18</c:v>
                </c:pt>
                <c:pt idx="14061">
                  <c:v>15</c:v>
                </c:pt>
                <c:pt idx="14062">
                  <c:v>20</c:v>
                </c:pt>
                <c:pt idx="14063">
                  <c:v>16</c:v>
                </c:pt>
                <c:pt idx="14064">
                  <c:v>16</c:v>
                </c:pt>
                <c:pt idx="14065">
                  <c:v>20</c:v>
                </c:pt>
                <c:pt idx="14066">
                  <c:v>15</c:v>
                </c:pt>
                <c:pt idx="14067">
                  <c:v>12</c:v>
                </c:pt>
                <c:pt idx="14068">
                  <c:v>16</c:v>
                </c:pt>
                <c:pt idx="14069">
                  <c:v>20</c:v>
                </c:pt>
                <c:pt idx="14070">
                  <c:v>16</c:v>
                </c:pt>
                <c:pt idx="14071">
                  <c:v>19</c:v>
                </c:pt>
                <c:pt idx="14072">
                  <c:v>20</c:v>
                </c:pt>
                <c:pt idx="14073">
                  <c:v>17</c:v>
                </c:pt>
                <c:pt idx="14074">
                  <c:v>0</c:v>
                </c:pt>
                <c:pt idx="14075">
                  <c:v>20</c:v>
                </c:pt>
                <c:pt idx="14076">
                  <c:v>20</c:v>
                </c:pt>
                <c:pt idx="14077">
                  <c:v>0</c:v>
                </c:pt>
                <c:pt idx="14078">
                  <c:v>20</c:v>
                </c:pt>
                <c:pt idx="14079">
                  <c:v>12</c:v>
                </c:pt>
                <c:pt idx="14080">
                  <c:v>18</c:v>
                </c:pt>
                <c:pt idx="14081">
                  <c:v>16</c:v>
                </c:pt>
                <c:pt idx="14082">
                  <c:v>16</c:v>
                </c:pt>
                <c:pt idx="14083">
                  <c:v>18</c:v>
                </c:pt>
                <c:pt idx="14084">
                  <c:v>20</c:v>
                </c:pt>
                <c:pt idx="14085">
                  <c:v>15</c:v>
                </c:pt>
                <c:pt idx="14086">
                  <c:v>19</c:v>
                </c:pt>
                <c:pt idx="14087">
                  <c:v>14</c:v>
                </c:pt>
                <c:pt idx="14088">
                  <c:v>16</c:v>
                </c:pt>
                <c:pt idx="14089">
                  <c:v>20</c:v>
                </c:pt>
                <c:pt idx="14090">
                  <c:v>17</c:v>
                </c:pt>
                <c:pt idx="14091">
                  <c:v>12</c:v>
                </c:pt>
                <c:pt idx="14092">
                  <c:v>16</c:v>
                </c:pt>
                <c:pt idx="14093">
                  <c:v>16</c:v>
                </c:pt>
                <c:pt idx="14094">
                  <c:v>20</c:v>
                </c:pt>
                <c:pt idx="14095">
                  <c:v>18</c:v>
                </c:pt>
                <c:pt idx="14096">
                  <c:v>16</c:v>
                </c:pt>
                <c:pt idx="14097">
                  <c:v>18</c:v>
                </c:pt>
                <c:pt idx="14098">
                  <c:v>17</c:v>
                </c:pt>
                <c:pt idx="14099">
                  <c:v>16</c:v>
                </c:pt>
                <c:pt idx="14100">
                  <c:v>12</c:v>
                </c:pt>
                <c:pt idx="14101">
                  <c:v>20</c:v>
                </c:pt>
                <c:pt idx="14102">
                  <c:v>19</c:v>
                </c:pt>
                <c:pt idx="14103">
                  <c:v>0</c:v>
                </c:pt>
                <c:pt idx="14104">
                  <c:v>20</c:v>
                </c:pt>
                <c:pt idx="14105">
                  <c:v>18</c:v>
                </c:pt>
                <c:pt idx="14106">
                  <c:v>16</c:v>
                </c:pt>
                <c:pt idx="14107">
                  <c:v>16</c:v>
                </c:pt>
                <c:pt idx="14108">
                  <c:v>20</c:v>
                </c:pt>
                <c:pt idx="14109">
                  <c:v>12</c:v>
                </c:pt>
                <c:pt idx="14110">
                  <c:v>20</c:v>
                </c:pt>
                <c:pt idx="14111">
                  <c:v>19</c:v>
                </c:pt>
                <c:pt idx="14112">
                  <c:v>16</c:v>
                </c:pt>
                <c:pt idx="14113">
                  <c:v>20</c:v>
                </c:pt>
                <c:pt idx="14114">
                  <c:v>20</c:v>
                </c:pt>
                <c:pt idx="14115">
                  <c:v>12</c:v>
                </c:pt>
                <c:pt idx="14116">
                  <c:v>16</c:v>
                </c:pt>
                <c:pt idx="14117">
                  <c:v>18</c:v>
                </c:pt>
                <c:pt idx="14118">
                  <c:v>0</c:v>
                </c:pt>
                <c:pt idx="14119">
                  <c:v>20</c:v>
                </c:pt>
                <c:pt idx="14120">
                  <c:v>16</c:v>
                </c:pt>
                <c:pt idx="14121">
                  <c:v>20</c:v>
                </c:pt>
                <c:pt idx="14122">
                  <c:v>20</c:v>
                </c:pt>
                <c:pt idx="14123">
                  <c:v>20</c:v>
                </c:pt>
                <c:pt idx="14124">
                  <c:v>14</c:v>
                </c:pt>
                <c:pt idx="14125">
                  <c:v>18</c:v>
                </c:pt>
                <c:pt idx="14126">
                  <c:v>19</c:v>
                </c:pt>
                <c:pt idx="14127">
                  <c:v>20</c:v>
                </c:pt>
                <c:pt idx="14128">
                  <c:v>18</c:v>
                </c:pt>
                <c:pt idx="14129">
                  <c:v>17</c:v>
                </c:pt>
                <c:pt idx="14130">
                  <c:v>20</c:v>
                </c:pt>
                <c:pt idx="14131">
                  <c:v>20</c:v>
                </c:pt>
                <c:pt idx="14132">
                  <c:v>16</c:v>
                </c:pt>
                <c:pt idx="14133">
                  <c:v>20</c:v>
                </c:pt>
                <c:pt idx="14134">
                  <c:v>16</c:v>
                </c:pt>
                <c:pt idx="14135">
                  <c:v>17</c:v>
                </c:pt>
                <c:pt idx="14136">
                  <c:v>16</c:v>
                </c:pt>
                <c:pt idx="14137">
                  <c:v>18</c:v>
                </c:pt>
                <c:pt idx="14138">
                  <c:v>0</c:v>
                </c:pt>
                <c:pt idx="14139">
                  <c:v>16</c:v>
                </c:pt>
                <c:pt idx="14140">
                  <c:v>20</c:v>
                </c:pt>
                <c:pt idx="14141">
                  <c:v>20</c:v>
                </c:pt>
                <c:pt idx="14142">
                  <c:v>16</c:v>
                </c:pt>
                <c:pt idx="14143">
                  <c:v>17</c:v>
                </c:pt>
                <c:pt idx="14144">
                  <c:v>20</c:v>
                </c:pt>
                <c:pt idx="14145">
                  <c:v>19</c:v>
                </c:pt>
                <c:pt idx="14146">
                  <c:v>20</c:v>
                </c:pt>
                <c:pt idx="14147">
                  <c:v>20</c:v>
                </c:pt>
                <c:pt idx="14148">
                  <c:v>15</c:v>
                </c:pt>
                <c:pt idx="14149">
                  <c:v>17</c:v>
                </c:pt>
                <c:pt idx="14150">
                  <c:v>20</c:v>
                </c:pt>
                <c:pt idx="14151">
                  <c:v>17</c:v>
                </c:pt>
                <c:pt idx="14152">
                  <c:v>16</c:v>
                </c:pt>
                <c:pt idx="14153">
                  <c:v>0</c:v>
                </c:pt>
                <c:pt idx="14154">
                  <c:v>16</c:v>
                </c:pt>
                <c:pt idx="14155">
                  <c:v>16</c:v>
                </c:pt>
                <c:pt idx="14156">
                  <c:v>15</c:v>
                </c:pt>
                <c:pt idx="14157">
                  <c:v>15</c:v>
                </c:pt>
                <c:pt idx="14158">
                  <c:v>16</c:v>
                </c:pt>
                <c:pt idx="14159">
                  <c:v>20</c:v>
                </c:pt>
                <c:pt idx="14160">
                  <c:v>17</c:v>
                </c:pt>
                <c:pt idx="14161">
                  <c:v>19</c:v>
                </c:pt>
                <c:pt idx="14162">
                  <c:v>16</c:v>
                </c:pt>
                <c:pt idx="14163">
                  <c:v>16</c:v>
                </c:pt>
                <c:pt idx="14164">
                  <c:v>19</c:v>
                </c:pt>
                <c:pt idx="14165">
                  <c:v>20</c:v>
                </c:pt>
                <c:pt idx="14166">
                  <c:v>15</c:v>
                </c:pt>
                <c:pt idx="14167">
                  <c:v>15</c:v>
                </c:pt>
                <c:pt idx="14168">
                  <c:v>14</c:v>
                </c:pt>
                <c:pt idx="14169">
                  <c:v>16</c:v>
                </c:pt>
                <c:pt idx="14170">
                  <c:v>17</c:v>
                </c:pt>
                <c:pt idx="14171">
                  <c:v>15</c:v>
                </c:pt>
                <c:pt idx="14172">
                  <c:v>18</c:v>
                </c:pt>
                <c:pt idx="14173">
                  <c:v>16</c:v>
                </c:pt>
                <c:pt idx="14174">
                  <c:v>11</c:v>
                </c:pt>
                <c:pt idx="14175">
                  <c:v>14</c:v>
                </c:pt>
                <c:pt idx="14176">
                  <c:v>16</c:v>
                </c:pt>
                <c:pt idx="14177">
                  <c:v>0</c:v>
                </c:pt>
                <c:pt idx="14178">
                  <c:v>20</c:v>
                </c:pt>
                <c:pt idx="14179">
                  <c:v>17</c:v>
                </c:pt>
                <c:pt idx="14180">
                  <c:v>15</c:v>
                </c:pt>
                <c:pt idx="14181">
                  <c:v>20</c:v>
                </c:pt>
                <c:pt idx="14182">
                  <c:v>16</c:v>
                </c:pt>
                <c:pt idx="14183">
                  <c:v>20</c:v>
                </c:pt>
                <c:pt idx="14184">
                  <c:v>19</c:v>
                </c:pt>
                <c:pt idx="14185">
                  <c:v>17</c:v>
                </c:pt>
                <c:pt idx="14186">
                  <c:v>20</c:v>
                </c:pt>
                <c:pt idx="14187">
                  <c:v>20</c:v>
                </c:pt>
                <c:pt idx="14188">
                  <c:v>11</c:v>
                </c:pt>
                <c:pt idx="14189">
                  <c:v>20</c:v>
                </c:pt>
                <c:pt idx="14190">
                  <c:v>20</c:v>
                </c:pt>
                <c:pt idx="14191">
                  <c:v>12</c:v>
                </c:pt>
                <c:pt idx="14192">
                  <c:v>20</c:v>
                </c:pt>
                <c:pt idx="14193">
                  <c:v>15</c:v>
                </c:pt>
                <c:pt idx="14194">
                  <c:v>14</c:v>
                </c:pt>
                <c:pt idx="14195">
                  <c:v>16</c:v>
                </c:pt>
                <c:pt idx="14196">
                  <c:v>16</c:v>
                </c:pt>
                <c:pt idx="14197">
                  <c:v>18</c:v>
                </c:pt>
                <c:pt idx="14198">
                  <c:v>15</c:v>
                </c:pt>
                <c:pt idx="14199">
                  <c:v>16</c:v>
                </c:pt>
                <c:pt idx="14200">
                  <c:v>16</c:v>
                </c:pt>
                <c:pt idx="14201">
                  <c:v>20</c:v>
                </c:pt>
                <c:pt idx="14202">
                  <c:v>16</c:v>
                </c:pt>
                <c:pt idx="14203">
                  <c:v>20</c:v>
                </c:pt>
                <c:pt idx="14204">
                  <c:v>16</c:v>
                </c:pt>
                <c:pt idx="14205">
                  <c:v>17</c:v>
                </c:pt>
                <c:pt idx="14206">
                  <c:v>16</c:v>
                </c:pt>
                <c:pt idx="14207">
                  <c:v>18</c:v>
                </c:pt>
                <c:pt idx="14208">
                  <c:v>16</c:v>
                </c:pt>
                <c:pt idx="14209">
                  <c:v>16</c:v>
                </c:pt>
                <c:pt idx="14210">
                  <c:v>16</c:v>
                </c:pt>
                <c:pt idx="14211">
                  <c:v>14</c:v>
                </c:pt>
                <c:pt idx="14212">
                  <c:v>19</c:v>
                </c:pt>
                <c:pt idx="14213">
                  <c:v>16</c:v>
                </c:pt>
                <c:pt idx="14214">
                  <c:v>19</c:v>
                </c:pt>
                <c:pt idx="14215">
                  <c:v>20</c:v>
                </c:pt>
                <c:pt idx="14216">
                  <c:v>15</c:v>
                </c:pt>
                <c:pt idx="14217">
                  <c:v>17</c:v>
                </c:pt>
                <c:pt idx="14218">
                  <c:v>18</c:v>
                </c:pt>
                <c:pt idx="14219">
                  <c:v>20</c:v>
                </c:pt>
                <c:pt idx="14220">
                  <c:v>16</c:v>
                </c:pt>
                <c:pt idx="14221">
                  <c:v>20</c:v>
                </c:pt>
                <c:pt idx="14222">
                  <c:v>18</c:v>
                </c:pt>
                <c:pt idx="14223">
                  <c:v>15</c:v>
                </c:pt>
                <c:pt idx="14224">
                  <c:v>20</c:v>
                </c:pt>
                <c:pt idx="14225">
                  <c:v>17</c:v>
                </c:pt>
                <c:pt idx="14226">
                  <c:v>20</c:v>
                </c:pt>
                <c:pt idx="14227">
                  <c:v>16</c:v>
                </c:pt>
                <c:pt idx="14228">
                  <c:v>16</c:v>
                </c:pt>
                <c:pt idx="14229">
                  <c:v>19</c:v>
                </c:pt>
                <c:pt idx="14230">
                  <c:v>20</c:v>
                </c:pt>
                <c:pt idx="14231">
                  <c:v>16</c:v>
                </c:pt>
                <c:pt idx="14232">
                  <c:v>20</c:v>
                </c:pt>
                <c:pt idx="14233">
                  <c:v>19</c:v>
                </c:pt>
                <c:pt idx="14234">
                  <c:v>14</c:v>
                </c:pt>
                <c:pt idx="14235">
                  <c:v>15</c:v>
                </c:pt>
                <c:pt idx="14236">
                  <c:v>19</c:v>
                </c:pt>
                <c:pt idx="14237">
                  <c:v>12</c:v>
                </c:pt>
                <c:pt idx="14238">
                  <c:v>19</c:v>
                </c:pt>
                <c:pt idx="14239">
                  <c:v>19</c:v>
                </c:pt>
                <c:pt idx="14240">
                  <c:v>19</c:v>
                </c:pt>
                <c:pt idx="14241">
                  <c:v>20</c:v>
                </c:pt>
                <c:pt idx="14242">
                  <c:v>16</c:v>
                </c:pt>
                <c:pt idx="14243">
                  <c:v>20</c:v>
                </c:pt>
                <c:pt idx="14244">
                  <c:v>20</c:v>
                </c:pt>
                <c:pt idx="14245">
                  <c:v>15</c:v>
                </c:pt>
                <c:pt idx="14246">
                  <c:v>0</c:v>
                </c:pt>
                <c:pt idx="14247">
                  <c:v>19</c:v>
                </c:pt>
                <c:pt idx="14248">
                  <c:v>20</c:v>
                </c:pt>
                <c:pt idx="14249">
                  <c:v>20</c:v>
                </c:pt>
                <c:pt idx="14250">
                  <c:v>14</c:v>
                </c:pt>
                <c:pt idx="14251">
                  <c:v>14</c:v>
                </c:pt>
                <c:pt idx="14252">
                  <c:v>13</c:v>
                </c:pt>
                <c:pt idx="14253">
                  <c:v>15</c:v>
                </c:pt>
                <c:pt idx="14254">
                  <c:v>18</c:v>
                </c:pt>
                <c:pt idx="14255">
                  <c:v>20</c:v>
                </c:pt>
                <c:pt idx="14256">
                  <c:v>16</c:v>
                </c:pt>
                <c:pt idx="14257">
                  <c:v>0</c:v>
                </c:pt>
                <c:pt idx="14258">
                  <c:v>0</c:v>
                </c:pt>
                <c:pt idx="14259">
                  <c:v>18</c:v>
                </c:pt>
                <c:pt idx="14260">
                  <c:v>16</c:v>
                </c:pt>
                <c:pt idx="14261">
                  <c:v>20</c:v>
                </c:pt>
                <c:pt idx="14262">
                  <c:v>20</c:v>
                </c:pt>
                <c:pt idx="14263">
                  <c:v>0</c:v>
                </c:pt>
                <c:pt idx="14264">
                  <c:v>17</c:v>
                </c:pt>
                <c:pt idx="14265">
                  <c:v>12</c:v>
                </c:pt>
                <c:pt idx="14266">
                  <c:v>16</c:v>
                </c:pt>
                <c:pt idx="14267">
                  <c:v>16</c:v>
                </c:pt>
                <c:pt idx="14268">
                  <c:v>20</c:v>
                </c:pt>
                <c:pt idx="14269">
                  <c:v>20</c:v>
                </c:pt>
                <c:pt idx="14270">
                  <c:v>20</c:v>
                </c:pt>
                <c:pt idx="14271">
                  <c:v>16</c:v>
                </c:pt>
                <c:pt idx="14272">
                  <c:v>16</c:v>
                </c:pt>
                <c:pt idx="14273">
                  <c:v>13</c:v>
                </c:pt>
                <c:pt idx="14274">
                  <c:v>0</c:v>
                </c:pt>
                <c:pt idx="14275">
                  <c:v>16</c:v>
                </c:pt>
                <c:pt idx="14276">
                  <c:v>20</c:v>
                </c:pt>
                <c:pt idx="14277">
                  <c:v>16</c:v>
                </c:pt>
                <c:pt idx="14278">
                  <c:v>20</c:v>
                </c:pt>
                <c:pt idx="14279">
                  <c:v>10</c:v>
                </c:pt>
                <c:pt idx="14280">
                  <c:v>20</c:v>
                </c:pt>
                <c:pt idx="14281">
                  <c:v>19</c:v>
                </c:pt>
                <c:pt idx="14282">
                  <c:v>17</c:v>
                </c:pt>
                <c:pt idx="14283">
                  <c:v>17</c:v>
                </c:pt>
                <c:pt idx="14284">
                  <c:v>12</c:v>
                </c:pt>
                <c:pt idx="14285">
                  <c:v>20</c:v>
                </c:pt>
                <c:pt idx="14286">
                  <c:v>18</c:v>
                </c:pt>
                <c:pt idx="14287">
                  <c:v>20</c:v>
                </c:pt>
                <c:pt idx="14288">
                  <c:v>19</c:v>
                </c:pt>
                <c:pt idx="14289">
                  <c:v>20</c:v>
                </c:pt>
                <c:pt idx="14290">
                  <c:v>16</c:v>
                </c:pt>
                <c:pt idx="14291">
                  <c:v>16</c:v>
                </c:pt>
                <c:pt idx="14292">
                  <c:v>0</c:v>
                </c:pt>
                <c:pt idx="14293">
                  <c:v>16</c:v>
                </c:pt>
                <c:pt idx="14294">
                  <c:v>20</c:v>
                </c:pt>
                <c:pt idx="14295">
                  <c:v>0</c:v>
                </c:pt>
                <c:pt idx="14296">
                  <c:v>16</c:v>
                </c:pt>
                <c:pt idx="14297">
                  <c:v>18</c:v>
                </c:pt>
                <c:pt idx="14298">
                  <c:v>20</c:v>
                </c:pt>
                <c:pt idx="14299">
                  <c:v>20</c:v>
                </c:pt>
                <c:pt idx="14300">
                  <c:v>19</c:v>
                </c:pt>
                <c:pt idx="14301">
                  <c:v>16</c:v>
                </c:pt>
                <c:pt idx="14302">
                  <c:v>16</c:v>
                </c:pt>
                <c:pt idx="14303">
                  <c:v>0</c:v>
                </c:pt>
                <c:pt idx="14304">
                  <c:v>16</c:v>
                </c:pt>
                <c:pt idx="14305">
                  <c:v>19</c:v>
                </c:pt>
                <c:pt idx="14306">
                  <c:v>11</c:v>
                </c:pt>
                <c:pt idx="14307">
                  <c:v>14</c:v>
                </c:pt>
                <c:pt idx="14308">
                  <c:v>16</c:v>
                </c:pt>
                <c:pt idx="14309">
                  <c:v>20</c:v>
                </c:pt>
                <c:pt idx="14310">
                  <c:v>16</c:v>
                </c:pt>
                <c:pt idx="14311">
                  <c:v>15</c:v>
                </c:pt>
                <c:pt idx="14312">
                  <c:v>18</c:v>
                </c:pt>
                <c:pt idx="14313">
                  <c:v>20</c:v>
                </c:pt>
                <c:pt idx="14314">
                  <c:v>20</c:v>
                </c:pt>
                <c:pt idx="14315">
                  <c:v>19</c:v>
                </c:pt>
                <c:pt idx="14316">
                  <c:v>19</c:v>
                </c:pt>
                <c:pt idx="14317">
                  <c:v>16</c:v>
                </c:pt>
                <c:pt idx="14318">
                  <c:v>18</c:v>
                </c:pt>
                <c:pt idx="14319">
                  <c:v>12</c:v>
                </c:pt>
                <c:pt idx="14320">
                  <c:v>18</c:v>
                </c:pt>
                <c:pt idx="14321">
                  <c:v>20</c:v>
                </c:pt>
                <c:pt idx="14322">
                  <c:v>13</c:v>
                </c:pt>
                <c:pt idx="14323">
                  <c:v>19</c:v>
                </c:pt>
                <c:pt idx="14324">
                  <c:v>17</c:v>
                </c:pt>
                <c:pt idx="14325">
                  <c:v>20</c:v>
                </c:pt>
                <c:pt idx="14326">
                  <c:v>20</c:v>
                </c:pt>
                <c:pt idx="14327">
                  <c:v>13</c:v>
                </c:pt>
                <c:pt idx="14328">
                  <c:v>16</c:v>
                </c:pt>
                <c:pt idx="14329">
                  <c:v>19</c:v>
                </c:pt>
                <c:pt idx="14330">
                  <c:v>15</c:v>
                </c:pt>
                <c:pt idx="14331">
                  <c:v>16</c:v>
                </c:pt>
                <c:pt idx="14332">
                  <c:v>12</c:v>
                </c:pt>
                <c:pt idx="14333">
                  <c:v>16</c:v>
                </c:pt>
                <c:pt idx="14334">
                  <c:v>13</c:v>
                </c:pt>
                <c:pt idx="14335">
                  <c:v>20</c:v>
                </c:pt>
                <c:pt idx="14336">
                  <c:v>13</c:v>
                </c:pt>
                <c:pt idx="14337">
                  <c:v>12</c:v>
                </c:pt>
                <c:pt idx="14338">
                  <c:v>20</c:v>
                </c:pt>
                <c:pt idx="14339">
                  <c:v>17</c:v>
                </c:pt>
                <c:pt idx="14340">
                  <c:v>20</c:v>
                </c:pt>
                <c:pt idx="14341">
                  <c:v>17</c:v>
                </c:pt>
                <c:pt idx="14342">
                  <c:v>20</c:v>
                </c:pt>
                <c:pt idx="14343">
                  <c:v>20</c:v>
                </c:pt>
                <c:pt idx="14344">
                  <c:v>18</c:v>
                </c:pt>
                <c:pt idx="14345">
                  <c:v>12</c:v>
                </c:pt>
                <c:pt idx="14346">
                  <c:v>17</c:v>
                </c:pt>
                <c:pt idx="14347">
                  <c:v>0</c:v>
                </c:pt>
                <c:pt idx="14348">
                  <c:v>17</c:v>
                </c:pt>
                <c:pt idx="14349">
                  <c:v>0</c:v>
                </c:pt>
                <c:pt idx="14350">
                  <c:v>19</c:v>
                </c:pt>
                <c:pt idx="14351">
                  <c:v>16</c:v>
                </c:pt>
                <c:pt idx="14352">
                  <c:v>18</c:v>
                </c:pt>
                <c:pt idx="14353">
                  <c:v>20</c:v>
                </c:pt>
                <c:pt idx="14354">
                  <c:v>20</c:v>
                </c:pt>
                <c:pt idx="14355">
                  <c:v>18</c:v>
                </c:pt>
                <c:pt idx="14356">
                  <c:v>20</c:v>
                </c:pt>
                <c:pt idx="14357">
                  <c:v>17</c:v>
                </c:pt>
                <c:pt idx="14358">
                  <c:v>0</c:v>
                </c:pt>
                <c:pt idx="14359">
                  <c:v>18</c:v>
                </c:pt>
                <c:pt idx="14360">
                  <c:v>16</c:v>
                </c:pt>
                <c:pt idx="14361">
                  <c:v>16</c:v>
                </c:pt>
                <c:pt idx="14362">
                  <c:v>20</c:v>
                </c:pt>
                <c:pt idx="14363">
                  <c:v>20</c:v>
                </c:pt>
                <c:pt idx="14364">
                  <c:v>20</c:v>
                </c:pt>
                <c:pt idx="14365">
                  <c:v>20</c:v>
                </c:pt>
                <c:pt idx="14366">
                  <c:v>16</c:v>
                </c:pt>
                <c:pt idx="14367">
                  <c:v>20</c:v>
                </c:pt>
                <c:pt idx="14368">
                  <c:v>16</c:v>
                </c:pt>
                <c:pt idx="14369">
                  <c:v>20</c:v>
                </c:pt>
                <c:pt idx="14370">
                  <c:v>13</c:v>
                </c:pt>
                <c:pt idx="14371">
                  <c:v>20</c:v>
                </c:pt>
                <c:pt idx="14372">
                  <c:v>16</c:v>
                </c:pt>
                <c:pt idx="14373">
                  <c:v>12</c:v>
                </c:pt>
                <c:pt idx="14374">
                  <c:v>20</c:v>
                </c:pt>
                <c:pt idx="14375">
                  <c:v>20</c:v>
                </c:pt>
                <c:pt idx="14376">
                  <c:v>20</c:v>
                </c:pt>
                <c:pt idx="14377">
                  <c:v>16</c:v>
                </c:pt>
                <c:pt idx="14378">
                  <c:v>11</c:v>
                </c:pt>
                <c:pt idx="14379">
                  <c:v>0</c:v>
                </c:pt>
                <c:pt idx="14380">
                  <c:v>20</c:v>
                </c:pt>
                <c:pt idx="14381">
                  <c:v>13</c:v>
                </c:pt>
                <c:pt idx="14382">
                  <c:v>9</c:v>
                </c:pt>
                <c:pt idx="14383">
                  <c:v>12</c:v>
                </c:pt>
                <c:pt idx="14384">
                  <c:v>20</c:v>
                </c:pt>
                <c:pt idx="14385">
                  <c:v>17</c:v>
                </c:pt>
                <c:pt idx="14386">
                  <c:v>20</c:v>
                </c:pt>
                <c:pt idx="14387">
                  <c:v>13</c:v>
                </c:pt>
                <c:pt idx="14388">
                  <c:v>16</c:v>
                </c:pt>
                <c:pt idx="14389">
                  <c:v>19</c:v>
                </c:pt>
                <c:pt idx="14390">
                  <c:v>20</c:v>
                </c:pt>
                <c:pt idx="14391">
                  <c:v>16</c:v>
                </c:pt>
                <c:pt idx="14392">
                  <c:v>20</c:v>
                </c:pt>
                <c:pt idx="14393">
                  <c:v>20</c:v>
                </c:pt>
                <c:pt idx="14394">
                  <c:v>19</c:v>
                </c:pt>
                <c:pt idx="14395">
                  <c:v>16</c:v>
                </c:pt>
                <c:pt idx="14396">
                  <c:v>16</c:v>
                </c:pt>
                <c:pt idx="14397">
                  <c:v>20</c:v>
                </c:pt>
                <c:pt idx="14398">
                  <c:v>15</c:v>
                </c:pt>
                <c:pt idx="14399">
                  <c:v>16</c:v>
                </c:pt>
                <c:pt idx="14400">
                  <c:v>20</c:v>
                </c:pt>
                <c:pt idx="14401">
                  <c:v>18</c:v>
                </c:pt>
                <c:pt idx="14402">
                  <c:v>20</c:v>
                </c:pt>
                <c:pt idx="14403">
                  <c:v>15</c:v>
                </c:pt>
                <c:pt idx="14404">
                  <c:v>18</c:v>
                </c:pt>
                <c:pt idx="14405">
                  <c:v>16</c:v>
                </c:pt>
                <c:pt idx="14406">
                  <c:v>16</c:v>
                </c:pt>
                <c:pt idx="14407">
                  <c:v>17</c:v>
                </c:pt>
                <c:pt idx="14408">
                  <c:v>20</c:v>
                </c:pt>
                <c:pt idx="14409">
                  <c:v>16</c:v>
                </c:pt>
                <c:pt idx="14410">
                  <c:v>15</c:v>
                </c:pt>
                <c:pt idx="14411">
                  <c:v>20</c:v>
                </c:pt>
                <c:pt idx="14412">
                  <c:v>16</c:v>
                </c:pt>
                <c:pt idx="14413">
                  <c:v>16</c:v>
                </c:pt>
                <c:pt idx="14414">
                  <c:v>0</c:v>
                </c:pt>
                <c:pt idx="14415">
                  <c:v>20</c:v>
                </c:pt>
                <c:pt idx="14416">
                  <c:v>20</c:v>
                </c:pt>
                <c:pt idx="14417">
                  <c:v>18</c:v>
                </c:pt>
                <c:pt idx="14418">
                  <c:v>17</c:v>
                </c:pt>
                <c:pt idx="14419">
                  <c:v>0</c:v>
                </c:pt>
                <c:pt idx="14420">
                  <c:v>13</c:v>
                </c:pt>
                <c:pt idx="14421">
                  <c:v>16</c:v>
                </c:pt>
                <c:pt idx="14422">
                  <c:v>14</c:v>
                </c:pt>
                <c:pt idx="14423">
                  <c:v>0</c:v>
                </c:pt>
                <c:pt idx="14424">
                  <c:v>19</c:v>
                </c:pt>
                <c:pt idx="14425">
                  <c:v>14</c:v>
                </c:pt>
                <c:pt idx="14426">
                  <c:v>16</c:v>
                </c:pt>
                <c:pt idx="14427">
                  <c:v>0</c:v>
                </c:pt>
                <c:pt idx="14428">
                  <c:v>20</c:v>
                </c:pt>
                <c:pt idx="14429">
                  <c:v>16</c:v>
                </c:pt>
                <c:pt idx="14430">
                  <c:v>20</c:v>
                </c:pt>
                <c:pt idx="14431">
                  <c:v>16</c:v>
                </c:pt>
                <c:pt idx="14432">
                  <c:v>19</c:v>
                </c:pt>
                <c:pt idx="14433">
                  <c:v>20</c:v>
                </c:pt>
                <c:pt idx="14434">
                  <c:v>17</c:v>
                </c:pt>
                <c:pt idx="14435">
                  <c:v>12</c:v>
                </c:pt>
                <c:pt idx="14436">
                  <c:v>20</c:v>
                </c:pt>
                <c:pt idx="14437">
                  <c:v>16</c:v>
                </c:pt>
                <c:pt idx="14438">
                  <c:v>16</c:v>
                </c:pt>
                <c:pt idx="14439">
                  <c:v>16</c:v>
                </c:pt>
                <c:pt idx="14440">
                  <c:v>20</c:v>
                </c:pt>
                <c:pt idx="14441">
                  <c:v>15</c:v>
                </c:pt>
                <c:pt idx="14442">
                  <c:v>12</c:v>
                </c:pt>
                <c:pt idx="14443">
                  <c:v>20</c:v>
                </c:pt>
                <c:pt idx="14444">
                  <c:v>20</c:v>
                </c:pt>
                <c:pt idx="14445">
                  <c:v>20</c:v>
                </c:pt>
                <c:pt idx="14446">
                  <c:v>18</c:v>
                </c:pt>
                <c:pt idx="14447">
                  <c:v>0</c:v>
                </c:pt>
                <c:pt idx="14448">
                  <c:v>19</c:v>
                </c:pt>
                <c:pt idx="14449">
                  <c:v>16</c:v>
                </c:pt>
                <c:pt idx="14450">
                  <c:v>16</c:v>
                </c:pt>
                <c:pt idx="14451">
                  <c:v>20</c:v>
                </c:pt>
                <c:pt idx="14452">
                  <c:v>13</c:v>
                </c:pt>
                <c:pt idx="14453">
                  <c:v>15</c:v>
                </c:pt>
                <c:pt idx="14454">
                  <c:v>18</c:v>
                </c:pt>
                <c:pt idx="14455">
                  <c:v>20</c:v>
                </c:pt>
                <c:pt idx="14456">
                  <c:v>20</c:v>
                </c:pt>
                <c:pt idx="14457">
                  <c:v>19</c:v>
                </c:pt>
                <c:pt idx="14458">
                  <c:v>20</c:v>
                </c:pt>
                <c:pt idx="14459">
                  <c:v>13</c:v>
                </c:pt>
                <c:pt idx="14460">
                  <c:v>19</c:v>
                </c:pt>
                <c:pt idx="14461">
                  <c:v>16</c:v>
                </c:pt>
                <c:pt idx="14462">
                  <c:v>0</c:v>
                </c:pt>
                <c:pt idx="14463">
                  <c:v>14</c:v>
                </c:pt>
                <c:pt idx="14464">
                  <c:v>19</c:v>
                </c:pt>
                <c:pt idx="14465">
                  <c:v>16</c:v>
                </c:pt>
                <c:pt idx="14466">
                  <c:v>16</c:v>
                </c:pt>
                <c:pt idx="14467">
                  <c:v>20</c:v>
                </c:pt>
                <c:pt idx="14468">
                  <c:v>0</c:v>
                </c:pt>
                <c:pt idx="14469">
                  <c:v>14</c:v>
                </c:pt>
                <c:pt idx="14470">
                  <c:v>18</c:v>
                </c:pt>
                <c:pt idx="14471">
                  <c:v>18</c:v>
                </c:pt>
                <c:pt idx="14472">
                  <c:v>12</c:v>
                </c:pt>
                <c:pt idx="14473">
                  <c:v>19</c:v>
                </c:pt>
                <c:pt idx="14474">
                  <c:v>20</c:v>
                </c:pt>
                <c:pt idx="14475">
                  <c:v>12</c:v>
                </c:pt>
                <c:pt idx="14476">
                  <c:v>20</c:v>
                </c:pt>
                <c:pt idx="14477">
                  <c:v>0</c:v>
                </c:pt>
                <c:pt idx="14478">
                  <c:v>18</c:v>
                </c:pt>
                <c:pt idx="14479">
                  <c:v>19</c:v>
                </c:pt>
                <c:pt idx="14480">
                  <c:v>0</c:v>
                </c:pt>
                <c:pt idx="14481">
                  <c:v>20</c:v>
                </c:pt>
                <c:pt idx="14482">
                  <c:v>18</c:v>
                </c:pt>
                <c:pt idx="14483">
                  <c:v>16</c:v>
                </c:pt>
                <c:pt idx="14484">
                  <c:v>20</c:v>
                </c:pt>
                <c:pt idx="14485">
                  <c:v>19</c:v>
                </c:pt>
                <c:pt idx="14486">
                  <c:v>20</c:v>
                </c:pt>
                <c:pt idx="14487">
                  <c:v>14</c:v>
                </c:pt>
                <c:pt idx="14488">
                  <c:v>20</c:v>
                </c:pt>
                <c:pt idx="14489">
                  <c:v>20</c:v>
                </c:pt>
                <c:pt idx="14490">
                  <c:v>11</c:v>
                </c:pt>
                <c:pt idx="14491">
                  <c:v>16</c:v>
                </c:pt>
                <c:pt idx="14492">
                  <c:v>16</c:v>
                </c:pt>
                <c:pt idx="14493">
                  <c:v>19</c:v>
                </c:pt>
                <c:pt idx="14494">
                  <c:v>18</c:v>
                </c:pt>
                <c:pt idx="14495">
                  <c:v>16</c:v>
                </c:pt>
                <c:pt idx="14496">
                  <c:v>17</c:v>
                </c:pt>
                <c:pt idx="14497">
                  <c:v>20</c:v>
                </c:pt>
                <c:pt idx="14498">
                  <c:v>18</c:v>
                </c:pt>
                <c:pt idx="14499">
                  <c:v>16</c:v>
                </c:pt>
                <c:pt idx="14500">
                  <c:v>13</c:v>
                </c:pt>
                <c:pt idx="14501">
                  <c:v>17</c:v>
                </c:pt>
                <c:pt idx="14502">
                  <c:v>15</c:v>
                </c:pt>
                <c:pt idx="14503">
                  <c:v>16</c:v>
                </c:pt>
                <c:pt idx="14504">
                  <c:v>17</c:v>
                </c:pt>
                <c:pt idx="14505">
                  <c:v>20</c:v>
                </c:pt>
                <c:pt idx="14506">
                  <c:v>20</c:v>
                </c:pt>
                <c:pt idx="14507">
                  <c:v>20</c:v>
                </c:pt>
                <c:pt idx="14508">
                  <c:v>0</c:v>
                </c:pt>
                <c:pt idx="14509">
                  <c:v>16</c:v>
                </c:pt>
                <c:pt idx="14510">
                  <c:v>14</c:v>
                </c:pt>
                <c:pt idx="14511">
                  <c:v>19</c:v>
                </c:pt>
                <c:pt idx="14512">
                  <c:v>16</c:v>
                </c:pt>
                <c:pt idx="14513">
                  <c:v>15</c:v>
                </c:pt>
                <c:pt idx="14514">
                  <c:v>16</c:v>
                </c:pt>
                <c:pt idx="14515">
                  <c:v>19</c:v>
                </c:pt>
                <c:pt idx="14516">
                  <c:v>20</c:v>
                </c:pt>
                <c:pt idx="14517">
                  <c:v>20</c:v>
                </c:pt>
                <c:pt idx="14518">
                  <c:v>17</c:v>
                </c:pt>
                <c:pt idx="14519">
                  <c:v>15</c:v>
                </c:pt>
                <c:pt idx="14520">
                  <c:v>16</c:v>
                </c:pt>
                <c:pt idx="14521">
                  <c:v>16</c:v>
                </c:pt>
                <c:pt idx="14522">
                  <c:v>20</c:v>
                </c:pt>
                <c:pt idx="14523">
                  <c:v>15</c:v>
                </c:pt>
                <c:pt idx="14524">
                  <c:v>18</c:v>
                </c:pt>
                <c:pt idx="14525">
                  <c:v>16</c:v>
                </c:pt>
                <c:pt idx="14526">
                  <c:v>16</c:v>
                </c:pt>
                <c:pt idx="14527">
                  <c:v>15</c:v>
                </c:pt>
                <c:pt idx="14528">
                  <c:v>20</c:v>
                </c:pt>
                <c:pt idx="14529">
                  <c:v>16</c:v>
                </c:pt>
                <c:pt idx="14530">
                  <c:v>20</c:v>
                </c:pt>
                <c:pt idx="14531">
                  <c:v>20</c:v>
                </c:pt>
                <c:pt idx="14532">
                  <c:v>12</c:v>
                </c:pt>
                <c:pt idx="14533">
                  <c:v>18</c:v>
                </c:pt>
                <c:pt idx="14534">
                  <c:v>16</c:v>
                </c:pt>
                <c:pt idx="14535">
                  <c:v>19</c:v>
                </c:pt>
                <c:pt idx="14536">
                  <c:v>19</c:v>
                </c:pt>
                <c:pt idx="14537">
                  <c:v>20</c:v>
                </c:pt>
                <c:pt idx="14538">
                  <c:v>13</c:v>
                </c:pt>
                <c:pt idx="14539">
                  <c:v>20</c:v>
                </c:pt>
                <c:pt idx="14540">
                  <c:v>14</c:v>
                </c:pt>
                <c:pt idx="14541">
                  <c:v>20</c:v>
                </c:pt>
                <c:pt idx="14542">
                  <c:v>18</c:v>
                </c:pt>
                <c:pt idx="14543">
                  <c:v>17</c:v>
                </c:pt>
                <c:pt idx="14544">
                  <c:v>16</c:v>
                </c:pt>
                <c:pt idx="14545">
                  <c:v>16</c:v>
                </c:pt>
                <c:pt idx="14546">
                  <c:v>16</c:v>
                </c:pt>
                <c:pt idx="14547">
                  <c:v>13</c:v>
                </c:pt>
                <c:pt idx="14548">
                  <c:v>16</c:v>
                </c:pt>
                <c:pt idx="14549">
                  <c:v>18</c:v>
                </c:pt>
                <c:pt idx="14550">
                  <c:v>20</c:v>
                </c:pt>
                <c:pt idx="14551">
                  <c:v>15</c:v>
                </c:pt>
                <c:pt idx="14552">
                  <c:v>12</c:v>
                </c:pt>
                <c:pt idx="14553">
                  <c:v>20</c:v>
                </c:pt>
                <c:pt idx="14554">
                  <c:v>17</c:v>
                </c:pt>
                <c:pt idx="14555">
                  <c:v>16</c:v>
                </c:pt>
                <c:pt idx="14556">
                  <c:v>16</c:v>
                </c:pt>
                <c:pt idx="14557">
                  <c:v>14</c:v>
                </c:pt>
                <c:pt idx="14558">
                  <c:v>18</c:v>
                </c:pt>
                <c:pt idx="14559">
                  <c:v>20</c:v>
                </c:pt>
                <c:pt idx="14560">
                  <c:v>20</c:v>
                </c:pt>
                <c:pt idx="14561">
                  <c:v>12</c:v>
                </c:pt>
                <c:pt idx="14562">
                  <c:v>15</c:v>
                </c:pt>
                <c:pt idx="14563">
                  <c:v>20</c:v>
                </c:pt>
                <c:pt idx="14564">
                  <c:v>16</c:v>
                </c:pt>
                <c:pt idx="14565">
                  <c:v>20</c:v>
                </c:pt>
                <c:pt idx="14566">
                  <c:v>16</c:v>
                </c:pt>
                <c:pt idx="14567">
                  <c:v>20</c:v>
                </c:pt>
                <c:pt idx="14568">
                  <c:v>20</c:v>
                </c:pt>
                <c:pt idx="14569">
                  <c:v>20</c:v>
                </c:pt>
                <c:pt idx="14570">
                  <c:v>20</c:v>
                </c:pt>
                <c:pt idx="14571">
                  <c:v>0</c:v>
                </c:pt>
                <c:pt idx="14572">
                  <c:v>16</c:v>
                </c:pt>
                <c:pt idx="14573">
                  <c:v>20</c:v>
                </c:pt>
                <c:pt idx="14574">
                  <c:v>16</c:v>
                </c:pt>
                <c:pt idx="14575">
                  <c:v>18</c:v>
                </c:pt>
                <c:pt idx="14576">
                  <c:v>20</c:v>
                </c:pt>
                <c:pt idx="14577">
                  <c:v>15</c:v>
                </c:pt>
                <c:pt idx="14578">
                  <c:v>20</c:v>
                </c:pt>
                <c:pt idx="14579">
                  <c:v>19</c:v>
                </c:pt>
                <c:pt idx="14580">
                  <c:v>20</c:v>
                </c:pt>
                <c:pt idx="14581">
                  <c:v>16</c:v>
                </c:pt>
                <c:pt idx="14582">
                  <c:v>16</c:v>
                </c:pt>
                <c:pt idx="14583">
                  <c:v>15</c:v>
                </c:pt>
                <c:pt idx="14584">
                  <c:v>19</c:v>
                </c:pt>
                <c:pt idx="14585">
                  <c:v>16</c:v>
                </c:pt>
                <c:pt idx="14586">
                  <c:v>20</c:v>
                </c:pt>
                <c:pt idx="14587">
                  <c:v>16</c:v>
                </c:pt>
                <c:pt idx="14588">
                  <c:v>15</c:v>
                </c:pt>
                <c:pt idx="14589">
                  <c:v>16</c:v>
                </c:pt>
                <c:pt idx="14590">
                  <c:v>20</c:v>
                </c:pt>
                <c:pt idx="14591">
                  <c:v>16</c:v>
                </c:pt>
                <c:pt idx="14592">
                  <c:v>20</c:v>
                </c:pt>
                <c:pt idx="14593">
                  <c:v>16</c:v>
                </c:pt>
                <c:pt idx="14594">
                  <c:v>12</c:v>
                </c:pt>
                <c:pt idx="14595">
                  <c:v>16</c:v>
                </c:pt>
                <c:pt idx="14596">
                  <c:v>17</c:v>
                </c:pt>
                <c:pt idx="14597">
                  <c:v>20</c:v>
                </c:pt>
                <c:pt idx="14598">
                  <c:v>16</c:v>
                </c:pt>
                <c:pt idx="14599">
                  <c:v>16</c:v>
                </c:pt>
                <c:pt idx="14600">
                  <c:v>20</c:v>
                </c:pt>
                <c:pt idx="14601">
                  <c:v>0</c:v>
                </c:pt>
                <c:pt idx="14602">
                  <c:v>20</c:v>
                </c:pt>
                <c:pt idx="14603">
                  <c:v>16</c:v>
                </c:pt>
                <c:pt idx="14604">
                  <c:v>16</c:v>
                </c:pt>
                <c:pt idx="14605">
                  <c:v>20</c:v>
                </c:pt>
                <c:pt idx="14606">
                  <c:v>20</c:v>
                </c:pt>
                <c:pt idx="14607">
                  <c:v>20</c:v>
                </c:pt>
                <c:pt idx="14608">
                  <c:v>20</c:v>
                </c:pt>
                <c:pt idx="14609">
                  <c:v>20</c:v>
                </c:pt>
                <c:pt idx="14610">
                  <c:v>16</c:v>
                </c:pt>
                <c:pt idx="14611">
                  <c:v>16</c:v>
                </c:pt>
                <c:pt idx="14612">
                  <c:v>20</c:v>
                </c:pt>
                <c:pt idx="14613">
                  <c:v>19</c:v>
                </c:pt>
                <c:pt idx="14614">
                  <c:v>20</c:v>
                </c:pt>
                <c:pt idx="14615">
                  <c:v>20</c:v>
                </c:pt>
                <c:pt idx="14616">
                  <c:v>0</c:v>
                </c:pt>
                <c:pt idx="14617">
                  <c:v>20</c:v>
                </c:pt>
                <c:pt idx="14618">
                  <c:v>19</c:v>
                </c:pt>
                <c:pt idx="14619">
                  <c:v>0</c:v>
                </c:pt>
                <c:pt idx="14620">
                  <c:v>0</c:v>
                </c:pt>
                <c:pt idx="14621">
                  <c:v>20</c:v>
                </c:pt>
                <c:pt idx="14622">
                  <c:v>17</c:v>
                </c:pt>
                <c:pt idx="14623">
                  <c:v>16</c:v>
                </c:pt>
                <c:pt idx="14624">
                  <c:v>16</c:v>
                </c:pt>
                <c:pt idx="14625">
                  <c:v>20</c:v>
                </c:pt>
                <c:pt idx="14626">
                  <c:v>19</c:v>
                </c:pt>
                <c:pt idx="14627">
                  <c:v>20</c:v>
                </c:pt>
                <c:pt idx="14628">
                  <c:v>19</c:v>
                </c:pt>
                <c:pt idx="14629">
                  <c:v>16</c:v>
                </c:pt>
                <c:pt idx="14630">
                  <c:v>18</c:v>
                </c:pt>
                <c:pt idx="14631">
                  <c:v>19</c:v>
                </c:pt>
                <c:pt idx="14632">
                  <c:v>14</c:v>
                </c:pt>
                <c:pt idx="14633">
                  <c:v>16</c:v>
                </c:pt>
                <c:pt idx="14634">
                  <c:v>20</c:v>
                </c:pt>
                <c:pt idx="14635">
                  <c:v>20</c:v>
                </c:pt>
                <c:pt idx="14636">
                  <c:v>20</c:v>
                </c:pt>
                <c:pt idx="14637">
                  <c:v>18</c:v>
                </c:pt>
                <c:pt idx="14638">
                  <c:v>18</c:v>
                </c:pt>
                <c:pt idx="14639">
                  <c:v>16</c:v>
                </c:pt>
                <c:pt idx="14640">
                  <c:v>16</c:v>
                </c:pt>
                <c:pt idx="14641">
                  <c:v>20</c:v>
                </c:pt>
                <c:pt idx="14642">
                  <c:v>20</c:v>
                </c:pt>
                <c:pt idx="14643">
                  <c:v>16</c:v>
                </c:pt>
                <c:pt idx="14644">
                  <c:v>20</c:v>
                </c:pt>
                <c:pt idx="14645">
                  <c:v>16</c:v>
                </c:pt>
                <c:pt idx="14646">
                  <c:v>19</c:v>
                </c:pt>
                <c:pt idx="14647">
                  <c:v>16</c:v>
                </c:pt>
                <c:pt idx="14648">
                  <c:v>0</c:v>
                </c:pt>
                <c:pt idx="14649">
                  <c:v>18</c:v>
                </c:pt>
                <c:pt idx="14650">
                  <c:v>19</c:v>
                </c:pt>
                <c:pt idx="14651">
                  <c:v>16</c:v>
                </c:pt>
                <c:pt idx="14652">
                  <c:v>16</c:v>
                </c:pt>
                <c:pt idx="14653">
                  <c:v>19</c:v>
                </c:pt>
                <c:pt idx="14654">
                  <c:v>16</c:v>
                </c:pt>
                <c:pt idx="14655">
                  <c:v>20</c:v>
                </c:pt>
                <c:pt idx="14656">
                  <c:v>16</c:v>
                </c:pt>
                <c:pt idx="14657">
                  <c:v>16</c:v>
                </c:pt>
                <c:pt idx="14658">
                  <c:v>20</c:v>
                </c:pt>
                <c:pt idx="14659">
                  <c:v>14</c:v>
                </c:pt>
                <c:pt idx="14660">
                  <c:v>18</c:v>
                </c:pt>
                <c:pt idx="14661">
                  <c:v>16</c:v>
                </c:pt>
                <c:pt idx="14662">
                  <c:v>20</c:v>
                </c:pt>
                <c:pt idx="14663">
                  <c:v>19</c:v>
                </c:pt>
                <c:pt idx="14664">
                  <c:v>20</c:v>
                </c:pt>
                <c:pt idx="14665">
                  <c:v>18</c:v>
                </c:pt>
                <c:pt idx="14666">
                  <c:v>16</c:v>
                </c:pt>
                <c:pt idx="14667">
                  <c:v>20</c:v>
                </c:pt>
                <c:pt idx="14668">
                  <c:v>20</c:v>
                </c:pt>
                <c:pt idx="14669">
                  <c:v>17</c:v>
                </c:pt>
                <c:pt idx="14670">
                  <c:v>20</c:v>
                </c:pt>
                <c:pt idx="14671">
                  <c:v>16</c:v>
                </c:pt>
                <c:pt idx="14672">
                  <c:v>16</c:v>
                </c:pt>
                <c:pt idx="14673">
                  <c:v>20</c:v>
                </c:pt>
                <c:pt idx="14674">
                  <c:v>19</c:v>
                </c:pt>
                <c:pt idx="14675">
                  <c:v>19</c:v>
                </c:pt>
                <c:pt idx="14676">
                  <c:v>18</c:v>
                </c:pt>
                <c:pt idx="14677">
                  <c:v>17</c:v>
                </c:pt>
                <c:pt idx="14678">
                  <c:v>20</c:v>
                </c:pt>
                <c:pt idx="14679">
                  <c:v>20</c:v>
                </c:pt>
                <c:pt idx="14680">
                  <c:v>20</c:v>
                </c:pt>
                <c:pt idx="14681">
                  <c:v>16</c:v>
                </c:pt>
                <c:pt idx="14682">
                  <c:v>20</c:v>
                </c:pt>
                <c:pt idx="14683">
                  <c:v>17</c:v>
                </c:pt>
                <c:pt idx="14684">
                  <c:v>20</c:v>
                </c:pt>
                <c:pt idx="14685">
                  <c:v>17</c:v>
                </c:pt>
                <c:pt idx="14686">
                  <c:v>19</c:v>
                </c:pt>
                <c:pt idx="14687">
                  <c:v>15</c:v>
                </c:pt>
                <c:pt idx="14688">
                  <c:v>19</c:v>
                </c:pt>
                <c:pt idx="14689">
                  <c:v>15</c:v>
                </c:pt>
                <c:pt idx="14690">
                  <c:v>16</c:v>
                </c:pt>
                <c:pt idx="14691">
                  <c:v>19</c:v>
                </c:pt>
                <c:pt idx="14692">
                  <c:v>19</c:v>
                </c:pt>
                <c:pt idx="14693">
                  <c:v>0</c:v>
                </c:pt>
                <c:pt idx="14694">
                  <c:v>19</c:v>
                </c:pt>
                <c:pt idx="14695">
                  <c:v>20</c:v>
                </c:pt>
                <c:pt idx="14696">
                  <c:v>20</c:v>
                </c:pt>
                <c:pt idx="14697">
                  <c:v>16</c:v>
                </c:pt>
                <c:pt idx="14698">
                  <c:v>20</c:v>
                </c:pt>
                <c:pt idx="14699">
                  <c:v>16</c:v>
                </c:pt>
                <c:pt idx="14700">
                  <c:v>17</c:v>
                </c:pt>
                <c:pt idx="14701">
                  <c:v>16</c:v>
                </c:pt>
                <c:pt idx="14702">
                  <c:v>12</c:v>
                </c:pt>
                <c:pt idx="14703">
                  <c:v>20</c:v>
                </c:pt>
                <c:pt idx="14704">
                  <c:v>14</c:v>
                </c:pt>
                <c:pt idx="14705">
                  <c:v>20</c:v>
                </c:pt>
                <c:pt idx="14706">
                  <c:v>20</c:v>
                </c:pt>
                <c:pt idx="14707">
                  <c:v>20</c:v>
                </c:pt>
                <c:pt idx="14708">
                  <c:v>16</c:v>
                </c:pt>
                <c:pt idx="14709">
                  <c:v>18</c:v>
                </c:pt>
                <c:pt idx="14710">
                  <c:v>16</c:v>
                </c:pt>
                <c:pt idx="14711">
                  <c:v>18</c:v>
                </c:pt>
                <c:pt idx="14712">
                  <c:v>20</c:v>
                </c:pt>
                <c:pt idx="14713">
                  <c:v>19</c:v>
                </c:pt>
                <c:pt idx="14714">
                  <c:v>20</c:v>
                </c:pt>
                <c:pt idx="14715">
                  <c:v>16</c:v>
                </c:pt>
                <c:pt idx="14716">
                  <c:v>16</c:v>
                </c:pt>
                <c:pt idx="14717">
                  <c:v>20</c:v>
                </c:pt>
                <c:pt idx="14718">
                  <c:v>20</c:v>
                </c:pt>
                <c:pt idx="14719">
                  <c:v>20</c:v>
                </c:pt>
                <c:pt idx="14720">
                  <c:v>19</c:v>
                </c:pt>
                <c:pt idx="14721">
                  <c:v>20</c:v>
                </c:pt>
                <c:pt idx="14722">
                  <c:v>17</c:v>
                </c:pt>
                <c:pt idx="14723">
                  <c:v>20</c:v>
                </c:pt>
                <c:pt idx="14724">
                  <c:v>17</c:v>
                </c:pt>
                <c:pt idx="14725">
                  <c:v>18</c:v>
                </c:pt>
                <c:pt idx="14726">
                  <c:v>20</c:v>
                </c:pt>
                <c:pt idx="14727">
                  <c:v>16</c:v>
                </c:pt>
                <c:pt idx="14728">
                  <c:v>20</c:v>
                </c:pt>
                <c:pt idx="14729">
                  <c:v>17</c:v>
                </c:pt>
                <c:pt idx="14730">
                  <c:v>15</c:v>
                </c:pt>
                <c:pt idx="14731">
                  <c:v>20</c:v>
                </c:pt>
                <c:pt idx="14732">
                  <c:v>0</c:v>
                </c:pt>
                <c:pt idx="14733">
                  <c:v>20</c:v>
                </c:pt>
                <c:pt idx="14734">
                  <c:v>20</c:v>
                </c:pt>
                <c:pt idx="14735">
                  <c:v>19</c:v>
                </c:pt>
                <c:pt idx="14736">
                  <c:v>18</c:v>
                </c:pt>
                <c:pt idx="14737">
                  <c:v>20</c:v>
                </c:pt>
                <c:pt idx="14738">
                  <c:v>20</c:v>
                </c:pt>
                <c:pt idx="14739">
                  <c:v>20</c:v>
                </c:pt>
                <c:pt idx="14740">
                  <c:v>20</c:v>
                </c:pt>
                <c:pt idx="14741">
                  <c:v>19</c:v>
                </c:pt>
                <c:pt idx="14742">
                  <c:v>15</c:v>
                </c:pt>
                <c:pt idx="14743">
                  <c:v>19</c:v>
                </c:pt>
                <c:pt idx="14744">
                  <c:v>20</c:v>
                </c:pt>
                <c:pt idx="14745">
                  <c:v>20</c:v>
                </c:pt>
                <c:pt idx="14746">
                  <c:v>0</c:v>
                </c:pt>
                <c:pt idx="14747">
                  <c:v>18</c:v>
                </c:pt>
                <c:pt idx="14748">
                  <c:v>19</c:v>
                </c:pt>
                <c:pt idx="14749">
                  <c:v>15</c:v>
                </c:pt>
                <c:pt idx="14750">
                  <c:v>20</c:v>
                </c:pt>
                <c:pt idx="14751">
                  <c:v>16</c:v>
                </c:pt>
                <c:pt idx="14752">
                  <c:v>20</c:v>
                </c:pt>
                <c:pt idx="14753">
                  <c:v>12</c:v>
                </c:pt>
                <c:pt idx="14754">
                  <c:v>20</c:v>
                </c:pt>
                <c:pt idx="14755">
                  <c:v>14</c:v>
                </c:pt>
                <c:pt idx="14756">
                  <c:v>16</c:v>
                </c:pt>
                <c:pt idx="14757">
                  <c:v>0</c:v>
                </c:pt>
                <c:pt idx="14758">
                  <c:v>19</c:v>
                </c:pt>
                <c:pt idx="14759">
                  <c:v>19</c:v>
                </c:pt>
                <c:pt idx="14760">
                  <c:v>20</c:v>
                </c:pt>
                <c:pt idx="14761">
                  <c:v>19</c:v>
                </c:pt>
                <c:pt idx="14762">
                  <c:v>20</c:v>
                </c:pt>
                <c:pt idx="14763">
                  <c:v>16</c:v>
                </c:pt>
                <c:pt idx="14764">
                  <c:v>20</c:v>
                </c:pt>
                <c:pt idx="14765">
                  <c:v>17</c:v>
                </c:pt>
                <c:pt idx="14766">
                  <c:v>20</c:v>
                </c:pt>
                <c:pt idx="14767">
                  <c:v>11</c:v>
                </c:pt>
                <c:pt idx="14768">
                  <c:v>20</c:v>
                </c:pt>
                <c:pt idx="14769">
                  <c:v>20</c:v>
                </c:pt>
                <c:pt idx="14770">
                  <c:v>20</c:v>
                </c:pt>
                <c:pt idx="14771">
                  <c:v>14</c:v>
                </c:pt>
                <c:pt idx="14772">
                  <c:v>13</c:v>
                </c:pt>
                <c:pt idx="14773">
                  <c:v>17</c:v>
                </c:pt>
                <c:pt idx="14774">
                  <c:v>17</c:v>
                </c:pt>
                <c:pt idx="14775">
                  <c:v>17</c:v>
                </c:pt>
                <c:pt idx="14776">
                  <c:v>16</c:v>
                </c:pt>
                <c:pt idx="14777">
                  <c:v>18</c:v>
                </c:pt>
                <c:pt idx="14778">
                  <c:v>20</c:v>
                </c:pt>
                <c:pt idx="14779">
                  <c:v>11</c:v>
                </c:pt>
                <c:pt idx="14780">
                  <c:v>0</c:v>
                </c:pt>
                <c:pt idx="14781">
                  <c:v>18</c:v>
                </c:pt>
                <c:pt idx="14782">
                  <c:v>19</c:v>
                </c:pt>
                <c:pt idx="14783">
                  <c:v>16</c:v>
                </c:pt>
                <c:pt idx="14784">
                  <c:v>16</c:v>
                </c:pt>
                <c:pt idx="14785">
                  <c:v>20</c:v>
                </c:pt>
                <c:pt idx="14786">
                  <c:v>17</c:v>
                </c:pt>
                <c:pt idx="14787">
                  <c:v>20</c:v>
                </c:pt>
                <c:pt idx="14788">
                  <c:v>20</c:v>
                </c:pt>
                <c:pt idx="14789">
                  <c:v>16</c:v>
                </c:pt>
                <c:pt idx="14790">
                  <c:v>0</c:v>
                </c:pt>
                <c:pt idx="14791">
                  <c:v>15</c:v>
                </c:pt>
                <c:pt idx="14792">
                  <c:v>20</c:v>
                </c:pt>
                <c:pt idx="14793">
                  <c:v>17</c:v>
                </c:pt>
                <c:pt idx="14794">
                  <c:v>20</c:v>
                </c:pt>
                <c:pt idx="14795">
                  <c:v>20</c:v>
                </c:pt>
                <c:pt idx="14796">
                  <c:v>17</c:v>
                </c:pt>
                <c:pt idx="14797">
                  <c:v>16</c:v>
                </c:pt>
                <c:pt idx="14798">
                  <c:v>17</c:v>
                </c:pt>
                <c:pt idx="14799">
                  <c:v>20</c:v>
                </c:pt>
                <c:pt idx="14800">
                  <c:v>17</c:v>
                </c:pt>
                <c:pt idx="14801">
                  <c:v>18</c:v>
                </c:pt>
                <c:pt idx="14802">
                  <c:v>0</c:v>
                </c:pt>
                <c:pt idx="14803">
                  <c:v>19</c:v>
                </c:pt>
                <c:pt idx="14804">
                  <c:v>0</c:v>
                </c:pt>
                <c:pt idx="14805">
                  <c:v>20</c:v>
                </c:pt>
                <c:pt idx="14806">
                  <c:v>16</c:v>
                </c:pt>
                <c:pt idx="14807">
                  <c:v>19</c:v>
                </c:pt>
                <c:pt idx="14808">
                  <c:v>20</c:v>
                </c:pt>
                <c:pt idx="14809">
                  <c:v>16</c:v>
                </c:pt>
                <c:pt idx="14810">
                  <c:v>19</c:v>
                </c:pt>
                <c:pt idx="14811">
                  <c:v>20</c:v>
                </c:pt>
                <c:pt idx="14812">
                  <c:v>16</c:v>
                </c:pt>
                <c:pt idx="14813">
                  <c:v>17</c:v>
                </c:pt>
                <c:pt idx="14814">
                  <c:v>16</c:v>
                </c:pt>
                <c:pt idx="14815">
                  <c:v>17</c:v>
                </c:pt>
                <c:pt idx="14816">
                  <c:v>17</c:v>
                </c:pt>
                <c:pt idx="14817">
                  <c:v>16</c:v>
                </c:pt>
                <c:pt idx="14818">
                  <c:v>17</c:v>
                </c:pt>
                <c:pt idx="14819">
                  <c:v>20</c:v>
                </c:pt>
                <c:pt idx="14820">
                  <c:v>20</c:v>
                </c:pt>
                <c:pt idx="14821">
                  <c:v>15</c:v>
                </c:pt>
                <c:pt idx="14822">
                  <c:v>19</c:v>
                </c:pt>
                <c:pt idx="14823">
                  <c:v>18</c:v>
                </c:pt>
                <c:pt idx="14824">
                  <c:v>20</c:v>
                </c:pt>
                <c:pt idx="14825">
                  <c:v>16</c:v>
                </c:pt>
                <c:pt idx="14826">
                  <c:v>15</c:v>
                </c:pt>
                <c:pt idx="14827">
                  <c:v>16</c:v>
                </c:pt>
                <c:pt idx="14828">
                  <c:v>20</c:v>
                </c:pt>
                <c:pt idx="14829">
                  <c:v>20</c:v>
                </c:pt>
                <c:pt idx="14830">
                  <c:v>20</c:v>
                </c:pt>
                <c:pt idx="14831">
                  <c:v>19</c:v>
                </c:pt>
                <c:pt idx="14832">
                  <c:v>20</c:v>
                </c:pt>
                <c:pt idx="14833">
                  <c:v>19</c:v>
                </c:pt>
                <c:pt idx="14834">
                  <c:v>18</c:v>
                </c:pt>
                <c:pt idx="14835">
                  <c:v>20</c:v>
                </c:pt>
                <c:pt idx="14836">
                  <c:v>17</c:v>
                </c:pt>
                <c:pt idx="14837">
                  <c:v>19</c:v>
                </c:pt>
                <c:pt idx="14838">
                  <c:v>16</c:v>
                </c:pt>
                <c:pt idx="14839">
                  <c:v>20</c:v>
                </c:pt>
                <c:pt idx="14840">
                  <c:v>16</c:v>
                </c:pt>
                <c:pt idx="14841">
                  <c:v>16</c:v>
                </c:pt>
                <c:pt idx="14842">
                  <c:v>20</c:v>
                </c:pt>
                <c:pt idx="14843">
                  <c:v>15</c:v>
                </c:pt>
                <c:pt idx="14844">
                  <c:v>15</c:v>
                </c:pt>
                <c:pt idx="14845">
                  <c:v>17</c:v>
                </c:pt>
                <c:pt idx="14846">
                  <c:v>16</c:v>
                </c:pt>
                <c:pt idx="14847">
                  <c:v>16</c:v>
                </c:pt>
                <c:pt idx="14848">
                  <c:v>20</c:v>
                </c:pt>
                <c:pt idx="14849">
                  <c:v>15</c:v>
                </c:pt>
                <c:pt idx="14850">
                  <c:v>18</c:v>
                </c:pt>
                <c:pt idx="14851">
                  <c:v>0</c:v>
                </c:pt>
                <c:pt idx="14852">
                  <c:v>0</c:v>
                </c:pt>
                <c:pt idx="14853">
                  <c:v>18</c:v>
                </c:pt>
                <c:pt idx="14854">
                  <c:v>0</c:v>
                </c:pt>
                <c:pt idx="14855">
                  <c:v>12</c:v>
                </c:pt>
                <c:pt idx="14856">
                  <c:v>19</c:v>
                </c:pt>
                <c:pt idx="14857">
                  <c:v>20</c:v>
                </c:pt>
                <c:pt idx="14858">
                  <c:v>17</c:v>
                </c:pt>
                <c:pt idx="14859">
                  <c:v>18</c:v>
                </c:pt>
                <c:pt idx="14860">
                  <c:v>19</c:v>
                </c:pt>
                <c:pt idx="14861">
                  <c:v>20</c:v>
                </c:pt>
                <c:pt idx="14862">
                  <c:v>16</c:v>
                </c:pt>
                <c:pt idx="14863">
                  <c:v>8</c:v>
                </c:pt>
                <c:pt idx="14864">
                  <c:v>18</c:v>
                </c:pt>
                <c:pt idx="14865">
                  <c:v>20</c:v>
                </c:pt>
                <c:pt idx="14866">
                  <c:v>15</c:v>
                </c:pt>
                <c:pt idx="14867">
                  <c:v>16</c:v>
                </c:pt>
                <c:pt idx="14868">
                  <c:v>16</c:v>
                </c:pt>
                <c:pt idx="14869">
                  <c:v>15</c:v>
                </c:pt>
                <c:pt idx="14870">
                  <c:v>13</c:v>
                </c:pt>
                <c:pt idx="14871">
                  <c:v>0</c:v>
                </c:pt>
                <c:pt idx="14872">
                  <c:v>16</c:v>
                </c:pt>
                <c:pt idx="14873">
                  <c:v>20</c:v>
                </c:pt>
                <c:pt idx="14874">
                  <c:v>13</c:v>
                </c:pt>
                <c:pt idx="14875">
                  <c:v>20</c:v>
                </c:pt>
                <c:pt idx="14876">
                  <c:v>18</c:v>
                </c:pt>
                <c:pt idx="14877">
                  <c:v>16</c:v>
                </c:pt>
                <c:pt idx="14878">
                  <c:v>13</c:v>
                </c:pt>
                <c:pt idx="14879">
                  <c:v>16</c:v>
                </c:pt>
                <c:pt idx="14880">
                  <c:v>16</c:v>
                </c:pt>
                <c:pt idx="14881">
                  <c:v>18</c:v>
                </c:pt>
                <c:pt idx="14882">
                  <c:v>20</c:v>
                </c:pt>
                <c:pt idx="14883">
                  <c:v>18</c:v>
                </c:pt>
                <c:pt idx="14884">
                  <c:v>19</c:v>
                </c:pt>
                <c:pt idx="14885">
                  <c:v>15</c:v>
                </c:pt>
                <c:pt idx="14886">
                  <c:v>9</c:v>
                </c:pt>
                <c:pt idx="14887">
                  <c:v>16</c:v>
                </c:pt>
                <c:pt idx="14888">
                  <c:v>16</c:v>
                </c:pt>
                <c:pt idx="14889">
                  <c:v>16</c:v>
                </c:pt>
                <c:pt idx="14890">
                  <c:v>0</c:v>
                </c:pt>
                <c:pt idx="14891">
                  <c:v>14</c:v>
                </c:pt>
                <c:pt idx="14892">
                  <c:v>13</c:v>
                </c:pt>
                <c:pt idx="14893">
                  <c:v>14</c:v>
                </c:pt>
                <c:pt idx="14894">
                  <c:v>16</c:v>
                </c:pt>
                <c:pt idx="14895">
                  <c:v>17</c:v>
                </c:pt>
                <c:pt idx="14896">
                  <c:v>14</c:v>
                </c:pt>
                <c:pt idx="14897">
                  <c:v>16</c:v>
                </c:pt>
                <c:pt idx="14898">
                  <c:v>20</c:v>
                </c:pt>
                <c:pt idx="14899">
                  <c:v>14</c:v>
                </c:pt>
                <c:pt idx="14900">
                  <c:v>16</c:v>
                </c:pt>
                <c:pt idx="14901">
                  <c:v>16</c:v>
                </c:pt>
                <c:pt idx="14902">
                  <c:v>20</c:v>
                </c:pt>
                <c:pt idx="14903">
                  <c:v>19</c:v>
                </c:pt>
                <c:pt idx="14904">
                  <c:v>19</c:v>
                </c:pt>
                <c:pt idx="14905">
                  <c:v>16</c:v>
                </c:pt>
                <c:pt idx="14906">
                  <c:v>20</c:v>
                </c:pt>
                <c:pt idx="14907">
                  <c:v>11</c:v>
                </c:pt>
                <c:pt idx="14908">
                  <c:v>0</c:v>
                </c:pt>
                <c:pt idx="14909">
                  <c:v>20</c:v>
                </c:pt>
                <c:pt idx="14910">
                  <c:v>20</c:v>
                </c:pt>
                <c:pt idx="14911">
                  <c:v>16</c:v>
                </c:pt>
                <c:pt idx="14912">
                  <c:v>20</c:v>
                </c:pt>
                <c:pt idx="14913">
                  <c:v>16</c:v>
                </c:pt>
                <c:pt idx="14914">
                  <c:v>18</c:v>
                </c:pt>
                <c:pt idx="14915">
                  <c:v>18</c:v>
                </c:pt>
                <c:pt idx="14916">
                  <c:v>19</c:v>
                </c:pt>
                <c:pt idx="14917">
                  <c:v>19</c:v>
                </c:pt>
                <c:pt idx="14918">
                  <c:v>20</c:v>
                </c:pt>
                <c:pt idx="14919">
                  <c:v>20</c:v>
                </c:pt>
                <c:pt idx="14920">
                  <c:v>20</c:v>
                </c:pt>
                <c:pt idx="14921">
                  <c:v>15</c:v>
                </c:pt>
                <c:pt idx="14922">
                  <c:v>13</c:v>
                </c:pt>
                <c:pt idx="14923">
                  <c:v>19</c:v>
                </c:pt>
                <c:pt idx="14924">
                  <c:v>14</c:v>
                </c:pt>
                <c:pt idx="14925">
                  <c:v>20</c:v>
                </c:pt>
                <c:pt idx="14926">
                  <c:v>20</c:v>
                </c:pt>
                <c:pt idx="14927">
                  <c:v>20</c:v>
                </c:pt>
                <c:pt idx="14928">
                  <c:v>18</c:v>
                </c:pt>
                <c:pt idx="14929">
                  <c:v>16</c:v>
                </c:pt>
                <c:pt idx="14930">
                  <c:v>20</c:v>
                </c:pt>
                <c:pt idx="14931">
                  <c:v>13</c:v>
                </c:pt>
                <c:pt idx="14932">
                  <c:v>11</c:v>
                </c:pt>
                <c:pt idx="14933">
                  <c:v>16</c:v>
                </c:pt>
                <c:pt idx="14934">
                  <c:v>16</c:v>
                </c:pt>
                <c:pt idx="14935">
                  <c:v>16</c:v>
                </c:pt>
                <c:pt idx="14936">
                  <c:v>20</c:v>
                </c:pt>
                <c:pt idx="14937">
                  <c:v>20</c:v>
                </c:pt>
                <c:pt idx="14938">
                  <c:v>0</c:v>
                </c:pt>
                <c:pt idx="14939">
                  <c:v>15</c:v>
                </c:pt>
                <c:pt idx="14940">
                  <c:v>19</c:v>
                </c:pt>
                <c:pt idx="14941">
                  <c:v>0</c:v>
                </c:pt>
                <c:pt idx="14942">
                  <c:v>19</c:v>
                </c:pt>
                <c:pt idx="14943">
                  <c:v>20</c:v>
                </c:pt>
                <c:pt idx="14944">
                  <c:v>13</c:v>
                </c:pt>
                <c:pt idx="14945">
                  <c:v>20</c:v>
                </c:pt>
                <c:pt idx="14946">
                  <c:v>20</c:v>
                </c:pt>
                <c:pt idx="14947">
                  <c:v>16</c:v>
                </c:pt>
                <c:pt idx="14948">
                  <c:v>16</c:v>
                </c:pt>
                <c:pt idx="14949">
                  <c:v>15</c:v>
                </c:pt>
                <c:pt idx="14950">
                  <c:v>16</c:v>
                </c:pt>
                <c:pt idx="14951">
                  <c:v>16</c:v>
                </c:pt>
                <c:pt idx="14952">
                  <c:v>16</c:v>
                </c:pt>
                <c:pt idx="14953">
                  <c:v>20</c:v>
                </c:pt>
                <c:pt idx="14954">
                  <c:v>18</c:v>
                </c:pt>
                <c:pt idx="14955">
                  <c:v>20</c:v>
                </c:pt>
                <c:pt idx="14956">
                  <c:v>18</c:v>
                </c:pt>
                <c:pt idx="14957">
                  <c:v>18</c:v>
                </c:pt>
                <c:pt idx="14958">
                  <c:v>17</c:v>
                </c:pt>
                <c:pt idx="14959">
                  <c:v>0</c:v>
                </c:pt>
                <c:pt idx="14960">
                  <c:v>16</c:v>
                </c:pt>
                <c:pt idx="14961">
                  <c:v>13</c:v>
                </c:pt>
                <c:pt idx="14962">
                  <c:v>20</c:v>
                </c:pt>
                <c:pt idx="14963">
                  <c:v>20</c:v>
                </c:pt>
                <c:pt idx="14964">
                  <c:v>16</c:v>
                </c:pt>
                <c:pt idx="14965">
                  <c:v>19</c:v>
                </c:pt>
                <c:pt idx="14966">
                  <c:v>17</c:v>
                </c:pt>
                <c:pt idx="14967">
                  <c:v>20</c:v>
                </c:pt>
                <c:pt idx="14968">
                  <c:v>20</c:v>
                </c:pt>
                <c:pt idx="14969">
                  <c:v>16</c:v>
                </c:pt>
                <c:pt idx="14970">
                  <c:v>15</c:v>
                </c:pt>
                <c:pt idx="14971">
                  <c:v>16</c:v>
                </c:pt>
                <c:pt idx="14972">
                  <c:v>16</c:v>
                </c:pt>
                <c:pt idx="14973">
                  <c:v>16</c:v>
                </c:pt>
                <c:pt idx="14974">
                  <c:v>20</c:v>
                </c:pt>
                <c:pt idx="14975">
                  <c:v>16</c:v>
                </c:pt>
                <c:pt idx="14976">
                  <c:v>12</c:v>
                </c:pt>
                <c:pt idx="14977">
                  <c:v>14</c:v>
                </c:pt>
                <c:pt idx="14978">
                  <c:v>16</c:v>
                </c:pt>
                <c:pt idx="14979">
                  <c:v>18</c:v>
                </c:pt>
                <c:pt idx="14980">
                  <c:v>11</c:v>
                </c:pt>
                <c:pt idx="14981">
                  <c:v>18</c:v>
                </c:pt>
                <c:pt idx="14982">
                  <c:v>17</c:v>
                </c:pt>
                <c:pt idx="14983">
                  <c:v>20</c:v>
                </c:pt>
                <c:pt idx="14984">
                  <c:v>19</c:v>
                </c:pt>
                <c:pt idx="14985">
                  <c:v>16</c:v>
                </c:pt>
                <c:pt idx="14986">
                  <c:v>16</c:v>
                </c:pt>
                <c:pt idx="14987">
                  <c:v>16</c:v>
                </c:pt>
                <c:pt idx="14988">
                  <c:v>20</c:v>
                </c:pt>
                <c:pt idx="14989">
                  <c:v>16</c:v>
                </c:pt>
                <c:pt idx="14990">
                  <c:v>18</c:v>
                </c:pt>
                <c:pt idx="14991">
                  <c:v>19</c:v>
                </c:pt>
                <c:pt idx="14992">
                  <c:v>15</c:v>
                </c:pt>
                <c:pt idx="14993">
                  <c:v>0</c:v>
                </c:pt>
                <c:pt idx="14994">
                  <c:v>16</c:v>
                </c:pt>
                <c:pt idx="14995">
                  <c:v>19</c:v>
                </c:pt>
                <c:pt idx="14996">
                  <c:v>20</c:v>
                </c:pt>
                <c:pt idx="14997">
                  <c:v>15</c:v>
                </c:pt>
                <c:pt idx="14998">
                  <c:v>18</c:v>
                </c:pt>
                <c:pt idx="14999">
                  <c:v>18</c:v>
                </c:pt>
                <c:pt idx="15000">
                  <c:v>17</c:v>
                </c:pt>
                <c:pt idx="15001">
                  <c:v>14</c:v>
                </c:pt>
                <c:pt idx="15002">
                  <c:v>16</c:v>
                </c:pt>
                <c:pt idx="15003">
                  <c:v>18</c:v>
                </c:pt>
                <c:pt idx="15004">
                  <c:v>20</c:v>
                </c:pt>
                <c:pt idx="15005">
                  <c:v>20</c:v>
                </c:pt>
                <c:pt idx="15006">
                  <c:v>16</c:v>
                </c:pt>
                <c:pt idx="15007">
                  <c:v>15</c:v>
                </c:pt>
                <c:pt idx="15008">
                  <c:v>20</c:v>
                </c:pt>
                <c:pt idx="15009">
                  <c:v>16</c:v>
                </c:pt>
                <c:pt idx="15010">
                  <c:v>19</c:v>
                </c:pt>
                <c:pt idx="15011">
                  <c:v>16</c:v>
                </c:pt>
                <c:pt idx="15012">
                  <c:v>20</c:v>
                </c:pt>
                <c:pt idx="15013">
                  <c:v>16</c:v>
                </c:pt>
                <c:pt idx="15014">
                  <c:v>12</c:v>
                </c:pt>
                <c:pt idx="15015">
                  <c:v>20</c:v>
                </c:pt>
                <c:pt idx="15016">
                  <c:v>16</c:v>
                </c:pt>
                <c:pt idx="15017">
                  <c:v>18</c:v>
                </c:pt>
                <c:pt idx="15018">
                  <c:v>16</c:v>
                </c:pt>
                <c:pt idx="15019">
                  <c:v>20</c:v>
                </c:pt>
                <c:pt idx="15020">
                  <c:v>20</c:v>
                </c:pt>
                <c:pt idx="15021">
                  <c:v>12</c:v>
                </c:pt>
                <c:pt idx="15022">
                  <c:v>17</c:v>
                </c:pt>
                <c:pt idx="15023">
                  <c:v>17</c:v>
                </c:pt>
                <c:pt idx="15024">
                  <c:v>20</c:v>
                </c:pt>
                <c:pt idx="15025">
                  <c:v>20</c:v>
                </c:pt>
                <c:pt idx="15026">
                  <c:v>20</c:v>
                </c:pt>
                <c:pt idx="15027">
                  <c:v>18</c:v>
                </c:pt>
                <c:pt idx="15028">
                  <c:v>15</c:v>
                </c:pt>
                <c:pt idx="15029">
                  <c:v>14</c:v>
                </c:pt>
                <c:pt idx="15030">
                  <c:v>20</c:v>
                </c:pt>
                <c:pt idx="15031">
                  <c:v>19</c:v>
                </c:pt>
                <c:pt idx="15032">
                  <c:v>15</c:v>
                </c:pt>
                <c:pt idx="15033">
                  <c:v>13</c:v>
                </c:pt>
                <c:pt idx="15034">
                  <c:v>19</c:v>
                </c:pt>
                <c:pt idx="15035">
                  <c:v>20</c:v>
                </c:pt>
                <c:pt idx="15036">
                  <c:v>12</c:v>
                </c:pt>
                <c:pt idx="15037">
                  <c:v>17</c:v>
                </c:pt>
                <c:pt idx="15038">
                  <c:v>17</c:v>
                </c:pt>
                <c:pt idx="15039">
                  <c:v>20</c:v>
                </c:pt>
                <c:pt idx="15040">
                  <c:v>16</c:v>
                </c:pt>
                <c:pt idx="15041">
                  <c:v>15</c:v>
                </c:pt>
                <c:pt idx="15042">
                  <c:v>16</c:v>
                </c:pt>
                <c:pt idx="15043">
                  <c:v>16</c:v>
                </c:pt>
                <c:pt idx="15044">
                  <c:v>18</c:v>
                </c:pt>
                <c:pt idx="15045">
                  <c:v>20</c:v>
                </c:pt>
                <c:pt idx="15046">
                  <c:v>17</c:v>
                </c:pt>
                <c:pt idx="15047">
                  <c:v>20</c:v>
                </c:pt>
                <c:pt idx="15048">
                  <c:v>16</c:v>
                </c:pt>
                <c:pt idx="15049">
                  <c:v>0</c:v>
                </c:pt>
                <c:pt idx="15050">
                  <c:v>17</c:v>
                </c:pt>
                <c:pt idx="15051">
                  <c:v>16</c:v>
                </c:pt>
                <c:pt idx="15052">
                  <c:v>14</c:v>
                </c:pt>
                <c:pt idx="15053">
                  <c:v>16</c:v>
                </c:pt>
                <c:pt idx="15054">
                  <c:v>0</c:v>
                </c:pt>
                <c:pt idx="15055">
                  <c:v>19</c:v>
                </c:pt>
                <c:pt idx="15056">
                  <c:v>19</c:v>
                </c:pt>
                <c:pt idx="15057">
                  <c:v>20</c:v>
                </c:pt>
                <c:pt idx="15058">
                  <c:v>16</c:v>
                </c:pt>
                <c:pt idx="15059">
                  <c:v>16</c:v>
                </c:pt>
                <c:pt idx="15060">
                  <c:v>20</c:v>
                </c:pt>
                <c:pt idx="15061">
                  <c:v>0</c:v>
                </c:pt>
                <c:pt idx="15062">
                  <c:v>17</c:v>
                </c:pt>
                <c:pt idx="15063">
                  <c:v>16</c:v>
                </c:pt>
                <c:pt idx="15064">
                  <c:v>16</c:v>
                </c:pt>
                <c:pt idx="15065">
                  <c:v>20</c:v>
                </c:pt>
                <c:pt idx="15066">
                  <c:v>16</c:v>
                </c:pt>
                <c:pt idx="15067">
                  <c:v>12</c:v>
                </c:pt>
                <c:pt idx="15068">
                  <c:v>17</c:v>
                </c:pt>
                <c:pt idx="15069">
                  <c:v>20</c:v>
                </c:pt>
                <c:pt idx="15070">
                  <c:v>16</c:v>
                </c:pt>
                <c:pt idx="15071">
                  <c:v>16</c:v>
                </c:pt>
                <c:pt idx="15072">
                  <c:v>20</c:v>
                </c:pt>
                <c:pt idx="15073">
                  <c:v>16</c:v>
                </c:pt>
                <c:pt idx="15074">
                  <c:v>18</c:v>
                </c:pt>
                <c:pt idx="15075">
                  <c:v>15</c:v>
                </c:pt>
                <c:pt idx="15076">
                  <c:v>16</c:v>
                </c:pt>
                <c:pt idx="15077">
                  <c:v>20</c:v>
                </c:pt>
                <c:pt idx="15078">
                  <c:v>11</c:v>
                </c:pt>
                <c:pt idx="15079">
                  <c:v>15</c:v>
                </c:pt>
                <c:pt idx="15080">
                  <c:v>16</c:v>
                </c:pt>
                <c:pt idx="15081">
                  <c:v>16</c:v>
                </c:pt>
                <c:pt idx="15082">
                  <c:v>14</c:v>
                </c:pt>
                <c:pt idx="15083">
                  <c:v>20</c:v>
                </c:pt>
                <c:pt idx="15084">
                  <c:v>0</c:v>
                </c:pt>
                <c:pt idx="15085">
                  <c:v>16</c:v>
                </c:pt>
                <c:pt idx="15086">
                  <c:v>20</c:v>
                </c:pt>
                <c:pt idx="15087">
                  <c:v>12</c:v>
                </c:pt>
                <c:pt idx="15088">
                  <c:v>10</c:v>
                </c:pt>
                <c:pt idx="15089">
                  <c:v>16</c:v>
                </c:pt>
                <c:pt idx="15090">
                  <c:v>12</c:v>
                </c:pt>
                <c:pt idx="15091">
                  <c:v>19</c:v>
                </c:pt>
                <c:pt idx="15092">
                  <c:v>16</c:v>
                </c:pt>
                <c:pt idx="15093">
                  <c:v>16</c:v>
                </c:pt>
                <c:pt idx="15094">
                  <c:v>16</c:v>
                </c:pt>
                <c:pt idx="15095">
                  <c:v>14</c:v>
                </c:pt>
                <c:pt idx="15096">
                  <c:v>20</c:v>
                </c:pt>
                <c:pt idx="15097">
                  <c:v>18</c:v>
                </c:pt>
                <c:pt idx="15098">
                  <c:v>15</c:v>
                </c:pt>
                <c:pt idx="15099">
                  <c:v>19</c:v>
                </c:pt>
                <c:pt idx="15100">
                  <c:v>20</c:v>
                </c:pt>
                <c:pt idx="15101">
                  <c:v>16</c:v>
                </c:pt>
                <c:pt idx="15102">
                  <c:v>18</c:v>
                </c:pt>
                <c:pt idx="15103">
                  <c:v>16</c:v>
                </c:pt>
                <c:pt idx="15104">
                  <c:v>10</c:v>
                </c:pt>
                <c:pt idx="15105">
                  <c:v>20</c:v>
                </c:pt>
                <c:pt idx="15106">
                  <c:v>16</c:v>
                </c:pt>
                <c:pt idx="15107">
                  <c:v>17</c:v>
                </c:pt>
                <c:pt idx="15108">
                  <c:v>11</c:v>
                </c:pt>
                <c:pt idx="15109">
                  <c:v>16</c:v>
                </c:pt>
                <c:pt idx="15110">
                  <c:v>16</c:v>
                </c:pt>
                <c:pt idx="15111">
                  <c:v>20</c:v>
                </c:pt>
                <c:pt idx="15112">
                  <c:v>19</c:v>
                </c:pt>
                <c:pt idx="15113">
                  <c:v>20</c:v>
                </c:pt>
                <c:pt idx="15114">
                  <c:v>12</c:v>
                </c:pt>
                <c:pt idx="15115">
                  <c:v>15</c:v>
                </c:pt>
                <c:pt idx="15116">
                  <c:v>20</c:v>
                </c:pt>
                <c:pt idx="15117">
                  <c:v>0</c:v>
                </c:pt>
                <c:pt idx="15118">
                  <c:v>0</c:v>
                </c:pt>
                <c:pt idx="15119">
                  <c:v>12</c:v>
                </c:pt>
                <c:pt idx="15120">
                  <c:v>16</c:v>
                </c:pt>
                <c:pt idx="15121">
                  <c:v>18</c:v>
                </c:pt>
                <c:pt idx="15122">
                  <c:v>0</c:v>
                </c:pt>
                <c:pt idx="15123">
                  <c:v>16</c:v>
                </c:pt>
                <c:pt idx="15124">
                  <c:v>16</c:v>
                </c:pt>
                <c:pt idx="15125">
                  <c:v>15</c:v>
                </c:pt>
                <c:pt idx="15126">
                  <c:v>11</c:v>
                </c:pt>
                <c:pt idx="15127">
                  <c:v>17</c:v>
                </c:pt>
                <c:pt idx="15128">
                  <c:v>20</c:v>
                </c:pt>
                <c:pt idx="15129">
                  <c:v>20</c:v>
                </c:pt>
                <c:pt idx="15130">
                  <c:v>19</c:v>
                </c:pt>
                <c:pt idx="15131">
                  <c:v>16</c:v>
                </c:pt>
                <c:pt idx="15132">
                  <c:v>0</c:v>
                </c:pt>
                <c:pt idx="15133">
                  <c:v>20</c:v>
                </c:pt>
                <c:pt idx="15134">
                  <c:v>20</c:v>
                </c:pt>
                <c:pt idx="15135">
                  <c:v>16</c:v>
                </c:pt>
                <c:pt idx="15136">
                  <c:v>15</c:v>
                </c:pt>
                <c:pt idx="15137">
                  <c:v>16</c:v>
                </c:pt>
                <c:pt idx="15138">
                  <c:v>15</c:v>
                </c:pt>
                <c:pt idx="15139">
                  <c:v>20</c:v>
                </c:pt>
                <c:pt idx="15140">
                  <c:v>19</c:v>
                </c:pt>
                <c:pt idx="15141">
                  <c:v>18</c:v>
                </c:pt>
                <c:pt idx="15142">
                  <c:v>20</c:v>
                </c:pt>
                <c:pt idx="15143">
                  <c:v>18</c:v>
                </c:pt>
                <c:pt idx="15144">
                  <c:v>20</c:v>
                </c:pt>
                <c:pt idx="15145">
                  <c:v>12</c:v>
                </c:pt>
                <c:pt idx="15146">
                  <c:v>19</c:v>
                </c:pt>
                <c:pt idx="15147">
                  <c:v>19</c:v>
                </c:pt>
                <c:pt idx="15148">
                  <c:v>16</c:v>
                </c:pt>
                <c:pt idx="15149">
                  <c:v>12</c:v>
                </c:pt>
                <c:pt idx="15150">
                  <c:v>15</c:v>
                </c:pt>
                <c:pt idx="15151">
                  <c:v>20</c:v>
                </c:pt>
                <c:pt idx="15152">
                  <c:v>14</c:v>
                </c:pt>
                <c:pt idx="15153">
                  <c:v>20</c:v>
                </c:pt>
                <c:pt idx="15154">
                  <c:v>19</c:v>
                </c:pt>
                <c:pt idx="15155">
                  <c:v>0</c:v>
                </c:pt>
                <c:pt idx="15156">
                  <c:v>17</c:v>
                </c:pt>
                <c:pt idx="15157">
                  <c:v>17</c:v>
                </c:pt>
                <c:pt idx="15158">
                  <c:v>16</c:v>
                </c:pt>
                <c:pt idx="15159">
                  <c:v>17</c:v>
                </c:pt>
                <c:pt idx="15160">
                  <c:v>17</c:v>
                </c:pt>
                <c:pt idx="15161">
                  <c:v>16</c:v>
                </c:pt>
                <c:pt idx="15162">
                  <c:v>20</c:v>
                </c:pt>
                <c:pt idx="15163">
                  <c:v>16</c:v>
                </c:pt>
                <c:pt idx="15164">
                  <c:v>16</c:v>
                </c:pt>
                <c:pt idx="15165">
                  <c:v>10</c:v>
                </c:pt>
                <c:pt idx="15166">
                  <c:v>16</c:v>
                </c:pt>
                <c:pt idx="15167">
                  <c:v>12</c:v>
                </c:pt>
                <c:pt idx="15168">
                  <c:v>16</c:v>
                </c:pt>
                <c:pt idx="15169">
                  <c:v>16</c:v>
                </c:pt>
                <c:pt idx="15170">
                  <c:v>18</c:v>
                </c:pt>
                <c:pt idx="15171">
                  <c:v>19</c:v>
                </c:pt>
                <c:pt idx="15172">
                  <c:v>20</c:v>
                </c:pt>
                <c:pt idx="15173">
                  <c:v>20</c:v>
                </c:pt>
                <c:pt idx="15174">
                  <c:v>20</c:v>
                </c:pt>
                <c:pt idx="15175">
                  <c:v>16</c:v>
                </c:pt>
                <c:pt idx="15176">
                  <c:v>12</c:v>
                </c:pt>
                <c:pt idx="15177">
                  <c:v>20</c:v>
                </c:pt>
                <c:pt idx="15178">
                  <c:v>14</c:v>
                </c:pt>
                <c:pt idx="15179">
                  <c:v>16</c:v>
                </c:pt>
                <c:pt idx="15180">
                  <c:v>20</c:v>
                </c:pt>
                <c:pt idx="15181">
                  <c:v>20</c:v>
                </c:pt>
                <c:pt idx="15182">
                  <c:v>20</c:v>
                </c:pt>
                <c:pt idx="15183">
                  <c:v>16</c:v>
                </c:pt>
                <c:pt idx="15184">
                  <c:v>11</c:v>
                </c:pt>
                <c:pt idx="15185">
                  <c:v>10</c:v>
                </c:pt>
                <c:pt idx="15186">
                  <c:v>20</c:v>
                </c:pt>
                <c:pt idx="15187">
                  <c:v>17</c:v>
                </c:pt>
                <c:pt idx="15188">
                  <c:v>16</c:v>
                </c:pt>
                <c:pt idx="15189">
                  <c:v>13</c:v>
                </c:pt>
                <c:pt idx="15190">
                  <c:v>20</c:v>
                </c:pt>
                <c:pt idx="15191">
                  <c:v>20</c:v>
                </c:pt>
                <c:pt idx="15192">
                  <c:v>17</c:v>
                </c:pt>
                <c:pt idx="15193">
                  <c:v>16</c:v>
                </c:pt>
                <c:pt idx="15194">
                  <c:v>20</c:v>
                </c:pt>
                <c:pt idx="15195">
                  <c:v>20</c:v>
                </c:pt>
                <c:pt idx="15196">
                  <c:v>20</c:v>
                </c:pt>
                <c:pt idx="15197">
                  <c:v>15</c:v>
                </c:pt>
                <c:pt idx="15198">
                  <c:v>20</c:v>
                </c:pt>
                <c:pt idx="15199">
                  <c:v>20</c:v>
                </c:pt>
                <c:pt idx="15200">
                  <c:v>12</c:v>
                </c:pt>
                <c:pt idx="15201">
                  <c:v>19</c:v>
                </c:pt>
                <c:pt idx="15202">
                  <c:v>20</c:v>
                </c:pt>
                <c:pt idx="15203">
                  <c:v>12</c:v>
                </c:pt>
                <c:pt idx="15204">
                  <c:v>16</c:v>
                </c:pt>
                <c:pt idx="15205">
                  <c:v>16</c:v>
                </c:pt>
                <c:pt idx="15206">
                  <c:v>11</c:v>
                </c:pt>
                <c:pt idx="15207">
                  <c:v>20</c:v>
                </c:pt>
                <c:pt idx="15208">
                  <c:v>18</c:v>
                </c:pt>
                <c:pt idx="15209">
                  <c:v>0</c:v>
                </c:pt>
                <c:pt idx="15210">
                  <c:v>11</c:v>
                </c:pt>
                <c:pt idx="15211">
                  <c:v>19</c:v>
                </c:pt>
                <c:pt idx="15212">
                  <c:v>18</c:v>
                </c:pt>
                <c:pt idx="15213">
                  <c:v>20</c:v>
                </c:pt>
                <c:pt idx="15214">
                  <c:v>19</c:v>
                </c:pt>
                <c:pt idx="15215">
                  <c:v>17</c:v>
                </c:pt>
                <c:pt idx="15216">
                  <c:v>20</c:v>
                </c:pt>
                <c:pt idx="15217">
                  <c:v>20</c:v>
                </c:pt>
                <c:pt idx="15218">
                  <c:v>12</c:v>
                </c:pt>
                <c:pt idx="15219">
                  <c:v>12</c:v>
                </c:pt>
                <c:pt idx="15220">
                  <c:v>15</c:v>
                </c:pt>
                <c:pt idx="15221">
                  <c:v>16</c:v>
                </c:pt>
                <c:pt idx="15222">
                  <c:v>12</c:v>
                </c:pt>
                <c:pt idx="15223">
                  <c:v>17</c:v>
                </c:pt>
                <c:pt idx="15224">
                  <c:v>20</c:v>
                </c:pt>
                <c:pt idx="15225">
                  <c:v>17</c:v>
                </c:pt>
                <c:pt idx="15226">
                  <c:v>16</c:v>
                </c:pt>
                <c:pt idx="15227">
                  <c:v>16</c:v>
                </c:pt>
                <c:pt idx="15228">
                  <c:v>20</c:v>
                </c:pt>
                <c:pt idx="15229">
                  <c:v>12</c:v>
                </c:pt>
                <c:pt idx="15230">
                  <c:v>0</c:v>
                </c:pt>
                <c:pt idx="15231">
                  <c:v>16</c:v>
                </c:pt>
                <c:pt idx="15232">
                  <c:v>13</c:v>
                </c:pt>
                <c:pt idx="15233">
                  <c:v>16</c:v>
                </c:pt>
                <c:pt idx="15234">
                  <c:v>20</c:v>
                </c:pt>
                <c:pt idx="15235">
                  <c:v>20</c:v>
                </c:pt>
                <c:pt idx="15236">
                  <c:v>17</c:v>
                </c:pt>
                <c:pt idx="15237">
                  <c:v>12</c:v>
                </c:pt>
                <c:pt idx="15238">
                  <c:v>19</c:v>
                </c:pt>
                <c:pt idx="15239">
                  <c:v>20</c:v>
                </c:pt>
                <c:pt idx="15240">
                  <c:v>9</c:v>
                </c:pt>
                <c:pt idx="15241">
                  <c:v>16</c:v>
                </c:pt>
                <c:pt idx="15242">
                  <c:v>20</c:v>
                </c:pt>
                <c:pt idx="15243">
                  <c:v>13</c:v>
                </c:pt>
                <c:pt idx="15244">
                  <c:v>16</c:v>
                </c:pt>
                <c:pt idx="15245">
                  <c:v>18</c:v>
                </c:pt>
                <c:pt idx="15246">
                  <c:v>16</c:v>
                </c:pt>
                <c:pt idx="15247">
                  <c:v>16</c:v>
                </c:pt>
                <c:pt idx="15248">
                  <c:v>20</c:v>
                </c:pt>
                <c:pt idx="15249">
                  <c:v>19</c:v>
                </c:pt>
                <c:pt idx="15250">
                  <c:v>15</c:v>
                </c:pt>
                <c:pt idx="15251">
                  <c:v>16</c:v>
                </c:pt>
                <c:pt idx="15252">
                  <c:v>12</c:v>
                </c:pt>
                <c:pt idx="15253">
                  <c:v>17</c:v>
                </c:pt>
                <c:pt idx="15254">
                  <c:v>15</c:v>
                </c:pt>
                <c:pt idx="15255">
                  <c:v>20</c:v>
                </c:pt>
                <c:pt idx="15256">
                  <c:v>16</c:v>
                </c:pt>
                <c:pt idx="15257">
                  <c:v>18</c:v>
                </c:pt>
                <c:pt idx="15258">
                  <c:v>15</c:v>
                </c:pt>
                <c:pt idx="15259">
                  <c:v>18</c:v>
                </c:pt>
                <c:pt idx="15260">
                  <c:v>16</c:v>
                </c:pt>
                <c:pt idx="15261">
                  <c:v>9</c:v>
                </c:pt>
                <c:pt idx="15262">
                  <c:v>17</c:v>
                </c:pt>
                <c:pt idx="15263">
                  <c:v>20</c:v>
                </c:pt>
                <c:pt idx="15264">
                  <c:v>13</c:v>
                </c:pt>
                <c:pt idx="15265">
                  <c:v>20</c:v>
                </c:pt>
                <c:pt idx="15266">
                  <c:v>18</c:v>
                </c:pt>
                <c:pt idx="15267">
                  <c:v>19</c:v>
                </c:pt>
                <c:pt idx="15268">
                  <c:v>16</c:v>
                </c:pt>
                <c:pt idx="15269">
                  <c:v>20</c:v>
                </c:pt>
                <c:pt idx="15270">
                  <c:v>20</c:v>
                </c:pt>
                <c:pt idx="15271">
                  <c:v>20</c:v>
                </c:pt>
                <c:pt idx="15272">
                  <c:v>0</c:v>
                </c:pt>
                <c:pt idx="15273">
                  <c:v>18</c:v>
                </c:pt>
                <c:pt idx="15274">
                  <c:v>15</c:v>
                </c:pt>
                <c:pt idx="15275">
                  <c:v>20</c:v>
                </c:pt>
                <c:pt idx="15276">
                  <c:v>14</c:v>
                </c:pt>
                <c:pt idx="15277">
                  <c:v>19</c:v>
                </c:pt>
                <c:pt idx="15278">
                  <c:v>18</c:v>
                </c:pt>
                <c:pt idx="15279">
                  <c:v>15</c:v>
                </c:pt>
                <c:pt idx="15280">
                  <c:v>20</c:v>
                </c:pt>
                <c:pt idx="15281">
                  <c:v>5</c:v>
                </c:pt>
                <c:pt idx="15282">
                  <c:v>16</c:v>
                </c:pt>
                <c:pt idx="15283">
                  <c:v>16</c:v>
                </c:pt>
                <c:pt idx="15284">
                  <c:v>20</c:v>
                </c:pt>
                <c:pt idx="15285">
                  <c:v>17</c:v>
                </c:pt>
                <c:pt idx="15286">
                  <c:v>5</c:v>
                </c:pt>
                <c:pt idx="15287">
                  <c:v>0</c:v>
                </c:pt>
                <c:pt idx="15288">
                  <c:v>12</c:v>
                </c:pt>
                <c:pt idx="15289">
                  <c:v>15</c:v>
                </c:pt>
                <c:pt idx="15290">
                  <c:v>20</c:v>
                </c:pt>
                <c:pt idx="15291">
                  <c:v>16</c:v>
                </c:pt>
                <c:pt idx="15292">
                  <c:v>17</c:v>
                </c:pt>
                <c:pt idx="15293">
                  <c:v>20</c:v>
                </c:pt>
                <c:pt idx="15294">
                  <c:v>16</c:v>
                </c:pt>
                <c:pt idx="15295">
                  <c:v>16</c:v>
                </c:pt>
                <c:pt idx="15296">
                  <c:v>16</c:v>
                </c:pt>
                <c:pt idx="15297">
                  <c:v>20</c:v>
                </c:pt>
                <c:pt idx="15298">
                  <c:v>16</c:v>
                </c:pt>
                <c:pt idx="15299">
                  <c:v>20</c:v>
                </c:pt>
                <c:pt idx="15300">
                  <c:v>16</c:v>
                </c:pt>
                <c:pt idx="15301">
                  <c:v>16</c:v>
                </c:pt>
                <c:pt idx="15302">
                  <c:v>20</c:v>
                </c:pt>
                <c:pt idx="15303">
                  <c:v>18</c:v>
                </c:pt>
                <c:pt idx="15304">
                  <c:v>14</c:v>
                </c:pt>
                <c:pt idx="15305">
                  <c:v>20</c:v>
                </c:pt>
                <c:pt idx="15306">
                  <c:v>0</c:v>
                </c:pt>
                <c:pt idx="15307">
                  <c:v>17</c:v>
                </c:pt>
                <c:pt idx="15308">
                  <c:v>17</c:v>
                </c:pt>
                <c:pt idx="15309">
                  <c:v>17</c:v>
                </c:pt>
                <c:pt idx="15310">
                  <c:v>20</c:v>
                </c:pt>
                <c:pt idx="15311">
                  <c:v>18</c:v>
                </c:pt>
                <c:pt idx="15312">
                  <c:v>15</c:v>
                </c:pt>
                <c:pt idx="15313">
                  <c:v>0</c:v>
                </c:pt>
                <c:pt idx="15314">
                  <c:v>18</c:v>
                </c:pt>
                <c:pt idx="15315">
                  <c:v>16</c:v>
                </c:pt>
                <c:pt idx="15316">
                  <c:v>15</c:v>
                </c:pt>
                <c:pt idx="15317">
                  <c:v>19</c:v>
                </c:pt>
                <c:pt idx="15318">
                  <c:v>20</c:v>
                </c:pt>
                <c:pt idx="15319">
                  <c:v>16</c:v>
                </c:pt>
                <c:pt idx="15320">
                  <c:v>20</c:v>
                </c:pt>
                <c:pt idx="15321">
                  <c:v>16</c:v>
                </c:pt>
                <c:pt idx="15322">
                  <c:v>20</c:v>
                </c:pt>
                <c:pt idx="15323">
                  <c:v>12</c:v>
                </c:pt>
                <c:pt idx="15324">
                  <c:v>20</c:v>
                </c:pt>
                <c:pt idx="15325">
                  <c:v>11</c:v>
                </c:pt>
                <c:pt idx="15326">
                  <c:v>20</c:v>
                </c:pt>
                <c:pt idx="15327">
                  <c:v>11</c:v>
                </c:pt>
                <c:pt idx="15328">
                  <c:v>20</c:v>
                </c:pt>
                <c:pt idx="15329">
                  <c:v>20</c:v>
                </c:pt>
                <c:pt idx="15330">
                  <c:v>19</c:v>
                </c:pt>
                <c:pt idx="15331">
                  <c:v>15</c:v>
                </c:pt>
                <c:pt idx="15332">
                  <c:v>15</c:v>
                </c:pt>
                <c:pt idx="15333">
                  <c:v>20</c:v>
                </c:pt>
                <c:pt idx="15334">
                  <c:v>15</c:v>
                </c:pt>
                <c:pt idx="15335">
                  <c:v>16</c:v>
                </c:pt>
                <c:pt idx="15336">
                  <c:v>15</c:v>
                </c:pt>
                <c:pt idx="15337">
                  <c:v>14</c:v>
                </c:pt>
                <c:pt idx="15338">
                  <c:v>17</c:v>
                </c:pt>
                <c:pt idx="15339">
                  <c:v>17</c:v>
                </c:pt>
                <c:pt idx="15340">
                  <c:v>16</c:v>
                </c:pt>
                <c:pt idx="15341">
                  <c:v>20</c:v>
                </c:pt>
                <c:pt idx="15342">
                  <c:v>17</c:v>
                </c:pt>
                <c:pt idx="15343">
                  <c:v>16</c:v>
                </c:pt>
                <c:pt idx="15344">
                  <c:v>18</c:v>
                </c:pt>
                <c:pt idx="15345">
                  <c:v>18</c:v>
                </c:pt>
                <c:pt idx="15346">
                  <c:v>13</c:v>
                </c:pt>
                <c:pt idx="15347">
                  <c:v>19</c:v>
                </c:pt>
                <c:pt idx="15348">
                  <c:v>16</c:v>
                </c:pt>
                <c:pt idx="15349">
                  <c:v>20</c:v>
                </c:pt>
                <c:pt idx="15350">
                  <c:v>20</c:v>
                </c:pt>
                <c:pt idx="15351">
                  <c:v>16</c:v>
                </c:pt>
                <c:pt idx="15352">
                  <c:v>20</c:v>
                </c:pt>
                <c:pt idx="15353">
                  <c:v>12</c:v>
                </c:pt>
                <c:pt idx="15354">
                  <c:v>16</c:v>
                </c:pt>
                <c:pt idx="15355">
                  <c:v>20</c:v>
                </c:pt>
                <c:pt idx="15356">
                  <c:v>18</c:v>
                </c:pt>
                <c:pt idx="15357">
                  <c:v>20</c:v>
                </c:pt>
                <c:pt idx="15358">
                  <c:v>13</c:v>
                </c:pt>
                <c:pt idx="15359">
                  <c:v>15</c:v>
                </c:pt>
                <c:pt idx="15360">
                  <c:v>0</c:v>
                </c:pt>
                <c:pt idx="15361">
                  <c:v>12</c:v>
                </c:pt>
                <c:pt idx="15362">
                  <c:v>16</c:v>
                </c:pt>
                <c:pt idx="15363">
                  <c:v>16</c:v>
                </c:pt>
                <c:pt idx="15364">
                  <c:v>19</c:v>
                </c:pt>
                <c:pt idx="15365">
                  <c:v>15</c:v>
                </c:pt>
                <c:pt idx="15366">
                  <c:v>14</c:v>
                </c:pt>
                <c:pt idx="15367">
                  <c:v>20</c:v>
                </c:pt>
                <c:pt idx="15368">
                  <c:v>20</c:v>
                </c:pt>
                <c:pt idx="15369">
                  <c:v>15</c:v>
                </c:pt>
                <c:pt idx="15370">
                  <c:v>20</c:v>
                </c:pt>
                <c:pt idx="15371">
                  <c:v>17</c:v>
                </c:pt>
                <c:pt idx="15372">
                  <c:v>20</c:v>
                </c:pt>
                <c:pt idx="15373">
                  <c:v>20</c:v>
                </c:pt>
                <c:pt idx="15374">
                  <c:v>20</c:v>
                </c:pt>
                <c:pt idx="15375">
                  <c:v>16</c:v>
                </c:pt>
                <c:pt idx="15376">
                  <c:v>16</c:v>
                </c:pt>
                <c:pt idx="15377">
                  <c:v>13</c:v>
                </c:pt>
                <c:pt idx="15378">
                  <c:v>19</c:v>
                </c:pt>
                <c:pt idx="15379">
                  <c:v>19</c:v>
                </c:pt>
                <c:pt idx="15380">
                  <c:v>20</c:v>
                </c:pt>
                <c:pt idx="15381">
                  <c:v>16</c:v>
                </c:pt>
                <c:pt idx="15382">
                  <c:v>16</c:v>
                </c:pt>
                <c:pt idx="15383">
                  <c:v>20</c:v>
                </c:pt>
                <c:pt idx="15384">
                  <c:v>20</c:v>
                </c:pt>
                <c:pt idx="15385">
                  <c:v>19</c:v>
                </c:pt>
                <c:pt idx="15386">
                  <c:v>18</c:v>
                </c:pt>
                <c:pt idx="15387">
                  <c:v>19</c:v>
                </c:pt>
                <c:pt idx="15388">
                  <c:v>16</c:v>
                </c:pt>
                <c:pt idx="15389">
                  <c:v>16</c:v>
                </c:pt>
                <c:pt idx="15390">
                  <c:v>18</c:v>
                </c:pt>
                <c:pt idx="15391">
                  <c:v>16</c:v>
                </c:pt>
                <c:pt idx="15392">
                  <c:v>20</c:v>
                </c:pt>
                <c:pt idx="15393">
                  <c:v>20</c:v>
                </c:pt>
                <c:pt idx="15394">
                  <c:v>20</c:v>
                </c:pt>
                <c:pt idx="15395">
                  <c:v>12</c:v>
                </c:pt>
                <c:pt idx="15396">
                  <c:v>16</c:v>
                </c:pt>
                <c:pt idx="15397">
                  <c:v>0</c:v>
                </c:pt>
                <c:pt idx="15398">
                  <c:v>18</c:v>
                </c:pt>
                <c:pt idx="15399">
                  <c:v>19</c:v>
                </c:pt>
                <c:pt idx="15400">
                  <c:v>19</c:v>
                </c:pt>
                <c:pt idx="15401">
                  <c:v>16</c:v>
                </c:pt>
                <c:pt idx="15402">
                  <c:v>20</c:v>
                </c:pt>
                <c:pt idx="15403">
                  <c:v>20</c:v>
                </c:pt>
                <c:pt idx="15404">
                  <c:v>13</c:v>
                </c:pt>
                <c:pt idx="15405">
                  <c:v>18</c:v>
                </c:pt>
                <c:pt idx="15406">
                  <c:v>16</c:v>
                </c:pt>
                <c:pt idx="15407">
                  <c:v>18</c:v>
                </c:pt>
                <c:pt idx="15408">
                  <c:v>20</c:v>
                </c:pt>
                <c:pt idx="15409">
                  <c:v>18</c:v>
                </c:pt>
                <c:pt idx="15410">
                  <c:v>19</c:v>
                </c:pt>
                <c:pt idx="15411">
                  <c:v>14</c:v>
                </c:pt>
                <c:pt idx="15412">
                  <c:v>20</c:v>
                </c:pt>
                <c:pt idx="15413">
                  <c:v>12</c:v>
                </c:pt>
                <c:pt idx="15414">
                  <c:v>12</c:v>
                </c:pt>
                <c:pt idx="15415">
                  <c:v>20</c:v>
                </c:pt>
                <c:pt idx="15416">
                  <c:v>17</c:v>
                </c:pt>
                <c:pt idx="15417">
                  <c:v>11</c:v>
                </c:pt>
                <c:pt idx="15418">
                  <c:v>20</c:v>
                </c:pt>
                <c:pt idx="15419">
                  <c:v>20</c:v>
                </c:pt>
                <c:pt idx="15420">
                  <c:v>20</c:v>
                </c:pt>
                <c:pt idx="15421">
                  <c:v>15</c:v>
                </c:pt>
                <c:pt idx="15422">
                  <c:v>17</c:v>
                </c:pt>
                <c:pt idx="15423">
                  <c:v>16</c:v>
                </c:pt>
                <c:pt idx="15424">
                  <c:v>19</c:v>
                </c:pt>
                <c:pt idx="15425">
                  <c:v>19</c:v>
                </c:pt>
                <c:pt idx="15426">
                  <c:v>20</c:v>
                </c:pt>
                <c:pt idx="15427">
                  <c:v>20</c:v>
                </c:pt>
                <c:pt idx="15428">
                  <c:v>20</c:v>
                </c:pt>
                <c:pt idx="15429">
                  <c:v>20</c:v>
                </c:pt>
                <c:pt idx="15430">
                  <c:v>16</c:v>
                </c:pt>
                <c:pt idx="15431">
                  <c:v>17</c:v>
                </c:pt>
                <c:pt idx="15432">
                  <c:v>16</c:v>
                </c:pt>
                <c:pt idx="15433">
                  <c:v>16</c:v>
                </c:pt>
                <c:pt idx="15434">
                  <c:v>18</c:v>
                </c:pt>
                <c:pt idx="15435">
                  <c:v>15</c:v>
                </c:pt>
                <c:pt idx="15436">
                  <c:v>12</c:v>
                </c:pt>
                <c:pt idx="15437">
                  <c:v>16</c:v>
                </c:pt>
                <c:pt idx="15438">
                  <c:v>17</c:v>
                </c:pt>
                <c:pt idx="15439">
                  <c:v>20</c:v>
                </c:pt>
                <c:pt idx="15440">
                  <c:v>15</c:v>
                </c:pt>
                <c:pt idx="15441">
                  <c:v>20</c:v>
                </c:pt>
                <c:pt idx="15442">
                  <c:v>10</c:v>
                </c:pt>
                <c:pt idx="15443">
                  <c:v>15</c:v>
                </c:pt>
                <c:pt idx="15444">
                  <c:v>16</c:v>
                </c:pt>
                <c:pt idx="15445">
                  <c:v>20</c:v>
                </c:pt>
                <c:pt idx="15446">
                  <c:v>20</c:v>
                </c:pt>
                <c:pt idx="15447">
                  <c:v>20</c:v>
                </c:pt>
                <c:pt idx="15448">
                  <c:v>0</c:v>
                </c:pt>
                <c:pt idx="15449">
                  <c:v>20</c:v>
                </c:pt>
                <c:pt idx="15450">
                  <c:v>20</c:v>
                </c:pt>
                <c:pt idx="15451">
                  <c:v>17</c:v>
                </c:pt>
                <c:pt idx="15452">
                  <c:v>20</c:v>
                </c:pt>
                <c:pt idx="15453">
                  <c:v>14</c:v>
                </c:pt>
                <c:pt idx="15454">
                  <c:v>16</c:v>
                </c:pt>
                <c:pt idx="15455">
                  <c:v>18</c:v>
                </c:pt>
                <c:pt idx="15456">
                  <c:v>20</c:v>
                </c:pt>
                <c:pt idx="15457">
                  <c:v>16</c:v>
                </c:pt>
                <c:pt idx="15458">
                  <c:v>20</c:v>
                </c:pt>
                <c:pt idx="15459">
                  <c:v>17</c:v>
                </c:pt>
                <c:pt idx="15460">
                  <c:v>20</c:v>
                </c:pt>
                <c:pt idx="15461">
                  <c:v>20</c:v>
                </c:pt>
                <c:pt idx="15462">
                  <c:v>20</c:v>
                </c:pt>
                <c:pt idx="15463">
                  <c:v>20</c:v>
                </c:pt>
                <c:pt idx="15464">
                  <c:v>11</c:v>
                </c:pt>
                <c:pt idx="15465">
                  <c:v>16</c:v>
                </c:pt>
                <c:pt idx="15466">
                  <c:v>20</c:v>
                </c:pt>
                <c:pt idx="15467">
                  <c:v>19</c:v>
                </c:pt>
                <c:pt idx="15468">
                  <c:v>0</c:v>
                </c:pt>
                <c:pt idx="15469">
                  <c:v>16</c:v>
                </c:pt>
                <c:pt idx="15470">
                  <c:v>17</c:v>
                </c:pt>
                <c:pt idx="15471">
                  <c:v>14</c:v>
                </c:pt>
                <c:pt idx="15472">
                  <c:v>20</c:v>
                </c:pt>
                <c:pt idx="15473">
                  <c:v>20</c:v>
                </c:pt>
                <c:pt idx="15474">
                  <c:v>19</c:v>
                </c:pt>
                <c:pt idx="15475">
                  <c:v>16</c:v>
                </c:pt>
                <c:pt idx="15476">
                  <c:v>16</c:v>
                </c:pt>
                <c:pt idx="15477">
                  <c:v>13</c:v>
                </c:pt>
                <c:pt idx="15478">
                  <c:v>16</c:v>
                </c:pt>
                <c:pt idx="15479">
                  <c:v>20</c:v>
                </c:pt>
                <c:pt idx="15480">
                  <c:v>0</c:v>
                </c:pt>
                <c:pt idx="15481">
                  <c:v>20</c:v>
                </c:pt>
                <c:pt idx="15482">
                  <c:v>12</c:v>
                </c:pt>
                <c:pt idx="15483">
                  <c:v>16</c:v>
                </c:pt>
                <c:pt idx="15484">
                  <c:v>20</c:v>
                </c:pt>
                <c:pt idx="15485">
                  <c:v>17</c:v>
                </c:pt>
                <c:pt idx="15486">
                  <c:v>16</c:v>
                </c:pt>
                <c:pt idx="15487">
                  <c:v>17</c:v>
                </c:pt>
                <c:pt idx="15488">
                  <c:v>0</c:v>
                </c:pt>
                <c:pt idx="15489">
                  <c:v>20</c:v>
                </c:pt>
                <c:pt idx="15490">
                  <c:v>13</c:v>
                </c:pt>
                <c:pt idx="15491">
                  <c:v>20</c:v>
                </c:pt>
                <c:pt idx="15492">
                  <c:v>20</c:v>
                </c:pt>
                <c:pt idx="15493">
                  <c:v>19</c:v>
                </c:pt>
                <c:pt idx="15494">
                  <c:v>0</c:v>
                </c:pt>
                <c:pt idx="15495">
                  <c:v>20</c:v>
                </c:pt>
                <c:pt idx="15496">
                  <c:v>20</c:v>
                </c:pt>
                <c:pt idx="15497">
                  <c:v>16</c:v>
                </c:pt>
                <c:pt idx="15498">
                  <c:v>16</c:v>
                </c:pt>
                <c:pt idx="15499">
                  <c:v>18</c:v>
                </c:pt>
                <c:pt idx="15500">
                  <c:v>20</c:v>
                </c:pt>
                <c:pt idx="15501">
                  <c:v>20</c:v>
                </c:pt>
                <c:pt idx="15502">
                  <c:v>20</c:v>
                </c:pt>
                <c:pt idx="15503">
                  <c:v>16</c:v>
                </c:pt>
                <c:pt idx="15504">
                  <c:v>0</c:v>
                </c:pt>
                <c:pt idx="15505">
                  <c:v>19</c:v>
                </c:pt>
                <c:pt idx="15506">
                  <c:v>19</c:v>
                </c:pt>
                <c:pt idx="15507">
                  <c:v>17</c:v>
                </c:pt>
                <c:pt idx="15508">
                  <c:v>20</c:v>
                </c:pt>
                <c:pt idx="15509">
                  <c:v>10</c:v>
                </c:pt>
                <c:pt idx="15510">
                  <c:v>18</c:v>
                </c:pt>
                <c:pt idx="15511">
                  <c:v>20</c:v>
                </c:pt>
                <c:pt idx="15512">
                  <c:v>15</c:v>
                </c:pt>
                <c:pt idx="15513">
                  <c:v>16</c:v>
                </c:pt>
                <c:pt idx="15514">
                  <c:v>20</c:v>
                </c:pt>
                <c:pt idx="15515">
                  <c:v>20</c:v>
                </c:pt>
                <c:pt idx="15516">
                  <c:v>16</c:v>
                </c:pt>
                <c:pt idx="15517">
                  <c:v>16</c:v>
                </c:pt>
                <c:pt idx="15518">
                  <c:v>15</c:v>
                </c:pt>
                <c:pt idx="15519">
                  <c:v>16</c:v>
                </c:pt>
                <c:pt idx="15520">
                  <c:v>17</c:v>
                </c:pt>
                <c:pt idx="15521">
                  <c:v>15</c:v>
                </c:pt>
                <c:pt idx="15522">
                  <c:v>19</c:v>
                </c:pt>
                <c:pt idx="15523">
                  <c:v>15</c:v>
                </c:pt>
                <c:pt idx="15524">
                  <c:v>20</c:v>
                </c:pt>
                <c:pt idx="15525">
                  <c:v>15</c:v>
                </c:pt>
                <c:pt idx="15526">
                  <c:v>0</c:v>
                </c:pt>
                <c:pt idx="15527">
                  <c:v>16</c:v>
                </c:pt>
                <c:pt idx="15528">
                  <c:v>19</c:v>
                </c:pt>
                <c:pt idx="15529">
                  <c:v>20</c:v>
                </c:pt>
                <c:pt idx="15530">
                  <c:v>16</c:v>
                </c:pt>
                <c:pt idx="15531">
                  <c:v>13</c:v>
                </c:pt>
                <c:pt idx="15532">
                  <c:v>20</c:v>
                </c:pt>
                <c:pt idx="15533">
                  <c:v>20</c:v>
                </c:pt>
                <c:pt idx="15534">
                  <c:v>19</c:v>
                </c:pt>
                <c:pt idx="15535">
                  <c:v>19</c:v>
                </c:pt>
                <c:pt idx="15536">
                  <c:v>18</c:v>
                </c:pt>
                <c:pt idx="15537">
                  <c:v>18</c:v>
                </c:pt>
                <c:pt idx="15538">
                  <c:v>20</c:v>
                </c:pt>
                <c:pt idx="15539">
                  <c:v>16</c:v>
                </c:pt>
                <c:pt idx="15540">
                  <c:v>18</c:v>
                </c:pt>
                <c:pt idx="15541">
                  <c:v>16</c:v>
                </c:pt>
                <c:pt idx="15542">
                  <c:v>14</c:v>
                </c:pt>
                <c:pt idx="15543">
                  <c:v>0</c:v>
                </c:pt>
                <c:pt idx="15544">
                  <c:v>18</c:v>
                </c:pt>
                <c:pt idx="15545">
                  <c:v>13</c:v>
                </c:pt>
                <c:pt idx="15546">
                  <c:v>18</c:v>
                </c:pt>
                <c:pt idx="15547">
                  <c:v>14</c:v>
                </c:pt>
                <c:pt idx="15548">
                  <c:v>16</c:v>
                </c:pt>
                <c:pt idx="15549">
                  <c:v>16</c:v>
                </c:pt>
                <c:pt idx="15550">
                  <c:v>16</c:v>
                </c:pt>
                <c:pt idx="15551">
                  <c:v>20</c:v>
                </c:pt>
                <c:pt idx="15552">
                  <c:v>18</c:v>
                </c:pt>
                <c:pt idx="15553">
                  <c:v>19</c:v>
                </c:pt>
                <c:pt idx="15554">
                  <c:v>16</c:v>
                </c:pt>
                <c:pt idx="15555">
                  <c:v>20</c:v>
                </c:pt>
                <c:pt idx="15556">
                  <c:v>16</c:v>
                </c:pt>
                <c:pt idx="15557">
                  <c:v>20</c:v>
                </c:pt>
                <c:pt idx="15558">
                  <c:v>16</c:v>
                </c:pt>
                <c:pt idx="15559">
                  <c:v>12</c:v>
                </c:pt>
                <c:pt idx="15560">
                  <c:v>16</c:v>
                </c:pt>
                <c:pt idx="15561">
                  <c:v>20</c:v>
                </c:pt>
                <c:pt idx="15562">
                  <c:v>20</c:v>
                </c:pt>
                <c:pt idx="15563">
                  <c:v>20</c:v>
                </c:pt>
                <c:pt idx="15564">
                  <c:v>17</c:v>
                </c:pt>
                <c:pt idx="15565">
                  <c:v>16</c:v>
                </c:pt>
                <c:pt idx="15566">
                  <c:v>18</c:v>
                </c:pt>
                <c:pt idx="15567">
                  <c:v>18</c:v>
                </c:pt>
                <c:pt idx="15568">
                  <c:v>16</c:v>
                </c:pt>
                <c:pt idx="15569">
                  <c:v>16</c:v>
                </c:pt>
                <c:pt idx="15570">
                  <c:v>18</c:v>
                </c:pt>
                <c:pt idx="15571">
                  <c:v>13</c:v>
                </c:pt>
                <c:pt idx="15572">
                  <c:v>16</c:v>
                </c:pt>
                <c:pt idx="15573">
                  <c:v>17</c:v>
                </c:pt>
                <c:pt idx="15574">
                  <c:v>16</c:v>
                </c:pt>
                <c:pt idx="15575">
                  <c:v>20</c:v>
                </c:pt>
                <c:pt idx="15576">
                  <c:v>18</c:v>
                </c:pt>
                <c:pt idx="15577">
                  <c:v>10</c:v>
                </c:pt>
                <c:pt idx="15578">
                  <c:v>20</c:v>
                </c:pt>
                <c:pt idx="15579">
                  <c:v>13</c:v>
                </c:pt>
                <c:pt idx="15580">
                  <c:v>17</c:v>
                </c:pt>
                <c:pt idx="15581">
                  <c:v>17</c:v>
                </c:pt>
                <c:pt idx="15582">
                  <c:v>20</c:v>
                </c:pt>
                <c:pt idx="15583">
                  <c:v>16</c:v>
                </c:pt>
                <c:pt idx="15584">
                  <c:v>0</c:v>
                </c:pt>
                <c:pt idx="15585">
                  <c:v>18</c:v>
                </c:pt>
                <c:pt idx="15586">
                  <c:v>19</c:v>
                </c:pt>
                <c:pt idx="15587">
                  <c:v>16</c:v>
                </c:pt>
                <c:pt idx="15588">
                  <c:v>18</c:v>
                </c:pt>
                <c:pt idx="15589">
                  <c:v>16</c:v>
                </c:pt>
                <c:pt idx="15590">
                  <c:v>20</c:v>
                </c:pt>
                <c:pt idx="15591">
                  <c:v>11</c:v>
                </c:pt>
                <c:pt idx="15592">
                  <c:v>0</c:v>
                </c:pt>
                <c:pt idx="15593">
                  <c:v>11</c:v>
                </c:pt>
                <c:pt idx="15594">
                  <c:v>16</c:v>
                </c:pt>
                <c:pt idx="15595">
                  <c:v>9</c:v>
                </c:pt>
                <c:pt idx="15596">
                  <c:v>20</c:v>
                </c:pt>
                <c:pt idx="15597">
                  <c:v>17</c:v>
                </c:pt>
                <c:pt idx="15598">
                  <c:v>16</c:v>
                </c:pt>
                <c:pt idx="15599">
                  <c:v>0</c:v>
                </c:pt>
                <c:pt idx="15600">
                  <c:v>16</c:v>
                </c:pt>
                <c:pt idx="15601">
                  <c:v>20</c:v>
                </c:pt>
                <c:pt idx="15602">
                  <c:v>16</c:v>
                </c:pt>
                <c:pt idx="15603">
                  <c:v>16</c:v>
                </c:pt>
                <c:pt idx="15604">
                  <c:v>18</c:v>
                </c:pt>
                <c:pt idx="15605">
                  <c:v>16</c:v>
                </c:pt>
                <c:pt idx="15606">
                  <c:v>16</c:v>
                </c:pt>
                <c:pt idx="15607">
                  <c:v>16</c:v>
                </c:pt>
                <c:pt idx="15608">
                  <c:v>20</c:v>
                </c:pt>
                <c:pt idx="15609">
                  <c:v>20</c:v>
                </c:pt>
                <c:pt idx="15610">
                  <c:v>19</c:v>
                </c:pt>
                <c:pt idx="15611">
                  <c:v>20</c:v>
                </c:pt>
                <c:pt idx="15612">
                  <c:v>16</c:v>
                </c:pt>
                <c:pt idx="15613">
                  <c:v>19</c:v>
                </c:pt>
                <c:pt idx="15614">
                  <c:v>8</c:v>
                </c:pt>
                <c:pt idx="15615">
                  <c:v>20</c:v>
                </c:pt>
                <c:pt idx="15616">
                  <c:v>16</c:v>
                </c:pt>
                <c:pt idx="15617">
                  <c:v>0</c:v>
                </c:pt>
                <c:pt idx="15618">
                  <c:v>18</c:v>
                </c:pt>
                <c:pt idx="15619">
                  <c:v>15</c:v>
                </c:pt>
                <c:pt idx="15620">
                  <c:v>0</c:v>
                </c:pt>
                <c:pt idx="15621">
                  <c:v>9</c:v>
                </c:pt>
                <c:pt idx="15622">
                  <c:v>15</c:v>
                </c:pt>
                <c:pt idx="15623">
                  <c:v>16</c:v>
                </c:pt>
                <c:pt idx="15624">
                  <c:v>20</c:v>
                </c:pt>
                <c:pt idx="15625">
                  <c:v>0</c:v>
                </c:pt>
                <c:pt idx="15626">
                  <c:v>18</c:v>
                </c:pt>
                <c:pt idx="15627">
                  <c:v>16</c:v>
                </c:pt>
                <c:pt idx="15628">
                  <c:v>16</c:v>
                </c:pt>
                <c:pt idx="15629">
                  <c:v>17</c:v>
                </c:pt>
                <c:pt idx="15630">
                  <c:v>20</c:v>
                </c:pt>
                <c:pt idx="15631">
                  <c:v>20</c:v>
                </c:pt>
                <c:pt idx="15632">
                  <c:v>17</c:v>
                </c:pt>
                <c:pt idx="15633">
                  <c:v>16</c:v>
                </c:pt>
                <c:pt idx="15634">
                  <c:v>15</c:v>
                </c:pt>
                <c:pt idx="15635">
                  <c:v>19</c:v>
                </c:pt>
                <c:pt idx="15636">
                  <c:v>20</c:v>
                </c:pt>
                <c:pt idx="15637">
                  <c:v>17</c:v>
                </c:pt>
                <c:pt idx="15638">
                  <c:v>16</c:v>
                </c:pt>
                <c:pt idx="15639">
                  <c:v>20</c:v>
                </c:pt>
                <c:pt idx="15640">
                  <c:v>0</c:v>
                </c:pt>
                <c:pt idx="15641">
                  <c:v>13</c:v>
                </c:pt>
                <c:pt idx="15642">
                  <c:v>19</c:v>
                </c:pt>
                <c:pt idx="15643">
                  <c:v>17</c:v>
                </c:pt>
                <c:pt idx="15644">
                  <c:v>13</c:v>
                </c:pt>
                <c:pt idx="15645">
                  <c:v>18</c:v>
                </c:pt>
                <c:pt idx="15646">
                  <c:v>16</c:v>
                </c:pt>
                <c:pt idx="15647">
                  <c:v>19</c:v>
                </c:pt>
                <c:pt idx="15648">
                  <c:v>12</c:v>
                </c:pt>
                <c:pt idx="15649">
                  <c:v>20</c:v>
                </c:pt>
                <c:pt idx="15650">
                  <c:v>20</c:v>
                </c:pt>
                <c:pt idx="15651">
                  <c:v>16</c:v>
                </c:pt>
                <c:pt idx="15652">
                  <c:v>20</c:v>
                </c:pt>
                <c:pt idx="15653">
                  <c:v>20</c:v>
                </c:pt>
                <c:pt idx="15654">
                  <c:v>17</c:v>
                </c:pt>
                <c:pt idx="15655">
                  <c:v>20</c:v>
                </c:pt>
                <c:pt idx="15656">
                  <c:v>16</c:v>
                </c:pt>
                <c:pt idx="15657">
                  <c:v>18</c:v>
                </c:pt>
                <c:pt idx="15658">
                  <c:v>0</c:v>
                </c:pt>
                <c:pt idx="15659">
                  <c:v>14</c:v>
                </c:pt>
                <c:pt idx="15660">
                  <c:v>20</c:v>
                </c:pt>
                <c:pt idx="15661">
                  <c:v>14</c:v>
                </c:pt>
                <c:pt idx="15662">
                  <c:v>15</c:v>
                </c:pt>
                <c:pt idx="15663">
                  <c:v>16</c:v>
                </c:pt>
                <c:pt idx="15664">
                  <c:v>0</c:v>
                </c:pt>
                <c:pt idx="15665">
                  <c:v>15</c:v>
                </c:pt>
                <c:pt idx="15666">
                  <c:v>16</c:v>
                </c:pt>
                <c:pt idx="15667">
                  <c:v>15</c:v>
                </c:pt>
                <c:pt idx="15668">
                  <c:v>20</c:v>
                </c:pt>
                <c:pt idx="15669">
                  <c:v>20</c:v>
                </c:pt>
                <c:pt idx="15670">
                  <c:v>16</c:v>
                </c:pt>
                <c:pt idx="15671">
                  <c:v>20</c:v>
                </c:pt>
                <c:pt idx="15672">
                  <c:v>20</c:v>
                </c:pt>
                <c:pt idx="15673">
                  <c:v>0</c:v>
                </c:pt>
                <c:pt idx="15674">
                  <c:v>20</c:v>
                </c:pt>
                <c:pt idx="15675">
                  <c:v>16</c:v>
                </c:pt>
                <c:pt idx="15676">
                  <c:v>16</c:v>
                </c:pt>
                <c:pt idx="15677">
                  <c:v>20</c:v>
                </c:pt>
                <c:pt idx="15678">
                  <c:v>13</c:v>
                </c:pt>
                <c:pt idx="15679">
                  <c:v>20</c:v>
                </c:pt>
                <c:pt idx="15680">
                  <c:v>18</c:v>
                </c:pt>
                <c:pt idx="15681">
                  <c:v>20</c:v>
                </c:pt>
                <c:pt idx="15682">
                  <c:v>16</c:v>
                </c:pt>
                <c:pt idx="15683">
                  <c:v>15</c:v>
                </c:pt>
                <c:pt idx="15684">
                  <c:v>20</c:v>
                </c:pt>
                <c:pt idx="15685">
                  <c:v>19</c:v>
                </c:pt>
                <c:pt idx="15686">
                  <c:v>20</c:v>
                </c:pt>
                <c:pt idx="15687">
                  <c:v>20</c:v>
                </c:pt>
                <c:pt idx="15688">
                  <c:v>19</c:v>
                </c:pt>
                <c:pt idx="15689">
                  <c:v>19</c:v>
                </c:pt>
                <c:pt idx="15690">
                  <c:v>20</c:v>
                </c:pt>
                <c:pt idx="15691">
                  <c:v>16</c:v>
                </c:pt>
                <c:pt idx="15692">
                  <c:v>12</c:v>
                </c:pt>
                <c:pt idx="15693">
                  <c:v>19</c:v>
                </c:pt>
                <c:pt idx="15694">
                  <c:v>20</c:v>
                </c:pt>
                <c:pt idx="15695">
                  <c:v>16</c:v>
                </c:pt>
                <c:pt idx="15696">
                  <c:v>8</c:v>
                </c:pt>
                <c:pt idx="15697">
                  <c:v>20</c:v>
                </c:pt>
                <c:pt idx="15698">
                  <c:v>12</c:v>
                </c:pt>
                <c:pt idx="15699">
                  <c:v>20</c:v>
                </c:pt>
                <c:pt idx="15700">
                  <c:v>15</c:v>
                </c:pt>
                <c:pt idx="15701">
                  <c:v>20</c:v>
                </c:pt>
                <c:pt idx="15702">
                  <c:v>20</c:v>
                </c:pt>
                <c:pt idx="15703">
                  <c:v>15</c:v>
                </c:pt>
                <c:pt idx="15704">
                  <c:v>0</c:v>
                </c:pt>
                <c:pt idx="15705">
                  <c:v>16</c:v>
                </c:pt>
                <c:pt idx="15706">
                  <c:v>20</c:v>
                </c:pt>
                <c:pt idx="15707">
                  <c:v>20</c:v>
                </c:pt>
                <c:pt idx="15708">
                  <c:v>0</c:v>
                </c:pt>
                <c:pt idx="15709">
                  <c:v>20</c:v>
                </c:pt>
                <c:pt idx="15710">
                  <c:v>16</c:v>
                </c:pt>
                <c:pt idx="15711">
                  <c:v>18</c:v>
                </c:pt>
                <c:pt idx="15712">
                  <c:v>17</c:v>
                </c:pt>
                <c:pt idx="15713">
                  <c:v>15</c:v>
                </c:pt>
                <c:pt idx="15714">
                  <c:v>16</c:v>
                </c:pt>
                <c:pt idx="15715">
                  <c:v>14</c:v>
                </c:pt>
                <c:pt idx="15716">
                  <c:v>16</c:v>
                </c:pt>
                <c:pt idx="15717">
                  <c:v>20</c:v>
                </c:pt>
                <c:pt idx="15718">
                  <c:v>20</c:v>
                </c:pt>
                <c:pt idx="15719">
                  <c:v>12</c:v>
                </c:pt>
                <c:pt idx="15720">
                  <c:v>20</c:v>
                </c:pt>
                <c:pt idx="15721">
                  <c:v>13</c:v>
                </c:pt>
                <c:pt idx="15722">
                  <c:v>16</c:v>
                </c:pt>
                <c:pt idx="15723">
                  <c:v>16</c:v>
                </c:pt>
                <c:pt idx="15724">
                  <c:v>16</c:v>
                </c:pt>
                <c:pt idx="15725">
                  <c:v>20</c:v>
                </c:pt>
                <c:pt idx="15726">
                  <c:v>18</c:v>
                </c:pt>
                <c:pt idx="15727">
                  <c:v>20</c:v>
                </c:pt>
                <c:pt idx="15728">
                  <c:v>20</c:v>
                </c:pt>
                <c:pt idx="15729">
                  <c:v>15</c:v>
                </c:pt>
                <c:pt idx="15730">
                  <c:v>20</c:v>
                </c:pt>
                <c:pt idx="15731">
                  <c:v>18</c:v>
                </c:pt>
                <c:pt idx="15732">
                  <c:v>19</c:v>
                </c:pt>
                <c:pt idx="15733">
                  <c:v>20</c:v>
                </c:pt>
                <c:pt idx="15734">
                  <c:v>16</c:v>
                </c:pt>
                <c:pt idx="15735">
                  <c:v>20</c:v>
                </c:pt>
                <c:pt idx="15736">
                  <c:v>16</c:v>
                </c:pt>
                <c:pt idx="15737">
                  <c:v>0</c:v>
                </c:pt>
                <c:pt idx="15738">
                  <c:v>18</c:v>
                </c:pt>
                <c:pt idx="15739">
                  <c:v>12</c:v>
                </c:pt>
                <c:pt idx="15740">
                  <c:v>20</c:v>
                </c:pt>
                <c:pt idx="15741">
                  <c:v>15</c:v>
                </c:pt>
                <c:pt idx="15742">
                  <c:v>19</c:v>
                </c:pt>
                <c:pt idx="15743">
                  <c:v>18</c:v>
                </c:pt>
                <c:pt idx="15744">
                  <c:v>14</c:v>
                </c:pt>
                <c:pt idx="15745">
                  <c:v>20</c:v>
                </c:pt>
                <c:pt idx="15746">
                  <c:v>16</c:v>
                </c:pt>
                <c:pt idx="15747">
                  <c:v>16</c:v>
                </c:pt>
                <c:pt idx="15748">
                  <c:v>20</c:v>
                </c:pt>
                <c:pt idx="15749">
                  <c:v>18</c:v>
                </c:pt>
                <c:pt idx="15750">
                  <c:v>16</c:v>
                </c:pt>
                <c:pt idx="15751">
                  <c:v>16</c:v>
                </c:pt>
                <c:pt idx="15752">
                  <c:v>16</c:v>
                </c:pt>
                <c:pt idx="15753">
                  <c:v>18</c:v>
                </c:pt>
                <c:pt idx="15754">
                  <c:v>20</c:v>
                </c:pt>
                <c:pt idx="15755">
                  <c:v>17</c:v>
                </c:pt>
                <c:pt idx="15756">
                  <c:v>16</c:v>
                </c:pt>
                <c:pt idx="15757">
                  <c:v>20</c:v>
                </c:pt>
                <c:pt idx="15758">
                  <c:v>17</c:v>
                </c:pt>
                <c:pt idx="15759">
                  <c:v>16</c:v>
                </c:pt>
                <c:pt idx="15760">
                  <c:v>20</c:v>
                </c:pt>
                <c:pt idx="15761">
                  <c:v>20</c:v>
                </c:pt>
                <c:pt idx="15762">
                  <c:v>19</c:v>
                </c:pt>
                <c:pt idx="15763">
                  <c:v>20</c:v>
                </c:pt>
                <c:pt idx="15764">
                  <c:v>0</c:v>
                </c:pt>
                <c:pt idx="15765">
                  <c:v>20</c:v>
                </c:pt>
                <c:pt idx="15766">
                  <c:v>20</c:v>
                </c:pt>
                <c:pt idx="15767">
                  <c:v>19</c:v>
                </c:pt>
                <c:pt idx="15768">
                  <c:v>16</c:v>
                </c:pt>
                <c:pt idx="15769">
                  <c:v>20</c:v>
                </c:pt>
                <c:pt idx="15770">
                  <c:v>18</c:v>
                </c:pt>
                <c:pt idx="15771">
                  <c:v>15</c:v>
                </c:pt>
                <c:pt idx="15772">
                  <c:v>16</c:v>
                </c:pt>
                <c:pt idx="15773">
                  <c:v>14</c:v>
                </c:pt>
                <c:pt idx="15774">
                  <c:v>16</c:v>
                </c:pt>
                <c:pt idx="15775">
                  <c:v>20</c:v>
                </c:pt>
                <c:pt idx="15776">
                  <c:v>16</c:v>
                </c:pt>
                <c:pt idx="15777">
                  <c:v>20</c:v>
                </c:pt>
                <c:pt idx="15778">
                  <c:v>20</c:v>
                </c:pt>
                <c:pt idx="15779">
                  <c:v>18</c:v>
                </c:pt>
                <c:pt idx="15780">
                  <c:v>18</c:v>
                </c:pt>
                <c:pt idx="15781">
                  <c:v>12</c:v>
                </c:pt>
                <c:pt idx="15782">
                  <c:v>20</c:v>
                </c:pt>
                <c:pt idx="15783">
                  <c:v>15</c:v>
                </c:pt>
                <c:pt idx="15784">
                  <c:v>15</c:v>
                </c:pt>
                <c:pt idx="15785">
                  <c:v>16</c:v>
                </c:pt>
                <c:pt idx="15786">
                  <c:v>16</c:v>
                </c:pt>
                <c:pt idx="15787">
                  <c:v>20</c:v>
                </c:pt>
                <c:pt idx="15788">
                  <c:v>20</c:v>
                </c:pt>
                <c:pt idx="15789">
                  <c:v>14</c:v>
                </c:pt>
                <c:pt idx="15790">
                  <c:v>19</c:v>
                </c:pt>
                <c:pt idx="15791">
                  <c:v>12</c:v>
                </c:pt>
                <c:pt idx="15792">
                  <c:v>19</c:v>
                </c:pt>
                <c:pt idx="15793">
                  <c:v>16</c:v>
                </c:pt>
                <c:pt idx="15794">
                  <c:v>16</c:v>
                </c:pt>
                <c:pt idx="15795">
                  <c:v>20</c:v>
                </c:pt>
                <c:pt idx="15796">
                  <c:v>13</c:v>
                </c:pt>
                <c:pt idx="15797">
                  <c:v>17</c:v>
                </c:pt>
                <c:pt idx="15798">
                  <c:v>19</c:v>
                </c:pt>
                <c:pt idx="15799">
                  <c:v>17</c:v>
                </c:pt>
                <c:pt idx="15800">
                  <c:v>16</c:v>
                </c:pt>
                <c:pt idx="15801">
                  <c:v>14</c:v>
                </c:pt>
                <c:pt idx="15802">
                  <c:v>20</c:v>
                </c:pt>
                <c:pt idx="15803">
                  <c:v>18</c:v>
                </c:pt>
                <c:pt idx="15804">
                  <c:v>19</c:v>
                </c:pt>
                <c:pt idx="15805">
                  <c:v>20</c:v>
                </c:pt>
                <c:pt idx="15806">
                  <c:v>20</c:v>
                </c:pt>
                <c:pt idx="15807">
                  <c:v>20</c:v>
                </c:pt>
                <c:pt idx="15808">
                  <c:v>20</c:v>
                </c:pt>
                <c:pt idx="15809">
                  <c:v>19</c:v>
                </c:pt>
                <c:pt idx="15810">
                  <c:v>20</c:v>
                </c:pt>
                <c:pt idx="15811">
                  <c:v>16</c:v>
                </c:pt>
                <c:pt idx="15812">
                  <c:v>0</c:v>
                </c:pt>
                <c:pt idx="15813">
                  <c:v>16</c:v>
                </c:pt>
                <c:pt idx="15814">
                  <c:v>16</c:v>
                </c:pt>
                <c:pt idx="15815">
                  <c:v>20</c:v>
                </c:pt>
                <c:pt idx="15816">
                  <c:v>0</c:v>
                </c:pt>
                <c:pt idx="15817">
                  <c:v>20</c:v>
                </c:pt>
                <c:pt idx="15818">
                  <c:v>18</c:v>
                </c:pt>
                <c:pt idx="15819">
                  <c:v>16</c:v>
                </c:pt>
                <c:pt idx="15820">
                  <c:v>20</c:v>
                </c:pt>
                <c:pt idx="15821">
                  <c:v>17</c:v>
                </c:pt>
                <c:pt idx="15822">
                  <c:v>19</c:v>
                </c:pt>
                <c:pt idx="15823">
                  <c:v>0</c:v>
                </c:pt>
                <c:pt idx="15824">
                  <c:v>20</c:v>
                </c:pt>
                <c:pt idx="15825">
                  <c:v>17</c:v>
                </c:pt>
                <c:pt idx="15826">
                  <c:v>16</c:v>
                </c:pt>
                <c:pt idx="15827">
                  <c:v>14</c:v>
                </c:pt>
                <c:pt idx="15828">
                  <c:v>20</c:v>
                </c:pt>
                <c:pt idx="15829">
                  <c:v>15</c:v>
                </c:pt>
                <c:pt idx="15830">
                  <c:v>17</c:v>
                </c:pt>
                <c:pt idx="15831">
                  <c:v>20</c:v>
                </c:pt>
                <c:pt idx="15832">
                  <c:v>14</c:v>
                </c:pt>
                <c:pt idx="15833">
                  <c:v>20</c:v>
                </c:pt>
                <c:pt idx="15834">
                  <c:v>19</c:v>
                </c:pt>
                <c:pt idx="15835">
                  <c:v>17</c:v>
                </c:pt>
                <c:pt idx="15836">
                  <c:v>0</c:v>
                </c:pt>
                <c:pt idx="15837">
                  <c:v>17</c:v>
                </c:pt>
                <c:pt idx="15838">
                  <c:v>16</c:v>
                </c:pt>
                <c:pt idx="15839">
                  <c:v>0</c:v>
                </c:pt>
                <c:pt idx="15840">
                  <c:v>18</c:v>
                </c:pt>
                <c:pt idx="15841">
                  <c:v>16</c:v>
                </c:pt>
                <c:pt idx="15842">
                  <c:v>14</c:v>
                </c:pt>
                <c:pt idx="15843">
                  <c:v>16</c:v>
                </c:pt>
                <c:pt idx="15844">
                  <c:v>20</c:v>
                </c:pt>
                <c:pt idx="15845">
                  <c:v>17</c:v>
                </c:pt>
                <c:pt idx="15846">
                  <c:v>20</c:v>
                </c:pt>
                <c:pt idx="15847">
                  <c:v>19</c:v>
                </c:pt>
                <c:pt idx="15848">
                  <c:v>20</c:v>
                </c:pt>
                <c:pt idx="15849">
                  <c:v>20</c:v>
                </c:pt>
                <c:pt idx="15850">
                  <c:v>16</c:v>
                </c:pt>
                <c:pt idx="15851">
                  <c:v>20</c:v>
                </c:pt>
                <c:pt idx="15852">
                  <c:v>19</c:v>
                </c:pt>
                <c:pt idx="15853">
                  <c:v>9</c:v>
                </c:pt>
                <c:pt idx="15854">
                  <c:v>18</c:v>
                </c:pt>
                <c:pt idx="15855">
                  <c:v>20</c:v>
                </c:pt>
                <c:pt idx="15856">
                  <c:v>0</c:v>
                </c:pt>
                <c:pt idx="15857">
                  <c:v>16</c:v>
                </c:pt>
                <c:pt idx="15858">
                  <c:v>18</c:v>
                </c:pt>
                <c:pt idx="15859">
                  <c:v>18</c:v>
                </c:pt>
                <c:pt idx="15860">
                  <c:v>19</c:v>
                </c:pt>
                <c:pt idx="15861">
                  <c:v>10</c:v>
                </c:pt>
                <c:pt idx="15862">
                  <c:v>18</c:v>
                </c:pt>
                <c:pt idx="15863">
                  <c:v>12</c:v>
                </c:pt>
                <c:pt idx="15864">
                  <c:v>0</c:v>
                </c:pt>
                <c:pt idx="15865">
                  <c:v>16</c:v>
                </c:pt>
                <c:pt idx="15866">
                  <c:v>20</c:v>
                </c:pt>
                <c:pt idx="15867">
                  <c:v>0</c:v>
                </c:pt>
                <c:pt idx="15868">
                  <c:v>19</c:v>
                </c:pt>
                <c:pt idx="15869">
                  <c:v>20</c:v>
                </c:pt>
                <c:pt idx="15870">
                  <c:v>16</c:v>
                </c:pt>
                <c:pt idx="15871">
                  <c:v>20</c:v>
                </c:pt>
                <c:pt idx="15872">
                  <c:v>0</c:v>
                </c:pt>
                <c:pt idx="15873">
                  <c:v>19</c:v>
                </c:pt>
                <c:pt idx="15874">
                  <c:v>20</c:v>
                </c:pt>
                <c:pt idx="15875">
                  <c:v>15</c:v>
                </c:pt>
                <c:pt idx="15876">
                  <c:v>19</c:v>
                </c:pt>
                <c:pt idx="15877">
                  <c:v>16</c:v>
                </c:pt>
                <c:pt idx="15878">
                  <c:v>20</c:v>
                </c:pt>
                <c:pt idx="15879">
                  <c:v>16</c:v>
                </c:pt>
                <c:pt idx="15880">
                  <c:v>18</c:v>
                </c:pt>
                <c:pt idx="15881">
                  <c:v>18</c:v>
                </c:pt>
                <c:pt idx="15882">
                  <c:v>20</c:v>
                </c:pt>
                <c:pt idx="15883">
                  <c:v>16</c:v>
                </c:pt>
                <c:pt idx="15884">
                  <c:v>16</c:v>
                </c:pt>
                <c:pt idx="15885">
                  <c:v>0</c:v>
                </c:pt>
                <c:pt idx="15886">
                  <c:v>20</c:v>
                </c:pt>
                <c:pt idx="15887">
                  <c:v>16</c:v>
                </c:pt>
                <c:pt idx="15888">
                  <c:v>18</c:v>
                </c:pt>
                <c:pt idx="15889">
                  <c:v>17</c:v>
                </c:pt>
                <c:pt idx="15890">
                  <c:v>17</c:v>
                </c:pt>
                <c:pt idx="15891">
                  <c:v>12</c:v>
                </c:pt>
                <c:pt idx="15892">
                  <c:v>20</c:v>
                </c:pt>
                <c:pt idx="15893">
                  <c:v>18</c:v>
                </c:pt>
                <c:pt idx="15894">
                  <c:v>18</c:v>
                </c:pt>
                <c:pt idx="15895">
                  <c:v>16</c:v>
                </c:pt>
                <c:pt idx="15896">
                  <c:v>15</c:v>
                </c:pt>
                <c:pt idx="15897">
                  <c:v>20</c:v>
                </c:pt>
                <c:pt idx="15898">
                  <c:v>16</c:v>
                </c:pt>
                <c:pt idx="15899">
                  <c:v>16</c:v>
                </c:pt>
                <c:pt idx="15900">
                  <c:v>17</c:v>
                </c:pt>
                <c:pt idx="15901">
                  <c:v>18</c:v>
                </c:pt>
                <c:pt idx="15902">
                  <c:v>16</c:v>
                </c:pt>
                <c:pt idx="15903">
                  <c:v>19</c:v>
                </c:pt>
                <c:pt idx="15904">
                  <c:v>19</c:v>
                </c:pt>
                <c:pt idx="15905">
                  <c:v>17</c:v>
                </c:pt>
                <c:pt idx="15906">
                  <c:v>0</c:v>
                </c:pt>
                <c:pt idx="15907">
                  <c:v>17</c:v>
                </c:pt>
                <c:pt idx="15908">
                  <c:v>20</c:v>
                </c:pt>
                <c:pt idx="15909">
                  <c:v>16</c:v>
                </c:pt>
                <c:pt idx="15910">
                  <c:v>20</c:v>
                </c:pt>
                <c:pt idx="15911">
                  <c:v>20</c:v>
                </c:pt>
                <c:pt idx="15912">
                  <c:v>20</c:v>
                </c:pt>
                <c:pt idx="15913">
                  <c:v>17</c:v>
                </c:pt>
                <c:pt idx="15914">
                  <c:v>16</c:v>
                </c:pt>
                <c:pt idx="15915">
                  <c:v>16</c:v>
                </c:pt>
                <c:pt idx="15916">
                  <c:v>15</c:v>
                </c:pt>
                <c:pt idx="15917">
                  <c:v>19</c:v>
                </c:pt>
                <c:pt idx="15918">
                  <c:v>16</c:v>
                </c:pt>
                <c:pt idx="15919">
                  <c:v>19</c:v>
                </c:pt>
                <c:pt idx="15920">
                  <c:v>14</c:v>
                </c:pt>
                <c:pt idx="15921">
                  <c:v>16</c:v>
                </c:pt>
                <c:pt idx="15922">
                  <c:v>20</c:v>
                </c:pt>
                <c:pt idx="15923">
                  <c:v>16</c:v>
                </c:pt>
                <c:pt idx="15924">
                  <c:v>16</c:v>
                </c:pt>
                <c:pt idx="15925">
                  <c:v>17</c:v>
                </c:pt>
                <c:pt idx="15926">
                  <c:v>17</c:v>
                </c:pt>
                <c:pt idx="15927">
                  <c:v>16</c:v>
                </c:pt>
                <c:pt idx="15928">
                  <c:v>20</c:v>
                </c:pt>
                <c:pt idx="15929">
                  <c:v>18</c:v>
                </c:pt>
                <c:pt idx="15930">
                  <c:v>16</c:v>
                </c:pt>
                <c:pt idx="15931">
                  <c:v>19</c:v>
                </c:pt>
                <c:pt idx="15932">
                  <c:v>20</c:v>
                </c:pt>
                <c:pt idx="15933">
                  <c:v>20</c:v>
                </c:pt>
                <c:pt idx="15934">
                  <c:v>19</c:v>
                </c:pt>
                <c:pt idx="15935">
                  <c:v>20</c:v>
                </c:pt>
                <c:pt idx="15936">
                  <c:v>16</c:v>
                </c:pt>
                <c:pt idx="15937">
                  <c:v>19</c:v>
                </c:pt>
                <c:pt idx="15938">
                  <c:v>19</c:v>
                </c:pt>
                <c:pt idx="15939">
                  <c:v>20</c:v>
                </c:pt>
                <c:pt idx="15940">
                  <c:v>12</c:v>
                </c:pt>
                <c:pt idx="15941">
                  <c:v>20</c:v>
                </c:pt>
                <c:pt idx="15942">
                  <c:v>19</c:v>
                </c:pt>
                <c:pt idx="15943">
                  <c:v>17</c:v>
                </c:pt>
                <c:pt idx="15944">
                  <c:v>20</c:v>
                </c:pt>
                <c:pt idx="15945">
                  <c:v>20</c:v>
                </c:pt>
                <c:pt idx="15946">
                  <c:v>20</c:v>
                </c:pt>
                <c:pt idx="15947">
                  <c:v>18</c:v>
                </c:pt>
                <c:pt idx="15948">
                  <c:v>19</c:v>
                </c:pt>
                <c:pt idx="15949">
                  <c:v>18</c:v>
                </c:pt>
                <c:pt idx="15950">
                  <c:v>17</c:v>
                </c:pt>
                <c:pt idx="15951">
                  <c:v>18</c:v>
                </c:pt>
                <c:pt idx="15952">
                  <c:v>17</c:v>
                </c:pt>
                <c:pt idx="15953">
                  <c:v>8</c:v>
                </c:pt>
                <c:pt idx="15954">
                  <c:v>19</c:v>
                </c:pt>
                <c:pt idx="15955">
                  <c:v>17</c:v>
                </c:pt>
                <c:pt idx="15956">
                  <c:v>20</c:v>
                </c:pt>
                <c:pt idx="15957">
                  <c:v>0</c:v>
                </c:pt>
                <c:pt idx="15958">
                  <c:v>20</c:v>
                </c:pt>
                <c:pt idx="15959">
                  <c:v>20</c:v>
                </c:pt>
                <c:pt idx="15960">
                  <c:v>20</c:v>
                </c:pt>
                <c:pt idx="15961">
                  <c:v>16</c:v>
                </c:pt>
                <c:pt idx="15962">
                  <c:v>20</c:v>
                </c:pt>
                <c:pt idx="15963">
                  <c:v>0</c:v>
                </c:pt>
                <c:pt idx="15964">
                  <c:v>17</c:v>
                </c:pt>
                <c:pt idx="15965">
                  <c:v>20</c:v>
                </c:pt>
                <c:pt idx="15966">
                  <c:v>20</c:v>
                </c:pt>
                <c:pt idx="15967">
                  <c:v>18</c:v>
                </c:pt>
                <c:pt idx="15968">
                  <c:v>0</c:v>
                </c:pt>
                <c:pt idx="15969">
                  <c:v>18</c:v>
                </c:pt>
                <c:pt idx="15970">
                  <c:v>14</c:v>
                </c:pt>
                <c:pt idx="15971">
                  <c:v>16</c:v>
                </c:pt>
                <c:pt idx="15972">
                  <c:v>20</c:v>
                </c:pt>
                <c:pt idx="15973">
                  <c:v>19</c:v>
                </c:pt>
                <c:pt idx="15974">
                  <c:v>17</c:v>
                </c:pt>
                <c:pt idx="15975">
                  <c:v>20</c:v>
                </c:pt>
                <c:pt idx="15976">
                  <c:v>16</c:v>
                </c:pt>
                <c:pt idx="15977">
                  <c:v>20</c:v>
                </c:pt>
                <c:pt idx="15978">
                  <c:v>17</c:v>
                </c:pt>
                <c:pt idx="15979">
                  <c:v>20</c:v>
                </c:pt>
                <c:pt idx="15980">
                  <c:v>20</c:v>
                </c:pt>
                <c:pt idx="15981">
                  <c:v>18</c:v>
                </c:pt>
                <c:pt idx="15982">
                  <c:v>18</c:v>
                </c:pt>
                <c:pt idx="15983">
                  <c:v>12</c:v>
                </c:pt>
                <c:pt idx="15984">
                  <c:v>18</c:v>
                </c:pt>
                <c:pt idx="15985">
                  <c:v>17</c:v>
                </c:pt>
                <c:pt idx="15986">
                  <c:v>20</c:v>
                </c:pt>
                <c:pt idx="15987">
                  <c:v>0</c:v>
                </c:pt>
                <c:pt idx="15988">
                  <c:v>15</c:v>
                </c:pt>
                <c:pt idx="15989">
                  <c:v>20</c:v>
                </c:pt>
                <c:pt idx="15990">
                  <c:v>19</c:v>
                </c:pt>
                <c:pt idx="15991">
                  <c:v>20</c:v>
                </c:pt>
                <c:pt idx="15992">
                  <c:v>16</c:v>
                </c:pt>
                <c:pt idx="15993">
                  <c:v>16</c:v>
                </c:pt>
                <c:pt idx="15994">
                  <c:v>20</c:v>
                </c:pt>
                <c:pt idx="15995">
                  <c:v>19</c:v>
                </c:pt>
                <c:pt idx="15996">
                  <c:v>17</c:v>
                </c:pt>
                <c:pt idx="15997">
                  <c:v>16</c:v>
                </c:pt>
                <c:pt idx="15998">
                  <c:v>16</c:v>
                </c:pt>
                <c:pt idx="15999">
                  <c:v>17</c:v>
                </c:pt>
                <c:pt idx="16000">
                  <c:v>17</c:v>
                </c:pt>
                <c:pt idx="16001">
                  <c:v>16</c:v>
                </c:pt>
                <c:pt idx="16002">
                  <c:v>18</c:v>
                </c:pt>
                <c:pt idx="16003">
                  <c:v>20</c:v>
                </c:pt>
                <c:pt idx="16004">
                  <c:v>20</c:v>
                </c:pt>
                <c:pt idx="16005">
                  <c:v>8</c:v>
                </c:pt>
                <c:pt idx="16006">
                  <c:v>16</c:v>
                </c:pt>
                <c:pt idx="16007">
                  <c:v>18</c:v>
                </c:pt>
                <c:pt idx="16008">
                  <c:v>20</c:v>
                </c:pt>
                <c:pt idx="16009">
                  <c:v>18</c:v>
                </c:pt>
                <c:pt idx="16010">
                  <c:v>12</c:v>
                </c:pt>
                <c:pt idx="16011">
                  <c:v>16</c:v>
                </c:pt>
                <c:pt idx="16012">
                  <c:v>20</c:v>
                </c:pt>
                <c:pt idx="16013">
                  <c:v>14</c:v>
                </c:pt>
                <c:pt idx="16014">
                  <c:v>20</c:v>
                </c:pt>
                <c:pt idx="16015">
                  <c:v>20</c:v>
                </c:pt>
                <c:pt idx="16016">
                  <c:v>16</c:v>
                </c:pt>
                <c:pt idx="16017">
                  <c:v>19</c:v>
                </c:pt>
                <c:pt idx="16018">
                  <c:v>20</c:v>
                </c:pt>
                <c:pt idx="16019">
                  <c:v>0</c:v>
                </c:pt>
                <c:pt idx="16020">
                  <c:v>19</c:v>
                </c:pt>
                <c:pt idx="16021">
                  <c:v>15</c:v>
                </c:pt>
                <c:pt idx="16022">
                  <c:v>20</c:v>
                </c:pt>
                <c:pt idx="16023">
                  <c:v>16</c:v>
                </c:pt>
                <c:pt idx="16024">
                  <c:v>19</c:v>
                </c:pt>
                <c:pt idx="16025">
                  <c:v>20</c:v>
                </c:pt>
                <c:pt idx="16026">
                  <c:v>20</c:v>
                </c:pt>
                <c:pt idx="16027">
                  <c:v>20</c:v>
                </c:pt>
                <c:pt idx="16028">
                  <c:v>19</c:v>
                </c:pt>
                <c:pt idx="16029">
                  <c:v>17</c:v>
                </c:pt>
                <c:pt idx="16030">
                  <c:v>15</c:v>
                </c:pt>
                <c:pt idx="16031">
                  <c:v>19</c:v>
                </c:pt>
                <c:pt idx="16032">
                  <c:v>20</c:v>
                </c:pt>
                <c:pt idx="16033">
                  <c:v>20</c:v>
                </c:pt>
                <c:pt idx="16034">
                  <c:v>16</c:v>
                </c:pt>
                <c:pt idx="16035">
                  <c:v>14</c:v>
                </c:pt>
                <c:pt idx="16036">
                  <c:v>11</c:v>
                </c:pt>
                <c:pt idx="16037">
                  <c:v>20</c:v>
                </c:pt>
                <c:pt idx="16038">
                  <c:v>20</c:v>
                </c:pt>
                <c:pt idx="16039">
                  <c:v>17</c:v>
                </c:pt>
                <c:pt idx="16040">
                  <c:v>18</c:v>
                </c:pt>
                <c:pt idx="16041">
                  <c:v>9</c:v>
                </c:pt>
                <c:pt idx="16042">
                  <c:v>16</c:v>
                </c:pt>
                <c:pt idx="16043">
                  <c:v>18</c:v>
                </c:pt>
                <c:pt idx="16044">
                  <c:v>16</c:v>
                </c:pt>
                <c:pt idx="16045">
                  <c:v>19</c:v>
                </c:pt>
                <c:pt idx="16046">
                  <c:v>16</c:v>
                </c:pt>
                <c:pt idx="16047">
                  <c:v>16</c:v>
                </c:pt>
                <c:pt idx="16048">
                  <c:v>20</c:v>
                </c:pt>
                <c:pt idx="16049">
                  <c:v>20</c:v>
                </c:pt>
                <c:pt idx="16050">
                  <c:v>12</c:v>
                </c:pt>
                <c:pt idx="16051">
                  <c:v>20</c:v>
                </c:pt>
                <c:pt idx="16052">
                  <c:v>19</c:v>
                </c:pt>
                <c:pt idx="16053">
                  <c:v>20</c:v>
                </c:pt>
                <c:pt idx="16054">
                  <c:v>16</c:v>
                </c:pt>
                <c:pt idx="16055">
                  <c:v>17</c:v>
                </c:pt>
                <c:pt idx="16056">
                  <c:v>0</c:v>
                </c:pt>
                <c:pt idx="16057">
                  <c:v>20</c:v>
                </c:pt>
                <c:pt idx="16058">
                  <c:v>15</c:v>
                </c:pt>
                <c:pt idx="16059">
                  <c:v>16</c:v>
                </c:pt>
                <c:pt idx="16060">
                  <c:v>17</c:v>
                </c:pt>
                <c:pt idx="16061">
                  <c:v>19</c:v>
                </c:pt>
                <c:pt idx="16062">
                  <c:v>13</c:v>
                </c:pt>
                <c:pt idx="16063">
                  <c:v>16</c:v>
                </c:pt>
                <c:pt idx="16064">
                  <c:v>20</c:v>
                </c:pt>
                <c:pt idx="16065">
                  <c:v>0</c:v>
                </c:pt>
                <c:pt idx="16066">
                  <c:v>16</c:v>
                </c:pt>
                <c:pt idx="16067">
                  <c:v>19</c:v>
                </c:pt>
                <c:pt idx="16068">
                  <c:v>15</c:v>
                </c:pt>
                <c:pt idx="16069">
                  <c:v>20</c:v>
                </c:pt>
                <c:pt idx="16070">
                  <c:v>16</c:v>
                </c:pt>
                <c:pt idx="16071">
                  <c:v>0</c:v>
                </c:pt>
                <c:pt idx="16072">
                  <c:v>18</c:v>
                </c:pt>
                <c:pt idx="16073">
                  <c:v>11</c:v>
                </c:pt>
                <c:pt idx="16074">
                  <c:v>20</c:v>
                </c:pt>
                <c:pt idx="16075">
                  <c:v>17</c:v>
                </c:pt>
                <c:pt idx="16076">
                  <c:v>20</c:v>
                </c:pt>
                <c:pt idx="16077">
                  <c:v>8</c:v>
                </c:pt>
                <c:pt idx="16078">
                  <c:v>16</c:v>
                </c:pt>
                <c:pt idx="16079">
                  <c:v>16</c:v>
                </c:pt>
                <c:pt idx="16080">
                  <c:v>20</c:v>
                </c:pt>
                <c:pt idx="16081">
                  <c:v>15</c:v>
                </c:pt>
                <c:pt idx="16082">
                  <c:v>16</c:v>
                </c:pt>
                <c:pt idx="16083">
                  <c:v>16</c:v>
                </c:pt>
                <c:pt idx="16084">
                  <c:v>15</c:v>
                </c:pt>
                <c:pt idx="16085">
                  <c:v>12</c:v>
                </c:pt>
                <c:pt idx="16086">
                  <c:v>16</c:v>
                </c:pt>
                <c:pt idx="16087">
                  <c:v>20</c:v>
                </c:pt>
                <c:pt idx="16088">
                  <c:v>16</c:v>
                </c:pt>
                <c:pt idx="16089">
                  <c:v>16</c:v>
                </c:pt>
                <c:pt idx="16090">
                  <c:v>20</c:v>
                </c:pt>
                <c:pt idx="16091">
                  <c:v>15</c:v>
                </c:pt>
                <c:pt idx="16092">
                  <c:v>19</c:v>
                </c:pt>
                <c:pt idx="16093">
                  <c:v>16</c:v>
                </c:pt>
                <c:pt idx="16094">
                  <c:v>16</c:v>
                </c:pt>
                <c:pt idx="16095">
                  <c:v>10</c:v>
                </c:pt>
                <c:pt idx="16096">
                  <c:v>17</c:v>
                </c:pt>
                <c:pt idx="16097">
                  <c:v>19</c:v>
                </c:pt>
                <c:pt idx="16098">
                  <c:v>20</c:v>
                </c:pt>
                <c:pt idx="16099">
                  <c:v>20</c:v>
                </c:pt>
                <c:pt idx="16100">
                  <c:v>14</c:v>
                </c:pt>
                <c:pt idx="16101">
                  <c:v>15</c:v>
                </c:pt>
                <c:pt idx="16102">
                  <c:v>14</c:v>
                </c:pt>
                <c:pt idx="16103">
                  <c:v>11</c:v>
                </c:pt>
                <c:pt idx="16104">
                  <c:v>20</c:v>
                </c:pt>
                <c:pt idx="16105">
                  <c:v>20</c:v>
                </c:pt>
                <c:pt idx="16106">
                  <c:v>20</c:v>
                </c:pt>
                <c:pt idx="16107">
                  <c:v>18</c:v>
                </c:pt>
                <c:pt idx="16108">
                  <c:v>20</c:v>
                </c:pt>
                <c:pt idx="16109">
                  <c:v>16</c:v>
                </c:pt>
                <c:pt idx="16110">
                  <c:v>20</c:v>
                </c:pt>
                <c:pt idx="16111">
                  <c:v>16</c:v>
                </c:pt>
                <c:pt idx="16112">
                  <c:v>19</c:v>
                </c:pt>
                <c:pt idx="16113">
                  <c:v>16</c:v>
                </c:pt>
                <c:pt idx="16114">
                  <c:v>16</c:v>
                </c:pt>
                <c:pt idx="16115">
                  <c:v>20</c:v>
                </c:pt>
                <c:pt idx="16116">
                  <c:v>17</c:v>
                </c:pt>
                <c:pt idx="16117">
                  <c:v>15</c:v>
                </c:pt>
                <c:pt idx="16118">
                  <c:v>20</c:v>
                </c:pt>
                <c:pt idx="16119">
                  <c:v>20</c:v>
                </c:pt>
                <c:pt idx="16120">
                  <c:v>20</c:v>
                </c:pt>
                <c:pt idx="16121">
                  <c:v>20</c:v>
                </c:pt>
                <c:pt idx="16122">
                  <c:v>12</c:v>
                </c:pt>
                <c:pt idx="16123">
                  <c:v>20</c:v>
                </c:pt>
                <c:pt idx="16124">
                  <c:v>20</c:v>
                </c:pt>
                <c:pt idx="16125">
                  <c:v>16</c:v>
                </c:pt>
                <c:pt idx="16126">
                  <c:v>17</c:v>
                </c:pt>
                <c:pt idx="16127">
                  <c:v>0</c:v>
                </c:pt>
                <c:pt idx="16128">
                  <c:v>0</c:v>
                </c:pt>
                <c:pt idx="16129">
                  <c:v>20</c:v>
                </c:pt>
                <c:pt idx="16130">
                  <c:v>20</c:v>
                </c:pt>
                <c:pt idx="16131">
                  <c:v>18</c:v>
                </c:pt>
                <c:pt idx="16132">
                  <c:v>16</c:v>
                </c:pt>
                <c:pt idx="16133">
                  <c:v>17</c:v>
                </c:pt>
                <c:pt idx="16134">
                  <c:v>16</c:v>
                </c:pt>
                <c:pt idx="16135">
                  <c:v>20</c:v>
                </c:pt>
                <c:pt idx="16136">
                  <c:v>0</c:v>
                </c:pt>
                <c:pt idx="16137">
                  <c:v>18</c:v>
                </c:pt>
                <c:pt idx="16138">
                  <c:v>20</c:v>
                </c:pt>
                <c:pt idx="16139">
                  <c:v>16</c:v>
                </c:pt>
                <c:pt idx="16140">
                  <c:v>20</c:v>
                </c:pt>
                <c:pt idx="16141">
                  <c:v>18</c:v>
                </c:pt>
                <c:pt idx="16142">
                  <c:v>16</c:v>
                </c:pt>
                <c:pt idx="16143">
                  <c:v>9</c:v>
                </c:pt>
                <c:pt idx="16144">
                  <c:v>17</c:v>
                </c:pt>
                <c:pt idx="16145">
                  <c:v>20</c:v>
                </c:pt>
                <c:pt idx="16146">
                  <c:v>20</c:v>
                </c:pt>
                <c:pt idx="16147">
                  <c:v>19</c:v>
                </c:pt>
                <c:pt idx="16148">
                  <c:v>13</c:v>
                </c:pt>
                <c:pt idx="16149">
                  <c:v>20</c:v>
                </c:pt>
                <c:pt idx="16150">
                  <c:v>12</c:v>
                </c:pt>
                <c:pt idx="16151">
                  <c:v>16</c:v>
                </c:pt>
                <c:pt idx="16152">
                  <c:v>16</c:v>
                </c:pt>
                <c:pt idx="16153">
                  <c:v>17</c:v>
                </c:pt>
                <c:pt idx="16154">
                  <c:v>17</c:v>
                </c:pt>
                <c:pt idx="16155">
                  <c:v>16</c:v>
                </c:pt>
                <c:pt idx="16156">
                  <c:v>15</c:v>
                </c:pt>
                <c:pt idx="16157">
                  <c:v>20</c:v>
                </c:pt>
                <c:pt idx="16158">
                  <c:v>13</c:v>
                </c:pt>
                <c:pt idx="16159">
                  <c:v>19</c:v>
                </c:pt>
                <c:pt idx="16160">
                  <c:v>18</c:v>
                </c:pt>
                <c:pt idx="16161">
                  <c:v>16</c:v>
                </c:pt>
                <c:pt idx="16162">
                  <c:v>0</c:v>
                </c:pt>
                <c:pt idx="16163">
                  <c:v>16</c:v>
                </c:pt>
                <c:pt idx="16164">
                  <c:v>19</c:v>
                </c:pt>
                <c:pt idx="16165">
                  <c:v>18</c:v>
                </c:pt>
                <c:pt idx="16166">
                  <c:v>11</c:v>
                </c:pt>
                <c:pt idx="16167">
                  <c:v>12</c:v>
                </c:pt>
                <c:pt idx="16168">
                  <c:v>16</c:v>
                </c:pt>
                <c:pt idx="16169">
                  <c:v>16</c:v>
                </c:pt>
                <c:pt idx="16170">
                  <c:v>16</c:v>
                </c:pt>
                <c:pt idx="16171">
                  <c:v>15</c:v>
                </c:pt>
                <c:pt idx="16172">
                  <c:v>20</c:v>
                </c:pt>
                <c:pt idx="16173">
                  <c:v>15</c:v>
                </c:pt>
                <c:pt idx="16174">
                  <c:v>16</c:v>
                </c:pt>
                <c:pt idx="16175">
                  <c:v>0</c:v>
                </c:pt>
                <c:pt idx="16176">
                  <c:v>16</c:v>
                </c:pt>
                <c:pt idx="16177">
                  <c:v>16</c:v>
                </c:pt>
                <c:pt idx="16178">
                  <c:v>16</c:v>
                </c:pt>
                <c:pt idx="16179">
                  <c:v>16</c:v>
                </c:pt>
                <c:pt idx="16180">
                  <c:v>20</c:v>
                </c:pt>
                <c:pt idx="16181">
                  <c:v>16</c:v>
                </c:pt>
                <c:pt idx="16182">
                  <c:v>20</c:v>
                </c:pt>
                <c:pt idx="16183">
                  <c:v>15</c:v>
                </c:pt>
                <c:pt idx="16184">
                  <c:v>12</c:v>
                </c:pt>
                <c:pt idx="16185">
                  <c:v>20</c:v>
                </c:pt>
                <c:pt idx="16186">
                  <c:v>14</c:v>
                </c:pt>
                <c:pt idx="16187">
                  <c:v>16</c:v>
                </c:pt>
                <c:pt idx="16188">
                  <c:v>0</c:v>
                </c:pt>
                <c:pt idx="16189">
                  <c:v>16</c:v>
                </c:pt>
                <c:pt idx="16190">
                  <c:v>19</c:v>
                </c:pt>
                <c:pt idx="16191">
                  <c:v>9</c:v>
                </c:pt>
                <c:pt idx="16192">
                  <c:v>17</c:v>
                </c:pt>
                <c:pt idx="16193">
                  <c:v>20</c:v>
                </c:pt>
                <c:pt idx="16194">
                  <c:v>18</c:v>
                </c:pt>
                <c:pt idx="16195">
                  <c:v>16</c:v>
                </c:pt>
                <c:pt idx="16196">
                  <c:v>16</c:v>
                </c:pt>
                <c:pt idx="16197">
                  <c:v>0</c:v>
                </c:pt>
                <c:pt idx="16198">
                  <c:v>16</c:v>
                </c:pt>
                <c:pt idx="16199">
                  <c:v>16</c:v>
                </c:pt>
                <c:pt idx="16200">
                  <c:v>16</c:v>
                </c:pt>
                <c:pt idx="16201">
                  <c:v>18</c:v>
                </c:pt>
                <c:pt idx="16202">
                  <c:v>19</c:v>
                </c:pt>
                <c:pt idx="16203">
                  <c:v>19</c:v>
                </c:pt>
                <c:pt idx="16204">
                  <c:v>20</c:v>
                </c:pt>
                <c:pt idx="16205">
                  <c:v>18</c:v>
                </c:pt>
                <c:pt idx="16206">
                  <c:v>13</c:v>
                </c:pt>
                <c:pt idx="16207">
                  <c:v>16</c:v>
                </c:pt>
                <c:pt idx="16208">
                  <c:v>20</c:v>
                </c:pt>
                <c:pt idx="16209">
                  <c:v>15</c:v>
                </c:pt>
                <c:pt idx="16210">
                  <c:v>16</c:v>
                </c:pt>
                <c:pt idx="16211">
                  <c:v>12</c:v>
                </c:pt>
                <c:pt idx="16212">
                  <c:v>20</c:v>
                </c:pt>
                <c:pt idx="16213">
                  <c:v>12</c:v>
                </c:pt>
                <c:pt idx="16214">
                  <c:v>20</c:v>
                </c:pt>
                <c:pt idx="16215">
                  <c:v>16</c:v>
                </c:pt>
                <c:pt idx="16216">
                  <c:v>16</c:v>
                </c:pt>
                <c:pt idx="16217">
                  <c:v>18</c:v>
                </c:pt>
                <c:pt idx="16218">
                  <c:v>0</c:v>
                </c:pt>
                <c:pt idx="16219">
                  <c:v>17</c:v>
                </c:pt>
                <c:pt idx="16220">
                  <c:v>19</c:v>
                </c:pt>
                <c:pt idx="16221">
                  <c:v>19</c:v>
                </c:pt>
                <c:pt idx="16222">
                  <c:v>16</c:v>
                </c:pt>
                <c:pt idx="16223">
                  <c:v>17</c:v>
                </c:pt>
                <c:pt idx="16224">
                  <c:v>13</c:v>
                </c:pt>
                <c:pt idx="16225">
                  <c:v>18</c:v>
                </c:pt>
                <c:pt idx="16226">
                  <c:v>15</c:v>
                </c:pt>
                <c:pt idx="16227">
                  <c:v>17</c:v>
                </c:pt>
                <c:pt idx="16228">
                  <c:v>20</c:v>
                </c:pt>
                <c:pt idx="16229">
                  <c:v>20</c:v>
                </c:pt>
                <c:pt idx="16230">
                  <c:v>16</c:v>
                </c:pt>
                <c:pt idx="16231">
                  <c:v>20</c:v>
                </c:pt>
                <c:pt idx="16232">
                  <c:v>20</c:v>
                </c:pt>
                <c:pt idx="16233">
                  <c:v>13</c:v>
                </c:pt>
                <c:pt idx="16234">
                  <c:v>0</c:v>
                </c:pt>
                <c:pt idx="16235">
                  <c:v>13</c:v>
                </c:pt>
                <c:pt idx="16236">
                  <c:v>17</c:v>
                </c:pt>
                <c:pt idx="16237">
                  <c:v>20</c:v>
                </c:pt>
                <c:pt idx="16238">
                  <c:v>13</c:v>
                </c:pt>
                <c:pt idx="16239">
                  <c:v>12</c:v>
                </c:pt>
                <c:pt idx="16240">
                  <c:v>13</c:v>
                </c:pt>
                <c:pt idx="16241">
                  <c:v>14</c:v>
                </c:pt>
                <c:pt idx="16242">
                  <c:v>15</c:v>
                </c:pt>
                <c:pt idx="16243">
                  <c:v>17</c:v>
                </c:pt>
                <c:pt idx="16244">
                  <c:v>18</c:v>
                </c:pt>
                <c:pt idx="16245">
                  <c:v>20</c:v>
                </c:pt>
                <c:pt idx="16246">
                  <c:v>18</c:v>
                </c:pt>
                <c:pt idx="16247">
                  <c:v>20</c:v>
                </c:pt>
                <c:pt idx="16248">
                  <c:v>16</c:v>
                </c:pt>
                <c:pt idx="16249">
                  <c:v>17</c:v>
                </c:pt>
                <c:pt idx="16250">
                  <c:v>17</c:v>
                </c:pt>
                <c:pt idx="16251">
                  <c:v>18</c:v>
                </c:pt>
                <c:pt idx="16252">
                  <c:v>17</c:v>
                </c:pt>
                <c:pt idx="16253">
                  <c:v>14</c:v>
                </c:pt>
                <c:pt idx="16254">
                  <c:v>20</c:v>
                </c:pt>
                <c:pt idx="16255">
                  <c:v>15</c:v>
                </c:pt>
                <c:pt idx="16256">
                  <c:v>17</c:v>
                </c:pt>
                <c:pt idx="16257">
                  <c:v>14</c:v>
                </c:pt>
                <c:pt idx="16258">
                  <c:v>15</c:v>
                </c:pt>
                <c:pt idx="16259">
                  <c:v>12</c:v>
                </c:pt>
                <c:pt idx="16260">
                  <c:v>16</c:v>
                </c:pt>
                <c:pt idx="16261">
                  <c:v>0</c:v>
                </c:pt>
                <c:pt idx="16262">
                  <c:v>15</c:v>
                </c:pt>
                <c:pt idx="16263">
                  <c:v>20</c:v>
                </c:pt>
                <c:pt idx="16264">
                  <c:v>18</c:v>
                </c:pt>
                <c:pt idx="16265">
                  <c:v>7</c:v>
                </c:pt>
                <c:pt idx="16266">
                  <c:v>19</c:v>
                </c:pt>
                <c:pt idx="16267">
                  <c:v>19</c:v>
                </c:pt>
                <c:pt idx="16268">
                  <c:v>20</c:v>
                </c:pt>
                <c:pt idx="16269">
                  <c:v>16</c:v>
                </c:pt>
                <c:pt idx="16270">
                  <c:v>20</c:v>
                </c:pt>
                <c:pt idx="16271">
                  <c:v>16</c:v>
                </c:pt>
                <c:pt idx="16272">
                  <c:v>12</c:v>
                </c:pt>
                <c:pt idx="16273">
                  <c:v>15</c:v>
                </c:pt>
                <c:pt idx="16274">
                  <c:v>20</c:v>
                </c:pt>
                <c:pt idx="16275">
                  <c:v>20</c:v>
                </c:pt>
                <c:pt idx="16276">
                  <c:v>16</c:v>
                </c:pt>
                <c:pt idx="16277">
                  <c:v>18</c:v>
                </c:pt>
                <c:pt idx="16278">
                  <c:v>20</c:v>
                </c:pt>
                <c:pt idx="16279">
                  <c:v>20</c:v>
                </c:pt>
                <c:pt idx="16280">
                  <c:v>20</c:v>
                </c:pt>
                <c:pt idx="16281">
                  <c:v>16</c:v>
                </c:pt>
                <c:pt idx="16282">
                  <c:v>20</c:v>
                </c:pt>
                <c:pt idx="16283">
                  <c:v>16</c:v>
                </c:pt>
                <c:pt idx="16284">
                  <c:v>16</c:v>
                </c:pt>
                <c:pt idx="16285">
                  <c:v>4</c:v>
                </c:pt>
                <c:pt idx="16286">
                  <c:v>12</c:v>
                </c:pt>
                <c:pt idx="16287">
                  <c:v>0</c:v>
                </c:pt>
                <c:pt idx="16288">
                  <c:v>20</c:v>
                </c:pt>
                <c:pt idx="16289">
                  <c:v>14</c:v>
                </c:pt>
                <c:pt idx="16290">
                  <c:v>12</c:v>
                </c:pt>
                <c:pt idx="16291">
                  <c:v>9</c:v>
                </c:pt>
                <c:pt idx="16292">
                  <c:v>20</c:v>
                </c:pt>
                <c:pt idx="16293">
                  <c:v>20</c:v>
                </c:pt>
                <c:pt idx="16294">
                  <c:v>17</c:v>
                </c:pt>
                <c:pt idx="16295">
                  <c:v>20</c:v>
                </c:pt>
                <c:pt idx="16296">
                  <c:v>16</c:v>
                </c:pt>
                <c:pt idx="16297">
                  <c:v>14</c:v>
                </c:pt>
                <c:pt idx="16298">
                  <c:v>20</c:v>
                </c:pt>
                <c:pt idx="16299">
                  <c:v>17</c:v>
                </c:pt>
                <c:pt idx="16300">
                  <c:v>20</c:v>
                </c:pt>
                <c:pt idx="16301">
                  <c:v>19</c:v>
                </c:pt>
                <c:pt idx="16302">
                  <c:v>16</c:v>
                </c:pt>
                <c:pt idx="16303">
                  <c:v>19</c:v>
                </c:pt>
                <c:pt idx="16304">
                  <c:v>11</c:v>
                </c:pt>
                <c:pt idx="16305">
                  <c:v>20</c:v>
                </c:pt>
                <c:pt idx="16306">
                  <c:v>19</c:v>
                </c:pt>
                <c:pt idx="16307">
                  <c:v>18</c:v>
                </c:pt>
                <c:pt idx="16308">
                  <c:v>17</c:v>
                </c:pt>
                <c:pt idx="16309">
                  <c:v>19</c:v>
                </c:pt>
                <c:pt idx="16310">
                  <c:v>16</c:v>
                </c:pt>
                <c:pt idx="16311">
                  <c:v>20</c:v>
                </c:pt>
                <c:pt idx="16312">
                  <c:v>12</c:v>
                </c:pt>
                <c:pt idx="16313">
                  <c:v>20</c:v>
                </c:pt>
                <c:pt idx="16314">
                  <c:v>16</c:v>
                </c:pt>
                <c:pt idx="16315">
                  <c:v>20</c:v>
                </c:pt>
                <c:pt idx="16316">
                  <c:v>0</c:v>
                </c:pt>
                <c:pt idx="16317">
                  <c:v>20</c:v>
                </c:pt>
                <c:pt idx="16318">
                  <c:v>20</c:v>
                </c:pt>
                <c:pt idx="16319">
                  <c:v>20</c:v>
                </c:pt>
                <c:pt idx="16320">
                  <c:v>19</c:v>
                </c:pt>
                <c:pt idx="16321">
                  <c:v>20</c:v>
                </c:pt>
                <c:pt idx="16322">
                  <c:v>19</c:v>
                </c:pt>
                <c:pt idx="16323">
                  <c:v>19</c:v>
                </c:pt>
                <c:pt idx="16324">
                  <c:v>14</c:v>
                </c:pt>
                <c:pt idx="16325">
                  <c:v>16</c:v>
                </c:pt>
                <c:pt idx="16326">
                  <c:v>18</c:v>
                </c:pt>
                <c:pt idx="16327">
                  <c:v>20</c:v>
                </c:pt>
                <c:pt idx="16328">
                  <c:v>18</c:v>
                </c:pt>
                <c:pt idx="16329">
                  <c:v>14</c:v>
                </c:pt>
                <c:pt idx="16330">
                  <c:v>16</c:v>
                </c:pt>
                <c:pt idx="16331">
                  <c:v>18</c:v>
                </c:pt>
                <c:pt idx="16332">
                  <c:v>20</c:v>
                </c:pt>
                <c:pt idx="16333">
                  <c:v>15</c:v>
                </c:pt>
                <c:pt idx="16334">
                  <c:v>17</c:v>
                </c:pt>
                <c:pt idx="16335">
                  <c:v>19</c:v>
                </c:pt>
                <c:pt idx="16336">
                  <c:v>15</c:v>
                </c:pt>
                <c:pt idx="16337">
                  <c:v>13</c:v>
                </c:pt>
                <c:pt idx="16338">
                  <c:v>13</c:v>
                </c:pt>
                <c:pt idx="16339">
                  <c:v>20</c:v>
                </c:pt>
                <c:pt idx="16340">
                  <c:v>20</c:v>
                </c:pt>
                <c:pt idx="16341">
                  <c:v>20</c:v>
                </c:pt>
                <c:pt idx="16342">
                  <c:v>20</c:v>
                </c:pt>
                <c:pt idx="16343">
                  <c:v>16</c:v>
                </c:pt>
                <c:pt idx="16344">
                  <c:v>20</c:v>
                </c:pt>
                <c:pt idx="16345">
                  <c:v>18</c:v>
                </c:pt>
                <c:pt idx="16346">
                  <c:v>20</c:v>
                </c:pt>
                <c:pt idx="16347">
                  <c:v>14</c:v>
                </c:pt>
                <c:pt idx="16348">
                  <c:v>13</c:v>
                </c:pt>
                <c:pt idx="16349">
                  <c:v>15</c:v>
                </c:pt>
                <c:pt idx="16350">
                  <c:v>16</c:v>
                </c:pt>
                <c:pt idx="16351">
                  <c:v>16</c:v>
                </c:pt>
                <c:pt idx="16352">
                  <c:v>13</c:v>
                </c:pt>
                <c:pt idx="16353">
                  <c:v>18</c:v>
                </c:pt>
                <c:pt idx="16354">
                  <c:v>20</c:v>
                </c:pt>
                <c:pt idx="16355">
                  <c:v>20</c:v>
                </c:pt>
                <c:pt idx="16356">
                  <c:v>19</c:v>
                </c:pt>
                <c:pt idx="16357">
                  <c:v>0</c:v>
                </c:pt>
                <c:pt idx="16358">
                  <c:v>14</c:v>
                </c:pt>
                <c:pt idx="16359">
                  <c:v>19</c:v>
                </c:pt>
                <c:pt idx="16360">
                  <c:v>17</c:v>
                </c:pt>
                <c:pt idx="16361">
                  <c:v>18</c:v>
                </c:pt>
                <c:pt idx="16362">
                  <c:v>20</c:v>
                </c:pt>
                <c:pt idx="16363">
                  <c:v>20</c:v>
                </c:pt>
                <c:pt idx="16364">
                  <c:v>20</c:v>
                </c:pt>
                <c:pt idx="16365">
                  <c:v>16</c:v>
                </c:pt>
                <c:pt idx="16366">
                  <c:v>17</c:v>
                </c:pt>
                <c:pt idx="16367">
                  <c:v>17</c:v>
                </c:pt>
                <c:pt idx="16368">
                  <c:v>12</c:v>
                </c:pt>
                <c:pt idx="16369">
                  <c:v>18</c:v>
                </c:pt>
                <c:pt idx="16370">
                  <c:v>17</c:v>
                </c:pt>
                <c:pt idx="16371">
                  <c:v>17</c:v>
                </c:pt>
                <c:pt idx="16372">
                  <c:v>16</c:v>
                </c:pt>
                <c:pt idx="16373">
                  <c:v>11</c:v>
                </c:pt>
                <c:pt idx="16374">
                  <c:v>16</c:v>
                </c:pt>
                <c:pt idx="16375">
                  <c:v>20</c:v>
                </c:pt>
                <c:pt idx="16376">
                  <c:v>19</c:v>
                </c:pt>
                <c:pt idx="16377">
                  <c:v>15</c:v>
                </c:pt>
                <c:pt idx="16378">
                  <c:v>19</c:v>
                </c:pt>
                <c:pt idx="16379">
                  <c:v>20</c:v>
                </c:pt>
                <c:pt idx="16380">
                  <c:v>20</c:v>
                </c:pt>
                <c:pt idx="16381">
                  <c:v>18</c:v>
                </c:pt>
                <c:pt idx="16382">
                  <c:v>20</c:v>
                </c:pt>
                <c:pt idx="16383">
                  <c:v>15</c:v>
                </c:pt>
                <c:pt idx="16384">
                  <c:v>16</c:v>
                </c:pt>
                <c:pt idx="16385">
                  <c:v>20</c:v>
                </c:pt>
                <c:pt idx="16386">
                  <c:v>19</c:v>
                </c:pt>
                <c:pt idx="16387">
                  <c:v>20</c:v>
                </c:pt>
                <c:pt idx="16388">
                  <c:v>0</c:v>
                </c:pt>
                <c:pt idx="16389">
                  <c:v>16</c:v>
                </c:pt>
                <c:pt idx="16390">
                  <c:v>20</c:v>
                </c:pt>
                <c:pt idx="16391">
                  <c:v>18</c:v>
                </c:pt>
                <c:pt idx="16392">
                  <c:v>18</c:v>
                </c:pt>
                <c:pt idx="16393">
                  <c:v>12</c:v>
                </c:pt>
                <c:pt idx="16394">
                  <c:v>18</c:v>
                </c:pt>
                <c:pt idx="16395">
                  <c:v>20</c:v>
                </c:pt>
                <c:pt idx="16396">
                  <c:v>0</c:v>
                </c:pt>
                <c:pt idx="16397">
                  <c:v>18</c:v>
                </c:pt>
                <c:pt idx="16398">
                  <c:v>19</c:v>
                </c:pt>
                <c:pt idx="16399">
                  <c:v>20</c:v>
                </c:pt>
                <c:pt idx="16400">
                  <c:v>16</c:v>
                </c:pt>
                <c:pt idx="16401">
                  <c:v>18</c:v>
                </c:pt>
                <c:pt idx="16402">
                  <c:v>15</c:v>
                </c:pt>
                <c:pt idx="16403">
                  <c:v>16</c:v>
                </c:pt>
                <c:pt idx="16404">
                  <c:v>0</c:v>
                </c:pt>
                <c:pt idx="16405">
                  <c:v>16</c:v>
                </c:pt>
                <c:pt idx="16406">
                  <c:v>18</c:v>
                </c:pt>
                <c:pt idx="16407">
                  <c:v>20</c:v>
                </c:pt>
                <c:pt idx="16408">
                  <c:v>16</c:v>
                </c:pt>
                <c:pt idx="16409">
                  <c:v>16</c:v>
                </c:pt>
                <c:pt idx="16410">
                  <c:v>14</c:v>
                </c:pt>
                <c:pt idx="16411">
                  <c:v>16</c:v>
                </c:pt>
                <c:pt idx="16412">
                  <c:v>0</c:v>
                </c:pt>
                <c:pt idx="16413">
                  <c:v>20</c:v>
                </c:pt>
                <c:pt idx="16414">
                  <c:v>17</c:v>
                </c:pt>
                <c:pt idx="16415">
                  <c:v>16</c:v>
                </c:pt>
                <c:pt idx="16416">
                  <c:v>18</c:v>
                </c:pt>
                <c:pt idx="16417">
                  <c:v>4</c:v>
                </c:pt>
                <c:pt idx="16418">
                  <c:v>19</c:v>
                </c:pt>
                <c:pt idx="16419">
                  <c:v>10</c:v>
                </c:pt>
                <c:pt idx="16420">
                  <c:v>17</c:v>
                </c:pt>
                <c:pt idx="16421">
                  <c:v>0</c:v>
                </c:pt>
                <c:pt idx="16422">
                  <c:v>0</c:v>
                </c:pt>
                <c:pt idx="16423">
                  <c:v>16</c:v>
                </c:pt>
                <c:pt idx="16424">
                  <c:v>11</c:v>
                </c:pt>
                <c:pt idx="16425">
                  <c:v>13</c:v>
                </c:pt>
                <c:pt idx="16426">
                  <c:v>16</c:v>
                </c:pt>
                <c:pt idx="16427">
                  <c:v>20</c:v>
                </c:pt>
                <c:pt idx="16428">
                  <c:v>16</c:v>
                </c:pt>
                <c:pt idx="16429">
                  <c:v>16</c:v>
                </c:pt>
                <c:pt idx="16430">
                  <c:v>14</c:v>
                </c:pt>
                <c:pt idx="16431">
                  <c:v>17</c:v>
                </c:pt>
                <c:pt idx="16432">
                  <c:v>16</c:v>
                </c:pt>
                <c:pt idx="16433">
                  <c:v>20</c:v>
                </c:pt>
                <c:pt idx="16434">
                  <c:v>20</c:v>
                </c:pt>
                <c:pt idx="16435">
                  <c:v>16</c:v>
                </c:pt>
                <c:pt idx="16436">
                  <c:v>15</c:v>
                </c:pt>
                <c:pt idx="16437">
                  <c:v>17</c:v>
                </c:pt>
                <c:pt idx="16438">
                  <c:v>16</c:v>
                </c:pt>
                <c:pt idx="16439">
                  <c:v>15</c:v>
                </c:pt>
                <c:pt idx="16440">
                  <c:v>18</c:v>
                </c:pt>
                <c:pt idx="16441">
                  <c:v>20</c:v>
                </c:pt>
                <c:pt idx="16442">
                  <c:v>14</c:v>
                </c:pt>
                <c:pt idx="16443">
                  <c:v>20</c:v>
                </c:pt>
                <c:pt idx="16444">
                  <c:v>20</c:v>
                </c:pt>
                <c:pt idx="16445">
                  <c:v>14</c:v>
                </c:pt>
                <c:pt idx="16446">
                  <c:v>15</c:v>
                </c:pt>
                <c:pt idx="16447">
                  <c:v>16</c:v>
                </c:pt>
                <c:pt idx="16448">
                  <c:v>16</c:v>
                </c:pt>
                <c:pt idx="16449">
                  <c:v>20</c:v>
                </c:pt>
                <c:pt idx="16450">
                  <c:v>18</c:v>
                </c:pt>
                <c:pt idx="16451">
                  <c:v>20</c:v>
                </c:pt>
                <c:pt idx="16452">
                  <c:v>17</c:v>
                </c:pt>
                <c:pt idx="16453">
                  <c:v>16</c:v>
                </c:pt>
                <c:pt idx="16454">
                  <c:v>20</c:v>
                </c:pt>
                <c:pt idx="16455">
                  <c:v>20</c:v>
                </c:pt>
                <c:pt idx="16456">
                  <c:v>20</c:v>
                </c:pt>
                <c:pt idx="16457">
                  <c:v>20</c:v>
                </c:pt>
                <c:pt idx="16458">
                  <c:v>20</c:v>
                </c:pt>
                <c:pt idx="16459">
                  <c:v>18</c:v>
                </c:pt>
                <c:pt idx="16460">
                  <c:v>18</c:v>
                </c:pt>
                <c:pt idx="16461">
                  <c:v>16</c:v>
                </c:pt>
                <c:pt idx="16462">
                  <c:v>19</c:v>
                </c:pt>
                <c:pt idx="16463">
                  <c:v>15</c:v>
                </c:pt>
                <c:pt idx="16464">
                  <c:v>0</c:v>
                </c:pt>
                <c:pt idx="16465">
                  <c:v>16</c:v>
                </c:pt>
                <c:pt idx="16466">
                  <c:v>16</c:v>
                </c:pt>
                <c:pt idx="16467">
                  <c:v>20</c:v>
                </c:pt>
                <c:pt idx="16468">
                  <c:v>16</c:v>
                </c:pt>
                <c:pt idx="16469">
                  <c:v>17</c:v>
                </c:pt>
                <c:pt idx="16470">
                  <c:v>16</c:v>
                </c:pt>
                <c:pt idx="16471">
                  <c:v>12</c:v>
                </c:pt>
                <c:pt idx="16472">
                  <c:v>16</c:v>
                </c:pt>
                <c:pt idx="16473">
                  <c:v>13</c:v>
                </c:pt>
                <c:pt idx="16474">
                  <c:v>16</c:v>
                </c:pt>
                <c:pt idx="16475">
                  <c:v>20</c:v>
                </c:pt>
                <c:pt idx="16476">
                  <c:v>17</c:v>
                </c:pt>
                <c:pt idx="16477">
                  <c:v>16</c:v>
                </c:pt>
                <c:pt idx="16478">
                  <c:v>16</c:v>
                </c:pt>
                <c:pt idx="16479">
                  <c:v>20</c:v>
                </c:pt>
                <c:pt idx="16480">
                  <c:v>16</c:v>
                </c:pt>
                <c:pt idx="16481">
                  <c:v>19</c:v>
                </c:pt>
                <c:pt idx="16482">
                  <c:v>18</c:v>
                </c:pt>
                <c:pt idx="16483">
                  <c:v>0</c:v>
                </c:pt>
                <c:pt idx="16484">
                  <c:v>17</c:v>
                </c:pt>
                <c:pt idx="16485">
                  <c:v>13</c:v>
                </c:pt>
                <c:pt idx="16486">
                  <c:v>20</c:v>
                </c:pt>
                <c:pt idx="16487">
                  <c:v>20</c:v>
                </c:pt>
                <c:pt idx="16488">
                  <c:v>16</c:v>
                </c:pt>
                <c:pt idx="16489">
                  <c:v>20</c:v>
                </c:pt>
                <c:pt idx="16490">
                  <c:v>18</c:v>
                </c:pt>
                <c:pt idx="16491">
                  <c:v>17</c:v>
                </c:pt>
                <c:pt idx="16492">
                  <c:v>7</c:v>
                </c:pt>
                <c:pt idx="16493">
                  <c:v>20</c:v>
                </c:pt>
                <c:pt idx="16494">
                  <c:v>19</c:v>
                </c:pt>
                <c:pt idx="16495">
                  <c:v>4</c:v>
                </c:pt>
                <c:pt idx="16496">
                  <c:v>12</c:v>
                </c:pt>
                <c:pt idx="16497">
                  <c:v>19</c:v>
                </c:pt>
                <c:pt idx="16498">
                  <c:v>17</c:v>
                </c:pt>
                <c:pt idx="16499">
                  <c:v>18</c:v>
                </c:pt>
                <c:pt idx="16500">
                  <c:v>20</c:v>
                </c:pt>
                <c:pt idx="16501">
                  <c:v>16</c:v>
                </c:pt>
                <c:pt idx="16502">
                  <c:v>17</c:v>
                </c:pt>
                <c:pt idx="16503">
                  <c:v>13</c:v>
                </c:pt>
                <c:pt idx="16504">
                  <c:v>13</c:v>
                </c:pt>
                <c:pt idx="16505">
                  <c:v>20</c:v>
                </c:pt>
                <c:pt idx="16506">
                  <c:v>17</c:v>
                </c:pt>
                <c:pt idx="16507">
                  <c:v>18</c:v>
                </c:pt>
                <c:pt idx="16508">
                  <c:v>16</c:v>
                </c:pt>
                <c:pt idx="16509">
                  <c:v>20</c:v>
                </c:pt>
                <c:pt idx="16510">
                  <c:v>0</c:v>
                </c:pt>
                <c:pt idx="16511">
                  <c:v>17</c:v>
                </c:pt>
                <c:pt idx="16512">
                  <c:v>15</c:v>
                </c:pt>
                <c:pt idx="16513">
                  <c:v>20</c:v>
                </c:pt>
                <c:pt idx="16514">
                  <c:v>15</c:v>
                </c:pt>
                <c:pt idx="16515">
                  <c:v>11</c:v>
                </c:pt>
                <c:pt idx="16516">
                  <c:v>18</c:v>
                </c:pt>
                <c:pt idx="16517">
                  <c:v>20</c:v>
                </c:pt>
                <c:pt idx="16518">
                  <c:v>14</c:v>
                </c:pt>
                <c:pt idx="16519">
                  <c:v>16</c:v>
                </c:pt>
                <c:pt idx="16520">
                  <c:v>18</c:v>
                </c:pt>
                <c:pt idx="16521">
                  <c:v>16</c:v>
                </c:pt>
                <c:pt idx="16522">
                  <c:v>15</c:v>
                </c:pt>
                <c:pt idx="16523">
                  <c:v>20</c:v>
                </c:pt>
                <c:pt idx="16524">
                  <c:v>20</c:v>
                </c:pt>
                <c:pt idx="16525">
                  <c:v>12</c:v>
                </c:pt>
                <c:pt idx="16526">
                  <c:v>19</c:v>
                </c:pt>
                <c:pt idx="16527">
                  <c:v>20</c:v>
                </c:pt>
                <c:pt idx="16528">
                  <c:v>14</c:v>
                </c:pt>
                <c:pt idx="16529">
                  <c:v>16</c:v>
                </c:pt>
                <c:pt idx="16530">
                  <c:v>14</c:v>
                </c:pt>
                <c:pt idx="16531">
                  <c:v>20</c:v>
                </c:pt>
                <c:pt idx="16532">
                  <c:v>19</c:v>
                </c:pt>
                <c:pt idx="16533">
                  <c:v>13</c:v>
                </c:pt>
                <c:pt idx="16534">
                  <c:v>19</c:v>
                </c:pt>
                <c:pt idx="16535">
                  <c:v>15</c:v>
                </c:pt>
                <c:pt idx="16536">
                  <c:v>12</c:v>
                </c:pt>
                <c:pt idx="16537">
                  <c:v>13</c:v>
                </c:pt>
                <c:pt idx="16538">
                  <c:v>19</c:v>
                </c:pt>
                <c:pt idx="16539">
                  <c:v>20</c:v>
                </c:pt>
                <c:pt idx="16540">
                  <c:v>20</c:v>
                </c:pt>
                <c:pt idx="16541">
                  <c:v>16</c:v>
                </c:pt>
                <c:pt idx="16542">
                  <c:v>16</c:v>
                </c:pt>
                <c:pt idx="16543">
                  <c:v>19</c:v>
                </c:pt>
                <c:pt idx="16544">
                  <c:v>18</c:v>
                </c:pt>
                <c:pt idx="16545">
                  <c:v>20</c:v>
                </c:pt>
                <c:pt idx="16546">
                  <c:v>20</c:v>
                </c:pt>
                <c:pt idx="16547">
                  <c:v>19</c:v>
                </c:pt>
                <c:pt idx="16548">
                  <c:v>16</c:v>
                </c:pt>
                <c:pt idx="16549">
                  <c:v>20</c:v>
                </c:pt>
                <c:pt idx="16550">
                  <c:v>7</c:v>
                </c:pt>
                <c:pt idx="16551">
                  <c:v>17</c:v>
                </c:pt>
                <c:pt idx="16552">
                  <c:v>18</c:v>
                </c:pt>
                <c:pt idx="16553">
                  <c:v>20</c:v>
                </c:pt>
                <c:pt idx="16554">
                  <c:v>0</c:v>
                </c:pt>
                <c:pt idx="16555">
                  <c:v>18</c:v>
                </c:pt>
                <c:pt idx="16556">
                  <c:v>16</c:v>
                </c:pt>
                <c:pt idx="16557">
                  <c:v>20</c:v>
                </c:pt>
                <c:pt idx="16558">
                  <c:v>17</c:v>
                </c:pt>
                <c:pt idx="16559">
                  <c:v>17</c:v>
                </c:pt>
                <c:pt idx="16560">
                  <c:v>15</c:v>
                </c:pt>
                <c:pt idx="16561">
                  <c:v>20</c:v>
                </c:pt>
                <c:pt idx="16562">
                  <c:v>16</c:v>
                </c:pt>
                <c:pt idx="16563">
                  <c:v>20</c:v>
                </c:pt>
                <c:pt idx="16564">
                  <c:v>16</c:v>
                </c:pt>
                <c:pt idx="16565">
                  <c:v>16</c:v>
                </c:pt>
                <c:pt idx="16566">
                  <c:v>20</c:v>
                </c:pt>
                <c:pt idx="16567">
                  <c:v>16</c:v>
                </c:pt>
                <c:pt idx="16568">
                  <c:v>17</c:v>
                </c:pt>
                <c:pt idx="16569">
                  <c:v>20</c:v>
                </c:pt>
                <c:pt idx="16570">
                  <c:v>18</c:v>
                </c:pt>
                <c:pt idx="16571">
                  <c:v>15</c:v>
                </c:pt>
                <c:pt idx="16572">
                  <c:v>16</c:v>
                </c:pt>
                <c:pt idx="16573">
                  <c:v>0</c:v>
                </c:pt>
                <c:pt idx="16574">
                  <c:v>18</c:v>
                </c:pt>
                <c:pt idx="16575">
                  <c:v>12</c:v>
                </c:pt>
                <c:pt idx="16576">
                  <c:v>15</c:v>
                </c:pt>
                <c:pt idx="16577">
                  <c:v>16</c:v>
                </c:pt>
                <c:pt idx="16578">
                  <c:v>20</c:v>
                </c:pt>
                <c:pt idx="16579">
                  <c:v>0</c:v>
                </c:pt>
                <c:pt idx="16580">
                  <c:v>15</c:v>
                </c:pt>
                <c:pt idx="16581">
                  <c:v>20</c:v>
                </c:pt>
                <c:pt idx="16582">
                  <c:v>16</c:v>
                </c:pt>
                <c:pt idx="16583">
                  <c:v>15</c:v>
                </c:pt>
                <c:pt idx="16584">
                  <c:v>16</c:v>
                </c:pt>
                <c:pt idx="16585">
                  <c:v>0</c:v>
                </c:pt>
                <c:pt idx="16586">
                  <c:v>16</c:v>
                </c:pt>
                <c:pt idx="16587">
                  <c:v>20</c:v>
                </c:pt>
                <c:pt idx="16588">
                  <c:v>17</c:v>
                </c:pt>
                <c:pt idx="16589">
                  <c:v>19</c:v>
                </c:pt>
                <c:pt idx="16590">
                  <c:v>20</c:v>
                </c:pt>
                <c:pt idx="16591">
                  <c:v>19</c:v>
                </c:pt>
                <c:pt idx="16592">
                  <c:v>15</c:v>
                </c:pt>
                <c:pt idx="16593">
                  <c:v>20</c:v>
                </c:pt>
                <c:pt idx="16594">
                  <c:v>13</c:v>
                </c:pt>
                <c:pt idx="16595">
                  <c:v>12</c:v>
                </c:pt>
                <c:pt idx="16596">
                  <c:v>20</c:v>
                </c:pt>
                <c:pt idx="16597">
                  <c:v>16</c:v>
                </c:pt>
                <c:pt idx="16598">
                  <c:v>16</c:v>
                </c:pt>
                <c:pt idx="16599">
                  <c:v>17</c:v>
                </c:pt>
                <c:pt idx="16600">
                  <c:v>16</c:v>
                </c:pt>
                <c:pt idx="16601">
                  <c:v>18</c:v>
                </c:pt>
                <c:pt idx="16602">
                  <c:v>19</c:v>
                </c:pt>
                <c:pt idx="16603">
                  <c:v>20</c:v>
                </c:pt>
                <c:pt idx="16604">
                  <c:v>19</c:v>
                </c:pt>
                <c:pt idx="16605">
                  <c:v>19</c:v>
                </c:pt>
                <c:pt idx="16606">
                  <c:v>12</c:v>
                </c:pt>
                <c:pt idx="16607">
                  <c:v>16</c:v>
                </c:pt>
                <c:pt idx="16608">
                  <c:v>17</c:v>
                </c:pt>
                <c:pt idx="16609">
                  <c:v>17</c:v>
                </c:pt>
                <c:pt idx="16610">
                  <c:v>10</c:v>
                </c:pt>
                <c:pt idx="16611">
                  <c:v>20</c:v>
                </c:pt>
                <c:pt idx="16612">
                  <c:v>17</c:v>
                </c:pt>
                <c:pt idx="16613">
                  <c:v>17</c:v>
                </c:pt>
                <c:pt idx="16614">
                  <c:v>16</c:v>
                </c:pt>
                <c:pt idx="16615">
                  <c:v>18</c:v>
                </c:pt>
                <c:pt idx="16616">
                  <c:v>17</c:v>
                </c:pt>
                <c:pt idx="16617">
                  <c:v>16</c:v>
                </c:pt>
                <c:pt idx="16618">
                  <c:v>19</c:v>
                </c:pt>
                <c:pt idx="16619">
                  <c:v>20</c:v>
                </c:pt>
                <c:pt idx="16620">
                  <c:v>0</c:v>
                </c:pt>
                <c:pt idx="16621">
                  <c:v>18</c:v>
                </c:pt>
                <c:pt idx="16622">
                  <c:v>16</c:v>
                </c:pt>
                <c:pt idx="16623">
                  <c:v>15</c:v>
                </c:pt>
                <c:pt idx="16624">
                  <c:v>20</c:v>
                </c:pt>
                <c:pt idx="16625">
                  <c:v>15</c:v>
                </c:pt>
                <c:pt idx="16626">
                  <c:v>20</c:v>
                </c:pt>
                <c:pt idx="16627">
                  <c:v>16</c:v>
                </c:pt>
                <c:pt idx="16628">
                  <c:v>19</c:v>
                </c:pt>
                <c:pt idx="16629">
                  <c:v>16</c:v>
                </c:pt>
                <c:pt idx="16630">
                  <c:v>20</c:v>
                </c:pt>
                <c:pt idx="16631">
                  <c:v>13</c:v>
                </c:pt>
                <c:pt idx="16632">
                  <c:v>16</c:v>
                </c:pt>
                <c:pt idx="16633">
                  <c:v>20</c:v>
                </c:pt>
                <c:pt idx="16634">
                  <c:v>20</c:v>
                </c:pt>
                <c:pt idx="16635">
                  <c:v>20</c:v>
                </c:pt>
                <c:pt idx="16636">
                  <c:v>16</c:v>
                </c:pt>
                <c:pt idx="16637">
                  <c:v>13</c:v>
                </c:pt>
                <c:pt idx="16638">
                  <c:v>16</c:v>
                </c:pt>
                <c:pt idx="16639">
                  <c:v>20</c:v>
                </c:pt>
                <c:pt idx="16640">
                  <c:v>14</c:v>
                </c:pt>
                <c:pt idx="16641">
                  <c:v>18</c:v>
                </c:pt>
                <c:pt idx="16642">
                  <c:v>20</c:v>
                </c:pt>
                <c:pt idx="16643">
                  <c:v>16</c:v>
                </c:pt>
                <c:pt idx="16644">
                  <c:v>16</c:v>
                </c:pt>
                <c:pt idx="16645">
                  <c:v>20</c:v>
                </c:pt>
                <c:pt idx="16646">
                  <c:v>18</c:v>
                </c:pt>
                <c:pt idx="16647">
                  <c:v>20</c:v>
                </c:pt>
                <c:pt idx="16648">
                  <c:v>16</c:v>
                </c:pt>
                <c:pt idx="16649">
                  <c:v>20</c:v>
                </c:pt>
                <c:pt idx="16650">
                  <c:v>20</c:v>
                </c:pt>
                <c:pt idx="16651">
                  <c:v>16</c:v>
                </c:pt>
                <c:pt idx="16652">
                  <c:v>12</c:v>
                </c:pt>
                <c:pt idx="16653">
                  <c:v>12</c:v>
                </c:pt>
                <c:pt idx="16654">
                  <c:v>20</c:v>
                </c:pt>
                <c:pt idx="16655">
                  <c:v>20</c:v>
                </c:pt>
                <c:pt idx="16656">
                  <c:v>19</c:v>
                </c:pt>
                <c:pt idx="16657">
                  <c:v>20</c:v>
                </c:pt>
                <c:pt idx="16658">
                  <c:v>16</c:v>
                </c:pt>
                <c:pt idx="16659">
                  <c:v>11</c:v>
                </c:pt>
                <c:pt idx="16660">
                  <c:v>20</c:v>
                </c:pt>
                <c:pt idx="16661">
                  <c:v>20</c:v>
                </c:pt>
                <c:pt idx="16662">
                  <c:v>0</c:v>
                </c:pt>
                <c:pt idx="16663">
                  <c:v>13</c:v>
                </c:pt>
                <c:pt idx="16664">
                  <c:v>19</c:v>
                </c:pt>
                <c:pt idx="16665">
                  <c:v>16</c:v>
                </c:pt>
                <c:pt idx="16666">
                  <c:v>8</c:v>
                </c:pt>
                <c:pt idx="16667">
                  <c:v>16</c:v>
                </c:pt>
                <c:pt idx="16668">
                  <c:v>16</c:v>
                </c:pt>
                <c:pt idx="16669">
                  <c:v>16</c:v>
                </c:pt>
                <c:pt idx="16670">
                  <c:v>20</c:v>
                </c:pt>
                <c:pt idx="16671">
                  <c:v>20</c:v>
                </c:pt>
                <c:pt idx="16672">
                  <c:v>18</c:v>
                </c:pt>
                <c:pt idx="16673">
                  <c:v>12</c:v>
                </c:pt>
                <c:pt idx="16674">
                  <c:v>15</c:v>
                </c:pt>
                <c:pt idx="16675">
                  <c:v>16</c:v>
                </c:pt>
                <c:pt idx="16676">
                  <c:v>16</c:v>
                </c:pt>
                <c:pt idx="16677">
                  <c:v>16</c:v>
                </c:pt>
                <c:pt idx="16678">
                  <c:v>20</c:v>
                </c:pt>
                <c:pt idx="16679">
                  <c:v>20</c:v>
                </c:pt>
                <c:pt idx="16680">
                  <c:v>20</c:v>
                </c:pt>
                <c:pt idx="16681">
                  <c:v>14</c:v>
                </c:pt>
                <c:pt idx="16682">
                  <c:v>0</c:v>
                </c:pt>
                <c:pt idx="16683">
                  <c:v>20</c:v>
                </c:pt>
                <c:pt idx="16684">
                  <c:v>20</c:v>
                </c:pt>
                <c:pt idx="16685">
                  <c:v>14</c:v>
                </c:pt>
                <c:pt idx="16686">
                  <c:v>19</c:v>
                </c:pt>
                <c:pt idx="16687">
                  <c:v>20</c:v>
                </c:pt>
                <c:pt idx="16688">
                  <c:v>20</c:v>
                </c:pt>
                <c:pt idx="16689">
                  <c:v>19</c:v>
                </c:pt>
                <c:pt idx="16690">
                  <c:v>20</c:v>
                </c:pt>
                <c:pt idx="16691">
                  <c:v>13</c:v>
                </c:pt>
                <c:pt idx="16692">
                  <c:v>16</c:v>
                </c:pt>
                <c:pt idx="16693">
                  <c:v>20</c:v>
                </c:pt>
                <c:pt idx="16694">
                  <c:v>10</c:v>
                </c:pt>
                <c:pt idx="16695">
                  <c:v>17</c:v>
                </c:pt>
                <c:pt idx="16696">
                  <c:v>19</c:v>
                </c:pt>
                <c:pt idx="16697">
                  <c:v>17</c:v>
                </c:pt>
                <c:pt idx="16698">
                  <c:v>20</c:v>
                </c:pt>
                <c:pt idx="16699">
                  <c:v>16</c:v>
                </c:pt>
                <c:pt idx="16700">
                  <c:v>17</c:v>
                </c:pt>
                <c:pt idx="16701">
                  <c:v>16</c:v>
                </c:pt>
                <c:pt idx="16702">
                  <c:v>20</c:v>
                </c:pt>
                <c:pt idx="16703">
                  <c:v>20</c:v>
                </c:pt>
                <c:pt idx="16704">
                  <c:v>19</c:v>
                </c:pt>
                <c:pt idx="16705">
                  <c:v>17</c:v>
                </c:pt>
                <c:pt idx="16706">
                  <c:v>18</c:v>
                </c:pt>
                <c:pt idx="16707">
                  <c:v>16</c:v>
                </c:pt>
                <c:pt idx="16708">
                  <c:v>20</c:v>
                </c:pt>
                <c:pt idx="16709">
                  <c:v>16</c:v>
                </c:pt>
                <c:pt idx="16710">
                  <c:v>16</c:v>
                </c:pt>
                <c:pt idx="16711">
                  <c:v>12</c:v>
                </c:pt>
                <c:pt idx="16712">
                  <c:v>16</c:v>
                </c:pt>
                <c:pt idx="16713">
                  <c:v>15</c:v>
                </c:pt>
                <c:pt idx="16714">
                  <c:v>20</c:v>
                </c:pt>
                <c:pt idx="16715">
                  <c:v>17</c:v>
                </c:pt>
                <c:pt idx="16716">
                  <c:v>0</c:v>
                </c:pt>
                <c:pt idx="16717">
                  <c:v>20</c:v>
                </c:pt>
                <c:pt idx="16718">
                  <c:v>18</c:v>
                </c:pt>
                <c:pt idx="16719">
                  <c:v>20</c:v>
                </c:pt>
                <c:pt idx="16720">
                  <c:v>0</c:v>
                </c:pt>
                <c:pt idx="16721">
                  <c:v>8</c:v>
                </c:pt>
                <c:pt idx="16722">
                  <c:v>0</c:v>
                </c:pt>
                <c:pt idx="16723">
                  <c:v>15</c:v>
                </c:pt>
                <c:pt idx="16724">
                  <c:v>16</c:v>
                </c:pt>
                <c:pt idx="16725">
                  <c:v>18</c:v>
                </c:pt>
                <c:pt idx="16726">
                  <c:v>0</c:v>
                </c:pt>
                <c:pt idx="16727">
                  <c:v>16</c:v>
                </c:pt>
                <c:pt idx="16728">
                  <c:v>16</c:v>
                </c:pt>
                <c:pt idx="16729">
                  <c:v>16</c:v>
                </c:pt>
                <c:pt idx="16730">
                  <c:v>8</c:v>
                </c:pt>
                <c:pt idx="16731">
                  <c:v>20</c:v>
                </c:pt>
                <c:pt idx="16732">
                  <c:v>0</c:v>
                </c:pt>
                <c:pt idx="16733">
                  <c:v>10</c:v>
                </c:pt>
                <c:pt idx="16734">
                  <c:v>17</c:v>
                </c:pt>
                <c:pt idx="16735">
                  <c:v>16</c:v>
                </c:pt>
                <c:pt idx="16736">
                  <c:v>20</c:v>
                </c:pt>
                <c:pt idx="16737">
                  <c:v>20</c:v>
                </c:pt>
                <c:pt idx="16738">
                  <c:v>20</c:v>
                </c:pt>
                <c:pt idx="16739">
                  <c:v>20</c:v>
                </c:pt>
                <c:pt idx="16740">
                  <c:v>16</c:v>
                </c:pt>
                <c:pt idx="16741">
                  <c:v>19</c:v>
                </c:pt>
                <c:pt idx="16742">
                  <c:v>16</c:v>
                </c:pt>
                <c:pt idx="16743">
                  <c:v>20</c:v>
                </c:pt>
                <c:pt idx="16744">
                  <c:v>18</c:v>
                </c:pt>
                <c:pt idx="16745">
                  <c:v>17</c:v>
                </c:pt>
                <c:pt idx="16746">
                  <c:v>12</c:v>
                </c:pt>
                <c:pt idx="16747">
                  <c:v>13</c:v>
                </c:pt>
                <c:pt idx="16748">
                  <c:v>15</c:v>
                </c:pt>
                <c:pt idx="16749">
                  <c:v>15</c:v>
                </c:pt>
                <c:pt idx="16750">
                  <c:v>16</c:v>
                </c:pt>
                <c:pt idx="16751">
                  <c:v>15</c:v>
                </c:pt>
                <c:pt idx="16752">
                  <c:v>0</c:v>
                </c:pt>
                <c:pt idx="16753">
                  <c:v>20</c:v>
                </c:pt>
                <c:pt idx="16754">
                  <c:v>20</c:v>
                </c:pt>
                <c:pt idx="16755">
                  <c:v>20</c:v>
                </c:pt>
                <c:pt idx="16756">
                  <c:v>0</c:v>
                </c:pt>
                <c:pt idx="16757">
                  <c:v>16</c:v>
                </c:pt>
                <c:pt idx="16758">
                  <c:v>20</c:v>
                </c:pt>
                <c:pt idx="16759">
                  <c:v>20</c:v>
                </c:pt>
                <c:pt idx="16760">
                  <c:v>20</c:v>
                </c:pt>
                <c:pt idx="16761">
                  <c:v>14</c:v>
                </c:pt>
                <c:pt idx="16762">
                  <c:v>14</c:v>
                </c:pt>
                <c:pt idx="16763">
                  <c:v>15</c:v>
                </c:pt>
                <c:pt idx="16764">
                  <c:v>20</c:v>
                </c:pt>
                <c:pt idx="16765">
                  <c:v>15</c:v>
                </c:pt>
                <c:pt idx="16766">
                  <c:v>16</c:v>
                </c:pt>
                <c:pt idx="16767">
                  <c:v>20</c:v>
                </c:pt>
                <c:pt idx="16768">
                  <c:v>15</c:v>
                </c:pt>
                <c:pt idx="16769">
                  <c:v>16</c:v>
                </c:pt>
                <c:pt idx="16770">
                  <c:v>20</c:v>
                </c:pt>
                <c:pt idx="16771">
                  <c:v>20</c:v>
                </c:pt>
                <c:pt idx="16772">
                  <c:v>16</c:v>
                </c:pt>
                <c:pt idx="16773">
                  <c:v>19</c:v>
                </c:pt>
                <c:pt idx="16774">
                  <c:v>20</c:v>
                </c:pt>
                <c:pt idx="16775">
                  <c:v>18</c:v>
                </c:pt>
                <c:pt idx="16776">
                  <c:v>18</c:v>
                </c:pt>
                <c:pt idx="16777">
                  <c:v>14</c:v>
                </c:pt>
                <c:pt idx="16778">
                  <c:v>16</c:v>
                </c:pt>
                <c:pt idx="16779">
                  <c:v>16</c:v>
                </c:pt>
                <c:pt idx="16780">
                  <c:v>18</c:v>
                </c:pt>
                <c:pt idx="16781">
                  <c:v>20</c:v>
                </c:pt>
                <c:pt idx="16782">
                  <c:v>18</c:v>
                </c:pt>
                <c:pt idx="16783">
                  <c:v>16</c:v>
                </c:pt>
                <c:pt idx="16784">
                  <c:v>16</c:v>
                </c:pt>
                <c:pt idx="16785">
                  <c:v>18</c:v>
                </c:pt>
                <c:pt idx="16786">
                  <c:v>20</c:v>
                </c:pt>
                <c:pt idx="16787">
                  <c:v>12</c:v>
                </c:pt>
                <c:pt idx="16788">
                  <c:v>16</c:v>
                </c:pt>
                <c:pt idx="16789">
                  <c:v>18</c:v>
                </c:pt>
                <c:pt idx="16790">
                  <c:v>20</c:v>
                </c:pt>
                <c:pt idx="16791">
                  <c:v>16</c:v>
                </c:pt>
                <c:pt idx="16792">
                  <c:v>20</c:v>
                </c:pt>
                <c:pt idx="16793">
                  <c:v>19</c:v>
                </c:pt>
                <c:pt idx="16794">
                  <c:v>20</c:v>
                </c:pt>
                <c:pt idx="16795">
                  <c:v>15</c:v>
                </c:pt>
                <c:pt idx="16796">
                  <c:v>20</c:v>
                </c:pt>
                <c:pt idx="16797">
                  <c:v>12</c:v>
                </c:pt>
                <c:pt idx="16798">
                  <c:v>14</c:v>
                </c:pt>
                <c:pt idx="16799">
                  <c:v>16</c:v>
                </c:pt>
                <c:pt idx="16800">
                  <c:v>18</c:v>
                </c:pt>
                <c:pt idx="16801">
                  <c:v>18</c:v>
                </c:pt>
                <c:pt idx="16802">
                  <c:v>20</c:v>
                </c:pt>
                <c:pt idx="16803">
                  <c:v>17</c:v>
                </c:pt>
                <c:pt idx="16804">
                  <c:v>20</c:v>
                </c:pt>
                <c:pt idx="16805">
                  <c:v>9</c:v>
                </c:pt>
                <c:pt idx="16806">
                  <c:v>17</c:v>
                </c:pt>
                <c:pt idx="16807">
                  <c:v>17</c:v>
                </c:pt>
                <c:pt idx="16808">
                  <c:v>10</c:v>
                </c:pt>
                <c:pt idx="16809">
                  <c:v>20</c:v>
                </c:pt>
                <c:pt idx="16810">
                  <c:v>20</c:v>
                </c:pt>
                <c:pt idx="16811">
                  <c:v>16</c:v>
                </c:pt>
                <c:pt idx="16812">
                  <c:v>14</c:v>
                </c:pt>
                <c:pt idx="16813">
                  <c:v>19</c:v>
                </c:pt>
                <c:pt idx="16814">
                  <c:v>15</c:v>
                </c:pt>
                <c:pt idx="16815">
                  <c:v>16</c:v>
                </c:pt>
                <c:pt idx="16816">
                  <c:v>18</c:v>
                </c:pt>
                <c:pt idx="16817">
                  <c:v>20</c:v>
                </c:pt>
                <c:pt idx="16818">
                  <c:v>20</c:v>
                </c:pt>
                <c:pt idx="16819">
                  <c:v>20</c:v>
                </c:pt>
                <c:pt idx="16820">
                  <c:v>20</c:v>
                </c:pt>
                <c:pt idx="16821">
                  <c:v>16</c:v>
                </c:pt>
                <c:pt idx="16822">
                  <c:v>16</c:v>
                </c:pt>
                <c:pt idx="16823">
                  <c:v>20</c:v>
                </c:pt>
                <c:pt idx="16824">
                  <c:v>17</c:v>
                </c:pt>
                <c:pt idx="16825">
                  <c:v>20</c:v>
                </c:pt>
                <c:pt idx="16826">
                  <c:v>16</c:v>
                </c:pt>
                <c:pt idx="16827">
                  <c:v>18</c:v>
                </c:pt>
                <c:pt idx="16828">
                  <c:v>16</c:v>
                </c:pt>
                <c:pt idx="16829">
                  <c:v>15</c:v>
                </c:pt>
                <c:pt idx="16830">
                  <c:v>13</c:v>
                </c:pt>
                <c:pt idx="16831">
                  <c:v>20</c:v>
                </c:pt>
                <c:pt idx="16832">
                  <c:v>16</c:v>
                </c:pt>
                <c:pt idx="16833">
                  <c:v>19</c:v>
                </c:pt>
                <c:pt idx="16834">
                  <c:v>12</c:v>
                </c:pt>
                <c:pt idx="16835">
                  <c:v>20</c:v>
                </c:pt>
                <c:pt idx="16836">
                  <c:v>16</c:v>
                </c:pt>
                <c:pt idx="16837">
                  <c:v>20</c:v>
                </c:pt>
                <c:pt idx="16838">
                  <c:v>18</c:v>
                </c:pt>
                <c:pt idx="16839">
                  <c:v>18</c:v>
                </c:pt>
                <c:pt idx="16840">
                  <c:v>0</c:v>
                </c:pt>
                <c:pt idx="16841">
                  <c:v>17</c:v>
                </c:pt>
                <c:pt idx="16842">
                  <c:v>16</c:v>
                </c:pt>
                <c:pt idx="16843">
                  <c:v>15</c:v>
                </c:pt>
                <c:pt idx="16844">
                  <c:v>20</c:v>
                </c:pt>
                <c:pt idx="16845">
                  <c:v>13</c:v>
                </c:pt>
                <c:pt idx="16846">
                  <c:v>20</c:v>
                </c:pt>
                <c:pt idx="16847">
                  <c:v>0</c:v>
                </c:pt>
                <c:pt idx="16848">
                  <c:v>18</c:v>
                </c:pt>
                <c:pt idx="16849">
                  <c:v>18</c:v>
                </c:pt>
                <c:pt idx="16850">
                  <c:v>11</c:v>
                </c:pt>
                <c:pt idx="16851">
                  <c:v>16</c:v>
                </c:pt>
                <c:pt idx="16852">
                  <c:v>20</c:v>
                </c:pt>
                <c:pt idx="16853">
                  <c:v>17</c:v>
                </c:pt>
                <c:pt idx="16854">
                  <c:v>16</c:v>
                </c:pt>
                <c:pt idx="16855">
                  <c:v>13</c:v>
                </c:pt>
                <c:pt idx="16856">
                  <c:v>18</c:v>
                </c:pt>
                <c:pt idx="16857">
                  <c:v>19</c:v>
                </c:pt>
                <c:pt idx="16858">
                  <c:v>19</c:v>
                </c:pt>
                <c:pt idx="16859">
                  <c:v>20</c:v>
                </c:pt>
                <c:pt idx="16860">
                  <c:v>16</c:v>
                </c:pt>
                <c:pt idx="16861">
                  <c:v>17</c:v>
                </c:pt>
                <c:pt idx="16862">
                  <c:v>17</c:v>
                </c:pt>
                <c:pt idx="16863">
                  <c:v>20</c:v>
                </c:pt>
                <c:pt idx="16864">
                  <c:v>15</c:v>
                </c:pt>
                <c:pt idx="16865">
                  <c:v>20</c:v>
                </c:pt>
                <c:pt idx="16866">
                  <c:v>17</c:v>
                </c:pt>
                <c:pt idx="16867">
                  <c:v>16</c:v>
                </c:pt>
                <c:pt idx="16868">
                  <c:v>0</c:v>
                </c:pt>
                <c:pt idx="16869">
                  <c:v>18</c:v>
                </c:pt>
                <c:pt idx="16870">
                  <c:v>0</c:v>
                </c:pt>
                <c:pt idx="16871">
                  <c:v>19</c:v>
                </c:pt>
                <c:pt idx="16872">
                  <c:v>16</c:v>
                </c:pt>
                <c:pt idx="16873">
                  <c:v>17</c:v>
                </c:pt>
                <c:pt idx="16874">
                  <c:v>12</c:v>
                </c:pt>
                <c:pt idx="16875">
                  <c:v>18</c:v>
                </c:pt>
                <c:pt idx="16876">
                  <c:v>17</c:v>
                </c:pt>
                <c:pt idx="16877">
                  <c:v>15</c:v>
                </c:pt>
                <c:pt idx="16878">
                  <c:v>14</c:v>
                </c:pt>
                <c:pt idx="16879">
                  <c:v>19</c:v>
                </c:pt>
                <c:pt idx="16880">
                  <c:v>19</c:v>
                </c:pt>
                <c:pt idx="16881">
                  <c:v>20</c:v>
                </c:pt>
                <c:pt idx="16882">
                  <c:v>17</c:v>
                </c:pt>
                <c:pt idx="16883">
                  <c:v>20</c:v>
                </c:pt>
                <c:pt idx="16884">
                  <c:v>0</c:v>
                </c:pt>
                <c:pt idx="16885">
                  <c:v>16</c:v>
                </c:pt>
                <c:pt idx="16886">
                  <c:v>12</c:v>
                </c:pt>
                <c:pt idx="16887">
                  <c:v>4</c:v>
                </c:pt>
                <c:pt idx="16888">
                  <c:v>12</c:v>
                </c:pt>
                <c:pt idx="16889">
                  <c:v>18</c:v>
                </c:pt>
                <c:pt idx="16890">
                  <c:v>20</c:v>
                </c:pt>
                <c:pt idx="16891">
                  <c:v>20</c:v>
                </c:pt>
                <c:pt idx="16892">
                  <c:v>16</c:v>
                </c:pt>
                <c:pt idx="16893">
                  <c:v>19</c:v>
                </c:pt>
                <c:pt idx="16894">
                  <c:v>20</c:v>
                </c:pt>
                <c:pt idx="16895">
                  <c:v>19</c:v>
                </c:pt>
                <c:pt idx="16896">
                  <c:v>20</c:v>
                </c:pt>
                <c:pt idx="16897">
                  <c:v>20</c:v>
                </c:pt>
                <c:pt idx="16898">
                  <c:v>16</c:v>
                </c:pt>
                <c:pt idx="16899">
                  <c:v>20</c:v>
                </c:pt>
                <c:pt idx="16900">
                  <c:v>18</c:v>
                </c:pt>
                <c:pt idx="16901">
                  <c:v>0</c:v>
                </c:pt>
                <c:pt idx="16902">
                  <c:v>20</c:v>
                </c:pt>
                <c:pt idx="16903">
                  <c:v>20</c:v>
                </c:pt>
                <c:pt idx="16904">
                  <c:v>16</c:v>
                </c:pt>
                <c:pt idx="16905">
                  <c:v>16</c:v>
                </c:pt>
                <c:pt idx="16906">
                  <c:v>16</c:v>
                </c:pt>
                <c:pt idx="16907">
                  <c:v>16</c:v>
                </c:pt>
                <c:pt idx="16908">
                  <c:v>15</c:v>
                </c:pt>
                <c:pt idx="16909">
                  <c:v>16</c:v>
                </c:pt>
                <c:pt idx="16910">
                  <c:v>15</c:v>
                </c:pt>
                <c:pt idx="16911">
                  <c:v>16</c:v>
                </c:pt>
                <c:pt idx="16912">
                  <c:v>8</c:v>
                </c:pt>
                <c:pt idx="16913">
                  <c:v>16</c:v>
                </c:pt>
                <c:pt idx="16914">
                  <c:v>16</c:v>
                </c:pt>
                <c:pt idx="16915">
                  <c:v>17</c:v>
                </c:pt>
                <c:pt idx="16916">
                  <c:v>0</c:v>
                </c:pt>
                <c:pt idx="16917">
                  <c:v>16</c:v>
                </c:pt>
                <c:pt idx="16918">
                  <c:v>15</c:v>
                </c:pt>
                <c:pt idx="16919">
                  <c:v>19</c:v>
                </c:pt>
                <c:pt idx="16920">
                  <c:v>20</c:v>
                </c:pt>
                <c:pt idx="16921">
                  <c:v>0</c:v>
                </c:pt>
                <c:pt idx="16922">
                  <c:v>0</c:v>
                </c:pt>
                <c:pt idx="16923">
                  <c:v>15</c:v>
                </c:pt>
                <c:pt idx="16924">
                  <c:v>20</c:v>
                </c:pt>
                <c:pt idx="16925">
                  <c:v>16</c:v>
                </c:pt>
                <c:pt idx="16926">
                  <c:v>16</c:v>
                </c:pt>
                <c:pt idx="16927">
                  <c:v>12</c:v>
                </c:pt>
                <c:pt idx="16928">
                  <c:v>16</c:v>
                </c:pt>
                <c:pt idx="16929">
                  <c:v>16</c:v>
                </c:pt>
                <c:pt idx="16930">
                  <c:v>16</c:v>
                </c:pt>
                <c:pt idx="16931">
                  <c:v>11</c:v>
                </c:pt>
                <c:pt idx="16932">
                  <c:v>19</c:v>
                </c:pt>
                <c:pt idx="16933">
                  <c:v>13</c:v>
                </c:pt>
                <c:pt idx="16934">
                  <c:v>20</c:v>
                </c:pt>
                <c:pt idx="16935">
                  <c:v>15</c:v>
                </c:pt>
                <c:pt idx="16936">
                  <c:v>16</c:v>
                </c:pt>
                <c:pt idx="16937">
                  <c:v>17</c:v>
                </c:pt>
                <c:pt idx="16938">
                  <c:v>20</c:v>
                </c:pt>
                <c:pt idx="16939">
                  <c:v>19</c:v>
                </c:pt>
                <c:pt idx="16940">
                  <c:v>18</c:v>
                </c:pt>
                <c:pt idx="16941">
                  <c:v>12</c:v>
                </c:pt>
                <c:pt idx="16942">
                  <c:v>20</c:v>
                </c:pt>
                <c:pt idx="16943">
                  <c:v>16</c:v>
                </c:pt>
                <c:pt idx="16944">
                  <c:v>20</c:v>
                </c:pt>
                <c:pt idx="16945">
                  <c:v>9</c:v>
                </c:pt>
                <c:pt idx="16946">
                  <c:v>15</c:v>
                </c:pt>
                <c:pt idx="16947">
                  <c:v>20</c:v>
                </c:pt>
                <c:pt idx="16948">
                  <c:v>16</c:v>
                </c:pt>
                <c:pt idx="16949">
                  <c:v>10</c:v>
                </c:pt>
                <c:pt idx="16950">
                  <c:v>20</c:v>
                </c:pt>
                <c:pt idx="16951">
                  <c:v>18</c:v>
                </c:pt>
                <c:pt idx="16952">
                  <c:v>19</c:v>
                </c:pt>
                <c:pt idx="16953">
                  <c:v>16</c:v>
                </c:pt>
                <c:pt idx="16954">
                  <c:v>20</c:v>
                </c:pt>
                <c:pt idx="16955">
                  <c:v>13</c:v>
                </c:pt>
                <c:pt idx="16956">
                  <c:v>16</c:v>
                </c:pt>
                <c:pt idx="16957">
                  <c:v>17</c:v>
                </c:pt>
                <c:pt idx="16958">
                  <c:v>16</c:v>
                </c:pt>
                <c:pt idx="16959">
                  <c:v>16</c:v>
                </c:pt>
                <c:pt idx="16960">
                  <c:v>10</c:v>
                </c:pt>
                <c:pt idx="16961">
                  <c:v>20</c:v>
                </c:pt>
                <c:pt idx="16962">
                  <c:v>20</c:v>
                </c:pt>
                <c:pt idx="16963">
                  <c:v>16</c:v>
                </c:pt>
                <c:pt idx="16964">
                  <c:v>15</c:v>
                </c:pt>
                <c:pt idx="16965">
                  <c:v>16</c:v>
                </c:pt>
                <c:pt idx="16966">
                  <c:v>16</c:v>
                </c:pt>
                <c:pt idx="16967">
                  <c:v>20</c:v>
                </c:pt>
                <c:pt idx="16968">
                  <c:v>16</c:v>
                </c:pt>
                <c:pt idx="16969">
                  <c:v>16</c:v>
                </c:pt>
                <c:pt idx="16970">
                  <c:v>16</c:v>
                </c:pt>
                <c:pt idx="16971">
                  <c:v>16</c:v>
                </c:pt>
                <c:pt idx="16972">
                  <c:v>17</c:v>
                </c:pt>
                <c:pt idx="16973">
                  <c:v>19</c:v>
                </c:pt>
                <c:pt idx="16974">
                  <c:v>20</c:v>
                </c:pt>
                <c:pt idx="16975">
                  <c:v>14</c:v>
                </c:pt>
                <c:pt idx="16976">
                  <c:v>20</c:v>
                </c:pt>
                <c:pt idx="16977">
                  <c:v>18</c:v>
                </c:pt>
                <c:pt idx="16978">
                  <c:v>20</c:v>
                </c:pt>
                <c:pt idx="16979">
                  <c:v>18</c:v>
                </c:pt>
                <c:pt idx="16980">
                  <c:v>19</c:v>
                </c:pt>
                <c:pt idx="16981">
                  <c:v>0</c:v>
                </c:pt>
                <c:pt idx="16982">
                  <c:v>17</c:v>
                </c:pt>
                <c:pt idx="16983">
                  <c:v>20</c:v>
                </c:pt>
                <c:pt idx="16984">
                  <c:v>20</c:v>
                </c:pt>
                <c:pt idx="16985">
                  <c:v>16</c:v>
                </c:pt>
                <c:pt idx="16986">
                  <c:v>16</c:v>
                </c:pt>
                <c:pt idx="16987">
                  <c:v>0</c:v>
                </c:pt>
                <c:pt idx="16988">
                  <c:v>16</c:v>
                </c:pt>
                <c:pt idx="16989">
                  <c:v>20</c:v>
                </c:pt>
                <c:pt idx="16990">
                  <c:v>20</c:v>
                </c:pt>
                <c:pt idx="16991">
                  <c:v>19</c:v>
                </c:pt>
                <c:pt idx="16992">
                  <c:v>16</c:v>
                </c:pt>
                <c:pt idx="16993">
                  <c:v>20</c:v>
                </c:pt>
                <c:pt idx="16994">
                  <c:v>15</c:v>
                </c:pt>
                <c:pt idx="16995">
                  <c:v>12</c:v>
                </c:pt>
                <c:pt idx="16996">
                  <c:v>16</c:v>
                </c:pt>
                <c:pt idx="16997">
                  <c:v>18</c:v>
                </c:pt>
                <c:pt idx="16998">
                  <c:v>16</c:v>
                </c:pt>
                <c:pt idx="16999">
                  <c:v>20</c:v>
                </c:pt>
                <c:pt idx="17000">
                  <c:v>16</c:v>
                </c:pt>
                <c:pt idx="17001">
                  <c:v>19</c:v>
                </c:pt>
                <c:pt idx="17002">
                  <c:v>20</c:v>
                </c:pt>
                <c:pt idx="17003">
                  <c:v>16</c:v>
                </c:pt>
                <c:pt idx="17004">
                  <c:v>12</c:v>
                </c:pt>
                <c:pt idx="17005">
                  <c:v>20</c:v>
                </c:pt>
                <c:pt idx="17006">
                  <c:v>16</c:v>
                </c:pt>
                <c:pt idx="17007">
                  <c:v>20</c:v>
                </c:pt>
                <c:pt idx="17008">
                  <c:v>7</c:v>
                </c:pt>
                <c:pt idx="17009">
                  <c:v>20</c:v>
                </c:pt>
                <c:pt idx="17010">
                  <c:v>19</c:v>
                </c:pt>
                <c:pt idx="17011">
                  <c:v>12</c:v>
                </c:pt>
                <c:pt idx="17012">
                  <c:v>20</c:v>
                </c:pt>
                <c:pt idx="17013">
                  <c:v>16</c:v>
                </c:pt>
                <c:pt idx="17014">
                  <c:v>18</c:v>
                </c:pt>
                <c:pt idx="17015">
                  <c:v>16</c:v>
                </c:pt>
                <c:pt idx="17016">
                  <c:v>16</c:v>
                </c:pt>
                <c:pt idx="17017">
                  <c:v>20</c:v>
                </c:pt>
                <c:pt idx="17018">
                  <c:v>0</c:v>
                </c:pt>
                <c:pt idx="17019">
                  <c:v>16</c:v>
                </c:pt>
                <c:pt idx="17020">
                  <c:v>20</c:v>
                </c:pt>
                <c:pt idx="17021">
                  <c:v>16</c:v>
                </c:pt>
                <c:pt idx="17022">
                  <c:v>0</c:v>
                </c:pt>
                <c:pt idx="17023">
                  <c:v>14</c:v>
                </c:pt>
                <c:pt idx="17024">
                  <c:v>19</c:v>
                </c:pt>
                <c:pt idx="17025">
                  <c:v>19</c:v>
                </c:pt>
                <c:pt idx="17026">
                  <c:v>17</c:v>
                </c:pt>
                <c:pt idx="17027">
                  <c:v>18</c:v>
                </c:pt>
                <c:pt idx="17028">
                  <c:v>15</c:v>
                </c:pt>
                <c:pt idx="17029">
                  <c:v>18</c:v>
                </c:pt>
                <c:pt idx="17030">
                  <c:v>16</c:v>
                </c:pt>
                <c:pt idx="17031">
                  <c:v>20</c:v>
                </c:pt>
                <c:pt idx="17032">
                  <c:v>20</c:v>
                </c:pt>
                <c:pt idx="17033">
                  <c:v>16</c:v>
                </c:pt>
                <c:pt idx="17034">
                  <c:v>16</c:v>
                </c:pt>
                <c:pt idx="17035">
                  <c:v>19</c:v>
                </c:pt>
                <c:pt idx="17036">
                  <c:v>20</c:v>
                </c:pt>
                <c:pt idx="17037">
                  <c:v>0</c:v>
                </c:pt>
                <c:pt idx="17038">
                  <c:v>12</c:v>
                </c:pt>
                <c:pt idx="17039">
                  <c:v>16</c:v>
                </c:pt>
                <c:pt idx="17040">
                  <c:v>13</c:v>
                </c:pt>
                <c:pt idx="17041">
                  <c:v>16</c:v>
                </c:pt>
                <c:pt idx="17042">
                  <c:v>8</c:v>
                </c:pt>
                <c:pt idx="17043">
                  <c:v>15</c:v>
                </c:pt>
                <c:pt idx="17044">
                  <c:v>0</c:v>
                </c:pt>
                <c:pt idx="17045">
                  <c:v>0</c:v>
                </c:pt>
                <c:pt idx="17046">
                  <c:v>20</c:v>
                </c:pt>
                <c:pt idx="17047">
                  <c:v>18</c:v>
                </c:pt>
                <c:pt idx="17048">
                  <c:v>19</c:v>
                </c:pt>
                <c:pt idx="17049">
                  <c:v>10</c:v>
                </c:pt>
                <c:pt idx="17050">
                  <c:v>11</c:v>
                </c:pt>
                <c:pt idx="17051">
                  <c:v>20</c:v>
                </c:pt>
                <c:pt idx="17052">
                  <c:v>19</c:v>
                </c:pt>
                <c:pt idx="17053">
                  <c:v>13</c:v>
                </c:pt>
                <c:pt idx="17054">
                  <c:v>20</c:v>
                </c:pt>
                <c:pt idx="17055">
                  <c:v>20</c:v>
                </c:pt>
                <c:pt idx="17056">
                  <c:v>18</c:v>
                </c:pt>
                <c:pt idx="17057">
                  <c:v>0</c:v>
                </c:pt>
                <c:pt idx="17058">
                  <c:v>15</c:v>
                </c:pt>
                <c:pt idx="17059">
                  <c:v>17</c:v>
                </c:pt>
                <c:pt idx="17060">
                  <c:v>17</c:v>
                </c:pt>
                <c:pt idx="17061">
                  <c:v>0</c:v>
                </c:pt>
                <c:pt idx="17062">
                  <c:v>20</c:v>
                </c:pt>
                <c:pt idx="17063">
                  <c:v>19</c:v>
                </c:pt>
                <c:pt idx="17064">
                  <c:v>20</c:v>
                </c:pt>
                <c:pt idx="17065">
                  <c:v>16</c:v>
                </c:pt>
                <c:pt idx="17066">
                  <c:v>20</c:v>
                </c:pt>
                <c:pt idx="17067">
                  <c:v>16</c:v>
                </c:pt>
                <c:pt idx="17068">
                  <c:v>20</c:v>
                </c:pt>
                <c:pt idx="17069">
                  <c:v>20</c:v>
                </c:pt>
                <c:pt idx="17070">
                  <c:v>17</c:v>
                </c:pt>
                <c:pt idx="17071">
                  <c:v>15</c:v>
                </c:pt>
                <c:pt idx="17072">
                  <c:v>16</c:v>
                </c:pt>
                <c:pt idx="17073">
                  <c:v>19</c:v>
                </c:pt>
                <c:pt idx="17074">
                  <c:v>17</c:v>
                </c:pt>
                <c:pt idx="17075">
                  <c:v>17</c:v>
                </c:pt>
                <c:pt idx="17076">
                  <c:v>16</c:v>
                </c:pt>
                <c:pt idx="17077">
                  <c:v>15</c:v>
                </c:pt>
                <c:pt idx="17078">
                  <c:v>0</c:v>
                </c:pt>
                <c:pt idx="17079">
                  <c:v>0</c:v>
                </c:pt>
                <c:pt idx="17080">
                  <c:v>15</c:v>
                </c:pt>
                <c:pt idx="17081">
                  <c:v>0</c:v>
                </c:pt>
                <c:pt idx="17082">
                  <c:v>16</c:v>
                </c:pt>
                <c:pt idx="17083">
                  <c:v>20</c:v>
                </c:pt>
                <c:pt idx="17084">
                  <c:v>19</c:v>
                </c:pt>
                <c:pt idx="17085">
                  <c:v>14</c:v>
                </c:pt>
                <c:pt idx="17086">
                  <c:v>14</c:v>
                </c:pt>
                <c:pt idx="17087">
                  <c:v>16</c:v>
                </c:pt>
                <c:pt idx="17088">
                  <c:v>17</c:v>
                </c:pt>
                <c:pt idx="17089">
                  <c:v>12</c:v>
                </c:pt>
                <c:pt idx="17090">
                  <c:v>20</c:v>
                </c:pt>
                <c:pt idx="17091">
                  <c:v>20</c:v>
                </c:pt>
                <c:pt idx="17092">
                  <c:v>20</c:v>
                </c:pt>
                <c:pt idx="17093">
                  <c:v>20</c:v>
                </c:pt>
                <c:pt idx="17094">
                  <c:v>17</c:v>
                </c:pt>
                <c:pt idx="17095">
                  <c:v>13</c:v>
                </c:pt>
                <c:pt idx="17096">
                  <c:v>0</c:v>
                </c:pt>
                <c:pt idx="17097">
                  <c:v>20</c:v>
                </c:pt>
                <c:pt idx="17098">
                  <c:v>16</c:v>
                </c:pt>
                <c:pt idx="17099">
                  <c:v>20</c:v>
                </c:pt>
                <c:pt idx="17100">
                  <c:v>0</c:v>
                </c:pt>
                <c:pt idx="17101">
                  <c:v>16</c:v>
                </c:pt>
                <c:pt idx="17102">
                  <c:v>16</c:v>
                </c:pt>
                <c:pt idx="17103">
                  <c:v>17</c:v>
                </c:pt>
                <c:pt idx="17104">
                  <c:v>15</c:v>
                </c:pt>
                <c:pt idx="17105">
                  <c:v>20</c:v>
                </c:pt>
                <c:pt idx="17106">
                  <c:v>20</c:v>
                </c:pt>
                <c:pt idx="17107">
                  <c:v>0</c:v>
                </c:pt>
                <c:pt idx="17108">
                  <c:v>13</c:v>
                </c:pt>
                <c:pt idx="17109">
                  <c:v>12</c:v>
                </c:pt>
                <c:pt idx="17110">
                  <c:v>16</c:v>
                </c:pt>
                <c:pt idx="17111">
                  <c:v>15</c:v>
                </c:pt>
                <c:pt idx="17112">
                  <c:v>17</c:v>
                </c:pt>
                <c:pt idx="17113">
                  <c:v>16</c:v>
                </c:pt>
                <c:pt idx="17114">
                  <c:v>20</c:v>
                </c:pt>
                <c:pt idx="17115">
                  <c:v>17</c:v>
                </c:pt>
                <c:pt idx="17116">
                  <c:v>20</c:v>
                </c:pt>
                <c:pt idx="17117">
                  <c:v>19</c:v>
                </c:pt>
                <c:pt idx="17118">
                  <c:v>13</c:v>
                </c:pt>
                <c:pt idx="17119">
                  <c:v>19</c:v>
                </c:pt>
                <c:pt idx="17120">
                  <c:v>0</c:v>
                </c:pt>
                <c:pt idx="17121">
                  <c:v>16</c:v>
                </c:pt>
                <c:pt idx="17122">
                  <c:v>0</c:v>
                </c:pt>
                <c:pt idx="17123">
                  <c:v>20</c:v>
                </c:pt>
                <c:pt idx="17124">
                  <c:v>15</c:v>
                </c:pt>
                <c:pt idx="17125">
                  <c:v>17</c:v>
                </c:pt>
                <c:pt idx="17126">
                  <c:v>20</c:v>
                </c:pt>
                <c:pt idx="17127">
                  <c:v>18</c:v>
                </c:pt>
                <c:pt idx="17128">
                  <c:v>20</c:v>
                </c:pt>
                <c:pt idx="17129">
                  <c:v>20</c:v>
                </c:pt>
                <c:pt idx="17130">
                  <c:v>20</c:v>
                </c:pt>
                <c:pt idx="17131">
                  <c:v>15</c:v>
                </c:pt>
                <c:pt idx="17132">
                  <c:v>19</c:v>
                </c:pt>
                <c:pt idx="17133">
                  <c:v>17</c:v>
                </c:pt>
                <c:pt idx="17134">
                  <c:v>17</c:v>
                </c:pt>
                <c:pt idx="17135">
                  <c:v>16</c:v>
                </c:pt>
                <c:pt idx="17136">
                  <c:v>20</c:v>
                </c:pt>
                <c:pt idx="17137">
                  <c:v>20</c:v>
                </c:pt>
                <c:pt idx="17138">
                  <c:v>13</c:v>
                </c:pt>
                <c:pt idx="17139">
                  <c:v>20</c:v>
                </c:pt>
                <c:pt idx="17140">
                  <c:v>20</c:v>
                </c:pt>
                <c:pt idx="17141">
                  <c:v>16</c:v>
                </c:pt>
                <c:pt idx="17142">
                  <c:v>15</c:v>
                </c:pt>
                <c:pt idx="17143">
                  <c:v>18</c:v>
                </c:pt>
                <c:pt idx="17144">
                  <c:v>20</c:v>
                </c:pt>
                <c:pt idx="17145">
                  <c:v>16</c:v>
                </c:pt>
                <c:pt idx="17146">
                  <c:v>16</c:v>
                </c:pt>
                <c:pt idx="17147">
                  <c:v>20</c:v>
                </c:pt>
                <c:pt idx="17148">
                  <c:v>19</c:v>
                </c:pt>
                <c:pt idx="17149">
                  <c:v>12</c:v>
                </c:pt>
                <c:pt idx="17150">
                  <c:v>19</c:v>
                </c:pt>
                <c:pt idx="17151">
                  <c:v>14</c:v>
                </c:pt>
                <c:pt idx="17152">
                  <c:v>15</c:v>
                </c:pt>
                <c:pt idx="17153">
                  <c:v>17</c:v>
                </c:pt>
                <c:pt idx="17154">
                  <c:v>17</c:v>
                </c:pt>
                <c:pt idx="17155">
                  <c:v>20</c:v>
                </c:pt>
                <c:pt idx="17156">
                  <c:v>19</c:v>
                </c:pt>
                <c:pt idx="17157">
                  <c:v>19</c:v>
                </c:pt>
                <c:pt idx="17158">
                  <c:v>20</c:v>
                </c:pt>
                <c:pt idx="17159">
                  <c:v>17</c:v>
                </c:pt>
                <c:pt idx="17160">
                  <c:v>20</c:v>
                </c:pt>
                <c:pt idx="17161">
                  <c:v>19</c:v>
                </c:pt>
                <c:pt idx="17162">
                  <c:v>16</c:v>
                </c:pt>
                <c:pt idx="17163">
                  <c:v>18</c:v>
                </c:pt>
                <c:pt idx="17164">
                  <c:v>20</c:v>
                </c:pt>
                <c:pt idx="17165">
                  <c:v>0</c:v>
                </c:pt>
                <c:pt idx="17166">
                  <c:v>18</c:v>
                </c:pt>
                <c:pt idx="17167">
                  <c:v>16</c:v>
                </c:pt>
                <c:pt idx="17168">
                  <c:v>16</c:v>
                </c:pt>
                <c:pt idx="17169">
                  <c:v>16</c:v>
                </c:pt>
                <c:pt idx="17170">
                  <c:v>19</c:v>
                </c:pt>
                <c:pt idx="17171">
                  <c:v>16</c:v>
                </c:pt>
                <c:pt idx="17172">
                  <c:v>16</c:v>
                </c:pt>
                <c:pt idx="17173">
                  <c:v>4</c:v>
                </c:pt>
                <c:pt idx="17174">
                  <c:v>20</c:v>
                </c:pt>
                <c:pt idx="17175">
                  <c:v>19</c:v>
                </c:pt>
                <c:pt idx="17176">
                  <c:v>0</c:v>
                </c:pt>
                <c:pt idx="17177">
                  <c:v>20</c:v>
                </c:pt>
                <c:pt idx="17178">
                  <c:v>7</c:v>
                </c:pt>
                <c:pt idx="17179">
                  <c:v>20</c:v>
                </c:pt>
                <c:pt idx="17180">
                  <c:v>20</c:v>
                </c:pt>
                <c:pt idx="17181">
                  <c:v>20</c:v>
                </c:pt>
                <c:pt idx="17182">
                  <c:v>19</c:v>
                </c:pt>
                <c:pt idx="17183">
                  <c:v>17</c:v>
                </c:pt>
                <c:pt idx="17184">
                  <c:v>20</c:v>
                </c:pt>
                <c:pt idx="17185">
                  <c:v>20</c:v>
                </c:pt>
                <c:pt idx="17186">
                  <c:v>15</c:v>
                </c:pt>
                <c:pt idx="17187">
                  <c:v>20</c:v>
                </c:pt>
                <c:pt idx="17188">
                  <c:v>20</c:v>
                </c:pt>
                <c:pt idx="17189">
                  <c:v>14</c:v>
                </c:pt>
                <c:pt idx="17190">
                  <c:v>18</c:v>
                </c:pt>
                <c:pt idx="17191">
                  <c:v>9</c:v>
                </c:pt>
                <c:pt idx="17192">
                  <c:v>20</c:v>
                </c:pt>
                <c:pt idx="17193">
                  <c:v>16</c:v>
                </c:pt>
                <c:pt idx="17194">
                  <c:v>17</c:v>
                </c:pt>
                <c:pt idx="17195">
                  <c:v>17</c:v>
                </c:pt>
                <c:pt idx="17196">
                  <c:v>20</c:v>
                </c:pt>
                <c:pt idx="17197">
                  <c:v>16</c:v>
                </c:pt>
                <c:pt idx="17198">
                  <c:v>0</c:v>
                </c:pt>
                <c:pt idx="17199">
                  <c:v>17</c:v>
                </c:pt>
                <c:pt idx="17200">
                  <c:v>18</c:v>
                </c:pt>
                <c:pt idx="17201">
                  <c:v>8</c:v>
                </c:pt>
                <c:pt idx="17202">
                  <c:v>16</c:v>
                </c:pt>
                <c:pt idx="17203">
                  <c:v>16</c:v>
                </c:pt>
                <c:pt idx="17204">
                  <c:v>20</c:v>
                </c:pt>
                <c:pt idx="17205">
                  <c:v>20</c:v>
                </c:pt>
                <c:pt idx="17206">
                  <c:v>15</c:v>
                </c:pt>
                <c:pt idx="17207">
                  <c:v>20</c:v>
                </c:pt>
                <c:pt idx="17208">
                  <c:v>16</c:v>
                </c:pt>
                <c:pt idx="17209">
                  <c:v>20</c:v>
                </c:pt>
                <c:pt idx="17210">
                  <c:v>20</c:v>
                </c:pt>
                <c:pt idx="17211">
                  <c:v>16</c:v>
                </c:pt>
                <c:pt idx="17212">
                  <c:v>20</c:v>
                </c:pt>
                <c:pt idx="17213">
                  <c:v>20</c:v>
                </c:pt>
                <c:pt idx="17214">
                  <c:v>16</c:v>
                </c:pt>
                <c:pt idx="17215">
                  <c:v>18</c:v>
                </c:pt>
                <c:pt idx="17216">
                  <c:v>10</c:v>
                </c:pt>
                <c:pt idx="17217">
                  <c:v>20</c:v>
                </c:pt>
                <c:pt idx="17218">
                  <c:v>16</c:v>
                </c:pt>
                <c:pt idx="17219">
                  <c:v>15</c:v>
                </c:pt>
                <c:pt idx="17220">
                  <c:v>12</c:v>
                </c:pt>
                <c:pt idx="17221">
                  <c:v>19</c:v>
                </c:pt>
                <c:pt idx="17222">
                  <c:v>20</c:v>
                </c:pt>
                <c:pt idx="17223">
                  <c:v>19</c:v>
                </c:pt>
                <c:pt idx="17224">
                  <c:v>16</c:v>
                </c:pt>
                <c:pt idx="17225">
                  <c:v>20</c:v>
                </c:pt>
                <c:pt idx="17226">
                  <c:v>16</c:v>
                </c:pt>
                <c:pt idx="17227">
                  <c:v>20</c:v>
                </c:pt>
                <c:pt idx="17228">
                  <c:v>0</c:v>
                </c:pt>
                <c:pt idx="17229">
                  <c:v>12</c:v>
                </c:pt>
                <c:pt idx="17230">
                  <c:v>12</c:v>
                </c:pt>
                <c:pt idx="17231">
                  <c:v>20</c:v>
                </c:pt>
                <c:pt idx="17232">
                  <c:v>20</c:v>
                </c:pt>
                <c:pt idx="17233">
                  <c:v>20</c:v>
                </c:pt>
                <c:pt idx="17234">
                  <c:v>20</c:v>
                </c:pt>
                <c:pt idx="17235">
                  <c:v>20</c:v>
                </c:pt>
                <c:pt idx="17236">
                  <c:v>20</c:v>
                </c:pt>
                <c:pt idx="17237">
                  <c:v>14</c:v>
                </c:pt>
                <c:pt idx="17238">
                  <c:v>20</c:v>
                </c:pt>
                <c:pt idx="17239">
                  <c:v>16</c:v>
                </c:pt>
                <c:pt idx="17240">
                  <c:v>20</c:v>
                </c:pt>
                <c:pt idx="17241">
                  <c:v>16</c:v>
                </c:pt>
                <c:pt idx="17242">
                  <c:v>20</c:v>
                </c:pt>
                <c:pt idx="17243">
                  <c:v>18</c:v>
                </c:pt>
                <c:pt idx="17244">
                  <c:v>16</c:v>
                </c:pt>
                <c:pt idx="17245">
                  <c:v>14</c:v>
                </c:pt>
                <c:pt idx="17246">
                  <c:v>20</c:v>
                </c:pt>
                <c:pt idx="17247">
                  <c:v>16</c:v>
                </c:pt>
                <c:pt idx="17248">
                  <c:v>17</c:v>
                </c:pt>
                <c:pt idx="17249">
                  <c:v>17</c:v>
                </c:pt>
                <c:pt idx="17250">
                  <c:v>16</c:v>
                </c:pt>
                <c:pt idx="17251">
                  <c:v>19</c:v>
                </c:pt>
                <c:pt idx="17252">
                  <c:v>18</c:v>
                </c:pt>
                <c:pt idx="17253">
                  <c:v>20</c:v>
                </c:pt>
                <c:pt idx="17254">
                  <c:v>20</c:v>
                </c:pt>
                <c:pt idx="17255">
                  <c:v>20</c:v>
                </c:pt>
                <c:pt idx="17256">
                  <c:v>19</c:v>
                </c:pt>
                <c:pt idx="17257">
                  <c:v>17</c:v>
                </c:pt>
                <c:pt idx="17258">
                  <c:v>15</c:v>
                </c:pt>
                <c:pt idx="17259">
                  <c:v>20</c:v>
                </c:pt>
                <c:pt idx="17260">
                  <c:v>15</c:v>
                </c:pt>
                <c:pt idx="17261">
                  <c:v>16</c:v>
                </c:pt>
                <c:pt idx="17262">
                  <c:v>20</c:v>
                </c:pt>
                <c:pt idx="17263">
                  <c:v>0</c:v>
                </c:pt>
                <c:pt idx="17264">
                  <c:v>20</c:v>
                </c:pt>
                <c:pt idx="17265">
                  <c:v>20</c:v>
                </c:pt>
                <c:pt idx="17266">
                  <c:v>9</c:v>
                </c:pt>
                <c:pt idx="17267">
                  <c:v>16</c:v>
                </c:pt>
                <c:pt idx="17268">
                  <c:v>19</c:v>
                </c:pt>
                <c:pt idx="17269">
                  <c:v>14</c:v>
                </c:pt>
                <c:pt idx="17270">
                  <c:v>20</c:v>
                </c:pt>
                <c:pt idx="17271">
                  <c:v>16</c:v>
                </c:pt>
                <c:pt idx="17272">
                  <c:v>16</c:v>
                </c:pt>
                <c:pt idx="17273">
                  <c:v>15</c:v>
                </c:pt>
                <c:pt idx="17274">
                  <c:v>20</c:v>
                </c:pt>
                <c:pt idx="17275">
                  <c:v>17</c:v>
                </c:pt>
                <c:pt idx="17276">
                  <c:v>16</c:v>
                </c:pt>
                <c:pt idx="17277">
                  <c:v>16</c:v>
                </c:pt>
                <c:pt idx="17278">
                  <c:v>16</c:v>
                </c:pt>
                <c:pt idx="17279">
                  <c:v>20</c:v>
                </c:pt>
                <c:pt idx="17280">
                  <c:v>14</c:v>
                </c:pt>
                <c:pt idx="17281">
                  <c:v>16</c:v>
                </c:pt>
                <c:pt idx="17282">
                  <c:v>16</c:v>
                </c:pt>
                <c:pt idx="17283">
                  <c:v>12</c:v>
                </c:pt>
                <c:pt idx="17284">
                  <c:v>20</c:v>
                </c:pt>
                <c:pt idx="17285">
                  <c:v>16</c:v>
                </c:pt>
                <c:pt idx="17286">
                  <c:v>15</c:v>
                </c:pt>
                <c:pt idx="17287">
                  <c:v>18</c:v>
                </c:pt>
                <c:pt idx="17288">
                  <c:v>16</c:v>
                </c:pt>
                <c:pt idx="17289">
                  <c:v>20</c:v>
                </c:pt>
                <c:pt idx="17290">
                  <c:v>16</c:v>
                </c:pt>
                <c:pt idx="17291">
                  <c:v>20</c:v>
                </c:pt>
                <c:pt idx="17292">
                  <c:v>15</c:v>
                </c:pt>
                <c:pt idx="17293">
                  <c:v>17</c:v>
                </c:pt>
                <c:pt idx="17294">
                  <c:v>16</c:v>
                </c:pt>
                <c:pt idx="17295">
                  <c:v>12</c:v>
                </c:pt>
                <c:pt idx="17296">
                  <c:v>20</c:v>
                </c:pt>
                <c:pt idx="17297">
                  <c:v>20</c:v>
                </c:pt>
                <c:pt idx="17298">
                  <c:v>16</c:v>
                </c:pt>
                <c:pt idx="17299">
                  <c:v>16</c:v>
                </c:pt>
                <c:pt idx="17300">
                  <c:v>20</c:v>
                </c:pt>
                <c:pt idx="17301">
                  <c:v>16</c:v>
                </c:pt>
                <c:pt idx="17302">
                  <c:v>16</c:v>
                </c:pt>
                <c:pt idx="17303">
                  <c:v>18</c:v>
                </c:pt>
                <c:pt idx="17304">
                  <c:v>13</c:v>
                </c:pt>
                <c:pt idx="17305">
                  <c:v>13</c:v>
                </c:pt>
                <c:pt idx="17306">
                  <c:v>17</c:v>
                </c:pt>
                <c:pt idx="17307">
                  <c:v>19</c:v>
                </c:pt>
                <c:pt idx="17308">
                  <c:v>20</c:v>
                </c:pt>
                <c:pt idx="17309">
                  <c:v>20</c:v>
                </c:pt>
                <c:pt idx="17310">
                  <c:v>20</c:v>
                </c:pt>
                <c:pt idx="17311">
                  <c:v>17</c:v>
                </c:pt>
                <c:pt idx="17312">
                  <c:v>16</c:v>
                </c:pt>
                <c:pt idx="17313">
                  <c:v>19</c:v>
                </c:pt>
                <c:pt idx="17314">
                  <c:v>20</c:v>
                </c:pt>
                <c:pt idx="17315">
                  <c:v>17</c:v>
                </c:pt>
                <c:pt idx="17316">
                  <c:v>12</c:v>
                </c:pt>
                <c:pt idx="17317">
                  <c:v>20</c:v>
                </c:pt>
                <c:pt idx="17318">
                  <c:v>18</c:v>
                </c:pt>
                <c:pt idx="17319">
                  <c:v>18</c:v>
                </c:pt>
                <c:pt idx="17320">
                  <c:v>16</c:v>
                </c:pt>
                <c:pt idx="17321">
                  <c:v>19</c:v>
                </c:pt>
                <c:pt idx="17322">
                  <c:v>19</c:v>
                </c:pt>
                <c:pt idx="17323">
                  <c:v>16</c:v>
                </c:pt>
                <c:pt idx="17324">
                  <c:v>16</c:v>
                </c:pt>
                <c:pt idx="17325">
                  <c:v>20</c:v>
                </c:pt>
                <c:pt idx="17326">
                  <c:v>15</c:v>
                </c:pt>
                <c:pt idx="17327">
                  <c:v>20</c:v>
                </c:pt>
                <c:pt idx="17328">
                  <c:v>16</c:v>
                </c:pt>
                <c:pt idx="17329">
                  <c:v>20</c:v>
                </c:pt>
                <c:pt idx="17330">
                  <c:v>12</c:v>
                </c:pt>
                <c:pt idx="17331">
                  <c:v>16</c:v>
                </c:pt>
                <c:pt idx="17332">
                  <c:v>16</c:v>
                </c:pt>
                <c:pt idx="17333">
                  <c:v>19</c:v>
                </c:pt>
                <c:pt idx="17334">
                  <c:v>11</c:v>
                </c:pt>
                <c:pt idx="17335">
                  <c:v>16</c:v>
                </c:pt>
                <c:pt idx="17336">
                  <c:v>18</c:v>
                </c:pt>
                <c:pt idx="17337">
                  <c:v>16</c:v>
                </c:pt>
                <c:pt idx="17338">
                  <c:v>19</c:v>
                </c:pt>
                <c:pt idx="17339">
                  <c:v>16</c:v>
                </c:pt>
                <c:pt idx="17340">
                  <c:v>20</c:v>
                </c:pt>
                <c:pt idx="17341">
                  <c:v>17</c:v>
                </c:pt>
                <c:pt idx="17342">
                  <c:v>16</c:v>
                </c:pt>
                <c:pt idx="17343">
                  <c:v>16</c:v>
                </c:pt>
                <c:pt idx="17344">
                  <c:v>0</c:v>
                </c:pt>
                <c:pt idx="17345">
                  <c:v>6</c:v>
                </c:pt>
                <c:pt idx="17346">
                  <c:v>20</c:v>
                </c:pt>
                <c:pt idx="17347">
                  <c:v>11</c:v>
                </c:pt>
                <c:pt idx="17348">
                  <c:v>19</c:v>
                </c:pt>
                <c:pt idx="17349">
                  <c:v>16</c:v>
                </c:pt>
                <c:pt idx="17350">
                  <c:v>19</c:v>
                </c:pt>
                <c:pt idx="17351">
                  <c:v>16</c:v>
                </c:pt>
                <c:pt idx="17352">
                  <c:v>20</c:v>
                </c:pt>
                <c:pt idx="17353">
                  <c:v>20</c:v>
                </c:pt>
                <c:pt idx="17354">
                  <c:v>20</c:v>
                </c:pt>
                <c:pt idx="17355">
                  <c:v>15</c:v>
                </c:pt>
                <c:pt idx="17356">
                  <c:v>20</c:v>
                </c:pt>
                <c:pt idx="17357">
                  <c:v>19</c:v>
                </c:pt>
                <c:pt idx="17358">
                  <c:v>20</c:v>
                </c:pt>
                <c:pt idx="17359">
                  <c:v>17</c:v>
                </c:pt>
                <c:pt idx="17360">
                  <c:v>7</c:v>
                </c:pt>
                <c:pt idx="17361">
                  <c:v>20</c:v>
                </c:pt>
                <c:pt idx="17362">
                  <c:v>19</c:v>
                </c:pt>
                <c:pt idx="17363">
                  <c:v>20</c:v>
                </c:pt>
                <c:pt idx="17364">
                  <c:v>16</c:v>
                </c:pt>
                <c:pt idx="17365">
                  <c:v>16</c:v>
                </c:pt>
                <c:pt idx="17366">
                  <c:v>15</c:v>
                </c:pt>
                <c:pt idx="17367">
                  <c:v>15</c:v>
                </c:pt>
                <c:pt idx="17368">
                  <c:v>20</c:v>
                </c:pt>
                <c:pt idx="17369">
                  <c:v>19</c:v>
                </c:pt>
                <c:pt idx="17370">
                  <c:v>18</c:v>
                </c:pt>
                <c:pt idx="17371">
                  <c:v>12</c:v>
                </c:pt>
                <c:pt idx="17372">
                  <c:v>18</c:v>
                </c:pt>
                <c:pt idx="17373">
                  <c:v>16</c:v>
                </c:pt>
                <c:pt idx="17374">
                  <c:v>17</c:v>
                </c:pt>
                <c:pt idx="17375">
                  <c:v>20</c:v>
                </c:pt>
                <c:pt idx="17376">
                  <c:v>14</c:v>
                </c:pt>
                <c:pt idx="17377">
                  <c:v>20</c:v>
                </c:pt>
                <c:pt idx="17378">
                  <c:v>20</c:v>
                </c:pt>
                <c:pt idx="17379">
                  <c:v>13</c:v>
                </c:pt>
                <c:pt idx="17380">
                  <c:v>16</c:v>
                </c:pt>
                <c:pt idx="17381">
                  <c:v>0</c:v>
                </c:pt>
                <c:pt idx="17382">
                  <c:v>15</c:v>
                </c:pt>
                <c:pt idx="17383">
                  <c:v>17</c:v>
                </c:pt>
                <c:pt idx="17384">
                  <c:v>14</c:v>
                </c:pt>
                <c:pt idx="17385">
                  <c:v>16</c:v>
                </c:pt>
                <c:pt idx="17386">
                  <c:v>20</c:v>
                </c:pt>
                <c:pt idx="17387">
                  <c:v>13</c:v>
                </c:pt>
                <c:pt idx="17388">
                  <c:v>20</c:v>
                </c:pt>
                <c:pt idx="17389">
                  <c:v>16</c:v>
                </c:pt>
                <c:pt idx="17390">
                  <c:v>0</c:v>
                </c:pt>
                <c:pt idx="17391">
                  <c:v>20</c:v>
                </c:pt>
                <c:pt idx="17392">
                  <c:v>20</c:v>
                </c:pt>
                <c:pt idx="17393">
                  <c:v>18</c:v>
                </c:pt>
                <c:pt idx="17394">
                  <c:v>16</c:v>
                </c:pt>
                <c:pt idx="17395">
                  <c:v>20</c:v>
                </c:pt>
                <c:pt idx="17396">
                  <c:v>16</c:v>
                </c:pt>
                <c:pt idx="17397">
                  <c:v>20</c:v>
                </c:pt>
                <c:pt idx="17398">
                  <c:v>15</c:v>
                </c:pt>
                <c:pt idx="17399">
                  <c:v>20</c:v>
                </c:pt>
                <c:pt idx="17400">
                  <c:v>20</c:v>
                </c:pt>
                <c:pt idx="17401">
                  <c:v>20</c:v>
                </c:pt>
                <c:pt idx="17402">
                  <c:v>19</c:v>
                </c:pt>
                <c:pt idx="17403">
                  <c:v>16</c:v>
                </c:pt>
                <c:pt idx="17404">
                  <c:v>18</c:v>
                </c:pt>
                <c:pt idx="17405">
                  <c:v>12</c:v>
                </c:pt>
                <c:pt idx="17406">
                  <c:v>16</c:v>
                </c:pt>
                <c:pt idx="17407">
                  <c:v>10</c:v>
                </c:pt>
                <c:pt idx="17408">
                  <c:v>20</c:v>
                </c:pt>
                <c:pt idx="17409">
                  <c:v>12</c:v>
                </c:pt>
                <c:pt idx="17410">
                  <c:v>16</c:v>
                </c:pt>
                <c:pt idx="17411">
                  <c:v>20</c:v>
                </c:pt>
                <c:pt idx="17412">
                  <c:v>19</c:v>
                </c:pt>
                <c:pt idx="17413">
                  <c:v>16</c:v>
                </c:pt>
                <c:pt idx="17414">
                  <c:v>16</c:v>
                </c:pt>
                <c:pt idx="17415">
                  <c:v>20</c:v>
                </c:pt>
                <c:pt idx="17416">
                  <c:v>20</c:v>
                </c:pt>
                <c:pt idx="17417">
                  <c:v>20</c:v>
                </c:pt>
                <c:pt idx="17418">
                  <c:v>13</c:v>
                </c:pt>
                <c:pt idx="17419">
                  <c:v>16</c:v>
                </c:pt>
                <c:pt idx="17420">
                  <c:v>17</c:v>
                </c:pt>
                <c:pt idx="17421">
                  <c:v>0</c:v>
                </c:pt>
                <c:pt idx="17422">
                  <c:v>13</c:v>
                </c:pt>
                <c:pt idx="17423">
                  <c:v>16</c:v>
                </c:pt>
                <c:pt idx="17424">
                  <c:v>0</c:v>
                </c:pt>
                <c:pt idx="17425">
                  <c:v>16</c:v>
                </c:pt>
                <c:pt idx="17426">
                  <c:v>20</c:v>
                </c:pt>
                <c:pt idx="17427">
                  <c:v>20</c:v>
                </c:pt>
                <c:pt idx="17428">
                  <c:v>19</c:v>
                </c:pt>
                <c:pt idx="17429">
                  <c:v>17</c:v>
                </c:pt>
                <c:pt idx="17430">
                  <c:v>16</c:v>
                </c:pt>
                <c:pt idx="17431">
                  <c:v>16</c:v>
                </c:pt>
                <c:pt idx="17432">
                  <c:v>17</c:v>
                </c:pt>
                <c:pt idx="17433">
                  <c:v>20</c:v>
                </c:pt>
                <c:pt idx="17434">
                  <c:v>20</c:v>
                </c:pt>
                <c:pt idx="17435">
                  <c:v>16</c:v>
                </c:pt>
                <c:pt idx="17436">
                  <c:v>20</c:v>
                </c:pt>
                <c:pt idx="17437">
                  <c:v>17</c:v>
                </c:pt>
                <c:pt idx="17438">
                  <c:v>18</c:v>
                </c:pt>
                <c:pt idx="17439">
                  <c:v>17</c:v>
                </c:pt>
                <c:pt idx="17440">
                  <c:v>20</c:v>
                </c:pt>
                <c:pt idx="17441">
                  <c:v>15</c:v>
                </c:pt>
                <c:pt idx="17442">
                  <c:v>19</c:v>
                </c:pt>
                <c:pt idx="17443">
                  <c:v>12</c:v>
                </c:pt>
                <c:pt idx="17444">
                  <c:v>15</c:v>
                </c:pt>
                <c:pt idx="17445">
                  <c:v>20</c:v>
                </c:pt>
                <c:pt idx="17446">
                  <c:v>20</c:v>
                </c:pt>
                <c:pt idx="17447">
                  <c:v>0</c:v>
                </c:pt>
                <c:pt idx="17448">
                  <c:v>15</c:v>
                </c:pt>
                <c:pt idx="17449">
                  <c:v>19</c:v>
                </c:pt>
                <c:pt idx="17450">
                  <c:v>16</c:v>
                </c:pt>
                <c:pt idx="17451">
                  <c:v>19</c:v>
                </c:pt>
                <c:pt idx="17452">
                  <c:v>16</c:v>
                </c:pt>
                <c:pt idx="17453">
                  <c:v>20</c:v>
                </c:pt>
                <c:pt idx="17454">
                  <c:v>20</c:v>
                </c:pt>
                <c:pt idx="17455">
                  <c:v>20</c:v>
                </c:pt>
                <c:pt idx="17456">
                  <c:v>20</c:v>
                </c:pt>
                <c:pt idx="17457">
                  <c:v>17</c:v>
                </c:pt>
                <c:pt idx="17458">
                  <c:v>16</c:v>
                </c:pt>
                <c:pt idx="17459">
                  <c:v>19</c:v>
                </c:pt>
                <c:pt idx="17460">
                  <c:v>18</c:v>
                </c:pt>
                <c:pt idx="17461">
                  <c:v>16</c:v>
                </c:pt>
                <c:pt idx="17462">
                  <c:v>16</c:v>
                </c:pt>
                <c:pt idx="17463">
                  <c:v>19</c:v>
                </c:pt>
                <c:pt idx="17464">
                  <c:v>20</c:v>
                </c:pt>
                <c:pt idx="17465">
                  <c:v>16</c:v>
                </c:pt>
                <c:pt idx="17466">
                  <c:v>19</c:v>
                </c:pt>
                <c:pt idx="17467">
                  <c:v>0</c:v>
                </c:pt>
                <c:pt idx="17468">
                  <c:v>20</c:v>
                </c:pt>
                <c:pt idx="17469">
                  <c:v>14</c:v>
                </c:pt>
                <c:pt idx="17470">
                  <c:v>19</c:v>
                </c:pt>
                <c:pt idx="17471">
                  <c:v>18</c:v>
                </c:pt>
                <c:pt idx="17472">
                  <c:v>18</c:v>
                </c:pt>
                <c:pt idx="17473">
                  <c:v>20</c:v>
                </c:pt>
                <c:pt idx="17474">
                  <c:v>20</c:v>
                </c:pt>
                <c:pt idx="17475">
                  <c:v>15</c:v>
                </c:pt>
                <c:pt idx="17476">
                  <c:v>18</c:v>
                </c:pt>
                <c:pt idx="17477">
                  <c:v>20</c:v>
                </c:pt>
                <c:pt idx="17478">
                  <c:v>9</c:v>
                </c:pt>
                <c:pt idx="17479">
                  <c:v>0</c:v>
                </c:pt>
                <c:pt idx="17480">
                  <c:v>15</c:v>
                </c:pt>
                <c:pt idx="17481">
                  <c:v>16</c:v>
                </c:pt>
                <c:pt idx="17482">
                  <c:v>20</c:v>
                </c:pt>
                <c:pt idx="17483">
                  <c:v>19</c:v>
                </c:pt>
                <c:pt idx="17484">
                  <c:v>14</c:v>
                </c:pt>
                <c:pt idx="17485">
                  <c:v>15</c:v>
                </c:pt>
                <c:pt idx="17486">
                  <c:v>18</c:v>
                </c:pt>
                <c:pt idx="17487">
                  <c:v>18</c:v>
                </c:pt>
                <c:pt idx="17488">
                  <c:v>20</c:v>
                </c:pt>
                <c:pt idx="17489">
                  <c:v>20</c:v>
                </c:pt>
                <c:pt idx="17490">
                  <c:v>19</c:v>
                </c:pt>
                <c:pt idx="17491">
                  <c:v>16</c:v>
                </c:pt>
                <c:pt idx="17492">
                  <c:v>20</c:v>
                </c:pt>
                <c:pt idx="17493">
                  <c:v>17</c:v>
                </c:pt>
                <c:pt idx="17494">
                  <c:v>12</c:v>
                </c:pt>
                <c:pt idx="17495">
                  <c:v>16</c:v>
                </c:pt>
                <c:pt idx="17496">
                  <c:v>0</c:v>
                </c:pt>
                <c:pt idx="17497">
                  <c:v>20</c:v>
                </c:pt>
                <c:pt idx="17498">
                  <c:v>16</c:v>
                </c:pt>
                <c:pt idx="17499">
                  <c:v>14</c:v>
                </c:pt>
                <c:pt idx="17500">
                  <c:v>20</c:v>
                </c:pt>
                <c:pt idx="17501">
                  <c:v>20</c:v>
                </c:pt>
                <c:pt idx="17502">
                  <c:v>16</c:v>
                </c:pt>
                <c:pt idx="17503">
                  <c:v>16</c:v>
                </c:pt>
                <c:pt idx="17504">
                  <c:v>13</c:v>
                </c:pt>
                <c:pt idx="17505">
                  <c:v>12</c:v>
                </c:pt>
                <c:pt idx="17506">
                  <c:v>19</c:v>
                </c:pt>
                <c:pt idx="17507">
                  <c:v>20</c:v>
                </c:pt>
                <c:pt idx="17508">
                  <c:v>19</c:v>
                </c:pt>
                <c:pt idx="17509">
                  <c:v>16</c:v>
                </c:pt>
                <c:pt idx="17510">
                  <c:v>20</c:v>
                </c:pt>
                <c:pt idx="17511">
                  <c:v>17</c:v>
                </c:pt>
                <c:pt idx="17512">
                  <c:v>17</c:v>
                </c:pt>
                <c:pt idx="17513">
                  <c:v>15</c:v>
                </c:pt>
                <c:pt idx="17514">
                  <c:v>20</c:v>
                </c:pt>
                <c:pt idx="17515">
                  <c:v>16</c:v>
                </c:pt>
                <c:pt idx="17516">
                  <c:v>16</c:v>
                </c:pt>
                <c:pt idx="17517">
                  <c:v>15</c:v>
                </c:pt>
                <c:pt idx="17518">
                  <c:v>12</c:v>
                </c:pt>
                <c:pt idx="17519">
                  <c:v>19</c:v>
                </c:pt>
                <c:pt idx="17520">
                  <c:v>20</c:v>
                </c:pt>
                <c:pt idx="17521">
                  <c:v>20</c:v>
                </c:pt>
                <c:pt idx="17522">
                  <c:v>0</c:v>
                </c:pt>
                <c:pt idx="17523">
                  <c:v>0</c:v>
                </c:pt>
                <c:pt idx="17524">
                  <c:v>20</c:v>
                </c:pt>
                <c:pt idx="17525">
                  <c:v>17</c:v>
                </c:pt>
                <c:pt idx="17526">
                  <c:v>20</c:v>
                </c:pt>
                <c:pt idx="17527">
                  <c:v>19</c:v>
                </c:pt>
                <c:pt idx="17528">
                  <c:v>16</c:v>
                </c:pt>
                <c:pt idx="17529">
                  <c:v>16</c:v>
                </c:pt>
                <c:pt idx="17530">
                  <c:v>16</c:v>
                </c:pt>
                <c:pt idx="17531">
                  <c:v>19</c:v>
                </c:pt>
                <c:pt idx="17532">
                  <c:v>8</c:v>
                </c:pt>
                <c:pt idx="17533">
                  <c:v>18</c:v>
                </c:pt>
                <c:pt idx="17534">
                  <c:v>0</c:v>
                </c:pt>
                <c:pt idx="17535">
                  <c:v>15</c:v>
                </c:pt>
                <c:pt idx="17536">
                  <c:v>20</c:v>
                </c:pt>
                <c:pt idx="17537">
                  <c:v>19</c:v>
                </c:pt>
                <c:pt idx="17538">
                  <c:v>19</c:v>
                </c:pt>
                <c:pt idx="17539">
                  <c:v>20</c:v>
                </c:pt>
                <c:pt idx="17540">
                  <c:v>20</c:v>
                </c:pt>
                <c:pt idx="17541">
                  <c:v>0</c:v>
                </c:pt>
                <c:pt idx="17542">
                  <c:v>20</c:v>
                </c:pt>
                <c:pt idx="17543">
                  <c:v>20</c:v>
                </c:pt>
                <c:pt idx="17544">
                  <c:v>16</c:v>
                </c:pt>
                <c:pt idx="17545">
                  <c:v>18</c:v>
                </c:pt>
                <c:pt idx="17546">
                  <c:v>0</c:v>
                </c:pt>
                <c:pt idx="17547">
                  <c:v>16</c:v>
                </c:pt>
                <c:pt idx="17548">
                  <c:v>20</c:v>
                </c:pt>
                <c:pt idx="17549">
                  <c:v>18</c:v>
                </c:pt>
                <c:pt idx="17550">
                  <c:v>20</c:v>
                </c:pt>
                <c:pt idx="17551">
                  <c:v>0</c:v>
                </c:pt>
                <c:pt idx="17552">
                  <c:v>20</c:v>
                </c:pt>
                <c:pt idx="17553">
                  <c:v>0</c:v>
                </c:pt>
                <c:pt idx="17554">
                  <c:v>0</c:v>
                </c:pt>
                <c:pt idx="17555">
                  <c:v>16</c:v>
                </c:pt>
                <c:pt idx="17556">
                  <c:v>0</c:v>
                </c:pt>
                <c:pt idx="17557">
                  <c:v>17</c:v>
                </c:pt>
                <c:pt idx="17558">
                  <c:v>16</c:v>
                </c:pt>
                <c:pt idx="17559">
                  <c:v>16</c:v>
                </c:pt>
                <c:pt idx="17560">
                  <c:v>15</c:v>
                </c:pt>
                <c:pt idx="17561">
                  <c:v>18</c:v>
                </c:pt>
                <c:pt idx="17562">
                  <c:v>0</c:v>
                </c:pt>
                <c:pt idx="17563">
                  <c:v>20</c:v>
                </c:pt>
                <c:pt idx="17564">
                  <c:v>16</c:v>
                </c:pt>
                <c:pt idx="17565">
                  <c:v>16</c:v>
                </c:pt>
                <c:pt idx="17566">
                  <c:v>15</c:v>
                </c:pt>
                <c:pt idx="17567">
                  <c:v>16</c:v>
                </c:pt>
                <c:pt idx="17568">
                  <c:v>0</c:v>
                </c:pt>
                <c:pt idx="17569">
                  <c:v>18</c:v>
                </c:pt>
                <c:pt idx="17570">
                  <c:v>16</c:v>
                </c:pt>
                <c:pt idx="17571">
                  <c:v>16</c:v>
                </c:pt>
                <c:pt idx="17572">
                  <c:v>0</c:v>
                </c:pt>
                <c:pt idx="17573">
                  <c:v>12</c:v>
                </c:pt>
                <c:pt idx="17574">
                  <c:v>16</c:v>
                </c:pt>
                <c:pt idx="17575">
                  <c:v>19</c:v>
                </c:pt>
                <c:pt idx="17576">
                  <c:v>13</c:v>
                </c:pt>
                <c:pt idx="17577">
                  <c:v>17</c:v>
                </c:pt>
                <c:pt idx="17578">
                  <c:v>20</c:v>
                </c:pt>
                <c:pt idx="17579">
                  <c:v>20</c:v>
                </c:pt>
                <c:pt idx="17580">
                  <c:v>0</c:v>
                </c:pt>
                <c:pt idx="17581">
                  <c:v>17</c:v>
                </c:pt>
                <c:pt idx="17582">
                  <c:v>20</c:v>
                </c:pt>
                <c:pt idx="17583">
                  <c:v>16</c:v>
                </c:pt>
                <c:pt idx="17584">
                  <c:v>17</c:v>
                </c:pt>
                <c:pt idx="17585">
                  <c:v>18</c:v>
                </c:pt>
                <c:pt idx="17586">
                  <c:v>20</c:v>
                </c:pt>
                <c:pt idx="17587">
                  <c:v>13</c:v>
                </c:pt>
                <c:pt idx="17588">
                  <c:v>20</c:v>
                </c:pt>
                <c:pt idx="17589">
                  <c:v>18</c:v>
                </c:pt>
                <c:pt idx="17590">
                  <c:v>20</c:v>
                </c:pt>
                <c:pt idx="17591">
                  <c:v>18</c:v>
                </c:pt>
                <c:pt idx="17592">
                  <c:v>18</c:v>
                </c:pt>
                <c:pt idx="17593">
                  <c:v>20</c:v>
                </c:pt>
                <c:pt idx="17594">
                  <c:v>19</c:v>
                </c:pt>
                <c:pt idx="17595">
                  <c:v>20</c:v>
                </c:pt>
                <c:pt idx="17596">
                  <c:v>18</c:v>
                </c:pt>
                <c:pt idx="17597">
                  <c:v>16</c:v>
                </c:pt>
                <c:pt idx="17598">
                  <c:v>20</c:v>
                </c:pt>
                <c:pt idx="17599">
                  <c:v>14</c:v>
                </c:pt>
                <c:pt idx="17600">
                  <c:v>12</c:v>
                </c:pt>
                <c:pt idx="17601">
                  <c:v>15</c:v>
                </c:pt>
                <c:pt idx="17602">
                  <c:v>11</c:v>
                </c:pt>
                <c:pt idx="17603">
                  <c:v>20</c:v>
                </c:pt>
                <c:pt idx="17604">
                  <c:v>15</c:v>
                </c:pt>
                <c:pt idx="17605">
                  <c:v>19</c:v>
                </c:pt>
                <c:pt idx="17606">
                  <c:v>17</c:v>
                </c:pt>
                <c:pt idx="17607">
                  <c:v>20</c:v>
                </c:pt>
                <c:pt idx="17608">
                  <c:v>20</c:v>
                </c:pt>
                <c:pt idx="17609">
                  <c:v>19</c:v>
                </c:pt>
                <c:pt idx="17610">
                  <c:v>0</c:v>
                </c:pt>
                <c:pt idx="17611">
                  <c:v>18</c:v>
                </c:pt>
                <c:pt idx="17612">
                  <c:v>20</c:v>
                </c:pt>
                <c:pt idx="17613">
                  <c:v>16</c:v>
                </c:pt>
                <c:pt idx="17614">
                  <c:v>20</c:v>
                </c:pt>
                <c:pt idx="17615">
                  <c:v>13</c:v>
                </c:pt>
                <c:pt idx="17616">
                  <c:v>15</c:v>
                </c:pt>
                <c:pt idx="17617">
                  <c:v>20</c:v>
                </c:pt>
                <c:pt idx="17618">
                  <c:v>16</c:v>
                </c:pt>
                <c:pt idx="17619">
                  <c:v>16</c:v>
                </c:pt>
                <c:pt idx="17620">
                  <c:v>17</c:v>
                </c:pt>
                <c:pt idx="17621">
                  <c:v>5</c:v>
                </c:pt>
                <c:pt idx="17622">
                  <c:v>16</c:v>
                </c:pt>
                <c:pt idx="17623">
                  <c:v>20</c:v>
                </c:pt>
                <c:pt idx="17624">
                  <c:v>0</c:v>
                </c:pt>
                <c:pt idx="17625">
                  <c:v>16</c:v>
                </c:pt>
                <c:pt idx="17626">
                  <c:v>0</c:v>
                </c:pt>
                <c:pt idx="17627">
                  <c:v>20</c:v>
                </c:pt>
                <c:pt idx="17628">
                  <c:v>20</c:v>
                </c:pt>
                <c:pt idx="17629">
                  <c:v>17</c:v>
                </c:pt>
                <c:pt idx="17630">
                  <c:v>20</c:v>
                </c:pt>
                <c:pt idx="17631">
                  <c:v>20</c:v>
                </c:pt>
                <c:pt idx="17632">
                  <c:v>15</c:v>
                </c:pt>
                <c:pt idx="17633">
                  <c:v>12</c:v>
                </c:pt>
                <c:pt idx="17634">
                  <c:v>20</c:v>
                </c:pt>
                <c:pt idx="17635">
                  <c:v>20</c:v>
                </c:pt>
                <c:pt idx="17636">
                  <c:v>16</c:v>
                </c:pt>
                <c:pt idx="17637">
                  <c:v>19</c:v>
                </c:pt>
                <c:pt idx="17638">
                  <c:v>20</c:v>
                </c:pt>
                <c:pt idx="17639">
                  <c:v>16</c:v>
                </c:pt>
                <c:pt idx="17640">
                  <c:v>20</c:v>
                </c:pt>
                <c:pt idx="17641">
                  <c:v>12</c:v>
                </c:pt>
                <c:pt idx="17642">
                  <c:v>15</c:v>
                </c:pt>
                <c:pt idx="17643">
                  <c:v>15</c:v>
                </c:pt>
                <c:pt idx="17644">
                  <c:v>20</c:v>
                </c:pt>
                <c:pt idx="17645">
                  <c:v>0</c:v>
                </c:pt>
                <c:pt idx="17646">
                  <c:v>11</c:v>
                </c:pt>
                <c:pt idx="17647">
                  <c:v>17</c:v>
                </c:pt>
                <c:pt idx="17648">
                  <c:v>20</c:v>
                </c:pt>
                <c:pt idx="17649">
                  <c:v>16</c:v>
                </c:pt>
                <c:pt idx="17650">
                  <c:v>19</c:v>
                </c:pt>
                <c:pt idx="17651">
                  <c:v>20</c:v>
                </c:pt>
                <c:pt idx="17652">
                  <c:v>12</c:v>
                </c:pt>
                <c:pt idx="17653">
                  <c:v>20</c:v>
                </c:pt>
                <c:pt idx="17654">
                  <c:v>16</c:v>
                </c:pt>
                <c:pt idx="17655">
                  <c:v>12</c:v>
                </c:pt>
                <c:pt idx="17656">
                  <c:v>15</c:v>
                </c:pt>
                <c:pt idx="17657">
                  <c:v>20</c:v>
                </c:pt>
                <c:pt idx="17658">
                  <c:v>16</c:v>
                </c:pt>
                <c:pt idx="17659">
                  <c:v>16</c:v>
                </c:pt>
                <c:pt idx="17660">
                  <c:v>14</c:v>
                </c:pt>
                <c:pt idx="17661">
                  <c:v>16</c:v>
                </c:pt>
                <c:pt idx="17662">
                  <c:v>16</c:v>
                </c:pt>
                <c:pt idx="17663">
                  <c:v>19</c:v>
                </c:pt>
                <c:pt idx="17664">
                  <c:v>20</c:v>
                </c:pt>
                <c:pt idx="17665">
                  <c:v>18</c:v>
                </c:pt>
                <c:pt idx="17666">
                  <c:v>17</c:v>
                </c:pt>
                <c:pt idx="17667">
                  <c:v>18</c:v>
                </c:pt>
                <c:pt idx="17668">
                  <c:v>19</c:v>
                </c:pt>
                <c:pt idx="17669">
                  <c:v>12</c:v>
                </c:pt>
                <c:pt idx="17670">
                  <c:v>16</c:v>
                </c:pt>
                <c:pt idx="17671">
                  <c:v>16</c:v>
                </c:pt>
                <c:pt idx="17672">
                  <c:v>13</c:v>
                </c:pt>
                <c:pt idx="17673">
                  <c:v>17</c:v>
                </c:pt>
                <c:pt idx="17674">
                  <c:v>19</c:v>
                </c:pt>
                <c:pt idx="17675">
                  <c:v>13</c:v>
                </c:pt>
                <c:pt idx="17676">
                  <c:v>16</c:v>
                </c:pt>
                <c:pt idx="17677">
                  <c:v>20</c:v>
                </c:pt>
                <c:pt idx="17678">
                  <c:v>13</c:v>
                </c:pt>
                <c:pt idx="17679">
                  <c:v>0</c:v>
                </c:pt>
                <c:pt idx="17680">
                  <c:v>16</c:v>
                </c:pt>
                <c:pt idx="17681">
                  <c:v>14</c:v>
                </c:pt>
                <c:pt idx="17682">
                  <c:v>20</c:v>
                </c:pt>
                <c:pt idx="17683">
                  <c:v>14</c:v>
                </c:pt>
                <c:pt idx="17684">
                  <c:v>12</c:v>
                </c:pt>
                <c:pt idx="17685">
                  <c:v>20</c:v>
                </c:pt>
                <c:pt idx="17686">
                  <c:v>16</c:v>
                </c:pt>
                <c:pt idx="17687">
                  <c:v>18</c:v>
                </c:pt>
                <c:pt idx="17688">
                  <c:v>19</c:v>
                </c:pt>
                <c:pt idx="17689">
                  <c:v>16</c:v>
                </c:pt>
                <c:pt idx="17690">
                  <c:v>19</c:v>
                </c:pt>
                <c:pt idx="17691">
                  <c:v>18</c:v>
                </c:pt>
                <c:pt idx="17692">
                  <c:v>4</c:v>
                </c:pt>
                <c:pt idx="17693">
                  <c:v>20</c:v>
                </c:pt>
                <c:pt idx="17694">
                  <c:v>16</c:v>
                </c:pt>
                <c:pt idx="17695">
                  <c:v>16</c:v>
                </c:pt>
                <c:pt idx="17696">
                  <c:v>19</c:v>
                </c:pt>
                <c:pt idx="17697">
                  <c:v>18</c:v>
                </c:pt>
                <c:pt idx="17698">
                  <c:v>20</c:v>
                </c:pt>
                <c:pt idx="17699">
                  <c:v>20</c:v>
                </c:pt>
                <c:pt idx="17700">
                  <c:v>16</c:v>
                </c:pt>
                <c:pt idx="17701">
                  <c:v>20</c:v>
                </c:pt>
                <c:pt idx="17702">
                  <c:v>18</c:v>
                </c:pt>
                <c:pt idx="17703">
                  <c:v>16</c:v>
                </c:pt>
                <c:pt idx="17704">
                  <c:v>18</c:v>
                </c:pt>
                <c:pt idx="17705">
                  <c:v>18</c:v>
                </c:pt>
                <c:pt idx="17706">
                  <c:v>16</c:v>
                </c:pt>
                <c:pt idx="17707">
                  <c:v>20</c:v>
                </c:pt>
                <c:pt idx="17708">
                  <c:v>16</c:v>
                </c:pt>
                <c:pt idx="17709">
                  <c:v>16</c:v>
                </c:pt>
                <c:pt idx="17710">
                  <c:v>16</c:v>
                </c:pt>
                <c:pt idx="17711">
                  <c:v>20</c:v>
                </c:pt>
                <c:pt idx="17712">
                  <c:v>16</c:v>
                </c:pt>
                <c:pt idx="17713">
                  <c:v>18</c:v>
                </c:pt>
                <c:pt idx="17714">
                  <c:v>20</c:v>
                </c:pt>
                <c:pt idx="17715">
                  <c:v>0</c:v>
                </c:pt>
                <c:pt idx="17716">
                  <c:v>9</c:v>
                </c:pt>
                <c:pt idx="17717">
                  <c:v>11</c:v>
                </c:pt>
                <c:pt idx="17718">
                  <c:v>20</c:v>
                </c:pt>
                <c:pt idx="17719">
                  <c:v>14</c:v>
                </c:pt>
                <c:pt idx="17720">
                  <c:v>16</c:v>
                </c:pt>
                <c:pt idx="17721">
                  <c:v>16</c:v>
                </c:pt>
                <c:pt idx="17722">
                  <c:v>20</c:v>
                </c:pt>
                <c:pt idx="17723">
                  <c:v>20</c:v>
                </c:pt>
                <c:pt idx="17724">
                  <c:v>20</c:v>
                </c:pt>
                <c:pt idx="17725">
                  <c:v>20</c:v>
                </c:pt>
                <c:pt idx="17726">
                  <c:v>15</c:v>
                </c:pt>
                <c:pt idx="17727">
                  <c:v>11</c:v>
                </c:pt>
                <c:pt idx="17728">
                  <c:v>20</c:v>
                </c:pt>
                <c:pt idx="17729">
                  <c:v>19</c:v>
                </c:pt>
                <c:pt idx="17730">
                  <c:v>16</c:v>
                </c:pt>
                <c:pt idx="17731">
                  <c:v>16</c:v>
                </c:pt>
                <c:pt idx="17732">
                  <c:v>20</c:v>
                </c:pt>
                <c:pt idx="17733">
                  <c:v>12</c:v>
                </c:pt>
                <c:pt idx="17734">
                  <c:v>17</c:v>
                </c:pt>
                <c:pt idx="17735">
                  <c:v>15</c:v>
                </c:pt>
                <c:pt idx="17736">
                  <c:v>20</c:v>
                </c:pt>
                <c:pt idx="17737">
                  <c:v>20</c:v>
                </c:pt>
                <c:pt idx="17738">
                  <c:v>18</c:v>
                </c:pt>
                <c:pt idx="17739">
                  <c:v>20</c:v>
                </c:pt>
                <c:pt idx="17740">
                  <c:v>16</c:v>
                </c:pt>
                <c:pt idx="17741">
                  <c:v>15</c:v>
                </c:pt>
                <c:pt idx="17742">
                  <c:v>19</c:v>
                </c:pt>
                <c:pt idx="17743">
                  <c:v>19</c:v>
                </c:pt>
                <c:pt idx="17744">
                  <c:v>20</c:v>
                </c:pt>
                <c:pt idx="17745">
                  <c:v>15</c:v>
                </c:pt>
                <c:pt idx="17746">
                  <c:v>20</c:v>
                </c:pt>
                <c:pt idx="17747">
                  <c:v>15</c:v>
                </c:pt>
                <c:pt idx="17748">
                  <c:v>16</c:v>
                </c:pt>
                <c:pt idx="17749">
                  <c:v>16</c:v>
                </c:pt>
                <c:pt idx="17750">
                  <c:v>9</c:v>
                </c:pt>
                <c:pt idx="17751">
                  <c:v>16</c:v>
                </c:pt>
                <c:pt idx="17752">
                  <c:v>18</c:v>
                </c:pt>
                <c:pt idx="17753">
                  <c:v>14</c:v>
                </c:pt>
                <c:pt idx="17754">
                  <c:v>16</c:v>
                </c:pt>
                <c:pt idx="17755">
                  <c:v>17</c:v>
                </c:pt>
                <c:pt idx="17756">
                  <c:v>17</c:v>
                </c:pt>
                <c:pt idx="17757">
                  <c:v>16</c:v>
                </c:pt>
                <c:pt idx="17758">
                  <c:v>20</c:v>
                </c:pt>
                <c:pt idx="17759">
                  <c:v>16</c:v>
                </c:pt>
                <c:pt idx="17760">
                  <c:v>20</c:v>
                </c:pt>
                <c:pt idx="17761">
                  <c:v>13</c:v>
                </c:pt>
                <c:pt idx="17762">
                  <c:v>17</c:v>
                </c:pt>
                <c:pt idx="17763">
                  <c:v>20</c:v>
                </c:pt>
                <c:pt idx="17764">
                  <c:v>16</c:v>
                </c:pt>
                <c:pt idx="17765">
                  <c:v>20</c:v>
                </c:pt>
                <c:pt idx="17766">
                  <c:v>14</c:v>
                </c:pt>
                <c:pt idx="17767">
                  <c:v>16</c:v>
                </c:pt>
                <c:pt idx="17768">
                  <c:v>16</c:v>
                </c:pt>
                <c:pt idx="17769">
                  <c:v>20</c:v>
                </c:pt>
                <c:pt idx="17770">
                  <c:v>15</c:v>
                </c:pt>
                <c:pt idx="17771">
                  <c:v>16</c:v>
                </c:pt>
                <c:pt idx="17772">
                  <c:v>16</c:v>
                </c:pt>
                <c:pt idx="17773">
                  <c:v>19</c:v>
                </c:pt>
                <c:pt idx="17774">
                  <c:v>20</c:v>
                </c:pt>
                <c:pt idx="17775">
                  <c:v>9</c:v>
                </c:pt>
                <c:pt idx="17776">
                  <c:v>20</c:v>
                </c:pt>
                <c:pt idx="17777">
                  <c:v>13</c:v>
                </c:pt>
                <c:pt idx="17778">
                  <c:v>20</c:v>
                </c:pt>
                <c:pt idx="17779">
                  <c:v>20</c:v>
                </c:pt>
                <c:pt idx="17780">
                  <c:v>18</c:v>
                </c:pt>
                <c:pt idx="17781">
                  <c:v>14</c:v>
                </c:pt>
                <c:pt idx="17782">
                  <c:v>17</c:v>
                </c:pt>
                <c:pt idx="17783">
                  <c:v>20</c:v>
                </c:pt>
                <c:pt idx="17784">
                  <c:v>16</c:v>
                </c:pt>
                <c:pt idx="17785">
                  <c:v>17</c:v>
                </c:pt>
                <c:pt idx="17786">
                  <c:v>18</c:v>
                </c:pt>
                <c:pt idx="17787">
                  <c:v>16</c:v>
                </c:pt>
                <c:pt idx="17788">
                  <c:v>17</c:v>
                </c:pt>
                <c:pt idx="17789">
                  <c:v>20</c:v>
                </c:pt>
                <c:pt idx="17790">
                  <c:v>16</c:v>
                </c:pt>
                <c:pt idx="17791">
                  <c:v>20</c:v>
                </c:pt>
                <c:pt idx="17792">
                  <c:v>17</c:v>
                </c:pt>
                <c:pt idx="17793">
                  <c:v>19</c:v>
                </c:pt>
                <c:pt idx="17794">
                  <c:v>19</c:v>
                </c:pt>
                <c:pt idx="17795">
                  <c:v>18</c:v>
                </c:pt>
                <c:pt idx="17796">
                  <c:v>16</c:v>
                </c:pt>
                <c:pt idx="17797">
                  <c:v>17</c:v>
                </c:pt>
                <c:pt idx="17798">
                  <c:v>18</c:v>
                </c:pt>
                <c:pt idx="17799">
                  <c:v>20</c:v>
                </c:pt>
                <c:pt idx="17800">
                  <c:v>20</c:v>
                </c:pt>
                <c:pt idx="17801">
                  <c:v>17</c:v>
                </c:pt>
                <c:pt idx="17802">
                  <c:v>16</c:v>
                </c:pt>
                <c:pt idx="17803">
                  <c:v>20</c:v>
                </c:pt>
                <c:pt idx="17804">
                  <c:v>20</c:v>
                </c:pt>
                <c:pt idx="17805">
                  <c:v>16</c:v>
                </c:pt>
                <c:pt idx="17806">
                  <c:v>20</c:v>
                </c:pt>
                <c:pt idx="17807">
                  <c:v>18</c:v>
                </c:pt>
                <c:pt idx="17808">
                  <c:v>16</c:v>
                </c:pt>
                <c:pt idx="17809">
                  <c:v>20</c:v>
                </c:pt>
                <c:pt idx="17810">
                  <c:v>0</c:v>
                </c:pt>
                <c:pt idx="17811">
                  <c:v>0</c:v>
                </c:pt>
                <c:pt idx="17812">
                  <c:v>18</c:v>
                </c:pt>
                <c:pt idx="17813">
                  <c:v>20</c:v>
                </c:pt>
                <c:pt idx="17814">
                  <c:v>16</c:v>
                </c:pt>
                <c:pt idx="17815">
                  <c:v>18</c:v>
                </c:pt>
                <c:pt idx="17816">
                  <c:v>18</c:v>
                </c:pt>
                <c:pt idx="17817">
                  <c:v>20</c:v>
                </c:pt>
                <c:pt idx="17818">
                  <c:v>18</c:v>
                </c:pt>
                <c:pt idx="17819">
                  <c:v>16</c:v>
                </c:pt>
                <c:pt idx="17820">
                  <c:v>19</c:v>
                </c:pt>
                <c:pt idx="17821">
                  <c:v>15</c:v>
                </c:pt>
                <c:pt idx="17822">
                  <c:v>19</c:v>
                </c:pt>
                <c:pt idx="17823">
                  <c:v>16</c:v>
                </c:pt>
                <c:pt idx="17824">
                  <c:v>20</c:v>
                </c:pt>
                <c:pt idx="17825">
                  <c:v>0</c:v>
                </c:pt>
                <c:pt idx="17826">
                  <c:v>16</c:v>
                </c:pt>
                <c:pt idx="17827">
                  <c:v>20</c:v>
                </c:pt>
                <c:pt idx="17828">
                  <c:v>4</c:v>
                </c:pt>
                <c:pt idx="17829">
                  <c:v>12</c:v>
                </c:pt>
                <c:pt idx="17830">
                  <c:v>0</c:v>
                </c:pt>
                <c:pt idx="17831">
                  <c:v>12</c:v>
                </c:pt>
                <c:pt idx="17832">
                  <c:v>13</c:v>
                </c:pt>
                <c:pt idx="17833">
                  <c:v>14</c:v>
                </c:pt>
                <c:pt idx="17834">
                  <c:v>19</c:v>
                </c:pt>
                <c:pt idx="17835">
                  <c:v>20</c:v>
                </c:pt>
                <c:pt idx="17836">
                  <c:v>14</c:v>
                </c:pt>
                <c:pt idx="17837">
                  <c:v>20</c:v>
                </c:pt>
                <c:pt idx="17838">
                  <c:v>20</c:v>
                </c:pt>
                <c:pt idx="17839">
                  <c:v>16</c:v>
                </c:pt>
                <c:pt idx="17840">
                  <c:v>20</c:v>
                </c:pt>
                <c:pt idx="17841">
                  <c:v>16</c:v>
                </c:pt>
                <c:pt idx="17842">
                  <c:v>17</c:v>
                </c:pt>
                <c:pt idx="17843">
                  <c:v>12</c:v>
                </c:pt>
                <c:pt idx="17844">
                  <c:v>16</c:v>
                </c:pt>
                <c:pt idx="17845">
                  <c:v>16</c:v>
                </c:pt>
                <c:pt idx="17846">
                  <c:v>20</c:v>
                </c:pt>
                <c:pt idx="17847">
                  <c:v>17</c:v>
                </c:pt>
                <c:pt idx="17848">
                  <c:v>16</c:v>
                </c:pt>
                <c:pt idx="17849">
                  <c:v>0</c:v>
                </c:pt>
                <c:pt idx="17850">
                  <c:v>16</c:v>
                </c:pt>
                <c:pt idx="17851">
                  <c:v>0</c:v>
                </c:pt>
                <c:pt idx="17852">
                  <c:v>13</c:v>
                </c:pt>
                <c:pt idx="17853">
                  <c:v>19</c:v>
                </c:pt>
                <c:pt idx="17854">
                  <c:v>16</c:v>
                </c:pt>
                <c:pt idx="17855">
                  <c:v>16</c:v>
                </c:pt>
                <c:pt idx="17856">
                  <c:v>19</c:v>
                </c:pt>
                <c:pt idx="17857">
                  <c:v>16</c:v>
                </c:pt>
                <c:pt idx="17858">
                  <c:v>17</c:v>
                </c:pt>
                <c:pt idx="17859">
                  <c:v>20</c:v>
                </c:pt>
                <c:pt idx="17860">
                  <c:v>17</c:v>
                </c:pt>
                <c:pt idx="17861">
                  <c:v>20</c:v>
                </c:pt>
                <c:pt idx="17862">
                  <c:v>20</c:v>
                </c:pt>
                <c:pt idx="17863">
                  <c:v>16</c:v>
                </c:pt>
                <c:pt idx="17864">
                  <c:v>19</c:v>
                </c:pt>
                <c:pt idx="17865">
                  <c:v>16</c:v>
                </c:pt>
                <c:pt idx="17866">
                  <c:v>16</c:v>
                </c:pt>
                <c:pt idx="17867">
                  <c:v>20</c:v>
                </c:pt>
                <c:pt idx="17868">
                  <c:v>16</c:v>
                </c:pt>
                <c:pt idx="17869">
                  <c:v>0</c:v>
                </c:pt>
                <c:pt idx="17870">
                  <c:v>19</c:v>
                </c:pt>
                <c:pt idx="17871">
                  <c:v>18</c:v>
                </c:pt>
                <c:pt idx="17872">
                  <c:v>12</c:v>
                </c:pt>
                <c:pt idx="17873">
                  <c:v>19</c:v>
                </c:pt>
                <c:pt idx="17874">
                  <c:v>16</c:v>
                </c:pt>
                <c:pt idx="17875">
                  <c:v>15</c:v>
                </c:pt>
                <c:pt idx="17876">
                  <c:v>14</c:v>
                </c:pt>
                <c:pt idx="17877">
                  <c:v>18</c:v>
                </c:pt>
                <c:pt idx="17878">
                  <c:v>12</c:v>
                </c:pt>
                <c:pt idx="17879">
                  <c:v>18</c:v>
                </c:pt>
                <c:pt idx="17880">
                  <c:v>16</c:v>
                </c:pt>
                <c:pt idx="17881">
                  <c:v>14</c:v>
                </c:pt>
                <c:pt idx="17882">
                  <c:v>12</c:v>
                </c:pt>
                <c:pt idx="17883">
                  <c:v>17</c:v>
                </c:pt>
                <c:pt idx="17884">
                  <c:v>15</c:v>
                </c:pt>
                <c:pt idx="17885">
                  <c:v>16</c:v>
                </c:pt>
                <c:pt idx="17886">
                  <c:v>16</c:v>
                </c:pt>
                <c:pt idx="17887">
                  <c:v>20</c:v>
                </c:pt>
                <c:pt idx="17888">
                  <c:v>20</c:v>
                </c:pt>
                <c:pt idx="17889">
                  <c:v>19</c:v>
                </c:pt>
                <c:pt idx="17890">
                  <c:v>20</c:v>
                </c:pt>
                <c:pt idx="17891">
                  <c:v>16</c:v>
                </c:pt>
                <c:pt idx="17892">
                  <c:v>14</c:v>
                </c:pt>
                <c:pt idx="17893">
                  <c:v>13</c:v>
                </c:pt>
                <c:pt idx="17894">
                  <c:v>20</c:v>
                </c:pt>
                <c:pt idx="17895">
                  <c:v>20</c:v>
                </c:pt>
                <c:pt idx="17896">
                  <c:v>16</c:v>
                </c:pt>
                <c:pt idx="17897">
                  <c:v>12</c:v>
                </c:pt>
                <c:pt idx="17898">
                  <c:v>19</c:v>
                </c:pt>
                <c:pt idx="17899">
                  <c:v>17</c:v>
                </c:pt>
                <c:pt idx="17900">
                  <c:v>14</c:v>
                </c:pt>
                <c:pt idx="17901">
                  <c:v>17</c:v>
                </c:pt>
                <c:pt idx="17902">
                  <c:v>20</c:v>
                </c:pt>
                <c:pt idx="17903">
                  <c:v>20</c:v>
                </c:pt>
                <c:pt idx="17904">
                  <c:v>19</c:v>
                </c:pt>
                <c:pt idx="17905">
                  <c:v>19</c:v>
                </c:pt>
                <c:pt idx="17906">
                  <c:v>15</c:v>
                </c:pt>
                <c:pt idx="17907">
                  <c:v>16</c:v>
                </c:pt>
                <c:pt idx="17908">
                  <c:v>14</c:v>
                </c:pt>
                <c:pt idx="17909">
                  <c:v>12</c:v>
                </c:pt>
                <c:pt idx="17910">
                  <c:v>0</c:v>
                </c:pt>
                <c:pt idx="17911">
                  <c:v>16</c:v>
                </c:pt>
                <c:pt idx="17912">
                  <c:v>20</c:v>
                </c:pt>
                <c:pt idx="17913">
                  <c:v>16</c:v>
                </c:pt>
                <c:pt idx="17914">
                  <c:v>19</c:v>
                </c:pt>
                <c:pt idx="17915">
                  <c:v>17</c:v>
                </c:pt>
                <c:pt idx="17916">
                  <c:v>14</c:v>
                </c:pt>
                <c:pt idx="17917">
                  <c:v>19</c:v>
                </c:pt>
                <c:pt idx="17918">
                  <c:v>15</c:v>
                </c:pt>
                <c:pt idx="17919">
                  <c:v>17</c:v>
                </c:pt>
                <c:pt idx="17920">
                  <c:v>20</c:v>
                </c:pt>
                <c:pt idx="17921">
                  <c:v>16</c:v>
                </c:pt>
                <c:pt idx="17922">
                  <c:v>0</c:v>
                </c:pt>
                <c:pt idx="17923">
                  <c:v>16</c:v>
                </c:pt>
                <c:pt idx="17924">
                  <c:v>15</c:v>
                </c:pt>
                <c:pt idx="17925">
                  <c:v>20</c:v>
                </c:pt>
                <c:pt idx="17926">
                  <c:v>16</c:v>
                </c:pt>
                <c:pt idx="17927">
                  <c:v>16</c:v>
                </c:pt>
                <c:pt idx="17928">
                  <c:v>20</c:v>
                </c:pt>
                <c:pt idx="17929">
                  <c:v>19</c:v>
                </c:pt>
                <c:pt idx="17930">
                  <c:v>18</c:v>
                </c:pt>
                <c:pt idx="17931">
                  <c:v>20</c:v>
                </c:pt>
                <c:pt idx="17932">
                  <c:v>20</c:v>
                </c:pt>
                <c:pt idx="17933">
                  <c:v>20</c:v>
                </c:pt>
                <c:pt idx="17934">
                  <c:v>13</c:v>
                </c:pt>
                <c:pt idx="17935">
                  <c:v>18</c:v>
                </c:pt>
                <c:pt idx="17936">
                  <c:v>16</c:v>
                </c:pt>
                <c:pt idx="17937">
                  <c:v>20</c:v>
                </c:pt>
                <c:pt idx="17938">
                  <c:v>13</c:v>
                </c:pt>
                <c:pt idx="17939">
                  <c:v>12</c:v>
                </c:pt>
                <c:pt idx="17940">
                  <c:v>12</c:v>
                </c:pt>
                <c:pt idx="17941">
                  <c:v>20</c:v>
                </c:pt>
                <c:pt idx="17942">
                  <c:v>20</c:v>
                </c:pt>
                <c:pt idx="17943">
                  <c:v>17</c:v>
                </c:pt>
                <c:pt idx="17944">
                  <c:v>0</c:v>
                </c:pt>
                <c:pt idx="17945">
                  <c:v>18</c:v>
                </c:pt>
                <c:pt idx="17946">
                  <c:v>15</c:v>
                </c:pt>
                <c:pt idx="17947">
                  <c:v>20</c:v>
                </c:pt>
                <c:pt idx="17948">
                  <c:v>16</c:v>
                </c:pt>
                <c:pt idx="17949">
                  <c:v>12</c:v>
                </c:pt>
                <c:pt idx="17950">
                  <c:v>18</c:v>
                </c:pt>
                <c:pt idx="17951">
                  <c:v>0</c:v>
                </c:pt>
                <c:pt idx="17952">
                  <c:v>20</c:v>
                </c:pt>
                <c:pt idx="17953">
                  <c:v>19</c:v>
                </c:pt>
                <c:pt idx="17954">
                  <c:v>17</c:v>
                </c:pt>
                <c:pt idx="17955">
                  <c:v>14</c:v>
                </c:pt>
                <c:pt idx="17956">
                  <c:v>0</c:v>
                </c:pt>
                <c:pt idx="17957">
                  <c:v>19</c:v>
                </c:pt>
                <c:pt idx="17958">
                  <c:v>16</c:v>
                </c:pt>
                <c:pt idx="17959">
                  <c:v>20</c:v>
                </c:pt>
                <c:pt idx="17960">
                  <c:v>15</c:v>
                </c:pt>
                <c:pt idx="17961">
                  <c:v>16</c:v>
                </c:pt>
                <c:pt idx="17962">
                  <c:v>15</c:v>
                </c:pt>
                <c:pt idx="17963">
                  <c:v>20</c:v>
                </c:pt>
                <c:pt idx="17964">
                  <c:v>0</c:v>
                </c:pt>
                <c:pt idx="17965">
                  <c:v>18</c:v>
                </c:pt>
                <c:pt idx="17966">
                  <c:v>19</c:v>
                </c:pt>
                <c:pt idx="17967">
                  <c:v>19</c:v>
                </c:pt>
                <c:pt idx="17968">
                  <c:v>14</c:v>
                </c:pt>
                <c:pt idx="17969">
                  <c:v>19</c:v>
                </c:pt>
                <c:pt idx="17970">
                  <c:v>20</c:v>
                </c:pt>
                <c:pt idx="17971">
                  <c:v>20</c:v>
                </c:pt>
                <c:pt idx="17972">
                  <c:v>17</c:v>
                </c:pt>
                <c:pt idx="17973">
                  <c:v>0</c:v>
                </c:pt>
                <c:pt idx="17974">
                  <c:v>14</c:v>
                </c:pt>
                <c:pt idx="17975">
                  <c:v>16</c:v>
                </c:pt>
                <c:pt idx="17976">
                  <c:v>16</c:v>
                </c:pt>
                <c:pt idx="17977">
                  <c:v>16</c:v>
                </c:pt>
                <c:pt idx="17978">
                  <c:v>20</c:v>
                </c:pt>
                <c:pt idx="17979">
                  <c:v>17</c:v>
                </c:pt>
                <c:pt idx="17980">
                  <c:v>16</c:v>
                </c:pt>
                <c:pt idx="17981">
                  <c:v>16</c:v>
                </c:pt>
                <c:pt idx="17982">
                  <c:v>18</c:v>
                </c:pt>
                <c:pt idx="17983">
                  <c:v>20</c:v>
                </c:pt>
                <c:pt idx="17984">
                  <c:v>0</c:v>
                </c:pt>
                <c:pt idx="17985">
                  <c:v>16</c:v>
                </c:pt>
                <c:pt idx="17986">
                  <c:v>16</c:v>
                </c:pt>
                <c:pt idx="17987">
                  <c:v>20</c:v>
                </c:pt>
                <c:pt idx="17988">
                  <c:v>15</c:v>
                </c:pt>
                <c:pt idx="17989">
                  <c:v>18</c:v>
                </c:pt>
                <c:pt idx="17990">
                  <c:v>17</c:v>
                </c:pt>
                <c:pt idx="17991">
                  <c:v>18</c:v>
                </c:pt>
                <c:pt idx="17992">
                  <c:v>20</c:v>
                </c:pt>
                <c:pt idx="17993">
                  <c:v>19</c:v>
                </c:pt>
                <c:pt idx="17994">
                  <c:v>13</c:v>
                </c:pt>
                <c:pt idx="17995">
                  <c:v>17</c:v>
                </c:pt>
                <c:pt idx="17996">
                  <c:v>16</c:v>
                </c:pt>
                <c:pt idx="17997">
                  <c:v>16</c:v>
                </c:pt>
                <c:pt idx="17998">
                  <c:v>16</c:v>
                </c:pt>
                <c:pt idx="17999">
                  <c:v>20</c:v>
                </c:pt>
                <c:pt idx="18000">
                  <c:v>20</c:v>
                </c:pt>
                <c:pt idx="18001">
                  <c:v>15</c:v>
                </c:pt>
                <c:pt idx="18002">
                  <c:v>18</c:v>
                </c:pt>
                <c:pt idx="18003">
                  <c:v>19</c:v>
                </c:pt>
                <c:pt idx="18004">
                  <c:v>16</c:v>
                </c:pt>
                <c:pt idx="18005">
                  <c:v>9</c:v>
                </c:pt>
                <c:pt idx="18006">
                  <c:v>20</c:v>
                </c:pt>
                <c:pt idx="18007">
                  <c:v>18</c:v>
                </c:pt>
                <c:pt idx="18008">
                  <c:v>0</c:v>
                </c:pt>
                <c:pt idx="18009">
                  <c:v>18</c:v>
                </c:pt>
                <c:pt idx="18010">
                  <c:v>16</c:v>
                </c:pt>
                <c:pt idx="18011">
                  <c:v>13</c:v>
                </c:pt>
                <c:pt idx="18012">
                  <c:v>19</c:v>
                </c:pt>
                <c:pt idx="18013">
                  <c:v>0</c:v>
                </c:pt>
                <c:pt idx="18014">
                  <c:v>16</c:v>
                </c:pt>
                <c:pt idx="18015">
                  <c:v>16</c:v>
                </c:pt>
                <c:pt idx="18016">
                  <c:v>19</c:v>
                </c:pt>
                <c:pt idx="18017">
                  <c:v>20</c:v>
                </c:pt>
                <c:pt idx="18018">
                  <c:v>16</c:v>
                </c:pt>
                <c:pt idx="18019">
                  <c:v>14</c:v>
                </c:pt>
                <c:pt idx="18020">
                  <c:v>16</c:v>
                </c:pt>
                <c:pt idx="18021">
                  <c:v>16</c:v>
                </c:pt>
                <c:pt idx="18022">
                  <c:v>16</c:v>
                </c:pt>
                <c:pt idx="18023">
                  <c:v>18</c:v>
                </c:pt>
                <c:pt idx="18024">
                  <c:v>0</c:v>
                </c:pt>
                <c:pt idx="18025">
                  <c:v>20</c:v>
                </c:pt>
                <c:pt idx="18026">
                  <c:v>17</c:v>
                </c:pt>
                <c:pt idx="18027">
                  <c:v>0</c:v>
                </c:pt>
                <c:pt idx="18028">
                  <c:v>17</c:v>
                </c:pt>
                <c:pt idx="18029">
                  <c:v>16</c:v>
                </c:pt>
                <c:pt idx="18030">
                  <c:v>20</c:v>
                </c:pt>
                <c:pt idx="18031">
                  <c:v>16</c:v>
                </c:pt>
                <c:pt idx="18032">
                  <c:v>15</c:v>
                </c:pt>
                <c:pt idx="18033">
                  <c:v>17</c:v>
                </c:pt>
                <c:pt idx="18034">
                  <c:v>19</c:v>
                </c:pt>
                <c:pt idx="18035">
                  <c:v>0</c:v>
                </c:pt>
                <c:pt idx="18036">
                  <c:v>18</c:v>
                </c:pt>
                <c:pt idx="18037">
                  <c:v>18</c:v>
                </c:pt>
                <c:pt idx="18038">
                  <c:v>15</c:v>
                </c:pt>
                <c:pt idx="18039">
                  <c:v>17</c:v>
                </c:pt>
                <c:pt idx="18040">
                  <c:v>16</c:v>
                </c:pt>
                <c:pt idx="18041">
                  <c:v>18</c:v>
                </c:pt>
                <c:pt idx="18042">
                  <c:v>20</c:v>
                </c:pt>
                <c:pt idx="18043">
                  <c:v>20</c:v>
                </c:pt>
                <c:pt idx="18044">
                  <c:v>17</c:v>
                </c:pt>
                <c:pt idx="18045">
                  <c:v>15</c:v>
                </c:pt>
                <c:pt idx="18046">
                  <c:v>16</c:v>
                </c:pt>
                <c:pt idx="18047">
                  <c:v>16</c:v>
                </c:pt>
                <c:pt idx="18048">
                  <c:v>17</c:v>
                </c:pt>
                <c:pt idx="18049">
                  <c:v>18</c:v>
                </c:pt>
                <c:pt idx="18050">
                  <c:v>19</c:v>
                </c:pt>
                <c:pt idx="18051">
                  <c:v>20</c:v>
                </c:pt>
                <c:pt idx="18052">
                  <c:v>17</c:v>
                </c:pt>
                <c:pt idx="18053">
                  <c:v>17</c:v>
                </c:pt>
                <c:pt idx="18054">
                  <c:v>15</c:v>
                </c:pt>
                <c:pt idx="18055">
                  <c:v>16</c:v>
                </c:pt>
                <c:pt idx="18056">
                  <c:v>19</c:v>
                </c:pt>
                <c:pt idx="18057">
                  <c:v>19</c:v>
                </c:pt>
                <c:pt idx="18058">
                  <c:v>20</c:v>
                </c:pt>
                <c:pt idx="18059">
                  <c:v>20</c:v>
                </c:pt>
                <c:pt idx="18060">
                  <c:v>17</c:v>
                </c:pt>
                <c:pt idx="18061">
                  <c:v>15</c:v>
                </c:pt>
                <c:pt idx="18062">
                  <c:v>17</c:v>
                </c:pt>
                <c:pt idx="18063">
                  <c:v>18</c:v>
                </c:pt>
                <c:pt idx="18064">
                  <c:v>16</c:v>
                </c:pt>
                <c:pt idx="18065">
                  <c:v>19</c:v>
                </c:pt>
                <c:pt idx="18066">
                  <c:v>20</c:v>
                </c:pt>
                <c:pt idx="18067">
                  <c:v>17</c:v>
                </c:pt>
                <c:pt idx="18068">
                  <c:v>17</c:v>
                </c:pt>
                <c:pt idx="18069">
                  <c:v>16</c:v>
                </c:pt>
                <c:pt idx="18070">
                  <c:v>19</c:v>
                </c:pt>
                <c:pt idx="18071">
                  <c:v>15</c:v>
                </c:pt>
                <c:pt idx="18072">
                  <c:v>20</c:v>
                </c:pt>
                <c:pt idx="18073">
                  <c:v>17</c:v>
                </c:pt>
                <c:pt idx="18074">
                  <c:v>15</c:v>
                </c:pt>
                <c:pt idx="18075">
                  <c:v>16</c:v>
                </c:pt>
                <c:pt idx="18076">
                  <c:v>16</c:v>
                </c:pt>
                <c:pt idx="18077">
                  <c:v>17</c:v>
                </c:pt>
                <c:pt idx="18078">
                  <c:v>19</c:v>
                </c:pt>
                <c:pt idx="18079">
                  <c:v>16</c:v>
                </c:pt>
                <c:pt idx="18080">
                  <c:v>16</c:v>
                </c:pt>
                <c:pt idx="18081">
                  <c:v>16</c:v>
                </c:pt>
                <c:pt idx="18082">
                  <c:v>18</c:v>
                </c:pt>
                <c:pt idx="18083">
                  <c:v>16</c:v>
                </c:pt>
                <c:pt idx="18084">
                  <c:v>19</c:v>
                </c:pt>
                <c:pt idx="18085">
                  <c:v>20</c:v>
                </c:pt>
                <c:pt idx="18086">
                  <c:v>17</c:v>
                </c:pt>
                <c:pt idx="18087">
                  <c:v>16</c:v>
                </c:pt>
                <c:pt idx="18088">
                  <c:v>19</c:v>
                </c:pt>
                <c:pt idx="18089">
                  <c:v>20</c:v>
                </c:pt>
                <c:pt idx="18090">
                  <c:v>16</c:v>
                </c:pt>
                <c:pt idx="18091">
                  <c:v>17</c:v>
                </c:pt>
                <c:pt idx="18092">
                  <c:v>20</c:v>
                </c:pt>
                <c:pt idx="18093">
                  <c:v>20</c:v>
                </c:pt>
                <c:pt idx="18094">
                  <c:v>16</c:v>
                </c:pt>
                <c:pt idx="18095">
                  <c:v>15</c:v>
                </c:pt>
                <c:pt idx="18096">
                  <c:v>17</c:v>
                </c:pt>
                <c:pt idx="18097">
                  <c:v>20</c:v>
                </c:pt>
                <c:pt idx="18098">
                  <c:v>12</c:v>
                </c:pt>
                <c:pt idx="18099">
                  <c:v>20</c:v>
                </c:pt>
                <c:pt idx="18100">
                  <c:v>0</c:v>
                </c:pt>
                <c:pt idx="18101">
                  <c:v>20</c:v>
                </c:pt>
                <c:pt idx="18102">
                  <c:v>16</c:v>
                </c:pt>
                <c:pt idx="18103">
                  <c:v>20</c:v>
                </c:pt>
                <c:pt idx="18104">
                  <c:v>20</c:v>
                </c:pt>
                <c:pt idx="18105">
                  <c:v>20</c:v>
                </c:pt>
                <c:pt idx="18106">
                  <c:v>16</c:v>
                </c:pt>
                <c:pt idx="18107">
                  <c:v>15</c:v>
                </c:pt>
                <c:pt idx="18108">
                  <c:v>20</c:v>
                </c:pt>
                <c:pt idx="18109">
                  <c:v>16</c:v>
                </c:pt>
                <c:pt idx="18110">
                  <c:v>20</c:v>
                </c:pt>
                <c:pt idx="18111">
                  <c:v>16</c:v>
                </c:pt>
                <c:pt idx="18112">
                  <c:v>16</c:v>
                </c:pt>
                <c:pt idx="18113">
                  <c:v>20</c:v>
                </c:pt>
                <c:pt idx="18114">
                  <c:v>16</c:v>
                </c:pt>
                <c:pt idx="18115">
                  <c:v>15</c:v>
                </c:pt>
                <c:pt idx="18116">
                  <c:v>16</c:v>
                </c:pt>
                <c:pt idx="18117">
                  <c:v>20</c:v>
                </c:pt>
                <c:pt idx="18118">
                  <c:v>20</c:v>
                </c:pt>
                <c:pt idx="18119">
                  <c:v>18</c:v>
                </c:pt>
                <c:pt idx="18120">
                  <c:v>18</c:v>
                </c:pt>
                <c:pt idx="18121">
                  <c:v>16</c:v>
                </c:pt>
                <c:pt idx="18122">
                  <c:v>18</c:v>
                </c:pt>
                <c:pt idx="18123">
                  <c:v>16</c:v>
                </c:pt>
                <c:pt idx="18124">
                  <c:v>16</c:v>
                </c:pt>
                <c:pt idx="18125">
                  <c:v>20</c:v>
                </c:pt>
                <c:pt idx="18126">
                  <c:v>12</c:v>
                </c:pt>
                <c:pt idx="18127">
                  <c:v>16</c:v>
                </c:pt>
                <c:pt idx="18128">
                  <c:v>19</c:v>
                </c:pt>
                <c:pt idx="18129">
                  <c:v>17</c:v>
                </c:pt>
                <c:pt idx="18130">
                  <c:v>15</c:v>
                </c:pt>
                <c:pt idx="18131">
                  <c:v>20</c:v>
                </c:pt>
                <c:pt idx="18132">
                  <c:v>19</c:v>
                </c:pt>
                <c:pt idx="18133">
                  <c:v>18</c:v>
                </c:pt>
                <c:pt idx="18134">
                  <c:v>20</c:v>
                </c:pt>
                <c:pt idx="18135">
                  <c:v>19</c:v>
                </c:pt>
                <c:pt idx="18136">
                  <c:v>16</c:v>
                </c:pt>
                <c:pt idx="18137">
                  <c:v>20</c:v>
                </c:pt>
                <c:pt idx="18138">
                  <c:v>16</c:v>
                </c:pt>
                <c:pt idx="18139">
                  <c:v>20</c:v>
                </c:pt>
                <c:pt idx="18140">
                  <c:v>20</c:v>
                </c:pt>
                <c:pt idx="18141">
                  <c:v>16</c:v>
                </c:pt>
                <c:pt idx="18142">
                  <c:v>20</c:v>
                </c:pt>
                <c:pt idx="18143">
                  <c:v>16</c:v>
                </c:pt>
                <c:pt idx="18144">
                  <c:v>19</c:v>
                </c:pt>
                <c:pt idx="18145">
                  <c:v>16</c:v>
                </c:pt>
                <c:pt idx="18146">
                  <c:v>20</c:v>
                </c:pt>
                <c:pt idx="18147">
                  <c:v>19</c:v>
                </c:pt>
                <c:pt idx="18148">
                  <c:v>16</c:v>
                </c:pt>
                <c:pt idx="18149">
                  <c:v>16</c:v>
                </c:pt>
                <c:pt idx="18150">
                  <c:v>16</c:v>
                </c:pt>
                <c:pt idx="18151">
                  <c:v>20</c:v>
                </c:pt>
                <c:pt idx="18152">
                  <c:v>15</c:v>
                </c:pt>
                <c:pt idx="18153">
                  <c:v>20</c:v>
                </c:pt>
                <c:pt idx="18154">
                  <c:v>20</c:v>
                </c:pt>
                <c:pt idx="18155">
                  <c:v>16</c:v>
                </c:pt>
                <c:pt idx="18156">
                  <c:v>13</c:v>
                </c:pt>
                <c:pt idx="18157">
                  <c:v>16</c:v>
                </c:pt>
                <c:pt idx="18158">
                  <c:v>19</c:v>
                </c:pt>
                <c:pt idx="18159">
                  <c:v>16</c:v>
                </c:pt>
                <c:pt idx="18160">
                  <c:v>18</c:v>
                </c:pt>
                <c:pt idx="18161">
                  <c:v>0</c:v>
                </c:pt>
                <c:pt idx="18162">
                  <c:v>17</c:v>
                </c:pt>
                <c:pt idx="18163">
                  <c:v>14</c:v>
                </c:pt>
                <c:pt idx="18164">
                  <c:v>16</c:v>
                </c:pt>
                <c:pt idx="18165">
                  <c:v>19</c:v>
                </c:pt>
                <c:pt idx="18166">
                  <c:v>13</c:v>
                </c:pt>
                <c:pt idx="18167">
                  <c:v>18</c:v>
                </c:pt>
                <c:pt idx="18168">
                  <c:v>20</c:v>
                </c:pt>
                <c:pt idx="18169">
                  <c:v>20</c:v>
                </c:pt>
                <c:pt idx="18170">
                  <c:v>20</c:v>
                </c:pt>
                <c:pt idx="18171">
                  <c:v>20</c:v>
                </c:pt>
                <c:pt idx="18172">
                  <c:v>14</c:v>
                </c:pt>
                <c:pt idx="18173">
                  <c:v>16</c:v>
                </c:pt>
                <c:pt idx="18174">
                  <c:v>18</c:v>
                </c:pt>
                <c:pt idx="18175">
                  <c:v>14</c:v>
                </c:pt>
                <c:pt idx="18176">
                  <c:v>20</c:v>
                </c:pt>
                <c:pt idx="18177">
                  <c:v>15</c:v>
                </c:pt>
                <c:pt idx="18178">
                  <c:v>20</c:v>
                </c:pt>
                <c:pt idx="18179">
                  <c:v>20</c:v>
                </c:pt>
                <c:pt idx="18180">
                  <c:v>16</c:v>
                </c:pt>
                <c:pt idx="18181">
                  <c:v>20</c:v>
                </c:pt>
                <c:pt idx="18182">
                  <c:v>20</c:v>
                </c:pt>
                <c:pt idx="18183">
                  <c:v>20</c:v>
                </c:pt>
                <c:pt idx="18184">
                  <c:v>17</c:v>
                </c:pt>
                <c:pt idx="18185">
                  <c:v>13</c:v>
                </c:pt>
                <c:pt idx="18186">
                  <c:v>20</c:v>
                </c:pt>
                <c:pt idx="18187">
                  <c:v>15</c:v>
                </c:pt>
                <c:pt idx="18188">
                  <c:v>19</c:v>
                </c:pt>
                <c:pt idx="18189">
                  <c:v>10</c:v>
                </c:pt>
                <c:pt idx="18190">
                  <c:v>20</c:v>
                </c:pt>
                <c:pt idx="18191">
                  <c:v>20</c:v>
                </c:pt>
                <c:pt idx="18192">
                  <c:v>0</c:v>
                </c:pt>
                <c:pt idx="18193">
                  <c:v>12</c:v>
                </c:pt>
                <c:pt idx="18194">
                  <c:v>18</c:v>
                </c:pt>
                <c:pt idx="18195">
                  <c:v>20</c:v>
                </c:pt>
                <c:pt idx="18196">
                  <c:v>19</c:v>
                </c:pt>
                <c:pt idx="18197">
                  <c:v>20</c:v>
                </c:pt>
                <c:pt idx="18198">
                  <c:v>16</c:v>
                </c:pt>
                <c:pt idx="18199">
                  <c:v>17</c:v>
                </c:pt>
                <c:pt idx="18200">
                  <c:v>19</c:v>
                </c:pt>
                <c:pt idx="18201">
                  <c:v>15</c:v>
                </c:pt>
                <c:pt idx="18202">
                  <c:v>0</c:v>
                </c:pt>
                <c:pt idx="18203">
                  <c:v>17</c:v>
                </c:pt>
                <c:pt idx="18204">
                  <c:v>20</c:v>
                </c:pt>
                <c:pt idx="18205">
                  <c:v>18</c:v>
                </c:pt>
                <c:pt idx="18206">
                  <c:v>12</c:v>
                </c:pt>
                <c:pt idx="18207">
                  <c:v>20</c:v>
                </c:pt>
                <c:pt idx="18208">
                  <c:v>16</c:v>
                </c:pt>
                <c:pt idx="18209">
                  <c:v>20</c:v>
                </c:pt>
                <c:pt idx="18210">
                  <c:v>19</c:v>
                </c:pt>
                <c:pt idx="18211">
                  <c:v>20</c:v>
                </c:pt>
                <c:pt idx="18212">
                  <c:v>18</c:v>
                </c:pt>
                <c:pt idx="18213">
                  <c:v>16</c:v>
                </c:pt>
                <c:pt idx="18214">
                  <c:v>20</c:v>
                </c:pt>
                <c:pt idx="18215">
                  <c:v>19</c:v>
                </c:pt>
                <c:pt idx="18216">
                  <c:v>20</c:v>
                </c:pt>
                <c:pt idx="18217">
                  <c:v>19</c:v>
                </c:pt>
                <c:pt idx="18218">
                  <c:v>16</c:v>
                </c:pt>
                <c:pt idx="18219">
                  <c:v>15</c:v>
                </c:pt>
                <c:pt idx="18220">
                  <c:v>15</c:v>
                </c:pt>
                <c:pt idx="18221">
                  <c:v>10</c:v>
                </c:pt>
                <c:pt idx="18222">
                  <c:v>20</c:v>
                </c:pt>
                <c:pt idx="18223">
                  <c:v>16</c:v>
                </c:pt>
                <c:pt idx="18224">
                  <c:v>20</c:v>
                </c:pt>
                <c:pt idx="18225">
                  <c:v>16</c:v>
                </c:pt>
                <c:pt idx="18226">
                  <c:v>16</c:v>
                </c:pt>
                <c:pt idx="18227">
                  <c:v>18</c:v>
                </c:pt>
                <c:pt idx="18228">
                  <c:v>16</c:v>
                </c:pt>
                <c:pt idx="18229">
                  <c:v>17</c:v>
                </c:pt>
                <c:pt idx="18230">
                  <c:v>16</c:v>
                </c:pt>
                <c:pt idx="18231">
                  <c:v>20</c:v>
                </c:pt>
                <c:pt idx="18232">
                  <c:v>15</c:v>
                </c:pt>
                <c:pt idx="18233">
                  <c:v>12</c:v>
                </c:pt>
                <c:pt idx="18234">
                  <c:v>15</c:v>
                </c:pt>
                <c:pt idx="18235">
                  <c:v>14</c:v>
                </c:pt>
                <c:pt idx="18236">
                  <c:v>20</c:v>
                </c:pt>
                <c:pt idx="18237">
                  <c:v>17</c:v>
                </c:pt>
                <c:pt idx="18238">
                  <c:v>12</c:v>
                </c:pt>
                <c:pt idx="18239">
                  <c:v>20</c:v>
                </c:pt>
                <c:pt idx="18240">
                  <c:v>14</c:v>
                </c:pt>
                <c:pt idx="18241">
                  <c:v>15</c:v>
                </c:pt>
                <c:pt idx="18242">
                  <c:v>19</c:v>
                </c:pt>
                <c:pt idx="18243">
                  <c:v>17</c:v>
                </c:pt>
                <c:pt idx="18244">
                  <c:v>20</c:v>
                </c:pt>
                <c:pt idx="18245">
                  <c:v>18</c:v>
                </c:pt>
                <c:pt idx="18246">
                  <c:v>16</c:v>
                </c:pt>
                <c:pt idx="18247">
                  <c:v>15</c:v>
                </c:pt>
                <c:pt idx="18248">
                  <c:v>20</c:v>
                </c:pt>
                <c:pt idx="18249">
                  <c:v>17</c:v>
                </c:pt>
                <c:pt idx="18250">
                  <c:v>16</c:v>
                </c:pt>
                <c:pt idx="18251">
                  <c:v>19</c:v>
                </c:pt>
                <c:pt idx="18252">
                  <c:v>14</c:v>
                </c:pt>
                <c:pt idx="18253">
                  <c:v>16</c:v>
                </c:pt>
                <c:pt idx="18254">
                  <c:v>17</c:v>
                </c:pt>
                <c:pt idx="18255">
                  <c:v>12</c:v>
                </c:pt>
                <c:pt idx="18256">
                  <c:v>19</c:v>
                </c:pt>
                <c:pt idx="18257">
                  <c:v>16</c:v>
                </c:pt>
                <c:pt idx="18258">
                  <c:v>11</c:v>
                </c:pt>
                <c:pt idx="18259">
                  <c:v>16</c:v>
                </c:pt>
                <c:pt idx="18260">
                  <c:v>20</c:v>
                </c:pt>
                <c:pt idx="18261">
                  <c:v>20</c:v>
                </c:pt>
                <c:pt idx="18262">
                  <c:v>16</c:v>
                </c:pt>
                <c:pt idx="18263">
                  <c:v>18</c:v>
                </c:pt>
                <c:pt idx="18264">
                  <c:v>17</c:v>
                </c:pt>
                <c:pt idx="18265">
                  <c:v>20</c:v>
                </c:pt>
                <c:pt idx="18266">
                  <c:v>20</c:v>
                </c:pt>
                <c:pt idx="18267">
                  <c:v>18</c:v>
                </c:pt>
                <c:pt idx="18268">
                  <c:v>20</c:v>
                </c:pt>
                <c:pt idx="18269">
                  <c:v>16</c:v>
                </c:pt>
                <c:pt idx="18270">
                  <c:v>14</c:v>
                </c:pt>
                <c:pt idx="18271">
                  <c:v>0</c:v>
                </c:pt>
                <c:pt idx="18272">
                  <c:v>15</c:v>
                </c:pt>
                <c:pt idx="18273">
                  <c:v>8</c:v>
                </c:pt>
                <c:pt idx="18274">
                  <c:v>16</c:v>
                </c:pt>
                <c:pt idx="18275">
                  <c:v>20</c:v>
                </c:pt>
                <c:pt idx="18276">
                  <c:v>17</c:v>
                </c:pt>
                <c:pt idx="18277">
                  <c:v>16</c:v>
                </c:pt>
                <c:pt idx="18278">
                  <c:v>19</c:v>
                </c:pt>
                <c:pt idx="18279">
                  <c:v>16</c:v>
                </c:pt>
                <c:pt idx="18280">
                  <c:v>20</c:v>
                </c:pt>
                <c:pt idx="18281">
                  <c:v>16</c:v>
                </c:pt>
                <c:pt idx="18282">
                  <c:v>19</c:v>
                </c:pt>
                <c:pt idx="18283">
                  <c:v>20</c:v>
                </c:pt>
                <c:pt idx="18284">
                  <c:v>20</c:v>
                </c:pt>
                <c:pt idx="18285">
                  <c:v>16</c:v>
                </c:pt>
                <c:pt idx="18286">
                  <c:v>14</c:v>
                </c:pt>
                <c:pt idx="18287">
                  <c:v>18</c:v>
                </c:pt>
                <c:pt idx="18288">
                  <c:v>15</c:v>
                </c:pt>
                <c:pt idx="18289">
                  <c:v>19</c:v>
                </c:pt>
                <c:pt idx="18290">
                  <c:v>0</c:v>
                </c:pt>
                <c:pt idx="18291">
                  <c:v>19</c:v>
                </c:pt>
                <c:pt idx="18292">
                  <c:v>0</c:v>
                </c:pt>
                <c:pt idx="18293">
                  <c:v>12</c:v>
                </c:pt>
                <c:pt idx="18294">
                  <c:v>16</c:v>
                </c:pt>
                <c:pt idx="18295">
                  <c:v>18</c:v>
                </c:pt>
                <c:pt idx="18296">
                  <c:v>13</c:v>
                </c:pt>
                <c:pt idx="18297">
                  <c:v>20</c:v>
                </c:pt>
                <c:pt idx="18298">
                  <c:v>16</c:v>
                </c:pt>
                <c:pt idx="18299">
                  <c:v>17</c:v>
                </c:pt>
                <c:pt idx="18300">
                  <c:v>18</c:v>
                </c:pt>
                <c:pt idx="18301">
                  <c:v>20</c:v>
                </c:pt>
                <c:pt idx="18302">
                  <c:v>19</c:v>
                </c:pt>
                <c:pt idx="18303">
                  <c:v>18</c:v>
                </c:pt>
                <c:pt idx="18304">
                  <c:v>16</c:v>
                </c:pt>
                <c:pt idx="18305">
                  <c:v>16</c:v>
                </c:pt>
                <c:pt idx="18306">
                  <c:v>19</c:v>
                </c:pt>
                <c:pt idx="18307">
                  <c:v>20</c:v>
                </c:pt>
                <c:pt idx="18308">
                  <c:v>16</c:v>
                </c:pt>
                <c:pt idx="18309">
                  <c:v>17</c:v>
                </c:pt>
                <c:pt idx="18310">
                  <c:v>20</c:v>
                </c:pt>
                <c:pt idx="18311">
                  <c:v>12</c:v>
                </c:pt>
                <c:pt idx="18312">
                  <c:v>20</c:v>
                </c:pt>
                <c:pt idx="18313">
                  <c:v>16</c:v>
                </c:pt>
                <c:pt idx="18314">
                  <c:v>20</c:v>
                </c:pt>
                <c:pt idx="18315">
                  <c:v>20</c:v>
                </c:pt>
                <c:pt idx="18316">
                  <c:v>19</c:v>
                </c:pt>
                <c:pt idx="18317">
                  <c:v>19</c:v>
                </c:pt>
                <c:pt idx="18318">
                  <c:v>0</c:v>
                </c:pt>
                <c:pt idx="18319">
                  <c:v>14</c:v>
                </c:pt>
                <c:pt idx="18320">
                  <c:v>17</c:v>
                </c:pt>
                <c:pt idx="18321">
                  <c:v>16</c:v>
                </c:pt>
                <c:pt idx="18322">
                  <c:v>16</c:v>
                </c:pt>
                <c:pt idx="18323">
                  <c:v>20</c:v>
                </c:pt>
                <c:pt idx="18324">
                  <c:v>20</c:v>
                </c:pt>
                <c:pt idx="18325">
                  <c:v>19</c:v>
                </c:pt>
                <c:pt idx="18326">
                  <c:v>20</c:v>
                </c:pt>
                <c:pt idx="18327">
                  <c:v>19</c:v>
                </c:pt>
                <c:pt idx="18328">
                  <c:v>16</c:v>
                </c:pt>
                <c:pt idx="18329">
                  <c:v>14</c:v>
                </c:pt>
                <c:pt idx="18330">
                  <c:v>16</c:v>
                </c:pt>
                <c:pt idx="18331">
                  <c:v>17</c:v>
                </c:pt>
                <c:pt idx="18332">
                  <c:v>16</c:v>
                </c:pt>
                <c:pt idx="18333">
                  <c:v>20</c:v>
                </c:pt>
                <c:pt idx="18334">
                  <c:v>11</c:v>
                </c:pt>
                <c:pt idx="18335">
                  <c:v>18</c:v>
                </c:pt>
                <c:pt idx="18336">
                  <c:v>20</c:v>
                </c:pt>
                <c:pt idx="18337">
                  <c:v>19</c:v>
                </c:pt>
                <c:pt idx="18338">
                  <c:v>17</c:v>
                </c:pt>
                <c:pt idx="18339">
                  <c:v>17</c:v>
                </c:pt>
                <c:pt idx="18340">
                  <c:v>17</c:v>
                </c:pt>
                <c:pt idx="18341">
                  <c:v>20</c:v>
                </c:pt>
                <c:pt idx="18342">
                  <c:v>16</c:v>
                </c:pt>
                <c:pt idx="18343">
                  <c:v>16</c:v>
                </c:pt>
                <c:pt idx="18344">
                  <c:v>20</c:v>
                </c:pt>
                <c:pt idx="18345">
                  <c:v>0</c:v>
                </c:pt>
                <c:pt idx="18346">
                  <c:v>12</c:v>
                </c:pt>
                <c:pt idx="18347">
                  <c:v>19</c:v>
                </c:pt>
                <c:pt idx="18348">
                  <c:v>0</c:v>
                </c:pt>
                <c:pt idx="18349">
                  <c:v>16</c:v>
                </c:pt>
                <c:pt idx="18350">
                  <c:v>16</c:v>
                </c:pt>
                <c:pt idx="18351">
                  <c:v>20</c:v>
                </c:pt>
                <c:pt idx="18352">
                  <c:v>19</c:v>
                </c:pt>
                <c:pt idx="18353">
                  <c:v>20</c:v>
                </c:pt>
                <c:pt idx="18354">
                  <c:v>20</c:v>
                </c:pt>
                <c:pt idx="18355">
                  <c:v>20</c:v>
                </c:pt>
                <c:pt idx="18356">
                  <c:v>12</c:v>
                </c:pt>
                <c:pt idx="18357">
                  <c:v>14</c:v>
                </c:pt>
                <c:pt idx="18358">
                  <c:v>16</c:v>
                </c:pt>
                <c:pt idx="18359">
                  <c:v>16</c:v>
                </c:pt>
                <c:pt idx="18360">
                  <c:v>20</c:v>
                </c:pt>
                <c:pt idx="18361">
                  <c:v>12</c:v>
                </c:pt>
                <c:pt idx="18362">
                  <c:v>19</c:v>
                </c:pt>
                <c:pt idx="18363">
                  <c:v>17</c:v>
                </c:pt>
                <c:pt idx="18364">
                  <c:v>17</c:v>
                </c:pt>
                <c:pt idx="18365">
                  <c:v>0</c:v>
                </c:pt>
                <c:pt idx="18366">
                  <c:v>14</c:v>
                </c:pt>
                <c:pt idx="18367">
                  <c:v>15</c:v>
                </c:pt>
                <c:pt idx="18368">
                  <c:v>15</c:v>
                </c:pt>
                <c:pt idx="18369">
                  <c:v>20</c:v>
                </c:pt>
                <c:pt idx="18370">
                  <c:v>20</c:v>
                </c:pt>
                <c:pt idx="18371">
                  <c:v>16</c:v>
                </c:pt>
                <c:pt idx="18372">
                  <c:v>20</c:v>
                </c:pt>
                <c:pt idx="18373">
                  <c:v>20</c:v>
                </c:pt>
                <c:pt idx="18374">
                  <c:v>20</c:v>
                </c:pt>
                <c:pt idx="18375">
                  <c:v>20</c:v>
                </c:pt>
                <c:pt idx="18376">
                  <c:v>20</c:v>
                </c:pt>
                <c:pt idx="18377">
                  <c:v>0</c:v>
                </c:pt>
                <c:pt idx="18378">
                  <c:v>20</c:v>
                </c:pt>
                <c:pt idx="18379">
                  <c:v>16</c:v>
                </c:pt>
                <c:pt idx="18380">
                  <c:v>20</c:v>
                </c:pt>
                <c:pt idx="18381">
                  <c:v>20</c:v>
                </c:pt>
                <c:pt idx="18382">
                  <c:v>20</c:v>
                </c:pt>
                <c:pt idx="18383">
                  <c:v>16</c:v>
                </c:pt>
                <c:pt idx="18384">
                  <c:v>16</c:v>
                </c:pt>
                <c:pt idx="18385">
                  <c:v>16</c:v>
                </c:pt>
                <c:pt idx="18386">
                  <c:v>19</c:v>
                </c:pt>
                <c:pt idx="18387">
                  <c:v>13</c:v>
                </c:pt>
                <c:pt idx="18388">
                  <c:v>20</c:v>
                </c:pt>
                <c:pt idx="18389">
                  <c:v>20</c:v>
                </c:pt>
                <c:pt idx="18390">
                  <c:v>16</c:v>
                </c:pt>
                <c:pt idx="18391">
                  <c:v>16</c:v>
                </c:pt>
                <c:pt idx="18392">
                  <c:v>20</c:v>
                </c:pt>
                <c:pt idx="18393">
                  <c:v>17</c:v>
                </c:pt>
                <c:pt idx="18394">
                  <c:v>20</c:v>
                </c:pt>
                <c:pt idx="18395">
                  <c:v>18</c:v>
                </c:pt>
                <c:pt idx="18396">
                  <c:v>9</c:v>
                </c:pt>
                <c:pt idx="18397">
                  <c:v>17</c:v>
                </c:pt>
                <c:pt idx="18398">
                  <c:v>18</c:v>
                </c:pt>
                <c:pt idx="18399">
                  <c:v>19</c:v>
                </c:pt>
                <c:pt idx="18400">
                  <c:v>18</c:v>
                </c:pt>
                <c:pt idx="18401">
                  <c:v>16</c:v>
                </c:pt>
                <c:pt idx="18402">
                  <c:v>0</c:v>
                </c:pt>
                <c:pt idx="18403">
                  <c:v>14</c:v>
                </c:pt>
                <c:pt idx="18404">
                  <c:v>16</c:v>
                </c:pt>
                <c:pt idx="18405">
                  <c:v>20</c:v>
                </c:pt>
                <c:pt idx="18406">
                  <c:v>18</c:v>
                </c:pt>
                <c:pt idx="18407">
                  <c:v>12</c:v>
                </c:pt>
                <c:pt idx="18408">
                  <c:v>18</c:v>
                </c:pt>
                <c:pt idx="18409">
                  <c:v>16</c:v>
                </c:pt>
                <c:pt idx="18410">
                  <c:v>14</c:v>
                </c:pt>
                <c:pt idx="18411">
                  <c:v>14</c:v>
                </c:pt>
                <c:pt idx="18412">
                  <c:v>20</c:v>
                </c:pt>
                <c:pt idx="18413">
                  <c:v>15</c:v>
                </c:pt>
                <c:pt idx="18414">
                  <c:v>16</c:v>
                </c:pt>
                <c:pt idx="18415">
                  <c:v>20</c:v>
                </c:pt>
                <c:pt idx="18416">
                  <c:v>19</c:v>
                </c:pt>
                <c:pt idx="18417">
                  <c:v>12</c:v>
                </c:pt>
                <c:pt idx="18418">
                  <c:v>16</c:v>
                </c:pt>
                <c:pt idx="18419">
                  <c:v>15</c:v>
                </c:pt>
                <c:pt idx="18420">
                  <c:v>16</c:v>
                </c:pt>
                <c:pt idx="18421">
                  <c:v>12</c:v>
                </c:pt>
                <c:pt idx="18422">
                  <c:v>0</c:v>
                </c:pt>
                <c:pt idx="18423">
                  <c:v>17</c:v>
                </c:pt>
                <c:pt idx="18424">
                  <c:v>20</c:v>
                </c:pt>
                <c:pt idx="18425">
                  <c:v>20</c:v>
                </c:pt>
                <c:pt idx="18426">
                  <c:v>19</c:v>
                </c:pt>
                <c:pt idx="18427">
                  <c:v>20</c:v>
                </c:pt>
                <c:pt idx="18428">
                  <c:v>18</c:v>
                </c:pt>
                <c:pt idx="18429">
                  <c:v>19</c:v>
                </c:pt>
                <c:pt idx="18430">
                  <c:v>16</c:v>
                </c:pt>
                <c:pt idx="18431">
                  <c:v>20</c:v>
                </c:pt>
                <c:pt idx="18432">
                  <c:v>18</c:v>
                </c:pt>
                <c:pt idx="18433">
                  <c:v>15</c:v>
                </c:pt>
                <c:pt idx="18434">
                  <c:v>20</c:v>
                </c:pt>
                <c:pt idx="18435">
                  <c:v>16</c:v>
                </c:pt>
                <c:pt idx="18436">
                  <c:v>17</c:v>
                </c:pt>
                <c:pt idx="18437">
                  <c:v>14</c:v>
                </c:pt>
                <c:pt idx="18438">
                  <c:v>16</c:v>
                </c:pt>
                <c:pt idx="18439">
                  <c:v>19</c:v>
                </c:pt>
                <c:pt idx="18440">
                  <c:v>18</c:v>
                </c:pt>
                <c:pt idx="18441">
                  <c:v>19</c:v>
                </c:pt>
                <c:pt idx="18442">
                  <c:v>19</c:v>
                </c:pt>
                <c:pt idx="18443">
                  <c:v>18</c:v>
                </c:pt>
                <c:pt idx="18444">
                  <c:v>11</c:v>
                </c:pt>
                <c:pt idx="18445">
                  <c:v>16</c:v>
                </c:pt>
                <c:pt idx="18446">
                  <c:v>17</c:v>
                </c:pt>
                <c:pt idx="18447">
                  <c:v>0</c:v>
                </c:pt>
                <c:pt idx="18448">
                  <c:v>17</c:v>
                </c:pt>
                <c:pt idx="18449">
                  <c:v>19</c:v>
                </c:pt>
                <c:pt idx="18450">
                  <c:v>16</c:v>
                </c:pt>
                <c:pt idx="18451">
                  <c:v>20</c:v>
                </c:pt>
                <c:pt idx="18452">
                  <c:v>17</c:v>
                </c:pt>
                <c:pt idx="18453">
                  <c:v>18</c:v>
                </c:pt>
                <c:pt idx="18454">
                  <c:v>20</c:v>
                </c:pt>
                <c:pt idx="18455">
                  <c:v>20</c:v>
                </c:pt>
                <c:pt idx="18456">
                  <c:v>20</c:v>
                </c:pt>
                <c:pt idx="18457">
                  <c:v>15</c:v>
                </c:pt>
                <c:pt idx="18458">
                  <c:v>20</c:v>
                </c:pt>
                <c:pt idx="18459">
                  <c:v>20</c:v>
                </c:pt>
                <c:pt idx="18460">
                  <c:v>16</c:v>
                </c:pt>
                <c:pt idx="18461">
                  <c:v>16</c:v>
                </c:pt>
                <c:pt idx="18462">
                  <c:v>20</c:v>
                </c:pt>
                <c:pt idx="18463">
                  <c:v>20</c:v>
                </c:pt>
                <c:pt idx="18464">
                  <c:v>15</c:v>
                </c:pt>
                <c:pt idx="18465">
                  <c:v>18</c:v>
                </c:pt>
                <c:pt idx="18466">
                  <c:v>18</c:v>
                </c:pt>
                <c:pt idx="18467">
                  <c:v>20</c:v>
                </c:pt>
                <c:pt idx="18468">
                  <c:v>20</c:v>
                </c:pt>
                <c:pt idx="18469">
                  <c:v>19</c:v>
                </c:pt>
                <c:pt idx="18470">
                  <c:v>15</c:v>
                </c:pt>
                <c:pt idx="18471">
                  <c:v>20</c:v>
                </c:pt>
                <c:pt idx="18472">
                  <c:v>16</c:v>
                </c:pt>
                <c:pt idx="18473">
                  <c:v>20</c:v>
                </c:pt>
                <c:pt idx="18474">
                  <c:v>18</c:v>
                </c:pt>
                <c:pt idx="18475">
                  <c:v>16</c:v>
                </c:pt>
                <c:pt idx="18476">
                  <c:v>12</c:v>
                </c:pt>
                <c:pt idx="18477">
                  <c:v>16</c:v>
                </c:pt>
                <c:pt idx="18478">
                  <c:v>15</c:v>
                </c:pt>
                <c:pt idx="18479">
                  <c:v>17</c:v>
                </c:pt>
                <c:pt idx="18480">
                  <c:v>0</c:v>
                </c:pt>
                <c:pt idx="18481">
                  <c:v>16</c:v>
                </c:pt>
                <c:pt idx="18482">
                  <c:v>16</c:v>
                </c:pt>
                <c:pt idx="18483">
                  <c:v>16</c:v>
                </c:pt>
                <c:pt idx="18484">
                  <c:v>0</c:v>
                </c:pt>
                <c:pt idx="18485">
                  <c:v>17</c:v>
                </c:pt>
                <c:pt idx="18486">
                  <c:v>20</c:v>
                </c:pt>
                <c:pt idx="18487">
                  <c:v>19</c:v>
                </c:pt>
                <c:pt idx="18488">
                  <c:v>19</c:v>
                </c:pt>
                <c:pt idx="18489">
                  <c:v>18</c:v>
                </c:pt>
                <c:pt idx="18490">
                  <c:v>20</c:v>
                </c:pt>
                <c:pt idx="18491">
                  <c:v>20</c:v>
                </c:pt>
                <c:pt idx="18492">
                  <c:v>16</c:v>
                </c:pt>
                <c:pt idx="18493">
                  <c:v>17</c:v>
                </c:pt>
                <c:pt idx="18494">
                  <c:v>17</c:v>
                </c:pt>
                <c:pt idx="18495">
                  <c:v>16</c:v>
                </c:pt>
                <c:pt idx="18496">
                  <c:v>11</c:v>
                </c:pt>
                <c:pt idx="18497">
                  <c:v>19</c:v>
                </c:pt>
                <c:pt idx="18498">
                  <c:v>20</c:v>
                </c:pt>
                <c:pt idx="18499">
                  <c:v>14</c:v>
                </c:pt>
                <c:pt idx="18500">
                  <c:v>20</c:v>
                </c:pt>
                <c:pt idx="18501">
                  <c:v>17</c:v>
                </c:pt>
                <c:pt idx="18502">
                  <c:v>15</c:v>
                </c:pt>
                <c:pt idx="18503">
                  <c:v>16</c:v>
                </c:pt>
                <c:pt idx="18504">
                  <c:v>16</c:v>
                </c:pt>
                <c:pt idx="18505">
                  <c:v>18</c:v>
                </c:pt>
                <c:pt idx="18506">
                  <c:v>18</c:v>
                </c:pt>
                <c:pt idx="18507">
                  <c:v>16</c:v>
                </c:pt>
                <c:pt idx="18508">
                  <c:v>16</c:v>
                </c:pt>
                <c:pt idx="18509">
                  <c:v>20</c:v>
                </c:pt>
                <c:pt idx="18510">
                  <c:v>16</c:v>
                </c:pt>
                <c:pt idx="18511">
                  <c:v>20</c:v>
                </c:pt>
                <c:pt idx="18512">
                  <c:v>8</c:v>
                </c:pt>
                <c:pt idx="18513">
                  <c:v>20</c:v>
                </c:pt>
                <c:pt idx="18514">
                  <c:v>16</c:v>
                </c:pt>
                <c:pt idx="18515">
                  <c:v>15</c:v>
                </c:pt>
                <c:pt idx="18516">
                  <c:v>19</c:v>
                </c:pt>
                <c:pt idx="18517">
                  <c:v>16</c:v>
                </c:pt>
                <c:pt idx="18518">
                  <c:v>13</c:v>
                </c:pt>
                <c:pt idx="18519">
                  <c:v>16</c:v>
                </c:pt>
                <c:pt idx="18520">
                  <c:v>16</c:v>
                </c:pt>
                <c:pt idx="18521">
                  <c:v>18</c:v>
                </c:pt>
                <c:pt idx="18522">
                  <c:v>16</c:v>
                </c:pt>
                <c:pt idx="18523">
                  <c:v>14</c:v>
                </c:pt>
                <c:pt idx="18524">
                  <c:v>20</c:v>
                </c:pt>
                <c:pt idx="18525">
                  <c:v>20</c:v>
                </c:pt>
                <c:pt idx="18526">
                  <c:v>16</c:v>
                </c:pt>
                <c:pt idx="18527">
                  <c:v>19</c:v>
                </c:pt>
                <c:pt idx="18528">
                  <c:v>20</c:v>
                </c:pt>
                <c:pt idx="18529">
                  <c:v>20</c:v>
                </c:pt>
                <c:pt idx="18530">
                  <c:v>20</c:v>
                </c:pt>
                <c:pt idx="18531">
                  <c:v>18</c:v>
                </c:pt>
                <c:pt idx="18532">
                  <c:v>16</c:v>
                </c:pt>
                <c:pt idx="18533">
                  <c:v>19</c:v>
                </c:pt>
                <c:pt idx="18534">
                  <c:v>20</c:v>
                </c:pt>
                <c:pt idx="18535">
                  <c:v>16</c:v>
                </c:pt>
                <c:pt idx="18536">
                  <c:v>11</c:v>
                </c:pt>
                <c:pt idx="18537">
                  <c:v>20</c:v>
                </c:pt>
                <c:pt idx="18538">
                  <c:v>20</c:v>
                </c:pt>
                <c:pt idx="18539">
                  <c:v>17</c:v>
                </c:pt>
                <c:pt idx="18540">
                  <c:v>19</c:v>
                </c:pt>
                <c:pt idx="18541">
                  <c:v>17</c:v>
                </c:pt>
                <c:pt idx="18542">
                  <c:v>18</c:v>
                </c:pt>
                <c:pt idx="18543">
                  <c:v>20</c:v>
                </c:pt>
                <c:pt idx="18544">
                  <c:v>18</c:v>
                </c:pt>
                <c:pt idx="18545">
                  <c:v>18</c:v>
                </c:pt>
                <c:pt idx="18546">
                  <c:v>17</c:v>
                </c:pt>
                <c:pt idx="18547">
                  <c:v>19</c:v>
                </c:pt>
                <c:pt idx="18548">
                  <c:v>20</c:v>
                </c:pt>
                <c:pt idx="18549">
                  <c:v>20</c:v>
                </c:pt>
                <c:pt idx="18550">
                  <c:v>20</c:v>
                </c:pt>
                <c:pt idx="18551">
                  <c:v>14</c:v>
                </c:pt>
                <c:pt idx="18552">
                  <c:v>19</c:v>
                </c:pt>
                <c:pt idx="18553">
                  <c:v>17</c:v>
                </c:pt>
                <c:pt idx="18554">
                  <c:v>17</c:v>
                </c:pt>
                <c:pt idx="18555">
                  <c:v>17</c:v>
                </c:pt>
                <c:pt idx="18556">
                  <c:v>18</c:v>
                </c:pt>
                <c:pt idx="18557">
                  <c:v>17</c:v>
                </c:pt>
                <c:pt idx="18558">
                  <c:v>15</c:v>
                </c:pt>
                <c:pt idx="18559">
                  <c:v>18</c:v>
                </c:pt>
                <c:pt idx="18560">
                  <c:v>17</c:v>
                </c:pt>
                <c:pt idx="18561">
                  <c:v>20</c:v>
                </c:pt>
                <c:pt idx="18562">
                  <c:v>16</c:v>
                </c:pt>
                <c:pt idx="18563">
                  <c:v>20</c:v>
                </c:pt>
                <c:pt idx="18564">
                  <c:v>17</c:v>
                </c:pt>
                <c:pt idx="18565">
                  <c:v>16</c:v>
                </c:pt>
                <c:pt idx="18566">
                  <c:v>11</c:v>
                </c:pt>
                <c:pt idx="18567">
                  <c:v>20</c:v>
                </c:pt>
                <c:pt idx="18568">
                  <c:v>20</c:v>
                </c:pt>
                <c:pt idx="18569">
                  <c:v>20</c:v>
                </c:pt>
                <c:pt idx="18570">
                  <c:v>20</c:v>
                </c:pt>
                <c:pt idx="18571">
                  <c:v>20</c:v>
                </c:pt>
                <c:pt idx="18572">
                  <c:v>20</c:v>
                </c:pt>
                <c:pt idx="18573">
                  <c:v>18</c:v>
                </c:pt>
                <c:pt idx="18574">
                  <c:v>14</c:v>
                </c:pt>
                <c:pt idx="18575">
                  <c:v>20</c:v>
                </c:pt>
                <c:pt idx="18576">
                  <c:v>14</c:v>
                </c:pt>
                <c:pt idx="18577">
                  <c:v>20</c:v>
                </c:pt>
                <c:pt idx="18578">
                  <c:v>16</c:v>
                </c:pt>
                <c:pt idx="18579">
                  <c:v>18</c:v>
                </c:pt>
                <c:pt idx="18580">
                  <c:v>16</c:v>
                </c:pt>
                <c:pt idx="18581">
                  <c:v>19</c:v>
                </c:pt>
                <c:pt idx="18582">
                  <c:v>16</c:v>
                </c:pt>
                <c:pt idx="18583">
                  <c:v>16</c:v>
                </c:pt>
                <c:pt idx="18584">
                  <c:v>16</c:v>
                </c:pt>
                <c:pt idx="18585">
                  <c:v>12</c:v>
                </c:pt>
                <c:pt idx="18586">
                  <c:v>19</c:v>
                </c:pt>
                <c:pt idx="18587">
                  <c:v>20</c:v>
                </c:pt>
                <c:pt idx="18588">
                  <c:v>18</c:v>
                </c:pt>
                <c:pt idx="18589">
                  <c:v>20</c:v>
                </c:pt>
                <c:pt idx="18590">
                  <c:v>19</c:v>
                </c:pt>
                <c:pt idx="18591">
                  <c:v>15</c:v>
                </c:pt>
                <c:pt idx="18592">
                  <c:v>16</c:v>
                </c:pt>
                <c:pt idx="18593">
                  <c:v>16</c:v>
                </c:pt>
                <c:pt idx="18594">
                  <c:v>16</c:v>
                </c:pt>
                <c:pt idx="18595">
                  <c:v>0</c:v>
                </c:pt>
                <c:pt idx="18596">
                  <c:v>18</c:v>
                </c:pt>
                <c:pt idx="18597">
                  <c:v>16</c:v>
                </c:pt>
                <c:pt idx="18598">
                  <c:v>12</c:v>
                </c:pt>
                <c:pt idx="18599">
                  <c:v>12</c:v>
                </c:pt>
                <c:pt idx="18600">
                  <c:v>11</c:v>
                </c:pt>
                <c:pt idx="18601">
                  <c:v>18</c:v>
                </c:pt>
                <c:pt idx="18602">
                  <c:v>20</c:v>
                </c:pt>
                <c:pt idx="18603">
                  <c:v>14</c:v>
                </c:pt>
                <c:pt idx="18604">
                  <c:v>19</c:v>
                </c:pt>
                <c:pt idx="18605">
                  <c:v>12</c:v>
                </c:pt>
                <c:pt idx="18606">
                  <c:v>17</c:v>
                </c:pt>
                <c:pt idx="18607">
                  <c:v>20</c:v>
                </c:pt>
                <c:pt idx="18608">
                  <c:v>16</c:v>
                </c:pt>
                <c:pt idx="18609">
                  <c:v>20</c:v>
                </c:pt>
                <c:pt idx="18610">
                  <c:v>17</c:v>
                </c:pt>
                <c:pt idx="18611">
                  <c:v>16</c:v>
                </c:pt>
                <c:pt idx="18612">
                  <c:v>0</c:v>
                </c:pt>
                <c:pt idx="18613">
                  <c:v>19</c:v>
                </c:pt>
                <c:pt idx="18614">
                  <c:v>16</c:v>
                </c:pt>
                <c:pt idx="18615">
                  <c:v>14</c:v>
                </c:pt>
                <c:pt idx="18616">
                  <c:v>20</c:v>
                </c:pt>
                <c:pt idx="18617">
                  <c:v>11</c:v>
                </c:pt>
                <c:pt idx="18618">
                  <c:v>18</c:v>
                </c:pt>
                <c:pt idx="18619">
                  <c:v>16</c:v>
                </c:pt>
                <c:pt idx="18620">
                  <c:v>19</c:v>
                </c:pt>
                <c:pt idx="18621">
                  <c:v>19</c:v>
                </c:pt>
                <c:pt idx="18622">
                  <c:v>19</c:v>
                </c:pt>
                <c:pt idx="18623">
                  <c:v>20</c:v>
                </c:pt>
                <c:pt idx="18624">
                  <c:v>15</c:v>
                </c:pt>
                <c:pt idx="18625">
                  <c:v>16</c:v>
                </c:pt>
                <c:pt idx="18626">
                  <c:v>12</c:v>
                </c:pt>
                <c:pt idx="18627">
                  <c:v>12</c:v>
                </c:pt>
                <c:pt idx="18628">
                  <c:v>20</c:v>
                </c:pt>
                <c:pt idx="18629">
                  <c:v>20</c:v>
                </c:pt>
                <c:pt idx="18630">
                  <c:v>19</c:v>
                </c:pt>
                <c:pt idx="18631">
                  <c:v>19</c:v>
                </c:pt>
                <c:pt idx="18632">
                  <c:v>16</c:v>
                </c:pt>
                <c:pt idx="18633">
                  <c:v>13</c:v>
                </c:pt>
                <c:pt idx="18634">
                  <c:v>20</c:v>
                </c:pt>
                <c:pt idx="18635">
                  <c:v>15</c:v>
                </c:pt>
                <c:pt idx="18636">
                  <c:v>20</c:v>
                </c:pt>
                <c:pt idx="18637">
                  <c:v>16</c:v>
                </c:pt>
                <c:pt idx="18638">
                  <c:v>20</c:v>
                </c:pt>
                <c:pt idx="18639">
                  <c:v>12</c:v>
                </c:pt>
                <c:pt idx="18640">
                  <c:v>19</c:v>
                </c:pt>
                <c:pt idx="18641">
                  <c:v>17</c:v>
                </c:pt>
                <c:pt idx="18642">
                  <c:v>17</c:v>
                </c:pt>
                <c:pt idx="18643">
                  <c:v>18</c:v>
                </c:pt>
                <c:pt idx="18644">
                  <c:v>18</c:v>
                </c:pt>
                <c:pt idx="18645">
                  <c:v>16</c:v>
                </c:pt>
                <c:pt idx="18646">
                  <c:v>14</c:v>
                </c:pt>
                <c:pt idx="18647">
                  <c:v>18</c:v>
                </c:pt>
                <c:pt idx="18648">
                  <c:v>16</c:v>
                </c:pt>
                <c:pt idx="18649">
                  <c:v>16</c:v>
                </c:pt>
                <c:pt idx="18650">
                  <c:v>20</c:v>
                </c:pt>
                <c:pt idx="18651">
                  <c:v>16</c:v>
                </c:pt>
                <c:pt idx="18652">
                  <c:v>20</c:v>
                </c:pt>
                <c:pt idx="18653">
                  <c:v>17</c:v>
                </c:pt>
                <c:pt idx="18654">
                  <c:v>0</c:v>
                </c:pt>
                <c:pt idx="18655">
                  <c:v>11</c:v>
                </c:pt>
                <c:pt idx="18656">
                  <c:v>18</c:v>
                </c:pt>
                <c:pt idx="18657">
                  <c:v>20</c:v>
                </c:pt>
                <c:pt idx="18658">
                  <c:v>19</c:v>
                </c:pt>
                <c:pt idx="18659">
                  <c:v>17</c:v>
                </c:pt>
                <c:pt idx="18660">
                  <c:v>17</c:v>
                </c:pt>
                <c:pt idx="18661">
                  <c:v>20</c:v>
                </c:pt>
                <c:pt idx="18662">
                  <c:v>20</c:v>
                </c:pt>
                <c:pt idx="18663">
                  <c:v>20</c:v>
                </c:pt>
                <c:pt idx="18664">
                  <c:v>16</c:v>
                </c:pt>
                <c:pt idx="18665">
                  <c:v>0</c:v>
                </c:pt>
                <c:pt idx="18666">
                  <c:v>0</c:v>
                </c:pt>
                <c:pt idx="18667">
                  <c:v>16</c:v>
                </c:pt>
                <c:pt idx="18668">
                  <c:v>17</c:v>
                </c:pt>
                <c:pt idx="18669">
                  <c:v>13</c:v>
                </c:pt>
                <c:pt idx="18670">
                  <c:v>9</c:v>
                </c:pt>
                <c:pt idx="18671">
                  <c:v>17</c:v>
                </c:pt>
                <c:pt idx="18672">
                  <c:v>16</c:v>
                </c:pt>
                <c:pt idx="18673">
                  <c:v>16</c:v>
                </c:pt>
                <c:pt idx="18674">
                  <c:v>20</c:v>
                </c:pt>
                <c:pt idx="18675">
                  <c:v>8</c:v>
                </c:pt>
                <c:pt idx="18676">
                  <c:v>16</c:v>
                </c:pt>
                <c:pt idx="18677">
                  <c:v>16</c:v>
                </c:pt>
                <c:pt idx="18678">
                  <c:v>18</c:v>
                </c:pt>
                <c:pt idx="18679">
                  <c:v>20</c:v>
                </c:pt>
                <c:pt idx="18680">
                  <c:v>12</c:v>
                </c:pt>
                <c:pt idx="18681">
                  <c:v>14</c:v>
                </c:pt>
                <c:pt idx="18682">
                  <c:v>14</c:v>
                </c:pt>
                <c:pt idx="18683">
                  <c:v>12</c:v>
                </c:pt>
                <c:pt idx="18684">
                  <c:v>16</c:v>
                </c:pt>
                <c:pt idx="18685">
                  <c:v>18</c:v>
                </c:pt>
                <c:pt idx="18686">
                  <c:v>20</c:v>
                </c:pt>
                <c:pt idx="18687">
                  <c:v>14</c:v>
                </c:pt>
                <c:pt idx="18688">
                  <c:v>12</c:v>
                </c:pt>
                <c:pt idx="18689">
                  <c:v>16</c:v>
                </c:pt>
                <c:pt idx="18690">
                  <c:v>16</c:v>
                </c:pt>
                <c:pt idx="18691">
                  <c:v>17</c:v>
                </c:pt>
                <c:pt idx="18692">
                  <c:v>19</c:v>
                </c:pt>
                <c:pt idx="18693">
                  <c:v>10</c:v>
                </c:pt>
                <c:pt idx="18694">
                  <c:v>0</c:v>
                </c:pt>
                <c:pt idx="18695">
                  <c:v>15</c:v>
                </c:pt>
                <c:pt idx="18696">
                  <c:v>20</c:v>
                </c:pt>
                <c:pt idx="18697">
                  <c:v>17</c:v>
                </c:pt>
                <c:pt idx="18698">
                  <c:v>20</c:v>
                </c:pt>
                <c:pt idx="18699">
                  <c:v>18</c:v>
                </c:pt>
                <c:pt idx="18700">
                  <c:v>15</c:v>
                </c:pt>
                <c:pt idx="18701">
                  <c:v>17</c:v>
                </c:pt>
                <c:pt idx="18702">
                  <c:v>20</c:v>
                </c:pt>
                <c:pt idx="18703">
                  <c:v>20</c:v>
                </c:pt>
                <c:pt idx="18704">
                  <c:v>16</c:v>
                </c:pt>
                <c:pt idx="18705">
                  <c:v>15</c:v>
                </c:pt>
                <c:pt idx="18706">
                  <c:v>20</c:v>
                </c:pt>
                <c:pt idx="18707">
                  <c:v>20</c:v>
                </c:pt>
                <c:pt idx="18708">
                  <c:v>20</c:v>
                </c:pt>
                <c:pt idx="18709">
                  <c:v>20</c:v>
                </c:pt>
                <c:pt idx="18710">
                  <c:v>0</c:v>
                </c:pt>
                <c:pt idx="18711">
                  <c:v>16</c:v>
                </c:pt>
                <c:pt idx="18712">
                  <c:v>16</c:v>
                </c:pt>
                <c:pt idx="18713">
                  <c:v>0</c:v>
                </c:pt>
                <c:pt idx="18714">
                  <c:v>18</c:v>
                </c:pt>
                <c:pt idx="18715">
                  <c:v>18</c:v>
                </c:pt>
                <c:pt idx="18716">
                  <c:v>20</c:v>
                </c:pt>
                <c:pt idx="18717">
                  <c:v>16</c:v>
                </c:pt>
                <c:pt idx="18718">
                  <c:v>16</c:v>
                </c:pt>
                <c:pt idx="18719">
                  <c:v>16</c:v>
                </c:pt>
                <c:pt idx="18720">
                  <c:v>19</c:v>
                </c:pt>
                <c:pt idx="18721">
                  <c:v>16</c:v>
                </c:pt>
                <c:pt idx="18722">
                  <c:v>0</c:v>
                </c:pt>
                <c:pt idx="18723">
                  <c:v>17</c:v>
                </c:pt>
                <c:pt idx="18724">
                  <c:v>12</c:v>
                </c:pt>
                <c:pt idx="18725">
                  <c:v>19</c:v>
                </c:pt>
                <c:pt idx="18726">
                  <c:v>18</c:v>
                </c:pt>
                <c:pt idx="18727">
                  <c:v>16</c:v>
                </c:pt>
                <c:pt idx="18728">
                  <c:v>0</c:v>
                </c:pt>
                <c:pt idx="18729">
                  <c:v>17</c:v>
                </c:pt>
                <c:pt idx="18730">
                  <c:v>19</c:v>
                </c:pt>
                <c:pt idx="18731">
                  <c:v>13</c:v>
                </c:pt>
                <c:pt idx="18732">
                  <c:v>16</c:v>
                </c:pt>
                <c:pt idx="18733">
                  <c:v>16</c:v>
                </c:pt>
                <c:pt idx="18734">
                  <c:v>16</c:v>
                </c:pt>
                <c:pt idx="18735">
                  <c:v>20</c:v>
                </c:pt>
                <c:pt idx="18736">
                  <c:v>15</c:v>
                </c:pt>
                <c:pt idx="18737">
                  <c:v>16</c:v>
                </c:pt>
                <c:pt idx="18738">
                  <c:v>17</c:v>
                </c:pt>
                <c:pt idx="18739">
                  <c:v>14</c:v>
                </c:pt>
                <c:pt idx="18740">
                  <c:v>20</c:v>
                </c:pt>
                <c:pt idx="18741">
                  <c:v>15</c:v>
                </c:pt>
                <c:pt idx="18742">
                  <c:v>14</c:v>
                </c:pt>
                <c:pt idx="18743">
                  <c:v>15</c:v>
                </c:pt>
                <c:pt idx="18744">
                  <c:v>20</c:v>
                </c:pt>
                <c:pt idx="18745">
                  <c:v>16</c:v>
                </c:pt>
                <c:pt idx="18746">
                  <c:v>18</c:v>
                </c:pt>
                <c:pt idx="18747">
                  <c:v>18</c:v>
                </c:pt>
                <c:pt idx="18748">
                  <c:v>16</c:v>
                </c:pt>
                <c:pt idx="18749">
                  <c:v>20</c:v>
                </c:pt>
                <c:pt idx="18750">
                  <c:v>20</c:v>
                </c:pt>
                <c:pt idx="18751">
                  <c:v>19</c:v>
                </c:pt>
                <c:pt idx="18752">
                  <c:v>18</c:v>
                </c:pt>
                <c:pt idx="18753">
                  <c:v>20</c:v>
                </c:pt>
                <c:pt idx="18754">
                  <c:v>18</c:v>
                </c:pt>
                <c:pt idx="18755">
                  <c:v>16</c:v>
                </c:pt>
                <c:pt idx="18756">
                  <c:v>17</c:v>
                </c:pt>
                <c:pt idx="18757">
                  <c:v>19</c:v>
                </c:pt>
                <c:pt idx="18758">
                  <c:v>12</c:v>
                </c:pt>
                <c:pt idx="18759">
                  <c:v>14</c:v>
                </c:pt>
                <c:pt idx="18760">
                  <c:v>16</c:v>
                </c:pt>
                <c:pt idx="18761">
                  <c:v>20</c:v>
                </c:pt>
                <c:pt idx="18762">
                  <c:v>16</c:v>
                </c:pt>
                <c:pt idx="18763">
                  <c:v>18</c:v>
                </c:pt>
                <c:pt idx="18764">
                  <c:v>15</c:v>
                </c:pt>
                <c:pt idx="18765">
                  <c:v>14</c:v>
                </c:pt>
                <c:pt idx="18766">
                  <c:v>0</c:v>
                </c:pt>
                <c:pt idx="18767">
                  <c:v>16</c:v>
                </c:pt>
                <c:pt idx="18768">
                  <c:v>17</c:v>
                </c:pt>
                <c:pt idx="18769">
                  <c:v>16</c:v>
                </c:pt>
                <c:pt idx="18770">
                  <c:v>18</c:v>
                </c:pt>
                <c:pt idx="18771">
                  <c:v>17</c:v>
                </c:pt>
                <c:pt idx="18772">
                  <c:v>16</c:v>
                </c:pt>
                <c:pt idx="18773">
                  <c:v>16</c:v>
                </c:pt>
                <c:pt idx="18774">
                  <c:v>20</c:v>
                </c:pt>
                <c:pt idx="18775">
                  <c:v>18</c:v>
                </c:pt>
                <c:pt idx="18776">
                  <c:v>14</c:v>
                </c:pt>
                <c:pt idx="18777">
                  <c:v>20</c:v>
                </c:pt>
                <c:pt idx="18778">
                  <c:v>15</c:v>
                </c:pt>
                <c:pt idx="18779">
                  <c:v>13</c:v>
                </c:pt>
                <c:pt idx="18780">
                  <c:v>15</c:v>
                </c:pt>
                <c:pt idx="18781">
                  <c:v>20</c:v>
                </c:pt>
                <c:pt idx="18782">
                  <c:v>14</c:v>
                </c:pt>
                <c:pt idx="18783">
                  <c:v>14</c:v>
                </c:pt>
                <c:pt idx="18784">
                  <c:v>17</c:v>
                </c:pt>
                <c:pt idx="18785">
                  <c:v>16</c:v>
                </c:pt>
                <c:pt idx="18786">
                  <c:v>12</c:v>
                </c:pt>
                <c:pt idx="18787">
                  <c:v>20</c:v>
                </c:pt>
                <c:pt idx="18788">
                  <c:v>15</c:v>
                </c:pt>
                <c:pt idx="18789">
                  <c:v>20</c:v>
                </c:pt>
                <c:pt idx="18790">
                  <c:v>20</c:v>
                </c:pt>
                <c:pt idx="18791">
                  <c:v>20</c:v>
                </c:pt>
                <c:pt idx="18792">
                  <c:v>13</c:v>
                </c:pt>
                <c:pt idx="18793">
                  <c:v>16</c:v>
                </c:pt>
                <c:pt idx="18794">
                  <c:v>16</c:v>
                </c:pt>
                <c:pt idx="18795">
                  <c:v>20</c:v>
                </c:pt>
                <c:pt idx="18796">
                  <c:v>0</c:v>
                </c:pt>
                <c:pt idx="18797">
                  <c:v>15</c:v>
                </c:pt>
                <c:pt idx="18798">
                  <c:v>12</c:v>
                </c:pt>
                <c:pt idx="18799">
                  <c:v>17</c:v>
                </c:pt>
                <c:pt idx="18800">
                  <c:v>20</c:v>
                </c:pt>
                <c:pt idx="18801">
                  <c:v>17</c:v>
                </c:pt>
                <c:pt idx="18802">
                  <c:v>14</c:v>
                </c:pt>
                <c:pt idx="18803">
                  <c:v>12</c:v>
                </c:pt>
                <c:pt idx="18804">
                  <c:v>20</c:v>
                </c:pt>
                <c:pt idx="18805">
                  <c:v>13</c:v>
                </c:pt>
                <c:pt idx="18806">
                  <c:v>16</c:v>
                </c:pt>
                <c:pt idx="18807">
                  <c:v>20</c:v>
                </c:pt>
                <c:pt idx="18808">
                  <c:v>20</c:v>
                </c:pt>
                <c:pt idx="18809">
                  <c:v>17</c:v>
                </c:pt>
                <c:pt idx="18810">
                  <c:v>19</c:v>
                </c:pt>
                <c:pt idx="18811">
                  <c:v>20</c:v>
                </c:pt>
                <c:pt idx="18812">
                  <c:v>19</c:v>
                </c:pt>
                <c:pt idx="18813">
                  <c:v>19</c:v>
                </c:pt>
                <c:pt idx="18814">
                  <c:v>20</c:v>
                </c:pt>
                <c:pt idx="18815">
                  <c:v>16</c:v>
                </c:pt>
                <c:pt idx="18816">
                  <c:v>16</c:v>
                </c:pt>
                <c:pt idx="18817">
                  <c:v>18</c:v>
                </c:pt>
                <c:pt idx="18818">
                  <c:v>20</c:v>
                </c:pt>
                <c:pt idx="18819">
                  <c:v>18</c:v>
                </c:pt>
                <c:pt idx="18820">
                  <c:v>16</c:v>
                </c:pt>
                <c:pt idx="18821">
                  <c:v>16</c:v>
                </c:pt>
                <c:pt idx="18822">
                  <c:v>16</c:v>
                </c:pt>
                <c:pt idx="18823">
                  <c:v>20</c:v>
                </c:pt>
                <c:pt idx="18824">
                  <c:v>15</c:v>
                </c:pt>
                <c:pt idx="18825">
                  <c:v>14</c:v>
                </c:pt>
                <c:pt idx="18826">
                  <c:v>16</c:v>
                </c:pt>
                <c:pt idx="18827">
                  <c:v>0</c:v>
                </c:pt>
                <c:pt idx="18828">
                  <c:v>15</c:v>
                </c:pt>
                <c:pt idx="18829">
                  <c:v>20</c:v>
                </c:pt>
                <c:pt idx="18830">
                  <c:v>17</c:v>
                </c:pt>
                <c:pt idx="18831">
                  <c:v>19</c:v>
                </c:pt>
                <c:pt idx="18832">
                  <c:v>12</c:v>
                </c:pt>
                <c:pt idx="18833">
                  <c:v>20</c:v>
                </c:pt>
                <c:pt idx="18834">
                  <c:v>18</c:v>
                </c:pt>
                <c:pt idx="18835">
                  <c:v>11</c:v>
                </c:pt>
                <c:pt idx="18836">
                  <c:v>20</c:v>
                </c:pt>
                <c:pt idx="18837">
                  <c:v>18</c:v>
                </c:pt>
                <c:pt idx="18838">
                  <c:v>15</c:v>
                </c:pt>
                <c:pt idx="18839">
                  <c:v>0</c:v>
                </c:pt>
                <c:pt idx="18840">
                  <c:v>15</c:v>
                </c:pt>
                <c:pt idx="18841">
                  <c:v>14</c:v>
                </c:pt>
                <c:pt idx="18842">
                  <c:v>17</c:v>
                </c:pt>
                <c:pt idx="18843">
                  <c:v>17</c:v>
                </c:pt>
                <c:pt idx="18844">
                  <c:v>20</c:v>
                </c:pt>
                <c:pt idx="18845">
                  <c:v>19</c:v>
                </c:pt>
                <c:pt idx="18846">
                  <c:v>11</c:v>
                </c:pt>
                <c:pt idx="18847">
                  <c:v>16</c:v>
                </c:pt>
                <c:pt idx="18848">
                  <c:v>16</c:v>
                </c:pt>
                <c:pt idx="18849">
                  <c:v>12</c:v>
                </c:pt>
                <c:pt idx="18850">
                  <c:v>20</c:v>
                </c:pt>
                <c:pt idx="18851">
                  <c:v>15</c:v>
                </c:pt>
                <c:pt idx="18852">
                  <c:v>18</c:v>
                </c:pt>
                <c:pt idx="18853">
                  <c:v>11</c:v>
                </c:pt>
                <c:pt idx="18854">
                  <c:v>16</c:v>
                </c:pt>
                <c:pt idx="18855">
                  <c:v>0</c:v>
                </c:pt>
                <c:pt idx="18856">
                  <c:v>14</c:v>
                </c:pt>
                <c:pt idx="18857">
                  <c:v>20</c:v>
                </c:pt>
                <c:pt idx="18858">
                  <c:v>18</c:v>
                </c:pt>
                <c:pt idx="18859">
                  <c:v>20</c:v>
                </c:pt>
                <c:pt idx="18860">
                  <c:v>13</c:v>
                </c:pt>
                <c:pt idx="18861">
                  <c:v>16</c:v>
                </c:pt>
                <c:pt idx="18862">
                  <c:v>19</c:v>
                </c:pt>
                <c:pt idx="18863">
                  <c:v>20</c:v>
                </c:pt>
                <c:pt idx="18864">
                  <c:v>20</c:v>
                </c:pt>
                <c:pt idx="18865">
                  <c:v>16</c:v>
                </c:pt>
                <c:pt idx="18866">
                  <c:v>20</c:v>
                </c:pt>
                <c:pt idx="18867">
                  <c:v>16</c:v>
                </c:pt>
                <c:pt idx="18868">
                  <c:v>16</c:v>
                </c:pt>
                <c:pt idx="18869">
                  <c:v>16</c:v>
                </c:pt>
                <c:pt idx="18870">
                  <c:v>20</c:v>
                </c:pt>
                <c:pt idx="18871">
                  <c:v>20</c:v>
                </c:pt>
                <c:pt idx="18872">
                  <c:v>20</c:v>
                </c:pt>
                <c:pt idx="18873">
                  <c:v>20</c:v>
                </c:pt>
                <c:pt idx="18874">
                  <c:v>0</c:v>
                </c:pt>
                <c:pt idx="18875">
                  <c:v>12</c:v>
                </c:pt>
                <c:pt idx="18876">
                  <c:v>18</c:v>
                </c:pt>
                <c:pt idx="18877">
                  <c:v>18</c:v>
                </c:pt>
                <c:pt idx="18878">
                  <c:v>16</c:v>
                </c:pt>
                <c:pt idx="18879">
                  <c:v>16</c:v>
                </c:pt>
                <c:pt idx="18880">
                  <c:v>20</c:v>
                </c:pt>
                <c:pt idx="18881">
                  <c:v>19</c:v>
                </c:pt>
                <c:pt idx="18882">
                  <c:v>20</c:v>
                </c:pt>
                <c:pt idx="18883">
                  <c:v>16</c:v>
                </c:pt>
                <c:pt idx="18884">
                  <c:v>16</c:v>
                </c:pt>
                <c:pt idx="18885">
                  <c:v>19</c:v>
                </c:pt>
                <c:pt idx="18886">
                  <c:v>15</c:v>
                </c:pt>
                <c:pt idx="18887">
                  <c:v>20</c:v>
                </c:pt>
                <c:pt idx="18888">
                  <c:v>20</c:v>
                </c:pt>
                <c:pt idx="18889">
                  <c:v>17</c:v>
                </c:pt>
                <c:pt idx="18890">
                  <c:v>20</c:v>
                </c:pt>
                <c:pt idx="18891">
                  <c:v>19</c:v>
                </c:pt>
                <c:pt idx="18892">
                  <c:v>15</c:v>
                </c:pt>
                <c:pt idx="18893">
                  <c:v>20</c:v>
                </c:pt>
                <c:pt idx="18894">
                  <c:v>17</c:v>
                </c:pt>
                <c:pt idx="18895">
                  <c:v>17</c:v>
                </c:pt>
                <c:pt idx="18896">
                  <c:v>15</c:v>
                </c:pt>
                <c:pt idx="18897">
                  <c:v>20</c:v>
                </c:pt>
                <c:pt idx="18898">
                  <c:v>17</c:v>
                </c:pt>
                <c:pt idx="18899">
                  <c:v>17</c:v>
                </c:pt>
                <c:pt idx="18900">
                  <c:v>0</c:v>
                </c:pt>
                <c:pt idx="18901">
                  <c:v>18</c:v>
                </c:pt>
                <c:pt idx="18902">
                  <c:v>20</c:v>
                </c:pt>
                <c:pt idx="18903">
                  <c:v>12</c:v>
                </c:pt>
                <c:pt idx="18904">
                  <c:v>11</c:v>
                </c:pt>
                <c:pt idx="18905">
                  <c:v>17</c:v>
                </c:pt>
                <c:pt idx="18906">
                  <c:v>16</c:v>
                </c:pt>
                <c:pt idx="18907">
                  <c:v>16</c:v>
                </c:pt>
                <c:pt idx="18908">
                  <c:v>16</c:v>
                </c:pt>
                <c:pt idx="18909">
                  <c:v>20</c:v>
                </c:pt>
                <c:pt idx="18910">
                  <c:v>14</c:v>
                </c:pt>
                <c:pt idx="18911">
                  <c:v>20</c:v>
                </c:pt>
                <c:pt idx="18912">
                  <c:v>12</c:v>
                </c:pt>
                <c:pt idx="18913">
                  <c:v>16</c:v>
                </c:pt>
                <c:pt idx="18914">
                  <c:v>15</c:v>
                </c:pt>
                <c:pt idx="18915">
                  <c:v>20</c:v>
                </c:pt>
                <c:pt idx="18916">
                  <c:v>13</c:v>
                </c:pt>
                <c:pt idx="18917">
                  <c:v>17</c:v>
                </c:pt>
                <c:pt idx="18918">
                  <c:v>16</c:v>
                </c:pt>
                <c:pt idx="18919">
                  <c:v>20</c:v>
                </c:pt>
                <c:pt idx="18920">
                  <c:v>16</c:v>
                </c:pt>
                <c:pt idx="18921">
                  <c:v>11</c:v>
                </c:pt>
                <c:pt idx="18922">
                  <c:v>19</c:v>
                </c:pt>
                <c:pt idx="18923">
                  <c:v>15</c:v>
                </c:pt>
                <c:pt idx="18924">
                  <c:v>18</c:v>
                </c:pt>
                <c:pt idx="18925">
                  <c:v>19</c:v>
                </c:pt>
                <c:pt idx="18926">
                  <c:v>20</c:v>
                </c:pt>
                <c:pt idx="18927">
                  <c:v>16</c:v>
                </c:pt>
                <c:pt idx="18928">
                  <c:v>16</c:v>
                </c:pt>
                <c:pt idx="18929">
                  <c:v>20</c:v>
                </c:pt>
                <c:pt idx="18930">
                  <c:v>20</c:v>
                </c:pt>
                <c:pt idx="18931">
                  <c:v>17</c:v>
                </c:pt>
                <c:pt idx="18932">
                  <c:v>0</c:v>
                </c:pt>
                <c:pt idx="18933">
                  <c:v>19</c:v>
                </c:pt>
                <c:pt idx="18934">
                  <c:v>16</c:v>
                </c:pt>
                <c:pt idx="18935">
                  <c:v>20</c:v>
                </c:pt>
                <c:pt idx="18936">
                  <c:v>19</c:v>
                </c:pt>
                <c:pt idx="18937">
                  <c:v>20</c:v>
                </c:pt>
                <c:pt idx="18938">
                  <c:v>20</c:v>
                </c:pt>
                <c:pt idx="18939">
                  <c:v>16</c:v>
                </c:pt>
                <c:pt idx="18940">
                  <c:v>16</c:v>
                </c:pt>
                <c:pt idx="18941">
                  <c:v>15</c:v>
                </c:pt>
                <c:pt idx="18942">
                  <c:v>19</c:v>
                </c:pt>
                <c:pt idx="18943">
                  <c:v>14</c:v>
                </c:pt>
                <c:pt idx="18944">
                  <c:v>20</c:v>
                </c:pt>
                <c:pt idx="18945">
                  <c:v>20</c:v>
                </c:pt>
                <c:pt idx="18946">
                  <c:v>20</c:v>
                </c:pt>
                <c:pt idx="18947">
                  <c:v>14</c:v>
                </c:pt>
                <c:pt idx="18948">
                  <c:v>16</c:v>
                </c:pt>
                <c:pt idx="18949">
                  <c:v>19</c:v>
                </c:pt>
                <c:pt idx="18950">
                  <c:v>19</c:v>
                </c:pt>
                <c:pt idx="18951">
                  <c:v>0</c:v>
                </c:pt>
                <c:pt idx="18952">
                  <c:v>16</c:v>
                </c:pt>
                <c:pt idx="18953">
                  <c:v>17</c:v>
                </c:pt>
                <c:pt idx="18954">
                  <c:v>18</c:v>
                </c:pt>
                <c:pt idx="18955">
                  <c:v>16</c:v>
                </c:pt>
                <c:pt idx="18956">
                  <c:v>20</c:v>
                </c:pt>
                <c:pt idx="18957">
                  <c:v>9</c:v>
                </c:pt>
                <c:pt idx="18958">
                  <c:v>15</c:v>
                </c:pt>
                <c:pt idx="18959">
                  <c:v>14</c:v>
                </c:pt>
                <c:pt idx="18960">
                  <c:v>0</c:v>
                </c:pt>
                <c:pt idx="18961">
                  <c:v>14</c:v>
                </c:pt>
                <c:pt idx="18962">
                  <c:v>20</c:v>
                </c:pt>
                <c:pt idx="18963">
                  <c:v>16</c:v>
                </c:pt>
                <c:pt idx="18964">
                  <c:v>17</c:v>
                </c:pt>
                <c:pt idx="18965">
                  <c:v>19</c:v>
                </c:pt>
                <c:pt idx="18966">
                  <c:v>17</c:v>
                </c:pt>
                <c:pt idx="18967">
                  <c:v>19</c:v>
                </c:pt>
                <c:pt idx="18968">
                  <c:v>20</c:v>
                </c:pt>
                <c:pt idx="18969">
                  <c:v>19</c:v>
                </c:pt>
                <c:pt idx="18970">
                  <c:v>16</c:v>
                </c:pt>
                <c:pt idx="18971">
                  <c:v>20</c:v>
                </c:pt>
                <c:pt idx="18972">
                  <c:v>17</c:v>
                </c:pt>
                <c:pt idx="18973">
                  <c:v>16</c:v>
                </c:pt>
                <c:pt idx="18974">
                  <c:v>20</c:v>
                </c:pt>
                <c:pt idx="18975">
                  <c:v>19</c:v>
                </c:pt>
                <c:pt idx="18976">
                  <c:v>20</c:v>
                </c:pt>
                <c:pt idx="18977">
                  <c:v>16</c:v>
                </c:pt>
                <c:pt idx="18978">
                  <c:v>17</c:v>
                </c:pt>
                <c:pt idx="18979">
                  <c:v>20</c:v>
                </c:pt>
                <c:pt idx="18980">
                  <c:v>18</c:v>
                </c:pt>
                <c:pt idx="18981">
                  <c:v>16</c:v>
                </c:pt>
                <c:pt idx="18982">
                  <c:v>13</c:v>
                </c:pt>
                <c:pt idx="18983">
                  <c:v>16</c:v>
                </c:pt>
                <c:pt idx="18984">
                  <c:v>16</c:v>
                </c:pt>
                <c:pt idx="18985">
                  <c:v>18</c:v>
                </c:pt>
                <c:pt idx="18986">
                  <c:v>18</c:v>
                </c:pt>
                <c:pt idx="18987">
                  <c:v>20</c:v>
                </c:pt>
                <c:pt idx="18988">
                  <c:v>20</c:v>
                </c:pt>
                <c:pt idx="18989">
                  <c:v>20</c:v>
                </c:pt>
                <c:pt idx="18990">
                  <c:v>17</c:v>
                </c:pt>
                <c:pt idx="18991">
                  <c:v>17</c:v>
                </c:pt>
                <c:pt idx="18992">
                  <c:v>18</c:v>
                </c:pt>
                <c:pt idx="18993">
                  <c:v>18</c:v>
                </c:pt>
                <c:pt idx="18994">
                  <c:v>17</c:v>
                </c:pt>
                <c:pt idx="18995">
                  <c:v>13</c:v>
                </c:pt>
                <c:pt idx="18996">
                  <c:v>16</c:v>
                </c:pt>
                <c:pt idx="18997">
                  <c:v>16</c:v>
                </c:pt>
                <c:pt idx="18998">
                  <c:v>16</c:v>
                </c:pt>
                <c:pt idx="18999">
                  <c:v>19</c:v>
                </c:pt>
                <c:pt idx="19000">
                  <c:v>16</c:v>
                </c:pt>
                <c:pt idx="19001">
                  <c:v>16</c:v>
                </c:pt>
                <c:pt idx="19002">
                  <c:v>16</c:v>
                </c:pt>
                <c:pt idx="19003">
                  <c:v>16</c:v>
                </c:pt>
                <c:pt idx="19004">
                  <c:v>20</c:v>
                </c:pt>
                <c:pt idx="19005">
                  <c:v>20</c:v>
                </c:pt>
                <c:pt idx="19006">
                  <c:v>0</c:v>
                </c:pt>
                <c:pt idx="19007">
                  <c:v>17</c:v>
                </c:pt>
                <c:pt idx="19008">
                  <c:v>17</c:v>
                </c:pt>
                <c:pt idx="19009">
                  <c:v>18</c:v>
                </c:pt>
                <c:pt idx="19010">
                  <c:v>17</c:v>
                </c:pt>
                <c:pt idx="19011">
                  <c:v>12</c:v>
                </c:pt>
                <c:pt idx="19012">
                  <c:v>14</c:v>
                </c:pt>
                <c:pt idx="19013">
                  <c:v>0</c:v>
                </c:pt>
                <c:pt idx="19014">
                  <c:v>20</c:v>
                </c:pt>
                <c:pt idx="19015">
                  <c:v>0</c:v>
                </c:pt>
                <c:pt idx="19016">
                  <c:v>13</c:v>
                </c:pt>
                <c:pt idx="19017">
                  <c:v>20</c:v>
                </c:pt>
                <c:pt idx="19018">
                  <c:v>10</c:v>
                </c:pt>
                <c:pt idx="19019">
                  <c:v>20</c:v>
                </c:pt>
                <c:pt idx="19020">
                  <c:v>17</c:v>
                </c:pt>
                <c:pt idx="19021">
                  <c:v>19</c:v>
                </c:pt>
                <c:pt idx="19022">
                  <c:v>12</c:v>
                </c:pt>
                <c:pt idx="19023">
                  <c:v>20</c:v>
                </c:pt>
                <c:pt idx="19024">
                  <c:v>20</c:v>
                </c:pt>
                <c:pt idx="19025">
                  <c:v>0</c:v>
                </c:pt>
                <c:pt idx="19026">
                  <c:v>20</c:v>
                </c:pt>
                <c:pt idx="19027">
                  <c:v>11</c:v>
                </c:pt>
                <c:pt idx="19028">
                  <c:v>15</c:v>
                </c:pt>
                <c:pt idx="19029">
                  <c:v>0</c:v>
                </c:pt>
                <c:pt idx="19030">
                  <c:v>20</c:v>
                </c:pt>
                <c:pt idx="19031">
                  <c:v>0</c:v>
                </c:pt>
                <c:pt idx="19032">
                  <c:v>20</c:v>
                </c:pt>
                <c:pt idx="19033">
                  <c:v>16</c:v>
                </c:pt>
                <c:pt idx="19034">
                  <c:v>19</c:v>
                </c:pt>
                <c:pt idx="19035">
                  <c:v>17</c:v>
                </c:pt>
                <c:pt idx="19036">
                  <c:v>12</c:v>
                </c:pt>
                <c:pt idx="19037">
                  <c:v>19</c:v>
                </c:pt>
                <c:pt idx="19038">
                  <c:v>20</c:v>
                </c:pt>
                <c:pt idx="19039">
                  <c:v>16</c:v>
                </c:pt>
                <c:pt idx="19040">
                  <c:v>15</c:v>
                </c:pt>
                <c:pt idx="19041">
                  <c:v>12</c:v>
                </c:pt>
                <c:pt idx="19042">
                  <c:v>20</c:v>
                </c:pt>
                <c:pt idx="19043">
                  <c:v>16</c:v>
                </c:pt>
                <c:pt idx="19044">
                  <c:v>18</c:v>
                </c:pt>
                <c:pt idx="19045">
                  <c:v>16</c:v>
                </c:pt>
                <c:pt idx="19046">
                  <c:v>12</c:v>
                </c:pt>
                <c:pt idx="19047">
                  <c:v>17</c:v>
                </c:pt>
                <c:pt idx="19048">
                  <c:v>16</c:v>
                </c:pt>
                <c:pt idx="19049">
                  <c:v>20</c:v>
                </c:pt>
                <c:pt idx="19050">
                  <c:v>20</c:v>
                </c:pt>
                <c:pt idx="19051">
                  <c:v>20</c:v>
                </c:pt>
                <c:pt idx="19052">
                  <c:v>16</c:v>
                </c:pt>
                <c:pt idx="19053">
                  <c:v>16</c:v>
                </c:pt>
                <c:pt idx="19054">
                  <c:v>16</c:v>
                </c:pt>
                <c:pt idx="19055">
                  <c:v>16</c:v>
                </c:pt>
                <c:pt idx="19056">
                  <c:v>17</c:v>
                </c:pt>
                <c:pt idx="19057">
                  <c:v>20</c:v>
                </c:pt>
                <c:pt idx="19058">
                  <c:v>16</c:v>
                </c:pt>
                <c:pt idx="19059">
                  <c:v>16</c:v>
                </c:pt>
                <c:pt idx="19060">
                  <c:v>20</c:v>
                </c:pt>
                <c:pt idx="19061">
                  <c:v>19</c:v>
                </c:pt>
                <c:pt idx="19062">
                  <c:v>20</c:v>
                </c:pt>
                <c:pt idx="19063">
                  <c:v>0</c:v>
                </c:pt>
                <c:pt idx="19064">
                  <c:v>16</c:v>
                </c:pt>
                <c:pt idx="19065">
                  <c:v>12</c:v>
                </c:pt>
                <c:pt idx="19066">
                  <c:v>18</c:v>
                </c:pt>
                <c:pt idx="19067">
                  <c:v>17</c:v>
                </c:pt>
                <c:pt idx="19068">
                  <c:v>20</c:v>
                </c:pt>
                <c:pt idx="19069">
                  <c:v>16</c:v>
                </c:pt>
                <c:pt idx="19070">
                  <c:v>20</c:v>
                </c:pt>
                <c:pt idx="19071">
                  <c:v>19</c:v>
                </c:pt>
                <c:pt idx="19072">
                  <c:v>19</c:v>
                </c:pt>
                <c:pt idx="19073">
                  <c:v>20</c:v>
                </c:pt>
                <c:pt idx="19074">
                  <c:v>16</c:v>
                </c:pt>
                <c:pt idx="19075">
                  <c:v>15</c:v>
                </c:pt>
                <c:pt idx="19076">
                  <c:v>15</c:v>
                </c:pt>
                <c:pt idx="19077">
                  <c:v>18</c:v>
                </c:pt>
                <c:pt idx="19078">
                  <c:v>20</c:v>
                </c:pt>
                <c:pt idx="19079">
                  <c:v>0</c:v>
                </c:pt>
                <c:pt idx="19080">
                  <c:v>14</c:v>
                </c:pt>
                <c:pt idx="19081">
                  <c:v>12</c:v>
                </c:pt>
                <c:pt idx="19082">
                  <c:v>15</c:v>
                </c:pt>
                <c:pt idx="19083">
                  <c:v>11</c:v>
                </c:pt>
                <c:pt idx="19084">
                  <c:v>20</c:v>
                </c:pt>
                <c:pt idx="19085">
                  <c:v>13</c:v>
                </c:pt>
                <c:pt idx="19086">
                  <c:v>20</c:v>
                </c:pt>
                <c:pt idx="19087">
                  <c:v>19</c:v>
                </c:pt>
                <c:pt idx="19088">
                  <c:v>17</c:v>
                </c:pt>
                <c:pt idx="19089">
                  <c:v>16</c:v>
                </c:pt>
                <c:pt idx="19090">
                  <c:v>18</c:v>
                </c:pt>
                <c:pt idx="19091">
                  <c:v>15</c:v>
                </c:pt>
                <c:pt idx="19092">
                  <c:v>16</c:v>
                </c:pt>
                <c:pt idx="19093">
                  <c:v>15</c:v>
                </c:pt>
                <c:pt idx="19094">
                  <c:v>16</c:v>
                </c:pt>
                <c:pt idx="19095">
                  <c:v>20</c:v>
                </c:pt>
                <c:pt idx="19096">
                  <c:v>0</c:v>
                </c:pt>
                <c:pt idx="19097">
                  <c:v>19</c:v>
                </c:pt>
                <c:pt idx="19098">
                  <c:v>16</c:v>
                </c:pt>
                <c:pt idx="19099">
                  <c:v>13</c:v>
                </c:pt>
                <c:pt idx="19100">
                  <c:v>20</c:v>
                </c:pt>
                <c:pt idx="19101">
                  <c:v>16</c:v>
                </c:pt>
                <c:pt idx="19102">
                  <c:v>12</c:v>
                </c:pt>
                <c:pt idx="19103">
                  <c:v>20</c:v>
                </c:pt>
                <c:pt idx="19104">
                  <c:v>16</c:v>
                </c:pt>
                <c:pt idx="19105">
                  <c:v>17</c:v>
                </c:pt>
                <c:pt idx="19106">
                  <c:v>11</c:v>
                </c:pt>
                <c:pt idx="19107">
                  <c:v>20</c:v>
                </c:pt>
                <c:pt idx="19108">
                  <c:v>20</c:v>
                </c:pt>
                <c:pt idx="19109">
                  <c:v>13</c:v>
                </c:pt>
                <c:pt idx="19110">
                  <c:v>18</c:v>
                </c:pt>
                <c:pt idx="19111">
                  <c:v>16</c:v>
                </c:pt>
                <c:pt idx="19112">
                  <c:v>19</c:v>
                </c:pt>
                <c:pt idx="19113">
                  <c:v>14</c:v>
                </c:pt>
                <c:pt idx="19114">
                  <c:v>7</c:v>
                </c:pt>
                <c:pt idx="19115">
                  <c:v>20</c:v>
                </c:pt>
                <c:pt idx="19116">
                  <c:v>16</c:v>
                </c:pt>
                <c:pt idx="19117">
                  <c:v>16</c:v>
                </c:pt>
                <c:pt idx="19118">
                  <c:v>18</c:v>
                </c:pt>
                <c:pt idx="19119">
                  <c:v>20</c:v>
                </c:pt>
                <c:pt idx="19120">
                  <c:v>20</c:v>
                </c:pt>
                <c:pt idx="19121">
                  <c:v>18</c:v>
                </c:pt>
                <c:pt idx="19122">
                  <c:v>19</c:v>
                </c:pt>
                <c:pt idx="19123">
                  <c:v>11</c:v>
                </c:pt>
                <c:pt idx="19124">
                  <c:v>20</c:v>
                </c:pt>
                <c:pt idx="19125">
                  <c:v>20</c:v>
                </c:pt>
                <c:pt idx="19126">
                  <c:v>20</c:v>
                </c:pt>
                <c:pt idx="19127">
                  <c:v>19</c:v>
                </c:pt>
                <c:pt idx="19128">
                  <c:v>16</c:v>
                </c:pt>
                <c:pt idx="19129">
                  <c:v>15</c:v>
                </c:pt>
                <c:pt idx="19130">
                  <c:v>14</c:v>
                </c:pt>
                <c:pt idx="19131">
                  <c:v>13</c:v>
                </c:pt>
                <c:pt idx="19132">
                  <c:v>20</c:v>
                </c:pt>
                <c:pt idx="19133">
                  <c:v>20</c:v>
                </c:pt>
                <c:pt idx="19134">
                  <c:v>0</c:v>
                </c:pt>
                <c:pt idx="19135">
                  <c:v>19</c:v>
                </c:pt>
                <c:pt idx="19136">
                  <c:v>15</c:v>
                </c:pt>
                <c:pt idx="19137">
                  <c:v>17</c:v>
                </c:pt>
                <c:pt idx="19138">
                  <c:v>0</c:v>
                </c:pt>
                <c:pt idx="19139">
                  <c:v>16</c:v>
                </c:pt>
                <c:pt idx="19140">
                  <c:v>20</c:v>
                </c:pt>
                <c:pt idx="19141">
                  <c:v>16</c:v>
                </c:pt>
                <c:pt idx="19142">
                  <c:v>16</c:v>
                </c:pt>
                <c:pt idx="19143">
                  <c:v>16</c:v>
                </c:pt>
                <c:pt idx="19144">
                  <c:v>12</c:v>
                </c:pt>
                <c:pt idx="19145">
                  <c:v>14</c:v>
                </c:pt>
                <c:pt idx="19146">
                  <c:v>20</c:v>
                </c:pt>
                <c:pt idx="19147">
                  <c:v>20</c:v>
                </c:pt>
                <c:pt idx="19148">
                  <c:v>20</c:v>
                </c:pt>
                <c:pt idx="19149">
                  <c:v>14</c:v>
                </c:pt>
                <c:pt idx="19150">
                  <c:v>16</c:v>
                </c:pt>
                <c:pt idx="19151">
                  <c:v>20</c:v>
                </c:pt>
                <c:pt idx="19152">
                  <c:v>16</c:v>
                </c:pt>
                <c:pt idx="19153">
                  <c:v>19</c:v>
                </c:pt>
                <c:pt idx="19154">
                  <c:v>13</c:v>
                </c:pt>
                <c:pt idx="19155">
                  <c:v>20</c:v>
                </c:pt>
                <c:pt idx="19156">
                  <c:v>16</c:v>
                </c:pt>
                <c:pt idx="19157">
                  <c:v>16</c:v>
                </c:pt>
                <c:pt idx="19158">
                  <c:v>18</c:v>
                </c:pt>
                <c:pt idx="19159">
                  <c:v>0</c:v>
                </c:pt>
                <c:pt idx="19160">
                  <c:v>20</c:v>
                </c:pt>
                <c:pt idx="19161">
                  <c:v>16</c:v>
                </c:pt>
                <c:pt idx="19162">
                  <c:v>16</c:v>
                </c:pt>
                <c:pt idx="19163">
                  <c:v>16</c:v>
                </c:pt>
                <c:pt idx="19164">
                  <c:v>15</c:v>
                </c:pt>
                <c:pt idx="19165">
                  <c:v>18</c:v>
                </c:pt>
                <c:pt idx="19166">
                  <c:v>20</c:v>
                </c:pt>
                <c:pt idx="19167">
                  <c:v>20</c:v>
                </c:pt>
                <c:pt idx="19168">
                  <c:v>20</c:v>
                </c:pt>
                <c:pt idx="19169">
                  <c:v>15</c:v>
                </c:pt>
                <c:pt idx="19170">
                  <c:v>16</c:v>
                </c:pt>
                <c:pt idx="19171">
                  <c:v>18</c:v>
                </c:pt>
                <c:pt idx="19172">
                  <c:v>19</c:v>
                </c:pt>
                <c:pt idx="19173">
                  <c:v>16</c:v>
                </c:pt>
                <c:pt idx="19174">
                  <c:v>17</c:v>
                </c:pt>
                <c:pt idx="19175">
                  <c:v>17</c:v>
                </c:pt>
                <c:pt idx="19176">
                  <c:v>16</c:v>
                </c:pt>
                <c:pt idx="19177">
                  <c:v>20</c:v>
                </c:pt>
                <c:pt idx="19178">
                  <c:v>20</c:v>
                </c:pt>
                <c:pt idx="19179">
                  <c:v>19</c:v>
                </c:pt>
                <c:pt idx="19180">
                  <c:v>20</c:v>
                </c:pt>
                <c:pt idx="19181">
                  <c:v>16</c:v>
                </c:pt>
                <c:pt idx="19182">
                  <c:v>16</c:v>
                </c:pt>
                <c:pt idx="19183">
                  <c:v>20</c:v>
                </c:pt>
                <c:pt idx="19184">
                  <c:v>16</c:v>
                </c:pt>
                <c:pt idx="19185">
                  <c:v>19</c:v>
                </c:pt>
                <c:pt idx="19186">
                  <c:v>0</c:v>
                </c:pt>
                <c:pt idx="19187">
                  <c:v>13</c:v>
                </c:pt>
                <c:pt idx="19188">
                  <c:v>18</c:v>
                </c:pt>
                <c:pt idx="19189">
                  <c:v>19</c:v>
                </c:pt>
                <c:pt idx="19190">
                  <c:v>20</c:v>
                </c:pt>
                <c:pt idx="19191">
                  <c:v>16</c:v>
                </c:pt>
                <c:pt idx="19192">
                  <c:v>19</c:v>
                </c:pt>
                <c:pt idx="19193">
                  <c:v>15</c:v>
                </c:pt>
                <c:pt idx="19194">
                  <c:v>20</c:v>
                </c:pt>
                <c:pt idx="19195">
                  <c:v>16</c:v>
                </c:pt>
                <c:pt idx="19196">
                  <c:v>20</c:v>
                </c:pt>
                <c:pt idx="19197">
                  <c:v>20</c:v>
                </c:pt>
                <c:pt idx="19198">
                  <c:v>20</c:v>
                </c:pt>
                <c:pt idx="19199">
                  <c:v>16</c:v>
                </c:pt>
                <c:pt idx="19200">
                  <c:v>15</c:v>
                </c:pt>
                <c:pt idx="19201">
                  <c:v>17</c:v>
                </c:pt>
                <c:pt idx="19202">
                  <c:v>16</c:v>
                </c:pt>
                <c:pt idx="19203">
                  <c:v>20</c:v>
                </c:pt>
                <c:pt idx="19204">
                  <c:v>20</c:v>
                </c:pt>
                <c:pt idx="19205">
                  <c:v>17</c:v>
                </c:pt>
                <c:pt idx="19206">
                  <c:v>18</c:v>
                </c:pt>
                <c:pt idx="19207">
                  <c:v>16</c:v>
                </c:pt>
                <c:pt idx="19208">
                  <c:v>14</c:v>
                </c:pt>
                <c:pt idx="19209">
                  <c:v>16</c:v>
                </c:pt>
                <c:pt idx="19210">
                  <c:v>20</c:v>
                </c:pt>
                <c:pt idx="19211">
                  <c:v>10</c:v>
                </c:pt>
                <c:pt idx="19212">
                  <c:v>16</c:v>
                </c:pt>
                <c:pt idx="19213">
                  <c:v>16</c:v>
                </c:pt>
                <c:pt idx="19214">
                  <c:v>16</c:v>
                </c:pt>
                <c:pt idx="19215">
                  <c:v>20</c:v>
                </c:pt>
                <c:pt idx="19216">
                  <c:v>16</c:v>
                </c:pt>
                <c:pt idx="19217">
                  <c:v>20</c:v>
                </c:pt>
                <c:pt idx="19218">
                  <c:v>14</c:v>
                </c:pt>
                <c:pt idx="19219">
                  <c:v>16</c:v>
                </c:pt>
                <c:pt idx="19220">
                  <c:v>0</c:v>
                </c:pt>
                <c:pt idx="19221">
                  <c:v>20</c:v>
                </c:pt>
                <c:pt idx="19222">
                  <c:v>17</c:v>
                </c:pt>
                <c:pt idx="19223">
                  <c:v>17</c:v>
                </c:pt>
                <c:pt idx="19224">
                  <c:v>13</c:v>
                </c:pt>
                <c:pt idx="19225">
                  <c:v>19</c:v>
                </c:pt>
                <c:pt idx="19226">
                  <c:v>9</c:v>
                </c:pt>
                <c:pt idx="19227">
                  <c:v>16</c:v>
                </c:pt>
                <c:pt idx="19228">
                  <c:v>15</c:v>
                </c:pt>
                <c:pt idx="19229">
                  <c:v>17</c:v>
                </c:pt>
                <c:pt idx="19230">
                  <c:v>16</c:v>
                </c:pt>
                <c:pt idx="19231">
                  <c:v>16</c:v>
                </c:pt>
                <c:pt idx="19232">
                  <c:v>20</c:v>
                </c:pt>
                <c:pt idx="19233">
                  <c:v>14</c:v>
                </c:pt>
                <c:pt idx="19234">
                  <c:v>16</c:v>
                </c:pt>
                <c:pt idx="19235">
                  <c:v>20</c:v>
                </c:pt>
                <c:pt idx="19236">
                  <c:v>20</c:v>
                </c:pt>
                <c:pt idx="19237">
                  <c:v>20</c:v>
                </c:pt>
                <c:pt idx="19238">
                  <c:v>14</c:v>
                </c:pt>
                <c:pt idx="19239">
                  <c:v>14</c:v>
                </c:pt>
                <c:pt idx="19240">
                  <c:v>16</c:v>
                </c:pt>
                <c:pt idx="19241">
                  <c:v>16</c:v>
                </c:pt>
                <c:pt idx="19242">
                  <c:v>20</c:v>
                </c:pt>
                <c:pt idx="19243">
                  <c:v>0</c:v>
                </c:pt>
                <c:pt idx="19244">
                  <c:v>20</c:v>
                </c:pt>
                <c:pt idx="19245">
                  <c:v>20</c:v>
                </c:pt>
                <c:pt idx="19246">
                  <c:v>16</c:v>
                </c:pt>
                <c:pt idx="19247">
                  <c:v>16</c:v>
                </c:pt>
                <c:pt idx="19248">
                  <c:v>20</c:v>
                </c:pt>
                <c:pt idx="19249">
                  <c:v>16</c:v>
                </c:pt>
                <c:pt idx="19250">
                  <c:v>0</c:v>
                </c:pt>
                <c:pt idx="19251">
                  <c:v>12</c:v>
                </c:pt>
                <c:pt idx="19252">
                  <c:v>20</c:v>
                </c:pt>
                <c:pt idx="19253">
                  <c:v>17</c:v>
                </c:pt>
                <c:pt idx="19254">
                  <c:v>20</c:v>
                </c:pt>
                <c:pt idx="19255">
                  <c:v>20</c:v>
                </c:pt>
                <c:pt idx="19256">
                  <c:v>17</c:v>
                </c:pt>
                <c:pt idx="19257">
                  <c:v>16</c:v>
                </c:pt>
                <c:pt idx="19258">
                  <c:v>20</c:v>
                </c:pt>
                <c:pt idx="19259">
                  <c:v>15</c:v>
                </c:pt>
                <c:pt idx="19260">
                  <c:v>19</c:v>
                </c:pt>
                <c:pt idx="19261">
                  <c:v>20</c:v>
                </c:pt>
                <c:pt idx="19262">
                  <c:v>16</c:v>
                </c:pt>
                <c:pt idx="19263">
                  <c:v>16</c:v>
                </c:pt>
                <c:pt idx="19264">
                  <c:v>16</c:v>
                </c:pt>
                <c:pt idx="19265">
                  <c:v>15</c:v>
                </c:pt>
                <c:pt idx="19266">
                  <c:v>17</c:v>
                </c:pt>
                <c:pt idx="19267">
                  <c:v>20</c:v>
                </c:pt>
                <c:pt idx="19268">
                  <c:v>18</c:v>
                </c:pt>
                <c:pt idx="19269">
                  <c:v>13</c:v>
                </c:pt>
                <c:pt idx="19270">
                  <c:v>16</c:v>
                </c:pt>
                <c:pt idx="19271">
                  <c:v>0</c:v>
                </c:pt>
                <c:pt idx="19272">
                  <c:v>14</c:v>
                </c:pt>
                <c:pt idx="19273">
                  <c:v>0</c:v>
                </c:pt>
                <c:pt idx="19274">
                  <c:v>19</c:v>
                </c:pt>
                <c:pt idx="19275">
                  <c:v>19</c:v>
                </c:pt>
                <c:pt idx="19276">
                  <c:v>14</c:v>
                </c:pt>
                <c:pt idx="19277">
                  <c:v>14</c:v>
                </c:pt>
                <c:pt idx="19278">
                  <c:v>19</c:v>
                </c:pt>
                <c:pt idx="19279">
                  <c:v>16</c:v>
                </c:pt>
                <c:pt idx="19280">
                  <c:v>20</c:v>
                </c:pt>
                <c:pt idx="19281">
                  <c:v>20</c:v>
                </c:pt>
                <c:pt idx="19282">
                  <c:v>18</c:v>
                </c:pt>
                <c:pt idx="19283">
                  <c:v>17</c:v>
                </c:pt>
                <c:pt idx="19284">
                  <c:v>20</c:v>
                </c:pt>
                <c:pt idx="19285">
                  <c:v>20</c:v>
                </c:pt>
                <c:pt idx="19286">
                  <c:v>13</c:v>
                </c:pt>
                <c:pt idx="19287">
                  <c:v>18</c:v>
                </c:pt>
                <c:pt idx="19288">
                  <c:v>20</c:v>
                </c:pt>
                <c:pt idx="19289">
                  <c:v>20</c:v>
                </c:pt>
                <c:pt idx="19290">
                  <c:v>18</c:v>
                </c:pt>
                <c:pt idx="19291">
                  <c:v>17</c:v>
                </c:pt>
                <c:pt idx="19292">
                  <c:v>18</c:v>
                </c:pt>
                <c:pt idx="19293">
                  <c:v>20</c:v>
                </c:pt>
                <c:pt idx="19294">
                  <c:v>20</c:v>
                </c:pt>
                <c:pt idx="19295">
                  <c:v>17</c:v>
                </c:pt>
                <c:pt idx="19296">
                  <c:v>16</c:v>
                </c:pt>
                <c:pt idx="19297">
                  <c:v>17</c:v>
                </c:pt>
                <c:pt idx="19298">
                  <c:v>20</c:v>
                </c:pt>
                <c:pt idx="19299">
                  <c:v>16</c:v>
                </c:pt>
                <c:pt idx="19300">
                  <c:v>18</c:v>
                </c:pt>
                <c:pt idx="19301">
                  <c:v>0</c:v>
                </c:pt>
                <c:pt idx="19302">
                  <c:v>17</c:v>
                </c:pt>
                <c:pt idx="19303">
                  <c:v>20</c:v>
                </c:pt>
                <c:pt idx="19304">
                  <c:v>20</c:v>
                </c:pt>
                <c:pt idx="19305">
                  <c:v>15</c:v>
                </c:pt>
                <c:pt idx="19306">
                  <c:v>14</c:v>
                </c:pt>
                <c:pt idx="19307">
                  <c:v>17</c:v>
                </c:pt>
                <c:pt idx="19308">
                  <c:v>16</c:v>
                </c:pt>
                <c:pt idx="19309">
                  <c:v>18</c:v>
                </c:pt>
                <c:pt idx="19310">
                  <c:v>20</c:v>
                </c:pt>
                <c:pt idx="19311">
                  <c:v>12</c:v>
                </c:pt>
                <c:pt idx="19312">
                  <c:v>18</c:v>
                </c:pt>
                <c:pt idx="19313">
                  <c:v>16</c:v>
                </c:pt>
                <c:pt idx="19314">
                  <c:v>20</c:v>
                </c:pt>
                <c:pt idx="19315">
                  <c:v>13</c:v>
                </c:pt>
                <c:pt idx="19316">
                  <c:v>20</c:v>
                </c:pt>
                <c:pt idx="19317">
                  <c:v>0</c:v>
                </c:pt>
                <c:pt idx="19318">
                  <c:v>17</c:v>
                </c:pt>
                <c:pt idx="19319">
                  <c:v>19</c:v>
                </c:pt>
                <c:pt idx="19320">
                  <c:v>20</c:v>
                </c:pt>
                <c:pt idx="19321">
                  <c:v>16</c:v>
                </c:pt>
                <c:pt idx="19322">
                  <c:v>16</c:v>
                </c:pt>
                <c:pt idx="19323">
                  <c:v>20</c:v>
                </c:pt>
                <c:pt idx="19324">
                  <c:v>17</c:v>
                </c:pt>
                <c:pt idx="19325">
                  <c:v>18</c:v>
                </c:pt>
                <c:pt idx="19326">
                  <c:v>0</c:v>
                </c:pt>
                <c:pt idx="19327">
                  <c:v>18</c:v>
                </c:pt>
                <c:pt idx="19328">
                  <c:v>20</c:v>
                </c:pt>
                <c:pt idx="19329">
                  <c:v>17</c:v>
                </c:pt>
                <c:pt idx="19330">
                  <c:v>16</c:v>
                </c:pt>
                <c:pt idx="19331">
                  <c:v>16</c:v>
                </c:pt>
                <c:pt idx="19332">
                  <c:v>17</c:v>
                </c:pt>
                <c:pt idx="19333">
                  <c:v>16</c:v>
                </c:pt>
                <c:pt idx="19334">
                  <c:v>16</c:v>
                </c:pt>
                <c:pt idx="19335">
                  <c:v>18</c:v>
                </c:pt>
                <c:pt idx="19336">
                  <c:v>20</c:v>
                </c:pt>
                <c:pt idx="19337">
                  <c:v>15</c:v>
                </c:pt>
                <c:pt idx="19338">
                  <c:v>0</c:v>
                </c:pt>
                <c:pt idx="19339">
                  <c:v>20</c:v>
                </c:pt>
                <c:pt idx="19340">
                  <c:v>16</c:v>
                </c:pt>
                <c:pt idx="19341">
                  <c:v>20</c:v>
                </c:pt>
                <c:pt idx="19342">
                  <c:v>19</c:v>
                </c:pt>
                <c:pt idx="19343">
                  <c:v>18</c:v>
                </c:pt>
                <c:pt idx="19344">
                  <c:v>20</c:v>
                </c:pt>
                <c:pt idx="19345">
                  <c:v>20</c:v>
                </c:pt>
                <c:pt idx="19346">
                  <c:v>17</c:v>
                </c:pt>
                <c:pt idx="19347">
                  <c:v>20</c:v>
                </c:pt>
                <c:pt idx="19348">
                  <c:v>20</c:v>
                </c:pt>
                <c:pt idx="19349">
                  <c:v>17</c:v>
                </c:pt>
                <c:pt idx="19350">
                  <c:v>16</c:v>
                </c:pt>
                <c:pt idx="19351">
                  <c:v>16</c:v>
                </c:pt>
                <c:pt idx="19352">
                  <c:v>19</c:v>
                </c:pt>
                <c:pt idx="19353">
                  <c:v>18</c:v>
                </c:pt>
                <c:pt idx="19354">
                  <c:v>17</c:v>
                </c:pt>
                <c:pt idx="19355">
                  <c:v>17</c:v>
                </c:pt>
                <c:pt idx="19356">
                  <c:v>15</c:v>
                </c:pt>
                <c:pt idx="19357">
                  <c:v>16</c:v>
                </c:pt>
                <c:pt idx="19358">
                  <c:v>16</c:v>
                </c:pt>
                <c:pt idx="19359">
                  <c:v>14</c:v>
                </c:pt>
                <c:pt idx="19360">
                  <c:v>18</c:v>
                </c:pt>
                <c:pt idx="19361">
                  <c:v>16</c:v>
                </c:pt>
                <c:pt idx="19362">
                  <c:v>16</c:v>
                </c:pt>
                <c:pt idx="19363">
                  <c:v>20</c:v>
                </c:pt>
                <c:pt idx="19364">
                  <c:v>17</c:v>
                </c:pt>
                <c:pt idx="19365">
                  <c:v>18</c:v>
                </c:pt>
                <c:pt idx="19366">
                  <c:v>19</c:v>
                </c:pt>
                <c:pt idx="19367">
                  <c:v>17</c:v>
                </c:pt>
                <c:pt idx="19368">
                  <c:v>17</c:v>
                </c:pt>
                <c:pt idx="19369">
                  <c:v>20</c:v>
                </c:pt>
                <c:pt idx="19370">
                  <c:v>20</c:v>
                </c:pt>
                <c:pt idx="19371">
                  <c:v>16</c:v>
                </c:pt>
                <c:pt idx="19372">
                  <c:v>19</c:v>
                </c:pt>
                <c:pt idx="19373">
                  <c:v>0</c:v>
                </c:pt>
                <c:pt idx="19374">
                  <c:v>20</c:v>
                </c:pt>
                <c:pt idx="19375">
                  <c:v>20</c:v>
                </c:pt>
                <c:pt idx="19376">
                  <c:v>12</c:v>
                </c:pt>
                <c:pt idx="19377">
                  <c:v>16</c:v>
                </c:pt>
                <c:pt idx="19378">
                  <c:v>20</c:v>
                </c:pt>
                <c:pt idx="19379">
                  <c:v>17</c:v>
                </c:pt>
                <c:pt idx="19380">
                  <c:v>16</c:v>
                </c:pt>
                <c:pt idx="19381">
                  <c:v>16</c:v>
                </c:pt>
                <c:pt idx="19382">
                  <c:v>19</c:v>
                </c:pt>
                <c:pt idx="19383">
                  <c:v>18</c:v>
                </c:pt>
                <c:pt idx="19384">
                  <c:v>16</c:v>
                </c:pt>
                <c:pt idx="19385">
                  <c:v>18</c:v>
                </c:pt>
                <c:pt idx="19386">
                  <c:v>20</c:v>
                </c:pt>
                <c:pt idx="19387">
                  <c:v>16</c:v>
                </c:pt>
                <c:pt idx="19388">
                  <c:v>16</c:v>
                </c:pt>
                <c:pt idx="19389">
                  <c:v>18</c:v>
                </c:pt>
                <c:pt idx="19390">
                  <c:v>14</c:v>
                </c:pt>
                <c:pt idx="19391">
                  <c:v>20</c:v>
                </c:pt>
                <c:pt idx="19392">
                  <c:v>17</c:v>
                </c:pt>
                <c:pt idx="19393">
                  <c:v>16</c:v>
                </c:pt>
                <c:pt idx="19394">
                  <c:v>19</c:v>
                </c:pt>
                <c:pt idx="19395">
                  <c:v>16</c:v>
                </c:pt>
                <c:pt idx="19396">
                  <c:v>20</c:v>
                </c:pt>
                <c:pt idx="19397">
                  <c:v>16</c:v>
                </c:pt>
                <c:pt idx="19398">
                  <c:v>0</c:v>
                </c:pt>
                <c:pt idx="19399">
                  <c:v>20</c:v>
                </c:pt>
                <c:pt idx="19400">
                  <c:v>0</c:v>
                </c:pt>
                <c:pt idx="19401">
                  <c:v>20</c:v>
                </c:pt>
                <c:pt idx="19402">
                  <c:v>20</c:v>
                </c:pt>
                <c:pt idx="19403">
                  <c:v>20</c:v>
                </c:pt>
                <c:pt idx="19404">
                  <c:v>20</c:v>
                </c:pt>
                <c:pt idx="19405">
                  <c:v>12</c:v>
                </c:pt>
                <c:pt idx="19406">
                  <c:v>20</c:v>
                </c:pt>
                <c:pt idx="19407">
                  <c:v>18</c:v>
                </c:pt>
                <c:pt idx="19408">
                  <c:v>19</c:v>
                </c:pt>
                <c:pt idx="19409">
                  <c:v>16</c:v>
                </c:pt>
                <c:pt idx="19410">
                  <c:v>20</c:v>
                </c:pt>
                <c:pt idx="19411">
                  <c:v>20</c:v>
                </c:pt>
                <c:pt idx="19412">
                  <c:v>20</c:v>
                </c:pt>
                <c:pt idx="19413">
                  <c:v>20</c:v>
                </c:pt>
                <c:pt idx="19414">
                  <c:v>13</c:v>
                </c:pt>
                <c:pt idx="19415">
                  <c:v>20</c:v>
                </c:pt>
                <c:pt idx="19416">
                  <c:v>20</c:v>
                </c:pt>
                <c:pt idx="19417">
                  <c:v>15</c:v>
                </c:pt>
                <c:pt idx="19418">
                  <c:v>14</c:v>
                </c:pt>
                <c:pt idx="19419">
                  <c:v>19</c:v>
                </c:pt>
                <c:pt idx="19420">
                  <c:v>16</c:v>
                </c:pt>
                <c:pt idx="19421">
                  <c:v>12</c:v>
                </c:pt>
                <c:pt idx="19422">
                  <c:v>17</c:v>
                </c:pt>
                <c:pt idx="19423">
                  <c:v>20</c:v>
                </c:pt>
                <c:pt idx="19424">
                  <c:v>20</c:v>
                </c:pt>
                <c:pt idx="19425">
                  <c:v>16</c:v>
                </c:pt>
                <c:pt idx="19426">
                  <c:v>10</c:v>
                </c:pt>
                <c:pt idx="19427">
                  <c:v>16</c:v>
                </c:pt>
                <c:pt idx="19428">
                  <c:v>0</c:v>
                </c:pt>
                <c:pt idx="19429">
                  <c:v>14</c:v>
                </c:pt>
                <c:pt idx="19430">
                  <c:v>15</c:v>
                </c:pt>
                <c:pt idx="19431">
                  <c:v>16</c:v>
                </c:pt>
                <c:pt idx="19432">
                  <c:v>17</c:v>
                </c:pt>
                <c:pt idx="19433">
                  <c:v>16</c:v>
                </c:pt>
                <c:pt idx="19434">
                  <c:v>13</c:v>
                </c:pt>
                <c:pt idx="19435">
                  <c:v>20</c:v>
                </c:pt>
                <c:pt idx="19436">
                  <c:v>15</c:v>
                </c:pt>
                <c:pt idx="19437">
                  <c:v>20</c:v>
                </c:pt>
                <c:pt idx="19438">
                  <c:v>20</c:v>
                </c:pt>
                <c:pt idx="19439">
                  <c:v>16</c:v>
                </c:pt>
                <c:pt idx="19440">
                  <c:v>20</c:v>
                </c:pt>
                <c:pt idx="19441">
                  <c:v>12</c:v>
                </c:pt>
                <c:pt idx="19442">
                  <c:v>16</c:v>
                </c:pt>
                <c:pt idx="19443">
                  <c:v>11</c:v>
                </c:pt>
                <c:pt idx="19444">
                  <c:v>15</c:v>
                </c:pt>
                <c:pt idx="19445">
                  <c:v>20</c:v>
                </c:pt>
                <c:pt idx="19446">
                  <c:v>18</c:v>
                </c:pt>
                <c:pt idx="19447">
                  <c:v>15</c:v>
                </c:pt>
                <c:pt idx="19448">
                  <c:v>20</c:v>
                </c:pt>
                <c:pt idx="19449">
                  <c:v>20</c:v>
                </c:pt>
                <c:pt idx="19450">
                  <c:v>16</c:v>
                </c:pt>
                <c:pt idx="19451">
                  <c:v>16</c:v>
                </c:pt>
                <c:pt idx="19452">
                  <c:v>12</c:v>
                </c:pt>
                <c:pt idx="19453">
                  <c:v>20</c:v>
                </c:pt>
                <c:pt idx="19454">
                  <c:v>16</c:v>
                </c:pt>
                <c:pt idx="19455">
                  <c:v>16</c:v>
                </c:pt>
                <c:pt idx="19456">
                  <c:v>10</c:v>
                </c:pt>
                <c:pt idx="19457">
                  <c:v>20</c:v>
                </c:pt>
                <c:pt idx="19458">
                  <c:v>14</c:v>
                </c:pt>
                <c:pt idx="19459">
                  <c:v>16</c:v>
                </c:pt>
                <c:pt idx="19460">
                  <c:v>14</c:v>
                </c:pt>
                <c:pt idx="19461">
                  <c:v>18</c:v>
                </c:pt>
                <c:pt idx="19462">
                  <c:v>15</c:v>
                </c:pt>
                <c:pt idx="19463">
                  <c:v>17</c:v>
                </c:pt>
                <c:pt idx="19464">
                  <c:v>16</c:v>
                </c:pt>
                <c:pt idx="19465">
                  <c:v>16</c:v>
                </c:pt>
                <c:pt idx="19466">
                  <c:v>19</c:v>
                </c:pt>
                <c:pt idx="19467">
                  <c:v>16</c:v>
                </c:pt>
                <c:pt idx="19468">
                  <c:v>9</c:v>
                </c:pt>
                <c:pt idx="19469">
                  <c:v>20</c:v>
                </c:pt>
                <c:pt idx="19470">
                  <c:v>16</c:v>
                </c:pt>
                <c:pt idx="19471">
                  <c:v>19</c:v>
                </c:pt>
                <c:pt idx="19472">
                  <c:v>20</c:v>
                </c:pt>
                <c:pt idx="19473">
                  <c:v>19</c:v>
                </c:pt>
                <c:pt idx="19474">
                  <c:v>20</c:v>
                </c:pt>
                <c:pt idx="19475">
                  <c:v>14</c:v>
                </c:pt>
                <c:pt idx="19476">
                  <c:v>20</c:v>
                </c:pt>
                <c:pt idx="19477">
                  <c:v>20</c:v>
                </c:pt>
                <c:pt idx="19478">
                  <c:v>12</c:v>
                </c:pt>
                <c:pt idx="19479">
                  <c:v>20</c:v>
                </c:pt>
                <c:pt idx="19480">
                  <c:v>17</c:v>
                </c:pt>
                <c:pt idx="19481">
                  <c:v>19</c:v>
                </c:pt>
                <c:pt idx="19482">
                  <c:v>19</c:v>
                </c:pt>
                <c:pt idx="19483">
                  <c:v>15</c:v>
                </c:pt>
                <c:pt idx="19484">
                  <c:v>20</c:v>
                </c:pt>
                <c:pt idx="19485">
                  <c:v>12</c:v>
                </c:pt>
                <c:pt idx="19486">
                  <c:v>16</c:v>
                </c:pt>
                <c:pt idx="19487">
                  <c:v>20</c:v>
                </c:pt>
                <c:pt idx="19488">
                  <c:v>20</c:v>
                </c:pt>
                <c:pt idx="19489">
                  <c:v>20</c:v>
                </c:pt>
                <c:pt idx="19490">
                  <c:v>18</c:v>
                </c:pt>
                <c:pt idx="19491">
                  <c:v>19</c:v>
                </c:pt>
                <c:pt idx="19492">
                  <c:v>16</c:v>
                </c:pt>
                <c:pt idx="19493">
                  <c:v>20</c:v>
                </c:pt>
                <c:pt idx="19494">
                  <c:v>18</c:v>
                </c:pt>
                <c:pt idx="19495">
                  <c:v>10</c:v>
                </c:pt>
                <c:pt idx="19496">
                  <c:v>20</c:v>
                </c:pt>
                <c:pt idx="19497">
                  <c:v>20</c:v>
                </c:pt>
                <c:pt idx="19498">
                  <c:v>16</c:v>
                </c:pt>
                <c:pt idx="19499">
                  <c:v>18</c:v>
                </c:pt>
                <c:pt idx="19500">
                  <c:v>16</c:v>
                </c:pt>
                <c:pt idx="19501">
                  <c:v>20</c:v>
                </c:pt>
                <c:pt idx="19502">
                  <c:v>16</c:v>
                </c:pt>
                <c:pt idx="19503">
                  <c:v>13</c:v>
                </c:pt>
                <c:pt idx="19504">
                  <c:v>19</c:v>
                </c:pt>
                <c:pt idx="19505">
                  <c:v>17</c:v>
                </c:pt>
                <c:pt idx="19506">
                  <c:v>15</c:v>
                </c:pt>
                <c:pt idx="19507">
                  <c:v>18</c:v>
                </c:pt>
                <c:pt idx="19508">
                  <c:v>20</c:v>
                </c:pt>
                <c:pt idx="19509">
                  <c:v>18</c:v>
                </c:pt>
                <c:pt idx="19510">
                  <c:v>11</c:v>
                </c:pt>
                <c:pt idx="19511">
                  <c:v>20</c:v>
                </c:pt>
                <c:pt idx="19512">
                  <c:v>14</c:v>
                </c:pt>
                <c:pt idx="19513">
                  <c:v>20</c:v>
                </c:pt>
                <c:pt idx="19514">
                  <c:v>18</c:v>
                </c:pt>
                <c:pt idx="19515">
                  <c:v>0</c:v>
                </c:pt>
                <c:pt idx="19516">
                  <c:v>18</c:v>
                </c:pt>
                <c:pt idx="19517">
                  <c:v>16</c:v>
                </c:pt>
                <c:pt idx="19518">
                  <c:v>19</c:v>
                </c:pt>
                <c:pt idx="19519">
                  <c:v>20</c:v>
                </c:pt>
                <c:pt idx="19520">
                  <c:v>12</c:v>
                </c:pt>
                <c:pt idx="19521">
                  <c:v>16</c:v>
                </c:pt>
                <c:pt idx="19522">
                  <c:v>16</c:v>
                </c:pt>
                <c:pt idx="19523">
                  <c:v>16</c:v>
                </c:pt>
                <c:pt idx="19524">
                  <c:v>20</c:v>
                </c:pt>
                <c:pt idx="19525">
                  <c:v>20</c:v>
                </c:pt>
                <c:pt idx="19526">
                  <c:v>20</c:v>
                </c:pt>
                <c:pt idx="19527">
                  <c:v>15</c:v>
                </c:pt>
                <c:pt idx="19528">
                  <c:v>0</c:v>
                </c:pt>
                <c:pt idx="19529">
                  <c:v>18</c:v>
                </c:pt>
                <c:pt idx="19530">
                  <c:v>19</c:v>
                </c:pt>
                <c:pt idx="19531">
                  <c:v>19</c:v>
                </c:pt>
                <c:pt idx="19532">
                  <c:v>16</c:v>
                </c:pt>
                <c:pt idx="19533">
                  <c:v>20</c:v>
                </c:pt>
                <c:pt idx="19534">
                  <c:v>12</c:v>
                </c:pt>
                <c:pt idx="19535">
                  <c:v>20</c:v>
                </c:pt>
                <c:pt idx="19536">
                  <c:v>20</c:v>
                </c:pt>
                <c:pt idx="19537">
                  <c:v>20</c:v>
                </c:pt>
                <c:pt idx="19538">
                  <c:v>20</c:v>
                </c:pt>
                <c:pt idx="19539">
                  <c:v>20</c:v>
                </c:pt>
                <c:pt idx="19540">
                  <c:v>16</c:v>
                </c:pt>
                <c:pt idx="19541">
                  <c:v>15</c:v>
                </c:pt>
                <c:pt idx="19542">
                  <c:v>15</c:v>
                </c:pt>
                <c:pt idx="19543">
                  <c:v>16</c:v>
                </c:pt>
                <c:pt idx="19544">
                  <c:v>20</c:v>
                </c:pt>
                <c:pt idx="19545">
                  <c:v>16</c:v>
                </c:pt>
                <c:pt idx="19546">
                  <c:v>19</c:v>
                </c:pt>
                <c:pt idx="19547">
                  <c:v>20</c:v>
                </c:pt>
                <c:pt idx="19548">
                  <c:v>13</c:v>
                </c:pt>
                <c:pt idx="19549">
                  <c:v>20</c:v>
                </c:pt>
                <c:pt idx="19550">
                  <c:v>20</c:v>
                </c:pt>
                <c:pt idx="19551">
                  <c:v>20</c:v>
                </c:pt>
                <c:pt idx="19552">
                  <c:v>16</c:v>
                </c:pt>
                <c:pt idx="19553">
                  <c:v>17</c:v>
                </c:pt>
                <c:pt idx="19554">
                  <c:v>18</c:v>
                </c:pt>
                <c:pt idx="19555">
                  <c:v>18</c:v>
                </c:pt>
                <c:pt idx="19556">
                  <c:v>20</c:v>
                </c:pt>
                <c:pt idx="19557">
                  <c:v>13</c:v>
                </c:pt>
                <c:pt idx="19558">
                  <c:v>20</c:v>
                </c:pt>
                <c:pt idx="19559">
                  <c:v>16</c:v>
                </c:pt>
                <c:pt idx="19560">
                  <c:v>20</c:v>
                </c:pt>
                <c:pt idx="19561">
                  <c:v>16</c:v>
                </c:pt>
                <c:pt idx="19562">
                  <c:v>20</c:v>
                </c:pt>
                <c:pt idx="19563">
                  <c:v>19</c:v>
                </c:pt>
                <c:pt idx="19564">
                  <c:v>19</c:v>
                </c:pt>
                <c:pt idx="19565">
                  <c:v>20</c:v>
                </c:pt>
                <c:pt idx="19566">
                  <c:v>16</c:v>
                </c:pt>
                <c:pt idx="19567">
                  <c:v>12</c:v>
                </c:pt>
                <c:pt idx="19568">
                  <c:v>16</c:v>
                </c:pt>
                <c:pt idx="19569">
                  <c:v>20</c:v>
                </c:pt>
                <c:pt idx="19570">
                  <c:v>16</c:v>
                </c:pt>
                <c:pt idx="19571">
                  <c:v>19</c:v>
                </c:pt>
                <c:pt idx="19572">
                  <c:v>20</c:v>
                </c:pt>
                <c:pt idx="19573">
                  <c:v>16</c:v>
                </c:pt>
                <c:pt idx="19574">
                  <c:v>20</c:v>
                </c:pt>
                <c:pt idx="19575">
                  <c:v>20</c:v>
                </c:pt>
                <c:pt idx="19576">
                  <c:v>16</c:v>
                </c:pt>
                <c:pt idx="19577">
                  <c:v>14</c:v>
                </c:pt>
                <c:pt idx="19578">
                  <c:v>16</c:v>
                </c:pt>
                <c:pt idx="19579">
                  <c:v>16</c:v>
                </c:pt>
                <c:pt idx="19580">
                  <c:v>14</c:v>
                </c:pt>
                <c:pt idx="19581">
                  <c:v>0</c:v>
                </c:pt>
                <c:pt idx="19582">
                  <c:v>16</c:v>
                </c:pt>
                <c:pt idx="19583">
                  <c:v>0</c:v>
                </c:pt>
                <c:pt idx="19584">
                  <c:v>13</c:v>
                </c:pt>
                <c:pt idx="19585">
                  <c:v>17</c:v>
                </c:pt>
                <c:pt idx="19586">
                  <c:v>18</c:v>
                </c:pt>
                <c:pt idx="19587">
                  <c:v>15</c:v>
                </c:pt>
                <c:pt idx="19588">
                  <c:v>20</c:v>
                </c:pt>
                <c:pt idx="19589">
                  <c:v>17</c:v>
                </c:pt>
                <c:pt idx="19590">
                  <c:v>20</c:v>
                </c:pt>
                <c:pt idx="19591">
                  <c:v>16</c:v>
                </c:pt>
                <c:pt idx="19592">
                  <c:v>20</c:v>
                </c:pt>
                <c:pt idx="19593">
                  <c:v>20</c:v>
                </c:pt>
                <c:pt idx="19594">
                  <c:v>20</c:v>
                </c:pt>
                <c:pt idx="19595">
                  <c:v>18</c:v>
                </c:pt>
                <c:pt idx="19596">
                  <c:v>20</c:v>
                </c:pt>
                <c:pt idx="19597">
                  <c:v>20</c:v>
                </c:pt>
                <c:pt idx="19598">
                  <c:v>16</c:v>
                </c:pt>
                <c:pt idx="19599">
                  <c:v>16</c:v>
                </c:pt>
                <c:pt idx="19600">
                  <c:v>20</c:v>
                </c:pt>
                <c:pt idx="19601">
                  <c:v>16</c:v>
                </c:pt>
                <c:pt idx="19602">
                  <c:v>13</c:v>
                </c:pt>
                <c:pt idx="19603">
                  <c:v>16</c:v>
                </c:pt>
                <c:pt idx="19604">
                  <c:v>16</c:v>
                </c:pt>
                <c:pt idx="19605">
                  <c:v>17</c:v>
                </c:pt>
                <c:pt idx="19606">
                  <c:v>20</c:v>
                </c:pt>
                <c:pt idx="19607">
                  <c:v>16</c:v>
                </c:pt>
                <c:pt idx="19608">
                  <c:v>18</c:v>
                </c:pt>
                <c:pt idx="19609">
                  <c:v>16</c:v>
                </c:pt>
                <c:pt idx="19610">
                  <c:v>17</c:v>
                </c:pt>
                <c:pt idx="19611">
                  <c:v>13</c:v>
                </c:pt>
                <c:pt idx="19612">
                  <c:v>20</c:v>
                </c:pt>
                <c:pt idx="19613">
                  <c:v>16</c:v>
                </c:pt>
                <c:pt idx="19614">
                  <c:v>16</c:v>
                </c:pt>
                <c:pt idx="19615">
                  <c:v>20</c:v>
                </c:pt>
                <c:pt idx="19616">
                  <c:v>16</c:v>
                </c:pt>
                <c:pt idx="19617">
                  <c:v>14</c:v>
                </c:pt>
                <c:pt idx="19618">
                  <c:v>15</c:v>
                </c:pt>
                <c:pt idx="19619">
                  <c:v>16</c:v>
                </c:pt>
                <c:pt idx="19620">
                  <c:v>20</c:v>
                </c:pt>
                <c:pt idx="19621">
                  <c:v>16</c:v>
                </c:pt>
                <c:pt idx="19622">
                  <c:v>20</c:v>
                </c:pt>
                <c:pt idx="19623">
                  <c:v>19</c:v>
                </c:pt>
                <c:pt idx="19624">
                  <c:v>20</c:v>
                </c:pt>
                <c:pt idx="19625">
                  <c:v>16</c:v>
                </c:pt>
                <c:pt idx="19626">
                  <c:v>20</c:v>
                </c:pt>
                <c:pt idx="19627">
                  <c:v>15</c:v>
                </c:pt>
                <c:pt idx="19628">
                  <c:v>14</c:v>
                </c:pt>
                <c:pt idx="19629">
                  <c:v>19</c:v>
                </c:pt>
                <c:pt idx="19630">
                  <c:v>16</c:v>
                </c:pt>
                <c:pt idx="19631">
                  <c:v>20</c:v>
                </c:pt>
                <c:pt idx="19632">
                  <c:v>20</c:v>
                </c:pt>
                <c:pt idx="19633">
                  <c:v>20</c:v>
                </c:pt>
                <c:pt idx="19634">
                  <c:v>15</c:v>
                </c:pt>
                <c:pt idx="19635">
                  <c:v>20</c:v>
                </c:pt>
                <c:pt idx="19636">
                  <c:v>16</c:v>
                </c:pt>
                <c:pt idx="19637">
                  <c:v>19</c:v>
                </c:pt>
                <c:pt idx="19638">
                  <c:v>20</c:v>
                </c:pt>
                <c:pt idx="19639">
                  <c:v>20</c:v>
                </c:pt>
                <c:pt idx="19640">
                  <c:v>18</c:v>
                </c:pt>
                <c:pt idx="19641">
                  <c:v>16</c:v>
                </c:pt>
                <c:pt idx="19642">
                  <c:v>16</c:v>
                </c:pt>
                <c:pt idx="19643">
                  <c:v>16</c:v>
                </c:pt>
                <c:pt idx="19644">
                  <c:v>16</c:v>
                </c:pt>
                <c:pt idx="19645">
                  <c:v>16</c:v>
                </c:pt>
                <c:pt idx="19646">
                  <c:v>20</c:v>
                </c:pt>
                <c:pt idx="19647">
                  <c:v>17</c:v>
                </c:pt>
                <c:pt idx="19648">
                  <c:v>15</c:v>
                </c:pt>
                <c:pt idx="19649">
                  <c:v>13</c:v>
                </c:pt>
                <c:pt idx="19650">
                  <c:v>20</c:v>
                </c:pt>
                <c:pt idx="19651">
                  <c:v>13</c:v>
                </c:pt>
                <c:pt idx="19652">
                  <c:v>12</c:v>
                </c:pt>
                <c:pt idx="19653">
                  <c:v>20</c:v>
                </c:pt>
                <c:pt idx="19654">
                  <c:v>16</c:v>
                </c:pt>
                <c:pt idx="19655">
                  <c:v>12</c:v>
                </c:pt>
                <c:pt idx="19656">
                  <c:v>20</c:v>
                </c:pt>
                <c:pt idx="19657">
                  <c:v>16</c:v>
                </c:pt>
                <c:pt idx="19658">
                  <c:v>0</c:v>
                </c:pt>
                <c:pt idx="19659">
                  <c:v>16</c:v>
                </c:pt>
                <c:pt idx="19660">
                  <c:v>18</c:v>
                </c:pt>
                <c:pt idx="19661">
                  <c:v>0</c:v>
                </c:pt>
                <c:pt idx="19662">
                  <c:v>15</c:v>
                </c:pt>
                <c:pt idx="19663">
                  <c:v>20</c:v>
                </c:pt>
                <c:pt idx="19664">
                  <c:v>20</c:v>
                </c:pt>
                <c:pt idx="19665">
                  <c:v>14</c:v>
                </c:pt>
                <c:pt idx="19666">
                  <c:v>12</c:v>
                </c:pt>
                <c:pt idx="19667">
                  <c:v>11</c:v>
                </c:pt>
                <c:pt idx="19668">
                  <c:v>15</c:v>
                </c:pt>
                <c:pt idx="19669">
                  <c:v>18</c:v>
                </c:pt>
                <c:pt idx="19670">
                  <c:v>16</c:v>
                </c:pt>
                <c:pt idx="19671">
                  <c:v>20</c:v>
                </c:pt>
                <c:pt idx="19672">
                  <c:v>20</c:v>
                </c:pt>
                <c:pt idx="19673">
                  <c:v>20</c:v>
                </c:pt>
                <c:pt idx="19674">
                  <c:v>15</c:v>
                </c:pt>
                <c:pt idx="19675">
                  <c:v>19</c:v>
                </c:pt>
                <c:pt idx="19676">
                  <c:v>16</c:v>
                </c:pt>
                <c:pt idx="19677">
                  <c:v>15</c:v>
                </c:pt>
                <c:pt idx="19678">
                  <c:v>16</c:v>
                </c:pt>
                <c:pt idx="19679">
                  <c:v>0</c:v>
                </c:pt>
                <c:pt idx="19680">
                  <c:v>20</c:v>
                </c:pt>
                <c:pt idx="19681">
                  <c:v>20</c:v>
                </c:pt>
                <c:pt idx="19682">
                  <c:v>16</c:v>
                </c:pt>
                <c:pt idx="19683">
                  <c:v>18</c:v>
                </c:pt>
                <c:pt idx="19684">
                  <c:v>14</c:v>
                </c:pt>
                <c:pt idx="19685">
                  <c:v>15</c:v>
                </c:pt>
                <c:pt idx="19686">
                  <c:v>20</c:v>
                </c:pt>
                <c:pt idx="19687">
                  <c:v>20</c:v>
                </c:pt>
                <c:pt idx="19688">
                  <c:v>17</c:v>
                </c:pt>
                <c:pt idx="19689">
                  <c:v>17</c:v>
                </c:pt>
                <c:pt idx="19690">
                  <c:v>18</c:v>
                </c:pt>
                <c:pt idx="19691">
                  <c:v>20</c:v>
                </c:pt>
                <c:pt idx="19692">
                  <c:v>16</c:v>
                </c:pt>
                <c:pt idx="19693">
                  <c:v>11</c:v>
                </c:pt>
                <c:pt idx="19694">
                  <c:v>20</c:v>
                </c:pt>
                <c:pt idx="19695">
                  <c:v>20</c:v>
                </c:pt>
                <c:pt idx="19696">
                  <c:v>18</c:v>
                </c:pt>
                <c:pt idx="19697">
                  <c:v>18</c:v>
                </c:pt>
                <c:pt idx="19698">
                  <c:v>14</c:v>
                </c:pt>
                <c:pt idx="19699">
                  <c:v>20</c:v>
                </c:pt>
                <c:pt idx="19700">
                  <c:v>20</c:v>
                </c:pt>
                <c:pt idx="19701">
                  <c:v>16</c:v>
                </c:pt>
                <c:pt idx="19702">
                  <c:v>16</c:v>
                </c:pt>
                <c:pt idx="19703">
                  <c:v>16</c:v>
                </c:pt>
                <c:pt idx="19704">
                  <c:v>20</c:v>
                </c:pt>
                <c:pt idx="19705">
                  <c:v>17</c:v>
                </c:pt>
                <c:pt idx="19706">
                  <c:v>16</c:v>
                </c:pt>
                <c:pt idx="19707">
                  <c:v>20</c:v>
                </c:pt>
                <c:pt idx="19708">
                  <c:v>14</c:v>
                </c:pt>
                <c:pt idx="19709">
                  <c:v>20</c:v>
                </c:pt>
                <c:pt idx="19710">
                  <c:v>20</c:v>
                </c:pt>
                <c:pt idx="19711">
                  <c:v>16</c:v>
                </c:pt>
                <c:pt idx="19712">
                  <c:v>20</c:v>
                </c:pt>
                <c:pt idx="19713">
                  <c:v>16</c:v>
                </c:pt>
                <c:pt idx="19714">
                  <c:v>0</c:v>
                </c:pt>
                <c:pt idx="19715">
                  <c:v>16</c:v>
                </c:pt>
                <c:pt idx="19716">
                  <c:v>14</c:v>
                </c:pt>
                <c:pt idx="19717">
                  <c:v>0</c:v>
                </c:pt>
                <c:pt idx="19718">
                  <c:v>10</c:v>
                </c:pt>
                <c:pt idx="19719">
                  <c:v>20</c:v>
                </c:pt>
                <c:pt idx="19720">
                  <c:v>16</c:v>
                </c:pt>
                <c:pt idx="19721">
                  <c:v>14</c:v>
                </c:pt>
                <c:pt idx="19722">
                  <c:v>15</c:v>
                </c:pt>
                <c:pt idx="19723">
                  <c:v>16</c:v>
                </c:pt>
                <c:pt idx="19724">
                  <c:v>16</c:v>
                </c:pt>
                <c:pt idx="19725">
                  <c:v>13</c:v>
                </c:pt>
                <c:pt idx="19726">
                  <c:v>17</c:v>
                </c:pt>
                <c:pt idx="19727">
                  <c:v>20</c:v>
                </c:pt>
                <c:pt idx="19728">
                  <c:v>20</c:v>
                </c:pt>
                <c:pt idx="19729">
                  <c:v>12</c:v>
                </c:pt>
                <c:pt idx="19730">
                  <c:v>14</c:v>
                </c:pt>
                <c:pt idx="19731">
                  <c:v>15</c:v>
                </c:pt>
                <c:pt idx="19732">
                  <c:v>20</c:v>
                </c:pt>
                <c:pt idx="19733">
                  <c:v>14</c:v>
                </c:pt>
                <c:pt idx="19734">
                  <c:v>16</c:v>
                </c:pt>
                <c:pt idx="19735">
                  <c:v>16</c:v>
                </c:pt>
                <c:pt idx="19736">
                  <c:v>20</c:v>
                </c:pt>
                <c:pt idx="19737">
                  <c:v>20</c:v>
                </c:pt>
                <c:pt idx="19738">
                  <c:v>17</c:v>
                </c:pt>
                <c:pt idx="19739">
                  <c:v>16</c:v>
                </c:pt>
                <c:pt idx="19740">
                  <c:v>20</c:v>
                </c:pt>
                <c:pt idx="19741">
                  <c:v>16</c:v>
                </c:pt>
                <c:pt idx="19742">
                  <c:v>11</c:v>
                </c:pt>
                <c:pt idx="19743">
                  <c:v>17</c:v>
                </c:pt>
                <c:pt idx="19744">
                  <c:v>13</c:v>
                </c:pt>
                <c:pt idx="19745">
                  <c:v>17</c:v>
                </c:pt>
                <c:pt idx="19746">
                  <c:v>16</c:v>
                </c:pt>
                <c:pt idx="19747">
                  <c:v>18</c:v>
                </c:pt>
                <c:pt idx="19748">
                  <c:v>20</c:v>
                </c:pt>
                <c:pt idx="19749">
                  <c:v>13</c:v>
                </c:pt>
                <c:pt idx="19750">
                  <c:v>16</c:v>
                </c:pt>
                <c:pt idx="19751">
                  <c:v>20</c:v>
                </c:pt>
                <c:pt idx="19752">
                  <c:v>16</c:v>
                </c:pt>
                <c:pt idx="19753">
                  <c:v>19</c:v>
                </c:pt>
                <c:pt idx="19754">
                  <c:v>13</c:v>
                </c:pt>
                <c:pt idx="19755">
                  <c:v>16</c:v>
                </c:pt>
                <c:pt idx="19756">
                  <c:v>18</c:v>
                </c:pt>
                <c:pt idx="19757">
                  <c:v>20</c:v>
                </c:pt>
                <c:pt idx="19758">
                  <c:v>20</c:v>
                </c:pt>
                <c:pt idx="19759">
                  <c:v>0</c:v>
                </c:pt>
                <c:pt idx="19760">
                  <c:v>16</c:v>
                </c:pt>
                <c:pt idx="19761">
                  <c:v>13</c:v>
                </c:pt>
                <c:pt idx="19762">
                  <c:v>20</c:v>
                </c:pt>
                <c:pt idx="19763">
                  <c:v>19</c:v>
                </c:pt>
                <c:pt idx="19764">
                  <c:v>20</c:v>
                </c:pt>
                <c:pt idx="19765">
                  <c:v>20</c:v>
                </c:pt>
                <c:pt idx="19766">
                  <c:v>19</c:v>
                </c:pt>
                <c:pt idx="19767">
                  <c:v>16</c:v>
                </c:pt>
                <c:pt idx="19768">
                  <c:v>18</c:v>
                </c:pt>
                <c:pt idx="19769">
                  <c:v>20</c:v>
                </c:pt>
                <c:pt idx="19770">
                  <c:v>16</c:v>
                </c:pt>
                <c:pt idx="19771">
                  <c:v>20</c:v>
                </c:pt>
                <c:pt idx="19772">
                  <c:v>0</c:v>
                </c:pt>
                <c:pt idx="19773">
                  <c:v>20</c:v>
                </c:pt>
                <c:pt idx="19774">
                  <c:v>12</c:v>
                </c:pt>
                <c:pt idx="19775">
                  <c:v>20</c:v>
                </c:pt>
                <c:pt idx="19776">
                  <c:v>20</c:v>
                </c:pt>
                <c:pt idx="19777">
                  <c:v>16</c:v>
                </c:pt>
                <c:pt idx="19778">
                  <c:v>20</c:v>
                </c:pt>
                <c:pt idx="19779">
                  <c:v>16</c:v>
                </c:pt>
                <c:pt idx="19780">
                  <c:v>0</c:v>
                </c:pt>
                <c:pt idx="19781">
                  <c:v>19</c:v>
                </c:pt>
                <c:pt idx="19782">
                  <c:v>12</c:v>
                </c:pt>
                <c:pt idx="19783">
                  <c:v>14</c:v>
                </c:pt>
                <c:pt idx="19784">
                  <c:v>20</c:v>
                </c:pt>
                <c:pt idx="19785">
                  <c:v>20</c:v>
                </c:pt>
                <c:pt idx="19786">
                  <c:v>20</c:v>
                </c:pt>
                <c:pt idx="19787">
                  <c:v>17</c:v>
                </c:pt>
                <c:pt idx="19788">
                  <c:v>18</c:v>
                </c:pt>
                <c:pt idx="19789">
                  <c:v>20</c:v>
                </c:pt>
                <c:pt idx="19790">
                  <c:v>18</c:v>
                </c:pt>
                <c:pt idx="19791">
                  <c:v>17</c:v>
                </c:pt>
                <c:pt idx="19792">
                  <c:v>19</c:v>
                </c:pt>
                <c:pt idx="19793">
                  <c:v>16</c:v>
                </c:pt>
                <c:pt idx="19794">
                  <c:v>15</c:v>
                </c:pt>
                <c:pt idx="19795">
                  <c:v>16</c:v>
                </c:pt>
                <c:pt idx="19796">
                  <c:v>0</c:v>
                </c:pt>
                <c:pt idx="19797">
                  <c:v>20</c:v>
                </c:pt>
                <c:pt idx="19798">
                  <c:v>20</c:v>
                </c:pt>
                <c:pt idx="19799">
                  <c:v>20</c:v>
                </c:pt>
                <c:pt idx="19800">
                  <c:v>20</c:v>
                </c:pt>
                <c:pt idx="19801">
                  <c:v>15</c:v>
                </c:pt>
                <c:pt idx="19802">
                  <c:v>4</c:v>
                </c:pt>
                <c:pt idx="19803">
                  <c:v>20</c:v>
                </c:pt>
                <c:pt idx="19804">
                  <c:v>20</c:v>
                </c:pt>
                <c:pt idx="19805">
                  <c:v>16</c:v>
                </c:pt>
                <c:pt idx="19806">
                  <c:v>16</c:v>
                </c:pt>
                <c:pt idx="19807">
                  <c:v>16</c:v>
                </c:pt>
                <c:pt idx="19808">
                  <c:v>19</c:v>
                </c:pt>
                <c:pt idx="19809">
                  <c:v>20</c:v>
                </c:pt>
                <c:pt idx="19810">
                  <c:v>19</c:v>
                </c:pt>
                <c:pt idx="19811">
                  <c:v>14</c:v>
                </c:pt>
                <c:pt idx="19812">
                  <c:v>0</c:v>
                </c:pt>
                <c:pt idx="19813">
                  <c:v>15</c:v>
                </c:pt>
                <c:pt idx="19814">
                  <c:v>15</c:v>
                </c:pt>
                <c:pt idx="19815">
                  <c:v>19</c:v>
                </c:pt>
                <c:pt idx="19816">
                  <c:v>16</c:v>
                </c:pt>
                <c:pt idx="19817">
                  <c:v>20</c:v>
                </c:pt>
                <c:pt idx="19818">
                  <c:v>20</c:v>
                </c:pt>
                <c:pt idx="19819">
                  <c:v>19</c:v>
                </c:pt>
                <c:pt idx="19820">
                  <c:v>18</c:v>
                </c:pt>
                <c:pt idx="19821">
                  <c:v>16</c:v>
                </c:pt>
                <c:pt idx="19822">
                  <c:v>20</c:v>
                </c:pt>
                <c:pt idx="19823">
                  <c:v>16</c:v>
                </c:pt>
                <c:pt idx="19824">
                  <c:v>19</c:v>
                </c:pt>
                <c:pt idx="19825">
                  <c:v>18</c:v>
                </c:pt>
                <c:pt idx="19826">
                  <c:v>20</c:v>
                </c:pt>
                <c:pt idx="19827">
                  <c:v>16</c:v>
                </c:pt>
                <c:pt idx="19828">
                  <c:v>20</c:v>
                </c:pt>
                <c:pt idx="19829">
                  <c:v>16</c:v>
                </c:pt>
                <c:pt idx="19830">
                  <c:v>19</c:v>
                </c:pt>
                <c:pt idx="19831">
                  <c:v>16</c:v>
                </c:pt>
                <c:pt idx="19832">
                  <c:v>18</c:v>
                </c:pt>
                <c:pt idx="19833">
                  <c:v>16</c:v>
                </c:pt>
                <c:pt idx="19834">
                  <c:v>15</c:v>
                </c:pt>
                <c:pt idx="19835">
                  <c:v>18</c:v>
                </c:pt>
                <c:pt idx="19836">
                  <c:v>12</c:v>
                </c:pt>
                <c:pt idx="19837">
                  <c:v>16</c:v>
                </c:pt>
                <c:pt idx="19838">
                  <c:v>12</c:v>
                </c:pt>
                <c:pt idx="19839">
                  <c:v>20</c:v>
                </c:pt>
                <c:pt idx="19840">
                  <c:v>16</c:v>
                </c:pt>
                <c:pt idx="19841">
                  <c:v>16</c:v>
                </c:pt>
                <c:pt idx="19842">
                  <c:v>20</c:v>
                </c:pt>
                <c:pt idx="19843">
                  <c:v>0</c:v>
                </c:pt>
                <c:pt idx="19844">
                  <c:v>16</c:v>
                </c:pt>
                <c:pt idx="19845">
                  <c:v>17</c:v>
                </c:pt>
                <c:pt idx="19846">
                  <c:v>17</c:v>
                </c:pt>
                <c:pt idx="19847">
                  <c:v>20</c:v>
                </c:pt>
                <c:pt idx="19848">
                  <c:v>20</c:v>
                </c:pt>
                <c:pt idx="19849">
                  <c:v>16</c:v>
                </c:pt>
                <c:pt idx="19850">
                  <c:v>0</c:v>
                </c:pt>
                <c:pt idx="19851">
                  <c:v>16</c:v>
                </c:pt>
                <c:pt idx="19852">
                  <c:v>16</c:v>
                </c:pt>
                <c:pt idx="19853">
                  <c:v>20</c:v>
                </c:pt>
                <c:pt idx="19854">
                  <c:v>16</c:v>
                </c:pt>
                <c:pt idx="19855">
                  <c:v>16</c:v>
                </c:pt>
                <c:pt idx="19856">
                  <c:v>20</c:v>
                </c:pt>
                <c:pt idx="19857">
                  <c:v>17</c:v>
                </c:pt>
                <c:pt idx="19858">
                  <c:v>20</c:v>
                </c:pt>
                <c:pt idx="19859">
                  <c:v>16</c:v>
                </c:pt>
                <c:pt idx="19860">
                  <c:v>16</c:v>
                </c:pt>
                <c:pt idx="19861">
                  <c:v>16</c:v>
                </c:pt>
                <c:pt idx="19862">
                  <c:v>15</c:v>
                </c:pt>
                <c:pt idx="19863">
                  <c:v>16</c:v>
                </c:pt>
                <c:pt idx="19864">
                  <c:v>16</c:v>
                </c:pt>
                <c:pt idx="19865">
                  <c:v>16</c:v>
                </c:pt>
                <c:pt idx="19866">
                  <c:v>12</c:v>
                </c:pt>
                <c:pt idx="19867">
                  <c:v>19</c:v>
                </c:pt>
                <c:pt idx="19868">
                  <c:v>12</c:v>
                </c:pt>
                <c:pt idx="19869">
                  <c:v>16</c:v>
                </c:pt>
                <c:pt idx="19870">
                  <c:v>18</c:v>
                </c:pt>
                <c:pt idx="19871">
                  <c:v>16</c:v>
                </c:pt>
                <c:pt idx="19872">
                  <c:v>19</c:v>
                </c:pt>
                <c:pt idx="19873">
                  <c:v>19</c:v>
                </c:pt>
                <c:pt idx="19874">
                  <c:v>17</c:v>
                </c:pt>
                <c:pt idx="19875">
                  <c:v>20</c:v>
                </c:pt>
                <c:pt idx="19876">
                  <c:v>0</c:v>
                </c:pt>
                <c:pt idx="19877">
                  <c:v>16</c:v>
                </c:pt>
                <c:pt idx="19878">
                  <c:v>12</c:v>
                </c:pt>
                <c:pt idx="19879">
                  <c:v>17</c:v>
                </c:pt>
                <c:pt idx="19880">
                  <c:v>18</c:v>
                </c:pt>
                <c:pt idx="19881">
                  <c:v>15</c:v>
                </c:pt>
                <c:pt idx="19882">
                  <c:v>8</c:v>
                </c:pt>
                <c:pt idx="19883">
                  <c:v>20</c:v>
                </c:pt>
                <c:pt idx="19884">
                  <c:v>16</c:v>
                </c:pt>
                <c:pt idx="19885">
                  <c:v>19</c:v>
                </c:pt>
                <c:pt idx="19886">
                  <c:v>20</c:v>
                </c:pt>
                <c:pt idx="19887">
                  <c:v>20</c:v>
                </c:pt>
                <c:pt idx="19888">
                  <c:v>14</c:v>
                </c:pt>
                <c:pt idx="19889">
                  <c:v>20</c:v>
                </c:pt>
                <c:pt idx="19890">
                  <c:v>16</c:v>
                </c:pt>
                <c:pt idx="19891">
                  <c:v>19</c:v>
                </c:pt>
                <c:pt idx="19892">
                  <c:v>16</c:v>
                </c:pt>
                <c:pt idx="19893">
                  <c:v>20</c:v>
                </c:pt>
                <c:pt idx="19894">
                  <c:v>16</c:v>
                </c:pt>
                <c:pt idx="19895">
                  <c:v>17</c:v>
                </c:pt>
                <c:pt idx="19896">
                  <c:v>16</c:v>
                </c:pt>
                <c:pt idx="19897">
                  <c:v>0</c:v>
                </c:pt>
                <c:pt idx="19898">
                  <c:v>18</c:v>
                </c:pt>
                <c:pt idx="19899">
                  <c:v>20</c:v>
                </c:pt>
                <c:pt idx="19900">
                  <c:v>16</c:v>
                </c:pt>
                <c:pt idx="19901">
                  <c:v>16</c:v>
                </c:pt>
                <c:pt idx="19902">
                  <c:v>18</c:v>
                </c:pt>
                <c:pt idx="19903">
                  <c:v>16</c:v>
                </c:pt>
                <c:pt idx="19904">
                  <c:v>14</c:v>
                </c:pt>
                <c:pt idx="19905">
                  <c:v>20</c:v>
                </c:pt>
                <c:pt idx="19906">
                  <c:v>0</c:v>
                </c:pt>
                <c:pt idx="19907">
                  <c:v>16</c:v>
                </c:pt>
                <c:pt idx="19908">
                  <c:v>20</c:v>
                </c:pt>
                <c:pt idx="19909">
                  <c:v>0</c:v>
                </c:pt>
                <c:pt idx="19910">
                  <c:v>20</c:v>
                </c:pt>
                <c:pt idx="19911">
                  <c:v>16</c:v>
                </c:pt>
                <c:pt idx="19912">
                  <c:v>16</c:v>
                </c:pt>
                <c:pt idx="19913">
                  <c:v>16</c:v>
                </c:pt>
                <c:pt idx="19914">
                  <c:v>18</c:v>
                </c:pt>
                <c:pt idx="19915">
                  <c:v>20</c:v>
                </c:pt>
                <c:pt idx="19916">
                  <c:v>20</c:v>
                </c:pt>
                <c:pt idx="19917">
                  <c:v>15</c:v>
                </c:pt>
                <c:pt idx="19918">
                  <c:v>18</c:v>
                </c:pt>
                <c:pt idx="19919">
                  <c:v>20</c:v>
                </c:pt>
                <c:pt idx="19920">
                  <c:v>15</c:v>
                </c:pt>
                <c:pt idx="19921">
                  <c:v>17</c:v>
                </c:pt>
                <c:pt idx="19922">
                  <c:v>20</c:v>
                </c:pt>
                <c:pt idx="19923">
                  <c:v>0</c:v>
                </c:pt>
                <c:pt idx="19924">
                  <c:v>16</c:v>
                </c:pt>
                <c:pt idx="19925">
                  <c:v>17</c:v>
                </c:pt>
                <c:pt idx="19926">
                  <c:v>13</c:v>
                </c:pt>
                <c:pt idx="19927">
                  <c:v>11</c:v>
                </c:pt>
                <c:pt idx="19928">
                  <c:v>12</c:v>
                </c:pt>
                <c:pt idx="19929">
                  <c:v>16</c:v>
                </c:pt>
                <c:pt idx="19930">
                  <c:v>20</c:v>
                </c:pt>
                <c:pt idx="19931">
                  <c:v>16</c:v>
                </c:pt>
                <c:pt idx="19932">
                  <c:v>16</c:v>
                </c:pt>
                <c:pt idx="19933">
                  <c:v>20</c:v>
                </c:pt>
                <c:pt idx="19934">
                  <c:v>19</c:v>
                </c:pt>
                <c:pt idx="19935">
                  <c:v>16</c:v>
                </c:pt>
                <c:pt idx="19936">
                  <c:v>20</c:v>
                </c:pt>
                <c:pt idx="19937">
                  <c:v>16</c:v>
                </c:pt>
                <c:pt idx="19938">
                  <c:v>15</c:v>
                </c:pt>
                <c:pt idx="19939">
                  <c:v>19</c:v>
                </c:pt>
                <c:pt idx="19940">
                  <c:v>20</c:v>
                </c:pt>
                <c:pt idx="19941">
                  <c:v>19</c:v>
                </c:pt>
                <c:pt idx="19942">
                  <c:v>20</c:v>
                </c:pt>
                <c:pt idx="19943">
                  <c:v>16</c:v>
                </c:pt>
                <c:pt idx="19944">
                  <c:v>17</c:v>
                </c:pt>
                <c:pt idx="19945">
                  <c:v>13</c:v>
                </c:pt>
                <c:pt idx="19946">
                  <c:v>14</c:v>
                </c:pt>
                <c:pt idx="19947">
                  <c:v>16</c:v>
                </c:pt>
                <c:pt idx="19948">
                  <c:v>17</c:v>
                </c:pt>
                <c:pt idx="19949">
                  <c:v>16</c:v>
                </c:pt>
                <c:pt idx="19950">
                  <c:v>19</c:v>
                </c:pt>
                <c:pt idx="19951">
                  <c:v>16</c:v>
                </c:pt>
                <c:pt idx="19952">
                  <c:v>20</c:v>
                </c:pt>
                <c:pt idx="19953">
                  <c:v>10</c:v>
                </c:pt>
                <c:pt idx="19954">
                  <c:v>20</c:v>
                </c:pt>
                <c:pt idx="19955">
                  <c:v>15</c:v>
                </c:pt>
                <c:pt idx="19956">
                  <c:v>20</c:v>
                </c:pt>
                <c:pt idx="19957">
                  <c:v>19</c:v>
                </c:pt>
                <c:pt idx="19958">
                  <c:v>14</c:v>
                </c:pt>
                <c:pt idx="19959">
                  <c:v>16</c:v>
                </c:pt>
                <c:pt idx="19960">
                  <c:v>16</c:v>
                </c:pt>
                <c:pt idx="19961">
                  <c:v>20</c:v>
                </c:pt>
                <c:pt idx="19962">
                  <c:v>13</c:v>
                </c:pt>
                <c:pt idx="19963">
                  <c:v>16</c:v>
                </c:pt>
                <c:pt idx="19964">
                  <c:v>8</c:v>
                </c:pt>
                <c:pt idx="19965">
                  <c:v>20</c:v>
                </c:pt>
                <c:pt idx="19966">
                  <c:v>18</c:v>
                </c:pt>
                <c:pt idx="19967">
                  <c:v>19</c:v>
                </c:pt>
                <c:pt idx="19968">
                  <c:v>16</c:v>
                </c:pt>
                <c:pt idx="19969">
                  <c:v>12</c:v>
                </c:pt>
                <c:pt idx="19970">
                  <c:v>16</c:v>
                </c:pt>
                <c:pt idx="19971">
                  <c:v>20</c:v>
                </c:pt>
                <c:pt idx="19972">
                  <c:v>17</c:v>
                </c:pt>
                <c:pt idx="19973">
                  <c:v>19</c:v>
                </c:pt>
                <c:pt idx="19974">
                  <c:v>16</c:v>
                </c:pt>
                <c:pt idx="19975">
                  <c:v>19</c:v>
                </c:pt>
                <c:pt idx="19976">
                  <c:v>12</c:v>
                </c:pt>
                <c:pt idx="19977">
                  <c:v>16</c:v>
                </c:pt>
                <c:pt idx="19978">
                  <c:v>17</c:v>
                </c:pt>
                <c:pt idx="19979">
                  <c:v>16</c:v>
                </c:pt>
                <c:pt idx="19980">
                  <c:v>20</c:v>
                </c:pt>
                <c:pt idx="19981">
                  <c:v>17</c:v>
                </c:pt>
                <c:pt idx="19982">
                  <c:v>12</c:v>
                </c:pt>
                <c:pt idx="19983">
                  <c:v>13</c:v>
                </c:pt>
                <c:pt idx="19984">
                  <c:v>20</c:v>
                </c:pt>
                <c:pt idx="19985">
                  <c:v>12</c:v>
                </c:pt>
                <c:pt idx="19986">
                  <c:v>11</c:v>
                </c:pt>
                <c:pt idx="19987">
                  <c:v>20</c:v>
                </c:pt>
                <c:pt idx="19988">
                  <c:v>20</c:v>
                </c:pt>
                <c:pt idx="19989">
                  <c:v>16</c:v>
                </c:pt>
                <c:pt idx="19990">
                  <c:v>16</c:v>
                </c:pt>
                <c:pt idx="19991">
                  <c:v>13</c:v>
                </c:pt>
                <c:pt idx="19992">
                  <c:v>19</c:v>
                </c:pt>
                <c:pt idx="19993">
                  <c:v>16</c:v>
                </c:pt>
                <c:pt idx="19994">
                  <c:v>14</c:v>
                </c:pt>
                <c:pt idx="19995">
                  <c:v>20</c:v>
                </c:pt>
                <c:pt idx="19996">
                  <c:v>8</c:v>
                </c:pt>
                <c:pt idx="19997">
                  <c:v>0</c:v>
                </c:pt>
                <c:pt idx="19998">
                  <c:v>20</c:v>
                </c:pt>
                <c:pt idx="19999">
                  <c:v>15</c:v>
                </c:pt>
                <c:pt idx="20000">
                  <c:v>19</c:v>
                </c:pt>
                <c:pt idx="20001">
                  <c:v>20</c:v>
                </c:pt>
                <c:pt idx="20002">
                  <c:v>18</c:v>
                </c:pt>
                <c:pt idx="20003">
                  <c:v>16</c:v>
                </c:pt>
                <c:pt idx="20004">
                  <c:v>15</c:v>
                </c:pt>
                <c:pt idx="20005">
                  <c:v>16</c:v>
                </c:pt>
                <c:pt idx="20006">
                  <c:v>18</c:v>
                </c:pt>
                <c:pt idx="20007">
                  <c:v>13</c:v>
                </c:pt>
                <c:pt idx="20008">
                  <c:v>20</c:v>
                </c:pt>
                <c:pt idx="20009">
                  <c:v>18</c:v>
                </c:pt>
                <c:pt idx="20010">
                  <c:v>20</c:v>
                </c:pt>
                <c:pt idx="20011">
                  <c:v>12</c:v>
                </c:pt>
                <c:pt idx="20012">
                  <c:v>15</c:v>
                </c:pt>
                <c:pt idx="20013">
                  <c:v>16</c:v>
                </c:pt>
                <c:pt idx="20014">
                  <c:v>16</c:v>
                </c:pt>
                <c:pt idx="20015">
                  <c:v>20</c:v>
                </c:pt>
                <c:pt idx="20016">
                  <c:v>16</c:v>
                </c:pt>
                <c:pt idx="20017">
                  <c:v>16</c:v>
                </c:pt>
                <c:pt idx="20018">
                  <c:v>20</c:v>
                </c:pt>
                <c:pt idx="20019">
                  <c:v>14</c:v>
                </c:pt>
                <c:pt idx="20020">
                  <c:v>19</c:v>
                </c:pt>
                <c:pt idx="20021">
                  <c:v>16</c:v>
                </c:pt>
                <c:pt idx="20022">
                  <c:v>15</c:v>
                </c:pt>
                <c:pt idx="20023">
                  <c:v>20</c:v>
                </c:pt>
                <c:pt idx="20024">
                  <c:v>12</c:v>
                </c:pt>
                <c:pt idx="20025">
                  <c:v>16</c:v>
                </c:pt>
                <c:pt idx="20026">
                  <c:v>15</c:v>
                </c:pt>
                <c:pt idx="20027">
                  <c:v>16</c:v>
                </c:pt>
                <c:pt idx="20028">
                  <c:v>0</c:v>
                </c:pt>
                <c:pt idx="20029">
                  <c:v>16</c:v>
                </c:pt>
                <c:pt idx="20030">
                  <c:v>16</c:v>
                </c:pt>
                <c:pt idx="20031">
                  <c:v>17</c:v>
                </c:pt>
                <c:pt idx="20032">
                  <c:v>16</c:v>
                </c:pt>
                <c:pt idx="20033">
                  <c:v>16</c:v>
                </c:pt>
                <c:pt idx="20034">
                  <c:v>16</c:v>
                </c:pt>
                <c:pt idx="20035">
                  <c:v>15</c:v>
                </c:pt>
                <c:pt idx="20036">
                  <c:v>17</c:v>
                </c:pt>
                <c:pt idx="20037">
                  <c:v>16</c:v>
                </c:pt>
                <c:pt idx="20038">
                  <c:v>12</c:v>
                </c:pt>
                <c:pt idx="20039">
                  <c:v>0</c:v>
                </c:pt>
                <c:pt idx="20040">
                  <c:v>16</c:v>
                </c:pt>
                <c:pt idx="20041">
                  <c:v>16</c:v>
                </c:pt>
                <c:pt idx="20042">
                  <c:v>17</c:v>
                </c:pt>
                <c:pt idx="20043">
                  <c:v>16</c:v>
                </c:pt>
                <c:pt idx="20044">
                  <c:v>16</c:v>
                </c:pt>
                <c:pt idx="20045">
                  <c:v>20</c:v>
                </c:pt>
                <c:pt idx="20046">
                  <c:v>17</c:v>
                </c:pt>
                <c:pt idx="20047">
                  <c:v>16</c:v>
                </c:pt>
                <c:pt idx="20048">
                  <c:v>16</c:v>
                </c:pt>
                <c:pt idx="20049">
                  <c:v>16</c:v>
                </c:pt>
                <c:pt idx="20050">
                  <c:v>16</c:v>
                </c:pt>
                <c:pt idx="20051">
                  <c:v>16</c:v>
                </c:pt>
                <c:pt idx="20052">
                  <c:v>16</c:v>
                </c:pt>
                <c:pt idx="20053">
                  <c:v>18</c:v>
                </c:pt>
                <c:pt idx="20054">
                  <c:v>18</c:v>
                </c:pt>
                <c:pt idx="20055">
                  <c:v>8</c:v>
                </c:pt>
                <c:pt idx="20056">
                  <c:v>17</c:v>
                </c:pt>
                <c:pt idx="20057">
                  <c:v>20</c:v>
                </c:pt>
                <c:pt idx="20058">
                  <c:v>19</c:v>
                </c:pt>
                <c:pt idx="20059">
                  <c:v>19</c:v>
                </c:pt>
                <c:pt idx="20060">
                  <c:v>19</c:v>
                </c:pt>
                <c:pt idx="20061">
                  <c:v>16</c:v>
                </c:pt>
                <c:pt idx="20062">
                  <c:v>19</c:v>
                </c:pt>
                <c:pt idx="20063">
                  <c:v>15</c:v>
                </c:pt>
                <c:pt idx="20064">
                  <c:v>20</c:v>
                </c:pt>
                <c:pt idx="20065">
                  <c:v>18</c:v>
                </c:pt>
                <c:pt idx="20066">
                  <c:v>20</c:v>
                </c:pt>
                <c:pt idx="20067">
                  <c:v>12</c:v>
                </c:pt>
                <c:pt idx="20068">
                  <c:v>17</c:v>
                </c:pt>
                <c:pt idx="20069">
                  <c:v>20</c:v>
                </c:pt>
                <c:pt idx="20070">
                  <c:v>13</c:v>
                </c:pt>
                <c:pt idx="20071">
                  <c:v>15</c:v>
                </c:pt>
                <c:pt idx="20072">
                  <c:v>0</c:v>
                </c:pt>
                <c:pt idx="20073">
                  <c:v>18</c:v>
                </c:pt>
                <c:pt idx="20074">
                  <c:v>16</c:v>
                </c:pt>
                <c:pt idx="20075">
                  <c:v>19</c:v>
                </c:pt>
                <c:pt idx="20076">
                  <c:v>13</c:v>
                </c:pt>
                <c:pt idx="20077">
                  <c:v>20</c:v>
                </c:pt>
                <c:pt idx="20078">
                  <c:v>13</c:v>
                </c:pt>
                <c:pt idx="20079">
                  <c:v>17</c:v>
                </c:pt>
                <c:pt idx="20080">
                  <c:v>20</c:v>
                </c:pt>
                <c:pt idx="20081">
                  <c:v>5</c:v>
                </c:pt>
                <c:pt idx="20082">
                  <c:v>20</c:v>
                </c:pt>
                <c:pt idx="20083">
                  <c:v>20</c:v>
                </c:pt>
                <c:pt idx="20084">
                  <c:v>17</c:v>
                </c:pt>
                <c:pt idx="20085">
                  <c:v>10</c:v>
                </c:pt>
                <c:pt idx="20086">
                  <c:v>18</c:v>
                </c:pt>
                <c:pt idx="20087">
                  <c:v>15</c:v>
                </c:pt>
                <c:pt idx="20088">
                  <c:v>20</c:v>
                </c:pt>
                <c:pt idx="20089">
                  <c:v>20</c:v>
                </c:pt>
                <c:pt idx="20090">
                  <c:v>18</c:v>
                </c:pt>
                <c:pt idx="20091">
                  <c:v>20</c:v>
                </c:pt>
                <c:pt idx="20092">
                  <c:v>19</c:v>
                </c:pt>
                <c:pt idx="20093">
                  <c:v>20</c:v>
                </c:pt>
                <c:pt idx="20094">
                  <c:v>11</c:v>
                </c:pt>
                <c:pt idx="20095">
                  <c:v>0</c:v>
                </c:pt>
                <c:pt idx="20096">
                  <c:v>17</c:v>
                </c:pt>
                <c:pt idx="20097">
                  <c:v>16</c:v>
                </c:pt>
                <c:pt idx="20098">
                  <c:v>18</c:v>
                </c:pt>
                <c:pt idx="20099">
                  <c:v>14</c:v>
                </c:pt>
                <c:pt idx="20100">
                  <c:v>16</c:v>
                </c:pt>
                <c:pt idx="20101">
                  <c:v>20</c:v>
                </c:pt>
                <c:pt idx="20102">
                  <c:v>16</c:v>
                </c:pt>
                <c:pt idx="20103">
                  <c:v>19</c:v>
                </c:pt>
                <c:pt idx="20104">
                  <c:v>20</c:v>
                </c:pt>
                <c:pt idx="20105">
                  <c:v>16</c:v>
                </c:pt>
                <c:pt idx="20106">
                  <c:v>20</c:v>
                </c:pt>
                <c:pt idx="20107">
                  <c:v>19</c:v>
                </c:pt>
                <c:pt idx="20108">
                  <c:v>15</c:v>
                </c:pt>
                <c:pt idx="20109">
                  <c:v>15</c:v>
                </c:pt>
                <c:pt idx="20110">
                  <c:v>15</c:v>
                </c:pt>
                <c:pt idx="20111">
                  <c:v>20</c:v>
                </c:pt>
                <c:pt idx="20112">
                  <c:v>20</c:v>
                </c:pt>
                <c:pt idx="20113">
                  <c:v>14</c:v>
                </c:pt>
                <c:pt idx="20114">
                  <c:v>16</c:v>
                </c:pt>
                <c:pt idx="20115">
                  <c:v>17</c:v>
                </c:pt>
                <c:pt idx="20116">
                  <c:v>20</c:v>
                </c:pt>
                <c:pt idx="20117">
                  <c:v>16</c:v>
                </c:pt>
                <c:pt idx="20118">
                  <c:v>0</c:v>
                </c:pt>
                <c:pt idx="20119">
                  <c:v>19</c:v>
                </c:pt>
                <c:pt idx="20120">
                  <c:v>16</c:v>
                </c:pt>
                <c:pt idx="20121">
                  <c:v>20</c:v>
                </c:pt>
                <c:pt idx="20122">
                  <c:v>0</c:v>
                </c:pt>
                <c:pt idx="20123">
                  <c:v>0</c:v>
                </c:pt>
                <c:pt idx="20124">
                  <c:v>19</c:v>
                </c:pt>
                <c:pt idx="20125">
                  <c:v>20</c:v>
                </c:pt>
                <c:pt idx="20126">
                  <c:v>20</c:v>
                </c:pt>
                <c:pt idx="20127">
                  <c:v>20</c:v>
                </c:pt>
                <c:pt idx="20128">
                  <c:v>0</c:v>
                </c:pt>
                <c:pt idx="20129">
                  <c:v>20</c:v>
                </c:pt>
                <c:pt idx="20130">
                  <c:v>20</c:v>
                </c:pt>
                <c:pt idx="20131">
                  <c:v>19</c:v>
                </c:pt>
                <c:pt idx="20132">
                  <c:v>12</c:v>
                </c:pt>
                <c:pt idx="20133">
                  <c:v>18</c:v>
                </c:pt>
                <c:pt idx="20134">
                  <c:v>20</c:v>
                </c:pt>
                <c:pt idx="20135">
                  <c:v>20</c:v>
                </c:pt>
                <c:pt idx="20136">
                  <c:v>0</c:v>
                </c:pt>
                <c:pt idx="20137">
                  <c:v>19</c:v>
                </c:pt>
                <c:pt idx="20138">
                  <c:v>19</c:v>
                </c:pt>
                <c:pt idx="20139">
                  <c:v>16</c:v>
                </c:pt>
                <c:pt idx="20140">
                  <c:v>16</c:v>
                </c:pt>
                <c:pt idx="20141">
                  <c:v>20</c:v>
                </c:pt>
                <c:pt idx="20142">
                  <c:v>0</c:v>
                </c:pt>
                <c:pt idx="20143">
                  <c:v>16</c:v>
                </c:pt>
                <c:pt idx="20144">
                  <c:v>12</c:v>
                </c:pt>
                <c:pt idx="20145">
                  <c:v>18</c:v>
                </c:pt>
                <c:pt idx="20146">
                  <c:v>20</c:v>
                </c:pt>
                <c:pt idx="20147">
                  <c:v>18</c:v>
                </c:pt>
                <c:pt idx="20148">
                  <c:v>20</c:v>
                </c:pt>
                <c:pt idx="20149">
                  <c:v>0</c:v>
                </c:pt>
                <c:pt idx="20150">
                  <c:v>18</c:v>
                </c:pt>
                <c:pt idx="20151">
                  <c:v>20</c:v>
                </c:pt>
                <c:pt idx="20152">
                  <c:v>16</c:v>
                </c:pt>
                <c:pt idx="20153">
                  <c:v>20</c:v>
                </c:pt>
                <c:pt idx="20154">
                  <c:v>12</c:v>
                </c:pt>
                <c:pt idx="20155">
                  <c:v>17</c:v>
                </c:pt>
                <c:pt idx="20156">
                  <c:v>18</c:v>
                </c:pt>
                <c:pt idx="20157">
                  <c:v>20</c:v>
                </c:pt>
                <c:pt idx="20158">
                  <c:v>16</c:v>
                </c:pt>
                <c:pt idx="20159">
                  <c:v>16</c:v>
                </c:pt>
                <c:pt idx="20160">
                  <c:v>20</c:v>
                </c:pt>
                <c:pt idx="20161">
                  <c:v>18</c:v>
                </c:pt>
                <c:pt idx="20162">
                  <c:v>20</c:v>
                </c:pt>
                <c:pt idx="20163">
                  <c:v>20</c:v>
                </c:pt>
                <c:pt idx="20164">
                  <c:v>19</c:v>
                </c:pt>
                <c:pt idx="20165">
                  <c:v>0</c:v>
                </c:pt>
                <c:pt idx="20166">
                  <c:v>19</c:v>
                </c:pt>
                <c:pt idx="20167">
                  <c:v>20</c:v>
                </c:pt>
                <c:pt idx="20168">
                  <c:v>19</c:v>
                </c:pt>
                <c:pt idx="20169">
                  <c:v>16</c:v>
                </c:pt>
                <c:pt idx="20170">
                  <c:v>20</c:v>
                </c:pt>
                <c:pt idx="20171">
                  <c:v>20</c:v>
                </c:pt>
                <c:pt idx="20172">
                  <c:v>16</c:v>
                </c:pt>
                <c:pt idx="20173">
                  <c:v>20</c:v>
                </c:pt>
                <c:pt idx="20174">
                  <c:v>17</c:v>
                </c:pt>
                <c:pt idx="20175">
                  <c:v>16</c:v>
                </c:pt>
                <c:pt idx="20176">
                  <c:v>0</c:v>
                </c:pt>
                <c:pt idx="20177">
                  <c:v>16</c:v>
                </c:pt>
                <c:pt idx="20178">
                  <c:v>16</c:v>
                </c:pt>
                <c:pt idx="20179">
                  <c:v>19</c:v>
                </c:pt>
                <c:pt idx="20180">
                  <c:v>20</c:v>
                </c:pt>
                <c:pt idx="20181">
                  <c:v>20</c:v>
                </c:pt>
                <c:pt idx="20182">
                  <c:v>16</c:v>
                </c:pt>
                <c:pt idx="20183">
                  <c:v>14</c:v>
                </c:pt>
                <c:pt idx="20184">
                  <c:v>19</c:v>
                </c:pt>
                <c:pt idx="20185">
                  <c:v>15</c:v>
                </c:pt>
                <c:pt idx="20186">
                  <c:v>15</c:v>
                </c:pt>
                <c:pt idx="20187">
                  <c:v>18</c:v>
                </c:pt>
                <c:pt idx="20188">
                  <c:v>20</c:v>
                </c:pt>
                <c:pt idx="20189">
                  <c:v>13</c:v>
                </c:pt>
                <c:pt idx="20190">
                  <c:v>16</c:v>
                </c:pt>
                <c:pt idx="20191">
                  <c:v>20</c:v>
                </c:pt>
                <c:pt idx="20192">
                  <c:v>12</c:v>
                </c:pt>
                <c:pt idx="20193">
                  <c:v>20</c:v>
                </c:pt>
                <c:pt idx="20194">
                  <c:v>16</c:v>
                </c:pt>
                <c:pt idx="20195">
                  <c:v>16</c:v>
                </c:pt>
                <c:pt idx="20196">
                  <c:v>20</c:v>
                </c:pt>
                <c:pt idx="20197">
                  <c:v>16</c:v>
                </c:pt>
                <c:pt idx="20198">
                  <c:v>20</c:v>
                </c:pt>
                <c:pt idx="20199">
                  <c:v>20</c:v>
                </c:pt>
                <c:pt idx="20200">
                  <c:v>16</c:v>
                </c:pt>
                <c:pt idx="20201">
                  <c:v>10</c:v>
                </c:pt>
                <c:pt idx="20202">
                  <c:v>16</c:v>
                </c:pt>
                <c:pt idx="20203">
                  <c:v>13</c:v>
                </c:pt>
                <c:pt idx="20204">
                  <c:v>16</c:v>
                </c:pt>
                <c:pt idx="20205">
                  <c:v>16</c:v>
                </c:pt>
                <c:pt idx="20206">
                  <c:v>13</c:v>
                </c:pt>
                <c:pt idx="20207">
                  <c:v>17</c:v>
                </c:pt>
                <c:pt idx="20208">
                  <c:v>13</c:v>
                </c:pt>
                <c:pt idx="20209">
                  <c:v>16</c:v>
                </c:pt>
                <c:pt idx="20210">
                  <c:v>20</c:v>
                </c:pt>
                <c:pt idx="20211">
                  <c:v>9</c:v>
                </c:pt>
                <c:pt idx="20212">
                  <c:v>20</c:v>
                </c:pt>
                <c:pt idx="20213">
                  <c:v>16</c:v>
                </c:pt>
                <c:pt idx="20214">
                  <c:v>16</c:v>
                </c:pt>
                <c:pt idx="20215">
                  <c:v>11</c:v>
                </c:pt>
                <c:pt idx="20216">
                  <c:v>16</c:v>
                </c:pt>
                <c:pt idx="20217">
                  <c:v>20</c:v>
                </c:pt>
                <c:pt idx="20218">
                  <c:v>19</c:v>
                </c:pt>
                <c:pt idx="20219">
                  <c:v>17</c:v>
                </c:pt>
                <c:pt idx="20220">
                  <c:v>0</c:v>
                </c:pt>
                <c:pt idx="20221">
                  <c:v>15</c:v>
                </c:pt>
                <c:pt idx="20222">
                  <c:v>13</c:v>
                </c:pt>
                <c:pt idx="20223">
                  <c:v>14</c:v>
                </c:pt>
                <c:pt idx="20224">
                  <c:v>20</c:v>
                </c:pt>
                <c:pt idx="20225">
                  <c:v>20</c:v>
                </c:pt>
                <c:pt idx="20226">
                  <c:v>18</c:v>
                </c:pt>
                <c:pt idx="20227">
                  <c:v>19</c:v>
                </c:pt>
                <c:pt idx="20228">
                  <c:v>15</c:v>
                </c:pt>
                <c:pt idx="20229">
                  <c:v>12</c:v>
                </c:pt>
                <c:pt idx="20230">
                  <c:v>20</c:v>
                </c:pt>
                <c:pt idx="20231">
                  <c:v>0</c:v>
                </c:pt>
                <c:pt idx="20232">
                  <c:v>20</c:v>
                </c:pt>
                <c:pt idx="20233">
                  <c:v>12</c:v>
                </c:pt>
                <c:pt idx="20234">
                  <c:v>20</c:v>
                </c:pt>
                <c:pt idx="20235">
                  <c:v>19</c:v>
                </c:pt>
                <c:pt idx="20236">
                  <c:v>19</c:v>
                </c:pt>
                <c:pt idx="20237">
                  <c:v>14</c:v>
                </c:pt>
                <c:pt idx="20238">
                  <c:v>13</c:v>
                </c:pt>
                <c:pt idx="20239">
                  <c:v>16</c:v>
                </c:pt>
                <c:pt idx="20240">
                  <c:v>15</c:v>
                </c:pt>
                <c:pt idx="20241">
                  <c:v>11</c:v>
                </c:pt>
                <c:pt idx="20242">
                  <c:v>20</c:v>
                </c:pt>
                <c:pt idx="20243">
                  <c:v>20</c:v>
                </c:pt>
                <c:pt idx="20244">
                  <c:v>15</c:v>
                </c:pt>
                <c:pt idx="20245">
                  <c:v>17</c:v>
                </c:pt>
                <c:pt idx="20246">
                  <c:v>16</c:v>
                </c:pt>
                <c:pt idx="20247">
                  <c:v>15</c:v>
                </c:pt>
                <c:pt idx="20248">
                  <c:v>20</c:v>
                </c:pt>
                <c:pt idx="20249">
                  <c:v>17</c:v>
                </c:pt>
                <c:pt idx="20250">
                  <c:v>0</c:v>
                </c:pt>
                <c:pt idx="20251">
                  <c:v>20</c:v>
                </c:pt>
                <c:pt idx="20252">
                  <c:v>16</c:v>
                </c:pt>
                <c:pt idx="20253">
                  <c:v>20</c:v>
                </c:pt>
                <c:pt idx="20254">
                  <c:v>20</c:v>
                </c:pt>
                <c:pt idx="20255">
                  <c:v>13</c:v>
                </c:pt>
                <c:pt idx="20256">
                  <c:v>18</c:v>
                </c:pt>
                <c:pt idx="20257">
                  <c:v>18</c:v>
                </c:pt>
                <c:pt idx="20258">
                  <c:v>16</c:v>
                </c:pt>
                <c:pt idx="20259">
                  <c:v>16</c:v>
                </c:pt>
                <c:pt idx="20260">
                  <c:v>16</c:v>
                </c:pt>
                <c:pt idx="20261">
                  <c:v>17</c:v>
                </c:pt>
                <c:pt idx="20262">
                  <c:v>20</c:v>
                </c:pt>
                <c:pt idx="20263">
                  <c:v>16</c:v>
                </c:pt>
                <c:pt idx="20264">
                  <c:v>20</c:v>
                </c:pt>
                <c:pt idx="20265">
                  <c:v>20</c:v>
                </c:pt>
                <c:pt idx="20266">
                  <c:v>15</c:v>
                </c:pt>
                <c:pt idx="20267">
                  <c:v>20</c:v>
                </c:pt>
                <c:pt idx="20268">
                  <c:v>20</c:v>
                </c:pt>
                <c:pt idx="20269">
                  <c:v>19</c:v>
                </c:pt>
                <c:pt idx="20270">
                  <c:v>20</c:v>
                </c:pt>
                <c:pt idx="20271">
                  <c:v>0</c:v>
                </c:pt>
                <c:pt idx="20272">
                  <c:v>16</c:v>
                </c:pt>
                <c:pt idx="20273">
                  <c:v>20</c:v>
                </c:pt>
                <c:pt idx="20274">
                  <c:v>14</c:v>
                </c:pt>
                <c:pt idx="20275">
                  <c:v>15</c:v>
                </c:pt>
                <c:pt idx="20276">
                  <c:v>20</c:v>
                </c:pt>
                <c:pt idx="20277">
                  <c:v>16</c:v>
                </c:pt>
                <c:pt idx="20278">
                  <c:v>0</c:v>
                </c:pt>
                <c:pt idx="20279">
                  <c:v>16</c:v>
                </c:pt>
                <c:pt idx="20280">
                  <c:v>16</c:v>
                </c:pt>
                <c:pt idx="20281">
                  <c:v>20</c:v>
                </c:pt>
                <c:pt idx="20282">
                  <c:v>16</c:v>
                </c:pt>
                <c:pt idx="20283">
                  <c:v>16</c:v>
                </c:pt>
                <c:pt idx="20284">
                  <c:v>20</c:v>
                </c:pt>
                <c:pt idx="20285">
                  <c:v>16</c:v>
                </c:pt>
                <c:pt idx="20286">
                  <c:v>16</c:v>
                </c:pt>
                <c:pt idx="20287">
                  <c:v>19</c:v>
                </c:pt>
                <c:pt idx="20288">
                  <c:v>20</c:v>
                </c:pt>
                <c:pt idx="20289">
                  <c:v>15</c:v>
                </c:pt>
                <c:pt idx="20290">
                  <c:v>15</c:v>
                </c:pt>
                <c:pt idx="20291">
                  <c:v>20</c:v>
                </c:pt>
                <c:pt idx="20292">
                  <c:v>16</c:v>
                </c:pt>
                <c:pt idx="20293">
                  <c:v>20</c:v>
                </c:pt>
                <c:pt idx="20294">
                  <c:v>20</c:v>
                </c:pt>
                <c:pt idx="20295">
                  <c:v>18</c:v>
                </c:pt>
                <c:pt idx="20296">
                  <c:v>16</c:v>
                </c:pt>
                <c:pt idx="20297">
                  <c:v>16</c:v>
                </c:pt>
                <c:pt idx="20298">
                  <c:v>16</c:v>
                </c:pt>
                <c:pt idx="20299">
                  <c:v>16</c:v>
                </c:pt>
                <c:pt idx="20300">
                  <c:v>16</c:v>
                </c:pt>
                <c:pt idx="20301">
                  <c:v>20</c:v>
                </c:pt>
                <c:pt idx="20302">
                  <c:v>15</c:v>
                </c:pt>
                <c:pt idx="20303">
                  <c:v>14</c:v>
                </c:pt>
                <c:pt idx="20304">
                  <c:v>12</c:v>
                </c:pt>
                <c:pt idx="20305">
                  <c:v>15</c:v>
                </c:pt>
                <c:pt idx="20306">
                  <c:v>17</c:v>
                </c:pt>
                <c:pt idx="20307">
                  <c:v>18</c:v>
                </c:pt>
                <c:pt idx="20308">
                  <c:v>15</c:v>
                </c:pt>
                <c:pt idx="20309">
                  <c:v>13</c:v>
                </c:pt>
                <c:pt idx="20310">
                  <c:v>15</c:v>
                </c:pt>
                <c:pt idx="20311">
                  <c:v>16</c:v>
                </c:pt>
                <c:pt idx="20312">
                  <c:v>16</c:v>
                </c:pt>
                <c:pt idx="20313">
                  <c:v>16</c:v>
                </c:pt>
                <c:pt idx="20314">
                  <c:v>14</c:v>
                </c:pt>
                <c:pt idx="20315">
                  <c:v>16</c:v>
                </c:pt>
                <c:pt idx="20316">
                  <c:v>20</c:v>
                </c:pt>
                <c:pt idx="20317">
                  <c:v>16</c:v>
                </c:pt>
                <c:pt idx="20318">
                  <c:v>16</c:v>
                </c:pt>
                <c:pt idx="20319">
                  <c:v>15</c:v>
                </c:pt>
                <c:pt idx="20320">
                  <c:v>15</c:v>
                </c:pt>
                <c:pt idx="20321">
                  <c:v>19</c:v>
                </c:pt>
                <c:pt idx="20322">
                  <c:v>16</c:v>
                </c:pt>
                <c:pt idx="20323">
                  <c:v>16</c:v>
                </c:pt>
                <c:pt idx="20324">
                  <c:v>20</c:v>
                </c:pt>
                <c:pt idx="20325">
                  <c:v>19</c:v>
                </c:pt>
                <c:pt idx="20326">
                  <c:v>20</c:v>
                </c:pt>
                <c:pt idx="20327">
                  <c:v>11</c:v>
                </c:pt>
                <c:pt idx="20328">
                  <c:v>20</c:v>
                </c:pt>
                <c:pt idx="20329">
                  <c:v>16</c:v>
                </c:pt>
                <c:pt idx="20330">
                  <c:v>12</c:v>
                </c:pt>
                <c:pt idx="20331">
                  <c:v>17</c:v>
                </c:pt>
                <c:pt idx="20332">
                  <c:v>12</c:v>
                </c:pt>
                <c:pt idx="20333">
                  <c:v>15</c:v>
                </c:pt>
                <c:pt idx="20334">
                  <c:v>0</c:v>
                </c:pt>
                <c:pt idx="20335">
                  <c:v>20</c:v>
                </c:pt>
                <c:pt idx="20336">
                  <c:v>4</c:v>
                </c:pt>
                <c:pt idx="20337">
                  <c:v>15</c:v>
                </c:pt>
                <c:pt idx="20338">
                  <c:v>12</c:v>
                </c:pt>
                <c:pt idx="20339">
                  <c:v>20</c:v>
                </c:pt>
                <c:pt idx="20340">
                  <c:v>20</c:v>
                </c:pt>
                <c:pt idx="20341">
                  <c:v>16</c:v>
                </c:pt>
                <c:pt idx="20342">
                  <c:v>16</c:v>
                </c:pt>
                <c:pt idx="20343">
                  <c:v>16</c:v>
                </c:pt>
                <c:pt idx="20344">
                  <c:v>20</c:v>
                </c:pt>
                <c:pt idx="20345">
                  <c:v>16</c:v>
                </c:pt>
                <c:pt idx="20346">
                  <c:v>19</c:v>
                </c:pt>
                <c:pt idx="20347">
                  <c:v>17</c:v>
                </c:pt>
                <c:pt idx="20348">
                  <c:v>14</c:v>
                </c:pt>
                <c:pt idx="20349">
                  <c:v>15</c:v>
                </c:pt>
                <c:pt idx="20350">
                  <c:v>14</c:v>
                </c:pt>
                <c:pt idx="20351">
                  <c:v>20</c:v>
                </c:pt>
                <c:pt idx="20352">
                  <c:v>16</c:v>
                </c:pt>
                <c:pt idx="20353">
                  <c:v>16</c:v>
                </c:pt>
                <c:pt idx="20354">
                  <c:v>20</c:v>
                </c:pt>
                <c:pt idx="20355">
                  <c:v>16</c:v>
                </c:pt>
                <c:pt idx="20356">
                  <c:v>16</c:v>
                </c:pt>
                <c:pt idx="20357">
                  <c:v>18</c:v>
                </c:pt>
                <c:pt idx="20358">
                  <c:v>20</c:v>
                </c:pt>
                <c:pt idx="20359">
                  <c:v>20</c:v>
                </c:pt>
                <c:pt idx="20360">
                  <c:v>20</c:v>
                </c:pt>
                <c:pt idx="20361">
                  <c:v>20</c:v>
                </c:pt>
                <c:pt idx="20362">
                  <c:v>16</c:v>
                </c:pt>
                <c:pt idx="20363">
                  <c:v>20</c:v>
                </c:pt>
                <c:pt idx="20364">
                  <c:v>20</c:v>
                </c:pt>
                <c:pt idx="20365">
                  <c:v>16</c:v>
                </c:pt>
                <c:pt idx="20366">
                  <c:v>12</c:v>
                </c:pt>
                <c:pt idx="20367">
                  <c:v>19</c:v>
                </c:pt>
                <c:pt idx="20368">
                  <c:v>16</c:v>
                </c:pt>
                <c:pt idx="20369">
                  <c:v>16</c:v>
                </c:pt>
                <c:pt idx="20370">
                  <c:v>0</c:v>
                </c:pt>
                <c:pt idx="20371">
                  <c:v>20</c:v>
                </c:pt>
                <c:pt idx="20372">
                  <c:v>19</c:v>
                </c:pt>
                <c:pt idx="20373">
                  <c:v>14</c:v>
                </c:pt>
                <c:pt idx="20374">
                  <c:v>20</c:v>
                </c:pt>
                <c:pt idx="20375">
                  <c:v>17</c:v>
                </c:pt>
                <c:pt idx="20376">
                  <c:v>16</c:v>
                </c:pt>
                <c:pt idx="20377">
                  <c:v>20</c:v>
                </c:pt>
                <c:pt idx="20378">
                  <c:v>15</c:v>
                </c:pt>
                <c:pt idx="20379">
                  <c:v>18</c:v>
                </c:pt>
                <c:pt idx="20380">
                  <c:v>20</c:v>
                </c:pt>
                <c:pt idx="20381">
                  <c:v>20</c:v>
                </c:pt>
                <c:pt idx="20382">
                  <c:v>20</c:v>
                </c:pt>
                <c:pt idx="20383">
                  <c:v>12</c:v>
                </c:pt>
                <c:pt idx="20384">
                  <c:v>16</c:v>
                </c:pt>
                <c:pt idx="20385">
                  <c:v>16</c:v>
                </c:pt>
                <c:pt idx="20386">
                  <c:v>0</c:v>
                </c:pt>
                <c:pt idx="20387">
                  <c:v>13</c:v>
                </c:pt>
                <c:pt idx="20388">
                  <c:v>20</c:v>
                </c:pt>
                <c:pt idx="20389">
                  <c:v>13</c:v>
                </c:pt>
                <c:pt idx="20390">
                  <c:v>16</c:v>
                </c:pt>
                <c:pt idx="20391">
                  <c:v>0</c:v>
                </c:pt>
                <c:pt idx="20392">
                  <c:v>20</c:v>
                </c:pt>
                <c:pt idx="20393">
                  <c:v>17</c:v>
                </c:pt>
                <c:pt idx="20394">
                  <c:v>20</c:v>
                </c:pt>
                <c:pt idx="20395">
                  <c:v>20</c:v>
                </c:pt>
                <c:pt idx="20396">
                  <c:v>0</c:v>
                </c:pt>
                <c:pt idx="20397">
                  <c:v>16</c:v>
                </c:pt>
                <c:pt idx="20398">
                  <c:v>20</c:v>
                </c:pt>
                <c:pt idx="20399">
                  <c:v>10</c:v>
                </c:pt>
                <c:pt idx="20400">
                  <c:v>16</c:v>
                </c:pt>
                <c:pt idx="20401">
                  <c:v>20</c:v>
                </c:pt>
                <c:pt idx="20402">
                  <c:v>10</c:v>
                </c:pt>
                <c:pt idx="20403">
                  <c:v>20</c:v>
                </c:pt>
                <c:pt idx="20404">
                  <c:v>20</c:v>
                </c:pt>
                <c:pt idx="20405">
                  <c:v>19</c:v>
                </c:pt>
                <c:pt idx="20406">
                  <c:v>16</c:v>
                </c:pt>
                <c:pt idx="20407">
                  <c:v>19</c:v>
                </c:pt>
                <c:pt idx="20408">
                  <c:v>0</c:v>
                </c:pt>
                <c:pt idx="20409">
                  <c:v>19</c:v>
                </c:pt>
                <c:pt idx="20410">
                  <c:v>17</c:v>
                </c:pt>
                <c:pt idx="20411">
                  <c:v>15</c:v>
                </c:pt>
                <c:pt idx="20412">
                  <c:v>19</c:v>
                </c:pt>
                <c:pt idx="20413">
                  <c:v>20</c:v>
                </c:pt>
                <c:pt idx="20414">
                  <c:v>19</c:v>
                </c:pt>
                <c:pt idx="20415">
                  <c:v>19</c:v>
                </c:pt>
                <c:pt idx="20416">
                  <c:v>20</c:v>
                </c:pt>
                <c:pt idx="20417">
                  <c:v>20</c:v>
                </c:pt>
                <c:pt idx="20418">
                  <c:v>4</c:v>
                </c:pt>
                <c:pt idx="20419">
                  <c:v>13</c:v>
                </c:pt>
                <c:pt idx="20420">
                  <c:v>16</c:v>
                </c:pt>
                <c:pt idx="20421">
                  <c:v>16</c:v>
                </c:pt>
                <c:pt idx="20422">
                  <c:v>16</c:v>
                </c:pt>
                <c:pt idx="20423">
                  <c:v>20</c:v>
                </c:pt>
                <c:pt idx="20424">
                  <c:v>17</c:v>
                </c:pt>
                <c:pt idx="20425">
                  <c:v>20</c:v>
                </c:pt>
                <c:pt idx="20426">
                  <c:v>16</c:v>
                </c:pt>
                <c:pt idx="20427">
                  <c:v>15</c:v>
                </c:pt>
                <c:pt idx="20428">
                  <c:v>20</c:v>
                </c:pt>
                <c:pt idx="20429">
                  <c:v>20</c:v>
                </c:pt>
                <c:pt idx="20430">
                  <c:v>20</c:v>
                </c:pt>
                <c:pt idx="20431">
                  <c:v>15</c:v>
                </c:pt>
                <c:pt idx="20432">
                  <c:v>17</c:v>
                </c:pt>
                <c:pt idx="20433">
                  <c:v>16</c:v>
                </c:pt>
                <c:pt idx="20434">
                  <c:v>0</c:v>
                </c:pt>
                <c:pt idx="20435">
                  <c:v>20</c:v>
                </c:pt>
                <c:pt idx="20436">
                  <c:v>15</c:v>
                </c:pt>
                <c:pt idx="20437">
                  <c:v>20</c:v>
                </c:pt>
                <c:pt idx="20438">
                  <c:v>14</c:v>
                </c:pt>
                <c:pt idx="20439">
                  <c:v>16</c:v>
                </c:pt>
                <c:pt idx="20440">
                  <c:v>19</c:v>
                </c:pt>
                <c:pt idx="20441">
                  <c:v>19</c:v>
                </c:pt>
                <c:pt idx="20442">
                  <c:v>20</c:v>
                </c:pt>
                <c:pt idx="20443">
                  <c:v>16</c:v>
                </c:pt>
                <c:pt idx="20444">
                  <c:v>16</c:v>
                </c:pt>
                <c:pt idx="20445">
                  <c:v>12</c:v>
                </c:pt>
                <c:pt idx="20446">
                  <c:v>16</c:v>
                </c:pt>
                <c:pt idx="20447">
                  <c:v>20</c:v>
                </c:pt>
                <c:pt idx="20448">
                  <c:v>15</c:v>
                </c:pt>
                <c:pt idx="20449">
                  <c:v>20</c:v>
                </c:pt>
                <c:pt idx="20450">
                  <c:v>18</c:v>
                </c:pt>
                <c:pt idx="20451">
                  <c:v>15</c:v>
                </c:pt>
                <c:pt idx="20452">
                  <c:v>16</c:v>
                </c:pt>
                <c:pt idx="20453">
                  <c:v>20</c:v>
                </c:pt>
                <c:pt idx="20454">
                  <c:v>11</c:v>
                </c:pt>
                <c:pt idx="20455">
                  <c:v>20</c:v>
                </c:pt>
                <c:pt idx="20456">
                  <c:v>15</c:v>
                </c:pt>
                <c:pt idx="20457">
                  <c:v>20</c:v>
                </c:pt>
                <c:pt idx="20458">
                  <c:v>16</c:v>
                </c:pt>
                <c:pt idx="20459">
                  <c:v>16</c:v>
                </c:pt>
                <c:pt idx="20460">
                  <c:v>15</c:v>
                </c:pt>
                <c:pt idx="20461">
                  <c:v>19</c:v>
                </c:pt>
                <c:pt idx="20462">
                  <c:v>20</c:v>
                </c:pt>
                <c:pt idx="20463">
                  <c:v>16</c:v>
                </c:pt>
                <c:pt idx="20464">
                  <c:v>19</c:v>
                </c:pt>
                <c:pt idx="20465">
                  <c:v>18</c:v>
                </c:pt>
                <c:pt idx="20466">
                  <c:v>20</c:v>
                </c:pt>
                <c:pt idx="20467">
                  <c:v>16</c:v>
                </c:pt>
                <c:pt idx="20468">
                  <c:v>20</c:v>
                </c:pt>
                <c:pt idx="20469">
                  <c:v>14</c:v>
                </c:pt>
                <c:pt idx="20470">
                  <c:v>18</c:v>
                </c:pt>
                <c:pt idx="20471">
                  <c:v>13</c:v>
                </c:pt>
                <c:pt idx="20472">
                  <c:v>15</c:v>
                </c:pt>
                <c:pt idx="20473">
                  <c:v>16</c:v>
                </c:pt>
                <c:pt idx="20474">
                  <c:v>18</c:v>
                </c:pt>
                <c:pt idx="20475">
                  <c:v>17</c:v>
                </c:pt>
                <c:pt idx="20476">
                  <c:v>13</c:v>
                </c:pt>
                <c:pt idx="20477">
                  <c:v>20</c:v>
                </c:pt>
                <c:pt idx="20478">
                  <c:v>16</c:v>
                </c:pt>
                <c:pt idx="20479">
                  <c:v>15</c:v>
                </c:pt>
                <c:pt idx="20480">
                  <c:v>7</c:v>
                </c:pt>
                <c:pt idx="20481">
                  <c:v>16</c:v>
                </c:pt>
                <c:pt idx="20482">
                  <c:v>20</c:v>
                </c:pt>
                <c:pt idx="20483">
                  <c:v>20</c:v>
                </c:pt>
                <c:pt idx="20484">
                  <c:v>17</c:v>
                </c:pt>
                <c:pt idx="20485">
                  <c:v>20</c:v>
                </c:pt>
                <c:pt idx="20486">
                  <c:v>19</c:v>
                </c:pt>
                <c:pt idx="20487">
                  <c:v>17</c:v>
                </c:pt>
                <c:pt idx="20488">
                  <c:v>18</c:v>
                </c:pt>
                <c:pt idx="20489">
                  <c:v>20</c:v>
                </c:pt>
                <c:pt idx="20490">
                  <c:v>20</c:v>
                </c:pt>
                <c:pt idx="20491">
                  <c:v>20</c:v>
                </c:pt>
                <c:pt idx="20492">
                  <c:v>17</c:v>
                </c:pt>
                <c:pt idx="20493">
                  <c:v>15</c:v>
                </c:pt>
                <c:pt idx="20494">
                  <c:v>20</c:v>
                </c:pt>
                <c:pt idx="20495">
                  <c:v>20</c:v>
                </c:pt>
                <c:pt idx="20496">
                  <c:v>13</c:v>
                </c:pt>
                <c:pt idx="20497">
                  <c:v>17</c:v>
                </c:pt>
                <c:pt idx="20498">
                  <c:v>16</c:v>
                </c:pt>
                <c:pt idx="20499">
                  <c:v>20</c:v>
                </c:pt>
                <c:pt idx="20500">
                  <c:v>19</c:v>
                </c:pt>
                <c:pt idx="20501">
                  <c:v>20</c:v>
                </c:pt>
                <c:pt idx="20502">
                  <c:v>20</c:v>
                </c:pt>
                <c:pt idx="20503">
                  <c:v>20</c:v>
                </c:pt>
                <c:pt idx="20504">
                  <c:v>17</c:v>
                </c:pt>
                <c:pt idx="20505">
                  <c:v>20</c:v>
                </c:pt>
                <c:pt idx="20506">
                  <c:v>17</c:v>
                </c:pt>
                <c:pt idx="20507">
                  <c:v>16</c:v>
                </c:pt>
                <c:pt idx="20508">
                  <c:v>18</c:v>
                </c:pt>
                <c:pt idx="20509">
                  <c:v>17</c:v>
                </c:pt>
                <c:pt idx="20510">
                  <c:v>17</c:v>
                </c:pt>
                <c:pt idx="20511">
                  <c:v>18</c:v>
                </c:pt>
                <c:pt idx="20512">
                  <c:v>15</c:v>
                </c:pt>
                <c:pt idx="20513">
                  <c:v>17</c:v>
                </c:pt>
                <c:pt idx="20514">
                  <c:v>15</c:v>
                </c:pt>
                <c:pt idx="20515">
                  <c:v>16</c:v>
                </c:pt>
                <c:pt idx="20516">
                  <c:v>20</c:v>
                </c:pt>
                <c:pt idx="20517">
                  <c:v>0</c:v>
                </c:pt>
                <c:pt idx="20518">
                  <c:v>13</c:v>
                </c:pt>
                <c:pt idx="20519">
                  <c:v>19</c:v>
                </c:pt>
                <c:pt idx="20520">
                  <c:v>20</c:v>
                </c:pt>
                <c:pt idx="20521">
                  <c:v>17</c:v>
                </c:pt>
                <c:pt idx="20522">
                  <c:v>19</c:v>
                </c:pt>
                <c:pt idx="20523">
                  <c:v>20</c:v>
                </c:pt>
                <c:pt idx="20524">
                  <c:v>16</c:v>
                </c:pt>
                <c:pt idx="20525">
                  <c:v>15</c:v>
                </c:pt>
                <c:pt idx="20526">
                  <c:v>19</c:v>
                </c:pt>
                <c:pt idx="20527">
                  <c:v>0</c:v>
                </c:pt>
                <c:pt idx="20528">
                  <c:v>20</c:v>
                </c:pt>
                <c:pt idx="20529">
                  <c:v>20</c:v>
                </c:pt>
                <c:pt idx="20530">
                  <c:v>11</c:v>
                </c:pt>
                <c:pt idx="20531">
                  <c:v>16</c:v>
                </c:pt>
                <c:pt idx="20532">
                  <c:v>19</c:v>
                </c:pt>
                <c:pt idx="20533">
                  <c:v>11</c:v>
                </c:pt>
                <c:pt idx="20534">
                  <c:v>19</c:v>
                </c:pt>
                <c:pt idx="20535">
                  <c:v>16</c:v>
                </c:pt>
                <c:pt idx="20536">
                  <c:v>16</c:v>
                </c:pt>
                <c:pt idx="20537">
                  <c:v>20</c:v>
                </c:pt>
                <c:pt idx="20538">
                  <c:v>16</c:v>
                </c:pt>
                <c:pt idx="20539">
                  <c:v>16</c:v>
                </c:pt>
                <c:pt idx="20540">
                  <c:v>19</c:v>
                </c:pt>
                <c:pt idx="20541">
                  <c:v>20</c:v>
                </c:pt>
                <c:pt idx="20542">
                  <c:v>20</c:v>
                </c:pt>
                <c:pt idx="20543">
                  <c:v>20</c:v>
                </c:pt>
                <c:pt idx="20544">
                  <c:v>16</c:v>
                </c:pt>
                <c:pt idx="20545">
                  <c:v>16</c:v>
                </c:pt>
                <c:pt idx="20546">
                  <c:v>16</c:v>
                </c:pt>
                <c:pt idx="20547">
                  <c:v>16</c:v>
                </c:pt>
                <c:pt idx="20548">
                  <c:v>19</c:v>
                </c:pt>
                <c:pt idx="20549">
                  <c:v>19</c:v>
                </c:pt>
                <c:pt idx="20550">
                  <c:v>15</c:v>
                </c:pt>
                <c:pt idx="20551">
                  <c:v>20</c:v>
                </c:pt>
                <c:pt idx="20552">
                  <c:v>14</c:v>
                </c:pt>
                <c:pt idx="20553">
                  <c:v>16</c:v>
                </c:pt>
                <c:pt idx="20554">
                  <c:v>0</c:v>
                </c:pt>
                <c:pt idx="20555">
                  <c:v>15</c:v>
                </c:pt>
                <c:pt idx="20556">
                  <c:v>17</c:v>
                </c:pt>
                <c:pt idx="20557">
                  <c:v>9</c:v>
                </c:pt>
                <c:pt idx="20558">
                  <c:v>17</c:v>
                </c:pt>
                <c:pt idx="20559">
                  <c:v>18</c:v>
                </c:pt>
                <c:pt idx="20560">
                  <c:v>20</c:v>
                </c:pt>
                <c:pt idx="20561">
                  <c:v>16</c:v>
                </c:pt>
                <c:pt idx="20562">
                  <c:v>19</c:v>
                </c:pt>
                <c:pt idx="20563">
                  <c:v>0</c:v>
                </c:pt>
                <c:pt idx="20564">
                  <c:v>15</c:v>
                </c:pt>
                <c:pt idx="20565">
                  <c:v>17</c:v>
                </c:pt>
                <c:pt idx="20566">
                  <c:v>0</c:v>
                </c:pt>
                <c:pt idx="20567">
                  <c:v>11</c:v>
                </c:pt>
                <c:pt idx="20568">
                  <c:v>16</c:v>
                </c:pt>
                <c:pt idx="20569">
                  <c:v>0</c:v>
                </c:pt>
                <c:pt idx="20570">
                  <c:v>17</c:v>
                </c:pt>
                <c:pt idx="20571">
                  <c:v>20</c:v>
                </c:pt>
                <c:pt idx="20572">
                  <c:v>20</c:v>
                </c:pt>
                <c:pt idx="20573">
                  <c:v>19</c:v>
                </c:pt>
                <c:pt idx="20574">
                  <c:v>16</c:v>
                </c:pt>
                <c:pt idx="20575">
                  <c:v>15</c:v>
                </c:pt>
                <c:pt idx="20576">
                  <c:v>13</c:v>
                </c:pt>
                <c:pt idx="20577">
                  <c:v>19</c:v>
                </c:pt>
                <c:pt idx="20578">
                  <c:v>13</c:v>
                </c:pt>
                <c:pt idx="20579">
                  <c:v>0</c:v>
                </c:pt>
                <c:pt idx="20580">
                  <c:v>16</c:v>
                </c:pt>
                <c:pt idx="20581">
                  <c:v>15</c:v>
                </c:pt>
                <c:pt idx="20582">
                  <c:v>17</c:v>
                </c:pt>
                <c:pt idx="20583">
                  <c:v>20</c:v>
                </c:pt>
                <c:pt idx="20584">
                  <c:v>18</c:v>
                </c:pt>
                <c:pt idx="20585">
                  <c:v>16</c:v>
                </c:pt>
                <c:pt idx="20586">
                  <c:v>20</c:v>
                </c:pt>
                <c:pt idx="20587">
                  <c:v>15</c:v>
                </c:pt>
                <c:pt idx="20588">
                  <c:v>19</c:v>
                </c:pt>
                <c:pt idx="20589">
                  <c:v>15</c:v>
                </c:pt>
                <c:pt idx="20590">
                  <c:v>17</c:v>
                </c:pt>
                <c:pt idx="20591">
                  <c:v>17</c:v>
                </c:pt>
                <c:pt idx="20592">
                  <c:v>17</c:v>
                </c:pt>
                <c:pt idx="20593">
                  <c:v>14</c:v>
                </c:pt>
                <c:pt idx="20594">
                  <c:v>13</c:v>
                </c:pt>
                <c:pt idx="20595">
                  <c:v>16</c:v>
                </c:pt>
                <c:pt idx="20596">
                  <c:v>18</c:v>
                </c:pt>
                <c:pt idx="20597">
                  <c:v>18</c:v>
                </c:pt>
                <c:pt idx="20598">
                  <c:v>16</c:v>
                </c:pt>
                <c:pt idx="20599">
                  <c:v>13</c:v>
                </c:pt>
                <c:pt idx="20600">
                  <c:v>11</c:v>
                </c:pt>
                <c:pt idx="20601">
                  <c:v>16</c:v>
                </c:pt>
                <c:pt idx="20602">
                  <c:v>14</c:v>
                </c:pt>
                <c:pt idx="20603">
                  <c:v>16</c:v>
                </c:pt>
                <c:pt idx="20604">
                  <c:v>18</c:v>
                </c:pt>
                <c:pt idx="20605">
                  <c:v>16</c:v>
                </c:pt>
                <c:pt idx="20606">
                  <c:v>18</c:v>
                </c:pt>
                <c:pt idx="20607">
                  <c:v>20</c:v>
                </c:pt>
                <c:pt idx="20608">
                  <c:v>16</c:v>
                </c:pt>
                <c:pt idx="20609">
                  <c:v>12</c:v>
                </c:pt>
                <c:pt idx="20610">
                  <c:v>16</c:v>
                </c:pt>
                <c:pt idx="20611">
                  <c:v>14</c:v>
                </c:pt>
                <c:pt idx="20612">
                  <c:v>18</c:v>
                </c:pt>
                <c:pt idx="20613">
                  <c:v>16</c:v>
                </c:pt>
                <c:pt idx="20614">
                  <c:v>19</c:v>
                </c:pt>
                <c:pt idx="20615">
                  <c:v>19</c:v>
                </c:pt>
                <c:pt idx="20616">
                  <c:v>20</c:v>
                </c:pt>
                <c:pt idx="20617">
                  <c:v>19</c:v>
                </c:pt>
                <c:pt idx="20618">
                  <c:v>20</c:v>
                </c:pt>
                <c:pt idx="20619">
                  <c:v>0</c:v>
                </c:pt>
                <c:pt idx="20620">
                  <c:v>11</c:v>
                </c:pt>
                <c:pt idx="20621">
                  <c:v>20</c:v>
                </c:pt>
                <c:pt idx="20622">
                  <c:v>17</c:v>
                </c:pt>
                <c:pt idx="20623">
                  <c:v>20</c:v>
                </c:pt>
                <c:pt idx="20624">
                  <c:v>13</c:v>
                </c:pt>
                <c:pt idx="20625">
                  <c:v>18</c:v>
                </c:pt>
                <c:pt idx="20626">
                  <c:v>20</c:v>
                </c:pt>
                <c:pt idx="20627">
                  <c:v>19</c:v>
                </c:pt>
                <c:pt idx="20628">
                  <c:v>16</c:v>
                </c:pt>
                <c:pt idx="20629">
                  <c:v>14</c:v>
                </c:pt>
                <c:pt idx="20630">
                  <c:v>20</c:v>
                </c:pt>
                <c:pt idx="20631">
                  <c:v>16</c:v>
                </c:pt>
                <c:pt idx="20632">
                  <c:v>16</c:v>
                </c:pt>
                <c:pt idx="20633">
                  <c:v>20</c:v>
                </c:pt>
                <c:pt idx="20634">
                  <c:v>17</c:v>
                </c:pt>
                <c:pt idx="20635">
                  <c:v>16</c:v>
                </c:pt>
                <c:pt idx="20636">
                  <c:v>0</c:v>
                </c:pt>
                <c:pt idx="20637">
                  <c:v>20</c:v>
                </c:pt>
                <c:pt idx="20638">
                  <c:v>20</c:v>
                </c:pt>
                <c:pt idx="20639">
                  <c:v>14</c:v>
                </c:pt>
                <c:pt idx="20640">
                  <c:v>15</c:v>
                </c:pt>
                <c:pt idx="20641">
                  <c:v>12</c:v>
                </c:pt>
                <c:pt idx="20642">
                  <c:v>16</c:v>
                </c:pt>
                <c:pt idx="20643">
                  <c:v>17</c:v>
                </c:pt>
                <c:pt idx="20644">
                  <c:v>20</c:v>
                </c:pt>
                <c:pt idx="20645">
                  <c:v>19</c:v>
                </c:pt>
                <c:pt idx="20646">
                  <c:v>14</c:v>
                </c:pt>
                <c:pt idx="20647">
                  <c:v>16</c:v>
                </c:pt>
                <c:pt idx="20648">
                  <c:v>16</c:v>
                </c:pt>
                <c:pt idx="20649">
                  <c:v>20</c:v>
                </c:pt>
                <c:pt idx="20650">
                  <c:v>18</c:v>
                </c:pt>
                <c:pt idx="20651">
                  <c:v>20</c:v>
                </c:pt>
                <c:pt idx="20652">
                  <c:v>17</c:v>
                </c:pt>
                <c:pt idx="20653">
                  <c:v>0</c:v>
                </c:pt>
                <c:pt idx="20654">
                  <c:v>18</c:v>
                </c:pt>
                <c:pt idx="20655">
                  <c:v>18</c:v>
                </c:pt>
                <c:pt idx="20656">
                  <c:v>16</c:v>
                </c:pt>
                <c:pt idx="20657">
                  <c:v>15</c:v>
                </c:pt>
                <c:pt idx="20658">
                  <c:v>17</c:v>
                </c:pt>
                <c:pt idx="20659">
                  <c:v>18</c:v>
                </c:pt>
                <c:pt idx="20660">
                  <c:v>13</c:v>
                </c:pt>
                <c:pt idx="20661">
                  <c:v>16</c:v>
                </c:pt>
                <c:pt idx="20662">
                  <c:v>20</c:v>
                </c:pt>
                <c:pt idx="20663">
                  <c:v>13</c:v>
                </c:pt>
                <c:pt idx="20664">
                  <c:v>20</c:v>
                </c:pt>
                <c:pt idx="20665">
                  <c:v>20</c:v>
                </c:pt>
                <c:pt idx="20666">
                  <c:v>16</c:v>
                </c:pt>
                <c:pt idx="20667">
                  <c:v>12</c:v>
                </c:pt>
                <c:pt idx="20668">
                  <c:v>0</c:v>
                </c:pt>
                <c:pt idx="20669">
                  <c:v>20</c:v>
                </c:pt>
                <c:pt idx="20670">
                  <c:v>15</c:v>
                </c:pt>
                <c:pt idx="20671">
                  <c:v>17</c:v>
                </c:pt>
                <c:pt idx="20672">
                  <c:v>20</c:v>
                </c:pt>
                <c:pt idx="20673">
                  <c:v>20</c:v>
                </c:pt>
                <c:pt idx="20674">
                  <c:v>17</c:v>
                </c:pt>
                <c:pt idx="20675">
                  <c:v>0</c:v>
                </c:pt>
                <c:pt idx="20676">
                  <c:v>16</c:v>
                </c:pt>
                <c:pt idx="20677">
                  <c:v>18</c:v>
                </c:pt>
                <c:pt idx="20678">
                  <c:v>16</c:v>
                </c:pt>
                <c:pt idx="20679">
                  <c:v>20</c:v>
                </c:pt>
                <c:pt idx="20680">
                  <c:v>20</c:v>
                </c:pt>
                <c:pt idx="20681">
                  <c:v>20</c:v>
                </c:pt>
                <c:pt idx="20682">
                  <c:v>16</c:v>
                </c:pt>
                <c:pt idx="20683">
                  <c:v>13</c:v>
                </c:pt>
                <c:pt idx="20684">
                  <c:v>14</c:v>
                </c:pt>
                <c:pt idx="20685">
                  <c:v>16</c:v>
                </c:pt>
                <c:pt idx="20686">
                  <c:v>16</c:v>
                </c:pt>
                <c:pt idx="20687">
                  <c:v>15</c:v>
                </c:pt>
                <c:pt idx="20688">
                  <c:v>19</c:v>
                </c:pt>
                <c:pt idx="20689">
                  <c:v>20</c:v>
                </c:pt>
                <c:pt idx="20690">
                  <c:v>14</c:v>
                </c:pt>
                <c:pt idx="20691">
                  <c:v>17</c:v>
                </c:pt>
                <c:pt idx="20692">
                  <c:v>14</c:v>
                </c:pt>
                <c:pt idx="20693">
                  <c:v>11</c:v>
                </c:pt>
                <c:pt idx="20694">
                  <c:v>20</c:v>
                </c:pt>
                <c:pt idx="20695">
                  <c:v>16</c:v>
                </c:pt>
                <c:pt idx="20696">
                  <c:v>20</c:v>
                </c:pt>
                <c:pt idx="20697">
                  <c:v>16</c:v>
                </c:pt>
                <c:pt idx="20698">
                  <c:v>14</c:v>
                </c:pt>
                <c:pt idx="20699">
                  <c:v>13</c:v>
                </c:pt>
                <c:pt idx="20700">
                  <c:v>16</c:v>
                </c:pt>
                <c:pt idx="20701">
                  <c:v>20</c:v>
                </c:pt>
                <c:pt idx="20702">
                  <c:v>18</c:v>
                </c:pt>
                <c:pt idx="20703">
                  <c:v>16</c:v>
                </c:pt>
                <c:pt idx="20704">
                  <c:v>16</c:v>
                </c:pt>
                <c:pt idx="20705">
                  <c:v>18</c:v>
                </c:pt>
                <c:pt idx="20706">
                  <c:v>18</c:v>
                </c:pt>
                <c:pt idx="20707">
                  <c:v>20</c:v>
                </c:pt>
                <c:pt idx="20708">
                  <c:v>20</c:v>
                </c:pt>
                <c:pt idx="20709">
                  <c:v>14</c:v>
                </c:pt>
                <c:pt idx="20710">
                  <c:v>16</c:v>
                </c:pt>
                <c:pt idx="20711">
                  <c:v>17</c:v>
                </c:pt>
                <c:pt idx="20712">
                  <c:v>11</c:v>
                </c:pt>
                <c:pt idx="20713">
                  <c:v>13</c:v>
                </c:pt>
                <c:pt idx="20714">
                  <c:v>20</c:v>
                </c:pt>
                <c:pt idx="20715">
                  <c:v>17</c:v>
                </c:pt>
                <c:pt idx="20716">
                  <c:v>17</c:v>
                </c:pt>
                <c:pt idx="20717">
                  <c:v>16</c:v>
                </c:pt>
                <c:pt idx="20718">
                  <c:v>20</c:v>
                </c:pt>
                <c:pt idx="20719">
                  <c:v>0</c:v>
                </c:pt>
                <c:pt idx="20720">
                  <c:v>15</c:v>
                </c:pt>
                <c:pt idx="20721">
                  <c:v>20</c:v>
                </c:pt>
                <c:pt idx="20722">
                  <c:v>0</c:v>
                </c:pt>
                <c:pt idx="20723">
                  <c:v>20</c:v>
                </c:pt>
                <c:pt idx="20724">
                  <c:v>17</c:v>
                </c:pt>
                <c:pt idx="20725">
                  <c:v>0</c:v>
                </c:pt>
                <c:pt idx="20726">
                  <c:v>15</c:v>
                </c:pt>
                <c:pt idx="20727">
                  <c:v>16</c:v>
                </c:pt>
                <c:pt idx="20728">
                  <c:v>20</c:v>
                </c:pt>
                <c:pt idx="20729">
                  <c:v>20</c:v>
                </c:pt>
                <c:pt idx="20730">
                  <c:v>20</c:v>
                </c:pt>
                <c:pt idx="20731">
                  <c:v>19</c:v>
                </c:pt>
                <c:pt idx="20732">
                  <c:v>6</c:v>
                </c:pt>
                <c:pt idx="20733">
                  <c:v>16</c:v>
                </c:pt>
                <c:pt idx="20734">
                  <c:v>16</c:v>
                </c:pt>
                <c:pt idx="20735">
                  <c:v>20</c:v>
                </c:pt>
                <c:pt idx="20736">
                  <c:v>16</c:v>
                </c:pt>
                <c:pt idx="20737">
                  <c:v>15</c:v>
                </c:pt>
                <c:pt idx="20738">
                  <c:v>0</c:v>
                </c:pt>
                <c:pt idx="20739">
                  <c:v>19</c:v>
                </c:pt>
                <c:pt idx="20740">
                  <c:v>13</c:v>
                </c:pt>
                <c:pt idx="20741">
                  <c:v>20</c:v>
                </c:pt>
                <c:pt idx="20742">
                  <c:v>16</c:v>
                </c:pt>
                <c:pt idx="20743">
                  <c:v>0</c:v>
                </c:pt>
                <c:pt idx="20744">
                  <c:v>4</c:v>
                </c:pt>
                <c:pt idx="20745">
                  <c:v>16</c:v>
                </c:pt>
                <c:pt idx="20746">
                  <c:v>17</c:v>
                </c:pt>
                <c:pt idx="20747">
                  <c:v>16</c:v>
                </c:pt>
                <c:pt idx="20748">
                  <c:v>20</c:v>
                </c:pt>
                <c:pt idx="20749">
                  <c:v>18</c:v>
                </c:pt>
                <c:pt idx="20750">
                  <c:v>20</c:v>
                </c:pt>
                <c:pt idx="20751">
                  <c:v>16</c:v>
                </c:pt>
                <c:pt idx="20752">
                  <c:v>11</c:v>
                </c:pt>
                <c:pt idx="20753">
                  <c:v>17</c:v>
                </c:pt>
                <c:pt idx="20754">
                  <c:v>19</c:v>
                </c:pt>
                <c:pt idx="20755">
                  <c:v>20</c:v>
                </c:pt>
                <c:pt idx="20756">
                  <c:v>20</c:v>
                </c:pt>
                <c:pt idx="20757">
                  <c:v>20</c:v>
                </c:pt>
                <c:pt idx="20758">
                  <c:v>17</c:v>
                </c:pt>
                <c:pt idx="20759">
                  <c:v>17</c:v>
                </c:pt>
                <c:pt idx="20760">
                  <c:v>15</c:v>
                </c:pt>
                <c:pt idx="20761">
                  <c:v>9</c:v>
                </c:pt>
                <c:pt idx="20762">
                  <c:v>16</c:v>
                </c:pt>
                <c:pt idx="20763">
                  <c:v>16</c:v>
                </c:pt>
                <c:pt idx="20764">
                  <c:v>17</c:v>
                </c:pt>
                <c:pt idx="20765">
                  <c:v>18</c:v>
                </c:pt>
                <c:pt idx="20766">
                  <c:v>0</c:v>
                </c:pt>
                <c:pt idx="20767">
                  <c:v>20</c:v>
                </c:pt>
                <c:pt idx="20768">
                  <c:v>20</c:v>
                </c:pt>
                <c:pt idx="20769">
                  <c:v>15</c:v>
                </c:pt>
                <c:pt idx="20770">
                  <c:v>16</c:v>
                </c:pt>
                <c:pt idx="20771">
                  <c:v>20</c:v>
                </c:pt>
                <c:pt idx="20772">
                  <c:v>16</c:v>
                </c:pt>
                <c:pt idx="20773">
                  <c:v>16</c:v>
                </c:pt>
                <c:pt idx="20774">
                  <c:v>20</c:v>
                </c:pt>
                <c:pt idx="20775">
                  <c:v>18</c:v>
                </c:pt>
                <c:pt idx="20776">
                  <c:v>20</c:v>
                </c:pt>
                <c:pt idx="20777">
                  <c:v>12</c:v>
                </c:pt>
                <c:pt idx="20778">
                  <c:v>20</c:v>
                </c:pt>
                <c:pt idx="20779">
                  <c:v>18</c:v>
                </c:pt>
                <c:pt idx="20780">
                  <c:v>16</c:v>
                </c:pt>
                <c:pt idx="20781">
                  <c:v>14</c:v>
                </c:pt>
                <c:pt idx="20782">
                  <c:v>8</c:v>
                </c:pt>
                <c:pt idx="20783">
                  <c:v>19</c:v>
                </c:pt>
                <c:pt idx="20784">
                  <c:v>20</c:v>
                </c:pt>
                <c:pt idx="20785">
                  <c:v>16</c:v>
                </c:pt>
                <c:pt idx="20786">
                  <c:v>16</c:v>
                </c:pt>
                <c:pt idx="20787">
                  <c:v>18</c:v>
                </c:pt>
                <c:pt idx="20788">
                  <c:v>20</c:v>
                </c:pt>
                <c:pt idx="20789">
                  <c:v>16</c:v>
                </c:pt>
                <c:pt idx="20790">
                  <c:v>16</c:v>
                </c:pt>
                <c:pt idx="20791">
                  <c:v>11</c:v>
                </c:pt>
                <c:pt idx="20792">
                  <c:v>14</c:v>
                </c:pt>
                <c:pt idx="20793">
                  <c:v>16</c:v>
                </c:pt>
                <c:pt idx="20794">
                  <c:v>15</c:v>
                </c:pt>
                <c:pt idx="20795">
                  <c:v>20</c:v>
                </c:pt>
                <c:pt idx="20796">
                  <c:v>20</c:v>
                </c:pt>
                <c:pt idx="20797">
                  <c:v>15</c:v>
                </c:pt>
                <c:pt idx="20798">
                  <c:v>18</c:v>
                </c:pt>
                <c:pt idx="20799">
                  <c:v>18</c:v>
                </c:pt>
                <c:pt idx="20800">
                  <c:v>17</c:v>
                </c:pt>
                <c:pt idx="20801">
                  <c:v>16</c:v>
                </c:pt>
                <c:pt idx="20802">
                  <c:v>15</c:v>
                </c:pt>
                <c:pt idx="20803">
                  <c:v>14</c:v>
                </c:pt>
                <c:pt idx="20804">
                  <c:v>17</c:v>
                </c:pt>
                <c:pt idx="20805">
                  <c:v>20</c:v>
                </c:pt>
                <c:pt idx="20806">
                  <c:v>20</c:v>
                </c:pt>
                <c:pt idx="20807">
                  <c:v>0</c:v>
                </c:pt>
                <c:pt idx="20808">
                  <c:v>19</c:v>
                </c:pt>
                <c:pt idx="20809">
                  <c:v>12</c:v>
                </c:pt>
                <c:pt idx="20810">
                  <c:v>20</c:v>
                </c:pt>
                <c:pt idx="20811">
                  <c:v>14</c:v>
                </c:pt>
                <c:pt idx="20812">
                  <c:v>20</c:v>
                </c:pt>
                <c:pt idx="20813">
                  <c:v>0</c:v>
                </c:pt>
                <c:pt idx="20814">
                  <c:v>20</c:v>
                </c:pt>
                <c:pt idx="20815">
                  <c:v>20</c:v>
                </c:pt>
                <c:pt idx="20816">
                  <c:v>19</c:v>
                </c:pt>
                <c:pt idx="20817">
                  <c:v>12</c:v>
                </c:pt>
                <c:pt idx="20818">
                  <c:v>16</c:v>
                </c:pt>
                <c:pt idx="20819">
                  <c:v>20</c:v>
                </c:pt>
                <c:pt idx="20820">
                  <c:v>15</c:v>
                </c:pt>
                <c:pt idx="20821">
                  <c:v>20</c:v>
                </c:pt>
                <c:pt idx="20822">
                  <c:v>12</c:v>
                </c:pt>
                <c:pt idx="20823">
                  <c:v>18</c:v>
                </c:pt>
                <c:pt idx="20824">
                  <c:v>18</c:v>
                </c:pt>
                <c:pt idx="20825">
                  <c:v>19</c:v>
                </c:pt>
                <c:pt idx="20826">
                  <c:v>16</c:v>
                </c:pt>
                <c:pt idx="20827">
                  <c:v>20</c:v>
                </c:pt>
                <c:pt idx="20828">
                  <c:v>20</c:v>
                </c:pt>
                <c:pt idx="20829">
                  <c:v>19</c:v>
                </c:pt>
                <c:pt idx="20830">
                  <c:v>14</c:v>
                </c:pt>
                <c:pt idx="20831">
                  <c:v>16</c:v>
                </c:pt>
                <c:pt idx="20832">
                  <c:v>12</c:v>
                </c:pt>
                <c:pt idx="20833">
                  <c:v>15</c:v>
                </c:pt>
                <c:pt idx="20834">
                  <c:v>20</c:v>
                </c:pt>
                <c:pt idx="20835">
                  <c:v>16</c:v>
                </c:pt>
                <c:pt idx="20836">
                  <c:v>11</c:v>
                </c:pt>
                <c:pt idx="20837">
                  <c:v>17</c:v>
                </c:pt>
                <c:pt idx="20838">
                  <c:v>16</c:v>
                </c:pt>
                <c:pt idx="20839">
                  <c:v>20</c:v>
                </c:pt>
                <c:pt idx="20840">
                  <c:v>0</c:v>
                </c:pt>
                <c:pt idx="20841">
                  <c:v>15</c:v>
                </c:pt>
                <c:pt idx="20842">
                  <c:v>17</c:v>
                </c:pt>
                <c:pt idx="20843">
                  <c:v>16</c:v>
                </c:pt>
                <c:pt idx="20844">
                  <c:v>19</c:v>
                </c:pt>
                <c:pt idx="20845">
                  <c:v>19</c:v>
                </c:pt>
                <c:pt idx="20846">
                  <c:v>20</c:v>
                </c:pt>
                <c:pt idx="20847">
                  <c:v>20</c:v>
                </c:pt>
                <c:pt idx="20848">
                  <c:v>20</c:v>
                </c:pt>
                <c:pt idx="20849">
                  <c:v>17</c:v>
                </c:pt>
                <c:pt idx="20850">
                  <c:v>16</c:v>
                </c:pt>
                <c:pt idx="20851">
                  <c:v>10</c:v>
                </c:pt>
                <c:pt idx="20852">
                  <c:v>20</c:v>
                </c:pt>
                <c:pt idx="20853">
                  <c:v>8</c:v>
                </c:pt>
                <c:pt idx="20854">
                  <c:v>14</c:v>
                </c:pt>
                <c:pt idx="20855">
                  <c:v>19</c:v>
                </c:pt>
                <c:pt idx="20856">
                  <c:v>12</c:v>
                </c:pt>
                <c:pt idx="20857">
                  <c:v>20</c:v>
                </c:pt>
                <c:pt idx="20858">
                  <c:v>16</c:v>
                </c:pt>
                <c:pt idx="20859">
                  <c:v>18</c:v>
                </c:pt>
                <c:pt idx="20860">
                  <c:v>20</c:v>
                </c:pt>
                <c:pt idx="20861">
                  <c:v>17</c:v>
                </c:pt>
                <c:pt idx="20862">
                  <c:v>20</c:v>
                </c:pt>
                <c:pt idx="20863">
                  <c:v>13</c:v>
                </c:pt>
                <c:pt idx="20864">
                  <c:v>16</c:v>
                </c:pt>
                <c:pt idx="20865">
                  <c:v>16</c:v>
                </c:pt>
                <c:pt idx="20866">
                  <c:v>13</c:v>
                </c:pt>
                <c:pt idx="20867">
                  <c:v>0</c:v>
                </c:pt>
                <c:pt idx="20868">
                  <c:v>18</c:v>
                </c:pt>
                <c:pt idx="20869">
                  <c:v>11</c:v>
                </c:pt>
                <c:pt idx="20870">
                  <c:v>12</c:v>
                </c:pt>
                <c:pt idx="20871">
                  <c:v>0</c:v>
                </c:pt>
                <c:pt idx="20872">
                  <c:v>8</c:v>
                </c:pt>
                <c:pt idx="20873">
                  <c:v>20</c:v>
                </c:pt>
                <c:pt idx="20874">
                  <c:v>20</c:v>
                </c:pt>
                <c:pt idx="20875">
                  <c:v>18</c:v>
                </c:pt>
                <c:pt idx="20876">
                  <c:v>15</c:v>
                </c:pt>
                <c:pt idx="20877">
                  <c:v>14</c:v>
                </c:pt>
                <c:pt idx="20878">
                  <c:v>16</c:v>
                </c:pt>
                <c:pt idx="20879">
                  <c:v>12</c:v>
                </c:pt>
                <c:pt idx="20880">
                  <c:v>18</c:v>
                </c:pt>
                <c:pt idx="20881">
                  <c:v>20</c:v>
                </c:pt>
                <c:pt idx="20882">
                  <c:v>20</c:v>
                </c:pt>
                <c:pt idx="20883">
                  <c:v>15</c:v>
                </c:pt>
                <c:pt idx="20884">
                  <c:v>20</c:v>
                </c:pt>
                <c:pt idx="20885">
                  <c:v>16</c:v>
                </c:pt>
                <c:pt idx="20886">
                  <c:v>20</c:v>
                </c:pt>
                <c:pt idx="20887">
                  <c:v>12</c:v>
                </c:pt>
                <c:pt idx="20888">
                  <c:v>0</c:v>
                </c:pt>
                <c:pt idx="20889">
                  <c:v>20</c:v>
                </c:pt>
                <c:pt idx="20890">
                  <c:v>20</c:v>
                </c:pt>
                <c:pt idx="20891">
                  <c:v>15</c:v>
                </c:pt>
                <c:pt idx="20892">
                  <c:v>20</c:v>
                </c:pt>
                <c:pt idx="20893">
                  <c:v>16</c:v>
                </c:pt>
                <c:pt idx="20894">
                  <c:v>12</c:v>
                </c:pt>
                <c:pt idx="20895">
                  <c:v>20</c:v>
                </c:pt>
                <c:pt idx="20896">
                  <c:v>14</c:v>
                </c:pt>
                <c:pt idx="20897">
                  <c:v>20</c:v>
                </c:pt>
                <c:pt idx="20898">
                  <c:v>15</c:v>
                </c:pt>
                <c:pt idx="20899">
                  <c:v>19</c:v>
                </c:pt>
                <c:pt idx="20900">
                  <c:v>16</c:v>
                </c:pt>
                <c:pt idx="20901">
                  <c:v>20</c:v>
                </c:pt>
                <c:pt idx="20902">
                  <c:v>20</c:v>
                </c:pt>
                <c:pt idx="20903">
                  <c:v>18</c:v>
                </c:pt>
                <c:pt idx="20904">
                  <c:v>20</c:v>
                </c:pt>
                <c:pt idx="20905">
                  <c:v>17</c:v>
                </c:pt>
                <c:pt idx="20906">
                  <c:v>14</c:v>
                </c:pt>
                <c:pt idx="20907">
                  <c:v>13</c:v>
                </c:pt>
                <c:pt idx="20908">
                  <c:v>20</c:v>
                </c:pt>
                <c:pt idx="20909">
                  <c:v>16</c:v>
                </c:pt>
                <c:pt idx="20910">
                  <c:v>16</c:v>
                </c:pt>
                <c:pt idx="20911">
                  <c:v>18</c:v>
                </c:pt>
                <c:pt idx="20912">
                  <c:v>20</c:v>
                </c:pt>
                <c:pt idx="20913">
                  <c:v>16</c:v>
                </c:pt>
                <c:pt idx="20914">
                  <c:v>15</c:v>
                </c:pt>
                <c:pt idx="20915">
                  <c:v>16</c:v>
                </c:pt>
                <c:pt idx="20916">
                  <c:v>0</c:v>
                </c:pt>
                <c:pt idx="20917">
                  <c:v>13</c:v>
                </c:pt>
                <c:pt idx="20918">
                  <c:v>20</c:v>
                </c:pt>
                <c:pt idx="20919">
                  <c:v>20</c:v>
                </c:pt>
                <c:pt idx="20920">
                  <c:v>18</c:v>
                </c:pt>
                <c:pt idx="20921">
                  <c:v>16</c:v>
                </c:pt>
                <c:pt idx="20922">
                  <c:v>16</c:v>
                </c:pt>
                <c:pt idx="20923">
                  <c:v>20</c:v>
                </c:pt>
                <c:pt idx="20924">
                  <c:v>16</c:v>
                </c:pt>
                <c:pt idx="20925">
                  <c:v>15</c:v>
                </c:pt>
                <c:pt idx="20926">
                  <c:v>18</c:v>
                </c:pt>
                <c:pt idx="20927">
                  <c:v>16</c:v>
                </c:pt>
                <c:pt idx="20928">
                  <c:v>16</c:v>
                </c:pt>
                <c:pt idx="20929">
                  <c:v>18</c:v>
                </c:pt>
                <c:pt idx="20930">
                  <c:v>12</c:v>
                </c:pt>
                <c:pt idx="20931">
                  <c:v>15</c:v>
                </c:pt>
                <c:pt idx="20932">
                  <c:v>20</c:v>
                </c:pt>
                <c:pt idx="20933">
                  <c:v>20</c:v>
                </c:pt>
                <c:pt idx="20934">
                  <c:v>20</c:v>
                </c:pt>
                <c:pt idx="20935">
                  <c:v>20</c:v>
                </c:pt>
                <c:pt idx="20936">
                  <c:v>20</c:v>
                </c:pt>
                <c:pt idx="20937">
                  <c:v>20</c:v>
                </c:pt>
                <c:pt idx="20938">
                  <c:v>20</c:v>
                </c:pt>
                <c:pt idx="20939">
                  <c:v>16</c:v>
                </c:pt>
                <c:pt idx="20940">
                  <c:v>16</c:v>
                </c:pt>
                <c:pt idx="20941">
                  <c:v>13</c:v>
                </c:pt>
                <c:pt idx="20942">
                  <c:v>14</c:v>
                </c:pt>
                <c:pt idx="20943">
                  <c:v>11</c:v>
                </c:pt>
                <c:pt idx="20944">
                  <c:v>18</c:v>
                </c:pt>
                <c:pt idx="20945">
                  <c:v>17</c:v>
                </c:pt>
                <c:pt idx="20946">
                  <c:v>18</c:v>
                </c:pt>
                <c:pt idx="20947">
                  <c:v>16</c:v>
                </c:pt>
                <c:pt idx="20948">
                  <c:v>16</c:v>
                </c:pt>
                <c:pt idx="20949">
                  <c:v>20</c:v>
                </c:pt>
                <c:pt idx="20950">
                  <c:v>16</c:v>
                </c:pt>
                <c:pt idx="20951">
                  <c:v>16</c:v>
                </c:pt>
                <c:pt idx="20952">
                  <c:v>20</c:v>
                </c:pt>
                <c:pt idx="20953">
                  <c:v>20</c:v>
                </c:pt>
                <c:pt idx="20954">
                  <c:v>20</c:v>
                </c:pt>
                <c:pt idx="20955">
                  <c:v>17</c:v>
                </c:pt>
                <c:pt idx="20956">
                  <c:v>16</c:v>
                </c:pt>
                <c:pt idx="20957">
                  <c:v>16</c:v>
                </c:pt>
                <c:pt idx="20958">
                  <c:v>20</c:v>
                </c:pt>
                <c:pt idx="20959">
                  <c:v>19</c:v>
                </c:pt>
                <c:pt idx="20960">
                  <c:v>16</c:v>
                </c:pt>
                <c:pt idx="20961">
                  <c:v>16</c:v>
                </c:pt>
                <c:pt idx="20962">
                  <c:v>18</c:v>
                </c:pt>
                <c:pt idx="20963">
                  <c:v>16</c:v>
                </c:pt>
                <c:pt idx="20964">
                  <c:v>20</c:v>
                </c:pt>
                <c:pt idx="20965">
                  <c:v>4</c:v>
                </c:pt>
                <c:pt idx="20966">
                  <c:v>19</c:v>
                </c:pt>
                <c:pt idx="20967">
                  <c:v>0</c:v>
                </c:pt>
                <c:pt idx="20968">
                  <c:v>20</c:v>
                </c:pt>
                <c:pt idx="20969">
                  <c:v>20</c:v>
                </c:pt>
                <c:pt idx="20970">
                  <c:v>16</c:v>
                </c:pt>
                <c:pt idx="20971">
                  <c:v>0</c:v>
                </c:pt>
                <c:pt idx="20972">
                  <c:v>16</c:v>
                </c:pt>
                <c:pt idx="20973">
                  <c:v>16</c:v>
                </c:pt>
                <c:pt idx="20974">
                  <c:v>19</c:v>
                </c:pt>
                <c:pt idx="20975">
                  <c:v>16</c:v>
                </c:pt>
                <c:pt idx="20976">
                  <c:v>14</c:v>
                </c:pt>
                <c:pt idx="20977">
                  <c:v>0</c:v>
                </c:pt>
                <c:pt idx="20978">
                  <c:v>16</c:v>
                </c:pt>
                <c:pt idx="20979">
                  <c:v>15</c:v>
                </c:pt>
                <c:pt idx="20980">
                  <c:v>0</c:v>
                </c:pt>
                <c:pt idx="20981">
                  <c:v>18</c:v>
                </c:pt>
                <c:pt idx="20982">
                  <c:v>19</c:v>
                </c:pt>
                <c:pt idx="20983">
                  <c:v>20</c:v>
                </c:pt>
                <c:pt idx="20984">
                  <c:v>13</c:v>
                </c:pt>
                <c:pt idx="20985">
                  <c:v>20</c:v>
                </c:pt>
                <c:pt idx="20986">
                  <c:v>16</c:v>
                </c:pt>
                <c:pt idx="20987">
                  <c:v>17</c:v>
                </c:pt>
                <c:pt idx="20988">
                  <c:v>19</c:v>
                </c:pt>
                <c:pt idx="20989">
                  <c:v>20</c:v>
                </c:pt>
                <c:pt idx="20990">
                  <c:v>16</c:v>
                </c:pt>
                <c:pt idx="20991">
                  <c:v>16</c:v>
                </c:pt>
                <c:pt idx="20992">
                  <c:v>19</c:v>
                </c:pt>
                <c:pt idx="20993">
                  <c:v>16</c:v>
                </c:pt>
                <c:pt idx="20994">
                  <c:v>7</c:v>
                </c:pt>
                <c:pt idx="20995">
                  <c:v>16</c:v>
                </c:pt>
                <c:pt idx="20996">
                  <c:v>17</c:v>
                </c:pt>
                <c:pt idx="20997">
                  <c:v>16</c:v>
                </c:pt>
                <c:pt idx="20998">
                  <c:v>20</c:v>
                </c:pt>
                <c:pt idx="20999">
                  <c:v>17</c:v>
                </c:pt>
                <c:pt idx="21000">
                  <c:v>14</c:v>
                </c:pt>
                <c:pt idx="21001">
                  <c:v>19</c:v>
                </c:pt>
                <c:pt idx="21002">
                  <c:v>13</c:v>
                </c:pt>
                <c:pt idx="21003">
                  <c:v>16</c:v>
                </c:pt>
                <c:pt idx="21004">
                  <c:v>20</c:v>
                </c:pt>
                <c:pt idx="21005">
                  <c:v>16</c:v>
                </c:pt>
                <c:pt idx="21006">
                  <c:v>14</c:v>
                </c:pt>
                <c:pt idx="21007">
                  <c:v>20</c:v>
                </c:pt>
                <c:pt idx="21008">
                  <c:v>18</c:v>
                </c:pt>
                <c:pt idx="21009">
                  <c:v>19</c:v>
                </c:pt>
                <c:pt idx="21010">
                  <c:v>17</c:v>
                </c:pt>
                <c:pt idx="21011">
                  <c:v>13</c:v>
                </c:pt>
                <c:pt idx="21012">
                  <c:v>16</c:v>
                </c:pt>
                <c:pt idx="21013">
                  <c:v>4</c:v>
                </c:pt>
                <c:pt idx="21014">
                  <c:v>20</c:v>
                </c:pt>
                <c:pt idx="21015">
                  <c:v>14</c:v>
                </c:pt>
                <c:pt idx="21016">
                  <c:v>20</c:v>
                </c:pt>
                <c:pt idx="21017">
                  <c:v>16</c:v>
                </c:pt>
                <c:pt idx="21018">
                  <c:v>18</c:v>
                </c:pt>
                <c:pt idx="21019">
                  <c:v>20</c:v>
                </c:pt>
                <c:pt idx="21020">
                  <c:v>6</c:v>
                </c:pt>
                <c:pt idx="21021">
                  <c:v>20</c:v>
                </c:pt>
                <c:pt idx="21022">
                  <c:v>19</c:v>
                </c:pt>
                <c:pt idx="21023">
                  <c:v>19</c:v>
                </c:pt>
                <c:pt idx="21024">
                  <c:v>19</c:v>
                </c:pt>
                <c:pt idx="21025">
                  <c:v>19</c:v>
                </c:pt>
                <c:pt idx="21026">
                  <c:v>16</c:v>
                </c:pt>
                <c:pt idx="21027">
                  <c:v>20</c:v>
                </c:pt>
                <c:pt idx="21028">
                  <c:v>20</c:v>
                </c:pt>
                <c:pt idx="21029">
                  <c:v>20</c:v>
                </c:pt>
                <c:pt idx="21030">
                  <c:v>16</c:v>
                </c:pt>
                <c:pt idx="21031">
                  <c:v>17</c:v>
                </c:pt>
                <c:pt idx="21032">
                  <c:v>16</c:v>
                </c:pt>
                <c:pt idx="21033">
                  <c:v>17</c:v>
                </c:pt>
                <c:pt idx="21034">
                  <c:v>9</c:v>
                </c:pt>
                <c:pt idx="21035">
                  <c:v>12</c:v>
                </c:pt>
                <c:pt idx="21036">
                  <c:v>16</c:v>
                </c:pt>
                <c:pt idx="21037">
                  <c:v>20</c:v>
                </c:pt>
                <c:pt idx="21038">
                  <c:v>16</c:v>
                </c:pt>
                <c:pt idx="21039">
                  <c:v>16</c:v>
                </c:pt>
                <c:pt idx="21040">
                  <c:v>20</c:v>
                </c:pt>
                <c:pt idx="21041">
                  <c:v>18</c:v>
                </c:pt>
                <c:pt idx="21042">
                  <c:v>13</c:v>
                </c:pt>
                <c:pt idx="21043">
                  <c:v>0</c:v>
                </c:pt>
                <c:pt idx="21044">
                  <c:v>20</c:v>
                </c:pt>
                <c:pt idx="21045">
                  <c:v>20</c:v>
                </c:pt>
                <c:pt idx="21046">
                  <c:v>15</c:v>
                </c:pt>
                <c:pt idx="21047">
                  <c:v>16</c:v>
                </c:pt>
                <c:pt idx="21048">
                  <c:v>16</c:v>
                </c:pt>
                <c:pt idx="21049">
                  <c:v>16</c:v>
                </c:pt>
                <c:pt idx="21050">
                  <c:v>17</c:v>
                </c:pt>
                <c:pt idx="21051">
                  <c:v>20</c:v>
                </c:pt>
                <c:pt idx="21052">
                  <c:v>12</c:v>
                </c:pt>
                <c:pt idx="21053">
                  <c:v>20</c:v>
                </c:pt>
                <c:pt idx="21054">
                  <c:v>20</c:v>
                </c:pt>
                <c:pt idx="21055">
                  <c:v>13</c:v>
                </c:pt>
                <c:pt idx="21056">
                  <c:v>20</c:v>
                </c:pt>
                <c:pt idx="21057">
                  <c:v>0</c:v>
                </c:pt>
                <c:pt idx="21058">
                  <c:v>0</c:v>
                </c:pt>
                <c:pt idx="21059">
                  <c:v>20</c:v>
                </c:pt>
                <c:pt idx="21060">
                  <c:v>14</c:v>
                </c:pt>
                <c:pt idx="21061">
                  <c:v>20</c:v>
                </c:pt>
                <c:pt idx="21062">
                  <c:v>0</c:v>
                </c:pt>
                <c:pt idx="21063">
                  <c:v>20</c:v>
                </c:pt>
                <c:pt idx="21064">
                  <c:v>14</c:v>
                </c:pt>
                <c:pt idx="21065">
                  <c:v>20</c:v>
                </c:pt>
                <c:pt idx="21066">
                  <c:v>20</c:v>
                </c:pt>
                <c:pt idx="21067">
                  <c:v>20</c:v>
                </c:pt>
                <c:pt idx="21068">
                  <c:v>16</c:v>
                </c:pt>
                <c:pt idx="21069">
                  <c:v>20</c:v>
                </c:pt>
                <c:pt idx="21070">
                  <c:v>16</c:v>
                </c:pt>
                <c:pt idx="21071">
                  <c:v>16</c:v>
                </c:pt>
                <c:pt idx="21072">
                  <c:v>16</c:v>
                </c:pt>
                <c:pt idx="21073">
                  <c:v>16</c:v>
                </c:pt>
                <c:pt idx="21074">
                  <c:v>20</c:v>
                </c:pt>
                <c:pt idx="21075">
                  <c:v>16</c:v>
                </c:pt>
                <c:pt idx="21076">
                  <c:v>16</c:v>
                </c:pt>
                <c:pt idx="21077">
                  <c:v>20</c:v>
                </c:pt>
                <c:pt idx="21078">
                  <c:v>18</c:v>
                </c:pt>
                <c:pt idx="21079">
                  <c:v>18</c:v>
                </c:pt>
                <c:pt idx="21080">
                  <c:v>19</c:v>
                </c:pt>
                <c:pt idx="21081">
                  <c:v>20</c:v>
                </c:pt>
                <c:pt idx="21082">
                  <c:v>0</c:v>
                </c:pt>
                <c:pt idx="21083">
                  <c:v>16</c:v>
                </c:pt>
                <c:pt idx="21084">
                  <c:v>16</c:v>
                </c:pt>
                <c:pt idx="21085">
                  <c:v>12</c:v>
                </c:pt>
                <c:pt idx="21086">
                  <c:v>15</c:v>
                </c:pt>
                <c:pt idx="21087">
                  <c:v>15</c:v>
                </c:pt>
                <c:pt idx="21088">
                  <c:v>14</c:v>
                </c:pt>
                <c:pt idx="21089">
                  <c:v>16</c:v>
                </c:pt>
                <c:pt idx="21090">
                  <c:v>14</c:v>
                </c:pt>
                <c:pt idx="21091">
                  <c:v>13</c:v>
                </c:pt>
                <c:pt idx="21092">
                  <c:v>17</c:v>
                </c:pt>
                <c:pt idx="21093">
                  <c:v>13</c:v>
                </c:pt>
                <c:pt idx="21094">
                  <c:v>7</c:v>
                </c:pt>
                <c:pt idx="21095">
                  <c:v>20</c:v>
                </c:pt>
                <c:pt idx="21096">
                  <c:v>10</c:v>
                </c:pt>
                <c:pt idx="21097">
                  <c:v>16</c:v>
                </c:pt>
                <c:pt idx="21098">
                  <c:v>16</c:v>
                </c:pt>
                <c:pt idx="21099">
                  <c:v>12</c:v>
                </c:pt>
                <c:pt idx="21100">
                  <c:v>20</c:v>
                </c:pt>
                <c:pt idx="21101">
                  <c:v>11</c:v>
                </c:pt>
                <c:pt idx="21102">
                  <c:v>13</c:v>
                </c:pt>
                <c:pt idx="21103">
                  <c:v>0</c:v>
                </c:pt>
                <c:pt idx="21104">
                  <c:v>11</c:v>
                </c:pt>
                <c:pt idx="21105">
                  <c:v>15</c:v>
                </c:pt>
                <c:pt idx="21106">
                  <c:v>18</c:v>
                </c:pt>
                <c:pt idx="21107">
                  <c:v>17</c:v>
                </c:pt>
                <c:pt idx="21108">
                  <c:v>19</c:v>
                </c:pt>
                <c:pt idx="21109">
                  <c:v>7</c:v>
                </c:pt>
                <c:pt idx="21110">
                  <c:v>20</c:v>
                </c:pt>
                <c:pt idx="21111">
                  <c:v>20</c:v>
                </c:pt>
                <c:pt idx="21112">
                  <c:v>20</c:v>
                </c:pt>
                <c:pt idx="21113">
                  <c:v>0</c:v>
                </c:pt>
                <c:pt idx="21114">
                  <c:v>18</c:v>
                </c:pt>
                <c:pt idx="21115">
                  <c:v>16</c:v>
                </c:pt>
                <c:pt idx="21116">
                  <c:v>19</c:v>
                </c:pt>
                <c:pt idx="21117">
                  <c:v>16</c:v>
                </c:pt>
                <c:pt idx="21118">
                  <c:v>17</c:v>
                </c:pt>
                <c:pt idx="21119">
                  <c:v>19</c:v>
                </c:pt>
                <c:pt idx="21120">
                  <c:v>14</c:v>
                </c:pt>
                <c:pt idx="21121">
                  <c:v>16</c:v>
                </c:pt>
                <c:pt idx="21122">
                  <c:v>20</c:v>
                </c:pt>
                <c:pt idx="21123">
                  <c:v>16</c:v>
                </c:pt>
                <c:pt idx="21124">
                  <c:v>20</c:v>
                </c:pt>
                <c:pt idx="21125">
                  <c:v>17</c:v>
                </c:pt>
                <c:pt idx="21126">
                  <c:v>19</c:v>
                </c:pt>
                <c:pt idx="21127">
                  <c:v>16</c:v>
                </c:pt>
                <c:pt idx="21128">
                  <c:v>20</c:v>
                </c:pt>
                <c:pt idx="21129">
                  <c:v>12</c:v>
                </c:pt>
                <c:pt idx="21130">
                  <c:v>20</c:v>
                </c:pt>
                <c:pt idx="21131">
                  <c:v>20</c:v>
                </c:pt>
                <c:pt idx="21132">
                  <c:v>16</c:v>
                </c:pt>
                <c:pt idx="21133">
                  <c:v>15</c:v>
                </c:pt>
                <c:pt idx="21134">
                  <c:v>16</c:v>
                </c:pt>
                <c:pt idx="21135">
                  <c:v>16</c:v>
                </c:pt>
                <c:pt idx="21136">
                  <c:v>13</c:v>
                </c:pt>
                <c:pt idx="21137">
                  <c:v>16</c:v>
                </c:pt>
                <c:pt idx="21138">
                  <c:v>16</c:v>
                </c:pt>
                <c:pt idx="21139">
                  <c:v>14</c:v>
                </c:pt>
                <c:pt idx="21140">
                  <c:v>15</c:v>
                </c:pt>
                <c:pt idx="21141">
                  <c:v>16</c:v>
                </c:pt>
                <c:pt idx="21142">
                  <c:v>20</c:v>
                </c:pt>
                <c:pt idx="21143">
                  <c:v>15</c:v>
                </c:pt>
                <c:pt idx="21144">
                  <c:v>14</c:v>
                </c:pt>
                <c:pt idx="21145">
                  <c:v>20</c:v>
                </c:pt>
                <c:pt idx="21146">
                  <c:v>0</c:v>
                </c:pt>
                <c:pt idx="21147">
                  <c:v>20</c:v>
                </c:pt>
                <c:pt idx="21148">
                  <c:v>16</c:v>
                </c:pt>
                <c:pt idx="21149">
                  <c:v>20</c:v>
                </c:pt>
                <c:pt idx="21150">
                  <c:v>16</c:v>
                </c:pt>
                <c:pt idx="21151">
                  <c:v>20</c:v>
                </c:pt>
                <c:pt idx="21152">
                  <c:v>19</c:v>
                </c:pt>
                <c:pt idx="21153">
                  <c:v>16</c:v>
                </c:pt>
                <c:pt idx="21154">
                  <c:v>20</c:v>
                </c:pt>
                <c:pt idx="21155">
                  <c:v>19</c:v>
                </c:pt>
                <c:pt idx="21156">
                  <c:v>15</c:v>
                </c:pt>
                <c:pt idx="21157">
                  <c:v>16</c:v>
                </c:pt>
                <c:pt idx="21158">
                  <c:v>14</c:v>
                </c:pt>
                <c:pt idx="21159">
                  <c:v>16</c:v>
                </c:pt>
                <c:pt idx="21160">
                  <c:v>16</c:v>
                </c:pt>
                <c:pt idx="21161">
                  <c:v>16</c:v>
                </c:pt>
                <c:pt idx="21162">
                  <c:v>20</c:v>
                </c:pt>
                <c:pt idx="21163">
                  <c:v>19</c:v>
                </c:pt>
                <c:pt idx="21164">
                  <c:v>16</c:v>
                </c:pt>
                <c:pt idx="21165">
                  <c:v>15</c:v>
                </c:pt>
                <c:pt idx="21166">
                  <c:v>19</c:v>
                </c:pt>
                <c:pt idx="21167">
                  <c:v>20</c:v>
                </c:pt>
                <c:pt idx="21168">
                  <c:v>19</c:v>
                </c:pt>
                <c:pt idx="21169">
                  <c:v>0</c:v>
                </c:pt>
                <c:pt idx="21170">
                  <c:v>19</c:v>
                </c:pt>
                <c:pt idx="21171">
                  <c:v>17</c:v>
                </c:pt>
                <c:pt idx="21172">
                  <c:v>12</c:v>
                </c:pt>
                <c:pt idx="21173">
                  <c:v>0</c:v>
                </c:pt>
                <c:pt idx="21174">
                  <c:v>16</c:v>
                </c:pt>
                <c:pt idx="21175">
                  <c:v>0</c:v>
                </c:pt>
                <c:pt idx="21176">
                  <c:v>0</c:v>
                </c:pt>
                <c:pt idx="21177">
                  <c:v>9</c:v>
                </c:pt>
                <c:pt idx="21178">
                  <c:v>20</c:v>
                </c:pt>
                <c:pt idx="21179">
                  <c:v>20</c:v>
                </c:pt>
                <c:pt idx="21180">
                  <c:v>20</c:v>
                </c:pt>
                <c:pt idx="21181">
                  <c:v>20</c:v>
                </c:pt>
                <c:pt idx="21182">
                  <c:v>20</c:v>
                </c:pt>
                <c:pt idx="21183">
                  <c:v>12</c:v>
                </c:pt>
                <c:pt idx="21184">
                  <c:v>19</c:v>
                </c:pt>
                <c:pt idx="21185">
                  <c:v>16</c:v>
                </c:pt>
                <c:pt idx="21186">
                  <c:v>16</c:v>
                </c:pt>
                <c:pt idx="21187">
                  <c:v>16</c:v>
                </c:pt>
                <c:pt idx="21188">
                  <c:v>20</c:v>
                </c:pt>
                <c:pt idx="21189">
                  <c:v>19</c:v>
                </c:pt>
                <c:pt idx="21190">
                  <c:v>16</c:v>
                </c:pt>
                <c:pt idx="21191">
                  <c:v>20</c:v>
                </c:pt>
                <c:pt idx="21192">
                  <c:v>20</c:v>
                </c:pt>
                <c:pt idx="21193">
                  <c:v>20</c:v>
                </c:pt>
                <c:pt idx="21194">
                  <c:v>16</c:v>
                </c:pt>
                <c:pt idx="21195">
                  <c:v>0</c:v>
                </c:pt>
                <c:pt idx="21196">
                  <c:v>17</c:v>
                </c:pt>
                <c:pt idx="21197">
                  <c:v>15</c:v>
                </c:pt>
                <c:pt idx="21198">
                  <c:v>0</c:v>
                </c:pt>
                <c:pt idx="21199">
                  <c:v>15</c:v>
                </c:pt>
                <c:pt idx="21200">
                  <c:v>18</c:v>
                </c:pt>
                <c:pt idx="21201">
                  <c:v>12</c:v>
                </c:pt>
                <c:pt idx="21202">
                  <c:v>14</c:v>
                </c:pt>
                <c:pt idx="21203">
                  <c:v>16</c:v>
                </c:pt>
                <c:pt idx="21204">
                  <c:v>16</c:v>
                </c:pt>
                <c:pt idx="21205">
                  <c:v>19</c:v>
                </c:pt>
                <c:pt idx="21206">
                  <c:v>16</c:v>
                </c:pt>
                <c:pt idx="21207">
                  <c:v>12</c:v>
                </c:pt>
                <c:pt idx="21208">
                  <c:v>16</c:v>
                </c:pt>
                <c:pt idx="21209">
                  <c:v>20</c:v>
                </c:pt>
                <c:pt idx="21210">
                  <c:v>16</c:v>
                </c:pt>
                <c:pt idx="21211">
                  <c:v>20</c:v>
                </c:pt>
                <c:pt idx="21212">
                  <c:v>11</c:v>
                </c:pt>
                <c:pt idx="21213">
                  <c:v>19</c:v>
                </c:pt>
                <c:pt idx="21214">
                  <c:v>16</c:v>
                </c:pt>
                <c:pt idx="21215">
                  <c:v>16</c:v>
                </c:pt>
                <c:pt idx="21216">
                  <c:v>8</c:v>
                </c:pt>
                <c:pt idx="21217">
                  <c:v>16</c:v>
                </c:pt>
                <c:pt idx="21218">
                  <c:v>16</c:v>
                </c:pt>
                <c:pt idx="21219">
                  <c:v>20</c:v>
                </c:pt>
                <c:pt idx="21220">
                  <c:v>14</c:v>
                </c:pt>
                <c:pt idx="21221">
                  <c:v>20</c:v>
                </c:pt>
                <c:pt idx="21222">
                  <c:v>15</c:v>
                </c:pt>
                <c:pt idx="21223">
                  <c:v>20</c:v>
                </c:pt>
                <c:pt idx="21224">
                  <c:v>4</c:v>
                </c:pt>
                <c:pt idx="21225">
                  <c:v>17</c:v>
                </c:pt>
                <c:pt idx="21226">
                  <c:v>20</c:v>
                </c:pt>
                <c:pt idx="21227">
                  <c:v>20</c:v>
                </c:pt>
                <c:pt idx="21228">
                  <c:v>0</c:v>
                </c:pt>
                <c:pt idx="21229">
                  <c:v>18</c:v>
                </c:pt>
                <c:pt idx="21230">
                  <c:v>16</c:v>
                </c:pt>
                <c:pt idx="21231">
                  <c:v>20</c:v>
                </c:pt>
                <c:pt idx="21232">
                  <c:v>20</c:v>
                </c:pt>
                <c:pt idx="21233">
                  <c:v>17</c:v>
                </c:pt>
                <c:pt idx="21234">
                  <c:v>16</c:v>
                </c:pt>
                <c:pt idx="21235">
                  <c:v>7</c:v>
                </c:pt>
                <c:pt idx="21236">
                  <c:v>20</c:v>
                </c:pt>
                <c:pt idx="21237">
                  <c:v>19</c:v>
                </c:pt>
                <c:pt idx="21238">
                  <c:v>20</c:v>
                </c:pt>
                <c:pt idx="21239">
                  <c:v>17</c:v>
                </c:pt>
                <c:pt idx="21240">
                  <c:v>16</c:v>
                </c:pt>
                <c:pt idx="21241">
                  <c:v>20</c:v>
                </c:pt>
                <c:pt idx="21242">
                  <c:v>16</c:v>
                </c:pt>
                <c:pt idx="21243">
                  <c:v>20</c:v>
                </c:pt>
                <c:pt idx="21244">
                  <c:v>19</c:v>
                </c:pt>
                <c:pt idx="21245">
                  <c:v>18</c:v>
                </c:pt>
                <c:pt idx="21246">
                  <c:v>20</c:v>
                </c:pt>
                <c:pt idx="21247">
                  <c:v>20</c:v>
                </c:pt>
                <c:pt idx="21248">
                  <c:v>17</c:v>
                </c:pt>
                <c:pt idx="21249">
                  <c:v>16</c:v>
                </c:pt>
                <c:pt idx="21250">
                  <c:v>15</c:v>
                </c:pt>
                <c:pt idx="21251">
                  <c:v>14</c:v>
                </c:pt>
                <c:pt idx="21252">
                  <c:v>20</c:v>
                </c:pt>
                <c:pt idx="21253">
                  <c:v>0</c:v>
                </c:pt>
                <c:pt idx="21254">
                  <c:v>0</c:v>
                </c:pt>
                <c:pt idx="21255">
                  <c:v>15</c:v>
                </c:pt>
                <c:pt idx="21256">
                  <c:v>18</c:v>
                </c:pt>
                <c:pt idx="21257">
                  <c:v>20</c:v>
                </c:pt>
                <c:pt idx="21258">
                  <c:v>0</c:v>
                </c:pt>
                <c:pt idx="21259">
                  <c:v>16</c:v>
                </c:pt>
                <c:pt idx="21260">
                  <c:v>16</c:v>
                </c:pt>
                <c:pt idx="21261">
                  <c:v>0</c:v>
                </c:pt>
                <c:pt idx="21262">
                  <c:v>16</c:v>
                </c:pt>
                <c:pt idx="21263">
                  <c:v>19</c:v>
                </c:pt>
                <c:pt idx="21264">
                  <c:v>0</c:v>
                </c:pt>
                <c:pt idx="21265">
                  <c:v>12</c:v>
                </c:pt>
                <c:pt idx="21266">
                  <c:v>9</c:v>
                </c:pt>
                <c:pt idx="21267">
                  <c:v>0</c:v>
                </c:pt>
                <c:pt idx="21268">
                  <c:v>17</c:v>
                </c:pt>
                <c:pt idx="21269">
                  <c:v>17</c:v>
                </c:pt>
                <c:pt idx="21270">
                  <c:v>20</c:v>
                </c:pt>
                <c:pt idx="21271">
                  <c:v>12</c:v>
                </c:pt>
                <c:pt idx="21272">
                  <c:v>0</c:v>
                </c:pt>
                <c:pt idx="21273">
                  <c:v>20</c:v>
                </c:pt>
                <c:pt idx="21274">
                  <c:v>20</c:v>
                </c:pt>
                <c:pt idx="21275">
                  <c:v>16</c:v>
                </c:pt>
                <c:pt idx="21276">
                  <c:v>16</c:v>
                </c:pt>
                <c:pt idx="21277">
                  <c:v>14</c:v>
                </c:pt>
                <c:pt idx="21278">
                  <c:v>20</c:v>
                </c:pt>
                <c:pt idx="21279">
                  <c:v>20</c:v>
                </c:pt>
                <c:pt idx="21280">
                  <c:v>18</c:v>
                </c:pt>
                <c:pt idx="21281">
                  <c:v>19</c:v>
                </c:pt>
                <c:pt idx="21282">
                  <c:v>0</c:v>
                </c:pt>
                <c:pt idx="21283">
                  <c:v>20</c:v>
                </c:pt>
                <c:pt idx="21284">
                  <c:v>18</c:v>
                </c:pt>
                <c:pt idx="21285">
                  <c:v>20</c:v>
                </c:pt>
                <c:pt idx="21286">
                  <c:v>18</c:v>
                </c:pt>
                <c:pt idx="21287">
                  <c:v>20</c:v>
                </c:pt>
                <c:pt idx="21288">
                  <c:v>20</c:v>
                </c:pt>
                <c:pt idx="21289">
                  <c:v>17</c:v>
                </c:pt>
                <c:pt idx="21290">
                  <c:v>9</c:v>
                </c:pt>
                <c:pt idx="21291">
                  <c:v>13</c:v>
                </c:pt>
                <c:pt idx="21292">
                  <c:v>16</c:v>
                </c:pt>
                <c:pt idx="21293">
                  <c:v>18</c:v>
                </c:pt>
                <c:pt idx="21294">
                  <c:v>0</c:v>
                </c:pt>
                <c:pt idx="21295">
                  <c:v>16</c:v>
                </c:pt>
                <c:pt idx="21296">
                  <c:v>0</c:v>
                </c:pt>
                <c:pt idx="21297">
                  <c:v>15</c:v>
                </c:pt>
                <c:pt idx="21298">
                  <c:v>16</c:v>
                </c:pt>
                <c:pt idx="21299">
                  <c:v>20</c:v>
                </c:pt>
                <c:pt idx="21300">
                  <c:v>14</c:v>
                </c:pt>
                <c:pt idx="21301">
                  <c:v>20</c:v>
                </c:pt>
                <c:pt idx="21302">
                  <c:v>16</c:v>
                </c:pt>
                <c:pt idx="21303">
                  <c:v>13</c:v>
                </c:pt>
                <c:pt idx="21304">
                  <c:v>16</c:v>
                </c:pt>
                <c:pt idx="21305">
                  <c:v>16</c:v>
                </c:pt>
                <c:pt idx="21306">
                  <c:v>13</c:v>
                </c:pt>
                <c:pt idx="21307">
                  <c:v>11</c:v>
                </c:pt>
                <c:pt idx="21308">
                  <c:v>20</c:v>
                </c:pt>
                <c:pt idx="21309">
                  <c:v>13</c:v>
                </c:pt>
                <c:pt idx="21310">
                  <c:v>16</c:v>
                </c:pt>
                <c:pt idx="21311">
                  <c:v>17</c:v>
                </c:pt>
                <c:pt idx="21312">
                  <c:v>14</c:v>
                </c:pt>
                <c:pt idx="21313">
                  <c:v>13</c:v>
                </c:pt>
                <c:pt idx="21314">
                  <c:v>20</c:v>
                </c:pt>
                <c:pt idx="21315">
                  <c:v>16</c:v>
                </c:pt>
                <c:pt idx="21316">
                  <c:v>13</c:v>
                </c:pt>
                <c:pt idx="21317">
                  <c:v>17</c:v>
                </c:pt>
                <c:pt idx="21318">
                  <c:v>16</c:v>
                </c:pt>
                <c:pt idx="21319">
                  <c:v>14</c:v>
                </c:pt>
                <c:pt idx="21320">
                  <c:v>16</c:v>
                </c:pt>
                <c:pt idx="21321">
                  <c:v>16</c:v>
                </c:pt>
                <c:pt idx="21322">
                  <c:v>20</c:v>
                </c:pt>
                <c:pt idx="21323">
                  <c:v>20</c:v>
                </c:pt>
                <c:pt idx="21324">
                  <c:v>15</c:v>
                </c:pt>
                <c:pt idx="21325">
                  <c:v>20</c:v>
                </c:pt>
                <c:pt idx="21326">
                  <c:v>16</c:v>
                </c:pt>
                <c:pt idx="21327">
                  <c:v>0</c:v>
                </c:pt>
                <c:pt idx="21328">
                  <c:v>12</c:v>
                </c:pt>
                <c:pt idx="21329">
                  <c:v>16</c:v>
                </c:pt>
                <c:pt idx="21330">
                  <c:v>16</c:v>
                </c:pt>
                <c:pt idx="21331">
                  <c:v>16</c:v>
                </c:pt>
                <c:pt idx="21332">
                  <c:v>7</c:v>
                </c:pt>
                <c:pt idx="21333">
                  <c:v>19</c:v>
                </c:pt>
                <c:pt idx="21334">
                  <c:v>20</c:v>
                </c:pt>
                <c:pt idx="21335">
                  <c:v>15</c:v>
                </c:pt>
                <c:pt idx="21336">
                  <c:v>19</c:v>
                </c:pt>
                <c:pt idx="21337">
                  <c:v>19</c:v>
                </c:pt>
                <c:pt idx="21338">
                  <c:v>15</c:v>
                </c:pt>
                <c:pt idx="21339">
                  <c:v>17</c:v>
                </c:pt>
                <c:pt idx="21340">
                  <c:v>10</c:v>
                </c:pt>
                <c:pt idx="21341">
                  <c:v>15</c:v>
                </c:pt>
                <c:pt idx="21342">
                  <c:v>16</c:v>
                </c:pt>
                <c:pt idx="21343">
                  <c:v>19</c:v>
                </c:pt>
                <c:pt idx="21344">
                  <c:v>20</c:v>
                </c:pt>
                <c:pt idx="21345">
                  <c:v>17</c:v>
                </c:pt>
                <c:pt idx="21346">
                  <c:v>16</c:v>
                </c:pt>
                <c:pt idx="21347">
                  <c:v>15</c:v>
                </c:pt>
                <c:pt idx="21348">
                  <c:v>12</c:v>
                </c:pt>
                <c:pt idx="21349">
                  <c:v>14</c:v>
                </c:pt>
                <c:pt idx="21350">
                  <c:v>18</c:v>
                </c:pt>
                <c:pt idx="21351">
                  <c:v>19</c:v>
                </c:pt>
                <c:pt idx="21352">
                  <c:v>17</c:v>
                </c:pt>
                <c:pt idx="21353">
                  <c:v>20</c:v>
                </c:pt>
                <c:pt idx="21354">
                  <c:v>20</c:v>
                </c:pt>
                <c:pt idx="21355">
                  <c:v>16</c:v>
                </c:pt>
                <c:pt idx="21356">
                  <c:v>20</c:v>
                </c:pt>
                <c:pt idx="21357">
                  <c:v>15</c:v>
                </c:pt>
                <c:pt idx="21358">
                  <c:v>20</c:v>
                </c:pt>
                <c:pt idx="21359">
                  <c:v>15</c:v>
                </c:pt>
                <c:pt idx="21360">
                  <c:v>20</c:v>
                </c:pt>
                <c:pt idx="21361">
                  <c:v>20</c:v>
                </c:pt>
                <c:pt idx="21362">
                  <c:v>14</c:v>
                </c:pt>
                <c:pt idx="21363">
                  <c:v>17</c:v>
                </c:pt>
                <c:pt idx="21364">
                  <c:v>12</c:v>
                </c:pt>
                <c:pt idx="21365">
                  <c:v>20</c:v>
                </c:pt>
                <c:pt idx="21366">
                  <c:v>20</c:v>
                </c:pt>
                <c:pt idx="21367">
                  <c:v>20</c:v>
                </c:pt>
                <c:pt idx="21368">
                  <c:v>18</c:v>
                </c:pt>
                <c:pt idx="21369">
                  <c:v>15</c:v>
                </c:pt>
                <c:pt idx="21370">
                  <c:v>16</c:v>
                </c:pt>
                <c:pt idx="21371">
                  <c:v>14</c:v>
                </c:pt>
                <c:pt idx="21372">
                  <c:v>20</c:v>
                </c:pt>
                <c:pt idx="21373">
                  <c:v>16</c:v>
                </c:pt>
                <c:pt idx="21374">
                  <c:v>12</c:v>
                </c:pt>
                <c:pt idx="21375">
                  <c:v>18</c:v>
                </c:pt>
                <c:pt idx="21376">
                  <c:v>15</c:v>
                </c:pt>
                <c:pt idx="21377">
                  <c:v>16</c:v>
                </c:pt>
                <c:pt idx="21378">
                  <c:v>16</c:v>
                </c:pt>
                <c:pt idx="21379">
                  <c:v>11</c:v>
                </c:pt>
                <c:pt idx="21380">
                  <c:v>0</c:v>
                </c:pt>
                <c:pt idx="21381">
                  <c:v>20</c:v>
                </c:pt>
                <c:pt idx="21382">
                  <c:v>18</c:v>
                </c:pt>
                <c:pt idx="21383">
                  <c:v>18</c:v>
                </c:pt>
                <c:pt idx="21384">
                  <c:v>20</c:v>
                </c:pt>
                <c:pt idx="21385">
                  <c:v>16</c:v>
                </c:pt>
                <c:pt idx="21386">
                  <c:v>17</c:v>
                </c:pt>
                <c:pt idx="21387">
                  <c:v>13</c:v>
                </c:pt>
                <c:pt idx="21388">
                  <c:v>16</c:v>
                </c:pt>
                <c:pt idx="21389">
                  <c:v>13</c:v>
                </c:pt>
                <c:pt idx="21390">
                  <c:v>11</c:v>
                </c:pt>
                <c:pt idx="21391">
                  <c:v>16</c:v>
                </c:pt>
                <c:pt idx="21392">
                  <c:v>16</c:v>
                </c:pt>
                <c:pt idx="21393">
                  <c:v>20</c:v>
                </c:pt>
                <c:pt idx="21394">
                  <c:v>20</c:v>
                </c:pt>
                <c:pt idx="21395">
                  <c:v>15</c:v>
                </c:pt>
                <c:pt idx="21396">
                  <c:v>17</c:v>
                </c:pt>
                <c:pt idx="21397">
                  <c:v>16</c:v>
                </c:pt>
                <c:pt idx="21398">
                  <c:v>20</c:v>
                </c:pt>
                <c:pt idx="21399">
                  <c:v>18</c:v>
                </c:pt>
                <c:pt idx="21400">
                  <c:v>17</c:v>
                </c:pt>
                <c:pt idx="21401">
                  <c:v>19</c:v>
                </c:pt>
                <c:pt idx="21402">
                  <c:v>17</c:v>
                </c:pt>
                <c:pt idx="21403">
                  <c:v>20</c:v>
                </c:pt>
                <c:pt idx="21404">
                  <c:v>20</c:v>
                </c:pt>
                <c:pt idx="21405">
                  <c:v>19</c:v>
                </c:pt>
                <c:pt idx="21406">
                  <c:v>19</c:v>
                </c:pt>
                <c:pt idx="21407">
                  <c:v>16</c:v>
                </c:pt>
                <c:pt idx="21408">
                  <c:v>20</c:v>
                </c:pt>
                <c:pt idx="21409">
                  <c:v>20</c:v>
                </c:pt>
                <c:pt idx="21410">
                  <c:v>20</c:v>
                </c:pt>
                <c:pt idx="21411">
                  <c:v>15</c:v>
                </c:pt>
                <c:pt idx="21412">
                  <c:v>18</c:v>
                </c:pt>
                <c:pt idx="21413">
                  <c:v>16</c:v>
                </c:pt>
                <c:pt idx="21414">
                  <c:v>15</c:v>
                </c:pt>
                <c:pt idx="21415">
                  <c:v>20</c:v>
                </c:pt>
                <c:pt idx="21416">
                  <c:v>16</c:v>
                </c:pt>
                <c:pt idx="21417">
                  <c:v>20</c:v>
                </c:pt>
                <c:pt idx="21418">
                  <c:v>18</c:v>
                </c:pt>
                <c:pt idx="21419">
                  <c:v>20</c:v>
                </c:pt>
                <c:pt idx="21420">
                  <c:v>17</c:v>
                </c:pt>
                <c:pt idx="21421">
                  <c:v>0</c:v>
                </c:pt>
                <c:pt idx="21422">
                  <c:v>20</c:v>
                </c:pt>
                <c:pt idx="21423">
                  <c:v>17</c:v>
                </c:pt>
                <c:pt idx="21424">
                  <c:v>19</c:v>
                </c:pt>
                <c:pt idx="21425">
                  <c:v>20</c:v>
                </c:pt>
                <c:pt idx="21426">
                  <c:v>15</c:v>
                </c:pt>
                <c:pt idx="21427">
                  <c:v>20</c:v>
                </c:pt>
                <c:pt idx="21428">
                  <c:v>0</c:v>
                </c:pt>
                <c:pt idx="21429">
                  <c:v>0</c:v>
                </c:pt>
                <c:pt idx="21430">
                  <c:v>20</c:v>
                </c:pt>
                <c:pt idx="21431">
                  <c:v>16</c:v>
                </c:pt>
                <c:pt idx="21432">
                  <c:v>19</c:v>
                </c:pt>
                <c:pt idx="21433">
                  <c:v>16</c:v>
                </c:pt>
                <c:pt idx="21434">
                  <c:v>11</c:v>
                </c:pt>
                <c:pt idx="21435">
                  <c:v>20</c:v>
                </c:pt>
                <c:pt idx="21436">
                  <c:v>8</c:v>
                </c:pt>
                <c:pt idx="21437">
                  <c:v>20</c:v>
                </c:pt>
                <c:pt idx="21438">
                  <c:v>16</c:v>
                </c:pt>
                <c:pt idx="21439">
                  <c:v>20</c:v>
                </c:pt>
                <c:pt idx="21440">
                  <c:v>16</c:v>
                </c:pt>
                <c:pt idx="21441">
                  <c:v>20</c:v>
                </c:pt>
                <c:pt idx="21442">
                  <c:v>20</c:v>
                </c:pt>
                <c:pt idx="21443">
                  <c:v>20</c:v>
                </c:pt>
                <c:pt idx="21444">
                  <c:v>7</c:v>
                </c:pt>
                <c:pt idx="21445">
                  <c:v>16</c:v>
                </c:pt>
                <c:pt idx="21446">
                  <c:v>20</c:v>
                </c:pt>
                <c:pt idx="21447">
                  <c:v>20</c:v>
                </c:pt>
                <c:pt idx="21448">
                  <c:v>16</c:v>
                </c:pt>
                <c:pt idx="21449">
                  <c:v>20</c:v>
                </c:pt>
                <c:pt idx="21450">
                  <c:v>18</c:v>
                </c:pt>
                <c:pt idx="21451">
                  <c:v>20</c:v>
                </c:pt>
                <c:pt idx="21452">
                  <c:v>20</c:v>
                </c:pt>
                <c:pt idx="21453">
                  <c:v>17</c:v>
                </c:pt>
                <c:pt idx="21454">
                  <c:v>20</c:v>
                </c:pt>
                <c:pt idx="21455">
                  <c:v>19</c:v>
                </c:pt>
                <c:pt idx="21456">
                  <c:v>20</c:v>
                </c:pt>
                <c:pt idx="21457">
                  <c:v>14</c:v>
                </c:pt>
                <c:pt idx="21458">
                  <c:v>16</c:v>
                </c:pt>
                <c:pt idx="21459">
                  <c:v>16</c:v>
                </c:pt>
                <c:pt idx="21460">
                  <c:v>13</c:v>
                </c:pt>
                <c:pt idx="21461">
                  <c:v>16</c:v>
                </c:pt>
                <c:pt idx="21462">
                  <c:v>17</c:v>
                </c:pt>
                <c:pt idx="21463">
                  <c:v>20</c:v>
                </c:pt>
                <c:pt idx="21464">
                  <c:v>16</c:v>
                </c:pt>
                <c:pt idx="21465">
                  <c:v>20</c:v>
                </c:pt>
                <c:pt idx="21466">
                  <c:v>20</c:v>
                </c:pt>
                <c:pt idx="21467">
                  <c:v>11</c:v>
                </c:pt>
                <c:pt idx="21468">
                  <c:v>15</c:v>
                </c:pt>
                <c:pt idx="21469">
                  <c:v>19</c:v>
                </c:pt>
                <c:pt idx="21470">
                  <c:v>16</c:v>
                </c:pt>
                <c:pt idx="21471">
                  <c:v>20</c:v>
                </c:pt>
                <c:pt idx="21472">
                  <c:v>16</c:v>
                </c:pt>
                <c:pt idx="21473">
                  <c:v>18</c:v>
                </c:pt>
                <c:pt idx="21474">
                  <c:v>16</c:v>
                </c:pt>
                <c:pt idx="21475">
                  <c:v>18</c:v>
                </c:pt>
                <c:pt idx="21476">
                  <c:v>17</c:v>
                </c:pt>
                <c:pt idx="21477">
                  <c:v>20</c:v>
                </c:pt>
                <c:pt idx="21478">
                  <c:v>15</c:v>
                </c:pt>
                <c:pt idx="21479">
                  <c:v>16</c:v>
                </c:pt>
                <c:pt idx="21480">
                  <c:v>16</c:v>
                </c:pt>
                <c:pt idx="21481">
                  <c:v>20</c:v>
                </c:pt>
                <c:pt idx="21482">
                  <c:v>17</c:v>
                </c:pt>
                <c:pt idx="21483">
                  <c:v>13</c:v>
                </c:pt>
                <c:pt idx="21484">
                  <c:v>16</c:v>
                </c:pt>
                <c:pt idx="21485">
                  <c:v>20</c:v>
                </c:pt>
                <c:pt idx="21486">
                  <c:v>17</c:v>
                </c:pt>
                <c:pt idx="21487">
                  <c:v>19</c:v>
                </c:pt>
                <c:pt idx="21488">
                  <c:v>16</c:v>
                </c:pt>
                <c:pt idx="21489">
                  <c:v>19</c:v>
                </c:pt>
                <c:pt idx="21490">
                  <c:v>17</c:v>
                </c:pt>
                <c:pt idx="21491">
                  <c:v>0</c:v>
                </c:pt>
                <c:pt idx="21492">
                  <c:v>16</c:v>
                </c:pt>
                <c:pt idx="21493">
                  <c:v>20</c:v>
                </c:pt>
                <c:pt idx="21494">
                  <c:v>16</c:v>
                </c:pt>
                <c:pt idx="21495">
                  <c:v>19</c:v>
                </c:pt>
                <c:pt idx="21496">
                  <c:v>12</c:v>
                </c:pt>
                <c:pt idx="21497">
                  <c:v>17</c:v>
                </c:pt>
                <c:pt idx="21498">
                  <c:v>17</c:v>
                </c:pt>
                <c:pt idx="21499">
                  <c:v>16</c:v>
                </c:pt>
                <c:pt idx="21500">
                  <c:v>16</c:v>
                </c:pt>
                <c:pt idx="21501">
                  <c:v>16</c:v>
                </c:pt>
                <c:pt idx="21502">
                  <c:v>20</c:v>
                </c:pt>
                <c:pt idx="21503">
                  <c:v>16</c:v>
                </c:pt>
                <c:pt idx="21504">
                  <c:v>19</c:v>
                </c:pt>
                <c:pt idx="21505">
                  <c:v>18</c:v>
                </c:pt>
                <c:pt idx="21506">
                  <c:v>20</c:v>
                </c:pt>
                <c:pt idx="21507">
                  <c:v>12</c:v>
                </c:pt>
                <c:pt idx="21508">
                  <c:v>17</c:v>
                </c:pt>
                <c:pt idx="21509">
                  <c:v>16</c:v>
                </c:pt>
                <c:pt idx="21510">
                  <c:v>17</c:v>
                </c:pt>
                <c:pt idx="21511">
                  <c:v>17</c:v>
                </c:pt>
                <c:pt idx="21512">
                  <c:v>17</c:v>
                </c:pt>
                <c:pt idx="21513">
                  <c:v>20</c:v>
                </c:pt>
                <c:pt idx="21514">
                  <c:v>20</c:v>
                </c:pt>
                <c:pt idx="21515">
                  <c:v>17</c:v>
                </c:pt>
                <c:pt idx="21516">
                  <c:v>16</c:v>
                </c:pt>
                <c:pt idx="21517">
                  <c:v>20</c:v>
                </c:pt>
                <c:pt idx="21518">
                  <c:v>15</c:v>
                </c:pt>
                <c:pt idx="21519">
                  <c:v>20</c:v>
                </c:pt>
                <c:pt idx="21520">
                  <c:v>16</c:v>
                </c:pt>
                <c:pt idx="21521">
                  <c:v>16</c:v>
                </c:pt>
                <c:pt idx="21522">
                  <c:v>17</c:v>
                </c:pt>
                <c:pt idx="21523">
                  <c:v>18</c:v>
                </c:pt>
                <c:pt idx="21524">
                  <c:v>12</c:v>
                </c:pt>
                <c:pt idx="21525">
                  <c:v>15</c:v>
                </c:pt>
                <c:pt idx="21526">
                  <c:v>18</c:v>
                </c:pt>
                <c:pt idx="21527">
                  <c:v>17</c:v>
                </c:pt>
                <c:pt idx="21528">
                  <c:v>20</c:v>
                </c:pt>
                <c:pt idx="21529">
                  <c:v>8</c:v>
                </c:pt>
                <c:pt idx="21530">
                  <c:v>16</c:v>
                </c:pt>
                <c:pt idx="21531">
                  <c:v>20</c:v>
                </c:pt>
                <c:pt idx="21532">
                  <c:v>20</c:v>
                </c:pt>
                <c:pt idx="21533">
                  <c:v>18</c:v>
                </c:pt>
                <c:pt idx="21534">
                  <c:v>0</c:v>
                </c:pt>
                <c:pt idx="21535">
                  <c:v>19</c:v>
                </c:pt>
                <c:pt idx="21536">
                  <c:v>14</c:v>
                </c:pt>
                <c:pt idx="21537">
                  <c:v>20</c:v>
                </c:pt>
                <c:pt idx="21538">
                  <c:v>16</c:v>
                </c:pt>
                <c:pt idx="21539">
                  <c:v>19</c:v>
                </c:pt>
                <c:pt idx="21540">
                  <c:v>18</c:v>
                </c:pt>
                <c:pt idx="21541">
                  <c:v>14</c:v>
                </c:pt>
                <c:pt idx="21542">
                  <c:v>20</c:v>
                </c:pt>
                <c:pt idx="21543">
                  <c:v>16</c:v>
                </c:pt>
                <c:pt idx="21544">
                  <c:v>12</c:v>
                </c:pt>
                <c:pt idx="21545">
                  <c:v>15</c:v>
                </c:pt>
                <c:pt idx="21546">
                  <c:v>15</c:v>
                </c:pt>
                <c:pt idx="21547">
                  <c:v>20</c:v>
                </c:pt>
                <c:pt idx="21548">
                  <c:v>16</c:v>
                </c:pt>
                <c:pt idx="21549">
                  <c:v>17</c:v>
                </c:pt>
                <c:pt idx="21550">
                  <c:v>20</c:v>
                </c:pt>
                <c:pt idx="21551">
                  <c:v>17</c:v>
                </c:pt>
                <c:pt idx="21552">
                  <c:v>15</c:v>
                </c:pt>
                <c:pt idx="21553">
                  <c:v>20</c:v>
                </c:pt>
                <c:pt idx="21554">
                  <c:v>16</c:v>
                </c:pt>
                <c:pt idx="21555">
                  <c:v>10</c:v>
                </c:pt>
                <c:pt idx="21556">
                  <c:v>0</c:v>
                </c:pt>
                <c:pt idx="21557">
                  <c:v>20</c:v>
                </c:pt>
                <c:pt idx="21558">
                  <c:v>16</c:v>
                </c:pt>
                <c:pt idx="21559">
                  <c:v>12</c:v>
                </c:pt>
                <c:pt idx="21560">
                  <c:v>16</c:v>
                </c:pt>
                <c:pt idx="21561">
                  <c:v>12</c:v>
                </c:pt>
                <c:pt idx="21562">
                  <c:v>17</c:v>
                </c:pt>
                <c:pt idx="21563">
                  <c:v>14</c:v>
                </c:pt>
                <c:pt idx="21564">
                  <c:v>16</c:v>
                </c:pt>
                <c:pt idx="21565">
                  <c:v>17</c:v>
                </c:pt>
                <c:pt idx="21566">
                  <c:v>20</c:v>
                </c:pt>
                <c:pt idx="21567">
                  <c:v>18</c:v>
                </c:pt>
                <c:pt idx="21568">
                  <c:v>18</c:v>
                </c:pt>
                <c:pt idx="21569">
                  <c:v>20</c:v>
                </c:pt>
                <c:pt idx="21570">
                  <c:v>19</c:v>
                </c:pt>
                <c:pt idx="21571">
                  <c:v>15</c:v>
                </c:pt>
                <c:pt idx="21572">
                  <c:v>0</c:v>
                </c:pt>
                <c:pt idx="21573">
                  <c:v>13</c:v>
                </c:pt>
                <c:pt idx="21574">
                  <c:v>20</c:v>
                </c:pt>
                <c:pt idx="21575">
                  <c:v>19</c:v>
                </c:pt>
                <c:pt idx="21576">
                  <c:v>19</c:v>
                </c:pt>
                <c:pt idx="21577">
                  <c:v>20</c:v>
                </c:pt>
                <c:pt idx="21578">
                  <c:v>15</c:v>
                </c:pt>
                <c:pt idx="21579">
                  <c:v>0</c:v>
                </c:pt>
                <c:pt idx="21580">
                  <c:v>0</c:v>
                </c:pt>
                <c:pt idx="21581">
                  <c:v>20</c:v>
                </c:pt>
                <c:pt idx="21582">
                  <c:v>17</c:v>
                </c:pt>
                <c:pt idx="21583">
                  <c:v>16</c:v>
                </c:pt>
                <c:pt idx="21584">
                  <c:v>20</c:v>
                </c:pt>
                <c:pt idx="21585">
                  <c:v>19</c:v>
                </c:pt>
                <c:pt idx="21586">
                  <c:v>14</c:v>
                </c:pt>
                <c:pt idx="21587">
                  <c:v>16</c:v>
                </c:pt>
                <c:pt idx="21588">
                  <c:v>17</c:v>
                </c:pt>
                <c:pt idx="21589">
                  <c:v>16</c:v>
                </c:pt>
                <c:pt idx="21590">
                  <c:v>18</c:v>
                </c:pt>
                <c:pt idx="21591">
                  <c:v>13</c:v>
                </c:pt>
                <c:pt idx="21592">
                  <c:v>19</c:v>
                </c:pt>
                <c:pt idx="21593">
                  <c:v>19</c:v>
                </c:pt>
                <c:pt idx="21594">
                  <c:v>17</c:v>
                </c:pt>
                <c:pt idx="21595">
                  <c:v>20</c:v>
                </c:pt>
                <c:pt idx="21596">
                  <c:v>16</c:v>
                </c:pt>
                <c:pt idx="21597">
                  <c:v>16</c:v>
                </c:pt>
                <c:pt idx="21598">
                  <c:v>19</c:v>
                </c:pt>
                <c:pt idx="21599">
                  <c:v>16</c:v>
                </c:pt>
                <c:pt idx="21600">
                  <c:v>20</c:v>
                </c:pt>
                <c:pt idx="21601">
                  <c:v>18</c:v>
                </c:pt>
                <c:pt idx="21602">
                  <c:v>12</c:v>
                </c:pt>
                <c:pt idx="21603">
                  <c:v>20</c:v>
                </c:pt>
                <c:pt idx="21604">
                  <c:v>16</c:v>
                </c:pt>
                <c:pt idx="21605">
                  <c:v>16</c:v>
                </c:pt>
                <c:pt idx="21606">
                  <c:v>15</c:v>
                </c:pt>
                <c:pt idx="21607">
                  <c:v>15</c:v>
                </c:pt>
                <c:pt idx="21608">
                  <c:v>0</c:v>
                </c:pt>
                <c:pt idx="21609">
                  <c:v>20</c:v>
                </c:pt>
                <c:pt idx="21610">
                  <c:v>19</c:v>
                </c:pt>
                <c:pt idx="21611">
                  <c:v>16</c:v>
                </c:pt>
                <c:pt idx="21612">
                  <c:v>15</c:v>
                </c:pt>
                <c:pt idx="21613">
                  <c:v>20</c:v>
                </c:pt>
                <c:pt idx="21614">
                  <c:v>19</c:v>
                </c:pt>
                <c:pt idx="21615">
                  <c:v>19</c:v>
                </c:pt>
                <c:pt idx="21616">
                  <c:v>16</c:v>
                </c:pt>
                <c:pt idx="21617">
                  <c:v>20</c:v>
                </c:pt>
                <c:pt idx="21618">
                  <c:v>16</c:v>
                </c:pt>
                <c:pt idx="21619">
                  <c:v>20</c:v>
                </c:pt>
                <c:pt idx="21620">
                  <c:v>19</c:v>
                </c:pt>
                <c:pt idx="21621">
                  <c:v>20</c:v>
                </c:pt>
                <c:pt idx="21622">
                  <c:v>16</c:v>
                </c:pt>
                <c:pt idx="21623">
                  <c:v>16</c:v>
                </c:pt>
                <c:pt idx="21624">
                  <c:v>20</c:v>
                </c:pt>
                <c:pt idx="21625">
                  <c:v>16</c:v>
                </c:pt>
                <c:pt idx="21626">
                  <c:v>19</c:v>
                </c:pt>
                <c:pt idx="21627">
                  <c:v>20</c:v>
                </c:pt>
                <c:pt idx="21628">
                  <c:v>20</c:v>
                </c:pt>
                <c:pt idx="21629">
                  <c:v>16</c:v>
                </c:pt>
                <c:pt idx="21630">
                  <c:v>20</c:v>
                </c:pt>
                <c:pt idx="21631">
                  <c:v>16</c:v>
                </c:pt>
                <c:pt idx="21632">
                  <c:v>20</c:v>
                </c:pt>
                <c:pt idx="21633">
                  <c:v>20</c:v>
                </c:pt>
                <c:pt idx="21634">
                  <c:v>16</c:v>
                </c:pt>
                <c:pt idx="21635">
                  <c:v>16</c:v>
                </c:pt>
                <c:pt idx="21636">
                  <c:v>13</c:v>
                </c:pt>
                <c:pt idx="21637">
                  <c:v>16</c:v>
                </c:pt>
                <c:pt idx="21638">
                  <c:v>18</c:v>
                </c:pt>
                <c:pt idx="21639">
                  <c:v>16</c:v>
                </c:pt>
                <c:pt idx="21640">
                  <c:v>20</c:v>
                </c:pt>
                <c:pt idx="21641">
                  <c:v>18</c:v>
                </c:pt>
                <c:pt idx="21642">
                  <c:v>20</c:v>
                </c:pt>
                <c:pt idx="21643">
                  <c:v>17</c:v>
                </c:pt>
                <c:pt idx="21644">
                  <c:v>16</c:v>
                </c:pt>
                <c:pt idx="21645">
                  <c:v>17</c:v>
                </c:pt>
                <c:pt idx="21646">
                  <c:v>20</c:v>
                </c:pt>
                <c:pt idx="21647">
                  <c:v>16</c:v>
                </c:pt>
                <c:pt idx="21648">
                  <c:v>16</c:v>
                </c:pt>
                <c:pt idx="21649">
                  <c:v>19</c:v>
                </c:pt>
                <c:pt idx="21650">
                  <c:v>19</c:v>
                </c:pt>
                <c:pt idx="21651">
                  <c:v>19</c:v>
                </c:pt>
                <c:pt idx="21652">
                  <c:v>20</c:v>
                </c:pt>
                <c:pt idx="21653">
                  <c:v>20</c:v>
                </c:pt>
                <c:pt idx="21654">
                  <c:v>19</c:v>
                </c:pt>
                <c:pt idx="21655">
                  <c:v>20</c:v>
                </c:pt>
                <c:pt idx="21656">
                  <c:v>15</c:v>
                </c:pt>
                <c:pt idx="21657">
                  <c:v>16</c:v>
                </c:pt>
                <c:pt idx="21658">
                  <c:v>20</c:v>
                </c:pt>
                <c:pt idx="21659">
                  <c:v>20</c:v>
                </c:pt>
                <c:pt idx="21660">
                  <c:v>16</c:v>
                </c:pt>
                <c:pt idx="21661">
                  <c:v>19</c:v>
                </c:pt>
                <c:pt idx="21662">
                  <c:v>20</c:v>
                </c:pt>
                <c:pt idx="21663">
                  <c:v>16</c:v>
                </c:pt>
                <c:pt idx="21664">
                  <c:v>20</c:v>
                </c:pt>
                <c:pt idx="21665">
                  <c:v>17</c:v>
                </c:pt>
                <c:pt idx="21666">
                  <c:v>13</c:v>
                </c:pt>
                <c:pt idx="21667">
                  <c:v>20</c:v>
                </c:pt>
                <c:pt idx="21668">
                  <c:v>20</c:v>
                </c:pt>
                <c:pt idx="21669">
                  <c:v>14</c:v>
                </c:pt>
                <c:pt idx="21670">
                  <c:v>12</c:v>
                </c:pt>
                <c:pt idx="21671">
                  <c:v>8</c:v>
                </c:pt>
                <c:pt idx="21672">
                  <c:v>20</c:v>
                </c:pt>
                <c:pt idx="21673">
                  <c:v>18</c:v>
                </c:pt>
                <c:pt idx="21674">
                  <c:v>16</c:v>
                </c:pt>
                <c:pt idx="21675">
                  <c:v>19</c:v>
                </c:pt>
                <c:pt idx="21676">
                  <c:v>20</c:v>
                </c:pt>
                <c:pt idx="21677">
                  <c:v>20</c:v>
                </c:pt>
                <c:pt idx="21678">
                  <c:v>10</c:v>
                </c:pt>
                <c:pt idx="21679">
                  <c:v>16</c:v>
                </c:pt>
                <c:pt idx="21680">
                  <c:v>20</c:v>
                </c:pt>
                <c:pt idx="21681">
                  <c:v>16</c:v>
                </c:pt>
                <c:pt idx="21682">
                  <c:v>19</c:v>
                </c:pt>
                <c:pt idx="21683">
                  <c:v>16</c:v>
                </c:pt>
                <c:pt idx="21684">
                  <c:v>20</c:v>
                </c:pt>
                <c:pt idx="21685">
                  <c:v>13</c:v>
                </c:pt>
                <c:pt idx="21686">
                  <c:v>17</c:v>
                </c:pt>
                <c:pt idx="21687">
                  <c:v>13</c:v>
                </c:pt>
                <c:pt idx="21688">
                  <c:v>19</c:v>
                </c:pt>
                <c:pt idx="21689">
                  <c:v>9</c:v>
                </c:pt>
                <c:pt idx="21690">
                  <c:v>16</c:v>
                </c:pt>
                <c:pt idx="21691">
                  <c:v>20</c:v>
                </c:pt>
                <c:pt idx="21692">
                  <c:v>18</c:v>
                </c:pt>
                <c:pt idx="21693">
                  <c:v>20</c:v>
                </c:pt>
                <c:pt idx="21694">
                  <c:v>20</c:v>
                </c:pt>
                <c:pt idx="21695">
                  <c:v>16</c:v>
                </c:pt>
                <c:pt idx="21696">
                  <c:v>20</c:v>
                </c:pt>
                <c:pt idx="21697">
                  <c:v>19</c:v>
                </c:pt>
                <c:pt idx="21698">
                  <c:v>20</c:v>
                </c:pt>
                <c:pt idx="21699">
                  <c:v>17</c:v>
                </c:pt>
                <c:pt idx="21700">
                  <c:v>15</c:v>
                </c:pt>
                <c:pt idx="21701">
                  <c:v>15</c:v>
                </c:pt>
                <c:pt idx="21702">
                  <c:v>20</c:v>
                </c:pt>
                <c:pt idx="21703">
                  <c:v>20</c:v>
                </c:pt>
                <c:pt idx="21704">
                  <c:v>17</c:v>
                </c:pt>
                <c:pt idx="21705">
                  <c:v>16</c:v>
                </c:pt>
                <c:pt idx="21706">
                  <c:v>17</c:v>
                </c:pt>
                <c:pt idx="21707">
                  <c:v>0</c:v>
                </c:pt>
                <c:pt idx="21708">
                  <c:v>20</c:v>
                </c:pt>
                <c:pt idx="21709">
                  <c:v>0</c:v>
                </c:pt>
                <c:pt idx="21710">
                  <c:v>0</c:v>
                </c:pt>
                <c:pt idx="21711">
                  <c:v>14</c:v>
                </c:pt>
                <c:pt idx="21712">
                  <c:v>17</c:v>
                </c:pt>
                <c:pt idx="21713">
                  <c:v>12</c:v>
                </c:pt>
                <c:pt idx="21714">
                  <c:v>11</c:v>
                </c:pt>
                <c:pt idx="21715">
                  <c:v>20</c:v>
                </c:pt>
                <c:pt idx="21716">
                  <c:v>17</c:v>
                </c:pt>
                <c:pt idx="21717">
                  <c:v>18</c:v>
                </c:pt>
                <c:pt idx="21718">
                  <c:v>17</c:v>
                </c:pt>
                <c:pt idx="21719">
                  <c:v>20</c:v>
                </c:pt>
                <c:pt idx="21720">
                  <c:v>18</c:v>
                </c:pt>
                <c:pt idx="21721">
                  <c:v>16</c:v>
                </c:pt>
                <c:pt idx="21722">
                  <c:v>18</c:v>
                </c:pt>
                <c:pt idx="21723">
                  <c:v>18</c:v>
                </c:pt>
                <c:pt idx="21724">
                  <c:v>16</c:v>
                </c:pt>
                <c:pt idx="21725">
                  <c:v>15</c:v>
                </c:pt>
                <c:pt idx="21726">
                  <c:v>16</c:v>
                </c:pt>
                <c:pt idx="21727">
                  <c:v>16</c:v>
                </c:pt>
                <c:pt idx="21728">
                  <c:v>20</c:v>
                </c:pt>
                <c:pt idx="21729">
                  <c:v>12</c:v>
                </c:pt>
                <c:pt idx="21730">
                  <c:v>20</c:v>
                </c:pt>
                <c:pt idx="21731">
                  <c:v>0</c:v>
                </c:pt>
                <c:pt idx="21732">
                  <c:v>20</c:v>
                </c:pt>
                <c:pt idx="21733">
                  <c:v>19</c:v>
                </c:pt>
                <c:pt idx="21734">
                  <c:v>16</c:v>
                </c:pt>
                <c:pt idx="21735">
                  <c:v>16</c:v>
                </c:pt>
                <c:pt idx="21736">
                  <c:v>20</c:v>
                </c:pt>
                <c:pt idx="21737">
                  <c:v>17</c:v>
                </c:pt>
                <c:pt idx="21738">
                  <c:v>16</c:v>
                </c:pt>
                <c:pt idx="21739">
                  <c:v>15</c:v>
                </c:pt>
                <c:pt idx="21740">
                  <c:v>20</c:v>
                </c:pt>
                <c:pt idx="21741">
                  <c:v>11</c:v>
                </c:pt>
                <c:pt idx="21742">
                  <c:v>19</c:v>
                </c:pt>
                <c:pt idx="21743">
                  <c:v>16</c:v>
                </c:pt>
                <c:pt idx="21744">
                  <c:v>20</c:v>
                </c:pt>
                <c:pt idx="21745">
                  <c:v>20</c:v>
                </c:pt>
                <c:pt idx="21746">
                  <c:v>16</c:v>
                </c:pt>
                <c:pt idx="21747">
                  <c:v>19</c:v>
                </c:pt>
                <c:pt idx="21748">
                  <c:v>13</c:v>
                </c:pt>
                <c:pt idx="21749">
                  <c:v>16</c:v>
                </c:pt>
                <c:pt idx="21750">
                  <c:v>18</c:v>
                </c:pt>
                <c:pt idx="21751">
                  <c:v>18</c:v>
                </c:pt>
                <c:pt idx="21752">
                  <c:v>20</c:v>
                </c:pt>
                <c:pt idx="21753">
                  <c:v>16</c:v>
                </c:pt>
                <c:pt idx="21754">
                  <c:v>16</c:v>
                </c:pt>
                <c:pt idx="21755">
                  <c:v>20</c:v>
                </c:pt>
                <c:pt idx="21756">
                  <c:v>19</c:v>
                </c:pt>
                <c:pt idx="21757">
                  <c:v>19</c:v>
                </c:pt>
                <c:pt idx="21758">
                  <c:v>20</c:v>
                </c:pt>
                <c:pt idx="21759">
                  <c:v>16</c:v>
                </c:pt>
                <c:pt idx="21760">
                  <c:v>17</c:v>
                </c:pt>
                <c:pt idx="21761">
                  <c:v>0</c:v>
                </c:pt>
                <c:pt idx="21762">
                  <c:v>16</c:v>
                </c:pt>
                <c:pt idx="21763">
                  <c:v>12</c:v>
                </c:pt>
                <c:pt idx="21764">
                  <c:v>16</c:v>
                </c:pt>
                <c:pt idx="21765">
                  <c:v>20</c:v>
                </c:pt>
                <c:pt idx="21766">
                  <c:v>19</c:v>
                </c:pt>
                <c:pt idx="21767">
                  <c:v>0</c:v>
                </c:pt>
                <c:pt idx="21768">
                  <c:v>18</c:v>
                </c:pt>
                <c:pt idx="21769">
                  <c:v>18</c:v>
                </c:pt>
                <c:pt idx="21770">
                  <c:v>16</c:v>
                </c:pt>
                <c:pt idx="21771">
                  <c:v>18</c:v>
                </c:pt>
                <c:pt idx="21772">
                  <c:v>17</c:v>
                </c:pt>
                <c:pt idx="21773">
                  <c:v>14</c:v>
                </c:pt>
                <c:pt idx="21774">
                  <c:v>10</c:v>
                </c:pt>
                <c:pt idx="21775">
                  <c:v>17</c:v>
                </c:pt>
                <c:pt idx="21776">
                  <c:v>15</c:v>
                </c:pt>
                <c:pt idx="21777">
                  <c:v>20</c:v>
                </c:pt>
                <c:pt idx="21778">
                  <c:v>0</c:v>
                </c:pt>
                <c:pt idx="21779">
                  <c:v>17</c:v>
                </c:pt>
                <c:pt idx="21780">
                  <c:v>20</c:v>
                </c:pt>
                <c:pt idx="21781">
                  <c:v>0</c:v>
                </c:pt>
                <c:pt idx="21782">
                  <c:v>17</c:v>
                </c:pt>
                <c:pt idx="21783">
                  <c:v>14</c:v>
                </c:pt>
                <c:pt idx="21784">
                  <c:v>20</c:v>
                </c:pt>
                <c:pt idx="21785">
                  <c:v>20</c:v>
                </c:pt>
                <c:pt idx="21786">
                  <c:v>15</c:v>
                </c:pt>
                <c:pt idx="21787">
                  <c:v>0</c:v>
                </c:pt>
                <c:pt idx="21788">
                  <c:v>15</c:v>
                </c:pt>
                <c:pt idx="21789">
                  <c:v>18</c:v>
                </c:pt>
                <c:pt idx="21790">
                  <c:v>0</c:v>
                </c:pt>
                <c:pt idx="21791">
                  <c:v>20</c:v>
                </c:pt>
                <c:pt idx="21792">
                  <c:v>16</c:v>
                </c:pt>
                <c:pt idx="21793">
                  <c:v>16</c:v>
                </c:pt>
                <c:pt idx="21794">
                  <c:v>17</c:v>
                </c:pt>
                <c:pt idx="21795">
                  <c:v>20</c:v>
                </c:pt>
                <c:pt idx="21796">
                  <c:v>20</c:v>
                </c:pt>
                <c:pt idx="21797">
                  <c:v>20</c:v>
                </c:pt>
                <c:pt idx="21798">
                  <c:v>20</c:v>
                </c:pt>
                <c:pt idx="21799">
                  <c:v>19</c:v>
                </c:pt>
                <c:pt idx="21800">
                  <c:v>20</c:v>
                </c:pt>
                <c:pt idx="21801">
                  <c:v>20</c:v>
                </c:pt>
                <c:pt idx="21802">
                  <c:v>20</c:v>
                </c:pt>
                <c:pt idx="21803">
                  <c:v>20</c:v>
                </c:pt>
                <c:pt idx="21804">
                  <c:v>20</c:v>
                </c:pt>
                <c:pt idx="21805">
                  <c:v>0</c:v>
                </c:pt>
                <c:pt idx="21806">
                  <c:v>16</c:v>
                </c:pt>
                <c:pt idx="21807">
                  <c:v>14</c:v>
                </c:pt>
                <c:pt idx="21808">
                  <c:v>19</c:v>
                </c:pt>
                <c:pt idx="21809">
                  <c:v>16</c:v>
                </c:pt>
                <c:pt idx="21810">
                  <c:v>0</c:v>
                </c:pt>
                <c:pt idx="21811">
                  <c:v>16</c:v>
                </c:pt>
                <c:pt idx="21812">
                  <c:v>20</c:v>
                </c:pt>
                <c:pt idx="21813">
                  <c:v>20</c:v>
                </c:pt>
                <c:pt idx="21814">
                  <c:v>17</c:v>
                </c:pt>
                <c:pt idx="21815">
                  <c:v>20</c:v>
                </c:pt>
                <c:pt idx="21816">
                  <c:v>16</c:v>
                </c:pt>
                <c:pt idx="21817">
                  <c:v>20</c:v>
                </c:pt>
                <c:pt idx="21818">
                  <c:v>18</c:v>
                </c:pt>
                <c:pt idx="21819">
                  <c:v>11</c:v>
                </c:pt>
                <c:pt idx="21820">
                  <c:v>20</c:v>
                </c:pt>
                <c:pt idx="21821">
                  <c:v>16</c:v>
                </c:pt>
                <c:pt idx="21822">
                  <c:v>19</c:v>
                </c:pt>
                <c:pt idx="21823">
                  <c:v>20</c:v>
                </c:pt>
                <c:pt idx="21824">
                  <c:v>18</c:v>
                </c:pt>
                <c:pt idx="21825">
                  <c:v>20</c:v>
                </c:pt>
                <c:pt idx="21826">
                  <c:v>20</c:v>
                </c:pt>
                <c:pt idx="21827">
                  <c:v>0</c:v>
                </c:pt>
                <c:pt idx="21828">
                  <c:v>0</c:v>
                </c:pt>
                <c:pt idx="21829">
                  <c:v>16</c:v>
                </c:pt>
                <c:pt idx="21830">
                  <c:v>17</c:v>
                </c:pt>
                <c:pt idx="21831">
                  <c:v>18</c:v>
                </c:pt>
                <c:pt idx="21832">
                  <c:v>20</c:v>
                </c:pt>
                <c:pt idx="21833">
                  <c:v>16</c:v>
                </c:pt>
                <c:pt idx="21834">
                  <c:v>18</c:v>
                </c:pt>
                <c:pt idx="21835">
                  <c:v>20</c:v>
                </c:pt>
                <c:pt idx="21836">
                  <c:v>15</c:v>
                </c:pt>
                <c:pt idx="21837">
                  <c:v>0</c:v>
                </c:pt>
                <c:pt idx="21838">
                  <c:v>19</c:v>
                </c:pt>
                <c:pt idx="21839">
                  <c:v>20</c:v>
                </c:pt>
                <c:pt idx="21840">
                  <c:v>20</c:v>
                </c:pt>
                <c:pt idx="21841">
                  <c:v>14</c:v>
                </c:pt>
                <c:pt idx="21842">
                  <c:v>17</c:v>
                </c:pt>
                <c:pt idx="21843">
                  <c:v>19</c:v>
                </c:pt>
                <c:pt idx="21844">
                  <c:v>19</c:v>
                </c:pt>
                <c:pt idx="21845">
                  <c:v>12</c:v>
                </c:pt>
                <c:pt idx="21846">
                  <c:v>20</c:v>
                </c:pt>
                <c:pt idx="21847">
                  <c:v>14</c:v>
                </c:pt>
                <c:pt idx="21848">
                  <c:v>20</c:v>
                </c:pt>
                <c:pt idx="21849">
                  <c:v>20</c:v>
                </c:pt>
                <c:pt idx="21850">
                  <c:v>16</c:v>
                </c:pt>
                <c:pt idx="21851">
                  <c:v>16</c:v>
                </c:pt>
                <c:pt idx="21852">
                  <c:v>16</c:v>
                </c:pt>
                <c:pt idx="21853">
                  <c:v>15</c:v>
                </c:pt>
                <c:pt idx="21854">
                  <c:v>15</c:v>
                </c:pt>
                <c:pt idx="21855">
                  <c:v>18</c:v>
                </c:pt>
                <c:pt idx="21856">
                  <c:v>17</c:v>
                </c:pt>
                <c:pt idx="21857">
                  <c:v>20</c:v>
                </c:pt>
                <c:pt idx="21858">
                  <c:v>20</c:v>
                </c:pt>
                <c:pt idx="21859">
                  <c:v>17</c:v>
                </c:pt>
                <c:pt idx="21860">
                  <c:v>20</c:v>
                </c:pt>
                <c:pt idx="21861">
                  <c:v>18</c:v>
                </c:pt>
                <c:pt idx="21862">
                  <c:v>0</c:v>
                </c:pt>
                <c:pt idx="21863">
                  <c:v>15</c:v>
                </c:pt>
                <c:pt idx="21864">
                  <c:v>20</c:v>
                </c:pt>
                <c:pt idx="21865">
                  <c:v>15</c:v>
                </c:pt>
                <c:pt idx="21866">
                  <c:v>9</c:v>
                </c:pt>
                <c:pt idx="21867">
                  <c:v>16</c:v>
                </c:pt>
                <c:pt idx="21868">
                  <c:v>18</c:v>
                </c:pt>
                <c:pt idx="21869">
                  <c:v>20</c:v>
                </c:pt>
                <c:pt idx="21870">
                  <c:v>20</c:v>
                </c:pt>
                <c:pt idx="21871">
                  <c:v>15</c:v>
                </c:pt>
                <c:pt idx="21872">
                  <c:v>9</c:v>
                </c:pt>
                <c:pt idx="21873">
                  <c:v>20</c:v>
                </c:pt>
                <c:pt idx="21874">
                  <c:v>17</c:v>
                </c:pt>
                <c:pt idx="21875">
                  <c:v>14</c:v>
                </c:pt>
                <c:pt idx="21876">
                  <c:v>20</c:v>
                </c:pt>
                <c:pt idx="21877">
                  <c:v>20</c:v>
                </c:pt>
                <c:pt idx="21878">
                  <c:v>20</c:v>
                </c:pt>
                <c:pt idx="21879">
                  <c:v>9</c:v>
                </c:pt>
                <c:pt idx="21880">
                  <c:v>0</c:v>
                </c:pt>
                <c:pt idx="21881">
                  <c:v>20</c:v>
                </c:pt>
                <c:pt idx="21882">
                  <c:v>20</c:v>
                </c:pt>
                <c:pt idx="21883">
                  <c:v>20</c:v>
                </c:pt>
                <c:pt idx="21884">
                  <c:v>19</c:v>
                </c:pt>
                <c:pt idx="21885">
                  <c:v>16</c:v>
                </c:pt>
                <c:pt idx="21886">
                  <c:v>16</c:v>
                </c:pt>
                <c:pt idx="21887">
                  <c:v>16</c:v>
                </c:pt>
                <c:pt idx="21888">
                  <c:v>16</c:v>
                </c:pt>
                <c:pt idx="21889">
                  <c:v>12</c:v>
                </c:pt>
                <c:pt idx="21890">
                  <c:v>17</c:v>
                </c:pt>
                <c:pt idx="21891">
                  <c:v>16</c:v>
                </c:pt>
                <c:pt idx="21892">
                  <c:v>0</c:v>
                </c:pt>
                <c:pt idx="21893">
                  <c:v>14</c:v>
                </c:pt>
                <c:pt idx="21894">
                  <c:v>16</c:v>
                </c:pt>
                <c:pt idx="21895">
                  <c:v>20</c:v>
                </c:pt>
                <c:pt idx="21896">
                  <c:v>16</c:v>
                </c:pt>
                <c:pt idx="21897">
                  <c:v>20</c:v>
                </c:pt>
                <c:pt idx="21898">
                  <c:v>20</c:v>
                </c:pt>
                <c:pt idx="21899">
                  <c:v>20</c:v>
                </c:pt>
                <c:pt idx="21900">
                  <c:v>20</c:v>
                </c:pt>
                <c:pt idx="21901">
                  <c:v>17</c:v>
                </c:pt>
                <c:pt idx="21902">
                  <c:v>16</c:v>
                </c:pt>
                <c:pt idx="21903">
                  <c:v>0</c:v>
                </c:pt>
                <c:pt idx="21904">
                  <c:v>17</c:v>
                </c:pt>
                <c:pt idx="21905">
                  <c:v>14</c:v>
                </c:pt>
                <c:pt idx="21906">
                  <c:v>0</c:v>
                </c:pt>
                <c:pt idx="21907">
                  <c:v>19</c:v>
                </c:pt>
                <c:pt idx="21908">
                  <c:v>20</c:v>
                </c:pt>
                <c:pt idx="21909">
                  <c:v>16</c:v>
                </c:pt>
                <c:pt idx="21910">
                  <c:v>15</c:v>
                </c:pt>
                <c:pt idx="21911">
                  <c:v>20</c:v>
                </c:pt>
                <c:pt idx="21912">
                  <c:v>16</c:v>
                </c:pt>
                <c:pt idx="21913">
                  <c:v>19</c:v>
                </c:pt>
                <c:pt idx="21914">
                  <c:v>20</c:v>
                </c:pt>
                <c:pt idx="21915">
                  <c:v>15</c:v>
                </c:pt>
                <c:pt idx="21916">
                  <c:v>20</c:v>
                </c:pt>
                <c:pt idx="21917">
                  <c:v>19</c:v>
                </c:pt>
                <c:pt idx="21918">
                  <c:v>20</c:v>
                </c:pt>
                <c:pt idx="21919">
                  <c:v>20</c:v>
                </c:pt>
                <c:pt idx="21920">
                  <c:v>17</c:v>
                </c:pt>
                <c:pt idx="21921">
                  <c:v>17</c:v>
                </c:pt>
                <c:pt idx="21922">
                  <c:v>10</c:v>
                </c:pt>
                <c:pt idx="21923">
                  <c:v>20</c:v>
                </c:pt>
                <c:pt idx="21924">
                  <c:v>20</c:v>
                </c:pt>
                <c:pt idx="21925">
                  <c:v>20</c:v>
                </c:pt>
                <c:pt idx="21926">
                  <c:v>16</c:v>
                </c:pt>
                <c:pt idx="21927">
                  <c:v>14</c:v>
                </c:pt>
                <c:pt idx="21928">
                  <c:v>0</c:v>
                </c:pt>
                <c:pt idx="21929">
                  <c:v>12</c:v>
                </c:pt>
                <c:pt idx="21930">
                  <c:v>19</c:v>
                </c:pt>
                <c:pt idx="21931">
                  <c:v>20</c:v>
                </c:pt>
                <c:pt idx="21932">
                  <c:v>20</c:v>
                </c:pt>
                <c:pt idx="21933">
                  <c:v>20</c:v>
                </c:pt>
                <c:pt idx="21934">
                  <c:v>16</c:v>
                </c:pt>
                <c:pt idx="21935">
                  <c:v>14</c:v>
                </c:pt>
                <c:pt idx="21936">
                  <c:v>0</c:v>
                </c:pt>
                <c:pt idx="21937">
                  <c:v>16</c:v>
                </c:pt>
                <c:pt idx="21938">
                  <c:v>13</c:v>
                </c:pt>
                <c:pt idx="21939">
                  <c:v>15</c:v>
                </c:pt>
                <c:pt idx="21940">
                  <c:v>11</c:v>
                </c:pt>
                <c:pt idx="21941">
                  <c:v>16</c:v>
                </c:pt>
                <c:pt idx="21942">
                  <c:v>14</c:v>
                </c:pt>
                <c:pt idx="21943">
                  <c:v>20</c:v>
                </c:pt>
                <c:pt idx="21944">
                  <c:v>20</c:v>
                </c:pt>
                <c:pt idx="21945">
                  <c:v>20</c:v>
                </c:pt>
                <c:pt idx="21946">
                  <c:v>15</c:v>
                </c:pt>
                <c:pt idx="21947">
                  <c:v>20</c:v>
                </c:pt>
                <c:pt idx="21948">
                  <c:v>16</c:v>
                </c:pt>
                <c:pt idx="21949">
                  <c:v>16</c:v>
                </c:pt>
                <c:pt idx="21950">
                  <c:v>15</c:v>
                </c:pt>
                <c:pt idx="21951">
                  <c:v>17</c:v>
                </c:pt>
                <c:pt idx="21952">
                  <c:v>17</c:v>
                </c:pt>
                <c:pt idx="21953">
                  <c:v>17</c:v>
                </c:pt>
                <c:pt idx="21954">
                  <c:v>19</c:v>
                </c:pt>
                <c:pt idx="21955">
                  <c:v>19</c:v>
                </c:pt>
                <c:pt idx="21956">
                  <c:v>16</c:v>
                </c:pt>
                <c:pt idx="21957">
                  <c:v>16</c:v>
                </c:pt>
                <c:pt idx="21958">
                  <c:v>10</c:v>
                </c:pt>
                <c:pt idx="21959">
                  <c:v>20</c:v>
                </c:pt>
                <c:pt idx="21960">
                  <c:v>19</c:v>
                </c:pt>
                <c:pt idx="21961">
                  <c:v>20</c:v>
                </c:pt>
                <c:pt idx="21962">
                  <c:v>16</c:v>
                </c:pt>
                <c:pt idx="21963">
                  <c:v>17</c:v>
                </c:pt>
                <c:pt idx="21964">
                  <c:v>16</c:v>
                </c:pt>
                <c:pt idx="21965">
                  <c:v>20</c:v>
                </c:pt>
                <c:pt idx="21966">
                  <c:v>16</c:v>
                </c:pt>
                <c:pt idx="21967">
                  <c:v>19</c:v>
                </c:pt>
                <c:pt idx="21968">
                  <c:v>18</c:v>
                </c:pt>
                <c:pt idx="21969">
                  <c:v>13</c:v>
                </c:pt>
                <c:pt idx="21970">
                  <c:v>16</c:v>
                </c:pt>
                <c:pt idx="21971">
                  <c:v>17</c:v>
                </c:pt>
                <c:pt idx="21972">
                  <c:v>16</c:v>
                </c:pt>
                <c:pt idx="21973">
                  <c:v>17</c:v>
                </c:pt>
                <c:pt idx="21974">
                  <c:v>17</c:v>
                </c:pt>
                <c:pt idx="21975">
                  <c:v>19</c:v>
                </c:pt>
                <c:pt idx="21976">
                  <c:v>20</c:v>
                </c:pt>
                <c:pt idx="21977">
                  <c:v>19</c:v>
                </c:pt>
                <c:pt idx="21978">
                  <c:v>12</c:v>
                </c:pt>
                <c:pt idx="21979">
                  <c:v>16</c:v>
                </c:pt>
                <c:pt idx="21980">
                  <c:v>16</c:v>
                </c:pt>
                <c:pt idx="21981">
                  <c:v>19</c:v>
                </c:pt>
                <c:pt idx="21982">
                  <c:v>18</c:v>
                </c:pt>
                <c:pt idx="21983">
                  <c:v>18</c:v>
                </c:pt>
                <c:pt idx="21984">
                  <c:v>15</c:v>
                </c:pt>
                <c:pt idx="21985">
                  <c:v>20</c:v>
                </c:pt>
                <c:pt idx="21986">
                  <c:v>20</c:v>
                </c:pt>
                <c:pt idx="21987">
                  <c:v>20</c:v>
                </c:pt>
                <c:pt idx="21988">
                  <c:v>20</c:v>
                </c:pt>
                <c:pt idx="21989">
                  <c:v>18</c:v>
                </c:pt>
                <c:pt idx="21990">
                  <c:v>20</c:v>
                </c:pt>
                <c:pt idx="21991">
                  <c:v>16</c:v>
                </c:pt>
                <c:pt idx="21992">
                  <c:v>20</c:v>
                </c:pt>
                <c:pt idx="21993">
                  <c:v>17</c:v>
                </c:pt>
                <c:pt idx="21994">
                  <c:v>0</c:v>
                </c:pt>
                <c:pt idx="21995">
                  <c:v>20</c:v>
                </c:pt>
                <c:pt idx="21996">
                  <c:v>16</c:v>
                </c:pt>
                <c:pt idx="21997">
                  <c:v>20</c:v>
                </c:pt>
                <c:pt idx="21998">
                  <c:v>16</c:v>
                </c:pt>
                <c:pt idx="21999">
                  <c:v>16</c:v>
                </c:pt>
                <c:pt idx="22000">
                  <c:v>17</c:v>
                </c:pt>
                <c:pt idx="22001">
                  <c:v>15</c:v>
                </c:pt>
                <c:pt idx="22002">
                  <c:v>19</c:v>
                </c:pt>
                <c:pt idx="22003">
                  <c:v>16</c:v>
                </c:pt>
                <c:pt idx="22004">
                  <c:v>15</c:v>
                </c:pt>
                <c:pt idx="22005">
                  <c:v>17</c:v>
                </c:pt>
                <c:pt idx="22006">
                  <c:v>16</c:v>
                </c:pt>
                <c:pt idx="22007">
                  <c:v>19</c:v>
                </c:pt>
                <c:pt idx="22008">
                  <c:v>16</c:v>
                </c:pt>
                <c:pt idx="22009">
                  <c:v>18</c:v>
                </c:pt>
                <c:pt idx="22010">
                  <c:v>15</c:v>
                </c:pt>
                <c:pt idx="22011">
                  <c:v>16</c:v>
                </c:pt>
                <c:pt idx="22012">
                  <c:v>16</c:v>
                </c:pt>
                <c:pt idx="22013">
                  <c:v>20</c:v>
                </c:pt>
                <c:pt idx="22014">
                  <c:v>20</c:v>
                </c:pt>
                <c:pt idx="22015">
                  <c:v>13</c:v>
                </c:pt>
                <c:pt idx="22016">
                  <c:v>15</c:v>
                </c:pt>
                <c:pt idx="22017">
                  <c:v>20</c:v>
                </c:pt>
                <c:pt idx="22018">
                  <c:v>16</c:v>
                </c:pt>
                <c:pt idx="22019">
                  <c:v>18</c:v>
                </c:pt>
                <c:pt idx="22020">
                  <c:v>16</c:v>
                </c:pt>
                <c:pt idx="22021">
                  <c:v>12</c:v>
                </c:pt>
                <c:pt idx="22022">
                  <c:v>18</c:v>
                </c:pt>
                <c:pt idx="22023">
                  <c:v>16</c:v>
                </c:pt>
                <c:pt idx="22024">
                  <c:v>20</c:v>
                </c:pt>
                <c:pt idx="22025">
                  <c:v>12</c:v>
                </c:pt>
                <c:pt idx="22026">
                  <c:v>14</c:v>
                </c:pt>
                <c:pt idx="22027">
                  <c:v>16</c:v>
                </c:pt>
                <c:pt idx="22028">
                  <c:v>16</c:v>
                </c:pt>
                <c:pt idx="22029">
                  <c:v>18</c:v>
                </c:pt>
                <c:pt idx="22030">
                  <c:v>20</c:v>
                </c:pt>
                <c:pt idx="22031">
                  <c:v>13</c:v>
                </c:pt>
                <c:pt idx="22032">
                  <c:v>20</c:v>
                </c:pt>
                <c:pt idx="22033">
                  <c:v>0</c:v>
                </c:pt>
                <c:pt idx="22034">
                  <c:v>17</c:v>
                </c:pt>
                <c:pt idx="22035">
                  <c:v>16</c:v>
                </c:pt>
                <c:pt idx="22036">
                  <c:v>17</c:v>
                </c:pt>
                <c:pt idx="22037">
                  <c:v>16</c:v>
                </c:pt>
                <c:pt idx="22038">
                  <c:v>16</c:v>
                </c:pt>
                <c:pt idx="22039">
                  <c:v>12</c:v>
                </c:pt>
                <c:pt idx="22040">
                  <c:v>20</c:v>
                </c:pt>
                <c:pt idx="22041">
                  <c:v>17</c:v>
                </c:pt>
                <c:pt idx="22042">
                  <c:v>20</c:v>
                </c:pt>
                <c:pt idx="22043">
                  <c:v>16</c:v>
                </c:pt>
                <c:pt idx="22044">
                  <c:v>16</c:v>
                </c:pt>
                <c:pt idx="22045">
                  <c:v>20</c:v>
                </c:pt>
                <c:pt idx="22046">
                  <c:v>10</c:v>
                </c:pt>
                <c:pt idx="22047">
                  <c:v>16</c:v>
                </c:pt>
                <c:pt idx="22048">
                  <c:v>16</c:v>
                </c:pt>
                <c:pt idx="22049">
                  <c:v>20</c:v>
                </c:pt>
                <c:pt idx="22050">
                  <c:v>16</c:v>
                </c:pt>
                <c:pt idx="22051">
                  <c:v>20</c:v>
                </c:pt>
                <c:pt idx="22052">
                  <c:v>18</c:v>
                </c:pt>
                <c:pt idx="22053">
                  <c:v>16</c:v>
                </c:pt>
                <c:pt idx="22054">
                  <c:v>20</c:v>
                </c:pt>
                <c:pt idx="22055">
                  <c:v>0</c:v>
                </c:pt>
                <c:pt idx="22056">
                  <c:v>8</c:v>
                </c:pt>
                <c:pt idx="22057">
                  <c:v>15</c:v>
                </c:pt>
                <c:pt idx="22058">
                  <c:v>18</c:v>
                </c:pt>
                <c:pt idx="22059">
                  <c:v>20</c:v>
                </c:pt>
                <c:pt idx="22060">
                  <c:v>20</c:v>
                </c:pt>
                <c:pt idx="22061">
                  <c:v>17</c:v>
                </c:pt>
                <c:pt idx="22062">
                  <c:v>16</c:v>
                </c:pt>
                <c:pt idx="22063">
                  <c:v>15</c:v>
                </c:pt>
                <c:pt idx="22064">
                  <c:v>20</c:v>
                </c:pt>
                <c:pt idx="22065">
                  <c:v>0</c:v>
                </c:pt>
                <c:pt idx="22066">
                  <c:v>20</c:v>
                </c:pt>
                <c:pt idx="22067">
                  <c:v>16</c:v>
                </c:pt>
                <c:pt idx="22068">
                  <c:v>17</c:v>
                </c:pt>
                <c:pt idx="22069">
                  <c:v>16</c:v>
                </c:pt>
                <c:pt idx="22070">
                  <c:v>19</c:v>
                </c:pt>
                <c:pt idx="22071">
                  <c:v>17</c:v>
                </c:pt>
                <c:pt idx="22072">
                  <c:v>14</c:v>
                </c:pt>
                <c:pt idx="22073">
                  <c:v>14</c:v>
                </c:pt>
                <c:pt idx="22074">
                  <c:v>17</c:v>
                </c:pt>
                <c:pt idx="22075">
                  <c:v>19</c:v>
                </c:pt>
                <c:pt idx="22076">
                  <c:v>19</c:v>
                </c:pt>
                <c:pt idx="22077">
                  <c:v>20</c:v>
                </c:pt>
                <c:pt idx="22078">
                  <c:v>13</c:v>
                </c:pt>
                <c:pt idx="22079">
                  <c:v>20</c:v>
                </c:pt>
                <c:pt idx="22080">
                  <c:v>16</c:v>
                </c:pt>
                <c:pt idx="22081">
                  <c:v>16</c:v>
                </c:pt>
                <c:pt idx="22082">
                  <c:v>12</c:v>
                </c:pt>
                <c:pt idx="22083">
                  <c:v>20</c:v>
                </c:pt>
                <c:pt idx="22084">
                  <c:v>16</c:v>
                </c:pt>
                <c:pt idx="22085">
                  <c:v>13</c:v>
                </c:pt>
                <c:pt idx="22086">
                  <c:v>16</c:v>
                </c:pt>
                <c:pt idx="22087">
                  <c:v>16</c:v>
                </c:pt>
                <c:pt idx="22088">
                  <c:v>19</c:v>
                </c:pt>
                <c:pt idx="22089">
                  <c:v>18</c:v>
                </c:pt>
                <c:pt idx="22090">
                  <c:v>20</c:v>
                </c:pt>
                <c:pt idx="22091">
                  <c:v>16</c:v>
                </c:pt>
                <c:pt idx="22092">
                  <c:v>14</c:v>
                </c:pt>
                <c:pt idx="22093">
                  <c:v>20</c:v>
                </c:pt>
                <c:pt idx="22094">
                  <c:v>17</c:v>
                </c:pt>
                <c:pt idx="22095">
                  <c:v>16</c:v>
                </c:pt>
                <c:pt idx="22096">
                  <c:v>20</c:v>
                </c:pt>
                <c:pt idx="22097">
                  <c:v>20</c:v>
                </c:pt>
                <c:pt idx="22098">
                  <c:v>19</c:v>
                </c:pt>
                <c:pt idx="22099">
                  <c:v>0</c:v>
                </c:pt>
                <c:pt idx="22100">
                  <c:v>16</c:v>
                </c:pt>
                <c:pt idx="22101">
                  <c:v>18</c:v>
                </c:pt>
                <c:pt idx="22102">
                  <c:v>19</c:v>
                </c:pt>
                <c:pt idx="22103">
                  <c:v>14</c:v>
                </c:pt>
                <c:pt idx="22104">
                  <c:v>20</c:v>
                </c:pt>
                <c:pt idx="22105">
                  <c:v>0</c:v>
                </c:pt>
                <c:pt idx="22106">
                  <c:v>16</c:v>
                </c:pt>
                <c:pt idx="22107">
                  <c:v>20</c:v>
                </c:pt>
                <c:pt idx="22108">
                  <c:v>8</c:v>
                </c:pt>
                <c:pt idx="22109">
                  <c:v>8</c:v>
                </c:pt>
                <c:pt idx="22110">
                  <c:v>11</c:v>
                </c:pt>
                <c:pt idx="22111">
                  <c:v>13</c:v>
                </c:pt>
                <c:pt idx="22112">
                  <c:v>20</c:v>
                </c:pt>
                <c:pt idx="22113">
                  <c:v>20</c:v>
                </c:pt>
                <c:pt idx="22114">
                  <c:v>20</c:v>
                </c:pt>
                <c:pt idx="22115">
                  <c:v>20</c:v>
                </c:pt>
                <c:pt idx="22116">
                  <c:v>20</c:v>
                </c:pt>
                <c:pt idx="22117">
                  <c:v>12</c:v>
                </c:pt>
                <c:pt idx="22118">
                  <c:v>18</c:v>
                </c:pt>
                <c:pt idx="22119">
                  <c:v>19</c:v>
                </c:pt>
                <c:pt idx="22120">
                  <c:v>17</c:v>
                </c:pt>
                <c:pt idx="22121">
                  <c:v>20</c:v>
                </c:pt>
                <c:pt idx="22122">
                  <c:v>18</c:v>
                </c:pt>
                <c:pt idx="22123">
                  <c:v>17</c:v>
                </c:pt>
                <c:pt idx="22124">
                  <c:v>14</c:v>
                </c:pt>
                <c:pt idx="22125">
                  <c:v>17</c:v>
                </c:pt>
                <c:pt idx="22126">
                  <c:v>14</c:v>
                </c:pt>
                <c:pt idx="22127">
                  <c:v>0</c:v>
                </c:pt>
                <c:pt idx="22128">
                  <c:v>16</c:v>
                </c:pt>
                <c:pt idx="22129">
                  <c:v>18</c:v>
                </c:pt>
                <c:pt idx="22130">
                  <c:v>15</c:v>
                </c:pt>
                <c:pt idx="22131">
                  <c:v>16</c:v>
                </c:pt>
                <c:pt idx="22132">
                  <c:v>0</c:v>
                </c:pt>
                <c:pt idx="22133">
                  <c:v>16</c:v>
                </c:pt>
                <c:pt idx="22134">
                  <c:v>19</c:v>
                </c:pt>
                <c:pt idx="22135">
                  <c:v>20</c:v>
                </c:pt>
                <c:pt idx="22136">
                  <c:v>20</c:v>
                </c:pt>
                <c:pt idx="22137">
                  <c:v>15</c:v>
                </c:pt>
                <c:pt idx="22138">
                  <c:v>19</c:v>
                </c:pt>
                <c:pt idx="22139">
                  <c:v>16</c:v>
                </c:pt>
                <c:pt idx="22140">
                  <c:v>16</c:v>
                </c:pt>
                <c:pt idx="22141">
                  <c:v>16</c:v>
                </c:pt>
                <c:pt idx="22142">
                  <c:v>12</c:v>
                </c:pt>
                <c:pt idx="22143">
                  <c:v>16</c:v>
                </c:pt>
                <c:pt idx="22144">
                  <c:v>16</c:v>
                </c:pt>
                <c:pt idx="22145">
                  <c:v>15</c:v>
                </c:pt>
                <c:pt idx="22146">
                  <c:v>16</c:v>
                </c:pt>
                <c:pt idx="22147">
                  <c:v>19</c:v>
                </c:pt>
                <c:pt idx="22148">
                  <c:v>18</c:v>
                </c:pt>
                <c:pt idx="22149">
                  <c:v>18</c:v>
                </c:pt>
                <c:pt idx="22150">
                  <c:v>20</c:v>
                </c:pt>
                <c:pt idx="22151">
                  <c:v>18</c:v>
                </c:pt>
                <c:pt idx="22152">
                  <c:v>20</c:v>
                </c:pt>
                <c:pt idx="22153">
                  <c:v>19</c:v>
                </c:pt>
                <c:pt idx="22154">
                  <c:v>20</c:v>
                </c:pt>
                <c:pt idx="22155">
                  <c:v>16</c:v>
                </c:pt>
                <c:pt idx="22156">
                  <c:v>20</c:v>
                </c:pt>
                <c:pt idx="22157">
                  <c:v>18</c:v>
                </c:pt>
                <c:pt idx="22158">
                  <c:v>18</c:v>
                </c:pt>
                <c:pt idx="22159">
                  <c:v>18</c:v>
                </c:pt>
                <c:pt idx="22160">
                  <c:v>18</c:v>
                </c:pt>
                <c:pt idx="22161">
                  <c:v>16</c:v>
                </c:pt>
                <c:pt idx="22162">
                  <c:v>16</c:v>
                </c:pt>
                <c:pt idx="22163">
                  <c:v>11</c:v>
                </c:pt>
                <c:pt idx="22164">
                  <c:v>16</c:v>
                </c:pt>
                <c:pt idx="22165">
                  <c:v>15</c:v>
                </c:pt>
                <c:pt idx="22166">
                  <c:v>15</c:v>
                </c:pt>
                <c:pt idx="22167">
                  <c:v>16</c:v>
                </c:pt>
                <c:pt idx="22168">
                  <c:v>16</c:v>
                </c:pt>
                <c:pt idx="22169">
                  <c:v>20</c:v>
                </c:pt>
                <c:pt idx="22170">
                  <c:v>15</c:v>
                </c:pt>
                <c:pt idx="22171">
                  <c:v>16</c:v>
                </c:pt>
                <c:pt idx="22172">
                  <c:v>19</c:v>
                </c:pt>
                <c:pt idx="22173">
                  <c:v>20</c:v>
                </c:pt>
                <c:pt idx="22174">
                  <c:v>16</c:v>
                </c:pt>
                <c:pt idx="22175">
                  <c:v>18</c:v>
                </c:pt>
                <c:pt idx="22176">
                  <c:v>20</c:v>
                </c:pt>
                <c:pt idx="22177">
                  <c:v>17</c:v>
                </c:pt>
                <c:pt idx="22178">
                  <c:v>20</c:v>
                </c:pt>
                <c:pt idx="22179">
                  <c:v>16</c:v>
                </c:pt>
                <c:pt idx="22180">
                  <c:v>20</c:v>
                </c:pt>
                <c:pt idx="22181">
                  <c:v>20</c:v>
                </c:pt>
                <c:pt idx="22182">
                  <c:v>13</c:v>
                </c:pt>
                <c:pt idx="22183">
                  <c:v>19</c:v>
                </c:pt>
                <c:pt idx="22184">
                  <c:v>20</c:v>
                </c:pt>
                <c:pt idx="22185">
                  <c:v>16</c:v>
                </c:pt>
                <c:pt idx="22186">
                  <c:v>17</c:v>
                </c:pt>
                <c:pt idx="22187">
                  <c:v>20</c:v>
                </c:pt>
                <c:pt idx="22188">
                  <c:v>20</c:v>
                </c:pt>
                <c:pt idx="22189">
                  <c:v>17</c:v>
                </c:pt>
                <c:pt idx="22190">
                  <c:v>20</c:v>
                </c:pt>
                <c:pt idx="22191">
                  <c:v>18</c:v>
                </c:pt>
                <c:pt idx="22192">
                  <c:v>14</c:v>
                </c:pt>
                <c:pt idx="22193">
                  <c:v>13</c:v>
                </c:pt>
                <c:pt idx="22194">
                  <c:v>20</c:v>
                </c:pt>
                <c:pt idx="22195">
                  <c:v>17</c:v>
                </c:pt>
                <c:pt idx="22196">
                  <c:v>16</c:v>
                </c:pt>
                <c:pt idx="22197">
                  <c:v>17</c:v>
                </c:pt>
                <c:pt idx="22198">
                  <c:v>20</c:v>
                </c:pt>
                <c:pt idx="22199">
                  <c:v>16</c:v>
                </c:pt>
                <c:pt idx="22200">
                  <c:v>19</c:v>
                </c:pt>
                <c:pt idx="22201">
                  <c:v>20</c:v>
                </c:pt>
                <c:pt idx="22202">
                  <c:v>19</c:v>
                </c:pt>
                <c:pt idx="22203">
                  <c:v>16</c:v>
                </c:pt>
                <c:pt idx="22204">
                  <c:v>0</c:v>
                </c:pt>
                <c:pt idx="22205">
                  <c:v>16</c:v>
                </c:pt>
                <c:pt idx="22206">
                  <c:v>20</c:v>
                </c:pt>
                <c:pt idx="22207">
                  <c:v>18</c:v>
                </c:pt>
                <c:pt idx="22208">
                  <c:v>16</c:v>
                </c:pt>
                <c:pt idx="22209">
                  <c:v>19</c:v>
                </c:pt>
                <c:pt idx="22210">
                  <c:v>20</c:v>
                </c:pt>
                <c:pt idx="22211">
                  <c:v>16</c:v>
                </c:pt>
                <c:pt idx="22212">
                  <c:v>0</c:v>
                </c:pt>
                <c:pt idx="22213">
                  <c:v>13</c:v>
                </c:pt>
                <c:pt idx="22214">
                  <c:v>14</c:v>
                </c:pt>
                <c:pt idx="22215">
                  <c:v>20</c:v>
                </c:pt>
                <c:pt idx="22216">
                  <c:v>16</c:v>
                </c:pt>
                <c:pt idx="22217">
                  <c:v>12</c:v>
                </c:pt>
                <c:pt idx="22218">
                  <c:v>18</c:v>
                </c:pt>
                <c:pt idx="22219">
                  <c:v>16</c:v>
                </c:pt>
                <c:pt idx="22220">
                  <c:v>6</c:v>
                </c:pt>
                <c:pt idx="22221">
                  <c:v>20</c:v>
                </c:pt>
                <c:pt idx="22222">
                  <c:v>16</c:v>
                </c:pt>
                <c:pt idx="22223">
                  <c:v>15</c:v>
                </c:pt>
                <c:pt idx="22224">
                  <c:v>11</c:v>
                </c:pt>
                <c:pt idx="22225">
                  <c:v>16</c:v>
                </c:pt>
                <c:pt idx="22226">
                  <c:v>16</c:v>
                </c:pt>
                <c:pt idx="22227">
                  <c:v>16</c:v>
                </c:pt>
                <c:pt idx="22228">
                  <c:v>18</c:v>
                </c:pt>
                <c:pt idx="22229">
                  <c:v>18</c:v>
                </c:pt>
                <c:pt idx="22230">
                  <c:v>20</c:v>
                </c:pt>
                <c:pt idx="22231">
                  <c:v>20</c:v>
                </c:pt>
                <c:pt idx="22232">
                  <c:v>19</c:v>
                </c:pt>
                <c:pt idx="22233">
                  <c:v>16</c:v>
                </c:pt>
                <c:pt idx="22234">
                  <c:v>20</c:v>
                </c:pt>
                <c:pt idx="22235">
                  <c:v>19</c:v>
                </c:pt>
                <c:pt idx="22236">
                  <c:v>16</c:v>
                </c:pt>
                <c:pt idx="22237">
                  <c:v>17</c:v>
                </c:pt>
                <c:pt idx="22238">
                  <c:v>15</c:v>
                </c:pt>
                <c:pt idx="22239">
                  <c:v>15</c:v>
                </c:pt>
                <c:pt idx="22240">
                  <c:v>14</c:v>
                </c:pt>
                <c:pt idx="22241">
                  <c:v>17</c:v>
                </c:pt>
                <c:pt idx="22242">
                  <c:v>4</c:v>
                </c:pt>
                <c:pt idx="22243">
                  <c:v>16</c:v>
                </c:pt>
                <c:pt idx="22244">
                  <c:v>20</c:v>
                </c:pt>
                <c:pt idx="22245">
                  <c:v>16</c:v>
                </c:pt>
                <c:pt idx="22246">
                  <c:v>0</c:v>
                </c:pt>
                <c:pt idx="22247">
                  <c:v>19</c:v>
                </c:pt>
                <c:pt idx="22248">
                  <c:v>14</c:v>
                </c:pt>
                <c:pt idx="22249">
                  <c:v>15</c:v>
                </c:pt>
                <c:pt idx="22250">
                  <c:v>0</c:v>
                </c:pt>
                <c:pt idx="22251">
                  <c:v>19</c:v>
                </c:pt>
                <c:pt idx="22252">
                  <c:v>16</c:v>
                </c:pt>
                <c:pt idx="22253">
                  <c:v>0</c:v>
                </c:pt>
                <c:pt idx="22254">
                  <c:v>20</c:v>
                </c:pt>
                <c:pt idx="22255">
                  <c:v>20</c:v>
                </c:pt>
                <c:pt idx="22256">
                  <c:v>14</c:v>
                </c:pt>
                <c:pt idx="22257">
                  <c:v>16</c:v>
                </c:pt>
                <c:pt idx="22258">
                  <c:v>20</c:v>
                </c:pt>
                <c:pt idx="22259">
                  <c:v>16</c:v>
                </c:pt>
                <c:pt idx="22260">
                  <c:v>14</c:v>
                </c:pt>
                <c:pt idx="22261">
                  <c:v>17</c:v>
                </c:pt>
                <c:pt idx="22262">
                  <c:v>20</c:v>
                </c:pt>
                <c:pt idx="22263">
                  <c:v>16</c:v>
                </c:pt>
                <c:pt idx="22264">
                  <c:v>11</c:v>
                </c:pt>
                <c:pt idx="22265">
                  <c:v>20</c:v>
                </c:pt>
                <c:pt idx="22266">
                  <c:v>16</c:v>
                </c:pt>
                <c:pt idx="22267">
                  <c:v>16</c:v>
                </c:pt>
                <c:pt idx="22268">
                  <c:v>20</c:v>
                </c:pt>
                <c:pt idx="22269">
                  <c:v>16</c:v>
                </c:pt>
                <c:pt idx="22270">
                  <c:v>18</c:v>
                </c:pt>
                <c:pt idx="22271">
                  <c:v>20</c:v>
                </c:pt>
                <c:pt idx="22272">
                  <c:v>20</c:v>
                </c:pt>
                <c:pt idx="22273">
                  <c:v>19</c:v>
                </c:pt>
                <c:pt idx="22274">
                  <c:v>20</c:v>
                </c:pt>
                <c:pt idx="22275">
                  <c:v>16</c:v>
                </c:pt>
                <c:pt idx="22276">
                  <c:v>0</c:v>
                </c:pt>
                <c:pt idx="22277">
                  <c:v>16</c:v>
                </c:pt>
                <c:pt idx="22278">
                  <c:v>20</c:v>
                </c:pt>
                <c:pt idx="22279">
                  <c:v>20</c:v>
                </c:pt>
                <c:pt idx="22280">
                  <c:v>16</c:v>
                </c:pt>
                <c:pt idx="22281">
                  <c:v>20</c:v>
                </c:pt>
                <c:pt idx="22282">
                  <c:v>16</c:v>
                </c:pt>
                <c:pt idx="22283">
                  <c:v>20</c:v>
                </c:pt>
                <c:pt idx="22284">
                  <c:v>20</c:v>
                </c:pt>
                <c:pt idx="22285">
                  <c:v>12</c:v>
                </c:pt>
                <c:pt idx="22286">
                  <c:v>15</c:v>
                </c:pt>
                <c:pt idx="22287">
                  <c:v>17</c:v>
                </c:pt>
                <c:pt idx="22288">
                  <c:v>18</c:v>
                </c:pt>
                <c:pt idx="22289">
                  <c:v>20</c:v>
                </c:pt>
                <c:pt idx="22290">
                  <c:v>18</c:v>
                </c:pt>
                <c:pt idx="22291">
                  <c:v>19</c:v>
                </c:pt>
                <c:pt idx="22292">
                  <c:v>16</c:v>
                </c:pt>
                <c:pt idx="22293">
                  <c:v>13</c:v>
                </c:pt>
                <c:pt idx="22294">
                  <c:v>18</c:v>
                </c:pt>
                <c:pt idx="22295">
                  <c:v>20</c:v>
                </c:pt>
                <c:pt idx="22296">
                  <c:v>16</c:v>
                </c:pt>
                <c:pt idx="22297">
                  <c:v>16</c:v>
                </c:pt>
                <c:pt idx="22298">
                  <c:v>14</c:v>
                </c:pt>
                <c:pt idx="22299">
                  <c:v>19</c:v>
                </c:pt>
                <c:pt idx="22300">
                  <c:v>17</c:v>
                </c:pt>
                <c:pt idx="22301">
                  <c:v>17</c:v>
                </c:pt>
                <c:pt idx="22302">
                  <c:v>16</c:v>
                </c:pt>
                <c:pt idx="22303">
                  <c:v>16</c:v>
                </c:pt>
                <c:pt idx="22304">
                  <c:v>16</c:v>
                </c:pt>
                <c:pt idx="22305">
                  <c:v>16</c:v>
                </c:pt>
                <c:pt idx="22306">
                  <c:v>18</c:v>
                </c:pt>
                <c:pt idx="22307">
                  <c:v>16</c:v>
                </c:pt>
                <c:pt idx="22308">
                  <c:v>14</c:v>
                </c:pt>
                <c:pt idx="22309">
                  <c:v>16</c:v>
                </c:pt>
                <c:pt idx="22310">
                  <c:v>18</c:v>
                </c:pt>
                <c:pt idx="22311">
                  <c:v>18</c:v>
                </c:pt>
                <c:pt idx="22312">
                  <c:v>14</c:v>
                </c:pt>
                <c:pt idx="22313">
                  <c:v>17</c:v>
                </c:pt>
                <c:pt idx="22314">
                  <c:v>17</c:v>
                </c:pt>
                <c:pt idx="22315">
                  <c:v>16</c:v>
                </c:pt>
                <c:pt idx="22316">
                  <c:v>15</c:v>
                </c:pt>
                <c:pt idx="22317">
                  <c:v>20</c:v>
                </c:pt>
                <c:pt idx="22318">
                  <c:v>6</c:v>
                </c:pt>
                <c:pt idx="22319">
                  <c:v>20</c:v>
                </c:pt>
                <c:pt idx="22320">
                  <c:v>16</c:v>
                </c:pt>
                <c:pt idx="22321">
                  <c:v>15</c:v>
                </c:pt>
                <c:pt idx="22322">
                  <c:v>19</c:v>
                </c:pt>
                <c:pt idx="22323">
                  <c:v>20</c:v>
                </c:pt>
                <c:pt idx="22324">
                  <c:v>17</c:v>
                </c:pt>
                <c:pt idx="22325">
                  <c:v>12</c:v>
                </c:pt>
                <c:pt idx="22326">
                  <c:v>13</c:v>
                </c:pt>
                <c:pt idx="22327">
                  <c:v>17</c:v>
                </c:pt>
                <c:pt idx="22328">
                  <c:v>15</c:v>
                </c:pt>
                <c:pt idx="22329">
                  <c:v>20</c:v>
                </c:pt>
                <c:pt idx="22330">
                  <c:v>20</c:v>
                </c:pt>
                <c:pt idx="22331">
                  <c:v>16</c:v>
                </c:pt>
                <c:pt idx="22332">
                  <c:v>9</c:v>
                </c:pt>
                <c:pt idx="22333">
                  <c:v>19</c:v>
                </c:pt>
                <c:pt idx="22334">
                  <c:v>20</c:v>
                </c:pt>
                <c:pt idx="22335">
                  <c:v>20</c:v>
                </c:pt>
                <c:pt idx="22336">
                  <c:v>16</c:v>
                </c:pt>
                <c:pt idx="22337">
                  <c:v>20</c:v>
                </c:pt>
                <c:pt idx="22338">
                  <c:v>20</c:v>
                </c:pt>
                <c:pt idx="22339">
                  <c:v>13</c:v>
                </c:pt>
                <c:pt idx="22340">
                  <c:v>20</c:v>
                </c:pt>
                <c:pt idx="22341">
                  <c:v>0</c:v>
                </c:pt>
                <c:pt idx="22342">
                  <c:v>19</c:v>
                </c:pt>
                <c:pt idx="22343">
                  <c:v>16</c:v>
                </c:pt>
                <c:pt idx="22344">
                  <c:v>19</c:v>
                </c:pt>
                <c:pt idx="22345">
                  <c:v>20</c:v>
                </c:pt>
                <c:pt idx="22346">
                  <c:v>16</c:v>
                </c:pt>
                <c:pt idx="22347">
                  <c:v>20</c:v>
                </c:pt>
                <c:pt idx="22348">
                  <c:v>20</c:v>
                </c:pt>
                <c:pt idx="22349">
                  <c:v>20</c:v>
                </c:pt>
                <c:pt idx="22350">
                  <c:v>20</c:v>
                </c:pt>
                <c:pt idx="22351">
                  <c:v>20</c:v>
                </c:pt>
                <c:pt idx="22352">
                  <c:v>19</c:v>
                </c:pt>
                <c:pt idx="22353">
                  <c:v>16</c:v>
                </c:pt>
                <c:pt idx="22354">
                  <c:v>18</c:v>
                </c:pt>
                <c:pt idx="22355">
                  <c:v>16</c:v>
                </c:pt>
                <c:pt idx="22356">
                  <c:v>20</c:v>
                </c:pt>
                <c:pt idx="22357">
                  <c:v>19</c:v>
                </c:pt>
                <c:pt idx="22358">
                  <c:v>20</c:v>
                </c:pt>
                <c:pt idx="22359">
                  <c:v>14</c:v>
                </c:pt>
                <c:pt idx="22360">
                  <c:v>17</c:v>
                </c:pt>
                <c:pt idx="22361">
                  <c:v>18</c:v>
                </c:pt>
                <c:pt idx="22362">
                  <c:v>17</c:v>
                </c:pt>
                <c:pt idx="22363">
                  <c:v>19</c:v>
                </c:pt>
                <c:pt idx="22364">
                  <c:v>16</c:v>
                </c:pt>
                <c:pt idx="22365">
                  <c:v>16</c:v>
                </c:pt>
                <c:pt idx="22366">
                  <c:v>0</c:v>
                </c:pt>
                <c:pt idx="22367">
                  <c:v>15</c:v>
                </c:pt>
                <c:pt idx="22368">
                  <c:v>20</c:v>
                </c:pt>
                <c:pt idx="22369">
                  <c:v>20</c:v>
                </c:pt>
                <c:pt idx="22370">
                  <c:v>17</c:v>
                </c:pt>
                <c:pt idx="22371">
                  <c:v>20</c:v>
                </c:pt>
                <c:pt idx="22372">
                  <c:v>20</c:v>
                </c:pt>
                <c:pt idx="22373">
                  <c:v>15</c:v>
                </c:pt>
                <c:pt idx="22374">
                  <c:v>20</c:v>
                </c:pt>
                <c:pt idx="22375">
                  <c:v>20</c:v>
                </c:pt>
                <c:pt idx="22376">
                  <c:v>15</c:v>
                </c:pt>
                <c:pt idx="22377">
                  <c:v>16</c:v>
                </c:pt>
                <c:pt idx="22378">
                  <c:v>16</c:v>
                </c:pt>
                <c:pt idx="22379">
                  <c:v>17</c:v>
                </c:pt>
                <c:pt idx="22380">
                  <c:v>16</c:v>
                </c:pt>
                <c:pt idx="22381">
                  <c:v>16</c:v>
                </c:pt>
                <c:pt idx="22382">
                  <c:v>17</c:v>
                </c:pt>
                <c:pt idx="22383">
                  <c:v>16</c:v>
                </c:pt>
                <c:pt idx="22384">
                  <c:v>0</c:v>
                </c:pt>
                <c:pt idx="22385">
                  <c:v>20</c:v>
                </c:pt>
                <c:pt idx="22386">
                  <c:v>15</c:v>
                </c:pt>
                <c:pt idx="22387">
                  <c:v>0</c:v>
                </c:pt>
                <c:pt idx="22388">
                  <c:v>16</c:v>
                </c:pt>
                <c:pt idx="22389">
                  <c:v>16</c:v>
                </c:pt>
                <c:pt idx="22390">
                  <c:v>18</c:v>
                </c:pt>
                <c:pt idx="22391">
                  <c:v>20</c:v>
                </c:pt>
                <c:pt idx="22392">
                  <c:v>19</c:v>
                </c:pt>
                <c:pt idx="22393">
                  <c:v>20</c:v>
                </c:pt>
                <c:pt idx="22394">
                  <c:v>18</c:v>
                </c:pt>
                <c:pt idx="22395">
                  <c:v>16</c:v>
                </c:pt>
                <c:pt idx="22396">
                  <c:v>16</c:v>
                </c:pt>
                <c:pt idx="22397">
                  <c:v>16</c:v>
                </c:pt>
                <c:pt idx="22398">
                  <c:v>16</c:v>
                </c:pt>
                <c:pt idx="22399">
                  <c:v>16</c:v>
                </c:pt>
                <c:pt idx="22400">
                  <c:v>20</c:v>
                </c:pt>
                <c:pt idx="22401">
                  <c:v>19</c:v>
                </c:pt>
                <c:pt idx="22402">
                  <c:v>20</c:v>
                </c:pt>
                <c:pt idx="22403">
                  <c:v>16</c:v>
                </c:pt>
                <c:pt idx="22404">
                  <c:v>11</c:v>
                </c:pt>
                <c:pt idx="22405">
                  <c:v>16</c:v>
                </c:pt>
                <c:pt idx="22406">
                  <c:v>19</c:v>
                </c:pt>
                <c:pt idx="22407">
                  <c:v>16</c:v>
                </c:pt>
                <c:pt idx="22408">
                  <c:v>16</c:v>
                </c:pt>
                <c:pt idx="22409">
                  <c:v>20</c:v>
                </c:pt>
                <c:pt idx="22410">
                  <c:v>15</c:v>
                </c:pt>
                <c:pt idx="22411">
                  <c:v>11</c:v>
                </c:pt>
                <c:pt idx="22412">
                  <c:v>12</c:v>
                </c:pt>
                <c:pt idx="22413">
                  <c:v>20</c:v>
                </c:pt>
                <c:pt idx="22414">
                  <c:v>12</c:v>
                </c:pt>
                <c:pt idx="22415">
                  <c:v>0</c:v>
                </c:pt>
                <c:pt idx="22416">
                  <c:v>12</c:v>
                </c:pt>
                <c:pt idx="22417">
                  <c:v>18</c:v>
                </c:pt>
                <c:pt idx="22418">
                  <c:v>16</c:v>
                </c:pt>
                <c:pt idx="22419">
                  <c:v>20</c:v>
                </c:pt>
                <c:pt idx="22420">
                  <c:v>12</c:v>
                </c:pt>
                <c:pt idx="22421">
                  <c:v>19</c:v>
                </c:pt>
                <c:pt idx="22422">
                  <c:v>19</c:v>
                </c:pt>
                <c:pt idx="22423">
                  <c:v>20</c:v>
                </c:pt>
                <c:pt idx="22424">
                  <c:v>15</c:v>
                </c:pt>
                <c:pt idx="22425">
                  <c:v>13</c:v>
                </c:pt>
                <c:pt idx="22426">
                  <c:v>15</c:v>
                </c:pt>
                <c:pt idx="22427">
                  <c:v>17</c:v>
                </c:pt>
                <c:pt idx="22428">
                  <c:v>16</c:v>
                </c:pt>
                <c:pt idx="22429">
                  <c:v>0</c:v>
                </c:pt>
                <c:pt idx="22430">
                  <c:v>20</c:v>
                </c:pt>
                <c:pt idx="22431">
                  <c:v>16</c:v>
                </c:pt>
                <c:pt idx="22432">
                  <c:v>20</c:v>
                </c:pt>
                <c:pt idx="22433">
                  <c:v>20</c:v>
                </c:pt>
                <c:pt idx="22434">
                  <c:v>16</c:v>
                </c:pt>
                <c:pt idx="22435">
                  <c:v>12</c:v>
                </c:pt>
                <c:pt idx="22436">
                  <c:v>20</c:v>
                </c:pt>
                <c:pt idx="22437">
                  <c:v>20</c:v>
                </c:pt>
                <c:pt idx="22438">
                  <c:v>8</c:v>
                </c:pt>
                <c:pt idx="22439">
                  <c:v>16</c:v>
                </c:pt>
                <c:pt idx="22440">
                  <c:v>19</c:v>
                </c:pt>
                <c:pt idx="22441">
                  <c:v>20</c:v>
                </c:pt>
                <c:pt idx="22442">
                  <c:v>0</c:v>
                </c:pt>
                <c:pt idx="22443">
                  <c:v>0</c:v>
                </c:pt>
                <c:pt idx="22444">
                  <c:v>20</c:v>
                </c:pt>
                <c:pt idx="22445">
                  <c:v>20</c:v>
                </c:pt>
                <c:pt idx="22446">
                  <c:v>20</c:v>
                </c:pt>
                <c:pt idx="22447">
                  <c:v>19</c:v>
                </c:pt>
                <c:pt idx="22448">
                  <c:v>14</c:v>
                </c:pt>
                <c:pt idx="22449">
                  <c:v>20</c:v>
                </c:pt>
                <c:pt idx="22450">
                  <c:v>10</c:v>
                </c:pt>
                <c:pt idx="22451">
                  <c:v>20</c:v>
                </c:pt>
                <c:pt idx="22452">
                  <c:v>17</c:v>
                </c:pt>
                <c:pt idx="22453">
                  <c:v>20</c:v>
                </c:pt>
                <c:pt idx="22454">
                  <c:v>17</c:v>
                </c:pt>
                <c:pt idx="22455">
                  <c:v>16</c:v>
                </c:pt>
                <c:pt idx="22456">
                  <c:v>19</c:v>
                </c:pt>
                <c:pt idx="22457">
                  <c:v>16</c:v>
                </c:pt>
                <c:pt idx="22458">
                  <c:v>20</c:v>
                </c:pt>
                <c:pt idx="22459">
                  <c:v>16</c:v>
                </c:pt>
                <c:pt idx="22460">
                  <c:v>20</c:v>
                </c:pt>
                <c:pt idx="22461">
                  <c:v>16</c:v>
                </c:pt>
                <c:pt idx="22462">
                  <c:v>17</c:v>
                </c:pt>
                <c:pt idx="22463">
                  <c:v>20</c:v>
                </c:pt>
                <c:pt idx="22464">
                  <c:v>15</c:v>
                </c:pt>
                <c:pt idx="22465">
                  <c:v>18</c:v>
                </c:pt>
                <c:pt idx="22466">
                  <c:v>19</c:v>
                </c:pt>
                <c:pt idx="22467">
                  <c:v>0</c:v>
                </c:pt>
                <c:pt idx="22468">
                  <c:v>18</c:v>
                </c:pt>
                <c:pt idx="22469">
                  <c:v>14</c:v>
                </c:pt>
                <c:pt idx="22470">
                  <c:v>20</c:v>
                </c:pt>
                <c:pt idx="22471">
                  <c:v>18</c:v>
                </c:pt>
                <c:pt idx="22472">
                  <c:v>20</c:v>
                </c:pt>
                <c:pt idx="22473">
                  <c:v>17</c:v>
                </c:pt>
                <c:pt idx="22474">
                  <c:v>16</c:v>
                </c:pt>
                <c:pt idx="22475">
                  <c:v>15</c:v>
                </c:pt>
                <c:pt idx="22476">
                  <c:v>17</c:v>
                </c:pt>
                <c:pt idx="22477">
                  <c:v>20</c:v>
                </c:pt>
                <c:pt idx="22478">
                  <c:v>16</c:v>
                </c:pt>
                <c:pt idx="22479">
                  <c:v>20</c:v>
                </c:pt>
                <c:pt idx="22480">
                  <c:v>16</c:v>
                </c:pt>
                <c:pt idx="22481">
                  <c:v>20</c:v>
                </c:pt>
                <c:pt idx="22482">
                  <c:v>20</c:v>
                </c:pt>
                <c:pt idx="22483">
                  <c:v>13</c:v>
                </c:pt>
                <c:pt idx="22484">
                  <c:v>19</c:v>
                </c:pt>
                <c:pt idx="22485">
                  <c:v>0</c:v>
                </c:pt>
                <c:pt idx="22486">
                  <c:v>0</c:v>
                </c:pt>
                <c:pt idx="22487">
                  <c:v>20</c:v>
                </c:pt>
                <c:pt idx="22488">
                  <c:v>0</c:v>
                </c:pt>
                <c:pt idx="22489">
                  <c:v>14</c:v>
                </c:pt>
                <c:pt idx="22490">
                  <c:v>16</c:v>
                </c:pt>
                <c:pt idx="22491">
                  <c:v>18</c:v>
                </c:pt>
                <c:pt idx="22492">
                  <c:v>20</c:v>
                </c:pt>
                <c:pt idx="22493">
                  <c:v>0</c:v>
                </c:pt>
                <c:pt idx="22494">
                  <c:v>0</c:v>
                </c:pt>
                <c:pt idx="22495">
                  <c:v>16</c:v>
                </c:pt>
                <c:pt idx="22496">
                  <c:v>16</c:v>
                </c:pt>
                <c:pt idx="22497">
                  <c:v>16</c:v>
                </c:pt>
                <c:pt idx="22498">
                  <c:v>16</c:v>
                </c:pt>
                <c:pt idx="22499">
                  <c:v>16</c:v>
                </c:pt>
                <c:pt idx="22500">
                  <c:v>16</c:v>
                </c:pt>
                <c:pt idx="22501">
                  <c:v>20</c:v>
                </c:pt>
                <c:pt idx="22502">
                  <c:v>20</c:v>
                </c:pt>
                <c:pt idx="22503">
                  <c:v>20</c:v>
                </c:pt>
                <c:pt idx="22504">
                  <c:v>13</c:v>
                </c:pt>
                <c:pt idx="22505">
                  <c:v>17</c:v>
                </c:pt>
                <c:pt idx="22506">
                  <c:v>17</c:v>
                </c:pt>
                <c:pt idx="22507">
                  <c:v>16</c:v>
                </c:pt>
                <c:pt idx="22508">
                  <c:v>17</c:v>
                </c:pt>
                <c:pt idx="22509">
                  <c:v>15</c:v>
                </c:pt>
                <c:pt idx="22510">
                  <c:v>20</c:v>
                </c:pt>
                <c:pt idx="22511">
                  <c:v>20</c:v>
                </c:pt>
                <c:pt idx="22512">
                  <c:v>20</c:v>
                </c:pt>
                <c:pt idx="22513">
                  <c:v>16</c:v>
                </c:pt>
                <c:pt idx="22514">
                  <c:v>20</c:v>
                </c:pt>
                <c:pt idx="22515">
                  <c:v>20</c:v>
                </c:pt>
                <c:pt idx="22516">
                  <c:v>16</c:v>
                </c:pt>
                <c:pt idx="22517">
                  <c:v>20</c:v>
                </c:pt>
                <c:pt idx="22518">
                  <c:v>16</c:v>
                </c:pt>
                <c:pt idx="22519">
                  <c:v>16</c:v>
                </c:pt>
                <c:pt idx="22520">
                  <c:v>16</c:v>
                </c:pt>
                <c:pt idx="22521">
                  <c:v>20</c:v>
                </c:pt>
                <c:pt idx="22522">
                  <c:v>20</c:v>
                </c:pt>
                <c:pt idx="22523">
                  <c:v>20</c:v>
                </c:pt>
                <c:pt idx="22524">
                  <c:v>20</c:v>
                </c:pt>
                <c:pt idx="22525">
                  <c:v>13</c:v>
                </c:pt>
                <c:pt idx="22526">
                  <c:v>13</c:v>
                </c:pt>
                <c:pt idx="22527">
                  <c:v>15</c:v>
                </c:pt>
                <c:pt idx="22528">
                  <c:v>12</c:v>
                </c:pt>
                <c:pt idx="22529">
                  <c:v>17</c:v>
                </c:pt>
                <c:pt idx="22530">
                  <c:v>20</c:v>
                </c:pt>
                <c:pt idx="22531">
                  <c:v>17</c:v>
                </c:pt>
                <c:pt idx="22532">
                  <c:v>20</c:v>
                </c:pt>
                <c:pt idx="22533">
                  <c:v>0</c:v>
                </c:pt>
                <c:pt idx="22534">
                  <c:v>17</c:v>
                </c:pt>
                <c:pt idx="22535">
                  <c:v>20</c:v>
                </c:pt>
                <c:pt idx="22536">
                  <c:v>20</c:v>
                </c:pt>
                <c:pt idx="22537">
                  <c:v>18</c:v>
                </c:pt>
                <c:pt idx="22538">
                  <c:v>0</c:v>
                </c:pt>
                <c:pt idx="22539">
                  <c:v>19</c:v>
                </c:pt>
                <c:pt idx="22540">
                  <c:v>19</c:v>
                </c:pt>
                <c:pt idx="22541">
                  <c:v>0</c:v>
                </c:pt>
                <c:pt idx="22542">
                  <c:v>20</c:v>
                </c:pt>
                <c:pt idx="22543">
                  <c:v>14</c:v>
                </c:pt>
                <c:pt idx="22544">
                  <c:v>0</c:v>
                </c:pt>
                <c:pt idx="22545">
                  <c:v>20</c:v>
                </c:pt>
                <c:pt idx="22546">
                  <c:v>19</c:v>
                </c:pt>
                <c:pt idx="22547">
                  <c:v>0</c:v>
                </c:pt>
                <c:pt idx="22548">
                  <c:v>14</c:v>
                </c:pt>
                <c:pt idx="22549">
                  <c:v>0</c:v>
                </c:pt>
                <c:pt idx="22550">
                  <c:v>16</c:v>
                </c:pt>
                <c:pt idx="22551">
                  <c:v>16</c:v>
                </c:pt>
                <c:pt idx="22552">
                  <c:v>19</c:v>
                </c:pt>
                <c:pt idx="22553">
                  <c:v>18</c:v>
                </c:pt>
                <c:pt idx="22554">
                  <c:v>20</c:v>
                </c:pt>
                <c:pt idx="22555">
                  <c:v>20</c:v>
                </c:pt>
                <c:pt idx="22556">
                  <c:v>19</c:v>
                </c:pt>
                <c:pt idx="22557">
                  <c:v>16</c:v>
                </c:pt>
                <c:pt idx="22558">
                  <c:v>16</c:v>
                </c:pt>
                <c:pt idx="22559">
                  <c:v>17</c:v>
                </c:pt>
                <c:pt idx="22560">
                  <c:v>20</c:v>
                </c:pt>
                <c:pt idx="22561">
                  <c:v>13</c:v>
                </c:pt>
                <c:pt idx="22562">
                  <c:v>0</c:v>
                </c:pt>
                <c:pt idx="22563">
                  <c:v>11</c:v>
                </c:pt>
                <c:pt idx="22564">
                  <c:v>20</c:v>
                </c:pt>
                <c:pt idx="22565">
                  <c:v>14</c:v>
                </c:pt>
                <c:pt idx="22566">
                  <c:v>17</c:v>
                </c:pt>
                <c:pt idx="22567">
                  <c:v>18</c:v>
                </c:pt>
                <c:pt idx="22568">
                  <c:v>0</c:v>
                </c:pt>
                <c:pt idx="22569">
                  <c:v>20</c:v>
                </c:pt>
                <c:pt idx="22570">
                  <c:v>16</c:v>
                </c:pt>
                <c:pt idx="22571">
                  <c:v>12</c:v>
                </c:pt>
                <c:pt idx="22572">
                  <c:v>19</c:v>
                </c:pt>
                <c:pt idx="22573">
                  <c:v>13</c:v>
                </c:pt>
                <c:pt idx="22574">
                  <c:v>12</c:v>
                </c:pt>
                <c:pt idx="22575">
                  <c:v>16</c:v>
                </c:pt>
                <c:pt idx="22576">
                  <c:v>16</c:v>
                </c:pt>
                <c:pt idx="22577">
                  <c:v>0</c:v>
                </c:pt>
                <c:pt idx="22578">
                  <c:v>15</c:v>
                </c:pt>
                <c:pt idx="22579">
                  <c:v>4</c:v>
                </c:pt>
                <c:pt idx="22580">
                  <c:v>20</c:v>
                </c:pt>
                <c:pt idx="22581">
                  <c:v>20</c:v>
                </c:pt>
                <c:pt idx="22582">
                  <c:v>16</c:v>
                </c:pt>
                <c:pt idx="22583">
                  <c:v>18</c:v>
                </c:pt>
                <c:pt idx="22584">
                  <c:v>17</c:v>
                </c:pt>
                <c:pt idx="22585">
                  <c:v>19</c:v>
                </c:pt>
                <c:pt idx="22586">
                  <c:v>0</c:v>
                </c:pt>
                <c:pt idx="22587">
                  <c:v>17</c:v>
                </c:pt>
                <c:pt idx="22588">
                  <c:v>16</c:v>
                </c:pt>
                <c:pt idx="22589">
                  <c:v>19</c:v>
                </c:pt>
                <c:pt idx="22590">
                  <c:v>11</c:v>
                </c:pt>
                <c:pt idx="22591">
                  <c:v>19</c:v>
                </c:pt>
                <c:pt idx="22592">
                  <c:v>20</c:v>
                </c:pt>
                <c:pt idx="22593">
                  <c:v>20</c:v>
                </c:pt>
                <c:pt idx="22594">
                  <c:v>20</c:v>
                </c:pt>
                <c:pt idx="22595">
                  <c:v>18</c:v>
                </c:pt>
                <c:pt idx="22596">
                  <c:v>18</c:v>
                </c:pt>
                <c:pt idx="22597">
                  <c:v>20</c:v>
                </c:pt>
                <c:pt idx="22598">
                  <c:v>16</c:v>
                </c:pt>
                <c:pt idx="22599">
                  <c:v>16</c:v>
                </c:pt>
                <c:pt idx="22600">
                  <c:v>7</c:v>
                </c:pt>
                <c:pt idx="22601">
                  <c:v>16</c:v>
                </c:pt>
                <c:pt idx="22602">
                  <c:v>16</c:v>
                </c:pt>
                <c:pt idx="22603">
                  <c:v>18</c:v>
                </c:pt>
                <c:pt idx="22604">
                  <c:v>19</c:v>
                </c:pt>
                <c:pt idx="22605">
                  <c:v>15</c:v>
                </c:pt>
                <c:pt idx="22606">
                  <c:v>16</c:v>
                </c:pt>
                <c:pt idx="22607">
                  <c:v>17</c:v>
                </c:pt>
                <c:pt idx="22608">
                  <c:v>18</c:v>
                </c:pt>
                <c:pt idx="22609">
                  <c:v>20</c:v>
                </c:pt>
                <c:pt idx="22610">
                  <c:v>20</c:v>
                </c:pt>
                <c:pt idx="22611">
                  <c:v>20</c:v>
                </c:pt>
                <c:pt idx="22612">
                  <c:v>16</c:v>
                </c:pt>
                <c:pt idx="22613">
                  <c:v>16</c:v>
                </c:pt>
                <c:pt idx="22614">
                  <c:v>16</c:v>
                </c:pt>
                <c:pt idx="22615">
                  <c:v>0</c:v>
                </c:pt>
                <c:pt idx="22616">
                  <c:v>9</c:v>
                </c:pt>
                <c:pt idx="22617">
                  <c:v>20</c:v>
                </c:pt>
                <c:pt idx="22618">
                  <c:v>20</c:v>
                </c:pt>
                <c:pt idx="22619">
                  <c:v>20</c:v>
                </c:pt>
                <c:pt idx="22620">
                  <c:v>19</c:v>
                </c:pt>
                <c:pt idx="22621">
                  <c:v>15</c:v>
                </c:pt>
                <c:pt idx="22622">
                  <c:v>16</c:v>
                </c:pt>
                <c:pt idx="22623">
                  <c:v>0</c:v>
                </c:pt>
                <c:pt idx="22624">
                  <c:v>20</c:v>
                </c:pt>
                <c:pt idx="22625">
                  <c:v>13</c:v>
                </c:pt>
                <c:pt idx="22626">
                  <c:v>14</c:v>
                </c:pt>
                <c:pt idx="22627">
                  <c:v>16</c:v>
                </c:pt>
                <c:pt idx="22628">
                  <c:v>16</c:v>
                </c:pt>
                <c:pt idx="22629">
                  <c:v>13</c:v>
                </c:pt>
                <c:pt idx="22630">
                  <c:v>12</c:v>
                </c:pt>
                <c:pt idx="22631">
                  <c:v>18</c:v>
                </c:pt>
                <c:pt idx="22632">
                  <c:v>17</c:v>
                </c:pt>
                <c:pt idx="22633">
                  <c:v>16</c:v>
                </c:pt>
                <c:pt idx="22634">
                  <c:v>20</c:v>
                </c:pt>
                <c:pt idx="22635">
                  <c:v>20</c:v>
                </c:pt>
                <c:pt idx="22636">
                  <c:v>14</c:v>
                </c:pt>
                <c:pt idx="22637">
                  <c:v>17</c:v>
                </c:pt>
                <c:pt idx="22638">
                  <c:v>18</c:v>
                </c:pt>
                <c:pt idx="22639">
                  <c:v>18</c:v>
                </c:pt>
                <c:pt idx="22640">
                  <c:v>16</c:v>
                </c:pt>
                <c:pt idx="22641">
                  <c:v>18</c:v>
                </c:pt>
                <c:pt idx="22642">
                  <c:v>16</c:v>
                </c:pt>
                <c:pt idx="22643">
                  <c:v>18</c:v>
                </c:pt>
                <c:pt idx="22644">
                  <c:v>20</c:v>
                </c:pt>
                <c:pt idx="22645">
                  <c:v>20</c:v>
                </c:pt>
                <c:pt idx="22646">
                  <c:v>16</c:v>
                </c:pt>
                <c:pt idx="22647">
                  <c:v>18</c:v>
                </c:pt>
                <c:pt idx="22648">
                  <c:v>11</c:v>
                </c:pt>
                <c:pt idx="22649">
                  <c:v>20</c:v>
                </c:pt>
                <c:pt idx="22650">
                  <c:v>20</c:v>
                </c:pt>
                <c:pt idx="22651">
                  <c:v>17</c:v>
                </c:pt>
                <c:pt idx="22652">
                  <c:v>12</c:v>
                </c:pt>
                <c:pt idx="22653">
                  <c:v>20</c:v>
                </c:pt>
                <c:pt idx="22654">
                  <c:v>14</c:v>
                </c:pt>
                <c:pt idx="22655">
                  <c:v>20</c:v>
                </c:pt>
                <c:pt idx="22656">
                  <c:v>17</c:v>
                </c:pt>
                <c:pt idx="22657">
                  <c:v>15</c:v>
                </c:pt>
                <c:pt idx="22658">
                  <c:v>20</c:v>
                </c:pt>
                <c:pt idx="22659">
                  <c:v>20</c:v>
                </c:pt>
                <c:pt idx="22660">
                  <c:v>16</c:v>
                </c:pt>
                <c:pt idx="22661">
                  <c:v>16</c:v>
                </c:pt>
                <c:pt idx="22662">
                  <c:v>16</c:v>
                </c:pt>
                <c:pt idx="22663">
                  <c:v>20</c:v>
                </c:pt>
                <c:pt idx="22664">
                  <c:v>12</c:v>
                </c:pt>
                <c:pt idx="22665">
                  <c:v>16</c:v>
                </c:pt>
                <c:pt idx="22666">
                  <c:v>18</c:v>
                </c:pt>
                <c:pt idx="22667">
                  <c:v>20</c:v>
                </c:pt>
                <c:pt idx="22668">
                  <c:v>15</c:v>
                </c:pt>
                <c:pt idx="22669">
                  <c:v>16</c:v>
                </c:pt>
                <c:pt idx="22670">
                  <c:v>12</c:v>
                </c:pt>
                <c:pt idx="22671">
                  <c:v>11</c:v>
                </c:pt>
                <c:pt idx="22672">
                  <c:v>20</c:v>
                </c:pt>
                <c:pt idx="22673">
                  <c:v>15</c:v>
                </c:pt>
                <c:pt idx="22674">
                  <c:v>17</c:v>
                </c:pt>
                <c:pt idx="22675">
                  <c:v>15</c:v>
                </c:pt>
                <c:pt idx="22676">
                  <c:v>16</c:v>
                </c:pt>
                <c:pt idx="22677">
                  <c:v>12</c:v>
                </c:pt>
                <c:pt idx="22678">
                  <c:v>16</c:v>
                </c:pt>
                <c:pt idx="22679">
                  <c:v>19</c:v>
                </c:pt>
                <c:pt idx="22680">
                  <c:v>15</c:v>
                </c:pt>
                <c:pt idx="22681">
                  <c:v>14</c:v>
                </c:pt>
                <c:pt idx="22682">
                  <c:v>17</c:v>
                </c:pt>
                <c:pt idx="22683">
                  <c:v>12</c:v>
                </c:pt>
                <c:pt idx="22684">
                  <c:v>20</c:v>
                </c:pt>
                <c:pt idx="22685">
                  <c:v>16</c:v>
                </c:pt>
                <c:pt idx="22686">
                  <c:v>15</c:v>
                </c:pt>
                <c:pt idx="22687">
                  <c:v>16</c:v>
                </c:pt>
                <c:pt idx="22688">
                  <c:v>18</c:v>
                </c:pt>
                <c:pt idx="22689">
                  <c:v>20</c:v>
                </c:pt>
                <c:pt idx="22690">
                  <c:v>20</c:v>
                </c:pt>
                <c:pt idx="22691">
                  <c:v>15</c:v>
                </c:pt>
                <c:pt idx="22692">
                  <c:v>16</c:v>
                </c:pt>
                <c:pt idx="22693">
                  <c:v>17</c:v>
                </c:pt>
                <c:pt idx="22694">
                  <c:v>20</c:v>
                </c:pt>
                <c:pt idx="22695">
                  <c:v>16</c:v>
                </c:pt>
                <c:pt idx="22696">
                  <c:v>19</c:v>
                </c:pt>
                <c:pt idx="22697">
                  <c:v>19</c:v>
                </c:pt>
                <c:pt idx="22698">
                  <c:v>16</c:v>
                </c:pt>
                <c:pt idx="22699">
                  <c:v>20</c:v>
                </c:pt>
                <c:pt idx="22700">
                  <c:v>20</c:v>
                </c:pt>
                <c:pt idx="22701">
                  <c:v>20</c:v>
                </c:pt>
                <c:pt idx="22702">
                  <c:v>17</c:v>
                </c:pt>
                <c:pt idx="22703">
                  <c:v>0</c:v>
                </c:pt>
                <c:pt idx="22704">
                  <c:v>11</c:v>
                </c:pt>
                <c:pt idx="22705">
                  <c:v>20</c:v>
                </c:pt>
                <c:pt idx="22706">
                  <c:v>17</c:v>
                </c:pt>
                <c:pt idx="22707">
                  <c:v>17</c:v>
                </c:pt>
                <c:pt idx="22708">
                  <c:v>15</c:v>
                </c:pt>
                <c:pt idx="22709">
                  <c:v>15</c:v>
                </c:pt>
                <c:pt idx="22710">
                  <c:v>20</c:v>
                </c:pt>
                <c:pt idx="22711">
                  <c:v>15</c:v>
                </c:pt>
                <c:pt idx="22712">
                  <c:v>0</c:v>
                </c:pt>
                <c:pt idx="22713">
                  <c:v>20</c:v>
                </c:pt>
                <c:pt idx="22714">
                  <c:v>20</c:v>
                </c:pt>
                <c:pt idx="22715">
                  <c:v>16</c:v>
                </c:pt>
                <c:pt idx="22716">
                  <c:v>20</c:v>
                </c:pt>
                <c:pt idx="22717">
                  <c:v>20</c:v>
                </c:pt>
                <c:pt idx="22718">
                  <c:v>16</c:v>
                </c:pt>
                <c:pt idx="22719">
                  <c:v>12</c:v>
                </c:pt>
                <c:pt idx="22720">
                  <c:v>16</c:v>
                </c:pt>
                <c:pt idx="22721">
                  <c:v>19</c:v>
                </c:pt>
                <c:pt idx="22722">
                  <c:v>16</c:v>
                </c:pt>
                <c:pt idx="22723">
                  <c:v>12</c:v>
                </c:pt>
                <c:pt idx="22724">
                  <c:v>14</c:v>
                </c:pt>
                <c:pt idx="22725">
                  <c:v>20</c:v>
                </c:pt>
                <c:pt idx="22726">
                  <c:v>17</c:v>
                </c:pt>
                <c:pt idx="22727">
                  <c:v>15</c:v>
                </c:pt>
                <c:pt idx="22728">
                  <c:v>20</c:v>
                </c:pt>
                <c:pt idx="22729">
                  <c:v>20</c:v>
                </c:pt>
                <c:pt idx="22730">
                  <c:v>20</c:v>
                </c:pt>
                <c:pt idx="22731">
                  <c:v>20</c:v>
                </c:pt>
                <c:pt idx="22732">
                  <c:v>18</c:v>
                </c:pt>
                <c:pt idx="22733">
                  <c:v>11</c:v>
                </c:pt>
                <c:pt idx="22734">
                  <c:v>17</c:v>
                </c:pt>
                <c:pt idx="22735">
                  <c:v>16</c:v>
                </c:pt>
                <c:pt idx="22736">
                  <c:v>19</c:v>
                </c:pt>
                <c:pt idx="22737">
                  <c:v>20</c:v>
                </c:pt>
                <c:pt idx="22738">
                  <c:v>20</c:v>
                </c:pt>
                <c:pt idx="22739">
                  <c:v>17</c:v>
                </c:pt>
                <c:pt idx="22740">
                  <c:v>16</c:v>
                </c:pt>
                <c:pt idx="22741">
                  <c:v>0</c:v>
                </c:pt>
                <c:pt idx="22742">
                  <c:v>16</c:v>
                </c:pt>
                <c:pt idx="22743">
                  <c:v>18</c:v>
                </c:pt>
                <c:pt idx="22744">
                  <c:v>20</c:v>
                </c:pt>
                <c:pt idx="22745">
                  <c:v>18</c:v>
                </c:pt>
                <c:pt idx="22746">
                  <c:v>18</c:v>
                </c:pt>
                <c:pt idx="22747">
                  <c:v>16</c:v>
                </c:pt>
                <c:pt idx="22748">
                  <c:v>19</c:v>
                </c:pt>
                <c:pt idx="22749">
                  <c:v>0</c:v>
                </c:pt>
                <c:pt idx="22750">
                  <c:v>16</c:v>
                </c:pt>
                <c:pt idx="22751">
                  <c:v>20</c:v>
                </c:pt>
                <c:pt idx="22752">
                  <c:v>20</c:v>
                </c:pt>
                <c:pt idx="22753">
                  <c:v>20</c:v>
                </c:pt>
                <c:pt idx="22754">
                  <c:v>12</c:v>
                </c:pt>
                <c:pt idx="22755">
                  <c:v>0</c:v>
                </c:pt>
                <c:pt idx="22756">
                  <c:v>20</c:v>
                </c:pt>
                <c:pt idx="22757">
                  <c:v>12</c:v>
                </c:pt>
                <c:pt idx="22758">
                  <c:v>20</c:v>
                </c:pt>
                <c:pt idx="22759">
                  <c:v>16</c:v>
                </c:pt>
                <c:pt idx="22760">
                  <c:v>19</c:v>
                </c:pt>
                <c:pt idx="22761">
                  <c:v>20</c:v>
                </c:pt>
                <c:pt idx="22762">
                  <c:v>17</c:v>
                </c:pt>
                <c:pt idx="22763">
                  <c:v>20</c:v>
                </c:pt>
                <c:pt idx="22764">
                  <c:v>19</c:v>
                </c:pt>
                <c:pt idx="22765">
                  <c:v>17</c:v>
                </c:pt>
                <c:pt idx="22766">
                  <c:v>15</c:v>
                </c:pt>
                <c:pt idx="22767">
                  <c:v>18</c:v>
                </c:pt>
                <c:pt idx="22768">
                  <c:v>12</c:v>
                </c:pt>
                <c:pt idx="22769">
                  <c:v>20</c:v>
                </c:pt>
                <c:pt idx="22770">
                  <c:v>19</c:v>
                </c:pt>
                <c:pt idx="22771">
                  <c:v>10</c:v>
                </c:pt>
                <c:pt idx="22772">
                  <c:v>19</c:v>
                </c:pt>
                <c:pt idx="22773">
                  <c:v>16</c:v>
                </c:pt>
                <c:pt idx="22774">
                  <c:v>16</c:v>
                </c:pt>
                <c:pt idx="22775">
                  <c:v>19</c:v>
                </c:pt>
                <c:pt idx="22776">
                  <c:v>19</c:v>
                </c:pt>
                <c:pt idx="22777">
                  <c:v>20</c:v>
                </c:pt>
                <c:pt idx="22778">
                  <c:v>20</c:v>
                </c:pt>
                <c:pt idx="22779">
                  <c:v>0</c:v>
                </c:pt>
                <c:pt idx="22780">
                  <c:v>16</c:v>
                </c:pt>
                <c:pt idx="22781">
                  <c:v>17</c:v>
                </c:pt>
                <c:pt idx="22782">
                  <c:v>8</c:v>
                </c:pt>
                <c:pt idx="22783">
                  <c:v>20</c:v>
                </c:pt>
                <c:pt idx="22784">
                  <c:v>0</c:v>
                </c:pt>
                <c:pt idx="22785">
                  <c:v>17</c:v>
                </c:pt>
                <c:pt idx="22786">
                  <c:v>20</c:v>
                </c:pt>
                <c:pt idx="22787">
                  <c:v>16</c:v>
                </c:pt>
                <c:pt idx="22788">
                  <c:v>20</c:v>
                </c:pt>
                <c:pt idx="22789">
                  <c:v>17</c:v>
                </c:pt>
                <c:pt idx="22790">
                  <c:v>16</c:v>
                </c:pt>
                <c:pt idx="22791">
                  <c:v>20</c:v>
                </c:pt>
                <c:pt idx="22792">
                  <c:v>17</c:v>
                </c:pt>
                <c:pt idx="22793">
                  <c:v>20</c:v>
                </c:pt>
                <c:pt idx="22794">
                  <c:v>16</c:v>
                </c:pt>
                <c:pt idx="22795">
                  <c:v>20</c:v>
                </c:pt>
                <c:pt idx="22796">
                  <c:v>19</c:v>
                </c:pt>
                <c:pt idx="22797">
                  <c:v>20</c:v>
                </c:pt>
                <c:pt idx="22798">
                  <c:v>10</c:v>
                </c:pt>
                <c:pt idx="22799">
                  <c:v>19</c:v>
                </c:pt>
                <c:pt idx="22800">
                  <c:v>20</c:v>
                </c:pt>
                <c:pt idx="22801">
                  <c:v>16</c:v>
                </c:pt>
                <c:pt idx="22802">
                  <c:v>16</c:v>
                </c:pt>
                <c:pt idx="22803">
                  <c:v>20</c:v>
                </c:pt>
                <c:pt idx="22804">
                  <c:v>0</c:v>
                </c:pt>
                <c:pt idx="22805">
                  <c:v>20</c:v>
                </c:pt>
                <c:pt idx="22806">
                  <c:v>16</c:v>
                </c:pt>
                <c:pt idx="22807">
                  <c:v>13</c:v>
                </c:pt>
                <c:pt idx="22808">
                  <c:v>14</c:v>
                </c:pt>
                <c:pt idx="22809">
                  <c:v>19</c:v>
                </c:pt>
                <c:pt idx="22810">
                  <c:v>0</c:v>
                </c:pt>
                <c:pt idx="22811">
                  <c:v>16</c:v>
                </c:pt>
                <c:pt idx="22812">
                  <c:v>16</c:v>
                </c:pt>
                <c:pt idx="22813">
                  <c:v>14</c:v>
                </c:pt>
                <c:pt idx="22814">
                  <c:v>18</c:v>
                </c:pt>
                <c:pt idx="22815">
                  <c:v>20</c:v>
                </c:pt>
                <c:pt idx="22816">
                  <c:v>20</c:v>
                </c:pt>
                <c:pt idx="22817">
                  <c:v>15</c:v>
                </c:pt>
                <c:pt idx="22818">
                  <c:v>15</c:v>
                </c:pt>
                <c:pt idx="22819">
                  <c:v>16</c:v>
                </c:pt>
                <c:pt idx="22820">
                  <c:v>19</c:v>
                </c:pt>
                <c:pt idx="22821">
                  <c:v>20</c:v>
                </c:pt>
                <c:pt idx="22822">
                  <c:v>15</c:v>
                </c:pt>
                <c:pt idx="22823">
                  <c:v>12</c:v>
                </c:pt>
                <c:pt idx="22824">
                  <c:v>16</c:v>
                </c:pt>
                <c:pt idx="22825">
                  <c:v>12</c:v>
                </c:pt>
                <c:pt idx="22826">
                  <c:v>15</c:v>
                </c:pt>
                <c:pt idx="22827">
                  <c:v>17</c:v>
                </c:pt>
                <c:pt idx="22828">
                  <c:v>20</c:v>
                </c:pt>
                <c:pt idx="22829">
                  <c:v>20</c:v>
                </c:pt>
                <c:pt idx="22830">
                  <c:v>18</c:v>
                </c:pt>
                <c:pt idx="22831">
                  <c:v>20</c:v>
                </c:pt>
                <c:pt idx="22832">
                  <c:v>17</c:v>
                </c:pt>
                <c:pt idx="22833">
                  <c:v>17</c:v>
                </c:pt>
                <c:pt idx="22834">
                  <c:v>20</c:v>
                </c:pt>
                <c:pt idx="22835">
                  <c:v>17</c:v>
                </c:pt>
                <c:pt idx="22836">
                  <c:v>16</c:v>
                </c:pt>
                <c:pt idx="22837">
                  <c:v>15</c:v>
                </c:pt>
                <c:pt idx="22838">
                  <c:v>18</c:v>
                </c:pt>
                <c:pt idx="22839">
                  <c:v>10</c:v>
                </c:pt>
                <c:pt idx="22840">
                  <c:v>20</c:v>
                </c:pt>
                <c:pt idx="22841">
                  <c:v>16</c:v>
                </c:pt>
                <c:pt idx="22842">
                  <c:v>20</c:v>
                </c:pt>
                <c:pt idx="22843">
                  <c:v>20</c:v>
                </c:pt>
                <c:pt idx="22844">
                  <c:v>20</c:v>
                </c:pt>
                <c:pt idx="22845">
                  <c:v>16</c:v>
                </c:pt>
                <c:pt idx="22846">
                  <c:v>12</c:v>
                </c:pt>
                <c:pt idx="22847">
                  <c:v>16</c:v>
                </c:pt>
                <c:pt idx="22848">
                  <c:v>16</c:v>
                </c:pt>
                <c:pt idx="22849">
                  <c:v>18</c:v>
                </c:pt>
                <c:pt idx="22850">
                  <c:v>12</c:v>
                </c:pt>
                <c:pt idx="22851">
                  <c:v>0</c:v>
                </c:pt>
                <c:pt idx="22852">
                  <c:v>15</c:v>
                </c:pt>
                <c:pt idx="22853">
                  <c:v>16</c:v>
                </c:pt>
                <c:pt idx="22854">
                  <c:v>17</c:v>
                </c:pt>
                <c:pt idx="22855">
                  <c:v>16</c:v>
                </c:pt>
                <c:pt idx="22856">
                  <c:v>20</c:v>
                </c:pt>
                <c:pt idx="22857">
                  <c:v>14</c:v>
                </c:pt>
                <c:pt idx="22858">
                  <c:v>16</c:v>
                </c:pt>
                <c:pt idx="22859">
                  <c:v>15</c:v>
                </c:pt>
                <c:pt idx="22860">
                  <c:v>17</c:v>
                </c:pt>
                <c:pt idx="22861">
                  <c:v>20</c:v>
                </c:pt>
                <c:pt idx="22862">
                  <c:v>18</c:v>
                </c:pt>
                <c:pt idx="22863">
                  <c:v>16</c:v>
                </c:pt>
                <c:pt idx="22864">
                  <c:v>19</c:v>
                </c:pt>
                <c:pt idx="22865">
                  <c:v>20</c:v>
                </c:pt>
                <c:pt idx="22866">
                  <c:v>16</c:v>
                </c:pt>
                <c:pt idx="22867">
                  <c:v>19</c:v>
                </c:pt>
                <c:pt idx="22868">
                  <c:v>0</c:v>
                </c:pt>
                <c:pt idx="22869">
                  <c:v>16</c:v>
                </c:pt>
                <c:pt idx="22870">
                  <c:v>15</c:v>
                </c:pt>
                <c:pt idx="22871">
                  <c:v>17</c:v>
                </c:pt>
                <c:pt idx="22872">
                  <c:v>12</c:v>
                </c:pt>
                <c:pt idx="22873">
                  <c:v>11</c:v>
                </c:pt>
                <c:pt idx="22874">
                  <c:v>19</c:v>
                </c:pt>
                <c:pt idx="22875">
                  <c:v>12</c:v>
                </c:pt>
                <c:pt idx="22876">
                  <c:v>13</c:v>
                </c:pt>
                <c:pt idx="22877">
                  <c:v>16</c:v>
                </c:pt>
                <c:pt idx="22878">
                  <c:v>20</c:v>
                </c:pt>
                <c:pt idx="22879">
                  <c:v>16</c:v>
                </c:pt>
                <c:pt idx="22880">
                  <c:v>15</c:v>
                </c:pt>
                <c:pt idx="22881">
                  <c:v>14</c:v>
                </c:pt>
                <c:pt idx="22882">
                  <c:v>0</c:v>
                </c:pt>
                <c:pt idx="22883">
                  <c:v>16</c:v>
                </c:pt>
                <c:pt idx="22884">
                  <c:v>17</c:v>
                </c:pt>
                <c:pt idx="22885">
                  <c:v>15</c:v>
                </c:pt>
                <c:pt idx="22886">
                  <c:v>14</c:v>
                </c:pt>
                <c:pt idx="22887">
                  <c:v>17</c:v>
                </c:pt>
                <c:pt idx="22888">
                  <c:v>19</c:v>
                </c:pt>
                <c:pt idx="22889">
                  <c:v>20</c:v>
                </c:pt>
                <c:pt idx="22890">
                  <c:v>16</c:v>
                </c:pt>
                <c:pt idx="22891">
                  <c:v>15</c:v>
                </c:pt>
                <c:pt idx="22892">
                  <c:v>18</c:v>
                </c:pt>
                <c:pt idx="22893">
                  <c:v>20</c:v>
                </c:pt>
                <c:pt idx="22894">
                  <c:v>19</c:v>
                </c:pt>
                <c:pt idx="22895">
                  <c:v>20</c:v>
                </c:pt>
                <c:pt idx="22896">
                  <c:v>16</c:v>
                </c:pt>
                <c:pt idx="22897">
                  <c:v>13</c:v>
                </c:pt>
                <c:pt idx="22898">
                  <c:v>18</c:v>
                </c:pt>
                <c:pt idx="22899">
                  <c:v>19</c:v>
                </c:pt>
                <c:pt idx="22900">
                  <c:v>20</c:v>
                </c:pt>
                <c:pt idx="22901">
                  <c:v>19</c:v>
                </c:pt>
                <c:pt idx="22902">
                  <c:v>17</c:v>
                </c:pt>
                <c:pt idx="22903">
                  <c:v>17</c:v>
                </c:pt>
                <c:pt idx="22904">
                  <c:v>16</c:v>
                </c:pt>
                <c:pt idx="22905">
                  <c:v>20</c:v>
                </c:pt>
                <c:pt idx="22906">
                  <c:v>14</c:v>
                </c:pt>
                <c:pt idx="22907">
                  <c:v>18</c:v>
                </c:pt>
                <c:pt idx="22908">
                  <c:v>20</c:v>
                </c:pt>
                <c:pt idx="22909">
                  <c:v>18</c:v>
                </c:pt>
                <c:pt idx="22910">
                  <c:v>15</c:v>
                </c:pt>
                <c:pt idx="22911">
                  <c:v>20</c:v>
                </c:pt>
                <c:pt idx="22912">
                  <c:v>16</c:v>
                </c:pt>
                <c:pt idx="22913">
                  <c:v>20</c:v>
                </c:pt>
                <c:pt idx="22914">
                  <c:v>17</c:v>
                </c:pt>
                <c:pt idx="22915">
                  <c:v>16</c:v>
                </c:pt>
                <c:pt idx="22916">
                  <c:v>17</c:v>
                </c:pt>
                <c:pt idx="22917">
                  <c:v>16</c:v>
                </c:pt>
                <c:pt idx="22918">
                  <c:v>20</c:v>
                </c:pt>
                <c:pt idx="22919">
                  <c:v>20</c:v>
                </c:pt>
                <c:pt idx="22920">
                  <c:v>20</c:v>
                </c:pt>
                <c:pt idx="22921">
                  <c:v>15</c:v>
                </c:pt>
                <c:pt idx="22922">
                  <c:v>16</c:v>
                </c:pt>
                <c:pt idx="22923">
                  <c:v>20</c:v>
                </c:pt>
                <c:pt idx="22924">
                  <c:v>17</c:v>
                </c:pt>
                <c:pt idx="22925">
                  <c:v>19</c:v>
                </c:pt>
                <c:pt idx="22926">
                  <c:v>16</c:v>
                </c:pt>
                <c:pt idx="22927">
                  <c:v>0</c:v>
                </c:pt>
                <c:pt idx="22928">
                  <c:v>16</c:v>
                </c:pt>
                <c:pt idx="22929">
                  <c:v>16</c:v>
                </c:pt>
                <c:pt idx="22930">
                  <c:v>19</c:v>
                </c:pt>
                <c:pt idx="22931">
                  <c:v>20</c:v>
                </c:pt>
                <c:pt idx="22932">
                  <c:v>17</c:v>
                </c:pt>
                <c:pt idx="22933">
                  <c:v>16</c:v>
                </c:pt>
                <c:pt idx="22934">
                  <c:v>20</c:v>
                </c:pt>
                <c:pt idx="22935">
                  <c:v>17</c:v>
                </c:pt>
                <c:pt idx="22936">
                  <c:v>20</c:v>
                </c:pt>
                <c:pt idx="22937">
                  <c:v>19</c:v>
                </c:pt>
                <c:pt idx="22938">
                  <c:v>20</c:v>
                </c:pt>
                <c:pt idx="22939">
                  <c:v>19</c:v>
                </c:pt>
                <c:pt idx="22940">
                  <c:v>12</c:v>
                </c:pt>
                <c:pt idx="22941">
                  <c:v>12</c:v>
                </c:pt>
                <c:pt idx="22942">
                  <c:v>11</c:v>
                </c:pt>
                <c:pt idx="22943">
                  <c:v>0</c:v>
                </c:pt>
                <c:pt idx="22944">
                  <c:v>0</c:v>
                </c:pt>
                <c:pt idx="22945">
                  <c:v>19</c:v>
                </c:pt>
                <c:pt idx="22946">
                  <c:v>18</c:v>
                </c:pt>
                <c:pt idx="22947">
                  <c:v>19</c:v>
                </c:pt>
                <c:pt idx="22948">
                  <c:v>20</c:v>
                </c:pt>
                <c:pt idx="22949">
                  <c:v>20</c:v>
                </c:pt>
                <c:pt idx="22950">
                  <c:v>20</c:v>
                </c:pt>
                <c:pt idx="22951">
                  <c:v>20</c:v>
                </c:pt>
                <c:pt idx="22952">
                  <c:v>0</c:v>
                </c:pt>
                <c:pt idx="22953">
                  <c:v>20</c:v>
                </c:pt>
                <c:pt idx="22954">
                  <c:v>20</c:v>
                </c:pt>
                <c:pt idx="22955">
                  <c:v>20</c:v>
                </c:pt>
                <c:pt idx="22956">
                  <c:v>17</c:v>
                </c:pt>
                <c:pt idx="22957">
                  <c:v>17</c:v>
                </c:pt>
                <c:pt idx="22958">
                  <c:v>20</c:v>
                </c:pt>
                <c:pt idx="22959">
                  <c:v>15</c:v>
                </c:pt>
                <c:pt idx="22960">
                  <c:v>19</c:v>
                </c:pt>
                <c:pt idx="22961">
                  <c:v>20</c:v>
                </c:pt>
                <c:pt idx="22962">
                  <c:v>16</c:v>
                </c:pt>
                <c:pt idx="22963">
                  <c:v>20</c:v>
                </c:pt>
                <c:pt idx="22964">
                  <c:v>19</c:v>
                </c:pt>
                <c:pt idx="22965">
                  <c:v>15</c:v>
                </c:pt>
                <c:pt idx="22966">
                  <c:v>17</c:v>
                </c:pt>
                <c:pt idx="22967">
                  <c:v>18</c:v>
                </c:pt>
                <c:pt idx="22968">
                  <c:v>20</c:v>
                </c:pt>
                <c:pt idx="22969">
                  <c:v>16</c:v>
                </c:pt>
                <c:pt idx="22970">
                  <c:v>20</c:v>
                </c:pt>
                <c:pt idx="22971">
                  <c:v>20</c:v>
                </c:pt>
                <c:pt idx="22972">
                  <c:v>20</c:v>
                </c:pt>
                <c:pt idx="22973">
                  <c:v>16</c:v>
                </c:pt>
                <c:pt idx="22974">
                  <c:v>14</c:v>
                </c:pt>
                <c:pt idx="22975">
                  <c:v>17</c:v>
                </c:pt>
                <c:pt idx="22976">
                  <c:v>15</c:v>
                </c:pt>
                <c:pt idx="22977">
                  <c:v>19</c:v>
                </c:pt>
                <c:pt idx="22978">
                  <c:v>18</c:v>
                </c:pt>
                <c:pt idx="22979">
                  <c:v>19</c:v>
                </c:pt>
                <c:pt idx="22980">
                  <c:v>16</c:v>
                </c:pt>
                <c:pt idx="22981">
                  <c:v>0</c:v>
                </c:pt>
                <c:pt idx="22982">
                  <c:v>20</c:v>
                </c:pt>
                <c:pt idx="22983">
                  <c:v>17</c:v>
                </c:pt>
                <c:pt idx="22984">
                  <c:v>20</c:v>
                </c:pt>
                <c:pt idx="22985">
                  <c:v>17</c:v>
                </c:pt>
                <c:pt idx="22986">
                  <c:v>19</c:v>
                </c:pt>
                <c:pt idx="22987">
                  <c:v>19</c:v>
                </c:pt>
                <c:pt idx="22988">
                  <c:v>12</c:v>
                </c:pt>
                <c:pt idx="22989">
                  <c:v>12</c:v>
                </c:pt>
                <c:pt idx="22990">
                  <c:v>20</c:v>
                </c:pt>
                <c:pt idx="22991">
                  <c:v>12</c:v>
                </c:pt>
                <c:pt idx="22992">
                  <c:v>17</c:v>
                </c:pt>
                <c:pt idx="22993">
                  <c:v>17</c:v>
                </c:pt>
                <c:pt idx="22994">
                  <c:v>11</c:v>
                </c:pt>
                <c:pt idx="22995">
                  <c:v>14</c:v>
                </c:pt>
                <c:pt idx="22996">
                  <c:v>14</c:v>
                </c:pt>
                <c:pt idx="22997">
                  <c:v>16</c:v>
                </c:pt>
                <c:pt idx="22998">
                  <c:v>20</c:v>
                </c:pt>
                <c:pt idx="22999">
                  <c:v>20</c:v>
                </c:pt>
                <c:pt idx="23000">
                  <c:v>20</c:v>
                </c:pt>
                <c:pt idx="23001">
                  <c:v>14</c:v>
                </c:pt>
                <c:pt idx="23002">
                  <c:v>15</c:v>
                </c:pt>
                <c:pt idx="23003">
                  <c:v>20</c:v>
                </c:pt>
                <c:pt idx="23004">
                  <c:v>16</c:v>
                </c:pt>
                <c:pt idx="23005">
                  <c:v>17</c:v>
                </c:pt>
                <c:pt idx="23006">
                  <c:v>15</c:v>
                </c:pt>
                <c:pt idx="23007">
                  <c:v>20</c:v>
                </c:pt>
                <c:pt idx="23008">
                  <c:v>16</c:v>
                </c:pt>
                <c:pt idx="23009">
                  <c:v>19</c:v>
                </c:pt>
                <c:pt idx="23010">
                  <c:v>18</c:v>
                </c:pt>
                <c:pt idx="23011">
                  <c:v>20</c:v>
                </c:pt>
                <c:pt idx="23012">
                  <c:v>18</c:v>
                </c:pt>
                <c:pt idx="23013">
                  <c:v>14</c:v>
                </c:pt>
                <c:pt idx="23014">
                  <c:v>17</c:v>
                </c:pt>
                <c:pt idx="23015">
                  <c:v>16</c:v>
                </c:pt>
                <c:pt idx="23016">
                  <c:v>18</c:v>
                </c:pt>
                <c:pt idx="23017">
                  <c:v>20</c:v>
                </c:pt>
                <c:pt idx="23018">
                  <c:v>0</c:v>
                </c:pt>
                <c:pt idx="23019">
                  <c:v>17</c:v>
                </c:pt>
                <c:pt idx="23020">
                  <c:v>20</c:v>
                </c:pt>
                <c:pt idx="23021">
                  <c:v>16</c:v>
                </c:pt>
                <c:pt idx="23022">
                  <c:v>20</c:v>
                </c:pt>
                <c:pt idx="23023">
                  <c:v>17</c:v>
                </c:pt>
                <c:pt idx="23024">
                  <c:v>14</c:v>
                </c:pt>
                <c:pt idx="23025">
                  <c:v>15</c:v>
                </c:pt>
                <c:pt idx="23026">
                  <c:v>20</c:v>
                </c:pt>
                <c:pt idx="23027">
                  <c:v>20</c:v>
                </c:pt>
                <c:pt idx="23028">
                  <c:v>20</c:v>
                </c:pt>
                <c:pt idx="23029">
                  <c:v>20</c:v>
                </c:pt>
                <c:pt idx="23030">
                  <c:v>15</c:v>
                </c:pt>
                <c:pt idx="23031">
                  <c:v>16</c:v>
                </c:pt>
                <c:pt idx="23032">
                  <c:v>16</c:v>
                </c:pt>
                <c:pt idx="23033">
                  <c:v>16</c:v>
                </c:pt>
                <c:pt idx="23034">
                  <c:v>17</c:v>
                </c:pt>
                <c:pt idx="23035">
                  <c:v>20</c:v>
                </c:pt>
                <c:pt idx="23036">
                  <c:v>19</c:v>
                </c:pt>
                <c:pt idx="23037">
                  <c:v>16</c:v>
                </c:pt>
                <c:pt idx="23038">
                  <c:v>16</c:v>
                </c:pt>
                <c:pt idx="23039">
                  <c:v>16</c:v>
                </c:pt>
                <c:pt idx="23040">
                  <c:v>20</c:v>
                </c:pt>
                <c:pt idx="23041">
                  <c:v>20</c:v>
                </c:pt>
                <c:pt idx="23042">
                  <c:v>19</c:v>
                </c:pt>
                <c:pt idx="23043">
                  <c:v>12</c:v>
                </c:pt>
                <c:pt idx="23044">
                  <c:v>19</c:v>
                </c:pt>
                <c:pt idx="23045">
                  <c:v>20</c:v>
                </c:pt>
                <c:pt idx="23046">
                  <c:v>20</c:v>
                </c:pt>
                <c:pt idx="23047">
                  <c:v>19</c:v>
                </c:pt>
                <c:pt idx="23048">
                  <c:v>16</c:v>
                </c:pt>
                <c:pt idx="23049">
                  <c:v>18</c:v>
                </c:pt>
                <c:pt idx="23050">
                  <c:v>20</c:v>
                </c:pt>
                <c:pt idx="23051">
                  <c:v>16</c:v>
                </c:pt>
                <c:pt idx="23052">
                  <c:v>15</c:v>
                </c:pt>
                <c:pt idx="23053">
                  <c:v>18</c:v>
                </c:pt>
                <c:pt idx="23054">
                  <c:v>20</c:v>
                </c:pt>
                <c:pt idx="23055">
                  <c:v>20</c:v>
                </c:pt>
                <c:pt idx="23056">
                  <c:v>15</c:v>
                </c:pt>
                <c:pt idx="23057">
                  <c:v>20</c:v>
                </c:pt>
                <c:pt idx="23058">
                  <c:v>16</c:v>
                </c:pt>
                <c:pt idx="23059">
                  <c:v>17</c:v>
                </c:pt>
                <c:pt idx="23060">
                  <c:v>13</c:v>
                </c:pt>
                <c:pt idx="23061">
                  <c:v>20</c:v>
                </c:pt>
                <c:pt idx="23062">
                  <c:v>16</c:v>
                </c:pt>
                <c:pt idx="23063">
                  <c:v>17</c:v>
                </c:pt>
                <c:pt idx="23064">
                  <c:v>17</c:v>
                </c:pt>
                <c:pt idx="23065">
                  <c:v>18</c:v>
                </c:pt>
                <c:pt idx="23066">
                  <c:v>16</c:v>
                </c:pt>
                <c:pt idx="23067">
                  <c:v>20</c:v>
                </c:pt>
                <c:pt idx="23068">
                  <c:v>16</c:v>
                </c:pt>
                <c:pt idx="23069">
                  <c:v>18</c:v>
                </c:pt>
                <c:pt idx="23070">
                  <c:v>17</c:v>
                </c:pt>
                <c:pt idx="23071">
                  <c:v>19</c:v>
                </c:pt>
                <c:pt idx="23072">
                  <c:v>20</c:v>
                </c:pt>
                <c:pt idx="23073">
                  <c:v>13</c:v>
                </c:pt>
                <c:pt idx="23074">
                  <c:v>20</c:v>
                </c:pt>
                <c:pt idx="23075">
                  <c:v>17</c:v>
                </c:pt>
                <c:pt idx="23076">
                  <c:v>19</c:v>
                </c:pt>
                <c:pt idx="23077">
                  <c:v>20</c:v>
                </c:pt>
                <c:pt idx="23078">
                  <c:v>0</c:v>
                </c:pt>
                <c:pt idx="23079">
                  <c:v>4</c:v>
                </c:pt>
                <c:pt idx="23080">
                  <c:v>16</c:v>
                </c:pt>
                <c:pt idx="23081">
                  <c:v>15</c:v>
                </c:pt>
                <c:pt idx="23082">
                  <c:v>15</c:v>
                </c:pt>
                <c:pt idx="23083">
                  <c:v>17</c:v>
                </c:pt>
                <c:pt idx="23084">
                  <c:v>20</c:v>
                </c:pt>
                <c:pt idx="23085">
                  <c:v>0</c:v>
                </c:pt>
                <c:pt idx="23086">
                  <c:v>18</c:v>
                </c:pt>
                <c:pt idx="23087">
                  <c:v>20</c:v>
                </c:pt>
                <c:pt idx="23088">
                  <c:v>20</c:v>
                </c:pt>
                <c:pt idx="23089">
                  <c:v>16</c:v>
                </c:pt>
                <c:pt idx="23090">
                  <c:v>16</c:v>
                </c:pt>
                <c:pt idx="23091">
                  <c:v>17</c:v>
                </c:pt>
                <c:pt idx="23092">
                  <c:v>14</c:v>
                </c:pt>
                <c:pt idx="23093">
                  <c:v>20</c:v>
                </c:pt>
                <c:pt idx="23094">
                  <c:v>18</c:v>
                </c:pt>
                <c:pt idx="23095">
                  <c:v>17</c:v>
                </c:pt>
                <c:pt idx="23096">
                  <c:v>20</c:v>
                </c:pt>
                <c:pt idx="23097">
                  <c:v>17</c:v>
                </c:pt>
                <c:pt idx="23098">
                  <c:v>20</c:v>
                </c:pt>
                <c:pt idx="23099">
                  <c:v>19</c:v>
                </c:pt>
                <c:pt idx="23100">
                  <c:v>20</c:v>
                </c:pt>
                <c:pt idx="23101">
                  <c:v>12</c:v>
                </c:pt>
                <c:pt idx="23102">
                  <c:v>14</c:v>
                </c:pt>
                <c:pt idx="23103">
                  <c:v>20</c:v>
                </c:pt>
                <c:pt idx="23104">
                  <c:v>16</c:v>
                </c:pt>
                <c:pt idx="23105">
                  <c:v>20</c:v>
                </c:pt>
                <c:pt idx="23106">
                  <c:v>18</c:v>
                </c:pt>
                <c:pt idx="23107">
                  <c:v>20</c:v>
                </c:pt>
                <c:pt idx="23108">
                  <c:v>20</c:v>
                </c:pt>
                <c:pt idx="23109">
                  <c:v>16</c:v>
                </c:pt>
                <c:pt idx="23110">
                  <c:v>16</c:v>
                </c:pt>
                <c:pt idx="23111">
                  <c:v>20</c:v>
                </c:pt>
                <c:pt idx="23112">
                  <c:v>18</c:v>
                </c:pt>
                <c:pt idx="23113">
                  <c:v>14</c:v>
                </c:pt>
                <c:pt idx="23114">
                  <c:v>15</c:v>
                </c:pt>
                <c:pt idx="23115">
                  <c:v>15</c:v>
                </c:pt>
                <c:pt idx="23116">
                  <c:v>20</c:v>
                </c:pt>
                <c:pt idx="23117">
                  <c:v>16</c:v>
                </c:pt>
                <c:pt idx="23118">
                  <c:v>17</c:v>
                </c:pt>
                <c:pt idx="23119">
                  <c:v>20</c:v>
                </c:pt>
                <c:pt idx="23120">
                  <c:v>17</c:v>
                </c:pt>
                <c:pt idx="23121">
                  <c:v>16</c:v>
                </c:pt>
                <c:pt idx="23122">
                  <c:v>17</c:v>
                </c:pt>
                <c:pt idx="23123">
                  <c:v>14</c:v>
                </c:pt>
                <c:pt idx="23124">
                  <c:v>20</c:v>
                </c:pt>
                <c:pt idx="23125">
                  <c:v>20</c:v>
                </c:pt>
                <c:pt idx="23126">
                  <c:v>12</c:v>
                </c:pt>
                <c:pt idx="23127">
                  <c:v>18</c:v>
                </c:pt>
                <c:pt idx="23128">
                  <c:v>16</c:v>
                </c:pt>
                <c:pt idx="23129">
                  <c:v>19</c:v>
                </c:pt>
                <c:pt idx="23130">
                  <c:v>17</c:v>
                </c:pt>
                <c:pt idx="23131">
                  <c:v>11</c:v>
                </c:pt>
                <c:pt idx="23132">
                  <c:v>19</c:v>
                </c:pt>
                <c:pt idx="23133">
                  <c:v>16</c:v>
                </c:pt>
                <c:pt idx="23134">
                  <c:v>16</c:v>
                </c:pt>
                <c:pt idx="23135">
                  <c:v>18</c:v>
                </c:pt>
                <c:pt idx="23136">
                  <c:v>11</c:v>
                </c:pt>
                <c:pt idx="23137">
                  <c:v>20</c:v>
                </c:pt>
                <c:pt idx="23138">
                  <c:v>16</c:v>
                </c:pt>
                <c:pt idx="23139">
                  <c:v>20</c:v>
                </c:pt>
                <c:pt idx="23140">
                  <c:v>20</c:v>
                </c:pt>
                <c:pt idx="23141">
                  <c:v>20</c:v>
                </c:pt>
                <c:pt idx="23142">
                  <c:v>12</c:v>
                </c:pt>
                <c:pt idx="23143">
                  <c:v>10</c:v>
                </c:pt>
                <c:pt idx="23144">
                  <c:v>17</c:v>
                </c:pt>
                <c:pt idx="23145">
                  <c:v>16</c:v>
                </c:pt>
                <c:pt idx="23146">
                  <c:v>16</c:v>
                </c:pt>
                <c:pt idx="23147">
                  <c:v>14</c:v>
                </c:pt>
                <c:pt idx="23148">
                  <c:v>16</c:v>
                </c:pt>
                <c:pt idx="23149">
                  <c:v>19</c:v>
                </c:pt>
                <c:pt idx="23150">
                  <c:v>0</c:v>
                </c:pt>
                <c:pt idx="23151">
                  <c:v>15</c:v>
                </c:pt>
                <c:pt idx="23152">
                  <c:v>18</c:v>
                </c:pt>
                <c:pt idx="23153">
                  <c:v>0</c:v>
                </c:pt>
                <c:pt idx="23154">
                  <c:v>20</c:v>
                </c:pt>
                <c:pt idx="23155">
                  <c:v>18</c:v>
                </c:pt>
                <c:pt idx="23156">
                  <c:v>13</c:v>
                </c:pt>
                <c:pt idx="23157">
                  <c:v>14</c:v>
                </c:pt>
                <c:pt idx="23158">
                  <c:v>20</c:v>
                </c:pt>
                <c:pt idx="23159">
                  <c:v>20</c:v>
                </c:pt>
                <c:pt idx="23160">
                  <c:v>16</c:v>
                </c:pt>
                <c:pt idx="23161">
                  <c:v>0</c:v>
                </c:pt>
                <c:pt idx="23162">
                  <c:v>16</c:v>
                </c:pt>
                <c:pt idx="23163">
                  <c:v>19</c:v>
                </c:pt>
                <c:pt idx="23164">
                  <c:v>12</c:v>
                </c:pt>
                <c:pt idx="23165">
                  <c:v>19</c:v>
                </c:pt>
                <c:pt idx="23166">
                  <c:v>15</c:v>
                </c:pt>
                <c:pt idx="23167">
                  <c:v>20</c:v>
                </c:pt>
                <c:pt idx="23168">
                  <c:v>12</c:v>
                </c:pt>
                <c:pt idx="23169">
                  <c:v>20</c:v>
                </c:pt>
                <c:pt idx="23170">
                  <c:v>13</c:v>
                </c:pt>
                <c:pt idx="23171">
                  <c:v>20</c:v>
                </c:pt>
                <c:pt idx="23172">
                  <c:v>20</c:v>
                </c:pt>
                <c:pt idx="23173">
                  <c:v>17</c:v>
                </c:pt>
                <c:pt idx="23174">
                  <c:v>20</c:v>
                </c:pt>
                <c:pt idx="23175">
                  <c:v>14</c:v>
                </c:pt>
                <c:pt idx="23176">
                  <c:v>17</c:v>
                </c:pt>
                <c:pt idx="23177">
                  <c:v>18</c:v>
                </c:pt>
                <c:pt idx="23178">
                  <c:v>16</c:v>
                </c:pt>
                <c:pt idx="23179">
                  <c:v>0</c:v>
                </c:pt>
                <c:pt idx="23180">
                  <c:v>16</c:v>
                </c:pt>
                <c:pt idx="23181">
                  <c:v>15</c:v>
                </c:pt>
                <c:pt idx="23182">
                  <c:v>16</c:v>
                </c:pt>
                <c:pt idx="23183">
                  <c:v>20</c:v>
                </c:pt>
                <c:pt idx="23184">
                  <c:v>13</c:v>
                </c:pt>
                <c:pt idx="23185">
                  <c:v>20</c:v>
                </c:pt>
                <c:pt idx="23186">
                  <c:v>16</c:v>
                </c:pt>
                <c:pt idx="23187">
                  <c:v>16</c:v>
                </c:pt>
                <c:pt idx="23188">
                  <c:v>13</c:v>
                </c:pt>
                <c:pt idx="23189">
                  <c:v>16</c:v>
                </c:pt>
                <c:pt idx="23190">
                  <c:v>12</c:v>
                </c:pt>
                <c:pt idx="23191">
                  <c:v>15</c:v>
                </c:pt>
                <c:pt idx="23192">
                  <c:v>20</c:v>
                </c:pt>
                <c:pt idx="23193">
                  <c:v>16</c:v>
                </c:pt>
                <c:pt idx="23194">
                  <c:v>20</c:v>
                </c:pt>
                <c:pt idx="23195">
                  <c:v>20</c:v>
                </c:pt>
                <c:pt idx="23196">
                  <c:v>13</c:v>
                </c:pt>
                <c:pt idx="23197">
                  <c:v>20</c:v>
                </c:pt>
                <c:pt idx="23198">
                  <c:v>18</c:v>
                </c:pt>
                <c:pt idx="23199">
                  <c:v>20</c:v>
                </c:pt>
                <c:pt idx="23200">
                  <c:v>20</c:v>
                </c:pt>
                <c:pt idx="23201">
                  <c:v>12</c:v>
                </c:pt>
                <c:pt idx="23202">
                  <c:v>16</c:v>
                </c:pt>
                <c:pt idx="23203">
                  <c:v>19</c:v>
                </c:pt>
                <c:pt idx="23204">
                  <c:v>19</c:v>
                </c:pt>
                <c:pt idx="23205">
                  <c:v>20</c:v>
                </c:pt>
                <c:pt idx="23206">
                  <c:v>19</c:v>
                </c:pt>
                <c:pt idx="23207">
                  <c:v>20</c:v>
                </c:pt>
                <c:pt idx="23208">
                  <c:v>14</c:v>
                </c:pt>
                <c:pt idx="23209">
                  <c:v>16</c:v>
                </c:pt>
                <c:pt idx="23210">
                  <c:v>18</c:v>
                </c:pt>
                <c:pt idx="23211">
                  <c:v>18</c:v>
                </c:pt>
                <c:pt idx="23212">
                  <c:v>20</c:v>
                </c:pt>
                <c:pt idx="23213">
                  <c:v>15</c:v>
                </c:pt>
                <c:pt idx="23214">
                  <c:v>20</c:v>
                </c:pt>
                <c:pt idx="23215">
                  <c:v>19</c:v>
                </c:pt>
                <c:pt idx="23216">
                  <c:v>16</c:v>
                </c:pt>
                <c:pt idx="23217">
                  <c:v>19</c:v>
                </c:pt>
                <c:pt idx="23218">
                  <c:v>13</c:v>
                </c:pt>
                <c:pt idx="23219">
                  <c:v>12</c:v>
                </c:pt>
                <c:pt idx="23220">
                  <c:v>17</c:v>
                </c:pt>
                <c:pt idx="23221">
                  <c:v>20</c:v>
                </c:pt>
                <c:pt idx="23222">
                  <c:v>19</c:v>
                </c:pt>
                <c:pt idx="23223">
                  <c:v>20</c:v>
                </c:pt>
                <c:pt idx="23224">
                  <c:v>14</c:v>
                </c:pt>
                <c:pt idx="23225">
                  <c:v>17</c:v>
                </c:pt>
                <c:pt idx="23226">
                  <c:v>17</c:v>
                </c:pt>
                <c:pt idx="23227">
                  <c:v>16</c:v>
                </c:pt>
                <c:pt idx="23228">
                  <c:v>20</c:v>
                </c:pt>
                <c:pt idx="23229">
                  <c:v>18</c:v>
                </c:pt>
                <c:pt idx="23230">
                  <c:v>19</c:v>
                </c:pt>
                <c:pt idx="23231">
                  <c:v>16</c:v>
                </c:pt>
                <c:pt idx="23232">
                  <c:v>18</c:v>
                </c:pt>
                <c:pt idx="23233">
                  <c:v>16</c:v>
                </c:pt>
                <c:pt idx="23234">
                  <c:v>18</c:v>
                </c:pt>
                <c:pt idx="23235">
                  <c:v>16</c:v>
                </c:pt>
                <c:pt idx="23236">
                  <c:v>20</c:v>
                </c:pt>
                <c:pt idx="23237">
                  <c:v>20</c:v>
                </c:pt>
                <c:pt idx="23238">
                  <c:v>15</c:v>
                </c:pt>
                <c:pt idx="23239">
                  <c:v>15</c:v>
                </c:pt>
                <c:pt idx="23240">
                  <c:v>16</c:v>
                </c:pt>
                <c:pt idx="23241">
                  <c:v>20</c:v>
                </c:pt>
                <c:pt idx="23242">
                  <c:v>17</c:v>
                </c:pt>
                <c:pt idx="23243">
                  <c:v>11</c:v>
                </c:pt>
                <c:pt idx="23244">
                  <c:v>17</c:v>
                </c:pt>
                <c:pt idx="23245">
                  <c:v>16</c:v>
                </c:pt>
                <c:pt idx="23246">
                  <c:v>16</c:v>
                </c:pt>
                <c:pt idx="23247">
                  <c:v>16</c:v>
                </c:pt>
                <c:pt idx="23248">
                  <c:v>14</c:v>
                </c:pt>
                <c:pt idx="23249">
                  <c:v>20</c:v>
                </c:pt>
                <c:pt idx="23250">
                  <c:v>16</c:v>
                </c:pt>
                <c:pt idx="23251">
                  <c:v>19</c:v>
                </c:pt>
                <c:pt idx="23252">
                  <c:v>20</c:v>
                </c:pt>
                <c:pt idx="23253">
                  <c:v>20</c:v>
                </c:pt>
                <c:pt idx="23254">
                  <c:v>16</c:v>
                </c:pt>
                <c:pt idx="23255">
                  <c:v>16</c:v>
                </c:pt>
                <c:pt idx="23256">
                  <c:v>20</c:v>
                </c:pt>
                <c:pt idx="23257">
                  <c:v>12</c:v>
                </c:pt>
                <c:pt idx="23258">
                  <c:v>20</c:v>
                </c:pt>
                <c:pt idx="23259">
                  <c:v>8</c:v>
                </c:pt>
                <c:pt idx="23260">
                  <c:v>16</c:v>
                </c:pt>
                <c:pt idx="23261">
                  <c:v>20</c:v>
                </c:pt>
                <c:pt idx="23262">
                  <c:v>18</c:v>
                </c:pt>
                <c:pt idx="23263">
                  <c:v>20</c:v>
                </c:pt>
                <c:pt idx="23264">
                  <c:v>18</c:v>
                </c:pt>
                <c:pt idx="23265">
                  <c:v>16</c:v>
                </c:pt>
                <c:pt idx="23266">
                  <c:v>16</c:v>
                </c:pt>
                <c:pt idx="23267">
                  <c:v>20</c:v>
                </c:pt>
                <c:pt idx="23268">
                  <c:v>20</c:v>
                </c:pt>
                <c:pt idx="23269">
                  <c:v>17</c:v>
                </c:pt>
                <c:pt idx="23270">
                  <c:v>20</c:v>
                </c:pt>
                <c:pt idx="23271">
                  <c:v>20</c:v>
                </c:pt>
                <c:pt idx="23272">
                  <c:v>14</c:v>
                </c:pt>
                <c:pt idx="23273">
                  <c:v>17</c:v>
                </c:pt>
                <c:pt idx="23274">
                  <c:v>16</c:v>
                </c:pt>
                <c:pt idx="23275">
                  <c:v>20</c:v>
                </c:pt>
                <c:pt idx="23276">
                  <c:v>19</c:v>
                </c:pt>
                <c:pt idx="23277">
                  <c:v>16</c:v>
                </c:pt>
                <c:pt idx="23278">
                  <c:v>17</c:v>
                </c:pt>
                <c:pt idx="23279">
                  <c:v>0</c:v>
                </c:pt>
                <c:pt idx="23280">
                  <c:v>20</c:v>
                </c:pt>
                <c:pt idx="23281">
                  <c:v>13</c:v>
                </c:pt>
                <c:pt idx="23282">
                  <c:v>16</c:v>
                </c:pt>
                <c:pt idx="23283">
                  <c:v>17</c:v>
                </c:pt>
                <c:pt idx="23284">
                  <c:v>17</c:v>
                </c:pt>
                <c:pt idx="23285">
                  <c:v>15</c:v>
                </c:pt>
                <c:pt idx="23286">
                  <c:v>17</c:v>
                </c:pt>
                <c:pt idx="23287">
                  <c:v>16</c:v>
                </c:pt>
                <c:pt idx="23288">
                  <c:v>0</c:v>
                </c:pt>
                <c:pt idx="23289">
                  <c:v>20</c:v>
                </c:pt>
                <c:pt idx="23290">
                  <c:v>19</c:v>
                </c:pt>
                <c:pt idx="23291">
                  <c:v>20</c:v>
                </c:pt>
                <c:pt idx="23292">
                  <c:v>20</c:v>
                </c:pt>
                <c:pt idx="23293">
                  <c:v>20</c:v>
                </c:pt>
                <c:pt idx="23294">
                  <c:v>16</c:v>
                </c:pt>
                <c:pt idx="23295">
                  <c:v>13</c:v>
                </c:pt>
                <c:pt idx="23296">
                  <c:v>18</c:v>
                </c:pt>
                <c:pt idx="23297">
                  <c:v>20</c:v>
                </c:pt>
                <c:pt idx="23298">
                  <c:v>19</c:v>
                </c:pt>
                <c:pt idx="23299">
                  <c:v>16</c:v>
                </c:pt>
                <c:pt idx="23300">
                  <c:v>16</c:v>
                </c:pt>
                <c:pt idx="23301">
                  <c:v>13</c:v>
                </c:pt>
                <c:pt idx="23302">
                  <c:v>20</c:v>
                </c:pt>
                <c:pt idx="23303">
                  <c:v>12</c:v>
                </c:pt>
                <c:pt idx="23304">
                  <c:v>20</c:v>
                </c:pt>
                <c:pt idx="23305">
                  <c:v>20</c:v>
                </c:pt>
                <c:pt idx="23306">
                  <c:v>16</c:v>
                </c:pt>
                <c:pt idx="23307">
                  <c:v>16</c:v>
                </c:pt>
                <c:pt idx="23308">
                  <c:v>13</c:v>
                </c:pt>
                <c:pt idx="23309">
                  <c:v>20</c:v>
                </c:pt>
                <c:pt idx="23310">
                  <c:v>18</c:v>
                </c:pt>
                <c:pt idx="23311">
                  <c:v>13</c:v>
                </c:pt>
                <c:pt idx="23312">
                  <c:v>16</c:v>
                </c:pt>
                <c:pt idx="23313">
                  <c:v>18</c:v>
                </c:pt>
                <c:pt idx="23314">
                  <c:v>19</c:v>
                </c:pt>
                <c:pt idx="23315">
                  <c:v>20</c:v>
                </c:pt>
                <c:pt idx="23316">
                  <c:v>0</c:v>
                </c:pt>
                <c:pt idx="23317">
                  <c:v>12</c:v>
                </c:pt>
                <c:pt idx="23318">
                  <c:v>0</c:v>
                </c:pt>
                <c:pt idx="23319">
                  <c:v>16</c:v>
                </c:pt>
                <c:pt idx="23320">
                  <c:v>16</c:v>
                </c:pt>
                <c:pt idx="23321">
                  <c:v>19</c:v>
                </c:pt>
                <c:pt idx="23322">
                  <c:v>16</c:v>
                </c:pt>
                <c:pt idx="23323">
                  <c:v>0</c:v>
                </c:pt>
                <c:pt idx="23324">
                  <c:v>16</c:v>
                </c:pt>
                <c:pt idx="23325">
                  <c:v>13</c:v>
                </c:pt>
                <c:pt idx="23326">
                  <c:v>20</c:v>
                </c:pt>
                <c:pt idx="23327">
                  <c:v>17</c:v>
                </c:pt>
                <c:pt idx="23328">
                  <c:v>15</c:v>
                </c:pt>
                <c:pt idx="23329">
                  <c:v>20</c:v>
                </c:pt>
                <c:pt idx="23330">
                  <c:v>17</c:v>
                </c:pt>
                <c:pt idx="23331">
                  <c:v>18</c:v>
                </c:pt>
                <c:pt idx="23332">
                  <c:v>17</c:v>
                </c:pt>
                <c:pt idx="23333">
                  <c:v>13</c:v>
                </c:pt>
                <c:pt idx="23334">
                  <c:v>20</c:v>
                </c:pt>
                <c:pt idx="23335">
                  <c:v>17</c:v>
                </c:pt>
                <c:pt idx="23336">
                  <c:v>16</c:v>
                </c:pt>
                <c:pt idx="23337">
                  <c:v>20</c:v>
                </c:pt>
                <c:pt idx="23338">
                  <c:v>19</c:v>
                </c:pt>
                <c:pt idx="23339">
                  <c:v>17</c:v>
                </c:pt>
                <c:pt idx="23340">
                  <c:v>20</c:v>
                </c:pt>
                <c:pt idx="23341">
                  <c:v>20</c:v>
                </c:pt>
                <c:pt idx="23342">
                  <c:v>20</c:v>
                </c:pt>
                <c:pt idx="23343">
                  <c:v>19</c:v>
                </c:pt>
                <c:pt idx="23344">
                  <c:v>0</c:v>
                </c:pt>
                <c:pt idx="23345">
                  <c:v>19</c:v>
                </c:pt>
                <c:pt idx="23346">
                  <c:v>0</c:v>
                </c:pt>
                <c:pt idx="23347">
                  <c:v>16</c:v>
                </c:pt>
                <c:pt idx="23348">
                  <c:v>20</c:v>
                </c:pt>
                <c:pt idx="23349">
                  <c:v>20</c:v>
                </c:pt>
                <c:pt idx="23350">
                  <c:v>18</c:v>
                </c:pt>
                <c:pt idx="23351">
                  <c:v>14</c:v>
                </c:pt>
                <c:pt idx="23352">
                  <c:v>18</c:v>
                </c:pt>
                <c:pt idx="23353">
                  <c:v>15</c:v>
                </c:pt>
                <c:pt idx="23354">
                  <c:v>16</c:v>
                </c:pt>
                <c:pt idx="23355">
                  <c:v>10</c:v>
                </c:pt>
                <c:pt idx="23356">
                  <c:v>7</c:v>
                </c:pt>
                <c:pt idx="23357">
                  <c:v>19</c:v>
                </c:pt>
                <c:pt idx="23358">
                  <c:v>16</c:v>
                </c:pt>
                <c:pt idx="23359">
                  <c:v>20</c:v>
                </c:pt>
                <c:pt idx="23360">
                  <c:v>14</c:v>
                </c:pt>
                <c:pt idx="23361">
                  <c:v>20</c:v>
                </c:pt>
                <c:pt idx="23362">
                  <c:v>16</c:v>
                </c:pt>
                <c:pt idx="23363">
                  <c:v>0</c:v>
                </c:pt>
                <c:pt idx="23364">
                  <c:v>20</c:v>
                </c:pt>
                <c:pt idx="23365">
                  <c:v>0</c:v>
                </c:pt>
                <c:pt idx="23366">
                  <c:v>19</c:v>
                </c:pt>
                <c:pt idx="23367">
                  <c:v>20</c:v>
                </c:pt>
                <c:pt idx="23368">
                  <c:v>15</c:v>
                </c:pt>
                <c:pt idx="23369">
                  <c:v>17</c:v>
                </c:pt>
                <c:pt idx="23370">
                  <c:v>16</c:v>
                </c:pt>
                <c:pt idx="23371">
                  <c:v>14</c:v>
                </c:pt>
                <c:pt idx="23372">
                  <c:v>17</c:v>
                </c:pt>
                <c:pt idx="23373">
                  <c:v>20</c:v>
                </c:pt>
                <c:pt idx="23374">
                  <c:v>14</c:v>
                </c:pt>
                <c:pt idx="23375">
                  <c:v>16</c:v>
                </c:pt>
                <c:pt idx="23376">
                  <c:v>15</c:v>
                </c:pt>
                <c:pt idx="23377">
                  <c:v>13</c:v>
                </c:pt>
                <c:pt idx="23378">
                  <c:v>20</c:v>
                </c:pt>
                <c:pt idx="23379">
                  <c:v>16</c:v>
                </c:pt>
                <c:pt idx="23380">
                  <c:v>20</c:v>
                </c:pt>
                <c:pt idx="23381">
                  <c:v>16</c:v>
                </c:pt>
                <c:pt idx="23382">
                  <c:v>16</c:v>
                </c:pt>
                <c:pt idx="23383">
                  <c:v>20</c:v>
                </c:pt>
                <c:pt idx="23384">
                  <c:v>19</c:v>
                </c:pt>
                <c:pt idx="23385">
                  <c:v>16</c:v>
                </c:pt>
                <c:pt idx="23386">
                  <c:v>20</c:v>
                </c:pt>
                <c:pt idx="23387">
                  <c:v>14</c:v>
                </c:pt>
                <c:pt idx="23388">
                  <c:v>0</c:v>
                </c:pt>
                <c:pt idx="23389">
                  <c:v>20</c:v>
                </c:pt>
                <c:pt idx="23390">
                  <c:v>13</c:v>
                </c:pt>
                <c:pt idx="23391">
                  <c:v>20</c:v>
                </c:pt>
                <c:pt idx="23392">
                  <c:v>20</c:v>
                </c:pt>
                <c:pt idx="23393">
                  <c:v>0</c:v>
                </c:pt>
                <c:pt idx="23394">
                  <c:v>15</c:v>
                </c:pt>
                <c:pt idx="23395">
                  <c:v>14</c:v>
                </c:pt>
                <c:pt idx="23396">
                  <c:v>17</c:v>
                </c:pt>
                <c:pt idx="23397">
                  <c:v>14</c:v>
                </c:pt>
                <c:pt idx="23398">
                  <c:v>16</c:v>
                </c:pt>
                <c:pt idx="23399">
                  <c:v>11</c:v>
                </c:pt>
                <c:pt idx="23400">
                  <c:v>15</c:v>
                </c:pt>
                <c:pt idx="23401">
                  <c:v>20</c:v>
                </c:pt>
                <c:pt idx="23402">
                  <c:v>19</c:v>
                </c:pt>
                <c:pt idx="23403">
                  <c:v>14</c:v>
                </c:pt>
                <c:pt idx="23404">
                  <c:v>18</c:v>
                </c:pt>
                <c:pt idx="23405">
                  <c:v>20</c:v>
                </c:pt>
                <c:pt idx="23406">
                  <c:v>12</c:v>
                </c:pt>
                <c:pt idx="23407">
                  <c:v>16</c:v>
                </c:pt>
                <c:pt idx="23408">
                  <c:v>16</c:v>
                </c:pt>
                <c:pt idx="23409">
                  <c:v>16</c:v>
                </c:pt>
                <c:pt idx="23410">
                  <c:v>20</c:v>
                </c:pt>
                <c:pt idx="23411">
                  <c:v>0</c:v>
                </c:pt>
                <c:pt idx="23412">
                  <c:v>16</c:v>
                </c:pt>
                <c:pt idx="23413">
                  <c:v>16</c:v>
                </c:pt>
                <c:pt idx="23414">
                  <c:v>19</c:v>
                </c:pt>
                <c:pt idx="23415">
                  <c:v>16</c:v>
                </c:pt>
                <c:pt idx="23416">
                  <c:v>14</c:v>
                </c:pt>
                <c:pt idx="23417">
                  <c:v>0</c:v>
                </c:pt>
                <c:pt idx="23418">
                  <c:v>0</c:v>
                </c:pt>
                <c:pt idx="23419">
                  <c:v>9</c:v>
                </c:pt>
                <c:pt idx="23420">
                  <c:v>20</c:v>
                </c:pt>
                <c:pt idx="23421">
                  <c:v>20</c:v>
                </c:pt>
                <c:pt idx="23422">
                  <c:v>20</c:v>
                </c:pt>
                <c:pt idx="23423">
                  <c:v>15</c:v>
                </c:pt>
                <c:pt idx="23424">
                  <c:v>16</c:v>
                </c:pt>
                <c:pt idx="23425">
                  <c:v>18</c:v>
                </c:pt>
                <c:pt idx="23426">
                  <c:v>16</c:v>
                </c:pt>
                <c:pt idx="23427">
                  <c:v>20</c:v>
                </c:pt>
                <c:pt idx="23428">
                  <c:v>20</c:v>
                </c:pt>
                <c:pt idx="23429">
                  <c:v>19</c:v>
                </c:pt>
                <c:pt idx="23430">
                  <c:v>16</c:v>
                </c:pt>
                <c:pt idx="23431">
                  <c:v>16</c:v>
                </c:pt>
                <c:pt idx="23432">
                  <c:v>16</c:v>
                </c:pt>
                <c:pt idx="23433">
                  <c:v>15</c:v>
                </c:pt>
                <c:pt idx="23434">
                  <c:v>18</c:v>
                </c:pt>
                <c:pt idx="23435">
                  <c:v>20</c:v>
                </c:pt>
                <c:pt idx="23436">
                  <c:v>20</c:v>
                </c:pt>
                <c:pt idx="23437">
                  <c:v>13</c:v>
                </c:pt>
                <c:pt idx="23438">
                  <c:v>16</c:v>
                </c:pt>
                <c:pt idx="23439">
                  <c:v>15</c:v>
                </c:pt>
                <c:pt idx="23440">
                  <c:v>19</c:v>
                </c:pt>
                <c:pt idx="23441">
                  <c:v>19</c:v>
                </c:pt>
                <c:pt idx="23442">
                  <c:v>20</c:v>
                </c:pt>
                <c:pt idx="23443">
                  <c:v>20</c:v>
                </c:pt>
                <c:pt idx="23444">
                  <c:v>20</c:v>
                </c:pt>
                <c:pt idx="23445">
                  <c:v>0</c:v>
                </c:pt>
                <c:pt idx="23446">
                  <c:v>17</c:v>
                </c:pt>
                <c:pt idx="23447">
                  <c:v>13</c:v>
                </c:pt>
                <c:pt idx="23448">
                  <c:v>18</c:v>
                </c:pt>
                <c:pt idx="23449">
                  <c:v>18</c:v>
                </c:pt>
                <c:pt idx="23450">
                  <c:v>16</c:v>
                </c:pt>
                <c:pt idx="23451">
                  <c:v>19</c:v>
                </c:pt>
                <c:pt idx="23452">
                  <c:v>17</c:v>
                </c:pt>
                <c:pt idx="23453">
                  <c:v>20</c:v>
                </c:pt>
                <c:pt idx="23454">
                  <c:v>16</c:v>
                </c:pt>
                <c:pt idx="23455">
                  <c:v>14</c:v>
                </c:pt>
                <c:pt idx="23456">
                  <c:v>20</c:v>
                </c:pt>
                <c:pt idx="23457">
                  <c:v>14</c:v>
                </c:pt>
                <c:pt idx="23458">
                  <c:v>19</c:v>
                </c:pt>
                <c:pt idx="23459">
                  <c:v>16</c:v>
                </c:pt>
                <c:pt idx="23460">
                  <c:v>19</c:v>
                </c:pt>
                <c:pt idx="23461">
                  <c:v>18</c:v>
                </c:pt>
                <c:pt idx="23462">
                  <c:v>17</c:v>
                </c:pt>
                <c:pt idx="23463">
                  <c:v>20</c:v>
                </c:pt>
                <c:pt idx="23464">
                  <c:v>16</c:v>
                </c:pt>
                <c:pt idx="23465">
                  <c:v>0</c:v>
                </c:pt>
                <c:pt idx="23466">
                  <c:v>20</c:v>
                </c:pt>
                <c:pt idx="23467">
                  <c:v>18</c:v>
                </c:pt>
                <c:pt idx="23468">
                  <c:v>20</c:v>
                </c:pt>
                <c:pt idx="23469">
                  <c:v>20</c:v>
                </c:pt>
                <c:pt idx="23470">
                  <c:v>14</c:v>
                </c:pt>
                <c:pt idx="23471">
                  <c:v>20</c:v>
                </c:pt>
                <c:pt idx="23472">
                  <c:v>20</c:v>
                </c:pt>
                <c:pt idx="23473">
                  <c:v>0</c:v>
                </c:pt>
                <c:pt idx="23474">
                  <c:v>19</c:v>
                </c:pt>
                <c:pt idx="23475">
                  <c:v>18</c:v>
                </c:pt>
                <c:pt idx="23476">
                  <c:v>20</c:v>
                </c:pt>
                <c:pt idx="23477">
                  <c:v>20</c:v>
                </c:pt>
                <c:pt idx="23478">
                  <c:v>20</c:v>
                </c:pt>
                <c:pt idx="23479">
                  <c:v>11</c:v>
                </c:pt>
                <c:pt idx="23480">
                  <c:v>17</c:v>
                </c:pt>
                <c:pt idx="23481">
                  <c:v>19</c:v>
                </c:pt>
                <c:pt idx="23482">
                  <c:v>19</c:v>
                </c:pt>
                <c:pt idx="23483">
                  <c:v>20</c:v>
                </c:pt>
                <c:pt idx="23484">
                  <c:v>16</c:v>
                </c:pt>
                <c:pt idx="23485">
                  <c:v>13</c:v>
                </c:pt>
                <c:pt idx="23486">
                  <c:v>16</c:v>
                </c:pt>
                <c:pt idx="23487">
                  <c:v>4</c:v>
                </c:pt>
                <c:pt idx="23488">
                  <c:v>8</c:v>
                </c:pt>
                <c:pt idx="23489">
                  <c:v>18</c:v>
                </c:pt>
                <c:pt idx="23490">
                  <c:v>20</c:v>
                </c:pt>
                <c:pt idx="23491">
                  <c:v>17</c:v>
                </c:pt>
                <c:pt idx="23492">
                  <c:v>16</c:v>
                </c:pt>
                <c:pt idx="23493">
                  <c:v>14</c:v>
                </c:pt>
                <c:pt idx="23494">
                  <c:v>16</c:v>
                </c:pt>
                <c:pt idx="23495">
                  <c:v>18</c:v>
                </c:pt>
                <c:pt idx="23496">
                  <c:v>17</c:v>
                </c:pt>
                <c:pt idx="23497">
                  <c:v>18</c:v>
                </c:pt>
                <c:pt idx="23498">
                  <c:v>20</c:v>
                </c:pt>
                <c:pt idx="23499">
                  <c:v>20</c:v>
                </c:pt>
                <c:pt idx="23500">
                  <c:v>15</c:v>
                </c:pt>
                <c:pt idx="23501">
                  <c:v>12</c:v>
                </c:pt>
                <c:pt idx="23502">
                  <c:v>20</c:v>
                </c:pt>
                <c:pt idx="23503">
                  <c:v>19</c:v>
                </c:pt>
                <c:pt idx="23504">
                  <c:v>19</c:v>
                </c:pt>
                <c:pt idx="23505">
                  <c:v>16</c:v>
                </c:pt>
                <c:pt idx="23506">
                  <c:v>17</c:v>
                </c:pt>
                <c:pt idx="23507">
                  <c:v>20</c:v>
                </c:pt>
                <c:pt idx="23508">
                  <c:v>16</c:v>
                </c:pt>
                <c:pt idx="23509">
                  <c:v>16</c:v>
                </c:pt>
                <c:pt idx="23510">
                  <c:v>18</c:v>
                </c:pt>
                <c:pt idx="23511">
                  <c:v>16</c:v>
                </c:pt>
                <c:pt idx="23512">
                  <c:v>19</c:v>
                </c:pt>
                <c:pt idx="23513">
                  <c:v>17</c:v>
                </c:pt>
                <c:pt idx="23514">
                  <c:v>20</c:v>
                </c:pt>
                <c:pt idx="23515">
                  <c:v>16</c:v>
                </c:pt>
                <c:pt idx="23516">
                  <c:v>13</c:v>
                </c:pt>
                <c:pt idx="23517">
                  <c:v>20</c:v>
                </c:pt>
                <c:pt idx="23518">
                  <c:v>18</c:v>
                </c:pt>
                <c:pt idx="23519">
                  <c:v>20</c:v>
                </c:pt>
                <c:pt idx="23520">
                  <c:v>20</c:v>
                </c:pt>
                <c:pt idx="23521">
                  <c:v>18</c:v>
                </c:pt>
                <c:pt idx="23522">
                  <c:v>12</c:v>
                </c:pt>
                <c:pt idx="23523">
                  <c:v>20</c:v>
                </c:pt>
                <c:pt idx="23524">
                  <c:v>0</c:v>
                </c:pt>
                <c:pt idx="23525">
                  <c:v>20</c:v>
                </c:pt>
                <c:pt idx="23526">
                  <c:v>19</c:v>
                </c:pt>
                <c:pt idx="23527">
                  <c:v>20</c:v>
                </c:pt>
                <c:pt idx="23528">
                  <c:v>16</c:v>
                </c:pt>
                <c:pt idx="23529">
                  <c:v>14</c:v>
                </c:pt>
                <c:pt idx="23530">
                  <c:v>12</c:v>
                </c:pt>
                <c:pt idx="23531">
                  <c:v>20</c:v>
                </c:pt>
                <c:pt idx="23532">
                  <c:v>16</c:v>
                </c:pt>
                <c:pt idx="23533">
                  <c:v>18</c:v>
                </c:pt>
                <c:pt idx="23534">
                  <c:v>14</c:v>
                </c:pt>
                <c:pt idx="23535">
                  <c:v>16</c:v>
                </c:pt>
                <c:pt idx="23536">
                  <c:v>20</c:v>
                </c:pt>
                <c:pt idx="23537">
                  <c:v>16</c:v>
                </c:pt>
                <c:pt idx="23538">
                  <c:v>20</c:v>
                </c:pt>
                <c:pt idx="23539">
                  <c:v>18</c:v>
                </c:pt>
                <c:pt idx="23540">
                  <c:v>20</c:v>
                </c:pt>
                <c:pt idx="23541">
                  <c:v>17</c:v>
                </c:pt>
                <c:pt idx="23542">
                  <c:v>0</c:v>
                </c:pt>
                <c:pt idx="23543">
                  <c:v>16</c:v>
                </c:pt>
                <c:pt idx="23544">
                  <c:v>12</c:v>
                </c:pt>
                <c:pt idx="23545">
                  <c:v>17</c:v>
                </c:pt>
                <c:pt idx="23546">
                  <c:v>19</c:v>
                </c:pt>
                <c:pt idx="23547">
                  <c:v>0</c:v>
                </c:pt>
                <c:pt idx="23548">
                  <c:v>16</c:v>
                </c:pt>
                <c:pt idx="23549">
                  <c:v>19</c:v>
                </c:pt>
                <c:pt idx="23550">
                  <c:v>16</c:v>
                </c:pt>
                <c:pt idx="23551">
                  <c:v>16</c:v>
                </c:pt>
                <c:pt idx="23552">
                  <c:v>20</c:v>
                </c:pt>
                <c:pt idx="23553">
                  <c:v>20</c:v>
                </c:pt>
                <c:pt idx="23554">
                  <c:v>15</c:v>
                </c:pt>
                <c:pt idx="23555">
                  <c:v>20</c:v>
                </c:pt>
                <c:pt idx="23556">
                  <c:v>17</c:v>
                </c:pt>
                <c:pt idx="23557">
                  <c:v>20</c:v>
                </c:pt>
                <c:pt idx="23558">
                  <c:v>20</c:v>
                </c:pt>
                <c:pt idx="23559">
                  <c:v>20</c:v>
                </c:pt>
                <c:pt idx="23560">
                  <c:v>12</c:v>
                </c:pt>
                <c:pt idx="23561">
                  <c:v>16</c:v>
                </c:pt>
                <c:pt idx="23562">
                  <c:v>14</c:v>
                </c:pt>
                <c:pt idx="23563">
                  <c:v>20</c:v>
                </c:pt>
                <c:pt idx="23564">
                  <c:v>17</c:v>
                </c:pt>
                <c:pt idx="23565">
                  <c:v>20</c:v>
                </c:pt>
                <c:pt idx="23566">
                  <c:v>19</c:v>
                </c:pt>
                <c:pt idx="23567">
                  <c:v>16</c:v>
                </c:pt>
                <c:pt idx="23568">
                  <c:v>18</c:v>
                </c:pt>
                <c:pt idx="23569">
                  <c:v>16</c:v>
                </c:pt>
                <c:pt idx="23570">
                  <c:v>19</c:v>
                </c:pt>
                <c:pt idx="23571">
                  <c:v>20</c:v>
                </c:pt>
                <c:pt idx="23572">
                  <c:v>20</c:v>
                </c:pt>
                <c:pt idx="23573">
                  <c:v>14</c:v>
                </c:pt>
                <c:pt idx="23574">
                  <c:v>15</c:v>
                </c:pt>
                <c:pt idx="23575">
                  <c:v>15</c:v>
                </c:pt>
                <c:pt idx="23576">
                  <c:v>16</c:v>
                </c:pt>
                <c:pt idx="23577">
                  <c:v>16</c:v>
                </c:pt>
                <c:pt idx="23578">
                  <c:v>16</c:v>
                </c:pt>
                <c:pt idx="23579">
                  <c:v>20</c:v>
                </c:pt>
                <c:pt idx="23580">
                  <c:v>16</c:v>
                </c:pt>
                <c:pt idx="23581">
                  <c:v>16</c:v>
                </c:pt>
                <c:pt idx="23582">
                  <c:v>20</c:v>
                </c:pt>
                <c:pt idx="23583">
                  <c:v>19</c:v>
                </c:pt>
                <c:pt idx="23584">
                  <c:v>8</c:v>
                </c:pt>
                <c:pt idx="23585">
                  <c:v>17</c:v>
                </c:pt>
                <c:pt idx="23586">
                  <c:v>8</c:v>
                </c:pt>
                <c:pt idx="23587">
                  <c:v>14</c:v>
                </c:pt>
                <c:pt idx="23588">
                  <c:v>16</c:v>
                </c:pt>
                <c:pt idx="23589">
                  <c:v>20</c:v>
                </c:pt>
                <c:pt idx="23590">
                  <c:v>16</c:v>
                </c:pt>
                <c:pt idx="23591">
                  <c:v>0</c:v>
                </c:pt>
                <c:pt idx="23592">
                  <c:v>20</c:v>
                </c:pt>
                <c:pt idx="23593">
                  <c:v>14</c:v>
                </c:pt>
                <c:pt idx="23594">
                  <c:v>13</c:v>
                </c:pt>
                <c:pt idx="23595">
                  <c:v>17</c:v>
                </c:pt>
                <c:pt idx="23596">
                  <c:v>16</c:v>
                </c:pt>
                <c:pt idx="23597">
                  <c:v>20</c:v>
                </c:pt>
                <c:pt idx="23598">
                  <c:v>16</c:v>
                </c:pt>
                <c:pt idx="23599">
                  <c:v>16</c:v>
                </c:pt>
                <c:pt idx="23600">
                  <c:v>16</c:v>
                </c:pt>
                <c:pt idx="23601">
                  <c:v>20</c:v>
                </c:pt>
                <c:pt idx="23602">
                  <c:v>16</c:v>
                </c:pt>
                <c:pt idx="23603">
                  <c:v>20</c:v>
                </c:pt>
                <c:pt idx="23604">
                  <c:v>16</c:v>
                </c:pt>
                <c:pt idx="23605">
                  <c:v>20</c:v>
                </c:pt>
                <c:pt idx="23606">
                  <c:v>20</c:v>
                </c:pt>
                <c:pt idx="23607">
                  <c:v>20</c:v>
                </c:pt>
                <c:pt idx="23608">
                  <c:v>16</c:v>
                </c:pt>
                <c:pt idx="23609">
                  <c:v>20</c:v>
                </c:pt>
                <c:pt idx="23610">
                  <c:v>20</c:v>
                </c:pt>
                <c:pt idx="23611">
                  <c:v>15</c:v>
                </c:pt>
                <c:pt idx="23612">
                  <c:v>20</c:v>
                </c:pt>
                <c:pt idx="23613">
                  <c:v>17</c:v>
                </c:pt>
                <c:pt idx="23614">
                  <c:v>0</c:v>
                </c:pt>
                <c:pt idx="23615">
                  <c:v>18</c:v>
                </c:pt>
                <c:pt idx="23616">
                  <c:v>15</c:v>
                </c:pt>
                <c:pt idx="23617">
                  <c:v>20</c:v>
                </c:pt>
                <c:pt idx="23618">
                  <c:v>16</c:v>
                </c:pt>
                <c:pt idx="23619">
                  <c:v>15</c:v>
                </c:pt>
                <c:pt idx="23620">
                  <c:v>13</c:v>
                </c:pt>
                <c:pt idx="23621">
                  <c:v>20</c:v>
                </c:pt>
                <c:pt idx="23622">
                  <c:v>8</c:v>
                </c:pt>
                <c:pt idx="23623">
                  <c:v>15</c:v>
                </c:pt>
                <c:pt idx="23624">
                  <c:v>14</c:v>
                </c:pt>
                <c:pt idx="23625">
                  <c:v>16</c:v>
                </c:pt>
                <c:pt idx="23626">
                  <c:v>17</c:v>
                </c:pt>
                <c:pt idx="23627">
                  <c:v>16</c:v>
                </c:pt>
                <c:pt idx="23628">
                  <c:v>9</c:v>
                </c:pt>
                <c:pt idx="23629">
                  <c:v>12</c:v>
                </c:pt>
                <c:pt idx="23630">
                  <c:v>19</c:v>
                </c:pt>
                <c:pt idx="23631">
                  <c:v>14</c:v>
                </c:pt>
                <c:pt idx="23632">
                  <c:v>20</c:v>
                </c:pt>
                <c:pt idx="23633">
                  <c:v>20</c:v>
                </c:pt>
                <c:pt idx="23634">
                  <c:v>0</c:v>
                </c:pt>
                <c:pt idx="23635">
                  <c:v>20</c:v>
                </c:pt>
                <c:pt idx="23636">
                  <c:v>19</c:v>
                </c:pt>
                <c:pt idx="23637">
                  <c:v>19</c:v>
                </c:pt>
                <c:pt idx="23638">
                  <c:v>18</c:v>
                </c:pt>
                <c:pt idx="23639">
                  <c:v>20</c:v>
                </c:pt>
                <c:pt idx="23640">
                  <c:v>15</c:v>
                </c:pt>
                <c:pt idx="23641">
                  <c:v>20</c:v>
                </c:pt>
                <c:pt idx="23642">
                  <c:v>20</c:v>
                </c:pt>
                <c:pt idx="23643">
                  <c:v>16</c:v>
                </c:pt>
                <c:pt idx="23644">
                  <c:v>20</c:v>
                </c:pt>
                <c:pt idx="23645">
                  <c:v>20</c:v>
                </c:pt>
                <c:pt idx="23646">
                  <c:v>19</c:v>
                </c:pt>
                <c:pt idx="23647">
                  <c:v>20</c:v>
                </c:pt>
                <c:pt idx="23648">
                  <c:v>19</c:v>
                </c:pt>
                <c:pt idx="23649">
                  <c:v>12</c:v>
                </c:pt>
                <c:pt idx="23650">
                  <c:v>16</c:v>
                </c:pt>
                <c:pt idx="23651">
                  <c:v>20</c:v>
                </c:pt>
                <c:pt idx="23652">
                  <c:v>20</c:v>
                </c:pt>
                <c:pt idx="23653">
                  <c:v>16</c:v>
                </c:pt>
                <c:pt idx="23654">
                  <c:v>20</c:v>
                </c:pt>
                <c:pt idx="23655">
                  <c:v>18</c:v>
                </c:pt>
                <c:pt idx="23656">
                  <c:v>20</c:v>
                </c:pt>
                <c:pt idx="23657">
                  <c:v>16</c:v>
                </c:pt>
                <c:pt idx="23658">
                  <c:v>20</c:v>
                </c:pt>
                <c:pt idx="23659">
                  <c:v>20</c:v>
                </c:pt>
                <c:pt idx="23660">
                  <c:v>16</c:v>
                </c:pt>
                <c:pt idx="23661">
                  <c:v>12</c:v>
                </c:pt>
                <c:pt idx="23662">
                  <c:v>17</c:v>
                </c:pt>
                <c:pt idx="23663">
                  <c:v>19</c:v>
                </c:pt>
                <c:pt idx="23664">
                  <c:v>14</c:v>
                </c:pt>
                <c:pt idx="23665">
                  <c:v>18</c:v>
                </c:pt>
                <c:pt idx="23666">
                  <c:v>20</c:v>
                </c:pt>
                <c:pt idx="23667">
                  <c:v>18</c:v>
                </c:pt>
                <c:pt idx="23668">
                  <c:v>19</c:v>
                </c:pt>
                <c:pt idx="23669">
                  <c:v>20</c:v>
                </c:pt>
                <c:pt idx="23670">
                  <c:v>0</c:v>
                </c:pt>
                <c:pt idx="23671">
                  <c:v>20</c:v>
                </c:pt>
                <c:pt idx="23672">
                  <c:v>20</c:v>
                </c:pt>
                <c:pt idx="23673">
                  <c:v>16</c:v>
                </c:pt>
                <c:pt idx="23674">
                  <c:v>18</c:v>
                </c:pt>
                <c:pt idx="23675">
                  <c:v>18</c:v>
                </c:pt>
                <c:pt idx="23676">
                  <c:v>17</c:v>
                </c:pt>
                <c:pt idx="23677">
                  <c:v>16</c:v>
                </c:pt>
                <c:pt idx="23678">
                  <c:v>20</c:v>
                </c:pt>
                <c:pt idx="23679">
                  <c:v>16</c:v>
                </c:pt>
                <c:pt idx="23680">
                  <c:v>16</c:v>
                </c:pt>
                <c:pt idx="23681">
                  <c:v>18</c:v>
                </c:pt>
                <c:pt idx="23682">
                  <c:v>20</c:v>
                </c:pt>
                <c:pt idx="23683">
                  <c:v>19</c:v>
                </c:pt>
                <c:pt idx="23684">
                  <c:v>16</c:v>
                </c:pt>
                <c:pt idx="23685">
                  <c:v>20</c:v>
                </c:pt>
                <c:pt idx="23686">
                  <c:v>18</c:v>
                </c:pt>
                <c:pt idx="23687">
                  <c:v>20</c:v>
                </c:pt>
                <c:pt idx="23688">
                  <c:v>16</c:v>
                </c:pt>
                <c:pt idx="23689">
                  <c:v>20</c:v>
                </c:pt>
                <c:pt idx="23690">
                  <c:v>16</c:v>
                </c:pt>
                <c:pt idx="23691">
                  <c:v>16</c:v>
                </c:pt>
                <c:pt idx="23692">
                  <c:v>20</c:v>
                </c:pt>
                <c:pt idx="23693">
                  <c:v>12</c:v>
                </c:pt>
                <c:pt idx="23694">
                  <c:v>18</c:v>
                </c:pt>
                <c:pt idx="23695">
                  <c:v>15</c:v>
                </c:pt>
                <c:pt idx="23696">
                  <c:v>20</c:v>
                </c:pt>
                <c:pt idx="23697">
                  <c:v>16</c:v>
                </c:pt>
                <c:pt idx="23698">
                  <c:v>19</c:v>
                </c:pt>
                <c:pt idx="23699">
                  <c:v>16</c:v>
                </c:pt>
                <c:pt idx="23700">
                  <c:v>18</c:v>
                </c:pt>
                <c:pt idx="23701">
                  <c:v>16</c:v>
                </c:pt>
                <c:pt idx="23702">
                  <c:v>17</c:v>
                </c:pt>
                <c:pt idx="23703">
                  <c:v>16</c:v>
                </c:pt>
                <c:pt idx="23704">
                  <c:v>19</c:v>
                </c:pt>
                <c:pt idx="23705">
                  <c:v>12</c:v>
                </c:pt>
                <c:pt idx="23706">
                  <c:v>16</c:v>
                </c:pt>
                <c:pt idx="23707">
                  <c:v>16</c:v>
                </c:pt>
                <c:pt idx="23708">
                  <c:v>14</c:v>
                </c:pt>
                <c:pt idx="23709">
                  <c:v>20</c:v>
                </c:pt>
                <c:pt idx="23710">
                  <c:v>19</c:v>
                </c:pt>
                <c:pt idx="23711">
                  <c:v>16</c:v>
                </c:pt>
                <c:pt idx="23712">
                  <c:v>20</c:v>
                </c:pt>
                <c:pt idx="23713">
                  <c:v>19</c:v>
                </c:pt>
                <c:pt idx="23714">
                  <c:v>19</c:v>
                </c:pt>
                <c:pt idx="23715">
                  <c:v>19</c:v>
                </c:pt>
                <c:pt idx="23716">
                  <c:v>15</c:v>
                </c:pt>
                <c:pt idx="23717">
                  <c:v>16</c:v>
                </c:pt>
                <c:pt idx="23718">
                  <c:v>0</c:v>
                </c:pt>
                <c:pt idx="23719">
                  <c:v>20</c:v>
                </c:pt>
                <c:pt idx="23720">
                  <c:v>17</c:v>
                </c:pt>
                <c:pt idx="23721">
                  <c:v>20</c:v>
                </c:pt>
                <c:pt idx="23722">
                  <c:v>16</c:v>
                </c:pt>
                <c:pt idx="23723">
                  <c:v>16</c:v>
                </c:pt>
                <c:pt idx="23724">
                  <c:v>18</c:v>
                </c:pt>
                <c:pt idx="23725">
                  <c:v>16</c:v>
                </c:pt>
                <c:pt idx="23726">
                  <c:v>16</c:v>
                </c:pt>
                <c:pt idx="23727">
                  <c:v>0</c:v>
                </c:pt>
                <c:pt idx="23728">
                  <c:v>20</c:v>
                </c:pt>
                <c:pt idx="23729">
                  <c:v>20</c:v>
                </c:pt>
                <c:pt idx="23730">
                  <c:v>16</c:v>
                </c:pt>
                <c:pt idx="23731">
                  <c:v>16</c:v>
                </c:pt>
                <c:pt idx="23732">
                  <c:v>16</c:v>
                </c:pt>
                <c:pt idx="23733">
                  <c:v>20</c:v>
                </c:pt>
                <c:pt idx="23734">
                  <c:v>17</c:v>
                </c:pt>
                <c:pt idx="23735">
                  <c:v>16</c:v>
                </c:pt>
                <c:pt idx="23736">
                  <c:v>20</c:v>
                </c:pt>
                <c:pt idx="23737">
                  <c:v>18</c:v>
                </c:pt>
                <c:pt idx="23738">
                  <c:v>20</c:v>
                </c:pt>
                <c:pt idx="23739">
                  <c:v>20</c:v>
                </c:pt>
                <c:pt idx="23740">
                  <c:v>16</c:v>
                </c:pt>
                <c:pt idx="23741">
                  <c:v>19</c:v>
                </c:pt>
                <c:pt idx="23742">
                  <c:v>17</c:v>
                </c:pt>
                <c:pt idx="23743">
                  <c:v>13</c:v>
                </c:pt>
                <c:pt idx="23744">
                  <c:v>20</c:v>
                </c:pt>
                <c:pt idx="23745">
                  <c:v>19</c:v>
                </c:pt>
                <c:pt idx="23746">
                  <c:v>17</c:v>
                </c:pt>
                <c:pt idx="23747">
                  <c:v>20</c:v>
                </c:pt>
                <c:pt idx="23748">
                  <c:v>16</c:v>
                </c:pt>
                <c:pt idx="23749">
                  <c:v>17</c:v>
                </c:pt>
                <c:pt idx="23750">
                  <c:v>20</c:v>
                </c:pt>
                <c:pt idx="23751">
                  <c:v>20</c:v>
                </c:pt>
                <c:pt idx="23752">
                  <c:v>20</c:v>
                </c:pt>
                <c:pt idx="23753">
                  <c:v>0</c:v>
                </c:pt>
                <c:pt idx="23754">
                  <c:v>16</c:v>
                </c:pt>
                <c:pt idx="23755">
                  <c:v>16</c:v>
                </c:pt>
                <c:pt idx="23756">
                  <c:v>0</c:v>
                </c:pt>
                <c:pt idx="23757">
                  <c:v>9</c:v>
                </c:pt>
                <c:pt idx="23758">
                  <c:v>20</c:v>
                </c:pt>
                <c:pt idx="23759">
                  <c:v>20</c:v>
                </c:pt>
                <c:pt idx="23760">
                  <c:v>13</c:v>
                </c:pt>
                <c:pt idx="23761">
                  <c:v>19</c:v>
                </c:pt>
                <c:pt idx="23762">
                  <c:v>16</c:v>
                </c:pt>
                <c:pt idx="23763">
                  <c:v>16</c:v>
                </c:pt>
                <c:pt idx="23764">
                  <c:v>20</c:v>
                </c:pt>
                <c:pt idx="23765">
                  <c:v>19</c:v>
                </c:pt>
                <c:pt idx="23766">
                  <c:v>12</c:v>
                </c:pt>
                <c:pt idx="23767">
                  <c:v>20</c:v>
                </c:pt>
                <c:pt idx="23768">
                  <c:v>20</c:v>
                </c:pt>
                <c:pt idx="23769">
                  <c:v>20</c:v>
                </c:pt>
                <c:pt idx="23770">
                  <c:v>12</c:v>
                </c:pt>
                <c:pt idx="23771">
                  <c:v>15</c:v>
                </c:pt>
                <c:pt idx="23772">
                  <c:v>18</c:v>
                </c:pt>
                <c:pt idx="23773">
                  <c:v>18</c:v>
                </c:pt>
                <c:pt idx="23774">
                  <c:v>20</c:v>
                </c:pt>
                <c:pt idx="23775">
                  <c:v>17</c:v>
                </c:pt>
                <c:pt idx="23776">
                  <c:v>15</c:v>
                </c:pt>
                <c:pt idx="23777">
                  <c:v>16</c:v>
                </c:pt>
                <c:pt idx="23778">
                  <c:v>16</c:v>
                </c:pt>
                <c:pt idx="23779">
                  <c:v>16</c:v>
                </c:pt>
                <c:pt idx="23780">
                  <c:v>16</c:v>
                </c:pt>
                <c:pt idx="23781">
                  <c:v>0</c:v>
                </c:pt>
                <c:pt idx="23782">
                  <c:v>20</c:v>
                </c:pt>
                <c:pt idx="23783">
                  <c:v>13</c:v>
                </c:pt>
                <c:pt idx="23784">
                  <c:v>0</c:v>
                </c:pt>
                <c:pt idx="23785">
                  <c:v>0</c:v>
                </c:pt>
                <c:pt idx="23786">
                  <c:v>15</c:v>
                </c:pt>
                <c:pt idx="23787">
                  <c:v>18</c:v>
                </c:pt>
                <c:pt idx="23788">
                  <c:v>20</c:v>
                </c:pt>
                <c:pt idx="23789">
                  <c:v>18</c:v>
                </c:pt>
                <c:pt idx="23790">
                  <c:v>12</c:v>
                </c:pt>
                <c:pt idx="23791">
                  <c:v>11</c:v>
                </c:pt>
                <c:pt idx="23792">
                  <c:v>19</c:v>
                </c:pt>
                <c:pt idx="23793">
                  <c:v>13</c:v>
                </c:pt>
                <c:pt idx="23794">
                  <c:v>20</c:v>
                </c:pt>
                <c:pt idx="23795">
                  <c:v>20</c:v>
                </c:pt>
                <c:pt idx="23796">
                  <c:v>16</c:v>
                </c:pt>
                <c:pt idx="23797">
                  <c:v>14</c:v>
                </c:pt>
                <c:pt idx="23798">
                  <c:v>16</c:v>
                </c:pt>
                <c:pt idx="23799">
                  <c:v>15</c:v>
                </c:pt>
                <c:pt idx="23800">
                  <c:v>16</c:v>
                </c:pt>
                <c:pt idx="23801">
                  <c:v>13</c:v>
                </c:pt>
                <c:pt idx="23802">
                  <c:v>17</c:v>
                </c:pt>
                <c:pt idx="23803">
                  <c:v>20</c:v>
                </c:pt>
                <c:pt idx="23804">
                  <c:v>15</c:v>
                </c:pt>
                <c:pt idx="23805">
                  <c:v>16</c:v>
                </c:pt>
                <c:pt idx="23806">
                  <c:v>0</c:v>
                </c:pt>
                <c:pt idx="23807">
                  <c:v>20</c:v>
                </c:pt>
                <c:pt idx="23808">
                  <c:v>14</c:v>
                </c:pt>
                <c:pt idx="23809">
                  <c:v>19</c:v>
                </c:pt>
                <c:pt idx="23810">
                  <c:v>16</c:v>
                </c:pt>
                <c:pt idx="23811">
                  <c:v>15</c:v>
                </c:pt>
                <c:pt idx="23812">
                  <c:v>20</c:v>
                </c:pt>
                <c:pt idx="23813">
                  <c:v>17</c:v>
                </c:pt>
                <c:pt idx="23814">
                  <c:v>15</c:v>
                </c:pt>
                <c:pt idx="23815">
                  <c:v>18</c:v>
                </c:pt>
                <c:pt idx="23816">
                  <c:v>20</c:v>
                </c:pt>
                <c:pt idx="23817">
                  <c:v>10</c:v>
                </c:pt>
                <c:pt idx="23818">
                  <c:v>15</c:v>
                </c:pt>
                <c:pt idx="23819">
                  <c:v>20</c:v>
                </c:pt>
                <c:pt idx="23820">
                  <c:v>16</c:v>
                </c:pt>
                <c:pt idx="23821">
                  <c:v>19</c:v>
                </c:pt>
                <c:pt idx="23822">
                  <c:v>18</c:v>
                </c:pt>
                <c:pt idx="23823">
                  <c:v>20</c:v>
                </c:pt>
                <c:pt idx="23824">
                  <c:v>16</c:v>
                </c:pt>
                <c:pt idx="23825">
                  <c:v>15</c:v>
                </c:pt>
                <c:pt idx="23826">
                  <c:v>16</c:v>
                </c:pt>
                <c:pt idx="23827">
                  <c:v>15</c:v>
                </c:pt>
                <c:pt idx="23828">
                  <c:v>16</c:v>
                </c:pt>
                <c:pt idx="23829">
                  <c:v>14</c:v>
                </c:pt>
                <c:pt idx="23830">
                  <c:v>11</c:v>
                </c:pt>
                <c:pt idx="23831">
                  <c:v>16</c:v>
                </c:pt>
                <c:pt idx="23832">
                  <c:v>16</c:v>
                </c:pt>
                <c:pt idx="23833">
                  <c:v>16</c:v>
                </c:pt>
                <c:pt idx="23834">
                  <c:v>17</c:v>
                </c:pt>
                <c:pt idx="23835">
                  <c:v>20</c:v>
                </c:pt>
                <c:pt idx="23836">
                  <c:v>20</c:v>
                </c:pt>
                <c:pt idx="23837">
                  <c:v>20</c:v>
                </c:pt>
                <c:pt idx="23838">
                  <c:v>7</c:v>
                </c:pt>
                <c:pt idx="23839">
                  <c:v>16</c:v>
                </c:pt>
                <c:pt idx="23840">
                  <c:v>19</c:v>
                </c:pt>
                <c:pt idx="23841">
                  <c:v>20</c:v>
                </c:pt>
                <c:pt idx="23842">
                  <c:v>18</c:v>
                </c:pt>
                <c:pt idx="23843">
                  <c:v>16</c:v>
                </c:pt>
                <c:pt idx="23844">
                  <c:v>16</c:v>
                </c:pt>
                <c:pt idx="23845">
                  <c:v>0</c:v>
                </c:pt>
                <c:pt idx="23846">
                  <c:v>0</c:v>
                </c:pt>
                <c:pt idx="23847">
                  <c:v>15</c:v>
                </c:pt>
                <c:pt idx="23848">
                  <c:v>8</c:v>
                </c:pt>
                <c:pt idx="23849">
                  <c:v>19</c:v>
                </c:pt>
                <c:pt idx="23850">
                  <c:v>12</c:v>
                </c:pt>
                <c:pt idx="23851">
                  <c:v>17</c:v>
                </c:pt>
                <c:pt idx="23852">
                  <c:v>18</c:v>
                </c:pt>
                <c:pt idx="23853">
                  <c:v>14</c:v>
                </c:pt>
                <c:pt idx="23854">
                  <c:v>19</c:v>
                </c:pt>
                <c:pt idx="23855">
                  <c:v>20</c:v>
                </c:pt>
                <c:pt idx="23856">
                  <c:v>16</c:v>
                </c:pt>
                <c:pt idx="23857">
                  <c:v>16</c:v>
                </c:pt>
                <c:pt idx="23858">
                  <c:v>16</c:v>
                </c:pt>
                <c:pt idx="23859">
                  <c:v>16</c:v>
                </c:pt>
                <c:pt idx="23860">
                  <c:v>20</c:v>
                </c:pt>
                <c:pt idx="23861">
                  <c:v>14</c:v>
                </c:pt>
                <c:pt idx="23862">
                  <c:v>20</c:v>
                </c:pt>
                <c:pt idx="23863">
                  <c:v>15</c:v>
                </c:pt>
                <c:pt idx="23864">
                  <c:v>0</c:v>
                </c:pt>
                <c:pt idx="23865">
                  <c:v>19</c:v>
                </c:pt>
                <c:pt idx="23866">
                  <c:v>16</c:v>
                </c:pt>
                <c:pt idx="23867">
                  <c:v>18</c:v>
                </c:pt>
                <c:pt idx="23868">
                  <c:v>18</c:v>
                </c:pt>
                <c:pt idx="23869">
                  <c:v>19</c:v>
                </c:pt>
                <c:pt idx="23870">
                  <c:v>8</c:v>
                </c:pt>
                <c:pt idx="23871">
                  <c:v>0</c:v>
                </c:pt>
                <c:pt idx="23872">
                  <c:v>13</c:v>
                </c:pt>
                <c:pt idx="23873">
                  <c:v>16</c:v>
                </c:pt>
                <c:pt idx="23874">
                  <c:v>18</c:v>
                </c:pt>
                <c:pt idx="23875">
                  <c:v>20</c:v>
                </c:pt>
                <c:pt idx="23876">
                  <c:v>16</c:v>
                </c:pt>
                <c:pt idx="23877">
                  <c:v>0</c:v>
                </c:pt>
                <c:pt idx="23878">
                  <c:v>16</c:v>
                </c:pt>
                <c:pt idx="23879">
                  <c:v>16</c:v>
                </c:pt>
                <c:pt idx="23880">
                  <c:v>15</c:v>
                </c:pt>
                <c:pt idx="23881">
                  <c:v>16</c:v>
                </c:pt>
                <c:pt idx="23882">
                  <c:v>0</c:v>
                </c:pt>
                <c:pt idx="23883">
                  <c:v>12</c:v>
                </c:pt>
                <c:pt idx="23884">
                  <c:v>20</c:v>
                </c:pt>
                <c:pt idx="23885">
                  <c:v>16</c:v>
                </c:pt>
                <c:pt idx="23886">
                  <c:v>15</c:v>
                </c:pt>
                <c:pt idx="23887">
                  <c:v>0</c:v>
                </c:pt>
                <c:pt idx="23888">
                  <c:v>16</c:v>
                </c:pt>
                <c:pt idx="23889">
                  <c:v>16</c:v>
                </c:pt>
                <c:pt idx="23890">
                  <c:v>19</c:v>
                </c:pt>
                <c:pt idx="23891">
                  <c:v>17</c:v>
                </c:pt>
                <c:pt idx="23892">
                  <c:v>16</c:v>
                </c:pt>
                <c:pt idx="23893">
                  <c:v>18</c:v>
                </c:pt>
                <c:pt idx="23894">
                  <c:v>18</c:v>
                </c:pt>
                <c:pt idx="23895">
                  <c:v>20</c:v>
                </c:pt>
                <c:pt idx="23896">
                  <c:v>16</c:v>
                </c:pt>
                <c:pt idx="23897">
                  <c:v>13</c:v>
                </c:pt>
                <c:pt idx="23898">
                  <c:v>0</c:v>
                </c:pt>
                <c:pt idx="23899">
                  <c:v>20</c:v>
                </c:pt>
                <c:pt idx="23900">
                  <c:v>20</c:v>
                </c:pt>
                <c:pt idx="23901">
                  <c:v>13</c:v>
                </c:pt>
                <c:pt idx="23902">
                  <c:v>20</c:v>
                </c:pt>
                <c:pt idx="23903">
                  <c:v>16</c:v>
                </c:pt>
                <c:pt idx="23904">
                  <c:v>16</c:v>
                </c:pt>
                <c:pt idx="23905">
                  <c:v>16</c:v>
                </c:pt>
                <c:pt idx="23906">
                  <c:v>20</c:v>
                </c:pt>
                <c:pt idx="23907">
                  <c:v>17</c:v>
                </c:pt>
                <c:pt idx="23908">
                  <c:v>16</c:v>
                </c:pt>
                <c:pt idx="23909">
                  <c:v>13</c:v>
                </c:pt>
                <c:pt idx="23910">
                  <c:v>17</c:v>
                </c:pt>
                <c:pt idx="23911">
                  <c:v>15</c:v>
                </c:pt>
                <c:pt idx="23912">
                  <c:v>17</c:v>
                </c:pt>
                <c:pt idx="23913">
                  <c:v>16</c:v>
                </c:pt>
                <c:pt idx="23914">
                  <c:v>16</c:v>
                </c:pt>
                <c:pt idx="23915">
                  <c:v>20</c:v>
                </c:pt>
                <c:pt idx="23916">
                  <c:v>14</c:v>
                </c:pt>
                <c:pt idx="23917">
                  <c:v>17</c:v>
                </c:pt>
                <c:pt idx="23918">
                  <c:v>16</c:v>
                </c:pt>
                <c:pt idx="23919">
                  <c:v>18</c:v>
                </c:pt>
                <c:pt idx="23920">
                  <c:v>16</c:v>
                </c:pt>
                <c:pt idx="23921">
                  <c:v>0</c:v>
                </c:pt>
                <c:pt idx="23922">
                  <c:v>16</c:v>
                </c:pt>
                <c:pt idx="23923">
                  <c:v>15</c:v>
                </c:pt>
                <c:pt idx="23924">
                  <c:v>16</c:v>
                </c:pt>
                <c:pt idx="23925">
                  <c:v>20</c:v>
                </c:pt>
                <c:pt idx="23926">
                  <c:v>20</c:v>
                </c:pt>
                <c:pt idx="23927">
                  <c:v>0</c:v>
                </c:pt>
                <c:pt idx="23928">
                  <c:v>20</c:v>
                </c:pt>
                <c:pt idx="23929">
                  <c:v>13</c:v>
                </c:pt>
                <c:pt idx="23930">
                  <c:v>12</c:v>
                </c:pt>
                <c:pt idx="23931">
                  <c:v>16</c:v>
                </c:pt>
                <c:pt idx="23932">
                  <c:v>18</c:v>
                </c:pt>
                <c:pt idx="23933">
                  <c:v>15</c:v>
                </c:pt>
                <c:pt idx="23934">
                  <c:v>0</c:v>
                </c:pt>
                <c:pt idx="23935">
                  <c:v>18</c:v>
                </c:pt>
                <c:pt idx="23936">
                  <c:v>0</c:v>
                </c:pt>
                <c:pt idx="23937">
                  <c:v>16</c:v>
                </c:pt>
                <c:pt idx="23938">
                  <c:v>8</c:v>
                </c:pt>
                <c:pt idx="23939">
                  <c:v>18</c:v>
                </c:pt>
                <c:pt idx="23940">
                  <c:v>16</c:v>
                </c:pt>
                <c:pt idx="23941">
                  <c:v>15</c:v>
                </c:pt>
                <c:pt idx="23942">
                  <c:v>16</c:v>
                </c:pt>
                <c:pt idx="23943">
                  <c:v>20</c:v>
                </c:pt>
                <c:pt idx="23944">
                  <c:v>19</c:v>
                </c:pt>
                <c:pt idx="23945">
                  <c:v>16</c:v>
                </c:pt>
                <c:pt idx="23946">
                  <c:v>19</c:v>
                </c:pt>
                <c:pt idx="23947">
                  <c:v>13</c:v>
                </c:pt>
                <c:pt idx="23948">
                  <c:v>20</c:v>
                </c:pt>
                <c:pt idx="23949">
                  <c:v>0</c:v>
                </c:pt>
                <c:pt idx="23950">
                  <c:v>15</c:v>
                </c:pt>
                <c:pt idx="23951">
                  <c:v>0</c:v>
                </c:pt>
                <c:pt idx="23952">
                  <c:v>16</c:v>
                </c:pt>
                <c:pt idx="23953">
                  <c:v>17</c:v>
                </c:pt>
                <c:pt idx="23954">
                  <c:v>20</c:v>
                </c:pt>
                <c:pt idx="23955">
                  <c:v>20</c:v>
                </c:pt>
                <c:pt idx="23956">
                  <c:v>16</c:v>
                </c:pt>
                <c:pt idx="23957">
                  <c:v>18</c:v>
                </c:pt>
                <c:pt idx="23958">
                  <c:v>16</c:v>
                </c:pt>
                <c:pt idx="23959">
                  <c:v>16</c:v>
                </c:pt>
                <c:pt idx="23960">
                  <c:v>20</c:v>
                </c:pt>
                <c:pt idx="23961">
                  <c:v>11</c:v>
                </c:pt>
                <c:pt idx="23962">
                  <c:v>16</c:v>
                </c:pt>
                <c:pt idx="23963">
                  <c:v>16</c:v>
                </c:pt>
                <c:pt idx="23964">
                  <c:v>19</c:v>
                </c:pt>
                <c:pt idx="23965">
                  <c:v>17</c:v>
                </c:pt>
                <c:pt idx="23966">
                  <c:v>16</c:v>
                </c:pt>
                <c:pt idx="23967">
                  <c:v>16</c:v>
                </c:pt>
                <c:pt idx="23968">
                  <c:v>0</c:v>
                </c:pt>
                <c:pt idx="23969">
                  <c:v>13</c:v>
                </c:pt>
                <c:pt idx="23970">
                  <c:v>17</c:v>
                </c:pt>
                <c:pt idx="23971">
                  <c:v>17</c:v>
                </c:pt>
                <c:pt idx="23972">
                  <c:v>16</c:v>
                </c:pt>
                <c:pt idx="23973">
                  <c:v>14</c:v>
                </c:pt>
                <c:pt idx="23974">
                  <c:v>20</c:v>
                </c:pt>
                <c:pt idx="23975">
                  <c:v>19</c:v>
                </c:pt>
                <c:pt idx="23976">
                  <c:v>18</c:v>
                </c:pt>
                <c:pt idx="23977">
                  <c:v>20</c:v>
                </c:pt>
                <c:pt idx="23978">
                  <c:v>0</c:v>
                </c:pt>
                <c:pt idx="23979">
                  <c:v>16</c:v>
                </c:pt>
                <c:pt idx="23980">
                  <c:v>19</c:v>
                </c:pt>
                <c:pt idx="23981">
                  <c:v>20</c:v>
                </c:pt>
                <c:pt idx="23982">
                  <c:v>18</c:v>
                </c:pt>
                <c:pt idx="23983">
                  <c:v>20</c:v>
                </c:pt>
                <c:pt idx="23984">
                  <c:v>16</c:v>
                </c:pt>
                <c:pt idx="23985">
                  <c:v>17</c:v>
                </c:pt>
                <c:pt idx="23986">
                  <c:v>19</c:v>
                </c:pt>
                <c:pt idx="23987">
                  <c:v>16</c:v>
                </c:pt>
                <c:pt idx="23988">
                  <c:v>17</c:v>
                </c:pt>
                <c:pt idx="23989">
                  <c:v>16</c:v>
                </c:pt>
                <c:pt idx="23990">
                  <c:v>18</c:v>
                </c:pt>
                <c:pt idx="23991">
                  <c:v>14</c:v>
                </c:pt>
                <c:pt idx="23992">
                  <c:v>12</c:v>
                </c:pt>
                <c:pt idx="23993">
                  <c:v>11</c:v>
                </c:pt>
                <c:pt idx="23994">
                  <c:v>20</c:v>
                </c:pt>
                <c:pt idx="23995">
                  <c:v>20</c:v>
                </c:pt>
                <c:pt idx="23996">
                  <c:v>16</c:v>
                </c:pt>
                <c:pt idx="23997">
                  <c:v>16</c:v>
                </c:pt>
                <c:pt idx="23998">
                  <c:v>16</c:v>
                </c:pt>
                <c:pt idx="23999">
                  <c:v>11</c:v>
                </c:pt>
                <c:pt idx="24000">
                  <c:v>0</c:v>
                </c:pt>
                <c:pt idx="24001">
                  <c:v>17</c:v>
                </c:pt>
                <c:pt idx="24002">
                  <c:v>13</c:v>
                </c:pt>
                <c:pt idx="24003">
                  <c:v>15</c:v>
                </c:pt>
                <c:pt idx="24004">
                  <c:v>20</c:v>
                </c:pt>
                <c:pt idx="24005">
                  <c:v>16</c:v>
                </c:pt>
                <c:pt idx="24006">
                  <c:v>20</c:v>
                </c:pt>
                <c:pt idx="24007">
                  <c:v>19</c:v>
                </c:pt>
                <c:pt idx="24008">
                  <c:v>20</c:v>
                </c:pt>
                <c:pt idx="24009">
                  <c:v>20</c:v>
                </c:pt>
                <c:pt idx="24010">
                  <c:v>20</c:v>
                </c:pt>
                <c:pt idx="24011">
                  <c:v>16</c:v>
                </c:pt>
                <c:pt idx="24012">
                  <c:v>16</c:v>
                </c:pt>
                <c:pt idx="24013">
                  <c:v>14</c:v>
                </c:pt>
                <c:pt idx="24014">
                  <c:v>16</c:v>
                </c:pt>
                <c:pt idx="24015">
                  <c:v>16</c:v>
                </c:pt>
                <c:pt idx="24016">
                  <c:v>16</c:v>
                </c:pt>
                <c:pt idx="24017">
                  <c:v>12</c:v>
                </c:pt>
                <c:pt idx="24018">
                  <c:v>20</c:v>
                </c:pt>
                <c:pt idx="24019">
                  <c:v>16</c:v>
                </c:pt>
                <c:pt idx="24020">
                  <c:v>16</c:v>
                </c:pt>
                <c:pt idx="24021">
                  <c:v>16</c:v>
                </c:pt>
                <c:pt idx="24022">
                  <c:v>13</c:v>
                </c:pt>
                <c:pt idx="24023">
                  <c:v>12</c:v>
                </c:pt>
                <c:pt idx="24024">
                  <c:v>16</c:v>
                </c:pt>
                <c:pt idx="24025">
                  <c:v>11</c:v>
                </c:pt>
                <c:pt idx="24026">
                  <c:v>20</c:v>
                </c:pt>
                <c:pt idx="24027">
                  <c:v>20</c:v>
                </c:pt>
                <c:pt idx="24028">
                  <c:v>12</c:v>
                </c:pt>
                <c:pt idx="24029">
                  <c:v>15</c:v>
                </c:pt>
                <c:pt idx="24030">
                  <c:v>19</c:v>
                </c:pt>
                <c:pt idx="24031">
                  <c:v>20</c:v>
                </c:pt>
                <c:pt idx="24032">
                  <c:v>18</c:v>
                </c:pt>
                <c:pt idx="24033">
                  <c:v>20</c:v>
                </c:pt>
                <c:pt idx="24034">
                  <c:v>16</c:v>
                </c:pt>
                <c:pt idx="24035">
                  <c:v>15</c:v>
                </c:pt>
                <c:pt idx="24036">
                  <c:v>15</c:v>
                </c:pt>
                <c:pt idx="24037">
                  <c:v>10</c:v>
                </c:pt>
                <c:pt idx="24038">
                  <c:v>16</c:v>
                </c:pt>
                <c:pt idx="24039">
                  <c:v>20</c:v>
                </c:pt>
                <c:pt idx="24040">
                  <c:v>17</c:v>
                </c:pt>
                <c:pt idx="24041">
                  <c:v>18</c:v>
                </c:pt>
                <c:pt idx="24042">
                  <c:v>16</c:v>
                </c:pt>
                <c:pt idx="24043">
                  <c:v>19</c:v>
                </c:pt>
                <c:pt idx="24044">
                  <c:v>17</c:v>
                </c:pt>
                <c:pt idx="24045">
                  <c:v>16</c:v>
                </c:pt>
                <c:pt idx="24046">
                  <c:v>17</c:v>
                </c:pt>
                <c:pt idx="24047">
                  <c:v>8</c:v>
                </c:pt>
                <c:pt idx="24048">
                  <c:v>16</c:v>
                </c:pt>
                <c:pt idx="24049">
                  <c:v>13</c:v>
                </c:pt>
                <c:pt idx="24050">
                  <c:v>20</c:v>
                </c:pt>
                <c:pt idx="24051">
                  <c:v>19</c:v>
                </c:pt>
                <c:pt idx="24052">
                  <c:v>16</c:v>
                </c:pt>
                <c:pt idx="24053">
                  <c:v>16</c:v>
                </c:pt>
                <c:pt idx="24054">
                  <c:v>20</c:v>
                </c:pt>
                <c:pt idx="24055">
                  <c:v>16</c:v>
                </c:pt>
                <c:pt idx="24056">
                  <c:v>15</c:v>
                </c:pt>
                <c:pt idx="24057">
                  <c:v>15</c:v>
                </c:pt>
                <c:pt idx="24058">
                  <c:v>12</c:v>
                </c:pt>
                <c:pt idx="24059">
                  <c:v>19</c:v>
                </c:pt>
                <c:pt idx="24060">
                  <c:v>18</c:v>
                </c:pt>
                <c:pt idx="24061">
                  <c:v>13</c:v>
                </c:pt>
                <c:pt idx="24062">
                  <c:v>16</c:v>
                </c:pt>
                <c:pt idx="24063">
                  <c:v>16</c:v>
                </c:pt>
                <c:pt idx="24064">
                  <c:v>16</c:v>
                </c:pt>
                <c:pt idx="24065">
                  <c:v>20</c:v>
                </c:pt>
                <c:pt idx="24066">
                  <c:v>0</c:v>
                </c:pt>
                <c:pt idx="24067">
                  <c:v>20</c:v>
                </c:pt>
                <c:pt idx="24068">
                  <c:v>16</c:v>
                </c:pt>
                <c:pt idx="24069">
                  <c:v>15</c:v>
                </c:pt>
                <c:pt idx="24070">
                  <c:v>16</c:v>
                </c:pt>
                <c:pt idx="24071">
                  <c:v>16</c:v>
                </c:pt>
                <c:pt idx="24072">
                  <c:v>18</c:v>
                </c:pt>
                <c:pt idx="24073">
                  <c:v>20</c:v>
                </c:pt>
                <c:pt idx="24074">
                  <c:v>20</c:v>
                </c:pt>
                <c:pt idx="24075">
                  <c:v>16</c:v>
                </c:pt>
                <c:pt idx="24076">
                  <c:v>14</c:v>
                </c:pt>
                <c:pt idx="24077">
                  <c:v>16</c:v>
                </c:pt>
                <c:pt idx="24078">
                  <c:v>11</c:v>
                </c:pt>
                <c:pt idx="24079">
                  <c:v>16</c:v>
                </c:pt>
                <c:pt idx="24080">
                  <c:v>13</c:v>
                </c:pt>
                <c:pt idx="24081">
                  <c:v>20</c:v>
                </c:pt>
                <c:pt idx="24082">
                  <c:v>14</c:v>
                </c:pt>
                <c:pt idx="24083">
                  <c:v>20</c:v>
                </c:pt>
                <c:pt idx="24084">
                  <c:v>16</c:v>
                </c:pt>
                <c:pt idx="24085">
                  <c:v>17</c:v>
                </c:pt>
                <c:pt idx="24086">
                  <c:v>20</c:v>
                </c:pt>
                <c:pt idx="24087">
                  <c:v>20</c:v>
                </c:pt>
                <c:pt idx="24088">
                  <c:v>19</c:v>
                </c:pt>
                <c:pt idx="24089">
                  <c:v>19</c:v>
                </c:pt>
                <c:pt idx="24090">
                  <c:v>16</c:v>
                </c:pt>
                <c:pt idx="24091">
                  <c:v>0</c:v>
                </c:pt>
                <c:pt idx="24092">
                  <c:v>15</c:v>
                </c:pt>
                <c:pt idx="24093">
                  <c:v>15</c:v>
                </c:pt>
                <c:pt idx="24094">
                  <c:v>16</c:v>
                </c:pt>
                <c:pt idx="24095">
                  <c:v>16</c:v>
                </c:pt>
                <c:pt idx="24096">
                  <c:v>20</c:v>
                </c:pt>
                <c:pt idx="24097">
                  <c:v>18</c:v>
                </c:pt>
                <c:pt idx="24098">
                  <c:v>20</c:v>
                </c:pt>
                <c:pt idx="24099">
                  <c:v>12</c:v>
                </c:pt>
                <c:pt idx="24100">
                  <c:v>12</c:v>
                </c:pt>
                <c:pt idx="24101">
                  <c:v>12</c:v>
                </c:pt>
                <c:pt idx="24102">
                  <c:v>19</c:v>
                </c:pt>
                <c:pt idx="24103">
                  <c:v>15</c:v>
                </c:pt>
                <c:pt idx="24104">
                  <c:v>20</c:v>
                </c:pt>
                <c:pt idx="24105">
                  <c:v>16</c:v>
                </c:pt>
                <c:pt idx="24106">
                  <c:v>20</c:v>
                </c:pt>
                <c:pt idx="24107">
                  <c:v>20</c:v>
                </c:pt>
                <c:pt idx="24108">
                  <c:v>20</c:v>
                </c:pt>
                <c:pt idx="24109">
                  <c:v>20</c:v>
                </c:pt>
                <c:pt idx="24110">
                  <c:v>16</c:v>
                </c:pt>
                <c:pt idx="24111">
                  <c:v>20</c:v>
                </c:pt>
                <c:pt idx="24112">
                  <c:v>16</c:v>
                </c:pt>
                <c:pt idx="24113">
                  <c:v>16</c:v>
                </c:pt>
                <c:pt idx="24114">
                  <c:v>18</c:v>
                </c:pt>
                <c:pt idx="24115">
                  <c:v>20</c:v>
                </c:pt>
                <c:pt idx="24116">
                  <c:v>16</c:v>
                </c:pt>
                <c:pt idx="24117">
                  <c:v>14</c:v>
                </c:pt>
                <c:pt idx="24118">
                  <c:v>20</c:v>
                </c:pt>
                <c:pt idx="24119">
                  <c:v>18</c:v>
                </c:pt>
                <c:pt idx="24120">
                  <c:v>20</c:v>
                </c:pt>
                <c:pt idx="24121">
                  <c:v>16</c:v>
                </c:pt>
                <c:pt idx="24122">
                  <c:v>12</c:v>
                </c:pt>
                <c:pt idx="24123">
                  <c:v>12</c:v>
                </c:pt>
                <c:pt idx="24124">
                  <c:v>9</c:v>
                </c:pt>
                <c:pt idx="24125">
                  <c:v>16</c:v>
                </c:pt>
                <c:pt idx="24126">
                  <c:v>20</c:v>
                </c:pt>
                <c:pt idx="24127">
                  <c:v>19</c:v>
                </c:pt>
                <c:pt idx="24128">
                  <c:v>17</c:v>
                </c:pt>
                <c:pt idx="24129">
                  <c:v>16</c:v>
                </c:pt>
                <c:pt idx="24130">
                  <c:v>16</c:v>
                </c:pt>
                <c:pt idx="24131">
                  <c:v>20</c:v>
                </c:pt>
                <c:pt idx="24132">
                  <c:v>15</c:v>
                </c:pt>
                <c:pt idx="24133">
                  <c:v>16</c:v>
                </c:pt>
                <c:pt idx="24134">
                  <c:v>20</c:v>
                </c:pt>
                <c:pt idx="24135">
                  <c:v>20</c:v>
                </c:pt>
                <c:pt idx="24136">
                  <c:v>16</c:v>
                </c:pt>
                <c:pt idx="24137">
                  <c:v>11</c:v>
                </c:pt>
                <c:pt idx="24138">
                  <c:v>15</c:v>
                </c:pt>
                <c:pt idx="24139">
                  <c:v>19</c:v>
                </c:pt>
                <c:pt idx="24140">
                  <c:v>19</c:v>
                </c:pt>
                <c:pt idx="24141">
                  <c:v>18</c:v>
                </c:pt>
                <c:pt idx="24142">
                  <c:v>20</c:v>
                </c:pt>
                <c:pt idx="24143">
                  <c:v>16</c:v>
                </c:pt>
                <c:pt idx="24144">
                  <c:v>16</c:v>
                </c:pt>
                <c:pt idx="24145">
                  <c:v>20</c:v>
                </c:pt>
                <c:pt idx="24146">
                  <c:v>20</c:v>
                </c:pt>
                <c:pt idx="24147">
                  <c:v>16</c:v>
                </c:pt>
                <c:pt idx="24148">
                  <c:v>20</c:v>
                </c:pt>
                <c:pt idx="24149">
                  <c:v>17</c:v>
                </c:pt>
                <c:pt idx="24150">
                  <c:v>16</c:v>
                </c:pt>
                <c:pt idx="24151">
                  <c:v>18</c:v>
                </c:pt>
                <c:pt idx="24152">
                  <c:v>17</c:v>
                </c:pt>
                <c:pt idx="24153">
                  <c:v>10</c:v>
                </c:pt>
                <c:pt idx="24154">
                  <c:v>19</c:v>
                </c:pt>
                <c:pt idx="24155">
                  <c:v>16</c:v>
                </c:pt>
                <c:pt idx="24156">
                  <c:v>20</c:v>
                </c:pt>
                <c:pt idx="24157">
                  <c:v>16</c:v>
                </c:pt>
                <c:pt idx="24158">
                  <c:v>12</c:v>
                </c:pt>
                <c:pt idx="24159">
                  <c:v>16</c:v>
                </c:pt>
                <c:pt idx="24160">
                  <c:v>17</c:v>
                </c:pt>
                <c:pt idx="24161">
                  <c:v>20</c:v>
                </c:pt>
                <c:pt idx="24162">
                  <c:v>20</c:v>
                </c:pt>
                <c:pt idx="24163">
                  <c:v>12</c:v>
                </c:pt>
                <c:pt idx="24164">
                  <c:v>0</c:v>
                </c:pt>
                <c:pt idx="24165">
                  <c:v>14</c:v>
                </c:pt>
                <c:pt idx="24166">
                  <c:v>20</c:v>
                </c:pt>
                <c:pt idx="24167">
                  <c:v>20</c:v>
                </c:pt>
                <c:pt idx="24168">
                  <c:v>15</c:v>
                </c:pt>
                <c:pt idx="24169">
                  <c:v>20</c:v>
                </c:pt>
                <c:pt idx="24170">
                  <c:v>20</c:v>
                </c:pt>
                <c:pt idx="24171">
                  <c:v>18</c:v>
                </c:pt>
                <c:pt idx="24172">
                  <c:v>17</c:v>
                </c:pt>
                <c:pt idx="24173">
                  <c:v>5</c:v>
                </c:pt>
                <c:pt idx="24174">
                  <c:v>0</c:v>
                </c:pt>
                <c:pt idx="24175">
                  <c:v>20</c:v>
                </c:pt>
                <c:pt idx="24176">
                  <c:v>17</c:v>
                </c:pt>
                <c:pt idx="24177">
                  <c:v>20</c:v>
                </c:pt>
                <c:pt idx="24178">
                  <c:v>20</c:v>
                </c:pt>
                <c:pt idx="24179">
                  <c:v>16</c:v>
                </c:pt>
                <c:pt idx="24180">
                  <c:v>20</c:v>
                </c:pt>
                <c:pt idx="24181">
                  <c:v>18</c:v>
                </c:pt>
                <c:pt idx="24182">
                  <c:v>17</c:v>
                </c:pt>
                <c:pt idx="24183">
                  <c:v>16</c:v>
                </c:pt>
                <c:pt idx="24184">
                  <c:v>16</c:v>
                </c:pt>
                <c:pt idx="24185">
                  <c:v>16</c:v>
                </c:pt>
                <c:pt idx="24186">
                  <c:v>20</c:v>
                </c:pt>
                <c:pt idx="24187">
                  <c:v>16</c:v>
                </c:pt>
                <c:pt idx="24188">
                  <c:v>20</c:v>
                </c:pt>
                <c:pt idx="24189">
                  <c:v>19</c:v>
                </c:pt>
                <c:pt idx="24190">
                  <c:v>16</c:v>
                </c:pt>
                <c:pt idx="24191">
                  <c:v>0</c:v>
                </c:pt>
                <c:pt idx="24192">
                  <c:v>16</c:v>
                </c:pt>
                <c:pt idx="24193">
                  <c:v>20</c:v>
                </c:pt>
                <c:pt idx="24194">
                  <c:v>20</c:v>
                </c:pt>
                <c:pt idx="24195">
                  <c:v>19</c:v>
                </c:pt>
                <c:pt idx="24196">
                  <c:v>16</c:v>
                </c:pt>
                <c:pt idx="24197">
                  <c:v>15</c:v>
                </c:pt>
                <c:pt idx="24198">
                  <c:v>16</c:v>
                </c:pt>
                <c:pt idx="24199">
                  <c:v>16</c:v>
                </c:pt>
                <c:pt idx="24200">
                  <c:v>20</c:v>
                </c:pt>
                <c:pt idx="24201">
                  <c:v>16</c:v>
                </c:pt>
                <c:pt idx="24202">
                  <c:v>15</c:v>
                </c:pt>
                <c:pt idx="24203">
                  <c:v>19</c:v>
                </c:pt>
                <c:pt idx="24204">
                  <c:v>12</c:v>
                </c:pt>
                <c:pt idx="24205">
                  <c:v>16</c:v>
                </c:pt>
                <c:pt idx="24206">
                  <c:v>20</c:v>
                </c:pt>
                <c:pt idx="24207">
                  <c:v>12</c:v>
                </c:pt>
                <c:pt idx="24208">
                  <c:v>16</c:v>
                </c:pt>
                <c:pt idx="24209">
                  <c:v>12</c:v>
                </c:pt>
                <c:pt idx="24210">
                  <c:v>14</c:v>
                </c:pt>
                <c:pt idx="24211">
                  <c:v>18</c:v>
                </c:pt>
                <c:pt idx="24212">
                  <c:v>20</c:v>
                </c:pt>
                <c:pt idx="24213">
                  <c:v>20</c:v>
                </c:pt>
                <c:pt idx="24214">
                  <c:v>10</c:v>
                </c:pt>
                <c:pt idx="24215">
                  <c:v>20</c:v>
                </c:pt>
                <c:pt idx="24216">
                  <c:v>19</c:v>
                </c:pt>
                <c:pt idx="24217">
                  <c:v>13</c:v>
                </c:pt>
                <c:pt idx="24218">
                  <c:v>16</c:v>
                </c:pt>
                <c:pt idx="24219">
                  <c:v>20</c:v>
                </c:pt>
                <c:pt idx="24220">
                  <c:v>15</c:v>
                </c:pt>
                <c:pt idx="24221">
                  <c:v>0</c:v>
                </c:pt>
                <c:pt idx="24222">
                  <c:v>11</c:v>
                </c:pt>
                <c:pt idx="24223">
                  <c:v>20</c:v>
                </c:pt>
                <c:pt idx="24224">
                  <c:v>19</c:v>
                </c:pt>
                <c:pt idx="24225">
                  <c:v>18</c:v>
                </c:pt>
                <c:pt idx="24226">
                  <c:v>0</c:v>
                </c:pt>
                <c:pt idx="24227">
                  <c:v>20</c:v>
                </c:pt>
                <c:pt idx="24228">
                  <c:v>14</c:v>
                </c:pt>
                <c:pt idx="24229">
                  <c:v>18</c:v>
                </c:pt>
                <c:pt idx="24230">
                  <c:v>16</c:v>
                </c:pt>
                <c:pt idx="24231">
                  <c:v>17</c:v>
                </c:pt>
                <c:pt idx="24232">
                  <c:v>20</c:v>
                </c:pt>
                <c:pt idx="24233">
                  <c:v>18</c:v>
                </c:pt>
                <c:pt idx="24234">
                  <c:v>17</c:v>
                </c:pt>
                <c:pt idx="24235">
                  <c:v>17</c:v>
                </c:pt>
                <c:pt idx="24236">
                  <c:v>20</c:v>
                </c:pt>
                <c:pt idx="24237">
                  <c:v>16</c:v>
                </c:pt>
                <c:pt idx="24238">
                  <c:v>0</c:v>
                </c:pt>
                <c:pt idx="24239">
                  <c:v>20</c:v>
                </c:pt>
                <c:pt idx="24240">
                  <c:v>16</c:v>
                </c:pt>
                <c:pt idx="24241">
                  <c:v>20</c:v>
                </c:pt>
                <c:pt idx="24242">
                  <c:v>16</c:v>
                </c:pt>
                <c:pt idx="24243">
                  <c:v>16</c:v>
                </c:pt>
                <c:pt idx="24244">
                  <c:v>16</c:v>
                </c:pt>
                <c:pt idx="24245">
                  <c:v>16</c:v>
                </c:pt>
                <c:pt idx="24246">
                  <c:v>16</c:v>
                </c:pt>
                <c:pt idx="24247">
                  <c:v>20</c:v>
                </c:pt>
                <c:pt idx="24248">
                  <c:v>20</c:v>
                </c:pt>
                <c:pt idx="24249">
                  <c:v>16</c:v>
                </c:pt>
                <c:pt idx="24250">
                  <c:v>20</c:v>
                </c:pt>
                <c:pt idx="24251">
                  <c:v>18</c:v>
                </c:pt>
                <c:pt idx="24252">
                  <c:v>20</c:v>
                </c:pt>
                <c:pt idx="24253">
                  <c:v>19</c:v>
                </c:pt>
                <c:pt idx="24254">
                  <c:v>0</c:v>
                </c:pt>
                <c:pt idx="24255">
                  <c:v>15</c:v>
                </c:pt>
                <c:pt idx="24256">
                  <c:v>19</c:v>
                </c:pt>
                <c:pt idx="24257">
                  <c:v>20</c:v>
                </c:pt>
                <c:pt idx="24258">
                  <c:v>16</c:v>
                </c:pt>
                <c:pt idx="24259">
                  <c:v>16</c:v>
                </c:pt>
                <c:pt idx="24260">
                  <c:v>19</c:v>
                </c:pt>
                <c:pt idx="24261">
                  <c:v>18</c:v>
                </c:pt>
                <c:pt idx="24262">
                  <c:v>0</c:v>
                </c:pt>
                <c:pt idx="24263">
                  <c:v>16</c:v>
                </c:pt>
                <c:pt idx="24264">
                  <c:v>16</c:v>
                </c:pt>
                <c:pt idx="24265">
                  <c:v>20</c:v>
                </c:pt>
                <c:pt idx="24266">
                  <c:v>16</c:v>
                </c:pt>
                <c:pt idx="24267">
                  <c:v>19</c:v>
                </c:pt>
                <c:pt idx="24268">
                  <c:v>19</c:v>
                </c:pt>
                <c:pt idx="24269">
                  <c:v>20</c:v>
                </c:pt>
                <c:pt idx="24270">
                  <c:v>16</c:v>
                </c:pt>
                <c:pt idx="24271">
                  <c:v>20</c:v>
                </c:pt>
                <c:pt idx="24272">
                  <c:v>16</c:v>
                </c:pt>
                <c:pt idx="24273">
                  <c:v>8</c:v>
                </c:pt>
                <c:pt idx="24274">
                  <c:v>0</c:v>
                </c:pt>
                <c:pt idx="24275">
                  <c:v>20</c:v>
                </c:pt>
                <c:pt idx="24276">
                  <c:v>20</c:v>
                </c:pt>
                <c:pt idx="24277">
                  <c:v>20</c:v>
                </c:pt>
                <c:pt idx="24278">
                  <c:v>20</c:v>
                </c:pt>
                <c:pt idx="24279">
                  <c:v>20</c:v>
                </c:pt>
                <c:pt idx="24280">
                  <c:v>18</c:v>
                </c:pt>
                <c:pt idx="24281">
                  <c:v>13</c:v>
                </c:pt>
                <c:pt idx="24282">
                  <c:v>20</c:v>
                </c:pt>
                <c:pt idx="24283">
                  <c:v>20</c:v>
                </c:pt>
                <c:pt idx="24284">
                  <c:v>20</c:v>
                </c:pt>
                <c:pt idx="24285">
                  <c:v>16</c:v>
                </c:pt>
                <c:pt idx="24286">
                  <c:v>16</c:v>
                </c:pt>
                <c:pt idx="24287">
                  <c:v>13</c:v>
                </c:pt>
                <c:pt idx="24288">
                  <c:v>16</c:v>
                </c:pt>
                <c:pt idx="24289">
                  <c:v>16</c:v>
                </c:pt>
                <c:pt idx="24290">
                  <c:v>16</c:v>
                </c:pt>
                <c:pt idx="24291">
                  <c:v>16</c:v>
                </c:pt>
                <c:pt idx="24292">
                  <c:v>15</c:v>
                </c:pt>
                <c:pt idx="24293">
                  <c:v>20</c:v>
                </c:pt>
                <c:pt idx="24294">
                  <c:v>14</c:v>
                </c:pt>
                <c:pt idx="24295">
                  <c:v>15</c:v>
                </c:pt>
                <c:pt idx="24296">
                  <c:v>18</c:v>
                </c:pt>
                <c:pt idx="24297">
                  <c:v>20</c:v>
                </c:pt>
                <c:pt idx="24298">
                  <c:v>0</c:v>
                </c:pt>
                <c:pt idx="24299">
                  <c:v>19</c:v>
                </c:pt>
                <c:pt idx="24300">
                  <c:v>20</c:v>
                </c:pt>
                <c:pt idx="24301">
                  <c:v>12</c:v>
                </c:pt>
                <c:pt idx="24302">
                  <c:v>19</c:v>
                </c:pt>
                <c:pt idx="24303">
                  <c:v>18</c:v>
                </c:pt>
                <c:pt idx="24304">
                  <c:v>16</c:v>
                </c:pt>
                <c:pt idx="24305">
                  <c:v>20</c:v>
                </c:pt>
                <c:pt idx="24306">
                  <c:v>17</c:v>
                </c:pt>
                <c:pt idx="24307">
                  <c:v>20</c:v>
                </c:pt>
                <c:pt idx="24308">
                  <c:v>16</c:v>
                </c:pt>
                <c:pt idx="24309">
                  <c:v>19</c:v>
                </c:pt>
                <c:pt idx="24310">
                  <c:v>14</c:v>
                </c:pt>
                <c:pt idx="24311">
                  <c:v>17</c:v>
                </c:pt>
                <c:pt idx="24312">
                  <c:v>20</c:v>
                </c:pt>
                <c:pt idx="24313">
                  <c:v>0</c:v>
                </c:pt>
                <c:pt idx="24314">
                  <c:v>16</c:v>
                </c:pt>
                <c:pt idx="24315">
                  <c:v>20</c:v>
                </c:pt>
                <c:pt idx="24316">
                  <c:v>20</c:v>
                </c:pt>
                <c:pt idx="24317">
                  <c:v>20</c:v>
                </c:pt>
                <c:pt idx="24318">
                  <c:v>20</c:v>
                </c:pt>
                <c:pt idx="24319">
                  <c:v>16</c:v>
                </c:pt>
                <c:pt idx="24320">
                  <c:v>16</c:v>
                </c:pt>
                <c:pt idx="24321">
                  <c:v>0</c:v>
                </c:pt>
                <c:pt idx="24322">
                  <c:v>18</c:v>
                </c:pt>
                <c:pt idx="24323">
                  <c:v>18</c:v>
                </c:pt>
                <c:pt idx="24324">
                  <c:v>20</c:v>
                </c:pt>
                <c:pt idx="24325">
                  <c:v>17</c:v>
                </c:pt>
                <c:pt idx="24326">
                  <c:v>20</c:v>
                </c:pt>
                <c:pt idx="24327">
                  <c:v>0</c:v>
                </c:pt>
                <c:pt idx="24328">
                  <c:v>16</c:v>
                </c:pt>
                <c:pt idx="24329">
                  <c:v>19</c:v>
                </c:pt>
                <c:pt idx="24330">
                  <c:v>0</c:v>
                </c:pt>
                <c:pt idx="24331">
                  <c:v>19</c:v>
                </c:pt>
                <c:pt idx="24332">
                  <c:v>20</c:v>
                </c:pt>
                <c:pt idx="24333">
                  <c:v>20</c:v>
                </c:pt>
                <c:pt idx="24334">
                  <c:v>16</c:v>
                </c:pt>
                <c:pt idx="24335">
                  <c:v>20</c:v>
                </c:pt>
                <c:pt idx="24336">
                  <c:v>18</c:v>
                </c:pt>
                <c:pt idx="24337">
                  <c:v>16</c:v>
                </c:pt>
                <c:pt idx="24338">
                  <c:v>17</c:v>
                </c:pt>
                <c:pt idx="24339">
                  <c:v>15</c:v>
                </c:pt>
                <c:pt idx="24340">
                  <c:v>19</c:v>
                </c:pt>
                <c:pt idx="24341">
                  <c:v>19</c:v>
                </c:pt>
                <c:pt idx="24342">
                  <c:v>17</c:v>
                </c:pt>
                <c:pt idx="24343">
                  <c:v>17</c:v>
                </c:pt>
                <c:pt idx="24344">
                  <c:v>20</c:v>
                </c:pt>
                <c:pt idx="24345">
                  <c:v>16</c:v>
                </c:pt>
                <c:pt idx="24346">
                  <c:v>19</c:v>
                </c:pt>
                <c:pt idx="24347">
                  <c:v>14</c:v>
                </c:pt>
                <c:pt idx="24348">
                  <c:v>16</c:v>
                </c:pt>
                <c:pt idx="24349">
                  <c:v>0</c:v>
                </c:pt>
                <c:pt idx="24350">
                  <c:v>17</c:v>
                </c:pt>
                <c:pt idx="24351">
                  <c:v>20</c:v>
                </c:pt>
                <c:pt idx="24352">
                  <c:v>16</c:v>
                </c:pt>
                <c:pt idx="24353">
                  <c:v>16</c:v>
                </c:pt>
                <c:pt idx="24354">
                  <c:v>0</c:v>
                </c:pt>
                <c:pt idx="24355">
                  <c:v>17</c:v>
                </c:pt>
                <c:pt idx="24356">
                  <c:v>20</c:v>
                </c:pt>
                <c:pt idx="24357">
                  <c:v>16</c:v>
                </c:pt>
                <c:pt idx="24358">
                  <c:v>0</c:v>
                </c:pt>
                <c:pt idx="24359">
                  <c:v>20</c:v>
                </c:pt>
                <c:pt idx="24360">
                  <c:v>0</c:v>
                </c:pt>
                <c:pt idx="24361">
                  <c:v>18</c:v>
                </c:pt>
                <c:pt idx="24362">
                  <c:v>15</c:v>
                </c:pt>
                <c:pt idx="24363">
                  <c:v>19</c:v>
                </c:pt>
                <c:pt idx="24364">
                  <c:v>16</c:v>
                </c:pt>
                <c:pt idx="24365">
                  <c:v>16</c:v>
                </c:pt>
                <c:pt idx="24366">
                  <c:v>13</c:v>
                </c:pt>
                <c:pt idx="24367">
                  <c:v>19</c:v>
                </c:pt>
                <c:pt idx="24368">
                  <c:v>14</c:v>
                </c:pt>
                <c:pt idx="24369">
                  <c:v>12</c:v>
                </c:pt>
                <c:pt idx="24370">
                  <c:v>16</c:v>
                </c:pt>
                <c:pt idx="24371">
                  <c:v>16</c:v>
                </c:pt>
                <c:pt idx="24372">
                  <c:v>19</c:v>
                </c:pt>
                <c:pt idx="24373">
                  <c:v>20</c:v>
                </c:pt>
                <c:pt idx="24374">
                  <c:v>18</c:v>
                </c:pt>
                <c:pt idx="24375">
                  <c:v>0</c:v>
                </c:pt>
                <c:pt idx="24376">
                  <c:v>19</c:v>
                </c:pt>
                <c:pt idx="24377">
                  <c:v>13</c:v>
                </c:pt>
                <c:pt idx="24378">
                  <c:v>20</c:v>
                </c:pt>
                <c:pt idx="24379">
                  <c:v>20</c:v>
                </c:pt>
                <c:pt idx="24380">
                  <c:v>19</c:v>
                </c:pt>
                <c:pt idx="24381">
                  <c:v>16</c:v>
                </c:pt>
                <c:pt idx="24382">
                  <c:v>17</c:v>
                </c:pt>
                <c:pt idx="24383">
                  <c:v>20</c:v>
                </c:pt>
                <c:pt idx="24384">
                  <c:v>13</c:v>
                </c:pt>
                <c:pt idx="24385">
                  <c:v>17</c:v>
                </c:pt>
                <c:pt idx="24386">
                  <c:v>19</c:v>
                </c:pt>
                <c:pt idx="24387">
                  <c:v>20</c:v>
                </c:pt>
                <c:pt idx="24388">
                  <c:v>20</c:v>
                </c:pt>
                <c:pt idx="24389">
                  <c:v>20</c:v>
                </c:pt>
                <c:pt idx="24390">
                  <c:v>16</c:v>
                </c:pt>
                <c:pt idx="24391">
                  <c:v>20</c:v>
                </c:pt>
                <c:pt idx="24392">
                  <c:v>10</c:v>
                </c:pt>
                <c:pt idx="24393">
                  <c:v>16</c:v>
                </c:pt>
                <c:pt idx="24394">
                  <c:v>15</c:v>
                </c:pt>
                <c:pt idx="24395">
                  <c:v>16</c:v>
                </c:pt>
                <c:pt idx="24396">
                  <c:v>16</c:v>
                </c:pt>
                <c:pt idx="24397">
                  <c:v>16</c:v>
                </c:pt>
                <c:pt idx="24398">
                  <c:v>16</c:v>
                </c:pt>
                <c:pt idx="24399">
                  <c:v>16</c:v>
                </c:pt>
                <c:pt idx="24400">
                  <c:v>11</c:v>
                </c:pt>
                <c:pt idx="24401">
                  <c:v>20</c:v>
                </c:pt>
                <c:pt idx="24402">
                  <c:v>18</c:v>
                </c:pt>
                <c:pt idx="24403">
                  <c:v>16</c:v>
                </c:pt>
                <c:pt idx="24404">
                  <c:v>17</c:v>
                </c:pt>
                <c:pt idx="24405">
                  <c:v>16</c:v>
                </c:pt>
                <c:pt idx="24406">
                  <c:v>16</c:v>
                </c:pt>
                <c:pt idx="24407">
                  <c:v>16</c:v>
                </c:pt>
                <c:pt idx="24408">
                  <c:v>18</c:v>
                </c:pt>
                <c:pt idx="24409">
                  <c:v>18</c:v>
                </c:pt>
                <c:pt idx="24410">
                  <c:v>15</c:v>
                </c:pt>
                <c:pt idx="24411">
                  <c:v>20</c:v>
                </c:pt>
                <c:pt idx="24412">
                  <c:v>20</c:v>
                </c:pt>
                <c:pt idx="24413">
                  <c:v>20</c:v>
                </c:pt>
                <c:pt idx="24414">
                  <c:v>20</c:v>
                </c:pt>
                <c:pt idx="24415">
                  <c:v>19</c:v>
                </c:pt>
                <c:pt idx="24416">
                  <c:v>13</c:v>
                </c:pt>
                <c:pt idx="24417">
                  <c:v>17</c:v>
                </c:pt>
                <c:pt idx="24418">
                  <c:v>20</c:v>
                </c:pt>
                <c:pt idx="24419">
                  <c:v>17</c:v>
                </c:pt>
                <c:pt idx="24420">
                  <c:v>15</c:v>
                </c:pt>
                <c:pt idx="24421">
                  <c:v>15</c:v>
                </c:pt>
                <c:pt idx="24422">
                  <c:v>15</c:v>
                </c:pt>
                <c:pt idx="24423">
                  <c:v>19</c:v>
                </c:pt>
                <c:pt idx="24424">
                  <c:v>20</c:v>
                </c:pt>
                <c:pt idx="24425">
                  <c:v>17</c:v>
                </c:pt>
                <c:pt idx="24426">
                  <c:v>0</c:v>
                </c:pt>
                <c:pt idx="24427">
                  <c:v>16</c:v>
                </c:pt>
                <c:pt idx="24428">
                  <c:v>16</c:v>
                </c:pt>
                <c:pt idx="24429">
                  <c:v>16</c:v>
                </c:pt>
                <c:pt idx="24430">
                  <c:v>19</c:v>
                </c:pt>
                <c:pt idx="24431">
                  <c:v>20</c:v>
                </c:pt>
                <c:pt idx="24432">
                  <c:v>16</c:v>
                </c:pt>
                <c:pt idx="24433">
                  <c:v>16</c:v>
                </c:pt>
                <c:pt idx="24434">
                  <c:v>15</c:v>
                </c:pt>
                <c:pt idx="24435">
                  <c:v>16</c:v>
                </c:pt>
                <c:pt idx="24436">
                  <c:v>16</c:v>
                </c:pt>
                <c:pt idx="24437">
                  <c:v>19</c:v>
                </c:pt>
                <c:pt idx="24438">
                  <c:v>16</c:v>
                </c:pt>
                <c:pt idx="24439">
                  <c:v>12</c:v>
                </c:pt>
                <c:pt idx="24440">
                  <c:v>19</c:v>
                </c:pt>
                <c:pt idx="24441">
                  <c:v>16</c:v>
                </c:pt>
                <c:pt idx="24442">
                  <c:v>20</c:v>
                </c:pt>
                <c:pt idx="24443">
                  <c:v>16</c:v>
                </c:pt>
                <c:pt idx="24444">
                  <c:v>20</c:v>
                </c:pt>
                <c:pt idx="24445">
                  <c:v>20</c:v>
                </c:pt>
                <c:pt idx="24446">
                  <c:v>20</c:v>
                </c:pt>
                <c:pt idx="24447">
                  <c:v>16</c:v>
                </c:pt>
                <c:pt idx="24448">
                  <c:v>12</c:v>
                </c:pt>
                <c:pt idx="24449">
                  <c:v>20</c:v>
                </c:pt>
                <c:pt idx="24450">
                  <c:v>15</c:v>
                </c:pt>
                <c:pt idx="24451">
                  <c:v>19</c:v>
                </c:pt>
                <c:pt idx="24452">
                  <c:v>11</c:v>
                </c:pt>
                <c:pt idx="24453">
                  <c:v>20</c:v>
                </c:pt>
                <c:pt idx="24454">
                  <c:v>17</c:v>
                </c:pt>
                <c:pt idx="24455">
                  <c:v>18</c:v>
                </c:pt>
                <c:pt idx="24456">
                  <c:v>20</c:v>
                </c:pt>
                <c:pt idx="24457">
                  <c:v>20</c:v>
                </c:pt>
                <c:pt idx="24458">
                  <c:v>16</c:v>
                </c:pt>
                <c:pt idx="24459">
                  <c:v>11</c:v>
                </c:pt>
                <c:pt idx="24460">
                  <c:v>18</c:v>
                </c:pt>
                <c:pt idx="24461">
                  <c:v>15</c:v>
                </c:pt>
                <c:pt idx="24462">
                  <c:v>16</c:v>
                </c:pt>
                <c:pt idx="24463">
                  <c:v>17</c:v>
                </c:pt>
                <c:pt idx="24464">
                  <c:v>18</c:v>
                </c:pt>
                <c:pt idx="24465">
                  <c:v>19</c:v>
                </c:pt>
                <c:pt idx="24466">
                  <c:v>16</c:v>
                </c:pt>
                <c:pt idx="24467">
                  <c:v>16</c:v>
                </c:pt>
                <c:pt idx="24468">
                  <c:v>17</c:v>
                </c:pt>
                <c:pt idx="24469">
                  <c:v>16</c:v>
                </c:pt>
                <c:pt idx="24470">
                  <c:v>15</c:v>
                </c:pt>
                <c:pt idx="24471">
                  <c:v>20</c:v>
                </c:pt>
                <c:pt idx="24472">
                  <c:v>19</c:v>
                </c:pt>
                <c:pt idx="24473">
                  <c:v>19</c:v>
                </c:pt>
                <c:pt idx="24474">
                  <c:v>18</c:v>
                </c:pt>
                <c:pt idx="24475">
                  <c:v>20</c:v>
                </c:pt>
                <c:pt idx="24476">
                  <c:v>14</c:v>
                </c:pt>
                <c:pt idx="24477">
                  <c:v>16</c:v>
                </c:pt>
                <c:pt idx="24478">
                  <c:v>20</c:v>
                </c:pt>
                <c:pt idx="24479">
                  <c:v>16</c:v>
                </c:pt>
                <c:pt idx="24480">
                  <c:v>11</c:v>
                </c:pt>
                <c:pt idx="24481">
                  <c:v>15</c:v>
                </c:pt>
                <c:pt idx="24482">
                  <c:v>20</c:v>
                </c:pt>
                <c:pt idx="24483">
                  <c:v>16</c:v>
                </c:pt>
                <c:pt idx="24484">
                  <c:v>0</c:v>
                </c:pt>
                <c:pt idx="24485">
                  <c:v>15</c:v>
                </c:pt>
                <c:pt idx="24486">
                  <c:v>20</c:v>
                </c:pt>
                <c:pt idx="24487">
                  <c:v>17</c:v>
                </c:pt>
                <c:pt idx="24488">
                  <c:v>16</c:v>
                </c:pt>
                <c:pt idx="24489">
                  <c:v>20</c:v>
                </c:pt>
                <c:pt idx="24490">
                  <c:v>16</c:v>
                </c:pt>
                <c:pt idx="24491">
                  <c:v>20</c:v>
                </c:pt>
                <c:pt idx="24492">
                  <c:v>16</c:v>
                </c:pt>
                <c:pt idx="24493">
                  <c:v>16</c:v>
                </c:pt>
                <c:pt idx="24494">
                  <c:v>16</c:v>
                </c:pt>
                <c:pt idx="24495">
                  <c:v>0</c:v>
                </c:pt>
                <c:pt idx="24496">
                  <c:v>0</c:v>
                </c:pt>
                <c:pt idx="24497">
                  <c:v>8</c:v>
                </c:pt>
                <c:pt idx="24498">
                  <c:v>8</c:v>
                </c:pt>
                <c:pt idx="24499">
                  <c:v>19</c:v>
                </c:pt>
                <c:pt idx="24500">
                  <c:v>17</c:v>
                </c:pt>
                <c:pt idx="24501">
                  <c:v>16</c:v>
                </c:pt>
                <c:pt idx="24502">
                  <c:v>20</c:v>
                </c:pt>
                <c:pt idx="24503">
                  <c:v>20</c:v>
                </c:pt>
                <c:pt idx="24504">
                  <c:v>0</c:v>
                </c:pt>
                <c:pt idx="24505">
                  <c:v>18</c:v>
                </c:pt>
                <c:pt idx="24506">
                  <c:v>15</c:v>
                </c:pt>
                <c:pt idx="24507">
                  <c:v>18</c:v>
                </c:pt>
                <c:pt idx="24508">
                  <c:v>0</c:v>
                </c:pt>
                <c:pt idx="24509">
                  <c:v>17</c:v>
                </c:pt>
                <c:pt idx="24510">
                  <c:v>20</c:v>
                </c:pt>
                <c:pt idx="24511">
                  <c:v>20</c:v>
                </c:pt>
                <c:pt idx="24512">
                  <c:v>19</c:v>
                </c:pt>
                <c:pt idx="24513">
                  <c:v>20</c:v>
                </c:pt>
                <c:pt idx="24514">
                  <c:v>17</c:v>
                </c:pt>
                <c:pt idx="24515">
                  <c:v>20</c:v>
                </c:pt>
                <c:pt idx="24516">
                  <c:v>14</c:v>
                </c:pt>
                <c:pt idx="24517">
                  <c:v>12</c:v>
                </c:pt>
                <c:pt idx="24518">
                  <c:v>14</c:v>
                </c:pt>
                <c:pt idx="24519">
                  <c:v>20</c:v>
                </c:pt>
                <c:pt idx="24520">
                  <c:v>14</c:v>
                </c:pt>
                <c:pt idx="24521">
                  <c:v>19</c:v>
                </c:pt>
                <c:pt idx="24522">
                  <c:v>16</c:v>
                </c:pt>
                <c:pt idx="24523">
                  <c:v>20</c:v>
                </c:pt>
                <c:pt idx="24524">
                  <c:v>16</c:v>
                </c:pt>
                <c:pt idx="24525">
                  <c:v>20</c:v>
                </c:pt>
                <c:pt idx="24526">
                  <c:v>20</c:v>
                </c:pt>
                <c:pt idx="24527">
                  <c:v>20</c:v>
                </c:pt>
                <c:pt idx="24528">
                  <c:v>20</c:v>
                </c:pt>
                <c:pt idx="24529">
                  <c:v>16</c:v>
                </c:pt>
                <c:pt idx="24530">
                  <c:v>10</c:v>
                </c:pt>
                <c:pt idx="24531">
                  <c:v>15</c:v>
                </c:pt>
                <c:pt idx="24532">
                  <c:v>16</c:v>
                </c:pt>
                <c:pt idx="24533">
                  <c:v>20</c:v>
                </c:pt>
                <c:pt idx="24534">
                  <c:v>16</c:v>
                </c:pt>
                <c:pt idx="24535">
                  <c:v>19</c:v>
                </c:pt>
                <c:pt idx="24536">
                  <c:v>18</c:v>
                </c:pt>
                <c:pt idx="24537">
                  <c:v>18</c:v>
                </c:pt>
                <c:pt idx="24538">
                  <c:v>12</c:v>
                </c:pt>
                <c:pt idx="24539">
                  <c:v>20</c:v>
                </c:pt>
                <c:pt idx="24540">
                  <c:v>17</c:v>
                </c:pt>
                <c:pt idx="24541">
                  <c:v>16</c:v>
                </c:pt>
                <c:pt idx="24542">
                  <c:v>15</c:v>
                </c:pt>
                <c:pt idx="24543">
                  <c:v>16</c:v>
                </c:pt>
                <c:pt idx="24544">
                  <c:v>17</c:v>
                </c:pt>
                <c:pt idx="24545">
                  <c:v>6</c:v>
                </c:pt>
                <c:pt idx="24546">
                  <c:v>17</c:v>
                </c:pt>
                <c:pt idx="24547">
                  <c:v>16</c:v>
                </c:pt>
                <c:pt idx="24548">
                  <c:v>16</c:v>
                </c:pt>
                <c:pt idx="24549">
                  <c:v>16</c:v>
                </c:pt>
                <c:pt idx="24550">
                  <c:v>19</c:v>
                </c:pt>
                <c:pt idx="24551">
                  <c:v>20</c:v>
                </c:pt>
                <c:pt idx="24552">
                  <c:v>18</c:v>
                </c:pt>
                <c:pt idx="24553">
                  <c:v>17</c:v>
                </c:pt>
                <c:pt idx="24554">
                  <c:v>17</c:v>
                </c:pt>
                <c:pt idx="24555">
                  <c:v>20</c:v>
                </c:pt>
                <c:pt idx="24556">
                  <c:v>16</c:v>
                </c:pt>
                <c:pt idx="24557">
                  <c:v>19</c:v>
                </c:pt>
                <c:pt idx="24558">
                  <c:v>15</c:v>
                </c:pt>
                <c:pt idx="24559">
                  <c:v>16</c:v>
                </c:pt>
                <c:pt idx="24560">
                  <c:v>11</c:v>
                </c:pt>
                <c:pt idx="24561">
                  <c:v>11</c:v>
                </c:pt>
                <c:pt idx="24562">
                  <c:v>20</c:v>
                </c:pt>
                <c:pt idx="24563">
                  <c:v>8</c:v>
                </c:pt>
                <c:pt idx="24564">
                  <c:v>15</c:v>
                </c:pt>
                <c:pt idx="24565">
                  <c:v>18</c:v>
                </c:pt>
                <c:pt idx="24566">
                  <c:v>12</c:v>
                </c:pt>
                <c:pt idx="24567">
                  <c:v>18</c:v>
                </c:pt>
                <c:pt idx="24568">
                  <c:v>16</c:v>
                </c:pt>
                <c:pt idx="24569">
                  <c:v>16</c:v>
                </c:pt>
                <c:pt idx="24570">
                  <c:v>19</c:v>
                </c:pt>
                <c:pt idx="24571">
                  <c:v>20</c:v>
                </c:pt>
                <c:pt idx="24572">
                  <c:v>19</c:v>
                </c:pt>
                <c:pt idx="24573">
                  <c:v>20</c:v>
                </c:pt>
                <c:pt idx="24574">
                  <c:v>13</c:v>
                </c:pt>
                <c:pt idx="24575">
                  <c:v>15</c:v>
                </c:pt>
                <c:pt idx="24576">
                  <c:v>20</c:v>
                </c:pt>
                <c:pt idx="24577">
                  <c:v>17</c:v>
                </c:pt>
                <c:pt idx="24578">
                  <c:v>16</c:v>
                </c:pt>
                <c:pt idx="24579">
                  <c:v>0</c:v>
                </c:pt>
                <c:pt idx="24580">
                  <c:v>9</c:v>
                </c:pt>
                <c:pt idx="24581">
                  <c:v>18</c:v>
                </c:pt>
                <c:pt idx="24582">
                  <c:v>17</c:v>
                </c:pt>
                <c:pt idx="24583">
                  <c:v>20</c:v>
                </c:pt>
                <c:pt idx="24584">
                  <c:v>20</c:v>
                </c:pt>
                <c:pt idx="24585">
                  <c:v>16</c:v>
                </c:pt>
                <c:pt idx="24586">
                  <c:v>19</c:v>
                </c:pt>
                <c:pt idx="24587">
                  <c:v>0</c:v>
                </c:pt>
                <c:pt idx="24588">
                  <c:v>15</c:v>
                </c:pt>
                <c:pt idx="24589">
                  <c:v>20</c:v>
                </c:pt>
                <c:pt idx="24590">
                  <c:v>16</c:v>
                </c:pt>
                <c:pt idx="24591">
                  <c:v>14</c:v>
                </c:pt>
                <c:pt idx="24592">
                  <c:v>20</c:v>
                </c:pt>
                <c:pt idx="24593">
                  <c:v>16</c:v>
                </c:pt>
                <c:pt idx="24594">
                  <c:v>17</c:v>
                </c:pt>
                <c:pt idx="24595">
                  <c:v>17</c:v>
                </c:pt>
                <c:pt idx="24596">
                  <c:v>17</c:v>
                </c:pt>
                <c:pt idx="24597">
                  <c:v>20</c:v>
                </c:pt>
                <c:pt idx="24598">
                  <c:v>16</c:v>
                </c:pt>
                <c:pt idx="24599">
                  <c:v>16</c:v>
                </c:pt>
                <c:pt idx="24600">
                  <c:v>17</c:v>
                </c:pt>
                <c:pt idx="24601">
                  <c:v>16</c:v>
                </c:pt>
                <c:pt idx="24602">
                  <c:v>9</c:v>
                </c:pt>
                <c:pt idx="24603">
                  <c:v>11</c:v>
                </c:pt>
                <c:pt idx="24604">
                  <c:v>0</c:v>
                </c:pt>
                <c:pt idx="24605">
                  <c:v>13</c:v>
                </c:pt>
                <c:pt idx="24606">
                  <c:v>16</c:v>
                </c:pt>
                <c:pt idx="24607">
                  <c:v>17</c:v>
                </c:pt>
                <c:pt idx="24608">
                  <c:v>20</c:v>
                </c:pt>
                <c:pt idx="24609">
                  <c:v>16</c:v>
                </c:pt>
                <c:pt idx="24610">
                  <c:v>16</c:v>
                </c:pt>
                <c:pt idx="24611">
                  <c:v>20</c:v>
                </c:pt>
                <c:pt idx="24612">
                  <c:v>20</c:v>
                </c:pt>
                <c:pt idx="24613">
                  <c:v>20</c:v>
                </c:pt>
                <c:pt idx="24614">
                  <c:v>16</c:v>
                </c:pt>
                <c:pt idx="24615">
                  <c:v>0</c:v>
                </c:pt>
                <c:pt idx="24616">
                  <c:v>10</c:v>
                </c:pt>
                <c:pt idx="24617">
                  <c:v>20</c:v>
                </c:pt>
                <c:pt idx="24618">
                  <c:v>16</c:v>
                </c:pt>
                <c:pt idx="24619">
                  <c:v>16</c:v>
                </c:pt>
                <c:pt idx="24620">
                  <c:v>16</c:v>
                </c:pt>
                <c:pt idx="24621">
                  <c:v>20</c:v>
                </c:pt>
                <c:pt idx="24622">
                  <c:v>20</c:v>
                </c:pt>
                <c:pt idx="24623">
                  <c:v>15</c:v>
                </c:pt>
                <c:pt idx="24624">
                  <c:v>16</c:v>
                </c:pt>
                <c:pt idx="24625">
                  <c:v>16</c:v>
                </c:pt>
                <c:pt idx="24626">
                  <c:v>12</c:v>
                </c:pt>
                <c:pt idx="24627">
                  <c:v>16</c:v>
                </c:pt>
                <c:pt idx="24628">
                  <c:v>19</c:v>
                </c:pt>
                <c:pt idx="24629">
                  <c:v>20</c:v>
                </c:pt>
                <c:pt idx="24630">
                  <c:v>16</c:v>
                </c:pt>
                <c:pt idx="24631">
                  <c:v>17</c:v>
                </c:pt>
                <c:pt idx="24632">
                  <c:v>20</c:v>
                </c:pt>
                <c:pt idx="24633">
                  <c:v>20</c:v>
                </c:pt>
                <c:pt idx="24634">
                  <c:v>20</c:v>
                </c:pt>
                <c:pt idx="24635">
                  <c:v>20</c:v>
                </c:pt>
                <c:pt idx="24636">
                  <c:v>14</c:v>
                </c:pt>
                <c:pt idx="24637">
                  <c:v>16</c:v>
                </c:pt>
                <c:pt idx="24638">
                  <c:v>16</c:v>
                </c:pt>
                <c:pt idx="24639">
                  <c:v>16</c:v>
                </c:pt>
                <c:pt idx="24640">
                  <c:v>20</c:v>
                </c:pt>
                <c:pt idx="24641">
                  <c:v>13</c:v>
                </c:pt>
                <c:pt idx="24642">
                  <c:v>14</c:v>
                </c:pt>
                <c:pt idx="24643">
                  <c:v>18</c:v>
                </c:pt>
                <c:pt idx="24644">
                  <c:v>9</c:v>
                </c:pt>
                <c:pt idx="24645">
                  <c:v>16</c:v>
                </c:pt>
                <c:pt idx="24646">
                  <c:v>19</c:v>
                </c:pt>
                <c:pt idx="24647">
                  <c:v>16</c:v>
                </c:pt>
                <c:pt idx="24648">
                  <c:v>14</c:v>
                </c:pt>
                <c:pt idx="24649">
                  <c:v>0</c:v>
                </c:pt>
                <c:pt idx="24650">
                  <c:v>13</c:v>
                </c:pt>
                <c:pt idx="24651">
                  <c:v>0</c:v>
                </c:pt>
                <c:pt idx="24652">
                  <c:v>16</c:v>
                </c:pt>
                <c:pt idx="24653">
                  <c:v>20</c:v>
                </c:pt>
                <c:pt idx="24654">
                  <c:v>16</c:v>
                </c:pt>
                <c:pt idx="24655">
                  <c:v>17</c:v>
                </c:pt>
                <c:pt idx="24656">
                  <c:v>19</c:v>
                </c:pt>
                <c:pt idx="24657">
                  <c:v>20</c:v>
                </c:pt>
                <c:pt idx="24658">
                  <c:v>15</c:v>
                </c:pt>
                <c:pt idx="24659">
                  <c:v>16</c:v>
                </c:pt>
                <c:pt idx="24660">
                  <c:v>16</c:v>
                </c:pt>
                <c:pt idx="24661">
                  <c:v>16</c:v>
                </c:pt>
                <c:pt idx="24662">
                  <c:v>20</c:v>
                </c:pt>
                <c:pt idx="24663">
                  <c:v>16</c:v>
                </c:pt>
                <c:pt idx="24664">
                  <c:v>20</c:v>
                </c:pt>
                <c:pt idx="24665">
                  <c:v>18</c:v>
                </c:pt>
                <c:pt idx="24666">
                  <c:v>17</c:v>
                </c:pt>
                <c:pt idx="24667">
                  <c:v>20</c:v>
                </c:pt>
                <c:pt idx="24668">
                  <c:v>16</c:v>
                </c:pt>
                <c:pt idx="24669">
                  <c:v>20</c:v>
                </c:pt>
                <c:pt idx="24670">
                  <c:v>17</c:v>
                </c:pt>
                <c:pt idx="24671">
                  <c:v>20</c:v>
                </c:pt>
                <c:pt idx="24672">
                  <c:v>20</c:v>
                </c:pt>
                <c:pt idx="24673">
                  <c:v>18</c:v>
                </c:pt>
                <c:pt idx="24674">
                  <c:v>20</c:v>
                </c:pt>
                <c:pt idx="24675">
                  <c:v>16</c:v>
                </c:pt>
                <c:pt idx="24676">
                  <c:v>12</c:v>
                </c:pt>
                <c:pt idx="24677">
                  <c:v>20</c:v>
                </c:pt>
                <c:pt idx="24678">
                  <c:v>20</c:v>
                </c:pt>
                <c:pt idx="24679">
                  <c:v>18</c:v>
                </c:pt>
                <c:pt idx="24680">
                  <c:v>0</c:v>
                </c:pt>
                <c:pt idx="24681">
                  <c:v>16</c:v>
                </c:pt>
                <c:pt idx="24682">
                  <c:v>16</c:v>
                </c:pt>
                <c:pt idx="24683">
                  <c:v>18</c:v>
                </c:pt>
                <c:pt idx="24684">
                  <c:v>20</c:v>
                </c:pt>
                <c:pt idx="24685">
                  <c:v>20</c:v>
                </c:pt>
                <c:pt idx="24686">
                  <c:v>16</c:v>
                </c:pt>
                <c:pt idx="24687">
                  <c:v>20</c:v>
                </c:pt>
                <c:pt idx="24688">
                  <c:v>16</c:v>
                </c:pt>
                <c:pt idx="24689">
                  <c:v>17</c:v>
                </c:pt>
                <c:pt idx="24690">
                  <c:v>11</c:v>
                </c:pt>
                <c:pt idx="24691">
                  <c:v>16</c:v>
                </c:pt>
                <c:pt idx="24692">
                  <c:v>11</c:v>
                </c:pt>
                <c:pt idx="24693">
                  <c:v>16</c:v>
                </c:pt>
                <c:pt idx="24694">
                  <c:v>20</c:v>
                </c:pt>
                <c:pt idx="24695">
                  <c:v>18</c:v>
                </c:pt>
                <c:pt idx="24696">
                  <c:v>19</c:v>
                </c:pt>
                <c:pt idx="24697">
                  <c:v>16</c:v>
                </c:pt>
                <c:pt idx="24698">
                  <c:v>19</c:v>
                </c:pt>
                <c:pt idx="24699">
                  <c:v>16</c:v>
                </c:pt>
                <c:pt idx="24700">
                  <c:v>0</c:v>
                </c:pt>
                <c:pt idx="24701">
                  <c:v>13</c:v>
                </c:pt>
                <c:pt idx="24702">
                  <c:v>12</c:v>
                </c:pt>
                <c:pt idx="24703">
                  <c:v>20</c:v>
                </c:pt>
                <c:pt idx="24704">
                  <c:v>20</c:v>
                </c:pt>
                <c:pt idx="24705">
                  <c:v>16</c:v>
                </c:pt>
                <c:pt idx="24706">
                  <c:v>20</c:v>
                </c:pt>
                <c:pt idx="24707">
                  <c:v>18</c:v>
                </c:pt>
                <c:pt idx="24708">
                  <c:v>16</c:v>
                </c:pt>
                <c:pt idx="24709">
                  <c:v>18</c:v>
                </c:pt>
                <c:pt idx="24710">
                  <c:v>20</c:v>
                </c:pt>
                <c:pt idx="24711">
                  <c:v>16</c:v>
                </c:pt>
                <c:pt idx="24712">
                  <c:v>16</c:v>
                </c:pt>
                <c:pt idx="24713">
                  <c:v>20</c:v>
                </c:pt>
                <c:pt idx="24714">
                  <c:v>16</c:v>
                </c:pt>
                <c:pt idx="24715">
                  <c:v>16</c:v>
                </c:pt>
                <c:pt idx="24716">
                  <c:v>16</c:v>
                </c:pt>
                <c:pt idx="24717">
                  <c:v>15</c:v>
                </c:pt>
                <c:pt idx="24718">
                  <c:v>15</c:v>
                </c:pt>
                <c:pt idx="24719">
                  <c:v>20</c:v>
                </c:pt>
                <c:pt idx="24720">
                  <c:v>16</c:v>
                </c:pt>
                <c:pt idx="24721">
                  <c:v>20</c:v>
                </c:pt>
                <c:pt idx="24722">
                  <c:v>20</c:v>
                </c:pt>
                <c:pt idx="24723">
                  <c:v>20</c:v>
                </c:pt>
                <c:pt idx="24724">
                  <c:v>16</c:v>
                </c:pt>
                <c:pt idx="24725">
                  <c:v>19</c:v>
                </c:pt>
                <c:pt idx="24726">
                  <c:v>20</c:v>
                </c:pt>
                <c:pt idx="24727">
                  <c:v>19</c:v>
                </c:pt>
                <c:pt idx="24728">
                  <c:v>20</c:v>
                </c:pt>
                <c:pt idx="24729">
                  <c:v>18</c:v>
                </c:pt>
                <c:pt idx="24730">
                  <c:v>20</c:v>
                </c:pt>
                <c:pt idx="24731">
                  <c:v>13</c:v>
                </c:pt>
                <c:pt idx="24732">
                  <c:v>20</c:v>
                </c:pt>
                <c:pt idx="24733">
                  <c:v>18</c:v>
                </c:pt>
                <c:pt idx="24734">
                  <c:v>17</c:v>
                </c:pt>
                <c:pt idx="24735">
                  <c:v>11</c:v>
                </c:pt>
                <c:pt idx="24736">
                  <c:v>16</c:v>
                </c:pt>
                <c:pt idx="24737">
                  <c:v>16</c:v>
                </c:pt>
                <c:pt idx="24738">
                  <c:v>20</c:v>
                </c:pt>
                <c:pt idx="24739">
                  <c:v>8</c:v>
                </c:pt>
                <c:pt idx="24740">
                  <c:v>15</c:v>
                </c:pt>
                <c:pt idx="24741">
                  <c:v>20</c:v>
                </c:pt>
                <c:pt idx="24742">
                  <c:v>17</c:v>
                </c:pt>
                <c:pt idx="24743">
                  <c:v>20</c:v>
                </c:pt>
                <c:pt idx="24744">
                  <c:v>15</c:v>
                </c:pt>
                <c:pt idx="24745">
                  <c:v>16</c:v>
                </c:pt>
                <c:pt idx="24746">
                  <c:v>19</c:v>
                </c:pt>
                <c:pt idx="24747">
                  <c:v>19</c:v>
                </c:pt>
                <c:pt idx="24748">
                  <c:v>20</c:v>
                </c:pt>
                <c:pt idx="24749">
                  <c:v>0</c:v>
                </c:pt>
                <c:pt idx="24750">
                  <c:v>15</c:v>
                </c:pt>
                <c:pt idx="24751">
                  <c:v>20</c:v>
                </c:pt>
                <c:pt idx="24752">
                  <c:v>20</c:v>
                </c:pt>
                <c:pt idx="24753">
                  <c:v>19</c:v>
                </c:pt>
                <c:pt idx="24754">
                  <c:v>19</c:v>
                </c:pt>
                <c:pt idx="24755">
                  <c:v>20</c:v>
                </c:pt>
                <c:pt idx="24756">
                  <c:v>17</c:v>
                </c:pt>
                <c:pt idx="24757">
                  <c:v>12</c:v>
                </c:pt>
                <c:pt idx="24758">
                  <c:v>20</c:v>
                </c:pt>
                <c:pt idx="24759">
                  <c:v>14</c:v>
                </c:pt>
                <c:pt idx="24760">
                  <c:v>17</c:v>
                </c:pt>
                <c:pt idx="24761">
                  <c:v>0</c:v>
                </c:pt>
                <c:pt idx="24762">
                  <c:v>12</c:v>
                </c:pt>
                <c:pt idx="24763">
                  <c:v>16</c:v>
                </c:pt>
                <c:pt idx="24764">
                  <c:v>20</c:v>
                </c:pt>
                <c:pt idx="24765">
                  <c:v>20</c:v>
                </c:pt>
                <c:pt idx="24766">
                  <c:v>13</c:v>
                </c:pt>
                <c:pt idx="24767">
                  <c:v>16</c:v>
                </c:pt>
                <c:pt idx="24768">
                  <c:v>18</c:v>
                </c:pt>
                <c:pt idx="24769">
                  <c:v>16</c:v>
                </c:pt>
                <c:pt idx="24770">
                  <c:v>16</c:v>
                </c:pt>
                <c:pt idx="24771">
                  <c:v>0</c:v>
                </c:pt>
                <c:pt idx="24772">
                  <c:v>11</c:v>
                </c:pt>
                <c:pt idx="24773">
                  <c:v>19</c:v>
                </c:pt>
                <c:pt idx="24774">
                  <c:v>14</c:v>
                </c:pt>
                <c:pt idx="24775">
                  <c:v>20</c:v>
                </c:pt>
                <c:pt idx="24776">
                  <c:v>20</c:v>
                </c:pt>
                <c:pt idx="24777">
                  <c:v>19</c:v>
                </c:pt>
                <c:pt idx="24778">
                  <c:v>16</c:v>
                </c:pt>
                <c:pt idx="24779">
                  <c:v>17</c:v>
                </c:pt>
                <c:pt idx="24780">
                  <c:v>20</c:v>
                </c:pt>
                <c:pt idx="24781">
                  <c:v>20</c:v>
                </c:pt>
                <c:pt idx="24782">
                  <c:v>17</c:v>
                </c:pt>
                <c:pt idx="24783">
                  <c:v>15</c:v>
                </c:pt>
                <c:pt idx="24784">
                  <c:v>10</c:v>
                </c:pt>
                <c:pt idx="24785">
                  <c:v>16</c:v>
                </c:pt>
                <c:pt idx="24786">
                  <c:v>20</c:v>
                </c:pt>
                <c:pt idx="24787">
                  <c:v>20</c:v>
                </c:pt>
                <c:pt idx="24788">
                  <c:v>19</c:v>
                </c:pt>
                <c:pt idx="24789">
                  <c:v>20</c:v>
                </c:pt>
                <c:pt idx="24790">
                  <c:v>16</c:v>
                </c:pt>
                <c:pt idx="24791">
                  <c:v>16</c:v>
                </c:pt>
                <c:pt idx="24792">
                  <c:v>18</c:v>
                </c:pt>
                <c:pt idx="24793">
                  <c:v>20</c:v>
                </c:pt>
                <c:pt idx="24794">
                  <c:v>14</c:v>
                </c:pt>
                <c:pt idx="24795">
                  <c:v>0</c:v>
                </c:pt>
                <c:pt idx="24796">
                  <c:v>20</c:v>
                </c:pt>
                <c:pt idx="24797">
                  <c:v>12</c:v>
                </c:pt>
                <c:pt idx="24798">
                  <c:v>13</c:v>
                </c:pt>
                <c:pt idx="24799">
                  <c:v>18</c:v>
                </c:pt>
                <c:pt idx="24800">
                  <c:v>16</c:v>
                </c:pt>
                <c:pt idx="24801">
                  <c:v>16</c:v>
                </c:pt>
                <c:pt idx="24802">
                  <c:v>12</c:v>
                </c:pt>
                <c:pt idx="24803">
                  <c:v>19</c:v>
                </c:pt>
                <c:pt idx="24804">
                  <c:v>19</c:v>
                </c:pt>
                <c:pt idx="24805">
                  <c:v>19</c:v>
                </c:pt>
                <c:pt idx="24806">
                  <c:v>13</c:v>
                </c:pt>
                <c:pt idx="24807">
                  <c:v>20</c:v>
                </c:pt>
                <c:pt idx="24808">
                  <c:v>13</c:v>
                </c:pt>
                <c:pt idx="24809">
                  <c:v>19</c:v>
                </c:pt>
                <c:pt idx="24810">
                  <c:v>20</c:v>
                </c:pt>
                <c:pt idx="24811">
                  <c:v>14</c:v>
                </c:pt>
                <c:pt idx="24812">
                  <c:v>20</c:v>
                </c:pt>
                <c:pt idx="24813">
                  <c:v>20</c:v>
                </c:pt>
                <c:pt idx="24814">
                  <c:v>15</c:v>
                </c:pt>
                <c:pt idx="24815">
                  <c:v>18</c:v>
                </c:pt>
                <c:pt idx="24816">
                  <c:v>10</c:v>
                </c:pt>
                <c:pt idx="24817">
                  <c:v>16</c:v>
                </c:pt>
                <c:pt idx="24818">
                  <c:v>17</c:v>
                </c:pt>
                <c:pt idx="24819">
                  <c:v>16</c:v>
                </c:pt>
                <c:pt idx="24820">
                  <c:v>19</c:v>
                </c:pt>
                <c:pt idx="24821">
                  <c:v>16</c:v>
                </c:pt>
                <c:pt idx="24822">
                  <c:v>20</c:v>
                </c:pt>
                <c:pt idx="24823">
                  <c:v>0</c:v>
                </c:pt>
                <c:pt idx="24824">
                  <c:v>16</c:v>
                </c:pt>
                <c:pt idx="24825">
                  <c:v>19</c:v>
                </c:pt>
                <c:pt idx="24826">
                  <c:v>17</c:v>
                </c:pt>
                <c:pt idx="24827">
                  <c:v>20</c:v>
                </c:pt>
                <c:pt idx="24828">
                  <c:v>20</c:v>
                </c:pt>
                <c:pt idx="24829">
                  <c:v>16</c:v>
                </c:pt>
                <c:pt idx="24830">
                  <c:v>16</c:v>
                </c:pt>
                <c:pt idx="24831">
                  <c:v>16</c:v>
                </c:pt>
                <c:pt idx="24832">
                  <c:v>16</c:v>
                </c:pt>
                <c:pt idx="24833">
                  <c:v>20</c:v>
                </c:pt>
                <c:pt idx="24834">
                  <c:v>20</c:v>
                </c:pt>
                <c:pt idx="24835">
                  <c:v>12</c:v>
                </c:pt>
                <c:pt idx="24836">
                  <c:v>17</c:v>
                </c:pt>
                <c:pt idx="24837">
                  <c:v>20</c:v>
                </c:pt>
                <c:pt idx="24838">
                  <c:v>18</c:v>
                </c:pt>
                <c:pt idx="24839">
                  <c:v>17</c:v>
                </c:pt>
                <c:pt idx="24840">
                  <c:v>0</c:v>
                </c:pt>
                <c:pt idx="24841">
                  <c:v>18</c:v>
                </c:pt>
                <c:pt idx="24842">
                  <c:v>19</c:v>
                </c:pt>
                <c:pt idx="24843">
                  <c:v>16</c:v>
                </c:pt>
                <c:pt idx="24844">
                  <c:v>20</c:v>
                </c:pt>
                <c:pt idx="24845">
                  <c:v>16</c:v>
                </c:pt>
                <c:pt idx="24846">
                  <c:v>16</c:v>
                </c:pt>
                <c:pt idx="24847">
                  <c:v>14</c:v>
                </c:pt>
                <c:pt idx="24848">
                  <c:v>15</c:v>
                </c:pt>
                <c:pt idx="24849">
                  <c:v>18</c:v>
                </c:pt>
                <c:pt idx="24850">
                  <c:v>16</c:v>
                </c:pt>
                <c:pt idx="24851">
                  <c:v>18</c:v>
                </c:pt>
                <c:pt idx="24852">
                  <c:v>16</c:v>
                </c:pt>
                <c:pt idx="24853">
                  <c:v>10</c:v>
                </c:pt>
                <c:pt idx="24854">
                  <c:v>20</c:v>
                </c:pt>
                <c:pt idx="24855">
                  <c:v>15</c:v>
                </c:pt>
                <c:pt idx="24856">
                  <c:v>18</c:v>
                </c:pt>
                <c:pt idx="24857">
                  <c:v>14</c:v>
                </c:pt>
                <c:pt idx="24858">
                  <c:v>16</c:v>
                </c:pt>
                <c:pt idx="24859">
                  <c:v>12</c:v>
                </c:pt>
                <c:pt idx="24860">
                  <c:v>19</c:v>
                </c:pt>
                <c:pt idx="24861">
                  <c:v>20</c:v>
                </c:pt>
                <c:pt idx="24862">
                  <c:v>19</c:v>
                </c:pt>
                <c:pt idx="24863">
                  <c:v>19</c:v>
                </c:pt>
                <c:pt idx="24864">
                  <c:v>17</c:v>
                </c:pt>
                <c:pt idx="24865">
                  <c:v>14</c:v>
                </c:pt>
                <c:pt idx="24866">
                  <c:v>13</c:v>
                </c:pt>
                <c:pt idx="24867">
                  <c:v>16</c:v>
                </c:pt>
                <c:pt idx="24868">
                  <c:v>16</c:v>
                </c:pt>
                <c:pt idx="24869">
                  <c:v>15</c:v>
                </c:pt>
                <c:pt idx="24870">
                  <c:v>20</c:v>
                </c:pt>
                <c:pt idx="24871">
                  <c:v>18</c:v>
                </c:pt>
                <c:pt idx="24872">
                  <c:v>16</c:v>
                </c:pt>
                <c:pt idx="24873">
                  <c:v>16</c:v>
                </c:pt>
                <c:pt idx="24874">
                  <c:v>20</c:v>
                </c:pt>
                <c:pt idx="24875">
                  <c:v>16</c:v>
                </c:pt>
                <c:pt idx="24876">
                  <c:v>17</c:v>
                </c:pt>
                <c:pt idx="24877">
                  <c:v>16</c:v>
                </c:pt>
                <c:pt idx="24878">
                  <c:v>20</c:v>
                </c:pt>
                <c:pt idx="24879">
                  <c:v>20</c:v>
                </c:pt>
                <c:pt idx="24880">
                  <c:v>18</c:v>
                </c:pt>
                <c:pt idx="24881">
                  <c:v>15</c:v>
                </c:pt>
                <c:pt idx="24882">
                  <c:v>20</c:v>
                </c:pt>
                <c:pt idx="24883">
                  <c:v>14</c:v>
                </c:pt>
                <c:pt idx="24884">
                  <c:v>16</c:v>
                </c:pt>
                <c:pt idx="24885">
                  <c:v>16</c:v>
                </c:pt>
                <c:pt idx="24886">
                  <c:v>19</c:v>
                </c:pt>
                <c:pt idx="24887">
                  <c:v>16</c:v>
                </c:pt>
                <c:pt idx="24888">
                  <c:v>20</c:v>
                </c:pt>
                <c:pt idx="24889">
                  <c:v>20</c:v>
                </c:pt>
                <c:pt idx="24890">
                  <c:v>20</c:v>
                </c:pt>
                <c:pt idx="24891">
                  <c:v>16</c:v>
                </c:pt>
                <c:pt idx="24892">
                  <c:v>0</c:v>
                </c:pt>
                <c:pt idx="24893">
                  <c:v>14</c:v>
                </c:pt>
                <c:pt idx="24894">
                  <c:v>16</c:v>
                </c:pt>
                <c:pt idx="24895">
                  <c:v>18</c:v>
                </c:pt>
                <c:pt idx="24896">
                  <c:v>16</c:v>
                </c:pt>
                <c:pt idx="24897">
                  <c:v>9</c:v>
                </c:pt>
                <c:pt idx="24898">
                  <c:v>19</c:v>
                </c:pt>
                <c:pt idx="24899">
                  <c:v>15</c:v>
                </c:pt>
                <c:pt idx="24900">
                  <c:v>20</c:v>
                </c:pt>
                <c:pt idx="24901">
                  <c:v>14</c:v>
                </c:pt>
                <c:pt idx="24902">
                  <c:v>20</c:v>
                </c:pt>
                <c:pt idx="24903">
                  <c:v>20</c:v>
                </c:pt>
                <c:pt idx="24904">
                  <c:v>19</c:v>
                </c:pt>
                <c:pt idx="24905">
                  <c:v>20</c:v>
                </c:pt>
                <c:pt idx="24906">
                  <c:v>13</c:v>
                </c:pt>
                <c:pt idx="24907">
                  <c:v>12</c:v>
                </c:pt>
                <c:pt idx="24908">
                  <c:v>20</c:v>
                </c:pt>
                <c:pt idx="24909">
                  <c:v>16</c:v>
                </c:pt>
                <c:pt idx="24910">
                  <c:v>0</c:v>
                </c:pt>
                <c:pt idx="24911">
                  <c:v>15</c:v>
                </c:pt>
                <c:pt idx="24912">
                  <c:v>18</c:v>
                </c:pt>
                <c:pt idx="24913">
                  <c:v>13</c:v>
                </c:pt>
                <c:pt idx="24914">
                  <c:v>19</c:v>
                </c:pt>
                <c:pt idx="24915">
                  <c:v>13</c:v>
                </c:pt>
                <c:pt idx="24916">
                  <c:v>20</c:v>
                </c:pt>
                <c:pt idx="24917">
                  <c:v>18</c:v>
                </c:pt>
                <c:pt idx="24918">
                  <c:v>17</c:v>
                </c:pt>
                <c:pt idx="24919">
                  <c:v>0</c:v>
                </c:pt>
                <c:pt idx="24920">
                  <c:v>19</c:v>
                </c:pt>
                <c:pt idx="24921">
                  <c:v>12</c:v>
                </c:pt>
                <c:pt idx="24922">
                  <c:v>14</c:v>
                </c:pt>
                <c:pt idx="24923">
                  <c:v>16</c:v>
                </c:pt>
                <c:pt idx="24924">
                  <c:v>20</c:v>
                </c:pt>
                <c:pt idx="24925">
                  <c:v>20</c:v>
                </c:pt>
                <c:pt idx="24926">
                  <c:v>20</c:v>
                </c:pt>
                <c:pt idx="24927">
                  <c:v>18</c:v>
                </c:pt>
                <c:pt idx="24928">
                  <c:v>15</c:v>
                </c:pt>
                <c:pt idx="24929">
                  <c:v>17</c:v>
                </c:pt>
                <c:pt idx="24930">
                  <c:v>11</c:v>
                </c:pt>
                <c:pt idx="24931">
                  <c:v>20</c:v>
                </c:pt>
                <c:pt idx="24932">
                  <c:v>19</c:v>
                </c:pt>
                <c:pt idx="24933">
                  <c:v>15</c:v>
                </c:pt>
                <c:pt idx="24934">
                  <c:v>19</c:v>
                </c:pt>
                <c:pt idx="24935">
                  <c:v>20</c:v>
                </c:pt>
                <c:pt idx="24936">
                  <c:v>20</c:v>
                </c:pt>
                <c:pt idx="24937">
                  <c:v>19</c:v>
                </c:pt>
                <c:pt idx="24938">
                  <c:v>19</c:v>
                </c:pt>
                <c:pt idx="24939">
                  <c:v>16</c:v>
                </c:pt>
                <c:pt idx="24940">
                  <c:v>20</c:v>
                </c:pt>
                <c:pt idx="24941">
                  <c:v>17</c:v>
                </c:pt>
                <c:pt idx="24942">
                  <c:v>16</c:v>
                </c:pt>
                <c:pt idx="24943">
                  <c:v>19</c:v>
                </c:pt>
                <c:pt idx="24944">
                  <c:v>16</c:v>
                </c:pt>
                <c:pt idx="24945">
                  <c:v>20</c:v>
                </c:pt>
                <c:pt idx="24946">
                  <c:v>19</c:v>
                </c:pt>
                <c:pt idx="24947">
                  <c:v>16</c:v>
                </c:pt>
                <c:pt idx="24948">
                  <c:v>20</c:v>
                </c:pt>
                <c:pt idx="24949">
                  <c:v>14</c:v>
                </c:pt>
                <c:pt idx="24950">
                  <c:v>15</c:v>
                </c:pt>
                <c:pt idx="24951">
                  <c:v>20</c:v>
                </c:pt>
                <c:pt idx="24952">
                  <c:v>12</c:v>
                </c:pt>
                <c:pt idx="24953">
                  <c:v>19</c:v>
                </c:pt>
                <c:pt idx="24954">
                  <c:v>19</c:v>
                </c:pt>
                <c:pt idx="24955">
                  <c:v>0</c:v>
                </c:pt>
                <c:pt idx="24956">
                  <c:v>16</c:v>
                </c:pt>
                <c:pt idx="24957">
                  <c:v>16</c:v>
                </c:pt>
                <c:pt idx="24958">
                  <c:v>19</c:v>
                </c:pt>
                <c:pt idx="24959">
                  <c:v>16</c:v>
                </c:pt>
                <c:pt idx="24960">
                  <c:v>18</c:v>
                </c:pt>
                <c:pt idx="24961">
                  <c:v>16</c:v>
                </c:pt>
                <c:pt idx="24962">
                  <c:v>16</c:v>
                </c:pt>
                <c:pt idx="24963">
                  <c:v>17</c:v>
                </c:pt>
                <c:pt idx="24964">
                  <c:v>19</c:v>
                </c:pt>
                <c:pt idx="24965">
                  <c:v>10</c:v>
                </c:pt>
                <c:pt idx="24966">
                  <c:v>15</c:v>
                </c:pt>
                <c:pt idx="24967">
                  <c:v>12</c:v>
                </c:pt>
                <c:pt idx="24968">
                  <c:v>14</c:v>
                </c:pt>
                <c:pt idx="24969">
                  <c:v>20</c:v>
                </c:pt>
                <c:pt idx="24970">
                  <c:v>13</c:v>
                </c:pt>
                <c:pt idx="24971">
                  <c:v>20</c:v>
                </c:pt>
                <c:pt idx="24972">
                  <c:v>16</c:v>
                </c:pt>
                <c:pt idx="24973">
                  <c:v>0</c:v>
                </c:pt>
                <c:pt idx="24974">
                  <c:v>20</c:v>
                </c:pt>
                <c:pt idx="24975">
                  <c:v>0</c:v>
                </c:pt>
                <c:pt idx="24976">
                  <c:v>20</c:v>
                </c:pt>
                <c:pt idx="24977">
                  <c:v>16</c:v>
                </c:pt>
                <c:pt idx="24978">
                  <c:v>17</c:v>
                </c:pt>
                <c:pt idx="24979">
                  <c:v>12</c:v>
                </c:pt>
                <c:pt idx="24980">
                  <c:v>13</c:v>
                </c:pt>
                <c:pt idx="24981">
                  <c:v>18</c:v>
                </c:pt>
                <c:pt idx="24982">
                  <c:v>19</c:v>
                </c:pt>
                <c:pt idx="24983">
                  <c:v>16</c:v>
                </c:pt>
                <c:pt idx="24984">
                  <c:v>16</c:v>
                </c:pt>
                <c:pt idx="24985">
                  <c:v>13</c:v>
                </c:pt>
                <c:pt idx="24986">
                  <c:v>13</c:v>
                </c:pt>
                <c:pt idx="24987">
                  <c:v>18</c:v>
                </c:pt>
                <c:pt idx="24988">
                  <c:v>15</c:v>
                </c:pt>
                <c:pt idx="24989">
                  <c:v>19</c:v>
                </c:pt>
                <c:pt idx="24990">
                  <c:v>20</c:v>
                </c:pt>
                <c:pt idx="24991">
                  <c:v>20</c:v>
                </c:pt>
                <c:pt idx="24992">
                  <c:v>14</c:v>
                </c:pt>
                <c:pt idx="24993">
                  <c:v>14</c:v>
                </c:pt>
                <c:pt idx="24994">
                  <c:v>19</c:v>
                </c:pt>
                <c:pt idx="24995">
                  <c:v>20</c:v>
                </c:pt>
                <c:pt idx="24996">
                  <c:v>19</c:v>
                </c:pt>
                <c:pt idx="24997">
                  <c:v>14</c:v>
                </c:pt>
                <c:pt idx="24998">
                  <c:v>15</c:v>
                </c:pt>
                <c:pt idx="24999">
                  <c:v>16</c:v>
                </c:pt>
                <c:pt idx="25000">
                  <c:v>17</c:v>
                </c:pt>
                <c:pt idx="25001">
                  <c:v>20</c:v>
                </c:pt>
                <c:pt idx="25002">
                  <c:v>16</c:v>
                </c:pt>
                <c:pt idx="25003">
                  <c:v>20</c:v>
                </c:pt>
                <c:pt idx="25004">
                  <c:v>19</c:v>
                </c:pt>
                <c:pt idx="25005">
                  <c:v>16</c:v>
                </c:pt>
                <c:pt idx="25006">
                  <c:v>13</c:v>
                </c:pt>
                <c:pt idx="25007">
                  <c:v>17</c:v>
                </c:pt>
                <c:pt idx="25008">
                  <c:v>13</c:v>
                </c:pt>
                <c:pt idx="25009">
                  <c:v>16</c:v>
                </c:pt>
                <c:pt idx="25010">
                  <c:v>20</c:v>
                </c:pt>
                <c:pt idx="25011">
                  <c:v>17</c:v>
                </c:pt>
                <c:pt idx="25012">
                  <c:v>15</c:v>
                </c:pt>
                <c:pt idx="25013">
                  <c:v>20</c:v>
                </c:pt>
                <c:pt idx="25014">
                  <c:v>0</c:v>
                </c:pt>
                <c:pt idx="25015">
                  <c:v>0</c:v>
                </c:pt>
                <c:pt idx="25016">
                  <c:v>20</c:v>
                </c:pt>
                <c:pt idx="25017">
                  <c:v>20</c:v>
                </c:pt>
                <c:pt idx="25018">
                  <c:v>16</c:v>
                </c:pt>
                <c:pt idx="25019">
                  <c:v>20</c:v>
                </c:pt>
                <c:pt idx="25020">
                  <c:v>0</c:v>
                </c:pt>
                <c:pt idx="25021">
                  <c:v>16</c:v>
                </c:pt>
                <c:pt idx="25022">
                  <c:v>16</c:v>
                </c:pt>
                <c:pt idx="25023">
                  <c:v>20</c:v>
                </c:pt>
                <c:pt idx="25024">
                  <c:v>18</c:v>
                </c:pt>
                <c:pt idx="25025">
                  <c:v>18</c:v>
                </c:pt>
                <c:pt idx="25026">
                  <c:v>15</c:v>
                </c:pt>
                <c:pt idx="25027">
                  <c:v>18</c:v>
                </c:pt>
                <c:pt idx="25028">
                  <c:v>17</c:v>
                </c:pt>
                <c:pt idx="25029">
                  <c:v>20</c:v>
                </c:pt>
                <c:pt idx="25030">
                  <c:v>16</c:v>
                </c:pt>
                <c:pt idx="25031">
                  <c:v>16</c:v>
                </c:pt>
                <c:pt idx="25032">
                  <c:v>14</c:v>
                </c:pt>
                <c:pt idx="25033">
                  <c:v>16</c:v>
                </c:pt>
                <c:pt idx="25034">
                  <c:v>16</c:v>
                </c:pt>
                <c:pt idx="25035">
                  <c:v>16</c:v>
                </c:pt>
                <c:pt idx="25036">
                  <c:v>20</c:v>
                </c:pt>
                <c:pt idx="25037">
                  <c:v>16</c:v>
                </c:pt>
                <c:pt idx="25038">
                  <c:v>14</c:v>
                </c:pt>
                <c:pt idx="25039">
                  <c:v>16</c:v>
                </c:pt>
                <c:pt idx="25040">
                  <c:v>12</c:v>
                </c:pt>
                <c:pt idx="25041">
                  <c:v>15</c:v>
                </c:pt>
                <c:pt idx="25042">
                  <c:v>18</c:v>
                </c:pt>
                <c:pt idx="25043">
                  <c:v>13</c:v>
                </c:pt>
                <c:pt idx="25044">
                  <c:v>0</c:v>
                </c:pt>
                <c:pt idx="25045">
                  <c:v>17</c:v>
                </c:pt>
                <c:pt idx="25046">
                  <c:v>20</c:v>
                </c:pt>
                <c:pt idx="25047">
                  <c:v>14</c:v>
                </c:pt>
                <c:pt idx="25048">
                  <c:v>16</c:v>
                </c:pt>
                <c:pt idx="25049">
                  <c:v>16</c:v>
                </c:pt>
                <c:pt idx="25050">
                  <c:v>20</c:v>
                </c:pt>
                <c:pt idx="25051">
                  <c:v>16</c:v>
                </c:pt>
                <c:pt idx="25052">
                  <c:v>17</c:v>
                </c:pt>
                <c:pt idx="25053">
                  <c:v>20</c:v>
                </c:pt>
                <c:pt idx="25054">
                  <c:v>16</c:v>
                </c:pt>
                <c:pt idx="25055">
                  <c:v>15</c:v>
                </c:pt>
                <c:pt idx="25056">
                  <c:v>20</c:v>
                </c:pt>
                <c:pt idx="25057">
                  <c:v>12</c:v>
                </c:pt>
                <c:pt idx="25058">
                  <c:v>20</c:v>
                </c:pt>
                <c:pt idx="25059">
                  <c:v>16</c:v>
                </c:pt>
                <c:pt idx="25060">
                  <c:v>17</c:v>
                </c:pt>
                <c:pt idx="25061">
                  <c:v>15</c:v>
                </c:pt>
                <c:pt idx="25062">
                  <c:v>16</c:v>
                </c:pt>
                <c:pt idx="25063">
                  <c:v>17</c:v>
                </c:pt>
                <c:pt idx="25064">
                  <c:v>20</c:v>
                </c:pt>
                <c:pt idx="25065">
                  <c:v>16</c:v>
                </c:pt>
                <c:pt idx="25066">
                  <c:v>13</c:v>
                </c:pt>
                <c:pt idx="25067">
                  <c:v>16</c:v>
                </c:pt>
                <c:pt idx="25068">
                  <c:v>15</c:v>
                </c:pt>
                <c:pt idx="25069">
                  <c:v>16</c:v>
                </c:pt>
                <c:pt idx="25070">
                  <c:v>15</c:v>
                </c:pt>
                <c:pt idx="25071">
                  <c:v>19</c:v>
                </c:pt>
                <c:pt idx="25072">
                  <c:v>0</c:v>
                </c:pt>
                <c:pt idx="25073">
                  <c:v>14</c:v>
                </c:pt>
                <c:pt idx="25074">
                  <c:v>0</c:v>
                </c:pt>
                <c:pt idx="25075">
                  <c:v>16</c:v>
                </c:pt>
                <c:pt idx="25076">
                  <c:v>20</c:v>
                </c:pt>
                <c:pt idx="25077">
                  <c:v>19</c:v>
                </c:pt>
                <c:pt idx="25078">
                  <c:v>18</c:v>
                </c:pt>
                <c:pt idx="25079">
                  <c:v>0</c:v>
                </c:pt>
                <c:pt idx="25080">
                  <c:v>0</c:v>
                </c:pt>
                <c:pt idx="25081">
                  <c:v>15</c:v>
                </c:pt>
                <c:pt idx="25082">
                  <c:v>19</c:v>
                </c:pt>
                <c:pt idx="25083">
                  <c:v>20</c:v>
                </c:pt>
                <c:pt idx="25084">
                  <c:v>20</c:v>
                </c:pt>
                <c:pt idx="25085">
                  <c:v>16</c:v>
                </c:pt>
                <c:pt idx="25086">
                  <c:v>15</c:v>
                </c:pt>
                <c:pt idx="25087">
                  <c:v>0</c:v>
                </c:pt>
                <c:pt idx="25088">
                  <c:v>16</c:v>
                </c:pt>
                <c:pt idx="25089">
                  <c:v>20</c:v>
                </c:pt>
                <c:pt idx="25090">
                  <c:v>20</c:v>
                </c:pt>
                <c:pt idx="25091">
                  <c:v>19</c:v>
                </c:pt>
                <c:pt idx="25092">
                  <c:v>20</c:v>
                </c:pt>
                <c:pt idx="25093">
                  <c:v>20</c:v>
                </c:pt>
                <c:pt idx="25094">
                  <c:v>10</c:v>
                </c:pt>
                <c:pt idx="25095">
                  <c:v>16</c:v>
                </c:pt>
                <c:pt idx="25096">
                  <c:v>16</c:v>
                </c:pt>
                <c:pt idx="25097">
                  <c:v>16</c:v>
                </c:pt>
                <c:pt idx="25098">
                  <c:v>16</c:v>
                </c:pt>
                <c:pt idx="25099">
                  <c:v>20</c:v>
                </c:pt>
                <c:pt idx="25100">
                  <c:v>20</c:v>
                </c:pt>
                <c:pt idx="25101">
                  <c:v>14</c:v>
                </c:pt>
                <c:pt idx="25102">
                  <c:v>20</c:v>
                </c:pt>
                <c:pt idx="25103">
                  <c:v>20</c:v>
                </c:pt>
                <c:pt idx="25104">
                  <c:v>17</c:v>
                </c:pt>
                <c:pt idx="25105">
                  <c:v>19</c:v>
                </c:pt>
                <c:pt idx="25106">
                  <c:v>15</c:v>
                </c:pt>
                <c:pt idx="25107">
                  <c:v>19</c:v>
                </c:pt>
                <c:pt idx="25108">
                  <c:v>18</c:v>
                </c:pt>
                <c:pt idx="25109">
                  <c:v>18</c:v>
                </c:pt>
                <c:pt idx="25110">
                  <c:v>18</c:v>
                </c:pt>
                <c:pt idx="25111">
                  <c:v>16</c:v>
                </c:pt>
                <c:pt idx="25112">
                  <c:v>17</c:v>
                </c:pt>
                <c:pt idx="25113">
                  <c:v>15</c:v>
                </c:pt>
                <c:pt idx="25114">
                  <c:v>14</c:v>
                </c:pt>
                <c:pt idx="25115">
                  <c:v>16</c:v>
                </c:pt>
                <c:pt idx="25116">
                  <c:v>18</c:v>
                </c:pt>
                <c:pt idx="25117">
                  <c:v>20</c:v>
                </c:pt>
                <c:pt idx="25118">
                  <c:v>0</c:v>
                </c:pt>
                <c:pt idx="25119">
                  <c:v>12</c:v>
                </c:pt>
                <c:pt idx="25120">
                  <c:v>16</c:v>
                </c:pt>
                <c:pt idx="25121">
                  <c:v>0</c:v>
                </c:pt>
                <c:pt idx="25122">
                  <c:v>17</c:v>
                </c:pt>
                <c:pt idx="25123">
                  <c:v>14</c:v>
                </c:pt>
                <c:pt idx="25124">
                  <c:v>20</c:v>
                </c:pt>
                <c:pt idx="25125">
                  <c:v>18</c:v>
                </c:pt>
                <c:pt idx="25126">
                  <c:v>0</c:v>
                </c:pt>
                <c:pt idx="25127">
                  <c:v>13</c:v>
                </c:pt>
                <c:pt idx="25128">
                  <c:v>20</c:v>
                </c:pt>
                <c:pt idx="25129">
                  <c:v>16</c:v>
                </c:pt>
                <c:pt idx="25130">
                  <c:v>0</c:v>
                </c:pt>
                <c:pt idx="25131">
                  <c:v>17</c:v>
                </c:pt>
                <c:pt idx="25132">
                  <c:v>12</c:v>
                </c:pt>
                <c:pt idx="25133">
                  <c:v>15</c:v>
                </c:pt>
                <c:pt idx="25134">
                  <c:v>17</c:v>
                </c:pt>
                <c:pt idx="25135">
                  <c:v>15</c:v>
                </c:pt>
                <c:pt idx="25136">
                  <c:v>15</c:v>
                </c:pt>
                <c:pt idx="25137">
                  <c:v>18</c:v>
                </c:pt>
                <c:pt idx="25138">
                  <c:v>20</c:v>
                </c:pt>
                <c:pt idx="25139">
                  <c:v>16</c:v>
                </c:pt>
                <c:pt idx="25140">
                  <c:v>0</c:v>
                </c:pt>
                <c:pt idx="25141">
                  <c:v>0</c:v>
                </c:pt>
                <c:pt idx="25142">
                  <c:v>0</c:v>
                </c:pt>
                <c:pt idx="25143">
                  <c:v>16</c:v>
                </c:pt>
                <c:pt idx="25144">
                  <c:v>15</c:v>
                </c:pt>
                <c:pt idx="25145">
                  <c:v>15</c:v>
                </c:pt>
                <c:pt idx="25146">
                  <c:v>16</c:v>
                </c:pt>
                <c:pt idx="25147">
                  <c:v>20</c:v>
                </c:pt>
                <c:pt idx="25148">
                  <c:v>16</c:v>
                </c:pt>
                <c:pt idx="25149">
                  <c:v>20</c:v>
                </c:pt>
                <c:pt idx="25150">
                  <c:v>10</c:v>
                </c:pt>
                <c:pt idx="25151">
                  <c:v>16</c:v>
                </c:pt>
                <c:pt idx="25152">
                  <c:v>19</c:v>
                </c:pt>
                <c:pt idx="25153">
                  <c:v>17</c:v>
                </c:pt>
                <c:pt idx="25154">
                  <c:v>19</c:v>
                </c:pt>
                <c:pt idx="25155">
                  <c:v>16</c:v>
                </c:pt>
                <c:pt idx="25156">
                  <c:v>16</c:v>
                </c:pt>
                <c:pt idx="25157">
                  <c:v>11</c:v>
                </c:pt>
                <c:pt idx="25158">
                  <c:v>11</c:v>
                </c:pt>
                <c:pt idx="25159">
                  <c:v>15</c:v>
                </c:pt>
                <c:pt idx="25160">
                  <c:v>16</c:v>
                </c:pt>
                <c:pt idx="25161">
                  <c:v>15</c:v>
                </c:pt>
                <c:pt idx="25162">
                  <c:v>15</c:v>
                </c:pt>
                <c:pt idx="25163">
                  <c:v>20</c:v>
                </c:pt>
                <c:pt idx="25164">
                  <c:v>20</c:v>
                </c:pt>
                <c:pt idx="25165">
                  <c:v>19</c:v>
                </c:pt>
                <c:pt idx="25166">
                  <c:v>16</c:v>
                </c:pt>
                <c:pt idx="25167">
                  <c:v>18</c:v>
                </c:pt>
                <c:pt idx="25168">
                  <c:v>19</c:v>
                </c:pt>
                <c:pt idx="25169">
                  <c:v>15</c:v>
                </c:pt>
                <c:pt idx="25170">
                  <c:v>20</c:v>
                </c:pt>
                <c:pt idx="25171">
                  <c:v>16</c:v>
                </c:pt>
                <c:pt idx="25172">
                  <c:v>20</c:v>
                </c:pt>
                <c:pt idx="25173">
                  <c:v>20</c:v>
                </c:pt>
                <c:pt idx="25174">
                  <c:v>17</c:v>
                </c:pt>
                <c:pt idx="25175">
                  <c:v>20</c:v>
                </c:pt>
                <c:pt idx="25176">
                  <c:v>16</c:v>
                </c:pt>
                <c:pt idx="25177">
                  <c:v>15</c:v>
                </c:pt>
                <c:pt idx="25178">
                  <c:v>18</c:v>
                </c:pt>
                <c:pt idx="25179">
                  <c:v>20</c:v>
                </c:pt>
                <c:pt idx="25180">
                  <c:v>19</c:v>
                </c:pt>
                <c:pt idx="25181">
                  <c:v>16</c:v>
                </c:pt>
                <c:pt idx="25182">
                  <c:v>16</c:v>
                </c:pt>
                <c:pt idx="25183">
                  <c:v>20</c:v>
                </c:pt>
                <c:pt idx="25184">
                  <c:v>15</c:v>
                </c:pt>
                <c:pt idx="25185">
                  <c:v>17</c:v>
                </c:pt>
                <c:pt idx="25186">
                  <c:v>14</c:v>
                </c:pt>
                <c:pt idx="25187">
                  <c:v>20</c:v>
                </c:pt>
                <c:pt idx="25188">
                  <c:v>19</c:v>
                </c:pt>
                <c:pt idx="25189">
                  <c:v>0</c:v>
                </c:pt>
                <c:pt idx="25190">
                  <c:v>20</c:v>
                </c:pt>
                <c:pt idx="25191">
                  <c:v>17</c:v>
                </c:pt>
                <c:pt idx="25192">
                  <c:v>19</c:v>
                </c:pt>
                <c:pt idx="25193">
                  <c:v>18</c:v>
                </c:pt>
                <c:pt idx="25194">
                  <c:v>20</c:v>
                </c:pt>
                <c:pt idx="25195">
                  <c:v>14</c:v>
                </c:pt>
                <c:pt idx="25196">
                  <c:v>19</c:v>
                </c:pt>
                <c:pt idx="25197">
                  <c:v>0</c:v>
                </c:pt>
                <c:pt idx="25198">
                  <c:v>18</c:v>
                </c:pt>
                <c:pt idx="25199">
                  <c:v>15</c:v>
                </c:pt>
                <c:pt idx="25200">
                  <c:v>14</c:v>
                </c:pt>
                <c:pt idx="25201">
                  <c:v>16</c:v>
                </c:pt>
                <c:pt idx="25202">
                  <c:v>15</c:v>
                </c:pt>
                <c:pt idx="25203">
                  <c:v>14</c:v>
                </c:pt>
                <c:pt idx="25204">
                  <c:v>20</c:v>
                </c:pt>
                <c:pt idx="25205">
                  <c:v>18</c:v>
                </c:pt>
                <c:pt idx="25206">
                  <c:v>19</c:v>
                </c:pt>
                <c:pt idx="25207">
                  <c:v>20</c:v>
                </c:pt>
                <c:pt idx="25208">
                  <c:v>20</c:v>
                </c:pt>
                <c:pt idx="25209">
                  <c:v>20</c:v>
                </c:pt>
                <c:pt idx="25210">
                  <c:v>17</c:v>
                </c:pt>
                <c:pt idx="25211">
                  <c:v>16</c:v>
                </c:pt>
                <c:pt idx="25212">
                  <c:v>15</c:v>
                </c:pt>
                <c:pt idx="25213">
                  <c:v>18</c:v>
                </c:pt>
                <c:pt idx="25214">
                  <c:v>16</c:v>
                </c:pt>
                <c:pt idx="25215">
                  <c:v>20</c:v>
                </c:pt>
                <c:pt idx="25216">
                  <c:v>20</c:v>
                </c:pt>
                <c:pt idx="25217">
                  <c:v>16</c:v>
                </c:pt>
                <c:pt idx="25218">
                  <c:v>16</c:v>
                </c:pt>
                <c:pt idx="25219">
                  <c:v>19</c:v>
                </c:pt>
                <c:pt idx="25220">
                  <c:v>19</c:v>
                </c:pt>
                <c:pt idx="25221">
                  <c:v>16</c:v>
                </c:pt>
                <c:pt idx="25222">
                  <c:v>20</c:v>
                </c:pt>
                <c:pt idx="25223">
                  <c:v>20</c:v>
                </c:pt>
                <c:pt idx="25224">
                  <c:v>16</c:v>
                </c:pt>
                <c:pt idx="25225">
                  <c:v>9</c:v>
                </c:pt>
                <c:pt idx="25226">
                  <c:v>17</c:v>
                </c:pt>
                <c:pt idx="25227">
                  <c:v>16</c:v>
                </c:pt>
                <c:pt idx="25228">
                  <c:v>19</c:v>
                </c:pt>
                <c:pt idx="25229">
                  <c:v>18</c:v>
                </c:pt>
                <c:pt idx="25230">
                  <c:v>16</c:v>
                </c:pt>
                <c:pt idx="25231">
                  <c:v>20</c:v>
                </c:pt>
                <c:pt idx="25232">
                  <c:v>0</c:v>
                </c:pt>
                <c:pt idx="25233">
                  <c:v>20</c:v>
                </c:pt>
                <c:pt idx="25234">
                  <c:v>20</c:v>
                </c:pt>
                <c:pt idx="25235">
                  <c:v>16</c:v>
                </c:pt>
                <c:pt idx="25236">
                  <c:v>20</c:v>
                </c:pt>
                <c:pt idx="25237">
                  <c:v>0</c:v>
                </c:pt>
                <c:pt idx="25238">
                  <c:v>20</c:v>
                </c:pt>
                <c:pt idx="25239">
                  <c:v>19</c:v>
                </c:pt>
                <c:pt idx="25240">
                  <c:v>16</c:v>
                </c:pt>
                <c:pt idx="25241">
                  <c:v>16</c:v>
                </c:pt>
                <c:pt idx="25242">
                  <c:v>17</c:v>
                </c:pt>
                <c:pt idx="25243">
                  <c:v>17</c:v>
                </c:pt>
                <c:pt idx="25244">
                  <c:v>12</c:v>
                </c:pt>
                <c:pt idx="25245">
                  <c:v>17</c:v>
                </c:pt>
                <c:pt idx="25246">
                  <c:v>12</c:v>
                </c:pt>
                <c:pt idx="25247">
                  <c:v>16</c:v>
                </c:pt>
                <c:pt idx="25248">
                  <c:v>9</c:v>
                </c:pt>
                <c:pt idx="25249">
                  <c:v>19</c:v>
                </c:pt>
                <c:pt idx="25250">
                  <c:v>17</c:v>
                </c:pt>
                <c:pt idx="25251">
                  <c:v>16</c:v>
                </c:pt>
                <c:pt idx="25252">
                  <c:v>13</c:v>
                </c:pt>
                <c:pt idx="25253">
                  <c:v>8</c:v>
                </c:pt>
                <c:pt idx="25254">
                  <c:v>18</c:v>
                </c:pt>
                <c:pt idx="25255">
                  <c:v>0</c:v>
                </c:pt>
                <c:pt idx="25256">
                  <c:v>18</c:v>
                </c:pt>
                <c:pt idx="25257">
                  <c:v>18</c:v>
                </c:pt>
                <c:pt idx="25258">
                  <c:v>20</c:v>
                </c:pt>
                <c:pt idx="25259">
                  <c:v>16</c:v>
                </c:pt>
                <c:pt idx="25260">
                  <c:v>20</c:v>
                </c:pt>
                <c:pt idx="25261">
                  <c:v>0</c:v>
                </c:pt>
                <c:pt idx="25262">
                  <c:v>17</c:v>
                </c:pt>
                <c:pt idx="25263">
                  <c:v>20</c:v>
                </c:pt>
                <c:pt idx="25264">
                  <c:v>0</c:v>
                </c:pt>
                <c:pt idx="25265">
                  <c:v>13</c:v>
                </c:pt>
                <c:pt idx="25266">
                  <c:v>17</c:v>
                </c:pt>
                <c:pt idx="25267">
                  <c:v>20</c:v>
                </c:pt>
                <c:pt idx="25268">
                  <c:v>18</c:v>
                </c:pt>
                <c:pt idx="25269">
                  <c:v>0</c:v>
                </c:pt>
                <c:pt idx="25270">
                  <c:v>17</c:v>
                </c:pt>
                <c:pt idx="25271">
                  <c:v>16</c:v>
                </c:pt>
                <c:pt idx="25272">
                  <c:v>16</c:v>
                </c:pt>
                <c:pt idx="25273">
                  <c:v>20</c:v>
                </c:pt>
                <c:pt idx="25274">
                  <c:v>12</c:v>
                </c:pt>
                <c:pt idx="25275">
                  <c:v>11</c:v>
                </c:pt>
                <c:pt idx="25276">
                  <c:v>20</c:v>
                </c:pt>
                <c:pt idx="25277">
                  <c:v>20</c:v>
                </c:pt>
                <c:pt idx="25278">
                  <c:v>15</c:v>
                </c:pt>
                <c:pt idx="25279">
                  <c:v>20</c:v>
                </c:pt>
                <c:pt idx="25280">
                  <c:v>12</c:v>
                </c:pt>
                <c:pt idx="25281">
                  <c:v>16</c:v>
                </c:pt>
                <c:pt idx="25282">
                  <c:v>14</c:v>
                </c:pt>
                <c:pt idx="25283">
                  <c:v>16</c:v>
                </c:pt>
                <c:pt idx="25284">
                  <c:v>19</c:v>
                </c:pt>
                <c:pt idx="25285">
                  <c:v>20</c:v>
                </c:pt>
                <c:pt idx="25286">
                  <c:v>20</c:v>
                </c:pt>
                <c:pt idx="25287">
                  <c:v>19</c:v>
                </c:pt>
                <c:pt idx="25288">
                  <c:v>18</c:v>
                </c:pt>
                <c:pt idx="25289">
                  <c:v>18</c:v>
                </c:pt>
                <c:pt idx="25290">
                  <c:v>20</c:v>
                </c:pt>
                <c:pt idx="25291">
                  <c:v>20</c:v>
                </c:pt>
                <c:pt idx="25292">
                  <c:v>19</c:v>
                </c:pt>
                <c:pt idx="25293">
                  <c:v>19</c:v>
                </c:pt>
                <c:pt idx="25294">
                  <c:v>12</c:v>
                </c:pt>
                <c:pt idx="25295">
                  <c:v>17</c:v>
                </c:pt>
                <c:pt idx="25296">
                  <c:v>19</c:v>
                </c:pt>
                <c:pt idx="25297">
                  <c:v>16</c:v>
                </c:pt>
                <c:pt idx="25298">
                  <c:v>16</c:v>
                </c:pt>
                <c:pt idx="25299">
                  <c:v>18</c:v>
                </c:pt>
                <c:pt idx="25300">
                  <c:v>15</c:v>
                </c:pt>
                <c:pt idx="25301">
                  <c:v>20</c:v>
                </c:pt>
                <c:pt idx="25302">
                  <c:v>19</c:v>
                </c:pt>
                <c:pt idx="25303">
                  <c:v>20</c:v>
                </c:pt>
                <c:pt idx="25304">
                  <c:v>15</c:v>
                </c:pt>
                <c:pt idx="25305">
                  <c:v>17</c:v>
                </c:pt>
                <c:pt idx="25306">
                  <c:v>16</c:v>
                </c:pt>
                <c:pt idx="25307">
                  <c:v>15</c:v>
                </c:pt>
                <c:pt idx="25308">
                  <c:v>20</c:v>
                </c:pt>
                <c:pt idx="25309">
                  <c:v>0</c:v>
                </c:pt>
                <c:pt idx="25310">
                  <c:v>17</c:v>
                </c:pt>
                <c:pt idx="25311">
                  <c:v>16</c:v>
                </c:pt>
                <c:pt idx="25312">
                  <c:v>18</c:v>
                </c:pt>
                <c:pt idx="25313">
                  <c:v>20</c:v>
                </c:pt>
                <c:pt idx="25314">
                  <c:v>18</c:v>
                </c:pt>
                <c:pt idx="25315">
                  <c:v>18</c:v>
                </c:pt>
                <c:pt idx="25316">
                  <c:v>13</c:v>
                </c:pt>
                <c:pt idx="25317">
                  <c:v>14</c:v>
                </c:pt>
                <c:pt idx="25318">
                  <c:v>19</c:v>
                </c:pt>
                <c:pt idx="25319">
                  <c:v>16</c:v>
                </c:pt>
                <c:pt idx="25320">
                  <c:v>0</c:v>
                </c:pt>
                <c:pt idx="25321">
                  <c:v>16</c:v>
                </c:pt>
                <c:pt idx="25322">
                  <c:v>20</c:v>
                </c:pt>
                <c:pt idx="25323">
                  <c:v>16</c:v>
                </c:pt>
                <c:pt idx="25324">
                  <c:v>16</c:v>
                </c:pt>
                <c:pt idx="25325">
                  <c:v>16</c:v>
                </c:pt>
                <c:pt idx="25326">
                  <c:v>18</c:v>
                </c:pt>
                <c:pt idx="25327">
                  <c:v>16</c:v>
                </c:pt>
                <c:pt idx="25328">
                  <c:v>0</c:v>
                </c:pt>
                <c:pt idx="25329">
                  <c:v>20</c:v>
                </c:pt>
                <c:pt idx="25330">
                  <c:v>16</c:v>
                </c:pt>
                <c:pt idx="25331">
                  <c:v>16</c:v>
                </c:pt>
                <c:pt idx="25332">
                  <c:v>20</c:v>
                </c:pt>
                <c:pt idx="25333">
                  <c:v>16</c:v>
                </c:pt>
                <c:pt idx="25334">
                  <c:v>16</c:v>
                </c:pt>
                <c:pt idx="25335">
                  <c:v>18</c:v>
                </c:pt>
                <c:pt idx="25336">
                  <c:v>19</c:v>
                </c:pt>
                <c:pt idx="25337">
                  <c:v>20</c:v>
                </c:pt>
                <c:pt idx="25338">
                  <c:v>16</c:v>
                </c:pt>
                <c:pt idx="25339">
                  <c:v>0</c:v>
                </c:pt>
                <c:pt idx="25340">
                  <c:v>17</c:v>
                </c:pt>
                <c:pt idx="25341">
                  <c:v>14</c:v>
                </c:pt>
                <c:pt idx="25342">
                  <c:v>20</c:v>
                </c:pt>
                <c:pt idx="25343">
                  <c:v>16</c:v>
                </c:pt>
                <c:pt idx="25344">
                  <c:v>17</c:v>
                </c:pt>
                <c:pt idx="25345">
                  <c:v>20</c:v>
                </c:pt>
                <c:pt idx="25346">
                  <c:v>15</c:v>
                </c:pt>
                <c:pt idx="25347">
                  <c:v>16</c:v>
                </c:pt>
                <c:pt idx="25348">
                  <c:v>20</c:v>
                </c:pt>
                <c:pt idx="25349">
                  <c:v>18</c:v>
                </c:pt>
                <c:pt idx="25350">
                  <c:v>18</c:v>
                </c:pt>
                <c:pt idx="25351">
                  <c:v>20</c:v>
                </c:pt>
                <c:pt idx="25352">
                  <c:v>20</c:v>
                </c:pt>
                <c:pt idx="25353">
                  <c:v>20</c:v>
                </c:pt>
                <c:pt idx="25354">
                  <c:v>18</c:v>
                </c:pt>
                <c:pt idx="25355">
                  <c:v>0</c:v>
                </c:pt>
                <c:pt idx="25356">
                  <c:v>20</c:v>
                </c:pt>
                <c:pt idx="25357">
                  <c:v>16</c:v>
                </c:pt>
                <c:pt idx="25358">
                  <c:v>18</c:v>
                </c:pt>
                <c:pt idx="25359">
                  <c:v>19</c:v>
                </c:pt>
                <c:pt idx="25360">
                  <c:v>16</c:v>
                </c:pt>
                <c:pt idx="25361">
                  <c:v>19</c:v>
                </c:pt>
                <c:pt idx="25362">
                  <c:v>16</c:v>
                </c:pt>
                <c:pt idx="25363">
                  <c:v>16</c:v>
                </c:pt>
                <c:pt idx="25364">
                  <c:v>16</c:v>
                </c:pt>
                <c:pt idx="25365">
                  <c:v>16</c:v>
                </c:pt>
                <c:pt idx="25366">
                  <c:v>18</c:v>
                </c:pt>
                <c:pt idx="25367">
                  <c:v>17</c:v>
                </c:pt>
                <c:pt idx="25368">
                  <c:v>20</c:v>
                </c:pt>
                <c:pt idx="25369">
                  <c:v>20</c:v>
                </c:pt>
                <c:pt idx="25370">
                  <c:v>0</c:v>
                </c:pt>
                <c:pt idx="25371">
                  <c:v>16</c:v>
                </c:pt>
                <c:pt idx="25372">
                  <c:v>14</c:v>
                </c:pt>
                <c:pt idx="25373">
                  <c:v>14</c:v>
                </c:pt>
                <c:pt idx="25374">
                  <c:v>0</c:v>
                </c:pt>
                <c:pt idx="25375">
                  <c:v>15</c:v>
                </c:pt>
                <c:pt idx="25376">
                  <c:v>16</c:v>
                </c:pt>
                <c:pt idx="25377">
                  <c:v>14</c:v>
                </c:pt>
                <c:pt idx="25378">
                  <c:v>20</c:v>
                </c:pt>
                <c:pt idx="25379">
                  <c:v>14</c:v>
                </c:pt>
                <c:pt idx="25380">
                  <c:v>14</c:v>
                </c:pt>
                <c:pt idx="25381">
                  <c:v>16</c:v>
                </c:pt>
                <c:pt idx="25382">
                  <c:v>16</c:v>
                </c:pt>
                <c:pt idx="25383">
                  <c:v>18</c:v>
                </c:pt>
                <c:pt idx="25384">
                  <c:v>16</c:v>
                </c:pt>
                <c:pt idx="25385">
                  <c:v>16</c:v>
                </c:pt>
                <c:pt idx="25386">
                  <c:v>20</c:v>
                </c:pt>
                <c:pt idx="25387">
                  <c:v>19</c:v>
                </c:pt>
                <c:pt idx="25388">
                  <c:v>18</c:v>
                </c:pt>
                <c:pt idx="25389">
                  <c:v>20</c:v>
                </c:pt>
                <c:pt idx="25390">
                  <c:v>17</c:v>
                </c:pt>
                <c:pt idx="25391">
                  <c:v>16</c:v>
                </c:pt>
                <c:pt idx="25392">
                  <c:v>16</c:v>
                </c:pt>
                <c:pt idx="25393">
                  <c:v>20</c:v>
                </c:pt>
                <c:pt idx="25394">
                  <c:v>20</c:v>
                </c:pt>
                <c:pt idx="25395">
                  <c:v>19</c:v>
                </c:pt>
                <c:pt idx="25396">
                  <c:v>15</c:v>
                </c:pt>
                <c:pt idx="25397">
                  <c:v>14</c:v>
                </c:pt>
                <c:pt idx="25398">
                  <c:v>16</c:v>
                </c:pt>
                <c:pt idx="25399">
                  <c:v>20</c:v>
                </c:pt>
                <c:pt idx="25400">
                  <c:v>20</c:v>
                </c:pt>
                <c:pt idx="25401">
                  <c:v>12</c:v>
                </c:pt>
                <c:pt idx="25402">
                  <c:v>19</c:v>
                </c:pt>
                <c:pt idx="25403">
                  <c:v>20</c:v>
                </c:pt>
                <c:pt idx="25404">
                  <c:v>12</c:v>
                </c:pt>
                <c:pt idx="25405">
                  <c:v>18</c:v>
                </c:pt>
                <c:pt idx="25406">
                  <c:v>16</c:v>
                </c:pt>
                <c:pt idx="25407">
                  <c:v>17</c:v>
                </c:pt>
                <c:pt idx="25408">
                  <c:v>19</c:v>
                </c:pt>
                <c:pt idx="25409">
                  <c:v>9</c:v>
                </c:pt>
                <c:pt idx="25410">
                  <c:v>0</c:v>
                </c:pt>
                <c:pt idx="25411">
                  <c:v>15</c:v>
                </c:pt>
                <c:pt idx="25412">
                  <c:v>16</c:v>
                </c:pt>
                <c:pt idx="25413">
                  <c:v>20</c:v>
                </c:pt>
                <c:pt idx="25414">
                  <c:v>18</c:v>
                </c:pt>
                <c:pt idx="25415">
                  <c:v>18</c:v>
                </c:pt>
                <c:pt idx="25416">
                  <c:v>20</c:v>
                </c:pt>
                <c:pt idx="25417">
                  <c:v>13</c:v>
                </c:pt>
                <c:pt idx="25418">
                  <c:v>18</c:v>
                </c:pt>
                <c:pt idx="25419">
                  <c:v>20</c:v>
                </c:pt>
                <c:pt idx="25420">
                  <c:v>18</c:v>
                </c:pt>
                <c:pt idx="25421">
                  <c:v>20</c:v>
                </c:pt>
                <c:pt idx="25422">
                  <c:v>16</c:v>
                </c:pt>
                <c:pt idx="25423">
                  <c:v>18</c:v>
                </c:pt>
                <c:pt idx="25424">
                  <c:v>20</c:v>
                </c:pt>
                <c:pt idx="25425">
                  <c:v>16</c:v>
                </c:pt>
                <c:pt idx="25426">
                  <c:v>16</c:v>
                </c:pt>
                <c:pt idx="25427">
                  <c:v>20</c:v>
                </c:pt>
                <c:pt idx="25428">
                  <c:v>20</c:v>
                </c:pt>
                <c:pt idx="25429">
                  <c:v>17</c:v>
                </c:pt>
                <c:pt idx="25430">
                  <c:v>13</c:v>
                </c:pt>
                <c:pt idx="25431">
                  <c:v>15</c:v>
                </c:pt>
                <c:pt idx="25432">
                  <c:v>16</c:v>
                </c:pt>
                <c:pt idx="25433">
                  <c:v>18</c:v>
                </c:pt>
                <c:pt idx="25434">
                  <c:v>16</c:v>
                </c:pt>
                <c:pt idx="25435">
                  <c:v>0</c:v>
                </c:pt>
                <c:pt idx="25436">
                  <c:v>19</c:v>
                </c:pt>
                <c:pt idx="25437">
                  <c:v>16</c:v>
                </c:pt>
                <c:pt idx="25438">
                  <c:v>16</c:v>
                </c:pt>
                <c:pt idx="25439">
                  <c:v>20</c:v>
                </c:pt>
                <c:pt idx="25440">
                  <c:v>20</c:v>
                </c:pt>
                <c:pt idx="25441">
                  <c:v>20</c:v>
                </c:pt>
                <c:pt idx="25442">
                  <c:v>18</c:v>
                </c:pt>
                <c:pt idx="25443">
                  <c:v>10</c:v>
                </c:pt>
                <c:pt idx="25444">
                  <c:v>16</c:v>
                </c:pt>
                <c:pt idx="25445">
                  <c:v>16</c:v>
                </c:pt>
                <c:pt idx="25446">
                  <c:v>12</c:v>
                </c:pt>
                <c:pt idx="25447">
                  <c:v>20</c:v>
                </c:pt>
                <c:pt idx="25448">
                  <c:v>20</c:v>
                </c:pt>
                <c:pt idx="25449">
                  <c:v>20</c:v>
                </c:pt>
                <c:pt idx="25450">
                  <c:v>19</c:v>
                </c:pt>
                <c:pt idx="25451">
                  <c:v>16</c:v>
                </c:pt>
                <c:pt idx="25452">
                  <c:v>19</c:v>
                </c:pt>
                <c:pt idx="25453">
                  <c:v>20</c:v>
                </c:pt>
                <c:pt idx="25454">
                  <c:v>15</c:v>
                </c:pt>
                <c:pt idx="25455">
                  <c:v>16</c:v>
                </c:pt>
                <c:pt idx="25456">
                  <c:v>16</c:v>
                </c:pt>
                <c:pt idx="25457">
                  <c:v>19</c:v>
                </c:pt>
                <c:pt idx="25458">
                  <c:v>20</c:v>
                </c:pt>
                <c:pt idx="25459">
                  <c:v>20</c:v>
                </c:pt>
                <c:pt idx="25460">
                  <c:v>14</c:v>
                </c:pt>
                <c:pt idx="25461">
                  <c:v>16</c:v>
                </c:pt>
                <c:pt idx="25462">
                  <c:v>16</c:v>
                </c:pt>
                <c:pt idx="25463">
                  <c:v>16</c:v>
                </c:pt>
                <c:pt idx="25464">
                  <c:v>13</c:v>
                </c:pt>
                <c:pt idx="25465">
                  <c:v>0</c:v>
                </c:pt>
                <c:pt idx="25466">
                  <c:v>0</c:v>
                </c:pt>
                <c:pt idx="25467">
                  <c:v>19</c:v>
                </c:pt>
                <c:pt idx="25468">
                  <c:v>12</c:v>
                </c:pt>
                <c:pt idx="25469">
                  <c:v>20</c:v>
                </c:pt>
                <c:pt idx="25470">
                  <c:v>16</c:v>
                </c:pt>
                <c:pt idx="25471">
                  <c:v>0</c:v>
                </c:pt>
                <c:pt idx="25472">
                  <c:v>14</c:v>
                </c:pt>
                <c:pt idx="25473">
                  <c:v>19</c:v>
                </c:pt>
                <c:pt idx="25474">
                  <c:v>16</c:v>
                </c:pt>
                <c:pt idx="25475">
                  <c:v>14</c:v>
                </c:pt>
                <c:pt idx="25476">
                  <c:v>17</c:v>
                </c:pt>
                <c:pt idx="25477">
                  <c:v>16</c:v>
                </c:pt>
                <c:pt idx="25478">
                  <c:v>9</c:v>
                </c:pt>
                <c:pt idx="25479">
                  <c:v>15</c:v>
                </c:pt>
                <c:pt idx="25480">
                  <c:v>20</c:v>
                </c:pt>
                <c:pt idx="25481">
                  <c:v>20</c:v>
                </c:pt>
                <c:pt idx="25482">
                  <c:v>12</c:v>
                </c:pt>
                <c:pt idx="25483">
                  <c:v>15</c:v>
                </c:pt>
                <c:pt idx="25484">
                  <c:v>8</c:v>
                </c:pt>
                <c:pt idx="25485">
                  <c:v>16</c:v>
                </c:pt>
                <c:pt idx="25486">
                  <c:v>17</c:v>
                </c:pt>
                <c:pt idx="25487">
                  <c:v>19</c:v>
                </c:pt>
                <c:pt idx="25488">
                  <c:v>15</c:v>
                </c:pt>
                <c:pt idx="25489">
                  <c:v>17</c:v>
                </c:pt>
                <c:pt idx="25490">
                  <c:v>17</c:v>
                </c:pt>
                <c:pt idx="25491">
                  <c:v>17</c:v>
                </c:pt>
                <c:pt idx="25492">
                  <c:v>17</c:v>
                </c:pt>
                <c:pt idx="25493">
                  <c:v>14</c:v>
                </c:pt>
                <c:pt idx="25494">
                  <c:v>20</c:v>
                </c:pt>
                <c:pt idx="25495">
                  <c:v>20</c:v>
                </c:pt>
                <c:pt idx="25496">
                  <c:v>12</c:v>
                </c:pt>
                <c:pt idx="25497">
                  <c:v>12</c:v>
                </c:pt>
                <c:pt idx="25498">
                  <c:v>16</c:v>
                </c:pt>
                <c:pt idx="25499">
                  <c:v>15</c:v>
                </c:pt>
                <c:pt idx="25500">
                  <c:v>12</c:v>
                </c:pt>
                <c:pt idx="25501">
                  <c:v>17</c:v>
                </c:pt>
                <c:pt idx="25502">
                  <c:v>13</c:v>
                </c:pt>
                <c:pt idx="25503">
                  <c:v>16</c:v>
                </c:pt>
                <c:pt idx="25504">
                  <c:v>15</c:v>
                </c:pt>
                <c:pt idx="25505">
                  <c:v>20</c:v>
                </c:pt>
                <c:pt idx="25506">
                  <c:v>16</c:v>
                </c:pt>
                <c:pt idx="25507">
                  <c:v>16</c:v>
                </c:pt>
                <c:pt idx="25508">
                  <c:v>20</c:v>
                </c:pt>
                <c:pt idx="25509">
                  <c:v>20</c:v>
                </c:pt>
                <c:pt idx="25510">
                  <c:v>17</c:v>
                </c:pt>
                <c:pt idx="25511">
                  <c:v>20</c:v>
                </c:pt>
                <c:pt idx="25512">
                  <c:v>17</c:v>
                </c:pt>
                <c:pt idx="25513">
                  <c:v>15</c:v>
                </c:pt>
                <c:pt idx="25514">
                  <c:v>16</c:v>
                </c:pt>
                <c:pt idx="25515">
                  <c:v>20</c:v>
                </c:pt>
                <c:pt idx="25516">
                  <c:v>20</c:v>
                </c:pt>
                <c:pt idx="25517">
                  <c:v>16</c:v>
                </c:pt>
                <c:pt idx="25518">
                  <c:v>14</c:v>
                </c:pt>
                <c:pt idx="25519">
                  <c:v>20</c:v>
                </c:pt>
                <c:pt idx="25520">
                  <c:v>16</c:v>
                </c:pt>
                <c:pt idx="25521">
                  <c:v>16</c:v>
                </c:pt>
                <c:pt idx="25522">
                  <c:v>16</c:v>
                </c:pt>
                <c:pt idx="25523">
                  <c:v>9</c:v>
                </c:pt>
                <c:pt idx="25524">
                  <c:v>20</c:v>
                </c:pt>
                <c:pt idx="25525">
                  <c:v>17</c:v>
                </c:pt>
                <c:pt idx="25526">
                  <c:v>19</c:v>
                </c:pt>
                <c:pt idx="25527">
                  <c:v>17</c:v>
                </c:pt>
                <c:pt idx="25528">
                  <c:v>16</c:v>
                </c:pt>
                <c:pt idx="25529">
                  <c:v>20</c:v>
                </c:pt>
                <c:pt idx="25530">
                  <c:v>16</c:v>
                </c:pt>
                <c:pt idx="25531">
                  <c:v>16</c:v>
                </c:pt>
                <c:pt idx="25532">
                  <c:v>14</c:v>
                </c:pt>
                <c:pt idx="25533">
                  <c:v>20</c:v>
                </c:pt>
                <c:pt idx="25534">
                  <c:v>19</c:v>
                </c:pt>
                <c:pt idx="25535">
                  <c:v>16</c:v>
                </c:pt>
                <c:pt idx="25536">
                  <c:v>19</c:v>
                </c:pt>
                <c:pt idx="25537">
                  <c:v>20</c:v>
                </c:pt>
                <c:pt idx="25538">
                  <c:v>16</c:v>
                </c:pt>
                <c:pt idx="25539">
                  <c:v>20</c:v>
                </c:pt>
                <c:pt idx="25540">
                  <c:v>0</c:v>
                </c:pt>
                <c:pt idx="25541">
                  <c:v>17</c:v>
                </c:pt>
                <c:pt idx="25542">
                  <c:v>16</c:v>
                </c:pt>
                <c:pt idx="25543">
                  <c:v>16</c:v>
                </c:pt>
                <c:pt idx="25544">
                  <c:v>19</c:v>
                </c:pt>
                <c:pt idx="25545">
                  <c:v>19</c:v>
                </c:pt>
                <c:pt idx="25546">
                  <c:v>16</c:v>
                </c:pt>
                <c:pt idx="25547">
                  <c:v>20</c:v>
                </c:pt>
                <c:pt idx="25548">
                  <c:v>19</c:v>
                </c:pt>
                <c:pt idx="25549">
                  <c:v>13</c:v>
                </c:pt>
                <c:pt idx="25550">
                  <c:v>19</c:v>
                </c:pt>
                <c:pt idx="25551">
                  <c:v>15</c:v>
                </c:pt>
                <c:pt idx="25552">
                  <c:v>20</c:v>
                </c:pt>
                <c:pt idx="25553">
                  <c:v>15</c:v>
                </c:pt>
                <c:pt idx="25554">
                  <c:v>20</c:v>
                </c:pt>
                <c:pt idx="25555">
                  <c:v>20</c:v>
                </c:pt>
                <c:pt idx="25556">
                  <c:v>20</c:v>
                </c:pt>
                <c:pt idx="25557">
                  <c:v>13</c:v>
                </c:pt>
                <c:pt idx="25558">
                  <c:v>16</c:v>
                </c:pt>
                <c:pt idx="25559">
                  <c:v>16</c:v>
                </c:pt>
                <c:pt idx="25560">
                  <c:v>17</c:v>
                </c:pt>
                <c:pt idx="25561">
                  <c:v>14</c:v>
                </c:pt>
                <c:pt idx="25562">
                  <c:v>20</c:v>
                </c:pt>
                <c:pt idx="25563">
                  <c:v>17</c:v>
                </c:pt>
                <c:pt idx="25564">
                  <c:v>12</c:v>
                </c:pt>
                <c:pt idx="25565">
                  <c:v>19</c:v>
                </c:pt>
                <c:pt idx="25566">
                  <c:v>15</c:v>
                </c:pt>
                <c:pt idx="25567">
                  <c:v>15</c:v>
                </c:pt>
                <c:pt idx="25568">
                  <c:v>19</c:v>
                </c:pt>
                <c:pt idx="25569">
                  <c:v>8</c:v>
                </c:pt>
                <c:pt idx="25570">
                  <c:v>16</c:v>
                </c:pt>
                <c:pt idx="25571">
                  <c:v>0</c:v>
                </c:pt>
                <c:pt idx="25572">
                  <c:v>13</c:v>
                </c:pt>
                <c:pt idx="25573">
                  <c:v>10</c:v>
                </c:pt>
                <c:pt idx="25574">
                  <c:v>17</c:v>
                </c:pt>
                <c:pt idx="25575">
                  <c:v>16</c:v>
                </c:pt>
                <c:pt idx="25576">
                  <c:v>16</c:v>
                </c:pt>
                <c:pt idx="25577">
                  <c:v>17</c:v>
                </c:pt>
                <c:pt idx="25578">
                  <c:v>20</c:v>
                </c:pt>
                <c:pt idx="25579">
                  <c:v>20</c:v>
                </c:pt>
                <c:pt idx="25580">
                  <c:v>20</c:v>
                </c:pt>
                <c:pt idx="25581">
                  <c:v>16</c:v>
                </c:pt>
                <c:pt idx="25582">
                  <c:v>16</c:v>
                </c:pt>
                <c:pt idx="25583">
                  <c:v>20</c:v>
                </c:pt>
                <c:pt idx="25584">
                  <c:v>16</c:v>
                </c:pt>
                <c:pt idx="25585">
                  <c:v>0</c:v>
                </c:pt>
                <c:pt idx="25586">
                  <c:v>9</c:v>
                </c:pt>
                <c:pt idx="25587">
                  <c:v>17</c:v>
                </c:pt>
                <c:pt idx="25588">
                  <c:v>15</c:v>
                </c:pt>
                <c:pt idx="25589">
                  <c:v>16</c:v>
                </c:pt>
                <c:pt idx="25590">
                  <c:v>20</c:v>
                </c:pt>
                <c:pt idx="25591">
                  <c:v>13</c:v>
                </c:pt>
                <c:pt idx="25592">
                  <c:v>20</c:v>
                </c:pt>
                <c:pt idx="25593">
                  <c:v>19</c:v>
                </c:pt>
                <c:pt idx="25594">
                  <c:v>19</c:v>
                </c:pt>
                <c:pt idx="25595">
                  <c:v>16</c:v>
                </c:pt>
                <c:pt idx="25596">
                  <c:v>18</c:v>
                </c:pt>
                <c:pt idx="25597">
                  <c:v>20</c:v>
                </c:pt>
                <c:pt idx="25598">
                  <c:v>16</c:v>
                </c:pt>
                <c:pt idx="25599">
                  <c:v>20</c:v>
                </c:pt>
                <c:pt idx="25600">
                  <c:v>0</c:v>
                </c:pt>
                <c:pt idx="25601">
                  <c:v>14</c:v>
                </c:pt>
                <c:pt idx="25602">
                  <c:v>15</c:v>
                </c:pt>
                <c:pt idx="25603">
                  <c:v>20</c:v>
                </c:pt>
                <c:pt idx="25604">
                  <c:v>15</c:v>
                </c:pt>
                <c:pt idx="25605">
                  <c:v>0</c:v>
                </c:pt>
                <c:pt idx="25606">
                  <c:v>17</c:v>
                </c:pt>
                <c:pt idx="25607">
                  <c:v>16</c:v>
                </c:pt>
                <c:pt idx="25608">
                  <c:v>12</c:v>
                </c:pt>
                <c:pt idx="25609">
                  <c:v>16</c:v>
                </c:pt>
                <c:pt idx="25610">
                  <c:v>16</c:v>
                </c:pt>
                <c:pt idx="25611">
                  <c:v>20</c:v>
                </c:pt>
                <c:pt idx="25612">
                  <c:v>12</c:v>
                </c:pt>
                <c:pt idx="25613">
                  <c:v>16</c:v>
                </c:pt>
                <c:pt idx="25614">
                  <c:v>20</c:v>
                </c:pt>
                <c:pt idx="25615">
                  <c:v>18</c:v>
                </c:pt>
                <c:pt idx="25616">
                  <c:v>20</c:v>
                </c:pt>
                <c:pt idx="25617">
                  <c:v>15</c:v>
                </c:pt>
                <c:pt idx="25618">
                  <c:v>0</c:v>
                </c:pt>
                <c:pt idx="25619">
                  <c:v>16</c:v>
                </c:pt>
                <c:pt idx="25620">
                  <c:v>16</c:v>
                </c:pt>
                <c:pt idx="25621">
                  <c:v>20</c:v>
                </c:pt>
                <c:pt idx="25622">
                  <c:v>19</c:v>
                </c:pt>
                <c:pt idx="25623">
                  <c:v>20</c:v>
                </c:pt>
                <c:pt idx="25624">
                  <c:v>14</c:v>
                </c:pt>
                <c:pt idx="25625">
                  <c:v>16</c:v>
                </c:pt>
                <c:pt idx="25626">
                  <c:v>20</c:v>
                </c:pt>
                <c:pt idx="25627">
                  <c:v>16</c:v>
                </c:pt>
                <c:pt idx="25628">
                  <c:v>16</c:v>
                </c:pt>
                <c:pt idx="25629">
                  <c:v>16</c:v>
                </c:pt>
                <c:pt idx="25630">
                  <c:v>20</c:v>
                </c:pt>
                <c:pt idx="25631">
                  <c:v>19</c:v>
                </c:pt>
                <c:pt idx="25632">
                  <c:v>16</c:v>
                </c:pt>
                <c:pt idx="25633">
                  <c:v>18</c:v>
                </c:pt>
                <c:pt idx="25634">
                  <c:v>15</c:v>
                </c:pt>
                <c:pt idx="25635">
                  <c:v>17</c:v>
                </c:pt>
                <c:pt idx="25636">
                  <c:v>20</c:v>
                </c:pt>
                <c:pt idx="25637">
                  <c:v>16</c:v>
                </c:pt>
                <c:pt idx="25638">
                  <c:v>16</c:v>
                </c:pt>
                <c:pt idx="25639">
                  <c:v>0</c:v>
                </c:pt>
                <c:pt idx="25640">
                  <c:v>15</c:v>
                </c:pt>
                <c:pt idx="25641">
                  <c:v>16</c:v>
                </c:pt>
                <c:pt idx="25642">
                  <c:v>17</c:v>
                </c:pt>
                <c:pt idx="25643">
                  <c:v>16</c:v>
                </c:pt>
                <c:pt idx="25644">
                  <c:v>20</c:v>
                </c:pt>
                <c:pt idx="25645">
                  <c:v>0</c:v>
                </c:pt>
                <c:pt idx="25646">
                  <c:v>20</c:v>
                </c:pt>
                <c:pt idx="25647">
                  <c:v>20</c:v>
                </c:pt>
                <c:pt idx="25648">
                  <c:v>13</c:v>
                </c:pt>
                <c:pt idx="25649">
                  <c:v>20</c:v>
                </c:pt>
                <c:pt idx="25650">
                  <c:v>16</c:v>
                </c:pt>
                <c:pt idx="25651">
                  <c:v>20</c:v>
                </c:pt>
                <c:pt idx="25652">
                  <c:v>16</c:v>
                </c:pt>
                <c:pt idx="25653">
                  <c:v>19</c:v>
                </c:pt>
                <c:pt idx="25654">
                  <c:v>9</c:v>
                </c:pt>
                <c:pt idx="25655">
                  <c:v>16</c:v>
                </c:pt>
                <c:pt idx="25656">
                  <c:v>14</c:v>
                </c:pt>
                <c:pt idx="25657">
                  <c:v>18</c:v>
                </c:pt>
                <c:pt idx="25658">
                  <c:v>16</c:v>
                </c:pt>
                <c:pt idx="25659">
                  <c:v>14</c:v>
                </c:pt>
                <c:pt idx="25660">
                  <c:v>16</c:v>
                </c:pt>
                <c:pt idx="25661">
                  <c:v>19</c:v>
                </c:pt>
                <c:pt idx="25662">
                  <c:v>16</c:v>
                </c:pt>
                <c:pt idx="25663">
                  <c:v>16</c:v>
                </c:pt>
                <c:pt idx="25664">
                  <c:v>0</c:v>
                </c:pt>
                <c:pt idx="25665">
                  <c:v>11</c:v>
                </c:pt>
                <c:pt idx="25666">
                  <c:v>16</c:v>
                </c:pt>
                <c:pt idx="25667">
                  <c:v>19</c:v>
                </c:pt>
                <c:pt idx="25668">
                  <c:v>13</c:v>
                </c:pt>
                <c:pt idx="25669">
                  <c:v>13</c:v>
                </c:pt>
                <c:pt idx="25670">
                  <c:v>16</c:v>
                </c:pt>
                <c:pt idx="25671">
                  <c:v>16</c:v>
                </c:pt>
                <c:pt idx="25672">
                  <c:v>15</c:v>
                </c:pt>
                <c:pt idx="25673">
                  <c:v>19</c:v>
                </c:pt>
                <c:pt idx="25674">
                  <c:v>17</c:v>
                </c:pt>
                <c:pt idx="25675">
                  <c:v>16</c:v>
                </c:pt>
                <c:pt idx="25676">
                  <c:v>15</c:v>
                </c:pt>
                <c:pt idx="25677">
                  <c:v>20</c:v>
                </c:pt>
                <c:pt idx="25678">
                  <c:v>17</c:v>
                </c:pt>
                <c:pt idx="25679">
                  <c:v>20</c:v>
                </c:pt>
                <c:pt idx="25680">
                  <c:v>19</c:v>
                </c:pt>
                <c:pt idx="25681">
                  <c:v>0</c:v>
                </c:pt>
                <c:pt idx="25682">
                  <c:v>15</c:v>
                </c:pt>
                <c:pt idx="25683">
                  <c:v>0</c:v>
                </c:pt>
                <c:pt idx="25684">
                  <c:v>12</c:v>
                </c:pt>
                <c:pt idx="25685">
                  <c:v>16</c:v>
                </c:pt>
                <c:pt idx="25686">
                  <c:v>16</c:v>
                </c:pt>
                <c:pt idx="25687">
                  <c:v>16</c:v>
                </c:pt>
                <c:pt idx="25688">
                  <c:v>20</c:v>
                </c:pt>
                <c:pt idx="25689">
                  <c:v>20</c:v>
                </c:pt>
                <c:pt idx="25690">
                  <c:v>20</c:v>
                </c:pt>
                <c:pt idx="25691">
                  <c:v>16</c:v>
                </c:pt>
                <c:pt idx="25692">
                  <c:v>19</c:v>
                </c:pt>
                <c:pt idx="25693">
                  <c:v>16</c:v>
                </c:pt>
                <c:pt idx="25694">
                  <c:v>0</c:v>
                </c:pt>
                <c:pt idx="25695">
                  <c:v>17</c:v>
                </c:pt>
                <c:pt idx="25696">
                  <c:v>12</c:v>
                </c:pt>
                <c:pt idx="25697">
                  <c:v>0</c:v>
                </c:pt>
                <c:pt idx="25698">
                  <c:v>16</c:v>
                </c:pt>
                <c:pt idx="25699">
                  <c:v>18</c:v>
                </c:pt>
                <c:pt idx="25700">
                  <c:v>15</c:v>
                </c:pt>
                <c:pt idx="25701">
                  <c:v>14</c:v>
                </c:pt>
                <c:pt idx="25702">
                  <c:v>19</c:v>
                </c:pt>
                <c:pt idx="25703">
                  <c:v>16</c:v>
                </c:pt>
                <c:pt idx="25704">
                  <c:v>20</c:v>
                </c:pt>
                <c:pt idx="25705">
                  <c:v>11</c:v>
                </c:pt>
                <c:pt idx="25706">
                  <c:v>12</c:v>
                </c:pt>
                <c:pt idx="25707">
                  <c:v>16</c:v>
                </c:pt>
                <c:pt idx="25708">
                  <c:v>0</c:v>
                </c:pt>
                <c:pt idx="25709">
                  <c:v>15</c:v>
                </c:pt>
                <c:pt idx="25710">
                  <c:v>16</c:v>
                </c:pt>
                <c:pt idx="25711">
                  <c:v>17</c:v>
                </c:pt>
                <c:pt idx="25712">
                  <c:v>18</c:v>
                </c:pt>
                <c:pt idx="25713">
                  <c:v>20</c:v>
                </c:pt>
                <c:pt idx="25714">
                  <c:v>16</c:v>
                </c:pt>
                <c:pt idx="25715">
                  <c:v>20</c:v>
                </c:pt>
                <c:pt idx="25716">
                  <c:v>16</c:v>
                </c:pt>
                <c:pt idx="25717">
                  <c:v>20</c:v>
                </c:pt>
                <c:pt idx="25718">
                  <c:v>12</c:v>
                </c:pt>
                <c:pt idx="25719">
                  <c:v>12</c:v>
                </c:pt>
                <c:pt idx="25720">
                  <c:v>16</c:v>
                </c:pt>
                <c:pt idx="25721">
                  <c:v>17</c:v>
                </c:pt>
                <c:pt idx="25722">
                  <c:v>20</c:v>
                </c:pt>
                <c:pt idx="25723">
                  <c:v>16</c:v>
                </c:pt>
                <c:pt idx="25724">
                  <c:v>0</c:v>
                </c:pt>
                <c:pt idx="25725">
                  <c:v>11</c:v>
                </c:pt>
                <c:pt idx="25726">
                  <c:v>20</c:v>
                </c:pt>
                <c:pt idx="25727">
                  <c:v>16</c:v>
                </c:pt>
                <c:pt idx="25728">
                  <c:v>20</c:v>
                </c:pt>
                <c:pt idx="25729">
                  <c:v>0</c:v>
                </c:pt>
                <c:pt idx="25730">
                  <c:v>16</c:v>
                </c:pt>
                <c:pt idx="25731">
                  <c:v>19</c:v>
                </c:pt>
                <c:pt idx="25732">
                  <c:v>20</c:v>
                </c:pt>
                <c:pt idx="25733">
                  <c:v>0</c:v>
                </c:pt>
                <c:pt idx="25734">
                  <c:v>16</c:v>
                </c:pt>
                <c:pt idx="25735">
                  <c:v>15</c:v>
                </c:pt>
                <c:pt idx="25736">
                  <c:v>18</c:v>
                </c:pt>
                <c:pt idx="25737">
                  <c:v>13</c:v>
                </c:pt>
                <c:pt idx="25738">
                  <c:v>16</c:v>
                </c:pt>
                <c:pt idx="25739">
                  <c:v>16</c:v>
                </c:pt>
                <c:pt idx="25740">
                  <c:v>16</c:v>
                </c:pt>
                <c:pt idx="25741">
                  <c:v>13</c:v>
                </c:pt>
                <c:pt idx="25742">
                  <c:v>19</c:v>
                </c:pt>
                <c:pt idx="25743">
                  <c:v>17</c:v>
                </c:pt>
                <c:pt idx="25744">
                  <c:v>19</c:v>
                </c:pt>
                <c:pt idx="25745">
                  <c:v>16</c:v>
                </c:pt>
                <c:pt idx="25746">
                  <c:v>16</c:v>
                </c:pt>
                <c:pt idx="25747">
                  <c:v>15</c:v>
                </c:pt>
                <c:pt idx="25748">
                  <c:v>16</c:v>
                </c:pt>
                <c:pt idx="25749">
                  <c:v>20</c:v>
                </c:pt>
                <c:pt idx="25750">
                  <c:v>11</c:v>
                </c:pt>
                <c:pt idx="25751">
                  <c:v>17</c:v>
                </c:pt>
                <c:pt idx="25752">
                  <c:v>19</c:v>
                </c:pt>
                <c:pt idx="25753">
                  <c:v>20</c:v>
                </c:pt>
                <c:pt idx="25754">
                  <c:v>20</c:v>
                </c:pt>
                <c:pt idx="25755">
                  <c:v>20</c:v>
                </c:pt>
                <c:pt idx="25756">
                  <c:v>18</c:v>
                </c:pt>
                <c:pt idx="25757">
                  <c:v>19</c:v>
                </c:pt>
                <c:pt idx="25758">
                  <c:v>20</c:v>
                </c:pt>
                <c:pt idx="25759">
                  <c:v>20</c:v>
                </c:pt>
                <c:pt idx="25760">
                  <c:v>11</c:v>
                </c:pt>
                <c:pt idx="25761">
                  <c:v>20</c:v>
                </c:pt>
                <c:pt idx="25762">
                  <c:v>17</c:v>
                </c:pt>
                <c:pt idx="25763">
                  <c:v>16</c:v>
                </c:pt>
                <c:pt idx="25764">
                  <c:v>16</c:v>
                </c:pt>
                <c:pt idx="25765">
                  <c:v>18</c:v>
                </c:pt>
                <c:pt idx="25766">
                  <c:v>17</c:v>
                </c:pt>
                <c:pt idx="25767">
                  <c:v>16</c:v>
                </c:pt>
                <c:pt idx="25768">
                  <c:v>16</c:v>
                </c:pt>
                <c:pt idx="25769">
                  <c:v>20</c:v>
                </c:pt>
                <c:pt idx="25770">
                  <c:v>16</c:v>
                </c:pt>
                <c:pt idx="25771">
                  <c:v>17</c:v>
                </c:pt>
                <c:pt idx="25772">
                  <c:v>17</c:v>
                </c:pt>
                <c:pt idx="25773">
                  <c:v>20</c:v>
                </c:pt>
                <c:pt idx="25774">
                  <c:v>13</c:v>
                </c:pt>
                <c:pt idx="25775">
                  <c:v>16</c:v>
                </c:pt>
                <c:pt idx="25776">
                  <c:v>18</c:v>
                </c:pt>
                <c:pt idx="25777">
                  <c:v>16</c:v>
                </c:pt>
                <c:pt idx="25778">
                  <c:v>16</c:v>
                </c:pt>
                <c:pt idx="25779">
                  <c:v>18</c:v>
                </c:pt>
                <c:pt idx="25780">
                  <c:v>20</c:v>
                </c:pt>
                <c:pt idx="25781">
                  <c:v>19</c:v>
                </c:pt>
                <c:pt idx="25782">
                  <c:v>20</c:v>
                </c:pt>
                <c:pt idx="25783">
                  <c:v>20</c:v>
                </c:pt>
                <c:pt idx="25784">
                  <c:v>13</c:v>
                </c:pt>
                <c:pt idx="25785">
                  <c:v>20</c:v>
                </c:pt>
                <c:pt idx="25786">
                  <c:v>0</c:v>
                </c:pt>
                <c:pt idx="25787">
                  <c:v>8</c:v>
                </c:pt>
                <c:pt idx="25788">
                  <c:v>16</c:v>
                </c:pt>
                <c:pt idx="25789">
                  <c:v>16</c:v>
                </c:pt>
                <c:pt idx="25790">
                  <c:v>19</c:v>
                </c:pt>
                <c:pt idx="25791">
                  <c:v>17</c:v>
                </c:pt>
                <c:pt idx="25792">
                  <c:v>20</c:v>
                </c:pt>
                <c:pt idx="25793">
                  <c:v>20</c:v>
                </c:pt>
                <c:pt idx="25794">
                  <c:v>18</c:v>
                </c:pt>
                <c:pt idx="25795">
                  <c:v>20</c:v>
                </c:pt>
                <c:pt idx="25796">
                  <c:v>14</c:v>
                </c:pt>
                <c:pt idx="25797">
                  <c:v>16</c:v>
                </c:pt>
                <c:pt idx="25798">
                  <c:v>16</c:v>
                </c:pt>
                <c:pt idx="25799">
                  <c:v>16</c:v>
                </c:pt>
                <c:pt idx="25800">
                  <c:v>16</c:v>
                </c:pt>
                <c:pt idx="25801">
                  <c:v>20</c:v>
                </c:pt>
                <c:pt idx="25802">
                  <c:v>19</c:v>
                </c:pt>
                <c:pt idx="25803">
                  <c:v>19</c:v>
                </c:pt>
                <c:pt idx="25804">
                  <c:v>15</c:v>
                </c:pt>
                <c:pt idx="25805">
                  <c:v>18</c:v>
                </c:pt>
                <c:pt idx="25806">
                  <c:v>20</c:v>
                </c:pt>
                <c:pt idx="25807">
                  <c:v>16</c:v>
                </c:pt>
                <c:pt idx="25808">
                  <c:v>19</c:v>
                </c:pt>
                <c:pt idx="25809">
                  <c:v>16</c:v>
                </c:pt>
                <c:pt idx="25810">
                  <c:v>17</c:v>
                </c:pt>
                <c:pt idx="25811">
                  <c:v>18</c:v>
                </c:pt>
                <c:pt idx="25812">
                  <c:v>20</c:v>
                </c:pt>
                <c:pt idx="25813">
                  <c:v>20</c:v>
                </c:pt>
                <c:pt idx="25814">
                  <c:v>16</c:v>
                </c:pt>
                <c:pt idx="25815">
                  <c:v>16</c:v>
                </c:pt>
                <c:pt idx="25816">
                  <c:v>18</c:v>
                </c:pt>
                <c:pt idx="25817">
                  <c:v>16</c:v>
                </c:pt>
                <c:pt idx="25818">
                  <c:v>17</c:v>
                </c:pt>
                <c:pt idx="25819">
                  <c:v>20</c:v>
                </c:pt>
                <c:pt idx="25820">
                  <c:v>20</c:v>
                </c:pt>
                <c:pt idx="25821">
                  <c:v>20</c:v>
                </c:pt>
                <c:pt idx="25822">
                  <c:v>13</c:v>
                </c:pt>
                <c:pt idx="25823">
                  <c:v>20</c:v>
                </c:pt>
                <c:pt idx="25824">
                  <c:v>0</c:v>
                </c:pt>
                <c:pt idx="25825">
                  <c:v>15</c:v>
                </c:pt>
                <c:pt idx="25826">
                  <c:v>20</c:v>
                </c:pt>
                <c:pt idx="25827">
                  <c:v>20</c:v>
                </c:pt>
                <c:pt idx="25828">
                  <c:v>19</c:v>
                </c:pt>
                <c:pt idx="25829">
                  <c:v>20</c:v>
                </c:pt>
                <c:pt idx="25830">
                  <c:v>20</c:v>
                </c:pt>
                <c:pt idx="25831">
                  <c:v>20</c:v>
                </c:pt>
                <c:pt idx="25832">
                  <c:v>13</c:v>
                </c:pt>
                <c:pt idx="25833">
                  <c:v>4</c:v>
                </c:pt>
                <c:pt idx="25834">
                  <c:v>12</c:v>
                </c:pt>
                <c:pt idx="25835">
                  <c:v>18</c:v>
                </c:pt>
                <c:pt idx="25836">
                  <c:v>16</c:v>
                </c:pt>
                <c:pt idx="25837">
                  <c:v>20</c:v>
                </c:pt>
                <c:pt idx="25838">
                  <c:v>15</c:v>
                </c:pt>
                <c:pt idx="25839">
                  <c:v>17</c:v>
                </c:pt>
                <c:pt idx="25840">
                  <c:v>16</c:v>
                </c:pt>
                <c:pt idx="25841">
                  <c:v>16</c:v>
                </c:pt>
                <c:pt idx="25842">
                  <c:v>20</c:v>
                </c:pt>
                <c:pt idx="25843">
                  <c:v>20</c:v>
                </c:pt>
                <c:pt idx="25844">
                  <c:v>15</c:v>
                </c:pt>
                <c:pt idx="25845">
                  <c:v>20</c:v>
                </c:pt>
                <c:pt idx="25846">
                  <c:v>20</c:v>
                </c:pt>
                <c:pt idx="25847">
                  <c:v>0</c:v>
                </c:pt>
                <c:pt idx="25848">
                  <c:v>17</c:v>
                </c:pt>
                <c:pt idx="25849">
                  <c:v>16</c:v>
                </c:pt>
                <c:pt idx="25850">
                  <c:v>15</c:v>
                </c:pt>
                <c:pt idx="25851">
                  <c:v>17</c:v>
                </c:pt>
                <c:pt idx="25852">
                  <c:v>20</c:v>
                </c:pt>
                <c:pt idx="25853">
                  <c:v>0</c:v>
                </c:pt>
                <c:pt idx="25854">
                  <c:v>14</c:v>
                </c:pt>
                <c:pt idx="25855">
                  <c:v>16</c:v>
                </c:pt>
                <c:pt idx="25856">
                  <c:v>16</c:v>
                </c:pt>
                <c:pt idx="25857">
                  <c:v>19</c:v>
                </c:pt>
                <c:pt idx="25858">
                  <c:v>10</c:v>
                </c:pt>
                <c:pt idx="25859">
                  <c:v>12</c:v>
                </c:pt>
                <c:pt idx="25860">
                  <c:v>16</c:v>
                </c:pt>
                <c:pt idx="25861">
                  <c:v>12</c:v>
                </c:pt>
                <c:pt idx="25862">
                  <c:v>20</c:v>
                </c:pt>
                <c:pt idx="25863">
                  <c:v>18</c:v>
                </c:pt>
                <c:pt idx="25864">
                  <c:v>19</c:v>
                </c:pt>
                <c:pt idx="25865">
                  <c:v>16</c:v>
                </c:pt>
                <c:pt idx="25866">
                  <c:v>20</c:v>
                </c:pt>
                <c:pt idx="25867">
                  <c:v>17</c:v>
                </c:pt>
                <c:pt idx="25868">
                  <c:v>19</c:v>
                </c:pt>
                <c:pt idx="25869">
                  <c:v>18</c:v>
                </c:pt>
                <c:pt idx="25870">
                  <c:v>16</c:v>
                </c:pt>
                <c:pt idx="25871">
                  <c:v>17</c:v>
                </c:pt>
                <c:pt idx="25872">
                  <c:v>17</c:v>
                </c:pt>
                <c:pt idx="25873">
                  <c:v>18</c:v>
                </c:pt>
                <c:pt idx="25874">
                  <c:v>18</c:v>
                </c:pt>
                <c:pt idx="25875">
                  <c:v>16</c:v>
                </c:pt>
                <c:pt idx="25876">
                  <c:v>16</c:v>
                </c:pt>
                <c:pt idx="25877">
                  <c:v>18</c:v>
                </c:pt>
                <c:pt idx="25878">
                  <c:v>19</c:v>
                </c:pt>
                <c:pt idx="25879">
                  <c:v>20</c:v>
                </c:pt>
                <c:pt idx="25880">
                  <c:v>20</c:v>
                </c:pt>
                <c:pt idx="25881">
                  <c:v>17</c:v>
                </c:pt>
                <c:pt idx="25882">
                  <c:v>14</c:v>
                </c:pt>
                <c:pt idx="25883">
                  <c:v>0</c:v>
                </c:pt>
                <c:pt idx="25884">
                  <c:v>16</c:v>
                </c:pt>
                <c:pt idx="25885">
                  <c:v>17</c:v>
                </c:pt>
                <c:pt idx="25886">
                  <c:v>16</c:v>
                </c:pt>
                <c:pt idx="25887">
                  <c:v>12</c:v>
                </c:pt>
                <c:pt idx="25888">
                  <c:v>19</c:v>
                </c:pt>
                <c:pt idx="25889">
                  <c:v>15</c:v>
                </c:pt>
                <c:pt idx="25890">
                  <c:v>19</c:v>
                </c:pt>
                <c:pt idx="25891">
                  <c:v>16</c:v>
                </c:pt>
                <c:pt idx="25892">
                  <c:v>19</c:v>
                </c:pt>
                <c:pt idx="25893">
                  <c:v>20</c:v>
                </c:pt>
                <c:pt idx="25894">
                  <c:v>19</c:v>
                </c:pt>
                <c:pt idx="25895">
                  <c:v>13</c:v>
                </c:pt>
                <c:pt idx="25896">
                  <c:v>0</c:v>
                </c:pt>
                <c:pt idx="25897">
                  <c:v>20</c:v>
                </c:pt>
                <c:pt idx="25898">
                  <c:v>16</c:v>
                </c:pt>
                <c:pt idx="25899">
                  <c:v>0</c:v>
                </c:pt>
                <c:pt idx="25900">
                  <c:v>0</c:v>
                </c:pt>
                <c:pt idx="25901">
                  <c:v>20</c:v>
                </c:pt>
                <c:pt idx="25902">
                  <c:v>20</c:v>
                </c:pt>
                <c:pt idx="25903">
                  <c:v>20</c:v>
                </c:pt>
                <c:pt idx="25904">
                  <c:v>15</c:v>
                </c:pt>
                <c:pt idx="25905">
                  <c:v>11</c:v>
                </c:pt>
                <c:pt idx="25906">
                  <c:v>20</c:v>
                </c:pt>
                <c:pt idx="25907">
                  <c:v>20</c:v>
                </c:pt>
                <c:pt idx="25908">
                  <c:v>20</c:v>
                </c:pt>
                <c:pt idx="25909">
                  <c:v>12</c:v>
                </c:pt>
                <c:pt idx="25910">
                  <c:v>0</c:v>
                </c:pt>
                <c:pt idx="25911">
                  <c:v>12</c:v>
                </c:pt>
                <c:pt idx="25912">
                  <c:v>20</c:v>
                </c:pt>
                <c:pt idx="25913">
                  <c:v>20</c:v>
                </c:pt>
                <c:pt idx="25914">
                  <c:v>16</c:v>
                </c:pt>
                <c:pt idx="25915">
                  <c:v>14</c:v>
                </c:pt>
                <c:pt idx="25916">
                  <c:v>14</c:v>
                </c:pt>
                <c:pt idx="25917">
                  <c:v>20</c:v>
                </c:pt>
                <c:pt idx="25918">
                  <c:v>6</c:v>
                </c:pt>
                <c:pt idx="25919">
                  <c:v>18</c:v>
                </c:pt>
                <c:pt idx="25920">
                  <c:v>13</c:v>
                </c:pt>
                <c:pt idx="25921">
                  <c:v>20</c:v>
                </c:pt>
                <c:pt idx="25922">
                  <c:v>15</c:v>
                </c:pt>
                <c:pt idx="25923">
                  <c:v>20</c:v>
                </c:pt>
                <c:pt idx="25924">
                  <c:v>14</c:v>
                </c:pt>
                <c:pt idx="25925">
                  <c:v>18</c:v>
                </c:pt>
                <c:pt idx="25926">
                  <c:v>15</c:v>
                </c:pt>
                <c:pt idx="25927">
                  <c:v>16</c:v>
                </c:pt>
                <c:pt idx="25928">
                  <c:v>16</c:v>
                </c:pt>
                <c:pt idx="25929">
                  <c:v>17</c:v>
                </c:pt>
                <c:pt idx="25930">
                  <c:v>20</c:v>
                </c:pt>
                <c:pt idx="25931">
                  <c:v>16</c:v>
                </c:pt>
                <c:pt idx="25932">
                  <c:v>18</c:v>
                </c:pt>
                <c:pt idx="25933">
                  <c:v>16</c:v>
                </c:pt>
                <c:pt idx="25934">
                  <c:v>18</c:v>
                </c:pt>
                <c:pt idx="25935">
                  <c:v>20</c:v>
                </c:pt>
                <c:pt idx="25936">
                  <c:v>16</c:v>
                </c:pt>
                <c:pt idx="25937">
                  <c:v>12</c:v>
                </c:pt>
                <c:pt idx="25938">
                  <c:v>16</c:v>
                </c:pt>
                <c:pt idx="25939">
                  <c:v>9</c:v>
                </c:pt>
                <c:pt idx="25940">
                  <c:v>19</c:v>
                </c:pt>
                <c:pt idx="25941">
                  <c:v>19</c:v>
                </c:pt>
                <c:pt idx="25942">
                  <c:v>14</c:v>
                </c:pt>
                <c:pt idx="25943">
                  <c:v>17</c:v>
                </c:pt>
                <c:pt idx="25944">
                  <c:v>20</c:v>
                </c:pt>
                <c:pt idx="25945">
                  <c:v>19</c:v>
                </c:pt>
                <c:pt idx="25946">
                  <c:v>12</c:v>
                </c:pt>
                <c:pt idx="25947">
                  <c:v>0</c:v>
                </c:pt>
                <c:pt idx="25948">
                  <c:v>12</c:v>
                </c:pt>
                <c:pt idx="25949">
                  <c:v>16</c:v>
                </c:pt>
                <c:pt idx="25950">
                  <c:v>16</c:v>
                </c:pt>
                <c:pt idx="25951">
                  <c:v>19</c:v>
                </c:pt>
                <c:pt idx="25952">
                  <c:v>14</c:v>
                </c:pt>
                <c:pt idx="25953">
                  <c:v>20</c:v>
                </c:pt>
                <c:pt idx="25954">
                  <c:v>20</c:v>
                </c:pt>
                <c:pt idx="25955">
                  <c:v>10</c:v>
                </c:pt>
                <c:pt idx="25956">
                  <c:v>16</c:v>
                </c:pt>
                <c:pt idx="25957">
                  <c:v>18</c:v>
                </c:pt>
                <c:pt idx="25958">
                  <c:v>16</c:v>
                </c:pt>
                <c:pt idx="25959">
                  <c:v>16</c:v>
                </c:pt>
                <c:pt idx="25960">
                  <c:v>16</c:v>
                </c:pt>
                <c:pt idx="25961">
                  <c:v>20</c:v>
                </c:pt>
                <c:pt idx="25962">
                  <c:v>20</c:v>
                </c:pt>
                <c:pt idx="25963">
                  <c:v>16</c:v>
                </c:pt>
                <c:pt idx="25964">
                  <c:v>16</c:v>
                </c:pt>
                <c:pt idx="25965">
                  <c:v>16</c:v>
                </c:pt>
                <c:pt idx="25966">
                  <c:v>16</c:v>
                </c:pt>
                <c:pt idx="25967">
                  <c:v>0</c:v>
                </c:pt>
                <c:pt idx="25968">
                  <c:v>15</c:v>
                </c:pt>
                <c:pt idx="25969">
                  <c:v>17</c:v>
                </c:pt>
                <c:pt idx="25970">
                  <c:v>20</c:v>
                </c:pt>
                <c:pt idx="25971">
                  <c:v>20</c:v>
                </c:pt>
                <c:pt idx="25972">
                  <c:v>16</c:v>
                </c:pt>
                <c:pt idx="25973">
                  <c:v>15</c:v>
                </c:pt>
                <c:pt idx="25974">
                  <c:v>15</c:v>
                </c:pt>
                <c:pt idx="25975">
                  <c:v>19</c:v>
                </c:pt>
                <c:pt idx="25976">
                  <c:v>14</c:v>
                </c:pt>
                <c:pt idx="25977">
                  <c:v>19</c:v>
                </c:pt>
                <c:pt idx="25978">
                  <c:v>19</c:v>
                </c:pt>
                <c:pt idx="25979">
                  <c:v>18</c:v>
                </c:pt>
                <c:pt idx="25980">
                  <c:v>20</c:v>
                </c:pt>
                <c:pt idx="25981">
                  <c:v>15</c:v>
                </c:pt>
                <c:pt idx="25982">
                  <c:v>16</c:v>
                </c:pt>
                <c:pt idx="25983">
                  <c:v>19</c:v>
                </c:pt>
                <c:pt idx="25984">
                  <c:v>16</c:v>
                </c:pt>
                <c:pt idx="25985">
                  <c:v>14</c:v>
                </c:pt>
                <c:pt idx="25986">
                  <c:v>17</c:v>
                </c:pt>
                <c:pt idx="25987">
                  <c:v>20</c:v>
                </c:pt>
                <c:pt idx="25988">
                  <c:v>19</c:v>
                </c:pt>
                <c:pt idx="25989">
                  <c:v>18</c:v>
                </c:pt>
                <c:pt idx="25990">
                  <c:v>20</c:v>
                </c:pt>
                <c:pt idx="25991">
                  <c:v>16</c:v>
                </c:pt>
                <c:pt idx="25992">
                  <c:v>16</c:v>
                </c:pt>
                <c:pt idx="25993">
                  <c:v>16</c:v>
                </c:pt>
                <c:pt idx="25994">
                  <c:v>17</c:v>
                </c:pt>
                <c:pt idx="25995">
                  <c:v>19</c:v>
                </c:pt>
                <c:pt idx="25996">
                  <c:v>18</c:v>
                </c:pt>
                <c:pt idx="25997">
                  <c:v>16</c:v>
                </c:pt>
                <c:pt idx="25998">
                  <c:v>9</c:v>
                </c:pt>
                <c:pt idx="25999">
                  <c:v>15</c:v>
                </c:pt>
                <c:pt idx="26000">
                  <c:v>18</c:v>
                </c:pt>
                <c:pt idx="26001">
                  <c:v>13</c:v>
                </c:pt>
                <c:pt idx="26002">
                  <c:v>11</c:v>
                </c:pt>
                <c:pt idx="26003">
                  <c:v>16</c:v>
                </c:pt>
                <c:pt idx="26004">
                  <c:v>19</c:v>
                </c:pt>
                <c:pt idx="26005">
                  <c:v>19</c:v>
                </c:pt>
                <c:pt idx="26006">
                  <c:v>4</c:v>
                </c:pt>
                <c:pt idx="26007">
                  <c:v>17</c:v>
                </c:pt>
                <c:pt idx="26008">
                  <c:v>16</c:v>
                </c:pt>
                <c:pt idx="26009">
                  <c:v>18</c:v>
                </c:pt>
                <c:pt idx="26010">
                  <c:v>17</c:v>
                </c:pt>
                <c:pt idx="26011">
                  <c:v>16</c:v>
                </c:pt>
                <c:pt idx="26012">
                  <c:v>19</c:v>
                </c:pt>
                <c:pt idx="26013">
                  <c:v>20</c:v>
                </c:pt>
                <c:pt idx="26014">
                  <c:v>16</c:v>
                </c:pt>
                <c:pt idx="26015">
                  <c:v>16</c:v>
                </c:pt>
                <c:pt idx="26016">
                  <c:v>14</c:v>
                </c:pt>
                <c:pt idx="26017">
                  <c:v>17</c:v>
                </c:pt>
                <c:pt idx="26018">
                  <c:v>20</c:v>
                </c:pt>
                <c:pt idx="26019">
                  <c:v>0</c:v>
                </c:pt>
                <c:pt idx="26020">
                  <c:v>16</c:v>
                </c:pt>
                <c:pt idx="26021">
                  <c:v>16</c:v>
                </c:pt>
                <c:pt idx="26022">
                  <c:v>19</c:v>
                </c:pt>
                <c:pt idx="26023">
                  <c:v>16</c:v>
                </c:pt>
                <c:pt idx="26024">
                  <c:v>20</c:v>
                </c:pt>
                <c:pt idx="26025">
                  <c:v>20</c:v>
                </c:pt>
                <c:pt idx="26026">
                  <c:v>17</c:v>
                </c:pt>
                <c:pt idx="26027">
                  <c:v>20</c:v>
                </c:pt>
                <c:pt idx="26028">
                  <c:v>14</c:v>
                </c:pt>
                <c:pt idx="26029">
                  <c:v>16</c:v>
                </c:pt>
                <c:pt idx="26030">
                  <c:v>18</c:v>
                </c:pt>
                <c:pt idx="26031">
                  <c:v>20</c:v>
                </c:pt>
                <c:pt idx="26032">
                  <c:v>18</c:v>
                </c:pt>
                <c:pt idx="26033">
                  <c:v>16</c:v>
                </c:pt>
                <c:pt idx="26034">
                  <c:v>0</c:v>
                </c:pt>
                <c:pt idx="26035">
                  <c:v>0</c:v>
                </c:pt>
                <c:pt idx="26036">
                  <c:v>14</c:v>
                </c:pt>
                <c:pt idx="26037">
                  <c:v>17</c:v>
                </c:pt>
                <c:pt idx="26038">
                  <c:v>20</c:v>
                </c:pt>
                <c:pt idx="26039">
                  <c:v>18</c:v>
                </c:pt>
                <c:pt idx="26040">
                  <c:v>17</c:v>
                </c:pt>
                <c:pt idx="26041">
                  <c:v>16</c:v>
                </c:pt>
                <c:pt idx="26042">
                  <c:v>20</c:v>
                </c:pt>
                <c:pt idx="26043">
                  <c:v>16</c:v>
                </c:pt>
                <c:pt idx="26044">
                  <c:v>16</c:v>
                </c:pt>
                <c:pt idx="26045">
                  <c:v>16</c:v>
                </c:pt>
                <c:pt idx="26046">
                  <c:v>18</c:v>
                </c:pt>
                <c:pt idx="26047">
                  <c:v>0</c:v>
                </c:pt>
                <c:pt idx="26048">
                  <c:v>16</c:v>
                </c:pt>
                <c:pt idx="26049">
                  <c:v>18</c:v>
                </c:pt>
                <c:pt idx="26050">
                  <c:v>20</c:v>
                </c:pt>
                <c:pt idx="26051">
                  <c:v>16</c:v>
                </c:pt>
                <c:pt idx="26052">
                  <c:v>20</c:v>
                </c:pt>
                <c:pt idx="26053">
                  <c:v>20</c:v>
                </c:pt>
                <c:pt idx="26054">
                  <c:v>20</c:v>
                </c:pt>
                <c:pt idx="26055">
                  <c:v>17</c:v>
                </c:pt>
                <c:pt idx="26056">
                  <c:v>16</c:v>
                </c:pt>
                <c:pt idx="26057">
                  <c:v>16</c:v>
                </c:pt>
                <c:pt idx="26058">
                  <c:v>15</c:v>
                </c:pt>
                <c:pt idx="26059">
                  <c:v>20</c:v>
                </c:pt>
                <c:pt idx="26060">
                  <c:v>11</c:v>
                </c:pt>
                <c:pt idx="26061">
                  <c:v>16</c:v>
                </c:pt>
                <c:pt idx="26062">
                  <c:v>20</c:v>
                </c:pt>
                <c:pt idx="26063">
                  <c:v>16</c:v>
                </c:pt>
                <c:pt idx="26064">
                  <c:v>18</c:v>
                </c:pt>
                <c:pt idx="26065">
                  <c:v>13</c:v>
                </c:pt>
                <c:pt idx="26066">
                  <c:v>16</c:v>
                </c:pt>
                <c:pt idx="26067">
                  <c:v>16</c:v>
                </c:pt>
                <c:pt idx="26068">
                  <c:v>16</c:v>
                </c:pt>
                <c:pt idx="26069">
                  <c:v>17</c:v>
                </c:pt>
                <c:pt idx="26070">
                  <c:v>18</c:v>
                </c:pt>
                <c:pt idx="26071">
                  <c:v>16</c:v>
                </c:pt>
                <c:pt idx="26072">
                  <c:v>16</c:v>
                </c:pt>
                <c:pt idx="26073">
                  <c:v>16</c:v>
                </c:pt>
                <c:pt idx="26074">
                  <c:v>20</c:v>
                </c:pt>
                <c:pt idx="26075">
                  <c:v>17</c:v>
                </c:pt>
                <c:pt idx="26076">
                  <c:v>20</c:v>
                </c:pt>
                <c:pt idx="26077">
                  <c:v>20</c:v>
                </c:pt>
                <c:pt idx="26078">
                  <c:v>16</c:v>
                </c:pt>
                <c:pt idx="26079">
                  <c:v>16</c:v>
                </c:pt>
                <c:pt idx="26080">
                  <c:v>13</c:v>
                </c:pt>
                <c:pt idx="26081">
                  <c:v>19</c:v>
                </c:pt>
                <c:pt idx="26082">
                  <c:v>12</c:v>
                </c:pt>
                <c:pt idx="26083">
                  <c:v>14</c:v>
                </c:pt>
                <c:pt idx="26084">
                  <c:v>19</c:v>
                </c:pt>
                <c:pt idx="26085">
                  <c:v>15</c:v>
                </c:pt>
                <c:pt idx="26086">
                  <c:v>19</c:v>
                </c:pt>
                <c:pt idx="26087">
                  <c:v>12</c:v>
                </c:pt>
                <c:pt idx="26088">
                  <c:v>19</c:v>
                </c:pt>
                <c:pt idx="26089">
                  <c:v>20</c:v>
                </c:pt>
                <c:pt idx="26090">
                  <c:v>20</c:v>
                </c:pt>
                <c:pt idx="26091">
                  <c:v>16</c:v>
                </c:pt>
                <c:pt idx="26092">
                  <c:v>20</c:v>
                </c:pt>
                <c:pt idx="26093">
                  <c:v>17</c:v>
                </c:pt>
                <c:pt idx="26094">
                  <c:v>16</c:v>
                </c:pt>
                <c:pt idx="26095">
                  <c:v>15</c:v>
                </c:pt>
                <c:pt idx="26096">
                  <c:v>12</c:v>
                </c:pt>
                <c:pt idx="26097">
                  <c:v>20</c:v>
                </c:pt>
                <c:pt idx="26098">
                  <c:v>14</c:v>
                </c:pt>
                <c:pt idx="26099">
                  <c:v>15</c:v>
                </c:pt>
                <c:pt idx="26100">
                  <c:v>20</c:v>
                </c:pt>
                <c:pt idx="26101">
                  <c:v>16</c:v>
                </c:pt>
                <c:pt idx="26102">
                  <c:v>18</c:v>
                </c:pt>
                <c:pt idx="26103">
                  <c:v>20</c:v>
                </c:pt>
                <c:pt idx="26104">
                  <c:v>15</c:v>
                </c:pt>
                <c:pt idx="26105">
                  <c:v>18</c:v>
                </c:pt>
                <c:pt idx="26106">
                  <c:v>18</c:v>
                </c:pt>
                <c:pt idx="26107">
                  <c:v>0</c:v>
                </c:pt>
                <c:pt idx="26108">
                  <c:v>18</c:v>
                </c:pt>
                <c:pt idx="26109">
                  <c:v>19</c:v>
                </c:pt>
                <c:pt idx="26110">
                  <c:v>18</c:v>
                </c:pt>
                <c:pt idx="26111">
                  <c:v>18</c:v>
                </c:pt>
                <c:pt idx="26112">
                  <c:v>15</c:v>
                </c:pt>
                <c:pt idx="26113">
                  <c:v>18</c:v>
                </c:pt>
                <c:pt idx="26114">
                  <c:v>18</c:v>
                </c:pt>
                <c:pt idx="26115">
                  <c:v>14</c:v>
                </c:pt>
                <c:pt idx="26116">
                  <c:v>20</c:v>
                </c:pt>
                <c:pt idx="26117">
                  <c:v>13</c:v>
                </c:pt>
                <c:pt idx="26118">
                  <c:v>16</c:v>
                </c:pt>
                <c:pt idx="26119">
                  <c:v>16</c:v>
                </c:pt>
                <c:pt idx="26120">
                  <c:v>20</c:v>
                </c:pt>
                <c:pt idx="26121">
                  <c:v>16</c:v>
                </c:pt>
                <c:pt idx="26122">
                  <c:v>17</c:v>
                </c:pt>
                <c:pt idx="26123">
                  <c:v>16</c:v>
                </c:pt>
                <c:pt idx="26124">
                  <c:v>0</c:v>
                </c:pt>
                <c:pt idx="26125">
                  <c:v>20</c:v>
                </c:pt>
                <c:pt idx="26126">
                  <c:v>0</c:v>
                </c:pt>
                <c:pt idx="26127">
                  <c:v>16</c:v>
                </c:pt>
                <c:pt idx="26128">
                  <c:v>20</c:v>
                </c:pt>
                <c:pt idx="26129">
                  <c:v>17</c:v>
                </c:pt>
                <c:pt idx="26130">
                  <c:v>16</c:v>
                </c:pt>
                <c:pt idx="26131">
                  <c:v>18</c:v>
                </c:pt>
                <c:pt idx="26132">
                  <c:v>20</c:v>
                </c:pt>
                <c:pt idx="26133">
                  <c:v>14</c:v>
                </c:pt>
                <c:pt idx="26134">
                  <c:v>15</c:v>
                </c:pt>
                <c:pt idx="26135">
                  <c:v>19</c:v>
                </c:pt>
                <c:pt idx="26136">
                  <c:v>15</c:v>
                </c:pt>
                <c:pt idx="26137">
                  <c:v>20</c:v>
                </c:pt>
                <c:pt idx="26138">
                  <c:v>18</c:v>
                </c:pt>
                <c:pt idx="26139">
                  <c:v>15</c:v>
                </c:pt>
                <c:pt idx="26140">
                  <c:v>20</c:v>
                </c:pt>
                <c:pt idx="26141">
                  <c:v>16</c:v>
                </c:pt>
                <c:pt idx="26142">
                  <c:v>12</c:v>
                </c:pt>
                <c:pt idx="26143">
                  <c:v>19</c:v>
                </c:pt>
                <c:pt idx="26144">
                  <c:v>20</c:v>
                </c:pt>
                <c:pt idx="26145">
                  <c:v>17</c:v>
                </c:pt>
                <c:pt idx="26146">
                  <c:v>17</c:v>
                </c:pt>
                <c:pt idx="26147">
                  <c:v>20</c:v>
                </c:pt>
                <c:pt idx="26148">
                  <c:v>13</c:v>
                </c:pt>
                <c:pt idx="26149">
                  <c:v>14</c:v>
                </c:pt>
                <c:pt idx="26150">
                  <c:v>16</c:v>
                </c:pt>
                <c:pt idx="26151">
                  <c:v>0</c:v>
                </c:pt>
                <c:pt idx="26152">
                  <c:v>20</c:v>
                </c:pt>
                <c:pt idx="26153">
                  <c:v>16</c:v>
                </c:pt>
                <c:pt idx="26154">
                  <c:v>20</c:v>
                </c:pt>
                <c:pt idx="26155">
                  <c:v>16</c:v>
                </c:pt>
                <c:pt idx="26156">
                  <c:v>16</c:v>
                </c:pt>
                <c:pt idx="26157">
                  <c:v>16</c:v>
                </c:pt>
                <c:pt idx="26158">
                  <c:v>18</c:v>
                </c:pt>
                <c:pt idx="26159">
                  <c:v>19</c:v>
                </c:pt>
                <c:pt idx="26160">
                  <c:v>17</c:v>
                </c:pt>
                <c:pt idx="26161">
                  <c:v>16</c:v>
                </c:pt>
                <c:pt idx="26162">
                  <c:v>18</c:v>
                </c:pt>
                <c:pt idx="26163">
                  <c:v>20</c:v>
                </c:pt>
                <c:pt idx="26164">
                  <c:v>11</c:v>
                </c:pt>
                <c:pt idx="26165">
                  <c:v>16</c:v>
                </c:pt>
                <c:pt idx="26166">
                  <c:v>20</c:v>
                </c:pt>
                <c:pt idx="26167">
                  <c:v>16</c:v>
                </c:pt>
                <c:pt idx="26168">
                  <c:v>18</c:v>
                </c:pt>
                <c:pt idx="26169">
                  <c:v>11</c:v>
                </c:pt>
                <c:pt idx="26170">
                  <c:v>20</c:v>
                </c:pt>
                <c:pt idx="26171">
                  <c:v>20</c:v>
                </c:pt>
                <c:pt idx="26172">
                  <c:v>11</c:v>
                </c:pt>
                <c:pt idx="26173">
                  <c:v>20</c:v>
                </c:pt>
                <c:pt idx="26174">
                  <c:v>17</c:v>
                </c:pt>
                <c:pt idx="26175">
                  <c:v>14</c:v>
                </c:pt>
                <c:pt idx="26176">
                  <c:v>16</c:v>
                </c:pt>
                <c:pt idx="26177">
                  <c:v>17</c:v>
                </c:pt>
                <c:pt idx="26178">
                  <c:v>20</c:v>
                </c:pt>
                <c:pt idx="26179">
                  <c:v>18</c:v>
                </c:pt>
                <c:pt idx="26180">
                  <c:v>20</c:v>
                </c:pt>
                <c:pt idx="26181">
                  <c:v>19</c:v>
                </c:pt>
                <c:pt idx="26182">
                  <c:v>20</c:v>
                </c:pt>
                <c:pt idx="26183">
                  <c:v>20</c:v>
                </c:pt>
                <c:pt idx="26184">
                  <c:v>17</c:v>
                </c:pt>
                <c:pt idx="26185">
                  <c:v>20</c:v>
                </c:pt>
                <c:pt idx="26186">
                  <c:v>12</c:v>
                </c:pt>
                <c:pt idx="26187">
                  <c:v>19</c:v>
                </c:pt>
                <c:pt idx="26188">
                  <c:v>17</c:v>
                </c:pt>
                <c:pt idx="26189">
                  <c:v>20</c:v>
                </c:pt>
                <c:pt idx="26190">
                  <c:v>18</c:v>
                </c:pt>
                <c:pt idx="26191">
                  <c:v>16</c:v>
                </c:pt>
                <c:pt idx="26192">
                  <c:v>17</c:v>
                </c:pt>
                <c:pt idx="26193">
                  <c:v>12</c:v>
                </c:pt>
                <c:pt idx="26194">
                  <c:v>16</c:v>
                </c:pt>
                <c:pt idx="26195">
                  <c:v>20</c:v>
                </c:pt>
                <c:pt idx="26196">
                  <c:v>18</c:v>
                </c:pt>
                <c:pt idx="26197">
                  <c:v>16</c:v>
                </c:pt>
                <c:pt idx="26198">
                  <c:v>9</c:v>
                </c:pt>
                <c:pt idx="26199">
                  <c:v>20</c:v>
                </c:pt>
                <c:pt idx="26200">
                  <c:v>20</c:v>
                </c:pt>
                <c:pt idx="26201">
                  <c:v>20</c:v>
                </c:pt>
                <c:pt idx="26202">
                  <c:v>16</c:v>
                </c:pt>
                <c:pt idx="26203">
                  <c:v>16</c:v>
                </c:pt>
                <c:pt idx="26204">
                  <c:v>18</c:v>
                </c:pt>
                <c:pt idx="26205">
                  <c:v>8</c:v>
                </c:pt>
                <c:pt idx="26206">
                  <c:v>20</c:v>
                </c:pt>
                <c:pt idx="26207">
                  <c:v>19</c:v>
                </c:pt>
                <c:pt idx="26208">
                  <c:v>20</c:v>
                </c:pt>
                <c:pt idx="26209">
                  <c:v>18</c:v>
                </c:pt>
                <c:pt idx="26210">
                  <c:v>15</c:v>
                </c:pt>
                <c:pt idx="26211">
                  <c:v>18</c:v>
                </c:pt>
                <c:pt idx="26212">
                  <c:v>20</c:v>
                </c:pt>
                <c:pt idx="26213">
                  <c:v>10</c:v>
                </c:pt>
                <c:pt idx="26214">
                  <c:v>19</c:v>
                </c:pt>
                <c:pt idx="26215">
                  <c:v>20</c:v>
                </c:pt>
                <c:pt idx="26216">
                  <c:v>19</c:v>
                </c:pt>
                <c:pt idx="26217">
                  <c:v>19</c:v>
                </c:pt>
                <c:pt idx="26218">
                  <c:v>0</c:v>
                </c:pt>
                <c:pt idx="26219">
                  <c:v>16</c:v>
                </c:pt>
                <c:pt idx="26220">
                  <c:v>16</c:v>
                </c:pt>
                <c:pt idx="26221">
                  <c:v>20</c:v>
                </c:pt>
                <c:pt idx="26222">
                  <c:v>20</c:v>
                </c:pt>
                <c:pt idx="26223">
                  <c:v>16</c:v>
                </c:pt>
                <c:pt idx="26224">
                  <c:v>20</c:v>
                </c:pt>
                <c:pt idx="26225">
                  <c:v>18</c:v>
                </c:pt>
                <c:pt idx="26226">
                  <c:v>20</c:v>
                </c:pt>
                <c:pt idx="26227">
                  <c:v>20</c:v>
                </c:pt>
                <c:pt idx="26228">
                  <c:v>12</c:v>
                </c:pt>
                <c:pt idx="26229">
                  <c:v>0</c:v>
                </c:pt>
                <c:pt idx="26230">
                  <c:v>16</c:v>
                </c:pt>
                <c:pt idx="26231">
                  <c:v>19</c:v>
                </c:pt>
                <c:pt idx="26232">
                  <c:v>16</c:v>
                </c:pt>
                <c:pt idx="26233">
                  <c:v>16</c:v>
                </c:pt>
                <c:pt idx="26234">
                  <c:v>17</c:v>
                </c:pt>
                <c:pt idx="26235">
                  <c:v>17</c:v>
                </c:pt>
                <c:pt idx="26236">
                  <c:v>20</c:v>
                </c:pt>
                <c:pt idx="26237">
                  <c:v>0</c:v>
                </c:pt>
                <c:pt idx="26238">
                  <c:v>14</c:v>
                </c:pt>
                <c:pt idx="26239">
                  <c:v>20</c:v>
                </c:pt>
                <c:pt idx="26240">
                  <c:v>20</c:v>
                </c:pt>
                <c:pt idx="26241">
                  <c:v>0</c:v>
                </c:pt>
                <c:pt idx="26242">
                  <c:v>20</c:v>
                </c:pt>
                <c:pt idx="26243">
                  <c:v>20</c:v>
                </c:pt>
                <c:pt idx="26244">
                  <c:v>13</c:v>
                </c:pt>
                <c:pt idx="26245">
                  <c:v>20</c:v>
                </c:pt>
                <c:pt idx="26246">
                  <c:v>20</c:v>
                </c:pt>
                <c:pt idx="26247">
                  <c:v>16</c:v>
                </c:pt>
                <c:pt idx="26248">
                  <c:v>15</c:v>
                </c:pt>
                <c:pt idx="26249">
                  <c:v>16</c:v>
                </c:pt>
                <c:pt idx="26250">
                  <c:v>14</c:v>
                </c:pt>
                <c:pt idx="26251">
                  <c:v>20</c:v>
                </c:pt>
                <c:pt idx="26252">
                  <c:v>16</c:v>
                </c:pt>
                <c:pt idx="26253">
                  <c:v>19</c:v>
                </c:pt>
                <c:pt idx="26254">
                  <c:v>18</c:v>
                </c:pt>
                <c:pt idx="26255">
                  <c:v>16</c:v>
                </c:pt>
                <c:pt idx="26256">
                  <c:v>16</c:v>
                </c:pt>
                <c:pt idx="26257">
                  <c:v>16</c:v>
                </c:pt>
                <c:pt idx="26258">
                  <c:v>16</c:v>
                </c:pt>
                <c:pt idx="26259">
                  <c:v>16</c:v>
                </c:pt>
                <c:pt idx="26260">
                  <c:v>15</c:v>
                </c:pt>
                <c:pt idx="26261">
                  <c:v>16</c:v>
                </c:pt>
                <c:pt idx="26262">
                  <c:v>16</c:v>
                </c:pt>
                <c:pt idx="26263">
                  <c:v>16</c:v>
                </c:pt>
                <c:pt idx="26264">
                  <c:v>20</c:v>
                </c:pt>
                <c:pt idx="26265">
                  <c:v>0</c:v>
                </c:pt>
                <c:pt idx="26266">
                  <c:v>0</c:v>
                </c:pt>
                <c:pt idx="26267">
                  <c:v>18</c:v>
                </c:pt>
                <c:pt idx="26268">
                  <c:v>20</c:v>
                </c:pt>
                <c:pt idx="26269">
                  <c:v>14</c:v>
                </c:pt>
                <c:pt idx="26270">
                  <c:v>18</c:v>
                </c:pt>
                <c:pt idx="26271">
                  <c:v>16</c:v>
                </c:pt>
                <c:pt idx="26272">
                  <c:v>20</c:v>
                </c:pt>
                <c:pt idx="26273">
                  <c:v>12</c:v>
                </c:pt>
                <c:pt idx="26274">
                  <c:v>12</c:v>
                </c:pt>
                <c:pt idx="26275">
                  <c:v>16</c:v>
                </c:pt>
                <c:pt idx="26276">
                  <c:v>20</c:v>
                </c:pt>
                <c:pt idx="26277">
                  <c:v>20</c:v>
                </c:pt>
                <c:pt idx="26278">
                  <c:v>19</c:v>
                </c:pt>
                <c:pt idx="26279">
                  <c:v>20</c:v>
                </c:pt>
                <c:pt idx="26280">
                  <c:v>20</c:v>
                </c:pt>
                <c:pt idx="26281">
                  <c:v>16</c:v>
                </c:pt>
                <c:pt idx="26282">
                  <c:v>20</c:v>
                </c:pt>
                <c:pt idx="26283">
                  <c:v>20</c:v>
                </c:pt>
                <c:pt idx="26284">
                  <c:v>13</c:v>
                </c:pt>
                <c:pt idx="26285">
                  <c:v>19</c:v>
                </c:pt>
                <c:pt idx="26286">
                  <c:v>20</c:v>
                </c:pt>
                <c:pt idx="26287">
                  <c:v>16</c:v>
                </c:pt>
                <c:pt idx="26288">
                  <c:v>15</c:v>
                </c:pt>
                <c:pt idx="26289">
                  <c:v>20</c:v>
                </c:pt>
                <c:pt idx="26290">
                  <c:v>20</c:v>
                </c:pt>
                <c:pt idx="26291">
                  <c:v>20</c:v>
                </c:pt>
                <c:pt idx="26292">
                  <c:v>0</c:v>
                </c:pt>
                <c:pt idx="26293">
                  <c:v>20</c:v>
                </c:pt>
                <c:pt idx="26294">
                  <c:v>19</c:v>
                </c:pt>
                <c:pt idx="26295">
                  <c:v>16</c:v>
                </c:pt>
                <c:pt idx="26296">
                  <c:v>17</c:v>
                </c:pt>
                <c:pt idx="26297">
                  <c:v>0</c:v>
                </c:pt>
                <c:pt idx="26298">
                  <c:v>11</c:v>
                </c:pt>
                <c:pt idx="26299">
                  <c:v>19</c:v>
                </c:pt>
                <c:pt idx="26300">
                  <c:v>15</c:v>
                </c:pt>
                <c:pt idx="26301">
                  <c:v>16</c:v>
                </c:pt>
                <c:pt idx="26302">
                  <c:v>19</c:v>
                </c:pt>
                <c:pt idx="26303">
                  <c:v>14</c:v>
                </c:pt>
                <c:pt idx="26304">
                  <c:v>12</c:v>
                </c:pt>
                <c:pt idx="26305">
                  <c:v>16</c:v>
                </c:pt>
                <c:pt idx="26306">
                  <c:v>20</c:v>
                </c:pt>
                <c:pt idx="26307">
                  <c:v>12</c:v>
                </c:pt>
                <c:pt idx="26308">
                  <c:v>15</c:v>
                </c:pt>
                <c:pt idx="26309">
                  <c:v>19</c:v>
                </c:pt>
                <c:pt idx="26310">
                  <c:v>20</c:v>
                </c:pt>
                <c:pt idx="26311">
                  <c:v>16</c:v>
                </c:pt>
                <c:pt idx="26312">
                  <c:v>13</c:v>
                </c:pt>
                <c:pt idx="26313">
                  <c:v>16</c:v>
                </c:pt>
                <c:pt idx="26314">
                  <c:v>20</c:v>
                </c:pt>
                <c:pt idx="26315">
                  <c:v>20</c:v>
                </c:pt>
                <c:pt idx="26316">
                  <c:v>17</c:v>
                </c:pt>
                <c:pt idx="26317">
                  <c:v>20</c:v>
                </c:pt>
                <c:pt idx="26318">
                  <c:v>20</c:v>
                </c:pt>
                <c:pt idx="26319">
                  <c:v>18</c:v>
                </c:pt>
                <c:pt idx="26320">
                  <c:v>17</c:v>
                </c:pt>
                <c:pt idx="26321">
                  <c:v>16</c:v>
                </c:pt>
                <c:pt idx="26322">
                  <c:v>16</c:v>
                </c:pt>
                <c:pt idx="26323">
                  <c:v>13</c:v>
                </c:pt>
                <c:pt idx="26324">
                  <c:v>20</c:v>
                </c:pt>
                <c:pt idx="26325">
                  <c:v>17</c:v>
                </c:pt>
                <c:pt idx="26326">
                  <c:v>12</c:v>
                </c:pt>
                <c:pt idx="26327">
                  <c:v>20</c:v>
                </c:pt>
                <c:pt idx="26328">
                  <c:v>20</c:v>
                </c:pt>
                <c:pt idx="26329">
                  <c:v>20</c:v>
                </c:pt>
                <c:pt idx="26330">
                  <c:v>11</c:v>
                </c:pt>
                <c:pt idx="26331">
                  <c:v>15</c:v>
                </c:pt>
                <c:pt idx="26332">
                  <c:v>13</c:v>
                </c:pt>
                <c:pt idx="26333">
                  <c:v>11</c:v>
                </c:pt>
                <c:pt idx="26334">
                  <c:v>16</c:v>
                </c:pt>
                <c:pt idx="26335">
                  <c:v>16</c:v>
                </c:pt>
                <c:pt idx="26336">
                  <c:v>20</c:v>
                </c:pt>
                <c:pt idx="26337">
                  <c:v>20</c:v>
                </c:pt>
                <c:pt idx="26338">
                  <c:v>16</c:v>
                </c:pt>
                <c:pt idx="26339">
                  <c:v>0</c:v>
                </c:pt>
                <c:pt idx="26340">
                  <c:v>18</c:v>
                </c:pt>
                <c:pt idx="26341">
                  <c:v>20</c:v>
                </c:pt>
                <c:pt idx="26342">
                  <c:v>16</c:v>
                </c:pt>
                <c:pt idx="26343">
                  <c:v>20</c:v>
                </c:pt>
                <c:pt idx="26344">
                  <c:v>20</c:v>
                </c:pt>
                <c:pt idx="26345">
                  <c:v>20</c:v>
                </c:pt>
                <c:pt idx="26346">
                  <c:v>20</c:v>
                </c:pt>
                <c:pt idx="26347">
                  <c:v>19</c:v>
                </c:pt>
                <c:pt idx="26348">
                  <c:v>18</c:v>
                </c:pt>
                <c:pt idx="26349">
                  <c:v>20</c:v>
                </c:pt>
                <c:pt idx="26350">
                  <c:v>13</c:v>
                </c:pt>
                <c:pt idx="26351">
                  <c:v>17</c:v>
                </c:pt>
                <c:pt idx="26352">
                  <c:v>20</c:v>
                </c:pt>
                <c:pt idx="26353">
                  <c:v>18</c:v>
                </c:pt>
                <c:pt idx="26354">
                  <c:v>14</c:v>
                </c:pt>
                <c:pt idx="26355">
                  <c:v>16</c:v>
                </c:pt>
                <c:pt idx="26356">
                  <c:v>20</c:v>
                </c:pt>
                <c:pt idx="26357">
                  <c:v>16</c:v>
                </c:pt>
                <c:pt idx="26358">
                  <c:v>19</c:v>
                </c:pt>
                <c:pt idx="26359">
                  <c:v>20</c:v>
                </c:pt>
                <c:pt idx="26360">
                  <c:v>15</c:v>
                </c:pt>
                <c:pt idx="26361">
                  <c:v>20</c:v>
                </c:pt>
                <c:pt idx="26362">
                  <c:v>16</c:v>
                </c:pt>
                <c:pt idx="26363">
                  <c:v>18</c:v>
                </c:pt>
                <c:pt idx="26364">
                  <c:v>20</c:v>
                </c:pt>
                <c:pt idx="26365">
                  <c:v>19</c:v>
                </c:pt>
                <c:pt idx="26366">
                  <c:v>16</c:v>
                </c:pt>
                <c:pt idx="26367">
                  <c:v>16</c:v>
                </c:pt>
                <c:pt idx="26368">
                  <c:v>18</c:v>
                </c:pt>
                <c:pt idx="26369">
                  <c:v>16</c:v>
                </c:pt>
                <c:pt idx="26370">
                  <c:v>17</c:v>
                </c:pt>
                <c:pt idx="26371">
                  <c:v>14</c:v>
                </c:pt>
                <c:pt idx="26372">
                  <c:v>19</c:v>
                </c:pt>
                <c:pt idx="26373">
                  <c:v>19</c:v>
                </c:pt>
                <c:pt idx="26374">
                  <c:v>17</c:v>
                </c:pt>
                <c:pt idx="26375">
                  <c:v>18</c:v>
                </c:pt>
                <c:pt idx="26376">
                  <c:v>18</c:v>
                </c:pt>
                <c:pt idx="26377">
                  <c:v>14</c:v>
                </c:pt>
                <c:pt idx="26378">
                  <c:v>16</c:v>
                </c:pt>
                <c:pt idx="26379">
                  <c:v>20</c:v>
                </c:pt>
                <c:pt idx="26380">
                  <c:v>17</c:v>
                </c:pt>
                <c:pt idx="26381">
                  <c:v>16</c:v>
                </c:pt>
                <c:pt idx="26382">
                  <c:v>20</c:v>
                </c:pt>
                <c:pt idx="26383">
                  <c:v>17</c:v>
                </c:pt>
                <c:pt idx="26384">
                  <c:v>16</c:v>
                </c:pt>
                <c:pt idx="26385">
                  <c:v>16</c:v>
                </c:pt>
                <c:pt idx="26386">
                  <c:v>16</c:v>
                </c:pt>
                <c:pt idx="26387">
                  <c:v>15</c:v>
                </c:pt>
                <c:pt idx="26388">
                  <c:v>12</c:v>
                </c:pt>
                <c:pt idx="26389">
                  <c:v>15</c:v>
                </c:pt>
                <c:pt idx="26390">
                  <c:v>14</c:v>
                </c:pt>
                <c:pt idx="26391">
                  <c:v>16</c:v>
                </c:pt>
                <c:pt idx="26392">
                  <c:v>12</c:v>
                </c:pt>
                <c:pt idx="26393">
                  <c:v>16</c:v>
                </c:pt>
                <c:pt idx="26394">
                  <c:v>12</c:v>
                </c:pt>
                <c:pt idx="26395">
                  <c:v>20</c:v>
                </c:pt>
                <c:pt idx="26396">
                  <c:v>13</c:v>
                </c:pt>
                <c:pt idx="26397">
                  <c:v>16</c:v>
                </c:pt>
                <c:pt idx="26398">
                  <c:v>19</c:v>
                </c:pt>
                <c:pt idx="26399">
                  <c:v>20</c:v>
                </c:pt>
                <c:pt idx="26400">
                  <c:v>16</c:v>
                </c:pt>
                <c:pt idx="26401">
                  <c:v>20</c:v>
                </c:pt>
                <c:pt idx="26402">
                  <c:v>0</c:v>
                </c:pt>
                <c:pt idx="26403">
                  <c:v>16</c:v>
                </c:pt>
                <c:pt idx="26404">
                  <c:v>17</c:v>
                </c:pt>
                <c:pt idx="26405">
                  <c:v>20</c:v>
                </c:pt>
                <c:pt idx="26406">
                  <c:v>18</c:v>
                </c:pt>
                <c:pt idx="26407">
                  <c:v>18</c:v>
                </c:pt>
                <c:pt idx="26408">
                  <c:v>20</c:v>
                </c:pt>
                <c:pt idx="26409">
                  <c:v>16</c:v>
                </c:pt>
                <c:pt idx="26410">
                  <c:v>0</c:v>
                </c:pt>
                <c:pt idx="26411">
                  <c:v>20</c:v>
                </c:pt>
                <c:pt idx="26412">
                  <c:v>20</c:v>
                </c:pt>
                <c:pt idx="26413">
                  <c:v>16</c:v>
                </c:pt>
                <c:pt idx="26414">
                  <c:v>17</c:v>
                </c:pt>
                <c:pt idx="26415">
                  <c:v>15</c:v>
                </c:pt>
                <c:pt idx="26416">
                  <c:v>19</c:v>
                </c:pt>
                <c:pt idx="26417">
                  <c:v>19</c:v>
                </c:pt>
                <c:pt idx="26418">
                  <c:v>19</c:v>
                </c:pt>
                <c:pt idx="26419">
                  <c:v>20</c:v>
                </c:pt>
                <c:pt idx="26420">
                  <c:v>16</c:v>
                </c:pt>
                <c:pt idx="26421">
                  <c:v>18</c:v>
                </c:pt>
                <c:pt idx="26422">
                  <c:v>15</c:v>
                </c:pt>
                <c:pt idx="26423">
                  <c:v>0</c:v>
                </c:pt>
                <c:pt idx="26424">
                  <c:v>18</c:v>
                </c:pt>
                <c:pt idx="26425">
                  <c:v>13</c:v>
                </c:pt>
                <c:pt idx="26426">
                  <c:v>0</c:v>
                </c:pt>
                <c:pt idx="26427">
                  <c:v>16</c:v>
                </c:pt>
                <c:pt idx="26428">
                  <c:v>16</c:v>
                </c:pt>
                <c:pt idx="26429">
                  <c:v>20</c:v>
                </c:pt>
                <c:pt idx="26430">
                  <c:v>16</c:v>
                </c:pt>
                <c:pt idx="26431">
                  <c:v>13</c:v>
                </c:pt>
                <c:pt idx="26432">
                  <c:v>16</c:v>
                </c:pt>
                <c:pt idx="26433">
                  <c:v>16</c:v>
                </c:pt>
                <c:pt idx="26434">
                  <c:v>15</c:v>
                </c:pt>
                <c:pt idx="26435">
                  <c:v>17</c:v>
                </c:pt>
                <c:pt idx="26436">
                  <c:v>16</c:v>
                </c:pt>
                <c:pt idx="26437">
                  <c:v>20</c:v>
                </c:pt>
                <c:pt idx="26438">
                  <c:v>16</c:v>
                </c:pt>
                <c:pt idx="26439">
                  <c:v>20</c:v>
                </c:pt>
                <c:pt idx="26440">
                  <c:v>20</c:v>
                </c:pt>
                <c:pt idx="26441">
                  <c:v>12</c:v>
                </c:pt>
                <c:pt idx="26442">
                  <c:v>16</c:v>
                </c:pt>
                <c:pt idx="26443">
                  <c:v>16</c:v>
                </c:pt>
                <c:pt idx="26444">
                  <c:v>20</c:v>
                </c:pt>
                <c:pt idx="26445">
                  <c:v>15</c:v>
                </c:pt>
                <c:pt idx="26446">
                  <c:v>0</c:v>
                </c:pt>
                <c:pt idx="26447">
                  <c:v>17</c:v>
                </c:pt>
                <c:pt idx="26448">
                  <c:v>17</c:v>
                </c:pt>
                <c:pt idx="26449">
                  <c:v>20</c:v>
                </c:pt>
                <c:pt idx="26450">
                  <c:v>16</c:v>
                </c:pt>
                <c:pt idx="26451">
                  <c:v>20</c:v>
                </c:pt>
                <c:pt idx="26452">
                  <c:v>20</c:v>
                </c:pt>
                <c:pt idx="26453">
                  <c:v>0</c:v>
                </c:pt>
                <c:pt idx="26454">
                  <c:v>19</c:v>
                </c:pt>
                <c:pt idx="26455">
                  <c:v>20</c:v>
                </c:pt>
                <c:pt idx="26456">
                  <c:v>20</c:v>
                </c:pt>
                <c:pt idx="26457">
                  <c:v>17</c:v>
                </c:pt>
                <c:pt idx="26458">
                  <c:v>13</c:v>
                </c:pt>
                <c:pt idx="26459">
                  <c:v>20</c:v>
                </c:pt>
                <c:pt idx="26460">
                  <c:v>20</c:v>
                </c:pt>
                <c:pt idx="26461">
                  <c:v>16</c:v>
                </c:pt>
                <c:pt idx="26462">
                  <c:v>17</c:v>
                </c:pt>
                <c:pt idx="26463">
                  <c:v>16</c:v>
                </c:pt>
                <c:pt idx="26464">
                  <c:v>19</c:v>
                </c:pt>
                <c:pt idx="26465">
                  <c:v>20</c:v>
                </c:pt>
                <c:pt idx="26466">
                  <c:v>20</c:v>
                </c:pt>
                <c:pt idx="26467">
                  <c:v>15</c:v>
                </c:pt>
                <c:pt idx="26468">
                  <c:v>18</c:v>
                </c:pt>
                <c:pt idx="26469">
                  <c:v>16</c:v>
                </c:pt>
                <c:pt idx="26470">
                  <c:v>16</c:v>
                </c:pt>
                <c:pt idx="26471">
                  <c:v>18</c:v>
                </c:pt>
                <c:pt idx="26472">
                  <c:v>20</c:v>
                </c:pt>
                <c:pt idx="26473">
                  <c:v>20</c:v>
                </c:pt>
                <c:pt idx="26474">
                  <c:v>20</c:v>
                </c:pt>
                <c:pt idx="26475">
                  <c:v>20</c:v>
                </c:pt>
                <c:pt idx="26476">
                  <c:v>16</c:v>
                </c:pt>
                <c:pt idx="26477">
                  <c:v>15</c:v>
                </c:pt>
                <c:pt idx="26478">
                  <c:v>19</c:v>
                </c:pt>
                <c:pt idx="26479">
                  <c:v>16</c:v>
                </c:pt>
                <c:pt idx="26480">
                  <c:v>17</c:v>
                </c:pt>
                <c:pt idx="26481">
                  <c:v>16</c:v>
                </c:pt>
                <c:pt idx="26482">
                  <c:v>14</c:v>
                </c:pt>
                <c:pt idx="26483">
                  <c:v>16</c:v>
                </c:pt>
                <c:pt idx="26484">
                  <c:v>18</c:v>
                </c:pt>
                <c:pt idx="26485">
                  <c:v>0</c:v>
                </c:pt>
                <c:pt idx="26486">
                  <c:v>20</c:v>
                </c:pt>
                <c:pt idx="26487">
                  <c:v>16</c:v>
                </c:pt>
                <c:pt idx="26488">
                  <c:v>16</c:v>
                </c:pt>
                <c:pt idx="26489">
                  <c:v>20</c:v>
                </c:pt>
                <c:pt idx="26490">
                  <c:v>19</c:v>
                </c:pt>
                <c:pt idx="26491">
                  <c:v>15</c:v>
                </c:pt>
                <c:pt idx="26492">
                  <c:v>20</c:v>
                </c:pt>
                <c:pt idx="26493">
                  <c:v>16</c:v>
                </c:pt>
                <c:pt idx="26494">
                  <c:v>19</c:v>
                </c:pt>
                <c:pt idx="26495">
                  <c:v>20</c:v>
                </c:pt>
                <c:pt idx="26496">
                  <c:v>19</c:v>
                </c:pt>
                <c:pt idx="26497">
                  <c:v>20</c:v>
                </c:pt>
                <c:pt idx="26498">
                  <c:v>19</c:v>
                </c:pt>
                <c:pt idx="26499">
                  <c:v>19</c:v>
                </c:pt>
                <c:pt idx="26500">
                  <c:v>20</c:v>
                </c:pt>
                <c:pt idx="26501">
                  <c:v>16</c:v>
                </c:pt>
                <c:pt idx="26502">
                  <c:v>20</c:v>
                </c:pt>
                <c:pt idx="26503">
                  <c:v>17</c:v>
                </c:pt>
                <c:pt idx="26504">
                  <c:v>16</c:v>
                </c:pt>
                <c:pt idx="26505">
                  <c:v>0</c:v>
                </c:pt>
                <c:pt idx="26506">
                  <c:v>13</c:v>
                </c:pt>
                <c:pt idx="26507">
                  <c:v>16</c:v>
                </c:pt>
                <c:pt idx="26508">
                  <c:v>16</c:v>
                </c:pt>
                <c:pt idx="26509">
                  <c:v>14</c:v>
                </c:pt>
                <c:pt idx="26510">
                  <c:v>20</c:v>
                </c:pt>
                <c:pt idx="26511">
                  <c:v>20</c:v>
                </c:pt>
                <c:pt idx="26512">
                  <c:v>20</c:v>
                </c:pt>
                <c:pt idx="26513">
                  <c:v>18</c:v>
                </c:pt>
                <c:pt idx="26514">
                  <c:v>14</c:v>
                </c:pt>
                <c:pt idx="26515">
                  <c:v>20</c:v>
                </c:pt>
                <c:pt idx="26516">
                  <c:v>18</c:v>
                </c:pt>
                <c:pt idx="26517">
                  <c:v>20</c:v>
                </c:pt>
                <c:pt idx="26518">
                  <c:v>13</c:v>
                </c:pt>
                <c:pt idx="26519">
                  <c:v>20</c:v>
                </c:pt>
                <c:pt idx="26520">
                  <c:v>19</c:v>
                </c:pt>
                <c:pt idx="26521">
                  <c:v>16</c:v>
                </c:pt>
                <c:pt idx="26522">
                  <c:v>20</c:v>
                </c:pt>
                <c:pt idx="26523">
                  <c:v>20</c:v>
                </c:pt>
                <c:pt idx="26524">
                  <c:v>20</c:v>
                </c:pt>
                <c:pt idx="26525">
                  <c:v>0</c:v>
                </c:pt>
                <c:pt idx="26526">
                  <c:v>15</c:v>
                </c:pt>
                <c:pt idx="26527">
                  <c:v>19</c:v>
                </c:pt>
                <c:pt idx="26528">
                  <c:v>16</c:v>
                </c:pt>
                <c:pt idx="26529">
                  <c:v>16</c:v>
                </c:pt>
                <c:pt idx="26530">
                  <c:v>19</c:v>
                </c:pt>
                <c:pt idx="26531">
                  <c:v>16</c:v>
                </c:pt>
                <c:pt idx="26532">
                  <c:v>14</c:v>
                </c:pt>
                <c:pt idx="26533">
                  <c:v>17</c:v>
                </c:pt>
                <c:pt idx="26534">
                  <c:v>20</c:v>
                </c:pt>
                <c:pt idx="26535">
                  <c:v>13</c:v>
                </c:pt>
                <c:pt idx="26536">
                  <c:v>20</c:v>
                </c:pt>
                <c:pt idx="26537">
                  <c:v>20</c:v>
                </c:pt>
                <c:pt idx="26538">
                  <c:v>18</c:v>
                </c:pt>
                <c:pt idx="26539">
                  <c:v>17</c:v>
                </c:pt>
                <c:pt idx="26540">
                  <c:v>16</c:v>
                </c:pt>
                <c:pt idx="26541">
                  <c:v>16</c:v>
                </c:pt>
                <c:pt idx="26542">
                  <c:v>12</c:v>
                </c:pt>
                <c:pt idx="26543">
                  <c:v>14</c:v>
                </c:pt>
                <c:pt idx="26544">
                  <c:v>20</c:v>
                </c:pt>
                <c:pt idx="26545">
                  <c:v>19</c:v>
                </c:pt>
                <c:pt idx="26546">
                  <c:v>16</c:v>
                </c:pt>
                <c:pt idx="26547">
                  <c:v>18</c:v>
                </c:pt>
                <c:pt idx="26548">
                  <c:v>20</c:v>
                </c:pt>
                <c:pt idx="26549">
                  <c:v>16</c:v>
                </c:pt>
                <c:pt idx="26550">
                  <c:v>16</c:v>
                </c:pt>
                <c:pt idx="26551">
                  <c:v>20</c:v>
                </c:pt>
                <c:pt idx="26552">
                  <c:v>16</c:v>
                </c:pt>
                <c:pt idx="26553">
                  <c:v>12</c:v>
                </c:pt>
                <c:pt idx="26554">
                  <c:v>17</c:v>
                </c:pt>
                <c:pt idx="26555">
                  <c:v>16</c:v>
                </c:pt>
                <c:pt idx="26556">
                  <c:v>20</c:v>
                </c:pt>
                <c:pt idx="26557">
                  <c:v>20</c:v>
                </c:pt>
                <c:pt idx="26558">
                  <c:v>16</c:v>
                </c:pt>
                <c:pt idx="26559">
                  <c:v>18</c:v>
                </c:pt>
                <c:pt idx="26560">
                  <c:v>19</c:v>
                </c:pt>
                <c:pt idx="26561">
                  <c:v>17</c:v>
                </c:pt>
                <c:pt idx="26562">
                  <c:v>16</c:v>
                </c:pt>
                <c:pt idx="26563">
                  <c:v>11</c:v>
                </c:pt>
                <c:pt idx="26564">
                  <c:v>19</c:v>
                </c:pt>
                <c:pt idx="26565">
                  <c:v>16</c:v>
                </c:pt>
                <c:pt idx="26566">
                  <c:v>19</c:v>
                </c:pt>
                <c:pt idx="26567">
                  <c:v>14</c:v>
                </c:pt>
                <c:pt idx="26568">
                  <c:v>12</c:v>
                </c:pt>
                <c:pt idx="26569">
                  <c:v>20</c:v>
                </c:pt>
                <c:pt idx="26570">
                  <c:v>16</c:v>
                </c:pt>
                <c:pt idx="26571">
                  <c:v>16</c:v>
                </c:pt>
                <c:pt idx="26572">
                  <c:v>20</c:v>
                </c:pt>
                <c:pt idx="26573">
                  <c:v>16</c:v>
                </c:pt>
                <c:pt idx="26574">
                  <c:v>14</c:v>
                </c:pt>
                <c:pt idx="26575">
                  <c:v>20</c:v>
                </c:pt>
                <c:pt idx="26576">
                  <c:v>14</c:v>
                </c:pt>
                <c:pt idx="26577">
                  <c:v>15</c:v>
                </c:pt>
                <c:pt idx="26578">
                  <c:v>0</c:v>
                </c:pt>
                <c:pt idx="26579">
                  <c:v>20</c:v>
                </c:pt>
                <c:pt idx="26580">
                  <c:v>20</c:v>
                </c:pt>
                <c:pt idx="26581">
                  <c:v>20</c:v>
                </c:pt>
                <c:pt idx="26582">
                  <c:v>18</c:v>
                </c:pt>
                <c:pt idx="26583">
                  <c:v>11</c:v>
                </c:pt>
                <c:pt idx="26584">
                  <c:v>16</c:v>
                </c:pt>
                <c:pt idx="26585">
                  <c:v>17</c:v>
                </c:pt>
                <c:pt idx="26586">
                  <c:v>19</c:v>
                </c:pt>
                <c:pt idx="26587">
                  <c:v>17</c:v>
                </c:pt>
                <c:pt idx="26588">
                  <c:v>18</c:v>
                </c:pt>
                <c:pt idx="26589">
                  <c:v>17</c:v>
                </c:pt>
                <c:pt idx="26590">
                  <c:v>16</c:v>
                </c:pt>
                <c:pt idx="26591">
                  <c:v>19</c:v>
                </c:pt>
                <c:pt idx="26592">
                  <c:v>12</c:v>
                </c:pt>
                <c:pt idx="26593">
                  <c:v>16</c:v>
                </c:pt>
                <c:pt idx="26594">
                  <c:v>11</c:v>
                </c:pt>
                <c:pt idx="26595">
                  <c:v>20</c:v>
                </c:pt>
                <c:pt idx="26596">
                  <c:v>20</c:v>
                </c:pt>
                <c:pt idx="26597">
                  <c:v>12</c:v>
                </c:pt>
                <c:pt idx="26598">
                  <c:v>20</c:v>
                </c:pt>
                <c:pt idx="26599">
                  <c:v>20</c:v>
                </c:pt>
                <c:pt idx="26600">
                  <c:v>20</c:v>
                </c:pt>
                <c:pt idx="26601">
                  <c:v>20</c:v>
                </c:pt>
                <c:pt idx="26602">
                  <c:v>18</c:v>
                </c:pt>
                <c:pt idx="26603">
                  <c:v>20</c:v>
                </c:pt>
                <c:pt idx="26604">
                  <c:v>20</c:v>
                </c:pt>
                <c:pt idx="26605">
                  <c:v>0</c:v>
                </c:pt>
                <c:pt idx="26606">
                  <c:v>17</c:v>
                </c:pt>
                <c:pt idx="26607">
                  <c:v>19</c:v>
                </c:pt>
                <c:pt idx="26608">
                  <c:v>0</c:v>
                </c:pt>
                <c:pt idx="26609">
                  <c:v>20</c:v>
                </c:pt>
                <c:pt idx="26610">
                  <c:v>16</c:v>
                </c:pt>
                <c:pt idx="26611">
                  <c:v>0</c:v>
                </c:pt>
                <c:pt idx="26612">
                  <c:v>17</c:v>
                </c:pt>
                <c:pt idx="26613">
                  <c:v>13</c:v>
                </c:pt>
                <c:pt idx="26614">
                  <c:v>17</c:v>
                </c:pt>
                <c:pt idx="26615">
                  <c:v>15</c:v>
                </c:pt>
                <c:pt idx="26616">
                  <c:v>13</c:v>
                </c:pt>
                <c:pt idx="26617">
                  <c:v>16</c:v>
                </c:pt>
                <c:pt idx="26618">
                  <c:v>19</c:v>
                </c:pt>
                <c:pt idx="26619">
                  <c:v>18</c:v>
                </c:pt>
                <c:pt idx="26620">
                  <c:v>12</c:v>
                </c:pt>
                <c:pt idx="26621">
                  <c:v>20</c:v>
                </c:pt>
                <c:pt idx="26622">
                  <c:v>19</c:v>
                </c:pt>
                <c:pt idx="26623">
                  <c:v>20</c:v>
                </c:pt>
                <c:pt idx="26624">
                  <c:v>15</c:v>
                </c:pt>
                <c:pt idx="26625">
                  <c:v>20</c:v>
                </c:pt>
                <c:pt idx="26626">
                  <c:v>16</c:v>
                </c:pt>
                <c:pt idx="26627">
                  <c:v>20</c:v>
                </c:pt>
                <c:pt idx="26628">
                  <c:v>16</c:v>
                </c:pt>
                <c:pt idx="26629">
                  <c:v>20</c:v>
                </c:pt>
                <c:pt idx="26630">
                  <c:v>17</c:v>
                </c:pt>
                <c:pt idx="26631">
                  <c:v>20</c:v>
                </c:pt>
                <c:pt idx="26632">
                  <c:v>16</c:v>
                </c:pt>
                <c:pt idx="26633">
                  <c:v>20</c:v>
                </c:pt>
                <c:pt idx="26634">
                  <c:v>20</c:v>
                </c:pt>
                <c:pt idx="26635">
                  <c:v>16</c:v>
                </c:pt>
                <c:pt idx="26636">
                  <c:v>20</c:v>
                </c:pt>
                <c:pt idx="26637">
                  <c:v>20</c:v>
                </c:pt>
                <c:pt idx="26638">
                  <c:v>20</c:v>
                </c:pt>
                <c:pt idx="26639">
                  <c:v>20</c:v>
                </c:pt>
                <c:pt idx="26640">
                  <c:v>16</c:v>
                </c:pt>
                <c:pt idx="26641">
                  <c:v>16</c:v>
                </c:pt>
                <c:pt idx="26642">
                  <c:v>20</c:v>
                </c:pt>
                <c:pt idx="26643">
                  <c:v>15</c:v>
                </c:pt>
                <c:pt idx="26644">
                  <c:v>19</c:v>
                </c:pt>
                <c:pt idx="26645">
                  <c:v>20</c:v>
                </c:pt>
                <c:pt idx="26646">
                  <c:v>17</c:v>
                </c:pt>
                <c:pt idx="26647">
                  <c:v>17</c:v>
                </c:pt>
                <c:pt idx="26648">
                  <c:v>17</c:v>
                </c:pt>
                <c:pt idx="26649">
                  <c:v>20</c:v>
                </c:pt>
                <c:pt idx="26650">
                  <c:v>20</c:v>
                </c:pt>
                <c:pt idx="26651">
                  <c:v>17</c:v>
                </c:pt>
                <c:pt idx="26652">
                  <c:v>20</c:v>
                </c:pt>
                <c:pt idx="26653">
                  <c:v>20</c:v>
                </c:pt>
                <c:pt idx="26654">
                  <c:v>20</c:v>
                </c:pt>
                <c:pt idx="26655">
                  <c:v>16</c:v>
                </c:pt>
                <c:pt idx="26656">
                  <c:v>19</c:v>
                </c:pt>
                <c:pt idx="26657">
                  <c:v>10</c:v>
                </c:pt>
                <c:pt idx="26658">
                  <c:v>0</c:v>
                </c:pt>
                <c:pt idx="26659">
                  <c:v>20</c:v>
                </c:pt>
                <c:pt idx="26660">
                  <c:v>20</c:v>
                </c:pt>
                <c:pt idx="26661">
                  <c:v>14</c:v>
                </c:pt>
                <c:pt idx="26662">
                  <c:v>16</c:v>
                </c:pt>
                <c:pt idx="26663">
                  <c:v>15</c:v>
                </c:pt>
                <c:pt idx="26664">
                  <c:v>16</c:v>
                </c:pt>
                <c:pt idx="26665">
                  <c:v>16</c:v>
                </c:pt>
                <c:pt idx="26666">
                  <c:v>16</c:v>
                </c:pt>
                <c:pt idx="26667">
                  <c:v>13</c:v>
                </c:pt>
                <c:pt idx="26668">
                  <c:v>12</c:v>
                </c:pt>
                <c:pt idx="26669">
                  <c:v>20</c:v>
                </c:pt>
                <c:pt idx="26670">
                  <c:v>18</c:v>
                </c:pt>
                <c:pt idx="26671">
                  <c:v>20</c:v>
                </c:pt>
                <c:pt idx="26672">
                  <c:v>18</c:v>
                </c:pt>
                <c:pt idx="26673">
                  <c:v>17</c:v>
                </c:pt>
                <c:pt idx="26674">
                  <c:v>17</c:v>
                </c:pt>
                <c:pt idx="26675">
                  <c:v>20</c:v>
                </c:pt>
                <c:pt idx="26676">
                  <c:v>17</c:v>
                </c:pt>
                <c:pt idx="26677">
                  <c:v>20</c:v>
                </c:pt>
                <c:pt idx="26678">
                  <c:v>15</c:v>
                </c:pt>
                <c:pt idx="26679">
                  <c:v>20</c:v>
                </c:pt>
                <c:pt idx="26680">
                  <c:v>16</c:v>
                </c:pt>
                <c:pt idx="26681">
                  <c:v>20</c:v>
                </c:pt>
                <c:pt idx="26682">
                  <c:v>20</c:v>
                </c:pt>
                <c:pt idx="26683">
                  <c:v>17</c:v>
                </c:pt>
                <c:pt idx="26684">
                  <c:v>20</c:v>
                </c:pt>
                <c:pt idx="26685">
                  <c:v>8</c:v>
                </c:pt>
                <c:pt idx="26686">
                  <c:v>17</c:v>
                </c:pt>
                <c:pt idx="26687">
                  <c:v>20</c:v>
                </c:pt>
                <c:pt idx="26688">
                  <c:v>20</c:v>
                </c:pt>
                <c:pt idx="26689">
                  <c:v>16</c:v>
                </c:pt>
                <c:pt idx="26690">
                  <c:v>20</c:v>
                </c:pt>
                <c:pt idx="26691">
                  <c:v>19</c:v>
                </c:pt>
                <c:pt idx="26692">
                  <c:v>18</c:v>
                </c:pt>
                <c:pt idx="26693">
                  <c:v>19</c:v>
                </c:pt>
                <c:pt idx="26694">
                  <c:v>20</c:v>
                </c:pt>
                <c:pt idx="26695">
                  <c:v>17</c:v>
                </c:pt>
                <c:pt idx="26696">
                  <c:v>20</c:v>
                </c:pt>
                <c:pt idx="26697">
                  <c:v>12</c:v>
                </c:pt>
                <c:pt idx="26698">
                  <c:v>20</c:v>
                </c:pt>
                <c:pt idx="26699">
                  <c:v>16</c:v>
                </c:pt>
                <c:pt idx="26700">
                  <c:v>20</c:v>
                </c:pt>
                <c:pt idx="26701">
                  <c:v>16</c:v>
                </c:pt>
                <c:pt idx="26702">
                  <c:v>20</c:v>
                </c:pt>
                <c:pt idx="26703">
                  <c:v>0</c:v>
                </c:pt>
                <c:pt idx="26704">
                  <c:v>13</c:v>
                </c:pt>
                <c:pt idx="26705">
                  <c:v>18</c:v>
                </c:pt>
                <c:pt idx="26706">
                  <c:v>20</c:v>
                </c:pt>
                <c:pt idx="26707">
                  <c:v>16</c:v>
                </c:pt>
                <c:pt idx="26708">
                  <c:v>15</c:v>
                </c:pt>
                <c:pt idx="26709">
                  <c:v>20</c:v>
                </c:pt>
                <c:pt idx="26710">
                  <c:v>20</c:v>
                </c:pt>
                <c:pt idx="26711">
                  <c:v>16</c:v>
                </c:pt>
                <c:pt idx="26712">
                  <c:v>20</c:v>
                </c:pt>
                <c:pt idx="26713">
                  <c:v>16</c:v>
                </c:pt>
                <c:pt idx="26714">
                  <c:v>13</c:v>
                </c:pt>
                <c:pt idx="26715">
                  <c:v>20</c:v>
                </c:pt>
                <c:pt idx="26716">
                  <c:v>19</c:v>
                </c:pt>
                <c:pt idx="26717">
                  <c:v>20</c:v>
                </c:pt>
                <c:pt idx="26718">
                  <c:v>16</c:v>
                </c:pt>
                <c:pt idx="26719">
                  <c:v>14</c:v>
                </c:pt>
                <c:pt idx="26720">
                  <c:v>20</c:v>
                </c:pt>
                <c:pt idx="26721">
                  <c:v>14</c:v>
                </c:pt>
                <c:pt idx="26722">
                  <c:v>12</c:v>
                </c:pt>
                <c:pt idx="26723">
                  <c:v>12</c:v>
                </c:pt>
                <c:pt idx="26724">
                  <c:v>17</c:v>
                </c:pt>
                <c:pt idx="26725">
                  <c:v>18</c:v>
                </c:pt>
                <c:pt idx="26726">
                  <c:v>17</c:v>
                </c:pt>
                <c:pt idx="26727">
                  <c:v>16</c:v>
                </c:pt>
                <c:pt idx="26728">
                  <c:v>20</c:v>
                </c:pt>
                <c:pt idx="26729">
                  <c:v>12</c:v>
                </c:pt>
                <c:pt idx="26730">
                  <c:v>20</c:v>
                </c:pt>
                <c:pt idx="26731">
                  <c:v>16</c:v>
                </c:pt>
                <c:pt idx="26732">
                  <c:v>15</c:v>
                </c:pt>
                <c:pt idx="26733">
                  <c:v>12</c:v>
                </c:pt>
                <c:pt idx="26734">
                  <c:v>10</c:v>
                </c:pt>
                <c:pt idx="26735">
                  <c:v>20</c:v>
                </c:pt>
                <c:pt idx="26736">
                  <c:v>16</c:v>
                </c:pt>
                <c:pt idx="26737">
                  <c:v>16</c:v>
                </c:pt>
                <c:pt idx="26738">
                  <c:v>17</c:v>
                </c:pt>
                <c:pt idx="26739">
                  <c:v>0</c:v>
                </c:pt>
                <c:pt idx="26740">
                  <c:v>18</c:v>
                </c:pt>
                <c:pt idx="26741">
                  <c:v>15</c:v>
                </c:pt>
                <c:pt idx="26742">
                  <c:v>16</c:v>
                </c:pt>
                <c:pt idx="26743">
                  <c:v>20</c:v>
                </c:pt>
                <c:pt idx="26744">
                  <c:v>17</c:v>
                </c:pt>
                <c:pt idx="26745">
                  <c:v>8</c:v>
                </c:pt>
                <c:pt idx="26746">
                  <c:v>20</c:v>
                </c:pt>
                <c:pt idx="26747">
                  <c:v>13</c:v>
                </c:pt>
                <c:pt idx="26748">
                  <c:v>16</c:v>
                </c:pt>
                <c:pt idx="26749">
                  <c:v>10</c:v>
                </c:pt>
                <c:pt idx="26750">
                  <c:v>17</c:v>
                </c:pt>
                <c:pt idx="26751">
                  <c:v>20</c:v>
                </c:pt>
                <c:pt idx="26752">
                  <c:v>16</c:v>
                </c:pt>
                <c:pt idx="26753">
                  <c:v>0</c:v>
                </c:pt>
                <c:pt idx="26754">
                  <c:v>16</c:v>
                </c:pt>
                <c:pt idx="26755">
                  <c:v>12</c:v>
                </c:pt>
                <c:pt idx="26756">
                  <c:v>16</c:v>
                </c:pt>
                <c:pt idx="26757">
                  <c:v>20</c:v>
                </c:pt>
                <c:pt idx="26758">
                  <c:v>15</c:v>
                </c:pt>
                <c:pt idx="26759">
                  <c:v>18</c:v>
                </c:pt>
                <c:pt idx="26760">
                  <c:v>16</c:v>
                </c:pt>
                <c:pt idx="26761">
                  <c:v>17</c:v>
                </c:pt>
                <c:pt idx="26762">
                  <c:v>20</c:v>
                </c:pt>
                <c:pt idx="26763">
                  <c:v>20</c:v>
                </c:pt>
                <c:pt idx="26764">
                  <c:v>20</c:v>
                </c:pt>
                <c:pt idx="26765">
                  <c:v>16</c:v>
                </c:pt>
                <c:pt idx="26766">
                  <c:v>16</c:v>
                </c:pt>
                <c:pt idx="26767">
                  <c:v>20</c:v>
                </c:pt>
                <c:pt idx="26768">
                  <c:v>16</c:v>
                </c:pt>
                <c:pt idx="26769">
                  <c:v>11</c:v>
                </c:pt>
                <c:pt idx="26770">
                  <c:v>20</c:v>
                </c:pt>
                <c:pt idx="26771">
                  <c:v>20</c:v>
                </c:pt>
                <c:pt idx="26772">
                  <c:v>20</c:v>
                </c:pt>
                <c:pt idx="26773">
                  <c:v>20</c:v>
                </c:pt>
                <c:pt idx="26774">
                  <c:v>19</c:v>
                </c:pt>
                <c:pt idx="26775">
                  <c:v>16</c:v>
                </c:pt>
                <c:pt idx="26776">
                  <c:v>16</c:v>
                </c:pt>
                <c:pt idx="26777">
                  <c:v>11</c:v>
                </c:pt>
                <c:pt idx="26778">
                  <c:v>20</c:v>
                </c:pt>
                <c:pt idx="26779">
                  <c:v>15</c:v>
                </c:pt>
                <c:pt idx="26780">
                  <c:v>15</c:v>
                </c:pt>
                <c:pt idx="26781">
                  <c:v>20</c:v>
                </c:pt>
                <c:pt idx="26782">
                  <c:v>20</c:v>
                </c:pt>
                <c:pt idx="26783">
                  <c:v>16</c:v>
                </c:pt>
                <c:pt idx="26784">
                  <c:v>16</c:v>
                </c:pt>
                <c:pt idx="26785">
                  <c:v>19</c:v>
                </c:pt>
                <c:pt idx="26786">
                  <c:v>15</c:v>
                </c:pt>
                <c:pt idx="26787">
                  <c:v>16</c:v>
                </c:pt>
                <c:pt idx="26788">
                  <c:v>20</c:v>
                </c:pt>
                <c:pt idx="26789">
                  <c:v>16</c:v>
                </c:pt>
                <c:pt idx="26790">
                  <c:v>20</c:v>
                </c:pt>
                <c:pt idx="26791">
                  <c:v>17</c:v>
                </c:pt>
                <c:pt idx="26792">
                  <c:v>20</c:v>
                </c:pt>
                <c:pt idx="26793">
                  <c:v>14</c:v>
                </c:pt>
                <c:pt idx="26794">
                  <c:v>13</c:v>
                </c:pt>
                <c:pt idx="26795">
                  <c:v>16</c:v>
                </c:pt>
                <c:pt idx="26796">
                  <c:v>16</c:v>
                </c:pt>
                <c:pt idx="26797">
                  <c:v>17</c:v>
                </c:pt>
                <c:pt idx="26798">
                  <c:v>20</c:v>
                </c:pt>
                <c:pt idx="26799">
                  <c:v>20</c:v>
                </c:pt>
                <c:pt idx="26800">
                  <c:v>19</c:v>
                </c:pt>
                <c:pt idx="26801">
                  <c:v>16</c:v>
                </c:pt>
                <c:pt idx="26802">
                  <c:v>20</c:v>
                </c:pt>
                <c:pt idx="26803">
                  <c:v>16</c:v>
                </c:pt>
                <c:pt idx="26804">
                  <c:v>15</c:v>
                </c:pt>
                <c:pt idx="26805">
                  <c:v>20</c:v>
                </c:pt>
                <c:pt idx="26806">
                  <c:v>20</c:v>
                </c:pt>
                <c:pt idx="26807">
                  <c:v>19</c:v>
                </c:pt>
                <c:pt idx="26808">
                  <c:v>20</c:v>
                </c:pt>
                <c:pt idx="26809">
                  <c:v>11</c:v>
                </c:pt>
                <c:pt idx="26810">
                  <c:v>14</c:v>
                </c:pt>
                <c:pt idx="26811">
                  <c:v>20</c:v>
                </c:pt>
                <c:pt idx="26812">
                  <c:v>20</c:v>
                </c:pt>
                <c:pt idx="26813">
                  <c:v>15</c:v>
                </c:pt>
                <c:pt idx="26814">
                  <c:v>16</c:v>
                </c:pt>
                <c:pt idx="26815">
                  <c:v>0</c:v>
                </c:pt>
                <c:pt idx="26816">
                  <c:v>16</c:v>
                </c:pt>
                <c:pt idx="26817">
                  <c:v>20</c:v>
                </c:pt>
                <c:pt idx="26818">
                  <c:v>16</c:v>
                </c:pt>
                <c:pt idx="26819">
                  <c:v>20</c:v>
                </c:pt>
                <c:pt idx="26820">
                  <c:v>19</c:v>
                </c:pt>
                <c:pt idx="26821">
                  <c:v>16</c:v>
                </c:pt>
                <c:pt idx="26822">
                  <c:v>19</c:v>
                </c:pt>
                <c:pt idx="26823">
                  <c:v>20</c:v>
                </c:pt>
                <c:pt idx="26824">
                  <c:v>16</c:v>
                </c:pt>
                <c:pt idx="26825">
                  <c:v>17</c:v>
                </c:pt>
                <c:pt idx="26826">
                  <c:v>20</c:v>
                </c:pt>
                <c:pt idx="26827">
                  <c:v>15</c:v>
                </c:pt>
                <c:pt idx="26828">
                  <c:v>20</c:v>
                </c:pt>
                <c:pt idx="26829">
                  <c:v>16</c:v>
                </c:pt>
                <c:pt idx="26830">
                  <c:v>19</c:v>
                </c:pt>
                <c:pt idx="26831">
                  <c:v>20</c:v>
                </c:pt>
                <c:pt idx="26832">
                  <c:v>20</c:v>
                </c:pt>
                <c:pt idx="26833">
                  <c:v>16</c:v>
                </c:pt>
                <c:pt idx="26834">
                  <c:v>16</c:v>
                </c:pt>
                <c:pt idx="26835">
                  <c:v>20</c:v>
                </c:pt>
                <c:pt idx="26836">
                  <c:v>20</c:v>
                </c:pt>
                <c:pt idx="26837">
                  <c:v>0</c:v>
                </c:pt>
                <c:pt idx="26838">
                  <c:v>20</c:v>
                </c:pt>
                <c:pt idx="26839">
                  <c:v>16</c:v>
                </c:pt>
                <c:pt idx="26840">
                  <c:v>16</c:v>
                </c:pt>
                <c:pt idx="26841">
                  <c:v>20</c:v>
                </c:pt>
                <c:pt idx="26842">
                  <c:v>20</c:v>
                </c:pt>
                <c:pt idx="26843">
                  <c:v>20</c:v>
                </c:pt>
                <c:pt idx="26844">
                  <c:v>16</c:v>
                </c:pt>
                <c:pt idx="26845">
                  <c:v>15</c:v>
                </c:pt>
                <c:pt idx="26846">
                  <c:v>17</c:v>
                </c:pt>
                <c:pt idx="26847">
                  <c:v>17</c:v>
                </c:pt>
                <c:pt idx="26848">
                  <c:v>18</c:v>
                </c:pt>
                <c:pt idx="26849">
                  <c:v>20</c:v>
                </c:pt>
                <c:pt idx="26850">
                  <c:v>16</c:v>
                </c:pt>
                <c:pt idx="26851">
                  <c:v>20</c:v>
                </c:pt>
                <c:pt idx="26852">
                  <c:v>13</c:v>
                </c:pt>
                <c:pt idx="26853">
                  <c:v>16</c:v>
                </c:pt>
                <c:pt idx="26854">
                  <c:v>20</c:v>
                </c:pt>
                <c:pt idx="26855">
                  <c:v>16</c:v>
                </c:pt>
                <c:pt idx="26856">
                  <c:v>0</c:v>
                </c:pt>
                <c:pt idx="26857">
                  <c:v>16</c:v>
                </c:pt>
                <c:pt idx="26858">
                  <c:v>19</c:v>
                </c:pt>
                <c:pt idx="26859">
                  <c:v>18</c:v>
                </c:pt>
                <c:pt idx="26860">
                  <c:v>15</c:v>
                </c:pt>
                <c:pt idx="26861">
                  <c:v>19</c:v>
                </c:pt>
                <c:pt idx="26862">
                  <c:v>16</c:v>
                </c:pt>
                <c:pt idx="26863">
                  <c:v>20</c:v>
                </c:pt>
                <c:pt idx="26864">
                  <c:v>0</c:v>
                </c:pt>
                <c:pt idx="26865">
                  <c:v>19</c:v>
                </c:pt>
                <c:pt idx="26866">
                  <c:v>20</c:v>
                </c:pt>
                <c:pt idx="26867">
                  <c:v>15</c:v>
                </c:pt>
                <c:pt idx="26868">
                  <c:v>16</c:v>
                </c:pt>
                <c:pt idx="26869">
                  <c:v>7</c:v>
                </c:pt>
                <c:pt idx="26870">
                  <c:v>12</c:v>
                </c:pt>
                <c:pt idx="26871">
                  <c:v>20</c:v>
                </c:pt>
                <c:pt idx="26872">
                  <c:v>13</c:v>
                </c:pt>
                <c:pt idx="26873">
                  <c:v>20</c:v>
                </c:pt>
                <c:pt idx="26874">
                  <c:v>20</c:v>
                </c:pt>
                <c:pt idx="26875">
                  <c:v>20</c:v>
                </c:pt>
                <c:pt idx="26876">
                  <c:v>16</c:v>
                </c:pt>
                <c:pt idx="26877">
                  <c:v>8</c:v>
                </c:pt>
                <c:pt idx="26878">
                  <c:v>15</c:v>
                </c:pt>
                <c:pt idx="26879">
                  <c:v>20</c:v>
                </c:pt>
                <c:pt idx="26880">
                  <c:v>20</c:v>
                </c:pt>
                <c:pt idx="26881">
                  <c:v>0</c:v>
                </c:pt>
                <c:pt idx="26882">
                  <c:v>20</c:v>
                </c:pt>
                <c:pt idx="26883">
                  <c:v>16</c:v>
                </c:pt>
                <c:pt idx="26884">
                  <c:v>20</c:v>
                </c:pt>
                <c:pt idx="26885">
                  <c:v>14</c:v>
                </c:pt>
                <c:pt idx="26886">
                  <c:v>14</c:v>
                </c:pt>
                <c:pt idx="26887">
                  <c:v>18</c:v>
                </c:pt>
                <c:pt idx="26888">
                  <c:v>18</c:v>
                </c:pt>
                <c:pt idx="26889">
                  <c:v>16</c:v>
                </c:pt>
                <c:pt idx="26890">
                  <c:v>16</c:v>
                </c:pt>
                <c:pt idx="26891">
                  <c:v>17</c:v>
                </c:pt>
                <c:pt idx="26892">
                  <c:v>17</c:v>
                </c:pt>
                <c:pt idx="26893">
                  <c:v>19</c:v>
                </c:pt>
                <c:pt idx="26894">
                  <c:v>20</c:v>
                </c:pt>
                <c:pt idx="26895">
                  <c:v>18</c:v>
                </c:pt>
                <c:pt idx="26896">
                  <c:v>14</c:v>
                </c:pt>
                <c:pt idx="26897">
                  <c:v>16</c:v>
                </c:pt>
                <c:pt idx="26898">
                  <c:v>5</c:v>
                </c:pt>
                <c:pt idx="26899">
                  <c:v>16</c:v>
                </c:pt>
                <c:pt idx="26900">
                  <c:v>20</c:v>
                </c:pt>
                <c:pt idx="26901">
                  <c:v>13</c:v>
                </c:pt>
                <c:pt idx="26902">
                  <c:v>12</c:v>
                </c:pt>
                <c:pt idx="26903">
                  <c:v>20</c:v>
                </c:pt>
                <c:pt idx="26904">
                  <c:v>20</c:v>
                </c:pt>
                <c:pt idx="26905">
                  <c:v>12</c:v>
                </c:pt>
                <c:pt idx="26906">
                  <c:v>16</c:v>
                </c:pt>
                <c:pt idx="26907">
                  <c:v>18</c:v>
                </c:pt>
                <c:pt idx="26908">
                  <c:v>16</c:v>
                </c:pt>
                <c:pt idx="26909">
                  <c:v>4</c:v>
                </c:pt>
                <c:pt idx="26910">
                  <c:v>0</c:v>
                </c:pt>
                <c:pt idx="26911">
                  <c:v>0</c:v>
                </c:pt>
                <c:pt idx="26912">
                  <c:v>14</c:v>
                </c:pt>
                <c:pt idx="26913">
                  <c:v>19</c:v>
                </c:pt>
                <c:pt idx="26914">
                  <c:v>13</c:v>
                </c:pt>
                <c:pt idx="26915">
                  <c:v>0</c:v>
                </c:pt>
                <c:pt idx="26916">
                  <c:v>15</c:v>
                </c:pt>
                <c:pt idx="26917">
                  <c:v>20</c:v>
                </c:pt>
                <c:pt idx="26918">
                  <c:v>14</c:v>
                </c:pt>
                <c:pt idx="26919">
                  <c:v>20</c:v>
                </c:pt>
                <c:pt idx="26920">
                  <c:v>14</c:v>
                </c:pt>
                <c:pt idx="26921">
                  <c:v>16</c:v>
                </c:pt>
                <c:pt idx="26922">
                  <c:v>15</c:v>
                </c:pt>
                <c:pt idx="26923">
                  <c:v>19</c:v>
                </c:pt>
                <c:pt idx="26924">
                  <c:v>12</c:v>
                </c:pt>
                <c:pt idx="26925">
                  <c:v>20</c:v>
                </c:pt>
                <c:pt idx="26926">
                  <c:v>13</c:v>
                </c:pt>
                <c:pt idx="26927">
                  <c:v>16</c:v>
                </c:pt>
                <c:pt idx="26928">
                  <c:v>16</c:v>
                </c:pt>
                <c:pt idx="26929">
                  <c:v>16</c:v>
                </c:pt>
                <c:pt idx="26930">
                  <c:v>15</c:v>
                </c:pt>
                <c:pt idx="26931">
                  <c:v>19</c:v>
                </c:pt>
                <c:pt idx="26932">
                  <c:v>18</c:v>
                </c:pt>
                <c:pt idx="26933">
                  <c:v>10</c:v>
                </c:pt>
                <c:pt idx="26934">
                  <c:v>0</c:v>
                </c:pt>
                <c:pt idx="26935">
                  <c:v>18</c:v>
                </c:pt>
                <c:pt idx="26936">
                  <c:v>18</c:v>
                </c:pt>
                <c:pt idx="26937">
                  <c:v>19</c:v>
                </c:pt>
                <c:pt idx="26938">
                  <c:v>20</c:v>
                </c:pt>
                <c:pt idx="26939">
                  <c:v>20</c:v>
                </c:pt>
                <c:pt idx="26940">
                  <c:v>10</c:v>
                </c:pt>
                <c:pt idx="26941">
                  <c:v>14</c:v>
                </c:pt>
                <c:pt idx="26942">
                  <c:v>0</c:v>
                </c:pt>
                <c:pt idx="26943">
                  <c:v>18</c:v>
                </c:pt>
                <c:pt idx="26944">
                  <c:v>20</c:v>
                </c:pt>
                <c:pt idx="26945">
                  <c:v>19</c:v>
                </c:pt>
                <c:pt idx="26946">
                  <c:v>20</c:v>
                </c:pt>
                <c:pt idx="26947">
                  <c:v>7</c:v>
                </c:pt>
                <c:pt idx="26948">
                  <c:v>15</c:v>
                </c:pt>
                <c:pt idx="26949">
                  <c:v>16</c:v>
                </c:pt>
                <c:pt idx="26950">
                  <c:v>20</c:v>
                </c:pt>
                <c:pt idx="26951">
                  <c:v>17</c:v>
                </c:pt>
                <c:pt idx="26952">
                  <c:v>20</c:v>
                </c:pt>
                <c:pt idx="26953">
                  <c:v>16</c:v>
                </c:pt>
                <c:pt idx="26954">
                  <c:v>17</c:v>
                </c:pt>
                <c:pt idx="26955">
                  <c:v>18</c:v>
                </c:pt>
                <c:pt idx="26956">
                  <c:v>20</c:v>
                </c:pt>
                <c:pt idx="26957">
                  <c:v>16</c:v>
                </c:pt>
                <c:pt idx="26958">
                  <c:v>12</c:v>
                </c:pt>
                <c:pt idx="26959">
                  <c:v>15</c:v>
                </c:pt>
                <c:pt idx="26960">
                  <c:v>7</c:v>
                </c:pt>
                <c:pt idx="26961">
                  <c:v>20</c:v>
                </c:pt>
                <c:pt idx="26962">
                  <c:v>13</c:v>
                </c:pt>
                <c:pt idx="26963">
                  <c:v>16</c:v>
                </c:pt>
                <c:pt idx="26964">
                  <c:v>16</c:v>
                </c:pt>
                <c:pt idx="26965">
                  <c:v>18</c:v>
                </c:pt>
                <c:pt idx="26966">
                  <c:v>20</c:v>
                </c:pt>
                <c:pt idx="26967">
                  <c:v>20</c:v>
                </c:pt>
                <c:pt idx="26968">
                  <c:v>15</c:v>
                </c:pt>
                <c:pt idx="26969">
                  <c:v>13</c:v>
                </c:pt>
                <c:pt idx="26970">
                  <c:v>20</c:v>
                </c:pt>
                <c:pt idx="26971">
                  <c:v>16</c:v>
                </c:pt>
                <c:pt idx="26972">
                  <c:v>15</c:v>
                </c:pt>
                <c:pt idx="26973">
                  <c:v>17</c:v>
                </c:pt>
                <c:pt idx="26974">
                  <c:v>0</c:v>
                </c:pt>
                <c:pt idx="26975">
                  <c:v>16</c:v>
                </c:pt>
                <c:pt idx="26976">
                  <c:v>12</c:v>
                </c:pt>
                <c:pt idx="26977">
                  <c:v>15</c:v>
                </c:pt>
                <c:pt idx="26978">
                  <c:v>20</c:v>
                </c:pt>
                <c:pt idx="26979">
                  <c:v>20</c:v>
                </c:pt>
                <c:pt idx="26980">
                  <c:v>17</c:v>
                </c:pt>
                <c:pt idx="26981">
                  <c:v>16</c:v>
                </c:pt>
                <c:pt idx="26982">
                  <c:v>20</c:v>
                </c:pt>
                <c:pt idx="26983">
                  <c:v>20</c:v>
                </c:pt>
                <c:pt idx="26984">
                  <c:v>16</c:v>
                </c:pt>
                <c:pt idx="26985">
                  <c:v>17</c:v>
                </c:pt>
                <c:pt idx="26986">
                  <c:v>19</c:v>
                </c:pt>
                <c:pt idx="26987">
                  <c:v>20</c:v>
                </c:pt>
                <c:pt idx="26988">
                  <c:v>14</c:v>
                </c:pt>
                <c:pt idx="26989">
                  <c:v>16</c:v>
                </c:pt>
                <c:pt idx="26990">
                  <c:v>13</c:v>
                </c:pt>
                <c:pt idx="26991">
                  <c:v>15</c:v>
                </c:pt>
                <c:pt idx="26992">
                  <c:v>16</c:v>
                </c:pt>
                <c:pt idx="26993">
                  <c:v>0</c:v>
                </c:pt>
                <c:pt idx="26994">
                  <c:v>15</c:v>
                </c:pt>
                <c:pt idx="26995">
                  <c:v>20</c:v>
                </c:pt>
                <c:pt idx="26996">
                  <c:v>19</c:v>
                </c:pt>
                <c:pt idx="26997">
                  <c:v>16</c:v>
                </c:pt>
                <c:pt idx="26998">
                  <c:v>20</c:v>
                </c:pt>
                <c:pt idx="26999">
                  <c:v>20</c:v>
                </c:pt>
                <c:pt idx="27000">
                  <c:v>20</c:v>
                </c:pt>
                <c:pt idx="27001">
                  <c:v>20</c:v>
                </c:pt>
                <c:pt idx="27002">
                  <c:v>20</c:v>
                </c:pt>
                <c:pt idx="27003">
                  <c:v>14</c:v>
                </c:pt>
                <c:pt idx="27004">
                  <c:v>16</c:v>
                </c:pt>
                <c:pt idx="27005">
                  <c:v>20</c:v>
                </c:pt>
                <c:pt idx="27006">
                  <c:v>19</c:v>
                </c:pt>
                <c:pt idx="27007">
                  <c:v>20</c:v>
                </c:pt>
                <c:pt idx="27008">
                  <c:v>20</c:v>
                </c:pt>
                <c:pt idx="27009">
                  <c:v>20</c:v>
                </c:pt>
                <c:pt idx="27010">
                  <c:v>20</c:v>
                </c:pt>
                <c:pt idx="27011">
                  <c:v>4</c:v>
                </c:pt>
                <c:pt idx="27012">
                  <c:v>19</c:v>
                </c:pt>
                <c:pt idx="27013">
                  <c:v>16</c:v>
                </c:pt>
                <c:pt idx="27014">
                  <c:v>10</c:v>
                </c:pt>
                <c:pt idx="27015">
                  <c:v>19</c:v>
                </c:pt>
                <c:pt idx="27016">
                  <c:v>20</c:v>
                </c:pt>
                <c:pt idx="27017">
                  <c:v>15</c:v>
                </c:pt>
                <c:pt idx="27018">
                  <c:v>17</c:v>
                </c:pt>
                <c:pt idx="27019">
                  <c:v>20</c:v>
                </c:pt>
                <c:pt idx="27020">
                  <c:v>18</c:v>
                </c:pt>
                <c:pt idx="27021">
                  <c:v>19</c:v>
                </c:pt>
                <c:pt idx="27022">
                  <c:v>17</c:v>
                </c:pt>
                <c:pt idx="27023">
                  <c:v>13</c:v>
                </c:pt>
                <c:pt idx="27024">
                  <c:v>20</c:v>
                </c:pt>
                <c:pt idx="27025">
                  <c:v>16</c:v>
                </c:pt>
                <c:pt idx="27026">
                  <c:v>20</c:v>
                </c:pt>
                <c:pt idx="27027">
                  <c:v>18</c:v>
                </c:pt>
                <c:pt idx="27028">
                  <c:v>20</c:v>
                </c:pt>
                <c:pt idx="27029">
                  <c:v>20</c:v>
                </c:pt>
                <c:pt idx="27030">
                  <c:v>17</c:v>
                </c:pt>
                <c:pt idx="27031">
                  <c:v>19</c:v>
                </c:pt>
                <c:pt idx="27032">
                  <c:v>16</c:v>
                </c:pt>
                <c:pt idx="27033">
                  <c:v>16</c:v>
                </c:pt>
                <c:pt idx="27034">
                  <c:v>20</c:v>
                </c:pt>
                <c:pt idx="27035">
                  <c:v>19</c:v>
                </c:pt>
                <c:pt idx="27036">
                  <c:v>20</c:v>
                </c:pt>
                <c:pt idx="27037">
                  <c:v>16</c:v>
                </c:pt>
                <c:pt idx="27038">
                  <c:v>20</c:v>
                </c:pt>
                <c:pt idx="27039">
                  <c:v>16</c:v>
                </c:pt>
                <c:pt idx="27040">
                  <c:v>16</c:v>
                </c:pt>
                <c:pt idx="27041">
                  <c:v>16</c:v>
                </c:pt>
                <c:pt idx="27042">
                  <c:v>20</c:v>
                </c:pt>
                <c:pt idx="27043">
                  <c:v>16</c:v>
                </c:pt>
                <c:pt idx="27044">
                  <c:v>19</c:v>
                </c:pt>
                <c:pt idx="27045">
                  <c:v>20</c:v>
                </c:pt>
                <c:pt idx="27046">
                  <c:v>8</c:v>
                </c:pt>
                <c:pt idx="27047">
                  <c:v>0</c:v>
                </c:pt>
                <c:pt idx="27048">
                  <c:v>16</c:v>
                </c:pt>
                <c:pt idx="27049">
                  <c:v>16</c:v>
                </c:pt>
                <c:pt idx="27050">
                  <c:v>20</c:v>
                </c:pt>
                <c:pt idx="27051">
                  <c:v>0</c:v>
                </c:pt>
                <c:pt idx="27052">
                  <c:v>16</c:v>
                </c:pt>
                <c:pt idx="27053">
                  <c:v>19</c:v>
                </c:pt>
                <c:pt idx="27054">
                  <c:v>20</c:v>
                </c:pt>
                <c:pt idx="27055">
                  <c:v>10</c:v>
                </c:pt>
                <c:pt idx="27056">
                  <c:v>14</c:v>
                </c:pt>
                <c:pt idx="27057">
                  <c:v>20</c:v>
                </c:pt>
                <c:pt idx="27058">
                  <c:v>18</c:v>
                </c:pt>
                <c:pt idx="27059">
                  <c:v>13</c:v>
                </c:pt>
                <c:pt idx="27060">
                  <c:v>16</c:v>
                </c:pt>
                <c:pt idx="27061">
                  <c:v>20</c:v>
                </c:pt>
                <c:pt idx="27062">
                  <c:v>9</c:v>
                </c:pt>
                <c:pt idx="27063">
                  <c:v>16</c:v>
                </c:pt>
                <c:pt idx="27064">
                  <c:v>16</c:v>
                </c:pt>
                <c:pt idx="27065">
                  <c:v>15</c:v>
                </c:pt>
                <c:pt idx="27066">
                  <c:v>20</c:v>
                </c:pt>
                <c:pt idx="27067">
                  <c:v>18</c:v>
                </c:pt>
                <c:pt idx="27068">
                  <c:v>18</c:v>
                </c:pt>
                <c:pt idx="27069">
                  <c:v>16</c:v>
                </c:pt>
                <c:pt idx="27070">
                  <c:v>18</c:v>
                </c:pt>
                <c:pt idx="27071">
                  <c:v>20</c:v>
                </c:pt>
                <c:pt idx="27072">
                  <c:v>18</c:v>
                </c:pt>
                <c:pt idx="27073">
                  <c:v>17</c:v>
                </c:pt>
                <c:pt idx="27074">
                  <c:v>13</c:v>
                </c:pt>
                <c:pt idx="27075">
                  <c:v>17</c:v>
                </c:pt>
                <c:pt idx="27076">
                  <c:v>17</c:v>
                </c:pt>
                <c:pt idx="27077">
                  <c:v>16</c:v>
                </c:pt>
                <c:pt idx="27078">
                  <c:v>16</c:v>
                </c:pt>
                <c:pt idx="27079">
                  <c:v>16</c:v>
                </c:pt>
                <c:pt idx="27080">
                  <c:v>0</c:v>
                </c:pt>
                <c:pt idx="27081">
                  <c:v>16</c:v>
                </c:pt>
                <c:pt idx="27082">
                  <c:v>16</c:v>
                </c:pt>
                <c:pt idx="27083">
                  <c:v>19</c:v>
                </c:pt>
                <c:pt idx="27084">
                  <c:v>20</c:v>
                </c:pt>
                <c:pt idx="27085">
                  <c:v>0</c:v>
                </c:pt>
                <c:pt idx="27086">
                  <c:v>18</c:v>
                </c:pt>
                <c:pt idx="27087">
                  <c:v>15</c:v>
                </c:pt>
                <c:pt idx="27088">
                  <c:v>15</c:v>
                </c:pt>
                <c:pt idx="27089">
                  <c:v>17</c:v>
                </c:pt>
                <c:pt idx="27090">
                  <c:v>20</c:v>
                </c:pt>
                <c:pt idx="27091">
                  <c:v>19</c:v>
                </c:pt>
                <c:pt idx="27092">
                  <c:v>19</c:v>
                </c:pt>
                <c:pt idx="27093">
                  <c:v>20</c:v>
                </c:pt>
                <c:pt idx="27094">
                  <c:v>20</c:v>
                </c:pt>
                <c:pt idx="27095">
                  <c:v>11</c:v>
                </c:pt>
                <c:pt idx="27096">
                  <c:v>17</c:v>
                </c:pt>
                <c:pt idx="27097">
                  <c:v>18</c:v>
                </c:pt>
                <c:pt idx="27098">
                  <c:v>20</c:v>
                </c:pt>
                <c:pt idx="27099">
                  <c:v>16</c:v>
                </c:pt>
                <c:pt idx="27100">
                  <c:v>16</c:v>
                </c:pt>
                <c:pt idx="27101">
                  <c:v>20</c:v>
                </c:pt>
                <c:pt idx="27102">
                  <c:v>18</c:v>
                </c:pt>
                <c:pt idx="27103">
                  <c:v>15</c:v>
                </c:pt>
                <c:pt idx="27104">
                  <c:v>16</c:v>
                </c:pt>
                <c:pt idx="27105">
                  <c:v>20</c:v>
                </c:pt>
                <c:pt idx="27106">
                  <c:v>16</c:v>
                </c:pt>
                <c:pt idx="27107">
                  <c:v>17</c:v>
                </c:pt>
                <c:pt idx="27108">
                  <c:v>19</c:v>
                </c:pt>
                <c:pt idx="27109">
                  <c:v>19</c:v>
                </c:pt>
                <c:pt idx="27110">
                  <c:v>19</c:v>
                </c:pt>
                <c:pt idx="27111">
                  <c:v>18</c:v>
                </c:pt>
                <c:pt idx="27112">
                  <c:v>16</c:v>
                </c:pt>
                <c:pt idx="27113">
                  <c:v>20</c:v>
                </c:pt>
                <c:pt idx="27114">
                  <c:v>14</c:v>
                </c:pt>
                <c:pt idx="27115">
                  <c:v>16</c:v>
                </c:pt>
                <c:pt idx="27116">
                  <c:v>20</c:v>
                </c:pt>
                <c:pt idx="27117">
                  <c:v>13</c:v>
                </c:pt>
                <c:pt idx="27118">
                  <c:v>18</c:v>
                </c:pt>
                <c:pt idx="27119">
                  <c:v>20</c:v>
                </c:pt>
                <c:pt idx="27120">
                  <c:v>17</c:v>
                </c:pt>
                <c:pt idx="27121">
                  <c:v>17</c:v>
                </c:pt>
                <c:pt idx="27122">
                  <c:v>15</c:v>
                </c:pt>
                <c:pt idx="27123">
                  <c:v>16</c:v>
                </c:pt>
                <c:pt idx="27124">
                  <c:v>0</c:v>
                </c:pt>
                <c:pt idx="27125">
                  <c:v>17</c:v>
                </c:pt>
                <c:pt idx="27126">
                  <c:v>19</c:v>
                </c:pt>
                <c:pt idx="27127">
                  <c:v>20</c:v>
                </c:pt>
                <c:pt idx="27128">
                  <c:v>16</c:v>
                </c:pt>
                <c:pt idx="27129">
                  <c:v>15</c:v>
                </c:pt>
                <c:pt idx="27130">
                  <c:v>20</c:v>
                </c:pt>
                <c:pt idx="27131">
                  <c:v>20</c:v>
                </c:pt>
                <c:pt idx="27132">
                  <c:v>20</c:v>
                </c:pt>
                <c:pt idx="27133">
                  <c:v>15</c:v>
                </c:pt>
                <c:pt idx="27134">
                  <c:v>17</c:v>
                </c:pt>
                <c:pt idx="27135">
                  <c:v>18</c:v>
                </c:pt>
                <c:pt idx="27136">
                  <c:v>16</c:v>
                </c:pt>
                <c:pt idx="27137">
                  <c:v>19</c:v>
                </c:pt>
                <c:pt idx="27138">
                  <c:v>15</c:v>
                </c:pt>
                <c:pt idx="27139">
                  <c:v>16</c:v>
                </c:pt>
                <c:pt idx="27140">
                  <c:v>0</c:v>
                </c:pt>
                <c:pt idx="27141">
                  <c:v>15</c:v>
                </c:pt>
                <c:pt idx="27142">
                  <c:v>14</c:v>
                </c:pt>
                <c:pt idx="27143">
                  <c:v>17</c:v>
                </c:pt>
                <c:pt idx="27144">
                  <c:v>13</c:v>
                </c:pt>
                <c:pt idx="27145">
                  <c:v>20</c:v>
                </c:pt>
                <c:pt idx="27146">
                  <c:v>18</c:v>
                </c:pt>
                <c:pt idx="27147">
                  <c:v>19</c:v>
                </c:pt>
                <c:pt idx="27148">
                  <c:v>16</c:v>
                </c:pt>
                <c:pt idx="27149">
                  <c:v>16</c:v>
                </c:pt>
                <c:pt idx="27150">
                  <c:v>20</c:v>
                </c:pt>
                <c:pt idx="27151">
                  <c:v>20</c:v>
                </c:pt>
                <c:pt idx="27152">
                  <c:v>12</c:v>
                </c:pt>
                <c:pt idx="27153">
                  <c:v>17</c:v>
                </c:pt>
                <c:pt idx="27154">
                  <c:v>16</c:v>
                </c:pt>
                <c:pt idx="27155">
                  <c:v>14</c:v>
                </c:pt>
                <c:pt idx="27156">
                  <c:v>18</c:v>
                </c:pt>
                <c:pt idx="27157">
                  <c:v>20</c:v>
                </c:pt>
                <c:pt idx="27158">
                  <c:v>17</c:v>
                </c:pt>
                <c:pt idx="27159">
                  <c:v>14</c:v>
                </c:pt>
                <c:pt idx="27160">
                  <c:v>16</c:v>
                </c:pt>
                <c:pt idx="27161">
                  <c:v>16</c:v>
                </c:pt>
                <c:pt idx="27162">
                  <c:v>16</c:v>
                </c:pt>
                <c:pt idx="27163">
                  <c:v>15</c:v>
                </c:pt>
                <c:pt idx="27164">
                  <c:v>13</c:v>
                </c:pt>
                <c:pt idx="27165">
                  <c:v>20</c:v>
                </c:pt>
                <c:pt idx="27166">
                  <c:v>16</c:v>
                </c:pt>
                <c:pt idx="27167">
                  <c:v>15</c:v>
                </c:pt>
                <c:pt idx="27168">
                  <c:v>20</c:v>
                </c:pt>
                <c:pt idx="27169">
                  <c:v>17</c:v>
                </c:pt>
                <c:pt idx="27170">
                  <c:v>18</c:v>
                </c:pt>
                <c:pt idx="27171">
                  <c:v>16</c:v>
                </c:pt>
                <c:pt idx="27172">
                  <c:v>20</c:v>
                </c:pt>
                <c:pt idx="27173">
                  <c:v>14</c:v>
                </c:pt>
                <c:pt idx="27174">
                  <c:v>15</c:v>
                </c:pt>
                <c:pt idx="27175">
                  <c:v>19</c:v>
                </c:pt>
                <c:pt idx="27176">
                  <c:v>16</c:v>
                </c:pt>
                <c:pt idx="27177">
                  <c:v>20</c:v>
                </c:pt>
                <c:pt idx="27178">
                  <c:v>20</c:v>
                </c:pt>
                <c:pt idx="27179">
                  <c:v>16</c:v>
                </c:pt>
                <c:pt idx="27180">
                  <c:v>20</c:v>
                </c:pt>
                <c:pt idx="27181">
                  <c:v>16</c:v>
                </c:pt>
                <c:pt idx="27182">
                  <c:v>12</c:v>
                </c:pt>
                <c:pt idx="27183">
                  <c:v>20</c:v>
                </c:pt>
                <c:pt idx="27184">
                  <c:v>0</c:v>
                </c:pt>
                <c:pt idx="27185">
                  <c:v>16</c:v>
                </c:pt>
                <c:pt idx="27186">
                  <c:v>20</c:v>
                </c:pt>
                <c:pt idx="27187">
                  <c:v>18</c:v>
                </c:pt>
                <c:pt idx="27188">
                  <c:v>16</c:v>
                </c:pt>
                <c:pt idx="27189">
                  <c:v>17</c:v>
                </c:pt>
                <c:pt idx="27190">
                  <c:v>0</c:v>
                </c:pt>
                <c:pt idx="27191">
                  <c:v>17</c:v>
                </c:pt>
                <c:pt idx="27192">
                  <c:v>16</c:v>
                </c:pt>
                <c:pt idx="27193">
                  <c:v>0</c:v>
                </c:pt>
                <c:pt idx="27194">
                  <c:v>16</c:v>
                </c:pt>
                <c:pt idx="27195">
                  <c:v>18</c:v>
                </c:pt>
                <c:pt idx="27196">
                  <c:v>20</c:v>
                </c:pt>
                <c:pt idx="27197">
                  <c:v>15</c:v>
                </c:pt>
                <c:pt idx="27198">
                  <c:v>20</c:v>
                </c:pt>
                <c:pt idx="27199">
                  <c:v>20</c:v>
                </c:pt>
                <c:pt idx="27200">
                  <c:v>17</c:v>
                </c:pt>
                <c:pt idx="27201">
                  <c:v>20</c:v>
                </c:pt>
                <c:pt idx="27202">
                  <c:v>20</c:v>
                </c:pt>
                <c:pt idx="27203">
                  <c:v>20</c:v>
                </c:pt>
                <c:pt idx="27204">
                  <c:v>15</c:v>
                </c:pt>
                <c:pt idx="27205">
                  <c:v>16</c:v>
                </c:pt>
                <c:pt idx="27206">
                  <c:v>20</c:v>
                </c:pt>
                <c:pt idx="27207">
                  <c:v>16</c:v>
                </c:pt>
                <c:pt idx="27208">
                  <c:v>0</c:v>
                </c:pt>
                <c:pt idx="27209">
                  <c:v>15</c:v>
                </c:pt>
                <c:pt idx="27210">
                  <c:v>18</c:v>
                </c:pt>
                <c:pt idx="27211">
                  <c:v>12</c:v>
                </c:pt>
                <c:pt idx="27212">
                  <c:v>17</c:v>
                </c:pt>
                <c:pt idx="27213">
                  <c:v>20</c:v>
                </c:pt>
                <c:pt idx="27214">
                  <c:v>20</c:v>
                </c:pt>
                <c:pt idx="27215">
                  <c:v>19</c:v>
                </c:pt>
                <c:pt idx="27216">
                  <c:v>0</c:v>
                </c:pt>
                <c:pt idx="27217">
                  <c:v>19</c:v>
                </c:pt>
                <c:pt idx="27218">
                  <c:v>17</c:v>
                </c:pt>
                <c:pt idx="27219">
                  <c:v>16</c:v>
                </c:pt>
                <c:pt idx="27220">
                  <c:v>15</c:v>
                </c:pt>
                <c:pt idx="27221">
                  <c:v>12</c:v>
                </c:pt>
                <c:pt idx="27222">
                  <c:v>12</c:v>
                </c:pt>
                <c:pt idx="27223">
                  <c:v>20</c:v>
                </c:pt>
                <c:pt idx="27224">
                  <c:v>20</c:v>
                </c:pt>
                <c:pt idx="27225">
                  <c:v>18</c:v>
                </c:pt>
                <c:pt idx="27226">
                  <c:v>12</c:v>
                </c:pt>
                <c:pt idx="27227">
                  <c:v>20</c:v>
                </c:pt>
                <c:pt idx="27228">
                  <c:v>19</c:v>
                </c:pt>
                <c:pt idx="27229">
                  <c:v>20</c:v>
                </c:pt>
                <c:pt idx="27230">
                  <c:v>20</c:v>
                </c:pt>
                <c:pt idx="27231">
                  <c:v>17</c:v>
                </c:pt>
                <c:pt idx="27232">
                  <c:v>19</c:v>
                </c:pt>
                <c:pt idx="27233">
                  <c:v>16</c:v>
                </c:pt>
                <c:pt idx="27234">
                  <c:v>20</c:v>
                </c:pt>
                <c:pt idx="27235">
                  <c:v>18</c:v>
                </c:pt>
                <c:pt idx="27236">
                  <c:v>16</c:v>
                </c:pt>
                <c:pt idx="27237">
                  <c:v>19</c:v>
                </c:pt>
                <c:pt idx="27238">
                  <c:v>20</c:v>
                </c:pt>
                <c:pt idx="27239">
                  <c:v>20</c:v>
                </c:pt>
                <c:pt idx="27240">
                  <c:v>16</c:v>
                </c:pt>
                <c:pt idx="27241">
                  <c:v>17</c:v>
                </c:pt>
                <c:pt idx="27242">
                  <c:v>20</c:v>
                </c:pt>
                <c:pt idx="27243">
                  <c:v>16</c:v>
                </c:pt>
                <c:pt idx="27244">
                  <c:v>19</c:v>
                </c:pt>
                <c:pt idx="27245">
                  <c:v>20</c:v>
                </c:pt>
                <c:pt idx="27246">
                  <c:v>16</c:v>
                </c:pt>
                <c:pt idx="27247">
                  <c:v>16</c:v>
                </c:pt>
                <c:pt idx="27248">
                  <c:v>16</c:v>
                </c:pt>
                <c:pt idx="27249">
                  <c:v>20</c:v>
                </c:pt>
                <c:pt idx="27250">
                  <c:v>14</c:v>
                </c:pt>
                <c:pt idx="27251">
                  <c:v>15</c:v>
                </c:pt>
                <c:pt idx="27252">
                  <c:v>20</c:v>
                </c:pt>
                <c:pt idx="27253">
                  <c:v>16</c:v>
                </c:pt>
                <c:pt idx="27254">
                  <c:v>12</c:v>
                </c:pt>
                <c:pt idx="27255">
                  <c:v>20</c:v>
                </c:pt>
                <c:pt idx="27256">
                  <c:v>20</c:v>
                </c:pt>
                <c:pt idx="27257">
                  <c:v>15</c:v>
                </c:pt>
                <c:pt idx="27258">
                  <c:v>0</c:v>
                </c:pt>
                <c:pt idx="27259">
                  <c:v>17</c:v>
                </c:pt>
                <c:pt idx="27260">
                  <c:v>16</c:v>
                </c:pt>
                <c:pt idx="27261">
                  <c:v>16</c:v>
                </c:pt>
                <c:pt idx="27262">
                  <c:v>18</c:v>
                </c:pt>
                <c:pt idx="27263">
                  <c:v>0</c:v>
                </c:pt>
                <c:pt idx="27264">
                  <c:v>17</c:v>
                </c:pt>
                <c:pt idx="27265">
                  <c:v>16</c:v>
                </c:pt>
                <c:pt idx="27266">
                  <c:v>20</c:v>
                </c:pt>
                <c:pt idx="27267">
                  <c:v>20</c:v>
                </c:pt>
                <c:pt idx="27268">
                  <c:v>19</c:v>
                </c:pt>
                <c:pt idx="27269">
                  <c:v>8</c:v>
                </c:pt>
                <c:pt idx="27270">
                  <c:v>16</c:v>
                </c:pt>
                <c:pt idx="27271">
                  <c:v>17</c:v>
                </c:pt>
                <c:pt idx="27272">
                  <c:v>19</c:v>
                </c:pt>
                <c:pt idx="27273">
                  <c:v>15</c:v>
                </c:pt>
                <c:pt idx="27274">
                  <c:v>9</c:v>
                </c:pt>
                <c:pt idx="27275">
                  <c:v>16</c:v>
                </c:pt>
                <c:pt idx="27276">
                  <c:v>20</c:v>
                </c:pt>
                <c:pt idx="27277">
                  <c:v>15</c:v>
                </c:pt>
                <c:pt idx="27278">
                  <c:v>20</c:v>
                </c:pt>
                <c:pt idx="27279">
                  <c:v>16</c:v>
                </c:pt>
                <c:pt idx="27280">
                  <c:v>17</c:v>
                </c:pt>
                <c:pt idx="27281">
                  <c:v>20</c:v>
                </c:pt>
                <c:pt idx="27282">
                  <c:v>17</c:v>
                </c:pt>
                <c:pt idx="27283">
                  <c:v>15</c:v>
                </c:pt>
                <c:pt idx="27284">
                  <c:v>18</c:v>
                </c:pt>
                <c:pt idx="27285">
                  <c:v>19</c:v>
                </c:pt>
                <c:pt idx="27286">
                  <c:v>19</c:v>
                </c:pt>
                <c:pt idx="27287">
                  <c:v>16</c:v>
                </c:pt>
                <c:pt idx="27288">
                  <c:v>20</c:v>
                </c:pt>
                <c:pt idx="27289">
                  <c:v>17</c:v>
                </c:pt>
                <c:pt idx="27290">
                  <c:v>18</c:v>
                </c:pt>
                <c:pt idx="27291">
                  <c:v>0</c:v>
                </c:pt>
                <c:pt idx="27292">
                  <c:v>20</c:v>
                </c:pt>
                <c:pt idx="27293">
                  <c:v>20</c:v>
                </c:pt>
                <c:pt idx="27294">
                  <c:v>15</c:v>
                </c:pt>
                <c:pt idx="27295">
                  <c:v>20</c:v>
                </c:pt>
                <c:pt idx="27296">
                  <c:v>20</c:v>
                </c:pt>
                <c:pt idx="27297">
                  <c:v>20</c:v>
                </c:pt>
                <c:pt idx="27298">
                  <c:v>15</c:v>
                </c:pt>
                <c:pt idx="27299">
                  <c:v>13</c:v>
                </c:pt>
                <c:pt idx="27300">
                  <c:v>12</c:v>
                </c:pt>
                <c:pt idx="27301">
                  <c:v>17</c:v>
                </c:pt>
                <c:pt idx="27302">
                  <c:v>16</c:v>
                </c:pt>
                <c:pt idx="27303">
                  <c:v>15</c:v>
                </c:pt>
                <c:pt idx="27304">
                  <c:v>18</c:v>
                </c:pt>
                <c:pt idx="27305">
                  <c:v>19</c:v>
                </c:pt>
                <c:pt idx="27306">
                  <c:v>12</c:v>
                </c:pt>
                <c:pt idx="27307">
                  <c:v>20</c:v>
                </c:pt>
                <c:pt idx="27308">
                  <c:v>17</c:v>
                </c:pt>
                <c:pt idx="27309">
                  <c:v>0</c:v>
                </c:pt>
                <c:pt idx="27310">
                  <c:v>16</c:v>
                </c:pt>
                <c:pt idx="27311">
                  <c:v>13</c:v>
                </c:pt>
                <c:pt idx="27312">
                  <c:v>20</c:v>
                </c:pt>
                <c:pt idx="27313">
                  <c:v>18</c:v>
                </c:pt>
                <c:pt idx="27314">
                  <c:v>16</c:v>
                </c:pt>
                <c:pt idx="27315">
                  <c:v>18</c:v>
                </c:pt>
                <c:pt idx="27316">
                  <c:v>16</c:v>
                </c:pt>
                <c:pt idx="27317">
                  <c:v>20</c:v>
                </c:pt>
                <c:pt idx="27318">
                  <c:v>20</c:v>
                </c:pt>
                <c:pt idx="27319">
                  <c:v>12</c:v>
                </c:pt>
                <c:pt idx="27320">
                  <c:v>11</c:v>
                </c:pt>
                <c:pt idx="27321">
                  <c:v>20</c:v>
                </c:pt>
                <c:pt idx="27322">
                  <c:v>20</c:v>
                </c:pt>
                <c:pt idx="27323">
                  <c:v>16</c:v>
                </c:pt>
                <c:pt idx="27324">
                  <c:v>20</c:v>
                </c:pt>
                <c:pt idx="27325">
                  <c:v>20</c:v>
                </c:pt>
                <c:pt idx="27326">
                  <c:v>20</c:v>
                </c:pt>
                <c:pt idx="27327">
                  <c:v>16</c:v>
                </c:pt>
                <c:pt idx="27328">
                  <c:v>13</c:v>
                </c:pt>
                <c:pt idx="27329">
                  <c:v>20</c:v>
                </c:pt>
                <c:pt idx="27330">
                  <c:v>17</c:v>
                </c:pt>
                <c:pt idx="27331">
                  <c:v>19</c:v>
                </c:pt>
                <c:pt idx="27332">
                  <c:v>16</c:v>
                </c:pt>
                <c:pt idx="27333">
                  <c:v>17</c:v>
                </c:pt>
                <c:pt idx="27334">
                  <c:v>17</c:v>
                </c:pt>
                <c:pt idx="27335">
                  <c:v>0</c:v>
                </c:pt>
                <c:pt idx="27336">
                  <c:v>16</c:v>
                </c:pt>
                <c:pt idx="27337">
                  <c:v>20</c:v>
                </c:pt>
                <c:pt idx="27338">
                  <c:v>17</c:v>
                </c:pt>
                <c:pt idx="27339">
                  <c:v>20</c:v>
                </c:pt>
                <c:pt idx="27340">
                  <c:v>20</c:v>
                </c:pt>
                <c:pt idx="27341">
                  <c:v>12</c:v>
                </c:pt>
                <c:pt idx="27342">
                  <c:v>17</c:v>
                </c:pt>
                <c:pt idx="27343">
                  <c:v>12</c:v>
                </c:pt>
                <c:pt idx="27344">
                  <c:v>16</c:v>
                </c:pt>
                <c:pt idx="27345">
                  <c:v>15</c:v>
                </c:pt>
                <c:pt idx="27346">
                  <c:v>20</c:v>
                </c:pt>
                <c:pt idx="27347">
                  <c:v>14</c:v>
                </c:pt>
                <c:pt idx="27348">
                  <c:v>20</c:v>
                </c:pt>
                <c:pt idx="27349">
                  <c:v>19</c:v>
                </c:pt>
                <c:pt idx="27350">
                  <c:v>16</c:v>
                </c:pt>
                <c:pt idx="27351">
                  <c:v>12</c:v>
                </c:pt>
                <c:pt idx="27352">
                  <c:v>20</c:v>
                </c:pt>
                <c:pt idx="27353">
                  <c:v>17</c:v>
                </c:pt>
                <c:pt idx="27354">
                  <c:v>19</c:v>
                </c:pt>
                <c:pt idx="27355">
                  <c:v>20</c:v>
                </c:pt>
                <c:pt idx="27356">
                  <c:v>20</c:v>
                </c:pt>
                <c:pt idx="27357">
                  <c:v>16</c:v>
                </c:pt>
                <c:pt idx="27358">
                  <c:v>0</c:v>
                </c:pt>
                <c:pt idx="27359">
                  <c:v>17</c:v>
                </c:pt>
                <c:pt idx="27360">
                  <c:v>20</c:v>
                </c:pt>
                <c:pt idx="27361">
                  <c:v>13</c:v>
                </c:pt>
                <c:pt idx="27362">
                  <c:v>14</c:v>
                </c:pt>
                <c:pt idx="27363">
                  <c:v>11</c:v>
                </c:pt>
                <c:pt idx="27364">
                  <c:v>20</c:v>
                </c:pt>
                <c:pt idx="27365">
                  <c:v>0</c:v>
                </c:pt>
                <c:pt idx="27366">
                  <c:v>20</c:v>
                </c:pt>
                <c:pt idx="27367">
                  <c:v>0</c:v>
                </c:pt>
                <c:pt idx="27368">
                  <c:v>16</c:v>
                </c:pt>
                <c:pt idx="27369">
                  <c:v>16</c:v>
                </c:pt>
                <c:pt idx="27370">
                  <c:v>16</c:v>
                </c:pt>
                <c:pt idx="27371">
                  <c:v>0</c:v>
                </c:pt>
                <c:pt idx="27372">
                  <c:v>15</c:v>
                </c:pt>
                <c:pt idx="27373">
                  <c:v>8</c:v>
                </c:pt>
                <c:pt idx="27374">
                  <c:v>20</c:v>
                </c:pt>
                <c:pt idx="27375">
                  <c:v>16</c:v>
                </c:pt>
                <c:pt idx="27376">
                  <c:v>20</c:v>
                </c:pt>
                <c:pt idx="27377">
                  <c:v>14</c:v>
                </c:pt>
                <c:pt idx="27378">
                  <c:v>20</c:v>
                </c:pt>
                <c:pt idx="27379">
                  <c:v>17</c:v>
                </c:pt>
                <c:pt idx="27380">
                  <c:v>20</c:v>
                </c:pt>
                <c:pt idx="27381">
                  <c:v>20</c:v>
                </c:pt>
                <c:pt idx="27382">
                  <c:v>17</c:v>
                </c:pt>
                <c:pt idx="27383">
                  <c:v>18</c:v>
                </c:pt>
                <c:pt idx="27384">
                  <c:v>20</c:v>
                </c:pt>
                <c:pt idx="27385">
                  <c:v>20</c:v>
                </c:pt>
                <c:pt idx="27386">
                  <c:v>16</c:v>
                </c:pt>
                <c:pt idx="27387">
                  <c:v>20</c:v>
                </c:pt>
                <c:pt idx="27388">
                  <c:v>20</c:v>
                </c:pt>
                <c:pt idx="27389">
                  <c:v>20</c:v>
                </c:pt>
                <c:pt idx="27390">
                  <c:v>0</c:v>
                </c:pt>
                <c:pt idx="27391">
                  <c:v>20</c:v>
                </c:pt>
                <c:pt idx="27392">
                  <c:v>17</c:v>
                </c:pt>
                <c:pt idx="27393">
                  <c:v>20</c:v>
                </c:pt>
                <c:pt idx="27394">
                  <c:v>20</c:v>
                </c:pt>
                <c:pt idx="27395">
                  <c:v>16</c:v>
                </c:pt>
                <c:pt idx="27396">
                  <c:v>16</c:v>
                </c:pt>
                <c:pt idx="27397">
                  <c:v>16</c:v>
                </c:pt>
                <c:pt idx="27398">
                  <c:v>20</c:v>
                </c:pt>
                <c:pt idx="27399">
                  <c:v>20</c:v>
                </c:pt>
                <c:pt idx="27400">
                  <c:v>20</c:v>
                </c:pt>
                <c:pt idx="27401">
                  <c:v>14</c:v>
                </c:pt>
                <c:pt idx="27402">
                  <c:v>20</c:v>
                </c:pt>
                <c:pt idx="27403">
                  <c:v>20</c:v>
                </c:pt>
                <c:pt idx="27404">
                  <c:v>16</c:v>
                </c:pt>
                <c:pt idx="27405">
                  <c:v>20</c:v>
                </c:pt>
                <c:pt idx="27406">
                  <c:v>16</c:v>
                </c:pt>
                <c:pt idx="27407">
                  <c:v>17</c:v>
                </c:pt>
                <c:pt idx="27408">
                  <c:v>20</c:v>
                </c:pt>
                <c:pt idx="27409">
                  <c:v>18</c:v>
                </c:pt>
                <c:pt idx="27410">
                  <c:v>20</c:v>
                </c:pt>
                <c:pt idx="27411">
                  <c:v>19</c:v>
                </c:pt>
                <c:pt idx="27412">
                  <c:v>0</c:v>
                </c:pt>
                <c:pt idx="27413">
                  <c:v>16</c:v>
                </c:pt>
                <c:pt idx="27414">
                  <c:v>10</c:v>
                </c:pt>
                <c:pt idx="27415">
                  <c:v>20</c:v>
                </c:pt>
                <c:pt idx="27416">
                  <c:v>16</c:v>
                </c:pt>
                <c:pt idx="27417">
                  <c:v>20</c:v>
                </c:pt>
                <c:pt idx="27418">
                  <c:v>18</c:v>
                </c:pt>
                <c:pt idx="27419">
                  <c:v>16</c:v>
                </c:pt>
                <c:pt idx="27420">
                  <c:v>16</c:v>
                </c:pt>
                <c:pt idx="27421">
                  <c:v>20</c:v>
                </c:pt>
                <c:pt idx="27422">
                  <c:v>19</c:v>
                </c:pt>
                <c:pt idx="27423">
                  <c:v>18</c:v>
                </c:pt>
                <c:pt idx="27424">
                  <c:v>17</c:v>
                </c:pt>
                <c:pt idx="27425">
                  <c:v>17</c:v>
                </c:pt>
                <c:pt idx="27426">
                  <c:v>20</c:v>
                </c:pt>
                <c:pt idx="27427">
                  <c:v>20</c:v>
                </c:pt>
                <c:pt idx="27428">
                  <c:v>0</c:v>
                </c:pt>
                <c:pt idx="27429">
                  <c:v>19</c:v>
                </c:pt>
                <c:pt idx="27430">
                  <c:v>10</c:v>
                </c:pt>
                <c:pt idx="27431">
                  <c:v>17</c:v>
                </c:pt>
                <c:pt idx="27432">
                  <c:v>20</c:v>
                </c:pt>
                <c:pt idx="27433">
                  <c:v>17</c:v>
                </c:pt>
                <c:pt idx="27434">
                  <c:v>16</c:v>
                </c:pt>
                <c:pt idx="27435">
                  <c:v>20</c:v>
                </c:pt>
                <c:pt idx="27436">
                  <c:v>0</c:v>
                </c:pt>
                <c:pt idx="27437">
                  <c:v>15</c:v>
                </c:pt>
                <c:pt idx="27438">
                  <c:v>20</c:v>
                </c:pt>
                <c:pt idx="27439">
                  <c:v>20</c:v>
                </c:pt>
                <c:pt idx="27440">
                  <c:v>0</c:v>
                </c:pt>
                <c:pt idx="27441">
                  <c:v>19</c:v>
                </c:pt>
                <c:pt idx="27442">
                  <c:v>16</c:v>
                </c:pt>
                <c:pt idx="27443">
                  <c:v>20</c:v>
                </c:pt>
                <c:pt idx="27444">
                  <c:v>19</c:v>
                </c:pt>
                <c:pt idx="27445">
                  <c:v>20</c:v>
                </c:pt>
                <c:pt idx="27446">
                  <c:v>20</c:v>
                </c:pt>
                <c:pt idx="27447">
                  <c:v>16</c:v>
                </c:pt>
                <c:pt idx="27448">
                  <c:v>13</c:v>
                </c:pt>
                <c:pt idx="27449">
                  <c:v>16</c:v>
                </c:pt>
                <c:pt idx="27450">
                  <c:v>15</c:v>
                </c:pt>
                <c:pt idx="27451">
                  <c:v>19</c:v>
                </c:pt>
                <c:pt idx="27452">
                  <c:v>12</c:v>
                </c:pt>
                <c:pt idx="27453">
                  <c:v>17</c:v>
                </c:pt>
                <c:pt idx="27454">
                  <c:v>20</c:v>
                </c:pt>
                <c:pt idx="27455">
                  <c:v>14</c:v>
                </c:pt>
                <c:pt idx="27456">
                  <c:v>17</c:v>
                </c:pt>
                <c:pt idx="27457">
                  <c:v>0</c:v>
                </c:pt>
                <c:pt idx="27458">
                  <c:v>17</c:v>
                </c:pt>
                <c:pt idx="27459">
                  <c:v>16</c:v>
                </c:pt>
                <c:pt idx="27460">
                  <c:v>20</c:v>
                </c:pt>
                <c:pt idx="27461">
                  <c:v>20</c:v>
                </c:pt>
                <c:pt idx="27462">
                  <c:v>20</c:v>
                </c:pt>
                <c:pt idx="27463">
                  <c:v>0</c:v>
                </c:pt>
                <c:pt idx="27464">
                  <c:v>16</c:v>
                </c:pt>
                <c:pt idx="27465">
                  <c:v>16</c:v>
                </c:pt>
                <c:pt idx="27466">
                  <c:v>19</c:v>
                </c:pt>
                <c:pt idx="27467">
                  <c:v>20</c:v>
                </c:pt>
                <c:pt idx="27468">
                  <c:v>5</c:v>
                </c:pt>
                <c:pt idx="27469">
                  <c:v>20</c:v>
                </c:pt>
                <c:pt idx="27470">
                  <c:v>18</c:v>
                </c:pt>
                <c:pt idx="27471">
                  <c:v>15</c:v>
                </c:pt>
                <c:pt idx="27472">
                  <c:v>0</c:v>
                </c:pt>
                <c:pt idx="27473">
                  <c:v>18</c:v>
                </c:pt>
                <c:pt idx="27474">
                  <c:v>0</c:v>
                </c:pt>
                <c:pt idx="27475">
                  <c:v>15</c:v>
                </c:pt>
                <c:pt idx="27476">
                  <c:v>16</c:v>
                </c:pt>
                <c:pt idx="27477">
                  <c:v>16</c:v>
                </c:pt>
                <c:pt idx="27478">
                  <c:v>16</c:v>
                </c:pt>
                <c:pt idx="27479">
                  <c:v>16</c:v>
                </c:pt>
                <c:pt idx="27480">
                  <c:v>20</c:v>
                </c:pt>
                <c:pt idx="27481">
                  <c:v>20</c:v>
                </c:pt>
                <c:pt idx="27482">
                  <c:v>16</c:v>
                </c:pt>
                <c:pt idx="27483">
                  <c:v>19</c:v>
                </c:pt>
                <c:pt idx="27484">
                  <c:v>12</c:v>
                </c:pt>
                <c:pt idx="27485">
                  <c:v>19</c:v>
                </c:pt>
                <c:pt idx="27486">
                  <c:v>0</c:v>
                </c:pt>
                <c:pt idx="27487">
                  <c:v>16</c:v>
                </c:pt>
                <c:pt idx="27488">
                  <c:v>16</c:v>
                </c:pt>
                <c:pt idx="27489">
                  <c:v>15</c:v>
                </c:pt>
                <c:pt idx="27490">
                  <c:v>19</c:v>
                </c:pt>
                <c:pt idx="27491">
                  <c:v>13</c:v>
                </c:pt>
                <c:pt idx="27492">
                  <c:v>17</c:v>
                </c:pt>
                <c:pt idx="27493">
                  <c:v>4</c:v>
                </c:pt>
                <c:pt idx="27494">
                  <c:v>20</c:v>
                </c:pt>
                <c:pt idx="27495">
                  <c:v>16</c:v>
                </c:pt>
                <c:pt idx="27496">
                  <c:v>14</c:v>
                </c:pt>
                <c:pt idx="27497">
                  <c:v>17</c:v>
                </c:pt>
                <c:pt idx="27498">
                  <c:v>15</c:v>
                </c:pt>
                <c:pt idx="27499">
                  <c:v>15</c:v>
                </c:pt>
                <c:pt idx="27500">
                  <c:v>19</c:v>
                </c:pt>
                <c:pt idx="27501">
                  <c:v>20</c:v>
                </c:pt>
                <c:pt idx="27502">
                  <c:v>15</c:v>
                </c:pt>
                <c:pt idx="27503">
                  <c:v>16</c:v>
                </c:pt>
                <c:pt idx="27504">
                  <c:v>20</c:v>
                </c:pt>
                <c:pt idx="27505">
                  <c:v>20</c:v>
                </c:pt>
                <c:pt idx="27506">
                  <c:v>16</c:v>
                </c:pt>
                <c:pt idx="27507">
                  <c:v>20</c:v>
                </c:pt>
                <c:pt idx="27508">
                  <c:v>20</c:v>
                </c:pt>
                <c:pt idx="27509">
                  <c:v>16</c:v>
                </c:pt>
                <c:pt idx="27510">
                  <c:v>20</c:v>
                </c:pt>
                <c:pt idx="27511">
                  <c:v>16</c:v>
                </c:pt>
                <c:pt idx="27512">
                  <c:v>9</c:v>
                </c:pt>
                <c:pt idx="27513">
                  <c:v>20</c:v>
                </c:pt>
                <c:pt idx="27514">
                  <c:v>18</c:v>
                </c:pt>
                <c:pt idx="27515">
                  <c:v>20</c:v>
                </c:pt>
                <c:pt idx="27516">
                  <c:v>20</c:v>
                </c:pt>
                <c:pt idx="27517">
                  <c:v>16</c:v>
                </c:pt>
                <c:pt idx="27518">
                  <c:v>18</c:v>
                </c:pt>
                <c:pt idx="27519">
                  <c:v>16</c:v>
                </c:pt>
                <c:pt idx="27520">
                  <c:v>16</c:v>
                </c:pt>
                <c:pt idx="27521">
                  <c:v>12</c:v>
                </c:pt>
                <c:pt idx="27522">
                  <c:v>17</c:v>
                </c:pt>
                <c:pt idx="27523">
                  <c:v>20</c:v>
                </c:pt>
                <c:pt idx="27524">
                  <c:v>20</c:v>
                </c:pt>
                <c:pt idx="27525">
                  <c:v>19</c:v>
                </c:pt>
                <c:pt idx="27526">
                  <c:v>16</c:v>
                </c:pt>
                <c:pt idx="27527">
                  <c:v>20</c:v>
                </c:pt>
                <c:pt idx="27528">
                  <c:v>20</c:v>
                </c:pt>
                <c:pt idx="27529">
                  <c:v>16</c:v>
                </c:pt>
                <c:pt idx="27530">
                  <c:v>20</c:v>
                </c:pt>
                <c:pt idx="27531">
                  <c:v>17</c:v>
                </c:pt>
                <c:pt idx="27532">
                  <c:v>19</c:v>
                </c:pt>
                <c:pt idx="27533">
                  <c:v>15</c:v>
                </c:pt>
                <c:pt idx="27534">
                  <c:v>20</c:v>
                </c:pt>
                <c:pt idx="27535">
                  <c:v>14</c:v>
                </c:pt>
                <c:pt idx="27536">
                  <c:v>17</c:v>
                </c:pt>
                <c:pt idx="27537">
                  <c:v>20</c:v>
                </c:pt>
                <c:pt idx="27538">
                  <c:v>0</c:v>
                </c:pt>
                <c:pt idx="27539">
                  <c:v>17</c:v>
                </c:pt>
                <c:pt idx="27540">
                  <c:v>13</c:v>
                </c:pt>
                <c:pt idx="27541">
                  <c:v>16</c:v>
                </c:pt>
                <c:pt idx="27542">
                  <c:v>18</c:v>
                </c:pt>
                <c:pt idx="27543">
                  <c:v>15</c:v>
                </c:pt>
                <c:pt idx="27544">
                  <c:v>0</c:v>
                </c:pt>
                <c:pt idx="27545">
                  <c:v>18</c:v>
                </c:pt>
                <c:pt idx="27546">
                  <c:v>19</c:v>
                </c:pt>
                <c:pt idx="27547">
                  <c:v>16</c:v>
                </c:pt>
                <c:pt idx="27548">
                  <c:v>16</c:v>
                </c:pt>
                <c:pt idx="27549">
                  <c:v>20</c:v>
                </c:pt>
                <c:pt idx="27550">
                  <c:v>15</c:v>
                </c:pt>
                <c:pt idx="27551">
                  <c:v>16</c:v>
                </c:pt>
                <c:pt idx="27552">
                  <c:v>20</c:v>
                </c:pt>
                <c:pt idx="27553">
                  <c:v>20</c:v>
                </c:pt>
                <c:pt idx="27554">
                  <c:v>19</c:v>
                </c:pt>
                <c:pt idx="27555">
                  <c:v>18</c:v>
                </c:pt>
                <c:pt idx="27556">
                  <c:v>20</c:v>
                </c:pt>
                <c:pt idx="27557">
                  <c:v>16</c:v>
                </c:pt>
                <c:pt idx="27558">
                  <c:v>19</c:v>
                </c:pt>
                <c:pt idx="27559">
                  <c:v>20</c:v>
                </c:pt>
                <c:pt idx="27560">
                  <c:v>19</c:v>
                </c:pt>
                <c:pt idx="27561">
                  <c:v>11</c:v>
                </c:pt>
                <c:pt idx="27562">
                  <c:v>20</c:v>
                </c:pt>
                <c:pt idx="27563">
                  <c:v>16</c:v>
                </c:pt>
                <c:pt idx="27564">
                  <c:v>17</c:v>
                </c:pt>
                <c:pt idx="27565">
                  <c:v>20</c:v>
                </c:pt>
                <c:pt idx="27566">
                  <c:v>16</c:v>
                </c:pt>
                <c:pt idx="27567">
                  <c:v>16</c:v>
                </c:pt>
                <c:pt idx="27568">
                  <c:v>20</c:v>
                </c:pt>
                <c:pt idx="27569">
                  <c:v>0</c:v>
                </c:pt>
                <c:pt idx="27570">
                  <c:v>20</c:v>
                </c:pt>
                <c:pt idx="27571">
                  <c:v>12</c:v>
                </c:pt>
                <c:pt idx="27572">
                  <c:v>20</c:v>
                </c:pt>
                <c:pt idx="27573">
                  <c:v>16</c:v>
                </c:pt>
                <c:pt idx="27574">
                  <c:v>20</c:v>
                </c:pt>
                <c:pt idx="27575">
                  <c:v>20</c:v>
                </c:pt>
                <c:pt idx="27576">
                  <c:v>20</c:v>
                </c:pt>
                <c:pt idx="27577">
                  <c:v>20</c:v>
                </c:pt>
                <c:pt idx="27578">
                  <c:v>17</c:v>
                </c:pt>
                <c:pt idx="27579">
                  <c:v>16</c:v>
                </c:pt>
                <c:pt idx="27580">
                  <c:v>14</c:v>
                </c:pt>
                <c:pt idx="27581">
                  <c:v>19</c:v>
                </c:pt>
                <c:pt idx="27582">
                  <c:v>20</c:v>
                </c:pt>
                <c:pt idx="27583">
                  <c:v>11</c:v>
                </c:pt>
                <c:pt idx="27584">
                  <c:v>18</c:v>
                </c:pt>
                <c:pt idx="27585">
                  <c:v>19</c:v>
                </c:pt>
                <c:pt idx="27586">
                  <c:v>18</c:v>
                </c:pt>
                <c:pt idx="27587">
                  <c:v>16</c:v>
                </c:pt>
                <c:pt idx="27588">
                  <c:v>12</c:v>
                </c:pt>
                <c:pt idx="27589">
                  <c:v>17</c:v>
                </c:pt>
                <c:pt idx="27590">
                  <c:v>11</c:v>
                </c:pt>
                <c:pt idx="27591">
                  <c:v>16</c:v>
                </c:pt>
                <c:pt idx="27592">
                  <c:v>19</c:v>
                </c:pt>
                <c:pt idx="27593">
                  <c:v>20</c:v>
                </c:pt>
                <c:pt idx="27594">
                  <c:v>16</c:v>
                </c:pt>
                <c:pt idx="27595">
                  <c:v>0</c:v>
                </c:pt>
                <c:pt idx="27596">
                  <c:v>19</c:v>
                </c:pt>
                <c:pt idx="27597">
                  <c:v>16</c:v>
                </c:pt>
                <c:pt idx="27598">
                  <c:v>16</c:v>
                </c:pt>
                <c:pt idx="27599">
                  <c:v>18</c:v>
                </c:pt>
                <c:pt idx="27600">
                  <c:v>18</c:v>
                </c:pt>
                <c:pt idx="27601">
                  <c:v>20</c:v>
                </c:pt>
                <c:pt idx="27602">
                  <c:v>0</c:v>
                </c:pt>
                <c:pt idx="27603">
                  <c:v>18</c:v>
                </c:pt>
                <c:pt idx="27604">
                  <c:v>15</c:v>
                </c:pt>
                <c:pt idx="27605">
                  <c:v>16</c:v>
                </c:pt>
                <c:pt idx="27606">
                  <c:v>0</c:v>
                </c:pt>
                <c:pt idx="27607">
                  <c:v>15</c:v>
                </c:pt>
                <c:pt idx="27608">
                  <c:v>16</c:v>
                </c:pt>
                <c:pt idx="27609">
                  <c:v>15</c:v>
                </c:pt>
                <c:pt idx="27610">
                  <c:v>18</c:v>
                </c:pt>
                <c:pt idx="27611">
                  <c:v>20</c:v>
                </c:pt>
                <c:pt idx="27612">
                  <c:v>16</c:v>
                </c:pt>
                <c:pt idx="27613">
                  <c:v>16</c:v>
                </c:pt>
                <c:pt idx="27614">
                  <c:v>16</c:v>
                </c:pt>
                <c:pt idx="27615">
                  <c:v>13</c:v>
                </c:pt>
                <c:pt idx="27616">
                  <c:v>18</c:v>
                </c:pt>
                <c:pt idx="27617">
                  <c:v>16</c:v>
                </c:pt>
                <c:pt idx="27618">
                  <c:v>11</c:v>
                </c:pt>
                <c:pt idx="27619">
                  <c:v>15</c:v>
                </c:pt>
                <c:pt idx="27620">
                  <c:v>20</c:v>
                </c:pt>
                <c:pt idx="27621">
                  <c:v>7</c:v>
                </c:pt>
                <c:pt idx="27622">
                  <c:v>20</c:v>
                </c:pt>
                <c:pt idx="27623">
                  <c:v>19</c:v>
                </c:pt>
                <c:pt idx="27624">
                  <c:v>20</c:v>
                </c:pt>
                <c:pt idx="27625">
                  <c:v>20</c:v>
                </c:pt>
                <c:pt idx="27626">
                  <c:v>20</c:v>
                </c:pt>
                <c:pt idx="27627">
                  <c:v>20</c:v>
                </c:pt>
                <c:pt idx="27628">
                  <c:v>14</c:v>
                </c:pt>
                <c:pt idx="27629">
                  <c:v>20</c:v>
                </c:pt>
                <c:pt idx="27630">
                  <c:v>16</c:v>
                </c:pt>
                <c:pt idx="27631">
                  <c:v>20</c:v>
                </c:pt>
                <c:pt idx="27632">
                  <c:v>20</c:v>
                </c:pt>
                <c:pt idx="27633">
                  <c:v>16</c:v>
                </c:pt>
                <c:pt idx="27634">
                  <c:v>0</c:v>
                </c:pt>
                <c:pt idx="27635">
                  <c:v>20</c:v>
                </c:pt>
                <c:pt idx="27636">
                  <c:v>17</c:v>
                </c:pt>
                <c:pt idx="27637">
                  <c:v>16</c:v>
                </c:pt>
                <c:pt idx="27638">
                  <c:v>16</c:v>
                </c:pt>
                <c:pt idx="27639">
                  <c:v>8</c:v>
                </c:pt>
                <c:pt idx="27640">
                  <c:v>20</c:v>
                </c:pt>
                <c:pt idx="27641">
                  <c:v>20</c:v>
                </c:pt>
                <c:pt idx="27642">
                  <c:v>20</c:v>
                </c:pt>
                <c:pt idx="27643">
                  <c:v>17</c:v>
                </c:pt>
                <c:pt idx="27644">
                  <c:v>12</c:v>
                </c:pt>
                <c:pt idx="27645">
                  <c:v>19</c:v>
                </c:pt>
                <c:pt idx="27646">
                  <c:v>20</c:v>
                </c:pt>
                <c:pt idx="27647">
                  <c:v>16</c:v>
                </c:pt>
                <c:pt idx="27648">
                  <c:v>16</c:v>
                </c:pt>
                <c:pt idx="27649">
                  <c:v>12</c:v>
                </c:pt>
                <c:pt idx="27650">
                  <c:v>16</c:v>
                </c:pt>
                <c:pt idx="27651">
                  <c:v>19</c:v>
                </c:pt>
                <c:pt idx="27652">
                  <c:v>20</c:v>
                </c:pt>
                <c:pt idx="27653">
                  <c:v>19</c:v>
                </c:pt>
                <c:pt idx="27654">
                  <c:v>16</c:v>
                </c:pt>
                <c:pt idx="27655">
                  <c:v>16</c:v>
                </c:pt>
                <c:pt idx="27656">
                  <c:v>20</c:v>
                </c:pt>
                <c:pt idx="27657">
                  <c:v>20</c:v>
                </c:pt>
                <c:pt idx="27658">
                  <c:v>20</c:v>
                </c:pt>
                <c:pt idx="27659">
                  <c:v>13</c:v>
                </c:pt>
                <c:pt idx="27660">
                  <c:v>16</c:v>
                </c:pt>
                <c:pt idx="27661">
                  <c:v>19</c:v>
                </c:pt>
                <c:pt idx="27662">
                  <c:v>0</c:v>
                </c:pt>
                <c:pt idx="27663">
                  <c:v>20</c:v>
                </c:pt>
                <c:pt idx="27664">
                  <c:v>0</c:v>
                </c:pt>
                <c:pt idx="27665">
                  <c:v>15</c:v>
                </c:pt>
                <c:pt idx="27666">
                  <c:v>16</c:v>
                </c:pt>
                <c:pt idx="27667">
                  <c:v>19</c:v>
                </c:pt>
                <c:pt idx="27668">
                  <c:v>0</c:v>
                </c:pt>
                <c:pt idx="27669">
                  <c:v>20</c:v>
                </c:pt>
                <c:pt idx="27670">
                  <c:v>17</c:v>
                </c:pt>
                <c:pt idx="27671">
                  <c:v>20</c:v>
                </c:pt>
                <c:pt idx="27672">
                  <c:v>0</c:v>
                </c:pt>
                <c:pt idx="27673">
                  <c:v>18</c:v>
                </c:pt>
                <c:pt idx="27674">
                  <c:v>20</c:v>
                </c:pt>
                <c:pt idx="27675">
                  <c:v>0</c:v>
                </c:pt>
                <c:pt idx="27676">
                  <c:v>20</c:v>
                </c:pt>
                <c:pt idx="27677">
                  <c:v>14</c:v>
                </c:pt>
                <c:pt idx="27678">
                  <c:v>20</c:v>
                </c:pt>
                <c:pt idx="27679">
                  <c:v>12</c:v>
                </c:pt>
                <c:pt idx="27680">
                  <c:v>0</c:v>
                </c:pt>
                <c:pt idx="27681">
                  <c:v>18</c:v>
                </c:pt>
                <c:pt idx="27682">
                  <c:v>18</c:v>
                </c:pt>
                <c:pt idx="27683">
                  <c:v>17</c:v>
                </c:pt>
                <c:pt idx="27684">
                  <c:v>16</c:v>
                </c:pt>
                <c:pt idx="27685">
                  <c:v>20</c:v>
                </c:pt>
                <c:pt idx="27686">
                  <c:v>16</c:v>
                </c:pt>
                <c:pt idx="27687">
                  <c:v>16</c:v>
                </c:pt>
                <c:pt idx="27688">
                  <c:v>20</c:v>
                </c:pt>
                <c:pt idx="27689">
                  <c:v>20</c:v>
                </c:pt>
                <c:pt idx="27690">
                  <c:v>13</c:v>
                </c:pt>
                <c:pt idx="27691">
                  <c:v>18</c:v>
                </c:pt>
                <c:pt idx="27692">
                  <c:v>20</c:v>
                </c:pt>
                <c:pt idx="27693">
                  <c:v>20</c:v>
                </c:pt>
                <c:pt idx="27694">
                  <c:v>11</c:v>
                </c:pt>
                <c:pt idx="27695">
                  <c:v>15</c:v>
                </c:pt>
                <c:pt idx="27696">
                  <c:v>20</c:v>
                </c:pt>
                <c:pt idx="27697">
                  <c:v>14</c:v>
                </c:pt>
                <c:pt idx="27698">
                  <c:v>17</c:v>
                </c:pt>
                <c:pt idx="27699">
                  <c:v>20</c:v>
                </c:pt>
                <c:pt idx="27700">
                  <c:v>13</c:v>
                </c:pt>
                <c:pt idx="27701">
                  <c:v>16</c:v>
                </c:pt>
                <c:pt idx="27702">
                  <c:v>15</c:v>
                </c:pt>
                <c:pt idx="27703">
                  <c:v>20</c:v>
                </c:pt>
                <c:pt idx="27704">
                  <c:v>20</c:v>
                </c:pt>
                <c:pt idx="27705">
                  <c:v>20</c:v>
                </c:pt>
                <c:pt idx="27706">
                  <c:v>0</c:v>
                </c:pt>
                <c:pt idx="27707">
                  <c:v>20</c:v>
                </c:pt>
                <c:pt idx="27708">
                  <c:v>16</c:v>
                </c:pt>
                <c:pt idx="27709">
                  <c:v>15</c:v>
                </c:pt>
                <c:pt idx="27710">
                  <c:v>17</c:v>
                </c:pt>
                <c:pt idx="27711">
                  <c:v>16</c:v>
                </c:pt>
                <c:pt idx="27712">
                  <c:v>11</c:v>
                </c:pt>
                <c:pt idx="27713">
                  <c:v>16</c:v>
                </c:pt>
                <c:pt idx="27714">
                  <c:v>15</c:v>
                </c:pt>
                <c:pt idx="27715">
                  <c:v>20</c:v>
                </c:pt>
                <c:pt idx="27716">
                  <c:v>20</c:v>
                </c:pt>
                <c:pt idx="27717">
                  <c:v>12</c:v>
                </c:pt>
                <c:pt idx="27718">
                  <c:v>16</c:v>
                </c:pt>
                <c:pt idx="27719">
                  <c:v>20</c:v>
                </c:pt>
                <c:pt idx="27720">
                  <c:v>16</c:v>
                </c:pt>
                <c:pt idx="27721">
                  <c:v>16</c:v>
                </c:pt>
                <c:pt idx="27722">
                  <c:v>16</c:v>
                </c:pt>
                <c:pt idx="27723">
                  <c:v>20</c:v>
                </c:pt>
                <c:pt idx="27724">
                  <c:v>20</c:v>
                </c:pt>
                <c:pt idx="27725">
                  <c:v>20</c:v>
                </c:pt>
                <c:pt idx="27726">
                  <c:v>13</c:v>
                </c:pt>
                <c:pt idx="27727">
                  <c:v>16</c:v>
                </c:pt>
                <c:pt idx="27728">
                  <c:v>8</c:v>
                </c:pt>
                <c:pt idx="27729">
                  <c:v>12</c:v>
                </c:pt>
                <c:pt idx="27730">
                  <c:v>16</c:v>
                </c:pt>
                <c:pt idx="27731">
                  <c:v>16</c:v>
                </c:pt>
                <c:pt idx="27732">
                  <c:v>19</c:v>
                </c:pt>
                <c:pt idx="27733">
                  <c:v>12</c:v>
                </c:pt>
                <c:pt idx="27734">
                  <c:v>16</c:v>
                </c:pt>
                <c:pt idx="27735">
                  <c:v>20</c:v>
                </c:pt>
                <c:pt idx="27736">
                  <c:v>20</c:v>
                </c:pt>
                <c:pt idx="27737">
                  <c:v>16</c:v>
                </c:pt>
                <c:pt idx="27738">
                  <c:v>20</c:v>
                </c:pt>
                <c:pt idx="27739">
                  <c:v>17</c:v>
                </c:pt>
                <c:pt idx="27740">
                  <c:v>17</c:v>
                </c:pt>
                <c:pt idx="27741">
                  <c:v>19</c:v>
                </c:pt>
                <c:pt idx="27742">
                  <c:v>20</c:v>
                </c:pt>
                <c:pt idx="27743">
                  <c:v>16</c:v>
                </c:pt>
                <c:pt idx="27744">
                  <c:v>18</c:v>
                </c:pt>
                <c:pt idx="27745">
                  <c:v>16</c:v>
                </c:pt>
                <c:pt idx="27746">
                  <c:v>12</c:v>
                </c:pt>
                <c:pt idx="27747">
                  <c:v>20</c:v>
                </c:pt>
                <c:pt idx="27748">
                  <c:v>16</c:v>
                </c:pt>
                <c:pt idx="27749">
                  <c:v>19</c:v>
                </c:pt>
                <c:pt idx="27750">
                  <c:v>20</c:v>
                </c:pt>
                <c:pt idx="27751">
                  <c:v>10</c:v>
                </c:pt>
                <c:pt idx="27752">
                  <c:v>19</c:v>
                </c:pt>
                <c:pt idx="27753">
                  <c:v>20</c:v>
                </c:pt>
                <c:pt idx="27754">
                  <c:v>15</c:v>
                </c:pt>
                <c:pt idx="27755">
                  <c:v>16</c:v>
                </c:pt>
                <c:pt idx="27756">
                  <c:v>17</c:v>
                </c:pt>
                <c:pt idx="27757">
                  <c:v>19</c:v>
                </c:pt>
                <c:pt idx="27758">
                  <c:v>16</c:v>
                </c:pt>
                <c:pt idx="27759">
                  <c:v>10</c:v>
                </c:pt>
                <c:pt idx="27760">
                  <c:v>16</c:v>
                </c:pt>
                <c:pt idx="27761">
                  <c:v>11</c:v>
                </c:pt>
                <c:pt idx="27762">
                  <c:v>16</c:v>
                </c:pt>
                <c:pt idx="27763">
                  <c:v>0</c:v>
                </c:pt>
                <c:pt idx="27764">
                  <c:v>0</c:v>
                </c:pt>
                <c:pt idx="27765">
                  <c:v>20</c:v>
                </c:pt>
                <c:pt idx="27766">
                  <c:v>20</c:v>
                </c:pt>
                <c:pt idx="27767">
                  <c:v>16</c:v>
                </c:pt>
                <c:pt idx="27768">
                  <c:v>13</c:v>
                </c:pt>
                <c:pt idx="27769">
                  <c:v>20</c:v>
                </c:pt>
                <c:pt idx="27770">
                  <c:v>20</c:v>
                </c:pt>
                <c:pt idx="27771">
                  <c:v>20</c:v>
                </c:pt>
                <c:pt idx="27772">
                  <c:v>16</c:v>
                </c:pt>
                <c:pt idx="27773">
                  <c:v>17</c:v>
                </c:pt>
                <c:pt idx="27774">
                  <c:v>16</c:v>
                </c:pt>
                <c:pt idx="27775">
                  <c:v>20</c:v>
                </c:pt>
                <c:pt idx="27776">
                  <c:v>20</c:v>
                </c:pt>
                <c:pt idx="27777">
                  <c:v>20</c:v>
                </c:pt>
                <c:pt idx="27778">
                  <c:v>12</c:v>
                </c:pt>
                <c:pt idx="27779">
                  <c:v>12</c:v>
                </c:pt>
                <c:pt idx="27780">
                  <c:v>20</c:v>
                </c:pt>
                <c:pt idx="27781">
                  <c:v>20</c:v>
                </c:pt>
                <c:pt idx="27782">
                  <c:v>20</c:v>
                </c:pt>
                <c:pt idx="27783">
                  <c:v>20</c:v>
                </c:pt>
                <c:pt idx="27784">
                  <c:v>19</c:v>
                </c:pt>
                <c:pt idx="27785">
                  <c:v>20</c:v>
                </c:pt>
                <c:pt idx="27786">
                  <c:v>18</c:v>
                </c:pt>
                <c:pt idx="27787">
                  <c:v>10</c:v>
                </c:pt>
                <c:pt idx="27788">
                  <c:v>0</c:v>
                </c:pt>
                <c:pt idx="27789">
                  <c:v>20</c:v>
                </c:pt>
                <c:pt idx="27790">
                  <c:v>0</c:v>
                </c:pt>
                <c:pt idx="27791">
                  <c:v>16</c:v>
                </c:pt>
                <c:pt idx="27792">
                  <c:v>16</c:v>
                </c:pt>
                <c:pt idx="27793">
                  <c:v>12</c:v>
                </c:pt>
                <c:pt idx="27794">
                  <c:v>15</c:v>
                </c:pt>
                <c:pt idx="27795">
                  <c:v>19</c:v>
                </c:pt>
                <c:pt idx="27796">
                  <c:v>20</c:v>
                </c:pt>
                <c:pt idx="27797">
                  <c:v>16</c:v>
                </c:pt>
                <c:pt idx="27798">
                  <c:v>13</c:v>
                </c:pt>
                <c:pt idx="27799">
                  <c:v>16</c:v>
                </c:pt>
                <c:pt idx="27800">
                  <c:v>16</c:v>
                </c:pt>
                <c:pt idx="27801">
                  <c:v>18</c:v>
                </c:pt>
                <c:pt idx="27802">
                  <c:v>16</c:v>
                </c:pt>
                <c:pt idx="27803">
                  <c:v>16</c:v>
                </c:pt>
                <c:pt idx="27804">
                  <c:v>16</c:v>
                </c:pt>
                <c:pt idx="27805">
                  <c:v>17</c:v>
                </c:pt>
                <c:pt idx="27806">
                  <c:v>16</c:v>
                </c:pt>
                <c:pt idx="27807">
                  <c:v>20</c:v>
                </c:pt>
                <c:pt idx="27808">
                  <c:v>17</c:v>
                </c:pt>
                <c:pt idx="27809">
                  <c:v>12</c:v>
                </c:pt>
                <c:pt idx="27810">
                  <c:v>16</c:v>
                </c:pt>
                <c:pt idx="27811">
                  <c:v>20</c:v>
                </c:pt>
                <c:pt idx="27812">
                  <c:v>15</c:v>
                </c:pt>
                <c:pt idx="27813">
                  <c:v>19</c:v>
                </c:pt>
                <c:pt idx="27814">
                  <c:v>13</c:v>
                </c:pt>
                <c:pt idx="27815">
                  <c:v>20</c:v>
                </c:pt>
                <c:pt idx="27816">
                  <c:v>20</c:v>
                </c:pt>
                <c:pt idx="27817">
                  <c:v>15</c:v>
                </c:pt>
                <c:pt idx="27818">
                  <c:v>16</c:v>
                </c:pt>
                <c:pt idx="27819">
                  <c:v>18</c:v>
                </c:pt>
                <c:pt idx="27820">
                  <c:v>20</c:v>
                </c:pt>
                <c:pt idx="27821">
                  <c:v>17</c:v>
                </c:pt>
                <c:pt idx="27822">
                  <c:v>20</c:v>
                </c:pt>
                <c:pt idx="27823">
                  <c:v>20</c:v>
                </c:pt>
                <c:pt idx="27824">
                  <c:v>16</c:v>
                </c:pt>
                <c:pt idx="27825">
                  <c:v>20</c:v>
                </c:pt>
                <c:pt idx="27826">
                  <c:v>20</c:v>
                </c:pt>
                <c:pt idx="27827">
                  <c:v>14</c:v>
                </c:pt>
                <c:pt idx="27828">
                  <c:v>10</c:v>
                </c:pt>
                <c:pt idx="27829">
                  <c:v>12</c:v>
                </c:pt>
                <c:pt idx="27830">
                  <c:v>20</c:v>
                </c:pt>
                <c:pt idx="27831">
                  <c:v>16</c:v>
                </c:pt>
                <c:pt idx="27832">
                  <c:v>13</c:v>
                </c:pt>
                <c:pt idx="27833">
                  <c:v>14</c:v>
                </c:pt>
                <c:pt idx="27834">
                  <c:v>20</c:v>
                </c:pt>
                <c:pt idx="27835">
                  <c:v>17</c:v>
                </c:pt>
                <c:pt idx="27836">
                  <c:v>17</c:v>
                </c:pt>
                <c:pt idx="27837">
                  <c:v>8</c:v>
                </c:pt>
                <c:pt idx="27838">
                  <c:v>20</c:v>
                </c:pt>
                <c:pt idx="27839">
                  <c:v>20</c:v>
                </c:pt>
                <c:pt idx="27840">
                  <c:v>15</c:v>
                </c:pt>
                <c:pt idx="27841">
                  <c:v>20</c:v>
                </c:pt>
                <c:pt idx="27842">
                  <c:v>20</c:v>
                </c:pt>
                <c:pt idx="27843">
                  <c:v>14</c:v>
                </c:pt>
                <c:pt idx="27844">
                  <c:v>10</c:v>
                </c:pt>
                <c:pt idx="27845">
                  <c:v>19</c:v>
                </c:pt>
                <c:pt idx="27846">
                  <c:v>12</c:v>
                </c:pt>
                <c:pt idx="27847">
                  <c:v>0</c:v>
                </c:pt>
                <c:pt idx="27848">
                  <c:v>16</c:v>
                </c:pt>
                <c:pt idx="27849">
                  <c:v>20</c:v>
                </c:pt>
                <c:pt idx="27850">
                  <c:v>14</c:v>
                </c:pt>
                <c:pt idx="27851">
                  <c:v>19</c:v>
                </c:pt>
                <c:pt idx="27852">
                  <c:v>16</c:v>
                </c:pt>
                <c:pt idx="27853">
                  <c:v>16</c:v>
                </c:pt>
                <c:pt idx="27854">
                  <c:v>20</c:v>
                </c:pt>
                <c:pt idx="27855">
                  <c:v>20</c:v>
                </c:pt>
                <c:pt idx="27856">
                  <c:v>0</c:v>
                </c:pt>
                <c:pt idx="27857">
                  <c:v>20</c:v>
                </c:pt>
                <c:pt idx="27858">
                  <c:v>18</c:v>
                </c:pt>
                <c:pt idx="27859">
                  <c:v>16</c:v>
                </c:pt>
                <c:pt idx="27860">
                  <c:v>19</c:v>
                </c:pt>
                <c:pt idx="27861">
                  <c:v>20</c:v>
                </c:pt>
                <c:pt idx="27862">
                  <c:v>0</c:v>
                </c:pt>
                <c:pt idx="27863">
                  <c:v>17</c:v>
                </c:pt>
                <c:pt idx="27864">
                  <c:v>18</c:v>
                </c:pt>
                <c:pt idx="27865">
                  <c:v>20</c:v>
                </c:pt>
                <c:pt idx="27866">
                  <c:v>15</c:v>
                </c:pt>
                <c:pt idx="27867">
                  <c:v>16</c:v>
                </c:pt>
                <c:pt idx="27868">
                  <c:v>12</c:v>
                </c:pt>
                <c:pt idx="27869">
                  <c:v>16</c:v>
                </c:pt>
                <c:pt idx="27870">
                  <c:v>0</c:v>
                </c:pt>
                <c:pt idx="27871">
                  <c:v>20</c:v>
                </c:pt>
                <c:pt idx="27872">
                  <c:v>19</c:v>
                </c:pt>
                <c:pt idx="27873">
                  <c:v>17</c:v>
                </c:pt>
                <c:pt idx="27874">
                  <c:v>20</c:v>
                </c:pt>
                <c:pt idx="27875">
                  <c:v>20</c:v>
                </c:pt>
                <c:pt idx="27876">
                  <c:v>15</c:v>
                </c:pt>
                <c:pt idx="27877">
                  <c:v>20</c:v>
                </c:pt>
                <c:pt idx="27878">
                  <c:v>16</c:v>
                </c:pt>
                <c:pt idx="27879">
                  <c:v>15</c:v>
                </c:pt>
                <c:pt idx="27880">
                  <c:v>16</c:v>
                </c:pt>
                <c:pt idx="27881">
                  <c:v>20</c:v>
                </c:pt>
                <c:pt idx="27882">
                  <c:v>17</c:v>
                </c:pt>
                <c:pt idx="27883">
                  <c:v>19</c:v>
                </c:pt>
                <c:pt idx="27884">
                  <c:v>20</c:v>
                </c:pt>
                <c:pt idx="27885">
                  <c:v>20</c:v>
                </c:pt>
                <c:pt idx="27886">
                  <c:v>17</c:v>
                </c:pt>
                <c:pt idx="27887">
                  <c:v>16</c:v>
                </c:pt>
                <c:pt idx="27888">
                  <c:v>16</c:v>
                </c:pt>
                <c:pt idx="27889">
                  <c:v>16</c:v>
                </c:pt>
                <c:pt idx="27890">
                  <c:v>14</c:v>
                </c:pt>
                <c:pt idx="27891">
                  <c:v>19</c:v>
                </c:pt>
                <c:pt idx="27892">
                  <c:v>18</c:v>
                </c:pt>
                <c:pt idx="27893">
                  <c:v>17</c:v>
                </c:pt>
                <c:pt idx="27894">
                  <c:v>20</c:v>
                </c:pt>
                <c:pt idx="27895">
                  <c:v>20</c:v>
                </c:pt>
                <c:pt idx="27896">
                  <c:v>19</c:v>
                </c:pt>
                <c:pt idx="27897">
                  <c:v>20</c:v>
                </c:pt>
                <c:pt idx="27898">
                  <c:v>20</c:v>
                </c:pt>
                <c:pt idx="27899">
                  <c:v>16</c:v>
                </c:pt>
                <c:pt idx="27900">
                  <c:v>15</c:v>
                </c:pt>
                <c:pt idx="27901">
                  <c:v>11</c:v>
                </c:pt>
                <c:pt idx="27902">
                  <c:v>12</c:v>
                </c:pt>
                <c:pt idx="27903">
                  <c:v>20</c:v>
                </c:pt>
                <c:pt idx="27904">
                  <c:v>12</c:v>
                </c:pt>
                <c:pt idx="27905">
                  <c:v>20</c:v>
                </c:pt>
                <c:pt idx="27906">
                  <c:v>17</c:v>
                </c:pt>
                <c:pt idx="27907">
                  <c:v>17</c:v>
                </c:pt>
                <c:pt idx="27908">
                  <c:v>16</c:v>
                </c:pt>
                <c:pt idx="27909">
                  <c:v>20</c:v>
                </c:pt>
                <c:pt idx="27910">
                  <c:v>17</c:v>
                </c:pt>
                <c:pt idx="27911">
                  <c:v>19</c:v>
                </c:pt>
                <c:pt idx="27912">
                  <c:v>16</c:v>
                </c:pt>
                <c:pt idx="27913">
                  <c:v>19</c:v>
                </c:pt>
                <c:pt idx="27914">
                  <c:v>17</c:v>
                </c:pt>
                <c:pt idx="27915">
                  <c:v>16</c:v>
                </c:pt>
                <c:pt idx="27916">
                  <c:v>12</c:v>
                </c:pt>
                <c:pt idx="27917">
                  <c:v>16</c:v>
                </c:pt>
                <c:pt idx="27918">
                  <c:v>12</c:v>
                </c:pt>
                <c:pt idx="27919">
                  <c:v>16</c:v>
                </c:pt>
                <c:pt idx="27920">
                  <c:v>0</c:v>
                </c:pt>
                <c:pt idx="27921">
                  <c:v>16</c:v>
                </c:pt>
                <c:pt idx="27922">
                  <c:v>12</c:v>
                </c:pt>
                <c:pt idx="27923">
                  <c:v>13</c:v>
                </c:pt>
                <c:pt idx="27924">
                  <c:v>13</c:v>
                </c:pt>
                <c:pt idx="27925">
                  <c:v>20</c:v>
                </c:pt>
                <c:pt idx="27926">
                  <c:v>20</c:v>
                </c:pt>
                <c:pt idx="27927">
                  <c:v>20</c:v>
                </c:pt>
                <c:pt idx="27928">
                  <c:v>17</c:v>
                </c:pt>
                <c:pt idx="27929">
                  <c:v>16</c:v>
                </c:pt>
                <c:pt idx="27930">
                  <c:v>18</c:v>
                </c:pt>
                <c:pt idx="27931">
                  <c:v>14</c:v>
                </c:pt>
                <c:pt idx="27932">
                  <c:v>20</c:v>
                </c:pt>
                <c:pt idx="27933">
                  <c:v>12</c:v>
                </c:pt>
                <c:pt idx="27934">
                  <c:v>17</c:v>
                </c:pt>
                <c:pt idx="27935">
                  <c:v>20</c:v>
                </c:pt>
                <c:pt idx="27936">
                  <c:v>20</c:v>
                </c:pt>
                <c:pt idx="27937">
                  <c:v>20</c:v>
                </c:pt>
                <c:pt idx="27938">
                  <c:v>16</c:v>
                </c:pt>
                <c:pt idx="27939">
                  <c:v>16</c:v>
                </c:pt>
                <c:pt idx="27940">
                  <c:v>16</c:v>
                </c:pt>
                <c:pt idx="27941">
                  <c:v>16</c:v>
                </c:pt>
                <c:pt idx="27942">
                  <c:v>18</c:v>
                </c:pt>
                <c:pt idx="27943">
                  <c:v>16</c:v>
                </c:pt>
                <c:pt idx="27944">
                  <c:v>0</c:v>
                </c:pt>
                <c:pt idx="27945">
                  <c:v>16</c:v>
                </c:pt>
                <c:pt idx="27946">
                  <c:v>15</c:v>
                </c:pt>
                <c:pt idx="27947">
                  <c:v>18</c:v>
                </c:pt>
                <c:pt idx="27948">
                  <c:v>15</c:v>
                </c:pt>
                <c:pt idx="27949">
                  <c:v>16</c:v>
                </c:pt>
                <c:pt idx="27950">
                  <c:v>20</c:v>
                </c:pt>
                <c:pt idx="27951">
                  <c:v>11</c:v>
                </c:pt>
                <c:pt idx="27952">
                  <c:v>20</c:v>
                </c:pt>
                <c:pt idx="27953">
                  <c:v>20</c:v>
                </c:pt>
                <c:pt idx="27954">
                  <c:v>16</c:v>
                </c:pt>
                <c:pt idx="27955">
                  <c:v>16</c:v>
                </c:pt>
                <c:pt idx="27956">
                  <c:v>0</c:v>
                </c:pt>
                <c:pt idx="27957">
                  <c:v>0</c:v>
                </c:pt>
                <c:pt idx="27958">
                  <c:v>16</c:v>
                </c:pt>
                <c:pt idx="27959">
                  <c:v>14</c:v>
                </c:pt>
                <c:pt idx="27960">
                  <c:v>17</c:v>
                </c:pt>
                <c:pt idx="27961">
                  <c:v>17</c:v>
                </c:pt>
                <c:pt idx="27962">
                  <c:v>16</c:v>
                </c:pt>
                <c:pt idx="27963">
                  <c:v>17</c:v>
                </c:pt>
                <c:pt idx="27964">
                  <c:v>16</c:v>
                </c:pt>
                <c:pt idx="27965">
                  <c:v>19</c:v>
                </c:pt>
                <c:pt idx="27966">
                  <c:v>19</c:v>
                </c:pt>
                <c:pt idx="27967">
                  <c:v>16</c:v>
                </c:pt>
                <c:pt idx="27968">
                  <c:v>20</c:v>
                </c:pt>
                <c:pt idx="27969">
                  <c:v>20</c:v>
                </c:pt>
                <c:pt idx="27970">
                  <c:v>20</c:v>
                </c:pt>
                <c:pt idx="27971">
                  <c:v>17</c:v>
                </c:pt>
                <c:pt idx="27972">
                  <c:v>20</c:v>
                </c:pt>
                <c:pt idx="27973">
                  <c:v>16</c:v>
                </c:pt>
                <c:pt idx="27974">
                  <c:v>12</c:v>
                </c:pt>
                <c:pt idx="27975">
                  <c:v>12</c:v>
                </c:pt>
                <c:pt idx="27976">
                  <c:v>12</c:v>
                </c:pt>
                <c:pt idx="27977">
                  <c:v>17</c:v>
                </c:pt>
                <c:pt idx="27978">
                  <c:v>16</c:v>
                </c:pt>
                <c:pt idx="27979">
                  <c:v>19</c:v>
                </c:pt>
                <c:pt idx="27980">
                  <c:v>16</c:v>
                </c:pt>
                <c:pt idx="27981">
                  <c:v>16</c:v>
                </c:pt>
                <c:pt idx="27982">
                  <c:v>16</c:v>
                </c:pt>
                <c:pt idx="27983">
                  <c:v>17</c:v>
                </c:pt>
                <c:pt idx="27984">
                  <c:v>13</c:v>
                </c:pt>
                <c:pt idx="27985">
                  <c:v>16</c:v>
                </c:pt>
                <c:pt idx="27986">
                  <c:v>18</c:v>
                </c:pt>
                <c:pt idx="27987">
                  <c:v>18</c:v>
                </c:pt>
                <c:pt idx="27988">
                  <c:v>19</c:v>
                </c:pt>
                <c:pt idx="27989">
                  <c:v>19</c:v>
                </c:pt>
                <c:pt idx="27990">
                  <c:v>20</c:v>
                </c:pt>
                <c:pt idx="27991">
                  <c:v>0</c:v>
                </c:pt>
                <c:pt idx="27992">
                  <c:v>20</c:v>
                </c:pt>
                <c:pt idx="27993">
                  <c:v>20</c:v>
                </c:pt>
                <c:pt idx="27994">
                  <c:v>20</c:v>
                </c:pt>
                <c:pt idx="27995">
                  <c:v>20</c:v>
                </c:pt>
                <c:pt idx="27996">
                  <c:v>10</c:v>
                </c:pt>
                <c:pt idx="27997">
                  <c:v>16</c:v>
                </c:pt>
                <c:pt idx="27998">
                  <c:v>20</c:v>
                </c:pt>
                <c:pt idx="27999">
                  <c:v>20</c:v>
                </c:pt>
                <c:pt idx="28000">
                  <c:v>16</c:v>
                </c:pt>
                <c:pt idx="28001">
                  <c:v>0</c:v>
                </c:pt>
                <c:pt idx="28002">
                  <c:v>20</c:v>
                </c:pt>
                <c:pt idx="28003">
                  <c:v>20</c:v>
                </c:pt>
                <c:pt idx="28004">
                  <c:v>20</c:v>
                </c:pt>
                <c:pt idx="28005">
                  <c:v>15</c:v>
                </c:pt>
                <c:pt idx="28006">
                  <c:v>15</c:v>
                </c:pt>
                <c:pt idx="28007">
                  <c:v>20</c:v>
                </c:pt>
                <c:pt idx="28008">
                  <c:v>16</c:v>
                </c:pt>
                <c:pt idx="28009">
                  <c:v>19</c:v>
                </c:pt>
                <c:pt idx="28010">
                  <c:v>20</c:v>
                </c:pt>
                <c:pt idx="28011">
                  <c:v>17</c:v>
                </c:pt>
                <c:pt idx="28012">
                  <c:v>14</c:v>
                </c:pt>
                <c:pt idx="28013">
                  <c:v>20</c:v>
                </c:pt>
                <c:pt idx="28014">
                  <c:v>18</c:v>
                </c:pt>
                <c:pt idx="28015">
                  <c:v>20</c:v>
                </c:pt>
                <c:pt idx="28016">
                  <c:v>20</c:v>
                </c:pt>
                <c:pt idx="28017">
                  <c:v>20</c:v>
                </c:pt>
                <c:pt idx="28018">
                  <c:v>18</c:v>
                </c:pt>
                <c:pt idx="28019">
                  <c:v>20</c:v>
                </c:pt>
                <c:pt idx="28020">
                  <c:v>15</c:v>
                </c:pt>
                <c:pt idx="28021">
                  <c:v>16</c:v>
                </c:pt>
                <c:pt idx="28022">
                  <c:v>16</c:v>
                </c:pt>
                <c:pt idx="28023">
                  <c:v>16</c:v>
                </c:pt>
                <c:pt idx="28024">
                  <c:v>20</c:v>
                </c:pt>
                <c:pt idx="28025">
                  <c:v>10</c:v>
                </c:pt>
                <c:pt idx="28026">
                  <c:v>9</c:v>
                </c:pt>
                <c:pt idx="28027">
                  <c:v>13</c:v>
                </c:pt>
                <c:pt idx="28028">
                  <c:v>17</c:v>
                </c:pt>
                <c:pt idx="28029">
                  <c:v>20</c:v>
                </c:pt>
                <c:pt idx="28030">
                  <c:v>0</c:v>
                </c:pt>
                <c:pt idx="28031">
                  <c:v>18</c:v>
                </c:pt>
                <c:pt idx="28032">
                  <c:v>20</c:v>
                </c:pt>
                <c:pt idx="28033">
                  <c:v>20</c:v>
                </c:pt>
                <c:pt idx="28034">
                  <c:v>20</c:v>
                </c:pt>
                <c:pt idx="28035">
                  <c:v>0</c:v>
                </c:pt>
                <c:pt idx="28036">
                  <c:v>20</c:v>
                </c:pt>
                <c:pt idx="28037">
                  <c:v>19</c:v>
                </c:pt>
                <c:pt idx="28038">
                  <c:v>20</c:v>
                </c:pt>
                <c:pt idx="28039">
                  <c:v>0</c:v>
                </c:pt>
                <c:pt idx="28040">
                  <c:v>17</c:v>
                </c:pt>
                <c:pt idx="28041">
                  <c:v>19</c:v>
                </c:pt>
                <c:pt idx="28042">
                  <c:v>0</c:v>
                </c:pt>
                <c:pt idx="28043">
                  <c:v>20</c:v>
                </c:pt>
                <c:pt idx="28044">
                  <c:v>16</c:v>
                </c:pt>
                <c:pt idx="28045">
                  <c:v>16</c:v>
                </c:pt>
                <c:pt idx="28046">
                  <c:v>20</c:v>
                </c:pt>
                <c:pt idx="28047">
                  <c:v>16</c:v>
                </c:pt>
                <c:pt idx="28048">
                  <c:v>18</c:v>
                </c:pt>
                <c:pt idx="28049">
                  <c:v>20</c:v>
                </c:pt>
                <c:pt idx="28050">
                  <c:v>18</c:v>
                </c:pt>
                <c:pt idx="28051">
                  <c:v>20</c:v>
                </c:pt>
                <c:pt idx="28052">
                  <c:v>0</c:v>
                </c:pt>
                <c:pt idx="28053">
                  <c:v>20</c:v>
                </c:pt>
                <c:pt idx="28054">
                  <c:v>19</c:v>
                </c:pt>
                <c:pt idx="28055">
                  <c:v>20</c:v>
                </c:pt>
                <c:pt idx="28056">
                  <c:v>14</c:v>
                </c:pt>
                <c:pt idx="28057">
                  <c:v>15</c:v>
                </c:pt>
                <c:pt idx="28058">
                  <c:v>0</c:v>
                </c:pt>
                <c:pt idx="28059">
                  <c:v>20</c:v>
                </c:pt>
                <c:pt idx="28060">
                  <c:v>16</c:v>
                </c:pt>
                <c:pt idx="28061">
                  <c:v>17</c:v>
                </c:pt>
                <c:pt idx="28062">
                  <c:v>19</c:v>
                </c:pt>
                <c:pt idx="28063">
                  <c:v>12</c:v>
                </c:pt>
                <c:pt idx="28064">
                  <c:v>20</c:v>
                </c:pt>
                <c:pt idx="28065">
                  <c:v>20</c:v>
                </c:pt>
                <c:pt idx="28066">
                  <c:v>16</c:v>
                </c:pt>
                <c:pt idx="28067">
                  <c:v>20</c:v>
                </c:pt>
                <c:pt idx="28068">
                  <c:v>0</c:v>
                </c:pt>
                <c:pt idx="28069">
                  <c:v>20</c:v>
                </c:pt>
                <c:pt idx="28070">
                  <c:v>16</c:v>
                </c:pt>
                <c:pt idx="28071">
                  <c:v>16</c:v>
                </c:pt>
                <c:pt idx="28072">
                  <c:v>19</c:v>
                </c:pt>
                <c:pt idx="28073">
                  <c:v>20</c:v>
                </c:pt>
                <c:pt idx="28074">
                  <c:v>13</c:v>
                </c:pt>
                <c:pt idx="28075">
                  <c:v>16</c:v>
                </c:pt>
                <c:pt idx="28076">
                  <c:v>12</c:v>
                </c:pt>
                <c:pt idx="28077">
                  <c:v>0</c:v>
                </c:pt>
                <c:pt idx="28078">
                  <c:v>20</c:v>
                </c:pt>
                <c:pt idx="28079">
                  <c:v>20</c:v>
                </c:pt>
                <c:pt idx="28080">
                  <c:v>20</c:v>
                </c:pt>
                <c:pt idx="28081">
                  <c:v>16</c:v>
                </c:pt>
                <c:pt idx="28082">
                  <c:v>20</c:v>
                </c:pt>
                <c:pt idx="28083">
                  <c:v>16</c:v>
                </c:pt>
                <c:pt idx="28084">
                  <c:v>20</c:v>
                </c:pt>
                <c:pt idx="28085">
                  <c:v>14</c:v>
                </c:pt>
                <c:pt idx="28086">
                  <c:v>14</c:v>
                </c:pt>
                <c:pt idx="28087">
                  <c:v>18</c:v>
                </c:pt>
                <c:pt idx="28088">
                  <c:v>15</c:v>
                </c:pt>
                <c:pt idx="28089">
                  <c:v>19</c:v>
                </c:pt>
                <c:pt idx="28090">
                  <c:v>16</c:v>
                </c:pt>
                <c:pt idx="28091">
                  <c:v>20</c:v>
                </c:pt>
                <c:pt idx="28092">
                  <c:v>20</c:v>
                </c:pt>
                <c:pt idx="28093">
                  <c:v>20</c:v>
                </c:pt>
                <c:pt idx="28094">
                  <c:v>17</c:v>
                </c:pt>
                <c:pt idx="28095">
                  <c:v>18</c:v>
                </c:pt>
                <c:pt idx="28096">
                  <c:v>11</c:v>
                </c:pt>
                <c:pt idx="28097">
                  <c:v>20</c:v>
                </c:pt>
                <c:pt idx="28098">
                  <c:v>16</c:v>
                </c:pt>
                <c:pt idx="28099">
                  <c:v>16</c:v>
                </c:pt>
                <c:pt idx="28100">
                  <c:v>16</c:v>
                </c:pt>
                <c:pt idx="28101">
                  <c:v>17</c:v>
                </c:pt>
                <c:pt idx="28102">
                  <c:v>19</c:v>
                </c:pt>
                <c:pt idx="28103">
                  <c:v>17</c:v>
                </c:pt>
                <c:pt idx="28104">
                  <c:v>16</c:v>
                </c:pt>
                <c:pt idx="28105">
                  <c:v>17</c:v>
                </c:pt>
                <c:pt idx="28106">
                  <c:v>16</c:v>
                </c:pt>
                <c:pt idx="28107">
                  <c:v>15</c:v>
                </c:pt>
                <c:pt idx="28108">
                  <c:v>15</c:v>
                </c:pt>
                <c:pt idx="28109">
                  <c:v>19</c:v>
                </c:pt>
                <c:pt idx="28110">
                  <c:v>19</c:v>
                </c:pt>
                <c:pt idx="28111">
                  <c:v>20</c:v>
                </c:pt>
                <c:pt idx="28112">
                  <c:v>20</c:v>
                </c:pt>
                <c:pt idx="28113">
                  <c:v>20</c:v>
                </c:pt>
                <c:pt idx="28114">
                  <c:v>20</c:v>
                </c:pt>
                <c:pt idx="28115">
                  <c:v>16</c:v>
                </c:pt>
                <c:pt idx="28116">
                  <c:v>12</c:v>
                </c:pt>
                <c:pt idx="28117">
                  <c:v>0</c:v>
                </c:pt>
                <c:pt idx="28118">
                  <c:v>15</c:v>
                </c:pt>
                <c:pt idx="28119">
                  <c:v>14</c:v>
                </c:pt>
                <c:pt idx="28120">
                  <c:v>20</c:v>
                </c:pt>
                <c:pt idx="28121">
                  <c:v>16</c:v>
                </c:pt>
                <c:pt idx="28122">
                  <c:v>20</c:v>
                </c:pt>
                <c:pt idx="28123">
                  <c:v>20</c:v>
                </c:pt>
                <c:pt idx="28124">
                  <c:v>15</c:v>
                </c:pt>
                <c:pt idx="28125">
                  <c:v>20</c:v>
                </c:pt>
                <c:pt idx="28126">
                  <c:v>16</c:v>
                </c:pt>
                <c:pt idx="28127">
                  <c:v>17</c:v>
                </c:pt>
                <c:pt idx="28128">
                  <c:v>20</c:v>
                </c:pt>
                <c:pt idx="28129">
                  <c:v>16</c:v>
                </c:pt>
                <c:pt idx="28130">
                  <c:v>20</c:v>
                </c:pt>
                <c:pt idx="28131">
                  <c:v>16</c:v>
                </c:pt>
                <c:pt idx="28132">
                  <c:v>16</c:v>
                </c:pt>
                <c:pt idx="28133">
                  <c:v>20</c:v>
                </c:pt>
                <c:pt idx="28134">
                  <c:v>0</c:v>
                </c:pt>
                <c:pt idx="28135">
                  <c:v>20</c:v>
                </c:pt>
                <c:pt idx="28136">
                  <c:v>20</c:v>
                </c:pt>
                <c:pt idx="28137">
                  <c:v>20</c:v>
                </c:pt>
                <c:pt idx="28138">
                  <c:v>18</c:v>
                </c:pt>
                <c:pt idx="28139">
                  <c:v>16</c:v>
                </c:pt>
                <c:pt idx="28140">
                  <c:v>16</c:v>
                </c:pt>
                <c:pt idx="28141">
                  <c:v>12</c:v>
                </c:pt>
                <c:pt idx="28142">
                  <c:v>20</c:v>
                </c:pt>
                <c:pt idx="28143">
                  <c:v>20</c:v>
                </c:pt>
                <c:pt idx="28144">
                  <c:v>12</c:v>
                </c:pt>
                <c:pt idx="28145">
                  <c:v>15</c:v>
                </c:pt>
                <c:pt idx="28146">
                  <c:v>20</c:v>
                </c:pt>
                <c:pt idx="28147">
                  <c:v>20</c:v>
                </c:pt>
                <c:pt idx="28148">
                  <c:v>18</c:v>
                </c:pt>
                <c:pt idx="28149">
                  <c:v>16</c:v>
                </c:pt>
                <c:pt idx="28150">
                  <c:v>20</c:v>
                </c:pt>
                <c:pt idx="28151">
                  <c:v>13</c:v>
                </c:pt>
                <c:pt idx="28152">
                  <c:v>10</c:v>
                </c:pt>
                <c:pt idx="28153">
                  <c:v>0</c:v>
                </c:pt>
                <c:pt idx="28154">
                  <c:v>16</c:v>
                </c:pt>
                <c:pt idx="28155">
                  <c:v>16</c:v>
                </c:pt>
                <c:pt idx="28156">
                  <c:v>0</c:v>
                </c:pt>
                <c:pt idx="28157">
                  <c:v>20</c:v>
                </c:pt>
                <c:pt idx="28158">
                  <c:v>0</c:v>
                </c:pt>
                <c:pt idx="28159">
                  <c:v>16</c:v>
                </c:pt>
                <c:pt idx="28160">
                  <c:v>12</c:v>
                </c:pt>
                <c:pt idx="28161">
                  <c:v>0</c:v>
                </c:pt>
                <c:pt idx="28162">
                  <c:v>16</c:v>
                </c:pt>
                <c:pt idx="28163">
                  <c:v>19</c:v>
                </c:pt>
                <c:pt idx="28164">
                  <c:v>18</c:v>
                </c:pt>
                <c:pt idx="28165">
                  <c:v>19</c:v>
                </c:pt>
                <c:pt idx="28166">
                  <c:v>20</c:v>
                </c:pt>
                <c:pt idx="28167">
                  <c:v>14</c:v>
                </c:pt>
                <c:pt idx="28168">
                  <c:v>20</c:v>
                </c:pt>
                <c:pt idx="28169">
                  <c:v>15</c:v>
                </c:pt>
                <c:pt idx="28170">
                  <c:v>15</c:v>
                </c:pt>
                <c:pt idx="28171">
                  <c:v>20</c:v>
                </c:pt>
                <c:pt idx="28172">
                  <c:v>20</c:v>
                </c:pt>
                <c:pt idx="28173">
                  <c:v>17</c:v>
                </c:pt>
                <c:pt idx="28174">
                  <c:v>18</c:v>
                </c:pt>
                <c:pt idx="28175">
                  <c:v>10</c:v>
                </c:pt>
                <c:pt idx="28176">
                  <c:v>0</c:v>
                </c:pt>
                <c:pt idx="28177">
                  <c:v>0</c:v>
                </c:pt>
                <c:pt idx="28178">
                  <c:v>16</c:v>
                </c:pt>
                <c:pt idx="28179">
                  <c:v>19</c:v>
                </c:pt>
                <c:pt idx="28180">
                  <c:v>19</c:v>
                </c:pt>
                <c:pt idx="28181">
                  <c:v>20</c:v>
                </c:pt>
                <c:pt idx="28182">
                  <c:v>19</c:v>
                </c:pt>
                <c:pt idx="28183">
                  <c:v>19</c:v>
                </c:pt>
                <c:pt idx="28184">
                  <c:v>11</c:v>
                </c:pt>
                <c:pt idx="28185">
                  <c:v>20</c:v>
                </c:pt>
                <c:pt idx="28186">
                  <c:v>20</c:v>
                </c:pt>
                <c:pt idx="28187">
                  <c:v>16</c:v>
                </c:pt>
                <c:pt idx="28188">
                  <c:v>17</c:v>
                </c:pt>
                <c:pt idx="28189">
                  <c:v>12</c:v>
                </c:pt>
                <c:pt idx="28190">
                  <c:v>10</c:v>
                </c:pt>
                <c:pt idx="28191">
                  <c:v>12</c:v>
                </c:pt>
                <c:pt idx="28192">
                  <c:v>19</c:v>
                </c:pt>
                <c:pt idx="28193">
                  <c:v>12</c:v>
                </c:pt>
                <c:pt idx="28194">
                  <c:v>15</c:v>
                </c:pt>
                <c:pt idx="28195">
                  <c:v>15</c:v>
                </c:pt>
                <c:pt idx="28196">
                  <c:v>15</c:v>
                </c:pt>
                <c:pt idx="28197">
                  <c:v>12</c:v>
                </c:pt>
                <c:pt idx="28198">
                  <c:v>16</c:v>
                </c:pt>
                <c:pt idx="28199">
                  <c:v>20</c:v>
                </c:pt>
                <c:pt idx="28200">
                  <c:v>20</c:v>
                </c:pt>
                <c:pt idx="28201">
                  <c:v>12</c:v>
                </c:pt>
                <c:pt idx="28202">
                  <c:v>19</c:v>
                </c:pt>
                <c:pt idx="28203">
                  <c:v>9</c:v>
                </c:pt>
                <c:pt idx="28204">
                  <c:v>16</c:v>
                </c:pt>
                <c:pt idx="28205">
                  <c:v>12</c:v>
                </c:pt>
                <c:pt idx="28206">
                  <c:v>19</c:v>
                </c:pt>
                <c:pt idx="28207">
                  <c:v>19</c:v>
                </c:pt>
                <c:pt idx="28208">
                  <c:v>13</c:v>
                </c:pt>
                <c:pt idx="28209">
                  <c:v>16</c:v>
                </c:pt>
                <c:pt idx="28210">
                  <c:v>19</c:v>
                </c:pt>
                <c:pt idx="28211">
                  <c:v>19</c:v>
                </c:pt>
                <c:pt idx="28212">
                  <c:v>20</c:v>
                </c:pt>
                <c:pt idx="28213">
                  <c:v>0</c:v>
                </c:pt>
                <c:pt idx="28214">
                  <c:v>19</c:v>
                </c:pt>
                <c:pt idx="28215">
                  <c:v>19</c:v>
                </c:pt>
                <c:pt idx="28216">
                  <c:v>16</c:v>
                </c:pt>
                <c:pt idx="28217">
                  <c:v>13</c:v>
                </c:pt>
                <c:pt idx="28218">
                  <c:v>16</c:v>
                </c:pt>
                <c:pt idx="28219">
                  <c:v>20</c:v>
                </c:pt>
                <c:pt idx="28220">
                  <c:v>12</c:v>
                </c:pt>
                <c:pt idx="28221">
                  <c:v>16</c:v>
                </c:pt>
                <c:pt idx="28222">
                  <c:v>20</c:v>
                </c:pt>
                <c:pt idx="28223">
                  <c:v>17</c:v>
                </c:pt>
                <c:pt idx="28224">
                  <c:v>13</c:v>
                </c:pt>
                <c:pt idx="28225">
                  <c:v>13</c:v>
                </c:pt>
                <c:pt idx="28226">
                  <c:v>20</c:v>
                </c:pt>
                <c:pt idx="28227">
                  <c:v>8</c:v>
                </c:pt>
                <c:pt idx="28228">
                  <c:v>13</c:v>
                </c:pt>
                <c:pt idx="28229">
                  <c:v>20</c:v>
                </c:pt>
                <c:pt idx="28230">
                  <c:v>15</c:v>
                </c:pt>
                <c:pt idx="28231">
                  <c:v>16</c:v>
                </c:pt>
                <c:pt idx="28232">
                  <c:v>18</c:v>
                </c:pt>
                <c:pt idx="28233">
                  <c:v>16</c:v>
                </c:pt>
                <c:pt idx="28234">
                  <c:v>16</c:v>
                </c:pt>
                <c:pt idx="28235">
                  <c:v>16</c:v>
                </c:pt>
                <c:pt idx="28236">
                  <c:v>17</c:v>
                </c:pt>
                <c:pt idx="28237">
                  <c:v>20</c:v>
                </c:pt>
                <c:pt idx="28238">
                  <c:v>19</c:v>
                </c:pt>
                <c:pt idx="28239">
                  <c:v>16</c:v>
                </c:pt>
                <c:pt idx="28240">
                  <c:v>10</c:v>
                </c:pt>
                <c:pt idx="28241">
                  <c:v>19</c:v>
                </c:pt>
                <c:pt idx="28242">
                  <c:v>16</c:v>
                </c:pt>
                <c:pt idx="28243">
                  <c:v>20</c:v>
                </c:pt>
                <c:pt idx="28244">
                  <c:v>14</c:v>
                </c:pt>
                <c:pt idx="28245">
                  <c:v>13</c:v>
                </c:pt>
                <c:pt idx="28246">
                  <c:v>19</c:v>
                </c:pt>
                <c:pt idx="28247">
                  <c:v>20</c:v>
                </c:pt>
                <c:pt idx="28248">
                  <c:v>12</c:v>
                </c:pt>
                <c:pt idx="28249">
                  <c:v>18</c:v>
                </c:pt>
                <c:pt idx="28250">
                  <c:v>16</c:v>
                </c:pt>
                <c:pt idx="28251">
                  <c:v>20</c:v>
                </c:pt>
                <c:pt idx="28252">
                  <c:v>18</c:v>
                </c:pt>
                <c:pt idx="28253">
                  <c:v>17</c:v>
                </c:pt>
                <c:pt idx="28254">
                  <c:v>20</c:v>
                </c:pt>
                <c:pt idx="28255">
                  <c:v>13</c:v>
                </c:pt>
                <c:pt idx="28256">
                  <c:v>20</c:v>
                </c:pt>
                <c:pt idx="28257">
                  <c:v>20</c:v>
                </c:pt>
                <c:pt idx="28258">
                  <c:v>18</c:v>
                </c:pt>
                <c:pt idx="28259">
                  <c:v>20</c:v>
                </c:pt>
                <c:pt idx="28260">
                  <c:v>20</c:v>
                </c:pt>
                <c:pt idx="28261">
                  <c:v>17</c:v>
                </c:pt>
                <c:pt idx="28262">
                  <c:v>19</c:v>
                </c:pt>
                <c:pt idx="28263">
                  <c:v>16</c:v>
                </c:pt>
                <c:pt idx="28264">
                  <c:v>16</c:v>
                </c:pt>
                <c:pt idx="28265">
                  <c:v>20</c:v>
                </c:pt>
                <c:pt idx="28266">
                  <c:v>20</c:v>
                </c:pt>
                <c:pt idx="28267">
                  <c:v>10</c:v>
                </c:pt>
                <c:pt idx="28268">
                  <c:v>16</c:v>
                </c:pt>
                <c:pt idx="28269">
                  <c:v>16</c:v>
                </c:pt>
                <c:pt idx="28270">
                  <c:v>12</c:v>
                </c:pt>
                <c:pt idx="28271">
                  <c:v>20</c:v>
                </c:pt>
                <c:pt idx="28272">
                  <c:v>10</c:v>
                </c:pt>
                <c:pt idx="28273">
                  <c:v>13</c:v>
                </c:pt>
                <c:pt idx="28274">
                  <c:v>19</c:v>
                </c:pt>
                <c:pt idx="28275">
                  <c:v>17</c:v>
                </c:pt>
                <c:pt idx="28276">
                  <c:v>14</c:v>
                </c:pt>
                <c:pt idx="28277">
                  <c:v>16</c:v>
                </c:pt>
                <c:pt idx="28278">
                  <c:v>13</c:v>
                </c:pt>
                <c:pt idx="28279">
                  <c:v>20</c:v>
                </c:pt>
                <c:pt idx="28280">
                  <c:v>19</c:v>
                </c:pt>
                <c:pt idx="28281">
                  <c:v>19</c:v>
                </c:pt>
                <c:pt idx="28282">
                  <c:v>19</c:v>
                </c:pt>
                <c:pt idx="28283">
                  <c:v>19</c:v>
                </c:pt>
                <c:pt idx="28284">
                  <c:v>16</c:v>
                </c:pt>
                <c:pt idx="28285">
                  <c:v>20</c:v>
                </c:pt>
                <c:pt idx="28286">
                  <c:v>20</c:v>
                </c:pt>
                <c:pt idx="28287">
                  <c:v>0</c:v>
                </c:pt>
                <c:pt idx="28288">
                  <c:v>16</c:v>
                </c:pt>
                <c:pt idx="28289">
                  <c:v>17</c:v>
                </c:pt>
                <c:pt idx="28290">
                  <c:v>19</c:v>
                </c:pt>
                <c:pt idx="28291">
                  <c:v>20</c:v>
                </c:pt>
                <c:pt idx="28292">
                  <c:v>20</c:v>
                </c:pt>
                <c:pt idx="28293">
                  <c:v>0</c:v>
                </c:pt>
                <c:pt idx="28294">
                  <c:v>20</c:v>
                </c:pt>
                <c:pt idx="28295">
                  <c:v>20</c:v>
                </c:pt>
                <c:pt idx="28296">
                  <c:v>0</c:v>
                </c:pt>
                <c:pt idx="28297">
                  <c:v>20</c:v>
                </c:pt>
                <c:pt idx="28298">
                  <c:v>19</c:v>
                </c:pt>
                <c:pt idx="28299">
                  <c:v>20</c:v>
                </c:pt>
                <c:pt idx="28300">
                  <c:v>15</c:v>
                </c:pt>
                <c:pt idx="28301">
                  <c:v>20</c:v>
                </c:pt>
                <c:pt idx="28302">
                  <c:v>19</c:v>
                </c:pt>
                <c:pt idx="28303">
                  <c:v>15</c:v>
                </c:pt>
                <c:pt idx="28304">
                  <c:v>16</c:v>
                </c:pt>
                <c:pt idx="28305">
                  <c:v>20</c:v>
                </c:pt>
                <c:pt idx="28306">
                  <c:v>18</c:v>
                </c:pt>
                <c:pt idx="28307">
                  <c:v>15</c:v>
                </c:pt>
                <c:pt idx="28308">
                  <c:v>13</c:v>
                </c:pt>
                <c:pt idx="28309">
                  <c:v>16</c:v>
                </c:pt>
                <c:pt idx="28310">
                  <c:v>15</c:v>
                </c:pt>
                <c:pt idx="28311">
                  <c:v>20</c:v>
                </c:pt>
                <c:pt idx="28312">
                  <c:v>20</c:v>
                </c:pt>
                <c:pt idx="28313">
                  <c:v>15</c:v>
                </c:pt>
                <c:pt idx="28314">
                  <c:v>17</c:v>
                </c:pt>
                <c:pt idx="28315">
                  <c:v>15</c:v>
                </c:pt>
                <c:pt idx="28316">
                  <c:v>12</c:v>
                </c:pt>
                <c:pt idx="28317">
                  <c:v>20</c:v>
                </c:pt>
                <c:pt idx="28318">
                  <c:v>0</c:v>
                </c:pt>
                <c:pt idx="28319">
                  <c:v>20</c:v>
                </c:pt>
                <c:pt idx="28320">
                  <c:v>13</c:v>
                </c:pt>
                <c:pt idx="28321">
                  <c:v>18</c:v>
                </c:pt>
                <c:pt idx="28322">
                  <c:v>16</c:v>
                </c:pt>
                <c:pt idx="28323">
                  <c:v>20</c:v>
                </c:pt>
                <c:pt idx="28324">
                  <c:v>16</c:v>
                </c:pt>
                <c:pt idx="28325">
                  <c:v>20</c:v>
                </c:pt>
                <c:pt idx="28326">
                  <c:v>16</c:v>
                </c:pt>
                <c:pt idx="28327">
                  <c:v>0</c:v>
                </c:pt>
                <c:pt idx="28328">
                  <c:v>17</c:v>
                </c:pt>
                <c:pt idx="28329">
                  <c:v>10</c:v>
                </c:pt>
                <c:pt idx="28330">
                  <c:v>16</c:v>
                </c:pt>
                <c:pt idx="28331">
                  <c:v>17</c:v>
                </c:pt>
                <c:pt idx="28332">
                  <c:v>15</c:v>
                </c:pt>
                <c:pt idx="28333">
                  <c:v>16</c:v>
                </c:pt>
                <c:pt idx="28334">
                  <c:v>13</c:v>
                </c:pt>
                <c:pt idx="28335">
                  <c:v>15</c:v>
                </c:pt>
                <c:pt idx="28336">
                  <c:v>17</c:v>
                </c:pt>
                <c:pt idx="28337">
                  <c:v>18</c:v>
                </c:pt>
                <c:pt idx="28338">
                  <c:v>14</c:v>
                </c:pt>
                <c:pt idx="28339">
                  <c:v>15</c:v>
                </c:pt>
                <c:pt idx="28340">
                  <c:v>15</c:v>
                </c:pt>
                <c:pt idx="28341">
                  <c:v>0</c:v>
                </c:pt>
                <c:pt idx="28342">
                  <c:v>17</c:v>
                </c:pt>
                <c:pt idx="28343">
                  <c:v>20</c:v>
                </c:pt>
                <c:pt idx="28344">
                  <c:v>19</c:v>
                </c:pt>
                <c:pt idx="28345">
                  <c:v>16</c:v>
                </c:pt>
                <c:pt idx="28346">
                  <c:v>0</c:v>
                </c:pt>
                <c:pt idx="28347">
                  <c:v>19</c:v>
                </c:pt>
                <c:pt idx="28348">
                  <c:v>20</c:v>
                </c:pt>
                <c:pt idx="28349">
                  <c:v>20</c:v>
                </c:pt>
                <c:pt idx="28350">
                  <c:v>14</c:v>
                </c:pt>
                <c:pt idx="28351">
                  <c:v>8</c:v>
                </c:pt>
                <c:pt idx="28352">
                  <c:v>20</c:v>
                </c:pt>
                <c:pt idx="28353">
                  <c:v>20</c:v>
                </c:pt>
                <c:pt idx="28354">
                  <c:v>16</c:v>
                </c:pt>
                <c:pt idx="28355">
                  <c:v>0</c:v>
                </c:pt>
                <c:pt idx="28356">
                  <c:v>16</c:v>
                </c:pt>
                <c:pt idx="28357">
                  <c:v>16</c:v>
                </c:pt>
                <c:pt idx="28358">
                  <c:v>14</c:v>
                </c:pt>
                <c:pt idx="28359">
                  <c:v>16</c:v>
                </c:pt>
                <c:pt idx="28360">
                  <c:v>17</c:v>
                </c:pt>
                <c:pt idx="28361">
                  <c:v>20</c:v>
                </c:pt>
                <c:pt idx="28362">
                  <c:v>20</c:v>
                </c:pt>
                <c:pt idx="28363">
                  <c:v>12</c:v>
                </c:pt>
                <c:pt idx="28364">
                  <c:v>18</c:v>
                </c:pt>
                <c:pt idx="28365">
                  <c:v>16</c:v>
                </c:pt>
                <c:pt idx="28366">
                  <c:v>16</c:v>
                </c:pt>
                <c:pt idx="28367">
                  <c:v>0</c:v>
                </c:pt>
                <c:pt idx="28368">
                  <c:v>16</c:v>
                </c:pt>
                <c:pt idx="28369">
                  <c:v>17</c:v>
                </c:pt>
                <c:pt idx="28370">
                  <c:v>19</c:v>
                </c:pt>
                <c:pt idx="28371">
                  <c:v>20</c:v>
                </c:pt>
                <c:pt idx="28372">
                  <c:v>19</c:v>
                </c:pt>
                <c:pt idx="28373">
                  <c:v>16</c:v>
                </c:pt>
                <c:pt idx="28374">
                  <c:v>19</c:v>
                </c:pt>
                <c:pt idx="28375">
                  <c:v>20</c:v>
                </c:pt>
                <c:pt idx="28376">
                  <c:v>15</c:v>
                </c:pt>
                <c:pt idx="28377">
                  <c:v>20</c:v>
                </c:pt>
                <c:pt idx="28378">
                  <c:v>16</c:v>
                </c:pt>
                <c:pt idx="28379">
                  <c:v>16</c:v>
                </c:pt>
                <c:pt idx="28380">
                  <c:v>16</c:v>
                </c:pt>
                <c:pt idx="28381">
                  <c:v>8</c:v>
                </c:pt>
                <c:pt idx="28382">
                  <c:v>13</c:v>
                </c:pt>
                <c:pt idx="28383">
                  <c:v>17</c:v>
                </c:pt>
                <c:pt idx="28384">
                  <c:v>16</c:v>
                </c:pt>
                <c:pt idx="28385">
                  <c:v>0</c:v>
                </c:pt>
                <c:pt idx="28386">
                  <c:v>16</c:v>
                </c:pt>
                <c:pt idx="28387">
                  <c:v>15</c:v>
                </c:pt>
                <c:pt idx="28388">
                  <c:v>0</c:v>
                </c:pt>
                <c:pt idx="28389">
                  <c:v>14</c:v>
                </c:pt>
                <c:pt idx="28390">
                  <c:v>16</c:v>
                </c:pt>
                <c:pt idx="28391">
                  <c:v>15</c:v>
                </c:pt>
                <c:pt idx="28392">
                  <c:v>12</c:v>
                </c:pt>
                <c:pt idx="28393">
                  <c:v>20</c:v>
                </c:pt>
                <c:pt idx="28394">
                  <c:v>17</c:v>
                </c:pt>
                <c:pt idx="28395">
                  <c:v>20</c:v>
                </c:pt>
                <c:pt idx="28396">
                  <c:v>14</c:v>
                </c:pt>
                <c:pt idx="28397">
                  <c:v>11</c:v>
                </c:pt>
                <c:pt idx="28398">
                  <c:v>13</c:v>
                </c:pt>
                <c:pt idx="28399">
                  <c:v>20</c:v>
                </c:pt>
                <c:pt idx="28400">
                  <c:v>16</c:v>
                </c:pt>
                <c:pt idx="28401">
                  <c:v>20</c:v>
                </c:pt>
                <c:pt idx="28402">
                  <c:v>19</c:v>
                </c:pt>
                <c:pt idx="28403">
                  <c:v>17</c:v>
                </c:pt>
                <c:pt idx="28404">
                  <c:v>9</c:v>
                </c:pt>
                <c:pt idx="28405">
                  <c:v>0</c:v>
                </c:pt>
                <c:pt idx="28406">
                  <c:v>12</c:v>
                </c:pt>
                <c:pt idx="28407">
                  <c:v>14</c:v>
                </c:pt>
                <c:pt idx="28408">
                  <c:v>19</c:v>
                </c:pt>
                <c:pt idx="28409">
                  <c:v>12</c:v>
                </c:pt>
                <c:pt idx="28410">
                  <c:v>18</c:v>
                </c:pt>
                <c:pt idx="28411">
                  <c:v>16</c:v>
                </c:pt>
                <c:pt idx="28412">
                  <c:v>20</c:v>
                </c:pt>
                <c:pt idx="28413">
                  <c:v>15</c:v>
                </c:pt>
                <c:pt idx="28414">
                  <c:v>20</c:v>
                </c:pt>
                <c:pt idx="28415">
                  <c:v>20</c:v>
                </c:pt>
                <c:pt idx="28416">
                  <c:v>17</c:v>
                </c:pt>
                <c:pt idx="28417">
                  <c:v>20</c:v>
                </c:pt>
                <c:pt idx="28418">
                  <c:v>20</c:v>
                </c:pt>
                <c:pt idx="28419">
                  <c:v>18</c:v>
                </c:pt>
                <c:pt idx="28420">
                  <c:v>6</c:v>
                </c:pt>
                <c:pt idx="28421">
                  <c:v>20</c:v>
                </c:pt>
                <c:pt idx="28422">
                  <c:v>20</c:v>
                </c:pt>
                <c:pt idx="28423">
                  <c:v>16</c:v>
                </c:pt>
                <c:pt idx="28424">
                  <c:v>16</c:v>
                </c:pt>
                <c:pt idx="28425">
                  <c:v>16</c:v>
                </c:pt>
                <c:pt idx="28426">
                  <c:v>18</c:v>
                </c:pt>
                <c:pt idx="28427">
                  <c:v>20</c:v>
                </c:pt>
                <c:pt idx="28428">
                  <c:v>16</c:v>
                </c:pt>
                <c:pt idx="28429">
                  <c:v>16</c:v>
                </c:pt>
                <c:pt idx="28430">
                  <c:v>20</c:v>
                </c:pt>
                <c:pt idx="28431">
                  <c:v>19</c:v>
                </c:pt>
                <c:pt idx="28432">
                  <c:v>0</c:v>
                </c:pt>
                <c:pt idx="28433">
                  <c:v>16</c:v>
                </c:pt>
                <c:pt idx="28434">
                  <c:v>20</c:v>
                </c:pt>
                <c:pt idx="28435">
                  <c:v>16</c:v>
                </c:pt>
                <c:pt idx="28436">
                  <c:v>20</c:v>
                </c:pt>
                <c:pt idx="28437">
                  <c:v>16</c:v>
                </c:pt>
                <c:pt idx="28438">
                  <c:v>15</c:v>
                </c:pt>
                <c:pt idx="28439">
                  <c:v>17</c:v>
                </c:pt>
                <c:pt idx="28440">
                  <c:v>15</c:v>
                </c:pt>
                <c:pt idx="28441">
                  <c:v>16</c:v>
                </c:pt>
                <c:pt idx="28442">
                  <c:v>20</c:v>
                </c:pt>
                <c:pt idx="28443">
                  <c:v>20</c:v>
                </c:pt>
                <c:pt idx="28444">
                  <c:v>19</c:v>
                </c:pt>
                <c:pt idx="28445">
                  <c:v>12</c:v>
                </c:pt>
                <c:pt idx="28446">
                  <c:v>20</c:v>
                </c:pt>
                <c:pt idx="28447">
                  <c:v>20</c:v>
                </c:pt>
                <c:pt idx="28448">
                  <c:v>20</c:v>
                </c:pt>
                <c:pt idx="28449">
                  <c:v>16</c:v>
                </c:pt>
                <c:pt idx="28450">
                  <c:v>19</c:v>
                </c:pt>
                <c:pt idx="28451">
                  <c:v>20</c:v>
                </c:pt>
                <c:pt idx="28452">
                  <c:v>16</c:v>
                </c:pt>
                <c:pt idx="28453">
                  <c:v>16</c:v>
                </c:pt>
                <c:pt idx="28454">
                  <c:v>15</c:v>
                </c:pt>
                <c:pt idx="28455">
                  <c:v>8</c:v>
                </c:pt>
                <c:pt idx="28456">
                  <c:v>19</c:v>
                </c:pt>
                <c:pt idx="28457">
                  <c:v>20</c:v>
                </c:pt>
                <c:pt idx="28458">
                  <c:v>0</c:v>
                </c:pt>
                <c:pt idx="28459">
                  <c:v>20</c:v>
                </c:pt>
                <c:pt idx="28460">
                  <c:v>17</c:v>
                </c:pt>
                <c:pt idx="28461">
                  <c:v>16</c:v>
                </c:pt>
                <c:pt idx="28462">
                  <c:v>0</c:v>
                </c:pt>
                <c:pt idx="28463">
                  <c:v>20</c:v>
                </c:pt>
                <c:pt idx="28464">
                  <c:v>20</c:v>
                </c:pt>
                <c:pt idx="28465">
                  <c:v>19</c:v>
                </c:pt>
                <c:pt idx="28466">
                  <c:v>20</c:v>
                </c:pt>
                <c:pt idx="28467">
                  <c:v>16</c:v>
                </c:pt>
                <c:pt idx="28468">
                  <c:v>14</c:v>
                </c:pt>
                <c:pt idx="28469">
                  <c:v>19</c:v>
                </c:pt>
                <c:pt idx="28470">
                  <c:v>15</c:v>
                </c:pt>
                <c:pt idx="28471">
                  <c:v>19</c:v>
                </c:pt>
                <c:pt idx="28472">
                  <c:v>20</c:v>
                </c:pt>
                <c:pt idx="28473">
                  <c:v>16</c:v>
                </c:pt>
                <c:pt idx="28474">
                  <c:v>15</c:v>
                </c:pt>
                <c:pt idx="28475">
                  <c:v>17</c:v>
                </c:pt>
                <c:pt idx="28476">
                  <c:v>20</c:v>
                </c:pt>
                <c:pt idx="28477">
                  <c:v>16</c:v>
                </c:pt>
                <c:pt idx="28478">
                  <c:v>20</c:v>
                </c:pt>
                <c:pt idx="28479">
                  <c:v>16</c:v>
                </c:pt>
                <c:pt idx="28480">
                  <c:v>20</c:v>
                </c:pt>
                <c:pt idx="28481">
                  <c:v>20</c:v>
                </c:pt>
                <c:pt idx="28482">
                  <c:v>12</c:v>
                </c:pt>
                <c:pt idx="28483">
                  <c:v>12</c:v>
                </c:pt>
                <c:pt idx="28484">
                  <c:v>20</c:v>
                </c:pt>
                <c:pt idx="28485">
                  <c:v>11</c:v>
                </c:pt>
                <c:pt idx="28486">
                  <c:v>20</c:v>
                </c:pt>
                <c:pt idx="28487">
                  <c:v>16</c:v>
                </c:pt>
                <c:pt idx="28488">
                  <c:v>16</c:v>
                </c:pt>
                <c:pt idx="28489">
                  <c:v>20</c:v>
                </c:pt>
                <c:pt idx="28490">
                  <c:v>19</c:v>
                </c:pt>
                <c:pt idx="28491">
                  <c:v>0</c:v>
                </c:pt>
                <c:pt idx="28492">
                  <c:v>20</c:v>
                </c:pt>
                <c:pt idx="28493">
                  <c:v>17</c:v>
                </c:pt>
                <c:pt idx="28494">
                  <c:v>16</c:v>
                </c:pt>
                <c:pt idx="28495">
                  <c:v>20</c:v>
                </c:pt>
                <c:pt idx="28496">
                  <c:v>16</c:v>
                </c:pt>
                <c:pt idx="28497">
                  <c:v>16</c:v>
                </c:pt>
                <c:pt idx="28498">
                  <c:v>18</c:v>
                </c:pt>
                <c:pt idx="28499">
                  <c:v>15</c:v>
                </c:pt>
                <c:pt idx="28500">
                  <c:v>0</c:v>
                </c:pt>
                <c:pt idx="28501">
                  <c:v>12</c:v>
                </c:pt>
                <c:pt idx="28502">
                  <c:v>0</c:v>
                </c:pt>
                <c:pt idx="28503">
                  <c:v>20</c:v>
                </c:pt>
                <c:pt idx="28504">
                  <c:v>12</c:v>
                </c:pt>
                <c:pt idx="28505">
                  <c:v>18</c:v>
                </c:pt>
                <c:pt idx="28506">
                  <c:v>16</c:v>
                </c:pt>
                <c:pt idx="28507">
                  <c:v>20</c:v>
                </c:pt>
                <c:pt idx="28508">
                  <c:v>18</c:v>
                </c:pt>
                <c:pt idx="28509">
                  <c:v>16</c:v>
                </c:pt>
                <c:pt idx="28510">
                  <c:v>17</c:v>
                </c:pt>
                <c:pt idx="28511">
                  <c:v>14</c:v>
                </c:pt>
                <c:pt idx="28512">
                  <c:v>18</c:v>
                </c:pt>
                <c:pt idx="28513">
                  <c:v>0</c:v>
                </c:pt>
                <c:pt idx="28514">
                  <c:v>20</c:v>
                </c:pt>
                <c:pt idx="28515">
                  <c:v>0</c:v>
                </c:pt>
                <c:pt idx="28516">
                  <c:v>20</c:v>
                </c:pt>
                <c:pt idx="28517">
                  <c:v>20</c:v>
                </c:pt>
                <c:pt idx="28518">
                  <c:v>16</c:v>
                </c:pt>
                <c:pt idx="28519">
                  <c:v>18</c:v>
                </c:pt>
                <c:pt idx="28520">
                  <c:v>15</c:v>
                </c:pt>
                <c:pt idx="28521">
                  <c:v>12</c:v>
                </c:pt>
                <c:pt idx="28522">
                  <c:v>19</c:v>
                </c:pt>
                <c:pt idx="28523">
                  <c:v>17</c:v>
                </c:pt>
                <c:pt idx="28524">
                  <c:v>20</c:v>
                </c:pt>
                <c:pt idx="28525">
                  <c:v>20</c:v>
                </c:pt>
                <c:pt idx="28526">
                  <c:v>20</c:v>
                </c:pt>
                <c:pt idx="28527">
                  <c:v>0</c:v>
                </c:pt>
                <c:pt idx="28528">
                  <c:v>20</c:v>
                </c:pt>
                <c:pt idx="28529">
                  <c:v>16</c:v>
                </c:pt>
                <c:pt idx="28530">
                  <c:v>18</c:v>
                </c:pt>
                <c:pt idx="28531">
                  <c:v>16</c:v>
                </c:pt>
                <c:pt idx="28532">
                  <c:v>16</c:v>
                </c:pt>
                <c:pt idx="28533">
                  <c:v>20</c:v>
                </c:pt>
                <c:pt idx="28534">
                  <c:v>20</c:v>
                </c:pt>
                <c:pt idx="28535">
                  <c:v>16</c:v>
                </c:pt>
                <c:pt idx="28536">
                  <c:v>16</c:v>
                </c:pt>
                <c:pt idx="28537">
                  <c:v>6</c:v>
                </c:pt>
                <c:pt idx="28538">
                  <c:v>16</c:v>
                </c:pt>
                <c:pt idx="28539">
                  <c:v>20</c:v>
                </c:pt>
                <c:pt idx="28540">
                  <c:v>16</c:v>
                </c:pt>
                <c:pt idx="28541">
                  <c:v>16</c:v>
                </c:pt>
                <c:pt idx="28542">
                  <c:v>16</c:v>
                </c:pt>
                <c:pt idx="28543">
                  <c:v>16</c:v>
                </c:pt>
                <c:pt idx="28544">
                  <c:v>17</c:v>
                </c:pt>
                <c:pt idx="28545">
                  <c:v>14</c:v>
                </c:pt>
                <c:pt idx="28546">
                  <c:v>18</c:v>
                </c:pt>
                <c:pt idx="28547">
                  <c:v>18</c:v>
                </c:pt>
                <c:pt idx="28548">
                  <c:v>16</c:v>
                </c:pt>
                <c:pt idx="28549">
                  <c:v>20</c:v>
                </c:pt>
                <c:pt idx="28550">
                  <c:v>20</c:v>
                </c:pt>
                <c:pt idx="28551">
                  <c:v>20</c:v>
                </c:pt>
                <c:pt idx="28552">
                  <c:v>14</c:v>
                </c:pt>
                <c:pt idx="28553">
                  <c:v>0</c:v>
                </c:pt>
                <c:pt idx="28554">
                  <c:v>17</c:v>
                </c:pt>
                <c:pt idx="28555">
                  <c:v>16</c:v>
                </c:pt>
                <c:pt idx="28556">
                  <c:v>16</c:v>
                </c:pt>
                <c:pt idx="28557">
                  <c:v>17</c:v>
                </c:pt>
                <c:pt idx="28558">
                  <c:v>0</c:v>
                </c:pt>
                <c:pt idx="28559">
                  <c:v>12</c:v>
                </c:pt>
                <c:pt idx="28560">
                  <c:v>13</c:v>
                </c:pt>
                <c:pt idx="28561">
                  <c:v>13</c:v>
                </c:pt>
                <c:pt idx="28562">
                  <c:v>19</c:v>
                </c:pt>
                <c:pt idx="28563">
                  <c:v>0</c:v>
                </c:pt>
                <c:pt idx="28564">
                  <c:v>12</c:v>
                </c:pt>
                <c:pt idx="28565">
                  <c:v>16</c:v>
                </c:pt>
                <c:pt idx="28566">
                  <c:v>20</c:v>
                </c:pt>
                <c:pt idx="28567">
                  <c:v>20</c:v>
                </c:pt>
                <c:pt idx="28568">
                  <c:v>20</c:v>
                </c:pt>
                <c:pt idx="28569">
                  <c:v>20</c:v>
                </c:pt>
                <c:pt idx="28570">
                  <c:v>20</c:v>
                </c:pt>
                <c:pt idx="28571">
                  <c:v>19</c:v>
                </c:pt>
                <c:pt idx="28572">
                  <c:v>20</c:v>
                </c:pt>
                <c:pt idx="28573">
                  <c:v>18</c:v>
                </c:pt>
                <c:pt idx="28574">
                  <c:v>17</c:v>
                </c:pt>
                <c:pt idx="28575">
                  <c:v>0</c:v>
                </c:pt>
                <c:pt idx="28576">
                  <c:v>19</c:v>
                </c:pt>
                <c:pt idx="28577">
                  <c:v>16</c:v>
                </c:pt>
                <c:pt idx="28578">
                  <c:v>18</c:v>
                </c:pt>
                <c:pt idx="28579">
                  <c:v>16</c:v>
                </c:pt>
                <c:pt idx="28580">
                  <c:v>13</c:v>
                </c:pt>
                <c:pt idx="28581">
                  <c:v>12</c:v>
                </c:pt>
                <c:pt idx="28582">
                  <c:v>20</c:v>
                </c:pt>
                <c:pt idx="28583">
                  <c:v>20</c:v>
                </c:pt>
                <c:pt idx="28584">
                  <c:v>16</c:v>
                </c:pt>
                <c:pt idx="28585">
                  <c:v>17</c:v>
                </c:pt>
                <c:pt idx="28586">
                  <c:v>16</c:v>
                </c:pt>
                <c:pt idx="28587">
                  <c:v>20</c:v>
                </c:pt>
                <c:pt idx="28588">
                  <c:v>14</c:v>
                </c:pt>
                <c:pt idx="28589">
                  <c:v>0</c:v>
                </c:pt>
                <c:pt idx="28590">
                  <c:v>16</c:v>
                </c:pt>
                <c:pt idx="28591">
                  <c:v>16</c:v>
                </c:pt>
                <c:pt idx="28592">
                  <c:v>16</c:v>
                </c:pt>
                <c:pt idx="28593">
                  <c:v>18</c:v>
                </c:pt>
                <c:pt idx="28594">
                  <c:v>20</c:v>
                </c:pt>
                <c:pt idx="28595">
                  <c:v>20</c:v>
                </c:pt>
                <c:pt idx="28596">
                  <c:v>20</c:v>
                </c:pt>
                <c:pt idx="28597">
                  <c:v>20</c:v>
                </c:pt>
                <c:pt idx="28598">
                  <c:v>16</c:v>
                </c:pt>
                <c:pt idx="28599">
                  <c:v>16</c:v>
                </c:pt>
                <c:pt idx="28600">
                  <c:v>16</c:v>
                </c:pt>
                <c:pt idx="28601">
                  <c:v>20</c:v>
                </c:pt>
                <c:pt idx="28602">
                  <c:v>12</c:v>
                </c:pt>
                <c:pt idx="28603">
                  <c:v>16</c:v>
                </c:pt>
                <c:pt idx="28604">
                  <c:v>16</c:v>
                </c:pt>
                <c:pt idx="28605">
                  <c:v>20</c:v>
                </c:pt>
                <c:pt idx="28606">
                  <c:v>18</c:v>
                </c:pt>
                <c:pt idx="28607">
                  <c:v>0</c:v>
                </c:pt>
                <c:pt idx="28608">
                  <c:v>17</c:v>
                </c:pt>
                <c:pt idx="28609">
                  <c:v>13</c:v>
                </c:pt>
                <c:pt idx="28610">
                  <c:v>15</c:v>
                </c:pt>
                <c:pt idx="28611">
                  <c:v>12</c:v>
                </c:pt>
                <c:pt idx="28612">
                  <c:v>20</c:v>
                </c:pt>
                <c:pt idx="28613">
                  <c:v>20</c:v>
                </c:pt>
                <c:pt idx="28614">
                  <c:v>16</c:v>
                </c:pt>
                <c:pt idx="28615">
                  <c:v>13</c:v>
                </c:pt>
                <c:pt idx="28616">
                  <c:v>16</c:v>
                </c:pt>
                <c:pt idx="28617">
                  <c:v>14</c:v>
                </c:pt>
                <c:pt idx="28618">
                  <c:v>9</c:v>
                </c:pt>
                <c:pt idx="28619">
                  <c:v>15</c:v>
                </c:pt>
                <c:pt idx="28620">
                  <c:v>20</c:v>
                </c:pt>
                <c:pt idx="28621">
                  <c:v>20</c:v>
                </c:pt>
                <c:pt idx="28622">
                  <c:v>14</c:v>
                </c:pt>
                <c:pt idx="28623">
                  <c:v>16</c:v>
                </c:pt>
                <c:pt idx="28624">
                  <c:v>20</c:v>
                </c:pt>
                <c:pt idx="28625">
                  <c:v>20</c:v>
                </c:pt>
                <c:pt idx="28626">
                  <c:v>20</c:v>
                </c:pt>
                <c:pt idx="28627">
                  <c:v>16</c:v>
                </c:pt>
                <c:pt idx="28628">
                  <c:v>18</c:v>
                </c:pt>
                <c:pt idx="28629">
                  <c:v>15</c:v>
                </c:pt>
                <c:pt idx="28630">
                  <c:v>16</c:v>
                </c:pt>
                <c:pt idx="28631">
                  <c:v>16</c:v>
                </c:pt>
                <c:pt idx="28632">
                  <c:v>17</c:v>
                </c:pt>
                <c:pt idx="28633">
                  <c:v>20</c:v>
                </c:pt>
                <c:pt idx="28634">
                  <c:v>20</c:v>
                </c:pt>
                <c:pt idx="28635">
                  <c:v>20</c:v>
                </c:pt>
                <c:pt idx="28636">
                  <c:v>13</c:v>
                </c:pt>
                <c:pt idx="28637">
                  <c:v>16</c:v>
                </c:pt>
                <c:pt idx="28638">
                  <c:v>11</c:v>
                </c:pt>
                <c:pt idx="28639">
                  <c:v>16</c:v>
                </c:pt>
                <c:pt idx="28640">
                  <c:v>20</c:v>
                </c:pt>
                <c:pt idx="28641">
                  <c:v>20</c:v>
                </c:pt>
                <c:pt idx="28642">
                  <c:v>20</c:v>
                </c:pt>
                <c:pt idx="28643">
                  <c:v>20</c:v>
                </c:pt>
                <c:pt idx="28644">
                  <c:v>19</c:v>
                </c:pt>
                <c:pt idx="28645">
                  <c:v>19</c:v>
                </c:pt>
                <c:pt idx="28646">
                  <c:v>20</c:v>
                </c:pt>
                <c:pt idx="28647">
                  <c:v>20</c:v>
                </c:pt>
                <c:pt idx="28648">
                  <c:v>20</c:v>
                </c:pt>
                <c:pt idx="28649">
                  <c:v>20</c:v>
                </c:pt>
                <c:pt idx="28650">
                  <c:v>19</c:v>
                </c:pt>
                <c:pt idx="28651">
                  <c:v>19</c:v>
                </c:pt>
                <c:pt idx="28652">
                  <c:v>20</c:v>
                </c:pt>
                <c:pt idx="28653">
                  <c:v>16</c:v>
                </c:pt>
                <c:pt idx="28654">
                  <c:v>15</c:v>
                </c:pt>
                <c:pt idx="28655">
                  <c:v>16</c:v>
                </c:pt>
                <c:pt idx="28656">
                  <c:v>11</c:v>
                </c:pt>
                <c:pt idx="28657">
                  <c:v>19</c:v>
                </c:pt>
                <c:pt idx="28658">
                  <c:v>16</c:v>
                </c:pt>
                <c:pt idx="28659">
                  <c:v>12</c:v>
                </c:pt>
                <c:pt idx="28660">
                  <c:v>20</c:v>
                </c:pt>
                <c:pt idx="28661">
                  <c:v>20</c:v>
                </c:pt>
                <c:pt idx="28662">
                  <c:v>0</c:v>
                </c:pt>
                <c:pt idx="28663">
                  <c:v>13</c:v>
                </c:pt>
                <c:pt idx="28664">
                  <c:v>20</c:v>
                </c:pt>
                <c:pt idx="28665">
                  <c:v>16</c:v>
                </c:pt>
                <c:pt idx="28666">
                  <c:v>18</c:v>
                </c:pt>
                <c:pt idx="28667">
                  <c:v>4</c:v>
                </c:pt>
                <c:pt idx="28668">
                  <c:v>16</c:v>
                </c:pt>
                <c:pt idx="28669">
                  <c:v>19</c:v>
                </c:pt>
                <c:pt idx="28670">
                  <c:v>16</c:v>
                </c:pt>
                <c:pt idx="28671">
                  <c:v>0</c:v>
                </c:pt>
                <c:pt idx="28672">
                  <c:v>16</c:v>
                </c:pt>
                <c:pt idx="28673">
                  <c:v>18</c:v>
                </c:pt>
                <c:pt idx="28674">
                  <c:v>13</c:v>
                </c:pt>
                <c:pt idx="28675">
                  <c:v>12</c:v>
                </c:pt>
                <c:pt idx="28676">
                  <c:v>12</c:v>
                </c:pt>
                <c:pt idx="28677">
                  <c:v>17</c:v>
                </c:pt>
                <c:pt idx="28678">
                  <c:v>12</c:v>
                </c:pt>
                <c:pt idx="28679">
                  <c:v>19</c:v>
                </c:pt>
                <c:pt idx="28680">
                  <c:v>19</c:v>
                </c:pt>
                <c:pt idx="28681">
                  <c:v>17</c:v>
                </c:pt>
                <c:pt idx="28682">
                  <c:v>16</c:v>
                </c:pt>
                <c:pt idx="28683">
                  <c:v>16</c:v>
                </c:pt>
                <c:pt idx="28684">
                  <c:v>18</c:v>
                </c:pt>
                <c:pt idx="28685">
                  <c:v>16</c:v>
                </c:pt>
                <c:pt idx="28686">
                  <c:v>16</c:v>
                </c:pt>
                <c:pt idx="28687">
                  <c:v>15</c:v>
                </c:pt>
                <c:pt idx="28688">
                  <c:v>8</c:v>
                </c:pt>
                <c:pt idx="28689">
                  <c:v>20</c:v>
                </c:pt>
                <c:pt idx="28690">
                  <c:v>18</c:v>
                </c:pt>
                <c:pt idx="28691">
                  <c:v>16</c:v>
                </c:pt>
                <c:pt idx="28692">
                  <c:v>20</c:v>
                </c:pt>
                <c:pt idx="28693">
                  <c:v>19</c:v>
                </c:pt>
                <c:pt idx="28694">
                  <c:v>16</c:v>
                </c:pt>
                <c:pt idx="28695">
                  <c:v>16</c:v>
                </c:pt>
                <c:pt idx="28696">
                  <c:v>16</c:v>
                </c:pt>
                <c:pt idx="28697">
                  <c:v>16</c:v>
                </c:pt>
                <c:pt idx="28698">
                  <c:v>18</c:v>
                </c:pt>
                <c:pt idx="28699">
                  <c:v>0</c:v>
                </c:pt>
                <c:pt idx="28700">
                  <c:v>16</c:v>
                </c:pt>
                <c:pt idx="28701">
                  <c:v>0</c:v>
                </c:pt>
                <c:pt idx="28702">
                  <c:v>20</c:v>
                </c:pt>
                <c:pt idx="28703">
                  <c:v>16</c:v>
                </c:pt>
                <c:pt idx="28704">
                  <c:v>20</c:v>
                </c:pt>
                <c:pt idx="28705">
                  <c:v>20</c:v>
                </c:pt>
                <c:pt idx="28706">
                  <c:v>19</c:v>
                </c:pt>
                <c:pt idx="28707">
                  <c:v>16</c:v>
                </c:pt>
                <c:pt idx="28708">
                  <c:v>20</c:v>
                </c:pt>
                <c:pt idx="28709">
                  <c:v>16</c:v>
                </c:pt>
                <c:pt idx="28710">
                  <c:v>18</c:v>
                </c:pt>
                <c:pt idx="28711">
                  <c:v>20</c:v>
                </c:pt>
                <c:pt idx="28712">
                  <c:v>16</c:v>
                </c:pt>
                <c:pt idx="28713">
                  <c:v>19</c:v>
                </c:pt>
                <c:pt idx="28714">
                  <c:v>20</c:v>
                </c:pt>
                <c:pt idx="28715">
                  <c:v>19</c:v>
                </c:pt>
                <c:pt idx="28716">
                  <c:v>16</c:v>
                </c:pt>
                <c:pt idx="28717">
                  <c:v>14</c:v>
                </c:pt>
                <c:pt idx="28718">
                  <c:v>0</c:v>
                </c:pt>
                <c:pt idx="28719">
                  <c:v>18</c:v>
                </c:pt>
                <c:pt idx="28720">
                  <c:v>18</c:v>
                </c:pt>
                <c:pt idx="28721">
                  <c:v>20</c:v>
                </c:pt>
                <c:pt idx="28722">
                  <c:v>16</c:v>
                </c:pt>
                <c:pt idx="28723">
                  <c:v>20</c:v>
                </c:pt>
                <c:pt idx="28724">
                  <c:v>16</c:v>
                </c:pt>
                <c:pt idx="28725">
                  <c:v>19</c:v>
                </c:pt>
                <c:pt idx="28726">
                  <c:v>20</c:v>
                </c:pt>
                <c:pt idx="28727">
                  <c:v>20</c:v>
                </c:pt>
                <c:pt idx="28728">
                  <c:v>16</c:v>
                </c:pt>
                <c:pt idx="28729">
                  <c:v>18</c:v>
                </c:pt>
                <c:pt idx="28730">
                  <c:v>19</c:v>
                </c:pt>
                <c:pt idx="28731">
                  <c:v>17</c:v>
                </c:pt>
                <c:pt idx="28732">
                  <c:v>16</c:v>
                </c:pt>
                <c:pt idx="28733">
                  <c:v>19</c:v>
                </c:pt>
                <c:pt idx="28734">
                  <c:v>16</c:v>
                </c:pt>
                <c:pt idx="28735">
                  <c:v>16</c:v>
                </c:pt>
                <c:pt idx="28736">
                  <c:v>11</c:v>
                </c:pt>
                <c:pt idx="28737">
                  <c:v>20</c:v>
                </c:pt>
                <c:pt idx="28738">
                  <c:v>14</c:v>
                </c:pt>
                <c:pt idx="28739">
                  <c:v>8</c:v>
                </c:pt>
                <c:pt idx="28740">
                  <c:v>18</c:v>
                </c:pt>
                <c:pt idx="28741">
                  <c:v>20</c:v>
                </c:pt>
                <c:pt idx="28742">
                  <c:v>16</c:v>
                </c:pt>
                <c:pt idx="28743">
                  <c:v>20</c:v>
                </c:pt>
                <c:pt idx="28744">
                  <c:v>19</c:v>
                </c:pt>
                <c:pt idx="28745">
                  <c:v>20</c:v>
                </c:pt>
                <c:pt idx="28746">
                  <c:v>16</c:v>
                </c:pt>
                <c:pt idx="28747">
                  <c:v>12</c:v>
                </c:pt>
                <c:pt idx="28748">
                  <c:v>13</c:v>
                </c:pt>
                <c:pt idx="28749">
                  <c:v>20</c:v>
                </c:pt>
                <c:pt idx="28750">
                  <c:v>16</c:v>
                </c:pt>
                <c:pt idx="28751">
                  <c:v>12</c:v>
                </c:pt>
                <c:pt idx="28752">
                  <c:v>16</c:v>
                </c:pt>
                <c:pt idx="28753">
                  <c:v>17</c:v>
                </c:pt>
                <c:pt idx="28754">
                  <c:v>20</c:v>
                </c:pt>
                <c:pt idx="28755">
                  <c:v>20</c:v>
                </c:pt>
                <c:pt idx="28756">
                  <c:v>12</c:v>
                </c:pt>
                <c:pt idx="28757">
                  <c:v>16</c:v>
                </c:pt>
                <c:pt idx="28758">
                  <c:v>20</c:v>
                </c:pt>
                <c:pt idx="28759">
                  <c:v>19</c:v>
                </c:pt>
                <c:pt idx="28760">
                  <c:v>16</c:v>
                </c:pt>
                <c:pt idx="28761">
                  <c:v>20</c:v>
                </c:pt>
                <c:pt idx="28762">
                  <c:v>19</c:v>
                </c:pt>
                <c:pt idx="28763">
                  <c:v>18</c:v>
                </c:pt>
                <c:pt idx="28764">
                  <c:v>16</c:v>
                </c:pt>
                <c:pt idx="28765">
                  <c:v>20</c:v>
                </c:pt>
                <c:pt idx="28766">
                  <c:v>17</c:v>
                </c:pt>
                <c:pt idx="28767">
                  <c:v>19</c:v>
                </c:pt>
                <c:pt idx="28768">
                  <c:v>16</c:v>
                </c:pt>
                <c:pt idx="28769">
                  <c:v>20</c:v>
                </c:pt>
                <c:pt idx="28770">
                  <c:v>15</c:v>
                </c:pt>
                <c:pt idx="28771">
                  <c:v>20</c:v>
                </c:pt>
                <c:pt idx="28772">
                  <c:v>20</c:v>
                </c:pt>
                <c:pt idx="28773">
                  <c:v>20</c:v>
                </c:pt>
                <c:pt idx="28774">
                  <c:v>20</c:v>
                </c:pt>
                <c:pt idx="28775">
                  <c:v>20</c:v>
                </c:pt>
                <c:pt idx="28776">
                  <c:v>18</c:v>
                </c:pt>
                <c:pt idx="28777">
                  <c:v>11</c:v>
                </c:pt>
                <c:pt idx="28778">
                  <c:v>12</c:v>
                </c:pt>
                <c:pt idx="28779">
                  <c:v>20</c:v>
                </c:pt>
                <c:pt idx="28780">
                  <c:v>20</c:v>
                </c:pt>
                <c:pt idx="28781">
                  <c:v>20</c:v>
                </c:pt>
                <c:pt idx="28782">
                  <c:v>20</c:v>
                </c:pt>
                <c:pt idx="28783">
                  <c:v>16</c:v>
                </c:pt>
                <c:pt idx="28784">
                  <c:v>20</c:v>
                </c:pt>
                <c:pt idx="28785">
                  <c:v>16</c:v>
                </c:pt>
                <c:pt idx="28786">
                  <c:v>17</c:v>
                </c:pt>
                <c:pt idx="28787">
                  <c:v>16</c:v>
                </c:pt>
                <c:pt idx="28788">
                  <c:v>20</c:v>
                </c:pt>
                <c:pt idx="28789">
                  <c:v>18</c:v>
                </c:pt>
                <c:pt idx="28790">
                  <c:v>0</c:v>
                </c:pt>
                <c:pt idx="28791">
                  <c:v>20</c:v>
                </c:pt>
                <c:pt idx="28792">
                  <c:v>18</c:v>
                </c:pt>
                <c:pt idx="28793">
                  <c:v>20</c:v>
                </c:pt>
                <c:pt idx="28794">
                  <c:v>16</c:v>
                </c:pt>
                <c:pt idx="28795">
                  <c:v>16</c:v>
                </c:pt>
                <c:pt idx="28796">
                  <c:v>16</c:v>
                </c:pt>
                <c:pt idx="28797">
                  <c:v>13</c:v>
                </c:pt>
                <c:pt idx="28798">
                  <c:v>16</c:v>
                </c:pt>
                <c:pt idx="28799">
                  <c:v>19</c:v>
                </c:pt>
                <c:pt idx="28800">
                  <c:v>16</c:v>
                </c:pt>
                <c:pt idx="28801">
                  <c:v>16</c:v>
                </c:pt>
                <c:pt idx="28802">
                  <c:v>20</c:v>
                </c:pt>
                <c:pt idx="28803">
                  <c:v>16</c:v>
                </c:pt>
                <c:pt idx="28804">
                  <c:v>20</c:v>
                </c:pt>
                <c:pt idx="28805">
                  <c:v>20</c:v>
                </c:pt>
                <c:pt idx="28806">
                  <c:v>18</c:v>
                </c:pt>
                <c:pt idx="28807">
                  <c:v>16</c:v>
                </c:pt>
                <c:pt idx="28808">
                  <c:v>13</c:v>
                </c:pt>
                <c:pt idx="28809">
                  <c:v>18</c:v>
                </c:pt>
                <c:pt idx="28810">
                  <c:v>18</c:v>
                </c:pt>
                <c:pt idx="28811">
                  <c:v>20</c:v>
                </c:pt>
                <c:pt idx="28812">
                  <c:v>17</c:v>
                </c:pt>
                <c:pt idx="28813">
                  <c:v>20</c:v>
                </c:pt>
                <c:pt idx="28814">
                  <c:v>18</c:v>
                </c:pt>
                <c:pt idx="28815">
                  <c:v>13</c:v>
                </c:pt>
                <c:pt idx="28816">
                  <c:v>16</c:v>
                </c:pt>
                <c:pt idx="28817">
                  <c:v>0</c:v>
                </c:pt>
                <c:pt idx="28818">
                  <c:v>16</c:v>
                </c:pt>
                <c:pt idx="28819">
                  <c:v>16</c:v>
                </c:pt>
                <c:pt idx="28820">
                  <c:v>19</c:v>
                </c:pt>
                <c:pt idx="28821">
                  <c:v>10</c:v>
                </c:pt>
                <c:pt idx="28822">
                  <c:v>19</c:v>
                </c:pt>
                <c:pt idx="28823">
                  <c:v>20</c:v>
                </c:pt>
                <c:pt idx="28824">
                  <c:v>20</c:v>
                </c:pt>
                <c:pt idx="28825">
                  <c:v>20</c:v>
                </c:pt>
                <c:pt idx="28826">
                  <c:v>20</c:v>
                </c:pt>
                <c:pt idx="28827">
                  <c:v>16</c:v>
                </c:pt>
                <c:pt idx="28828">
                  <c:v>19</c:v>
                </c:pt>
                <c:pt idx="28829">
                  <c:v>0</c:v>
                </c:pt>
                <c:pt idx="28830">
                  <c:v>17</c:v>
                </c:pt>
                <c:pt idx="28831">
                  <c:v>15</c:v>
                </c:pt>
                <c:pt idx="28832">
                  <c:v>16</c:v>
                </c:pt>
                <c:pt idx="28833">
                  <c:v>20</c:v>
                </c:pt>
                <c:pt idx="28834">
                  <c:v>20</c:v>
                </c:pt>
                <c:pt idx="28835">
                  <c:v>15</c:v>
                </c:pt>
                <c:pt idx="28836">
                  <c:v>20</c:v>
                </c:pt>
                <c:pt idx="28837">
                  <c:v>16</c:v>
                </c:pt>
                <c:pt idx="28838">
                  <c:v>16</c:v>
                </c:pt>
                <c:pt idx="28839">
                  <c:v>20</c:v>
                </c:pt>
                <c:pt idx="28840">
                  <c:v>19</c:v>
                </c:pt>
                <c:pt idx="28841">
                  <c:v>17</c:v>
                </c:pt>
                <c:pt idx="28842">
                  <c:v>12</c:v>
                </c:pt>
                <c:pt idx="28843">
                  <c:v>15</c:v>
                </c:pt>
                <c:pt idx="28844">
                  <c:v>20</c:v>
                </c:pt>
                <c:pt idx="28845">
                  <c:v>20</c:v>
                </c:pt>
                <c:pt idx="28846">
                  <c:v>19</c:v>
                </c:pt>
                <c:pt idx="28847">
                  <c:v>20</c:v>
                </c:pt>
                <c:pt idx="28848">
                  <c:v>0</c:v>
                </c:pt>
                <c:pt idx="28849">
                  <c:v>20</c:v>
                </c:pt>
                <c:pt idx="28850">
                  <c:v>20</c:v>
                </c:pt>
                <c:pt idx="28851">
                  <c:v>16</c:v>
                </c:pt>
                <c:pt idx="28852">
                  <c:v>16</c:v>
                </c:pt>
                <c:pt idx="28853">
                  <c:v>16</c:v>
                </c:pt>
                <c:pt idx="28854">
                  <c:v>14</c:v>
                </c:pt>
                <c:pt idx="28855">
                  <c:v>20</c:v>
                </c:pt>
                <c:pt idx="28856">
                  <c:v>20</c:v>
                </c:pt>
                <c:pt idx="28857">
                  <c:v>20</c:v>
                </c:pt>
                <c:pt idx="28858">
                  <c:v>13</c:v>
                </c:pt>
                <c:pt idx="28859">
                  <c:v>20</c:v>
                </c:pt>
                <c:pt idx="28860">
                  <c:v>18</c:v>
                </c:pt>
                <c:pt idx="28861">
                  <c:v>20</c:v>
                </c:pt>
                <c:pt idx="28862">
                  <c:v>20</c:v>
                </c:pt>
                <c:pt idx="28863">
                  <c:v>15</c:v>
                </c:pt>
                <c:pt idx="28864">
                  <c:v>17</c:v>
                </c:pt>
                <c:pt idx="28865">
                  <c:v>16</c:v>
                </c:pt>
                <c:pt idx="28866">
                  <c:v>14</c:v>
                </c:pt>
                <c:pt idx="28867">
                  <c:v>20</c:v>
                </c:pt>
                <c:pt idx="28868">
                  <c:v>16</c:v>
                </c:pt>
                <c:pt idx="28869">
                  <c:v>0</c:v>
                </c:pt>
                <c:pt idx="28870">
                  <c:v>18</c:v>
                </c:pt>
                <c:pt idx="28871">
                  <c:v>14</c:v>
                </c:pt>
                <c:pt idx="28872">
                  <c:v>16</c:v>
                </c:pt>
                <c:pt idx="28873">
                  <c:v>18</c:v>
                </c:pt>
                <c:pt idx="28874">
                  <c:v>20</c:v>
                </c:pt>
                <c:pt idx="28875">
                  <c:v>17</c:v>
                </c:pt>
                <c:pt idx="28876">
                  <c:v>18</c:v>
                </c:pt>
                <c:pt idx="28877">
                  <c:v>18</c:v>
                </c:pt>
                <c:pt idx="28878">
                  <c:v>11</c:v>
                </c:pt>
                <c:pt idx="28879">
                  <c:v>19</c:v>
                </c:pt>
                <c:pt idx="28880">
                  <c:v>16</c:v>
                </c:pt>
                <c:pt idx="28881">
                  <c:v>17</c:v>
                </c:pt>
                <c:pt idx="28882">
                  <c:v>16</c:v>
                </c:pt>
                <c:pt idx="28883">
                  <c:v>14</c:v>
                </c:pt>
                <c:pt idx="28884">
                  <c:v>20</c:v>
                </c:pt>
                <c:pt idx="28885">
                  <c:v>20</c:v>
                </c:pt>
                <c:pt idx="28886">
                  <c:v>17</c:v>
                </c:pt>
                <c:pt idx="28887">
                  <c:v>14</c:v>
                </c:pt>
                <c:pt idx="28888">
                  <c:v>16</c:v>
                </c:pt>
                <c:pt idx="28889">
                  <c:v>20</c:v>
                </c:pt>
                <c:pt idx="28890">
                  <c:v>16</c:v>
                </c:pt>
                <c:pt idx="28891">
                  <c:v>12</c:v>
                </c:pt>
                <c:pt idx="28892">
                  <c:v>20</c:v>
                </c:pt>
                <c:pt idx="28893">
                  <c:v>15</c:v>
                </c:pt>
                <c:pt idx="28894">
                  <c:v>20</c:v>
                </c:pt>
                <c:pt idx="28895">
                  <c:v>13</c:v>
                </c:pt>
                <c:pt idx="28896">
                  <c:v>16</c:v>
                </c:pt>
                <c:pt idx="28897">
                  <c:v>14</c:v>
                </c:pt>
                <c:pt idx="28898">
                  <c:v>16</c:v>
                </c:pt>
                <c:pt idx="28899">
                  <c:v>18</c:v>
                </c:pt>
                <c:pt idx="28900">
                  <c:v>19</c:v>
                </c:pt>
                <c:pt idx="28901">
                  <c:v>16</c:v>
                </c:pt>
                <c:pt idx="28902">
                  <c:v>20</c:v>
                </c:pt>
                <c:pt idx="28903">
                  <c:v>19</c:v>
                </c:pt>
                <c:pt idx="28904">
                  <c:v>20</c:v>
                </c:pt>
                <c:pt idx="28905">
                  <c:v>18</c:v>
                </c:pt>
                <c:pt idx="28906">
                  <c:v>19</c:v>
                </c:pt>
                <c:pt idx="28907">
                  <c:v>16</c:v>
                </c:pt>
                <c:pt idx="28908">
                  <c:v>16</c:v>
                </c:pt>
                <c:pt idx="28909">
                  <c:v>14</c:v>
                </c:pt>
                <c:pt idx="28910">
                  <c:v>20</c:v>
                </c:pt>
                <c:pt idx="28911">
                  <c:v>8</c:v>
                </c:pt>
                <c:pt idx="28912">
                  <c:v>12</c:v>
                </c:pt>
                <c:pt idx="28913">
                  <c:v>14</c:v>
                </c:pt>
                <c:pt idx="28914">
                  <c:v>17</c:v>
                </c:pt>
                <c:pt idx="28915">
                  <c:v>16</c:v>
                </c:pt>
                <c:pt idx="28916">
                  <c:v>16</c:v>
                </c:pt>
                <c:pt idx="28917">
                  <c:v>20</c:v>
                </c:pt>
                <c:pt idx="28918">
                  <c:v>18</c:v>
                </c:pt>
                <c:pt idx="28919">
                  <c:v>16</c:v>
                </c:pt>
                <c:pt idx="28920">
                  <c:v>15</c:v>
                </c:pt>
                <c:pt idx="28921">
                  <c:v>19</c:v>
                </c:pt>
                <c:pt idx="28922">
                  <c:v>16</c:v>
                </c:pt>
                <c:pt idx="28923">
                  <c:v>12</c:v>
                </c:pt>
                <c:pt idx="28924">
                  <c:v>17</c:v>
                </c:pt>
                <c:pt idx="28925">
                  <c:v>18</c:v>
                </c:pt>
                <c:pt idx="28926">
                  <c:v>19</c:v>
                </c:pt>
                <c:pt idx="28927">
                  <c:v>19</c:v>
                </c:pt>
                <c:pt idx="28928">
                  <c:v>20</c:v>
                </c:pt>
                <c:pt idx="28929">
                  <c:v>16</c:v>
                </c:pt>
                <c:pt idx="28930">
                  <c:v>16</c:v>
                </c:pt>
                <c:pt idx="28931">
                  <c:v>0</c:v>
                </c:pt>
                <c:pt idx="28932">
                  <c:v>12</c:v>
                </c:pt>
                <c:pt idx="28933">
                  <c:v>12</c:v>
                </c:pt>
                <c:pt idx="28934">
                  <c:v>19</c:v>
                </c:pt>
                <c:pt idx="28935">
                  <c:v>19</c:v>
                </c:pt>
                <c:pt idx="28936">
                  <c:v>20</c:v>
                </c:pt>
                <c:pt idx="28937">
                  <c:v>20</c:v>
                </c:pt>
                <c:pt idx="28938">
                  <c:v>20</c:v>
                </c:pt>
                <c:pt idx="28939">
                  <c:v>20</c:v>
                </c:pt>
                <c:pt idx="28940">
                  <c:v>15</c:v>
                </c:pt>
                <c:pt idx="28941">
                  <c:v>18</c:v>
                </c:pt>
                <c:pt idx="28942">
                  <c:v>15</c:v>
                </c:pt>
                <c:pt idx="28943">
                  <c:v>11</c:v>
                </c:pt>
                <c:pt idx="28944">
                  <c:v>18</c:v>
                </c:pt>
                <c:pt idx="28945">
                  <c:v>17</c:v>
                </c:pt>
                <c:pt idx="28946">
                  <c:v>12</c:v>
                </c:pt>
                <c:pt idx="28947">
                  <c:v>15</c:v>
                </c:pt>
                <c:pt idx="28948">
                  <c:v>0</c:v>
                </c:pt>
                <c:pt idx="28949">
                  <c:v>20</c:v>
                </c:pt>
                <c:pt idx="28950">
                  <c:v>16</c:v>
                </c:pt>
                <c:pt idx="28951">
                  <c:v>16</c:v>
                </c:pt>
                <c:pt idx="28952">
                  <c:v>17</c:v>
                </c:pt>
                <c:pt idx="28953">
                  <c:v>14</c:v>
                </c:pt>
                <c:pt idx="28954">
                  <c:v>16</c:v>
                </c:pt>
                <c:pt idx="28955">
                  <c:v>16</c:v>
                </c:pt>
                <c:pt idx="28956">
                  <c:v>17</c:v>
                </c:pt>
                <c:pt idx="28957">
                  <c:v>18</c:v>
                </c:pt>
                <c:pt idx="28958">
                  <c:v>20</c:v>
                </c:pt>
                <c:pt idx="28959">
                  <c:v>20</c:v>
                </c:pt>
                <c:pt idx="28960">
                  <c:v>16</c:v>
                </c:pt>
                <c:pt idx="28961">
                  <c:v>16</c:v>
                </c:pt>
                <c:pt idx="28962">
                  <c:v>0</c:v>
                </c:pt>
                <c:pt idx="28963">
                  <c:v>12</c:v>
                </c:pt>
                <c:pt idx="28964">
                  <c:v>16</c:v>
                </c:pt>
                <c:pt idx="28965">
                  <c:v>19</c:v>
                </c:pt>
                <c:pt idx="28966">
                  <c:v>20</c:v>
                </c:pt>
                <c:pt idx="28967">
                  <c:v>20</c:v>
                </c:pt>
                <c:pt idx="28968">
                  <c:v>17</c:v>
                </c:pt>
                <c:pt idx="28969">
                  <c:v>13</c:v>
                </c:pt>
                <c:pt idx="28970">
                  <c:v>0</c:v>
                </c:pt>
                <c:pt idx="28971">
                  <c:v>20</c:v>
                </c:pt>
                <c:pt idx="28972">
                  <c:v>20</c:v>
                </c:pt>
                <c:pt idx="28973">
                  <c:v>20</c:v>
                </c:pt>
                <c:pt idx="28974">
                  <c:v>19</c:v>
                </c:pt>
                <c:pt idx="28975">
                  <c:v>20</c:v>
                </c:pt>
                <c:pt idx="28976">
                  <c:v>20</c:v>
                </c:pt>
                <c:pt idx="28977">
                  <c:v>15</c:v>
                </c:pt>
                <c:pt idx="28978">
                  <c:v>17</c:v>
                </c:pt>
                <c:pt idx="28979">
                  <c:v>20</c:v>
                </c:pt>
                <c:pt idx="28980">
                  <c:v>20</c:v>
                </c:pt>
                <c:pt idx="28981">
                  <c:v>14</c:v>
                </c:pt>
                <c:pt idx="28982">
                  <c:v>0</c:v>
                </c:pt>
                <c:pt idx="28983">
                  <c:v>20</c:v>
                </c:pt>
                <c:pt idx="28984">
                  <c:v>15</c:v>
                </c:pt>
                <c:pt idx="28985">
                  <c:v>17</c:v>
                </c:pt>
                <c:pt idx="28986">
                  <c:v>15</c:v>
                </c:pt>
                <c:pt idx="28987">
                  <c:v>0</c:v>
                </c:pt>
                <c:pt idx="28988">
                  <c:v>16</c:v>
                </c:pt>
                <c:pt idx="28989">
                  <c:v>20</c:v>
                </c:pt>
                <c:pt idx="28990">
                  <c:v>16</c:v>
                </c:pt>
                <c:pt idx="28991">
                  <c:v>20</c:v>
                </c:pt>
                <c:pt idx="28992">
                  <c:v>12</c:v>
                </c:pt>
                <c:pt idx="28993">
                  <c:v>0</c:v>
                </c:pt>
                <c:pt idx="28994">
                  <c:v>18</c:v>
                </c:pt>
                <c:pt idx="28995">
                  <c:v>15</c:v>
                </c:pt>
                <c:pt idx="28996">
                  <c:v>12</c:v>
                </c:pt>
                <c:pt idx="28997">
                  <c:v>20</c:v>
                </c:pt>
                <c:pt idx="28998">
                  <c:v>20</c:v>
                </c:pt>
                <c:pt idx="28999">
                  <c:v>16</c:v>
                </c:pt>
                <c:pt idx="29000">
                  <c:v>16</c:v>
                </c:pt>
                <c:pt idx="29001">
                  <c:v>20</c:v>
                </c:pt>
                <c:pt idx="29002">
                  <c:v>16</c:v>
                </c:pt>
                <c:pt idx="29003">
                  <c:v>20</c:v>
                </c:pt>
                <c:pt idx="29004">
                  <c:v>16</c:v>
                </c:pt>
                <c:pt idx="29005">
                  <c:v>8</c:v>
                </c:pt>
                <c:pt idx="29006">
                  <c:v>12</c:v>
                </c:pt>
                <c:pt idx="29007">
                  <c:v>0</c:v>
                </c:pt>
                <c:pt idx="29008">
                  <c:v>18</c:v>
                </c:pt>
                <c:pt idx="29009">
                  <c:v>4</c:v>
                </c:pt>
                <c:pt idx="29010">
                  <c:v>19</c:v>
                </c:pt>
                <c:pt idx="29011">
                  <c:v>17</c:v>
                </c:pt>
                <c:pt idx="29012">
                  <c:v>15</c:v>
                </c:pt>
                <c:pt idx="29013">
                  <c:v>19</c:v>
                </c:pt>
                <c:pt idx="29014">
                  <c:v>14</c:v>
                </c:pt>
                <c:pt idx="29015">
                  <c:v>20</c:v>
                </c:pt>
                <c:pt idx="29016">
                  <c:v>15</c:v>
                </c:pt>
                <c:pt idx="29017">
                  <c:v>20</c:v>
                </c:pt>
                <c:pt idx="29018">
                  <c:v>17</c:v>
                </c:pt>
                <c:pt idx="29019">
                  <c:v>19</c:v>
                </c:pt>
                <c:pt idx="29020">
                  <c:v>19</c:v>
                </c:pt>
                <c:pt idx="29021">
                  <c:v>16</c:v>
                </c:pt>
                <c:pt idx="29022">
                  <c:v>15</c:v>
                </c:pt>
                <c:pt idx="29023">
                  <c:v>12</c:v>
                </c:pt>
                <c:pt idx="29024">
                  <c:v>16</c:v>
                </c:pt>
                <c:pt idx="29025">
                  <c:v>20</c:v>
                </c:pt>
                <c:pt idx="29026">
                  <c:v>16</c:v>
                </c:pt>
                <c:pt idx="29027">
                  <c:v>20</c:v>
                </c:pt>
                <c:pt idx="29028">
                  <c:v>18</c:v>
                </c:pt>
                <c:pt idx="29029">
                  <c:v>16</c:v>
                </c:pt>
                <c:pt idx="29030">
                  <c:v>19</c:v>
                </c:pt>
                <c:pt idx="29031">
                  <c:v>20</c:v>
                </c:pt>
                <c:pt idx="29032">
                  <c:v>20</c:v>
                </c:pt>
                <c:pt idx="29033">
                  <c:v>17</c:v>
                </c:pt>
                <c:pt idx="29034">
                  <c:v>17</c:v>
                </c:pt>
                <c:pt idx="29035">
                  <c:v>18</c:v>
                </c:pt>
                <c:pt idx="29036">
                  <c:v>13</c:v>
                </c:pt>
                <c:pt idx="29037">
                  <c:v>12</c:v>
                </c:pt>
                <c:pt idx="29038">
                  <c:v>20</c:v>
                </c:pt>
                <c:pt idx="29039">
                  <c:v>0</c:v>
                </c:pt>
                <c:pt idx="29040">
                  <c:v>0</c:v>
                </c:pt>
                <c:pt idx="29041">
                  <c:v>13</c:v>
                </c:pt>
                <c:pt idx="29042">
                  <c:v>13</c:v>
                </c:pt>
                <c:pt idx="29043">
                  <c:v>10</c:v>
                </c:pt>
                <c:pt idx="29044">
                  <c:v>16</c:v>
                </c:pt>
                <c:pt idx="29045">
                  <c:v>16</c:v>
                </c:pt>
                <c:pt idx="29046">
                  <c:v>15</c:v>
                </c:pt>
                <c:pt idx="29047">
                  <c:v>20</c:v>
                </c:pt>
                <c:pt idx="29048">
                  <c:v>16</c:v>
                </c:pt>
                <c:pt idx="29049">
                  <c:v>20</c:v>
                </c:pt>
                <c:pt idx="29050">
                  <c:v>16</c:v>
                </c:pt>
                <c:pt idx="29051">
                  <c:v>20</c:v>
                </c:pt>
                <c:pt idx="29052">
                  <c:v>15</c:v>
                </c:pt>
                <c:pt idx="29053">
                  <c:v>17</c:v>
                </c:pt>
                <c:pt idx="29054">
                  <c:v>17</c:v>
                </c:pt>
                <c:pt idx="29055">
                  <c:v>14</c:v>
                </c:pt>
                <c:pt idx="29056">
                  <c:v>17</c:v>
                </c:pt>
                <c:pt idx="29057">
                  <c:v>18</c:v>
                </c:pt>
                <c:pt idx="29058">
                  <c:v>0</c:v>
                </c:pt>
                <c:pt idx="29059">
                  <c:v>20</c:v>
                </c:pt>
                <c:pt idx="29060">
                  <c:v>16</c:v>
                </c:pt>
                <c:pt idx="29061">
                  <c:v>20</c:v>
                </c:pt>
                <c:pt idx="29062">
                  <c:v>18</c:v>
                </c:pt>
                <c:pt idx="29063">
                  <c:v>19</c:v>
                </c:pt>
                <c:pt idx="29064">
                  <c:v>13</c:v>
                </c:pt>
                <c:pt idx="29065">
                  <c:v>14</c:v>
                </c:pt>
                <c:pt idx="29066">
                  <c:v>16</c:v>
                </c:pt>
                <c:pt idx="29067">
                  <c:v>13</c:v>
                </c:pt>
                <c:pt idx="29068">
                  <c:v>14</c:v>
                </c:pt>
                <c:pt idx="29069">
                  <c:v>16</c:v>
                </c:pt>
                <c:pt idx="29070">
                  <c:v>20</c:v>
                </c:pt>
                <c:pt idx="29071">
                  <c:v>15</c:v>
                </c:pt>
                <c:pt idx="29072">
                  <c:v>20</c:v>
                </c:pt>
                <c:pt idx="29073">
                  <c:v>12</c:v>
                </c:pt>
                <c:pt idx="29074">
                  <c:v>10</c:v>
                </c:pt>
                <c:pt idx="29075">
                  <c:v>20</c:v>
                </c:pt>
                <c:pt idx="29076">
                  <c:v>16</c:v>
                </c:pt>
                <c:pt idx="29077">
                  <c:v>19</c:v>
                </c:pt>
                <c:pt idx="29078">
                  <c:v>0</c:v>
                </c:pt>
                <c:pt idx="29079">
                  <c:v>16</c:v>
                </c:pt>
                <c:pt idx="29080">
                  <c:v>16</c:v>
                </c:pt>
                <c:pt idx="29081">
                  <c:v>20</c:v>
                </c:pt>
                <c:pt idx="29082">
                  <c:v>18</c:v>
                </c:pt>
                <c:pt idx="29083">
                  <c:v>0</c:v>
                </c:pt>
                <c:pt idx="29084">
                  <c:v>13</c:v>
                </c:pt>
                <c:pt idx="29085">
                  <c:v>16</c:v>
                </c:pt>
                <c:pt idx="29086">
                  <c:v>18</c:v>
                </c:pt>
                <c:pt idx="29087">
                  <c:v>15</c:v>
                </c:pt>
                <c:pt idx="29088">
                  <c:v>17</c:v>
                </c:pt>
                <c:pt idx="29089">
                  <c:v>15</c:v>
                </c:pt>
                <c:pt idx="29090">
                  <c:v>12</c:v>
                </c:pt>
                <c:pt idx="29091">
                  <c:v>16</c:v>
                </c:pt>
                <c:pt idx="29092">
                  <c:v>19</c:v>
                </c:pt>
                <c:pt idx="29093">
                  <c:v>20</c:v>
                </c:pt>
                <c:pt idx="29094">
                  <c:v>19</c:v>
                </c:pt>
                <c:pt idx="29095">
                  <c:v>0</c:v>
                </c:pt>
                <c:pt idx="29096">
                  <c:v>20</c:v>
                </c:pt>
                <c:pt idx="29097">
                  <c:v>16</c:v>
                </c:pt>
                <c:pt idx="29098">
                  <c:v>0</c:v>
                </c:pt>
                <c:pt idx="29099">
                  <c:v>8</c:v>
                </c:pt>
                <c:pt idx="29100">
                  <c:v>19</c:v>
                </c:pt>
                <c:pt idx="29101">
                  <c:v>20</c:v>
                </c:pt>
                <c:pt idx="29102">
                  <c:v>0</c:v>
                </c:pt>
                <c:pt idx="29103">
                  <c:v>16</c:v>
                </c:pt>
                <c:pt idx="29104">
                  <c:v>15</c:v>
                </c:pt>
                <c:pt idx="29105">
                  <c:v>20</c:v>
                </c:pt>
                <c:pt idx="29106">
                  <c:v>20</c:v>
                </c:pt>
                <c:pt idx="29107">
                  <c:v>20</c:v>
                </c:pt>
                <c:pt idx="29108">
                  <c:v>20</c:v>
                </c:pt>
                <c:pt idx="29109">
                  <c:v>16</c:v>
                </c:pt>
                <c:pt idx="29110">
                  <c:v>20</c:v>
                </c:pt>
                <c:pt idx="29111">
                  <c:v>15</c:v>
                </c:pt>
                <c:pt idx="29112">
                  <c:v>20</c:v>
                </c:pt>
                <c:pt idx="29113">
                  <c:v>20</c:v>
                </c:pt>
                <c:pt idx="29114">
                  <c:v>19</c:v>
                </c:pt>
                <c:pt idx="29115">
                  <c:v>18</c:v>
                </c:pt>
                <c:pt idx="29116">
                  <c:v>0</c:v>
                </c:pt>
                <c:pt idx="29117">
                  <c:v>18</c:v>
                </c:pt>
                <c:pt idx="29118">
                  <c:v>18</c:v>
                </c:pt>
                <c:pt idx="29119">
                  <c:v>16</c:v>
                </c:pt>
                <c:pt idx="29120">
                  <c:v>16</c:v>
                </c:pt>
                <c:pt idx="29121">
                  <c:v>16</c:v>
                </c:pt>
                <c:pt idx="29122">
                  <c:v>16</c:v>
                </c:pt>
                <c:pt idx="29123">
                  <c:v>19</c:v>
                </c:pt>
                <c:pt idx="29124">
                  <c:v>19</c:v>
                </c:pt>
                <c:pt idx="29125">
                  <c:v>20</c:v>
                </c:pt>
                <c:pt idx="29126">
                  <c:v>15</c:v>
                </c:pt>
                <c:pt idx="29127">
                  <c:v>11</c:v>
                </c:pt>
                <c:pt idx="29128">
                  <c:v>20</c:v>
                </c:pt>
                <c:pt idx="29129">
                  <c:v>12</c:v>
                </c:pt>
                <c:pt idx="29130">
                  <c:v>19</c:v>
                </c:pt>
                <c:pt idx="29131">
                  <c:v>18</c:v>
                </c:pt>
                <c:pt idx="29132">
                  <c:v>16</c:v>
                </c:pt>
                <c:pt idx="29133">
                  <c:v>15</c:v>
                </c:pt>
                <c:pt idx="29134">
                  <c:v>4</c:v>
                </c:pt>
                <c:pt idx="29135">
                  <c:v>14</c:v>
                </c:pt>
                <c:pt idx="29136">
                  <c:v>12</c:v>
                </c:pt>
                <c:pt idx="29137">
                  <c:v>18</c:v>
                </c:pt>
                <c:pt idx="29138">
                  <c:v>16</c:v>
                </c:pt>
                <c:pt idx="29139">
                  <c:v>16</c:v>
                </c:pt>
                <c:pt idx="29140">
                  <c:v>14</c:v>
                </c:pt>
                <c:pt idx="29141">
                  <c:v>18</c:v>
                </c:pt>
                <c:pt idx="29142">
                  <c:v>19</c:v>
                </c:pt>
                <c:pt idx="29143">
                  <c:v>14</c:v>
                </c:pt>
                <c:pt idx="29144">
                  <c:v>20</c:v>
                </c:pt>
                <c:pt idx="29145">
                  <c:v>17</c:v>
                </c:pt>
                <c:pt idx="29146">
                  <c:v>13</c:v>
                </c:pt>
                <c:pt idx="29147">
                  <c:v>13</c:v>
                </c:pt>
                <c:pt idx="29148">
                  <c:v>18</c:v>
                </c:pt>
                <c:pt idx="29149">
                  <c:v>19</c:v>
                </c:pt>
                <c:pt idx="29150">
                  <c:v>20</c:v>
                </c:pt>
                <c:pt idx="29151">
                  <c:v>16</c:v>
                </c:pt>
                <c:pt idx="29152">
                  <c:v>16</c:v>
                </c:pt>
                <c:pt idx="29153">
                  <c:v>16</c:v>
                </c:pt>
                <c:pt idx="29154">
                  <c:v>16</c:v>
                </c:pt>
                <c:pt idx="29155">
                  <c:v>13</c:v>
                </c:pt>
                <c:pt idx="29156">
                  <c:v>19</c:v>
                </c:pt>
                <c:pt idx="29157">
                  <c:v>16</c:v>
                </c:pt>
                <c:pt idx="29158">
                  <c:v>16</c:v>
                </c:pt>
                <c:pt idx="29159">
                  <c:v>15</c:v>
                </c:pt>
                <c:pt idx="29160">
                  <c:v>12</c:v>
                </c:pt>
                <c:pt idx="29161">
                  <c:v>20</c:v>
                </c:pt>
                <c:pt idx="29162">
                  <c:v>20</c:v>
                </c:pt>
                <c:pt idx="29163">
                  <c:v>19</c:v>
                </c:pt>
                <c:pt idx="29164">
                  <c:v>20</c:v>
                </c:pt>
                <c:pt idx="29165">
                  <c:v>19</c:v>
                </c:pt>
                <c:pt idx="29166">
                  <c:v>20</c:v>
                </c:pt>
                <c:pt idx="29167">
                  <c:v>10</c:v>
                </c:pt>
                <c:pt idx="29168">
                  <c:v>16</c:v>
                </c:pt>
                <c:pt idx="29169">
                  <c:v>15</c:v>
                </c:pt>
                <c:pt idx="29170">
                  <c:v>19</c:v>
                </c:pt>
                <c:pt idx="29171">
                  <c:v>18</c:v>
                </c:pt>
                <c:pt idx="29172">
                  <c:v>19</c:v>
                </c:pt>
                <c:pt idx="29173">
                  <c:v>15</c:v>
                </c:pt>
                <c:pt idx="29174">
                  <c:v>15</c:v>
                </c:pt>
                <c:pt idx="29175">
                  <c:v>18</c:v>
                </c:pt>
                <c:pt idx="29176">
                  <c:v>13</c:v>
                </c:pt>
                <c:pt idx="29177">
                  <c:v>16</c:v>
                </c:pt>
                <c:pt idx="29178">
                  <c:v>17</c:v>
                </c:pt>
                <c:pt idx="29179">
                  <c:v>18</c:v>
                </c:pt>
                <c:pt idx="29180">
                  <c:v>16</c:v>
                </c:pt>
                <c:pt idx="29181">
                  <c:v>20</c:v>
                </c:pt>
                <c:pt idx="29182">
                  <c:v>0</c:v>
                </c:pt>
                <c:pt idx="29183">
                  <c:v>16</c:v>
                </c:pt>
                <c:pt idx="29184">
                  <c:v>12</c:v>
                </c:pt>
                <c:pt idx="29185">
                  <c:v>18</c:v>
                </c:pt>
                <c:pt idx="29186">
                  <c:v>19</c:v>
                </c:pt>
                <c:pt idx="29187">
                  <c:v>17</c:v>
                </c:pt>
                <c:pt idx="29188">
                  <c:v>16</c:v>
                </c:pt>
                <c:pt idx="29189">
                  <c:v>20</c:v>
                </c:pt>
                <c:pt idx="29190">
                  <c:v>19</c:v>
                </c:pt>
                <c:pt idx="29191">
                  <c:v>13</c:v>
                </c:pt>
                <c:pt idx="29192">
                  <c:v>20</c:v>
                </c:pt>
                <c:pt idx="29193">
                  <c:v>0</c:v>
                </c:pt>
                <c:pt idx="29194">
                  <c:v>14</c:v>
                </c:pt>
                <c:pt idx="29195">
                  <c:v>0</c:v>
                </c:pt>
                <c:pt idx="29196">
                  <c:v>20</c:v>
                </c:pt>
                <c:pt idx="29197">
                  <c:v>17</c:v>
                </c:pt>
                <c:pt idx="29198">
                  <c:v>20</c:v>
                </c:pt>
                <c:pt idx="29199">
                  <c:v>20</c:v>
                </c:pt>
                <c:pt idx="29200">
                  <c:v>17</c:v>
                </c:pt>
                <c:pt idx="29201">
                  <c:v>15</c:v>
                </c:pt>
                <c:pt idx="29202">
                  <c:v>20</c:v>
                </c:pt>
                <c:pt idx="29203">
                  <c:v>0</c:v>
                </c:pt>
                <c:pt idx="29204">
                  <c:v>16</c:v>
                </c:pt>
                <c:pt idx="29205">
                  <c:v>16</c:v>
                </c:pt>
                <c:pt idx="29206">
                  <c:v>18</c:v>
                </c:pt>
                <c:pt idx="29207">
                  <c:v>20</c:v>
                </c:pt>
                <c:pt idx="29208">
                  <c:v>20</c:v>
                </c:pt>
                <c:pt idx="29209">
                  <c:v>20</c:v>
                </c:pt>
                <c:pt idx="29210">
                  <c:v>17</c:v>
                </c:pt>
                <c:pt idx="29211">
                  <c:v>15</c:v>
                </c:pt>
                <c:pt idx="29212">
                  <c:v>20</c:v>
                </c:pt>
                <c:pt idx="29213">
                  <c:v>16</c:v>
                </c:pt>
                <c:pt idx="29214">
                  <c:v>16</c:v>
                </c:pt>
                <c:pt idx="29215">
                  <c:v>16</c:v>
                </c:pt>
                <c:pt idx="29216">
                  <c:v>19</c:v>
                </c:pt>
                <c:pt idx="29217">
                  <c:v>18</c:v>
                </c:pt>
                <c:pt idx="29218">
                  <c:v>14</c:v>
                </c:pt>
                <c:pt idx="29219">
                  <c:v>20</c:v>
                </c:pt>
                <c:pt idx="29220">
                  <c:v>17</c:v>
                </c:pt>
                <c:pt idx="29221">
                  <c:v>20</c:v>
                </c:pt>
                <c:pt idx="29222">
                  <c:v>19</c:v>
                </c:pt>
                <c:pt idx="29223">
                  <c:v>16</c:v>
                </c:pt>
                <c:pt idx="29224">
                  <c:v>0</c:v>
                </c:pt>
                <c:pt idx="29225">
                  <c:v>20</c:v>
                </c:pt>
                <c:pt idx="29226">
                  <c:v>16</c:v>
                </c:pt>
                <c:pt idx="29227">
                  <c:v>13</c:v>
                </c:pt>
                <c:pt idx="29228">
                  <c:v>8</c:v>
                </c:pt>
                <c:pt idx="29229">
                  <c:v>17</c:v>
                </c:pt>
                <c:pt idx="29230">
                  <c:v>0</c:v>
                </c:pt>
                <c:pt idx="29231">
                  <c:v>15</c:v>
                </c:pt>
                <c:pt idx="29232">
                  <c:v>16</c:v>
                </c:pt>
                <c:pt idx="29233">
                  <c:v>20</c:v>
                </c:pt>
                <c:pt idx="29234">
                  <c:v>19</c:v>
                </c:pt>
                <c:pt idx="29235">
                  <c:v>16</c:v>
                </c:pt>
                <c:pt idx="29236">
                  <c:v>17</c:v>
                </c:pt>
                <c:pt idx="29237">
                  <c:v>16</c:v>
                </c:pt>
                <c:pt idx="29238">
                  <c:v>18</c:v>
                </c:pt>
                <c:pt idx="29239">
                  <c:v>16</c:v>
                </c:pt>
                <c:pt idx="29240">
                  <c:v>16</c:v>
                </c:pt>
                <c:pt idx="29241">
                  <c:v>18</c:v>
                </c:pt>
                <c:pt idx="29242">
                  <c:v>18</c:v>
                </c:pt>
                <c:pt idx="29243">
                  <c:v>20</c:v>
                </c:pt>
                <c:pt idx="29244">
                  <c:v>20</c:v>
                </c:pt>
                <c:pt idx="29245">
                  <c:v>20</c:v>
                </c:pt>
                <c:pt idx="29246">
                  <c:v>17</c:v>
                </c:pt>
                <c:pt idx="29247">
                  <c:v>20</c:v>
                </c:pt>
                <c:pt idx="29248">
                  <c:v>20</c:v>
                </c:pt>
                <c:pt idx="29249">
                  <c:v>16</c:v>
                </c:pt>
                <c:pt idx="29250">
                  <c:v>16</c:v>
                </c:pt>
                <c:pt idx="29251">
                  <c:v>16</c:v>
                </c:pt>
                <c:pt idx="29252">
                  <c:v>19</c:v>
                </c:pt>
                <c:pt idx="29253">
                  <c:v>16</c:v>
                </c:pt>
                <c:pt idx="29254">
                  <c:v>16</c:v>
                </c:pt>
                <c:pt idx="29255">
                  <c:v>0</c:v>
                </c:pt>
                <c:pt idx="29256">
                  <c:v>17</c:v>
                </c:pt>
                <c:pt idx="29257">
                  <c:v>17</c:v>
                </c:pt>
                <c:pt idx="29258">
                  <c:v>14</c:v>
                </c:pt>
                <c:pt idx="29259">
                  <c:v>16</c:v>
                </c:pt>
                <c:pt idx="29260">
                  <c:v>12</c:v>
                </c:pt>
                <c:pt idx="29261">
                  <c:v>20</c:v>
                </c:pt>
                <c:pt idx="29262">
                  <c:v>12</c:v>
                </c:pt>
                <c:pt idx="29263">
                  <c:v>19</c:v>
                </c:pt>
                <c:pt idx="29264">
                  <c:v>18</c:v>
                </c:pt>
                <c:pt idx="29265">
                  <c:v>19</c:v>
                </c:pt>
                <c:pt idx="29266">
                  <c:v>20</c:v>
                </c:pt>
                <c:pt idx="29267">
                  <c:v>20</c:v>
                </c:pt>
                <c:pt idx="29268">
                  <c:v>0</c:v>
                </c:pt>
                <c:pt idx="29269">
                  <c:v>18</c:v>
                </c:pt>
                <c:pt idx="29270">
                  <c:v>12</c:v>
                </c:pt>
                <c:pt idx="29271">
                  <c:v>18</c:v>
                </c:pt>
                <c:pt idx="29272">
                  <c:v>18</c:v>
                </c:pt>
                <c:pt idx="29273">
                  <c:v>16</c:v>
                </c:pt>
                <c:pt idx="29274">
                  <c:v>20</c:v>
                </c:pt>
                <c:pt idx="29275">
                  <c:v>8</c:v>
                </c:pt>
                <c:pt idx="29276">
                  <c:v>20</c:v>
                </c:pt>
                <c:pt idx="29277">
                  <c:v>19</c:v>
                </c:pt>
                <c:pt idx="29278">
                  <c:v>12</c:v>
                </c:pt>
                <c:pt idx="29279">
                  <c:v>19</c:v>
                </c:pt>
                <c:pt idx="29280">
                  <c:v>20</c:v>
                </c:pt>
                <c:pt idx="29281">
                  <c:v>20</c:v>
                </c:pt>
                <c:pt idx="29282">
                  <c:v>20</c:v>
                </c:pt>
                <c:pt idx="29283">
                  <c:v>20</c:v>
                </c:pt>
                <c:pt idx="29284">
                  <c:v>18</c:v>
                </c:pt>
                <c:pt idx="29285">
                  <c:v>19</c:v>
                </c:pt>
                <c:pt idx="29286">
                  <c:v>16</c:v>
                </c:pt>
                <c:pt idx="29287">
                  <c:v>20</c:v>
                </c:pt>
                <c:pt idx="29288">
                  <c:v>16</c:v>
                </c:pt>
                <c:pt idx="29289">
                  <c:v>19</c:v>
                </c:pt>
                <c:pt idx="29290">
                  <c:v>19</c:v>
                </c:pt>
                <c:pt idx="29291">
                  <c:v>16</c:v>
                </c:pt>
                <c:pt idx="29292">
                  <c:v>20</c:v>
                </c:pt>
                <c:pt idx="29293">
                  <c:v>17</c:v>
                </c:pt>
                <c:pt idx="29294">
                  <c:v>16</c:v>
                </c:pt>
                <c:pt idx="29295">
                  <c:v>16</c:v>
                </c:pt>
                <c:pt idx="29296">
                  <c:v>20</c:v>
                </c:pt>
                <c:pt idx="29297">
                  <c:v>20</c:v>
                </c:pt>
                <c:pt idx="29298">
                  <c:v>12</c:v>
                </c:pt>
                <c:pt idx="29299">
                  <c:v>12</c:v>
                </c:pt>
                <c:pt idx="29300">
                  <c:v>16</c:v>
                </c:pt>
                <c:pt idx="29301">
                  <c:v>20</c:v>
                </c:pt>
                <c:pt idx="29302">
                  <c:v>15</c:v>
                </c:pt>
                <c:pt idx="29303">
                  <c:v>20</c:v>
                </c:pt>
                <c:pt idx="29304">
                  <c:v>19</c:v>
                </c:pt>
                <c:pt idx="29305">
                  <c:v>17</c:v>
                </c:pt>
                <c:pt idx="29306">
                  <c:v>18</c:v>
                </c:pt>
                <c:pt idx="29307">
                  <c:v>18</c:v>
                </c:pt>
                <c:pt idx="29308">
                  <c:v>16</c:v>
                </c:pt>
                <c:pt idx="29309">
                  <c:v>0</c:v>
                </c:pt>
                <c:pt idx="29310">
                  <c:v>15</c:v>
                </c:pt>
                <c:pt idx="29311">
                  <c:v>0</c:v>
                </c:pt>
                <c:pt idx="29312">
                  <c:v>20</c:v>
                </c:pt>
                <c:pt idx="29313">
                  <c:v>20</c:v>
                </c:pt>
                <c:pt idx="29314">
                  <c:v>0</c:v>
                </c:pt>
                <c:pt idx="29315">
                  <c:v>16</c:v>
                </c:pt>
                <c:pt idx="29316">
                  <c:v>20</c:v>
                </c:pt>
                <c:pt idx="29317">
                  <c:v>16</c:v>
                </c:pt>
                <c:pt idx="29318">
                  <c:v>18</c:v>
                </c:pt>
                <c:pt idx="29319">
                  <c:v>16</c:v>
                </c:pt>
                <c:pt idx="29320">
                  <c:v>11</c:v>
                </c:pt>
                <c:pt idx="29321">
                  <c:v>12</c:v>
                </c:pt>
                <c:pt idx="29322">
                  <c:v>19</c:v>
                </c:pt>
                <c:pt idx="29323">
                  <c:v>20</c:v>
                </c:pt>
                <c:pt idx="29324">
                  <c:v>18</c:v>
                </c:pt>
                <c:pt idx="29325">
                  <c:v>17</c:v>
                </c:pt>
                <c:pt idx="29326">
                  <c:v>20</c:v>
                </c:pt>
                <c:pt idx="29327">
                  <c:v>20</c:v>
                </c:pt>
                <c:pt idx="29328">
                  <c:v>19</c:v>
                </c:pt>
                <c:pt idx="29329">
                  <c:v>20</c:v>
                </c:pt>
                <c:pt idx="29330">
                  <c:v>16</c:v>
                </c:pt>
                <c:pt idx="29331">
                  <c:v>16</c:v>
                </c:pt>
                <c:pt idx="29332">
                  <c:v>17</c:v>
                </c:pt>
                <c:pt idx="29333">
                  <c:v>15</c:v>
                </c:pt>
                <c:pt idx="29334">
                  <c:v>20</c:v>
                </c:pt>
                <c:pt idx="29335">
                  <c:v>12</c:v>
                </c:pt>
                <c:pt idx="29336">
                  <c:v>15</c:v>
                </c:pt>
                <c:pt idx="29337">
                  <c:v>20</c:v>
                </c:pt>
                <c:pt idx="29338">
                  <c:v>8</c:v>
                </c:pt>
                <c:pt idx="29339">
                  <c:v>16</c:v>
                </c:pt>
                <c:pt idx="29340">
                  <c:v>20</c:v>
                </c:pt>
                <c:pt idx="29341">
                  <c:v>20</c:v>
                </c:pt>
                <c:pt idx="29342">
                  <c:v>17</c:v>
                </c:pt>
                <c:pt idx="29343">
                  <c:v>20</c:v>
                </c:pt>
                <c:pt idx="29344">
                  <c:v>20</c:v>
                </c:pt>
                <c:pt idx="29345">
                  <c:v>17</c:v>
                </c:pt>
                <c:pt idx="29346">
                  <c:v>20</c:v>
                </c:pt>
                <c:pt idx="29347">
                  <c:v>0</c:v>
                </c:pt>
                <c:pt idx="29348">
                  <c:v>17</c:v>
                </c:pt>
                <c:pt idx="29349">
                  <c:v>12</c:v>
                </c:pt>
                <c:pt idx="29350">
                  <c:v>16</c:v>
                </c:pt>
                <c:pt idx="29351">
                  <c:v>15</c:v>
                </c:pt>
                <c:pt idx="29352">
                  <c:v>20</c:v>
                </c:pt>
                <c:pt idx="29353">
                  <c:v>16</c:v>
                </c:pt>
                <c:pt idx="29354">
                  <c:v>12</c:v>
                </c:pt>
                <c:pt idx="29355">
                  <c:v>12</c:v>
                </c:pt>
                <c:pt idx="29356">
                  <c:v>15</c:v>
                </c:pt>
                <c:pt idx="29357">
                  <c:v>16</c:v>
                </c:pt>
                <c:pt idx="29358">
                  <c:v>20</c:v>
                </c:pt>
                <c:pt idx="29359">
                  <c:v>19</c:v>
                </c:pt>
                <c:pt idx="29360">
                  <c:v>20</c:v>
                </c:pt>
                <c:pt idx="29361">
                  <c:v>16</c:v>
                </c:pt>
                <c:pt idx="29362">
                  <c:v>20</c:v>
                </c:pt>
                <c:pt idx="29363">
                  <c:v>15</c:v>
                </c:pt>
                <c:pt idx="29364">
                  <c:v>20</c:v>
                </c:pt>
                <c:pt idx="29365">
                  <c:v>0</c:v>
                </c:pt>
                <c:pt idx="29366">
                  <c:v>20</c:v>
                </c:pt>
                <c:pt idx="29367">
                  <c:v>16</c:v>
                </c:pt>
                <c:pt idx="29368">
                  <c:v>16</c:v>
                </c:pt>
                <c:pt idx="29369">
                  <c:v>10</c:v>
                </c:pt>
                <c:pt idx="29370">
                  <c:v>16</c:v>
                </c:pt>
                <c:pt idx="29371">
                  <c:v>19</c:v>
                </c:pt>
                <c:pt idx="29372">
                  <c:v>19</c:v>
                </c:pt>
                <c:pt idx="29373">
                  <c:v>12</c:v>
                </c:pt>
                <c:pt idx="29374">
                  <c:v>19</c:v>
                </c:pt>
                <c:pt idx="29375">
                  <c:v>20</c:v>
                </c:pt>
                <c:pt idx="29376">
                  <c:v>16</c:v>
                </c:pt>
                <c:pt idx="29377">
                  <c:v>16</c:v>
                </c:pt>
                <c:pt idx="29378">
                  <c:v>20</c:v>
                </c:pt>
                <c:pt idx="29379">
                  <c:v>17</c:v>
                </c:pt>
                <c:pt idx="29380">
                  <c:v>19</c:v>
                </c:pt>
                <c:pt idx="29381">
                  <c:v>16</c:v>
                </c:pt>
                <c:pt idx="29382">
                  <c:v>20</c:v>
                </c:pt>
                <c:pt idx="29383">
                  <c:v>9</c:v>
                </c:pt>
                <c:pt idx="29384">
                  <c:v>15</c:v>
                </c:pt>
                <c:pt idx="29385">
                  <c:v>20</c:v>
                </c:pt>
                <c:pt idx="29386">
                  <c:v>0</c:v>
                </c:pt>
                <c:pt idx="29387">
                  <c:v>20</c:v>
                </c:pt>
                <c:pt idx="29388">
                  <c:v>20</c:v>
                </c:pt>
                <c:pt idx="29389">
                  <c:v>0</c:v>
                </c:pt>
                <c:pt idx="29390">
                  <c:v>16</c:v>
                </c:pt>
                <c:pt idx="29391">
                  <c:v>16</c:v>
                </c:pt>
                <c:pt idx="29392">
                  <c:v>16</c:v>
                </c:pt>
                <c:pt idx="29393">
                  <c:v>15</c:v>
                </c:pt>
                <c:pt idx="29394">
                  <c:v>14</c:v>
                </c:pt>
                <c:pt idx="29395">
                  <c:v>20</c:v>
                </c:pt>
                <c:pt idx="29396">
                  <c:v>20</c:v>
                </c:pt>
                <c:pt idx="29397">
                  <c:v>18</c:v>
                </c:pt>
                <c:pt idx="29398">
                  <c:v>20</c:v>
                </c:pt>
                <c:pt idx="29399">
                  <c:v>20</c:v>
                </c:pt>
                <c:pt idx="29400">
                  <c:v>18</c:v>
                </c:pt>
                <c:pt idx="29401">
                  <c:v>17</c:v>
                </c:pt>
                <c:pt idx="29402">
                  <c:v>20</c:v>
                </c:pt>
                <c:pt idx="29403">
                  <c:v>19</c:v>
                </c:pt>
                <c:pt idx="29404">
                  <c:v>16</c:v>
                </c:pt>
                <c:pt idx="29405">
                  <c:v>12</c:v>
                </c:pt>
                <c:pt idx="29406">
                  <c:v>16</c:v>
                </c:pt>
                <c:pt idx="29407">
                  <c:v>20</c:v>
                </c:pt>
                <c:pt idx="29408">
                  <c:v>16</c:v>
                </c:pt>
                <c:pt idx="29409">
                  <c:v>0</c:v>
                </c:pt>
                <c:pt idx="29410">
                  <c:v>18</c:v>
                </c:pt>
                <c:pt idx="29411">
                  <c:v>7</c:v>
                </c:pt>
                <c:pt idx="29412">
                  <c:v>18</c:v>
                </c:pt>
                <c:pt idx="29413">
                  <c:v>19</c:v>
                </c:pt>
                <c:pt idx="29414">
                  <c:v>18</c:v>
                </c:pt>
                <c:pt idx="29415">
                  <c:v>12</c:v>
                </c:pt>
                <c:pt idx="29416">
                  <c:v>20</c:v>
                </c:pt>
                <c:pt idx="29417">
                  <c:v>19</c:v>
                </c:pt>
                <c:pt idx="29418">
                  <c:v>16</c:v>
                </c:pt>
                <c:pt idx="29419">
                  <c:v>10</c:v>
                </c:pt>
                <c:pt idx="29420">
                  <c:v>19</c:v>
                </c:pt>
                <c:pt idx="29421">
                  <c:v>0</c:v>
                </c:pt>
                <c:pt idx="29422">
                  <c:v>20</c:v>
                </c:pt>
                <c:pt idx="29423">
                  <c:v>20</c:v>
                </c:pt>
                <c:pt idx="29424">
                  <c:v>16</c:v>
                </c:pt>
                <c:pt idx="29425">
                  <c:v>20</c:v>
                </c:pt>
                <c:pt idx="29426">
                  <c:v>20</c:v>
                </c:pt>
                <c:pt idx="29427">
                  <c:v>12</c:v>
                </c:pt>
                <c:pt idx="29428">
                  <c:v>12</c:v>
                </c:pt>
                <c:pt idx="29429">
                  <c:v>17</c:v>
                </c:pt>
                <c:pt idx="29430">
                  <c:v>16</c:v>
                </c:pt>
                <c:pt idx="29431">
                  <c:v>16</c:v>
                </c:pt>
                <c:pt idx="29432">
                  <c:v>15</c:v>
                </c:pt>
                <c:pt idx="29433">
                  <c:v>19</c:v>
                </c:pt>
                <c:pt idx="29434">
                  <c:v>14</c:v>
                </c:pt>
                <c:pt idx="29435">
                  <c:v>16</c:v>
                </c:pt>
                <c:pt idx="29436">
                  <c:v>20</c:v>
                </c:pt>
                <c:pt idx="29437">
                  <c:v>15</c:v>
                </c:pt>
                <c:pt idx="29438">
                  <c:v>15</c:v>
                </c:pt>
                <c:pt idx="29439">
                  <c:v>0</c:v>
                </c:pt>
                <c:pt idx="29440">
                  <c:v>18</c:v>
                </c:pt>
                <c:pt idx="29441">
                  <c:v>20</c:v>
                </c:pt>
                <c:pt idx="29442">
                  <c:v>16</c:v>
                </c:pt>
                <c:pt idx="29443">
                  <c:v>16</c:v>
                </c:pt>
                <c:pt idx="29444">
                  <c:v>20</c:v>
                </c:pt>
                <c:pt idx="29445">
                  <c:v>15</c:v>
                </c:pt>
                <c:pt idx="29446">
                  <c:v>15</c:v>
                </c:pt>
                <c:pt idx="29447">
                  <c:v>16</c:v>
                </c:pt>
                <c:pt idx="29448">
                  <c:v>15</c:v>
                </c:pt>
                <c:pt idx="29449">
                  <c:v>20</c:v>
                </c:pt>
                <c:pt idx="29450">
                  <c:v>20</c:v>
                </c:pt>
                <c:pt idx="29451">
                  <c:v>19</c:v>
                </c:pt>
                <c:pt idx="29452">
                  <c:v>16</c:v>
                </c:pt>
                <c:pt idx="29453">
                  <c:v>18</c:v>
                </c:pt>
                <c:pt idx="29454">
                  <c:v>18</c:v>
                </c:pt>
                <c:pt idx="29455">
                  <c:v>14</c:v>
                </c:pt>
                <c:pt idx="29456">
                  <c:v>13</c:v>
                </c:pt>
                <c:pt idx="29457">
                  <c:v>15</c:v>
                </c:pt>
                <c:pt idx="29458">
                  <c:v>20</c:v>
                </c:pt>
                <c:pt idx="29459">
                  <c:v>15</c:v>
                </c:pt>
                <c:pt idx="29460">
                  <c:v>20</c:v>
                </c:pt>
                <c:pt idx="29461">
                  <c:v>18</c:v>
                </c:pt>
                <c:pt idx="29462">
                  <c:v>18</c:v>
                </c:pt>
                <c:pt idx="29463">
                  <c:v>15</c:v>
                </c:pt>
                <c:pt idx="29464">
                  <c:v>9</c:v>
                </c:pt>
                <c:pt idx="29465">
                  <c:v>20</c:v>
                </c:pt>
                <c:pt idx="29466">
                  <c:v>19</c:v>
                </c:pt>
                <c:pt idx="29467">
                  <c:v>20</c:v>
                </c:pt>
                <c:pt idx="29468">
                  <c:v>20</c:v>
                </c:pt>
                <c:pt idx="29469">
                  <c:v>6</c:v>
                </c:pt>
                <c:pt idx="29470">
                  <c:v>20</c:v>
                </c:pt>
                <c:pt idx="29471">
                  <c:v>19</c:v>
                </c:pt>
                <c:pt idx="29472">
                  <c:v>12</c:v>
                </c:pt>
                <c:pt idx="29473">
                  <c:v>18</c:v>
                </c:pt>
                <c:pt idx="29474">
                  <c:v>16</c:v>
                </c:pt>
                <c:pt idx="29475">
                  <c:v>17</c:v>
                </c:pt>
                <c:pt idx="29476">
                  <c:v>17</c:v>
                </c:pt>
                <c:pt idx="29477">
                  <c:v>15</c:v>
                </c:pt>
                <c:pt idx="29478">
                  <c:v>17</c:v>
                </c:pt>
                <c:pt idx="29479">
                  <c:v>17</c:v>
                </c:pt>
                <c:pt idx="29480">
                  <c:v>20</c:v>
                </c:pt>
                <c:pt idx="29481">
                  <c:v>17</c:v>
                </c:pt>
                <c:pt idx="29482">
                  <c:v>20</c:v>
                </c:pt>
                <c:pt idx="29483">
                  <c:v>17</c:v>
                </c:pt>
                <c:pt idx="29484">
                  <c:v>20</c:v>
                </c:pt>
                <c:pt idx="29485">
                  <c:v>12</c:v>
                </c:pt>
                <c:pt idx="29486">
                  <c:v>16</c:v>
                </c:pt>
                <c:pt idx="29487">
                  <c:v>20</c:v>
                </c:pt>
                <c:pt idx="29488">
                  <c:v>16</c:v>
                </c:pt>
                <c:pt idx="29489">
                  <c:v>20</c:v>
                </c:pt>
                <c:pt idx="29490">
                  <c:v>8</c:v>
                </c:pt>
                <c:pt idx="29491">
                  <c:v>20</c:v>
                </c:pt>
                <c:pt idx="29492">
                  <c:v>11</c:v>
                </c:pt>
                <c:pt idx="29493">
                  <c:v>18</c:v>
                </c:pt>
                <c:pt idx="29494">
                  <c:v>15</c:v>
                </c:pt>
                <c:pt idx="29495">
                  <c:v>0</c:v>
                </c:pt>
                <c:pt idx="29496">
                  <c:v>16</c:v>
                </c:pt>
                <c:pt idx="29497">
                  <c:v>20</c:v>
                </c:pt>
                <c:pt idx="29498">
                  <c:v>16</c:v>
                </c:pt>
                <c:pt idx="29499">
                  <c:v>0</c:v>
                </c:pt>
                <c:pt idx="29500">
                  <c:v>16</c:v>
                </c:pt>
                <c:pt idx="29501">
                  <c:v>15</c:v>
                </c:pt>
                <c:pt idx="29502">
                  <c:v>20</c:v>
                </c:pt>
                <c:pt idx="29503">
                  <c:v>19</c:v>
                </c:pt>
                <c:pt idx="29504">
                  <c:v>19</c:v>
                </c:pt>
                <c:pt idx="29505">
                  <c:v>0</c:v>
                </c:pt>
                <c:pt idx="29506">
                  <c:v>15</c:v>
                </c:pt>
                <c:pt idx="29507">
                  <c:v>11</c:v>
                </c:pt>
                <c:pt idx="29508">
                  <c:v>20</c:v>
                </c:pt>
                <c:pt idx="29509">
                  <c:v>20</c:v>
                </c:pt>
                <c:pt idx="29510">
                  <c:v>19</c:v>
                </c:pt>
                <c:pt idx="29511">
                  <c:v>15</c:v>
                </c:pt>
                <c:pt idx="29512">
                  <c:v>19</c:v>
                </c:pt>
                <c:pt idx="29513">
                  <c:v>11</c:v>
                </c:pt>
                <c:pt idx="29514">
                  <c:v>16</c:v>
                </c:pt>
                <c:pt idx="29515">
                  <c:v>17</c:v>
                </c:pt>
                <c:pt idx="29516">
                  <c:v>17</c:v>
                </c:pt>
                <c:pt idx="29517">
                  <c:v>19</c:v>
                </c:pt>
                <c:pt idx="29518">
                  <c:v>19</c:v>
                </c:pt>
                <c:pt idx="29519">
                  <c:v>14</c:v>
                </c:pt>
                <c:pt idx="29520">
                  <c:v>15</c:v>
                </c:pt>
                <c:pt idx="29521">
                  <c:v>4</c:v>
                </c:pt>
                <c:pt idx="29522">
                  <c:v>20</c:v>
                </c:pt>
                <c:pt idx="29523">
                  <c:v>20</c:v>
                </c:pt>
                <c:pt idx="29524">
                  <c:v>13</c:v>
                </c:pt>
                <c:pt idx="29525">
                  <c:v>20</c:v>
                </c:pt>
                <c:pt idx="29526">
                  <c:v>19</c:v>
                </c:pt>
                <c:pt idx="29527">
                  <c:v>20</c:v>
                </c:pt>
                <c:pt idx="29528">
                  <c:v>20</c:v>
                </c:pt>
                <c:pt idx="29529">
                  <c:v>0</c:v>
                </c:pt>
                <c:pt idx="29530">
                  <c:v>15</c:v>
                </c:pt>
                <c:pt idx="29531">
                  <c:v>20</c:v>
                </c:pt>
                <c:pt idx="29532">
                  <c:v>16</c:v>
                </c:pt>
                <c:pt idx="29533">
                  <c:v>20</c:v>
                </c:pt>
                <c:pt idx="29534">
                  <c:v>17</c:v>
                </c:pt>
                <c:pt idx="29535">
                  <c:v>16</c:v>
                </c:pt>
                <c:pt idx="29536">
                  <c:v>18</c:v>
                </c:pt>
                <c:pt idx="29537">
                  <c:v>20</c:v>
                </c:pt>
                <c:pt idx="29538">
                  <c:v>20</c:v>
                </c:pt>
                <c:pt idx="29539">
                  <c:v>16</c:v>
                </c:pt>
                <c:pt idx="29540">
                  <c:v>20</c:v>
                </c:pt>
                <c:pt idx="29541">
                  <c:v>16</c:v>
                </c:pt>
                <c:pt idx="29542">
                  <c:v>19</c:v>
                </c:pt>
                <c:pt idx="29543">
                  <c:v>15</c:v>
                </c:pt>
                <c:pt idx="29544">
                  <c:v>20</c:v>
                </c:pt>
                <c:pt idx="29545">
                  <c:v>18</c:v>
                </c:pt>
                <c:pt idx="29546">
                  <c:v>16</c:v>
                </c:pt>
                <c:pt idx="29547">
                  <c:v>20</c:v>
                </c:pt>
                <c:pt idx="29548">
                  <c:v>20</c:v>
                </c:pt>
                <c:pt idx="29549">
                  <c:v>11</c:v>
                </c:pt>
                <c:pt idx="29550">
                  <c:v>20</c:v>
                </c:pt>
                <c:pt idx="29551">
                  <c:v>0</c:v>
                </c:pt>
                <c:pt idx="29552">
                  <c:v>20</c:v>
                </c:pt>
                <c:pt idx="29553">
                  <c:v>20</c:v>
                </c:pt>
                <c:pt idx="29554">
                  <c:v>20</c:v>
                </c:pt>
                <c:pt idx="29555">
                  <c:v>16</c:v>
                </c:pt>
                <c:pt idx="29556">
                  <c:v>16</c:v>
                </c:pt>
                <c:pt idx="29557">
                  <c:v>18</c:v>
                </c:pt>
                <c:pt idx="29558">
                  <c:v>16</c:v>
                </c:pt>
                <c:pt idx="29559">
                  <c:v>15</c:v>
                </c:pt>
                <c:pt idx="29560">
                  <c:v>20</c:v>
                </c:pt>
                <c:pt idx="29561">
                  <c:v>16</c:v>
                </c:pt>
                <c:pt idx="29562">
                  <c:v>15</c:v>
                </c:pt>
                <c:pt idx="29563">
                  <c:v>20</c:v>
                </c:pt>
                <c:pt idx="29564">
                  <c:v>16</c:v>
                </c:pt>
                <c:pt idx="29565">
                  <c:v>20</c:v>
                </c:pt>
                <c:pt idx="29566">
                  <c:v>18</c:v>
                </c:pt>
                <c:pt idx="29567">
                  <c:v>0</c:v>
                </c:pt>
                <c:pt idx="29568">
                  <c:v>18</c:v>
                </c:pt>
                <c:pt idx="29569">
                  <c:v>16</c:v>
                </c:pt>
                <c:pt idx="29570">
                  <c:v>12</c:v>
                </c:pt>
                <c:pt idx="29571">
                  <c:v>12</c:v>
                </c:pt>
                <c:pt idx="29572">
                  <c:v>0</c:v>
                </c:pt>
                <c:pt idx="29573">
                  <c:v>12</c:v>
                </c:pt>
                <c:pt idx="29574">
                  <c:v>18</c:v>
                </c:pt>
                <c:pt idx="29575">
                  <c:v>20</c:v>
                </c:pt>
                <c:pt idx="29576">
                  <c:v>13</c:v>
                </c:pt>
                <c:pt idx="29577">
                  <c:v>20</c:v>
                </c:pt>
                <c:pt idx="29578">
                  <c:v>16</c:v>
                </c:pt>
                <c:pt idx="29579">
                  <c:v>19</c:v>
                </c:pt>
                <c:pt idx="29580">
                  <c:v>16</c:v>
                </c:pt>
                <c:pt idx="29581">
                  <c:v>16</c:v>
                </c:pt>
                <c:pt idx="29582">
                  <c:v>20</c:v>
                </c:pt>
                <c:pt idx="29583">
                  <c:v>19</c:v>
                </c:pt>
                <c:pt idx="29584">
                  <c:v>17</c:v>
                </c:pt>
                <c:pt idx="29585">
                  <c:v>18</c:v>
                </c:pt>
                <c:pt idx="29586">
                  <c:v>16</c:v>
                </c:pt>
                <c:pt idx="29587">
                  <c:v>19</c:v>
                </c:pt>
                <c:pt idx="29588">
                  <c:v>16</c:v>
                </c:pt>
                <c:pt idx="29589">
                  <c:v>20</c:v>
                </c:pt>
                <c:pt idx="29590">
                  <c:v>19</c:v>
                </c:pt>
                <c:pt idx="29591">
                  <c:v>17</c:v>
                </c:pt>
                <c:pt idx="29592">
                  <c:v>16</c:v>
                </c:pt>
                <c:pt idx="29593">
                  <c:v>16</c:v>
                </c:pt>
                <c:pt idx="29594">
                  <c:v>12</c:v>
                </c:pt>
                <c:pt idx="29595">
                  <c:v>14</c:v>
                </c:pt>
                <c:pt idx="29596">
                  <c:v>9</c:v>
                </c:pt>
                <c:pt idx="29597">
                  <c:v>20</c:v>
                </c:pt>
                <c:pt idx="29598">
                  <c:v>16</c:v>
                </c:pt>
                <c:pt idx="29599">
                  <c:v>15</c:v>
                </c:pt>
                <c:pt idx="29600">
                  <c:v>15</c:v>
                </c:pt>
                <c:pt idx="29601">
                  <c:v>19</c:v>
                </c:pt>
                <c:pt idx="29602">
                  <c:v>12</c:v>
                </c:pt>
                <c:pt idx="29603">
                  <c:v>16</c:v>
                </c:pt>
                <c:pt idx="29604">
                  <c:v>16</c:v>
                </c:pt>
                <c:pt idx="29605">
                  <c:v>0</c:v>
                </c:pt>
                <c:pt idx="29606">
                  <c:v>16</c:v>
                </c:pt>
                <c:pt idx="29607">
                  <c:v>17</c:v>
                </c:pt>
                <c:pt idx="29608">
                  <c:v>0</c:v>
                </c:pt>
                <c:pt idx="29609">
                  <c:v>16</c:v>
                </c:pt>
                <c:pt idx="29610">
                  <c:v>18</c:v>
                </c:pt>
                <c:pt idx="29611">
                  <c:v>16</c:v>
                </c:pt>
                <c:pt idx="29612">
                  <c:v>16</c:v>
                </c:pt>
                <c:pt idx="29613">
                  <c:v>18</c:v>
                </c:pt>
                <c:pt idx="29614">
                  <c:v>16</c:v>
                </c:pt>
                <c:pt idx="29615">
                  <c:v>0</c:v>
                </c:pt>
                <c:pt idx="29616">
                  <c:v>18</c:v>
                </c:pt>
                <c:pt idx="29617">
                  <c:v>15</c:v>
                </c:pt>
                <c:pt idx="29618">
                  <c:v>20</c:v>
                </c:pt>
                <c:pt idx="29619">
                  <c:v>15</c:v>
                </c:pt>
                <c:pt idx="29620">
                  <c:v>11</c:v>
                </c:pt>
                <c:pt idx="29621">
                  <c:v>14</c:v>
                </c:pt>
                <c:pt idx="29622">
                  <c:v>16</c:v>
                </c:pt>
                <c:pt idx="29623">
                  <c:v>15</c:v>
                </c:pt>
                <c:pt idx="29624">
                  <c:v>18</c:v>
                </c:pt>
                <c:pt idx="29625">
                  <c:v>11</c:v>
                </c:pt>
                <c:pt idx="29626">
                  <c:v>18</c:v>
                </c:pt>
                <c:pt idx="29627">
                  <c:v>16</c:v>
                </c:pt>
                <c:pt idx="29628">
                  <c:v>20</c:v>
                </c:pt>
                <c:pt idx="29629">
                  <c:v>0</c:v>
                </c:pt>
                <c:pt idx="29630">
                  <c:v>20</c:v>
                </c:pt>
                <c:pt idx="29631">
                  <c:v>20</c:v>
                </c:pt>
                <c:pt idx="29632">
                  <c:v>20</c:v>
                </c:pt>
                <c:pt idx="29633">
                  <c:v>20</c:v>
                </c:pt>
                <c:pt idx="29634">
                  <c:v>15</c:v>
                </c:pt>
                <c:pt idx="29635">
                  <c:v>20</c:v>
                </c:pt>
                <c:pt idx="29636">
                  <c:v>20</c:v>
                </c:pt>
                <c:pt idx="29637">
                  <c:v>14</c:v>
                </c:pt>
                <c:pt idx="29638">
                  <c:v>19</c:v>
                </c:pt>
                <c:pt idx="29639">
                  <c:v>15</c:v>
                </c:pt>
                <c:pt idx="29640">
                  <c:v>20</c:v>
                </c:pt>
                <c:pt idx="29641">
                  <c:v>15</c:v>
                </c:pt>
                <c:pt idx="29642">
                  <c:v>15</c:v>
                </c:pt>
                <c:pt idx="29643">
                  <c:v>20</c:v>
                </c:pt>
                <c:pt idx="29644">
                  <c:v>20</c:v>
                </c:pt>
                <c:pt idx="29645">
                  <c:v>20</c:v>
                </c:pt>
                <c:pt idx="29646">
                  <c:v>0</c:v>
                </c:pt>
                <c:pt idx="29647">
                  <c:v>17</c:v>
                </c:pt>
                <c:pt idx="29648">
                  <c:v>15</c:v>
                </c:pt>
                <c:pt idx="29649">
                  <c:v>20</c:v>
                </c:pt>
                <c:pt idx="29650">
                  <c:v>20</c:v>
                </c:pt>
                <c:pt idx="29651">
                  <c:v>12</c:v>
                </c:pt>
                <c:pt idx="29652">
                  <c:v>20</c:v>
                </c:pt>
                <c:pt idx="29653">
                  <c:v>15</c:v>
                </c:pt>
                <c:pt idx="29654">
                  <c:v>20</c:v>
                </c:pt>
                <c:pt idx="29655">
                  <c:v>20</c:v>
                </c:pt>
                <c:pt idx="29656">
                  <c:v>0</c:v>
                </c:pt>
                <c:pt idx="29657">
                  <c:v>17</c:v>
                </c:pt>
                <c:pt idx="29658">
                  <c:v>18</c:v>
                </c:pt>
                <c:pt idx="29659">
                  <c:v>0</c:v>
                </c:pt>
                <c:pt idx="29660">
                  <c:v>19</c:v>
                </c:pt>
                <c:pt idx="29661">
                  <c:v>19</c:v>
                </c:pt>
                <c:pt idx="29662">
                  <c:v>19</c:v>
                </c:pt>
                <c:pt idx="29663">
                  <c:v>16</c:v>
                </c:pt>
                <c:pt idx="29664">
                  <c:v>13</c:v>
                </c:pt>
                <c:pt idx="29665">
                  <c:v>20</c:v>
                </c:pt>
                <c:pt idx="29666">
                  <c:v>20</c:v>
                </c:pt>
                <c:pt idx="29667">
                  <c:v>14</c:v>
                </c:pt>
                <c:pt idx="29668">
                  <c:v>19</c:v>
                </c:pt>
                <c:pt idx="29669">
                  <c:v>14</c:v>
                </c:pt>
                <c:pt idx="29670">
                  <c:v>16</c:v>
                </c:pt>
                <c:pt idx="29671">
                  <c:v>20</c:v>
                </c:pt>
                <c:pt idx="29672">
                  <c:v>16</c:v>
                </c:pt>
                <c:pt idx="29673">
                  <c:v>12</c:v>
                </c:pt>
                <c:pt idx="29674">
                  <c:v>12</c:v>
                </c:pt>
                <c:pt idx="29675">
                  <c:v>20</c:v>
                </c:pt>
                <c:pt idx="29676">
                  <c:v>17</c:v>
                </c:pt>
                <c:pt idx="29677">
                  <c:v>16</c:v>
                </c:pt>
                <c:pt idx="29678">
                  <c:v>19</c:v>
                </c:pt>
                <c:pt idx="29679">
                  <c:v>20</c:v>
                </c:pt>
                <c:pt idx="29680">
                  <c:v>14</c:v>
                </c:pt>
                <c:pt idx="29681">
                  <c:v>20</c:v>
                </c:pt>
                <c:pt idx="29682">
                  <c:v>20</c:v>
                </c:pt>
                <c:pt idx="29683">
                  <c:v>17</c:v>
                </c:pt>
                <c:pt idx="29684">
                  <c:v>16</c:v>
                </c:pt>
                <c:pt idx="29685">
                  <c:v>0</c:v>
                </c:pt>
                <c:pt idx="29686">
                  <c:v>17</c:v>
                </c:pt>
                <c:pt idx="29687">
                  <c:v>18</c:v>
                </c:pt>
                <c:pt idx="29688">
                  <c:v>20</c:v>
                </c:pt>
                <c:pt idx="29689">
                  <c:v>20</c:v>
                </c:pt>
                <c:pt idx="29690">
                  <c:v>0</c:v>
                </c:pt>
                <c:pt idx="29691">
                  <c:v>16</c:v>
                </c:pt>
                <c:pt idx="29692">
                  <c:v>16</c:v>
                </c:pt>
                <c:pt idx="29693">
                  <c:v>16</c:v>
                </c:pt>
                <c:pt idx="29694">
                  <c:v>18</c:v>
                </c:pt>
                <c:pt idx="29695">
                  <c:v>19</c:v>
                </c:pt>
                <c:pt idx="29696">
                  <c:v>14</c:v>
                </c:pt>
                <c:pt idx="29697">
                  <c:v>16</c:v>
                </c:pt>
                <c:pt idx="29698">
                  <c:v>0</c:v>
                </c:pt>
                <c:pt idx="29699">
                  <c:v>13</c:v>
                </c:pt>
                <c:pt idx="29700">
                  <c:v>13</c:v>
                </c:pt>
                <c:pt idx="29701">
                  <c:v>16</c:v>
                </c:pt>
                <c:pt idx="29702">
                  <c:v>17</c:v>
                </c:pt>
                <c:pt idx="29703">
                  <c:v>15</c:v>
                </c:pt>
                <c:pt idx="29704">
                  <c:v>20</c:v>
                </c:pt>
                <c:pt idx="29705">
                  <c:v>16</c:v>
                </c:pt>
                <c:pt idx="29706">
                  <c:v>20</c:v>
                </c:pt>
                <c:pt idx="29707">
                  <c:v>17</c:v>
                </c:pt>
                <c:pt idx="29708">
                  <c:v>20</c:v>
                </c:pt>
                <c:pt idx="29709">
                  <c:v>17</c:v>
                </c:pt>
                <c:pt idx="29710">
                  <c:v>20</c:v>
                </c:pt>
                <c:pt idx="29711">
                  <c:v>16</c:v>
                </c:pt>
                <c:pt idx="29712">
                  <c:v>16</c:v>
                </c:pt>
                <c:pt idx="29713">
                  <c:v>17</c:v>
                </c:pt>
                <c:pt idx="29714">
                  <c:v>0</c:v>
                </c:pt>
                <c:pt idx="29715">
                  <c:v>19</c:v>
                </c:pt>
                <c:pt idx="29716">
                  <c:v>20</c:v>
                </c:pt>
                <c:pt idx="29717">
                  <c:v>20</c:v>
                </c:pt>
                <c:pt idx="29718">
                  <c:v>20</c:v>
                </c:pt>
                <c:pt idx="29719">
                  <c:v>19</c:v>
                </c:pt>
                <c:pt idx="29720">
                  <c:v>16</c:v>
                </c:pt>
                <c:pt idx="29721">
                  <c:v>16</c:v>
                </c:pt>
                <c:pt idx="29722">
                  <c:v>20</c:v>
                </c:pt>
                <c:pt idx="29723">
                  <c:v>19</c:v>
                </c:pt>
                <c:pt idx="29724">
                  <c:v>20</c:v>
                </c:pt>
                <c:pt idx="29725">
                  <c:v>20</c:v>
                </c:pt>
                <c:pt idx="29726">
                  <c:v>19</c:v>
                </c:pt>
                <c:pt idx="29727">
                  <c:v>20</c:v>
                </c:pt>
                <c:pt idx="29728">
                  <c:v>16</c:v>
                </c:pt>
                <c:pt idx="29729">
                  <c:v>17</c:v>
                </c:pt>
                <c:pt idx="29730">
                  <c:v>17</c:v>
                </c:pt>
                <c:pt idx="29731">
                  <c:v>20</c:v>
                </c:pt>
                <c:pt idx="29732">
                  <c:v>0</c:v>
                </c:pt>
                <c:pt idx="29733">
                  <c:v>15</c:v>
                </c:pt>
                <c:pt idx="29734">
                  <c:v>0</c:v>
                </c:pt>
                <c:pt idx="29735">
                  <c:v>18</c:v>
                </c:pt>
                <c:pt idx="29736">
                  <c:v>20</c:v>
                </c:pt>
                <c:pt idx="29737">
                  <c:v>20</c:v>
                </c:pt>
                <c:pt idx="29738">
                  <c:v>16</c:v>
                </c:pt>
                <c:pt idx="29739">
                  <c:v>20</c:v>
                </c:pt>
                <c:pt idx="29740">
                  <c:v>20</c:v>
                </c:pt>
                <c:pt idx="29741">
                  <c:v>20</c:v>
                </c:pt>
                <c:pt idx="29742">
                  <c:v>13</c:v>
                </c:pt>
                <c:pt idx="29743">
                  <c:v>17</c:v>
                </c:pt>
                <c:pt idx="29744">
                  <c:v>19</c:v>
                </c:pt>
                <c:pt idx="29745">
                  <c:v>9</c:v>
                </c:pt>
                <c:pt idx="29746">
                  <c:v>13</c:v>
                </c:pt>
                <c:pt idx="29747">
                  <c:v>18</c:v>
                </c:pt>
                <c:pt idx="29748">
                  <c:v>15</c:v>
                </c:pt>
                <c:pt idx="29749">
                  <c:v>14</c:v>
                </c:pt>
                <c:pt idx="29750">
                  <c:v>18</c:v>
                </c:pt>
                <c:pt idx="29751">
                  <c:v>12</c:v>
                </c:pt>
                <c:pt idx="29752">
                  <c:v>18</c:v>
                </c:pt>
                <c:pt idx="29753">
                  <c:v>12</c:v>
                </c:pt>
                <c:pt idx="29754">
                  <c:v>16</c:v>
                </c:pt>
                <c:pt idx="29755">
                  <c:v>16</c:v>
                </c:pt>
                <c:pt idx="29756">
                  <c:v>20</c:v>
                </c:pt>
                <c:pt idx="29757">
                  <c:v>11</c:v>
                </c:pt>
                <c:pt idx="29758">
                  <c:v>16</c:v>
                </c:pt>
                <c:pt idx="29759">
                  <c:v>17</c:v>
                </c:pt>
                <c:pt idx="29760">
                  <c:v>16</c:v>
                </c:pt>
                <c:pt idx="29761">
                  <c:v>17</c:v>
                </c:pt>
                <c:pt idx="29762">
                  <c:v>18</c:v>
                </c:pt>
                <c:pt idx="29763">
                  <c:v>16</c:v>
                </c:pt>
                <c:pt idx="29764">
                  <c:v>15</c:v>
                </c:pt>
                <c:pt idx="29765">
                  <c:v>19</c:v>
                </c:pt>
                <c:pt idx="29766">
                  <c:v>17</c:v>
                </c:pt>
                <c:pt idx="29767">
                  <c:v>17</c:v>
                </c:pt>
                <c:pt idx="29768">
                  <c:v>16</c:v>
                </c:pt>
                <c:pt idx="29769">
                  <c:v>20</c:v>
                </c:pt>
                <c:pt idx="29770">
                  <c:v>17</c:v>
                </c:pt>
                <c:pt idx="29771">
                  <c:v>16</c:v>
                </c:pt>
                <c:pt idx="29772">
                  <c:v>19</c:v>
                </c:pt>
                <c:pt idx="29773">
                  <c:v>20</c:v>
                </c:pt>
                <c:pt idx="29774">
                  <c:v>16</c:v>
                </c:pt>
                <c:pt idx="29775">
                  <c:v>16</c:v>
                </c:pt>
                <c:pt idx="29776">
                  <c:v>16</c:v>
                </c:pt>
                <c:pt idx="29777">
                  <c:v>15</c:v>
                </c:pt>
                <c:pt idx="29778">
                  <c:v>9</c:v>
                </c:pt>
                <c:pt idx="29779">
                  <c:v>14</c:v>
                </c:pt>
                <c:pt idx="29780">
                  <c:v>16</c:v>
                </c:pt>
                <c:pt idx="29781">
                  <c:v>20</c:v>
                </c:pt>
                <c:pt idx="29782">
                  <c:v>17</c:v>
                </c:pt>
                <c:pt idx="29783">
                  <c:v>8</c:v>
                </c:pt>
                <c:pt idx="29784">
                  <c:v>20</c:v>
                </c:pt>
                <c:pt idx="29785">
                  <c:v>0</c:v>
                </c:pt>
                <c:pt idx="29786">
                  <c:v>0</c:v>
                </c:pt>
                <c:pt idx="29787">
                  <c:v>16</c:v>
                </c:pt>
                <c:pt idx="29788">
                  <c:v>20</c:v>
                </c:pt>
                <c:pt idx="29789">
                  <c:v>19</c:v>
                </c:pt>
                <c:pt idx="29790">
                  <c:v>16</c:v>
                </c:pt>
                <c:pt idx="29791">
                  <c:v>16</c:v>
                </c:pt>
                <c:pt idx="29792">
                  <c:v>20</c:v>
                </c:pt>
                <c:pt idx="29793">
                  <c:v>16</c:v>
                </c:pt>
                <c:pt idx="29794">
                  <c:v>18</c:v>
                </c:pt>
                <c:pt idx="29795">
                  <c:v>14</c:v>
                </c:pt>
                <c:pt idx="29796">
                  <c:v>18</c:v>
                </c:pt>
                <c:pt idx="29797">
                  <c:v>20</c:v>
                </c:pt>
                <c:pt idx="29798">
                  <c:v>15</c:v>
                </c:pt>
                <c:pt idx="29799">
                  <c:v>20</c:v>
                </c:pt>
                <c:pt idx="29800">
                  <c:v>8</c:v>
                </c:pt>
                <c:pt idx="29801">
                  <c:v>0</c:v>
                </c:pt>
                <c:pt idx="29802">
                  <c:v>16</c:v>
                </c:pt>
                <c:pt idx="29803">
                  <c:v>16</c:v>
                </c:pt>
                <c:pt idx="29804">
                  <c:v>17</c:v>
                </c:pt>
                <c:pt idx="29805">
                  <c:v>20</c:v>
                </c:pt>
                <c:pt idx="29806">
                  <c:v>18</c:v>
                </c:pt>
                <c:pt idx="29807">
                  <c:v>20</c:v>
                </c:pt>
                <c:pt idx="29808">
                  <c:v>19</c:v>
                </c:pt>
                <c:pt idx="29809">
                  <c:v>19</c:v>
                </c:pt>
                <c:pt idx="29810">
                  <c:v>15</c:v>
                </c:pt>
                <c:pt idx="29811">
                  <c:v>19</c:v>
                </c:pt>
                <c:pt idx="29812">
                  <c:v>19</c:v>
                </c:pt>
                <c:pt idx="29813">
                  <c:v>16</c:v>
                </c:pt>
                <c:pt idx="29814">
                  <c:v>20</c:v>
                </c:pt>
                <c:pt idx="29815">
                  <c:v>16</c:v>
                </c:pt>
                <c:pt idx="29816">
                  <c:v>15</c:v>
                </c:pt>
                <c:pt idx="29817">
                  <c:v>16</c:v>
                </c:pt>
                <c:pt idx="29818">
                  <c:v>15</c:v>
                </c:pt>
                <c:pt idx="29819">
                  <c:v>16</c:v>
                </c:pt>
                <c:pt idx="29820">
                  <c:v>20</c:v>
                </c:pt>
                <c:pt idx="29821">
                  <c:v>16</c:v>
                </c:pt>
                <c:pt idx="29822">
                  <c:v>15</c:v>
                </c:pt>
                <c:pt idx="29823">
                  <c:v>20</c:v>
                </c:pt>
                <c:pt idx="29824">
                  <c:v>12</c:v>
                </c:pt>
                <c:pt idx="29825">
                  <c:v>16</c:v>
                </c:pt>
                <c:pt idx="29826">
                  <c:v>20</c:v>
                </c:pt>
                <c:pt idx="29827">
                  <c:v>20</c:v>
                </c:pt>
                <c:pt idx="29828">
                  <c:v>16</c:v>
                </c:pt>
                <c:pt idx="29829">
                  <c:v>20</c:v>
                </c:pt>
                <c:pt idx="29830">
                  <c:v>20</c:v>
                </c:pt>
                <c:pt idx="29831">
                  <c:v>16</c:v>
                </c:pt>
                <c:pt idx="29832">
                  <c:v>19</c:v>
                </c:pt>
                <c:pt idx="29833">
                  <c:v>12</c:v>
                </c:pt>
                <c:pt idx="29834">
                  <c:v>16</c:v>
                </c:pt>
                <c:pt idx="29835">
                  <c:v>20</c:v>
                </c:pt>
                <c:pt idx="29836">
                  <c:v>0</c:v>
                </c:pt>
                <c:pt idx="29837">
                  <c:v>20</c:v>
                </c:pt>
                <c:pt idx="29838">
                  <c:v>16</c:v>
                </c:pt>
                <c:pt idx="29839">
                  <c:v>17</c:v>
                </c:pt>
                <c:pt idx="29840">
                  <c:v>20</c:v>
                </c:pt>
                <c:pt idx="29841">
                  <c:v>20</c:v>
                </c:pt>
                <c:pt idx="29842">
                  <c:v>20</c:v>
                </c:pt>
                <c:pt idx="29843">
                  <c:v>19</c:v>
                </c:pt>
                <c:pt idx="29844">
                  <c:v>16</c:v>
                </c:pt>
                <c:pt idx="29845">
                  <c:v>15</c:v>
                </c:pt>
                <c:pt idx="29846">
                  <c:v>17</c:v>
                </c:pt>
                <c:pt idx="29847">
                  <c:v>7</c:v>
                </c:pt>
                <c:pt idx="29848">
                  <c:v>19</c:v>
                </c:pt>
                <c:pt idx="29849">
                  <c:v>18</c:v>
                </c:pt>
                <c:pt idx="29850">
                  <c:v>18</c:v>
                </c:pt>
                <c:pt idx="29851">
                  <c:v>0</c:v>
                </c:pt>
                <c:pt idx="29852">
                  <c:v>16</c:v>
                </c:pt>
                <c:pt idx="29853">
                  <c:v>16</c:v>
                </c:pt>
                <c:pt idx="29854">
                  <c:v>12</c:v>
                </c:pt>
                <c:pt idx="29855">
                  <c:v>13</c:v>
                </c:pt>
                <c:pt idx="29856">
                  <c:v>19</c:v>
                </c:pt>
                <c:pt idx="29857">
                  <c:v>16</c:v>
                </c:pt>
                <c:pt idx="29858">
                  <c:v>20</c:v>
                </c:pt>
                <c:pt idx="29859">
                  <c:v>20</c:v>
                </c:pt>
                <c:pt idx="29860">
                  <c:v>18</c:v>
                </c:pt>
                <c:pt idx="29861">
                  <c:v>16</c:v>
                </c:pt>
                <c:pt idx="29862">
                  <c:v>19</c:v>
                </c:pt>
                <c:pt idx="29863">
                  <c:v>20</c:v>
                </c:pt>
                <c:pt idx="29864">
                  <c:v>16</c:v>
                </c:pt>
                <c:pt idx="29865">
                  <c:v>14</c:v>
                </c:pt>
                <c:pt idx="29866">
                  <c:v>15</c:v>
                </c:pt>
                <c:pt idx="29867">
                  <c:v>12</c:v>
                </c:pt>
                <c:pt idx="29868">
                  <c:v>16</c:v>
                </c:pt>
                <c:pt idx="29869">
                  <c:v>19</c:v>
                </c:pt>
                <c:pt idx="29870">
                  <c:v>13</c:v>
                </c:pt>
                <c:pt idx="29871">
                  <c:v>20</c:v>
                </c:pt>
                <c:pt idx="29872">
                  <c:v>4</c:v>
                </c:pt>
                <c:pt idx="29873">
                  <c:v>20</c:v>
                </c:pt>
                <c:pt idx="29874">
                  <c:v>16</c:v>
                </c:pt>
                <c:pt idx="29875">
                  <c:v>18</c:v>
                </c:pt>
                <c:pt idx="29876">
                  <c:v>10</c:v>
                </c:pt>
                <c:pt idx="29877">
                  <c:v>15</c:v>
                </c:pt>
                <c:pt idx="29878">
                  <c:v>13</c:v>
                </c:pt>
                <c:pt idx="29879">
                  <c:v>16</c:v>
                </c:pt>
                <c:pt idx="29880">
                  <c:v>20</c:v>
                </c:pt>
                <c:pt idx="29881">
                  <c:v>16</c:v>
                </c:pt>
                <c:pt idx="29882">
                  <c:v>17</c:v>
                </c:pt>
                <c:pt idx="29883">
                  <c:v>20</c:v>
                </c:pt>
                <c:pt idx="29884">
                  <c:v>20</c:v>
                </c:pt>
                <c:pt idx="29885">
                  <c:v>18</c:v>
                </c:pt>
                <c:pt idx="29886">
                  <c:v>18</c:v>
                </c:pt>
                <c:pt idx="29887">
                  <c:v>12</c:v>
                </c:pt>
                <c:pt idx="29888">
                  <c:v>16</c:v>
                </c:pt>
                <c:pt idx="29889">
                  <c:v>19</c:v>
                </c:pt>
                <c:pt idx="29890">
                  <c:v>18</c:v>
                </c:pt>
                <c:pt idx="29891">
                  <c:v>20</c:v>
                </c:pt>
                <c:pt idx="29892">
                  <c:v>17</c:v>
                </c:pt>
                <c:pt idx="29893">
                  <c:v>20</c:v>
                </c:pt>
                <c:pt idx="29894">
                  <c:v>20</c:v>
                </c:pt>
                <c:pt idx="29895">
                  <c:v>20</c:v>
                </c:pt>
                <c:pt idx="29896">
                  <c:v>20</c:v>
                </c:pt>
                <c:pt idx="29897">
                  <c:v>15</c:v>
                </c:pt>
                <c:pt idx="29898">
                  <c:v>20</c:v>
                </c:pt>
                <c:pt idx="29899">
                  <c:v>19</c:v>
                </c:pt>
                <c:pt idx="29900">
                  <c:v>13</c:v>
                </c:pt>
                <c:pt idx="29901">
                  <c:v>0</c:v>
                </c:pt>
                <c:pt idx="29902">
                  <c:v>16</c:v>
                </c:pt>
                <c:pt idx="29903">
                  <c:v>17</c:v>
                </c:pt>
                <c:pt idx="29904">
                  <c:v>14</c:v>
                </c:pt>
                <c:pt idx="29905">
                  <c:v>20</c:v>
                </c:pt>
                <c:pt idx="29906">
                  <c:v>18</c:v>
                </c:pt>
                <c:pt idx="29907">
                  <c:v>17</c:v>
                </c:pt>
                <c:pt idx="29908">
                  <c:v>16</c:v>
                </c:pt>
                <c:pt idx="29909">
                  <c:v>18</c:v>
                </c:pt>
                <c:pt idx="29910">
                  <c:v>20</c:v>
                </c:pt>
                <c:pt idx="29911">
                  <c:v>0</c:v>
                </c:pt>
                <c:pt idx="29912">
                  <c:v>19</c:v>
                </c:pt>
                <c:pt idx="29913">
                  <c:v>20</c:v>
                </c:pt>
                <c:pt idx="29914">
                  <c:v>17</c:v>
                </c:pt>
                <c:pt idx="29915">
                  <c:v>16</c:v>
                </c:pt>
                <c:pt idx="29916">
                  <c:v>15</c:v>
                </c:pt>
                <c:pt idx="29917">
                  <c:v>20</c:v>
                </c:pt>
                <c:pt idx="29918">
                  <c:v>15</c:v>
                </c:pt>
                <c:pt idx="29919">
                  <c:v>15</c:v>
                </c:pt>
                <c:pt idx="29920">
                  <c:v>0</c:v>
                </c:pt>
                <c:pt idx="29921">
                  <c:v>20</c:v>
                </c:pt>
                <c:pt idx="29922">
                  <c:v>20</c:v>
                </c:pt>
                <c:pt idx="29923">
                  <c:v>16</c:v>
                </c:pt>
                <c:pt idx="29924">
                  <c:v>18</c:v>
                </c:pt>
                <c:pt idx="29925">
                  <c:v>12</c:v>
                </c:pt>
                <c:pt idx="29926">
                  <c:v>13</c:v>
                </c:pt>
                <c:pt idx="29927">
                  <c:v>20</c:v>
                </c:pt>
                <c:pt idx="29928">
                  <c:v>20</c:v>
                </c:pt>
                <c:pt idx="29929">
                  <c:v>15</c:v>
                </c:pt>
                <c:pt idx="29930">
                  <c:v>11</c:v>
                </c:pt>
                <c:pt idx="29931">
                  <c:v>12</c:v>
                </c:pt>
                <c:pt idx="29932">
                  <c:v>16</c:v>
                </c:pt>
                <c:pt idx="29933">
                  <c:v>20</c:v>
                </c:pt>
                <c:pt idx="29934">
                  <c:v>16</c:v>
                </c:pt>
                <c:pt idx="29935">
                  <c:v>16</c:v>
                </c:pt>
                <c:pt idx="29936">
                  <c:v>13</c:v>
                </c:pt>
                <c:pt idx="29937">
                  <c:v>14</c:v>
                </c:pt>
                <c:pt idx="29938">
                  <c:v>16</c:v>
                </c:pt>
                <c:pt idx="29939">
                  <c:v>16</c:v>
                </c:pt>
                <c:pt idx="29940">
                  <c:v>20</c:v>
                </c:pt>
                <c:pt idx="29941">
                  <c:v>18</c:v>
                </c:pt>
                <c:pt idx="29942">
                  <c:v>20</c:v>
                </c:pt>
                <c:pt idx="29943">
                  <c:v>14</c:v>
                </c:pt>
                <c:pt idx="29944">
                  <c:v>16</c:v>
                </c:pt>
                <c:pt idx="29945">
                  <c:v>18</c:v>
                </c:pt>
                <c:pt idx="29946">
                  <c:v>20</c:v>
                </c:pt>
                <c:pt idx="29947">
                  <c:v>20</c:v>
                </c:pt>
                <c:pt idx="29948">
                  <c:v>16</c:v>
                </c:pt>
                <c:pt idx="29949">
                  <c:v>18</c:v>
                </c:pt>
                <c:pt idx="29950">
                  <c:v>18</c:v>
                </c:pt>
                <c:pt idx="29951">
                  <c:v>15</c:v>
                </c:pt>
                <c:pt idx="29952">
                  <c:v>20</c:v>
                </c:pt>
                <c:pt idx="29953">
                  <c:v>16</c:v>
                </c:pt>
                <c:pt idx="29954">
                  <c:v>19</c:v>
                </c:pt>
                <c:pt idx="29955">
                  <c:v>19</c:v>
                </c:pt>
                <c:pt idx="29956">
                  <c:v>0</c:v>
                </c:pt>
                <c:pt idx="29957">
                  <c:v>16</c:v>
                </c:pt>
                <c:pt idx="29958">
                  <c:v>19</c:v>
                </c:pt>
                <c:pt idx="29959">
                  <c:v>12</c:v>
                </c:pt>
                <c:pt idx="29960">
                  <c:v>12</c:v>
                </c:pt>
                <c:pt idx="29961">
                  <c:v>19</c:v>
                </c:pt>
                <c:pt idx="29962">
                  <c:v>16</c:v>
                </c:pt>
                <c:pt idx="29963">
                  <c:v>16</c:v>
                </c:pt>
                <c:pt idx="29964">
                  <c:v>16</c:v>
                </c:pt>
                <c:pt idx="29965">
                  <c:v>16</c:v>
                </c:pt>
                <c:pt idx="29966">
                  <c:v>16</c:v>
                </c:pt>
                <c:pt idx="29967">
                  <c:v>19</c:v>
                </c:pt>
                <c:pt idx="29968">
                  <c:v>20</c:v>
                </c:pt>
                <c:pt idx="29969">
                  <c:v>17</c:v>
                </c:pt>
                <c:pt idx="29970">
                  <c:v>10</c:v>
                </c:pt>
                <c:pt idx="29971">
                  <c:v>0</c:v>
                </c:pt>
                <c:pt idx="29972">
                  <c:v>19</c:v>
                </c:pt>
                <c:pt idx="29973">
                  <c:v>16</c:v>
                </c:pt>
                <c:pt idx="29974">
                  <c:v>20</c:v>
                </c:pt>
                <c:pt idx="29975">
                  <c:v>16</c:v>
                </c:pt>
                <c:pt idx="29976">
                  <c:v>19</c:v>
                </c:pt>
                <c:pt idx="29977">
                  <c:v>20</c:v>
                </c:pt>
                <c:pt idx="29978">
                  <c:v>13</c:v>
                </c:pt>
                <c:pt idx="29979">
                  <c:v>15</c:v>
                </c:pt>
                <c:pt idx="29980">
                  <c:v>20</c:v>
                </c:pt>
                <c:pt idx="29981">
                  <c:v>16</c:v>
                </c:pt>
                <c:pt idx="29982">
                  <c:v>12</c:v>
                </c:pt>
                <c:pt idx="29983">
                  <c:v>20</c:v>
                </c:pt>
                <c:pt idx="29984">
                  <c:v>12</c:v>
                </c:pt>
                <c:pt idx="29985">
                  <c:v>18</c:v>
                </c:pt>
                <c:pt idx="29986">
                  <c:v>14</c:v>
                </c:pt>
                <c:pt idx="29987">
                  <c:v>16</c:v>
                </c:pt>
                <c:pt idx="29988">
                  <c:v>20</c:v>
                </c:pt>
                <c:pt idx="29989">
                  <c:v>17</c:v>
                </c:pt>
                <c:pt idx="29990">
                  <c:v>16</c:v>
                </c:pt>
                <c:pt idx="29991">
                  <c:v>10</c:v>
                </c:pt>
                <c:pt idx="29992">
                  <c:v>19</c:v>
                </c:pt>
                <c:pt idx="29993">
                  <c:v>0</c:v>
                </c:pt>
                <c:pt idx="29994">
                  <c:v>19</c:v>
                </c:pt>
                <c:pt idx="29995">
                  <c:v>0</c:v>
                </c:pt>
                <c:pt idx="29996">
                  <c:v>17</c:v>
                </c:pt>
                <c:pt idx="29997">
                  <c:v>16</c:v>
                </c:pt>
                <c:pt idx="29998">
                  <c:v>16</c:v>
                </c:pt>
                <c:pt idx="29999">
                  <c:v>0</c:v>
                </c:pt>
                <c:pt idx="30000">
                  <c:v>20</c:v>
                </c:pt>
                <c:pt idx="30001">
                  <c:v>19</c:v>
                </c:pt>
                <c:pt idx="30002">
                  <c:v>20</c:v>
                </c:pt>
                <c:pt idx="30003">
                  <c:v>16</c:v>
                </c:pt>
                <c:pt idx="30004">
                  <c:v>16</c:v>
                </c:pt>
                <c:pt idx="30005">
                  <c:v>16</c:v>
                </c:pt>
                <c:pt idx="30006">
                  <c:v>15</c:v>
                </c:pt>
                <c:pt idx="30007">
                  <c:v>16</c:v>
                </c:pt>
                <c:pt idx="30008">
                  <c:v>20</c:v>
                </c:pt>
                <c:pt idx="30009">
                  <c:v>8</c:v>
                </c:pt>
                <c:pt idx="30010">
                  <c:v>18</c:v>
                </c:pt>
                <c:pt idx="30011">
                  <c:v>16</c:v>
                </c:pt>
                <c:pt idx="30012">
                  <c:v>20</c:v>
                </c:pt>
                <c:pt idx="30013">
                  <c:v>19</c:v>
                </c:pt>
                <c:pt idx="30014">
                  <c:v>18</c:v>
                </c:pt>
                <c:pt idx="30015">
                  <c:v>17</c:v>
                </c:pt>
                <c:pt idx="30016">
                  <c:v>12</c:v>
                </c:pt>
                <c:pt idx="30017">
                  <c:v>13</c:v>
                </c:pt>
                <c:pt idx="30018">
                  <c:v>20</c:v>
                </c:pt>
                <c:pt idx="30019">
                  <c:v>14</c:v>
                </c:pt>
                <c:pt idx="30020">
                  <c:v>16</c:v>
                </c:pt>
                <c:pt idx="30021">
                  <c:v>16</c:v>
                </c:pt>
                <c:pt idx="30022">
                  <c:v>20</c:v>
                </c:pt>
                <c:pt idx="30023">
                  <c:v>20</c:v>
                </c:pt>
                <c:pt idx="30024">
                  <c:v>16</c:v>
                </c:pt>
                <c:pt idx="30025">
                  <c:v>12</c:v>
                </c:pt>
                <c:pt idx="30026">
                  <c:v>19</c:v>
                </c:pt>
                <c:pt idx="30027">
                  <c:v>18</c:v>
                </c:pt>
                <c:pt idx="30028">
                  <c:v>20</c:v>
                </c:pt>
                <c:pt idx="30029">
                  <c:v>20</c:v>
                </c:pt>
                <c:pt idx="30030">
                  <c:v>17</c:v>
                </c:pt>
                <c:pt idx="30031">
                  <c:v>12</c:v>
                </c:pt>
                <c:pt idx="30032">
                  <c:v>16</c:v>
                </c:pt>
                <c:pt idx="30033">
                  <c:v>12</c:v>
                </c:pt>
                <c:pt idx="30034">
                  <c:v>16</c:v>
                </c:pt>
                <c:pt idx="30035">
                  <c:v>16</c:v>
                </c:pt>
                <c:pt idx="30036">
                  <c:v>4</c:v>
                </c:pt>
                <c:pt idx="30037">
                  <c:v>16</c:v>
                </c:pt>
                <c:pt idx="30038">
                  <c:v>20</c:v>
                </c:pt>
                <c:pt idx="30039">
                  <c:v>18</c:v>
                </c:pt>
                <c:pt idx="30040">
                  <c:v>20</c:v>
                </c:pt>
                <c:pt idx="30041">
                  <c:v>16</c:v>
                </c:pt>
                <c:pt idx="30042">
                  <c:v>0</c:v>
                </c:pt>
                <c:pt idx="30043">
                  <c:v>15</c:v>
                </c:pt>
                <c:pt idx="30044">
                  <c:v>18</c:v>
                </c:pt>
                <c:pt idx="30045">
                  <c:v>17</c:v>
                </c:pt>
                <c:pt idx="30046">
                  <c:v>20</c:v>
                </c:pt>
                <c:pt idx="30047">
                  <c:v>16</c:v>
                </c:pt>
                <c:pt idx="30048">
                  <c:v>13</c:v>
                </c:pt>
                <c:pt idx="30049">
                  <c:v>20</c:v>
                </c:pt>
                <c:pt idx="30050">
                  <c:v>19</c:v>
                </c:pt>
                <c:pt idx="30051">
                  <c:v>16</c:v>
                </c:pt>
                <c:pt idx="30052">
                  <c:v>14</c:v>
                </c:pt>
                <c:pt idx="30053">
                  <c:v>14</c:v>
                </c:pt>
                <c:pt idx="30054">
                  <c:v>20</c:v>
                </c:pt>
                <c:pt idx="30055">
                  <c:v>16</c:v>
                </c:pt>
                <c:pt idx="30056">
                  <c:v>20</c:v>
                </c:pt>
                <c:pt idx="30057">
                  <c:v>18</c:v>
                </c:pt>
                <c:pt idx="30058">
                  <c:v>18</c:v>
                </c:pt>
                <c:pt idx="30059">
                  <c:v>18</c:v>
                </c:pt>
                <c:pt idx="30060">
                  <c:v>20</c:v>
                </c:pt>
                <c:pt idx="30061">
                  <c:v>16</c:v>
                </c:pt>
                <c:pt idx="30062">
                  <c:v>16</c:v>
                </c:pt>
                <c:pt idx="30063">
                  <c:v>18</c:v>
                </c:pt>
                <c:pt idx="30064">
                  <c:v>16</c:v>
                </c:pt>
                <c:pt idx="30065">
                  <c:v>14</c:v>
                </c:pt>
                <c:pt idx="30066">
                  <c:v>16</c:v>
                </c:pt>
                <c:pt idx="30067">
                  <c:v>13</c:v>
                </c:pt>
                <c:pt idx="30068">
                  <c:v>16</c:v>
                </c:pt>
                <c:pt idx="30069">
                  <c:v>16</c:v>
                </c:pt>
                <c:pt idx="30070">
                  <c:v>19</c:v>
                </c:pt>
                <c:pt idx="30071">
                  <c:v>15</c:v>
                </c:pt>
                <c:pt idx="30072">
                  <c:v>16</c:v>
                </c:pt>
                <c:pt idx="30073">
                  <c:v>16</c:v>
                </c:pt>
                <c:pt idx="30074">
                  <c:v>17</c:v>
                </c:pt>
                <c:pt idx="30075">
                  <c:v>18</c:v>
                </c:pt>
                <c:pt idx="30076">
                  <c:v>16</c:v>
                </c:pt>
                <c:pt idx="30077">
                  <c:v>10</c:v>
                </c:pt>
                <c:pt idx="30078">
                  <c:v>20</c:v>
                </c:pt>
                <c:pt idx="30079">
                  <c:v>0</c:v>
                </c:pt>
                <c:pt idx="30080">
                  <c:v>14</c:v>
                </c:pt>
                <c:pt idx="30081">
                  <c:v>16</c:v>
                </c:pt>
                <c:pt idx="30082">
                  <c:v>17</c:v>
                </c:pt>
                <c:pt idx="30083">
                  <c:v>19</c:v>
                </c:pt>
                <c:pt idx="30084">
                  <c:v>20</c:v>
                </c:pt>
                <c:pt idx="30085">
                  <c:v>15</c:v>
                </c:pt>
                <c:pt idx="30086">
                  <c:v>17</c:v>
                </c:pt>
                <c:pt idx="30087">
                  <c:v>16</c:v>
                </c:pt>
                <c:pt idx="30088">
                  <c:v>12</c:v>
                </c:pt>
                <c:pt idx="30089">
                  <c:v>16</c:v>
                </c:pt>
                <c:pt idx="30090">
                  <c:v>13</c:v>
                </c:pt>
                <c:pt idx="30091">
                  <c:v>20</c:v>
                </c:pt>
                <c:pt idx="30092">
                  <c:v>16</c:v>
                </c:pt>
                <c:pt idx="30093">
                  <c:v>16</c:v>
                </c:pt>
                <c:pt idx="30094">
                  <c:v>20</c:v>
                </c:pt>
                <c:pt idx="30095">
                  <c:v>16</c:v>
                </c:pt>
                <c:pt idx="30096">
                  <c:v>13</c:v>
                </c:pt>
                <c:pt idx="30097">
                  <c:v>16</c:v>
                </c:pt>
                <c:pt idx="30098">
                  <c:v>14</c:v>
                </c:pt>
                <c:pt idx="30099">
                  <c:v>17</c:v>
                </c:pt>
                <c:pt idx="30100">
                  <c:v>11</c:v>
                </c:pt>
                <c:pt idx="30101">
                  <c:v>16</c:v>
                </c:pt>
                <c:pt idx="30102">
                  <c:v>20</c:v>
                </c:pt>
                <c:pt idx="30103">
                  <c:v>20</c:v>
                </c:pt>
                <c:pt idx="30104">
                  <c:v>8</c:v>
                </c:pt>
                <c:pt idx="30105">
                  <c:v>17</c:v>
                </c:pt>
                <c:pt idx="30106">
                  <c:v>20</c:v>
                </c:pt>
                <c:pt idx="30107">
                  <c:v>14</c:v>
                </c:pt>
                <c:pt idx="30108">
                  <c:v>16</c:v>
                </c:pt>
                <c:pt idx="30109">
                  <c:v>16</c:v>
                </c:pt>
                <c:pt idx="30110">
                  <c:v>20</c:v>
                </c:pt>
                <c:pt idx="30111">
                  <c:v>16</c:v>
                </c:pt>
                <c:pt idx="30112">
                  <c:v>14</c:v>
                </c:pt>
                <c:pt idx="30113">
                  <c:v>16</c:v>
                </c:pt>
                <c:pt idx="30114">
                  <c:v>19</c:v>
                </c:pt>
                <c:pt idx="30115">
                  <c:v>17</c:v>
                </c:pt>
                <c:pt idx="30116">
                  <c:v>16</c:v>
                </c:pt>
                <c:pt idx="30117">
                  <c:v>20</c:v>
                </c:pt>
                <c:pt idx="30118">
                  <c:v>15</c:v>
                </c:pt>
                <c:pt idx="30119">
                  <c:v>13</c:v>
                </c:pt>
                <c:pt idx="30120">
                  <c:v>13</c:v>
                </c:pt>
                <c:pt idx="30121">
                  <c:v>16</c:v>
                </c:pt>
                <c:pt idx="30122">
                  <c:v>20</c:v>
                </c:pt>
                <c:pt idx="30123">
                  <c:v>19</c:v>
                </c:pt>
                <c:pt idx="30124">
                  <c:v>16</c:v>
                </c:pt>
                <c:pt idx="30125">
                  <c:v>19</c:v>
                </c:pt>
                <c:pt idx="30126">
                  <c:v>13</c:v>
                </c:pt>
                <c:pt idx="30127">
                  <c:v>17</c:v>
                </c:pt>
                <c:pt idx="30128">
                  <c:v>9</c:v>
                </c:pt>
                <c:pt idx="30129">
                  <c:v>20</c:v>
                </c:pt>
                <c:pt idx="30130">
                  <c:v>16</c:v>
                </c:pt>
                <c:pt idx="30131">
                  <c:v>15</c:v>
                </c:pt>
                <c:pt idx="30132">
                  <c:v>13</c:v>
                </c:pt>
                <c:pt idx="30133">
                  <c:v>19</c:v>
                </c:pt>
                <c:pt idx="30134">
                  <c:v>16</c:v>
                </c:pt>
                <c:pt idx="30135">
                  <c:v>12</c:v>
                </c:pt>
                <c:pt idx="30136">
                  <c:v>19</c:v>
                </c:pt>
                <c:pt idx="30137">
                  <c:v>18</c:v>
                </c:pt>
                <c:pt idx="30138">
                  <c:v>20</c:v>
                </c:pt>
                <c:pt idx="30139">
                  <c:v>17</c:v>
                </c:pt>
                <c:pt idx="30140">
                  <c:v>0</c:v>
                </c:pt>
                <c:pt idx="30141">
                  <c:v>15</c:v>
                </c:pt>
                <c:pt idx="30142">
                  <c:v>20</c:v>
                </c:pt>
                <c:pt idx="30143">
                  <c:v>0</c:v>
                </c:pt>
                <c:pt idx="30144">
                  <c:v>20</c:v>
                </c:pt>
                <c:pt idx="30145">
                  <c:v>16</c:v>
                </c:pt>
                <c:pt idx="30146">
                  <c:v>16</c:v>
                </c:pt>
                <c:pt idx="30147">
                  <c:v>20</c:v>
                </c:pt>
                <c:pt idx="30148">
                  <c:v>15</c:v>
                </c:pt>
                <c:pt idx="30149">
                  <c:v>19</c:v>
                </c:pt>
                <c:pt idx="30150">
                  <c:v>8</c:v>
                </c:pt>
                <c:pt idx="30151">
                  <c:v>20</c:v>
                </c:pt>
                <c:pt idx="30152">
                  <c:v>18</c:v>
                </c:pt>
                <c:pt idx="30153">
                  <c:v>19</c:v>
                </c:pt>
                <c:pt idx="30154">
                  <c:v>13</c:v>
                </c:pt>
                <c:pt idx="30155">
                  <c:v>18</c:v>
                </c:pt>
                <c:pt idx="30156">
                  <c:v>12</c:v>
                </c:pt>
                <c:pt idx="30157">
                  <c:v>19</c:v>
                </c:pt>
                <c:pt idx="30158">
                  <c:v>16</c:v>
                </c:pt>
                <c:pt idx="30159">
                  <c:v>0</c:v>
                </c:pt>
                <c:pt idx="30160">
                  <c:v>16</c:v>
                </c:pt>
                <c:pt idx="30161">
                  <c:v>10</c:v>
                </c:pt>
                <c:pt idx="30162">
                  <c:v>16</c:v>
                </c:pt>
                <c:pt idx="30163">
                  <c:v>20</c:v>
                </c:pt>
                <c:pt idx="30164">
                  <c:v>17</c:v>
                </c:pt>
                <c:pt idx="30165">
                  <c:v>14</c:v>
                </c:pt>
                <c:pt idx="30166">
                  <c:v>20</c:v>
                </c:pt>
                <c:pt idx="30167">
                  <c:v>18</c:v>
                </c:pt>
                <c:pt idx="30168">
                  <c:v>14</c:v>
                </c:pt>
                <c:pt idx="30169">
                  <c:v>20</c:v>
                </c:pt>
                <c:pt idx="30170">
                  <c:v>16</c:v>
                </c:pt>
                <c:pt idx="30171">
                  <c:v>18</c:v>
                </c:pt>
                <c:pt idx="30172">
                  <c:v>17</c:v>
                </c:pt>
                <c:pt idx="30173">
                  <c:v>12</c:v>
                </c:pt>
                <c:pt idx="30174">
                  <c:v>20</c:v>
                </c:pt>
                <c:pt idx="30175">
                  <c:v>19</c:v>
                </c:pt>
                <c:pt idx="30176">
                  <c:v>16</c:v>
                </c:pt>
                <c:pt idx="30177">
                  <c:v>20</c:v>
                </c:pt>
                <c:pt idx="30178">
                  <c:v>20</c:v>
                </c:pt>
                <c:pt idx="30179">
                  <c:v>17</c:v>
                </c:pt>
                <c:pt idx="30180">
                  <c:v>20</c:v>
                </c:pt>
                <c:pt idx="30181">
                  <c:v>18</c:v>
                </c:pt>
                <c:pt idx="30182">
                  <c:v>19</c:v>
                </c:pt>
                <c:pt idx="30183">
                  <c:v>8</c:v>
                </c:pt>
                <c:pt idx="30184">
                  <c:v>9</c:v>
                </c:pt>
                <c:pt idx="30185">
                  <c:v>16</c:v>
                </c:pt>
                <c:pt idx="30186">
                  <c:v>16</c:v>
                </c:pt>
                <c:pt idx="30187">
                  <c:v>20</c:v>
                </c:pt>
                <c:pt idx="30188">
                  <c:v>16</c:v>
                </c:pt>
                <c:pt idx="30189">
                  <c:v>20</c:v>
                </c:pt>
                <c:pt idx="30190">
                  <c:v>18</c:v>
                </c:pt>
                <c:pt idx="30191">
                  <c:v>20</c:v>
                </c:pt>
                <c:pt idx="30192">
                  <c:v>16</c:v>
                </c:pt>
                <c:pt idx="30193">
                  <c:v>17</c:v>
                </c:pt>
                <c:pt idx="30194">
                  <c:v>16</c:v>
                </c:pt>
                <c:pt idx="30195">
                  <c:v>18</c:v>
                </c:pt>
                <c:pt idx="30196">
                  <c:v>15</c:v>
                </c:pt>
                <c:pt idx="30197">
                  <c:v>15</c:v>
                </c:pt>
                <c:pt idx="30198">
                  <c:v>17</c:v>
                </c:pt>
                <c:pt idx="30199">
                  <c:v>20</c:v>
                </c:pt>
                <c:pt idx="30200">
                  <c:v>19</c:v>
                </c:pt>
                <c:pt idx="30201">
                  <c:v>20</c:v>
                </c:pt>
                <c:pt idx="30202">
                  <c:v>19</c:v>
                </c:pt>
                <c:pt idx="30203">
                  <c:v>20</c:v>
                </c:pt>
                <c:pt idx="30204">
                  <c:v>15</c:v>
                </c:pt>
                <c:pt idx="30205">
                  <c:v>11</c:v>
                </c:pt>
                <c:pt idx="30206">
                  <c:v>16</c:v>
                </c:pt>
                <c:pt idx="30207">
                  <c:v>19</c:v>
                </c:pt>
                <c:pt idx="30208">
                  <c:v>16</c:v>
                </c:pt>
                <c:pt idx="30209">
                  <c:v>14</c:v>
                </c:pt>
                <c:pt idx="30210">
                  <c:v>18</c:v>
                </c:pt>
                <c:pt idx="30211">
                  <c:v>18</c:v>
                </c:pt>
                <c:pt idx="30212">
                  <c:v>20</c:v>
                </c:pt>
                <c:pt idx="30213">
                  <c:v>19</c:v>
                </c:pt>
                <c:pt idx="30214">
                  <c:v>18</c:v>
                </c:pt>
                <c:pt idx="30215">
                  <c:v>0</c:v>
                </c:pt>
                <c:pt idx="30216">
                  <c:v>9</c:v>
                </c:pt>
                <c:pt idx="30217">
                  <c:v>16</c:v>
                </c:pt>
                <c:pt idx="30218">
                  <c:v>16</c:v>
                </c:pt>
                <c:pt idx="30219">
                  <c:v>18</c:v>
                </c:pt>
                <c:pt idx="30220">
                  <c:v>15</c:v>
                </c:pt>
                <c:pt idx="30221">
                  <c:v>18</c:v>
                </c:pt>
                <c:pt idx="30222">
                  <c:v>17</c:v>
                </c:pt>
                <c:pt idx="30223">
                  <c:v>20</c:v>
                </c:pt>
                <c:pt idx="30224">
                  <c:v>20</c:v>
                </c:pt>
                <c:pt idx="30225">
                  <c:v>16</c:v>
                </c:pt>
                <c:pt idx="30226">
                  <c:v>20</c:v>
                </c:pt>
                <c:pt idx="30227">
                  <c:v>18</c:v>
                </c:pt>
                <c:pt idx="30228">
                  <c:v>13</c:v>
                </c:pt>
                <c:pt idx="30229">
                  <c:v>18</c:v>
                </c:pt>
                <c:pt idx="30230">
                  <c:v>14</c:v>
                </c:pt>
                <c:pt idx="30231">
                  <c:v>20</c:v>
                </c:pt>
                <c:pt idx="30232">
                  <c:v>20</c:v>
                </c:pt>
                <c:pt idx="30233">
                  <c:v>14</c:v>
                </c:pt>
                <c:pt idx="30234">
                  <c:v>15</c:v>
                </c:pt>
                <c:pt idx="30235">
                  <c:v>15</c:v>
                </c:pt>
                <c:pt idx="30236">
                  <c:v>20</c:v>
                </c:pt>
                <c:pt idx="30237">
                  <c:v>20</c:v>
                </c:pt>
                <c:pt idx="30238">
                  <c:v>10</c:v>
                </c:pt>
                <c:pt idx="30239">
                  <c:v>16</c:v>
                </c:pt>
                <c:pt idx="30240">
                  <c:v>19</c:v>
                </c:pt>
                <c:pt idx="30241">
                  <c:v>18</c:v>
                </c:pt>
                <c:pt idx="30242">
                  <c:v>16</c:v>
                </c:pt>
                <c:pt idx="30243">
                  <c:v>20</c:v>
                </c:pt>
                <c:pt idx="30244">
                  <c:v>20</c:v>
                </c:pt>
                <c:pt idx="30245">
                  <c:v>16</c:v>
                </c:pt>
                <c:pt idx="30246">
                  <c:v>0</c:v>
                </c:pt>
                <c:pt idx="30247">
                  <c:v>20</c:v>
                </c:pt>
                <c:pt idx="30248">
                  <c:v>9</c:v>
                </c:pt>
                <c:pt idx="30249">
                  <c:v>20</c:v>
                </c:pt>
                <c:pt idx="30250">
                  <c:v>19</c:v>
                </c:pt>
                <c:pt idx="30251">
                  <c:v>18</c:v>
                </c:pt>
                <c:pt idx="30252">
                  <c:v>16</c:v>
                </c:pt>
                <c:pt idx="30253">
                  <c:v>17</c:v>
                </c:pt>
                <c:pt idx="30254">
                  <c:v>16</c:v>
                </c:pt>
                <c:pt idx="30255">
                  <c:v>16</c:v>
                </c:pt>
                <c:pt idx="30256">
                  <c:v>13</c:v>
                </c:pt>
                <c:pt idx="30257">
                  <c:v>16</c:v>
                </c:pt>
                <c:pt idx="30258">
                  <c:v>11</c:v>
                </c:pt>
                <c:pt idx="30259">
                  <c:v>20</c:v>
                </c:pt>
                <c:pt idx="30260">
                  <c:v>5</c:v>
                </c:pt>
                <c:pt idx="30261">
                  <c:v>19</c:v>
                </c:pt>
                <c:pt idx="30262">
                  <c:v>16</c:v>
                </c:pt>
                <c:pt idx="30263">
                  <c:v>16</c:v>
                </c:pt>
                <c:pt idx="30264">
                  <c:v>16</c:v>
                </c:pt>
                <c:pt idx="30265">
                  <c:v>16</c:v>
                </c:pt>
                <c:pt idx="30266">
                  <c:v>20</c:v>
                </c:pt>
                <c:pt idx="30267">
                  <c:v>16</c:v>
                </c:pt>
                <c:pt idx="30268">
                  <c:v>13</c:v>
                </c:pt>
                <c:pt idx="30269">
                  <c:v>19</c:v>
                </c:pt>
                <c:pt idx="30270">
                  <c:v>19</c:v>
                </c:pt>
                <c:pt idx="30271">
                  <c:v>17</c:v>
                </c:pt>
                <c:pt idx="30272">
                  <c:v>16</c:v>
                </c:pt>
                <c:pt idx="30273">
                  <c:v>17</c:v>
                </c:pt>
                <c:pt idx="30274">
                  <c:v>17</c:v>
                </c:pt>
                <c:pt idx="30275">
                  <c:v>20</c:v>
                </c:pt>
                <c:pt idx="30276">
                  <c:v>19</c:v>
                </c:pt>
                <c:pt idx="30277">
                  <c:v>8</c:v>
                </c:pt>
                <c:pt idx="30278">
                  <c:v>0</c:v>
                </c:pt>
                <c:pt idx="30279">
                  <c:v>17</c:v>
                </c:pt>
                <c:pt idx="30280">
                  <c:v>16</c:v>
                </c:pt>
                <c:pt idx="30281">
                  <c:v>16</c:v>
                </c:pt>
                <c:pt idx="30282">
                  <c:v>12</c:v>
                </c:pt>
                <c:pt idx="30283">
                  <c:v>10</c:v>
                </c:pt>
                <c:pt idx="30284">
                  <c:v>16</c:v>
                </c:pt>
                <c:pt idx="30285">
                  <c:v>20</c:v>
                </c:pt>
                <c:pt idx="30286">
                  <c:v>17</c:v>
                </c:pt>
                <c:pt idx="30287">
                  <c:v>18</c:v>
                </c:pt>
                <c:pt idx="30288">
                  <c:v>16</c:v>
                </c:pt>
                <c:pt idx="30289">
                  <c:v>16</c:v>
                </c:pt>
                <c:pt idx="30290">
                  <c:v>14</c:v>
                </c:pt>
                <c:pt idx="30291">
                  <c:v>20</c:v>
                </c:pt>
                <c:pt idx="30292">
                  <c:v>20</c:v>
                </c:pt>
                <c:pt idx="30293">
                  <c:v>9</c:v>
                </c:pt>
                <c:pt idx="30294">
                  <c:v>12</c:v>
                </c:pt>
                <c:pt idx="30295">
                  <c:v>20</c:v>
                </c:pt>
                <c:pt idx="30296">
                  <c:v>20</c:v>
                </c:pt>
                <c:pt idx="30297">
                  <c:v>17</c:v>
                </c:pt>
                <c:pt idx="30298">
                  <c:v>12</c:v>
                </c:pt>
                <c:pt idx="30299">
                  <c:v>18</c:v>
                </c:pt>
                <c:pt idx="30300">
                  <c:v>20</c:v>
                </c:pt>
                <c:pt idx="30301">
                  <c:v>19</c:v>
                </c:pt>
                <c:pt idx="30302">
                  <c:v>20</c:v>
                </c:pt>
                <c:pt idx="30303">
                  <c:v>19</c:v>
                </c:pt>
                <c:pt idx="30304">
                  <c:v>16</c:v>
                </c:pt>
                <c:pt idx="30305">
                  <c:v>19</c:v>
                </c:pt>
                <c:pt idx="30306">
                  <c:v>13</c:v>
                </c:pt>
                <c:pt idx="30307">
                  <c:v>20</c:v>
                </c:pt>
                <c:pt idx="30308">
                  <c:v>0</c:v>
                </c:pt>
                <c:pt idx="30309">
                  <c:v>14</c:v>
                </c:pt>
                <c:pt idx="30310">
                  <c:v>16</c:v>
                </c:pt>
                <c:pt idx="30311">
                  <c:v>14</c:v>
                </c:pt>
                <c:pt idx="30312">
                  <c:v>16</c:v>
                </c:pt>
                <c:pt idx="30313">
                  <c:v>19</c:v>
                </c:pt>
                <c:pt idx="30314">
                  <c:v>20</c:v>
                </c:pt>
                <c:pt idx="30315">
                  <c:v>18</c:v>
                </c:pt>
                <c:pt idx="30316">
                  <c:v>20</c:v>
                </c:pt>
                <c:pt idx="30317">
                  <c:v>16</c:v>
                </c:pt>
                <c:pt idx="30318">
                  <c:v>19</c:v>
                </c:pt>
                <c:pt idx="30319">
                  <c:v>19</c:v>
                </c:pt>
                <c:pt idx="30320">
                  <c:v>16</c:v>
                </c:pt>
                <c:pt idx="30321">
                  <c:v>0</c:v>
                </c:pt>
                <c:pt idx="30322">
                  <c:v>16</c:v>
                </c:pt>
                <c:pt idx="30323">
                  <c:v>12</c:v>
                </c:pt>
                <c:pt idx="30324">
                  <c:v>20</c:v>
                </c:pt>
                <c:pt idx="30325">
                  <c:v>20</c:v>
                </c:pt>
                <c:pt idx="30326">
                  <c:v>20</c:v>
                </c:pt>
                <c:pt idx="30327">
                  <c:v>17</c:v>
                </c:pt>
                <c:pt idx="30328">
                  <c:v>16</c:v>
                </c:pt>
                <c:pt idx="30329">
                  <c:v>18</c:v>
                </c:pt>
                <c:pt idx="30330">
                  <c:v>14</c:v>
                </c:pt>
                <c:pt idx="30331">
                  <c:v>0</c:v>
                </c:pt>
                <c:pt idx="30332">
                  <c:v>16</c:v>
                </c:pt>
                <c:pt idx="30333">
                  <c:v>16</c:v>
                </c:pt>
                <c:pt idx="30334">
                  <c:v>18</c:v>
                </c:pt>
                <c:pt idx="30335">
                  <c:v>14</c:v>
                </c:pt>
                <c:pt idx="30336">
                  <c:v>14</c:v>
                </c:pt>
                <c:pt idx="30337">
                  <c:v>20</c:v>
                </c:pt>
                <c:pt idx="30338">
                  <c:v>16</c:v>
                </c:pt>
                <c:pt idx="30339">
                  <c:v>0</c:v>
                </c:pt>
                <c:pt idx="30340">
                  <c:v>20</c:v>
                </c:pt>
                <c:pt idx="30341">
                  <c:v>0</c:v>
                </c:pt>
                <c:pt idx="30342">
                  <c:v>15</c:v>
                </c:pt>
                <c:pt idx="30343">
                  <c:v>12</c:v>
                </c:pt>
                <c:pt idx="30344">
                  <c:v>0</c:v>
                </c:pt>
                <c:pt idx="30345">
                  <c:v>20</c:v>
                </c:pt>
                <c:pt idx="30346">
                  <c:v>18</c:v>
                </c:pt>
                <c:pt idx="30347">
                  <c:v>20</c:v>
                </c:pt>
                <c:pt idx="30348">
                  <c:v>19</c:v>
                </c:pt>
                <c:pt idx="30349">
                  <c:v>16</c:v>
                </c:pt>
                <c:pt idx="30350">
                  <c:v>14</c:v>
                </c:pt>
                <c:pt idx="30351">
                  <c:v>12</c:v>
                </c:pt>
                <c:pt idx="30352">
                  <c:v>19</c:v>
                </c:pt>
                <c:pt idx="30353">
                  <c:v>17</c:v>
                </c:pt>
                <c:pt idx="30354">
                  <c:v>11</c:v>
                </c:pt>
                <c:pt idx="30355">
                  <c:v>0</c:v>
                </c:pt>
                <c:pt idx="30356">
                  <c:v>11</c:v>
                </c:pt>
                <c:pt idx="30357">
                  <c:v>19</c:v>
                </c:pt>
                <c:pt idx="30358">
                  <c:v>18</c:v>
                </c:pt>
                <c:pt idx="30359">
                  <c:v>18</c:v>
                </c:pt>
                <c:pt idx="30360">
                  <c:v>16</c:v>
                </c:pt>
                <c:pt idx="30361">
                  <c:v>16</c:v>
                </c:pt>
                <c:pt idx="30362">
                  <c:v>20</c:v>
                </c:pt>
                <c:pt idx="30363">
                  <c:v>16</c:v>
                </c:pt>
                <c:pt idx="30364">
                  <c:v>18</c:v>
                </c:pt>
                <c:pt idx="30365">
                  <c:v>20</c:v>
                </c:pt>
                <c:pt idx="30366">
                  <c:v>20</c:v>
                </c:pt>
                <c:pt idx="30367">
                  <c:v>18</c:v>
                </c:pt>
                <c:pt idx="30368">
                  <c:v>12</c:v>
                </c:pt>
                <c:pt idx="30369">
                  <c:v>16</c:v>
                </c:pt>
                <c:pt idx="30370">
                  <c:v>14</c:v>
                </c:pt>
                <c:pt idx="30371">
                  <c:v>16</c:v>
                </c:pt>
                <c:pt idx="30372">
                  <c:v>17</c:v>
                </c:pt>
                <c:pt idx="30373">
                  <c:v>20</c:v>
                </c:pt>
                <c:pt idx="30374">
                  <c:v>20</c:v>
                </c:pt>
                <c:pt idx="30375">
                  <c:v>20</c:v>
                </c:pt>
                <c:pt idx="30376">
                  <c:v>20</c:v>
                </c:pt>
                <c:pt idx="30377">
                  <c:v>14</c:v>
                </c:pt>
                <c:pt idx="30378">
                  <c:v>18</c:v>
                </c:pt>
                <c:pt idx="30379">
                  <c:v>16</c:v>
                </c:pt>
                <c:pt idx="30380">
                  <c:v>20</c:v>
                </c:pt>
                <c:pt idx="30381">
                  <c:v>11</c:v>
                </c:pt>
                <c:pt idx="30382">
                  <c:v>16</c:v>
                </c:pt>
                <c:pt idx="30383">
                  <c:v>18</c:v>
                </c:pt>
                <c:pt idx="30384">
                  <c:v>16</c:v>
                </c:pt>
                <c:pt idx="30385">
                  <c:v>20</c:v>
                </c:pt>
                <c:pt idx="30386">
                  <c:v>16</c:v>
                </c:pt>
                <c:pt idx="30387">
                  <c:v>15</c:v>
                </c:pt>
                <c:pt idx="30388">
                  <c:v>17</c:v>
                </c:pt>
                <c:pt idx="30389">
                  <c:v>15</c:v>
                </c:pt>
                <c:pt idx="30390">
                  <c:v>17</c:v>
                </c:pt>
                <c:pt idx="30391">
                  <c:v>19</c:v>
                </c:pt>
                <c:pt idx="30392">
                  <c:v>20</c:v>
                </c:pt>
                <c:pt idx="30393">
                  <c:v>16</c:v>
                </c:pt>
                <c:pt idx="30394">
                  <c:v>16</c:v>
                </c:pt>
                <c:pt idx="30395">
                  <c:v>12</c:v>
                </c:pt>
                <c:pt idx="30396">
                  <c:v>17</c:v>
                </c:pt>
                <c:pt idx="30397">
                  <c:v>19</c:v>
                </c:pt>
                <c:pt idx="30398">
                  <c:v>20</c:v>
                </c:pt>
                <c:pt idx="30399">
                  <c:v>19</c:v>
                </c:pt>
                <c:pt idx="30400">
                  <c:v>16</c:v>
                </c:pt>
                <c:pt idx="30401">
                  <c:v>19</c:v>
                </c:pt>
                <c:pt idx="30402">
                  <c:v>16</c:v>
                </c:pt>
                <c:pt idx="30403">
                  <c:v>18</c:v>
                </c:pt>
                <c:pt idx="30404">
                  <c:v>20</c:v>
                </c:pt>
                <c:pt idx="30405">
                  <c:v>16</c:v>
                </c:pt>
                <c:pt idx="30406">
                  <c:v>20</c:v>
                </c:pt>
                <c:pt idx="30407">
                  <c:v>16</c:v>
                </c:pt>
                <c:pt idx="30408">
                  <c:v>16</c:v>
                </c:pt>
                <c:pt idx="30409">
                  <c:v>16</c:v>
                </c:pt>
                <c:pt idx="30410">
                  <c:v>17</c:v>
                </c:pt>
                <c:pt idx="30411">
                  <c:v>17</c:v>
                </c:pt>
                <c:pt idx="30412">
                  <c:v>13</c:v>
                </c:pt>
                <c:pt idx="30413">
                  <c:v>14</c:v>
                </c:pt>
                <c:pt idx="30414">
                  <c:v>16</c:v>
                </c:pt>
                <c:pt idx="30415">
                  <c:v>11</c:v>
                </c:pt>
                <c:pt idx="30416">
                  <c:v>16</c:v>
                </c:pt>
                <c:pt idx="30417">
                  <c:v>15</c:v>
                </c:pt>
                <c:pt idx="30418">
                  <c:v>14</c:v>
                </c:pt>
                <c:pt idx="30419">
                  <c:v>18</c:v>
                </c:pt>
                <c:pt idx="30420">
                  <c:v>0</c:v>
                </c:pt>
                <c:pt idx="30421">
                  <c:v>19</c:v>
                </c:pt>
                <c:pt idx="30422">
                  <c:v>18</c:v>
                </c:pt>
                <c:pt idx="30423">
                  <c:v>16</c:v>
                </c:pt>
                <c:pt idx="30424">
                  <c:v>17</c:v>
                </c:pt>
                <c:pt idx="30425">
                  <c:v>14</c:v>
                </c:pt>
                <c:pt idx="30426">
                  <c:v>18</c:v>
                </c:pt>
                <c:pt idx="30427">
                  <c:v>18</c:v>
                </c:pt>
                <c:pt idx="30428">
                  <c:v>16</c:v>
                </c:pt>
                <c:pt idx="30429">
                  <c:v>19</c:v>
                </c:pt>
                <c:pt idx="30430">
                  <c:v>20</c:v>
                </c:pt>
                <c:pt idx="30431">
                  <c:v>17</c:v>
                </c:pt>
                <c:pt idx="30432">
                  <c:v>18</c:v>
                </c:pt>
                <c:pt idx="30433">
                  <c:v>0</c:v>
                </c:pt>
                <c:pt idx="30434">
                  <c:v>13</c:v>
                </c:pt>
                <c:pt idx="30435">
                  <c:v>15</c:v>
                </c:pt>
                <c:pt idx="30436">
                  <c:v>20</c:v>
                </c:pt>
                <c:pt idx="30437">
                  <c:v>9</c:v>
                </c:pt>
                <c:pt idx="30438">
                  <c:v>12</c:v>
                </c:pt>
                <c:pt idx="30439">
                  <c:v>20</c:v>
                </c:pt>
                <c:pt idx="30440">
                  <c:v>16</c:v>
                </c:pt>
                <c:pt idx="30441">
                  <c:v>20</c:v>
                </c:pt>
                <c:pt idx="30442">
                  <c:v>10</c:v>
                </c:pt>
                <c:pt idx="30443">
                  <c:v>14</c:v>
                </c:pt>
                <c:pt idx="30444">
                  <c:v>17</c:v>
                </c:pt>
                <c:pt idx="30445">
                  <c:v>19</c:v>
                </c:pt>
                <c:pt idx="30446">
                  <c:v>19</c:v>
                </c:pt>
                <c:pt idx="30447">
                  <c:v>20</c:v>
                </c:pt>
                <c:pt idx="30448">
                  <c:v>16</c:v>
                </c:pt>
                <c:pt idx="30449">
                  <c:v>18</c:v>
                </c:pt>
                <c:pt idx="30450">
                  <c:v>20</c:v>
                </c:pt>
                <c:pt idx="30451">
                  <c:v>20</c:v>
                </c:pt>
                <c:pt idx="30452">
                  <c:v>18</c:v>
                </c:pt>
                <c:pt idx="30453">
                  <c:v>17</c:v>
                </c:pt>
                <c:pt idx="30454">
                  <c:v>19</c:v>
                </c:pt>
                <c:pt idx="30455">
                  <c:v>16</c:v>
                </c:pt>
                <c:pt idx="30456">
                  <c:v>18</c:v>
                </c:pt>
                <c:pt idx="30457">
                  <c:v>15</c:v>
                </c:pt>
                <c:pt idx="30458">
                  <c:v>19</c:v>
                </c:pt>
                <c:pt idx="30459">
                  <c:v>17</c:v>
                </c:pt>
                <c:pt idx="30460">
                  <c:v>20</c:v>
                </c:pt>
                <c:pt idx="30461">
                  <c:v>16</c:v>
                </c:pt>
                <c:pt idx="30462">
                  <c:v>20</c:v>
                </c:pt>
                <c:pt idx="30463">
                  <c:v>15</c:v>
                </c:pt>
                <c:pt idx="30464">
                  <c:v>17</c:v>
                </c:pt>
                <c:pt idx="30465">
                  <c:v>20</c:v>
                </c:pt>
                <c:pt idx="30466">
                  <c:v>17</c:v>
                </c:pt>
                <c:pt idx="30467">
                  <c:v>16</c:v>
                </c:pt>
                <c:pt idx="30468">
                  <c:v>20</c:v>
                </c:pt>
                <c:pt idx="30469">
                  <c:v>16</c:v>
                </c:pt>
                <c:pt idx="30470">
                  <c:v>11</c:v>
                </c:pt>
                <c:pt idx="30471">
                  <c:v>0</c:v>
                </c:pt>
                <c:pt idx="30472">
                  <c:v>20</c:v>
                </c:pt>
                <c:pt idx="30473">
                  <c:v>18</c:v>
                </c:pt>
                <c:pt idx="30474">
                  <c:v>16</c:v>
                </c:pt>
                <c:pt idx="30475">
                  <c:v>14</c:v>
                </c:pt>
                <c:pt idx="30476">
                  <c:v>12</c:v>
                </c:pt>
                <c:pt idx="30477">
                  <c:v>16</c:v>
                </c:pt>
                <c:pt idx="30478">
                  <c:v>15</c:v>
                </c:pt>
                <c:pt idx="30479">
                  <c:v>16</c:v>
                </c:pt>
                <c:pt idx="30480">
                  <c:v>20</c:v>
                </c:pt>
                <c:pt idx="30481">
                  <c:v>16</c:v>
                </c:pt>
                <c:pt idx="30482">
                  <c:v>16</c:v>
                </c:pt>
                <c:pt idx="30483">
                  <c:v>20</c:v>
                </c:pt>
                <c:pt idx="30484">
                  <c:v>16</c:v>
                </c:pt>
                <c:pt idx="30485">
                  <c:v>0</c:v>
                </c:pt>
                <c:pt idx="30486">
                  <c:v>20</c:v>
                </c:pt>
                <c:pt idx="30487">
                  <c:v>20</c:v>
                </c:pt>
                <c:pt idx="30488">
                  <c:v>10</c:v>
                </c:pt>
                <c:pt idx="30489">
                  <c:v>15</c:v>
                </c:pt>
                <c:pt idx="30490">
                  <c:v>12</c:v>
                </c:pt>
                <c:pt idx="30491">
                  <c:v>0</c:v>
                </c:pt>
                <c:pt idx="30492">
                  <c:v>16</c:v>
                </c:pt>
                <c:pt idx="30493">
                  <c:v>20</c:v>
                </c:pt>
                <c:pt idx="30494">
                  <c:v>20</c:v>
                </c:pt>
                <c:pt idx="30495">
                  <c:v>0</c:v>
                </c:pt>
                <c:pt idx="30496">
                  <c:v>20</c:v>
                </c:pt>
                <c:pt idx="30497">
                  <c:v>0</c:v>
                </c:pt>
                <c:pt idx="30498">
                  <c:v>13</c:v>
                </c:pt>
                <c:pt idx="30499">
                  <c:v>16</c:v>
                </c:pt>
                <c:pt idx="30500">
                  <c:v>12</c:v>
                </c:pt>
                <c:pt idx="30501">
                  <c:v>19</c:v>
                </c:pt>
                <c:pt idx="30502">
                  <c:v>20</c:v>
                </c:pt>
                <c:pt idx="30503">
                  <c:v>13</c:v>
                </c:pt>
                <c:pt idx="30504">
                  <c:v>17</c:v>
                </c:pt>
                <c:pt idx="30505">
                  <c:v>16</c:v>
                </c:pt>
                <c:pt idx="30506">
                  <c:v>20</c:v>
                </c:pt>
                <c:pt idx="30507">
                  <c:v>20</c:v>
                </c:pt>
                <c:pt idx="30508">
                  <c:v>16</c:v>
                </c:pt>
                <c:pt idx="30509">
                  <c:v>16</c:v>
                </c:pt>
                <c:pt idx="30510">
                  <c:v>20</c:v>
                </c:pt>
                <c:pt idx="30511">
                  <c:v>17</c:v>
                </c:pt>
                <c:pt idx="30512">
                  <c:v>20</c:v>
                </c:pt>
                <c:pt idx="30513">
                  <c:v>15</c:v>
                </c:pt>
                <c:pt idx="30514">
                  <c:v>16</c:v>
                </c:pt>
                <c:pt idx="30515">
                  <c:v>20</c:v>
                </c:pt>
                <c:pt idx="30516">
                  <c:v>16</c:v>
                </c:pt>
                <c:pt idx="30517">
                  <c:v>16</c:v>
                </c:pt>
                <c:pt idx="30518">
                  <c:v>20</c:v>
                </c:pt>
                <c:pt idx="30519">
                  <c:v>14</c:v>
                </c:pt>
                <c:pt idx="30520">
                  <c:v>18</c:v>
                </c:pt>
                <c:pt idx="30521">
                  <c:v>20</c:v>
                </c:pt>
                <c:pt idx="30522">
                  <c:v>16</c:v>
                </c:pt>
                <c:pt idx="30523">
                  <c:v>18</c:v>
                </c:pt>
                <c:pt idx="30524">
                  <c:v>13</c:v>
                </c:pt>
                <c:pt idx="30525">
                  <c:v>12</c:v>
                </c:pt>
                <c:pt idx="30526">
                  <c:v>16</c:v>
                </c:pt>
                <c:pt idx="30527">
                  <c:v>20</c:v>
                </c:pt>
                <c:pt idx="30528">
                  <c:v>16</c:v>
                </c:pt>
                <c:pt idx="30529">
                  <c:v>16</c:v>
                </c:pt>
                <c:pt idx="30530">
                  <c:v>17</c:v>
                </c:pt>
                <c:pt idx="30531">
                  <c:v>18</c:v>
                </c:pt>
                <c:pt idx="30532">
                  <c:v>16</c:v>
                </c:pt>
                <c:pt idx="30533">
                  <c:v>17</c:v>
                </c:pt>
                <c:pt idx="30534">
                  <c:v>17</c:v>
                </c:pt>
                <c:pt idx="30535">
                  <c:v>20</c:v>
                </c:pt>
                <c:pt idx="30536">
                  <c:v>16</c:v>
                </c:pt>
                <c:pt idx="30537">
                  <c:v>0</c:v>
                </c:pt>
                <c:pt idx="30538">
                  <c:v>20</c:v>
                </c:pt>
                <c:pt idx="30539">
                  <c:v>18</c:v>
                </c:pt>
                <c:pt idx="30540">
                  <c:v>20</c:v>
                </c:pt>
                <c:pt idx="30541">
                  <c:v>19</c:v>
                </c:pt>
                <c:pt idx="30542">
                  <c:v>15</c:v>
                </c:pt>
                <c:pt idx="30543">
                  <c:v>17</c:v>
                </c:pt>
                <c:pt idx="30544">
                  <c:v>17</c:v>
                </c:pt>
                <c:pt idx="30545">
                  <c:v>12</c:v>
                </c:pt>
                <c:pt idx="30546">
                  <c:v>9</c:v>
                </c:pt>
                <c:pt idx="30547">
                  <c:v>12</c:v>
                </c:pt>
                <c:pt idx="30548">
                  <c:v>20</c:v>
                </c:pt>
                <c:pt idx="30549">
                  <c:v>20</c:v>
                </c:pt>
                <c:pt idx="30550">
                  <c:v>16</c:v>
                </c:pt>
                <c:pt idx="30551">
                  <c:v>20</c:v>
                </c:pt>
                <c:pt idx="30552">
                  <c:v>20</c:v>
                </c:pt>
                <c:pt idx="30553">
                  <c:v>16</c:v>
                </c:pt>
                <c:pt idx="30554">
                  <c:v>18</c:v>
                </c:pt>
                <c:pt idx="30555">
                  <c:v>16</c:v>
                </c:pt>
                <c:pt idx="30556">
                  <c:v>16</c:v>
                </c:pt>
                <c:pt idx="30557">
                  <c:v>16</c:v>
                </c:pt>
                <c:pt idx="30558">
                  <c:v>20</c:v>
                </c:pt>
                <c:pt idx="30559">
                  <c:v>20</c:v>
                </c:pt>
                <c:pt idx="30560">
                  <c:v>19</c:v>
                </c:pt>
                <c:pt idx="30561">
                  <c:v>12</c:v>
                </c:pt>
                <c:pt idx="30562">
                  <c:v>16</c:v>
                </c:pt>
                <c:pt idx="30563">
                  <c:v>18</c:v>
                </c:pt>
                <c:pt idx="30564">
                  <c:v>0</c:v>
                </c:pt>
                <c:pt idx="30565">
                  <c:v>20</c:v>
                </c:pt>
                <c:pt idx="30566">
                  <c:v>20</c:v>
                </c:pt>
                <c:pt idx="30567">
                  <c:v>19</c:v>
                </c:pt>
                <c:pt idx="30568">
                  <c:v>16</c:v>
                </c:pt>
                <c:pt idx="30569">
                  <c:v>20</c:v>
                </c:pt>
                <c:pt idx="30570">
                  <c:v>20</c:v>
                </c:pt>
                <c:pt idx="30571">
                  <c:v>19</c:v>
                </c:pt>
                <c:pt idx="30572">
                  <c:v>16</c:v>
                </c:pt>
                <c:pt idx="30573">
                  <c:v>20</c:v>
                </c:pt>
                <c:pt idx="30574">
                  <c:v>16</c:v>
                </c:pt>
                <c:pt idx="30575">
                  <c:v>18</c:v>
                </c:pt>
                <c:pt idx="30576">
                  <c:v>17</c:v>
                </c:pt>
                <c:pt idx="30577">
                  <c:v>20</c:v>
                </c:pt>
                <c:pt idx="30578">
                  <c:v>20</c:v>
                </c:pt>
                <c:pt idx="30579">
                  <c:v>0</c:v>
                </c:pt>
                <c:pt idx="30580">
                  <c:v>20</c:v>
                </c:pt>
                <c:pt idx="30581">
                  <c:v>20</c:v>
                </c:pt>
                <c:pt idx="30582">
                  <c:v>20</c:v>
                </c:pt>
                <c:pt idx="30583">
                  <c:v>20</c:v>
                </c:pt>
                <c:pt idx="30584">
                  <c:v>11</c:v>
                </c:pt>
                <c:pt idx="30585">
                  <c:v>17</c:v>
                </c:pt>
                <c:pt idx="30586">
                  <c:v>16</c:v>
                </c:pt>
                <c:pt idx="30587">
                  <c:v>16</c:v>
                </c:pt>
                <c:pt idx="30588">
                  <c:v>19</c:v>
                </c:pt>
                <c:pt idx="30589">
                  <c:v>16</c:v>
                </c:pt>
                <c:pt idx="30590">
                  <c:v>20</c:v>
                </c:pt>
                <c:pt idx="30591">
                  <c:v>0</c:v>
                </c:pt>
                <c:pt idx="30592">
                  <c:v>16</c:v>
                </c:pt>
                <c:pt idx="30593">
                  <c:v>19</c:v>
                </c:pt>
                <c:pt idx="30594">
                  <c:v>20</c:v>
                </c:pt>
                <c:pt idx="30595">
                  <c:v>20</c:v>
                </c:pt>
                <c:pt idx="30596">
                  <c:v>20</c:v>
                </c:pt>
                <c:pt idx="30597">
                  <c:v>20</c:v>
                </c:pt>
                <c:pt idx="30598">
                  <c:v>20</c:v>
                </c:pt>
                <c:pt idx="30599">
                  <c:v>18</c:v>
                </c:pt>
                <c:pt idx="30600">
                  <c:v>18</c:v>
                </c:pt>
                <c:pt idx="30601">
                  <c:v>20</c:v>
                </c:pt>
                <c:pt idx="30602">
                  <c:v>0</c:v>
                </c:pt>
                <c:pt idx="30603">
                  <c:v>13</c:v>
                </c:pt>
                <c:pt idx="30604">
                  <c:v>18</c:v>
                </c:pt>
                <c:pt idx="30605">
                  <c:v>16</c:v>
                </c:pt>
                <c:pt idx="30606">
                  <c:v>19</c:v>
                </c:pt>
                <c:pt idx="30607">
                  <c:v>0</c:v>
                </c:pt>
                <c:pt idx="30608">
                  <c:v>17</c:v>
                </c:pt>
                <c:pt idx="30609">
                  <c:v>20</c:v>
                </c:pt>
                <c:pt idx="30610">
                  <c:v>16</c:v>
                </c:pt>
                <c:pt idx="30611">
                  <c:v>18</c:v>
                </c:pt>
                <c:pt idx="30612">
                  <c:v>17</c:v>
                </c:pt>
                <c:pt idx="30613">
                  <c:v>20</c:v>
                </c:pt>
                <c:pt idx="30614">
                  <c:v>0</c:v>
                </c:pt>
                <c:pt idx="30615">
                  <c:v>20</c:v>
                </c:pt>
                <c:pt idx="30616">
                  <c:v>19</c:v>
                </c:pt>
                <c:pt idx="30617">
                  <c:v>16</c:v>
                </c:pt>
                <c:pt idx="30618">
                  <c:v>14</c:v>
                </c:pt>
                <c:pt idx="30619">
                  <c:v>12</c:v>
                </c:pt>
                <c:pt idx="30620">
                  <c:v>16</c:v>
                </c:pt>
                <c:pt idx="30621">
                  <c:v>0</c:v>
                </c:pt>
                <c:pt idx="30622">
                  <c:v>19</c:v>
                </c:pt>
                <c:pt idx="30623">
                  <c:v>18</c:v>
                </c:pt>
                <c:pt idx="30624">
                  <c:v>12</c:v>
                </c:pt>
                <c:pt idx="30625">
                  <c:v>16</c:v>
                </c:pt>
                <c:pt idx="30626">
                  <c:v>13</c:v>
                </c:pt>
                <c:pt idx="30627">
                  <c:v>17</c:v>
                </c:pt>
                <c:pt idx="30628">
                  <c:v>20</c:v>
                </c:pt>
                <c:pt idx="30629">
                  <c:v>17</c:v>
                </c:pt>
                <c:pt idx="30630">
                  <c:v>14</c:v>
                </c:pt>
                <c:pt idx="30631">
                  <c:v>18</c:v>
                </c:pt>
                <c:pt idx="30632">
                  <c:v>16</c:v>
                </c:pt>
                <c:pt idx="30633">
                  <c:v>13</c:v>
                </c:pt>
                <c:pt idx="30634">
                  <c:v>20</c:v>
                </c:pt>
                <c:pt idx="30635">
                  <c:v>20</c:v>
                </c:pt>
                <c:pt idx="30636">
                  <c:v>17</c:v>
                </c:pt>
                <c:pt idx="30637">
                  <c:v>20</c:v>
                </c:pt>
                <c:pt idx="30638">
                  <c:v>18</c:v>
                </c:pt>
                <c:pt idx="30639">
                  <c:v>14</c:v>
                </c:pt>
                <c:pt idx="30640">
                  <c:v>0</c:v>
                </c:pt>
                <c:pt idx="30641">
                  <c:v>20</c:v>
                </c:pt>
                <c:pt idx="30642">
                  <c:v>20</c:v>
                </c:pt>
                <c:pt idx="30643">
                  <c:v>20</c:v>
                </c:pt>
                <c:pt idx="30644">
                  <c:v>12</c:v>
                </c:pt>
                <c:pt idx="30645">
                  <c:v>13</c:v>
                </c:pt>
                <c:pt idx="30646">
                  <c:v>16</c:v>
                </c:pt>
                <c:pt idx="30647">
                  <c:v>13</c:v>
                </c:pt>
                <c:pt idx="30648">
                  <c:v>18</c:v>
                </c:pt>
                <c:pt idx="30649">
                  <c:v>12</c:v>
                </c:pt>
                <c:pt idx="30650">
                  <c:v>16</c:v>
                </c:pt>
                <c:pt idx="30651">
                  <c:v>15</c:v>
                </c:pt>
                <c:pt idx="30652">
                  <c:v>16</c:v>
                </c:pt>
                <c:pt idx="30653">
                  <c:v>20</c:v>
                </c:pt>
                <c:pt idx="30654">
                  <c:v>18</c:v>
                </c:pt>
                <c:pt idx="30655">
                  <c:v>19</c:v>
                </c:pt>
                <c:pt idx="30656">
                  <c:v>19</c:v>
                </c:pt>
                <c:pt idx="30657">
                  <c:v>16</c:v>
                </c:pt>
                <c:pt idx="30658">
                  <c:v>16</c:v>
                </c:pt>
                <c:pt idx="30659">
                  <c:v>16</c:v>
                </c:pt>
                <c:pt idx="30660">
                  <c:v>0</c:v>
                </c:pt>
                <c:pt idx="30661">
                  <c:v>16</c:v>
                </c:pt>
                <c:pt idx="30662">
                  <c:v>16</c:v>
                </c:pt>
                <c:pt idx="30663">
                  <c:v>20</c:v>
                </c:pt>
                <c:pt idx="30664">
                  <c:v>20</c:v>
                </c:pt>
                <c:pt idx="30665">
                  <c:v>20</c:v>
                </c:pt>
                <c:pt idx="30666">
                  <c:v>16</c:v>
                </c:pt>
                <c:pt idx="30667">
                  <c:v>20</c:v>
                </c:pt>
                <c:pt idx="30668">
                  <c:v>16</c:v>
                </c:pt>
                <c:pt idx="30669">
                  <c:v>16</c:v>
                </c:pt>
                <c:pt idx="30670">
                  <c:v>16</c:v>
                </c:pt>
                <c:pt idx="30671">
                  <c:v>19</c:v>
                </c:pt>
                <c:pt idx="30672">
                  <c:v>17</c:v>
                </c:pt>
                <c:pt idx="30673">
                  <c:v>19</c:v>
                </c:pt>
                <c:pt idx="30674">
                  <c:v>8</c:v>
                </c:pt>
                <c:pt idx="30675">
                  <c:v>15</c:v>
                </c:pt>
                <c:pt idx="30676">
                  <c:v>9</c:v>
                </c:pt>
                <c:pt idx="30677">
                  <c:v>17</c:v>
                </c:pt>
                <c:pt idx="30678">
                  <c:v>17</c:v>
                </c:pt>
                <c:pt idx="30679">
                  <c:v>15</c:v>
                </c:pt>
                <c:pt idx="30680">
                  <c:v>0</c:v>
                </c:pt>
                <c:pt idx="30681">
                  <c:v>20</c:v>
                </c:pt>
                <c:pt idx="30682">
                  <c:v>18</c:v>
                </c:pt>
                <c:pt idx="30683">
                  <c:v>17</c:v>
                </c:pt>
                <c:pt idx="30684">
                  <c:v>15</c:v>
                </c:pt>
                <c:pt idx="30685">
                  <c:v>20</c:v>
                </c:pt>
                <c:pt idx="30686">
                  <c:v>16</c:v>
                </c:pt>
                <c:pt idx="30687">
                  <c:v>15</c:v>
                </c:pt>
                <c:pt idx="30688">
                  <c:v>20</c:v>
                </c:pt>
                <c:pt idx="30689">
                  <c:v>16</c:v>
                </c:pt>
                <c:pt idx="30690">
                  <c:v>16</c:v>
                </c:pt>
                <c:pt idx="30691">
                  <c:v>13</c:v>
                </c:pt>
                <c:pt idx="30692">
                  <c:v>20</c:v>
                </c:pt>
                <c:pt idx="30693">
                  <c:v>16</c:v>
                </c:pt>
                <c:pt idx="30694">
                  <c:v>16</c:v>
                </c:pt>
                <c:pt idx="30695">
                  <c:v>14</c:v>
                </c:pt>
                <c:pt idx="30696">
                  <c:v>20</c:v>
                </c:pt>
                <c:pt idx="30697">
                  <c:v>17</c:v>
                </c:pt>
                <c:pt idx="30698">
                  <c:v>17</c:v>
                </c:pt>
                <c:pt idx="30699">
                  <c:v>16</c:v>
                </c:pt>
                <c:pt idx="30700">
                  <c:v>20</c:v>
                </c:pt>
                <c:pt idx="30701">
                  <c:v>13</c:v>
                </c:pt>
                <c:pt idx="30702">
                  <c:v>20</c:v>
                </c:pt>
                <c:pt idx="30703">
                  <c:v>15</c:v>
                </c:pt>
                <c:pt idx="30704">
                  <c:v>11</c:v>
                </c:pt>
                <c:pt idx="30705">
                  <c:v>18</c:v>
                </c:pt>
                <c:pt idx="30706">
                  <c:v>16</c:v>
                </c:pt>
                <c:pt idx="30707">
                  <c:v>14</c:v>
                </c:pt>
                <c:pt idx="30708">
                  <c:v>17</c:v>
                </c:pt>
                <c:pt idx="30709">
                  <c:v>16</c:v>
                </c:pt>
                <c:pt idx="30710">
                  <c:v>16</c:v>
                </c:pt>
                <c:pt idx="30711">
                  <c:v>15</c:v>
                </c:pt>
                <c:pt idx="30712">
                  <c:v>17</c:v>
                </c:pt>
                <c:pt idx="30713">
                  <c:v>18</c:v>
                </c:pt>
                <c:pt idx="30714">
                  <c:v>12</c:v>
                </c:pt>
                <c:pt idx="30715">
                  <c:v>17</c:v>
                </c:pt>
                <c:pt idx="30716">
                  <c:v>20</c:v>
                </c:pt>
                <c:pt idx="30717">
                  <c:v>17</c:v>
                </c:pt>
                <c:pt idx="30718">
                  <c:v>0</c:v>
                </c:pt>
                <c:pt idx="30719">
                  <c:v>16</c:v>
                </c:pt>
                <c:pt idx="30720">
                  <c:v>20</c:v>
                </c:pt>
                <c:pt idx="30721">
                  <c:v>20</c:v>
                </c:pt>
                <c:pt idx="30722">
                  <c:v>20</c:v>
                </c:pt>
                <c:pt idx="30723">
                  <c:v>15</c:v>
                </c:pt>
                <c:pt idx="30724">
                  <c:v>18</c:v>
                </c:pt>
                <c:pt idx="30725">
                  <c:v>20</c:v>
                </c:pt>
                <c:pt idx="30726">
                  <c:v>14</c:v>
                </c:pt>
                <c:pt idx="30727">
                  <c:v>20</c:v>
                </c:pt>
                <c:pt idx="30728">
                  <c:v>15</c:v>
                </c:pt>
                <c:pt idx="30729">
                  <c:v>20</c:v>
                </c:pt>
                <c:pt idx="30730">
                  <c:v>16</c:v>
                </c:pt>
                <c:pt idx="30731">
                  <c:v>17</c:v>
                </c:pt>
                <c:pt idx="30732">
                  <c:v>15</c:v>
                </c:pt>
                <c:pt idx="30733">
                  <c:v>0</c:v>
                </c:pt>
                <c:pt idx="30734">
                  <c:v>14</c:v>
                </c:pt>
                <c:pt idx="30735">
                  <c:v>16</c:v>
                </c:pt>
                <c:pt idx="30736">
                  <c:v>19</c:v>
                </c:pt>
                <c:pt idx="30737">
                  <c:v>19</c:v>
                </c:pt>
                <c:pt idx="30738">
                  <c:v>18</c:v>
                </c:pt>
                <c:pt idx="30739">
                  <c:v>20</c:v>
                </c:pt>
                <c:pt idx="30740">
                  <c:v>19</c:v>
                </c:pt>
                <c:pt idx="30741">
                  <c:v>19</c:v>
                </c:pt>
                <c:pt idx="30742">
                  <c:v>19</c:v>
                </c:pt>
                <c:pt idx="30743">
                  <c:v>16</c:v>
                </c:pt>
                <c:pt idx="30744">
                  <c:v>20</c:v>
                </c:pt>
                <c:pt idx="30745">
                  <c:v>18</c:v>
                </c:pt>
                <c:pt idx="30746">
                  <c:v>17</c:v>
                </c:pt>
                <c:pt idx="30747">
                  <c:v>18</c:v>
                </c:pt>
                <c:pt idx="30748">
                  <c:v>16</c:v>
                </c:pt>
                <c:pt idx="30749">
                  <c:v>16</c:v>
                </c:pt>
                <c:pt idx="30750">
                  <c:v>20</c:v>
                </c:pt>
                <c:pt idx="30751">
                  <c:v>16</c:v>
                </c:pt>
                <c:pt idx="30752">
                  <c:v>20</c:v>
                </c:pt>
                <c:pt idx="30753">
                  <c:v>17</c:v>
                </c:pt>
                <c:pt idx="30754">
                  <c:v>16</c:v>
                </c:pt>
                <c:pt idx="30755">
                  <c:v>18</c:v>
                </c:pt>
                <c:pt idx="30756">
                  <c:v>20</c:v>
                </c:pt>
                <c:pt idx="30757">
                  <c:v>12</c:v>
                </c:pt>
                <c:pt idx="30758">
                  <c:v>4</c:v>
                </c:pt>
                <c:pt idx="30759">
                  <c:v>18</c:v>
                </c:pt>
                <c:pt idx="30760">
                  <c:v>16</c:v>
                </c:pt>
                <c:pt idx="30761">
                  <c:v>16</c:v>
                </c:pt>
                <c:pt idx="30762">
                  <c:v>16</c:v>
                </c:pt>
                <c:pt idx="30763">
                  <c:v>16</c:v>
                </c:pt>
                <c:pt idx="30764">
                  <c:v>20</c:v>
                </c:pt>
                <c:pt idx="30765">
                  <c:v>16</c:v>
                </c:pt>
                <c:pt idx="30766">
                  <c:v>16</c:v>
                </c:pt>
                <c:pt idx="30767">
                  <c:v>13</c:v>
                </c:pt>
                <c:pt idx="30768">
                  <c:v>15</c:v>
                </c:pt>
                <c:pt idx="30769">
                  <c:v>20</c:v>
                </c:pt>
                <c:pt idx="30770">
                  <c:v>15</c:v>
                </c:pt>
                <c:pt idx="30771">
                  <c:v>18</c:v>
                </c:pt>
                <c:pt idx="30772">
                  <c:v>18</c:v>
                </c:pt>
                <c:pt idx="30773">
                  <c:v>17</c:v>
                </c:pt>
                <c:pt idx="30774">
                  <c:v>19</c:v>
                </c:pt>
                <c:pt idx="30775">
                  <c:v>14</c:v>
                </c:pt>
                <c:pt idx="30776">
                  <c:v>0</c:v>
                </c:pt>
                <c:pt idx="30777">
                  <c:v>16</c:v>
                </c:pt>
                <c:pt idx="30778">
                  <c:v>16</c:v>
                </c:pt>
                <c:pt idx="30779">
                  <c:v>16</c:v>
                </c:pt>
                <c:pt idx="30780">
                  <c:v>20</c:v>
                </c:pt>
                <c:pt idx="30781">
                  <c:v>16</c:v>
                </c:pt>
                <c:pt idx="30782">
                  <c:v>17</c:v>
                </c:pt>
                <c:pt idx="30783">
                  <c:v>15</c:v>
                </c:pt>
                <c:pt idx="30784">
                  <c:v>17</c:v>
                </c:pt>
                <c:pt idx="30785">
                  <c:v>20</c:v>
                </c:pt>
                <c:pt idx="30786">
                  <c:v>18</c:v>
                </c:pt>
                <c:pt idx="30787">
                  <c:v>20</c:v>
                </c:pt>
                <c:pt idx="30788">
                  <c:v>20</c:v>
                </c:pt>
                <c:pt idx="30789">
                  <c:v>18</c:v>
                </c:pt>
                <c:pt idx="30790">
                  <c:v>20</c:v>
                </c:pt>
                <c:pt idx="30791">
                  <c:v>18</c:v>
                </c:pt>
                <c:pt idx="30792">
                  <c:v>16</c:v>
                </c:pt>
                <c:pt idx="30793">
                  <c:v>20</c:v>
                </c:pt>
                <c:pt idx="30794">
                  <c:v>16</c:v>
                </c:pt>
                <c:pt idx="30795">
                  <c:v>17</c:v>
                </c:pt>
                <c:pt idx="30796">
                  <c:v>17</c:v>
                </c:pt>
                <c:pt idx="30797">
                  <c:v>14</c:v>
                </c:pt>
                <c:pt idx="30798">
                  <c:v>0</c:v>
                </c:pt>
                <c:pt idx="30799">
                  <c:v>12</c:v>
                </c:pt>
                <c:pt idx="30800">
                  <c:v>19</c:v>
                </c:pt>
                <c:pt idx="30801">
                  <c:v>18</c:v>
                </c:pt>
                <c:pt idx="30802">
                  <c:v>20</c:v>
                </c:pt>
                <c:pt idx="30803">
                  <c:v>17</c:v>
                </c:pt>
                <c:pt idx="30804">
                  <c:v>16</c:v>
                </c:pt>
                <c:pt idx="30805">
                  <c:v>16</c:v>
                </c:pt>
                <c:pt idx="30806">
                  <c:v>14</c:v>
                </c:pt>
                <c:pt idx="30807">
                  <c:v>0</c:v>
                </c:pt>
                <c:pt idx="30808">
                  <c:v>20</c:v>
                </c:pt>
                <c:pt idx="30809">
                  <c:v>13</c:v>
                </c:pt>
                <c:pt idx="30810">
                  <c:v>16</c:v>
                </c:pt>
                <c:pt idx="30811">
                  <c:v>20</c:v>
                </c:pt>
                <c:pt idx="30812">
                  <c:v>15</c:v>
                </c:pt>
                <c:pt idx="30813">
                  <c:v>16</c:v>
                </c:pt>
                <c:pt idx="30814">
                  <c:v>15</c:v>
                </c:pt>
                <c:pt idx="30815">
                  <c:v>0</c:v>
                </c:pt>
                <c:pt idx="30816">
                  <c:v>20</c:v>
                </c:pt>
                <c:pt idx="30817">
                  <c:v>11</c:v>
                </c:pt>
                <c:pt idx="30818">
                  <c:v>0</c:v>
                </c:pt>
                <c:pt idx="30819">
                  <c:v>16</c:v>
                </c:pt>
                <c:pt idx="30820">
                  <c:v>20</c:v>
                </c:pt>
                <c:pt idx="30821">
                  <c:v>16</c:v>
                </c:pt>
                <c:pt idx="30822">
                  <c:v>20</c:v>
                </c:pt>
                <c:pt idx="30823">
                  <c:v>16</c:v>
                </c:pt>
                <c:pt idx="30824">
                  <c:v>17</c:v>
                </c:pt>
                <c:pt idx="30825">
                  <c:v>17</c:v>
                </c:pt>
                <c:pt idx="30826">
                  <c:v>20</c:v>
                </c:pt>
                <c:pt idx="30827">
                  <c:v>19</c:v>
                </c:pt>
                <c:pt idx="30828">
                  <c:v>16</c:v>
                </c:pt>
                <c:pt idx="30829">
                  <c:v>16</c:v>
                </c:pt>
                <c:pt idx="30830">
                  <c:v>16</c:v>
                </c:pt>
                <c:pt idx="30831">
                  <c:v>20</c:v>
                </c:pt>
                <c:pt idx="30832">
                  <c:v>16</c:v>
                </c:pt>
                <c:pt idx="30833">
                  <c:v>16</c:v>
                </c:pt>
                <c:pt idx="30834">
                  <c:v>16</c:v>
                </c:pt>
                <c:pt idx="30835">
                  <c:v>16</c:v>
                </c:pt>
                <c:pt idx="30836">
                  <c:v>17</c:v>
                </c:pt>
                <c:pt idx="30837">
                  <c:v>13</c:v>
                </c:pt>
                <c:pt idx="30838">
                  <c:v>13</c:v>
                </c:pt>
                <c:pt idx="30839">
                  <c:v>0</c:v>
                </c:pt>
                <c:pt idx="30840">
                  <c:v>16</c:v>
                </c:pt>
                <c:pt idx="30841">
                  <c:v>16</c:v>
                </c:pt>
                <c:pt idx="30842">
                  <c:v>12</c:v>
                </c:pt>
                <c:pt idx="30843">
                  <c:v>20</c:v>
                </c:pt>
                <c:pt idx="30844">
                  <c:v>20</c:v>
                </c:pt>
                <c:pt idx="30845">
                  <c:v>15</c:v>
                </c:pt>
                <c:pt idx="30846">
                  <c:v>16</c:v>
                </c:pt>
                <c:pt idx="30847">
                  <c:v>12</c:v>
                </c:pt>
                <c:pt idx="30848">
                  <c:v>20</c:v>
                </c:pt>
                <c:pt idx="30849">
                  <c:v>12</c:v>
                </c:pt>
                <c:pt idx="30850">
                  <c:v>20</c:v>
                </c:pt>
                <c:pt idx="30851">
                  <c:v>16</c:v>
                </c:pt>
                <c:pt idx="30852">
                  <c:v>20</c:v>
                </c:pt>
                <c:pt idx="30853">
                  <c:v>20</c:v>
                </c:pt>
                <c:pt idx="30854">
                  <c:v>16</c:v>
                </c:pt>
                <c:pt idx="30855">
                  <c:v>17</c:v>
                </c:pt>
                <c:pt idx="30856">
                  <c:v>20</c:v>
                </c:pt>
                <c:pt idx="30857">
                  <c:v>10</c:v>
                </c:pt>
                <c:pt idx="30858">
                  <c:v>9</c:v>
                </c:pt>
                <c:pt idx="30859">
                  <c:v>12</c:v>
                </c:pt>
                <c:pt idx="30860">
                  <c:v>19</c:v>
                </c:pt>
                <c:pt idx="30861">
                  <c:v>20</c:v>
                </c:pt>
                <c:pt idx="30862">
                  <c:v>16</c:v>
                </c:pt>
                <c:pt idx="30863">
                  <c:v>18</c:v>
                </c:pt>
                <c:pt idx="30864">
                  <c:v>18</c:v>
                </c:pt>
                <c:pt idx="30865">
                  <c:v>11</c:v>
                </c:pt>
                <c:pt idx="30866">
                  <c:v>20</c:v>
                </c:pt>
                <c:pt idx="30867">
                  <c:v>18</c:v>
                </c:pt>
                <c:pt idx="30868">
                  <c:v>20</c:v>
                </c:pt>
                <c:pt idx="30869">
                  <c:v>20</c:v>
                </c:pt>
                <c:pt idx="30870">
                  <c:v>16</c:v>
                </c:pt>
                <c:pt idx="30871">
                  <c:v>15</c:v>
                </c:pt>
                <c:pt idx="30872">
                  <c:v>16</c:v>
                </c:pt>
                <c:pt idx="30873">
                  <c:v>20</c:v>
                </c:pt>
                <c:pt idx="30874">
                  <c:v>10</c:v>
                </c:pt>
                <c:pt idx="30875">
                  <c:v>20</c:v>
                </c:pt>
                <c:pt idx="30876">
                  <c:v>15</c:v>
                </c:pt>
                <c:pt idx="30877">
                  <c:v>17</c:v>
                </c:pt>
                <c:pt idx="30878">
                  <c:v>14</c:v>
                </c:pt>
                <c:pt idx="30879">
                  <c:v>16</c:v>
                </c:pt>
                <c:pt idx="30880">
                  <c:v>16</c:v>
                </c:pt>
                <c:pt idx="30881">
                  <c:v>12</c:v>
                </c:pt>
                <c:pt idx="30882">
                  <c:v>17</c:v>
                </c:pt>
                <c:pt idx="30883">
                  <c:v>17</c:v>
                </c:pt>
                <c:pt idx="30884">
                  <c:v>20</c:v>
                </c:pt>
                <c:pt idx="30885">
                  <c:v>13</c:v>
                </c:pt>
                <c:pt idx="30886">
                  <c:v>20</c:v>
                </c:pt>
                <c:pt idx="30887">
                  <c:v>14</c:v>
                </c:pt>
                <c:pt idx="30888">
                  <c:v>20</c:v>
                </c:pt>
                <c:pt idx="30889">
                  <c:v>20</c:v>
                </c:pt>
                <c:pt idx="30890">
                  <c:v>18</c:v>
                </c:pt>
                <c:pt idx="30891">
                  <c:v>20</c:v>
                </c:pt>
                <c:pt idx="30892">
                  <c:v>0</c:v>
                </c:pt>
                <c:pt idx="30893">
                  <c:v>20</c:v>
                </c:pt>
                <c:pt idx="30894">
                  <c:v>18</c:v>
                </c:pt>
                <c:pt idx="30895">
                  <c:v>0</c:v>
                </c:pt>
                <c:pt idx="30896">
                  <c:v>19</c:v>
                </c:pt>
                <c:pt idx="30897">
                  <c:v>20</c:v>
                </c:pt>
                <c:pt idx="30898">
                  <c:v>16</c:v>
                </c:pt>
                <c:pt idx="30899">
                  <c:v>17</c:v>
                </c:pt>
                <c:pt idx="30900">
                  <c:v>15</c:v>
                </c:pt>
                <c:pt idx="30901">
                  <c:v>20</c:v>
                </c:pt>
                <c:pt idx="30902">
                  <c:v>20</c:v>
                </c:pt>
                <c:pt idx="30903">
                  <c:v>16</c:v>
                </c:pt>
                <c:pt idx="30904">
                  <c:v>20</c:v>
                </c:pt>
                <c:pt idx="30905">
                  <c:v>17</c:v>
                </c:pt>
                <c:pt idx="30906">
                  <c:v>16</c:v>
                </c:pt>
                <c:pt idx="30907">
                  <c:v>20</c:v>
                </c:pt>
                <c:pt idx="30908">
                  <c:v>16</c:v>
                </c:pt>
                <c:pt idx="30909">
                  <c:v>20</c:v>
                </c:pt>
                <c:pt idx="30910">
                  <c:v>17</c:v>
                </c:pt>
                <c:pt idx="30911">
                  <c:v>16</c:v>
                </c:pt>
                <c:pt idx="30912">
                  <c:v>20</c:v>
                </c:pt>
                <c:pt idx="30913">
                  <c:v>10</c:v>
                </c:pt>
                <c:pt idx="30914">
                  <c:v>0</c:v>
                </c:pt>
                <c:pt idx="30915">
                  <c:v>17</c:v>
                </c:pt>
                <c:pt idx="30916">
                  <c:v>16</c:v>
                </c:pt>
                <c:pt idx="30917">
                  <c:v>20</c:v>
                </c:pt>
                <c:pt idx="30918">
                  <c:v>13</c:v>
                </c:pt>
                <c:pt idx="30919">
                  <c:v>16</c:v>
                </c:pt>
                <c:pt idx="30920">
                  <c:v>17</c:v>
                </c:pt>
                <c:pt idx="30921">
                  <c:v>16</c:v>
                </c:pt>
                <c:pt idx="30922">
                  <c:v>20</c:v>
                </c:pt>
                <c:pt idx="30923">
                  <c:v>19</c:v>
                </c:pt>
                <c:pt idx="30924">
                  <c:v>12</c:v>
                </c:pt>
                <c:pt idx="30925">
                  <c:v>20</c:v>
                </c:pt>
                <c:pt idx="30926">
                  <c:v>16</c:v>
                </c:pt>
                <c:pt idx="30927">
                  <c:v>16</c:v>
                </c:pt>
                <c:pt idx="30928">
                  <c:v>16</c:v>
                </c:pt>
                <c:pt idx="30929">
                  <c:v>10</c:v>
                </c:pt>
                <c:pt idx="30930">
                  <c:v>14</c:v>
                </c:pt>
                <c:pt idx="30931">
                  <c:v>0</c:v>
                </c:pt>
                <c:pt idx="30932">
                  <c:v>20</c:v>
                </c:pt>
                <c:pt idx="30933">
                  <c:v>13</c:v>
                </c:pt>
                <c:pt idx="30934">
                  <c:v>19</c:v>
                </c:pt>
                <c:pt idx="30935">
                  <c:v>15</c:v>
                </c:pt>
                <c:pt idx="30936">
                  <c:v>16</c:v>
                </c:pt>
                <c:pt idx="30937">
                  <c:v>20</c:v>
                </c:pt>
                <c:pt idx="30938">
                  <c:v>20</c:v>
                </c:pt>
                <c:pt idx="30939">
                  <c:v>16</c:v>
                </c:pt>
                <c:pt idx="30940">
                  <c:v>20</c:v>
                </c:pt>
                <c:pt idx="30941">
                  <c:v>16</c:v>
                </c:pt>
                <c:pt idx="30942">
                  <c:v>17</c:v>
                </c:pt>
                <c:pt idx="30943">
                  <c:v>8</c:v>
                </c:pt>
                <c:pt idx="30944">
                  <c:v>20</c:v>
                </c:pt>
                <c:pt idx="30945">
                  <c:v>12</c:v>
                </c:pt>
                <c:pt idx="30946">
                  <c:v>20</c:v>
                </c:pt>
                <c:pt idx="30947">
                  <c:v>17</c:v>
                </c:pt>
                <c:pt idx="30948">
                  <c:v>16</c:v>
                </c:pt>
                <c:pt idx="30949">
                  <c:v>16</c:v>
                </c:pt>
                <c:pt idx="30950">
                  <c:v>15</c:v>
                </c:pt>
                <c:pt idx="30951">
                  <c:v>20</c:v>
                </c:pt>
                <c:pt idx="30952">
                  <c:v>16</c:v>
                </c:pt>
                <c:pt idx="30953">
                  <c:v>15</c:v>
                </c:pt>
                <c:pt idx="30954">
                  <c:v>20</c:v>
                </c:pt>
                <c:pt idx="30955">
                  <c:v>16</c:v>
                </c:pt>
                <c:pt idx="30956">
                  <c:v>20</c:v>
                </c:pt>
                <c:pt idx="30957">
                  <c:v>11</c:v>
                </c:pt>
                <c:pt idx="30958">
                  <c:v>16</c:v>
                </c:pt>
                <c:pt idx="30959">
                  <c:v>12</c:v>
                </c:pt>
                <c:pt idx="30960">
                  <c:v>20</c:v>
                </c:pt>
                <c:pt idx="30961">
                  <c:v>18</c:v>
                </c:pt>
                <c:pt idx="30962">
                  <c:v>16</c:v>
                </c:pt>
                <c:pt idx="30963">
                  <c:v>20</c:v>
                </c:pt>
                <c:pt idx="30964">
                  <c:v>16</c:v>
                </c:pt>
                <c:pt idx="30965">
                  <c:v>20</c:v>
                </c:pt>
                <c:pt idx="30966">
                  <c:v>16</c:v>
                </c:pt>
                <c:pt idx="30967">
                  <c:v>18</c:v>
                </c:pt>
                <c:pt idx="30968">
                  <c:v>16</c:v>
                </c:pt>
                <c:pt idx="30969">
                  <c:v>16</c:v>
                </c:pt>
                <c:pt idx="30970">
                  <c:v>19</c:v>
                </c:pt>
                <c:pt idx="30971">
                  <c:v>13</c:v>
                </c:pt>
                <c:pt idx="30972">
                  <c:v>20</c:v>
                </c:pt>
                <c:pt idx="30973">
                  <c:v>20</c:v>
                </c:pt>
                <c:pt idx="30974">
                  <c:v>19</c:v>
                </c:pt>
                <c:pt idx="30975">
                  <c:v>12</c:v>
                </c:pt>
                <c:pt idx="30976">
                  <c:v>16</c:v>
                </c:pt>
                <c:pt idx="30977">
                  <c:v>15</c:v>
                </c:pt>
                <c:pt idx="30978">
                  <c:v>16</c:v>
                </c:pt>
                <c:pt idx="30979">
                  <c:v>17</c:v>
                </c:pt>
                <c:pt idx="30980">
                  <c:v>15</c:v>
                </c:pt>
                <c:pt idx="30981">
                  <c:v>16</c:v>
                </c:pt>
                <c:pt idx="30982">
                  <c:v>20</c:v>
                </c:pt>
                <c:pt idx="30983">
                  <c:v>18</c:v>
                </c:pt>
                <c:pt idx="30984">
                  <c:v>17</c:v>
                </c:pt>
                <c:pt idx="30985">
                  <c:v>20</c:v>
                </c:pt>
                <c:pt idx="30986">
                  <c:v>19</c:v>
                </c:pt>
                <c:pt idx="30987">
                  <c:v>19</c:v>
                </c:pt>
                <c:pt idx="30988">
                  <c:v>20</c:v>
                </c:pt>
                <c:pt idx="30989">
                  <c:v>20</c:v>
                </c:pt>
                <c:pt idx="30990">
                  <c:v>19</c:v>
                </c:pt>
                <c:pt idx="30991">
                  <c:v>19</c:v>
                </c:pt>
                <c:pt idx="30992">
                  <c:v>15</c:v>
                </c:pt>
                <c:pt idx="30993">
                  <c:v>14</c:v>
                </c:pt>
                <c:pt idx="30994">
                  <c:v>19</c:v>
                </c:pt>
                <c:pt idx="30995">
                  <c:v>19</c:v>
                </c:pt>
                <c:pt idx="30996">
                  <c:v>16</c:v>
                </c:pt>
                <c:pt idx="30997">
                  <c:v>16</c:v>
                </c:pt>
                <c:pt idx="30998">
                  <c:v>15</c:v>
                </c:pt>
                <c:pt idx="30999">
                  <c:v>20</c:v>
                </c:pt>
                <c:pt idx="31000">
                  <c:v>19</c:v>
                </c:pt>
                <c:pt idx="31001">
                  <c:v>17</c:v>
                </c:pt>
                <c:pt idx="31002">
                  <c:v>19</c:v>
                </c:pt>
                <c:pt idx="31003">
                  <c:v>13</c:v>
                </c:pt>
                <c:pt idx="31004">
                  <c:v>12</c:v>
                </c:pt>
                <c:pt idx="31005">
                  <c:v>18</c:v>
                </c:pt>
                <c:pt idx="31006">
                  <c:v>16</c:v>
                </c:pt>
                <c:pt idx="31007">
                  <c:v>16</c:v>
                </c:pt>
                <c:pt idx="31008">
                  <c:v>16</c:v>
                </c:pt>
                <c:pt idx="31009">
                  <c:v>17</c:v>
                </c:pt>
                <c:pt idx="31010">
                  <c:v>19</c:v>
                </c:pt>
                <c:pt idx="31011">
                  <c:v>20</c:v>
                </c:pt>
                <c:pt idx="31012">
                  <c:v>18</c:v>
                </c:pt>
                <c:pt idx="31013">
                  <c:v>15</c:v>
                </c:pt>
                <c:pt idx="31014">
                  <c:v>20</c:v>
                </c:pt>
                <c:pt idx="31015">
                  <c:v>19</c:v>
                </c:pt>
                <c:pt idx="31016">
                  <c:v>16</c:v>
                </c:pt>
                <c:pt idx="31017">
                  <c:v>16</c:v>
                </c:pt>
                <c:pt idx="31018">
                  <c:v>16</c:v>
                </c:pt>
                <c:pt idx="31019">
                  <c:v>19</c:v>
                </c:pt>
                <c:pt idx="31020">
                  <c:v>20</c:v>
                </c:pt>
                <c:pt idx="31021">
                  <c:v>20</c:v>
                </c:pt>
                <c:pt idx="31022">
                  <c:v>13</c:v>
                </c:pt>
                <c:pt idx="31023">
                  <c:v>19</c:v>
                </c:pt>
                <c:pt idx="31024">
                  <c:v>19</c:v>
                </c:pt>
                <c:pt idx="31025">
                  <c:v>20</c:v>
                </c:pt>
                <c:pt idx="31026">
                  <c:v>15</c:v>
                </c:pt>
                <c:pt idx="31027">
                  <c:v>15</c:v>
                </c:pt>
                <c:pt idx="31028">
                  <c:v>0</c:v>
                </c:pt>
                <c:pt idx="31029">
                  <c:v>18</c:v>
                </c:pt>
                <c:pt idx="31030">
                  <c:v>17</c:v>
                </c:pt>
                <c:pt idx="31031">
                  <c:v>16</c:v>
                </c:pt>
                <c:pt idx="31032">
                  <c:v>19</c:v>
                </c:pt>
                <c:pt idx="31033">
                  <c:v>0</c:v>
                </c:pt>
                <c:pt idx="31034">
                  <c:v>20</c:v>
                </c:pt>
                <c:pt idx="31035">
                  <c:v>16</c:v>
                </c:pt>
                <c:pt idx="31036">
                  <c:v>15</c:v>
                </c:pt>
                <c:pt idx="31037">
                  <c:v>17</c:v>
                </c:pt>
                <c:pt idx="31038">
                  <c:v>16</c:v>
                </c:pt>
                <c:pt idx="31039">
                  <c:v>20</c:v>
                </c:pt>
                <c:pt idx="31040">
                  <c:v>16</c:v>
                </c:pt>
                <c:pt idx="31041">
                  <c:v>19</c:v>
                </c:pt>
                <c:pt idx="31042">
                  <c:v>20</c:v>
                </c:pt>
                <c:pt idx="31043">
                  <c:v>17</c:v>
                </c:pt>
                <c:pt idx="31044">
                  <c:v>16</c:v>
                </c:pt>
                <c:pt idx="31045">
                  <c:v>0</c:v>
                </c:pt>
                <c:pt idx="31046">
                  <c:v>15</c:v>
                </c:pt>
                <c:pt idx="31047">
                  <c:v>17</c:v>
                </c:pt>
                <c:pt idx="31048">
                  <c:v>16</c:v>
                </c:pt>
                <c:pt idx="31049">
                  <c:v>17</c:v>
                </c:pt>
                <c:pt idx="31050">
                  <c:v>17</c:v>
                </c:pt>
                <c:pt idx="31051">
                  <c:v>13</c:v>
                </c:pt>
                <c:pt idx="31052">
                  <c:v>15</c:v>
                </c:pt>
                <c:pt idx="31053">
                  <c:v>20</c:v>
                </c:pt>
                <c:pt idx="31054">
                  <c:v>16</c:v>
                </c:pt>
                <c:pt idx="31055">
                  <c:v>12</c:v>
                </c:pt>
                <c:pt idx="31056">
                  <c:v>16</c:v>
                </c:pt>
                <c:pt idx="31057">
                  <c:v>15</c:v>
                </c:pt>
                <c:pt idx="31058">
                  <c:v>20</c:v>
                </c:pt>
                <c:pt idx="31059">
                  <c:v>20</c:v>
                </c:pt>
                <c:pt idx="31060">
                  <c:v>20</c:v>
                </c:pt>
                <c:pt idx="31061">
                  <c:v>17</c:v>
                </c:pt>
                <c:pt idx="31062">
                  <c:v>14</c:v>
                </c:pt>
                <c:pt idx="31063">
                  <c:v>16</c:v>
                </c:pt>
                <c:pt idx="31064">
                  <c:v>20</c:v>
                </c:pt>
                <c:pt idx="31065">
                  <c:v>15</c:v>
                </c:pt>
                <c:pt idx="31066">
                  <c:v>14</c:v>
                </c:pt>
                <c:pt idx="31067">
                  <c:v>13</c:v>
                </c:pt>
                <c:pt idx="31068">
                  <c:v>20</c:v>
                </c:pt>
                <c:pt idx="31069">
                  <c:v>16</c:v>
                </c:pt>
                <c:pt idx="31070">
                  <c:v>18</c:v>
                </c:pt>
                <c:pt idx="31071">
                  <c:v>17</c:v>
                </c:pt>
                <c:pt idx="31072">
                  <c:v>14</c:v>
                </c:pt>
                <c:pt idx="31073">
                  <c:v>16</c:v>
                </c:pt>
                <c:pt idx="31074">
                  <c:v>10</c:v>
                </c:pt>
                <c:pt idx="31075">
                  <c:v>12</c:v>
                </c:pt>
                <c:pt idx="31076">
                  <c:v>10</c:v>
                </c:pt>
                <c:pt idx="31077">
                  <c:v>19</c:v>
                </c:pt>
                <c:pt idx="31078">
                  <c:v>16</c:v>
                </c:pt>
                <c:pt idx="31079">
                  <c:v>16</c:v>
                </c:pt>
                <c:pt idx="31080">
                  <c:v>20</c:v>
                </c:pt>
                <c:pt idx="31081">
                  <c:v>12</c:v>
                </c:pt>
                <c:pt idx="31082">
                  <c:v>20</c:v>
                </c:pt>
                <c:pt idx="31083">
                  <c:v>14</c:v>
                </c:pt>
                <c:pt idx="31084">
                  <c:v>16</c:v>
                </c:pt>
                <c:pt idx="31085">
                  <c:v>18</c:v>
                </c:pt>
                <c:pt idx="31086">
                  <c:v>19</c:v>
                </c:pt>
                <c:pt idx="31087">
                  <c:v>20</c:v>
                </c:pt>
                <c:pt idx="31088">
                  <c:v>19</c:v>
                </c:pt>
                <c:pt idx="31089">
                  <c:v>20</c:v>
                </c:pt>
                <c:pt idx="31090">
                  <c:v>16</c:v>
                </c:pt>
                <c:pt idx="31091">
                  <c:v>20</c:v>
                </c:pt>
                <c:pt idx="31092">
                  <c:v>20</c:v>
                </c:pt>
                <c:pt idx="31093">
                  <c:v>20</c:v>
                </c:pt>
                <c:pt idx="31094">
                  <c:v>16</c:v>
                </c:pt>
                <c:pt idx="31095">
                  <c:v>16</c:v>
                </c:pt>
                <c:pt idx="31096">
                  <c:v>16</c:v>
                </c:pt>
                <c:pt idx="31097">
                  <c:v>15</c:v>
                </c:pt>
                <c:pt idx="31098">
                  <c:v>9</c:v>
                </c:pt>
                <c:pt idx="31099">
                  <c:v>9</c:v>
                </c:pt>
                <c:pt idx="31100">
                  <c:v>15</c:v>
                </c:pt>
                <c:pt idx="31101">
                  <c:v>15</c:v>
                </c:pt>
                <c:pt idx="31102">
                  <c:v>15</c:v>
                </c:pt>
                <c:pt idx="31103">
                  <c:v>15</c:v>
                </c:pt>
                <c:pt idx="31104">
                  <c:v>16</c:v>
                </c:pt>
                <c:pt idx="31105">
                  <c:v>20</c:v>
                </c:pt>
                <c:pt idx="31106">
                  <c:v>18</c:v>
                </c:pt>
                <c:pt idx="31107">
                  <c:v>19</c:v>
                </c:pt>
                <c:pt idx="31108">
                  <c:v>15</c:v>
                </c:pt>
                <c:pt idx="31109">
                  <c:v>20</c:v>
                </c:pt>
                <c:pt idx="31110">
                  <c:v>18</c:v>
                </c:pt>
                <c:pt idx="31111">
                  <c:v>15</c:v>
                </c:pt>
                <c:pt idx="31112">
                  <c:v>17</c:v>
                </c:pt>
                <c:pt idx="31113">
                  <c:v>4</c:v>
                </c:pt>
                <c:pt idx="31114">
                  <c:v>16</c:v>
                </c:pt>
                <c:pt idx="31115">
                  <c:v>11</c:v>
                </c:pt>
                <c:pt idx="31116">
                  <c:v>17</c:v>
                </c:pt>
                <c:pt idx="31117">
                  <c:v>15</c:v>
                </c:pt>
                <c:pt idx="31118">
                  <c:v>18</c:v>
                </c:pt>
                <c:pt idx="31119">
                  <c:v>16</c:v>
                </c:pt>
                <c:pt idx="31120">
                  <c:v>20</c:v>
                </c:pt>
                <c:pt idx="31121">
                  <c:v>15</c:v>
                </c:pt>
                <c:pt idx="31122">
                  <c:v>15</c:v>
                </c:pt>
                <c:pt idx="31123">
                  <c:v>16</c:v>
                </c:pt>
                <c:pt idx="31124">
                  <c:v>20</c:v>
                </c:pt>
                <c:pt idx="31125">
                  <c:v>10</c:v>
                </c:pt>
                <c:pt idx="31126">
                  <c:v>18</c:v>
                </c:pt>
                <c:pt idx="31127">
                  <c:v>20</c:v>
                </c:pt>
                <c:pt idx="31128">
                  <c:v>16</c:v>
                </c:pt>
                <c:pt idx="31129">
                  <c:v>16</c:v>
                </c:pt>
                <c:pt idx="31130">
                  <c:v>18</c:v>
                </c:pt>
                <c:pt idx="31131">
                  <c:v>16</c:v>
                </c:pt>
                <c:pt idx="31132">
                  <c:v>16</c:v>
                </c:pt>
                <c:pt idx="31133">
                  <c:v>16</c:v>
                </c:pt>
                <c:pt idx="31134">
                  <c:v>20</c:v>
                </c:pt>
                <c:pt idx="31135">
                  <c:v>14</c:v>
                </c:pt>
                <c:pt idx="31136">
                  <c:v>16</c:v>
                </c:pt>
                <c:pt idx="31137">
                  <c:v>16</c:v>
                </c:pt>
                <c:pt idx="31138">
                  <c:v>20</c:v>
                </c:pt>
                <c:pt idx="31139">
                  <c:v>14</c:v>
                </c:pt>
                <c:pt idx="31140">
                  <c:v>13</c:v>
                </c:pt>
                <c:pt idx="31141">
                  <c:v>20</c:v>
                </c:pt>
                <c:pt idx="31142">
                  <c:v>17</c:v>
                </c:pt>
                <c:pt idx="31143">
                  <c:v>16</c:v>
                </c:pt>
                <c:pt idx="31144">
                  <c:v>16</c:v>
                </c:pt>
                <c:pt idx="31145">
                  <c:v>20</c:v>
                </c:pt>
                <c:pt idx="31146">
                  <c:v>20</c:v>
                </c:pt>
                <c:pt idx="31147">
                  <c:v>18</c:v>
                </c:pt>
                <c:pt idx="31148">
                  <c:v>16</c:v>
                </c:pt>
                <c:pt idx="31149">
                  <c:v>15</c:v>
                </c:pt>
                <c:pt idx="31150">
                  <c:v>13</c:v>
                </c:pt>
                <c:pt idx="31151">
                  <c:v>15</c:v>
                </c:pt>
                <c:pt idx="31152">
                  <c:v>10</c:v>
                </c:pt>
                <c:pt idx="31153">
                  <c:v>16</c:v>
                </c:pt>
                <c:pt idx="31154">
                  <c:v>0</c:v>
                </c:pt>
                <c:pt idx="31155">
                  <c:v>19</c:v>
                </c:pt>
                <c:pt idx="31156">
                  <c:v>20</c:v>
                </c:pt>
                <c:pt idx="31157">
                  <c:v>20</c:v>
                </c:pt>
                <c:pt idx="31158">
                  <c:v>11</c:v>
                </c:pt>
                <c:pt idx="31159">
                  <c:v>20</c:v>
                </c:pt>
                <c:pt idx="31160">
                  <c:v>18</c:v>
                </c:pt>
                <c:pt idx="31161">
                  <c:v>16</c:v>
                </c:pt>
                <c:pt idx="31162">
                  <c:v>17</c:v>
                </c:pt>
                <c:pt idx="31163">
                  <c:v>14</c:v>
                </c:pt>
                <c:pt idx="31164">
                  <c:v>20</c:v>
                </c:pt>
                <c:pt idx="31165">
                  <c:v>17</c:v>
                </c:pt>
                <c:pt idx="31166">
                  <c:v>20</c:v>
                </c:pt>
                <c:pt idx="31167">
                  <c:v>0</c:v>
                </c:pt>
                <c:pt idx="31168">
                  <c:v>16</c:v>
                </c:pt>
                <c:pt idx="31169">
                  <c:v>16</c:v>
                </c:pt>
                <c:pt idx="31170">
                  <c:v>15</c:v>
                </c:pt>
                <c:pt idx="31171">
                  <c:v>18</c:v>
                </c:pt>
                <c:pt idx="31172">
                  <c:v>15</c:v>
                </c:pt>
                <c:pt idx="31173">
                  <c:v>12</c:v>
                </c:pt>
                <c:pt idx="31174">
                  <c:v>20</c:v>
                </c:pt>
                <c:pt idx="31175">
                  <c:v>15</c:v>
                </c:pt>
                <c:pt idx="31176">
                  <c:v>17</c:v>
                </c:pt>
                <c:pt idx="31177">
                  <c:v>16</c:v>
                </c:pt>
                <c:pt idx="31178">
                  <c:v>16</c:v>
                </c:pt>
                <c:pt idx="31179">
                  <c:v>15</c:v>
                </c:pt>
                <c:pt idx="31180">
                  <c:v>15</c:v>
                </c:pt>
                <c:pt idx="31181">
                  <c:v>18</c:v>
                </c:pt>
                <c:pt idx="31182">
                  <c:v>20</c:v>
                </c:pt>
                <c:pt idx="31183">
                  <c:v>16</c:v>
                </c:pt>
                <c:pt idx="31184">
                  <c:v>20</c:v>
                </c:pt>
                <c:pt idx="31185">
                  <c:v>11</c:v>
                </c:pt>
                <c:pt idx="31186">
                  <c:v>16</c:v>
                </c:pt>
                <c:pt idx="31187">
                  <c:v>20</c:v>
                </c:pt>
                <c:pt idx="31188">
                  <c:v>20</c:v>
                </c:pt>
                <c:pt idx="31189">
                  <c:v>14</c:v>
                </c:pt>
                <c:pt idx="31190">
                  <c:v>16</c:v>
                </c:pt>
                <c:pt idx="31191">
                  <c:v>8</c:v>
                </c:pt>
                <c:pt idx="31192">
                  <c:v>16</c:v>
                </c:pt>
                <c:pt idx="31193">
                  <c:v>20</c:v>
                </c:pt>
                <c:pt idx="31194">
                  <c:v>16</c:v>
                </c:pt>
                <c:pt idx="31195">
                  <c:v>16</c:v>
                </c:pt>
                <c:pt idx="31196">
                  <c:v>16</c:v>
                </c:pt>
                <c:pt idx="31197">
                  <c:v>10</c:v>
                </c:pt>
                <c:pt idx="31198">
                  <c:v>16</c:v>
                </c:pt>
                <c:pt idx="31199">
                  <c:v>20</c:v>
                </c:pt>
                <c:pt idx="31200">
                  <c:v>19</c:v>
                </c:pt>
                <c:pt idx="31201">
                  <c:v>20</c:v>
                </c:pt>
                <c:pt idx="31202">
                  <c:v>17</c:v>
                </c:pt>
                <c:pt idx="31203">
                  <c:v>20</c:v>
                </c:pt>
                <c:pt idx="31204">
                  <c:v>20</c:v>
                </c:pt>
                <c:pt idx="31205">
                  <c:v>16</c:v>
                </c:pt>
                <c:pt idx="31206">
                  <c:v>16</c:v>
                </c:pt>
                <c:pt idx="31207">
                  <c:v>20</c:v>
                </c:pt>
                <c:pt idx="31208">
                  <c:v>16</c:v>
                </c:pt>
                <c:pt idx="31209">
                  <c:v>13</c:v>
                </c:pt>
                <c:pt idx="31210">
                  <c:v>16</c:v>
                </c:pt>
                <c:pt idx="31211">
                  <c:v>16</c:v>
                </c:pt>
                <c:pt idx="31212">
                  <c:v>0</c:v>
                </c:pt>
                <c:pt idx="31213">
                  <c:v>20</c:v>
                </c:pt>
                <c:pt idx="31214">
                  <c:v>20</c:v>
                </c:pt>
                <c:pt idx="31215">
                  <c:v>20</c:v>
                </c:pt>
                <c:pt idx="31216">
                  <c:v>20</c:v>
                </c:pt>
                <c:pt idx="31217">
                  <c:v>8</c:v>
                </c:pt>
                <c:pt idx="31218">
                  <c:v>20</c:v>
                </c:pt>
                <c:pt idx="31219">
                  <c:v>20</c:v>
                </c:pt>
                <c:pt idx="31220">
                  <c:v>20</c:v>
                </c:pt>
                <c:pt idx="31221">
                  <c:v>19</c:v>
                </c:pt>
                <c:pt idx="31222">
                  <c:v>20</c:v>
                </c:pt>
                <c:pt idx="31223">
                  <c:v>20</c:v>
                </c:pt>
                <c:pt idx="31224">
                  <c:v>19</c:v>
                </c:pt>
                <c:pt idx="31225">
                  <c:v>16</c:v>
                </c:pt>
                <c:pt idx="31226">
                  <c:v>18</c:v>
                </c:pt>
                <c:pt idx="31227">
                  <c:v>16</c:v>
                </c:pt>
                <c:pt idx="31228">
                  <c:v>18</c:v>
                </c:pt>
                <c:pt idx="31229">
                  <c:v>15</c:v>
                </c:pt>
                <c:pt idx="31230">
                  <c:v>20</c:v>
                </c:pt>
                <c:pt idx="31231">
                  <c:v>18</c:v>
                </c:pt>
                <c:pt idx="31232">
                  <c:v>20</c:v>
                </c:pt>
                <c:pt idx="31233">
                  <c:v>17</c:v>
                </c:pt>
                <c:pt idx="31234">
                  <c:v>15</c:v>
                </c:pt>
                <c:pt idx="31235">
                  <c:v>19</c:v>
                </c:pt>
                <c:pt idx="31236">
                  <c:v>16</c:v>
                </c:pt>
                <c:pt idx="31237">
                  <c:v>20</c:v>
                </c:pt>
                <c:pt idx="31238">
                  <c:v>19</c:v>
                </c:pt>
                <c:pt idx="31239">
                  <c:v>19</c:v>
                </c:pt>
                <c:pt idx="31240">
                  <c:v>15</c:v>
                </c:pt>
                <c:pt idx="31241">
                  <c:v>20</c:v>
                </c:pt>
                <c:pt idx="31242">
                  <c:v>19</c:v>
                </c:pt>
                <c:pt idx="31243">
                  <c:v>10</c:v>
                </c:pt>
                <c:pt idx="31244">
                  <c:v>12</c:v>
                </c:pt>
                <c:pt idx="31245">
                  <c:v>12</c:v>
                </c:pt>
                <c:pt idx="31246">
                  <c:v>18</c:v>
                </c:pt>
                <c:pt idx="31247">
                  <c:v>19</c:v>
                </c:pt>
                <c:pt idx="31248">
                  <c:v>15</c:v>
                </c:pt>
                <c:pt idx="31249">
                  <c:v>16</c:v>
                </c:pt>
                <c:pt idx="31250">
                  <c:v>20</c:v>
                </c:pt>
                <c:pt idx="31251">
                  <c:v>20</c:v>
                </c:pt>
                <c:pt idx="31252">
                  <c:v>20</c:v>
                </c:pt>
                <c:pt idx="31253">
                  <c:v>0</c:v>
                </c:pt>
                <c:pt idx="31254">
                  <c:v>17</c:v>
                </c:pt>
                <c:pt idx="31255">
                  <c:v>20</c:v>
                </c:pt>
                <c:pt idx="31256">
                  <c:v>16</c:v>
                </c:pt>
                <c:pt idx="31257">
                  <c:v>16</c:v>
                </c:pt>
                <c:pt idx="31258">
                  <c:v>20</c:v>
                </c:pt>
                <c:pt idx="31259">
                  <c:v>20</c:v>
                </c:pt>
                <c:pt idx="31260">
                  <c:v>19</c:v>
                </c:pt>
                <c:pt idx="31261">
                  <c:v>19</c:v>
                </c:pt>
                <c:pt idx="31262">
                  <c:v>14</c:v>
                </c:pt>
                <c:pt idx="31263">
                  <c:v>0</c:v>
                </c:pt>
                <c:pt idx="31264">
                  <c:v>18</c:v>
                </c:pt>
                <c:pt idx="31265">
                  <c:v>15</c:v>
                </c:pt>
                <c:pt idx="31266">
                  <c:v>16</c:v>
                </c:pt>
                <c:pt idx="31267">
                  <c:v>15</c:v>
                </c:pt>
                <c:pt idx="31268">
                  <c:v>16</c:v>
                </c:pt>
                <c:pt idx="31269">
                  <c:v>15</c:v>
                </c:pt>
                <c:pt idx="31270">
                  <c:v>20</c:v>
                </c:pt>
                <c:pt idx="31271">
                  <c:v>15</c:v>
                </c:pt>
                <c:pt idx="31272">
                  <c:v>20</c:v>
                </c:pt>
                <c:pt idx="31273">
                  <c:v>14</c:v>
                </c:pt>
                <c:pt idx="31274">
                  <c:v>16</c:v>
                </c:pt>
                <c:pt idx="31275">
                  <c:v>20</c:v>
                </c:pt>
                <c:pt idx="31276">
                  <c:v>19</c:v>
                </c:pt>
                <c:pt idx="31277">
                  <c:v>20</c:v>
                </c:pt>
                <c:pt idx="31278">
                  <c:v>14</c:v>
                </c:pt>
                <c:pt idx="31279">
                  <c:v>9</c:v>
                </c:pt>
                <c:pt idx="31280">
                  <c:v>20</c:v>
                </c:pt>
                <c:pt idx="31281">
                  <c:v>20</c:v>
                </c:pt>
                <c:pt idx="31282">
                  <c:v>16</c:v>
                </c:pt>
                <c:pt idx="31283">
                  <c:v>20</c:v>
                </c:pt>
                <c:pt idx="31284">
                  <c:v>15</c:v>
                </c:pt>
                <c:pt idx="31285">
                  <c:v>16</c:v>
                </c:pt>
                <c:pt idx="31286">
                  <c:v>18</c:v>
                </c:pt>
                <c:pt idx="31287">
                  <c:v>12</c:v>
                </c:pt>
                <c:pt idx="31288">
                  <c:v>12</c:v>
                </c:pt>
                <c:pt idx="31289">
                  <c:v>16</c:v>
                </c:pt>
                <c:pt idx="31290">
                  <c:v>14</c:v>
                </c:pt>
                <c:pt idx="31291">
                  <c:v>18</c:v>
                </c:pt>
                <c:pt idx="31292">
                  <c:v>16</c:v>
                </c:pt>
                <c:pt idx="31293">
                  <c:v>19</c:v>
                </c:pt>
                <c:pt idx="31294">
                  <c:v>16</c:v>
                </c:pt>
                <c:pt idx="31295">
                  <c:v>16</c:v>
                </c:pt>
                <c:pt idx="31296">
                  <c:v>18</c:v>
                </c:pt>
                <c:pt idx="31297">
                  <c:v>14</c:v>
                </c:pt>
                <c:pt idx="31298">
                  <c:v>16</c:v>
                </c:pt>
                <c:pt idx="31299">
                  <c:v>20</c:v>
                </c:pt>
                <c:pt idx="31300">
                  <c:v>20</c:v>
                </c:pt>
                <c:pt idx="31301">
                  <c:v>16</c:v>
                </c:pt>
                <c:pt idx="31302">
                  <c:v>11</c:v>
                </c:pt>
                <c:pt idx="31303">
                  <c:v>12</c:v>
                </c:pt>
                <c:pt idx="31304">
                  <c:v>16</c:v>
                </c:pt>
                <c:pt idx="31305">
                  <c:v>12</c:v>
                </c:pt>
                <c:pt idx="31306">
                  <c:v>20</c:v>
                </c:pt>
                <c:pt idx="31307">
                  <c:v>16</c:v>
                </c:pt>
                <c:pt idx="31308">
                  <c:v>18</c:v>
                </c:pt>
                <c:pt idx="31309">
                  <c:v>20</c:v>
                </c:pt>
                <c:pt idx="31310">
                  <c:v>16</c:v>
                </c:pt>
                <c:pt idx="31311">
                  <c:v>14</c:v>
                </c:pt>
                <c:pt idx="31312">
                  <c:v>18</c:v>
                </c:pt>
                <c:pt idx="31313">
                  <c:v>16</c:v>
                </c:pt>
                <c:pt idx="31314">
                  <c:v>19</c:v>
                </c:pt>
                <c:pt idx="31315">
                  <c:v>14</c:v>
                </c:pt>
                <c:pt idx="31316">
                  <c:v>16</c:v>
                </c:pt>
                <c:pt idx="31317">
                  <c:v>16</c:v>
                </c:pt>
                <c:pt idx="31318">
                  <c:v>16</c:v>
                </c:pt>
                <c:pt idx="31319">
                  <c:v>16</c:v>
                </c:pt>
                <c:pt idx="31320">
                  <c:v>16</c:v>
                </c:pt>
                <c:pt idx="31321">
                  <c:v>20</c:v>
                </c:pt>
                <c:pt idx="31322">
                  <c:v>19</c:v>
                </c:pt>
                <c:pt idx="31323">
                  <c:v>18</c:v>
                </c:pt>
                <c:pt idx="31324">
                  <c:v>15</c:v>
                </c:pt>
                <c:pt idx="31325">
                  <c:v>16</c:v>
                </c:pt>
                <c:pt idx="31326">
                  <c:v>20</c:v>
                </c:pt>
                <c:pt idx="31327">
                  <c:v>20</c:v>
                </c:pt>
                <c:pt idx="31328">
                  <c:v>12</c:v>
                </c:pt>
                <c:pt idx="31329">
                  <c:v>17</c:v>
                </c:pt>
                <c:pt idx="31330">
                  <c:v>16</c:v>
                </c:pt>
                <c:pt idx="31331">
                  <c:v>20</c:v>
                </c:pt>
                <c:pt idx="31332">
                  <c:v>19</c:v>
                </c:pt>
                <c:pt idx="31333">
                  <c:v>17</c:v>
                </c:pt>
                <c:pt idx="31334">
                  <c:v>18</c:v>
                </c:pt>
                <c:pt idx="31335">
                  <c:v>20</c:v>
                </c:pt>
                <c:pt idx="31336">
                  <c:v>20</c:v>
                </c:pt>
                <c:pt idx="31337">
                  <c:v>15</c:v>
                </c:pt>
                <c:pt idx="31338">
                  <c:v>17</c:v>
                </c:pt>
                <c:pt idx="31339">
                  <c:v>17</c:v>
                </c:pt>
                <c:pt idx="31340">
                  <c:v>10</c:v>
                </c:pt>
                <c:pt idx="31341">
                  <c:v>0</c:v>
                </c:pt>
                <c:pt idx="31342">
                  <c:v>0</c:v>
                </c:pt>
                <c:pt idx="31343">
                  <c:v>18</c:v>
                </c:pt>
                <c:pt idx="31344">
                  <c:v>12</c:v>
                </c:pt>
                <c:pt idx="31345">
                  <c:v>16</c:v>
                </c:pt>
                <c:pt idx="31346">
                  <c:v>0</c:v>
                </c:pt>
                <c:pt idx="31347">
                  <c:v>17</c:v>
                </c:pt>
                <c:pt idx="31348">
                  <c:v>19</c:v>
                </c:pt>
                <c:pt idx="31349">
                  <c:v>18</c:v>
                </c:pt>
                <c:pt idx="31350">
                  <c:v>16</c:v>
                </c:pt>
                <c:pt idx="31351">
                  <c:v>20</c:v>
                </c:pt>
                <c:pt idx="31352">
                  <c:v>16</c:v>
                </c:pt>
                <c:pt idx="31353">
                  <c:v>13</c:v>
                </c:pt>
                <c:pt idx="31354">
                  <c:v>12</c:v>
                </c:pt>
                <c:pt idx="31355">
                  <c:v>17</c:v>
                </c:pt>
                <c:pt idx="31356">
                  <c:v>16</c:v>
                </c:pt>
                <c:pt idx="31357">
                  <c:v>12</c:v>
                </c:pt>
                <c:pt idx="31358">
                  <c:v>18</c:v>
                </c:pt>
                <c:pt idx="31359">
                  <c:v>20</c:v>
                </c:pt>
                <c:pt idx="31360">
                  <c:v>19</c:v>
                </c:pt>
                <c:pt idx="31361">
                  <c:v>0</c:v>
                </c:pt>
                <c:pt idx="31362">
                  <c:v>17</c:v>
                </c:pt>
                <c:pt idx="31363">
                  <c:v>20</c:v>
                </c:pt>
                <c:pt idx="31364">
                  <c:v>19</c:v>
                </c:pt>
                <c:pt idx="31365">
                  <c:v>16</c:v>
                </c:pt>
                <c:pt idx="31366">
                  <c:v>16</c:v>
                </c:pt>
                <c:pt idx="31367">
                  <c:v>0</c:v>
                </c:pt>
                <c:pt idx="31368">
                  <c:v>0</c:v>
                </c:pt>
                <c:pt idx="31369">
                  <c:v>14</c:v>
                </c:pt>
                <c:pt idx="31370">
                  <c:v>16</c:v>
                </c:pt>
                <c:pt idx="31371">
                  <c:v>20</c:v>
                </c:pt>
                <c:pt idx="31372">
                  <c:v>12</c:v>
                </c:pt>
                <c:pt idx="31373">
                  <c:v>19</c:v>
                </c:pt>
                <c:pt idx="31374">
                  <c:v>15</c:v>
                </c:pt>
                <c:pt idx="31375">
                  <c:v>19</c:v>
                </c:pt>
                <c:pt idx="31376">
                  <c:v>20</c:v>
                </c:pt>
                <c:pt idx="31377">
                  <c:v>16</c:v>
                </c:pt>
                <c:pt idx="31378">
                  <c:v>20</c:v>
                </c:pt>
                <c:pt idx="31379">
                  <c:v>18</c:v>
                </c:pt>
                <c:pt idx="31380">
                  <c:v>14</c:v>
                </c:pt>
                <c:pt idx="31381">
                  <c:v>15</c:v>
                </c:pt>
                <c:pt idx="31382">
                  <c:v>15</c:v>
                </c:pt>
                <c:pt idx="31383">
                  <c:v>17</c:v>
                </c:pt>
                <c:pt idx="31384">
                  <c:v>17</c:v>
                </c:pt>
                <c:pt idx="31385">
                  <c:v>19</c:v>
                </c:pt>
                <c:pt idx="31386">
                  <c:v>16</c:v>
                </c:pt>
                <c:pt idx="31387">
                  <c:v>16</c:v>
                </c:pt>
                <c:pt idx="31388">
                  <c:v>0</c:v>
                </c:pt>
                <c:pt idx="31389">
                  <c:v>14</c:v>
                </c:pt>
                <c:pt idx="31390">
                  <c:v>20</c:v>
                </c:pt>
                <c:pt idx="31391">
                  <c:v>20</c:v>
                </c:pt>
                <c:pt idx="31392">
                  <c:v>16</c:v>
                </c:pt>
                <c:pt idx="31393">
                  <c:v>20</c:v>
                </c:pt>
                <c:pt idx="31394">
                  <c:v>13</c:v>
                </c:pt>
                <c:pt idx="31395">
                  <c:v>20</c:v>
                </c:pt>
                <c:pt idx="31396">
                  <c:v>13</c:v>
                </c:pt>
                <c:pt idx="31397">
                  <c:v>17</c:v>
                </c:pt>
                <c:pt idx="31398">
                  <c:v>20</c:v>
                </c:pt>
                <c:pt idx="31399">
                  <c:v>18</c:v>
                </c:pt>
                <c:pt idx="31400">
                  <c:v>17</c:v>
                </c:pt>
                <c:pt idx="31401">
                  <c:v>20</c:v>
                </c:pt>
                <c:pt idx="31402">
                  <c:v>20</c:v>
                </c:pt>
                <c:pt idx="31403">
                  <c:v>17</c:v>
                </c:pt>
                <c:pt idx="31404">
                  <c:v>20</c:v>
                </c:pt>
                <c:pt idx="31405">
                  <c:v>17</c:v>
                </c:pt>
                <c:pt idx="31406">
                  <c:v>20</c:v>
                </c:pt>
                <c:pt idx="31407">
                  <c:v>18</c:v>
                </c:pt>
                <c:pt idx="31408">
                  <c:v>18</c:v>
                </c:pt>
                <c:pt idx="31409">
                  <c:v>14</c:v>
                </c:pt>
                <c:pt idx="31410">
                  <c:v>19</c:v>
                </c:pt>
                <c:pt idx="31411">
                  <c:v>15</c:v>
                </c:pt>
                <c:pt idx="31412">
                  <c:v>20</c:v>
                </c:pt>
                <c:pt idx="31413">
                  <c:v>20</c:v>
                </c:pt>
                <c:pt idx="31414">
                  <c:v>16</c:v>
                </c:pt>
                <c:pt idx="31415">
                  <c:v>14</c:v>
                </c:pt>
                <c:pt idx="31416">
                  <c:v>12</c:v>
                </c:pt>
                <c:pt idx="31417">
                  <c:v>16</c:v>
                </c:pt>
                <c:pt idx="31418">
                  <c:v>20</c:v>
                </c:pt>
                <c:pt idx="31419">
                  <c:v>16</c:v>
                </c:pt>
                <c:pt idx="31420">
                  <c:v>18</c:v>
                </c:pt>
                <c:pt idx="31421">
                  <c:v>19</c:v>
                </c:pt>
                <c:pt idx="31422">
                  <c:v>15</c:v>
                </c:pt>
                <c:pt idx="31423">
                  <c:v>13</c:v>
                </c:pt>
                <c:pt idx="31424">
                  <c:v>16</c:v>
                </c:pt>
                <c:pt idx="31425">
                  <c:v>13</c:v>
                </c:pt>
                <c:pt idx="31426">
                  <c:v>16</c:v>
                </c:pt>
                <c:pt idx="31427">
                  <c:v>16</c:v>
                </c:pt>
                <c:pt idx="31428">
                  <c:v>0</c:v>
                </c:pt>
                <c:pt idx="31429">
                  <c:v>0</c:v>
                </c:pt>
                <c:pt idx="31430">
                  <c:v>11</c:v>
                </c:pt>
                <c:pt idx="31431">
                  <c:v>20</c:v>
                </c:pt>
                <c:pt idx="31432">
                  <c:v>13</c:v>
                </c:pt>
                <c:pt idx="31433">
                  <c:v>0</c:v>
                </c:pt>
                <c:pt idx="31434">
                  <c:v>19</c:v>
                </c:pt>
                <c:pt idx="31435">
                  <c:v>16</c:v>
                </c:pt>
                <c:pt idx="31436">
                  <c:v>20</c:v>
                </c:pt>
                <c:pt idx="31437">
                  <c:v>16</c:v>
                </c:pt>
                <c:pt idx="31438">
                  <c:v>15</c:v>
                </c:pt>
                <c:pt idx="31439">
                  <c:v>20</c:v>
                </c:pt>
                <c:pt idx="31440">
                  <c:v>20</c:v>
                </c:pt>
                <c:pt idx="31441">
                  <c:v>19</c:v>
                </c:pt>
                <c:pt idx="31442">
                  <c:v>20</c:v>
                </c:pt>
                <c:pt idx="31443">
                  <c:v>12</c:v>
                </c:pt>
                <c:pt idx="31444">
                  <c:v>15</c:v>
                </c:pt>
                <c:pt idx="31445">
                  <c:v>18</c:v>
                </c:pt>
                <c:pt idx="31446">
                  <c:v>19</c:v>
                </c:pt>
                <c:pt idx="31447">
                  <c:v>19</c:v>
                </c:pt>
                <c:pt idx="31448">
                  <c:v>16</c:v>
                </c:pt>
                <c:pt idx="31449">
                  <c:v>14</c:v>
                </c:pt>
                <c:pt idx="31450">
                  <c:v>20</c:v>
                </c:pt>
                <c:pt idx="31451">
                  <c:v>11</c:v>
                </c:pt>
                <c:pt idx="31452">
                  <c:v>15</c:v>
                </c:pt>
                <c:pt idx="31453">
                  <c:v>20</c:v>
                </c:pt>
                <c:pt idx="31454">
                  <c:v>20</c:v>
                </c:pt>
                <c:pt idx="31455">
                  <c:v>18</c:v>
                </c:pt>
                <c:pt idx="31456">
                  <c:v>18</c:v>
                </c:pt>
                <c:pt idx="31457">
                  <c:v>16</c:v>
                </c:pt>
                <c:pt idx="31458">
                  <c:v>20</c:v>
                </c:pt>
                <c:pt idx="31459">
                  <c:v>20</c:v>
                </c:pt>
                <c:pt idx="31460">
                  <c:v>18</c:v>
                </c:pt>
                <c:pt idx="31461">
                  <c:v>18</c:v>
                </c:pt>
                <c:pt idx="31462">
                  <c:v>19</c:v>
                </c:pt>
                <c:pt idx="31463">
                  <c:v>19</c:v>
                </c:pt>
                <c:pt idx="31464">
                  <c:v>14</c:v>
                </c:pt>
                <c:pt idx="31465">
                  <c:v>15</c:v>
                </c:pt>
                <c:pt idx="31466">
                  <c:v>18</c:v>
                </c:pt>
                <c:pt idx="31467">
                  <c:v>13</c:v>
                </c:pt>
                <c:pt idx="31468">
                  <c:v>18</c:v>
                </c:pt>
                <c:pt idx="31469">
                  <c:v>16</c:v>
                </c:pt>
                <c:pt idx="31470">
                  <c:v>17</c:v>
                </c:pt>
                <c:pt idx="31471">
                  <c:v>18</c:v>
                </c:pt>
                <c:pt idx="31472">
                  <c:v>16</c:v>
                </c:pt>
                <c:pt idx="31473">
                  <c:v>20</c:v>
                </c:pt>
                <c:pt idx="31474">
                  <c:v>14</c:v>
                </c:pt>
                <c:pt idx="31475">
                  <c:v>16</c:v>
                </c:pt>
                <c:pt idx="31476">
                  <c:v>17</c:v>
                </c:pt>
                <c:pt idx="31477">
                  <c:v>13</c:v>
                </c:pt>
                <c:pt idx="31478">
                  <c:v>14</c:v>
                </c:pt>
                <c:pt idx="31479">
                  <c:v>18</c:v>
                </c:pt>
                <c:pt idx="31480">
                  <c:v>7</c:v>
                </c:pt>
                <c:pt idx="31481">
                  <c:v>14</c:v>
                </c:pt>
                <c:pt idx="31482">
                  <c:v>16</c:v>
                </c:pt>
                <c:pt idx="31483">
                  <c:v>20</c:v>
                </c:pt>
                <c:pt idx="31484">
                  <c:v>13</c:v>
                </c:pt>
                <c:pt idx="31485">
                  <c:v>20</c:v>
                </c:pt>
                <c:pt idx="31486">
                  <c:v>19</c:v>
                </c:pt>
                <c:pt idx="31487">
                  <c:v>18</c:v>
                </c:pt>
                <c:pt idx="31488">
                  <c:v>20</c:v>
                </c:pt>
                <c:pt idx="31489">
                  <c:v>16</c:v>
                </c:pt>
                <c:pt idx="31490">
                  <c:v>16</c:v>
                </c:pt>
                <c:pt idx="31491">
                  <c:v>20</c:v>
                </c:pt>
                <c:pt idx="31492">
                  <c:v>0</c:v>
                </c:pt>
                <c:pt idx="31493">
                  <c:v>20</c:v>
                </c:pt>
                <c:pt idx="31494">
                  <c:v>16</c:v>
                </c:pt>
                <c:pt idx="31495">
                  <c:v>16</c:v>
                </c:pt>
                <c:pt idx="31496">
                  <c:v>17</c:v>
                </c:pt>
                <c:pt idx="31497">
                  <c:v>20</c:v>
                </c:pt>
                <c:pt idx="31498">
                  <c:v>19</c:v>
                </c:pt>
                <c:pt idx="31499">
                  <c:v>20</c:v>
                </c:pt>
                <c:pt idx="31500">
                  <c:v>14</c:v>
                </c:pt>
                <c:pt idx="31501">
                  <c:v>19</c:v>
                </c:pt>
                <c:pt idx="31502">
                  <c:v>18</c:v>
                </c:pt>
                <c:pt idx="31503">
                  <c:v>19</c:v>
                </c:pt>
                <c:pt idx="31504">
                  <c:v>20</c:v>
                </c:pt>
                <c:pt idx="31505">
                  <c:v>20</c:v>
                </c:pt>
                <c:pt idx="31506">
                  <c:v>20</c:v>
                </c:pt>
                <c:pt idx="31507">
                  <c:v>7</c:v>
                </c:pt>
                <c:pt idx="31508">
                  <c:v>16</c:v>
                </c:pt>
                <c:pt idx="31509">
                  <c:v>14</c:v>
                </c:pt>
                <c:pt idx="31510">
                  <c:v>17</c:v>
                </c:pt>
                <c:pt idx="31511">
                  <c:v>17</c:v>
                </c:pt>
                <c:pt idx="31512">
                  <c:v>18</c:v>
                </c:pt>
                <c:pt idx="31513">
                  <c:v>16</c:v>
                </c:pt>
                <c:pt idx="31514">
                  <c:v>12</c:v>
                </c:pt>
                <c:pt idx="31515">
                  <c:v>20</c:v>
                </c:pt>
                <c:pt idx="31516">
                  <c:v>19</c:v>
                </c:pt>
                <c:pt idx="31517">
                  <c:v>20</c:v>
                </c:pt>
                <c:pt idx="31518">
                  <c:v>16</c:v>
                </c:pt>
                <c:pt idx="31519">
                  <c:v>20</c:v>
                </c:pt>
                <c:pt idx="31520">
                  <c:v>20</c:v>
                </c:pt>
                <c:pt idx="31521">
                  <c:v>16</c:v>
                </c:pt>
                <c:pt idx="31522">
                  <c:v>20</c:v>
                </c:pt>
                <c:pt idx="31523">
                  <c:v>16</c:v>
                </c:pt>
                <c:pt idx="31524">
                  <c:v>19</c:v>
                </c:pt>
                <c:pt idx="31525">
                  <c:v>20</c:v>
                </c:pt>
                <c:pt idx="31526">
                  <c:v>20</c:v>
                </c:pt>
                <c:pt idx="31527">
                  <c:v>16</c:v>
                </c:pt>
                <c:pt idx="31528">
                  <c:v>9</c:v>
                </c:pt>
                <c:pt idx="31529">
                  <c:v>11</c:v>
                </c:pt>
                <c:pt idx="31530">
                  <c:v>19</c:v>
                </c:pt>
                <c:pt idx="31531">
                  <c:v>19</c:v>
                </c:pt>
                <c:pt idx="31532">
                  <c:v>12</c:v>
                </c:pt>
                <c:pt idx="31533">
                  <c:v>20</c:v>
                </c:pt>
                <c:pt idx="31534">
                  <c:v>20</c:v>
                </c:pt>
                <c:pt idx="31535">
                  <c:v>20</c:v>
                </c:pt>
                <c:pt idx="31536">
                  <c:v>19</c:v>
                </c:pt>
                <c:pt idx="31537">
                  <c:v>16</c:v>
                </c:pt>
                <c:pt idx="31538">
                  <c:v>19</c:v>
                </c:pt>
                <c:pt idx="31539">
                  <c:v>14</c:v>
                </c:pt>
                <c:pt idx="31540">
                  <c:v>20</c:v>
                </c:pt>
                <c:pt idx="31541">
                  <c:v>15</c:v>
                </c:pt>
                <c:pt idx="31542">
                  <c:v>0</c:v>
                </c:pt>
                <c:pt idx="31543">
                  <c:v>16</c:v>
                </c:pt>
                <c:pt idx="31544">
                  <c:v>19</c:v>
                </c:pt>
                <c:pt idx="31545">
                  <c:v>16</c:v>
                </c:pt>
                <c:pt idx="31546">
                  <c:v>20</c:v>
                </c:pt>
                <c:pt idx="31547">
                  <c:v>20</c:v>
                </c:pt>
                <c:pt idx="31548">
                  <c:v>16</c:v>
                </c:pt>
                <c:pt idx="31549">
                  <c:v>17</c:v>
                </c:pt>
                <c:pt idx="31550">
                  <c:v>14</c:v>
                </c:pt>
                <c:pt idx="31551">
                  <c:v>16</c:v>
                </c:pt>
                <c:pt idx="31552">
                  <c:v>17</c:v>
                </c:pt>
                <c:pt idx="31553">
                  <c:v>18</c:v>
                </c:pt>
                <c:pt idx="31554">
                  <c:v>20</c:v>
                </c:pt>
                <c:pt idx="31555">
                  <c:v>16</c:v>
                </c:pt>
                <c:pt idx="31556">
                  <c:v>0</c:v>
                </c:pt>
                <c:pt idx="31557">
                  <c:v>20</c:v>
                </c:pt>
                <c:pt idx="31558">
                  <c:v>20</c:v>
                </c:pt>
                <c:pt idx="31559">
                  <c:v>20</c:v>
                </c:pt>
                <c:pt idx="31560">
                  <c:v>19</c:v>
                </c:pt>
                <c:pt idx="31561">
                  <c:v>12</c:v>
                </c:pt>
                <c:pt idx="31562">
                  <c:v>20</c:v>
                </c:pt>
                <c:pt idx="31563">
                  <c:v>0</c:v>
                </c:pt>
                <c:pt idx="31564">
                  <c:v>20</c:v>
                </c:pt>
                <c:pt idx="31565">
                  <c:v>16</c:v>
                </c:pt>
                <c:pt idx="31566">
                  <c:v>17</c:v>
                </c:pt>
                <c:pt idx="31567">
                  <c:v>16</c:v>
                </c:pt>
                <c:pt idx="31568">
                  <c:v>0</c:v>
                </c:pt>
                <c:pt idx="31569">
                  <c:v>18</c:v>
                </c:pt>
                <c:pt idx="31570">
                  <c:v>16</c:v>
                </c:pt>
                <c:pt idx="31571">
                  <c:v>20</c:v>
                </c:pt>
                <c:pt idx="31572">
                  <c:v>20</c:v>
                </c:pt>
                <c:pt idx="31573">
                  <c:v>16</c:v>
                </c:pt>
                <c:pt idx="31574">
                  <c:v>17</c:v>
                </c:pt>
                <c:pt idx="31575">
                  <c:v>0</c:v>
                </c:pt>
                <c:pt idx="31576">
                  <c:v>14</c:v>
                </c:pt>
                <c:pt idx="31577">
                  <c:v>12</c:v>
                </c:pt>
                <c:pt idx="31578">
                  <c:v>16</c:v>
                </c:pt>
                <c:pt idx="31579">
                  <c:v>16</c:v>
                </c:pt>
                <c:pt idx="31580">
                  <c:v>19</c:v>
                </c:pt>
                <c:pt idx="31581">
                  <c:v>16</c:v>
                </c:pt>
                <c:pt idx="31582">
                  <c:v>19</c:v>
                </c:pt>
                <c:pt idx="31583">
                  <c:v>19</c:v>
                </c:pt>
                <c:pt idx="31584">
                  <c:v>20</c:v>
                </c:pt>
                <c:pt idx="31585">
                  <c:v>15</c:v>
                </c:pt>
                <c:pt idx="31586">
                  <c:v>19</c:v>
                </c:pt>
                <c:pt idx="31587">
                  <c:v>20</c:v>
                </c:pt>
                <c:pt idx="31588">
                  <c:v>20</c:v>
                </c:pt>
                <c:pt idx="31589">
                  <c:v>20</c:v>
                </c:pt>
                <c:pt idx="31590">
                  <c:v>16</c:v>
                </c:pt>
                <c:pt idx="31591">
                  <c:v>14</c:v>
                </c:pt>
                <c:pt idx="31592">
                  <c:v>14</c:v>
                </c:pt>
                <c:pt idx="31593">
                  <c:v>19</c:v>
                </c:pt>
                <c:pt idx="31594">
                  <c:v>13</c:v>
                </c:pt>
                <c:pt idx="31595">
                  <c:v>16</c:v>
                </c:pt>
                <c:pt idx="31596">
                  <c:v>20</c:v>
                </c:pt>
                <c:pt idx="31597">
                  <c:v>0</c:v>
                </c:pt>
                <c:pt idx="31598">
                  <c:v>19</c:v>
                </c:pt>
                <c:pt idx="31599">
                  <c:v>17</c:v>
                </c:pt>
                <c:pt idx="31600">
                  <c:v>19</c:v>
                </c:pt>
                <c:pt idx="31601">
                  <c:v>16</c:v>
                </c:pt>
                <c:pt idx="31602">
                  <c:v>19</c:v>
                </c:pt>
                <c:pt idx="31603">
                  <c:v>10</c:v>
                </c:pt>
                <c:pt idx="31604">
                  <c:v>14</c:v>
                </c:pt>
                <c:pt idx="31605">
                  <c:v>17</c:v>
                </c:pt>
                <c:pt idx="31606">
                  <c:v>18</c:v>
                </c:pt>
                <c:pt idx="31607">
                  <c:v>16</c:v>
                </c:pt>
                <c:pt idx="31608">
                  <c:v>15</c:v>
                </c:pt>
                <c:pt idx="31609">
                  <c:v>17</c:v>
                </c:pt>
                <c:pt idx="31610">
                  <c:v>19</c:v>
                </c:pt>
                <c:pt idx="31611">
                  <c:v>16</c:v>
                </c:pt>
                <c:pt idx="31612">
                  <c:v>16</c:v>
                </c:pt>
                <c:pt idx="31613">
                  <c:v>20</c:v>
                </c:pt>
                <c:pt idx="31614">
                  <c:v>18</c:v>
                </c:pt>
                <c:pt idx="31615">
                  <c:v>20</c:v>
                </c:pt>
                <c:pt idx="31616">
                  <c:v>16</c:v>
                </c:pt>
                <c:pt idx="31617">
                  <c:v>15</c:v>
                </c:pt>
                <c:pt idx="31618">
                  <c:v>19</c:v>
                </c:pt>
                <c:pt idx="31619">
                  <c:v>16</c:v>
                </c:pt>
                <c:pt idx="31620">
                  <c:v>19</c:v>
                </c:pt>
                <c:pt idx="31621">
                  <c:v>20</c:v>
                </c:pt>
                <c:pt idx="31622">
                  <c:v>20</c:v>
                </c:pt>
                <c:pt idx="31623">
                  <c:v>20</c:v>
                </c:pt>
                <c:pt idx="31624">
                  <c:v>20</c:v>
                </c:pt>
                <c:pt idx="31625">
                  <c:v>0</c:v>
                </c:pt>
                <c:pt idx="31626">
                  <c:v>18</c:v>
                </c:pt>
                <c:pt idx="31627">
                  <c:v>13</c:v>
                </c:pt>
                <c:pt idx="31628">
                  <c:v>17</c:v>
                </c:pt>
                <c:pt idx="31629">
                  <c:v>20</c:v>
                </c:pt>
                <c:pt idx="31630">
                  <c:v>14</c:v>
                </c:pt>
                <c:pt idx="31631">
                  <c:v>16</c:v>
                </c:pt>
                <c:pt idx="31632">
                  <c:v>18</c:v>
                </c:pt>
                <c:pt idx="31633">
                  <c:v>16</c:v>
                </c:pt>
                <c:pt idx="31634">
                  <c:v>18</c:v>
                </c:pt>
                <c:pt idx="31635">
                  <c:v>0</c:v>
                </c:pt>
                <c:pt idx="31636">
                  <c:v>15</c:v>
                </c:pt>
                <c:pt idx="31637">
                  <c:v>19</c:v>
                </c:pt>
                <c:pt idx="31638">
                  <c:v>12</c:v>
                </c:pt>
                <c:pt idx="31639">
                  <c:v>16</c:v>
                </c:pt>
                <c:pt idx="31640">
                  <c:v>14</c:v>
                </c:pt>
                <c:pt idx="31641">
                  <c:v>14</c:v>
                </c:pt>
                <c:pt idx="31642">
                  <c:v>19</c:v>
                </c:pt>
                <c:pt idx="31643">
                  <c:v>0</c:v>
                </c:pt>
                <c:pt idx="31644">
                  <c:v>17</c:v>
                </c:pt>
                <c:pt idx="31645">
                  <c:v>20</c:v>
                </c:pt>
                <c:pt idx="31646">
                  <c:v>16</c:v>
                </c:pt>
                <c:pt idx="31647">
                  <c:v>16</c:v>
                </c:pt>
                <c:pt idx="31648">
                  <c:v>16</c:v>
                </c:pt>
                <c:pt idx="31649">
                  <c:v>12</c:v>
                </c:pt>
                <c:pt idx="31650">
                  <c:v>16</c:v>
                </c:pt>
                <c:pt idx="31651">
                  <c:v>17</c:v>
                </c:pt>
                <c:pt idx="31652">
                  <c:v>14</c:v>
                </c:pt>
                <c:pt idx="31653">
                  <c:v>18</c:v>
                </c:pt>
                <c:pt idx="31654">
                  <c:v>20</c:v>
                </c:pt>
                <c:pt idx="31655">
                  <c:v>17</c:v>
                </c:pt>
                <c:pt idx="31656">
                  <c:v>12</c:v>
                </c:pt>
                <c:pt idx="31657">
                  <c:v>17</c:v>
                </c:pt>
                <c:pt idx="31658">
                  <c:v>0</c:v>
                </c:pt>
                <c:pt idx="31659">
                  <c:v>16</c:v>
                </c:pt>
                <c:pt idx="31660">
                  <c:v>16</c:v>
                </c:pt>
                <c:pt idx="31661">
                  <c:v>12</c:v>
                </c:pt>
                <c:pt idx="31662">
                  <c:v>17</c:v>
                </c:pt>
                <c:pt idx="31663">
                  <c:v>15</c:v>
                </c:pt>
                <c:pt idx="31664">
                  <c:v>16</c:v>
                </c:pt>
                <c:pt idx="31665">
                  <c:v>16</c:v>
                </c:pt>
                <c:pt idx="31666">
                  <c:v>20</c:v>
                </c:pt>
                <c:pt idx="31667">
                  <c:v>12</c:v>
                </c:pt>
                <c:pt idx="31668">
                  <c:v>16</c:v>
                </c:pt>
                <c:pt idx="31669">
                  <c:v>20</c:v>
                </c:pt>
                <c:pt idx="31670">
                  <c:v>17</c:v>
                </c:pt>
                <c:pt idx="31671">
                  <c:v>20</c:v>
                </c:pt>
                <c:pt idx="31672">
                  <c:v>20</c:v>
                </c:pt>
                <c:pt idx="31673">
                  <c:v>19</c:v>
                </c:pt>
                <c:pt idx="31674">
                  <c:v>20</c:v>
                </c:pt>
                <c:pt idx="31675">
                  <c:v>16</c:v>
                </c:pt>
                <c:pt idx="31676">
                  <c:v>17</c:v>
                </c:pt>
                <c:pt idx="31677">
                  <c:v>17</c:v>
                </c:pt>
                <c:pt idx="31678">
                  <c:v>11</c:v>
                </c:pt>
                <c:pt idx="31679">
                  <c:v>17</c:v>
                </c:pt>
                <c:pt idx="31680">
                  <c:v>15</c:v>
                </c:pt>
                <c:pt idx="31681">
                  <c:v>20</c:v>
                </c:pt>
                <c:pt idx="31682">
                  <c:v>17</c:v>
                </c:pt>
                <c:pt idx="31683">
                  <c:v>20</c:v>
                </c:pt>
                <c:pt idx="31684">
                  <c:v>11</c:v>
                </c:pt>
                <c:pt idx="31685">
                  <c:v>15</c:v>
                </c:pt>
                <c:pt idx="31686">
                  <c:v>19</c:v>
                </c:pt>
                <c:pt idx="31687">
                  <c:v>16</c:v>
                </c:pt>
                <c:pt idx="31688">
                  <c:v>19</c:v>
                </c:pt>
                <c:pt idx="31689">
                  <c:v>19</c:v>
                </c:pt>
                <c:pt idx="31690">
                  <c:v>16</c:v>
                </c:pt>
                <c:pt idx="31691">
                  <c:v>16</c:v>
                </c:pt>
                <c:pt idx="31692">
                  <c:v>17</c:v>
                </c:pt>
                <c:pt idx="31693">
                  <c:v>16</c:v>
                </c:pt>
                <c:pt idx="31694">
                  <c:v>16</c:v>
                </c:pt>
                <c:pt idx="31695">
                  <c:v>14</c:v>
                </c:pt>
                <c:pt idx="31696">
                  <c:v>20</c:v>
                </c:pt>
                <c:pt idx="31697">
                  <c:v>16</c:v>
                </c:pt>
                <c:pt idx="31698">
                  <c:v>20</c:v>
                </c:pt>
                <c:pt idx="31699">
                  <c:v>20</c:v>
                </c:pt>
                <c:pt idx="31700">
                  <c:v>15</c:v>
                </c:pt>
                <c:pt idx="31701">
                  <c:v>16</c:v>
                </c:pt>
                <c:pt idx="31702">
                  <c:v>16</c:v>
                </c:pt>
                <c:pt idx="31703">
                  <c:v>17</c:v>
                </c:pt>
                <c:pt idx="31704">
                  <c:v>13</c:v>
                </c:pt>
                <c:pt idx="31705">
                  <c:v>14</c:v>
                </c:pt>
                <c:pt idx="31706">
                  <c:v>18</c:v>
                </c:pt>
                <c:pt idx="31707">
                  <c:v>20</c:v>
                </c:pt>
                <c:pt idx="31708">
                  <c:v>18</c:v>
                </c:pt>
                <c:pt idx="31709">
                  <c:v>16</c:v>
                </c:pt>
                <c:pt idx="31710">
                  <c:v>17</c:v>
                </c:pt>
                <c:pt idx="31711">
                  <c:v>20</c:v>
                </c:pt>
                <c:pt idx="31712">
                  <c:v>18</c:v>
                </c:pt>
                <c:pt idx="31713">
                  <c:v>20</c:v>
                </c:pt>
                <c:pt idx="31714">
                  <c:v>16</c:v>
                </c:pt>
                <c:pt idx="31715">
                  <c:v>19</c:v>
                </c:pt>
                <c:pt idx="31716">
                  <c:v>15</c:v>
                </c:pt>
                <c:pt idx="31717">
                  <c:v>20</c:v>
                </c:pt>
                <c:pt idx="31718">
                  <c:v>10</c:v>
                </c:pt>
                <c:pt idx="31719">
                  <c:v>13</c:v>
                </c:pt>
                <c:pt idx="31720">
                  <c:v>16</c:v>
                </c:pt>
                <c:pt idx="31721">
                  <c:v>16</c:v>
                </c:pt>
                <c:pt idx="31722">
                  <c:v>12</c:v>
                </c:pt>
                <c:pt idx="31723">
                  <c:v>16</c:v>
                </c:pt>
                <c:pt idx="31724">
                  <c:v>10</c:v>
                </c:pt>
                <c:pt idx="31725">
                  <c:v>16</c:v>
                </c:pt>
                <c:pt idx="31726">
                  <c:v>20</c:v>
                </c:pt>
                <c:pt idx="31727">
                  <c:v>15</c:v>
                </c:pt>
                <c:pt idx="31728">
                  <c:v>15</c:v>
                </c:pt>
                <c:pt idx="31729">
                  <c:v>19</c:v>
                </c:pt>
                <c:pt idx="31730">
                  <c:v>20</c:v>
                </c:pt>
                <c:pt idx="31731">
                  <c:v>13</c:v>
                </c:pt>
                <c:pt idx="31732">
                  <c:v>13</c:v>
                </c:pt>
                <c:pt idx="31733">
                  <c:v>0</c:v>
                </c:pt>
                <c:pt idx="31734">
                  <c:v>16</c:v>
                </c:pt>
                <c:pt idx="31735">
                  <c:v>20</c:v>
                </c:pt>
                <c:pt idx="31736">
                  <c:v>16</c:v>
                </c:pt>
                <c:pt idx="31737">
                  <c:v>16</c:v>
                </c:pt>
                <c:pt idx="31738">
                  <c:v>20</c:v>
                </c:pt>
                <c:pt idx="31739">
                  <c:v>11</c:v>
                </c:pt>
                <c:pt idx="31740">
                  <c:v>18</c:v>
                </c:pt>
                <c:pt idx="31741">
                  <c:v>17</c:v>
                </c:pt>
                <c:pt idx="31742">
                  <c:v>19</c:v>
                </c:pt>
                <c:pt idx="31743">
                  <c:v>20</c:v>
                </c:pt>
                <c:pt idx="31744">
                  <c:v>16</c:v>
                </c:pt>
                <c:pt idx="31745">
                  <c:v>20</c:v>
                </c:pt>
                <c:pt idx="31746">
                  <c:v>16</c:v>
                </c:pt>
                <c:pt idx="31747">
                  <c:v>17</c:v>
                </c:pt>
                <c:pt idx="31748">
                  <c:v>16</c:v>
                </c:pt>
                <c:pt idx="31749">
                  <c:v>15</c:v>
                </c:pt>
                <c:pt idx="31750">
                  <c:v>16</c:v>
                </c:pt>
                <c:pt idx="31751">
                  <c:v>14</c:v>
                </c:pt>
                <c:pt idx="31752">
                  <c:v>17</c:v>
                </c:pt>
                <c:pt idx="31753">
                  <c:v>12</c:v>
                </c:pt>
                <c:pt idx="31754">
                  <c:v>16</c:v>
                </c:pt>
                <c:pt idx="31755">
                  <c:v>16</c:v>
                </c:pt>
                <c:pt idx="31756">
                  <c:v>20</c:v>
                </c:pt>
                <c:pt idx="31757">
                  <c:v>13</c:v>
                </c:pt>
                <c:pt idx="31758">
                  <c:v>20</c:v>
                </c:pt>
                <c:pt idx="31759">
                  <c:v>16</c:v>
                </c:pt>
                <c:pt idx="31760">
                  <c:v>16</c:v>
                </c:pt>
                <c:pt idx="31761">
                  <c:v>19</c:v>
                </c:pt>
                <c:pt idx="31762">
                  <c:v>18</c:v>
                </c:pt>
                <c:pt idx="31763">
                  <c:v>16</c:v>
                </c:pt>
                <c:pt idx="31764">
                  <c:v>16</c:v>
                </c:pt>
                <c:pt idx="31765">
                  <c:v>15</c:v>
                </c:pt>
                <c:pt idx="31766">
                  <c:v>19</c:v>
                </c:pt>
                <c:pt idx="31767">
                  <c:v>16</c:v>
                </c:pt>
                <c:pt idx="31768">
                  <c:v>16</c:v>
                </c:pt>
                <c:pt idx="31769">
                  <c:v>20</c:v>
                </c:pt>
                <c:pt idx="31770">
                  <c:v>19</c:v>
                </c:pt>
                <c:pt idx="31771">
                  <c:v>14</c:v>
                </c:pt>
                <c:pt idx="31772">
                  <c:v>17</c:v>
                </c:pt>
                <c:pt idx="31773">
                  <c:v>0</c:v>
                </c:pt>
                <c:pt idx="31774">
                  <c:v>17</c:v>
                </c:pt>
                <c:pt idx="31775">
                  <c:v>20</c:v>
                </c:pt>
                <c:pt idx="31776">
                  <c:v>18</c:v>
                </c:pt>
                <c:pt idx="31777">
                  <c:v>13</c:v>
                </c:pt>
                <c:pt idx="31778">
                  <c:v>20</c:v>
                </c:pt>
                <c:pt idx="31779">
                  <c:v>20</c:v>
                </c:pt>
                <c:pt idx="31780">
                  <c:v>16</c:v>
                </c:pt>
                <c:pt idx="31781">
                  <c:v>20</c:v>
                </c:pt>
                <c:pt idx="31782">
                  <c:v>20</c:v>
                </c:pt>
                <c:pt idx="31783">
                  <c:v>20</c:v>
                </c:pt>
                <c:pt idx="31784">
                  <c:v>15</c:v>
                </c:pt>
                <c:pt idx="31785">
                  <c:v>16</c:v>
                </c:pt>
                <c:pt idx="31786">
                  <c:v>15</c:v>
                </c:pt>
                <c:pt idx="31787">
                  <c:v>19</c:v>
                </c:pt>
                <c:pt idx="31788">
                  <c:v>0</c:v>
                </c:pt>
                <c:pt idx="31789">
                  <c:v>18</c:v>
                </c:pt>
                <c:pt idx="31790">
                  <c:v>20</c:v>
                </c:pt>
                <c:pt idx="31791">
                  <c:v>18</c:v>
                </c:pt>
                <c:pt idx="31792">
                  <c:v>12</c:v>
                </c:pt>
                <c:pt idx="31793">
                  <c:v>19</c:v>
                </c:pt>
                <c:pt idx="31794">
                  <c:v>20</c:v>
                </c:pt>
                <c:pt idx="31795">
                  <c:v>20</c:v>
                </c:pt>
                <c:pt idx="31796">
                  <c:v>18</c:v>
                </c:pt>
                <c:pt idx="31797">
                  <c:v>16</c:v>
                </c:pt>
                <c:pt idx="31798">
                  <c:v>18</c:v>
                </c:pt>
                <c:pt idx="31799">
                  <c:v>0</c:v>
                </c:pt>
                <c:pt idx="31800">
                  <c:v>15</c:v>
                </c:pt>
                <c:pt idx="31801">
                  <c:v>20</c:v>
                </c:pt>
                <c:pt idx="31802">
                  <c:v>15</c:v>
                </c:pt>
                <c:pt idx="31803">
                  <c:v>13</c:v>
                </c:pt>
                <c:pt idx="31804">
                  <c:v>13</c:v>
                </c:pt>
                <c:pt idx="31805">
                  <c:v>16</c:v>
                </c:pt>
                <c:pt idx="31806">
                  <c:v>15</c:v>
                </c:pt>
                <c:pt idx="31807">
                  <c:v>19</c:v>
                </c:pt>
                <c:pt idx="31808">
                  <c:v>20</c:v>
                </c:pt>
                <c:pt idx="31809">
                  <c:v>16</c:v>
                </c:pt>
                <c:pt idx="31810">
                  <c:v>20</c:v>
                </c:pt>
                <c:pt idx="31811">
                  <c:v>20</c:v>
                </c:pt>
                <c:pt idx="31812">
                  <c:v>19</c:v>
                </c:pt>
                <c:pt idx="31813">
                  <c:v>15</c:v>
                </c:pt>
                <c:pt idx="31814">
                  <c:v>15</c:v>
                </c:pt>
                <c:pt idx="31815">
                  <c:v>15</c:v>
                </c:pt>
                <c:pt idx="31816">
                  <c:v>11</c:v>
                </c:pt>
                <c:pt idx="31817">
                  <c:v>17</c:v>
                </c:pt>
                <c:pt idx="31818">
                  <c:v>17</c:v>
                </c:pt>
                <c:pt idx="31819">
                  <c:v>16</c:v>
                </c:pt>
                <c:pt idx="31820">
                  <c:v>18</c:v>
                </c:pt>
                <c:pt idx="31821">
                  <c:v>14</c:v>
                </c:pt>
                <c:pt idx="31822">
                  <c:v>20</c:v>
                </c:pt>
                <c:pt idx="31823">
                  <c:v>10</c:v>
                </c:pt>
                <c:pt idx="31824">
                  <c:v>18</c:v>
                </c:pt>
                <c:pt idx="31825">
                  <c:v>0</c:v>
                </c:pt>
                <c:pt idx="31826">
                  <c:v>20</c:v>
                </c:pt>
                <c:pt idx="31827">
                  <c:v>13</c:v>
                </c:pt>
                <c:pt idx="31828">
                  <c:v>7</c:v>
                </c:pt>
                <c:pt idx="31829">
                  <c:v>20</c:v>
                </c:pt>
                <c:pt idx="31830">
                  <c:v>0</c:v>
                </c:pt>
                <c:pt idx="31831">
                  <c:v>20</c:v>
                </c:pt>
                <c:pt idx="31832">
                  <c:v>15</c:v>
                </c:pt>
                <c:pt idx="31833">
                  <c:v>20</c:v>
                </c:pt>
                <c:pt idx="31834">
                  <c:v>18</c:v>
                </c:pt>
                <c:pt idx="31835">
                  <c:v>16</c:v>
                </c:pt>
                <c:pt idx="31836">
                  <c:v>16</c:v>
                </c:pt>
                <c:pt idx="31837">
                  <c:v>20</c:v>
                </c:pt>
                <c:pt idx="31838">
                  <c:v>20</c:v>
                </c:pt>
                <c:pt idx="31839">
                  <c:v>20</c:v>
                </c:pt>
                <c:pt idx="31840">
                  <c:v>20</c:v>
                </c:pt>
                <c:pt idx="31841">
                  <c:v>17</c:v>
                </c:pt>
                <c:pt idx="31842">
                  <c:v>12</c:v>
                </c:pt>
                <c:pt idx="31843">
                  <c:v>19</c:v>
                </c:pt>
                <c:pt idx="31844">
                  <c:v>16</c:v>
                </c:pt>
                <c:pt idx="31845">
                  <c:v>16</c:v>
                </c:pt>
                <c:pt idx="31846">
                  <c:v>16</c:v>
                </c:pt>
                <c:pt idx="31847">
                  <c:v>19</c:v>
                </c:pt>
                <c:pt idx="31848">
                  <c:v>16</c:v>
                </c:pt>
                <c:pt idx="31849">
                  <c:v>15</c:v>
                </c:pt>
                <c:pt idx="31850">
                  <c:v>16</c:v>
                </c:pt>
                <c:pt idx="31851">
                  <c:v>20</c:v>
                </c:pt>
                <c:pt idx="31852">
                  <c:v>16</c:v>
                </c:pt>
                <c:pt idx="31853">
                  <c:v>16</c:v>
                </c:pt>
                <c:pt idx="31854">
                  <c:v>16</c:v>
                </c:pt>
                <c:pt idx="31855">
                  <c:v>19</c:v>
                </c:pt>
                <c:pt idx="31856">
                  <c:v>20</c:v>
                </c:pt>
                <c:pt idx="31857">
                  <c:v>17</c:v>
                </c:pt>
                <c:pt idx="31858">
                  <c:v>19</c:v>
                </c:pt>
                <c:pt idx="31859">
                  <c:v>20</c:v>
                </c:pt>
                <c:pt idx="31860">
                  <c:v>17</c:v>
                </c:pt>
                <c:pt idx="31861">
                  <c:v>15</c:v>
                </c:pt>
                <c:pt idx="31862">
                  <c:v>18</c:v>
                </c:pt>
                <c:pt idx="31863">
                  <c:v>20</c:v>
                </c:pt>
                <c:pt idx="31864">
                  <c:v>17</c:v>
                </c:pt>
                <c:pt idx="31865">
                  <c:v>17</c:v>
                </c:pt>
                <c:pt idx="31866">
                  <c:v>20</c:v>
                </c:pt>
                <c:pt idx="31867">
                  <c:v>17</c:v>
                </c:pt>
                <c:pt idx="31868">
                  <c:v>20</c:v>
                </c:pt>
                <c:pt idx="31869">
                  <c:v>16</c:v>
                </c:pt>
                <c:pt idx="31870">
                  <c:v>16</c:v>
                </c:pt>
                <c:pt idx="31871">
                  <c:v>14</c:v>
                </c:pt>
                <c:pt idx="31872">
                  <c:v>19</c:v>
                </c:pt>
                <c:pt idx="31873">
                  <c:v>9</c:v>
                </c:pt>
                <c:pt idx="31874">
                  <c:v>16</c:v>
                </c:pt>
                <c:pt idx="31875">
                  <c:v>12</c:v>
                </c:pt>
                <c:pt idx="31876">
                  <c:v>17</c:v>
                </c:pt>
                <c:pt idx="31877">
                  <c:v>9</c:v>
                </c:pt>
                <c:pt idx="31878">
                  <c:v>19</c:v>
                </c:pt>
                <c:pt idx="31879">
                  <c:v>17</c:v>
                </c:pt>
                <c:pt idx="31880">
                  <c:v>0</c:v>
                </c:pt>
                <c:pt idx="31881">
                  <c:v>16</c:v>
                </c:pt>
                <c:pt idx="31882">
                  <c:v>16</c:v>
                </c:pt>
                <c:pt idx="31883">
                  <c:v>20</c:v>
                </c:pt>
                <c:pt idx="31884">
                  <c:v>20</c:v>
                </c:pt>
                <c:pt idx="31885">
                  <c:v>16</c:v>
                </c:pt>
                <c:pt idx="31886">
                  <c:v>15</c:v>
                </c:pt>
                <c:pt idx="31887">
                  <c:v>13</c:v>
                </c:pt>
                <c:pt idx="31888">
                  <c:v>18</c:v>
                </c:pt>
                <c:pt idx="31889">
                  <c:v>20</c:v>
                </c:pt>
                <c:pt idx="31890">
                  <c:v>0</c:v>
                </c:pt>
                <c:pt idx="31891">
                  <c:v>0</c:v>
                </c:pt>
                <c:pt idx="31892">
                  <c:v>16</c:v>
                </c:pt>
                <c:pt idx="31893">
                  <c:v>20</c:v>
                </c:pt>
                <c:pt idx="31894">
                  <c:v>16</c:v>
                </c:pt>
                <c:pt idx="31895">
                  <c:v>15</c:v>
                </c:pt>
                <c:pt idx="31896">
                  <c:v>20</c:v>
                </c:pt>
                <c:pt idx="31897">
                  <c:v>16</c:v>
                </c:pt>
                <c:pt idx="31898">
                  <c:v>19</c:v>
                </c:pt>
                <c:pt idx="31899">
                  <c:v>20</c:v>
                </c:pt>
                <c:pt idx="31900">
                  <c:v>18</c:v>
                </c:pt>
                <c:pt idx="31901">
                  <c:v>12</c:v>
                </c:pt>
                <c:pt idx="31902">
                  <c:v>20</c:v>
                </c:pt>
                <c:pt idx="31903">
                  <c:v>20</c:v>
                </c:pt>
                <c:pt idx="31904">
                  <c:v>18</c:v>
                </c:pt>
                <c:pt idx="31905">
                  <c:v>15</c:v>
                </c:pt>
                <c:pt idx="31906">
                  <c:v>20</c:v>
                </c:pt>
                <c:pt idx="31907">
                  <c:v>16</c:v>
                </c:pt>
                <c:pt idx="31908">
                  <c:v>20</c:v>
                </c:pt>
                <c:pt idx="31909">
                  <c:v>18</c:v>
                </c:pt>
                <c:pt idx="31910">
                  <c:v>19</c:v>
                </c:pt>
                <c:pt idx="31911">
                  <c:v>11</c:v>
                </c:pt>
                <c:pt idx="31912">
                  <c:v>20</c:v>
                </c:pt>
                <c:pt idx="31913">
                  <c:v>0</c:v>
                </c:pt>
                <c:pt idx="31914">
                  <c:v>20</c:v>
                </c:pt>
                <c:pt idx="31915">
                  <c:v>16</c:v>
                </c:pt>
                <c:pt idx="31916">
                  <c:v>20</c:v>
                </c:pt>
                <c:pt idx="31917">
                  <c:v>16</c:v>
                </c:pt>
                <c:pt idx="31918">
                  <c:v>16</c:v>
                </c:pt>
                <c:pt idx="31919">
                  <c:v>20</c:v>
                </c:pt>
                <c:pt idx="31920">
                  <c:v>16</c:v>
                </c:pt>
                <c:pt idx="31921">
                  <c:v>17</c:v>
                </c:pt>
                <c:pt idx="31922">
                  <c:v>17</c:v>
                </c:pt>
                <c:pt idx="31923">
                  <c:v>16</c:v>
                </c:pt>
                <c:pt idx="31924">
                  <c:v>17</c:v>
                </c:pt>
                <c:pt idx="31925">
                  <c:v>20</c:v>
                </c:pt>
                <c:pt idx="31926">
                  <c:v>15</c:v>
                </c:pt>
                <c:pt idx="31927">
                  <c:v>20</c:v>
                </c:pt>
                <c:pt idx="31928">
                  <c:v>19</c:v>
                </c:pt>
                <c:pt idx="31929">
                  <c:v>17</c:v>
                </c:pt>
                <c:pt idx="31930">
                  <c:v>20</c:v>
                </c:pt>
                <c:pt idx="31931">
                  <c:v>12</c:v>
                </c:pt>
                <c:pt idx="31932">
                  <c:v>13</c:v>
                </c:pt>
                <c:pt idx="31933">
                  <c:v>16</c:v>
                </c:pt>
                <c:pt idx="31934">
                  <c:v>12</c:v>
                </c:pt>
                <c:pt idx="31935">
                  <c:v>20</c:v>
                </c:pt>
                <c:pt idx="31936">
                  <c:v>16</c:v>
                </c:pt>
                <c:pt idx="31937">
                  <c:v>15</c:v>
                </c:pt>
                <c:pt idx="31938">
                  <c:v>19</c:v>
                </c:pt>
                <c:pt idx="31939">
                  <c:v>12</c:v>
                </c:pt>
                <c:pt idx="31940">
                  <c:v>20</c:v>
                </c:pt>
                <c:pt idx="31941">
                  <c:v>0</c:v>
                </c:pt>
                <c:pt idx="31942">
                  <c:v>18</c:v>
                </c:pt>
                <c:pt idx="31943">
                  <c:v>20</c:v>
                </c:pt>
                <c:pt idx="31944">
                  <c:v>20</c:v>
                </c:pt>
                <c:pt idx="31945">
                  <c:v>20</c:v>
                </c:pt>
                <c:pt idx="31946">
                  <c:v>17</c:v>
                </c:pt>
                <c:pt idx="31947">
                  <c:v>16</c:v>
                </c:pt>
                <c:pt idx="31948">
                  <c:v>20</c:v>
                </c:pt>
                <c:pt idx="31949">
                  <c:v>20</c:v>
                </c:pt>
                <c:pt idx="31950">
                  <c:v>15</c:v>
                </c:pt>
                <c:pt idx="31951">
                  <c:v>20</c:v>
                </c:pt>
                <c:pt idx="31952">
                  <c:v>19</c:v>
                </c:pt>
                <c:pt idx="31953">
                  <c:v>12</c:v>
                </c:pt>
                <c:pt idx="31954">
                  <c:v>7</c:v>
                </c:pt>
                <c:pt idx="31955">
                  <c:v>16</c:v>
                </c:pt>
                <c:pt idx="31956">
                  <c:v>16</c:v>
                </c:pt>
                <c:pt idx="31957">
                  <c:v>12</c:v>
                </c:pt>
                <c:pt idx="31958">
                  <c:v>20</c:v>
                </c:pt>
                <c:pt idx="31959">
                  <c:v>11</c:v>
                </c:pt>
                <c:pt idx="31960">
                  <c:v>19</c:v>
                </c:pt>
                <c:pt idx="31961">
                  <c:v>20</c:v>
                </c:pt>
                <c:pt idx="31962">
                  <c:v>13</c:v>
                </c:pt>
                <c:pt idx="31963">
                  <c:v>16</c:v>
                </c:pt>
                <c:pt idx="31964">
                  <c:v>19</c:v>
                </c:pt>
                <c:pt idx="31965">
                  <c:v>16</c:v>
                </c:pt>
                <c:pt idx="31966">
                  <c:v>18</c:v>
                </c:pt>
                <c:pt idx="31967">
                  <c:v>17</c:v>
                </c:pt>
                <c:pt idx="31968">
                  <c:v>20</c:v>
                </c:pt>
                <c:pt idx="31969">
                  <c:v>15</c:v>
                </c:pt>
                <c:pt idx="31970">
                  <c:v>18</c:v>
                </c:pt>
                <c:pt idx="31971">
                  <c:v>0</c:v>
                </c:pt>
                <c:pt idx="31972">
                  <c:v>16</c:v>
                </c:pt>
                <c:pt idx="31973">
                  <c:v>0</c:v>
                </c:pt>
                <c:pt idx="31974">
                  <c:v>16</c:v>
                </c:pt>
                <c:pt idx="31975">
                  <c:v>17</c:v>
                </c:pt>
                <c:pt idx="31976">
                  <c:v>17</c:v>
                </c:pt>
                <c:pt idx="31977">
                  <c:v>20</c:v>
                </c:pt>
                <c:pt idx="31978">
                  <c:v>20</c:v>
                </c:pt>
                <c:pt idx="31979">
                  <c:v>17</c:v>
                </c:pt>
                <c:pt idx="31980">
                  <c:v>18</c:v>
                </c:pt>
                <c:pt idx="31981">
                  <c:v>18</c:v>
                </c:pt>
                <c:pt idx="31982">
                  <c:v>16</c:v>
                </c:pt>
                <c:pt idx="31983">
                  <c:v>16</c:v>
                </c:pt>
                <c:pt idx="31984">
                  <c:v>18</c:v>
                </c:pt>
                <c:pt idx="31985">
                  <c:v>16</c:v>
                </c:pt>
                <c:pt idx="31986">
                  <c:v>20</c:v>
                </c:pt>
                <c:pt idx="31987">
                  <c:v>16</c:v>
                </c:pt>
                <c:pt idx="31988">
                  <c:v>20</c:v>
                </c:pt>
                <c:pt idx="31989">
                  <c:v>16</c:v>
                </c:pt>
                <c:pt idx="31990">
                  <c:v>19</c:v>
                </c:pt>
                <c:pt idx="31991">
                  <c:v>14</c:v>
                </c:pt>
                <c:pt idx="31992">
                  <c:v>18</c:v>
                </c:pt>
                <c:pt idx="31993">
                  <c:v>14</c:v>
                </c:pt>
                <c:pt idx="31994">
                  <c:v>17</c:v>
                </c:pt>
                <c:pt idx="31995">
                  <c:v>20</c:v>
                </c:pt>
                <c:pt idx="31996">
                  <c:v>10</c:v>
                </c:pt>
                <c:pt idx="31997">
                  <c:v>20</c:v>
                </c:pt>
                <c:pt idx="31998">
                  <c:v>0</c:v>
                </c:pt>
                <c:pt idx="31999">
                  <c:v>0</c:v>
                </c:pt>
                <c:pt idx="32000">
                  <c:v>0</c:v>
                </c:pt>
                <c:pt idx="32001">
                  <c:v>14</c:v>
                </c:pt>
                <c:pt idx="32002">
                  <c:v>16</c:v>
                </c:pt>
                <c:pt idx="32003">
                  <c:v>12</c:v>
                </c:pt>
                <c:pt idx="32004">
                  <c:v>20</c:v>
                </c:pt>
                <c:pt idx="32005">
                  <c:v>13</c:v>
                </c:pt>
                <c:pt idx="32006">
                  <c:v>18</c:v>
                </c:pt>
                <c:pt idx="32007">
                  <c:v>20</c:v>
                </c:pt>
                <c:pt idx="32008">
                  <c:v>20</c:v>
                </c:pt>
                <c:pt idx="32009">
                  <c:v>17</c:v>
                </c:pt>
                <c:pt idx="32010">
                  <c:v>19</c:v>
                </c:pt>
                <c:pt idx="32011">
                  <c:v>0</c:v>
                </c:pt>
                <c:pt idx="32012">
                  <c:v>16</c:v>
                </c:pt>
                <c:pt idx="32013">
                  <c:v>16</c:v>
                </c:pt>
                <c:pt idx="32014">
                  <c:v>17</c:v>
                </c:pt>
                <c:pt idx="32015">
                  <c:v>20</c:v>
                </c:pt>
                <c:pt idx="32016">
                  <c:v>16</c:v>
                </c:pt>
                <c:pt idx="32017">
                  <c:v>18</c:v>
                </c:pt>
                <c:pt idx="32018">
                  <c:v>16</c:v>
                </c:pt>
                <c:pt idx="32019">
                  <c:v>19</c:v>
                </c:pt>
                <c:pt idx="32020">
                  <c:v>12</c:v>
                </c:pt>
                <c:pt idx="32021">
                  <c:v>16</c:v>
                </c:pt>
                <c:pt idx="32022">
                  <c:v>16</c:v>
                </c:pt>
                <c:pt idx="32023">
                  <c:v>17</c:v>
                </c:pt>
                <c:pt idx="32024">
                  <c:v>17</c:v>
                </c:pt>
                <c:pt idx="32025">
                  <c:v>20</c:v>
                </c:pt>
                <c:pt idx="32026">
                  <c:v>17</c:v>
                </c:pt>
                <c:pt idx="32027">
                  <c:v>16</c:v>
                </c:pt>
                <c:pt idx="32028">
                  <c:v>16</c:v>
                </c:pt>
                <c:pt idx="32029">
                  <c:v>20</c:v>
                </c:pt>
                <c:pt idx="32030">
                  <c:v>16</c:v>
                </c:pt>
                <c:pt idx="32031">
                  <c:v>20</c:v>
                </c:pt>
                <c:pt idx="32032">
                  <c:v>19</c:v>
                </c:pt>
                <c:pt idx="32033">
                  <c:v>16</c:v>
                </c:pt>
                <c:pt idx="32034">
                  <c:v>13</c:v>
                </c:pt>
                <c:pt idx="32035">
                  <c:v>15</c:v>
                </c:pt>
                <c:pt idx="32036">
                  <c:v>20</c:v>
                </c:pt>
                <c:pt idx="32037">
                  <c:v>20</c:v>
                </c:pt>
                <c:pt idx="32038">
                  <c:v>16</c:v>
                </c:pt>
                <c:pt idx="32039">
                  <c:v>17</c:v>
                </c:pt>
                <c:pt idx="32040">
                  <c:v>19</c:v>
                </c:pt>
                <c:pt idx="32041">
                  <c:v>20</c:v>
                </c:pt>
                <c:pt idx="32042">
                  <c:v>9</c:v>
                </c:pt>
                <c:pt idx="32043">
                  <c:v>20</c:v>
                </c:pt>
                <c:pt idx="32044">
                  <c:v>0</c:v>
                </c:pt>
                <c:pt idx="32045">
                  <c:v>16</c:v>
                </c:pt>
                <c:pt idx="32046">
                  <c:v>0</c:v>
                </c:pt>
                <c:pt idx="32047">
                  <c:v>18</c:v>
                </c:pt>
                <c:pt idx="32048">
                  <c:v>16</c:v>
                </c:pt>
                <c:pt idx="32049">
                  <c:v>14</c:v>
                </c:pt>
                <c:pt idx="32050">
                  <c:v>12</c:v>
                </c:pt>
                <c:pt idx="32051">
                  <c:v>16</c:v>
                </c:pt>
                <c:pt idx="32052">
                  <c:v>19</c:v>
                </c:pt>
                <c:pt idx="32053">
                  <c:v>19</c:v>
                </c:pt>
                <c:pt idx="32054">
                  <c:v>16</c:v>
                </c:pt>
                <c:pt idx="32055">
                  <c:v>19</c:v>
                </c:pt>
                <c:pt idx="32056">
                  <c:v>20</c:v>
                </c:pt>
                <c:pt idx="32057">
                  <c:v>20</c:v>
                </c:pt>
                <c:pt idx="32058">
                  <c:v>0</c:v>
                </c:pt>
                <c:pt idx="32059">
                  <c:v>19</c:v>
                </c:pt>
                <c:pt idx="32060">
                  <c:v>16</c:v>
                </c:pt>
                <c:pt idx="32061">
                  <c:v>16</c:v>
                </c:pt>
                <c:pt idx="32062">
                  <c:v>20</c:v>
                </c:pt>
                <c:pt idx="32063">
                  <c:v>18</c:v>
                </c:pt>
                <c:pt idx="32064">
                  <c:v>16</c:v>
                </c:pt>
                <c:pt idx="32065">
                  <c:v>20</c:v>
                </c:pt>
                <c:pt idx="32066">
                  <c:v>20</c:v>
                </c:pt>
                <c:pt idx="32067">
                  <c:v>18</c:v>
                </c:pt>
                <c:pt idx="32068">
                  <c:v>12</c:v>
                </c:pt>
                <c:pt idx="32069">
                  <c:v>16</c:v>
                </c:pt>
                <c:pt idx="32070">
                  <c:v>20</c:v>
                </c:pt>
                <c:pt idx="32071">
                  <c:v>12</c:v>
                </c:pt>
                <c:pt idx="32072">
                  <c:v>9</c:v>
                </c:pt>
                <c:pt idx="32073">
                  <c:v>18</c:v>
                </c:pt>
                <c:pt idx="32074">
                  <c:v>11</c:v>
                </c:pt>
                <c:pt idx="32075">
                  <c:v>16</c:v>
                </c:pt>
                <c:pt idx="32076">
                  <c:v>12</c:v>
                </c:pt>
                <c:pt idx="32077">
                  <c:v>20</c:v>
                </c:pt>
                <c:pt idx="32078">
                  <c:v>20</c:v>
                </c:pt>
                <c:pt idx="32079">
                  <c:v>16</c:v>
                </c:pt>
                <c:pt idx="32080">
                  <c:v>16</c:v>
                </c:pt>
                <c:pt idx="32081">
                  <c:v>16</c:v>
                </c:pt>
                <c:pt idx="32082">
                  <c:v>20</c:v>
                </c:pt>
                <c:pt idx="32083">
                  <c:v>0</c:v>
                </c:pt>
                <c:pt idx="32084">
                  <c:v>20</c:v>
                </c:pt>
                <c:pt idx="32085">
                  <c:v>20</c:v>
                </c:pt>
                <c:pt idx="32086">
                  <c:v>16</c:v>
                </c:pt>
                <c:pt idx="32087">
                  <c:v>19</c:v>
                </c:pt>
                <c:pt idx="32088">
                  <c:v>11</c:v>
                </c:pt>
                <c:pt idx="32089">
                  <c:v>16</c:v>
                </c:pt>
                <c:pt idx="32090">
                  <c:v>20</c:v>
                </c:pt>
                <c:pt idx="32091">
                  <c:v>14</c:v>
                </c:pt>
                <c:pt idx="32092">
                  <c:v>20</c:v>
                </c:pt>
                <c:pt idx="32093">
                  <c:v>19</c:v>
                </c:pt>
                <c:pt idx="32094">
                  <c:v>20</c:v>
                </c:pt>
                <c:pt idx="32095">
                  <c:v>16</c:v>
                </c:pt>
                <c:pt idx="32096">
                  <c:v>20</c:v>
                </c:pt>
                <c:pt idx="32097">
                  <c:v>15</c:v>
                </c:pt>
                <c:pt idx="32098">
                  <c:v>14</c:v>
                </c:pt>
                <c:pt idx="32099">
                  <c:v>19</c:v>
                </c:pt>
                <c:pt idx="32100">
                  <c:v>15</c:v>
                </c:pt>
                <c:pt idx="32101">
                  <c:v>16</c:v>
                </c:pt>
                <c:pt idx="32102">
                  <c:v>16</c:v>
                </c:pt>
                <c:pt idx="32103">
                  <c:v>16</c:v>
                </c:pt>
                <c:pt idx="32104">
                  <c:v>20</c:v>
                </c:pt>
                <c:pt idx="32105">
                  <c:v>16</c:v>
                </c:pt>
                <c:pt idx="32106">
                  <c:v>17</c:v>
                </c:pt>
                <c:pt idx="32107">
                  <c:v>16</c:v>
                </c:pt>
                <c:pt idx="32108">
                  <c:v>15</c:v>
                </c:pt>
                <c:pt idx="32109">
                  <c:v>17</c:v>
                </c:pt>
                <c:pt idx="32110">
                  <c:v>18</c:v>
                </c:pt>
                <c:pt idx="32111">
                  <c:v>15</c:v>
                </c:pt>
                <c:pt idx="32112">
                  <c:v>20</c:v>
                </c:pt>
                <c:pt idx="32113">
                  <c:v>19</c:v>
                </c:pt>
                <c:pt idx="32114">
                  <c:v>7</c:v>
                </c:pt>
                <c:pt idx="32115">
                  <c:v>20</c:v>
                </c:pt>
                <c:pt idx="32116">
                  <c:v>13</c:v>
                </c:pt>
                <c:pt idx="32117">
                  <c:v>17</c:v>
                </c:pt>
                <c:pt idx="32118">
                  <c:v>16</c:v>
                </c:pt>
                <c:pt idx="32119">
                  <c:v>12</c:v>
                </c:pt>
                <c:pt idx="32120">
                  <c:v>19</c:v>
                </c:pt>
                <c:pt idx="32121">
                  <c:v>0</c:v>
                </c:pt>
                <c:pt idx="32122">
                  <c:v>16</c:v>
                </c:pt>
                <c:pt idx="32123">
                  <c:v>0</c:v>
                </c:pt>
                <c:pt idx="32124">
                  <c:v>20</c:v>
                </c:pt>
                <c:pt idx="32125">
                  <c:v>20</c:v>
                </c:pt>
                <c:pt idx="32126">
                  <c:v>20</c:v>
                </c:pt>
                <c:pt idx="32127">
                  <c:v>19</c:v>
                </c:pt>
                <c:pt idx="32128">
                  <c:v>16</c:v>
                </c:pt>
                <c:pt idx="32129">
                  <c:v>20</c:v>
                </c:pt>
                <c:pt idx="32130">
                  <c:v>19</c:v>
                </c:pt>
                <c:pt idx="32131">
                  <c:v>18</c:v>
                </c:pt>
                <c:pt idx="32132">
                  <c:v>15</c:v>
                </c:pt>
                <c:pt idx="32133">
                  <c:v>16</c:v>
                </c:pt>
                <c:pt idx="32134">
                  <c:v>15</c:v>
                </c:pt>
                <c:pt idx="32135">
                  <c:v>20</c:v>
                </c:pt>
                <c:pt idx="32136">
                  <c:v>16</c:v>
                </c:pt>
                <c:pt idx="32137">
                  <c:v>20</c:v>
                </c:pt>
                <c:pt idx="32138">
                  <c:v>16</c:v>
                </c:pt>
                <c:pt idx="32139">
                  <c:v>20</c:v>
                </c:pt>
                <c:pt idx="32140">
                  <c:v>20</c:v>
                </c:pt>
                <c:pt idx="32141">
                  <c:v>16</c:v>
                </c:pt>
                <c:pt idx="32142">
                  <c:v>20</c:v>
                </c:pt>
                <c:pt idx="32143">
                  <c:v>20</c:v>
                </c:pt>
                <c:pt idx="32144">
                  <c:v>16</c:v>
                </c:pt>
                <c:pt idx="32145">
                  <c:v>15</c:v>
                </c:pt>
                <c:pt idx="32146">
                  <c:v>15</c:v>
                </c:pt>
                <c:pt idx="32147">
                  <c:v>19</c:v>
                </c:pt>
                <c:pt idx="32148">
                  <c:v>17</c:v>
                </c:pt>
                <c:pt idx="32149">
                  <c:v>16</c:v>
                </c:pt>
                <c:pt idx="32150">
                  <c:v>16</c:v>
                </c:pt>
                <c:pt idx="32151">
                  <c:v>18</c:v>
                </c:pt>
                <c:pt idx="32152">
                  <c:v>20</c:v>
                </c:pt>
                <c:pt idx="32153">
                  <c:v>15</c:v>
                </c:pt>
                <c:pt idx="32154">
                  <c:v>14</c:v>
                </c:pt>
                <c:pt idx="32155">
                  <c:v>16</c:v>
                </c:pt>
                <c:pt idx="32156">
                  <c:v>16</c:v>
                </c:pt>
                <c:pt idx="32157">
                  <c:v>20</c:v>
                </c:pt>
                <c:pt idx="32158">
                  <c:v>4</c:v>
                </c:pt>
                <c:pt idx="32159">
                  <c:v>13</c:v>
                </c:pt>
                <c:pt idx="32160">
                  <c:v>15</c:v>
                </c:pt>
                <c:pt idx="32161">
                  <c:v>14</c:v>
                </c:pt>
                <c:pt idx="32162">
                  <c:v>16</c:v>
                </c:pt>
                <c:pt idx="32163">
                  <c:v>19</c:v>
                </c:pt>
                <c:pt idx="32164">
                  <c:v>19</c:v>
                </c:pt>
                <c:pt idx="32165">
                  <c:v>17</c:v>
                </c:pt>
                <c:pt idx="32166">
                  <c:v>20</c:v>
                </c:pt>
                <c:pt idx="32167">
                  <c:v>20</c:v>
                </c:pt>
                <c:pt idx="32168">
                  <c:v>16</c:v>
                </c:pt>
                <c:pt idx="32169">
                  <c:v>18</c:v>
                </c:pt>
                <c:pt idx="32170">
                  <c:v>18</c:v>
                </c:pt>
                <c:pt idx="32171">
                  <c:v>14</c:v>
                </c:pt>
                <c:pt idx="32172">
                  <c:v>20</c:v>
                </c:pt>
                <c:pt idx="32173">
                  <c:v>18</c:v>
                </c:pt>
                <c:pt idx="32174">
                  <c:v>17</c:v>
                </c:pt>
                <c:pt idx="32175">
                  <c:v>0</c:v>
                </c:pt>
                <c:pt idx="32176">
                  <c:v>20</c:v>
                </c:pt>
                <c:pt idx="32177">
                  <c:v>20</c:v>
                </c:pt>
                <c:pt idx="32178">
                  <c:v>0</c:v>
                </c:pt>
                <c:pt idx="32179">
                  <c:v>16</c:v>
                </c:pt>
                <c:pt idx="32180">
                  <c:v>17</c:v>
                </c:pt>
                <c:pt idx="32181">
                  <c:v>16</c:v>
                </c:pt>
                <c:pt idx="32182">
                  <c:v>16</c:v>
                </c:pt>
                <c:pt idx="32183">
                  <c:v>17</c:v>
                </c:pt>
                <c:pt idx="32184">
                  <c:v>19</c:v>
                </c:pt>
                <c:pt idx="32185">
                  <c:v>14</c:v>
                </c:pt>
                <c:pt idx="32186">
                  <c:v>20</c:v>
                </c:pt>
                <c:pt idx="32187">
                  <c:v>20</c:v>
                </c:pt>
                <c:pt idx="32188">
                  <c:v>18</c:v>
                </c:pt>
                <c:pt idx="32189">
                  <c:v>16</c:v>
                </c:pt>
                <c:pt idx="32190">
                  <c:v>20</c:v>
                </c:pt>
                <c:pt idx="32191">
                  <c:v>16</c:v>
                </c:pt>
                <c:pt idx="32192">
                  <c:v>11</c:v>
                </c:pt>
                <c:pt idx="32193">
                  <c:v>16</c:v>
                </c:pt>
                <c:pt idx="32194">
                  <c:v>16</c:v>
                </c:pt>
                <c:pt idx="32195">
                  <c:v>12</c:v>
                </c:pt>
                <c:pt idx="32196">
                  <c:v>7</c:v>
                </c:pt>
                <c:pt idx="32197">
                  <c:v>16</c:v>
                </c:pt>
                <c:pt idx="32198">
                  <c:v>16</c:v>
                </c:pt>
                <c:pt idx="32199">
                  <c:v>16</c:v>
                </c:pt>
                <c:pt idx="32200">
                  <c:v>16</c:v>
                </c:pt>
                <c:pt idx="32201">
                  <c:v>16</c:v>
                </c:pt>
                <c:pt idx="32202">
                  <c:v>17</c:v>
                </c:pt>
                <c:pt idx="32203">
                  <c:v>16</c:v>
                </c:pt>
                <c:pt idx="32204">
                  <c:v>15</c:v>
                </c:pt>
                <c:pt idx="32205">
                  <c:v>17</c:v>
                </c:pt>
                <c:pt idx="32206">
                  <c:v>14</c:v>
                </c:pt>
                <c:pt idx="32207">
                  <c:v>0</c:v>
                </c:pt>
                <c:pt idx="32208">
                  <c:v>16</c:v>
                </c:pt>
                <c:pt idx="32209">
                  <c:v>20</c:v>
                </c:pt>
                <c:pt idx="32210">
                  <c:v>16</c:v>
                </c:pt>
                <c:pt idx="32211">
                  <c:v>16</c:v>
                </c:pt>
                <c:pt idx="32212">
                  <c:v>9</c:v>
                </c:pt>
                <c:pt idx="32213">
                  <c:v>20</c:v>
                </c:pt>
                <c:pt idx="32214">
                  <c:v>18</c:v>
                </c:pt>
                <c:pt idx="32215">
                  <c:v>16</c:v>
                </c:pt>
                <c:pt idx="32216">
                  <c:v>12</c:v>
                </c:pt>
                <c:pt idx="32217">
                  <c:v>20</c:v>
                </c:pt>
                <c:pt idx="32218">
                  <c:v>19</c:v>
                </c:pt>
                <c:pt idx="32219">
                  <c:v>17</c:v>
                </c:pt>
                <c:pt idx="32220">
                  <c:v>12</c:v>
                </c:pt>
                <c:pt idx="32221">
                  <c:v>19</c:v>
                </c:pt>
                <c:pt idx="32222">
                  <c:v>20</c:v>
                </c:pt>
                <c:pt idx="32223">
                  <c:v>16</c:v>
                </c:pt>
                <c:pt idx="32224">
                  <c:v>12</c:v>
                </c:pt>
                <c:pt idx="32225">
                  <c:v>16</c:v>
                </c:pt>
                <c:pt idx="32226">
                  <c:v>12</c:v>
                </c:pt>
                <c:pt idx="32227">
                  <c:v>20</c:v>
                </c:pt>
                <c:pt idx="32228">
                  <c:v>17</c:v>
                </c:pt>
                <c:pt idx="32229">
                  <c:v>20</c:v>
                </c:pt>
                <c:pt idx="32230">
                  <c:v>11</c:v>
                </c:pt>
                <c:pt idx="32231">
                  <c:v>16</c:v>
                </c:pt>
                <c:pt idx="32232">
                  <c:v>20</c:v>
                </c:pt>
                <c:pt idx="32233">
                  <c:v>15</c:v>
                </c:pt>
                <c:pt idx="32234">
                  <c:v>16</c:v>
                </c:pt>
                <c:pt idx="32235">
                  <c:v>20</c:v>
                </c:pt>
                <c:pt idx="32236">
                  <c:v>14</c:v>
                </c:pt>
                <c:pt idx="32237">
                  <c:v>20</c:v>
                </c:pt>
                <c:pt idx="32238">
                  <c:v>20</c:v>
                </c:pt>
                <c:pt idx="32239">
                  <c:v>20</c:v>
                </c:pt>
                <c:pt idx="32240">
                  <c:v>13</c:v>
                </c:pt>
                <c:pt idx="32241">
                  <c:v>17</c:v>
                </c:pt>
                <c:pt idx="32242">
                  <c:v>15</c:v>
                </c:pt>
                <c:pt idx="32243">
                  <c:v>17</c:v>
                </c:pt>
                <c:pt idx="32244">
                  <c:v>19</c:v>
                </c:pt>
                <c:pt idx="32245">
                  <c:v>20</c:v>
                </c:pt>
                <c:pt idx="32246">
                  <c:v>0</c:v>
                </c:pt>
                <c:pt idx="32247">
                  <c:v>16</c:v>
                </c:pt>
                <c:pt idx="32248">
                  <c:v>19</c:v>
                </c:pt>
                <c:pt idx="32249">
                  <c:v>18</c:v>
                </c:pt>
                <c:pt idx="32250">
                  <c:v>20</c:v>
                </c:pt>
                <c:pt idx="32251">
                  <c:v>15</c:v>
                </c:pt>
                <c:pt idx="32252">
                  <c:v>19</c:v>
                </c:pt>
                <c:pt idx="32253">
                  <c:v>20</c:v>
                </c:pt>
                <c:pt idx="32254">
                  <c:v>16</c:v>
                </c:pt>
                <c:pt idx="32255">
                  <c:v>18</c:v>
                </c:pt>
                <c:pt idx="32256">
                  <c:v>10</c:v>
                </c:pt>
                <c:pt idx="32257">
                  <c:v>0</c:v>
                </c:pt>
                <c:pt idx="32258">
                  <c:v>13</c:v>
                </c:pt>
                <c:pt idx="32259">
                  <c:v>12</c:v>
                </c:pt>
                <c:pt idx="32260">
                  <c:v>16</c:v>
                </c:pt>
                <c:pt idx="32261">
                  <c:v>17</c:v>
                </c:pt>
                <c:pt idx="32262">
                  <c:v>19</c:v>
                </c:pt>
                <c:pt idx="32263">
                  <c:v>20</c:v>
                </c:pt>
                <c:pt idx="32264">
                  <c:v>19</c:v>
                </c:pt>
                <c:pt idx="32265">
                  <c:v>0</c:v>
                </c:pt>
                <c:pt idx="32266">
                  <c:v>16</c:v>
                </c:pt>
                <c:pt idx="32267">
                  <c:v>20</c:v>
                </c:pt>
                <c:pt idx="32268">
                  <c:v>20</c:v>
                </c:pt>
                <c:pt idx="32269">
                  <c:v>20</c:v>
                </c:pt>
                <c:pt idx="32270">
                  <c:v>16</c:v>
                </c:pt>
                <c:pt idx="32271">
                  <c:v>20</c:v>
                </c:pt>
                <c:pt idx="32272">
                  <c:v>20</c:v>
                </c:pt>
                <c:pt idx="32273">
                  <c:v>20</c:v>
                </c:pt>
                <c:pt idx="32274">
                  <c:v>19</c:v>
                </c:pt>
                <c:pt idx="32275">
                  <c:v>15</c:v>
                </c:pt>
                <c:pt idx="32276">
                  <c:v>20</c:v>
                </c:pt>
                <c:pt idx="32277">
                  <c:v>12</c:v>
                </c:pt>
                <c:pt idx="32278">
                  <c:v>12</c:v>
                </c:pt>
                <c:pt idx="32279">
                  <c:v>14</c:v>
                </c:pt>
                <c:pt idx="32280">
                  <c:v>17</c:v>
                </c:pt>
                <c:pt idx="32281">
                  <c:v>20</c:v>
                </c:pt>
                <c:pt idx="32282">
                  <c:v>16</c:v>
                </c:pt>
                <c:pt idx="32283">
                  <c:v>20</c:v>
                </c:pt>
                <c:pt idx="32284">
                  <c:v>16</c:v>
                </c:pt>
                <c:pt idx="32285">
                  <c:v>20</c:v>
                </c:pt>
                <c:pt idx="32286">
                  <c:v>20</c:v>
                </c:pt>
                <c:pt idx="32287">
                  <c:v>15</c:v>
                </c:pt>
                <c:pt idx="32288">
                  <c:v>18</c:v>
                </c:pt>
                <c:pt idx="32289">
                  <c:v>16</c:v>
                </c:pt>
                <c:pt idx="32290">
                  <c:v>18</c:v>
                </c:pt>
                <c:pt idx="32291">
                  <c:v>0</c:v>
                </c:pt>
                <c:pt idx="32292">
                  <c:v>18</c:v>
                </c:pt>
                <c:pt idx="32293">
                  <c:v>14</c:v>
                </c:pt>
                <c:pt idx="32294">
                  <c:v>15</c:v>
                </c:pt>
                <c:pt idx="32295">
                  <c:v>11</c:v>
                </c:pt>
                <c:pt idx="32296">
                  <c:v>13</c:v>
                </c:pt>
                <c:pt idx="32297">
                  <c:v>0</c:v>
                </c:pt>
                <c:pt idx="32298">
                  <c:v>16</c:v>
                </c:pt>
                <c:pt idx="32299">
                  <c:v>18</c:v>
                </c:pt>
                <c:pt idx="32300">
                  <c:v>16</c:v>
                </c:pt>
                <c:pt idx="32301">
                  <c:v>20</c:v>
                </c:pt>
                <c:pt idx="32302">
                  <c:v>8</c:v>
                </c:pt>
                <c:pt idx="32303">
                  <c:v>20</c:v>
                </c:pt>
                <c:pt idx="32304">
                  <c:v>16</c:v>
                </c:pt>
                <c:pt idx="32305">
                  <c:v>16</c:v>
                </c:pt>
                <c:pt idx="32306">
                  <c:v>18</c:v>
                </c:pt>
                <c:pt idx="32307">
                  <c:v>0</c:v>
                </c:pt>
                <c:pt idx="32308">
                  <c:v>20</c:v>
                </c:pt>
                <c:pt idx="32309">
                  <c:v>19</c:v>
                </c:pt>
                <c:pt idx="32310">
                  <c:v>20</c:v>
                </c:pt>
                <c:pt idx="32311">
                  <c:v>20</c:v>
                </c:pt>
                <c:pt idx="32312">
                  <c:v>16</c:v>
                </c:pt>
                <c:pt idx="32313">
                  <c:v>16</c:v>
                </c:pt>
                <c:pt idx="32314">
                  <c:v>18</c:v>
                </c:pt>
                <c:pt idx="32315">
                  <c:v>16</c:v>
                </c:pt>
                <c:pt idx="32316">
                  <c:v>16</c:v>
                </c:pt>
                <c:pt idx="32317">
                  <c:v>19</c:v>
                </c:pt>
                <c:pt idx="32318">
                  <c:v>20</c:v>
                </c:pt>
                <c:pt idx="32319">
                  <c:v>11</c:v>
                </c:pt>
                <c:pt idx="32320">
                  <c:v>18</c:v>
                </c:pt>
                <c:pt idx="32321">
                  <c:v>20</c:v>
                </c:pt>
                <c:pt idx="32322">
                  <c:v>0</c:v>
                </c:pt>
                <c:pt idx="32323">
                  <c:v>14</c:v>
                </c:pt>
                <c:pt idx="32324">
                  <c:v>16</c:v>
                </c:pt>
                <c:pt idx="32325">
                  <c:v>14</c:v>
                </c:pt>
                <c:pt idx="32326">
                  <c:v>19</c:v>
                </c:pt>
                <c:pt idx="32327">
                  <c:v>17</c:v>
                </c:pt>
                <c:pt idx="32328">
                  <c:v>16</c:v>
                </c:pt>
                <c:pt idx="32329">
                  <c:v>17</c:v>
                </c:pt>
                <c:pt idx="32330">
                  <c:v>16</c:v>
                </c:pt>
                <c:pt idx="32331">
                  <c:v>0</c:v>
                </c:pt>
                <c:pt idx="32332">
                  <c:v>16</c:v>
                </c:pt>
                <c:pt idx="32333">
                  <c:v>14</c:v>
                </c:pt>
                <c:pt idx="32334">
                  <c:v>16</c:v>
                </c:pt>
                <c:pt idx="32335">
                  <c:v>15</c:v>
                </c:pt>
                <c:pt idx="32336">
                  <c:v>15</c:v>
                </c:pt>
                <c:pt idx="32337">
                  <c:v>16</c:v>
                </c:pt>
                <c:pt idx="32338">
                  <c:v>17</c:v>
                </c:pt>
                <c:pt idx="32339">
                  <c:v>16</c:v>
                </c:pt>
                <c:pt idx="32340">
                  <c:v>0</c:v>
                </c:pt>
                <c:pt idx="32341">
                  <c:v>15</c:v>
                </c:pt>
                <c:pt idx="32342">
                  <c:v>16</c:v>
                </c:pt>
                <c:pt idx="32343">
                  <c:v>16</c:v>
                </c:pt>
                <c:pt idx="32344">
                  <c:v>16</c:v>
                </c:pt>
                <c:pt idx="32345">
                  <c:v>20</c:v>
                </c:pt>
                <c:pt idx="32346">
                  <c:v>20</c:v>
                </c:pt>
                <c:pt idx="32347">
                  <c:v>16</c:v>
                </c:pt>
                <c:pt idx="32348">
                  <c:v>19</c:v>
                </c:pt>
                <c:pt idx="32349">
                  <c:v>17</c:v>
                </c:pt>
                <c:pt idx="32350">
                  <c:v>20</c:v>
                </c:pt>
                <c:pt idx="32351">
                  <c:v>18</c:v>
                </c:pt>
                <c:pt idx="32352">
                  <c:v>20</c:v>
                </c:pt>
                <c:pt idx="32353">
                  <c:v>20</c:v>
                </c:pt>
                <c:pt idx="32354">
                  <c:v>15</c:v>
                </c:pt>
                <c:pt idx="32355">
                  <c:v>18</c:v>
                </c:pt>
                <c:pt idx="32356">
                  <c:v>17</c:v>
                </c:pt>
                <c:pt idx="32357">
                  <c:v>20</c:v>
                </c:pt>
                <c:pt idx="32358">
                  <c:v>20</c:v>
                </c:pt>
                <c:pt idx="32359">
                  <c:v>20</c:v>
                </c:pt>
                <c:pt idx="32360">
                  <c:v>16</c:v>
                </c:pt>
                <c:pt idx="32361">
                  <c:v>15</c:v>
                </c:pt>
                <c:pt idx="32362">
                  <c:v>0</c:v>
                </c:pt>
                <c:pt idx="32363">
                  <c:v>12</c:v>
                </c:pt>
                <c:pt idx="32364">
                  <c:v>20</c:v>
                </c:pt>
                <c:pt idx="32365">
                  <c:v>16</c:v>
                </c:pt>
                <c:pt idx="32366">
                  <c:v>20</c:v>
                </c:pt>
                <c:pt idx="32367">
                  <c:v>0</c:v>
                </c:pt>
                <c:pt idx="32368">
                  <c:v>16</c:v>
                </c:pt>
                <c:pt idx="32369">
                  <c:v>20</c:v>
                </c:pt>
                <c:pt idx="32370">
                  <c:v>15</c:v>
                </c:pt>
                <c:pt idx="32371">
                  <c:v>15</c:v>
                </c:pt>
                <c:pt idx="32372">
                  <c:v>20</c:v>
                </c:pt>
                <c:pt idx="32373">
                  <c:v>16</c:v>
                </c:pt>
                <c:pt idx="32374">
                  <c:v>20</c:v>
                </c:pt>
                <c:pt idx="32375">
                  <c:v>20</c:v>
                </c:pt>
                <c:pt idx="32376">
                  <c:v>18</c:v>
                </c:pt>
                <c:pt idx="32377">
                  <c:v>19</c:v>
                </c:pt>
                <c:pt idx="32378">
                  <c:v>16</c:v>
                </c:pt>
                <c:pt idx="32379">
                  <c:v>16</c:v>
                </c:pt>
                <c:pt idx="32380">
                  <c:v>0</c:v>
                </c:pt>
                <c:pt idx="32381">
                  <c:v>16</c:v>
                </c:pt>
                <c:pt idx="32382">
                  <c:v>17</c:v>
                </c:pt>
                <c:pt idx="32383">
                  <c:v>12</c:v>
                </c:pt>
                <c:pt idx="32384">
                  <c:v>17</c:v>
                </c:pt>
                <c:pt idx="32385">
                  <c:v>19</c:v>
                </c:pt>
                <c:pt idx="32386">
                  <c:v>16</c:v>
                </c:pt>
                <c:pt idx="32387">
                  <c:v>19</c:v>
                </c:pt>
                <c:pt idx="32388">
                  <c:v>17</c:v>
                </c:pt>
                <c:pt idx="32389">
                  <c:v>15</c:v>
                </c:pt>
                <c:pt idx="32390">
                  <c:v>11</c:v>
                </c:pt>
                <c:pt idx="32391">
                  <c:v>15</c:v>
                </c:pt>
                <c:pt idx="32392">
                  <c:v>16</c:v>
                </c:pt>
                <c:pt idx="32393">
                  <c:v>12</c:v>
                </c:pt>
                <c:pt idx="32394">
                  <c:v>16</c:v>
                </c:pt>
                <c:pt idx="32395">
                  <c:v>19</c:v>
                </c:pt>
                <c:pt idx="32396">
                  <c:v>18</c:v>
                </c:pt>
                <c:pt idx="32397">
                  <c:v>16</c:v>
                </c:pt>
                <c:pt idx="32398">
                  <c:v>10</c:v>
                </c:pt>
                <c:pt idx="32399">
                  <c:v>20</c:v>
                </c:pt>
                <c:pt idx="32400">
                  <c:v>16</c:v>
                </c:pt>
                <c:pt idx="32401">
                  <c:v>20</c:v>
                </c:pt>
                <c:pt idx="32402">
                  <c:v>20</c:v>
                </c:pt>
                <c:pt idx="32403">
                  <c:v>14</c:v>
                </c:pt>
                <c:pt idx="32404">
                  <c:v>15</c:v>
                </c:pt>
                <c:pt idx="32405">
                  <c:v>20</c:v>
                </c:pt>
                <c:pt idx="32406">
                  <c:v>16</c:v>
                </c:pt>
                <c:pt idx="32407">
                  <c:v>16</c:v>
                </c:pt>
                <c:pt idx="32408">
                  <c:v>11</c:v>
                </c:pt>
                <c:pt idx="32409">
                  <c:v>20</c:v>
                </c:pt>
                <c:pt idx="32410">
                  <c:v>13</c:v>
                </c:pt>
                <c:pt idx="32411">
                  <c:v>18</c:v>
                </c:pt>
                <c:pt idx="32412">
                  <c:v>19</c:v>
                </c:pt>
                <c:pt idx="32413">
                  <c:v>20</c:v>
                </c:pt>
                <c:pt idx="32414">
                  <c:v>20</c:v>
                </c:pt>
                <c:pt idx="32415">
                  <c:v>20</c:v>
                </c:pt>
                <c:pt idx="32416">
                  <c:v>16</c:v>
                </c:pt>
                <c:pt idx="32417">
                  <c:v>16</c:v>
                </c:pt>
                <c:pt idx="32418">
                  <c:v>20</c:v>
                </c:pt>
                <c:pt idx="32419">
                  <c:v>18</c:v>
                </c:pt>
                <c:pt idx="32420">
                  <c:v>0</c:v>
                </c:pt>
                <c:pt idx="32421">
                  <c:v>14</c:v>
                </c:pt>
                <c:pt idx="32422">
                  <c:v>18</c:v>
                </c:pt>
                <c:pt idx="32423">
                  <c:v>20</c:v>
                </c:pt>
                <c:pt idx="32424">
                  <c:v>19</c:v>
                </c:pt>
                <c:pt idx="32425">
                  <c:v>20</c:v>
                </c:pt>
                <c:pt idx="32426">
                  <c:v>18</c:v>
                </c:pt>
                <c:pt idx="32427">
                  <c:v>16</c:v>
                </c:pt>
                <c:pt idx="32428">
                  <c:v>20</c:v>
                </c:pt>
                <c:pt idx="32429">
                  <c:v>20</c:v>
                </c:pt>
                <c:pt idx="32430">
                  <c:v>16</c:v>
                </c:pt>
                <c:pt idx="32431">
                  <c:v>17</c:v>
                </c:pt>
                <c:pt idx="32432">
                  <c:v>20</c:v>
                </c:pt>
                <c:pt idx="32433">
                  <c:v>16</c:v>
                </c:pt>
                <c:pt idx="32434">
                  <c:v>16</c:v>
                </c:pt>
                <c:pt idx="32435">
                  <c:v>16</c:v>
                </c:pt>
                <c:pt idx="32436">
                  <c:v>13</c:v>
                </c:pt>
                <c:pt idx="32437">
                  <c:v>15</c:v>
                </c:pt>
                <c:pt idx="32438">
                  <c:v>0</c:v>
                </c:pt>
                <c:pt idx="32439">
                  <c:v>20</c:v>
                </c:pt>
                <c:pt idx="32440">
                  <c:v>12</c:v>
                </c:pt>
                <c:pt idx="32441">
                  <c:v>14</c:v>
                </c:pt>
                <c:pt idx="32442">
                  <c:v>14</c:v>
                </c:pt>
                <c:pt idx="32443">
                  <c:v>17</c:v>
                </c:pt>
                <c:pt idx="32444">
                  <c:v>20</c:v>
                </c:pt>
                <c:pt idx="32445">
                  <c:v>14</c:v>
                </c:pt>
                <c:pt idx="32446">
                  <c:v>17</c:v>
                </c:pt>
                <c:pt idx="32447">
                  <c:v>0</c:v>
                </c:pt>
                <c:pt idx="32448">
                  <c:v>15</c:v>
                </c:pt>
                <c:pt idx="32449">
                  <c:v>16</c:v>
                </c:pt>
                <c:pt idx="32450">
                  <c:v>16</c:v>
                </c:pt>
                <c:pt idx="32451">
                  <c:v>14</c:v>
                </c:pt>
                <c:pt idx="32452">
                  <c:v>18</c:v>
                </c:pt>
                <c:pt idx="32453">
                  <c:v>20</c:v>
                </c:pt>
                <c:pt idx="32454">
                  <c:v>0</c:v>
                </c:pt>
                <c:pt idx="32455">
                  <c:v>17</c:v>
                </c:pt>
                <c:pt idx="32456">
                  <c:v>18</c:v>
                </c:pt>
                <c:pt idx="32457">
                  <c:v>15</c:v>
                </c:pt>
                <c:pt idx="32458">
                  <c:v>18</c:v>
                </c:pt>
                <c:pt idx="32459">
                  <c:v>20</c:v>
                </c:pt>
                <c:pt idx="32460">
                  <c:v>15</c:v>
                </c:pt>
                <c:pt idx="32461">
                  <c:v>0</c:v>
                </c:pt>
                <c:pt idx="32462">
                  <c:v>20</c:v>
                </c:pt>
                <c:pt idx="32463">
                  <c:v>19</c:v>
                </c:pt>
                <c:pt idx="32464">
                  <c:v>11</c:v>
                </c:pt>
                <c:pt idx="32465">
                  <c:v>14</c:v>
                </c:pt>
                <c:pt idx="32466">
                  <c:v>18</c:v>
                </c:pt>
                <c:pt idx="32467">
                  <c:v>20</c:v>
                </c:pt>
                <c:pt idx="32468">
                  <c:v>17</c:v>
                </c:pt>
                <c:pt idx="32469">
                  <c:v>16</c:v>
                </c:pt>
                <c:pt idx="32470">
                  <c:v>16</c:v>
                </c:pt>
                <c:pt idx="32471">
                  <c:v>0</c:v>
                </c:pt>
                <c:pt idx="32472">
                  <c:v>16</c:v>
                </c:pt>
                <c:pt idx="32473">
                  <c:v>17</c:v>
                </c:pt>
                <c:pt idx="32474">
                  <c:v>13</c:v>
                </c:pt>
                <c:pt idx="32475">
                  <c:v>20</c:v>
                </c:pt>
                <c:pt idx="32476">
                  <c:v>9</c:v>
                </c:pt>
                <c:pt idx="32477">
                  <c:v>13</c:v>
                </c:pt>
                <c:pt idx="32478">
                  <c:v>8</c:v>
                </c:pt>
                <c:pt idx="32479">
                  <c:v>16</c:v>
                </c:pt>
                <c:pt idx="32480">
                  <c:v>20</c:v>
                </c:pt>
                <c:pt idx="32481">
                  <c:v>16</c:v>
                </c:pt>
                <c:pt idx="32482">
                  <c:v>20</c:v>
                </c:pt>
                <c:pt idx="32483">
                  <c:v>15</c:v>
                </c:pt>
                <c:pt idx="32484">
                  <c:v>17</c:v>
                </c:pt>
                <c:pt idx="32485">
                  <c:v>19</c:v>
                </c:pt>
                <c:pt idx="32486">
                  <c:v>15</c:v>
                </c:pt>
                <c:pt idx="32487">
                  <c:v>0</c:v>
                </c:pt>
                <c:pt idx="32488">
                  <c:v>20</c:v>
                </c:pt>
                <c:pt idx="32489">
                  <c:v>16</c:v>
                </c:pt>
                <c:pt idx="32490">
                  <c:v>18</c:v>
                </c:pt>
                <c:pt idx="32491">
                  <c:v>20</c:v>
                </c:pt>
                <c:pt idx="32492">
                  <c:v>20</c:v>
                </c:pt>
                <c:pt idx="32493">
                  <c:v>20</c:v>
                </c:pt>
                <c:pt idx="32494">
                  <c:v>14</c:v>
                </c:pt>
                <c:pt idx="32495">
                  <c:v>16</c:v>
                </c:pt>
                <c:pt idx="32496">
                  <c:v>12</c:v>
                </c:pt>
                <c:pt idx="32497">
                  <c:v>0</c:v>
                </c:pt>
                <c:pt idx="32498">
                  <c:v>20</c:v>
                </c:pt>
                <c:pt idx="32499">
                  <c:v>19</c:v>
                </c:pt>
                <c:pt idx="32500">
                  <c:v>16</c:v>
                </c:pt>
                <c:pt idx="32501">
                  <c:v>20</c:v>
                </c:pt>
                <c:pt idx="32502">
                  <c:v>16</c:v>
                </c:pt>
                <c:pt idx="32503">
                  <c:v>18</c:v>
                </c:pt>
                <c:pt idx="32504">
                  <c:v>16</c:v>
                </c:pt>
                <c:pt idx="32505">
                  <c:v>20</c:v>
                </c:pt>
                <c:pt idx="32506">
                  <c:v>15</c:v>
                </c:pt>
                <c:pt idx="32507">
                  <c:v>18</c:v>
                </c:pt>
                <c:pt idx="32508">
                  <c:v>20</c:v>
                </c:pt>
                <c:pt idx="32509">
                  <c:v>13</c:v>
                </c:pt>
                <c:pt idx="32510">
                  <c:v>20</c:v>
                </c:pt>
                <c:pt idx="32511">
                  <c:v>16</c:v>
                </c:pt>
                <c:pt idx="32512">
                  <c:v>17</c:v>
                </c:pt>
                <c:pt idx="32513">
                  <c:v>20</c:v>
                </c:pt>
                <c:pt idx="32514">
                  <c:v>16</c:v>
                </c:pt>
                <c:pt idx="32515">
                  <c:v>19</c:v>
                </c:pt>
                <c:pt idx="32516">
                  <c:v>18</c:v>
                </c:pt>
                <c:pt idx="32517">
                  <c:v>18</c:v>
                </c:pt>
                <c:pt idx="32518">
                  <c:v>16</c:v>
                </c:pt>
                <c:pt idx="32519">
                  <c:v>16</c:v>
                </c:pt>
                <c:pt idx="32520">
                  <c:v>15</c:v>
                </c:pt>
                <c:pt idx="32521">
                  <c:v>14</c:v>
                </c:pt>
                <c:pt idx="32522">
                  <c:v>0</c:v>
                </c:pt>
                <c:pt idx="32523">
                  <c:v>14</c:v>
                </c:pt>
                <c:pt idx="32524">
                  <c:v>18</c:v>
                </c:pt>
                <c:pt idx="32525">
                  <c:v>19</c:v>
                </c:pt>
                <c:pt idx="32526">
                  <c:v>15</c:v>
                </c:pt>
                <c:pt idx="32527">
                  <c:v>20</c:v>
                </c:pt>
                <c:pt idx="32528">
                  <c:v>19</c:v>
                </c:pt>
                <c:pt idx="32529">
                  <c:v>0</c:v>
                </c:pt>
                <c:pt idx="32530">
                  <c:v>12</c:v>
                </c:pt>
                <c:pt idx="32531">
                  <c:v>17</c:v>
                </c:pt>
                <c:pt idx="32532">
                  <c:v>16</c:v>
                </c:pt>
                <c:pt idx="32533">
                  <c:v>20</c:v>
                </c:pt>
                <c:pt idx="32534">
                  <c:v>12</c:v>
                </c:pt>
                <c:pt idx="32535">
                  <c:v>16</c:v>
                </c:pt>
                <c:pt idx="32536">
                  <c:v>12</c:v>
                </c:pt>
                <c:pt idx="32537">
                  <c:v>19</c:v>
                </c:pt>
                <c:pt idx="32538">
                  <c:v>20</c:v>
                </c:pt>
                <c:pt idx="32539">
                  <c:v>16</c:v>
                </c:pt>
                <c:pt idx="32540">
                  <c:v>16</c:v>
                </c:pt>
                <c:pt idx="32541">
                  <c:v>17</c:v>
                </c:pt>
                <c:pt idx="32542">
                  <c:v>16</c:v>
                </c:pt>
                <c:pt idx="32543">
                  <c:v>16</c:v>
                </c:pt>
                <c:pt idx="32544">
                  <c:v>20</c:v>
                </c:pt>
                <c:pt idx="32545">
                  <c:v>15</c:v>
                </c:pt>
                <c:pt idx="32546">
                  <c:v>20</c:v>
                </c:pt>
                <c:pt idx="32547">
                  <c:v>20</c:v>
                </c:pt>
                <c:pt idx="32548">
                  <c:v>20</c:v>
                </c:pt>
                <c:pt idx="32549">
                  <c:v>17</c:v>
                </c:pt>
                <c:pt idx="32550">
                  <c:v>19</c:v>
                </c:pt>
                <c:pt idx="32551">
                  <c:v>17</c:v>
                </c:pt>
                <c:pt idx="32552">
                  <c:v>18</c:v>
                </c:pt>
                <c:pt idx="32553">
                  <c:v>16</c:v>
                </c:pt>
                <c:pt idx="32554">
                  <c:v>20</c:v>
                </c:pt>
                <c:pt idx="32555">
                  <c:v>20</c:v>
                </c:pt>
                <c:pt idx="32556">
                  <c:v>16</c:v>
                </c:pt>
                <c:pt idx="32557">
                  <c:v>20</c:v>
                </c:pt>
                <c:pt idx="32558">
                  <c:v>10</c:v>
                </c:pt>
                <c:pt idx="32559">
                  <c:v>19</c:v>
                </c:pt>
                <c:pt idx="32560">
                  <c:v>20</c:v>
                </c:pt>
                <c:pt idx="32561">
                  <c:v>19</c:v>
                </c:pt>
                <c:pt idx="32562">
                  <c:v>15</c:v>
                </c:pt>
                <c:pt idx="32563">
                  <c:v>17</c:v>
                </c:pt>
                <c:pt idx="32564">
                  <c:v>20</c:v>
                </c:pt>
                <c:pt idx="32565">
                  <c:v>19</c:v>
                </c:pt>
                <c:pt idx="32566">
                  <c:v>19</c:v>
                </c:pt>
                <c:pt idx="32567">
                  <c:v>20</c:v>
                </c:pt>
                <c:pt idx="32568">
                  <c:v>16</c:v>
                </c:pt>
                <c:pt idx="32569">
                  <c:v>0</c:v>
                </c:pt>
                <c:pt idx="32570">
                  <c:v>17</c:v>
                </c:pt>
                <c:pt idx="32571">
                  <c:v>20</c:v>
                </c:pt>
                <c:pt idx="32572">
                  <c:v>16</c:v>
                </c:pt>
                <c:pt idx="32573">
                  <c:v>20</c:v>
                </c:pt>
                <c:pt idx="32574">
                  <c:v>20</c:v>
                </c:pt>
                <c:pt idx="32575">
                  <c:v>20</c:v>
                </c:pt>
                <c:pt idx="32576">
                  <c:v>16</c:v>
                </c:pt>
                <c:pt idx="32577">
                  <c:v>20</c:v>
                </c:pt>
                <c:pt idx="32578">
                  <c:v>19</c:v>
                </c:pt>
                <c:pt idx="32579">
                  <c:v>15</c:v>
                </c:pt>
                <c:pt idx="32580">
                  <c:v>17</c:v>
                </c:pt>
                <c:pt idx="32581">
                  <c:v>20</c:v>
                </c:pt>
                <c:pt idx="32582">
                  <c:v>16</c:v>
                </c:pt>
                <c:pt idx="32583">
                  <c:v>16</c:v>
                </c:pt>
                <c:pt idx="32584">
                  <c:v>15</c:v>
                </c:pt>
                <c:pt idx="32585">
                  <c:v>18</c:v>
                </c:pt>
                <c:pt idx="32586">
                  <c:v>20</c:v>
                </c:pt>
                <c:pt idx="32587">
                  <c:v>0</c:v>
                </c:pt>
                <c:pt idx="32588">
                  <c:v>16</c:v>
                </c:pt>
                <c:pt idx="32589">
                  <c:v>16</c:v>
                </c:pt>
                <c:pt idx="32590">
                  <c:v>16</c:v>
                </c:pt>
                <c:pt idx="32591">
                  <c:v>9</c:v>
                </c:pt>
                <c:pt idx="32592">
                  <c:v>20</c:v>
                </c:pt>
                <c:pt idx="32593">
                  <c:v>19</c:v>
                </c:pt>
                <c:pt idx="32594">
                  <c:v>16</c:v>
                </c:pt>
                <c:pt idx="32595">
                  <c:v>20</c:v>
                </c:pt>
                <c:pt idx="32596">
                  <c:v>16</c:v>
                </c:pt>
                <c:pt idx="32597">
                  <c:v>20</c:v>
                </c:pt>
                <c:pt idx="32598">
                  <c:v>16</c:v>
                </c:pt>
                <c:pt idx="32599">
                  <c:v>16</c:v>
                </c:pt>
                <c:pt idx="32600">
                  <c:v>15</c:v>
                </c:pt>
                <c:pt idx="32601">
                  <c:v>18</c:v>
                </c:pt>
                <c:pt idx="32602">
                  <c:v>10</c:v>
                </c:pt>
                <c:pt idx="32603">
                  <c:v>16</c:v>
                </c:pt>
                <c:pt idx="32604">
                  <c:v>16</c:v>
                </c:pt>
                <c:pt idx="32605">
                  <c:v>17</c:v>
                </c:pt>
                <c:pt idx="32606">
                  <c:v>19</c:v>
                </c:pt>
                <c:pt idx="32607">
                  <c:v>16</c:v>
                </c:pt>
                <c:pt idx="32608">
                  <c:v>18</c:v>
                </c:pt>
                <c:pt idx="32609">
                  <c:v>16</c:v>
                </c:pt>
                <c:pt idx="32610">
                  <c:v>16</c:v>
                </c:pt>
                <c:pt idx="32611">
                  <c:v>18</c:v>
                </c:pt>
                <c:pt idx="32612">
                  <c:v>20</c:v>
                </c:pt>
                <c:pt idx="32613">
                  <c:v>12</c:v>
                </c:pt>
                <c:pt idx="32614">
                  <c:v>15</c:v>
                </c:pt>
                <c:pt idx="32615">
                  <c:v>17</c:v>
                </c:pt>
                <c:pt idx="32616">
                  <c:v>12</c:v>
                </c:pt>
                <c:pt idx="32617">
                  <c:v>19</c:v>
                </c:pt>
                <c:pt idx="32618">
                  <c:v>14</c:v>
                </c:pt>
                <c:pt idx="32619">
                  <c:v>13</c:v>
                </c:pt>
                <c:pt idx="32620">
                  <c:v>14</c:v>
                </c:pt>
                <c:pt idx="32621">
                  <c:v>20</c:v>
                </c:pt>
                <c:pt idx="32622">
                  <c:v>17</c:v>
                </c:pt>
                <c:pt idx="32623">
                  <c:v>17</c:v>
                </c:pt>
                <c:pt idx="32624">
                  <c:v>20</c:v>
                </c:pt>
                <c:pt idx="32625">
                  <c:v>20</c:v>
                </c:pt>
                <c:pt idx="32626">
                  <c:v>14</c:v>
                </c:pt>
                <c:pt idx="32627">
                  <c:v>18</c:v>
                </c:pt>
                <c:pt idx="32628">
                  <c:v>16</c:v>
                </c:pt>
                <c:pt idx="32629">
                  <c:v>12</c:v>
                </c:pt>
                <c:pt idx="32630">
                  <c:v>18</c:v>
                </c:pt>
                <c:pt idx="32631">
                  <c:v>15</c:v>
                </c:pt>
                <c:pt idx="32632">
                  <c:v>16</c:v>
                </c:pt>
                <c:pt idx="32633">
                  <c:v>20</c:v>
                </c:pt>
                <c:pt idx="32634">
                  <c:v>16</c:v>
                </c:pt>
                <c:pt idx="32635">
                  <c:v>20</c:v>
                </c:pt>
                <c:pt idx="32636">
                  <c:v>20</c:v>
                </c:pt>
                <c:pt idx="32637">
                  <c:v>20</c:v>
                </c:pt>
                <c:pt idx="32638">
                  <c:v>15</c:v>
                </c:pt>
                <c:pt idx="32639">
                  <c:v>15</c:v>
                </c:pt>
                <c:pt idx="32640">
                  <c:v>16</c:v>
                </c:pt>
                <c:pt idx="32641">
                  <c:v>0</c:v>
                </c:pt>
                <c:pt idx="32642">
                  <c:v>19</c:v>
                </c:pt>
                <c:pt idx="32643">
                  <c:v>17</c:v>
                </c:pt>
                <c:pt idx="32644">
                  <c:v>15</c:v>
                </c:pt>
                <c:pt idx="32645">
                  <c:v>16</c:v>
                </c:pt>
                <c:pt idx="32646">
                  <c:v>19</c:v>
                </c:pt>
                <c:pt idx="32647">
                  <c:v>17</c:v>
                </c:pt>
                <c:pt idx="32648">
                  <c:v>18</c:v>
                </c:pt>
                <c:pt idx="32649">
                  <c:v>16</c:v>
                </c:pt>
                <c:pt idx="32650">
                  <c:v>16</c:v>
                </c:pt>
                <c:pt idx="32651">
                  <c:v>20</c:v>
                </c:pt>
                <c:pt idx="32652">
                  <c:v>16</c:v>
                </c:pt>
                <c:pt idx="32653">
                  <c:v>16</c:v>
                </c:pt>
                <c:pt idx="32654">
                  <c:v>15</c:v>
                </c:pt>
                <c:pt idx="32655">
                  <c:v>20</c:v>
                </c:pt>
                <c:pt idx="32656">
                  <c:v>19</c:v>
                </c:pt>
                <c:pt idx="32657">
                  <c:v>16</c:v>
                </c:pt>
                <c:pt idx="32658">
                  <c:v>0</c:v>
                </c:pt>
                <c:pt idx="32659">
                  <c:v>16</c:v>
                </c:pt>
                <c:pt idx="32660">
                  <c:v>18</c:v>
                </c:pt>
                <c:pt idx="32661">
                  <c:v>16</c:v>
                </c:pt>
                <c:pt idx="32662">
                  <c:v>17</c:v>
                </c:pt>
                <c:pt idx="32663">
                  <c:v>20</c:v>
                </c:pt>
                <c:pt idx="32664">
                  <c:v>16</c:v>
                </c:pt>
                <c:pt idx="32665">
                  <c:v>16</c:v>
                </c:pt>
                <c:pt idx="32666">
                  <c:v>13</c:v>
                </c:pt>
                <c:pt idx="32667">
                  <c:v>15</c:v>
                </c:pt>
                <c:pt idx="32668">
                  <c:v>15</c:v>
                </c:pt>
                <c:pt idx="32669">
                  <c:v>11</c:v>
                </c:pt>
                <c:pt idx="32670">
                  <c:v>20</c:v>
                </c:pt>
                <c:pt idx="32671">
                  <c:v>16</c:v>
                </c:pt>
                <c:pt idx="32672">
                  <c:v>20</c:v>
                </c:pt>
                <c:pt idx="32673">
                  <c:v>0</c:v>
                </c:pt>
                <c:pt idx="32674">
                  <c:v>16</c:v>
                </c:pt>
                <c:pt idx="32675">
                  <c:v>16</c:v>
                </c:pt>
                <c:pt idx="32676">
                  <c:v>20</c:v>
                </c:pt>
                <c:pt idx="32677">
                  <c:v>16</c:v>
                </c:pt>
                <c:pt idx="32678">
                  <c:v>0</c:v>
                </c:pt>
                <c:pt idx="32679">
                  <c:v>16</c:v>
                </c:pt>
                <c:pt idx="32680">
                  <c:v>9</c:v>
                </c:pt>
                <c:pt idx="32681">
                  <c:v>16</c:v>
                </c:pt>
                <c:pt idx="32682">
                  <c:v>14</c:v>
                </c:pt>
                <c:pt idx="32683">
                  <c:v>0</c:v>
                </c:pt>
                <c:pt idx="32684">
                  <c:v>20</c:v>
                </c:pt>
                <c:pt idx="32685">
                  <c:v>20</c:v>
                </c:pt>
                <c:pt idx="32686">
                  <c:v>16</c:v>
                </c:pt>
                <c:pt idx="32687">
                  <c:v>16</c:v>
                </c:pt>
                <c:pt idx="32688">
                  <c:v>16</c:v>
                </c:pt>
                <c:pt idx="32689">
                  <c:v>0</c:v>
                </c:pt>
                <c:pt idx="32690">
                  <c:v>16</c:v>
                </c:pt>
                <c:pt idx="32691">
                  <c:v>17</c:v>
                </c:pt>
                <c:pt idx="32692">
                  <c:v>19</c:v>
                </c:pt>
                <c:pt idx="32693">
                  <c:v>14</c:v>
                </c:pt>
                <c:pt idx="32694">
                  <c:v>15</c:v>
                </c:pt>
                <c:pt idx="32695">
                  <c:v>16</c:v>
                </c:pt>
                <c:pt idx="32696">
                  <c:v>20</c:v>
                </c:pt>
                <c:pt idx="32697">
                  <c:v>20</c:v>
                </c:pt>
                <c:pt idx="32698">
                  <c:v>15</c:v>
                </c:pt>
                <c:pt idx="32699">
                  <c:v>17</c:v>
                </c:pt>
                <c:pt idx="32700">
                  <c:v>18</c:v>
                </c:pt>
                <c:pt idx="32701">
                  <c:v>13</c:v>
                </c:pt>
                <c:pt idx="32702">
                  <c:v>17</c:v>
                </c:pt>
                <c:pt idx="32703">
                  <c:v>0</c:v>
                </c:pt>
                <c:pt idx="32704">
                  <c:v>17</c:v>
                </c:pt>
                <c:pt idx="32705">
                  <c:v>19</c:v>
                </c:pt>
                <c:pt idx="32706">
                  <c:v>19</c:v>
                </c:pt>
                <c:pt idx="32707">
                  <c:v>20</c:v>
                </c:pt>
                <c:pt idx="32708">
                  <c:v>17</c:v>
                </c:pt>
                <c:pt idx="32709">
                  <c:v>17</c:v>
                </c:pt>
                <c:pt idx="32710">
                  <c:v>13</c:v>
                </c:pt>
                <c:pt idx="32711">
                  <c:v>20</c:v>
                </c:pt>
                <c:pt idx="32712">
                  <c:v>19</c:v>
                </c:pt>
                <c:pt idx="32713">
                  <c:v>15</c:v>
                </c:pt>
                <c:pt idx="32714">
                  <c:v>17</c:v>
                </c:pt>
                <c:pt idx="32715">
                  <c:v>20</c:v>
                </c:pt>
                <c:pt idx="32716">
                  <c:v>13</c:v>
                </c:pt>
                <c:pt idx="32717">
                  <c:v>16</c:v>
                </c:pt>
                <c:pt idx="32718">
                  <c:v>16</c:v>
                </c:pt>
                <c:pt idx="32719">
                  <c:v>20</c:v>
                </c:pt>
                <c:pt idx="32720">
                  <c:v>16</c:v>
                </c:pt>
                <c:pt idx="32721">
                  <c:v>17</c:v>
                </c:pt>
                <c:pt idx="32722">
                  <c:v>18</c:v>
                </c:pt>
                <c:pt idx="32723">
                  <c:v>14</c:v>
                </c:pt>
                <c:pt idx="32724">
                  <c:v>13</c:v>
                </c:pt>
                <c:pt idx="32725">
                  <c:v>20</c:v>
                </c:pt>
                <c:pt idx="32726">
                  <c:v>14</c:v>
                </c:pt>
                <c:pt idx="32727">
                  <c:v>0</c:v>
                </c:pt>
                <c:pt idx="32728">
                  <c:v>20</c:v>
                </c:pt>
                <c:pt idx="32729">
                  <c:v>0</c:v>
                </c:pt>
                <c:pt idx="32730">
                  <c:v>16</c:v>
                </c:pt>
                <c:pt idx="32731">
                  <c:v>20</c:v>
                </c:pt>
                <c:pt idx="32732">
                  <c:v>14</c:v>
                </c:pt>
                <c:pt idx="32733">
                  <c:v>16</c:v>
                </c:pt>
                <c:pt idx="32734">
                  <c:v>20</c:v>
                </c:pt>
                <c:pt idx="32735">
                  <c:v>20</c:v>
                </c:pt>
                <c:pt idx="32736">
                  <c:v>19</c:v>
                </c:pt>
                <c:pt idx="32737">
                  <c:v>0</c:v>
                </c:pt>
                <c:pt idx="32738">
                  <c:v>20</c:v>
                </c:pt>
                <c:pt idx="32739">
                  <c:v>15</c:v>
                </c:pt>
                <c:pt idx="32740">
                  <c:v>16</c:v>
                </c:pt>
                <c:pt idx="32741">
                  <c:v>16</c:v>
                </c:pt>
                <c:pt idx="32742">
                  <c:v>18</c:v>
                </c:pt>
                <c:pt idx="32743">
                  <c:v>0</c:v>
                </c:pt>
                <c:pt idx="32744">
                  <c:v>18</c:v>
                </c:pt>
                <c:pt idx="32745">
                  <c:v>19</c:v>
                </c:pt>
                <c:pt idx="32746">
                  <c:v>19</c:v>
                </c:pt>
                <c:pt idx="32747">
                  <c:v>18</c:v>
                </c:pt>
                <c:pt idx="32748">
                  <c:v>16</c:v>
                </c:pt>
                <c:pt idx="32749">
                  <c:v>4</c:v>
                </c:pt>
                <c:pt idx="32750">
                  <c:v>13</c:v>
                </c:pt>
                <c:pt idx="32751">
                  <c:v>20</c:v>
                </c:pt>
                <c:pt idx="32752">
                  <c:v>16</c:v>
                </c:pt>
                <c:pt idx="32753">
                  <c:v>16</c:v>
                </c:pt>
                <c:pt idx="32754">
                  <c:v>16</c:v>
                </c:pt>
                <c:pt idx="32755">
                  <c:v>18</c:v>
                </c:pt>
                <c:pt idx="32756">
                  <c:v>16</c:v>
                </c:pt>
                <c:pt idx="32757">
                  <c:v>16</c:v>
                </c:pt>
                <c:pt idx="32758">
                  <c:v>16</c:v>
                </c:pt>
                <c:pt idx="32759">
                  <c:v>17</c:v>
                </c:pt>
                <c:pt idx="32760">
                  <c:v>16</c:v>
                </c:pt>
                <c:pt idx="32761">
                  <c:v>14</c:v>
                </c:pt>
                <c:pt idx="32762">
                  <c:v>16</c:v>
                </c:pt>
                <c:pt idx="32763">
                  <c:v>0</c:v>
                </c:pt>
                <c:pt idx="32764">
                  <c:v>13</c:v>
                </c:pt>
                <c:pt idx="32765">
                  <c:v>20</c:v>
                </c:pt>
                <c:pt idx="32766">
                  <c:v>16</c:v>
                </c:pt>
                <c:pt idx="32767">
                  <c:v>16</c:v>
                </c:pt>
                <c:pt idx="32768">
                  <c:v>20</c:v>
                </c:pt>
                <c:pt idx="32769">
                  <c:v>17</c:v>
                </c:pt>
                <c:pt idx="32770">
                  <c:v>20</c:v>
                </c:pt>
                <c:pt idx="32771">
                  <c:v>16</c:v>
                </c:pt>
                <c:pt idx="32772">
                  <c:v>16</c:v>
                </c:pt>
                <c:pt idx="32773">
                  <c:v>19</c:v>
                </c:pt>
                <c:pt idx="32774">
                  <c:v>8</c:v>
                </c:pt>
                <c:pt idx="32775">
                  <c:v>12</c:v>
                </c:pt>
                <c:pt idx="32776">
                  <c:v>19</c:v>
                </c:pt>
                <c:pt idx="32777">
                  <c:v>14</c:v>
                </c:pt>
                <c:pt idx="32778">
                  <c:v>16</c:v>
                </c:pt>
                <c:pt idx="32779">
                  <c:v>20</c:v>
                </c:pt>
                <c:pt idx="32780">
                  <c:v>12</c:v>
                </c:pt>
                <c:pt idx="32781">
                  <c:v>11</c:v>
                </c:pt>
                <c:pt idx="32782">
                  <c:v>14</c:v>
                </c:pt>
                <c:pt idx="32783">
                  <c:v>20</c:v>
                </c:pt>
                <c:pt idx="32784">
                  <c:v>17</c:v>
                </c:pt>
                <c:pt idx="32785">
                  <c:v>12</c:v>
                </c:pt>
                <c:pt idx="32786">
                  <c:v>20</c:v>
                </c:pt>
                <c:pt idx="32787">
                  <c:v>15</c:v>
                </c:pt>
                <c:pt idx="32788">
                  <c:v>14</c:v>
                </c:pt>
                <c:pt idx="32789">
                  <c:v>0</c:v>
                </c:pt>
                <c:pt idx="32790">
                  <c:v>20</c:v>
                </c:pt>
                <c:pt idx="32791">
                  <c:v>12</c:v>
                </c:pt>
                <c:pt idx="32792">
                  <c:v>16</c:v>
                </c:pt>
                <c:pt idx="32793">
                  <c:v>12</c:v>
                </c:pt>
                <c:pt idx="32794">
                  <c:v>16</c:v>
                </c:pt>
                <c:pt idx="32795">
                  <c:v>16</c:v>
                </c:pt>
                <c:pt idx="32796">
                  <c:v>8</c:v>
                </c:pt>
                <c:pt idx="32797">
                  <c:v>12</c:v>
                </c:pt>
                <c:pt idx="32798">
                  <c:v>16</c:v>
                </c:pt>
                <c:pt idx="32799">
                  <c:v>14</c:v>
                </c:pt>
                <c:pt idx="32800">
                  <c:v>16</c:v>
                </c:pt>
                <c:pt idx="32801">
                  <c:v>20</c:v>
                </c:pt>
                <c:pt idx="32802">
                  <c:v>19</c:v>
                </c:pt>
                <c:pt idx="32803">
                  <c:v>16</c:v>
                </c:pt>
                <c:pt idx="32804">
                  <c:v>16</c:v>
                </c:pt>
                <c:pt idx="32805">
                  <c:v>17</c:v>
                </c:pt>
                <c:pt idx="32806">
                  <c:v>18</c:v>
                </c:pt>
                <c:pt idx="32807">
                  <c:v>16</c:v>
                </c:pt>
                <c:pt idx="32808">
                  <c:v>20</c:v>
                </c:pt>
                <c:pt idx="32809">
                  <c:v>16</c:v>
                </c:pt>
                <c:pt idx="32810">
                  <c:v>16</c:v>
                </c:pt>
                <c:pt idx="32811">
                  <c:v>20</c:v>
                </c:pt>
                <c:pt idx="32812">
                  <c:v>19</c:v>
                </c:pt>
                <c:pt idx="32813">
                  <c:v>16</c:v>
                </c:pt>
                <c:pt idx="32814">
                  <c:v>16</c:v>
                </c:pt>
                <c:pt idx="32815">
                  <c:v>20</c:v>
                </c:pt>
                <c:pt idx="32816">
                  <c:v>16</c:v>
                </c:pt>
                <c:pt idx="32817">
                  <c:v>17</c:v>
                </c:pt>
                <c:pt idx="32818">
                  <c:v>0</c:v>
                </c:pt>
                <c:pt idx="32819">
                  <c:v>16</c:v>
                </c:pt>
                <c:pt idx="32820">
                  <c:v>10</c:v>
                </c:pt>
                <c:pt idx="32821">
                  <c:v>17</c:v>
                </c:pt>
                <c:pt idx="32822">
                  <c:v>18</c:v>
                </c:pt>
                <c:pt idx="32823">
                  <c:v>17</c:v>
                </c:pt>
                <c:pt idx="32824">
                  <c:v>20</c:v>
                </c:pt>
                <c:pt idx="32825">
                  <c:v>16</c:v>
                </c:pt>
                <c:pt idx="32826">
                  <c:v>18</c:v>
                </c:pt>
                <c:pt idx="32827">
                  <c:v>18</c:v>
                </c:pt>
                <c:pt idx="32828">
                  <c:v>17</c:v>
                </c:pt>
                <c:pt idx="32829">
                  <c:v>15</c:v>
                </c:pt>
                <c:pt idx="32830">
                  <c:v>0</c:v>
                </c:pt>
                <c:pt idx="32831">
                  <c:v>14</c:v>
                </c:pt>
                <c:pt idx="32832">
                  <c:v>0</c:v>
                </c:pt>
                <c:pt idx="32833">
                  <c:v>12</c:v>
                </c:pt>
                <c:pt idx="32834">
                  <c:v>15</c:v>
                </c:pt>
                <c:pt idx="32835">
                  <c:v>10</c:v>
                </c:pt>
                <c:pt idx="32836">
                  <c:v>19</c:v>
                </c:pt>
                <c:pt idx="32837">
                  <c:v>16</c:v>
                </c:pt>
                <c:pt idx="32838">
                  <c:v>18</c:v>
                </c:pt>
                <c:pt idx="32839">
                  <c:v>18</c:v>
                </c:pt>
                <c:pt idx="32840">
                  <c:v>15</c:v>
                </c:pt>
                <c:pt idx="32841">
                  <c:v>16</c:v>
                </c:pt>
                <c:pt idx="32842">
                  <c:v>12</c:v>
                </c:pt>
                <c:pt idx="32843">
                  <c:v>17</c:v>
                </c:pt>
                <c:pt idx="32844">
                  <c:v>12</c:v>
                </c:pt>
                <c:pt idx="32845">
                  <c:v>20</c:v>
                </c:pt>
                <c:pt idx="32846">
                  <c:v>16</c:v>
                </c:pt>
                <c:pt idx="32847">
                  <c:v>17</c:v>
                </c:pt>
                <c:pt idx="32848">
                  <c:v>18</c:v>
                </c:pt>
                <c:pt idx="32849">
                  <c:v>8</c:v>
                </c:pt>
                <c:pt idx="32850">
                  <c:v>19</c:v>
                </c:pt>
                <c:pt idx="32851">
                  <c:v>16</c:v>
                </c:pt>
                <c:pt idx="32852">
                  <c:v>20</c:v>
                </c:pt>
                <c:pt idx="32853">
                  <c:v>20</c:v>
                </c:pt>
                <c:pt idx="32854">
                  <c:v>18</c:v>
                </c:pt>
                <c:pt idx="32855">
                  <c:v>16</c:v>
                </c:pt>
                <c:pt idx="32856">
                  <c:v>14</c:v>
                </c:pt>
                <c:pt idx="32857">
                  <c:v>13</c:v>
                </c:pt>
                <c:pt idx="32858">
                  <c:v>15</c:v>
                </c:pt>
                <c:pt idx="32859">
                  <c:v>19</c:v>
                </c:pt>
                <c:pt idx="32860">
                  <c:v>20</c:v>
                </c:pt>
                <c:pt idx="32861">
                  <c:v>20</c:v>
                </c:pt>
                <c:pt idx="32862">
                  <c:v>16</c:v>
                </c:pt>
                <c:pt idx="32863">
                  <c:v>20</c:v>
                </c:pt>
                <c:pt idx="32864">
                  <c:v>19</c:v>
                </c:pt>
                <c:pt idx="32865">
                  <c:v>16</c:v>
                </c:pt>
                <c:pt idx="32866">
                  <c:v>18</c:v>
                </c:pt>
                <c:pt idx="32867">
                  <c:v>20</c:v>
                </c:pt>
                <c:pt idx="32868">
                  <c:v>13</c:v>
                </c:pt>
                <c:pt idx="32869">
                  <c:v>0</c:v>
                </c:pt>
                <c:pt idx="32870">
                  <c:v>16</c:v>
                </c:pt>
                <c:pt idx="32871">
                  <c:v>19</c:v>
                </c:pt>
                <c:pt idx="32872">
                  <c:v>20</c:v>
                </c:pt>
                <c:pt idx="32873">
                  <c:v>17</c:v>
                </c:pt>
                <c:pt idx="32874">
                  <c:v>17</c:v>
                </c:pt>
                <c:pt idx="32875">
                  <c:v>17</c:v>
                </c:pt>
                <c:pt idx="32876">
                  <c:v>16</c:v>
                </c:pt>
                <c:pt idx="32877">
                  <c:v>20</c:v>
                </c:pt>
                <c:pt idx="32878">
                  <c:v>16</c:v>
                </c:pt>
                <c:pt idx="32879">
                  <c:v>16</c:v>
                </c:pt>
                <c:pt idx="32880">
                  <c:v>19</c:v>
                </c:pt>
                <c:pt idx="32881">
                  <c:v>13</c:v>
                </c:pt>
                <c:pt idx="32882">
                  <c:v>20</c:v>
                </c:pt>
                <c:pt idx="32883">
                  <c:v>20</c:v>
                </c:pt>
                <c:pt idx="32884">
                  <c:v>10</c:v>
                </c:pt>
                <c:pt idx="32885">
                  <c:v>17</c:v>
                </c:pt>
                <c:pt idx="32886">
                  <c:v>14</c:v>
                </c:pt>
                <c:pt idx="32887">
                  <c:v>20</c:v>
                </c:pt>
                <c:pt idx="32888">
                  <c:v>20</c:v>
                </c:pt>
                <c:pt idx="32889">
                  <c:v>15</c:v>
                </c:pt>
                <c:pt idx="32890">
                  <c:v>20</c:v>
                </c:pt>
                <c:pt idx="32891">
                  <c:v>12</c:v>
                </c:pt>
                <c:pt idx="32892">
                  <c:v>16</c:v>
                </c:pt>
                <c:pt idx="32893">
                  <c:v>16</c:v>
                </c:pt>
                <c:pt idx="32894">
                  <c:v>20</c:v>
                </c:pt>
                <c:pt idx="32895">
                  <c:v>20</c:v>
                </c:pt>
                <c:pt idx="32896">
                  <c:v>19</c:v>
                </c:pt>
                <c:pt idx="32897">
                  <c:v>15</c:v>
                </c:pt>
                <c:pt idx="32898">
                  <c:v>16</c:v>
                </c:pt>
                <c:pt idx="32899">
                  <c:v>18</c:v>
                </c:pt>
                <c:pt idx="32900">
                  <c:v>20</c:v>
                </c:pt>
                <c:pt idx="32901">
                  <c:v>14</c:v>
                </c:pt>
                <c:pt idx="32902">
                  <c:v>16</c:v>
                </c:pt>
                <c:pt idx="32903">
                  <c:v>20</c:v>
                </c:pt>
                <c:pt idx="32904">
                  <c:v>15</c:v>
                </c:pt>
                <c:pt idx="32905">
                  <c:v>17</c:v>
                </c:pt>
                <c:pt idx="32906">
                  <c:v>15</c:v>
                </c:pt>
                <c:pt idx="32907">
                  <c:v>20</c:v>
                </c:pt>
                <c:pt idx="32908">
                  <c:v>16</c:v>
                </c:pt>
                <c:pt idx="32909">
                  <c:v>16</c:v>
                </c:pt>
                <c:pt idx="32910">
                  <c:v>15</c:v>
                </c:pt>
                <c:pt idx="32911">
                  <c:v>16</c:v>
                </c:pt>
                <c:pt idx="32912">
                  <c:v>16</c:v>
                </c:pt>
                <c:pt idx="32913">
                  <c:v>0</c:v>
                </c:pt>
                <c:pt idx="32914">
                  <c:v>12</c:v>
                </c:pt>
                <c:pt idx="32915">
                  <c:v>15</c:v>
                </c:pt>
                <c:pt idx="32916">
                  <c:v>20</c:v>
                </c:pt>
                <c:pt idx="32917">
                  <c:v>16</c:v>
                </c:pt>
                <c:pt idx="32918">
                  <c:v>15</c:v>
                </c:pt>
                <c:pt idx="32919">
                  <c:v>20</c:v>
                </c:pt>
                <c:pt idx="32920">
                  <c:v>18</c:v>
                </c:pt>
                <c:pt idx="32921">
                  <c:v>15</c:v>
                </c:pt>
                <c:pt idx="32922">
                  <c:v>20</c:v>
                </c:pt>
                <c:pt idx="32923">
                  <c:v>19</c:v>
                </c:pt>
                <c:pt idx="32924">
                  <c:v>16</c:v>
                </c:pt>
                <c:pt idx="32925">
                  <c:v>19</c:v>
                </c:pt>
                <c:pt idx="32926">
                  <c:v>12</c:v>
                </c:pt>
                <c:pt idx="32927">
                  <c:v>10</c:v>
                </c:pt>
                <c:pt idx="32928">
                  <c:v>16</c:v>
                </c:pt>
                <c:pt idx="32929">
                  <c:v>16</c:v>
                </c:pt>
                <c:pt idx="32930">
                  <c:v>18</c:v>
                </c:pt>
                <c:pt idx="32931">
                  <c:v>20</c:v>
                </c:pt>
                <c:pt idx="32932">
                  <c:v>20</c:v>
                </c:pt>
                <c:pt idx="32933">
                  <c:v>12</c:v>
                </c:pt>
                <c:pt idx="32934">
                  <c:v>19</c:v>
                </c:pt>
                <c:pt idx="32935">
                  <c:v>20</c:v>
                </c:pt>
                <c:pt idx="32936">
                  <c:v>16</c:v>
                </c:pt>
                <c:pt idx="32937">
                  <c:v>20</c:v>
                </c:pt>
                <c:pt idx="32938">
                  <c:v>17</c:v>
                </c:pt>
                <c:pt idx="32939">
                  <c:v>16</c:v>
                </c:pt>
                <c:pt idx="32940">
                  <c:v>16</c:v>
                </c:pt>
                <c:pt idx="32941">
                  <c:v>16</c:v>
                </c:pt>
                <c:pt idx="32942">
                  <c:v>16</c:v>
                </c:pt>
                <c:pt idx="32943">
                  <c:v>16</c:v>
                </c:pt>
                <c:pt idx="32944">
                  <c:v>16</c:v>
                </c:pt>
                <c:pt idx="32945">
                  <c:v>17</c:v>
                </c:pt>
                <c:pt idx="32946">
                  <c:v>16</c:v>
                </c:pt>
                <c:pt idx="32947">
                  <c:v>17</c:v>
                </c:pt>
                <c:pt idx="32948">
                  <c:v>16</c:v>
                </c:pt>
                <c:pt idx="32949">
                  <c:v>14</c:v>
                </c:pt>
                <c:pt idx="32950">
                  <c:v>12</c:v>
                </c:pt>
                <c:pt idx="32951">
                  <c:v>17</c:v>
                </c:pt>
                <c:pt idx="32952">
                  <c:v>16</c:v>
                </c:pt>
                <c:pt idx="32953">
                  <c:v>17</c:v>
                </c:pt>
                <c:pt idx="32954">
                  <c:v>15</c:v>
                </c:pt>
                <c:pt idx="32955">
                  <c:v>14</c:v>
                </c:pt>
                <c:pt idx="32956">
                  <c:v>10</c:v>
                </c:pt>
                <c:pt idx="32957">
                  <c:v>20</c:v>
                </c:pt>
                <c:pt idx="32958">
                  <c:v>16</c:v>
                </c:pt>
                <c:pt idx="32959">
                  <c:v>17</c:v>
                </c:pt>
                <c:pt idx="32960">
                  <c:v>0</c:v>
                </c:pt>
                <c:pt idx="32961">
                  <c:v>15</c:v>
                </c:pt>
                <c:pt idx="32962">
                  <c:v>16</c:v>
                </c:pt>
                <c:pt idx="32963">
                  <c:v>15</c:v>
                </c:pt>
                <c:pt idx="32964">
                  <c:v>16</c:v>
                </c:pt>
                <c:pt idx="32965">
                  <c:v>20</c:v>
                </c:pt>
                <c:pt idx="32966">
                  <c:v>19</c:v>
                </c:pt>
                <c:pt idx="32967">
                  <c:v>18</c:v>
                </c:pt>
                <c:pt idx="32968">
                  <c:v>20</c:v>
                </c:pt>
                <c:pt idx="32969">
                  <c:v>11</c:v>
                </c:pt>
                <c:pt idx="32970">
                  <c:v>18</c:v>
                </c:pt>
                <c:pt idx="32971">
                  <c:v>20</c:v>
                </c:pt>
                <c:pt idx="32972">
                  <c:v>19</c:v>
                </c:pt>
                <c:pt idx="32973">
                  <c:v>19</c:v>
                </c:pt>
                <c:pt idx="32974">
                  <c:v>16</c:v>
                </c:pt>
                <c:pt idx="32975">
                  <c:v>16</c:v>
                </c:pt>
                <c:pt idx="32976">
                  <c:v>19</c:v>
                </c:pt>
                <c:pt idx="32977">
                  <c:v>17</c:v>
                </c:pt>
                <c:pt idx="32978">
                  <c:v>20</c:v>
                </c:pt>
                <c:pt idx="32979">
                  <c:v>19</c:v>
                </c:pt>
                <c:pt idx="32980">
                  <c:v>20</c:v>
                </c:pt>
                <c:pt idx="32981">
                  <c:v>12</c:v>
                </c:pt>
                <c:pt idx="32982">
                  <c:v>17</c:v>
                </c:pt>
                <c:pt idx="32983">
                  <c:v>0</c:v>
                </c:pt>
                <c:pt idx="32984">
                  <c:v>14</c:v>
                </c:pt>
                <c:pt idx="32985">
                  <c:v>16</c:v>
                </c:pt>
                <c:pt idx="32986">
                  <c:v>15</c:v>
                </c:pt>
                <c:pt idx="32987">
                  <c:v>10</c:v>
                </c:pt>
                <c:pt idx="32988">
                  <c:v>16</c:v>
                </c:pt>
                <c:pt idx="32989">
                  <c:v>17</c:v>
                </c:pt>
                <c:pt idx="32990">
                  <c:v>12</c:v>
                </c:pt>
                <c:pt idx="32991">
                  <c:v>20</c:v>
                </c:pt>
                <c:pt idx="32992">
                  <c:v>18</c:v>
                </c:pt>
                <c:pt idx="32993">
                  <c:v>19</c:v>
                </c:pt>
                <c:pt idx="32994">
                  <c:v>16</c:v>
                </c:pt>
                <c:pt idx="32995">
                  <c:v>16</c:v>
                </c:pt>
                <c:pt idx="32996">
                  <c:v>20</c:v>
                </c:pt>
                <c:pt idx="32997">
                  <c:v>15</c:v>
                </c:pt>
                <c:pt idx="32998">
                  <c:v>15</c:v>
                </c:pt>
                <c:pt idx="32999">
                  <c:v>18</c:v>
                </c:pt>
                <c:pt idx="33000">
                  <c:v>16</c:v>
                </c:pt>
                <c:pt idx="33001">
                  <c:v>20</c:v>
                </c:pt>
                <c:pt idx="33002">
                  <c:v>11</c:v>
                </c:pt>
                <c:pt idx="33003">
                  <c:v>19</c:v>
                </c:pt>
                <c:pt idx="33004">
                  <c:v>11</c:v>
                </c:pt>
                <c:pt idx="33005">
                  <c:v>16</c:v>
                </c:pt>
                <c:pt idx="33006">
                  <c:v>0</c:v>
                </c:pt>
                <c:pt idx="33007">
                  <c:v>20</c:v>
                </c:pt>
                <c:pt idx="33008">
                  <c:v>0</c:v>
                </c:pt>
                <c:pt idx="33009">
                  <c:v>16</c:v>
                </c:pt>
                <c:pt idx="33010">
                  <c:v>16</c:v>
                </c:pt>
                <c:pt idx="33011">
                  <c:v>0</c:v>
                </c:pt>
                <c:pt idx="33012">
                  <c:v>18</c:v>
                </c:pt>
                <c:pt idx="33013">
                  <c:v>17</c:v>
                </c:pt>
                <c:pt idx="33014">
                  <c:v>8</c:v>
                </c:pt>
                <c:pt idx="33015">
                  <c:v>15</c:v>
                </c:pt>
                <c:pt idx="33016">
                  <c:v>20</c:v>
                </c:pt>
                <c:pt idx="33017">
                  <c:v>20</c:v>
                </c:pt>
                <c:pt idx="33018">
                  <c:v>11</c:v>
                </c:pt>
                <c:pt idx="33019">
                  <c:v>0</c:v>
                </c:pt>
                <c:pt idx="33020">
                  <c:v>20</c:v>
                </c:pt>
                <c:pt idx="33021">
                  <c:v>20</c:v>
                </c:pt>
                <c:pt idx="33022">
                  <c:v>20</c:v>
                </c:pt>
                <c:pt idx="33023">
                  <c:v>12</c:v>
                </c:pt>
                <c:pt idx="33024">
                  <c:v>19</c:v>
                </c:pt>
                <c:pt idx="33025">
                  <c:v>16</c:v>
                </c:pt>
                <c:pt idx="33026">
                  <c:v>20</c:v>
                </c:pt>
                <c:pt idx="33027">
                  <c:v>20</c:v>
                </c:pt>
                <c:pt idx="33028">
                  <c:v>20</c:v>
                </c:pt>
                <c:pt idx="33029">
                  <c:v>18</c:v>
                </c:pt>
                <c:pt idx="33030">
                  <c:v>18</c:v>
                </c:pt>
                <c:pt idx="33031">
                  <c:v>0</c:v>
                </c:pt>
                <c:pt idx="33032">
                  <c:v>10</c:v>
                </c:pt>
                <c:pt idx="33033">
                  <c:v>17</c:v>
                </c:pt>
                <c:pt idx="33034">
                  <c:v>20</c:v>
                </c:pt>
                <c:pt idx="33035">
                  <c:v>20</c:v>
                </c:pt>
                <c:pt idx="33036">
                  <c:v>16</c:v>
                </c:pt>
                <c:pt idx="33037">
                  <c:v>14</c:v>
                </c:pt>
                <c:pt idx="33038">
                  <c:v>16</c:v>
                </c:pt>
                <c:pt idx="33039">
                  <c:v>14</c:v>
                </c:pt>
                <c:pt idx="33040">
                  <c:v>17</c:v>
                </c:pt>
                <c:pt idx="33041">
                  <c:v>16</c:v>
                </c:pt>
                <c:pt idx="33042">
                  <c:v>17</c:v>
                </c:pt>
                <c:pt idx="33043">
                  <c:v>16</c:v>
                </c:pt>
                <c:pt idx="33044">
                  <c:v>18</c:v>
                </c:pt>
                <c:pt idx="33045">
                  <c:v>0</c:v>
                </c:pt>
                <c:pt idx="33046">
                  <c:v>20</c:v>
                </c:pt>
                <c:pt idx="33047">
                  <c:v>20</c:v>
                </c:pt>
                <c:pt idx="33048">
                  <c:v>16</c:v>
                </c:pt>
                <c:pt idx="33049">
                  <c:v>20</c:v>
                </c:pt>
                <c:pt idx="33050">
                  <c:v>16</c:v>
                </c:pt>
                <c:pt idx="33051">
                  <c:v>15</c:v>
                </c:pt>
                <c:pt idx="33052">
                  <c:v>12</c:v>
                </c:pt>
                <c:pt idx="33053">
                  <c:v>18</c:v>
                </c:pt>
                <c:pt idx="33054">
                  <c:v>15</c:v>
                </c:pt>
                <c:pt idx="33055">
                  <c:v>14</c:v>
                </c:pt>
                <c:pt idx="33056">
                  <c:v>12</c:v>
                </c:pt>
                <c:pt idx="33057">
                  <c:v>16</c:v>
                </c:pt>
                <c:pt idx="33058">
                  <c:v>20</c:v>
                </c:pt>
                <c:pt idx="33059">
                  <c:v>0</c:v>
                </c:pt>
                <c:pt idx="33060">
                  <c:v>15</c:v>
                </c:pt>
                <c:pt idx="33061">
                  <c:v>16</c:v>
                </c:pt>
                <c:pt idx="33062">
                  <c:v>18</c:v>
                </c:pt>
                <c:pt idx="33063">
                  <c:v>12</c:v>
                </c:pt>
                <c:pt idx="33064">
                  <c:v>15</c:v>
                </c:pt>
                <c:pt idx="33065">
                  <c:v>10</c:v>
                </c:pt>
                <c:pt idx="33066">
                  <c:v>19</c:v>
                </c:pt>
                <c:pt idx="33067">
                  <c:v>20</c:v>
                </c:pt>
                <c:pt idx="33068">
                  <c:v>18</c:v>
                </c:pt>
                <c:pt idx="33069">
                  <c:v>12</c:v>
                </c:pt>
                <c:pt idx="33070">
                  <c:v>16</c:v>
                </c:pt>
                <c:pt idx="33071">
                  <c:v>16</c:v>
                </c:pt>
                <c:pt idx="33072">
                  <c:v>16</c:v>
                </c:pt>
                <c:pt idx="33073">
                  <c:v>16</c:v>
                </c:pt>
                <c:pt idx="33074">
                  <c:v>16</c:v>
                </c:pt>
                <c:pt idx="33075">
                  <c:v>19</c:v>
                </c:pt>
                <c:pt idx="33076">
                  <c:v>16</c:v>
                </c:pt>
                <c:pt idx="33077">
                  <c:v>17</c:v>
                </c:pt>
                <c:pt idx="33078">
                  <c:v>19</c:v>
                </c:pt>
                <c:pt idx="33079">
                  <c:v>16</c:v>
                </c:pt>
                <c:pt idx="33080">
                  <c:v>17</c:v>
                </c:pt>
                <c:pt idx="33081">
                  <c:v>19</c:v>
                </c:pt>
                <c:pt idx="33082">
                  <c:v>8</c:v>
                </c:pt>
                <c:pt idx="33083">
                  <c:v>16</c:v>
                </c:pt>
                <c:pt idx="33084">
                  <c:v>20</c:v>
                </c:pt>
                <c:pt idx="33085">
                  <c:v>18</c:v>
                </c:pt>
                <c:pt idx="33086">
                  <c:v>20</c:v>
                </c:pt>
                <c:pt idx="33087">
                  <c:v>18</c:v>
                </c:pt>
                <c:pt idx="33088">
                  <c:v>18</c:v>
                </c:pt>
                <c:pt idx="33089">
                  <c:v>16</c:v>
                </c:pt>
                <c:pt idx="33090">
                  <c:v>17</c:v>
                </c:pt>
                <c:pt idx="33091">
                  <c:v>20</c:v>
                </c:pt>
                <c:pt idx="33092">
                  <c:v>19</c:v>
                </c:pt>
                <c:pt idx="33093">
                  <c:v>20</c:v>
                </c:pt>
                <c:pt idx="33094">
                  <c:v>12</c:v>
                </c:pt>
                <c:pt idx="33095">
                  <c:v>0</c:v>
                </c:pt>
                <c:pt idx="33096">
                  <c:v>20</c:v>
                </c:pt>
                <c:pt idx="33097">
                  <c:v>14</c:v>
                </c:pt>
                <c:pt idx="33098">
                  <c:v>16</c:v>
                </c:pt>
                <c:pt idx="33099">
                  <c:v>20</c:v>
                </c:pt>
                <c:pt idx="33100">
                  <c:v>20</c:v>
                </c:pt>
                <c:pt idx="33101">
                  <c:v>16</c:v>
                </c:pt>
                <c:pt idx="33102">
                  <c:v>20</c:v>
                </c:pt>
                <c:pt idx="33103">
                  <c:v>4</c:v>
                </c:pt>
                <c:pt idx="33104">
                  <c:v>16</c:v>
                </c:pt>
                <c:pt idx="33105">
                  <c:v>20</c:v>
                </c:pt>
                <c:pt idx="33106">
                  <c:v>12</c:v>
                </c:pt>
                <c:pt idx="33107">
                  <c:v>13</c:v>
                </c:pt>
                <c:pt idx="33108">
                  <c:v>19</c:v>
                </c:pt>
                <c:pt idx="33109">
                  <c:v>13</c:v>
                </c:pt>
                <c:pt idx="33110">
                  <c:v>12</c:v>
                </c:pt>
                <c:pt idx="33111">
                  <c:v>12</c:v>
                </c:pt>
                <c:pt idx="33112">
                  <c:v>18</c:v>
                </c:pt>
                <c:pt idx="33113">
                  <c:v>16</c:v>
                </c:pt>
                <c:pt idx="33114">
                  <c:v>9</c:v>
                </c:pt>
                <c:pt idx="33115">
                  <c:v>11</c:v>
                </c:pt>
                <c:pt idx="33116">
                  <c:v>16</c:v>
                </c:pt>
                <c:pt idx="33117">
                  <c:v>19</c:v>
                </c:pt>
                <c:pt idx="33118">
                  <c:v>20</c:v>
                </c:pt>
                <c:pt idx="33119">
                  <c:v>16</c:v>
                </c:pt>
                <c:pt idx="33120">
                  <c:v>0</c:v>
                </c:pt>
                <c:pt idx="33121">
                  <c:v>15</c:v>
                </c:pt>
                <c:pt idx="33122">
                  <c:v>20</c:v>
                </c:pt>
                <c:pt idx="33123">
                  <c:v>16</c:v>
                </c:pt>
                <c:pt idx="33124">
                  <c:v>20</c:v>
                </c:pt>
                <c:pt idx="33125">
                  <c:v>16</c:v>
                </c:pt>
                <c:pt idx="33126">
                  <c:v>20</c:v>
                </c:pt>
                <c:pt idx="33127">
                  <c:v>14</c:v>
                </c:pt>
                <c:pt idx="33128">
                  <c:v>16</c:v>
                </c:pt>
                <c:pt idx="33129">
                  <c:v>16</c:v>
                </c:pt>
                <c:pt idx="33130">
                  <c:v>20</c:v>
                </c:pt>
                <c:pt idx="33131">
                  <c:v>19</c:v>
                </c:pt>
                <c:pt idx="33132">
                  <c:v>14</c:v>
                </c:pt>
                <c:pt idx="33133">
                  <c:v>10</c:v>
                </c:pt>
                <c:pt idx="33134">
                  <c:v>15</c:v>
                </c:pt>
                <c:pt idx="33135">
                  <c:v>19</c:v>
                </c:pt>
                <c:pt idx="33136">
                  <c:v>20</c:v>
                </c:pt>
                <c:pt idx="33137">
                  <c:v>19</c:v>
                </c:pt>
                <c:pt idx="33138">
                  <c:v>20</c:v>
                </c:pt>
                <c:pt idx="33139">
                  <c:v>16</c:v>
                </c:pt>
                <c:pt idx="33140">
                  <c:v>16</c:v>
                </c:pt>
                <c:pt idx="33141">
                  <c:v>20</c:v>
                </c:pt>
                <c:pt idx="33142">
                  <c:v>19</c:v>
                </c:pt>
                <c:pt idx="33143">
                  <c:v>0</c:v>
                </c:pt>
                <c:pt idx="33144">
                  <c:v>18</c:v>
                </c:pt>
                <c:pt idx="33145">
                  <c:v>16</c:v>
                </c:pt>
                <c:pt idx="33146">
                  <c:v>19</c:v>
                </c:pt>
                <c:pt idx="33147">
                  <c:v>11</c:v>
                </c:pt>
                <c:pt idx="33148">
                  <c:v>16</c:v>
                </c:pt>
                <c:pt idx="33149">
                  <c:v>20</c:v>
                </c:pt>
                <c:pt idx="33150">
                  <c:v>17</c:v>
                </c:pt>
                <c:pt idx="33151">
                  <c:v>17</c:v>
                </c:pt>
                <c:pt idx="33152">
                  <c:v>16</c:v>
                </c:pt>
                <c:pt idx="33153">
                  <c:v>16</c:v>
                </c:pt>
                <c:pt idx="33154">
                  <c:v>12</c:v>
                </c:pt>
                <c:pt idx="33155">
                  <c:v>18</c:v>
                </c:pt>
                <c:pt idx="33156">
                  <c:v>20</c:v>
                </c:pt>
                <c:pt idx="33157">
                  <c:v>16</c:v>
                </c:pt>
                <c:pt idx="33158">
                  <c:v>17</c:v>
                </c:pt>
                <c:pt idx="33159">
                  <c:v>18</c:v>
                </c:pt>
                <c:pt idx="33160">
                  <c:v>0</c:v>
                </c:pt>
                <c:pt idx="33161">
                  <c:v>11</c:v>
                </c:pt>
                <c:pt idx="33162">
                  <c:v>20</c:v>
                </c:pt>
                <c:pt idx="33163">
                  <c:v>20</c:v>
                </c:pt>
                <c:pt idx="33164">
                  <c:v>16</c:v>
                </c:pt>
                <c:pt idx="33165">
                  <c:v>19</c:v>
                </c:pt>
                <c:pt idx="33166">
                  <c:v>16</c:v>
                </c:pt>
                <c:pt idx="33167">
                  <c:v>20</c:v>
                </c:pt>
                <c:pt idx="33168">
                  <c:v>16</c:v>
                </c:pt>
                <c:pt idx="33169">
                  <c:v>20</c:v>
                </c:pt>
                <c:pt idx="33170">
                  <c:v>20</c:v>
                </c:pt>
                <c:pt idx="33171">
                  <c:v>19</c:v>
                </c:pt>
                <c:pt idx="33172">
                  <c:v>11</c:v>
                </c:pt>
                <c:pt idx="33173">
                  <c:v>20</c:v>
                </c:pt>
                <c:pt idx="33174">
                  <c:v>14</c:v>
                </c:pt>
                <c:pt idx="33175">
                  <c:v>16</c:v>
                </c:pt>
                <c:pt idx="33176">
                  <c:v>18</c:v>
                </c:pt>
                <c:pt idx="33177">
                  <c:v>18</c:v>
                </c:pt>
                <c:pt idx="33178">
                  <c:v>20</c:v>
                </c:pt>
                <c:pt idx="33179">
                  <c:v>16</c:v>
                </c:pt>
                <c:pt idx="33180">
                  <c:v>15</c:v>
                </c:pt>
                <c:pt idx="33181">
                  <c:v>18</c:v>
                </c:pt>
                <c:pt idx="33182">
                  <c:v>10</c:v>
                </c:pt>
                <c:pt idx="33183">
                  <c:v>12</c:v>
                </c:pt>
                <c:pt idx="33184">
                  <c:v>20</c:v>
                </c:pt>
                <c:pt idx="33185">
                  <c:v>17</c:v>
                </c:pt>
                <c:pt idx="33186">
                  <c:v>17</c:v>
                </c:pt>
                <c:pt idx="33187">
                  <c:v>19</c:v>
                </c:pt>
                <c:pt idx="33188">
                  <c:v>16</c:v>
                </c:pt>
                <c:pt idx="33189">
                  <c:v>16</c:v>
                </c:pt>
                <c:pt idx="33190">
                  <c:v>12</c:v>
                </c:pt>
                <c:pt idx="33191">
                  <c:v>0</c:v>
                </c:pt>
                <c:pt idx="33192">
                  <c:v>17</c:v>
                </c:pt>
                <c:pt idx="33193">
                  <c:v>20</c:v>
                </c:pt>
                <c:pt idx="33194">
                  <c:v>16</c:v>
                </c:pt>
                <c:pt idx="33195">
                  <c:v>16</c:v>
                </c:pt>
                <c:pt idx="33196">
                  <c:v>0</c:v>
                </c:pt>
                <c:pt idx="33197">
                  <c:v>17</c:v>
                </c:pt>
                <c:pt idx="33198">
                  <c:v>16</c:v>
                </c:pt>
                <c:pt idx="33199">
                  <c:v>16</c:v>
                </c:pt>
                <c:pt idx="33200">
                  <c:v>13</c:v>
                </c:pt>
                <c:pt idx="33201">
                  <c:v>16</c:v>
                </c:pt>
                <c:pt idx="33202">
                  <c:v>16</c:v>
                </c:pt>
                <c:pt idx="33203">
                  <c:v>16</c:v>
                </c:pt>
                <c:pt idx="33204">
                  <c:v>12</c:v>
                </c:pt>
                <c:pt idx="33205">
                  <c:v>16</c:v>
                </c:pt>
                <c:pt idx="33206">
                  <c:v>20</c:v>
                </c:pt>
                <c:pt idx="33207">
                  <c:v>20</c:v>
                </c:pt>
                <c:pt idx="33208">
                  <c:v>16</c:v>
                </c:pt>
                <c:pt idx="33209">
                  <c:v>19</c:v>
                </c:pt>
                <c:pt idx="33210">
                  <c:v>0</c:v>
                </c:pt>
                <c:pt idx="33211">
                  <c:v>16</c:v>
                </c:pt>
                <c:pt idx="33212">
                  <c:v>16</c:v>
                </c:pt>
                <c:pt idx="33213">
                  <c:v>15</c:v>
                </c:pt>
                <c:pt idx="33214">
                  <c:v>20</c:v>
                </c:pt>
                <c:pt idx="33215">
                  <c:v>16</c:v>
                </c:pt>
                <c:pt idx="33216">
                  <c:v>16</c:v>
                </c:pt>
                <c:pt idx="33217">
                  <c:v>19</c:v>
                </c:pt>
                <c:pt idx="33218">
                  <c:v>12</c:v>
                </c:pt>
                <c:pt idx="33219">
                  <c:v>17</c:v>
                </c:pt>
                <c:pt idx="33220">
                  <c:v>20</c:v>
                </c:pt>
                <c:pt idx="33221">
                  <c:v>16</c:v>
                </c:pt>
                <c:pt idx="33222">
                  <c:v>16</c:v>
                </c:pt>
                <c:pt idx="33223">
                  <c:v>17</c:v>
                </c:pt>
                <c:pt idx="33224">
                  <c:v>19</c:v>
                </c:pt>
                <c:pt idx="33225">
                  <c:v>16</c:v>
                </c:pt>
                <c:pt idx="33226">
                  <c:v>20</c:v>
                </c:pt>
                <c:pt idx="33227">
                  <c:v>15</c:v>
                </c:pt>
                <c:pt idx="33228">
                  <c:v>16</c:v>
                </c:pt>
                <c:pt idx="33229">
                  <c:v>14</c:v>
                </c:pt>
                <c:pt idx="33230">
                  <c:v>20</c:v>
                </c:pt>
                <c:pt idx="33231">
                  <c:v>19</c:v>
                </c:pt>
                <c:pt idx="33232">
                  <c:v>15</c:v>
                </c:pt>
                <c:pt idx="33233">
                  <c:v>16</c:v>
                </c:pt>
                <c:pt idx="33234">
                  <c:v>16</c:v>
                </c:pt>
                <c:pt idx="33235">
                  <c:v>16</c:v>
                </c:pt>
                <c:pt idx="33236">
                  <c:v>19</c:v>
                </c:pt>
                <c:pt idx="33237">
                  <c:v>15</c:v>
                </c:pt>
                <c:pt idx="33238">
                  <c:v>19</c:v>
                </c:pt>
                <c:pt idx="33239">
                  <c:v>16</c:v>
                </c:pt>
                <c:pt idx="33240">
                  <c:v>20</c:v>
                </c:pt>
                <c:pt idx="33241">
                  <c:v>15</c:v>
                </c:pt>
                <c:pt idx="33242">
                  <c:v>19</c:v>
                </c:pt>
                <c:pt idx="33243">
                  <c:v>0</c:v>
                </c:pt>
                <c:pt idx="33244">
                  <c:v>17</c:v>
                </c:pt>
                <c:pt idx="33245">
                  <c:v>16</c:v>
                </c:pt>
                <c:pt idx="33246">
                  <c:v>20</c:v>
                </c:pt>
                <c:pt idx="33247">
                  <c:v>19</c:v>
                </c:pt>
                <c:pt idx="33248">
                  <c:v>19</c:v>
                </c:pt>
                <c:pt idx="33249">
                  <c:v>19</c:v>
                </c:pt>
                <c:pt idx="33250">
                  <c:v>18</c:v>
                </c:pt>
                <c:pt idx="33251">
                  <c:v>20</c:v>
                </c:pt>
                <c:pt idx="33252">
                  <c:v>15</c:v>
                </c:pt>
                <c:pt idx="33253">
                  <c:v>18</c:v>
                </c:pt>
                <c:pt idx="33254">
                  <c:v>19</c:v>
                </c:pt>
                <c:pt idx="33255">
                  <c:v>16</c:v>
                </c:pt>
                <c:pt idx="33256">
                  <c:v>14</c:v>
                </c:pt>
                <c:pt idx="33257">
                  <c:v>20</c:v>
                </c:pt>
                <c:pt idx="33258">
                  <c:v>19</c:v>
                </c:pt>
                <c:pt idx="33259">
                  <c:v>0</c:v>
                </c:pt>
                <c:pt idx="33260">
                  <c:v>19</c:v>
                </c:pt>
                <c:pt idx="33261">
                  <c:v>14</c:v>
                </c:pt>
                <c:pt idx="33262">
                  <c:v>16</c:v>
                </c:pt>
                <c:pt idx="33263">
                  <c:v>16</c:v>
                </c:pt>
                <c:pt idx="33264">
                  <c:v>16</c:v>
                </c:pt>
                <c:pt idx="33265">
                  <c:v>16</c:v>
                </c:pt>
                <c:pt idx="33266">
                  <c:v>16</c:v>
                </c:pt>
                <c:pt idx="33267">
                  <c:v>16</c:v>
                </c:pt>
                <c:pt idx="33268">
                  <c:v>18</c:v>
                </c:pt>
                <c:pt idx="33269">
                  <c:v>19</c:v>
                </c:pt>
                <c:pt idx="33270">
                  <c:v>15</c:v>
                </c:pt>
                <c:pt idx="33271">
                  <c:v>19</c:v>
                </c:pt>
                <c:pt idx="33272">
                  <c:v>16</c:v>
                </c:pt>
                <c:pt idx="33273">
                  <c:v>16</c:v>
                </c:pt>
                <c:pt idx="33274">
                  <c:v>10</c:v>
                </c:pt>
                <c:pt idx="33275">
                  <c:v>16</c:v>
                </c:pt>
                <c:pt idx="33276">
                  <c:v>20</c:v>
                </c:pt>
                <c:pt idx="33277">
                  <c:v>17</c:v>
                </c:pt>
                <c:pt idx="33278">
                  <c:v>20</c:v>
                </c:pt>
                <c:pt idx="33279">
                  <c:v>15</c:v>
                </c:pt>
                <c:pt idx="33280">
                  <c:v>16</c:v>
                </c:pt>
                <c:pt idx="33281">
                  <c:v>12</c:v>
                </c:pt>
                <c:pt idx="33282">
                  <c:v>16</c:v>
                </c:pt>
                <c:pt idx="33283">
                  <c:v>16</c:v>
                </c:pt>
                <c:pt idx="33284">
                  <c:v>20</c:v>
                </c:pt>
                <c:pt idx="33285">
                  <c:v>16</c:v>
                </c:pt>
                <c:pt idx="33286">
                  <c:v>19</c:v>
                </c:pt>
                <c:pt idx="33287">
                  <c:v>12</c:v>
                </c:pt>
                <c:pt idx="33288">
                  <c:v>16</c:v>
                </c:pt>
                <c:pt idx="33289">
                  <c:v>13</c:v>
                </c:pt>
                <c:pt idx="33290">
                  <c:v>20</c:v>
                </c:pt>
                <c:pt idx="33291">
                  <c:v>20</c:v>
                </c:pt>
                <c:pt idx="33292">
                  <c:v>16</c:v>
                </c:pt>
                <c:pt idx="33293">
                  <c:v>0</c:v>
                </c:pt>
                <c:pt idx="33294">
                  <c:v>16</c:v>
                </c:pt>
                <c:pt idx="33295">
                  <c:v>16</c:v>
                </c:pt>
                <c:pt idx="33296">
                  <c:v>12</c:v>
                </c:pt>
                <c:pt idx="33297">
                  <c:v>17</c:v>
                </c:pt>
                <c:pt idx="33298">
                  <c:v>16</c:v>
                </c:pt>
                <c:pt idx="33299">
                  <c:v>0</c:v>
                </c:pt>
                <c:pt idx="33300">
                  <c:v>16</c:v>
                </c:pt>
                <c:pt idx="33301">
                  <c:v>15</c:v>
                </c:pt>
                <c:pt idx="33302">
                  <c:v>16</c:v>
                </c:pt>
                <c:pt idx="33303">
                  <c:v>18</c:v>
                </c:pt>
                <c:pt idx="33304">
                  <c:v>20</c:v>
                </c:pt>
                <c:pt idx="33305">
                  <c:v>16</c:v>
                </c:pt>
                <c:pt idx="33306">
                  <c:v>17</c:v>
                </c:pt>
                <c:pt idx="33307">
                  <c:v>11</c:v>
                </c:pt>
                <c:pt idx="33308">
                  <c:v>14</c:v>
                </c:pt>
                <c:pt idx="33309">
                  <c:v>12</c:v>
                </c:pt>
                <c:pt idx="33310">
                  <c:v>20</c:v>
                </c:pt>
                <c:pt idx="33311">
                  <c:v>16</c:v>
                </c:pt>
                <c:pt idx="33312">
                  <c:v>20</c:v>
                </c:pt>
                <c:pt idx="33313">
                  <c:v>20</c:v>
                </c:pt>
                <c:pt idx="33314">
                  <c:v>18</c:v>
                </c:pt>
                <c:pt idx="33315">
                  <c:v>20</c:v>
                </c:pt>
                <c:pt idx="33316">
                  <c:v>0</c:v>
                </c:pt>
                <c:pt idx="33317">
                  <c:v>20</c:v>
                </c:pt>
                <c:pt idx="33318">
                  <c:v>18</c:v>
                </c:pt>
                <c:pt idx="33319">
                  <c:v>17</c:v>
                </c:pt>
                <c:pt idx="33320">
                  <c:v>11</c:v>
                </c:pt>
                <c:pt idx="33321">
                  <c:v>18</c:v>
                </c:pt>
                <c:pt idx="33322">
                  <c:v>20</c:v>
                </c:pt>
                <c:pt idx="33323">
                  <c:v>19</c:v>
                </c:pt>
                <c:pt idx="33324">
                  <c:v>12</c:v>
                </c:pt>
                <c:pt idx="33325">
                  <c:v>16</c:v>
                </c:pt>
                <c:pt idx="33326">
                  <c:v>16</c:v>
                </c:pt>
                <c:pt idx="33327">
                  <c:v>16</c:v>
                </c:pt>
                <c:pt idx="33328">
                  <c:v>18</c:v>
                </c:pt>
                <c:pt idx="33329">
                  <c:v>16</c:v>
                </c:pt>
                <c:pt idx="33330">
                  <c:v>16</c:v>
                </c:pt>
                <c:pt idx="33331">
                  <c:v>20</c:v>
                </c:pt>
                <c:pt idx="33332">
                  <c:v>17</c:v>
                </c:pt>
                <c:pt idx="33333">
                  <c:v>20</c:v>
                </c:pt>
                <c:pt idx="33334">
                  <c:v>20</c:v>
                </c:pt>
                <c:pt idx="33335">
                  <c:v>16</c:v>
                </c:pt>
                <c:pt idx="33336">
                  <c:v>15</c:v>
                </c:pt>
                <c:pt idx="33337">
                  <c:v>17</c:v>
                </c:pt>
                <c:pt idx="33338">
                  <c:v>0</c:v>
                </c:pt>
                <c:pt idx="33339">
                  <c:v>0</c:v>
                </c:pt>
                <c:pt idx="33340">
                  <c:v>17</c:v>
                </c:pt>
                <c:pt idx="33341">
                  <c:v>20</c:v>
                </c:pt>
                <c:pt idx="33342">
                  <c:v>20</c:v>
                </c:pt>
                <c:pt idx="33343">
                  <c:v>20</c:v>
                </c:pt>
                <c:pt idx="33344">
                  <c:v>16</c:v>
                </c:pt>
                <c:pt idx="33345">
                  <c:v>13</c:v>
                </c:pt>
                <c:pt idx="33346">
                  <c:v>15</c:v>
                </c:pt>
                <c:pt idx="33347">
                  <c:v>13</c:v>
                </c:pt>
                <c:pt idx="33348">
                  <c:v>20</c:v>
                </c:pt>
                <c:pt idx="33349">
                  <c:v>9</c:v>
                </c:pt>
                <c:pt idx="33350">
                  <c:v>20</c:v>
                </c:pt>
                <c:pt idx="33351">
                  <c:v>16</c:v>
                </c:pt>
                <c:pt idx="33352">
                  <c:v>15</c:v>
                </c:pt>
                <c:pt idx="33353">
                  <c:v>20</c:v>
                </c:pt>
                <c:pt idx="33354">
                  <c:v>20</c:v>
                </c:pt>
                <c:pt idx="33355">
                  <c:v>16</c:v>
                </c:pt>
                <c:pt idx="33356">
                  <c:v>20</c:v>
                </c:pt>
                <c:pt idx="33357">
                  <c:v>19</c:v>
                </c:pt>
                <c:pt idx="33358">
                  <c:v>20</c:v>
                </c:pt>
                <c:pt idx="33359">
                  <c:v>16</c:v>
                </c:pt>
                <c:pt idx="33360">
                  <c:v>9</c:v>
                </c:pt>
                <c:pt idx="33361">
                  <c:v>17</c:v>
                </c:pt>
                <c:pt idx="33362">
                  <c:v>19</c:v>
                </c:pt>
                <c:pt idx="33363">
                  <c:v>19</c:v>
                </c:pt>
                <c:pt idx="33364">
                  <c:v>18</c:v>
                </c:pt>
                <c:pt idx="33365">
                  <c:v>19</c:v>
                </c:pt>
                <c:pt idx="33366">
                  <c:v>15</c:v>
                </c:pt>
                <c:pt idx="33367">
                  <c:v>19</c:v>
                </c:pt>
                <c:pt idx="33368">
                  <c:v>17</c:v>
                </c:pt>
                <c:pt idx="33369">
                  <c:v>20</c:v>
                </c:pt>
                <c:pt idx="33370">
                  <c:v>20</c:v>
                </c:pt>
                <c:pt idx="33371">
                  <c:v>19</c:v>
                </c:pt>
                <c:pt idx="33372">
                  <c:v>16</c:v>
                </c:pt>
                <c:pt idx="33373">
                  <c:v>20</c:v>
                </c:pt>
                <c:pt idx="33374">
                  <c:v>15</c:v>
                </c:pt>
                <c:pt idx="33375">
                  <c:v>0</c:v>
                </c:pt>
                <c:pt idx="33376">
                  <c:v>15</c:v>
                </c:pt>
                <c:pt idx="33377">
                  <c:v>20</c:v>
                </c:pt>
                <c:pt idx="33378">
                  <c:v>13</c:v>
                </c:pt>
                <c:pt idx="33379">
                  <c:v>20</c:v>
                </c:pt>
                <c:pt idx="33380">
                  <c:v>16</c:v>
                </c:pt>
                <c:pt idx="33381">
                  <c:v>16</c:v>
                </c:pt>
                <c:pt idx="33382">
                  <c:v>14</c:v>
                </c:pt>
                <c:pt idx="33383">
                  <c:v>17</c:v>
                </c:pt>
                <c:pt idx="33384">
                  <c:v>20</c:v>
                </c:pt>
                <c:pt idx="33385">
                  <c:v>16</c:v>
                </c:pt>
                <c:pt idx="33386">
                  <c:v>20</c:v>
                </c:pt>
                <c:pt idx="33387">
                  <c:v>16</c:v>
                </c:pt>
                <c:pt idx="33388">
                  <c:v>12</c:v>
                </c:pt>
                <c:pt idx="33389">
                  <c:v>16</c:v>
                </c:pt>
                <c:pt idx="33390">
                  <c:v>16</c:v>
                </c:pt>
                <c:pt idx="33391">
                  <c:v>20</c:v>
                </c:pt>
                <c:pt idx="33392">
                  <c:v>0</c:v>
                </c:pt>
                <c:pt idx="33393">
                  <c:v>12</c:v>
                </c:pt>
                <c:pt idx="33394">
                  <c:v>16</c:v>
                </c:pt>
                <c:pt idx="33395">
                  <c:v>20</c:v>
                </c:pt>
                <c:pt idx="33396">
                  <c:v>17</c:v>
                </c:pt>
                <c:pt idx="33397">
                  <c:v>18</c:v>
                </c:pt>
                <c:pt idx="33398">
                  <c:v>19</c:v>
                </c:pt>
                <c:pt idx="33399">
                  <c:v>15</c:v>
                </c:pt>
                <c:pt idx="33400">
                  <c:v>7</c:v>
                </c:pt>
                <c:pt idx="33401">
                  <c:v>20</c:v>
                </c:pt>
                <c:pt idx="33402">
                  <c:v>16</c:v>
                </c:pt>
                <c:pt idx="33403">
                  <c:v>19</c:v>
                </c:pt>
                <c:pt idx="33404">
                  <c:v>15</c:v>
                </c:pt>
                <c:pt idx="33405">
                  <c:v>17</c:v>
                </c:pt>
                <c:pt idx="33406">
                  <c:v>19</c:v>
                </c:pt>
                <c:pt idx="33407">
                  <c:v>16</c:v>
                </c:pt>
                <c:pt idx="33408">
                  <c:v>19</c:v>
                </c:pt>
                <c:pt idx="33409">
                  <c:v>12</c:v>
                </c:pt>
                <c:pt idx="33410">
                  <c:v>16</c:v>
                </c:pt>
                <c:pt idx="33411">
                  <c:v>16</c:v>
                </c:pt>
                <c:pt idx="33412">
                  <c:v>16</c:v>
                </c:pt>
                <c:pt idx="33413">
                  <c:v>16</c:v>
                </c:pt>
                <c:pt idx="33414">
                  <c:v>15</c:v>
                </c:pt>
                <c:pt idx="33415">
                  <c:v>13</c:v>
                </c:pt>
                <c:pt idx="33416">
                  <c:v>16</c:v>
                </c:pt>
                <c:pt idx="33417">
                  <c:v>16</c:v>
                </c:pt>
                <c:pt idx="33418">
                  <c:v>16</c:v>
                </c:pt>
                <c:pt idx="33419">
                  <c:v>12</c:v>
                </c:pt>
                <c:pt idx="33420">
                  <c:v>16</c:v>
                </c:pt>
                <c:pt idx="33421">
                  <c:v>16</c:v>
                </c:pt>
                <c:pt idx="33422">
                  <c:v>20</c:v>
                </c:pt>
                <c:pt idx="33423">
                  <c:v>20</c:v>
                </c:pt>
                <c:pt idx="33424">
                  <c:v>20</c:v>
                </c:pt>
                <c:pt idx="33425">
                  <c:v>15</c:v>
                </c:pt>
                <c:pt idx="33426">
                  <c:v>16</c:v>
                </c:pt>
                <c:pt idx="33427">
                  <c:v>20</c:v>
                </c:pt>
                <c:pt idx="33428">
                  <c:v>19</c:v>
                </c:pt>
                <c:pt idx="33429">
                  <c:v>13</c:v>
                </c:pt>
                <c:pt idx="33430">
                  <c:v>18</c:v>
                </c:pt>
                <c:pt idx="33431">
                  <c:v>18</c:v>
                </c:pt>
                <c:pt idx="33432">
                  <c:v>8</c:v>
                </c:pt>
                <c:pt idx="33433">
                  <c:v>15</c:v>
                </c:pt>
                <c:pt idx="33434">
                  <c:v>20</c:v>
                </c:pt>
                <c:pt idx="33435">
                  <c:v>14</c:v>
                </c:pt>
                <c:pt idx="33436">
                  <c:v>16</c:v>
                </c:pt>
                <c:pt idx="33437">
                  <c:v>14</c:v>
                </c:pt>
                <c:pt idx="33438">
                  <c:v>20</c:v>
                </c:pt>
                <c:pt idx="33439">
                  <c:v>11</c:v>
                </c:pt>
                <c:pt idx="33440">
                  <c:v>18</c:v>
                </c:pt>
                <c:pt idx="33441">
                  <c:v>19</c:v>
                </c:pt>
                <c:pt idx="33442">
                  <c:v>16</c:v>
                </c:pt>
                <c:pt idx="33443">
                  <c:v>17</c:v>
                </c:pt>
                <c:pt idx="33444">
                  <c:v>19</c:v>
                </c:pt>
                <c:pt idx="33445">
                  <c:v>0</c:v>
                </c:pt>
                <c:pt idx="33446">
                  <c:v>13</c:v>
                </c:pt>
                <c:pt idx="33447">
                  <c:v>15</c:v>
                </c:pt>
                <c:pt idx="33448">
                  <c:v>17</c:v>
                </c:pt>
                <c:pt idx="33449">
                  <c:v>16</c:v>
                </c:pt>
                <c:pt idx="33450">
                  <c:v>10</c:v>
                </c:pt>
                <c:pt idx="33451">
                  <c:v>10</c:v>
                </c:pt>
                <c:pt idx="33452">
                  <c:v>16</c:v>
                </c:pt>
                <c:pt idx="33453">
                  <c:v>0</c:v>
                </c:pt>
                <c:pt idx="33454">
                  <c:v>18</c:v>
                </c:pt>
                <c:pt idx="33455">
                  <c:v>16</c:v>
                </c:pt>
                <c:pt idx="33456">
                  <c:v>19</c:v>
                </c:pt>
                <c:pt idx="33457">
                  <c:v>20</c:v>
                </c:pt>
                <c:pt idx="33458">
                  <c:v>14</c:v>
                </c:pt>
                <c:pt idx="33459">
                  <c:v>15</c:v>
                </c:pt>
                <c:pt idx="33460">
                  <c:v>17</c:v>
                </c:pt>
                <c:pt idx="33461">
                  <c:v>16</c:v>
                </c:pt>
                <c:pt idx="33462">
                  <c:v>16</c:v>
                </c:pt>
                <c:pt idx="33463">
                  <c:v>20</c:v>
                </c:pt>
                <c:pt idx="33464">
                  <c:v>16</c:v>
                </c:pt>
                <c:pt idx="33465">
                  <c:v>14</c:v>
                </c:pt>
                <c:pt idx="33466">
                  <c:v>16</c:v>
                </c:pt>
                <c:pt idx="33467">
                  <c:v>19</c:v>
                </c:pt>
                <c:pt idx="33468">
                  <c:v>15</c:v>
                </c:pt>
                <c:pt idx="33469">
                  <c:v>20</c:v>
                </c:pt>
                <c:pt idx="33470">
                  <c:v>16</c:v>
                </c:pt>
                <c:pt idx="33471">
                  <c:v>14</c:v>
                </c:pt>
                <c:pt idx="33472">
                  <c:v>0</c:v>
                </c:pt>
                <c:pt idx="33473">
                  <c:v>20</c:v>
                </c:pt>
                <c:pt idx="33474">
                  <c:v>13</c:v>
                </c:pt>
                <c:pt idx="33475">
                  <c:v>19</c:v>
                </c:pt>
                <c:pt idx="33476">
                  <c:v>12</c:v>
                </c:pt>
                <c:pt idx="33477">
                  <c:v>18</c:v>
                </c:pt>
                <c:pt idx="33478">
                  <c:v>17</c:v>
                </c:pt>
                <c:pt idx="33479">
                  <c:v>16</c:v>
                </c:pt>
                <c:pt idx="33480">
                  <c:v>12</c:v>
                </c:pt>
                <c:pt idx="33481">
                  <c:v>19</c:v>
                </c:pt>
                <c:pt idx="33482">
                  <c:v>18</c:v>
                </c:pt>
                <c:pt idx="33483">
                  <c:v>11</c:v>
                </c:pt>
                <c:pt idx="33484">
                  <c:v>16</c:v>
                </c:pt>
                <c:pt idx="33485">
                  <c:v>20</c:v>
                </c:pt>
                <c:pt idx="33486">
                  <c:v>15</c:v>
                </c:pt>
                <c:pt idx="33487">
                  <c:v>20</c:v>
                </c:pt>
                <c:pt idx="33488">
                  <c:v>16</c:v>
                </c:pt>
                <c:pt idx="33489">
                  <c:v>20</c:v>
                </c:pt>
                <c:pt idx="33490">
                  <c:v>19</c:v>
                </c:pt>
                <c:pt idx="33491">
                  <c:v>15</c:v>
                </c:pt>
                <c:pt idx="33492">
                  <c:v>16</c:v>
                </c:pt>
                <c:pt idx="33493">
                  <c:v>16</c:v>
                </c:pt>
                <c:pt idx="33494">
                  <c:v>14</c:v>
                </c:pt>
                <c:pt idx="33495">
                  <c:v>10</c:v>
                </c:pt>
                <c:pt idx="33496">
                  <c:v>12</c:v>
                </c:pt>
                <c:pt idx="33497">
                  <c:v>18</c:v>
                </c:pt>
                <c:pt idx="33498">
                  <c:v>18</c:v>
                </c:pt>
                <c:pt idx="33499">
                  <c:v>16</c:v>
                </c:pt>
                <c:pt idx="33500">
                  <c:v>17</c:v>
                </c:pt>
                <c:pt idx="33501">
                  <c:v>18</c:v>
                </c:pt>
                <c:pt idx="33502">
                  <c:v>16</c:v>
                </c:pt>
                <c:pt idx="33503">
                  <c:v>18</c:v>
                </c:pt>
                <c:pt idx="33504">
                  <c:v>20</c:v>
                </c:pt>
                <c:pt idx="33505">
                  <c:v>20</c:v>
                </c:pt>
                <c:pt idx="33506">
                  <c:v>17</c:v>
                </c:pt>
                <c:pt idx="33507">
                  <c:v>11</c:v>
                </c:pt>
                <c:pt idx="33508">
                  <c:v>11</c:v>
                </c:pt>
                <c:pt idx="33509">
                  <c:v>16</c:v>
                </c:pt>
                <c:pt idx="33510">
                  <c:v>18</c:v>
                </c:pt>
                <c:pt idx="33511">
                  <c:v>20</c:v>
                </c:pt>
                <c:pt idx="33512">
                  <c:v>20</c:v>
                </c:pt>
                <c:pt idx="33513">
                  <c:v>16</c:v>
                </c:pt>
                <c:pt idx="33514">
                  <c:v>20</c:v>
                </c:pt>
                <c:pt idx="33515">
                  <c:v>12</c:v>
                </c:pt>
                <c:pt idx="33516">
                  <c:v>20</c:v>
                </c:pt>
                <c:pt idx="33517">
                  <c:v>19</c:v>
                </c:pt>
                <c:pt idx="33518">
                  <c:v>16</c:v>
                </c:pt>
                <c:pt idx="33519">
                  <c:v>18</c:v>
                </c:pt>
                <c:pt idx="33520">
                  <c:v>16</c:v>
                </c:pt>
                <c:pt idx="33521">
                  <c:v>19</c:v>
                </c:pt>
                <c:pt idx="33522">
                  <c:v>20</c:v>
                </c:pt>
                <c:pt idx="33523">
                  <c:v>15</c:v>
                </c:pt>
                <c:pt idx="33524">
                  <c:v>18</c:v>
                </c:pt>
                <c:pt idx="33525">
                  <c:v>20</c:v>
                </c:pt>
                <c:pt idx="33526">
                  <c:v>19</c:v>
                </c:pt>
                <c:pt idx="33527">
                  <c:v>20</c:v>
                </c:pt>
                <c:pt idx="33528">
                  <c:v>15</c:v>
                </c:pt>
                <c:pt idx="33529">
                  <c:v>17</c:v>
                </c:pt>
                <c:pt idx="33530">
                  <c:v>16</c:v>
                </c:pt>
                <c:pt idx="33531">
                  <c:v>13</c:v>
                </c:pt>
                <c:pt idx="33532">
                  <c:v>0</c:v>
                </c:pt>
                <c:pt idx="33533">
                  <c:v>0</c:v>
                </c:pt>
                <c:pt idx="33534">
                  <c:v>0</c:v>
                </c:pt>
                <c:pt idx="33535">
                  <c:v>20</c:v>
                </c:pt>
                <c:pt idx="33536">
                  <c:v>20</c:v>
                </c:pt>
                <c:pt idx="33537">
                  <c:v>17</c:v>
                </c:pt>
                <c:pt idx="33538">
                  <c:v>20</c:v>
                </c:pt>
                <c:pt idx="33539">
                  <c:v>16</c:v>
                </c:pt>
                <c:pt idx="33540">
                  <c:v>16</c:v>
                </c:pt>
                <c:pt idx="33541">
                  <c:v>13</c:v>
                </c:pt>
                <c:pt idx="33542">
                  <c:v>16</c:v>
                </c:pt>
                <c:pt idx="33543">
                  <c:v>16</c:v>
                </c:pt>
                <c:pt idx="33544">
                  <c:v>16</c:v>
                </c:pt>
                <c:pt idx="33545">
                  <c:v>0</c:v>
                </c:pt>
                <c:pt idx="33546">
                  <c:v>14</c:v>
                </c:pt>
                <c:pt idx="33547">
                  <c:v>20</c:v>
                </c:pt>
                <c:pt idx="33548">
                  <c:v>19</c:v>
                </c:pt>
                <c:pt idx="33549">
                  <c:v>20</c:v>
                </c:pt>
                <c:pt idx="33550">
                  <c:v>16</c:v>
                </c:pt>
                <c:pt idx="33551">
                  <c:v>16</c:v>
                </c:pt>
                <c:pt idx="33552">
                  <c:v>16</c:v>
                </c:pt>
                <c:pt idx="33553">
                  <c:v>19</c:v>
                </c:pt>
                <c:pt idx="33554">
                  <c:v>16</c:v>
                </c:pt>
                <c:pt idx="33555">
                  <c:v>20</c:v>
                </c:pt>
                <c:pt idx="33556">
                  <c:v>20</c:v>
                </c:pt>
                <c:pt idx="33557">
                  <c:v>12</c:v>
                </c:pt>
                <c:pt idx="33558">
                  <c:v>20</c:v>
                </c:pt>
                <c:pt idx="33559">
                  <c:v>16</c:v>
                </c:pt>
                <c:pt idx="33560">
                  <c:v>16</c:v>
                </c:pt>
                <c:pt idx="33561">
                  <c:v>19</c:v>
                </c:pt>
                <c:pt idx="33562">
                  <c:v>15</c:v>
                </c:pt>
                <c:pt idx="33563">
                  <c:v>17</c:v>
                </c:pt>
                <c:pt idx="33564">
                  <c:v>20</c:v>
                </c:pt>
                <c:pt idx="33565">
                  <c:v>11</c:v>
                </c:pt>
                <c:pt idx="33566">
                  <c:v>16</c:v>
                </c:pt>
                <c:pt idx="33567">
                  <c:v>20</c:v>
                </c:pt>
                <c:pt idx="33568">
                  <c:v>16</c:v>
                </c:pt>
                <c:pt idx="33569">
                  <c:v>14</c:v>
                </c:pt>
                <c:pt idx="33570">
                  <c:v>14</c:v>
                </c:pt>
                <c:pt idx="33571">
                  <c:v>18</c:v>
                </c:pt>
                <c:pt idx="33572">
                  <c:v>16</c:v>
                </c:pt>
                <c:pt idx="33573">
                  <c:v>15</c:v>
                </c:pt>
                <c:pt idx="33574">
                  <c:v>16</c:v>
                </c:pt>
                <c:pt idx="33575">
                  <c:v>15</c:v>
                </c:pt>
                <c:pt idx="33576">
                  <c:v>15</c:v>
                </c:pt>
                <c:pt idx="33577">
                  <c:v>19</c:v>
                </c:pt>
                <c:pt idx="33578">
                  <c:v>20</c:v>
                </c:pt>
                <c:pt idx="33579">
                  <c:v>20</c:v>
                </c:pt>
                <c:pt idx="33580">
                  <c:v>0</c:v>
                </c:pt>
                <c:pt idx="33581">
                  <c:v>17</c:v>
                </c:pt>
                <c:pt idx="33582">
                  <c:v>20</c:v>
                </c:pt>
                <c:pt idx="33583">
                  <c:v>16</c:v>
                </c:pt>
                <c:pt idx="33584">
                  <c:v>20</c:v>
                </c:pt>
                <c:pt idx="33585">
                  <c:v>18</c:v>
                </c:pt>
                <c:pt idx="33586">
                  <c:v>20</c:v>
                </c:pt>
                <c:pt idx="33587">
                  <c:v>20</c:v>
                </c:pt>
                <c:pt idx="33588">
                  <c:v>20</c:v>
                </c:pt>
                <c:pt idx="33589">
                  <c:v>18</c:v>
                </c:pt>
                <c:pt idx="33590">
                  <c:v>0</c:v>
                </c:pt>
                <c:pt idx="33591">
                  <c:v>18</c:v>
                </c:pt>
                <c:pt idx="33592">
                  <c:v>20</c:v>
                </c:pt>
                <c:pt idx="33593">
                  <c:v>18</c:v>
                </c:pt>
                <c:pt idx="33594">
                  <c:v>16</c:v>
                </c:pt>
                <c:pt idx="33595">
                  <c:v>17</c:v>
                </c:pt>
                <c:pt idx="33596">
                  <c:v>13</c:v>
                </c:pt>
                <c:pt idx="33597">
                  <c:v>16</c:v>
                </c:pt>
                <c:pt idx="33598">
                  <c:v>15</c:v>
                </c:pt>
                <c:pt idx="33599">
                  <c:v>13</c:v>
                </c:pt>
                <c:pt idx="33600">
                  <c:v>16</c:v>
                </c:pt>
                <c:pt idx="33601">
                  <c:v>12</c:v>
                </c:pt>
                <c:pt idx="33602">
                  <c:v>16</c:v>
                </c:pt>
                <c:pt idx="33603">
                  <c:v>18</c:v>
                </c:pt>
                <c:pt idx="33604">
                  <c:v>20</c:v>
                </c:pt>
                <c:pt idx="33605">
                  <c:v>9</c:v>
                </c:pt>
                <c:pt idx="33606">
                  <c:v>19</c:v>
                </c:pt>
                <c:pt idx="33607">
                  <c:v>20</c:v>
                </c:pt>
                <c:pt idx="33608">
                  <c:v>19</c:v>
                </c:pt>
                <c:pt idx="33609">
                  <c:v>20</c:v>
                </c:pt>
                <c:pt idx="33610">
                  <c:v>16</c:v>
                </c:pt>
                <c:pt idx="33611">
                  <c:v>20</c:v>
                </c:pt>
                <c:pt idx="33612">
                  <c:v>18</c:v>
                </c:pt>
                <c:pt idx="33613">
                  <c:v>16</c:v>
                </c:pt>
                <c:pt idx="33614">
                  <c:v>20</c:v>
                </c:pt>
                <c:pt idx="33615">
                  <c:v>16</c:v>
                </c:pt>
                <c:pt idx="33616">
                  <c:v>16</c:v>
                </c:pt>
                <c:pt idx="33617">
                  <c:v>20</c:v>
                </c:pt>
                <c:pt idx="33618">
                  <c:v>17</c:v>
                </c:pt>
                <c:pt idx="33619">
                  <c:v>19</c:v>
                </c:pt>
                <c:pt idx="33620">
                  <c:v>19</c:v>
                </c:pt>
                <c:pt idx="33621">
                  <c:v>12</c:v>
                </c:pt>
                <c:pt idx="33622">
                  <c:v>15</c:v>
                </c:pt>
                <c:pt idx="33623">
                  <c:v>20</c:v>
                </c:pt>
                <c:pt idx="33624">
                  <c:v>20</c:v>
                </c:pt>
                <c:pt idx="33625">
                  <c:v>17</c:v>
                </c:pt>
                <c:pt idx="33626">
                  <c:v>20</c:v>
                </c:pt>
                <c:pt idx="33627">
                  <c:v>20</c:v>
                </c:pt>
                <c:pt idx="33628">
                  <c:v>0</c:v>
                </c:pt>
                <c:pt idx="33629">
                  <c:v>16</c:v>
                </c:pt>
                <c:pt idx="33630">
                  <c:v>16</c:v>
                </c:pt>
                <c:pt idx="33631">
                  <c:v>20</c:v>
                </c:pt>
                <c:pt idx="33632">
                  <c:v>20</c:v>
                </c:pt>
                <c:pt idx="33633">
                  <c:v>16</c:v>
                </c:pt>
                <c:pt idx="33634">
                  <c:v>15</c:v>
                </c:pt>
                <c:pt idx="33635">
                  <c:v>17</c:v>
                </c:pt>
                <c:pt idx="33636">
                  <c:v>20</c:v>
                </c:pt>
                <c:pt idx="33637">
                  <c:v>20</c:v>
                </c:pt>
                <c:pt idx="33638">
                  <c:v>19</c:v>
                </c:pt>
                <c:pt idx="33639">
                  <c:v>20</c:v>
                </c:pt>
                <c:pt idx="33640">
                  <c:v>16</c:v>
                </c:pt>
                <c:pt idx="33641">
                  <c:v>16</c:v>
                </c:pt>
                <c:pt idx="33642">
                  <c:v>16</c:v>
                </c:pt>
                <c:pt idx="33643">
                  <c:v>20</c:v>
                </c:pt>
                <c:pt idx="33644">
                  <c:v>4</c:v>
                </c:pt>
                <c:pt idx="33645">
                  <c:v>17</c:v>
                </c:pt>
                <c:pt idx="33646">
                  <c:v>18</c:v>
                </c:pt>
                <c:pt idx="33647">
                  <c:v>14</c:v>
                </c:pt>
                <c:pt idx="33648">
                  <c:v>17</c:v>
                </c:pt>
                <c:pt idx="33649">
                  <c:v>20</c:v>
                </c:pt>
                <c:pt idx="33650">
                  <c:v>16</c:v>
                </c:pt>
                <c:pt idx="33651">
                  <c:v>16</c:v>
                </c:pt>
                <c:pt idx="33652">
                  <c:v>13</c:v>
                </c:pt>
                <c:pt idx="33653">
                  <c:v>17</c:v>
                </c:pt>
                <c:pt idx="33654">
                  <c:v>20</c:v>
                </c:pt>
                <c:pt idx="33655">
                  <c:v>15</c:v>
                </c:pt>
                <c:pt idx="33656">
                  <c:v>16</c:v>
                </c:pt>
                <c:pt idx="33657">
                  <c:v>16</c:v>
                </c:pt>
                <c:pt idx="33658">
                  <c:v>20</c:v>
                </c:pt>
                <c:pt idx="33659">
                  <c:v>14</c:v>
                </c:pt>
                <c:pt idx="33660">
                  <c:v>12</c:v>
                </c:pt>
                <c:pt idx="33661">
                  <c:v>18</c:v>
                </c:pt>
                <c:pt idx="33662">
                  <c:v>16</c:v>
                </c:pt>
                <c:pt idx="33663">
                  <c:v>16</c:v>
                </c:pt>
                <c:pt idx="33664">
                  <c:v>16</c:v>
                </c:pt>
                <c:pt idx="33665">
                  <c:v>18</c:v>
                </c:pt>
                <c:pt idx="33666">
                  <c:v>20</c:v>
                </c:pt>
                <c:pt idx="33667">
                  <c:v>16</c:v>
                </c:pt>
                <c:pt idx="33668">
                  <c:v>20</c:v>
                </c:pt>
                <c:pt idx="33669">
                  <c:v>16</c:v>
                </c:pt>
                <c:pt idx="33670">
                  <c:v>19</c:v>
                </c:pt>
                <c:pt idx="33671">
                  <c:v>18</c:v>
                </c:pt>
                <c:pt idx="33672">
                  <c:v>10</c:v>
                </c:pt>
                <c:pt idx="33673">
                  <c:v>16</c:v>
                </c:pt>
                <c:pt idx="33674">
                  <c:v>15</c:v>
                </c:pt>
                <c:pt idx="33675">
                  <c:v>16</c:v>
                </c:pt>
                <c:pt idx="33676">
                  <c:v>19</c:v>
                </c:pt>
                <c:pt idx="33677">
                  <c:v>17</c:v>
                </c:pt>
                <c:pt idx="33678">
                  <c:v>19</c:v>
                </c:pt>
                <c:pt idx="33679">
                  <c:v>20</c:v>
                </c:pt>
                <c:pt idx="33680">
                  <c:v>17</c:v>
                </c:pt>
                <c:pt idx="33681">
                  <c:v>20</c:v>
                </c:pt>
                <c:pt idx="33682">
                  <c:v>15</c:v>
                </c:pt>
                <c:pt idx="33683">
                  <c:v>16</c:v>
                </c:pt>
                <c:pt idx="33684">
                  <c:v>18</c:v>
                </c:pt>
                <c:pt idx="33685">
                  <c:v>17</c:v>
                </c:pt>
                <c:pt idx="33686">
                  <c:v>15</c:v>
                </c:pt>
                <c:pt idx="33687">
                  <c:v>16</c:v>
                </c:pt>
                <c:pt idx="33688">
                  <c:v>17</c:v>
                </c:pt>
                <c:pt idx="33689">
                  <c:v>20</c:v>
                </c:pt>
                <c:pt idx="33690">
                  <c:v>20</c:v>
                </c:pt>
                <c:pt idx="33691">
                  <c:v>18</c:v>
                </c:pt>
                <c:pt idx="33692">
                  <c:v>19</c:v>
                </c:pt>
                <c:pt idx="33693">
                  <c:v>14</c:v>
                </c:pt>
                <c:pt idx="33694">
                  <c:v>20</c:v>
                </c:pt>
                <c:pt idx="33695">
                  <c:v>16</c:v>
                </c:pt>
                <c:pt idx="33696">
                  <c:v>17</c:v>
                </c:pt>
                <c:pt idx="33697">
                  <c:v>10</c:v>
                </c:pt>
                <c:pt idx="33698">
                  <c:v>19</c:v>
                </c:pt>
                <c:pt idx="33699">
                  <c:v>18</c:v>
                </c:pt>
                <c:pt idx="33700">
                  <c:v>15</c:v>
                </c:pt>
                <c:pt idx="33701">
                  <c:v>11</c:v>
                </c:pt>
                <c:pt idx="33702">
                  <c:v>19</c:v>
                </c:pt>
                <c:pt idx="33703">
                  <c:v>16</c:v>
                </c:pt>
                <c:pt idx="33704">
                  <c:v>16</c:v>
                </c:pt>
                <c:pt idx="33705">
                  <c:v>17</c:v>
                </c:pt>
                <c:pt idx="33706">
                  <c:v>18</c:v>
                </c:pt>
                <c:pt idx="33707">
                  <c:v>15</c:v>
                </c:pt>
                <c:pt idx="33708">
                  <c:v>16</c:v>
                </c:pt>
                <c:pt idx="33709">
                  <c:v>20</c:v>
                </c:pt>
                <c:pt idx="33710">
                  <c:v>18</c:v>
                </c:pt>
                <c:pt idx="33711">
                  <c:v>16</c:v>
                </c:pt>
                <c:pt idx="33712">
                  <c:v>16</c:v>
                </c:pt>
                <c:pt idx="33713">
                  <c:v>16</c:v>
                </c:pt>
                <c:pt idx="33714">
                  <c:v>0</c:v>
                </c:pt>
                <c:pt idx="33715">
                  <c:v>18</c:v>
                </c:pt>
                <c:pt idx="33716">
                  <c:v>16</c:v>
                </c:pt>
                <c:pt idx="33717">
                  <c:v>20</c:v>
                </c:pt>
                <c:pt idx="33718">
                  <c:v>16</c:v>
                </c:pt>
                <c:pt idx="33719">
                  <c:v>20</c:v>
                </c:pt>
                <c:pt idx="33720">
                  <c:v>0</c:v>
                </c:pt>
                <c:pt idx="33721">
                  <c:v>16</c:v>
                </c:pt>
                <c:pt idx="33722">
                  <c:v>18</c:v>
                </c:pt>
                <c:pt idx="33723">
                  <c:v>17</c:v>
                </c:pt>
                <c:pt idx="33724">
                  <c:v>19</c:v>
                </c:pt>
                <c:pt idx="33725">
                  <c:v>15</c:v>
                </c:pt>
                <c:pt idx="33726">
                  <c:v>0</c:v>
                </c:pt>
                <c:pt idx="33727">
                  <c:v>20</c:v>
                </c:pt>
                <c:pt idx="33728">
                  <c:v>15</c:v>
                </c:pt>
                <c:pt idx="33729">
                  <c:v>16</c:v>
                </c:pt>
                <c:pt idx="33730">
                  <c:v>14</c:v>
                </c:pt>
                <c:pt idx="33731">
                  <c:v>14</c:v>
                </c:pt>
                <c:pt idx="33732">
                  <c:v>12</c:v>
                </c:pt>
                <c:pt idx="33733">
                  <c:v>16</c:v>
                </c:pt>
                <c:pt idx="33734">
                  <c:v>15</c:v>
                </c:pt>
                <c:pt idx="33735">
                  <c:v>17</c:v>
                </c:pt>
                <c:pt idx="33736">
                  <c:v>18</c:v>
                </c:pt>
                <c:pt idx="33737">
                  <c:v>10</c:v>
                </c:pt>
                <c:pt idx="33738">
                  <c:v>20</c:v>
                </c:pt>
                <c:pt idx="33739">
                  <c:v>15</c:v>
                </c:pt>
                <c:pt idx="33740">
                  <c:v>17</c:v>
                </c:pt>
                <c:pt idx="33741">
                  <c:v>16</c:v>
                </c:pt>
                <c:pt idx="33742">
                  <c:v>13</c:v>
                </c:pt>
                <c:pt idx="33743">
                  <c:v>16</c:v>
                </c:pt>
                <c:pt idx="33744">
                  <c:v>20</c:v>
                </c:pt>
                <c:pt idx="33745">
                  <c:v>16</c:v>
                </c:pt>
                <c:pt idx="33746">
                  <c:v>20</c:v>
                </c:pt>
                <c:pt idx="33747">
                  <c:v>15</c:v>
                </c:pt>
                <c:pt idx="33748">
                  <c:v>18</c:v>
                </c:pt>
                <c:pt idx="33749">
                  <c:v>17</c:v>
                </c:pt>
                <c:pt idx="33750">
                  <c:v>20</c:v>
                </c:pt>
                <c:pt idx="33751">
                  <c:v>15</c:v>
                </c:pt>
                <c:pt idx="33752">
                  <c:v>16</c:v>
                </c:pt>
                <c:pt idx="33753">
                  <c:v>20</c:v>
                </c:pt>
                <c:pt idx="33754">
                  <c:v>17</c:v>
                </c:pt>
                <c:pt idx="33755">
                  <c:v>16</c:v>
                </c:pt>
                <c:pt idx="33756">
                  <c:v>16</c:v>
                </c:pt>
                <c:pt idx="33757">
                  <c:v>13</c:v>
                </c:pt>
                <c:pt idx="33758">
                  <c:v>20</c:v>
                </c:pt>
                <c:pt idx="33759">
                  <c:v>20</c:v>
                </c:pt>
                <c:pt idx="33760">
                  <c:v>18</c:v>
                </c:pt>
                <c:pt idx="33761">
                  <c:v>18</c:v>
                </c:pt>
                <c:pt idx="33762">
                  <c:v>18</c:v>
                </c:pt>
                <c:pt idx="33763">
                  <c:v>19</c:v>
                </c:pt>
                <c:pt idx="33764">
                  <c:v>16</c:v>
                </c:pt>
                <c:pt idx="33765">
                  <c:v>20</c:v>
                </c:pt>
                <c:pt idx="33766">
                  <c:v>16</c:v>
                </c:pt>
                <c:pt idx="33767">
                  <c:v>12</c:v>
                </c:pt>
                <c:pt idx="33768">
                  <c:v>16</c:v>
                </c:pt>
                <c:pt idx="33769">
                  <c:v>19</c:v>
                </c:pt>
                <c:pt idx="33770">
                  <c:v>20</c:v>
                </c:pt>
                <c:pt idx="33771">
                  <c:v>20</c:v>
                </c:pt>
                <c:pt idx="33772">
                  <c:v>16</c:v>
                </c:pt>
                <c:pt idx="33773">
                  <c:v>19</c:v>
                </c:pt>
                <c:pt idx="33774">
                  <c:v>12</c:v>
                </c:pt>
                <c:pt idx="33775">
                  <c:v>16</c:v>
                </c:pt>
                <c:pt idx="33776">
                  <c:v>20</c:v>
                </c:pt>
                <c:pt idx="33777">
                  <c:v>12</c:v>
                </c:pt>
                <c:pt idx="33778">
                  <c:v>18</c:v>
                </c:pt>
                <c:pt idx="33779">
                  <c:v>13</c:v>
                </c:pt>
                <c:pt idx="33780">
                  <c:v>8</c:v>
                </c:pt>
                <c:pt idx="33781">
                  <c:v>19</c:v>
                </c:pt>
                <c:pt idx="33782">
                  <c:v>16</c:v>
                </c:pt>
                <c:pt idx="33783">
                  <c:v>11</c:v>
                </c:pt>
                <c:pt idx="33784">
                  <c:v>20</c:v>
                </c:pt>
                <c:pt idx="33785">
                  <c:v>20</c:v>
                </c:pt>
                <c:pt idx="33786">
                  <c:v>16</c:v>
                </c:pt>
                <c:pt idx="33787">
                  <c:v>20</c:v>
                </c:pt>
                <c:pt idx="33788">
                  <c:v>15</c:v>
                </c:pt>
                <c:pt idx="33789">
                  <c:v>20</c:v>
                </c:pt>
                <c:pt idx="33790">
                  <c:v>15</c:v>
                </c:pt>
                <c:pt idx="33791">
                  <c:v>20</c:v>
                </c:pt>
                <c:pt idx="33792">
                  <c:v>19</c:v>
                </c:pt>
                <c:pt idx="33793">
                  <c:v>20</c:v>
                </c:pt>
                <c:pt idx="33794">
                  <c:v>20</c:v>
                </c:pt>
                <c:pt idx="33795">
                  <c:v>20</c:v>
                </c:pt>
                <c:pt idx="33796">
                  <c:v>14</c:v>
                </c:pt>
                <c:pt idx="33797">
                  <c:v>11</c:v>
                </c:pt>
                <c:pt idx="33798">
                  <c:v>17</c:v>
                </c:pt>
                <c:pt idx="33799">
                  <c:v>20</c:v>
                </c:pt>
                <c:pt idx="33800">
                  <c:v>16</c:v>
                </c:pt>
                <c:pt idx="33801">
                  <c:v>13</c:v>
                </c:pt>
                <c:pt idx="33802">
                  <c:v>20</c:v>
                </c:pt>
                <c:pt idx="33803">
                  <c:v>15</c:v>
                </c:pt>
                <c:pt idx="33804">
                  <c:v>20</c:v>
                </c:pt>
                <c:pt idx="33805">
                  <c:v>20</c:v>
                </c:pt>
                <c:pt idx="33806">
                  <c:v>16</c:v>
                </c:pt>
                <c:pt idx="33807">
                  <c:v>16</c:v>
                </c:pt>
                <c:pt idx="33808">
                  <c:v>16</c:v>
                </c:pt>
                <c:pt idx="33809">
                  <c:v>20</c:v>
                </c:pt>
                <c:pt idx="33810">
                  <c:v>20</c:v>
                </c:pt>
                <c:pt idx="33811">
                  <c:v>0</c:v>
                </c:pt>
                <c:pt idx="33812">
                  <c:v>0</c:v>
                </c:pt>
                <c:pt idx="33813">
                  <c:v>20</c:v>
                </c:pt>
                <c:pt idx="33814">
                  <c:v>0</c:v>
                </c:pt>
                <c:pt idx="33815">
                  <c:v>0</c:v>
                </c:pt>
                <c:pt idx="33816">
                  <c:v>20</c:v>
                </c:pt>
                <c:pt idx="33817">
                  <c:v>20</c:v>
                </c:pt>
                <c:pt idx="33818">
                  <c:v>20</c:v>
                </c:pt>
                <c:pt idx="33819">
                  <c:v>20</c:v>
                </c:pt>
                <c:pt idx="33820">
                  <c:v>13</c:v>
                </c:pt>
                <c:pt idx="33821">
                  <c:v>17</c:v>
                </c:pt>
                <c:pt idx="33822">
                  <c:v>19</c:v>
                </c:pt>
                <c:pt idx="33823">
                  <c:v>11</c:v>
                </c:pt>
                <c:pt idx="33824">
                  <c:v>20</c:v>
                </c:pt>
                <c:pt idx="33825">
                  <c:v>15</c:v>
                </c:pt>
                <c:pt idx="33826">
                  <c:v>18</c:v>
                </c:pt>
                <c:pt idx="33827">
                  <c:v>15</c:v>
                </c:pt>
                <c:pt idx="33828">
                  <c:v>15</c:v>
                </c:pt>
                <c:pt idx="33829">
                  <c:v>14</c:v>
                </c:pt>
                <c:pt idx="33830">
                  <c:v>20</c:v>
                </c:pt>
                <c:pt idx="33831">
                  <c:v>20</c:v>
                </c:pt>
                <c:pt idx="33832">
                  <c:v>17</c:v>
                </c:pt>
                <c:pt idx="33833">
                  <c:v>15</c:v>
                </c:pt>
                <c:pt idx="33834">
                  <c:v>19</c:v>
                </c:pt>
                <c:pt idx="33835">
                  <c:v>16</c:v>
                </c:pt>
                <c:pt idx="33836">
                  <c:v>0</c:v>
                </c:pt>
                <c:pt idx="33837">
                  <c:v>19</c:v>
                </c:pt>
                <c:pt idx="33838">
                  <c:v>17</c:v>
                </c:pt>
                <c:pt idx="33839">
                  <c:v>17</c:v>
                </c:pt>
                <c:pt idx="33840">
                  <c:v>18</c:v>
                </c:pt>
                <c:pt idx="33841">
                  <c:v>15</c:v>
                </c:pt>
                <c:pt idx="33842">
                  <c:v>16</c:v>
                </c:pt>
                <c:pt idx="33843">
                  <c:v>17</c:v>
                </c:pt>
                <c:pt idx="33844">
                  <c:v>20</c:v>
                </c:pt>
                <c:pt idx="33845">
                  <c:v>18</c:v>
                </c:pt>
                <c:pt idx="33846">
                  <c:v>15</c:v>
                </c:pt>
                <c:pt idx="33847">
                  <c:v>20</c:v>
                </c:pt>
                <c:pt idx="33848">
                  <c:v>0</c:v>
                </c:pt>
                <c:pt idx="33849">
                  <c:v>16</c:v>
                </c:pt>
                <c:pt idx="33850">
                  <c:v>16</c:v>
                </c:pt>
                <c:pt idx="33851">
                  <c:v>20</c:v>
                </c:pt>
                <c:pt idx="33852">
                  <c:v>16</c:v>
                </c:pt>
                <c:pt idx="33853">
                  <c:v>10</c:v>
                </c:pt>
                <c:pt idx="33854">
                  <c:v>16</c:v>
                </c:pt>
                <c:pt idx="33855">
                  <c:v>16</c:v>
                </c:pt>
                <c:pt idx="33856">
                  <c:v>20</c:v>
                </c:pt>
                <c:pt idx="33857">
                  <c:v>16</c:v>
                </c:pt>
                <c:pt idx="33858">
                  <c:v>15</c:v>
                </c:pt>
                <c:pt idx="33859">
                  <c:v>15</c:v>
                </c:pt>
                <c:pt idx="33860">
                  <c:v>0</c:v>
                </c:pt>
                <c:pt idx="33861">
                  <c:v>20</c:v>
                </c:pt>
                <c:pt idx="33862">
                  <c:v>19</c:v>
                </c:pt>
                <c:pt idx="33863">
                  <c:v>17</c:v>
                </c:pt>
                <c:pt idx="33864">
                  <c:v>20</c:v>
                </c:pt>
                <c:pt idx="33865">
                  <c:v>15</c:v>
                </c:pt>
                <c:pt idx="33866">
                  <c:v>12</c:v>
                </c:pt>
                <c:pt idx="33867">
                  <c:v>16</c:v>
                </c:pt>
                <c:pt idx="33868">
                  <c:v>18</c:v>
                </c:pt>
                <c:pt idx="33869">
                  <c:v>14</c:v>
                </c:pt>
                <c:pt idx="33870">
                  <c:v>16</c:v>
                </c:pt>
                <c:pt idx="33871">
                  <c:v>0</c:v>
                </c:pt>
                <c:pt idx="33872">
                  <c:v>20</c:v>
                </c:pt>
                <c:pt idx="33873">
                  <c:v>19</c:v>
                </c:pt>
                <c:pt idx="33874">
                  <c:v>20</c:v>
                </c:pt>
                <c:pt idx="33875">
                  <c:v>20</c:v>
                </c:pt>
                <c:pt idx="33876">
                  <c:v>20</c:v>
                </c:pt>
                <c:pt idx="33877">
                  <c:v>16</c:v>
                </c:pt>
                <c:pt idx="33878">
                  <c:v>20</c:v>
                </c:pt>
                <c:pt idx="33879">
                  <c:v>18</c:v>
                </c:pt>
                <c:pt idx="33880">
                  <c:v>20</c:v>
                </c:pt>
                <c:pt idx="33881">
                  <c:v>20</c:v>
                </c:pt>
                <c:pt idx="33882">
                  <c:v>16</c:v>
                </c:pt>
                <c:pt idx="33883">
                  <c:v>15</c:v>
                </c:pt>
                <c:pt idx="33884">
                  <c:v>19</c:v>
                </c:pt>
                <c:pt idx="33885">
                  <c:v>16</c:v>
                </c:pt>
                <c:pt idx="33886">
                  <c:v>16</c:v>
                </c:pt>
                <c:pt idx="33887">
                  <c:v>15</c:v>
                </c:pt>
                <c:pt idx="33888">
                  <c:v>0</c:v>
                </c:pt>
                <c:pt idx="33889">
                  <c:v>16</c:v>
                </c:pt>
                <c:pt idx="33890">
                  <c:v>20</c:v>
                </c:pt>
                <c:pt idx="33891">
                  <c:v>18</c:v>
                </c:pt>
                <c:pt idx="33892">
                  <c:v>18</c:v>
                </c:pt>
                <c:pt idx="33893">
                  <c:v>19</c:v>
                </c:pt>
                <c:pt idx="33894">
                  <c:v>12</c:v>
                </c:pt>
                <c:pt idx="33895">
                  <c:v>13</c:v>
                </c:pt>
                <c:pt idx="33896">
                  <c:v>19</c:v>
                </c:pt>
                <c:pt idx="33897">
                  <c:v>0</c:v>
                </c:pt>
                <c:pt idx="33898">
                  <c:v>16</c:v>
                </c:pt>
                <c:pt idx="33899">
                  <c:v>20</c:v>
                </c:pt>
                <c:pt idx="33900">
                  <c:v>16</c:v>
                </c:pt>
                <c:pt idx="33901">
                  <c:v>16</c:v>
                </c:pt>
                <c:pt idx="33902">
                  <c:v>20</c:v>
                </c:pt>
                <c:pt idx="33903">
                  <c:v>18</c:v>
                </c:pt>
                <c:pt idx="33904">
                  <c:v>16</c:v>
                </c:pt>
                <c:pt idx="33905">
                  <c:v>15</c:v>
                </c:pt>
                <c:pt idx="33906">
                  <c:v>17</c:v>
                </c:pt>
                <c:pt idx="33907">
                  <c:v>20</c:v>
                </c:pt>
                <c:pt idx="33908">
                  <c:v>17</c:v>
                </c:pt>
                <c:pt idx="33909">
                  <c:v>19</c:v>
                </c:pt>
                <c:pt idx="33910">
                  <c:v>20</c:v>
                </c:pt>
                <c:pt idx="33911">
                  <c:v>16</c:v>
                </c:pt>
                <c:pt idx="33912">
                  <c:v>20</c:v>
                </c:pt>
                <c:pt idx="33913">
                  <c:v>19</c:v>
                </c:pt>
                <c:pt idx="33914">
                  <c:v>16</c:v>
                </c:pt>
                <c:pt idx="33915">
                  <c:v>16</c:v>
                </c:pt>
                <c:pt idx="33916">
                  <c:v>16</c:v>
                </c:pt>
                <c:pt idx="33917">
                  <c:v>14</c:v>
                </c:pt>
                <c:pt idx="33918">
                  <c:v>16</c:v>
                </c:pt>
                <c:pt idx="33919">
                  <c:v>15</c:v>
                </c:pt>
                <c:pt idx="33920">
                  <c:v>15</c:v>
                </c:pt>
                <c:pt idx="33921">
                  <c:v>16</c:v>
                </c:pt>
                <c:pt idx="33922">
                  <c:v>18</c:v>
                </c:pt>
                <c:pt idx="33923">
                  <c:v>20</c:v>
                </c:pt>
                <c:pt idx="33924">
                  <c:v>16</c:v>
                </c:pt>
                <c:pt idx="33925">
                  <c:v>15</c:v>
                </c:pt>
                <c:pt idx="33926">
                  <c:v>16</c:v>
                </c:pt>
                <c:pt idx="33927">
                  <c:v>20</c:v>
                </c:pt>
                <c:pt idx="33928">
                  <c:v>17</c:v>
                </c:pt>
                <c:pt idx="33929">
                  <c:v>16</c:v>
                </c:pt>
                <c:pt idx="33930">
                  <c:v>16</c:v>
                </c:pt>
                <c:pt idx="33931">
                  <c:v>20</c:v>
                </c:pt>
                <c:pt idx="33932">
                  <c:v>18</c:v>
                </c:pt>
                <c:pt idx="33933">
                  <c:v>18</c:v>
                </c:pt>
                <c:pt idx="33934">
                  <c:v>12</c:v>
                </c:pt>
                <c:pt idx="33935">
                  <c:v>17</c:v>
                </c:pt>
                <c:pt idx="33936">
                  <c:v>20</c:v>
                </c:pt>
                <c:pt idx="33937">
                  <c:v>15</c:v>
                </c:pt>
                <c:pt idx="33938">
                  <c:v>0</c:v>
                </c:pt>
                <c:pt idx="33939">
                  <c:v>19</c:v>
                </c:pt>
                <c:pt idx="33940">
                  <c:v>17</c:v>
                </c:pt>
                <c:pt idx="33941">
                  <c:v>16</c:v>
                </c:pt>
                <c:pt idx="33942">
                  <c:v>16</c:v>
                </c:pt>
                <c:pt idx="33943">
                  <c:v>0</c:v>
                </c:pt>
                <c:pt idx="33944">
                  <c:v>19</c:v>
                </c:pt>
                <c:pt idx="33945">
                  <c:v>19</c:v>
                </c:pt>
                <c:pt idx="33946">
                  <c:v>20</c:v>
                </c:pt>
                <c:pt idx="33947">
                  <c:v>20</c:v>
                </c:pt>
                <c:pt idx="33948">
                  <c:v>15</c:v>
                </c:pt>
                <c:pt idx="33949">
                  <c:v>18</c:v>
                </c:pt>
                <c:pt idx="33950">
                  <c:v>12</c:v>
                </c:pt>
                <c:pt idx="33951">
                  <c:v>18</c:v>
                </c:pt>
                <c:pt idx="33952">
                  <c:v>20</c:v>
                </c:pt>
                <c:pt idx="33953">
                  <c:v>19</c:v>
                </c:pt>
                <c:pt idx="33954">
                  <c:v>16</c:v>
                </c:pt>
                <c:pt idx="33955">
                  <c:v>15</c:v>
                </c:pt>
                <c:pt idx="33956">
                  <c:v>17</c:v>
                </c:pt>
                <c:pt idx="33957">
                  <c:v>20</c:v>
                </c:pt>
                <c:pt idx="33958">
                  <c:v>15</c:v>
                </c:pt>
                <c:pt idx="33959">
                  <c:v>20</c:v>
                </c:pt>
                <c:pt idx="33960">
                  <c:v>18</c:v>
                </c:pt>
                <c:pt idx="33961">
                  <c:v>16</c:v>
                </c:pt>
                <c:pt idx="33962">
                  <c:v>19</c:v>
                </c:pt>
                <c:pt idx="33963">
                  <c:v>20</c:v>
                </c:pt>
                <c:pt idx="33964">
                  <c:v>15</c:v>
                </c:pt>
                <c:pt idx="33965">
                  <c:v>16</c:v>
                </c:pt>
                <c:pt idx="33966">
                  <c:v>17</c:v>
                </c:pt>
                <c:pt idx="33967">
                  <c:v>20</c:v>
                </c:pt>
                <c:pt idx="33968">
                  <c:v>16</c:v>
                </c:pt>
                <c:pt idx="33969">
                  <c:v>10</c:v>
                </c:pt>
                <c:pt idx="33970">
                  <c:v>16</c:v>
                </c:pt>
                <c:pt idx="33971">
                  <c:v>12</c:v>
                </c:pt>
                <c:pt idx="33972">
                  <c:v>20</c:v>
                </c:pt>
                <c:pt idx="33973">
                  <c:v>16</c:v>
                </c:pt>
                <c:pt idx="33974">
                  <c:v>18</c:v>
                </c:pt>
                <c:pt idx="33975">
                  <c:v>16</c:v>
                </c:pt>
                <c:pt idx="33976">
                  <c:v>16</c:v>
                </c:pt>
                <c:pt idx="33977">
                  <c:v>19</c:v>
                </c:pt>
                <c:pt idx="33978">
                  <c:v>12</c:v>
                </c:pt>
                <c:pt idx="33979">
                  <c:v>20</c:v>
                </c:pt>
                <c:pt idx="33980">
                  <c:v>19</c:v>
                </c:pt>
                <c:pt idx="33981">
                  <c:v>20</c:v>
                </c:pt>
                <c:pt idx="33982">
                  <c:v>15</c:v>
                </c:pt>
                <c:pt idx="33983">
                  <c:v>16</c:v>
                </c:pt>
                <c:pt idx="33984">
                  <c:v>19</c:v>
                </c:pt>
                <c:pt idx="33985">
                  <c:v>12</c:v>
                </c:pt>
                <c:pt idx="33986">
                  <c:v>17</c:v>
                </c:pt>
                <c:pt idx="33987">
                  <c:v>20</c:v>
                </c:pt>
                <c:pt idx="33988">
                  <c:v>19</c:v>
                </c:pt>
                <c:pt idx="33989">
                  <c:v>16</c:v>
                </c:pt>
                <c:pt idx="33990">
                  <c:v>17</c:v>
                </c:pt>
                <c:pt idx="33991">
                  <c:v>16</c:v>
                </c:pt>
                <c:pt idx="33992">
                  <c:v>14</c:v>
                </c:pt>
                <c:pt idx="33993">
                  <c:v>17</c:v>
                </c:pt>
                <c:pt idx="33994">
                  <c:v>15</c:v>
                </c:pt>
                <c:pt idx="33995">
                  <c:v>14</c:v>
                </c:pt>
                <c:pt idx="33996">
                  <c:v>16</c:v>
                </c:pt>
                <c:pt idx="33997">
                  <c:v>16</c:v>
                </c:pt>
                <c:pt idx="33998">
                  <c:v>13</c:v>
                </c:pt>
                <c:pt idx="33999">
                  <c:v>20</c:v>
                </c:pt>
                <c:pt idx="34000">
                  <c:v>0</c:v>
                </c:pt>
                <c:pt idx="34001">
                  <c:v>18</c:v>
                </c:pt>
                <c:pt idx="34002">
                  <c:v>14</c:v>
                </c:pt>
                <c:pt idx="34003">
                  <c:v>15</c:v>
                </c:pt>
                <c:pt idx="34004">
                  <c:v>16</c:v>
                </c:pt>
                <c:pt idx="34005">
                  <c:v>20</c:v>
                </c:pt>
                <c:pt idx="34006">
                  <c:v>0</c:v>
                </c:pt>
                <c:pt idx="34007">
                  <c:v>18</c:v>
                </c:pt>
                <c:pt idx="34008">
                  <c:v>16</c:v>
                </c:pt>
                <c:pt idx="34009">
                  <c:v>16</c:v>
                </c:pt>
                <c:pt idx="34010">
                  <c:v>17</c:v>
                </c:pt>
                <c:pt idx="34011">
                  <c:v>16</c:v>
                </c:pt>
                <c:pt idx="34012">
                  <c:v>13</c:v>
                </c:pt>
                <c:pt idx="34013">
                  <c:v>16</c:v>
                </c:pt>
                <c:pt idx="34014">
                  <c:v>18</c:v>
                </c:pt>
                <c:pt idx="34015">
                  <c:v>12</c:v>
                </c:pt>
                <c:pt idx="34016">
                  <c:v>0</c:v>
                </c:pt>
                <c:pt idx="34017">
                  <c:v>16</c:v>
                </c:pt>
                <c:pt idx="34018">
                  <c:v>13</c:v>
                </c:pt>
                <c:pt idx="34019">
                  <c:v>17</c:v>
                </c:pt>
                <c:pt idx="34020">
                  <c:v>0</c:v>
                </c:pt>
                <c:pt idx="34021">
                  <c:v>20</c:v>
                </c:pt>
                <c:pt idx="34022">
                  <c:v>16</c:v>
                </c:pt>
                <c:pt idx="34023">
                  <c:v>15</c:v>
                </c:pt>
                <c:pt idx="34024">
                  <c:v>4</c:v>
                </c:pt>
                <c:pt idx="34025">
                  <c:v>15</c:v>
                </c:pt>
                <c:pt idx="34026">
                  <c:v>11</c:v>
                </c:pt>
                <c:pt idx="34027">
                  <c:v>20</c:v>
                </c:pt>
                <c:pt idx="34028">
                  <c:v>0</c:v>
                </c:pt>
                <c:pt idx="34029">
                  <c:v>18</c:v>
                </c:pt>
                <c:pt idx="34030">
                  <c:v>15</c:v>
                </c:pt>
                <c:pt idx="34031">
                  <c:v>13</c:v>
                </c:pt>
                <c:pt idx="34032">
                  <c:v>0</c:v>
                </c:pt>
                <c:pt idx="34033">
                  <c:v>16</c:v>
                </c:pt>
                <c:pt idx="34034">
                  <c:v>17</c:v>
                </c:pt>
                <c:pt idx="34035">
                  <c:v>20</c:v>
                </c:pt>
                <c:pt idx="34036">
                  <c:v>18</c:v>
                </c:pt>
                <c:pt idx="34037">
                  <c:v>17</c:v>
                </c:pt>
                <c:pt idx="34038">
                  <c:v>19</c:v>
                </c:pt>
                <c:pt idx="34039">
                  <c:v>19</c:v>
                </c:pt>
                <c:pt idx="34040">
                  <c:v>13</c:v>
                </c:pt>
                <c:pt idx="34041">
                  <c:v>18</c:v>
                </c:pt>
                <c:pt idx="34042">
                  <c:v>16</c:v>
                </c:pt>
                <c:pt idx="34043">
                  <c:v>17</c:v>
                </c:pt>
                <c:pt idx="34044">
                  <c:v>18</c:v>
                </c:pt>
                <c:pt idx="34045">
                  <c:v>16</c:v>
                </c:pt>
                <c:pt idx="34046">
                  <c:v>20</c:v>
                </c:pt>
                <c:pt idx="34047">
                  <c:v>18</c:v>
                </c:pt>
                <c:pt idx="34048">
                  <c:v>17</c:v>
                </c:pt>
                <c:pt idx="34049">
                  <c:v>0</c:v>
                </c:pt>
                <c:pt idx="34050">
                  <c:v>15</c:v>
                </c:pt>
                <c:pt idx="34051">
                  <c:v>20</c:v>
                </c:pt>
                <c:pt idx="34052">
                  <c:v>18</c:v>
                </c:pt>
                <c:pt idx="34053">
                  <c:v>20</c:v>
                </c:pt>
                <c:pt idx="34054">
                  <c:v>20</c:v>
                </c:pt>
                <c:pt idx="34055">
                  <c:v>16</c:v>
                </c:pt>
                <c:pt idx="34056">
                  <c:v>16</c:v>
                </c:pt>
                <c:pt idx="34057">
                  <c:v>20</c:v>
                </c:pt>
                <c:pt idx="34058">
                  <c:v>16</c:v>
                </c:pt>
                <c:pt idx="34059">
                  <c:v>16</c:v>
                </c:pt>
                <c:pt idx="34060">
                  <c:v>20</c:v>
                </c:pt>
                <c:pt idx="34061">
                  <c:v>20</c:v>
                </c:pt>
                <c:pt idx="34062">
                  <c:v>17</c:v>
                </c:pt>
                <c:pt idx="34063">
                  <c:v>20</c:v>
                </c:pt>
                <c:pt idx="34064">
                  <c:v>18</c:v>
                </c:pt>
                <c:pt idx="34065">
                  <c:v>17</c:v>
                </c:pt>
                <c:pt idx="34066">
                  <c:v>16</c:v>
                </c:pt>
                <c:pt idx="34067">
                  <c:v>20</c:v>
                </c:pt>
                <c:pt idx="34068">
                  <c:v>17</c:v>
                </c:pt>
                <c:pt idx="34069">
                  <c:v>16</c:v>
                </c:pt>
                <c:pt idx="34070">
                  <c:v>0</c:v>
                </c:pt>
                <c:pt idx="34071">
                  <c:v>15</c:v>
                </c:pt>
                <c:pt idx="34072">
                  <c:v>12</c:v>
                </c:pt>
                <c:pt idx="34073">
                  <c:v>20</c:v>
                </c:pt>
                <c:pt idx="34074">
                  <c:v>0</c:v>
                </c:pt>
                <c:pt idx="34075">
                  <c:v>15</c:v>
                </c:pt>
                <c:pt idx="34076">
                  <c:v>18</c:v>
                </c:pt>
                <c:pt idx="34077">
                  <c:v>0</c:v>
                </c:pt>
                <c:pt idx="34078">
                  <c:v>15</c:v>
                </c:pt>
                <c:pt idx="34079">
                  <c:v>11</c:v>
                </c:pt>
                <c:pt idx="34080">
                  <c:v>20</c:v>
                </c:pt>
                <c:pt idx="34081">
                  <c:v>20</c:v>
                </c:pt>
                <c:pt idx="34082">
                  <c:v>16</c:v>
                </c:pt>
                <c:pt idx="34083">
                  <c:v>20</c:v>
                </c:pt>
                <c:pt idx="34084">
                  <c:v>15</c:v>
                </c:pt>
                <c:pt idx="34085">
                  <c:v>16</c:v>
                </c:pt>
                <c:pt idx="34086">
                  <c:v>20</c:v>
                </c:pt>
                <c:pt idx="34087">
                  <c:v>19</c:v>
                </c:pt>
                <c:pt idx="34088">
                  <c:v>16</c:v>
                </c:pt>
                <c:pt idx="34089">
                  <c:v>19</c:v>
                </c:pt>
                <c:pt idx="34090">
                  <c:v>20</c:v>
                </c:pt>
                <c:pt idx="34091">
                  <c:v>20</c:v>
                </c:pt>
                <c:pt idx="34092">
                  <c:v>19</c:v>
                </c:pt>
                <c:pt idx="34093">
                  <c:v>12</c:v>
                </c:pt>
                <c:pt idx="34094">
                  <c:v>20</c:v>
                </c:pt>
                <c:pt idx="34095">
                  <c:v>16</c:v>
                </c:pt>
                <c:pt idx="34096">
                  <c:v>12</c:v>
                </c:pt>
                <c:pt idx="34097">
                  <c:v>19</c:v>
                </c:pt>
                <c:pt idx="34098">
                  <c:v>20</c:v>
                </c:pt>
                <c:pt idx="34099">
                  <c:v>20</c:v>
                </c:pt>
                <c:pt idx="34100">
                  <c:v>11</c:v>
                </c:pt>
                <c:pt idx="34101">
                  <c:v>20</c:v>
                </c:pt>
                <c:pt idx="34102">
                  <c:v>18</c:v>
                </c:pt>
                <c:pt idx="34103">
                  <c:v>15</c:v>
                </c:pt>
                <c:pt idx="34104">
                  <c:v>14</c:v>
                </c:pt>
                <c:pt idx="34105">
                  <c:v>18</c:v>
                </c:pt>
                <c:pt idx="34106">
                  <c:v>15</c:v>
                </c:pt>
                <c:pt idx="34107">
                  <c:v>20</c:v>
                </c:pt>
                <c:pt idx="34108">
                  <c:v>18</c:v>
                </c:pt>
                <c:pt idx="34109">
                  <c:v>19</c:v>
                </c:pt>
                <c:pt idx="34110">
                  <c:v>0</c:v>
                </c:pt>
                <c:pt idx="34111">
                  <c:v>20</c:v>
                </c:pt>
                <c:pt idx="34112">
                  <c:v>20</c:v>
                </c:pt>
                <c:pt idx="34113">
                  <c:v>7</c:v>
                </c:pt>
                <c:pt idx="34114">
                  <c:v>20</c:v>
                </c:pt>
                <c:pt idx="34115">
                  <c:v>14</c:v>
                </c:pt>
                <c:pt idx="34116">
                  <c:v>20</c:v>
                </c:pt>
                <c:pt idx="34117">
                  <c:v>20</c:v>
                </c:pt>
                <c:pt idx="34118">
                  <c:v>20</c:v>
                </c:pt>
                <c:pt idx="34119">
                  <c:v>19</c:v>
                </c:pt>
                <c:pt idx="34120">
                  <c:v>14</c:v>
                </c:pt>
                <c:pt idx="34121">
                  <c:v>19</c:v>
                </c:pt>
                <c:pt idx="34122">
                  <c:v>19</c:v>
                </c:pt>
                <c:pt idx="34123">
                  <c:v>20</c:v>
                </c:pt>
                <c:pt idx="34124">
                  <c:v>20</c:v>
                </c:pt>
                <c:pt idx="34125">
                  <c:v>13</c:v>
                </c:pt>
                <c:pt idx="34126">
                  <c:v>0</c:v>
                </c:pt>
                <c:pt idx="34127">
                  <c:v>17</c:v>
                </c:pt>
                <c:pt idx="34128">
                  <c:v>17</c:v>
                </c:pt>
                <c:pt idx="34129">
                  <c:v>20</c:v>
                </c:pt>
                <c:pt idx="34130">
                  <c:v>19</c:v>
                </c:pt>
                <c:pt idx="34131">
                  <c:v>19</c:v>
                </c:pt>
                <c:pt idx="34132">
                  <c:v>16</c:v>
                </c:pt>
                <c:pt idx="34133">
                  <c:v>13</c:v>
                </c:pt>
                <c:pt idx="34134">
                  <c:v>16</c:v>
                </c:pt>
                <c:pt idx="34135">
                  <c:v>12</c:v>
                </c:pt>
                <c:pt idx="34136">
                  <c:v>16</c:v>
                </c:pt>
                <c:pt idx="34137">
                  <c:v>0</c:v>
                </c:pt>
                <c:pt idx="34138">
                  <c:v>16</c:v>
                </c:pt>
                <c:pt idx="34139">
                  <c:v>20</c:v>
                </c:pt>
                <c:pt idx="34140">
                  <c:v>20</c:v>
                </c:pt>
                <c:pt idx="34141">
                  <c:v>20</c:v>
                </c:pt>
                <c:pt idx="34142">
                  <c:v>20</c:v>
                </c:pt>
                <c:pt idx="34143">
                  <c:v>19</c:v>
                </c:pt>
                <c:pt idx="34144">
                  <c:v>20</c:v>
                </c:pt>
                <c:pt idx="34145">
                  <c:v>0</c:v>
                </c:pt>
                <c:pt idx="34146">
                  <c:v>20</c:v>
                </c:pt>
                <c:pt idx="34147">
                  <c:v>20</c:v>
                </c:pt>
                <c:pt idx="34148">
                  <c:v>15</c:v>
                </c:pt>
                <c:pt idx="34149">
                  <c:v>20</c:v>
                </c:pt>
                <c:pt idx="34150">
                  <c:v>20</c:v>
                </c:pt>
                <c:pt idx="34151">
                  <c:v>15</c:v>
                </c:pt>
                <c:pt idx="34152">
                  <c:v>18</c:v>
                </c:pt>
                <c:pt idx="34153">
                  <c:v>15</c:v>
                </c:pt>
                <c:pt idx="34154">
                  <c:v>20</c:v>
                </c:pt>
                <c:pt idx="34155">
                  <c:v>15</c:v>
                </c:pt>
                <c:pt idx="34156">
                  <c:v>9</c:v>
                </c:pt>
                <c:pt idx="34157">
                  <c:v>20</c:v>
                </c:pt>
                <c:pt idx="34158">
                  <c:v>20</c:v>
                </c:pt>
                <c:pt idx="34159">
                  <c:v>16</c:v>
                </c:pt>
                <c:pt idx="34160">
                  <c:v>20</c:v>
                </c:pt>
                <c:pt idx="34161">
                  <c:v>15</c:v>
                </c:pt>
                <c:pt idx="34162">
                  <c:v>20</c:v>
                </c:pt>
                <c:pt idx="34163">
                  <c:v>16</c:v>
                </c:pt>
                <c:pt idx="34164">
                  <c:v>20</c:v>
                </c:pt>
                <c:pt idx="34165">
                  <c:v>19</c:v>
                </c:pt>
                <c:pt idx="34166">
                  <c:v>17</c:v>
                </c:pt>
                <c:pt idx="34167">
                  <c:v>20</c:v>
                </c:pt>
                <c:pt idx="34168">
                  <c:v>20</c:v>
                </c:pt>
                <c:pt idx="34169">
                  <c:v>17</c:v>
                </c:pt>
                <c:pt idx="34170">
                  <c:v>20</c:v>
                </c:pt>
                <c:pt idx="34171">
                  <c:v>20</c:v>
                </c:pt>
                <c:pt idx="34172">
                  <c:v>15</c:v>
                </c:pt>
                <c:pt idx="34173">
                  <c:v>20</c:v>
                </c:pt>
                <c:pt idx="34174">
                  <c:v>20</c:v>
                </c:pt>
                <c:pt idx="34175">
                  <c:v>14</c:v>
                </c:pt>
                <c:pt idx="34176">
                  <c:v>18</c:v>
                </c:pt>
                <c:pt idx="34177">
                  <c:v>20</c:v>
                </c:pt>
                <c:pt idx="34178">
                  <c:v>15</c:v>
                </c:pt>
                <c:pt idx="34179">
                  <c:v>19</c:v>
                </c:pt>
                <c:pt idx="34180">
                  <c:v>20</c:v>
                </c:pt>
                <c:pt idx="34181">
                  <c:v>20</c:v>
                </c:pt>
                <c:pt idx="34182">
                  <c:v>16</c:v>
                </c:pt>
                <c:pt idx="34183">
                  <c:v>16</c:v>
                </c:pt>
                <c:pt idx="34184">
                  <c:v>0</c:v>
                </c:pt>
                <c:pt idx="34185">
                  <c:v>20</c:v>
                </c:pt>
                <c:pt idx="34186">
                  <c:v>20</c:v>
                </c:pt>
                <c:pt idx="34187">
                  <c:v>15</c:v>
                </c:pt>
                <c:pt idx="34188">
                  <c:v>18</c:v>
                </c:pt>
                <c:pt idx="34189">
                  <c:v>20</c:v>
                </c:pt>
                <c:pt idx="34190">
                  <c:v>20</c:v>
                </c:pt>
                <c:pt idx="34191">
                  <c:v>9</c:v>
                </c:pt>
                <c:pt idx="34192">
                  <c:v>20</c:v>
                </c:pt>
                <c:pt idx="34193">
                  <c:v>16</c:v>
                </c:pt>
                <c:pt idx="34194">
                  <c:v>17</c:v>
                </c:pt>
                <c:pt idx="34195">
                  <c:v>12</c:v>
                </c:pt>
                <c:pt idx="34196">
                  <c:v>18</c:v>
                </c:pt>
                <c:pt idx="34197">
                  <c:v>20</c:v>
                </c:pt>
                <c:pt idx="34198">
                  <c:v>19</c:v>
                </c:pt>
                <c:pt idx="34199">
                  <c:v>20</c:v>
                </c:pt>
                <c:pt idx="34200">
                  <c:v>0</c:v>
                </c:pt>
                <c:pt idx="34201">
                  <c:v>0</c:v>
                </c:pt>
                <c:pt idx="34202">
                  <c:v>13</c:v>
                </c:pt>
                <c:pt idx="34203">
                  <c:v>17</c:v>
                </c:pt>
                <c:pt idx="34204">
                  <c:v>10</c:v>
                </c:pt>
                <c:pt idx="34205">
                  <c:v>18</c:v>
                </c:pt>
                <c:pt idx="34206">
                  <c:v>12</c:v>
                </c:pt>
                <c:pt idx="34207">
                  <c:v>20</c:v>
                </c:pt>
                <c:pt idx="34208">
                  <c:v>16</c:v>
                </c:pt>
                <c:pt idx="34209">
                  <c:v>0</c:v>
                </c:pt>
                <c:pt idx="34210">
                  <c:v>19</c:v>
                </c:pt>
                <c:pt idx="34211">
                  <c:v>0</c:v>
                </c:pt>
                <c:pt idx="34212">
                  <c:v>8</c:v>
                </c:pt>
                <c:pt idx="34213">
                  <c:v>16</c:v>
                </c:pt>
                <c:pt idx="34214">
                  <c:v>17</c:v>
                </c:pt>
                <c:pt idx="34215">
                  <c:v>17</c:v>
                </c:pt>
                <c:pt idx="34216">
                  <c:v>20</c:v>
                </c:pt>
                <c:pt idx="34217">
                  <c:v>20</c:v>
                </c:pt>
                <c:pt idx="34218">
                  <c:v>12</c:v>
                </c:pt>
                <c:pt idx="34219">
                  <c:v>17</c:v>
                </c:pt>
                <c:pt idx="34220">
                  <c:v>20</c:v>
                </c:pt>
                <c:pt idx="34221">
                  <c:v>16</c:v>
                </c:pt>
                <c:pt idx="34222">
                  <c:v>20</c:v>
                </c:pt>
                <c:pt idx="34223">
                  <c:v>0</c:v>
                </c:pt>
                <c:pt idx="34224">
                  <c:v>12</c:v>
                </c:pt>
                <c:pt idx="34225">
                  <c:v>14</c:v>
                </c:pt>
                <c:pt idx="34226">
                  <c:v>20</c:v>
                </c:pt>
                <c:pt idx="34227">
                  <c:v>17</c:v>
                </c:pt>
                <c:pt idx="34228">
                  <c:v>15</c:v>
                </c:pt>
                <c:pt idx="34229">
                  <c:v>12</c:v>
                </c:pt>
                <c:pt idx="34230">
                  <c:v>0</c:v>
                </c:pt>
                <c:pt idx="34231">
                  <c:v>0</c:v>
                </c:pt>
                <c:pt idx="34232">
                  <c:v>15</c:v>
                </c:pt>
                <c:pt idx="34233">
                  <c:v>14</c:v>
                </c:pt>
                <c:pt idx="34234">
                  <c:v>20</c:v>
                </c:pt>
                <c:pt idx="34235">
                  <c:v>20</c:v>
                </c:pt>
                <c:pt idx="34236">
                  <c:v>20</c:v>
                </c:pt>
                <c:pt idx="34237">
                  <c:v>16</c:v>
                </c:pt>
                <c:pt idx="34238">
                  <c:v>16</c:v>
                </c:pt>
                <c:pt idx="34239">
                  <c:v>20</c:v>
                </c:pt>
                <c:pt idx="34240">
                  <c:v>18</c:v>
                </c:pt>
                <c:pt idx="34241">
                  <c:v>20</c:v>
                </c:pt>
                <c:pt idx="34242">
                  <c:v>0</c:v>
                </c:pt>
                <c:pt idx="34243">
                  <c:v>19</c:v>
                </c:pt>
                <c:pt idx="34244">
                  <c:v>20</c:v>
                </c:pt>
                <c:pt idx="34245">
                  <c:v>19</c:v>
                </c:pt>
                <c:pt idx="34246">
                  <c:v>20</c:v>
                </c:pt>
                <c:pt idx="34247">
                  <c:v>15</c:v>
                </c:pt>
                <c:pt idx="34248">
                  <c:v>0</c:v>
                </c:pt>
                <c:pt idx="34249">
                  <c:v>17</c:v>
                </c:pt>
                <c:pt idx="34250">
                  <c:v>17</c:v>
                </c:pt>
                <c:pt idx="34251">
                  <c:v>20</c:v>
                </c:pt>
                <c:pt idx="34252">
                  <c:v>15</c:v>
                </c:pt>
                <c:pt idx="34253">
                  <c:v>11</c:v>
                </c:pt>
                <c:pt idx="34254">
                  <c:v>0</c:v>
                </c:pt>
                <c:pt idx="34255">
                  <c:v>16</c:v>
                </c:pt>
                <c:pt idx="34256">
                  <c:v>20</c:v>
                </c:pt>
                <c:pt idx="34257">
                  <c:v>17</c:v>
                </c:pt>
                <c:pt idx="34258">
                  <c:v>20</c:v>
                </c:pt>
                <c:pt idx="34259">
                  <c:v>20</c:v>
                </c:pt>
                <c:pt idx="34260">
                  <c:v>18</c:v>
                </c:pt>
                <c:pt idx="34261">
                  <c:v>12</c:v>
                </c:pt>
                <c:pt idx="34262">
                  <c:v>10</c:v>
                </c:pt>
                <c:pt idx="34263">
                  <c:v>16</c:v>
                </c:pt>
                <c:pt idx="34264">
                  <c:v>16</c:v>
                </c:pt>
                <c:pt idx="34265">
                  <c:v>8</c:v>
                </c:pt>
                <c:pt idx="34266">
                  <c:v>8</c:v>
                </c:pt>
                <c:pt idx="34267">
                  <c:v>20</c:v>
                </c:pt>
                <c:pt idx="34268">
                  <c:v>16</c:v>
                </c:pt>
                <c:pt idx="34269">
                  <c:v>11</c:v>
                </c:pt>
                <c:pt idx="34270">
                  <c:v>16</c:v>
                </c:pt>
                <c:pt idx="34271">
                  <c:v>20</c:v>
                </c:pt>
                <c:pt idx="34272">
                  <c:v>16</c:v>
                </c:pt>
                <c:pt idx="34273">
                  <c:v>0</c:v>
                </c:pt>
                <c:pt idx="34274">
                  <c:v>12</c:v>
                </c:pt>
                <c:pt idx="34275">
                  <c:v>10</c:v>
                </c:pt>
                <c:pt idx="34276">
                  <c:v>20</c:v>
                </c:pt>
                <c:pt idx="34277">
                  <c:v>20</c:v>
                </c:pt>
                <c:pt idx="34278">
                  <c:v>20</c:v>
                </c:pt>
                <c:pt idx="34279">
                  <c:v>0</c:v>
                </c:pt>
                <c:pt idx="34280">
                  <c:v>20</c:v>
                </c:pt>
                <c:pt idx="34281">
                  <c:v>20</c:v>
                </c:pt>
                <c:pt idx="34282">
                  <c:v>15</c:v>
                </c:pt>
                <c:pt idx="34283">
                  <c:v>13</c:v>
                </c:pt>
                <c:pt idx="34284">
                  <c:v>16</c:v>
                </c:pt>
                <c:pt idx="34285">
                  <c:v>20</c:v>
                </c:pt>
                <c:pt idx="34286">
                  <c:v>16</c:v>
                </c:pt>
                <c:pt idx="34287">
                  <c:v>15</c:v>
                </c:pt>
                <c:pt idx="34288">
                  <c:v>16</c:v>
                </c:pt>
                <c:pt idx="34289">
                  <c:v>17</c:v>
                </c:pt>
                <c:pt idx="34290">
                  <c:v>20</c:v>
                </c:pt>
                <c:pt idx="34291">
                  <c:v>18</c:v>
                </c:pt>
                <c:pt idx="34292">
                  <c:v>14</c:v>
                </c:pt>
                <c:pt idx="34293">
                  <c:v>16</c:v>
                </c:pt>
                <c:pt idx="34294">
                  <c:v>20</c:v>
                </c:pt>
                <c:pt idx="34295">
                  <c:v>16</c:v>
                </c:pt>
                <c:pt idx="34296">
                  <c:v>16</c:v>
                </c:pt>
                <c:pt idx="34297">
                  <c:v>19</c:v>
                </c:pt>
                <c:pt idx="34298">
                  <c:v>18</c:v>
                </c:pt>
                <c:pt idx="34299">
                  <c:v>17</c:v>
                </c:pt>
                <c:pt idx="34300">
                  <c:v>0</c:v>
                </c:pt>
                <c:pt idx="34301">
                  <c:v>16</c:v>
                </c:pt>
                <c:pt idx="34302">
                  <c:v>19</c:v>
                </c:pt>
                <c:pt idx="34303">
                  <c:v>20</c:v>
                </c:pt>
                <c:pt idx="34304">
                  <c:v>20</c:v>
                </c:pt>
                <c:pt idx="34305">
                  <c:v>16</c:v>
                </c:pt>
                <c:pt idx="34306">
                  <c:v>15</c:v>
                </c:pt>
                <c:pt idx="34307">
                  <c:v>19</c:v>
                </c:pt>
                <c:pt idx="34308">
                  <c:v>20</c:v>
                </c:pt>
                <c:pt idx="34309">
                  <c:v>15</c:v>
                </c:pt>
                <c:pt idx="34310">
                  <c:v>13</c:v>
                </c:pt>
                <c:pt idx="34311">
                  <c:v>16</c:v>
                </c:pt>
                <c:pt idx="34312">
                  <c:v>20</c:v>
                </c:pt>
                <c:pt idx="34313">
                  <c:v>16</c:v>
                </c:pt>
                <c:pt idx="34314">
                  <c:v>20</c:v>
                </c:pt>
                <c:pt idx="34315">
                  <c:v>20</c:v>
                </c:pt>
                <c:pt idx="34316">
                  <c:v>20</c:v>
                </c:pt>
                <c:pt idx="34317">
                  <c:v>15</c:v>
                </c:pt>
                <c:pt idx="34318">
                  <c:v>0</c:v>
                </c:pt>
                <c:pt idx="34319">
                  <c:v>16</c:v>
                </c:pt>
                <c:pt idx="34320">
                  <c:v>0</c:v>
                </c:pt>
                <c:pt idx="34321">
                  <c:v>20</c:v>
                </c:pt>
                <c:pt idx="34322">
                  <c:v>14</c:v>
                </c:pt>
                <c:pt idx="34323">
                  <c:v>17</c:v>
                </c:pt>
                <c:pt idx="34324">
                  <c:v>18</c:v>
                </c:pt>
                <c:pt idx="34325">
                  <c:v>16</c:v>
                </c:pt>
                <c:pt idx="34326">
                  <c:v>8</c:v>
                </c:pt>
                <c:pt idx="34327">
                  <c:v>20</c:v>
                </c:pt>
                <c:pt idx="34328">
                  <c:v>17</c:v>
                </c:pt>
                <c:pt idx="34329">
                  <c:v>12</c:v>
                </c:pt>
                <c:pt idx="34330">
                  <c:v>19</c:v>
                </c:pt>
                <c:pt idx="34331">
                  <c:v>20</c:v>
                </c:pt>
                <c:pt idx="34332">
                  <c:v>20</c:v>
                </c:pt>
                <c:pt idx="34333">
                  <c:v>0</c:v>
                </c:pt>
                <c:pt idx="34334">
                  <c:v>19</c:v>
                </c:pt>
                <c:pt idx="34335">
                  <c:v>20</c:v>
                </c:pt>
                <c:pt idx="34336">
                  <c:v>12</c:v>
                </c:pt>
                <c:pt idx="34337">
                  <c:v>16</c:v>
                </c:pt>
                <c:pt idx="34338">
                  <c:v>16</c:v>
                </c:pt>
                <c:pt idx="34339">
                  <c:v>13</c:v>
                </c:pt>
                <c:pt idx="34340">
                  <c:v>20</c:v>
                </c:pt>
                <c:pt idx="34341">
                  <c:v>19</c:v>
                </c:pt>
                <c:pt idx="34342">
                  <c:v>20</c:v>
                </c:pt>
                <c:pt idx="34343">
                  <c:v>14</c:v>
                </c:pt>
                <c:pt idx="34344">
                  <c:v>16</c:v>
                </c:pt>
                <c:pt idx="34345">
                  <c:v>20</c:v>
                </c:pt>
                <c:pt idx="34346">
                  <c:v>17</c:v>
                </c:pt>
                <c:pt idx="34347">
                  <c:v>17</c:v>
                </c:pt>
                <c:pt idx="34348">
                  <c:v>15</c:v>
                </c:pt>
                <c:pt idx="34349">
                  <c:v>16</c:v>
                </c:pt>
                <c:pt idx="34350">
                  <c:v>18</c:v>
                </c:pt>
                <c:pt idx="34351">
                  <c:v>16</c:v>
                </c:pt>
                <c:pt idx="34352">
                  <c:v>20</c:v>
                </c:pt>
                <c:pt idx="34353">
                  <c:v>18</c:v>
                </c:pt>
                <c:pt idx="34354">
                  <c:v>16</c:v>
                </c:pt>
                <c:pt idx="34355">
                  <c:v>20</c:v>
                </c:pt>
                <c:pt idx="34356">
                  <c:v>20</c:v>
                </c:pt>
                <c:pt idx="34357">
                  <c:v>18</c:v>
                </c:pt>
                <c:pt idx="34358">
                  <c:v>16</c:v>
                </c:pt>
                <c:pt idx="34359">
                  <c:v>16</c:v>
                </c:pt>
                <c:pt idx="34360">
                  <c:v>0</c:v>
                </c:pt>
                <c:pt idx="34361">
                  <c:v>13</c:v>
                </c:pt>
                <c:pt idx="34362">
                  <c:v>18</c:v>
                </c:pt>
                <c:pt idx="34363">
                  <c:v>20</c:v>
                </c:pt>
                <c:pt idx="34364">
                  <c:v>16</c:v>
                </c:pt>
                <c:pt idx="34365">
                  <c:v>14</c:v>
                </c:pt>
                <c:pt idx="34366">
                  <c:v>12</c:v>
                </c:pt>
                <c:pt idx="34367">
                  <c:v>17</c:v>
                </c:pt>
                <c:pt idx="34368">
                  <c:v>9</c:v>
                </c:pt>
                <c:pt idx="34369">
                  <c:v>20</c:v>
                </c:pt>
                <c:pt idx="34370">
                  <c:v>12</c:v>
                </c:pt>
                <c:pt idx="34371">
                  <c:v>9</c:v>
                </c:pt>
                <c:pt idx="34372">
                  <c:v>18</c:v>
                </c:pt>
                <c:pt idx="34373">
                  <c:v>9</c:v>
                </c:pt>
                <c:pt idx="34374">
                  <c:v>16</c:v>
                </c:pt>
                <c:pt idx="34375">
                  <c:v>17</c:v>
                </c:pt>
                <c:pt idx="34376">
                  <c:v>16</c:v>
                </c:pt>
                <c:pt idx="34377">
                  <c:v>13</c:v>
                </c:pt>
                <c:pt idx="34378">
                  <c:v>20</c:v>
                </c:pt>
                <c:pt idx="34379">
                  <c:v>16</c:v>
                </c:pt>
                <c:pt idx="34380">
                  <c:v>0</c:v>
                </c:pt>
                <c:pt idx="34381">
                  <c:v>17</c:v>
                </c:pt>
                <c:pt idx="34382">
                  <c:v>20</c:v>
                </c:pt>
                <c:pt idx="34383">
                  <c:v>20</c:v>
                </c:pt>
                <c:pt idx="34384">
                  <c:v>16</c:v>
                </c:pt>
                <c:pt idx="34385">
                  <c:v>0</c:v>
                </c:pt>
                <c:pt idx="34386">
                  <c:v>16</c:v>
                </c:pt>
                <c:pt idx="34387">
                  <c:v>20</c:v>
                </c:pt>
                <c:pt idx="34388">
                  <c:v>19</c:v>
                </c:pt>
                <c:pt idx="34389">
                  <c:v>0</c:v>
                </c:pt>
                <c:pt idx="34390">
                  <c:v>20</c:v>
                </c:pt>
                <c:pt idx="34391">
                  <c:v>13</c:v>
                </c:pt>
                <c:pt idx="34392">
                  <c:v>20</c:v>
                </c:pt>
                <c:pt idx="34393">
                  <c:v>11</c:v>
                </c:pt>
                <c:pt idx="34394">
                  <c:v>20</c:v>
                </c:pt>
                <c:pt idx="34395">
                  <c:v>18</c:v>
                </c:pt>
                <c:pt idx="34396">
                  <c:v>20</c:v>
                </c:pt>
                <c:pt idx="34397">
                  <c:v>18</c:v>
                </c:pt>
                <c:pt idx="34398">
                  <c:v>20</c:v>
                </c:pt>
                <c:pt idx="34399">
                  <c:v>14</c:v>
                </c:pt>
                <c:pt idx="34400">
                  <c:v>20</c:v>
                </c:pt>
                <c:pt idx="34401">
                  <c:v>15</c:v>
                </c:pt>
                <c:pt idx="34402">
                  <c:v>13</c:v>
                </c:pt>
                <c:pt idx="34403">
                  <c:v>16</c:v>
                </c:pt>
                <c:pt idx="34404">
                  <c:v>16</c:v>
                </c:pt>
                <c:pt idx="34405">
                  <c:v>20</c:v>
                </c:pt>
                <c:pt idx="34406">
                  <c:v>0</c:v>
                </c:pt>
                <c:pt idx="34407">
                  <c:v>20</c:v>
                </c:pt>
                <c:pt idx="34408">
                  <c:v>19</c:v>
                </c:pt>
                <c:pt idx="34409">
                  <c:v>18</c:v>
                </c:pt>
                <c:pt idx="34410">
                  <c:v>20</c:v>
                </c:pt>
                <c:pt idx="34411">
                  <c:v>16</c:v>
                </c:pt>
                <c:pt idx="34412">
                  <c:v>0</c:v>
                </c:pt>
                <c:pt idx="34413">
                  <c:v>19</c:v>
                </c:pt>
                <c:pt idx="34414">
                  <c:v>16</c:v>
                </c:pt>
                <c:pt idx="34415">
                  <c:v>20</c:v>
                </c:pt>
                <c:pt idx="34416">
                  <c:v>17</c:v>
                </c:pt>
                <c:pt idx="34417">
                  <c:v>16</c:v>
                </c:pt>
                <c:pt idx="34418">
                  <c:v>16</c:v>
                </c:pt>
                <c:pt idx="34419">
                  <c:v>19</c:v>
                </c:pt>
                <c:pt idx="34420">
                  <c:v>19</c:v>
                </c:pt>
                <c:pt idx="34421">
                  <c:v>13</c:v>
                </c:pt>
                <c:pt idx="34422">
                  <c:v>19</c:v>
                </c:pt>
                <c:pt idx="34423">
                  <c:v>16</c:v>
                </c:pt>
                <c:pt idx="34424">
                  <c:v>15</c:v>
                </c:pt>
                <c:pt idx="34425">
                  <c:v>17</c:v>
                </c:pt>
                <c:pt idx="34426">
                  <c:v>20</c:v>
                </c:pt>
                <c:pt idx="34427">
                  <c:v>17</c:v>
                </c:pt>
                <c:pt idx="34428">
                  <c:v>20</c:v>
                </c:pt>
                <c:pt idx="34429">
                  <c:v>16</c:v>
                </c:pt>
                <c:pt idx="34430">
                  <c:v>20</c:v>
                </c:pt>
                <c:pt idx="34431">
                  <c:v>20</c:v>
                </c:pt>
                <c:pt idx="34432">
                  <c:v>15</c:v>
                </c:pt>
                <c:pt idx="34433">
                  <c:v>16</c:v>
                </c:pt>
                <c:pt idx="34434">
                  <c:v>0</c:v>
                </c:pt>
                <c:pt idx="34435">
                  <c:v>19</c:v>
                </c:pt>
                <c:pt idx="34436">
                  <c:v>18</c:v>
                </c:pt>
                <c:pt idx="34437">
                  <c:v>16</c:v>
                </c:pt>
                <c:pt idx="34438">
                  <c:v>16</c:v>
                </c:pt>
                <c:pt idx="34439">
                  <c:v>17</c:v>
                </c:pt>
                <c:pt idx="34440">
                  <c:v>20</c:v>
                </c:pt>
                <c:pt idx="34441">
                  <c:v>17</c:v>
                </c:pt>
                <c:pt idx="34442">
                  <c:v>15</c:v>
                </c:pt>
                <c:pt idx="34443">
                  <c:v>10</c:v>
                </c:pt>
                <c:pt idx="34444">
                  <c:v>0</c:v>
                </c:pt>
                <c:pt idx="34445">
                  <c:v>8</c:v>
                </c:pt>
                <c:pt idx="34446">
                  <c:v>20</c:v>
                </c:pt>
                <c:pt idx="34447">
                  <c:v>19</c:v>
                </c:pt>
                <c:pt idx="34448">
                  <c:v>16</c:v>
                </c:pt>
                <c:pt idx="34449">
                  <c:v>20</c:v>
                </c:pt>
                <c:pt idx="34450">
                  <c:v>15</c:v>
                </c:pt>
                <c:pt idx="34451">
                  <c:v>14</c:v>
                </c:pt>
                <c:pt idx="34452">
                  <c:v>20</c:v>
                </c:pt>
                <c:pt idx="34453">
                  <c:v>18</c:v>
                </c:pt>
                <c:pt idx="34454">
                  <c:v>18</c:v>
                </c:pt>
                <c:pt idx="34455">
                  <c:v>16</c:v>
                </c:pt>
                <c:pt idx="34456">
                  <c:v>15</c:v>
                </c:pt>
                <c:pt idx="34457">
                  <c:v>16</c:v>
                </c:pt>
                <c:pt idx="34458">
                  <c:v>15</c:v>
                </c:pt>
                <c:pt idx="34459">
                  <c:v>17</c:v>
                </c:pt>
                <c:pt idx="34460">
                  <c:v>20</c:v>
                </c:pt>
                <c:pt idx="34461">
                  <c:v>16</c:v>
                </c:pt>
                <c:pt idx="34462">
                  <c:v>20</c:v>
                </c:pt>
                <c:pt idx="34463">
                  <c:v>20</c:v>
                </c:pt>
                <c:pt idx="34464">
                  <c:v>16</c:v>
                </c:pt>
                <c:pt idx="34465">
                  <c:v>16</c:v>
                </c:pt>
                <c:pt idx="34466">
                  <c:v>20</c:v>
                </c:pt>
                <c:pt idx="34467">
                  <c:v>20</c:v>
                </c:pt>
                <c:pt idx="34468">
                  <c:v>17</c:v>
                </c:pt>
                <c:pt idx="34469">
                  <c:v>16</c:v>
                </c:pt>
                <c:pt idx="34470">
                  <c:v>20</c:v>
                </c:pt>
                <c:pt idx="34471">
                  <c:v>13</c:v>
                </c:pt>
                <c:pt idx="34472">
                  <c:v>14</c:v>
                </c:pt>
                <c:pt idx="34473">
                  <c:v>15</c:v>
                </c:pt>
                <c:pt idx="34474">
                  <c:v>16</c:v>
                </c:pt>
                <c:pt idx="34475">
                  <c:v>16</c:v>
                </c:pt>
                <c:pt idx="34476">
                  <c:v>20</c:v>
                </c:pt>
                <c:pt idx="34477">
                  <c:v>17</c:v>
                </c:pt>
                <c:pt idx="34478">
                  <c:v>19</c:v>
                </c:pt>
                <c:pt idx="34479">
                  <c:v>12</c:v>
                </c:pt>
                <c:pt idx="34480">
                  <c:v>17</c:v>
                </c:pt>
                <c:pt idx="34481">
                  <c:v>20</c:v>
                </c:pt>
                <c:pt idx="34482">
                  <c:v>17</c:v>
                </c:pt>
                <c:pt idx="34483">
                  <c:v>17</c:v>
                </c:pt>
                <c:pt idx="34484">
                  <c:v>19</c:v>
                </c:pt>
                <c:pt idx="34485">
                  <c:v>11</c:v>
                </c:pt>
                <c:pt idx="34486">
                  <c:v>18</c:v>
                </c:pt>
                <c:pt idx="34487">
                  <c:v>15</c:v>
                </c:pt>
                <c:pt idx="34488">
                  <c:v>14</c:v>
                </c:pt>
                <c:pt idx="34489">
                  <c:v>16</c:v>
                </c:pt>
                <c:pt idx="34490">
                  <c:v>14</c:v>
                </c:pt>
                <c:pt idx="34491">
                  <c:v>16</c:v>
                </c:pt>
                <c:pt idx="34492">
                  <c:v>20</c:v>
                </c:pt>
                <c:pt idx="34493">
                  <c:v>5</c:v>
                </c:pt>
                <c:pt idx="34494">
                  <c:v>0</c:v>
                </c:pt>
                <c:pt idx="34495">
                  <c:v>16</c:v>
                </c:pt>
                <c:pt idx="34496">
                  <c:v>18</c:v>
                </c:pt>
                <c:pt idx="34497">
                  <c:v>0</c:v>
                </c:pt>
                <c:pt idx="34498">
                  <c:v>19</c:v>
                </c:pt>
                <c:pt idx="34499">
                  <c:v>15</c:v>
                </c:pt>
                <c:pt idx="34500">
                  <c:v>20</c:v>
                </c:pt>
                <c:pt idx="34501">
                  <c:v>0</c:v>
                </c:pt>
                <c:pt idx="34502">
                  <c:v>15</c:v>
                </c:pt>
                <c:pt idx="34503">
                  <c:v>18</c:v>
                </c:pt>
                <c:pt idx="34504">
                  <c:v>16</c:v>
                </c:pt>
                <c:pt idx="34505">
                  <c:v>14</c:v>
                </c:pt>
                <c:pt idx="34506">
                  <c:v>19</c:v>
                </c:pt>
                <c:pt idx="34507">
                  <c:v>20</c:v>
                </c:pt>
                <c:pt idx="34508">
                  <c:v>14</c:v>
                </c:pt>
                <c:pt idx="34509">
                  <c:v>16</c:v>
                </c:pt>
                <c:pt idx="34510">
                  <c:v>0</c:v>
                </c:pt>
                <c:pt idx="34511">
                  <c:v>20</c:v>
                </c:pt>
                <c:pt idx="34512">
                  <c:v>14</c:v>
                </c:pt>
                <c:pt idx="34513">
                  <c:v>14</c:v>
                </c:pt>
                <c:pt idx="34514">
                  <c:v>12</c:v>
                </c:pt>
                <c:pt idx="34515">
                  <c:v>19</c:v>
                </c:pt>
                <c:pt idx="34516">
                  <c:v>0</c:v>
                </c:pt>
                <c:pt idx="34517">
                  <c:v>18</c:v>
                </c:pt>
                <c:pt idx="34518">
                  <c:v>16</c:v>
                </c:pt>
                <c:pt idx="34519">
                  <c:v>15</c:v>
                </c:pt>
                <c:pt idx="34520">
                  <c:v>16</c:v>
                </c:pt>
                <c:pt idx="34521">
                  <c:v>19</c:v>
                </c:pt>
                <c:pt idx="34522">
                  <c:v>19</c:v>
                </c:pt>
                <c:pt idx="34523">
                  <c:v>16</c:v>
                </c:pt>
                <c:pt idx="34524">
                  <c:v>18</c:v>
                </c:pt>
                <c:pt idx="34525">
                  <c:v>18</c:v>
                </c:pt>
                <c:pt idx="34526">
                  <c:v>18</c:v>
                </c:pt>
                <c:pt idx="34527">
                  <c:v>16</c:v>
                </c:pt>
                <c:pt idx="34528">
                  <c:v>20</c:v>
                </c:pt>
                <c:pt idx="34529">
                  <c:v>20</c:v>
                </c:pt>
                <c:pt idx="34530">
                  <c:v>16</c:v>
                </c:pt>
                <c:pt idx="34531">
                  <c:v>15</c:v>
                </c:pt>
                <c:pt idx="34532">
                  <c:v>20</c:v>
                </c:pt>
                <c:pt idx="34533">
                  <c:v>4</c:v>
                </c:pt>
                <c:pt idx="34534">
                  <c:v>20</c:v>
                </c:pt>
                <c:pt idx="34535">
                  <c:v>20</c:v>
                </c:pt>
                <c:pt idx="34536">
                  <c:v>16</c:v>
                </c:pt>
                <c:pt idx="34537">
                  <c:v>14</c:v>
                </c:pt>
                <c:pt idx="34538">
                  <c:v>17</c:v>
                </c:pt>
                <c:pt idx="34539">
                  <c:v>8</c:v>
                </c:pt>
                <c:pt idx="34540">
                  <c:v>17</c:v>
                </c:pt>
                <c:pt idx="34541">
                  <c:v>13</c:v>
                </c:pt>
                <c:pt idx="34542">
                  <c:v>16</c:v>
                </c:pt>
                <c:pt idx="34543">
                  <c:v>20</c:v>
                </c:pt>
                <c:pt idx="34544">
                  <c:v>18</c:v>
                </c:pt>
                <c:pt idx="34545">
                  <c:v>16</c:v>
                </c:pt>
                <c:pt idx="34546">
                  <c:v>15</c:v>
                </c:pt>
                <c:pt idx="34547">
                  <c:v>20</c:v>
                </c:pt>
                <c:pt idx="34548">
                  <c:v>16</c:v>
                </c:pt>
                <c:pt idx="34549">
                  <c:v>0</c:v>
                </c:pt>
                <c:pt idx="34550">
                  <c:v>18</c:v>
                </c:pt>
                <c:pt idx="34551">
                  <c:v>16</c:v>
                </c:pt>
                <c:pt idx="34552">
                  <c:v>20</c:v>
                </c:pt>
                <c:pt idx="34553">
                  <c:v>13</c:v>
                </c:pt>
                <c:pt idx="34554">
                  <c:v>17</c:v>
                </c:pt>
                <c:pt idx="34555">
                  <c:v>19</c:v>
                </c:pt>
                <c:pt idx="34556">
                  <c:v>20</c:v>
                </c:pt>
                <c:pt idx="34557">
                  <c:v>16</c:v>
                </c:pt>
                <c:pt idx="34558">
                  <c:v>19</c:v>
                </c:pt>
                <c:pt idx="34559">
                  <c:v>17</c:v>
                </c:pt>
                <c:pt idx="34560">
                  <c:v>17</c:v>
                </c:pt>
                <c:pt idx="34561">
                  <c:v>17</c:v>
                </c:pt>
                <c:pt idx="34562">
                  <c:v>16</c:v>
                </c:pt>
                <c:pt idx="34563">
                  <c:v>13</c:v>
                </c:pt>
                <c:pt idx="34564">
                  <c:v>20</c:v>
                </c:pt>
                <c:pt idx="34565">
                  <c:v>20</c:v>
                </c:pt>
                <c:pt idx="34566">
                  <c:v>16</c:v>
                </c:pt>
                <c:pt idx="34567">
                  <c:v>20</c:v>
                </c:pt>
                <c:pt idx="34568">
                  <c:v>11</c:v>
                </c:pt>
                <c:pt idx="34569">
                  <c:v>18</c:v>
                </c:pt>
                <c:pt idx="34570">
                  <c:v>19</c:v>
                </c:pt>
                <c:pt idx="34571">
                  <c:v>17</c:v>
                </c:pt>
                <c:pt idx="34572">
                  <c:v>16</c:v>
                </c:pt>
                <c:pt idx="34573">
                  <c:v>19</c:v>
                </c:pt>
                <c:pt idx="34574">
                  <c:v>16</c:v>
                </c:pt>
                <c:pt idx="34575">
                  <c:v>16</c:v>
                </c:pt>
                <c:pt idx="34576">
                  <c:v>13</c:v>
                </c:pt>
                <c:pt idx="34577">
                  <c:v>17</c:v>
                </c:pt>
                <c:pt idx="34578">
                  <c:v>16</c:v>
                </c:pt>
                <c:pt idx="34579">
                  <c:v>15</c:v>
                </c:pt>
                <c:pt idx="34580">
                  <c:v>13</c:v>
                </c:pt>
                <c:pt idx="34581">
                  <c:v>20</c:v>
                </c:pt>
                <c:pt idx="34582">
                  <c:v>16</c:v>
                </c:pt>
                <c:pt idx="34583">
                  <c:v>20</c:v>
                </c:pt>
                <c:pt idx="34584">
                  <c:v>15</c:v>
                </c:pt>
                <c:pt idx="34585">
                  <c:v>16</c:v>
                </c:pt>
                <c:pt idx="34586">
                  <c:v>20</c:v>
                </c:pt>
                <c:pt idx="34587">
                  <c:v>12</c:v>
                </c:pt>
                <c:pt idx="34588">
                  <c:v>20</c:v>
                </c:pt>
                <c:pt idx="34589">
                  <c:v>20</c:v>
                </c:pt>
                <c:pt idx="34590">
                  <c:v>16</c:v>
                </c:pt>
                <c:pt idx="34591">
                  <c:v>16</c:v>
                </c:pt>
                <c:pt idx="34592">
                  <c:v>20</c:v>
                </c:pt>
                <c:pt idx="34593">
                  <c:v>18</c:v>
                </c:pt>
                <c:pt idx="34594">
                  <c:v>20</c:v>
                </c:pt>
                <c:pt idx="34595">
                  <c:v>18</c:v>
                </c:pt>
                <c:pt idx="34596">
                  <c:v>0</c:v>
                </c:pt>
                <c:pt idx="34597">
                  <c:v>20</c:v>
                </c:pt>
                <c:pt idx="34598">
                  <c:v>20</c:v>
                </c:pt>
                <c:pt idx="34599">
                  <c:v>19</c:v>
                </c:pt>
                <c:pt idx="34600">
                  <c:v>20</c:v>
                </c:pt>
                <c:pt idx="34601">
                  <c:v>0</c:v>
                </c:pt>
                <c:pt idx="34602">
                  <c:v>0</c:v>
                </c:pt>
                <c:pt idx="34603">
                  <c:v>16</c:v>
                </c:pt>
                <c:pt idx="34604">
                  <c:v>17</c:v>
                </c:pt>
                <c:pt idx="34605">
                  <c:v>20</c:v>
                </c:pt>
                <c:pt idx="34606">
                  <c:v>9</c:v>
                </c:pt>
                <c:pt idx="34607">
                  <c:v>18</c:v>
                </c:pt>
                <c:pt idx="34608">
                  <c:v>13</c:v>
                </c:pt>
                <c:pt idx="34609">
                  <c:v>16</c:v>
                </c:pt>
                <c:pt idx="34610">
                  <c:v>18</c:v>
                </c:pt>
                <c:pt idx="34611">
                  <c:v>17</c:v>
                </c:pt>
                <c:pt idx="34612">
                  <c:v>20</c:v>
                </c:pt>
                <c:pt idx="34613">
                  <c:v>16</c:v>
                </c:pt>
                <c:pt idx="34614">
                  <c:v>16</c:v>
                </c:pt>
                <c:pt idx="34615">
                  <c:v>0</c:v>
                </c:pt>
                <c:pt idx="34616">
                  <c:v>14</c:v>
                </c:pt>
                <c:pt idx="34617">
                  <c:v>16</c:v>
                </c:pt>
                <c:pt idx="34618">
                  <c:v>18</c:v>
                </c:pt>
                <c:pt idx="34619">
                  <c:v>19</c:v>
                </c:pt>
                <c:pt idx="34620">
                  <c:v>19</c:v>
                </c:pt>
                <c:pt idx="34621">
                  <c:v>18</c:v>
                </c:pt>
                <c:pt idx="34622">
                  <c:v>19</c:v>
                </c:pt>
                <c:pt idx="34623">
                  <c:v>20</c:v>
                </c:pt>
                <c:pt idx="34624">
                  <c:v>18</c:v>
                </c:pt>
                <c:pt idx="34625">
                  <c:v>20</c:v>
                </c:pt>
                <c:pt idx="34626">
                  <c:v>18</c:v>
                </c:pt>
                <c:pt idx="34627">
                  <c:v>16</c:v>
                </c:pt>
                <c:pt idx="34628">
                  <c:v>17</c:v>
                </c:pt>
                <c:pt idx="34629">
                  <c:v>16</c:v>
                </c:pt>
                <c:pt idx="34630">
                  <c:v>14</c:v>
                </c:pt>
                <c:pt idx="34631">
                  <c:v>20</c:v>
                </c:pt>
                <c:pt idx="34632">
                  <c:v>15</c:v>
                </c:pt>
                <c:pt idx="34633">
                  <c:v>20</c:v>
                </c:pt>
                <c:pt idx="34634">
                  <c:v>18</c:v>
                </c:pt>
                <c:pt idx="34635">
                  <c:v>20</c:v>
                </c:pt>
                <c:pt idx="34636">
                  <c:v>16</c:v>
                </c:pt>
                <c:pt idx="34637">
                  <c:v>20</c:v>
                </c:pt>
                <c:pt idx="34638">
                  <c:v>20</c:v>
                </c:pt>
                <c:pt idx="34639">
                  <c:v>19</c:v>
                </c:pt>
                <c:pt idx="34640">
                  <c:v>13</c:v>
                </c:pt>
                <c:pt idx="34641">
                  <c:v>15</c:v>
                </c:pt>
                <c:pt idx="34642">
                  <c:v>20</c:v>
                </c:pt>
                <c:pt idx="34643">
                  <c:v>16</c:v>
                </c:pt>
                <c:pt idx="34644">
                  <c:v>14</c:v>
                </c:pt>
                <c:pt idx="34645">
                  <c:v>11</c:v>
                </c:pt>
                <c:pt idx="34646">
                  <c:v>17</c:v>
                </c:pt>
                <c:pt idx="34647">
                  <c:v>19</c:v>
                </c:pt>
                <c:pt idx="34648">
                  <c:v>20</c:v>
                </c:pt>
                <c:pt idx="34649">
                  <c:v>19</c:v>
                </c:pt>
                <c:pt idx="34650">
                  <c:v>17</c:v>
                </c:pt>
                <c:pt idx="34651">
                  <c:v>17</c:v>
                </c:pt>
                <c:pt idx="34652">
                  <c:v>20</c:v>
                </c:pt>
                <c:pt idx="34653">
                  <c:v>15</c:v>
                </c:pt>
                <c:pt idx="34654">
                  <c:v>20</c:v>
                </c:pt>
                <c:pt idx="34655">
                  <c:v>18</c:v>
                </c:pt>
                <c:pt idx="34656">
                  <c:v>16</c:v>
                </c:pt>
                <c:pt idx="34657">
                  <c:v>16</c:v>
                </c:pt>
                <c:pt idx="34658">
                  <c:v>16</c:v>
                </c:pt>
                <c:pt idx="34659">
                  <c:v>20</c:v>
                </c:pt>
                <c:pt idx="34660">
                  <c:v>15</c:v>
                </c:pt>
                <c:pt idx="34661">
                  <c:v>10</c:v>
                </c:pt>
                <c:pt idx="34662">
                  <c:v>19</c:v>
                </c:pt>
                <c:pt idx="34663">
                  <c:v>15</c:v>
                </c:pt>
                <c:pt idx="34664">
                  <c:v>18</c:v>
                </c:pt>
                <c:pt idx="34665">
                  <c:v>20</c:v>
                </c:pt>
                <c:pt idx="34666">
                  <c:v>19</c:v>
                </c:pt>
                <c:pt idx="34667">
                  <c:v>16</c:v>
                </c:pt>
                <c:pt idx="34668">
                  <c:v>0</c:v>
                </c:pt>
                <c:pt idx="34669">
                  <c:v>20</c:v>
                </c:pt>
                <c:pt idx="34670">
                  <c:v>20</c:v>
                </c:pt>
                <c:pt idx="34671">
                  <c:v>20</c:v>
                </c:pt>
                <c:pt idx="34672">
                  <c:v>0</c:v>
                </c:pt>
                <c:pt idx="34673">
                  <c:v>16</c:v>
                </c:pt>
                <c:pt idx="34674">
                  <c:v>15</c:v>
                </c:pt>
                <c:pt idx="34675">
                  <c:v>16</c:v>
                </c:pt>
                <c:pt idx="34676">
                  <c:v>16</c:v>
                </c:pt>
                <c:pt idx="34677">
                  <c:v>0</c:v>
                </c:pt>
                <c:pt idx="34678">
                  <c:v>20</c:v>
                </c:pt>
                <c:pt idx="34679">
                  <c:v>16</c:v>
                </c:pt>
                <c:pt idx="34680">
                  <c:v>20</c:v>
                </c:pt>
                <c:pt idx="34681">
                  <c:v>16</c:v>
                </c:pt>
                <c:pt idx="34682">
                  <c:v>20</c:v>
                </c:pt>
                <c:pt idx="34683">
                  <c:v>20</c:v>
                </c:pt>
                <c:pt idx="34684">
                  <c:v>16</c:v>
                </c:pt>
                <c:pt idx="34685">
                  <c:v>19</c:v>
                </c:pt>
                <c:pt idx="34686">
                  <c:v>20</c:v>
                </c:pt>
                <c:pt idx="34687">
                  <c:v>17</c:v>
                </c:pt>
                <c:pt idx="34688">
                  <c:v>20</c:v>
                </c:pt>
                <c:pt idx="34689">
                  <c:v>18</c:v>
                </c:pt>
                <c:pt idx="34690">
                  <c:v>20</c:v>
                </c:pt>
                <c:pt idx="34691">
                  <c:v>20</c:v>
                </c:pt>
                <c:pt idx="34692">
                  <c:v>12</c:v>
                </c:pt>
                <c:pt idx="34693">
                  <c:v>19</c:v>
                </c:pt>
                <c:pt idx="34694">
                  <c:v>16</c:v>
                </c:pt>
                <c:pt idx="34695">
                  <c:v>18</c:v>
                </c:pt>
                <c:pt idx="34696">
                  <c:v>16</c:v>
                </c:pt>
                <c:pt idx="34697">
                  <c:v>13</c:v>
                </c:pt>
                <c:pt idx="34698">
                  <c:v>14</c:v>
                </c:pt>
                <c:pt idx="34699">
                  <c:v>16</c:v>
                </c:pt>
                <c:pt idx="34700">
                  <c:v>19</c:v>
                </c:pt>
                <c:pt idx="34701">
                  <c:v>16</c:v>
                </c:pt>
                <c:pt idx="34702">
                  <c:v>19</c:v>
                </c:pt>
                <c:pt idx="34703">
                  <c:v>12</c:v>
                </c:pt>
                <c:pt idx="34704">
                  <c:v>16</c:v>
                </c:pt>
                <c:pt idx="34705">
                  <c:v>19</c:v>
                </c:pt>
                <c:pt idx="34706">
                  <c:v>20</c:v>
                </c:pt>
                <c:pt idx="34707">
                  <c:v>16</c:v>
                </c:pt>
                <c:pt idx="34708">
                  <c:v>18</c:v>
                </c:pt>
                <c:pt idx="34709">
                  <c:v>17</c:v>
                </c:pt>
                <c:pt idx="34710">
                  <c:v>20</c:v>
                </c:pt>
                <c:pt idx="34711">
                  <c:v>15</c:v>
                </c:pt>
                <c:pt idx="34712">
                  <c:v>18</c:v>
                </c:pt>
                <c:pt idx="34713">
                  <c:v>20</c:v>
                </c:pt>
                <c:pt idx="34714">
                  <c:v>17</c:v>
                </c:pt>
                <c:pt idx="34715">
                  <c:v>16</c:v>
                </c:pt>
                <c:pt idx="34716">
                  <c:v>20</c:v>
                </c:pt>
                <c:pt idx="34717">
                  <c:v>13</c:v>
                </c:pt>
                <c:pt idx="34718">
                  <c:v>20</c:v>
                </c:pt>
                <c:pt idx="34719">
                  <c:v>16</c:v>
                </c:pt>
                <c:pt idx="34720">
                  <c:v>20</c:v>
                </c:pt>
                <c:pt idx="34721">
                  <c:v>20</c:v>
                </c:pt>
                <c:pt idx="34722">
                  <c:v>20</c:v>
                </c:pt>
                <c:pt idx="34723">
                  <c:v>15</c:v>
                </c:pt>
                <c:pt idx="34724">
                  <c:v>16</c:v>
                </c:pt>
                <c:pt idx="34725">
                  <c:v>0</c:v>
                </c:pt>
                <c:pt idx="34726">
                  <c:v>12</c:v>
                </c:pt>
                <c:pt idx="34727">
                  <c:v>19</c:v>
                </c:pt>
                <c:pt idx="34728">
                  <c:v>19</c:v>
                </c:pt>
                <c:pt idx="34729">
                  <c:v>14</c:v>
                </c:pt>
                <c:pt idx="34730">
                  <c:v>15</c:v>
                </c:pt>
                <c:pt idx="34731">
                  <c:v>5</c:v>
                </c:pt>
                <c:pt idx="34732">
                  <c:v>4</c:v>
                </c:pt>
                <c:pt idx="34733">
                  <c:v>20</c:v>
                </c:pt>
                <c:pt idx="34734">
                  <c:v>16</c:v>
                </c:pt>
                <c:pt idx="34735">
                  <c:v>18</c:v>
                </c:pt>
                <c:pt idx="34736">
                  <c:v>19</c:v>
                </c:pt>
                <c:pt idx="34737">
                  <c:v>20</c:v>
                </c:pt>
                <c:pt idx="34738">
                  <c:v>13</c:v>
                </c:pt>
                <c:pt idx="34739">
                  <c:v>17</c:v>
                </c:pt>
                <c:pt idx="34740">
                  <c:v>12</c:v>
                </c:pt>
                <c:pt idx="34741">
                  <c:v>16</c:v>
                </c:pt>
                <c:pt idx="34742">
                  <c:v>16</c:v>
                </c:pt>
                <c:pt idx="34743">
                  <c:v>19</c:v>
                </c:pt>
                <c:pt idx="34744">
                  <c:v>18</c:v>
                </c:pt>
                <c:pt idx="34745">
                  <c:v>19</c:v>
                </c:pt>
                <c:pt idx="34746">
                  <c:v>20</c:v>
                </c:pt>
                <c:pt idx="34747">
                  <c:v>16</c:v>
                </c:pt>
                <c:pt idx="34748">
                  <c:v>20</c:v>
                </c:pt>
                <c:pt idx="34749">
                  <c:v>13</c:v>
                </c:pt>
                <c:pt idx="34750">
                  <c:v>15</c:v>
                </c:pt>
                <c:pt idx="34751">
                  <c:v>19</c:v>
                </c:pt>
                <c:pt idx="34752">
                  <c:v>18</c:v>
                </c:pt>
                <c:pt idx="34753">
                  <c:v>0</c:v>
                </c:pt>
                <c:pt idx="34754">
                  <c:v>19</c:v>
                </c:pt>
                <c:pt idx="34755">
                  <c:v>20</c:v>
                </c:pt>
                <c:pt idx="34756">
                  <c:v>20</c:v>
                </c:pt>
                <c:pt idx="34757">
                  <c:v>19</c:v>
                </c:pt>
                <c:pt idx="34758">
                  <c:v>16</c:v>
                </c:pt>
                <c:pt idx="34759">
                  <c:v>20</c:v>
                </c:pt>
                <c:pt idx="34760">
                  <c:v>16</c:v>
                </c:pt>
                <c:pt idx="34761">
                  <c:v>15</c:v>
                </c:pt>
                <c:pt idx="34762">
                  <c:v>15</c:v>
                </c:pt>
                <c:pt idx="34763">
                  <c:v>20</c:v>
                </c:pt>
                <c:pt idx="34764">
                  <c:v>20</c:v>
                </c:pt>
                <c:pt idx="34765">
                  <c:v>16</c:v>
                </c:pt>
                <c:pt idx="34766">
                  <c:v>15</c:v>
                </c:pt>
                <c:pt idx="34767">
                  <c:v>17</c:v>
                </c:pt>
                <c:pt idx="34768">
                  <c:v>13</c:v>
                </c:pt>
                <c:pt idx="34769">
                  <c:v>15</c:v>
                </c:pt>
                <c:pt idx="34770">
                  <c:v>16</c:v>
                </c:pt>
                <c:pt idx="34771">
                  <c:v>19</c:v>
                </c:pt>
                <c:pt idx="34772">
                  <c:v>16</c:v>
                </c:pt>
                <c:pt idx="34773">
                  <c:v>20</c:v>
                </c:pt>
                <c:pt idx="34774">
                  <c:v>20</c:v>
                </c:pt>
                <c:pt idx="34775">
                  <c:v>20</c:v>
                </c:pt>
                <c:pt idx="34776">
                  <c:v>18</c:v>
                </c:pt>
                <c:pt idx="34777">
                  <c:v>20</c:v>
                </c:pt>
                <c:pt idx="34778">
                  <c:v>20</c:v>
                </c:pt>
                <c:pt idx="34779">
                  <c:v>19</c:v>
                </c:pt>
                <c:pt idx="34780">
                  <c:v>20</c:v>
                </c:pt>
                <c:pt idx="34781">
                  <c:v>19</c:v>
                </c:pt>
                <c:pt idx="34782">
                  <c:v>16</c:v>
                </c:pt>
                <c:pt idx="34783">
                  <c:v>20</c:v>
                </c:pt>
                <c:pt idx="34784">
                  <c:v>20</c:v>
                </c:pt>
                <c:pt idx="34785">
                  <c:v>20</c:v>
                </c:pt>
                <c:pt idx="34786">
                  <c:v>15</c:v>
                </c:pt>
                <c:pt idx="34787">
                  <c:v>20</c:v>
                </c:pt>
                <c:pt idx="34788">
                  <c:v>18</c:v>
                </c:pt>
                <c:pt idx="34789">
                  <c:v>16</c:v>
                </c:pt>
                <c:pt idx="34790">
                  <c:v>15</c:v>
                </c:pt>
                <c:pt idx="34791">
                  <c:v>16</c:v>
                </c:pt>
                <c:pt idx="34792">
                  <c:v>15</c:v>
                </c:pt>
                <c:pt idx="34793">
                  <c:v>16</c:v>
                </c:pt>
                <c:pt idx="34794">
                  <c:v>18</c:v>
                </c:pt>
                <c:pt idx="34795">
                  <c:v>20</c:v>
                </c:pt>
                <c:pt idx="34796">
                  <c:v>19</c:v>
                </c:pt>
                <c:pt idx="34797">
                  <c:v>16</c:v>
                </c:pt>
                <c:pt idx="34798">
                  <c:v>14</c:v>
                </c:pt>
                <c:pt idx="34799">
                  <c:v>19</c:v>
                </c:pt>
                <c:pt idx="34800">
                  <c:v>12</c:v>
                </c:pt>
                <c:pt idx="34801">
                  <c:v>16</c:v>
                </c:pt>
                <c:pt idx="34802">
                  <c:v>16</c:v>
                </c:pt>
                <c:pt idx="34803">
                  <c:v>16</c:v>
                </c:pt>
                <c:pt idx="34804">
                  <c:v>16</c:v>
                </c:pt>
                <c:pt idx="34805">
                  <c:v>16</c:v>
                </c:pt>
                <c:pt idx="34806">
                  <c:v>17</c:v>
                </c:pt>
                <c:pt idx="34807">
                  <c:v>20</c:v>
                </c:pt>
                <c:pt idx="34808">
                  <c:v>15</c:v>
                </c:pt>
                <c:pt idx="34809">
                  <c:v>16</c:v>
                </c:pt>
                <c:pt idx="34810">
                  <c:v>20</c:v>
                </c:pt>
                <c:pt idx="34811">
                  <c:v>20</c:v>
                </c:pt>
                <c:pt idx="34812">
                  <c:v>0</c:v>
                </c:pt>
                <c:pt idx="34813">
                  <c:v>20</c:v>
                </c:pt>
                <c:pt idx="34814">
                  <c:v>20</c:v>
                </c:pt>
                <c:pt idx="34815">
                  <c:v>20</c:v>
                </c:pt>
                <c:pt idx="34816">
                  <c:v>20</c:v>
                </c:pt>
                <c:pt idx="34817">
                  <c:v>16</c:v>
                </c:pt>
                <c:pt idx="34818">
                  <c:v>20</c:v>
                </c:pt>
                <c:pt idx="34819">
                  <c:v>16</c:v>
                </c:pt>
                <c:pt idx="34820">
                  <c:v>16</c:v>
                </c:pt>
                <c:pt idx="34821">
                  <c:v>17</c:v>
                </c:pt>
                <c:pt idx="34822">
                  <c:v>20</c:v>
                </c:pt>
                <c:pt idx="34823">
                  <c:v>12</c:v>
                </c:pt>
                <c:pt idx="34824">
                  <c:v>19</c:v>
                </c:pt>
                <c:pt idx="34825">
                  <c:v>20</c:v>
                </c:pt>
                <c:pt idx="34826">
                  <c:v>13</c:v>
                </c:pt>
                <c:pt idx="34827">
                  <c:v>16</c:v>
                </c:pt>
                <c:pt idx="34828">
                  <c:v>20</c:v>
                </c:pt>
                <c:pt idx="34829">
                  <c:v>19</c:v>
                </c:pt>
                <c:pt idx="34830">
                  <c:v>18</c:v>
                </c:pt>
                <c:pt idx="34831">
                  <c:v>20</c:v>
                </c:pt>
                <c:pt idx="34832">
                  <c:v>18</c:v>
                </c:pt>
                <c:pt idx="34833">
                  <c:v>20</c:v>
                </c:pt>
                <c:pt idx="34834">
                  <c:v>20</c:v>
                </c:pt>
                <c:pt idx="34835">
                  <c:v>15</c:v>
                </c:pt>
                <c:pt idx="34836">
                  <c:v>20</c:v>
                </c:pt>
                <c:pt idx="34837">
                  <c:v>13</c:v>
                </c:pt>
                <c:pt idx="34838">
                  <c:v>14</c:v>
                </c:pt>
                <c:pt idx="34839">
                  <c:v>15</c:v>
                </c:pt>
                <c:pt idx="34840">
                  <c:v>0</c:v>
                </c:pt>
                <c:pt idx="34841">
                  <c:v>16</c:v>
                </c:pt>
                <c:pt idx="34842">
                  <c:v>16</c:v>
                </c:pt>
                <c:pt idx="34843">
                  <c:v>18</c:v>
                </c:pt>
                <c:pt idx="34844">
                  <c:v>16</c:v>
                </c:pt>
                <c:pt idx="34845">
                  <c:v>16</c:v>
                </c:pt>
                <c:pt idx="34846">
                  <c:v>20</c:v>
                </c:pt>
                <c:pt idx="34847">
                  <c:v>19</c:v>
                </c:pt>
                <c:pt idx="34848">
                  <c:v>16</c:v>
                </c:pt>
                <c:pt idx="34849">
                  <c:v>20</c:v>
                </c:pt>
                <c:pt idx="34850">
                  <c:v>20</c:v>
                </c:pt>
                <c:pt idx="34851">
                  <c:v>0</c:v>
                </c:pt>
                <c:pt idx="34852">
                  <c:v>16</c:v>
                </c:pt>
                <c:pt idx="34853">
                  <c:v>20</c:v>
                </c:pt>
                <c:pt idx="34854">
                  <c:v>16</c:v>
                </c:pt>
                <c:pt idx="34855">
                  <c:v>18</c:v>
                </c:pt>
                <c:pt idx="34856">
                  <c:v>16</c:v>
                </c:pt>
                <c:pt idx="34857">
                  <c:v>16</c:v>
                </c:pt>
                <c:pt idx="34858">
                  <c:v>0</c:v>
                </c:pt>
                <c:pt idx="34859">
                  <c:v>14</c:v>
                </c:pt>
                <c:pt idx="34860">
                  <c:v>20</c:v>
                </c:pt>
                <c:pt idx="34861">
                  <c:v>16</c:v>
                </c:pt>
                <c:pt idx="34862">
                  <c:v>20</c:v>
                </c:pt>
                <c:pt idx="34863">
                  <c:v>16</c:v>
                </c:pt>
                <c:pt idx="34864">
                  <c:v>19</c:v>
                </c:pt>
                <c:pt idx="34865">
                  <c:v>14</c:v>
                </c:pt>
                <c:pt idx="34866">
                  <c:v>20</c:v>
                </c:pt>
                <c:pt idx="34867">
                  <c:v>17</c:v>
                </c:pt>
                <c:pt idx="34868">
                  <c:v>12</c:v>
                </c:pt>
                <c:pt idx="34869">
                  <c:v>19</c:v>
                </c:pt>
                <c:pt idx="34870">
                  <c:v>20</c:v>
                </c:pt>
                <c:pt idx="34871">
                  <c:v>0</c:v>
                </c:pt>
                <c:pt idx="34872">
                  <c:v>0</c:v>
                </c:pt>
                <c:pt idx="34873">
                  <c:v>20</c:v>
                </c:pt>
                <c:pt idx="34874">
                  <c:v>20</c:v>
                </c:pt>
                <c:pt idx="34875">
                  <c:v>16</c:v>
                </c:pt>
                <c:pt idx="34876">
                  <c:v>20</c:v>
                </c:pt>
                <c:pt idx="34877">
                  <c:v>13</c:v>
                </c:pt>
                <c:pt idx="34878">
                  <c:v>18</c:v>
                </c:pt>
                <c:pt idx="34879">
                  <c:v>19</c:v>
                </c:pt>
                <c:pt idx="34880">
                  <c:v>15</c:v>
                </c:pt>
                <c:pt idx="34881">
                  <c:v>18</c:v>
                </c:pt>
                <c:pt idx="34882">
                  <c:v>16</c:v>
                </c:pt>
                <c:pt idx="34883">
                  <c:v>19</c:v>
                </c:pt>
                <c:pt idx="34884">
                  <c:v>16</c:v>
                </c:pt>
                <c:pt idx="34885">
                  <c:v>20</c:v>
                </c:pt>
                <c:pt idx="34886">
                  <c:v>20</c:v>
                </c:pt>
                <c:pt idx="34887">
                  <c:v>17</c:v>
                </c:pt>
                <c:pt idx="34888">
                  <c:v>12</c:v>
                </c:pt>
                <c:pt idx="34889">
                  <c:v>19</c:v>
                </c:pt>
                <c:pt idx="34890">
                  <c:v>17</c:v>
                </c:pt>
                <c:pt idx="34891">
                  <c:v>20</c:v>
                </c:pt>
                <c:pt idx="34892">
                  <c:v>20</c:v>
                </c:pt>
                <c:pt idx="34893">
                  <c:v>18</c:v>
                </c:pt>
                <c:pt idx="34894">
                  <c:v>20</c:v>
                </c:pt>
                <c:pt idx="34895">
                  <c:v>20</c:v>
                </c:pt>
                <c:pt idx="34896">
                  <c:v>0</c:v>
                </c:pt>
                <c:pt idx="34897">
                  <c:v>0</c:v>
                </c:pt>
                <c:pt idx="34898">
                  <c:v>20</c:v>
                </c:pt>
                <c:pt idx="34899">
                  <c:v>16</c:v>
                </c:pt>
                <c:pt idx="34900">
                  <c:v>15</c:v>
                </c:pt>
                <c:pt idx="34901">
                  <c:v>0</c:v>
                </c:pt>
                <c:pt idx="34902">
                  <c:v>19</c:v>
                </c:pt>
                <c:pt idx="34903">
                  <c:v>17</c:v>
                </c:pt>
                <c:pt idx="34904">
                  <c:v>18</c:v>
                </c:pt>
                <c:pt idx="34905">
                  <c:v>12</c:v>
                </c:pt>
                <c:pt idx="34906">
                  <c:v>17</c:v>
                </c:pt>
                <c:pt idx="34907">
                  <c:v>16</c:v>
                </c:pt>
                <c:pt idx="34908">
                  <c:v>0</c:v>
                </c:pt>
                <c:pt idx="34909">
                  <c:v>20</c:v>
                </c:pt>
                <c:pt idx="34910">
                  <c:v>16</c:v>
                </c:pt>
                <c:pt idx="34911">
                  <c:v>0</c:v>
                </c:pt>
                <c:pt idx="34912">
                  <c:v>16</c:v>
                </c:pt>
                <c:pt idx="34913">
                  <c:v>19</c:v>
                </c:pt>
                <c:pt idx="34914">
                  <c:v>19</c:v>
                </c:pt>
                <c:pt idx="34915">
                  <c:v>20</c:v>
                </c:pt>
                <c:pt idx="34916">
                  <c:v>16</c:v>
                </c:pt>
                <c:pt idx="34917">
                  <c:v>20</c:v>
                </c:pt>
                <c:pt idx="34918">
                  <c:v>16</c:v>
                </c:pt>
                <c:pt idx="34919">
                  <c:v>16</c:v>
                </c:pt>
                <c:pt idx="34920">
                  <c:v>16</c:v>
                </c:pt>
                <c:pt idx="34921">
                  <c:v>20</c:v>
                </c:pt>
                <c:pt idx="34922">
                  <c:v>18</c:v>
                </c:pt>
                <c:pt idx="34923">
                  <c:v>20</c:v>
                </c:pt>
                <c:pt idx="34924">
                  <c:v>19</c:v>
                </c:pt>
                <c:pt idx="34925">
                  <c:v>20</c:v>
                </c:pt>
                <c:pt idx="34926">
                  <c:v>20</c:v>
                </c:pt>
                <c:pt idx="34927">
                  <c:v>13</c:v>
                </c:pt>
                <c:pt idx="34928">
                  <c:v>20</c:v>
                </c:pt>
                <c:pt idx="34929">
                  <c:v>20</c:v>
                </c:pt>
                <c:pt idx="34930">
                  <c:v>17</c:v>
                </c:pt>
                <c:pt idx="34931">
                  <c:v>19</c:v>
                </c:pt>
                <c:pt idx="34932">
                  <c:v>16</c:v>
                </c:pt>
                <c:pt idx="34933">
                  <c:v>18</c:v>
                </c:pt>
                <c:pt idx="34934">
                  <c:v>16</c:v>
                </c:pt>
                <c:pt idx="34935">
                  <c:v>16</c:v>
                </c:pt>
                <c:pt idx="34936">
                  <c:v>12</c:v>
                </c:pt>
                <c:pt idx="34937">
                  <c:v>16</c:v>
                </c:pt>
                <c:pt idx="34938">
                  <c:v>16</c:v>
                </c:pt>
                <c:pt idx="34939">
                  <c:v>0</c:v>
                </c:pt>
                <c:pt idx="34940">
                  <c:v>20</c:v>
                </c:pt>
                <c:pt idx="34941">
                  <c:v>20</c:v>
                </c:pt>
                <c:pt idx="34942">
                  <c:v>19</c:v>
                </c:pt>
                <c:pt idx="34943">
                  <c:v>0</c:v>
                </c:pt>
                <c:pt idx="34944">
                  <c:v>20</c:v>
                </c:pt>
                <c:pt idx="34945">
                  <c:v>18</c:v>
                </c:pt>
                <c:pt idx="34946">
                  <c:v>15</c:v>
                </c:pt>
                <c:pt idx="34947">
                  <c:v>13</c:v>
                </c:pt>
                <c:pt idx="34948">
                  <c:v>16</c:v>
                </c:pt>
                <c:pt idx="34949">
                  <c:v>17</c:v>
                </c:pt>
                <c:pt idx="34950">
                  <c:v>17</c:v>
                </c:pt>
                <c:pt idx="34951">
                  <c:v>16</c:v>
                </c:pt>
                <c:pt idx="34952">
                  <c:v>19</c:v>
                </c:pt>
                <c:pt idx="34953">
                  <c:v>16</c:v>
                </c:pt>
                <c:pt idx="34954">
                  <c:v>16</c:v>
                </c:pt>
                <c:pt idx="34955">
                  <c:v>19</c:v>
                </c:pt>
                <c:pt idx="34956">
                  <c:v>19</c:v>
                </c:pt>
                <c:pt idx="34957">
                  <c:v>20</c:v>
                </c:pt>
                <c:pt idx="34958">
                  <c:v>16</c:v>
                </c:pt>
                <c:pt idx="34959">
                  <c:v>20</c:v>
                </c:pt>
                <c:pt idx="34960">
                  <c:v>20</c:v>
                </c:pt>
                <c:pt idx="34961">
                  <c:v>18</c:v>
                </c:pt>
                <c:pt idx="34962">
                  <c:v>18</c:v>
                </c:pt>
                <c:pt idx="34963">
                  <c:v>17</c:v>
                </c:pt>
                <c:pt idx="34964">
                  <c:v>20</c:v>
                </c:pt>
                <c:pt idx="34965">
                  <c:v>20</c:v>
                </c:pt>
                <c:pt idx="34966">
                  <c:v>0</c:v>
                </c:pt>
                <c:pt idx="34967">
                  <c:v>8</c:v>
                </c:pt>
                <c:pt idx="34968">
                  <c:v>20</c:v>
                </c:pt>
                <c:pt idx="34969">
                  <c:v>16</c:v>
                </c:pt>
                <c:pt idx="34970">
                  <c:v>16</c:v>
                </c:pt>
                <c:pt idx="34971">
                  <c:v>20</c:v>
                </c:pt>
                <c:pt idx="34972">
                  <c:v>20</c:v>
                </c:pt>
                <c:pt idx="34973">
                  <c:v>16</c:v>
                </c:pt>
                <c:pt idx="34974">
                  <c:v>20</c:v>
                </c:pt>
                <c:pt idx="34975">
                  <c:v>16</c:v>
                </c:pt>
                <c:pt idx="34976">
                  <c:v>16</c:v>
                </c:pt>
                <c:pt idx="34977">
                  <c:v>16</c:v>
                </c:pt>
                <c:pt idx="34978">
                  <c:v>15</c:v>
                </c:pt>
                <c:pt idx="34979">
                  <c:v>17</c:v>
                </c:pt>
                <c:pt idx="34980">
                  <c:v>19</c:v>
                </c:pt>
                <c:pt idx="34981">
                  <c:v>11</c:v>
                </c:pt>
                <c:pt idx="34982">
                  <c:v>17</c:v>
                </c:pt>
                <c:pt idx="34983">
                  <c:v>17</c:v>
                </c:pt>
                <c:pt idx="34984">
                  <c:v>14</c:v>
                </c:pt>
                <c:pt idx="34985">
                  <c:v>16</c:v>
                </c:pt>
                <c:pt idx="34986">
                  <c:v>16</c:v>
                </c:pt>
                <c:pt idx="34987">
                  <c:v>16</c:v>
                </c:pt>
                <c:pt idx="34988">
                  <c:v>18</c:v>
                </c:pt>
                <c:pt idx="34989">
                  <c:v>18</c:v>
                </c:pt>
                <c:pt idx="34990">
                  <c:v>19</c:v>
                </c:pt>
                <c:pt idx="34991">
                  <c:v>20</c:v>
                </c:pt>
                <c:pt idx="34992">
                  <c:v>18</c:v>
                </c:pt>
                <c:pt idx="34993">
                  <c:v>19</c:v>
                </c:pt>
                <c:pt idx="34994">
                  <c:v>20</c:v>
                </c:pt>
                <c:pt idx="34995">
                  <c:v>20</c:v>
                </c:pt>
                <c:pt idx="34996">
                  <c:v>19</c:v>
                </c:pt>
                <c:pt idx="34997">
                  <c:v>19</c:v>
                </c:pt>
                <c:pt idx="34998">
                  <c:v>0</c:v>
                </c:pt>
                <c:pt idx="34999">
                  <c:v>16</c:v>
                </c:pt>
                <c:pt idx="35000">
                  <c:v>15</c:v>
                </c:pt>
                <c:pt idx="35001">
                  <c:v>20</c:v>
                </c:pt>
                <c:pt idx="35002">
                  <c:v>19</c:v>
                </c:pt>
                <c:pt idx="35003">
                  <c:v>16</c:v>
                </c:pt>
                <c:pt idx="35004">
                  <c:v>14</c:v>
                </c:pt>
                <c:pt idx="35005">
                  <c:v>20</c:v>
                </c:pt>
                <c:pt idx="35006">
                  <c:v>0</c:v>
                </c:pt>
                <c:pt idx="35007">
                  <c:v>20</c:v>
                </c:pt>
                <c:pt idx="35008">
                  <c:v>17</c:v>
                </c:pt>
                <c:pt idx="35009">
                  <c:v>18</c:v>
                </c:pt>
                <c:pt idx="35010">
                  <c:v>20</c:v>
                </c:pt>
                <c:pt idx="35011">
                  <c:v>19</c:v>
                </c:pt>
                <c:pt idx="35012">
                  <c:v>20</c:v>
                </c:pt>
                <c:pt idx="35013">
                  <c:v>16</c:v>
                </c:pt>
                <c:pt idx="35014">
                  <c:v>18</c:v>
                </c:pt>
                <c:pt idx="35015">
                  <c:v>20</c:v>
                </c:pt>
                <c:pt idx="35016">
                  <c:v>20</c:v>
                </c:pt>
                <c:pt idx="35017">
                  <c:v>15</c:v>
                </c:pt>
                <c:pt idx="35018">
                  <c:v>16</c:v>
                </c:pt>
                <c:pt idx="35019">
                  <c:v>20</c:v>
                </c:pt>
                <c:pt idx="35020">
                  <c:v>20</c:v>
                </c:pt>
                <c:pt idx="35021">
                  <c:v>13</c:v>
                </c:pt>
                <c:pt idx="35022">
                  <c:v>20</c:v>
                </c:pt>
                <c:pt idx="35023">
                  <c:v>0</c:v>
                </c:pt>
                <c:pt idx="35024">
                  <c:v>19</c:v>
                </c:pt>
                <c:pt idx="35025">
                  <c:v>19</c:v>
                </c:pt>
                <c:pt idx="35026">
                  <c:v>20</c:v>
                </c:pt>
                <c:pt idx="35027">
                  <c:v>13</c:v>
                </c:pt>
                <c:pt idx="35028">
                  <c:v>16</c:v>
                </c:pt>
                <c:pt idx="35029">
                  <c:v>19</c:v>
                </c:pt>
                <c:pt idx="35030">
                  <c:v>20</c:v>
                </c:pt>
                <c:pt idx="35031">
                  <c:v>20</c:v>
                </c:pt>
                <c:pt idx="35032">
                  <c:v>20</c:v>
                </c:pt>
                <c:pt idx="35033">
                  <c:v>8</c:v>
                </c:pt>
                <c:pt idx="35034">
                  <c:v>20</c:v>
                </c:pt>
                <c:pt idx="35035">
                  <c:v>20</c:v>
                </c:pt>
                <c:pt idx="35036">
                  <c:v>12</c:v>
                </c:pt>
                <c:pt idx="35037">
                  <c:v>16</c:v>
                </c:pt>
                <c:pt idx="35038">
                  <c:v>20</c:v>
                </c:pt>
                <c:pt idx="35039">
                  <c:v>20</c:v>
                </c:pt>
                <c:pt idx="35040">
                  <c:v>16</c:v>
                </c:pt>
                <c:pt idx="35041">
                  <c:v>11</c:v>
                </c:pt>
                <c:pt idx="35042">
                  <c:v>20</c:v>
                </c:pt>
                <c:pt idx="35043">
                  <c:v>16</c:v>
                </c:pt>
                <c:pt idx="35044">
                  <c:v>12</c:v>
                </c:pt>
                <c:pt idx="35045">
                  <c:v>20</c:v>
                </c:pt>
                <c:pt idx="35046">
                  <c:v>20</c:v>
                </c:pt>
                <c:pt idx="35047">
                  <c:v>15</c:v>
                </c:pt>
                <c:pt idx="35048">
                  <c:v>20</c:v>
                </c:pt>
                <c:pt idx="35049">
                  <c:v>16</c:v>
                </c:pt>
                <c:pt idx="35050">
                  <c:v>17</c:v>
                </c:pt>
                <c:pt idx="35051">
                  <c:v>20</c:v>
                </c:pt>
                <c:pt idx="35052">
                  <c:v>16</c:v>
                </c:pt>
                <c:pt idx="35053">
                  <c:v>20</c:v>
                </c:pt>
                <c:pt idx="35054">
                  <c:v>16</c:v>
                </c:pt>
                <c:pt idx="35055">
                  <c:v>16</c:v>
                </c:pt>
                <c:pt idx="35056">
                  <c:v>16</c:v>
                </c:pt>
                <c:pt idx="35057">
                  <c:v>16</c:v>
                </c:pt>
                <c:pt idx="35058">
                  <c:v>16</c:v>
                </c:pt>
                <c:pt idx="35059">
                  <c:v>20</c:v>
                </c:pt>
                <c:pt idx="35060">
                  <c:v>13</c:v>
                </c:pt>
                <c:pt idx="35061">
                  <c:v>9</c:v>
                </c:pt>
                <c:pt idx="35062">
                  <c:v>0</c:v>
                </c:pt>
                <c:pt idx="35063">
                  <c:v>20</c:v>
                </c:pt>
                <c:pt idx="35064">
                  <c:v>7</c:v>
                </c:pt>
                <c:pt idx="35065">
                  <c:v>18</c:v>
                </c:pt>
                <c:pt idx="35066">
                  <c:v>16</c:v>
                </c:pt>
                <c:pt idx="35067">
                  <c:v>16</c:v>
                </c:pt>
                <c:pt idx="35068">
                  <c:v>16</c:v>
                </c:pt>
                <c:pt idx="35069">
                  <c:v>20</c:v>
                </c:pt>
                <c:pt idx="35070">
                  <c:v>20</c:v>
                </c:pt>
                <c:pt idx="35071">
                  <c:v>20</c:v>
                </c:pt>
                <c:pt idx="35072">
                  <c:v>16</c:v>
                </c:pt>
                <c:pt idx="35073">
                  <c:v>14</c:v>
                </c:pt>
                <c:pt idx="35074">
                  <c:v>0</c:v>
                </c:pt>
                <c:pt idx="35075">
                  <c:v>16</c:v>
                </c:pt>
                <c:pt idx="35076">
                  <c:v>12</c:v>
                </c:pt>
                <c:pt idx="35077">
                  <c:v>20</c:v>
                </c:pt>
                <c:pt idx="35078">
                  <c:v>20</c:v>
                </c:pt>
                <c:pt idx="35079">
                  <c:v>15</c:v>
                </c:pt>
                <c:pt idx="35080">
                  <c:v>18</c:v>
                </c:pt>
                <c:pt idx="35081">
                  <c:v>18</c:v>
                </c:pt>
                <c:pt idx="35082">
                  <c:v>0</c:v>
                </c:pt>
                <c:pt idx="35083">
                  <c:v>16</c:v>
                </c:pt>
                <c:pt idx="35084">
                  <c:v>16</c:v>
                </c:pt>
                <c:pt idx="35085">
                  <c:v>20</c:v>
                </c:pt>
                <c:pt idx="35086">
                  <c:v>16</c:v>
                </c:pt>
                <c:pt idx="35087">
                  <c:v>11</c:v>
                </c:pt>
                <c:pt idx="35088">
                  <c:v>16</c:v>
                </c:pt>
                <c:pt idx="35089">
                  <c:v>16</c:v>
                </c:pt>
                <c:pt idx="35090">
                  <c:v>16</c:v>
                </c:pt>
                <c:pt idx="35091">
                  <c:v>20</c:v>
                </c:pt>
                <c:pt idx="35092">
                  <c:v>0</c:v>
                </c:pt>
                <c:pt idx="35093">
                  <c:v>12</c:v>
                </c:pt>
                <c:pt idx="35094">
                  <c:v>18</c:v>
                </c:pt>
                <c:pt idx="35095">
                  <c:v>16</c:v>
                </c:pt>
                <c:pt idx="35096">
                  <c:v>17</c:v>
                </c:pt>
                <c:pt idx="35097">
                  <c:v>0</c:v>
                </c:pt>
                <c:pt idx="35098">
                  <c:v>18</c:v>
                </c:pt>
                <c:pt idx="35099">
                  <c:v>19</c:v>
                </c:pt>
                <c:pt idx="35100">
                  <c:v>18</c:v>
                </c:pt>
                <c:pt idx="35101">
                  <c:v>20</c:v>
                </c:pt>
                <c:pt idx="35102">
                  <c:v>19</c:v>
                </c:pt>
                <c:pt idx="35103">
                  <c:v>10</c:v>
                </c:pt>
                <c:pt idx="35104">
                  <c:v>17</c:v>
                </c:pt>
                <c:pt idx="35105">
                  <c:v>19</c:v>
                </c:pt>
                <c:pt idx="35106">
                  <c:v>16</c:v>
                </c:pt>
                <c:pt idx="35107">
                  <c:v>16</c:v>
                </c:pt>
                <c:pt idx="35108">
                  <c:v>20</c:v>
                </c:pt>
                <c:pt idx="35109">
                  <c:v>16</c:v>
                </c:pt>
                <c:pt idx="35110">
                  <c:v>0</c:v>
                </c:pt>
                <c:pt idx="35111">
                  <c:v>17</c:v>
                </c:pt>
                <c:pt idx="35112">
                  <c:v>11</c:v>
                </c:pt>
                <c:pt idx="35113">
                  <c:v>16</c:v>
                </c:pt>
                <c:pt idx="35114">
                  <c:v>12</c:v>
                </c:pt>
                <c:pt idx="35115">
                  <c:v>19</c:v>
                </c:pt>
                <c:pt idx="35116">
                  <c:v>18</c:v>
                </c:pt>
                <c:pt idx="35117">
                  <c:v>0</c:v>
                </c:pt>
                <c:pt idx="35118">
                  <c:v>16</c:v>
                </c:pt>
                <c:pt idx="35119">
                  <c:v>15</c:v>
                </c:pt>
                <c:pt idx="35120">
                  <c:v>18</c:v>
                </c:pt>
                <c:pt idx="35121">
                  <c:v>16</c:v>
                </c:pt>
                <c:pt idx="35122">
                  <c:v>16</c:v>
                </c:pt>
                <c:pt idx="35123">
                  <c:v>15</c:v>
                </c:pt>
                <c:pt idx="35124">
                  <c:v>18</c:v>
                </c:pt>
                <c:pt idx="35125">
                  <c:v>20</c:v>
                </c:pt>
                <c:pt idx="35126">
                  <c:v>14</c:v>
                </c:pt>
                <c:pt idx="35127">
                  <c:v>20</c:v>
                </c:pt>
                <c:pt idx="35128">
                  <c:v>19</c:v>
                </c:pt>
                <c:pt idx="35129">
                  <c:v>20</c:v>
                </c:pt>
                <c:pt idx="35130">
                  <c:v>12</c:v>
                </c:pt>
                <c:pt idx="35131">
                  <c:v>20</c:v>
                </c:pt>
                <c:pt idx="35132">
                  <c:v>14</c:v>
                </c:pt>
                <c:pt idx="35133">
                  <c:v>16</c:v>
                </c:pt>
                <c:pt idx="35134">
                  <c:v>15</c:v>
                </c:pt>
                <c:pt idx="35135">
                  <c:v>16</c:v>
                </c:pt>
                <c:pt idx="35136">
                  <c:v>17</c:v>
                </c:pt>
                <c:pt idx="35137">
                  <c:v>14</c:v>
                </c:pt>
                <c:pt idx="35138">
                  <c:v>16</c:v>
                </c:pt>
                <c:pt idx="35139">
                  <c:v>17</c:v>
                </c:pt>
                <c:pt idx="35140">
                  <c:v>20</c:v>
                </c:pt>
                <c:pt idx="35141">
                  <c:v>16</c:v>
                </c:pt>
                <c:pt idx="35142">
                  <c:v>20</c:v>
                </c:pt>
                <c:pt idx="35143">
                  <c:v>15</c:v>
                </c:pt>
                <c:pt idx="35144">
                  <c:v>9</c:v>
                </c:pt>
                <c:pt idx="35145">
                  <c:v>16</c:v>
                </c:pt>
                <c:pt idx="35146">
                  <c:v>16</c:v>
                </c:pt>
                <c:pt idx="35147">
                  <c:v>16</c:v>
                </c:pt>
                <c:pt idx="35148">
                  <c:v>0</c:v>
                </c:pt>
                <c:pt idx="35149">
                  <c:v>20</c:v>
                </c:pt>
                <c:pt idx="35150">
                  <c:v>16</c:v>
                </c:pt>
                <c:pt idx="35151">
                  <c:v>16</c:v>
                </c:pt>
                <c:pt idx="35152">
                  <c:v>20</c:v>
                </c:pt>
                <c:pt idx="35153">
                  <c:v>15</c:v>
                </c:pt>
                <c:pt idx="35154">
                  <c:v>20</c:v>
                </c:pt>
                <c:pt idx="35155">
                  <c:v>17</c:v>
                </c:pt>
                <c:pt idx="35156">
                  <c:v>13</c:v>
                </c:pt>
                <c:pt idx="35157">
                  <c:v>20</c:v>
                </c:pt>
                <c:pt idx="35158">
                  <c:v>19</c:v>
                </c:pt>
                <c:pt idx="35159">
                  <c:v>16</c:v>
                </c:pt>
                <c:pt idx="35160">
                  <c:v>16</c:v>
                </c:pt>
                <c:pt idx="35161">
                  <c:v>15</c:v>
                </c:pt>
                <c:pt idx="35162">
                  <c:v>20</c:v>
                </c:pt>
                <c:pt idx="35163">
                  <c:v>15</c:v>
                </c:pt>
                <c:pt idx="35164">
                  <c:v>20</c:v>
                </c:pt>
                <c:pt idx="35165">
                  <c:v>16</c:v>
                </c:pt>
                <c:pt idx="35166">
                  <c:v>16</c:v>
                </c:pt>
                <c:pt idx="35167">
                  <c:v>20</c:v>
                </c:pt>
                <c:pt idx="35168">
                  <c:v>15</c:v>
                </c:pt>
                <c:pt idx="35169">
                  <c:v>20</c:v>
                </c:pt>
                <c:pt idx="35170">
                  <c:v>17</c:v>
                </c:pt>
                <c:pt idx="35171">
                  <c:v>16</c:v>
                </c:pt>
                <c:pt idx="35172">
                  <c:v>19</c:v>
                </c:pt>
                <c:pt idx="35173">
                  <c:v>12</c:v>
                </c:pt>
                <c:pt idx="35174">
                  <c:v>16</c:v>
                </c:pt>
                <c:pt idx="35175">
                  <c:v>20</c:v>
                </c:pt>
                <c:pt idx="35176">
                  <c:v>16</c:v>
                </c:pt>
                <c:pt idx="35177">
                  <c:v>20</c:v>
                </c:pt>
                <c:pt idx="35178">
                  <c:v>16</c:v>
                </c:pt>
                <c:pt idx="35179">
                  <c:v>12</c:v>
                </c:pt>
                <c:pt idx="35180">
                  <c:v>14</c:v>
                </c:pt>
                <c:pt idx="35181">
                  <c:v>20</c:v>
                </c:pt>
                <c:pt idx="35182">
                  <c:v>18</c:v>
                </c:pt>
                <c:pt idx="35183">
                  <c:v>20</c:v>
                </c:pt>
                <c:pt idx="35184">
                  <c:v>16</c:v>
                </c:pt>
                <c:pt idx="35185">
                  <c:v>16</c:v>
                </c:pt>
                <c:pt idx="35186">
                  <c:v>16</c:v>
                </c:pt>
                <c:pt idx="35187">
                  <c:v>20</c:v>
                </c:pt>
                <c:pt idx="35188">
                  <c:v>0</c:v>
                </c:pt>
                <c:pt idx="35189">
                  <c:v>0</c:v>
                </c:pt>
                <c:pt idx="35190">
                  <c:v>16</c:v>
                </c:pt>
                <c:pt idx="35191">
                  <c:v>16</c:v>
                </c:pt>
                <c:pt idx="35192">
                  <c:v>18</c:v>
                </c:pt>
                <c:pt idx="35193">
                  <c:v>20</c:v>
                </c:pt>
                <c:pt idx="35194">
                  <c:v>20</c:v>
                </c:pt>
                <c:pt idx="35195">
                  <c:v>20</c:v>
                </c:pt>
                <c:pt idx="35196">
                  <c:v>17</c:v>
                </c:pt>
                <c:pt idx="35197">
                  <c:v>13</c:v>
                </c:pt>
                <c:pt idx="35198">
                  <c:v>20</c:v>
                </c:pt>
                <c:pt idx="35199">
                  <c:v>18</c:v>
                </c:pt>
                <c:pt idx="35200">
                  <c:v>16</c:v>
                </c:pt>
                <c:pt idx="35201">
                  <c:v>12</c:v>
                </c:pt>
                <c:pt idx="35202">
                  <c:v>16</c:v>
                </c:pt>
                <c:pt idx="35203">
                  <c:v>16</c:v>
                </c:pt>
                <c:pt idx="35204">
                  <c:v>16</c:v>
                </c:pt>
                <c:pt idx="35205">
                  <c:v>20</c:v>
                </c:pt>
                <c:pt idx="35206">
                  <c:v>16</c:v>
                </c:pt>
                <c:pt idx="35207">
                  <c:v>17</c:v>
                </c:pt>
                <c:pt idx="35208">
                  <c:v>14</c:v>
                </c:pt>
                <c:pt idx="35209">
                  <c:v>19</c:v>
                </c:pt>
                <c:pt idx="35210">
                  <c:v>16</c:v>
                </c:pt>
                <c:pt idx="35211">
                  <c:v>16</c:v>
                </c:pt>
                <c:pt idx="35212">
                  <c:v>19</c:v>
                </c:pt>
                <c:pt idx="35213">
                  <c:v>18</c:v>
                </c:pt>
                <c:pt idx="35214">
                  <c:v>14</c:v>
                </c:pt>
                <c:pt idx="35215">
                  <c:v>19</c:v>
                </c:pt>
                <c:pt idx="35216">
                  <c:v>18</c:v>
                </c:pt>
                <c:pt idx="35217">
                  <c:v>16</c:v>
                </c:pt>
                <c:pt idx="35218">
                  <c:v>19</c:v>
                </c:pt>
                <c:pt idx="35219">
                  <c:v>13</c:v>
                </c:pt>
                <c:pt idx="35220">
                  <c:v>13</c:v>
                </c:pt>
                <c:pt idx="35221">
                  <c:v>16</c:v>
                </c:pt>
                <c:pt idx="35222">
                  <c:v>15</c:v>
                </c:pt>
                <c:pt idx="35223">
                  <c:v>14</c:v>
                </c:pt>
                <c:pt idx="35224">
                  <c:v>17</c:v>
                </c:pt>
                <c:pt idx="35225">
                  <c:v>20</c:v>
                </c:pt>
                <c:pt idx="35226">
                  <c:v>20</c:v>
                </c:pt>
                <c:pt idx="35227">
                  <c:v>17</c:v>
                </c:pt>
                <c:pt idx="35228">
                  <c:v>20</c:v>
                </c:pt>
                <c:pt idx="35229">
                  <c:v>12</c:v>
                </c:pt>
                <c:pt idx="35230">
                  <c:v>8</c:v>
                </c:pt>
                <c:pt idx="35231">
                  <c:v>15</c:v>
                </c:pt>
                <c:pt idx="35232">
                  <c:v>20</c:v>
                </c:pt>
                <c:pt idx="35233">
                  <c:v>20</c:v>
                </c:pt>
                <c:pt idx="35234">
                  <c:v>15</c:v>
                </c:pt>
                <c:pt idx="35235">
                  <c:v>20</c:v>
                </c:pt>
                <c:pt idx="35236">
                  <c:v>0</c:v>
                </c:pt>
                <c:pt idx="35237">
                  <c:v>20</c:v>
                </c:pt>
                <c:pt idx="35238">
                  <c:v>18</c:v>
                </c:pt>
                <c:pt idx="35239">
                  <c:v>16</c:v>
                </c:pt>
                <c:pt idx="35240">
                  <c:v>20</c:v>
                </c:pt>
                <c:pt idx="35241">
                  <c:v>16</c:v>
                </c:pt>
                <c:pt idx="35242">
                  <c:v>12</c:v>
                </c:pt>
                <c:pt idx="35243">
                  <c:v>20</c:v>
                </c:pt>
                <c:pt idx="35244">
                  <c:v>15</c:v>
                </c:pt>
                <c:pt idx="35245">
                  <c:v>16</c:v>
                </c:pt>
                <c:pt idx="35246">
                  <c:v>20</c:v>
                </c:pt>
                <c:pt idx="35247">
                  <c:v>20</c:v>
                </c:pt>
                <c:pt idx="35248">
                  <c:v>14</c:v>
                </c:pt>
                <c:pt idx="35249">
                  <c:v>18</c:v>
                </c:pt>
                <c:pt idx="35250">
                  <c:v>0</c:v>
                </c:pt>
                <c:pt idx="35251">
                  <c:v>16</c:v>
                </c:pt>
                <c:pt idx="35252">
                  <c:v>19</c:v>
                </c:pt>
                <c:pt idx="35253">
                  <c:v>18</c:v>
                </c:pt>
                <c:pt idx="35254">
                  <c:v>10</c:v>
                </c:pt>
                <c:pt idx="35255">
                  <c:v>16</c:v>
                </c:pt>
                <c:pt idx="35256">
                  <c:v>20</c:v>
                </c:pt>
                <c:pt idx="35257">
                  <c:v>15</c:v>
                </c:pt>
                <c:pt idx="35258">
                  <c:v>16</c:v>
                </c:pt>
                <c:pt idx="35259">
                  <c:v>16</c:v>
                </c:pt>
                <c:pt idx="35260">
                  <c:v>15</c:v>
                </c:pt>
                <c:pt idx="35261">
                  <c:v>19</c:v>
                </c:pt>
                <c:pt idx="35262">
                  <c:v>16</c:v>
                </c:pt>
                <c:pt idx="35263">
                  <c:v>18</c:v>
                </c:pt>
                <c:pt idx="35264">
                  <c:v>18</c:v>
                </c:pt>
                <c:pt idx="35265">
                  <c:v>18</c:v>
                </c:pt>
                <c:pt idx="35266">
                  <c:v>19</c:v>
                </c:pt>
                <c:pt idx="35267">
                  <c:v>16</c:v>
                </c:pt>
                <c:pt idx="35268">
                  <c:v>16</c:v>
                </c:pt>
                <c:pt idx="35269">
                  <c:v>0</c:v>
                </c:pt>
                <c:pt idx="35270">
                  <c:v>20</c:v>
                </c:pt>
                <c:pt idx="35271">
                  <c:v>0</c:v>
                </c:pt>
                <c:pt idx="35272">
                  <c:v>16</c:v>
                </c:pt>
                <c:pt idx="35273">
                  <c:v>16</c:v>
                </c:pt>
                <c:pt idx="35274">
                  <c:v>15</c:v>
                </c:pt>
                <c:pt idx="35275">
                  <c:v>18</c:v>
                </c:pt>
                <c:pt idx="35276">
                  <c:v>20</c:v>
                </c:pt>
                <c:pt idx="35277">
                  <c:v>14</c:v>
                </c:pt>
                <c:pt idx="35278">
                  <c:v>16</c:v>
                </c:pt>
                <c:pt idx="35279">
                  <c:v>0</c:v>
                </c:pt>
                <c:pt idx="35280">
                  <c:v>19</c:v>
                </c:pt>
                <c:pt idx="35281">
                  <c:v>20</c:v>
                </c:pt>
                <c:pt idx="35282">
                  <c:v>16</c:v>
                </c:pt>
                <c:pt idx="35283">
                  <c:v>6</c:v>
                </c:pt>
                <c:pt idx="35284">
                  <c:v>17</c:v>
                </c:pt>
                <c:pt idx="35285">
                  <c:v>15</c:v>
                </c:pt>
                <c:pt idx="35286">
                  <c:v>20</c:v>
                </c:pt>
                <c:pt idx="35287">
                  <c:v>20</c:v>
                </c:pt>
                <c:pt idx="35288">
                  <c:v>16</c:v>
                </c:pt>
                <c:pt idx="35289">
                  <c:v>16</c:v>
                </c:pt>
                <c:pt idx="35290">
                  <c:v>16</c:v>
                </c:pt>
                <c:pt idx="35291">
                  <c:v>20</c:v>
                </c:pt>
                <c:pt idx="35292">
                  <c:v>11</c:v>
                </c:pt>
                <c:pt idx="35293">
                  <c:v>20</c:v>
                </c:pt>
                <c:pt idx="35294">
                  <c:v>17</c:v>
                </c:pt>
                <c:pt idx="35295">
                  <c:v>20</c:v>
                </c:pt>
                <c:pt idx="35296">
                  <c:v>12</c:v>
                </c:pt>
                <c:pt idx="35297">
                  <c:v>17</c:v>
                </c:pt>
                <c:pt idx="35298">
                  <c:v>14</c:v>
                </c:pt>
                <c:pt idx="35299">
                  <c:v>20</c:v>
                </c:pt>
                <c:pt idx="35300">
                  <c:v>20</c:v>
                </c:pt>
                <c:pt idx="35301">
                  <c:v>19</c:v>
                </c:pt>
                <c:pt idx="35302">
                  <c:v>14</c:v>
                </c:pt>
                <c:pt idx="35303">
                  <c:v>14</c:v>
                </c:pt>
                <c:pt idx="35304">
                  <c:v>0</c:v>
                </c:pt>
                <c:pt idx="35305">
                  <c:v>16</c:v>
                </c:pt>
                <c:pt idx="35306">
                  <c:v>11</c:v>
                </c:pt>
                <c:pt idx="35307">
                  <c:v>19</c:v>
                </c:pt>
                <c:pt idx="35308">
                  <c:v>16</c:v>
                </c:pt>
                <c:pt idx="35309">
                  <c:v>20</c:v>
                </c:pt>
                <c:pt idx="35310">
                  <c:v>16</c:v>
                </c:pt>
                <c:pt idx="35311">
                  <c:v>20</c:v>
                </c:pt>
                <c:pt idx="35312">
                  <c:v>20</c:v>
                </c:pt>
                <c:pt idx="35313">
                  <c:v>20</c:v>
                </c:pt>
                <c:pt idx="35314">
                  <c:v>20</c:v>
                </c:pt>
                <c:pt idx="35315">
                  <c:v>15</c:v>
                </c:pt>
                <c:pt idx="35316">
                  <c:v>0</c:v>
                </c:pt>
                <c:pt idx="35317">
                  <c:v>0</c:v>
                </c:pt>
                <c:pt idx="35318">
                  <c:v>19</c:v>
                </c:pt>
                <c:pt idx="35319">
                  <c:v>15</c:v>
                </c:pt>
                <c:pt idx="35320">
                  <c:v>16</c:v>
                </c:pt>
                <c:pt idx="35321">
                  <c:v>12</c:v>
                </c:pt>
                <c:pt idx="35322">
                  <c:v>0</c:v>
                </c:pt>
                <c:pt idx="35323">
                  <c:v>18</c:v>
                </c:pt>
                <c:pt idx="35324">
                  <c:v>20</c:v>
                </c:pt>
                <c:pt idx="35325">
                  <c:v>19</c:v>
                </c:pt>
                <c:pt idx="35326">
                  <c:v>16</c:v>
                </c:pt>
                <c:pt idx="35327">
                  <c:v>12</c:v>
                </c:pt>
                <c:pt idx="35328">
                  <c:v>0</c:v>
                </c:pt>
                <c:pt idx="35329">
                  <c:v>16</c:v>
                </c:pt>
                <c:pt idx="35330">
                  <c:v>20</c:v>
                </c:pt>
                <c:pt idx="35331">
                  <c:v>14</c:v>
                </c:pt>
                <c:pt idx="35332">
                  <c:v>18</c:v>
                </c:pt>
                <c:pt idx="35333">
                  <c:v>19</c:v>
                </c:pt>
                <c:pt idx="35334">
                  <c:v>18</c:v>
                </c:pt>
                <c:pt idx="35335">
                  <c:v>16</c:v>
                </c:pt>
                <c:pt idx="35336">
                  <c:v>20</c:v>
                </c:pt>
                <c:pt idx="35337">
                  <c:v>19</c:v>
                </c:pt>
                <c:pt idx="35338">
                  <c:v>19</c:v>
                </c:pt>
                <c:pt idx="35339">
                  <c:v>17</c:v>
                </c:pt>
                <c:pt idx="35340">
                  <c:v>17</c:v>
                </c:pt>
                <c:pt idx="35341">
                  <c:v>18</c:v>
                </c:pt>
                <c:pt idx="35342">
                  <c:v>14</c:v>
                </c:pt>
                <c:pt idx="35343">
                  <c:v>19</c:v>
                </c:pt>
                <c:pt idx="35344">
                  <c:v>15</c:v>
                </c:pt>
                <c:pt idx="35345">
                  <c:v>12</c:v>
                </c:pt>
                <c:pt idx="35346">
                  <c:v>16</c:v>
                </c:pt>
                <c:pt idx="35347">
                  <c:v>20</c:v>
                </c:pt>
                <c:pt idx="35348">
                  <c:v>10</c:v>
                </c:pt>
                <c:pt idx="35349">
                  <c:v>16</c:v>
                </c:pt>
                <c:pt idx="35350">
                  <c:v>20</c:v>
                </c:pt>
                <c:pt idx="35351">
                  <c:v>18</c:v>
                </c:pt>
                <c:pt idx="35352">
                  <c:v>16</c:v>
                </c:pt>
                <c:pt idx="35353">
                  <c:v>19</c:v>
                </c:pt>
                <c:pt idx="35354">
                  <c:v>17</c:v>
                </c:pt>
                <c:pt idx="35355">
                  <c:v>18</c:v>
                </c:pt>
                <c:pt idx="35356">
                  <c:v>20</c:v>
                </c:pt>
                <c:pt idx="35357">
                  <c:v>15</c:v>
                </c:pt>
                <c:pt idx="35358">
                  <c:v>0</c:v>
                </c:pt>
                <c:pt idx="35359">
                  <c:v>20</c:v>
                </c:pt>
                <c:pt idx="35360">
                  <c:v>20</c:v>
                </c:pt>
                <c:pt idx="35361">
                  <c:v>16</c:v>
                </c:pt>
                <c:pt idx="35362">
                  <c:v>19</c:v>
                </c:pt>
                <c:pt idx="35363">
                  <c:v>18</c:v>
                </c:pt>
                <c:pt idx="35364">
                  <c:v>20</c:v>
                </c:pt>
                <c:pt idx="35365">
                  <c:v>20</c:v>
                </c:pt>
                <c:pt idx="35366">
                  <c:v>18</c:v>
                </c:pt>
                <c:pt idx="35367">
                  <c:v>14</c:v>
                </c:pt>
                <c:pt idx="35368">
                  <c:v>19</c:v>
                </c:pt>
                <c:pt idx="35369">
                  <c:v>16</c:v>
                </c:pt>
                <c:pt idx="35370">
                  <c:v>20</c:v>
                </c:pt>
                <c:pt idx="35371">
                  <c:v>20</c:v>
                </c:pt>
                <c:pt idx="35372">
                  <c:v>19</c:v>
                </c:pt>
                <c:pt idx="35373">
                  <c:v>18</c:v>
                </c:pt>
                <c:pt idx="35374">
                  <c:v>19</c:v>
                </c:pt>
                <c:pt idx="35375">
                  <c:v>16</c:v>
                </c:pt>
                <c:pt idx="35376">
                  <c:v>16</c:v>
                </c:pt>
                <c:pt idx="35377">
                  <c:v>20</c:v>
                </c:pt>
                <c:pt idx="35378">
                  <c:v>20</c:v>
                </c:pt>
                <c:pt idx="35379">
                  <c:v>0</c:v>
                </c:pt>
                <c:pt idx="35380">
                  <c:v>20</c:v>
                </c:pt>
                <c:pt idx="35381">
                  <c:v>20</c:v>
                </c:pt>
                <c:pt idx="35382">
                  <c:v>18</c:v>
                </c:pt>
                <c:pt idx="35383">
                  <c:v>16</c:v>
                </c:pt>
                <c:pt idx="35384">
                  <c:v>0</c:v>
                </c:pt>
                <c:pt idx="35385">
                  <c:v>20</c:v>
                </c:pt>
                <c:pt idx="35386">
                  <c:v>15</c:v>
                </c:pt>
                <c:pt idx="35387">
                  <c:v>16</c:v>
                </c:pt>
                <c:pt idx="35388">
                  <c:v>12</c:v>
                </c:pt>
                <c:pt idx="35389">
                  <c:v>17</c:v>
                </c:pt>
                <c:pt idx="35390">
                  <c:v>18</c:v>
                </c:pt>
                <c:pt idx="35391">
                  <c:v>20</c:v>
                </c:pt>
                <c:pt idx="35392">
                  <c:v>12</c:v>
                </c:pt>
                <c:pt idx="35393">
                  <c:v>20</c:v>
                </c:pt>
                <c:pt idx="35394">
                  <c:v>14</c:v>
                </c:pt>
                <c:pt idx="35395">
                  <c:v>20</c:v>
                </c:pt>
                <c:pt idx="35396">
                  <c:v>15</c:v>
                </c:pt>
                <c:pt idx="35397">
                  <c:v>14</c:v>
                </c:pt>
                <c:pt idx="35398">
                  <c:v>20</c:v>
                </c:pt>
                <c:pt idx="35399">
                  <c:v>15</c:v>
                </c:pt>
                <c:pt idx="35400">
                  <c:v>17</c:v>
                </c:pt>
                <c:pt idx="35401">
                  <c:v>17</c:v>
                </c:pt>
                <c:pt idx="35402">
                  <c:v>11</c:v>
                </c:pt>
                <c:pt idx="35403">
                  <c:v>16</c:v>
                </c:pt>
                <c:pt idx="35404">
                  <c:v>20</c:v>
                </c:pt>
                <c:pt idx="35405">
                  <c:v>16</c:v>
                </c:pt>
                <c:pt idx="35406">
                  <c:v>17</c:v>
                </c:pt>
                <c:pt idx="35407">
                  <c:v>17</c:v>
                </c:pt>
                <c:pt idx="35408">
                  <c:v>20</c:v>
                </c:pt>
                <c:pt idx="35409">
                  <c:v>19</c:v>
                </c:pt>
                <c:pt idx="35410">
                  <c:v>19</c:v>
                </c:pt>
                <c:pt idx="35411">
                  <c:v>18</c:v>
                </c:pt>
                <c:pt idx="35412">
                  <c:v>0</c:v>
                </c:pt>
                <c:pt idx="35413">
                  <c:v>18</c:v>
                </c:pt>
                <c:pt idx="35414">
                  <c:v>20</c:v>
                </c:pt>
                <c:pt idx="35415">
                  <c:v>17</c:v>
                </c:pt>
                <c:pt idx="35416">
                  <c:v>14</c:v>
                </c:pt>
                <c:pt idx="35417">
                  <c:v>16</c:v>
                </c:pt>
                <c:pt idx="35418">
                  <c:v>17</c:v>
                </c:pt>
                <c:pt idx="35419">
                  <c:v>20</c:v>
                </c:pt>
                <c:pt idx="35420">
                  <c:v>16</c:v>
                </c:pt>
                <c:pt idx="35421">
                  <c:v>16</c:v>
                </c:pt>
                <c:pt idx="35422">
                  <c:v>14</c:v>
                </c:pt>
                <c:pt idx="35423">
                  <c:v>20</c:v>
                </c:pt>
                <c:pt idx="35424">
                  <c:v>18</c:v>
                </c:pt>
                <c:pt idx="35425">
                  <c:v>16</c:v>
                </c:pt>
                <c:pt idx="35426">
                  <c:v>13</c:v>
                </c:pt>
                <c:pt idx="35427">
                  <c:v>12</c:v>
                </c:pt>
                <c:pt idx="35428">
                  <c:v>13</c:v>
                </c:pt>
                <c:pt idx="35429">
                  <c:v>14</c:v>
                </c:pt>
                <c:pt idx="35430">
                  <c:v>16</c:v>
                </c:pt>
                <c:pt idx="35431">
                  <c:v>20</c:v>
                </c:pt>
                <c:pt idx="35432">
                  <c:v>17</c:v>
                </c:pt>
                <c:pt idx="35433">
                  <c:v>20</c:v>
                </c:pt>
                <c:pt idx="35434">
                  <c:v>20</c:v>
                </c:pt>
                <c:pt idx="35435">
                  <c:v>11</c:v>
                </c:pt>
                <c:pt idx="35436">
                  <c:v>20</c:v>
                </c:pt>
                <c:pt idx="35437">
                  <c:v>20</c:v>
                </c:pt>
                <c:pt idx="35438">
                  <c:v>17</c:v>
                </c:pt>
                <c:pt idx="35439">
                  <c:v>15</c:v>
                </c:pt>
                <c:pt idx="35440">
                  <c:v>20</c:v>
                </c:pt>
                <c:pt idx="35441">
                  <c:v>20</c:v>
                </c:pt>
                <c:pt idx="35442">
                  <c:v>20</c:v>
                </c:pt>
                <c:pt idx="35443">
                  <c:v>16</c:v>
                </c:pt>
                <c:pt idx="35444">
                  <c:v>16</c:v>
                </c:pt>
                <c:pt idx="35445">
                  <c:v>20</c:v>
                </c:pt>
                <c:pt idx="35446">
                  <c:v>19</c:v>
                </c:pt>
                <c:pt idx="35447">
                  <c:v>20</c:v>
                </c:pt>
                <c:pt idx="35448">
                  <c:v>17</c:v>
                </c:pt>
                <c:pt idx="35449">
                  <c:v>16</c:v>
                </c:pt>
                <c:pt idx="35450">
                  <c:v>20</c:v>
                </c:pt>
                <c:pt idx="35451">
                  <c:v>10</c:v>
                </c:pt>
                <c:pt idx="35452">
                  <c:v>20</c:v>
                </c:pt>
                <c:pt idx="35453">
                  <c:v>16</c:v>
                </c:pt>
                <c:pt idx="35454">
                  <c:v>18</c:v>
                </c:pt>
                <c:pt idx="35455">
                  <c:v>15</c:v>
                </c:pt>
                <c:pt idx="35456">
                  <c:v>17</c:v>
                </c:pt>
                <c:pt idx="35457">
                  <c:v>19</c:v>
                </c:pt>
                <c:pt idx="35458">
                  <c:v>20</c:v>
                </c:pt>
                <c:pt idx="35459">
                  <c:v>16</c:v>
                </c:pt>
                <c:pt idx="35460">
                  <c:v>19</c:v>
                </c:pt>
                <c:pt idx="35461">
                  <c:v>20</c:v>
                </c:pt>
                <c:pt idx="35462">
                  <c:v>20</c:v>
                </c:pt>
                <c:pt idx="35463">
                  <c:v>16</c:v>
                </c:pt>
                <c:pt idx="35464">
                  <c:v>16</c:v>
                </c:pt>
                <c:pt idx="35465">
                  <c:v>14</c:v>
                </c:pt>
                <c:pt idx="35466">
                  <c:v>17</c:v>
                </c:pt>
                <c:pt idx="35467">
                  <c:v>20</c:v>
                </c:pt>
                <c:pt idx="35468">
                  <c:v>20</c:v>
                </c:pt>
                <c:pt idx="35469">
                  <c:v>8</c:v>
                </c:pt>
                <c:pt idx="35470">
                  <c:v>20</c:v>
                </c:pt>
                <c:pt idx="35471">
                  <c:v>16</c:v>
                </c:pt>
                <c:pt idx="35472">
                  <c:v>18</c:v>
                </c:pt>
                <c:pt idx="35473">
                  <c:v>15</c:v>
                </c:pt>
                <c:pt idx="35474">
                  <c:v>16</c:v>
                </c:pt>
                <c:pt idx="35475">
                  <c:v>20</c:v>
                </c:pt>
                <c:pt idx="35476">
                  <c:v>16</c:v>
                </c:pt>
                <c:pt idx="35477">
                  <c:v>18</c:v>
                </c:pt>
                <c:pt idx="35478">
                  <c:v>17</c:v>
                </c:pt>
                <c:pt idx="35479">
                  <c:v>19</c:v>
                </c:pt>
                <c:pt idx="35480">
                  <c:v>20</c:v>
                </c:pt>
                <c:pt idx="35481">
                  <c:v>17</c:v>
                </c:pt>
                <c:pt idx="35482">
                  <c:v>12</c:v>
                </c:pt>
                <c:pt idx="35483">
                  <c:v>20</c:v>
                </c:pt>
                <c:pt idx="35484">
                  <c:v>20</c:v>
                </c:pt>
                <c:pt idx="35485">
                  <c:v>0</c:v>
                </c:pt>
                <c:pt idx="35486">
                  <c:v>16</c:v>
                </c:pt>
                <c:pt idx="35487">
                  <c:v>12</c:v>
                </c:pt>
                <c:pt idx="35488">
                  <c:v>14</c:v>
                </c:pt>
                <c:pt idx="35489">
                  <c:v>13</c:v>
                </c:pt>
                <c:pt idx="35490">
                  <c:v>17</c:v>
                </c:pt>
                <c:pt idx="35491">
                  <c:v>19</c:v>
                </c:pt>
                <c:pt idx="35492">
                  <c:v>16</c:v>
                </c:pt>
                <c:pt idx="35493">
                  <c:v>14</c:v>
                </c:pt>
                <c:pt idx="35494">
                  <c:v>15</c:v>
                </c:pt>
                <c:pt idx="35495">
                  <c:v>18</c:v>
                </c:pt>
                <c:pt idx="35496">
                  <c:v>18</c:v>
                </c:pt>
                <c:pt idx="35497">
                  <c:v>20</c:v>
                </c:pt>
                <c:pt idx="35498">
                  <c:v>19</c:v>
                </c:pt>
                <c:pt idx="35499">
                  <c:v>17</c:v>
                </c:pt>
                <c:pt idx="35500">
                  <c:v>20</c:v>
                </c:pt>
                <c:pt idx="35501">
                  <c:v>18</c:v>
                </c:pt>
                <c:pt idx="35502">
                  <c:v>16</c:v>
                </c:pt>
                <c:pt idx="35503">
                  <c:v>17</c:v>
                </c:pt>
                <c:pt idx="35504">
                  <c:v>20</c:v>
                </c:pt>
                <c:pt idx="35505">
                  <c:v>17</c:v>
                </c:pt>
                <c:pt idx="35506">
                  <c:v>15</c:v>
                </c:pt>
                <c:pt idx="35507">
                  <c:v>10</c:v>
                </c:pt>
                <c:pt idx="35508">
                  <c:v>17</c:v>
                </c:pt>
                <c:pt idx="35509">
                  <c:v>20</c:v>
                </c:pt>
                <c:pt idx="35510">
                  <c:v>14</c:v>
                </c:pt>
                <c:pt idx="35511">
                  <c:v>20</c:v>
                </c:pt>
                <c:pt idx="35512">
                  <c:v>16</c:v>
                </c:pt>
                <c:pt idx="35513">
                  <c:v>0</c:v>
                </c:pt>
                <c:pt idx="35514">
                  <c:v>10</c:v>
                </c:pt>
                <c:pt idx="35515">
                  <c:v>20</c:v>
                </c:pt>
                <c:pt idx="35516">
                  <c:v>12</c:v>
                </c:pt>
                <c:pt idx="35517">
                  <c:v>20</c:v>
                </c:pt>
                <c:pt idx="35518">
                  <c:v>17</c:v>
                </c:pt>
                <c:pt idx="35519">
                  <c:v>16</c:v>
                </c:pt>
                <c:pt idx="35520">
                  <c:v>17</c:v>
                </c:pt>
                <c:pt idx="35521">
                  <c:v>20</c:v>
                </c:pt>
                <c:pt idx="35522">
                  <c:v>17</c:v>
                </c:pt>
                <c:pt idx="35523">
                  <c:v>17</c:v>
                </c:pt>
                <c:pt idx="35524">
                  <c:v>17</c:v>
                </c:pt>
                <c:pt idx="35525">
                  <c:v>14</c:v>
                </c:pt>
                <c:pt idx="35526">
                  <c:v>17</c:v>
                </c:pt>
                <c:pt idx="35527">
                  <c:v>16</c:v>
                </c:pt>
                <c:pt idx="35528">
                  <c:v>0</c:v>
                </c:pt>
                <c:pt idx="35529">
                  <c:v>20</c:v>
                </c:pt>
                <c:pt idx="35530">
                  <c:v>16</c:v>
                </c:pt>
                <c:pt idx="35531">
                  <c:v>19</c:v>
                </c:pt>
                <c:pt idx="35532">
                  <c:v>20</c:v>
                </c:pt>
                <c:pt idx="35533">
                  <c:v>0</c:v>
                </c:pt>
                <c:pt idx="35534">
                  <c:v>12</c:v>
                </c:pt>
                <c:pt idx="35535">
                  <c:v>0</c:v>
                </c:pt>
                <c:pt idx="35536">
                  <c:v>20</c:v>
                </c:pt>
                <c:pt idx="35537">
                  <c:v>12</c:v>
                </c:pt>
                <c:pt idx="35538">
                  <c:v>16</c:v>
                </c:pt>
                <c:pt idx="35539">
                  <c:v>18</c:v>
                </c:pt>
                <c:pt idx="35540">
                  <c:v>18</c:v>
                </c:pt>
                <c:pt idx="35541">
                  <c:v>14</c:v>
                </c:pt>
                <c:pt idx="35542">
                  <c:v>12</c:v>
                </c:pt>
                <c:pt idx="35543">
                  <c:v>20</c:v>
                </c:pt>
                <c:pt idx="35544">
                  <c:v>16</c:v>
                </c:pt>
                <c:pt idx="35545">
                  <c:v>20</c:v>
                </c:pt>
                <c:pt idx="35546">
                  <c:v>0</c:v>
                </c:pt>
                <c:pt idx="35547">
                  <c:v>16</c:v>
                </c:pt>
                <c:pt idx="35548">
                  <c:v>20</c:v>
                </c:pt>
                <c:pt idx="35549">
                  <c:v>20</c:v>
                </c:pt>
                <c:pt idx="35550">
                  <c:v>18</c:v>
                </c:pt>
                <c:pt idx="35551">
                  <c:v>13</c:v>
                </c:pt>
                <c:pt idx="35552">
                  <c:v>12</c:v>
                </c:pt>
                <c:pt idx="35553">
                  <c:v>16</c:v>
                </c:pt>
                <c:pt idx="35554">
                  <c:v>11</c:v>
                </c:pt>
                <c:pt idx="35555">
                  <c:v>16</c:v>
                </c:pt>
                <c:pt idx="35556">
                  <c:v>16</c:v>
                </c:pt>
                <c:pt idx="35557">
                  <c:v>17</c:v>
                </c:pt>
                <c:pt idx="35558">
                  <c:v>16</c:v>
                </c:pt>
                <c:pt idx="35559">
                  <c:v>18</c:v>
                </c:pt>
                <c:pt idx="35560">
                  <c:v>0</c:v>
                </c:pt>
                <c:pt idx="35561">
                  <c:v>14</c:v>
                </c:pt>
                <c:pt idx="35562">
                  <c:v>19</c:v>
                </c:pt>
                <c:pt idx="35563">
                  <c:v>16</c:v>
                </c:pt>
                <c:pt idx="35564">
                  <c:v>16</c:v>
                </c:pt>
                <c:pt idx="35565">
                  <c:v>14</c:v>
                </c:pt>
                <c:pt idx="35566">
                  <c:v>19</c:v>
                </c:pt>
                <c:pt idx="35567">
                  <c:v>8</c:v>
                </c:pt>
                <c:pt idx="35568">
                  <c:v>16</c:v>
                </c:pt>
                <c:pt idx="35569">
                  <c:v>19</c:v>
                </c:pt>
                <c:pt idx="35570">
                  <c:v>16</c:v>
                </c:pt>
                <c:pt idx="35571">
                  <c:v>20</c:v>
                </c:pt>
                <c:pt idx="35572">
                  <c:v>20</c:v>
                </c:pt>
                <c:pt idx="35573">
                  <c:v>16</c:v>
                </c:pt>
                <c:pt idx="35574">
                  <c:v>20</c:v>
                </c:pt>
                <c:pt idx="35575">
                  <c:v>16</c:v>
                </c:pt>
                <c:pt idx="35576">
                  <c:v>0</c:v>
                </c:pt>
                <c:pt idx="35577">
                  <c:v>20</c:v>
                </c:pt>
                <c:pt idx="35578">
                  <c:v>17</c:v>
                </c:pt>
                <c:pt idx="35579">
                  <c:v>18</c:v>
                </c:pt>
                <c:pt idx="35580">
                  <c:v>17</c:v>
                </c:pt>
                <c:pt idx="35581">
                  <c:v>16</c:v>
                </c:pt>
                <c:pt idx="35582">
                  <c:v>18</c:v>
                </c:pt>
                <c:pt idx="35583">
                  <c:v>8</c:v>
                </c:pt>
                <c:pt idx="35584">
                  <c:v>18</c:v>
                </c:pt>
                <c:pt idx="35585">
                  <c:v>20</c:v>
                </c:pt>
                <c:pt idx="35586">
                  <c:v>17</c:v>
                </c:pt>
                <c:pt idx="35587">
                  <c:v>12</c:v>
                </c:pt>
                <c:pt idx="35588">
                  <c:v>16</c:v>
                </c:pt>
                <c:pt idx="35589">
                  <c:v>18</c:v>
                </c:pt>
                <c:pt idx="35590">
                  <c:v>19</c:v>
                </c:pt>
                <c:pt idx="35591">
                  <c:v>19</c:v>
                </c:pt>
                <c:pt idx="35592">
                  <c:v>8</c:v>
                </c:pt>
                <c:pt idx="35593">
                  <c:v>19</c:v>
                </c:pt>
                <c:pt idx="35594">
                  <c:v>20</c:v>
                </c:pt>
                <c:pt idx="35595">
                  <c:v>15</c:v>
                </c:pt>
                <c:pt idx="35596">
                  <c:v>19</c:v>
                </c:pt>
                <c:pt idx="35597">
                  <c:v>15</c:v>
                </c:pt>
                <c:pt idx="35598">
                  <c:v>19</c:v>
                </c:pt>
                <c:pt idx="35599">
                  <c:v>17</c:v>
                </c:pt>
                <c:pt idx="35600">
                  <c:v>16</c:v>
                </c:pt>
                <c:pt idx="35601">
                  <c:v>16</c:v>
                </c:pt>
                <c:pt idx="35602">
                  <c:v>16</c:v>
                </c:pt>
                <c:pt idx="35603">
                  <c:v>13</c:v>
                </c:pt>
                <c:pt idx="35604">
                  <c:v>20</c:v>
                </c:pt>
                <c:pt idx="35605">
                  <c:v>16</c:v>
                </c:pt>
                <c:pt idx="35606">
                  <c:v>16</c:v>
                </c:pt>
                <c:pt idx="35607">
                  <c:v>19</c:v>
                </c:pt>
                <c:pt idx="35608">
                  <c:v>20</c:v>
                </c:pt>
                <c:pt idx="35609">
                  <c:v>0</c:v>
                </c:pt>
                <c:pt idx="35610">
                  <c:v>20</c:v>
                </c:pt>
                <c:pt idx="35611">
                  <c:v>0</c:v>
                </c:pt>
                <c:pt idx="35612">
                  <c:v>16</c:v>
                </c:pt>
                <c:pt idx="35613">
                  <c:v>20</c:v>
                </c:pt>
                <c:pt idx="35614">
                  <c:v>16</c:v>
                </c:pt>
                <c:pt idx="35615">
                  <c:v>15</c:v>
                </c:pt>
                <c:pt idx="35616">
                  <c:v>20</c:v>
                </c:pt>
                <c:pt idx="35617">
                  <c:v>20</c:v>
                </c:pt>
                <c:pt idx="35618">
                  <c:v>20</c:v>
                </c:pt>
                <c:pt idx="35619">
                  <c:v>15</c:v>
                </c:pt>
                <c:pt idx="35620">
                  <c:v>18</c:v>
                </c:pt>
                <c:pt idx="35621">
                  <c:v>20</c:v>
                </c:pt>
                <c:pt idx="35622">
                  <c:v>15</c:v>
                </c:pt>
                <c:pt idx="35623">
                  <c:v>20</c:v>
                </c:pt>
                <c:pt idx="35624">
                  <c:v>15</c:v>
                </c:pt>
                <c:pt idx="35625">
                  <c:v>0</c:v>
                </c:pt>
                <c:pt idx="35626">
                  <c:v>12</c:v>
                </c:pt>
                <c:pt idx="35627">
                  <c:v>18</c:v>
                </c:pt>
                <c:pt idx="35628">
                  <c:v>16</c:v>
                </c:pt>
                <c:pt idx="35629">
                  <c:v>20</c:v>
                </c:pt>
                <c:pt idx="35630">
                  <c:v>14</c:v>
                </c:pt>
                <c:pt idx="35631">
                  <c:v>16</c:v>
                </c:pt>
                <c:pt idx="35632">
                  <c:v>0</c:v>
                </c:pt>
                <c:pt idx="35633">
                  <c:v>18</c:v>
                </c:pt>
                <c:pt idx="35634">
                  <c:v>13</c:v>
                </c:pt>
                <c:pt idx="35635">
                  <c:v>16</c:v>
                </c:pt>
                <c:pt idx="35636">
                  <c:v>16</c:v>
                </c:pt>
                <c:pt idx="35637">
                  <c:v>20</c:v>
                </c:pt>
                <c:pt idx="35638">
                  <c:v>13</c:v>
                </c:pt>
                <c:pt idx="35639">
                  <c:v>11</c:v>
                </c:pt>
                <c:pt idx="35640">
                  <c:v>20</c:v>
                </c:pt>
                <c:pt idx="35641">
                  <c:v>16</c:v>
                </c:pt>
                <c:pt idx="35642">
                  <c:v>16</c:v>
                </c:pt>
                <c:pt idx="35643">
                  <c:v>16</c:v>
                </c:pt>
                <c:pt idx="35644">
                  <c:v>17</c:v>
                </c:pt>
                <c:pt idx="35645">
                  <c:v>18</c:v>
                </c:pt>
                <c:pt idx="35646">
                  <c:v>19</c:v>
                </c:pt>
                <c:pt idx="35647">
                  <c:v>16</c:v>
                </c:pt>
                <c:pt idx="35648">
                  <c:v>10</c:v>
                </c:pt>
                <c:pt idx="35649">
                  <c:v>12</c:v>
                </c:pt>
                <c:pt idx="35650">
                  <c:v>16</c:v>
                </c:pt>
                <c:pt idx="35651">
                  <c:v>16</c:v>
                </c:pt>
                <c:pt idx="35652">
                  <c:v>13</c:v>
                </c:pt>
                <c:pt idx="35653">
                  <c:v>16</c:v>
                </c:pt>
                <c:pt idx="35654">
                  <c:v>20</c:v>
                </c:pt>
                <c:pt idx="35655">
                  <c:v>14</c:v>
                </c:pt>
                <c:pt idx="35656">
                  <c:v>20</c:v>
                </c:pt>
                <c:pt idx="35657">
                  <c:v>20</c:v>
                </c:pt>
                <c:pt idx="35658">
                  <c:v>20</c:v>
                </c:pt>
                <c:pt idx="35659">
                  <c:v>20</c:v>
                </c:pt>
                <c:pt idx="35660">
                  <c:v>20</c:v>
                </c:pt>
                <c:pt idx="35661">
                  <c:v>18</c:v>
                </c:pt>
                <c:pt idx="35662">
                  <c:v>18</c:v>
                </c:pt>
                <c:pt idx="35663">
                  <c:v>0</c:v>
                </c:pt>
                <c:pt idx="35664">
                  <c:v>20</c:v>
                </c:pt>
                <c:pt idx="35665">
                  <c:v>19</c:v>
                </c:pt>
                <c:pt idx="35666">
                  <c:v>15</c:v>
                </c:pt>
                <c:pt idx="35667">
                  <c:v>16</c:v>
                </c:pt>
                <c:pt idx="35668">
                  <c:v>12</c:v>
                </c:pt>
                <c:pt idx="35669">
                  <c:v>15</c:v>
                </c:pt>
                <c:pt idx="35670">
                  <c:v>20</c:v>
                </c:pt>
                <c:pt idx="35671">
                  <c:v>16</c:v>
                </c:pt>
                <c:pt idx="35672">
                  <c:v>16</c:v>
                </c:pt>
                <c:pt idx="35673">
                  <c:v>16</c:v>
                </c:pt>
                <c:pt idx="35674">
                  <c:v>16</c:v>
                </c:pt>
                <c:pt idx="35675">
                  <c:v>0</c:v>
                </c:pt>
                <c:pt idx="35676">
                  <c:v>18</c:v>
                </c:pt>
                <c:pt idx="35677">
                  <c:v>15</c:v>
                </c:pt>
                <c:pt idx="35678">
                  <c:v>16</c:v>
                </c:pt>
                <c:pt idx="35679">
                  <c:v>18</c:v>
                </c:pt>
                <c:pt idx="35680">
                  <c:v>17</c:v>
                </c:pt>
                <c:pt idx="35681">
                  <c:v>18</c:v>
                </c:pt>
                <c:pt idx="35682">
                  <c:v>20</c:v>
                </c:pt>
                <c:pt idx="35683">
                  <c:v>0</c:v>
                </c:pt>
                <c:pt idx="35684">
                  <c:v>17</c:v>
                </c:pt>
                <c:pt idx="35685">
                  <c:v>20</c:v>
                </c:pt>
                <c:pt idx="35686">
                  <c:v>20</c:v>
                </c:pt>
                <c:pt idx="35687">
                  <c:v>13</c:v>
                </c:pt>
                <c:pt idx="35688">
                  <c:v>19</c:v>
                </c:pt>
                <c:pt idx="35689">
                  <c:v>15</c:v>
                </c:pt>
                <c:pt idx="35690">
                  <c:v>18</c:v>
                </c:pt>
                <c:pt idx="35691">
                  <c:v>19</c:v>
                </c:pt>
                <c:pt idx="35692">
                  <c:v>16</c:v>
                </c:pt>
                <c:pt idx="35693">
                  <c:v>20</c:v>
                </c:pt>
                <c:pt idx="35694">
                  <c:v>18</c:v>
                </c:pt>
                <c:pt idx="35695">
                  <c:v>20</c:v>
                </c:pt>
                <c:pt idx="35696">
                  <c:v>16</c:v>
                </c:pt>
                <c:pt idx="35697">
                  <c:v>17</c:v>
                </c:pt>
                <c:pt idx="35698">
                  <c:v>16</c:v>
                </c:pt>
                <c:pt idx="35699">
                  <c:v>15</c:v>
                </c:pt>
                <c:pt idx="35700">
                  <c:v>16</c:v>
                </c:pt>
                <c:pt idx="35701">
                  <c:v>18</c:v>
                </c:pt>
                <c:pt idx="35702">
                  <c:v>18</c:v>
                </c:pt>
                <c:pt idx="35703">
                  <c:v>0</c:v>
                </c:pt>
                <c:pt idx="35704">
                  <c:v>19</c:v>
                </c:pt>
                <c:pt idx="35705">
                  <c:v>20</c:v>
                </c:pt>
                <c:pt idx="35706">
                  <c:v>18</c:v>
                </c:pt>
                <c:pt idx="35707">
                  <c:v>16</c:v>
                </c:pt>
                <c:pt idx="35708">
                  <c:v>0</c:v>
                </c:pt>
                <c:pt idx="35709">
                  <c:v>10</c:v>
                </c:pt>
                <c:pt idx="35710">
                  <c:v>16</c:v>
                </c:pt>
                <c:pt idx="35711">
                  <c:v>20</c:v>
                </c:pt>
                <c:pt idx="35712">
                  <c:v>20</c:v>
                </c:pt>
                <c:pt idx="35713">
                  <c:v>18</c:v>
                </c:pt>
                <c:pt idx="35714">
                  <c:v>0</c:v>
                </c:pt>
                <c:pt idx="35715">
                  <c:v>15</c:v>
                </c:pt>
                <c:pt idx="35716">
                  <c:v>19</c:v>
                </c:pt>
                <c:pt idx="35717">
                  <c:v>15</c:v>
                </c:pt>
                <c:pt idx="35718">
                  <c:v>20</c:v>
                </c:pt>
                <c:pt idx="35719">
                  <c:v>12</c:v>
                </c:pt>
                <c:pt idx="35720">
                  <c:v>19</c:v>
                </c:pt>
                <c:pt idx="35721">
                  <c:v>20</c:v>
                </c:pt>
                <c:pt idx="35722">
                  <c:v>16</c:v>
                </c:pt>
                <c:pt idx="35723">
                  <c:v>20</c:v>
                </c:pt>
                <c:pt idx="35724">
                  <c:v>12</c:v>
                </c:pt>
                <c:pt idx="35725">
                  <c:v>16</c:v>
                </c:pt>
                <c:pt idx="35726">
                  <c:v>18</c:v>
                </c:pt>
                <c:pt idx="35727">
                  <c:v>20</c:v>
                </c:pt>
                <c:pt idx="35728">
                  <c:v>18</c:v>
                </c:pt>
                <c:pt idx="35729">
                  <c:v>15</c:v>
                </c:pt>
                <c:pt idx="35730">
                  <c:v>20</c:v>
                </c:pt>
                <c:pt idx="35731">
                  <c:v>20</c:v>
                </c:pt>
                <c:pt idx="35732">
                  <c:v>18</c:v>
                </c:pt>
                <c:pt idx="35733">
                  <c:v>10</c:v>
                </c:pt>
                <c:pt idx="35734">
                  <c:v>13</c:v>
                </c:pt>
                <c:pt idx="35735">
                  <c:v>17</c:v>
                </c:pt>
                <c:pt idx="35736">
                  <c:v>12</c:v>
                </c:pt>
                <c:pt idx="35737">
                  <c:v>13</c:v>
                </c:pt>
                <c:pt idx="35738">
                  <c:v>20</c:v>
                </c:pt>
                <c:pt idx="35739">
                  <c:v>16</c:v>
                </c:pt>
                <c:pt idx="35740">
                  <c:v>20</c:v>
                </c:pt>
                <c:pt idx="35741">
                  <c:v>0</c:v>
                </c:pt>
                <c:pt idx="35742">
                  <c:v>18</c:v>
                </c:pt>
                <c:pt idx="35743">
                  <c:v>18</c:v>
                </c:pt>
                <c:pt idx="35744">
                  <c:v>15</c:v>
                </c:pt>
                <c:pt idx="35745">
                  <c:v>18</c:v>
                </c:pt>
                <c:pt idx="35746">
                  <c:v>10</c:v>
                </c:pt>
                <c:pt idx="35747">
                  <c:v>20</c:v>
                </c:pt>
                <c:pt idx="35748">
                  <c:v>20</c:v>
                </c:pt>
                <c:pt idx="35749">
                  <c:v>16</c:v>
                </c:pt>
                <c:pt idx="35750">
                  <c:v>20</c:v>
                </c:pt>
                <c:pt idx="35751">
                  <c:v>18</c:v>
                </c:pt>
                <c:pt idx="35752">
                  <c:v>18</c:v>
                </c:pt>
                <c:pt idx="35753">
                  <c:v>12</c:v>
                </c:pt>
                <c:pt idx="35754">
                  <c:v>20</c:v>
                </c:pt>
                <c:pt idx="35755">
                  <c:v>14</c:v>
                </c:pt>
                <c:pt idx="35756">
                  <c:v>19</c:v>
                </c:pt>
                <c:pt idx="35757">
                  <c:v>0</c:v>
                </c:pt>
                <c:pt idx="35758">
                  <c:v>20</c:v>
                </c:pt>
                <c:pt idx="35759">
                  <c:v>15</c:v>
                </c:pt>
                <c:pt idx="35760">
                  <c:v>19</c:v>
                </c:pt>
                <c:pt idx="35761">
                  <c:v>18</c:v>
                </c:pt>
                <c:pt idx="35762">
                  <c:v>18</c:v>
                </c:pt>
                <c:pt idx="35763">
                  <c:v>14</c:v>
                </c:pt>
                <c:pt idx="35764">
                  <c:v>14</c:v>
                </c:pt>
                <c:pt idx="35765">
                  <c:v>17</c:v>
                </c:pt>
                <c:pt idx="35766">
                  <c:v>20</c:v>
                </c:pt>
                <c:pt idx="35767">
                  <c:v>20</c:v>
                </c:pt>
                <c:pt idx="35768">
                  <c:v>0</c:v>
                </c:pt>
                <c:pt idx="35769">
                  <c:v>7</c:v>
                </c:pt>
                <c:pt idx="35770">
                  <c:v>16</c:v>
                </c:pt>
                <c:pt idx="35771">
                  <c:v>20</c:v>
                </c:pt>
                <c:pt idx="35772">
                  <c:v>14</c:v>
                </c:pt>
                <c:pt idx="35773">
                  <c:v>20</c:v>
                </c:pt>
                <c:pt idx="35774">
                  <c:v>16</c:v>
                </c:pt>
                <c:pt idx="35775">
                  <c:v>20</c:v>
                </c:pt>
                <c:pt idx="35776">
                  <c:v>20</c:v>
                </c:pt>
                <c:pt idx="35777">
                  <c:v>14</c:v>
                </c:pt>
                <c:pt idx="35778">
                  <c:v>16</c:v>
                </c:pt>
                <c:pt idx="35779">
                  <c:v>18</c:v>
                </c:pt>
                <c:pt idx="35780">
                  <c:v>20</c:v>
                </c:pt>
                <c:pt idx="35781">
                  <c:v>16</c:v>
                </c:pt>
                <c:pt idx="35782">
                  <c:v>16</c:v>
                </c:pt>
                <c:pt idx="35783">
                  <c:v>15</c:v>
                </c:pt>
                <c:pt idx="35784">
                  <c:v>20</c:v>
                </c:pt>
                <c:pt idx="35785">
                  <c:v>17</c:v>
                </c:pt>
                <c:pt idx="35786">
                  <c:v>16</c:v>
                </c:pt>
                <c:pt idx="35787">
                  <c:v>18</c:v>
                </c:pt>
                <c:pt idx="35788">
                  <c:v>20</c:v>
                </c:pt>
                <c:pt idx="35789">
                  <c:v>12</c:v>
                </c:pt>
                <c:pt idx="35790">
                  <c:v>20</c:v>
                </c:pt>
                <c:pt idx="35791">
                  <c:v>13</c:v>
                </c:pt>
                <c:pt idx="35792">
                  <c:v>20</c:v>
                </c:pt>
                <c:pt idx="35793">
                  <c:v>16</c:v>
                </c:pt>
                <c:pt idx="35794">
                  <c:v>20</c:v>
                </c:pt>
                <c:pt idx="35795">
                  <c:v>16</c:v>
                </c:pt>
                <c:pt idx="35796">
                  <c:v>15</c:v>
                </c:pt>
                <c:pt idx="35797">
                  <c:v>20</c:v>
                </c:pt>
                <c:pt idx="35798">
                  <c:v>19</c:v>
                </c:pt>
                <c:pt idx="35799">
                  <c:v>18</c:v>
                </c:pt>
                <c:pt idx="35800">
                  <c:v>20</c:v>
                </c:pt>
                <c:pt idx="35801">
                  <c:v>19</c:v>
                </c:pt>
                <c:pt idx="35802">
                  <c:v>20</c:v>
                </c:pt>
                <c:pt idx="35803">
                  <c:v>16</c:v>
                </c:pt>
                <c:pt idx="35804">
                  <c:v>16</c:v>
                </c:pt>
                <c:pt idx="35805">
                  <c:v>20</c:v>
                </c:pt>
                <c:pt idx="35806">
                  <c:v>17</c:v>
                </c:pt>
                <c:pt idx="35807">
                  <c:v>15</c:v>
                </c:pt>
                <c:pt idx="35808">
                  <c:v>20</c:v>
                </c:pt>
                <c:pt idx="35809">
                  <c:v>15</c:v>
                </c:pt>
                <c:pt idx="35810">
                  <c:v>0</c:v>
                </c:pt>
                <c:pt idx="35811">
                  <c:v>17</c:v>
                </c:pt>
                <c:pt idx="35812">
                  <c:v>20</c:v>
                </c:pt>
                <c:pt idx="35813">
                  <c:v>20</c:v>
                </c:pt>
                <c:pt idx="35814">
                  <c:v>15</c:v>
                </c:pt>
                <c:pt idx="35815">
                  <c:v>18</c:v>
                </c:pt>
                <c:pt idx="35816">
                  <c:v>20</c:v>
                </c:pt>
                <c:pt idx="35817">
                  <c:v>16</c:v>
                </c:pt>
                <c:pt idx="35818">
                  <c:v>18</c:v>
                </c:pt>
                <c:pt idx="35819">
                  <c:v>18</c:v>
                </c:pt>
                <c:pt idx="35820">
                  <c:v>14</c:v>
                </c:pt>
                <c:pt idx="35821">
                  <c:v>19</c:v>
                </c:pt>
                <c:pt idx="35822">
                  <c:v>14</c:v>
                </c:pt>
                <c:pt idx="35823">
                  <c:v>14</c:v>
                </c:pt>
                <c:pt idx="35824">
                  <c:v>15</c:v>
                </c:pt>
                <c:pt idx="35825">
                  <c:v>17</c:v>
                </c:pt>
                <c:pt idx="35826">
                  <c:v>13</c:v>
                </c:pt>
                <c:pt idx="35827">
                  <c:v>19</c:v>
                </c:pt>
                <c:pt idx="35828">
                  <c:v>16</c:v>
                </c:pt>
                <c:pt idx="35829">
                  <c:v>15</c:v>
                </c:pt>
                <c:pt idx="35830">
                  <c:v>16</c:v>
                </c:pt>
                <c:pt idx="35831">
                  <c:v>15</c:v>
                </c:pt>
                <c:pt idx="35832">
                  <c:v>16</c:v>
                </c:pt>
                <c:pt idx="35833">
                  <c:v>16</c:v>
                </c:pt>
                <c:pt idx="35834">
                  <c:v>16</c:v>
                </c:pt>
                <c:pt idx="35835">
                  <c:v>12</c:v>
                </c:pt>
                <c:pt idx="35836">
                  <c:v>16</c:v>
                </c:pt>
                <c:pt idx="35837">
                  <c:v>20</c:v>
                </c:pt>
                <c:pt idx="35838">
                  <c:v>0</c:v>
                </c:pt>
                <c:pt idx="35839">
                  <c:v>19</c:v>
                </c:pt>
                <c:pt idx="35840">
                  <c:v>19</c:v>
                </c:pt>
                <c:pt idx="35841">
                  <c:v>20</c:v>
                </c:pt>
                <c:pt idx="35842">
                  <c:v>16</c:v>
                </c:pt>
                <c:pt idx="35843">
                  <c:v>15</c:v>
                </c:pt>
                <c:pt idx="35844">
                  <c:v>17</c:v>
                </c:pt>
                <c:pt idx="35845">
                  <c:v>17</c:v>
                </c:pt>
                <c:pt idx="35846">
                  <c:v>16</c:v>
                </c:pt>
                <c:pt idx="35847">
                  <c:v>14</c:v>
                </c:pt>
                <c:pt idx="35848">
                  <c:v>20</c:v>
                </c:pt>
                <c:pt idx="35849">
                  <c:v>19</c:v>
                </c:pt>
                <c:pt idx="35850">
                  <c:v>16</c:v>
                </c:pt>
                <c:pt idx="35851">
                  <c:v>13</c:v>
                </c:pt>
                <c:pt idx="35852">
                  <c:v>20</c:v>
                </c:pt>
                <c:pt idx="35853">
                  <c:v>19</c:v>
                </c:pt>
                <c:pt idx="35854">
                  <c:v>9</c:v>
                </c:pt>
                <c:pt idx="35855">
                  <c:v>16</c:v>
                </c:pt>
                <c:pt idx="35856">
                  <c:v>19</c:v>
                </c:pt>
                <c:pt idx="35857">
                  <c:v>16</c:v>
                </c:pt>
                <c:pt idx="35858">
                  <c:v>20</c:v>
                </c:pt>
                <c:pt idx="35859">
                  <c:v>19</c:v>
                </c:pt>
                <c:pt idx="35860">
                  <c:v>10</c:v>
                </c:pt>
                <c:pt idx="35861">
                  <c:v>16</c:v>
                </c:pt>
                <c:pt idx="35862">
                  <c:v>16</c:v>
                </c:pt>
                <c:pt idx="35863">
                  <c:v>20</c:v>
                </c:pt>
                <c:pt idx="35864">
                  <c:v>20</c:v>
                </c:pt>
                <c:pt idx="35865">
                  <c:v>20</c:v>
                </c:pt>
                <c:pt idx="35866">
                  <c:v>18</c:v>
                </c:pt>
                <c:pt idx="35867">
                  <c:v>14</c:v>
                </c:pt>
                <c:pt idx="35868">
                  <c:v>20</c:v>
                </c:pt>
                <c:pt idx="35869">
                  <c:v>13</c:v>
                </c:pt>
                <c:pt idx="35870">
                  <c:v>20</c:v>
                </c:pt>
                <c:pt idx="35871">
                  <c:v>16</c:v>
                </c:pt>
                <c:pt idx="35872">
                  <c:v>20</c:v>
                </c:pt>
                <c:pt idx="35873">
                  <c:v>18</c:v>
                </c:pt>
                <c:pt idx="35874">
                  <c:v>0</c:v>
                </c:pt>
                <c:pt idx="35875">
                  <c:v>16</c:v>
                </c:pt>
                <c:pt idx="35876">
                  <c:v>19</c:v>
                </c:pt>
                <c:pt idx="35877">
                  <c:v>18</c:v>
                </c:pt>
                <c:pt idx="35878">
                  <c:v>4</c:v>
                </c:pt>
                <c:pt idx="35879">
                  <c:v>13</c:v>
                </c:pt>
                <c:pt idx="35880">
                  <c:v>20</c:v>
                </c:pt>
                <c:pt idx="35881">
                  <c:v>0</c:v>
                </c:pt>
                <c:pt idx="35882">
                  <c:v>19</c:v>
                </c:pt>
                <c:pt idx="35883">
                  <c:v>17</c:v>
                </c:pt>
                <c:pt idx="35884">
                  <c:v>10</c:v>
                </c:pt>
                <c:pt idx="35885">
                  <c:v>20</c:v>
                </c:pt>
                <c:pt idx="35886">
                  <c:v>0</c:v>
                </c:pt>
                <c:pt idx="35887">
                  <c:v>20</c:v>
                </c:pt>
                <c:pt idx="35888">
                  <c:v>17</c:v>
                </c:pt>
                <c:pt idx="35889">
                  <c:v>16</c:v>
                </c:pt>
                <c:pt idx="35890">
                  <c:v>18</c:v>
                </c:pt>
                <c:pt idx="35891">
                  <c:v>19</c:v>
                </c:pt>
                <c:pt idx="35892">
                  <c:v>18</c:v>
                </c:pt>
                <c:pt idx="35893">
                  <c:v>16</c:v>
                </c:pt>
                <c:pt idx="35894">
                  <c:v>10</c:v>
                </c:pt>
                <c:pt idx="35895">
                  <c:v>18</c:v>
                </c:pt>
                <c:pt idx="35896">
                  <c:v>15</c:v>
                </c:pt>
                <c:pt idx="35897">
                  <c:v>16</c:v>
                </c:pt>
                <c:pt idx="35898">
                  <c:v>20</c:v>
                </c:pt>
                <c:pt idx="35899">
                  <c:v>20</c:v>
                </c:pt>
                <c:pt idx="35900">
                  <c:v>0</c:v>
                </c:pt>
                <c:pt idx="35901">
                  <c:v>20</c:v>
                </c:pt>
                <c:pt idx="35902">
                  <c:v>18</c:v>
                </c:pt>
                <c:pt idx="35903">
                  <c:v>16</c:v>
                </c:pt>
                <c:pt idx="35904">
                  <c:v>12</c:v>
                </c:pt>
                <c:pt idx="35905">
                  <c:v>16</c:v>
                </c:pt>
                <c:pt idx="35906">
                  <c:v>19</c:v>
                </c:pt>
                <c:pt idx="35907">
                  <c:v>19</c:v>
                </c:pt>
                <c:pt idx="35908">
                  <c:v>16</c:v>
                </c:pt>
                <c:pt idx="35909">
                  <c:v>16</c:v>
                </c:pt>
                <c:pt idx="35910">
                  <c:v>20</c:v>
                </c:pt>
                <c:pt idx="35911">
                  <c:v>17</c:v>
                </c:pt>
                <c:pt idx="35912">
                  <c:v>18</c:v>
                </c:pt>
                <c:pt idx="35913">
                  <c:v>16</c:v>
                </c:pt>
                <c:pt idx="35914">
                  <c:v>20</c:v>
                </c:pt>
                <c:pt idx="35915">
                  <c:v>8</c:v>
                </c:pt>
                <c:pt idx="35916">
                  <c:v>20</c:v>
                </c:pt>
                <c:pt idx="35917">
                  <c:v>18</c:v>
                </c:pt>
                <c:pt idx="35918">
                  <c:v>14</c:v>
                </c:pt>
                <c:pt idx="35919">
                  <c:v>20</c:v>
                </c:pt>
                <c:pt idx="35920">
                  <c:v>15</c:v>
                </c:pt>
                <c:pt idx="35921">
                  <c:v>0</c:v>
                </c:pt>
                <c:pt idx="35922">
                  <c:v>15</c:v>
                </c:pt>
                <c:pt idx="35923">
                  <c:v>16</c:v>
                </c:pt>
                <c:pt idx="35924">
                  <c:v>18</c:v>
                </c:pt>
                <c:pt idx="35925">
                  <c:v>16</c:v>
                </c:pt>
                <c:pt idx="35926">
                  <c:v>20</c:v>
                </c:pt>
                <c:pt idx="35927">
                  <c:v>19</c:v>
                </c:pt>
                <c:pt idx="35928">
                  <c:v>20</c:v>
                </c:pt>
                <c:pt idx="35929">
                  <c:v>17</c:v>
                </c:pt>
                <c:pt idx="35930">
                  <c:v>14</c:v>
                </c:pt>
                <c:pt idx="35931">
                  <c:v>16</c:v>
                </c:pt>
                <c:pt idx="35932">
                  <c:v>17</c:v>
                </c:pt>
                <c:pt idx="35933">
                  <c:v>18</c:v>
                </c:pt>
                <c:pt idx="35934">
                  <c:v>16</c:v>
                </c:pt>
                <c:pt idx="35935">
                  <c:v>0</c:v>
                </c:pt>
                <c:pt idx="35936">
                  <c:v>12</c:v>
                </c:pt>
                <c:pt idx="35937">
                  <c:v>17</c:v>
                </c:pt>
                <c:pt idx="35938">
                  <c:v>20</c:v>
                </c:pt>
                <c:pt idx="35939">
                  <c:v>15</c:v>
                </c:pt>
                <c:pt idx="35940">
                  <c:v>14</c:v>
                </c:pt>
                <c:pt idx="35941">
                  <c:v>20</c:v>
                </c:pt>
                <c:pt idx="35942">
                  <c:v>20</c:v>
                </c:pt>
                <c:pt idx="35943">
                  <c:v>19</c:v>
                </c:pt>
                <c:pt idx="35944">
                  <c:v>18</c:v>
                </c:pt>
                <c:pt idx="35945">
                  <c:v>19</c:v>
                </c:pt>
                <c:pt idx="35946">
                  <c:v>20</c:v>
                </c:pt>
                <c:pt idx="35947">
                  <c:v>0</c:v>
                </c:pt>
                <c:pt idx="35948">
                  <c:v>20</c:v>
                </c:pt>
                <c:pt idx="35949">
                  <c:v>12</c:v>
                </c:pt>
                <c:pt idx="35950">
                  <c:v>17</c:v>
                </c:pt>
                <c:pt idx="35951">
                  <c:v>20</c:v>
                </c:pt>
                <c:pt idx="35952">
                  <c:v>15</c:v>
                </c:pt>
                <c:pt idx="35953">
                  <c:v>20</c:v>
                </c:pt>
                <c:pt idx="35954">
                  <c:v>10</c:v>
                </c:pt>
                <c:pt idx="35955">
                  <c:v>20</c:v>
                </c:pt>
                <c:pt idx="35956">
                  <c:v>20</c:v>
                </c:pt>
                <c:pt idx="35957">
                  <c:v>16</c:v>
                </c:pt>
                <c:pt idx="35958">
                  <c:v>16</c:v>
                </c:pt>
                <c:pt idx="35959">
                  <c:v>19</c:v>
                </c:pt>
                <c:pt idx="35960">
                  <c:v>18</c:v>
                </c:pt>
                <c:pt idx="35961">
                  <c:v>16</c:v>
                </c:pt>
                <c:pt idx="35962">
                  <c:v>20</c:v>
                </c:pt>
                <c:pt idx="35963">
                  <c:v>16</c:v>
                </c:pt>
                <c:pt idx="35964">
                  <c:v>14</c:v>
                </c:pt>
                <c:pt idx="35965">
                  <c:v>16</c:v>
                </c:pt>
                <c:pt idx="35966">
                  <c:v>20</c:v>
                </c:pt>
                <c:pt idx="35967">
                  <c:v>11</c:v>
                </c:pt>
                <c:pt idx="35968">
                  <c:v>0</c:v>
                </c:pt>
                <c:pt idx="35969">
                  <c:v>20</c:v>
                </c:pt>
                <c:pt idx="35970">
                  <c:v>20</c:v>
                </c:pt>
                <c:pt idx="35971">
                  <c:v>16</c:v>
                </c:pt>
                <c:pt idx="35972">
                  <c:v>20</c:v>
                </c:pt>
                <c:pt idx="35973">
                  <c:v>16</c:v>
                </c:pt>
                <c:pt idx="35974">
                  <c:v>16</c:v>
                </c:pt>
                <c:pt idx="35975">
                  <c:v>18</c:v>
                </c:pt>
                <c:pt idx="35976">
                  <c:v>12</c:v>
                </c:pt>
                <c:pt idx="35977">
                  <c:v>20</c:v>
                </c:pt>
                <c:pt idx="35978">
                  <c:v>12</c:v>
                </c:pt>
                <c:pt idx="35979">
                  <c:v>19</c:v>
                </c:pt>
                <c:pt idx="35980">
                  <c:v>15</c:v>
                </c:pt>
                <c:pt idx="35981">
                  <c:v>14</c:v>
                </c:pt>
                <c:pt idx="35982">
                  <c:v>19</c:v>
                </c:pt>
                <c:pt idx="35983">
                  <c:v>18</c:v>
                </c:pt>
                <c:pt idx="35984">
                  <c:v>18</c:v>
                </c:pt>
                <c:pt idx="35985">
                  <c:v>16</c:v>
                </c:pt>
                <c:pt idx="35986">
                  <c:v>12</c:v>
                </c:pt>
                <c:pt idx="35987">
                  <c:v>20</c:v>
                </c:pt>
                <c:pt idx="35988">
                  <c:v>18</c:v>
                </c:pt>
                <c:pt idx="35989">
                  <c:v>20</c:v>
                </c:pt>
                <c:pt idx="35990">
                  <c:v>16</c:v>
                </c:pt>
                <c:pt idx="35991">
                  <c:v>20</c:v>
                </c:pt>
                <c:pt idx="35992">
                  <c:v>20</c:v>
                </c:pt>
                <c:pt idx="35993">
                  <c:v>18</c:v>
                </c:pt>
                <c:pt idx="35994">
                  <c:v>10</c:v>
                </c:pt>
                <c:pt idx="35995">
                  <c:v>20</c:v>
                </c:pt>
                <c:pt idx="35996">
                  <c:v>18</c:v>
                </c:pt>
                <c:pt idx="35997">
                  <c:v>20</c:v>
                </c:pt>
                <c:pt idx="35998">
                  <c:v>16</c:v>
                </c:pt>
                <c:pt idx="35999">
                  <c:v>15</c:v>
                </c:pt>
                <c:pt idx="36000">
                  <c:v>0</c:v>
                </c:pt>
                <c:pt idx="36001">
                  <c:v>20</c:v>
                </c:pt>
                <c:pt idx="36002">
                  <c:v>20</c:v>
                </c:pt>
                <c:pt idx="36003">
                  <c:v>20</c:v>
                </c:pt>
                <c:pt idx="36004">
                  <c:v>14</c:v>
                </c:pt>
                <c:pt idx="36005">
                  <c:v>16</c:v>
                </c:pt>
                <c:pt idx="36006">
                  <c:v>15</c:v>
                </c:pt>
                <c:pt idx="36007">
                  <c:v>17</c:v>
                </c:pt>
                <c:pt idx="36008">
                  <c:v>19</c:v>
                </c:pt>
                <c:pt idx="36009">
                  <c:v>20</c:v>
                </c:pt>
                <c:pt idx="36010">
                  <c:v>13</c:v>
                </c:pt>
                <c:pt idx="36011">
                  <c:v>16</c:v>
                </c:pt>
                <c:pt idx="36012">
                  <c:v>15</c:v>
                </c:pt>
                <c:pt idx="36013">
                  <c:v>19</c:v>
                </c:pt>
                <c:pt idx="36014">
                  <c:v>20</c:v>
                </c:pt>
                <c:pt idx="36015">
                  <c:v>0</c:v>
                </c:pt>
                <c:pt idx="36016">
                  <c:v>15</c:v>
                </c:pt>
                <c:pt idx="36017">
                  <c:v>10</c:v>
                </c:pt>
                <c:pt idx="36018">
                  <c:v>19</c:v>
                </c:pt>
                <c:pt idx="36019">
                  <c:v>20</c:v>
                </c:pt>
                <c:pt idx="36020">
                  <c:v>19</c:v>
                </c:pt>
                <c:pt idx="36021">
                  <c:v>13</c:v>
                </c:pt>
                <c:pt idx="36022">
                  <c:v>20</c:v>
                </c:pt>
                <c:pt idx="36023">
                  <c:v>20</c:v>
                </c:pt>
                <c:pt idx="36024">
                  <c:v>17</c:v>
                </c:pt>
                <c:pt idx="36025">
                  <c:v>20</c:v>
                </c:pt>
                <c:pt idx="36026">
                  <c:v>15</c:v>
                </c:pt>
                <c:pt idx="36027">
                  <c:v>20</c:v>
                </c:pt>
                <c:pt idx="36028">
                  <c:v>20</c:v>
                </c:pt>
                <c:pt idx="36029">
                  <c:v>14</c:v>
                </c:pt>
                <c:pt idx="36030">
                  <c:v>14</c:v>
                </c:pt>
                <c:pt idx="36031">
                  <c:v>0</c:v>
                </c:pt>
                <c:pt idx="36032">
                  <c:v>14</c:v>
                </c:pt>
                <c:pt idx="36033">
                  <c:v>18</c:v>
                </c:pt>
                <c:pt idx="36034">
                  <c:v>20</c:v>
                </c:pt>
                <c:pt idx="36035">
                  <c:v>18</c:v>
                </c:pt>
                <c:pt idx="36036">
                  <c:v>15</c:v>
                </c:pt>
                <c:pt idx="36037">
                  <c:v>0</c:v>
                </c:pt>
                <c:pt idx="36038">
                  <c:v>20</c:v>
                </c:pt>
                <c:pt idx="36039">
                  <c:v>12</c:v>
                </c:pt>
                <c:pt idx="36040">
                  <c:v>16</c:v>
                </c:pt>
                <c:pt idx="36041">
                  <c:v>14</c:v>
                </c:pt>
                <c:pt idx="36042">
                  <c:v>19</c:v>
                </c:pt>
                <c:pt idx="36043">
                  <c:v>20</c:v>
                </c:pt>
                <c:pt idx="36044">
                  <c:v>20</c:v>
                </c:pt>
                <c:pt idx="36045">
                  <c:v>16</c:v>
                </c:pt>
                <c:pt idx="36046">
                  <c:v>13</c:v>
                </c:pt>
                <c:pt idx="36047">
                  <c:v>20</c:v>
                </c:pt>
                <c:pt idx="36048">
                  <c:v>16</c:v>
                </c:pt>
                <c:pt idx="36049">
                  <c:v>0</c:v>
                </c:pt>
                <c:pt idx="36050">
                  <c:v>16</c:v>
                </c:pt>
                <c:pt idx="36051">
                  <c:v>20</c:v>
                </c:pt>
                <c:pt idx="36052">
                  <c:v>20</c:v>
                </c:pt>
                <c:pt idx="36053">
                  <c:v>11</c:v>
                </c:pt>
                <c:pt idx="36054">
                  <c:v>16</c:v>
                </c:pt>
                <c:pt idx="36055">
                  <c:v>14</c:v>
                </c:pt>
                <c:pt idx="36056">
                  <c:v>16</c:v>
                </c:pt>
                <c:pt idx="36057">
                  <c:v>18</c:v>
                </c:pt>
                <c:pt idx="36058">
                  <c:v>18</c:v>
                </c:pt>
                <c:pt idx="36059">
                  <c:v>17</c:v>
                </c:pt>
                <c:pt idx="36060">
                  <c:v>18</c:v>
                </c:pt>
                <c:pt idx="36061">
                  <c:v>0</c:v>
                </c:pt>
                <c:pt idx="36062">
                  <c:v>15</c:v>
                </c:pt>
                <c:pt idx="36063">
                  <c:v>20</c:v>
                </c:pt>
                <c:pt idx="36064">
                  <c:v>16</c:v>
                </c:pt>
                <c:pt idx="36065">
                  <c:v>20</c:v>
                </c:pt>
                <c:pt idx="36066">
                  <c:v>14</c:v>
                </c:pt>
                <c:pt idx="36067">
                  <c:v>20</c:v>
                </c:pt>
                <c:pt idx="36068">
                  <c:v>20</c:v>
                </c:pt>
                <c:pt idx="36069">
                  <c:v>16</c:v>
                </c:pt>
                <c:pt idx="36070">
                  <c:v>16</c:v>
                </c:pt>
                <c:pt idx="36071">
                  <c:v>16</c:v>
                </c:pt>
                <c:pt idx="36072">
                  <c:v>16</c:v>
                </c:pt>
                <c:pt idx="36073">
                  <c:v>16</c:v>
                </c:pt>
                <c:pt idx="36074">
                  <c:v>20</c:v>
                </c:pt>
                <c:pt idx="36075">
                  <c:v>15</c:v>
                </c:pt>
                <c:pt idx="36076">
                  <c:v>20</c:v>
                </c:pt>
                <c:pt idx="36077">
                  <c:v>15</c:v>
                </c:pt>
                <c:pt idx="36078">
                  <c:v>16</c:v>
                </c:pt>
                <c:pt idx="36079">
                  <c:v>16</c:v>
                </c:pt>
                <c:pt idx="36080">
                  <c:v>16</c:v>
                </c:pt>
                <c:pt idx="36081">
                  <c:v>17</c:v>
                </c:pt>
                <c:pt idx="36082">
                  <c:v>16</c:v>
                </c:pt>
                <c:pt idx="36083">
                  <c:v>16</c:v>
                </c:pt>
                <c:pt idx="36084">
                  <c:v>18</c:v>
                </c:pt>
                <c:pt idx="36085">
                  <c:v>19</c:v>
                </c:pt>
                <c:pt idx="36086">
                  <c:v>13</c:v>
                </c:pt>
                <c:pt idx="36087">
                  <c:v>0</c:v>
                </c:pt>
                <c:pt idx="36088">
                  <c:v>20</c:v>
                </c:pt>
                <c:pt idx="36089">
                  <c:v>19</c:v>
                </c:pt>
                <c:pt idx="36090">
                  <c:v>20</c:v>
                </c:pt>
                <c:pt idx="36091">
                  <c:v>12</c:v>
                </c:pt>
                <c:pt idx="36092">
                  <c:v>17</c:v>
                </c:pt>
                <c:pt idx="36093">
                  <c:v>20</c:v>
                </c:pt>
                <c:pt idx="36094">
                  <c:v>20</c:v>
                </c:pt>
                <c:pt idx="36095">
                  <c:v>18</c:v>
                </c:pt>
                <c:pt idx="36096">
                  <c:v>20</c:v>
                </c:pt>
                <c:pt idx="36097">
                  <c:v>17</c:v>
                </c:pt>
                <c:pt idx="36098">
                  <c:v>18</c:v>
                </c:pt>
                <c:pt idx="36099">
                  <c:v>17</c:v>
                </c:pt>
                <c:pt idx="36100">
                  <c:v>16</c:v>
                </c:pt>
                <c:pt idx="36101">
                  <c:v>16</c:v>
                </c:pt>
                <c:pt idx="36102">
                  <c:v>15</c:v>
                </c:pt>
                <c:pt idx="36103">
                  <c:v>16</c:v>
                </c:pt>
                <c:pt idx="36104">
                  <c:v>12</c:v>
                </c:pt>
                <c:pt idx="36105">
                  <c:v>18</c:v>
                </c:pt>
                <c:pt idx="36106">
                  <c:v>16</c:v>
                </c:pt>
                <c:pt idx="36107">
                  <c:v>12</c:v>
                </c:pt>
                <c:pt idx="36108">
                  <c:v>16</c:v>
                </c:pt>
                <c:pt idx="36109">
                  <c:v>12</c:v>
                </c:pt>
                <c:pt idx="36110">
                  <c:v>18</c:v>
                </c:pt>
                <c:pt idx="36111">
                  <c:v>20</c:v>
                </c:pt>
                <c:pt idx="36112">
                  <c:v>16</c:v>
                </c:pt>
                <c:pt idx="36113">
                  <c:v>18</c:v>
                </c:pt>
                <c:pt idx="36114">
                  <c:v>16</c:v>
                </c:pt>
                <c:pt idx="36115">
                  <c:v>16</c:v>
                </c:pt>
                <c:pt idx="36116">
                  <c:v>20</c:v>
                </c:pt>
                <c:pt idx="36117">
                  <c:v>14</c:v>
                </c:pt>
                <c:pt idx="36118">
                  <c:v>13</c:v>
                </c:pt>
                <c:pt idx="36119">
                  <c:v>18</c:v>
                </c:pt>
                <c:pt idx="36120">
                  <c:v>20</c:v>
                </c:pt>
                <c:pt idx="36121">
                  <c:v>19</c:v>
                </c:pt>
                <c:pt idx="36122">
                  <c:v>20</c:v>
                </c:pt>
                <c:pt idx="36123">
                  <c:v>20</c:v>
                </c:pt>
                <c:pt idx="36124">
                  <c:v>20</c:v>
                </c:pt>
                <c:pt idx="36125">
                  <c:v>16</c:v>
                </c:pt>
                <c:pt idx="36126">
                  <c:v>20</c:v>
                </c:pt>
                <c:pt idx="36127">
                  <c:v>13</c:v>
                </c:pt>
                <c:pt idx="36128">
                  <c:v>20</c:v>
                </c:pt>
                <c:pt idx="36129">
                  <c:v>16</c:v>
                </c:pt>
                <c:pt idx="36130">
                  <c:v>20</c:v>
                </c:pt>
                <c:pt idx="36131">
                  <c:v>20</c:v>
                </c:pt>
                <c:pt idx="36132">
                  <c:v>16</c:v>
                </c:pt>
                <c:pt idx="36133">
                  <c:v>0</c:v>
                </c:pt>
                <c:pt idx="36134">
                  <c:v>18</c:v>
                </c:pt>
                <c:pt idx="36135">
                  <c:v>16</c:v>
                </c:pt>
                <c:pt idx="36136">
                  <c:v>16</c:v>
                </c:pt>
                <c:pt idx="36137">
                  <c:v>16</c:v>
                </c:pt>
                <c:pt idx="36138">
                  <c:v>20</c:v>
                </c:pt>
                <c:pt idx="36139">
                  <c:v>15</c:v>
                </c:pt>
                <c:pt idx="36140">
                  <c:v>10</c:v>
                </c:pt>
                <c:pt idx="36141">
                  <c:v>16</c:v>
                </c:pt>
                <c:pt idx="36142">
                  <c:v>12</c:v>
                </c:pt>
                <c:pt idx="36143">
                  <c:v>20</c:v>
                </c:pt>
                <c:pt idx="36144">
                  <c:v>13</c:v>
                </c:pt>
                <c:pt idx="36145">
                  <c:v>19</c:v>
                </c:pt>
                <c:pt idx="36146">
                  <c:v>20</c:v>
                </c:pt>
                <c:pt idx="36147">
                  <c:v>20</c:v>
                </c:pt>
                <c:pt idx="36148">
                  <c:v>16</c:v>
                </c:pt>
                <c:pt idx="36149">
                  <c:v>20</c:v>
                </c:pt>
                <c:pt idx="36150">
                  <c:v>16</c:v>
                </c:pt>
                <c:pt idx="36151">
                  <c:v>16</c:v>
                </c:pt>
                <c:pt idx="36152">
                  <c:v>20</c:v>
                </c:pt>
                <c:pt idx="36153">
                  <c:v>15</c:v>
                </c:pt>
                <c:pt idx="36154">
                  <c:v>20</c:v>
                </c:pt>
                <c:pt idx="36155">
                  <c:v>20</c:v>
                </c:pt>
                <c:pt idx="36156">
                  <c:v>19</c:v>
                </c:pt>
                <c:pt idx="36157">
                  <c:v>19</c:v>
                </c:pt>
                <c:pt idx="36158">
                  <c:v>16</c:v>
                </c:pt>
                <c:pt idx="36159">
                  <c:v>16</c:v>
                </c:pt>
                <c:pt idx="36160">
                  <c:v>15</c:v>
                </c:pt>
                <c:pt idx="36161">
                  <c:v>20</c:v>
                </c:pt>
                <c:pt idx="36162">
                  <c:v>16</c:v>
                </c:pt>
                <c:pt idx="36163">
                  <c:v>16</c:v>
                </c:pt>
                <c:pt idx="36164">
                  <c:v>12</c:v>
                </c:pt>
                <c:pt idx="36165">
                  <c:v>12</c:v>
                </c:pt>
                <c:pt idx="36166">
                  <c:v>19</c:v>
                </c:pt>
                <c:pt idx="36167">
                  <c:v>15</c:v>
                </c:pt>
                <c:pt idx="36168">
                  <c:v>20</c:v>
                </c:pt>
                <c:pt idx="36169">
                  <c:v>17</c:v>
                </c:pt>
                <c:pt idx="36170">
                  <c:v>14</c:v>
                </c:pt>
                <c:pt idx="36171">
                  <c:v>14</c:v>
                </c:pt>
                <c:pt idx="36172">
                  <c:v>14</c:v>
                </c:pt>
                <c:pt idx="36173">
                  <c:v>15</c:v>
                </c:pt>
                <c:pt idx="36174">
                  <c:v>14</c:v>
                </c:pt>
                <c:pt idx="36175">
                  <c:v>18</c:v>
                </c:pt>
                <c:pt idx="36176">
                  <c:v>20</c:v>
                </c:pt>
                <c:pt idx="36177">
                  <c:v>18</c:v>
                </c:pt>
                <c:pt idx="36178">
                  <c:v>11</c:v>
                </c:pt>
                <c:pt idx="36179">
                  <c:v>17</c:v>
                </c:pt>
                <c:pt idx="36180">
                  <c:v>16</c:v>
                </c:pt>
                <c:pt idx="36181">
                  <c:v>12</c:v>
                </c:pt>
                <c:pt idx="36182">
                  <c:v>20</c:v>
                </c:pt>
                <c:pt idx="36183">
                  <c:v>15</c:v>
                </c:pt>
                <c:pt idx="36184">
                  <c:v>18</c:v>
                </c:pt>
                <c:pt idx="36185">
                  <c:v>12</c:v>
                </c:pt>
                <c:pt idx="36186">
                  <c:v>20</c:v>
                </c:pt>
                <c:pt idx="36187">
                  <c:v>0</c:v>
                </c:pt>
                <c:pt idx="36188">
                  <c:v>12</c:v>
                </c:pt>
                <c:pt idx="36189">
                  <c:v>18</c:v>
                </c:pt>
                <c:pt idx="36190">
                  <c:v>16</c:v>
                </c:pt>
                <c:pt idx="36191">
                  <c:v>16</c:v>
                </c:pt>
                <c:pt idx="36192">
                  <c:v>15</c:v>
                </c:pt>
                <c:pt idx="36193">
                  <c:v>20</c:v>
                </c:pt>
                <c:pt idx="36194">
                  <c:v>19</c:v>
                </c:pt>
                <c:pt idx="36195">
                  <c:v>16</c:v>
                </c:pt>
                <c:pt idx="36196">
                  <c:v>8</c:v>
                </c:pt>
                <c:pt idx="36197">
                  <c:v>20</c:v>
                </c:pt>
                <c:pt idx="36198">
                  <c:v>16</c:v>
                </c:pt>
                <c:pt idx="36199">
                  <c:v>13</c:v>
                </c:pt>
                <c:pt idx="36200">
                  <c:v>12</c:v>
                </c:pt>
                <c:pt idx="36201">
                  <c:v>19</c:v>
                </c:pt>
                <c:pt idx="36202">
                  <c:v>20</c:v>
                </c:pt>
                <c:pt idx="36203">
                  <c:v>15</c:v>
                </c:pt>
                <c:pt idx="36204">
                  <c:v>9</c:v>
                </c:pt>
                <c:pt idx="36205">
                  <c:v>11</c:v>
                </c:pt>
                <c:pt idx="36206">
                  <c:v>20</c:v>
                </c:pt>
                <c:pt idx="36207">
                  <c:v>20</c:v>
                </c:pt>
                <c:pt idx="36208">
                  <c:v>18</c:v>
                </c:pt>
                <c:pt idx="36209">
                  <c:v>16</c:v>
                </c:pt>
                <c:pt idx="36210">
                  <c:v>19</c:v>
                </c:pt>
                <c:pt idx="36211">
                  <c:v>20</c:v>
                </c:pt>
                <c:pt idx="36212">
                  <c:v>15</c:v>
                </c:pt>
                <c:pt idx="36213">
                  <c:v>16</c:v>
                </c:pt>
                <c:pt idx="36214">
                  <c:v>0</c:v>
                </c:pt>
                <c:pt idx="36215">
                  <c:v>0</c:v>
                </c:pt>
                <c:pt idx="36216">
                  <c:v>17</c:v>
                </c:pt>
                <c:pt idx="36217">
                  <c:v>18</c:v>
                </c:pt>
                <c:pt idx="36218">
                  <c:v>15</c:v>
                </c:pt>
                <c:pt idx="36219">
                  <c:v>16</c:v>
                </c:pt>
                <c:pt idx="36220">
                  <c:v>17</c:v>
                </c:pt>
                <c:pt idx="36221">
                  <c:v>20</c:v>
                </c:pt>
                <c:pt idx="36222">
                  <c:v>20</c:v>
                </c:pt>
                <c:pt idx="36223">
                  <c:v>16</c:v>
                </c:pt>
                <c:pt idx="36224">
                  <c:v>20</c:v>
                </c:pt>
                <c:pt idx="36225">
                  <c:v>20</c:v>
                </c:pt>
                <c:pt idx="36226">
                  <c:v>12</c:v>
                </c:pt>
                <c:pt idx="36227">
                  <c:v>0</c:v>
                </c:pt>
                <c:pt idx="36228">
                  <c:v>20</c:v>
                </c:pt>
                <c:pt idx="36229">
                  <c:v>12</c:v>
                </c:pt>
                <c:pt idx="36230">
                  <c:v>14</c:v>
                </c:pt>
                <c:pt idx="36231">
                  <c:v>16</c:v>
                </c:pt>
                <c:pt idx="36232">
                  <c:v>20</c:v>
                </c:pt>
                <c:pt idx="36233">
                  <c:v>20</c:v>
                </c:pt>
                <c:pt idx="36234">
                  <c:v>15</c:v>
                </c:pt>
                <c:pt idx="36235">
                  <c:v>12</c:v>
                </c:pt>
                <c:pt idx="36236">
                  <c:v>0</c:v>
                </c:pt>
                <c:pt idx="36237">
                  <c:v>12</c:v>
                </c:pt>
                <c:pt idx="36238">
                  <c:v>18</c:v>
                </c:pt>
                <c:pt idx="36239">
                  <c:v>20</c:v>
                </c:pt>
                <c:pt idx="36240">
                  <c:v>14</c:v>
                </c:pt>
                <c:pt idx="36241">
                  <c:v>18</c:v>
                </c:pt>
                <c:pt idx="36242">
                  <c:v>12</c:v>
                </c:pt>
                <c:pt idx="36243">
                  <c:v>16</c:v>
                </c:pt>
                <c:pt idx="36244">
                  <c:v>20</c:v>
                </c:pt>
                <c:pt idx="36245">
                  <c:v>16</c:v>
                </c:pt>
                <c:pt idx="36246">
                  <c:v>16</c:v>
                </c:pt>
                <c:pt idx="36247">
                  <c:v>16</c:v>
                </c:pt>
                <c:pt idx="36248">
                  <c:v>20</c:v>
                </c:pt>
                <c:pt idx="36249">
                  <c:v>12</c:v>
                </c:pt>
                <c:pt idx="36250">
                  <c:v>20</c:v>
                </c:pt>
                <c:pt idx="36251">
                  <c:v>13</c:v>
                </c:pt>
                <c:pt idx="36252">
                  <c:v>16</c:v>
                </c:pt>
                <c:pt idx="36253">
                  <c:v>20</c:v>
                </c:pt>
                <c:pt idx="36254">
                  <c:v>12</c:v>
                </c:pt>
                <c:pt idx="36255">
                  <c:v>0</c:v>
                </c:pt>
                <c:pt idx="36256">
                  <c:v>18</c:v>
                </c:pt>
                <c:pt idx="36257">
                  <c:v>16</c:v>
                </c:pt>
                <c:pt idx="36258">
                  <c:v>20</c:v>
                </c:pt>
                <c:pt idx="36259">
                  <c:v>20</c:v>
                </c:pt>
                <c:pt idx="36260">
                  <c:v>20</c:v>
                </c:pt>
                <c:pt idx="36261">
                  <c:v>16</c:v>
                </c:pt>
                <c:pt idx="36262">
                  <c:v>18</c:v>
                </c:pt>
                <c:pt idx="36263">
                  <c:v>16</c:v>
                </c:pt>
                <c:pt idx="36264">
                  <c:v>14</c:v>
                </c:pt>
                <c:pt idx="36265">
                  <c:v>0</c:v>
                </c:pt>
                <c:pt idx="36266">
                  <c:v>14</c:v>
                </c:pt>
                <c:pt idx="36267">
                  <c:v>20</c:v>
                </c:pt>
                <c:pt idx="36268">
                  <c:v>13</c:v>
                </c:pt>
                <c:pt idx="36269">
                  <c:v>15</c:v>
                </c:pt>
                <c:pt idx="36270">
                  <c:v>12</c:v>
                </c:pt>
                <c:pt idx="36271">
                  <c:v>20</c:v>
                </c:pt>
                <c:pt idx="36272">
                  <c:v>14</c:v>
                </c:pt>
                <c:pt idx="36273">
                  <c:v>17</c:v>
                </c:pt>
                <c:pt idx="36274">
                  <c:v>16</c:v>
                </c:pt>
                <c:pt idx="36275">
                  <c:v>20</c:v>
                </c:pt>
                <c:pt idx="36276">
                  <c:v>15</c:v>
                </c:pt>
                <c:pt idx="36277">
                  <c:v>0</c:v>
                </c:pt>
                <c:pt idx="36278">
                  <c:v>0</c:v>
                </c:pt>
                <c:pt idx="36279">
                  <c:v>19</c:v>
                </c:pt>
                <c:pt idx="36280">
                  <c:v>16</c:v>
                </c:pt>
                <c:pt idx="36281">
                  <c:v>20</c:v>
                </c:pt>
                <c:pt idx="36282">
                  <c:v>17</c:v>
                </c:pt>
                <c:pt idx="36283">
                  <c:v>18</c:v>
                </c:pt>
                <c:pt idx="36284">
                  <c:v>0</c:v>
                </c:pt>
                <c:pt idx="36285">
                  <c:v>20</c:v>
                </c:pt>
                <c:pt idx="36286">
                  <c:v>17</c:v>
                </c:pt>
                <c:pt idx="36287">
                  <c:v>16</c:v>
                </c:pt>
                <c:pt idx="36288">
                  <c:v>19</c:v>
                </c:pt>
                <c:pt idx="36289">
                  <c:v>20</c:v>
                </c:pt>
                <c:pt idx="36290">
                  <c:v>18</c:v>
                </c:pt>
                <c:pt idx="36291">
                  <c:v>12</c:v>
                </c:pt>
                <c:pt idx="36292">
                  <c:v>20</c:v>
                </c:pt>
                <c:pt idx="36293">
                  <c:v>20</c:v>
                </c:pt>
                <c:pt idx="36294">
                  <c:v>20</c:v>
                </c:pt>
                <c:pt idx="36295">
                  <c:v>19</c:v>
                </c:pt>
                <c:pt idx="36296">
                  <c:v>18</c:v>
                </c:pt>
                <c:pt idx="36297">
                  <c:v>19</c:v>
                </c:pt>
                <c:pt idx="36298">
                  <c:v>12</c:v>
                </c:pt>
                <c:pt idx="36299">
                  <c:v>19</c:v>
                </c:pt>
                <c:pt idx="36300">
                  <c:v>13</c:v>
                </c:pt>
                <c:pt idx="36301">
                  <c:v>18</c:v>
                </c:pt>
                <c:pt idx="36302">
                  <c:v>20</c:v>
                </c:pt>
                <c:pt idx="36303">
                  <c:v>20</c:v>
                </c:pt>
                <c:pt idx="36304">
                  <c:v>20</c:v>
                </c:pt>
                <c:pt idx="36305">
                  <c:v>18</c:v>
                </c:pt>
                <c:pt idx="36306">
                  <c:v>20</c:v>
                </c:pt>
                <c:pt idx="36307">
                  <c:v>12</c:v>
                </c:pt>
                <c:pt idx="36308">
                  <c:v>20</c:v>
                </c:pt>
                <c:pt idx="36309">
                  <c:v>8</c:v>
                </c:pt>
                <c:pt idx="36310">
                  <c:v>16</c:v>
                </c:pt>
                <c:pt idx="36311">
                  <c:v>13</c:v>
                </c:pt>
                <c:pt idx="36312">
                  <c:v>15</c:v>
                </c:pt>
                <c:pt idx="36313">
                  <c:v>15</c:v>
                </c:pt>
                <c:pt idx="36314">
                  <c:v>20</c:v>
                </c:pt>
                <c:pt idx="36315">
                  <c:v>20</c:v>
                </c:pt>
                <c:pt idx="36316">
                  <c:v>16</c:v>
                </c:pt>
                <c:pt idx="36317">
                  <c:v>14</c:v>
                </c:pt>
                <c:pt idx="36318">
                  <c:v>12</c:v>
                </c:pt>
                <c:pt idx="36319">
                  <c:v>20</c:v>
                </c:pt>
                <c:pt idx="36320">
                  <c:v>19</c:v>
                </c:pt>
                <c:pt idx="36321">
                  <c:v>20</c:v>
                </c:pt>
                <c:pt idx="36322">
                  <c:v>20</c:v>
                </c:pt>
                <c:pt idx="36323">
                  <c:v>17</c:v>
                </c:pt>
                <c:pt idx="36324">
                  <c:v>18</c:v>
                </c:pt>
                <c:pt idx="36325">
                  <c:v>20</c:v>
                </c:pt>
                <c:pt idx="36326">
                  <c:v>18</c:v>
                </c:pt>
                <c:pt idx="36327">
                  <c:v>15</c:v>
                </c:pt>
                <c:pt idx="36328">
                  <c:v>20</c:v>
                </c:pt>
                <c:pt idx="36329">
                  <c:v>16</c:v>
                </c:pt>
                <c:pt idx="36330">
                  <c:v>20</c:v>
                </c:pt>
                <c:pt idx="36331">
                  <c:v>20</c:v>
                </c:pt>
                <c:pt idx="36332">
                  <c:v>17</c:v>
                </c:pt>
                <c:pt idx="36333">
                  <c:v>20</c:v>
                </c:pt>
                <c:pt idx="36334">
                  <c:v>16</c:v>
                </c:pt>
                <c:pt idx="36335">
                  <c:v>17</c:v>
                </c:pt>
                <c:pt idx="36336">
                  <c:v>19</c:v>
                </c:pt>
                <c:pt idx="36337">
                  <c:v>20</c:v>
                </c:pt>
                <c:pt idx="36338">
                  <c:v>16</c:v>
                </c:pt>
                <c:pt idx="36339">
                  <c:v>0</c:v>
                </c:pt>
                <c:pt idx="36340">
                  <c:v>16</c:v>
                </c:pt>
                <c:pt idx="36341">
                  <c:v>16</c:v>
                </c:pt>
                <c:pt idx="36342">
                  <c:v>19</c:v>
                </c:pt>
                <c:pt idx="36343">
                  <c:v>19</c:v>
                </c:pt>
                <c:pt idx="36344">
                  <c:v>16</c:v>
                </c:pt>
                <c:pt idx="36345">
                  <c:v>12</c:v>
                </c:pt>
                <c:pt idx="36346">
                  <c:v>16</c:v>
                </c:pt>
                <c:pt idx="36347">
                  <c:v>14</c:v>
                </c:pt>
                <c:pt idx="36348">
                  <c:v>20</c:v>
                </c:pt>
                <c:pt idx="36349">
                  <c:v>15</c:v>
                </c:pt>
                <c:pt idx="36350">
                  <c:v>20</c:v>
                </c:pt>
                <c:pt idx="36351">
                  <c:v>15</c:v>
                </c:pt>
                <c:pt idx="36352">
                  <c:v>16</c:v>
                </c:pt>
                <c:pt idx="36353">
                  <c:v>15</c:v>
                </c:pt>
                <c:pt idx="36354">
                  <c:v>10</c:v>
                </c:pt>
                <c:pt idx="36355">
                  <c:v>19</c:v>
                </c:pt>
                <c:pt idx="36356">
                  <c:v>20</c:v>
                </c:pt>
                <c:pt idx="36357">
                  <c:v>20</c:v>
                </c:pt>
                <c:pt idx="36358">
                  <c:v>20</c:v>
                </c:pt>
                <c:pt idx="36359">
                  <c:v>20</c:v>
                </c:pt>
                <c:pt idx="36360">
                  <c:v>20</c:v>
                </c:pt>
                <c:pt idx="36361">
                  <c:v>18</c:v>
                </c:pt>
                <c:pt idx="36362">
                  <c:v>8</c:v>
                </c:pt>
                <c:pt idx="36363">
                  <c:v>15</c:v>
                </c:pt>
                <c:pt idx="36364">
                  <c:v>16</c:v>
                </c:pt>
                <c:pt idx="36365">
                  <c:v>16</c:v>
                </c:pt>
                <c:pt idx="36366">
                  <c:v>16</c:v>
                </c:pt>
                <c:pt idx="36367">
                  <c:v>16</c:v>
                </c:pt>
                <c:pt idx="36368">
                  <c:v>19</c:v>
                </c:pt>
                <c:pt idx="36369">
                  <c:v>19</c:v>
                </c:pt>
                <c:pt idx="36370">
                  <c:v>0</c:v>
                </c:pt>
                <c:pt idx="36371">
                  <c:v>19</c:v>
                </c:pt>
                <c:pt idx="36372">
                  <c:v>17</c:v>
                </c:pt>
                <c:pt idx="36373">
                  <c:v>20</c:v>
                </c:pt>
                <c:pt idx="36374">
                  <c:v>19</c:v>
                </c:pt>
                <c:pt idx="36375">
                  <c:v>20</c:v>
                </c:pt>
                <c:pt idx="36376">
                  <c:v>15</c:v>
                </c:pt>
                <c:pt idx="36377">
                  <c:v>20</c:v>
                </c:pt>
                <c:pt idx="36378">
                  <c:v>16</c:v>
                </c:pt>
                <c:pt idx="36379">
                  <c:v>20</c:v>
                </c:pt>
                <c:pt idx="36380">
                  <c:v>16</c:v>
                </c:pt>
                <c:pt idx="36381">
                  <c:v>18</c:v>
                </c:pt>
                <c:pt idx="36382">
                  <c:v>13</c:v>
                </c:pt>
                <c:pt idx="36383">
                  <c:v>20</c:v>
                </c:pt>
                <c:pt idx="36384">
                  <c:v>18</c:v>
                </c:pt>
                <c:pt idx="36385">
                  <c:v>17</c:v>
                </c:pt>
                <c:pt idx="36386">
                  <c:v>20</c:v>
                </c:pt>
                <c:pt idx="36387">
                  <c:v>17</c:v>
                </c:pt>
                <c:pt idx="36388">
                  <c:v>16</c:v>
                </c:pt>
                <c:pt idx="36389">
                  <c:v>19</c:v>
                </c:pt>
                <c:pt idx="36390">
                  <c:v>16</c:v>
                </c:pt>
                <c:pt idx="36391">
                  <c:v>16</c:v>
                </c:pt>
                <c:pt idx="36392">
                  <c:v>12</c:v>
                </c:pt>
                <c:pt idx="36393">
                  <c:v>0</c:v>
                </c:pt>
                <c:pt idx="36394">
                  <c:v>17</c:v>
                </c:pt>
                <c:pt idx="36395">
                  <c:v>0</c:v>
                </c:pt>
                <c:pt idx="36396">
                  <c:v>17</c:v>
                </c:pt>
                <c:pt idx="36397">
                  <c:v>20</c:v>
                </c:pt>
                <c:pt idx="36398">
                  <c:v>20</c:v>
                </c:pt>
                <c:pt idx="36399">
                  <c:v>17</c:v>
                </c:pt>
                <c:pt idx="36400">
                  <c:v>17</c:v>
                </c:pt>
                <c:pt idx="36401">
                  <c:v>13</c:v>
                </c:pt>
                <c:pt idx="36402">
                  <c:v>18</c:v>
                </c:pt>
                <c:pt idx="36403">
                  <c:v>15</c:v>
                </c:pt>
                <c:pt idx="36404">
                  <c:v>18</c:v>
                </c:pt>
                <c:pt idx="36405">
                  <c:v>19</c:v>
                </c:pt>
                <c:pt idx="36406">
                  <c:v>13</c:v>
                </c:pt>
                <c:pt idx="36407">
                  <c:v>20</c:v>
                </c:pt>
                <c:pt idx="36408">
                  <c:v>20</c:v>
                </c:pt>
                <c:pt idx="36409">
                  <c:v>17</c:v>
                </c:pt>
                <c:pt idx="36410">
                  <c:v>17</c:v>
                </c:pt>
                <c:pt idx="36411">
                  <c:v>16</c:v>
                </c:pt>
                <c:pt idx="36412">
                  <c:v>14</c:v>
                </c:pt>
                <c:pt idx="36413">
                  <c:v>16</c:v>
                </c:pt>
                <c:pt idx="36414">
                  <c:v>15</c:v>
                </c:pt>
                <c:pt idx="36415">
                  <c:v>18</c:v>
                </c:pt>
                <c:pt idx="36416">
                  <c:v>20</c:v>
                </c:pt>
                <c:pt idx="36417">
                  <c:v>18</c:v>
                </c:pt>
                <c:pt idx="36418">
                  <c:v>12</c:v>
                </c:pt>
                <c:pt idx="36419">
                  <c:v>17</c:v>
                </c:pt>
                <c:pt idx="36420">
                  <c:v>19</c:v>
                </c:pt>
                <c:pt idx="36421">
                  <c:v>0</c:v>
                </c:pt>
                <c:pt idx="36422">
                  <c:v>0</c:v>
                </c:pt>
                <c:pt idx="36423">
                  <c:v>20</c:v>
                </c:pt>
                <c:pt idx="36424">
                  <c:v>16</c:v>
                </c:pt>
                <c:pt idx="36425">
                  <c:v>16</c:v>
                </c:pt>
                <c:pt idx="36426">
                  <c:v>17</c:v>
                </c:pt>
                <c:pt idx="36427">
                  <c:v>18</c:v>
                </c:pt>
                <c:pt idx="36428">
                  <c:v>14</c:v>
                </c:pt>
                <c:pt idx="36429">
                  <c:v>16</c:v>
                </c:pt>
                <c:pt idx="36430">
                  <c:v>18</c:v>
                </c:pt>
                <c:pt idx="36431">
                  <c:v>20</c:v>
                </c:pt>
                <c:pt idx="36432">
                  <c:v>13</c:v>
                </c:pt>
                <c:pt idx="36433">
                  <c:v>16</c:v>
                </c:pt>
                <c:pt idx="36434">
                  <c:v>17</c:v>
                </c:pt>
                <c:pt idx="36435">
                  <c:v>20</c:v>
                </c:pt>
                <c:pt idx="36436">
                  <c:v>20</c:v>
                </c:pt>
                <c:pt idx="36437">
                  <c:v>17</c:v>
                </c:pt>
                <c:pt idx="36438">
                  <c:v>20</c:v>
                </c:pt>
                <c:pt idx="36439">
                  <c:v>20</c:v>
                </c:pt>
                <c:pt idx="36440">
                  <c:v>20</c:v>
                </c:pt>
                <c:pt idx="36441">
                  <c:v>20</c:v>
                </c:pt>
                <c:pt idx="36442">
                  <c:v>12</c:v>
                </c:pt>
                <c:pt idx="36443">
                  <c:v>20</c:v>
                </c:pt>
                <c:pt idx="36444">
                  <c:v>18</c:v>
                </c:pt>
                <c:pt idx="36445">
                  <c:v>16</c:v>
                </c:pt>
                <c:pt idx="36446">
                  <c:v>17</c:v>
                </c:pt>
                <c:pt idx="36447">
                  <c:v>14</c:v>
                </c:pt>
                <c:pt idx="36448">
                  <c:v>20</c:v>
                </c:pt>
                <c:pt idx="36449">
                  <c:v>12</c:v>
                </c:pt>
                <c:pt idx="36450">
                  <c:v>16</c:v>
                </c:pt>
                <c:pt idx="36451">
                  <c:v>16</c:v>
                </c:pt>
                <c:pt idx="36452">
                  <c:v>15</c:v>
                </c:pt>
                <c:pt idx="36453">
                  <c:v>20</c:v>
                </c:pt>
                <c:pt idx="36454">
                  <c:v>16</c:v>
                </c:pt>
                <c:pt idx="36455">
                  <c:v>14</c:v>
                </c:pt>
                <c:pt idx="36456">
                  <c:v>19</c:v>
                </c:pt>
                <c:pt idx="36457">
                  <c:v>20</c:v>
                </c:pt>
                <c:pt idx="36458">
                  <c:v>13</c:v>
                </c:pt>
                <c:pt idx="36459">
                  <c:v>20</c:v>
                </c:pt>
                <c:pt idx="36460">
                  <c:v>20</c:v>
                </c:pt>
                <c:pt idx="36461">
                  <c:v>16</c:v>
                </c:pt>
                <c:pt idx="36462">
                  <c:v>16</c:v>
                </c:pt>
                <c:pt idx="36463">
                  <c:v>16</c:v>
                </c:pt>
                <c:pt idx="36464">
                  <c:v>13</c:v>
                </c:pt>
                <c:pt idx="36465">
                  <c:v>20</c:v>
                </c:pt>
                <c:pt idx="36466">
                  <c:v>17</c:v>
                </c:pt>
                <c:pt idx="36467">
                  <c:v>15</c:v>
                </c:pt>
                <c:pt idx="36468">
                  <c:v>20</c:v>
                </c:pt>
                <c:pt idx="36469">
                  <c:v>20</c:v>
                </c:pt>
                <c:pt idx="36470">
                  <c:v>16</c:v>
                </c:pt>
                <c:pt idx="36471">
                  <c:v>14</c:v>
                </c:pt>
                <c:pt idx="36472">
                  <c:v>16</c:v>
                </c:pt>
                <c:pt idx="36473">
                  <c:v>15</c:v>
                </c:pt>
                <c:pt idx="36474">
                  <c:v>16</c:v>
                </c:pt>
                <c:pt idx="36475">
                  <c:v>16</c:v>
                </c:pt>
                <c:pt idx="36476">
                  <c:v>19</c:v>
                </c:pt>
                <c:pt idx="36477">
                  <c:v>20</c:v>
                </c:pt>
                <c:pt idx="36478">
                  <c:v>19</c:v>
                </c:pt>
                <c:pt idx="36479">
                  <c:v>16</c:v>
                </c:pt>
                <c:pt idx="36480">
                  <c:v>15</c:v>
                </c:pt>
                <c:pt idx="36481">
                  <c:v>19</c:v>
                </c:pt>
                <c:pt idx="36482">
                  <c:v>16</c:v>
                </c:pt>
                <c:pt idx="36483">
                  <c:v>16</c:v>
                </c:pt>
                <c:pt idx="36484">
                  <c:v>20</c:v>
                </c:pt>
                <c:pt idx="36485">
                  <c:v>20</c:v>
                </c:pt>
                <c:pt idx="36486">
                  <c:v>19</c:v>
                </c:pt>
                <c:pt idx="36487">
                  <c:v>19</c:v>
                </c:pt>
                <c:pt idx="36488">
                  <c:v>20</c:v>
                </c:pt>
                <c:pt idx="36489">
                  <c:v>16</c:v>
                </c:pt>
                <c:pt idx="36490">
                  <c:v>20</c:v>
                </c:pt>
                <c:pt idx="36491">
                  <c:v>16</c:v>
                </c:pt>
                <c:pt idx="36492">
                  <c:v>19</c:v>
                </c:pt>
                <c:pt idx="36493">
                  <c:v>0</c:v>
                </c:pt>
                <c:pt idx="36494">
                  <c:v>19</c:v>
                </c:pt>
                <c:pt idx="36495">
                  <c:v>20</c:v>
                </c:pt>
                <c:pt idx="36496">
                  <c:v>17</c:v>
                </c:pt>
                <c:pt idx="36497">
                  <c:v>20</c:v>
                </c:pt>
                <c:pt idx="36498">
                  <c:v>8</c:v>
                </c:pt>
                <c:pt idx="36499">
                  <c:v>16</c:v>
                </c:pt>
                <c:pt idx="36500">
                  <c:v>16</c:v>
                </c:pt>
                <c:pt idx="36501">
                  <c:v>20</c:v>
                </c:pt>
                <c:pt idx="36502">
                  <c:v>20</c:v>
                </c:pt>
                <c:pt idx="36503">
                  <c:v>16</c:v>
                </c:pt>
                <c:pt idx="36504">
                  <c:v>19</c:v>
                </c:pt>
                <c:pt idx="36505">
                  <c:v>15</c:v>
                </c:pt>
                <c:pt idx="36506">
                  <c:v>14</c:v>
                </c:pt>
                <c:pt idx="36507">
                  <c:v>20</c:v>
                </c:pt>
                <c:pt idx="36508">
                  <c:v>16</c:v>
                </c:pt>
                <c:pt idx="36509">
                  <c:v>15</c:v>
                </c:pt>
                <c:pt idx="36510">
                  <c:v>0</c:v>
                </c:pt>
                <c:pt idx="36511">
                  <c:v>17</c:v>
                </c:pt>
                <c:pt idx="36512">
                  <c:v>16</c:v>
                </c:pt>
                <c:pt idx="36513">
                  <c:v>17</c:v>
                </c:pt>
                <c:pt idx="36514">
                  <c:v>0</c:v>
                </c:pt>
                <c:pt idx="36515">
                  <c:v>17</c:v>
                </c:pt>
                <c:pt idx="36516">
                  <c:v>16</c:v>
                </c:pt>
                <c:pt idx="36517">
                  <c:v>18</c:v>
                </c:pt>
                <c:pt idx="36518">
                  <c:v>16</c:v>
                </c:pt>
                <c:pt idx="36519">
                  <c:v>17</c:v>
                </c:pt>
                <c:pt idx="36520">
                  <c:v>20</c:v>
                </c:pt>
                <c:pt idx="36521">
                  <c:v>14</c:v>
                </c:pt>
                <c:pt idx="36522">
                  <c:v>18</c:v>
                </c:pt>
                <c:pt idx="36523">
                  <c:v>13</c:v>
                </c:pt>
                <c:pt idx="36524">
                  <c:v>13</c:v>
                </c:pt>
                <c:pt idx="36525">
                  <c:v>13</c:v>
                </c:pt>
                <c:pt idx="36526">
                  <c:v>16</c:v>
                </c:pt>
                <c:pt idx="36527">
                  <c:v>11</c:v>
                </c:pt>
                <c:pt idx="36528">
                  <c:v>20</c:v>
                </c:pt>
                <c:pt idx="36529">
                  <c:v>16</c:v>
                </c:pt>
                <c:pt idx="36530">
                  <c:v>15</c:v>
                </c:pt>
                <c:pt idx="36531">
                  <c:v>18</c:v>
                </c:pt>
                <c:pt idx="36532">
                  <c:v>16</c:v>
                </c:pt>
                <c:pt idx="36533">
                  <c:v>18</c:v>
                </c:pt>
                <c:pt idx="36534">
                  <c:v>16</c:v>
                </c:pt>
                <c:pt idx="36535">
                  <c:v>20</c:v>
                </c:pt>
                <c:pt idx="36536">
                  <c:v>20</c:v>
                </c:pt>
                <c:pt idx="36537">
                  <c:v>16</c:v>
                </c:pt>
                <c:pt idx="36538">
                  <c:v>16</c:v>
                </c:pt>
                <c:pt idx="36539">
                  <c:v>12</c:v>
                </c:pt>
                <c:pt idx="36540">
                  <c:v>16</c:v>
                </c:pt>
                <c:pt idx="36541">
                  <c:v>12</c:v>
                </c:pt>
                <c:pt idx="36542">
                  <c:v>13</c:v>
                </c:pt>
                <c:pt idx="36543">
                  <c:v>12</c:v>
                </c:pt>
                <c:pt idx="36544">
                  <c:v>15</c:v>
                </c:pt>
                <c:pt idx="36545">
                  <c:v>12</c:v>
                </c:pt>
                <c:pt idx="36546">
                  <c:v>19</c:v>
                </c:pt>
                <c:pt idx="36547">
                  <c:v>16</c:v>
                </c:pt>
                <c:pt idx="36548">
                  <c:v>16</c:v>
                </c:pt>
                <c:pt idx="36549">
                  <c:v>20</c:v>
                </c:pt>
                <c:pt idx="36550">
                  <c:v>20</c:v>
                </c:pt>
                <c:pt idx="36551">
                  <c:v>15</c:v>
                </c:pt>
                <c:pt idx="36552">
                  <c:v>19</c:v>
                </c:pt>
                <c:pt idx="36553">
                  <c:v>20</c:v>
                </c:pt>
                <c:pt idx="36554">
                  <c:v>16</c:v>
                </c:pt>
                <c:pt idx="36555">
                  <c:v>20</c:v>
                </c:pt>
                <c:pt idx="36556">
                  <c:v>16</c:v>
                </c:pt>
                <c:pt idx="36557">
                  <c:v>4</c:v>
                </c:pt>
                <c:pt idx="36558">
                  <c:v>16</c:v>
                </c:pt>
                <c:pt idx="36559">
                  <c:v>15</c:v>
                </c:pt>
                <c:pt idx="36560">
                  <c:v>18</c:v>
                </c:pt>
                <c:pt idx="36561">
                  <c:v>18</c:v>
                </c:pt>
                <c:pt idx="36562">
                  <c:v>20</c:v>
                </c:pt>
                <c:pt idx="36563">
                  <c:v>14</c:v>
                </c:pt>
                <c:pt idx="36564">
                  <c:v>17</c:v>
                </c:pt>
                <c:pt idx="36565">
                  <c:v>16</c:v>
                </c:pt>
                <c:pt idx="36566">
                  <c:v>5</c:v>
                </c:pt>
                <c:pt idx="36567">
                  <c:v>19</c:v>
                </c:pt>
                <c:pt idx="36568">
                  <c:v>20</c:v>
                </c:pt>
                <c:pt idx="36569">
                  <c:v>17</c:v>
                </c:pt>
                <c:pt idx="36570">
                  <c:v>16</c:v>
                </c:pt>
                <c:pt idx="36571">
                  <c:v>16</c:v>
                </c:pt>
                <c:pt idx="36572">
                  <c:v>16</c:v>
                </c:pt>
                <c:pt idx="36573">
                  <c:v>0</c:v>
                </c:pt>
                <c:pt idx="36574">
                  <c:v>16</c:v>
                </c:pt>
                <c:pt idx="36575">
                  <c:v>20</c:v>
                </c:pt>
                <c:pt idx="36576">
                  <c:v>16</c:v>
                </c:pt>
                <c:pt idx="36577">
                  <c:v>16</c:v>
                </c:pt>
                <c:pt idx="36578">
                  <c:v>20</c:v>
                </c:pt>
                <c:pt idx="36579">
                  <c:v>20</c:v>
                </c:pt>
                <c:pt idx="36580">
                  <c:v>19</c:v>
                </c:pt>
                <c:pt idx="36581">
                  <c:v>16</c:v>
                </c:pt>
                <c:pt idx="36582">
                  <c:v>18</c:v>
                </c:pt>
                <c:pt idx="36583">
                  <c:v>20</c:v>
                </c:pt>
                <c:pt idx="36584">
                  <c:v>20</c:v>
                </c:pt>
                <c:pt idx="36585">
                  <c:v>20</c:v>
                </c:pt>
                <c:pt idx="36586">
                  <c:v>10</c:v>
                </c:pt>
                <c:pt idx="36587">
                  <c:v>20</c:v>
                </c:pt>
                <c:pt idx="36588">
                  <c:v>19</c:v>
                </c:pt>
                <c:pt idx="36589">
                  <c:v>16</c:v>
                </c:pt>
                <c:pt idx="36590">
                  <c:v>16</c:v>
                </c:pt>
                <c:pt idx="36591">
                  <c:v>20</c:v>
                </c:pt>
                <c:pt idx="36592">
                  <c:v>15</c:v>
                </c:pt>
                <c:pt idx="36593">
                  <c:v>17</c:v>
                </c:pt>
                <c:pt idx="36594">
                  <c:v>0</c:v>
                </c:pt>
                <c:pt idx="36595">
                  <c:v>20</c:v>
                </c:pt>
                <c:pt idx="36596">
                  <c:v>17</c:v>
                </c:pt>
                <c:pt idx="36597">
                  <c:v>17</c:v>
                </c:pt>
                <c:pt idx="36598">
                  <c:v>13</c:v>
                </c:pt>
                <c:pt idx="36599">
                  <c:v>20</c:v>
                </c:pt>
                <c:pt idx="36600">
                  <c:v>16</c:v>
                </c:pt>
                <c:pt idx="36601">
                  <c:v>20</c:v>
                </c:pt>
                <c:pt idx="36602">
                  <c:v>14</c:v>
                </c:pt>
                <c:pt idx="36603">
                  <c:v>17</c:v>
                </c:pt>
                <c:pt idx="36604">
                  <c:v>17</c:v>
                </c:pt>
                <c:pt idx="36605">
                  <c:v>19</c:v>
                </c:pt>
                <c:pt idx="36606">
                  <c:v>8</c:v>
                </c:pt>
                <c:pt idx="36607">
                  <c:v>20</c:v>
                </c:pt>
                <c:pt idx="36608">
                  <c:v>0</c:v>
                </c:pt>
                <c:pt idx="36609">
                  <c:v>16</c:v>
                </c:pt>
                <c:pt idx="36610">
                  <c:v>15</c:v>
                </c:pt>
                <c:pt idx="36611">
                  <c:v>20</c:v>
                </c:pt>
                <c:pt idx="36612">
                  <c:v>16</c:v>
                </c:pt>
                <c:pt idx="36613">
                  <c:v>16</c:v>
                </c:pt>
                <c:pt idx="36614">
                  <c:v>19</c:v>
                </c:pt>
                <c:pt idx="36615">
                  <c:v>20</c:v>
                </c:pt>
                <c:pt idx="36616">
                  <c:v>15</c:v>
                </c:pt>
                <c:pt idx="36617">
                  <c:v>19</c:v>
                </c:pt>
                <c:pt idx="36618">
                  <c:v>16</c:v>
                </c:pt>
                <c:pt idx="36619">
                  <c:v>14</c:v>
                </c:pt>
                <c:pt idx="36620">
                  <c:v>20</c:v>
                </c:pt>
                <c:pt idx="36621">
                  <c:v>20</c:v>
                </c:pt>
                <c:pt idx="36622">
                  <c:v>20</c:v>
                </c:pt>
                <c:pt idx="36623">
                  <c:v>17</c:v>
                </c:pt>
                <c:pt idx="36624">
                  <c:v>15</c:v>
                </c:pt>
                <c:pt idx="36625">
                  <c:v>10</c:v>
                </c:pt>
                <c:pt idx="36626">
                  <c:v>20</c:v>
                </c:pt>
                <c:pt idx="36627">
                  <c:v>19</c:v>
                </c:pt>
                <c:pt idx="36628">
                  <c:v>0</c:v>
                </c:pt>
                <c:pt idx="36629">
                  <c:v>20</c:v>
                </c:pt>
                <c:pt idx="36630">
                  <c:v>20</c:v>
                </c:pt>
                <c:pt idx="36631">
                  <c:v>20</c:v>
                </c:pt>
                <c:pt idx="36632">
                  <c:v>8</c:v>
                </c:pt>
                <c:pt idx="36633">
                  <c:v>18</c:v>
                </c:pt>
                <c:pt idx="36634">
                  <c:v>17</c:v>
                </c:pt>
                <c:pt idx="36635">
                  <c:v>20</c:v>
                </c:pt>
                <c:pt idx="36636">
                  <c:v>16</c:v>
                </c:pt>
                <c:pt idx="36637">
                  <c:v>9</c:v>
                </c:pt>
                <c:pt idx="36638">
                  <c:v>17</c:v>
                </c:pt>
                <c:pt idx="36639">
                  <c:v>12</c:v>
                </c:pt>
                <c:pt idx="36640">
                  <c:v>16</c:v>
                </c:pt>
                <c:pt idx="36641">
                  <c:v>12</c:v>
                </c:pt>
                <c:pt idx="36642">
                  <c:v>19</c:v>
                </c:pt>
                <c:pt idx="36643">
                  <c:v>20</c:v>
                </c:pt>
                <c:pt idx="36644">
                  <c:v>16</c:v>
                </c:pt>
                <c:pt idx="36645">
                  <c:v>18</c:v>
                </c:pt>
                <c:pt idx="36646">
                  <c:v>20</c:v>
                </c:pt>
                <c:pt idx="36647">
                  <c:v>12</c:v>
                </c:pt>
                <c:pt idx="36648">
                  <c:v>12</c:v>
                </c:pt>
                <c:pt idx="36649">
                  <c:v>16</c:v>
                </c:pt>
                <c:pt idx="36650">
                  <c:v>20</c:v>
                </c:pt>
                <c:pt idx="36651">
                  <c:v>16</c:v>
                </c:pt>
                <c:pt idx="36652">
                  <c:v>19</c:v>
                </c:pt>
                <c:pt idx="36653">
                  <c:v>0</c:v>
                </c:pt>
                <c:pt idx="36654">
                  <c:v>17</c:v>
                </c:pt>
                <c:pt idx="36655">
                  <c:v>20</c:v>
                </c:pt>
                <c:pt idx="36656">
                  <c:v>16</c:v>
                </c:pt>
                <c:pt idx="36657">
                  <c:v>18</c:v>
                </c:pt>
                <c:pt idx="36658">
                  <c:v>20</c:v>
                </c:pt>
                <c:pt idx="36659">
                  <c:v>20</c:v>
                </c:pt>
                <c:pt idx="36660">
                  <c:v>12</c:v>
                </c:pt>
                <c:pt idx="36661">
                  <c:v>0</c:v>
                </c:pt>
                <c:pt idx="36662">
                  <c:v>20</c:v>
                </c:pt>
                <c:pt idx="36663">
                  <c:v>17</c:v>
                </c:pt>
                <c:pt idx="36664">
                  <c:v>18</c:v>
                </c:pt>
                <c:pt idx="36665">
                  <c:v>16</c:v>
                </c:pt>
                <c:pt idx="36666">
                  <c:v>17</c:v>
                </c:pt>
                <c:pt idx="36667">
                  <c:v>12</c:v>
                </c:pt>
                <c:pt idx="36668">
                  <c:v>16</c:v>
                </c:pt>
                <c:pt idx="36669">
                  <c:v>0</c:v>
                </c:pt>
                <c:pt idx="36670">
                  <c:v>0</c:v>
                </c:pt>
                <c:pt idx="36671">
                  <c:v>16</c:v>
                </c:pt>
                <c:pt idx="36672">
                  <c:v>19</c:v>
                </c:pt>
                <c:pt idx="36673">
                  <c:v>18</c:v>
                </c:pt>
                <c:pt idx="36674">
                  <c:v>20</c:v>
                </c:pt>
                <c:pt idx="36675">
                  <c:v>19</c:v>
                </c:pt>
                <c:pt idx="36676">
                  <c:v>17</c:v>
                </c:pt>
                <c:pt idx="36677">
                  <c:v>19</c:v>
                </c:pt>
                <c:pt idx="36678">
                  <c:v>17</c:v>
                </c:pt>
                <c:pt idx="36679">
                  <c:v>18</c:v>
                </c:pt>
                <c:pt idx="36680">
                  <c:v>0</c:v>
                </c:pt>
                <c:pt idx="36681">
                  <c:v>20</c:v>
                </c:pt>
                <c:pt idx="36682">
                  <c:v>14</c:v>
                </c:pt>
                <c:pt idx="36683">
                  <c:v>15</c:v>
                </c:pt>
                <c:pt idx="36684">
                  <c:v>20</c:v>
                </c:pt>
                <c:pt idx="36685">
                  <c:v>12</c:v>
                </c:pt>
                <c:pt idx="36686">
                  <c:v>12</c:v>
                </c:pt>
                <c:pt idx="36687">
                  <c:v>20</c:v>
                </c:pt>
                <c:pt idx="36688">
                  <c:v>20</c:v>
                </c:pt>
                <c:pt idx="36689">
                  <c:v>16</c:v>
                </c:pt>
                <c:pt idx="36690">
                  <c:v>14</c:v>
                </c:pt>
                <c:pt idx="36691">
                  <c:v>0</c:v>
                </c:pt>
                <c:pt idx="36692">
                  <c:v>20</c:v>
                </c:pt>
                <c:pt idx="36693">
                  <c:v>19</c:v>
                </c:pt>
                <c:pt idx="36694">
                  <c:v>20</c:v>
                </c:pt>
                <c:pt idx="36695">
                  <c:v>16</c:v>
                </c:pt>
                <c:pt idx="36696">
                  <c:v>16</c:v>
                </c:pt>
                <c:pt idx="36697">
                  <c:v>15</c:v>
                </c:pt>
                <c:pt idx="36698">
                  <c:v>16</c:v>
                </c:pt>
                <c:pt idx="36699">
                  <c:v>11</c:v>
                </c:pt>
                <c:pt idx="36700">
                  <c:v>0</c:v>
                </c:pt>
                <c:pt idx="36701">
                  <c:v>15</c:v>
                </c:pt>
                <c:pt idx="36702">
                  <c:v>16</c:v>
                </c:pt>
                <c:pt idx="36703">
                  <c:v>16</c:v>
                </c:pt>
                <c:pt idx="36704">
                  <c:v>18</c:v>
                </c:pt>
                <c:pt idx="36705">
                  <c:v>12</c:v>
                </c:pt>
                <c:pt idx="36706">
                  <c:v>8</c:v>
                </c:pt>
                <c:pt idx="36707">
                  <c:v>17</c:v>
                </c:pt>
                <c:pt idx="36708">
                  <c:v>20</c:v>
                </c:pt>
                <c:pt idx="36709">
                  <c:v>16</c:v>
                </c:pt>
                <c:pt idx="36710">
                  <c:v>19</c:v>
                </c:pt>
                <c:pt idx="36711">
                  <c:v>20</c:v>
                </c:pt>
                <c:pt idx="36712">
                  <c:v>13</c:v>
                </c:pt>
                <c:pt idx="36713">
                  <c:v>17</c:v>
                </c:pt>
                <c:pt idx="36714">
                  <c:v>20</c:v>
                </c:pt>
                <c:pt idx="36715">
                  <c:v>13</c:v>
                </c:pt>
                <c:pt idx="36716">
                  <c:v>20</c:v>
                </c:pt>
                <c:pt idx="36717">
                  <c:v>20</c:v>
                </c:pt>
                <c:pt idx="36718">
                  <c:v>20</c:v>
                </c:pt>
                <c:pt idx="36719">
                  <c:v>19</c:v>
                </c:pt>
                <c:pt idx="36720">
                  <c:v>20</c:v>
                </c:pt>
                <c:pt idx="36721">
                  <c:v>20</c:v>
                </c:pt>
                <c:pt idx="36722">
                  <c:v>16</c:v>
                </c:pt>
                <c:pt idx="36723">
                  <c:v>19</c:v>
                </c:pt>
                <c:pt idx="36724">
                  <c:v>19</c:v>
                </c:pt>
                <c:pt idx="36725">
                  <c:v>20</c:v>
                </c:pt>
                <c:pt idx="36726">
                  <c:v>18</c:v>
                </c:pt>
                <c:pt idx="36727">
                  <c:v>20</c:v>
                </c:pt>
                <c:pt idx="36728">
                  <c:v>19</c:v>
                </c:pt>
                <c:pt idx="36729">
                  <c:v>16</c:v>
                </c:pt>
                <c:pt idx="36730">
                  <c:v>0</c:v>
                </c:pt>
                <c:pt idx="36731">
                  <c:v>14</c:v>
                </c:pt>
                <c:pt idx="36732">
                  <c:v>20</c:v>
                </c:pt>
                <c:pt idx="36733">
                  <c:v>14</c:v>
                </c:pt>
                <c:pt idx="36734">
                  <c:v>20</c:v>
                </c:pt>
                <c:pt idx="36735">
                  <c:v>20</c:v>
                </c:pt>
                <c:pt idx="36736">
                  <c:v>17</c:v>
                </c:pt>
                <c:pt idx="36737">
                  <c:v>20</c:v>
                </c:pt>
                <c:pt idx="36738">
                  <c:v>17</c:v>
                </c:pt>
                <c:pt idx="36739">
                  <c:v>12</c:v>
                </c:pt>
                <c:pt idx="36740">
                  <c:v>15</c:v>
                </c:pt>
                <c:pt idx="36741">
                  <c:v>16</c:v>
                </c:pt>
                <c:pt idx="36742">
                  <c:v>15</c:v>
                </c:pt>
                <c:pt idx="36743">
                  <c:v>0</c:v>
                </c:pt>
                <c:pt idx="36744">
                  <c:v>20</c:v>
                </c:pt>
                <c:pt idx="36745">
                  <c:v>19</c:v>
                </c:pt>
                <c:pt idx="36746">
                  <c:v>16</c:v>
                </c:pt>
                <c:pt idx="36747">
                  <c:v>20</c:v>
                </c:pt>
                <c:pt idx="36748">
                  <c:v>16</c:v>
                </c:pt>
                <c:pt idx="36749">
                  <c:v>16</c:v>
                </c:pt>
                <c:pt idx="36750">
                  <c:v>17</c:v>
                </c:pt>
                <c:pt idx="36751">
                  <c:v>20</c:v>
                </c:pt>
                <c:pt idx="36752">
                  <c:v>16</c:v>
                </c:pt>
                <c:pt idx="36753">
                  <c:v>19</c:v>
                </c:pt>
                <c:pt idx="36754">
                  <c:v>16</c:v>
                </c:pt>
                <c:pt idx="36755">
                  <c:v>20</c:v>
                </c:pt>
                <c:pt idx="36756">
                  <c:v>20</c:v>
                </c:pt>
                <c:pt idx="36757">
                  <c:v>20</c:v>
                </c:pt>
                <c:pt idx="36758">
                  <c:v>16</c:v>
                </c:pt>
                <c:pt idx="36759">
                  <c:v>16</c:v>
                </c:pt>
                <c:pt idx="36760">
                  <c:v>20</c:v>
                </c:pt>
                <c:pt idx="36761">
                  <c:v>0</c:v>
                </c:pt>
                <c:pt idx="36762">
                  <c:v>20</c:v>
                </c:pt>
                <c:pt idx="36763">
                  <c:v>17</c:v>
                </c:pt>
                <c:pt idx="36764">
                  <c:v>11</c:v>
                </c:pt>
                <c:pt idx="36765">
                  <c:v>19</c:v>
                </c:pt>
                <c:pt idx="36766">
                  <c:v>16</c:v>
                </c:pt>
                <c:pt idx="36767">
                  <c:v>15</c:v>
                </c:pt>
                <c:pt idx="36768">
                  <c:v>17</c:v>
                </c:pt>
                <c:pt idx="36769">
                  <c:v>15</c:v>
                </c:pt>
                <c:pt idx="36770">
                  <c:v>17</c:v>
                </c:pt>
                <c:pt idx="36771">
                  <c:v>16</c:v>
                </c:pt>
                <c:pt idx="36772">
                  <c:v>14</c:v>
                </c:pt>
                <c:pt idx="36773">
                  <c:v>0</c:v>
                </c:pt>
                <c:pt idx="36774">
                  <c:v>19</c:v>
                </c:pt>
                <c:pt idx="36775">
                  <c:v>20</c:v>
                </c:pt>
                <c:pt idx="36776">
                  <c:v>20</c:v>
                </c:pt>
                <c:pt idx="36777">
                  <c:v>16</c:v>
                </c:pt>
                <c:pt idx="36778">
                  <c:v>17</c:v>
                </c:pt>
                <c:pt idx="36779">
                  <c:v>19</c:v>
                </c:pt>
                <c:pt idx="36780">
                  <c:v>14</c:v>
                </c:pt>
                <c:pt idx="36781">
                  <c:v>20</c:v>
                </c:pt>
                <c:pt idx="36782">
                  <c:v>10</c:v>
                </c:pt>
                <c:pt idx="36783">
                  <c:v>16</c:v>
                </c:pt>
                <c:pt idx="36784">
                  <c:v>12</c:v>
                </c:pt>
                <c:pt idx="36785">
                  <c:v>16</c:v>
                </c:pt>
                <c:pt idx="36786">
                  <c:v>20</c:v>
                </c:pt>
                <c:pt idx="36787">
                  <c:v>15</c:v>
                </c:pt>
                <c:pt idx="36788">
                  <c:v>16</c:v>
                </c:pt>
                <c:pt idx="36789">
                  <c:v>15</c:v>
                </c:pt>
                <c:pt idx="36790">
                  <c:v>20</c:v>
                </c:pt>
                <c:pt idx="36791">
                  <c:v>20</c:v>
                </c:pt>
                <c:pt idx="36792">
                  <c:v>14</c:v>
                </c:pt>
                <c:pt idx="36793">
                  <c:v>0</c:v>
                </c:pt>
                <c:pt idx="36794">
                  <c:v>0</c:v>
                </c:pt>
                <c:pt idx="36795">
                  <c:v>7</c:v>
                </c:pt>
                <c:pt idx="36796">
                  <c:v>18</c:v>
                </c:pt>
                <c:pt idx="36797">
                  <c:v>16</c:v>
                </c:pt>
                <c:pt idx="36798">
                  <c:v>20</c:v>
                </c:pt>
                <c:pt idx="36799">
                  <c:v>17</c:v>
                </c:pt>
                <c:pt idx="36800">
                  <c:v>15</c:v>
                </c:pt>
                <c:pt idx="36801">
                  <c:v>20</c:v>
                </c:pt>
                <c:pt idx="36802">
                  <c:v>0</c:v>
                </c:pt>
                <c:pt idx="36803">
                  <c:v>19</c:v>
                </c:pt>
                <c:pt idx="36804">
                  <c:v>18</c:v>
                </c:pt>
                <c:pt idx="36805">
                  <c:v>20</c:v>
                </c:pt>
                <c:pt idx="36806">
                  <c:v>18</c:v>
                </c:pt>
                <c:pt idx="36807">
                  <c:v>13</c:v>
                </c:pt>
                <c:pt idx="36808">
                  <c:v>12</c:v>
                </c:pt>
                <c:pt idx="36809">
                  <c:v>18</c:v>
                </c:pt>
                <c:pt idx="36810">
                  <c:v>15</c:v>
                </c:pt>
                <c:pt idx="36811">
                  <c:v>20</c:v>
                </c:pt>
                <c:pt idx="36812">
                  <c:v>16</c:v>
                </c:pt>
                <c:pt idx="36813">
                  <c:v>15</c:v>
                </c:pt>
                <c:pt idx="36814">
                  <c:v>13</c:v>
                </c:pt>
                <c:pt idx="36815">
                  <c:v>15</c:v>
                </c:pt>
                <c:pt idx="36816">
                  <c:v>19</c:v>
                </c:pt>
                <c:pt idx="36817">
                  <c:v>15</c:v>
                </c:pt>
                <c:pt idx="36818">
                  <c:v>18</c:v>
                </c:pt>
                <c:pt idx="36819">
                  <c:v>13</c:v>
                </c:pt>
                <c:pt idx="36820">
                  <c:v>16</c:v>
                </c:pt>
                <c:pt idx="36821">
                  <c:v>0</c:v>
                </c:pt>
                <c:pt idx="36822">
                  <c:v>16</c:v>
                </c:pt>
                <c:pt idx="36823">
                  <c:v>20</c:v>
                </c:pt>
                <c:pt idx="36824">
                  <c:v>20</c:v>
                </c:pt>
                <c:pt idx="36825">
                  <c:v>20</c:v>
                </c:pt>
                <c:pt idx="36826">
                  <c:v>16</c:v>
                </c:pt>
                <c:pt idx="36827">
                  <c:v>16</c:v>
                </c:pt>
                <c:pt idx="36828">
                  <c:v>12</c:v>
                </c:pt>
                <c:pt idx="36829">
                  <c:v>16</c:v>
                </c:pt>
                <c:pt idx="36830">
                  <c:v>16</c:v>
                </c:pt>
                <c:pt idx="36831">
                  <c:v>0</c:v>
                </c:pt>
                <c:pt idx="36832">
                  <c:v>20</c:v>
                </c:pt>
                <c:pt idx="36833">
                  <c:v>16</c:v>
                </c:pt>
                <c:pt idx="36834">
                  <c:v>20</c:v>
                </c:pt>
                <c:pt idx="36835">
                  <c:v>16</c:v>
                </c:pt>
                <c:pt idx="36836">
                  <c:v>13</c:v>
                </c:pt>
                <c:pt idx="36837">
                  <c:v>17</c:v>
                </c:pt>
                <c:pt idx="36838">
                  <c:v>15</c:v>
                </c:pt>
                <c:pt idx="36839">
                  <c:v>20</c:v>
                </c:pt>
                <c:pt idx="36840">
                  <c:v>0</c:v>
                </c:pt>
                <c:pt idx="36841">
                  <c:v>17</c:v>
                </c:pt>
                <c:pt idx="36842">
                  <c:v>20</c:v>
                </c:pt>
                <c:pt idx="36843">
                  <c:v>19</c:v>
                </c:pt>
                <c:pt idx="36844">
                  <c:v>20</c:v>
                </c:pt>
                <c:pt idx="36845">
                  <c:v>15</c:v>
                </c:pt>
                <c:pt idx="36846">
                  <c:v>13</c:v>
                </c:pt>
                <c:pt idx="36847">
                  <c:v>14</c:v>
                </c:pt>
                <c:pt idx="36848">
                  <c:v>20</c:v>
                </c:pt>
                <c:pt idx="36849">
                  <c:v>0</c:v>
                </c:pt>
                <c:pt idx="36850">
                  <c:v>20</c:v>
                </c:pt>
                <c:pt idx="36851">
                  <c:v>20</c:v>
                </c:pt>
                <c:pt idx="36852">
                  <c:v>17</c:v>
                </c:pt>
                <c:pt idx="36853">
                  <c:v>15</c:v>
                </c:pt>
                <c:pt idx="36854">
                  <c:v>18</c:v>
                </c:pt>
                <c:pt idx="36855">
                  <c:v>15</c:v>
                </c:pt>
                <c:pt idx="36856">
                  <c:v>18</c:v>
                </c:pt>
                <c:pt idx="36857">
                  <c:v>20</c:v>
                </c:pt>
                <c:pt idx="36858">
                  <c:v>16</c:v>
                </c:pt>
                <c:pt idx="36859">
                  <c:v>16</c:v>
                </c:pt>
                <c:pt idx="36860">
                  <c:v>19</c:v>
                </c:pt>
                <c:pt idx="36861">
                  <c:v>20</c:v>
                </c:pt>
                <c:pt idx="36862">
                  <c:v>20</c:v>
                </c:pt>
                <c:pt idx="36863">
                  <c:v>16</c:v>
                </c:pt>
                <c:pt idx="36864">
                  <c:v>16</c:v>
                </c:pt>
                <c:pt idx="36865">
                  <c:v>18</c:v>
                </c:pt>
                <c:pt idx="36866">
                  <c:v>16</c:v>
                </c:pt>
                <c:pt idx="36867">
                  <c:v>19</c:v>
                </c:pt>
                <c:pt idx="36868">
                  <c:v>20</c:v>
                </c:pt>
                <c:pt idx="36869">
                  <c:v>12</c:v>
                </c:pt>
                <c:pt idx="36870">
                  <c:v>20</c:v>
                </c:pt>
                <c:pt idx="36871">
                  <c:v>16</c:v>
                </c:pt>
                <c:pt idx="36872">
                  <c:v>18</c:v>
                </c:pt>
                <c:pt idx="36873">
                  <c:v>16</c:v>
                </c:pt>
                <c:pt idx="36874">
                  <c:v>14</c:v>
                </c:pt>
                <c:pt idx="36875">
                  <c:v>20</c:v>
                </c:pt>
                <c:pt idx="36876">
                  <c:v>16</c:v>
                </c:pt>
                <c:pt idx="36877">
                  <c:v>15</c:v>
                </c:pt>
                <c:pt idx="36878">
                  <c:v>9</c:v>
                </c:pt>
                <c:pt idx="36879">
                  <c:v>14</c:v>
                </c:pt>
                <c:pt idx="36880">
                  <c:v>12</c:v>
                </c:pt>
                <c:pt idx="36881">
                  <c:v>16</c:v>
                </c:pt>
                <c:pt idx="36882">
                  <c:v>16</c:v>
                </c:pt>
                <c:pt idx="36883">
                  <c:v>19</c:v>
                </c:pt>
                <c:pt idx="36884">
                  <c:v>18</c:v>
                </c:pt>
                <c:pt idx="36885">
                  <c:v>20</c:v>
                </c:pt>
                <c:pt idx="36886">
                  <c:v>20</c:v>
                </c:pt>
                <c:pt idx="36887">
                  <c:v>12</c:v>
                </c:pt>
                <c:pt idx="36888">
                  <c:v>16</c:v>
                </c:pt>
                <c:pt idx="36889">
                  <c:v>12</c:v>
                </c:pt>
                <c:pt idx="36890">
                  <c:v>13</c:v>
                </c:pt>
                <c:pt idx="36891">
                  <c:v>17</c:v>
                </c:pt>
                <c:pt idx="36892">
                  <c:v>14</c:v>
                </c:pt>
                <c:pt idx="36893">
                  <c:v>19</c:v>
                </c:pt>
                <c:pt idx="36894">
                  <c:v>20</c:v>
                </c:pt>
                <c:pt idx="36895">
                  <c:v>16</c:v>
                </c:pt>
                <c:pt idx="36896">
                  <c:v>20</c:v>
                </c:pt>
                <c:pt idx="36897">
                  <c:v>20</c:v>
                </c:pt>
                <c:pt idx="36898">
                  <c:v>18</c:v>
                </c:pt>
                <c:pt idx="36899">
                  <c:v>16</c:v>
                </c:pt>
                <c:pt idx="36900">
                  <c:v>20</c:v>
                </c:pt>
                <c:pt idx="36901">
                  <c:v>12</c:v>
                </c:pt>
                <c:pt idx="36902">
                  <c:v>16</c:v>
                </c:pt>
                <c:pt idx="36903">
                  <c:v>18</c:v>
                </c:pt>
                <c:pt idx="36904">
                  <c:v>15</c:v>
                </c:pt>
                <c:pt idx="36905">
                  <c:v>15</c:v>
                </c:pt>
                <c:pt idx="36906">
                  <c:v>14</c:v>
                </c:pt>
                <c:pt idx="36907">
                  <c:v>16</c:v>
                </c:pt>
                <c:pt idx="36908">
                  <c:v>14</c:v>
                </c:pt>
                <c:pt idx="36909">
                  <c:v>16</c:v>
                </c:pt>
                <c:pt idx="36910">
                  <c:v>16</c:v>
                </c:pt>
                <c:pt idx="36911">
                  <c:v>14</c:v>
                </c:pt>
                <c:pt idx="36912">
                  <c:v>16</c:v>
                </c:pt>
                <c:pt idx="36913">
                  <c:v>20</c:v>
                </c:pt>
                <c:pt idx="36914">
                  <c:v>20</c:v>
                </c:pt>
                <c:pt idx="36915">
                  <c:v>18</c:v>
                </c:pt>
                <c:pt idx="36916">
                  <c:v>16</c:v>
                </c:pt>
                <c:pt idx="36917">
                  <c:v>16</c:v>
                </c:pt>
                <c:pt idx="36918">
                  <c:v>12</c:v>
                </c:pt>
                <c:pt idx="36919">
                  <c:v>0</c:v>
                </c:pt>
                <c:pt idx="36920">
                  <c:v>20</c:v>
                </c:pt>
                <c:pt idx="36921">
                  <c:v>15</c:v>
                </c:pt>
                <c:pt idx="36922">
                  <c:v>11</c:v>
                </c:pt>
                <c:pt idx="36923">
                  <c:v>0</c:v>
                </c:pt>
                <c:pt idx="36924">
                  <c:v>16</c:v>
                </c:pt>
                <c:pt idx="36925">
                  <c:v>15</c:v>
                </c:pt>
                <c:pt idx="36926">
                  <c:v>19</c:v>
                </c:pt>
                <c:pt idx="36927">
                  <c:v>20</c:v>
                </c:pt>
                <c:pt idx="36928">
                  <c:v>17</c:v>
                </c:pt>
                <c:pt idx="36929">
                  <c:v>13</c:v>
                </c:pt>
                <c:pt idx="36930">
                  <c:v>20</c:v>
                </c:pt>
                <c:pt idx="36931">
                  <c:v>16</c:v>
                </c:pt>
                <c:pt idx="36932">
                  <c:v>13</c:v>
                </c:pt>
                <c:pt idx="36933">
                  <c:v>20</c:v>
                </c:pt>
                <c:pt idx="36934">
                  <c:v>16</c:v>
                </c:pt>
                <c:pt idx="36935">
                  <c:v>17</c:v>
                </c:pt>
                <c:pt idx="36936">
                  <c:v>18</c:v>
                </c:pt>
                <c:pt idx="36937">
                  <c:v>17</c:v>
                </c:pt>
                <c:pt idx="36938">
                  <c:v>20</c:v>
                </c:pt>
                <c:pt idx="36939">
                  <c:v>13</c:v>
                </c:pt>
                <c:pt idx="36940">
                  <c:v>16</c:v>
                </c:pt>
                <c:pt idx="36941">
                  <c:v>20</c:v>
                </c:pt>
                <c:pt idx="36942">
                  <c:v>13</c:v>
                </c:pt>
                <c:pt idx="36943">
                  <c:v>16</c:v>
                </c:pt>
                <c:pt idx="36944">
                  <c:v>19</c:v>
                </c:pt>
                <c:pt idx="36945">
                  <c:v>20</c:v>
                </c:pt>
                <c:pt idx="36946">
                  <c:v>20</c:v>
                </c:pt>
                <c:pt idx="36947">
                  <c:v>20</c:v>
                </c:pt>
                <c:pt idx="36948">
                  <c:v>18</c:v>
                </c:pt>
                <c:pt idx="36949">
                  <c:v>19</c:v>
                </c:pt>
                <c:pt idx="36950">
                  <c:v>20</c:v>
                </c:pt>
                <c:pt idx="36951">
                  <c:v>12</c:v>
                </c:pt>
                <c:pt idx="36952">
                  <c:v>15</c:v>
                </c:pt>
                <c:pt idx="36953">
                  <c:v>18</c:v>
                </c:pt>
                <c:pt idx="36954">
                  <c:v>14</c:v>
                </c:pt>
                <c:pt idx="36955">
                  <c:v>16</c:v>
                </c:pt>
                <c:pt idx="36956">
                  <c:v>16</c:v>
                </c:pt>
                <c:pt idx="36957">
                  <c:v>0</c:v>
                </c:pt>
                <c:pt idx="36958">
                  <c:v>20</c:v>
                </c:pt>
                <c:pt idx="36959">
                  <c:v>16</c:v>
                </c:pt>
                <c:pt idx="36960">
                  <c:v>20</c:v>
                </c:pt>
                <c:pt idx="36961">
                  <c:v>17</c:v>
                </c:pt>
                <c:pt idx="36962">
                  <c:v>14</c:v>
                </c:pt>
                <c:pt idx="36963">
                  <c:v>16</c:v>
                </c:pt>
                <c:pt idx="36964">
                  <c:v>16</c:v>
                </c:pt>
                <c:pt idx="36965">
                  <c:v>17</c:v>
                </c:pt>
                <c:pt idx="36966">
                  <c:v>18</c:v>
                </c:pt>
                <c:pt idx="36967">
                  <c:v>18</c:v>
                </c:pt>
                <c:pt idx="36968">
                  <c:v>16</c:v>
                </c:pt>
                <c:pt idx="36969">
                  <c:v>16</c:v>
                </c:pt>
                <c:pt idx="36970">
                  <c:v>20</c:v>
                </c:pt>
                <c:pt idx="36971">
                  <c:v>14</c:v>
                </c:pt>
                <c:pt idx="36972">
                  <c:v>20</c:v>
                </c:pt>
                <c:pt idx="36973">
                  <c:v>20</c:v>
                </c:pt>
                <c:pt idx="36974">
                  <c:v>19</c:v>
                </c:pt>
                <c:pt idx="36975">
                  <c:v>19</c:v>
                </c:pt>
                <c:pt idx="36976">
                  <c:v>16</c:v>
                </c:pt>
                <c:pt idx="36977">
                  <c:v>15</c:v>
                </c:pt>
                <c:pt idx="36978">
                  <c:v>15</c:v>
                </c:pt>
                <c:pt idx="36979">
                  <c:v>13</c:v>
                </c:pt>
                <c:pt idx="36980">
                  <c:v>13</c:v>
                </c:pt>
                <c:pt idx="36981">
                  <c:v>16</c:v>
                </c:pt>
                <c:pt idx="36982">
                  <c:v>18</c:v>
                </c:pt>
                <c:pt idx="36983">
                  <c:v>20</c:v>
                </c:pt>
                <c:pt idx="36984">
                  <c:v>16</c:v>
                </c:pt>
                <c:pt idx="36985">
                  <c:v>16</c:v>
                </c:pt>
                <c:pt idx="36986">
                  <c:v>20</c:v>
                </c:pt>
                <c:pt idx="36987">
                  <c:v>16</c:v>
                </c:pt>
                <c:pt idx="36988">
                  <c:v>16</c:v>
                </c:pt>
                <c:pt idx="36989">
                  <c:v>19</c:v>
                </c:pt>
                <c:pt idx="36990">
                  <c:v>20</c:v>
                </c:pt>
                <c:pt idx="36991">
                  <c:v>12</c:v>
                </c:pt>
                <c:pt idx="36992">
                  <c:v>12</c:v>
                </c:pt>
                <c:pt idx="36993">
                  <c:v>15</c:v>
                </c:pt>
                <c:pt idx="36994">
                  <c:v>11</c:v>
                </c:pt>
                <c:pt idx="36995">
                  <c:v>20</c:v>
                </c:pt>
                <c:pt idx="36996">
                  <c:v>10</c:v>
                </c:pt>
                <c:pt idx="36997">
                  <c:v>20</c:v>
                </c:pt>
                <c:pt idx="36998">
                  <c:v>10</c:v>
                </c:pt>
                <c:pt idx="36999">
                  <c:v>20</c:v>
                </c:pt>
                <c:pt idx="37000">
                  <c:v>15</c:v>
                </c:pt>
                <c:pt idx="37001">
                  <c:v>18</c:v>
                </c:pt>
                <c:pt idx="37002">
                  <c:v>17</c:v>
                </c:pt>
                <c:pt idx="37003">
                  <c:v>16</c:v>
                </c:pt>
                <c:pt idx="37004">
                  <c:v>13</c:v>
                </c:pt>
                <c:pt idx="37005">
                  <c:v>0</c:v>
                </c:pt>
                <c:pt idx="37006">
                  <c:v>20</c:v>
                </c:pt>
                <c:pt idx="37007">
                  <c:v>20</c:v>
                </c:pt>
                <c:pt idx="37008">
                  <c:v>20</c:v>
                </c:pt>
                <c:pt idx="37009">
                  <c:v>15</c:v>
                </c:pt>
                <c:pt idx="37010">
                  <c:v>16</c:v>
                </c:pt>
                <c:pt idx="37011">
                  <c:v>17</c:v>
                </c:pt>
                <c:pt idx="37012">
                  <c:v>15</c:v>
                </c:pt>
                <c:pt idx="37013">
                  <c:v>0</c:v>
                </c:pt>
                <c:pt idx="37014">
                  <c:v>11</c:v>
                </c:pt>
                <c:pt idx="37015">
                  <c:v>18</c:v>
                </c:pt>
                <c:pt idx="37016">
                  <c:v>14</c:v>
                </c:pt>
                <c:pt idx="37017">
                  <c:v>15</c:v>
                </c:pt>
                <c:pt idx="37018">
                  <c:v>20</c:v>
                </c:pt>
                <c:pt idx="37019">
                  <c:v>18</c:v>
                </c:pt>
                <c:pt idx="37020">
                  <c:v>0</c:v>
                </c:pt>
                <c:pt idx="37021">
                  <c:v>16</c:v>
                </c:pt>
                <c:pt idx="37022">
                  <c:v>18</c:v>
                </c:pt>
                <c:pt idx="37023">
                  <c:v>16</c:v>
                </c:pt>
                <c:pt idx="37024">
                  <c:v>20</c:v>
                </c:pt>
                <c:pt idx="37025">
                  <c:v>20</c:v>
                </c:pt>
                <c:pt idx="37026">
                  <c:v>18</c:v>
                </c:pt>
                <c:pt idx="37027">
                  <c:v>16</c:v>
                </c:pt>
                <c:pt idx="37028">
                  <c:v>20</c:v>
                </c:pt>
                <c:pt idx="37029">
                  <c:v>16</c:v>
                </c:pt>
                <c:pt idx="37030">
                  <c:v>20</c:v>
                </c:pt>
                <c:pt idx="37031">
                  <c:v>20</c:v>
                </c:pt>
                <c:pt idx="37032">
                  <c:v>15</c:v>
                </c:pt>
                <c:pt idx="37033">
                  <c:v>20</c:v>
                </c:pt>
                <c:pt idx="37034">
                  <c:v>16</c:v>
                </c:pt>
                <c:pt idx="37035">
                  <c:v>13</c:v>
                </c:pt>
                <c:pt idx="37036">
                  <c:v>8</c:v>
                </c:pt>
                <c:pt idx="37037">
                  <c:v>15</c:v>
                </c:pt>
                <c:pt idx="37038">
                  <c:v>17</c:v>
                </c:pt>
                <c:pt idx="37039">
                  <c:v>19</c:v>
                </c:pt>
                <c:pt idx="37040">
                  <c:v>13</c:v>
                </c:pt>
                <c:pt idx="37041">
                  <c:v>15</c:v>
                </c:pt>
                <c:pt idx="37042">
                  <c:v>16</c:v>
                </c:pt>
                <c:pt idx="37043">
                  <c:v>17</c:v>
                </c:pt>
                <c:pt idx="37044">
                  <c:v>16</c:v>
                </c:pt>
                <c:pt idx="37045">
                  <c:v>12</c:v>
                </c:pt>
                <c:pt idx="37046">
                  <c:v>18</c:v>
                </c:pt>
                <c:pt idx="37047">
                  <c:v>20</c:v>
                </c:pt>
                <c:pt idx="37048">
                  <c:v>16</c:v>
                </c:pt>
                <c:pt idx="37049">
                  <c:v>16</c:v>
                </c:pt>
                <c:pt idx="37050">
                  <c:v>13</c:v>
                </c:pt>
                <c:pt idx="37051">
                  <c:v>16</c:v>
                </c:pt>
                <c:pt idx="37052">
                  <c:v>20</c:v>
                </c:pt>
                <c:pt idx="37053">
                  <c:v>6</c:v>
                </c:pt>
                <c:pt idx="37054">
                  <c:v>0</c:v>
                </c:pt>
                <c:pt idx="37055">
                  <c:v>20</c:v>
                </c:pt>
                <c:pt idx="37056">
                  <c:v>16</c:v>
                </c:pt>
                <c:pt idx="37057">
                  <c:v>20</c:v>
                </c:pt>
                <c:pt idx="37058">
                  <c:v>18</c:v>
                </c:pt>
                <c:pt idx="37059">
                  <c:v>16</c:v>
                </c:pt>
                <c:pt idx="37060">
                  <c:v>15</c:v>
                </c:pt>
                <c:pt idx="37061">
                  <c:v>20</c:v>
                </c:pt>
                <c:pt idx="37062">
                  <c:v>6</c:v>
                </c:pt>
                <c:pt idx="37063">
                  <c:v>0</c:v>
                </c:pt>
                <c:pt idx="37064">
                  <c:v>20</c:v>
                </c:pt>
                <c:pt idx="37065">
                  <c:v>16</c:v>
                </c:pt>
                <c:pt idx="37066">
                  <c:v>20</c:v>
                </c:pt>
                <c:pt idx="37067">
                  <c:v>18</c:v>
                </c:pt>
                <c:pt idx="37068">
                  <c:v>0</c:v>
                </c:pt>
                <c:pt idx="37069">
                  <c:v>15</c:v>
                </c:pt>
                <c:pt idx="37070">
                  <c:v>16</c:v>
                </c:pt>
                <c:pt idx="37071">
                  <c:v>12</c:v>
                </c:pt>
                <c:pt idx="37072">
                  <c:v>19</c:v>
                </c:pt>
                <c:pt idx="37073">
                  <c:v>16</c:v>
                </c:pt>
                <c:pt idx="37074">
                  <c:v>15</c:v>
                </c:pt>
                <c:pt idx="37075">
                  <c:v>19</c:v>
                </c:pt>
                <c:pt idx="37076">
                  <c:v>12</c:v>
                </c:pt>
                <c:pt idx="37077">
                  <c:v>8</c:v>
                </c:pt>
                <c:pt idx="37078">
                  <c:v>0</c:v>
                </c:pt>
                <c:pt idx="37079">
                  <c:v>20</c:v>
                </c:pt>
                <c:pt idx="37080">
                  <c:v>0</c:v>
                </c:pt>
                <c:pt idx="37081">
                  <c:v>20</c:v>
                </c:pt>
                <c:pt idx="37082">
                  <c:v>18</c:v>
                </c:pt>
                <c:pt idx="37083">
                  <c:v>20</c:v>
                </c:pt>
                <c:pt idx="37084">
                  <c:v>0</c:v>
                </c:pt>
                <c:pt idx="37085">
                  <c:v>13</c:v>
                </c:pt>
                <c:pt idx="37086">
                  <c:v>19</c:v>
                </c:pt>
                <c:pt idx="37087">
                  <c:v>17</c:v>
                </c:pt>
                <c:pt idx="37088">
                  <c:v>16</c:v>
                </c:pt>
                <c:pt idx="37089">
                  <c:v>18</c:v>
                </c:pt>
                <c:pt idx="37090">
                  <c:v>16</c:v>
                </c:pt>
                <c:pt idx="37091">
                  <c:v>14</c:v>
                </c:pt>
                <c:pt idx="37092">
                  <c:v>16</c:v>
                </c:pt>
                <c:pt idx="37093">
                  <c:v>16</c:v>
                </c:pt>
                <c:pt idx="37094">
                  <c:v>12</c:v>
                </c:pt>
                <c:pt idx="37095">
                  <c:v>19</c:v>
                </c:pt>
                <c:pt idx="37096">
                  <c:v>16</c:v>
                </c:pt>
                <c:pt idx="37097">
                  <c:v>8</c:v>
                </c:pt>
                <c:pt idx="37098">
                  <c:v>15</c:v>
                </c:pt>
                <c:pt idx="37099">
                  <c:v>0</c:v>
                </c:pt>
                <c:pt idx="37100">
                  <c:v>16</c:v>
                </c:pt>
                <c:pt idx="37101">
                  <c:v>16</c:v>
                </c:pt>
                <c:pt idx="37102">
                  <c:v>20</c:v>
                </c:pt>
                <c:pt idx="37103">
                  <c:v>16</c:v>
                </c:pt>
                <c:pt idx="37104">
                  <c:v>15</c:v>
                </c:pt>
                <c:pt idx="37105">
                  <c:v>12</c:v>
                </c:pt>
                <c:pt idx="37106">
                  <c:v>18</c:v>
                </c:pt>
                <c:pt idx="37107">
                  <c:v>0</c:v>
                </c:pt>
                <c:pt idx="37108">
                  <c:v>20</c:v>
                </c:pt>
                <c:pt idx="37109">
                  <c:v>14</c:v>
                </c:pt>
                <c:pt idx="37110">
                  <c:v>13</c:v>
                </c:pt>
                <c:pt idx="37111">
                  <c:v>18</c:v>
                </c:pt>
                <c:pt idx="37112">
                  <c:v>20</c:v>
                </c:pt>
                <c:pt idx="37113">
                  <c:v>16</c:v>
                </c:pt>
                <c:pt idx="37114">
                  <c:v>14</c:v>
                </c:pt>
                <c:pt idx="37115">
                  <c:v>19</c:v>
                </c:pt>
                <c:pt idx="37116">
                  <c:v>16</c:v>
                </c:pt>
                <c:pt idx="37117">
                  <c:v>12</c:v>
                </c:pt>
                <c:pt idx="37118">
                  <c:v>19</c:v>
                </c:pt>
                <c:pt idx="37119">
                  <c:v>16</c:v>
                </c:pt>
                <c:pt idx="37120">
                  <c:v>18</c:v>
                </c:pt>
                <c:pt idx="37121">
                  <c:v>17</c:v>
                </c:pt>
                <c:pt idx="37122">
                  <c:v>17</c:v>
                </c:pt>
                <c:pt idx="37123">
                  <c:v>19</c:v>
                </c:pt>
                <c:pt idx="37124">
                  <c:v>20</c:v>
                </c:pt>
                <c:pt idx="37125">
                  <c:v>18</c:v>
                </c:pt>
                <c:pt idx="37126">
                  <c:v>20</c:v>
                </c:pt>
                <c:pt idx="37127">
                  <c:v>20</c:v>
                </c:pt>
                <c:pt idx="37128">
                  <c:v>20</c:v>
                </c:pt>
                <c:pt idx="37129">
                  <c:v>16</c:v>
                </c:pt>
                <c:pt idx="37130">
                  <c:v>20</c:v>
                </c:pt>
                <c:pt idx="37131">
                  <c:v>13</c:v>
                </c:pt>
                <c:pt idx="37132">
                  <c:v>16</c:v>
                </c:pt>
                <c:pt idx="37133">
                  <c:v>16</c:v>
                </c:pt>
                <c:pt idx="37134">
                  <c:v>20</c:v>
                </c:pt>
                <c:pt idx="37135">
                  <c:v>19</c:v>
                </c:pt>
                <c:pt idx="37136">
                  <c:v>20</c:v>
                </c:pt>
                <c:pt idx="37137">
                  <c:v>20</c:v>
                </c:pt>
                <c:pt idx="37138">
                  <c:v>20</c:v>
                </c:pt>
                <c:pt idx="37139">
                  <c:v>15</c:v>
                </c:pt>
                <c:pt idx="37140">
                  <c:v>14</c:v>
                </c:pt>
                <c:pt idx="37141">
                  <c:v>16</c:v>
                </c:pt>
                <c:pt idx="37142">
                  <c:v>20</c:v>
                </c:pt>
                <c:pt idx="37143">
                  <c:v>14</c:v>
                </c:pt>
                <c:pt idx="37144">
                  <c:v>17</c:v>
                </c:pt>
                <c:pt idx="37145">
                  <c:v>15</c:v>
                </c:pt>
                <c:pt idx="37146">
                  <c:v>20</c:v>
                </c:pt>
                <c:pt idx="37147">
                  <c:v>16</c:v>
                </c:pt>
                <c:pt idx="37148">
                  <c:v>0</c:v>
                </c:pt>
                <c:pt idx="37149">
                  <c:v>18</c:v>
                </c:pt>
                <c:pt idx="37150">
                  <c:v>16</c:v>
                </c:pt>
                <c:pt idx="37151">
                  <c:v>18</c:v>
                </c:pt>
                <c:pt idx="37152">
                  <c:v>19</c:v>
                </c:pt>
                <c:pt idx="37153">
                  <c:v>15</c:v>
                </c:pt>
                <c:pt idx="37154">
                  <c:v>18</c:v>
                </c:pt>
                <c:pt idx="37155">
                  <c:v>19</c:v>
                </c:pt>
                <c:pt idx="37156">
                  <c:v>20</c:v>
                </c:pt>
                <c:pt idx="37157">
                  <c:v>19</c:v>
                </c:pt>
                <c:pt idx="37158">
                  <c:v>17</c:v>
                </c:pt>
                <c:pt idx="37159">
                  <c:v>16</c:v>
                </c:pt>
                <c:pt idx="37160">
                  <c:v>16</c:v>
                </c:pt>
                <c:pt idx="37161">
                  <c:v>16</c:v>
                </c:pt>
                <c:pt idx="37162">
                  <c:v>20</c:v>
                </c:pt>
                <c:pt idx="37163">
                  <c:v>14</c:v>
                </c:pt>
                <c:pt idx="37164">
                  <c:v>16</c:v>
                </c:pt>
                <c:pt idx="37165">
                  <c:v>16</c:v>
                </c:pt>
                <c:pt idx="37166">
                  <c:v>20</c:v>
                </c:pt>
                <c:pt idx="37167">
                  <c:v>18</c:v>
                </c:pt>
                <c:pt idx="37168">
                  <c:v>15</c:v>
                </c:pt>
                <c:pt idx="37169">
                  <c:v>11</c:v>
                </c:pt>
                <c:pt idx="37170">
                  <c:v>12</c:v>
                </c:pt>
                <c:pt idx="37171">
                  <c:v>18</c:v>
                </c:pt>
                <c:pt idx="37172">
                  <c:v>16</c:v>
                </c:pt>
                <c:pt idx="37173">
                  <c:v>15</c:v>
                </c:pt>
                <c:pt idx="37174">
                  <c:v>15</c:v>
                </c:pt>
                <c:pt idx="37175">
                  <c:v>12</c:v>
                </c:pt>
                <c:pt idx="37176">
                  <c:v>12</c:v>
                </c:pt>
                <c:pt idx="37177">
                  <c:v>20</c:v>
                </c:pt>
                <c:pt idx="37178">
                  <c:v>16</c:v>
                </c:pt>
                <c:pt idx="37179">
                  <c:v>15</c:v>
                </c:pt>
                <c:pt idx="37180">
                  <c:v>15</c:v>
                </c:pt>
                <c:pt idx="37181">
                  <c:v>20</c:v>
                </c:pt>
                <c:pt idx="37182">
                  <c:v>17</c:v>
                </c:pt>
                <c:pt idx="37183">
                  <c:v>9</c:v>
                </c:pt>
                <c:pt idx="37184">
                  <c:v>20</c:v>
                </c:pt>
                <c:pt idx="37185">
                  <c:v>19</c:v>
                </c:pt>
                <c:pt idx="37186">
                  <c:v>15</c:v>
                </c:pt>
                <c:pt idx="37187">
                  <c:v>0</c:v>
                </c:pt>
                <c:pt idx="37188">
                  <c:v>19</c:v>
                </c:pt>
                <c:pt idx="37189">
                  <c:v>19</c:v>
                </c:pt>
                <c:pt idx="37190">
                  <c:v>15</c:v>
                </c:pt>
                <c:pt idx="37191">
                  <c:v>14</c:v>
                </c:pt>
                <c:pt idx="37192">
                  <c:v>14</c:v>
                </c:pt>
                <c:pt idx="37193">
                  <c:v>16</c:v>
                </c:pt>
                <c:pt idx="37194">
                  <c:v>20</c:v>
                </c:pt>
                <c:pt idx="37195">
                  <c:v>20</c:v>
                </c:pt>
                <c:pt idx="37196">
                  <c:v>12</c:v>
                </c:pt>
                <c:pt idx="37197">
                  <c:v>16</c:v>
                </c:pt>
                <c:pt idx="37198">
                  <c:v>12</c:v>
                </c:pt>
                <c:pt idx="37199">
                  <c:v>9</c:v>
                </c:pt>
                <c:pt idx="37200">
                  <c:v>0</c:v>
                </c:pt>
                <c:pt idx="37201">
                  <c:v>18</c:v>
                </c:pt>
                <c:pt idx="37202">
                  <c:v>20</c:v>
                </c:pt>
                <c:pt idx="37203">
                  <c:v>0</c:v>
                </c:pt>
                <c:pt idx="37204">
                  <c:v>16</c:v>
                </c:pt>
                <c:pt idx="37205">
                  <c:v>8</c:v>
                </c:pt>
                <c:pt idx="37206">
                  <c:v>5</c:v>
                </c:pt>
                <c:pt idx="37207">
                  <c:v>20</c:v>
                </c:pt>
                <c:pt idx="37208">
                  <c:v>17</c:v>
                </c:pt>
                <c:pt idx="37209">
                  <c:v>20</c:v>
                </c:pt>
                <c:pt idx="37210">
                  <c:v>0</c:v>
                </c:pt>
                <c:pt idx="37211">
                  <c:v>20</c:v>
                </c:pt>
                <c:pt idx="37212">
                  <c:v>17</c:v>
                </c:pt>
                <c:pt idx="37213">
                  <c:v>18</c:v>
                </c:pt>
                <c:pt idx="37214">
                  <c:v>7</c:v>
                </c:pt>
                <c:pt idx="37215">
                  <c:v>17</c:v>
                </c:pt>
                <c:pt idx="37216">
                  <c:v>14</c:v>
                </c:pt>
                <c:pt idx="37217">
                  <c:v>15</c:v>
                </c:pt>
                <c:pt idx="37218">
                  <c:v>20</c:v>
                </c:pt>
                <c:pt idx="37219">
                  <c:v>15</c:v>
                </c:pt>
                <c:pt idx="37220">
                  <c:v>20</c:v>
                </c:pt>
                <c:pt idx="37221">
                  <c:v>20</c:v>
                </c:pt>
                <c:pt idx="37222">
                  <c:v>20</c:v>
                </c:pt>
                <c:pt idx="37223">
                  <c:v>0</c:v>
                </c:pt>
                <c:pt idx="37224">
                  <c:v>18</c:v>
                </c:pt>
                <c:pt idx="37225">
                  <c:v>20</c:v>
                </c:pt>
                <c:pt idx="37226">
                  <c:v>17</c:v>
                </c:pt>
                <c:pt idx="37227">
                  <c:v>19</c:v>
                </c:pt>
                <c:pt idx="37228">
                  <c:v>16</c:v>
                </c:pt>
                <c:pt idx="37229">
                  <c:v>17</c:v>
                </c:pt>
                <c:pt idx="37230">
                  <c:v>19</c:v>
                </c:pt>
                <c:pt idx="37231">
                  <c:v>15</c:v>
                </c:pt>
                <c:pt idx="37232">
                  <c:v>20</c:v>
                </c:pt>
                <c:pt idx="37233">
                  <c:v>14</c:v>
                </c:pt>
                <c:pt idx="37234">
                  <c:v>16</c:v>
                </c:pt>
                <c:pt idx="37235">
                  <c:v>20</c:v>
                </c:pt>
                <c:pt idx="37236">
                  <c:v>20</c:v>
                </c:pt>
                <c:pt idx="37237">
                  <c:v>16</c:v>
                </c:pt>
                <c:pt idx="37238">
                  <c:v>0</c:v>
                </c:pt>
                <c:pt idx="37239">
                  <c:v>0</c:v>
                </c:pt>
                <c:pt idx="37240">
                  <c:v>15</c:v>
                </c:pt>
                <c:pt idx="37241">
                  <c:v>15</c:v>
                </c:pt>
                <c:pt idx="37242">
                  <c:v>16</c:v>
                </c:pt>
                <c:pt idx="37243">
                  <c:v>19</c:v>
                </c:pt>
                <c:pt idx="37244">
                  <c:v>14</c:v>
                </c:pt>
                <c:pt idx="37245">
                  <c:v>20</c:v>
                </c:pt>
                <c:pt idx="37246">
                  <c:v>12</c:v>
                </c:pt>
                <c:pt idx="37247">
                  <c:v>18</c:v>
                </c:pt>
                <c:pt idx="37248">
                  <c:v>17</c:v>
                </c:pt>
                <c:pt idx="37249">
                  <c:v>17</c:v>
                </c:pt>
                <c:pt idx="37250">
                  <c:v>0</c:v>
                </c:pt>
                <c:pt idx="37251">
                  <c:v>19</c:v>
                </c:pt>
                <c:pt idx="37252">
                  <c:v>16</c:v>
                </c:pt>
                <c:pt idx="37253">
                  <c:v>20</c:v>
                </c:pt>
                <c:pt idx="37254">
                  <c:v>0</c:v>
                </c:pt>
                <c:pt idx="37255">
                  <c:v>20</c:v>
                </c:pt>
                <c:pt idx="37256">
                  <c:v>8</c:v>
                </c:pt>
                <c:pt idx="37257">
                  <c:v>18</c:v>
                </c:pt>
                <c:pt idx="37258">
                  <c:v>20</c:v>
                </c:pt>
                <c:pt idx="37259">
                  <c:v>0</c:v>
                </c:pt>
                <c:pt idx="37260">
                  <c:v>16</c:v>
                </c:pt>
                <c:pt idx="37261">
                  <c:v>19</c:v>
                </c:pt>
                <c:pt idx="37262">
                  <c:v>18</c:v>
                </c:pt>
                <c:pt idx="37263">
                  <c:v>20</c:v>
                </c:pt>
                <c:pt idx="37264">
                  <c:v>15</c:v>
                </c:pt>
                <c:pt idx="37265">
                  <c:v>12</c:v>
                </c:pt>
                <c:pt idx="37266">
                  <c:v>0</c:v>
                </c:pt>
                <c:pt idx="37267">
                  <c:v>19</c:v>
                </c:pt>
                <c:pt idx="37268">
                  <c:v>20</c:v>
                </c:pt>
                <c:pt idx="37269">
                  <c:v>20</c:v>
                </c:pt>
                <c:pt idx="37270">
                  <c:v>19</c:v>
                </c:pt>
                <c:pt idx="37271">
                  <c:v>16</c:v>
                </c:pt>
                <c:pt idx="37272">
                  <c:v>0</c:v>
                </c:pt>
                <c:pt idx="37273">
                  <c:v>16</c:v>
                </c:pt>
                <c:pt idx="37274">
                  <c:v>15</c:v>
                </c:pt>
                <c:pt idx="37275">
                  <c:v>12</c:v>
                </c:pt>
                <c:pt idx="37276">
                  <c:v>19</c:v>
                </c:pt>
                <c:pt idx="37277">
                  <c:v>11</c:v>
                </c:pt>
                <c:pt idx="37278">
                  <c:v>19</c:v>
                </c:pt>
                <c:pt idx="37279">
                  <c:v>20</c:v>
                </c:pt>
                <c:pt idx="37280">
                  <c:v>8</c:v>
                </c:pt>
                <c:pt idx="37281">
                  <c:v>13</c:v>
                </c:pt>
                <c:pt idx="37282">
                  <c:v>20</c:v>
                </c:pt>
                <c:pt idx="37283">
                  <c:v>16</c:v>
                </c:pt>
                <c:pt idx="37284">
                  <c:v>16</c:v>
                </c:pt>
                <c:pt idx="37285">
                  <c:v>20</c:v>
                </c:pt>
                <c:pt idx="37286">
                  <c:v>20</c:v>
                </c:pt>
                <c:pt idx="37287">
                  <c:v>16</c:v>
                </c:pt>
                <c:pt idx="37288">
                  <c:v>16</c:v>
                </c:pt>
                <c:pt idx="37289">
                  <c:v>20</c:v>
                </c:pt>
                <c:pt idx="37290">
                  <c:v>18</c:v>
                </c:pt>
                <c:pt idx="37291">
                  <c:v>16</c:v>
                </c:pt>
                <c:pt idx="37292">
                  <c:v>20</c:v>
                </c:pt>
                <c:pt idx="37293">
                  <c:v>20</c:v>
                </c:pt>
                <c:pt idx="37294">
                  <c:v>19</c:v>
                </c:pt>
                <c:pt idx="37295">
                  <c:v>17</c:v>
                </c:pt>
                <c:pt idx="37296">
                  <c:v>20</c:v>
                </c:pt>
                <c:pt idx="37297">
                  <c:v>16</c:v>
                </c:pt>
                <c:pt idx="37298">
                  <c:v>19</c:v>
                </c:pt>
                <c:pt idx="37299">
                  <c:v>13</c:v>
                </c:pt>
                <c:pt idx="37300">
                  <c:v>0</c:v>
                </c:pt>
                <c:pt idx="37301">
                  <c:v>16</c:v>
                </c:pt>
                <c:pt idx="37302">
                  <c:v>18</c:v>
                </c:pt>
                <c:pt idx="37303">
                  <c:v>16</c:v>
                </c:pt>
                <c:pt idx="37304">
                  <c:v>12</c:v>
                </c:pt>
                <c:pt idx="37305">
                  <c:v>0</c:v>
                </c:pt>
                <c:pt idx="37306">
                  <c:v>20</c:v>
                </c:pt>
                <c:pt idx="37307">
                  <c:v>16</c:v>
                </c:pt>
                <c:pt idx="37308">
                  <c:v>19</c:v>
                </c:pt>
                <c:pt idx="37309">
                  <c:v>14</c:v>
                </c:pt>
                <c:pt idx="37310">
                  <c:v>12</c:v>
                </c:pt>
                <c:pt idx="37311">
                  <c:v>16</c:v>
                </c:pt>
                <c:pt idx="37312">
                  <c:v>16</c:v>
                </c:pt>
                <c:pt idx="37313">
                  <c:v>17</c:v>
                </c:pt>
                <c:pt idx="37314">
                  <c:v>17</c:v>
                </c:pt>
                <c:pt idx="37315">
                  <c:v>0</c:v>
                </c:pt>
                <c:pt idx="37316">
                  <c:v>9</c:v>
                </c:pt>
                <c:pt idx="37317">
                  <c:v>12</c:v>
                </c:pt>
                <c:pt idx="37318">
                  <c:v>20</c:v>
                </c:pt>
                <c:pt idx="37319">
                  <c:v>12</c:v>
                </c:pt>
                <c:pt idx="37320">
                  <c:v>17</c:v>
                </c:pt>
                <c:pt idx="37321">
                  <c:v>0</c:v>
                </c:pt>
                <c:pt idx="37322">
                  <c:v>10</c:v>
                </c:pt>
                <c:pt idx="37323">
                  <c:v>17</c:v>
                </c:pt>
                <c:pt idx="37324">
                  <c:v>12</c:v>
                </c:pt>
                <c:pt idx="37325">
                  <c:v>20</c:v>
                </c:pt>
                <c:pt idx="37326">
                  <c:v>20</c:v>
                </c:pt>
                <c:pt idx="37327">
                  <c:v>16</c:v>
                </c:pt>
                <c:pt idx="37328">
                  <c:v>13</c:v>
                </c:pt>
                <c:pt idx="37329">
                  <c:v>0</c:v>
                </c:pt>
                <c:pt idx="37330">
                  <c:v>17</c:v>
                </c:pt>
                <c:pt idx="37331">
                  <c:v>15</c:v>
                </c:pt>
                <c:pt idx="37332">
                  <c:v>20</c:v>
                </c:pt>
                <c:pt idx="37333">
                  <c:v>16</c:v>
                </c:pt>
                <c:pt idx="37334">
                  <c:v>17</c:v>
                </c:pt>
                <c:pt idx="37335">
                  <c:v>16</c:v>
                </c:pt>
                <c:pt idx="37336">
                  <c:v>19</c:v>
                </c:pt>
                <c:pt idx="37337">
                  <c:v>16</c:v>
                </c:pt>
                <c:pt idx="37338">
                  <c:v>16</c:v>
                </c:pt>
                <c:pt idx="37339">
                  <c:v>15</c:v>
                </c:pt>
                <c:pt idx="37340">
                  <c:v>20</c:v>
                </c:pt>
                <c:pt idx="37341">
                  <c:v>20</c:v>
                </c:pt>
                <c:pt idx="37342">
                  <c:v>17</c:v>
                </c:pt>
                <c:pt idx="37343">
                  <c:v>15</c:v>
                </c:pt>
                <c:pt idx="37344">
                  <c:v>20</c:v>
                </c:pt>
                <c:pt idx="37345">
                  <c:v>20</c:v>
                </c:pt>
                <c:pt idx="37346">
                  <c:v>17</c:v>
                </c:pt>
                <c:pt idx="37347">
                  <c:v>16</c:v>
                </c:pt>
                <c:pt idx="37348">
                  <c:v>19</c:v>
                </c:pt>
                <c:pt idx="37349">
                  <c:v>18</c:v>
                </c:pt>
                <c:pt idx="37350">
                  <c:v>20</c:v>
                </c:pt>
                <c:pt idx="37351">
                  <c:v>20</c:v>
                </c:pt>
                <c:pt idx="37352">
                  <c:v>17</c:v>
                </c:pt>
                <c:pt idx="37353">
                  <c:v>17</c:v>
                </c:pt>
                <c:pt idx="37354">
                  <c:v>18</c:v>
                </c:pt>
                <c:pt idx="37355">
                  <c:v>19</c:v>
                </c:pt>
                <c:pt idx="37356">
                  <c:v>20</c:v>
                </c:pt>
                <c:pt idx="37357">
                  <c:v>12</c:v>
                </c:pt>
                <c:pt idx="37358">
                  <c:v>20</c:v>
                </c:pt>
                <c:pt idx="37359">
                  <c:v>13</c:v>
                </c:pt>
                <c:pt idx="37360">
                  <c:v>16</c:v>
                </c:pt>
                <c:pt idx="37361">
                  <c:v>0</c:v>
                </c:pt>
                <c:pt idx="37362">
                  <c:v>7</c:v>
                </c:pt>
                <c:pt idx="37363">
                  <c:v>20</c:v>
                </c:pt>
                <c:pt idx="37364">
                  <c:v>14</c:v>
                </c:pt>
                <c:pt idx="37365">
                  <c:v>18</c:v>
                </c:pt>
                <c:pt idx="37366">
                  <c:v>19</c:v>
                </c:pt>
                <c:pt idx="37367">
                  <c:v>20</c:v>
                </c:pt>
                <c:pt idx="37368">
                  <c:v>16</c:v>
                </c:pt>
                <c:pt idx="37369">
                  <c:v>17</c:v>
                </c:pt>
                <c:pt idx="37370">
                  <c:v>20</c:v>
                </c:pt>
                <c:pt idx="37371">
                  <c:v>9</c:v>
                </c:pt>
                <c:pt idx="37372">
                  <c:v>20</c:v>
                </c:pt>
                <c:pt idx="37373">
                  <c:v>0</c:v>
                </c:pt>
                <c:pt idx="37374">
                  <c:v>20</c:v>
                </c:pt>
                <c:pt idx="37375">
                  <c:v>17</c:v>
                </c:pt>
                <c:pt idx="37376">
                  <c:v>16</c:v>
                </c:pt>
                <c:pt idx="37377">
                  <c:v>20</c:v>
                </c:pt>
                <c:pt idx="37378">
                  <c:v>18</c:v>
                </c:pt>
                <c:pt idx="37379">
                  <c:v>16</c:v>
                </c:pt>
                <c:pt idx="37380">
                  <c:v>16</c:v>
                </c:pt>
                <c:pt idx="37381">
                  <c:v>16</c:v>
                </c:pt>
                <c:pt idx="37382">
                  <c:v>20</c:v>
                </c:pt>
                <c:pt idx="37383">
                  <c:v>7</c:v>
                </c:pt>
                <c:pt idx="37384">
                  <c:v>20</c:v>
                </c:pt>
                <c:pt idx="37385">
                  <c:v>13</c:v>
                </c:pt>
                <c:pt idx="37386">
                  <c:v>19</c:v>
                </c:pt>
                <c:pt idx="37387">
                  <c:v>18</c:v>
                </c:pt>
                <c:pt idx="37388">
                  <c:v>16</c:v>
                </c:pt>
                <c:pt idx="37389">
                  <c:v>20</c:v>
                </c:pt>
                <c:pt idx="37390">
                  <c:v>17</c:v>
                </c:pt>
                <c:pt idx="37391">
                  <c:v>20</c:v>
                </c:pt>
                <c:pt idx="37392">
                  <c:v>19</c:v>
                </c:pt>
                <c:pt idx="37393">
                  <c:v>15</c:v>
                </c:pt>
                <c:pt idx="37394">
                  <c:v>14</c:v>
                </c:pt>
                <c:pt idx="37395">
                  <c:v>0</c:v>
                </c:pt>
                <c:pt idx="37396">
                  <c:v>20</c:v>
                </c:pt>
                <c:pt idx="37397">
                  <c:v>20</c:v>
                </c:pt>
                <c:pt idx="37398">
                  <c:v>14</c:v>
                </c:pt>
                <c:pt idx="37399">
                  <c:v>16</c:v>
                </c:pt>
                <c:pt idx="37400">
                  <c:v>19</c:v>
                </c:pt>
                <c:pt idx="37401">
                  <c:v>20</c:v>
                </c:pt>
                <c:pt idx="37402">
                  <c:v>16</c:v>
                </c:pt>
                <c:pt idx="37403">
                  <c:v>0</c:v>
                </c:pt>
                <c:pt idx="37404">
                  <c:v>16</c:v>
                </c:pt>
                <c:pt idx="37405">
                  <c:v>20</c:v>
                </c:pt>
                <c:pt idx="37406">
                  <c:v>20</c:v>
                </c:pt>
                <c:pt idx="37407">
                  <c:v>14</c:v>
                </c:pt>
                <c:pt idx="37408">
                  <c:v>18</c:v>
                </c:pt>
                <c:pt idx="37409">
                  <c:v>15</c:v>
                </c:pt>
                <c:pt idx="37410">
                  <c:v>16</c:v>
                </c:pt>
                <c:pt idx="37411">
                  <c:v>14</c:v>
                </c:pt>
                <c:pt idx="37412">
                  <c:v>19</c:v>
                </c:pt>
                <c:pt idx="37413">
                  <c:v>20</c:v>
                </c:pt>
                <c:pt idx="37414">
                  <c:v>12</c:v>
                </c:pt>
                <c:pt idx="37415">
                  <c:v>0</c:v>
                </c:pt>
                <c:pt idx="37416">
                  <c:v>17</c:v>
                </c:pt>
                <c:pt idx="37417">
                  <c:v>20</c:v>
                </c:pt>
                <c:pt idx="37418">
                  <c:v>15</c:v>
                </c:pt>
                <c:pt idx="37419">
                  <c:v>16</c:v>
                </c:pt>
                <c:pt idx="37420">
                  <c:v>12</c:v>
                </c:pt>
                <c:pt idx="37421">
                  <c:v>19</c:v>
                </c:pt>
                <c:pt idx="37422">
                  <c:v>19</c:v>
                </c:pt>
                <c:pt idx="37423">
                  <c:v>0</c:v>
                </c:pt>
                <c:pt idx="37424">
                  <c:v>20</c:v>
                </c:pt>
                <c:pt idx="37425">
                  <c:v>20</c:v>
                </c:pt>
                <c:pt idx="37426">
                  <c:v>20</c:v>
                </c:pt>
                <c:pt idx="37427">
                  <c:v>11</c:v>
                </c:pt>
                <c:pt idx="37428">
                  <c:v>18</c:v>
                </c:pt>
                <c:pt idx="37429">
                  <c:v>20</c:v>
                </c:pt>
                <c:pt idx="37430">
                  <c:v>16</c:v>
                </c:pt>
                <c:pt idx="37431">
                  <c:v>15</c:v>
                </c:pt>
                <c:pt idx="37432">
                  <c:v>16</c:v>
                </c:pt>
                <c:pt idx="37433">
                  <c:v>14</c:v>
                </c:pt>
                <c:pt idx="37434">
                  <c:v>16</c:v>
                </c:pt>
                <c:pt idx="37435">
                  <c:v>17</c:v>
                </c:pt>
                <c:pt idx="37436">
                  <c:v>0</c:v>
                </c:pt>
                <c:pt idx="37437">
                  <c:v>0</c:v>
                </c:pt>
                <c:pt idx="37438">
                  <c:v>0</c:v>
                </c:pt>
                <c:pt idx="37439">
                  <c:v>16</c:v>
                </c:pt>
                <c:pt idx="37440">
                  <c:v>17</c:v>
                </c:pt>
                <c:pt idx="37441">
                  <c:v>20</c:v>
                </c:pt>
                <c:pt idx="37442">
                  <c:v>16</c:v>
                </c:pt>
                <c:pt idx="37443">
                  <c:v>20</c:v>
                </c:pt>
                <c:pt idx="37444">
                  <c:v>16</c:v>
                </c:pt>
                <c:pt idx="37445">
                  <c:v>16</c:v>
                </c:pt>
                <c:pt idx="37446">
                  <c:v>0</c:v>
                </c:pt>
                <c:pt idx="37447">
                  <c:v>20</c:v>
                </c:pt>
                <c:pt idx="37448">
                  <c:v>16</c:v>
                </c:pt>
                <c:pt idx="37449">
                  <c:v>16</c:v>
                </c:pt>
                <c:pt idx="37450">
                  <c:v>16</c:v>
                </c:pt>
                <c:pt idx="37451">
                  <c:v>18</c:v>
                </c:pt>
                <c:pt idx="37452">
                  <c:v>14</c:v>
                </c:pt>
                <c:pt idx="37453">
                  <c:v>17</c:v>
                </c:pt>
                <c:pt idx="37454">
                  <c:v>20</c:v>
                </c:pt>
                <c:pt idx="37455">
                  <c:v>16</c:v>
                </c:pt>
                <c:pt idx="37456">
                  <c:v>15</c:v>
                </c:pt>
                <c:pt idx="37457">
                  <c:v>14</c:v>
                </c:pt>
                <c:pt idx="37458">
                  <c:v>16</c:v>
                </c:pt>
                <c:pt idx="37459">
                  <c:v>16</c:v>
                </c:pt>
                <c:pt idx="37460">
                  <c:v>4</c:v>
                </c:pt>
                <c:pt idx="37461">
                  <c:v>20</c:v>
                </c:pt>
                <c:pt idx="37462">
                  <c:v>0</c:v>
                </c:pt>
                <c:pt idx="37463">
                  <c:v>18</c:v>
                </c:pt>
                <c:pt idx="37464">
                  <c:v>19</c:v>
                </c:pt>
                <c:pt idx="37465">
                  <c:v>16</c:v>
                </c:pt>
                <c:pt idx="37466">
                  <c:v>20</c:v>
                </c:pt>
                <c:pt idx="37467">
                  <c:v>15</c:v>
                </c:pt>
                <c:pt idx="37468">
                  <c:v>16</c:v>
                </c:pt>
                <c:pt idx="37469">
                  <c:v>15</c:v>
                </c:pt>
                <c:pt idx="37470">
                  <c:v>0</c:v>
                </c:pt>
                <c:pt idx="37471">
                  <c:v>16</c:v>
                </c:pt>
                <c:pt idx="37472">
                  <c:v>20</c:v>
                </c:pt>
                <c:pt idx="37473">
                  <c:v>20</c:v>
                </c:pt>
                <c:pt idx="37474">
                  <c:v>20</c:v>
                </c:pt>
                <c:pt idx="37475">
                  <c:v>16</c:v>
                </c:pt>
                <c:pt idx="37476">
                  <c:v>13</c:v>
                </c:pt>
                <c:pt idx="37477">
                  <c:v>20</c:v>
                </c:pt>
                <c:pt idx="37478">
                  <c:v>16</c:v>
                </c:pt>
                <c:pt idx="37479">
                  <c:v>16</c:v>
                </c:pt>
                <c:pt idx="37480">
                  <c:v>16</c:v>
                </c:pt>
                <c:pt idx="37481">
                  <c:v>11</c:v>
                </c:pt>
                <c:pt idx="37482">
                  <c:v>19</c:v>
                </c:pt>
                <c:pt idx="37483">
                  <c:v>15</c:v>
                </c:pt>
                <c:pt idx="37484">
                  <c:v>19</c:v>
                </c:pt>
                <c:pt idx="37485">
                  <c:v>15</c:v>
                </c:pt>
                <c:pt idx="37486">
                  <c:v>12</c:v>
                </c:pt>
                <c:pt idx="37487">
                  <c:v>18</c:v>
                </c:pt>
                <c:pt idx="37488">
                  <c:v>20</c:v>
                </c:pt>
                <c:pt idx="37489">
                  <c:v>16</c:v>
                </c:pt>
                <c:pt idx="37490">
                  <c:v>20</c:v>
                </c:pt>
                <c:pt idx="37491">
                  <c:v>20</c:v>
                </c:pt>
                <c:pt idx="37492">
                  <c:v>18</c:v>
                </c:pt>
                <c:pt idx="37493">
                  <c:v>0</c:v>
                </c:pt>
                <c:pt idx="37494">
                  <c:v>20</c:v>
                </c:pt>
                <c:pt idx="37495">
                  <c:v>15</c:v>
                </c:pt>
                <c:pt idx="37496">
                  <c:v>19</c:v>
                </c:pt>
                <c:pt idx="37497">
                  <c:v>20</c:v>
                </c:pt>
                <c:pt idx="37498">
                  <c:v>20</c:v>
                </c:pt>
                <c:pt idx="37499">
                  <c:v>15</c:v>
                </c:pt>
                <c:pt idx="37500">
                  <c:v>8</c:v>
                </c:pt>
                <c:pt idx="37501">
                  <c:v>13</c:v>
                </c:pt>
                <c:pt idx="37502">
                  <c:v>12</c:v>
                </c:pt>
                <c:pt idx="37503">
                  <c:v>0</c:v>
                </c:pt>
                <c:pt idx="37504">
                  <c:v>15</c:v>
                </c:pt>
                <c:pt idx="37505">
                  <c:v>18</c:v>
                </c:pt>
                <c:pt idx="37506">
                  <c:v>16</c:v>
                </c:pt>
                <c:pt idx="37507">
                  <c:v>13</c:v>
                </c:pt>
                <c:pt idx="37508">
                  <c:v>18</c:v>
                </c:pt>
                <c:pt idx="37509">
                  <c:v>15</c:v>
                </c:pt>
                <c:pt idx="37510">
                  <c:v>20</c:v>
                </c:pt>
                <c:pt idx="37511">
                  <c:v>19</c:v>
                </c:pt>
                <c:pt idx="37512">
                  <c:v>20</c:v>
                </c:pt>
                <c:pt idx="37513">
                  <c:v>18</c:v>
                </c:pt>
                <c:pt idx="37514">
                  <c:v>20</c:v>
                </c:pt>
                <c:pt idx="37515">
                  <c:v>16</c:v>
                </c:pt>
                <c:pt idx="37516">
                  <c:v>19</c:v>
                </c:pt>
                <c:pt idx="37517">
                  <c:v>20</c:v>
                </c:pt>
                <c:pt idx="37518">
                  <c:v>17</c:v>
                </c:pt>
                <c:pt idx="37519">
                  <c:v>20</c:v>
                </c:pt>
                <c:pt idx="37520">
                  <c:v>0</c:v>
                </c:pt>
                <c:pt idx="37521">
                  <c:v>8</c:v>
                </c:pt>
                <c:pt idx="37522">
                  <c:v>14</c:v>
                </c:pt>
                <c:pt idx="37523">
                  <c:v>19</c:v>
                </c:pt>
                <c:pt idx="37524">
                  <c:v>14</c:v>
                </c:pt>
                <c:pt idx="37525">
                  <c:v>16</c:v>
                </c:pt>
                <c:pt idx="37526">
                  <c:v>20</c:v>
                </c:pt>
                <c:pt idx="37527">
                  <c:v>19</c:v>
                </c:pt>
                <c:pt idx="37528">
                  <c:v>13</c:v>
                </c:pt>
                <c:pt idx="37529">
                  <c:v>16</c:v>
                </c:pt>
                <c:pt idx="37530">
                  <c:v>14</c:v>
                </c:pt>
                <c:pt idx="37531">
                  <c:v>16</c:v>
                </c:pt>
                <c:pt idx="37532">
                  <c:v>16</c:v>
                </c:pt>
                <c:pt idx="37533">
                  <c:v>16</c:v>
                </c:pt>
                <c:pt idx="37534">
                  <c:v>17</c:v>
                </c:pt>
                <c:pt idx="37535">
                  <c:v>20</c:v>
                </c:pt>
                <c:pt idx="37536">
                  <c:v>19</c:v>
                </c:pt>
                <c:pt idx="37537">
                  <c:v>12</c:v>
                </c:pt>
                <c:pt idx="37538">
                  <c:v>16</c:v>
                </c:pt>
                <c:pt idx="37539">
                  <c:v>16</c:v>
                </c:pt>
                <c:pt idx="37540">
                  <c:v>16</c:v>
                </c:pt>
                <c:pt idx="37541">
                  <c:v>15</c:v>
                </c:pt>
                <c:pt idx="37542">
                  <c:v>19</c:v>
                </c:pt>
                <c:pt idx="37543">
                  <c:v>16</c:v>
                </c:pt>
                <c:pt idx="37544">
                  <c:v>20</c:v>
                </c:pt>
                <c:pt idx="37545">
                  <c:v>18</c:v>
                </c:pt>
                <c:pt idx="37546">
                  <c:v>16</c:v>
                </c:pt>
                <c:pt idx="37547">
                  <c:v>20</c:v>
                </c:pt>
                <c:pt idx="37548">
                  <c:v>18</c:v>
                </c:pt>
                <c:pt idx="37549">
                  <c:v>20</c:v>
                </c:pt>
                <c:pt idx="37550">
                  <c:v>18</c:v>
                </c:pt>
                <c:pt idx="37551">
                  <c:v>18</c:v>
                </c:pt>
                <c:pt idx="37552">
                  <c:v>19</c:v>
                </c:pt>
                <c:pt idx="37553">
                  <c:v>10</c:v>
                </c:pt>
                <c:pt idx="37554">
                  <c:v>18</c:v>
                </c:pt>
                <c:pt idx="37555">
                  <c:v>18</c:v>
                </c:pt>
                <c:pt idx="37556">
                  <c:v>16</c:v>
                </c:pt>
                <c:pt idx="37557">
                  <c:v>20</c:v>
                </c:pt>
                <c:pt idx="37558">
                  <c:v>19</c:v>
                </c:pt>
                <c:pt idx="37559">
                  <c:v>12</c:v>
                </c:pt>
                <c:pt idx="37560">
                  <c:v>15</c:v>
                </c:pt>
                <c:pt idx="37561">
                  <c:v>19</c:v>
                </c:pt>
                <c:pt idx="37562">
                  <c:v>16</c:v>
                </c:pt>
                <c:pt idx="37563">
                  <c:v>0</c:v>
                </c:pt>
                <c:pt idx="37564">
                  <c:v>15</c:v>
                </c:pt>
                <c:pt idx="37565">
                  <c:v>11</c:v>
                </c:pt>
                <c:pt idx="37566">
                  <c:v>17</c:v>
                </c:pt>
                <c:pt idx="37567">
                  <c:v>19</c:v>
                </c:pt>
                <c:pt idx="37568">
                  <c:v>20</c:v>
                </c:pt>
                <c:pt idx="37569">
                  <c:v>20</c:v>
                </c:pt>
                <c:pt idx="37570">
                  <c:v>17</c:v>
                </c:pt>
                <c:pt idx="37571">
                  <c:v>4</c:v>
                </c:pt>
                <c:pt idx="37572">
                  <c:v>11</c:v>
                </c:pt>
                <c:pt idx="37573">
                  <c:v>13</c:v>
                </c:pt>
                <c:pt idx="37574">
                  <c:v>20</c:v>
                </c:pt>
                <c:pt idx="37575">
                  <c:v>20</c:v>
                </c:pt>
                <c:pt idx="37576">
                  <c:v>12</c:v>
                </c:pt>
                <c:pt idx="37577">
                  <c:v>20</c:v>
                </c:pt>
                <c:pt idx="37578">
                  <c:v>16</c:v>
                </c:pt>
                <c:pt idx="37579">
                  <c:v>13</c:v>
                </c:pt>
                <c:pt idx="37580">
                  <c:v>13</c:v>
                </c:pt>
                <c:pt idx="37581">
                  <c:v>10</c:v>
                </c:pt>
                <c:pt idx="37582">
                  <c:v>15</c:v>
                </c:pt>
                <c:pt idx="37583">
                  <c:v>13</c:v>
                </c:pt>
                <c:pt idx="37584">
                  <c:v>20</c:v>
                </c:pt>
                <c:pt idx="37585">
                  <c:v>13</c:v>
                </c:pt>
                <c:pt idx="37586">
                  <c:v>17</c:v>
                </c:pt>
                <c:pt idx="37587">
                  <c:v>16</c:v>
                </c:pt>
                <c:pt idx="37588">
                  <c:v>20</c:v>
                </c:pt>
                <c:pt idx="37589">
                  <c:v>0</c:v>
                </c:pt>
                <c:pt idx="37590">
                  <c:v>18</c:v>
                </c:pt>
                <c:pt idx="37591">
                  <c:v>18</c:v>
                </c:pt>
                <c:pt idx="37592">
                  <c:v>20</c:v>
                </c:pt>
                <c:pt idx="37593">
                  <c:v>16</c:v>
                </c:pt>
                <c:pt idx="37594">
                  <c:v>0</c:v>
                </c:pt>
                <c:pt idx="37595">
                  <c:v>19</c:v>
                </c:pt>
                <c:pt idx="37596">
                  <c:v>13</c:v>
                </c:pt>
                <c:pt idx="37597">
                  <c:v>0</c:v>
                </c:pt>
                <c:pt idx="37598">
                  <c:v>16</c:v>
                </c:pt>
                <c:pt idx="37599">
                  <c:v>17</c:v>
                </c:pt>
                <c:pt idx="37600">
                  <c:v>20</c:v>
                </c:pt>
                <c:pt idx="37601">
                  <c:v>20</c:v>
                </c:pt>
                <c:pt idx="37602">
                  <c:v>14</c:v>
                </c:pt>
                <c:pt idx="37603">
                  <c:v>0</c:v>
                </c:pt>
                <c:pt idx="37604">
                  <c:v>14</c:v>
                </c:pt>
                <c:pt idx="37605">
                  <c:v>20</c:v>
                </c:pt>
                <c:pt idx="37606">
                  <c:v>20</c:v>
                </c:pt>
                <c:pt idx="37607">
                  <c:v>16</c:v>
                </c:pt>
                <c:pt idx="37608">
                  <c:v>20</c:v>
                </c:pt>
                <c:pt idx="37609">
                  <c:v>16</c:v>
                </c:pt>
                <c:pt idx="37610">
                  <c:v>16</c:v>
                </c:pt>
                <c:pt idx="37611">
                  <c:v>20</c:v>
                </c:pt>
                <c:pt idx="37612">
                  <c:v>16</c:v>
                </c:pt>
                <c:pt idx="37613">
                  <c:v>0</c:v>
                </c:pt>
                <c:pt idx="37614">
                  <c:v>16</c:v>
                </c:pt>
                <c:pt idx="37615">
                  <c:v>0</c:v>
                </c:pt>
                <c:pt idx="37616">
                  <c:v>19</c:v>
                </c:pt>
                <c:pt idx="37617">
                  <c:v>16</c:v>
                </c:pt>
                <c:pt idx="37618">
                  <c:v>10</c:v>
                </c:pt>
                <c:pt idx="37619">
                  <c:v>17</c:v>
                </c:pt>
                <c:pt idx="37620">
                  <c:v>15</c:v>
                </c:pt>
                <c:pt idx="37621">
                  <c:v>18</c:v>
                </c:pt>
                <c:pt idx="37622">
                  <c:v>15</c:v>
                </c:pt>
                <c:pt idx="37623">
                  <c:v>0</c:v>
                </c:pt>
                <c:pt idx="37624">
                  <c:v>19</c:v>
                </c:pt>
                <c:pt idx="37625">
                  <c:v>0</c:v>
                </c:pt>
                <c:pt idx="37626">
                  <c:v>19</c:v>
                </c:pt>
                <c:pt idx="37627">
                  <c:v>16</c:v>
                </c:pt>
                <c:pt idx="37628">
                  <c:v>17</c:v>
                </c:pt>
                <c:pt idx="37629">
                  <c:v>15</c:v>
                </c:pt>
                <c:pt idx="37630">
                  <c:v>19</c:v>
                </c:pt>
                <c:pt idx="37631">
                  <c:v>0</c:v>
                </c:pt>
                <c:pt idx="37632">
                  <c:v>14</c:v>
                </c:pt>
                <c:pt idx="37633">
                  <c:v>0</c:v>
                </c:pt>
                <c:pt idx="37634">
                  <c:v>18</c:v>
                </c:pt>
                <c:pt idx="37635">
                  <c:v>17</c:v>
                </c:pt>
                <c:pt idx="37636">
                  <c:v>20</c:v>
                </c:pt>
                <c:pt idx="37637">
                  <c:v>0</c:v>
                </c:pt>
                <c:pt idx="37638">
                  <c:v>20</c:v>
                </c:pt>
                <c:pt idx="37639">
                  <c:v>20</c:v>
                </c:pt>
                <c:pt idx="37640">
                  <c:v>16</c:v>
                </c:pt>
                <c:pt idx="37641">
                  <c:v>16</c:v>
                </c:pt>
                <c:pt idx="37642">
                  <c:v>20</c:v>
                </c:pt>
                <c:pt idx="37643">
                  <c:v>17</c:v>
                </c:pt>
                <c:pt idx="37644">
                  <c:v>12</c:v>
                </c:pt>
                <c:pt idx="37645">
                  <c:v>12</c:v>
                </c:pt>
                <c:pt idx="37646">
                  <c:v>14</c:v>
                </c:pt>
                <c:pt idx="37647">
                  <c:v>20</c:v>
                </c:pt>
                <c:pt idx="37648">
                  <c:v>17</c:v>
                </c:pt>
                <c:pt idx="37649">
                  <c:v>15</c:v>
                </c:pt>
                <c:pt idx="37650">
                  <c:v>20</c:v>
                </c:pt>
                <c:pt idx="37651">
                  <c:v>16</c:v>
                </c:pt>
                <c:pt idx="37652">
                  <c:v>20</c:v>
                </c:pt>
                <c:pt idx="37653">
                  <c:v>19</c:v>
                </c:pt>
                <c:pt idx="37654">
                  <c:v>17</c:v>
                </c:pt>
                <c:pt idx="37655">
                  <c:v>20</c:v>
                </c:pt>
                <c:pt idx="37656">
                  <c:v>17</c:v>
                </c:pt>
                <c:pt idx="37657">
                  <c:v>0</c:v>
                </c:pt>
                <c:pt idx="37658">
                  <c:v>14</c:v>
                </c:pt>
                <c:pt idx="37659">
                  <c:v>18</c:v>
                </c:pt>
                <c:pt idx="37660">
                  <c:v>20</c:v>
                </c:pt>
                <c:pt idx="37661">
                  <c:v>19</c:v>
                </c:pt>
                <c:pt idx="37662">
                  <c:v>19</c:v>
                </c:pt>
                <c:pt idx="37663">
                  <c:v>16</c:v>
                </c:pt>
                <c:pt idx="37664">
                  <c:v>16</c:v>
                </c:pt>
                <c:pt idx="37665">
                  <c:v>18</c:v>
                </c:pt>
                <c:pt idx="37666">
                  <c:v>20</c:v>
                </c:pt>
                <c:pt idx="37667">
                  <c:v>20</c:v>
                </c:pt>
                <c:pt idx="37668">
                  <c:v>20</c:v>
                </c:pt>
                <c:pt idx="37669">
                  <c:v>14</c:v>
                </c:pt>
                <c:pt idx="37670">
                  <c:v>14</c:v>
                </c:pt>
                <c:pt idx="37671">
                  <c:v>18</c:v>
                </c:pt>
                <c:pt idx="37672">
                  <c:v>17</c:v>
                </c:pt>
                <c:pt idx="37673">
                  <c:v>20</c:v>
                </c:pt>
                <c:pt idx="37674">
                  <c:v>20</c:v>
                </c:pt>
                <c:pt idx="37675">
                  <c:v>20</c:v>
                </c:pt>
                <c:pt idx="37676">
                  <c:v>11</c:v>
                </c:pt>
                <c:pt idx="37677">
                  <c:v>17</c:v>
                </c:pt>
                <c:pt idx="37678">
                  <c:v>20</c:v>
                </c:pt>
                <c:pt idx="37679">
                  <c:v>17</c:v>
                </c:pt>
                <c:pt idx="37680">
                  <c:v>15</c:v>
                </c:pt>
                <c:pt idx="37681">
                  <c:v>16</c:v>
                </c:pt>
                <c:pt idx="37682">
                  <c:v>16</c:v>
                </c:pt>
                <c:pt idx="37683">
                  <c:v>16</c:v>
                </c:pt>
                <c:pt idx="37684">
                  <c:v>14</c:v>
                </c:pt>
                <c:pt idx="37685">
                  <c:v>20</c:v>
                </c:pt>
                <c:pt idx="37686">
                  <c:v>15</c:v>
                </c:pt>
                <c:pt idx="37687">
                  <c:v>19</c:v>
                </c:pt>
                <c:pt idx="37688">
                  <c:v>20</c:v>
                </c:pt>
                <c:pt idx="37689">
                  <c:v>16</c:v>
                </c:pt>
                <c:pt idx="37690">
                  <c:v>17</c:v>
                </c:pt>
                <c:pt idx="37691">
                  <c:v>20</c:v>
                </c:pt>
                <c:pt idx="37692">
                  <c:v>16</c:v>
                </c:pt>
                <c:pt idx="37693">
                  <c:v>20</c:v>
                </c:pt>
                <c:pt idx="37694">
                  <c:v>19</c:v>
                </c:pt>
                <c:pt idx="37695">
                  <c:v>15</c:v>
                </c:pt>
                <c:pt idx="37696">
                  <c:v>20</c:v>
                </c:pt>
                <c:pt idx="37697">
                  <c:v>19</c:v>
                </c:pt>
                <c:pt idx="37698">
                  <c:v>18</c:v>
                </c:pt>
                <c:pt idx="37699">
                  <c:v>20</c:v>
                </c:pt>
                <c:pt idx="37700">
                  <c:v>8</c:v>
                </c:pt>
                <c:pt idx="37701">
                  <c:v>16</c:v>
                </c:pt>
                <c:pt idx="37702">
                  <c:v>20</c:v>
                </c:pt>
                <c:pt idx="37703">
                  <c:v>20</c:v>
                </c:pt>
                <c:pt idx="37704">
                  <c:v>20</c:v>
                </c:pt>
                <c:pt idx="37705">
                  <c:v>17</c:v>
                </c:pt>
                <c:pt idx="37706">
                  <c:v>16</c:v>
                </c:pt>
                <c:pt idx="37707">
                  <c:v>18</c:v>
                </c:pt>
                <c:pt idx="37708">
                  <c:v>19</c:v>
                </c:pt>
                <c:pt idx="37709">
                  <c:v>12</c:v>
                </c:pt>
                <c:pt idx="37710">
                  <c:v>16</c:v>
                </c:pt>
                <c:pt idx="37711">
                  <c:v>20</c:v>
                </c:pt>
                <c:pt idx="37712">
                  <c:v>20</c:v>
                </c:pt>
                <c:pt idx="37713">
                  <c:v>19</c:v>
                </c:pt>
                <c:pt idx="37714">
                  <c:v>20</c:v>
                </c:pt>
                <c:pt idx="37715">
                  <c:v>0</c:v>
                </c:pt>
                <c:pt idx="37716">
                  <c:v>18</c:v>
                </c:pt>
                <c:pt idx="37717">
                  <c:v>16</c:v>
                </c:pt>
                <c:pt idx="37718">
                  <c:v>15</c:v>
                </c:pt>
                <c:pt idx="37719">
                  <c:v>0</c:v>
                </c:pt>
                <c:pt idx="37720">
                  <c:v>20</c:v>
                </c:pt>
                <c:pt idx="37721">
                  <c:v>16</c:v>
                </c:pt>
                <c:pt idx="37722">
                  <c:v>19</c:v>
                </c:pt>
                <c:pt idx="37723">
                  <c:v>13</c:v>
                </c:pt>
                <c:pt idx="37724">
                  <c:v>16</c:v>
                </c:pt>
                <c:pt idx="37725">
                  <c:v>16</c:v>
                </c:pt>
                <c:pt idx="37726">
                  <c:v>19</c:v>
                </c:pt>
                <c:pt idx="37727">
                  <c:v>20</c:v>
                </c:pt>
                <c:pt idx="37728">
                  <c:v>20</c:v>
                </c:pt>
                <c:pt idx="37729">
                  <c:v>20</c:v>
                </c:pt>
                <c:pt idx="37730">
                  <c:v>20</c:v>
                </c:pt>
                <c:pt idx="37731">
                  <c:v>9</c:v>
                </c:pt>
                <c:pt idx="37732">
                  <c:v>19</c:v>
                </c:pt>
                <c:pt idx="37733">
                  <c:v>19</c:v>
                </c:pt>
                <c:pt idx="37734">
                  <c:v>13</c:v>
                </c:pt>
                <c:pt idx="37735">
                  <c:v>20</c:v>
                </c:pt>
                <c:pt idx="37736">
                  <c:v>16</c:v>
                </c:pt>
                <c:pt idx="37737">
                  <c:v>16</c:v>
                </c:pt>
                <c:pt idx="37738">
                  <c:v>13</c:v>
                </c:pt>
                <c:pt idx="37739">
                  <c:v>20</c:v>
                </c:pt>
                <c:pt idx="37740">
                  <c:v>19</c:v>
                </c:pt>
                <c:pt idx="37741">
                  <c:v>16</c:v>
                </c:pt>
                <c:pt idx="37742">
                  <c:v>12</c:v>
                </c:pt>
                <c:pt idx="37743">
                  <c:v>19</c:v>
                </c:pt>
                <c:pt idx="37744">
                  <c:v>19</c:v>
                </c:pt>
                <c:pt idx="37745">
                  <c:v>16</c:v>
                </c:pt>
                <c:pt idx="37746">
                  <c:v>16</c:v>
                </c:pt>
                <c:pt idx="37747">
                  <c:v>20</c:v>
                </c:pt>
                <c:pt idx="37748">
                  <c:v>14</c:v>
                </c:pt>
                <c:pt idx="37749">
                  <c:v>20</c:v>
                </c:pt>
                <c:pt idx="37750">
                  <c:v>20</c:v>
                </c:pt>
                <c:pt idx="37751">
                  <c:v>12</c:v>
                </c:pt>
                <c:pt idx="37752">
                  <c:v>19</c:v>
                </c:pt>
                <c:pt idx="37753">
                  <c:v>20</c:v>
                </c:pt>
                <c:pt idx="37754">
                  <c:v>19</c:v>
                </c:pt>
                <c:pt idx="37755">
                  <c:v>15</c:v>
                </c:pt>
                <c:pt idx="37756">
                  <c:v>19</c:v>
                </c:pt>
                <c:pt idx="37757">
                  <c:v>16</c:v>
                </c:pt>
                <c:pt idx="37758">
                  <c:v>18</c:v>
                </c:pt>
                <c:pt idx="37759">
                  <c:v>18</c:v>
                </c:pt>
                <c:pt idx="37760">
                  <c:v>13</c:v>
                </c:pt>
                <c:pt idx="37761">
                  <c:v>16</c:v>
                </c:pt>
                <c:pt idx="37762">
                  <c:v>16</c:v>
                </c:pt>
                <c:pt idx="37763">
                  <c:v>20</c:v>
                </c:pt>
                <c:pt idx="37764">
                  <c:v>16</c:v>
                </c:pt>
                <c:pt idx="37765">
                  <c:v>16</c:v>
                </c:pt>
                <c:pt idx="37766">
                  <c:v>16</c:v>
                </c:pt>
                <c:pt idx="37767">
                  <c:v>9</c:v>
                </c:pt>
                <c:pt idx="37768">
                  <c:v>16</c:v>
                </c:pt>
                <c:pt idx="37769">
                  <c:v>20</c:v>
                </c:pt>
                <c:pt idx="37770">
                  <c:v>5</c:v>
                </c:pt>
                <c:pt idx="37771">
                  <c:v>19</c:v>
                </c:pt>
                <c:pt idx="37772">
                  <c:v>16</c:v>
                </c:pt>
                <c:pt idx="37773">
                  <c:v>16</c:v>
                </c:pt>
                <c:pt idx="37774">
                  <c:v>20</c:v>
                </c:pt>
                <c:pt idx="37775">
                  <c:v>20</c:v>
                </c:pt>
                <c:pt idx="37776">
                  <c:v>12</c:v>
                </c:pt>
                <c:pt idx="37777">
                  <c:v>19</c:v>
                </c:pt>
                <c:pt idx="37778">
                  <c:v>16</c:v>
                </c:pt>
                <c:pt idx="37779">
                  <c:v>18</c:v>
                </c:pt>
                <c:pt idx="37780">
                  <c:v>16</c:v>
                </c:pt>
                <c:pt idx="37781">
                  <c:v>16</c:v>
                </c:pt>
                <c:pt idx="37782">
                  <c:v>20</c:v>
                </c:pt>
                <c:pt idx="37783">
                  <c:v>8</c:v>
                </c:pt>
                <c:pt idx="37784">
                  <c:v>16</c:v>
                </c:pt>
                <c:pt idx="37785">
                  <c:v>16</c:v>
                </c:pt>
                <c:pt idx="37786">
                  <c:v>20</c:v>
                </c:pt>
                <c:pt idx="37787">
                  <c:v>14</c:v>
                </c:pt>
                <c:pt idx="37788">
                  <c:v>20</c:v>
                </c:pt>
                <c:pt idx="37789">
                  <c:v>15</c:v>
                </c:pt>
                <c:pt idx="37790">
                  <c:v>17</c:v>
                </c:pt>
                <c:pt idx="37791">
                  <c:v>15</c:v>
                </c:pt>
                <c:pt idx="37792">
                  <c:v>20</c:v>
                </c:pt>
                <c:pt idx="37793">
                  <c:v>18</c:v>
                </c:pt>
                <c:pt idx="37794">
                  <c:v>20</c:v>
                </c:pt>
                <c:pt idx="37795">
                  <c:v>15</c:v>
                </c:pt>
                <c:pt idx="37796">
                  <c:v>15</c:v>
                </c:pt>
                <c:pt idx="37797">
                  <c:v>15</c:v>
                </c:pt>
                <c:pt idx="37798">
                  <c:v>7</c:v>
                </c:pt>
                <c:pt idx="37799">
                  <c:v>18</c:v>
                </c:pt>
                <c:pt idx="37800">
                  <c:v>18</c:v>
                </c:pt>
                <c:pt idx="37801">
                  <c:v>16</c:v>
                </c:pt>
                <c:pt idx="37802">
                  <c:v>0</c:v>
                </c:pt>
                <c:pt idx="37803">
                  <c:v>16</c:v>
                </c:pt>
                <c:pt idx="37804">
                  <c:v>15</c:v>
                </c:pt>
                <c:pt idx="37805">
                  <c:v>20</c:v>
                </c:pt>
                <c:pt idx="37806">
                  <c:v>14</c:v>
                </c:pt>
                <c:pt idx="37807">
                  <c:v>0</c:v>
                </c:pt>
                <c:pt idx="37808">
                  <c:v>20</c:v>
                </c:pt>
                <c:pt idx="37809">
                  <c:v>19</c:v>
                </c:pt>
                <c:pt idx="37810">
                  <c:v>20</c:v>
                </c:pt>
                <c:pt idx="37811">
                  <c:v>15</c:v>
                </c:pt>
                <c:pt idx="37812">
                  <c:v>20</c:v>
                </c:pt>
                <c:pt idx="37813">
                  <c:v>15</c:v>
                </c:pt>
                <c:pt idx="37814">
                  <c:v>0</c:v>
                </c:pt>
                <c:pt idx="37815">
                  <c:v>16</c:v>
                </c:pt>
                <c:pt idx="37816">
                  <c:v>15</c:v>
                </c:pt>
                <c:pt idx="37817">
                  <c:v>11</c:v>
                </c:pt>
                <c:pt idx="37818">
                  <c:v>10</c:v>
                </c:pt>
                <c:pt idx="37819">
                  <c:v>16</c:v>
                </c:pt>
                <c:pt idx="37820">
                  <c:v>19</c:v>
                </c:pt>
                <c:pt idx="37821">
                  <c:v>17</c:v>
                </c:pt>
                <c:pt idx="37822">
                  <c:v>20</c:v>
                </c:pt>
                <c:pt idx="37823">
                  <c:v>16</c:v>
                </c:pt>
                <c:pt idx="37824">
                  <c:v>20</c:v>
                </c:pt>
                <c:pt idx="37825">
                  <c:v>20</c:v>
                </c:pt>
                <c:pt idx="37826">
                  <c:v>20</c:v>
                </c:pt>
                <c:pt idx="37827">
                  <c:v>18</c:v>
                </c:pt>
                <c:pt idx="37828">
                  <c:v>18</c:v>
                </c:pt>
                <c:pt idx="37829">
                  <c:v>0</c:v>
                </c:pt>
                <c:pt idx="37830">
                  <c:v>0</c:v>
                </c:pt>
                <c:pt idx="37831">
                  <c:v>16</c:v>
                </c:pt>
                <c:pt idx="37832">
                  <c:v>16</c:v>
                </c:pt>
                <c:pt idx="37833">
                  <c:v>16</c:v>
                </c:pt>
                <c:pt idx="37834">
                  <c:v>16</c:v>
                </c:pt>
                <c:pt idx="37835">
                  <c:v>14</c:v>
                </c:pt>
                <c:pt idx="37836">
                  <c:v>14</c:v>
                </c:pt>
                <c:pt idx="37837">
                  <c:v>20</c:v>
                </c:pt>
                <c:pt idx="37838">
                  <c:v>10</c:v>
                </c:pt>
                <c:pt idx="37839">
                  <c:v>17</c:v>
                </c:pt>
                <c:pt idx="37840">
                  <c:v>16</c:v>
                </c:pt>
                <c:pt idx="37841">
                  <c:v>8</c:v>
                </c:pt>
                <c:pt idx="37842">
                  <c:v>15</c:v>
                </c:pt>
                <c:pt idx="37843">
                  <c:v>15</c:v>
                </c:pt>
                <c:pt idx="37844">
                  <c:v>16</c:v>
                </c:pt>
                <c:pt idx="37845">
                  <c:v>6</c:v>
                </c:pt>
                <c:pt idx="37846">
                  <c:v>18</c:v>
                </c:pt>
                <c:pt idx="37847">
                  <c:v>19</c:v>
                </c:pt>
                <c:pt idx="37848">
                  <c:v>16</c:v>
                </c:pt>
                <c:pt idx="37849">
                  <c:v>16</c:v>
                </c:pt>
                <c:pt idx="37850">
                  <c:v>13</c:v>
                </c:pt>
                <c:pt idx="37851">
                  <c:v>14</c:v>
                </c:pt>
                <c:pt idx="37852">
                  <c:v>19</c:v>
                </c:pt>
                <c:pt idx="37853">
                  <c:v>20</c:v>
                </c:pt>
                <c:pt idx="37854">
                  <c:v>16</c:v>
                </c:pt>
                <c:pt idx="37855">
                  <c:v>16</c:v>
                </c:pt>
                <c:pt idx="37856">
                  <c:v>18</c:v>
                </c:pt>
                <c:pt idx="37857">
                  <c:v>17</c:v>
                </c:pt>
                <c:pt idx="37858">
                  <c:v>20</c:v>
                </c:pt>
                <c:pt idx="37859">
                  <c:v>19</c:v>
                </c:pt>
                <c:pt idx="37860">
                  <c:v>15</c:v>
                </c:pt>
                <c:pt idx="37861">
                  <c:v>17</c:v>
                </c:pt>
                <c:pt idx="37862">
                  <c:v>19</c:v>
                </c:pt>
                <c:pt idx="37863">
                  <c:v>18</c:v>
                </c:pt>
                <c:pt idx="37864">
                  <c:v>17</c:v>
                </c:pt>
                <c:pt idx="37865">
                  <c:v>12</c:v>
                </c:pt>
                <c:pt idx="37866">
                  <c:v>16</c:v>
                </c:pt>
                <c:pt idx="37867">
                  <c:v>16</c:v>
                </c:pt>
                <c:pt idx="37868">
                  <c:v>19</c:v>
                </c:pt>
                <c:pt idx="37869">
                  <c:v>19</c:v>
                </c:pt>
                <c:pt idx="37870">
                  <c:v>20</c:v>
                </c:pt>
                <c:pt idx="37871">
                  <c:v>20</c:v>
                </c:pt>
                <c:pt idx="37872">
                  <c:v>0</c:v>
                </c:pt>
                <c:pt idx="37873">
                  <c:v>20</c:v>
                </c:pt>
                <c:pt idx="37874">
                  <c:v>16</c:v>
                </c:pt>
                <c:pt idx="37875">
                  <c:v>20</c:v>
                </c:pt>
                <c:pt idx="37876">
                  <c:v>0</c:v>
                </c:pt>
                <c:pt idx="37877">
                  <c:v>19</c:v>
                </c:pt>
                <c:pt idx="37878">
                  <c:v>14</c:v>
                </c:pt>
                <c:pt idx="37879">
                  <c:v>16</c:v>
                </c:pt>
                <c:pt idx="37880">
                  <c:v>17</c:v>
                </c:pt>
                <c:pt idx="37881">
                  <c:v>16</c:v>
                </c:pt>
                <c:pt idx="37882">
                  <c:v>20</c:v>
                </c:pt>
                <c:pt idx="37883">
                  <c:v>20</c:v>
                </c:pt>
                <c:pt idx="37884">
                  <c:v>20</c:v>
                </c:pt>
                <c:pt idx="37885">
                  <c:v>12</c:v>
                </c:pt>
                <c:pt idx="37886">
                  <c:v>18</c:v>
                </c:pt>
                <c:pt idx="37887">
                  <c:v>16</c:v>
                </c:pt>
                <c:pt idx="37888">
                  <c:v>18</c:v>
                </c:pt>
                <c:pt idx="37889">
                  <c:v>19</c:v>
                </c:pt>
                <c:pt idx="37890">
                  <c:v>20</c:v>
                </c:pt>
                <c:pt idx="37891">
                  <c:v>20</c:v>
                </c:pt>
                <c:pt idx="37892">
                  <c:v>16</c:v>
                </c:pt>
                <c:pt idx="37893">
                  <c:v>16</c:v>
                </c:pt>
                <c:pt idx="37894">
                  <c:v>18</c:v>
                </c:pt>
                <c:pt idx="37895">
                  <c:v>15</c:v>
                </c:pt>
                <c:pt idx="37896">
                  <c:v>20</c:v>
                </c:pt>
                <c:pt idx="37897">
                  <c:v>16</c:v>
                </c:pt>
                <c:pt idx="37898">
                  <c:v>18</c:v>
                </c:pt>
                <c:pt idx="37899">
                  <c:v>16</c:v>
                </c:pt>
                <c:pt idx="37900">
                  <c:v>18</c:v>
                </c:pt>
                <c:pt idx="37901">
                  <c:v>17</c:v>
                </c:pt>
                <c:pt idx="37902">
                  <c:v>14</c:v>
                </c:pt>
                <c:pt idx="37903">
                  <c:v>0</c:v>
                </c:pt>
                <c:pt idx="37904">
                  <c:v>17</c:v>
                </c:pt>
                <c:pt idx="37905">
                  <c:v>18</c:v>
                </c:pt>
                <c:pt idx="37906">
                  <c:v>20</c:v>
                </c:pt>
                <c:pt idx="37907">
                  <c:v>0</c:v>
                </c:pt>
                <c:pt idx="37908">
                  <c:v>18</c:v>
                </c:pt>
                <c:pt idx="37909">
                  <c:v>15</c:v>
                </c:pt>
                <c:pt idx="37910">
                  <c:v>20</c:v>
                </c:pt>
                <c:pt idx="37911">
                  <c:v>19</c:v>
                </c:pt>
                <c:pt idx="37912">
                  <c:v>19</c:v>
                </c:pt>
                <c:pt idx="37913">
                  <c:v>16</c:v>
                </c:pt>
                <c:pt idx="37914">
                  <c:v>18</c:v>
                </c:pt>
                <c:pt idx="37915">
                  <c:v>0</c:v>
                </c:pt>
                <c:pt idx="37916">
                  <c:v>19</c:v>
                </c:pt>
                <c:pt idx="37917">
                  <c:v>16</c:v>
                </c:pt>
                <c:pt idx="37918">
                  <c:v>17</c:v>
                </c:pt>
                <c:pt idx="37919">
                  <c:v>8</c:v>
                </c:pt>
                <c:pt idx="37920">
                  <c:v>20</c:v>
                </c:pt>
                <c:pt idx="37921">
                  <c:v>17</c:v>
                </c:pt>
                <c:pt idx="37922">
                  <c:v>14</c:v>
                </c:pt>
                <c:pt idx="37923">
                  <c:v>20</c:v>
                </c:pt>
                <c:pt idx="37924">
                  <c:v>0</c:v>
                </c:pt>
                <c:pt idx="37925">
                  <c:v>20</c:v>
                </c:pt>
                <c:pt idx="37926">
                  <c:v>20</c:v>
                </c:pt>
                <c:pt idx="37927">
                  <c:v>17</c:v>
                </c:pt>
                <c:pt idx="37928">
                  <c:v>19</c:v>
                </c:pt>
                <c:pt idx="37929">
                  <c:v>12</c:v>
                </c:pt>
                <c:pt idx="37930">
                  <c:v>16</c:v>
                </c:pt>
                <c:pt idx="37931">
                  <c:v>20</c:v>
                </c:pt>
                <c:pt idx="37932">
                  <c:v>16</c:v>
                </c:pt>
                <c:pt idx="37933">
                  <c:v>15</c:v>
                </c:pt>
                <c:pt idx="37934">
                  <c:v>20</c:v>
                </c:pt>
                <c:pt idx="37935">
                  <c:v>20</c:v>
                </c:pt>
                <c:pt idx="37936">
                  <c:v>20</c:v>
                </c:pt>
                <c:pt idx="37937">
                  <c:v>4</c:v>
                </c:pt>
                <c:pt idx="37938">
                  <c:v>16</c:v>
                </c:pt>
                <c:pt idx="37939">
                  <c:v>19</c:v>
                </c:pt>
                <c:pt idx="37940">
                  <c:v>20</c:v>
                </c:pt>
                <c:pt idx="37941">
                  <c:v>17</c:v>
                </c:pt>
                <c:pt idx="37942">
                  <c:v>20</c:v>
                </c:pt>
                <c:pt idx="37943">
                  <c:v>20</c:v>
                </c:pt>
                <c:pt idx="37944">
                  <c:v>16</c:v>
                </c:pt>
                <c:pt idx="37945">
                  <c:v>16</c:v>
                </c:pt>
                <c:pt idx="37946">
                  <c:v>18</c:v>
                </c:pt>
                <c:pt idx="37947">
                  <c:v>14</c:v>
                </c:pt>
                <c:pt idx="37948">
                  <c:v>13</c:v>
                </c:pt>
                <c:pt idx="37949">
                  <c:v>16</c:v>
                </c:pt>
                <c:pt idx="37950">
                  <c:v>20</c:v>
                </c:pt>
                <c:pt idx="37951">
                  <c:v>16</c:v>
                </c:pt>
                <c:pt idx="37952">
                  <c:v>16</c:v>
                </c:pt>
                <c:pt idx="37953">
                  <c:v>20</c:v>
                </c:pt>
                <c:pt idx="37954">
                  <c:v>14</c:v>
                </c:pt>
                <c:pt idx="37955">
                  <c:v>16</c:v>
                </c:pt>
                <c:pt idx="37956">
                  <c:v>0</c:v>
                </c:pt>
                <c:pt idx="37957">
                  <c:v>12</c:v>
                </c:pt>
                <c:pt idx="37958">
                  <c:v>20</c:v>
                </c:pt>
                <c:pt idx="37959">
                  <c:v>0</c:v>
                </c:pt>
                <c:pt idx="37960">
                  <c:v>16</c:v>
                </c:pt>
                <c:pt idx="37961">
                  <c:v>20</c:v>
                </c:pt>
                <c:pt idx="37962">
                  <c:v>20</c:v>
                </c:pt>
                <c:pt idx="37963">
                  <c:v>20</c:v>
                </c:pt>
                <c:pt idx="37964">
                  <c:v>18</c:v>
                </c:pt>
                <c:pt idx="37965">
                  <c:v>12</c:v>
                </c:pt>
                <c:pt idx="37966">
                  <c:v>20</c:v>
                </c:pt>
                <c:pt idx="37967">
                  <c:v>19</c:v>
                </c:pt>
                <c:pt idx="37968">
                  <c:v>20</c:v>
                </c:pt>
                <c:pt idx="37969">
                  <c:v>16</c:v>
                </c:pt>
                <c:pt idx="37970">
                  <c:v>19</c:v>
                </c:pt>
                <c:pt idx="37971">
                  <c:v>18</c:v>
                </c:pt>
                <c:pt idx="37972">
                  <c:v>20</c:v>
                </c:pt>
                <c:pt idx="37973">
                  <c:v>16</c:v>
                </c:pt>
                <c:pt idx="37974">
                  <c:v>20</c:v>
                </c:pt>
                <c:pt idx="37975">
                  <c:v>11</c:v>
                </c:pt>
                <c:pt idx="37976">
                  <c:v>16</c:v>
                </c:pt>
                <c:pt idx="37977">
                  <c:v>18</c:v>
                </c:pt>
                <c:pt idx="37978">
                  <c:v>20</c:v>
                </c:pt>
                <c:pt idx="37979">
                  <c:v>4</c:v>
                </c:pt>
                <c:pt idx="37980">
                  <c:v>16</c:v>
                </c:pt>
                <c:pt idx="37981">
                  <c:v>16</c:v>
                </c:pt>
                <c:pt idx="37982">
                  <c:v>16</c:v>
                </c:pt>
                <c:pt idx="37983">
                  <c:v>20</c:v>
                </c:pt>
                <c:pt idx="37984">
                  <c:v>12</c:v>
                </c:pt>
                <c:pt idx="37985">
                  <c:v>16</c:v>
                </c:pt>
                <c:pt idx="37986">
                  <c:v>16</c:v>
                </c:pt>
                <c:pt idx="37987">
                  <c:v>0</c:v>
                </c:pt>
                <c:pt idx="37988">
                  <c:v>8</c:v>
                </c:pt>
                <c:pt idx="37989">
                  <c:v>16</c:v>
                </c:pt>
                <c:pt idx="37990">
                  <c:v>17</c:v>
                </c:pt>
                <c:pt idx="37991">
                  <c:v>18</c:v>
                </c:pt>
                <c:pt idx="37992">
                  <c:v>19</c:v>
                </c:pt>
                <c:pt idx="37993">
                  <c:v>15</c:v>
                </c:pt>
                <c:pt idx="37994">
                  <c:v>16</c:v>
                </c:pt>
                <c:pt idx="37995">
                  <c:v>20</c:v>
                </c:pt>
                <c:pt idx="37996">
                  <c:v>18</c:v>
                </c:pt>
                <c:pt idx="37997">
                  <c:v>19</c:v>
                </c:pt>
                <c:pt idx="37998">
                  <c:v>17</c:v>
                </c:pt>
                <c:pt idx="37999">
                  <c:v>20</c:v>
                </c:pt>
                <c:pt idx="38000">
                  <c:v>16</c:v>
                </c:pt>
                <c:pt idx="38001">
                  <c:v>17</c:v>
                </c:pt>
                <c:pt idx="38002">
                  <c:v>20</c:v>
                </c:pt>
                <c:pt idx="38003">
                  <c:v>13</c:v>
                </c:pt>
                <c:pt idx="38004">
                  <c:v>17</c:v>
                </c:pt>
                <c:pt idx="38005">
                  <c:v>14</c:v>
                </c:pt>
                <c:pt idx="38006">
                  <c:v>0</c:v>
                </c:pt>
                <c:pt idx="38007">
                  <c:v>15</c:v>
                </c:pt>
                <c:pt idx="38008">
                  <c:v>18</c:v>
                </c:pt>
                <c:pt idx="38009">
                  <c:v>20</c:v>
                </c:pt>
                <c:pt idx="38010">
                  <c:v>0</c:v>
                </c:pt>
                <c:pt idx="38011">
                  <c:v>20</c:v>
                </c:pt>
                <c:pt idx="38012">
                  <c:v>0</c:v>
                </c:pt>
                <c:pt idx="38013">
                  <c:v>0</c:v>
                </c:pt>
                <c:pt idx="38014">
                  <c:v>20</c:v>
                </c:pt>
                <c:pt idx="38015">
                  <c:v>20</c:v>
                </c:pt>
                <c:pt idx="38016">
                  <c:v>19</c:v>
                </c:pt>
                <c:pt idx="38017">
                  <c:v>18</c:v>
                </c:pt>
                <c:pt idx="38018">
                  <c:v>0</c:v>
                </c:pt>
                <c:pt idx="38019">
                  <c:v>20</c:v>
                </c:pt>
                <c:pt idx="38020">
                  <c:v>18</c:v>
                </c:pt>
                <c:pt idx="38021">
                  <c:v>19</c:v>
                </c:pt>
                <c:pt idx="38022">
                  <c:v>16</c:v>
                </c:pt>
                <c:pt idx="38023">
                  <c:v>20</c:v>
                </c:pt>
                <c:pt idx="38024">
                  <c:v>16</c:v>
                </c:pt>
                <c:pt idx="38025">
                  <c:v>20</c:v>
                </c:pt>
                <c:pt idx="38026">
                  <c:v>17</c:v>
                </c:pt>
                <c:pt idx="38027">
                  <c:v>20</c:v>
                </c:pt>
                <c:pt idx="38028">
                  <c:v>16</c:v>
                </c:pt>
                <c:pt idx="38029">
                  <c:v>20</c:v>
                </c:pt>
                <c:pt idx="38030">
                  <c:v>13</c:v>
                </c:pt>
                <c:pt idx="38031">
                  <c:v>13</c:v>
                </c:pt>
                <c:pt idx="38032">
                  <c:v>15</c:v>
                </c:pt>
                <c:pt idx="38033">
                  <c:v>20</c:v>
                </c:pt>
                <c:pt idx="38034">
                  <c:v>0</c:v>
                </c:pt>
                <c:pt idx="38035">
                  <c:v>16</c:v>
                </c:pt>
                <c:pt idx="38036">
                  <c:v>20</c:v>
                </c:pt>
                <c:pt idx="38037">
                  <c:v>0</c:v>
                </c:pt>
                <c:pt idx="38038">
                  <c:v>18</c:v>
                </c:pt>
                <c:pt idx="38039">
                  <c:v>11</c:v>
                </c:pt>
                <c:pt idx="38040">
                  <c:v>20</c:v>
                </c:pt>
                <c:pt idx="38041">
                  <c:v>20</c:v>
                </c:pt>
                <c:pt idx="38042">
                  <c:v>20</c:v>
                </c:pt>
                <c:pt idx="38043">
                  <c:v>19</c:v>
                </c:pt>
                <c:pt idx="38044">
                  <c:v>20</c:v>
                </c:pt>
                <c:pt idx="38045">
                  <c:v>20</c:v>
                </c:pt>
                <c:pt idx="38046">
                  <c:v>18</c:v>
                </c:pt>
                <c:pt idx="38047">
                  <c:v>18</c:v>
                </c:pt>
                <c:pt idx="38048">
                  <c:v>16</c:v>
                </c:pt>
                <c:pt idx="38049">
                  <c:v>16</c:v>
                </c:pt>
                <c:pt idx="38050">
                  <c:v>8</c:v>
                </c:pt>
                <c:pt idx="38051">
                  <c:v>16</c:v>
                </c:pt>
                <c:pt idx="38052">
                  <c:v>16</c:v>
                </c:pt>
                <c:pt idx="38053">
                  <c:v>10</c:v>
                </c:pt>
                <c:pt idx="38054">
                  <c:v>16</c:v>
                </c:pt>
                <c:pt idx="38055">
                  <c:v>14</c:v>
                </c:pt>
                <c:pt idx="38056">
                  <c:v>16</c:v>
                </c:pt>
                <c:pt idx="38057">
                  <c:v>16</c:v>
                </c:pt>
                <c:pt idx="38058">
                  <c:v>20</c:v>
                </c:pt>
                <c:pt idx="38059">
                  <c:v>16</c:v>
                </c:pt>
                <c:pt idx="38060">
                  <c:v>18</c:v>
                </c:pt>
                <c:pt idx="38061">
                  <c:v>12</c:v>
                </c:pt>
                <c:pt idx="38062">
                  <c:v>15</c:v>
                </c:pt>
                <c:pt idx="38063">
                  <c:v>12</c:v>
                </c:pt>
                <c:pt idx="38064">
                  <c:v>17</c:v>
                </c:pt>
                <c:pt idx="38065">
                  <c:v>20</c:v>
                </c:pt>
                <c:pt idx="38066">
                  <c:v>18</c:v>
                </c:pt>
                <c:pt idx="38067">
                  <c:v>19</c:v>
                </c:pt>
                <c:pt idx="38068">
                  <c:v>16</c:v>
                </c:pt>
                <c:pt idx="38069">
                  <c:v>16</c:v>
                </c:pt>
                <c:pt idx="38070">
                  <c:v>14</c:v>
                </c:pt>
                <c:pt idx="38071">
                  <c:v>18</c:v>
                </c:pt>
                <c:pt idx="38072">
                  <c:v>13</c:v>
                </c:pt>
                <c:pt idx="38073">
                  <c:v>5</c:v>
                </c:pt>
                <c:pt idx="38074">
                  <c:v>16</c:v>
                </c:pt>
                <c:pt idx="38075">
                  <c:v>16</c:v>
                </c:pt>
                <c:pt idx="38076">
                  <c:v>18</c:v>
                </c:pt>
                <c:pt idx="38077">
                  <c:v>15</c:v>
                </c:pt>
                <c:pt idx="38078">
                  <c:v>13</c:v>
                </c:pt>
                <c:pt idx="38079">
                  <c:v>16</c:v>
                </c:pt>
                <c:pt idx="38080">
                  <c:v>13</c:v>
                </c:pt>
                <c:pt idx="38081">
                  <c:v>16</c:v>
                </c:pt>
                <c:pt idx="38082">
                  <c:v>17</c:v>
                </c:pt>
                <c:pt idx="38083">
                  <c:v>17</c:v>
                </c:pt>
                <c:pt idx="38084">
                  <c:v>15</c:v>
                </c:pt>
                <c:pt idx="38085">
                  <c:v>16</c:v>
                </c:pt>
                <c:pt idx="38086">
                  <c:v>20</c:v>
                </c:pt>
                <c:pt idx="38087">
                  <c:v>19</c:v>
                </c:pt>
                <c:pt idx="38088">
                  <c:v>11</c:v>
                </c:pt>
                <c:pt idx="38089">
                  <c:v>0</c:v>
                </c:pt>
                <c:pt idx="38090">
                  <c:v>16</c:v>
                </c:pt>
                <c:pt idx="38091">
                  <c:v>16</c:v>
                </c:pt>
                <c:pt idx="38092">
                  <c:v>16</c:v>
                </c:pt>
                <c:pt idx="38093">
                  <c:v>16</c:v>
                </c:pt>
                <c:pt idx="38094">
                  <c:v>20</c:v>
                </c:pt>
                <c:pt idx="38095">
                  <c:v>18</c:v>
                </c:pt>
                <c:pt idx="38096">
                  <c:v>13</c:v>
                </c:pt>
                <c:pt idx="38097">
                  <c:v>14</c:v>
                </c:pt>
                <c:pt idx="38098">
                  <c:v>16</c:v>
                </c:pt>
                <c:pt idx="38099">
                  <c:v>20</c:v>
                </c:pt>
                <c:pt idx="38100">
                  <c:v>0</c:v>
                </c:pt>
                <c:pt idx="38101">
                  <c:v>15</c:v>
                </c:pt>
                <c:pt idx="38102">
                  <c:v>19</c:v>
                </c:pt>
                <c:pt idx="38103">
                  <c:v>19</c:v>
                </c:pt>
                <c:pt idx="38104">
                  <c:v>20</c:v>
                </c:pt>
                <c:pt idx="38105">
                  <c:v>19</c:v>
                </c:pt>
                <c:pt idx="38106">
                  <c:v>0</c:v>
                </c:pt>
                <c:pt idx="38107">
                  <c:v>0</c:v>
                </c:pt>
                <c:pt idx="38108">
                  <c:v>0</c:v>
                </c:pt>
                <c:pt idx="38109">
                  <c:v>18</c:v>
                </c:pt>
                <c:pt idx="38110">
                  <c:v>16</c:v>
                </c:pt>
                <c:pt idx="38111">
                  <c:v>19</c:v>
                </c:pt>
                <c:pt idx="38112">
                  <c:v>20</c:v>
                </c:pt>
                <c:pt idx="38113">
                  <c:v>20</c:v>
                </c:pt>
                <c:pt idx="38114">
                  <c:v>20</c:v>
                </c:pt>
                <c:pt idx="38115">
                  <c:v>0</c:v>
                </c:pt>
                <c:pt idx="38116">
                  <c:v>20</c:v>
                </c:pt>
                <c:pt idx="38117">
                  <c:v>0</c:v>
                </c:pt>
                <c:pt idx="38118">
                  <c:v>20</c:v>
                </c:pt>
                <c:pt idx="38119">
                  <c:v>0</c:v>
                </c:pt>
                <c:pt idx="38120">
                  <c:v>20</c:v>
                </c:pt>
                <c:pt idx="38121">
                  <c:v>20</c:v>
                </c:pt>
                <c:pt idx="38122">
                  <c:v>20</c:v>
                </c:pt>
                <c:pt idx="38123">
                  <c:v>20</c:v>
                </c:pt>
                <c:pt idx="38124">
                  <c:v>20</c:v>
                </c:pt>
                <c:pt idx="38125">
                  <c:v>16</c:v>
                </c:pt>
                <c:pt idx="38126">
                  <c:v>16</c:v>
                </c:pt>
                <c:pt idx="38127">
                  <c:v>20</c:v>
                </c:pt>
                <c:pt idx="38128">
                  <c:v>20</c:v>
                </c:pt>
                <c:pt idx="38129">
                  <c:v>16</c:v>
                </c:pt>
                <c:pt idx="38130">
                  <c:v>16</c:v>
                </c:pt>
                <c:pt idx="38131">
                  <c:v>0</c:v>
                </c:pt>
                <c:pt idx="38132">
                  <c:v>20</c:v>
                </c:pt>
                <c:pt idx="38133">
                  <c:v>0</c:v>
                </c:pt>
                <c:pt idx="38134">
                  <c:v>16</c:v>
                </c:pt>
                <c:pt idx="38135">
                  <c:v>20</c:v>
                </c:pt>
                <c:pt idx="38136">
                  <c:v>16</c:v>
                </c:pt>
                <c:pt idx="38137">
                  <c:v>19</c:v>
                </c:pt>
                <c:pt idx="38138">
                  <c:v>20</c:v>
                </c:pt>
                <c:pt idx="38139">
                  <c:v>17</c:v>
                </c:pt>
                <c:pt idx="38140">
                  <c:v>10</c:v>
                </c:pt>
                <c:pt idx="38141">
                  <c:v>18</c:v>
                </c:pt>
                <c:pt idx="38142">
                  <c:v>18</c:v>
                </c:pt>
                <c:pt idx="38143">
                  <c:v>20</c:v>
                </c:pt>
                <c:pt idx="38144">
                  <c:v>20</c:v>
                </c:pt>
                <c:pt idx="38145">
                  <c:v>16</c:v>
                </c:pt>
                <c:pt idx="38146">
                  <c:v>17</c:v>
                </c:pt>
                <c:pt idx="38147">
                  <c:v>16</c:v>
                </c:pt>
                <c:pt idx="38148">
                  <c:v>12</c:v>
                </c:pt>
                <c:pt idx="38149">
                  <c:v>20</c:v>
                </c:pt>
                <c:pt idx="38150">
                  <c:v>17</c:v>
                </c:pt>
                <c:pt idx="38151">
                  <c:v>16</c:v>
                </c:pt>
                <c:pt idx="38152">
                  <c:v>0</c:v>
                </c:pt>
                <c:pt idx="38153">
                  <c:v>20</c:v>
                </c:pt>
                <c:pt idx="38154">
                  <c:v>19</c:v>
                </c:pt>
                <c:pt idx="38155">
                  <c:v>16</c:v>
                </c:pt>
                <c:pt idx="38156">
                  <c:v>17</c:v>
                </c:pt>
                <c:pt idx="38157">
                  <c:v>16</c:v>
                </c:pt>
                <c:pt idx="38158">
                  <c:v>20</c:v>
                </c:pt>
                <c:pt idx="38159">
                  <c:v>18</c:v>
                </c:pt>
                <c:pt idx="38160">
                  <c:v>10</c:v>
                </c:pt>
                <c:pt idx="38161">
                  <c:v>18</c:v>
                </c:pt>
                <c:pt idx="38162">
                  <c:v>12</c:v>
                </c:pt>
                <c:pt idx="38163">
                  <c:v>0</c:v>
                </c:pt>
                <c:pt idx="38164">
                  <c:v>13</c:v>
                </c:pt>
                <c:pt idx="38165">
                  <c:v>17</c:v>
                </c:pt>
                <c:pt idx="38166">
                  <c:v>20</c:v>
                </c:pt>
                <c:pt idx="38167">
                  <c:v>16</c:v>
                </c:pt>
                <c:pt idx="38168">
                  <c:v>16</c:v>
                </c:pt>
                <c:pt idx="38169">
                  <c:v>20</c:v>
                </c:pt>
                <c:pt idx="38170">
                  <c:v>20</c:v>
                </c:pt>
                <c:pt idx="38171">
                  <c:v>14</c:v>
                </c:pt>
                <c:pt idx="38172">
                  <c:v>14</c:v>
                </c:pt>
                <c:pt idx="38173">
                  <c:v>15</c:v>
                </c:pt>
                <c:pt idx="38174">
                  <c:v>0</c:v>
                </c:pt>
                <c:pt idx="38175">
                  <c:v>20</c:v>
                </c:pt>
                <c:pt idx="38176">
                  <c:v>18</c:v>
                </c:pt>
                <c:pt idx="38177">
                  <c:v>20</c:v>
                </c:pt>
                <c:pt idx="38178">
                  <c:v>20</c:v>
                </c:pt>
                <c:pt idx="38179">
                  <c:v>12</c:v>
                </c:pt>
                <c:pt idx="38180">
                  <c:v>20</c:v>
                </c:pt>
                <c:pt idx="38181">
                  <c:v>16</c:v>
                </c:pt>
                <c:pt idx="38182">
                  <c:v>0</c:v>
                </c:pt>
                <c:pt idx="38183">
                  <c:v>19</c:v>
                </c:pt>
                <c:pt idx="38184">
                  <c:v>20</c:v>
                </c:pt>
                <c:pt idx="38185">
                  <c:v>12</c:v>
                </c:pt>
                <c:pt idx="38186">
                  <c:v>20</c:v>
                </c:pt>
                <c:pt idx="38187">
                  <c:v>15</c:v>
                </c:pt>
                <c:pt idx="38188">
                  <c:v>20</c:v>
                </c:pt>
                <c:pt idx="38189">
                  <c:v>20</c:v>
                </c:pt>
                <c:pt idx="38190">
                  <c:v>15</c:v>
                </c:pt>
                <c:pt idx="38191">
                  <c:v>20</c:v>
                </c:pt>
                <c:pt idx="38192">
                  <c:v>12</c:v>
                </c:pt>
                <c:pt idx="38193">
                  <c:v>19</c:v>
                </c:pt>
                <c:pt idx="38194">
                  <c:v>16</c:v>
                </c:pt>
                <c:pt idx="38195">
                  <c:v>20</c:v>
                </c:pt>
                <c:pt idx="38196">
                  <c:v>15</c:v>
                </c:pt>
                <c:pt idx="38197">
                  <c:v>16</c:v>
                </c:pt>
                <c:pt idx="38198">
                  <c:v>12</c:v>
                </c:pt>
                <c:pt idx="38199">
                  <c:v>16</c:v>
                </c:pt>
                <c:pt idx="38200">
                  <c:v>17</c:v>
                </c:pt>
                <c:pt idx="38201">
                  <c:v>17</c:v>
                </c:pt>
                <c:pt idx="38202">
                  <c:v>14</c:v>
                </c:pt>
                <c:pt idx="38203">
                  <c:v>16</c:v>
                </c:pt>
                <c:pt idx="38204">
                  <c:v>16</c:v>
                </c:pt>
                <c:pt idx="38205">
                  <c:v>12</c:v>
                </c:pt>
                <c:pt idx="38206">
                  <c:v>20</c:v>
                </c:pt>
                <c:pt idx="38207">
                  <c:v>17</c:v>
                </c:pt>
                <c:pt idx="38208">
                  <c:v>11</c:v>
                </c:pt>
                <c:pt idx="38209">
                  <c:v>17</c:v>
                </c:pt>
                <c:pt idx="38210">
                  <c:v>15</c:v>
                </c:pt>
                <c:pt idx="38211">
                  <c:v>20</c:v>
                </c:pt>
                <c:pt idx="38212">
                  <c:v>18</c:v>
                </c:pt>
                <c:pt idx="38213">
                  <c:v>14</c:v>
                </c:pt>
                <c:pt idx="38214">
                  <c:v>13</c:v>
                </c:pt>
                <c:pt idx="38215">
                  <c:v>19</c:v>
                </c:pt>
                <c:pt idx="38216">
                  <c:v>19</c:v>
                </c:pt>
                <c:pt idx="38217">
                  <c:v>19</c:v>
                </c:pt>
                <c:pt idx="38218">
                  <c:v>19</c:v>
                </c:pt>
                <c:pt idx="38219">
                  <c:v>14</c:v>
                </c:pt>
                <c:pt idx="38220">
                  <c:v>15</c:v>
                </c:pt>
                <c:pt idx="38221">
                  <c:v>0</c:v>
                </c:pt>
                <c:pt idx="38222">
                  <c:v>16</c:v>
                </c:pt>
                <c:pt idx="38223">
                  <c:v>15</c:v>
                </c:pt>
                <c:pt idx="38224">
                  <c:v>13</c:v>
                </c:pt>
                <c:pt idx="38225">
                  <c:v>17</c:v>
                </c:pt>
                <c:pt idx="38226">
                  <c:v>16</c:v>
                </c:pt>
                <c:pt idx="38227">
                  <c:v>16</c:v>
                </c:pt>
                <c:pt idx="38228">
                  <c:v>12</c:v>
                </c:pt>
                <c:pt idx="38229">
                  <c:v>0</c:v>
                </c:pt>
                <c:pt idx="38230">
                  <c:v>12</c:v>
                </c:pt>
                <c:pt idx="38231">
                  <c:v>19</c:v>
                </c:pt>
                <c:pt idx="38232">
                  <c:v>12</c:v>
                </c:pt>
                <c:pt idx="38233">
                  <c:v>20</c:v>
                </c:pt>
                <c:pt idx="38234">
                  <c:v>0</c:v>
                </c:pt>
                <c:pt idx="38235">
                  <c:v>20</c:v>
                </c:pt>
                <c:pt idx="38236">
                  <c:v>13</c:v>
                </c:pt>
                <c:pt idx="38237">
                  <c:v>16</c:v>
                </c:pt>
                <c:pt idx="38238">
                  <c:v>17</c:v>
                </c:pt>
                <c:pt idx="38239">
                  <c:v>20</c:v>
                </c:pt>
                <c:pt idx="38240">
                  <c:v>0</c:v>
                </c:pt>
                <c:pt idx="38241">
                  <c:v>16</c:v>
                </c:pt>
                <c:pt idx="38242">
                  <c:v>20</c:v>
                </c:pt>
                <c:pt idx="38243">
                  <c:v>20</c:v>
                </c:pt>
                <c:pt idx="38244">
                  <c:v>13</c:v>
                </c:pt>
                <c:pt idx="38245">
                  <c:v>18</c:v>
                </c:pt>
                <c:pt idx="38246">
                  <c:v>12</c:v>
                </c:pt>
                <c:pt idx="38247">
                  <c:v>14</c:v>
                </c:pt>
                <c:pt idx="38248">
                  <c:v>16</c:v>
                </c:pt>
                <c:pt idx="38249">
                  <c:v>0</c:v>
                </c:pt>
                <c:pt idx="38250">
                  <c:v>17</c:v>
                </c:pt>
                <c:pt idx="38251">
                  <c:v>16</c:v>
                </c:pt>
                <c:pt idx="38252">
                  <c:v>0</c:v>
                </c:pt>
                <c:pt idx="38253">
                  <c:v>15</c:v>
                </c:pt>
                <c:pt idx="38254">
                  <c:v>17</c:v>
                </c:pt>
                <c:pt idx="38255">
                  <c:v>16</c:v>
                </c:pt>
                <c:pt idx="38256">
                  <c:v>19</c:v>
                </c:pt>
                <c:pt idx="38257">
                  <c:v>16</c:v>
                </c:pt>
                <c:pt idx="38258">
                  <c:v>16</c:v>
                </c:pt>
                <c:pt idx="38259">
                  <c:v>16</c:v>
                </c:pt>
                <c:pt idx="38260">
                  <c:v>14</c:v>
                </c:pt>
                <c:pt idx="38261">
                  <c:v>16</c:v>
                </c:pt>
                <c:pt idx="38262">
                  <c:v>15</c:v>
                </c:pt>
                <c:pt idx="38263">
                  <c:v>16</c:v>
                </c:pt>
                <c:pt idx="38264">
                  <c:v>20</c:v>
                </c:pt>
                <c:pt idx="38265">
                  <c:v>18</c:v>
                </c:pt>
                <c:pt idx="38266">
                  <c:v>17</c:v>
                </c:pt>
                <c:pt idx="38267">
                  <c:v>0</c:v>
                </c:pt>
                <c:pt idx="38268">
                  <c:v>20</c:v>
                </c:pt>
                <c:pt idx="38269">
                  <c:v>20</c:v>
                </c:pt>
                <c:pt idx="38270">
                  <c:v>15</c:v>
                </c:pt>
                <c:pt idx="38271">
                  <c:v>18</c:v>
                </c:pt>
                <c:pt idx="38272">
                  <c:v>18</c:v>
                </c:pt>
                <c:pt idx="38273">
                  <c:v>16</c:v>
                </c:pt>
                <c:pt idx="38274">
                  <c:v>16</c:v>
                </c:pt>
                <c:pt idx="38275">
                  <c:v>12</c:v>
                </c:pt>
                <c:pt idx="38276">
                  <c:v>16</c:v>
                </c:pt>
                <c:pt idx="38277">
                  <c:v>20</c:v>
                </c:pt>
                <c:pt idx="38278">
                  <c:v>17</c:v>
                </c:pt>
                <c:pt idx="38279">
                  <c:v>20</c:v>
                </c:pt>
                <c:pt idx="38280">
                  <c:v>20</c:v>
                </c:pt>
                <c:pt idx="38281">
                  <c:v>18</c:v>
                </c:pt>
                <c:pt idx="38282">
                  <c:v>11</c:v>
                </c:pt>
                <c:pt idx="38283">
                  <c:v>20</c:v>
                </c:pt>
                <c:pt idx="38284">
                  <c:v>13</c:v>
                </c:pt>
                <c:pt idx="38285">
                  <c:v>20</c:v>
                </c:pt>
                <c:pt idx="38286">
                  <c:v>0</c:v>
                </c:pt>
                <c:pt idx="38287">
                  <c:v>19</c:v>
                </c:pt>
                <c:pt idx="38288">
                  <c:v>20</c:v>
                </c:pt>
                <c:pt idx="38289">
                  <c:v>15</c:v>
                </c:pt>
                <c:pt idx="38290">
                  <c:v>20</c:v>
                </c:pt>
                <c:pt idx="38291">
                  <c:v>20</c:v>
                </c:pt>
                <c:pt idx="38292">
                  <c:v>16</c:v>
                </c:pt>
                <c:pt idx="38293">
                  <c:v>20</c:v>
                </c:pt>
                <c:pt idx="38294">
                  <c:v>16</c:v>
                </c:pt>
                <c:pt idx="38295">
                  <c:v>17</c:v>
                </c:pt>
                <c:pt idx="38296">
                  <c:v>15</c:v>
                </c:pt>
                <c:pt idx="38297">
                  <c:v>18</c:v>
                </c:pt>
                <c:pt idx="38298">
                  <c:v>16</c:v>
                </c:pt>
                <c:pt idx="38299">
                  <c:v>16</c:v>
                </c:pt>
                <c:pt idx="38300">
                  <c:v>17</c:v>
                </c:pt>
                <c:pt idx="38301">
                  <c:v>13</c:v>
                </c:pt>
                <c:pt idx="38302">
                  <c:v>16</c:v>
                </c:pt>
                <c:pt idx="38303">
                  <c:v>18</c:v>
                </c:pt>
                <c:pt idx="38304">
                  <c:v>16</c:v>
                </c:pt>
                <c:pt idx="38305">
                  <c:v>15</c:v>
                </c:pt>
                <c:pt idx="38306">
                  <c:v>15</c:v>
                </c:pt>
                <c:pt idx="38307">
                  <c:v>18</c:v>
                </c:pt>
                <c:pt idx="38308">
                  <c:v>19</c:v>
                </c:pt>
                <c:pt idx="38309">
                  <c:v>16</c:v>
                </c:pt>
                <c:pt idx="38310">
                  <c:v>17</c:v>
                </c:pt>
                <c:pt idx="38311">
                  <c:v>10</c:v>
                </c:pt>
                <c:pt idx="38312">
                  <c:v>18</c:v>
                </c:pt>
                <c:pt idx="38313">
                  <c:v>20</c:v>
                </c:pt>
                <c:pt idx="38314">
                  <c:v>15</c:v>
                </c:pt>
                <c:pt idx="38315">
                  <c:v>15</c:v>
                </c:pt>
                <c:pt idx="38316">
                  <c:v>13</c:v>
                </c:pt>
                <c:pt idx="38317">
                  <c:v>18</c:v>
                </c:pt>
                <c:pt idx="38318">
                  <c:v>16</c:v>
                </c:pt>
                <c:pt idx="38319">
                  <c:v>18</c:v>
                </c:pt>
                <c:pt idx="38320">
                  <c:v>16</c:v>
                </c:pt>
                <c:pt idx="38321">
                  <c:v>16</c:v>
                </c:pt>
                <c:pt idx="38322">
                  <c:v>20</c:v>
                </c:pt>
                <c:pt idx="38323">
                  <c:v>16</c:v>
                </c:pt>
                <c:pt idx="38324">
                  <c:v>16</c:v>
                </c:pt>
                <c:pt idx="38325">
                  <c:v>16</c:v>
                </c:pt>
                <c:pt idx="38326">
                  <c:v>17</c:v>
                </c:pt>
                <c:pt idx="38327">
                  <c:v>13</c:v>
                </c:pt>
                <c:pt idx="38328">
                  <c:v>0</c:v>
                </c:pt>
                <c:pt idx="38329">
                  <c:v>14</c:v>
                </c:pt>
                <c:pt idx="38330">
                  <c:v>20</c:v>
                </c:pt>
                <c:pt idx="38331">
                  <c:v>18</c:v>
                </c:pt>
                <c:pt idx="38332">
                  <c:v>0</c:v>
                </c:pt>
                <c:pt idx="38333">
                  <c:v>17</c:v>
                </c:pt>
                <c:pt idx="38334">
                  <c:v>15</c:v>
                </c:pt>
                <c:pt idx="38335">
                  <c:v>19</c:v>
                </c:pt>
                <c:pt idx="38336">
                  <c:v>0</c:v>
                </c:pt>
                <c:pt idx="38337">
                  <c:v>17</c:v>
                </c:pt>
                <c:pt idx="38338">
                  <c:v>0</c:v>
                </c:pt>
                <c:pt idx="38339">
                  <c:v>15</c:v>
                </c:pt>
                <c:pt idx="38340">
                  <c:v>0</c:v>
                </c:pt>
                <c:pt idx="38341">
                  <c:v>20</c:v>
                </c:pt>
                <c:pt idx="38342">
                  <c:v>20</c:v>
                </c:pt>
                <c:pt idx="38343">
                  <c:v>12</c:v>
                </c:pt>
                <c:pt idx="38344">
                  <c:v>16</c:v>
                </c:pt>
                <c:pt idx="38345">
                  <c:v>20</c:v>
                </c:pt>
                <c:pt idx="38346">
                  <c:v>0</c:v>
                </c:pt>
                <c:pt idx="38347">
                  <c:v>10</c:v>
                </c:pt>
                <c:pt idx="38348">
                  <c:v>16</c:v>
                </c:pt>
                <c:pt idx="38349">
                  <c:v>16</c:v>
                </c:pt>
                <c:pt idx="38350">
                  <c:v>17</c:v>
                </c:pt>
                <c:pt idx="38351">
                  <c:v>0</c:v>
                </c:pt>
                <c:pt idx="38352">
                  <c:v>8</c:v>
                </c:pt>
                <c:pt idx="38353">
                  <c:v>20</c:v>
                </c:pt>
                <c:pt idx="38354">
                  <c:v>17</c:v>
                </c:pt>
                <c:pt idx="38355">
                  <c:v>17</c:v>
                </c:pt>
                <c:pt idx="38356">
                  <c:v>17</c:v>
                </c:pt>
                <c:pt idx="38357">
                  <c:v>20</c:v>
                </c:pt>
                <c:pt idx="38358">
                  <c:v>16</c:v>
                </c:pt>
                <c:pt idx="38359">
                  <c:v>20</c:v>
                </c:pt>
                <c:pt idx="38360">
                  <c:v>12</c:v>
                </c:pt>
                <c:pt idx="38361">
                  <c:v>20</c:v>
                </c:pt>
                <c:pt idx="38362">
                  <c:v>20</c:v>
                </c:pt>
                <c:pt idx="38363">
                  <c:v>18</c:v>
                </c:pt>
                <c:pt idx="38364">
                  <c:v>20</c:v>
                </c:pt>
                <c:pt idx="38365">
                  <c:v>20</c:v>
                </c:pt>
                <c:pt idx="38366">
                  <c:v>16</c:v>
                </c:pt>
                <c:pt idx="38367">
                  <c:v>18</c:v>
                </c:pt>
                <c:pt idx="38368">
                  <c:v>20</c:v>
                </c:pt>
                <c:pt idx="38369">
                  <c:v>20</c:v>
                </c:pt>
                <c:pt idx="38370">
                  <c:v>16</c:v>
                </c:pt>
                <c:pt idx="38371">
                  <c:v>15</c:v>
                </c:pt>
                <c:pt idx="38372">
                  <c:v>16</c:v>
                </c:pt>
                <c:pt idx="38373">
                  <c:v>20</c:v>
                </c:pt>
                <c:pt idx="38374">
                  <c:v>16</c:v>
                </c:pt>
                <c:pt idx="38375">
                  <c:v>15</c:v>
                </c:pt>
                <c:pt idx="38376">
                  <c:v>0</c:v>
                </c:pt>
                <c:pt idx="38377">
                  <c:v>15</c:v>
                </c:pt>
                <c:pt idx="38378">
                  <c:v>15</c:v>
                </c:pt>
                <c:pt idx="38379">
                  <c:v>15</c:v>
                </c:pt>
                <c:pt idx="38380">
                  <c:v>8</c:v>
                </c:pt>
                <c:pt idx="38381">
                  <c:v>19</c:v>
                </c:pt>
                <c:pt idx="38382">
                  <c:v>15</c:v>
                </c:pt>
                <c:pt idx="38383">
                  <c:v>20</c:v>
                </c:pt>
                <c:pt idx="38384">
                  <c:v>16</c:v>
                </c:pt>
                <c:pt idx="38385">
                  <c:v>18</c:v>
                </c:pt>
                <c:pt idx="38386">
                  <c:v>16</c:v>
                </c:pt>
                <c:pt idx="38387">
                  <c:v>12</c:v>
                </c:pt>
                <c:pt idx="38388">
                  <c:v>16</c:v>
                </c:pt>
                <c:pt idx="38389">
                  <c:v>20</c:v>
                </c:pt>
                <c:pt idx="38390">
                  <c:v>19</c:v>
                </c:pt>
                <c:pt idx="38391">
                  <c:v>20</c:v>
                </c:pt>
                <c:pt idx="38392">
                  <c:v>16</c:v>
                </c:pt>
                <c:pt idx="38393">
                  <c:v>15</c:v>
                </c:pt>
                <c:pt idx="38394">
                  <c:v>17</c:v>
                </c:pt>
                <c:pt idx="38395">
                  <c:v>17</c:v>
                </c:pt>
                <c:pt idx="38396">
                  <c:v>19</c:v>
                </c:pt>
                <c:pt idx="38397">
                  <c:v>20</c:v>
                </c:pt>
                <c:pt idx="38398">
                  <c:v>12</c:v>
                </c:pt>
                <c:pt idx="38399">
                  <c:v>14</c:v>
                </c:pt>
                <c:pt idx="38400">
                  <c:v>19</c:v>
                </c:pt>
                <c:pt idx="38401">
                  <c:v>15</c:v>
                </c:pt>
                <c:pt idx="38402">
                  <c:v>20</c:v>
                </c:pt>
                <c:pt idx="38403">
                  <c:v>19</c:v>
                </c:pt>
                <c:pt idx="38404">
                  <c:v>17</c:v>
                </c:pt>
                <c:pt idx="38405">
                  <c:v>20</c:v>
                </c:pt>
                <c:pt idx="38406">
                  <c:v>20</c:v>
                </c:pt>
                <c:pt idx="38407">
                  <c:v>20</c:v>
                </c:pt>
                <c:pt idx="38408">
                  <c:v>20</c:v>
                </c:pt>
                <c:pt idx="38409">
                  <c:v>17</c:v>
                </c:pt>
                <c:pt idx="38410">
                  <c:v>18</c:v>
                </c:pt>
                <c:pt idx="38411">
                  <c:v>14</c:v>
                </c:pt>
                <c:pt idx="38412">
                  <c:v>20</c:v>
                </c:pt>
                <c:pt idx="38413">
                  <c:v>19</c:v>
                </c:pt>
                <c:pt idx="38414">
                  <c:v>20</c:v>
                </c:pt>
                <c:pt idx="38415">
                  <c:v>16</c:v>
                </c:pt>
                <c:pt idx="38416">
                  <c:v>16</c:v>
                </c:pt>
                <c:pt idx="38417">
                  <c:v>18</c:v>
                </c:pt>
                <c:pt idx="38418">
                  <c:v>18</c:v>
                </c:pt>
                <c:pt idx="38419">
                  <c:v>20</c:v>
                </c:pt>
                <c:pt idx="38420">
                  <c:v>20</c:v>
                </c:pt>
                <c:pt idx="38421">
                  <c:v>15</c:v>
                </c:pt>
                <c:pt idx="38422">
                  <c:v>13</c:v>
                </c:pt>
                <c:pt idx="38423">
                  <c:v>20</c:v>
                </c:pt>
                <c:pt idx="38424">
                  <c:v>19</c:v>
                </c:pt>
                <c:pt idx="38425">
                  <c:v>19</c:v>
                </c:pt>
                <c:pt idx="38426">
                  <c:v>16</c:v>
                </c:pt>
                <c:pt idx="38427">
                  <c:v>14</c:v>
                </c:pt>
                <c:pt idx="38428">
                  <c:v>13</c:v>
                </c:pt>
                <c:pt idx="38429">
                  <c:v>9</c:v>
                </c:pt>
                <c:pt idx="38430">
                  <c:v>15</c:v>
                </c:pt>
                <c:pt idx="38431">
                  <c:v>0</c:v>
                </c:pt>
                <c:pt idx="38432">
                  <c:v>12</c:v>
                </c:pt>
                <c:pt idx="38433">
                  <c:v>20</c:v>
                </c:pt>
                <c:pt idx="38434">
                  <c:v>20</c:v>
                </c:pt>
                <c:pt idx="38435">
                  <c:v>16</c:v>
                </c:pt>
                <c:pt idx="38436">
                  <c:v>19</c:v>
                </c:pt>
                <c:pt idx="38437">
                  <c:v>12</c:v>
                </c:pt>
                <c:pt idx="38438">
                  <c:v>20</c:v>
                </c:pt>
                <c:pt idx="38439">
                  <c:v>18</c:v>
                </c:pt>
                <c:pt idx="38440">
                  <c:v>18</c:v>
                </c:pt>
                <c:pt idx="38441">
                  <c:v>20</c:v>
                </c:pt>
                <c:pt idx="38442">
                  <c:v>17</c:v>
                </c:pt>
                <c:pt idx="38443">
                  <c:v>0</c:v>
                </c:pt>
                <c:pt idx="38444">
                  <c:v>16</c:v>
                </c:pt>
                <c:pt idx="38445">
                  <c:v>16</c:v>
                </c:pt>
                <c:pt idx="38446">
                  <c:v>19</c:v>
                </c:pt>
                <c:pt idx="38447">
                  <c:v>18</c:v>
                </c:pt>
                <c:pt idx="38448">
                  <c:v>19</c:v>
                </c:pt>
                <c:pt idx="38449">
                  <c:v>12</c:v>
                </c:pt>
                <c:pt idx="38450">
                  <c:v>19</c:v>
                </c:pt>
                <c:pt idx="38451">
                  <c:v>20</c:v>
                </c:pt>
                <c:pt idx="38452">
                  <c:v>20</c:v>
                </c:pt>
                <c:pt idx="38453">
                  <c:v>20</c:v>
                </c:pt>
                <c:pt idx="38454">
                  <c:v>20</c:v>
                </c:pt>
                <c:pt idx="38455">
                  <c:v>20</c:v>
                </c:pt>
                <c:pt idx="38456">
                  <c:v>17</c:v>
                </c:pt>
                <c:pt idx="38457">
                  <c:v>16</c:v>
                </c:pt>
                <c:pt idx="38458">
                  <c:v>19</c:v>
                </c:pt>
                <c:pt idx="38459">
                  <c:v>16</c:v>
                </c:pt>
                <c:pt idx="38460">
                  <c:v>18</c:v>
                </c:pt>
                <c:pt idx="38461">
                  <c:v>16</c:v>
                </c:pt>
                <c:pt idx="38462">
                  <c:v>8</c:v>
                </c:pt>
                <c:pt idx="38463">
                  <c:v>16</c:v>
                </c:pt>
                <c:pt idx="38464">
                  <c:v>20</c:v>
                </c:pt>
                <c:pt idx="38465">
                  <c:v>16</c:v>
                </c:pt>
                <c:pt idx="38466">
                  <c:v>12</c:v>
                </c:pt>
                <c:pt idx="38467">
                  <c:v>17</c:v>
                </c:pt>
                <c:pt idx="38468">
                  <c:v>20</c:v>
                </c:pt>
                <c:pt idx="38469">
                  <c:v>0</c:v>
                </c:pt>
                <c:pt idx="38470">
                  <c:v>16</c:v>
                </c:pt>
                <c:pt idx="38471">
                  <c:v>19</c:v>
                </c:pt>
                <c:pt idx="38472">
                  <c:v>16</c:v>
                </c:pt>
                <c:pt idx="38473">
                  <c:v>15</c:v>
                </c:pt>
                <c:pt idx="38474">
                  <c:v>0</c:v>
                </c:pt>
                <c:pt idx="38475">
                  <c:v>12</c:v>
                </c:pt>
                <c:pt idx="38476">
                  <c:v>19</c:v>
                </c:pt>
                <c:pt idx="38477">
                  <c:v>12</c:v>
                </c:pt>
                <c:pt idx="38478">
                  <c:v>13</c:v>
                </c:pt>
                <c:pt idx="38479">
                  <c:v>16</c:v>
                </c:pt>
                <c:pt idx="38480">
                  <c:v>11</c:v>
                </c:pt>
                <c:pt idx="38481">
                  <c:v>17</c:v>
                </c:pt>
                <c:pt idx="38482">
                  <c:v>12</c:v>
                </c:pt>
                <c:pt idx="38483">
                  <c:v>20</c:v>
                </c:pt>
                <c:pt idx="38484">
                  <c:v>20</c:v>
                </c:pt>
                <c:pt idx="38485">
                  <c:v>14</c:v>
                </c:pt>
                <c:pt idx="38486">
                  <c:v>13</c:v>
                </c:pt>
                <c:pt idx="38487">
                  <c:v>20</c:v>
                </c:pt>
                <c:pt idx="38488">
                  <c:v>20</c:v>
                </c:pt>
                <c:pt idx="38489">
                  <c:v>14</c:v>
                </c:pt>
                <c:pt idx="38490">
                  <c:v>12</c:v>
                </c:pt>
                <c:pt idx="38491">
                  <c:v>11</c:v>
                </c:pt>
                <c:pt idx="38492">
                  <c:v>16</c:v>
                </c:pt>
                <c:pt idx="38493">
                  <c:v>15</c:v>
                </c:pt>
                <c:pt idx="38494">
                  <c:v>16</c:v>
                </c:pt>
                <c:pt idx="38495">
                  <c:v>17</c:v>
                </c:pt>
                <c:pt idx="38496">
                  <c:v>20</c:v>
                </c:pt>
                <c:pt idx="38497">
                  <c:v>11</c:v>
                </c:pt>
                <c:pt idx="38498">
                  <c:v>19</c:v>
                </c:pt>
                <c:pt idx="38499">
                  <c:v>20</c:v>
                </c:pt>
                <c:pt idx="38500">
                  <c:v>20</c:v>
                </c:pt>
                <c:pt idx="38501">
                  <c:v>17</c:v>
                </c:pt>
                <c:pt idx="38502">
                  <c:v>18</c:v>
                </c:pt>
                <c:pt idx="38503">
                  <c:v>16</c:v>
                </c:pt>
                <c:pt idx="38504">
                  <c:v>14</c:v>
                </c:pt>
                <c:pt idx="38505">
                  <c:v>0</c:v>
                </c:pt>
                <c:pt idx="38506">
                  <c:v>20</c:v>
                </c:pt>
                <c:pt idx="38507">
                  <c:v>15</c:v>
                </c:pt>
                <c:pt idx="38508">
                  <c:v>16</c:v>
                </c:pt>
                <c:pt idx="38509">
                  <c:v>19</c:v>
                </c:pt>
                <c:pt idx="38510">
                  <c:v>16</c:v>
                </c:pt>
                <c:pt idx="38511">
                  <c:v>20</c:v>
                </c:pt>
                <c:pt idx="38512">
                  <c:v>16</c:v>
                </c:pt>
                <c:pt idx="38513">
                  <c:v>17</c:v>
                </c:pt>
                <c:pt idx="38514">
                  <c:v>17</c:v>
                </c:pt>
                <c:pt idx="38515">
                  <c:v>19</c:v>
                </c:pt>
                <c:pt idx="38516">
                  <c:v>19</c:v>
                </c:pt>
                <c:pt idx="38517">
                  <c:v>20</c:v>
                </c:pt>
                <c:pt idx="38518">
                  <c:v>20</c:v>
                </c:pt>
                <c:pt idx="38519">
                  <c:v>16</c:v>
                </c:pt>
                <c:pt idx="38520">
                  <c:v>16</c:v>
                </c:pt>
                <c:pt idx="38521">
                  <c:v>20</c:v>
                </c:pt>
                <c:pt idx="38522">
                  <c:v>0</c:v>
                </c:pt>
                <c:pt idx="38523">
                  <c:v>16</c:v>
                </c:pt>
                <c:pt idx="38524">
                  <c:v>20</c:v>
                </c:pt>
                <c:pt idx="38525">
                  <c:v>18</c:v>
                </c:pt>
                <c:pt idx="38526">
                  <c:v>20</c:v>
                </c:pt>
                <c:pt idx="38527">
                  <c:v>20</c:v>
                </c:pt>
                <c:pt idx="38528">
                  <c:v>20</c:v>
                </c:pt>
                <c:pt idx="38529">
                  <c:v>15</c:v>
                </c:pt>
                <c:pt idx="38530">
                  <c:v>18</c:v>
                </c:pt>
                <c:pt idx="38531">
                  <c:v>0</c:v>
                </c:pt>
                <c:pt idx="38532">
                  <c:v>20</c:v>
                </c:pt>
                <c:pt idx="38533">
                  <c:v>20</c:v>
                </c:pt>
                <c:pt idx="38534">
                  <c:v>20</c:v>
                </c:pt>
                <c:pt idx="38535">
                  <c:v>20</c:v>
                </c:pt>
                <c:pt idx="38536">
                  <c:v>19</c:v>
                </c:pt>
                <c:pt idx="38537">
                  <c:v>15</c:v>
                </c:pt>
                <c:pt idx="38538">
                  <c:v>19</c:v>
                </c:pt>
                <c:pt idx="38539">
                  <c:v>16</c:v>
                </c:pt>
                <c:pt idx="38540">
                  <c:v>19</c:v>
                </c:pt>
                <c:pt idx="38541">
                  <c:v>19</c:v>
                </c:pt>
                <c:pt idx="38542">
                  <c:v>19</c:v>
                </c:pt>
                <c:pt idx="38543">
                  <c:v>20</c:v>
                </c:pt>
                <c:pt idx="38544">
                  <c:v>15</c:v>
                </c:pt>
                <c:pt idx="38545">
                  <c:v>14</c:v>
                </c:pt>
                <c:pt idx="38546">
                  <c:v>20</c:v>
                </c:pt>
                <c:pt idx="38547">
                  <c:v>20</c:v>
                </c:pt>
                <c:pt idx="38548">
                  <c:v>17</c:v>
                </c:pt>
                <c:pt idx="38549">
                  <c:v>16</c:v>
                </c:pt>
                <c:pt idx="38550">
                  <c:v>0</c:v>
                </c:pt>
                <c:pt idx="38551">
                  <c:v>20</c:v>
                </c:pt>
                <c:pt idx="38552">
                  <c:v>19</c:v>
                </c:pt>
                <c:pt idx="38553">
                  <c:v>16</c:v>
                </c:pt>
                <c:pt idx="38554">
                  <c:v>20</c:v>
                </c:pt>
                <c:pt idx="38555">
                  <c:v>16</c:v>
                </c:pt>
                <c:pt idx="38556">
                  <c:v>15</c:v>
                </c:pt>
                <c:pt idx="38557">
                  <c:v>16</c:v>
                </c:pt>
                <c:pt idx="38558">
                  <c:v>16</c:v>
                </c:pt>
                <c:pt idx="38559">
                  <c:v>20</c:v>
                </c:pt>
                <c:pt idx="38560">
                  <c:v>17</c:v>
                </c:pt>
                <c:pt idx="38561">
                  <c:v>20</c:v>
                </c:pt>
                <c:pt idx="38562">
                  <c:v>0</c:v>
                </c:pt>
                <c:pt idx="38563">
                  <c:v>15</c:v>
                </c:pt>
                <c:pt idx="38564">
                  <c:v>16</c:v>
                </c:pt>
                <c:pt idx="38565">
                  <c:v>20</c:v>
                </c:pt>
                <c:pt idx="38566">
                  <c:v>18</c:v>
                </c:pt>
                <c:pt idx="38567">
                  <c:v>16</c:v>
                </c:pt>
                <c:pt idx="38568">
                  <c:v>16</c:v>
                </c:pt>
                <c:pt idx="38569">
                  <c:v>15</c:v>
                </c:pt>
                <c:pt idx="38570">
                  <c:v>17</c:v>
                </c:pt>
                <c:pt idx="38571">
                  <c:v>16</c:v>
                </c:pt>
                <c:pt idx="38572">
                  <c:v>15</c:v>
                </c:pt>
                <c:pt idx="38573">
                  <c:v>17</c:v>
                </c:pt>
                <c:pt idx="38574">
                  <c:v>16</c:v>
                </c:pt>
                <c:pt idx="38575">
                  <c:v>18</c:v>
                </c:pt>
                <c:pt idx="38576">
                  <c:v>15</c:v>
                </c:pt>
                <c:pt idx="38577">
                  <c:v>17</c:v>
                </c:pt>
                <c:pt idx="38578">
                  <c:v>17</c:v>
                </c:pt>
                <c:pt idx="38579">
                  <c:v>16</c:v>
                </c:pt>
                <c:pt idx="38580">
                  <c:v>19</c:v>
                </c:pt>
                <c:pt idx="38581">
                  <c:v>20</c:v>
                </c:pt>
                <c:pt idx="38582">
                  <c:v>20</c:v>
                </c:pt>
                <c:pt idx="38583">
                  <c:v>20</c:v>
                </c:pt>
                <c:pt idx="38584">
                  <c:v>7</c:v>
                </c:pt>
                <c:pt idx="38585">
                  <c:v>18</c:v>
                </c:pt>
                <c:pt idx="38586">
                  <c:v>16</c:v>
                </c:pt>
                <c:pt idx="38587">
                  <c:v>16</c:v>
                </c:pt>
                <c:pt idx="38588">
                  <c:v>20</c:v>
                </c:pt>
                <c:pt idx="38589">
                  <c:v>20</c:v>
                </c:pt>
                <c:pt idx="38590">
                  <c:v>19</c:v>
                </c:pt>
                <c:pt idx="38591">
                  <c:v>20</c:v>
                </c:pt>
                <c:pt idx="38592">
                  <c:v>17</c:v>
                </c:pt>
                <c:pt idx="38593">
                  <c:v>20</c:v>
                </c:pt>
                <c:pt idx="38594">
                  <c:v>14</c:v>
                </c:pt>
                <c:pt idx="38595">
                  <c:v>19</c:v>
                </c:pt>
                <c:pt idx="38596">
                  <c:v>19</c:v>
                </c:pt>
                <c:pt idx="38597">
                  <c:v>0</c:v>
                </c:pt>
                <c:pt idx="38598">
                  <c:v>14</c:v>
                </c:pt>
                <c:pt idx="38599">
                  <c:v>12</c:v>
                </c:pt>
                <c:pt idx="38600">
                  <c:v>20</c:v>
                </c:pt>
                <c:pt idx="38601">
                  <c:v>13</c:v>
                </c:pt>
                <c:pt idx="38602">
                  <c:v>20</c:v>
                </c:pt>
                <c:pt idx="38603">
                  <c:v>14</c:v>
                </c:pt>
                <c:pt idx="38604">
                  <c:v>12</c:v>
                </c:pt>
                <c:pt idx="38605">
                  <c:v>20</c:v>
                </c:pt>
                <c:pt idx="38606">
                  <c:v>20</c:v>
                </c:pt>
                <c:pt idx="38607">
                  <c:v>18</c:v>
                </c:pt>
                <c:pt idx="38608">
                  <c:v>20</c:v>
                </c:pt>
                <c:pt idx="38609">
                  <c:v>16</c:v>
                </c:pt>
                <c:pt idx="38610">
                  <c:v>19</c:v>
                </c:pt>
                <c:pt idx="38611">
                  <c:v>20</c:v>
                </c:pt>
                <c:pt idx="38612">
                  <c:v>19</c:v>
                </c:pt>
                <c:pt idx="38613">
                  <c:v>20</c:v>
                </c:pt>
                <c:pt idx="38614">
                  <c:v>16</c:v>
                </c:pt>
                <c:pt idx="38615">
                  <c:v>16</c:v>
                </c:pt>
                <c:pt idx="38616">
                  <c:v>0</c:v>
                </c:pt>
                <c:pt idx="38617">
                  <c:v>15</c:v>
                </c:pt>
                <c:pt idx="38618">
                  <c:v>0</c:v>
                </c:pt>
                <c:pt idx="38619">
                  <c:v>20</c:v>
                </c:pt>
                <c:pt idx="38620">
                  <c:v>19</c:v>
                </c:pt>
                <c:pt idx="38621">
                  <c:v>16</c:v>
                </c:pt>
                <c:pt idx="38622">
                  <c:v>16</c:v>
                </c:pt>
                <c:pt idx="38623">
                  <c:v>19</c:v>
                </c:pt>
                <c:pt idx="38624">
                  <c:v>20</c:v>
                </c:pt>
                <c:pt idx="38625">
                  <c:v>18</c:v>
                </c:pt>
                <c:pt idx="38626">
                  <c:v>0</c:v>
                </c:pt>
                <c:pt idx="38627">
                  <c:v>0</c:v>
                </c:pt>
                <c:pt idx="38628">
                  <c:v>16</c:v>
                </c:pt>
                <c:pt idx="38629">
                  <c:v>16</c:v>
                </c:pt>
                <c:pt idx="38630">
                  <c:v>19</c:v>
                </c:pt>
                <c:pt idx="38631">
                  <c:v>16</c:v>
                </c:pt>
                <c:pt idx="38632">
                  <c:v>20</c:v>
                </c:pt>
                <c:pt idx="38633">
                  <c:v>18</c:v>
                </c:pt>
                <c:pt idx="38634">
                  <c:v>16</c:v>
                </c:pt>
                <c:pt idx="38635">
                  <c:v>14</c:v>
                </c:pt>
                <c:pt idx="38636">
                  <c:v>17</c:v>
                </c:pt>
                <c:pt idx="38637">
                  <c:v>19</c:v>
                </c:pt>
                <c:pt idx="38638">
                  <c:v>20</c:v>
                </c:pt>
                <c:pt idx="38639">
                  <c:v>20</c:v>
                </c:pt>
                <c:pt idx="38640">
                  <c:v>16</c:v>
                </c:pt>
                <c:pt idx="38641">
                  <c:v>14</c:v>
                </c:pt>
                <c:pt idx="38642">
                  <c:v>13</c:v>
                </c:pt>
                <c:pt idx="38643">
                  <c:v>18</c:v>
                </c:pt>
                <c:pt idx="38644">
                  <c:v>20</c:v>
                </c:pt>
                <c:pt idx="38645">
                  <c:v>0</c:v>
                </c:pt>
                <c:pt idx="38646">
                  <c:v>16</c:v>
                </c:pt>
                <c:pt idx="38647">
                  <c:v>0</c:v>
                </c:pt>
                <c:pt idx="38648">
                  <c:v>16</c:v>
                </c:pt>
                <c:pt idx="38649">
                  <c:v>15</c:v>
                </c:pt>
                <c:pt idx="38650">
                  <c:v>15</c:v>
                </c:pt>
                <c:pt idx="38651">
                  <c:v>16</c:v>
                </c:pt>
                <c:pt idx="38652">
                  <c:v>0</c:v>
                </c:pt>
                <c:pt idx="38653">
                  <c:v>18</c:v>
                </c:pt>
                <c:pt idx="38654">
                  <c:v>0</c:v>
                </c:pt>
                <c:pt idx="38655">
                  <c:v>0</c:v>
                </c:pt>
                <c:pt idx="38656">
                  <c:v>17</c:v>
                </c:pt>
                <c:pt idx="38657">
                  <c:v>16</c:v>
                </c:pt>
                <c:pt idx="38658">
                  <c:v>0</c:v>
                </c:pt>
                <c:pt idx="38659">
                  <c:v>16</c:v>
                </c:pt>
                <c:pt idx="38660">
                  <c:v>16</c:v>
                </c:pt>
                <c:pt idx="38661">
                  <c:v>16</c:v>
                </c:pt>
                <c:pt idx="38662">
                  <c:v>20</c:v>
                </c:pt>
                <c:pt idx="38663">
                  <c:v>20</c:v>
                </c:pt>
                <c:pt idx="38664">
                  <c:v>13</c:v>
                </c:pt>
                <c:pt idx="38665">
                  <c:v>16</c:v>
                </c:pt>
                <c:pt idx="38666">
                  <c:v>16</c:v>
                </c:pt>
                <c:pt idx="38667">
                  <c:v>16</c:v>
                </c:pt>
                <c:pt idx="38668">
                  <c:v>14</c:v>
                </c:pt>
                <c:pt idx="38669">
                  <c:v>15</c:v>
                </c:pt>
                <c:pt idx="38670">
                  <c:v>20</c:v>
                </c:pt>
                <c:pt idx="38671">
                  <c:v>19</c:v>
                </c:pt>
                <c:pt idx="38672">
                  <c:v>19</c:v>
                </c:pt>
                <c:pt idx="38673">
                  <c:v>18</c:v>
                </c:pt>
                <c:pt idx="38674">
                  <c:v>16</c:v>
                </c:pt>
                <c:pt idx="38675">
                  <c:v>19</c:v>
                </c:pt>
                <c:pt idx="38676">
                  <c:v>14</c:v>
                </c:pt>
                <c:pt idx="38677">
                  <c:v>0</c:v>
                </c:pt>
                <c:pt idx="38678">
                  <c:v>17</c:v>
                </c:pt>
                <c:pt idx="38679">
                  <c:v>12</c:v>
                </c:pt>
                <c:pt idx="38680">
                  <c:v>16</c:v>
                </c:pt>
                <c:pt idx="38681">
                  <c:v>17</c:v>
                </c:pt>
                <c:pt idx="38682">
                  <c:v>16</c:v>
                </c:pt>
                <c:pt idx="38683">
                  <c:v>18</c:v>
                </c:pt>
                <c:pt idx="38684">
                  <c:v>17</c:v>
                </c:pt>
                <c:pt idx="38685">
                  <c:v>16</c:v>
                </c:pt>
                <c:pt idx="38686">
                  <c:v>14</c:v>
                </c:pt>
                <c:pt idx="38687">
                  <c:v>20</c:v>
                </c:pt>
                <c:pt idx="38688">
                  <c:v>20</c:v>
                </c:pt>
                <c:pt idx="38689">
                  <c:v>11</c:v>
                </c:pt>
                <c:pt idx="38690">
                  <c:v>12</c:v>
                </c:pt>
                <c:pt idx="38691">
                  <c:v>17</c:v>
                </c:pt>
                <c:pt idx="38692">
                  <c:v>16</c:v>
                </c:pt>
                <c:pt idx="38693">
                  <c:v>18</c:v>
                </c:pt>
                <c:pt idx="38694">
                  <c:v>16</c:v>
                </c:pt>
                <c:pt idx="38695">
                  <c:v>18</c:v>
                </c:pt>
                <c:pt idx="38696">
                  <c:v>16</c:v>
                </c:pt>
                <c:pt idx="38697">
                  <c:v>16</c:v>
                </c:pt>
                <c:pt idx="38698">
                  <c:v>18</c:v>
                </c:pt>
                <c:pt idx="38699">
                  <c:v>14</c:v>
                </c:pt>
                <c:pt idx="38700">
                  <c:v>16</c:v>
                </c:pt>
                <c:pt idx="38701">
                  <c:v>16</c:v>
                </c:pt>
                <c:pt idx="38702">
                  <c:v>15</c:v>
                </c:pt>
                <c:pt idx="38703">
                  <c:v>16</c:v>
                </c:pt>
                <c:pt idx="38704">
                  <c:v>18</c:v>
                </c:pt>
                <c:pt idx="38705">
                  <c:v>16</c:v>
                </c:pt>
                <c:pt idx="38706">
                  <c:v>16</c:v>
                </c:pt>
                <c:pt idx="38707">
                  <c:v>0</c:v>
                </c:pt>
                <c:pt idx="38708">
                  <c:v>16</c:v>
                </c:pt>
                <c:pt idx="38709">
                  <c:v>15</c:v>
                </c:pt>
                <c:pt idx="38710">
                  <c:v>20</c:v>
                </c:pt>
                <c:pt idx="38711">
                  <c:v>16</c:v>
                </c:pt>
                <c:pt idx="38712">
                  <c:v>10</c:v>
                </c:pt>
                <c:pt idx="38713">
                  <c:v>15</c:v>
                </c:pt>
                <c:pt idx="38714">
                  <c:v>15</c:v>
                </c:pt>
                <c:pt idx="38715">
                  <c:v>20</c:v>
                </c:pt>
                <c:pt idx="38716">
                  <c:v>12</c:v>
                </c:pt>
                <c:pt idx="38717">
                  <c:v>0</c:v>
                </c:pt>
                <c:pt idx="38718">
                  <c:v>19</c:v>
                </c:pt>
                <c:pt idx="38719">
                  <c:v>18</c:v>
                </c:pt>
                <c:pt idx="38720">
                  <c:v>0</c:v>
                </c:pt>
                <c:pt idx="38721">
                  <c:v>12</c:v>
                </c:pt>
                <c:pt idx="38722">
                  <c:v>11</c:v>
                </c:pt>
                <c:pt idx="38723">
                  <c:v>14</c:v>
                </c:pt>
                <c:pt idx="38724">
                  <c:v>11</c:v>
                </c:pt>
                <c:pt idx="38725">
                  <c:v>20</c:v>
                </c:pt>
                <c:pt idx="38726">
                  <c:v>16</c:v>
                </c:pt>
                <c:pt idx="38727">
                  <c:v>16</c:v>
                </c:pt>
                <c:pt idx="38728">
                  <c:v>20</c:v>
                </c:pt>
                <c:pt idx="38729">
                  <c:v>20</c:v>
                </c:pt>
                <c:pt idx="38730">
                  <c:v>19</c:v>
                </c:pt>
                <c:pt idx="38731">
                  <c:v>20</c:v>
                </c:pt>
                <c:pt idx="38732">
                  <c:v>18</c:v>
                </c:pt>
                <c:pt idx="38733">
                  <c:v>9</c:v>
                </c:pt>
                <c:pt idx="38734">
                  <c:v>15</c:v>
                </c:pt>
                <c:pt idx="38735">
                  <c:v>19</c:v>
                </c:pt>
                <c:pt idx="38736">
                  <c:v>16</c:v>
                </c:pt>
                <c:pt idx="38737">
                  <c:v>20</c:v>
                </c:pt>
                <c:pt idx="38738">
                  <c:v>12</c:v>
                </c:pt>
                <c:pt idx="38739">
                  <c:v>18</c:v>
                </c:pt>
                <c:pt idx="38740">
                  <c:v>20</c:v>
                </c:pt>
                <c:pt idx="38741">
                  <c:v>20</c:v>
                </c:pt>
                <c:pt idx="38742">
                  <c:v>15</c:v>
                </c:pt>
                <c:pt idx="38743">
                  <c:v>19</c:v>
                </c:pt>
                <c:pt idx="38744">
                  <c:v>0</c:v>
                </c:pt>
                <c:pt idx="38745">
                  <c:v>20</c:v>
                </c:pt>
                <c:pt idx="38746">
                  <c:v>16</c:v>
                </c:pt>
                <c:pt idx="38747">
                  <c:v>19</c:v>
                </c:pt>
                <c:pt idx="38748">
                  <c:v>20</c:v>
                </c:pt>
                <c:pt idx="38749">
                  <c:v>14</c:v>
                </c:pt>
                <c:pt idx="38750">
                  <c:v>15</c:v>
                </c:pt>
                <c:pt idx="38751">
                  <c:v>16</c:v>
                </c:pt>
                <c:pt idx="38752">
                  <c:v>20</c:v>
                </c:pt>
                <c:pt idx="38753">
                  <c:v>16</c:v>
                </c:pt>
                <c:pt idx="38754">
                  <c:v>19</c:v>
                </c:pt>
                <c:pt idx="38755">
                  <c:v>16</c:v>
                </c:pt>
                <c:pt idx="38756">
                  <c:v>20</c:v>
                </c:pt>
                <c:pt idx="38757">
                  <c:v>18</c:v>
                </c:pt>
                <c:pt idx="38758">
                  <c:v>16</c:v>
                </c:pt>
                <c:pt idx="38759">
                  <c:v>18</c:v>
                </c:pt>
                <c:pt idx="38760">
                  <c:v>20</c:v>
                </c:pt>
                <c:pt idx="38761">
                  <c:v>16</c:v>
                </c:pt>
                <c:pt idx="38762">
                  <c:v>16</c:v>
                </c:pt>
                <c:pt idx="38763">
                  <c:v>13</c:v>
                </c:pt>
                <c:pt idx="38764">
                  <c:v>19</c:v>
                </c:pt>
                <c:pt idx="38765">
                  <c:v>19</c:v>
                </c:pt>
                <c:pt idx="38766">
                  <c:v>16</c:v>
                </c:pt>
                <c:pt idx="38767">
                  <c:v>16</c:v>
                </c:pt>
                <c:pt idx="38768">
                  <c:v>12</c:v>
                </c:pt>
                <c:pt idx="38769">
                  <c:v>19</c:v>
                </c:pt>
                <c:pt idx="38770">
                  <c:v>20</c:v>
                </c:pt>
                <c:pt idx="38771">
                  <c:v>20</c:v>
                </c:pt>
                <c:pt idx="38772">
                  <c:v>20</c:v>
                </c:pt>
                <c:pt idx="38773">
                  <c:v>0</c:v>
                </c:pt>
                <c:pt idx="38774">
                  <c:v>16</c:v>
                </c:pt>
                <c:pt idx="38775">
                  <c:v>19</c:v>
                </c:pt>
                <c:pt idx="38776">
                  <c:v>16</c:v>
                </c:pt>
                <c:pt idx="38777">
                  <c:v>20</c:v>
                </c:pt>
                <c:pt idx="38778">
                  <c:v>16</c:v>
                </c:pt>
                <c:pt idx="38779">
                  <c:v>16</c:v>
                </c:pt>
                <c:pt idx="38780">
                  <c:v>15</c:v>
                </c:pt>
                <c:pt idx="38781">
                  <c:v>13</c:v>
                </c:pt>
                <c:pt idx="38782">
                  <c:v>19</c:v>
                </c:pt>
                <c:pt idx="38783">
                  <c:v>16</c:v>
                </c:pt>
                <c:pt idx="38784">
                  <c:v>20</c:v>
                </c:pt>
                <c:pt idx="38785">
                  <c:v>13</c:v>
                </c:pt>
                <c:pt idx="38786">
                  <c:v>16</c:v>
                </c:pt>
                <c:pt idx="38787">
                  <c:v>15</c:v>
                </c:pt>
                <c:pt idx="38788">
                  <c:v>16</c:v>
                </c:pt>
                <c:pt idx="38789">
                  <c:v>20</c:v>
                </c:pt>
                <c:pt idx="38790">
                  <c:v>16</c:v>
                </c:pt>
                <c:pt idx="38791">
                  <c:v>16</c:v>
                </c:pt>
                <c:pt idx="38792">
                  <c:v>20</c:v>
                </c:pt>
                <c:pt idx="38793">
                  <c:v>20</c:v>
                </c:pt>
                <c:pt idx="38794">
                  <c:v>15</c:v>
                </c:pt>
                <c:pt idx="38795">
                  <c:v>20</c:v>
                </c:pt>
                <c:pt idx="38796">
                  <c:v>20</c:v>
                </c:pt>
                <c:pt idx="38797">
                  <c:v>20</c:v>
                </c:pt>
                <c:pt idx="38798">
                  <c:v>19</c:v>
                </c:pt>
                <c:pt idx="38799">
                  <c:v>18</c:v>
                </c:pt>
                <c:pt idx="38800">
                  <c:v>16</c:v>
                </c:pt>
                <c:pt idx="38801">
                  <c:v>19</c:v>
                </c:pt>
                <c:pt idx="38802">
                  <c:v>20</c:v>
                </c:pt>
                <c:pt idx="38803">
                  <c:v>19</c:v>
                </c:pt>
                <c:pt idx="38804">
                  <c:v>0</c:v>
                </c:pt>
                <c:pt idx="38805">
                  <c:v>20</c:v>
                </c:pt>
                <c:pt idx="38806">
                  <c:v>20</c:v>
                </c:pt>
                <c:pt idx="38807">
                  <c:v>16</c:v>
                </c:pt>
                <c:pt idx="38808">
                  <c:v>19</c:v>
                </c:pt>
                <c:pt idx="38809">
                  <c:v>11</c:v>
                </c:pt>
                <c:pt idx="38810">
                  <c:v>12</c:v>
                </c:pt>
                <c:pt idx="38811">
                  <c:v>18</c:v>
                </c:pt>
                <c:pt idx="38812">
                  <c:v>20</c:v>
                </c:pt>
                <c:pt idx="38813">
                  <c:v>20</c:v>
                </c:pt>
                <c:pt idx="38814">
                  <c:v>17</c:v>
                </c:pt>
                <c:pt idx="38815">
                  <c:v>16</c:v>
                </c:pt>
                <c:pt idx="38816">
                  <c:v>14</c:v>
                </c:pt>
                <c:pt idx="38817">
                  <c:v>9</c:v>
                </c:pt>
                <c:pt idx="38818">
                  <c:v>16</c:v>
                </c:pt>
                <c:pt idx="38819">
                  <c:v>19</c:v>
                </c:pt>
                <c:pt idx="38820">
                  <c:v>16</c:v>
                </c:pt>
                <c:pt idx="38821">
                  <c:v>16</c:v>
                </c:pt>
                <c:pt idx="38822">
                  <c:v>0</c:v>
                </c:pt>
                <c:pt idx="38823">
                  <c:v>16</c:v>
                </c:pt>
                <c:pt idx="38824">
                  <c:v>20</c:v>
                </c:pt>
                <c:pt idx="38825">
                  <c:v>0</c:v>
                </c:pt>
                <c:pt idx="38826">
                  <c:v>16</c:v>
                </c:pt>
                <c:pt idx="38827">
                  <c:v>16</c:v>
                </c:pt>
                <c:pt idx="38828">
                  <c:v>20</c:v>
                </c:pt>
                <c:pt idx="38829">
                  <c:v>19</c:v>
                </c:pt>
                <c:pt idx="38830">
                  <c:v>16</c:v>
                </c:pt>
                <c:pt idx="38831">
                  <c:v>17</c:v>
                </c:pt>
                <c:pt idx="38832">
                  <c:v>17</c:v>
                </c:pt>
                <c:pt idx="38833">
                  <c:v>18</c:v>
                </c:pt>
                <c:pt idx="38834">
                  <c:v>19</c:v>
                </c:pt>
                <c:pt idx="38835">
                  <c:v>9</c:v>
                </c:pt>
                <c:pt idx="38836">
                  <c:v>16</c:v>
                </c:pt>
                <c:pt idx="38837">
                  <c:v>14</c:v>
                </c:pt>
                <c:pt idx="38838">
                  <c:v>16</c:v>
                </c:pt>
                <c:pt idx="38839">
                  <c:v>0</c:v>
                </c:pt>
                <c:pt idx="38840">
                  <c:v>15</c:v>
                </c:pt>
                <c:pt idx="38841">
                  <c:v>12</c:v>
                </c:pt>
                <c:pt idx="38842">
                  <c:v>12</c:v>
                </c:pt>
                <c:pt idx="38843">
                  <c:v>16</c:v>
                </c:pt>
                <c:pt idx="38844">
                  <c:v>16</c:v>
                </c:pt>
                <c:pt idx="38845">
                  <c:v>18</c:v>
                </c:pt>
                <c:pt idx="38846">
                  <c:v>13</c:v>
                </c:pt>
                <c:pt idx="38847">
                  <c:v>0</c:v>
                </c:pt>
                <c:pt idx="38848">
                  <c:v>13</c:v>
                </c:pt>
                <c:pt idx="38849">
                  <c:v>18</c:v>
                </c:pt>
                <c:pt idx="38850">
                  <c:v>20</c:v>
                </c:pt>
                <c:pt idx="38851">
                  <c:v>19</c:v>
                </c:pt>
                <c:pt idx="38852">
                  <c:v>15</c:v>
                </c:pt>
                <c:pt idx="38853">
                  <c:v>20</c:v>
                </c:pt>
                <c:pt idx="38854">
                  <c:v>18</c:v>
                </c:pt>
                <c:pt idx="38855">
                  <c:v>19</c:v>
                </c:pt>
                <c:pt idx="38856">
                  <c:v>16</c:v>
                </c:pt>
                <c:pt idx="38857">
                  <c:v>19</c:v>
                </c:pt>
                <c:pt idx="38858">
                  <c:v>15</c:v>
                </c:pt>
                <c:pt idx="38859">
                  <c:v>18</c:v>
                </c:pt>
                <c:pt idx="38860">
                  <c:v>20</c:v>
                </c:pt>
                <c:pt idx="38861">
                  <c:v>20</c:v>
                </c:pt>
                <c:pt idx="38862">
                  <c:v>20</c:v>
                </c:pt>
                <c:pt idx="38863">
                  <c:v>19</c:v>
                </c:pt>
                <c:pt idx="38864">
                  <c:v>0</c:v>
                </c:pt>
                <c:pt idx="38865">
                  <c:v>20</c:v>
                </c:pt>
                <c:pt idx="38866">
                  <c:v>17</c:v>
                </c:pt>
                <c:pt idx="38867">
                  <c:v>0</c:v>
                </c:pt>
                <c:pt idx="38868">
                  <c:v>15</c:v>
                </c:pt>
                <c:pt idx="38869">
                  <c:v>12</c:v>
                </c:pt>
                <c:pt idx="38870">
                  <c:v>16</c:v>
                </c:pt>
                <c:pt idx="38871">
                  <c:v>0</c:v>
                </c:pt>
                <c:pt idx="38872">
                  <c:v>0</c:v>
                </c:pt>
                <c:pt idx="38873">
                  <c:v>20</c:v>
                </c:pt>
                <c:pt idx="38874">
                  <c:v>15</c:v>
                </c:pt>
                <c:pt idx="38875">
                  <c:v>14</c:v>
                </c:pt>
                <c:pt idx="38876">
                  <c:v>20</c:v>
                </c:pt>
                <c:pt idx="38877">
                  <c:v>16</c:v>
                </c:pt>
                <c:pt idx="38878">
                  <c:v>14</c:v>
                </c:pt>
                <c:pt idx="38879">
                  <c:v>20</c:v>
                </c:pt>
                <c:pt idx="38880">
                  <c:v>14</c:v>
                </c:pt>
                <c:pt idx="38881">
                  <c:v>20</c:v>
                </c:pt>
                <c:pt idx="38882">
                  <c:v>18</c:v>
                </c:pt>
                <c:pt idx="38883">
                  <c:v>20</c:v>
                </c:pt>
                <c:pt idx="38884">
                  <c:v>17</c:v>
                </c:pt>
                <c:pt idx="38885">
                  <c:v>0</c:v>
                </c:pt>
                <c:pt idx="38886">
                  <c:v>0</c:v>
                </c:pt>
                <c:pt idx="38887">
                  <c:v>20</c:v>
                </c:pt>
                <c:pt idx="38888">
                  <c:v>17</c:v>
                </c:pt>
                <c:pt idx="38889">
                  <c:v>20</c:v>
                </c:pt>
                <c:pt idx="38890">
                  <c:v>18</c:v>
                </c:pt>
                <c:pt idx="38891">
                  <c:v>15</c:v>
                </c:pt>
                <c:pt idx="38892">
                  <c:v>17</c:v>
                </c:pt>
                <c:pt idx="38893">
                  <c:v>16</c:v>
                </c:pt>
                <c:pt idx="38894">
                  <c:v>16</c:v>
                </c:pt>
                <c:pt idx="38895">
                  <c:v>16</c:v>
                </c:pt>
                <c:pt idx="38896">
                  <c:v>20</c:v>
                </c:pt>
                <c:pt idx="38897">
                  <c:v>16</c:v>
                </c:pt>
                <c:pt idx="38898">
                  <c:v>20</c:v>
                </c:pt>
                <c:pt idx="38899">
                  <c:v>12</c:v>
                </c:pt>
                <c:pt idx="38900">
                  <c:v>16</c:v>
                </c:pt>
                <c:pt idx="38901">
                  <c:v>20</c:v>
                </c:pt>
                <c:pt idx="38902">
                  <c:v>16</c:v>
                </c:pt>
                <c:pt idx="38903">
                  <c:v>16</c:v>
                </c:pt>
                <c:pt idx="38904">
                  <c:v>19</c:v>
                </c:pt>
                <c:pt idx="38905">
                  <c:v>20</c:v>
                </c:pt>
                <c:pt idx="38906">
                  <c:v>20</c:v>
                </c:pt>
                <c:pt idx="38907">
                  <c:v>16</c:v>
                </c:pt>
                <c:pt idx="38908">
                  <c:v>16</c:v>
                </c:pt>
                <c:pt idx="38909">
                  <c:v>16</c:v>
                </c:pt>
                <c:pt idx="38910">
                  <c:v>20</c:v>
                </c:pt>
                <c:pt idx="38911">
                  <c:v>20</c:v>
                </c:pt>
                <c:pt idx="38912">
                  <c:v>20</c:v>
                </c:pt>
                <c:pt idx="38913">
                  <c:v>0</c:v>
                </c:pt>
                <c:pt idx="38914">
                  <c:v>13</c:v>
                </c:pt>
                <c:pt idx="38915">
                  <c:v>15</c:v>
                </c:pt>
                <c:pt idx="38916">
                  <c:v>0</c:v>
                </c:pt>
                <c:pt idx="38917">
                  <c:v>17</c:v>
                </c:pt>
                <c:pt idx="38918">
                  <c:v>19</c:v>
                </c:pt>
                <c:pt idx="38919">
                  <c:v>16</c:v>
                </c:pt>
                <c:pt idx="38920">
                  <c:v>18</c:v>
                </c:pt>
                <c:pt idx="38921">
                  <c:v>20</c:v>
                </c:pt>
                <c:pt idx="38922">
                  <c:v>19</c:v>
                </c:pt>
                <c:pt idx="38923">
                  <c:v>0</c:v>
                </c:pt>
                <c:pt idx="38924">
                  <c:v>18</c:v>
                </c:pt>
                <c:pt idx="38925">
                  <c:v>13</c:v>
                </c:pt>
                <c:pt idx="38926">
                  <c:v>16</c:v>
                </c:pt>
                <c:pt idx="38927">
                  <c:v>16</c:v>
                </c:pt>
                <c:pt idx="38928">
                  <c:v>20</c:v>
                </c:pt>
                <c:pt idx="38929">
                  <c:v>0</c:v>
                </c:pt>
                <c:pt idx="38930">
                  <c:v>20</c:v>
                </c:pt>
                <c:pt idx="38931">
                  <c:v>18</c:v>
                </c:pt>
                <c:pt idx="38932">
                  <c:v>20</c:v>
                </c:pt>
                <c:pt idx="38933">
                  <c:v>16</c:v>
                </c:pt>
                <c:pt idx="38934">
                  <c:v>15</c:v>
                </c:pt>
                <c:pt idx="38935">
                  <c:v>16</c:v>
                </c:pt>
                <c:pt idx="38936">
                  <c:v>16</c:v>
                </c:pt>
                <c:pt idx="38937">
                  <c:v>16</c:v>
                </c:pt>
                <c:pt idx="38938">
                  <c:v>18</c:v>
                </c:pt>
                <c:pt idx="38939">
                  <c:v>20</c:v>
                </c:pt>
                <c:pt idx="38940">
                  <c:v>16</c:v>
                </c:pt>
                <c:pt idx="38941">
                  <c:v>19</c:v>
                </c:pt>
                <c:pt idx="38942">
                  <c:v>14</c:v>
                </c:pt>
                <c:pt idx="38943">
                  <c:v>20</c:v>
                </c:pt>
                <c:pt idx="38944">
                  <c:v>16</c:v>
                </c:pt>
                <c:pt idx="38945">
                  <c:v>20</c:v>
                </c:pt>
                <c:pt idx="38946">
                  <c:v>13</c:v>
                </c:pt>
                <c:pt idx="38947">
                  <c:v>20</c:v>
                </c:pt>
                <c:pt idx="38948">
                  <c:v>17</c:v>
                </c:pt>
                <c:pt idx="38949">
                  <c:v>18</c:v>
                </c:pt>
                <c:pt idx="38950">
                  <c:v>18</c:v>
                </c:pt>
                <c:pt idx="38951">
                  <c:v>20</c:v>
                </c:pt>
                <c:pt idx="38952">
                  <c:v>20</c:v>
                </c:pt>
                <c:pt idx="38953">
                  <c:v>19</c:v>
                </c:pt>
                <c:pt idx="38954">
                  <c:v>17</c:v>
                </c:pt>
                <c:pt idx="38955">
                  <c:v>0</c:v>
                </c:pt>
                <c:pt idx="38956">
                  <c:v>19</c:v>
                </c:pt>
                <c:pt idx="38957">
                  <c:v>0</c:v>
                </c:pt>
                <c:pt idx="38958">
                  <c:v>14</c:v>
                </c:pt>
                <c:pt idx="38959">
                  <c:v>20</c:v>
                </c:pt>
                <c:pt idx="38960">
                  <c:v>14</c:v>
                </c:pt>
                <c:pt idx="38961">
                  <c:v>16</c:v>
                </c:pt>
                <c:pt idx="38962">
                  <c:v>18</c:v>
                </c:pt>
                <c:pt idx="38963">
                  <c:v>14</c:v>
                </c:pt>
                <c:pt idx="38964">
                  <c:v>12</c:v>
                </c:pt>
                <c:pt idx="38965">
                  <c:v>20</c:v>
                </c:pt>
                <c:pt idx="38966">
                  <c:v>14</c:v>
                </c:pt>
                <c:pt idx="38967">
                  <c:v>15</c:v>
                </c:pt>
                <c:pt idx="38968">
                  <c:v>20</c:v>
                </c:pt>
                <c:pt idx="38969">
                  <c:v>20</c:v>
                </c:pt>
                <c:pt idx="38970">
                  <c:v>16</c:v>
                </c:pt>
                <c:pt idx="38971">
                  <c:v>0</c:v>
                </c:pt>
                <c:pt idx="38972">
                  <c:v>15</c:v>
                </c:pt>
                <c:pt idx="38973">
                  <c:v>16</c:v>
                </c:pt>
                <c:pt idx="38974">
                  <c:v>12</c:v>
                </c:pt>
                <c:pt idx="38975">
                  <c:v>12</c:v>
                </c:pt>
                <c:pt idx="38976">
                  <c:v>16</c:v>
                </c:pt>
                <c:pt idx="38977">
                  <c:v>19</c:v>
                </c:pt>
                <c:pt idx="38978">
                  <c:v>16</c:v>
                </c:pt>
                <c:pt idx="38979">
                  <c:v>16</c:v>
                </c:pt>
                <c:pt idx="38980">
                  <c:v>17</c:v>
                </c:pt>
                <c:pt idx="38981">
                  <c:v>16</c:v>
                </c:pt>
                <c:pt idx="38982">
                  <c:v>20</c:v>
                </c:pt>
                <c:pt idx="38983">
                  <c:v>4</c:v>
                </c:pt>
                <c:pt idx="38984">
                  <c:v>19</c:v>
                </c:pt>
                <c:pt idx="38985">
                  <c:v>16</c:v>
                </c:pt>
                <c:pt idx="38986">
                  <c:v>16</c:v>
                </c:pt>
                <c:pt idx="38987">
                  <c:v>16</c:v>
                </c:pt>
                <c:pt idx="38988">
                  <c:v>20</c:v>
                </c:pt>
                <c:pt idx="38989">
                  <c:v>18</c:v>
                </c:pt>
                <c:pt idx="38990">
                  <c:v>0</c:v>
                </c:pt>
                <c:pt idx="38991">
                  <c:v>16</c:v>
                </c:pt>
                <c:pt idx="38992">
                  <c:v>15</c:v>
                </c:pt>
                <c:pt idx="38993">
                  <c:v>14</c:v>
                </c:pt>
                <c:pt idx="38994">
                  <c:v>17</c:v>
                </c:pt>
                <c:pt idx="38995">
                  <c:v>0</c:v>
                </c:pt>
                <c:pt idx="38996">
                  <c:v>14</c:v>
                </c:pt>
                <c:pt idx="38997">
                  <c:v>20</c:v>
                </c:pt>
                <c:pt idx="38998">
                  <c:v>18</c:v>
                </c:pt>
                <c:pt idx="38999">
                  <c:v>19</c:v>
                </c:pt>
                <c:pt idx="39000">
                  <c:v>17</c:v>
                </c:pt>
                <c:pt idx="39001">
                  <c:v>17</c:v>
                </c:pt>
                <c:pt idx="39002">
                  <c:v>19</c:v>
                </c:pt>
                <c:pt idx="39003">
                  <c:v>16</c:v>
                </c:pt>
                <c:pt idx="39004">
                  <c:v>0</c:v>
                </c:pt>
                <c:pt idx="39005">
                  <c:v>14</c:v>
                </c:pt>
                <c:pt idx="39006">
                  <c:v>17</c:v>
                </c:pt>
                <c:pt idx="39007">
                  <c:v>16</c:v>
                </c:pt>
                <c:pt idx="39008">
                  <c:v>20</c:v>
                </c:pt>
                <c:pt idx="39009">
                  <c:v>20</c:v>
                </c:pt>
                <c:pt idx="39010">
                  <c:v>15</c:v>
                </c:pt>
                <c:pt idx="39011">
                  <c:v>12</c:v>
                </c:pt>
                <c:pt idx="39012">
                  <c:v>0</c:v>
                </c:pt>
                <c:pt idx="39013">
                  <c:v>0</c:v>
                </c:pt>
                <c:pt idx="39014">
                  <c:v>14</c:v>
                </c:pt>
                <c:pt idx="39015">
                  <c:v>0</c:v>
                </c:pt>
                <c:pt idx="39016">
                  <c:v>20</c:v>
                </c:pt>
                <c:pt idx="39017">
                  <c:v>13</c:v>
                </c:pt>
                <c:pt idx="39018">
                  <c:v>20</c:v>
                </c:pt>
                <c:pt idx="39019">
                  <c:v>14</c:v>
                </c:pt>
                <c:pt idx="39020">
                  <c:v>13</c:v>
                </c:pt>
                <c:pt idx="39021">
                  <c:v>11</c:v>
                </c:pt>
                <c:pt idx="39022">
                  <c:v>18</c:v>
                </c:pt>
                <c:pt idx="39023">
                  <c:v>16</c:v>
                </c:pt>
                <c:pt idx="39024">
                  <c:v>15</c:v>
                </c:pt>
                <c:pt idx="39025">
                  <c:v>16</c:v>
                </c:pt>
                <c:pt idx="39026">
                  <c:v>17</c:v>
                </c:pt>
                <c:pt idx="39027">
                  <c:v>19</c:v>
                </c:pt>
                <c:pt idx="39028">
                  <c:v>12</c:v>
                </c:pt>
                <c:pt idx="39029">
                  <c:v>14</c:v>
                </c:pt>
                <c:pt idx="39030">
                  <c:v>16</c:v>
                </c:pt>
                <c:pt idx="39031">
                  <c:v>16</c:v>
                </c:pt>
                <c:pt idx="39032">
                  <c:v>16</c:v>
                </c:pt>
                <c:pt idx="39033">
                  <c:v>16</c:v>
                </c:pt>
                <c:pt idx="39034">
                  <c:v>20</c:v>
                </c:pt>
                <c:pt idx="39035">
                  <c:v>20</c:v>
                </c:pt>
                <c:pt idx="39036">
                  <c:v>0</c:v>
                </c:pt>
                <c:pt idx="39037">
                  <c:v>18</c:v>
                </c:pt>
                <c:pt idx="39038">
                  <c:v>16</c:v>
                </c:pt>
                <c:pt idx="39039">
                  <c:v>20</c:v>
                </c:pt>
                <c:pt idx="39040">
                  <c:v>17</c:v>
                </c:pt>
                <c:pt idx="39041">
                  <c:v>20</c:v>
                </c:pt>
                <c:pt idx="39042">
                  <c:v>20</c:v>
                </c:pt>
                <c:pt idx="39043">
                  <c:v>18</c:v>
                </c:pt>
                <c:pt idx="39044">
                  <c:v>20</c:v>
                </c:pt>
                <c:pt idx="39045">
                  <c:v>9</c:v>
                </c:pt>
                <c:pt idx="39046">
                  <c:v>16</c:v>
                </c:pt>
                <c:pt idx="39047">
                  <c:v>18</c:v>
                </c:pt>
                <c:pt idx="39048">
                  <c:v>18</c:v>
                </c:pt>
                <c:pt idx="39049">
                  <c:v>20</c:v>
                </c:pt>
                <c:pt idx="39050">
                  <c:v>19</c:v>
                </c:pt>
                <c:pt idx="39051">
                  <c:v>19</c:v>
                </c:pt>
                <c:pt idx="39052">
                  <c:v>15</c:v>
                </c:pt>
                <c:pt idx="39053">
                  <c:v>16</c:v>
                </c:pt>
                <c:pt idx="39054">
                  <c:v>19</c:v>
                </c:pt>
                <c:pt idx="39055">
                  <c:v>16</c:v>
                </c:pt>
                <c:pt idx="39056">
                  <c:v>20</c:v>
                </c:pt>
                <c:pt idx="39057">
                  <c:v>17</c:v>
                </c:pt>
                <c:pt idx="39058">
                  <c:v>15</c:v>
                </c:pt>
                <c:pt idx="39059">
                  <c:v>15</c:v>
                </c:pt>
                <c:pt idx="39060">
                  <c:v>20</c:v>
                </c:pt>
                <c:pt idx="39061">
                  <c:v>14</c:v>
                </c:pt>
                <c:pt idx="39062">
                  <c:v>16</c:v>
                </c:pt>
                <c:pt idx="39063">
                  <c:v>20</c:v>
                </c:pt>
                <c:pt idx="39064">
                  <c:v>20</c:v>
                </c:pt>
                <c:pt idx="39065">
                  <c:v>20</c:v>
                </c:pt>
                <c:pt idx="39066">
                  <c:v>16</c:v>
                </c:pt>
                <c:pt idx="39067">
                  <c:v>12</c:v>
                </c:pt>
                <c:pt idx="39068">
                  <c:v>20</c:v>
                </c:pt>
                <c:pt idx="39069">
                  <c:v>10</c:v>
                </c:pt>
                <c:pt idx="39070">
                  <c:v>20</c:v>
                </c:pt>
                <c:pt idx="39071">
                  <c:v>18</c:v>
                </c:pt>
                <c:pt idx="39072">
                  <c:v>20</c:v>
                </c:pt>
                <c:pt idx="39073">
                  <c:v>16</c:v>
                </c:pt>
                <c:pt idx="39074">
                  <c:v>17</c:v>
                </c:pt>
                <c:pt idx="39075">
                  <c:v>14</c:v>
                </c:pt>
                <c:pt idx="39076">
                  <c:v>20</c:v>
                </c:pt>
                <c:pt idx="39077">
                  <c:v>16</c:v>
                </c:pt>
                <c:pt idx="39078">
                  <c:v>20</c:v>
                </c:pt>
                <c:pt idx="39079">
                  <c:v>15</c:v>
                </c:pt>
                <c:pt idx="39080">
                  <c:v>19</c:v>
                </c:pt>
                <c:pt idx="39081">
                  <c:v>0</c:v>
                </c:pt>
                <c:pt idx="39082">
                  <c:v>16</c:v>
                </c:pt>
                <c:pt idx="39083">
                  <c:v>16</c:v>
                </c:pt>
                <c:pt idx="39084">
                  <c:v>20</c:v>
                </c:pt>
                <c:pt idx="39085">
                  <c:v>14</c:v>
                </c:pt>
                <c:pt idx="39086">
                  <c:v>14</c:v>
                </c:pt>
                <c:pt idx="39087">
                  <c:v>18</c:v>
                </c:pt>
                <c:pt idx="39088">
                  <c:v>20</c:v>
                </c:pt>
                <c:pt idx="39089">
                  <c:v>20</c:v>
                </c:pt>
                <c:pt idx="39090">
                  <c:v>13</c:v>
                </c:pt>
                <c:pt idx="39091">
                  <c:v>20</c:v>
                </c:pt>
                <c:pt idx="39092">
                  <c:v>20</c:v>
                </c:pt>
                <c:pt idx="39093">
                  <c:v>20</c:v>
                </c:pt>
                <c:pt idx="39094">
                  <c:v>20</c:v>
                </c:pt>
                <c:pt idx="39095">
                  <c:v>20</c:v>
                </c:pt>
                <c:pt idx="39096">
                  <c:v>20</c:v>
                </c:pt>
                <c:pt idx="39097">
                  <c:v>12</c:v>
                </c:pt>
                <c:pt idx="39098">
                  <c:v>15</c:v>
                </c:pt>
                <c:pt idx="39099">
                  <c:v>15</c:v>
                </c:pt>
                <c:pt idx="39100">
                  <c:v>16</c:v>
                </c:pt>
                <c:pt idx="39101">
                  <c:v>0</c:v>
                </c:pt>
                <c:pt idx="39102">
                  <c:v>20</c:v>
                </c:pt>
                <c:pt idx="39103">
                  <c:v>15</c:v>
                </c:pt>
                <c:pt idx="39104">
                  <c:v>19</c:v>
                </c:pt>
                <c:pt idx="39105">
                  <c:v>15</c:v>
                </c:pt>
                <c:pt idx="39106">
                  <c:v>20</c:v>
                </c:pt>
                <c:pt idx="39107">
                  <c:v>16</c:v>
                </c:pt>
                <c:pt idx="39108">
                  <c:v>20</c:v>
                </c:pt>
                <c:pt idx="39109">
                  <c:v>20</c:v>
                </c:pt>
                <c:pt idx="39110">
                  <c:v>16</c:v>
                </c:pt>
                <c:pt idx="39111">
                  <c:v>16</c:v>
                </c:pt>
                <c:pt idx="39112">
                  <c:v>20</c:v>
                </c:pt>
                <c:pt idx="39113">
                  <c:v>0</c:v>
                </c:pt>
                <c:pt idx="39114">
                  <c:v>16</c:v>
                </c:pt>
                <c:pt idx="39115">
                  <c:v>17</c:v>
                </c:pt>
                <c:pt idx="39116">
                  <c:v>19</c:v>
                </c:pt>
                <c:pt idx="39117">
                  <c:v>0</c:v>
                </c:pt>
                <c:pt idx="39118">
                  <c:v>17</c:v>
                </c:pt>
                <c:pt idx="39119">
                  <c:v>19</c:v>
                </c:pt>
                <c:pt idx="39120">
                  <c:v>20</c:v>
                </c:pt>
                <c:pt idx="39121">
                  <c:v>20</c:v>
                </c:pt>
                <c:pt idx="39122">
                  <c:v>16</c:v>
                </c:pt>
                <c:pt idx="39123">
                  <c:v>20</c:v>
                </c:pt>
                <c:pt idx="39124">
                  <c:v>16</c:v>
                </c:pt>
                <c:pt idx="39125">
                  <c:v>18</c:v>
                </c:pt>
                <c:pt idx="39126">
                  <c:v>16</c:v>
                </c:pt>
                <c:pt idx="39127">
                  <c:v>19</c:v>
                </c:pt>
                <c:pt idx="39128">
                  <c:v>20</c:v>
                </c:pt>
                <c:pt idx="39129">
                  <c:v>20</c:v>
                </c:pt>
                <c:pt idx="39130">
                  <c:v>20</c:v>
                </c:pt>
                <c:pt idx="39131">
                  <c:v>0</c:v>
                </c:pt>
                <c:pt idx="39132">
                  <c:v>15</c:v>
                </c:pt>
                <c:pt idx="39133">
                  <c:v>18</c:v>
                </c:pt>
                <c:pt idx="39134">
                  <c:v>20</c:v>
                </c:pt>
                <c:pt idx="39135">
                  <c:v>16</c:v>
                </c:pt>
                <c:pt idx="39136">
                  <c:v>11</c:v>
                </c:pt>
                <c:pt idx="39137">
                  <c:v>20</c:v>
                </c:pt>
                <c:pt idx="39138">
                  <c:v>18</c:v>
                </c:pt>
                <c:pt idx="39139">
                  <c:v>14</c:v>
                </c:pt>
                <c:pt idx="39140">
                  <c:v>17</c:v>
                </c:pt>
                <c:pt idx="39141">
                  <c:v>20</c:v>
                </c:pt>
                <c:pt idx="39142">
                  <c:v>17</c:v>
                </c:pt>
                <c:pt idx="39143">
                  <c:v>14</c:v>
                </c:pt>
                <c:pt idx="39144">
                  <c:v>18</c:v>
                </c:pt>
                <c:pt idx="39145">
                  <c:v>19</c:v>
                </c:pt>
                <c:pt idx="39146">
                  <c:v>20</c:v>
                </c:pt>
                <c:pt idx="39147">
                  <c:v>14</c:v>
                </c:pt>
                <c:pt idx="39148">
                  <c:v>19</c:v>
                </c:pt>
                <c:pt idx="39149">
                  <c:v>18</c:v>
                </c:pt>
                <c:pt idx="39150">
                  <c:v>13</c:v>
                </c:pt>
                <c:pt idx="39151">
                  <c:v>20</c:v>
                </c:pt>
                <c:pt idx="39152">
                  <c:v>0</c:v>
                </c:pt>
                <c:pt idx="39153">
                  <c:v>20</c:v>
                </c:pt>
                <c:pt idx="39154">
                  <c:v>20</c:v>
                </c:pt>
                <c:pt idx="39155">
                  <c:v>20</c:v>
                </c:pt>
                <c:pt idx="39156">
                  <c:v>0</c:v>
                </c:pt>
                <c:pt idx="39157">
                  <c:v>20</c:v>
                </c:pt>
                <c:pt idx="39158">
                  <c:v>0</c:v>
                </c:pt>
                <c:pt idx="39159">
                  <c:v>15</c:v>
                </c:pt>
                <c:pt idx="39160">
                  <c:v>16</c:v>
                </c:pt>
                <c:pt idx="39161">
                  <c:v>16</c:v>
                </c:pt>
                <c:pt idx="39162">
                  <c:v>17</c:v>
                </c:pt>
                <c:pt idx="39163">
                  <c:v>16</c:v>
                </c:pt>
                <c:pt idx="39164">
                  <c:v>20</c:v>
                </c:pt>
                <c:pt idx="39165">
                  <c:v>20</c:v>
                </c:pt>
                <c:pt idx="39166">
                  <c:v>20</c:v>
                </c:pt>
                <c:pt idx="39167">
                  <c:v>16</c:v>
                </c:pt>
                <c:pt idx="39168">
                  <c:v>18</c:v>
                </c:pt>
                <c:pt idx="39169">
                  <c:v>16</c:v>
                </c:pt>
                <c:pt idx="39170">
                  <c:v>16</c:v>
                </c:pt>
                <c:pt idx="39171">
                  <c:v>12</c:v>
                </c:pt>
                <c:pt idx="39172">
                  <c:v>13</c:v>
                </c:pt>
                <c:pt idx="39173">
                  <c:v>16</c:v>
                </c:pt>
                <c:pt idx="39174">
                  <c:v>16</c:v>
                </c:pt>
                <c:pt idx="39175">
                  <c:v>18</c:v>
                </c:pt>
                <c:pt idx="39176">
                  <c:v>12</c:v>
                </c:pt>
                <c:pt idx="39177">
                  <c:v>20</c:v>
                </c:pt>
                <c:pt idx="39178">
                  <c:v>16</c:v>
                </c:pt>
                <c:pt idx="39179">
                  <c:v>18</c:v>
                </c:pt>
                <c:pt idx="39180">
                  <c:v>12</c:v>
                </c:pt>
                <c:pt idx="39181">
                  <c:v>19</c:v>
                </c:pt>
                <c:pt idx="39182">
                  <c:v>20</c:v>
                </c:pt>
                <c:pt idx="39183">
                  <c:v>14</c:v>
                </c:pt>
                <c:pt idx="39184">
                  <c:v>20</c:v>
                </c:pt>
                <c:pt idx="39185">
                  <c:v>16</c:v>
                </c:pt>
                <c:pt idx="39186">
                  <c:v>16</c:v>
                </c:pt>
                <c:pt idx="39187">
                  <c:v>13</c:v>
                </c:pt>
                <c:pt idx="39188">
                  <c:v>19</c:v>
                </c:pt>
                <c:pt idx="39189">
                  <c:v>20</c:v>
                </c:pt>
                <c:pt idx="39190">
                  <c:v>16</c:v>
                </c:pt>
                <c:pt idx="39191">
                  <c:v>20</c:v>
                </c:pt>
                <c:pt idx="39192">
                  <c:v>0</c:v>
                </c:pt>
                <c:pt idx="39193">
                  <c:v>14</c:v>
                </c:pt>
                <c:pt idx="39194">
                  <c:v>12</c:v>
                </c:pt>
                <c:pt idx="39195">
                  <c:v>0</c:v>
                </c:pt>
                <c:pt idx="39196">
                  <c:v>19</c:v>
                </c:pt>
                <c:pt idx="39197">
                  <c:v>20</c:v>
                </c:pt>
                <c:pt idx="39198">
                  <c:v>16</c:v>
                </c:pt>
                <c:pt idx="39199">
                  <c:v>17</c:v>
                </c:pt>
                <c:pt idx="39200">
                  <c:v>17</c:v>
                </c:pt>
                <c:pt idx="39201">
                  <c:v>14</c:v>
                </c:pt>
                <c:pt idx="39202">
                  <c:v>17</c:v>
                </c:pt>
                <c:pt idx="39203">
                  <c:v>20</c:v>
                </c:pt>
                <c:pt idx="39204">
                  <c:v>20</c:v>
                </c:pt>
                <c:pt idx="39205">
                  <c:v>20</c:v>
                </c:pt>
                <c:pt idx="39206">
                  <c:v>17</c:v>
                </c:pt>
                <c:pt idx="39207">
                  <c:v>14</c:v>
                </c:pt>
                <c:pt idx="39208">
                  <c:v>16</c:v>
                </c:pt>
                <c:pt idx="39209">
                  <c:v>19</c:v>
                </c:pt>
                <c:pt idx="39210">
                  <c:v>15</c:v>
                </c:pt>
                <c:pt idx="39211">
                  <c:v>20</c:v>
                </c:pt>
                <c:pt idx="39212">
                  <c:v>18</c:v>
                </c:pt>
                <c:pt idx="39213">
                  <c:v>13</c:v>
                </c:pt>
                <c:pt idx="39214">
                  <c:v>16</c:v>
                </c:pt>
                <c:pt idx="39215">
                  <c:v>15</c:v>
                </c:pt>
                <c:pt idx="39216">
                  <c:v>16</c:v>
                </c:pt>
                <c:pt idx="39217">
                  <c:v>18</c:v>
                </c:pt>
                <c:pt idx="39218">
                  <c:v>20</c:v>
                </c:pt>
                <c:pt idx="39219">
                  <c:v>17</c:v>
                </c:pt>
                <c:pt idx="39220">
                  <c:v>16</c:v>
                </c:pt>
                <c:pt idx="39221">
                  <c:v>16</c:v>
                </c:pt>
                <c:pt idx="39222">
                  <c:v>20</c:v>
                </c:pt>
                <c:pt idx="39223">
                  <c:v>20</c:v>
                </c:pt>
                <c:pt idx="39224">
                  <c:v>14</c:v>
                </c:pt>
                <c:pt idx="39225">
                  <c:v>19</c:v>
                </c:pt>
                <c:pt idx="39226">
                  <c:v>20</c:v>
                </c:pt>
                <c:pt idx="39227">
                  <c:v>20</c:v>
                </c:pt>
                <c:pt idx="39228">
                  <c:v>18</c:v>
                </c:pt>
                <c:pt idx="39229">
                  <c:v>16</c:v>
                </c:pt>
                <c:pt idx="39230">
                  <c:v>20</c:v>
                </c:pt>
                <c:pt idx="39231">
                  <c:v>16</c:v>
                </c:pt>
                <c:pt idx="39232">
                  <c:v>20</c:v>
                </c:pt>
                <c:pt idx="39233">
                  <c:v>16</c:v>
                </c:pt>
                <c:pt idx="39234">
                  <c:v>20</c:v>
                </c:pt>
                <c:pt idx="39235">
                  <c:v>20</c:v>
                </c:pt>
                <c:pt idx="39236">
                  <c:v>16</c:v>
                </c:pt>
                <c:pt idx="39237">
                  <c:v>16</c:v>
                </c:pt>
                <c:pt idx="39238">
                  <c:v>16</c:v>
                </c:pt>
                <c:pt idx="39239">
                  <c:v>16</c:v>
                </c:pt>
                <c:pt idx="39240">
                  <c:v>18</c:v>
                </c:pt>
                <c:pt idx="39241">
                  <c:v>20</c:v>
                </c:pt>
                <c:pt idx="39242">
                  <c:v>16</c:v>
                </c:pt>
                <c:pt idx="39243">
                  <c:v>19</c:v>
                </c:pt>
                <c:pt idx="39244">
                  <c:v>16</c:v>
                </c:pt>
                <c:pt idx="39245">
                  <c:v>20</c:v>
                </c:pt>
                <c:pt idx="39246">
                  <c:v>19</c:v>
                </c:pt>
                <c:pt idx="39247">
                  <c:v>14</c:v>
                </c:pt>
                <c:pt idx="39248">
                  <c:v>16</c:v>
                </c:pt>
                <c:pt idx="39249">
                  <c:v>20</c:v>
                </c:pt>
                <c:pt idx="39250">
                  <c:v>12</c:v>
                </c:pt>
                <c:pt idx="39251">
                  <c:v>20</c:v>
                </c:pt>
                <c:pt idx="39252">
                  <c:v>20</c:v>
                </c:pt>
                <c:pt idx="39253">
                  <c:v>20</c:v>
                </c:pt>
                <c:pt idx="39254">
                  <c:v>17</c:v>
                </c:pt>
                <c:pt idx="39255">
                  <c:v>16</c:v>
                </c:pt>
                <c:pt idx="39256">
                  <c:v>15</c:v>
                </c:pt>
                <c:pt idx="39257">
                  <c:v>20</c:v>
                </c:pt>
                <c:pt idx="39258">
                  <c:v>18</c:v>
                </c:pt>
                <c:pt idx="39259">
                  <c:v>0</c:v>
                </c:pt>
                <c:pt idx="39260">
                  <c:v>18</c:v>
                </c:pt>
                <c:pt idx="39261">
                  <c:v>20</c:v>
                </c:pt>
                <c:pt idx="39262">
                  <c:v>19</c:v>
                </c:pt>
                <c:pt idx="39263">
                  <c:v>12</c:v>
                </c:pt>
                <c:pt idx="39264">
                  <c:v>16</c:v>
                </c:pt>
                <c:pt idx="39265">
                  <c:v>20</c:v>
                </c:pt>
                <c:pt idx="39266">
                  <c:v>15</c:v>
                </c:pt>
                <c:pt idx="39267">
                  <c:v>20</c:v>
                </c:pt>
                <c:pt idx="39268">
                  <c:v>13</c:v>
                </c:pt>
                <c:pt idx="39269">
                  <c:v>20</c:v>
                </c:pt>
                <c:pt idx="39270">
                  <c:v>20</c:v>
                </c:pt>
                <c:pt idx="39271">
                  <c:v>16</c:v>
                </c:pt>
                <c:pt idx="39272">
                  <c:v>18</c:v>
                </c:pt>
                <c:pt idx="39273">
                  <c:v>20</c:v>
                </c:pt>
                <c:pt idx="39274">
                  <c:v>15</c:v>
                </c:pt>
                <c:pt idx="39275">
                  <c:v>14</c:v>
                </c:pt>
                <c:pt idx="39276">
                  <c:v>16</c:v>
                </c:pt>
                <c:pt idx="39277">
                  <c:v>12</c:v>
                </c:pt>
                <c:pt idx="39278">
                  <c:v>20</c:v>
                </c:pt>
                <c:pt idx="39279">
                  <c:v>20</c:v>
                </c:pt>
                <c:pt idx="39280">
                  <c:v>16</c:v>
                </c:pt>
                <c:pt idx="39281">
                  <c:v>20</c:v>
                </c:pt>
                <c:pt idx="39282">
                  <c:v>16</c:v>
                </c:pt>
                <c:pt idx="39283">
                  <c:v>16</c:v>
                </c:pt>
                <c:pt idx="39284">
                  <c:v>19</c:v>
                </c:pt>
                <c:pt idx="39285">
                  <c:v>16</c:v>
                </c:pt>
                <c:pt idx="39286">
                  <c:v>16</c:v>
                </c:pt>
                <c:pt idx="39287">
                  <c:v>16</c:v>
                </c:pt>
                <c:pt idx="39288">
                  <c:v>16</c:v>
                </c:pt>
                <c:pt idx="39289">
                  <c:v>16</c:v>
                </c:pt>
                <c:pt idx="39290">
                  <c:v>18</c:v>
                </c:pt>
                <c:pt idx="39291">
                  <c:v>19</c:v>
                </c:pt>
                <c:pt idx="39292">
                  <c:v>16</c:v>
                </c:pt>
                <c:pt idx="39293">
                  <c:v>14</c:v>
                </c:pt>
                <c:pt idx="39294">
                  <c:v>13</c:v>
                </c:pt>
                <c:pt idx="39295">
                  <c:v>20</c:v>
                </c:pt>
                <c:pt idx="39296">
                  <c:v>20</c:v>
                </c:pt>
                <c:pt idx="39297">
                  <c:v>20</c:v>
                </c:pt>
                <c:pt idx="39298">
                  <c:v>17</c:v>
                </c:pt>
                <c:pt idx="39299">
                  <c:v>16</c:v>
                </c:pt>
                <c:pt idx="39300">
                  <c:v>20</c:v>
                </c:pt>
                <c:pt idx="39301">
                  <c:v>17</c:v>
                </c:pt>
                <c:pt idx="39302">
                  <c:v>19</c:v>
                </c:pt>
                <c:pt idx="39303">
                  <c:v>18</c:v>
                </c:pt>
                <c:pt idx="39304">
                  <c:v>16</c:v>
                </c:pt>
                <c:pt idx="39305">
                  <c:v>19</c:v>
                </c:pt>
                <c:pt idx="39306">
                  <c:v>16</c:v>
                </c:pt>
                <c:pt idx="39307">
                  <c:v>17</c:v>
                </c:pt>
                <c:pt idx="39308">
                  <c:v>16</c:v>
                </c:pt>
                <c:pt idx="39309">
                  <c:v>12</c:v>
                </c:pt>
                <c:pt idx="39310">
                  <c:v>7</c:v>
                </c:pt>
                <c:pt idx="39311">
                  <c:v>20</c:v>
                </c:pt>
                <c:pt idx="39312">
                  <c:v>18</c:v>
                </c:pt>
                <c:pt idx="39313">
                  <c:v>16</c:v>
                </c:pt>
                <c:pt idx="39314">
                  <c:v>17</c:v>
                </c:pt>
                <c:pt idx="39315">
                  <c:v>16</c:v>
                </c:pt>
                <c:pt idx="39316">
                  <c:v>0</c:v>
                </c:pt>
                <c:pt idx="39317">
                  <c:v>16</c:v>
                </c:pt>
                <c:pt idx="39318">
                  <c:v>20</c:v>
                </c:pt>
                <c:pt idx="39319">
                  <c:v>20</c:v>
                </c:pt>
                <c:pt idx="39320">
                  <c:v>20</c:v>
                </c:pt>
                <c:pt idx="39321">
                  <c:v>0</c:v>
                </c:pt>
                <c:pt idx="39322">
                  <c:v>16</c:v>
                </c:pt>
                <c:pt idx="39323">
                  <c:v>15</c:v>
                </c:pt>
                <c:pt idx="39324">
                  <c:v>16</c:v>
                </c:pt>
                <c:pt idx="39325">
                  <c:v>19</c:v>
                </c:pt>
                <c:pt idx="39326">
                  <c:v>17</c:v>
                </c:pt>
                <c:pt idx="39327">
                  <c:v>18</c:v>
                </c:pt>
                <c:pt idx="39328">
                  <c:v>20</c:v>
                </c:pt>
                <c:pt idx="39329">
                  <c:v>19</c:v>
                </c:pt>
                <c:pt idx="39330">
                  <c:v>20</c:v>
                </c:pt>
                <c:pt idx="39331">
                  <c:v>16</c:v>
                </c:pt>
                <c:pt idx="39332">
                  <c:v>8</c:v>
                </c:pt>
                <c:pt idx="39333">
                  <c:v>19</c:v>
                </c:pt>
                <c:pt idx="39334">
                  <c:v>17</c:v>
                </c:pt>
                <c:pt idx="39335">
                  <c:v>16</c:v>
                </c:pt>
                <c:pt idx="39336">
                  <c:v>17</c:v>
                </c:pt>
                <c:pt idx="39337">
                  <c:v>20</c:v>
                </c:pt>
                <c:pt idx="39338">
                  <c:v>19</c:v>
                </c:pt>
                <c:pt idx="39339">
                  <c:v>18</c:v>
                </c:pt>
                <c:pt idx="39340">
                  <c:v>0</c:v>
                </c:pt>
                <c:pt idx="39341">
                  <c:v>16</c:v>
                </c:pt>
                <c:pt idx="39342">
                  <c:v>17</c:v>
                </c:pt>
                <c:pt idx="39343">
                  <c:v>18</c:v>
                </c:pt>
                <c:pt idx="39344">
                  <c:v>0</c:v>
                </c:pt>
                <c:pt idx="39345">
                  <c:v>13</c:v>
                </c:pt>
                <c:pt idx="39346">
                  <c:v>0</c:v>
                </c:pt>
                <c:pt idx="39347">
                  <c:v>14</c:v>
                </c:pt>
                <c:pt idx="39348">
                  <c:v>17</c:v>
                </c:pt>
                <c:pt idx="39349">
                  <c:v>17</c:v>
                </c:pt>
                <c:pt idx="39350">
                  <c:v>16</c:v>
                </c:pt>
                <c:pt idx="39351">
                  <c:v>16</c:v>
                </c:pt>
                <c:pt idx="39352">
                  <c:v>13</c:v>
                </c:pt>
                <c:pt idx="39353">
                  <c:v>15</c:v>
                </c:pt>
                <c:pt idx="39354">
                  <c:v>16</c:v>
                </c:pt>
                <c:pt idx="39355">
                  <c:v>20</c:v>
                </c:pt>
                <c:pt idx="39356">
                  <c:v>20</c:v>
                </c:pt>
                <c:pt idx="39357">
                  <c:v>19</c:v>
                </c:pt>
                <c:pt idx="39358">
                  <c:v>18</c:v>
                </c:pt>
                <c:pt idx="39359">
                  <c:v>20</c:v>
                </c:pt>
                <c:pt idx="39360">
                  <c:v>16</c:v>
                </c:pt>
                <c:pt idx="39361">
                  <c:v>14</c:v>
                </c:pt>
                <c:pt idx="39362">
                  <c:v>17</c:v>
                </c:pt>
                <c:pt idx="39363">
                  <c:v>20</c:v>
                </c:pt>
                <c:pt idx="39364">
                  <c:v>17</c:v>
                </c:pt>
                <c:pt idx="39365">
                  <c:v>20</c:v>
                </c:pt>
                <c:pt idx="39366">
                  <c:v>18</c:v>
                </c:pt>
                <c:pt idx="39367">
                  <c:v>20</c:v>
                </c:pt>
                <c:pt idx="39368">
                  <c:v>19</c:v>
                </c:pt>
                <c:pt idx="39369">
                  <c:v>18</c:v>
                </c:pt>
                <c:pt idx="39370">
                  <c:v>17</c:v>
                </c:pt>
                <c:pt idx="39371">
                  <c:v>9</c:v>
                </c:pt>
                <c:pt idx="39372">
                  <c:v>17</c:v>
                </c:pt>
                <c:pt idx="39373">
                  <c:v>9</c:v>
                </c:pt>
                <c:pt idx="39374">
                  <c:v>20</c:v>
                </c:pt>
                <c:pt idx="39375">
                  <c:v>19</c:v>
                </c:pt>
                <c:pt idx="39376">
                  <c:v>17</c:v>
                </c:pt>
                <c:pt idx="39377">
                  <c:v>15</c:v>
                </c:pt>
                <c:pt idx="39378">
                  <c:v>20</c:v>
                </c:pt>
                <c:pt idx="39379">
                  <c:v>19</c:v>
                </c:pt>
                <c:pt idx="39380">
                  <c:v>18</c:v>
                </c:pt>
                <c:pt idx="39381">
                  <c:v>20</c:v>
                </c:pt>
                <c:pt idx="39382">
                  <c:v>20</c:v>
                </c:pt>
                <c:pt idx="39383">
                  <c:v>13</c:v>
                </c:pt>
                <c:pt idx="39384">
                  <c:v>13</c:v>
                </c:pt>
                <c:pt idx="39385">
                  <c:v>15</c:v>
                </c:pt>
                <c:pt idx="39386">
                  <c:v>16</c:v>
                </c:pt>
                <c:pt idx="39387">
                  <c:v>16</c:v>
                </c:pt>
                <c:pt idx="39388">
                  <c:v>13</c:v>
                </c:pt>
                <c:pt idx="39389">
                  <c:v>17</c:v>
                </c:pt>
                <c:pt idx="39390">
                  <c:v>16</c:v>
                </c:pt>
                <c:pt idx="39391">
                  <c:v>16</c:v>
                </c:pt>
                <c:pt idx="39392">
                  <c:v>16</c:v>
                </c:pt>
                <c:pt idx="39393">
                  <c:v>14</c:v>
                </c:pt>
                <c:pt idx="39394">
                  <c:v>16</c:v>
                </c:pt>
                <c:pt idx="39395">
                  <c:v>16</c:v>
                </c:pt>
                <c:pt idx="39396">
                  <c:v>20</c:v>
                </c:pt>
                <c:pt idx="39397">
                  <c:v>20</c:v>
                </c:pt>
                <c:pt idx="39398">
                  <c:v>16</c:v>
                </c:pt>
                <c:pt idx="39399">
                  <c:v>12</c:v>
                </c:pt>
                <c:pt idx="39400">
                  <c:v>20</c:v>
                </c:pt>
                <c:pt idx="39401">
                  <c:v>16</c:v>
                </c:pt>
                <c:pt idx="39402">
                  <c:v>12</c:v>
                </c:pt>
                <c:pt idx="39403">
                  <c:v>19</c:v>
                </c:pt>
                <c:pt idx="39404">
                  <c:v>20</c:v>
                </c:pt>
                <c:pt idx="39405">
                  <c:v>0</c:v>
                </c:pt>
                <c:pt idx="39406">
                  <c:v>12</c:v>
                </c:pt>
                <c:pt idx="39407">
                  <c:v>15</c:v>
                </c:pt>
                <c:pt idx="39408">
                  <c:v>19</c:v>
                </c:pt>
                <c:pt idx="39409">
                  <c:v>18</c:v>
                </c:pt>
                <c:pt idx="39410">
                  <c:v>17</c:v>
                </c:pt>
                <c:pt idx="39411">
                  <c:v>20</c:v>
                </c:pt>
                <c:pt idx="39412">
                  <c:v>20</c:v>
                </c:pt>
                <c:pt idx="39413">
                  <c:v>20</c:v>
                </c:pt>
                <c:pt idx="39414">
                  <c:v>19</c:v>
                </c:pt>
                <c:pt idx="39415">
                  <c:v>20</c:v>
                </c:pt>
                <c:pt idx="39416">
                  <c:v>12</c:v>
                </c:pt>
                <c:pt idx="39417">
                  <c:v>17</c:v>
                </c:pt>
                <c:pt idx="39418">
                  <c:v>12</c:v>
                </c:pt>
                <c:pt idx="39419">
                  <c:v>16</c:v>
                </c:pt>
                <c:pt idx="39420">
                  <c:v>19</c:v>
                </c:pt>
                <c:pt idx="39421">
                  <c:v>18</c:v>
                </c:pt>
                <c:pt idx="39422">
                  <c:v>19</c:v>
                </c:pt>
                <c:pt idx="39423">
                  <c:v>19</c:v>
                </c:pt>
                <c:pt idx="39424">
                  <c:v>19</c:v>
                </c:pt>
                <c:pt idx="39425">
                  <c:v>12</c:v>
                </c:pt>
                <c:pt idx="39426">
                  <c:v>15</c:v>
                </c:pt>
                <c:pt idx="39427">
                  <c:v>0</c:v>
                </c:pt>
                <c:pt idx="39428">
                  <c:v>20</c:v>
                </c:pt>
                <c:pt idx="39429">
                  <c:v>20</c:v>
                </c:pt>
                <c:pt idx="39430">
                  <c:v>19</c:v>
                </c:pt>
                <c:pt idx="39431">
                  <c:v>17</c:v>
                </c:pt>
                <c:pt idx="39432">
                  <c:v>15</c:v>
                </c:pt>
                <c:pt idx="39433">
                  <c:v>0</c:v>
                </c:pt>
                <c:pt idx="39434">
                  <c:v>0</c:v>
                </c:pt>
                <c:pt idx="39435">
                  <c:v>20</c:v>
                </c:pt>
                <c:pt idx="39436">
                  <c:v>18</c:v>
                </c:pt>
                <c:pt idx="39437">
                  <c:v>20</c:v>
                </c:pt>
                <c:pt idx="39438">
                  <c:v>20</c:v>
                </c:pt>
                <c:pt idx="39439">
                  <c:v>20</c:v>
                </c:pt>
                <c:pt idx="39440">
                  <c:v>16</c:v>
                </c:pt>
                <c:pt idx="39441">
                  <c:v>12</c:v>
                </c:pt>
                <c:pt idx="39442">
                  <c:v>14</c:v>
                </c:pt>
                <c:pt idx="39443">
                  <c:v>20</c:v>
                </c:pt>
                <c:pt idx="39444">
                  <c:v>20</c:v>
                </c:pt>
                <c:pt idx="39445">
                  <c:v>16</c:v>
                </c:pt>
                <c:pt idx="39446">
                  <c:v>17</c:v>
                </c:pt>
                <c:pt idx="39447">
                  <c:v>13</c:v>
                </c:pt>
                <c:pt idx="39448">
                  <c:v>20</c:v>
                </c:pt>
                <c:pt idx="39449">
                  <c:v>12</c:v>
                </c:pt>
                <c:pt idx="39450">
                  <c:v>12</c:v>
                </c:pt>
                <c:pt idx="39451">
                  <c:v>20</c:v>
                </c:pt>
                <c:pt idx="39452">
                  <c:v>20</c:v>
                </c:pt>
                <c:pt idx="39453">
                  <c:v>16</c:v>
                </c:pt>
                <c:pt idx="39454">
                  <c:v>16</c:v>
                </c:pt>
                <c:pt idx="39455">
                  <c:v>18</c:v>
                </c:pt>
                <c:pt idx="39456">
                  <c:v>17</c:v>
                </c:pt>
                <c:pt idx="39457">
                  <c:v>16</c:v>
                </c:pt>
                <c:pt idx="39458">
                  <c:v>20</c:v>
                </c:pt>
                <c:pt idx="39459">
                  <c:v>20</c:v>
                </c:pt>
                <c:pt idx="39460">
                  <c:v>19</c:v>
                </c:pt>
                <c:pt idx="39461">
                  <c:v>19</c:v>
                </c:pt>
                <c:pt idx="39462">
                  <c:v>20</c:v>
                </c:pt>
                <c:pt idx="39463">
                  <c:v>15</c:v>
                </c:pt>
                <c:pt idx="39464">
                  <c:v>20</c:v>
                </c:pt>
                <c:pt idx="39465">
                  <c:v>0</c:v>
                </c:pt>
                <c:pt idx="39466">
                  <c:v>17</c:v>
                </c:pt>
                <c:pt idx="39467">
                  <c:v>19</c:v>
                </c:pt>
                <c:pt idx="39468">
                  <c:v>18</c:v>
                </c:pt>
                <c:pt idx="39469">
                  <c:v>12</c:v>
                </c:pt>
                <c:pt idx="39470">
                  <c:v>19</c:v>
                </c:pt>
                <c:pt idx="39471">
                  <c:v>18</c:v>
                </c:pt>
                <c:pt idx="39472">
                  <c:v>16</c:v>
                </c:pt>
                <c:pt idx="39473">
                  <c:v>19</c:v>
                </c:pt>
                <c:pt idx="39474">
                  <c:v>16</c:v>
                </c:pt>
                <c:pt idx="39475">
                  <c:v>8</c:v>
                </c:pt>
                <c:pt idx="39476">
                  <c:v>0</c:v>
                </c:pt>
                <c:pt idx="39477">
                  <c:v>18</c:v>
                </c:pt>
                <c:pt idx="39478">
                  <c:v>20</c:v>
                </c:pt>
                <c:pt idx="39479">
                  <c:v>12</c:v>
                </c:pt>
                <c:pt idx="39480">
                  <c:v>20</c:v>
                </c:pt>
                <c:pt idx="39481">
                  <c:v>0</c:v>
                </c:pt>
                <c:pt idx="39482">
                  <c:v>18</c:v>
                </c:pt>
                <c:pt idx="39483">
                  <c:v>16</c:v>
                </c:pt>
                <c:pt idx="39484">
                  <c:v>17</c:v>
                </c:pt>
                <c:pt idx="39485">
                  <c:v>16</c:v>
                </c:pt>
                <c:pt idx="39486">
                  <c:v>20</c:v>
                </c:pt>
                <c:pt idx="39487">
                  <c:v>20</c:v>
                </c:pt>
                <c:pt idx="39488">
                  <c:v>18</c:v>
                </c:pt>
                <c:pt idx="39489">
                  <c:v>20</c:v>
                </c:pt>
                <c:pt idx="39490">
                  <c:v>16</c:v>
                </c:pt>
                <c:pt idx="39491">
                  <c:v>16</c:v>
                </c:pt>
                <c:pt idx="39492">
                  <c:v>16</c:v>
                </c:pt>
                <c:pt idx="39493">
                  <c:v>16</c:v>
                </c:pt>
                <c:pt idx="39494">
                  <c:v>20</c:v>
                </c:pt>
                <c:pt idx="39495">
                  <c:v>16</c:v>
                </c:pt>
                <c:pt idx="39496">
                  <c:v>16</c:v>
                </c:pt>
                <c:pt idx="39497">
                  <c:v>17</c:v>
                </c:pt>
                <c:pt idx="39498">
                  <c:v>19</c:v>
                </c:pt>
                <c:pt idx="39499">
                  <c:v>17</c:v>
                </c:pt>
                <c:pt idx="39500">
                  <c:v>14</c:v>
                </c:pt>
                <c:pt idx="39501">
                  <c:v>20</c:v>
                </c:pt>
                <c:pt idx="39502">
                  <c:v>0</c:v>
                </c:pt>
                <c:pt idx="39503">
                  <c:v>17</c:v>
                </c:pt>
                <c:pt idx="39504">
                  <c:v>0</c:v>
                </c:pt>
                <c:pt idx="39505">
                  <c:v>20</c:v>
                </c:pt>
                <c:pt idx="39506">
                  <c:v>20</c:v>
                </c:pt>
                <c:pt idx="39507">
                  <c:v>15</c:v>
                </c:pt>
                <c:pt idx="39508">
                  <c:v>14</c:v>
                </c:pt>
                <c:pt idx="39509">
                  <c:v>15</c:v>
                </c:pt>
                <c:pt idx="39510">
                  <c:v>19</c:v>
                </c:pt>
                <c:pt idx="39511">
                  <c:v>18</c:v>
                </c:pt>
                <c:pt idx="39512">
                  <c:v>16</c:v>
                </c:pt>
                <c:pt idx="39513">
                  <c:v>14</c:v>
                </c:pt>
                <c:pt idx="39514">
                  <c:v>20</c:v>
                </c:pt>
                <c:pt idx="39515">
                  <c:v>17</c:v>
                </c:pt>
                <c:pt idx="39516">
                  <c:v>19</c:v>
                </c:pt>
                <c:pt idx="39517">
                  <c:v>0</c:v>
                </c:pt>
                <c:pt idx="39518">
                  <c:v>20</c:v>
                </c:pt>
                <c:pt idx="39519">
                  <c:v>19</c:v>
                </c:pt>
                <c:pt idx="39520">
                  <c:v>16</c:v>
                </c:pt>
                <c:pt idx="39521">
                  <c:v>20</c:v>
                </c:pt>
                <c:pt idx="39522">
                  <c:v>0</c:v>
                </c:pt>
                <c:pt idx="39523">
                  <c:v>19</c:v>
                </c:pt>
                <c:pt idx="39524">
                  <c:v>17</c:v>
                </c:pt>
                <c:pt idx="39525">
                  <c:v>16</c:v>
                </c:pt>
                <c:pt idx="39526">
                  <c:v>20</c:v>
                </c:pt>
                <c:pt idx="39527">
                  <c:v>19</c:v>
                </c:pt>
                <c:pt idx="39528">
                  <c:v>0</c:v>
                </c:pt>
                <c:pt idx="39529">
                  <c:v>20</c:v>
                </c:pt>
                <c:pt idx="39530">
                  <c:v>18</c:v>
                </c:pt>
                <c:pt idx="39531">
                  <c:v>12</c:v>
                </c:pt>
                <c:pt idx="39532">
                  <c:v>0</c:v>
                </c:pt>
                <c:pt idx="39533">
                  <c:v>18</c:v>
                </c:pt>
                <c:pt idx="39534">
                  <c:v>0</c:v>
                </c:pt>
                <c:pt idx="39535">
                  <c:v>20</c:v>
                </c:pt>
                <c:pt idx="39536">
                  <c:v>17</c:v>
                </c:pt>
                <c:pt idx="39537">
                  <c:v>20</c:v>
                </c:pt>
                <c:pt idx="39538">
                  <c:v>0</c:v>
                </c:pt>
                <c:pt idx="39539">
                  <c:v>0</c:v>
                </c:pt>
                <c:pt idx="39540">
                  <c:v>19</c:v>
                </c:pt>
                <c:pt idx="39541">
                  <c:v>19</c:v>
                </c:pt>
                <c:pt idx="39542">
                  <c:v>20</c:v>
                </c:pt>
                <c:pt idx="39543">
                  <c:v>20</c:v>
                </c:pt>
                <c:pt idx="39544">
                  <c:v>17</c:v>
                </c:pt>
                <c:pt idx="39545">
                  <c:v>20</c:v>
                </c:pt>
                <c:pt idx="39546">
                  <c:v>16</c:v>
                </c:pt>
                <c:pt idx="39547">
                  <c:v>19</c:v>
                </c:pt>
                <c:pt idx="39548">
                  <c:v>20</c:v>
                </c:pt>
                <c:pt idx="39549">
                  <c:v>16</c:v>
                </c:pt>
                <c:pt idx="39550">
                  <c:v>18</c:v>
                </c:pt>
                <c:pt idx="39551">
                  <c:v>16</c:v>
                </c:pt>
                <c:pt idx="39552">
                  <c:v>20</c:v>
                </c:pt>
                <c:pt idx="39553">
                  <c:v>20</c:v>
                </c:pt>
                <c:pt idx="39554">
                  <c:v>15</c:v>
                </c:pt>
                <c:pt idx="39555">
                  <c:v>20</c:v>
                </c:pt>
                <c:pt idx="39556">
                  <c:v>16</c:v>
                </c:pt>
                <c:pt idx="39557">
                  <c:v>19</c:v>
                </c:pt>
                <c:pt idx="39558">
                  <c:v>16</c:v>
                </c:pt>
                <c:pt idx="39559">
                  <c:v>7</c:v>
                </c:pt>
                <c:pt idx="39560">
                  <c:v>14</c:v>
                </c:pt>
                <c:pt idx="39561">
                  <c:v>20</c:v>
                </c:pt>
                <c:pt idx="39562">
                  <c:v>19</c:v>
                </c:pt>
                <c:pt idx="39563">
                  <c:v>19</c:v>
                </c:pt>
                <c:pt idx="39564">
                  <c:v>19</c:v>
                </c:pt>
                <c:pt idx="39565">
                  <c:v>16</c:v>
                </c:pt>
                <c:pt idx="39566">
                  <c:v>17</c:v>
                </c:pt>
                <c:pt idx="39567">
                  <c:v>16</c:v>
                </c:pt>
                <c:pt idx="39568">
                  <c:v>16</c:v>
                </c:pt>
                <c:pt idx="39569">
                  <c:v>0</c:v>
                </c:pt>
                <c:pt idx="39570">
                  <c:v>19</c:v>
                </c:pt>
                <c:pt idx="39571">
                  <c:v>8</c:v>
                </c:pt>
                <c:pt idx="39572">
                  <c:v>20</c:v>
                </c:pt>
                <c:pt idx="39573">
                  <c:v>15</c:v>
                </c:pt>
                <c:pt idx="39574">
                  <c:v>16</c:v>
                </c:pt>
                <c:pt idx="39575">
                  <c:v>19</c:v>
                </c:pt>
                <c:pt idx="39576">
                  <c:v>20</c:v>
                </c:pt>
                <c:pt idx="39577">
                  <c:v>20</c:v>
                </c:pt>
                <c:pt idx="39578">
                  <c:v>16</c:v>
                </c:pt>
                <c:pt idx="39579">
                  <c:v>0</c:v>
                </c:pt>
                <c:pt idx="39580">
                  <c:v>20</c:v>
                </c:pt>
                <c:pt idx="39581">
                  <c:v>20</c:v>
                </c:pt>
                <c:pt idx="39582">
                  <c:v>15</c:v>
                </c:pt>
                <c:pt idx="39583">
                  <c:v>17</c:v>
                </c:pt>
                <c:pt idx="39584">
                  <c:v>20</c:v>
                </c:pt>
                <c:pt idx="39585">
                  <c:v>20</c:v>
                </c:pt>
                <c:pt idx="39586">
                  <c:v>15</c:v>
                </c:pt>
                <c:pt idx="39587">
                  <c:v>15</c:v>
                </c:pt>
                <c:pt idx="39588">
                  <c:v>16</c:v>
                </c:pt>
                <c:pt idx="39589">
                  <c:v>20</c:v>
                </c:pt>
                <c:pt idx="39590">
                  <c:v>20</c:v>
                </c:pt>
                <c:pt idx="39591">
                  <c:v>20</c:v>
                </c:pt>
                <c:pt idx="39592">
                  <c:v>0</c:v>
                </c:pt>
                <c:pt idx="39593">
                  <c:v>11</c:v>
                </c:pt>
                <c:pt idx="39594">
                  <c:v>18</c:v>
                </c:pt>
                <c:pt idx="39595">
                  <c:v>0</c:v>
                </c:pt>
                <c:pt idx="39596">
                  <c:v>15</c:v>
                </c:pt>
                <c:pt idx="39597">
                  <c:v>16</c:v>
                </c:pt>
                <c:pt idx="39598">
                  <c:v>18</c:v>
                </c:pt>
                <c:pt idx="39599">
                  <c:v>13</c:v>
                </c:pt>
                <c:pt idx="39600">
                  <c:v>20</c:v>
                </c:pt>
                <c:pt idx="39601">
                  <c:v>15</c:v>
                </c:pt>
                <c:pt idx="39602">
                  <c:v>15</c:v>
                </c:pt>
                <c:pt idx="39603">
                  <c:v>18</c:v>
                </c:pt>
                <c:pt idx="39604">
                  <c:v>20</c:v>
                </c:pt>
                <c:pt idx="39605">
                  <c:v>20</c:v>
                </c:pt>
                <c:pt idx="39606">
                  <c:v>20</c:v>
                </c:pt>
                <c:pt idx="39607">
                  <c:v>20</c:v>
                </c:pt>
                <c:pt idx="39608">
                  <c:v>20</c:v>
                </c:pt>
                <c:pt idx="39609">
                  <c:v>19</c:v>
                </c:pt>
                <c:pt idx="39610">
                  <c:v>15</c:v>
                </c:pt>
                <c:pt idx="39611">
                  <c:v>15</c:v>
                </c:pt>
                <c:pt idx="39612">
                  <c:v>20</c:v>
                </c:pt>
                <c:pt idx="39613">
                  <c:v>19</c:v>
                </c:pt>
                <c:pt idx="39614">
                  <c:v>10</c:v>
                </c:pt>
                <c:pt idx="39615">
                  <c:v>16</c:v>
                </c:pt>
                <c:pt idx="39616">
                  <c:v>18</c:v>
                </c:pt>
                <c:pt idx="39617">
                  <c:v>0</c:v>
                </c:pt>
                <c:pt idx="39618">
                  <c:v>16</c:v>
                </c:pt>
                <c:pt idx="39619">
                  <c:v>0</c:v>
                </c:pt>
                <c:pt idx="39620">
                  <c:v>0</c:v>
                </c:pt>
                <c:pt idx="39621">
                  <c:v>16</c:v>
                </c:pt>
                <c:pt idx="39622">
                  <c:v>13</c:v>
                </c:pt>
                <c:pt idx="39623">
                  <c:v>16</c:v>
                </c:pt>
                <c:pt idx="39624">
                  <c:v>20</c:v>
                </c:pt>
                <c:pt idx="39625">
                  <c:v>16</c:v>
                </c:pt>
                <c:pt idx="39626">
                  <c:v>16</c:v>
                </c:pt>
                <c:pt idx="39627">
                  <c:v>20</c:v>
                </c:pt>
                <c:pt idx="39628">
                  <c:v>17</c:v>
                </c:pt>
                <c:pt idx="39629">
                  <c:v>13</c:v>
                </c:pt>
                <c:pt idx="39630">
                  <c:v>19</c:v>
                </c:pt>
                <c:pt idx="39631">
                  <c:v>19</c:v>
                </c:pt>
                <c:pt idx="39632">
                  <c:v>17</c:v>
                </c:pt>
                <c:pt idx="39633">
                  <c:v>16</c:v>
                </c:pt>
                <c:pt idx="39634">
                  <c:v>12</c:v>
                </c:pt>
                <c:pt idx="39635">
                  <c:v>19</c:v>
                </c:pt>
                <c:pt idx="39636">
                  <c:v>13</c:v>
                </c:pt>
                <c:pt idx="39637">
                  <c:v>15</c:v>
                </c:pt>
                <c:pt idx="39638">
                  <c:v>16</c:v>
                </c:pt>
                <c:pt idx="39639">
                  <c:v>20</c:v>
                </c:pt>
                <c:pt idx="39640">
                  <c:v>14</c:v>
                </c:pt>
                <c:pt idx="39641">
                  <c:v>18</c:v>
                </c:pt>
                <c:pt idx="39642">
                  <c:v>20</c:v>
                </c:pt>
                <c:pt idx="39643">
                  <c:v>18</c:v>
                </c:pt>
                <c:pt idx="39644">
                  <c:v>19</c:v>
                </c:pt>
                <c:pt idx="39645">
                  <c:v>17</c:v>
                </c:pt>
                <c:pt idx="39646">
                  <c:v>15</c:v>
                </c:pt>
                <c:pt idx="39647">
                  <c:v>20</c:v>
                </c:pt>
                <c:pt idx="39648">
                  <c:v>16</c:v>
                </c:pt>
                <c:pt idx="39649">
                  <c:v>20</c:v>
                </c:pt>
                <c:pt idx="39650">
                  <c:v>0</c:v>
                </c:pt>
                <c:pt idx="39651">
                  <c:v>18</c:v>
                </c:pt>
                <c:pt idx="39652">
                  <c:v>16</c:v>
                </c:pt>
                <c:pt idx="39653">
                  <c:v>18</c:v>
                </c:pt>
                <c:pt idx="39654">
                  <c:v>20</c:v>
                </c:pt>
                <c:pt idx="39655">
                  <c:v>20</c:v>
                </c:pt>
                <c:pt idx="39656">
                  <c:v>18</c:v>
                </c:pt>
                <c:pt idx="39657">
                  <c:v>20</c:v>
                </c:pt>
                <c:pt idx="39658">
                  <c:v>16</c:v>
                </c:pt>
                <c:pt idx="39659">
                  <c:v>0</c:v>
                </c:pt>
                <c:pt idx="39660">
                  <c:v>16</c:v>
                </c:pt>
                <c:pt idx="39661">
                  <c:v>20</c:v>
                </c:pt>
                <c:pt idx="39662">
                  <c:v>20</c:v>
                </c:pt>
                <c:pt idx="39663">
                  <c:v>20</c:v>
                </c:pt>
                <c:pt idx="39664">
                  <c:v>16</c:v>
                </c:pt>
                <c:pt idx="39665">
                  <c:v>18</c:v>
                </c:pt>
                <c:pt idx="39666">
                  <c:v>16</c:v>
                </c:pt>
                <c:pt idx="39667">
                  <c:v>16</c:v>
                </c:pt>
                <c:pt idx="39668">
                  <c:v>20</c:v>
                </c:pt>
                <c:pt idx="39669">
                  <c:v>17</c:v>
                </c:pt>
                <c:pt idx="39670">
                  <c:v>20</c:v>
                </c:pt>
                <c:pt idx="39671">
                  <c:v>20</c:v>
                </c:pt>
                <c:pt idx="39672">
                  <c:v>16</c:v>
                </c:pt>
                <c:pt idx="39673">
                  <c:v>19</c:v>
                </c:pt>
                <c:pt idx="39674">
                  <c:v>16</c:v>
                </c:pt>
                <c:pt idx="39675">
                  <c:v>16</c:v>
                </c:pt>
                <c:pt idx="39676">
                  <c:v>16</c:v>
                </c:pt>
                <c:pt idx="39677">
                  <c:v>19</c:v>
                </c:pt>
                <c:pt idx="39678">
                  <c:v>17</c:v>
                </c:pt>
                <c:pt idx="39679">
                  <c:v>17</c:v>
                </c:pt>
                <c:pt idx="39680">
                  <c:v>13</c:v>
                </c:pt>
                <c:pt idx="39681">
                  <c:v>16</c:v>
                </c:pt>
                <c:pt idx="39682">
                  <c:v>20</c:v>
                </c:pt>
                <c:pt idx="39683">
                  <c:v>20</c:v>
                </c:pt>
                <c:pt idx="39684">
                  <c:v>14</c:v>
                </c:pt>
                <c:pt idx="39685">
                  <c:v>16</c:v>
                </c:pt>
                <c:pt idx="39686">
                  <c:v>19</c:v>
                </c:pt>
                <c:pt idx="39687">
                  <c:v>18</c:v>
                </c:pt>
                <c:pt idx="39688">
                  <c:v>15</c:v>
                </c:pt>
                <c:pt idx="39689">
                  <c:v>17</c:v>
                </c:pt>
                <c:pt idx="39690">
                  <c:v>16</c:v>
                </c:pt>
                <c:pt idx="39691">
                  <c:v>20</c:v>
                </c:pt>
                <c:pt idx="39692">
                  <c:v>13</c:v>
                </c:pt>
                <c:pt idx="39693">
                  <c:v>20</c:v>
                </c:pt>
                <c:pt idx="39694">
                  <c:v>14</c:v>
                </c:pt>
                <c:pt idx="39695">
                  <c:v>0</c:v>
                </c:pt>
                <c:pt idx="39696">
                  <c:v>20</c:v>
                </c:pt>
                <c:pt idx="39697">
                  <c:v>20</c:v>
                </c:pt>
                <c:pt idx="39698">
                  <c:v>19</c:v>
                </c:pt>
                <c:pt idx="39699">
                  <c:v>18</c:v>
                </c:pt>
                <c:pt idx="39700">
                  <c:v>19</c:v>
                </c:pt>
                <c:pt idx="39701">
                  <c:v>16</c:v>
                </c:pt>
                <c:pt idx="39702">
                  <c:v>12</c:v>
                </c:pt>
                <c:pt idx="39703">
                  <c:v>17</c:v>
                </c:pt>
                <c:pt idx="39704">
                  <c:v>17</c:v>
                </c:pt>
                <c:pt idx="39705">
                  <c:v>17</c:v>
                </c:pt>
                <c:pt idx="39706">
                  <c:v>16</c:v>
                </c:pt>
                <c:pt idx="39707">
                  <c:v>16</c:v>
                </c:pt>
                <c:pt idx="39708">
                  <c:v>19</c:v>
                </c:pt>
                <c:pt idx="39709">
                  <c:v>17</c:v>
                </c:pt>
                <c:pt idx="39710">
                  <c:v>20</c:v>
                </c:pt>
                <c:pt idx="39711">
                  <c:v>18</c:v>
                </c:pt>
                <c:pt idx="39712">
                  <c:v>19</c:v>
                </c:pt>
                <c:pt idx="39713">
                  <c:v>17</c:v>
                </c:pt>
                <c:pt idx="39714">
                  <c:v>6</c:v>
                </c:pt>
                <c:pt idx="39715">
                  <c:v>18</c:v>
                </c:pt>
                <c:pt idx="39716">
                  <c:v>19</c:v>
                </c:pt>
                <c:pt idx="39717">
                  <c:v>19</c:v>
                </c:pt>
                <c:pt idx="39718">
                  <c:v>19</c:v>
                </c:pt>
                <c:pt idx="39719">
                  <c:v>16</c:v>
                </c:pt>
                <c:pt idx="39720">
                  <c:v>16</c:v>
                </c:pt>
                <c:pt idx="39721">
                  <c:v>20</c:v>
                </c:pt>
                <c:pt idx="39722">
                  <c:v>16</c:v>
                </c:pt>
                <c:pt idx="39723">
                  <c:v>16</c:v>
                </c:pt>
                <c:pt idx="39724">
                  <c:v>14</c:v>
                </c:pt>
                <c:pt idx="39725">
                  <c:v>20</c:v>
                </c:pt>
                <c:pt idx="39726">
                  <c:v>16</c:v>
                </c:pt>
                <c:pt idx="39727">
                  <c:v>13</c:v>
                </c:pt>
                <c:pt idx="39728">
                  <c:v>16</c:v>
                </c:pt>
                <c:pt idx="39729">
                  <c:v>20</c:v>
                </c:pt>
                <c:pt idx="39730">
                  <c:v>20</c:v>
                </c:pt>
                <c:pt idx="39731">
                  <c:v>16</c:v>
                </c:pt>
                <c:pt idx="39732">
                  <c:v>16</c:v>
                </c:pt>
                <c:pt idx="39733">
                  <c:v>20</c:v>
                </c:pt>
                <c:pt idx="39734">
                  <c:v>14</c:v>
                </c:pt>
                <c:pt idx="39735">
                  <c:v>16</c:v>
                </c:pt>
                <c:pt idx="39736">
                  <c:v>20</c:v>
                </c:pt>
                <c:pt idx="39737">
                  <c:v>14</c:v>
                </c:pt>
                <c:pt idx="39738">
                  <c:v>0</c:v>
                </c:pt>
                <c:pt idx="39739">
                  <c:v>20</c:v>
                </c:pt>
                <c:pt idx="39740">
                  <c:v>20</c:v>
                </c:pt>
                <c:pt idx="39741">
                  <c:v>16</c:v>
                </c:pt>
                <c:pt idx="39742">
                  <c:v>20</c:v>
                </c:pt>
                <c:pt idx="39743">
                  <c:v>16</c:v>
                </c:pt>
                <c:pt idx="39744">
                  <c:v>19</c:v>
                </c:pt>
                <c:pt idx="39745">
                  <c:v>16</c:v>
                </c:pt>
                <c:pt idx="39746">
                  <c:v>18</c:v>
                </c:pt>
                <c:pt idx="39747">
                  <c:v>17</c:v>
                </c:pt>
                <c:pt idx="39748">
                  <c:v>19</c:v>
                </c:pt>
                <c:pt idx="39749">
                  <c:v>17</c:v>
                </c:pt>
                <c:pt idx="39750">
                  <c:v>16</c:v>
                </c:pt>
                <c:pt idx="39751">
                  <c:v>16</c:v>
                </c:pt>
                <c:pt idx="39752">
                  <c:v>16</c:v>
                </c:pt>
                <c:pt idx="39753">
                  <c:v>0</c:v>
                </c:pt>
                <c:pt idx="39754">
                  <c:v>20</c:v>
                </c:pt>
                <c:pt idx="39755">
                  <c:v>18</c:v>
                </c:pt>
                <c:pt idx="39756">
                  <c:v>15</c:v>
                </c:pt>
                <c:pt idx="39757">
                  <c:v>14</c:v>
                </c:pt>
                <c:pt idx="39758">
                  <c:v>20</c:v>
                </c:pt>
                <c:pt idx="39759">
                  <c:v>15</c:v>
                </c:pt>
                <c:pt idx="39760">
                  <c:v>17</c:v>
                </c:pt>
                <c:pt idx="39761">
                  <c:v>20</c:v>
                </c:pt>
                <c:pt idx="39762">
                  <c:v>10</c:v>
                </c:pt>
                <c:pt idx="39763">
                  <c:v>16</c:v>
                </c:pt>
                <c:pt idx="39764">
                  <c:v>14</c:v>
                </c:pt>
                <c:pt idx="39765">
                  <c:v>16</c:v>
                </c:pt>
                <c:pt idx="39766">
                  <c:v>0</c:v>
                </c:pt>
                <c:pt idx="39767">
                  <c:v>20</c:v>
                </c:pt>
                <c:pt idx="39768">
                  <c:v>20</c:v>
                </c:pt>
                <c:pt idx="39769">
                  <c:v>15</c:v>
                </c:pt>
                <c:pt idx="39770">
                  <c:v>0</c:v>
                </c:pt>
                <c:pt idx="39771">
                  <c:v>20</c:v>
                </c:pt>
                <c:pt idx="39772">
                  <c:v>20</c:v>
                </c:pt>
                <c:pt idx="39773">
                  <c:v>20</c:v>
                </c:pt>
                <c:pt idx="39774">
                  <c:v>20</c:v>
                </c:pt>
                <c:pt idx="39775">
                  <c:v>16</c:v>
                </c:pt>
                <c:pt idx="39776">
                  <c:v>17</c:v>
                </c:pt>
                <c:pt idx="39777">
                  <c:v>16</c:v>
                </c:pt>
                <c:pt idx="39778">
                  <c:v>20</c:v>
                </c:pt>
                <c:pt idx="39779">
                  <c:v>19</c:v>
                </c:pt>
                <c:pt idx="39780">
                  <c:v>20</c:v>
                </c:pt>
                <c:pt idx="39781">
                  <c:v>7</c:v>
                </c:pt>
                <c:pt idx="39782">
                  <c:v>16</c:v>
                </c:pt>
                <c:pt idx="39783">
                  <c:v>20</c:v>
                </c:pt>
                <c:pt idx="39784">
                  <c:v>18</c:v>
                </c:pt>
                <c:pt idx="39785">
                  <c:v>17</c:v>
                </c:pt>
                <c:pt idx="39786">
                  <c:v>20</c:v>
                </c:pt>
                <c:pt idx="39787">
                  <c:v>0</c:v>
                </c:pt>
                <c:pt idx="39788">
                  <c:v>16</c:v>
                </c:pt>
                <c:pt idx="39789">
                  <c:v>19</c:v>
                </c:pt>
                <c:pt idx="39790">
                  <c:v>0</c:v>
                </c:pt>
                <c:pt idx="39791">
                  <c:v>14</c:v>
                </c:pt>
                <c:pt idx="39792">
                  <c:v>13</c:v>
                </c:pt>
                <c:pt idx="39793">
                  <c:v>17</c:v>
                </c:pt>
                <c:pt idx="39794">
                  <c:v>0</c:v>
                </c:pt>
                <c:pt idx="39795">
                  <c:v>15</c:v>
                </c:pt>
                <c:pt idx="39796">
                  <c:v>16</c:v>
                </c:pt>
                <c:pt idx="39797">
                  <c:v>18</c:v>
                </c:pt>
                <c:pt idx="39798">
                  <c:v>19</c:v>
                </c:pt>
                <c:pt idx="39799">
                  <c:v>20</c:v>
                </c:pt>
                <c:pt idx="39800">
                  <c:v>18</c:v>
                </c:pt>
                <c:pt idx="39801">
                  <c:v>17</c:v>
                </c:pt>
                <c:pt idx="39802">
                  <c:v>20</c:v>
                </c:pt>
                <c:pt idx="39803">
                  <c:v>16</c:v>
                </c:pt>
                <c:pt idx="39804">
                  <c:v>15</c:v>
                </c:pt>
                <c:pt idx="39805">
                  <c:v>16</c:v>
                </c:pt>
                <c:pt idx="39806">
                  <c:v>15</c:v>
                </c:pt>
                <c:pt idx="39807">
                  <c:v>19</c:v>
                </c:pt>
                <c:pt idx="39808">
                  <c:v>13</c:v>
                </c:pt>
                <c:pt idx="39809">
                  <c:v>20</c:v>
                </c:pt>
                <c:pt idx="39810">
                  <c:v>16</c:v>
                </c:pt>
                <c:pt idx="39811">
                  <c:v>19</c:v>
                </c:pt>
                <c:pt idx="39812">
                  <c:v>16</c:v>
                </c:pt>
                <c:pt idx="39813">
                  <c:v>19</c:v>
                </c:pt>
                <c:pt idx="39814">
                  <c:v>20</c:v>
                </c:pt>
                <c:pt idx="39815">
                  <c:v>16</c:v>
                </c:pt>
                <c:pt idx="39816">
                  <c:v>16</c:v>
                </c:pt>
                <c:pt idx="39817">
                  <c:v>17</c:v>
                </c:pt>
                <c:pt idx="39818">
                  <c:v>15</c:v>
                </c:pt>
                <c:pt idx="39819">
                  <c:v>16</c:v>
                </c:pt>
                <c:pt idx="39820">
                  <c:v>18</c:v>
                </c:pt>
                <c:pt idx="39821">
                  <c:v>20</c:v>
                </c:pt>
                <c:pt idx="39822">
                  <c:v>18</c:v>
                </c:pt>
                <c:pt idx="39823">
                  <c:v>16</c:v>
                </c:pt>
                <c:pt idx="39824">
                  <c:v>20</c:v>
                </c:pt>
                <c:pt idx="39825">
                  <c:v>18</c:v>
                </c:pt>
                <c:pt idx="39826">
                  <c:v>16</c:v>
                </c:pt>
                <c:pt idx="39827">
                  <c:v>15</c:v>
                </c:pt>
                <c:pt idx="39828">
                  <c:v>15</c:v>
                </c:pt>
                <c:pt idx="39829">
                  <c:v>15</c:v>
                </c:pt>
                <c:pt idx="39830">
                  <c:v>20</c:v>
                </c:pt>
                <c:pt idx="39831">
                  <c:v>20</c:v>
                </c:pt>
                <c:pt idx="39832">
                  <c:v>20</c:v>
                </c:pt>
                <c:pt idx="39833">
                  <c:v>14</c:v>
                </c:pt>
                <c:pt idx="39834">
                  <c:v>20</c:v>
                </c:pt>
                <c:pt idx="39835">
                  <c:v>20</c:v>
                </c:pt>
                <c:pt idx="39836">
                  <c:v>20</c:v>
                </c:pt>
                <c:pt idx="39837">
                  <c:v>20</c:v>
                </c:pt>
                <c:pt idx="39838">
                  <c:v>16</c:v>
                </c:pt>
                <c:pt idx="39839">
                  <c:v>20</c:v>
                </c:pt>
                <c:pt idx="39840">
                  <c:v>12</c:v>
                </c:pt>
                <c:pt idx="39841">
                  <c:v>17</c:v>
                </c:pt>
                <c:pt idx="39842">
                  <c:v>19</c:v>
                </c:pt>
                <c:pt idx="39843">
                  <c:v>14</c:v>
                </c:pt>
                <c:pt idx="39844">
                  <c:v>17</c:v>
                </c:pt>
                <c:pt idx="39845">
                  <c:v>0</c:v>
                </c:pt>
                <c:pt idx="39846">
                  <c:v>16</c:v>
                </c:pt>
                <c:pt idx="39847">
                  <c:v>19</c:v>
                </c:pt>
                <c:pt idx="39848">
                  <c:v>20</c:v>
                </c:pt>
                <c:pt idx="39849">
                  <c:v>16</c:v>
                </c:pt>
                <c:pt idx="39850">
                  <c:v>0</c:v>
                </c:pt>
                <c:pt idx="39851">
                  <c:v>13</c:v>
                </c:pt>
                <c:pt idx="39852">
                  <c:v>14</c:v>
                </c:pt>
                <c:pt idx="39853">
                  <c:v>20</c:v>
                </c:pt>
                <c:pt idx="39854">
                  <c:v>16</c:v>
                </c:pt>
                <c:pt idx="39855">
                  <c:v>15</c:v>
                </c:pt>
                <c:pt idx="39856">
                  <c:v>16</c:v>
                </c:pt>
                <c:pt idx="39857">
                  <c:v>20</c:v>
                </c:pt>
                <c:pt idx="39858">
                  <c:v>17</c:v>
                </c:pt>
                <c:pt idx="39859">
                  <c:v>19</c:v>
                </c:pt>
                <c:pt idx="39860">
                  <c:v>16</c:v>
                </c:pt>
                <c:pt idx="39861">
                  <c:v>19</c:v>
                </c:pt>
                <c:pt idx="39862">
                  <c:v>16</c:v>
                </c:pt>
                <c:pt idx="39863">
                  <c:v>20</c:v>
                </c:pt>
                <c:pt idx="39864">
                  <c:v>18</c:v>
                </c:pt>
                <c:pt idx="39865">
                  <c:v>16</c:v>
                </c:pt>
                <c:pt idx="39866">
                  <c:v>17</c:v>
                </c:pt>
                <c:pt idx="39867">
                  <c:v>20</c:v>
                </c:pt>
                <c:pt idx="39868">
                  <c:v>20</c:v>
                </c:pt>
                <c:pt idx="39869">
                  <c:v>20</c:v>
                </c:pt>
                <c:pt idx="39870">
                  <c:v>19</c:v>
                </c:pt>
                <c:pt idx="39871">
                  <c:v>12</c:v>
                </c:pt>
                <c:pt idx="39872">
                  <c:v>18</c:v>
                </c:pt>
                <c:pt idx="39873">
                  <c:v>12</c:v>
                </c:pt>
                <c:pt idx="39874">
                  <c:v>19</c:v>
                </c:pt>
                <c:pt idx="39875">
                  <c:v>14</c:v>
                </c:pt>
                <c:pt idx="39876">
                  <c:v>18</c:v>
                </c:pt>
                <c:pt idx="39877">
                  <c:v>20</c:v>
                </c:pt>
                <c:pt idx="39878">
                  <c:v>14</c:v>
                </c:pt>
                <c:pt idx="39879">
                  <c:v>20</c:v>
                </c:pt>
                <c:pt idx="39880">
                  <c:v>19</c:v>
                </c:pt>
                <c:pt idx="39881">
                  <c:v>12</c:v>
                </c:pt>
                <c:pt idx="39882">
                  <c:v>20</c:v>
                </c:pt>
                <c:pt idx="39883">
                  <c:v>17</c:v>
                </c:pt>
                <c:pt idx="39884">
                  <c:v>20</c:v>
                </c:pt>
                <c:pt idx="39885">
                  <c:v>0</c:v>
                </c:pt>
                <c:pt idx="39886">
                  <c:v>14</c:v>
                </c:pt>
                <c:pt idx="39887">
                  <c:v>17</c:v>
                </c:pt>
                <c:pt idx="39888">
                  <c:v>16</c:v>
                </c:pt>
                <c:pt idx="39889">
                  <c:v>14</c:v>
                </c:pt>
                <c:pt idx="39890">
                  <c:v>20</c:v>
                </c:pt>
                <c:pt idx="39891">
                  <c:v>15</c:v>
                </c:pt>
                <c:pt idx="39892">
                  <c:v>16</c:v>
                </c:pt>
                <c:pt idx="39893">
                  <c:v>18</c:v>
                </c:pt>
                <c:pt idx="39894">
                  <c:v>20</c:v>
                </c:pt>
                <c:pt idx="39895">
                  <c:v>18</c:v>
                </c:pt>
                <c:pt idx="39896">
                  <c:v>20</c:v>
                </c:pt>
                <c:pt idx="39897">
                  <c:v>18</c:v>
                </c:pt>
                <c:pt idx="39898">
                  <c:v>16</c:v>
                </c:pt>
                <c:pt idx="39899">
                  <c:v>14</c:v>
                </c:pt>
                <c:pt idx="39900">
                  <c:v>20</c:v>
                </c:pt>
                <c:pt idx="39901">
                  <c:v>20</c:v>
                </c:pt>
                <c:pt idx="39902">
                  <c:v>14</c:v>
                </c:pt>
                <c:pt idx="39903">
                  <c:v>17</c:v>
                </c:pt>
                <c:pt idx="39904">
                  <c:v>20</c:v>
                </c:pt>
                <c:pt idx="39905">
                  <c:v>20</c:v>
                </c:pt>
                <c:pt idx="39906">
                  <c:v>16</c:v>
                </c:pt>
                <c:pt idx="39907">
                  <c:v>18</c:v>
                </c:pt>
                <c:pt idx="39908">
                  <c:v>20</c:v>
                </c:pt>
                <c:pt idx="39909">
                  <c:v>12</c:v>
                </c:pt>
                <c:pt idx="39910">
                  <c:v>20</c:v>
                </c:pt>
                <c:pt idx="39911">
                  <c:v>16</c:v>
                </c:pt>
                <c:pt idx="39912">
                  <c:v>13</c:v>
                </c:pt>
                <c:pt idx="39913">
                  <c:v>20</c:v>
                </c:pt>
                <c:pt idx="39914">
                  <c:v>20</c:v>
                </c:pt>
                <c:pt idx="39915">
                  <c:v>0</c:v>
                </c:pt>
                <c:pt idx="39916">
                  <c:v>18</c:v>
                </c:pt>
                <c:pt idx="39917">
                  <c:v>20</c:v>
                </c:pt>
                <c:pt idx="39918">
                  <c:v>0</c:v>
                </c:pt>
                <c:pt idx="39919">
                  <c:v>0</c:v>
                </c:pt>
                <c:pt idx="39920">
                  <c:v>18</c:v>
                </c:pt>
                <c:pt idx="39921">
                  <c:v>20</c:v>
                </c:pt>
                <c:pt idx="39922">
                  <c:v>20</c:v>
                </c:pt>
                <c:pt idx="39923">
                  <c:v>16</c:v>
                </c:pt>
                <c:pt idx="39924">
                  <c:v>20</c:v>
                </c:pt>
                <c:pt idx="39925">
                  <c:v>12</c:v>
                </c:pt>
                <c:pt idx="39926">
                  <c:v>19</c:v>
                </c:pt>
                <c:pt idx="39927">
                  <c:v>19</c:v>
                </c:pt>
                <c:pt idx="39928">
                  <c:v>20</c:v>
                </c:pt>
                <c:pt idx="39929">
                  <c:v>17</c:v>
                </c:pt>
                <c:pt idx="39930">
                  <c:v>14</c:v>
                </c:pt>
                <c:pt idx="39931">
                  <c:v>20</c:v>
                </c:pt>
                <c:pt idx="39932">
                  <c:v>20</c:v>
                </c:pt>
                <c:pt idx="39933">
                  <c:v>18</c:v>
                </c:pt>
                <c:pt idx="39934">
                  <c:v>16</c:v>
                </c:pt>
                <c:pt idx="39935">
                  <c:v>20</c:v>
                </c:pt>
                <c:pt idx="39936">
                  <c:v>20</c:v>
                </c:pt>
                <c:pt idx="39937">
                  <c:v>19</c:v>
                </c:pt>
                <c:pt idx="39938">
                  <c:v>15</c:v>
                </c:pt>
                <c:pt idx="39939">
                  <c:v>13</c:v>
                </c:pt>
                <c:pt idx="39940">
                  <c:v>17</c:v>
                </c:pt>
                <c:pt idx="39941">
                  <c:v>20</c:v>
                </c:pt>
                <c:pt idx="39942">
                  <c:v>0</c:v>
                </c:pt>
                <c:pt idx="39943">
                  <c:v>20</c:v>
                </c:pt>
                <c:pt idx="39944">
                  <c:v>16</c:v>
                </c:pt>
                <c:pt idx="39945">
                  <c:v>15</c:v>
                </c:pt>
                <c:pt idx="39946">
                  <c:v>20</c:v>
                </c:pt>
                <c:pt idx="39947">
                  <c:v>16</c:v>
                </c:pt>
                <c:pt idx="39948">
                  <c:v>20</c:v>
                </c:pt>
                <c:pt idx="39949">
                  <c:v>16</c:v>
                </c:pt>
                <c:pt idx="39950">
                  <c:v>20</c:v>
                </c:pt>
                <c:pt idx="39951">
                  <c:v>10</c:v>
                </c:pt>
                <c:pt idx="39952">
                  <c:v>13</c:v>
                </c:pt>
                <c:pt idx="39953">
                  <c:v>9</c:v>
                </c:pt>
                <c:pt idx="39954">
                  <c:v>16</c:v>
                </c:pt>
                <c:pt idx="39955">
                  <c:v>18</c:v>
                </c:pt>
                <c:pt idx="39956">
                  <c:v>19</c:v>
                </c:pt>
                <c:pt idx="39957">
                  <c:v>20</c:v>
                </c:pt>
                <c:pt idx="39958">
                  <c:v>14</c:v>
                </c:pt>
                <c:pt idx="39959">
                  <c:v>19</c:v>
                </c:pt>
                <c:pt idx="39960">
                  <c:v>20</c:v>
                </c:pt>
                <c:pt idx="39961">
                  <c:v>16</c:v>
                </c:pt>
                <c:pt idx="39962">
                  <c:v>18</c:v>
                </c:pt>
                <c:pt idx="39963">
                  <c:v>16</c:v>
                </c:pt>
                <c:pt idx="39964">
                  <c:v>0</c:v>
                </c:pt>
                <c:pt idx="39965">
                  <c:v>17</c:v>
                </c:pt>
                <c:pt idx="39966">
                  <c:v>20</c:v>
                </c:pt>
                <c:pt idx="39967">
                  <c:v>15</c:v>
                </c:pt>
                <c:pt idx="39968">
                  <c:v>0</c:v>
                </c:pt>
                <c:pt idx="39969">
                  <c:v>17</c:v>
                </c:pt>
                <c:pt idx="39970">
                  <c:v>16</c:v>
                </c:pt>
                <c:pt idx="39971">
                  <c:v>12</c:v>
                </c:pt>
                <c:pt idx="39972">
                  <c:v>20</c:v>
                </c:pt>
                <c:pt idx="39973">
                  <c:v>16</c:v>
                </c:pt>
                <c:pt idx="39974">
                  <c:v>18</c:v>
                </c:pt>
                <c:pt idx="39975">
                  <c:v>12</c:v>
                </c:pt>
                <c:pt idx="39976">
                  <c:v>20</c:v>
                </c:pt>
                <c:pt idx="39977">
                  <c:v>16</c:v>
                </c:pt>
                <c:pt idx="39978">
                  <c:v>18</c:v>
                </c:pt>
                <c:pt idx="39979">
                  <c:v>17</c:v>
                </c:pt>
                <c:pt idx="39980">
                  <c:v>20</c:v>
                </c:pt>
                <c:pt idx="39981">
                  <c:v>12</c:v>
                </c:pt>
                <c:pt idx="39982">
                  <c:v>16</c:v>
                </c:pt>
                <c:pt idx="39983">
                  <c:v>9</c:v>
                </c:pt>
                <c:pt idx="39984">
                  <c:v>15</c:v>
                </c:pt>
                <c:pt idx="39985">
                  <c:v>20</c:v>
                </c:pt>
                <c:pt idx="39986">
                  <c:v>20</c:v>
                </c:pt>
                <c:pt idx="39987">
                  <c:v>18</c:v>
                </c:pt>
                <c:pt idx="39988">
                  <c:v>16</c:v>
                </c:pt>
                <c:pt idx="39989">
                  <c:v>20</c:v>
                </c:pt>
                <c:pt idx="39990">
                  <c:v>12</c:v>
                </c:pt>
                <c:pt idx="39991">
                  <c:v>16</c:v>
                </c:pt>
                <c:pt idx="39992">
                  <c:v>14</c:v>
                </c:pt>
                <c:pt idx="39993">
                  <c:v>12</c:v>
                </c:pt>
                <c:pt idx="39994">
                  <c:v>19</c:v>
                </c:pt>
                <c:pt idx="39995">
                  <c:v>17</c:v>
                </c:pt>
                <c:pt idx="39996">
                  <c:v>20</c:v>
                </c:pt>
                <c:pt idx="39997">
                  <c:v>13</c:v>
                </c:pt>
                <c:pt idx="39998">
                  <c:v>18</c:v>
                </c:pt>
                <c:pt idx="39999">
                  <c:v>16</c:v>
                </c:pt>
                <c:pt idx="40000">
                  <c:v>12</c:v>
                </c:pt>
                <c:pt idx="40001">
                  <c:v>16</c:v>
                </c:pt>
                <c:pt idx="40002">
                  <c:v>16</c:v>
                </c:pt>
                <c:pt idx="40003">
                  <c:v>19</c:v>
                </c:pt>
                <c:pt idx="40004">
                  <c:v>16</c:v>
                </c:pt>
                <c:pt idx="40005">
                  <c:v>20</c:v>
                </c:pt>
                <c:pt idx="40006">
                  <c:v>18</c:v>
                </c:pt>
                <c:pt idx="40007">
                  <c:v>15</c:v>
                </c:pt>
                <c:pt idx="40008">
                  <c:v>17</c:v>
                </c:pt>
                <c:pt idx="40009">
                  <c:v>16</c:v>
                </c:pt>
                <c:pt idx="40010">
                  <c:v>16</c:v>
                </c:pt>
                <c:pt idx="40011">
                  <c:v>20</c:v>
                </c:pt>
                <c:pt idx="40012">
                  <c:v>0</c:v>
                </c:pt>
                <c:pt idx="40013">
                  <c:v>20</c:v>
                </c:pt>
                <c:pt idx="40014">
                  <c:v>20</c:v>
                </c:pt>
                <c:pt idx="40015">
                  <c:v>16</c:v>
                </c:pt>
                <c:pt idx="40016">
                  <c:v>20</c:v>
                </c:pt>
                <c:pt idx="40017">
                  <c:v>14</c:v>
                </c:pt>
                <c:pt idx="40018">
                  <c:v>20</c:v>
                </c:pt>
                <c:pt idx="40019">
                  <c:v>16</c:v>
                </c:pt>
                <c:pt idx="40020">
                  <c:v>0</c:v>
                </c:pt>
                <c:pt idx="40021">
                  <c:v>15</c:v>
                </c:pt>
                <c:pt idx="40022">
                  <c:v>12</c:v>
                </c:pt>
                <c:pt idx="40023">
                  <c:v>14</c:v>
                </c:pt>
                <c:pt idx="40024">
                  <c:v>0</c:v>
                </c:pt>
                <c:pt idx="40025">
                  <c:v>20</c:v>
                </c:pt>
                <c:pt idx="40026">
                  <c:v>19</c:v>
                </c:pt>
                <c:pt idx="40027">
                  <c:v>13</c:v>
                </c:pt>
                <c:pt idx="40028">
                  <c:v>16</c:v>
                </c:pt>
                <c:pt idx="40029">
                  <c:v>19</c:v>
                </c:pt>
                <c:pt idx="40030">
                  <c:v>16</c:v>
                </c:pt>
                <c:pt idx="40031">
                  <c:v>16</c:v>
                </c:pt>
                <c:pt idx="40032">
                  <c:v>18</c:v>
                </c:pt>
                <c:pt idx="40033">
                  <c:v>16</c:v>
                </c:pt>
                <c:pt idx="40034">
                  <c:v>20</c:v>
                </c:pt>
                <c:pt idx="40035">
                  <c:v>16</c:v>
                </c:pt>
                <c:pt idx="40036">
                  <c:v>17</c:v>
                </c:pt>
                <c:pt idx="40037">
                  <c:v>18</c:v>
                </c:pt>
                <c:pt idx="40038">
                  <c:v>16</c:v>
                </c:pt>
                <c:pt idx="40039">
                  <c:v>20</c:v>
                </c:pt>
                <c:pt idx="40040">
                  <c:v>20</c:v>
                </c:pt>
                <c:pt idx="40041">
                  <c:v>20</c:v>
                </c:pt>
                <c:pt idx="40042">
                  <c:v>17</c:v>
                </c:pt>
                <c:pt idx="40043">
                  <c:v>15</c:v>
                </c:pt>
                <c:pt idx="40044">
                  <c:v>20</c:v>
                </c:pt>
                <c:pt idx="40045">
                  <c:v>16</c:v>
                </c:pt>
                <c:pt idx="40046">
                  <c:v>15</c:v>
                </c:pt>
                <c:pt idx="40047">
                  <c:v>17</c:v>
                </c:pt>
                <c:pt idx="40048">
                  <c:v>16</c:v>
                </c:pt>
                <c:pt idx="40049">
                  <c:v>20</c:v>
                </c:pt>
                <c:pt idx="40050">
                  <c:v>16</c:v>
                </c:pt>
                <c:pt idx="40051">
                  <c:v>20</c:v>
                </c:pt>
                <c:pt idx="40052">
                  <c:v>20</c:v>
                </c:pt>
                <c:pt idx="40053">
                  <c:v>19</c:v>
                </c:pt>
                <c:pt idx="40054">
                  <c:v>20</c:v>
                </c:pt>
                <c:pt idx="40055">
                  <c:v>20</c:v>
                </c:pt>
                <c:pt idx="40056">
                  <c:v>18</c:v>
                </c:pt>
                <c:pt idx="40057">
                  <c:v>12</c:v>
                </c:pt>
                <c:pt idx="40058">
                  <c:v>0</c:v>
                </c:pt>
                <c:pt idx="40059">
                  <c:v>0</c:v>
                </c:pt>
                <c:pt idx="40060">
                  <c:v>20</c:v>
                </c:pt>
                <c:pt idx="40061">
                  <c:v>20</c:v>
                </c:pt>
                <c:pt idx="40062">
                  <c:v>16</c:v>
                </c:pt>
                <c:pt idx="40063">
                  <c:v>15</c:v>
                </c:pt>
                <c:pt idx="40064">
                  <c:v>15</c:v>
                </c:pt>
                <c:pt idx="40065">
                  <c:v>16</c:v>
                </c:pt>
                <c:pt idx="40066">
                  <c:v>16</c:v>
                </c:pt>
                <c:pt idx="40067">
                  <c:v>16</c:v>
                </c:pt>
                <c:pt idx="40068">
                  <c:v>14</c:v>
                </c:pt>
                <c:pt idx="40069">
                  <c:v>16</c:v>
                </c:pt>
                <c:pt idx="40070">
                  <c:v>15</c:v>
                </c:pt>
                <c:pt idx="40071">
                  <c:v>20</c:v>
                </c:pt>
                <c:pt idx="40072">
                  <c:v>16</c:v>
                </c:pt>
                <c:pt idx="40073">
                  <c:v>15</c:v>
                </c:pt>
                <c:pt idx="40074">
                  <c:v>19</c:v>
                </c:pt>
                <c:pt idx="40075">
                  <c:v>15</c:v>
                </c:pt>
                <c:pt idx="40076">
                  <c:v>20</c:v>
                </c:pt>
                <c:pt idx="40077">
                  <c:v>20</c:v>
                </c:pt>
                <c:pt idx="40078">
                  <c:v>20</c:v>
                </c:pt>
                <c:pt idx="40079">
                  <c:v>15</c:v>
                </c:pt>
                <c:pt idx="40080">
                  <c:v>13</c:v>
                </c:pt>
                <c:pt idx="40081">
                  <c:v>18</c:v>
                </c:pt>
                <c:pt idx="40082">
                  <c:v>17</c:v>
                </c:pt>
                <c:pt idx="40083">
                  <c:v>20</c:v>
                </c:pt>
                <c:pt idx="40084">
                  <c:v>19</c:v>
                </c:pt>
                <c:pt idx="40085">
                  <c:v>14</c:v>
                </c:pt>
                <c:pt idx="40086">
                  <c:v>15</c:v>
                </c:pt>
                <c:pt idx="40087">
                  <c:v>16</c:v>
                </c:pt>
                <c:pt idx="40088">
                  <c:v>8</c:v>
                </c:pt>
                <c:pt idx="40089">
                  <c:v>16</c:v>
                </c:pt>
                <c:pt idx="40090">
                  <c:v>19</c:v>
                </c:pt>
                <c:pt idx="40091">
                  <c:v>20</c:v>
                </c:pt>
                <c:pt idx="40092">
                  <c:v>20</c:v>
                </c:pt>
                <c:pt idx="40093">
                  <c:v>20</c:v>
                </c:pt>
                <c:pt idx="40094">
                  <c:v>16</c:v>
                </c:pt>
                <c:pt idx="40095">
                  <c:v>19</c:v>
                </c:pt>
                <c:pt idx="40096">
                  <c:v>0</c:v>
                </c:pt>
                <c:pt idx="40097">
                  <c:v>16</c:v>
                </c:pt>
                <c:pt idx="40098">
                  <c:v>18</c:v>
                </c:pt>
                <c:pt idx="40099">
                  <c:v>15</c:v>
                </c:pt>
                <c:pt idx="40100">
                  <c:v>15</c:v>
                </c:pt>
                <c:pt idx="40101">
                  <c:v>19</c:v>
                </c:pt>
                <c:pt idx="40102">
                  <c:v>20</c:v>
                </c:pt>
                <c:pt idx="40103">
                  <c:v>20</c:v>
                </c:pt>
                <c:pt idx="40104">
                  <c:v>20</c:v>
                </c:pt>
                <c:pt idx="40105">
                  <c:v>15</c:v>
                </c:pt>
                <c:pt idx="40106">
                  <c:v>16</c:v>
                </c:pt>
                <c:pt idx="40107">
                  <c:v>16</c:v>
                </c:pt>
                <c:pt idx="40108">
                  <c:v>17</c:v>
                </c:pt>
                <c:pt idx="40109">
                  <c:v>19</c:v>
                </c:pt>
                <c:pt idx="40110">
                  <c:v>20</c:v>
                </c:pt>
                <c:pt idx="40111">
                  <c:v>15</c:v>
                </c:pt>
                <c:pt idx="40112">
                  <c:v>19</c:v>
                </c:pt>
                <c:pt idx="40113">
                  <c:v>20</c:v>
                </c:pt>
                <c:pt idx="40114">
                  <c:v>10</c:v>
                </c:pt>
                <c:pt idx="40115">
                  <c:v>16</c:v>
                </c:pt>
                <c:pt idx="40116">
                  <c:v>20</c:v>
                </c:pt>
                <c:pt idx="40117">
                  <c:v>16</c:v>
                </c:pt>
                <c:pt idx="40118">
                  <c:v>18</c:v>
                </c:pt>
                <c:pt idx="40119">
                  <c:v>14</c:v>
                </c:pt>
                <c:pt idx="40120">
                  <c:v>16</c:v>
                </c:pt>
                <c:pt idx="40121">
                  <c:v>16</c:v>
                </c:pt>
                <c:pt idx="40122">
                  <c:v>19</c:v>
                </c:pt>
                <c:pt idx="40123">
                  <c:v>14</c:v>
                </c:pt>
                <c:pt idx="40124">
                  <c:v>15</c:v>
                </c:pt>
                <c:pt idx="40125">
                  <c:v>17</c:v>
                </c:pt>
                <c:pt idx="40126">
                  <c:v>20</c:v>
                </c:pt>
                <c:pt idx="40127">
                  <c:v>17</c:v>
                </c:pt>
                <c:pt idx="40128">
                  <c:v>18</c:v>
                </c:pt>
                <c:pt idx="40129">
                  <c:v>16</c:v>
                </c:pt>
                <c:pt idx="40130">
                  <c:v>0</c:v>
                </c:pt>
                <c:pt idx="40131">
                  <c:v>19</c:v>
                </c:pt>
                <c:pt idx="40132">
                  <c:v>19</c:v>
                </c:pt>
                <c:pt idx="40133">
                  <c:v>20</c:v>
                </c:pt>
                <c:pt idx="40134">
                  <c:v>16</c:v>
                </c:pt>
                <c:pt idx="40135">
                  <c:v>12</c:v>
                </c:pt>
                <c:pt idx="40136">
                  <c:v>19</c:v>
                </c:pt>
                <c:pt idx="40137">
                  <c:v>20</c:v>
                </c:pt>
                <c:pt idx="40138">
                  <c:v>19</c:v>
                </c:pt>
                <c:pt idx="40139">
                  <c:v>13</c:v>
                </c:pt>
                <c:pt idx="40140">
                  <c:v>20</c:v>
                </c:pt>
                <c:pt idx="40141">
                  <c:v>17</c:v>
                </c:pt>
                <c:pt idx="40142">
                  <c:v>0</c:v>
                </c:pt>
                <c:pt idx="40143">
                  <c:v>20</c:v>
                </c:pt>
                <c:pt idx="40144">
                  <c:v>20</c:v>
                </c:pt>
                <c:pt idx="40145">
                  <c:v>19</c:v>
                </c:pt>
                <c:pt idx="40146">
                  <c:v>18</c:v>
                </c:pt>
                <c:pt idx="40147">
                  <c:v>20</c:v>
                </c:pt>
                <c:pt idx="40148">
                  <c:v>20</c:v>
                </c:pt>
                <c:pt idx="40149">
                  <c:v>20</c:v>
                </c:pt>
                <c:pt idx="40150">
                  <c:v>15</c:v>
                </c:pt>
                <c:pt idx="40151">
                  <c:v>20</c:v>
                </c:pt>
                <c:pt idx="40152">
                  <c:v>15</c:v>
                </c:pt>
                <c:pt idx="40153">
                  <c:v>18</c:v>
                </c:pt>
                <c:pt idx="40154">
                  <c:v>19</c:v>
                </c:pt>
                <c:pt idx="40155">
                  <c:v>0</c:v>
                </c:pt>
                <c:pt idx="40156">
                  <c:v>18</c:v>
                </c:pt>
                <c:pt idx="40157">
                  <c:v>20</c:v>
                </c:pt>
                <c:pt idx="40158">
                  <c:v>15</c:v>
                </c:pt>
                <c:pt idx="40159">
                  <c:v>16</c:v>
                </c:pt>
                <c:pt idx="40160">
                  <c:v>20</c:v>
                </c:pt>
                <c:pt idx="40161">
                  <c:v>17</c:v>
                </c:pt>
                <c:pt idx="40162">
                  <c:v>16</c:v>
                </c:pt>
                <c:pt idx="40163">
                  <c:v>20</c:v>
                </c:pt>
                <c:pt idx="40164">
                  <c:v>16</c:v>
                </c:pt>
                <c:pt idx="40165">
                  <c:v>20</c:v>
                </c:pt>
                <c:pt idx="40166">
                  <c:v>16</c:v>
                </c:pt>
                <c:pt idx="40167">
                  <c:v>16</c:v>
                </c:pt>
                <c:pt idx="40168">
                  <c:v>17</c:v>
                </c:pt>
                <c:pt idx="40169">
                  <c:v>15</c:v>
                </c:pt>
                <c:pt idx="40170">
                  <c:v>19</c:v>
                </c:pt>
                <c:pt idx="40171">
                  <c:v>20</c:v>
                </c:pt>
                <c:pt idx="40172">
                  <c:v>16</c:v>
                </c:pt>
                <c:pt idx="40173">
                  <c:v>0</c:v>
                </c:pt>
                <c:pt idx="40174">
                  <c:v>0</c:v>
                </c:pt>
                <c:pt idx="40175">
                  <c:v>16</c:v>
                </c:pt>
                <c:pt idx="40176">
                  <c:v>15</c:v>
                </c:pt>
                <c:pt idx="40177">
                  <c:v>17</c:v>
                </c:pt>
                <c:pt idx="40178">
                  <c:v>12</c:v>
                </c:pt>
                <c:pt idx="40179">
                  <c:v>20</c:v>
                </c:pt>
                <c:pt idx="40180">
                  <c:v>16</c:v>
                </c:pt>
                <c:pt idx="40181">
                  <c:v>16</c:v>
                </c:pt>
                <c:pt idx="40182">
                  <c:v>17</c:v>
                </c:pt>
                <c:pt idx="40183">
                  <c:v>20</c:v>
                </c:pt>
                <c:pt idx="40184">
                  <c:v>20</c:v>
                </c:pt>
                <c:pt idx="40185">
                  <c:v>16</c:v>
                </c:pt>
                <c:pt idx="40186">
                  <c:v>17</c:v>
                </c:pt>
                <c:pt idx="40187">
                  <c:v>20</c:v>
                </c:pt>
                <c:pt idx="40188">
                  <c:v>20</c:v>
                </c:pt>
                <c:pt idx="40189">
                  <c:v>20</c:v>
                </c:pt>
                <c:pt idx="40190">
                  <c:v>16</c:v>
                </c:pt>
                <c:pt idx="40191">
                  <c:v>12</c:v>
                </c:pt>
                <c:pt idx="40192">
                  <c:v>16</c:v>
                </c:pt>
                <c:pt idx="40193">
                  <c:v>19</c:v>
                </c:pt>
                <c:pt idx="40194">
                  <c:v>0</c:v>
                </c:pt>
                <c:pt idx="40195">
                  <c:v>20</c:v>
                </c:pt>
                <c:pt idx="40196">
                  <c:v>20</c:v>
                </c:pt>
                <c:pt idx="40197">
                  <c:v>19</c:v>
                </c:pt>
                <c:pt idx="40198">
                  <c:v>16</c:v>
                </c:pt>
                <c:pt idx="40199">
                  <c:v>20</c:v>
                </c:pt>
                <c:pt idx="40200">
                  <c:v>14</c:v>
                </c:pt>
                <c:pt idx="40201">
                  <c:v>20</c:v>
                </c:pt>
                <c:pt idx="40202">
                  <c:v>16</c:v>
                </c:pt>
                <c:pt idx="40203">
                  <c:v>19</c:v>
                </c:pt>
                <c:pt idx="40204">
                  <c:v>20</c:v>
                </c:pt>
                <c:pt idx="40205">
                  <c:v>16</c:v>
                </c:pt>
                <c:pt idx="40206">
                  <c:v>16</c:v>
                </c:pt>
                <c:pt idx="40207">
                  <c:v>19</c:v>
                </c:pt>
                <c:pt idx="40208">
                  <c:v>16</c:v>
                </c:pt>
                <c:pt idx="40209">
                  <c:v>19</c:v>
                </c:pt>
                <c:pt idx="40210">
                  <c:v>20</c:v>
                </c:pt>
                <c:pt idx="40211">
                  <c:v>16</c:v>
                </c:pt>
                <c:pt idx="40212">
                  <c:v>16</c:v>
                </c:pt>
                <c:pt idx="40213">
                  <c:v>20</c:v>
                </c:pt>
                <c:pt idx="40214">
                  <c:v>16</c:v>
                </c:pt>
                <c:pt idx="40215">
                  <c:v>13</c:v>
                </c:pt>
                <c:pt idx="40216">
                  <c:v>16</c:v>
                </c:pt>
                <c:pt idx="40217">
                  <c:v>19</c:v>
                </c:pt>
                <c:pt idx="40218">
                  <c:v>20</c:v>
                </c:pt>
                <c:pt idx="40219">
                  <c:v>16</c:v>
                </c:pt>
                <c:pt idx="40220">
                  <c:v>16</c:v>
                </c:pt>
                <c:pt idx="40221">
                  <c:v>20</c:v>
                </c:pt>
                <c:pt idx="40222">
                  <c:v>17</c:v>
                </c:pt>
                <c:pt idx="40223">
                  <c:v>16</c:v>
                </c:pt>
                <c:pt idx="40224">
                  <c:v>20</c:v>
                </c:pt>
                <c:pt idx="40225">
                  <c:v>15</c:v>
                </c:pt>
                <c:pt idx="40226">
                  <c:v>15</c:v>
                </c:pt>
                <c:pt idx="40227">
                  <c:v>16</c:v>
                </c:pt>
                <c:pt idx="40228">
                  <c:v>15</c:v>
                </c:pt>
                <c:pt idx="40229">
                  <c:v>0</c:v>
                </c:pt>
                <c:pt idx="40230">
                  <c:v>19</c:v>
                </c:pt>
                <c:pt idx="40231">
                  <c:v>17</c:v>
                </c:pt>
                <c:pt idx="40232">
                  <c:v>0</c:v>
                </c:pt>
                <c:pt idx="40233">
                  <c:v>19</c:v>
                </c:pt>
                <c:pt idx="40234">
                  <c:v>20</c:v>
                </c:pt>
                <c:pt idx="40235">
                  <c:v>18</c:v>
                </c:pt>
                <c:pt idx="40236">
                  <c:v>16</c:v>
                </c:pt>
                <c:pt idx="40237">
                  <c:v>16</c:v>
                </c:pt>
                <c:pt idx="40238">
                  <c:v>20</c:v>
                </c:pt>
                <c:pt idx="40239">
                  <c:v>16</c:v>
                </c:pt>
                <c:pt idx="40240">
                  <c:v>16</c:v>
                </c:pt>
                <c:pt idx="40241">
                  <c:v>20</c:v>
                </c:pt>
                <c:pt idx="40242">
                  <c:v>20</c:v>
                </c:pt>
                <c:pt idx="40243">
                  <c:v>18</c:v>
                </c:pt>
                <c:pt idx="40244">
                  <c:v>17</c:v>
                </c:pt>
                <c:pt idx="40245">
                  <c:v>20</c:v>
                </c:pt>
                <c:pt idx="40246">
                  <c:v>20</c:v>
                </c:pt>
                <c:pt idx="40247">
                  <c:v>17</c:v>
                </c:pt>
                <c:pt idx="40248">
                  <c:v>18</c:v>
                </c:pt>
                <c:pt idx="40249">
                  <c:v>20</c:v>
                </c:pt>
                <c:pt idx="40250">
                  <c:v>16</c:v>
                </c:pt>
                <c:pt idx="40251">
                  <c:v>16</c:v>
                </c:pt>
                <c:pt idx="40252">
                  <c:v>15</c:v>
                </c:pt>
                <c:pt idx="40253">
                  <c:v>16</c:v>
                </c:pt>
                <c:pt idx="40254">
                  <c:v>20</c:v>
                </c:pt>
                <c:pt idx="40255">
                  <c:v>20</c:v>
                </c:pt>
                <c:pt idx="40256">
                  <c:v>20</c:v>
                </c:pt>
                <c:pt idx="40257">
                  <c:v>13</c:v>
                </c:pt>
                <c:pt idx="40258">
                  <c:v>16</c:v>
                </c:pt>
                <c:pt idx="40259">
                  <c:v>18</c:v>
                </c:pt>
                <c:pt idx="40260">
                  <c:v>20</c:v>
                </c:pt>
                <c:pt idx="40261">
                  <c:v>12</c:v>
                </c:pt>
                <c:pt idx="40262">
                  <c:v>16</c:v>
                </c:pt>
                <c:pt idx="40263">
                  <c:v>16</c:v>
                </c:pt>
                <c:pt idx="40264">
                  <c:v>20</c:v>
                </c:pt>
                <c:pt idx="40265">
                  <c:v>0</c:v>
                </c:pt>
                <c:pt idx="40266">
                  <c:v>19</c:v>
                </c:pt>
                <c:pt idx="40267">
                  <c:v>20</c:v>
                </c:pt>
                <c:pt idx="40268">
                  <c:v>17</c:v>
                </c:pt>
                <c:pt idx="40269">
                  <c:v>18</c:v>
                </c:pt>
                <c:pt idx="40270">
                  <c:v>18</c:v>
                </c:pt>
                <c:pt idx="40271">
                  <c:v>18</c:v>
                </c:pt>
                <c:pt idx="40272">
                  <c:v>15</c:v>
                </c:pt>
                <c:pt idx="40273">
                  <c:v>16</c:v>
                </c:pt>
                <c:pt idx="40274">
                  <c:v>20</c:v>
                </c:pt>
                <c:pt idx="40275">
                  <c:v>19</c:v>
                </c:pt>
                <c:pt idx="40276">
                  <c:v>12</c:v>
                </c:pt>
                <c:pt idx="40277">
                  <c:v>18</c:v>
                </c:pt>
                <c:pt idx="40278">
                  <c:v>19</c:v>
                </c:pt>
                <c:pt idx="40279">
                  <c:v>18</c:v>
                </c:pt>
                <c:pt idx="40280">
                  <c:v>15</c:v>
                </c:pt>
                <c:pt idx="40281">
                  <c:v>20</c:v>
                </c:pt>
                <c:pt idx="40282">
                  <c:v>19</c:v>
                </c:pt>
                <c:pt idx="40283">
                  <c:v>14</c:v>
                </c:pt>
                <c:pt idx="40284">
                  <c:v>20</c:v>
                </c:pt>
                <c:pt idx="40285">
                  <c:v>20</c:v>
                </c:pt>
                <c:pt idx="40286">
                  <c:v>12</c:v>
                </c:pt>
                <c:pt idx="40287">
                  <c:v>12</c:v>
                </c:pt>
                <c:pt idx="40288">
                  <c:v>20</c:v>
                </c:pt>
                <c:pt idx="40289">
                  <c:v>18</c:v>
                </c:pt>
                <c:pt idx="40290">
                  <c:v>18</c:v>
                </c:pt>
                <c:pt idx="40291">
                  <c:v>13</c:v>
                </c:pt>
                <c:pt idx="40292">
                  <c:v>13</c:v>
                </c:pt>
                <c:pt idx="40293">
                  <c:v>16</c:v>
                </c:pt>
                <c:pt idx="40294">
                  <c:v>13</c:v>
                </c:pt>
                <c:pt idx="40295">
                  <c:v>19</c:v>
                </c:pt>
                <c:pt idx="40296">
                  <c:v>20</c:v>
                </c:pt>
                <c:pt idx="40297">
                  <c:v>17</c:v>
                </c:pt>
                <c:pt idx="40298">
                  <c:v>18</c:v>
                </c:pt>
                <c:pt idx="40299">
                  <c:v>20</c:v>
                </c:pt>
                <c:pt idx="40300">
                  <c:v>20</c:v>
                </c:pt>
                <c:pt idx="40301">
                  <c:v>12</c:v>
                </c:pt>
                <c:pt idx="40302">
                  <c:v>17</c:v>
                </c:pt>
                <c:pt idx="40303">
                  <c:v>14</c:v>
                </c:pt>
                <c:pt idx="40304">
                  <c:v>14</c:v>
                </c:pt>
                <c:pt idx="40305">
                  <c:v>14</c:v>
                </c:pt>
                <c:pt idx="40306">
                  <c:v>20</c:v>
                </c:pt>
                <c:pt idx="40307">
                  <c:v>16</c:v>
                </c:pt>
                <c:pt idx="40308">
                  <c:v>16</c:v>
                </c:pt>
                <c:pt idx="40309">
                  <c:v>12</c:v>
                </c:pt>
                <c:pt idx="40310">
                  <c:v>19</c:v>
                </c:pt>
                <c:pt idx="40311">
                  <c:v>16</c:v>
                </c:pt>
                <c:pt idx="40312">
                  <c:v>14</c:v>
                </c:pt>
                <c:pt idx="40313">
                  <c:v>18</c:v>
                </c:pt>
                <c:pt idx="40314">
                  <c:v>19</c:v>
                </c:pt>
                <c:pt idx="40315">
                  <c:v>19</c:v>
                </c:pt>
                <c:pt idx="40316">
                  <c:v>20</c:v>
                </c:pt>
                <c:pt idx="40317">
                  <c:v>0</c:v>
                </c:pt>
                <c:pt idx="40318">
                  <c:v>19</c:v>
                </c:pt>
                <c:pt idx="40319">
                  <c:v>0</c:v>
                </c:pt>
                <c:pt idx="40320">
                  <c:v>20</c:v>
                </c:pt>
                <c:pt idx="40321">
                  <c:v>8</c:v>
                </c:pt>
                <c:pt idx="40322">
                  <c:v>20</c:v>
                </c:pt>
                <c:pt idx="40323">
                  <c:v>16</c:v>
                </c:pt>
                <c:pt idx="40324">
                  <c:v>16</c:v>
                </c:pt>
                <c:pt idx="40325">
                  <c:v>20</c:v>
                </c:pt>
                <c:pt idx="40326">
                  <c:v>17</c:v>
                </c:pt>
                <c:pt idx="40327">
                  <c:v>18</c:v>
                </c:pt>
                <c:pt idx="40328">
                  <c:v>19</c:v>
                </c:pt>
                <c:pt idx="40329">
                  <c:v>20</c:v>
                </c:pt>
                <c:pt idx="40330">
                  <c:v>16</c:v>
                </c:pt>
                <c:pt idx="40331">
                  <c:v>18</c:v>
                </c:pt>
                <c:pt idx="40332">
                  <c:v>20</c:v>
                </c:pt>
                <c:pt idx="40333">
                  <c:v>20</c:v>
                </c:pt>
                <c:pt idx="40334">
                  <c:v>15</c:v>
                </c:pt>
                <c:pt idx="40335">
                  <c:v>20</c:v>
                </c:pt>
                <c:pt idx="40336">
                  <c:v>20</c:v>
                </c:pt>
                <c:pt idx="40337">
                  <c:v>20</c:v>
                </c:pt>
                <c:pt idx="40338">
                  <c:v>20</c:v>
                </c:pt>
                <c:pt idx="40339">
                  <c:v>8</c:v>
                </c:pt>
                <c:pt idx="40340">
                  <c:v>18</c:v>
                </c:pt>
                <c:pt idx="40341">
                  <c:v>19</c:v>
                </c:pt>
                <c:pt idx="40342">
                  <c:v>16</c:v>
                </c:pt>
                <c:pt idx="40343">
                  <c:v>16</c:v>
                </c:pt>
                <c:pt idx="40344">
                  <c:v>0</c:v>
                </c:pt>
                <c:pt idx="40345">
                  <c:v>0</c:v>
                </c:pt>
                <c:pt idx="40346">
                  <c:v>0</c:v>
                </c:pt>
                <c:pt idx="40347">
                  <c:v>16</c:v>
                </c:pt>
                <c:pt idx="40348">
                  <c:v>16</c:v>
                </c:pt>
                <c:pt idx="40349">
                  <c:v>17</c:v>
                </c:pt>
                <c:pt idx="40350">
                  <c:v>20</c:v>
                </c:pt>
                <c:pt idx="40351">
                  <c:v>15</c:v>
                </c:pt>
                <c:pt idx="40352">
                  <c:v>18</c:v>
                </c:pt>
                <c:pt idx="40353">
                  <c:v>0</c:v>
                </c:pt>
                <c:pt idx="40354">
                  <c:v>20</c:v>
                </c:pt>
                <c:pt idx="40355">
                  <c:v>10</c:v>
                </c:pt>
                <c:pt idx="40356">
                  <c:v>16</c:v>
                </c:pt>
                <c:pt idx="40357">
                  <c:v>15</c:v>
                </c:pt>
                <c:pt idx="40358">
                  <c:v>20</c:v>
                </c:pt>
                <c:pt idx="40359">
                  <c:v>0</c:v>
                </c:pt>
                <c:pt idx="40360">
                  <c:v>20</c:v>
                </c:pt>
                <c:pt idx="40361">
                  <c:v>20</c:v>
                </c:pt>
                <c:pt idx="40362">
                  <c:v>16</c:v>
                </c:pt>
                <c:pt idx="40363">
                  <c:v>20</c:v>
                </c:pt>
                <c:pt idx="40364">
                  <c:v>19</c:v>
                </c:pt>
                <c:pt idx="40365">
                  <c:v>11</c:v>
                </c:pt>
                <c:pt idx="40366">
                  <c:v>16</c:v>
                </c:pt>
                <c:pt idx="40367">
                  <c:v>16</c:v>
                </c:pt>
                <c:pt idx="40368">
                  <c:v>16</c:v>
                </c:pt>
                <c:pt idx="40369">
                  <c:v>15</c:v>
                </c:pt>
                <c:pt idx="40370">
                  <c:v>20</c:v>
                </c:pt>
                <c:pt idx="40371">
                  <c:v>19</c:v>
                </c:pt>
                <c:pt idx="40372">
                  <c:v>14</c:v>
                </c:pt>
                <c:pt idx="40373">
                  <c:v>19</c:v>
                </c:pt>
                <c:pt idx="40374">
                  <c:v>0</c:v>
                </c:pt>
                <c:pt idx="40375">
                  <c:v>20</c:v>
                </c:pt>
                <c:pt idx="40376">
                  <c:v>0</c:v>
                </c:pt>
                <c:pt idx="40377">
                  <c:v>18</c:v>
                </c:pt>
                <c:pt idx="40378">
                  <c:v>18</c:v>
                </c:pt>
                <c:pt idx="40379">
                  <c:v>17</c:v>
                </c:pt>
                <c:pt idx="40380">
                  <c:v>20</c:v>
                </c:pt>
                <c:pt idx="40381">
                  <c:v>18</c:v>
                </c:pt>
                <c:pt idx="40382">
                  <c:v>15</c:v>
                </c:pt>
                <c:pt idx="40383">
                  <c:v>18</c:v>
                </c:pt>
                <c:pt idx="40384">
                  <c:v>20</c:v>
                </c:pt>
                <c:pt idx="40385">
                  <c:v>20</c:v>
                </c:pt>
                <c:pt idx="40386">
                  <c:v>18</c:v>
                </c:pt>
                <c:pt idx="40387">
                  <c:v>19</c:v>
                </c:pt>
                <c:pt idx="40388">
                  <c:v>18</c:v>
                </c:pt>
                <c:pt idx="40389">
                  <c:v>0</c:v>
                </c:pt>
                <c:pt idx="40390">
                  <c:v>19</c:v>
                </c:pt>
                <c:pt idx="40391">
                  <c:v>20</c:v>
                </c:pt>
                <c:pt idx="40392">
                  <c:v>19</c:v>
                </c:pt>
                <c:pt idx="40393">
                  <c:v>16</c:v>
                </c:pt>
                <c:pt idx="40394">
                  <c:v>18</c:v>
                </c:pt>
                <c:pt idx="40395">
                  <c:v>20</c:v>
                </c:pt>
                <c:pt idx="40396">
                  <c:v>18</c:v>
                </c:pt>
                <c:pt idx="40397">
                  <c:v>16</c:v>
                </c:pt>
                <c:pt idx="40398">
                  <c:v>20</c:v>
                </c:pt>
                <c:pt idx="40399">
                  <c:v>20</c:v>
                </c:pt>
                <c:pt idx="40400">
                  <c:v>17</c:v>
                </c:pt>
                <c:pt idx="40401">
                  <c:v>17</c:v>
                </c:pt>
                <c:pt idx="40402">
                  <c:v>15</c:v>
                </c:pt>
                <c:pt idx="40403">
                  <c:v>15</c:v>
                </c:pt>
                <c:pt idx="40404">
                  <c:v>20</c:v>
                </c:pt>
                <c:pt idx="40405">
                  <c:v>20</c:v>
                </c:pt>
                <c:pt idx="40406">
                  <c:v>16</c:v>
                </c:pt>
                <c:pt idx="40407">
                  <c:v>20</c:v>
                </c:pt>
                <c:pt idx="40408">
                  <c:v>17</c:v>
                </c:pt>
                <c:pt idx="40409">
                  <c:v>18</c:v>
                </c:pt>
                <c:pt idx="40410">
                  <c:v>17</c:v>
                </c:pt>
                <c:pt idx="40411">
                  <c:v>0</c:v>
                </c:pt>
                <c:pt idx="40412">
                  <c:v>16</c:v>
                </c:pt>
                <c:pt idx="40413">
                  <c:v>0</c:v>
                </c:pt>
                <c:pt idx="40414">
                  <c:v>20</c:v>
                </c:pt>
                <c:pt idx="40415">
                  <c:v>19</c:v>
                </c:pt>
                <c:pt idx="40416">
                  <c:v>18</c:v>
                </c:pt>
                <c:pt idx="40417">
                  <c:v>16</c:v>
                </c:pt>
                <c:pt idx="40418">
                  <c:v>18</c:v>
                </c:pt>
                <c:pt idx="40419">
                  <c:v>16</c:v>
                </c:pt>
                <c:pt idx="40420">
                  <c:v>0</c:v>
                </c:pt>
                <c:pt idx="40421">
                  <c:v>20</c:v>
                </c:pt>
                <c:pt idx="40422">
                  <c:v>20</c:v>
                </c:pt>
                <c:pt idx="40423">
                  <c:v>19</c:v>
                </c:pt>
                <c:pt idx="40424">
                  <c:v>16</c:v>
                </c:pt>
                <c:pt idx="40425">
                  <c:v>19</c:v>
                </c:pt>
                <c:pt idx="40426">
                  <c:v>20</c:v>
                </c:pt>
                <c:pt idx="40427">
                  <c:v>16</c:v>
                </c:pt>
                <c:pt idx="40428">
                  <c:v>15</c:v>
                </c:pt>
                <c:pt idx="40429">
                  <c:v>15</c:v>
                </c:pt>
                <c:pt idx="40430">
                  <c:v>18</c:v>
                </c:pt>
                <c:pt idx="40431">
                  <c:v>20</c:v>
                </c:pt>
                <c:pt idx="40432">
                  <c:v>0</c:v>
                </c:pt>
                <c:pt idx="40433">
                  <c:v>20</c:v>
                </c:pt>
                <c:pt idx="40434">
                  <c:v>20</c:v>
                </c:pt>
                <c:pt idx="40435">
                  <c:v>16</c:v>
                </c:pt>
                <c:pt idx="40436">
                  <c:v>20</c:v>
                </c:pt>
                <c:pt idx="40437">
                  <c:v>12</c:v>
                </c:pt>
                <c:pt idx="40438">
                  <c:v>16</c:v>
                </c:pt>
                <c:pt idx="40439">
                  <c:v>16</c:v>
                </c:pt>
                <c:pt idx="40440">
                  <c:v>14</c:v>
                </c:pt>
                <c:pt idx="40441">
                  <c:v>17</c:v>
                </c:pt>
                <c:pt idx="40442">
                  <c:v>20</c:v>
                </c:pt>
                <c:pt idx="40443">
                  <c:v>18</c:v>
                </c:pt>
                <c:pt idx="40444">
                  <c:v>12</c:v>
                </c:pt>
                <c:pt idx="40445">
                  <c:v>15</c:v>
                </c:pt>
                <c:pt idx="40446">
                  <c:v>20</c:v>
                </c:pt>
                <c:pt idx="40447">
                  <c:v>19</c:v>
                </c:pt>
                <c:pt idx="40448">
                  <c:v>15</c:v>
                </c:pt>
                <c:pt idx="40449">
                  <c:v>16</c:v>
                </c:pt>
                <c:pt idx="40450">
                  <c:v>14</c:v>
                </c:pt>
                <c:pt idx="40451">
                  <c:v>16</c:v>
                </c:pt>
                <c:pt idx="40452">
                  <c:v>16</c:v>
                </c:pt>
                <c:pt idx="40453">
                  <c:v>20</c:v>
                </c:pt>
                <c:pt idx="40454">
                  <c:v>16</c:v>
                </c:pt>
                <c:pt idx="40455">
                  <c:v>10</c:v>
                </c:pt>
                <c:pt idx="40456">
                  <c:v>18</c:v>
                </c:pt>
                <c:pt idx="40457">
                  <c:v>15</c:v>
                </c:pt>
                <c:pt idx="40458">
                  <c:v>0</c:v>
                </c:pt>
                <c:pt idx="40459">
                  <c:v>16</c:v>
                </c:pt>
                <c:pt idx="40460">
                  <c:v>16</c:v>
                </c:pt>
                <c:pt idx="40461">
                  <c:v>19</c:v>
                </c:pt>
                <c:pt idx="40462">
                  <c:v>20</c:v>
                </c:pt>
                <c:pt idx="40463">
                  <c:v>13</c:v>
                </c:pt>
                <c:pt idx="40464">
                  <c:v>19</c:v>
                </c:pt>
                <c:pt idx="40465">
                  <c:v>20</c:v>
                </c:pt>
                <c:pt idx="40466">
                  <c:v>16</c:v>
                </c:pt>
                <c:pt idx="40467">
                  <c:v>16</c:v>
                </c:pt>
                <c:pt idx="40468">
                  <c:v>19</c:v>
                </c:pt>
                <c:pt idx="40469">
                  <c:v>20</c:v>
                </c:pt>
                <c:pt idx="40470">
                  <c:v>18</c:v>
                </c:pt>
                <c:pt idx="40471">
                  <c:v>16</c:v>
                </c:pt>
                <c:pt idx="40472">
                  <c:v>14</c:v>
                </c:pt>
                <c:pt idx="40473">
                  <c:v>20</c:v>
                </c:pt>
                <c:pt idx="40474">
                  <c:v>15</c:v>
                </c:pt>
                <c:pt idx="40475">
                  <c:v>20</c:v>
                </c:pt>
                <c:pt idx="40476">
                  <c:v>18</c:v>
                </c:pt>
                <c:pt idx="40477">
                  <c:v>16</c:v>
                </c:pt>
                <c:pt idx="40478">
                  <c:v>9</c:v>
                </c:pt>
                <c:pt idx="40479">
                  <c:v>15</c:v>
                </c:pt>
                <c:pt idx="40480">
                  <c:v>18</c:v>
                </c:pt>
                <c:pt idx="40481">
                  <c:v>16</c:v>
                </c:pt>
                <c:pt idx="40482">
                  <c:v>19</c:v>
                </c:pt>
                <c:pt idx="40483">
                  <c:v>20</c:v>
                </c:pt>
                <c:pt idx="40484">
                  <c:v>15</c:v>
                </c:pt>
                <c:pt idx="40485">
                  <c:v>20</c:v>
                </c:pt>
                <c:pt idx="40486">
                  <c:v>18</c:v>
                </c:pt>
                <c:pt idx="40487">
                  <c:v>16</c:v>
                </c:pt>
                <c:pt idx="40488">
                  <c:v>16</c:v>
                </c:pt>
                <c:pt idx="40489">
                  <c:v>20</c:v>
                </c:pt>
                <c:pt idx="40490">
                  <c:v>0</c:v>
                </c:pt>
                <c:pt idx="40491">
                  <c:v>0</c:v>
                </c:pt>
                <c:pt idx="40492">
                  <c:v>19</c:v>
                </c:pt>
                <c:pt idx="40493">
                  <c:v>20</c:v>
                </c:pt>
                <c:pt idx="40494">
                  <c:v>0</c:v>
                </c:pt>
                <c:pt idx="40495">
                  <c:v>17</c:v>
                </c:pt>
                <c:pt idx="40496">
                  <c:v>20</c:v>
                </c:pt>
                <c:pt idx="40497">
                  <c:v>10</c:v>
                </c:pt>
                <c:pt idx="40498">
                  <c:v>20</c:v>
                </c:pt>
                <c:pt idx="40499">
                  <c:v>18</c:v>
                </c:pt>
                <c:pt idx="40500">
                  <c:v>18</c:v>
                </c:pt>
                <c:pt idx="40501">
                  <c:v>18</c:v>
                </c:pt>
                <c:pt idx="40502">
                  <c:v>0</c:v>
                </c:pt>
                <c:pt idx="40503">
                  <c:v>16</c:v>
                </c:pt>
                <c:pt idx="40504">
                  <c:v>20</c:v>
                </c:pt>
                <c:pt idx="40505">
                  <c:v>20</c:v>
                </c:pt>
                <c:pt idx="40506">
                  <c:v>18</c:v>
                </c:pt>
                <c:pt idx="40507">
                  <c:v>20</c:v>
                </c:pt>
                <c:pt idx="40508">
                  <c:v>15</c:v>
                </c:pt>
                <c:pt idx="40509">
                  <c:v>16</c:v>
                </c:pt>
                <c:pt idx="40510">
                  <c:v>19</c:v>
                </c:pt>
                <c:pt idx="40511">
                  <c:v>20</c:v>
                </c:pt>
                <c:pt idx="40512">
                  <c:v>0</c:v>
                </c:pt>
                <c:pt idx="40513">
                  <c:v>16</c:v>
                </c:pt>
                <c:pt idx="40514">
                  <c:v>20</c:v>
                </c:pt>
                <c:pt idx="40515">
                  <c:v>15</c:v>
                </c:pt>
                <c:pt idx="40516">
                  <c:v>18</c:v>
                </c:pt>
                <c:pt idx="40517">
                  <c:v>14</c:v>
                </c:pt>
                <c:pt idx="40518">
                  <c:v>17</c:v>
                </c:pt>
                <c:pt idx="40519">
                  <c:v>17</c:v>
                </c:pt>
                <c:pt idx="40520">
                  <c:v>16</c:v>
                </c:pt>
                <c:pt idx="40521">
                  <c:v>13</c:v>
                </c:pt>
                <c:pt idx="40522">
                  <c:v>20</c:v>
                </c:pt>
                <c:pt idx="40523">
                  <c:v>16</c:v>
                </c:pt>
                <c:pt idx="40524">
                  <c:v>19</c:v>
                </c:pt>
                <c:pt idx="40525">
                  <c:v>20</c:v>
                </c:pt>
                <c:pt idx="40526">
                  <c:v>15</c:v>
                </c:pt>
                <c:pt idx="40527">
                  <c:v>20</c:v>
                </c:pt>
                <c:pt idx="40528">
                  <c:v>19</c:v>
                </c:pt>
                <c:pt idx="40529">
                  <c:v>12</c:v>
                </c:pt>
                <c:pt idx="40530">
                  <c:v>13</c:v>
                </c:pt>
                <c:pt idx="40531">
                  <c:v>18</c:v>
                </c:pt>
                <c:pt idx="40532">
                  <c:v>15</c:v>
                </c:pt>
                <c:pt idx="40533">
                  <c:v>0</c:v>
                </c:pt>
                <c:pt idx="40534">
                  <c:v>20</c:v>
                </c:pt>
                <c:pt idx="40535">
                  <c:v>16</c:v>
                </c:pt>
                <c:pt idx="40536">
                  <c:v>20</c:v>
                </c:pt>
                <c:pt idx="40537">
                  <c:v>20</c:v>
                </c:pt>
                <c:pt idx="40538">
                  <c:v>0</c:v>
                </c:pt>
                <c:pt idx="40539">
                  <c:v>20</c:v>
                </c:pt>
                <c:pt idx="40540">
                  <c:v>20</c:v>
                </c:pt>
                <c:pt idx="40541">
                  <c:v>15</c:v>
                </c:pt>
                <c:pt idx="40542">
                  <c:v>18</c:v>
                </c:pt>
                <c:pt idx="40543">
                  <c:v>16</c:v>
                </c:pt>
                <c:pt idx="40544">
                  <c:v>16</c:v>
                </c:pt>
                <c:pt idx="40545">
                  <c:v>18</c:v>
                </c:pt>
                <c:pt idx="40546">
                  <c:v>20</c:v>
                </c:pt>
                <c:pt idx="40547">
                  <c:v>20</c:v>
                </c:pt>
                <c:pt idx="40548">
                  <c:v>15</c:v>
                </c:pt>
                <c:pt idx="40549">
                  <c:v>20</c:v>
                </c:pt>
                <c:pt idx="40550">
                  <c:v>19</c:v>
                </c:pt>
                <c:pt idx="40551">
                  <c:v>10</c:v>
                </c:pt>
                <c:pt idx="40552">
                  <c:v>16</c:v>
                </c:pt>
                <c:pt idx="40553">
                  <c:v>15</c:v>
                </c:pt>
                <c:pt idx="40554">
                  <c:v>18</c:v>
                </c:pt>
                <c:pt idx="40555">
                  <c:v>13</c:v>
                </c:pt>
                <c:pt idx="40556">
                  <c:v>16</c:v>
                </c:pt>
                <c:pt idx="40557">
                  <c:v>19</c:v>
                </c:pt>
                <c:pt idx="40558">
                  <c:v>20</c:v>
                </c:pt>
                <c:pt idx="40559">
                  <c:v>0</c:v>
                </c:pt>
                <c:pt idx="40560">
                  <c:v>14</c:v>
                </c:pt>
                <c:pt idx="40561">
                  <c:v>17</c:v>
                </c:pt>
                <c:pt idx="40562">
                  <c:v>16</c:v>
                </c:pt>
                <c:pt idx="40563">
                  <c:v>20</c:v>
                </c:pt>
                <c:pt idx="40564">
                  <c:v>0</c:v>
                </c:pt>
                <c:pt idx="40565">
                  <c:v>13</c:v>
                </c:pt>
                <c:pt idx="40566">
                  <c:v>20</c:v>
                </c:pt>
                <c:pt idx="40567">
                  <c:v>13</c:v>
                </c:pt>
                <c:pt idx="40568">
                  <c:v>16</c:v>
                </c:pt>
                <c:pt idx="40569">
                  <c:v>20</c:v>
                </c:pt>
                <c:pt idx="40570">
                  <c:v>19</c:v>
                </c:pt>
                <c:pt idx="40571">
                  <c:v>16</c:v>
                </c:pt>
                <c:pt idx="40572">
                  <c:v>20</c:v>
                </c:pt>
                <c:pt idx="40573">
                  <c:v>18</c:v>
                </c:pt>
                <c:pt idx="40574">
                  <c:v>20</c:v>
                </c:pt>
                <c:pt idx="40575">
                  <c:v>16</c:v>
                </c:pt>
                <c:pt idx="40576">
                  <c:v>19</c:v>
                </c:pt>
                <c:pt idx="40577">
                  <c:v>17</c:v>
                </c:pt>
                <c:pt idx="40578">
                  <c:v>8</c:v>
                </c:pt>
                <c:pt idx="40579">
                  <c:v>20</c:v>
                </c:pt>
                <c:pt idx="40580">
                  <c:v>16</c:v>
                </c:pt>
                <c:pt idx="40581">
                  <c:v>20</c:v>
                </c:pt>
                <c:pt idx="40582">
                  <c:v>16</c:v>
                </c:pt>
                <c:pt idx="40583">
                  <c:v>0</c:v>
                </c:pt>
                <c:pt idx="40584">
                  <c:v>17</c:v>
                </c:pt>
                <c:pt idx="40585">
                  <c:v>17</c:v>
                </c:pt>
                <c:pt idx="40586">
                  <c:v>18</c:v>
                </c:pt>
                <c:pt idx="40587">
                  <c:v>20</c:v>
                </c:pt>
                <c:pt idx="40588">
                  <c:v>17</c:v>
                </c:pt>
                <c:pt idx="40589">
                  <c:v>20</c:v>
                </c:pt>
                <c:pt idx="40590">
                  <c:v>15</c:v>
                </c:pt>
                <c:pt idx="40591">
                  <c:v>18</c:v>
                </c:pt>
                <c:pt idx="40592">
                  <c:v>20</c:v>
                </c:pt>
                <c:pt idx="40593">
                  <c:v>16</c:v>
                </c:pt>
                <c:pt idx="40594">
                  <c:v>0</c:v>
                </c:pt>
                <c:pt idx="40595">
                  <c:v>19</c:v>
                </c:pt>
                <c:pt idx="40596">
                  <c:v>20</c:v>
                </c:pt>
                <c:pt idx="40597">
                  <c:v>20</c:v>
                </c:pt>
                <c:pt idx="40598">
                  <c:v>20</c:v>
                </c:pt>
                <c:pt idx="40599">
                  <c:v>0</c:v>
                </c:pt>
                <c:pt idx="40600">
                  <c:v>18</c:v>
                </c:pt>
                <c:pt idx="40601">
                  <c:v>20</c:v>
                </c:pt>
                <c:pt idx="40602">
                  <c:v>19</c:v>
                </c:pt>
                <c:pt idx="40603">
                  <c:v>20</c:v>
                </c:pt>
                <c:pt idx="40604">
                  <c:v>18</c:v>
                </c:pt>
                <c:pt idx="40605">
                  <c:v>18</c:v>
                </c:pt>
                <c:pt idx="40606">
                  <c:v>19</c:v>
                </c:pt>
                <c:pt idx="40607">
                  <c:v>19</c:v>
                </c:pt>
                <c:pt idx="40608">
                  <c:v>0</c:v>
                </c:pt>
                <c:pt idx="40609">
                  <c:v>20</c:v>
                </c:pt>
                <c:pt idx="40610">
                  <c:v>19</c:v>
                </c:pt>
                <c:pt idx="40611">
                  <c:v>18</c:v>
                </c:pt>
                <c:pt idx="40612">
                  <c:v>20</c:v>
                </c:pt>
                <c:pt idx="40613">
                  <c:v>0</c:v>
                </c:pt>
                <c:pt idx="40614">
                  <c:v>16</c:v>
                </c:pt>
                <c:pt idx="40615">
                  <c:v>16</c:v>
                </c:pt>
                <c:pt idx="40616">
                  <c:v>20</c:v>
                </c:pt>
                <c:pt idx="40617">
                  <c:v>0</c:v>
                </c:pt>
                <c:pt idx="40618">
                  <c:v>16</c:v>
                </c:pt>
                <c:pt idx="40619">
                  <c:v>12</c:v>
                </c:pt>
                <c:pt idx="40620">
                  <c:v>19</c:v>
                </c:pt>
                <c:pt idx="40621">
                  <c:v>20</c:v>
                </c:pt>
                <c:pt idx="40622">
                  <c:v>18</c:v>
                </c:pt>
                <c:pt idx="40623">
                  <c:v>16</c:v>
                </c:pt>
                <c:pt idx="40624">
                  <c:v>15</c:v>
                </c:pt>
                <c:pt idx="40625">
                  <c:v>20</c:v>
                </c:pt>
                <c:pt idx="40626">
                  <c:v>16</c:v>
                </c:pt>
                <c:pt idx="40627">
                  <c:v>20</c:v>
                </c:pt>
                <c:pt idx="40628">
                  <c:v>18</c:v>
                </c:pt>
                <c:pt idx="40629">
                  <c:v>18</c:v>
                </c:pt>
                <c:pt idx="40630">
                  <c:v>16</c:v>
                </c:pt>
                <c:pt idx="40631">
                  <c:v>16</c:v>
                </c:pt>
                <c:pt idx="40632">
                  <c:v>20</c:v>
                </c:pt>
                <c:pt idx="40633">
                  <c:v>15</c:v>
                </c:pt>
                <c:pt idx="40634">
                  <c:v>15</c:v>
                </c:pt>
                <c:pt idx="40635">
                  <c:v>16</c:v>
                </c:pt>
                <c:pt idx="40636">
                  <c:v>19</c:v>
                </c:pt>
                <c:pt idx="40637">
                  <c:v>19</c:v>
                </c:pt>
                <c:pt idx="40638">
                  <c:v>15</c:v>
                </c:pt>
                <c:pt idx="40639">
                  <c:v>0</c:v>
                </c:pt>
                <c:pt idx="40640">
                  <c:v>20</c:v>
                </c:pt>
                <c:pt idx="40641">
                  <c:v>20</c:v>
                </c:pt>
                <c:pt idx="40642">
                  <c:v>16</c:v>
                </c:pt>
                <c:pt idx="40643">
                  <c:v>14</c:v>
                </c:pt>
                <c:pt idx="40644">
                  <c:v>20</c:v>
                </c:pt>
                <c:pt idx="40645">
                  <c:v>0</c:v>
                </c:pt>
                <c:pt idx="40646">
                  <c:v>16</c:v>
                </c:pt>
                <c:pt idx="40647">
                  <c:v>17</c:v>
                </c:pt>
                <c:pt idx="40648">
                  <c:v>10</c:v>
                </c:pt>
                <c:pt idx="40649">
                  <c:v>12</c:v>
                </c:pt>
                <c:pt idx="40650">
                  <c:v>14</c:v>
                </c:pt>
                <c:pt idx="40651">
                  <c:v>16</c:v>
                </c:pt>
                <c:pt idx="40652">
                  <c:v>12</c:v>
                </c:pt>
                <c:pt idx="40653">
                  <c:v>12</c:v>
                </c:pt>
                <c:pt idx="40654">
                  <c:v>15</c:v>
                </c:pt>
                <c:pt idx="40655">
                  <c:v>16</c:v>
                </c:pt>
                <c:pt idx="40656">
                  <c:v>20</c:v>
                </c:pt>
                <c:pt idx="40657">
                  <c:v>16</c:v>
                </c:pt>
                <c:pt idx="40658">
                  <c:v>18</c:v>
                </c:pt>
                <c:pt idx="40659">
                  <c:v>17</c:v>
                </c:pt>
                <c:pt idx="40660">
                  <c:v>12</c:v>
                </c:pt>
                <c:pt idx="40661">
                  <c:v>20</c:v>
                </c:pt>
                <c:pt idx="40662">
                  <c:v>20</c:v>
                </c:pt>
                <c:pt idx="40663">
                  <c:v>13</c:v>
                </c:pt>
                <c:pt idx="40664">
                  <c:v>12</c:v>
                </c:pt>
                <c:pt idx="40665">
                  <c:v>20</c:v>
                </c:pt>
                <c:pt idx="40666">
                  <c:v>20</c:v>
                </c:pt>
                <c:pt idx="40667">
                  <c:v>20</c:v>
                </c:pt>
                <c:pt idx="40668">
                  <c:v>18</c:v>
                </c:pt>
                <c:pt idx="40669">
                  <c:v>16</c:v>
                </c:pt>
                <c:pt idx="40670">
                  <c:v>17</c:v>
                </c:pt>
                <c:pt idx="40671">
                  <c:v>16</c:v>
                </c:pt>
                <c:pt idx="40672">
                  <c:v>15</c:v>
                </c:pt>
                <c:pt idx="40673">
                  <c:v>16</c:v>
                </c:pt>
                <c:pt idx="40674">
                  <c:v>20</c:v>
                </c:pt>
                <c:pt idx="40675">
                  <c:v>20</c:v>
                </c:pt>
                <c:pt idx="40676">
                  <c:v>18</c:v>
                </c:pt>
                <c:pt idx="40677">
                  <c:v>20</c:v>
                </c:pt>
                <c:pt idx="40678">
                  <c:v>20</c:v>
                </c:pt>
                <c:pt idx="40679">
                  <c:v>20</c:v>
                </c:pt>
                <c:pt idx="40680">
                  <c:v>9</c:v>
                </c:pt>
                <c:pt idx="40681">
                  <c:v>20</c:v>
                </c:pt>
                <c:pt idx="40682">
                  <c:v>20</c:v>
                </c:pt>
                <c:pt idx="40683">
                  <c:v>12</c:v>
                </c:pt>
                <c:pt idx="40684">
                  <c:v>20</c:v>
                </c:pt>
                <c:pt idx="40685">
                  <c:v>13</c:v>
                </c:pt>
                <c:pt idx="40686">
                  <c:v>18</c:v>
                </c:pt>
                <c:pt idx="40687">
                  <c:v>16</c:v>
                </c:pt>
                <c:pt idx="40688">
                  <c:v>13</c:v>
                </c:pt>
                <c:pt idx="40689">
                  <c:v>20</c:v>
                </c:pt>
                <c:pt idx="40690">
                  <c:v>13</c:v>
                </c:pt>
                <c:pt idx="40691">
                  <c:v>16</c:v>
                </c:pt>
                <c:pt idx="40692">
                  <c:v>12</c:v>
                </c:pt>
                <c:pt idx="40693">
                  <c:v>14</c:v>
                </c:pt>
                <c:pt idx="40694">
                  <c:v>15</c:v>
                </c:pt>
                <c:pt idx="40695">
                  <c:v>20</c:v>
                </c:pt>
                <c:pt idx="40696">
                  <c:v>17</c:v>
                </c:pt>
                <c:pt idx="40697">
                  <c:v>11</c:v>
                </c:pt>
                <c:pt idx="40698">
                  <c:v>20</c:v>
                </c:pt>
                <c:pt idx="40699">
                  <c:v>17</c:v>
                </c:pt>
                <c:pt idx="40700">
                  <c:v>11</c:v>
                </c:pt>
                <c:pt idx="40701">
                  <c:v>20</c:v>
                </c:pt>
                <c:pt idx="40702">
                  <c:v>11</c:v>
                </c:pt>
                <c:pt idx="40703">
                  <c:v>20</c:v>
                </c:pt>
                <c:pt idx="40704">
                  <c:v>15</c:v>
                </c:pt>
                <c:pt idx="40705">
                  <c:v>19</c:v>
                </c:pt>
                <c:pt idx="40706">
                  <c:v>16</c:v>
                </c:pt>
                <c:pt idx="40707">
                  <c:v>16</c:v>
                </c:pt>
                <c:pt idx="40708">
                  <c:v>20</c:v>
                </c:pt>
                <c:pt idx="40709">
                  <c:v>12</c:v>
                </c:pt>
                <c:pt idx="40710">
                  <c:v>20</c:v>
                </c:pt>
                <c:pt idx="40711">
                  <c:v>20</c:v>
                </c:pt>
                <c:pt idx="40712">
                  <c:v>18</c:v>
                </c:pt>
                <c:pt idx="40713">
                  <c:v>17</c:v>
                </c:pt>
                <c:pt idx="40714">
                  <c:v>18</c:v>
                </c:pt>
                <c:pt idx="40715">
                  <c:v>13</c:v>
                </c:pt>
                <c:pt idx="40716">
                  <c:v>13</c:v>
                </c:pt>
                <c:pt idx="40717">
                  <c:v>19</c:v>
                </c:pt>
                <c:pt idx="40718">
                  <c:v>16</c:v>
                </c:pt>
                <c:pt idx="40719">
                  <c:v>16</c:v>
                </c:pt>
                <c:pt idx="40720">
                  <c:v>16</c:v>
                </c:pt>
                <c:pt idx="40721">
                  <c:v>18</c:v>
                </c:pt>
                <c:pt idx="40722">
                  <c:v>15</c:v>
                </c:pt>
                <c:pt idx="40723">
                  <c:v>0</c:v>
                </c:pt>
                <c:pt idx="40724">
                  <c:v>20</c:v>
                </c:pt>
                <c:pt idx="40725">
                  <c:v>19</c:v>
                </c:pt>
                <c:pt idx="40726">
                  <c:v>0</c:v>
                </c:pt>
                <c:pt idx="40727">
                  <c:v>0</c:v>
                </c:pt>
                <c:pt idx="40728">
                  <c:v>16</c:v>
                </c:pt>
                <c:pt idx="40729">
                  <c:v>20</c:v>
                </c:pt>
                <c:pt idx="40730">
                  <c:v>16</c:v>
                </c:pt>
                <c:pt idx="40731">
                  <c:v>12</c:v>
                </c:pt>
                <c:pt idx="40732">
                  <c:v>20</c:v>
                </c:pt>
                <c:pt idx="40733">
                  <c:v>17</c:v>
                </c:pt>
                <c:pt idx="40734">
                  <c:v>16</c:v>
                </c:pt>
                <c:pt idx="40735">
                  <c:v>20</c:v>
                </c:pt>
                <c:pt idx="40736">
                  <c:v>16</c:v>
                </c:pt>
                <c:pt idx="40737">
                  <c:v>17</c:v>
                </c:pt>
                <c:pt idx="40738">
                  <c:v>15</c:v>
                </c:pt>
                <c:pt idx="40739">
                  <c:v>14</c:v>
                </c:pt>
                <c:pt idx="40740">
                  <c:v>19</c:v>
                </c:pt>
                <c:pt idx="40741">
                  <c:v>20</c:v>
                </c:pt>
                <c:pt idx="40742">
                  <c:v>20</c:v>
                </c:pt>
                <c:pt idx="40743">
                  <c:v>9</c:v>
                </c:pt>
                <c:pt idx="40744">
                  <c:v>0</c:v>
                </c:pt>
                <c:pt idx="40745">
                  <c:v>16</c:v>
                </c:pt>
                <c:pt idx="40746">
                  <c:v>16</c:v>
                </c:pt>
                <c:pt idx="40747">
                  <c:v>18</c:v>
                </c:pt>
                <c:pt idx="40748">
                  <c:v>13</c:v>
                </c:pt>
                <c:pt idx="40749">
                  <c:v>20</c:v>
                </c:pt>
                <c:pt idx="40750">
                  <c:v>19</c:v>
                </c:pt>
                <c:pt idx="40751">
                  <c:v>20</c:v>
                </c:pt>
                <c:pt idx="40752">
                  <c:v>20</c:v>
                </c:pt>
                <c:pt idx="40753">
                  <c:v>16</c:v>
                </c:pt>
                <c:pt idx="40754">
                  <c:v>16</c:v>
                </c:pt>
                <c:pt idx="40755">
                  <c:v>15</c:v>
                </c:pt>
                <c:pt idx="40756">
                  <c:v>20</c:v>
                </c:pt>
                <c:pt idx="40757">
                  <c:v>20</c:v>
                </c:pt>
                <c:pt idx="40758">
                  <c:v>16</c:v>
                </c:pt>
                <c:pt idx="40759">
                  <c:v>14</c:v>
                </c:pt>
                <c:pt idx="40760">
                  <c:v>19</c:v>
                </c:pt>
                <c:pt idx="40761">
                  <c:v>20</c:v>
                </c:pt>
                <c:pt idx="40762">
                  <c:v>16</c:v>
                </c:pt>
                <c:pt idx="40763">
                  <c:v>19</c:v>
                </c:pt>
                <c:pt idx="40764">
                  <c:v>19</c:v>
                </c:pt>
                <c:pt idx="40765">
                  <c:v>18</c:v>
                </c:pt>
                <c:pt idx="40766">
                  <c:v>17</c:v>
                </c:pt>
                <c:pt idx="40767">
                  <c:v>14</c:v>
                </c:pt>
                <c:pt idx="40768">
                  <c:v>16</c:v>
                </c:pt>
                <c:pt idx="40769">
                  <c:v>0</c:v>
                </c:pt>
                <c:pt idx="40770">
                  <c:v>17</c:v>
                </c:pt>
                <c:pt idx="40771">
                  <c:v>15</c:v>
                </c:pt>
                <c:pt idx="40772">
                  <c:v>18</c:v>
                </c:pt>
                <c:pt idx="40773">
                  <c:v>17</c:v>
                </c:pt>
                <c:pt idx="40774">
                  <c:v>17</c:v>
                </c:pt>
                <c:pt idx="40775">
                  <c:v>0</c:v>
                </c:pt>
                <c:pt idx="40776">
                  <c:v>16</c:v>
                </c:pt>
                <c:pt idx="40777">
                  <c:v>20</c:v>
                </c:pt>
                <c:pt idx="40778">
                  <c:v>16</c:v>
                </c:pt>
                <c:pt idx="40779">
                  <c:v>12</c:v>
                </c:pt>
                <c:pt idx="40780">
                  <c:v>15</c:v>
                </c:pt>
                <c:pt idx="40781">
                  <c:v>17</c:v>
                </c:pt>
                <c:pt idx="40782">
                  <c:v>19</c:v>
                </c:pt>
                <c:pt idx="40783">
                  <c:v>16</c:v>
                </c:pt>
                <c:pt idx="40784">
                  <c:v>20</c:v>
                </c:pt>
                <c:pt idx="40785">
                  <c:v>12</c:v>
                </c:pt>
                <c:pt idx="40786">
                  <c:v>20</c:v>
                </c:pt>
                <c:pt idx="40787">
                  <c:v>20</c:v>
                </c:pt>
                <c:pt idx="40788">
                  <c:v>18</c:v>
                </c:pt>
                <c:pt idx="40789">
                  <c:v>14</c:v>
                </c:pt>
                <c:pt idx="40790">
                  <c:v>15</c:v>
                </c:pt>
                <c:pt idx="40791">
                  <c:v>20</c:v>
                </c:pt>
                <c:pt idx="40792">
                  <c:v>16</c:v>
                </c:pt>
                <c:pt idx="40793">
                  <c:v>17</c:v>
                </c:pt>
                <c:pt idx="40794">
                  <c:v>16</c:v>
                </c:pt>
                <c:pt idx="40795">
                  <c:v>16</c:v>
                </c:pt>
                <c:pt idx="40796">
                  <c:v>20</c:v>
                </c:pt>
                <c:pt idx="40797">
                  <c:v>16</c:v>
                </c:pt>
                <c:pt idx="40798">
                  <c:v>15</c:v>
                </c:pt>
                <c:pt idx="40799">
                  <c:v>15</c:v>
                </c:pt>
                <c:pt idx="40800">
                  <c:v>9</c:v>
                </c:pt>
                <c:pt idx="40801">
                  <c:v>20</c:v>
                </c:pt>
                <c:pt idx="40802">
                  <c:v>16</c:v>
                </c:pt>
                <c:pt idx="40803">
                  <c:v>17</c:v>
                </c:pt>
                <c:pt idx="40804">
                  <c:v>0</c:v>
                </c:pt>
                <c:pt idx="40805">
                  <c:v>20</c:v>
                </c:pt>
                <c:pt idx="40806">
                  <c:v>20</c:v>
                </c:pt>
                <c:pt idx="40807">
                  <c:v>19</c:v>
                </c:pt>
                <c:pt idx="40808">
                  <c:v>20</c:v>
                </c:pt>
                <c:pt idx="40809">
                  <c:v>18</c:v>
                </c:pt>
                <c:pt idx="40810">
                  <c:v>11</c:v>
                </c:pt>
                <c:pt idx="40811">
                  <c:v>17</c:v>
                </c:pt>
                <c:pt idx="40812">
                  <c:v>19</c:v>
                </c:pt>
                <c:pt idx="40813">
                  <c:v>0</c:v>
                </c:pt>
                <c:pt idx="40814">
                  <c:v>15</c:v>
                </c:pt>
                <c:pt idx="40815">
                  <c:v>17</c:v>
                </c:pt>
                <c:pt idx="40816">
                  <c:v>17</c:v>
                </c:pt>
                <c:pt idx="40817">
                  <c:v>20</c:v>
                </c:pt>
                <c:pt idx="40818">
                  <c:v>16</c:v>
                </c:pt>
                <c:pt idx="40819">
                  <c:v>18</c:v>
                </c:pt>
                <c:pt idx="40820">
                  <c:v>16</c:v>
                </c:pt>
                <c:pt idx="40821">
                  <c:v>14</c:v>
                </c:pt>
                <c:pt idx="40822">
                  <c:v>20</c:v>
                </c:pt>
                <c:pt idx="40823">
                  <c:v>15</c:v>
                </c:pt>
                <c:pt idx="40824">
                  <c:v>18</c:v>
                </c:pt>
                <c:pt idx="40825">
                  <c:v>20</c:v>
                </c:pt>
                <c:pt idx="40826">
                  <c:v>19</c:v>
                </c:pt>
                <c:pt idx="40827">
                  <c:v>19</c:v>
                </c:pt>
                <c:pt idx="40828">
                  <c:v>20</c:v>
                </c:pt>
                <c:pt idx="40829">
                  <c:v>19</c:v>
                </c:pt>
                <c:pt idx="40830">
                  <c:v>20</c:v>
                </c:pt>
                <c:pt idx="40831">
                  <c:v>16</c:v>
                </c:pt>
                <c:pt idx="40832">
                  <c:v>14</c:v>
                </c:pt>
                <c:pt idx="40833">
                  <c:v>18</c:v>
                </c:pt>
                <c:pt idx="40834">
                  <c:v>18</c:v>
                </c:pt>
                <c:pt idx="40835">
                  <c:v>20</c:v>
                </c:pt>
                <c:pt idx="40836">
                  <c:v>16</c:v>
                </c:pt>
                <c:pt idx="40837">
                  <c:v>19</c:v>
                </c:pt>
                <c:pt idx="40838">
                  <c:v>20</c:v>
                </c:pt>
                <c:pt idx="40839">
                  <c:v>19</c:v>
                </c:pt>
                <c:pt idx="40840">
                  <c:v>17</c:v>
                </c:pt>
                <c:pt idx="40841">
                  <c:v>18</c:v>
                </c:pt>
                <c:pt idx="40842">
                  <c:v>15</c:v>
                </c:pt>
                <c:pt idx="40843">
                  <c:v>11</c:v>
                </c:pt>
                <c:pt idx="40844">
                  <c:v>20</c:v>
                </c:pt>
                <c:pt idx="40845">
                  <c:v>16</c:v>
                </c:pt>
                <c:pt idx="40846">
                  <c:v>17</c:v>
                </c:pt>
                <c:pt idx="40847">
                  <c:v>17</c:v>
                </c:pt>
                <c:pt idx="40848">
                  <c:v>16</c:v>
                </c:pt>
                <c:pt idx="40849">
                  <c:v>14</c:v>
                </c:pt>
                <c:pt idx="40850">
                  <c:v>20</c:v>
                </c:pt>
                <c:pt idx="40851">
                  <c:v>14</c:v>
                </c:pt>
                <c:pt idx="40852">
                  <c:v>20</c:v>
                </c:pt>
                <c:pt idx="40853">
                  <c:v>20</c:v>
                </c:pt>
                <c:pt idx="40854">
                  <c:v>20</c:v>
                </c:pt>
                <c:pt idx="40855">
                  <c:v>20</c:v>
                </c:pt>
                <c:pt idx="40856">
                  <c:v>13</c:v>
                </c:pt>
                <c:pt idx="40857">
                  <c:v>16</c:v>
                </c:pt>
                <c:pt idx="40858">
                  <c:v>14</c:v>
                </c:pt>
                <c:pt idx="40859">
                  <c:v>20</c:v>
                </c:pt>
                <c:pt idx="40860">
                  <c:v>18</c:v>
                </c:pt>
                <c:pt idx="40861">
                  <c:v>20</c:v>
                </c:pt>
                <c:pt idx="40862">
                  <c:v>18</c:v>
                </c:pt>
                <c:pt idx="40863">
                  <c:v>17</c:v>
                </c:pt>
                <c:pt idx="40864">
                  <c:v>20</c:v>
                </c:pt>
                <c:pt idx="40865">
                  <c:v>16</c:v>
                </c:pt>
                <c:pt idx="40866">
                  <c:v>20</c:v>
                </c:pt>
                <c:pt idx="40867">
                  <c:v>20</c:v>
                </c:pt>
                <c:pt idx="40868">
                  <c:v>14</c:v>
                </c:pt>
                <c:pt idx="40869">
                  <c:v>20</c:v>
                </c:pt>
                <c:pt idx="40870">
                  <c:v>19</c:v>
                </c:pt>
                <c:pt idx="40871">
                  <c:v>16</c:v>
                </c:pt>
                <c:pt idx="40872">
                  <c:v>15</c:v>
                </c:pt>
                <c:pt idx="40873">
                  <c:v>20</c:v>
                </c:pt>
                <c:pt idx="40874">
                  <c:v>20</c:v>
                </c:pt>
                <c:pt idx="40875">
                  <c:v>16</c:v>
                </c:pt>
                <c:pt idx="40876">
                  <c:v>0</c:v>
                </c:pt>
                <c:pt idx="40877">
                  <c:v>18</c:v>
                </c:pt>
                <c:pt idx="40878">
                  <c:v>16</c:v>
                </c:pt>
                <c:pt idx="40879">
                  <c:v>12</c:v>
                </c:pt>
                <c:pt idx="40880">
                  <c:v>16</c:v>
                </c:pt>
                <c:pt idx="40881">
                  <c:v>16</c:v>
                </c:pt>
                <c:pt idx="40882">
                  <c:v>17</c:v>
                </c:pt>
                <c:pt idx="40883">
                  <c:v>20</c:v>
                </c:pt>
                <c:pt idx="40884">
                  <c:v>19</c:v>
                </c:pt>
                <c:pt idx="40885">
                  <c:v>20</c:v>
                </c:pt>
                <c:pt idx="40886">
                  <c:v>20</c:v>
                </c:pt>
                <c:pt idx="40887">
                  <c:v>15</c:v>
                </c:pt>
                <c:pt idx="40888">
                  <c:v>18</c:v>
                </c:pt>
                <c:pt idx="40889">
                  <c:v>20</c:v>
                </c:pt>
                <c:pt idx="40890">
                  <c:v>18</c:v>
                </c:pt>
                <c:pt idx="40891">
                  <c:v>17</c:v>
                </c:pt>
                <c:pt idx="40892">
                  <c:v>16</c:v>
                </c:pt>
                <c:pt idx="40893">
                  <c:v>18</c:v>
                </c:pt>
                <c:pt idx="40894">
                  <c:v>20</c:v>
                </c:pt>
                <c:pt idx="40895">
                  <c:v>20</c:v>
                </c:pt>
                <c:pt idx="40896">
                  <c:v>16</c:v>
                </c:pt>
                <c:pt idx="40897">
                  <c:v>16</c:v>
                </c:pt>
                <c:pt idx="40898">
                  <c:v>18</c:v>
                </c:pt>
                <c:pt idx="40899">
                  <c:v>12</c:v>
                </c:pt>
                <c:pt idx="40900">
                  <c:v>18</c:v>
                </c:pt>
                <c:pt idx="40901">
                  <c:v>16</c:v>
                </c:pt>
                <c:pt idx="40902">
                  <c:v>20</c:v>
                </c:pt>
                <c:pt idx="40903">
                  <c:v>20</c:v>
                </c:pt>
                <c:pt idx="40904">
                  <c:v>15</c:v>
                </c:pt>
                <c:pt idx="40905">
                  <c:v>20</c:v>
                </c:pt>
                <c:pt idx="40906">
                  <c:v>17</c:v>
                </c:pt>
                <c:pt idx="40907">
                  <c:v>12</c:v>
                </c:pt>
                <c:pt idx="40908">
                  <c:v>20</c:v>
                </c:pt>
                <c:pt idx="40909">
                  <c:v>18</c:v>
                </c:pt>
                <c:pt idx="40910">
                  <c:v>16</c:v>
                </c:pt>
                <c:pt idx="40911">
                  <c:v>19</c:v>
                </c:pt>
                <c:pt idx="40912">
                  <c:v>16</c:v>
                </c:pt>
                <c:pt idx="40913">
                  <c:v>18</c:v>
                </c:pt>
                <c:pt idx="40914">
                  <c:v>0</c:v>
                </c:pt>
                <c:pt idx="40915">
                  <c:v>15</c:v>
                </c:pt>
                <c:pt idx="40916">
                  <c:v>20</c:v>
                </c:pt>
                <c:pt idx="40917">
                  <c:v>20</c:v>
                </c:pt>
                <c:pt idx="40918">
                  <c:v>13</c:v>
                </c:pt>
                <c:pt idx="40919">
                  <c:v>16</c:v>
                </c:pt>
                <c:pt idx="40920">
                  <c:v>16</c:v>
                </c:pt>
                <c:pt idx="40921">
                  <c:v>12</c:v>
                </c:pt>
                <c:pt idx="40922">
                  <c:v>20</c:v>
                </c:pt>
                <c:pt idx="40923">
                  <c:v>16</c:v>
                </c:pt>
                <c:pt idx="40924">
                  <c:v>20</c:v>
                </c:pt>
                <c:pt idx="40925">
                  <c:v>18</c:v>
                </c:pt>
                <c:pt idx="40926">
                  <c:v>18</c:v>
                </c:pt>
                <c:pt idx="40927">
                  <c:v>16</c:v>
                </c:pt>
                <c:pt idx="40928">
                  <c:v>16</c:v>
                </c:pt>
                <c:pt idx="40929">
                  <c:v>13</c:v>
                </c:pt>
                <c:pt idx="40930">
                  <c:v>19</c:v>
                </c:pt>
                <c:pt idx="40931">
                  <c:v>11</c:v>
                </c:pt>
                <c:pt idx="40932">
                  <c:v>16</c:v>
                </c:pt>
                <c:pt idx="40933">
                  <c:v>16</c:v>
                </c:pt>
                <c:pt idx="40934">
                  <c:v>20</c:v>
                </c:pt>
                <c:pt idx="40935">
                  <c:v>12</c:v>
                </c:pt>
                <c:pt idx="40936">
                  <c:v>0</c:v>
                </c:pt>
                <c:pt idx="40937">
                  <c:v>16</c:v>
                </c:pt>
                <c:pt idx="40938">
                  <c:v>13</c:v>
                </c:pt>
                <c:pt idx="40939">
                  <c:v>14</c:v>
                </c:pt>
                <c:pt idx="40940">
                  <c:v>0</c:v>
                </c:pt>
                <c:pt idx="40941">
                  <c:v>19</c:v>
                </c:pt>
                <c:pt idx="40942">
                  <c:v>19</c:v>
                </c:pt>
                <c:pt idx="40943">
                  <c:v>17</c:v>
                </c:pt>
                <c:pt idx="40944">
                  <c:v>20</c:v>
                </c:pt>
                <c:pt idx="40945">
                  <c:v>14</c:v>
                </c:pt>
                <c:pt idx="40946">
                  <c:v>17</c:v>
                </c:pt>
                <c:pt idx="40947">
                  <c:v>17</c:v>
                </c:pt>
                <c:pt idx="40948">
                  <c:v>16</c:v>
                </c:pt>
                <c:pt idx="40949">
                  <c:v>13</c:v>
                </c:pt>
                <c:pt idx="40950">
                  <c:v>16</c:v>
                </c:pt>
                <c:pt idx="40951">
                  <c:v>12</c:v>
                </c:pt>
                <c:pt idx="40952">
                  <c:v>16</c:v>
                </c:pt>
                <c:pt idx="40953">
                  <c:v>17</c:v>
                </c:pt>
                <c:pt idx="40954">
                  <c:v>12</c:v>
                </c:pt>
                <c:pt idx="40955">
                  <c:v>19</c:v>
                </c:pt>
                <c:pt idx="40956">
                  <c:v>16</c:v>
                </c:pt>
                <c:pt idx="40957">
                  <c:v>18</c:v>
                </c:pt>
                <c:pt idx="40958">
                  <c:v>16</c:v>
                </c:pt>
                <c:pt idx="40959">
                  <c:v>20</c:v>
                </c:pt>
                <c:pt idx="40960">
                  <c:v>20</c:v>
                </c:pt>
                <c:pt idx="40961">
                  <c:v>20</c:v>
                </c:pt>
                <c:pt idx="40962">
                  <c:v>19</c:v>
                </c:pt>
                <c:pt idx="40963">
                  <c:v>18</c:v>
                </c:pt>
                <c:pt idx="40964">
                  <c:v>16</c:v>
                </c:pt>
                <c:pt idx="40965">
                  <c:v>0</c:v>
                </c:pt>
                <c:pt idx="40966">
                  <c:v>20</c:v>
                </c:pt>
                <c:pt idx="40967">
                  <c:v>15</c:v>
                </c:pt>
                <c:pt idx="40968">
                  <c:v>20</c:v>
                </c:pt>
                <c:pt idx="40969">
                  <c:v>16</c:v>
                </c:pt>
                <c:pt idx="40970">
                  <c:v>14</c:v>
                </c:pt>
                <c:pt idx="40971">
                  <c:v>16</c:v>
                </c:pt>
                <c:pt idx="40972">
                  <c:v>20</c:v>
                </c:pt>
                <c:pt idx="40973">
                  <c:v>20</c:v>
                </c:pt>
                <c:pt idx="40974">
                  <c:v>20</c:v>
                </c:pt>
                <c:pt idx="40975">
                  <c:v>0</c:v>
                </c:pt>
                <c:pt idx="40976">
                  <c:v>20</c:v>
                </c:pt>
                <c:pt idx="40977">
                  <c:v>16</c:v>
                </c:pt>
                <c:pt idx="40978">
                  <c:v>16</c:v>
                </c:pt>
                <c:pt idx="40979">
                  <c:v>18</c:v>
                </c:pt>
                <c:pt idx="40980">
                  <c:v>16</c:v>
                </c:pt>
                <c:pt idx="40981">
                  <c:v>20</c:v>
                </c:pt>
                <c:pt idx="40982">
                  <c:v>16</c:v>
                </c:pt>
                <c:pt idx="40983">
                  <c:v>11</c:v>
                </c:pt>
                <c:pt idx="40984">
                  <c:v>18</c:v>
                </c:pt>
                <c:pt idx="40985">
                  <c:v>19</c:v>
                </c:pt>
                <c:pt idx="40986">
                  <c:v>14</c:v>
                </c:pt>
                <c:pt idx="40987">
                  <c:v>20</c:v>
                </c:pt>
                <c:pt idx="40988">
                  <c:v>13</c:v>
                </c:pt>
                <c:pt idx="40989">
                  <c:v>20</c:v>
                </c:pt>
                <c:pt idx="40990">
                  <c:v>17</c:v>
                </c:pt>
                <c:pt idx="40991">
                  <c:v>16</c:v>
                </c:pt>
                <c:pt idx="40992">
                  <c:v>16</c:v>
                </c:pt>
                <c:pt idx="40993">
                  <c:v>18</c:v>
                </c:pt>
                <c:pt idx="40994">
                  <c:v>20</c:v>
                </c:pt>
                <c:pt idx="40995">
                  <c:v>7</c:v>
                </c:pt>
                <c:pt idx="40996">
                  <c:v>13</c:v>
                </c:pt>
                <c:pt idx="40997">
                  <c:v>20</c:v>
                </c:pt>
                <c:pt idx="40998">
                  <c:v>20</c:v>
                </c:pt>
                <c:pt idx="40999">
                  <c:v>16</c:v>
                </c:pt>
                <c:pt idx="41000">
                  <c:v>0</c:v>
                </c:pt>
                <c:pt idx="41001">
                  <c:v>16</c:v>
                </c:pt>
                <c:pt idx="41002">
                  <c:v>11</c:v>
                </c:pt>
                <c:pt idx="41003">
                  <c:v>13</c:v>
                </c:pt>
                <c:pt idx="41004">
                  <c:v>20</c:v>
                </c:pt>
                <c:pt idx="41005">
                  <c:v>20</c:v>
                </c:pt>
                <c:pt idx="41006">
                  <c:v>18</c:v>
                </c:pt>
                <c:pt idx="41007">
                  <c:v>11</c:v>
                </c:pt>
                <c:pt idx="41008">
                  <c:v>20</c:v>
                </c:pt>
                <c:pt idx="41009">
                  <c:v>17</c:v>
                </c:pt>
                <c:pt idx="41010">
                  <c:v>16</c:v>
                </c:pt>
                <c:pt idx="41011">
                  <c:v>16</c:v>
                </c:pt>
                <c:pt idx="41012">
                  <c:v>17</c:v>
                </c:pt>
                <c:pt idx="41013">
                  <c:v>16</c:v>
                </c:pt>
                <c:pt idx="41014">
                  <c:v>20</c:v>
                </c:pt>
                <c:pt idx="41015">
                  <c:v>0</c:v>
                </c:pt>
                <c:pt idx="41016">
                  <c:v>15</c:v>
                </c:pt>
                <c:pt idx="41017">
                  <c:v>19</c:v>
                </c:pt>
                <c:pt idx="41018">
                  <c:v>15</c:v>
                </c:pt>
                <c:pt idx="41019">
                  <c:v>20</c:v>
                </c:pt>
                <c:pt idx="41020">
                  <c:v>18</c:v>
                </c:pt>
                <c:pt idx="41021">
                  <c:v>16</c:v>
                </c:pt>
                <c:pt idx="41022">
                  <c:v>0</c:v>
                </c:pt>
                <c:pt idx="41023">
                  <c:v>16</c:v>
                </c:pt>
                <c:pt idx="41024">
                  <c:v>9</c:v>
                </c:pt>
                <c:pt idx="41025">
                  <c:v>15</c:v>
                </c:pt>
                <c:pt idx="41026">
                  <c:v>19</c:v>
                </c:pt>
                <c:pt idx="41027">
                  <c:v>19</c:v>
                </c:pt>
                <c:pt idx="41028">
                  <c:v>16</c:v>
                </c:pt>
                <c:pt idx="41029">
                  <c:v>0</c:v>
                </c:pt>
                <c:pt idx="41030">
                  <c:v>18</c:v>
                </c:pt>
                <c:pt idx="41031">
                  <c:v>14</c:v>
                </c:pt>
                <c:pt idx="41032">
                  <c:v>16</c:v>
                </c:pt>
                <c:pt idx="41033">
                  <c:v>15</c:v>
                </c:pt>
                <c:pt idx="41034">
                  <c:v>7</c:v>
                </c:pt>
                <c:pt idx="41035">
                  <c:v>20</c:v>
                </c:pt>
                <c:pt idx="41036">
                  <c:v>17</c:v>
                </c:pt>
                <c:pt idx="41037">
                  <c:v>20</c:v>
                </c:pt>
                <c:pt idx="41038">
                  <c:v>8</c:v>
                </c:pt>
                <c:pt idx="41039">
                  <c:v>16</c:v>
                </c:pt>
                <c:pt idx="41040">
                  <c:v>20</c:v>
                </c:pt>
                <c:pt idx="41041">
                  <c:v>16</c:v>
                </c:pt>
                <c:pt idx="41042">
                  <c:v>17</c:v>
                </c:pt>
                <c:pt idx="41043">
                  <c:v>16</c:v>
                </c:pt>
                <c:pt idx="41044">
                  <c:v>13</c:v>
                </c:pt>
                <c:pt idx="41045">
                  <c:v>16</c:v>
                </c:pt>
                <c:pt idx="41046">
                  <c:v>20</c:v>
                </c:pt>
                <c:pt idx="41047">
                  <c:v>17</c:v>
                </c:pt>
                <c:pt idx="41048">
                  <c:v>20</c:v>
                </c:pt>
                <c:pt idx="41049">
                  <c:v>20</c:v>
                </c:pt>
                <c:pt idx="41050">
                  <c:v>20</c:v>
                </c:pt>
                <c:pt idx="41051">
                  <c:v>20</c:v>
                </c:pt>
                <c:pt idx="41052">
                  <c:v>18</c:v>
                </c:pt>
                <c:pt idx="41053">
                  <c:v>16</c:v>
                </c:pt>
                <c:pt idx="41054">
                  <c:v>19</c:v>
                </c:pt>
                <c:pt idx="41055">
                  <c:v>17</c:v>
                </c:pt>
                <c:pt idx="41056">
                  <c:v>20</c:v>
                </c:pt>
                <c:pt idx="41057">
                  <c:v>16</c:v>
                </c:pt>
                <c:pt idx="41058">
                  <c:v>14</c:v>
                </c:pt>
                <c:pt idx="41059">
                  <c:v>19</c:v>
                </c:pt>
                <c:pt idx="41060">
                  <c:v>16</c:v>
                </c:pt>
                <c:pt idx="41061">
                  <c:v>14</c:v>
                </c:pt>
                <c:pt idx="41062">
                  <c:v>15</c:v>
                </c:pt>
                <c:pt idx="41063">
                  <c:v>19</c:v>
                </c:pt>
                <c:pt idx="41064">
                  <c:v>20</c:v>
                </c:pt>
                <c:pt idx="41065">
                  <c:v>20</c:v>
                </c:pt>
                <c:pt idx="41066">
                  <c:v>20</c:v>
                </c:pt>
                <c:pt idx="41067">
                  <c:v>20</c:v>
                </c:pt>
                <c:pt idx="41068">
                  <c:v>20</c:v>
                </c:pt>
                <c:pt idx="41069">
                  <c:v>16</c:v>
                </c:pt>
                <c:pt idx="41070">
                  <c:v>19</c:v>
                </c:pt>
                <c:pt idx="41071">
                  <c:v>16</c:v>
                </c:pt>
                <c:pt idx="41072">
                  <c:v>19</c:v>
                </c:pt>
                <c:pt idx="41073">
                  <c:v>17</c:v>
                </c:pt>
                <c:pt idx="41074">
                  <c:v>17</c:v>
                </c:pt>
                <c:pt idx="41075">
                  <c:v>19</c:v>
                </c:pt>
                <c:pt idx="41076">
                  <c:v>15</c:v>
                </c:pt>
                <c:pt idx="41077">
                  <c:v>13</c:v>
                </c:pt>
                <c:pt idx="41078">
                  <c:v>10</c:v>
                </c:pt>
                <c:pt idx="41079">
                  <c:v>16</c:v>
                </c:pt>
                <c:pt idx="41080">
                  <c:v>19</c:v>
                </c:pt>
                <c:pt idx="41081">
                  <c:v>14</c:v>
                </c:pt>
                <c:pt idx="41082">
                  <c:v>20</c:v>
                </c:pt>
                <c:pt idx="41083">
                  <c:v>15</c:v>
                </c:pt>
                <c:pt idx="41084">
                  <c:v>18</c:v>
                </c:pt>
                <c:pt idx="41085">
                  <c:v>16</c:v>
                </c:pt>
                <c:pt idx="41086">
                  <c:v>18</c:v>
                </c:pt>
                <c:pt idx="41087">
                  <c:v>20</c:v>
                </c:pt>
                <c:pt idx="41088">
                  <c:v>20</c:v>
                </c:pt>
                <c:pt idx="41089">
                  <c:v>15</c:v>
                </c:pt>
                <c:pt idx="41090">
                  <c:v>20</c:v>
                </c:pt>
                <c:pt idx="41091">
                  <c:v>12</c:v>
                </c:pt>
                <c:pt idx="41092">
                  <c:v>14</c:v>
                </c:pt>
                <c:pt idx="41093">
                  <c:v>20</c:v>
                </c:pt>
                <c:pt idx="41094">
                  <c:v>20</c:v>
                </c:pt>
                <c:pt idx="41095">
                  <c:v>0</c:v>
                </c:pt>
                <c:pt idx="41096">
                  <c:v>19</c:v>
                </c:pt>
                <c:pt idx="41097">
                  <c:v>0</c:v>
                </c:pt>
                <c:pt idx="41098">
                  <c:v>13</c:v>
                </c:pt>
                <c:pt idx="41099">
                  <c:v>18</c:v>
                </c:pt>
                <c:pt idx="41100">
                  <c:v>18</c:v>
                </c:pt>
                <c:pt idx="41101">
                  <c:v>16</c:v>
                </c:pt>
                <c:pt idx="41102">
                  <c:v>20</c:v>
                </c:pt>
                <c:pt idx="41103">
                  <c:v>16</c:v>
                </c:pt>
                <c:pt idx="41104">
                  <c:v>20</c:v>
                </c:pt>
                <c:pt idx="41105">
                  <c:v>16</c:v>
                </c:pt>
                <c:pt idx="41106">
                  <c:v>17</c:v>
                </c:pt>
                <c:pt idx="41107">
                  <c:v>16</c:v>
                </c:pt>
                <c:pt idx="41108">
                  <c:v>18</c:v>
                </c:pt>
                <c:pt idx="41109">
                  <c:v>16</c:v>
                </c:pt>
                <c:pt idx="41110">
                  <c:v>17</c:v>
                </c:pt>
                <c:pt idx="41111">
                  <c:v>15</c:v>
                </c:pt>
                <c:pt idx="41112">
                  <c:v>16</c:v>
                </c:pt>
                <c:pt idx="41113">
                  <c:v>16</c:v>
                </c:pt>
                <c:pt idx="41114">
                  <c:v>14</c:v>
                </c:pt>
                <c:pt idx="41115">
                  <c:v>16</c:v>
                </c:pt>
                <c:pt idx="41116">
                  <c:v>20</c:v>
                </c:pt>
                <c:pt idx="41117">
                  <c:v>19</c:v>
                </c:pt>
                <c:pt idx="41118">
                  <c:v>16</c:v>
                </c:pt>
                <c:pt idx="41119">
                  <c:v>15</c:v>
                </c:pt>
                <c:pt idx="41120">
                  <c:v>15</c:v>
                </c:pt>
                <c:pt idx="41121">
                  <c:v>20</c:v>
                </c:pt>
                <c:pt idx="41122">
                  <c:v>13</c:v>
                </c:pt>
                <c:pt idx="41123">
                  <c:v>20</c:v>
                </c:pt>
                <c:pt idx="41124">
                  <c:v>20</c:v>
                </c:pt>
                <c:pt idx="41125">
                  <c:v>18</c:v>
                </c:pt>
                <c:pt idx="41126">
                  <c:v>15</c:v>
                </c:pt>
                <c:pt idx="41127">
                  <c:v>19</c:v>
                </c:pt>
                <c:pt idx="41128">
                  <c:v>20</c:v>
                </c:pt>
                <c:pt idx="41129">
                  <c:v>20</c:v>
                </c:pt>
                <c:pt idx="41130">
                  <c:v>0</c:v>
                </c:pt>
                <c:pt idx="41131">
                  <c:v>18</c:v>
                </c:pt>
                <c:pt idx="41132">
                  <c:v>17</c:v>
                </c:pt>
                <c:pt idx="41133">
                  <c:v>13</c:v>
                </c:pt>
                <c:pt idx="41134">
                  <c:v>15</c:v>
                </c:pt>
                <c:pt idx="41135">
                  <c:v>20</c:v>
                </c:pt>
                <c:pt idx="41136">
                  <c:v>16</c:v>
                </c:pt>
                <c:pt idx="41137">
                  <c:v>20</c:v>
                </c:pt>
                <c:pt idx="41138">
                  <c:v>13</c:v>
                </c:pt>
                <c:pt idx="41139">
                  <c:v>16</c:v>
                </c:pt>
                <c:pt idx="41140">
                  <c:v>0</c:v>
                </c:pt>
                <c:pt idx="41141">
                  <c:v>15</c:v>
                </c:pt>
                <c:pt idx="41142">
                  <c:v>20</c:v>
                </c:pt>
                <c:pt idx="41143">
                  <c:v>15</c:v>
                </c:pt>
                <c:pt idx="41144">
                  <c:v>19</c:v>
                </c:pt>
                <c:pt idx="41145">
                  <c:v>20</c:v>
                </c:pt>
                <c:pt idx="41146">
                  <c:v>12</c:v>
                </c:pt>
                <c:pt idx="41147">
                  <c:v>20</c:v>
                </c:pt>
                <c:pt idx="41148">
                  <c:v>13</c:v>
                </c:pt>
                <c:pt idx="41149">
                  <c:v>16</c:v>
                </c:pt>
                <c:pt idx="41150">
                  <c:v>18</c:v>
                </c:pt>
                <c:pt idx="41151">
                  <c:v>20</c:v>
                </c:pt>
                <c:pt idx="41152">
                  <c:v>19</c:v>
                </c:pt>
                <c:pt idx="41153">
                  <c:v>19</c:v>
                </c:pt>
                <c:pt idx="41154">
                  <c:v>13</c:v>
                </c:pt>
                <c:pt idx="41155">
                  <c:v>14</c:v>
                </c:pt>
                <c:pt idx="41156">
                  <c:v>15</c:v>
                </c:pt>
                <c:pt idx="41157">
                  <c:v>20</c:v>
                </c:pt>
                <c:pt idx="41158">
                  <c:v>16</c:v>
                </c:pt>
                <c:pt idx="41159">
                  <c:v>17</c:v>
                </c:pt>
                <c:pt idx="41160">
                  <c:v>17</c:v>
                </c:pt>
                <c:pt idx="41161">
                  <c:v>20</c:v>
                </c:pt>
                <c:pt idx="41162">
                  <c:v>20</c:v>
                </c:pt>
                <c:pt idx="41163">
                  <c:v>15</c:v>
                </c:pt>
                <c:pt idx="41164">
                  <c:v>20</c:v>
                </c:pt>
                <c:pt idx="41165">
                  <c:v>16</c:v>
                </c:pt>
                <c:pt idx="41166">
                  <c:v>16</c:v>
                </c:pt>
                <c:pt idx="41167">
                  <c:v>16</c:v>
                </c:pt>
                <c:pt idx="41168">
                  <c:v>18</c:v>
                </c:pt>
                <c:pt idx="41169">
                  <c:v>16</c:v>
                </c:pt>
                <c:pt idx="41170">
                  <c:v>18</c:v>
                </c:pt>
                <c:pt idx="41171">
                  <c:v>0</c:v>
                </c:pt>
                <c:pt idx="41172">
                  <c:v>12</c:v>
                </c:pt>
                <c:pt idx="41173">
                  <c:v>20</c:v>
                </c:pt>
                <c:pt idx="41174">
                  <c:v>11</c:v>
                </c:pt>
                <c:pt idx="41175">
                  <c:v>18</c:v>
                </c:pt>
                <c:pt idx="41176">
                  <c:v>20</c:v>
                </c:pt>
                <c:pt idx="41177">
                  <c:v>7</c:v>
                </c:pt>
                <c:pt idx="41178">
                  <c:v>0</c:v>
                </c:pt>
                <c:pt idx="41179">
                  <c:v>9</c:v>
                </c:pt>
                <c:pt idx="41180">
                  <c:v>16</c:v>
                </c:pt>
                <c:pt idx="41181">
                  <c:v>15</c:v>
                </c:pt>
                <c:pt idx="41182">
                  <c:v>17</c:v>
                </c:pt>
                <c:pt idx="41183">
                  <c:v>16</c:v>
                </c:pt>
                <c:pt idx="41184">
                  <c:v>20</c:v>
                </c:pt>
                <c:pt idx="41185">
                  <c:v>18</c:v>
                </c:pt>
                <c:pt idx="41186">
                  <c:v>20</c:v>
                </c:pt>
                <c:pt idx="41187">
                  <c:v>12</c:v>
                </c:pt>
                <c:pt idx="41188">
                  <c:v>20</c:v>
                </c:pt>
                <c:pt idx="41189">
                  <c:v>15</c:v>
                </c:pt>
                <c:pt idx="41190">
                  <c:v>13</c:v>
                </c:pt>
                <c:pt idx="41191">
                  <c:v>16</c:v>
                </c:pt>
                <c:pt idx="41192">
                  <c:v>15</c:v>
                </c:pt>
                <c:pt idx="41193">
                  <c:v>20</c:v>
                </c:pt>
                <c:pt idx="41194">
                  <c:v>15</c:v>
                </c:pt>
                <c:pt idx="41195">
                  <c:v>18</c:v>
                </c:pt>
                <c:pt idx="41196">
                  <c:v>20</c:v>
                </c:pt>
                <c:pt idx="41197">
                  <c:v>14</c:v>
                </c:pt>
                <c:pt idx="41198">
                  <c:v>16</c:v>
                </c:pt>
                <c:pt idx="41199">
                  <c:v>20</c:v>
                </c:pt>
                <c:pt idx="41200">
                  <c:v>20</c:v>
                </c:pt>
                <c:pt idx="41201">
                  <c:v>16</c:v>
                </c:pt>
                <c:pt idx="41202">
                  <c:v>18</c:v>
                </c:pt>
                <c:pt idx="41203">
                  <c:v>16</c:v>
                </c:pt>
                <c:pt idx="41204">
                  <c:v>16</c:v>
                </c:pt>
                <c:pt idx="41205">
                  <c:v>20</c:v>
                </c:pt>
                <c:pt idx="41206">
                  <c:v>0</c:v>
                </c:pt>
                <c:pt idx="41207">
                  <c:v>20</c:v>
                </c:pt>
                <c:pt idx="41208">
                  <c:v>17</c:v>
                </c:pt>
                <c:pt idx="41209">
                  <c:v>20</c:v>
                </c:pt>
                <c:pt idx="41210">
                  <c:v>9</c:v>
                </c:pt>
                <c:pt idx="41211">
                  <c:v>16</c:v>
                </c:pt>
                <c:pt idx="41212">
                  <c:v>13</c:v>
                </c:pt>
                <c:pt idx="41213">
                  <c:v>17</c:v>
                </c:pt>
                <c:pt idx="41214">
                  <c:v>0</c:v>
                </c:pt>
                <c:pt idx="41215">
                  <c:v>20</c:v>
                </c:pt>
                <c:pt idx="41216">
                  <c:v>20</c:v>
                </c:pt>
                <c:pt idx="41217">
                  <c:v>20</c:v>
                </c:pt>
                <c:pt idx="41218">
                  <c:v>0</c:v>
                </c:pt>
                <c:pt idx="41219">
                  <c:v>20</c:v>
                </c:pt>
                <c:pt idx="41220">
                  <c:v>20</c:v>
                </c:pt>
                <c:pt idx="41221">
                  <c:v>18</c:v>
                </c:pt>
                <c:pt idx="41222">
                  <c:v>17</c:v>
                </c:pt>
                <c:pt idx="41223">
                  <c:v>17</c:v>
                </c:pt>
                <c:pt idx="41224">
                  <c:v>20</c:v>
                </c:pt>
                <c:pt idx="41225">
                  <c:v>16</c:v>
                </c:pt>
                <c:pt idx="41226">
                  <c:v>20</c:v>
                </c:pt>
                <c:pt idx="41227">
                  <c:v>13</c:v>
                </c:pt>
                <c:pt idx="41228">
                  <c:v>18</c:v>
                </c:pt>
                <c:pt idx="41229">
                  <c:v>17</c:v>
                </c:pt>
                <c:pt idx="41230">
                  <c:v>17</c:v>
                </c:pt>
                <c:pt idx="41231">
                  <c:v>20</c:v>
                </c:pt>
                <c:pt idx="41232">
                  <c:v>16</c:v>
                </c:pt>
                <c:pt idx="41233">
                  <c:v>12</c:v>
                </c:pt>
                <c:pt idx="41234">
                  <c:v>18</c:v>
                </c:pt>
                <c:pt idx="41235">
                  <c:v>11</c:v>
                </c:pt>
                <c:pt idx="41236">
                  <c:v>17</c:v>
                </c:pt>
                <c:pt idx="41237">
                  <c:v>19</c:v>
                </c:pt>
                <c:pt idx="41238">
                  <c:v>17</c:v>
                </c:pt>
                <c:pt idx="41239">
                  <c:v>16</c:v>
                </c:pt>
                <c:pt idx="41240">
                  <c:v>20</c:v>
                </c:pt>
                <c:pt idx="41241">
                  <c:v>20</c:v>
                </c:pt>
                <c:pt idx="41242">
                  <c:v>17</c:v>
                </c:pt>
                <c:pt idx="41243">
                  <c:v>17</c:v>
                </c:pt>
                <c:pt idx="41244">
                  <c:v>20</c:v>
                </c:pt>
                <c:pt idx="41245">
                  <c:v>20</c:v>
                </c:pt>
                <c:pt idx="41246">
                  <c:v>15</c:v>
                </c:pt>
                <c:pt idx="41247">
                  <c:v>18</c:v>
                </c:pt>
                <c:pt idx="41248">
                  <c:v>0</c:v>
                </c:pt>
                <c:pt idx="41249">
                  <c:v>16</c:v>
                </c:pt>
                <c:pt idx="41250">
                  <c:v>14</c:v>
                </c:pt>
                <c:pt idx="41251">
                  <c:v>17</c:v>
                </c:pt>
                <c:pt idx="41252">
                  <c:v>12</c:v>
                </c:pt>
                <c:pt idx="41253">
                  <c:v>18</c:v>
                </c:pt>
                <c:pt idx="41254">
                  <c:v>16</c:v>
                </c:pt>
                <c:pt idx="41255">
                  <c:v>20</c:v>
                </c:pt>
                <c:pt idx="41256">
                  <c:v>14</c:v>
                </c:pt>
                <c:pt idx="41257">
                  <c:v>16</c:v>
                </c:pt>
                <c:pt idx="41258">
                  <c:v>18</c:v>
                </c:pt>
                <c:pt idx="41259">
                  <c:v>16</c:v>
                </c:pt>
                <c:pt idx="41260">
                  <c:v>0</c:v>
                </c:pt>
                <c:pt idx="41261">
                  <c:v>20</c:v>
                </c:pt>
                <c:pt idx="41262">
                  <c:v>17</c:v>
                </c:pt>
                <c:pt idx="41263">
                  <c:v>19</c:v>
                </c:pt>
                <c:pt idx="41264">
                  <c:v>13</c:v>
                </c:pt>
                <c:pt idx="41265">
                  <c:v>20</c:v>
                </c:pt>
                <c:pt idx="41266">
                  <c:v>14</c:v>
                </c:pt>
                <c:pt idx="41267">
                  <c:v>0</c:v>
                </c:pt>
                <c:pt idx="41268">
                  <c:v>20</c:v>
                </c:pt>
                <c:pt idx="41269">
                  <c:v>15</c:v>
                </c:pt>
                <c:pt idx="41270">
                  <c:v>20</c:v>
                </c:pt>
                <c:pt idx="41271">
                  <c:v>17</c:v>
                </c:pt>
                <c:pt idx="41272">
                  <c:v>19</c:v>
                </c:pt>
                <c:pt idx="41273">
                  <c:v>18</c:v>
                </c:pt>
                <c:pt idx="41274">
                  <c:v>20</c:v>
                </c:pt>
                <c:pt idx="41275">
                  <c:v>19</c:v>
                </c:pt>
                <c:pt idx="41276">
                  <c:v>0</c:v>
                </c:pt>
                <c:pt idx="41277">
                  <c:v>15</c:v>
                </c:pt>
                <c:pt idx="41278">
                  <c:v>12</c:v>
                </c:pt>
                <c:pt idx="41279">
                  <c:v>17</c:v>
                </c:pt>
                <c:pt idx="41280">
                  <c:v>19</c:v>
                </c:pt>
                <c:pt idx="41281">
                  <c:v>19</c:v>
                </c:pt>
                <c:pt idx="41282">
                  <c:v>20</c:v>
                </c:pt>
                <c:pt idx="41283">
                  <c:v>12</c:v>
                </c:pt>
                <c:pt idx="41284">
                  <c:v>10</c:v>
                </c:pt>
                <c:pt idx="41285">
                  <c:v>11</c:v>
                </c:pt>
                <c:pt idx="41286">
                  <c:v>20</c:v>
                </c:pt>
                <c:pt idx="41287">
                  <c:v>20</c:v>
                </c:pt>
                <c:pt idx="41288">
                  <c:v>0</c:v>
                </c:pt>
                <c:pt idx="41289">
                  <c:v>16</c:v>
                </c:pt>
                <c:pt idx="41290">
                  <c:v>18</c:v>
                </c:pt>
                <c:pt idx="41291">
                  <c:v>12</c:v>
                </c:pt>
                <c:pt idx="41292">
                  <c:v>16</c:v>
                </c:pt>
                <c:pt idx="41293">
                  <c:v>20</c:v>
                </c:pt>
                <c:pt idx="41294">
                  <c:v>18</c:v>
                </c:pt>
                <c:pt idx="41295">
                  <c:v>20</c:v>
                </c:pt>
                <c:pt idx="41296">
                  <c:v>14</c:v>
                </c:pt>
                <c:pt idx="41297">
                  <c:v>16</c:v>
                </c:pt>
                <c:pt idx="41298">
                  <c:v>16</c:v>
                </c:pt>
                <c:pt idx="41299">
                  <c:v>18</c:v>
                </c:pt>
                <c:pt idx="41300">
                  <c:v>19</c:v>
                </c:pt>
                <c:pt idx="41301">
                  <c:v>14</c:v>
                </c:pt>
                <c:pt idx="41302">
                  <c:v>14</c:v>
                </c:pt>
                <c:pt idx="41303">
                  <c:v>4</c:v>
                </c:pt>
                <c:pt idx="41304">
                  <c:v>16</c:v>
                </c:pt>
                <c:pt idx="41305">
                  <c:v>16</c:v>
                </c:pt>
                <c:pt idx="41306">
                  <c:v>20</c:v>
                </c:pt>
                <c:pt idx="41307">
                  <c:v>20</c:v>
                </c:pt>
                <c:pt idx="41308">
                  <c:v>16</c:v>
                </c:pt>
                <c:pt idx="41309">
                  <c:v>20</c:v>
                </c:pt>
                <c:pt idx="41310">
                  <c:v>20</c:v>
                </c:pt>
                <c:pt idx="41311">
                  <c:v>19</c:v>
                </c:pt>
                <c:pt idx="41312">
                  <c:v>16</c:v>
                </c:pt>
                <c:pt idx="41313">
                  <c:v>15</c:v>
                </c:pt>
                <c:pt idx="41314">
                  <c:v>20</c:v>
                </c:pt>
                <c:pt idx="41315">
                  <c:v>12</c:v>
                </c:pt>
                <c:pt idx="41316">
                  <c:v>16</c:v>
                </c:pt>
                <c:pt idx="41317">
                  <c:v>13</c:v>
                </c:pt>
                <c:pt idx="41318">
                  <c:v>19</c:v>
                </c:pt>
                <c:pt idx="41319">
                  <c:v>13</c:v>
                </c:pt>
                <c:pt idx="41320">
                  <c:v>11</c:v>
                </c:pt>
                <c:pt idx="41321">
                  <c:v>0</c:v>
                </c:pt>
                <c:pt idx="41322">
                  <c:v>16</c:v>
                </c:pt>
                <c:pt idx="41323">
                  <c:v>15</c:v>
                </c:pt>
                <c:pt idx="41324">
                  <c:v>16</c:v>
                </c:pt>
                <c:pt idx="41325">
                  <c:v>14</c:v>
                </c:pt>
                <c:pt idx="41326">
                  <c:v>20</c:v>
                </c:pt>
                <c:pt idx="41327">
                  <c:v>0</c:v>
                </c:pt>
                <c:pt idx="41328">
                  <c:v>16</c:v>
                </c:pt>
                <c:pt idx="41329">
                  <c:v>12</c:v>
                </c:pt>
                <c:pt idx="41330">
                  <c:v>14</c:v>
                </c:pt>
                <c:pt idx="41331">
                  <c:v>17</c:v>
                </c:pt>
                <c:pt idx="41332">
                  <c:v>16</c:v>
                </c:pt>
                <c:pt idx="41333">
                  <c:v>0</c:v>
                </c:pt>
                <c:pt idx="41334">
                  <c:v>15</c:v>
                </c:pt>
                <c:pt idx="41335">
                  <c:v>19</c:v>
                </c:pt>
                <c:pt idx="41336">
                  <c:v>16</c:v>
                </c:pt>
                <c:pt idx="41337">
                  <c:v>19</c:v>
                </c:pt>
                <c:pt idx="41338">
                  <c:v>0</c:v>
                </c:pt>
                <c:pt idx="41339">
                  <c:v>20</c:v>
                </c:pt>
                <c:pt idx="41340">
                  <c:v>20</c:v>
                </c:pt>
                <c:pt idx="41341">
                  <c:v>18</c:v>
                </c:pt>
                <c:pt idx="41342">
                  <c:v>0</c:v>
                </c:pt>
                <c:pt idx="41343">
                  <c:v>14</c:v>
                </c:pt>
                <c:pt idx="41344">
                  <c:v>19</c:v>
                </c:pt>
                <c:pt idx="41345">
                  <c:v>16</c:v>
                </c:pt>
                <c:pt idx="41346">
                  <c:v>20</c:v>
                </c:pt>
                <c:pt idx="41347">
                  <c:v>19</c:v>
                </c:pt>
                <c:pt idx="41348">
                  <c:v>16</c:v>
                </c:pt>
                <c:pt idx="41349">
                  <c:v>16</c:v>
                </c:pt>
                <c:pt idx="41350">
                  <c:v>16</c:v>
                </c:pt>
                <c:pt idx="41351">
                  <c:v>15</c:v>
                </c:pt>
                <c:pt idx="41352">
                  <c:v>20</c:v>
                </c:pt>
                <c:pt idx="41353">
                  <c:v>17</c:v>
                </c:pt>
                <c:pt idx="41354">
                  <c:v>19</c:v>
                </c:pt>
                <c:pt idx="41355">
                  <c:v>18</c:v>
                </c:pt>
                <c:pt idx="41356">
                  <c:v>15</c:v>
                </c:pt>
                <c:pt idx="41357">
                  <c:v>20</c:v>
                </c:pt>
                <c:pt idx="41358">
                  <c:v>20</c:v>
                </c:pt>
                <c:pt idx="41359">
                  <c:v>16</c:v>
                </c:pt>
                <c:pt idx="41360">
                  <c:v>16</c:v>
                </c:pt>
                <c:pt idx="41361">
                  <c:v>15</c:v>
                </c:pt>
                <c:pt idx="41362">
                  <c:v>16</c:v>
                </c:pt>
                <c:pt idx="41363">
                  <c:v>0</c:v>
                </c:pt>
                <c:pt idx="41364">
                  <c:v>20</c:v>
                </c:pt>
                <c:pt idx="41365">
                  <c:v>18</c:v>
                </c:pt>
                <c:pt idx="41366">
                  <c:v>18</c:v>
                </c:pt>
                <c:pt idx="41367">
                  <c:v>15</c:v>
                </c:pt>
                <c:pt idx="41368">
                  <c:v>19</c:v>
                </c:pt>
                <c:pt idx="41369">
                  <c:v>19</c:v>
                </c:pt>
                <c:pt idx="41370">
                  <c:v>16</c:v>
                </c:pt>
                <c:pt idx="41371">
                  <c:v>16</c:v>
                </c:pt>
                <c:pt idx="41372">
                  <c:v>17</c:v>
                </c:pt>
                <c:pt idx="41373">
                  <c:v>20</c:v>
                </c:pt>
                <c:pt idx="41374">
                  <c:v>16</c:v>
                </c:pt>
                <c:pt idx="41375">
                  <c:v>5</c:v>
                </c:pt>
                <c:pt idx="41376">
                  <c:v>16</c:v>
                </c:pt>
                <c:pt idx="41377">
                  <c:v>0</c:v>
                </c:pt>
                <c:pt idx="41378">
                  <c:v>16</c:v>
                </c:pt>
                <c:pt idx="41379">
                  <c:v>20</c:v>
                </c:pt>
                <c:pt idx="41380">
                  <c:v>14</c:v>
                </c:pt>
                <c:pt idx="41381">
                  <c:v>20</c:v>
                </c:pt>
                <c:pt idx="41382">
                  <c:v>20</c:v>
                </c:pt>
                <c:pt idx="41383">
                  <c:v>20</c:v>
                </c:pt>
                <c:pt idx="41384">
                  <c:v>0</c:v>
                </c:pt>
                <c:pt idx="41385">
                  <c:v>20</c:v>
                </c:pt>
                <c:pt idx="41386">
                  <c:v>17</c:v>
                </c:pt>
                <c:pt idx="41387">
                  <c:v>18</c:v>
                </c:pt>
                <c:pt idx="41388">
                  <c:v>18</c:v>
                </c:pt>
                <c:pt idx="41389">
                  <c:v>15</c:v>
                </c:pt>
                <c:pt idx="41390">
                  <c:v>12</c:v>
                </c:pt>
                <c:pt idx="41391">
                  <c:v>16</c:v>
                </c:pt>
                <c:pt idx="41392">
                  <c:v>0</c:v>
                </c:pt>
                <c:pt idx="41393">
                  <c:v>17</c:v>
                </c:pt>
                <c:pt idx="41394">
                  <c:v>16</c:v>
                </c:pt>
                <c:pt idx="41395">
                  <c:v>20</c:v>
                </c:pt>
                <c:pt idx="41396">
                  <c:v>16</c:v>
                </c:pt>
                <c:pt idx="41397">
                  <c:v>14</c:v>
                </c:pt>
                <c:pt idx="41398">
                  <c:v>20</c:v>
                </c:pt>
                <c:pt idx="41399">
                  <c:v>19</c:v>
                </c:pt>
                <c:pt idx="41400">
                  <c:v>17</c:v>
                </c:pt>
                <c:pt idx="41401">
                  <c:v>16</c:v>
                </c:pt>
                <c:pt idx="41402">
                  <c:v>16</c:v>
                </c:pt>
                <c:pt idx="41403">
                  <c:v>19</c:v>
                </c:pt>
                <c:pt idx="41404">
                  <c:v>20</c:v>
                </c:pt>
                <c:pt idx="41405">
                  <c:v>20</c:v>
                </c:pt>
                <c:pt idx="41406">
                  <c:v>16</c:v>
                </c:pt>
                <c:pt idx="41407">
                  <c:v>16</c:v>
                </c:pt>
                <c:pt idx="41408">
                  <c:v>20</c:v>
                </c:pt>
                <c:pt idx="41409">
                  <c:v>12</c:v>
                </c:pt>
                <c:pt idx="41410">
                  <c:v>20</c:v>
                </c:pt>
                <c:pt idx="41411">
                  <c:v>16</c:v>
                </c:pt>
                <c:pt idx="41412">
                  <c:v>19</c:v>
                </c:pt>
                <c:pt idx="41413">
                  <c:v>16</c:v>
                </c:pt>
                <c:pt idx="41414">
                  <c:v>0</c:v>
                </c:pt>
                <c:pt idx="41415">
                  <c:v>12</c:v>
                </c:pt>
                <c:pt idx="41416">
                  <c:v>17</c:v>
                </c:pt>
                <c:pt idx="41417">
                  <c:v>20</c:v>
                </c:pt>
                <c:pt idx="41418">
                  <c:v>16</c:v>
                </c:pt>
                <c:pt idx="41419">
                  <c:v>16</c:v>
                </c:pt>
                <c:pt idx="41420">
                  <c:v>16</c:v>
                </c:pt>
                <c:pt idx="41421">
                  <c:v>20</c:v>
                </c:pt>
                <c:pt idx="41422">
                  <c:v>15</c:v>
                </c:pt>
                <c:pt idx="41423">
                  <c:v>16</c:v>
                </c:pt>
                <c:pt idx="41424">
                  <c:v>20</c:v>
                </c:pt>
                <c:pt idx="41425">
                  <c:v>16</c:v>
                </c:pt>
                <c:pt idx="41426">
                  <c:v>16</c:v>
                </c:pt>
                <c:pt idx="41427">
                  <c:v>16</c:v>
                </c:pt>
                <c:pt idx="41428">
                  <c:v>0</c:v>
                </c:pt>
                <c:pt idx="41429">
                  <c:v>0</c:v>
                </c:pt>
                <c:pt idx="41430">
                  <c:v>12</c:v>
                </c:pt>
                <c:pt idx="41431">
                  <c:v>16</c:v>
                </c:pt>
                <c:pt idx="41432">
                  <c:v>17</c:v>
                </c:pt>
                <c:pt idx="41433">
                  <c:v>16</c:v>
                </c:pt>
                <c:pt idx="41434">
                  <c:v>17</c:v>
                </c:pt>
                <c:pt idx="41435">
                  <c:v>15</c:v>
                </c:pt>
                <c:pt idx="41436">
                  <c:v>17</c:v>
                </c:pt>
                <c:pt idx="41437">
                  <c:v>20</c:v>
                </c:pt>
                <c:pt idx="41438">
                  <c:v>20</c:v>
                </c:pt>
                <c:pt idx="41439">
                  <c:v>12</c:v>
                </c:pt>
                <c:pt idx="41440">
                  <c:v>10</c:v>
                </c:pt>
                <c:pt idx="41441">
                  <c:v>19</c:v>
                </c:pt>
                <c:pt idx="41442">
                  <c:v>20</c:v>
                </c:pt>
                <c:pt idx="41443">
                  <c:v>16</c:v>
                </c:pt>
                <c:pt idx="41444">
                  <c:v>16</c:v>
                </c:pt>
                <c:pt idx="41445">
                  <c:v>20</c:v>
                </c:pt>
                <c:pt idx="41446">
                  <c:v>5</c:v>
                </c:pt>
                <c:pt idx="41447">
                  <c:v>16</c:v>
                </c:pt>
                <c:pt idx="41448">
                  <c:v>19</c:v>
                </c:pt>
                <c:pt idx="41449">
                  <c:v>16</c:v>
                </c:pt>
                <c:pt idx="41450">
                  <c:v>20</c:v>
                </c:pt>
                <c:pt idx="41451">
                  <c:v>20</c:v>
                </c:pt>
                <c:pt idx="41452">
                  <c:v>14</c:v>
                </c:pt>
                <c:pt idx="41453">
                  <c:v>13</c:v>
                </c:pt>
                <c:pt idx="41454">
                  <c:v>17</c:v>
                </c:pt>
                <c:pt idx="41455">
                  <c:v>15</c:v>
                </c:pt>
                <c:pt idx="41456">
                  <c:v>16</c:v>
                </c:pt>
                <c:pt idx="41457">
                  <c:v>12</c:v>
                </c:pt>
                <c:pt idx="41458">
                  <c:v>16</c:v>
                </c:pt>
                <c:pt idx="41459">
                  <c:v>12</c:v>
                </c:pt>
                <c:pt idx="41460">
                  <c:v>0</c:v>
                </c:pt>
                <c:pt idx="41461">
                  <c:v>20</c:v>
                </c:pt>
                <c:pt idx="41462">
                  <c:v>16</c:v>
                </c:pt>
                <c:pt idx="41463">
                  <c:v>16</c:v>
                </c:pt>
                <c:pt idx="41464">
                  <c:v>14</c:v>
                </c:pt>
                <c:pt idx="41465">
                  <c:v>20</c:v>
                </c:pt>
                <c:pt idx="41466">
                  <c:v>18</c:v>
                </c:pt>
                <c:pt idx="41467">
                  <c:v>16</c:v>
                </c:pt>
                <c:pt idx="41468">
                  <c:v>18</c:v>
                </c:pt>
                <c:pt idx="41469">
                  <c:v>16</c:v>
                </c:pt>
                <c:pt idx="41470">
                  <c:v>18</c:v>
                </c:pt>
                <c:pt idx="41471">
                  <c:v>20</c:v>
                </c:pt>
                <c:pt idx="41472">
                  <c:v>12</c:v>
                </c:pt>
                <c:pt idx="41473">
                  <c:v>15</c:v>
                </c:pt>
                <c:pt idx="41474">
                  <c:v>20</c:v>
                </c:pt>
                <c:pt idx="41475">
                  <c:v>17</c:v>
                </c:pt>
                <c:pt idx="41476">
                  <c:v>20</c:v>
                </c:pt>
                <c:pt idx="41477">
                  <c:v>15</c:v>
                </c:pt>
                <c:pt idx="41478">
                  <c:v>18</c:v>
                </c:pt>
                <c:pt idx="41479">
                  <c:v>15</c:v>
                </c:pt>
                <c:pt idx="41480">
                  <c:v>16</c:v>
                </c:pt>
                <c:pt idx="41481">
                  <c:v>16</c:v>
                </c:pt>
                <c:pt idx="41482">
                  <c:v>16</c:v>
                </c:pt>
                <c:pt idx="41483">
                  <c:v>20</c:v>
                </c:pt>
                <c:pt idx="41484">
                  <c:v>19</c:v>
                </c:pt>
                <c:pt idx="41485">
                  <c:v>17</c:v>
                </c:pt>
                <c:pt idx="41486">
                  <c:v>15</c:v>
                </c:pt>
                <c:pt idx="41487">
                  <c:v>18</c:v>
                </c:pt>
                <c:pt idx="41488">
                  <c:v>19</c:v>
                </c:pt>
                <c:pt idx="41489">
                  <c:v>16</c:v>
                </c:pt>
                <c:pt idx="41490">
                  <c:v>20</c:v>
                </c:pt>
                <c:pt idx="41491">
                  <c:v>18</c:v>
                </c:pt>
                <c:pt idx="41492">
                  <c:v>20</c:v>
                </c:pt>
                <c:pt idx="41493">
                  <c:v>15</c:v>
                </c:pt>
                <c:pt idx="41494">
                  <c:v>14</c:v>
                </c:pt>
                <c:pt idx="41495">
                  <c:v>20</c:v>
                </c:pt>
                <c:pt idx="41496">
                  <c:v>17</c:v>
                </c:pt>
                <c:pt idx="41497">
                  <c:v>16</c:v>
                </c:pt>
                <c:pt idx="41498">
                  <c:v>20</c:v>
                </c:pt>
                <c:pt idx="41499">
                  <c:v>20</c:v>
                </c:pt>
                <c:pt idx="41500">
                  <c:v>20</c:v>
                </c:pt>
                <c:pt idx="41501">
                  <c:v>14</c:v>
                </c:pt>
                <c:pt idx="41502">
                  <c:v>20</c:v>
                </c:pt>
                <c:pt idx="41503">
                  <c:v>19</c:v>
                </c:pt>
                <c:pt idx="41504">
                  <c:v>12</c:v>
                </c:pt>
                <c:pt idx="41505">
                  <c:v>16</c:v>
                </c:pt>
                <c:pt idx="41506">
                  <c:v>16</c:v>
                </c:pt>
                <c:pt idx="41507">
                  <c:v>20</c:v>
                </c:pt>
                <c:pt idx="41508">
                  <c:v>16</c:v>
                </c:pt>
                <c:pt idx="41509">
                  <c:v>16</c:v>
                </c:pt>
                <c:pt idx="41510">
                  <c:v>16</c:v>
                </c:pt>
                <c:pt idx="41511">
                  <c:v>16</c:v>
                </c:pt>
                <c:pt idx="41512">
                  <c:v>12</c:v>
                </c:pt>
                <c:pt idx="41513">
                  <c:v>0</c:v>
                </c:pt>
                <c:pt idx="41514">
                  <c:v>20</c:v>
                </c:pt>
                <c:pt idx="41515">
                  <c:v>20</c:v>
                </c:pt>
                <c:pt idx="41516">
                  <c:v>20</c:v>
                </c:pt>
                <c:pt idx="41517">
                  <c:v>20</c:v>
                </c:pt>
                <c:pt idx="41518">
                  <c:v>16</c:v>
                </c:pt>
                <c:pt idx="41519">
                  <c:v>16</c:v>
                </c:pt>
                <c:pt idx="41520">
                  <c:v>15</c:v>
                </c:pt>
                <c:pt idx="41521">
                  <c:v>18</c:v>
                </c:pt>
                <c:pt idx="41522">
                  <c:v>19</c:v>
                </c:pt>
                <c:pt idx="41523">
                  <c:v>20</c:v>
                </c:pt>
                <c:pt idx="41524">
                  <c:v>20</c:v>
                </c:pt>
                <c:pt idx="41525">
                  <c:v>18</c:v>
                </c:pt>
                <c:pt idx="41526">
                  <c:v>15</c:v>
                </c:pt>
                <c:pt idx="41527">
                  <c:v>18</c:v>
                </c:pt>
                <c:pt idx="41528">
                  <c:v>19</c:v>
                </c:pt>
                <c:pt idx="41529">
                  <c:v>0</c:v>
                </c:pt>
                <c:pt idx="41530">
                  <c:v>18</c:v>
                </c:pt>
                <c:pt idx="41531">
                  <c:v>18</c:v>
                </c:pt>
                <c:pt idx="41532">
                  <c:v>17</c:v>
                </c:pt>
                <c:pt idx="41533">
                  <c:v>16</c:v>
                </c:pt>
                <c:pt idx="41534">
                  <c:v>16</c:v>
                </c:pt>
                <c:pt idx="41535">
                  <c:v>15</c:v>
                </c:pt>
                <c:pt idx="41536">
                  <c:v>16</c:v>
                </c:pt>
                <c:pt idx="41537">
                  <c:v>16</c:v>
                </c:pt>
                <c:pt idx="41538">
                  <c:v>15</c:v>
                </c:pt>
                <c:pt idx="41539">
                  <c:v>20</c:v>
                </c:pt>
                <c:pt idx="41540">
                  <c:v>7</c:v>
                </c:pt>
                <c:pt idx="41541">
                  <c:v>16</c:v>
                </c:pt>
                <c:pt idx="41542">
                  <c:v>20</c:v>
                </c:pt>
                <c:pt idx="41543">
                  <c:v>20</c:v>
                </c:pt>
                <c:pt idx="41544">
                  <c:v>16</c:v>
                </c:pt>
                <c:pt idx="41545">
                  <c:v>17</c:v>
                </c:pt>
                <c:pt idx="41546">
                  <c:v>13</c:v>
                </c:pt>
                <c:pt idx="41547">
                  <c:v>16</c:v>
                </c:pt>
                <c:pt idx="41548">
                  <c:v>15</c:v>
                </c:pt>
                <c:pt idx="41549">
                  <c:v>0</c:v>
                </c:pt>
                <c:pt idx="41550">
                  <c:v>12</c:v>
                </c:pt>
                <c:pt idx="41551">
                  <c:v>16</c:v>
                </c:pt>
                <c:pt idx="41552">
                  <c:v>20</c:v>
                </c:pt>
                <c:pt idx="41553">
                  <c:v>20</c:v>
                </c:pt>
                <c:pt idx="41554">
                  <c:v>17</c:v>
                </c:pt>
                <c:pt idx="41555">
                  <c:v>19</c:v>
                </c:pt>
                <c:pt idx="41556">
                  <c:v>19</c:v>
                </c:pt>
                <c:pt idx="41557">
                  <c:v>13</c:v>
                </c:pt>
                <c:pt idx="41558">
                  <c:v>13</c:v>
                </c:pt>
                <c:pt idx="41559">
                  <c:v>14</c:v>
                </c:pt>
                <c:pt idx="41560">
                  <c:v>17</c:v>
                </c:pt>
                <c:pt idx="41561">
                  <c:v>20</c:v>
                </c:pt>
                <c:pt idx="41562">
                  <c:v>0</c:v>
                </c:pt>
                <c:pt idx="41563">
                  <c:v>12</c:v>
                </c:pt>
                <c:pt idx="41564">
                  <c:v>16</c:v>
                </c:pt>
                <c:pt idx="41565">
                  <c:v>18</c:v>
                </c:pt>
                <c:pt idx="41566">
                  <c:v>15</c:v>
                </c:pt>
                <c:pt idx="41567">
                  <c:v>14</c:v>
                </c:pt>
                <c:pt idx="41568">
                  <c:v>16</c:v>
                </c:pt>
                <c:pt idx="41569">
                  <c:v>16</c:v>
                </c:pt>
                <c:pt idx="41570">
                  <c:v>16</c:v>
                </c:pt>
                <c:pt idx="41571">
                  <c:v>19</c:v>
                </c:pt>
                <c:pt idx="41572">
                  <c:v>19</c:v>
                </c:pt>
                <c:pt idx="41573">
                  <c:v>19</c:v>
                </c:pt>
                <c:pt idx="41574">
                  <c:v>20</c:v>
                </c:pt>
                <c:pt idx="41575">
                  <c:v>0</c:v>
                </c:pt>
                <c:pt idx="41576">
                  <c:v>17</c:v>
                </c:pt>
                <c:pt idx="41577">
                  <c:v>18</c:v>
                </c:pt>
                <c:pt idx="41578">
                  <c:v>15</c:v>
                </c:pt>
                <c:pt idx="41579">
                  <c:v>18</c:v>
                </c:pt>
                <c:pt idx="41580">
                  <c:v>16</c:v>
                </c:pt>
                <c:pt idx="41581">
                  <c:v>0</c:v>
                </c:pt>
                <c:pt idx="41582">
                  <c:v>20</c:v>
                </c:pt>
                <c:pt idx="41583">
                  <c:v>20</c:v>
                </c:pt>
                <c:pt idx="41584">
                  <c:v>20</c:v>
                </c:pt>
                <c:pt idx="41585">
                  <c:v>20</c:v>
                </c:pt>
                <c:pt idx="41586">
                  <c:v>20</c:v>
                </c:pt>
                <c:pt idx="41587">
                  <c:v>20</c:v>
                </c:pt>
                <c:pt idx="41588">
                  <c:v>16</c:v>
                </c:pt>
                <c:pt idx="41589">
                  <c:v>17</c:v>
                </c:pt>
                <c:pt idx="41590">
                  <c:v>19</c:v>
                </c:pt>
                <c:pt idx="41591">
                  <c:v>20</c:v>
                </c:pt>
                <c:pt idx="41592">
                  <c:v>16</c:v>
                </c:pt>
                <c:pt idx="41593">
                  <c:v>16</c:v>
                </c:pt>
                <c:pt idx="41594">
                  <c:v>20</c:v>
                </c:pt>
                <c:pt idx="41595">
                  <c:v>20</c:v>
                </c:pt>
                <c:pt idx="41596">
                  <c:v>20</c:v>
                </c:pt>
                <c:pt idx="41597">
                  <c:v>0</c:v>
                </c:pt>
                <c:pt idx="41598">
                  <c:v>14</c:v>
                </c:pt>
                <c:pt idx="41599">
                  <c:v>20</c:v>
                </c:pt>
                <c:pt idx="41600">
                  <c:v>16</c:v>
                </c:pt>
                <c:pt idx="41601">
                  <c:v>16</c:v>
                </c:pt>
                <c:pt idx="41602">
                  <c:v>16</c:v>
                </c:pt>
                <c:pt idx="41603">
                  <c:v>16</c:v>
                </c:pt>
                <c:pt idx="41604">
                  <c:v>20</c:v>
                </c:pt>
                <c:pt idx="41605">
                  <c:v>20</c:v>
                </c:pt>
                <c:pt idx="41606">
                  <c:v>18</c:v>
                </c:pt>
                <c:pt idx="41607">
                  <c:v>16</c:v>
                </c:pt>
                <c:pt idx="41608">
                  <c:v>15</c:v>
                </c:pt>
                <c:pt idx="41609">
                  <c:v>13</c:v>
                </c:pt>
                <c:pt idx="41610">
                  <c:v>15</c:v>
                </c:pt>
                <c:pt idx="41611">
                  <c:v>16</c:v>
                </c:pt>
                <c:pt idx="41612">
                  <c:v>16</c:v>
                </c:pt>
                <c:pt idx="41613">
                  <c:v>16</c:v>
                </c:pt>
                <c:pt idx="41614">
                  <c:v>16</c:v>
                </c:pt>
                <c:pt idx="41615">
                  <c:v>20</c:v>
                </c:pt>
                <c:pt idx="41616">
                  <c:v>20</c:v>
                </c:pt>
                <c:pt idx="41617">
                  <c:v>18</c:v>
                </c:pt>
                <c:pt idx="41618">
                  <c:v>16</c:v>
                </c:pt>
                <c:pt idx="41619">
                  <c:v>20</c:v>
                </c:pt>
                <c:pt idx="41620">
                  <c:v>17</c:v>
                </c:pt>
                <c:pt idx="41621">
                  <c:v>16</c:v>
                </c:pt>
                <c:pt idx="41622">
                  <c:v>20</c:v>
                </c:pt>
                <c:pt idx="41623">
                  <c:v>16</c:v>
                </c:pt>
                <c:pt idx="41624">
                  <c:v>20</c:v>
                </c:pt>
                <c:pt idx="41625">
                  <c:v>18</c:v>
                </c:pt>
                <c:pt idx="41626">
                  <c:v>16</c:v>
                </c:pt>
                <c:pt idx="41627">
                  <c:v>0</c:v>
                </c:pt>
                <c:pt idx="41628">
                  <c:v>18</c:v>
                </c:pt>
                <c:pt idx="41629">
                  <c:v>20</c:v>
                </c:pt>
                <c:pt idx="41630">
                  <c:v>20</c:v>
                </c:pt>
                <c:pt idx="41631">
                  <c:v>20</c:v>
                </c:pt>
                <c:pt idx="41632">
                  <c:v>20</c:v>
                </c:pt>
                <c:pt idx="41633">
                  <c:v>20</c:v>
                </c:pt>
                <c:pt idx="41634">
                  <c:v>13</c:v>
                </c:pt>
                <c:pt idx="41635">
                  <c:v>16</c:v>
                </c:pt>
                <c:pt idx="41636">
                  <c:v>0</c:v>
                </c:pt>
                <c:pt idx="41637">
                  <c:v>16</c:v>
                </c:pt>
                <c:pt idx="41638">
                  <c:v>15</c:v>
                </c:pt>
                <c:pt idx="41639">
                  <c:v>20</c:v>
                </c:pt>
                <c:pt idx="41640">
                  <c:v>16</c:v>
                </c:pt>
                <c:pt idx="41641">
                  <c:v>20</c:v>
                </c:pt>
                <c:pt idx="41642">
                  <c:v>20</c:v>
                </c:pt>
                <c:pt idx="41643">
                  <c:v>16</c:v>
                </c:pt>
                <c:pt idx="41644">
                  <c:v>20</c:v>
                </c:pt>
                <c:pt idx="41645">
                  <c:v>17</c:v>
                </c:pt>
                <c:pt idx="41646">
                  <c:v>16</c:v>
                </c:pt>
                <c:pt idx="41647">
                  <c:v>20</c:v>
                </c:pt>
                <c:pt idx="41648">
                  <c:v>20</c:v>
                </c:pt>
                <c:pt idx="41649">
                  <c:v>20</c:v>
                </c:pt>
                <c:pt idx="41650">
                  <c:v>16</c:v>
                </c:pt>
                <c:pt idx="41651">
                  <c:v>0</c:v>
                </c:pt>
                <c:pt idx="41652">
                  <c:v>15</c:v>
                </c:pt>
                <c:pt idx="41653">
                  <c:v>16</c:v>
                </c:pt>
                <c:pt idx="41654">
                  <c:v>13</c:v>
                </c:pt>
                <c:pt idx="41655">
                  <c:v>20</c:v>
                </c:pt>
                <c:pt idx="41656">
                  <c:v>19</c:v>
                </c:pt>
                <c:pt idx="41657">
                  <c:v>16</c:v>
                </c:pt>
                <c:pt idx="41658">
                  <c:v>18</c:v>
                </c:pt>
                <c:pt idx="41659">
                  <c:v>0</c:v>
                </c:pt>
                <c:pt idx="41660">
                  <c:v>20</c:v>
                </c:pt>
                <c:pt idx="41661">
                  <c:v>0</c:v>
                </c:pt>
                <c:pt idx="41662">
                  <c:v>20</c:v>
                </c:pt>
                <c:pt idx="41663">
                  <c:v>20</c:v>
                </c:pt>
                <c:pt idx="41664">
                  <c:v>19</c:v>
                </c:pt>
                <c:pt idx="41665">
                  <c:v>20</c:v>
                </c:pt>
                <c:pt idx="41666">
                  <c:v>19</c:v>
                </c:pt>
                <c:pt idx="41667">
                  <c:v>12</c:v>
                </c:pt>
                <c:pt idx="41668">
                  <c:v>20</c:v>
                </c:pt>
                <c:pt idx="41669">
                  <c:v>19</c:v>
                </c:pt>
                <c:pt idx="41670">
                  <c:v>15</c:v>
                </c:pt>
                <c:pt idx="41671">
                  <c:v>0</c:v>
                </c:pt>
                <c:pt idx="41672">
                  <c:v>15</c:v>
                </c:pt>
                <c:pt idx="41673">
                  <c:v>19</c:v>
                </c:pt>
                <c:pt idx="41674">
                  <c:v>16</c:v>
                </c:pt>
                <c:pt idx="41675">
                  <c:v>12</c:v>
                </c:pt>
                <c:pt idx="41676">
                  <c:v>16</c:v>
                </c:pt>
                <c:pt idx="41677">
                  <c:v>17</c:v>
                </c:pt>
                <c:pt idx="41678">
                  <c:v>20</c:v>
                </c:pt>
                <c:pt idx="41679">
                  <c:v>20</c:v>
                </c:pt>
                <c:pt idx="41680">
                  <c:v>16</c:v>
                </c:pt>
                <c:pt idx="41681">
                  <c:v>16</c:v>
                </c:pt>
                <c:pt idx="41682">
                  <c:v>20</c:v>
                </c:pt>
                <c:pt idx="41683">
                  <c:v>20</c:v>
                </c:pt>
                <c:pt idx="41684">
                  <c:v>12</c:v>
                </c:pt>
                <c:pt idx="41685">
                  <c:v>16</c:v>
                </c:pt>
                <c:pt idx="41686">
                  <c:v>19</c:v>
                </c:pt>
                <c:pt idx="41687">
                  <c:v>16</c:v>
                </c:pt>
                <c:pt idx="41688">
                  <c:v>19</c:v>
                </c:pt>
                <c:pt idx="41689">
                  <c:v>20</c:v>
                </c:pt>
                <c:pt idx="41690">
                  <c:v>19</c:v>
                </c:pt>
                <c:pt idx="41691">
                  <c:v>16</c:v>
                </c:pt>
                <c:pt idx="41692">
                  <c:v>16</c:v>
                </c:pt>
                <c:pt idx="41693">
                  <c:v>0</c:v>
                </c:pt>
                <c:pt idx="41694">
                  <c:v>20</c:v>
                </c:pt>
                <c:pt idx="41695">
                  <c:v>19</c:v>
                </c:pt>
                <c:pt idx="41696">
                  <c:v>16</c:v>
                </c:pt>
                <c:pt idx="41697">
                  <c:v>12</c:v>
                </c:pt>
                <c:pt idx="41698">
                  <c:v>16</c:v>
                </c:pt>
                <c:pt idx="41699">
                  <c:v>0</c:v>
                </c:pt>
                <c:pt idx="41700">
                  <c:v>18</c:v>
                </c:pt>
                <c:pt idx="41701">
                  <c:v>15</c:v>
                </c:pt>
                <c:pt idx="41702">
                  <c:v>16</c:v>
                </c:pt>
                <c:pt idx="41703">
                  <c:v>20</c:v>
                </c:pt>
                <c:pt idx="41704">
                  <c:v>16</c:v>
                </c:pt>
                <c:pt idx="41705">
                  <c:v>20</c:v>
                </c:pt>
                <c:pt idx="41706">
                  <c:v>20</c:v>
                </c:pt>
                <c:pt idx="41707">
                  <c:v>20</c:v>
                </c:pt>
                <c:pt idx="41708">
                  <c:v>16</c:v>
                </c:pt>
                <c:pt idx="41709">
                  <c:v>20</c:v>
                </c:pt>
                <c:pt idx="41710">
                  <c:v>13</c:v>
                </c:pt>
                <c:pt idx="41711">
                  <c:v>12</c:v>
                </c:pt>
                <c:pt idx="41712">
                  <c:v>20</c:v>
                </c:pt>
                <c:pt idx="41713">
                  <c:v>20</c:v>
                </c:pt>
                <c:pt idx="41714">
                  <c:v>20</c:v>
                </c:pt>
                <c:pt idx="41715">
                  <c:v>16</c:v>
                </c:pt>
                <c:pt idx="41716">
                  <c:v>20</c:v>
                </c:pt>
                <c:pt idx="41717">
                  <c:v>19</c:v>
                </c:pt>
                <c:pt idx="41718">
                  <c:v>16</c:v>
                </c:pt>
                <c:pt idx="41719">
                  <c:v>18</c:v>
                </c:pt>
                <c:pt idx="41720">
                  <c:v>16</c:v>
                </c:pt>
                <c:pt idx="41721">
                  <c:v>20</c:v>
                </c:pt>
                <c:pt idx="41722">
                  <c:v>0</c:v>
                </c:pt>
                <c:pt idx="41723">
                  <c:v>19</c:v>
                </c:pt>
                <c:pt idx="41724">
                  <c:v>15</c:v>
                </c:pt>
                <c:pt idx="41725">
                  <c:v>20</c:v>
                </c:pt>
                <c:pt idx="41726">
                  <c:v>19</c:v>
                </c:pt>
                <c:pt idx="41727">
                  <c:v>18</c:v>
                </c:pt>
                <c:pt idx="41728">
                  <c:v>19</c:v>
                </c:pt>
                <c:pt idx="41729">
                  <c:v>14</c:v>
                </c:pt>
                <c:pt idx="41730">
                  <c:v>0</c:v>
                </c:pt>
                <c:pt idx="41731">
                  <c:v>20</c:v>
                </c:pt>
                <c:pt idx="41732">
                  <c:v>20</c:v>
                </c:pt>
                <c:pt idx="41733">
                  <c:v>17</c:v>
                </c:pt>
                <c:pt idx="41734">
                  <c:v>0</c:v>
                </c:pt>
                <c:pt idx="41735">
                  <c:v>16</c:v>
                </c:pt>
                <c:pt idx="41736">
                  <c:v>20</c:v>
                </c:pt>
                <c:pt idx="41737">
                  <c:v>20</c:v>
                </c:pt>
                <c:pt idx="41738">
                  <c:v>0</c:v>
                </c:pt>
                <c:pt idx="41739">
                  <c:v>20</c:v>
                </c:pt>
                <c:pt idx="41740">
                  <c:v>20</c:v>
                </c:pt>
                <c:pt idx="41741">
                  <c:v>11</c:v>
                </c:pt>
                <c:pt idx="41742">
                  <c:v>19</c:v>
                </c:pt>
                <c:pt idx="41743">
                  <c:v>15</c:v>
                </c:pt>
                <c:pt idx="41744">
                  <c:v>16</c:v>
                </c:pt>
                <c:pt idx="41745">
                  <c:v>20</c:v>
                </c:pt>
                <c:pt idx="41746">
                  <c:v>20</c:v>
                </c:pt>
                <c:pt idx="41747">
                  <c:v>20</c:v>
                </c:pt>
                <c:pt idx="41748">
                  <c:v>20</c:v>
                </c:pt>
                <c:pt idx="41749">
                  <c:v>19</c:v>
                </c:pt>
                <c:pt idx="41750">
                  <c:v>17</c:v>
                </c:pt>
                <c:pt idx="41751">
                  <c:v>18</c:v>
                </c:pt>
                <c:pt idx="41752">
                  <c:v>7</c:v>
                </c:pt>
                <c:pt idx="41753">
                  <c:v>20</c:v>
                </c:pt>
                <c:pt idx="41754">
                  <c:v>16</c:v>
                </c:pt>
                <c:pt idx="41755">
                  <c:v>17</c:v>
                </c:pt>
                <c:pt idx="41756">
                  <c:v>0</c:v>
                </c:pt>
                <c:pt idx="41757">
                  <c:v>20</c:v>
                </c:pt>
                <c:pt idx="41758">
                  <c:v>16</c:v>
                </c:pt>
                <c:pt idx="41759">
                  <c:v>0</c:v>
                </c:pt>
                <c:pt idx="41760">
                  <c:v>0</c:v>
                </c:pt>
                <c:pt idx="41761">
                  <c:v>13</c:v>
                </c:pt>
                <c:pt idx="41762">
                  <c:v>0</c:v>
                </c:pt>
                <c:pt idx="41763">
                  <c:v>14</c:v>
                </c:pt>
                <c:pt idx="41764">
                  <c:v>20</c:v>
                </c:pt>
                <c:pt idx="41765">
                  <c:v>17</c:v>
                </c:pt>
                <c:pt idx="41766">
                  <c:v>19</c:v>
                </c:pt>
                <c:pt idx="41767">
                  <c:v>16</c:v>
                </c:pt>
                <c:pt idx="41768">
                  <c:v>16</c:v>
                </c:pt>
                <c:pt idx="41769">
                  <c:v>17</c:v>
                </c:pt>
                <c:pt idx="41770">
                  <c:v>20</c:v>
                </c:pt>
                <c:pt idx="41771">
                  <c:v>19</c:v>
                </c:pt>
                <c:pt idx="41772">
                  <c:v>20</c:v>
                </c:pt>
                <c:pt idx="41773">
                  <c:v>20</c:v>
                </c:pt>
                <c:pt idx="41774">
                  <c:v>20</c:v>
                </c:pt>
                <c:pt idx="41775">
                  <c:v>20</c:v>
                </c:pt>
                <c:pt idx="41776">
                  <c:v>6</c:v>
                </c:pt>
                <c:pt idx="41777">
                  <c:v>16</c:v>
                </c:pt>
                <c:pt idx="41778">
                  <c:v>20</c:v>
                </c:pt>
                <c:pt idx="41779">
                  <c:v>18</c:v>
                </c:pt>
                <c:pt idx="41780">
                  <c:v>17</c:v>
                </c:pt>
                <c:pt idx="41781">
                  <c:v>20</c:v>
                </c:pt>
                <c:pt idx="41782">
                  <c:v>20</c:v>
                </c:pt>
                <c:pt idx="41783">
                  <c:v>14</c:v>
                </c:pt>
                <c:pt idx="41784">
                  <c:v>20</c:v>
                </c:pt>
                <c:pt idx="41785">
                  <c:v>20</c:v>
                </c:pt>
                <c:pt idx="41786">
                  <c:v>12</c:v>
                </c:pt>
                <c:pt idx="41787">
                  <c:v>0</c:v>
                </c:pt>
                <c:pt idx="41788">
                  <c:v>18</c:v>
                </c:pt>
                <c:pt idx="41789">
                  <c:v>16</c:v>
                </c:pt>
                <c:pt idx="41790">
                  <c:v>16</c:v>
                </c:pt>
                <c:pt idx="41791">
                  <c:v>15</c:v>
                </c:pt>
                <c:pt idx="41792">
                  <c:v>14</c:v>
                </c:pt>
                <c:pt idx="41793">
                  <c:v>20</c:v>
                </c:pt>
                <c:pt idx="41794">
                  <c:v>16</c:v>
                </c:pt>
                <c:pt idx="41795">
                  <c:v>20</c:v>
                </c:pt>
                <c:pt idx="41796">
                  <c:v>0</c:v>
                </c:pt>
                <c:pt idx="41797">
                  <c:v>16</c:v>
                </c:pt>
                <c:pt idx="41798">
                  <c:v>19</c:v>
                </c:pt>
                <c:pt idx="41799">
                  <c:v>0</c:v>
                </c:pt>
                <c:pt idx="41800">
                  <c:v>14</c:v>
                </c:pt>
                <c:pt idx="41801">
                  <c:v>0</c:v>
                </c:pt>
                <c:pt idx="41802">
                  <c:v>16</c:v>
                </c:pt>
                <c:pt idx="41803">
                  <c:v>20</c:v>
                </c:pt>
                <c:pt idx="41804">
                  <c:v>13</c:v>
                </c:pt>
                <c:pt idx="41805">
                  <c:v>20</c:v>
                </c:pt>
                <c:pt idx="41806">
                  <c:v>16</c:v>
                </c:pt>
                <c:pt idx="41807">
                  <c:v>16</c:v>
                </c:pt>
                <c:pt idx="41808">
                  <c:v>15</c:v>
                </c:pt>
                <c:pt idx="41809">
                  <c:v>20</c:v>
                </c:pt>
                <c:pt idx="41810">
                  <c:v>20</c:v>
                </c:pt>
                <c:pt idx="41811">
                  <c:v>16</c:v>
                </c:pt>
                <c:pt idx="41812">
                  <c:v>18</c:v>
                </c:pt>
                <c:pt idx="41813">
                  <c:v>20</c:v>
                </c:pt>
                <c:pt idx="41814">
                  <c:v>16</c:v>
                </c:pt>
                <c:pt idx="41815">
                  <c:v>19</c:v>
                </c:pt>
                <c:pt idx="41816">
                  <c:v>20</c:v>
                </c:pt>
                <c:pt idx="41817">
                  <c:v>18</c:v>
                </c:pt>
                <c:pt idx="41818">
                  <c:v>18</c:v>
                </c:pt>
                <c:pt idx="41819">
                  <c:v>19</c:v>
                </c:pt>
                <c:pt idx="41820">
                  <c:v>9</c:v>
                </c:pt>
                <c:pt idx="41821">
                  <c:v>16</c:v>
                </c:pt>
                <c:pt idx="41822">
                  <c:v>19</c:v>
                </c:pt>
                <c:pt idx="41823">
                  <c:v>16</c:v>
                </c:pt>
                <c:pt idx="41824">
                  <c:v>16</c:v>
                </c:pt>
                <c:pt idx="41825">
                  <c:v>20</c:v>
                </c:pt>
                <c:pt idx="41826">
                  <c:v>16</c:v>
                </c:pt>
                <c:pt idx="41827">
                  <c:v>0</c:v>
                </c:pt>
                <c:pt idx="41828">
                  <c:v>18</c:v>
                </c:pt>
                <c:pt idx="41829">
                  <c:v>15</c:v>
                </c:pt>
                <c:pt idx="41830">
                  <c:v>15</c:v>
                </c:pt>
                <c:pt idx="41831">
                  <c:v>0</c:v>
                </c:pt>
                <c:pt idx="41832">
                  <c:v>15</c:v>
                </c:pt>
                <c:pt idx="41833">
                  <c:v>20</c:v>
                </c:pt>
                <c:pt idx="41834">
                  <c:v>16</c:v>
                </c:pt>
                <c:pt idx="41835">
                  <c:v>16</c:v>
                </c:pt>
                <c:pt idx="41836">
                  <c:v>15</c:v>
                </c:pt>
                <c:pt idx="41837">
                  <c:v>15</c:v>
                </c:pt>
                <c:pt idx="41838">
                  <c:v>9</c:v>
                </c:pt>
                <c:pt idx="41839">
                  <c:v>0</c:v>
                </c:pt>
                <c:pt idx="41840">
                  <c:v>18</c:v>
                </c:pt>
                <c:pt idx="41841">
                  <c:v>20</c:v>
                </c:pt>
                <c:pt idx="41842">
                  <c:v>20</c:v>
                </c:pt>
                <c:pt idx="41843">
                  <c:v>20</c:v>
                </c:pt>
                <c:pt idx="41844">
                  <c:v>15</c:v>
                </c:pt>
                <c:pt idx="41845">
                  <c:v>19</c:v>
                </c:pt>
                <c:pt idx="41846">
                  <c:v>20</c:v>
                </c:pt>
                <c:pt idx="41847">
                  <c:v>20</c:v>
                </c:pt>
                <c:pt idx="41848">
                  <c:v>16</c:v>
                </c:pt>
                <c:pt idx="41849">
                  <c:v>0</c:v>
                </c:pt>
                <c:pt idx="41850">
                  <c:v>18</c:v>
                </c:pt>
                <c:pt idx="41851">
                  <c:v>20</c:v>
                </c:pt>
                <c:pt idx="41852">
                  <c:v>0</c:v>
                </c:pt>
                <c:pt idx="41853">
                  <c:v>16</c:v>
                </c:pt>
                <c:pt idx="41854">
                  <c:v>20</c:v>
                </c:pt>
                <c:pt idx="41855">
                  <c:v>19</c:v>
                </c:pt>
                <c:pt idx="41856">
                  <c:v>18</c:v>
                </c:pt>
                <c:pt idx="41857">
                  <c:v>16</c:v>
                </c:pt>
                <c:pt idx="41858">
                  <c:v>16</c:v>
                </c:pt>
                <c:pt idx="41859">
                  <c:v>16</c:v>
                </c:pt>
                <c:pt idx="41860">
                  <c:v>17</c:v>
                </c:pt>
                <c:pt idx="41861">
                  <c:v>16</c:v>
                </c:pt>
                <c:pt idx="41862">
                  <c:v>18</c:v>
                </c:pt>
                <c:pt idx="41863">
                  <c:v>17</c:v>
                </c:pt>
                <c:pt idx="41864">
                  <c:v>20</c:v>
                </c:pt>
                <c:pt idx="41865">
                  <c:v>17</c:v>
                </c:pt>
                <c:pt idx="41866">
                  <c:v>16</c:v>
                </c:pt>
                <c:pt idx="41867">
                  <c:v>19</c:v>
                </c:pt>
                <c:pt idx="41868">
                  <c:v>20</c:v>
                </c:pt>
                <c:pt idx="41869">
                  <c:v>16</c:v>
                </c:pt>
                <c:pt idx="41870">
                  <c:v>20</c:v>
                </c:pt>
                <c:pt idx="41871">
                  <c:v>20</c:v>
                </c:pt>
                <c:pt idx="41872">
                  <c:v>0</c:v>
                </c:pt>
                <c:pt idx="41873">
                  <c:v>13</c:v>
                </c:pt>
                <c:pt idx="41874">
                  <c:v>15</c:v>
                </c:pt>
                <c:pt idx="41875">
                  <c:v>16</c:v>
                </c:pt>
                <c:pt idx="41876">
                  <c:v>16</c:v>
                </c:pt>
                <c:pt idx="41877">
                  <c:v>18</c:v>
                </c:pt>
                <c:pt idx="41878">
                  <c:v>16</c:v>
                </c:pt>
                <c:pt idx="41879">
                  <c:v>13</c:v>
                </c:pt>
                <c:pt idx="41880">
                  <c:v>19</c:v>
                </c:pt>
                <c:pt idx="41881">
                  <c:v>20</c:v>
                </c:pt>
                <c:pt idx="41882">
                  <c:v>9</c:v>
                </c:pt>
                <c:pt idx="41883">
                  <c:v>20</c:v>
                </c:pt>
                <c:pt idx="41884">
                  <c:v>20</c:v>
                </c:pt>
                <c:pt idx="41885">
                  <c:v>19</c:v>
                </c:pt>
                <c:pt idx="41886">
                  <c:v>20</c:v>
                </c:pt>
                <c:pt idx="41887">
                  <c:v>20</c:v>
                </c:pt>
                <c:pt idx="41888">
                  <c:v>20</c:v>
                </c:pt>
                <c:pt idx="41889">
                  <c:v>19</c:v>
                </c:pt>
                <c:pt idx="41890">
                  <c:v>0</c:v>
                </c:pt>
                <c:pt idx="41891">
                  <c:v>16</c:v>
                </c:pt>
                <c:pt idx="41892">
                  <c:v>16</c:v>
                </c:pt>
                <c:pt idx="41893">
                  <c:v>18</c:v>
                </c:pt>
                <c:pt idx="41894">
                  <c:v>20</c:v>
                </c:pt>
                <c:pt idx="41895">
                  <c:v>20</c:v>
                </c:pt>
                <c:pt idx="41896">
                  <c:v>20</c:v>
                </c:pt>
                <c:pt idx="41897">
                  <c:v>20</c:v>
                </c:pt>
                <c:pt idx="41898">
                  <c:v>16</c:v>
                </c:pt>
                <c:pt idx="41899">
                  <c:v>20</c:v>
                </c:pt>
                <c:pt idx="41900">
                  <c:v>19</c:v>
                </c:pt>
                <c:pt idx="41901">
                  <c:v>20</c:v>
                </c:pt>
                <c:pt idx="41902">
                  <c:v>16</c:v>
                </c:pt>
                <c:pt idx="41903">
                  <c:v>16</c:v>
                </c:pt>
                <c:pt idx="41904">
                  <c:v>17</c:v>
                </c:pt>
                <c:pt idx="41905">
                  <c:v>13</c:v>
                </c:pt>
                <c:pt idx="41906">
                  <c:v>20</c:v>
                </c:pt>
                <c:pt idx="41907">
                  <c:v>20</c:v>
                </c:pt>
                <c:pt idx="41908">
                  <c:v>16</c:v>
                </c:pt>
                <c:pt idx="41909">
                  <c:v>16</c:v>
                </c:pt>
                <c:pt idx="41910">
                  <c:v>14</c:v>
                </c:pt>
                <c:pt idx="41911">
                  <c:v>15</c:v>
                </c:pt>
                <c:pt idx="41912">
                  <c:v>20</c:v>
                </c:pt>
                <c:pt idx="41913">
                  <c:v>11</c:v>
                </c:pt>
                <c:pt idx="41914">
                  <c:v>13</c:v>
                </c:pt>
                <c:pt idx="41915">
                  <c:v>16</c:v>
                </c:pt>
                <c:pt idx="41916">
                  <c:v>18</c:v>
                </c:pt>
                <c:pt idx="41917">
                  <c:v>18</c:v>
                </c:pt>
                <c:pt idx="41918">
                  <c:v>20</c:v>
                </c:pt>
                <c:pt idx="41919">
                  <c:v>19</c:v>
                </c:pt>
                <c:pt idx="41920">
                  <c:v>20</c:v>
                </c:pt>
                <c:pt idx="41921">
                  <c:v>15</c:v>
                </c:pt>
                <c:pt idx="41922">
                  <c:v>0</c:v>
                </c:pt>
                <c:pt idx="41923">
                  <c:v>20</c:v>
                </c:pt>
                <c:pt idx="41924">
                  <c:v>4</c:v>
                </c:pt>
                <c:pt idx="41925">
                  <c:v>16</c:v>
                </c:pt>
                <c:pt idx="41926">
                  <c:v>20</c:v>
                </c:pt>
                <c:pt idx="41927">
                  <c:v>18</c:v>
                </c:pt>
                <c:pt idx="41928">
                  <c:v>17</c:v>
                </c:pt>
                <c:pt idx="41929">
                  <c:v>20</c:v>
                </c:pt>
                <c:pt idx="41930">
                  <c:v>16</c:v>
                </c:pt>
                <c:pt idx="41931">
                  <c:v>0</c:v>
                </c:pt>
                <c:pt idx="41932">
                  <c:v>20</c:v>
                </c:pt>
                <c:pt idx="41933">
                  <c:v>19</c:v>
                </c:pt>
                <c:pt idx="41934">
                  <c:v>16</c:v>
                </c:pt>
                <c:pt idx="41935">
                  <c:v>17</c:v>
                </c:pt>
                <c:pt idx="41936">
                  <c:v>20</c:v>
                </c:pt>
                <c:pt idx="41937">
                  <c:v>15</c:v>
                </c:pt>
                <c:pt idx="41938">
                  <c:v>19</c:v>
                </c:pt>
                <c:pt idx="41939">
                  <c:v>17</c:v>
                </c:pt>
                <c:pt idx="41940">
                  <c:v>20</c:v>
                </c:pt>
                <c:pt idx="41941">
                  <c:v>19</c:v>
                </c:pt>
                <c:pt idx="41942">
                  <c:v>20</c:v>
                </c:pt>
                <c:pt idx="41943">
                  <c:v>16</c:v>
                </c:pt>
                <c:pt idx="41944">
                  <c:v>18</c:v>
                </c:pt>
                <c:pt idx="41945">
                  <c:v>20</c:v>
                </c:pt>
                <c:pt idx="41946">
                  <c:v>20</c:v>
                </c:pt>
                <c:pt idx="41947">
                  <c:v>16</c:v>
                </c:pt>
                <c:pt idx="41948">
                  <c:v>16</c:v>
                </c:pt>
                <c:pt idx="41949">
                  <c:v>16</c:v>
                </c:pt>
                <c:pt idx="41950">
                  <c:v>16</c:v>
                </c:pt>
                <c:pt idx="41951">
                  <c:v>16</c:v>
                </c:pt>
                <c:pt idx="41952">
                  <c:v>20</c:v>
                </c:pt>
                <c:pt idx="41953">
                  <c:v>20</c:v>
                </c:pt>
                <c:pt idx="41954">
                  <c:v>20</c:v>
                </c:pt>
                <c:pt idx="41955">
                  <c:v>14</c:v>
                </c:pt>
                <c:pt idx="41956">
                  <c:v>14</c:v>
                </c:pt>
                <c:pt idx="41957">
                  <c:v>19</c:v>
                </c:pt>
                <c:pt idx="41958">
                  <c:v>20</c:v>
                </c:pt>
                <c:pt idx="41959">
                  <c:v>20</c:v>
                </c:pt>
                <c:pt idx="41960">
                  <c:v>20</c:v>
                </c:pt>
                <c:pt idx="41961">
                  <c:v>20</c:v>
                </c:pt>
                <c:pt idx="41962">
                  <c:v>16</c:v>
                </c:pt>
                <c:pt idx="41963">
                  <c:v>16</c:v>
                </c:pt>
                <c:pt idx="41964">
                  <c:v>20</c:v>
                </c:pt>
                <c:pt idx="41965">
                  <c:v>20</c:v>
                </c:pt>
                <c:pt idx="41966">
                  <c:v>16</c:v>
                </c:pt>
                <c:pt idx="41967">
                  <c:v>20</c:v>
                </c:pt>
                <c:pt idx="41968">
                  <c:v>15</c:v>
                </c:pt>
                <c:pt idx="41969">
                  <c:v>15</c:v>
                </c:pt>
                <c:pt idx="41970">
                  <c:v>0</c:v>
                </c:pt>
                <c:pt idx="41971">
                  <c:v>11</c:v>
                </c:pt>
                <c:pt idx="41972">
                  <c:v>20</c:v>
                </c:pt>
                <c:pt idx="41973">
                  <c:v>16</c:v>
                </c:pt>
                <c:pt idx="41974">
                  <c:v>14</c:v>
                </c:pt>
                <c:pt idx="41975">
                  <c:v>16</c:v>
                </c:pt>
                <c:pt idx="41976">
                  <c:v>16</c:v>
                </c:pt>
                <c:pt idx="41977">
                  <c:v>19</c:v>
                </c:pt>
                <c:pt idx="41978">
                  <c:v>20</c:v>
                </c:pt>
                <c:pt idx="41979">
                  <c:v>19</c:v>
                </c:pt>
                <c:pt idx="41980">
                  <c:v>18</c:v>
                </c:pt>
                <c:pt idx="41981">
                  <c:v>20</c:v>
                </c:pt>
                <c:pt idx="41982">
                  <c:v>20</c:v>
                </c:pt>
                <c:pt idx="41983">
                  <c:v>18</c:v>
                </c:pt>
                <c:pt idx="41984">
                  <c:v>20</c:v>
                </c:pt>
                <c:pt idx="41985">
                  <c:v>16</c:v>
                </c:pt>
                <c:pt idx="41986">
                  <c:v>20</c:v>
                </c:pt>
                <c:pt idx="41987">
                  <c:v>20</c:v>
                </c:pt>
                <c:pt idx="41988">
                  <c:v>20</c:v>
                </c:pt>
                <c:pt idx="41989">
                  <c:v>16</c:v>
                </c:pt>
                <c:pt idx="41990">
                  <c:v>17</c:v>
                </c:pt>
                <c:pt idx="41991">
                  <c:v>20</c:v>
                </c:pt>
                <c:pt idx="41992">
                  <c:v>14</c:v>
                </c:pt>
                <c:pt idx="41993">
                  <c:v>12</c:v>
                </c:pt>
                <c:pt idx="41994">
                  <c:v>12</c:v>
                </c:pt>
                <c:pt idx="41995">
                  <c:v>19</c:v>
                </c:pt>
                <c:pt idx="41996">
                  <c:v>20</c:v>
                </c:pt>
                <c:pt idx="41997">
                  <c:v>16</c:v>
                </c:pt>
                <c:pt idx="41998">
                  <c:v>13</c:v>
                </c:pt>
                <c:pt idx="41999">
                  <c:v>20</c:v>
                </c:pt>
                <c:pt idx="42000">
                  <c:v>17</c:v>
                </c:pt>
                <c:pt idx="42001">
                  <c:v>20</c:v>
                </c:pt>
                <c:pt idx="42002">
                  <c:v>20</c:v>
                </c:pt>
                <c:pt idx="42003">
                  <c:v>19</c:v>
                </c:pt>
                <c:pt idx="42004">
                  <c:v>15</c:v>
                </c:pt>
                <c:pt idx="42005">
                  <c:v>16</c:v>
                </c:pt>
                <c:pt idx="42006">
                  <c:v>18</c:v>
                </c:pt>
                <c:pt idx="42007">
                  <c:v>13</c:v>
                </c:pt>
                <c:pt idx="42008">
                  <c:v>19</c:v>
                </c:pt>
                <c:pt idx="42009">
                  <c:v>17</c:v>
                </c:pt>
                <c:pt idx="42010">
                  <c:v>13</c:v>
                </c:pt>
                <c:pt idx="42011">
                  <c:v>19</c:v>
                </c:pt>
                <c:pt idx="42012">
                  <c:v>16</c:v>
                </c:pt>
                <c:pt idx="42013">
                  <c:v>0</c:v>
                </c:pt>
                <c:pt idx="42014">
                  <c:v>20</c:v>
                </c:pt>
                <c:pt idx="42015">
                  <c:v>20</c:v>
                </c:pt>
                <c:pt idx="42016">
                  <c:v>16</c:v>
                </c:pt>
                <c:pt idx="42017">
                  <c:v>20</c:v>
                </c:pt>
                <c:pt idx="42018">
                  <c:v>12</c:v>
                </c:pt>
                <c:pt idx="42019">
                  <c:v>17</c:v>
                </c:pt>
                <c:pt idx="42020">
                  <c:v>15</c:v>
                </c:pt>
                <c:pt idx="42021">
                  <c:v>19</c:v>
                </c:pt>
                <c:pt idx="42022">
                  <c:v>19</c:v>
                </c:pt>
                <c:pt idx="42023">
                  <c:v>13</c:v>
                </c:pt>
                <c:pt idx="42024">
                  <c:v>18</c:v>
                </c:pt>
                <c:pt idx="42025">
                  <c:v>20</c:v>
                </c:pt>
                <c:pt idx="42026">
                  <c:v>20</c:v>
                </c:pt>
                <c:pt idx="42027">
                  <c:v>19</c:v>
                </c:pt>
                <c:pt idx="42028">
                  <c:v>16</c:v>
                </c:pt>
                <c:pt idx="42029">
                  <c:v>20</c:v>
                </c:pt>
                <c:pt idx="42030">
                  <c:v>16</c:v>
                </c:pt>
                <c:pt idx="42031">
                  <c:v>0</c:v>
                </c:pt>
                <c:pt idx="42032">
                  <c:v>16</c:v>
                </c:pt>
                <c:pt idx="42033">
                  <c:v>18</c:v>
                </c:pt>
                <c:pt idx="42034">
                  <c:v>8</c:v>
                </c:pt>
                <c:pt idx="42035">
                  <c:v>20</c:v>
                </c:pt>
                <c:pt idx="42036">
                  <c:v>0</c:v>
                </c:pt>
                <c:pt idx="42037">
                  <c:v>11</c:v>
                </c:pt>
                <c:pt idx="42038">
                  <c:v>19</c:v>
                </c:pt>
                <c:pt idx="42039">
                  <c:v>20</c:v>
                </c:pt>
                <c:pt idx="42040">
                  <c:v>16</c:v>
                </c:pt>
                <c:pt idx="42041">
                  <c:v>0</c:v>
                </c:pt>
                <c:pt idx="42042">
                  <c:v>16</c:v>
                </c:pt>
                <c:pt idx="42043">
                  <c:v>14</c:v>
                </c:pt>
                <c:pt idx="42044">
                  <c:v>17</c:v>
                </c:pt>
                <c:pt idx="42045">
                  <c:v>18</c:v>
                </c:pt>
                <c:pt idx="42046">
                  <c:v>16</c:v>
                </c:pt>
                <c:pt idx="42047">
                  <c:v>17</c:v>
                </c:pt>
                <c:pt idx="42048">
                  <c:v>20</c:v>
                </c:pt>
                <c:pt idx="42049">
                  <c:v>20</c:v>
                </c:pt>
                <c:pt idx="42050">
                  <c:v>20</c:v>
                </c:pt>
                <c:pt idx="42051">
                  <c:v>20</c:v>
                </c:pt>
                <c:pt idx="42052">
                  <c:v>16</c:v>
                </c:pt>
                <c:pt idx="42053">
                  <c:v>0</c:v>
                </c:pt>
                <c:pt idx="42054">
                  <c:v>0</c:v>
                </c:pt>
                <c:pt idx="42055">
                  <c:v>0</c:v>
                </c:pt>
                <c:pt idx="42056">
                  <c:v>9</c:v>
                </c:pt>
                <c:pt idx="42057">
                  <c:v>20</c:v>
                </c:pt>
                <c:pt idx="42058">
                  <c:v>20</c:v>
                </c:pt>
                <c:pt idx="42059">
                  <c:v>19</c:v>
                </c:pt>
                <c:pt idx="42060">
                  <c:v>20</c:v>
                </c:pt>
                <c:pt idx="42061">
                  <c:v>18</c:v>
                </c:pt>
                <c:pt idx="42062">
                  <c:v>16</c:v>
                </c:pt>
                <c:pt idx="42063">
                  <c:v>18</c:v>
                </c:pt>
                <c:pt idx="42064">
                  <c:v>20</c:v>
                </c:pt>
                <c:pt idx="42065">
                  <c:v>19</c:v>
                </c:pt>
                <c:pt idx="42066">
                  <c:v>0</c:v>
                </c:pt>
                <c:pt idx="42067">
                  <c:v>17</c:v>
                </c:pt>
                <c:pt idx="42068">
                  <c:v>20</c:v>
                </c:pt>
                <c:pt idx="42069">
                  <c:v>20</c:v>
                </c:pt>
                <c:pt idx="42070">
                  <c:v>16</c:v>
                </c:pt>
                <c:pt idx="42071">
                  <c:v>19</c:v>
                </c:pt>
                <c:pt idx="42072">
                  <c:v>14</c:v>
                </c:pt>
                <c:pt idx="42073">
                  <c:v>0</c:v>
                </c:pt>
                <c:pt idx="42074">
                  <c:v>13</c:v>
                </c:pt>
                <c:pt idx="42075">
                  <c:v>18</c:v>
                </c:pt>
                <c:pt idx="42076">
                  <c:v>20</c:v>
                </c:pt>
                <c:pt idx="42077">
                  <c:v>20</c:v>
                </c:pt>
                <c:pt idx="42078">
                  <c:v>20</c:v>
                </c:pt>
                <c:pt idx="42079">
                  <c:v>18</c:v>
                </c:pt>
                <c:pt idx="42080">
                  <c:v>20</c:v>
                </c:pt>
                <c:pt idx="42081">
                  <c:v>0</c:v>
                </c:pt>
                <c:pt idx="42082">
                  <c:v>0</c:v>
                </c:pt>
                <c:pt idx="42083">
                  <c:v>20</c:v>
                </c:pt>
                <c:pt idx="42084">
                  <c:v>20</c:v>
                </c:pt>
                <c:pt idx="42085">
                  <c:v>16</c:v>
                </c:pt>
                <c:pt idx="42086">
                  <c:v>20</c:v>
                </c:pt>
                <c:pt idx="42087">
                  <c:v>0</c:v>
                </c:pt>
                <c:pt idx="42088">
                  <c:v>20</c:v>
                </c:pt>
                <c:pt idx="42089">
                  <c:v>20</c:v>
                </c:pt>
                <c:pt idx="42090">
                  <c:v>16</c:v>
                </c:pt>
                <c:pt idx="42091">
                  <c:v>20</c:v>
                </c:pt>
                <c:pt idx="42092">
                  <c:v>18</c:v>
                </c:pt>
                <c:pt idx="42093">
                  <c:v>20</c:v>
                </c:pt>
                <c:pt idx="42094">
                  <c:v>19</c:v>
                </c:pt>
                <c:pt idx="42095">
                  <c:v>20</c:v>
                </c:pt>
                <c:pt idx="42096">
                  <c:v>16</c:v>
                </c:pt>
                <c:pt idx="42097">
                  <c:v>20</c:v>
                </c:pt>
                <c:pt idx="42098">
                  <c:v>16</c:v>
                </c:pt>
                <c:pt idx="42099">
                  <c:v>12</c:v>
                </c:pt>
                <c:pt idx="42100">
                  <c:v>20</c:v>
                </c:pt>
                <c:pt idx="42101">
                  <c:v>20</c:v>
                </c:pt>
                <c:pt idx="42102">
                  <c:v>20</c:v>
                </c:pt>
                <c:pt idx="42103">
                  <c:v>18</c:v>
                </c:pt>
                <c:pt idx="42104">
                  <c:v>13</c:v>
                </c:pt>
                <c:pt idx="42105">
                  <c:v>20</c:v>
                </c:pt>
                <c:pt idx="42106">
                  <c:v>20</c:v>
                </c:pt>
                <c:pt idx="42107">
                  <c:v>14</c:v>
                </c:pt>
                <c:pt idx="42108">
                  <c:v>20</c:v>
                </c:pt>
                <c:pt idx="42109">
                  <c:v>14</c:v>
                </c:pt>
                <c:pt idx="42110">
                  <c:v>17</c:v>
                </c:pt>
                <c:pt idx="42111">
                  <c:v>14</c:v>
                </c:pt>
                <c:pt idx="42112">
                  <c:v>19</c:v>
                </c:pt>
                <c:pt idx="42113">
                  <c:v>12</c:v>
                </c:pt>
                <c:pt idx="42114">
                  <c:v>20</c:v>
                </c:pt>
                <c:pt idx="42115">
                  <c:v>18</c:v>
                </c:pt>
                <c:pt idx="42116">
                  <c:v>20</c:v>
                </c:pt>
                <c:pt idx="42117">
                  <c:v>20</c:v>
                </c:pt>
                <c:pt idx="42118">
                  <c:v>19</c:v>
                </c:pt>
                <c:pt idx="42119">
                  <c:v>15</c:v>
                </c:pt>
                <c:pt idx="42120">
                  <c:v>17</c:v>
                </c:pt>
                <c:pt idx="42121">
                  <c:v>20</c:v>
                </c:pt>
                <c:pt idx="42122">
                  <c:v>16</c:v>
                </c:pt>
                <c:pt idx="42123">
                  <c:v>20</c:v>
                </c:pt>
                <c:pt idx="42124">
                  <c:v>15</c:v>
                </c:pt>
                <c:pt idx="42125">
                  <c:v>20</c:v>
                </c:pt>
                <c:pt idx="42126">
                  <c:v>14</c:v>
                </c:pt>
                <c:pt idx="42127">
                  <c:v>17</c:v>
                </c:pt>
                <c:pt idx="42128">
                  <c:v>17</c:v>
                </c:pt>
                <c:pt idx="42129">
                  <c:v>20</c:v>
                </c:pt>
                <c:pt idx="42130">
                  <c:v>20</c:v>
                </c:pt>
                <c:pt idx="42131">
                  <c:v>20</c:v>
                </c:pt>
                <c:pt idx="42132">
                  <c:v>20</c:v>
                </c:pt>
                <c:pt idx="42133">
                  <c:v>20</c:v>
                </c:pt>
                <c:pt idx="42134">
                  <c:v>16</c:v>
                </c:pt>
                <c:pt idx="42135">
                  <c:v>20</c:v>
                </c:pt>
                <c:pt idx="42136">
                  <c:v>20</c:v>
                </c:pt>
                <c:pt idx="42137">
                  <c:v>13</c:v>
                </c:pt>
                <c:pt idx="42138">
                  <c:v>20</c:v>
                </c:pt>
                <c:pt idx="42139">
                  <c:v>16</c:v>
                </c:pt>
                <c:pt idx="42140">
                  <c:v>19</c:v>
                </c:pt>
                <c:pt idx="42141">
                  <c:v>10</c:v>
                </c:pt>
                <c:pt idx="42142">
                  <c:v>0</c:v>
                </c:pt>
                <c:pt idx="42143">
                  <c:v>20</c:v>
                </c:pt>
                <c:pt idx="42144">
                  <c:v>20</c:v>
                </c:pt>
                <c:pt idx="42145">
                  <c:v>20</c:v>
                </c:pt>
                <c:pt idx="42146">
                  <c:v>10</c:v>
                </c:pt>
                <c:pt idx="42147">
                  <c:v>16</c:v>
                </c:pt>
                <c:pt idx="42148">
                  <c:v>16</c:v>
                </c:pt>
                <c:pt idx="42149">
                  <c:v>16</c:v>
                </c:pt>
                <c:pt idx="42150">
                  <c:v>20</c:v>
                </c:pt>
                <c:pt idx="42151">
                  <c:v>16</c:v>
                </c:pt>
                <c:pt idx="42152">
                  <c:v>14</c:v>
                </c:pt>
                <c:pt idx="42153">
                  <c:v>12</c:v>
                </c:pt>
                <c:pt idx="42154">
                  <c:v>19</c:v>
                </c:pt>
                <c:pt idx="42155">
                  <c:v>12</c:v>
                </c:pt>
                <c:pt idx="42156">
                  <c:v>19</c:v>
                </c:pt>
                <c:pt idx="42157">
                  <c:v>20</c:v>
                </c:pt>
                <c:pt idx="42158">
                  <c:v>16</c:v>
                </c:pt>
                <c:pt idx="42159">
                  <c:v>20</c:v>
                </c:pt>
                <c:pt idx="42160">
                  <c:v>12</c:v>
                </c:pt>
                <c:pt idx="42161">
                  <c:v>20</c:v>
                </c:pt>
                <c:pt idx="42162">
                  <c:v>20</c:v>
                </c:pt>
                <c:pt idx="42163">
                  <c:v>18</c:v>
                </c:pt>
                <c:pt idx="42164">
                  <c:v>19</c:v>
                </c:pt>
                <c:pt idx="42165">
                  <c:v>16</c:v>
                </c:pt>
                <c:pt idx="42166">
                  <c:v>17</c:v>
                </c:pt>
                <c:pt idx="42167">
                  <c:v>20</c:v>
                </c:pt>
                <c:pt idx="42168">
                  <c:v>19</c:v>
                </c:pt>
                <c:pt idx="42169">
                  <c:v>20</c:v>
                </c:pt>
                <c:pt idx="42170">
                  <c:v>16</c:v>
                </c:pt>
                <c:pt idx="42171">
                  <c:v>20</c:v>
                </c:pt>
                <c:pt idx="42172">
                  <c:v>17</c:v>
                </c:pt>
                <c:pt idx="42173">
                  <c:v>0</c:v>
                </c:pt>
                <c:pt idx="42174">
                  <c:v>20</c:v>
                </c:pt>
                <c:pt idx="42175">
                  <c:v>17</c:v>
                </c:pt>
                <c:pt idx="42176">
                  <c:v>20</c:v>
                </c:pt>
                <c:pt idx="42177">
                  <c:v>16</c:v>
                </c:pt>
                <c:pt idx="42178">
                  <c:v>20</c:v>
                </c:pt>
                <c:pt idx="42179">
                  <c:v>14</c:v>
                </c:pt>
                <c:pt idx="42180">
                  <c:v>0</c:v>
                </c:pt>
                <c:pt idx="42181">
                  <c:v>20</c:v>
                </c:pt>
                <c:pt idx="42182">
                  <c:v>19</c:v>
                </c:pt>
                <c:pt idx="42183">
                  <c:v>10</c:v>
                </c:pt>
                <c:pt idx="42184">
                  <c:v>13</c:v>
                </c:pt>
                <c:pt idx="42185">
                  <c:v>16</c:v>
                </c:pt>
                <c:pt idx="42186">
                  <c:v>20</c:v>
                </c:pt>
                <c:pt idx="42187">
                  <c:v>19</c:v>
                </c:pt>
                <c:pt idx="42188">
                  <c:v>14</c:v>
                </c:pt>
                <c:pt idx="42189">
                  <c:v>20</c:v>
                </c:pt>
                <c:pt idx="42190">
                  <c:v>16</c:v>
                </c:pt>
                <c:pt idx="42191">
                  <c:v>5</c:v>
                </c:pt>
                <c:pt idx="42192">
                  <c:v>16</c:v>
                </c:pt>
                <c:pt idx="42193">
                  <c:v>16</c:v>
                </c:pt>
                <c:pt idx="42194">
                  <c:v>16</c:v>
                </c:pt>
                <c:pt idx="42195">
                  <c:v>20</c:v>
                </c:pt>
                <c:pt idx="42196">
                  <c:v>16</c:v>
                </c:pt>
                <c:pt idx="42197">
                  <c:v>18</c:v>
                </c:pt>
                <c:pt idx="42198">
                  <c:v>14</c:v>
                </c:pt>
                <c:pt idx="42199">
                  <c:v>18</c:v>
                </c:pt>
                <c:pt idx="42200">
                  <c:v>16</c:v>
                </c:pt>
                <c:pt idx="42201">
                  <c:v>19</c:v>
                </c:pt>
                <c:pt idx="42202">
                  <c:v>20</c:v>
                </c:pt>
                <c:pt idx="42203">
                  <c:v>16</c:v>
                </c:pt>
                <c:pt idx="42204">
                  <c:v>20</c:v>
                </c:pt>
                <c:pt idx="42205">
                  <c:v>18</c:v>
                </c:pt>
                <c:pt idx="42206">
                  <c:v>16</c:v>
                </c:pt>
                <c:pt idx="42207">
                  <c:v>19</c:v>
                </c:pt>
                <c:pt idx="42208">
                  <c:v>20</c:v>
                </c:pt>
                <c:pt idx="42209">
                  <c:v>15</c:v>
                </c:pt>
                <c:pt idx="42210">
                  <c:v>16</c:v>
                </c:pt>
                <c:pt idx="42211">
                  <c:v>20</c:v>
                </c:pt>
                <c:pt idx="42212">
                  <c:v>16</c:v>
                </c:pt>
                <c:pt idx="42213">
                  <c:v>20</c:v>
                </c:pt>
                <c:pt idx="42214">
                  <c:v>16</c:v>
                </c:pt>
                <c:pt idx="42215">
                  <c:v>20</c:v>
                </c:pt>
                <c:pt idx="42216">
                  <c:v>15</c:v>
                </c:pt>
                <c:pt idx="42217">
                  <c:v>16</c:v>
                </c:pt>
                <c:pt idx="42218">
                  <c:v>20</c:v>
                </c:pt>
                <c:pt idx="42219">
                  <c:v>18</c:v>
                </c:pt>
                <c:pt idx="42220">
                  <c:v>20</c:v>
                </c:pt>
                <c:pt idx="42221">
                  <c:v>20</c:v>
                </c:pt>
                <c:pt idx="42222">
                  <c:v>20</c:v>
                </c:pt>
                <c:pt idx="42223">
                  <c:v>20</c:v>
                </c:pt>
                <c:pt idx="42224">
                  <c:v>20</c:v>
                </c:pt>
                <c:pt idx="42225">
                  <c:v>20</c:v>
                </c:pt>
                <c:pt idx="42226">
                  <c:v>0</c:v>
                </c:pt>
                <c:pt idx="42227">
                  <c:v>17</c:v>
                </c:pt>
                <c:pt idx="42228">
                  <c:v>20</c:v>
                </c:pt>
                <c:pt idx="42229">
                  <c:v>18</c:v>
                </c:pt>
                <c:pt idx="42230">
                  <c:v>20</c:v>
                </c:pt>
                <c:pt idx="42231">
                  <c:v>20</c:v>
                </c:pt>
                <c:pt idx="42232">
                  <c:v>16</c:v>
                </c:pt>
                <c:pt idx="42233">
                  <c:v>15</c:v>
                </c:pt>
                <c:pt idx="42234">
                  <c:v>11</c:v>
                </c:pt>
                <c:pt idx="42235">
                  <c:v>20</c:v>
                </c:pt>
                <c:pt idx="42236">
                  <c:v>17</c:v>
                </c:pt>
                <c:pt idx="42237">
                  <c:v>15</c:v>
                </c:pt>
                <c:pt idx="42238">
                  <c:v>20</c:v>
                </c:pt>
                <c:pt idx="42239">
                  <c:v>16</c:v>
                </c:pt>
                <c:pt idx="42240">
                  <c:v>16</c:v>
                </c:pt>
                <c:pt idx="42241">
                  <c:v>20</c:v>
                </c:pt>
                <c:pt idx="42242">
                  <c:v>20</c:v>
                </c:pt>
                <c:pt idx="42243">
                  <c:v>0</c:v>
                </c:pt>
                <c:pt idx="42244">
                  <c:v>20</c:v>
                </c:pt>
                <c:pt idx="42245">
                  <c:v>19</c:v>
                </c:pt>
                <c:pt idx="42246">
                  <c:v>15</c:v>
                </c:pt>
                <c:pt idx="42247">
                  <c:v>20</c:v>
                </c:pt>
                <c:pt idx="42248">
                  <c:v>12</c:v>
                </c:pt>
                <c:pt idx="42249">
                  <c:v>15</c:v>
                </c:pt>
                <c:pt idx="42250">
                  <c:v>14</c:v>
                </c:pt>
                <c:pt idx="42251">
                  <c:v>15</c:v>
                </c:pt>
                <c:pt idx="42252">
                  <c:v>20</c:v>
                </c:pt>
                <c:pt idx="42253">
                  <c:v>16</c:v>
                </c:pt>
                <c:pt idx="42254">
                  <c:v>11</c:v>
                </c:pt>
                <c:pt idx="42255">
                  <c:v>20</c:v>
                </c:pt>
                <c:pt idx="42256">
                  <c:v>15</c:v>
                </c:pt>
                <c:pt idx="42257">
                  <c:v>18</c:v>
                </c:pt>
                <c:pt idx="42258">
                  <c:v>16</c:v>
                </c:pt>
                <c:pt idx="42259">
                  <c:v>19</c:v>
                </c:pt>
                <c:pt idx="42260">
                  <c:v>20</c:v>
                </c:pt>
                <c:pt idx="42261">
                  <c:v>18</c:v>
                </c:pt>
                <c:pt idx="42262">
                  <c:v>20</c:v>
                </c:pt>
                <c:pt idx="42263">
                  <c:v>16</c:v>
                </c:pt>
                <c:pt idx="42264">
                  <c:v>18</c:v>
                </c:pt>
                <c:pt idx="42265">
                  <c:v>20</c:v>
                </c:pt>
                <c:pt idx="42266">
                  <c:v>20</c:v>
                </c:pt>
                <c:pt idx="42267">
                  <c:v>20</c:v>
                </c:pt>
                <c:pt idx="42268">
                  <c:v>20</c:v>
                </c:pt>
                <c:pt idx="42269">
                  <c:v>20</c:v>
                </c:pt>
                <c:pt idx="42270">
                  <c:v>20</c:v>
                </c:pt>
                <c:pt idx="42271">
                  <c:v>17</c:v>
                </c:pt>
                <c:pt idx="42272">
                  <c:v>19</c:v>
                </c:pt>
                <c:pt idx="42273">
                  <c:v>16</c:v>
                </c:pt>
                <c:pt idx="42274">
                  <c:v>16</c:v>
                </c:pt>
                <c:pt idx="42275">
                  <c:v>20</c:v>
                </c:pt>
                <c:pt idx="42276">
                  <c:v>0</c:v>
                </c:pt>
                <c:pt idx="42277">
                  <c:v>20</c:v>
                </c:pt>
                <c:pt idx="42278">
                  <c:v>20</c:v>
                </c:pt>
                <c:pt idx="42279">
                  <c:v>20</c:v>
                </c:pt>
                <c:pt idx="42280">
                  <c:v>16</c:v>
                </c:pt>
                <c:pt idx="42281">
                  <c:v>16</c:v>
                </c:pt>
                <c:pt idx="42282">
                  <c:v>15</c:v>
                </c:pt>
                <c:pt idx="42283">
                  <c:v>20</c:v>
                </c:pt>
                <c:pt idx="42284">
                  <c:v>16</c:v>
                </c:pt>
                <c:pt idx="42285">
                  <c:v>20</c:v>
                </c:pt>
                <c:pt idx="42286">
                  <c:v>16</c:v>
                </c:pt>
                <c:pt idx="42287">
                  <c:v>16</c:v>
                </c:pt>
                <c:pt idx="42288">
                  <c:v>19</c:v>
                </c:pt>
                <c:pt idx="42289">
                  <c:v>14</c:v>
                </c:pt>
                <c:pt idx="42290">
                  <c:v>16</c:v>
                </c:pt>
                <c:pt idx="42291">
                  <c:v>20</c:v>
                </c:pt>
                <c:pt idx="42292">
                  <c:v>16</c:v>
                </c:pt>
                <c:pt idx="42293">
                  <c:v>18</c:v>
                </c:pt>
                <c:pt idx="42294">
                  <c:v>20</c:v>
                </c:pt>
                <c:pt idx="42295">
                  <c:v>19</c:v>
                </c:pt>
                <c:pt idx="42296">
                  <c:v>0</c:v>
                </c:pt>
                <c:pt idx="42297">
                  <c:v>15</c:v>
                </c:pt>
                <c:pt idx="42298">
                  <c:v>20</c:v>
                </c:pt>
                <c:pt idx="42299">
                  <c:v>20</c:v>
                </c:pt>
                <c:pt idx="42300">
                  <c:v>17</c:v>
                </c:pt>
                <c:pt idx="42301">
                  <c:v>20</c:v>
                </c:pt>
                <c:pt idx="42302">
                  <c:v>15</c:v>
                </c:pt>
                <c:pt idx="42303">
                  <c:v>16</c:v>
                </c:pt>
                <c:pt idx="42304">
                  <c:v>12</c:v>
                </c:pt>
                <c:pt idx="42305">
                  <c:v>20</c:v>
                </c:pt>
                <c:pt idx="42306">
                  <c:v>20</c:v>
                </c:pt>
                <c:pt idx="42307">
                  <c:v>16</c:v>
                </c:pt>
                <c:pt idx="42308">
                  <c:v>16</c:v>
                </c:pt>
                <c:pt idx="42309">
                  <c:v>17</c:v>
                </c:pt>
                <c:pt idx="42310">
                  <c:v>17</c:v>
                </c:pt>
                <c:pt idx="42311">
                  <c:v>20</c:v>
                </c:pt>
                <c:pt idx="42312">
                  <c:v>20</c:v>
                </c:pt>
                <c:pt idx="42313">
                  <c:v>12</c:v>
                </c:pt>
                <c:pt idx="42314">
                  <c:v>20</c:v>
                </c:pt>
                <c:pt idx="42315">
                  <c:v>16</c:v>
                </c:pt>
                <c:pt idx="42316">
                  <c:v>16</c:v>
                </c:pt>
                <c:pt idx="42317">
                  <c:v>8</c:v>
                </c:pt>
                <c:pt idx="42318">
                  <c:v>16</c:v>
                </c:pt>
                <c:pt idx="42319">
                  <c:v>15</c:v>
                </c:pt>
                <c:pt idx="42320">
                  <c:v>20</c:v>
                </c:pt>
                <c:pt idx="42321">
                  <c:v>19</c:v>
                </c:pt>
                <c:pt idx="42322">
                  <c:v>13</c:v>
                </c:pt>
                <c:pt idx="42323">
                  <c:v>0</c:v>
                </c:pt>
                <c:pt idx="42324">
                  <c:v>17</c:v>
                </c:pt>
                <c:pt idx="42325">
                  <c:v>13</c:v>
                </c:pt>
                <c:pt idx="42326">
                  <c:v>20</c:v>
                </c:pt>
                <c:pt idx="42327">
                  <c:v>0</c:v>
                </c:pt>
                <c:pt idx="42328">
                  <c:v>19</c:v>
                </c:pt>
                <c:pt idx="42329">
                  <c:v>14</c:v>
                </c:pt>
                <c:pt idx="42330">
                  <c:v>19</c:v>
                </c:pt>
                <c:pt idx="42331">
                  <c:v>16</c:v>
                </c:pt>
                <c:pt idx="42332">
                  <c:v>20</c:v>
                </c:pt>
                <c:pt idx="42333">
                  <c:v>0</c:v>
                </c:pt>
                <c:pt idx="42334">
                  <c:v>17</c:v>
                </c:pt>
                <c:pt idx="42335">
                  <c:v>8</c:v>
                </c:pt>
                <c:pt idx="42336">
                  <c:v>19</c:v>
                </c:pt>
                <c:pt idx="42337">
                  <c:v>20</c:v>
                </c:pt>
                <c:pt idx="42338">
                  <c:v>20</c:v>
                </c:pt>
                <c:pt idx="42339">
                  <c:v>20</c:v>
                </c:pt>
                <c:pt idx="42340">
                  <c:v>20</c:v>
                </c:pt>
                <c:pt idx="42341">
                  <c:v>8</c:v>
                </c:pt>
                <c:pt idx="42342">
                  <c:v>15</c:v>
                </c:pt>
                <c:pt idx="42343">
                  <c:v>16</c:v>
                </c:pt>
                <c:pt idx="42344">
                  <c:v>19</c:v>
                </c:pt>
                <c:pt idx="42345">
                  <c:v>16</c:v>
                </c:pt>
                <c:pt idx="42346">
                  <c:v>20</c:v>
                </c:pt>
                <c:pt idx="42347">
                  <c:v>20</c:v>
                </c:pt>
                <c:pt idx="42348">
                  <c:v>20</c:v>
                </c:pt>
                <c:pt idx="42349">
                  <c:v>18</c:v>
                </c:pt>
                <c:pt idx="42350">
                  <c:v>0</c:v>
                </c:pt>
                <c:pt idx="42351">
                  <c:v>20</c:v>
                </c:pt>
                <c:pt idx="42352">
                  <c:v>15</c:v>
                </c:pt>
                <c:pt idx="42353">
                  <c:v>16</c:v>
                </c:pt>
                <c:pt idx="42354">
                  <c:v>20</c:v>
                </c:pt>
                <c:pt idx="42355">
                  <c:v>16</c:v>
                </c:pt>
                <c:pt idx="42356">
                  <c:v>18</c:v>
                </c:pt>
                <c:pt idx="42357">
                  <c:v>20</c:v>
                </c:pt>
                <c:pt idx="42358">
                  <c:v>16</c:v>
                </c:pt>
                <c:pt idx="42359">
                  <c:v>14</c:v>
                </c:pt>
                <c:pt idx="42360">
                  <c:v>16</c:v>
                </c:pt>
                <c:pt idx="42361">
                  <c:v>20</c:v>
                </c:pt>
                <c:pt idx="42362">
                  <c:v>16</c:v>
                </c:pt>
                <c:pt idx="42363">
                  <c:v>16</c:v>
                </c:pt>
                <c:pt idx="42364">
                  <c:v>18</c:v>
                </c:pt>
                <c:pt idx="42365">
                  <c:v>20</c:v>
                </c:pt>
                <c:pt idx="42366">
                  <c:v>19</c:v>
                </c:pt>
                <c:pt idx="42367">
                  <c:v>16</c:v>
                </c:pt>
                <c:pt idx="42368">
                  <c:v>15</c:v>
                </c:pt>
                <c:pt idx="42369">
                  <c:v>14</c:v>
                </c:pt>
                <c:pt idx="42370">
                  <c:v>19</c:v>
                </c:pt>
                <c:pt idx="42371">
                  <c:v>20</c:v>
                </c:pt>
                <c:pt idx="42372">
                  <c:v>17</c:v>
                </c:pt>
                <c:pt idx="42373">
                  <c:v>20</c:v>
                </c:pt>
                <c:pt idx="42374">
                  <c:v>12</c:v>
                </c:pt>
                <c:pt idx="42375">
                  <c:v>0</c:v>
                </c:pt>
                <c:pt idx="42376">
                  <c:v>20</c:v>
                </c:pt>
                <c:pt idx="42377">
                  <c:v>12</c:v>
                </c:pt>
                <c:pt idx="42378">
                  <c:v>13</c:v>
                </c:pt>
                <c:pt idx="42379">
                  <c:v>0</c:v>
                </c:pt>
                <c:pt idx="42380">
                  <c:v>20</c:v>
                </c:pt>
                <c:pt idx="42381">
                  <c:v>17</c:v>
                </c:pt>
                <c:pt idx="42382">
                  <c:v>0</c:v>
                </c:pt>
                <c:pt idx="42383">
                  <c:v>20</c:v>
                </c:pt>
                <c:pt idx="42384">
                  <c:v>20</c:v>
                </c:pt>
                <c:pt idx="42385">
                  <c:v>0</c:v>
                </c:pt>
                <c:pt idx="42386">
                  <c:v>13</c:v>
                </c:pt>
                <c:pt idx="42387">
                  <c:v>20</c:v>
                </c:pt>
                <c:pt idx="42388">
                  <c:v>10</c:v>
                </c:pt>
                <c:pt idx="42389">
                  <c:v>20</c:v>
                </c:pt>
                <c:pt idx="42390">
                  <c:v>16</c:v>
                </c:pt>
                <c:pt idx="42391">
                  <c:v>17</c:v>
                </c:pt>
                <c:pt idx="42392">
                  <c:v>20</c:v>
                </c:pt>
                <c:pt idx="42393">
                  <c:v>20</c:v>
                </c:pt>
                <c:pt idx="42394">
                  <c:v>20</c:v>
                </c:pt>
                <c:pt idx="42395">
                  <c:v>20</c:v>
                </c:pt>
                <c:pt idx="42396">
                  <c:v>14</c:v>
                </c:pt>
                <c:pt idx="42397">
                  <c:v>15</c:v>
                </c:pt>
                <c:pt idx="42398">
                  <c:v>17</c:v>
                </c:pt>
                <c:pt idx="42399">
                  <c:v>18</c:v>
                </c:pt>
                <c:pt idx="42400">
                  <c:v>16</c:v>
                </c:pt>
                <c:pt idx="42401">
                  <c:v>20</c:v>
                </c:pt>
                <c:pt idx="42402">
                  <c:v>16</c:v>
                </c:pt>
                <c:pt idx="42403">
                  <c:v>20</c:v>
                </c:pt>
                <c:pt idx="42404">
                  <c:v>0</c:v>
                </c:pt>
                <c:pt idx="42405">
                  <c:v>16</c:v>
                </c:pt>
                <c:pt idx="42406">
                  <c:v>20</c:v>
                </c:pt>
                <c:pt idx="42407">
                  <c:v>16</c:v>
                </c:pt>
                <c:pt idx="42408">
                  <c:v>16</c:v>
                </c:pt>
                <c:pt idx="42409">
                  <c:v>12</c:v>
                </c:pt>
                <c:pt idx="42410">
                  <c:v>16</c:v>
                </c:pt>
                <c:pt idx="42411">
                  <c:v>17</c:v>
                </c:pt>
                <c:pt idx="42412">
                  <c:v>20</c:v>
                </c:pt>
                <c:pt idx="42413">
                  <c:v>16</c:v>
                </c:pt>
                <c:pt idx="42414">
                  <c:v>20</c:v>
                </c:pt>
                <c:pt idx="42415">
                  <c:v>16</c:v>
                </c:pt>
                <c:pt idx="42416">
                  <c:v>20</c:v>
                </c:pt>
                <c:pt idx="42417">
                  <c:v>19</c:v>
                </c:pt>
                <c:pt idx="42418">
                  <c:v>0</c:v>
                </c:pt>
                <c:pt idx="42419">
                  <c:v>19</c:v>
                </c:pt>
                <c:pt idx="42420">
                  <c:v>17</c:v>
                </c:pt>
                <c:pt idx="42421">
                  <c:v>20</c:v>
                </c:pt>
                <c:pt idx="42422">
                  <c:v>17</c:v>
                </c:pt>
                <c:pt idx="42423">
                  <c:v>16</c:v>
                </c:pt>
                <c:pt idx="42424">
                  <c:v>16</c:v>
                </c:pt>
                <c:pt idx="42425">
                  <c:v>16</c:v>
                </c:pt>
                <c:pt idx="42426">
                  <c:v>14</c:v>
                </c:pt>
                <c:pt idx="42427">
                  <c:v>18</c:v>
                </c:pt>
                <c:pt idx="42428">
                  <c:v>15</c:v>
                </c:pt>
                <c:pt idx="42429">
                  <c:v>20</c:v>
                </c:pt>
                <c:pt idx="42430">
                  <c:v>17</c:v>
                </c:pt>
                <c:pt idx="42431">
                  <c:v>20</c:v>
                </c:pt>
                <c:pt idx="42432">
                  <c:v>19</c:v>
                </c:pt>
                <c:pt idx="42433">
                  <c:v>20</c:v>
                </c:pt>
                <c:pt idx="42434">
                  <c:v>16</c:v>
                </c:pt>
                <c:pt idx="42435">
                  <c:v>20</c:v>
                </c:pt>
                <c:pt idx="42436">
                  <c:v>20</c:v>
                </c:pt>
                <c:pt idx="42437">
                  <c:v>20</c:v>
                </c:pt>
                <c:pt idx="42438">
                  <c:v>20</c:v>
                </c:pt>
                <c:pt idx="42439">
                  <c:v>17</c:v>
                </c:pt>
                <c:pt idx="42440">
                  <c:v>16</c:v>
                </c:pt>
                <c:pt idx="42441">
                  <c:v>19</c:v>
                </c:pt>
                <c:pt idx="42442">
                  <c:v>16</c:v>
                </c:pt>
                <c:pt idx="42443">
                  <c:v>16</c:v>
                </c:pt>
                <c:pt idx="42444">
                  <c:v>16</c:v>
                </c:pt>
                <c:pt idx="42445">
                  <c:v>20</c:v>
                </c:pt>
                <c:pt idx="42446">
                  <c:v>20</c:v>
                </c:pt>
                <c:pt idx="42447">
                  <c:v>20</c:v>
                </c:pt>
                <c:pt idx="42448">
                  <c:v>20</c:v>
                </c:pt>
                <c:pt idx="42449">
                  <c:v>19</c:v>
                </c:pt>
                <c:pt idx="42450">
                  <c:v>18</c:v>
                </c:pt>
                <c:pt idx="42451">
                  <c:v>19</c:v>
                </c:pt>
                <c:pt idx="42452">
                  <c:v>16</c:v>
                </c:pt>
                <c:pt idx="42453">
                  <c:v>20</c:v>
                </c:pt>
                <c:pt idx="42454">
                  <c:v>20</c:v>
                </c:pt>
                <c:pt idx="42455">
                  <c:v>20</c:v>
                </c:pt>
                <c:pt idx="42456">
                  <c:v>20</c:v>
                </c:pt>
                <c:pt idx="42457">
                  <c:v>20</c:v>
                </c:pt>
                <c:pt idx="42458">
                  <c:v>20</c:v>
                </c:pt>
                <c:pt idx="42459">
                  <c:v>18</c:v>
                </c:pt>
                <c:pt idx="42460">
                  <c:v>20</c:v>
                </c:pt>
                <c:pt idx="42461">
                  <c:v>16</c:v>
                </c:pt>
                <c:pt idx="42462">
                  <c:v>0</c:v>
                </c:pt>
                <c:pt idx="42463">
                  <c:v>19</c:v>
                </c:pt>
                <c:pt idx="42464">
                  <c:v>20</c:v>
                </c:pt>
                <c:pt idx="42465">
                  <c:v>16</c:v>
                </c:pt>
                <c:pt idx="42466">
                  <c:v>17</c:v>
                </c:pt>
                <c:pt idx="42467">
                  <c:v>15</c:v>
                </c:pt>
                <c:pt idx="42468">
                  <c:v>16</c:v>
                </c:pt>
                <c:pt idx="42469">
                  <c:v>17</c:v>
                </c:pt>
                <c:pt idx="42470">
                  <c:v>10</c:v>
                </c:pt>
                <c:pt idx="42471">
                  <c:v>20</c:v>
                </c:pt>
                <c:pt idx="42472">
                  <c:v>20</c:v>
                </c:pt>
                <c:pt idx="42473">
                  <c:v>17</c:v>
                </c:pt>
                <c:pt idx="42474">
                  <c:v>19</c:v>
                </c:pt>
                <c:pt idx="42475">
                  <c:v>12</c:v>
                </c:pt>
                <c:pt idx="42476">
                  <c:v>13</c:v>
                </c:pt>
                <c:pt idx="42477">
                  <c:v>18</c:v>
                </c:pt>
                <c:pt idx="42478">
                  <c:v>18</c:v>
                </c:pt>
                <c:pt idx="42479">
                  <c:v>20</c:v>
                </c:pt>
                <c:pt idx="42480">
                  <c:v>18</c:v>
                </c:pt>
                <c:pt idx="42481">
                  <c:v>14</c:v>
                </c:pt>
                <c:pt idx="42482">
                  <c:v>19</c:v>
                </c:pt>
                <c:pt idx="42483">
                  <c:v>16</c:v>
                </c:pt>
                <c:pt idx="42484">
                  <c:v>19</c:v>
                </c:pt>
                <c:pt idx="42485">
                  <c:v>17</c:v>
                </c:pt>
                <c:pt idx="42486">
                  <c:v>15</c:v>
                </c:pt>
                <c:pt idx="42487">
                  <c:v>16</c:v>
                </c:pt>
                <c:pt idx="42488">
                  <c:v>18</c:v>
                </c:pt>
                <c:pt idx="42489">
                  <c:v>12</c:v>
                </c:pt>
                <c:pt idx="42490">
                  <c:v>12</c:v>
                </c:pt>
                <c:pt idx="42491">
                  <c:v>20</c:v>
                </c:pt>
                <c:pt idx="42492">
                  <c:v>16</c:v>
                </c:pt>
                <c:pt idx="42493">
                  <c:v>11</c:v>
                </c:pt>
                <c:pt idx="42494">
                  <c:v>17</c:v>
                </c:pt>
                <c:pt idx="42495">
                  <c:v>15</c:v>
                </c:pt>
                <c:pt idx="42496">
                  <c:v>20</c:v>
                </c:pt>
                <c:pt idx="42497">
                  <c:v>19</c:v>
                </c:pt>
                <c:pt idx="42498">
                  <c:v>20</c:v>
                </c:pt>
                <c:pt idx="42499">
                  <c:v>8</c:v>
                </c:pt>
                <c:pt idx="42500">
                  <c:v>0</c:v>
                </c:pt>
                <c:pt idx="42501">
                  <c:v>16</c:v>
                </c:pt>
                <c:pt idx="42502">
                  <c:v>19</c:v>
                </c:pt>
                <c:pt idx="42503">
                  <c:v>20</c:v>
                </c:pt>
                <c:pt idx="42504">
                  <c:v>20</c:v>
                </c:pt>
                <c:pt idx="42505">
                  <c:v>18</c:v>
                </c:pt>
                <c:pt idx="42506">
                  <c:v>18</c:v>
                </c:pt>
                <c:pt idx="42507">
                  <c:v>20</c:v>
                </c:pt>
                <c:pt idx="42508">
                  <c:v>11</c:v>
                </c:pt>
                <c:pt idx="42509">
                  <c:v>19</c:v>
                </c:pt>
                <c:pt idx="42510">
                  <c:v>20</c:v>
                </c:pt>
                <c:pt idx="42511">
                  <c:v>19</c:v>
                </c:pt>
                <c:pt idx="42512">
                  <c:v>16</c:v>
                </c:pt>
                <c:pt idx="42513">
                  <c:v>7</c:v>
                </c:pt>
                <c:pt idx="42514">
                  <c:v>20</c:v>
                </c:pt>
                <c:pt idx="42515">
                  <c:v>18</c:v>
                </c:pt>
                <c:pt idx="42516">
                  <c:v>16</c:v>
                </c:pt>
                <c:pt idx="42517">
                  <c:v>16</c:v>
                </c:pt>
                <c:pt idx="42518">
                  <c:v>20</c:v>
                </c:pt>
                <c:pt idx="42519">
                  <c:v>17</c:v>
                </c:pt>
                <c:pt idx="42520">
                  <c:v>15</c:v>
                </c:pt>
                <c:pt idx="42521">
                  <c:v>20</c:v>
                </c:pt>
                <c:pt idx="42522">
                  <c:v>20</c:v>
                </c:pt>
                <c:pt idx="42523">
                  <c:v>15</c:v>
                </c:pt>
                <c:pt idx="42524">
                  <c:v>17</c:v>
                </c:pt>
                <c:pt idx="42525">
                  <c:v>18</c:v>
                </c:pt>
                <c:pt idx="42526">
                  <c:v>17</c:v>
                </c:pt>
                <c:pt idx="42527">
                  <c:v>20</c:v>
                </c:pt>
                <c:pt idx="42528">
                  <c:v>16</c:v>
                </c:pt>
                <c:pt idx="42529">
                  <c:v>17</c:v>
                </c:pt>
                <c:pt idx="42530">
                  <c:v>18</c:v>
                </c:pt>
                <c:pt idx="42531">
                  <c:v>20</c:v>
                </c:pt>
                <c:pt idx="42532">
                  <c:v>16</c:v>
                </c:pt>
                <c:pt idx="42533">
                  <c:v>20</c:v>
                </c:pt>
                <c:pt idx="42534">
                  <c:v>16</c:v>
                </c:pt>
                <c:pt idx="42535">
                  <c:v>17</c:v>
                </c:pt>
                <c:pt idx="42536">
                  <c:v>16</c:v>
                </c:pt>
                <c:pt idx="42537">
                  <c:v>20</c:v>
                </c:pt>
                <c:pt idx="42538">
                  <c:v>16</c:v>
                </c:pt>
                <c:pt idx="42539">
                  <c:v>19</c:v>
                </c:pt>
                <c:pt idx="42540">
                  <c:v>20</c:v>
                </c:pt>
                <c:pt idx="42541">
                  <c:v>20</c:v>
                </c:pt>
                <c:pt idx="42542">
                  <c:v>15</c:v>
                </c:pt>
                <c:pt idx="42543">
                  <c:v>20</c:v>
                </c:pt>
                <c:pt idx="42544">
                  <c:v>20</c:v>
                </c:pt>
                <c:pt idx="42545">
                  <c:v>15</c:v>
                </c:pt>
                <c:pt idx="42546">
                  <c:v>19</c:v>
                </c:pt>
                <c:pt idx="42547">
                  <c:v>20</c:v>
                </c:pt>
                <c:pt idx="42548">
                  <c:v>15</c:v>
                </c:pt>
                <c:pt idx="42549">
                  <c:v>17</c:v>
                </c:pt>
                <c:pt idx="42550">
                  <c:v>20</c:v>
                </c:pt>
                <c:pt idx="42551">
                  <c:v>16</c:v>
                </c:pt>
                <c:pt idx="42552">
                  <c:v>20</c:v>
                </c:pt>
                <c:pt idx="42553">
                  <c:v>16</c:v>
                </c:pt>
                <c:pt idx="42554">
                  <c:v>4</c:v>
                </c:pt>
                <c:pt idx="42555">
                  <c:v>20</c:v>
                </c:pt>
                <c:pt idx="42556">
                  <c:v>17</c:v>
                </c:pt>
                <c:pt idx="42557">
                  <c:v>16</c:v>
                </c:pt>
                <c:pt idx="42558">
                  <c:v>20</c:v>
                </c:pt>
                <c:pt idx="42559">
                  <c:v>0</c:v>
                </c:pt>
                <c:pt idx="42560">
                  <c:v>17</c:v>
                </c:pt>
                <c:pt idx="42561">
                  <c:v>20</c:v>
                </c:pt>
                <c:pt idx="42562">
                  <c:v>20</c:v>
                </c:pt>
                <c:pt idx="42563">
                  <c:v>20</c:v>
                </c:pt>
                <c:pt idx="42564">
                  <c:v>20</c:v>
                </c:pt>
                <c:pt idx="42565">
                  <c:v>20</c:v>
                </c:pt>
                <c:pt idx="42566">
                  <c:v>20</c:v>
                </c:pt>
                <c:pt idx="42567">
                  <c:v>15</c:v>
                </c:pt>
                <c:pt idx="42568">
                  <c:v>19</c:v>
                </c:pt>
                <c:pt idx="42569">
                  <c:v>16</c:v>
                </c:pt>
                <c:pt idx="42570">
                  <c:v>18</c:v>
                </c:pt>
                <c:pt idx="42571">
                  <c:v>20</c:v>
                </c:pt>
                <c:pt idx="42572">
                  <c:v>20</c:v>
                </c:pt>
                <c:pt idx="42573">
                  <c:v>20</c:v>
                </c:pt>
                <c:pt idx="42574">
                  <c:v>16</c:v>
                </c:pt>
                <c:pt idx="42575">
                  <c:v>20</c:v>
                </c:pt>
                <c:pt idx="42576">
                  <c:v>20</c:v>
                </c:pt>
                <c:pt idx="42577">
                  <c:v>14</c:v>
                </c:pt>
                <c:pt idx="42578">
                  <c:v>0</c:v>
                </c:pt>
                <c:pt idx="42579">
                  <c:v>20</c:v>
                </c:pt>
                <c:pt idx="42580">
                  <c:v>16</c:v>
                </c:pt>
                <c:pt idx="42581">
                  <c:v>15</c:v>
                </c:pt>
                <c:pt idx="42582">
                  <c:v>16</c:v>
                </c:pt>
                <c:pt idx="42583">
                  <c:v>20</c:v>
                </c:pt>
                <c:pt idx="42584">
                  <c:v>16</c:v>
                </c:pt>
                <c:pt idx="42585">
                  <c:v>16</c:v>
                </c:pt>
                <c:pt idx="42586">
                  <c:v>18</c:v>
                </c:pt>
                <c:pt idx="42587">
                  <c:v>19</c:v>
                </c:pt>
                <c:pt idx="42588">
                  <c:v>16</c:v>
                </c:pt>
                <c:pt idx="42589">
                  <c:v>19</c:v>
                </c:pt>
                <c:pt idx="42590">
                  <c:v>20</c:v>
                </c:pt>
                <c:pt idx="42591">
                  <c:v>20</c:v>
                </c:pt>
                <c:pt idx="42592">
                  <c:v>12</c:v>
                </c:pt>
                <c:pt idx="42593">
                  <c:v>20</c:v>
                </c:pt>
                <c:pt idx="42594">
                  <c:v>19</c:v>
                </c:pt>
                <c:pt idx="42595">
                  <c:v>16</c:v>
                </c:pt>
                <c:pt idx="42596">
                  <c:v>20</c:v>
                </c:pt>
                <c:pt idx="42597">
                  <c:v>20</c:v>
                </c:pt>
                <c:pt idx="42598">
                  <c:v>20</c:v>
                </c:pt>
                <c:pt idx="42599">
                  <c:v>12</c:v>
                </c:pt>
                <c:pt idx="42600">
                  <c:v>20</c:v>
                </c:pt>
                <c:pt idx="42601">
                  <c:v>20</c:v>
                </c:pt>
                <c:pt idx="42602">
                  <c:v>20</c:v>
                </c:pt>
                <c:pt idx="42603">
                  <c:v>0</c:v>
                </c:pt>
                <c:pt idx="42604">
                  <c:v>20</c:v>
                </c:pt>
                <c:pt idx="42605">
                  <c:v>20</c:v>
                </c:pt>
                <c:pt idx="42606">
                  <c:v>20</c:v>
                </c:pt>
                <c:pt idx="42607">
                  <c:v>20</c:v>
                </c:pt>
                <c:pt idx="42608">
                  <c:v>20</c:v>
                </c:pt>
                <c:pt idx="42609">
                  <c:v>16</c:v>
                </c:pt>
                <c:pt idx="42610">
                  <c:v>16</c:v>
                </c:pt>
                <c:pt idx="42611">
                  <c:v>18</c:v>
                </c:pt>
                <c:pt idx="42612">
                  <c:v>20</c:v>
                </c:pt>
                <c:pt idx="42613">
                  <c:v>18</c:v>
                </c:pt>
                <c:pt idx="42614">
                  <c:v>19</c:v>
                </c:pt>
                <c:pt idx="42615">
                  <c:v>20</c:v>
                </c:pt>
                <c:pt idx="42616">
                  <c:v>11</c:v>
                </c:pt>
                <c:pt idx="42617">
                  <c:v>16</c:v>
                </c:pt>
                <c:pt idx="42618">
                  <c:v>0</c:v>
                </c:pt>
                <c:pt idx="42619">
                  <c:v>20</c:v>
                </c:pt>
                <c:pt idx="42620">
                  <c:v>14</c:v>
                </c:pt>
                <c:pt idx="42621">
                  <c:v>16</c:v>
                </c:pt>
                <c:pt idx="42622">
                  <c:v>0</c:v>
                </c:pt>
                <c:pt idx="42623">
                  <c:v>17</c:v>
                </c:pt>
                <c:pt idx="42624">
                  <c:v>16</c:v>
                </c:pt>
                <c:pt idx="42625">
                  <c:v>20</c:v>
                </c:pt>
                <c:pt idx="42626">
                  <c:v>17</c:v>
                </c:pt>
                <c:pt idx="42627">
                  <c:v>17</c:v>
                </c:pt>
                <c:pt idx="42628">
                  <c:v>16</c:v>
                </c:pt>
                <c:pt idx="42629">
                  <c:v>20</c:v>
                </c:pt>
                <c:pt idx="42630">
                  <c:v>20</c:v>
                </c:pt>
                <c:pt idx="42631">
                  <c:v>20</c:v>
                </c:pt>
                <c:pt idx="42632">
                  <c:v>14</c:v>
                </c:pt>
                <c:pt idx="42633">
                  <c:v>11</c:v>
                </c:pt>
                <c:pt idx="42634">
                  <c:v>20</c:v>
                </c:pt>
                <c:pt idx="42635">
                  <c:v>20</c:v>
                </c:pt>
                <c:pt idx="42636">
                  <c:v>12</c:v>
                </c:pt>
                <c:pt idx="42637">
                  <c:v>15</c:v>
                </c:pt>
                <c:pt idx="42638">
                  <c:v>14</c:v>
                </c:pt>
                <c:pt idx="42639">
                  <c:v>0</c:v>
                </c:pt>
                <c:pt idx="42640">
                  <c:v>19</c:v>
                </c:pt>
                <c:pt idx="42641">
                  <c:v>20</c:v>
                </c:pt>
                <c:pt idx="42642">
                  <c:v>12</c:v>
                </c:pt>
                <c:pt idx="42643">
                  <c:v>17</c:v>
                </c:pt>
                <c:pt idx="42644">
                  <c:v>17</c:v>
                </c:pt>
                <c:pt idx="42645">
                  <c:v>16</c:v>
                </c:pt>
                <c:pt idx="42646">
                  <c:v>19</c:v>
                </c:pt>
                <c:pt idx="42647">
                  <c:v>0</c:v>
                </c:pt>
                <c:pt idx="42648">
                  <c:v>20</c:v>
                </c:pt>
                <c:pt idx="42649">
                  <c:v>16</c:v>
                </c:pt>
                <c:pt idx="42650">
                  <c:v>17</c:v>
                </c:pt>
                <c:pt idx="42651">
                  <c:v>12</c:v>
                </c:pt>
                <c:pt idx="42652">
                  <c:v>20</c:v>
                </c:pt>
                <c:pt idx="42653">
                  <c:v>0</c:v>
                </c:pt>
                <c:pt idx="42654">
                  <c:v>20</c:v>
                </c:pt>
                <c:pt idx="42655">
                  <c:v>13</c:v>
                </c:pt>
                <c:pt idx="42656">
                  <c:v>20</c:v>
                </c:pt>
                <c:pt idx="42657">
                  <c:v>20</c:v>
                </c:pt>
                <c:pt idx="42658">
                  <c:v>6</c:v>
                </c:pt>
                <c:pt idx="42659">
                  <c:v>19</c:v>
                </c:pt>
                <c:pt idx="42660">
                  <c:v>20</c:v>
                </c:pt>
                <c:pt idx="42661">
                  <c:v>20</c:v>
                </c:pt>
                <c:pt idx="42662">
                  <c:v>18</c:v>
                </c:pt>
                <c:pt idx="42663">
                  <c:v>16</c:v>
                </c:pt>
                <c:pt idx="42664">
                  <c:v>16</c:v>
                </c:pt>
                <c:pt idx="42665">
                  <c:v>20</c:v>
                </c:pt>
                <c:pt idx="42666">
                  <c:v>16</c:v>
                </c:pt>
                <c:pt idx="42667">
                  <c:v>20</c:v>
                </c:pt>
                <c:pt idx="42668">
                  <c:v>0</c:v>
                </c:pt>
                <c:pt idx="42669">
                  <c:v>16</c:v>
                </c:pt>
                <c:pt idx="42670">
                  <c:v>16</c:v>
                </c:pt>
                <c:pt idx="42671">
                  <c:v>16</c:v>
                </c:pt>
                <c:pt idx="42672">
                  <c:v>15</c:v>
                </c:pt>
                <c:pt idx="42673">
                  <c:v>20</c:v>
                </c:pt>
                <c:pt idx="42674">
                  <c:v>20</c:v>
                </c:pt>
                <c:pt idx="42675">
                  <c:v>19</c:v>
                </c:pt>
                <c:pt idx="42676">
                  <c:v>19</c:v>
                </c:pt>
                <c:pt idx="42677">
                  <c:v>15</c:v>
                </c:pt>
                <c:pt idx="42678">
                  <c:v>14</c:v>
                </c:pt>
                <c:pt idx="42679">
                  <c:v>20</c:v>
                </c:pt>
                <c:pt idx="42680">
                  <c:v>12</c:v>
                </c:pt>
                <c:pt idx="42681">
                  <c:v>20</c:v>
                </c:pt>
                <c:pt idx="42682">
                  <c:v>0</c:v>
                </c:pt>
                <c:pt idx="42683">
                  <c:v>20</c:v>
                </c:pt>
                <c:pt idx="42684">
                  <c:v>16</c:v>
                </c:pt>
                <c:pt idx="42685">
                  <c:v>0</c:v>
                </c:pt>
                <c:pt idx="42686">
                  <c:v>20</c:v>
                </c:pt>
                <c:pt idx="42687">
                  <c:v>16</c:v>
                </c:pt>
                <c:pt idx="42688">
                  <c:v>15</c:v>
                </c:pt>
                <c:pt idx="42689">
                  <c:v>19</c:v>
                </c:pt>
                <c:pt idx="42690">
                  <c:v>16</c:v>
                </c:pt>
                <c:pt idx="42691">
                  <c:v>16</c:v>
                </c:pt>
                <c:pt idx="42692">
                  <c:v>16</c:v>
                </c:pt>
                <c:pt idx="42693">
                  <c:v>20</c:v>
                </c:pt>
                <c:pt idx="42694">
                  <c:v>20</c:v>
                </c:pt>
                <c:pt idx="42695">
                  <c:v>18</c:v>
                </c:pt>
                <c:pt idx="42696">
                  <c:v>16</c:v>
                </c:pt>
                <c:pt idx="42697">
                  <c:v>20</c:v>
                </c:pt>
                <c:pt idx="42698">
                  <c:v>0</c:v>
                </c:pt>
                <c:pt idx="42699">
                  <c:v>20</c:v>
                </c:pt>
                <c:pt idx="42700">
                  <c:v>17</c:v>
                </c:pt>
                <c:pt idx="42701">
                  <c:v>20</c:v>
                </c:pt>
                <c:pt idx="42702">
                  <c:v>15</c:v>
                </c:pt>
                <c:pt idx="42703">
                  <c:v>20</c:v>
                </c:pt>
                <c:pt idx="42704">
                  <c:v>16</c:v>
                </c:pt>
                <c:pt idx="42705">
                  <c:v>16</c:v>
                </c:pt>
                <c:pt idx="42706">
                  <c:v>15</c:v>
                </c:pt>
                <c:pt idx="42707">
                  <c:v>16</c:v>
                </c:pt>
                <c:pt idx="42708">
                  <c:v>9</c:v>
                </c:pt>
                <c:pt idx="42709">
                  <c:v>17</c:v>
                </c:pt>
                <c:pt idx="42710">
                  <c:v>16</c:v>
                </c:pt>
                <c:pt idx="42711">
                  <c:v>16</c:v>
                </c:pt>
                <c:pt idx="42712">
                  <c:v>16</c:v>
                </c:pt>
                <c:pt idx="42713">
                  <c:v>18</c:v>
                </c:pt>
                <c:pt idx="42714">
                  <c:v>17</c:v>
                </c:pt>
                <c:pt idx="42715">
                  <c:v>15</c:v>
                </c:pt>
                <c:pt idx="42716">
                  <c:v>16</c:v>
                </c:pt>
                <c:pt idx="42717">
                  <c:v>15</c:v>
                </c:pt>
                <c:pt idx="42718">
                  <c:v>11</c:v>
                </c:pt>
                <c:pt idx="42719">
                  <c:v>0</c:v>
                </c:pt>
                <c:pt idx="42720">
                  <c:v>16</c:v>
                </c:pt>
                <c:pt idx="42721">
                  <c:v>16</c:v>
                </c:pt>
                <c:pt idx="42722">
                  <c:v>10</c:v>
                </c:pt>
                <c:pt idx="42723">
                  <c:v>20</c:v>
                </c:pt>
                <c:pt idx="42724">
                  <c:v>20</c:v>
                </c:pt>
                <c:pt idx="42725">
                  <c:v>20</c:v>
                </c:pt>
                <c:pt idx="42726">
                  <c:v>13</c:v>
                </c:pt>
                <c:pt idx="42727">
                  <c:v>15</c:v>
                </c:pt>
                <c:pt idx="42728">
                  <c:v>13</c:v>
                </c:pt>
                <c:pt idx="42729">
                  <c:v>17</c:v>
                </c:pt>
                <c:pt idx="42730">
                  <c:v>20</c:v>
                </c:pt>
                <c:pt idx="42731">
                  <c:v>17</c:v>
                </c:pt>
                <c:pt idx="42732">
                  <c:v>19</c:v>
                </c:pt>
                <c:pt idx="42733">
                  <c:v>20</c:v>
                </c:pt>
                <c:pt idx="42734">
                  <c:v>12</c:v>
                </c:pt>
                <c:pt idx="42735">
                  <c:v>13</c:v>
                </c:pt>
                <c:pt idx="42736">
                  <c:v>16</c:v>
                </c:pt>
                <c:pt idx="42737">
                  <c:v>17</c:v>
                </c:pt>
                <c:pt idx="42738">
                  <c:v>20</c:v>
                </c:pt>
                <c:pt idx="42739">
                  <c:v>17</c:v>
                </c:pt>
                <c:pt idx="42740">
                  <c:v>20</c:v>
                </c:pt>
                <c:pt idx="42741">
                  <c:v>16</c:v>
                </c:pt>
                <c:pt idx="42742">
                  <c:v>16</c:v>
                </c:pt>
                <c:pt idx="42743">
                  <c:v>20</c:v>
                </c:pt>
                <c:pt idx="42744">
                  <c:v>0</c:v>
                </c:pt>
                <c:pt idx="42745">
                  <c:v>0</c:v>
                </c:pt>
                <c:pt idx="42746">
                  <c:v>20</c:v>
                </c:pt>
                <c:pt idx="42747">
                  <c:v>19</c:v>
                </c:pt>
                <c:pt idx="42748">
                  <c:v>16</c:v>
                </c:pt>
                <c:pt idx="42749">
                  <c:v>20</c:v>
                </c:pt>
                <c:pt idx="42750">
                  <c:v>19</c:v>
                </c:pt>
                <c:pt idx="42751">
                  <c:v>17</c:v>
                </c:pt>
                <c:pt idx="42752">
                  <c:v>13</c:v>
                </c:pt>
                <c:pt idx="42753">
                  <c:v>0</c:v>
                </c:pt>
                <c:pt idx="42754">
                  <c:v>19</c:v>
                </c:pt>
                <c:pt idx="42755">
                  <c:v>20</c:v>
                </c:pt>
                <c:pt idx="42756">
                  <c:v>18</c:v>
                </c:pt>
                <c:pt idx="42757">
                  <c:v>17</c:v>
                </c:pt>
                <c:pt idx="42758">
                  <c:v>16</c:v>
                </c:pt>
                <c:pt idx="42759">
                  <c:v>17</c:v>
                </c:pt>
                <c:pt idx="42760">
                  <c:v>17</c:v>
                </c:pt>
                <c:pt idx="42761">
                  <c:v>20</c:v>
                </c:pt>
                <c:pt idx="42762">
                  <c:v>16</c:v>
                </c:pt>
                <c:pt idx="42763">
                  <c:v>16</c:v>
                </c:pt>
                <c:pt idx="42764">
                  <c:v>18</c:v>
                </c:pt>
                <c:pt idx="42765">
                  <c:v>9</c:v>
                </c:pt>
                <c:pt idx="42766">
                  <c:v>20</c:v>
                </c:pt>
                <c:pt idx="42767">
                  <c:v>20</c:v>
                </c:pt>
                <c:pt idx="42768">
                  <c:v>13</c:v>
                </c:pt>
                <c:pt idx="42769">
                  <c:v>19</c:v>
                </c:pt>
                <c:pt idx="42770">
                  <c:v>16</c:v>
                </c:pt>
                <c:pt idx="42771">
                  <c:v>16</c:v>
                </c:pt>
                <c:pt idx="42772">
                  <c:v>20</c:v>
                </c:pt>
                <c:pt idx="42773">
                  <c:v>20</c:v>
                </c:pt>
                <c:pt idx="42774">
                  <c:v>10</c:v>
                </c:pt>
                <c:pt idx="42775">
                  <c:v>0</c:v>
                </c:pt>
                <c:pt idx="42776">
                  <c:v>20</c:v>
                </c:pt>
                <c:pt idx="42777">
                  <c:v>10</c:v>
                </c:pt>
                <c:pt idx="42778">
                  <c:v>18</c:v>
                </c:pt>
                <c:pt idx="42779">
                  <c:v>20</c:v>
                </c:pt>
                <c:pt idx="42780">
                  <c:v>20</c:v>
                </c:pt>
                <c:pt idx="42781">
                  <c:v>18</c:v>
                </c:pt>
                <c:pt idx="42782">
                  <c:v>17</c:v>
                </c:pt>
                <c:pt idx="42783">
                  <c:v>20</c:v>
                </c:pt>
                <c:pt idx="42784">
                  <c:v>15</c:v>
                </c:pt>
                <c:pt idx="42785">
                  <c:v>18</c:v>
                </c:pt>
                <c:pt idx="42786">
                  <c:v>16</c:v>
                </c:pt>
                <c:pt idx="42787">
                  <c:v>15</c:v>
                </c:pt>
                <c:pt idx="42788">
                  <c:v>16</c:v>
                </c:pt>
                <c:pt idx="42789">
                  <c:v>19</c:v>
                </c:pt>
                <c:pt idx="42790">
                  <c:v>20</c:v>
                </c:pt>
                <c:pt idx="42791">
                  <c:v>13</c:v>
                </c:pt>
                <c:pt idx="42792">
                  <c:v>20</c:v>
                </c:pt>
                <c:pt idx="42793">
                  <c:v>20</c:v>
                </c:pt>
                <c:pt idx="42794">
                  <c:v>13</c:v>
                </c:pt>
                <c:pt idx="42795">
                  <c:v>18</c:v>
                </c:pt>
                <c:pt idx="42796">
                  <c:v>19</c:v>
                </c:pt>
                <c:pt idx="42797">
                  <c:v>14</c:v>
                </c:pt>
                <c:pt idx="42798">
                  <c:v>16</c:v>
                </c:pt>
                <c:pt idx="42799">
                  <c:v>20</c:v>
                </c:pt>
                <c:pt idx="42800">
                  <c:v>16</c:v>
                </c:pt>
                <c:pt idx="42801">
                  <c:v>15</c:v>
                </c:pt>
                <c:pt idx="42802">
                  <c:v>0</c:v>
                </c:pt>
                <c:pt idx="42803">
                  <c:v>20</c:v>
                </c:pt>
                <c:pt idx="42804">
                  <c:v>19</c:v>
                </c:pt>
                <c:pt idx="42805">
                  <c:v>18</c:v>
                </c:pt>
                <c:pt idx="42806">
                  <c:v>20</c:v>
                </c:pt>
                <c:pt idx="42807">
                  <c:v>20</c:v>
                </c:pt>
                <c:pt idx="42808">
                  <c:v>20</c:v>
                </c:pt>
                <c:pt idx="42809">
                  <c:v>16</c:v>
                </c:pt>
                <c:pt idx="42810">
                  <c:v>14</c:v>
                </c:pt>
                <c:pt idx="42811">
                  <c:v>16</c:v>
                </c:pt>
                <c:pt idx="42812">
                  <c:v>13</c:v>
                </c:pt>
                <c:pt idx="42813">
                  <c:v>20</c:v>
                </c:pt>
                <c:pt idx="42814">
                  <c:v>20</c:v>
                </c:pt>
                <c:pt idx="42815">
                  <c:v>17</c:v>
                </c:pt>
                <c:pt idx="42816">
                  <c:v>19</c:v>
                </c:pt>
                <c:pt idx="42817">
                  <c:v>16</c:v>
                </c:pt>
                <c:pt idx="42818">
                  <c:v>16</c:v>
                </c:pt>
                <c:pt idx="42819">
                  <c:v>16</c:v>
                </c:pt>
                <c:pt idx="42820">
                  <c:v>20</c:v>
                </c:pt>
                <c:pt idx="42821">
                  <c:v>20</c:v>
                </c:pt>
                <c:pt idx="42822">
                  <c:v>16</c:v>
                </c:pt>
                <c:pt idx="42823">
                  <c:v>20</c:v>
                </c:pt>
                <c:pt idx="42824">
                  <c:v>0</c:v>
                </c:pt>
                <c:pt idx="42825">
                  <c:v>0</c:v>
                </c:pt>
                <c:pt idx="42826">
                  <c:v>19</c:v>
                </c:pt>
                <c:pt idx="42827">
                  <c:v>17</c:v>
                </c:pt>
                <c:pt idx="42828">
                  <c:v>19</c:v>
                </c:pt>
                <c:pt idx="42829">
                  <c:v>20</c:v>
                </c:pt>
                <c:pt idx="42830">
                  <c:v>0</c:v>
                </c:pt>
                <c:pt idx="42831">
                  <c:v>18</c:v>
                </c:pt>
                <c:pt idx="42832">
                  <c:v>0</c:v>
                </c:pt>
                <c:pt idx="42833">
                  <c:v>19</c:v>
                </c:pt>
                <c:pt idx="42834">
                  <c:v>20</c:v>
                </c:pt>
                <c:pt idx="42835">
                  <c:v>17</c:v>
                </c:pt>
                <c:pt idx="42836">
                  <c:v>17</c:v>
                </c:pt>
                <c:pt idx="42837">
                  <c:v>16</c:v>
                </c:pt>
                <c:pt idx="42838">
                  <c:v>20</c:v>
                </c:pt>
                <c:pt idx="42839">
                  <c:v>19</c:v>
                </c:pt>
                <c:pt idx="42840">
                  <c:v>20</c:v>
                </c:pt>
                <c:pt idx="42841">
                  <c:v>16</c:v>
                </c:pt>
                <c:pt idx="42842">
                  <c:v>17</c:v>
                </c:pt>
                <c:pt idx="42843">
                  <c:v>20</c:v>
                </c:pt>
                <c:pt idx="42844">
                  <c:v>16</c:v>
                </c:pt>
                <c:pt idx="42845">
                  <c:v>20</c:v>
                </c:pt>
                <c:pt idx="42846">
                  <c:v>17</c:v>
                </c:pt>
                <c:pt idx="42847">
                  <c:v>0</c:v>
                </c:pt>
                <c:pt idx="42848">
                  <c:v>15</c:v>
                </c:pt>
                <c:pt idx="42849">
                  <c:v>20</c:v>
                </c:pt>
                <c:pt idx="42850">
                  <c:v>12</c:v>
                </c:pt>
                <c:pt idx="42851">
                  <c:v>17</c:v>
                </c:pt>
                <c:pt idx="42852">
                  <c:v>16</c:v>
                </c:pt>
                <c:pt idx="42853">
                  <c:v>20</c:v>
                </c:pt>
                <c:pt idx="42854">
                  <c:v>15</c:v>
                </c:pt>
                <c:pt idx="42855">
                  <c:v>20</c:v>
                </c:pt>
                <c:pt idx="42856">
                  <c:v>20</c:v>
                </c:pt>
                <c:pt idx="42857">
                  <c:v>20</c:v>
                </c:pt>
                <c:pt idx="42858">
                  <c:v>17</c:v>
                </c:pt>
                <c:pt idx="42859">
                  <c:v>14</c:v>
                </c:pt>
                <c:pt idx="42860">
                  <c:v>15</c:v>
                </c:pt>
                <c:pt idx="42861">
                  <c:v>20</c:v>
                </c:pt>
                <c:pt idx="42862">
                  <c:v>19</c:v>
                </c:pt>
                <c:pt idx="42863">
                  <c:v>16</c:v>
                </c:pt>
                <c:pt idx="42864">
                  <c:v>18</c:v>
                </c:pt>
                <c:pt idx="42865">
                  <c:v>12</c:v>
                </c:pt>
                <c:pt idx="42866">
                  <c:v>16</c:v>
                </c:pt>
                <c:pt idx="42867">
                  <c:v>16</c:v>
                </c:pt>
                <c:pt idx="42868">
                  <c:v>14</c:v>
                </c:pt>
                <c:pt idx="42869">
                  <c:v>16</c:v>
                </c:pt>
                <c:pt idx="42870">
                  <c:v>13</c:v>
                </c:pt>
                <c:pt idx="42871">
                  <c:v>16</c:v>
                </c:pt>
                <c:pt idx="42872">
                  <c:v>12</c:v>
                </c:pt>
                <c:pt idx="42873">
                  <c:v>16</c:v>
                </c:pt>
                <c:pt idx="42874">
                  <c:v>14</c:v>
                </c:pt>
                <c:pt idx="42875">
                  <c:v>11</c:v>
                </c:pt>
                <c:pt idx="42876">
                  <c:v>13</c:v>
                </c:pt>
                <c:pt idx="42877">
                  <c:v>15</c:v>
                </c:pt>
                <c:pt idx="42878">
                  <c:v>16</c:v>
                </c:pt>
                <c:pt idx="42879">
                  <c:v>20</c:v>
                </c:pt>
                <c:pt idx="42880">
                  <c:v>16</c:v>
                </c:pt>
                <c:pt idx="42881">
                  <c:v>19</c:v>
                </c:pt>
                <c:pt idx="42882">
                  <c:v>19</c:v>
                </c:pt>
                <c:pt idx="42883">
                  <c:v>16</c:v>
                </c:pt>
                <c:pt idx="42884">
                  <c:v>12</c:v>
                </c:pt>
                <c:pt idx="42885">
                  <c:v>16</c:v>
                </c:pt>
                <c:pt idx="42886">
                  <c:v>19</c:v>
                </c:pt>
                <c:pt idx="42887">
                  <c:v>20</c:v>
                </c:pt>
                <c:pt idx="42888">
                  <c:v>16</c:v>
                </c:pt>
                <c:pt idx="42889">
                  <c:v>15</c:v>
                </c:pt>
                <c:pt idx="42890">
                  <c:v>20</c:v>
                </c:pt>
                <c:pt idx="42891">
                  <c:v>20</c:v>
                </c:pt>
                <c:pt idx="42892">
                  <c:v>0</c:v>
                </c:pt>
                <c:pt idx="42893">
                  <c:v>19</c:v>
                </c:pt>
                <c:pt idx="42894">
                  <c:v>16</c:v>
                </c:pt>
                <c:pt idx="42895">
                  <c:v>15</c:v>
                </c:pt>
                <c:pt idx="42896">
                  <c:v>19</c:v>
                </c:pt>
                <c:pt idx="42897">
                  <c:v>20</c:v>
                </c:pt>
                <c:pt idx="42898">
                  <c:v>19</c:v>
                </c:pt>
                <c:pt idx="42899">
                  <c:v>17</c:v>
                </c:pt>
                <c:pt idx="42900">
                  <c:v>16</c:v>
                </c:pt>
                <c:pt idx="42901">
                  <c:v>18</c:v>
                </c:pt>
                <c:pt idx="42902">
                  <c:v>15</c:v>
                </c:pt>
                <c:pt idx="42903">
                  <c:v>15</c:v>
                </c:pt>
                <c:pt idx="42904">
                  <c:v>11</c:v>
                </c:pt>
                <c:pt idx="42905">
                  <c:v>20</c:v>
                </c:pt>
                <c:pt idx="42906">
                  <c:v>14</c:v>
                </c:pt>
                <c:pt idx="42907">
                  <c:v>17</c:v>
                </c:pt>
                <c:pt idx="42908">
                  <c:v>20</c:v>
                </c:pt>
                <c:pt idx="42909">
                  <c:v>20</c:v>
                </c:pt>
                <c:pt idx="42910">
                  <c:v>19</c:v>
                </c:pt>
                <c:pt idx="42911">
                  <c:v>16</c:v>
                </c:pt>
                <c:pt idx="42912">
                  <c:v>16</c:v>
                </c:pt>
                <c:pt idx="42913">
                  <c:v>20</c:v>
                </c:pt>
                <c:pt idx="42914">
                  <c:v>20</c:v>
                </c:pt>
                <c:pt idx="42915">
                  <c:v>20</c:v>
                </c:pt>
                <c:pt idx="42916">
                  <c:v>20</c:v>
                </c:pt>
                <c:pt idx="42917">
                  <c:v>20</c:v>
                </c:pt>
                <c:pt idx="42918">
                  <c:v>16</c:v>
                </c:pt>
                <c:pt idx="42919">
                  <c:v>15</c:v>
                </c:pt>
                <c:pt idx="42920">
                  <c:v>16</c:v>
                </c:pt>
                <c:pt idx="42921">
                  <c:v>20</c:v>
                </c:pt>
                <c:pt idx="42922">
                  <c:v>19</c:v>
                </c:pt>
                <c:pt idx="42923">
                  <c:v>16</c:v>
                </c:pt>
                <c:pt idx="42924">
                  <c:v>20</c:v>
                </c:pt>
                <c:pt idx="42925">
                  <c:v>15</c:v>
                </c:pt>
                <c:pt idx="42926">
                  <c:v>20</c:v>
                </c:pt>
                <c:pt idx="42927">
                  <c:v>19</c:v>
                </c:pt>
                <c:pt idx="42928">
                  <c:v>18</c:v>
                </c:pt>
                <c:pt idx="42929">
                  <c:v>18</c:v>
                </c:pt>
                <c:pt idx="42930">
                  <c:v>0</c:v>
                </c:pt>
                <c:pt idx="42931">
                  <c:v>13</c:v>
                </c:pt>
                <c:pt idx="42932">
                  <c:v>20</c:v>
                </c:pt>
                <c:pt idx="42933">
                  <c:v>16</c:v>
                </c:pt>
                <c:pt idx="42934">
                  <c:v>20</c:v>
                </c:pt>
                <c:pt idx="42935">
                  <c:v>18</c:v>
                </c:pt>
                <c:pt idx="42936">
                  <c:v>0</c:v>
                </c:pt>
                <c:pt idx="42937">
                  <c:v>20</c:v>
                </c:pt>
                <c:pt idx="42938">
                  <c:v>12</c:v>
                </c:pt>
                <c:pt idx="42939">
                  <c:v>0</c:v>
                </c:pt>
                <c:pt idx="42940">
                  <c:v>19</c:v>
                </c:pt>
                <c:pt idx="42941">
                  <c:v>15</c:v>
                </c:pt>
                <c:pt idx="42942">
                  <c:v>17</c:v>
                </c:pt>
                <c:pt idx="42943">
                  <c:v>19</c:v>
                </c:pt>
                <c:pt idx="42944">
                  <c:v>18</c:v>
                </c:pt>
                <c:pt idx="42945">
                  <c:v>18</c:v>
                </c:pt>
                <c:pt idx="42946">
                  <c:v>16</c:v>
                </c:pt>
                <c:pt idx="42947">
                  <c:v>15</c:v>
                </c:pt>
                <c:pt idx="42948">
                  <c:v>12</c:v>
                </c:pt>
                <c:pt idx="42949">
                  <c:v>20</c:v>
                </c:pt>
                <c:pt idx="42950">
                  <c:v>16</c:v>
                </c:pt>
                <c:pt idx="42951">
                  <c:v>20</c:v>
                </c:pt>
                <c:pt idx="42952">
                  <c:v>20</c:v>
                </c:pt>
                <c:pt idx="42953">
                  <c:v>20</c:v>
                </c:pt>
                <c:pt idx="42954">
                  <c:v>20</c:v>
                </c:pt>
                <c:pt idx="42955">
                  <c:v>13</c:v>
                </c:pt>
                <c:pt idx="42956">
                  <c:v>20</c:v>
                </c:pt>
                <c:pt idx="42957">
                  <c:v>17</c:v>
                </c:pt>
                <c:pt idx="42958">
                  <c:v>16</c:v>
                </c:pt>
                <c:pt idx="42959">
                  <c:v>15</c:v>
                </c:pt>
                <c:pt idx="42960">
                  <c:v>18</c:v>
                </c:pt>
                <c:pt idx="42961">
                  <c:v>14</c:v>
                </c:pt>
                <c:pt idx="42962">
                  <c:v>20</c:v>
                </c:pt>
                <c:pt idx="42963">
                  <c:v>20</c:v>
                </c:pt>
                <c:pt idx="42964">
                  <c:v>20</c:v>
                </c:pt>
                <c:pt idx="42965">
                  <c:v>19</c:v>
                </c:pt>
                <c:pt idx="42966">
                  <c:v>12</c:v>
                </c:pt>
                <c:pt idx="42967">
                  <c:v>16</c:v>
                </c:pt>
                <c:pt idx="42968">
                  <c:v>17</c:v>
                </c:pt>
                <c:pt idx="42969">
                  <c:v>20</c:v>
                </c:pt>
                <c:pt idx="42970">
                  <c:v>17</c:v>
                </c:pt>
                <c:pt idx="42971">
                  <c:v>15</c:v>
                </c:pt>
                <c:pt idx="42972">
                  <c:v>20</c:v>
                </c:pt>
                <c:pt idx="42973">
                  <c:v>19</c:v>
                </c:pt>
                <c:pt idx="42974">
                  <c:v>20</c:v>
                </c:pt>
                <c:pt idx="42975">
                  <c:v>14</c:v>
                </c:pt>
                <c:pt idx="42976">
                  <c:v>17</c:v>
                </c:pt>
                <c:pt idx="42977">
                  <c:v>16</c:v>
                </c:pt>
                <c:pt idx="42978">
                  <c:v>20</c:v>
                </c:pt>
                <c:pt idx="42979">
                  <c:v>18</c:v>
                </c:pt>
                <c:pt idx="42980">
                  <c:v>19</c:v>
                </c:pt>
                <c:pt idx="42981">
                  <c:v>18</c:v>
                </c:pt>
                <c:pt idx="42982">
                  <c:v>14</c:v>
                </c:pt>
                <c:pt idx="42983">
                  <c:v>19</c:v>
                </c:pt>
                <c:pt idx="42984">
                  <c:v>20</c:v>
                </c:pt>
                <c:pt idx="42985">
                  <c:v>0</c:v>
                </c:pt>
                <c:pt idx="42986">
                  <c:v>18</c:v>
                </c:pt>
                <c:pt idx="42987">
                  <c:v>18</c:v>
                </c:pt>
                <c:pt idx="42988">
                  <c:v>20</c:v>
                </c:pt>
                <c:pt idx="42989">
                  <c:v>14</c:v>
                </c:pt>
                <c:pt idx="42990">
                  <c:v>16</c:v>
                </c:pt>
                <c:pt idx="42991">
                  <c:v>16</c:v>
                </c:pt>
                <c:pt idx="42992">
                  <c:v>20</c:v>
                </c:pt>
                <c:pt idx="42993">
                  <c:v>20</c:v>
                </c:pt>
                <c:pt idx="42994">
                  <c:v>16</c:v>
                </c:pt>
                <c:pt idx="42995">
                  <c:v>19</c:v>
                </c:pt>
                <c:pt idx="42996">
                  <c:v>0</c:v>
                </c:pt>
                <c:pt idx="42997">
                  <c:v>12</c:v>
                </c:pt>
                <c:pt idx="42998">
                  <c:v>16</c:v>
                </c:pt>
                <c:pt idx="42999">
                  <c:v>16</c:v>
                </c:pt>
                <c:pt idx="43000">
                  <c:v>16</c:v>
                </c:pt>
                <c:pt idx="43001">
                  <c:v>20</c:v>
                </c:pt>
                <c:pt idx="43002">
                  <c:v>20</c:v>
                </c:pt>
                <c:pt idx="43003">
                  <c:v>0</c:v>
                </c:pt>
                <c:pt idx="43004">
                  <c:v>15</c:v>
                </c:pt>
                <c:pt idx="43005">
                  <c:v>18</c:v>
                </c:pt>
                <c:pt idx="43006">
                  <c:v>20</c:v>
                </c:pt>
                <c:pt idx="43007">
                  <c:v>16</c:v>
                </c:pt>
                <c:pt idx="43008">
                  <c:v>16</c:v>
                </c:pt>
                <c:pt idx="43009">
                  <c:v>12</c:v>
                </c:pt>
                <c:pt idx="43010">
                  <c:v>20</c:v>
                </c:pt>
                <c:pt idx="43011">
                  <c:v>16</c:v>
                </c:pt>
                <c:pt idx="43012">
                  <c:v>20</c:v>
                </c:pt>
                <c:pt idx="43013">
                  <c:v>19</c:v>
                </c:pt>
                <c:pt idx="43014">
                  <c:v>13</c:v>
                </c:pt>
                <c:pt idx="43015">
                  <c:v>20</c:v>
                </c:pt>
                <c:pt idx="43016">
                  <c:v>0</c:v>
                </c:pt>
                <c:pt idx="43017">
                  <c:v>12</c:v>
                </c:pt>
                <c:pt idx="43018">
                  <c:v>20</c:v>
                </c:pt>
                <c:pt idx="43019">
                  <c:v>20</c:v>
                </c:pt>
                <c:pt idx="43020">
                  <c:v>20</c:v>
                </c:pt>
                <c:pt idx="43021">
                  <c:v>19</c:v>
                </c:pt>
                <c:pt idx="43022">
                  <c:v>16</c:v>
                </c:pt>
                <c:pt idx="43023">
                  <c:v>12</c:v>
                </c:pt>
                <c:pt idx="43024">
                  <c:v>20</c:v>
                </c:pt>
                <c:pt idx="43025">
                  <c:v>16</c:v>
                </c:pt>
                <c:pt idx="43026">
                  <c:v>16</c:v>
                </c:pt>
                <c:pt idx="43027">
                  <c:v>14</c:v>
                </c:pt>
                <c:pt idx="43028">
                  <c:v>19</c:v>
                </c:pt>
                <c:pt idx="43029">
                  <c:v>20</c:v>
                </c:pt>
                <c:pt idx="43030">
                  <c:v>18</c:v>
                </c:pt>
                <c:pt idx="43031">
                  <c:v>14</c:v>
                </c:pt>
                <c:pt idx="43032">
                  <c:v>20</c:v>
                </c:pt>
                <c:pt idx="43033">
                  <c:v>15</c:v>
                </c:pt>
                <c:pt idx="43034">
                  <c:v>20</c:v>
                </c:pt>
                <c:pt idx="43035">
                  <c:v>8</c:v>
                </c:pt>
                <c:pt idx="43036">
                  <c:v>20</c:v>
                </c:pt>
                <c:pt idx="43037">
                  <c:v>20</c:v>
                </c:pt>
                <c:pt idx="43038">
                  <c:v>17</c:v>
                </c:pt>
                <c:pt idx="43039">
                  <c:v>18</c:v>
                </c:pt>
                <c:pt idx="43040">
                  <c:v>20</c:v>
                </c:pt>
                <c:pt idx="43041">
                  <c:v>0</c:v>
                </c:pt>
                <c:pt idx="43042">
                  <c:v>16</c:v>
                </c:pt>
                <c:pt idx="43043">
                  <c:v>18</c:v>
                </c:pt>
                <c:pt idx="43044">
                  <c:v>16</c:v>
                </c:pt>
                <c:pt idx="43045">
                  <c:v>15</c:v>
                </c:pt>
                <c:pt idx="43046">
                  <c:v>20</c:v>
                </c:pt>
                <c:pt idx="43047">
                  <c:v>0</c:v>
                </c:pt>
                <c:pt idx="43048">
                  <c:v>16</c:v>
                </c:pt>
                <c:pt idx="43049">
                  <c:v>20</c:v>
                </c:pt>
                <c:pt idx="43050">
                  <c:v>19</c:v>
                </c:pt>
                <c:pt idx="43051">
                  <c:v>20</c:v>
                </c:pt>
                <c:pt idx="43052">
                  <c:v>19</c:v>
                </c:pt>
                <c:pt idx="43053">
                  <c:v>15</c:v>
                </c:pt>
                <c:pt idx="43054">
                  <c:v>16</c:v>
                </c:pt>
                <c:pt idx="43055">
                  <c:v>20</c:v>
                </c:pt>
                <c:pt idx="43056">
                  <c:v>20</c:v>
                </c:pt>
                <c:pt idx="43057">
                  <c:v>16</c:v>
                </c:pt>
                <c:pt idx="43058">
                  <c:v>4</c:v>
                </c:pt>
                <c:pt idx="43059">
                  <c:v>20</c:v>
                </c:pt>
                <c:pt idx="43060">
                  <c:v>20</c:v>
                </c:pt>
                <c:pt idx="43061">
                  <c:v>20</c:v>
                </c:pt>
                <c:pt idx="43062">
                  <c:v>20</c:v>
                </c:pt>
                <c:pt idx="43063">
                  <c:v>0</c:v>
                </c:pt>
                <c:pt idx="43064">
                  <c:v>16</c:v>
                </c:pt>
                <c:pt idx="43065">
                  <c:v>17</c:v>
                </c:pt>
                <c:pt idx="43066">
                  <c:v>19</c:v>
                </c:pt>
                <c:pt idx="43067">
                  <c:v>11</c:v>
                </c:pt>
                <c:pt idx="43068">
                  <c:v>20</c:v>
                </c:pt>
                <c:pt idx="43069">
                  <c:v>20</c:v>
                </c:pt>
                <c:pt idx="43070">
                  <c:v>19</c:v>
                </c:pt>
                <c:pt idx="43071">
                  <c:v>19</c:v>
                </c:pt>
                <c:pt idx="43072">
                  <c:v>19</c:v>
                </c:pt>
                <c:pt idx="43073">
                  <c:v>16</c:v>
                </c:pt>
                <c:pt idx="43074">
                  <c:v>16</c:v>
                </c:pt>
                <c:pt idx="43075">
                  <c:v>15</c:v>
                </c:pt>
                <c:pt idx="43076">
                  <c:v>17</c:v>
                </c:pt>
                <c:pt idx="43077">
                  <c:v>15</c:v>
                </c:pt>
                <c:pt idx="43078">
                  <c:v>20</c:v>
                </c:pt>
                <c:pt idx="43079">
                  <c:v>20</c:v>
                </c:pt>
                <c:pt idx="43080">
                  <c:v>20</c:v>
                </c:pt>
                <c:pt idx="43081">
                  <c:v>9</c:v>
                </c:pt>
                <c:pt idx="43082">
                  <c:v>18</c:v>
                </c:pt>
                <c:pt idx="43083">
                  <c:v>20</c:v>
                </c:pt>
                <c:pt idx="43084">
                  <c:v>19</c:v>
                </c:pt>
                <c:pt idx="43085">
                  <c:v>15</c:v>
                </c:pt>
                <c:pt idx="43086">
                  <c:v>16</c:v>
                </c:pt>
                <c:pt idx="43087">
                  <c:v>20</c:v>
                </c:pt>
                <c:pt idx="43088">
                  <c:v>20</c:v>
                </c:pt>
                <c:pt idx="43089">
                  <c:v>17</c:v>
                </c:pt>
                <c:pt idx="43090">
                  <c:v>18</c:v>
                </c:pt>
                <c:pt idx="43091">
                  <c:v>20</c:v>
                </c:pt>
                <c:pt idx="43092">
                  <c:v>19</c:v>
                </c:pt>
                <c:pt idx="43093">
                  <c:v>16</c:v>
                </c:pt>
                <c:pt idx="43094">
                  <c:v>20</c:v>
                </c:pt>
                <c:pt idx="43095">
                  <c:v>16</c:v>
                </c:pt>
                <c:pt idx="43096">
                  <c:v>16</c:v>
                </c:pt>
                <c:pt idx="43097">
                  <c:v>20</c:v>
                </c:pt>
                <c:pt idx="43098">
                  <c:v>18</c:v>
                </c:pt>
                <c:pt idx="43099">
                  <c:v>20</c:v>
                </c:pt>
                <c:pt idx="43100">
                  <c:v>15</c:v>
                </c:pt>
                <c:pt idx="43101">
                  <c:v>20</c:v>
                </c:pt>
                <c:pt idx="43102">
                  <c:v>17</c:v>
                </c:pt>
                <c:pt idx="43103">
                  <c:v>18</c:v>
                </c:pt>
                <c:pt idx="43104">
                  <c:v>19</c:v>
                </c:pt>
                <c:pt idx="43105">
                  <c:v>20</c:v>
                </c:pt>
                <c:pt idx="43106">
                  <c:v>20</c:v>
                </c:pt>
                <c:pt idx="43107">
                  <c:v>18</c:v>
                </c:pt>
                <c:pt idx="43108">
                  <c:v>20</c:v>
                </c:pt>
                <c:pt idx="43109">
                  <c:v>17</c:v>
                </c:pt>
                <c:pt idx="43110">
                  <c:v>13</c:v>
                </c:pt>
                <c:pt idx="43111">
                  <c:v>20</c:v>
                </c:pt>
                <c:pt idx="43112">
                  <c:v>19</c:v>
                </c:pt>
                <c:pt idx="43113">
                  <c:v>15</c:v>
                </c:pt>
                <c:pt idx="43114">
                  <c:v>18</c:v>
                </c:pt>
                <c:pt idx="43115">
                  <c:v>19</c:v>
                </c:pt>
                <c:pt idx="43116">
                  <c:v>6</c:v>
                </c:pt>
                <c:pt idx="43117">
                  <c:v>20</c:v>
                </c:pt>
                <c:pt idx="43118">
                  <c:v>16</c:v>
                </c:pt>
                <c:pt idx="43119">
                  <c:v>16</c:v>
                </c:pt>
                <c:pt idx="43120">
                  <c:v>18</c:v>
                </c:pt>
                <c:pt idx="43121">
                  <c:v>16</c:v>
                </c:pt>
                <c:pt idx="43122">
                  <c:v>20</c:v>
                </c:pt>
                <c:pt idx="43123">
                  <c:v>15</c:v>
                </c:pt>
                <c:pt idx="43124">
                  <c:v>16</c:v>
                </c:pt>
                <c:pt idx="43125">
                  <c:v>20</c:v>
                </c:pt>
                <c:pt idx="43126">
                  <c:v>12</c:v>
                </c:pt>
                <c:pt idx="43127">
                  <c:v>15</c:v>
                </c:pt>
                <c:pt idx="43128">
                  <c:v>20</c:v>
                </c:pt>
                <c:pt idx="43129">
                  <c:v>15</c:v>
                </c:pt>
                <c:pt idx="43130">
                  <c:v>16</c:v>
                </c:pt>
                <c:pt idx="43131">
                  <c:v>20</c:v>
                </c:pt>
                <c:pt idx="43132">
                  <c:v>14</c:v>
                </c:pt>
                <c:pt idx="43133">
                  <c:v>0</c:v>
                </c:pt>
                <c:pt idx="43134">
                  <c:v>20</c:v>
                </c:pt>
                <c:pt idx="43135">
                  <c:v>20</c:v>
                </c:pt>
                <c:pt idx="43136">
                  <c:v>20</c:v>
                </c:pt>
                <c:pt idx="43137">
                  <c:v>20</c:v>
                </c:pt>
                <c:pt idx="43138">
                  <c:v>19</c:v>
                </c:pt>
                <c:pt idx="43139">
                  <c:v>19</c:v>
                </c:pt>
                <c:pt idx="43140">
                  <c:v>14</c:v>
                </c:pt>
                <c:pt idx="43141">
                  <c:v>20</c:v>
                </c:pt>
                <c:pt idx="43142">
                  <c:v>17</c:v>
                </c:pt>
                <c:pt idx="43143">
                  <c:v>16</c:v>
                </c:pt>
                <c:pt idx="43144">
                  <c:v>16</c:v>
                </c:pt>
                <c:pt idx="43145">
                  <c:v>16</c:v>
                </c:pt>
                <c:pt idx="43146">
                  <c:v>16</c:v>
                </c:pt>
                <c:pt idx="43147">
                  <c:v>17</c:v>
                </c:pt>
                <c:pt idx="43148">
                  <c:v>18</c:v>
                </c:pt>
                <c:pt idx="43149">
                  <c:v>0</c:v>
                </c:pt>
                <c:pt idx="43150">
                  <c:v>12</c:v>
                </c:pt>
                <c:pt idx="43151">
                  <c:v>16</c:v>
                </c:pt>
                <c:pt idx="43152">
                  <c:v>17</c:v>
                </c:pt>
                <c:pt idx="43153">
                  <c:v>18</c:v>
                </c:pt>
                <c:pt idx="43154">
                  <c:v>16</c:v>
                </c:pt>
                <c:pt idx="43155">
                  <c:v>20</c:v>
                </c:pt>
                <c:pt idx="43156">
                  <c:v>20</c:v>
                </c:pt>
                <c:pt idx="43157">
                  <c:v>12</c:v>
                </c:pt>
                <c:pt idx="43158">
                  <c:v>20</c:v>
                </c:pt>
                <c:pt idx="43159">
                  <c:v>19</c:v>
                </c:pt>
                <c:pt idx="43160">
                  <c:v>15</c:v>
                </c:pt>
                <c:pt idx="43161">
                  <c:v>15</c:v>
                </c:pt>
                <c:pt idx="43162">
                  <c:v>17</c:v>
                </c:pt>
                <c:pt idx="43163">
                  <c:v>16</c:v>
                </c:pt>
                <c:pt idx="43164">
                  <c:v>19</c:v>
                </c:pt>
                <c:pt idx="43165">
                  <c:v>16</c:v>
                </c:pt>
                <c:pt idx="43166">
                  <c:v>17</c:v>
                </c:pt>
                <c:pt idx="43167">
                  <c:v>16</c:v>
                </c:pt>
                <c:pt idx="43168">
                  <c:v>15</c:v>
                </c:pt>
                <c:pt idx="43169">
                  <c:v>14</c:v>
                </c:pt>
                <c:pt idx="43170">
                  <c:v>19</c:v>
                </c:pt>
                <c:pt idx="43171">
                  <c:v>20</c:v>
                </c:pt>
                <c:pt idx="43172">
                  <c:v>13</c:v>
                </c:pt>
                <c:pt idx="43173">
                  <c:v>16</c:v>
                </c:pt>
                <c:pt idx="43174">
                  <c:v>13</c:v>
                </c:pt>
                <c:pt idx="43175">
                  <c:v>20</c:v>
                </c:pt>
                <c:pt idx="43176">
                  <c:v>15</c:v>
                </c:pt>
                <c:pt idx="43177">
                  <c:v>20</c:v>
                </c:pt>
                <c:pt idx="43178">
                  <c:v>19</c:v>
                </c:pt>
                <c:pt idx="43179">
                  <c:v>17</c:v>
                </c:pt>
                <c:pt idx="43180">
                  <c:v>19</c:v>
                </c:pt>
                <c:pt idx="43181">
                  <c:v>13</c:v>
                </c:pt>
                <c:pt idx="43182">
                  <c:v>12</c:v>
                </c:pt>
                <c:pt idx="43183">
                  <c:v>20</c:v>
                </c:pt>
                <c:pt idx="43184">
                  <c:v>18</c:v>
                </c:pt>
                <c:pt idx="43185">
                  <c:v>20</c:v>
                </c:pt>
                <c:pt idx="43186">
                  <c:v>16</c:v>
                </c:pt>
                <c:pt idx="43187">
                  <c:v>0</c:v>
                </c:pt>
                <c:pt idx="43188">
                  <c:v>20</c:v>
                </c:pt>
                <c:pt idx="43189">
                  <c:v>19</c:v>
                </c:pt>
                <c:pt idx="43190">
                  <c:v>19</c:v>
                </c:pt>
                <c:pt idx="43191">
                  <c:v>16</c:v>
                </c:pt>
                <c:pt idx="43192">
                  <c:v>18</c:v>
                </c:pt>
                <c:pt idx="43193">
                  <c:v>14</c:v>
                </c:pt>
                <c:pt idx="43194">
                  <c:v>19</c:v>
                </c:pt>
                <c:pt idx="43195">
                  <c:v>18</c:v>
                </c:pt>
                <c:pt idx="43196">
                  <c:v>16</c:v>
                </c:pt>
                <c:pt idx="43197">
                  <c:v>13</c:v>
                </c:pt>
                <c:pt idx="43198">
                  <c:v>14</c:v>
                </c:pt>
                <c:pt idx="43199">
                  <c:v>19</c:v>
                </c:pt>
                <c:pt idx="43200">
                  <c:v>17</c:v>
                </c:pt>
                <c:pt idx="43201">
                  <c:v>19</c:v>
                </c:pt>
                <c:pt idx="43202">
                  <c:v>19</c:v>
                </c:pt>
                <c:pt idx="43203">
                  <c:v>19</c:v>
                </c:pt>
                <c:pt idx="43204">
                  <c:v>20</c:v>
                </c:pt>
                <c:pt idx="43205">
                  <c:v>19</c:v>
                </c:pt>
                <c:pt idx="43206">
                  <c:v>15</c:v>
                </c:pt>
                <c:pt idx="43207">
                  <c:v>15</c:v>
                </c:pt>
                <c:pt idx="43208">
                  <c:v>19</c:v>
                </c:pt>
                <c:pt idx="43209">
                  <c:v>16</c:v>
                </c:pt>
                <c:pt idx="43210">
                  <c:v>20</c:v>
                </c:pt>
                <c:pt idx="43211">
                  <c:v>16</c:v>
                </c:pt>
                <c:pt idx="43212">
                  <c:v>0</c:v>
                </c:pt>
                <c:pt idx="43213">
                  <c:v>19</c:v>
                </c:pt>
                <c:pt idx="43214">
                  <c:v>16</c:v>
                </c:pt>
                <c:pt idx="43215">
                  <c:v>0</c:v>
                </c:pt>
                <c:pt idx="43216">
                  <c:v>20</c:v>
                </c:pt>
                <c:pt idx="43217">
                  <c:v>0</c:v>
                </c:pt>
                <c:pt idx="43218">
                  <c:v>17</c:v>
                </c:pt>
                <c:pt idx="43219">
                  <c:v>20</c:v>
                </c:pt>
                <c:pt idx="43220">
                  <c:v>16</c:v>
                </c:pt>
                <c:pt idx="43221">
                  <c:v>14</c:v>
                </c:pt>
                <c:pt idx="43222">
                  <c:v>14</c:v>
                </c:pt>
                <c:pt idx="43223">
                  <c:v>16</c:v>
                </c:pt>
                <c:pt idx="43224">
                  <c:v>20</c:v>
                </c:pt>
                <c:pt idx="43225">
                  <c:v>18</c:v>
                </c:pt>
                <c:pt idx="43226">
                  <c:v>16</c:v>
                </c:pt>
                <c:pt idx="43227">
                  <c:v>0</c:v>
                </c:pt>
                <c:pt idx="43228">
                  <c:v>20</c:v>
                </c:pt>
                <c:pt idx="43229">
                  <c:v>17</c:v>
                </c:pt>
                <c:pt idx="43230">
                  <c:v>16</c:v>
                </c:pt>
                <c:pt idx="43231">
                  <c:v>19</c:v>
                </c:pt>
                <c:pt idx="43232">
                  <c:v>18</c:v>
                </c:pt>
                <c:pt idx="43233">
                  <c:v>19</c:v>
                </c:pt>
                <c:pt idx="43234">
                  <c:v>16</c:v>
                </c:pt>
                <c:pt idx="43235">
                  <c:v>18</c:v>
                </c:pt>
                <c:pt idx="43236">
                  <c:v>18</c:v>
                </c:pt>
                <c:pt idx="43237">
                  <c:v>20</c:v>
                </c:pt>
                <c:pt idx="43238">
                  <c:v>16</c:v>
                </c:pt>
                <c:pt idx="43239">
                  <c:v>15</c:v>
                </c:pt>
                <c:pt idx="43240">
                  <c:v>20</c:v>
                </c:pt>
                <c:pt idx="43241">
                  <c:v>20</c:v>
                </c:pt>
                <c:pt idx="43242">
                  <c:v>19</c:v>
                </c:pt>
                <c:pt idx="43243">
                  <c:v>20</c:v>
                </c:pt>
                <c:pt idx="43244">
                  <c:v>16</c:v>
                </c:pt>
                <c:pt idx="43245">
                  <c:v>15</c:v>
                </c:pt>
                <c:pt idx="43246">
                  <c:v>15</c:v>
                </c:pt>
                <c:pt idx="43247">
                  <c:v>19</c:v>
                </c:pt>
                <c:pt idx="43248">
                  <c:v>12</c:v>
                </c:pt>
                <c:pt idx="43249">
                  <c:v>16</c:v>
                </c:pt>
                <c:pt idx="43250">
                  <c:v>19</c:v>
                </c:pt>
                <c:pt idx="43251">
                  <c:v>20</c:v>
                </c:pt>
                <c:pt idx="43252">
                  <c:v>5</c:v>
                </c:pt>
                <c:pt idx="43253">
                  <c:v>9</c:v>
                </c:pt>
                <c:pt idx="43254">
                  <c:v>20</c:v>
                </c:pt>
                <c:pt idx="43255">
                  <c:v>20</c:v>
                </c:pt>
                <c:pt idx="43256">
                  <c:v>0</c:v>
                </c:pt>
                <c:pt idx="43257">
                  <c:v>12</c:v>
                </c:pt>
                <c:pt idx="43258">
                  <c:v>16</c:v>
                </c:pt>
                <c:pt idx="43259">
                  <c:v>16</c:v>
                </c:pt>
                <c:pt idx="43260">
                  <c:v>16</c:v>
                </c:pt>
                <c:pt idx="43261">
                  <c:v>18</c:v>
                </c:pt>
                <c:pt idx="43262">
                  <c:v>20</c:v>
                </c:pt>
                <c:pt idx="43263">
                  <c:v>17</c:v>
                </c:pt>
                <c:pt idx="43264">
                  <c:v>16</c:v>
                </c:pt>
                <c:pt idx="43265">
                  <c:v>16</c:v>
                </c:pt>
                <c:pt idx="43266">
                  <c:v>15</c:v>
                </c:pt>
                <c:pt idx="43267">
                  <c:v>20</c:v>
                </c:pt>
                <c:pt idx="43268">
                  <c:v>20</c:v>
                </c:pt>
                <c:pt idx="43269">
                  <c:v>16</c:v>
                </c:pt>
                <c:pt idx="43270">
                  <c:v>17</c:v>
                </c:pt>
                <c:pt idx="43271">
                  <c:v>20</c:v>
                </c:pt>
                <c:pt idx="43272">
                  <c:v>16</c:v>
                </c:pt>
                <c:pt idx="43273">
                  <c:v>20</c:v>
                </c:pt>
                <c:pt idx="43274">
                  <c:v>16</c:v>
                </c:pt>
                <c:pt idx="43275">
                  <c:v>17</c:v>
                </c:pt>
                <c:pt idx="43276">
                  <c:v>16</c:v>
                </c:pt>
                <c:pt idx="43277">
                  <c:v>16</c:v>
                </c:pt>
                <c:pt idx="43278">
                  <c:v>0</c:v>
                </c:pt>
                <c:pt idx="43279">
                  <c:v>18</c:v>
                </c:pt>
                <c:pt idx="43280">
                  <c:v>12</c:v>
                </c:pt>
                <c:pt idx="43281">
                  <c:v>20</c:v>
                </c:pt>
                <c:pt idx="43282">
                  <c:v>20</c:v>
                </c:pt>
                <c:pt idx="43283">
                  <c:v>16</c:v>
                </c:pt>
                <c:pt idx="43284">
                  <c:v>0</c:v>
                </c:pt>
                <c:pt idx="43285">
                  <c:v>20</c:v>
                </c:pt>
                <c:pt idx="43286">
                  <c:v>20</c:v>
                </c:pt>
                <c:pt idx="43287">
                  <c:v>17</c:v>
                </c:pt>
                <c:pt idx="43288">
                  <c:v>10</c:v>
                </c:pt>
                <c:pt idx="43289">
                  <c:v>20</c:v>
                </c:pt>
                <c:pt idx="43290">
                  <c:v>20</c:v>
                </c:pt>
                <c:pt idx="43291">
                  <c:v>12</c:v>
                </c:pt>
                <c:pt idx="43292">
                  <c:v>19</c:v>
                </c:pt>
                <c:pt idx="43293">
                  <c:v>20</c:v>
                </c:pt>
                <c:pt idx="43294">
                  <c:v>14</c:v>
                </c:pt>
                <c:pt idx="43295">
                  <c:v>16</c:v>
                </c:pt>
                <c:pt idx="43296">
                  <c:v>16</c:v>
                </c:pt>
                <c:pt idx="43297">
                  <c:v>18</c:v>
                </c:pt>
                <c:pt idx="43298">
                  <c:v>0</c:v>
                </c:pt>
                <c:pt idx="43299">
                  <c:v>16</c:v>
                </c:pt>
                <c:pt idx="43300">
                  <c:v>17</c:v>
                </c:pt>
                <c:pt idx="43301">
                  <c:v>12</c:v>
                </c:pt>
                <c:pt idx="43302">
                  <c:v>15</c:v>
                </c:pt>
                <c:pt idx="43303">
                  <c:v>15</c:v>
                </c:pt>
                <c:pt idx="43304">
                  <c:v>15</c:v>
                </c:pt>
                <c:pt idx="43305">
                  <c:v>18</c:v>
                </c:pt>
                <c:pt idx="43306">
                  <c:v>0</c:v>
                </c:pt>
                <c:pt idx="43307">
                  <c:v>16</c:v>
                </c:pt>
                <c:pt idx="43308">
                  <c:v>14</c:v>
                </c:pt>
                <c:pt idx="43309">
                  <c:v>15</c:v>
                </c:pt>
                <c:pt idx="43310">
                  <c:v>20</c:v>
                </c:pt>
                <c:pt idx="43311">
                  <c:v>20</c:v>
                </c:pt>
                <c:pt idx="43312">
                  <c:v>16</c:v>
                </c:pt>
                <c:pt idx="43313">
                  <c:v>18</c:v>
                </c:pt>
                <c:pt idx="43314">
                  <c:v>20</c:v>
                </c:pt>
                <c:pt idx="43315">
                  <c:v>16</c:v>
                </c:pt>
                <c:pt idx="43316">
                  <c:v>18</c:v>
                </c:pt>
                <c:pt idx="43317">
                  <c:v>20</c:v>
                </c:pt>
                <c:pt idx="43318">
                  <c:v>17</c:v>
                </c:pt>
                <c:pt idx="43319">
                  <c:v>20</c:v>
                </c:pt>
                <c:pt idx="43320">
                  <c:v>18</c:v>
                </c:pt>
                <c:pt idx="43321">
                  <c:v>16</c:v>
                </c:pt>
                <c:pt idx="43322">
                  <c:v>20</c:v>
                </c:pt>
                <c:pt idx="43323">
                  <c:v>17</c:v>
                </c:pt>
                <c:pt idx="43324">
                  <c:v>19</c:v>
                </c:pt>
                <c:pt idx="43325">
                  <c:v>20</c:v>
                </c:pt>
                <c:pt idx="43326">
                  <c:v>20</c:v>
                </c:pt>
                <c:pt idx="43327">
                  <c:v>16</c:v>
                </c:pt>
                <c:pt idx="43328">
                  <c:v>16</c:v>
                </c:pt>
                <c:pt idx="43329">
                  <c:v>15</c:v>
                </c:pt>
                <c:pt idx="43330">
                  <c:v>20</c:v>
                </c:pt>
                <c:pt idx="43331">
                  <c:v>17</c:v>
                </c:pt>
                <c:pt idx="43332">
                  <c:v>16</c:v>
                </c:pt>
                <c:pt idx="43333">
                  <c:v>20</c:v>
                </c:pt>
                <c:pt idx="43334">
                  <c:v>18</c:v>
                </c:pt>
                <c:pt idx="43335">
                  <c:v>19</c:v>
                </c:pt>
                <c:pt idx="43336">
                  <c:v>16</c:v>
                </c:pt>
                <c:pt idx="43337">
                  <c:v>20</c:v>
                </c:pt>
                <c:pt idx="43338">
                  <c:v>16</c:v>
                </c:pt>
                <c:pt idx="43339">
                  <c:v>0</c:v>
                </c:pt>
                <c:pt idx="43340">
                  <c:v>16</c:v>
                </c:pt>
                <c:pt idx="43341">
                  <c:v>18</c:v>
                </c:pt>
                <c:pt idx="43342">
                  <c:v>15</c:v>
                </c:pt>
                <c:pt idx="43343">
                  <c:v>20</c:v>
                </c:pt>
                <c:pt idx="43344">
                  <c:v>15</c:v>
                </c:pt>
                <c:pt idx="43345">
                  <c:v>20</c:v>
                </c:pt>
                <c:pt idx="43346">
                  <c:v>18</c:v>
                </c:pt>
                <c:pt idx="43347">
                  <c:v>16</c:v>
                </c:pt>
                <c:pt idx="43348">
                  <c:v>20</c:v>
                </c:pt>
                <c:pt idx="43349">
                  <c:v>16</c:v>
                </c:pt>
                <c:pt idx="43350">
                  <c:v>17</c:v>
                </c:pt>
                <c:pt idx="43351">
                  <c:v>17</c:v>
                </c:pt>
                <c:pt idx="43352">
                  <c:v>20</c:v>
                </c:pt>
                <c:pt idx="43353">
                  <c:v>16</c:v>
                </c:pt>
                <c:pt idx="43354">
                  <c:v>20</c:v>
                </c:pt>
                <c:pt idx="43355">
                  <c:v>20</c:v>
                </c:pt>
                <c:pt idx="43356">
                  <c:v>20</c:v>
                </c:pt>
                <c:pt idx="43357">
                  <c:v>20</c:v>
                </c:pt>
                <c:pt idx="43358">
                  <c:v>17</c:v>
                </c:pt>
                <c:pt idx="43359">
                  <c:v>20</c:v>
                </c:pt>
                <c:pt idx="43360">
                  <c:v>20</c:v>
                </c:pt>
                <c:pt idx="43361">
                  <c:v>0</c:v>
                </c:pt>
                <c:pt idx="43362">
                  <c:v>20</c:v>
                </c:pt>
                <c:pt idx="43363">
                  <c:v>10</c:v>
                </c:pt>
                <c:pt idx="43364">
                  <c:v>16</c:v>
                </c:pt>
                <c:pt idx="43365">
                  <c:v>15</c:v>
                </c:pt>
                <c:pt idx="43366">
                  <c:v>16</c:v>
                </c:pt>
                <c:pt idx="43367">
                  <c:v>19</c:v>
                </c:pt>
                <c:pt idx="43368">
                  <c:v>12</c:v>
                </c:pt>
                <c:pt idx="43369">
                  <c:v>14</c:v>
                </c:pt>
                <c:pt idx="43370">
                  <c:v>16</c:v>
                </c:pt>
                <c:pt idx="43371">
                  <c:v>20</c:v>
                </c:pt>
                <c:pt idx="43372">
                  <c:v>16</c:v>
                </c:pt>
                <c:pt idx="43373">
                  <c:v>13</c:v>
                </c:pt>
                <c:pt idx="43374">
                  <c:v>16</c:v>
                </c:pt>
                <c:pt idx="43375">
                  <c:v>16</c:v>
                </c:pt>
                <c:pt idx="43376">
                  <c:v>20</c:v>
                </c:pt>
                <c:pt idx="43377">
                  <c:v>19</c:v>
                </c:pt>
                <c:pt idx="43378">
                  <c:v>12</c:v>
                </c:pt>
                <c:pt idx="43379">
                  <c:v>20</c:v>
                </c:pt>
                <c:pt idx="43380">
                  <c:v>19</c:v>
                </c:pt>
                <c:pt idx="43381">
                  <c:v>0</c:v>
                </c:pt>
                <c:pt idx="43382">
                  <c:v>0</c:v>
                </c:pt>
                <c:pt idx="43383">
                  <c:v>18</c:v>
                </c:pt>
                <c:pt idx="43384">
                  <c:v>16</c:v>
                </c:pt>
                <c:pt idx="43385">
                  <c:v>16</c:v>
                </c:pt>
                <c:pt idx="43386">
                  <c:v>0</c:v>
                </c:pt>
                <c:pt idx="43387">
                  <c:v>16</c:v>
                </c:pt>
                <c:pt idx="43388">
                  <c:v>20</c:v>
                </c:pt>
                <c:pt idx="43389">
                  <c:v>16</c:v>
                </c:pt>
                <c:pt idx="43390">
                  <c:v>20</c:v>
                </c:pt>
                <c:pt idx="43391">
                  <c:v>18</c:v>
                </c:pt>
                <c:pt idx="43392">
                  <c:v>16</c:v>
                </c:pt>
                <c:pt idx="43393">
                  <c:v>16</c:v>
                </c:pt>
                <c:pt idx="43394">
                  <c:v>20</c:v>
                </c:pt>
                <c:pt idx="43395">
                  <c:v>0</c:v>
                </c:pt>
                <c:pt idx="43396">
                  <c:v>20</c:v>
                </c:pt>
                <c:pt idx="43397">
                  <c:v>19</c:v>
                </c:pt>
                <c:pt idx="43398">
                  <c:v>17</c:v>
                </c:pt>
                <c:pt idx="43399">
                  <c:v>20</c:v>
                </c:pt>
                <c:pt idx="43400">
                  <c:v>0</c:v>
                </c:pt>
                <c:pt idx="43401">
                  <c:v>15</c:v>
                </c:pt>
                <c:pt idx="43402">
                  <c:v>0</c:v>
                </c:pt>
                <c:pt idx="43403">
                  <c:v>10</c:v>
                </c:pt>
                <c:pt idx="43404">
                  <c:v>16</c:v>
                </c:pt>
                <c:pt idx="43405">
                  <c:v>20</c:v>
                </c:pt>
                <c:pt idx="43406">
                  <c:v>20</c:v>
                </c:pt>
                <c:pt idx="43407">
                  <c:v>14</c:v>
                </c:pt>
                <c:pt idx="43408">
                  <c:v>20</c:v>
                </c:pt>
                <c:pt idx="43409">
                  <c:v>17</c:v>
                </c:pt>
                <c:pt idx="43410">
                  <c:v>16</c:v>
                </c:pt>
                <c:pt idx="43411">
                  <c:v>20</c:v>
                </c:pt>
                <c:pt idx="43412">
                  <c:v>20</c:v>
                </c:pt>
                <c:pt idx="43413">
                  <c:v>20</c:v>
                </c:pt>
                <c:pt idx="43414">
                  <c:v>15</c:v>
                </c:pt>
                <c:pt idx="43415">
                  <c:v>19</c:v>
                </c:pt>
                <c:pt idx="43416">
                  <c:v>12</c:v>
                </c:pt>
                <c:pt idx="43417">
                  <c:v>19</c:v>
                </c:pt>
                <c:pt idx="43418">
                  <c:v>12</c:v>
                </c:pt>
                <c:pt idx="43419">
                  <c:v>20</c:v>
                </c:pt>
                <c:pt idx="43420">
                  <c:v>16</c:v>
                </c:pt>
                <c:pt idx="43421">
                  <c:v>20</c:v>
                </c:pt>
                <c:pt idx="43422">
                  <c:v>13</c:v>
                </c:pt>
                <c:pt idx="43423">
                  <c:v>18</c:v>
                </c:pt>
                <c:pt idx="43424">
                  <c:v>20</c:v>
                </c:pt>
                <c:pt idx="43425">
                  <c:v>20</c:v>
                </c:pt>
                <c:pt idx="43426">
                  <c:v>20</c:v>
                </c:pt>
                <c:pt idx="43427">
                  <c:v>17</c:v>
                </c:pt>
                <c:pt idx="43428">
                  <c:v>20</c:v>
                </c:pt>
                <c:pt idx="43429">
                  <c:v>18</c:v>
                </c:pt>
                <c:pt idx="43430">
                  <c:v>16</c:v>
                </c:pt>
                <c:pt idx="43431">
                  <c:v>15</c:v>
                </c:pt>
                <c:pt idx="43432">
                  <c:v>20</c:v>
                </c:pt>
              </c:numCache>
            </c:numRef>
          </c:xVal>
          <c:yVal>
            <c:numRef>
              <c:f>'main data'!$DN$2:$DN$55779</c:f>
              <c:numCache>
                <c:formatCode>#,##0.00</c:formatCode>
                <c:ptCount val="43433"/>
                <c:pt idx="0">
                  <c:v>59</c:v>
                </c:pt>
                <c:pt idx="1">
                  <c:v>58</c:v>
                </c:pt>
                <c:pt idx="2">
                  <c:v>54</c:v>
                </c:pt>
                <c:pt idx="3">
                  <c:v>51</c:v>
                </c:pt>
                <c:pt idx="4">
                  <c:v>54</c:v>
                </c:pt>
                <c:pt idx="5">
                  <c:v>56</c:v>
                </c:pt>
                <c:pt idx="6">
                  <c:v>35</c:v>
                </c:pt>
                <c:pt idx="7">
                  <c:v>70</c:v>
                </c:pt>
                <c:pt idx="8">
                  <c:v>54</c:v>
                </c:pt>
                <c:pt idx="9">
                  <c:v>75</c:v>
                </c:pt>
                <c:pt idx="10">
                  <c:v>45</c:v>
                </c:pt>
                <c:pt idx="11">
                  <c:v>44</c:v>
                </c:pt>
                <c:pt idx="12">
                  <c:v>55</c:v>
                </c:pt>
                <c:pt idx="13">
                  <c:v>74</c:v>
                </c:pt>
                <c:pt idx="14">
                  <c:v>69</c:v>
                </c:pt>
                <c:pt idx="15">
                  <c:v>28</c:v>
                </c:pt>
                <c:pt idx="16">
                  <c:v>42</c:v>
                </c:pt>
                <c:pt idx="17">
                  <c:v>70</c:v>
                </c:pt>
                <c:pt idx="18">
                  <c:v>54</c:v>
                </c:pt>
                <c:pt idx="19">
                  <c:v>48</c:v>
                </c:pt>
                <c:pt idx="20">
                  <c:v>61</c:v>
                </c:pt>
                <c:pt idx="21">
                  <c:v>49</c:v>
                </c:pt>
                <c:pt idx="22">
                  <c:v>64</c:v>
                </c:pt>
                <c:pt idx="23">
                  <c:v>65</c:v>
                </c:pt>
                <c:pt idx="24">
                  <c:v>40</c:v>
                </c:pt>
                <c:pt idx="25">
                  <c:v>75</c:v>
                </c:pt>
                <c:pt idx="26">
                  <c:v>66</c:v>
                </c:pt>
                <c:pt idx="27">
                  <c:v>66</c:v>
                </c:pt>
                <c:pt idx="28">
                  <c:v>50</c:v>
                </c:pt>
                <c:pt idx="29">
                  <c:v>52</c:v>
                </c:pt>
                <c:pt idx="30">
                  <c:v>60</c:v>
                </c:pt>
                <c:pt idx="31">
                  <c:v>68</c:v>
                </c:pt>
                <c:pt idx="32">
                  <c:v>65</c:v>
                </c:pt>
                <c:pt idx="33">
                  <c:v>46</c:v>
                </c:pt>
                <c:pt idx="34">
                  <c:v>55</c:v>
                </c:pt>
                <c:pt idx="35">
                  <c:v>60</c:v>
                </c:pt>
                <c:pt idx="36">
                  <c:v>58</c:v>
                </c:pt>
                <c:pt idx="37">
                  <c:v>75</c:v>
                </c:pt>
                <c:pt idx="38">
                  <c:v>43</c:v>
                </c:pt>
                <c:pt idx="39">
                  <c:v>61</c:v>
                </c:pt>
                <c:pt idx="40">
                  <c:v>45</c:v>
                </c:pt>
                <c:pt idx="41">
                  <c:v>36</c:v>
                </c:pt>
                <c:pt idx="42">
                  <c:v>64</c:v>
                </c:pt>
                <c:pt idx="43">
                  <c:v>69</c:v>
                </c:pt>
                <c:pt idx="44">
                  <c:v>75</c:v>
                </c:pt>
                <c:pt idx="45">
                  <c:v>71</c:v>
                </c:pt>
                <c:pt idx="46">
                  <c:v>52</c:v>
                </c:pt>
                <c:pt idx="47">
                  <c:v>62</c:v>
                </c:pt>
                <c:pt idx="48">
                  <c:v>59</c:v>
                </c:pt>
                <c:pt idx="49">
                  <c:v>75</c:v>
                </c:pt>
                <c:pt idx="50">
                  <c:v>73</c:v>
                </c:pt>
                <c:pt idx="51">
                  <c:v>66</c:v>
                </c:pt>
                <c:pt idx="52">
                  <c:v>75</c:v>
                </c:pt>
                <c:pt idx="53">
                  <c:v>53</c:v>
                </c:pt>
                <c:pt idx="54">
                  <c:v>62</c:v>
                </c:pt>
                <c:pt idx="55">
                  <c:v>52</c:v>
                </c:pt>
                <c:pt idx="56">
                  <c:v>72</c:v>
                </c:pt>
                <c:pt idx="57">
                  <c:v>35</c:v>
                </c:pt>
                <c:pt idx="58">
                  <c:v>64</c:v>
                </c:pt>
                <c:pt idx="59">
                  <c:v>46</c:v>
                </c:pt>
                <c:pt idx="60">
                  <c:v>50</c:v>
                </c:pt>
                <c:pt idx="61">
                  <c:v>61</c:v>
                </c:pt>
                <c:pt idx="62">
                  <c:v>65</c:v>
                </c:pt>
                <c:pt idx="63">
                  <c:v>58</c:v>
                </c:pt>
                <c:pt idx="64">
                  <c:v>71</c:v>
                </c:pt>
                <c:pt idx="65">
                  <c:v>66</c:v>
                </c:pt>
                <c:pt idx="66">
                  <c:v>30</c:v>
                </c:pt>
                <c:pt idx="67">
                  <c:v>50</c:v>
                </c:pt>
                <c:pt idx="68">
                  <c:v>66</c:v>
                </c:pt>
                <c:pt idx="69">
                  <c:v>75</c:v>
                </c:pt>
                <c:pt idx="70">
                  <c:v>47</c:v>
                </c:pt>
                <c:pt idx="71">
                  <c:v>56</c:v>
                </c:pt>
                <c:pt idx="72">
                  <c:v>72</c:v>
                </c:pt>
                <c:pt idx="73">
                  <c:v>50</c:v>
                </c:pt>
                <c:pt idx="74">
                  <c:v>53</c:v>
                </c:pt>
                <c:pt idx="75">
                  <c:v>63</c:v>
                </c:pt>
                <c:pt idx="76">
                  <c:v>49</c:v>
                </c:pt>
                <c:pt idx="77">
                  <c:v>58</c:v>
                </c:pt>
                <c:pt idx="78">
                  <c:v>47</c:v>
                </c:pt>
                <c:pt idx="79">
                  <c:v>73</c:v>
                </c:pt>
                <c:pt idx="80">
                  <c:v>55</c:v>
                </c:pt>
                <c:pt idx="81">
                  <c:v>73</c:v>
                </c:pt>
                <c:pt idx="82">
                  <c:v>73</c:v>
                </c:pt>
                <c:pt idx="83">
                  <c:v>73</c:v>
                </c:pt>
                <c:pt idx="84">
                  <c:v>74</c:v>
                </c:pt>
                <c:pt idx="85">
                  <c:v>55</c:v>
                </c:pt>
                <c:pt idx="86">
                  <c:v>75</c:v>
                </c:pt>
                <c:pt idx="87">
                  <c:v>55</c:v>
                </c:pt>
                <c:pt idx="88">
                  <c:v>61</c:v>
                </c:pt>
                <c:pt idx="89">
                  <c:v>42</c:v>
                </c:pt>
                <c:pt idx="90">
                  <c:v>43</c:v>
                </c:pt>
                <c:pt idx="91">
                  <c:v>75</c:v>
                </c:pt>
                <c:pt idx="92">
                  <c:v>54</c:v>
                </c:pt>
                <c:pt idx="93">
                  <c:v>45</c:v>
                </c:pt>
                <c:pt idx="94">
                  <c:v>74</c:v>
                </c:pt>
                <c:pt idx="95">
                  <c:v>48</c:v>
                </c:pt>
                <c:pt idx="96">
                  <c:v>50</c:v>
                </c:pt>
                <c:pt idx="97">
                  <c:v>50</c:v>
                </c:pt>
                <c:pt idx="98">
                  <c:v>66</c:v>
                </c:pt>
                <c:pt idx="99">
                  <c:v>64</c:v>
                </c:pt>
                <c:pt idx="100">
                  <c:v>61</c:v>
                </c:pt>
                <c:pt idx="101">
                  <c:v>32</c:v>
                </c:pt>
                <c:pt idx="102">
                  <c:v>66</c:v>
                </c:pt>
                <c:pt idx="103">
                  <c:v>75</c:v>
                </c:pt>
                <c:pt idx="104">
                  <c:v>66</c:v>
                </c:pt>
                <c:pt idx="105">
                  <c:v>49</c:v>
                </c:pt>
                <c:pt idx="106">
                  <c:v>45</c:v>
                </c:pt>
                <c:pt idx="107">
                  <c:v>68</c:v>
                </c:pt>
                <c:pt idx="108">
                  <c:v>61</c:v>
                </c:pt>
                <c:pt idx="109">
                  <c:v>68</c:v>
                </c:pt>
                <c:pt idx="110">
                  <c:v>65</c:v>
                </c:pt>
                <c:pt idx="111">
                  <c:v>69</c:v>
                </c:pt>
                <c:pt idx="112">
                  <c:v>61</c:v>
                </c:pt>
                <c:pt idx="113">
                  <c:v>61</c:v>
                </c:pt>
                <c:pt idx="114">
                  <c:v>53</c:v>
                </c:pt>
                <c:pt idx="115">
                  <c:v>60</c:v>
                </c:pt>
                <c:pt idx="116">
                  <c:v>62</c:v>
                </c:pt>
                <c:pt idx="117">
                  <c:v>57</c:v>
                </c:pt>
                <c:pt idx="118">
                  <c:v>25</c:v>
                </c:pt>
                <c:pt idx="119">
                  <c:v>67</c:v>
                </c:pt>
                <c:pt idx="120">
                  <c:v>41</c:v>
                </c:pt>
                <c:pt idx="121">
                  <c:v>75</c:v>
                </c:pt>
                <c:pt idx="122">
                  <c:v>60</c:v>
                </c:pt>
                <c:pt idx="123">
                  <c:v>70</c:v>
                </c:pt>
                <c:pt idx="124">
                  <c:v>61</c:v>
                </c:pt>
                <c:pt idx="125">
                  <c:v>49</c:v>
                </c:pt>
                <c:pt idx="126">
                  <c:v>52</c:v>
                </c:pt>
                <c:pt idx="127">
                  <c:v>64</c:v>
                </c:pt>
                <c:pt idx="128">
                  <c:v>73</c:v>
                </c:pt>
                <c:pt idx="129">
                  <c:v>72</c:v>
                </c:pt>
                <c:pt idx="130">
                  <c:v>41</c:v>
                </c:pt>
                <c:pt idx="131">
                  <c:v>67</c:v>
                </c:pt>
                <c:pt idx="132">
                  <c:v>68</c:v>
                </c:pt>
                <c:pt idx="133">
                  <c:v>44</c:v>
                </c:pt>
                <c:pt idx="134">
                  <c:v>47</c:v>
                </c:pt>
                <c:pt idx="135">
                  <c:v>60</c:v>
                </c:pt>
                <c:pt idx="136">
                  <c:v>42</c:v>
                </c:pt>
                <c:pt idx="137">
                  <c:v>73</c:v>
                </c:pt>
                <c:pt idx="138">
                  <c:v>64</c:v>
                </c:pt>
                <c:pt idx="139">
                  <c:v>57</c:v>
                </c:pt>
                <c:pt idx="140">
                  <c:v>53</c:v>
                </c:pt>
                <c:pt idx="141">
                  <c:v>75</c:v>
                </c:pt>
                <c:pt idx="142">
                  <c:v>71</c:v>
                </c:pt>
                <c:pt idx="143">
                  <c:v>54</c:v>
                </c:pt>
                <c:pt idx="144">
                  <c:v>72</c:v>
                </c:pt>
                <c:pt idx="145">
                  <c:v>60</c:v>
                </c:pt>
                <c:pt idx="146">
                  <c:v>68</c:v>
                </c:pt>
                <c:pt idx="147">
                  <c:v>55</c:v>
                </c:pt>
                <c:pt idx="148">
                  <c:v>61</c:v>
                </c:pt>
                <c:pt idx="149">
                  <c:v>18</c:v>
                </c:pt>
                <c:pt idx="150">
                  <c:v>35</c:v>
                </c:pt>
                <c:pt idx="151">
                  <c:v>56</c:v>
                </c:pt>
                <c:pt idx="152">
                  <c:v>57</c:v>
                </c:pt>
                <c:pt idx="153">
                  <c:v>54</c:v>
                </c:pt>
                <c:pt idx="154">
                  <c:v>26</c:v>
                </c:pt>
                <c:pt idx="155">
                  <c:v>72</c:v>
                </c:pt>
                <c:pt idx="156">
                  <c:v>64</c:v>
                </c:pt>
                <c:pt idx="157">
                  <c:v>42</c:v>
                </c:pt>
                <c:pt idx="158">
                  <c:v>46</c:v>
                </c:pt>
                <c:pt idx="159">
                  <c:v>61</c:v>
                </c:pt>
                <c:pt idx="160">
                  <c:v>51</c:v>
                </c:pt>
                <c:pt idx="161">
                  <c:v>64</c:v>
                </c:pt>
                <c:pt idx="162">
                  <c:v>59</c:v>
                </c:pt>
                <c:pt idx="163">
                  <c:v>75</c:v>
                </c:pt>
                <c:pt idx="164">
                  <c:v>66</c:v>
                </c:pt>
                <c:pt idx="165">
                  <c:v>67</c:v>
                </c:pt>
                <c:pt idx="166">
                  <c:v>17</c:v>
                </c:pt>
                <c:pt idx="167">
                  <c:v>58</c:v>
                </c:pt>
                <c:pt idx="168">
                  <c:v>59</c:v>
                </c:pt>
                <c:pt idx="169">
                  <c:v>41</c:v>
                </c:pt>
                <c:pt idx="170">
                  <c:v>44</c:v>
                </c:pt>
                <c:pt idx="171">
                  <c:v>57</c:v>
                </c:pt>
                <c:pt idx="172">
                  <c:v>58</c:v>
                </c:pt>
                <c:pt idx="173">
                  <c:v>61</c:v>
                </c:pt>
                <c:pt idx="174">
                  <c:v>47</c:v>
                </c:pt>
                <c:pt idx="175">
                  <c:v>51</c:v>
                </c:pt>
                <c:pt idx="176">
                  <c:v>65</c:v>
                </c:pt>
                <c:pt idx="177">
                  <c:v>49</c:v>
                </c:pt>
                <c:pt idx="178">
                  <c:v>67</c:v>
                </c:pt>
                <c:pt idx="179">
                  <c:v>64</c:v>
                </c:pt>
                <c:pt idx="180">
                  <c:v>74</c:v>
                </c:pt>
                <c:pt idx="181">
                  <c:v>53</c:v>
                </c:pt>
                <c:pt idx="182">
                  <c:v>65</c:v>
                </c:pt>
                <c:pt idx="183">
                  <c:v>71</c:v>
                </c:pt>
                <c:pt idx="184">
                  <c:v>66</c:v>
                </c:pt>
                <c:pt idx="185">
                  <c:v>72</c:v>
                </c:pt>
                <c:pt idx="186">
                  <c:v>71</c:v>
                </c:pt>
                <c:pt idx="187">
                  <c:v>67</c:v>
                </c:pt>
                <c:pt idx="188">
                  <c:v>75</c:v>
                </c:pt>
                <c:pt idx="189">
                  <c:v>65</c:v>
                </c:pt>
                <c:pt idx="190">
                  <c:v>75</c:v>
                </c:pt>
                <c:pt idx="191">
                  <c:v>71</c:v>
                </c:pt>
                <c:pt idx="192">
                  <c:v>60</c:v>
                </c:pt>
                <c:pt idx="193">
                  <c:v>68</c:v>
                </c:pt>
                <c:pt idx="194">
                  <c:v>75</c:v>
                </c:pt>
                <c:pt idx="195">
                  <c:v>53</c:v>
                </c:pt>
                <c:pt idx="196">
                  <c:v>64</c:v>
                </c:pt>
                <c:pt idx="197">
                  <c:v>61</c:v>
                </c:pt>
                <c:pt idx="198">
                  <c:v>45</c:v>
                </c:pt>
                <c:pt idx="199">
                  <c:v>46</c:v>
                </c:pt>
                <c:pt idx="200">
                  <c:v>45</c:v>
                </c:pt>
                <c:pt idx="201">
                  <c:v>71</c:v>
                </c:pt>
                <c:pt idx="202">
                  <c:v>53</c:v>
                </c:pt>
                <c:pt idx="203">
                  <c:v>62</c:v>
                </c:pt>
                <c:pt idx="204">
                  <c:v>51</c:v>
                </c:pt>
                <c:pt idx="205">
                  <c:v>25</c:v>
                </c:pt>
                <c:pt idx="206">
                  <c:v>59</c:v>
                </c:pt>
                <c:pt idx="207">
                  <c:v>68</c:v>
                </c:pt>
                <c:pt idx="208">
                  <c:v>64</c:v>
                </c:pt>
                <c:pt idx="209">
                  <c:v>61</c:v>
                </c:pt>
                <c:pt idx="210">
                  <c:v>73</c:v>
                </c:pt>
                <c:pt idx="211">
                  <c:v>50</c:v>
                </c:pt>
                <c:pt idx="212">
                  <c:v>51</c:v>
                </c:pt>
                <c:pt idx="213">
                  <c:v>61</c:v>
                </c:pt>
                <c:pt idx="214">
                  <c:v>65</c:v>
                </c:pt>
                <c:pt idx="215">
                  <c:v>58</c:v>
                </c:pt>
                <c:pt idx="216">
                  <c:v>63</c:v>
                </c:pt>
                <c:pt idx="217">
                  <c:v>62</c:v>
                </c:pt>
                <c:pt idx="218">
                  <c:v>58</c:v>
                </c:pt>
                <c:pt idx="219">
                  <c:v>66</c:v>
                </c:pt>
                <c:pt idx="220">
                  <c:v>33</c:v>
                </c:pt>
                <c:pt idx="221">
                  <c:v>73</c:v>
                </c:pt>
                <c:pt idx="222">
                  <c:v>68</c:v>
                </c:pt>
                <c:pt idx="223">
                  <c:v>50</c:v>
                </c:pt>
                <c:pt idx="224">
                  <c:v>60</c:v>
                </c:pt>
                <c:pt idx="225">
                  <c:v>74</c:v>
                </c:pt>
                <c:pt idx="226">
                  <c:v>73</c:v>
                </c:pt>
                <c:pt idx="227">
                  <c:v>67</c:v>
                </c:pt>
                <c:pt idx="228">
                  <c:v>53</c:v>
                </c:pt>
                <c:pt idx="229">
                  <c:v>49</c:v>
                </c:pt>
                <c:pt idx="230">
                  <c:v>74</c:v>
                </c:pt>
                <c:pt idx="231">
                  <c:v>60</c:v>
                </c:pt>
                <c:pt idx="232">
                  <c:v>68</c:v>
                </c:pt>
                <c:pt idx="233">
                  <c:v>59</c:v>
                </c:pt>
                <c:pt idx="234">
                  <c:v>27</c:v>
                </c:pt>
                <c:pt idx="235">
                  <c:v>65</c:v>
                </c:pt>
                <c:pt idx="236">
                  <c:v>74</c:v>
                </c:pt>
                <c:pt idx="237">
                  <c:v>62</c:v>
                </c:pt>
                <c:pt idx="238">
                  <c:v>59</c:v>
                </c:pt>
                <c:pt idx="239">
                  <c:v>51</c:v>
                </c:pt>
                <c:pt idx="240">
                  <c:v>60</c:v>
                </c:pt>
                <c:pt idx="241">
                  <c:v>60</c:v>
                </c:pt>
                <c:pt idx="242">
                  <c:v>57</c:v>
                </c:pt>
                <c:pt idx="243">
                  <c:v>51</c:v>
                </c:pt>
                <c:pt idx="244">
                  <c:v>51</c:v>
                </c:pt>
                <c:pt idx="245">
                  <c:v>53</c:v>
                </c:pt>
                <c:pt idx="246">
                  <c:v>53</c:v>
                </c:pt>
                <c:pt idx="247">
                  <c:v>73</c:v>
                </c:pt>
                <c:pt idx="248">
                  <c:v>62</c:v>
                </c:pt>
                <c:pt idx="249">
                  <c:v>55</c:v>
                </c:pt>
                <c:pt idx="250">
                  <c:v>53</c:v>
                </c:pt>
                <c:pt idx="251">
                  <c:v>70</c:v>
                </c:pt>
                <c:pt idx="252">
                  <c:v>53</c:v>
                </c:pt>
                <c:pt idx="253">
                  <c:v>31</c:v>
                </c:pt>
                <c:pt idx="254">
                  <c:v>66</c:v>
                </c:pt>
                <c:pt idx="255">
                  <c:v>60</c:v>
                </c:pt>
                <c:pt idx="256">
                  <c:v>62</c:v>
                </c:pt>
                <c:pt idx="257">
                  <c:v>62</c:v>
                </c:pt>
                <c:pt idx="258">
                  <c:v>68</c:v>
                </c:pt>
                <c:pt idx="259">
                  <c:v>60</c:v>
                </c:pt>
                <c:pt idx="260">
                  <c:v>53</c:v>
                </c:pt>
                <c:pt idx="261">
                  <c:v>55</c:v>
                </c:pt>
                <c:pt idx="262">
                  <c:v>75</c:v>
                </c:pt>
                <c:pt idx="263">
                  <c:v>66</c:v>
                </c:pt>
                <c:pt idx="264">
                  <c:v>63</c:v>
                </c:pt>
                <c:pt idx="265">
                  <c:v>58</c:v>
                </c:pt>
                <c:pt idx="266">
                  <c:v>55</c:v>
                </c:pt>
                <c:pt idx="267">
                  <c:v>42</c:v>
                </c:pt>
                <c:pt idx="268">
                  <c:v>64</c:v>
                </c:pt>
                <c:pt idx="269">
                  <c:v>58</c:v>
                </c:pt>
                <c:pt idx="270">
                  <c:v>63</c:v>
                </c:pt>
                <c:pt idx="271">
                  <c:v>61</c:v>
                </c:pt>
                <c:pt idx="272">
                  <c:v>58</c:v>
                </c:pt>
                <c:pt idx="273">
                  <c:v>58</c:v>
                </c:pt>
                <c:pt idx="274">
                  <c:v>70</c:v>
                </c:pt>
                <c:pt idx="275">
                  <c:v>47</c:v>
                </c:pt>
                <c:pt idx="276">
                  <c:v>60</c:v>
                </c:pt>
                <c:pt idx="277">
                  <c:v>64</c:v>
                </c:pt>
                <c:pt idx="278">
                  <c:v>60</c:v>
                </c:pt>
                <c:pt idx="279">
                  <c:v>40</c:v>
                </c:pt>
                <c:pt idx="280">
                  <c:v>51</c:v>
                </c:pt>
                <c:pt idx="281">
                  <c:v>57</c:v>
                </c:pt>
                <c:pt idx="282">
                  <c:v>55</c:v>
                </c:pt>
                <c:pt idx="283">
                  <c:v>51</c:v>
                </c:pt>
                <c:pt idx="284">
                  <c:v>57</c:v>
                </c:pt>
                <c:pt idx="285">
                  <c:v>64</c:v>
                </c:pt>
                <c:pt idx="286">
                  <c:v>68</c:v>
                </c:pt>
                <c:pt idx="287">
                  <c:v>66</c:v>
                </c:pt>
                <c:pt idx="288">
                  <c:v>70</c:v>
                </c:pt>
                <c:pt idx="289">
                  <c:v>53</c:v>
                </c:pt>
                <c:pt idx="290">
                  <c:v>56</c:v>
                </c:pt>
                <c:pt idx="291">
                  <c:v>71</c:v>
                </c:pt>
                <c:pt idx="292">
                  <c:v>56</c:v>
                </c:pt>
                <c:pt idx="293">
                  <c:v>68</c:v>
                </c:pt>
                <c:pt idx="294">
                  <c:v>68</c:v>
                </c:pt>
                <c:pt idx="295">
                  <c:v>62</c:v>
                </c:pt>
                <c:pt idx="296">
                  <c:v>68</c:v>
                </c:pt>
                <c:pt idx="297">
                  <c:v>69</c:v>
                </c:pt>
                <c:pt idx="298">
                  <c:v>70</c:v>
                </c:pt>
                <c:pt idx="299">
                  <c:v>64</c:v>
                </c:pt>
                <c:pt idx="300">
                  <c:v>58</c:v>
                </c:pt>
                <c:pt idx="301">
                  <c:v>70</c:v>
                </c:pt>
                <c:pt idx="302">
                  <c:v>60</c:v>
                </c:pt>
                <c:pt idx="303">
                  <c:v>59</c:v>
                </c:pt>
                <c:pt idx="304">
                  <c:v>69</c:v>
                </c:pt>
                <c:pt idx="305">
                  <c:v>71</c:v>
                </c:pt>
                <c:pt idx="306">
                  <c:v>65</c:v>
                </c:pt>
                <c:pt idx="307">
                  <c:v>75</c:v>
                </c:pt>
                <c:pt idx="308">
                  <c:v>57</c:v>
                </c:pt>
                <c:pt idx="309">
                  <c:v>74</c:v>
                </c:pt>
                <c:pt idx="310">
                  <c:v>71</c:v>
                </c:pt>
                <c:pt idx="311">
                  <c:v>58</c:v>
                </c:pt>
                <c:pt idx="312">
                  <c:v>28</c:v>
                </c:pt>
                <c:pt idx="313">
                  <c:v>63</c:v>
                </c:pt>
                <c:pt idx="314">
                  <c:v>57</c:v>
                </c:pt>
                <c:pt idx="315">
                  <c:v>61</c:v>
                </c:pt>
                <c:pt idx="316">
                  <c:v>48</c:v>
                </c:pt>
                <c:pt idx="317">
                  <c:v>71</c:v>
                </c:pt>
                <c:pt idx="318">
                  <c:v>74</c:v>
                </c:pt>
                <c:pt idx="319">
                  <c:v>72</c:v>
                </c:pt>
                <c:pt idx="320">
                  <c:v>71</c:v>
                </c:pt>
                <c:pt idx="321">
                  <c:v>48</c:v>
                </c:pt>
                <c:pt idx="322">
                  <c:v>45</c:v>
                </c:pt>
                <c:pt idx="323">
                  <c:v>65</c:v>
                </c:pt>
                <c:pt idx="324">
                  <c:v>60</c:v>
                </c:pt>
                <c:pt idx="325">
                  <c:v>44</c:v>
                </c:pt>
                <c:pt idx="326">
                  <c:v>66</c:v>
                </c:pt>
                <c:pt idx="327">
                  <c:v>26</c:v>
                </c:pt>
                <c:pt idx="328">
                  <c:v>47</c:v>
                </c:pt>
                <c:pt idx="329">
                  <c:v>66</c:v>
                </c:pt>
                <c:pt idx="330">
                  <c:v>72</c:v>
                </c:pt>
                <c:pt idx="331">
                  <c:v>69</c:v>
                </c:pt>
                <c:pt idx="332">
                  <c:v>59</c:v>
                </c:pt>
                <c:pt idx="333">
                  <c:v>73</c:v>
                </c:pt>
                <c:pt idx="334">
                  <c:v>63</c:v>
                </c:pt>
                <c:pt idx="335">
                  <c:v>65</c:v>
                </c:pt>
                <c:pt idx="336">
                  <c:v>75</c:v>
                </c:pt>
                <c:pt idx="337">
                  <c:v>72</c:v>
                </c:pt>
                <c:pt idx="338">
                  <c:v>67</c:v>
                </c:pt>
                <c:pt idx="339">
                  <c:v>58</c:v>
                </c:pt>
                <c:pt idx="340">
                  <c:v>48</c:v>
                </c:pt>
                <c:pt idx="341">
                  <c:v>68</c:v>
                </c:pt>
                <c:pt idx="342">
                  <c:v>57</c:v>
                </c:pt>
                <c:pt idx="343">
                  <c:v>71</c:v>
                </c:pt>
                <c:pt idx="344">
                  <c:v>57</c:v>
                </c:pt>
                <c:pt idx="345">
                  <c:v>65</c:v>
                </c:pt>
                <c:pt idx="346">
                  <c:v>56</c:v>
                </c:pt>
                <c:pt idx="347">
                  <c:v>64</c:v>
                </c:pt>
                <c:pt idx="348">
                  <c:v>63</c:v>
                </c:pt>
                <c:pt idx="349">
                  <c:v>71</c:v>
                </c:pt>
                <c:pt idx="350">
                  <c:v>42</c:v>
                </c:pt>
                <c:pt idx="351">
                  <c:v>58</c:v>
                </c:pt>
                <c:pt idx="352">
                  <c:v>58</c:v>
                </c:pt>
                <c:pt idx="353">
                  <c:v>52</c:v>
                </c:pt>
                <c:pt idx="354">
                  <c:v>33</c:v>
                </c:pt>
                <c:pt idx="355">
                  <c:v>50</c:v>
                </c:pt>
                <c:pt idx="356">
                  <c:v>72</c:v>
                </c:pt>
                <c:pt idx="357">
                  <c:v>63</c:v>
                </c:pt>
                <c:pt idx="358">
                  <c:v>36</c:v>
                </c:pt>
                <c:pt idx="359">
                  <c:v>58</c:v>
                </c:pt>
                <c:pt idx="360">
                  <c:v>60</c:v>
                </c:pt>
                <c:pt idx="361">
                  <c:v>55</c:v>
                </c:pt>
                <c:pt idx="362">
                  <c:v>56</c:v>
                </c:pt>
                <c:pt idx="363">
                  <c:v>56</c:v>
                </c:pt>
                <c:pt idx="364">
                  <c:v>74</c:v>
                </c:pt>
                <c:pt idx="365">
                  <c:v>69</c:v>
                </c:pt>
                <c:pt idx="366">
                  <c:v>75</c:v>
                </c:pt>
                <c:pt idx="367">
                  <c:v>60</c:v>
                </c:pt>
                <c:pt idx="368">
                  <c:v>71</c:v>
                </c:pt>
                <c:pt idx="369">
                  <c:v>68</c:v>
                </c:pt>
                <c:pt idx="370">
                  <c:v>63</c:v>
                </c:pt>
                <c:pt idx="371">
                  <c:v>74</c:v>
                </c:pt>
                <c:pt idx="372">
                  <c:v>58</c:v>
                </c:pt>
                <c:pt idx="373">
                  <c:v>58</c:v>
                </c:pt>
                <c:pt idx="374">
                  <c:v>75</c:v>
                </c:pt>
                <c:pt idx="375">
                  <c:v>60</c:v>
                </c:pt>
                <c:pt idx="376">
                  <c:v>55</c:v>
                </c:pt>
                <c:pt idx="377">
                  <c:v>25</c:v>
                </c:pt>
                <c:pt idx="378">
                  <c:v>69</c:v>
                </c:pt>
                <c:pt idx="379">
                  <c:v>58</c:v>
                </c:pt>
                <c:pt idx="380">
                  <c:v>68</c:v>
                </c:pt>
                <c:pt idx="381">
                  <c:v>53</c:v>
                </c:pt>
                <c:pt idx="382">
                  <c:v>59</c:v>
                </c:pt>
                <c:pt idx="383">
                  <c:v>65</c:v>
                </c:pt>
                <c:pt idx="384">
                  <c:v>50</c:v>
                </c:pt>
                <c:pt idx="385">
                  <c:v>65</c:v>
                </c:pt>
                <c:pt idx="386">
                  <c:v>26</c:v>
                </c:pt>
                <c:pt idx="387">
                  <c:v>55</c:v>
                </c:pt>
                <c:pt idx="388">
                  <c:v>71</c:v>
                </c:pt>
                <c:pt idx="389">
                  <c:v>31</c:v>
                </c:pt>
                <c:pt idx="390">
                  <c:v>58</c:v>
                </c:pt>
                <c:pt idx="391">
                  <c:v>64</c:v>
                </c:pt>
                <c:pt idx="392">
                  <c:v>59</c:v>
                </c:pt>
                <c:pt idx="393">
                  <c:v>63</c:v>
                </c:pt>
                <c:pt idx="394">
                  <c:v>39</c:v>
                </c:pt>
                <c:pt idx="395">
                  <c:v>59</c:v>
                </c:pt>
                <c:pt idx="396">
                  <c:v>70</c:v>
                </c:pt>
                <c:pt idx="397">
                  <c:v>69</c:v>
                </c:pt>
                <c:pt idx="398">
                  <c:v>66</c:v>
                </c:pt>
                <c:pt idx="399">
                  <c:v>63</c:v>
                </c:pt>
                <c:pt idx="400">
                  <c:v>53</c:v>
                </c:pt>
                <c:pt idx="401">
                  <c:v>75</c:v>
                </c:pt>
                <c:pt idx="402">
                  <c:v>40</c:v>
                </c:pt>
                <c:pt idx="403">
                  <c:v>69</c:v>
                </c:pt>
                <c:pt idx="404">
                  <c:v>74</c:v>
                </c:pt>
                <c:pt idx="405">
                  <c:v>65</c:v>
                </c:pt>
                <c:pt idx="406">
                  <c:v>64</c:v>
                </c:pt>
                <c:pt idx="407">
                  <c:v>57</c:v>
                </c:pt>
                <c:pt idx="408">
                  <c:v>63</c:v>
                </c:pt>
                <c:pt idx="409">
                  <c:v>41</c:v>
                </c:pt>
                <c:pt idx="410">
                  <c:v>65</c:v>
                </c:pt>
                <c:pt idx="411">
                  <c:v>59</c:v>
                </c:pt>
                <c:pt idx="412">
                  <c:v>50</c:v>
                </c:pt>
                <c:pt idx="413">
                  <c:v>70</c:v>
                </c:pt>
                <c:pt idx="414">
                  <c:v>63</c:v>
                </c:pt>
                <c:pt idx="415">
                  <c:v>49</c:v>
                </c:pt>
                <c:pt idx="416">
                  <c:v>60</c:v>
                </c:pt>
                <c:pt idx="417">
                  <c:v>60</c:v>
                </c:pt>
                <c:pt idx="418">
                  <c:v>62</c:v>
                </c:pt>
                <c:pt idx="419">
                  <c:v>63</c:v>
                </c:pt>
                <c:pt idx="420">
                  <c:v>32</c:v>
                </c:pt>
                <c:pt idx="421">
                  <c:v>60</c:v>
                </c:pt>
                <c:pt idx="422">
                  <c:v>69</c:v>
                </c:pt>
                <c:pt idx="423">
                  <c:v>55</c:v>
                </c:pt>
                <c:pt idx="424">
                  <c:v>75</c:v>
                </c:pt>
                <c:pt idx="425">
                  <c:v>62</c:v>
                </c:pt>
                <c:pt idx="426">
                  <c:v>53</c:v>
                </c:pt>
                <c:pt idx="427">
                  <c:v>68</c:v>
                </c:pt>
                <c:pt idx="428">
                  <c:v>69</c:v>
                </c:pt>
                <c:pt idx="429">
                  <c:v>69</c:v>
                </c:pt>
                <c:pt idx="430">
                  <c:v>68</c:v>
                </c:pt>
                <c:pt idx="431">
                  <c:v>59</c:v>
                </c:pt>
                <c:pt idx="432">
                  <c:v>62</c:v>
                </c:pt>
                <c:pt idx="433">
                  <c:v>60</c:v>
                </c:pt>
                <c:pt idx="434">
                  <c:v>57</c:v>
                </c:pt>
                <c:pt idx="435">
                  <c:v>23</c:v>
                </c:pt>
                <c:pt idx="436">
                  <c:v>59</c:v>
                </c:pt>
                <c:pt idx="437">
                  <c:v>60</c:v>
                </c:pt>
                <c:pt idx="438">
                  <c:v>68</c:v>
                </c:pt>
                <c:pt idx="439">
                  <c:v>58</c:v>
                </c:pt>
                <c:pt idx="440">
                  <c:v>75</c:v>
                </c:pt>
                <c:pt idx="441">
                  <c:v>33</c:v>
                </c:pt>
                <c:pt idx="442">
                  <c:v>48</c:v>
                </c:pt>
                <c:pt idx="443">
                  <c:v>61</c:v>
                </c:pt>
                <c:pt idx="444">
                  <c:v>69</c:v>
                </c:pt>
                <c:pt idx="445">
                  <c:v>62</c:v>
                </c:pt>
                <c:pt idx="446">
                  <c:v>73</c:v>
                </c:pt>
                <c:pt idx="447">
                  <c:v>64</c:v>
                </c:pt>
                <c:pt idx="448">
                  <c:v>67</c:v>
                </c:pt>
                <c:pt idx="449">
                  <c:v>75</c:v>
                </c:pt>
                <c:pt idx="450">
                  <c:v>75</c:v>
                </c:pt>
                <c:pt idx="451">
                  <c:v>67</c:v>
                </c:pt>
                <c:pt idx="452">
                  <c:v>67</c:v>
                </c:pt>
                <c:pt idx="453">
                  <c:v>61</c:v>
                </c:pt>
                <c:pt idx="454">
                  <c:v>61</c:v>
                </c:pt>
                <c:pt idx="455">
                  <c:v>56</c:v>
                </c:pt>
                <c:pt idx="456">
                  <c:v>62</c:v>
                </c:pt>
                <c:pt idx="457">
                  <c:v>65</c:v>
                </c:pt>
                <c:pt idx="458">
                  <c:v>75</c:v>
                </c:pt>
                <c:pt idx="459">
                  <c:v>59</c:v>
                </c:pt>
                <c:pt idx="460">
                  <c:v>70</c:v>
                </c:pt>
                <c:pt idx="461">
                  <c:v>73</c:v>
                </c:pt>
                <c:pt idx="462">
                  <c:v>56</c:v>
                </c:pt>
                <c:pt idx="463">
                  <c:v>55</c:v>
                </c:pt>
                <c:pt idx="464">
                  <c:v>75</c:v>
                </c:pt>
                <c:pt idx="465">
                  <c:v>60</c:v>
                </c:pt>
                <c:pt idx="466">
                  <c:v>60</c:v>
                </c:pt>
                <c:pt idx="467">
                  <c:v>70</c:v>
                </c:pt>
                <c:pt idx="468">
                  <c:v>66</c:v>
                </c:pt>
                <c:pt idx="469">
                  <c:v>49</c:v>
                </c:pt>
                <c:pt idx="470">
                  <c:v>19</c:v>
                </c:pt>
                <c:pt idx="471">
                  <c:v>53</c:v>
                </c:pt>
                <c:pt idx="472">
                  <c:v>55</c:v>
                </c:pt>
                <c:pt idx="473">
                  <c:v>54</c:v>
                </c:pt>
                <c:pt idx="474">
                  <c:v>67</c:v>
                </c:pt>
                <c:pt idx="475">
                  <c:v>57</c:v>
                </c:pt>
                <c:pt idx="476">
                  <c:v>57</c:v>
                </c:pt>
                <c:pt idx="477">
                  <c:v>68</c:v>
                </c:pt>
                <c:pt idx="478">
                  <c:v>66</c:v>
                </c:pt>
                <c:pt idx="479">
                  <c:v>69</c:v>
                </c:pt>
                <c:pt idx="480">
                  <c:v>64</c:v>
                </c:pt>
                <c:pt idx="481">
                  <c:v>44</c:v>
                </c:pt>
                <c:pt idx="482">
                  <c:v>58</c:v>
                </c:pt>
                <c:pt idx="483">
                  <c:v>72</c:v>
                </c:pt>
                <c:pt idx="484">
                  <c:v>51</c:v>
                </c:pt>
                <c:pt idx="485">
                  <c:v>64</c:v>
                </c:pt>
                <c:pt idx="486">
                  <c:v>72</c:v>
                </c:pt>
                <c:pt idx="487">
                  <c:v>43</c:v>
                </c:pt>
                <c:pt idx="488">
                  <c:v>74</c:v>
                </c:pt>
                <c:pt idx="489">
                  <c:v>32</c:v>
                </c:pt>
                <c:pt idx="490">
                  <c:v>59</c:v>
                </c:pt>
                <c:pt idx="491">
                  <c:v>55</c:v>
                </c:pt>
                <c:pt idx="492">
                  <c:v>64</c:v>
                </c:pt>
                <c:pt idx="493">
                  <c:v>74</c:v>
                </c:pt>
                <c:pt idx="494">
                  <c:v>74</c:v>
                </c:pt>
                <c:pt idx="495">
                  <c:v>61</c:v>
                </c:pt>
                <c:pt idx="496">
                  <c:v>47</c:v>
                </c:pt>
                <c:pt idx="497">
                  <c:v>70</c:v>
                </c:pt>
                <c:pt idx="498">
                  <c:v>63</c:v>
                </c:pt>
                <c:pt idx="499">
                  <c:v>65</c:v>
                </c:pt>
                <c:pt idx="500">
                  <c:v>60</c:v>
                </c:pt>
                <c:pt idx="501">
                  <c:v>56</c:v>
                </c:pt>
                <c:pt idx="502">
                  <c:v>67</c:v>
                </c:pt>
                <c:pt idx="503">
                  <c:v>57</c:v>
                </c:pt>
                <c:pt idx="504">
                  <c:v>54</c:v>
                </c:pt>
                <c:pt idx="505">
                  <c:v>62</c:v>
                </c:pt>
                <c:pt idx="506">
                  <c:v>65</c:v>
                </c:pt>
                <c:pt idx="507">
                  <c:v>46</c:v>
                </c:pt>
                <c:pt idx="508">
                  <c:v>64</c:v>
                </c:pt>
                <c:pt idx="509">
                  <c:v>71</c:v>
                </c:pt>
                <c:pt idx="510">
                  <c:v>57</c:v>
                </c:pt>
                <c:pt idx="511">
                  <c:v>56</c:v>
                </c:pt>
                <c:pt idx="512">
                  <c:v>54</c:v>
                </c:pt>
                <c:pt idx="513">
                  <c:v>38</c:v>
                </c:pt>
                <c:pt idx="514">
                  <c:v>51</c:v>
                </c:pt>
                <c:pt idx="515">
                  <c:v>61</c:v>
                </c:pt>
                <c:pt idx="516">
                  <c:v>56</c:v>
                </c:pt>
                <c:pt idx="517">
                  <c:v>74</c:v>
                </c:pt>
                <c:pt idx="518">
                  <c:v>71</c:v>
                </c:pt>
                <c:pt idx="519">
                  <c:v>52</c:v>
                </c:pt>
                <c:pt idx="520">
                  <c:v>73</c:v>
                </c:pt>
                <c:pt idx="521">
                  <c:v>72</c:v>
                </c:pt>
                <c:pt idx="522">
                  <c:v>69</c:v>
                </c:pt>
                <c:pt idx="523">
                  <c:v>67</c:v>
                </c:pt>
                <c:pt idx="524">
                  <c:v>48</c:v>
                </c:pt>
                <c:pt idx="525">
                  <c:v>51</c:v>
                </c:pt>
                <c:pt idx="526">
                  <c:v>74</c:v>
                </c:pt>
                <c:pt idx="527">
                  <c:v>62</c:v>
                </c:pt>
                <c:pt idx="528">
                  <c:v>35</c:v>
                </c:pt>
                <c:pt idx="529">
                  <c:v>32</c:v>
                </c:pt>
                <c:pt idx="530">
                  <c:v>66</c:v>
                </c:pt>
                <c:pt idx="531">
                  <c:v>66</c:v>
                </c:pt>
                <c:pt idx="532">
                  <c:v>64</c:v>
                </c:pt>
                <c:pt idx="533">
                  <c:v>52</c:v>
                </c:pt>
                <c:pt idx="534">
                  <c:v>57</c:v>
                </c:pt>
                <c:pt idx="535">
                  <c:v>37</c:v>
                </c:pt>
                <c:pt idx="536">
                  <c:v>39</c:v>
                </c:pt>
                <c:pt idx="537">
                  <c:v>75</c:v>
                </c:pt>
                <c:pt idx="538">
                  <c:v>74</c:v>
                </c:pt>
                <c:pt idx="539">
                  <c:v>55</c:v>
                </c:pt>
                <c:pt idx="540">
                  <c:v>75</c:v>
                </c:pt>
                <c:pt idx="541">
                  <c:v>69</c:v>
                </c:pt>
                <c:pt idx="542">
                  <c:v>65</c:v>
                </c:pt>
                <c:pt idx="543">
                  <c:v>71</c:v>
                </c:pt>
                <c:pt idx="544">
                  <c:v>30</c:v>
                </c:pt>
                <c:pt idx="545">
                  <c:v>75</c:v>
                </c:pt>
                <c:pt idx="546">
                  <c:v>44</c:v>
                </c:pt>
                <c:pt idx="547">
                  <c:v>64</c:v>
                </c:pt>
                <c:pt idx="548">
                  <c:v>41</c:v>
                </c:pt>
                <c:pt idx="549">
                  <c:v>62</c:v>
                </c:pt>
                <c:pt idx="550">
                  <c:v>67</c:v>
                </c:pt>
                <c:pt idx="551">
                  <c:v>59</c:v>
                </c:pt>
                <c:pt idx="552">
                  <c:v>66</c:v>
                </c:pt>
                <c:pt idx="553">
                  <c:v>64</c:v>
                </c:pt>
                <c:pt idx="554">
                  <c:v>64</c:v>
                </c:pt>
                <c:pt idx="555">
                  <c:v>51</c:v>
                </c:pt>
                <c:pt idx="556">
                  <c:v>71</c:v>
                </c:pt>
                <c:pt idx="557">
                  <c:v>59</c:v>
                </c:pt>
                <c:pt idx="558">
                  <c:v>75</c:v>
                </c:pt>
                <c:pt idx="559">
                  <c:v>56</c:v>
                </c:pt>
                <c:pt idx="560">
                  <c:v>43</c:v>
                </c:pt>
                <c:pt idx="561">
                  <c:v>54</c:v>
                </c:pt>
                <c:pt idx="562">
                  <c:v>75</c:v>
                </c:pt>
                <c:pt idx="563">
                  <c:v>29</c:v>
                </c:pt>
                <c:pt idx="564">
                  <c:v>63</c:v>
                </c:pt>
                <c:pt idx="565">
                  <c:v>36</c:v>
                </c:pt>
                <c:pt idx="566">
                  <c:v>70</c:v>
                </c:pt>
                <c:pt idx="567">
                  <c:v>75</c:v>
                </c:pt>
                <c:pt idx="568">
                  <c:v>60</c:v>
                </c:pt>
                <c:pt idx="569">
                  <c:v>69</c:v>
                </c:pt>
                <c:pt idx="570">
                  <c:v>74</c:v>
                </c:pt>
                <c:pt idx="571">
                  <c:v>74</c:v>
                </c:pt>
                <c:pt idx="572">
                  <c:v>73</c:v>
                </c:pt>
                <c:pt idx="573">
                  <c:v>72</c:v>
                </c:pt>
                <c:pt idx="574">
                  <c:v>46</c:v>
                </c:pt>
                <c:pt idx="575">
                  <c:v>56</c:v>
                </c:pt>
                <c:pt idx="576">
                  <c:v>63</c:v>
                </c:pt>
                <c:pt idx="577">
                  <c:v>57</c:v>
                </c:pt>
                <c:pt idx="578">
                  <c:v>33</c:v>
                </c:pt>
                <c:pt idx="579">
                  <c:v>70</c:v>
                </c:pt>
                <c:pt idx="580">
                  <c:v>53</c:v>
                </c:pt>
                <c:pt idx="581">
                  <c:v>64</c:v>
                </c:pt>
                <c:pt idx="582">
                  <c:v>68</c:v>
                </c:pt>
                <c:pt idx="583">
                  <c:v>73</c:v>
                </c:pt>
                <c:pt idx="584">
                  <c:v>50</c:v>
                </c:pt>
                <c:pt idx="585">
                  <c:v>58</c:v>
                </c:pt>
                <c:pt idx="586">
                  <c:v>65</c:v>
                </c:pt>
                <c:pt idx="587">
                  <c:v>58</c:v>
                </c:pt>
                <c:pt idx="588">
                  <c:v>75</c:v>
                </c:pt>
                <c:pt idx="589">
                  <c:v>66</c:v>
                </c:pt>
                <c:pt idx="590">
                  <c:v>68</c:v>
                </c:pt>
                <c:pt idx="591">
                  <c:v>53</c:v>
                </c:pt>
                <c:pt idx="592">
                  <c:v>46</c:v>
                </c:pt>
                <c:pt idx="593">
                  <c:v>66</c:v>
                </c:pt>
                <c:pt idx="594">
                  <c:v>65</c:v>
                </c:pt>
                <c:pt idx="595">
                  <c:v>62</c:v>
                </c:pt>
                <c:pt idx="596">
                  <c:v>62</c:v>
                </c:pt>
                <c:pt idx="597">
                  <c:v>42</c:v>
                </c:pt>
                <c:pt idx="598">
                  <c:v>56</c:v>
                </c:pt>
                <c:pt idx="599">
                  <c:v>67</c:v>
                </c:pt>
                <c:pt idx="600">
                  <c:v>63</c:v>
                </c:pt>
                <c:pt idx="601">
                  <c:v>55</c:v>
                </c:pt>
                <c:pt idx="602">
                  <c:v>73</c:v>
                </c:pt>
                <c:pt idx="603">
                  <c:v>60</c:v>
                </c:pt>
                <c:pt idx="604">
                  <c:v>45</c:v>
                </c:pt>
                <c:pt idx="605">
                  <c:v>65</c:v>
                </c:pt>
                <c:pt idx="606">
                  <c:v>56</c:v>
                </c:pt>
                <c:pt idx="607">
                  <c:v>50</c:v>
                </c:pt>
                <c:pt idx="608">
                  <c:v>53</c:v>
                </c:pt>
                <c:pt idx="609">
                  <c:v>56</c:v>
                </c:pt>
                <c:pt idx="610">
                  <c:v>74</c:v>
                </c:pt>
                <c:pt idx="611">
                  <c:v>75</c:v>
                </c:pt>
                <c:pt idx="612">
                  <c:v>75</c:v>
                </c:pt>
                <c:pt idx="613">
                  <c:v>71</c:v>
                </c:pt>
                <c:pt idx="614">
                  <c:v>68</c:v>
                </c:pt>
                <c:pt idx="615">
                  <c:v>51</c:v>
                </c:pt>
                <c:pt idx="616">
                  <c:v>32</c:v>
                </c:pt>
                <c:pt idx="617">
                  <c:v>39</c:v>
                </c:pt>
                <c:pt idx="618">
                  <c:v>75</c:v>
                </c:pt>
                <c:pt idx="619">
                  <c:v>61</c:v>
                </c:pt>
                <c:pt idx="620">
                  <c:v>70</c:v>
                </c:pt>
                <c:pt idx="621">
                  <c:v>61</c:v>
                </c:pt>
                <c:pt idx="622">
                  <c:v>56</c:v>
                </c:pt>
                <c:pt idx="623">
                  <c:v>74</c:v>
                </c:pt>
                <c:pt idx="624">
                  <c:v>59</c:v>
                </c:pt>
                <c:pt idx="625">
                  <c:v>42</c:v>
                </c:pt>
                <c:pt idx="626">
                  <c:v>28</c:v>
                </c:pt>
                <c:pt idx="627">
                  <c:v>55</c:v>
                </c:pt>
                <c:pt idx="628">
                  <c:v>66</c:v>
                </c:pt>
                <c:pt idx="629">
                  <c:v>56</c:v>
                </c:pt>
                <c:pt idx="630">
                  <c:v>65</c:v>
                </c:pt>
                <c:pt idx="631">
                  <c:v>67</c:v>
                </c:pt>
                <c:pt idx="632">
                  <c:v>57</c:v>
                </c:pt>
                <c:pt idx="633">
                  <c:v>56</c:v>
                </c:pt>
                <c:pt idx="634">
                  <c:v>50</c:v>
                </c:pt>
                <c:pt idx="635">
                  <c:v>54</c:v>
                </c:pt>
                <c:pt idx="636">
                  <c:v>57</c:v>
                </c:pt>
                <c:pt idx="637">
                  <c:v>67</c:v>
                </c:pt>
                <c:pt idx="638">
                  <c:v>67</c:v>
                </c:pt>
                <c:pt idx="639">
                  <c:v>59</c:v>
                </c:pt>
                <c:pt idx="640">
                  <c:v>60</c:v>
                </c:pt>
                <c:pt idx="641">
                  <c:v>75</c:v>
                </c:pt>
                <c:pt idx="642">
                  <c:v>72</c:v>
                </c:pt>
                <c:pt idx="643">
                  <c:v>63</c:v>
                </c:pt>
                <c:pt idx="644">
                  <c:v>64</c:v>
                </c:pt>
                <c:pt idx="645">
                  <c:v>50</c:v>
                </c:pt>
                <c:pt idx="646">
                  <c:v>66</c:v>
                </c:pt>
                <c:pt idx="647">
                  <c:v>44</c:v>
                </c:pt>
                <c:pt idx="648">
                  <c:v>75</c:v>
                </c:pt>
                <c:pt idx="649">
                  <c:v>65</c:v>
                </c:pt>
                <c:pt idx="650">
                  <c:v>51</c:v>
                </c:pt>
                <c:pt idx="651">
                  <c:v>51</c:v>
                </c:pt>
                <c:pt idx="652">
                  <c:v>75</c:v>
                </c:pt>
                <c:pt idx="653">
                  <c:v>62</c:v>
                </c:pt>
                <c:pt idx="654">
                  <c:v>50</c:v>
                </c:pt>
                <c:pt idx="655">
                  <c:v>56</c:v>
                </c:pt>
                <c:pt idx="656">
                  <c:v>75</c:v>
                </c:pt>
                <c:pt idx="657">
                  <c:v>46</c:v>
                </c:pt>
                <c:pt idx="658">
                  <c:v>31</c:v>
                </c:pt>
                <c:pt idx="659">
                  <c:v>72</c:v>
                </c:pt>
                <c:pt idx="660">
                  <c:v>67</c:v>
                </c:pt>
                <c:pt idx="661">
                  <c:v>31</c:v>
                </c:pt>
                <c:pt idx="662">
                  <c:v>43</c:v>
                </c:pt>
                <c:pt idx="663">
                  <c:v>70</c:v>
                </c:pt>
                <c:pt idx="664">
                  <c:v>73</c:v>
                </c:pt>
                <c:pt idx="665">
                  <c:v>68</c:v>
                </c:pt>
                <c:pt idx="666">
                  <c:v>44</c:v>
                </c:pt>
                <c:pt idx="667">
                  <c:v>72</c:v>
                </c:pt>
                <c:pt idx="668">
                  <c:v>42</c:v>
                </c:pt>
                <c:pt idx="669">
                  <c:v>75</c:v>
                </c:pt>
                <c:pt idx="670">
                  <c:v>63</c:v>
                </c:pt>
                <c:pt idx="671">
                  <c:v>55</c:v>
                </c:pt>
                <c:pt idx="672">
                  <c:v>66</c:v>
                </c:pt>
                <c:pt idx="673">
                  <c:v>49</c:v>
                </c:pt>
                <c:pt idx="674">
                  <c:v>75</c:v>
                </c:pt>
                <c:pt idx="675">
                  <c:v>54</c:v>
                </c:pt>
                <c:pt idx="676">
                  <c:v>69</c:v>
                </c:pt>
                <c:pt idx="677">
                  <c:v>69</c:v>
                </c:pt>
                <c:pt idx="678">
                  <c:v>74</c:v>
                </c:pt>
                <c:pt idx="679">
                  <c:v>72</c:v>
                </c:pt>
                <c:pt idx="680">
                  <c:v>67</c:v>
                </c:pt>
                <c:pt idx="681">
                  <c:v>70</c:v>
                </c:pt>
                <c:pt idx="682">
                  <c:v>71</c:v>
                </c:pt>
                <c:pt idx="683">
                  <c:v>53</c:v>
                </c:pt>
                <c:pt idx="684">
                  <c:v>48</c:v>
                </c:pt>
                <c:pt idx="685">
                  <c:v>63</c:v>
                </c:pt>
                <c:pt idx="686">
                  <c:v>67</c:v>
                </c:pt>
                <c:pt idx="687">
                  <c:v>54</c:v>
                </c:pt>
                <c:pt idx="688">
                  <c:v>59</c:v>
                </c:pt>
                <c:pt idx="689">
                  <c:v>75</c:v>
                </c:pt>
                <c:pt idx="690">
                  <c:v>66</c:v>
                </c:pt>
                <c:pt idx="691">
                  <c:v>69</c:v>
                </c:pt>
                <c:pt idx="692">
                  <c:v>61</c:v>
                </c:pt>
                <c:pt idx="693">
                  <c:v>72</c:v>
                </c:pt>
                <c:pt idx="694">
                  <c:v>62</c:v>
                </c:pt>
                <c:pt idx="695">
                  <c:v>69</c:v>
                </c:pt>
                <c:pt idx="696">
                  <c:v>56</c:v>
                </c:pt>
                <c:pt idx="697">
                  <c:v>71</c:v>
                </c:pt>
                <c:pt idx="698">
                  <c:v>66</c:v>
                </c:pt>
                <c:pt idx="699">
                  <c:v>75</c:v>
                </c:pt>
                <c:pt idx="700">
                  <c:v>67</c:v>
                </c:pt>
                <c:pt idx="701">
                  <c:v>71</c:v>
                </c:pt>
                <c:pt idx="702">
                  <c:v>42</c:v>
                </c:pt>
                <c:pt idx="703">
                  <c:v>70</c:v>
                </c:pt>
                <c:pt idx="704">
                  <c:v>75</c:v>
                </c:pt>
                <c:pt idx="705">
                  <c:v>60</c:v>
                </c:pt>
                <c:pt idx="706">
                  <c:v>75</c:v>
                </c:pt>
                <c:pt idx="707">
                  <c:v>51</c:v>
                </c:pt>
                <c:pt idx="708">
                  <c:v>60</c:v>
                </c:pt>
                <c:pt idx="709">
                  <c:v>43</c:v>
                </c:pt>
                <c:pt idx="710">
                  <c:v>37</c:v>
                </c:pt>
                <c:pt idx="711">
                  <c:v>55</c:v>
                </c:pt>
                <c:pt idx="712">
                  <c:v>63</c:v>
                </c:pt>
                <c:pt idx="713">
                  <c:v>67</c:v>
                </c:pt>
                <c:pt idx="714">
                  <c:v>59</c:v>
                </c:pt>
                <c:pt idx="715">
                  <c:v>54</c:v>
                </c:pt>
                <c:pt idx="716">
                  <c:v>60</c:v>
                </c:pt>
                <c:pt idx="717">
                  <c:v>67</c:v>
                </c:pt>
                <c:pt idx="718">
                  <c:v>49</c:v>
                </c:pt>
                <c:pt idx="719">
                  <c:v>68</c:v>
                </c:pt>
                <c:pt idx="720">
                  <c:v>61</c:v>
                </c:pt>
                <c:pt idx="721">
                  <c:v>75</c:v>
                </c:pt>
                <c:pt idx="722">
                  <c:v>75</c:v>
                </c:pt>
                <c:pt idx="723">
                  <c:v>71</c:v>
                </c:pt>
                <c:pt idx="724">
                  <c:v>69</c:v>
                </c:pt>
                <c:pt idx="725">
                  <c:v>60</c:v>
                </c:pt>
                <c:pt idx="726">
                  <c:v>71</c:v>
                </c:pt>
                <c:pt idx="727">
                  <c:v>65</c:v>
                </c:pt>
                <c:pt idx="728">
                  <c:v>57</c:v>
                </c:pt>
                <c:pt idx="729">
                  <c:v>69</c:v>
                </c:pt>
                <c:pt idx="730">
                  <c:v>69</c:v>
                </c:pt>
                <c:pt idx="731">
                  <c:v>65</c:v>
                </c:pt>
                <c:pt idx="732">
                  <c:v>52</c:v>
                </c:pt>
                <c:pt idx="733">
                  <c:v>70</c:v>
                </c:pt>
                <c:pt idx="734">
                  <c:v>69</c:v>
                </c:pt>
                <c:pt idx="735">
                  <c:v>56</c:v>
                </c:pt>
                <c:pt idx="736">
                  <c:v>74</c:v>
                </c:pt>
                <c:pt idx="737">
                  <c:v>57</c:v>
                </c:pt>
                <c:pt idx="738">
                  <c:v>69</c:v>
                </c:pt>
                <c:pt idx="739">
                  <c:v>59</c:v>
                </c:pt>
                <c:pt idx="740">
                  <c:v>72</c:v>
                </c:pt>
                <c:pt idx="741">
                  <c:v>65</c:v>
                </c:pt>
                <c:pt idx="742">
                  <c:v>57</c:v>
                </c:pt>
                <c:pt idx="743">
                  <c:v>62</c:v>
                </c:pt>
                <c:pt idx="744">
                  <c:v>62</c:v>
                </c:pt>
                <c:pt idx="745">
                  <c:v>69</c:v>
                </c:pt>
                <c:pt idx="746">
                  <c:v>66</c:v>
                </c:pt>
                <c:pt idx="747">
                  <c:v>65</c:v>
                </c:pt>
                <c:pt idx="748">
                  <c:v>60</c:v>
                </c:pt>
                <c:pt idx="749">
                  <c:v>73</c:v>
                </c:pt>
                <c:pt idx="750">
                  <c:v>53</c:v>
                </c:pt>
                <c:pt idx="751">
                  <c:v>71</c:v>
                </c:pt>
                <c:pt idx="752">
                  <c:v>72</c:v>
                </c:pt>
                <c:pt idx="753">
                  <c:v>69</c:v>
                </c:pt>
                <c:pt idx="754">
                  <c:v>60</c:v>
                </c:pt>
                <c:pt idx="755">
                  <c:v>69</c:v>
                </c:pt>
                <c:pt idx="756">
                  <c:v>71</c:v>
                </c:pt>
                <c:pt idx="757">
                  <c:v>58</c:v>
                </c:pt>
                <c:pt idx="758">
                  <c:v>69</c:v>
                </c:pt>
                <c:pt idx="759">
                  <c:v>61</c:v>
                </c:pt>
                <c:pt idx="760">
                  <c:v>68</c:v>
                </c:pt>
                <c:pt idx="761">
                  <c:v>65</c:v>
                </c:pt>
                <c:pt idx="762">
                  <c:v>73</c:v>
                </c:pt>
                <c:pt idx="763">
                  <c:v>57</c:v>
                </c:pt>
                <c:pt idx="764">
                  <c:v>74</c:v>
                </c:pt>
                <c:pt idx="765">
                  <c:v>68</c:v>
                </c:pt>
                <c:pt idx="766">
                  <c:v>57</c:v>
                </c:pt>
                <c:pt idx="767">
                  <c:v>45</c:v>
                </c:pt>
                <c:pt idx="768">
                  <c:v>58</c:v>
                </c:pt>
                <c:pt idx="769">
                  <c:v>66</c:v>
                </c:pt>
                <c:pt idx="770">
                  <c:v>75</c:v>
                </c:pt>
                <c:pt idx="771">
                  <c:v>61</c:v>
                </c:pt>
                <c:pt idx="772">
                  <c:v>60</c:v>
                </c:pt>
                <c:pt idx="773">
                  <c:v>58</c:v>
                </c:pt>
                <c:pt idx="774">
                  <c:v>57</c:v>
                </c:pt>
                <c:pt idx="775">
                  <c:v>69</c:v>
                </c:pt>
                <c:pt idx="776">
                  <c:v>71</c:v>
                </c:pt>
                <c:pt idx="777">
                  <c:v>75</c:v>
                </c:pt>
                <c:pt idx="778">
                  <c:v>51</c:v>
                </c:pt>
                <c:pt idx="779">
                  <c:v>61</c:v>
                </c:pt>
                <c:pt idx="780">
                  <c:v>65</c:v>
                </c:pt>
                <c:pt idx="781">
                  <c:v>68</c:v>
                </c:pt>
                <c:pt idx="782">
                  <c:v>54</c:v>
                </c:pt>
                <c:pt idx="783">
                  <c:v>71</c:v>
                </c:pt>
                <c:pt idx="784">
                  <c:v>70</c:v>
                </c:pt>
                <c:pt idx="785">
                  <c:v>30</c:v>
                </c:pt>
                <c:pt idx="786">
                  <c:v>67</c:v>
                </c:pt>
                <c:pt idx="787">
                  <c:v>72</c:v>
                </c:pt>
                <c:pt idx="788">
                  <c:v>50</c:v>
                </c:pt>
                <c:pt idx="789">
                  <c:v>65</c:v>
                </c:pt>
                <c:pt idx="790">
                  <c:v>69</c:v>
                </c:pt>
                <c:pt idx="791">
                  <c:v>64</c:v>
                </c:pt>
                <c:pt idx="792">
                  <c:v>65</c:v>
                </c:pt>
                <c:pt idx="793">
                  <c:v>66</c:v>
                </c:pt>
                <c:pt idx="794">
                  <c:v>66</c:v>
                </c:pt>
                <c:pt idx="795">
                  <c:v>61</c:v>
                </c:pt>
                <c:pt idx="796">
                  <c:v>75</c:v>
                </c:pt>
                <c:pt idx="797">
                  <c:v>75</c:v>
                </c:pt>
                <c:pt idx="798">
                  <c:v>75</c:v>
                </c:pt>
                <c:pt idx="799">
                  <c:v>50</c:v>
                </c:pt>
                <c:pt idx="800">
                  <c:v>75</c:v>
                </c:pt>
                <c:pt idx="801">
                  <c:v>56</c:v>
                </c:pt>
                <c:pt idx="802">
                  <c:v>75</c:v>
                </c:pt>
                <c:pt idx="803">
                  <c:v>70</c:v>
                </c:pt>
                <c:pt idx="804">
                  <c:v>43</c:v>
                </c:pt>
                <c:pt idx="805">
                  <c:v>75</c:v>
                </c:pt>
                <c:pt idx="806">
                  <c:v>63</c:v>
                </c:pt>
                <c:pt idx="807">
                  <c:v>71</c:v>
                </c:pt>
                <c:pt idx="808">
                  <c:v>60</c:v>
                </c:pt>
                <c:pt idx="809">
                  <c:v>74</c:v>
                </c:pt>
                <c:pt idx="810">
                  <c:v>56</c:v>
                </c:pt>
                <c:pt idx="811">
                  <c:v>72</c:v>
                </c:pt>
                <c:pt idx="812">
                  <c:v>62</c:v>
                </c:pt>
                <c:pt idx="813">
                  <c:v>64</c:v>
                </c:pt>
                <c:pt idx="814">
                  <c:v>65</c:v>
                </c:pt>
                <c:pt idx="815">
                  <c:v>69</c:v>
                </c:pt>
                <c:pt idx="816">
                  <c:v>64</c:v>
                </c:pt>
                <c:pt idx="817">
                  <c:v>24</c:v>
                </c:pt>
                <c:pt idx="818">
                  <c:v>64</c:v>
                </c:pt>
                <c:pt idx="819">
                  <c:v>58</c:v>
                </c:pt>
                <c:pt idx="820">
                  <c:v>74</c:v>
                </c:pt>
                <c:pt idx="821">
                  <c:v>60</c:v>
                </c:pt>
                <c:pt idx="822">
                  <c:v>71</c:v>
                </c:pt>
                <c:pt idx="823">
                  <c:v>60</c:v>
                </c:pt>
                <c:pt idx="824">
                  <c:v>59</c:v>
                </c:pt>
                <c:pt idx="825">
                  <c:v>75</c:v>
                </c:pt>
                <c:pt idx="826">
                  <c:v>75</c:v>
                </c:pt>
                <c:pt idx="827">
                  <c:v>60</c:v>
                </c:pt>
                <c:pt idx="828">
                  <c:v>65</c:v>
                </c:pt>
                <c:pt idx="829">
                  <c:v>46</c:v>
                </c:pt>
                <c:pt idx="830">
                  <c:v>69</c:v>
                </c:pt>
                <c:pt idx="831">
                  <c:v>54</c:v>
                </c:pt>
                <c:pt idx="832">
                  <c:v>65</c:v>
                </c:pt>
                <c:pt idx="833">
                  <c:v>75</c:v>
                </c:pt>
                <c:pt idx="834">
                  <c:v>59</c:v>
                </c:pt>
                <c:pt idx="835">
                  <c:v>44</c:v>
                </c:pt>
                <c:pt idx="836">
                  <c:v>70</c:v>
                </c:pt>
                <c:pt idx="837">
                  <c:v>46</c:v>
                </c:pt>
                <c:pt idx="838">
                  <c:v>69</c:v>
                </c:pt>
                <c:pt idx="839">
                  <c:v>71</c:v>
                </c:pt>
                <c:pt idx="840">
                  <c:v>25</c:v>
                </c:pt>
                <c:pt idx="841">
                  <c:v>75</c:v>
                </c:pt>
                <c:pt idx="842">
                  <c:v>61</c:v>
                </c:pt>
                <c:pt idx="843">
                  <c:v>59</c:v>
                </c:pt>
                <c:pt idx="844">
                  <c:v>64</c:v>
                </c:pt>
                <c:pt idx="845">
                  <c:v>61</c:v>
                </c:pt>
                <c:pt idx="846">
                  <c:v>68</c:v>
                </c:pt>
                <c:pt idx="847">
                  <c:v>63</c:v>
                </c:pt>
                <c:pt idx="848">
                  <c:v>61</c:v>
                </c:pt>
                <c:pt idx="849">
                  <c:v>42</c:v>
                </c:pt>
                <c:pt idx="850">
                  <c:v>72</c:v>
                </c:pt>
                <c:pt idx="851">
                  <c:v>75</c:v>
                </c:pt>
                <c:pt idx="852">
                  <c:v>69</c:v>
                </c:pt>
                <c:pt idx="853">
                  <c:v>59</c:v>
                </c:pt>
                <c:pt idx="854">
                  <c:v>65</c:v>
                </c:pt>
                <c:pt idx="855">
                  <c:v>65</c:v>
                </c:pt>
                <c:pt idx="856">
                  <c:v>69</c:v>
                </c:pt>
                <c:pt idx="857">
                  <c:v>74</c:v>
                </c:pt>
                <c:pt idx="858">
                  <c:v>44</c:v>
                </c:pt>
                <c:pt idx="859">
                  <c:v>61</c:v>
                </c:pt>
                <c:pt idx="860">
                  <c:v>73</c:v>
                </c:pt>
                <c:pt idx="861">
                  <c:v>60</c:v>
                </c:pt>
                <c:pt idx="862">
                  <c:v>75</c:v>
                </c:pt>
                <c:pt idx="863">
                  <c:v>50</c:v>
                </c:pt>
                <c:pt idx="864">
                  <c:v>57</c:v>
                </c:pt>
                <c:pt idx="865">
                  <c:v>74</c:v>
                </c:pt>
                <c:pt idx="866">
                  <c:v>38</c:v>
                </c:pt>
                <c:pt idx="867">
                  <c:v>72</c:v>
                </c:pt>
                <c:pt idx="868">
                  <c:v>58</c:v>
                </c:pt>
                <c:pt idx="869">
                  <c:v>73</c:v>
                </c:pt>
                <c:pt idx="870">
                  <c:v>64</c:v>
                </c:pt>
                <c:pt idx="871">
                  <c:v>60</c:v>
                </c:pt>
                <c:pt idx="872">
                  <c:v>69</c:v>
                </c:pt>
                <c:pt idx="873">
                  <c:v>71</c:v>
                </c:pt>
                <c:pt idx="874">
                  <c:v>59</c:v>
                </c:pt>
                <c:pt idx="875">
                  <c:v>66</c:v>
                </c:pt>
                <c:pt idx="876">
                  <c:v>46</c:v>
                </c:pt>
                <c:pt idx="877">
                  <c:v>58</c:v>
                </c:pt>
                <c:pt idx="878">
                  <c:v>67</c:v>
                </c:pt>
                <c:pt idx="879">
                  <c:v>38</c:v>
                </c:pt>
                <c:pt idx="880">
                  <c:v>71</c:v>
                </c:pt>
                <c:pt idx="881">
                  <c:v>63</c:v>
                </c:pt>
                <c:pt idx="882">
                  <c:v>67</c:v>
                </c:pt>
                <c:pt idx="883">
                  <c:v>70</c:v>
                </c:pt>
                <c:pt idx="884">
                  <c:v>41</c:v>
                </c:pt>
                <c:pt idx="885">
                  <c:v>59</c:v>
                </c:pt>
                <c:pt idx="886">
                  <c:v>60</c:v>
                </c:pt>
                <c:pt idx="887">
                  <c:v>69</c:v>
                </c:pt>
                <c:pt idx="888">
                  <c:v>74</c:v>
                </c:pt>
                <c:pt idx="889">
                  <c:v>70</c:v>
                </c:pt>
                <c:pt idx="890">
                  <c:v>65</c:v>
                </c:pt>
                <c:pt idx="891">
                  <c:v>75</c:v>
                </c:pt>
                <c:pt idx="892">
                  <c:v>72</c:v>
                </c:pt>
                <c:pt idx="893">
                  <c:v>74</c:v>
                </c:pt>
                <c:pt idx="894">
                  <c:v>75</c:v>
                </c:pt>
                <c:pt idx="895">
                  <c:v>71</c:v>
                </c:pt>
                <c:pt idx="896">
                  <c:v>75</c:v>
                </c:pt>
                <c:pt idx="897">
                  <c:v>60</c:v>
                </c:pt>
                <c:pt idx="898">
                  <c:v>69</c:v>
                </c:pt>
                <c:pt idx="899">
                  <c:v>49</c:v>
                </c:pt>
                <c:pt idx="900">
                  <c:v>55</c:v>
                </c:pt>
                <c:pt idx="901">
                  <c:v>59</c:v>
                </c:pt>
                <c:pt idx="902">
                  <c:v>70</c:v>
                </c:pt>
                <c:pt idx="903">
                  <c:v>75</c:v>
                </c:pt>
                <c:pt idx="904">
                  <c:v>68</c:v>
                </c:pt>
                <c:pt idx="905">
                  <c:v>38</c:v>
                </c:pt>
                <c:pt idx="906">
                  <c:v>49</c:v>
                </c:pt>
                <c:pt idx="907">
                  <c:v>61</c:v>
                </c:pt>
                <c:pt idx="908">
                  <c:v>63</c:v>
                </c:pt>
                <c:pt idx="909">
                  <c:v>75</c:v>
                </c:pt>
                <c:pt idx="910">
                  <c:v>68</c:v>
                </c:pt>
                <c:pt idx="911">
                  <c:v>60</c:v>
                </c:pt>
                <c:pt idx="912">
                  <c:v>33</c:v>
                </c:pt>
                <c:pt idx="913">
                  <c:v>66</c:v>
                </c:pt>
                <c:pt idx="914">
                  <c:v>51</c:v>
                </c:pt>
                <c:pt idx="915">
                  <c:v>50</c:v>
                </c:pt>
                <c:pt idx="916">
                  <c:v>67</c:v>
                </c:pt>
                <c:pt idx="917">
                  <c:v>51</c:v>
                </c:pt>
                <c:pt idx="918">
                  <c:v>48</c:v>
                </c:pt>
                <c:pt idx="919">
                  <c:v>71</c:v>
                </c:pt>
                <c:pt idx="920">
                  <c:v>54</c:v>
                </c:pt>
                <c:pt idx="921">
                  <c:v>60</c:v>
                </c:pt>
                <c:pt idx="922">
                  <c:v>69</c:v>
                </c:pt>
                <c:pt idx="923">
                  <c:v>61</c:v>
                </c:pt>
                <c:pt idx="924">
                  <c:v>68</c:v>
                </c:pt>
                <c:pt idx="925">
                  <c:v>75</c:v>
                </c:pt>
                <c:pt idx="926">
                  <c:v>64</c:v>
                </c:pt>
                <c:pt idx="927">
                  <c:v>63</c:v>
                </c:pt>
                <c:pt idx="928">
                  <c:v>75</c:v>
                </c:pt>
                <c:pt idx="929">
                  <c:v>58</c:v>
                </c:pt>
                <c:pt idx="930">
                  <c:v>65</c:v>
                </c:pt>
                <c:pt idx="931">
                  <c:v>73</c:v>
                </c:pt>
                <c:pt idx="932">
                  <c:v>57</c:v>
                </c:pt>
                <c:pt idx="933">
                  <c:v>69</c:v>
                </c:pt>
                <c:pt idx="934">
                  <c:v>64</c:v>
                </c:pt>
                <c:pt idx="935">
                  <c:v>75</c:v>
                </c:pt>
                <c:pt idx="936">
                  <c:v>69</c:v>
                </c:pt>
                <c:pt idx="937">
                  <c:v>61</c:v>
                </c:pt>
                <c:pt idx="938">
                  <c:v>71</c:v>
                </c:pt>
                <c:pt idx="939">
                  <c:v>67</c:v>
                </c:pt>
                <c:pt idx="940">
                  <c:v>75</c:v>
                </c:pt>
                <c:pt idx="941">
                  <c:v>54</c:v>
                </c:pt>
                <c:pt idx="942">
                  <c:v>53</c:v>
                </c:pt>
                <c:pt idx="943">
                  <c:v>66</c:v>
                </c:pt>
                <c:pt idx="944">
                  <c:v>46</c:v>
                </c:pt>
                <c:pt idx="945">
                  <c:v>57</c:v>
                </c:pt>
                <c:pt idx="946">
                  <c:v>74</c:v>
                </c:pt>
                <c:pt idx="947">
                  <c:v>65</c:v>
                </c:pt>
                <c:pt idx="948">
                  <c:v>49</c:v>
                </c:pt>
                <c:pt idx="949">
                  <c:v>54</c:v>
                </c:pt>
                <c:pt idx="950">
                  <c:v>75</c:v>
                </c:pt>
                <c:pt idx="951">
                  <c:v>52</c:v>
                </c:pt>
                <c:pt idx="952">
                  <c:v>75</c:v>
                </c:pt>
                <c:pt idx="953">
                  <c:v>74</c:v>
                </c:pt>
                <c:pt idx="954">
                  <c:v>68</c:v>
                </c:pt>
                <c:pt idx="955">
                  <c:v>75</c:v>
                </c:pt>
                <c:pt idx="956">
                  <c:v>61</c:v>
                </c:pt>
                <c:pt idx="957">
                  <c:v>64</c:v>
                </c:pt>
                <c:pt idx="958">
                  <c:v>58</c:v>
                </c:pt>
                <c:pt idx="959">
                  <c:v>70</c:v>
                </c:pt>
                <c:pt idx="960">
                  <c:v>75</c:v>
                </c:pt>
                <c:pt idx="961">
                  <c:v>62</c:v>
                </c:pt>
                <c:pt idx="962">
                  <c:v>66</c:v>
                </c:pt>
                <c:pt idx="963">
                  <c:v>61</c:v>
                </c:pt>
                <c:pt idx="964">
                  <c:v>74</c:v>
                </c:pt>
                <c:pt idx="965">
                  <c:v>55</c:v>
                </c:pt>
                <c:pt idx="966">
                  <c:v>63</c:v>
                </c:pt>
                <c:pt idx="967">
                  <c:v>51</c:v>
                </c:pt>
                <c:pt idx="968">
                  <c:v>42</c:v>
                </c:pt>
                <c:pt idx="969">
                  <c:v>62</c:v>
                </c:pt>
                <c:pt idx="970">
                  <c:v>64</c:v>
                </c:pt>
                <c:pt idx="971">
                  <c:v>73</c:v>
                </c:pt>
                <c:pt idx="972">
                  <c:v>58</c:v>
                </c:pt>
                <c:pt idx="973">
                  <c:v>57</c:v>
                </c:pt>
                <c:pt idx="974">
                  <c:v>68</c:v>
                </c:pt>
                <c:pt idx="975">
                  <c:v>52</c:v>
                </c:pt>
                <c:pt idx="976">
                  <c:v>71</c:v>
                </c:pt>
                <c:pt idx="977">
                  <c:v>64</c:v>
                </c:pt>
                <c:pt idx="978">
                  <c:v>58</c:v>
                </c:pt>
                <c:pt idx="979">
                  <c:v>68</c:v>
                </c:pt>
                <c:pt idx="980">
                  <c:v>46</c:v>
                </c:pt>
                <c:pt idx="981">
                  <c:v>57</c:v>
                </c:pt>
                <c:pt idx="982">
                  <c:v>75</c:v>
                </c:pt>
                <c:pt idx="983">
                  <c:v>60</c:v>
                </c:pt>
                <c:pt idx="984">
                  <c:v>67</c:v>
                </c:pt>
                <c:pt idx="985">
                  <c:v>74</c:v>
                </c:pt>
                <c:pt idx="986">
                  <c:v>60</c:v>
                </c:pt>
                <c:pt idx="987">
                  <c:v>66</c:v>
                </c:pt>
                <c:pt idx="988">
                  <c:v>58</c:v>
                </c:pt>
                <c:pt idx="989">
                  <c:v>65</c:v>
                </c:pt>
                <c:pt idx="990">
                  <c:v>52</c:v>
                </c:pt>
                <c:pt idx="991">
                  <c:v>75</c:v>
                </c:pt>
                <c:pt idx="992">
                  <c:v>68</c:v>
                </c:pt>
                <c:pt idx="993">
                  <c:v>62</c:v>
                </c:pt>
                <c:pt idx="994">
                  <c:v>75</c:v>
                </c:pt>
                <c:pt idx="995">
                  <c:v>61</c:v>
                </c:pt>
                <c:pt idx="996">
                  <c:v>62</c:v>
                </c:pt>
                <c:pt idx="997">
                  <c:v>60</c:v>
                </c:pt>
                <c:pt idx="998">
                  <c:v>64</c:v>
                </c:pt>
                <c:pt idx="999">
                  <c:v>75</c:v>
                </c:pt>
                <c:pt idx="1000">
                  <c:v>60</c:v>
                </c:pt>
                <c:pt idx="1001">
                  <c:v>63</c:v>
                </c:pt>
                <c:pt idx="1002">
                  <c:v>75</c:v>
                </c:pt>
                <c:pt idx="1003">
                  <c:v>72</c:v>
                </c:pt>
                <c:pt idx="1004">
                  <c:v>54</c:v>
                </c:pt>
                <c:pt idx="1005">
                  <c:v>74</c:v>
                </c:pt>
                <c:pt idx="1006">
                  <c:v>49</c:v>
                </c:pt>
                <c:pt idx="1007">
                  <c:v>61</c:v>
                </c:pt>
                <c:pt idx="1008">
                  <c:v>56</c:v>
                </c:pt>
                <c:pt idx="1009">
                  <c:v>65</c:v>
                </c:pt>
                <c:pt idx="1010">
                  <c:v>66</c:v>
                </c:pt>
                <c:pt idx="1011">
                  <c:v>67</c:v>
                </c:pt>
                <c:pt idx="1012">
                  <c:v>28</c:v>
                </c:pt>
                <c:pt idx="1013">
                  <c:v>68</c:v>
                </c:pt>
                <c:pt idx="1014">
                  <c:v>55</c:v>
                </c:pt>
                <c:pt idx="1015">
                  <c:v>38</c:v>
                </c:pt>
                <c:pt idx="1016">
                  <c:v>75</c:v>
                </c:pt>
                <c:pt idx="1017">
                  <c:v>57</c:v>
                </c:pt>
                <c:pt idx="1018">
                  <c:v>61</c:v>
                </c:pt>
                <c:pt idx="1019">
                  <c:v>74</c:v>
                </c:pt>
                <c:pt idx="1020">
                  <c:v>75</c:v>
                </c:pt>
                <c:pt idx="1021">
                  <c:v>67</c:v>
                </c:pt>
                <c:pt idx="1022">
                  <c:v>65</c:v>
                </c:pt>
                <c:pt idx="1023">
                  <c:v>53</c:v>
                </c:pt>
                <c:pt idx="1024">
                  <c:v>66</c:v>
                </c:pt>
                <c:pt idx="1025">
                  <c:v>75</c:v>
                </c:pt>
                <c:pt idx="1026">
                  <c:v>15</c:v>
                </c:pt>
                <c:pt idx="1027">
                  <c:v>65</c:v>
                </c:pt>
                <c:pt idx="1028">
                  <c:v>75</c:v>
                </c:pt>
                <c:pt idx="1029">
                  <c:v>64</c:v>
                </c:pt>
                <c:pt idx="1030">
                  <c:v>74</c:v>
                </c:pt>
                <c:pt idx="1031">
                  <c:v>54</c:v>
                </c:pt>
                <c:pt idx="1032">
                  <c:v>68</c:v>
                </c:pt>
                <c:pt idx="1033">
                  <c:v>63</c:v>
                </c:pt>
                <c:pt idx="1034">
                  <c:v>60</c:v>
                </c:pt>
                <c:pt idx="1035">
                  <c:v>68</c:v>
                </c:pt>
                <c:pt idx="1036">
                  <c:v>67</c:v>
                </c:pt>
                <c:pt idx="1037">
                  <c:v>60</c:v>
                </c:pt>
                <c:pt idx="1038">
                  <c:v>58</c:v>
                </c:pt>
                <c:pt idx="1039">
                  <c:v>48</c:v>
                </c:pt>
                <c:pt idx="1040">
                  <c:v>48</c:v>
                </c:pt>
                <c:pt idx="1041">
                  <c:v>62</c:v>
                </c:pt>
                <c:pt idx="1042">
                  <c:v>43</c:v>
                </c:pt>
                <c:pt idx="1043">
                  <c:v>63</c:v>
                </c:pt>
                <c:pt idx="1044">
                  <c:v>70</c:v>
                </c:pt>
                <c:pt idx="1045">
                  <c:v>60</c:v>
                </c:pt>
                <c:pt idx="1046">
                  <c:v>44</c:v>
                </c:pt>
                <c:pt idx="1047">
                  <c:v>53</c:v>
                </c:pt>
                <c:pt idx="1048">
                  <c:v>75</c:v>
                </c:pt>
                <c:pt idx="1049">
                  <c:v>46</c:v>
                </c:pt>
                <c:pt idx="1050">
                  <c:v>66</c:v>
                </c:pt>
                <c:pt idx="1051">
                  <c:v>59</c:v>
                </c:pt>
                <c:pt idx="1052">
                  <c:v>60</c:v>
                </c:pt>
                <c:pt idx="1053">
                  <c:v>57</c:v>
                </c:pt>
                <c:pt idx="1054">
                  <c:v>70</c:v>
                </c:pt>
                <c:pt idx="1055">
                  <c:v>46</c:v>
                </c:pt>
                <c:pt idx="1056">
                  <c:v>70</c:v>
                </c:pt>
                <c:pt idx="1057">
                  <c:v>75</c:v>
                </c:pt>
                <c:pt idx="1058">
                  <c:v>57</c:v>
                </c:pt>
                <c:pt idx="1059">
                  <c:v>75</c:v>
                </c:pt>
                <c:pt idx="1060">
                  <c:v>59</c:v>
                </c:pt>
                <c:pt idx="1061">
                  <c:v>57</c:v>
                </c:pt>
                <c:pt idx="1062">
                  <c:v>58</c:v>
                </c:pt>
                <c:pt idx="1063">
                  <c:v>47</c:v>
                </c:pt>
                <c:pt idx="1064">
                  <c:v>65</c:v>
                </c:pt>
                <c:pt idx="1065">
                  <c:v>36</c:v>
                </c:pt>
                <c:pt idx="1066">
                  <c:v>72</c:v>
                </c:pt>
                <c:pt idx="1067">
                  <c:v>75</c:v>
                </c:pt>
                <c:pt idx="1068">
                  <c:v>64</c:v>
                </c:pt>
                <c:pt idx="1069">
                  <c:v>70</c:v>
                </c:pt>
                <c:pt idx="1070">
                  <c:v>66</c:v>
                </c:pt>
                <c:pt idx="1071">
                  <c:v>48</c:v>
                </c:pt>
                <c:pt idx="1072">
                  <c:v>52</c:v>
                </c:pt>
                <c:pt idx="1073">
                  <c:v>75</c:v>
                </c:pt>
                <c:pt idx="1074">
                  <c:v>52</c:v>
                </c:pt>
                <c:pt idx="1075">
                  <c:v>57</c:v>
                </c:pt>
                <c:pt idx="1076">
                  <c:v>75</c:v>
                </c:pt>
                <c:pt idx="1077">
                  <c:v>63</c:v>
                </c:pt>
                <c:pt idx="1078">
                  <c:v>73</c:v>
                </c:pt>
                <c:pt idx="1079">
                  <c:v>36</c:v>
                </c:pt>
                <c:pt idx="1080">
                  <c:v>75</c:v>
                </c:pt>
                <c:pt idx="1081">
                  <c:v>51</c:v>
                </c:pt>
                <c:pt idx="1082">
                  <c:v>66</c:v>
                </c:pt>
                <c:pt idx="1083">
                  <c:v>46</c:v>
                </c:pt>
                <c:pt idx="1084">
                  <c:v>42</c:v>
                </c:pt>
                <c:pt idx="1085">
                  <c:v>68</c:v>
                </c:pt>
                <c:pt idx="1086">
                  <c:v>51</c:v>
                </c:pt>
                <c:pt idx="1087">
                  <c:v>58</c:v>
                </c:pt>
                <c:pt idx="1088">
                  <c:v>75</c:v>
                </c:pt>
                <c:pt idx="1089">
                  <c:v>47</c:v>
                </c:pt>
                <c:pt idx="1090">
                  <c:v>33</c:v>
                </c:pt>
                <c:pt idx="1091">
                  <c:v>61</c:v>
                </c:pt>
                <c:pt idx="1092">
                  <c:v>75</c:v>
                </c:pt>
                <c:pt idx="1093">
                  <c:v>61</c:v>
                </c:pt>
                <c:pt idx="1094">
                  <c:v>68</c:v>
                </c:pt>
                <c:pt idx="1095">
                  <c:v>50</c:v>
                </c:pt>
                <c:pt idx="1096">
                  <c:v>57</c:v>
                </c:pt>
                <c:pt idx="1097">
                  <c:v>73</c:v>
                </c:pt>
                <c:pt idx="1098">
                  <c:v>69</c:v>
                </c:pt>
                <c:pt idx="1099">
                  <c:v>72</c:v>
                </c:pt>
                <c:pt idx="1100">
                  <c:v>43</c:v>
                </c:pt>
                <c:pt idx="1101">
                  <c:v>58</c:v>
                </c:pt>
                <c:pt idx="1102">
                  <c:v>70</c:v>
                </c:pt>
                <c:pt idx="1103">
                  <c:v>49</c:v>
                </c:pt>
                <c:pt idx="1104">
                  <c:v>68</c:v>
                </c:pt>
                <c:pt idx="1105">
                  <c:v>70</c:v>
                </c:pt>
                <c:pt idx="1106">
                  <c:v>42</c:v>
                </c:pt>
                <c:pt idx="1107">
                  <c:v>40</c:v>
                </c:pt>
                <c:pt idx="1108">
                  <c:v>72</c:v>
                </c:pt>
                <c:pt idx="1109">
                  <c:v>65</c:v>
                </c:pt>
                <c:pt idx="1110">
                  <c:v>75</c:v>
                </c:pt>
                <c:pt idx="1111">
                  <c:v>65</c:v>
                </c:pt>
                <c:pt idx="1112">
                  <c:v>63</c:v>
                </c:pt>
                <c:pt idx="1113">
                  <c:v>61</c:v>
                </c:pt>
                <c:pt idx="1114">
                  <c:v>66</c:v>
                </c:pt>
                <c:pt idx="1115">
                  <c:v>73</c:v>
                </c:pt>
                <c:pt idx="1116">
                  <c:v>68</c:v>
                </c:pt>
                <c:pt idx="1117">
                  <c:v>34</c:v>
                </c:pt>
                <c:pt idx="1118">
                  <c:v>55</c:v>
                </c:pt>
                <c:pt idx="1119">
                  <c:v>38</c:v>
                </c:pt>
                <c:pt idx="1120">
                  <c:v>65</c:v>
                </c:pt>
                <c:pt idx="1121">
                  <c:v>75</c:v>
                </c:pt>
                <c:pt idx="1122">
                  <c:v>69</c:v>
                </c:pt>
                <c:pt idx="1123">
                  <c:v>62</c:v>
                </c:pt>
                <c:pt idx="1124">
                  <c:v>62</c:v>
                </c:pt>
                <c:pt idx="1125">
                  <c:v>66</c:v>
                </c:pt>
                <c:pt idx="1126">
                  <c:v>56</c:v>
                </c:pt>
                <c:pt idx="1127">
                  <c:v>67</c:v>
                </c:pt>
                <c:pt idx="1128">
                  <c:v>72</c:v>
                </c:pt>
                <c:pt idx="1129">
                  <c:v>65</c:v>
                </c:pt>
                <c:pt idx="1130">
                  <c:v>64</c:v>
                </c:pt>
                <c:pt idx="1131">
                  <c:v>43</c:v>
                </c:pt>
                <c:pt idx="1132">
                  <c:v>52</c:v>
                </c:pt>
                <c:pt idx="1133">
                  <c:v>60</c:v>
                </c:pt>
                <c:pt idx="1134">
                  <c:v>61</c:v>
                </c:pt>
                <c:pt idx="1135">
                  <c:v>66</c:v>
                </c:pt>
                <c:pt idx="1136">
                  <c:v>67</c:v>
                </c:pt>
                <c:pt idx="1137">
                  <c:v>41</c:v>
                </c:pt>
                <c:pt idx="1138">
                  <c:v>72</c:v>
                </c:pt>
                <c:pt idx="1139">
                  <c:v>56</c:v>
                </c:pt>
                <c:pt idx="1140">
                  <c:v>62</c:v>
                </c:pt>
                <c:pt idx="1141">
                  <c:v>54</c:v>
                </c:pt>
                <c:pt idx="1142">
                  <c:v>64</c:v>
                </c:pt>
                <c:pt idx="1143">
                  <c:v>71</c:v>
                </c:pt>
                <c:pt idx="1144">
                  <c:v>66</c:v>
                </c:pt>
                <c:pt idx="1145">
                  <c:v>54</c:v>
                </c:pt>
                <c:pt idx="1146">
                  <c:v>75</c:v>
                </c:pt>
                <c:pt idx="1147">
                  <c:v>52</c:v>
                </c:pt>
                <c:pt idx="1148">
                  <c:v>75</c:v>
                </c:pt>
                <c:pt idx="1149">
                  <c:v>55</c:v>
                </c:pt>
                <c:pt idx="1150">
                  <c:v>71</c:v>
                </c:pt>
                <c:pt idx="1151">
                  <c:v>73</c:v>
                </c:pt>
                <c:pt idx="1152">
                  <c:v>75</c:v>
                </c:pt>
                <c:pt idx="1153">
                  <c:v>74</c:v>
                </c:pt>
                <c:pt idx="1154">
                  <c:v>68</c:v>
                </c:pt>
                <c:pt idx="1155">
                  <c:v>63</c:v>
                </c:pt>
                <c:pt idx="1156">
                  <c:v>61</c:v>
                </c:pt>
                <c:pt idx="1157">
                  <c:v>67</c:v>
                </c:pt>
                <c:pt idx="1158">
                  <c:v>48</c:v>
                </c:pt>
                <c:pt idx="1159">
                  <c:v>31</c:v>
                </c:pt>
                <c:pt idx="1160">
                  <c:v>61</c:v>
                </c:pt>
                <c:pt idx="1161">
                  <c:v>73</c:v>
                </c:pt>
                <c:pt idx="1162">
                  <c:v>55</c:v>
                </c:pt>
                <c:pt idx="1163">
                  <c:v>64</c:v>
                </c:pt>
                <c:pt idx="1164">
                  <c:v>64</c:v>
                </c:pt>
                <c:pt idx="1165">
                  <c:v>66</c:v>
                </c:pt>
                <c:pt idx="1166">
                  <c:v>57</c:v>
                </c:pt>
                <c:pt idx="1167">
                  <c:v>71</c:v>
                </c:pt>
                <c:pt idx="1168">
                  <c:v>65</c:v>
                </c:pt>
                <c:pt idx="1169">
                  <c:v>15</c:v>
                </c:pt>
                <c:pt idx="1170">
                  <c:v>69</c:v>
                </c:pt>
                <c:pt idx="1171">
                  <c:v>24</c:v>
                </c:pt>
                <c:pt idx="1172">
                  <c:v>70</c:v>
                </c:pt>
                <c:pt idx="1173">
                  <c:v>56</c:v>
                </c:pt>
                <c:pt idx="1174">
                  <c:v>57</c:v>
                </c:pt>
                <c:pt idx="1175">
                  <c:v>66</c:v>
                </c:pt>
                <c:pt idx="1176">
                  <c:v>57</c:v>
                </c:pt>
                <c:pt idx="1177">
                  <c:v>56</c:v>
                </c:pt>
                <c:pt idx="1178">
                  <c:v>68</c:v>
                </c:pt>
                <c:pt idx="1179">
                  <c:v>62</c:v>
                </c:pt>
                <c:pt idx="1180">
                  <c:v>57</c:v>
                </c:pt>
                <c:pt idx="1181">
                  <c:v>60</c:v>
                </c:pt>
                <c:pt idx="1182">
                  <c:v>70</c:v>
                </c:pt>
                <c:pt idx="1183">
                  <c:v>65</c:v>
                </c:pt>
                <c:pt idx="1184">
                  <c:v>35</c:v>
                </c:pt>
                <c:pt idx="1185">
                  <c:v>60</c:v>
                </c:pt>
                <c:pt idx="1186">
                  <c:v>49</c:v>
                </c:pt>
                <c:pt idx="1187">
                  <c:v>57</c:v>
                </c:pt>
                <c:pt idx="1188">
                  <c:v>60</c:v>
                </c:pt>
                <c:pt idx="1189">
                  <c:v>75</c:v>
                </c:pt>
                <c:pt idx="1190">
                  <c:v>45</c:v>
                </c:pt>
                <c:pt idx="1191">
                  <c:v>60</c:v>
                </c:pt>
                <c:pt idx="1192">
                  <c:v>66</c:v>
                </c:pt>
                <c:pt idx="1193">
                  <c:v>65</c:v>
                </c:pt>
                <c:pt idx="1194">
                  <c:v>65</c:v>
                </c:pt>
                <c:pt idx="1195">
                  <c:v>58</c:v>
                </c:pt>
                <c:pt idx="1196">
                  <c:v>44</c:v>
                </c:pt>
                <c:pt idx="1197">
                  <c:v>57</c:v>
                </c:pt>
                <c:pt idx="1198">
                  <c:v>65</c:v>
                </c:pt>
                <c:pt idx="1199">
                  <c:v>70</c:v>
                </c:pt>
                <c:pt idx="1200">
                  <c:v>50</c:v>
                </c:pt>
                <c:pt idx="1201">
                  <c:v>40</c:v>
                </c:pt>
                <c:pt idx="1202">
                  <c:v>43</c:v>
                </c:pt>
                <c:pt idx="1203">
                  <c:v>65</c:v>
                </c:pt>
                <c:pt idx="1204">
                  <c:v>67</c:v>
                </c:pt>
                <c:pt idx="1205">
                  <c:v>71</c:v>
                </c:pt>
                <c:pt idx="1206">
                  <c:v>68</c:v>
                </c:pt>
                <c:pt idx="1207">
                  <c:v>56</c:v>
                </c:pt>
                <c:pt idx="1208">
                  <c:v>60</c:v>
                </c:pt>
                <c:pt idx="1209">
                  <c:v>62</c:v>
                </c:pt>
                <c:pt idx="1210">
                  <c:v>49</c:v>
                </c:pt>
                <c:pt idx="1211">
                  <c:v>56</c:v>
                </c:pt>
                <c:pt idx="1212">
                  <c:v>58</c:v>
                </c:pt>
                <c:pt idx="1213">
                  <c:v>44</c:v>
                </c:pt>
                <c:pt idx="1214">
                  <c:v>58</c:v>
                </c:pt>
                <c:pt idx="1215">
                  <c:v>68</c:v>
                </c:pt>
                <c:pt idx="1216">
                  <c:v>47</c:v>
                </c:pt>
                <c:pt idx="1217">
                  <c:v>74</c:v>
                </c:pt>
                <c:pt idx="1218">
                  <c:v>60</c:v>
                </c:pt>
                <c:pt idx="1219">
                  <c:v>56</c:v>
                </c:pt>
                <c:pt idx="1220">
                  <c:v>65</c:v>
                </c:pt>
                <c:pt idx="1221">
                  <c:v>61</c:v>
                </c:pt>
                <c:pt idx="1222">
                  <c:v>70</c:v>
                </c:pt>
                <c:pt idx="1223">
                  <c:v>59</c:v>
                </c:pt>
                <c:pt idx="1224">
                  <c:v>74</c:v>
                </c:pt>
                <c:pt idx="1225">
                  <c:v>51</c:v>
                </c:pt>
                <c:pt idx="1226">
                  <c:v>73</c:v>
                </c:pt>
                <c:pt idx="1227">
                  <c:v>72</c:v>
                </c:pt>
                <c:pt idx="1228">
                  <c:v>65</c:v>
                </c:pt>
                <c:pt idx="1229">
                  <c:v>71</c:v>
                </c:pt>
                <c:pt idx="1230">
                  <c:v>75</c:v>
                </c:pt>
                <c:pt idx="1231">
                  <c:v>62</c:v>
                </c:pt>
                <c:pt idx="1232">
                  <c:v>60</c:v>
                </c:pt>
                <c:pt idx="1233">
                  <c:v>57</c:v>
                </c:pt>
                <c:pt idx="1234">
                  <c:v>59</c:v>
                </c:pt>
                <c:pt idx="1235">
                  <c:v>56</c:v>
                </c:pt>
                <c:pt idx="1236">
                  <c:v>75</c:v>
                </c:pt>
                <c:pt idx="1237">
                  <c:v>63</c:v>
                </c:pt>
                <c:pt idx="1238">
                  <c:v>65</c:v>
                </c:pt>
                <c:pt idx="1239">
                  <c:v>55</c:v>
                </c:pt>
                <c:pt idx="1240">
                  <c:v>46</c:v>
                </c:pt>
                <c:pt idx="1241">
                  <c:v>33</c:v>
                </c:pt>
                <c:pt idx="1242">
                  <c:v>72</c:v>
                </c:pt>
                <c:pt idx="1243">
                  <c:v>59</c:v>
                </c:pt>
                <c:pt idx="1244">
                  <c:v>62</c:v>
                </c:pt>
                <c:pt idx="1245">
                  <c:v>75</c:v>
                </c:pt>
                <c:pt idx="1246">
                  <c:v>61</c:v>
                </c:pt>
                <c:pt idx="1247">
                  <c:v>67</c:v>
                </c:pt>
                <c:pt idx="1248">
                  <c:v>57</c:v>
                </c:pt>
                <c:pt idx="1249">
                  <c:v>60</c:v>
                </c:pt>
                <c:pt idx="1250">
                  <c:v>59</c:v>
                </c:pt>
                <c:pt idx="1251">
                  <c:v>57</c:v>
                </c:pt>
                <c:pt idx="1252">
                  <c:v>59</c:v>
                </c:pt>
                <c:pt idx="1253">
                  <c:v>55</c:v>
                </c:pt>
                <c:pt idx="1254">
                  <c:v>62</c:v>
                </c:pt>
                <c:pt idx="1255">
                  <c:v>65</c:v>
                </c:pt>
                <c:pt idx="1256">
                  <c:v>39</c:v>
                </c:pt>
                <c:pt idx="1257">
                  <c:v>75</c:v>
                </c:pt>
                <c:pt idx="1258">
                  <c:v>53</c:v>
                </c:pt>
                <c:pt idx="1259">
                  <c:v>53</c:v>
                </c:pt>
                <c:pt idx="1260">
                  <c:v>64</c:v>
                </c:pt>
                <c:pt idx="1261">
                  <c:v>56</c:v>
                </c:pt>
                <c:pt idx="1262">
                  <c:v>44</c:v>
                </c:pt>
                <c:pt idx="1263">
                  <c:v>50</c:v>
                </c:pt>
                <c:pt idx="1264">
                  <c:v>66</c:v>
                </c:pt>
                <c:pt idx="1265">
                  <c:v>74</c:v>
                </c:pt>
                <c:pt idx="1266">
                  <c:v>75</c:v>
                </c:pt>
                <c:pt idx="1267">
                  <c:v>37</c:v>
                </c:pt>
                <c:pt idx="1268">
                  <c:v>62</c:v>
                </c:pt>
                <c:pt idx="1269">
                  <c:v>45</c:v>
                </c:pt>
                <c:pt idx="1270">
                  <c:v>55</c:v>
                </c:pt>
                <c:pt idx="1271">
                  <c:v>73</c:v>
                </c:pt>
                <c:pt idx="1272">
                  <c:v>51</c:v>
                </c:pt>
                <c:pt idx="1273">
                  <c:v>65</c:v>
                </c:pt>
                <c:pt idx="1274">
                  <c:v>67</c:v>
                </c:pt>
                <c:pt idx="1275">
                  <c:v>52</c:v>
                </c:pt>
                <c:pt idx="1276">
                  <c:v>75</c:v>
                </c:pt>
                <c:pt idx="1277">
                  <c:v>53</c:v>
                </c:pt>
                <c:pt idx="1278">
                  <c:v>70</c:v>
                </c:pt>
                <c:pt idx="1279">
                  <c:v>71</c:v>
                </c:pt>
                <c:pt idx="1280">
                  <c:v>70</c:v>
                </c:pt>
                <c:pt idx="1281">
                  <c:v>62</c:v>
                </c:pt>
                <c:pt idx="1282">
                  <c:v>60</c:v>
                </c:pt>
                <c:pt idx="1283">
                  <c:v>71</c:v>
                </c:pt>
                <c:pt idx="1284">
                  <c:v>61</c:v>
                </c:pt>
                <c:pt idx="1285">
                  <c:v>75</c:v>
                </c:pt>
                <c:pt idx="1286">
                  <c:v>61</c:v>
                </c:pt>
                <c:pt idx="1287">
                  <c:v>55</c:v>
                </c:pt>
                <c:pt idx="1288">
                  <c:v>72</c:v>
                </c:pt>
                <c:pt idx="1289">
                  <c:v>22</c:v>
                </c:pt>
                <c:pt idx="1290">
                  <c:v>72</c:v>
                </c:pt>
                <c:pt idx="1291">
                  <c:v>56</c:v>
                </c:pt>
                <c:pt idx="1292">
                  <c:v>63</c:v>
                </c:pt>
                <c:pt idx="1293">
                  <c:v>55</c:v>
                </c:pt>
                <c:pt idx="1294">
                  <c:v>67</c:v>
                </c:pt>
                <c:pt idx="1295">
                  <c:v>65</c:v>
                </c:pt>
                <c:pt idx="1296">
                  <c:v>65</c:v>
                </c:pt>
                <c:pt idx="1297">
                  <c:v>71</c:v>
                </c:pt>
                <c:pt idx="1298">
                  <c:v>70</c:v>
                </c:pt>
                <c:pt idx="1299">
                  <c:v>57</c:v>
                </c:pt>
                <c:pt idx="1300">
                  <c:v>52</c:v>
                </c:pt>
                <c:pt idx="1301">
                  <c:v>70</c:v>
                </c:pt>
                <c:pt idx="1302">
                  <c:v>62</c:v>
                </c:pt>
                <c:pt idx="1303">
                  <c:v>70</c:v>
                </c:pt>
                <c:pt idx="1304">
                  <c:v>40</c:v>
                </c:pt>
                <c:pt idx="1305">
                  <c:v>56</c:v>
                </c:pt>
                <c:pt idx="1306">
                  <c:v>61</c:v>
                </c:pt>
                <c:pt idx="1307">
                  <c:v>60</c:v>
                </c:pt>
                <c:pt idx="1308">
                  <c:v>62</c:v>
                </c:pt>
                <c:pt idx="1309">
                  <c:v>62</c:v>
                </c:pt>
                <c:pt idx="1310">
                  <c:v>62</c:v>
                </c:pt>
                <c:pt idx="1311">
                  <c:v>44</c:v>
                </c:pt>
                <c:pt idx="1312">
                  <c:v>70</c:v>
                </c:pt>
                <c:pt idx="1313">
                  <c:v>61</c:v>
                </c:pt>
                <c:pt idx="1314">
                  <c:v>60</c:v>
                </c:pt>
                <c:pt idx="1315">
                  <c:v>70</c:v>
                </c:pt>
                <c:pt idx="1316">
                  <c:v>66</c:v>
                </c:pt>
                <c:pt idx="1317">
                  <c:v>62</c:v>
                </c:pt>
                <c:pt idx="1318">
                  <c:v>75</c:v>
                </c:pt>
                <c:pt idx="1319">
                  <c:v>51</c:v>
                </c:pt>
                <c:pt idx="1320">
                  <c:v>70</c:v>
                </c:pt>
                <c:pt idx="1321">
                  <c:v>75</c:v>
                </c:pt>
                <c:pt idx="1322">
                  <c:v>59</c:v>
                </c:pt>
                <c:pt idx="1323">
                  <c:v>75</c:v>
                </c:pt>
                <c:pt idx="1324">
                  <c:v>70</c:v>
                </c:pt>
                <c:pt idx="1325">
                  <c:v>58</c:v>
                </c:pt>
                <c:pt idx="1326">
                  <c:v>75</c:v>
                </c:pt>
                <c:pt idx="1327">
                  <c:v>60</c:v>
                </c:pt>
                <c:pt idx="1328">
                  <c:v>60</c:v>
                </c:pt>
                <c:pt idx="1329">
                  <c:v>23</c:v>
                </c:pt>
                <c:pt idx="1330">
                  <c:v>67</c:v>
                </c:pt>
                <c:pt idx="1331">
                  <c:v>65</c:v>
                </c:pt>
                <c:pt idx="1332">
                  <c:v>72</c:v>
                </c:pt>
                <c:pt idx="1333">
                  <c:v>69</c:v>
                </c:pt>
                <c:pt idx="1334">
                  <c:v>45</c:v>
                </c:pt>
                <c:pt idx="1335">
                  <c:v>64</c:v>
                </c:pt>
                <c:pt idx="1336">
                  <c:v>68</c:v>
                </c:pt>
                <c:pt idx="1337">
                  <c:v>68</c:v>
                </c:pt>
                <c:pt idx="1338">
                  <c:v>75</c:v>
                </c:pt>
                <c:pt idx="1339">
                  <c:v>71</c:v>
                </c:pt>
                <c:pt idx="1340">
                  <c:v>75</c:v>
                </c:pt>
                <c:pt idx="1341">
                  <c:v>59</c:v>
                </c:pt>
                <c:pt idx="1342">
                  <c:v>46</c:v>
                </c:pt>
                <c:pt idx="1343">
                  <c:v>64</c:v>
                </c:pt>
                <c:pt idx="1344">
                  <c:v>64</c:v>
                </c:pt>
                <c:pt idx="1345">
                  <c:v>70</c:v>
                </c:pt>
                <c:pt idx="1346">
                  <c:v>60</c:v>
                </c:pt>
                <c:pt idx="1347">
                  <c:v>70</c:v>
                </c:pt>
                <c:pt idx="1348">
                  <c:v>59</c:v>
                </c:pt>
                <c:pt idx="1349">
                  <c:v>55</c:v>
                </c:pt>
                <c:pt idx="1350">
                  <c:v>72</c:v>
                </c:pt>
                <c:pt idx="1351">
                  <c:v>59</c:v>
                </c:pt>
                <c:pt idx="1352">
                  <c:v>75</c:v>
                </c:pt>
                <c:pt idx="1353">
                  <c:v>72</c:v>
                </c:pt>
                <c:pt idx="1354">
                  <c:v>63</c:v>
                </c:pt>
                <c:pt idx="1355">
                  <c:v>59</c:v>
                </c:pt>
                <c:pt idx="1356">
                  <c:v>66</c:v>
                </c:pt>
                <c:pt idx="1357">
                  <c:v>60</c:v>
                </c:pt>
                <c:pt idx="1358">
                  <c:v>63</c:v>
                </c:pt>
                <c:pt idx="1359">
                  <c:v>71</c:v>
                </c:pt>
                <c:pt idx="1360">
                  <c:v>60</c:v>
                </c:pt>
                <c:pt idx="1361">
                  <c:v>55</c:v>
                </c:pt>
                <c:pt idx="1362">
                  <c:v>61</c:v>
                </c:pt>
                <c:pt idx="1363">
                  <c:v>63</c:v>
                </c:pt>
                <c:pt idx="1364">
                  <c:v>60</c:v>
                </c:pt>
                <c:pt idx="1365">
                  <c:v>45</c:v>
                </c:pt>
                <c:pt idx="1366">
                  <c:v>65</c:v>
                </c:pt>
                <c:pt idx="1367">
                  <c:v>66</c:v>
                </c:pt>
                <c:pt idx="1368">
                  <c:v>63</c:v>
                </c:pt>
                <c:pt idx="1369">
                  <c:v>55</c:v>
                </c:pt>
                <c:pt idx="1370">
                  <c:v>54</c:v>
                </c:pt>
                <c:pt idx="1371">
                  <c:v>61</c:v>
                </c:pt>
                <c:pt idx="1372">
                  <c:v>75</c:v>
                </c:pt>
                <c:pt idx="1373">
                  <c:v>75</c:v>
                </c:pt>
                <c:pt idx="1374">
                  <c:v>70</c:v>
                </c:pt>
                <c:pt idx="1375">
                  <c:v>68</c:v>
                </c:pt>
                <c:pt idx="1376">
                  <c:v>46</c:v>
                </c:pt>
                <c:pt idx="1377">
                  <c:v>57</c:v>
                </c:pt>
                <c:pt idx="1378">
                  <c:v>72</c:v>
                </c:pt>
                <c:pt idx="1379">
                  <c:v>61</c:v>
                </c:pt>
                <c:pt idx="1380">
                  <c:v>69</c:v>
                </c:pt>
                <c:pt idx="1381">
                  <c:v>58</c:v>
                </c:pt>
                <c:pt idx="1382">
                  <c:v>72</c:v>
                </c:pt>
                <c:pt idx="1383">
                  <c:v>65</c:v>
                </c:pt>
                <c:pt idx="1384">
                  <c:v>69</c:v>
                </c:pt>
                <c:pt idx="1385">
                  <c:v>53</c:v>
                </c:pt>
                <c:pt idx="1386">
                  <c:v>61</c:v>
                </c:pt>
                <c:pt idx="1387">
                  <c:v>67</c:v>
                </c:pt>
                <c:pt idx="1388">
                  <c:v>65</c:v>
                </c:pt>
                <c:pt idx="1389">
                  <c:v>57</c:v>
                </c:pt>
                <c:pt idx="1390">
                  <c:v>69</c:v>
                </c:pt>
                <c:pt idx="1391">
                  <c:v>16</c:v>
                </c:pt>
                <c:pt idx="1392">
                  <c:v>66</c:v>
                </c:pt>
                <c:pt idx="1393">
                  <c:v>67</c:v>
                </c:pt>
                <c:pt idx="1394">
                  <c:v>54</c:v>
                </c:pt>
                <c:pt idx="1395">
                  <c:v>64</c:v>
                </c:pt>
                <c:pt idx="1396">
                  <c:v>59</c:v>
                </c:pt>
                <c:pt idx="1397">
                  <c:v>69</c:v>
                </c:pt>
                <c:pt idx="1398">
                  <c:v>62</c:v>
                </c:pt>
                <c:pt idx="1399">
                  <c:v>74</c:v>
                </c:pt>
                <c:pt idx="1400">
                  <c:v>64</c:v>
                </c:pt>
                <c:pt idx="1401">
                  <c:v>69</c:v>
                </c:pt>
                <c:pt idx="1402">
                  <c:v>45</c:v>
                </c:pt>
                <c:pt idx="1403">
                  <c:v>65</c:v>
                </c:pt>
                <c:pt idx="1404">
                  <c:v>71</c:v>
                </c:pt>
                <c:pt idx="1405">
                  <c:v>51</c:v>
                </c:pt>
                <c:pt idx="1406">
                  <c:v>67</c:v>
                </c:pt>
                <c:pt idx="1407">
                  <c:v>68</c:v>
                </c:pt>
                <c:pt idx="1408">
                  <c:v>68</c:v>
                </c:pt>
                <c:pt idx="1409">
                  <c:v>41</c:v>
                </c:pt>
                <c:pt idx="1410">
                  <c:v>58</c:v>
                </c:pt>
                <c:pt idx="1411">
                  <c:v>68</c:v>
                </c:pt>
                <c:pt idx="1412">
                  <c:v>72</c:v>
                </c:pt>
                <c:pt idx="1413">
                  <c:v>44</c:v>
                </c:pt>
                <c:pt idx="1414">
                  <c:v>75</c:v>
                </c:pt>
                <c:pt idx="1415">
                  <c:v>64</c:v>
                </c:pt>
                <c:pt idx="1416">
                  <c:v>65</c:v>
                </c:pt>
                <c:pt idx="1417">
                  <c:v>60</c:v>
                </c:pt>
                <c:pt idx="1418">
                  <c:v>60</c:v>
                </c:pt>
                <c:pt idx="1419">
                  <c:v>75</c:v>
                </c:pt>
                <c:pt idx="1420">
                  <c:v>54</c:v>
                </c:pt>
                <c:pt idx="1421">
                  <c:v>52</c:v>
                </c:pt>
                <c:pt idx="1422">
                  <c:v>55</c:v>
                </c:pt>
                <c:pt idx="1423">
                  <c:v>58</c:v>
                </c:pt>
                <c:pt idx="1424">
                  <c:v>72</c:v>
                </c:pt>
                <c:pt idx="1425">
                  <c:v>54</c:v>
                </c:pt>
                <c:pt idx="1426">
                  <c:v>68</c:v>
                </c:pt>
                <c:pt idx="1427">
                  <c:v>75</c:v>
                </c:pt>
                <c:pt idx="1428">
                  <c:v>70</c:v>
                </c:pt>
                <c:pt idx="1429">
                  <c:v>71</c:v>
                </c:pt>
                <c:pt idx="1430">
                  <c:v>69</c:v>
                </c:pt>
                <c:pt idx="1431">
                  <c:v>46</c:v>
                </c:pt>
                <c:pt idx="1432">
                  <c:v>61</c:v>
                </c:pt>
                <c:pt idx="1433">
                  <c:v>67</c:v>
                </c:pt>
                <c:pt idx="1434">
                  <c:v>61</c:v>
                </c:pt>
                <c:pt idx="1435">
                  <c:v>63</c:v>
                </c:pt>
                <c:pt idx="1436">
                  <c:v>67</c:v>
                </c:pt>
                <c:pt idx="1437">
                  <c:v>63</c:v>
                </c:pt>
                <c:pt idx="1438">
                  <c:v>59</c:v>
                </c:pt>
                <c:pt idx="1439">
                  <c:v>71</c:v>
                </c:pt>
                <c:pt idx="1440">
                  <c:v>72</c:v>
                </c:pt>
                <c:pt idx="1441">
                  <c:v>70</c:v>
                </c:pt>
                <c:pt idx="1442">
                  <c:v>70</c:v>
                </c:pt>
                <c:pt idx="1443">
                  <c:v>74</c:v>
                </c:pt>
                <c:pt idx="1444">
                  <c:v>26</c:v>
                </c:pt>
                <c:pt idx="1445">
                  <c:v>59</c:v>
                </c:pt>
                <c:pt idx="1446">
                  <c:v>65</c:v>
                </c:pt>
                <c:pt idx="1447">
                  <c:v>51</c:v>
                </c:pt>
                <c:pt idx="1448">
                  <c:v>63</c:v>
                </c:pt>
                <c:pt idx="1449">
                  <c:v>68</c:v>
                </c:pt>
                <c:pt idx="1450">
                  <c:v>73</c:v>
                </c:pt>
                <c:pt idx="1451">
                  <c:v>75</c:v>
                </c:pt>
                <c:pt idx="1452">
                  <c:v>45</c:v>
                </c:pt>
                <c:pt idx="1453">
                  <c:v>70</c:v>
                </c:pt>
                <c:pt idx="1454">
                  <c:v>51</c:v>
                </c:pt>
                <c:pt idx="1455">
                  <c:v>49</c:v>
                </c:pt>
                <c:pt idx="1456">
                  <c:v>75</c:v>
                </c:pt>
                <c:pt idx="1457">
                  <c:v>71</c:v>
                </c:pt>
                <c:pt idx="1458">
                  <c:v>71</c:v>
                </c:pt>
                <c:pt idx="1459">
                  <c:v>56</c:v>
                </c:pt>
                <c:pt idx="1460">
                  <c:v>75</c:v>
                </c:pt>
                <c:pt idx="1461">
                  <c:v>58</c:v>
                </c:pt>
                <c:pt idx="1462">
                  <c:v>72</c:v>
                </c:pt>
                <c:pt idx="1463">
                  <c:v>59</c:v>
                </c:pt>
                <c:pt idx="1464">
                  <c:v>66</c:v>
                </c:pt>
                <c:pt idx="1465">
                  <c:v>74</c:v>
                </c:pt>
                <c:pt idx="1466">
                  <c:v>67</c:v>
                </c:pt>
                <c:pt idx="1467">
                  <c:v>66</c:v>
                </c:pt>
                <c:pt idx="1468">
                  <c:v>74</c:v>
                </c:pt>
                <c:pt idx="1469">
                  <c:v>40</c:v>
                </c:pt>
                <c:pt idx="1470">
                  <c:v>35</c:v>
                </c:pt>
                <c:pt idx="1471">
                  <c:v>67</c:v>
                </c:pt>
                <c:pt idx="1472">
                  <c:v>56</c:v>
                </c:pt>
                <c:pt idx="1473">
                  <c:v>68</c:v>
                </c:pt>
                <c:pt idx="1474">
                  <c:v>72</c:v>
                </c:pt>
                <c:pt idx="1475">
                  <c:v>67</c:v>
                </c:pt>
                <c:pt idx="1476">
                  <c:v>69</c:v>
                </c:pt>
                <c:pt idx="1477">
                  <c:v>54</c:v>
                </c:pt>
                <c:pt idx="1478">
                  <c:v>69</c:v>
                </c:pt>
                <c:pt idx="1479">
                  <c:v>56</c:v>
                </c:pt>
                <c:pt idx="1480">
                  <c:v>64</c:v>
                </c:pt>
                <c:pt idx="1481">
                  <c:v>65</c:v>
                </c:pt>
                <c:pt idx="1482">
                  <c:v>15</c:v>
                </c:pt>
                <c:pt idx="1483">
                  <c:v>37</c:v>
                </c:pt>
                <c:pt idx="1484">
                  <c:v>71</c:v>
                </c:pt>
                <c:pt idx="1485">
                  <c:v>59</c:v>
                </c:pt>
                <c:pt idx="1486">
                  <c:v>61</c:v>
                </c:pt>
                <c:pt idx="1487">
                  <c:v>58</c:v>
                </c:pt>
                <c:pt idx="1488">
                  <c:v>61</c:v>
                </c:pt>
                <c:pt idx="1489">
                  <c:v>60</c:v>
                </c:pt>
                <c:pt idx="1490">
                  <c:v>71</c:v>
                </c:pt>
                <c:pt idx="1491">
                  <c:v>57</c:v>
                </c:pt>
                <c:pt idx="1492">
                  <c:v>57</c:v>
                </c:pt>
                <c:pt idx="1493">
                  <c:v>66</c:v>
                </c:pt>
                <c:pt idx="1494">
                  <c:v>48</c:v>
                </c:pt>
                <c:pt idx="1495">
                  <c:v>51</c:v>
                </c:pt>
                <c:pt idx="1496">
                  <c:v>60</c:v>
                </c:pt>
                <c:pt idx="1497">
                  <c:v>62</c:v>
                </c:pt>
                <c:pt idx="1498">
                  <c:v>57</c:v>
                </c:pt>
                <c:pt idx="1499">
                  <c:v>61</c:v>
                </c:pt>
                <c:pt idx="1500">
                  <c:v>74</c:v>
                </c:pt>
                <c:pt idx="1501">
                  <c:v>69</c:v>
                </c:pt>
                <c:pt idx="1502">
                  <c:v>63</c:v>
                </c:pt>
                <c:pt idx="1503">
                  <c:v>63</c:v>
                </c:pt>
                <c:pt idx="1504">
                  <c:v>65</c:v>
                </c:pt>
                <c:pt idx="1505">
                  <c:v>68</c:v>
                </c:pt>
                <c:pt idx="1506">
                  <c:v>54</c:v>
                </c:pt>
                <c:pt idx="1507">
                  <c:v>54</c:v>
                </c:pt>
                <c:pt idx="1508">
                  <c:v>72</c:v>
                </c:pt>
                <c:pt idx="1509">
                  <c:v>72</c:v>
                </c:pt>
                <c:pt idx="1510">
                  <c:v>55</c:v>
                </c:pt>
                <c:pt idx="1511">
                  <c:v>46</c:v>
                </c:pt>
                <c:pt idx="1512">
                  <c:v>62</c:v>
                </c:pt>
                <c:pt idx="1513">
                  <c:v>38</c:v>
                </c:pt>
                <c:pt idx="1514">
                  <c:v>75</c:v>
                </c:pt>
                <c:pt idx="1515">
                  <c:v>54</c:v>
                </c:pt>
                <c:pt idx="1516">
                  <c:v>64</c:v>
                </c:pt>
                <c:pt idx="1517">
                  <c:v>53</c:v>
                </c:pt>
                <c:pt idx="1518">
                  <c:v>46</c:v>
                </c:pt>
                <c:pt idx="1519">
                  <c:v>75</c:v>
                </c:pt>
                <c:pt idx="1520">
                  <c:v>66</c:v>
                </c:pt>
                <c:pt idx="1521">
                  <c:v>64</c:v>
                </c:pt>
                <c:pt idx="1522">
                  <c:v>75</c:v>
                </c:pt>
                <c:pt idx="1523">
                  <c:v>75</c:v>
                </c:pt>
                <c:pt idx="1524">
                  <c:v>60</c:v>
                </c:pt>
                <c:pt idx="1525">
                  <c:v>69</c:v>
                </c:pt>
                <c:pt idx="1526">
                  <c:v>58</c:v>
                </c:pt>
                <c:pt idx="1527">
                  <c:v>75</c:v>
                </c:pt>
                <c:pt idx="1528">
                  <c:v>61</c:v>
                </c:pt>
                <c:pt idx="1529">
                  <c:v>72</c:v>
                </c:pt>
                <c:pt idx="1530">
                  <c:v>54</c:v>
                </c:pt>
                <c:pt idx="1531">
                  <c:v>53</c:v>
                </c:pt>
                <c:pt idx="1532">
                  <c:v>67</c:v>
                </c:pt>
                <c:pt idx="1533">
                  <c:v>66</c:v>
                </c:pt>
                <c:pt idx="1534">
                  <c:v>71</c:v>
                </c:pt>
                <c:pt idx="1535">
                  <c:v>74</c:v>
                </c:pt>
                <c:pt idx="1536">
                  <c:v>67</c:v>
                </c:pt>
                <c:pt idx="1537">
                  <c:v>60</c:v>
                </c:pt>
                <c:pt idx="1538">
                  <c:v>70</c:v>
                </c:pt>
                <c:pt idx="1539">
                  <c:v>75</c:v>
                </c:pt>
                <c:pt idx="1540">
                  <c:v>72</c:v>
                </c:pt>
                <c:pt idx="1541">
                  <c:v>73</c:v>
                </c:pt>
                <c:pt idx="1542">
                  <c:v>61</c:v>
                </c:pt>
                <c:pt idx="1543">
                  <c:v>69</c:v>
                </c:pt>
                <c:pt idx="1544">
                  <c:v>43</c:v>
                </c:pt>
                <c:pt idx="1545">
                  <c:v>63</c:v>
                </c:pt>
                <c:pt idx="1546">
                  <c:v>48</c:v>
                </c:pt>
                <c:pt idx="1547">
                  <c:v>61</c:v>
                </c:pt>
                <c:pt idx="1548">
                  <c:v>61</c:v>
                </c:pt>
                <c:pt idx="1549">
                  <c:v>55</c:v>
                </c:pt>
                <c:pt idx="1550">
                  <c:v>51</c:v>
                </c:pt>
                <c:pt idx="1551">
                  <c:v>75</c:v>
                </c:pt>
                <c:pt idx="1552">
                  <c:v>66</c:v>
                </c:pt>
                <c:pt idx="1553">
                  <c:v>60</c:v>
                </c:pt>
                <c:pt idx="1554">
                  <c:v>48</c:v>
                </c:pt>
                <c:pt idx="1555">
                  <c:v>74</c:v>
                </c:pt>
                <c:pt idx="1556">
                  <c:v>54</c:v>
                </c:pt>
                <c:pt idx="1557">
                  <c:v>59</c:v>
                </c:pt>
                <c:pt idx="1558">
                  <c:v>60</c:v>
                </c:pt>
                <c:pt idx="1559">
                  <c:v>71</c:v>
                </c:pt>
                <c:pt idx="1560">
                  <c:v>40</c:v>
                </c:pt>
                <c:pt idx="1561">
                  <c:v>57</c:v>
                </c:pt>
                <c:pt idx="1562">
                  <c:v>44</c:v>
                </c:pt>
                <c:pt idx="1563">
                  <c:v>72</c:v>
                </c:pt>
                <c:pt idx="1564">
                  <c:v>66</c:v>
                </c:pt>
                <c:pt idx="1565">
                  <c:v>68</c:v>
                </c:pt>
                <c:pt idx="1566">
                  <c:v>45</c:v>
                </c:pt>
                <c:pt idx="1567">
                  <c:v>66</c:v>
                </c:pt>
                <c:pt idx="1568">
                  <c:v>74</c:v>
                </c:pt>
                <c:pt idx="1569">
                  <c:v>37</c:v>
                </c:pt>
                <c:pt idx="1570">
                  <c:v>68</c:v>
                </c:pt>
                <c:pt idx="1571">
                  <c:v>72</c:v>
                </c:pt>
                <c:pt idx="1572">
                  <c:v>58</c:v>
                </c:pt>
                <c:pt idx="1573">
                  <c:v>61</c:v>
                </c:pt>
                <c:pt idx="1574">
                  <c:v>72</c:v>
                </c:pt>
                <c:pt idx="1575">
                  <c:v>71</c:v>
                </c:pt>
                <c:pt idx="1576">
                  <c:v>70</c:v>
                </c:pt>
                <c:pt idx="1577">
                  <c:v>64</c:v>
                </c:pt>
                <c:pt idx="1578">
                  <c:v>58</c:v>
                </c:pt>
                <c:pt idx="1579">
                  <c:v>75</c:v>
                </c:pt>
                <c:pt idx="1580">
                  <c:v>64</c:v>
                </c:pt>
                <c:pt idx="1581">
                  <c:v>23</c:v>
                </c:pt>
                <c:pt idx="1582">
                  <c:v>35</c:v>
                </c:pt>
                <c:pt idx="1583">
                  <c:v>72</c:v>
                </c:pt>
                <c:pt idx="1584">
                  <c:v>75</c:v>
                </c:pt>
                <c:pt idx="1585">
                  <c:v>75</c:v>
                </c:pt>
                <c:pt idx="1586">
                  <c:v>60</c:v>
                </c:pt>
                <c:pt idx="1587">
                  <c:v>63</c:v>
                </c:pt>
                <c:pt idx="1588">
                  <c:v>75</c:v>
                </c:pt>
                <c:pt idx="1589">
                  <c:v>75</c:v>
                </c:pt>
                <c:pt idx="1590">
                  <c:v>63</c:v>
                </c:pt>
                <c:pt idx="1591">
                  <c:v>44</c:v>
                </c:pt>
                <c:pt idx="1592">
                  <c:v>60</c:v>
                </c:pt>
                <c:pt idx="1593">
                  <c:v>65</c:v>
                </c:pt>
                <c:pt idx="1594">
                  <c:v>58</c:v>
                </c:pt>
                <c:pt idx="1595">
                  <c:v>63</c:v>
                </c:pt>
                <c:pt idx="1596">
                  <c:v>65</c:v>
                </c:pt>
                <c:pt idx="1597">
                  <c:v>59</c:v>
                </c:pt>
                <c:pt idx="1598">
                  <c:v>66</c:v>
                </c:pt>
                <c:pt idx="1599">
                  <c:v>57</c:v>
                </c:pt>
                <c:pt idx="1600">
                  <c:v>73</c:v>
                </c:pt>
                <c:pt idx="1601">
                  <c:v>69</c:v>
                </c:pt>
                <c:pt idx="1602">
                  <c:v>68</c:v>
                </c:pt>
                <c:pt idx="1603">
                  <c:v>73</c:v>
                </c:pt>
                <c:pt idx="1604">
                  <c:v>70</c:v>
                </c:pt>
                <c:pt idx="1605">
                  <c:v>49</c:v>
                </c:pt>
                <c:pt idx="1606">
                  <c:v>74</c:v>
                </c:pt>
                <c:pt idx="1607">
                  <c:v>74</c:v>
                </c:pt>
                <c:pt idx="1608">
                  <c:v>57</c:v>
                </c:pt>
                <c:pt idx="1609">
                  <c:v>63</c:v>
                </c:pt>
                <c:pt idx="1610">
                  <c:v>74</c:v>
                </c:pt>
                <c:pt idx="1611">
                  <c:v>62</c:v>
                </c:pt>
                <c:pt idx="1612">
                  <c:v>69</c:v>
                </c:pt>
                <c:pt idx="1613">
                  <c:v>63</c:v>
                </c:pt>
                <c:pt idx="1614">
                  <c:v>56</c:v>
                </c:pt>
                <c:pt idx="1615">
                  <c:v>52</c:v>
                </c:pt>
                <c:pt idx="1616">
                  <c:v>65</c:v>
                </c:pt>
                <c:pt idx="1617">
                  <c:v>75</c:v>
                </c:pt>
                <c:pt idx="1618">
                  <c:v>51</c:v>
                </c:pt>
                <c:pt idx="1619">
                  <c:v>57</c:v>
                </c:pt>
                <c:pt idx="1620">
                  <c:v>67</c:v>
                </c:pt>
                <c:pt idx="1621">
                  <c:v>71</c:v>
                </c:pt>
                <c:pt idx="1622">
                  <c:v>66</c:v>
                </c:pt>
                <c:pt idx="1623">
                  <c:v>75</c:v>
                </c:pt>
                <c:pt idx="1624">
                  <c:v>64</c:v>
                </c:pt>
                <c:pt idx="1625">
                  <c:v>68</c:v>
                </c:pt>
                <c:pt idx="1626">
                  <c:v>69</c:v>
                </c:pt>
                <c:pt idx="1627">
                  <c:v>57</c:v>
                </c:pt>
                <c:pt idx="1628">
                  <c:v>70</c:v>
                </c:pt>
                <c:pt idx="1629">
                  <c:v>63</c:v>
                </c:pt>
                <c:pt idx="1630">
                  <c:v>57</c:v>
                </c:pt>
                <c:pt idx="1631">
                  <c:v>65</c:v>
                </c:pt>
                <c:pt idx="1632">
                  <c:v>57</c:v>
                </c:pt>
                <c:pt idx="1633">
                  <c:v>59</c:v>
                </c:pt>
                <c:pt idx="1634">
                  <c:v>55</c:v>
                </c:pt>
                <c:pt idx="1635">
                  <c:v>75</c:v>
                </c:pt>
                <c:pt idx="1636">
                  <c:v>65</c:v>
                </c:pt>
                <c:pt idx="1637">
                  <c:v>53</c:v>
                </c:pt>
                <c:pt idx="1638">
                  <c:v>56</c:v>
                </c:pt>
                <c:pt idx="1639">
                  <c:v>70</c:v>
                </c:pt>
                <c:pt idx="1640">
                  <c:v>63</c:v>
                </c:pt>
                <c:pt idx="1641">
                  <c:v>64</c:v>
                </c:pt>
                <c:pt idx="1642">
                  <c:v>69</c:v>
                </c:pt>
                <c:pt idx="1643">
                  <c:v>68</c:v>
                </c:pt>
                <c:pt idx="1644">
                  <c:v>66</c:v>
                </c:pt>
                <c:pt idx="1645">
                  <c:v>57</c:v>
                </c:pt>
                <c:pt idx="1646">
                  <c:v>62</c:v>
                </c:pt>
                <c:pt idx="1647">
                  <c:v>70</c:v>
                </c:pt>
                <c:pt idx="1648">
                  <c:v>63</c:v>
                </c:pt>
                <c:pt idx="1649">
                  <c:v>52</c:v>
                </c:pt>
                <c:pt idx="1650">
                  <c:v>72</c:v>
                </c:pt>
                <c:pt idx="1651">
                  <c:v>37</c:v>
                </c:pt>
                <c:pt idx="1652">
                  <c:v>56</c:v>
                </c:pt>
                <c:pt idx="1653">
                  <c:v>67</c:v>
                </c:pt>
                <c:pt idx="1654">
                  <c:v>69</c:v>
                </c:pt>
                <c:pt idx="1655">
                  <c:v>41</c:v>
                </c:pt>
                <c:pt idx="1656">
                  <c:v>64</c:v>
                </c:pt>
                <c:pt idx="1657">
                  <c:v>60</c:v>
                </c:pt>
                <c:pt idx="1658">
                  <c:v>54</c:v>
                </c:pt>
                <c:pt idx="1659">
                  <c:v>44</c:v>
                </c:pt>
                <c:pt idx="1660">
                  <c:v>71</c:v>
                </c:pt>
                <c:pt idx="1661">
                  <c:v>38</c:v>
                </c:pt>
                <c:pt idx="1662">
                  <c:v>71</c:v>
                </c:pt>
                <c:pt idx="1663">
                  <c:v>53</c:v>
                </c:pt>
                <c:pt idx="1664">
                  <c:v>67</c:v>
                </c:pt>
                <c:pt idx="1665">
                  <c:v>72</c:v>
                </c:pt>
                <c:pt idx="1666">
                  <c:v>75</c:v>
                </c:pt>
                <c:pt idx="1667">
                  <c:v>50</c:v>
                </c:pt>
                <c:pt idx="1668">
                  <c:v>50</c:v>
                </c:pt>
                <c:pt idx="1669">
                  <c:v>69</c:v>
                </c:pt>
                <c:pt idx="1670">
                  <c:v>52</c:v>
                </c:pt>
                <c:pt idx="1671">
                  <c:v>73</c:v>
                </c:pt>
                <c:pt idx="1672">
                  <c:v>46</c:v>
                </c:pt>
                <c:pt idx="1673">
                  <c:v>71</c:v>
                </c:pt>
                <c:pt idx="1674">
                  <c:v>69</c:v>
                </c:pt>
                <c:pt idx="1675">
                  <c:v>59</c:v>
                </c:pt>
                <c:pt idx="1676">
                  <c:v>45</c:v>
                </c:pt>
                <c:pt idx="1677">
                  <c:v>72</c:v>
                </c:pt>
                <c:pt idx="1678">
                  <c:v>62</c:v>
                </c:pt>
                <c:pt idx="1679">
                  <c:v>61</c:v>
                </c:pt>
                <c:pt idx="1680">
                  <c:v>72</c:v>
                </c:pt>
                <c:pt idx="1681">
                  <c:v>53</c:v>
                </c:pt>
                <c:pt idx="1682">
                  <c:v>61</c:v>
                </c:pt>
                <c:pt idx="1683">
                  <c:v>71</c:v>
                </c:pt>
                <c:pt idx="1684">
                  <c:v>68</c:v>
                </c:pt>
                <c:pt idx="1685">
                  <c:v>64</c:v>
                </c:pt>
                <c:pt idx="1686">
                  <c:v>70</c:v>
                </c:pt>
                <c:pt idx="1687">
                  <c:v>60</c:v>
                </c:pt>
                <c:pt idx="1688">
                  <c:v>61</c:v>
                </c:pt>
                <c:pt idx="1689">
                  <c:v>54</c:v>
                </c:pt>
                <c:pt idx="1690">
                  <c:v>63</c:v>
                </c:pt>
                <c:pt idx="1691">
                  <c:v>69</c:v>
                </c:pt>
                <c:pt idx="1692">
                  <c:v>71</c:v>
                </c:pt>
                <c:pt idx="1693">
                  <c:v>68</c:v>
                </c:pt>
                <c:pt idx="1694">
                  <c:v>52</c:v>
                </c:pt>
                <c:pt idx="1695">
                  <c:v>74</c:v>
                </c:pt>
                <c:pt idx="1696">
                  <c:v>63</c:v>
                </c:pt>
                <c:pt idx="1697">
                  <c:v>57</c:v>
                </c:pt>
                <c:pt idx="1698">
                  <c:v>73</c:v>
                </c:pt>
                <c:pt idx="1699">
                  <c:v>39</c:v>
                </c:pt>
                <c:pt idx="1700">
                  <c:v>70</c:v>
                </c:pt>
                <c:pt idx="1701">
                  <c:v>66</c:v>
                </c:pt>
                <c:pt idx="1702">
                  <c:v>59</c:v>
                </c:pt>
                <c:pt idx="1703">
                  <c:v>72</c:v>
                </c:pt>
                <c:pt idx="1704">
                  <c:v>69</c:v>
                </c:pt>
                <c:pt idx="1705">
                  <c:v>60</c:v>
                </c:pt>
                <c:pt idx="1706">
                  <c:v>53</c:v>
                </c:pt>
                <c:pt idx="1707">
                  <c:v>72</c:v>
                </c:pt>
                <c:pt idx="1708">
                  <c:v>67</c:v>
                </c:pt>
                <c:pt idx="1709">
                  <c:v>42</c:v>
                </c:pt>
                <c:pt idx="1710">
                  <c:v>72</c:v>
                </c:pt>
                <c:pt idx="1711">
                  <c:v>64</c:v>
                </c:pt>
                <c:pt idx="1712">
                  <c:v>66</c:v>
                </c:pt>
                <c:pt idx="1713">
                  <c:v>64</c:v>
                </c:pt>
                <c:pt idx="1714">
                  <c:v>71</c:v>
                </c:pt>
                <c:pt idx="1715">
                  <c:v>16</c:v>
                </c:pt>
                <c:pt idx="1716">
                  <c:v>67</c:v>
                </c:pt>
                <c:pt idx="1717">
                  <c:v>62</c:v>
                </c:pt>
                <c:pt idx="1718">
                  <c:v>55</c:v>
                </c:pt>
                <c:pt idx="1719">
                  <c:v>53</c:v>
                </c:pt>
                <c:pt idx="1720">
                  <c:v>62</c:v>
                </c:pt>
                <c:pt idx="1721">
                  <c:v>27</c:v>
                </c:pt>
                <c:pt idx="1722">
                  <c:v>61</c:v>
                </c:pt>
                <c:pt idx="1723">
                  <c:v>71</c:v>
                </c:pt>
                <c:pt idx="1724">
                  <c:v>63</c:v>
                </c:pt>
                <c:pt idx="1725">
                  <c:v>62</c:v>
                </c:pt>
                <c:pt idx="1726">
                  <c:v>69</c:v>
                </c:pt>
                <c:pt idx="1727">
                  <c:v>51</c:v>
                </c:pt>
                <c:pt idx="1728">
                  <c:v>58</c:v>
                </c:pt>
                <c:pt idx="1729">
                  <c:v>75</c:v>
                </c:pt>
                <c:pt idx="1730">
                  <c:v>48</c:v>
                </c:pt>
                <c:pt idx="1731">
                  <c:v>55</c:v>
                </c:pt>
                <c:pt idx="1732">
                  <c:v>66</c:v>
                </c:pt>
                <c:pt idx="1733">
                  <c:v>75</c:v>
                </c:pt>
                <c:pt idx="1734">
                  <c:v>66</c:v>
                </c:pt>
                <c:pt idx="1735">
                  <c:v>56</c:v>
                </c:pt>
                <c:pt idx="1736">
                  <c:v>68</c:v>
                </c:pt>
                <c:pt idx="1737">
                  <c:v>52</c:v>
                </c:pt>
                <c:pt idx="1738">
                  <c:v>65</c:v>
                </c:pt>
                <c:pt idx="1739">
                  <c:v>54</c:v>
                </c:pt>
                <c:pt idx="1740">
                  <c:v>74</c:v>
                </c:pt>
                <c:pt idx="1741">
                  <c:v>50</c:v>
                </c:pt>
                <c:pt idx="1742">
                  <c:v>45</c:v>
                </c:pt>
                <c:pt idx="1743">
                  <c:v>32</c:v>
                </c:pt>
                <c:pt idx="1744">
                  <c:v>67</c:v>
                </c:pt>
                <c:pt idx="1745">
                  <c:v>69</c:v>
                </c:pt>
                <c:pt idx="1746">
                  <c:v>31</c:v>
                </c:pt>
                <c:pt idx="1747">
                  <c:v>71</c:v>
                </c:pt>
                <c:pt idx="1748">
                  <c:v>50</c:v>
                </c:pt>
                <c:pt idx="1749">
                  <c:v>74</c:v>
                </c:pt>
                <c:pt idx="1750">
                  <c:v>67</c:v>
                </c:pt>
                <c:pt idx="1751">
                  <c:v>72</c:v>
                </c:pt>
                <c:pt idx="1752">
                  <c:v>63</c:v>
                </c:pt>
                <c:pt idx="1753">
                  <c:v>56</c:v>
                </c:pt>
                <c:pt idx="1754">
                  <c:v>72</c:v>
                </c:pt>
                <c:pt idx="1755">
                  <c:v>71</c:v>
                </c:pt>
                <c:pt idx="1756">
                  <c:v>73</c:v>
                </c:pt>
                <c:pt idx="1757">
                  <c:v>59</c:v>
                </c:pt>
                <c:pt idx="1758">
                  <c:v>60</c:v>
                </c:pt>
                <c:pt idx="1759">
                  <c:v>73</c:v>
                </c:pt>
                <c:pt idx="1760">
                  <c:v>60</c:v>
                </c:pt>
                <c:pt idx="1761">
                  <c:v>69</c:v>
                </c:pt>
                <c:pt idx="1762">
                  <c:v>67</c:v>
                </c:pt>
                <c:pt idx="1763">
                  <c:v>61</c:v>
                </c:pt>
                <c:pt idx="1764">
                  <c:v>58</c:v>
                </c:pt>
                <c:pt idx="1765">
                  <c:v>75</c:v>
                </c:pt>
                <c:pt idx="1766">
                  <c:v>63</c:v>
                </c:pt>
                <c:pt idx="1767">
                  <c:v>39</c:v>
                </c:pt>
                <c:pt idx="1768">
                  <c:v>44</c:v>
                </c:pt>
                <c:pt idx="1769">
                  <c:v>72</c:v>
                </c:pt>
                <c:pt idx="1770">
                  <c:v>62</c:v>
                </c:pt>
                <c:pt idx="1771">
                  <c:v>67</c:v>
                </c:pt>
                <c:pt idx="1772">
                  <c:v>62</c:v>
                </c:pt>
                <c:pt idx="1773">
                  <c:v>62</c:v>
                </c:pt>
                <c:pt idx="1774">
                  <c:v>41</c:v>
                </c:pt>
                <c:pt idx="1775">
                  <c:v>69</c:v>
                </c:pt>
                <c:pt idx="1776">
                  <c:v>66</c:v>
                </c:pt>
                <c:pt idx="1777">
                  <c:v>65</c:v>
                </c:pt>
                <c:pt idx="1778">
                  <c:v>58</c:v>
                </c:pt>
                <c:pt idx="1779">
                  <c:v>46</c:v>
                </c:pt>
                <c:pt idx="1780">
                  <c:v>55</c:v>
                </c:pt>
                <c:pt idx="1781">
                  <c:v>52</c:v>
                </c:pt>
                <c:pt idx="1782">
                  <c:v>74</c:v>
                </c:pt>
                <c:pt idx="1783">
                  <c:v>27</c:v>
                </c:pt>
                <c:pt idx="1784">
                  <c:v>68</c:v>
                </c:pt>
                <c:pt idx="1785">
                  <c:v>68</c:v>
                </c:pt>
                <c:pt idx="1786">
                  <c:v>47</c:v>
                </c:pt>
                <c:pt idx="1787">
                  <c:v>47</c:v>
                </c:pt>
                <c:pt idx="1788">
                  <c:v>62</c:v>
                </c:pt>
                <c:pt idx="1789">
                  <c:v>75</c:v>
                </c:pt>
                <c:pt idx="1790">
                  <c:v>61</c:v>
                </c:pt>
                <c:pt idx="1791">
                  <c:v>73</c:v>
                </c:pt>
                <c:pt idx="1792">
                  <c:v>62</c:v>
                </c:pt>
                <c:pt idx="1793">
                  <c:v>58</c:v>
                </c:pt>
                <c:pt idx="1794">
                  <c:v>75</c:v>
                </c:pt>
                <c:pt idx="1795">
                  <c:v>75</c:v>
                </c:pt>
                <c:pt idx="1796">
                  <c:v>60</c:v>
                </c:pt>
                <c:pt idx="1797">
                  <c:v>66</c:v>
                </c:pt>
                <c:pt idx="1798">
                  <c:v>70</c:v>
                </c:pt>
                <c:pt idx="1799">
                  <c:v>70</c:v>
                </c:pt>
                <c:pt idx="1800">
                  <c:v>59</c:v>
                </c:pt>
                <c:pt idx="1801">
                  <c:v>52</c:v>
                </c:pt>
                <c:pt idx="1802">
                  <c:v>64</c:v>
                </c:pt>
                <c:pt idx="1803">
                  <c:v>69</c:v>
                </c:pt>
                <c:pt idx="1804">
                  <c:v>66</c:v>
                </c:pt>
                <c:pt idx="1805">
                  <c:v>67</c:v>
                </c:pt>
                <c:pt idx="1806">
                  <c:v>63</c:v>
                </c:pt>
                <c:pt idx="1807">
                  <c:v>74</c:v>
                </c:pt>
                <c:pt idx="1808">
                  <c:v>55</c:v>
                </c:pt>
                <c:pt idx="1809">
                  <c:v>54</c:v>
                </c:pt>
                <c:pt idx="1810">
                  <c:v>60</c:v>
                </c:pt>
                <c:pt idx="1811">
                  <c:v>52</c:v>
                </c:pt>
                <c:pt idx="1812">
                  <c:v>43</c:v>
                </c:pt>
                <c:pt idx="1813">
                  <c:v>70</c:v>
                </c:pt>
                <c:pt idx="1814">
                  <c:v>69</c:v>
                </c:pt>
                <c:pt idx="1815">
                  <c:v>74</c:v>
                </c:pt>
                <c:pt idx="1816">
                  <c:v>56</c:v>
                </c:pt>
                <c:pt idx="1817">
                  <c:v>67</c:v>
                </c:pt>
                <c:pt idx="1818">
                  <c:v>65</c:v>
                </c:pt>
                <c:pt idx="1819">
                  <c:v>75</c:v>
                </c:pt>
                <c:pt idx="1820">
                  <c:v>60</c:v>
                </c:pt>
                <c:pt idx="1821">
                  <c:v>56</c:v>
                </c:pt>
                <c:pt idx="1822">
                  <c:v>66</c:v>
                </c:pt>
                <c:pt idx="1823">
                  <c:v>53</c:v>
                </c:pt>
                <c:pt idx="1824">
                  <c:v>67</c:v>
                </c:pt>
                <c:pt idx="1825">
                  <c:v>61</c:v>
                </c:pt>
                <c:pt idx="1826">
                  <c:v>71</c:v>
                </c:pt>
                <c:pt idx="1827">
                  <c:v>46</c:v>
                </c:pt>
                <c:pt idx="1828">
                  <c:v>69</c:v>
                </c:pt>
                <c:pt idx="1829">
                  <c:v>15</c:v>
                </c:pt>
                <c:pt idx="1830">
                  <c:v>71</c:v>
                </c:pt>
                <c:pt idx="1831">
                  <c:v>52</c:v>
                </c:pt>
                <c:pt idx="1832">
                  <c:v>48</c:v>
                </c:pt>
                <c:pt idx="1833">
                  <c:v>75</c:v>
                </c:pt>
                <c:pt idx="1834">
                  <c:v>64</c:v>
                </c:pt>
                <c:pt idx="1835">
                  <c:v>59</c:v>
                </c:pt>
                <c:pt idx="1836">
                  <c:v>58</c:v>
                </c:pt>
                <c:pt idx="1837">
                  <c:v>62</c:v>
                </c:pt>
                <c:pt idx="1838">
                  <c:v>65</c:v>
                </c:pt>
                <c:pt idx="1839">
                  <c:v>62</c:v>
                </c:pt>
                <c:pt idx="1840">
                  <c:v>65</c:v>
                </c:pt>
                <c:pt idx="1841">
                  <c:v>48</c:v>
                </c:pt>
                <c:pt idx="1842">
                  <c:v>48</c:v>
                </c:pt>
                <c:pt idx="1843">
                  <c:v>66</c:v>
                </c:pt>
                <c:pt idx="1844">
                  <c:v>60</c:v>
                </c:pt>
                <c:pt idx="1845">
                  <c:v>60</c:v>
                </c:pt>
                <c:pt idx="1846">
                  <c:v>64</c:v>
                </c:pt>
                <c:pt idx="1847">
                  <c:v>57</c:v>
                </c:pt>
                <c:pt idx="1848">
                  <c:v>72</c:v>
                </c:pt>
                <c:pt idx="1849">
                  <c:v>61</c:v>
                </c:pt>
                <c:pt idx="1850">
                  <c:v>67</c:v>
                </c:pt>
                <c:pt idx="1851">
                  <c:v>75</c:v>
                </c:pt>
                <c:pt idx="1852">
                  <c:v>59</c:v>
                </c:pt>
                <c:pt idx="1853">
                  <c:v>74</c:v>
                </c:pt>
                <c:pt idx="1854">
                  <c:v>44</c:v>
                </c:pt>
                <c:pt idx="1855">
                  <c:v>60</c:v>
                </c:pt>
                <c:pt idx="1856">
                  <c:v>60</c:v>
                </c:pt>
                <c:pt idx="1857">
                  <c:v>66</c:v>
                </c:pt>
                <c:pt idx="1858">
                  <c:v>70</c:v>
                </c:pt>
                <c:pt idx="1859">
                  <c:v>56</c:v>
                </c:pt>
                <c:pt idx="1860">
                  <c:v>52</c:v>
                </c:pt>
                <c:pt idx="1861">
                  <c:v>68</c:v>
                </c:pt>
                <c:pt idx="1862">
                  <c:v>41</c:v>
                </c:pt>
                <c:pt idx="1863">
                  <c:v>53</c:v>
                </c:pt>
                <c:pt idx="1864">
                  <c:v>62</c:v>
                </c:pt>
                <c:pt idx="1865">
                  <c:v>58</c:v>
                </c:pt>
                <c:pt idx="1866">
                  <c:v>70</c:v>
                </c:pt>
                <c:pt idx="1867">
                  <c:v>50</c:v>
                </c:pt>
                <c:pt idx="1868">
                  <c:v>64</c:v>
                </c:pt>
                <c:pt idx="1869">
                  <c:v>65</c:v>
                </c:pt>
                <c:pt idx="1870">
                  <c:v>62</c:v>
                </c:pt>
                <c:pt idx="1871">
                  <c:v>63</c:v>
                </c:pt>
                <c:pt idx="1872">
                  <c:v>66</c:v>
                </c:pt>
                <c:pt idx="1873">
                  <c:v>75</c:v>
                </c:pt>
                <c:pt idx="1874">
                  <c:v>62</c:v>
                </c:pt>
                <c:pt idx="1875">
                  <c:v>49</c:v>
                </c:pt>
                <c:pt idx="1876">
                  <c:v>62</c:v>
                </c:pt>
                <c:pt idx="1877">
                  <c:v>55</c:v>
                </c:pt>
                <c:pt idx="1878">
                  <c:v>44</c:v>
                </c:pt>
                <c:pt idx="1879">
                  <c:v>48</c:v>
                </c:pt>
                <c:pt idx="1880">
                  <c:v>54</c:v>
                </c:pt>
                <c:pt idx="1881">
                  <c:v>75</c:v>
                </c:pt>
                <c:pt idx="1882">
                  <c:v>56</c:v>
                </c:pt>
                <c:pt idx="1883">
                  <c:v>68</c:v>
                </c:pt>
                <c:pt idx="1884">
                  <c:v>31</c:v>
                </c:pt>
                <c:pt idx="1885">
                  <c:v>75</c:v>
                </c:pt>
                <c:pt idx="1886">
                  <c:v>69</c:v>
                </c:pt>
                <c:pt idx="1887">
                  <c:v>65</c:v>
                </c:pt>
                <c:pt idx="1888">
                  <c:v>71</c:v>
                </c:pt>
                <c:pt idx="1889">
                  <c:v>40</c:v>
                </c:pt>
                <c:pt idx="1890">
                  <c:v>55</c:v>
                </c:pt>
                <c:pt idx="1891">
                  <c:v>73</c:v>
                </c:pt>
                <c:pt idx="1892">
                  <c:v>55</c:v>
                </c:pt>
                <c:pt idx="1893">
                  <c:v>66</c:v>
                </c:pt>
                <c:pt idx="1894">
                  <c:v>65</c:v>
                </c:pt>
                <c:pt idx="1895">
                  <c:v>62</c:v>
                </c:pt>
                <c:pt idx="1896">
                  <c:v>59</c:v>
                </c:pt>
                <c:pt idx="1897">
                  <c:v>67</c:v>
                </c:pt>
                <c:pt idx="1898">
                  <c:v>55</c:v>
                </c:pt>
                <c:pt idx="1899">
                  <c:v>61</c:v>
                </c:pt>
                <c:pt idx="1900">
                  <c:v>45</c:v>
                </c:pt>
                <c:pt idx="1901">
                  <c:v>48</c:v>
                </c:pt>
                <c:pt idx="1902">
                  <c:v>65</c:v>
                </c:pt>
                <c:pt idx="1903">
                  <c:v>56</c:v>
                </c:pt>
                <c:pt idx="1904">
                  <c:v>69</c:v>
                </c:pt>
                <c:pt idx="1905">
                  <c:v>64</c:v>
                </c:pt>
                <c:pt idx="1906">
                  <c:v>69</c:v>
                </c:pt>
                <c:pt idx="1907">
                  <c:v>42</c:v>
                </c:pt>
                <c:pt idx="1908">
                  <c:v>74</c:v>
                </c:pt>
                <c:pt idx="1909">
                  <c:v>63</c:v>
                </c:pt>
                <c:pt idx="1910">
                  <c:v>38</c:v>
                </c:pt>
                <c:pt idx="1911">
                  <c:v>40</c:v>
                </c:pt>
                <c:pt idx="1912">
                  <c:v>61</c:v>
                </c:pt>
                <c:pt idx="1913">
                  <c:v>65</c:v>
                </c:pt>
                <c:pt idx="1914">
                  <c:v>41</c:v>
                </c:pt>
                <c:pt idx="1915">
                  <c:v>64</c:v>
                </c:pt>
                <c:pt idx="1916">
                  <c:v>63</c:v>
                </c:pt>
                <c:pt idx="1917">
                  <c:v>71</c:v>
                </c:pt>
                <c:pt idx="1918">
                  <c:v>69</c:v>
                </c:pt>
                <c:pt idx="1919">
                  <c:v>53</c:v>
                </c:pt>
                <c:pt idx="1920">
                  <c:v>70</c:v>
                </c:pt>
                <c:pt idx="1921">
                  <c:v>67</c:v>
                </c:pt>
                <c:pt idx="1922">
                  <c:v>66</c:v>
                </c:pt>
                <c:pt idx="1923">
                  <c:v>74</c:v>
                </c:pt>
                <c:pt idx="1924">
                  <c:v>63</c:v>
                </c:pt>
                <c:pt idx="1925">
                  <c:v>62</c:v>
                </c:pt>
                <c:pt idx="1926">
                  <c:v>71</c:v>
                </c:pt>
                <c:pt idx="1927">
                  <c:v>60</c:v>
                </c:pt>
                <c:pt idx="1928">
                  <c:v>75</c:v>
                </c:pt>
                <c:pt idx="1929">
                  <c:v>64</c:v>
                </c:pt>
                <c:pt idx="1930">
                  <c:v>60</c:v>
                </c:pt>
                <c:pt idx="1931">
                  <c:v>61</c:v>
                </c:pt>
                <c:pt idx="1932">
                  <c:v>51</c:v>
                </c:pt>
                <c:pt idx="1933">
                  <c:v>45</c:v>
                </c:pt>
                <c:pt idx="1934">
                  <c:v>66</c:v>
                </c:pt>
                <c:pt idx="1935">
                  <c:v>48</c:v>
                </c:pt>
                <c:pt idx="1936">
                  <c:v>56</c:v>
                </c:pt>
                <c:pt idx="1937">
                  <c:v>52</c:v>
                </c:pt>
                <c:pt idx="1938">
                  <c:v>66</c:v>
                </c:pt>
                <c:pt idx="1939">
                  <c:v>67</c:v>
                </c:pt>
                <c:pt idx="1940">
                  <c:v>57</c:v>
                </c:pt>
                <c:pt idx="1941">
                  <c:v>61</c:v>
                </c:pt>
                <c:pt idx="1942">
                  <c:v>55</c:v>
                </c:pt>
                <c:pt idx="1943">
                  <c:v>59</c:v>
                </c:pt>
                <c:pt idx="1944">
                  <c:v>74</c:v>
                </c:pt>
                <c:pt idx="1945">
                  <c:v>74</c:v>
                </c:pt>
                <c:pt idx="1946">
                  <c:v>64</c:v>
                </c:pt>
                <c:pt idx="1947">
                  <c:v>56</c:v>
                </c:pt>
                <c:pt idx="1948">
                  <c:v>56</c:v>
                </c:pt>
                <c:pt idx="1949">
                  <c:v>61</c:v>
                </c:pt>
                <c:pt idx="1950">
                  <c:v>61</c:v>
                </c:pt>
                <c:pt idx="1951">
                  <c:v>67</c:v>
                </c:pt>
                <c:pt idx="1952">
                  <c:v>64</c:v>
                </c:pt>
                <c:pt idx="1953">
                  <c:v>39</c:v>
                </c:pt>
                <c:pt idx="1954">
                  <c:v>57</c:v>
                </c:pt>
                <c:pt idx="1955">
                  <c:v>61</c:v>
                </c:pt>
                <c:pt idx="1956">
                  <c:v>68</c:v>
                </c:pt>
                <c:pt idx="1957">
                  <c:v>56</c:v>
                </c:pt>
                <c:pt idx="1958">
                  <c:v>57</c:v>
                </c:pt>
                <c:pt idx="1959">
                  <c:v>63</c:v>
                </c:pt>
                <c:pt idx="1960">
                  <c:v>60</c:v>
                </c:pt>
                <c:pt idx="1961">
                  <c:v>70</c:v>
                </c:pt>
                <c:pt idx="1962">
                  <c:v>70</c:v>
                </c:pt>
                <c:pt idx="1963">
                  <c:v>58</c:v>
                </c:pt>
                <c:pt idx="1964">
                  <c:v>74</c:v>
                </c:pt>
                <c:pt idx="1965">
                  <c:v>71</c:v>
                </c:pt>
                <c:pt idx="1966">
                  <c:v>61</c:v>
                </c:pt>
                <c:pt idx="1967">
                  <c:v>58</c:v>
                </c:pt>
                <c:pt idx="1968">
                  <c:v>47</c:v>
                </c:pt>
                <c:pt idx="1969">
                  <c:v>74</c:v>
                </c:pt>
                <c:pt idx="1970">
                  <c:v>64</c:v>
                </c:pt>
                <c:pt idx="1971">
                  <c:v>75</c:v>
                </c:pt>
                <c:pt idx="1972">
                  <c:v>69</c:v>
                </c:pt>
                <c:pt idx="1973">
                  <c:v>59</c:v>
                </c:pt>
                <c:pt idx="1974">
                  <c:v>57</c:v>
                </c:pt>
                <c:pt idx="1975">
                  <c:v>70</c:v>
                </c:pt>
                <c:pt idx="1976">
                  <c:v>58</c:v>
                </c:pt>
                <c:pt idx="1977">
                  <c:v>65</c:v>
                </c:pt>
                <c:pt idx="1978">
                  <c:v>68</c:v>
                </c:pt>
                <c:pt idx="1979">
                  <c:v>61</c:v>
                </c:pt>
                <c:pt idx="1980">
                  <c:v>64</c:v>
                </c:pt>
                <c:pt idx="1981">
                  <c:v>60</c:v>
                </c:pt>
                <c:pt idx="1982">
                  <c:v>70</c:v>
                </c:pt>
                <c:pt idx="1983">
                  <c:v>61</c:v>
                </c:pt>
                <c:pt idx="1984">
                  <c:v>60</c:v>
                </c:pt>
                <c:pt idx="1985">
                  <c:v>22</c:v>
                </c:pt>
                <c:pt idx="1986">
                  <c:v>52</c:v>
                </c:pt>
                <c:pt idx="1987">
                  <c:v>58</c:v>
                </c:pt>
                <c:pt idx="1988">
                  <c:v>63</c:v>
                </c:pt>
                <c:pt idx="1989">
                  <c:v>58</c:v>
                </c:pt>
                <c:pt idx="1990">
                  <c:v>69</c:v>
                </c:pt>
                <c:pt idx="1991">
                  <c:v>62</c:v>
                </c:pt>
                <c:pt idx="1992">
                  <c:v>75</c:v>
                </c:pt>
                <c:pt idx="1993">
                  <c:v>68</c:v>
                </c:pt>
                <c:pt idx="1994">
                  <c:v>52</c:v>
                </c:pt>
                <c:pt idx="1995">
                  <c:v>30</c:v>
                </c:pt>
                <c:pt idx="1996">
                  <c:v>69</c:v>
                </c:pt>
                <c:pt idx="1997">
                  <c:v>52</c:v>
                </c:pt>
                <c:pt idx="1998">
                  <c:v>56</c:v>
                </c:pt>
                <c:pt idx="1999">
                  <c:v>61</c:v>
                </c:pt>
                <c:pt idx="2000">
                  <c:v>62</c:v>
                </c:pt>
                <c:pt idx="2001">
                  <c:v>75</c:v>
                </c:pt>
                <c:pt idx="2002">
                  <c:v>58</c:v>
                </c:pt>
                <c:pt idx="2003">
                  <c:v>54</c:v>
                </c:pt>
                <c:pt idx="2004">
                  <c:v>58</c:v>
                </c:pt>
                <c:pt idx="2005">
                  <c:v>41</c:v>
                </c:pt>
                <c:pt idx="2006">
                  <c:v>65</c:v>
                </c:pt>
                <c:pt idx="2007">
                  <c:v>75</c:v>
                </c:pt>
                <c:pt idx="2008">
                  <c:v>28</c:v>
                </c:pt>
                <c:pt idx="2009">
                  <c:v>75</c:v>
                </c:pt>
                <c:pt idx="2010">
                  <c:v>71</c:v>
                </c:pt>
                <c:pt idx="2011">
                  <c:v>57</c:v>
                </c:pt>
                <c:pt idx="2012">
                  <c:v>35</c:v>
                </c:pt>
                <c:pt idx="2013">
                  <c:v>64</c:v>
                </c:pt>
                <c:pt idx="2014">
                  <c:v>64</c:v>
                </c:pt>
                <c:pt idx="2015">
                  <c:v>37</c:v>
                </c:pt>
                <c:pt idx="2016">
                  <c:v>50</c:v>
                </c:pt>
                <c:pt idx="2017">
                  <c:v>63</c:v>
                </c:pt>
                <c:pt idx="2018">
                  <c:v>65</c:v>
                </c:pt>
                <c:pt idx="2019">
                  <c:v>58</c:v>
                </c:pt>
                <c:pt idx="2020">
                  <c:v>57</c:v>
                </c:pt>
                <c:pt idx="2021">
                  <c:v>48</c:v>
                </c:pt>
                <c:pt idx="2022">
                  <c:v>71</c:v>
                </c:pt>
                <c:pt idx="2023">
                  <c:v>71</c:v>
                </c:pt>
                <c:pt idx="2024">
                  <c:v>58</c:v>
                </c:pt>
                <c:pt idx="2025">
                  <c:v>61</c:v>
                </c:pt>
                <c:pt idx="2026">
                  <c:v>62</c:v>
                </c:pt>
                <c:pt idx="2027">
                  <c:v>62</c:v>
                </c:pt>
                <c:pt idx="2028">
                  <c:v>59</c:v>
                </c:pt>
                <c:pt idx="2029">
                  <c:v>60</c:v>
                </c:pt>
                <c:pt idx="2030">
                  <c:v>53</c:v>
                </c:pt>
                <c:pt idx="2031">
                  <c:v>59</c:v>
                </c:pt>
                <c:pt idx="2032">
                  <c:v>69</c:v>
                </c:pt>
                <c:pt idx="2033">
                  <c:v>59</c:v>
                </c:pt>
                <c:pt idx="2034">
                  <c:v>48</c:v>
                </c:pt>
                <c:pt idx="2035">
                  <c:v>65</c:v>
                </c:pt>
                <c:pt idx="2036">
                  <c:v>75</c:v>
                </c:pt>
                <c:pt idx="2037">
                  <c:v>56</c:v>
                </c:pt>
                <c:pt idx="2038">
                  <c:v>56</c:v>
                </c:pt>
                <c:pt idx="2039">
                  <c:v>61</c:v>
                </c:pt>
                <c:pt idx="2040">
                  <c:v>65</c:v>
                </c:pt>
                <c:pt idx="2041">
                  <c:v>54</c:v>
                </c:pt>
                <c:pt idx="2042">
                  <c:v>22</c:v>
                </c:pt>
                <c:pt idx="2043">
                  <c:v>63</c:v>
                </c:pt>
                <c:pt idx="2044">
                  <c:v>75</c:v>
                </c:pt>
                <c:pt idx="2045">
                  <c:v>56</c:v>
                </c:pt>
                <c:pt idx="2046">
                  <c:v>68</c:v>
                </c:pt>
                <c:pt idx="2047">
                  <c:v>66</c:v>
                </c:pt>
                <c:pt idx="2048">
                  <c:v>54</c:v>
                </c:pt>
                <c:pt idx="2049">
                  <c:v>65</c:v>
                </c:pt>
                <c:pt idx="2050">
                  <c:v>68</c:v>
                </c:pt>
                <c:pt idx="2051">
                  <c:v>59</c:v>
                </c:pt>
                <c:pt idx="2052">
                  <c:v>60</c:v>
                </c:pt>
                <c:pt idx="2053">
                  <c:v>55</c:v>
                </c:pt>
                <c:pt idx="2054">
                  <c:v>61</c:v>
                </c:pt>
                <c:pt idx="2055">
                  <c:v>56</c:v>
                </c:pt>
                <c:pt idx="2056">
                  <c:v>41</c:v>
                </c:pt>
                <c:pt idx="2057">
                  <c:v>48</c:v>
                </c:pt>
                <c:pt idx="2058">
                  <c:v>58</c:v>
                </c:pt>
                <c:pt idx="2059">
                  <c:v>73</c:v>
                </c:pt>
                <c:pt idx="2060">
                  <c:v>65</c:v>
                </c:pt>
                <c:pt idx="2061">
                  <c:v>70</c:v>
                </c:pt>
                <c:pt idx="2062">
                  <c:v>75</c:v>
                </c:pt>
                <c:pt idx="2063">
                  <c:v>46</c:v>
                </c:pt>
                <c:pt idx="2064">
                  <c:v>66</c:v>
                </c:pt>
                <c:pt idx="2065">
                  <c:v>67</c:v>
                </c:pt>
                <c:pt idx="2066">
                  <c:v>65</c:v>
                </c:pt>
                <c:pt idx="2067">
                  <c:v>36</c:v>
                </c:pt>
                <c:pt idx="2068">
                  <c:v>40</c:v>
                </c:pt>
                <c:pt idx="2069">
                  <c:v>57</c:v>
                </c:pt>
                <c:pt idx="2070">
                  <c:v>54</c:v>
                </c:pt>
                <c:pt idx="2071">
                  <c:v>44</c:v>
                </c:pt>
                <c:pt idx="2072">
                  <c:v>73</c:v>
                </c:pt>
                <c:pt idx="2073">
                  <c:v>56</c:v>
                </c:pt>
                <c:pt idx="2074">
                  <c:v>69</c:v>
                </c:pt>
                <c:pt idx="2075">
                  <c:v>59</c:v>
                </c:pt>
                <c:pt idx="2076">
                  <c:v>59</c:v>
                </c:pt>
                <c:pt idx="2077">
                  <c:v>55</c:v>
                </c:pt>
                <c:pt idx="2078">
                  <c:v>75</c:v>
                </c:pt>
                <c:pt idx="2079">
                  <c:v>62</c:v>
                </c:pt>
                <c:pt idx="2080">
                  <c:v>38</c:v>
                </c:pt>
                <c:pt idx="2081">
                  <c:v>59</c:v>
                </c:pt>
                <c:pt idx="2082">
                  <c:v>61</c:v>
                </c:pt>
                <c:pt idx="2083">
                  <c:v>75</c:v>
                </c:pt>
                <c:pt idx="2084">
                  <c:v>55</c:v>
                </c:pt>
                <c:pt idx="2085">
                  <c:v>75</c:v>
                </c:pt>
                <c:pt idx="2086">
                  <c:v>54</c:v>
                </c:pt>
                <c:pt idx="2087">
                  <c:v>68</c:v>
                </c:pt>
                <c:pt idx="2088">
                  <c:v>23</c:v>
                </c:pt>
                <c:pt idx="2089">
                  <c:v>60</c:v>
                </c:pt>
                <c:pt idx="2090">
                  <c:v>51</c:v>
                </c:pt>
                <c:pt idx="2091">
                  <c:v>64</c:v>
                </c:pt>
                <c:pt idx="2092">
                  <c:v>64</c:v>
                </c:pt>
                <c:pt idx="2093">
                  <c:v>53</c:v>
                </c:pt>
                <c:pt idx="2094">
                  <c:v>67</c:v>
                </c:pt>
                <c:pt idx="2095">
                  <c:v>62</c:v>
                </c:pt>
                <c:pt idx="2096">
                  <c:v>70</c:v>
                </c:pt>
                <c:pt idx="2097">
                  <c:v>61</c:v>
                </c:pt>
                <c:pt idx="2098">
                  <c:v>66</c:v>
                </c:pt>
                <c:pt idx="2099">
                  <c:v>60</c:v>
                </c:pt>
                <c:pt idx="2100">
                  <c:v>42</c:v>
                </c:pt>
                <c:pt idx="2101">
                  <c:v>62</c:v>
                </c:pt>
                <c:pt idx="2102">
                  <c:v>51</c:v>
                </c:pt>
                <c:pt idx="2103">
                  <c:v>65</c:v>
                </c:pt>
                <c:pt idx="2104">
                  <c:v>66</c:v>
                </c:pt>
                <c:pt idx="2105">
                  <c:v>55</c:v>
                </c:pt>
                <c:pt idx="2106">
                  <c:v>75</c:v>
                </c:pt>
                <c:pt idx="2107">
                  <c:v>74</c:v>
                </c:pt>
                <c:pt idx="2108">
                  <c:v>71</c:v>
                </c:pt>
                <c:pt idx="2109">
                  <c:v>75</c:v>
                </c:pt>
                <c:pt idx="2110">
                  <c:v>62</c:v>
                </c:pt>
                <c:pt idx="2111">
                  <c:v>60</c:v>
                </c:pt>
                <c:pt idx="2112">
                  <c:v>49</c:v>
                </c:pt>
                <c:pt idx="2113">
                  <c:v>71</c:v>
                </c:pt>
                <c:pt idx="2114">
                  <c:v>65</c:v>
                </c:pt>
                <c:pt idx="2115">
                  <c:v>60</c:v>
                </c:pt>
                <c:pt idx="2116">
                  <c:v>59</c:v>
                </c:pt>
                <c:pt idx="2117">
                  <c:v>69</c:v>
                </c:pt>
                <c:pt idx="2118">
                  <c:v>57</c:v>
                </c:pt>
                <c:pt idx="2119">
                  <c:v>59</c:v>
                </c:pt>
                <c:pt idx="2120">
                  <c:v>40</c:v>
                </c:pt>
                <c:pt idx="2121">
                  <c:v>60</c:v>
                </c:pt>
                <c:pt idx="2122">
                  <c:v>52</c:v>
                </c:pt>
                <c:pt idx="2123">
                  <c:v>42</c:v>
                </c:pt>
                <c:pt idx="2124">
                  <c:v>63</c:v>
                </c:pt>
                <c:pt idx="2125">
                  <c:v>75</c:v>
                </c:pt>
                <c:pt idx="2126">
                  <c:v>74</c:v>
                </c:pt>
                <c:pt idx="2127">
                  <c:v>56</c:v>
                </c:pt>
                <c:pt idx="2128">
                  <c:v>63</c:v>
                </c:pt>
                <c:pt idx="2129">
                  <c:v>68</c:v>
                </c:pt>
                <c:pt idx="2130">
                  <c:v>40</c:v>
                </c:pt>
                <c:pt idx="2131">
                  <c:v>25</c:v>
                </c:pt>
                <c:pt idx="2132">
                  <c:v>46</c:v>
                </c:pt>
                <c:pt idx="2133">
                  <c:v>62</c:v>
                </c:pt>
                <c:pt idx="2134">
                  <c:v>61</c:v>
                </c:pt>
                <c:pt idx="2135">
                  <c:v>66</c:v>
                </c:pt>
                <c:pt idx="2136">
                  <c:v>66</c:v>
                </c:pt>
                <c:pt idx="2137">
                  <c:v>70</c:v>
                </c:pt>
                <c:pt idx="2138">
                  <c:v>66</c:v>
                </c:pt>
                <c:pt idx="2139">
                  <c:v>55</c:v>
                </c:pt>
                <c:pt idx="2140">
                  <c:v>60</c:v>
                </c:pt>
                <c:pt idx="2141">
                  <c:v>74</c:v>
                </c:pt>
                <c:pt idx="2142">
                  <c:v>54</c:v>
                </c:pt>
                <c:pt idx="2143">
                  <c:v>36</c:v>
                </c:pt>
                <c:pt idx="2144">
                  <c:v>75</c:v>
                </c:pt>
                <c:pt idx="2145">
                  <c:v>58</c:v>
                </c:pt>
                <c:pt idx="2146">
                  <c:v>57</c:v>
                </c:pt>
                <c:pt idx="2147">
                  <c:v>44</c:v>
                </c:pt>
                <c:pt idx="2148">
                  <c:v>63</c:v>
                </c:pt>
                <c:pt idx="2149">
                  <c:v>58</c:v>
                </c:pt>
                <c:pt idx="2150">
                  <c:v>75</c:v>
                </c:pt>
                <c:pt idx="2151">
                  <c:v>63</c:v>
                </c:pt>
                <c:pt idx="2152">
                  <c:v>60</c:v>
                </c:pt>
                <c:pt idx="2153">
                  <c:v>59</c:v>
                </c:pt>
                <c:pt idx="2154">
                  <c:v>64</c:v>
                </c:pt>
                <c:pt idx="2155">
                  <c:v>65</c:v>
                </c:pt>
                <c:pt idx="2156">
                  <c:v>66</c:v>
                </c:pt>
                <c:pt idx="2157">
                  <c:v>58</c:v>
                </c:pt>
                <c:pt idx="2158">
                  <c:v>70</c:v>
                </c:pt>
                <c:pt idx="2159">
                  <c:v>63</c:v>
                </c:pt>
                <c:pt idx="2160">
                  <c:v>75</c:v>
                </c:pt>
                <c:pt idx="2161">
                  <c:v>36</c:v>
                </c:pt>
                <c:pt idx="2162">
                  <c:v>31</c:v>
                </c:pt>
                <c:pt idx="2163">
                  <c:v>63</c:v>
                </c:pt>
                <c:pt idx="2164">
                  <c:v>60</c:v>
                </c:pt>
                <c:pt idx="2165">
                  <c:v>51</c:v>
                </c:pt>
                <c:pt idx="2166">
                  <c:v>71</c:v>
                </c:pt>
                <c:pt idx="2167">
                  <c:v>52</c:v>
                </c:pt>
                <c:pt idx="2168">
                  <c:v>60</c:v>
                </c:pt>
                <c:pt idx="2169">
                  <c:v>71</c:v>
                </c:pt>
                <c:pt idx="2170">
                  <c:v>49</c:v>
                </c:pt>
                <c:pt idx="2171">
                  <c:v>57</c:v>
                </c:pt>
                <c:pt idx="2172">
                  <c:v>73</c:v>
                </c:pt>
                <c:pt idx="2173">
                  <c:v>63</c:v>
                </c:pt>
                <c:pt idx="2174">
                  <c:v>67</c:v>
                </c:pt>
                <c:pt idx="2175">
                  <c:v>75</c:v>
                </c:pt>
                <c:pt idx="2176">
                  <c:v>63</c:v>
                </c:pt>
                <c:pt idx="2177">
                  <c:v>62</c:v>
                </c:pt>
                <c:pt idx="2178">
                  <c:v>46</c:v>
                </c:pt>
                <c:pt idx="2179">
                  <c:v>72</c:v>
                </c:pt>
                <c:pt idx="2180">
                  <c:v>67</c:v>
                </c:pt>
                <c:pt idx="2181">
                  <c:v>65</c:v>
                </c:pt>
                <c:pt idx="2182">
                  <c:v>49</c:v>
                </c:pt>
                <c:pt idx="2183">
                  <c:v>61</c:v>
                </c:pt>
                <c:pt idx="2184">
                  <c:v>54</c:v>
                </c:pt>
                <c:pt idx="2185">
                  <c:v>53</c:v>
                </c:pt>
                <c:pt idx="2186">
                  <c:v>68</c:v>
                </c:pt>
                <c:pt idx="2187">
                  <c:v>64</c:v>
                </c:pt>
                <c:pt idx="2188">
                  <c:v>42</c:v>
                </c:pt>
                <c:pt idx="2189">
                  <c:v>60</c:v>
                </c:pt>
                <c:pt idx="2190">
                  <c:v>61</c:v>
                </c:pt>
                <c:pt idx="2191">
                  <c:v>70</c:v>
                </c:pt>
                <c:pt idx="2192">
                  <c:v>49</c:v>
                </c:pt>
                <c:pt idx="2193">
                  <c:v>53</c:v>
                </c:pt>
                <c:pt idx="2194">
                  <c:v>60</c:v>
                </c:pt>
                <c:pt idx="2195">
                  <c:v>58</c:v>
                </c:pt>
                <c:pt idx="2196">
                  <c:v>68</c:v>
                </c:pt>
                <c:pt idx="2197">
                  <c:v>58</c:v>
                </c:pt>
                <c:pt idx="2198">
                  <c:v>50</c:v>
                </c:pt>
                <c:pt idx="2199">
                  <c:v>59</c:v>
                </c:pt>
                <c:pt idx="2200">
                  <c:v>66</c:v>
                </c:pt>
                <c:pt idx="2201">
                  <c:v>48</c:v>
                </c:pt>
                <c:pt idx="2202">
                  <c:v>40</c:v>
                </c:pt>
                <c:pt idx="2203">
                  <c:v>48</c:v>
                </c:pt>
                <c:pt idx="2204">
                  <c:v>56</c:v>
                </c:pt>
                <c:pt idx="2205">
                  <c:v>67</c:v>
                </c:pt>
                <c:pt idx="2206">
                  <c:v>58</c:v>
                </c:pt>
                <c:pt idx="2207">
                  <c:v>60</c:v>
                </c:pt>
                <c:pt idx="2208">
                  <c:v>35</c:v>
                </c:pt>
                <c:pt idx="2209">
                  <c:v>44</c:v>
                </c:pt>
                <c:pt idx="2210">
                  <c:v>69</c:v>
                </c:pt>
                <c:pt idx="2211">
                  <c:v>62</c:v>
                </c:pt>
                <c:pt idx="2212">
                  <c:v>39</c:v>
                </c:pt>
                <c:pt idx="2213">
                  <c:v>67</c:v>
                </c:pt>
                <c:pt idx="2214">
                  <c:v>60</c:v>
                </c:pt>
                <c:pt idx="2215">
                  <c:v>60</c:v>
                </c:pt>
                <c:pt idx="2216">
                  <c:v>63</c:v>
                </c:pt>
                <c:pt idx="2217">
                  <c:v>55</c:v>
                </c:pt>
                <c:pt idx="2218">
                  <c:v>74</c:v>
                </c:pt>
                <c:pt idx="2219">
                  <c:v>64</c:v>
                </c:pt>
                <c:pt idx="2220">
                  <c:v>70</c:v>
                </c:pt>
                <c:pt idx="2221">
                  <c:v>53</c:v>
                </c:pt>
                <c:pt idx="2222">
                  <c:v>69</c:v>
                </c:pt>
                <c:pt idx="2223">
                  <c:v>69</c:v>
                </c:pt>
                <c:pt idx="2224">
                  <c:v>69</c:v>
                </c:pt>
                <c:pt idx="2225">
                  <c:v>75</c:v>
                </c:pt>
                <c:pt idx="2226">
                  <c:v>74</c:v>
                </c:pt>
                <c:pt idx="2227">
                  <c:v>46</c:v>
                </c:pt>
                <c:pt idx="2228">
                  <c:v>75</c:v>
                </c:pt>
                <c:pt idx="2229">
                  <c:v>75</c:v>
                </c:pt>
                <c:pt idx="2230">
                  <c:v>66</c:v>
                </c:pt>
                <c:pt idx="2231">
                  <c:v>64</c:v>
                </c:pt>
                <c:pt idx="2232">
                  <c:v>46</c:v>
                </c:pt>
                <c:pt idx="2233">
                  <c:v>72</c:v>
                </c:pt>
                <c:pt idx="2234">
                  <c:v>40</c:v>
                </c:pt>
                <c:pt idx="2235">
                  <c:v>65</c:v>
                </c:pt>
                <c:pt idx="2236">
                  <c:v>69</c:v>
                </c:pt>
                <c:pt idx="2237">
                  <c:v>53</c:v>
                </c:pt>
                <c:pt idx="2238">
                  <c:v>61</c:v>
                </c:pt>
                <c:pt idx="2239">
                  <c:v>58</c:v>
                </c:pt>
                <c:pt idx="2240">
                  <c:v>53</c:v>
                </c:pt>
                <c:pt idx="2241">
                  <c:v>61</c:v>
                </c:pt>
                <c:pt idx="2242">
                  <c:v>56</c:v>
                </c:pt>
                <c:pt idx="2243">
                  <c:v>59</c:v>
                </c:pt>
                <c:pt idx="2244">
                  <c:v>54</c:v>
                </c:pt>
                <c:pt idx="2245">
                  <c:v>69</c:v>
                </c:pt>
                <c:pt idx="2246">
                  <c:v>75</c:v>
                </c:pt>
                <c:pt idx="2247">
                  <c:v>74</c:v>
                </c:pt>
                <c:pt idx="2248">
                  <c:v>58</c:v>
                </c:pt>
                <c:pt idx="2249">
                  <c:v>71</c:v>
                </c:pt>
                <c:pt idx="2250">
                  <c:v>73</c:v>
                </c:pt>
                <c:pt idx="2251">
                  <c:v>60</c:v>
                </c:pt>
                <c:pt idx="2252">
                  <c:v>56</c:v>
                </c:pt>
                <c:pt idx="2253">
                  <c:v>72</c:v>
                </c:pt>
                <c:pt idx="2254">
                  <c:v>66</c:v>
                </c:pt>
                <c:pt idx="2255">
                  <c:v>73</c:v>
                </c:pt>
                <c:pt idx="2256">
                  <c:v>74</c:v>
                </c:pt>
                <c:pt idx="2257">
                  <c:v>69</c:v>
                </c:pt>
                <c:pt idx="2258">
                  <c:v>59</c:v>
                </c:pt>
                <c:pt idx="2259">
                  <c:v>60</c:v>
                </c:pt>
                <c:pt idx="2260">
                  <c:v>58</c:v>
                </c:pt>
                <c:pt idx="2261">
                  <c:v>55</c:v>
                </c:pt>
                <c:pt idx="2262">
                  <c:v>54</c:v>
                </c:pt>
                <c:pt idx="2263">
                  <c:v>58</c:v>
                </c:pt>
                <c:pt idx="2264">
                  <c:v>71</c:v>
                </c:pt>
                <c:pt idx="2265">
                  <c:v>71</c:v>
                </c:pt>
                <c:pt idx="2266">
                  <c:v>15</c:v>
                </c:pt>
                <c:pt idx="2267">
                  <c:v>70</c:v>
                </c:pt>
                <c:pt idx="2268">
                  <c:v>58</c:v>
                </c:pt>
                <c:pt idx="2269">
                  <c:v>75</c:v>
                </c:pt>
                <c:pt idx="2270">
                  <c:v>69</c:v>
                </c:pt>
                <c:pt idx="2271">
                  <c:v>65</c:v>
                </c:pt>
                <c:pt idx="2272">
                  <c:v>61</c:v>
                </c:pt>
                <c:pt idx="2273">
                  <c:v>67</c:v>
                </c:pt>
                <c:pt idx="2274">
                  <c:v>73</c:v>
                </c:pt>
                <c:pt idx="2275">
                  <c:v>66</c:v>
                </c:pt>
                <c:pt idx="2276">
                  <c:v>61</c:v>
                </c:pt>
                <c:pt idx="2277">
                  <c:v>50</c:v>
                </c:pt>
                <c:pt idx="2278">
                  <c:v>75</c:v>
                </c:pt>
                <c:pt idx="2279">
                  <c:v>62</c:v>
                </c:pt>
                <c:pt idx="2280">
                  <c:v>42</c:v>
                </c:pt>
                <c:pt idx="2281">
                  <c:v>60</c:v>
                </c:pt>
                <c:pt idx="2282">
                  <c:v>59</c:v>
                </c:pt>
                <c:pt idx="2283">
                  <c:v>65</c:v>
                </c:pt>
                <c:pt idx="2284">
                  <c:v>65</c:v>
                </c:pt>
                <c:pt idx="2285">
                  <c:v>62</c:v>
                </c:pt>
                <c:pt idx="2286">
                  <c:v>60</c:v>
                </c:pt>
                <c:pt idx="2287">
                  <c:v>71</c:v>
                </c:pt>
                <c:pt idx="2288">
                  <c:v>67</c:v>
                </c:pt>
                <c:pt idx="2289">
                  <c:v>66</c:v>
                </c:pt>
                <c:pt idx="2290">
                  <c:v>65</c:v>
                </c:pt>
                <c:pt idx="2291">
                  <c:v>72</c:v>
                </c:pt>
                <c:pt idx="2292">
                  <c:v>65</c:v>
                </c:pt>
                <c:pt idx="2293">
                  <c:v>64</c:v>
                </c:pt>
                <c:pt idx="2294">
                  <c:v>73</c:v>
                </c:pt>
                <c:pt idx="2295">
                  <c:v>45</c:v>
                </c:pt>
                <c:pt idx="2296">
                  <c:v>64</c:v>
                </c:pt>
                <c:pt idx="2297">
                  <c:v>75</c:v>
                </c:pt>
                <c:pt idx="2298">
                  <c:v>62</c:v>
                </c:pt>
                <c:pt idx="2299">
                  <c:v>73</c:v>
                </c:pt>
                <c:pt idx="2300">
                  <c:v>67</c:v>
                </c:pt>
                <c:pt idx="2301">
                  <c:v>59</c:v>
                </c:pt>
                <c:pt idx="2302">
                  <c:v>75</c:v>
                </c:pt>
                <c:pt idx="2303">
                  <c:v>66</c:v>
                </c:pt>
                <c:pt idx="2304">
                  <c:v>59</c:v>
                </c:pt>
                <c:pt idx="2305">
                  <c:v>43</c:v>
                </c:pt>
                <c:pt idx="2306">
                  <c:v>72</c:v>
                </c:pt>
                <c:pt idx="2307">
                  <c:v>70</c:v>
                </c:pt>
                <c:pt idx="2308">
                  <c:v>58</c:v>
                </c:pt>
                <c:pt idx="2309">
                  <c:v>61</c:v>
                </c:pt>
                <c:pt idx="2310">
                  <c:v>71</c:v>
                </c:pt>
                <c:pt idx="2311">
                  <c:v>75</c:v>
                </c:pt>
                <c:pt idx="2312">
                  <c:v>73</c:v>
                </c:pt>
                <c:pt idx="2313">
                  <c:v>59</c:v>
                </c:pt>
                <c:pt idx="2314">
                  <c:v>62</c:v>
                </c:pt>
                <c:pt idx="2315">
                  <c:v>67</c:v>
                </c:pt>
                <c:pt idx="2316">
                  <c:v>63</c:v>
                </c:pt>
                <c:pt idx="2317">
                  <c:v>55</c:v>
                </c:pt>
                <c:pt idx="2318">
                  <c:v>71</c:v>
                </c:pt>
                <c:pt idx="2319">
                  <c:v>50</c:v>
                </c:pt>
                <c:pt idx="2320">
                  <c:v>67</c:v>
                </c:pt>
                <c:pt idx="2321">
                  <c:v>60</c:v>
                </c:pt>
                <c:pt idx="2322">
                  <c:v>67</c:v>
                </c:pt>
                <c:pt idx="2323">
                  <c:v>53</c:v>
                </c:pt>
                <c:pt idx="2324">
                  <c:v>58</c:v>
                </c:pt>
                <c:pt idx="2325">
                  <c:v>60</c:v>
                </c:pt>
                <c:pt idx="2326">
                  <c:v>72</c:v>
                </c:pt>
                <c:pt idx="2327">
                  <c:v>64</c:v>
                </c:pt>
                <c:pt idx="2328">
                  <c:v>72</c:v>
                </c:pt>
                <c:pt idx="2329">
                  <c:v>66</c:v>
                </c:pt>
                <c:pt idx="2330">
                  <c:v>75</c:v>
                </c:pt>
                <c:pt idx="2331">
                  <c:v>56</c:v>
                </c:pt>
                <c:pt idx="2332">
                  <c:v>55</c:v>
                </c:pt>
                <c:pt idx="2333">
                  <c:v>57</c:v>
                </c:pt>
                <c:pt idx="2334">
                  <c:v>72</c:v>
                </c:pt>
                <c:pt idx="2335">
                  <c:v>68</c:v>
                </c:pt>
                <c:pt idx="2336">
                  <c:v>59</c:v>
                </c:pt>
                <c:pt idx="2337">
                  <c:v>73</c:v>
                </c:pt>
                <c:pt idx="2338">
                  <c:v>74</c:v>
                </c:pt>
                <c:pt idx="2339">
                  <c:v>54</c:v>
                </c:pt>
                <c:pt idx="2340">
                  <c:v>57</c:v>
                </c:pt>
                <c:pt idx="2341">
                  <c:v>68</c:v>
                </c:pt>
                <c:pt idx="2342">
                  <c:v>67</c:v>
                </c:pt>
                <c:pt idx="2343">
                  <c:v>59</c:v>
                </c:pt>
                <c:pt idx="2344">
                  <c:v>75</c:v>
                </c:pt>
                <c:pt idx="2345">
                  <c:v>55</c:v>
                </c:pt>
                <c:pt idx="2346">
                  <c:v>56</c:v>
                </c:pt>
                <c:pt idx="2347">
                  <c:v>61</c:v>
                </c:pt>
                <c:pt idx="2348">
                  <c:v>58</c:v>
                </c:pt>
                <c:pt idx="2349">
                  <c:v>73</c:v>
                </c:pt>
                <c:pt idx="2350">
                  <c:v>58</c:v>
                </c:pt>
                <c:pt idx="2351">
                  <c:v>71</c:v>
                </c:pt>
                <c:pt idx="2352">
                  <c:v>51</c:v>
                </c:pt>
                <c:pt idx="2353">
                  <c:v>62</c:v>
                </c:pt>
                <c:pt idx="2354">
                  <c:v>75</c:v>
                </c:pt>
                <c:pt idx="2355">
                  <c:v>60</c:v>
                </c:pt>
                <c:pt idx="2356">
                  <c:v>62</c:v>
                </c:pt>
                <c:pt idx="2357">
                  <c:v>63</c:v>
                </c:pt>
                <c:pt idx="2358">
                  <c:v>72</c:v>
                </c:pt>
                <c:pt idx="2359">
                  <c:v>60</c:v>
                </c:pt>
                <c:pt idx="2360">
                  <c:v>61</c:v>
                </c:pt>
                <c:pt idx="2361">
                  <c:v>67</c:v>
                </c:pt>
                <c:pt idx="2362">
                  <c:v>70</c:v>
                </c:pt>
                <c:pt idx="2363">
                  <c:v>67</c:v>
                </c:pt>
                <c:pt idx="2364">
                  <c:v>75</c:v>
                </c:pt>
                <c:pt idx="2365">
                  <c:v>35</c:v>
                </c:pt>
                <c:pt idx="2366">
                  <c:v>61</c:v>
                </c:pt>
                <c:pt idx="2367">
                  <c:v>75</c:v>
                </c:pt>
                <c:pt idx="2368">
                  <c:v>59</c:v>
                </c:pt>
                <c:pt idx="2369">
                  <c:v>58</c:v>
                </c:pt>
                <c:pt idx="2370">
                  <c:v>64</c:v>
                </c:pt>
                <c:pt idx="2371">
                  <c:v>74</c:v>
                </c:pt>
                <c:pt idx="2372">
                  <c:v>60</c:v>
                </c:pt>
                <c:pt idx="2373">
                  <c:v>60</c:v>
                </c:pt>
                <c:pt idx="2374">
                  <c:v>61</c:v>
                </c:pt>
                <c:pt idx="2375">
                  <c:v>69</c:v>
                </c:pt>
                <c:pt idx="2376">
                  <c:v>49</c:v>
                </c:pt>
                <c:pt idx="2377">
                  <c:v>69</c:v>
                </c:pt>
                <c:pt idx="2378">
                  <c:v>67</c:v>
                </c:pt>
                <c:pt idx="2379">
                  <c:v>45</c:v>
                </c:pt>
                <c:pt idx="2380">
                  <c:v>60</c:v>
                </c:pt>
                <c:pt idx="2381">
                  <c:v>52</c:v>
                </c:pt>
                <c:pt idx="2382">
                  <c:v>66</c:v>
                </c:pt>
                <c:pt idx="2383">
                  <c:v>37</c:v>
                </c:pt>
                <c:pt idx="2384">
                  <c:v>70</c:v>
                </c:pt>
                <c:pt idx="2385">
                  <c:v>63</c:v>
                </c:pt>
                <c:pt idx="2386">
                  <c:v>62</c:v>
                </c:pt>
                <c:pt idx="2387">
                  <c:v>59</c:v>
                </c:pt>
                <c:pt idx="2388">
                  <c:v>63</c:v>
                </c:pt>
                <c:pt idx="2389">
                  <c:v>67</c:v>
                </c:pt>
                <c:pt idx="2390">
                  <c:v>53</c:v>
                </c:pt>
                <c:pt idx="2391">
                  <c:v>60</c:v>
                </c:pt>
                <c:pt idx="2392">
                  <c:v>63</c:v>
                </c:pt>
                <c:pt idx="2393">
                  <c:v>53</c:v>
                </c:pt>
                <c:pt idx="2394">
                  <c:v>69</c:v>
                </c:pt>
                <c:pt idx="2395">
                  <c:v>67</c:v>
                </c:pt>
                <c:pt idx="2396">
                  <c:v>38</c:v>
                </c:pt>
                <c:pt idx="2397">
                  <c:v>66</c:v>
                </c:pt>
                <c:pt idx="2398">
                  <c:v>55</c:v>
                </c:pt>
                <c:pt idx="2399">
                  <c:v>75</c:v>
                </c:pt>
                <c:pt idx="2400">
                  <c:v>71</c:v>
                </c:pt>
                <c:pt idx="2401">
                  <c:v>64</c:v>
                </c:pt>
                <c:pt idx="2402">
                  <c:v>67</c:v>
                </c:pt>
                <c:pt idx="2403">
                  <c:v>69</c:v>
                </c:pt>
                <c:pt idx="2404">
                  <c:v>49</c:v>
                </c:pt>
                <c:pt idx="2405">
                  <c:v>60</c:v>
                </c:pt>
                <c:pt idx="2406">
                  <c:v>61</c:v>
                </c:pt>
                <c:pt idx="2407">
                  <c:v>69</c:v>
                </c:pt>
                <c:pt idx="2408">
                  <c:v>72</c:v>
                </c:pt>
                <c:pt idx="2409">
                  <c:v>73</c:v>
                </c:pt>
                <c:pt idx="2410">
                  <c:v>71</c:v>
                </c:pt>
                <c:pt idx="2411">
                  <c:v>58</c:v>
                </c:pt>
                <c:pt idx="2412">
                  <c:v>64</c:v>
                </c:pt>
                <c:pt idx="2413">
                  <c:v>72</c:v>
                </c:pt>
                <c:pt idx="2414">
                  <c:v>67</c:v>
                </c:pt>
                <c:pt idx="2415">
                  <c:v>58</c:v>
                </c:pt>
                <c:pt idx="2416">
                  <c:v>75</c:v>
                </c:pt>
                <c:pt idx="2417">
                  <c:v>66</c:v>
                </c:pt>
                <c:pt idx="2418">
                  <c:v>72</c:v>
                </c:pt>
                <c:pt idx="2419">
                  <c:v>64</c:v>
                </c:pt>
                <c:pt idx="2420">
                  <c:v>53</c:v>
                </c:pt>
                <c:pt idx="2421">
                  <c:v>57</c:v>
                </c:pt>
                <c:pt idx="2422">
                  <c:v>46</c:v>
                </c:pt>
                <c:pt idx="2423">
                  <c:v>61</c:v>
                </c:pt>
                <c:pt idx="2424">
                  <c:v>44</c:v>
                </c:pt>
                <c:pt idx="2425">
                  <c:v>58</c:v>
                </c:pt>
                <c:pt idx="2426">
                  <c:v>65</c:v>
                </c:pt>
                <c:pt idx="2427">
                  <c:v>66</c:v>
                </c:pt>
                <c:pt idx="2428">
                  <c:v>68</c:v>
                </c:pt>
                <c:pt idx="2429">
                  <c:v>75</c:v>
                </c:pt>
                <c:pt idx="2430">
                  <c:v>75</c:v>
                </c:pt>
                <c:pt idx="2431">
                  <c:v>64</c:v>
                </c:pt>
                <c:pt idx="2432">
                  <c:v>69</c:v>
                </c:pt>
                <c:pt idx="2433">
                  <c:v>74</c:v>
                </c:pt>
                <c:pt idx="2434">
                  <c:v>62</c:v>
                </c:pt>
                <c:pt idx="2435">
                  <c:v>62</c:v>
                </c:pt>
                <c:pt idx="2436">
                  <c:v>65</c:v>
                </c:pt>
                <c:pt idx="2437">
                  <c:v>64</c:v>
                </c:pt>
                <c:pt idx="2438">
                  <c:v>75</c:v>
                </c:pt>
                <c:pt idx="2439">
                  <c:v>42</c:v>
                </c:pt>
                <c:pt idx="2440">
                  <c:v>53</c:v>
                </c:pt>
                <c:pt idx="2441">
                  <c:v>58</c:v>
                </c:pt>
                <c:pt idx="2442">
                  <c:v>57</c:v>
                </c:pt>
                <c:pt idx="2443">
                  <c:v>54</c:v>
                </c:pt>
                <c:pt idx="2444">
                  <c:v>75</c:v>
                </c:pt>
                <c:pt idx="2445">
                  <c:v>60</c:v>
                </c:pt>
                <c:pt idx="2446">
                  <c:v>57</c:v>
                </c:pt>
                <c:pt idx="2447">
                  <c:v>68</c:v>
                </c:pt>
                <c:pt idx="2448">
                  <c:v>63</c:v>
                </c:pt>
                <c:pt idx="2449">
                  <c:v>66</c:v>
                </c:pt>
                <c:pt idx="2450">
                  <c:v>54</c:v>
                </c:pt>
                <c:pt idx="2451">
                  <c:v>71</c:v>
                </c:pt>
                <c:pt idx="2452">
                  <c:v>53</c:v>
                </c:pt>
                <c:pt idx="2453">
                  <c:v>69</c:v>
                </c:pt>
                <c:pt idx="2454">
                  <c:v>62</c:v>
                </c:pt>
                <c:pt idx="2455">
                  <c:v>72</c:v>
                </c:pt>
                <c:pt idx="2456">
                  <c:v>71</c:v>
                </c:pt>
                <c:pt idx="2457">
                  <c:v>73</c:v>
                </c:pt>
                <c:pt idx="2458">
                  <c:v>70</c:v>
                </c:pt>
                <c:pt idx="2459">
                  <c:v>69</c:v>
                </c:pt>
                <c:pt idx="2460">
                  <c:v>72</c:v>
                </c:pt>
                <c:pt idx="2461">
                  <c:v>69</c:v>
                </c:pt>
                <c:pt idx="2462">
                  <c:v>64</c:v>
                </c:pt>
                <c:pt idx="2463">
                  <c:v>65</c:v>
                </c:pt>
                <c:pt idx="2464">
                  <c:v>73</c:v>
                </c:pt>
                <c:pt idx="2465">
                  <c:v>45</c:v>
                </c:pt>
                <c:pt idx="2466">
                  <c:v>57</c:v>
                </c:pt>
                <c:pt idx="2467">
                  <c:v>15</c:v>
                </c:pt>
                <c:pt idx="2468">
                  <c:v>56</c:v>
                </c:pt>
                <c:pt idx="2469">
                  <c:v>69</c:v>
                </c:pt>
                <c:pt idx="2470">
                  <c:v>57</c:v>
                </c:pt>
                <c:pt idx="2471">
                  <c:v>75</c:v>
                </c:pt>
                <c:pt idx="2472">
                  <c:v>46</c:v>
                </c:pt>
                <c:pt idx="2473">
                  <c:v>65</c:v>
                </c:pt>
                <c:pt idx="2474">
                  <c:v>65</c:v>
                </c:pt>
                <c:pt idx="2475">
                  <c:v>65</c:v>
                </c:pt>
                <c:pt idx="2476">
                  <c:v>61</c:v>
                </c:pt>
                <c:pt idx="2477">
                  <c:v>75</c:v>
                </c:pt>
                <c:pt idx="2478">
                  <c:v>58</c:v>
                </c:pt>
                <c:pt idx="2479">
                  <c:v>54</c:v>
                </c:pt>
                <c:pt idx="2480">
                  <c:v>64</c:v>
                </c:pt>
                <c:pt idx="2481">
                  <c:v>75</c:v>
                </c:pt>
                <c:pt idx="2482">
                  <c:v>62</c:v>
                </c:pt>
                <c:pt idx="2483">
                  <c:v>72</c:v>
                </c:pt>
                <c:pt idx="2484">
                  <c:v>61</c:v>
                </c:pt>
                <c:pt idx="2485">
                  <c:v>55</c:v>
                </c:pt>
                <c:pt idx="2486">
                  <c:v>60</c:v>
                </c:pt>
                <c:pt idx="2487">
                  <c:v>62</c:v>
                </c:pt>
                <c:pt idx="2488">
                  <c:v>66</c:v>
                </c:pt>
                <c:pt idx="2489">
                  <c:v>40</c:v>
                </c:pt>
                <c:pt idx="2490">
                  <c:v>60</c:v>
                </c:pt>
                <c:pt idx="2491">
                  <c:v>68</c:v>
                </c:pt>
                <c:pt idx="2492">
                  <c:v>65</c:v>
                </c:pt>
                <c:pt idx="2493">
                  <c:v>45</c:v>
                </c:pt>
                <c:pt idx="2494">
                  <c:v>60</c:v>
                </c:pt>
                <c:pt idx="2495">
                  <c:v>58</c:v>
                </c:pt>
                <c:pt idx="2496">
                  <c:v>65</c:v>
                </c:pt>
                <c:pt idx="2497">
                  <c:v>61</c:v>
                </c:pt>
                <c:pt idx="2498">
                  <c:v>75</c:v>
                </c:pt>
                <c:pt idx="2499">
                  <c:v>54</c:v>
                </c:pt>
                <c:pt idx="2500">
                  <c:v>62</c:v>
                </c:pt>
                <c:pt idx="2501">
                  <c:v>68</c:v>
                </c:pt>
                <c:pt idx="2502">
                  <c:v>51</c:v>
                </c:pt>
                <c:pt idx="2503">
                  <c:v>54</c:v>
                </c:pt>
                <c:pt idx="2504">
                  <c:v>64</c:v>
                </c:pt>
                <c:pt idx="2505">
                  <c:v>75</c:v>
                </c:pt>
                <c:pt idx="2506">
                  <c:v>62</c:v>
                </c:pt>
                <c:pt idx="2507">
                  <c:v>67</c:v>
                </c:pt>
                <c:pt idx="2508">
                  <c:v>56</c:v>
                </c:pt>
                <c:pt idx="2509">
                  <c:v>53</c:v>
                </c:pt>
                <c:pt idx="2510">
                  <c:v>57</c:v>
                </c:pt>
                <c:pt idx="2511">
                  <c:v>63</c:v>
                </c:pt>
                <c:pt idx="2512">
                  <c:v>58</c:v>
                </c:pt>
                <c:pt idx="2513">
                  <c:v>62</c:v>
                </c:pt>
                <c:pt idx="2514">
                  <c:v>60</c:v>
                </c:pt>
                <c:pt idx="2515">
                  <c:v>75</c:v>
                </c:pt>
                <c:pt idx="2516">
                  <c:v>64</c:v>
                </c:pt>
                <c:pt idx="2517">
                  <c:v>54</c:v>
                </c:pt>
                <c:pt idx="2518">
                  <c:v>69</c:v>
                </c:pt>
                <c:pt idx="2519">
                  <c:v>65</c:v>
                </c:pt>
                <c:pt idx="2520">
                  <c:v>45</c:v>
                </c:pt>
                <c:pt idx="2521">
                  <c:v>75</c:v>
                </c:pt>
                <c:pt idx="2522">
                  <c:v>75</c:v>
                </c:pt>
                <c:pt idx="2523">
                  <c:v>75</c:v>
                </c:pt>
                <c:pt idx="2524">
                  <c:v>71</c:v>
                </c:pt>
                <c:pt idx="2525">
                  <c:v>59</c:v>
                </c:pt>
                <c:pt idx="2526">
                  <c:v>71</c:v>
                </c:pt>
                <c:pt idx="2527">
                  <c:v>60</c:v>
                </c:pt>
                <c:pt idx="2528">
                  <c:v>69</c:v>
                </c:pt>
                <c:pt idx="2529">
                  <c:v>59</c:v>
                </c:pt>
                <c:pt idx="2530">
                  <c:v>68</c:v>
                </c:pt>
                <c:pt idx="2531">
                  <c:v>67</c:v>
                </c:pt>
                <c:pt idx="2532">
                  <c:v>72</c:v>
                </c:pt>
                <c:pt idx="2533">
                  <c:v>60</c:v>
                </c:pt>
                <c:pt idx="2534">
                  <c:v>54</c:v>
                </c:pt>
                <c:pt idx="2535">
                  <c:v>74</c:v>
                </c:pt>
                <c:pt idx="2536">
                  <c:v>70</c:v>
                </c:pt>
                <c:pt idx="2537">
                  <c:v>62</c:v>
                </c:pt>
                <c:pt idx="2538">
                  <c:v>49</c:v>
                </c:pt>
                <c:pt idx="2539">
                  <c:v>38</c:v>
                </c:pt>
                <c:pt idx="2540">
                  <c:v>55</c:v>
                </c:pt>
                <c:pt idx="2541">
                  <c:v>59</c:v>
                </c:pt>
                <c:pt idx="2542">
                  <c:v>53</c:v>
                </c:pt>
                <c:pt idx="2543">
                  <c:v>38</c:v>
                </c:pt>
                <c:pt idx="2544">
                  <c:v>62</c:v>
                </c:pt>
                <c:pt idx="2545">
                  <c:v>63</c:v>
                </c:pt>
                <c:pt idx="2546">
                  <c:v>60</c:v>
                </c:pt>
                <c:pt idx="2547">
                  <c:v>72</c:v>
                </c:pt>
                <c:pt idx="2548">
                  <c:v>74</c:v>
                </c:pt>
                <c:pt idx="2549">
                  <c:v>57</c:v>
                </c:pt>
                <c:pt idx="2550">
                  <c:v>61</c:v>
                </c:pt>
                <c:pt idx="2551">
                  <c:v>67</c:v>
                </c:pt>
                <c:pt idx="2552">
                  <c:v>52</c:v>
                </c:pt>
                <c:pt idx="2553">
                  <c:v>75</c:v>
                </c:pt>
                <c:pt idx="2554">
                  <c:v>74</c:v>
                </c:pt>
                <c:pt idx="2555">
                  <c:v>65</c:v>
                </c:pt>
                <c:pt idx="2556">
                  <c:v>68</c:v>
                </c:pt>
                <c:pt idx="2557">
                  <c:v>52</c:v>
                </c:pt>
                <c:pt idx="2558">
                  <c:v>67</c:v>
                </c:pt>
                <c:pt idx="2559">
                  <c:v>64</c:v>
                </c:pt>
                <c:pt idx="2560">
                  <c:v>17</c:v>
                </c:pt>
                <c:pt idx="2561">
                  <c:v>74</c:v>
                </c:pt>
                <c:pt idx="2562">
                  <c:v>69</c:v>
                </c:pt>
                <c:pt idx="2563">
                  <c:v>68</c:v>
                </c:pt>
                <c:pt idx="2564">
                  <c:v>62</c:v>
                </c:pt>
                <c:pt idx="2565">
                  <c:v>59</c:v>
                </c:pt>
                <c:pt idx="2566">
                  <c:v>57</c:v>
                </c:pt>
                <c:pt idx="2567">
                  <c:v>54</c:v>
                </c:pt>
                <c:pt idx="2568">
                  <c:v>62</c:v>
                </c:pt>
                <c:pt idx="2569">
                  <c:v>45</c:v>
                </c:pt>
                <c:pt idx="2570">
                  <c:v>55</c:v>
                </c:pt>
                <c:pt idx="2571">
                  <c:v>67</c:v>
                </c:pt>
                <c:pt idx="2572">
                  <c:v>60</c:v>
                </c:pt>
                <c:pt idx="2573">
                  <c:v>67</c:v>
                </c:pt>
                <c:pt idx="2574">
                  <c:v>62</c:v>
                </c:pt>
                <c:pt idx="2575">
                  <c:v>59</c:v>
                </c:pt>
                <c:pt idx="2576">
                  <c:v>75</c:v>
                </c:pt>
                <c:pt idx="2577">
                  <c:v>63</c:v>
                </c:pt>
                <c:pt idx="2578">
                  <c:v>58</c:v>
                </c:pt>
                <c:pt idx="2579">
                  <c:v>60</c:v>
                </c:pt>
                <c:pt idx="2580">
                  <c:v>55</c:v>
                </c:pt>
                <c:pt idx="2581">
                  <c:v>62</c:v>
                </c:pt>
                <c:pt idx="2582">
                  <c:v>74</c:v>
                </c:pt>
                <c:pt idx="2583">
                  <c:v>62</c:v>
                </c:pt>
                <c:pt idx="2584">
                  <c:v>31</c:v>
                </c:pt>
                <c:pt idx="2585">
                  <c:v>62</c:v>
                </c:pt>
                <c:pt idx="2586">
                  <c:v>51</c:v>
                </c:pt>
                <c:pt idx="2587">
                  <c:v>59</c:v>
                </c:pt>
                <c:pt idx="2588">
                  <c:v>45</c:v>
                </c:pt>
                <c:pt idx="2589">
                  <c:v>54</c:v>
                </c:pt>
                <c:pt idx="2590">
                  <c:v>61</c:v>
                </c:pt>
                <c:pt idx="2591">
                  <c:v>68</c:v>
                </c:pt>
                <c:pt idx="2592">
                  <c:v>67</c:v>
                </c:pt>
                <c:pt idx="2593">
                  <c:v>65</c:v>
                </c:pt>
                <c:pt idx="2594">
                  <c:v>63</c:v>
                </c:pt>
                <c:pt idx="2595">
                  <c:v>35</c:v>
                </c:pt>
                <c:pt idx="2596">
                  <c:v>54</c:v>
                </c:pt>
                <c:pt idx="2597">
                  <c:v>60</c:v>
                </c:pt>
                <c:pt idx="2598">
                  <c:v>48</c:v>
                </c:pt>
                <c:pt idx="2599">
                  <c:v>74</c:v>
                </c:pt>
                <c:pt idx="2600">
                  <c:v>71</c:v>
                </c:pt>
                <c:pt idx="2601">
                  <c:v>60</c:v>
                </c:pt>
                <c:pt idx="2602">
                  <c:v>67</c:v>
                </c:pt>
                <c:pt idx="2603">
                  <c:v>73</c:v>
                </c:pt>
                <c:pt idx="2604">
                  <c:v>68</c:v>
                </c:pt>
                <c:pt idx="2605">
                  <c:v>71</c:v>
                </c:pt>
                <c:pt idx="2606">
                  <c:v>75</c:v>
                </c:pt>
                <c:pt idx="2607">
                  <c:v>69</c:v>
                </c:pt>
                <c:pt idx="2608">
                  <c:v>70</c:v>
                </c:pt>
                <c:pt idx="2609">
                  <c:v>37</c:v>
                </c:pt>
                <c:pt idx="2610">
                  <c:v>57</c:v>
                </c:pt>
                <c:pt idx="2611">
                  <c:v>54</c:v>
                </c:pt>
                <c:pt idx="2612">
                  <c:v>52</c:v>
                </c:pt>
                <c:pt idx="2613">
                  <c:v>31</c:v>
                </c:pt>
                <c:pt idx="2614">
                  <c:v>45</c:v>
                </c:pt>
                <c:pt idx="2615">
                  <c:v>60</c:v>
                </c:pt>
                <c:pt idx="2616">
                  <c:v>60</c:v>
                </c:pt>
                <c:pt idx="2617">
                  <c:v>60</c:v>
                </c:pt>
                <c:pt idx="2618">
                  <c:v>73</c:v>
                </c:pt>
                <c:pt idx="2619">
                  <c:v>75</c:v>
                </c:pt>
                <c:pt idx="2620">
                  <c:v>58</c:v>
                </c:pt>
                <c:pt idx="2621">
                  <c:v>75</c:v>
                </c:pt>
                <c:pt idx="2622">
                  <c:v>62</c:v>
                </c:pt>
                <c:pt idx="2623">
                  <c:v>53</c:v>
                </c:pt>
                <c:pt idx="2624">
                  <c:v>71</c:v>
                </c:pt>
                <c:pt idx="2625">
                  <c:v>60</c:v>
                </c:pt>
                <c:pt idx="2626">
                  <c:v>62</c:v>
                </c:pt>
                <c:pt idx="2627">
                  <c:v>62</c:v>
                </c:pt>
                <c:pt idx="2628">
                  <c:v>65</c:v>
                </c:pt>
                <c:pt idx="2629">
                  <c:v>72</c:v>
                </c:pt>
                <c:pt idx="2630">
                  <c:v>66</c:v>
                </c:pt>
                <c:pt idx="2631">
                  <c:v>75</c:v>
                </c:pt>
                <c:pt idx="2632">
                  <c:v>59</c:v>
                </c:pt>
                <c:pt idx="2633">
                  <c:v>68</c:v>
                </c:pt>
                <c:pt idx="2634">
                  <c:v>15</c:v>
                </c:pt>
                <c:pt idx="2635">
                  <c:v>55</c:v>
                </c:pt>
                <c:pt idx="2636">
                  <c:v>49</c:v>
                </c:pt>
                <c:pt idx="2637">
                  <c:v>55</c:v>
                </c:pt>
                <c:pt idx="2638">
                  <c:v>63</c:v>
                </c:pt>
                <c:pt idx="2639">
                  <c:v>70</c:v>
                </c:pt>
                <c:pt idx="2640">
                  <c:v>75</c:v>
                </c:pt>
                <c:pt idx="2641">
                  <c:v>47</c:v>
                </c:pt>
                <c:pt idx="2642">
                  <c:v>73</c:v>
                </c:pt>
                <c:pt idx="2643">
                  <c:v>38</c:v>
                </c:pt>
                <c:pt idx="2644">
                  <c:v>62</c:v>
                </c:pt>
                <c:pt idx="2645">
                  <c:v>66</c:v>
                </c:pt>
                <c:pt idx="2646">
                  <c:v>75</c:v>
                </c:pt>
                <c:pt idx="2647">
                  <c:v>59</c:v>
                </c:pt>
                <c:pt idx="2648">
                  <c:v>74</c:v>
                </c:pt>
                <c:pt idx="2649">
                  <c:v>49</c:v>
                </c:pt>
                <c:pt idx="2650">
                  <c:v>56</c:v>
                </c:pt>
                <c:pt idx="2651">
                  <c:v>73</c:v>
                </c:pt>
                <c:pt idx="2652">
                  <c:v>49</c:v>
                </c:pt>
                <c:pt idx="2653">
                  <c:v>65</c:v>
                </c:pt>
                <c:pt idx="2654">
                  <c:v>63</c:v>
                </c:pt>
                <c:pt idx="2655">
                  <c:v>72</c:v>
                </c:pt>
                <c:pt idx="2656">
                  <c:v>51</c:v>
                </c:pt>
                <c:pt idx="2657">
                  <c:v>63</c:v>
                </c:pt>
                <c:pt idx="2658">
                  <c:v>70</c:v>
                </c:pt>
                <c:pt idx="2659">
                  <c:v>37</c:v>
                </c:pt>
                <c:pt idx="2660">
                  <c:v>51</c:v>
                </c:pt>
                <c:pt idx="2661">
                  <c:v>60</c:v>
                </c:pt>
                <c:pt idx="2662">
                  <c:v>55</c:v>
                </c:pt>
                <c:pt idx="2663">
                  <c:v>66</c:v>
                </c:pt>
                <c:pt idx="2664">
                  <c:v>68</c:v>
                </c:pt>
                <c:pt idx="2665">
                  <c:v>49</c:v>
                </c:pt>
                <c:pt idx="2666">
                  <c:v>71</c:v>
                </c:pt>
                <c:pt idx="2667">
                  <c:v>67</c:v>
                </c:pt>
                <c:pt idx="2668">
                  <c:v>58</c:v>
                </c:pt>
                <c:pt idx="2669">
                  <c:v>67</c:v>
                </c:pt>
                <c:pt idx="2670">
                  <c:v>61</c:v>
                </c:pt>
                <c:pt idx="2671">
                  <c:v>75</c:v>
                </c:pt>
                <c:pt idx="2672">
                  <c:v>75</c:v>
                </c:pt>
                <c:pt idx="2673">
                  <c:v>74</c:v>
                </c:pt>
                <c:pt idx="2674">
                  <c:v>52</c:v>
                </c:pt>
                <c:pt idx="2675">
                  <c:v>66</c:v>
                </c:pt>
                <c:pt idx="2676">
                  <c:v>27</c:v>
                </c:pt>
                <c:pt idx="2677">
                  <c:v>74</c:v>
                </c:pt>
                <c:pt idx="2678">
                  <c:v>55</c:v>
                </c:pt>
                <c:pt idx="2679">
                  <c:v>62</c:v>
                </c:pt>
                <c:pt idx="2680">
                  <c:v>73</c:v>
                </c:pt>
                <c:pt idx="2681">
                  <c:v>32</c:v>
                </c:pt>
                <c:pt idx="2682">
                  <c:v>64</c:v>
                </c:pt>
                <c:pt idx="2683">
                  <c:v>58</c:v>
                </c:pt>
                <c:pt idx="2684">
                  <c:v>65</c:v>
                </c:pt>
                <c:pt idx="2685">
                  <c:v>65</c:v>
                </c:pt>
                <c:pt idx="2686">
                  <c:v>67</c:v>
                </c:pt>
                <c:pt idx="2687">
                  <c:v>56</c:v>
                </c:pt>
                <c:pt idx="2688">
                  <c:v>68</c:v>
                </c:pt>
                <c:pt idx="2689">
                  <c:v>73</c:v>
                </c:pt>
                <c:pt idx="2690">
                  <c:v>64</c:v>
                </c:pt>
                <c:pt idx="2691">
                  <c:v>54</c:v>
                </c:pt>
                <c:pt idx="2692">
                  <c:v>63</c:v>
                </c:pt>
                <c:pt idx="2693">
                  <c:v>49</c:v>
                </c:pt>
                <c:pt idx="2694">
                  <c:v>75</c:v>
                </c:pt>
                <c:pt idx="2695">
                  <c:v>34</c:v>
                </c:pt>
                <c:pt idx="2696">
                  <c:v>52</c:v>
                </c:pt>
                <c:pt idx="2697">
                  <c:v>53</c:v>
                </c:pt>
                <c:pt idx="2698">
                  <c:v>71</c:v>
                </c:pt>
                <c:pt idx="2699">
                  <c:v>64</c:v>
                </c:pt>
                <c:pt idx="2700">
                  <c:v>62</c:v>
                </c:pt>
                <c:pt idx="2701">
                  <c:v>72</c:v>
                </c:pt>
                <c:pt idx="2702">
                  <c:v>26</c:v>
                </c:pt>
                <c:pt idx="2703">
                  <c:v>60</c:v>
                </c:pt>
                <c:pt idx="2704">
                  <c:v>74</c:v>
                </c:pt>
                <c:pt idx="2705">
                  <c:v>62</c:v>
                </c:pt>
                <c:pt idx="2706">
                  <c:v>59</c:v>
                </c:pt>
                <c:pt idx="2707">
                  <c:v>59</c:v>
                </c:pt>
                <c:pt idx="2708">
                  <c:v>64</c:v>
                </c:pt>
                <c:pt idx="2709">
                  <c:v>75</c:v>
                </c:pt>
                <c:pt idx="2710">
                  <c:v>45</c:v>
                </c:pt>
                <c:pt idx="2711">
                  <c:v>61</c:v>
                </c:pt>
                <c:pt idx="2712">
                  <c:v>57</c:v>
                </c:pt>
                <c:pt idx="2713">
                  <c:v>65</c:v>
                </c:pt>
                <c:pt idx="2714">
                  <c:v>75</c:v>
                </c:pt>
                <c:pt idx="2715">
                  <c:v>75</c:v>
                </c:pt>
                <c:pt idx="2716">
                  <c:v>75</c:v>
                </c:pt>
                <c:pt idx="2717">
                  <c:v>64</c:v>
                </c:pt>
                <c:pt idx="2718">
                  <c:v>62</c:v>
                </c:pt>
                <c:pt idx="2719">
                  <c:v>75</c:v>
                </c:pt>
                <c:pt idx="2720">
                  <c:v>47</c:v>
                </c:pt>
                <c:pt idx="2721">
                  <c:v>41</c:v>
                </c:pt>
                <c:pt idx="2722">
                  <c:v>58</c:v>
                </c:pt>
                <c:pt idx="2723">
                  <c:v>64</c:v>
                </c:pt>
                <c:pt idx="2724">
                  <c:v>59</c:v>
                </c:pt>
                <c:pt idx="2725">
                  <c:v>65</c:v>
                </c:pt>
                <c:pt idx="2726">
                  <c:v>63</c:v>
                </c:pt>
                <c:pt idx="2727">
                  <c:v>49</c:v>
                </c:pt>
                <c:pt idx="2728">
                  <c:v>58</c:v>
                </c:pt>
                <c:pt idx="2729">
                  <c:v>51</c:v>
                </c:pt>
                <c:pt idx="2730">
                  <c:v>70</c:v>
                </c:pt>
                <c:pt idx="2731">
                  <c:v>37</c:v>
                </c:pt>
                <c:pt idx="2732">
                  <c:v>51</c:v>
                </c:pt>
                <c:pt idx="2733">
                  <c:v>63</c:v>
                </c:pt>
                <c:pt idx="2734">
                  <c:v>53</c:v>
                </c:pt>
                <c:pt idx="2735">
                  <c:v>63</c:v>
                </c:pt>
                <c:pt idx="2736">
                  <c:v>70</c:v>
                </c:pt>
                <c:pt idx="2737">
                  <c:v>43</c:v>
                </c:pt>
                <c:pt idx="2738">
                  <c:v>75</c:v>
                </c:pt>
                <c:pt idx="2739">
                  <c:v>56</c:v>
                </c:pt>
                <c:pt idx="2740">
                  <c:v>61</c:v>
                </c:pt>
                <c:pt idx="2741">
                  <c:v>54</c:v>
                </c:pt>
                <c:pt idx="2742">
                  <c:v>62</c:v>
                </c:pt>
                <c:pt idx="2743">
                  <c:v>73</c:v>
                </c:pt>
                <c:pt idx="2744">
                  <c:v>75</c:v>
                </c:pt>
                <c:pt idx="2745">
                  <c:v>74</c:v>
                </c:pt>
                <c:pt idx="2746">
                  <c:v>31</c:v>
                </c:pt>
                <c:pt idx="2747">
                  <c:v>17</c:v>
                </c:pt>
                <c:pt idx="2748">
                  <c:v>65</c:v>
                </c:pt>
                <c:pt idx="2749">
                  <c:v>66</c:v>
                </c:pt>
                <c:pt idx="2750">
                  <c:v>61</c:v>
                </c:pt>
                <c:pt idx="2751">
                  <c:v>74</c:v>
                </c:pt>
                <c:pt idx="2752">
                  <c:v>51</c:v>
                </c:pt>
                <c:pt idx="2753">
                  <c:v>54</c:v>
                </c:pt>
                <c:pt idx="2754">
                  <c:v>69</c:v>
                </c:pt>
                <c:pt idx="2755">
                  <c:v>57</c:v>
                </c:pt>
                <c:pt idx="2756">
                  <c:v>55</c:v>
                </c:pt>
                <c:pt idx="2757">
                  <c:v>67</c:v>
                </c:pt>
                <c:pt idx="2758">
                  <c:v>67</c:v>
                </c:pt>
                <c:pt idx="2759">
                  <c:v>49</c:v>
                </c:pt>
                <c:pt idx="2760">
                  <c:v>75</c:v>
                </c:pt>
                <c:pt idx="2761">
                  <c:v>61</c:v>
                </c:pt>
                <c:pt idx="2762">
                  <c:v>50</c:v>
                </c:pt>
                <c:pt idx="2763">
                  <c:v>66</c:v>
                </c:pt>
                <c:pt idx="2764">
                  <c:v>52</c:v>
                </c:pt>
                <c:pt idx="2765">
                  <c:v>74</c:v>
                </c:pt>
                <c:pt idx="2766">
                  <c:v>67</c:v>
                </c:pt>
                <c:pt idx="2767">
                  <c:v>47</c:v>
                </c:pt>
                <c:pt idx="2768">
                  <c:v>71</c:v>
                </c:pt>
                <c:pt idx="2769">
                  <c:v>64</c:v>
                </c:pt>
                <c:pt idx="2770">
                  <c:v>60</c:v>
                </c:pt>
                <c:pt idx="2771">
                  <c:v>33</c:v>
                </c:pt>
                <c:pt idx="2772">
                  <c:v>61</c:v>
                </c:pt>
                <c:pt idx="2773">
                  <c:v>57</c:v>
                </c:pt>
                <c:pt idx="2774">
                  <c:v>66</c:v>
                </c:pt>
                <c:pt idx="2775">
                  <c:v>75</c:v>
                </c:pt>
                <c:pt idx="2776">
                  <c:v>71</c:v>
                </c:pt>
                <c:pt idx="2777">
                  <c:v>62</c:v>
                </c:pt>
                <c:pt idx="2778">
                  <c:v>73</c:v>
                </c:pt>
                <c:pt idx="2779">
                  <c:v>48</c:v>
                </c:pt>
                <c:pt idx="2780">
                  <c:v>70</c:v>
                </c:pt>
                <c:pt idx="2781">
                  <c:v>69</c:v>
                </c:pt>
                <c:pt idx="2782">
                  <c:v>25</c:v>
                </c:pt>
                <c:pt idx="2783">
                  <c:v>36</c:v>
                </c:pt>
                <c:pt idx="2784">
                  <c:v>67</c:v>
                </c:pt>
                <c:pt idx="2785">
                  <c:v>64</c:v>
                </c:pt>
                <c:pt idx="2786">
                  <c:v>68</c:v>
                </c:pt>
                <c:pt idx="2787">
                  <c:v>61</c:v>
                </c:pt>
                <c:pt idx="2788">
                  <c:v>58</c:v>
                </c:pt>
                <c:pt idx="2789">
                  <c:v>45</c:v>
                </c:pt>
                <c:pt idx="2790">
                  <c:v>71</c:v>
                </c:pt>
                <c:pt idx="2791">
                  <c:v>60</c:v>
                </c:pt>
                <c:pt idx="2792">
                  <c:v>62</c:v>
                </c:pt>
                <c:pt idx="2793">
                  <c:v>60</c:v>
                </c:pt>
                <c:pt idx="2794">
                  <c:v>75</c:v>
                </c:pt>
                <c:pt idx="2795">
                  <c:v>60</c:v>
                </c:pt>
                <c:pt idx="2796">
                  <c:v>63</c:v>
                </c:pt>
                <c:pt idx="2797">
                  <c:v>61</c:v>
                </c:pt>
                <c:pt idx="2798">
                  <c:v>41</c:v>
                </c:pt>
                <c:pt idx="2799">
                  <c:v>71</c:v>
                </c:pt>
                <c:pt idx="2800">
                  <c:v>51</c:v>
                </c:pt>
                <c:pt idx="2801">
                  <c:v>56</c:v>
                </c:pt>
                <c:pt idx="2802">
                  <c:v>52</c:v>
                </c:pt>
                <c:pt idx="2803">
                  <c:v>65</c:v>
                </c:pt>
                <c:pt idx="2804">
                  <c:v>62</c:v>
                </c:pt>
                <c:pt idx="2805">
                  <c:v>21</c:v>
                </c:pt>
                <c:pt idx="2806">
                  <c:v>69</c:v>
                </c:pt>
                <c:pt idx="2807">
                  <c:v>54</c:v>
                </c:pt>
                <c:pt idx="2808">
                  <c:v>66</c:v>
                </c:pt>
                <c:pt idx="2809">
                  <c:v>70</c:v>
                </c:pt>
                <c:pt idx="2810">
                  <c:v>70</c:v>
                </c:pt>
                <c:pt idx="2811">
                  <c:v>64</c:v>
                </c:pt>
                <c:pt idx="2812">
                  <c:v>66</c:v>
                </c:pt>
                <c:pt idx="2813">
                  <c:v>73</c:v>
                </c:pt>
                <c:pt idx="2814">
                  <c:v>46</c:v>
                </c:pt>
                <c:pt idx="2815">
                  <c:v>70</c:v>
                </c:pt>
                <c:pt idx="2816">
                  <c:v>68</c:v>
                </c:pt>
                <c:pt idx="2817">
                  <c:v>73</c:v>
                </c:pt>
                <c:pt idx="2818">
                  <c:v>62</c:v>
                </c:pt>
                <c:pt idx="2819">
                  <c:v>69</c:v>
                </c:pt>
                <c:pt idx="2820">
                  <c:v>66</c:v>
                </c:pt>
                <c:pt idx="2821">
                  <c:v>55</c:v>
                </c:pt>
                <c:pt idx="2822">
                  <c:v>63</c:v>
                </c:pt>
                <c:pt idx="2823">
                  <c:v>62</c:v>
                </c:pt>
                <c:pt idx="2824">
                  <c:v>71</c:v>
                </c:pt>
                <c:pt idx="2825">
                  <c:v>66</c:v>
                </c:pt>
                <c:pt idx="2826">
                  <c:v>60</c:v>
                </c:pt>
                <c:pt idx="2827">
                  <c:v>40</c:v>
                </c:pt>
                <c:pt idx="2828">
                  <c:v>71</c:v>
                </c:pt>
                <c:pt idx="2829">
                  <c:v>68</c:v>
                </c:pt>
                <c:pt idx="2830">
                  <c:v>56</c:v>
                </c:pt>
                <c:pt idx="2831">
                  <c:v>65</c:v>
                </c:pt>
                <c:pt idx="2832">
                  <c:v>69</c:v>
                </c:pt>
                <c:pt idx="2833">
                  <c:v>56</c:v>
                </c:pt>
                <c:pt idx="2834">
                  <c:v>69</c:v>
                </c:pt>
                <c:pt idx="2835">
                  <c:v>57</c:v>
                </c:pt>
                <c:pt idx="2836">
                  <c:v>61</c:v>
                </c:pt>
                <c:pt idx="2837">
                  <c:v>72</c:v>
                </c:pt>
                <c:pt idx="2838">
                  <c:v>67</c:v>
                </c:pt>
                <c:pt idx="2839">
                  <c:v>54</c:v>
                </c:pt>
                <c:pt idx="2840">
                  <c:v>65</c:v>
                </c:pt>
                <c:pt idx="2841">
                  <c:v>52</c:v>
                </c:pt>
                <c:pt idx="2842">
                  <c:v>37</c:v>
                </c:pt>
                <c:pt idx="2843">
                  <c:v>57</c:v>
                </c:pt>
                <c:pt idx="2844">
                  <c:v>63</c:v>
                </c:pt>
                <c:pt idx="2845">
                  <c:v>75</c:v>
                </c:pt>
                <c:pt idx="2846">
                  <c:v>64</c:v>
                </c:pt>
                <c:pt idx="2847">
                  <c:v>73</c:v>
                </c:pt>
                <c:pt idx="2848">
                  <c:v>66</c:v>
                </c:pt>
                <c:pt idx="2849">
                  <c:v>65</c:v>
                </c:pt>
                <c:pt idx="2850">
                  <c:v>64</c:v>
                </c:pt>
                <c:pt idx="2851">
                  <c:v>55</c:v>
                </c:pt>
                <c:pt idx="2852">
                  <c:v>73</c:v>
                </c:pt>
                <c:pt idx="2853">
                  <c:v>73</c:v>
                </c:pt>
                <c:pt idx="2854">
                  <c:v>72</c:v>
                </c:pt>
                <c:pt idx="2855">
                  <c:v>63</c:v>
                </c:pt>
                <c:pt idx="2856">
                  <c:v>60</c:v>
                </c:pt>
                <c:pt idx="2857">
                  <c:v>67</c:v>
                </c:pt>
                <c:pt idx="2858">
                  <c:v>57</c:v>
                </c:pt>
                <c:pt idx="2859">
                  <c:v>67</c:v>
                </c:pt>
                <c:pt idx="2860">
                  <c:v>61</c:v>
                </c:pt>
                <c:pt idx="2861">
                  <c:v>60</c:v>
                </c:pt>
                <c:pt idx="2862">
                  <c:v>51</c:v>
                </c:pt>
                <c:pt idx="2863">
                  <c:v>34</c:v>
                </c:pt>
                <c:pt idx="2864">
                  <c:v>57</c:v>
                </c:pt>
                <c:pt idx="2865">
                  <c:v>61</c:v>
                </c:pt>
                <c:pt idx="2866">
                  <c:v>50</c:v>
                </c:pt>
                <c:pt idx="2867">
                  <c:v>64</c:v>
                </c:pt>
                <c:pt idx="2868">
                  <c:v>52</c:v>
                </c:pt>
                <c:pt idx="2869">
                  <c:v>53</c:v>
                </c:pt>
                <c:pt idx="2870">
                  <c:v>75</c:v>
                </c:pt>
                <c:pt idx="2871">
                  <c:v>53</c:v>
                </c:pt>
                <c:pt idx="2872">
                  <c:v>57</c:v>
                </c:pt>
                <c:pt idx="2873">
                  <c:v>22</c:v>
                </c:pt>
                <c:pt idx="2874">
                  <c:v>75</c:v>
                </c:pt>
                <c:pt idx="2875">
                  <c:v>66</c:v>
                </c:pt>
                <c:pt idx="2876">
                  <c:v>65</c:v>
                </c:pt>
                <c:pt idx="2877">
                  <c:v>66</c:v>
                </c:pt>
                <c:pt idx="2878">
                  <c:v>56</c:v>
                </c:pt>
                <c:pt idx="2879">
                  <c:v>50</c:v>
                </c:pt>
                <c:pt idx="2880">
                  <c:v>63</c:v>
                </c:pt>
                <c:pt idx="2881">
                  <c:v>72</c:v>
                </c:pt>
                <c:pt idx="2882">
                  <c:v>55</c:v>
                </c:pt>
                <c:pt idx="2883">
                  <c:v>48</c:v>
                </c:pt>
                <c:pt idx="2884">
                  <c:v>65</c:v>
                </c:pt>
                <c:pt idx="2885">
                  <c:v>54</c:v>
                </c:pt>
                <c:pt idx="2886">
                  <c:v>72</c:v>
                </c:pt>
                <c:pt idx="2887">
                  <c:v>18</c:v>
                </c:pt>
                <c:pt idx="2888">
                  <c:v>72</c:v>
                </c:pt>
                <c:pt idx="2889">
                  <c:v>39</c:v>
                </c:pt>
                <c:pt idx="2890">
                  <c:v>60</c:v>
                </c:pt>
                <c:pt idx="2891">
                  <c:v>59</c:v>
                </c:pt>
                <c:pt idx="2892">
                  <c:v>59</c:v>
                </c:pt>
                <c:pt idx="2893">
                  <c:v>46</c:v>
                </c:pt>
                <c:pt idx="2894">
                  <c:v>54</c:v>
                </c:pt>
                <c:pt idx="2895">
                  <c:v>73</c:v>
                </c:pt>
                <c:pt idx="2896">
                  <c:v>74</c:v>
                </c:pt>
                <c:pt idx="2897">
                  <c:v>64</c:v>
                </c:pt>
                <c:pt idx="2898">
                  <c:v>72</c:v>
                </c:pt>
                <c:pt idx="2899">
                  <c:v>54</c:v>
                </c:pt>
                <c:pt idx="2900">
                  <c:v>58</c:v>
                </c:pt>
                <c:pt idx="2901">
                  <c:v>41</c:v>
                </c:pt>
                <c:pt idx="2902">
                  <c:v>63</c:v>
                </c:pt>
                <c:pt idx="2903">
                  <c:v>74</c:v>
                </c:pt>
                <c:pt idx="2904">
                  <c:v>69</c:v>
                </c:pt>
                <c:pt idx="2905">
                  <c:v>61</c:v>
                </c:pt>
                <c:pt idx="2906">
                  <c:v>69</c:v>
                </c:pt>
                <c:pt idx="2907">
                  <c:v>65</c:v>
                </c:pt>
                <c:pt idx="2908">
                  <c:v>56</c:v>
                </c:pt>
                <c:pt idx="2909">
                  <c:v>75</c:v>
                </c:pt>
                <c:pt idx="2910">
                  <c:v>56</c:v>
                </c:pt>
                <c:pt idx="2911">
                  <c:v>49</c:v>
                </c:pt>
                <c:pt idx="2912">
                  <c:v>70</c:v>
                </c:pt>
                <c:pt idx="2913">
                  <c:v>71</c:v>
                </c:pt>
                <c:pt idx="2914">
                  <c:v>42</c:v>
                </c:pt>
                <c:pt idx="2915">
                  <c:v>75</c:v>
                </c:pt>
                <c:pt idx="2916">
                  <c:v>58</c:v>
                </c:pt>
                <c:pt idx="2917">
                  <c:v>63</c:v>
                </c:pt>
                <c:pt idx="2918">
                  <c:v>47</c:v>
                </c:pt>
                <c:pt idx="2919">
                  <c:v>49</c:v>
                </c:pt>
                <c:pt idx="2920">
                  <c:v>65</c:v>
                </c:pt>
                <c:pt idx="2921">
                  <c:v>75</c:v>
                </c:pt>
                <c:pt idx="2922">
                  <c:v>75</c:v>
                </c:pt>
                <c:pt idx="2923">
                  <c:v>51</c:v>
                </c:pt>
                <c:pt idx="2924">
                  <c:v>53</c:v>
                </c:pt>
                <c:pt idx="2925">
                  <c:v>54</c:v>
                </c:pt>
                <c:pt idx="2926">
                  <c:v>34</c:v>
                </c:pt>
                <c:pt idx="2927">
                  <c:v>54</c:v>
                </c:pt>
                <c:pt idx="2928">
                  <c:v>59</c:v>
                </c:pt>
                <c:pt idx="2929">
                  <c:v>50</c:v>
                </c:pt>
                <c:pt idx="2930">
                  <c:v>67</c:v>
                </c:pt>
                <c:pt idx="2931">
                  <c:v>75</c:v>
                </c:pt>
                <c:pt idx="2932">
                  <c:v>34</c:v>
                </c:pt>
                <c:pt idx="2933">
                  <c:v>46</c:v>
                </c:pt>
                <c:pt idx="2934">
                  <c:v>54</c:v>
                </c:pt>
                <c:pt idx="2935">
                  <c:v>68</c:v>
                </c:pt>
                <c:pt idx="2936">
                  <c:v>62</c:v>
                </c:pt>
                <c:pt idx="2937">
                  <c:v>71</c:v>
                </c:pt>
                <c:pt idx="2938">
                  <c:v>66</c:v>
                </c:pt>
                <c:pt idx="2939">
                  <c:v>59</c:v>
                </c:pt>
                <c:pt idx="2940">
                  <c:v>31</c:v>
                </c:pt>
                <c:pt idx="2941">
                  <c:v>41</c:v>
                </c:pt>
                <c:pt idx="2942">
                  <c:v>58</c:v>
                </c:pt>
                <c:pt idx="2943">
                  <c:v>75</c:v>
                </c:pt>
                <c:pt idx="2944">
                  <c:v>66</c:v>
                </c:pt>
                <c:pt idx="2945">
                  <c:v>61</c:v>
                </c:pt>
                <c:pt idx="2946">
                  <c:v>74</c:v>
                </c:pt>
                <c:pt idx="2947">
                  <c:v>58</c:v>
                </c:pt>
                <c:pt idx="2948">
                  <c:v>63</c:v>
                </c:pt>
                <c:pt idx="2949">
                  <c:v>62</c:v>
                </c:pt>
                <c:pt idx="2950">
                  <c:v>45</c:v>
                </c:pt>
                <c:pt idx="2951">
                  <c:v>69</c:v>
                </c:pt>
                <c:pt idx="2952">
                  <c:v>56</c:v>
                </c:pt>
                <c:pt idx="2953">
                  <c:v>58</c:v>
                </c:pt>
                <c:pt idx="2954">
                  <c:v>73</c:v>
                </c:pt>
                <c:pt idx="2955">
                  <c:v>63</c:v>
                </c:pt>
                <c:pt idx="2956">
                  <c:v>54</c:v>
                </c:pt>
                <c:pt idx="2957">
                  <c:v>54</c:v>
                </c:pt>
                <c:pt idx="2958">
                  <c:v>37</c:v>
                </c:pt>
                <c:pt idx="2959">
                  <c:v>63</c:v>
                </c:pt>
                <c:pt idx="2960">
                  <c:v>53</c:v>
                </c:pt>
                <c:pt idx="2961">
                  <c:v>56</c:v>
                </c:pt>
                <c:pt idx="2962">
                  <c:v>56</c:v>
                </c:pt>
                <c:pt idx="2963">
                  <c:v>71</c:v>
                </c:pt>
                <c:pt idx="2964">
                  <c:v>65</c:v>
                </c:pt>
                <c:pt idx="2965">
                  <c:v>66</c:v>
                </c:pt>
                <c:pt idx="2966">
                  <c:v>55</c:v>
                </c:pt>
                <c:pt idx="2967">
                  <c:v>64</c:v>
                </c:pt>
                <c:pt idx="2968">
                  <c:v>70</c:v>
                </c:pt>
                <c:pt idx="2969">
                  <c:v>74</c:v>
                </c:pt>
                <c:pt idx="2970">
                  <c:v>67</c:v>
                </c:pt>
                <c:pt idx="2971">
                  <c:v>71</c:v>
                </c:pt>
                <c:pt idx="2972">
                  <c:v>67</c:v>
                </c:pt>
                <c:pt idx="2973">
                  <c:v>68</c:v>
                </c:pt>
                <c:pt idx="2974">
                  <c:v>71</c:v>
                </c:pt>
                <c:pt idx="2975">
                  <c:v>54</c:v>
                </c:pt>
                <c:pt idx="2976">
                  <c:v>66</c:v>
                </c:pt>
                <c:pt idx="2977">
                  <c:v>63</c:v>
                </c:pt>
                <c:pt idx="2978">
                  <c:v>75</c:v>
                </c:pt>
                <c:pt idx="2979">
                  <c:v>68</c:v>
                </c:pt>
                <c:pt idx="2980">
                  <c:v>41</c:v>
                </c:pt>
                <c:pt idx="2981">
                  <c:v>75</c:v>
                </c:pt>
                <c:pt idx="2982">
                  <c:v>64</c:v>
                </c:pt>
                <c:pt idx="2983">
                  <c:v>62</c:v>
                </c:pt>
                <c:pt idx="2984">
                  <c:v>66</c:v>
                </c:pt>
                <c:pt idx="2985">
                  <c:v>60</c:v>
                </c:pt>
                <c:pt idx="2986">
                  <c:v>50</c:v>
                </c:pt>
                <c:pt idx="2987">
                  <c:v>54</c:v>
                </c:pt>
                <c:pt idx="2988">
                  <c:v>68</c:v>
                </c:pt>
                <c:pt idx="2989">
                  <c:v>66</c:v>
                </c:pt>
                <c:pt idx="2990">
                  <c:v>58</c:v>
                </c:pt>
                <c:pt idx="2991">
                  <c:v>51</c:v>
                </c:pt>
                <c:pt idx="2992">
                  <c:v>56</c:v>
                </c:pt>
                <c:pt idx="2993">
                  <c:v>67</c:v>
                </c:pt>
                <c:pt idx="2994">
                  <c:v>52</c:v>
                </c:pt>
                <c:pt idx="2995">
                  <c:v>58</c:v>
                </c:pt>
                <c:pt idx="2996">
                  <c:v>75</c:v>
                </c:pt>
                <c:pt idx="2997">
                  <c:v>72</c:v>
                </c:pt>
                <c:pt idx="2998">
                  <c:v>59</c:v>
                </c:pt>
                <c:pt idx="2999">
                  <c:v>75</c:v>
                </c:pt>
                <c:pt idx="3000">
                  <c:v>52</c:v>
                </c:pt>
                <c:pt idx="3001">
                  <c:v>69</c:v>
                </c:pt>
                <c:pt idx="3002">
                  <c:v>69</c:v>
                </c:pt>
                <c:pt idx="3003">
                  <c:v>71</c:v>
                </c:pt>
                <c:pt idx="3004">
                  <c:v>59</c:v>
                </c:pt>
                <c:pt idx="3005">
                  <c:v>33</c:v>
                </c:pt>
                <c:pt idx="3006">
                  <c:v>70</c:v>
                </c:pt>
                <c:pt idx="3007">
                  <c:v>69</c:v>
                </c:pt>
                <c:pt idx="3008">
                  <c:v>66</c:v>
                </c:pt>
                <c:pt idx="3009">
                  <c:v>68</c:v>
                </c:pt>
                <c:pt idx="3010">
                  <c:v>34</c:v>
                </c:pt>
                <c:pt idx="3011">
                  <c:v>72</c:v>
                </c:pt>
                <c:pt idx="3012">
                  <c:v>65</c:v>
                </c:pt>
                <c:pt idx="3013">
                  <c:v>70</c:v>
                </c:pt>
                <c:pt idx="3014">
                  <c:v>63</c:v>
                </c:pt>
                <c:pt idx="3015">
                  <c:v>33</c:v>
                </c:pt>
                <c:pt idx="3016">
                  <c:v>57</c:v>
                </c:pt>
                <c:pt idx="3017">
                  <c:v>60</c:v>
                </c:pt>
                <c:pt idx="3018">
                  <c:v>58</c:v>
                </c:pt>
                <c:pt idx="3019">
                  <c:v>67</c:v>
                </c:pt>
                <c:pt idx="3020">
                  <c:v>55</c:v>
                </c:pt>
                <c:pt idx="3021">
                  <c:v>75</c:v>
                </c:pt>
                <c:pt idx="3022">
                  <c:v>75</c:v>
                </c:pt>
                <c:pt idx="3023">
                  <c:v>59</c:v>
                </c:pt>
                <c:pt idx="3024">
                  <c:v>56</c:v>
                </c:pt>
                <c:pt idx="3025">
                  <c:v>70</c:v>
                </c:pt>
                <c:pt idx="3026">
                  <c:v>70</c:v>
                </c:pt>
                <c:pt idx="3027">
                  <c:v>75</c:v>
                </c:pt>
                <c:pt idx="3028">
                  <c:v>41</c:v>
                </c:pt>
                <c:pt idx="3029">
                  <c:v>61</c:v>
                </c:pt>
                <c:pt idx="3030">
                  <c:v>61</c:v>
                </c:pt>
                <c:pt idx="3031">
                  <c:v>69</c:v>
                </c:pt>
                <c:pt idx="3032">
                  <c:v>54</c:v>
                </c:pt>
                <c:pt idx="3033">
                  <c:v>65</c:v>
                </c:pt>
                <c:pt idx="3034">
                  <c:v>40</c:v>
                </c:pt>
                <c:pt idx="3035">
                  <c:v>69</c:v>
                </c:pt>
                <c:pt idx="3036">
                  <c:v>65</c:v>
                </c:pt>
                <c:pt idx="3037">
                  <c:v>49</c:v>
                </c:pt>
                <c:pt idx="3038">
                  <c:v>64</c:v>
                </c:pt>
                <c:pt idx="3039">
                  <c:v>62</c:v>
                </c:pt>
                <c:pt idx="3040">
                  <c:v>75</c:v>
                </c:pt>
                <c:pt idx="3041">
                  <c:v>56</c:v>
                </c:pt>
                <c:pt idx="3042">
                  <c:v>67</c:v>
                </c:pt>
                <c:pt idx="3043">
                  <c:v>53</c:v>
                </c:pt>
                <c:pt idx="3044">
                  <c:v>72</c:v>
                </c:pt>
                <c:pt idx="3045">
                  <c:v>67</c:v>
                </c:pt>
                <c:pt idx="3046">
                  <c:v>52</c:v>
                </c:pt>
                <c:pt idx="3047">
                  <c:v>46</c:v>
                </c:pt>
                <c:pt idx="3048">
                  <c:v>58</c:v>
                </c:pt>
                <c:pt idx="3049">
                  <c:v>62</c:v>
                </c:pt>
                <c:pt idx="3050">
                  <c:v>74</c:v>
                </c:pt>
                <c:pt idx="3051">
                  <c:v>27</c:v>
                </c:pt>
                <c:pt idx="3052">
                  <c:v>70</c:v>
                </c:pt>
                <c:pt idx="3053">
                  <c:v>56</c:v>
                </c:pt>
                <c:pt idx="3054">
                  <c:v>29</c:v>
                </c:pt>
                <c:pt idx="3055">
                  <c:v>60</c:v>
                </c:pt>
                <c:pt idx="3056">
                  <c:v>72</c:v>
                </c:pt>
                <c:pt idx="3057">
                  <c:v>70</c:v>
                </c:pt>
                <c:pt idx="3058">
                  <c:v>66</c:v>
                </c:pt>
                <c:pt idx="3059">
                  <c:v>65</c:v>
                </c:pt>
                <c:pt idx="3060">
                  <c:v>53</c:v>
                </c:pt>
                <c:pt idx="3061">
                  <c:v>57</c:v>
                </c:pt>
                <c:pt idx="3062">
                  <c:v>31</c:v>
                </c:pt>
                <c:pt idx="3063">
                  <c:v>73</c:v>
                </c:pt>
                <c:pt idx="3064">
                  <c:v>70</c:v>
                </c:pt>
                <c:pt idx="3065">
                  <c:v>66</c:v>
                </c:pt>
                <c:pt idx="3066">
                  <c:v>75</c:v>
                </c:pt>
                <c:pt idx="3067">
                  <c:v>71</c:v>
                </c:pt>
                <c:pt idx="3068">
                  <c:v>74</c:v>
                </c:pt>
                <c:pt idx="3069">
                  <c:v>69</c:v>
                </c:pt>
                <c:pt idx="3070">
                  <c:v>34</c:v>
                </c:pt>
                <c:pt idx="3071">
                  <c:v>72</c:v>
                </c:pt>
                <c:pt idx="3072">
                  <c:v>39</c:v>
                </c:pt>
                <c:pt idx="3073">
                  <c:v>54</c:v>
                </c:pt>
                <c:pt idx="3074">
                  <c:v>75</c:v>
                </c:pt>
                <c:pt idx="3075">
                  <c:v>55</c:v>
                </c:pt>
                <c:pt idx="3076">
                  <c:v>72</c:v>
                </c:pt>
                <c:pt idx="3077">
                  <c:v>75</c:v>
                </c:pt>
                <c:pt idx="3078">
                  <c:v>75</c:v>
                </c:pt>
                <c:pt idx="3079">
                  <c:v>66</c:v>
                </c:pt>
                <c:pt idx="3080">
                  <c:v>65</c:v>
                </c:pt>
                <c:pt idx="3081">
                  <c:v>72</c:v>
                </c:pt>
                <c:pt idx="3082">
                  <c:v>34</c:v>
                </c:pt>
                <c:pt idx="3083">
                  <c:v>59</c:v>
                </c:pt>
                <c:pt idx="3084">
                  <c:v>51</c:v>
                </c:pt>
                <c:pt idx="3085">
                  <c:v>54</c:v>
                </c:pt>
                <c:pt idx="3086">
                  <c:v>53</c:v>
                </c:pt>
                <c:pt idx="3087">
                  <c:v>58</c:v>
                </c:pt>
                <c:pt idx="3088">
                  <c:v>34</c:v>
                </c:pt>
                <c:pt idx="3089">
                  <c:v>74</c:v>
                </c:pt>
                <c:pt idx="3090">
                  <c:v>61</c:v>
                </c:pt>
                <c:pt idx="3091">
                  <c:v>54</c:v>
                </c:pt>
                <c:pt idx="3092">
                  <c:v>64</c:v>
                </c:pt>
                <c:pt idx="3093">
                  <c:v>60</c:v>
                </c:pt>
                <c:pt idx="3094">
                  <c:v>56</c:v>
                </c:pt>
                <c:pt idx="3095">
                  <c:v>69</c:v>
                </c:pt>
                <c:pt idx="3096">
                  <c:v>63</c:v>
                </c:pt>
                <c:pt idx="3097">
                  <c:v>64</c:v>
                </c:pt>
                <c:pt idx="3098">
                  <c:v>35</c:v>
                </c:pt>
                <c:pt idx="3099">
                  <c:v>58</c:v>
                </c:pt>
                <c:pt idx="3100">
                  <c:v>65</c:v>
                </c:pt>
                <c:pt idx="3101">
                  <c:v>52</c:v>
                </c:pt>
                <c:pt idx="3102">
                  <c:v>71</c:v>
                </c:pt>
                <c:pt idx="3103">
                  <c:v>59</c:v>
                </c:pt>
                <c:pt idx="3104">
                  <c:v>63</c:v>
                </c:pt>
                <c:pt idx="3105">
                  <c:v>72</c:v>
                </c:pt>
                <c:pt idx="3106">
                  <c:v>69</c:v>
                </c:pt>
                <c:pt idx="3107">
                  <c:v>58</c:v>
                </c:pt>
                <c:pt idx="3108">
                  <c:v>60</c:v>
                </c:pt>
                <c:pt idx="3109">
                  <c:v>49</c:v>
                </c:pt>
                <c:pt idx="3110">
                  <c:v>55</c:v>
                </c:pt>
                <c:pt idx="3111">
                  <c:v>62</c:v>
                </c:pt>
                <c:pt idx="3112">
                  <c:v>61</c:v>
                </c:pt>
                <c:pt idx="3113">
                  <c:v>74</c:v>
                </c:pt>
                <c:pt idx="3114">
                  <c:v>72</c:v>
                </c:pt>
                <c:pt idx="3115">
                  <c:v>63</c:v>
                </c:pt>
                <c:pt idx="3116">
                  <c:v>55</c:v>
                </c:pt>
                <c:pt idx="3117">
                  <c:v>63</c:v>
                </c:pt>
                <c:pt idx="3118">
                  <c:v>64</c:v>
                </c:pt>
                <c:pt idx="3119">
                  <c:v>70</c:v>
                </c:pt>
                <c:pt idx="3120">
                  <c:v>68</c:v>
                </c:pt>
                <c:pt idx="3121">
                  <c:v>27</c:v>
                </c:pt>
                <c:pt idx="3122">
                  <c:v>74</c:v>
                </c:pt>
                <c:pt idx="3123">
                  <c:v>60</c:v>
                </c:pt>
                <c:pt idx="3124">
                  <c:v>57</c:v>
                </c:pt>
                <c:pt idx="3125">
                  <c:v>56</c:v>
                </c:pt>
                <c:pt idx="3126">
                  <c:v>59</c:v>
                </c:pt>
                <c:pt idx="3127">
                  <c:v>63</c:v>
                </c:pt>
                <c:pt idx="3128">
                  <c:v>69</c:v>
                </c:pt>
                <c:pt idx="3129">
                  <c:v>56</c:v>
                </c:pt>
                <c:pt idx="3130">
                  <c:v>44</c:v>
                </c:pt>
                <c:pt idx="3131">
                  <c:v>25</c:v>
                </c:pt>
                <c:pt idx="3132">
                  <c:v>45</c:v>
                </c:pt>
                <c:pt idx="3133">
                  <c:v>57</c:v>
                </c:pt>
                <c:pt idx="3134">
                  <c:v>75</c:v>
                </c:pt>
                <c:pt idx="3135">
                  <c:v>68</c:v>
                </c:pt>
                <c:pt idx="3136">
                  <c:v>75</c:v>
                </c:pt>
                <c:pt idx="3137">
                  <c:v>47</c:v>
                </c:pt>
                <c:pt idx="3138">
                  <c:v>66</c:v>
                </c:pt>
                <c:pt idx="3139">
                  <c:v>73</c:v>
                </c:pt>
                <c:pt idx="3140">
                  <c:v>48</c:v>
                </c:pt>
                <c:pt idx="3141">
                  <c:v>60</c:v>
                </c:pt>
                <c:pt idx="3142">
                  <c:v>69</c:v>
                </c:pt>
                <c:pt idx="3143">
                  <c:v>62</c:v>
                </c:pt>
                <c:pt idx="3144">
                  <c:v>61</c:v>
                </c:pt>
                <c:pt idx="3145">
                  <c:v>46</c:v>
                </c:pt>
                <c:pt idx="3146">
                  <c:v>65</c:v>
                </c:pt>
                <c:pt idx="3147">
                  <c:v>75</c:v>
                </c:pt>
                <c:pt idx="3148">
                  <c:v>24</c:v>
                </c:pt>
                <c:pt idx="3149">
                  <c:v>69</c:v>
                </c:pt>
                <c:pt idx="3150">
                  <c:v>66</c:v>
                </c:pt>
                <c:pt idx="3151">
                  <c:v>46</c:v>
                </c:pt>
                <c:pt idx="3152">
                  <c:v>44</c:v>
                </c:pt>
                <c:pt idx="3153">
                  <c:v>51</c:v>
                </c:pt>
                <c:pt idx="3154">
                  <c:v>62</c:v>
                </c:pt>
                <c:pt idx="3155">
                  <c:v>45</c:v>
                </c:pt>
                <c:pt idx="3156">
                  <c:v>62</c:v>
                </c:pt>
                <c:pt idx="3157">
                  <c:v>48</c:v>
                </c:pt>
                <c:pt idx="3158">
                  <c:v>24</c:v>
                </c:pt>
                <c:pt idx="3159">
                  <c:v>65</c:v>
                </c:pt>
                <c:pt idx="3160">
                  <c:v>65</c:v>
                </c:pt>
                <c:pt idx="3161">
                  <c:v>56</c:v>
                </c:pt>
                <c:pt idx="3162">
                  <c:v>51</c:v>
                </c:pt>
                <c:pt idx="3163">
                  <c:v>68</c:v>
                </c:pt>
                <c:pt idx="3164">
                  <c:v>66</c:v>
                </c:pt>
                <c:pt idx="3165">
                  <c:v>47</c:v>
                </c:pt>
                <c:pt idx="3166">
                  <c:v>66</c:v>
                </c:pt>
                <c:pt idx="3167">
                  <c:v>74</c:v>
                </c:pt>
                <c:pt idx="3168">
                  <c:v>67</c:v>
                </c:pt>
                <c:pt idx="3169">
                  <c:v>75</c:v>
                </c:pt>
                <c:pt idx="3170">
                  <c:v>73</c:v>
                </c:pt>
                <c:pt idx="3171">
                  <c:v>59</c:v>
                </c:pt>
                <c:pt idx="3172">
                  <c:v>75</c:v>
                </c:pt>
                <c:pt idx="3173">
                  <c:v>60</c:v>
                </c:pt>
                <c:pt idx="3174">
                  <c:v>60</c:v>
                </c:pt>
                <c:pt idx="3175">
                  <c:v>56</c:v>
                </c:pt>
                <c:pt idx="3176">
                  <c:v>70</c:v>
                </c:pt>
                <c:pt idx="3177">
                  <c:v>43</c:v>
                </c:pt>
                <c:pt idx="3178">
                  <c:v>59</c:v>
                </c:pt>
                <c:pt idx="3179">
                  <c:v>71</c:v>
                </c:pt>
                <c:pt idx="3180">
                  <c:v>74</c:v>
                </c:pt>
                <c:pt idx="3181">
                  <c:v>70</c:v>
                </c:pt>
                <c:pt idx="3182">
                  <c:v>71</c:v>
                </c:pt>
                <c:pt idx="3183">
                  <c:v>57</c:v>
                </c:pt>
                <c:pt idx="3184">
                  <c:v>66</c:v>
                </c:pt>
                <c:pt idx="3185">
                  <c:v>74</c:v>
                </c:pt>
                <c:pt idx="3186">
                  <c:v>68</c:v>
                </c:pt>
                <c:pt idx="3187">
                  <c:v>50</c:v>
                </c:pt>
                <c:pt idx="3188">
                  <c:v>44</c:v>
                </c:pt>
                <c:pt idx="3189">
                  <c:v>62</c:v>
                </c:pt>
                <c:pt idx="3190">
                  <c:v>73</c:v>
                </c:pt>
                <c:pt idx="3191">
                  <c:v>71</c:v>
                </c:pt>
                <c:pt idx="3192">
                  <c:v>60</c:v>
                </c:pt>
                <c:pt idx="3193">
                  <c:v>61</c:v>
                </c:pt>
                <c:pt idx="3194">
                  <c:v>74</c:v>
                </c:pt>
                <c:pt idx="3195">
                  <c:v>38</c:v>
                </c:pt>
                <c:pt idx="3196">
                  <c:v>66</c:v>
                </c:pt>
                <c:pt idx="3197">
                  <c:v>68</c:v>
                </c:pt>
                <c:pt idx="3198">
                  <c:v>54</c:v>
                </c:pt>
                <c:pt idx="3199">
                  <c:v>53</c:v>
                </c:pt>
                <c:pt idx="3200">
                  <c:v>58</c:v>
                </c:pt>
                <c:pt idx="3201">
                  <c:v>36</c:v>
                </c:pt>
                <c:pt idx="3202">
                  <c:v>59</c:v>
                </c:pt>
                <c:pt idx="3203">
                  <c:v>74</c:v>
                </c:pt>
                <c:pt idx="3204">
                  <c:v>70</c:v>
                </c:pt>
                <c:pt idx="3205">
                  <c:v>68</c:v>
                </c:pt>
                <c:pt idx="3206">
                  <c:v>75</c:v>
                </c:pt>
                <c:pt idx="3207">
                  <c:v>67</c:v>
                </c:pt>
                <c:pt idx="3208">
                  <c:v>74</c:v>
                </c:pt>
                <c:pt idx="3209">
                  <c:v>64</c:v>
                </c:pt>
                <c:pt idx="3210">
                  <c:v>61</c:v>
                </c:pt>
                <c:pt idx="3211">
                  <c:v>52</c:v>
                </c:pt>
                <c:pt idx="3212">
                  <c:v>75</c:v>
                </c:pt>
                <c:pt idx="3213">
                  <c:v>62</c:v>
                </c:pt>
                <c:pt idx="3214">
                  <c:v>73</c:v>
                </c:pt>
                <c:pt idx="3215">
                  <c:v>68</c:v>
                </c:pt>
                <c:pt idx="3216">
                  <c:v>71</c:v>
                </c:pt>
                <c:pt idx="3217">
                  <c:v>63</c:v>
                </c:pt>
                <c:pt idx="3218">
                  <c:v>65</c:v>
                </c:pt>
                <c:pt idx="3219">
                  <c:v>71</c:v>
                </c:pt>
                <c:pt idx="3220">
                  <c:v>53</c:v>
                </c:pt>
                <c:pt idx="3221">
                  <c:v>71</c:v>
                </c:pt>
                <c:pt idx="3222">
                  <c:v>75</c:v>
                </c:pt>
                <c:pt idx="3223">
                  <c:v>62</c:v>
                </c:pt>
                <c:pt idx="3224">
                  <c:v>53</c:v>
                </c:pt>
                <c:pt idx="3225">
                  <c:v>60</c:v>
                </c:pt>
                <c:pt idx="3226">
                  <c:v>59</c:v>
                </c:pt>
                <c:pt idx="3227">
                  <c:v>61</c:v>
                </c:pt>
                <c:pt idx="3228">
                  <c:v>60</c:v>
                </c:pt>
                <c:pt idx="3229">
                  <c:v>68</c:v>
                </c:pt>
                <c:pt idx="3230">
                  <c:v>64</c:v>
                </c:pt>
                <c:pt idx="3231">
                  <c:v>70</c:v>
                </c:pt>
                <c:pt idx="3232">
                  <c:v>62</c:v>
                </c:pt>
                <c:pt idx="3233">
                  <c:v>70</c:v>
                </c:pt>
                <c:pt idx="3234">
                  <c:v>56</c:v>
                </c:pt>
                <c:pt idx="3235">
                  <c:v>61</c:v>
                </c:pt>
                <c:pt idx="3236">
                  <c:v>57</c:v>
                </c:pt>
                <c:pt idx="3237">
                  <c:v>65</c:v>
                </c:pt>
                <c:pt idx="3238">
                  <c:v>73</c:v>
                </c:pt>
                <c:pt idx="3239">
                  <c:v>59</c:v>
                </c:pt>
                <c:pt idx="3240">
                  <c:v>70</c:v>
                </c:pt>
                <c:pt idx="3241">
                  <c:v>55</c:v>
                </c:pt>
                <c:pt idx="3242">
                  <c:v>61</c:v>
                </c:pt>
                <c:pt idx="3243">
                  <c:v>73</c:v>
                </c:pt>
                <c:pt idx="3244">
                  <c:v>46</c:v>
                </c:pt>
                <c:pt idx="3245">
                  <c:v>71</c:v>
                </c:pt>
                <c:pt idx="3246">
                  <c:v>52</c:v>
                </c:pt>
                <c:pt idx="3247">
                  <c:v>47</c:v>
                </c:pt>
                <c:pt idx="3248">
                  <c:v>65</c:v>
                </c:pt>
                <c:pt idx="3249">
                  <c:v>64</c:v>
                </c:pt>
                <c:pt idx="3250">
                  <c:v>49</c:v>
                </c:pt>
                <c:pt idx="3251">
                  <c:v>72</c:v>
                </c:pt>
                <c:pt idx="3252">
                  <c:v>68</c:v>
                </c:pt>
                <c:pt idx="3253">
                  <c:v>68</c:v>
                </c:pt>
                <c:pt idx="3254">
                  <c:v>67</c:v>
                </c:pt>
                <c:pt idx="3255">
                  <c:v>68</c:v>
                </c:pt>
                <c:pt idx="3256">
                  <c:v>50</c:v>
                </c:pt>
                <c:pt idx="3257">
                  <c:v>71</c:v>
                </c:pt>
                <c:pt idx="3258">
                  <c:v>69</c:v>
                </c:pt>
                <c:pt idx="3259">
                  <c:v>59</c:v>
                </c:pt>
                <c:pt idx="3260">
                  <c:v>66</c:v>
                </c:pt>
                <c:pt idx="3261">
                  <c:v>72</c:v>
                </c:pt>
                <c:pt idx="3262">
                  <c:v>68</c:v>
                </c:pt>
                <c:pt idx="3263">
                  <c:v>53</c:v>
                </c:pt>
                <c:pt idx="3264">
                  <c:v>67</c:v>
                </c:pt>
                <c:pt idx="3265">
                  <c:v>64</c:v>
                </c:pt>
                <c:pt idx="3266">
                  <c:v>73</c:v>
                </c:pt>
                <c:pt idx="3267">
                  <c:v>75</c:v>
                </c:pt>
                <c:pt idx="3268">
                  <c:v>53</c:v>
                </c:pt>
                <c:pt idx="3269">
                  <c:v>58</c:v>
                </c:pt>
                <c:pt idx="3270">
                  <c:v>66</c:v>
                </c:pt>
                <c:pt idx="3271">
                  <c:v>59</c:v>
                </c:pt>
                <c:pt idx="3272">
                  <c:v>60</c:v>
                </c:pt>
                <c:pt idx="3273">
                  <c:v>61</c:v>
                </c:pt>
                <c:pt idx="3274">
                  <c:v>64</c:v>
                </c:pt>
                <c:pt idx="3275">
                  <c:v>50</c:v>
                </c:pt>
                <c:pt idx="3276">
                  <c:v>60</c:v>
                </c:pt>
                <c:pt idx="3277">
                  <c:v>59</c:v>
                </c:pt>
                <c:pt idx="3278">
                  <c:v>75</c:v>
                </c:pt>
                <c:pt idx="3279">
                  <c:v>58</c:v>
                </c:pt>
                <c:pt idx="3280">
                  <c:v>58</c:v>
                </c:pt>
                <c:pt idx="3281">
                  <c:v>72</c:v>
                </c:pt>
                <c:pt idx="3282">
                  <c:v>73</c:v>
                </c:pt>
                <c:pt idx="3283">
                  <c:v>51</c:v>
                </c:pt>
                <c:pt idx="3284">
                  <c:v>43</c:v>
                </c:pt>
                <c:pt idx="3285">
                  <c:v>66</c:v>
                </c:pt>
                <c:pt idx="3286">
                  <c:v>45</c:v>
                </c:pt>
                <c:pt idx="3287">
                  <c:v>62</c:v>
                </c:pt>
                <c:pt idx="3288">
                  <c:v>74</c:v>
                </c:pt>
                <c:pt idx="3289">
                  <c:v>57</c:v>
                </c:pt>
                <c:pt idx="3290">
                  <c:v>59</c:v>
                </c:pt>
                <c:pt idx="3291">
                  <c:v>69</c:v>
                </c:pt>
                <c:pt idx="3292">
                  <c:v>40</c:v>
                </c:pt>
                <c:pt idx="3293">
                  <c:v>61</c:v>
                </c:pt>
                <c:pt idx="3294">
                  <c:v>69</c:v>
                </c:pt>
                <c:pt idx="3295">
                  <c:v>64</c:v>
                </c:pt>
                <c:pt idx="3296">
                  <c:v>26</c:v>
                </c:pt>
                <c:pt idx="3297">
                  <c:v>60</c:v>
                </c:pt>
                <c:pt idx="3298">
                  <c:v>62</c:v>
                </c:pt>
                <c:pt idx="3299">
                  <c:v>68</c:v>
                </c:pt>
                <c:pt idx="3300">
                  <c:v>65</c:v>
                </c:pt>
                <c:pt idx="3301">
                  <c:v>71</c:v>
                </c:pt>
                <c:pt idx="3302">
                  <c:v>57</c:v>
                </c:pt>
                <c:pt idx="3303">
                  <c:v>45</c:v>
                </c:pt>
                <c:pt idx="3304">
                  <c:v>42</c:v>
                </c:pt>
                <c:pt idx="3305">
                  <c:v>75</c:v>
                </c:pt>
                <c:pt idx="3306">
                  <c:v>46</c:v>
                </c:pt>
                <c:pt idx="3307">
                  <c:v>74</c:v>
                </c:pt>
                <c:pt idx="3308">
                  <c:v>53</c:v>
                </c:pt>
                <c:pt idx="3309">
                  <c:v>70</c:v>
                </c:pt>
                <c:pt idx="3310">
                  <c:v>50</c:v>
                </c:pt>
                <c:pt idx="3311">
                  <c:v>59</c:v>
                </c:pt>
                <c:pt idx="3312">
                  <c:v>53</c:v>
                </c:pt>
                <c:pt idx="3313">
                  <c:v>59</c:v>
                </c:pt>
                <c:pt idx="3314">
                  <c:v>70</c:v>
                </c:pt>
                <c:pt idx="3315">
                  <c:v>75</c:v>
                </c:pt>
                <c:pt idx="3316">
                  <c:v>53</c:v>
                </c:pt>
                <c:pt idx="3317">
                  <c:v>69</c:v>
                </c:pt>
                <c:pt idx="3318">
                  <c:v>75</c:v>
                </c:pt>
                <c:pt idx="3319">
                  <c:v>74</c:v>
                </c:pt>
                <c:pt idx="3320">
                  <c:v>64</c:v>
                </c:pt>
                <c:pt idx="3321">
                  <c:v>59</c:v>
                </c:pt>
                <c:pt idx="3322">
                  <c:v>61</c:v>
                </c:pt>
                <c:pt idx="3323">
                  <c:v>75</c:v>
                </c:pt>
                <c:pt idx="3324">
                  <c:v>70</c:v>
                </c:pt>
                <c:pt idx="3325">
                  <c:v>60</c:v>
                </c:pt>
                <c:pt idx="3326">
                  <c:v>59</c:v>
                </c:pt>
                <c:pt idx="3327">
                  <c:v>70</c:v>
                </c:pt>
                <c:pt idx="3328">
                  <c:v>65</c:v>
                </c:pt>
                <c:pt idx="3329">
                  <c:v>64</c:v>
                </c:pt>
                <c:pt idx="3330">
                  <c:v>64</c:v>
                </c:pt>
                <c:pt idx="3331">
                  <c:v>73</c:v>
                </c:pt>
                <c:pt idx="3332">
                  <c:v>66</c:v>
                </c:pt>
                <c:pt idx="3333">
                  <c:v>40</c:v>
                </c:pt>
                <c:pt idx="3334">
                  <c:v>72</c:v>
                </c:pt>
                <c:pt idx="3335">
                  <c:v>74</c:v>
                </c:pt>
                <c:pt idx="3336">
                  <c:v>65</c:v>
                </c:pt>
                <c:pt idx="3337">
                  <c:v>69</c:v>
                </c:pt>
                <c:pt idx="3338">
                  <c:v>56</c:v>
                </c:pt>
                <c:pt idx="3339">
                  <c:v>57</c:v>
                </c:pt>
                <c:pt idx="3340">
                  <c:v>61</c:v>
                </c:pt>
                <c:pt idx="3341">
                  <c:v>54</c:v>
                </c:pt>
                <c:pt idx="3342">
                  <c:v>58</c:v>
                </c:pt>
                <c:pt idx="3343">
                  <c:v>59</c:v>
                </c:pt>
                <c:pt idx="3344">
                  <c:v>65</c:v>
                </c:pt>
                <c:pt idx="3345">
                  <c:v>75</c:v>
                </c:pt>
                <c:pt idx="3346">
                  <c:v>62</c:v>
                </c:pt>
                <c:pt idx="3347">
                  <c:v>56</c:v>
                </c:pt>
                <c:pt idx="3348">
                  <c:v>60</c:v>
                </c:pt>
                <c:pt idx="3349">
                  <c:v>66</c:v>
                </c:pt>
                <c:pt idx="3350">
                  <c:v>73</c:v>
                </c:pt>
                <c:pt idx="3351">
                  <c:v>60</c:v>
                </c:pt>
                <c:pt idx="3352">
                  <c:v>63</c:v>
                </c:pt>
                <c:pt idx="3353">
                  <c:v>55</c:v>
                </c:pt>
                <c:pt idx="3354">
                  <c:v>63</c:v>
                </c:pt>
                <c:pt idx="3355">
                  <c:v>75</c:v>
                </c:pt>
                <c:pt idx="3356">
                  <c:v>62</c:v>
                </c:pt>
                <c:pt idx="3357">
                  <c:v>64</c:v>
                </c:pt>
                <c:pt idx="3358">
                  <c:v>70</c:v>
                </c:pt>
                <c:pt idx="3359">
                  <c:v>63</c:v>
                </c:pt>
                <c:pt idx="3360">
                  <c:v>60</c:v>
                </c:pt>
                <c:pt idx="3361">
                  <c:v>64</c:v>
                </c:pt>
                <c:pt idx="3362">
                  <c:v>75</c:v>
                </c:pt>
                <c:pt idx="3363">
                  <c:v>65</c:v>
                </c:pt>
                <c:pt idx="3364">
                  <c:v>43</c:v>
                </c:pt>
                <c:pt idx="3365">
                  <c:v>73</c:v>
                </c:pt>
                <c:pt idx="3366">
                  <c:v>70</c:v>
                </c:pt>
                <c:pt idx="3367">
                  <c:v>64</c:v>
                </c:pt>
                <c:pt idx="3368">
                  <c:v>59</c:v>
                </c:pt>
                <c:pt idx="3369">
                  <c:v>53</c:v>
                </c:pt>
                <c:pt idx="3370">
                  <c:v>72</c:v>
                </c:pt>
                <c:pt idx="3371">
                  <c:v>62</c:v>
                </c:pt>
                <c:pt idx="3372">
                  <c:v>58</c:v>
                </c:pt>
                <c:pt idx="3373">
                  <c:v>64</c:v>
                </c:pt>
                <c:pt idx="3374">
                  <c:v>64</c:v>
                </c:pt>
                <c:pt idx="3375">
                  <c:v>61</c:v>
                </c:pt>
                <c:pt idx="3376">
                  <c:v>64</c:v>
                </c:pt>
                <c:pt idx="3377">
                  <c:v>48</c:v>
                </c:pt>
                <c:pt idx="3378">
                  <c:v>56</c:v>
                </c:pt>
                <c:pt idx="3379">
                  <c:v>75</c:v>
                </c:pt>
                <c:pt idx="3380">
                  <c:v>60</c:v>
                </c:pt>
                <c:pt idx="3381">
                  <c:v>59</c:v>
                </c:pt>
                <c:pt idx="3382">
                  <c:v>57</c:v>
                </c:pt>
                <c:pt idx="3383">
                  <c:v>68</c:v>
                </c:pt>
                <c:pt idx="3384">
                  <c:v>71</c:v>
                </c:pt>
                <c:pt idx="3385">
                  <c:v>59</c:v>
                </c:pt>
                <c:pt idx="3386">
                  <c:v>60</c:v>
                </c:pt>
                <c:pt idx="3387">
                  <c:v>63</c:v>
                </c:pt>
                <c:pt idx="3388">
                  <c:v>71</c:v>
                </c:pt>
                <c:pt idx="3389">
                  <c:v>62</c:v>
                </c:pt>
                <c:pt idx="3390">
                  <c:v>61</c:v>
                </c:pt>
                <c:pt idx="3391">
                  <c:v>68</c:v>
                </c:pt>
                <c:pt idx="3392">
                  <c:v>71</c:v>
                </c:pt>
                <c:pt idx="3393">
                  <c:v>44</c:v>
                </c:pt>
                <c:pt idx="3394">
                  <c:v>57</c:v>
                </c:pt>
                <c:pt idx="3395">
                  <c:v>72</c:v>
                </c:pt>
                <c:pt idx="3396">
                  <c:v>55</c:v>
                </c:pt>
                <c:pt idx="3397">
                  <c:v>67</c:v>
                </c:pt>
                <c:pt idx="3398">
                  <c:v>57</c:v>
                </c:pt>
                <c:pt idx="3399">
                  <c:v>58</c:v>
                </c:pt>
                <c:pt idx="3400">
                  <c:v>61</c:v>
                </c:pt>
                <c:pt idx="3401">
                  <c:v>68</c:v>
                </c:pt>
                <c:pt idx="3402">
                  <c:v>60</c:v>
                </c:pt>
                <c:pt idx="3403">
                  <c:v>69</c:v>
                </c:pt>
                <c:pt idx="3404">
                  <c:v>64</c:v>
                </c:pt>
                <c:pt idx="3405">
                  <c:v>72</c:v>
                </c:pt>
                <c:pt idx="3406">
                  <c:v>69</c:v>
                </c:pt>
                <c:pt idx="3407">
                  <c:v>73</c:v>
                </c:pt>
                <c:pt idx="3408">
                  <c:v>36</c:v>
                </c:pt>
                <c:pt idx="3409">
                  <c:v>63</c:v>
                </c:pt>
                <c:pt idx="3410">
                  <c:v>68</c:v>
                </c:pt>
                <c:pt idx="3411">
                  <c:v>63</c:v>
                </c:pt>
                <c:pt idx="3412">
                  <c:v>58</c:v>
                </c:pt>
                <c:pt idx="3413">
                  <c:v>59</c:v>
                </c:pt>
                <c:pt idx="3414">
                  <c:v>59</c:v>
                </c:pt>
                <c:pt idx="3415">
                  <c:v>75</c:v>
                </c:pt>
                <c:pt idx="3416">
                  <c:v>46</c:v>
                </c:pt>
                <c:pt idx="3417">
                  <c:v>64</c:v>
                </c:pt>
                <c:pt idx="3418">
                  <c:v>68</c:v>
                </c:pt>
                <c:pt idx="3419">
                  <c:v>50</c:v>
                </c:pt>
                <c:pt idx="3420">
                  <c:v>69</c:v>
                </c:pt>
                <c:pt idx="3421">
                  <c:v>67</c:v>
                </c:pt>
                <c:pt idx="3422">
                  <c:v>57</c:v>
                </c:pt>
                <c:pt idx="3423">
                  <c:v>60</c:v>
                </c:pt>
                <c:pt idx="3424">
                  <c:v>75</c:v>
                </c:pt>
                <c:pt idx="3425">
                  <c:v>75</c:v>
                </c:pt>
                <c:pt idx="3426">
                  <c:v>62</c:v>
                </c:pt>
                <c:pt idx="3427">
                  <c:v>60</c:v>
                </c:pt>
                <c:pt idx="3428">
                  <c:v>69</c:v>
                </c:pt>
                <c:pt idx="3429">
                  <c:v>54</c:v>
                </c:pt>
                <c:pt idx="3430">
                  <c:v>53</c:v>
                </c:pt>
                <c:pt idx="3431">
                  <c:v>70</c:v>
                </c:pt>
                <c:pt idx="3432">
                  <c:v>62</c:v>
                </c:pt>
                <c:pt idx="3433">
                  <c:v>71</c:v>
                </c:pt>
                <c:pt idx="3434">
                  <c:v>61</c:v>
                </c:pt>
                <c:pt idx="3435">
                  <c:v>58</c:v>
                </c:pt>
                <c:pt idx="3436">
                  <c:v>57</c:v>
                </c:pt>
                <c:pt idx="3437">
                  <c:v>65</c:v>
                </c:pt>
                <c:pt idx="3438">
                  <c:v>45</c:v>
                </c:pt>
                <c:pt idx="3439">
                  <c:v>38</c:v>
                </c:pt>
                <c:pt idx="3440">
                  <c:v>65</c:v>
                </c:pt>
                <c:pt idx="3441">
                  <c:v>73</c:v>
                </c:pt>
                <c:pt idx="3442">
                  <c:v>67</c:v>
                </c:pt>
                <c:pt idx="3443">
                  <c:v>72</c:v>
                </c:pt>
                <c:pt idx="3444">
                  <c:v>24</c:v>
                </c:pt>
                <c:pt idx="3445">
                  <c:v>64</c:v>
                </c:pt>
                <c:pt idx="3446">
                  <c:v>30</c:v>
                </c:pt>
                <c:pt idx="3447">
                  <c:v>56</c:v>
                </c:pt>
                <c:pt idx="3448">
                  <c:v>68</c:v>
                </c:pt>
                <c:pt idx="3449">
                  <c:v>73</c:v>
                </c:pt>
                <c:pt idx="3450">
                  <c:v>46</c:v>
                </c:pt>
                <c:pt idx="3451">
                  <c:v>75</c:v>
                </c:pt>
                <c:pt idx="3452">
                  <c:v>67</c:v>
                </c:pt>
                <c:pt idx="3453">
                  <c:v>67</c:v>
                </c:pt>
                <c:pt idx="3454">
                  <c:v>53</c:v>
                </c:pt>
                <c:pt idx="3455">
                  <c:v>60</c:v>
                </c:pt>
                <c:pt idx="3456">
                  <c:v>39</c:v>
                </c:pt>
                <c:pt idx="3457">
                  <c:v>60</c:v>
                </c:pt>
                <c:pt idx="3458">
                  <c:v>62</c:v>
                </c:pt>
                <c:pt idx="3459">
                  <c:v>25</c:v>
                </c:pt>
                <c:pt idx="3460">
                  <c:v>69</c:v>
                </c:pt>
                <c:pt idx="3461">
                  <c:v>58</c:v>
                </c:pt>
                <c:pt idx="3462">
                  <c:v>61</c:v>
                </c:pt>
                <c:pt idx="3463">
                  <c:v>63</c:v>
                </c:pt>
                <c:pt idx="3464">
                  <c:v>57</c:v>
                </c:pt>
                <c:pt idx="3465">
                  <c:v>73</c:v>
                </c:pt>
                <c:pt idx="3466">
                  <c:v>42</c:v>
                </c:pt>
                <c:pt idx="3467">
                  <c:v>58</c:v>
                </c:pt>
                <c:pt idx="3468">
                  <c:v>71</c:v>
                </c:pt>
                <c:pt idx="3469">
                  <c:v>70</c:v>
                </c:pt>
                <c:pt idx="3470">
                  <c:v>58</c:v>
                </c:pt>
                <c:pt idx="3471">
                  <c:v>55</c:v>
                </c:pt>
                <c:pt idx="3472">
                  <c:v>56</c:v>
                </c:pt>
                <c:pt idx="3473">
                  <c:v>61</c:v>
                </c:pt>
                <c:pt idx="3474">
                  <c:v>66</c:v>
                </c:pt>
                <c:pt idx="3475">
                  <c:v>75</c:v>
                </c:pt>
                <c:pt idx="3476">
                  <c:v>50</c:v>
                </c:pt>
                <c:pt idx="3477">
                  <c:v>62</c:v>
                </c:pt>
                <c:pt idx="3478">
                  <c:v>71</c:v>
                </c:pt>
                <c:pt idx="3479">
                  <c:v>74</c:v>
                </c:pt>
                <c:pt idx="3480">
                  <c:v>74</c:v>
                </c:pt>
                <c:pt idx="3481">
                  <c:v>57</c:v>
                </c:pt>
                <c:pt idx="3482">
                  <c:v>49</c:v>
                </c:pt>
                <c:pt idx="3483">
                  <c:v>52</c:v>
                </c:pt>
                <c:pt idx="3484">
                  <c:v>65</c:v>
                </c:pt>
                <c:pt idx="3485">
                  <c:v>59</c:v>
                </c:pt>
                <c:pt idx="3486">
                  <c:v>72</c:v>
                </c:pt>
                <c:pt idx="3487">
                  <c:v>46</c:v>
                </c:pt>
                <c:pt idx="3488">
                  <c:v>41</c:v>
                </c:pt>
                <c:pt idx="3489">
                  <c:v>57</c:v>
                </c:pt>
                <c:pt idx="3490">
                  <c:v>64</c:v>
                </c:pt>
                <c:pt idx="3491">
                  <c:v>59</c:v>
                </c:pt>
                <c:pt idx="3492">
                  <c:v>64</c:v>
                </c:pt>
                <c:pt idx="3493">
                  <c:v>60</c:v>
                </c:pt>
                <c:pt idx="3494">
                  <c:v>60</c:v>
                </c:pt>
                <c:pt idx="3495">
                  <c:v>58</c:v>
                </c:pt>
                <c:pt idx="3496">
                  <c:v>74</c:v>
                </c:pt>
                <c:pt idx="3497">
                  <c:v>60</c:v>
                </c:pt>
                <c:pt idx="3498">
                  <c:v>60</c:v>
                </c:pt>
                <c:pt idx="3499">
                  <c:v>54</c:v>
                </c:pt>
                <c:pt idx="3500">
                  <c:v>57</c:v>
                </c:pt>
                <c:pt idx="3501">
                  <c:v>75</c:v>
                </c:pt>
                <c:pt idx="3502">
                  <c:v>60</c:v>
                </c:pt>
                <c:pt idx="3503">
                  <c:v>64</c:v>
                </c:pt>
                <c:pt idx="3504">
                  <c:v>67</c:v>
                </c:pt>
                <c:pt idx="3505">
                  <c:v>27</c:v>
                </c:pt>
                <c:pt idx="3506">
                  <c:v>62</c:v>
                </c:pt>
                <c:pt idx="3507">
                  <c:v>50</c:v>
                </c:pt>
                <c:pt idx="3508">
                  <c:v>47</c:v>
                </c:pt>
                <c:pt idx="3509">
                  <c:v>67</c:v>
                </c:pt>
                <c:pt idx="3510">
                  <c:v>62</c:v>
                </c:pt>
                <c:pt idx="3511">
                  <c:v>69</c:v>
                </c:pt>
                <c:pt idx="3512">
                  <c:v>50</c:v>
                </c:pt>
                <c:pt idx="3513">
                  <c:v>64</c:v>
                </c:pt>
                <c:pt idx="3514">
                  <c:v>68</c:v>
                </c:pt>
                <c:pt idx="3515">
                  <c:v>40</c:v>
                </c:pt>
                <c:pt idx="3516">
                  <c:v>53</c:v>
                </c:pt>
                <c:pt idx="3517">
                  <c:v>71</c:v>
                </c:pt>
                <c:pt idx="3518">
                  <c:v>63</c:v>
                </c:pt>
                <c:pt idx="3519">
                  <c:v>75</c:v>
                </c:pt>
                <c:pt idx="3520">
                  <c:v>66</c:v>
                </c:pt>
                <c:pt idx="3521">
                  <c:v>60</c:v>
                </c:pt>
                <c:pt idx="3522">
                  <c:v>75</c:v>
                </c:pt>
                <c:pt idx="3523">
                  <c:v>48</c:v>
                </c:pt>
                <c:pt idx="3524">
                  <c:v>68</c:v>
                </c:pt>
                <c:pt idx="3525">
                  <c:v>56</c:v>
                </c:pt>
                <c:pt idx="3526">
                  <c:v>71</c:v>
                </c:pt>
                <c:pt idx="3527">
                  <c:v>60</c:v>
                </c:pt>
                <c:pt idx="3528">
                  <c:v>74</c:v>
                </c:pt>
                <c:pt idx="3529">
                  <c:v>60</c:v>
                </c:pt>
                <c:pt idx="3530">
                  <c:v>52</c:v>
                </c:pt>
                <c:pt idx="3531">
                  <c:v>70</c:v>
                </c:pt>
                <c:pt idx="3532">
                  <c:v>72</c:v>
                </c:pt>
                <c:pt idx="3533">
                  <c:v>66</c:v>
                </c:pt>
                <c:pt idx="3534">
                  <c:v>75</c:v>
                </c:pt>
                <c:pt idx="3535">
                  <c:v>64</c:v>
                </c:pt>
                <c:pt idx="3536">
                  <c:v>43</c:v>
                </c:pt>
                <c:pt idx="3537">
                  <c:v>64</c:v>
                </c:pt>
                <c:pt idx="3538">
                  <c:v>74</c:v>
                </c:pt>
                <c:pt idx="3539">
                  <c:v>64</c:v>
                </c:pt>
                <c:pt idx="3540">
                  <c:v>63</c:v>
                </c:pt>
                <c:pt idx="3541">
                  <c:v>68</c:v>
                </c:pt>
                <c:pt idx="3542">
                  <c:v>71</c:v>
                </c:pt>
                <c:pt idx="3543">
                  <c:v>57</c:v>
                </c:pt>
                <c:pt idx="3544">
                  <c:v>50</c:v>
                </c:pt>
                <c:pt idx="3545">
                  <c:v>54</c:v>
                </c:pt>
                <c:pt idx="3546">
                  <c:v>61</c:v>
                </c:pt>
                <c:pt idx="3547">
                  <c:v>42</c:v>
                </c:pt>
                <c:pt idx="3548">
                  <c:v>49</c:v>
                </c:pt>
                <c:pt idx="3549">
                  <c:v>71</c:v>
                </c:pt>
                <c:pt idx="3550">
                  <c:v>49</c:v>
                </c:pt>
                <c:pt idx="3551">
                  <c:v>73</c:v>
                </c:pt>
                <c:pt idx="3552">
                  <c:v>66</c:v>
                </c:pt>
                <c:pt idx="3553">
                  <c:v>69</c:v>
                </c:pt>
                <c:pt idx="3554">
                  <c:v>75</c:v>
                </c:pt>
                <c:pt idx="3555">
                  <c:v>57</c:v>
                </c:pt>
                <c:pt idx="3556">
                  <c:v>74</c:v>
                </c:pt>
                <c:pt idx="3557">
                  <c:v>75</c:v>
                </c:pt>
                <c:pt idx="3558">
                  <c:v>55</c:v>
                </c:pt>
                <c:pt idx="3559">
                  <c:v>75</c:v>
                </c:pt>
                <c:pt idx="3560">
                  <c:v>67</c:v>
                </c:pt>
                <c:pt idx="3561">
                  <c:v>60</c:v>
                </c:pt>
                <c:pt idx="3562">
                  <c:v>54</c:v>
                </c:pt>
                <c:pt idx="3563">
                  <c:v>54</c:v>
                </c:pt>
                <c:pt idx="3564">
                  <c:v>54</c:v>
                </c:pt>
                <c:pt idx="3565">
                  <c:v>64</c:v>
                </c:pt>
                <c:pt idx="3566">
                  <c:v>56</c:v>
                </c:pt>
                <c:pt idx="3567">
                  <c:v>71</c:v>
                </c:pt>
                <c:pt idx="3568">
                  <c:v>60</c:v>
                </c:pt>
                <c:pt idx="3569">
                  <c:v>48</c:v>
                </c:pt>
                <c:pt idx="3570">
                  <c:v>62</c:v>
                </c:pt>
                <c:pt idx="3571">
                  <c:v>45</c:v>
                </c:pt>
                <c:pt idx="3572">
                  <c:v>45</c:v>
                </c:pt>
                <c:pt idx="3573">
                  <c:v>68</c:v>
                </c:pt>
                <c:pt idx="3574">
                  <c:v>47</c:v>
                </c:pt>
                <c:pt idx="3575">
                  <c:v>47</c:v>
                </c:pt>
                <c:pt idx="3576">
                  <c:v>70</c:v>
                </c:pt>
                <c:pt idx="3577">
                  <c:v>64</c:v>
                </c:pt>
                <c:pt idx="3578">
                  <c:v>65</c:v>
                </c:pt>
                <c:pt idx="3579">
                  <c:v>72</c:v>
                </c:pt>
                <c:pt idx="3580">
                  <c:v>74</c:v>
                </c:pt>
                <c:pt idx="3581">
                  <c:v>65</c:v>
                </c:pt>
                <c:pt idx="3582">
                  <c:v>51</c:v>
                </c:pt>
                <c:pt idx="3583">
                  <c:v>71</c:v>
                </c:pt>
                <c:pt idx="3584">
                  <c:v>70</c:v>
                </c:pt>
                <c:pt idx="3585">
                  <c:v>44</c:v>
                </c:pt>
                <c:pt idx="3586">
                  <c:v>61</c:v>
                </c:pt>
                <c:pt idx="3587">
                  <c:v>54</c:v>
                </c:pt>
                <c:pt idx="3588">
                  <c:v>65</c:v>
                </c:pt>
                <c:pt idx="3589">
                  <c:v>58</c:v>
                </c:pt>
                <c:pt idx="3590">
                  <c:v>75</c:v>
                </c:pt>
                <c:pt idx="3591">
                  <c:v>66</c:v>
                </c:pt>
                <c:pt idx="3592">
                  <c:v>62</c:v>
                </c:pt>
                <c:pt idx="3593">
                  <c:v>73</c:v>
                </c:pt>
                <c:pt idx="3594">
                  <c:v>70</c:v>
                </c:pt>
                <c:pt idx="3595">
                  <c:v>71</c:v>
                </c:pt>
                <c:pt idx="3596">
                  <c:v>74</c:v>
                </c:pt>
                <c:pt idx="3597">
                  <c:v>65</c:v>
                </c:pt>
                <c:pt idx="3598">
                  <c:v>59</c:v>
                </c:pt>
                <c:pt idx="3599">
                  <c:v>31</c:v>
                </c:pt>
                <c:pt idx="3600">
                  <c:v>61</c:v>
                </c:pt>
                <c:pt idx="3601">
                  <c:v>39</c:v>
                </c:pt>
                <c:pt idx="3602">
                  <c:v>74</c:v>
                </c:pt>
                <c:pt idx="3603">
                  <c:v>55</c:v>
                </c:pt>
                <c:pt idx="3604">
                  <c:v>60</c:v>
                </c:pt>
                <c:pt idx="3605">
                  <c:v>63</c:v>
                </c:pt>
                <c:pt idx="3606">
                  <c:v>15</c:v>
                </c:pt>
                <c:pt idx="3607">
                  <c:v>57</c:v>
                </c:pt>
                <c:pt idx="3608">
                  <c:v>63</c:v>
                </c:pt>
                <c:pt idx="3609">
                  <c:v>68</c:v>
                </c:pt>
                <c:pt idx="3610">
                  <c:v>65</c:v>
                </c:pt>
                <c:pt idx="3611">
                  <c:v>60</c:v>
                </c:pt>
                <c:pt idx="3612">
                  <c:v>57</c:v>
                </c:pt>
                <c:pt idx="3613">
                  <c:v>75</c:v>
                </c:pt>
                <c:pt idx="3614">
                  <c:v>75</c:v>
                </c:pt>
                <c:pt idx="3615">
                  <c:v>70</c:v>
                </c:pt>
                <c:pt idx="3616">
                  <c:v>62</c:v>
                </c:pt>
                <c:pt idx="3617">
                  <c:v>57</c:v>
                </c:pt>
                <c:pt idx="3618">
                  <c:v>67</c:v>
                </c:pt>
                <c:pt idx="3619">
                  <c:v>61</c:v>
                </c:pt>
                <c:pt idx="3620">
                  <c:v>67</c:v>
                </c:pt>
                <c:pt idx="3621">
                  <c:v>59</c:v>
                </c:pt>
                <c:pt idx="3622">
                  <c:v>70</c:v>
                </c:pt>
                <c:pt idx="3623">
                  <c:v>60</c:v>
                </c:pt>
                <c:pt idx="3624">
                  <c:v>66</c:v>
                </c:pt>
                <c:pt idx="3625">
                  <c:v>54</c:v>
                </c:pt>
                <c:pt idx="3626">
                  <c:v>75</c:v>
                </c:pt>
                <c:pt idx="3627">
                  <c:v>69</c:v>
                </c:pt>
                <c:pt idx="3628">
                  <c:v>48</c:v>
                </c:pt>
                <c:pt idx="3629">
                  <c:v>66</c:v>
                </c:pt>
                <c:pt idx="3630">
                  <c:v>65</c:v>
                </c:pt>
                <c:pt idx="3631">
                  <c:v>67</c:v>
                </c:pt>
                <c:pt idx="3632">
                  <c:v>75</c:v>
                </c:pt>
                <c:pt idx="3633">
                  <c:v>62</c:v>
                </c:pt>
                <c:pt idx="3634">
                  <c:v>54</c:v>
                </c:pt>
                <c:pt idx="3635">
                  <c:v>71</c:v>
                </c:pt>
                <c:pt idx="3636">
                  <c:v>70</c:v>
                </c:pt>
                <c:pt idx="3637">
                  <c:v>63</c:v>
                </c:pt>
                <c:pt idx="3638">
                  <c:v>62</c:v>
                </c:pt>
                <c:pt idx="3639">
                  <c:v>32</c:v>
                </c:pt>
                <c:pt idx="3640">
                  <c:v>65</c:v>
                </c:pt>
                <c:pt idx="3641">
                  <c:v>65</c:v>
                </c:pt>
                <c:pt idx="3642">
                  <c:v>66</c:v>
                </c:pt>
                <c:pt idx="3643">
                  <c:v>60</c:v>
                </c:pt>
                <c:pt idx="3644">
                  <c:v>61</c:v>
                </c:pt>
                <c:pt idx="3645">
                  <c:v>55</c:v>
                </c:pt>
                <c:pt idx="3646">
                  <c:v>62</c:v>
                </c:pt>
                <c:pt idx="3647">
                  <c:v>55</c:v>
                </c:pt>
                <c:pt idx="3648">
                  <c:v>68</c:v>
                </c:pt>
                <c:pt idx="3649">
                  <c:v>75</c:v>
                </c:pt>
                <c:pt idx="3650">
                  <c:v>62</c:v>
                </c:pt>
                <c:pt idx="3651">
                  <c:v>75</c:v>
                </c:pt>
                <c:pt idx="3652">
                  <c:v>64</c:v>
                </c:pt>
                <c:pt idx="3653">
                  <c:v>75</c:v>
                </c:pt>
                <c:pt idx="3654">
                  <c:v>55</c:v>
                </c:pt>
                <c:pt idx="3655">
                  <c:v>71</c:v>
                </c:pt>
                <c:pt idx="3656">
                  <c:v>53</c:v>
                </c:pt>
                <c:pt idx="3657">
                  <c:v>75</c:v>
                </c:pt>
                <c:pt idx="3658">
                  <c:v>61</c:v>
                </c:pt>
                <c:pt idx="3659">
                  <c:v>71</c:v>
                </c:pt>
                <c:pt idx="3660">
                  <c:v>58</c:v>
                </c:pt>
                <c:pt idx="3661">
                  <c:v>64</c:v>
                </c:pt>
                <c:pt idx="3662">
                  <c:v>44</c:v>
                </c:pt>
                <c:pt idx="3663">
                  <c:v>42</c:v>
                </c:pt>
                <c:pt idx="3664">
                  <c:v>70</c:v>
                </c:pt>
                <c:pt idx="3665">
                  <c:v>66</c:v>
                </c:pt>
                <c:pt idx="3666">
                  <c:v>45</c:v>
                </c:pt>
                <c:pt idx="3667">
                  <c:v>70</c:v>
                </c:pt>
                <c:pt idx="3668">
                  <c:v>65</c:v>
                </c:pt>
                <c:pt idx="3669">
                  <c:v>68</c:v>
                </c:pt>
                <c:pt idx="3670">
                  <c:v>52</c:v>
                </c:pt>
                <c:pt idx="3671">
                  <c:v>50</c:v>
                </c:pt>
                <c:pt idx="3672">
                  <c:v>72</c:v>
                </c:pt>
                <c:pt idx="3673">
                  <c:v>51</c:v>
                </c:pt>
                <c:pt idx="3674">
                  <c:v>72</c:v>
                </c:pt>
                <c:pt idx="3675">
                  <c:v>55</c:v>
                </c:pt>
                <c:pt idx="3676">
                  <c:v>65</c:v>
                </c:pt>
                <c:pt idx="3677">
                  <c:v>47</c:v>
                </c:pt>
                <c:pt idx="3678">
                  <c:v>74</c:v>
                </c:pt>
                <c:pt idx="3679">
                  <c:v>63</c:v>
                </c:pt>
                <c:pt idx="3680">
                  <c:v>63</c:v>
                </c:pt>
                <c:pt idx="3681">
                  <c:v>61</c:v>
                </c:pt>
                <c:pt idx="3682">
                  <c:v>41</c:v>
                </c:pt>
                <c:pt idx="3683">
                  <c:v>58</c:v>
                </c:pt>
                <c:pt idx="3684">
                  <c:v>42</c:v>
                </c:pt>
                <c:pt idx="3685">
                  <c:v>59</c:v>
                </c:pt>
                <c:pt idx="3686">
                  <c:v>75</c:v>
                </c:pt>
                <c:pt idx="3687">
                  <c:v>70</c:v>
                </c:pt>
                <c:pt idx="3688">
                  <c:v>66</c:v>
                </c:pt>
                <c:pt idx="3689">
                  <c:v>60</c:v>
                </c:pt>
                <c:pt idx="3690">
                  <c:v>64</c:v>
                </c:pt>
                <c:pt idx="3691">
                  <c:v>56</c:v>
                </c:pt>
                <c:pt idx="3692">
                  <c:v>71</c:v>
                </c:pt>
                <c:pt idx="3693">
                  <c:v>75</c:v>
                </c:pt>
                <c:pt idx="3694">
                  <c:v>59</c:v>
                </c:pt>
                <c:pt idx="3695">
                  <c:v>69</c:v>
                </c:pt>
                <c:pt idx="3696">
                  <c:v>59</c:v>
                </c:pt>
                <c:pt idx="3697">
                  <c:v>59</c:v>
                </c:pt>
                <c:pt idx="3698">
                  <c:v>58</c:v>
                </c:pt>
                <c:pt idx="3699">
                  <c:v>64</c:v>
                </c:pt>
                <c:pt idx="3700">
                  <c:v>73</c:v>
                </c:pt>
                <c:pt idx="3701">
                  <c:v>42</c:v>
                </c:pt>
                <c:pt idx="3702">
                  <c:v>65</c:v>
                </c:pt>
                <c:pt idx="3703">
                  <c:v>61</c:v>
                </c:pt>
                <c:pt idx="3704">
                  <c:v>64</c:v>
                </c:pt>
                <c:pt idx="3705">
                  <c:v>44</c:v>
                </c:pt>
                <c:pt idx="3706">
                  <c:v>74</c:v>
                </c:pt>
                <c:pt idx="3707">
                  <c:v>72</c:v>
                </c:pt>
                <c:pt idx="3708">
                  <c:v>55</c:v>
                </c:pt>
                <c:pt idx="3709">
                  <c:v>64</c:v>
                </c:pt>
                <c:pt idx="3710">
                  <c:v>53</c:v>
                </c:pt>
                <c:pt idx="3711">
                  <c:v>51</c:v>
                </c:pt>
                <c:pt idx="3712">
                  <c:v>69</c:v>
                </c:pt>
                <c:pt idx="3713">
                  <c:v>65</c:v>
                </c:pt>
                <c:pt idx="3714">
                  <c:v>69</c:v>
                </c:pt>
                <c:pt idx="3715">
                  <c:v>68</c:v>
                </c:pt>
                <c:pt idx="3716">
                  <c:v>62</c:v>
                </c:pt>
                <c:pt idx="3717">
                  <c:v>55</c:v>
                </c:pt>
                <c:pt idx="3718">
                  <c:v>74</c:v>
                </c:pt>
                <c:pt idx="3719">
                  <c:v>53</c:v>
                </c:pt>
                <c:pt idx="3720">
                  <c:v>70</c:v>
                </c:pt>
                <c:pt idx="3721">
                  <c:v>57</c:v>
                </c:pt>
                <c:pt idx="3722">
                  <c:v>43</c:v>
                </c:pt>
                <c:pt idx="3723">
                  <c:v>44</c:v>
                </c:pt>
                <c:pt idx="3724">
                  <c:v>71</c:v>
                </c:pt>
                <c:pt idx="3725">
                  <c:v>58</c:v>
                </c:pt>
                <c:pt idx="3726">
                  <c:v>73</c:v>
                </c:pt>
                <c:pt idx="3727">
                  <c:v>66</c:v>
                </c:pt>
                <c:pt idx="3728">
                  <c:v>50</c:v>
                </c:pt>
                <c:pt idx="3729">
                  <c:v>66</c:v>
                </c:pt>
                <c:pt idx="3730">
                  <c:v>63</c:v>
                </c:pt>
                <c:pt idx="3731">
                  <c:v>73</c:v>
                </c:pt>
                <c:pt idx="3732">
                  <c:v>52</c:v>
                </c:pt>
                <c:pt idx="3733">
                  <c:v>61</c:v>
                </c:pt>
                <c:pt idx="3734">
                  <c:v>61</c:v>
                </c:pt>
                <c:pt idx="3735">
                  <c:v>75</c:v>
                </c:pt>
                <c:pt idx="3736">
                  <c:v>58</c:v>
                </c:pt>
                <c:pt idx="3737">
                  <c:v>58</c:v>
                </c:pt>
                <c:pt idx="3738">
                  <c:v>50</c:v>
                </c:pt>
                <c:pt idx="3739">
                  <c:v>63</c:v>
                </c:pt>
                <c:pt idx="3740">
                  <c:v>65</c:v>
                </c:pt>
                <c:pt idx="3741">
                  <c:v>64</c:v>
                </c:pt>
                <c:pt idx="3742">
                  <c:v>73</c:v>
                </c:pt>
                <c:pt idx="3743">
                  <c:v>46</c:v>
                </c:pt>
                <c:pt idx="3744">
                  <c:v>72</c:v>
                </c:pt>
                <c:pt idx="3745">
                  <c:v>60</c:v>
                </c:pt>
                <c:pt idx="3746">
                  <c:v>70</c:v>
                </c:pt>
                <c:pt idx="3747">
                  <c:v>60</c:v>
                </c:pt>
                <c:pt idx="3748">
                  <c:v>64</c:v>
                </c:pt>
                <c:pt idx="3749">
                  <c:v>61</c:v>
                </c:pt>
                <c:pt idx="3750">
                  <c:v>54</c:v>
                </c:pt>
                <c:pt idx="3751">
                  <c:v>23</c:v>
                </c:pt>
                <c:pt idx="3752">
                  <c:v>60</c:v>
                </c:pt>
                <c:pt idx="3753">
                  <c:v>71</c:v>
                </c:pt>
                <c:pt idx="3754">
                  <c:v>70</c:v>
                </c:pt>
                <c:pt idx="3755">
                  <c:v>60</c:v>
                </c:pt>
                <c:pt idx="3756">
                  <c:v>72</c:v>
                </c:pt>
                <c:pt idx="3757">
                  <c:v>69</c:v>
                </c:pt>
                <c:pt idx="3758">
                  <c:v>64</c:v>
                </c:pt>
                <c:pt idx="3759">
                  <c:v>75</c:v>
                </c:pt>
                <c:pt idx="3760">
                  <c:v>57</c:v>
                </c:pt>
                <c:pt idx="3761">
                  <c:v>64</c:v>
                </c:pt>
                <c:pt idx="3762">
                  <c:v>69</c:v>
                </c:pt>
                <c:pt idx="3763">
                  <c:v>69</c:v>
                </c:pt>
                <c:pt idx="3764">
                  <c:v>50</c:v>
                </c:pt>
                <c:pt idx="3765">
                  <c:v>70</c:v>
                </c:pt>
                <c:pt idx="3766">
                  <c:v>60</c:v>
                </c:pt>
                <c:pt idx="3767">
                  <c:v>57</c:v>
                </c:pt>
                <c:pt idx="3768">
                  <c:v>62</c:v>
                </c:pt>
                <c:pt idx="3769">
                  <c:v>69</c:v>
                </c:pt>
                <c:pt idx="3770">
                  <c:v>70</c:v>
                </c:pt>
                <c:pt idx="3771">
                  <c:v>54</c:v>
                </c:pt>
                <c:pt idx="3772">
                  <c:v>72</c:v>
                </c:pt>
                <c:pt idx="3773">
                  <c:v>64</c:v>
                </c:pt>
                <c:pt idx="3774">
                  <c:v>54</c:v>
                </c:pt>
                <c:pt idx="3775">
                  <c:v>62</c:v>
                </c:pt>
                <c:pt idx="3776">
                  <c:v>68</c:v>
                </c:pt>
                <c:pt idx="3777">
                  <c:v>57</c:v>
                </c:pt>
                <c:pt idx="3778">
                  <c:v>74</c:v>
                </c:pt>
                <c:pt idx="3779">
                  <c:v>59</c:v>
                </c:pt>
                <c:pt idx="3780">
                  <c:v>60</c:v>
                </c:pt>
                <c:pt idx="3781">
                  <c:v>75</c:v>
                </c:pt>
                <c:pt idx="3782">
                  <c:v>31</c:v>
                </c:pt>
                <c:pt idx="3783">
                  <c:v>75</c:v>
                </c:pt>
                <c:pt idx="3784">
                  <c:v>68</c:v>
                </c:pt>
                <c:pt idx="3785">
                  <c:v>62</c:v>
                </c:pt>
                <c:pt idx="3786">
                  <c:v>63</c:v>
                </c:pt>
                <c:pt idx="3787">
                  <c:v>68</c:v>
                </c:pt>
                <c:pt idx="3788">
                  <c:v>49</c:v>
                </c:pt>
                <c:pt idx="3789">
                  <c:v>65</c:v>
                </c:pt>
                <c:pt idx="3790">
                  <c:v>62</c:v>
                </c:pt>
                <c:pt idx="3791">
                  <c:v>53</c:v>
                </c:pt>
                <c:pt idx="3792">
                  <c:v>67</c:v>
                </c:pt>
                <c:pt idx="3793">
                  <c:v>75</c:v>
                </c:pt>
                <c:pt idx="3794">
                  <c:v>27</c:v>
                </c:pt>
                <c:pt idx="3795">
                  <c:v>68</c:v>
                </c:pt>
                <c:pt idx="3796">
                  <c:v>41</c:v>
                </c:pt>
                <c:pt idx="3797">
                  <c:v>57</c:v>
                </c:pt>
                <c:pt idx="3798">
                  <c:v>70</c:v>
                </c:pt>
                <c:pt idx="3799">
                  <c:v>70</c:v>
                </c:pt>
                <c:pt idx="3800">
                  <c:v>60</c:v>
                </c:pt>
                <c:pt idx="3801">
                  <c:v>54</c:v>
                </c:pt>
                <c:pt idx="3802">
                  <c:v>66</c:v>
                </c:pt>
                <c:pt idx="3803">
                  <c:v>68</c:v>
                </c:pt>
                <c:pt idx="3804">
                  <c:v>48</c:v>
                </c:pt>
                <c:pt idx="3805">
                  <c:v>75</c:v>
                </c:pt>
                <c:pt idx="3806">
                  <c:v>28</c:v>
                </c:pt>
                <c:pt idx="3807">
                  <c:v>60</c:v>
                </c:pt>
                <c:pt idx="3808">
                  <c:v>62</c:v>
                </c:pt>
                <c:pt idx="3809">
                  <c:v>40</c:v>
                </c:pt>
                <c:pt idx="3810">
                  <c:v>66</c:v>
                </c:pt>
                <c:pt idx="3811">
                  <c:v>75</c:v>
                </c:pt>
                <c:pt idx="3812">
                  <c:v>66</c:v>
                </c:pt>
                <c:pt idx="3813">
                  <c:v>62</c:v>
                </c:pt>
                <c:pt idx="3814">
                  <c:v>60</c:v>
                </c:pt>
                <c:pt idx="3815">
                  <c:v>65</c:v>
                </c:pt>
                <c:pt idx="3816">
                  <c:v>75</c:v>
                </c:pt>
                <c:pt idx="3817">
                  <c:v>75</c:v>
                </c:pt>
                <c:pt idx="3818">
                  <c:v>70</c:v>
                </c:pt>
                <c:pt idx="3819">
                  <c:v>75</c:v>
                </c:pt>
                <c:pt idx="3820">
                  <c:v>49</c:v>
                </c:pt>
                <c:pt idx="3821">
                  <c:v>70</c:v>
                </c:pt>
                <c:pt idx="3822">
                  <c:v>58</c:v>
                </c:pt>
                <c:pt idx="3823">
                  <c:v>60</c:v>
                </c:pt>
                <c:pt idx="3824">
                  <c:v>60</c:v>
                </c:pt>
                <c:pt idx="3825">
                  <c:v>53</c:v>
                </c:pt>
                <c:pt idx="3826">
                  <c:v>41</c:v>
                </c:pt>
                <c:pt idx="3827">
                  <c:v>59</c:v>
                </c:pt>
                <c:pt idx="3828">
                  <c:v>23</c:v>
                </c:pt>
                <c:pt idx="3829">
                  <c:v>55</c:v>
                </c:pt>
                <c:pt idx="3830">
                  <c:v>57</c:v>
                </c:pt>
                <c:pt idx="3831">
                  <c:v>51</c:v>
                </c:pt>
                <c:pt idx="3832">
                  <c:v>68</c:v>
                </c:pt>
                <c:pt idx="3833">
                  <c:v>60</c:v>
                </c:pt>
                <c:pt idx="3834">
                  <c:v>71</c:v>
                </c:pt>
                <c:pt idx="3835">
                  <c:v>71</c:v>
                </c:pt>
                <c:pt idx="3836">
                  <c:v>62</c:v>
                </c:pt>
                <c:pt idx="3837">
                  <c:v>48</c:v>
                </c:pt>
                <c:pt idx="3838">
                  <c:v>53</c:v>
                </c:pt>
                <c:pt idx="3839">
                  <c:v>58</c:v>
                </c:pt>
                <c:pt idx="3840">
                  <c:v>59</c:v>
                </c:pt>
                <c:pt idx="3841">
                  <c:v>62</c:v>
                </c:pt>
                <c:pt idx="3842">
                  <c:v>62</c:v>
                </c:pt>
                <c:pt idx="3843">
                  <c:v>66</c:v>
                </c:pt>
                <c:pt idx="3844">
                  <c:v>73</c:v>
                </c:pt>
                <c:pt idx="3845">
                  <c:v>56</c:v>
                </c:pt>
                <c:pt idx="3846">
                  <c:v>55</c:v>
                </c:pt>
                <c:pt idx="3847">
                  <c:v>54</c:v>
                </c:pt>
                <c:pt idx="3848">
                  <c:v>71</c:v>
                </c:pt>
                <c:pt idx="3849">
                  <c:v>68</c:v>
                </c:pt>
                <c:pt idx="3850">
                  <c:v>73</c:v>
                </c:pt>
                <c:pt idx="3851">
                  <c:v>74</c:v>
                </c:pt>
                <c:pt idx="3852">
                  <c:v>75</c:v>
                </c:pt>
                <c:pt idx="3853">
                  <c:v>56</c:v>
                </c:pt>
                <c:pt idx="3854">
                  <c:v>52</c:v>
                </c:pt>
                <c:pt idx="3855">
                  <c:v>72</c:v>
                </c:pt>
                <c:pt idx="3856">
                  <c:v>42</c:v>
                </c:pt>
                <c:pt idx="3857">
                  <c:v>72</c:v>
                </c:pt>
                <c:pt idx="3858">
                  <c:v>60</c:v>
                </c:pt>
                <c:pt idx="3859">
                  <c:v>75</c:v>
                </c:pt>
                <c:pt idx="3860">
                  <c:v>70</c:v>
                </c:pt>
                <c:pt idx="3861">
                  <c:v>67</c:v>
                </c:pt>
                <c:pt idx="3862">
                  <c:v>47</c:v>
                </c:pt>
                <c:pt idx="3863">
                  <c:v>57</c:v>
                </c:pt>
                <c:pt idx="3864">
                  <c:v>59</c:v>
                </c:pt>
                <c:pt idx="3865">
                  <c:v>64</c:v>
                </c:pt>
                <c:pt idx="3866">
                  <c:v>70</c:v>
                </c:pt>
                <c:pt idx="3867">
                  <c:v>63</c:v>
                </c:pt>
                <c:pt idx="3868">
                  <c:v>72</c:v>
                </c:pt>
                <c:pt idx="3869">
                  <c:v>58</c:v>
                </c:pt>
                <c:pt idx="3870">
                  <c:v>55</c:v>
                </c:pt>
                <c:pt idx="3871">
                  <c:v>72</c:v>
                </c:pt>
                <c:pt idx="3872">
                  <c:v>43</c:v>
                </c:pt>
                <c:pt idx="3873">
                  <c:v>32</c:v>
                </c:pt>
                <c:pt idx="3874">
                  <c:v>62</c:v>
                </c:pt>
                <c:pt idx="3875">
                  <c:v>67</c:v>
                </c:pt>
                <c:pt idx="3876">
                  <c:v>64</c:v>
                </c:pt>
                <c:pt idx="3877">
                  <c:v>69</c:v>
                </c:pt>
                <c:pt idx="3878">
                  <c:v>65</c:v>
                </c:pt>
                <c:pt idx="3879">
                  <c:v>74</c:v>
                </c:pt>
                <c:pt idx="3880">
                  <c:v>75</c:v>
                </c:pt>
                <c:pt idx="3881">
                  <c:v>67</c:v>
                </c:pt>
                <c:pt idx="3882">
                  <c:v>67</c:v>
                </c:pt>
                <c:pt idx="3883">
                  <c:v>71</c:v>
                </c:pt>
                <c:pt idx="3884">
                  <c:v>62</c:v>
                </c:pt>
                <c:pt idx="3885">
                  <c:v>60</c:v>
                </c:pt>
                <c:pt idx="3886">
                  <c:v>71</c:v>
                </c:pt>
                <c:pt idx="3887">
                  <c:v>56</c:v>
                </c:pt>
                <c:pt idx="3888">
                  <c:v>45</c:v>
                </c:pt>
                <c:pt idx="3889">
                  <c:v>62</c:v>
                </c:pt>
                <c:pt idx="3890">
                  <c:v>54</c:v>
                </c:pt>
                <c:pt idx="3891">
                  <c:v>50</c:v>
                </c:pt>
                <c:pt idx="3892">
                  <c:v>63</c:v>
                </c:pt>
                <c:pt idx="3893">
                  <c:v>70</c:v>
                </c:pt>
                <c:pt idx="3894">
                  <c:v>48</c:v>
                </c:pt>
                <c:pt idx="3895">
                  <c:v>70</c:v>
                </c:pt>
                <c:pt idx="3896">
                  <c:v>75</c:v>
                </c:pt>
                <c:pt idx="3897">
                  <c:v>47</c:v>
                </c:pt>
                <c:pt idx="3898">
                  <c:v>31</c:v>
                </c:pt>
                <c:pt idx="3899">
                  <c:v>65</c:v>
                </c:pt>
                <c:pt idx="3900">
                  <c:v>65</c:v>
                </c:pt>
                <c:pt idx="3901">
                  <c:v>60</c:v>
                </c:pt>
                <c:pt idx="3902">
                  <c:v>66</c:v>
                </c:pt>
                <c:pt idx="3903">
                  <c:v>64</c:v>
                </c:pt>
                <c:pt idx="3904">
                  <c:v>63</c:v>
                </c:pt>
                <c:pt idx="3905">
                  <c:v>63</c:v>
                </c:pt>
                <c:pt idx="3906">
                  <c:v>63</c:v>
                </c:pt>
                <c:pt idx="3907">
                  <c:v>47</c:v>
                </c:pt>
                <c:pt idx="3908">
                  <c:v>62</c:v>
                </c:pt>
                <c:pt idx="3909">
                  <c:v>63</c:v>
                </c:pt>
                <c:pt idx="3910">
                  <c:v>62</c:v>
                </c:pt>
                <c:pt idx="3911">
                  <c:v>69</c:v>
                </c:pt>
                <c:pt idx="3912">
                  <c:v>53</c:v>
                </c:pt>
                <c:pt idx="3913">
                  <c:v>75</c:v>
                </c:pt>
                <c:pt idx="3914">
                  <c:v>75</c:v>
                </c:pt>
                <c:pt idx="3915">
                  <c:v>69</c:v>
                </c:pt>
                <c:pt idx="3916">
                  <c:v>54</c:v>
                </c:pt>
                <c:pt idx="3917">
                  <c:v>18</c:v>
                </c:pt>
                <c:pt idx="3918">
                  <c:v>59</c:v>
                </c:pt>
                <c:pt idx="3919">
                  <c:v>55</c:v>
                </c:pt>
                <c:pt idx="3920">
                  <c:v>71</c:v>
                </c:pt>
                <c:pt idx="3921">
                  <c:v>56</c:v>
                </c:pt>
                <c:pt idx="3922">
                  <c:v>67</c:v>
                </c:pt>
                <c:pt idx="3923">
                  <c:v>42</c:v>
                </c:pt>
                <c:pt idx="3924">
                  <c:v>46</c:v>
                </c:pt>
                <c:pt idx="3925">
                  <c:v>72</c:v>
                </c:pt>
                <c:pt idx="3926">
                  <c:v>54</c:v>
                </c:pt>
                <c:pt idx="3927">
                  <c:v>57</c:v>
                </c:pt>
                <c:pt idx="3928">
                  <c:v>54</c:v>
                </c:pt>
                <c:pt idx="3929">
                  <c:v>61</c:v>
                </c:pt>
                <c:pt idx="3930">
                  <c:v>68</c:v>
                </c:pt>
                <c:pt idx="3931">
                  <c:v>72</c:v>
                </c:pt>
                <c:pt idx="3932">
                  <c:v>71</c:v>
                </c:pt>
                <c:pt idx="3933">
                  <c:v>58</c:v>
                </c:pt>
                <c:pt idx="3934">
                  <c:v>57</c:v>
                </c:pt>
                <c:pt idx="3935">
                  <c:v>74</c:v>
                </c:pt>
                <c:pt idx="3936">
                  <c:v>63</c:v>
                </c:pt>
                <c:pt idx="3937">
                  <c:v>62</c:v>
                </c:pt>
                <c:pt idx="3938">
                  <c:v>48</c:v>
                </c:pt>
                <c:pt idx="3939">
                  <c:v>75</c:v>
                </c:pt>
                <c:pt idx="3940">
                  <c:v>54</c:v>
                </c:pt>
                <c:pt idx="3941">
                  <c:v>59</c:v>
                </c:pt>
                <c:pt idx="3942">
                  <c:v>55</c:v>
                </c:pt>
                <c:pt idx="3943">
                  <c:v>61</c:v>
                </c:pt>
                <c:pt idx="3944">
                  <c:v>71</c:v>
                </c:pt>
                <c:pt idx="3945">
                  <c:v>70</c:v>
                </c:pt>
                <c:pt idx="3946">
                  <c:v>60</c:v>
                </c:pt>
                <c:pt idx="3947">
                  <c:v>54</c:v>
                </c:pt>
                <c:pt idx="3948">
                  <c:v>60</c:v>
                </c:pt>
                <c:pt idx="3949">
                  <c:v>50</c:v>
                </c:pt>
                <c:pt idx="3950">
                  <c:v>57</c:v>
                </c:pt>
                <c:pt idx="3951">
                  <c:v>75</c:v>
                </c:pt>
                <c:pt idx="3952">
                  <c:v>56</c:v>
                </c:pt>
                <c:pt idx="3953">
                  <c:v>57</c:v>
                </c:pt>
                <c:pt idx="3954">
                  <c:v>63</c:v>
                </c:pt>
                <c:pt idx="3955">
                  <c:v>65</c:v>
                </c:pt>
                <c:pt idx="3956">
                  <c:v>67</c:v>
                </c:pt>
                <c:pt idx="3957">
                  <c:v>74</c:v>
                </c:pt>
                <c:pt idx="3958">
                  <c:v>61</c:v>
                </c:pt>
                <c:pt idx="3959">
                  <c:v>57</c:v>
                </c:pt>
                <c:pt idx="3960">
                  <c:v>67</c:v>
                </c:pt>
                <c:pt idx="3961">
                  <c:v>44</c:v>
                </c:pt>
                <c:pt idx="3962">
                  <c:v>49</c:v>
                </c:pt>
                <c:pt idx="3963">
                  <c:v>60</c:v>
                </c:pt>
                <c:pt idx="3964">
                  <c:v>57</c:v>
                </c:pt>
                <c:pt idx="3965">
                  <c:v>64</c:v>
                </c:pt>
                <c:pt idx="3966">
                  <c:v>57</c:v>
                </c:pt>
                <c:pt idx="3967">
                  <c:v>72</c:v>
                </c:pt>
                <c:pt idx="3968">
                  <c:v>75</c:v>
                </c:pt>
                <c:pt idx="3969">
                  <c:v>56</c:v>
                </c:pt>
                <c:pt idx="3970">
                  <c:v>60</c:v>
                </c:pt>
                <c:pt idx="3971">
                  <c:v>71</c:v>
                </c:pt>
                <c:pt idx="3972">
                  <c:v>75</c:v>
                </c:pt>
                <c:pt idx="3973">
                  <c:v>51</c:v>
                </c:pt>
                <c:pt idx="3974">
                  <c:v>63</c:v>
                </c:pt>
                <c:pt idx="3975">
                  <c:v>63</c:v>
                </c:pt>
                <c:pt idx="3976">
                  <c:v>58</c:v>
                </c:pt>
                <c:pt idx="3977">
                  <c:v>65</c:v>
                </c:pt>
                <c:pt idx="3978">
                  <c:v>75</c:v>
                </c:pt>
                <c:pt idx="3979">
                  <c:v>62</c:v>
                </c:pt>
                <c:pt idx="3980">
                  <c:v>53</c:v>
                </c:pt>
                <c:pt idx="3981">
                  <c:v>48</c:v>
                </c:pt>
                <c:pt idx="3982">
                  <c:v>34</c:v>
                </c:pt>
                <c:pt idx="3983">
                  <c:v>55</c:v>
                </c:pt>
                <c:pt idx="3984">
                  <c:v>63</c:v>
                </c:pt>
                <c:pt idx="3985">
                  <c:v>43</c:v>
                </c:pt>
                <c:pt idx="3986">
                  <c:v>68</c:v>
                </c:pt>
                <c:pt idx="3987">
                  <c:v>69</c:v>
                </c:pt>
                <c:pt idx="3988">
                  <c:v>48</c:v>
                </c:pt>
                <c:pt idx="3989">
                  <c:v>74</c:v>
                </c:pt>
                <c:pt idx="3990">
                  <c:v>63</c:v>
                </c:pt>
                <c:pt idx="3991">
                  <c:v>60</c:v>
                </c:pt>
                <c:pt idx="3992">
                  <c:v>68</c:v>
                </c:pt>
                <c:pt idx="3993">
                  <c:v>21</c:v>
                </c:pt>
                <c:pt idx="3994">
                  <c:v>57</c:v>
                </c:pt>
                <c:pt idx="3995">
                  <c:v>63</c:v>
                </c:pt>
                <c:pt idx="3996">
                  <c:v>58</c:v>
                </c:pt>
                <c:pt idx="3997">
                  <c:v>75</c:v>
                </c:pt>
                <c:pt idx="3998">
                  <c:v>68</c:v>
                </c:pt>
                <c:pt idx="3999">
                  <c:v>62</c:v>
                </c:pt>
                <c:pt idx="4000">
                  <c:v>66</c:v>
                </c:pt>
                <c:pt idx="4001">
                  <c:v>73</c:v>
                </c:pt>
                <c:pt idx="4002">
                  <c:v>61</c:v>
                </c:pt>
                <c:pt idx="4003">
                  <c:v>62</c:v>
                </c:pt>
                <c:pt idx="4004">
                  <c:v>58</c:v>
                </c:pt>
                <c:pt idx="4005">
                  <c:v>31</c:v>
                </c:pt>
                <c:pt idx="4006">
                  <c:v>67</c:v>
                </c:pt>
                <c:pt idx="4007">
                  <c:v>56</c:v>
                </c:pt>
                <c:pt idx="4008">
                  <c:v>60</c:v>
                </c:pt>
                <c:pt idx="4009">
                  <c:v>64</c:v>
                </c:pt>
                <c:pt idx="4010">
                  <c:v>32</c:v>
                </c:pt>
                <c:pt idx="4011">
                  <c:v>63</c:v>
                </c:pt>
                <c:pt idx="4012">
                  <c:v>71</c:v>
                </c:pt>
                <c:pt idx="4013">
                  <c:v>68</c:v>
                </c:pt>
                <c:pt idx="4014">
                  <c:v>74</c:v>
                </c:pt>
                <c:pt idx="4015">
                  <c:v>57</c:v>
                </c:pt>
                <c:pt idx="4016">
                  <c:v>65</c:v>
                </c:pt>
                <c:pt idx="4017">
                  <c:v>59</c:v>
                </c:pt>
                <c:pt idx="4018">
                  <c:v>56</c:v>
                </c:pt>
                <c:pt idx="4019">
                  <c:v>73</c:v>
                </c:pt>
                <c:pt idx="4020">
                  <c:v>74</c:v>
                </c:pt>
                <c:pt idx="4021">
                  <c:v>57</c:v>
                </c:pt>
                <c:pt idx="4022">
                  <c:v>73</c:v>
                </c:pt>
                <c:pt idx="4023">
                  <c:v>49</c:v>
                </c:pt>
                <c:pt idx="4024">
                  <c:v>68</c:v>
                </c:pt>
                <c:pt idx="4025">
                  <c:v>69</c:v>
                </c:pt>
                <c:pt idx="4026">
                  <c:v>66</c:v>
                </c:pt>
                <c:pt idx="4027">
                  <c:v>62</c:v>
                </c:pt>
                <c:pt idx="4028">
                  <c:v>70</c:v>
                </c:pt>
                <c:pt idx="4029">
                  <c:v>30</c:v>
                </c:pt>
                <c:pt idx="4030">
                  <c:v>57</c:v>
                </c:pt>
                <c:pt idx="4031">
                  <c:v>68</c:v>
                </c:pt>
                <c:pt idx="4032">
                  <c:v>75</c:v>
                </c:pt>
                <c:pt idx="4033">
                  <c:v>57</c:v>
                </c:pt>
                <c:pt idx="4034">
                  <c:v>73</c:v>
                </c:pt>
                <c:pt idx="4035">
                  <c:v>55</c:v>
                </c:pt>
                <c:pt idx="4036">
                  <c:v>52</c:v>
                </c:pt>
                <c:pt idx="4037">
                  <c:v>73</c:v>
                </c:pt>
                <c:pt idx="4038">
                  <c:v>60</c:v>
                </c:pt>
                <c:pt idx="4039">
                  <c:v>42</c:v>
                </c:pt>
                <c:pt idx="4040">
                  <c:v>60</c:v>
                </c:pt>
                <c:pt idx="4041">
                  <c:v>63</c:v>
                </c:pt>
                <c:pt idx="4042">
                  <c:v>57</c:v>
                </c:pt>
                <c:pt idx="4043">
                  <c:v>61</c:v>
                </c:pt>
                <c:pt idx="4044">
                  <c:v>59</c:v>
                </c:pt>
                <c:pt idx="4045">
                  <c:v>52</c:v>
                </c:pt>
                <c:pt idx="4046">
                  <c:v>70</c:v>
                </c:pt>
                <c:pt idx="4047">
                  <c:v>60</c:v>
                </c:pt>
                <c:pt idx="4048">
                  <c:v>62</c:v>
                </c:pt>
                <c:pt idx="4049">
                  <c:v>58</c:v>
                </c:pt>
                <c:pt idx="4050">
                  <c:v>56</c:v>
                </c:pt>
                <c:pt idx="4051">
                  <c:v>65</c:v>
                </c:pt>
                <c:pt idx="4052">
                  <c:v>60</c:v>
                </c:pt>
                <c:pt idx="4053">
                  <c:v>58</c:v>
                </c:pt>
                <c:pt idx="4054">
                  <c:v>51</c:v>
                </c:pt>
                <c:pt idx="4055">
                  <c:v>60</c:v>
                </c:pt>
                <c:pt idx="4056">
                  <c:v>69</c:v>
                </c:pt>
                <c:pt idx="4057">
                  <c:v>58</c:v>
                </c:pt>
                <c:pt idx="4058">
                  <c:v>64</c:v>
                </c:pt>
                <c:pt idx="4059">
                  <c:v>65</c:v>
                </c:pt>
                <c:pt idx="4060">
                  <c:v>53</c:v>
                </c:pt>
                <c:pt idx="4061">
                  <c:v>69</c:v>
                </c:pt>
                <c:pt idx="4062">
                  <c:v>41</c:v>
                </c:pt>
                <c:pt idx="4063">
                  <c:v>69</c:v>
                </c:pt>
                <c:pt idx="4064">
                  <c:v>58</c:v>
                </c:pt>
                <c:pt idx="4065">
                  <c:v>58</c:v>
                </c:pt>
                <c:pt idx="4066">
                  <c:v>68</c:v>
                </c:pt>
                <c:pt idx="4067">
                  <c:v>65</c:v>
                </c:pt>
                <c:pt idx="4068">
                  <c:v>67</c:v>
                </c:pt>
                <c:pt idx="4069">
                  <c:v>43</c:v>
                </c:pt>
                <c:pt idx="4070">
                  <c:v>43</c:v>
                </c:pt>
                <c:pt idx="4071">
                  <c:v>57</c:v>
                </c:pt>
                <c:pt idx="4072">
                  <c:v>50</c:v>
                </c:pt>
                <c:pt idx="4073">
                  <c:v>51</c:v>
                </c:pt>
                <c:pt idx="4074">
                  <c:v>74</c:v>
                </c:pt>
                <c:pt idx="4075">
                  <c:v>62</c:v>
                </c:pt>
                <c:pt idx="4076">
                  <c:v>64</c:v>
                </c:pt>
                <c:pt idx="4077">
                  <c:v>40</c:v>
                </c:pt>
                <c:pt idx="4078">
                  <c:v>55</c:v>
                </c:pt>
                <c:pt idx="4079">
                  <c:v>65</c:v>
                </c:pt>
                <c:pt idx="4080">
                  <c:v>75</c:v>
                </c:pt>
                <c:pt idx="4081">
                  <c:v>71</c:v>
                </c:pt>
                <c:pt idx="4082">
                  <c:v>70</c:v>
                </c:pt>
                <c:pt idx="4083">
                  <c:v>43</c:v>
                </c:pt>
                <c:pt idx="4084">
                  <c:v>61</c:v>
                </c:pt>
                <c:pt idx="4085">
                  <c:v>54</c:v>
                </c:pt>
                <c:pt idx="4086">
                  <c:v>15</c:v>
                </c:pt>
                <c:pt idx="4087">
                  <c:v>56</c:v>
                </c:pt>
                <c:pt idx="4088">
                  <c:v>65</c:v>
                </c:pt>
                <c:pt idx="4089">
                  <c:v>68</c:v>
                </c:pt>
                <c:pt idx="4090">
                  <c:v>68</c:v>
                </c:pt>
                <c:pt idx="4091">
                  <c:v>75</c:v>
                </c:pt>
                <c:pt idx="4092">
                  <c:v>71</c:v>
                </c:pt>
                <c:pt idx="4093">
                  <c:v>71</c:v>
                </c:pt>
                <c:pt idx="4094">
                  <c:v>63</c:v>
                </c:pt>
                <c:pt idx="4095">
                  <c:v>56</c:v>
                </c:pt>
                <c:pt idx="4096">
                  <c:v>59</c:v>
                </c:pt>
                <c:pt idx="4097">
                  <c:v>75</c:v>
                </c:pt>
                <c:pt idx="4098">
                  <c:v>30</c:v>
                </c:pt>
                <c:pt idx="4099">
                  <c:v>51</c:v>
                </c:pt>
                <c:pt idx="4100">
                  <c:v>63</c:v>
                </c:pt>
                <c:pt idx="4101">
                  <c:v>67</c:v>
                </c:pt>
                <c:pt idx="4102">
                  <c:v>47</c:v>
                </c:pt>
                <c:pt idx="4103">
                  <c:v>71</c:v>
                </c:pt>
                <c:pt idx="4104">
                  <c:v>71</c:v>
                </c:pt>
                <c:pt idx="4105">
                  <c:v>56</c:v>
                </c:pt>
                <c:pt idx="4106">
                  <c:v>70</c:v>
                </c:pt>
                <c:pt idx="4107">
                  <c:v>69</c:v>
                </c:pt>
                <c:pt idx="4108">
                  <c:v>62</c:v>
                </c:pt>
                <c:pt idx="4109">
                  <c:v>60</c:v>
                </c:pt>
                <c:pt idx="4110">
                  <c:v>62</c:v>
                </c:pt>
                <c:pt idx="4111">
                  <c:v>59</c:v>
                </c:pt>
                <c:pt idx="4112">
                  <c:v>37</c:v>
                </c:pt>
                <c:pt idx="4113">
                  <c:v>61</c:v>
                </c:pt>
                <c:pt idx="4114">
                  <c:v>54</c:v>
                </c:pt>
                <c:pt idx="4115">
                  <c:v>26</c:v>
                </c:pt>
                <c:pt idx="4116">
                  <c:v>64</c:v>
                </c:pt>
                <c:pt idx="4117">
                  <c:v>73</c:v>
                </c:pt>
                <c:pt idx="4118">
                  <c:v>62</c:v>
                </c:pt>
                <c:pt idx="4119">
                  <c:v>72</c:v>
                </c:pt>
                <c:pt idx="4120">
                  <c:v>60</c:v>
                </c:pt>
                <c:pt idx="4121">
                  <c:v>65</c:v>
                </c:pt>
                <c:pt idx="4122">
                  <c:v>58</c:v>
                </c:pt>
                <c:pt idx="4123">
                  <c:v>75</c:v>
                </c:pt>
                <c:pt idx="4124">
                  <c:v>63</c:v>
                </c:pt>
                <c:pt idx="4125">
                  <c:v>64</c:v>
                </c:pt>
                <c:pt idx="4126">
                  <c:v>63</c:v>
                </c:pt>
                <c:pt idx="4127">
                  <c:v>46</c:v>
                </c:pt>
                <c:pt idx="4128">
                  <c:v>50</c:v>
                </c:pt>
                <c:pt idx="4129">
                  <c:v>61</c:v>
                </c:pt>
                <c:pt idx="4130">
                  <c:v>75</c:v>
                </c:pt>
                <c:pt idx="4131">
                  <c:v>58</c:v>
                </c:pt>
                <c:pt idx="4132">
                  <c:v>67</c:v>
                </c:pt>
                <c:pt idx="4133">
                  <c:v>65</c:v>
                </c:pt>
                <c:pt idx="4134">
                  <c:v>75</c:v>
                </c:pt>
                <c:pt idx="4135">
                  <c:v>58</c:v>
                </c:pt>
                <c:pt idx="4136">
                  <c:v>50</c:v>
                </c:pt>
                <c:pt idx="4137">
                  <c:v>75</c:v>
                </c:pt>
                <c:pt idx="4138">
                  <c:v>43</c:v>
                </c:pt>
                <c:pt idx="4139">
                  <c:v>63</c:v>
                </c:pt>
                <c:pt idx="4140">
                  <c:v>67</c:v>
                </c:pt>
                <c:pt idx="4141">
                  <c:v>75</c:v>
                </c:pt>
                <c:pt idx="4142">
                  <c:v>62</c:v>
                </c:pt>
                <c:pt idx="4143">
                  <c:v>75</c:v>
                </c:pt>
                <c:pt idx="4144">
                  <c:v>75</c:v>
                </c:pt>
                <c:pt idx="4145">
                  <c:v>47</c:v>
                </c:pt>
                <c:pt idx="4146">
                  <c:v>60</c:v>
                </c:pt>
                <c:pt idx="4147">
                  <c:v>63</c:v>
                </c:pt>
                <c:pt idx="4148">
                  <c:v>73</c:v>
                </c:pt>
                <c:pt idx="4149">
                  <c:v>66</c:v>
                </c:pt>
                <c:pt idx="4150">
                  <c:v>61</c:v>
                </c:pt>
                <c:pt idx="4151">
                  <c:v>73</c:v>
                </c:pt>
                <c:pt idx="4152">
                  <c:v>67</c:v>
                </c:pt>
                <c:pt idx="4153">
                  <c:v>69</c:v>
                </c:pt>
                <c:pt idx="4154">
                  <c:v>51</c:v>
                </c:pt>
                <c:pt idx="4155">
                  <c:v>45</c:v>
                </c:pt>
                <c:pt idx="4156">
                  <c:v>59</c:v>
                </c:pt>
                <c:pt idx="4157">
                  <c:v>73</c:v>
                </c:pt>
                <c:pt idx="4158">
                  <c:v>54</c:v>
                </c:pt>
                <c:pt idx="4159">
                  <c:v>69</c:v>
                </c:pt>
                <c:pt idx="4160">
                  <c:v>70</c:v>
                </c:pt>
                <c:pt idx="4161">
                  <c:v>61</c:v>
                </c:pt>
                <c:pt idx="4162">
                  <c:v>60</c:v>
                </c:pt>
                <c:pt idx="4163">
                  <c:v>70</c:v>
                </c:pt>
                <c:pt idx="4164">
                  <c:v>61</c:v>
                </c:pt>
                <c:pt idx="4165">
                  <c:v>63</c:v>
                </c:pt>
                <c:pt idx="4166">
                  <c:v>59</c:v>
                </c:pt>
                <c:pt idx="4167">
                  <c:v>60</c:v>
                </c:pt>
                <c:pt idx="4168">
                  <c:v>56</c:v>
                </c:pt>
                <c:pt idx="4169">
                  <c:v>29</c:v>
                </c:pt>
                <c:pt idx="4170">
                  <c:v>75</c:v>
                </c:pt>
                <c:pt idx="4171">
                  <c:v>42</c:v>
                </c:pt>
                <c:pt idx="4172">
                  <c:v>60</c:v>
                </c:pt>
                <c:pt idx="4173">
                  <c:v>57</c:v>
                </c:pt>
                <c:pt idx="4174">
                  <c:v>60</c:v>
                </c:pt>
                <c:pt idx="4175">
                  <c:v>63</c:v>
                </c:pt>
                <c:pt idx="4176">
                  <c:v>60</c:v>
                </c:pt>
                <c:pt idx="4177">
                  <c:v>64</c:v>
                </c:pt>
                <c:pt idx="4178">
                  <c:v>67</c:v>
                </c:pt>
                <c:pt idx="4179">
                  <c:v>59</c:v>
                </c:pt>
                <c:pt idx="4180">
                  <c:v>62</c:v>
                </c:pt>
                <c:pt idx="4181">
                  <c:v>66</c:v>
                </c:pt>
                <c:pt idx="4182">
                  <c:v>69</c:v>
                </c:pt>
                <c:pt idx="4183">
                  <c:v>65</c:v>
                </c:pt>
                <c:pt idx="4184">
                  <c:v>45</c:v>
                </c:pt>
                <c:pt idx="4185">
                  <c:v>75</c:v>
                </c:pt>
                <c:pt idx="4186">
                  <c:v>75</c:v>
                </c:pt>
                <c:pt idx="4187">
                  <c:v>50</c:v>
                </c:pt>
                <c:pt idx="4188">
                  <c:v>73</c:v>
                </c:pt>
                <c:pt idx="4189">
                  <c:v>59</c:v>
                </c:pt>
                <c:pt idx="4190">
                  <c:v>58</c:v>
                </c:pt>
                <c:pt idx="4191">
                  <c:v>72</c:v>
                </c:pt>
                <c:pt idx="4192">
                  <c:v>57</c:v>
                </c:pt>
                <c:pt idx="4193">
                  <c:v>64</c:v>
                </c:pt>
                <c:pt idx="4194">
                  <c:v>71</c:v>
                </c:pt>
                <c:pt idx="4195">
                  <c:v>75</c:v>
                </c:pt>
                <c:pt idx="4196">
                  <c:v>70</c:v>
                </c:pt>
                <c:pt idx="4197">
                  <c:v>15</c:v>
                </c:pt>
                <c:pt idx="4198">
                  <c:v>73</c:v>
                </c:pt>
                <c:pt idx="4199">
                  <c:v>73</c:v>
                </c:pt>
                <c:pt idx="4200">
                  <c:v>75</c:v>
                </c:pt>
                <c:pt idx="4201">
                  <c:v>54</c:v>
                </c:pt>
                <c:pt idx="4202">
                  <c:v>72</c:v>
                </c:pt>
                <c:pt idx="4203">
                  <c:v>68</c:v>
                </c:pt>
                <c:pt idx="4204">
                  <c:v>44</c:v>
                </c:pt>
                <c:pt idx="4205">
                  <c:v>68</c:v>
                </c:pt>
                <c:pt idx="4206">
                  <c:v>72</c:v>
                </c:pt>
                <c:pt idx="4207">
                  <c:v>69</c:v>
                </c:pt>
                <c:pt idx="4208">
                  <c:v>71</c:v>
                </c:pt>
                <c:pt idx="4209">
                  <c:v>62</c:v>
                </c:pt>
                <c:pt idx="4210">
                  <c:v>61</c:v>
                </c:pt>
                <c:pt idx="4211">
                  <c:v>75</c:v>
                </c:pt>
                <c:pt idx="4212">
                  <c:v>42</c:v>
                </c:pt>
                <c:pt idx="4213">
                  <c:v>39</c:v>
                </c:pt>
                <c:pt idx="4214">
                  <c:v>52</c:v>
                </c:pt>
                <c:pt idx="4215">
                  <c:v>61</c:v>
                </c:pt>
                <c:pt idx="4216">
                  <c:v>56</c:v>
                </c:pt>
                <c:pt idx="4217">
                  <c:v>62</c:v>
                </c:pt>
                <c:pt idx="4218">
                  <c:v>28</c:v>
                </c:pt>
                <c:pt idx="4219">
                  <c:v>72</c:v>
                </c:pt>
                <c:pt idx="4220">
                  <c:v>75</c:v>
                </c:pt>
                <c:pt idx="4221">
                  <c:v>60</c:v>
                </c:pt>
                <c:pt idx="4222">
                  <c:v>73</c:v>
                </c:pt>
                <c:pt idx="4223">
                  <c:v>67</c:v>
                </c:pt>
                <c:pt idx="4224">
                  <c:v>74</c:v>
                </c:pt>
                <c:pt idx="4225">
                  <c:v>75</c:v>
                </c:pt>
                <c:pt idx="4226">
                  <c:v>64</c:v>
                </c:pt>
                <c:pt idx="4227">
                  <c:v>46</c:v>
                </c:pt>
                <c:pt idx="4228">
                  <c:v>73</c:v>
                </c:pt>
                <c:pt idx="4229">
                  <c:v>59</c:v>
                </c:pt>
                <c:pt idx="4230">
                  <c:v>36</c:v>
                </c:pt>
                <c:pt idx="4231">
                  <c:v>65</c:v>
                </c:pt>
                <c:pt idx="4232">
                  <c:v>75</c:v>
                </c:pt>
                <c:pt idx="4233">
                  <c:v>72</c:v>
                </c:pt>
                <c:pt idx="4234">
                  <c:v>33</c:v>
                </c:pt>
                <c:pt idx="4235">
                  <c:v>72</c:v>
                </c:pt>
                <c:pt idx="4236">
                  <c:v>50</c:v>
                </c:pt>
                <c:pt idx="4237">
                  <c:v>73</c:v>
                </c:pt>
                <c:pt idx="4238">
                  <c:v>62</c:v>
                </c:pt>
                <c:pt idx="4239">
                  <c:v>58</c:v>
                </c:pt>
                <c:pt idx="4240">
                  <c:v>75</c:v>
                </c:pt>
                <c:pt idx="4241">
                  <c:v>67</c:v>
                </c:pt>
                <c:pt idx="4242">
                  <c:v>63</c:v>
                </c:pt>
                <c:pt idx="4243">
                  <c:v>56</c:v>
                </c:pt>
                <c:pt idx="4244">
                  <c:v>72</c:v>
                </c:pt>
                <c:pt idx="4245">
                  <c:v>41</c:v>
                </c:pt>
                <c:pt idx="4246">
                  <c:v>65</c:v>
                </c:pt>
                <c:pt idx="4247">
                  <c:v>48</c:v>
                </c:pt>
                <c:pt idx="4248">
                  <c:v>52</c:v>
                </c:pt>
                <c:pt idx="4249">
                  <c:v>74</c:v>
                </c:pt>
                <c:pt idx="4250">
                  <c:v>61</c:v>
                </c:pt>
                <c:pt idx="4251">
                  <c:v>55</c:v>
                </c:pt>
                <c:pt idx="4252">
                  <c:v>71</c:v>
                </c:pt>
                <c:pt idx="4253">
                  <c:v>69</c:v>
                </c:pt>
                <c:pt idx="4254">
                  <c:v>61</c:v>
                </c:pt>
                <c:pt idx="4255">
                  <c:v>68</c:v>
                </c:pt>
                <c:pt idx="4256">
                  <c:v>75</c:v>
                </c:pt>
                <c:pt idx="4257">
                  <c:v>54</c:v>
                </c:pt>
                <c:pt idx="4258">
                  <c:v>64</c:v>
                </c:pt>
                <c:pt idx="4259">
                  <c:v>66</c:v>
                </c:pt>
                <c:pt idx="4260">
                  <c:v>75</c:v>
                </c:pt>
                <c:pt idx="4261">
                  <c:v>58</c:v>
                </c:pt>
                <c:pt idx="4262">
                  <c:v>68</c:v>
                </c:pt>
                <c:pt idx="4263">
                  <c:v>61</c:v>
                </c:pt>
                <c:pt idx="4264">
                  <c:v>68</c:v>
                </c:pt>
                <c:pt idx="4265">
                  <c:v>41</c:v>
                </c:pt>
                <c:pt idx="4266">
                  <c:v>47</c:v>
                </c:pt>
                <c:pt idx="4267">
                  <c:v>65</c:v>
                </c:pt>
                <c:pt idx="4268">
                  <c:v>49</c:v>
                </c:pt>
                <c:pt idx="4269">
                  <c:v>60</c:v>
                </c:pt>
                <c:pt idx="4270">
                  <c:v>74</c:v>
                </c:pt>
                <c:pt idx="4271">
                  <c:v>58</c:v>
                </c:pt>
                <c:pt idx="4272">
                  <c:v>65</c:v>
                </c:pt>
                <c:pt idx="4273">
                  <c:v>42</c:v>
                </c:pt>
                <c:pt idx="4274">
                  <c:v>75</c:v>
                </c:pt>
                <c:pt idx="4275">
                  <c:v>60</c:v>
                </c:pt>
                <c:pt idx="4276">
                  <c:v>49</c:v>
                </c:pt>
                <c:pt idx="4277">
                  <c:v>58</c:v>
                </c:pt>
                <c:pt idx="4278">
                  <c:v>60</c:v>
                </c:pt>
                <c:pt idx="4279">
                  <c:v>60</c:v>
                </c:pt>
                <c:pt idx="4280">
                  <c:v>75</c:v>
                </c:pt>
                <c:pt idx="4281">
                  <c:v>73</c:v>
                </c:pt>
                <c:pt idx="4282">
                  <c:v>65</c:v>
                </c:pt>
                <c:pt idx="4283">
                  <c:v>70</c:v>
                </c:pt>
                <c:pt idx="4284">
                  <c:v>74</c:v>
                </c:pt>
                <c:pt idx="4285">
                  <c:v>64</c:v>
                </c:pt>
                <c:pt idx="4286">
                  <c:v>40</c:v>
                </c:pt>
                <c:pt idx="4287">
                  <c:v>68</c:v>
                </c:pt>
                <c:pt idx="4288">
                  <c:v>71</c:v>
                </c:pt>
                <c:pt idx="4289">
                  <c:v>54</c:v>
                </c:pt>
                <c:pt idx="4290">
                  <c:v>54</c:v>
                </c:pt>
                <c:pt idx="4291">
                  <c:v>70</c:v>
                </c:pt>
                <c:pt idx="4292">
                  <c:v>43</c:v>
                </c:pt>
                <c:pt idx="4293">
                  <c:v>57</c:v>
                </c:pt>
                <c:pt idx="4294">
                  <c:v>45</c:v>
                </c:pt>
                <c:pt idx="4295">
                  <c:v>75</c:v>
                </c:pt>
                <c:pt idx="4296">
                  <c:v>74</c:v>
                </c:pt>
                <c:pt idx="4297">
                  <c:v>66</c:v>
                </c:pt>
                <c:pt idx="4298">
                  <c:v>56</c:v>
                </c:pt>
                <c:pt idx="4299">
                  <c:v>63</c:v>
                </c:pt>
                <c:pt idx="4300">
                  <c:v>57</c:v>
                </c:pt>
                <c:pt idx="4301">
                  <c:v>69</c:v>
                </c:pt>
                <c:pt idx="4302">
                  <c:v>75</c:v>
                </c:pt>
                <c:pt idx="4303">
                  <c:v>46</c:v>
                </c:pt>
                <c:pt idx="4304">
                  <c:v>42</c:v>
                </c:pt>
                <c:pt idx="4305">
                  <c:v>55</c:v>
                </c:pt>
                <c:pt idx="4306">
                  <c:v>68</c:v>
                </c:pt>
                <c:pt idx="4307">
                  <c:v>34</c:v>
                </c:pt>
                <c:pt idx="4308">
                  <c:v>71</c:v>
                </c:pt>
                <c:pt idx="4309">
                  <c:v>72</c:v>
                </c:pt>
                <c:pt idx="4310">
                  <c:v>50</c:v>
                </c:pt>
                <c:pt idx="4311">
                  <c:v>62</c:v>
                </c:pt>
                <c:pt idx="4312">
                  <c:v>69</c:v>
                </c:pt>
                <c:pt idx="4313">
                  <c:v>72</c:v>
                </c:pt>
                <c:pt idx="4314">
                  <c:v>63</c:v>
                </c:pt>
                <c:pt idx="4315">
                  <c:v>57</c:v>
                </c:pt>
                <c:pt idx="4316">
                  <c:v>61</c:v>
                </c:pt>
                <c:pt idx="4317">
                  <c:v>64</c:v>
                </c:pt>
                <c:pt idx="4318">
                  <c:v>30</c:v>
                </c:pt>
                <c:pt idx="4319">
                  <c:v>32</c:v>
                </c:pt>
                <c:pt idx="4320">
                  <c:v>52</c:v>
                </c:pt>
                <c:pt idx="4321">
                  <c:v>65</c:v>
                </c:pt>
                <c:pt idx="4322">
                  <c:v>72</c:v>
                </c:pt>
                <c:pt idx="4323">
                  <c:v>62</c:v>
                </c:pt>
                <c:pt idx="4324">
                  <c:v>41</c:v>
                </c:pt>
                <c:pt idx="4325">
                  <c:v>64</c:v>
                </c:pt>
                <c:pt idx="4326">
                  <c:v>49</c:v>
                </c:pt>
                <c:pt idx="4327">
                  <c:v>55</c:v>
                </c:pt>
                <c:pt idx="4328">
                  <c:v>55</c:v>
                </c:pt>
                <c:pt idx="4329">
                  <c:v>48</c:v>
                </c:pt>
                <c:pt idx="4330">
                  <c:v>71</c:v>
                </c:pt>
                <c:pt idx="4331">
                  <c:v>50</c:v>
                </c:pt>
                <c:pt idx="4332">
                  <c:v>72</c:v>
                </c:pt>
                <c:pt idx="4333">
                  <c:v>62</c:v>
                </c:pt>
                <c:pt idx="4334">
                  <c:v>75</c:v>
                </c:pt>
                <c:pt idx="4335">
                  <c:v>41</c:v>
                </c:pt>
                <c:pt idx="4336">
                  <c:v>71</c:v>
                </c:pt>
                <c:pt idx="4337">
                  <c:v>52</c:v>
                </c:pt>
                <c:pt idx="4338">
                  <c:v>57</c:v>
                </c:pt>
                <c:pt idx="4339">
                  <c:v>60</c:v>
                </c:pt>
                <c:pt idx="4340">
                  <c:v>45</c:v>
                </c:pt>
                <c:pt idx="4341">
                  <c:v>50</c:v>
                </c:pt>
                <c:pt idx="4342">
                  <c:v>43</c:v>
                </c:pt>
                <c:pt idx="4343">
                  <c:v>74</c:v>
                </c:pt>
                <c:pt idx="4344">
                  <c:v>66</c:v>
                </c:pt>
                <c:pt idx="4345">
                  <c:v>52</c:v>
                </c:pt>
                <c:pt idx="4346">
                  <c:v>71</c:v>
                </c:pt>
                <c:pt idx="4347">
                  <c:v>58</c:v>
                </c:pt>
                <c:pt idx="4348">
                  <c:v>69</c:v>
                </c:pt>
                <c:pt idx="4349">
                  <c:v>71</c:v>
                </c:pt>
                <c:pt idx="4350">
                  <c:v>18</c:v>
                </c:pt>
                <c:pt idx="4351">
                  <c:v>64</c:v>
                </c:pt>
                <c:pt idx="4352">
                  <c:v>68</c:v>
                </c:pt>
                <c:pt idx="4353">
                  <c:v>75</c:v>
                </c:pt>
                <c:pt idx="4354">
                  <c:v>71</c:v>
                </c:pt>
                <c:pt idx="4355">
                  <c:v>53</c:v>
                </c:pt>
                <c:pt idx="4356">
                  <c:v>71</c:v>
                </c:pt>
                <c:pt idx="4357">
                  <c:v>44</c:v>
                </c:pt>
                <c:pt idx="4358">
                  <c:v>57</c:v>
                </c:pt>
                <c:pt idx="4359">
                  <c:v>61</c:v>
                </c:pt>
                <c:pt idx="4360">
                  <c:v>61</c:v>
                </c:pt>
                <c:pt idx="4361">
                  <c:v>61</c:v>
                </c:pt>
                <c:pt idx="4362">
                  <c:v>63</c:v>
                </c:pt>
                <c:pt idx="4363">
                  <c:v>71</c:v>
                </c:pt>
                <c:pt idx="4364">
                  <c:v>68</c:v>
                </c:pt>
                <c:pt idx="4365">
                  <c:v>63</c:v>
                </c:pt>
                <c:pt idx="4366">
                  <c:v>59</c:v>
                </c:pt>
                <c:pt idx="4367">
                  <c:v>36</c:v>
                </c:pt>
                <c:pt idx="4368">
                  <c:v>65</c:v>
                </c:pt>
                <c:pt idx="4369">
                  <c:v>58</c:v>
                </c:pt>
                <c:pt idx="4370">
                  <c:v>57</c:v>
                </c:pt>
                <c:pt idx="4371">
                  <c:v>45</c:v>
                </c:pt>
                <c:pt idx="4372">
                  <c:v>66</c:v>
                </c:pt>
                <c:pt idx="4373">
                  <c:v>64</c:v>
                </c:pt>
                <c:pt idx="4374">
                  <c:v>59</c:v>
                </c:pt>
                <c:pt idx="4375">
                  <c:v>60</c:v>
                </c:pt>
                <c:pt idx="4376">
                  <c:v>60</c:v>
                </c:pt>
                <c:pt idx="4377">
                  <c:v>54</c:v>
                </c:pt>
                <c:pt idx="4378">
                  <c:v>66</c:v>
                </c:pt>
                <c:pt idx="4379">
                  <c:v>57</c:v>
                </c:pt>
                <c:pt idx="4380">
                  <c:v>58</c:v>
                </c:pt>
                <c:pt idx="4381">
                  <c:v>60</c:v>
                </c:pt>
                <c:pt idx="4382">
                  <c:v>73</c:v>
                </c:pt>
                <c:pt idx="4383">
                  <c:v>39</c:v>
                </c:pt>
                <c:pt idx="4384">
                  <c:v>67</c:v>
                </c:pt>
                <c:pt idx="4385">
                  <c:v>52</c:v>
                </c:pt>
                <c:pt idx="4386">
                  <c:v>52</c:v>
                </c:pt>
                <c:pt idx="4387">
                  <c:v>74</c:v>
                </c:pt>
                <c:pt idx="4388">
                  <c:v>69</c:v>
                </c:pt>
                <c:pt idx="4389">
                  <c:v>59</c:v>
                </c:pt>
                <c:pt idx="4390">
                  <c:v>71</c:v>
                </c:pt>
                <c:pt idx="4391">
                  <c:v>66</c:v>
                </c:pt>
                <c:pt idx="4392">
                  <c:v>58</c:v>
                </c:pt>
                <c:pt idx="4393">
                  <c:v>59</c:v>
                </c:pt>
                <c:pt idx="4394">
                  <c:v>53</c:v>
                </c:pt>
                <c:pt idx="4395">
                  <c:v>59</c:v>
                </c:pt>
                <c:pt idx="4396">
                  <c:v>74</c:v>
                </c:pt>
                <c:pt idx="4397">
                  <c:v>73</c:v>
                </c:pt>
                <c:pt idx="4398">
                  <c:v>53</c:v>
                </c:pt>
                <c:pt idx="4399">
                  <c:v>69</c:v>
                </c:pt>
                <c:pt idx="4400">
                  <c:v>71</c:v>
                </c:pt>
                <c:pt idx="4401">
                  <c:v>46</c:v>
                </c:pt>
                <c:pt idx="4402">
                  <c:v>65</c:v>
                </c:pt>
                <c:pt idx="4403">
                  <c:v>68</c:v>
                </c:pt>
                <c:pt idx="4404">
                  <c:v>62</c:v>
                </c:pt>
                <c:pt idx="4405">
                  <c:v>62</c:v>
                </c:pt>
                <c:pt idx="4406">
                  <c:v>63</c:v>
                </c:pt>
                <c:pt idx="4407">
                  <c:v>53</c:v>
                </c:pt>
                <c:pt idx="4408">
                  <c:v>70</c:v>
                </c:pt>
                <c:pt idx="4409">
                  <c:v>35</c:v>
                </c:pt>
                <c:pt idx="4410">
                  <c:v>48</c:v>
                </c:pt>
                <c:pt idx="4411">
                  <c:v>74</c:v>
                </c:pt>
                <c:pt idx="4412">
                  <c:v>65</c:v>
                </c:pt>
                <c:pt idx="4413">
                  <c:v>58</c:v>
                </c:pt>
                <c:pt idx="4414">
                  <c:v>72</c:v>
                </c:pt>
                <c:pt idx="4415">
                  <c:v>49</c:v>
                </c:pt>
                <c:pt idx="4416">
                  <c:v>68</c:v>
                </c:pt>
                <c:pt idx="4417">
                  <c:v>57</c:v>
                </c:pt>
                <c:pt idx="4418">
                  <c:v>54</c:v>
                </c:pt>
                <c:pt idx="4419">
                  <c:v>68</c:v>
                </c:pt>
                <c:pt idx="4420">
                  <c:v>59</c:v>
                </c:pt>
                <c:pt idx="4421">
                  <c:v>63</c:v>
                </c:pt>
                <c:pt idx="4422">
                  <c:v>72</c:v>
                </c:pt>
                <c:pt idx="4423">
                  <c:v>25</c:v>
                </c:pt>
                <c:pt idx="4424">
                  <c:v>63</c:v>
                </c:pt>
                <c:pt idx="4425">
                  <c:v>66</c:v>
                </c:pt>
                <c:pt idx="4426">
                  <c:v>65</c:v>
                </c:pt>
                <c:pt idx="4427">
                  <c:v>37</c:v>
                </c:pt>
                <c:pt idx="4428">
                  <c:v>64</c:v>
                </c:pt>
                <c:pt idx="4429">
                  <c:v>61</c:v>
                </c:pt>
                <c:pt idx="4430">
                  <c:v>48</c:v>
                </c:pt>
                <c:pt idx="4431">
                  <c:v>62</c:v>
                </c:pt>
                <c:pt idx="4432">
                  <c:v>61</c:v>
                </c:pt>
                <c:pt idx="4433">
                  <c:v>46</c:v>
                </c:pt>
                <c:pt idx="4434">
                  <c:v>66</c:v>
                </c:pt>
                <c:pt idx="4435">
                  <c:v>59</c:v>
                </c:pt>
                <c:pt idx="4436">
                  <c:v>51</c:v>
                </c:pt>
                <c:pt idx="4437">
                  <c:v>72</c:v>
                </c:pt>
                <c:pt idx="4438">
                  <c:v>65</c:v>
                </c:pt>
                <c:pt idx="4439">
                  <c:v>62</c:v>
                </c:pt>
                <c:pt idx="4440">
                  <c:v>75</c:v>
                </c:pt>
                <c:pt idx="4441">
                  <c:v>67</c:v>
                </c:pt>
                <c:pt idx="4442">
                  <c:v>67</c:v>
                </c:pt>
                <c:pt idx="4443">
                  <c:v>23</c:v>
                </c:pt>
                <c:pt idx="4444">
                  <c:v>59</c:v>
                </c:pt>
                <c:pt idx="4445">
                  <c:v>66</c:v>
                </c:pt>
                <c:pt idx="4446">
                  <c:v>73</c:v>
                </c:pt>
                <c:pt idx="4447">
                  <c:v>72</c:v>
                </c:pt>
                <c:pt idx="4448">
                  <c:v>68</c:v>
                </c:pt>
                <c:pt idx="4449">
                  <c:v>56</c:v>
                </c:pt>
                <c:pt idx="4450">
                  <c:v>61</c:v>
                </c:pt>
                <c:pt idx="4451">
                  <c:v>72</c:v>
                </c:pt>
                <c:pt idx="4452">
                  <c:v>75</c:v>
                </c:pt>
                <c:pt idx="4453">
                  <c:v>62</c:v>
                </c:pt>
                <c:pt idx="4454">
                  <c:v>75</c:v>
                </c:pt>
                <c:pt idx="4455">
                  <c:v>41</c:v>
                </c:pt>
                <c:pt idx="4456">
                  <c:v>27</c:v>
                </c:pt>
                <c:pt idx="4457">
                  <c:v>59</c:v>
                </c:pt>
                <c:pt idx="4458">
                  <c:v>67</c:v>
                </c:pt>
                <c:pt idx="4459">
                  <c:v>60</c:v>
                </c:pt>
                <c:pt idx="4460">
                  <c:v>37</c:v>
                </c:pt>
                <c:pt idx="4461">
                  <c:v>65</c:v>
                </c:pt>
                <c:pt idx="4462">
                  <c:v>37</c:v>
                </c:pt>
                <c:pt idx="4463">
                  <c:v>61</c:v>
                </c:pt>
                <c:pt idx="4464">
                  <c:v>54</c:v>
                </c:pt>
                <c:pt idx="4465">
                  <c:v>57</c:v>
                </c:pt>
                <c:pt idx="4466">
                  <c:v>62</c:v>
                </c:pt>
                <c:pt idx="4467">
                  <c:v>69</c:v>
                </c:pt>
                <c:pt idx="4468">
                  <c:v>70</c:v>
                </c:pt>
                <c:pt idx="4469">
                  <c:v>59</c:v>
                </c:pt>
                <c:pt idx="4470">
                  <c:v>66</c:v>
                </c:pt>
                <c:pt idx="4471">
                  <c:v>75</c:v>
                </c:pt>
                <c:pt idx="4472">
                  <c:v>70</c:v>
                </c:pt>
                <c:pt idx="4473">
                  <c:v>67</c:v>
                </c:pt>
                <c:pt idx="4474">
                  <c:v>66</c:v>
                </c:pt>
                <c:pt idx="4475">
                  <c:v>55</c:v>
                </c:pt>
                <c:pt idx="4476">
                  <c:v>72</c:v>
                </c:pt>
                <c:pt idx="4477">
                  <c:v>40</c:v>
                </c:pt>
                <c:pt idx="4478">
                  <c:v>60</c:v>
                </c:pt>
                <c:pt idx="4479">
                  <c:v>75</c:v>
                </c:pt>
                <c:pt idx="4480">
                  <c:v>63</c:v>
                </c:pt>
                <c:pt idx="4481">
                  <c:v>66</c:v>
                </c:pt>
                <c:pt idx="4482">
                  <c:v>52</c:v>
                </c:pt>
                <c:pt idx="4483">
                  <c:v>35</c:v>
                </c:pt>
                <c:pt idx="4484">
                  <c:v>55</c:v>
                </c:pt>
                <c:pt idx="4485">
                  <c:v>58</c:v>
                </c:pt>
                <c:pt idx="4486">
                  <c:v>58</c:v>
                </c:pt>
                <c:pt idx="4487">
                  <c:v>63</c:v>
                </c:pt>
                <c:pt idx="4488">
                  <c:v>74</c:v>
                </c:pt>
                <c:pt idx="4489">
                  <c:v>70</c:v>
                </c:pt>
                <c:pt idx="4490">
                  <c:v>29</c:v>
                </c:pt>
                <c:pt idx="4491">
                  <c:v>69</c:v>
                </c:pt>
                <c:pt idx="4492">
                  <c:v>72</c:v>
                </c:pt>
                <c:pt idx="4493">
                  <c:v>62</c:v>
                </c:pt>
                <c:pt idx="4494">
                  <c:v>61</c:v>
                </c:pt>
                <c:pt idx="4495">
                  <c:v>59</c:v>
                </c:pt>
                <c:pt idx="4496">
                  <c:v>49</c:v>
                </c:pt>
                <c:pt idx="4497">
                  <c:v>55</c:v>
                </c:pt>
                <c:pt idx="4498">
                  <c:v>62</c:v>
                </c:pt>
                <c:pt idx="4499">
                  <c:v>66</c:v>
                </c:pt>
                <c:pt idx="4500">
                  <c:v>47</c:v>
                </c:pt>
                <c:pt idx="4501">
                  <c:v>54</c:v>
                </c:pt>
                <c:pt idx="4502">
                  <c:v>54</c:v>
                </c:pt>
                <c:pt idx="4503">
                  <c:v>40</c:v>
                </c:pt>
                <c:pt idx="4504">
                  <c:v>67</c:v>
                </c:pt>
                <c:pt idx="4505">
                  <c:v>61</c:v>
                </c:pt>
                <c:pt idx="4506">
                  <c:v>23</c:v>
                </c:pt>
                <c:pt idx="4507">
                  <c:v>60</c:v>
                </c:pt>
                <c:pt idx="4508">
                  <c:v>67</c:v>
                </c:pt>
                <c:pt idx="4509">
                  <c:v>47</c:v>
                </c:pt>
                <c:pt idx="4510">
                  <c:v>39</c:v>
                </c:pt>
                <c:pt idx="4511">
                  <c:v>75</c:v>
                </c:pt>
                <c:pt idx="4512">
                  <c:v>65</c:v>
                </c:pt>
                <c:pt idx="4513">
                  <c:v>65</c:v>
                </c:pt>
                <c:pt idx="4514">
                  <c:v>45</c:v>
                </c:pt>
                <c:pt idx="4515">
                  <c:v>65</c:v>
                </c:pt>
                <c:pt idx="4516">
                  <c:v>66</c:v>
                </c:pt>
                <c:pt idx="4517">
                  <c:v>32</c:v>
                </c:pt>
                <c:pt idx="4518">
                  <c:v>37</c:v>
                </c:pt>
                <c:pt idx="4519">
                  <c:v>74</c:v>
                </c:pt>
                <c:pt idx="4520">
                  <c:v>42</c:v>
                </c:pt>
                <c:pt idx="4521">
                  <c:v>55</c:v>
                </c:pt>
                <c:pt idx="4522">
                  <c:v>64</c:v>
                </c:pt>
                <c:pt idx="4523">
                  <c:v>45</c:v>
                </c:pt>
                <c:pt idx="4524">
                  <c:v>70</c:v>
                </c:pt>
                <c:pt idx="4525">
                  <c:v>50</c:v>
                </c:pt>
                <c:pt idx="4526">
                  <c:v>60</c:v>
                </c:pt>
                <c:pt idx="4527">
                  <c:v>53</c:v>
                </c:pt>
                <c:pt idx="4528">
                  <c:v>61</c:v>
                </c:pt>
                <c:pt idx="4529">
                  <c:v>63</c:v>
                </c:pt>
                <c:pt idx="4530">
                  <c:v>65</c:v>
                </c:pt>
                <c:pt idx="4531">
                  <c:v>53</c:v>
                </c:pt>
                <c:pt idx="4532">
                  <c:v>57</c:v>
                </c:pt>
                <c:pt idx="4533">
                  <c:v>64</c:v>
                </c:pt>
                <c:pt idx="4534">
                  <c:v>61</c:v>
                </c:pt>
                <c:pt idx="4535">
                  <c:v>57</c:v>
                </c:pt>
                <c:pt idx="4536">
                  <c:v>75</c:v>
                </c:pt>
                <c:pt idx="4537">
                  <c:v>62</c:v>
                </c:pt>
                <c:pt idx="4538">
                  <c:v>74</c:v>
                </c:pt>
                <c:pt idx="4539">
                  <c:v>67</c:v>
                </c:pt>
                <c:pt idx="4540">
                  <c:v>75</c:v>
                </c:pt>
                <c:pt idx="4541">
                  <c:v>65</c:v>
                </c:pt>
                <c:pt idx="4542">
                  <c:v>68</c:v>
                </c:pt>
                <c:pt idx="4543">
                  <c:v>73</c:v>
                </c:pt>
                <c:pt idx="4544">
                  <c:v>36</c:v>
                </c:pt>
                <c:pt idx="4545">
                  <c:v>52</c:v>
                </c:pt>
                <c:pt idx="4546">
                  <c:v>66</c:v>
                </c:pt>
                <c:pt idx="4547">
                  <c:v>55</c:v>
                </c:pt>
                <c:pt idx="4548">
                  <c:v>72</c:v>
                </c:pt>
                <c:pt idx="4549">
                  <c:v>70</c:v>
                </c:pt>
                <c:pt idx="4550">
                  <c:v>68</c:v>
                </c:pt>
                <c:pt idx="4551">
                  <c:v>49</c:v>
                </c:pt>
                <c:pt idx="4552">
                  <c:v>71</c:v>
                </c:pt>
                <c:pt idx="4553">
                  <c:v>59</c:v>
                </c:pt>
                <c:pt idx="4554">
                  <c:v>64</c:v>
                </c:pt>
                <c:pt idx="4555">
                  <c:v>57</c:v>
                </c:pt>
                <c:pt idx="4556">
                  <c:v>53</c:v>
                </c:pt>
                <c:pt idx="4557">
                  <c:v>70</c:v>
                </c:pt>
                <c:pt idx="4558">
                  <c:v>61</c:v>
                </c:pt>
                <c:pt idx="4559">
                  <c:v>67</c:v>
                </c:pt>
                <c:pt idx="4560">
                  <c:v>75</c:v>
                </c:pt>
                <c:pt idx="4561">
                  <c:v>49</c:v>
                </c:pt>
                <c:pt idx="4562">
                  <c:v>38</c:v>
                </c:pt>
                <c:pt idx="4563">
                  <c:v>64</c:v>
                </c:pt>
                <c:pt idx="4564">
                  <c:v>73</c:v>
                </c:pt>
                <c:pt idx="4565">
                  <c:v>67</c:v>
                </c:pt>
                <c:pt idx="4566">
                  <c:v>62</c:v>
                </c:pt>
                <c:pt idx="4567">
                  <c:v>69</c:v>
                </c:pt>
                <c:pt idx="4568">
                  <c:v>58</c:v>
                </c:pt>
                <c:pt idx="4569">
                  <c:v>70</c:v>
                </c:pt>
                <c:pt idx="4570">
                  <c:v>55</c:v>
                </c:pt>
                <c:pt idx="4571">
                  <c:v>74</c:v>
                </c:pt>
                <c:pt idx="4572">
                  <c:v>74</c:v>
                </c:pt>
                <c:pt idx="4573">
                  <c:v>43</c:v>
                </c:pt>
                <c:pt idx="4574">
                  <c:v>56</c:v>
                </c:pt>
                <c:pt idx="4575">
                  <c:v>60</c:v>
                </c:pt>
                <c:pt idx="4576">
                  <c:v>56</c:v>
                </c:pt>
                <c:pt idx="4577">
                  <c:v>72</c:v>
                </c:pt>
                <c:pt idx="4578">
                  <c:v>38</c:v>
                </c:pt>
                <c:pt idx="4579">
                  <c:v>74</c:v>
                </c:pt>
                <c:pt idx="4580">
                  <c:v>68</c:v>
                </c:pt>
                <c:pt idx="4581">
                  <c:v>62</c:v>
                </c:pt>
                <c:pt idx="4582">
                  <c:v>44</c:v>
                </c:pt>
                <c:pt idx="4583">
                  <c:v>33</c:v>
                </c:pt>
                <c:pt idx="4584">
                  <c:v>56</c:v>
                </c:pt>
                <c:pt idx="4585">
                  <c:v>73</c:v>
                </c:pt>
                <c:pt idx="4586">
                  <c:v>74</c:v>
                </c:pt>
                <c:pt idx="4587">
                  <c:v>61</c:v>
                </c:pt>
                <c:pt idx="4588">
                  <c:v>64</c:v>
                </c:pt>
                <c:pt idx="4589">
                  <c:v>46</c:v>
                </c:pt>
                <c:pt idx="4590">
                  <c:v>69</c:v>
                </c:pt>
                <c:pt idx="4591">
                  <c:v>55</c:v>
                </c:pt>
                <c:pt idx="4592">
                  <c:v>63</c:v>
                </c:pt>
                <c:pt idx="4593">
                  <c:v>71</c:v>
                </c:pt>
                <c:pt idx="4594">
                  <c:v>59</c:v>
                </c:pt>
                <c:pt idx="4595">
                  <c:v>66</c:v>
                </c:pt>
                <c:pt idx="4596">
                  <c:v>49</c:v>
                </c:pt>
                <c:pt idx="4597">
                  <c:v>59</c:v>
                </c:pt>
                <c:pt idx="4598">
                  <c:v>58</c:v>
                </c:pt>
                <c:pt idx="4599">
                  <c:v>73</c:v>
                </c:pt>
                <c:pt idx="4600">
                  <c:v>66</c:v>
                </c:pt>
                <c:pt idx="4601">
                  <c:v>57</c:v>
                </c:pt>
                <c:pt idx="4602">
                  <c:v>58</c:v>
                </c:pt>
                <c:pt idx="4603">
                  <c:v>75</c:v>
                </c:pt>
                <c:pt idx="4604">
                  <c:v>46</c:v>
                </c:pt>
                <c:pt idx="4605">
                  <c:v>40</c:v>
                </c:pt>
                <c:pt idx="4606">
                  <c:v>71</c:v>
                </c:pt>
                <c:pt idx="4607">
                  <c:v>59</c:v>
                </c:pt>
                <c:pt idx="4608">
                  <c:v>70</c:v>
                </c:pt>
                <c:pt idx="4609">
                  <c:v>54</c:v>
                </c:pt>
                <c:pt idx="4610">
                  <c:v>66</c:v>
                </c:pt>
                <c:pt idx="4611">
                  <c:v>58</c:v>
                </c:pt>
                <c:pt idx="4612">
                  <c:v>72</c:v>
                </c:pt>
                <c:pt idx="4613">
                  <c:v>58</c:v>
                </c:pt>
                <c:pt idx="4614">
                  <c:v>59</c:v>
                </c:pt>
                <c:pt idx="4615">
                  <c:v>60</c:v>
                </c:pt>
                <c:pt idx="4616">
                  <c:v>17</c:v>
                </c:pt>
                <c:pt idx="4617">
                  <c:v>57</c:v>
                </c:pt>
                <c:pt idx="4618">
                  <c:v>66</c:v>
                </c:pt>
                <c:pt idx="4619">
                  <c:v>60</c:v>
                </c:pt>
                <c:pt idx="4620">
                  <c:v>75</c:v>
                </c:pt>
                <c:pt idx="4621">
                  <c:v>60</c:v>
                </c:pt>
                <c:pt idx="4622">
                  <c:v>64</c:v>
                </c:pt>
                <c:pt idx="4623">
                  <c:v>53</c:v>
                </c:pt>
                <c:pt idx="4624">
                  <c:v>65</c:v>
                </c:pt>
                <c:pt idx="4625">
                  <c:v>48</c:v>
                </c:pt>
                <c:pt idx="4626">
                  <c:v>57</c:v>
                </c:pt>
                <c:pt idx="4627">
                  <c:v>49</c:v>
                </c:pt>
                <c:pt idx="4628">
                  <c:v>46</c:v>
                </c:pt>
                <c:pt idx="4629">
                  <c:v>55</c:v>
                </c:pt>
                <c:pt idx="4630">
                  <c:v>74</c:v>
                </c:pt>
                <c:pt idx="4631">
                  <c:v>70</c:v>
                </c:pt>
                <c:pt idx="4632">
                  <c:v>75</c:v>
                </c:pt>
                <c:pt idx="4633">
                  <c:v>45</c:v>
                </c:pt>
                <c:pt idx="4634">
                  <c:v>58</c:v>
                </c:pt>
                <c:pt idx="4635">
                  <c:v>54</c:v>
                </c:pt>
                <c:pt idx="4636">
                  <c:v>61</c:v>
                </c:pt>
                <c:pt idx="4637">
                  <c:v>64</c:v>
                </c:pt>
                <c:pt idx="4638">
                  <c:v>62</c:v>
                </c:pt>
                <c:pt idx="4639">
                  <c:v>72</c:v>
                </c:pt>
                <c:pt idx="4640">
                  <c:v>45</c:v>
                </c:pt>
                <c:pt idx="4641">
                  <c:v>75</c:v>
                </c:pt>
                <c:pt idx="4642">
                  <c:v>75</c:v>
                </c:pt>
                <c:pt idx="4643">
                  <c:v>60</c:v>
                </c:pt>
                <c:pt idx="4644">
                  <c:v>56</c:v>
                </c:pt>
                <c:pt idx="4645">
                  <c:v>74</c:v>
                </c:pt>
                <c:pt idx="4646">
                  <c:v>65</c:v>
                </c:pt>
                <c:pt idx="4647">
                  <c:v>59</c:v>
                </c:pt>
                <c:pt idx="4648">
                  <c:v>66</c:v>
                </c:pt>
                <c:pt idx="4649">
                  <c:v>56</c:v>
                </c:pt>
                <c:pt idx="4650">
                  <c:v>67</c:v>
                </c:pt>
                <c:pt idx="4651">
                  <c:v>48</c:v>
                </c:pt>
                <c:pt idx="4652">
                  <c:v>66</c:v>
                </c:pt>
                <c:pt idx="4653">
                  <c:v>69</c:v>
                </c:pt>
                <c:pt idx="4654">
                  <c:v>20</c:v>
                </c:pt>
                <c:pt idx="4655">
                  <c:v>75</c:v>
                </c:pt>
                <c:pt idx="4656">
                  <c:v>56</c:v>
                </c:pt>
                <c:pt idx="4657">
                  <c:v>61</c:v>
                </c:pt>
                <c:pt idx="4658">
                  <c:v>69</c:v>
                </c:pt>
                <c:pt idx="4659">
                  <c:v>64</c:v>
                </c:pt>
                <c:pt idx="4660">
                  <c:v>65</c:v>
                </c:pt>
                <c:pt idx="4661">
                  <c:v>73</c:v>
                </c:pt>
                <c:pt idx="4662">
                  <c:v>41</c:v>
                </c:pt>
                <c:pt idx="4663">
                  <c:v>65</c:v>
                </c:pt>
                <c:pt idx="4664">
                  <c:v>64</c:v>
                </c:pt>
                <c:pt idx="4665">
                  <c:v>72</c:v>
                </c:pt>
                <c:pt idx="4666">
                  <c:v>50</c:v>
                </c:pt>
                <c:pt idx="4667">
                  <c:v>71</c:v>
                </c:pt>
                <c:pt idx="4668">
                  <c:v>64</c:v>
                </c:pt>
                <c:pt idx="4669">
                  <c:v>71</c:v>
                </c:pt>
                <c:pt idx="4670">
                  <c:v>65</c:v>
                </c:pt>
                <c:pt idx="4671">
                  <c:v>46</c:v>
                </c:pt>
                <c:pt idx="4672">
                  <c:v>71</c:v>
                </c:pt>
                <c:pt idx="4673">
                  <c:v>75</c:v>
                </c:pt>
                <c:pt idx="4674">
                  <c:v>53</c:v>
                </c:pt>
                <c:pt idx="4675">
                  <c:v>63</c:v>
                </c:pt>
                <c:pt idx="4676">
                  <c:v>60</c:v>
                </c:pt>
                <c:pt idx="4677">
                  <c:v>45</c:v>
                </c:pt>
                <c:pt idx="4678">
                  <c:v>70</c:v>
                </c:pt>
                <c:pt idx="4679">
                  <c:v>57</c:v>
                </c:pt>
                <c:pt idx="4680">
                  <c:v>68</c:v>
                </c:pt>
                <c:pt idx="4681">
                  <c:v>75</c:v>
                </c:pt>
                <c:pt idx="4682">
                  <c:v>63</c:v>
                </c:pt>
                <c:pt idx="4683">
                  <c:v>73</c:v>
                </c:pt>
                <c:pt idx="4684">
                  <c:v>67</c:v>
                </c:pt>
                <c:pt idx="4685">
                  <c:v>46</c:v>
                </c:pt>
                <c:pt idx="4686">
                  <c:v>51</c:v>
                </c:pt>
                <c:pt idx="4687">
                  <c:v>46</c:v>
                </c:pt>
                <c:pt idx="4688">
                  <c:v>69</c:v>
                </c:pt>
                <c:pt idx="4689">
                  <c:v>62</c:v>
                </c:pt>
                <c:pt idx="4690">
                  <c:v>58</c:v>
                </c:pt>
                <c:pt idx="4691">
                  <c:v>57</c:v>
                </c:pt>
                <c:pt idx="4692">
                  <c:v>67</c:v>
                </c:pt>
                <c:pt idx="4693">
                  <c:v>71</c:v>
                </c:pt>
                <c:pt idx="4694">
                  <c:v>64</c:v>
                </c:pt>
                <c:pt idx="4695">
                  <c:v>36</c:v>
                </c:pt>
                <c:pt idx="4696">
                  <c:v>71</c:v>
                </c:pt>
                <c:pt idx="4697">
                  <c:v>62</c:v>
                </c:pt>
                <c:pt idx="4698">
                  <c:v>56</c:v>
                </c:pt>
                <c:pt idx="4699">
                  <c:v>60</c:v>
                </c:pt>
                <c:pt idx="4700">
                  <c:v>68</c:v>
                </c:pt>
                <c:pt idx="4701">
                  <c:v>59</c:v>
                </c:pt>
                <c:pt idx="4702">
                  <c:v>61</c:v>
                </c:pt>
                <c:pt idx="4703">
                  <c:v>70</c:v>
                </c:pt>
                <c:pt idx="4704">
                  <c:v>58</c:v>
                </c:pt>
                <c:pt idx="4705">
                  <c:v>70</c:v>
                </c:pt>
                <c:pt idx="4706">
                  <c:v>58</c:v>
                </c:pt>
                <c:pt idx="4707">
                  <c:v>72</c:v>
                </c:pt>
                <c:pt idx="4708">
                  <c:v>73</c:v>
                </c:pt>
                <c:pt idx="4709">
                  <c:v>66</c:v>
                </c:pt>
                <c:pt idx="4710">
                  <c:v>61</c:v>
                </c:pt>
                <c:pt idx="4711">
                  <c:v>75</c:v>
                </c:pt>
                <c:pt idx="4712">
                  <c:v>75</c:v>
                </c:pt>
                <c:pt idx="4713">
                  <c:v>59</c:v>
                </c:pt>
                <c:pt idx="4714">
                  <c:v>72</c:v>
                </c:pt>
                <c:pt idx="4715">
                  <c:v>67</c:v>
                </c:pt>
                <c:pt idx="4716">
                  <c:v>60</c:v>
                </c:pt>
                <c:pt idx="4717">
                  <c:v>59</c:v>
                </c:pt>
                <c:pt idx="4718">
                  <c:v>66</c:v>
                </c:pt>
                <c:pt idx="4719">
                  <c:v>22</c:v>
                </c:pt>
                <c:pt idx="4720">
                  <c:v>47</c:v>
                </c:pt>
                <c:pt idx="4721">
                  <c:v>49</c:v>
                </c:pt>
                <c:pt idx="4722">
                  <c:v>61</c:v>
                </c:pt>
                <c:pt idx="4723">
                  <c:v>69</c:v>
                </c:pt>
                <c:pt idx="4724">
                  <c:v>50</c:v>
                </c:pt>
                <c:pt idx="4725">
                  <c:v>57</c:v>
                </c:pt>
                <c:pt idx="4726">
                  <c:v>63</c:v>
                </c:pt>
                <c:pt idx="4727">
                  <c:v>48</c:v>
                </c:pt>
                <c:pt idx="4728">
                  <c:v>66</c:v>
                </c:pt>
                <c:pt idx="4729">
                  <c:v>65</c:v>
                </c:pt>
                <c:pt idx="4730">
                  <c:v>69</c:v>
                </c:pt>
                <c:pt idx="4731">
                  <c:v>67</c:v>
                </c:pt>
                <c:pt idx="4732">
                  <c:v>69</c:v>
                </c:pt>
                <c:pt idx="4733">
                  <c:v>69</c:v>
                </c:pt>
                <c:pt idx="4734">
                  <c:v>67</c:v>
                </c:pt>
                <c:pt idx="4735">
                  <c:v>57</c:v>
                </c:pt>
                <c:pt idx="4736">
                  <c:v>67</c:v>
                </c:pt>
                <c:pt idx="4737">
                  <c:v>73</c:v>
                </c:pt>
                <c:pt idx="4738">
                  <c:v>66</c:v>
                </c:pt>
                <c:pt idx="4739">
                  <c:v>50</c:v>
                </c:pt>
                <c:pt idx="4740">
                  <c:v>72</c:v>
                </c:pt>
                <c:pt idx="4741">
                  <c:v>54</c:v>
                </c:pt>
                <c:pt idx="4742">
                  <c:v>52</c:v>
                </c:pt>
                <c:pt idx="4743">
                  <c:v>66</c:v>
                </c:pt>
                <c:pt idx="4744">
                  <c:v>75</c:v>
                </c:pt>
                <c:pt idx="4745">
                  <c:v>52</c:v>
                </c:pt>
                <c:pt idx="4746">
                  <c:v>62</c:v>
                </c:pt>
                <c:pt idx="4747">
                  <c:v>52</c:v>
                </c:pt>
                <c:pt idx="4748">
                  <c:v>65</c:v>
                </c:pt>
                <c:pt idx="4749">
                  <c:v>62</c:v>
                </c:pt>
                <c:pt idx="4750">
                  <c:v>75</c:v>
                </c:pt>
                <c:pt idx="4751">
                  <c:v>58</c:v>
                </c:pt>
                <c:pt idx="4752">
                  <c:v>69</c:v>
                </c:pt>
                <c:pt idx="4753">
                  <c:v>60</c:v>
                </c:pt>
                <c:pt idx="4754">
                  <c:v>53</c:v>
                </c:pt>
                <c:pt idx="4755">
                  <c:v>70</c:v>
                </c:pt>
                <c:pt idx="4756">
                  <c:v>23</c:v>
                </c:pt>
                <c:pt idx="4757">
                  <c:v>75</c:v>
                </c:pt>
                <c:pt idx="4758">
                  <c:v>69</c:v>
                </c:pt>
                <c:pt idx="4759">
                  <c:v>75</c:v>
                </c:pt>
                <c:pt idx="4760">
                  <c:v>60</c:v>
                </c:pt>
                <c:pt idx="4761">
                  <c:v>71</c:v>
                </c:pt>
                <c:pt idx="4762">
                  <c:v>23</c:v>
                </c:pt>
                <c:pt idx="4763">
                  <c:v>70</c:v>
                </c:pt>
                <c:pt idx="4764">
                  <c:v>65</c:v>
                </c:pt>
                <c:pt idx="4765">
                  <c:v>53</c:v>
                </c:pt>
                <c:pt idx="4766">
                  <c:v>64</c:v>
                </c:pt>
                <c:pt idx="4767">
                  <c:v>50</c:v>
                </c:pt>
                <c:pt idx="4768">
                  <c:v>66</c:v>
                </c:pt>
                <c:pt idx="4769">
                  <c:v>59</c:v>
                </c:pt>
                <c:pt idx="4770">
                  <c:v>59</c:v>
                </c:pt>
                <c:pt idx="4771">
                  <c:v>45</c:v>
                </c:pt>
                <c:pt idx="4772">
                  <c:v>75</c:v>
                </c:pt>
                <c:pt idx="4773">
                  <c:v>36</c:v>
                </c:pt>
                <c:pt idx="4774">
                  <c:v>51</c:v>
                </c:pt>
                <c:pt idx="4775">
                  <c:v>63</c:v>
                </c:pt>
                <c:pt idx="4776">
                  <c:v>57</c:v>
                </c:pt>
                <c:pt idx="4777">
                  <c:v>72</c:v>
                </c:pt>
                <c:pt idx="4778">
                  <c:v>62</c:v>
                </c:pt>
                <c:pt idx="4779">
                  <c:v>47</c:v>
                </c:pt>
                <c:pt idx="4780">
                  <c:v>60</c:v>
                </c:pt>
                <c:pt idx="4781">
                  <c:v>59</c:v>
                </c:pt>
                <c:pt idx="4782">
                  <c:v>72</c:v>
                </c:pt>
                <c:pt idx="4783">
                  <c:v>58</c:v>
                </c:pt>
                <c:pt idx="4784">
                  <c:v>58</c:v>
                </c:pt>
                <c:pt idx="4785">
                  <c:v>44</c:v>
                </c:pt>
                <c:pt idx="4786">
                  <c:v>48</c:v>
                </c:pt>
                <c:pt idx="4787">
                  <c:v>73</c:v>
                </c:pt>
                <c:pt idx="4788">
                  <c:v>75</c:v>
                </c:pt>
                <c:pt idx="4789">
                  <c:v>58</c:v>
                </c:pt>
                <c:pt idx="4790">
                  <c:v>46</c:v>
                </c:pt>
                <c:pt idx="4791">
                  <c:v>64</c:v>
                </c:pt>
                <c:pt idx="4792">
                  <c:v>67</c:v>
                </c:pt>
                <c:pt idx="4793">
                  <c:v>52</c:v>
                </c:pt>
                <c:pt idx="4794">
                  <c:v>61</c:v>
                </c:pt>
                <c:pt idx="4795">
                  <c:v>67</c:v>
                </c:pt>
                <c:pt idx="4796">
                  <c:v>61</c:v>
                </c:pt>
                <c:pt idx="4797">
                  <c:v>60</c:v>
                </c:pt>
                <c:pt idx="4798">
                  <c:v>58</c:v>
                </c:pt>
                <c:pt idx="4799">
                  <c:v>75</c:v>
                </c:pt>
                <c:pt idx="4800">
                  <c:v>51</c:v>
                </c:pt>
                <c:pt idx="4801">
                  <c:v>58</c:v>
                </c:pt>
                <c:pt idx="4802">
                  <c:v>49</c:v>
                </c:pt>
                <c:pt idx="4803">
                  <c:v>75</c:v>
                </c:pt>
                <c:pt idx="4804">
                  <c:v>48</c:v>
                </c:pt>
                <c:pt idx="4805">
                  <c:v>74</c:v>
                </c:pt>
                <c:pt idx="4806">
                  <c:v>70</c:v>
                </c:pt>
                <c:pt idx="4807">
                  <c:v>54</c:v>
                </c:pt>
                <c:pt idx="4808">
                  <c:v>74</c:v>
                </c:pt>
                <c:pt idx="4809">
                  <c:v>66</c:v>
                </c:pt>
                <c:pt idx="4810">
                  <c:v>55</c:v>
                </c:pt>
                <c:pt idx="4811">
                  <c:v>69</c:v>
                </c:pt>
                <c:pt idx="4812">
                  <c:v>71</c:v>
                </c:pt>
                <c:pt idx="4813">
                  <c:v>61</c:v>
                </c:pt>
                <c:pt idx="4814">
                  <c:v>68</c:v>
                </c:pt>
                <c:pt idx="4815">
                  <c:v>55</c:v>
                </c:pt>
                <c:pt idx="4816">
                  <c:v>61</c:v>
                </c:pt>
                <c:pt idx="4817">
                  <c:v>62</c:v>
                </c:pt>
                <c:pt idx="4818">
                  <c:v>60</c:v>
                </c:pt>
                <c:pt idx="4819">
                  <c:v>64</c:v>
                </c:pt>
                <c:pt idx="4820">
                  <c:v>75</c:v>
                </c:pt>
                <c:pt idx="4821">
                  <c:v>75</c:v>
                </c:pt>
                <c:pt idx="4822">
                  <c:v>63</c:v>
                </c:pt>
                <c:pt idx="4823">
                  <c:v>65</c:v>
                </c:pt>
                <c:pt idx="4824">
                  <c:v>62</c:v>
                </c:pt>
                <c:pt idx="4825">
                  <c:v>50</c:v>
                </c:pt>
                <c:pt idx="4826">
                  <c:v>59</c:v>
                </c:pt>
                <c:pt idx="4827">
                  <c:v>48</c:v>
                </c:pt>
                <c:pt idx="4828">
                  <c:v>68</c:v>
                </c:pt>
                <c:pt idx="4829">
                  <c:v>64</c:v>
                </c:pt>
                <c:pt idx="4830">
                  <c:v>67</c:v>
                </c:pt>
                <c:pt idx="4831">
                  <c:v>75</c:v>
                </c:pt>
                <c:pt idx="4832">
                  <c:v>59</c:v>
                </c:pt>
                <c:pt idx="4833">
                  <c:v>74</c:v>
                </c:pt>
                <c:pt idx="4834">
                  <c:v>60</c:v>
                </c:pt>
                <c:pt idx="4835">
                  <c:v>63</c:v>
                </c:pt>
                <c:pt idx="4836">
                  <c:v>54</c:v>
                </c:pt>
                <c:pt idx="4837">
                  <c:v>63</c:v>
                </c:pt>
                <c:pt idx="4838">
                  <c:v>68</c:v>
                </c:pt>
                <c:pt idx="4839">
                  <c:v>48</c:v>
                </c:pt>
                <c:pt idx="4840">
                  <c:v>64</c:v>
                </c:pt>
                <c:pt idx="4841">
                  <c:v>70</c:v>
                </c:pt>
                <c:pt idx="4842">
                  <c:v>68</c:v>
                </c:pt>
                <c:pt idx="4843">
                  <c:v>72</c:v>
                </c:pt>
                <c:pt idx="4844">
                  <c:v>71</c:v>
                </c:pt>
                <c:pt idx="4845">
                  <c:v>69</c:v>
                </c:pt>
                <c:pt idx="4846">
                  <c:v>62</c:v>
                </c:pt>
                <c:pt idx="4847">
                  <c:v>68</c:v>
                </c:pt>
                <c:pt idx="4848">
                  <c:v>57</c:v>
                </c:pt>
                <c:pt idx="4849">
                  <c:v>44</c:v>
                </c:pt>
                <c:pt idx="4850">
                  <c:v>62</c:v>
                </c:pt>
                <c:pt idx="4851">
                  <c:v>21</c:v>
                </c:pt>
                <c:pt idx="4852">
                  <c:v>50</c:v>
                </c:pt>
                <c:pt idx="4853">
                  <c:v>75</c:v>
                </c:pt>
                <c:pt idx="4854">
                  <c:v>43</c:v>
                </c:pt>
                <c:pt idx="4855">
                  <c:v>66</c:v>
                </c:pt>
                <c:pt idx="4856">
                  <c:v>53</c:v>
                </c:pt>
                <c:pt idx="4857">
                  <c:v>40</c:v>
                </c:pt>
                <c:pt idx="4858">
                  <c:v>58</c:v>
                </c:pt>
                <c:pt idx="4859">
                  <c:v>58</c:v>
                </c:pt>
                <c:pt idx="4860">
                  <c:v>74</c:v>
                </c:pt>
                <c:pt idx="4861">
                  <c:v>56</c:v>
                </c:pt>
                <c:pt idx="4862">
                  <c:v>43</c:v>
                </c:pt>
                <c:pt idx="4863">
                  <c:v>65</c:v>
                </c:pt>
                <c:pt idx="4864">
                  <c:v>58</c:v>
                </c:pt>
                <c:pt idx="4865">
                  <c:v>70</c:v>
                </c:pt>
                <c:pt idx="4866">
                  <c:v>51</c:v>
                </c:pt>
                <c:pt idx="4867">
                  <c:v>62</c:v>
                </c:pt>
                <c:pt idx="4868">
                  <c:v>54</c:v>
                </c:pt>
                <c:pt idx="4869">
                  <c:v>60</c:v>
                </c:pt>
                <c:pt idx="4870">
                  <c:v>61</c:v>
                </c:pt>
                <c:pt idx="4871">
                  <c:v>75</c:v>
                </c:pt>
                <c:pt idx="4872">
                  <c:v>51</c:v>
                </c:pt>
                <c:pt idx="4873">
                  <c:v>67</c:v>
                </c:pt>
                <c:pt idx="4874">
                  <c:v>64</c:v>
                </c:pt>
                <c:pt idx="4875">
                  <c:v>57</c:v>
                </c:pt>
                <c:pt idx="4876">
                  <c:v>58</c:v>
                </c:pt>
                <c:pt idx="4877">
                  <c:v>72</c:v>
                </c:pt>
                <c:pt idx="4878">
                  <c:v>48</c:v>
                </c:pt>
                <c:pt idx="4879">
                  <c:v>46</c:v>
                </c:pt>
                <c:pt idx="4880">
                  <c:v>60</c:v>
                </c:pt>
                <c:pt idx="4881">
                  <c:v>63</c:v>
                </c:pt>
                <c:pt idx="4882">
                  <c:v>75</c:v>
                </c:pt>
                <c:pt idx="4883">
                  <c:v>75</c:v>
                </c:pt>
                <c:pt idx="4884">
                  <c:v>54</c:v>
                </c:pt>
                <c:pt idx="4885">
                  <c:v>71</c:v>
                </c:pt>
                <c:pt idx="4886">
                  <c:v>59</c:v>
                </c:pt>
                <c:pt idx="4887">
                  <c:v>59</c:v>
                </c:pt>
                <c:pt idx="4888">
                  <c:v>34</c:v>
                </c:pt>
                <c:pt idx="4889">
                  <c:v>63</c:v>
                </c:pt>
                <c:pt idx="4890">
                  <c:v>58</c:v>
                </c:pt>
                <c:pt idx="4891">
                  <c:v>57</c:v>
                </c:pt>
                <c:pt idx="4892">
                  <c:v>73</c:v>
                </c:pt>
                <c:pt idx="4893">
                  <c:v>59</c:v>
                </c:pt>
                <c:pt idx="4894">
                  <c:v>61</c:v>
                </c:pt>
                <c:pt idx="4895">
                  <c:v>62</c:v>
                </c:pt>
                <c:pt idx="4896">
                  <c:v>57</c:v>
                </c:pt>
                <c:pt idx="4897">
                  <c:v>56</c:v>
                </c:pt>
                <c:pt idx="4898">
                  <c:v>56</c:v>
                </c:pt>
                <c:pt idx="4899">
                  <c:v>65</c:v>
                </c:pt>
                <c:pt idx="4900">
                  <c:v>44</c:v>
                </c:pt>
                <c:pt idx="4901">
                  <c:v>74</c:v>
                </c:pt>
                <c:pt idx="4902">
                  <c:v>64</c:v>
                </c:pt>
                <c:pt idx="4903">
                  <c:v>59</c:v>
                </c:pt>
                <c:pt idx="4904">
                  <c:v>68</c:v>
                </c:pt>
                <c:pt idx="4905">
                  <c:v>36</c:v>
                </c:pt>
                <c:pt idx="4906">
                  <c:v>56</c:v>
                </c:pt>
                <c:pt idx="4907">
                  <c:v>75</c:v>
                </c:pt>
                <c:pt idx="4908">
                  <c:v>72</c:v>
                </c:pt>
                <c:pt idx="4909">
                  <c:v>73</c:v>
                </c:pt>
                <c:pt idx="4910">
                  <c:v>60</c:v>
                </c:pt>
                <c:pt idx="4911">
                  <c:v>60</c:v>
                </c:pt>
                <c:pt idx="4912">
                  <c:v>44</c:v>
                </c:pt>
                <c:pt idx="4913">
                  <c:v>70</c:v>
                </c:pt>
                <c:pt idx="4914">
                  <c:v>72</c:v>
                </c:pt>
                <c:pt idx="4915">
                  <c:v>75</c:v>
                </c:pt>
                <c:pt idx="4916">
                  <c:v>38</c:v>
                </c:pt>
                <c:pt idx="4917">
                  <c:v>52</c:v>
                </c:pt>
                <c:pt idx="4918">
                  <c:v>56</c:v>
                </c:pt>
                <c:pt idx="4919">
                  <c:v>65</c:v>
                </c:pt>
                <c:pt idx="4920">
                  <c:v>35</c:v>
                </c:pt>
                <c:pt idx="4921">
                  <c:v>66</c:v>
                </c:pt>
                <c:pt idx="4922">
                  <c:v>69</c:v>
                </c:pt>
                <c:pt idx="4923">
                  <c:v>75</c:v>
                </c:pt>
                <c:pt idx="4924">
                  <c:v>60</c:v>
                </c:pt>
                <c:pt idx="4925">
                  <c:v>48</c:v>
                </c:pt>
                <c:pt idx="4926">
                  <c:v>47</c:v>
                </c:pt>
                <c:pt idx="4927">
                  <c:v>51</c:v>
                </c:pt>
                <c:pt idx="4928">
                  <c:v>47</c:v>
                </c:pt>
                <c:pt idx="4929">
                  <c:v>68</c:v>
                </c:pt>
                <c:pt idx="4930">
                  <c:v>31</c:v>
                </c:pt>
                <c:pt idx="4931">
                  <c:v>48</c:v>
                </c:pt>
                <c:pt idx="4932">
                  <c:v>60</c:v>
                </c:pt>
                <c:pt idx="4933">
                  <c:v>70</c:v>
                </c:pt>
                <c:pt idx="4934">
                  <c:v>53</c:v>
                </c:pt>
                <c:pt idx="4935">
                  <c:v>75</c:v>
                </c:pt>
                <c:pt idx="4936">
                  <c:v>62</c:v>
                </c:pt>
                <c:pt idx="4937">
                  <c:v>75</c:v>
                </c:pt>
                <c:pt idx="4938">
                  <c:v>57</c:v>
                </c:pt>
                <c:pt idx="4939">
                  <c:v>75</c:v>
                </c:pt>
                <c:pt idx="4940">
                  <c:v>62</c:v>
                </c:pt>
                <c:pt idx="4941">
                  <c:v>51</c:v>
                </c:pt>
                <c:pt idx="4942">
                  <c:v>48</c:v>
                </c:pt>
                <c:pt idx="4943">
                  <c:v>59</c:v>
                </c:pt>
                <c:pt idx="4944">
                  <c:v>75</c:v>
                </c:pt>
                <c:pt idx="4945">
                  <c:v>49</c:v>
                </c:pt>
                <c:pt idx="4946">
                  <c:v>52</c:v>
                </c:pt>
                <c:pt idx="4947">
                  <c:v>60</c:v>
                </c:pt>
                <c:pt idx="4948">
                  <c:v>69</c:v>
                </c:pt>
                <c:pt idx="4949">
                  <c:v>71</c:v>
                </c:pt>
                <c:pt idx="4950">
                  <c:v>52</c:v>
                </c:pt>
                <c:pt idx="4951">
                  <c:v>65</c:v>
                </c:pt>
                <c:pt idx="4952">
                  <c:v>65</c:v>
                </c:pt>
                <c:pt idx="4953">
                  <c:v>75</c:v>
                </c:pt>
                <c:pt idx="4954">
                  <c:v>75</c:v>
                </c:pt>
                <c:pt idx="4955">
                  <c:v>58</c:v>
                </c:pt>
                <c:pt idx="4956">
                  <c:v>51</c:v>
                </c:pt>
                <c:pt idx="4957">
                  <c:v>59</c:v>
                </c:pt>
                <c:pt idx="4958">
                  <c:v>63</c:v>
                </c:pt>
                <c:pt idx="4959">
                  <c:v>42</c:v>
                </c:pt>
                <c:pt idx="4960">
                  <c:v>60</c:v>
                </c:pt>
                <c:pt idx="4961">
                  <c:v>37</c:v>
                </c:pt>
                <c:pt idx="4962">
                  <c:v>64</c:v>
                </c:pt>
                <c:pt idx="4963">
                  <c:v>69</c:v>
                </c:pt>
                <c:pt idx="4964">
                  <c:v>50</c:v>
                </c:pt>
                <c:pt idx="4965">
                  <c:v>42</c:v>
                </c:pt>
                <c:pt idx="4966">
                  <c:v>52</c:v>
                </c:pt>
                <c:pt idx="4967">
                  <c:v>73</c:v>
                </c:pt>
                <c:pt idx="4968">
                  <c:v>57</c:v>
                </c:pt>
                <c:pt idx="4969">
                  <c:v>63</c:v>
                </c:pt>
                <c:pt idx="4970">
                  <c:v>64</c:v>
                </c:pt>
                <c:pt idx="4971">
                  <c:v>57</c:v>
                </c:pt>
                <c:pt idx="4972">
                  <c:v>47</c:v>
                </c:pt>
                <c:pt idx="4973">
                  <c:v>38</c:v>
                </c:pt>
                <c:pt idx="4974">
                  <c:v>43</c:v>
                </c:pt>
                <c:pt idx="4975">
                  <c:v>60</c:v>
                </c:pt>
                <c:pt idx="4976">
                  <c:v>51</c:v>
                </c:pt>
                <c:pt idx="4977">
                  <c:v>68</c:v>
                </c:pt>
                <c:pt idx="4978">
                  <c:v>44</c:v>
                </c:pt>
                <c:pt idx="4979">
                  <c:v>72</c:v>
                </c:pt>
                <c:pt idx="4980">
                  <c:v>52</c:v>
                </c:pt>
                <c:pt idx="4981">
                  <c:v>63</c:v>
                </c:pt>
                <c:pt idx="4982">
                  <c:v>60</c:v>
                </c:pt>
                <c:pt idx="4983">
                  <c:v>75</c:v>
                </c:pt>
                <c:pt idx="4984">
                  <c:v>56</c:v>
                </c:pt>
                <c:pt idx="4985">
                  <c:v>72</c:v>
                </c:pt>
                <c:pt idx="4986">
                  <c:v>74</c:v>
                </c:pt>
                <c:pt idx="4987">
                  <c:v>31</c:v>
                </c:pt>
                <c:pt idx="4988">
                  <c:v>61</c:v>
                </c:pt>
                <c:pt idx="4989">
                  <c:v>60</c:v>
                </c:pt>
                <c:pt idx="4990">
                  <c:v>63</c:v>
                </c:pt>
                <c:pt idx="4991">
                  <c:v>69</c:v>
                </c:pt>
                <c:pt idx="4992">
                  <c:v>50</c:v>
                </c:pt>
                <c:pt idx="4993">
                  <c:v>53</c:v>
                </c:pt>
                <c:pt idx="4994">
                  <c:v>63</c:v>
                </c:pt>
                <c:pt idx="4995">
                  <c:v>31</c:v>
                </c:pt>
                <c:pt idx="4996">
                  <c:v>52</c:v>
                </c:pt>
                <c:pt idx="4997">
                  <c:v>65</c:v>
                </c:pt>
                <c:pt idx="4998">
                  <c:v>62</c:v>
                </c:pt>
                <c:pt idx="4999">
                  <c:v>75</c:v>
                </c:pt>
                <c:pt idx="5000">
                  <c:v>46</c:v>
                </c:pt>
                <c:pt idx="5001">
                  <c:v>53</c:v>
                </c:pt>
                <c:pt idx="5002">
                  <c:v>55</c:v>
                </c:pt>
                <c:pt idx="5003">
                  <c:v>62</c:v>
                </c:pt>
                <c:pt idx="5004">
                  <c:v>59</c:v>
                </c:pt>
                <c:pt idx="5005">
                  <c:v>57</c:v>
                </c:pt>
                <c:pt idx="5006">
                  <c:v>62</c:v>
                </c:pt>
                <c:pt idx="5007">
                  <c:v>67</c:v>
                </c:pt>
                <c:pt idx="5008">
                  <c:v>66</c:v>
                </c:pt>
                <c:pt idx="5009">
                  <c:v>75</c:v>
                </c:pt>
                <c:pt idx="5010">
                  <c:v>60</c:v>
                </c:pt>
                <c:pt idx="5011">
                  <c:v>57</c:v>
                </c:pt>
                <c:pt idx="5012">
                  <c:v>52</c:v>
                </c:pt>
                <c:pt idx="5013">
                  <c:v>52</c:v>
                </c:pt>
                <c:pt idx="5014">
                  <c:v>69</c:v>
                </c:pt>
                <c:pt idx="5015">
                  <c:v>66</c:v>
                </c:pt>
                <c:pt idx="5016">
                  <c:v>71</c:v>
                </c:pt>
                <c:pt idx="5017">
                  <c:v>70</c:v>
                </c:pt>
                <c:pt idx="5018">
                  <c:v>62</c:v>
                </c:pt>
                <c:pt idx="5019">
                  <c:v>75</c:v>
                </c:pt>
                <c:pt idx="5020">
                  <c:v>58</c:v>
                </c:pt>
                <c:pt idx="5021">
                  <c:v>69</c:v>
                </c:pt>
                <c:pt idx="5022">
                  <c:v>68</c:v>
                </c:pt>
                <c:pt idx="5023">
                  <c:v>46</c:v>
                </c:pt>
                <c:pt idx="5024">
                  <c:v>55</c:v>
                </c:pt>
                <c:pt idx="5025">
                  <c:v>53</c:v>
                </c:pt>
                <c:pt idx="5026">
                  <c:v>66</c:v>
                </c:pt>
                <c:pt idx="5027">
                  <c:v>74</c:v>
                </c:pt>
                <c:pt idx="5028">
                  <c:v>59</c:v>
                </c:pt>
                <c:pt idx="5029">
                  <c:v>66</c:v>
                </c:pt>
                <c:pt idx="5030">
                  <c:v>60</c:v>
                </c:pt>
                <c:pt idx="5031">
                  <c:v>59</c:v>
                </c:pt>
                <c:pt idx="5032">
                  <c:v>60</c:v>
                </c:pt>
                <c:pt idx="5033">
                  <c:v>66</c:v>
                </c:pt>
                <c:pt idx="5034">
                  <c:v>61</c:v>
                </c:pt>
                <c:pt idx="5035">
                  <c:v>72</c:v>
                </c:pt>
                <c:pt idx="5036">
                  <c:v>46</c:v>
                </c:pt>
                <c:pt idx="5037">
                  <c:v>54</c:v>
                </c:pt>
                <c:pt idx="5038">
                  <c:v>71</c:v>
                </c:pt>
                <c:pt idx="5039">
                  <c:v>70</c:v>
                </c:pt>
                <c:pt idx="5040">
                  <c:v>72</c:v>
                </c:pt>
                <c:pt idx="5041">
                  <c:v>54</c:v>
                </c:pt>
                <c:pt idx="5042">
                  <c:v>61</c:v>
                </c:pt>
                <c:pt idx="5043">
                  <c:v>50</c:v>
                </c:pt>
                <c:pt idx="5044">
                  <c:v>56</c:v>
                </c:pt>
                <c:pt idx="5045">
                  <c:v>67</c:v>
                </c:pt>
                <c:pt idx="5046">
                  <c:v>31</c:v>
                </c:pt>
                <c:pt idx="5047">
                  <c:v>42</c:v>
                </c:pt>
                <c:pt idx="5048">
                  <c:v>69</c:v>
                </c:pt>
                <c:pt idx="5049">
                  <c:v>66</c:v>
                </c:pt>
                <c:pt idx="5050">
                  <c:v>59</c:v>
                </c:pt>
                <c:pt idx="5051">
                  <c:v>71</c:v>
                </c:pt>
                <c:pt idx="5052">
                  <c:v>43</c:v>
                </c:pt>
                <c:pt idx="5053">
                  <c:v>66</c:v>
                </c:pt>
                <c:pt idx="5054">
                  <c:v>63</c:v>
                </c:pt>
                <c:pt idx="5055">
                  <c:v>65</c:v>
                </c:pt>
                <c:pt idx="5056">
                  <c:v>63</c:v>
                </c:pt>
                <c:pt idx="5057">
                  <c:v>64</c:v>
                </c:pt>
                <c:pt idx="5058">
                  <c:v>68</c:v>
                </c:pt>
                <c:pt idx="5059">
                  <c:v>65</c:v>
                </c:pt>
                <c:pt idx="5060">
                  <c:v>62</c:v>
                </c:pt>
                <c:pt idx="5061">
                  <c:v>55</c:v>
                </c:pt>
                <c:pt idx="5062">
                  <c:v>61</c:v>
                </c:pt>
                <c:pt idx="5063">
                  <c:v>70</c:v>
                </c:pt>
                <c:pt idx="5064">
                  <c:v>59</c:v>
                </c:pt>
                <c:pt idx="5065">
                  <c:v>60</c:v>
                </c:pt>
                <c:pt idx="5066">
                  <c:v>67</c:v>
                </c:pt>
                <c:pt idx="5067">
                  <c:v>46</c:v>
                </c:pt>
                <c:pt idx="5068">
                  <c:v>64</c:v>
                </c:pt>
                <c:pt idx="5069">
                  <c:v>36</c:v>
                </c:pt>
                <c:pt idx="5070">
                  <c:v>72</c:v>
                </c:pt>
                <c:pt idx="5071">
                  <c:v>61</c:v>
                </c:pt>
                <c:pt idx="5072">
                  <c:v>62</c:v>
                </c:pt>
                <c:pt idx="5073">
                  <c:v>72</c:v>
                </c:pt>
                <c:pt idx="5074">
                  <c:v>68</c:v>
                </c:pt>
                <c:pt idx="5075">
                  <c:v>56</c:v>
                </c:pt>
                <c:pt idx="5076">
                  <c:v>57</c:v>
                </c:pt>
                <c:pt idx="5077">
                  <c:v>51</c:v>
                </c:pt>
                <c:pt idx="5078">
                  <c:v>70</c:v>
                </c:pt>
                <c:pt idx="5079">
                  <c:v>66</c:v>
                </c:pt>
                <c:pt idx="5080">
                  <c:v>54</c:v>
                </c:pt>
                <c:pt idx="5081">
                  <c:v>72</c:v>
                </c:pt>
                <c:pt idx="5082">
                  <c:v>59</c:v>
                </c:pt>
                <c:pt idx="5083">
                  <c:v>74</c:v>
                </c:pt>
                <c:pt idx="5084">
                  <c:v>45</c:v>
                </c:pt>
                <c:pt idx="5085">
                  <c:v>46</c:v>
                </c:pt>
                <c:pt idx="5086">
                  <c:v>63</c:v>
                </c:pt>
                <c:pt idx="5087">
                  <c:v>73</c:v>
                </c:pt>
                <c:pt idx="5088">
                  <c:v>47</c:v>
                </c:pt>
                <c:pt idx="5089">
                  <c:v>53</c:v>
                </c:pt>
                <c:pt idx="5090">
                  <c:v>63</c:v>
                </c:pt>
                <c:pt idx="5091">
                  <c:v>69</c:v>
                </c:pt>
                <c:pt idx="5092">
                  <c:v>59</c:v>
                </c:pt>
                <c:pt idx="5093">
                  <c:v>61</c:v>
                </c:pt>
                <c:pt idx="5094">
                  <c:v>68</c:v>
                </c:pt>
                <c:pt idx="5095">
                  <c:v>68</c:v>
                </c:pt>
                <c:pt idx="5096">
                  <c:v>63</c:v>
                </c:pt>
                <c:pt idx="5097">
                  <c:v>47</c:v>
                </c:pt>
                <c:pt idx="5098">
                  <c:v>48</c:v>
                </c:pt>
                <c:pt idx="5099">
                  <c:v>67</c:v>
                </c:pt>
                <c:pt idx="5100">
                  <c:v>51</c:v>
                </c:pt>
                <c:pt idx="5101">
                  <c:v>61</c:v>
                </c:pt>
                <c:pt idx="5102">
                  <c:v>65</c:v>
                </c:pt>
                <c:pt idx="5103">
                  <c:v>43</c:v>
                </c:pt>
                <c:pt idx="5104">
                  <c:v>71</c:v>
                </c:pt>
                <c:pt idx="5105">
                  <c:v>56</c:v>
                </c:pt>
                <c:pt idx="5106">
                  <c:v>68</c:v>
                </c:pt>
                <c:pt idx="5107">
                  <c:v>53</c:v>
                </c:pt>
                <c:pt idx="5108">
                  <c:v>43</c:v>
                </c:pt>
                <c:pt idx="5109">
                  <c:v>65</c:v>
                </c:pt>
                <c:pt idx="5110">
                  <c:v>47</c:v>
                </c:pt>
                <c:pt idx="5111">
                  <c:v>74</c:v>
                </c:pt>
                <c:pt idx="5112">
                  <c:v>62</c:v>
                </c:pt>
                <c:pt idx="5113">
                  <c:v>53</c:v>
                </c:pt>
                <c:pt idx="5114">
                  <c:v>53</c:v>
                </c:pt>
                <c:pt idx="5115">
                  <c:v>69</c:v>
                </c:pt>
                <c:pt idx="5116">
                  <c:v>42</c:v>
                </c:pt>
                <c:pt idx="5117">
                  <c:v>57</c:v>
                </c:pt>
                <c:pt idx="5118">
                  <c:v>64</c:v>
                </c:pt>
                <c:pt idx="5119">
                  <c:v>60</c:v>
                </c:pt>
                <c:pt idx="5120">
                  <c:v>69</c:v>
                </c:pt>
                <c:pt idx="5121">
                  <c:v>72</c:v>
                </c:pt>
                <c:pt idx="5122">
                  <c:v>56</c:v>
                </c:pt>
                <c:pt idx="5123">
                  <c:v>70</c:v>
                </c:pt>
                <c:pt idx="5124">
                  <c:v>75</c:v>
                </c:pt>
                <c:pt idx="5125">
                  <c:v>75</c:v>
                </c:pt>
                <c:pt idx="5126">
                  <c:v>53</c:v>
                </c:pt>
                <c:pt idx="5127">
                  <c:v>55</c:v>
                </c:pt>
                <c:pt idx="5128">
                  <c:v>74</c:v>
                </c:pt>
                <c:pt idx="5129">
                  <c:v>63</c:v>
                </c:pt>
                <c:pt idx="5130">
                  <c:v>50</c:v>
                </c:pt>
                <c:pt idx="5131">
                  <c:v>45</c:v>
                </c:pt>
                <c:pt idx="5132">
                  <c:v>63</c:v>
                </c:pt>
                <c:pt idx="5133">
                  <c:v>73</c:v>
                </c:pt>
                <c:pt idx="5134">
                  <c:v>53</c:v>
                </c:pt>
                <c:pt idx="5135">
                  <c:v>61</c:v>
                </c:pt>
                <c:pt idx="5136">
                  <c:v>61</c:v>
                </c:pt>
                <c:pt idx="5137">
                  <c:v>66</c:v>
                </c:pt>
                <c:pt idx="5138">
                  <c:v>62</c:v>
                </c:pt>
                <c:pt idx="5139">
                  <c:v>62</c:v>
                </c:pt>
                <c:pt idx="5140">
                  <c:v>48</c:v>
                </c:pt>
                <c:pt idx="5141">
                  <c:v>58</c:v>
                </c:pt>
                <c:pt idx="5142">
                  <c:v>54</c:v>
                </c:pt>
                <c:pt idx="5143">
                  <c:v>61</c:v>
                </c:pt>
                <c:pt idx="5144">
                  <c:v>71</c:v>
                </c:pt>
                <c:pt idx="5145">
                  <c:v>63</c:v>
                </c:pt>
                <c:pt idx="5146">
                  <c:v>55</c:v>
                </c:pt>
                <c:pt idx="5147">
                  <c:v>64</c:v>
                </c:pt>
                <c:pt idx="5148">
                  <c:v>70</c:v>
                </c:pt>
                <c:pt idx="5149">
                  <c:v>75</c:v>
                </c:pt>
                <c:pt idx="5150">
                  <c:v>68</c:v>
                </c:pt>
                <c:pt idx="5151">
                  <c:v>58</c:v>
                </c:pt>
                <c:pt idx="5152">
                  <c:v>47</c:v>
                </c:pt>
                <c:pt idx="5153">
                  <c:v>69</c:v>
                </c:pt>
                <c:pt idx="5154">
                  <c:v>64</c:v>
                </c:pt>
                <c:pt idx="5155">
                  <c:v>62</c:v>
                </c:pt>
                <c:pt idx="5156">
                  <c:v>65</c:v>
                </c:pt>
                <c:pt idx="5157">
                  <c:v>66</c:v>
                </c:pt>
                <c:pt idx="5158">
                  <c:v>70</c:v>
                </c:pt>
                <c:pt idx="5159">
                  <c:v>74</c:v>
                </c:pt>
                <c:pt idx="5160">
                  <c:v>68</c:v>
                </c:pt>
                <c:pt idx="5161">
                  <c:v>44</c:v>
                </c:pt>
                <c:pt idx="5162">
                  <c:v>63</c:v>
                </c:pt>
                <c:pt idx="5163">
                  <c:v>62</c:v>
                </c:pt>
                <c:pt idx="5164">
                  <c:v>67</c:v>
                </c:pt>
                <c:pt idx="5165">
                  <c:v>68</c:v>
                </c:pt>
                <c:pt idx="5166">
                  <c:v>43</c:v>
                </c:pt>
                <c:pt idx="5167">
                  <c:v>67</c:v>
                </c:pt>
                <c:pt idx="5168">
                  <c:v>65</c:v>
                </c:pt>
                <c:pt idx="5169">
                  <c:v>55</c:v>
                </c:pt>
                <c:pt idx="5170">
                  <c:v>29</c:v>
                </c:pt>
                <c:pt idx="5171">
                  <c:v>60</c:v>
                </c:pt>
                <c:pt idx="5172">
                  <c:v>46</c:v>
                </c:pt>
                <c:pt idx="5173">
                  <c:v>38</c:v>
                </c:pt>
                <c:pt idx="5174">
                  <c:v>59</c:v>
                </c:pt>
                <c:pt idx="5175">
                  <c:v>74</c:v>
                </c:pt>
                <c:pt idx="5176">
                  <c:v>52</c:v>
                </c:pt>
                <c:pt idx="5177">
                  <c:v>32</c:v>
                </c:pt>
                <c:pt idx="5178">
                  <c:v>71</c:v>
                </c:pt>
                <c:pt idx="5179">
                  <c:v>37</c:v>
                </c:pt>
                <c:pt idx="5180">
                  <c:v>46</c:v>
                </c:pt>
                <c:pt idx="5181">
                  <c:v>75</c:v>
                </c:pt>
                <c:pt idx="5182">
                  <c:v>60</c:v>
                </c:pt>
                <c:pt idx="5183">
                  <c:v>61</c:v>
                </c:pt>
                <c:pt idx="5184">
                  <c:v>59</c:v>
                </c:pt>
                <c:pt idx="5185">
                  <c:v>71</c:v>
                </c:pt>
                <c:pt idx="5186">
                  <c:v>75</c:v>
                </c:pt>
                <c:pt idx="5187">
                  <c:v>64</c:v>
                </c:pt>
                <c:pt idx="5188">
                  <c:v>50</c:v>
                </c:pt>
                <c:pt idx="5189">
                  <c:v>41</c:v>
                </c:pt>
                <c:pt idx="5190">
                  <c:v>56</c:v>
                </c:pt>
                <c:pt idx="5191">
                  <c:v>67</c:v>
                </c:pt>
                <c:pt idx="5192">
                  <c:v>46</c:v>
                </c:pt>
                <c:pt idx="5193">
                  <c:v>58</c:v>
                </c:pt>
                <c:pt idx="5194">
                  <c:v>61</c:v>
                </c:pt>
                <c:pt idx="5195">
                  <c:v>57</c:v>
                </c:pt>
                <c:pt idx="5196">
                  <c:v>69</c:v>
                </c:pt>
                <c:pt idx="5197">
                  <c:v>70</c:v>
                </c:pt>
                <c:pt idx="5198">
                  <c:v>69</c:v>
                </c:pt>
                <c:pt idx="5199">
                  <c:v>61</c:v>
                </c:pt>
                <c:pt idx="5200">
                  <c:v>68</c:v>
                </c:pt>
                <c:pt idx="5201">
                  <c:v>74</c:v>
                </c:pt>
                <c:pt idx="5202">
                  <c:v>43</c:v>
                </c:pt>
                <c:pt idx="5203">
                  <c:v>48</c:v>
                </c:pt>
                <c:pt idx="5204">
                  <c:v>40</c:v>
                </c:pt>
                <c:pt idx="5205">
                  <c:v>74</c:v>
                </c:pt>
                <c:pt idx="5206">
                  <c:v>59</c:v>
                </c:pt>
                <c:pt idx="5207">
                  <c:v>73</c:v>
                </c:pt>
                <c:pt idx="5208">
                  <c:v>75</c:v>
                </c:pt>
                <c:pt idx="5209">
                  <c:v>55</c:v>
                </c:pt>
                <c:pt idx="5210">
                  <c:v>67</c:v>
                </c:pt>
                <c:pt idx="5211">
                  <c:v>65</c:v>
                </c:pt>
                <c:pt idx="5212">
                  <c:v>59</c:v>
                </c:pt>
                <c:pt idx="5213">
                  <c:v>69</c:v>
                </c:pt>
                <c:pt idx="5214">
                  <c:v>64</c:v>
                </c:pt>
                <c:pt idx="5215">
                  <c:v>33</c:v>
                </c:pt>
                <c:pt idx="5216">
                  <c:v>59</c:v>
                </c:pt>
                <c:pt idx="5217">
                  <c:v>67</c:v>
                </c:pt>
                <c:pt idx="5218">
                  <c:v>49</c:v>
                </c:pt>
                <c:pt idx="5219">
                  <c:v>58</c:v>
                </c:pt>
                <c:pt idx="5220">
                  <c:v>65</c:v>
                </c:pt>
                <c:pt idx="5221">
                  <c:v>63</c:v>
                </c:pt>
                <c:pt idx="5222">
                  <c:v>35</c:v>
                </c:pt>
                <c:pt idx="5223">
                  <c:v>60</c:v>
                </c:pt>
                <c:pt idx="5224">
                  <c:v>69</c:v>
                </c:pt>
                <c:pt idx="5225">
                  <c:v>55</c:v>
                </c:pt>
                <c:pt idx="5226">
                  <c:v>54</c:v>
                </c:pt>
                <c:pt idx="5227">
                  <c:v>63</c:v>
                </c:pt>
                <c:pt idx="5228">
                  <c:v>61</c:v>
                </c:pt>
                <c:pt idx="5229">
                  <c:v>60</c:v>
                </c:pt>
                <c:pt idx="5230">
                  <c:v>75</c:v>
                </c:pt>
                <c:pt idx="5231">
                  <c:v>63</c:v>
                </c:pt>
                <c:pt idx="5232">
                  <c:v>75</c:v>
                </c:pt>
                <c:pt idx="5233">
                  <c:v>57</c:v>
                </c:pt>
                <c:pt idx="5234">
                  <c:v>59</c:v>
                </c:pt>
                <c:pt idx="5235">
                  <c:v>57</c:v>
                </c:pt>
                <c:pt idx="5236">
                  <c:v>68</c:v>
                </c:pt>
                <c:pt idx="5237">
                  <c:v>75</c:v>
                </c:pt>
                <c:pt idx="5238">
                  <c:v>55</c:v>
                </c:pt>
                <c:pt idx="5239">
                  <c:v>57</c:v>
                </c:pt>
                <c:pt idx="5240">
                  <c:v>55</c:v>
                </c:pt>
                <c:pt idx="5241">
                  <c:v>57</c:v>
                </c:pt>
                <c:pt idx="5242">
                  <c:v>49</c:v>
                </c:pt>
                <c:pt idx="5243">
                  <c:v>56</c:v>
                </c:pt>
                <c:pt idx="5244">
                  <c:v>69</c:v>
                </c:pt>
                <c:pt idx="5245">
                  <c:v>56</c:v>
                </c:pt>
                <c:pt idx="5246">
                  <c:v>62</c:v>
                </c:pt>
                <c:pt idx="5247">
                  <c:v>47</c:v>
                </c:pt>
                <c:pt idx="5248">
                  <c:v>61</c:v>
                </c:pt>
                <c:pt idx="5249">
                  <c:v>75</c:v>
                </c:pt>
                <c:pt idx="5250">
                  <c:v>59</c:v>
                </c:pt>
                <c:pt idx="5251">
                  <c:v>72</c:v>
                </c:pt>
                <c:pt idx="5252">
                  <c:v>65</c:v>
                </c:pt>
                <c:pt idx="5253">
                  <c:v>54</c:v>
                </c:pt>
                <c:pt idx="5254">
                  <c:v>58</c:v>
                </c:pt>
                <c:pt idx="5255">
                  <c:v>42</c:v>
                </c:pt>
                <c:pt idx="5256">
                  <c:v>54</c:v>
                </c:pt>
                <c:pt idx="5257">
                  <c:v>75</c:v>
                </c:pt>
                <c:pt idx="5258">
                  <c:v>49</c:v>
                </c:pt>
                <c:pt idx="5259">
                  <c:v>70</c:v>
                </c:pt>
                <c:pt idx="5260">
                  <c:v>74</c:v>
                </c:pt>
                <c:pt idx="5261">
                  <c:v>71</c:v>
                </c:pt>
                <c:pt idx="5262">
                  <c:v>72</c:v>
                </c:pt>
                <c:pt idx="5263">
                  <c:v>63</c:v>
                </c:pt>
                <c:pt idx="5264">
                  <c:v>49</c:v>
                </c:pt>
                <c:pt idx="5265">
                  <c:v>55</c:v>
                </c:pt>
                <c:pt idx="5266">
                  <c:v>66</c:v>
                </c:pt>
                <c:pt idx="5267">
                  <c:v>57</c:v>
                </c:pt>
                <c:pt idx="5268">
                  <c:v>74</c:v>
                </c:pt>
                <c:pt idx="5269">
                  <c:v>57</c:v>
                </c:pt>
                <c:pt idx="5270">
                  <c:v>50</c:v>
                </c:pt>
                <c:pt idx="5271">
                  <c:v>45</c:v>
                </c:pt>
                <c:pt idx="5272">
                  <c:v>71</c:v>
                </c:pt>
                <c:pt idx="5273">
                  <c:v>71</c:v>
                </c:pt>
                <c:pt idx="5274">
                  <c:v>54</c:v>
                </c:pt>
                <c:pt idx="5275">
                  <c:v>40</c:v>
                </c:pt>
                <c:pt idx="5276">
                  <c:v>60</c:v>
                </c:pt>
                <c:pt idx="5277">
                  <c:v>59</c:v>
                </c:pt>
                <c:pt idx="5278">
                  <c:v>42</c:v>
                </c:pt>
                <c:pt idx="5279">
                  <c:v>66</c:v>
                </c:pt>
                <c:pt idx="5280">
                  <c:v>59</c:v>
                </c:pt>
                <c:pt idx="5281">
                  <c:v>71</c:v>
                </c:pt>
                <c:pt idx="5282">
                  <c:v>75</c:v>
                </c:pt>
                <c:pt idx="5283">
                  <c:v>57</c:v>
                </c:pt>
                <c:pt idx="5284">
                  <c:v>60</c:v>
                </c:pt>
                <c:pt idx="5285">
                  <c:v>62</c:v>
                </c:pt>
                <c:pt idx="5286">
                  <c:v>65</c:v>
                </c:pt>
                <c:pt idx="5287">
                  <c:v>26</c:v>
                </c:pt>
                <c:pt idx="5288">
                  <c:v>75</c:v>
                </c:pt>
                <c:pt idx="5289">
                  <c:v>75</c:v>
                </c:pt>
                <c:pt idx="5290">
                  <c:v>75</c:v>
                </c:pt>
                <c:pt idx="5291">
                  <c:v>45</c:v>
                </c:pt>
                <c:pt idx="5292">
                  <c:v>61</c:v>
                </c:pt>
                <c:pt idx="5293">
                  <c:v>74</c:v>
                </c:pt>
                <c:pt idx="5294">
                  <c:v>64</c:v>
                </c:pt>
                <c:pt idx="5295">
                  <c:v>49</c:v>
                </c:pt>
                <c:pt idx="5296">
                  <c:v>61</c:v>
                </c:pt>
                <c:pt idx="5297">
                  <c:v>75</c:v>
                </c:pt>
                <c:pt idx="5298">
                  <c:v>64</c:v>
                </c:pt>
                <c:pt idx="5299">
                  <c:v>75</c:v>
                </c:pt>
                <c:pt idx="5300">
                  <c:v>72</c:v>
                </c:pt>
                <c:pt idx="5301">
                  <c:v>53</c:v>
                </c:pt>
                <c:pt idx="5302">
                  <c:v>72</c:v>
                </c:pt>
                <c:pt idx="5303">
                  <c:v>69</c:v>
                </c:pt>
                <c:pt idx="5304">
                  <c:v>59</c:v>
                </c:pt>
                <c:pt idx="5305">
                  <c:v>61</c:v>
                </c:pt>
                <c:pt idx="5306">
                  <c:v>68</c:v>
                </c:pt>
                <c:pt idx="5307">
                  <c:v>70</c:v>
                </c:pt>
                <c:pt idx="5308">
                  <c:v>68</c:v>
                </c:pt>
                <c:pt idx="5309">
                  <c:v>57</c:v>
                </c:pt>
                <c:pt idx="5310">
                  <c:v>67</c:v>
                </c:pt>
                <c:pt idx="5311">
                  <c:v>51</c:v>
                </c:pt>
                <c:pt idx="5312">
                  <c:v>15</c:v>
                </c:pt>
                <c:pt idx="5313">
                  <c:v>62</c:v>
                </c:pt>
                <c:pt idx="5314">
                  <c:v>71</c:v>
                </c:pt>
                <c:pt idx="5315">
                  <c:v>62</c:v>
                </c:pt>
                <c:pt idx="5316">
                  <c:v>53</c:v>
                </c:pt>
                <c:pt idx="5317">
                  <c:v>64</c:v>
                </c:pt>
                <c:pt idx="5318">
                  <c:v>52</c:v>
                </c:pt>
                <c:pt idx="5319">
                  <c:v>72</c:v>
                </c:pt>
                <c:pt idx="5320">
                  <c:v>55</c:v>
                </c:pt>
                <c:pt idx="5321">
                  <c:v>44</c:v>
                </c:pt>
                <c:pt idx="5322">
                  <c:v>74</c:v>
                </c:pt>
                <c:pt idx="5323">
                  <c:v>75</c:v>
                </c:pt>
                <c:pt idx="5324">
                  <c:v>60</c:v>
                </c:pt>
                <c:pt idx="5325">
                  <c:v>68</c:v>
                </c:pt>
                <c:pt idx="5326">
                  <c:v>60</c:v>
                </c:pt>
                <c:pt idx="5327">
                  <c:v>68</c:v>
                </c:pt>
                <c:pt idx="5328">
                  <c:v>50</c:v>
                </c:pt>
                <c:pt idx="5329">
                  <c:v>65</c:v>
                </c:pt>
                <c:pt idx="5330">
                  <c:v>48</c:v>
                </c:pt>
                <c:pt idx="5331">
                  <c:v>50</c:v>
                </c:pt>
                <c:pt idx="5332">
                  <c:v>41</c:v>
                </c:pt>
                <c:pt idx="5333">
                  <c:v>68</c:v>
                </c:pt>
                <c:pt idx="5334">
                  <c:v>69</c:v>
                </c:pt>
                <c:pt idx="5335">
                  <c:v>47</c:v>
                </c:pt>
                <c:pt idx="5336">
                  <c:v>72</c:v>
                </c:pt>
                <c:pt idx="5337">
                  <c:v>47</c:v>
                </c:pt>
                <c:pt idx="5338">
                  <c:v>62</c:v>
                </c:pt>
                <c:pt idx="5339">
                  <c:v>56</c:v>
                </c:pt>
                <c:pt idx="5340">
                  <c:v>72</c:v>
                </c:pt>
                <c:pt idx="5341">
                  <c:v>58</c:v>
                </c:pt>
                <c:pt idx="5342">
                  <c:v>73</c:v>
                </c:pt>
                <c:pt idx="5343">
                  <c:v>73</c:v>
                </c:pt>
                <c:pt idx="5344">
                  <c:v>55</c:v>
                </c:pt>
                <c:pt idx="5345">
                  <c:v>74</c:v>
                </c:pt>
                <c:pt idx="5346">
                  <c:v>64</c:v>
                </c:pt>
                <c:pt idx="5347">
                  <c:v>52</c:v>
                </c:pt>
                <c:pt idx="5348">
                  <c:v>75</c:v>
                </c:pt>
                <c:pt idx="5349">
                  <c:v>75</c:v>
                </c:pt>
                <c:pt idx="5350">
                  <c:v>34</c:v>
                </c:pt>
                <c:pt idx="5351">
                  <c:v>43</c:v>
                </c:pt>
                <c:pt idx="5352">
                  <c:v>68</c:v>
                </c:pt>
                <c:pt idx="5353">
                  <c:v>63</c:v>
                </c:pt>
                <c:pt idx="5354">
                  <c:v>50</c:v>
                </c:pt>
                <c:pt idx="5355">
                  <c:v>72</c:v>
                </c:pt>
                <c:pt idx="5356">
                  <c:v>64</c:v>
                </c:pt>
                <c:pt idx="5357">
                  <c:v>67</c:v>
                </c:pt>
                <c:pt idx="5358">
                  <c:v>69</c:v>
                </c:pt>
                <c:pt idx="5359">
                  <c:v>63</c:v>
                </c:pt>
                <c:pt idx="5360">
                  <c:v>59</c:v>
                </c:pt>
                <c:pt idx="5361">
                  <c:v>63</c:v>
                </c:pt>
                <c:pt idx="5362">
                  <c:v>65</c:v>
                </c:pt>
                <c:pt idx="5363">
                  <c:v>56</c:v>
                </c:pt>
                <c:pt idx="5364">
                  <c:v>70</c:v>
                </c:pt>
                <c:pt idx="5365">
                  <c:v>75</c:v>
                </c:pt>
                <c:pt idx="5366">
                  <c:v>63</c:v>
                </c:pt>
                <c:pt idx="5367">
                  <c:v>54</c:v>
                </c:pt>
                <c:pt idx="5368">
                  <c:v>75</c:v>
                </c:pt>
                <c:pt idx="5369">
                  <c:v>74</c:v>
                </c:pt>
                <c:pt idx="5370">
                  <c:v>66</c:v>
                </c:pt>
                <c:pt idx="5371">
                  <c:v>65</c:v>
                </c:pt>
                <c:pt idx="5372">
                  <c:v>56</c:v>
                </c:pt>
                <c:pt idx="5373">
                  <c:v>73</c:v>
                </c:pt>
                <c:pt idx="5374">
                  <c:v>57</c:v>
                </c:pt>
                <c:pt idx="5375">
                  <c:v>45</c:v>
                </c:pt>
                <c:pt idx="5376">
                  <c:v>74</c:v>
                </c:pt>
                <c:pt idx="5377">
                  <c:v>58</c:v>
                </c:pt>
                <c:pt idx="5378">
                  <c:v>51</c:v>
                </c:pt>
                <c:pt idx="5379">
                  <c:v>38</c:v>
                </c:pt>
                <c:pt idx="5380">
                  <c:v>67</c:v>
                </c:pt>
                <c:pt idx="5381">
                  <c:v>59</c:v>
                </c:pt>
                <c:pt idx="5382">
                  <c:v>59</c:v>
                </c:pt>
                <c:pt idx="5383">
                  <c:v>74</c:v>
                </c:pt>
                <c:pt idx="5384">
                  <c:v>60</c:v>
                </c:pt>
                <c:pt idx="5385">
                  <c:v>72</c:v>
                </c:pt>
                <c:pt idx="5386">
                  <c:v>49</c:v>
                </c:pt>
                <c:pt idx="5387">
                  <c:v>71</c:v>
                </c:pt>
                <c:pt idx="5388">
                  <c:v>62</c:v>
                </c:pt>
                <c:pt idx="5389">
                  <c:v>64</c:v>
                </c:pt>
                <c:pt idx="5390">
                  <c:v>68</c:v>
                </c:pt>
                <c:pt idx="5391">
                  <c:v>59</c:v>
                </c:pt>
                <c:pt idx="5392">
                  <c:v>65</c:v>
                </c:pt>
                <c:pt idx="5393">
                  <c:v>62</c:v>
                </c:pt>
                <c:pt idx="5394">
                  <c:v>59</c:v>
                </c:pt>
                <c:pt idx="5395">
                  <c:v>55</c:v>
                </c:pt>
                <c:pt idx="5396">
                  <c:v>61</c:v>
                </c:pt>
                <c:pt idx="5397">
                  <c:v>19</c:v>
                </c:pt>
                <c:pt idx="5398">
                  <c:v>60</c:v>
                </c:pt>
                <c:pt idx="5399">
                  <c:v>71</c:v>
                </c:pt>
                <c:pt idx="5400">
                  <c:v>55</c:v>
                </c:pt>
                <c:pt idx="5401">
                  <c:v>29</c:v>
                </c:pt>
                <c:pt idx="5402">
                  <c:v>63</c:v>
                </c:pt>
                <c:pt idx="5403">
                  <c:v>75</c:v>
                </c:pt>
                <c:pt idx="5404">
                  <c:v>24</c:v>
                </c:pt>
                <c:pt idx="5405">
                  <c:v>70</c:v>
                </c:pt>
                <c:pt idx="5406">
                  <c:v>60</c:v>
                </c:pt>
                <c:pt idx="5407">
                  <c:v>72</c:v>
                </c:pt>
                <c:pt idx="5408">
                  <c:v>48</c:v>
                </c:pt>
                <c:pt idx="5409">
                  <c:v>63</c:v>
                </c:pt>
                <c:pt idx="5410">
                  <c:v>64</c:v>
                </c:pt>
                <c:pt idx="5411">
                  <c:v>75</c:v>
                </c:pt>
                <c:pt idx="5412">
                  <c:v>49</c:v>
                </c:pt>
                <c:pt idx="5413">
                  <c:v>73</c:v>
                </c:pt>
                <c:pt idx="5414">
                  <c:v>71</c:v>
                </c:pt>
                <c:pt idx="5415">
                  <c:v>70</c:v>
                </c:pt>
                <c:pt idx="5416">
                  <c:v>63</c:v>
                </c:pt>
                <c:pt idx="5417">
                  <c:v>56</c:v>
                </c:pt>
                <c:pt idx="5418">
                  <c:v>63</c:v>
                </c:pt>
                <c:pt idx="5419">
                  <c:v>66</c:v>
                </c:pt>
                <c:pt idx="5420">
                  <c:v>64</c:v>
                </c:pt>
                <c:pt idx="5421">
                  <c:v>21</c:v>
                </c:pt>
                <c:pt idx="5422">
                  <c:v>51</c:v>
                </c:pt>
                <c:pt idx="5423">
                  <c:v>67</c:v>
                </c:pt>
                <c:pt idx="5424">
                  <c:v>72</c:v>
                </c:pt>
                <c:pt idx="5425">
                  <c:v>62</c:v>
                </c:pt>
                <c:pt idx="5426">
                  <c:v>53</c:v>
                </c:pt>
                <c:pt idx="5427">
                  <c:v>46</c:v>
                </c:pt>
                <c:pt idx="5428">
                  <c:v>49</c:v>
                </c:pt>
                <c:pt idx="5429">
                  <c:v>66</c:v>
                </c:pt>
                <c:pt idx="5430">
                  <c:v>75</c:v>
                </c:pt>
                <c:pt idx="5431">
                  <c:v>59</c:v>
                </c:pt>
                <c:pt idx="5432">
                  <c:v>39</c:v>
                </c:pt>
                <c:pt idx="5433">
                  <c:v>53</c:v>
                </c:pt>
                <c:pt idx="5434">
                  <c:v>56</c:v>
                </c:pt>
                <c:pt idx="5435">
                  <c:v>49</c:v>
                </c:pt>
                <c:pt idx="5436">
                  <c:v>70</c:v>
                </c:pt>
                <c:pt idx="5437">
                  <c:v>62</c:v>
                </c:pt>
                <c:pt idx="5438">
                  <c:v>54</c:v>
                </c:pt>
                <c:pt idx="5439">
                  <c:v>60</c:v>
                </c:pt>
                <c:pt idx="5440">
                  <c:v>61</c:v>
                </c:pt>
                <c:pt idx="5441">
                  <c:v>55</c:v>
                </c:pt>
                <c:pt idx="5442">
                  <c:v>59</c:v>
                </c:pt>
                <c:pt idx="5443">
                  <c:v>75</c:v>
                </c:pt>
                <c:pt idx="5444">
                  <c:v>23</c:v>
                </c:pt>
                <c:pt idx="5445">
                  <c:v>75</c:v>
                </c:pt>
                <c:pt idx="5446">
                  <c:v>57</c:v>
                </c:pt>
                <c:pt idx="5447">
                  <c:v>61</c:v>
                </c:pt>
                <c:pt idx="5448">
                  <c:v>39</c:v>
                </c:pt>
                <c:pt idx="5449">
                  <c:v>58</c:v>
                </c:pt>
                <c:pt idx="5450">
                  <c:v>70</c:v>
                </c:pt>
                <c:pt idx="5451">
                  <c:v>40</c:v>
                </c:pt>
                <c:pt idx="5452">
                  <c:v>52</c:v>
                </c:pt>
                <c:pt idx="5453">
                  <c:v>63</c:v>
                </c:pt>
                <c:pt idx="5454">
                  <c:v>66</c:v>
                </c:pt>
                <c:pt idx="5455">
                  <c:v>56</c:v>
                </c:pt>
                <c:pt idx="5456">
                  <c:v>73</c:v>
                </c:pt>
                <c:pt idx="5457">
                  <c:v>60</c:v>
                </c:pt>
                <c:pt idx="5458">
                  <c:v>59</c:v>
                </c:pt>
                <c:pt idx="5459">
                  <c:v>71</c:v>
                </c:pt>
                <c:pt idx="5460">
                  <c:v>58</c:v>
                </c:pt>
                <c:pt idx="5461">
                  <c:v>66</c:v>
                </c:pt>
                <c:pt idx="5462">
                  <c:v>47</c:v>
                </c:pt>
                <c:pt idx="5463">
                  <c:v>75</c:v>
                </c:pt>
                <c:pt idx="5464">
                  <c:v>72</c:v>
                </c:pt>
                <c:pt idx="5465">
                  <c:v>57</c:v>
                </c:pt>
                <c:pt idx="5466">
                  <c:v>57</c:v>
                </c:pt>
                <c:pt idx="5467">
                  <c:v>47</c:v>
                </c:pt>
                <c:pt idx="5468">
                  <c:v>60</c:v>
                </c:pt>
                <c:pt idx="5469">
                  <c:v>64</c:v>
                </c:pt>
                <c:pt idx="5470">
                  <c:v>63</c:v>
                </c:pt>
                <c:pt idx="5471">
                  <c:v>37</c:v>
                </c:pt>
                <c:pt idx="5472">
                  <c:v>75</c:v>
                </c:pt>
                <c:pt idx="5473">
                  <c:v>46</c:v>
                </c:pt>
                <c:pt idx="5474">
                  <c:v>68</c:v>
                </c:pt>
                <c:pt idx="5475">
                  <c:v>63</c:v>
                </c:pt>
                <c:pt idx="5476">
                  <c:v>72</c:v>
                </c:pt>
                <c:pt idx="5477">
                  <c:v>51</c:v>
                </c:pt>
                <c:pt idx="5478">
                  <c:v>53</c:v>
                </c:pt>
                <c:pt idx="5479">
                  <c:v>49</c:v>
                </c:pt>
                <c:pt idx="5480">
                  <c:v>66</c:v>
                </c:pt>
                <c:pt idx="5481">
                  <c:v>61</c:v>
                </c:pt>
                <c:pt idx="5482">
                  <c:v>50</c:v>
                </c:pt>
                <c:pt idx="5483">
                  <c:v>61</c:v>
                </c:pt>
                <c:pt idx="5484">
                  <c:v>74</c:v>
                </c:pt>
                <c:pt idx="5485">
                  <c:v>50</c:v>
                </c:pt>
                <c:pt idx="5486">
                  <c:v>75</c:v>
                </c:pt>
                <c:pt idx="5487">
                  <c:v>44</c:v>
                </c:pt>
                <c:pt idx="5488">
                  <c:v>72</c:v>
                </c:pt>
                <c:pt idx="5489">
                  <c:v>56</c:v>
                </c:pt>
                <c:pt idx="5490">
                  <c:v>62</c:v>
                </c:pt>
                <c:pt idx="5491">
                  <c:v>67</c:v>
                </c:pt>
                <c:pt idx="5492">
                  <c:v>52</c:v>
                </c:pt>
                <c:pt idx="5493">
                  <c:v>37</c:v>
                </c:pt>
                <c:pt idx="5494">
                  <c:v>63</c:v>
                </c:pt>
                <c:pt idx="5495">
                  <c:v>59</c:v>
                </c:pt>
                <c:pt idx="5496">
                  <c:v>60</c:v>
                </c:pt>
                <c:pt idx="5497">
                  <c:v>53</c:v>
                </c:pt>
                <c:pt idx="5498">
                  <c:v>66</c:v>
                </c:pt>
                <c:pt idx="5499">
                  <c:v>65</c:v>
                </c:pt>
                <c:pt idx="5500">
                  <c:v>56</c:v>
                </c:pt>
                <c:pt idx="5501">
                  <c:v>58</c:v>
                </c:pt>
                <c:pt idx="5502">
                  <c:v>69</c:v>
                </c:pt>
                <c:pt idx="5503">
                  <c:v>50</c:v>
                </c:pt>
                <c:pt idx="5504">
                  <c:v>75</c:v>
                </c:pt>
                <c:pt idx="5505">
                  <c:v>68</c:v>
                </c:pt>
                <c:pt idx="5506">
                  <c:v>56</c:v>
                </c:pt>
                <c:pt idx="5507">
                  <c:v>67</c:v>
                </c:pt>
                <c:pt idx="5508">
                  <c:v>36</c:v>
                </c:pt>
                <c:pt idx="5509">
                  <c:v>51</c:v>
                </c:pt>
                <c:pt idx="5510">
                  <c:v>66</c:v>
                </c:pt>
                <c:pt idx="5511">
                  <c:v>67</c:v>
                </c:pt>
                <c:pt idx="5512">
                  <c:v>70</c:v>
                </c:pt>
                <c:pt idx="5513">
                  <c:v>52</c:v>
                </c:pt>
                <c:pt idx="5514">
                  <c:v>68</c:v>
                </c:pt>
                <c:pt idx="5515">
                  <c:v>69</c:v>
                </c:pt>
                <c:pt idx="5516">
                  <c:v>54</c:v>
                </c:pt>
                <c:pt idx="5517">
                  <c:v>74</c:v>
                </c:pt>
                <c:pt idx="5518">
                  <c:v>75</c:v>
                </c:pt>
                <c:pt idx="5519">
                  <c:v>53</c:v>
                </c:pt>
                <c:pt idx="5520">
                  <c:v>62</c:v>
                </c:pt>
                <c:pt idx="5521">
                  <c:v>61</c:v>
                </c:pt>
                <c:pt idx="5522">
                  <c:v>55</c:v>
                </c:pt>
                <c:pt idx="5523">
                  <c:v>31</c:v>
                </c:pt>
                <c:pt idx="5524">
                  <c:v>53</c:v>
                </c:pt>
                <c:pt idx="5525">
                  <c:v>68</c:v>
                </c:pt>
                <c:pt idx="5526">
                  <c:v>74</c:v>
                </c:pt>
                <c:pt idx="5527">
                  <c:v>75</c:v>
                </c:pt>
                <c:pt idx="5528">
                  <c:v>67</c:v>
                </c:pt>
                <c:pt idx="5529">
                  <c:v>60</c:v>
                </c:pt>
                <c:pt idx="5530">
                  <c:v>58</c:v>
                </c:pt>
                <c:pt idx="5531">
                  <c:v>58</c:v>
                </c:pt>
                <c:pt idx="5532">
                  <c:v>64</c:v>
                </c:pt>
                <c:pt idx="5533">
                  <c:v>48</c:v>
                </c:pt>
                <c:pt idx="5534">
                  <c:v>70</c:v>
                </c:pt>
                <c:pt idx="5535">
                  <c:v>61</c:v>
                </c:pt>
                <c:pt idx="5536">
                  <c:v>15</c:v>
                </c:pt>
                <c:pt idx="5537">
                  <c:v>57</c:v>
                </c:pt>
                <c:pt idx="5538">
                  <c:v>65</c:v>
                </c:pt>
                <c:pt idx="5539">
                  <c:v>66</c:v>
                </c:pt>
                <c:pt idx="5540">
                  <c:v>71</c:v>
                </c:pt>
                <c:pt idx="5541">
                  <c:v>75</c:v>
                </c:pt>
                <c:pt idx="5542">
                  <c:v>47</c:v>
                </c:pt>
                <c:pt idx="5543">
                  <c:v>63</c:v>
                </c:pt>
                <c:pt idx="5544">
                  <c:v>63</c:v>
                </c:pt>
                <c:pt idx="5545">
                  <c:v>41</c:v>
                </c:pt>
                <c:pt idx="5546">
                  <c:v>56</c:v>
                </c:pt>
                <c:pt idx="5547">
                  <c:v>61</c:v>
                </c:pt>
                <c:pt idx="5548">
                  <c:v>62</c:v>
                </c:pt>
                <c:pt idx="5549">
                  <c:v>57</c:v>
                </c:pt>
                <c:pt idx="5550">
                  <c:v>63</c:v>
                </c:pt>
                <c:pt idx="5551">
                  <c:v>60</c:v>
                </c:pt>
                <c:pt idx="5552">
                  <c:v>57</c:v>
                </c:pt>
                <c:pt idx="5553">
                  <c:v>17</c:v>
                </c:pt>
                <c:pt idx="5554">
                  <c:v>49</c:v>
                </c:pt>
                <c:pt idx="5555">
                  <c:v>75</c:v>
                </c:pt>
                <c:pt idx="5556">
                  <c:v>30</c:v>
                </c:pt>
                <c:pt idx="5557">
                  <c:v>71</c:v>
                </c:pt>
                <c:pt idx="5558">
                  <c:v>54</c:v>
                </c:pt>
                <c:pt idx="5559">
                  <c:v>45</c:v>
                </c:pt>
                <c:pt idx="5560">
                  <c:v>53</c:v>
                </c:pt>
                <c:pt idx="5561">
                  <c:v>47</c:v>
                </c:pt>
                <c:pt idx="5562">
                  <c:v>49</c:v>
                </c:pt>
                <c:pt idx="5563">
                  <c:v>72</c:v>
                </c:pt>
                <c:pt idx="5564">
                  <c:v>60</c:v>
                </c:pt>
                <c:pt idx="5565">
                  <c:v>34</c:v>
                </c:pt>
                <c:pt idx="5566">
                  <c:v>39</c:v>
                </c:pt>
                <c:pt idx="5567">
                  <c:v>38</c:v>
                </c:pt>
                <c:pt idx="5568">
                  <c:v>65</c:v>
                </c:pt>
                <c:pt idx="5569">
                  <c:v>73</c:v>
                </c:pt>
                <c:pt idx="5570">
                  <c:v>63</c:v>
                </c:pt>
                <c:pt idx="5571">
                  <c:v>48</c:v>
                </c:pt>
                <c:pt idx="5572">
                  <c:v>59</c:v>
                </c:pt>
                <c:pt idx="5573">
                  <c:v>55</c:v>
                </c:pt>
                <c:pt idx="5574">
                  <c:v>58</c:v>
                </c:pt>
                <c:pt idx="5575">
                  <c:v>30</c:v>
                </c:pt>
                <c:pt idx="5576">
                  <c:v>60</c:v>
                </c:pt>
                <c:pt idx="5577">
                  <c:v>62</c:v>
                </c:pt>
                <c:pt idx="5578">
                  <c:v>51</c:v>
                </c:pt>
                <c:pt idx="5579">
                  <c:v>73</c:v>
                </c:pt>
                <c:pt idx="5580">
                  <c:v>73</c:v>
                </c:pt>
                <c:pt idx="5581">
                  <c:v>57</c:v>
                </c:pt>
                <c:pt idx="5582">
                  <c:v>63</c:v>
                </c:pt>
                <c:pt idx="5583">
                  <c:v>63</c:v>
                </c:pt>
                <c:pt idx="5584">
                  <c:v>67</c:v>
                </c:pt>
                <c:pt idx="5585">
                  <c:v>73</c:v>
                </c:pt>
                <c:pt idx="5586">
                  <c:v>59</c:v>
                </c:pt>
                <c:pt idx="5587">
                  <c:v>61</c:v>
                </c:pt>
                <c:pt idx="5588">
                  <c:v>35</c:v>
                </c:pt>
                <c:pt idx="5589">
                  <c:v>36</c:v>
                </c:pt>
                <c:pt idx="5590">
                  <c:v>53</c:v>
                </c:pt>
                <c:pt idx="5591">
                  <c:v>39</c:v>
                </c:pt>
                <c:pt idx="5592">
                  <c:v>36</c:v>
                </c:pt>
                <c:pt idx="5593">
                  <c:v>59</c:v>
                </c:pt>
                <c:pt idx="5594">
                  <c:v>62</c:v>
                </c:pt>
                <c:pt idx="5595">
                  <c:v>58</c:v>
                </c:pt>
                <c:pt idx="5596">
                  <c:v>67</c:v>
                </c:pt>
                <c:pt idx="5597">
                  <c:v>60</c:v>
                </c:pt>
                <c:pt idx="5598">
                  <c:v>61</c:v>
                </c:pt>
                <c:pt idx="5599">
                  <c:v>71</c:v>
                </c:pt>
                <c:pt idx="5600">
                  <c:v>60</c:v>
                </c:pt>
                <c:pt idx="5601">
                  <c:v>64</c:v>
                </c:pt>
                <c:pt idx="5602">
                  <c:v>59</c:v>
                </c:pt>
                <c:pt idx="5603">
                  <c:v>60</c:v>
                </c:pt>
                <c:pt idx="5604">
                  <c:v>44</c:v>
                </c:pt>
                <c:pt idx="5605">
                  <c:v>62</c:v>
                </c:pt>
                <c:pt idx="5606">
                  <c:v>75</c:v>
                </c:pt>
                <c:pt idx="5607">
                  <c:v>69</c:v>
                </c:pt>
                <c:pt idx="5608">
                  <c:v>66</c:v>
                </c:pt>
                <c:pt idx="5609">
                  <c:v>69</c:v>
                </c:pt>
                <c:pt idx="5610">
                  <c:v>75</c:v>
                </c:pt>
                <c:pt idx="5611">
                  <c:v>63</c:v>
                </c:pt>
                <c:pt idx="5612">
                  <c:v>60</c:v>
                </c:pt>
                <c:pt idx="5613">
                  <c:v>75</c:v>
                </c:pt>
                <c:pt idx="5614">
                  <c:v>63</c:v>
                </c:pt>
                <c:pt idx="5615">
                  <c:v>66</c:v>
                </c:pt>
                <c:pt idx="5616">
                  <c:v>75</c:v>
                </c:pt>
                <c:pt idx="5617">
                  <c:v>54</c:v>
                </c:pt>
                <c:pt idx="5618">
                  <c:v>63</c:v>
                </c:pt>
                <c:pt idx="5619">
                  <c:v>40</c:v>
                </c:pt>
                <c:pt idx="5620">
                  <c:v>57</c:v>
                </c:pt>
                <c:pt idx="5621">
                  <c:v>61</c:v>
                </c:pt>
                <c:pt idx="5622">
                  <c:v>71</c:v>
                </c:pt>
                <c:pt idx="5623">
                  <c:v>58</c:v>
                </c:pt>
                <c:pt idx="5624">
                  <c:v>53</c:v>
                </c:pt>
                <c:pt idx="5625">
                  <c:v>42</c:v>
                </c:pt>
                <c:pt idx="5626">
                  <c:v>48</c:v>
                </c:pt>
                <c:pt idx="5627">
                  <c:v>72</c:v>
                </c:pt>
                <c:pt idx="5628">
                  <c:v>70</c:v>
                </c:pt>
                <c:pt idx="5629">
                  <c:v>54</c:v>
                </c:pt>
                <c:pt idx="5630">
                  <c:v>35</c:v>
                </c:pt>
                <c:pt idx="5631">
                  <c:v>62</c:v>
                </c:pt>
                <c:pt idx="5632">
                  <c:v>55</c:v>
                </c:pt>
                <c:pt idx="5633">
                  <c:v>48</c:v>
                </c:pt>
                <c:pt idx="5634">
                  <c:v>73</c:v>
                </c:pt>
                <c:pt idx="5635">
                  <c:v>50</c:v>
                </c:pt>
                <c:pt idx="5636">
                  <c:v>51</c:v>
                </c:pt>
                <c:pt idx="5637">
                  <c:v>57</c:v>
                </c:pt>
                <c:pt idx="5638">
                  <c:v>72</c:v>
                </c:pt>
                <c:pt idx="5639">
                  <c:v>44</c:v>
                </c:pt>
                <c:pt idx="5640">
                  <c:v>63</c:v>
                </c:pt>
                <c:pt idx="5641">
                  <c:v>66</c:v>
                </c:pt>
                <c:pt idx="5642">
                  <c:v>70</c:v>
                </c:pt>
                <c:pt idx="5643">
                  <c:v>73</c:v>
                </c:pt>
                <c:pt idx="5644">
                  <c:v>65</c:v>
                </c:pt>
                <c:pt idx="5645">
                  <c:v>58</c:v>
                </c:pt>
                <c:pt idx="5646">
                  <c:v>60</c:v>
                </c:pt>
                <c:pt idx="5647">
                  <c:v>58</c:v>
                </c:pt>
                <c:pt idx="5648">
                  <c:v>41</c:v>
                </c:pt>
                <c:pt idx="5649">
                  <c:v>59</c:v>
                </c:pt>
                <c:pt idx="5650">
                  <c:v>68</c:v>
                </c:pt>
                <c:pt idx="5651">
                  <c:v>48</c:v>
                </c:pt>
                <c:pt idx="5652">
                  <c:v>75</c:v>
                </c:pt>
                <c:pt idx="5653">
                  <c:v>45</c:v>
                </c:pt>
                <c:pt idx="5654">
                  <c:v>48</c:v>
                </c:pt>
                <c:pt idx="5655">
                  <c:v>63</c:v>
                </c:pt>
                <c:pt idx="5656">
                  <c:v>62</c:v>
                </c:pt>
                <c:pt idx="5657">
                  <c:v>72</c:v>
                </c:pt>
                <c:pt idx="5658">
                  <c:v>75</c:v>
                </c:pt>
                <c:pt idx="5659">
                  <c:v>75</c:v>
                </c:pt>
                <c:pt idx="5660">
                  <c:v>68</c:v>
                </c:pt>
                <c:pt idx="5661">
                  <c:v>61</c:v>
                </c:pt>
                <c:pt idx="5662">
                  <c:v>52</c:v>
                </c:pt>
                <c:pt idx="5663">
                  <c:v>61</c:v>
                </c:pt>
                <c:pt idx="5664">
                  <c:v>65</c:v>
                </c:pt>
                <c:pt idx="5665">
                  <c:v>52</c:v>
                </c:pt>
                <c:pt idx="5666">
                  <c:v>51</c:v>
                </c:pt>
                <c:pt idx="5667">
                  <c:v>75</c:v>
                </c:pt>
                <c:pt idx="5668">
                  <c:v>75</c:v>
                </c:pt>
                <c:pt idx="5669">
                  <c:v>62</c:v>
                </c:pt>
                <c:pt idx="5670">
                  <c:v>67</c:v>
                </c:pt>
                <c:pt idx="5671">
                  <c:v>65</c:v>
                </c:pt>
                <c:pt idx="5672">
                  <c:v>57</c:v>
                </c:pt>
                <c:pt idx="5673">
                  <c:v>61</c:v>
                </c:pt>
                <c:pt idx="5674">
                  <c:v>73</c:v>
                </c:pt>
                <c:pt idx="5675">
                  <c:v>55</c:v>
                </c:pt>
                <c:pt idx="5676">
                  <c:v>53</c:v>
                </c:pt>
                <c:pt idx="5677">
                  <c:v>75</c:v>
                </c:pt>
                <c:pt idx="5678">
                  <c:v>60</c:v>
                </c:pt>
                <c:pt idx="5679">
                  <c:v>31</c:v>
                </c:pt>
                <c:pt idx="5680">
                  <c:v>58</c:v>
                </c:pt>
                <c:pt idx="5681">
                  <c:v>61</c:v>
                </c:pt>
                <c:pt idx="5682">
                  <c:v>71</c:v>
                </c:pt>
                <c:pt idx="5683">
                  <c:v>33</c:v>
                </c:pt>
                <c:pt idx="5684">
                  <c:v>61</c:v>
                </c:pt>
                <c:pt idx="5685">
                  <c:v>47</c:v>
                </c:pt>
                <c:pt idx="5686">
                  <c:v>67</c:v>
                </c:pt>
                <c:pt idx="5687">
                  <c:v>70</c:v>
                </c:pt>
                <c:pt idx="5688">
                  <c:v>75</c:v>
                </c:pt>
                <c:pt idx="5689">
                  <c:v>43</c:v>
                </c:pt>
                <c:pt idx="5690">
                  <c:v>74</c:v>
                </c:pt>
                <c:pt idx="5691">
                  <c:v>62</c:v>
                </c:pt>
                <c:pt idx="5692">
                  <c:v>42</c:v>
                </c:pt>
                <c:pt idx="5693">
                  <c:v>50</c:v>
                </c:pt>
                <c:pt idx="5694">
                  <c:v>57</c:v>
                </c:pt>
                <c:pt idx="5695">
                  <c:v>73</c:v>
                </c:pt>
                <c:pt idx="5696">
                  <c:v>49</c:v>
                </c:pt>
                <c:pt idx="5697">
                  <c:v>49</c:v>
                </c:pt>
                <c:pt idx="5698">
                  <c:v>75</c:v>
                </c:pt>
                <c:pt idx="5699">
                  <c:v>74</c:v>
                </c:pt>
                <c:pt idx="5700">
                  <c:v>66</c:v>
                </c:pt>
                <c:pt idx="5701">
                  <c:v>47</c:v>
                </c:pt>
                <c:pt idx="5702">
                  <c:v>55</c:v>
                </c:pt>
                <c:pt idx="5703">
                  <c:v>49</c:v>
                </c:pt>
                <c:pt idx="5704">
                  <c:v>45</c:v>
                </c:pt>
                <c:pt idx="5705">
                  <c:v>54</c:v>
                </c:pt>
                <c:pt idx="5706">
                  <c:v>64</c:v>
                </c:pt>
                <c:pt idx="5707">
                  <c:v>75</c:v>
                </c:pt>
                <c:pt idx="5708">
                  <c:v>41</c:v>
                </c:pt>
                <c:pt idx="5709">
                  <c:v>55</c:v>
                </c:pt>
                <c:pt idx="5710">
                  <c:v>42</c:v>
                </c:pt>
                <c:pt idx="5711">
                  <c:v>61</c:v>
                </c:pt>
                <c:pt idx="5712">
                  <c:v>57</c:v>
                </c:pt>
                <c:pt idx="5713">
                  <c:v>75</c:v>
                </c:pt>
                <c:pt idx="5714">
                  <c:v>53</c:v>
                </c:pt>
                <c:pt idx="5715">
                  <c:v>69</c:v>
                </c:pt>
                <c:pt idx="5716">
                  <c:v>57</c:v>
                </c:pt>
                <c:pt idx="5717">
                  <c:v>74</c:v>
                </c:pt>
                <c:pt idx="5718">
                  <c:v>74</c:v>
                </c:pt>
                <c:pt idx="5719">
                  <c:v>40</c:v>
                </c:pt>
                <c:pt idx="5720">
                  <c:v>73</c:v>
                </c:pt>
                <c:pt idx="5721">
                  <c:v>67</c:v>
                </c:pt>
                <c:pt idx="5722">
                  <c:v>75</c:v>
                </c:pt>
                <c:pt idx="5723">
                  <c:v>38</c:v>
                </c:pt>
                <c:pt idx="5724">
                  <c:v>52</c:v>
                </c:pt>
                <c:pt idx="5725">
                  <c:v>31</c:v>
                </c:pt>
                <c:pt idx="5726">
                  <c:v>55</c:v>
                </c:pt>
                <c:pt idx="5727">
                  <c:v>69</c:v>
                </c:pt>
                <c:pt idx="5728">
                  <c:v>66</c:v>
                </c:pt>
                <c:pt idx="5729">
                  <c:v>74</c:v>
                </c:pt>
                <c:pt idx="5730">
                  <c:v>66</c:v>
                </c:pt>
                <c:pt idx="5731">
                  <c:v>66</c:v>
                </c:pt>
                <c:pt idx="5732">
                  <c:v>60</c:v>
                </c:pt>
                <c:pt idx="5733">
                  <c:v>59</c:v>
                </c:pt>
                <c:pt idx="5734">
                  <c:v>62</c:v>
                </c:pt>
                <c:pt idx="5735">
                  <c:v>64</c:v>
                </c:pt>
                <c:pt idx="5736">
                  <c:v>58</c:v>
                </c:pt>
                <c:pt idx="5737">
                  <c:v>65</c:v>
                </c:pt>
                <c:pt idx="5738">
                  <c:v>73</c:v>
                </c:pt>
                <c:pt idx="5739">
                  <c:v>60</c:v>
                </c:pt>
                <c:pt idx="5740">
                  <c:v>69</c:v>
                </c:pt>
                <c:pt idx="5741">
                  <c:v>64</c:v>
                </c:pt>
                <c:pt idx="5742">
                  <c:v>65</c:v>
                </c:pt>
                <c:pt idx="5743">
                  <c:v>74</c:v>
                </c:pt>
                <c:pt idx="5744">
                  <c:v>45</c:v>
                </c:pt>
                <c:pt idx="5745">
                  <c:v>75</c:v>
                </c:pt>
                <c:pt idx="5746">
                  <c:v>66</c:v>
                </c:pt>
                <c:pt idx="5747">
                  <c:v>55</c:v>
                </c:pt>
                <c:pt idx="5748">
                  <c:v>46</c:v>
                </c:pt>
                <c:pt idx="5749">
                  <c:v>30</c:v>
                </c:pt>
                <c:pt idx="5750">
                  <c:v>64</c:v>
                </c:pt>
                <c:pt idx="5751">
                  <c:v>31</c:v>
                </c:pt>
                <c:pt idx="5752">
                  <c:v>26</c:v>
                </c:pt>
                <c:pt idx="5753">
                  <c:v>75</c:v>
                </c:pt>
                <c:pt idx="5754">
                  <c:v>58</c:v>
                </c:pt>
                <c:pt idx="5755">
                  <c:v>57</c:v>
                </c:pt>
                <c:pt idx="5756">
                  <c:v>70</c:v>
                </c:pt>
                <c:pt idx="5757">
                  <c:v>69</c:v>
                </c:pt>
                <c:pt idx="5758">
                  <c:v>43</c:v>
                </c:pt>
                <c:pt idx="5759">
                  <c:v>60</c:v>
                </c:pt>
                <c:pt idx="5760">
                  <c:v>62</c:v>
                </c:pt>
                <c:pt idx="5761">
                  <c:v>60</c:v>
                </c:pt>
                <c:pt idx="5762">
                  <c:v>59</c:v>
                </c:pt>
                <c:pt idx="5763">
                  <c:v>64</c:v>
                </c:pt>
                <c:pt idx="5764">
                  <c:v>48</c:v>
                </c:pt>
                <c:pt idx="5765">
                  <c:v>58</c:v>
                </c:pt>
                <c:pt idx="5766">
                  <c:v>54</c:v>
                </c:pt>
                <c:pt idx="5767">
                  <c:v>59</c:v>
                </c:pt>
                <c:pt idx="5768">
                  <c:v>67</c:v>
                </c:pt>
                <c:pt idx="5769">
                  <c:v>46</c:v>
                </c:pt>
                <c:pt idx="5770">
                  <c:v>25</c:v>
                </c:pt>
                <c:pt idx="5771">
                  <c:v>31</c:v>
                </c:pt>
                <c:pt idx="5772">
                  <c:v>46</c:v>
                </c:pt>
                <c:pt idx="5773">
                  <c:v>68</c:v>
                </c:pt>
                <c:pt idx="5774">
                  <c:v>67</c:v>
                </c:pt>
                <c:pt idx="5775">
                  <c:v>42</c:v>
                </c:pt>
                <c:pt idx="5776">
                  <c:v>65</c:v>
                </c:pt>
                <c:pt idx="5777">
                  <c:v>62</c:v>
                </c:pt>
                <c:pt idx="5778">
                  <c:v>66</c:v>
                </c:pt>
                <c:pt idx="5779">
                  <c:v>59</c:v>
                </c:pt>
                <c:pt idx="5780">
                  <c:v>67</c:v>
                </c:pt>
                <c:pt idx="5781">
                  <c:v>75</c:v>
                </c:pt>
                <c:pt idx="5782">
                  <c:v>59</c:v>
                </c:pt>
                <c:pt idx="5783">
                  <c:v>72</c:v>
                </c:pt>
                <c:pt idx="5784">
                  <c:v>53</c:v>
                </c:pt>
                <c:pt idx="5785">
                  <c:v>75</c:v>
                </c:pt>
                <c:pt idx="5786">
                  <c:v>40</c:v>
                </c:pt>
                <c:pt idx="5787">
                  <c:v>74</c:v>
                </c:pt>
                <c:pt idx="5788">
                  <c:v>64</c:v>
                </c:pt>
                <c:pt idx="5789">
                  <c:v>60</c:v>
                </c:pt>
                <c:pt idx="5790">
                  <c:v>48</c:v>
                </c:pt>
                <c:pt idx="5791">
                  <c:v>47</c:v>
                </c:pt>
                <c:pt idx="5792">
                  <c:v>44</c:v>
                </c:pt>
                <c:pt idx="5793">
                  <c:v>65</c:v>
                </c:pt>
                <c:pt idx="5794">
                  <c:v>45</c:v>
                </c:pt>
                <c:pt idx="5795">
                  <c:v>39</c:v>
                </c:pt>
                <c:pt idx="5796">
                  <c:v>75</c:v>
                </c:pt>
                <c:pt idx="5797">
                  <c:v>60</c:v>
                </c:pt>
                <c:pt idx="5798">
                  <c:v>65</c:v>
                </c:pt>
                <c:pt idx="5799">
                  <c:v>37</c:v>
                </c:pt>
                <c:pt idx="5800">
                  <c:v>56</c:v>
                </c:pt>
                <c:pt idx="5801">
                  <c:v>73</c:v>
                </c:pt>
                <c:pt idx="5802">
                  <c:v>39</c:v>
                </c:pt>
                <c:pt idx="5803">
                  <c:v>67</c:v>
                </c:pt>
                <c:pt idx="5804">
                  <c:v>62</c:v>
                </c:pt>
                <c:pt idx="5805">
                  <c:v>68</c:v>
                </c:pt>
                <c:pt idx="5806">
                  <c:v>61</c:v>
                </c:pt>
                <c:pt idx="5807">
                  <c:v>53</c:v>
                </c:pt>
                <c:pt idx="5808">
                  <c:v>52</c:v>
                </c:pt>
                <c:pt idx="5809">
                  <c:v>57</c:v>
                </c:pt>
                <c:pt idx="5810">
                  <c:v>62</c:v>
                </c:pt>
                <c:pt idx="5811">
                  <c:v>75</c:v>
                </c:pt>
                <c:pt idx="5812">
                  <c:v>51</c:v>
                </c:pt>
                <c:pt idx="5813">
                  <c:v>64</c:v>
                </c:pt>
                <c:pt idx="5814">
                  <c:v>64</c:v>
                </c:pt>
                <c:pt idx="5815">
                  <c:v>75</c:v>
                </c:pt>
                <c:pt idx="5816">
                  <c:v>67</c:v>
                </c:pt>
                <c:pt idx="5817">
                  <c:v>75</c:v>
                </c:pt>
                <c:pt idx="5818">
                  <c:v>55</c:v>
                </c:pt>
                <c:pt idx="5819">
                  <c:v>66</c:v>
                </c:pt>
                <c:pt idx="5820">
                  <c:v>62</c:v>
                </c:pt>
                <c:pt idx="5821">
                  <c:v>71</c:v>
                </c:pt>
                <c:pt idx="5822">
                  <c:v>57</c:v>
                </c:pt>
                <c:pt idx="5823">
                  <c:v>75</c:v>
                </c:pt>
                <c:pt idx="5824">
                  <c:v>72</c:v>
                </c:pt>
                <c:pt idx="5825">
                  <c:v>66</c:v>
                </c:pt>
                <c:pt idx="5826">
                  <c:v>63</c:v>
                </c:pt>
                <c:pt idx="5827">
                  <c:v>74</c:v>
                </c:pt>
                <c:pt idx="5828">
                  <c:v>67</c:v>
                </c:pt>
                <c:pt idx="5829">
                  <c:v>67</c:v>
                </c:pt>
                <c:pt idx="5830">
                  <c:v>69</c:v>
                </c:pt>
                <c:pt idx="5831">
                  <c:v>73</c:v>
                </c:pt>
                <c:pt idx="5832">
                  <c:v>64</c:v>
                </c:pt>
                <c:pt idx="5833">
                  <c:v>58</c:v>
                </c:pt>
                <c:pt idx="5834">
                  <c:v>71</c:v>
                </c:pt>
                <c:pt idx="5835">
                  <c:v>67</c:v>
                </c:pt>
                <c:pt idx="5836">
                  <c:v>63</c:v>
                </c:pt>
                <c:pt idx="5837">
                  <c:v>51</c:v>
                </c:pt>
                <c:pt idx="5838">
                  <c:v>72</c:v>
                </c:pt>
                <c:pt idx="5839">
                  <c:v>65</c:v>
                </c:pt>
                <c:pt idx="5840">
                  <c:v>74</c:v>
                </c:pt>
                <c:pt idx="5841">
                  <c:v>55</c:v>
                </c:pt>
                <c:pt idx="5842">
                  <c:v>72</c:v>
                </c:pt>
                <c:pt idx="5843">
                  <c:v>55</c:v>
                </c:pt>
                <c:pt idx="5844">
                  <c:v>75</c:v>
                </c:pt>
                <c:pt idx="5845">
                  <c:v>48</c:v>
                </c:pt>
                <c:pt idx="5846">
                  <c:v>75</c:v>
                </c:pt>
                <c:pt idx="5847">
                  <c:v>59</c:v>
                </c:pt>
                <c:pt idx="5848">
                  <c:v>60</c:v>
                </c:pt>
                <c:pt idx="5849">
                  <c:v>54</c:v>
                </c:pt>
                <c:pt idx="5850">
                  <c:v>55</c:v>
                </c:pt>
                <c:pt idx="5851">
                  <c:v>56</c:v>
                </c:pt>
                <c:pt idx="5852">
                  <c:v>71</c:v>
                </c:pt>
                <c:pt idx="5853">
                  <c:v>41</c:v>
                </c:pt>
                <c:pt idx="5854">
                  <c:v>46</c:v>
                </c:pt>
                <c:pt idx="5855">
                  <c:v>61</c:v>
                </c:pt>
                <c:pt idx="5856">
                  <c:v>50</c:v>
                </c:pt>
                <c:pt idx="5857">
                  <c:v>54</c:v>
                </c:pt>
                <c:pt idx="5858">
                  <c:v>66</c:v>
                </c:pt>
                <c:pt idx="5859">
                  <c:v>40</c:v>
                </c:pt>
                <c:pt idx="5860">
                  <c:v>59</c:v>
                </c:pt>
                <c:pt idx="5861">
                  <c:v>72</c:v>
                </c:pt>
                <c:pt idx="5862">
                  <c:v>64</c:v>
                </c:pt>
                <c:pt idx="5863">
                  <c:v>60</c:v>
                </c:pt>
                <c:pt idx="5864">
                  <c:v>75</c:v>
                </c:pt>
                <c:pt idx="5865">
                  <c:v>62</c:v>
                </c:pt>
                <c:pt idx="5866">
                  <c:v>61</c:v>
                </c:pt>
                <c:pt idx="5867">
                  <c:v>75</c:v>
                </c:pt>
                <c:pt idx="5868">
                  <c:v>74</c:v>
                </c:pt>
                <c:pt idx="5869">
                  <c:v>67</c:v>
                </c:pt>
                <c:pt idx="5870">
                  <c:v>48</c:v>
                </c:pt>
                <c:pt idx="5871">
                  <c:v>61</c:v>
                </c:pt>
                <c:pt idx="5872">
                  <c:v>61</c:v>
                </c:pt>
                <c:pt idx="5873">
                  <c:v>54</c:v>
                </c:pt>
                <c:pt idx="5874">
                  <c:v>42</c:v>
                </c:pt>
                <c:pt idx="5875">
                  <c:v>60</c:v>
                </c:pt>
                <c:pt idx="5876">
                  <c:v>60</c:v>
                </c:pt>
                <c:pt idx="5877">
                  <c:v>59</c:v>
                </c:pt>
                <c:pt idx="5878">
                  <c:v>59</c:v>
                </c:pt>
                <c:pt idx="5879">
                  <c:v>57</c:v>
                </c:pt>
                <c:pt idx="5880">
                  <c:v>67</c:v>
                </c:pt>
                <c:pt idx="5881">
                  <c:v>59</c:v>
                </c:pt>
                <c:pt idx="5882">
                  <c:v>62</c:v>
                </c:pt>
                <c:pt idx="5883">
                  <c:v>64</c:v>
                </c:pt>
                <c:pt idx="5884">
                  <c:v>57</c:v>
                </c:pt>
                <c:pt idx="5885">
                  <c:v>70</c:v>
                </c:pt>
                <c:pt idx="5886">
                  <c:v>41</c:v>
                </c:pt>
                <c:pt idx="5887">
                  <c:v>54</c:v>
                </c:pt>
                <c:pt idx="5888">
                  <c:v>41</c:v>
                </c:pt>
                <c:pt idx="5889">
                  <c:v>67</c:v>
                </c:pt>
                <c:pt idx="5890">
                  <c:v>70</c:v>
                </c:pt>
                <c:pt idx="5891">
                  <c:v>60</c:v>
                </c:pt>
                <c:pt idx="5892">
                  <c:v>63</c:v>
                </c:pt>
                <c:pt idx="5893">
                  <c:v>56</c:v>
                </c:pt>
                <c:pt idx="5894">
                  <c:v>63</c:v>
                </c:pt>
                <c:pt idx="5895">
                  <c:v>51</c:v>
                </c:pt>
                <c:pt idx="5896">
                  <c:v>56</c:v>
                </c:pt>
                <c:pt idx="5897">
                  <c:v>61</c:v>
                </c:pt>
                <c:pt idx="5898">
                  <c:v>71</c:v>
                </c:pt>
                <c:pt idx="5899">
                  <c:v>65</c:v>
                </c:pt>
                <c:pt idx="5900">
                  <c:v>42</c:v>
                </c:pt>
                <c:pt idx="5901">
                  <c:v>56</c:v>
                </c:pt>
                <c:pt idx="5902">
                  <c:v>72</c:v>
                </c:pt>
                <c:pt idx="5903">
                  <c:v>62</c:v>
                </c:pt>
                <c:pt idx="5904">
                  <c:v>59</c:v>
                </c:pt>
                <c:pt idx="5905">
                  <c:v>49</c:v>
                </c:pt>
                <c:pt idx="5906">
                  <c:v>66</c:v>
                </c:pt>
                <c:pt idx="5907">
                  <c:v>62</c:v>
                </c:pt>
                <c:pt idx="5908">
                  <c:v>62</c:v>
                </c:pt>
                <c:pt idx="5909">
                  <c:v>70</c:v>
                </c:pt>
                <c:pt idx="5910">
                  <c:v>68</c:v>
                </c:pt>
                <c:pt idx="5911">
                  <c:v>71</c:v>
                </c:pt>
                <c:pt idx="5912">
                  <c:v>72</c:v>
                </c:pt>
                <c:pt idx="5913">
                  <c:v>56</c:v>
                </c:pt>
                <c:pt idx="5914">
                  <c:v>70</c:v>
                </c:pt>
                <c:pt idx="5915">
                  <c:v>75</c:v>
                </c:pt>
                <c:pt idx="5916">
                  <c:v>52</c:v>
                </c:pt>
                <c:pt idx="5917">
                  <c:v>56</c:v>
                </c:pt>
                <c:pt idx="5918">
                  <c:v>74</c:v>
                </c:pt>
                <c:pt idx="5919">
                  <c:v>63</c:v>
                </c:pt>
                <c:pt idx="5920">
                  <c:v>69</c:v>
                </c:pt>
                <c:pt idx="5921">
                  <c:v>59</c:v>
                </c:pt>
                <c:pt idx="5922">
                  <c:v>62</c:v>
                </c:pt>
                <c:pt idx="5923">
                  <c:v>62</c:v>
                </c:pt>
                <c:pt idx="5924">
                  <c:v>46</c:v>
                </c:pt>
                <c:pt idx="5925">
                  <c:v>45</c:v>
                </c:pt>
                <c:pt idx="5926">
                  <c:v>73</c:v>
                </c:pt>
                <c:pt idx="5927">
                  <c:v>65</c:v>
                </c:pt>
                <c:pt idx="5928">
                  <c:v>46</c:v>
                </c:pt>
                <c:pt idx="5929">
                  <c:v>59</c:v>
                </c:pt>
                <c:pt idx="5930">
                  <c:v>47</c:v>
                </c:pt>
                <c:pt idx="5931">
                  <c:v>44</c:v>
                </c:pt>
                <c:pt idx="5932">
                  <c:v>70</c:v>
                </c:pt>
                <c:pt idx="5933">
                  <c:v>40</c:v>
                </c:pt>
                <c:pt idx="5934">
                  <c:v>70</c:v>
                </c:pt>
                <c:pt idx="5935">
                  <c:v>37</c:v>
                </c:pt>
                <c:pt idx="5936">
                  <c:v>62</c:v>
                </c:pt>
                <c:pt idx="5937">
                  <c:v>63</c:v>
                </c:pt>
                <c:pt idx="5938">
                  <c:v>58</c:v>
                </c:pt>
                <c:pt idx="5939">
                  <c:v>53</c:v>
                </c:pt>
                <c:pt idx="5940">
                  <c:v>74</c:v>
                </c:pt>
                <c:pt idx="5941">
                  <c:v>54</c:v>
                </c:pt>
                <c:pt idx="5942">
                  <c:v>35</c:v>
                </c:pt>
                <c:pt idx="5943">
                  <c:v>54</c:v>
                </c:pt>
                <c:pt idx="5944">
                  <c:v>61</c:v>
                </c:pt>
                <c:pt idx="5945">
                  <c:v>71</c:v>
                </c:pt>
                <c:pt idx="5946">
                  <c:v>69</c:v>
                </c:pt>
                <c:pt idx="5947">
                  <c:v>58</c:v>
                </c:pt>
                <c:pt idx="5948">
                  <c:v>63</c:v>
                </c:pt>
                <c:pt idx="5949">
                  <c:v>40</c:v>
                </c:pt>
                <c:pt idx="5950">
                  <c:v>63</c:v>
                </c:pt>
                <c:pt idx="5951">
                  <c:v>63</c:v>
                </c:pt>
                <c:pt idx="5952">
                  <c:v>63</c:v>
                </c:pt>
                <c:pt idx="5953">
                  <c:v>64</c:v>
                </c:pt>
                <c:pt idx="5954">
                  <c:v>61</c:v>
                </c:pt>
                <c:pt idx="5955">
                  <c:v>47</c:v>
                </c:pt>
                <c:pt idx="5956">
                  <c:v>59</c:v>
                </c:pt>
                <c:pt idx="5957">
                  <c:v>62</c:v>
                </c:pt>
                <c:pt idx="5958">
                  <c:v>55</c:v>
                </c:pt>
                <c:pt idx="5959">
                  <c:v>73</c:v>
                </c:pt>
                <c:pt idx="5960">
                  <c:v>68</c:v>
                </c:pt>
                <c:pt idx="5961">
                  <c:v>55</c:v>
                </c:pt>
                <c:pt idx="5962">
                  <c:v>53</c:v>
                </c:pt>
                <c:pt idx="5963">
                  <c:v>69</c:v>
                </c:pt>
                <c:pt idx="5964">
                  <c:v>61</c:v>
                </c:pt>
                <c:pt idx="5965">
                  <c:v>50</c:v>
                </c:pt>
                <c:pt idx="5966">
                  <c:v>69</c:v>
                </c:pt>
                <c:pt idx="5967">
                  <c:v>72</c:v>
                </c:pt>
                <c:pt idx="5968">
                  <c:v>56</c:v>
                </c:pt>
                <c:pt idx="5969">
                  <c:v>45</c:v>
                </c:pt>
                <c:pt idx="5970">
                  <c:v>75</c:v>
                </c:pt>
                <c:pt idx="5971">
                  <c:v>65</c:v>
                </c:pt>
                <c:pt idx="5972">
                  <c:v>71</c:v>
                </c:pt>
                <c:pt idx="5973">
                  <c:v>72</c:v>
                </c:pt>
                <c:pt idx="5974">
                  <c:v>46</c:v>
                </c:pt>
                <c:pt idx="5975">
                  <c:v>70</c:v>
                </c:pt>
                <c:pt idx="5976">
                  <c:v>64</c:v>
                </c:pt>
                <c:pt idx="5977">
                  <c:v>56</c:v>
                </c:pt>
                <c:pt idx="5978">
                  <c:v>62</c:v>
                </c:pt>
                <c:pt idx="5979">
                  <c:v>63</c:v>
                </c:pt>
                <c:pt idx="5980">
                  <c:v>64</c:v>
                </c:pt>
                <c:pt idx="5981">
                  <c:v>65</c:v>
                </c:pt>
                <c:pt idx="5982">
                  <c:v>74</c:v>
                </c:pt>
                <c:pt idx="5983">
                  <c:v>70</c:v>
                </c:pt>
                <c:pt idx="5984">
                  <c:v>59</c:v>
                </c:pt>
                <c:pt idx="5985">
                  <c:v>52</c:v>
                </c:pt>
                <c:pt idx="5986">
                  <c:v>45</c:v>
                </c:pt>
                <c:pt idx="5987">
                  <c:v>55</c:v>
                </c:pt>
                <c:pt idx="5988">
                  <c:v>70</c:v>
                </c:pt>
                <c:pt idx="5989">
                  <c:v>56</c:v>
                </c:pt>
                <c:pt idx="5990">
                  <c:v>65</c:v>
                </c:pt>
                <c:pt idx="5991">
                  <c:v>60</c:v>
                </c:pt>
                <c:pt idx="5992">
                  <c:v>26</c:v>
                </c:pt>
                <c:pt idx="5993">
                  <c:v>75</c:v>
                </c:pt>
                <c:pt idx="5994">
                  <c:v>75</c:v>
                </c:pt>
                <c:pt idx="5995">
                  <c:v>70</c:v>
                </c:pt>
                <c:pt idx="5996">
                  <c:v>71</c:v>
                </c:pt>
                <c:pt idx="5997">
                  <c:v>40</c:v>
                </c:pt>
                <c:pt idx="5998">
                  <c:v>57</c:v>
                </c:pt>
                <c:pt idx="5999">
                  <c:v>57</c:v>
                </c:pt>
                <c:pt idx="6000">
                  <c:v>26</c:v>
                </c:pt>
                <c:pt idx="6001">
                  <c:v>71</c:v>
                </c:pt>
                <c:pt idx="6002">
                  <c:v>69</c:v>
                </c:pt>
                <c:pt idx="6003">
                  <c:v>75</c:v>
                </c:pt>
                <c:pt idx="6004">
                  <c:v>64</c:v>
                </c:pt>
                <c:pt idx="6005">
                  <c:v>66</c:v>
                </c:pt>
                <c:pt idx="6006">
                  <c:v>66</c:v>
                </c:pt>
                <c:pt idx="6007">
                  <c:v>71</c:v>
                </c:pt>
                <c:pt idx="6008">
                  <c:v>68</c:v>
                </c:pt>
                <c:pt idx="6009">
                  <c:v>59</c:v>
                </c:pt>
                <c:pt idx="6010">
                  <c:v>48</c:v>
                </c:pt>
                <c:pt idx="6011">
                  <c:v>58</c:v>
                </c:pt>
                <c:pt idx="6012">
                  <c:v>64</c:v>
                </c:pt>
                <c:pt idx="6013">
                  <c:v>42</c:v>
                </c:pt>
                <c:pt idx="6014">
                  <c:v>58</c:v>
                </c:pt>
                <c:pt idx="6015">
                  <c:v>66</c:v>
                </c:pt>
                <c:pt idx="6016">
                  <c:v>56</c:v>
                </c:pt>
                <c:pt idx="6017">
                  <c:v>71</c:v>
                </c:pt>
                <c:pt idx="6018">
                  <c:v>62</c:v>
                </c:pt>
                <c:pt idx="6019">
                  <c:v>54</c:v>
                </c:pt>
                <c:pt idx="6020">
                  <c:v>67</c:v>
                </c:pt>
                <c:pt idx="6021">
                  <c:v>65</c:v>
                </c:pt>
                <c:pt idx="6022">
                  <c:v>41</c:v>
                </c:pt>
                <c:pt idx="6023">
                  <c:v>67</c:v>
                </c:pt>
                <c:pt idx="6024">
                  <c:v>69</c:v>
                </c:pt>
                <c:pt idx="6025">
                  <c:v>59</c:v>
                </c:pt>
                <c:pt idx="6026">
                  <c:v>58</c:v>
                </c:pt>
                <c:pt idx="6027">
                  <c:v>64</c:v>
                </c:pt>
                <c:pt idx="6028">
                  <c:v>60</c:v>
                </c:pt>
                <c:pt idx="6029">
                  <c:v>53</c:v>
                </c:pt>
                <c:pt idx="6030">
                  <c:v>71</c:v>
                </c:pt>
                <c:pt idx="6031">
                  <c:v>64</c:v>
                </c:pt>
                <c:pt idx="6032">
                  <c:v>59</c:v>
                </c:pt>
                <c:pt idx="6033">
                  <c:v>56</c:v>
                </c:pt>
                <c:pt idx="6034">
                  <c:v>74</c:v>
                </c:pt>
                <c:pt idx="6035">
                  <c:v>71</c:v>
                </c:pt>
                <c:pt idx="6036">
                  <c:v>53</c:v>
                </c:pt>
                <c:pt idx="6037">
                  <c:v>48</c:v>
                </c:pt>
                <c:pt idx="6038">
                  <c:v>66</c:v>
                </c:pt>
                <c:pt idx="6039">
                  <c:v>45</c:v>
                </c:pt>
                <c:pt idx="6040">
                  <c:v>63</c:v>
                </c:pt>
                <c:pt idx="6041">
                  <c:v>69</c:v>
                </c:pt>
                <c:pt idx="6042">
                  <c:v>58</c:v>
                </c:pt>
                <c:pt idx="6043">
                  <c:v>60</c:v>
                </c:pt>
                <c:pt idx="6044">
                  <c:v>63</c:v>
                </c:pt>
                <c:pt idx="6045">
                  <c:v>60</c:v>
                </c:pt>
                <c:pt idx="6046">
                  <c:v>27</c:v>
                </c:pt>
                <c:pt idx="6047">
                  <c:v>32</c:v>
                </c:pt>
                <c:pt idx="6048">
                  <c:v>65</c:v>
                </c:pt>
                <c:pt idx="6049">
                  <c:v>69</c:v>
                </c:pt>
                <c:pt idx="6050">
                  <c:v>59</c:v>
                </c:pt>
                <c:pt idx="6051">
                  <c:v>73</c:v>
                </c:pt>
                <c:pt idx="6052">
                  <c:v>66</c:v>
                </c:pt>
                <c:pt idx="6053">
                  <c:v>50</c:v>
                </c:pt>
                <c:pt idx="6054">
                  <c:v>57</c:v>
                </c:pt>
                <c:pt idx="6055">
                  <c:v>63</c:v>
                </c:pt>
                <c:pt idx="6056">
                  <c:v>62</c:v>
                </c:pt>
                <c:pt idx="6057">
                  <c:v>46</c:v>
                </c:pt>
                <c:pt idx="6058">
                  <c:v>54</c:v>
                </c:pt>
                <c:pt idx="6059">
                  <c:v>41</c:v>
                </c:pt>
                <c:pt idx="6060">
                  <c:v>70</c:v>
                </c:pt>
                <c:pt idx="6061">
                  <c:v>74</c:v>
                </c:pt>
                <c:pt idx="6062">
                  <c:v>67</c:v>
                </c:pt>
                <c:pt idx="6063">
                  <c:v>67</c:v>
                </c:pt>
                <c:pt idx="6064">
                  <c:v>63</c:v>
                </c:pt>
                <c:pt idx="6065">
                  <c:v>71</c:v>
                </c:pt>
                <c:pt idx="6066">
                  <c:v>67</c:v>
                </c:pt>
                <c:pt idx="6067">
                  <c:v>43</c:v>
                </c:pt>
                <c:pt idx="6068">
                  <c:v>56</c:v>
                </c:pt>
                <c:pt idx="6069">
                  <c:v>72</c:v>
                </c:pt>
                <c:pt idx="6070">
                  <c:v>59</c:v>
                </c:pt>
                <c:pt idx="6071">
                  <c:v>73</c:v>
                </c:pt>
                <c:pt idx="6072">
                  <c:v>71</c:v>
                </c:pt>
                <c:pt idx="6073">
                  <c:v>64</c:v>
                </c:pt>
                <c:pt idx="6074">
                  <c:v>59</c:v>
                </c:pt>
                <c:pt idx="6075">
                  <c:v>54</c:v>
                </c:pt>
                <c:pt idx="6076">
                  <c:v>31</c:v>
                </c:pt>
                <c:pt idx="6077">
                  <c:v>61</c:v>
                </c:pt>
                <c:pt idx="6078">
                  <c:v>71</c:v>
                </c:pt>
                <c:pt idx="6079">
                  <c:v>53</c:v>
                </c:pt>
                <c:pt idx="6080">
                  <c:v>52</c:v>
                </c:pt>
                <c:pt idx="6081">
                  <c:v>51</c:v>
                </c:pt>
                <c:pt idx="6082">
                  <c:v>53</c:v>
                </c:pt>
                <c:pt idx="6083">
                  <c:v>51</c:v>
                </c:pt>
                <c:pt idx="6084">
                  <c:v>37</c:v>
                </c:pt>
                <c:pt idx="6085">
                  <c:v>71</c:v>
                </c:pt>
                <c:pt idx="6086">
                  <c:v>58</c:v>
                </c:pt>
                <c:pt idx="6087">
                  <c:v>66</c:v>
                </c:pt>
                <c:pt idx="6088">
                  <c:v>39</c:v>
                </c:pt>
                <c:pt idx="6089">
                  <c:v>54</c:v>
                </c:pt>
                <c:pt idx="6090">
                  <c:v>75</c:v>
                </c:pt>
                <c:pt idx="6091">
                  <c:v>58</c:v>
                </c:pt>
                <c:pt idx="6092">
                  <c:v>53</c:v>
                </c:pt>
                <c:pt idx="6093">
                  <c:v>52</c:v>
                </c:pt>
                <c:pt idx="6094">
                  <c:v>50</c:v>
                </c:pt>
                <c:pt idx="6095">
                  <c:v>57</c:v>
                </c:pt>
                <c:pt idx="6096">
                  <c:v>72</c:v>
                </c:pt>
                <c:pt idx="6097">
                  <c:v>61</c:v>
                </c:pt>
                <c:pt idx="6098">
                  <c:v>38</c:v>
                </c:pt>
                <c:pt idx="6099">
                  <c:v>42</c:v>
                </c:pt>
                <c:pt idx="6100">
                  <c:v>68</c:v>
                </c:pt>
                <c:pt idx="6101">
                  <c:v>65</c:v>
                </c:pt>
                <c:pt idx="6102">
                  <c:v>50</c:v>
                </c:pt>
                <c:pt idx="6103">
                  <c:v>62</c:v>
                </c:pt>
                <c:pt idx="6104">
                  <c:v>75</c:v>
                </c:pt>
                <c:pt idx="6105">
                  <c:v>71</c:v>
                </c:pt>
                <c:pt idx="6106">
                  <c:v>61</c:v>
                </c:pt>
                <c:pt idx="6107">
                  <c:v>52</c:v>
                </c:pt>
                <c:pt idx="6108">
                  <c:v>56</c:v>
                </c:pt>
                <c:pt idx="6109">
                  <c:v>60</c:v>
                </c:pt>
                <c:pt idx="6110">
                  <c:v>51</c:v>
                </c:pt>
                <c:pt idx="6111">
                  <c:v>62</c:v>
                </c:pt>
                <c:pt idx="6112">
                  <c:v>40</c:v>
                </c:pt>
                <c:pt idx="6113">
                  <c:v>70</c:v>
                </c:pt>
                <c:pt idx="6114">
                  <c:v>74</c:v>
                </c:pt>
                <c:pt idx="6115">
                  <c:v>62</c:v>
                </c:pt>
                <c:pt idx="6116">
                  <c:v>67</c:v>
                </c:pt>
                <c:pt idx="6117">
                  <c:v>63</c:v>
                </c:pt>
                <c:pt idx="6118">
                  <c:v>64</c:v>
                </c:pt>
                <c:pt idx="6119">
                  <c:v>69</c:v>
                </c:pt>
                <c:pt idx="6120">
                  <c:v>59</c:v>
                </c:pt>
                <c:pt idx="6121">
                  <c:v>68</c:v>
                </c:pt>
                <c:pt idx="6122">
                  <c:v>51</c:v>
                </c:pt>
                <c:pt idx="6123">
                  <c:v>53</c:v>
                </c:pt>
                <c:pt idx="6124">
                  <c:v>63</c:v>
                </c:pt>
                <c:pt idx="6125">
                  <c:v>37</c:v>
                </c:pt>
                <c:pt idx="6126">
                  <c:v>47</c:v>
                </c:pt>
                <c:pt idx="6127">
                  <c:v>33</c:v>
                </c:pt>
                <c:pt idx="6128">
                  <c:v>47</c:v>
                </c:pt>
                <c:pt idx="6129">
                  <c:v>61</c:v>
                </c:pt>
                <c:pt idx="6130">
                  <c:v>55</c:v>
                </c:pt>
                <c:pt idx="6131">
                  <c:v>71</c:v>
                </c:pt>
                <c:pt idx="6132">
                  <c:v>59</c:v>
                </c:pt>
                <c:pt idx="6133">
                  <c:v>57</c:v>
                </c:pt>
                <c:pt idx="6134">
                  <c:v>41</c:v>
                </c:pt>
                <c:pt idx="6135">
                  <c:v>48</c:v>
                </c:pt>
                <c:pt idx="6136">
                  <c:v>59</c:v>
                </c:pt>
                <c:pt idx="6137">
                  <c:v>59</c:v>
                </c:pt>
                <c:pt idx="6138">
                  <c:v>61</c:v>
                </c:pt>
                <c:pt idx="6139">
                  <c:v>63</c:v>
                </c:pt>
                <c:pt idx="6140">
                  <c:v>60</c:v>
                </c:pt>
                <c:pt idx="6141">
                  <c:v>39</c:v>
                </c:pt>
                <c:pt idx="6142">
                  <c:v>70</c:v>
                </c:pt>
                <c:pt idx="6143">
                  <c:v>54</c:v>
                </c:pt>
                <c:pt idx="6144">
                  <c:v>67</c:v>
                </c:pt>
                <c:pt idx="6145">
                  <c:v>65</c:v>
                </c:pt>
                <c:pt idx="6146">
                  <c:v>34</c:v>
                </c:pt>
                <c:pt idx="6147">
                  <c:v>51</c:v>
                </c:pt>
                <c:pt idx="6148">
                  <c:v>72</c:v>
                </c:pt>
                <c:pt idx="6149">
                  <c:v>48</c:v>
                </c:pt>
                <c:pt idx="6150">
                  <c:v>75</c:v>
                </c:pt>
                <c:pt idx="6151">
                  <c:v>74</c:v>
                </c:pt>
                <c:pt idx="6152">
                  <c:v>66</c:v>
                </c:pt>
                <c:pt idx="6153">
                  <c:v>73</c:v>
                </c:pt>
                <c:pt idx="6154">
                  <c:v>65</c:v>
                </c:pt>
                <c:pt idx="6155">
                  <c:v>57</c:v>
                </c:pt>
                <c:pt idx="6156">
                  <c:v>75</c:v>
                </c:pt>
                <c:pt idx="6157">
                  <c:v>68</c:v>
                </c:pt>
                <c:pt idx="6158">
                  <c:v>54</c:v>
                </c:pt>
                <c:pt idx="6159">
                  <c:v>28</c:v>
                </c:pt>
                <c:pt idx="6160">
                  <c:v>41</c:v>
                </c:pt>
                <c:pt idx="6161">
                  <c:v>74</c:v>
                </c:pt>
                <c:pt idx="6162">
                  <c:v>55</c:v>
                </c:pt>
                <c:pt idx="6163">
                  <c:v>74</c:v>
                </c:pt>
                <c:pt idx="6164">
                  <c:v>71</c:v>
                </c:pt>
                <c:pt idx="6165">
                  <c:v>57</c:v>
                </c:pt>
                <c:pt idx="6166">
                  <c:v>48</c:v>
                </c:pt>
                <c:pt idx="6167">
                  <c:v>67</c:v>
                </c:pt>
                <c:pt idx="6168">
                  <c:v>63</c:v>
                </c:pt>
                <c:pt idx="6169">
                  <c:v>64</c:v>
                </c:pt>
                <c:pt idx="6170">
                  <c:v>51</c:v>
                </c:pt>
                <c:pt idx="6171">
                  <c:v>60</c:v>
                </c:pt>
                <c:pt idx="6172">
                  <c:v>54</c:v>
                </c:pt>
                <c:pt idx="6173">
                  <c:v>46</c:v>
                </c:pt>
                <c:pt idx="6174">
                  <c:v>53</c:v>
                </c:pt>
                <c:pt idx="6175">
                  <c:v>67</c:v>
                </c:pt>
                <c:pt idx="6176">
                  <c:v>64</c:v>
                </c:pt>
                <c:pt idx="6177">
                  <c:v>36</c:v>
                </c:pt>
                <c:pt idx="6178">
                  <c:v>56</c:v>
                </c:pt>
                <c:pt idx="6179">
                  <c:v>73</c:v>
                </c:pt>
                <c:pt idx="6180">
                  <c:v>55</c:v>
                </c:pt>
                <c:pt idx="6181">
                  <c:v>58</c:v>
                </c:pt>
                <c:pt idx="6182">
                  <c:v>65</c:v>
                </c:pt>
                <c:pt idx="6183">
                  <c:v>59</c:v>
                </c:pt>
                <c:pt idx="6184">
                  <c:v>69</c:v>
                </c:pt>
                <c:pt idx="6185">
                  <c:v>60</c:v>
                </c:pt>
                <c:pt idx="6186">
                  <c:v>62</c:v>
                </c:pt>
                <c:pt idx="6187">
                  <c:v>46</c:v>
                </c:pt>
                <c:pt idx="6188">
                  <c:v>57</c:v>
                </c:pt>
                <c:pt idx="6189">
                  <c:v>73</c:v>
                </c:pt>
                <c:pt idx="6190">
                  <c:v>49</c:v>
                </c:pt>
                <c:pt idx="6191">
                  <c:v>58</c:v>
                </c:pt>
                <c:pt idx="6192">
                  <c:v>24</c:v>
                </c:pt>
                <c:pt idx="6193">
                  <c:v>72</c:v>
                </c:pt>
                <c:pt idx="6194">
                  <c:v>74</c:v>
                </c:pt>
                <c:pt idx="6195">
                  <c:v>54</c:v>
                </c:pt>
                <c:pt idx="6196">
                  <c:v>44</c:v>
                </c:pt>
                <c:pt idx="6197">
                  <c:v>17</c:v>
                </c:pt>
                <c:pt idx="6198">
                  <c:v>60</c:v>
                </c:pt>
                <c:pt idx="6199">
                  <c:v>57</c:v>
                </c:pt>
                <c:pt idx="6200">
                  <c:v>69</c:v>
                </c:pt>
                <c:pt idx="6201">
                  <c:v>58</c:v>
                </c:pt>
                <c:pt idx="6202">
                  <c:v>74</c:v>
                </c:pt>
                <c:pt idx="6203">
                  <c:v>43</c:v>
                </c:pt>
                <c:pt idx="6204">
                  <c:v>45</c:v>
                </c:pt>
                <c:pt idx="6205">
                  <c:v>55</c:v>
                </c:pt>
                <c:pt idx="6206">
                  <c:v>72</c:v>
                </c:pt>
                <c:pt idx="6207">
                  <c:v>58</c:v>
                </c:pt>
                <c:pt idx="6208">
                  <c:v>75</c:v>
                </c:pt>
                <c:pt idx="6209">
                  <c:v>48</c:v>
                </c:pt>
                <c:pt idx="6210">
                  <c:v>69</c:v>
                </c:pt>
                <c:pt idx="6211">
                  <c:v>75</c:v>
                </c:pt>
                <c:pt idx="6212">
                  <c:v>62</c:v>
                </c:pt>
                <c:pt idx="6213">
                  <c:v>59</c:v>
                </c:pt>
                <c:pt idx="6214">
                  <c:v>61</c:v>
                </c:pt>
                <c:pt idx="6215">
                  <c:v>56</c:v>
                </c:pt>
                <c:pt idx="6216">
                  <c:v>62</c:v>
                </c:pt>
                <c:pt idx="6217">
                  <c:v>58</c:v>
                </c:pt>
                <c:pt idx="6218">
                  <c:v>52</c:v>
                </c:pt>
                <c:pt idx="6219">
                  <c:v>37</c:v>
                </c:pt>
                <c:pt idx="6220">
                  <c:v>75</c:v>
                </c:pt>
                <c:pt idx="6221">
                  <c:v>45</c:v>
                </c:pt>
                <c:pt idx="6222">
                  <c:v>70</c:v>
                </c:pt>
                <c:pt idx="6223">
                  <c:v>62</c:v>
                </c:pt>
                <c:pt idx="6224">
                  <c:v>67</c:v>
                </c:pt>
                <c:pt idx="6225">
                  <c:v>70</c:v>
                </c:pt>
                <c:pt idx="6226">
                  <c:v>34</c:v>
                </c:pt>
                <c:pt idx="6227">
                  <c:v>66</c:v>
                </c:pt>
                <c:pt idx="6228">
                  <c:v>62</c:v>
                </c:pt>
                <c:pt idx="6229">
                  <c:v>53</c:v>
                </c:pt>
                <c:pt idx="6230">
                  <c:v>48</c:v>
                </c:pt>
                <c:pt idx="6231">
                  <c:v>71</c:v>
                </c:pt>
                <c:pt idx="6232">
                  <c:v>62</c:v>
                </c:pt>
                <c:pt idx="6233">
                  <c:v>68</c:v>
                </c:pt>
                <c:pt idx="6234">
                  <c:v>63</c:v>
                </c:pt>
                <c:pt idx="6235">
                  <c:v>70</c:v>
                </c:pt>
                <c:pt idx="6236">
                  <c:v>65</c:v>
                </c:pt>
                <c:pt idx="6237">
                  <c:v>53</c:v>
                </c:pt>
                <c:pt idx="6238">
                  <c:v>52</c:v>
                </c:pt>
                <c:pt idx="6239">
                  <c:v>74</c:v>
                </c:pt>
                <c:pt idx="6240">
                  <c:v>71</c:v>
                </c:pt>
                <c:pt idx="6241">
                  <c:v>74</c:v>
                </c:pt>
                <c:pt idx="6242">
                  <c:v>62</c:v>
                </c:pt>
                <c:pt idx="6243">
                  <c:v>53</c:v>
                </c:pt>
                <c:pt idx="6244">
                  <c:v>73</c:v>
                </c:pt>
                <c:pt idx="6245">
                  <c:v>47</c:v>
                </c:pt>
                <c:pt idx="6246">
                  <c:v>58</c:v>
                </c:pt>
                <c:pt idx="6247">
                  <c:v>61</c:v>
                </c:pt>
                <c:pt idx="6248">
                  <c:v>56</c:v>
                </c:pt>
                <c:pt idx="6249">
                  <c:v>69</c:v>
                </c:pt>
                <c:pt idx="6250">
                  <c:v>66</c:v>
                </c:pt>
                <c:pt idx="6251">
                  <c:v>65</c:v>
                </c:pt>
                <c:pt idx="6252">
                  <c:v>75</c:v>
                </c:pt>
                <c:pt idx="6253">
                  <c:v>74</c:v>
                </c:pt>
                <c:pt idx="6254">
                  <c:v>52</c:v>
                </c:pt>
                <c:pt idx="6255">
                  <c:v>71</c:v>
                </c:pt>
                <c:pt idx="6256">
                  <c:v>56</c:v>
                </c:pt>
                <c:pt idx="6257">
                  <c:v>62</c:v>
                </c:pt>
                <c:pt idx="6258">
                  <c:v>54</c:v>
                </c:pt>
                <c:pt idx="6259">
                  <c:v>55</c:v>
                </c:pt>
                <c:pt idx="6260">
                  <c:v>60</c:v>
                </c:pt>
                <c:pt idx="6261">
                  <c:v>54</c:v>
                </c:pt>
                <c:pt idx="6262">
                  <c:v>73</c:v>
                </c:pt>
                <c:pt idx="6263">
                  <c:v>69</c:v>
                </c:pt>
                <c:pt idx="6264">
                  <c:v>59</c:v>
                </c:pt>
                <c:pt idx="6265">
                  <c:v>61</c:v>
                </c:pt>
                <c:pt idx="6266">
                  <c:v>65</c:v>
                </c:pt>
                <c:pt idx="6267">
                  <c:v>52</c:v>
                </c:pt>
                <c:pt idx="6268">
                  <c:v>60</c:v>
                </c:pt>
                <c:pt idx="6269">
                  <c:v>75</c:v>
                </c:pt>
                <c:pt idx="6270">
                  <c:v>63</c:v>
                </c:pt>
                <c:pt idx="6271">
                  <c:v>56</c:v>
                </c:pt>
                <c:pt idx="6272">
                  <c:v>56</c:v>
                </c:pt>
                <c:pt idx="6273">
                  <c:v>60</c:v>
                </c:pt>
                <c:pt idx="6274">
                  <c:v>64</c:v>
                </c:pt>
                <c:pt idx="6275">
                  <c:v>63</c:v>
                </c:pt>
                <c:pt idx="6276">
                  <c:v>55</c:v>
                </c:pt>
                <c:pt idx="6277">
                  <c:v>60</c:v>
                </c:pt>
                <c:pt idx="6278">
                  <c:v>66</c:v>
                </c:pt>
                <c:pt idx="6279">
                  <c:v>57</c:v>
                </c:pt>
                <c:pt idx="6280">
                  <c:v>59</c:v>
                </c:pt>
                <c:pt idx="6281">
                  <c:v>26</c:v>
                </c:pt>
                <c:pt idx="6282">
                  <c:v>61</c:v>
                </c:pt>
                <c:pt idx="6283">
                  <c:v>54</c:v>
                </c:pt>
                <c:pt idx="6284">
                  <c:v>61</c:v>
                </c:pt>
                <c:pt idx="6285">
                  <c:v>60</c:v>
                </c:pt>
                <c:pt idx="6286">
                  <c:v>72</c:v>
                </c:pt>
                <c:pt idx="6287">
                  <c:v>60</c:v>
                </c:pt>
                <c:pt idx="6288">
                  <c:v>75</c:v>
                </c:pt>
                <c:pt idx="6289">
                  <c:v>65</c:v>
                </c:pt>
                <c:pt idx="6290">
                  <c:v>61</c:v>
                </c:pt>
                <c:pt idx="6291">
                  <c:v>75</c:v>
                </c:pt>
                <c:pt idx="6292">
                  <c:v>69</c:v>
                </c:pt>
                <c:pt idx="6293">
                  <c:v>57</c:v>
                </c:pt>
                <c:pt idx="6294">
                  <c:v>68</c:v>
                </c:pt>
                <c:pt idx="6295">
                  <c:v>60</c:v>
                </c:pt>
                <c:pt idx="6296">
                  <c:v>54</c:v>
                </c:pt>
                <c:pt idx="6297">
                  <c:v>47</c:v>
                </c:pt>
                <c:pt idx="6298">
                  <c:v>67</c:v>
                </c:pt>
                <c:pt idx="6299">
                  <c:v>51</c:v>
                </c:pt>
                <c:pt idx="6300">
                  <c:v>51</c:v>
                </c:pt>
                <c:pt idx="6301">
                  <c:v>68</c:v>
                </c:pt>
                <c:pt idx="6302">
                  <c:v>51</c:v>
                </c:pt>
                <c:pt idx="6303">
                  <c:v>68</c:v>
                </c:pt>
                <c:pt idx="6304">
                  <c:v>49</c:v>
                </c:pt>
                <c:pt idx="6305">
                  <c:v>71</c:v>
                </c:pt>
                <c:pt idx="6306">
                  <c:v>70</c:v>
                </c:pt>
                <c:pt idx="6307">
                  <c:v>68</c:v>
                </c:pt>
                <c:pt idx="6308">
                  <c:v>69</c:v>
                </c:pt>
                <c:pt idx="6309">
                  <c:v>59</c:v>
                </c:pt>
                <c:pt idx="6310">
                  <c:v>67</c:v>
                </c:pt>
                <c:pt idx="6311">
                  <c:v>75</c:v>
                </c:pt>
                <c:pt idx="6312">
                  <c:v>54</c:v>
                </c:pt>
                <c:pt idx="6313">
                  <c:v>61</c:v>
                </c:pt>
                <c:pt idx="6314">
                  <c:v>41</c:v>
                </c:pt>
                <c:pt idx="6315">
                  <c:v>74</c:v>
                </c:pt>
                <c:pt idx="6316">
                  <c:v>61</c:v>
                </c:pt>
                <c:pt idx="6317">
                  <c:v>45</c:v>
                </c:pt>
                <c:pt idx="6318">
                  <c:v>75</c:v>
                </c:pt>
                <c:pt idx="6319">
                  <c:v>61</c:v>
                </c:pt>
                <c:pt idx="6320">
                  <c:v>69</c:v>
                </c:pt>
                <c:pt idx="6321">
                  <c:v>75</c:v>
                </c:pt>
                <c:pt idx="6322">
                  <c:v>51</c:v>
                </c:pt>
                <c:pt idx="6323">
                  <c:v>70</c:v>
                </c:pt>
                <c:pt idx="6324">
                  <c:v>58</c:v>
                </c:pt>
                <c:pt idx="6325">
                  <c:v>69</c:v>
                </c:pt>
                <c:pt idx="6326">
                  <c:v>72</c:v>
                </c:pt>
                <c:pt idx="6327">
                  <c:v>69</c:v>
                </c:pt>
                <c:pt idx="6328">
                  <c:v>68</c:v>
                </c:pt>
                <c:pt idx="6329">
                  <c:v>56</c:v>
                </c:pt>
                <c:pt idx="6330">
                  <c:v>59</c:v>
                </c:pt>
                <c:pt idx="6331">
                  <c:v>70</c:v>
                </c:pt>
                <c:pt idx="6332">
                  <c:v>71</c:v>
                </c:pt>
                <c:pt idx="6333">
                  <c:v>51</c:v>
                </c:pt>
                <c:pt idx="6334">
                  <c:v>73</c:v>
                </c:pt>
                <c:pt idx="6335">
                  <c:v>57</c:v>
                </c:pt>
                <c:pt idx="6336">
                  <c:v>70</c:v>
                </c:pt>
                <c:pt idx="6337">
                  <c:v>61</c:v>
                </c:pt>
                <c:pt idx="6338">
                  <c:v>71</c:v>
                </c:pt>
                <c:pt idx="6339">
                  <c:v>75</c:v>
                </c:pt>
                <c:pt idx="6340">
                  <c:v>70</c:v>
                </c:pt>
                <c:pt idx="6341">
                  <c:v>70</c:v>
                </c:pt>
                <c:pt idx="6342">
                  <c:v>64</c:v>
                </c:pt>
                <c:pt idx="6343">
                  <c:v>69</c:v>
                </c:pt>
                <c:pt idx="6344">
                  <c:v>70</c:v>
                </c:pt>
                <c:pt idx="6345">
                  <c:v>41</c:v>
                </c:pt>
                <c:pt idx="6346">
                  <c:v>71</c:v>
                </c:pt>
                <c:pt idx="6347">
                  <c:v>53</c:v>
                </c:pt>
                <c:pt idx="6348">
                  <c:v>54</c:v>
                </c:pt>
                <c:pt idx="6349">
                  <c:v>71</c:v>
                </c:pt>
                <c:pt idx="6350">
                  <c:v>68</c:v>
                </c:pt>
                <c:pt idx="6351">
                  <c:v>53</c:v>
                </c:pt>
                <c:pt idx="6352">
                  <c:v>70</c:v>
                </c:pt>
                <c:pt idx="6353">
                  <c:v>55</c:v>
                </c:pt>
                <c:pt idx="6354">
                  <c:v>48</c:v>
                </c:pt>
                <c:pt idx="6355">
                  <c:v>63</c:v>
                </c:pt>
                <c:pt idx="6356">
                  <c:v>62</c:v>
                </c:pt>
                <c:pt idx="6357">
                  <c:v>47</c:v>
                </c:pt>
                <c:pt idx="6358">
                  <c:v>59</c:v>
                </c:pt>
                <c:pt idx="6359">
                  <c:v>73</c:v>
                </c:pt>
                <c:pt idx="6360">
                  <c:v>49</c:v>
                </c:pt>
                <c:pt idx="6361">
                  <c:v>74</c:v>
                </c:pt>
                <c:pt idx="6362">
                  <c:v>42</c:v>
                </c:pt>
                <c:pt idx="6363">
                  <c:v>58</c:v>
                </c:pt>
                <c:pt idx="6364">
                  <c:v>62</c:v>
                </c:pt>
                <c:pt idx="6365">
                  <c:v>58</c:v>
                </c:pt>
                <c:pt idx="6366">
                  <c:v>60</c:v>
                </c:pt>
                <c:pt idx="6367">
                  <c:v>39</c:v>
                </c:pt>
                <c:pt idx="6368">
                  <c:v>57</c:v>
                </c:pt>
                <c:pt idx="6369">
                  <c:v>62</c:v>
                </c:pt>
                <c:pt idx="6370">
                  <c:v>71</c:v>
                </c:pt>
                <c:pt idx="6371">
                  <c:v>58</c:v>
                </c:pt>
                <c:pt idx="6372">
                  <c:v>64</c:v>
                </c:pt>
                <c:pt idx="6373">
                  <c:v>45</c:v>
                </c:pt>
                <c:pt idx="6374">
                  <c:v>60</c:v>
                </c:pt>
                <c:pt idx="6375">
                  <c:v>33</c:v>
                </c:pt>
                <c:pt idx="6376">
                  <c:v>56</c:v>
                </c:pt>
                <c:pt idx="6377">
                  <c:v>63</c:v>
                </c:pt>
                <c:pt idx="6378">
                  <c:v>41</c:v>
                </c:pt>
                <c:pt idx="6379">
                  <c:v>69</c:v>
                </c:pt>
                <c:pt idx="6380">
                  <c:v>59</c:v>
                </c:pt>
                <c:pt idx="6381">
                  <c:v>75</c:v>
                </c:pt>
                <c:pt idx="6382">
                  <c:v>66</c:v>
                </c:pt>
                <c:pt idx="6383">
                  <c:v>69</c:v>
                </c:pt>
                <c:pt idx="6384">
                  <c:v>35</c:v>
                </c:pt>
                <c:pt idx="6385">
                  <c:v>63</c:v>
                </c:pt>
                <c:pt idx="6386">
                  <c:v>61</c:v>
                </c:pt>
                <c:pt idx="6387">
                  <c:v>44</c:v>
                </c:pt>
                <c:pt idx="6388">
                  <c:v>59</c:v>
                </c:pt>
                <c:pt idx="6389">
                  <c:v>55</c:v>
                </c:pt>
                <c:pt idx="6390">
                  <c:v>70</c:v>
                </c:pt>
                <c:pt idx="6391">
                  <c:v>71</c:v>
                </c:pt>
                <c:pt idx="6392">
                  <c:v>68</c:v>
                </c:pt>
                <c:pt idx="6393">
                  <c:v>55</c:v>
                </c:pt>
                <c:pt idx="6394">
                  <c:v>67</c:v>
                </c:pt>
                <c:pt idx="6395">
                  <c:v>73</c:v>
                </c:pt>
                <c:pt idx="6396">
                  <c:v>75</c:v>
                </c:pt>
                <c:pt idx="6397">
                  <c:v>67</c:v>
                </c:pt>
                <c:pt idx="6398">
                  <c:v>52</c:v>
                </c:pt>
                <c:pt idx="6399">
                  <c:v>41</c:v>
                </c:pt>
                <c:pt idx="6400">
                  <c:v>65</c:v>
                </c:pt>
                <c:pt idx="6401">
                  <c:v>35</c:v>
                </c:pt>
                <c:pt idx="6402">
                  <c:v>47</c:v>
                </c:pt>
                <c:pt idx="6403">
                  <c:v>75</c:v>
                </c:pt>
                <c:pt idx="6404">
                  <c:v>64</c:v>
                </c:pt>
                <c:pt idx="6405">
                  <c:v>64</c:v>
                </c:pt>
                <c:pt idx="6406">
                  <c:v>61</c:v>
                </c:pt>
                <c:pt idx="6407">
                  <c:v>72</c:v>
                </c:pt>
                <c:pt idx="6408">
                  <c:v>52</c:v>
                </c:pt>
                <c:pt idx="6409">
                  <c:v>50</c:v>
                </c:pt>
                <c:pt idx="6410">
                  <c:v>61</c:v>
                </c:pt>
                <c:pt idx="6411">
                  <c:v>72</c:v>
                </c:pt>
                <c:pt idx="6412">
                  <c:v>66</c:v>
                </c:pt>
                <c:pt idx="6413">
                  <c:v>61</c:v>
                </c:pt>
                <c:pt idx="6414">
                  <c:v>64</c:v>
                </c:pt>
                <c:pt idx="6415">
                  <c:v>60</c:v>
                </c:pt>
                <c:pt idx="6416">
                  <c:v>57</c:v>
                </c:pt>
                <c:pt idx="6417">
                  <c:v>58</c:v>
                </c:pt>
                <c:pt idx="6418">
                  <c:v>57</c:v>
                </c:pt>
                <c:pt idx="6419">
                  <c:v>58</c:v>
                </c:pt>
                <c:pt idx="6420">
                  <c:v>67</c:v>
                </c:pt>
                <c:pt idx="6421">
                  <c:v>75</c:v>
                </c:pt>
                <c:pt idx="6422">
                  <c:v>71</c:v>
                </c:pt>
                <c:pt idx="6423">
                  <c:v>57</c:v>
                </c:pt>
                <c:pt idx="6424">
                  <c:v>65</c:v>
                </c:pt>
                <c:pt idx="6425">
                  <c:v>74</c:v>
                </c:pt>
                <c:pt idx="6426">
                  <c:v>43</c:v>
                </c:pt>
                <c:pt idx="6427">
                  <c:v>49</c:v>
                </c:pt>
                <c:pt idx="6428">
                  <c:v>69</c:v>
                </c:pt>
                <c:pt idx="6429">
                  <c:v>61</c:v>
                </c:pt>
                <c:pt idx="6430">
                  <c:v>74</c:v>
                </c:pt>
                <c:pt idx="6431">
                  <c:v>63</c:v>
                </c:pt>
                <c:pt idx="6432">
                  <c:v>45</c:v>
                </c:pt>
                <c:pt idx="6433">
                  <c:v>75</c:v>
                </c:pt>
                <c:pt idx="6434">
                  <c:v>68</c:v>
                </c:pt>
                <c:pt idx="6435">
                  <c:v>61</c:v>
                </c:pt>
                <c:pt idx="6436">
                  <c:v>70</c:v>
                </c:pt>
                <c:pt idx="6437">
                  <c:v>67</c:v>
                </c:pt>
                <c:pt idx="6438">
                  <c:v>68</c:v>
                </c:pt>
                <c:pt idx="6439">
                  <c:v>73</c:v>
                </c:pt>
                <c:pt idx="6440">
                  <c:v>58</c:v>
                </c:pt>
                <c:pt idx="6441">
                  <c:v>70</c:v>
                </c:pt>
                <c:pt idx="6442">
                  <c:v>64</c:v>
                </c:pt>
                <c:pt idx="6443">
                  <c:v>61</c:v>
                </c:pt>
                <c:pt idx="6444">
                  <c:v>58</c:v>
                </c:pt>
                <c:pt idx="6445">
                  <c:v>63</c:v>
                </c:pt>
                <c:pt idx="6446">
                  <c:v>70</c:v>
                </c:pt>
                <c:pt idx="6447">
                  <c:v>63</c:v>
                </c:pt>
                <c:pt idx="6448">
                  <c:v>44</c:v>
                </c:pt>
                <c:pt idx="6449">
                  <c:v>51</c:v>
                </c:pt>
                <c:pt idx="6450">
                  <c:v>67</c:v>
                </c:pt>
                <c:pt idx="6451">
                  <c:v>75</c:v>
                </c:pt>
                <c:pt idx="6452">
                  <c:v>67</c:v>
                </c:pt>
                <c:pt idx="6453">
                  <c:v>71</c:v>
                </c:pt>
                <c:pt idx="6454">
                  <c:v>68</c:v>
                </c:pt>
                <c:pt idx="6455">
                  <c:v>67</c:v>
                </c:pt>
                <c:pt idx="6456">
                  <c:v>62</c:v>
                </c:pt>
                <c:pt idx="6457">
                  <c:v>35</c:v>
                </c:pt>
                <c:pt idx="6458">
                  <c:v>58</c:v>
                </c:pt>
                <c:pt idx="6459">
                  <c:v>58</c:v>
                </c:pt>
                <c:pt idx="6460">
                  <c:v>70</c:v>
                </c:pt>
                <c:pt idx="6461">
                  <c:v>47</c:v>
                </c:pt>
                <c:pt idx="6462">
                  <c:v>75</c:v>
                </c:pt>
                <c:pt idx="6463">
                  <c:v>60</c:v>
                </c:pt>
                <c:pt idx="6464">
                  <c:v>62</c:v>
                </c:pt>
                <c:pt idx="6465">
                  <c:v>70</c:v>
                </c:pt>
                <c:pt idx="6466">
                  <c:v>71</c:v>
                </c:pt>
                <c:pt idx="6467">
                  <c:v>64</c:v>
                </c:pt>
                <c:pt idx="6468">
                  <c:v>57</c:v>
                </c:pt>
                <c:pt idx="6469">
                  <c:v>72</c:v>
                </c:pt>
                <c:pt idx="6470">
                  <c:v>75</c:v>
                </c:pt>
                <c:pt idx="6471">
                  <c:v>58</c:v>
                </c:pt>
                <c:pt idx="6472">
                  <c:v>63</c:v>
                </c:pt>
                <c:pt idx="6473">
                  <c:v>61</c:v>
                </c:pt>
                <c:pt idx="6474">
                  <c:v>66</c:v>
                </c:pt>
                <c:pt idx="6475">
                  <c:v>65</c:v>
                </c:pt>
                <c:pt idx="6476">
                  <c:v>62</c:v>
                </c:pt>
                <c:pt idx="6477">
                  <c:v>60</c:v>
                </c:pt>
                <c:pt idx="6478">
                  <c:v>63</c:v>
                </c:pt>
                <c:pt idx="6479">
                  <c:v>52</c:v>
                </c:pt>
                <c:pt idx="6480">
                  <c:v>72</c:v>
                </c:pt>
                <c:pt idx="6481">
                  <c:v>75</c:v>
                </c:pt>
                <c:pt idx="6482">
                  <c:v>58</c:v>
                </c:pt>
                <c:pt idx="6483">
                  <c:v>60</c:v>
                </c:pt>
                <c:pt idx="6484">
                  <c:v>61</c:v>
                </c:pt>
                <c:pt idx="6485">
                  <c:v>59</c:v>
                </c:pt>
                <c:pt idx="6486">
                  <c:v>52</c:v>
                </c:pt>
                <c:pt idx="6487">
                  <c:v>43</c:v>
                </c:pt>
                <c:pt idx="6488">
                  <c:v>74</c:v>
                </c:pt>
                <c:pt idx="6489">
                  <c:v>32</c:v>
                </c:pt>
                <c:pt idx="6490">
                  <c:v>63</c:v>
                </c:pt>
                <c:pt idx="6491">
                  <c:v>30</c:v>
                </c:pt>
                <c:pt idx="6492">
                  <c:v>72</c:v>
                </c:pt>
                <c:pt idx="6493">
                  <c:v>60</c:v>
                </c:pt>
                <c:pt idx="6494">
                  <c:v>54</c:v>
                </c:pt>
                <c:pt idx="6495">
                  <c:v>70</c:v>
                </c:pt>
                <c:pt idx="6496">
                  <c:v>52</c:v>
                </c:pt>
                <c:pt idx="6497">
                  <c:v>61</c:v>
                </c:pt>
                <c:pt idx="6498">
                  <c:v>72</c:v>
                </c:pt>
                <c:pt idx="6499">
                  <c:v>75</c:v>
                </c:pt>
                <c:pt idx="6500">
                  <c:v>72</c:v>
                </c:pt>
                <c:pt idx="6501">
                  <c:v>30</c:v>
                </c:pt>
                <c:pt idx="6502">
                  <c:v>47</c:v>
                </c:pt>
                <c:pt idx="6503">
                  <c:v>55</c:v>
                </c:pt>
                <c:pt idx="6504">
                  <c:v>73</c:v>
                </c:pt>
                <c:pt idx="6505">
                  <c:v>69</c:v>
                </c:pt>
                <c:pt idx="6506">
                  <c:v>67</c:v>
                </c:pt>
                <c:pt idx="6507">
                  <c:v>36</c:v>
                </c:pt>
                <c:pt idx="6508">
                  <c:v>62</c:v>
                </c:pt>
                <c:pt idx="6509">
                  <c:v>57</c:v>
                </c:pt>
                <c:pt idx="6510">
                  <c:v>73</c:v>
                </c:pt>
                <c:pt idx="6511">
                  <c:v>50</c:v>
                </c:pt>
                <c:pt idx="6512">
                  <c:v>74</c:v>
                </c:pt>
                <c:pt idx="6513">
                  <c:v>74</c:v>
                </c:pt>
                <c:pt idx="6514">
                  <c:v>67</c:v>
                </c:pt>
                <c:pt idx="6515">
                  <c:v>68</c:v>
                </c:pt>
                <c:pt idx="6516">
                  <c:v>71</c:v>
                </c:pt>
                <c:pt idx="6517">
                  <c:v>71</c:v>
                </c:pt>
                <c:pt idx="6518">
                  <c:v>61</c:v>
                </c:pt>
                <c:pt idx="6519">
                  <c:v>67</c:v>
                </c:pt>
                <c:pt idx="6520">
                  <c:v>75</c:v>
                </c:pt>
                <c:pt idx="6521">
                  <c:v>67</c:v>
                </c:pt>
                <c:pt idx="6522">
                  <c:v>70</c:v>
                </c:pt>
                <c:pt idx="6523">
                  <c:v>64</c:v>
                </c:pt>
                <c:pt idx="6524">
                  <c:v>64</c:v>
                </c:pt>
                <c:pt idx="6525">
                  <c:v>45</c:v>
                </c:pt>
                <c:pt idx="6526">
                  <c:v>57</c:v>
                </c:pt>
                <c:pt idx="6527">
                  <c:v>74</c:v>
                </c:pt>
                <c:pt idx="6528">
                  <c:v>31</c:v>
                </c:pt>
                <c:pt idx="6529">
                  <c:v>63</c:v>
                </c:pt>
                <c:pt idx="6530">
                  <c:v>71</c:v>
                </c:pt>
                <c:pt idx="6531">
                  <c:v>73</c:v>
                </c:pt>
                <c:pt idx="6532">
                  <c:v>45</c:v>
                </c:pt>
                <c:pt idx="6533">
                  <c:v>60</c:v>
                </c:pt>
                <c:pt idx="6534">
                  <c:v>51</c:v>
                </c:pt>
                <c:pt idx="6535">
                  <c:v>75</c:v>
                </c:pt>
                <c:pt idx="6536">
                  <c:v>75</c:v>
                </c:pt>
                <c:pt idx="6537">
                  <c:v>73</c:v>
                </c:pt>
                <c:pt idx="6538">
                  <c:v>55</c:v>
                </c:pt>
                <c:pt idx="6539">
                  <c:v>63</c:v>
                </c:pt>
                <c:pt idx="6540">
                  <c:v>74</c:v>
                </c:pt>
                <c:pt idx="6541">
                  <c:v>53</c:v>
                </c:pt>
                <c:pt idx="6542">
                  <c:v>62</c:v>
                </c:pt>
                <c:pt idx="6543">
                  <c:v>63</c:v>
                </c:pt>
                <c:pt idx="6544">
                  <c:v>71</c:v>
                </c:pt>
                <c:pt idx="6545">
                  <c:v>21</c:v>
                </c:pt>
                <c:pt idx="6546">
                  <c:v>72</c:v>
                </c:pt>
                <c:pt idx="6547">
                  <c:v>50</c:v>
                </c:pt>
                <c:pt idx="6548">
                  <c:v>72</c:v>
                </c:pt>
                <c:pt idx="6549">
                  <c:v>55</c:v>
                </c:pt>
                <c:pt idx="6550">
                  <c:v>51</c:v>
                </c:pt>
                <c:pt idx="6551">
                  <c:v>56</c:v>
                </c:pt>
                <c:pt idx="6552">
                  <c:v>55</c:v>
                </c:pt>
                <c:pt idx="6553">
                  <c:v>70</c:v>
                </c:pt>
                <c:pt idx="6554">
                  <c:v>53</c:v>
                </c:pt>
                <c:pt idx="6555">
                  <c:v>74</c:v>
                </c:pt>
                <c:pt idx="6556">
                  <c:v>51</c:v>
                </c:pt>
                <c:pt idx="6557">
                  <c:v>65</c:v>
                </c:pt>
                <c:pt idx="6558">
                  <c:v>59</c:v>
                </c:pt>
                <c:pt idx="6559">
                  <c:v>58</c:v>
                </c:pt>
                <c:pt idx="6560">
                  <c:v>75</c:v>
                </c:pt>
                <c:pt idx="6561">
                  <c:v>75</c:v>
                </c:pt>
                <c:pt idx="6562">
                  <c:v>45</c:v>
                </c:pt>
                <c:pt idx="6563">
                  <c:v>57</c:v>
                </c:pt>
                <c:pt idx="6564">
                  <c:v>66</c:v>
                </c:pt>
                <c:pt idx="6565">
                  <c:v>54</c:v>
                </c:pt>
                <c:pt idx="6566">
                  <c:v>64</c:v>
                </c:pt>
                <c:pt idx="6567">
                  <c:v>57</c:v>
                </c:pt>
                <c:pt idx="6568">
                  <c:v>53</c:v>
                </c:pt>
                <c:pt idx="6569">
                  <c:v>71</c:v>
                </c:pt>
                <c:pt idx="6570">
                  <c:v>52</c:v>
                </c:pt>
                <c:pt idx="6571">
                  <c:v>62</c:v>
                </c:pt>
                <c:pt idx="6572">
                  <c:v>57</c:v>
                </c:pt>
                <c:pt idx="6573">
                  <c:v>69</c:v>
                </c:pt>
                <c:pt idx="6574">
                  <c:v>75</c:v>
                </c:pt>
                <c:pt idx="6575">
                  <c:v>66</c:v>
                </c:pt>
                <c:pt idx="6576">
                  <c:v>41</c:v>
                </c:pt>
                <c:pt idx="6577">
                  <c:v>66</c:v>
                </c:pt>
                <c:pt idx="6578">
                  <c:v>67</c:v>
                </c:pt>
                <c:pt idx="6579">
                  <c:v>56</c:v>
                </c:pt>
                <c:pt idx="6580">
                  <c:v>65</c:v>
                </c:pt>
                <c:pt idx="6581">
                  <c:v>64</c:v>
                </c:pt>
                <c:pt idx="6582">
                  <c:v>58</c:v>
                </c:pt>
                <c:pt idx="6583">
                  <c:v>63</c:v>
                </c:pt>
                <c:pt idx="6584">
                  <c:v>64</c:v>
                </c:pt>
                <c:pt idx="6585">
                  <c:v>59</c:v>
                </c:pt>
                <c:pt idx="6586">
                  <c:v>65</c:v>
                </c:pt>
                <c:pt idx="6587">
                  <c:v>61</c:v>
                </c:pt>
                <c:pt idx="6588">
                  <c:v>58</c:v>
                </c:pt>
                <c:pt idx="6589">
                  <c:v>70</c:v>
                </c:pt>
                <c:pt idx="6590">
                  <c:v>73</c:v>
                </c:pt>
                <c:pt idx="6591">
                  <c:v>62</c:v>
                </c:pt>
                <c:pt idx="6592">
                  <c:v>57</c:v>
                </c:pt>
                <c:pt idx="6593">
                  <c:v>70</c:v>
                </c:pt>
                <c:pt idx="6594">
                  <c:v>63</c:v>
                </c:pt>
                <c:pt idx="6595">
                  <c:v>61</c:v>
                </c:pt>
                <c:pt idx="6596">
                  <c:v>69</c:v>
                </c:pt>
                <c:pt idx="6597">
                  <c:v>74</c:v>
                </c:pt>
                <c:pt idx="6598">
                  <c:v>53</c:v>
                </c:pt>
                <c:pt idx="6599">
                  <c:v>52</c:v>
                </c:pt>
                <c:pt idx="6600">
                  <c:v>65</c:v>
                </c:pt>
                <c:pt idx="6601">
                  <c:v>69</c:v>
                </c:pt>
                <c:pt idx="6602">
                  <c:v>62</c:v>
                </c:pt>
                <c:pt idx="6603">
                  <c:v>69</c:v>
                </c:pt>
                <c:pt idx="6604">
                  <c:v>56</c:v>
                </c:pt>
                <c:pt idx="6605">
                  <c:v>57</c:v>
                </c:pt>
                <c:pt idx="6606">
                  <c:v>68</c:v>
                </c:pt>
                <c:pt idx="6607">
                  <c:v>75</c:v>
                </c:pt>
                <c:pt idx="6608">
                  <c:v>59</c:v>
                </c:pt>
                <c:pt idx="6609">
                  <c:v>55</c:v>
                </c:pt>
                <c:pt idx="6610">
                  <c:v>63</c:v>
                </c:pt>
                <c:pt idx="6611">
                  <c:v>67</c:v>
                </c:pt>
                <c:pt idx="6612">
                  <c:v>53</c:v>
                </c:pt>
                <c:pt idx="6613">
                  <c:v>60</c:v>
                </c:pt>
                <c:pt idx="6614">
                  <c:v>60</c:v>
                </c:pt>
                <c:pt idx="6615">
                  <c:v>58</c:v>
                </c:pt>
                <c:pt idx="6616">
                  <c:v>37</c:v>
                </c:pt>
                <c:pt idx="6617">
                  <c:v>57</c:v>
                </c:pt>
                <c:pt idx="6618">
                  <c:v>61</c:v>
                </c:pt>
                <c:pt idx="6619">
                  <c:v>70</c:v>
                </c:pt>
                <c:pt idx="6620">
                  <c:v>73</c:v>
                </c:pt>
                <c:pt idx="6621">
                  <c:v>52</c:v>
                </c:pt>
                <c:pt idx="6622">
                  <c:v>43</c:v>
                </c:pt>
                <c:pt idx="6623">
                  <c:v>58</c:v>
                </c:pt>
                <c:pt idx="6624">
                  <c:v>72</c:v>
                </c:pt>
                <c:pt idx="6625">
                  <c:v>70</c:v>
                </c:pt>
                <c:pt idx="6626">
                  <c:v>69</c:v>
                </c:pt>
                <c:pt idx="6627">
                  <c:v>67</c:v>
                </c:pt>
                <c:pt idx="6628">
                  <c:v>68</c:v>
                </c:pt>
                <c:pt idx="6629">
                  <c:v>75</c:v>
                </c:pt>
                <c:pt idx="6630">
                  <c:v>61</c:v>
                </c:pt>
                <c:pt idx="6631">
                  <c:v>51</c:v>
                </c:pt>
                <c:pt idx="6632">
                  <c:v>75</c:v>
                </c:pt>
                <c:pt idx="6633">
                  <c:v>59</c:v>
                </c:pt>
                <c:pt idx="6634">
                  <c:v>65</c:v>
                </c:pt>
                <c:pt idx="6635">
                  <c:v>70</c:v>
                </c:pt>
                <c:pt idx="6636">
                  <c:v>75</c:v>
                </c:pt>
                <c:pt idx="6637">
                  <c:v>66</c:v>
                </c:pt>
                <c:pt idx="6638">
                  <c:v>75</c:v>
                </c:pt>
                <c:pt idx="6639">
                  <c:v>60</c:v>
                </c:pt>
                <c:pt idx="6640">
                  <c:v>74</c:v>
                </c:pt>
                <c:pt idx="6641">
                  <c:v>56</c:v>
                </c:pt>
                <c:pt idx="6642">
                  <c:v>72</c:v>
                </c:pt>
                <c:pt idx="6643">
                  <c:v>41</c:v>
                </c:pt>
                <c:pt idx="6644">
                  <c:v>59</c:v>
                </c:pt>
                <c:pt idx="6645">
                  <c:v>55</c:v>
                </c:pt>
                <c:pt idx="6646">
                  <c:v>62</c:v>
                </c:pt>
                <c:pt idx="6647">
                  <c:v>69</c:v>
                </c:pt>
                <c:pt idx="6648">
                  <c:v>70</c:v>
                </c:pt>
                <c:pt idx="6649">
                  <c:v>62</c:v>
                </c:pt>
                <c:pt idx="6650">
                  <c:v>47</c:v>
                </c:pt>
                <c:pt idx="6651">
                  <c:v>71</c:v>
                </c:pt>
                <c:pt idx="6652">
                  <c:v>75</c:v>
                </c:pt>
                <c:pt idx="6653">
                  <c:v>60</c:v>
                </c:pt>
                <c:pt idx="6654">
                  <c:v>46</c:v>
                </c:pt>
                <c:pt idx="6655">
                  <c:v>63</c:v>
                </c:pt>
                <c:pt idx="6656">
                  <c:v>52</c:v>
                </c:pt>
                <c:pt idx="6657">
                  <c:v>45</c:v>
                </c:pt>
                <c:pt idx="6658">
                  <c:v>53</c:v>
                </c:pt>
                <c:pt idx="6659">
                  <c:v>45</c:v>
                </c:pt>
                <c:pt idx="6660">
                  <c:v>58</c:v>
                </c:pt>
                <c:pt idx="6661">
                  <c:v>68</c:v>
                </c:pt>
                <c:pt idx="6662">
                  <c:v>60</c:v>
                </c:pt>
                <c:pt idx="6663">
                  <c:v>75</c:v>
                </c:pt>
                <c:pt idx="6664">
                  <c:v>72</c:v>
                </c:pt>
                <c:pt idx="6665">
                  <c:v>75</c:v>
                </c:pt>
                <c:pt idx="6666">
                  <c:v>67</c:v>
                </c:pt>
                <c:pt idx="6667">
                  <c:v>46</c:v>
                </c:pt>
                <c:pt idx="6668">
                  <c:v>74</c:v>
                </c:pt>
                <c:pt idx="6669">
                  <c:v>70</c:v>
                </c:pt>
                <c:pt idx="6670">
                  <c:v>60</c:v>
                </c:pt>
                <c:pt idx="6671">
                  <c:v>44</c:v>
                </c:pt>
                <c:pt idx="6672">
                  <c:v>62</c:v>
                </c:pt>
                <c:pt idx="6673">
                  <c:v>56</c:v>
                </c:pt>
                <c:pt idx="6674">
                  <c:v>46</c:v>
                </c:pt>
                <c:pt idx="6675">
                  <c:v>30</c:v>
                </c:pt>
                <c:pt idx="6676">
                  <c:v>66</c:v>
                </c:pt>
                <c:pt idx="6677">
                  <c:v>42</c:v>
                </c:pt>
                <c:pt idx="6678">
                  <c:v>51</c:v>
                </c:pt>
                <c:pt idx="6679">
                  <c:v>71</c:v>
                </c:pt>
                <c:pt idx="6680">
                  <c:v>58</c:v>
                </c:pt>
                <c:pt idx="6681">
                  <c:v>57</c:v>
                </c:pt>
                <c:pt idx="6682">
                  <c:v>60</c:v>
                </c:pt>
                <c:pt idx="6683">
                  <c:v>71</c:v>
                </c:pt>
                <c:pt idx="6684">
                  <c:v>64</c:v>
                </c:pt>
                <c:pt idx="6685">
                  <c:v>73</c:v>
                </c:pt>
                <c:pt idx="6686">
                  <c:v>64</c:v>
                </c:pt>
                <c:pt idx="6687">
                  <c:v>56</c:v>
                </c:pt>
                <c:pt idx="6688">
                  <c:v>65</c:v>
                </c:pt>
                <c:pt idx="6689">
                  <c:v>42</c:v>
                </c:pt>
                <c:pt idx="6690">
                  <c:v>56</c:v>
                </c:pt>
                <c:pt idx="6691">
                  <c:v>51</c:v>
                </c:pt>
                <c:pt idx="6692">
                  <c:v>75</c:v>
                </c:pt>
                <c:pt idx="6693">
                  <c:v>74</c:v>
                </c:pt>
                <c:pt idx="6694">
                  <c:v>62</c:v>
                </c:pt>
                <c:pt idx="6695">
                  <c:v>74</c:v>
                </c:pt>
                <c:pt idx="6696">
                  <c:v>61</c:v>
                </c:pt>
                <c:pt idx="6697">
                  <c:v>75</c:v>
                </c:pt>
                <c:pt idx="6698">
                  <c:v>59</c:v>
                </c:pt>
                <c:pt idx="6699">
                  <c:v>64</c:v>
                </c:pt>
                <c:pt idx="6700">
                  <c:v>66</c:v>
                </c:pt>
                <c:pt idx="6701">
                  <c:v>67</c:v>
                </c:pt>
                <c:pt idx="6702">
                  <c:v>63</c:v>
                </c:pt>
                <c:pt idx="6703">
                  <c:v>62</c:v>
                </c:pt>
                <c:pt idx="6704">
                  <c:v>69</c:v>
                </c:pt>
                <c:pt idx="6705">
                  <c:v>62</c:v>
                </c:pt>
                <c:pt idx="6706">
                  <c:v>60</c:v>
                </c:pt>
                <c:pt idx="6707">
                  <c:v>59</c:v>
                </c:pt>
                <c:pt idx="6708">
                  <c:v>75</c:v>
                </c:pt>
                <c:pt idx="6709">
                  <c:v>67</c:v>
                </c:pt>
                <c:pt idx="6710">
                  <c:v>60</c:v>
                </c:pt>
                <c:pt idx="6711">
                  <c:v>65</c:v>
                </c:pt>
                <c:pt idx="6712">
                  <c:v>36</c:v>
                </c:pt>
                <c:pt idx="6713">
                  <c:v>55</c:v>
                </c:pt>
                <c:pt idx="6714">
                  <c:v>62</c:v>
                </c:pt>
                <c:pt idx="6715">
                  <c:v>74</c:v>
                </c:pt>
                <c:pt idx="6716">
                  <c:v>60</c:v>
                </c:pt>
                <c:pt idx="6717">
                  <c:v>75</c:v>
                </c:pt>
                <c:pt idx="6718">
                  <c:v>63</c:v>
                </c:pt>
                <c:pt idx="6719">
                  <c:v>72</c:v>
                </c:pt>
                <c:pt idx="6720">
                  <c:v>53</c:v>
                </c:pt>
                <c:pt idx="6721">
                  <c:v>61</c:v>
                </c:pt>
                <c:pt idx="6722">
                  <c:v>68</c:v>
                </c:pt>
                <c:pt idx="6723">
                  <c:v>49</c:v>
                </c:pt>
                <c:pt idx="6724">
                  <c:v>72</c:v>
                </c:pt>
                <c:pt idx="6725">
                  <c:v>65</c:v>
                </c:pt>
                <c:pt idx="6726">
                  <c:v>57</c:v>
                </c:pt>
                <c:pt idx="6727">
                  <c:v>59</c:v>
                </c:pt>
                <c:pt idx="6728">
                  <c:v>71</c:v>
                </c:pt>
                <c:pt idx="6729">
                  <c:v>47</c:v>
                </c:pt>
                <c:pt idx="6730">
                  <c:v>62</c:v>
                </c:pt>
                <c:pt idx="6731">
                  <c:v>52</c:v>
                </c:pt>
                <c:pt idx="6732">
                  <c:v>50</c:v>
                </c:pt>
                <c:pt idx="6733">
                  <c:v>61</c:v>
                </c:pt>
                <c:pt idx="6734">
                  <c:v>75</c:v>
                </c:pt>
                <c:pt idx="6735">
                  <c:v>75</c:v>
                </c:pt>
                <c:pt idx="6736">
                  <c:v>65</c:v>
                </c:pt>
                <c:pt idx="6737">
                  <c:v>56</c:v>
                </c:pt>
                <c:pt idx="6738">
                  <c:v>72</c:v>
                </c:pt>
                <c:pt idx="6739">
                  <c:v>68</c:v>
                </c:pt>
                <c:pt idx="6740">
                  <c:v>50</c:v>
                </c:pt>
                <c:pt idx="6741">
                  <c:v>64</c:v>
                </c:pt>
                <c:pt idx="6742">
                  <c:v>64</c:v>
                </c:pt>
                <c:pt idx="6743">
                  <c:v>55</c:v>
                </c:pt>
                <c:pt idx="6744">
                  <c:v>63</c:v>
                </c:pt>
                <c:pt idx="6745">
                  <c:v>43</c:v>
                </c:pt>
                <c:pt idx="6746">
                  <c:v>66</c:v>
                </c:pt>
                <c:pt idx="6747">
                  <c:v>49</c:v>
                </c:pt>
                <c:pt idx="6748">
                  <c:v>49</c:v>
                </c:pt>
                <c:pt idx="6749">
                  <c:v>68</c:v>
                </c:pt>
                <c:pt idx="6750">
                  <c:v>65</c:v>
                </c:pt>
                <c:pt idx="6751">
                  <c:v>74</c:v>
                </c:pt>
                <c:pt idx="6752">
                  <c:v>65</c:v>
                </c:pt>
                <c:pt idx="6753">
                  <c:v>30</c:v>
                </c:pt>
                <c:pt idx="6754">
                  <c:v>73</c:v>
                </c:pt>
                <c:pt idx="6755">
                  <c:v>67</c:v>
                </c:pt>
                <c:pt idx="6756">
                  <c:v>61</c:v>
                </c:pt>
                <c:pt idx="6757">
                  <c:v>56</c:v>
                </c:pt>
                <c:pt idx="6758">
                  <c:v>66</c:v>
                </c:pt>
                <c:pt idx="6759">
                  <c:v>75</c:v>
                </c:pt>
                <c:pt idx="6760">
                  <c:v>56</c:v>
                </c:pt>
                <c:pt idx="6761">
                  <c:v>66</c:v>
                </c:pt>
                <c:pt idx="6762">
                  <c:v>59</c:v>
                </c:pt>
                <c:pt idx="6763">
                  <c:v>43</c:v>
                </c:pt>
                <c:pt idx="6764">
                  <c:v>75</c:v>
                </c:pt>
                <c:pt idx="6765">
                  <c:v>59</c:v>
                </c:pt>
                <c:pt idx="6766">
                  <c:v>68</c:v>
                </c:pt>
                <c:pt idx="6767">
                  <c:v>64</c:v>
                </c:pt>
                <c:pt idx="6768">
                  <c:v>63</c:v>
                </c:pt>
                <c:pt idx="6769">
                  <c:v>68</c:v>
                </c:pt>
                <c:pt idx="6770">
                  <c:v>75</c:v>
                </c:pt>
                <c:pt idx="6771">
                  <c:v>55</c:v>
                </c:pt>
                <c:pt idx="6772">
                  <c:v>63</c:v>
                </c:pt>
                <c:pt idx="6773">
                  <c:v>25</c:v>
                </c:pt>
                <c:pt idx="6774">
                  <c:v>50</c:v>
                </c:pt>
                <c:pt idx="6775">
                  <c:v>54</c:v>
                </c:pt>
                <c:pt idx="6776">
                  <c:v>63</c:v>
                </c:pt>
                <c:pt idx="6777">
                  <c:v>71</c:v>
                </c:pt>
                <c:pt idx="6778">
                  <c:v>69</c:v>
                </c:pt>
                <c:pt idx="6779">
                  <c:v>55</c:v>
                </c:pt>
                <c:pt idx="6780">
                  <c:v>63</c:v>
                </c:pt>
                <c:pt idx="6781">
                  <c:v>59</c:v>
                </c:pt>
                <c:pt idx="6782">
                  <c:v>51</c:v>
                </c:pt>
                <c:pt idx="6783">
                  <c:v>69</c:v>
                </c:pt>
                <c:pt idx="6784">
                  <c:v>67</c:v>
                </c:pt>
                <c:pt idx="6785">
                  <c:v>55</c:v>
                </c:pt>
                <c:pt idx="6786">
                  <c:v>61</c:v>
                </c:pt>
                <c:pt idx="6787">
                  <c:v>59</c:v>
                </c:pt>
                <c:pt idx="6788">
                  <c:v>62</c:v>
                </c:pt>
                <c:pt idx="6789">
                  <c:v>61</c:v>
                </c:pt>
                <c:pt idx="6790">
                  <c:v>75</c:v>
                </c:pt>
                <c:pt idx="6791">
                  <c:v>54</c:v>
                </c:pt>
                <c:pt idx="6792">
                  <c:v>66</c:v>
                </c:pt>
                <c:pt idx="6793">
                  <c:v>66</c:v>
                </c:pt>
                <c:pt idx="6794">
                  <c:v>42</c:v>
                </c:pt>
                <c:pt idx="6795">
                  <c:v>69</c:v>
                </c:pt>
                <c:pt idx="6796">
                  <c:v>60</c:v>
                </c:pt>
                <c:pt idx="6797">
                  <c:v>40</c:v>
                </c:pt>
                <c:pt idx="6798">
                  <c:v>30</c:v>
                </c:pt>
                <c:pt idx="6799">
                  <c:v>75</c:v>
                </c:pt>
                <c:pt idx="6800">
                  <c:v>54</c:v>
                </c:pt>
                <c:pt idx="6801">
                  <c:v>46</c:v>
                </c:pt>
                <c:pt idx="6802">
                  <c:v>60</c:v>
                </c:pt>
                <c:pt idx="6803">
                  <c:v>64</c:v>
                </c:pt>
                <c:pt idx="6804">
                  <c:v>75</c:v>
                </c:pt>
                <c:pt idx="6805">
                  <c:v>74</c:v>
                </c:pt>
                <c:pt idx="6806">
                  <c:v>63</c:v>
                </c:pt>
                <c:pt idx="6807">
                  <c:v>47</c:v>
                </c:pt>
                <c:pt idx="6808">
                  <c:v>60</c:v>
                </c:pt>
                <c:pt idx="6809">
                  <c:v>64</c:v>
                </c:pt>
                <c:pt idx="6810">
                  <c:v>66</c:v>
                </c:pt>
                <c:pt idx="6811">
                  <c:v>50</c:v>
                </c:pt>
                <c:pt idx="6812">
                  <c:v>71</c:v>
                </c:pt>
                <c:pt idx="6813">
                  <c:v>61</c:v>
                </c:pt>
                <c:pt idx="6814">
                  <c:v>68</c:v>
                </c:pt>
                <c:pt idx="6815">
                  <c:v>57</c:v>
                </c:pt>
                <c:pt idx="6816">
                  <c:v>62</c:v>
                </c:pt>
                <c:pt idx="6817">
                  <c:v>35</c:v>
                </c:pt>
                <c:pt idx="6818">
                  <c:v>67</c:v>
                </c:pt>
                <c:pt idx="6819">
                  <c:v>67</c:v>
                </c:pt>
                <c:pt idx="6820">
                  <c:v>66</c:v>
                </c:pt>
                <c:pt idx="6821">
                  <c:v>74</c:v>
                </c:pt>
                <c:pt idx="6822">
                  <c:v>64</c:v>
                </c:pt>
                <c:pt idx="6823">
                  <c:v>56</c:v>
                </c:pt>
                <c:pt idx="6824">
                  <c:v>75</c:v>
                </c:pt>
                <c:pt idx="6825">
                  <c:v>63</c:v>
                </c:pt>
                <c:pt idx="6826">
                  <c:v>69</c:v>
                </c:pt>
                <c:pt idx="6827">
                  <c:v>43</c:v>
                </c:pt>
                <c:pt idx="6828">
                  <c:v>65</c:v>
                </c:pt>
                <c:pt idx="6829">
                  <c:v>61</c:v>
                </c:pt>
                <c:pt idx="6830">
                  <c:v>62</c:v>
                </c:pt>
                <c:pt idx="6831">
                  <c:v>57</c:v>
                </c:pt>
                <c:pt idx="6832">
                  <c:v>69</c:v>
                </c:pt>
                <c:pt idx="6833">
                  <c:v>36</c:v>
                </c:pt>
                <c:pt idx="6834">
                  <c:v>64</c:v>
                </c:pt>
                <c:pt idx="6835">
                  <c:v>51</c:v>
                </c:pt>
                <c:pt idx="6836">
                  <c:v>51</c:v>
                </c:pt>
                <c:pt idx="6837">
                  <c:v>65</c:v>
                </c:pt>
                <c:pt idx="6838">
                  <c:v>69</c:v>
                </c:pt>
                <c:pt idx="6839">
                  <c:v>63</c:v>
                </c:pt>
                <c:pt idx="6840">
                  <c:v>75</c:v>
                </c:pt>
                <c:pt idx="6841">
                  <c:v>56</c:v>
                </c:pt>
                <c:pt idx="6842">
                  <c:v>71</c:v>
                </c:pt>
                <c:pt idx="6843">
                  <c:v>56</c:v>
                </c:pt>
                <c:pt idx="6844">
                  <c:v>57</c:v>
                </c:pt>
                <c:pt idx="6845">
                  <c:v>66</c:v>
                </c:pt>
                <c:pt idx="6846">
                  <c:v>60</c:v>
                </c:pt>
                <c:pt idx="6847">
                  <c:v>72</c:v>
                </c:pt>
                <c:pt idx="6848">
                  <c:v>64</c:v>
                </c:pt>
                <c:pt idx="6849">
                  <c:v>65</c:v>
                </c:pt>
                <c:pt idx="6850">
                  <c:v>60</c:v>
                </c:pt>
                <c:pt idx="6851">
                  <c:v>66</c:v>
                </c:pt>
                <c:pt idx="6852">
                  <c:v>48</c:v>
                </c:pt>
                <c:pt idx="6853">
                  <c:v>33</c:v>
                </c:pt>
                <c:pt idx="6854">
                  <c:v>60</c:v>
                </c:pt>
                <c:pt idx="6855">
                  <c:v>75</c:v>
                </c:pt>
                <c:pt idx="6856">
                  <c:v>68</c:v>
                </c:pt>
                <c:pt idx="6857">
                  <c:v>64</c:v>
                </c:pt>
                <c:pt idx="6858">
                  <c:v>53</c:v>
                </c:pt>
                <c:pt idx="6859">
                  <c:v>75</c:v>
                </c:pt>
                <c:pt idx="6860">
                  <c:v>38</c:v>
                </c:pt>
                <c:pt idx="6861">
                  <c:v>27</c:v>
                </c:pt>
                <c:pt idx="6862">
                  <c:v>57</c:v>
                </c:pt>
                <c:pt idx="6863">
                  <c:v>61</c:v>
                </c:pt>
                <c:pt idx="6864">
                  <c:v>69</c:v>
                </c:pt>
                <c:pt idx="6865">
                  <c:v>56</c:v>
                </c:pt>
                <c:pt idx="6866">
                  <c:v>68</c:v>
                </c:pt>
                <c:pt idx="6867">
                  <c:v>58</c:v>
                </c:pt>
                <c:pt idx="6868">
                  <c:v>68</c:v>
                </c:pt>
                <c:pt idx="6869">
                  <c:v>71</c:v>
                </c:pt>
                <c:pt idx="6870">
                  <c:v>37</c:v>
                </c:pt>
                <c:pt idx="6871">
                  <c:v>67</c:v>
                </c:pt>
                <c:pt idx="6872">
                  <c:v>73</c:v>
                </c:pt>
                <c:pt idx="6873">
                  <c:v>54</c:v>
                </c:pt>
                <c:pt idx="6874">
                  <c:v>67</c:v>
                </c:pt>
                <c:pt idx="6875">
                  <c:v>59</c:v>
                </c:pt>
                <c:pt idx="6876">
                  <c:v>64</c:v>
                </c:pt>
                <c:pt idx="6877">
                  <c:v>69</c:v>
                </c:pt>
                <c:pt idx="6878">
                  <c:v>55</c:v>
                </c:pt>
                <c:pt idx="6879">
                  <c:v>72</c:v>
                </c:pt>
                <c:pt idx="6880">
                  <c:v>75</c:v>
                </c:pt>
                <c:pt idx="6881">
                  <c:v>46</c:v>
                </c:pt>
                <c:pt idx="6882">
                  <c:v>62</c:v>
                </c:pt>
                <c:pt idx="6883">
                  <c:v>63</c:v>
                </c:pt>
                <c:pt idx="6884">
                  <c:v>62</c:v>
                </c:pt>
                <c:pt idx="6885">
                  <c:v>70</c:v>
                </c:pt>
                <c:pt idx="6886">
                  <c:v>75</c:v>
                </c:pt>
                <c:pt idx="6887">
                  <c:v>55</c:v>
                </c:pt>
                <c:pt idx="6888">
                  <c:v>74</c:v>
                </c:pt>
                <c:pt idx="6889">
                  <c:v>75</c:v>
                </c:pt>
                <c:pt idx="6890">
                  <c:v>48</c:v>
                </c:pt>
                <c:pt idx="6891">
                  <c:v>71</c:v>
                </c:pt>
                <c:pt idx="6892">
                  <c:v>40</c:v>
                </c:pt>
                <c:pt idx="6893">
                  <c:v>56</c:v>
                </c:pt>
                <c:pt idx="6894">
                  <c:v>73</c:v>
                </c:pt>
                <c:pt idx="6895">
                  <c:v>73</c:v>
                </c:pt>
                <c:pt idx="6896">
                  <c:v>59</c:v>
                </c:pt>
                <c:pt idx="6897">
                  <c:v>54</c:v>
                </c:pt>
                <c:pt idx="6898">
                  <c:v>58</c:v>
                </c:pt>
                <c:pt idx="6899">
                  <c:v>54</c:v>
                </c:pt>
                <c:pt idx="6900">
                  <c:v>74</c:v>
                </c:pt>
                <c:pt idx="6901">
                  <c:v>40</c:v>
                </c:pt>
                <c:pt idx="6902">
                  <c:v>45</c:v>
                </c:pt>
                <c:pt idx="6903">
                  <c:v>69</c:v>
                </c:pt>
                <c:pt idx="6904">
                  <c:v>68</c:v>
                </c:pt>
                <c:pt idx="6905">
                  <c:v>59</c:v>
                </c:pt>
                <c:pt idx="6906">
                  <c:v>60</c:v>
                </c:pt>
                <c:pt idx="6907">
                  <c:v>34</c:v>
                </c:pt>
                <c:pt idx="6908">
                  <c:v>75</c:v>
                </c:pt>
                <c:pt idx="6909">
                  <c:v>42</c:v>
                </c:pt>
                <c:pt idx="6910">
                  <c:v>56</c:v>
                </c:pt>
                <c:pt idx="6911">
                  <c:v>67</c:v>
                </c:pt>
                <c:pt idx="6912">
                  <c:v>71</c:v>
                </c:pt>
                <c:pt idx="6913">
                  <c:v>66</c:v>
                </c:pt>
                <c:pt idx="6914">
                  <c:v>74</c:v>
                </c:pt>
                <c:pt idx="6915">
                  <c:v>72</c:v>
                </c:pt>
                <c:pt idx="6916">
                  <c:v>69</c:v>
                </c:pt>
                <c:pt idx="6917">
                  <c:v>17</c:v>
                </c:pt>
                <c:pt idx="6918">
                  <c:v>58</c:v>
                </c:pt>
                <c:pt idx="6919">
                  <c:v>60</c:v>
                </c:pt>
                <c:pt idx="6920">
                  <c:v>55</c:v>
                </c:pt>
                <c:pt idx="6921">
                  <c:v>57</c:v>
                </c:pt>
                <c:pt idx="6922">
                  <c:v>57</c:v>
                </c:pt>
                <c:pt idx="6923">
                  <c:v>72</c:v>
                </c:pt>
                <c:pt idx="6924">
                  <c:v>58</c:v>
                </c:pt>
                <c:pt idx="6925">
                  <c:v>65</c:v>
                </c:pt>
                <c:pt idx="6926">
                  <c:v>62</c:v>
                </c:pt>
                <c:pt idx="6927">
                  <c:v>60</c:v>
                </c:pt>
                <c:pt idx="6928">
                  <c:v>63</c:v>
                </c:pt>
                <c:pt idx="6929">
                  <c:v>63</c:v>
                </c:pt>
                <c:pt idx="6930">
                  <c:v>58</c:v>
                </c:pt>
                <c:pt idx="6931">
                  <c:v>73</c:v>
                </c:pt>
                <c:pt idx="6932">
                  <c:v>54</c:v>
                </c:pt>
                <c:pt idx="6933">
                  <c:v>70</c:v>
                </c:pt>
                <c:pt idx="6934">
                  <c:v>72</c:v>
                </c:pt>
                <c:pt idx="6935">
                  <c:v>74</c:v>
                </c:pt>
                <c:pt idx="6936">
                  <c:v>32</c:v>
                </c:pt>
                <c:pt idx="6937">
                  <c:v>66</c:v>
                </c:pt>
                <c:pt idx="6938">
                  <c:v>26</c:v>
                </c:pt>
                <c:pt idx="6939">
                  <c:v>70</c:v>
                </c:pt>
                <c:pt idx="6940">
                  <c:v>59</c:v>
                </c:pt>
                <c:pt idx="6941">
                  <c:v>65</c:v>
                </c:pt>
                <c:pt idx="6942">
                  <c:v>60</c:v>
                </c:pt>
                <c:pt idx="6943">
                  <c:v>70</c:v>
                </c:pt>
                <c:pt idx="6944">
                  <c:v>72</c:v>
                </c:pt>
                <c:pt idx="6945">
                  <c:v>69</c:v>
                </c:pt>
                <c:pt idx="6946">
                  <c:v>62</c:v>
                </c:pt>
                <c:pt idx="6947">
                  <c:v>62</c:v>
                </c:pt>
                <c:pt idx="6948">
                  <c:v>74</c:v>
                </c:pt>
                <c:pt idx="6949">
                  <c:v>69</c:v>
                </c:pt>
                <c:pt idx="6950">
                  <c:v>73</c:v>
                </c:pt>
                <c:pt idx="6951">
                  <c:v>58</c:v>
                </c:pt>
                <c:pt idx="6952">
                  <c:v>60</c:v>
                </c:pt>
                <c:pt idx="6953">
                  <c:v>28</c:v>
                </c:pt>
                <c:pt idx="6954">
                  <c:v>64</c:v>
                </c:pt>
                <c:pt idx="6955">
                  <c:v>75</c:v>
                </c:pt>
                <c:pt idx="6956">
                  <c:v>44</c:v>
                </c:pt>
                <c:pt idx="6957">
                  <c:v>65</c:v>
                </c:pt>
                <c:pt idx="6958">
                  <c:v>64</c:v>
                </c:pt>
                <c:pt idx="6959">
                  <c:v>62</c:v>
                </c:pt>
                <c:pt idx="6960">
                  <c:v>75</c:v>
                </c:pt>
                <c:pt idx="6961">
                  <c:v>58</c:v>
                </c:pt>
                <c:pt idx="6962">
                  <c:v>46</c:v>
                </c:pt>
                <c:pt idx="6963">
                  <c:v>72</c:v>
                </c:pt>
                <c:pt idx="6964">
                  <c:v>61</c:v>
                </c:pt>
                <c:pt idx="6965">
                  <c:v>63</c:v>
                </c:pt>
                <c:pt idx="6966">
                  <c:v>58</c:v>
                </c:pt>
                <c:pt idx="6967">
                  <c:v>63</c:v>
                </c:pt>
                <c:pt idx="6968">
                  <c:v>50</c:v>
                </c:pt>
                <c:pt idx="6969">
                  <c:v>68</c:v>
                </c:pt>
                <c:pt idx="6970">
                  <c:v>63</c:v>
                </c:pt>
                <c:pt idx="6971">
                  <c:v>60</c:v>
                </c:pt>
                <c:pt idx="6972">
                  <c:v>70</c:v>
                </c:pt>
                <c:pt idx="6973">
                  <c:v>74</c:v>
                </c:pt>
                <c:pt idx="6974">
                  <c:v>52</c:v>
                </c:pt>
                <c:pt idx="6975">
                  <c:v>35</c:v>
                </c:pt>
                <c:pt idx="6976">
                  <c:v>75</c:v>
                </c:pt>
                <c:pt idx="6977">
                  <c:v>65</c:v>
                </c:pt>
                <c:pt idx="6978">
                  <c:v>53</c:v>
                </c:pt>
                <c:pt idx="6979">
                  <c:v>64</c:v>
                </c:pt>
                <c:pt idx="6980">
                  <c:v>64</c:v>
                </c:pt>
                <c:pt idx="6981">
                  <c:v>62</c:v>
                </c:pt>
                <c:pt idx="6982">
                  <c:v>68</c:v>
                </c:pt>
                <c:pt idx="6983">
                  <c:v>59</c:v>
                </c:pt>
                <c:pt idx="6984">
                  <c:v>66</c:v>
                </c:pt>
                <c:pt idx="6985">
                  <c:v>61</c:v>
                </c:pt>
                <c:pt idx="6986">
                  <c:v>63</c:v>
                </c:pt>
                <c:pt idx="6987">
                  <c:v>51</c:v>
                </c:pt>
                <c:pt idx="6988">
                  <c:v>75</c:v>
                </c:pt>
                <c:pt idx="6989">
                  <c:v>53</c:v>
                </c:pt>
                <c:pt idx="6990">
                  <c:v>75</c:v>
                </c:pt>
                <c:pt idx="6991">
                  <c:v>55</c:v>
                </c:pt>
                <c:pt idx="6992">
                  <c:v>64</c:v>
                </c:pt>
                <c:pt idx="6993">
                  <c:v>59</c:v>
                </c:pt>
                <c:pt idx="6994">
                  <c:v>72</c:v>
                </c:pt>
                <c:pt idx="6995">
                  <c:v>74</c:v>
                </c:pt>
                <c:pt idx="6996">
                  <c:v>62</c:v>
                </c:pt>
                <c:pt idx="6997">
                  <c:v>54</c:v>
                </c:pt>
                <c:pt idx="6998">
                  <c:v>54</c:v>
                </c:pt>
                <c:pt idx="6999">
                  <c:v>48</c:v>
                </c:pt>
                <c:pt idx="7000">
                  <c:v>63</c:v>
                </c:pt>
                <c:pt idx="7001">
                  <c:v>57</c:v>
                </c:pt>
                <c:pt idx="7002">
                  <c:v>63</c:v>
                </c:pt>
                <c:pt idx="7003">
                  <c:v>51</c:v>
                </c:pt>
                <c:pt idx="7004">
                  <c:v>55</c:v>
                </c:pt>
                <c:pt idx="7005">
                  <c:v>42</c:v>
                </c:pt>
                <c:pt idx="7006">
                  <c:v>34</c:v>
                </c:pt>
                <c:pt idx="7007">
                  <c:v>60</c:v>
                </c:pt>
                <c:pt idx="7008">
                  <c:v>74</c:v>
                </c:pt>
                <c:pt idx="7009">
                  <c:v>73</c:v>
                </c:pt>
                <c:pt idx="7010">
                  <c:v>75</c:v>
                </c:pt>
                <c:pt idx="7011">
                  <c:v>67</c:v>
                </c:pt>
                <c:pt idx="7012">
                  <c:v>62</c:v>
                </c:pt>
                <c:pt idx="7013">
                  <c:v>61</c:v>
                </c:pt>
                <c:pt idx="7014">
                  <c:v>55</c:v>
                </c:pt>
                <c:pt idx="7015">
                  <c:v>60</c:v>
                </c:pt>
                <c:pt idx="7016">
                  <c:v>65</c:v>
                </c:pt>
                <c:pt idx="7017">
                  <c:v>56</c:v>
                </c:pt>
                <c:pt idx="7018">
                  <c:v>52</c:v>
                </c:pt>
                <c:pt idx="7019">
                  <c:v>74</c:v>
                </c:pt>
                <c:pt idx="7020">
                  <c:v>74</c:v>
                </c:pt>
                <c:pt idx="7021">
                  <c:v>70</c:v>
                </c:pt>
                <c:pt idx="7022">
                  <c:v>75</c:v>
                </c:pt>
                <c:pt idx="7023">
                  <c:v>57</c:v>
                </c:pt>
                <c:pt idx="7024">
                  <c:v>57</c:v>
                </c:pt>
                <c:pt idx="7025">
                  <c:v>75</c:v>
                </c:pt>
                <c:pt idx="7026">
                  <c:v>75</c:v>
                </c:pt>
                <c:pt idx="7027">
                  <c:v>66</c:v>
                </c:pt>
                <c:pt idx="7028">
                  <c:v>53</c:v>
                </c:pt>
                <c:pt idx="7029">
                  <c:v>65</c:v>
                </c:pt>
                <c:pt idx="7030">
                  <c:v>60</c:v>
                </c:pt>
                <c:pt idx="7031">
                  <c:v>60</c:v>
                </c:pt>
                <c:pt idx="7032">
                  <c:v>65</c:v>
                </c:pt>
                <c:pt idx="7033">
                  <c:v>71</c:v>
                </c:pt>
                <c:pt idx="7034">
                  <c:v>54</c:v>
                </c:pt>
                <c:pt idx="7035">
                  <c:v>63</c:v>
                </c:pt>
                <c:pt idx="7036">
                  <c:v>75</c:v>
                </c:pt>
                <c:pt idx="7037">
                  <c:v>73</c:v>
                </c:pt>
                <c:pt idx="7038">
                  <c:v>57</c:v>
                </c:pt>
                <c:pt idx="7039">
                  <c:v>60</c:v>
                </c:pt>
                <c:pt idx="7040">
                  <c:v>67</c:v>
                </c:pt>
                <c:pt idx="7041">
                  <c:v>53</c:v>
                </c:pt>
                <c:pt idx="7042">
                  <c:v>65</c:v>
                </c:pt>
                <c:pt idx="7043">
                  <c:v>60</c:v>
                </c:pt>
                <c:pt idx="7044">
                  <c:v>74</c:v>
                </c:pt>
                <c:pt idx="7045">
                  <c:v>41</c:v>
                </c:pt>
                <c:pt idx="7046">
                  <c:v>73</c:v>
                </c:pt>
                <c:pt idx="7047">
                  <c:v>71</c:v>
                </c:pt>
                <c:pt idx="7048">
                  <c:v>70</c:v>
                </c:pt>
                <c:pt idx="7049">
                  <c:v>48</c:v>
                </c:pt>
                <c:pt idx="7050">
                  <c:v>75</c:v>
                </c:pt>
                <c:pt idx="7051">
                  <c:v>67</c:v>
                </c:pt>
                <c:pt idx="7052">
                  <c:v>74</c:v>
                </c:pt>
                <c:pt idx="7053">
                  <c:v>69</c:v>
                </c:pt>
                <c:pt idx="7054">
                  <c:v>43</c:v>
                </c:pt>
                <c:pt idx="7055">
                  <c:v>49</c:v>
                </c:pt>
                <c:pt idx="7056">
                  <c:v>37</c:v>
                </c:pt>
                <c:pt idx="7057">
                  <c:v>47</c:v>
                </c:pt>
                <c:pt idx="7058">
                  <c:v>50</c:v>
                </c:pt>
                <c:pt idx="7059">
                  <c:v>73</c:v>
                </c:pt>
                <c:pt idx="7060">
                  <c:v>58</c:v>
                </c:pt>
                <c:pt idx="7061">
                  <c:v>62</c:v>
                </c:pt>
                <c:pt idx="7062">
                  <c:v>63</c:v>
                </c:pt>
                <c:pt idx="7063">
                  <c:v>64</c:v>
                </c:pt>
                <c:pt idx="7064">
                  <c:v>75</c:v>
                </c:pt>
                <c:pt idx="7065">
                  <c:v>57</c:v>
                </c:pt>
                <c:pt idx="7066">
                  <c:v>49</c:v>
                </c:pt>
                <c:pt idx="7067">
                  <c:v>64</c:v>
                </c:pt>
                <c:pt idx="7068">
                  <c:v>61</c:v>
                </c:pt>
                <c:pt idx="7069">
                  <c:v>47</c:v>
                </c:pt>
                <c:pt idx="7070">
                  <c:v>39</c:v>
                </c:pt>
                <c:pt idx="7071">
                  <c:v>51</c:v>
                </c:pt>
                <c:pt idx="7072">
                  <c:v>72</c:v>
                </c:pt>
                <c:pt idx="7073">
                  <c:v>15</c:v>
                </c:pt>
                <c:pt idx="7074">
                  <c:v>66</c:v>
                </c:pt>
                <c:pt idx="7075">
                  <c:v>65</c:v>
                </c:pt>
                <c:pt idx="7076">
                  <c:v>68</c:v>
                </c:pt>
                <c:pt idx="7077">
                  <c:v>64</c:v>
                </c:pt>
                <c:pt idx="7078">
                  <c:v>55</c:v>
                </c:pt>
                <c:pt idx="7079">
                  <c:v>59</c:v>
                </c:pt>
                <c:pt idx="7080">
                  <c:v>70</c:v>
                </c:pt>
                <c:pt idx="7081">
                  <c:v>57</c:v>
                </c:pt>
                <c:pt idx="7082">
                  <c:v>60</c:v>
                </c:pt>
                <c:pt idx="7083">
                  <c:v>74</c:v>
                </c:pt>
                <c:pt idx="7084">
                  <c:v>41</c:v>
                </c:pt>
                <c:pt idx="7085">
                  <c:v>73</c:v>
                </c:pt>
                <c:pt idx="7086">
                  <c:v>63</c:v>
                </c:pt>
                <c:pt idx="7087">
                  <c:v>26</c:v>
                </c:pt>
                <c:pt idx="7088">
                  <c:v>68</c:v>
                </c:pt>
                <c:pt idx="7089">
                  <c:v>75</c:v>
                </c:pt>
                <c:pt idx="7090">
                  <c:v>55</c:v>
                </c:pt>
                <c:pt idx="7091">
                  <c:v>65</c:v>
                </c:pt>
                <c:pt idx="7092">
                  <c:v>42</c:v>
                </c:pt>
                <c:pt idx="7093">
                  <c:v>53</c:v>
                </c:pt>
                <c:pt idx="7094">
                  <c:v>75</c:v>
                </c:pt>
                <c:pt idx="7095">
                  <c:v>61</c:v>
                </c:pt>
                <c:pt idx="7096">
                  <c:v>74</c:v>
                </c:pt>
                <c:pt idx="7097">
                  <c:v>66</c:v>
                </c:pt>
                <c:pt idx="7098">
                  <c:v>60</c:v>
                </c:pt>
                <c:pt idx="7099">
                  <c:v>62</c:v>
                </c:pt>
                <c:pt idx="7100">
                  <c:v>65</c:v>
                </c:pt>
                <c:pt idx="7101">
                  <c:v>73</c:v>
                </c:pt>
                <c:pt idx="7102">
                  <c:v>64</c:v>
                </c:pt>
                <c:pt idx="7103">
                  <c:v>54</c:v>
                </c:pt>
                <c:pt idx="7104">
                  <c:v>72</c:v>
                </c:pt>
                <c:pt idx="7105">
                  <c:v>45</c:v>
                </c:pt>
                <c:pt idx="7106">
                  <c:v>75</c:v>
                </c:pt>
                <c:pt idx="7107">
                  <c:v>61</c:v>
                </c:pt>
                <c:pt idx="7108">
                  <c:v>75</c:v>
                </c:pt>
                <c:pt idx="7109">
                  <c:v>74</c:v>
                </c:pt>
                <c:pt idx="7110">
                  <c:v>60</c:v>
                </c:pt>
                <c:pt idx="7111">
                  <c:v>69</c:v>
                </c:pt>
                <c:pt idx="7112">
                  <c:v>39</c:v>
                </c:pt>
                <c:pt idx="7113">
                  <c:v>63</c:v>
                </c:pt>
                <c:pt idx="7114">
                  <c:v>61</c:v>
                </c:pt>
                <c:pt idx="7115">
                  <c:v>61</c:v>
                </c:pt>
                <c:pt idx="7116">
                  <c:v>70</c:v>
                </c:pt>
                <c:pt idx="7117">
                  <c:v>66</c:v>
                </c:pt>
                <c:pt idx="7118">
                  <c:v>72</c:v>
                </c:pt>
                <c:pt idx="7119">
                  <c:v>67</c:v>
                </c:pt>
                <c:pt idx="7120">
                  <c:v>71</c:v>
                </c:pt>
                <c:pt idx="7121">
                  <c:v>63</c:v>
                </c:pt>
                <c:pt idx="7122">
                  <c:v>63</c:v>
                </c:pt>
                <c:pt idx="7123">
                  <c:v>54</c:v>
                </c:pt>
                <c:pt idx="7124">
                  <c:v>74</c:v>
                </c:pt>
                <c:pt idx="7125">
                  <c:v>57</c:v>
                </c:pt>
                <c:pt idx="7126">
                  <c:v>70</c:v>
                </c:pt>
                <c:pt idx="7127">
                  <c:v>58</c:v>
                </c:pt>
                <c:pt idx="7128">
                  <c:v>57</c:v>
                </c:pt>
                <c:pt idx="7129">
                  <c:v>75</c:v>
                </c:pt>
                <c:pt idx="7130">
                  <c:v>61</c:v>
                </c:pt>
                <c:pt idx="7131">
                  <c:v>64</c:v>
                </c:pt>
                <c:pt idx="7132">
                  <c:v>63</c:v>
                </c:pt>
                <c:pt idx="7133">
                  <c:v>63</c:v>
                </c:pt>
                <c:pt idx="7134">
                  <c:v>68</c:v>
                </c:pt>
                <c:pt idx="7135">
                  <c:v>71</c:v>
                </c:pt>
                <c:pt idx="7136">
                  <c:v>59</c:v>
                </c:pt>
                <c:pt idx="7137">
                  <c:v>59</c:v>
                </c:pt>
                <c:pt idx="7138">
                  <c:v>55</c:v>
                </c:pt>
                <c:pt idx="7139">
                  <c:v>75</c:v>
                </c:pt>
                <c:pt idx="7140">
                  <c:v>60</c:v>
                </c:pt>
                <c:pt idx="7141">
                  <c:v>64</c:v>
                </c:pt>
                <c:pt idx="7142">
                  <c:v>61</c:v>
                </c:pt>
                <c:pt idx="7143">
                  <c:v>75</c:v>
                </c:pt>
                <c:pt idx="7144">
                  <c:v>74</c:v>
                </c:pt>
                <c:pt idx="7145">
                  <c:v>75</c:v>
                </c:pt>
                <c:pt idx="7146">
                  <c:v>60</c:v>
                </c:pt>
                <c:pt idx="7147">
                  <c:v>51</c:v>
                </c:pt>
                <c:pt idx="7148">
                  <c:v>59</c:v>
                </c:pt>
                <c:pt idx="7149">
                  <c:v>69</c:v>
                </c:pt>
                <c:pt idx="7150">
                  <c:v>26</c:v>
                </c:pt>
                <c:pt idx="7151">
                  <c:v>61</c:v>
                </c:pt>
                <c:pt idx="7152">
                  <c:v>38</c:v>
                </c:pt>
                <c:pt idx="7153">
                  <c:v>60</c:v>
                </c:pt>
                <c:pt idx="7154">
                  <c:v>66</c:v>
                </c:pt>
                <c:pt idx="7155">
                  <c:v>48</c:v>
                </c:pt>
                <c:pt idx="7156">
                  <c:v>64</c:v>
                </c:pt>
                <c:pt idx="7157">
                  <c:v>73</c:v>
                </c:pt>
                <c:pt idx="7158">
                  <c:v>60</c:v>
                </c:pt>
                <c:pt idx="7159">
                  <c:v>75</c:v>
                </c:pt>
                <c:pt idx="7160">
                  <c:v>50</c:v>
                </c:pt>
                <c:pt idx="7161">
                  <c:v>59</c:v>
                </c:pt>
                <c:pt idx="7162">
                  <c:v>75</c:v>
                </c:pt>
                <c:pt idx="7163">
                  <c:v>58</c:v>
                </c:pt>
                <c:pt idx="7164">
                  <c:v>67</c:v>
                </c:pt>
                <c:pt idx="7165">
                  <c:v>51</c:v>
                </c:pt>
                <c:pt idx="7166">
                  <c:v>43</c:v>
                </c:pt>
                <c:pt idx="7167">
                  <c:v>63</c:v>
                </c:pt>
                <c:pt idx="7168">
                  <c:v>68</c:v>
                </c:pt>
                <c:pt idx="7169">
                  <c:v>73</c:v>
                </c:pt>
                <c:pt idx="7170">
                  <c:v>50</c:v>
                </c:pt>
                <c:pt idx="7171">
                  <c:v>52</c:v>
                </c:pt>
                <c:pt idx="7172">
                  <c:v>75</c:v>
                </c:pt>
                <c:pt idx="7173">
                  <c:v>75</c:v>
                </c:pt>
                <c:pt idx="7174">
                  <c:v>52</c:v>
                </c:pt>
                <c:pt idx="7175">
                  <c:v>75</c:v>
                </c:pt>
                <c:pt idx="7176">
                  <c:v>58</c:v>
                </c:pt>
                <c:pt idx="7177">
                  <c:v>67</c:v>
                </c:pt>
                <c:pt idx="7178">
                  <c:v>57</c:v>
                </c:pt>
                <c:pt idx="7179">
                  <c:v>66</c:v>
                </c:pt>
                <c:pt idx="7180">
                  <c:v>26</c:v>
                </c:pt>
                <c:pt idx="7181">
                  <c:v>70</c:v>
                </c:pt>
                <c:pt idx="7182">
                  <c:v>72</c:v>
                </c:pt>
                <c:pt idx="7183">
                  <c:v>46</c:v>
                </c:pt>
                <c:pt idx="7184">
                  <c:v>59</c:v>
                </c:pt>
                <c:pt idx="7185">
                  <c:v>65</c:v>
                </c:pt>
                <c:pt idx="7186">
                  <c:v>73</c:v>
                </c:pt>
                <c:pt idx="7187">
                  <c:v>50</c:v>
                </c:pt>
                <c:pt idx="7188">
                  <c:v>72</c:v>
                </c:pt>
                <c:pt idx="7189">
                  <c:v>67</c:v>
                </c:pt>
                <c:pt idx="7190">
                  <c:v>57</c:v>
                </c:pt>
                <c:pt idx="7191">
                  <c:v>53</c:v>
                </c:pt>
                <c:pt idx="7192">
                  <c:v>64</c:v>
                </c:pt>
                <c:pt idx="7193">
                  <c:v>65</c:v>
                </c:pt>
                <c:pt idx="7194">
                  <c:v>63</c:v>
                </c:pt>
                <c:pt idx="7195">
                  <c:v>59</c:v>
                </c:pt>
                <c:pt idx="7196">
                  <c:v>58</c:v>
                </c:pt>
                <c:pt idx="7197">
                  <c:v>67</c:v>
                </c:pt>
                <c:pt idx="7198">
                  <c:v>61</c:v>
                </c:pt>
                <c:pt idx="7199">
                  <c:v>65</c:v>
                </c:pt>
                <c:pt idx="7200">
                  <c:v>75</c:v>
                </c:pt>
                <c:pt idx="7201">
                  <c:v>70</c:v>
                </c:pt>
                <c:pt idx="7202">
                  <c:v>49</c:v>
                </c:pt>
                <c:pt idx="7203">
                  <c:v>57</c:v>
                </c:pt>
                <c:pt idx="7204">
                  <c:v>75</c:v>
                </c:pt>
                <c:pt idx="7205">
                  <c:v>75</c:v>
                </c:pt>
                <c:pt idx="7206">
                  <c:v>74</c:v>
                </c:pt>
                <c:pt idx="7207">
                  <c:v>60</c:v>
                </c:pt>
                <c:pt idx="7208">
                  <c:v>64</c:v>
                </c:pt>
                <c:pt idx="7209">
                  <c:v>61</c:v>
                </c:pt>
                <c:pt idx="7210">
                  <c:v>67</c:v>
                </c:pt>
                <c:pt idx="7211">
                  <c:v>55</c:v>
                </c:pt>
                <c:pt idx="7212">
                  <c:v>63</c:v>
                </c:pt>
                <c:pt idx="7213">
                  <c:v>70</c:v>
                </c:pt>
                <c:pt idx="7214">
                  <c:v>61</c:v>
                </c:pt>
                <c:pt idx="7215">
                  <c:v>74</c:v>
                </c:pt>
                <c:pt idx="7216">
                  <c:v>66</c:v>
                </c:pt>
                <c:pt idx="7217">
                  <c:v>49</c:v>
                </c:pt>
                <c:pt idx="7218">
                  <c:v>57</c:v>
                </c:pt>
                <c:pt idx="7219">
                  <c:v>71</c:v>
                </c:pt>
                <c:pt idx="7220">
                  <c:v>61</c:v>
                </c:pt>
                <c:pt idx="7221">
                  <c:v>43</c:v>
                </c:pt>
                <c:pt idx="7222">
                  <c:v>52</c:v>
                </c:pt>
                <c:pt idx="7223">
                  <c:v>72</c:v>
                </c:pt>
                <c:pt idx="7224">
                  <c:v>51</c:v>
                </c:pt>
                <c:pt idx="7225">
                  <c:v>65</c:v>
                </c:pt>
                <c:pt idx="7226">
                  <c:v>74</c:v>
                </c:pt>
                <c:pt idx="7227">
                  <c:v>61</c:v>
                </c:pt>
                <c:pt idx="7228">
                  <c:v>61</c:v>
                </c:pt>
                <c:pt idx="7229">
                  <c:v>65</c:v>
                </c:pt>
                <c:pt idx="7230">
                  <c:v>51</c:v>
                </c:pt>
                <c:pt idx="7231">
                  <c:v>40</c:v>
                </c:pt>
                <c:pt idx="7232">
                  <c:v>68</c:v>
                </c:pt>
                <c:pt idx="7233">
                  <c:v>69</c:v>
                </c:pt>
                <c:pt idx="7234">
                  <c:v>53</c:v>
                </c:pt>
                <c:pt idx="7235">
                  <c:v>47</c:v>
                </c:pt>
                <c:pt idx="7236">
                  <c:v>38</c:v>
                </c:pt>
                <c:pt idx="7237">
                  <c:v>74</c:v>
                </c:pt>
                <c:pt idx="7238">
                  <c:v>75</c:v>
                </c:pt>
                <c:pt idx="7239">
                  <c:v>60</c:v>
                </c:pt>
                <c:pt idx="7240">
                  <c:v>74</c:v>
                </c:pt>
                <c:pt idx="7241">
                  <c:v>69</c:v>
                </c:pt>
                <c:pt idx="7242">
                  <c:v>54</c:v>
                </c:pt>
                <c:pt idx="7243">
                  <c:v>59</c:v>
                </c:pt>
                <c:pt idx="7244">
                  <c:v>60</c:v>
                </c:pt>
                <c:pt idx="7245">
                  <c:v>61</c:v>
                </c:pt>
                <c:pt idx="7246">
                  <c:v>41</c:v>
                </c:pt>
                <c:pt idx="7247">
                  <c:v>37</c:v>
                </c:pt>
                <c:pt idx="7248">
                  <c:v>48</c:v>
                </c:pt>
                <c:pt idx="7249">
                  <c:v>65</c:v>
                </c:pt>
                <c:pt idx="7250">
                  <c:v>75</c:v>
                </c:pt>
                <c:pt idx="7251">
                  <c:v>65</c:v>
                </c:pt>
                <c:pt idx="7252">
                  <c:v>61</c:v>
                </c:pt>
                <c:pt idx="7253">
                  <c:v>56</c:v>
                </c:pt>
                <c:pt idx="7254">
                  <c:v>37</c:v>
                </c:pt>
                <c:pt idx="7255">
                  <c:v>73</c:v>
                </c:pt>
                <c:pt idx="7256">
                  <c:v>69</c:v>
                </c:pt>
                <c:pt idx="7257">
                  <c:v>42</c:v>
                </c:pt>
                <c:pt idx="7258">
                  <c:v>74</c:v>
                </c:pt>
                <c:pt idx="7259">
                  <c:v>70</c:v>
                </c:pt>
                <c:pt idx="7260">
                  <c:v>62</c:v>
                </c:pt>
                <c:pt idx="7261">
                  <c:v>19</c:v>
                </c:pt>
                <c:pt idx="7262">
                  <c:v>65</c:v>
                </c:pt>
                <c:pt idx="7263">
                  <c:v>51</c:v>
                </c:pt>
                <c:pt idx="7264">
                  <c:v>63</c:v>
                </c:pt>
                <c:pt idx="7265">
                  <c:v>74</c:v>
                </c:pt>
                <c:pt idx="7266">
                  <c:v>60</c:v>
                </c:pt>
                <c:pt idx="7267">
                  <c:v>45</c:v>
                </c:pt>
                <c:pt idx="7268">
                  <c:v>63</c:v>
                </c:pt>
                <c:pt idx="7269">
                  <c:v>74</c:v>
                </c:pt>
                <c:pt idx="7270">
                  <c:v>74</c:v>
                </c:pt>
                <c:pt idx="7271">
                  <c:v>69</c:v>
                </c:pt>
                <c:pt idx="7272">
                  <c:v>75</c:v>
                </c:pt>
                <c:pt idx="7273">
                  <c:v>60</c:v>
                </c:pt>
                <c:pt idx="7274">
                  <c:v>59</c:v>
                </c:pt>
                <c:pt idx="7275">
                  <c:v>60</c:v>
                </c:pt>
                <c:pt idx="7276">
                  <c:v>59</c:v>
                </c:pt>
                <c:pt idx="7277">
                  <c:v>72</c:v>
                </c:pt>
                <c:pt idx="7278">
                  <c:v>67</c:v>
                </c:pt>
                <c:pt idx="7279">
                  <c:v>61</c:v>
                </c:pt>
                <c:pt idx="7280">
                  <c:v>49</c:v>
                </c:pt>
                <c:pt idx="7281">
                  <c:v>60</c:v>
                </c:pt>
                <c:pt idx="7282">
                  <c:v>68</c:v>
                </c:pt>
                <c:pt idx="7283">
                  <c:v>60</c:v>
                </c:pt>
                <c:pt idx="7284">
                  <c:v>65</c:v>
                </c:pt>
                <c:pt idx="7285">
                  <c:v>72</c:v>
                </c:pt>
                <c:pt idx="7286">
                  <c:v>58</c:v>
                </c:pt>
                <c:pt idx="7287">
                  <c:v>75</c:v>
                </c:pt>
                <c:pt idx="7288">
                  <c:v>66</c:v>
                </c:pt>
                <c:pt idx="7289">
                  <c:v>60</c:v>
                </c:pt>
                <c:pt idx="7290">
                  <c:v>43</c:v>
                </c:pt>
                <c:pt idx="7291">
                  <c:v>72</c:v>
                </c:pt>
                <c:pt idx="7292">
                  <c:v>51</c:v>
                </c:pt>
                <c:pt idx="7293">
                  <c:v>72</c:v>
                </c:pt>
                <c:pt idx="7294">
                  <c:v>48</c:v>
                </c:pt>
                <c:pt idx="7295">
                  <c:v>59</c:v>
                </c:pt>
                <c:pt idx="7296">
                  <c:v>61</c:v>
                </c:pt>
                <c:pt idx="7297">
                  <c:v>64</c:v>
                </c:pt>
                <c:pt idx="7298">
                  <c:v>63</c:v>
                </c:pt>
                <c:pt idx="7299">
                  <c:v>62</c:v>
                </c:pt>
                <c:pt idx="7300">
                  <c:v>75</c:v>
                </c:pt>
                <c:pt idx="7301">
                  <c:v>60</c:v>
                </c:pt>
                <c:pt idx="7302">
                  <c:v>62</c:v>
                </c:pt>
                <c:pt idx="7303">
                  <c:v>62</c:v>
                </c:pt>
                <c:pt idx="7304">
                  <c:v>57</c:v>
                </c:pt>
                <c:pt idx="7305">
                  <c:v>61</c:v>
                </c:pt>
                <c:pt idx="7306">
                  <c:v>69</c:v>
                </c:pt>
                <c:pt idx="7307">
                  <c:v>64</c:v>
                </c:pt>
                <c:pt idx="7308">
                  <c:v>59</c:v>
                </c:pt>
                <c:pt idx="7309">
                  <c:v>58</c:v>
                </c:pt>
                <c:pt idx="7310">
                  <c:v>58</c:v>
                </c:pt>
                <c:pt idx="7311">
                  <c:v>72</c:v>
                </c:pt>
                <c:pt idx="7312">
                  <c:v>54</c:v>
                </c:pt>
                <c:pt idx="7313">
                  <c:v>66</c:v>
                </c:pt>
                <c:pt idx="7314">
                  <c:v>46</c:v>
                </c:pt>
                <c:pt idx="7315">
                  <c:v>44</c:v>
                </c:pt>
                <c:pt idx="7316">
                  <c:v>63</c:v>
                </c:pt>
                <c:pt idx="7317">
                  <c:v>65</c:v>
                </c:pt>
                <c:pt idx="7318">
                  <c:v>65</c:v>
                </c:pt>
                <c:pt idx="7319">
                  <c:v>60</c:v>
                </c:pt>
                <c:pt idx="7320">
                  <c:v>72</c:v>
                </c:pt>
                <c:pt idx="7321">
                  <c:v>74</c:v>
                </c:pt>
                <c:pt idx="7322">
                  <c:v>74</c:v>
                </c:pt>
                <c:pt idx="7323">
                  <c:v>61</c:v>
                </c:pt>
                <c:pt idx="7324">
                  <c:v>60</c:v>
                </c:pt>
                <c:pt idx="7325">
                  <c:v>61</c:v>
                </c:pt>
                <c:pt idx="7326">
                  <c:v>54</c:v>
                </c:pt>
                <c:pt idx="7327">
                  <c:v>36</c:v>
                </c:pt>
                <c:pt idx="7328">
                  <c:v>68</c:v>
                </c:pt>
                <c:pt idx="7329">
                  <c:v>62</c:v>
                </c:pt>
                <c:pt idx="7330">
                  <c:v>70</c:v>
                </c:pt>
                <c:pt idx="7331">
                  <c:v>60</c:v>
                </c:pt>
                <c:pt idx="7332">
                  <c:v>60</c:v>
                </c:pt>
                <c:pt idx="7333">
                  <c:v>66</c:v>
                </c:pt>
                <c:pt idx="7334">
                  <c:v>55</c:v>
                </c:pt>
                <c:pt idx="7335">
                  <c:v>74</c:v>
                </c:pt>
                <c:pt idx="7336">
                  <c:v>75</c:v>
                </c:pt>
                <c:pt idx="7337">
                  <c:v>44</c:v>
                </c:pt>
                <c:pt idx="7338">
                  <c:v>60</c:v>
                </c:pt>
                <c:pt idx="7339">
                  <c:v>40</c:v>
                </c:pt>
                <c:pt idx="7340">
                  <c:v>61</c:v>
                </c:pt>
                <c:pt idx="7341">
                  <c:v>70</c:v>
                </c:pt>
                <c:pt idx="7342">
                  <c:v>66</c:v>
                </c:pt>
                <c:pt idx="7343">
                  <c:v>66</c:v>
                </c:pt>
                <c:pt idx="7344">
                  <c:v>25</c:v>
                </c:pt>
                <c:pt idx="7345">
                  <c:v>63</c:v>
                </c:pt>
                <c:pt idx="7346">
                  <c:v>61</c:v>
                </c:pt>
                <c:pt idx="7347">
                  <c:v>64</c:v>
                </c:pt>
                <c:pt idx="7348">
                  <c:v>58</c:v>
                </c:pt>
                <c:pt idx="7349">
                  <c:v>56</c:v>
                </c:pt>
                <c:pt idx="7350">
                  <c:v>67</c:v>
                </c:pt>
                <c:pt idx="7351">
                  <c:v>66</c:v>
                </c:pt>
                <c:pt idx="7352">
                  <c:v>61</c:v>
                </c:pt>
                <c:pt idx="7353">
                  <c:v>54</c:v>
                </c:pt>
                <c:pt idx="7354">
                  <c:v>70</c:v>
                </c:pt>
                <c:pt idx="7355">
                  <c:v>64</c:v>
                </c:pt>
                <c:pt idx="7356">
                  <c:v>68</c:v>
                </c:pt>
                <c:pt idx="7357">
                  <c:v>58</c:v>
                </c:pt>
                <c:pt idx="7358">
                  <c:v>67</c:v>
                </c:pt>
                <c:pt idx="7359">
                  <c:v>37</c:v>
                </c:pt>
                <c:pt idx="7360">
                  <c:v>56</c:v>
                </c:pt>
                <c:pt idx="7361">
                  <c:v>62</c:v>
                </c:pt>
                <c:pt idx="7362">
                  <c:v>53</c:v>
                </c:pt>
                <c:pt idx="7363">
                  <c:v>61</c:v>
                </c:pt>
                <c:pt idx="7364">
                  <c:v>61</c:v>
                </c:pt>
                <c:pt idx="7365">
                  <c:v>66</c:v>
                </c:pt>
                <c:pt idx="7366">
                  <c:v>74</c:v>
                </c:pt>
                <c:pt idx="7367">
                  <c:v>72</c:v>
                </c:pt>
                <c:pt idx="7368">
                  <c:v>55</c:v>
                </c:pt>
                <c:pt idx="7369">
                  <c:v>57</c:v>
                </c:pt>
                <c:pt idx="7370">
                  <c:v>65</c:v>
                </c:pt>
                <c:pt idx="7371">
                  <c:v>49</c:v>
                </c:pt>
                <c:pt idx="7372">
                  <c:v>63</c:v>
                </c:pt>
                <c:pt idx="7373">
                  <c:v>46</c:v>
                </c:pt>
                <c:pt idx="7374">
                  <c:v>75</c:v>
                </c:pt>
                <c:pt idx="7375">
                  <c:v>65</c:v>
                </c:pt>
                <c:pt idx="7376">
                  <c:v>62</c:v>
                </c:pt>
                <c:pt idx="7377">
                  <c:v>60</c:v>
                </c:pt>
                <c:pt idx="7378">
                  <c:v>56</c:v>
                </c:pt>
                <c:pt idx="7379">
                  <c:v>48</c:v>
                </c:pt>
                <c:pt idx="7380">
                  <c:v>62</c:v>
                </c:pt>
                <c:pt idx="7381">
                  <c:v>61</c:v>
                </c:pt>
                <c:pt idx="7382">
                  <c:v>60</c:v>
                </c:pt>
                <c:pt idx="7383">
                  <c:v>53</c:v>
                </c:pt>
                <c:pt idx="7384">
                  <c:v>74</c:v>
                </c:pt>
                <c:pt idx="7385">
                  <c:v>67</c:v>
                </c:pt>
                <c:pt idx="7386">
                  <c:v>75</c:v>
                </c:pt>
                <c:pt idx="7387">
                  <c:v>37</c:v>
                </c:pt>
                <c:pt idx="7388">
                  <c:v>56</c:v>
                </c:pt>
                <c:pt idx="7389">
                  <c:v>75</c:v>
                </c:pt>
                <c:pt idx="7390">
                  <c:v>75</c:v>
                </c:pt>
                <c:pt idx="7391">
                  <c:v>52</c:v>
                </c:pt>
                <c:pt idx="7392">
                  <c:v>60</c:v>
                </c:pt>
                <c:pt idx="7393">
                  <c:v>72</c:v>
                </c:pt>
                <c:pt idx="7394">
                  <c:v>60</c:v>
                </c:pt>
                <c:pt idx="7395">
                  <c:v>65</c:v>
                </c:pt>
                <c:pt idx="7396">
                  <c:v>62</c:v>
                </c:pt>
                <c:pt idx="7397">
                  <c:v>57</c:v>
                </c:pt>
                <c:pt idx="7398">
                  <c:v>65</c:v>
                </c:pt>
                <c:pt idx="7399">
                  <c:v>60</c:v>
                </c:pt>
                <c:pt idx="7400">
                  <c:v>51</c:v>
                </c:pt>
                <c:pt idx="7401">
                  <c:v>75</c:v>
                </c:pt>
                <c:pt idx="7402">
                  <c:v>72</c:v>
                </c:pt>
                <c:pt idx="7403">
                  <c:v>60</c:v>
                </c:pt>
                <c:pt idx="7404">
                  <c:v>68</c:v>
                </c:pt>
                <c:pt idx="7405">
                  <c:v>34</c:v>
                </c:pt>
                <c:pt idx="7406">
                  <c:v>54</c:v>
                </c:pt>
                <c:pt idx="7407">
                  <c:v>74</c:v>
                </c:pt>
                <c:pt idx="7408">
                  <c:v>62</c:v>
                </c:pt>
                <c:pt idx="7409">
                  <c:v>61</c:v>
                </c:pt>
                <c:pt idx="7410">
                  <c:v>41</c:v>
                </c:pt>
                <c:pt idx="7411">
                  <c:v>70</c:v>
                </c:pt>
                <c:pt idx="7412">
                  <c:v>48</c:v>
                </c:pt>
                <c:pt idx="7413">
                  <c:v>72</c:v>
                </c:pt>
                <c:pt idx="7414">
                  <c:v>60</c:v>
                </c:pt>
                <c:pt idx="7415">
                  <c:v>60</c:v>
                </c:pt>
                <c:pt idx="7416">
                  <c:v>24</c:v>
                </c:pt>
                <c:pt idx="7417">
                  <c:v>75</c:v>
                </c:pt>
                <c:pt idx="7418">
                  <c:v>37</c:v>
                </c:pt>
                <c:pt idx="7419">
                  <c:v>51</c:v>
                </c:pt>
                <c:pt idx="7420">
                  <c:v>75</c:v>
                </c:pt>
                <c:pt idx="7421">
                  <c:v>67</c:v>
                </c:pt>
                <c:pt idx="7422">
                  <c:v>53</c:v>
                </c:pt>
                <c:pt idx="7423">
                  <c:v>61</c:v>
                </c:pt>
                <c:pt idx="7424">
                  <c:v>17</c:v>
                </c:pt>
                <c:pt idx="7425">
                  <c:v>72</c:v>
                </c:pt>
                <c:pt idx="7426">
                  <c:v>68</c:v>
                </c:pt>
                <c:pt idx="7427">
                  <c:v>63</c:v>
                </c:pt>
                <c:pt idx="7428">
                  <c:v>63</c:v>
                </c:pt>
                <c:pt idx="7429">
                  <c:v>36</c:v>
                </c:pt>
                <c:pt idx="7430">
                  <c:v>30</c:v>
                </c:pt>
                <c:pt idx="7431">
                  <c:v>48</c:v>
                </c:pt>
                <c:pt idx="7432">
                  <c:v>75</c:v>
                </c:pt>
                <c:pt idx="7433">
                  <c:v>75</c:v>
                </c:pt>
                <c:pt idx="7434">
                  <c:v>74</c:v>
                </c:pt>
                <c:pt idx="7435">
                  <c:v>66</c:v>
                </c:pt>
                <c:pt idx="7436">
                  <c:v>52</c:v>
                </c:pt>
                <c:pt idx="7437">
                  <c:v>72</c:v>
                </c:pt>
                <c:pt idx="7438">
                  <c:v>75</c:v>
                </c:pt>
                <c:pt idx="7439">
                  <c:v>58</c:v>
                </c:pt>
                <c:pt idx="7440">
                  <c:v>60</c:v>
                </c:pt>
                <c:pt idx="7441">
                  <c:v>56</c:v>
                </c:pt>
                <c:pt idx="7442">
                  <c:v>41</c:v>
                </c:pt>
                <c:pt idx="7443">
                  <c:v>58</c:v>
                </c:pt>
                <c:pt idx="7444">
                  <c:v>50</c:v>
                </c:pt>
                <c:pt idx="7445">
                  <c:v>65</c:v>
                </c:pt>
                <c:pt idx="7446">
                  <c:v>68</c:v>
                </c:pt>
                <c:pt idx="7447">
                  <c:v>65</c:v>
                </c:pt>
                <c:pt idx="7448">
                  <c:v>37</c:v>
                </c:pt>
                <c:pt idx="7449">
                  <c:v>68</c:v>
                </c:pt>
                <c:pt idx="7450">
                  <c:v>70</c:v>
                </c:pt>
                <c:pt idx="7451">
                  <c:v>65</c:v>
                </c:pt>
                <c:pt idx="7452">
                  <c:v>45</c:v>
                </c:pt>
                <c:pt idx="7453">
                  <c:v>41</c:v>
                </c:pt>
                <c:pt idx="7454">
                  <c:v>69</c:v>
                </c:pt>
                <c:pt idx="7455">
                  <c:v>41</c:v>
                </c:pt>
                <c:pt idx="7456">
                  <c:v>74</c:v>
                </c:pt>
                <c:pt idx="7457">
                  <c:v>53</c:v>
                </c:pt>
                <c:pt idx="7458">
                  <c:v>58</c:v>
                </c:pt>
                <c:pt idx="7459">
                  <c:v>63</c:v>
                </c:pt>
                <c:pt idx="7460">
                  <c:v>40</c:v>
                </c:pt>
                <c:pt idx="7461">
                  <c:v>44</c:v>
                </c:pt>
                <c:pt idx="7462">
                  <c:v>40</c:v>
                </c:pt>
                <c:pt idx="7463">
                  <c:v>54</c:v>
                </c:pt>
                <c:pt idx="7464">
                  <c:v>43</c:v>
                </c:pt>
                <c:pt idx="7465">
                  <c:v>67</c:v>
                </c:pt>
                <c:pt idx="7466">
                  <c:v>73</c:v>
                </c:pt>
                <c:pt idx="7467">
                  <c:v>68</c:v>
                </c:pt>
                <c:pt idx="7468">
                  <c:v>74</c:v>
                </c:pt>
                <c:pt idx="7469">
                  <c:v>48</c:v>
                </c:pt>
                <c:pt idx="7470">
                  <c:v>61</c:v>
                </c:pt>
                <c:pt idx="7471">
                  <c:v>66</c:v>
                </c:pt>
                <c:pt idx="7472">
                  <c:v>61</c:v>
                </c:pt>
                <c:pt idx="7473">
                  <c:v>66</c:v>
                </c:pt>
                <c:pt idx="7474">
                  <c:v>60</c:v>
                </c:pt>
                <c:pt idx="7475">
                  <c:v>64</c:v>
                </c:pt>
                <c:pt idx="7476">
                  <c:v>75</c:v>
                </c:pt>
                <c:pt idx="7477">
                  <c:v>28</c:v>
                </c:pt>
                <c:pt idx="7478">
                  <c:v>63</c:v>
                </c:pt>
                <c:pt idx="7479">
                  <c:v>70</c:v>
                </c:pt>
                <c:pt idx="7480">
                  <c:v>52</c:v>
                </c:pt>
                <c:pt idx="7481">
                  <c:v>62</c:v>
                </c:pt>
                <c:pt idx="7482">
                  <c:v>41</c:v>
                </c:pt>
                <c:pt idx="7483">
                  <c:v>37</c:v>
                </c:pt>
                <c:pt idx="7484">
                  <c:v>54</c:v>
                </c:pt>
                <c:pt idx="7485">
                  <c:v>43</c:v>
                </c:pt>
                <c:pt idx="7486">
                  <c:v>50</c:v>
                </c:pt>
                <c:pt idx="7487">
                  <c:v>66</c:v>
                </c:pt>
                <c:pt idx="7488">
                  <c:v>74</c:v>
                </c:pt>
                <c:pt idx="7489">
                  <c:v>51</c:v>
                </c:pt>
                <c:pt idx="7490">
                  <c:v>67</c:v>
                </c:pt>
                <c:pt idx="7491">
                  <c:v>64</c:v>
                </c:pt>
                <c:pt idx="7492">
                  <c:v>56</c:v>
                </c:pt>
                <c:pt idx="7493">
                  <c:v>75</c:v>
                </c:pt>
                <c:pt idx="7494">
                  <c:v>73</c:v>
                </c:pt>
                <c:pt idx="7495">
                  <c:v>60</c:v>
                </c:pt>
                <c:pt idx="7496">
                  <c:v>53</c:v>
                </c:pt>
                <c:pt idx="7497">
                  <c:v>71</c:v>
                </c:pt>
                <c:pt idx="7498">
                  <c:v>75</c:v>
                </c:pt>
                <c:pt idx="7499">
                  <c:v>69</c:v>
                </c:pt>
                <c:pt idx="7500">
                  <c:v>54</c:v>
                </c:pt>
                <c:pt idx="7501">
                  <c:v>59</c:v>
                </c:pt>
                <c:pt idx="7502">
                  <c:v>57</c:v>
                </c:pt>
                <c:pt idx="7503">
                  <c:v>44</c:v>
                </c:pt>
                <c:pt idx="7504">
                  <c:v>75</c:v>
                </c:pt>
                <c:pt idx="7505">
                  <c:v>75</c:v>
                </c:pt>
                <c:pt idx="7506">
                  <c:v>69</c:v>
                </c:pt>
                <c:pt idx="7507">
                  <c:v>29</c:v>
                </c:pt>
                <c:pt idx="7508">
                  <c:v>58</c:v>
                </c:pt>
                <c:pt idx="7509">
                  <c:v>75</c:v>
                </c:pt>
                <c:pt idx="7510">
                  <c:v>26</c:v>
                </c:pt>
                <c:pt idx="7511">
                  <c:v>57</c:v>
                </c:pt>
                <c:pt idx="7512">
                  <c:v>49</c:v>
                </c:pt>
                <c:pt idx="7513">
                  <c:v>64</c:v>
                </c:pt>
                <c:pt idx="7514">
                  <c:v>70</c:v>
                </c:pt>
                <c:pt idx="7515">
                  <c:v>61</c:v>
                </c:pt>
                <c:pt idx="7516">
                  <c:v>70</c:v>
                </c:pt>
                <c:pt idx="7517">
                  <c:v>61</c:v>
                </c:pt>
                <c:pt idx="7518">
                  <c:v>75</c:v>
                </c:pt>
                <c:pt idx="7519">
                  <c:v>70</c:v>
                </c:pt>
                <c:pt idx="7520">
                  <c:v>58</c:v>
                </c:pt>
                <c:pt idx="7521">
                  <c:v>53</c:v>
                </c:pt>
                <c:pt idx="7522">
                  <c:v>60</c:v>
                </c:pt>
                <c:pt idx="7523">
                  <c:v>59</c:v>
                </c:pt>
                <c:pt idx="7524">
                  <c:v>67</c:v>
                </c:pt>
                <c:pt idx="7525">
                  <c:v>73</c:v>
                </c:pt>
                <c:pt idx="7526">
                  <c:v>60</c:v>
                </c:pt>
                <c:pt idx="7527">
                  <c:v>67</c:v>
                </c:pt>
                <c:pt idx="7528">
                  <c:v>67</c:v>
                </c:pt>
                <c:pt idx="7529">
                  <c:v>60</c:v>
                </c:pt>
                <c:pt idx="7530">
                  <c:v>72</c:v>
                </c:pt>
                <c:pt idx="7531">
                  <c:v>60</c:v>
                </c:pt>
                <c:pt idx="7532">
                  <c:v>75</c:v>
                </c:pt>
                <c:pt idx="7533">
                  <c:v>54</c:v>
                </c:pt>
                <c:pt idx="7534">
                  <c:v>62</c:v>
                </c:pt>
                <c:pt idx="7535">
                  <c:v>69</c:v>
                </c:pt>
                <c:pt idx="7536">
                  <c:v>34</c:v>
                </c:pt>
                <c:pt idx="7537">
                  <c:v>67</c:v>
                </c:pt>
                <c:pt idx="7538">
                  <c:v>68</c:v>
                </c:pt>
                <c:pt idx="7539">
                  <c:v>68</c:v>
                </c:pt>
                <c:pt idx="7540">
                  <c:v>65</c:v>
                </c:pt>
                <c:pt idx="7541">
                  <c:v>74</c:v>
                </c:pt>
                <c:pt idx="7542">
                  <c:v>56</c:v>
                </c:pt>
                <c:pt idx="7543">
                  <c:v>60</c:v>
                </c:pt>
                <c:pt idx="7544">
                  <c:v>33</c:v>
                </c:pt>
                <c:pt idx="7545">
                  <c:v>69</c:v>
                </c:pt>
                <c:pt idx="7546">
                  <c:v>31</c:v>
                </c:pt>
                <c:pt idx="7547">
                  <c:v>34</c:v>
                </c:pt>
                <c:pt idx="7548">
                  <c:v>59</c:v>
                </c:pt>
                <c:pt idx="7549">
                  <c:v>72</c:v>
                </c:pt>
                <c:pt idx="7550">
                  <c:v>55</c:v>
                </c:pt>
                <c:pt idx="7551">
                  <c:v>75</c:v>
                </c:pt>
                <c:pt idx="7552">
                  <c:v>56</c:v>
                </c:pt>
                <c:pt idx="7553">
                  <c:v>75</c:v>
                </c:pt>
                <c:pt idx="7554">
                  <c:v>69</c:v>
                </c:pt>
                <c:pt idx="7555">
                  <c:v>47</c:v>
                </c:pt>
                <c:pt idx="7556">
                  <c:v>75</c:v>
                </c:pt>
                <c:pt idx="7557">
                  <c:v>59</c:v>
                </c:pt>
                <c:pt idx="7558">
                  <c:v>57</c:v>
                </c:pt>
                <c:pt idx="7559">
                  <c:v>66</c:v>
                </c:pt>
                <c:pt idx="7560">
                  <c:v>65</c:v>
                </c:pt>
                <c:pt idx="7561">
                  <c:v>74</c:v>
                </c:pt>
                <c:pt idx="7562">
                  <c:v>75</c:v>
                </c:pt>
                <c:pt idx="7563">
                  <c:v>74</c:v>
                </c:pt>
                <c:pt idx="7564">
                  <c:v>75</c:v>
                </c:pt>
                <c:pt idx="7565">
                  <c:v>75</c:v>
                </c:pt>
                <c:pt idx="7566">
                  <c:v>68</c:v>
                </c:pt>
                <c:pt idx="7567">
                  <c:v>49</c:v>
                </c:pt>
                <c:pt idx="7568">
                  <c:v>50</c:v>
                </c:pt>
                <c:pt idx="7569">
                  <c:v>72</c:v>
                </c:pt>
                <c:pt idx="7570">
                  <c:v>49</c:v>
                </c:pt>
                <c:pt idx="7571">
                  <c:v>56</c:v>
                </c:pt>
                <c:pt idx="7572">
                  <c:v>75</c:v>
                </c:pt>
                <c:pt idx="7573">
                  <c:v>39</c:v>
                </c:pt>
                <c:pt idx="7574">
                  <c:v>71</c:v>
                </c:pt>
                <c:pt idx="7575">
                  <c:v>65</c:v>
                </c:pt>
                <c:pt idx="7576">
                  <c:v>70</c:v>
                </c:pt>
                <c:pt idx="7577">
                  <c:v>65</c:v>
                </c:pt>
                <c:pt idx="7578">
                  <c:v>56</c:v>
                </c:pt>
                <c:pt idx="7579">
                  <c:v>72</c:v>
                </c:pt>
                <c:pt idx="7580">
                  <c:v>62</c:v>
                </c:pt>
                <c:pt idx="7581">
                  <c:v>68</c:v>
                </c:pt>
                <c:pt idx="7582">
                  <c:v>44</c:v>
                </c:pt>
                <c:pt idx="7583">
                  <c:v>75</c:v>
                </c:pt>
                <c:pt idx="7584">
                  <c:v>51</c:v>
                </c:pt>
                <c:pt idx="7585">
                  <c:v>66</c:v>
                </c:pt>
                <c:pt idx="7586">
                  <c:v>71</c:v>
                </c:pt>
                <c:pt idx="7587">
                  <c:v>71</c:v>
                </c:pt>
                <c:pt idx="7588">
                  <c:v>60</c:v>
                </c:pt>
                <c:pt idx="7589">
                  <c:v>75</c:v>
                </c:pt>
                <c:pt idx="7590">
                  <c:v>75</c:v>
                </c:pt>
                <c:pt idx="7591">
                  <c:v>43</c:v>
                </c:pt>
                <c:pt idx="7592">
                  <c:v>57</c:v>
                </c:pt>
                <c:pt idx="7593">
                  <c:v>67</c:v>
                </c:pt>
                <c:pt idx="7594">
                  <c:v>66</c:v>
                </c:pt>
                <c:pt idx="7595">
                  <c:v>53</c:v>
                </c:pt>
                <c:pt idx="7596">
                  <c:v>75</c:v>
                </c:pt>
                <c:pt idx="7597">
                  <c:v>68</c:v>
                </c:pt>
                <c:pt idx="7598">
                  <c:v>42</c:v>
                </c:pt>
                <c:pt idx="7599">
                  <c:v>68</c:v>
                </c:pt>
                <c:pt idx="7600">
                  <c:v>75</c:v>
                </c:pt>
                <c:pt idx="7601">
                  <c:v>62</c:v>
                </c:pt>
                <c:pt idx="7602">
                  <c:v>68</c:v>
                </c:pt>
                <c:pt idx="7603">
                  <c:v>71</c:v>
                </c:pt>
                <c:pt idx="7604">
                  <c:v>74</c:v>
                </c:pt>
                <c:pt idx="7605">
                  <c:v>68</c:v>
                </c:pt>
                <c:pt idx="7606">
                  <c:v>70</c:v>
                </c:pt>
                <c:pt idx="7607">
                  <c:v>61</c:v>
                </c:pt>
                <c:pt idx="7608">
                  <c:v>29</c:v>
                </c:pt>
                <c:pt idx="7609">
                  <c:v>75</c:v>
                </c:pt>
                <c:pt idx="7610">
                  <c:v>58</c:v>
                </c:pt>
                <c:pt idx="7611">
                  <c:v>54</c:v>
                </c:pt>
                <c:pt idx="7612">
                  <c:v>67</c:v>
                </c:pt>
                <c:pt idx="7613">
                  <c:v>63</c:v>
                </c:pt>
                <c:pt idx="7614">
                  <c:v>65</c:v>
                </c:pt>
                <c:pt idx="7615">
                  <c:v>40</c:v>
                </c:pt>
                <c:pt idx="7616">
                  <c:v>65</c:v>
                </c:pt>
                <c:pt idx="7617">
                  <c:v>63</c:v>
                </c:pt>
                <c:pt idx="7618">
                  <c:v>44</c:v>
                </c:pt>
                <c:pt idx="7619">
                  <c:v>65</c:v>
                </c:pt>
                <c:pt idx="7620">
                  <c:v>75</c:v>
                </c:pt>
                <c:pt idx="7621">
                  <c:v>75</c:v>
                </c:pt>
                <c:pt idx="7622">
                  <c:v>74</c:v>
                </c:pt>
                <c:pt idx="7623">
                  <c:v>70</c:v>
                </c:pt>
                <c:pt idx="7624">
                  <c:v>40</c:v>
                </c:pt>
                <c:pt idx="7625">
                  <c:v>57</c:v>
                </c:pt>
                <c:pt idx="7626">
                  <c:v>75</c:v>
                </c:pt>
                <c:pt idx="7627">
                  <c:v>65</c:v>
                </c:pt>
                <c:pt idx="7628">
                  <c:v>55</c:v>
                </c:pt>
                <c:pt idx="7629">
                  <c:v>59</c:v>
                </c:pt>
                <c:pt idx="7630">
                  <c:v>73</c:v>
                </c:pt>
                <c:pt idx="7631">
                  <c:v>67</c:v>
                </c:pt>
                <c:pt idx="7632">
                  <c:v>62</c:v>
                </c:pt>
                <c:pt idx="7633">
                  <c:v>73</c:v>
                </c:pt>
                <c:pt idx="7634">
                  <c:v>59</c:v>
                </c:pt>
                <c:pt idx="7635">
                  <c:v>65</c:v>
                </c:pt>
                <c:pt idx="7636">
                  <c:v>75</c:v>
                </c:pt>
                <c:pt idx="7637">
                  <c:v>70</c:v>
                </c:pt>
                <c:pt idx="7638">
                  <c:v>69</c:v>
                </c:pt>
                <c:pt idx="7639">
                  <c:v>52</c:v>
                </c:pt>
                <c:pt idx="7640">
                  <c:v>71</c:v>
                </c:pt>
                <c:pt idx="7641">
                  <c:v>49</c:v>
                </c:pt>
                <c:pt idx="7642">
                  <c:v>71</c:v>
                </c:pt>
                <c:pt idx="7643">
                  <c:v>71</c:v>
                </c:pt>
                <c:pt idx="7644">
                  <c:v>66</c:v>
                </c:pt>
                <c:pt idx="7645">
                  <c:v>54</c:v>
                </c:pt>
                <c:pt idx="7646">
                  <c:v>75</c:v>
                </c:pt>
                <c:pt idx="7647">
                  <c:v>72</c:v>
                </c:pt>
                <c:pt idx="7648">
                  <c:v>54</c:v>
                </c:pt>
                <c:pt idx="7649">
                  <c:v>75</c:v>
                </c:pt>
                <c:pt idx="7650">
                  <c:v>67</c:v>
                </c:pt>
                <c:pt idx="7651">
                  <c:v>63</c:v>
                </c:pt>
                <c:pt idx="7652">
                  <c:v>54</c:v>
                </c:pt>
                <c:pt idx="7653">
                  <c:v>74</c:v>
                </c:pt>
                <c:pt idx="7654">
                  <c:v>66</c:v>
                </c:pt>
                <c:pt idx="7655">
                  <c:v>72</c:v>
                </c:pt>
                <c:pt idx="7656">
                  <c:v>75</c:v>
                </c:pt>
                <c:pt idx="7657">
                  <c:v>60</c:v>
                </c:pt>
                <c:pt idx="7658">
                  <c:v>64</c:v>
                </c:pt>
                <c:pt idx="7659">
                  <c:v>60</c:v>
                </c:pt>
                <c:pt idx="7660">
                  <c:v>60</c:v>
                </c:pt>
                <c:pt idx="7661">
                  <c:v>75</c:v>
                </c:pt>
                <c:pt idx="7662">
                  <c:v>58</c:v>
                </c:pt>
                <c:pt idx="7663">
                  <c:v>48</c:v>
                </c:pt>
                <c:pt idx="7664">
                  <c:v>75</c:v>
                </c:pt>
                <c:pt idx="7665">
                  <c:v>49</c:v>
                </c:pt>
                <c:pt idx="7666">
                  <c:v>61</c:v>
                </c:pt>
                <c:pt idx="7667">
                  <c:v>69</c:v>
                </c:pt>
                <c:pt idx="7668">
                  <c:v>64</c:v>
                </c:pt>
                <c:pt idx="7669">
                  <c:v>69</c:v>
                </c:pt>
                <c:pt idx="7670">
                  <c:v>66</c:v>
                </c:pt>
                <c:pt idx="7671">
                  <c:v>65</c:v>
                </c:pt>
                <c:pt idx="7672">
                  <c:v>73</c:v>
                </c:pt>
                <c:pt idx="7673">
                  <c:v>73</c:v>
                </c:pt>
                <c:pt idx="7674">
                  <c:v>71</c:v>
                </c:pt>
                <c:pt idx="7675">
                  <c:v>17</c:v>
                </c:pt>
                <c:pt idx="7676">
                  <c:v>61</c:v>
                </c:pt>
                <c:pt idx="7677">
                  <c:v>69</c:v>
                </c:pt>
                <c:pt idx="7678">
                  <c:v>47</c:v>
                </c:pt>
                <c:pt idx="7679">
                  <c:v>59</c:v>
                </c:pt>
                <c:pt idx="7680">
                  <c:v>73</c:v>
                </c:pt>
                <c:pt idx="7681">
                  <c:v>65</c:v>
                </c:pt>
                <c:pt idx="7682">
                  <c:v>71</c:v>
                </c:pt>
                <c:pt idx="7683">
                  <c:v>65</c:v>
                </c:pt>
                <c:pt idx="7684">
                  <c:v>75</c:v>
                </c:pt>
                <c:pt idx="7685">
                  <c:v>66</c:v>
                </c:pt>
                <c:pt idx="7686">
                  <c:v>73</c:v>
                </c:pt>
                <c:pt idx="7687">
                  <c:v>65</c:v>
                </c:pt>
                <c:pt idx="7688">
                  <c:v>71</c:v>
                </c:pt>
                <c:pt idx="7689">
                  <c:v>75</c:v>
                </c:pt>
                <c:pt idx="7690">
                  <c:v>64</c:v>
                </c:pt>
                <c:pt idx="7691">
                  <c:v>72</c:v>
                </c:pt>
                <c:pt idx="7692">
                  <c:v>73</c:v>
                </c:pt>
                <c:pt idx="7693">
                  <c:v>55</c:v>
                </c:pt>
                <c:pt idx="7694">
                  <c:v>61</c:v>
                </c:pt>
                <c:pt idx="7695">
                  <c:v>45</c:v>
                </c:pt>
                <c:pt idx="7696">
                  <c:v>46</c:v>
                </c:pt>
                <c:pt idx="7697">
                  <c:v>71</c:v>
                </c:pt>
                <c:pt idx="7698">
                  <c:v>59</c:v>
                </c:pt>
                <c:pt idx="7699">
                  <c:v>69</c:v>
                </c:pt>
                <c:pt idx="7700">
                  <c:v>63</c:v>
                </c:pt>
                <c:pt idx="7701">
                  <c:v>74</c:v>
                </c:pt>
                <c:pt idx="7702">
                  <c:v>56</c:v>
                </c:pt>
                <c:pt idx="7703">
                  <c:v>74</c:v>
                </c:pt>
                <c:pt idx="7704">
                  <c:v>74</c:v>
                </c:pt>
                <c:pt idx="7705">
                  <c:v>75</c:v>
                </c:pt>
                <c:pt idx="7706">
                  <c:v>71</c:v>
                </c:pt>
                <c:pt idx="7707">
                  <c:v>55</c:v>
                </c:pt>
                <c:pt idx="7708">
                  <c:v>63</c:v>
                </c:pt>
                <c:pt idx="7709">
                  <c:v>43</c:v>
                </c:pt>
                <c:pt idx="7710">
                  <c:v>75</c:v>
                </c:pt>
                <c:pt idx="7711">
                  <c:v>61</c:v>
                </c:pt>
                <c:pt idx="7712">
                  <c:v>37</c:v>
                </c:pt>
                <c:pt idx="7713">
                  <c:v>74</c:v>
                </c:pt>
                <c:pt idx="7714">
                  <c:v>54</c:v>
                </c:pt>
                <c:pt idx="7715">
                  <c:v>64</c:v>
                </c:pt>
                <c:pt idx="7716">
                  <c:v>55</c:v>
                </c:pt>
                <c:pt idx="7717">
                  <c:v>60</c:v>
                </c:pt>
                <c:pt idx="7718">
                  <c:v>64</c:v>
                </c:pt>
                <c:pt idx="7719">
                  <c:v>68</c:v>
                </c:pt>
                <c:pt idx="7720">
                  <c:v>61</c:v>
                </c:pt>
                <c:pt idx="7721">
                  <c:v>69</c:v>
                </c:pt>
                <c:pt idx="7722">
                  <c:v>64</c:v>
                </c:pt>
                <c:pt idx="7723">
                  <c:v>60</c:v>
                </c:pt>
                <c:pt idx="7724">
                  <c:v>59</c:v>
                </c:pt>
                <c:pt idx="7725">
                  <c:v>71</c:v>
                </c:pt>
                <c:pt idx="7726">
                  <c:v>19</c:v>
                </c:pt>
                <c:pt idx="7727">
                  <c:v>53</c:v>
                </c:pt>
                <c:pt idx="7728">
                  <c:v>56</c:v>
                </c:pt>
                <c:pt idx="7729">
                  <c:v>58</c:v>
                </c:pt>
                <c:pt idx="7730">
                  <c:v>62</c:v>
                </c:pt>
                <c:pt idx="7731">
                  <c:v>69</c:v>
                </c:pt>
                <c:pt idx="7732">
                  <c:v>75</c:v>
                </c:pt>
                <c:pt idx="7733">
                  <c:v>75</c:v>
                </c:pt>
                <c:pt idx="7734">
                  <c:v>70</c:v>
                </c:pt>
                <c:pt idx="7735">
                  <c:v>60</c:v>
                </c:pt>
                <c:pt idx="7736">
                  <c:v>65</c:v>
                </c:pt>
                <c:pt idx="7737">
                  <c:v>74</c:v>
                </c:pt>
                <c:pt idx="7738">
                  <c:v>69</c:v>
                </c:pt>
                <c:pt idx="7739">
                  <c:v>57</c:v>
                </c:pt>
                <c:pt idx="7740">
                  <c:v>54</c:v>
                </c:pt>
                <c:pt idx="7741">
                  <c:v>72</c:v>
                </c:pt>
                <c:pt idx="7742">
                  <c:v>67</c:v>
                </c:pt>
                <c:pt idx="7743">
                  <c:v>56</c:v>
                </c:pt>
                <c:pt idx="7744">
                  <c:v>62</c:v>
                </c:pt>
                <c:pt idx="7745">
                  <c:v>58</c:v>
                </c:pt>
                <c:pt idx="7746">
                  <c:v>51</c:v>
                </c:pt>
                <c:pt idx="7747">
                  <c:v>67</c:v>
                </c:pt>
                <c:pt idx="7748">
                  <c:v>75</c:v>
                </c:pt>
                <c:pt idx="7749">
                  <c:v>60</c:v>
                </c:pt>
                <c:pt idx="7750">
                  <c:v>53</c:v>
                </c:pt>
                <c:pt idx="7751">
                  <c:v>59</c:v>
                </c:pt>
                <c:pt idx="7752">
                  <c:v>56</c:v>
                </c:pt>
                <c:pt idx="7753">
                  <c:v>69</c:v>
                </c:pt>
                <c:pt idx="7754">
                  <c:v>70</c:v>
                </c:pt>
                <c:pt idx="7755">
                  <c:v>67</c:v>
                </c:pt>
                <c:pt idx="7756">
                  <c:v>64</c:v>
                </c:pt>
                <c:pt idx="7757">
                  <c:v>58</c:v>
                </c:pt>
                <c:pt idx="7758">
                  <c:v>66</c:v>
                </c:pt>
                <c:pt idx="7759">
                  <c:v>59</c:v>
                </c:pt>
                <c:pt idx="7760">
                  <c:v>37</c:v>
                </c:pt>
                <c:pt idx="7761">
                  <c:v>51</c:v>
                </c:pt>
                <c:pt idx="7762">
                  <c:v>62</c:v>
                </c:pt>
                <c:pt idx="7763">
                  <c:v>62</c:v>
                </c:pt>
                <c:pt idx="7764">
                  <c:v>75</c:v>
                </c:pt>
                <c:pt idx="7765">
                  <c:v>48</c:v>
                </c:pt>
                <c:pt idx="7766">
                  <c:v>65</c:v>
                </c:pt>
                <c:pt idx="7767">
                  <c:v>63</c:v>
                </c:pt>
                <c:pt idx="7768">
                  <c:v>42</c:v>
                </c:pt>
                <c:pt idx="7769">
                  <c:v>61</c:v>
                </c:pt>
                <c:pt idx="7770">
                  <c:v>73</c:v>
                </c:pt>
                <c:pt idx="7771">
                  <c:v>70</c:v>
                </c:pt>
                <c:pt idx="7772">
                  <c:v>68</c:v>
                </c:pt>
                <c:pt idx="7773">
                  <c:v>75</c:v>
                </c:pt>
                <c:pt idx="7774">
                  <c:v>59</c:v>
                </c:pt>
                <c:pt idx="7775">
                  <c:v>69</c:v>
                </c:pt>
                <c:pt idx="7776">
                  <c:v>61</c:v>
                </c:pt>
                <c:pt idx="7777">
                  <c:v>50</c:v>
                </c:pt>
                <c:pt idx="7778">
                  <c:v>69</c:v>
                </c:pt>
                <c:pt idx="7779">
                  <c:v>64</c:v>
                </c:pt>
                <c:pt idx="7780">
                  <c:v>46</c:v>
                </c:pt>
                <c:pt idx="7781">
                  <c:v>75</c:v>
                </c:pt>
                <c:pt idx="7782">
                  <c:v>24</c:v>
                </c:pt>
                <c:pt idx="7783">
                  <c:v>66</c:v>
                </c:pt>
                <c:pt idx="7784">
                  <c:v>68</c:v>
                </c:pt>
                <c:pt idx="7785">
                  <c:v>66</c:v>
                </c:pt>
                <c:pt idx="7786">
                  <c:v>51</c:v>
                </c:pt>
                <c:pt idx="7787">
                  <c:v>61</c:v>
                </c:pt>
                <c:pt idx="7788">
                  <c:v>67</c:v>
                </c:pt>
                <c:pt idx="7789">
                  <c:v>70</c:v>
                </c:pt>
                <c:pt idx="7790">
                  <c:v>71</c:v>
                </c:pt>
                <c:pt idx="7791">
                  <c:v>46</c:v>
                </c:pt>
                <c:pt idx="7792">
                  <c:v>68</c:v>
                </c:pt>
                <c:pt idx="7793">
                  <c:v>67</c:v>
                </c:pt>
                <c:pt idx="7794">
                  <c:v>70</c:v>
                </c:pt>
                <c:pt idx="7795">
                  <c:v>73</c:v>
                </c:pt>
                <c:pt idx="7796">
                  <c:v>72</c:v>
                </c:pt>
                <c:pt idx="7797">
                  <c:v>75</c:v>
                </c:pt>
                <c:pt idx="7798">
                  <c:v>66</c:v>
                </c:pt>
                <c:pt idx="7799">
                  <c:v>75</c:v>
                </c:pt>
                <c:pt idx="7800">
                  <c:v>70</c:v>
                </c:pt>
                <c:pt idx="7801">
                  <c:v>58</c:v>
                </c:pt>
                <c:pt idx="7802">
                  <c:v>66</c:v>
                </c:pt>
                <c:pt idx="7803">
                  <c:v>39</c:v>
                </c:pt>
                <c:pt idx="7804">
                  <c:v>60</c:v>
                </c:pt>
                <c:pt idx="7805">
                  <c:v>60</c:v>
                </c:pt>
                <c:pt idx="7806">
                  <c:v>62</c:v>
                </c:pt>
                <c:pt idx="7807">
                  <c:v>66</c:v>
                </c:pt>
                <c:pt idx="7808">
                  <c:v>73</c:v>
                </c:pt>
                <c:pt idx="7809">
                  <c:v>52</c:v>
                </c:pt>
                <c:pt idx="7810">
                  <c:v>50</c:v>
                </c:pt>
                <c:pt idx="7811">
                  <c:v>55</c:v>
                </c:pt>
                <c:pt idx="7812">
                  <c:v>52</c:v>
                </c:pt>
                <c:pt idx="7813">
                  <c:v>75</c:v>
                </c:pt>
                <c:pt idx="7814">
                  <c:v>58</c:v>
                </c:pt>
                <c:pt idx="7815">
                  <c:v>70</c:v>
                </c:pt>
                <c:pt idx="7816">
                  <c:v>55</c:v>
                </c:pt>
                <c:pt idx="7817">
                  <c:v>34</c:v>
                </c:pt>
                <c:pt idx="7818">
                  <c:v>66</c:v>
                </c:pt>
                <c:pt idx="7819">
                  <c:v>75</c:v>
                </c:pt>
                <c:pt idx="7820">
                  <c:v>65</c:v>
                </c:pt>
                <c:pt idx="7821">
                  <c:v>61</c:v>
                </c:pt>
                <c:pt idx="7822">
                  <c:v>56</c:v>
                </c:pt>
                <c:pt idx="7823">
                  <c:v>75</c:v>
                </c:pt>
                <c:pt idx="7824">
                  <c:v>60</c:v>
                </c:pt>
                <c:pt idx="7825">
                  <c:v>66</c:v>
                </c:pt>
                <c:pt idx="7826">
                  <c:v>45</c:v>
                </c:pt>
                <c:pt idx="7827">
                  <c:v>54</c:v>
                </c:pt>
                <c:pt idx="7828">
                  <c:v>51</c:v>
                </c:pt>
                <c:pt idx="7829">
                  <c:v>42</c:v>
                </c:pt>
                <c:pt idx="7830">
                  <c:v>62</c:v>
                </c:pt>
                <c:pt idx="7831">
                  <c:v>29</c:v>
                </c:pt>
                <c:pt idx="7832">
                  <c:v>61</c:v>
                </c:pt>
                <c:pt idx="7833">
                  <c:v>54</c:v>
                </c:pt>
                <c:pt idx="7834">
                  <c:v>41</c:v>
                </c:pt>
                <c:pt idx="7835">
                  <c:v>75</c:v>
                </c:pt>
                <c:pt idx="7836">
                  <c:v>54</c:v>
                </c:pt>
                <c:pt idx="7837">
                  <c:v>50</c:v>
                </c:pt>
                <c:pt idx="7838">
                  <c:v>52</c:v>
                </c:pt>
                <c:pt idx="7839">
                  <c:v>70</c:v>
                </c:pt>
                <c:pt idx="7840">
                  <c:v>64</c:v>
                </c:pt>
                <c:pt idx="7841">
                  <c:v>72</c:v>
                </c:pt>
                <c:pt idx="7842">
                  <c:v>74</c:v>
                </c:pt>
                <c:pt idx="7843">
                  <c:v>66</c:v>
                </c:pt>
                <c:pt idx="7844">
                  <c:v>67</c:v>
                </c:pt>
                <c:pt idx="7845">
                  <c:v>45</c:v>
                </c:pt>
                <c:pt idx="7846">
                  <c:v>67</c:v>
                </c:pt>
                <c:pt idx="7847">
                  <c:v>75</c:v>
                </c:pt>
                <c:pt idx="7848">
                  <c:v>73</c:v>
                </c:pt>
                <c:pt idx="7849">
                  <c:v>61</c:v>
                </c:pt>
                <c:pt idx="7850">
                  <c:v>66</c:v>
                </c:pt>
                <c:pt idx="7851">
                  <c:v>67</c:v>
                </c:pt>
                <c:pt idx="7852">
                  <c:v>62</c:v>
                </c:pt>
                <c:pt idx="7853">
                  <c:v>70</c:v>
                </c:pt>
                <c:pt idx="7854">
                  <c:v>66</c:v>
                </c:pt>
                <c:pt idx="7855">
                  <c:v>64</c:v>
                </c:pt>
                <c:pt idx="7856">
                  <c:v>71</c:v>
                </c:pt>
                <c:pt idx="7857">
                  <c:v>59</c:v>
                </c:pt>
                <c:pt idx="7858">
                  <c:v>75</c:v>
                </c:pt>
                <c:pt idx="7859">
                  <c:v>50</c:v>
                </c:pt>
                <c:pt idx="7860">
                  <c:v>62</c:v>
                </c:pt>
                <c:pt idx="7861">
                  <c:v>75</c:v>
                </c:pt>
                <c:pt idx="7862">
                  <c:v>72</c:v>
                </c:pt>
                <c:pt idx="7863">
                  <c:v>20</c:v>
                </c:pt>
                <c:pt idx="7864">
                  <c:v>61</c:v>
                </c:pt>
                <c:pt idx="7865">
                  <c:v>65</c:v>
                </c:pt>
                <c:pt idx="7866">
                  <c:v>32</c:v>
                </c:pt>
                <c:pt idx="7867">
                  <c:v>58</c:v>
                </c:pt>
                <c:pt idx="7868">
                  <c:v>71</c:v>
                </c:pt>
                <c:pt idx="7869">
                  <c:v>65</c:v>
                </c:pt>
                <c:pt idx="7870">
                  <c:v>47</c:v>
                </c:pt>
                <c:pt idx="7871">
                  <c:v>46</c:v>
                </c:pt>
                <c:pt idx="7872">
                  <c:v>72</c:v>
                </c:pt>
                <c:pt idx="7873">
                  <c:v>62</c:v>
                </c:pt>
                <c:pt idx="7874">
                  <c:v>62</c:v>
                </c:pt>
                <c:pt idx="7875">
                  <c:v>60</c:v>
                </c:pt>
                <c:pt idx="7876">
                  <c:v>60</c:v>
                </c:pt>
                <c:pt idx="7877">
                  <c:v>63</c:v>
                </c:pt>
                <c:pt idx="7878">
                  <c:v>61</c:v>
                </c:pt>
                <c:pt idx="7879">
                  <c:v>69</c:v>
                </c:pt>
                <c:pt idx="7880">
                  <c:v>65</c:v>
                </c:pt>
                <c:pt idx="7881">
                  <c:v>70</c:v>
                </c:pt>
                <c:pt idx="7882">
                  <c:v>62</c:v>
                </c:pt>
                <c:pt idx="7883">
                  <c:v>61</c:v>
                </c:pt>
                <c:pt idx="7884">
                  <c:v>65</c:v>
                </c:pt>
                <c:pt idx="7885">
                  <c:v>74</c:v>
                </c:pt>
                <c:pt idx="7886">
                  <c:v>64</c:v>
                </c:pt>
                <c:pt idx="7887">
                  <c:v>70</c:v>
                </c:pt>
                <c:pt idx="7888">
                  <c:v>51</c:v>
                </c:pt>
                <c:pt idx="7889">
                  <c:v>61</c:v>
                </c:pt>
                <c:pt idx="7890">
                  <c:v>74</c:v>
                </c:pt>
                <c:pt idx="7891">
                  <c:v>60</c:v>
                </c:pt>
                <c:pt idx="7892">
                  <c:v>70</c:v>
                </c:pt>
                <c:pt idx="7893">
                  <c:v>72</c:v>
                </c:pt>
                <c:pt idx="7894">
                  <c:v>63</c:v>
                </c:pt>
                <c:pt idx="7895">
                  <c:v>69</c:v>
                </c:pt>
                <c:pt idx="7896">
                  <c:v>75</c:v>
                </c:pt>
                <c:pt idx="7897">
                  <c:v>69</c:v>
                </c:pt>
                <c:pt idx="7898">
                  <c:v>56</c:v>
                </c:pt>
                <c:pt idx="7899">
                  <c:v>73</c:v>
                </c:pt>
                <c:pt idx="7900">
                  <c:v>60</c:v>
                </c:pt>
                <c:pt idx="7901">
                  <c:v>56</c:v>
                </c:pt>
                <c:pt idx="7902">
                  <c:v>60</c:v>
                </c:pt>
                <c:pt idx="7903">
                  <c:v>41</c:v>
                </c:pt>
                <c:pt idx="7904">
                  <c:v>72</c:v>
                </c:pt>
                <c:pt idx="7905">
                  <c:v>65</c:v>
                </c:pt>
                <c:pt idx="7906">
                  <c:v>75</c:v>
                </c:pt>
                <c:pt idx="7907">
                  <c:v>72</c:v>
                </c:pt>
                <c:pt idx="7908">
                  <c:v>54</c:v>
                </c:pt>
                <c:pt idx="7909">
                  <c:v>70</c:v>
                </c:pt>
                <c:pt idx="7910">
                  <c:v>75</c:v>
                </c:pt>
                <c:pt idx="7911">
                  <c:v>65</c:v>
                </c:pt>
                <c:pt idx="7912">
                  <c:v>49</c:v>
                </c:pt>
                <c:pt idx="7913">
                  <c:v>75</c:v>
                </c:pt>
                <c:pt idx="7914">
                  <c:v>75</c:v>
                </c:pt>
                <c:pt idx="7915">
                  <c:v>75</c:v>
                </c:pt>
                <c:pt idx="7916">
                  <c:v>75</c:v>
                </c:pt>
                <c:pt idx="7917">
                  <c:v>71</c:v>
                </c:pt>
                <c:pt idx="7918">
                  <c:v>66</c:v>
                </c:pt>
                <c:pt idx="7919">
                  <c:v>64</c:v>
                </c:pt>
                <c:pt idx="7920">
                  <c:v>67</c:v>
                </c:pt>
                <c:pt idx="7921">
                  <c:v>56</c:v>
                </c:pt>
                <c:pt idx="7922">
                  <c:v>66</c:v>
                </c:pt>
                <c:pt idx="7923">
                  <c:v>54</c:v>
                </c:pt>
                <c:pt idx="7924">
                  <c:v>63</c:v>
                </c:pt>
                <c:pt idx="7925">
                  <c:v>56</c:v>
                </c:pt>
                <c:pt idx="7926">
                  <c:v>58</c:v>
                </c:pt>
                <c:pt idx="7927">
                  <c:v>58</c:v>
                </c:pt>
                <c:pt idx="7928">
                  <c:v>44</c:v>
                </c:pt>
                <c:pt idx="7929">
                  <c:v>72</c:v>
                </c:pt>
                <c:pt idx="7930">
                  <c:v>51</c:v>
                </c:pt>
                <c:pt idx="7931">
                  <c:v>55</c:v>
                </c:pt>
                <c:pt idx="7932">
                  <c:v>15</c:v>
                </c:pt>
                <c:pt idx="7933">
                  <c:v>47</c:v>
                </c:pt>
                <c:pt idx="7934">
                  <c:v>74</c:v>
                </c:pt>
                <c:pt idx="7935">
                  <c:v>45</c:v>
                </c:pt>
                <c:pt idx="7936">
                  <c:v>71</c:v>
                </c:pt>
                <c:pt idx="7937">
                  <c:v>72</c:v>
                </c:pt>
                <c:pt idx="7938">
                  <c:v>51</c:v>
                </c:pt>
                <c:pt idx="7939">
                  <c:v>39</c:v>
                </c:pt>
                <c:pt idx="7940">
                  <c:v>75</c:v>
                </c:pt>
                <c:pt idx="7941">
                  <c:v>60</c:v>
                </c:pt>
                <c:pt idx="7942">
                  <c:v>73</c:v>
                </c:pt>
                <c:pt idx="7943">
                  <c:v>75</c:v>
                </c:pt>
                <c:pt idx="7944">
                  <c:v>75</c:v>
                </c:pt>
                <c:pt idx="7945">
                  <c:v>67</c:v>
                </c:pt>
                <c:pt idx="7946">
                  <c:v>69</c:v>
                </c:pt>
                <c:pt idx="7947">
                  <c:v>61</c:v>
                </c:pt>
                <c:pt idx="7948">
                  <c:v>75</c:v>
                </c:pt>
                <c:pt idx="7949">
                  <c:v>51</c:v>
                </c:pt>
                <c:pt idx="7950">
                  <c:v>54</c:v>
                </c:pt>
                <c:pt idx="7951">
                  <c:v>74</c:v>
                </c:pt>
                <c:pt idx="7952">
                  <c:v>69</c:v>
                </c:pt>
                <c:pt idx="7953">
                  <c:v>75</c:v>
                </c:pt>
                <c:pt idx="7954">
                  <c:v>60</c:v>
                </c:pt>
                <c:pt idx="7955">
                  <c:v>72</c:v>
                </c:pt>
                <c:pt idx="7956">
                  <c:v>52</c:v>
                </c:pt>
                <c:pt idx="7957">
                  <c:v>70</c:v>
                </c:pt>
                <c:pt idx="7958">
                  <c:v>75</c:v>
                </c:pt>
                <c:pt idx="7959">
                  <c:v>61</c:v>
                </c:pt>
                <c:pt idx="7960">
                  <c:v>56</c:v>
                </c:pt>
                <c:pt idx="7961">
                  <c:v>61</c:v>
                </c:pt>
                <c:pt idx="7962">
                  <c:v>59</c:v>
                </c:pt>
                <c:pt idx="7963">
                  <c:v>26</c:v>
                </c:pt>
                <c:pt idx="7964">
                  <c:v>59</c:v>
                </c:pt>
                <c:pt idx="7965">
                  <c:v>71</c:v>
                </c:pt>
                <c:pt idx="7966">
                  <c:v>49</c:v>
                </c:pt>
                <c:pt idx="7967">
                  <c:v>72</c:v>
                </c:pt>
                <c:pt idx="7968">
                  <c:v>55</c:v>
                </c:pt>
                <c:pt idx="7969">
                  <c:v>67</c:v>
                </c:pt>
                <c:pt idx="7970">
                  <c:v>66</c:v>
                </c:pt>
                <c:pt idx="7971">
                  <c:v>60</c:v>
                </c:pt>
                <c:pt idx="7972">
                  <c:v>59</c:v>
                </c:pt>
                <c:pt idx="7973">
                  <c:v>55</c:v>
                </c:pt>
                <c:pt idx="7974">
                  <c:v>74</c:v>
                </c:pt>
                <c:pt idx="7975">
                  <c:v>62</c:v>
                </c:pt>
                <c:pt idx="7976">
                  <c:v>67</c:v>
                </c:pt>
                <c:pt idx="7977">
                  <c:v>53</c:v>
                </c:pt>
                <c:pt idx="7978">
                  <c:v>59</c:v>
                </c:pt>
                <c:pt idx="7979">
                  <c:v>62</c:v>
                </c:pt>
                <c:pt idx="7980">
                  <c:v>50</c:v>
                </c:pt>
                <c:pt idx="7981">
                  <c:v>62</c:v>
                </c:pt>
                <c:pt idx="7982">
                  <c:v>68</c:v>
                </c:pt>
                <c:pt idx="7983">
                  <c:v>54</c:v>
                </c:pt>
                <c:pt idx="7984">
                  <c:v>52</c:v>
                </c:pt>
                <c:pt idx="7985">
                  <c:v>63</c:v>
                </c:pt>
                <c:pt idx="7986">
                  <c:v>75</c:v>
                </c:pt>
                <c:pt idx="7987">
                  <c:v>74</c:v>
                </c:pt>
                <c:pt idx="7988">
                  <c:v>55</c:v>
                </c:pt>
                <c:pt idx="7989">
                  <c:v>44</c:v>
                </c:pt>
                <c:pt idx="7990">
                  <c:v>74</c:v>
                </c:pt>
                <c:pt idx="7991">
                  <c:v>49</c:v>
                </c:pt>
                <c:pt idx="7992">
                  <c:v>62</c:v>
                </c:pt>
                <c:pt idx="7993">
                  <c:v>75</c:v>
                </c:pt>
                <c:pt idx="7994">
                  <c:v>68</c:v>
                </c:pt>
                <c:pt idx="7995">
                  <c:v>56</c:v>
                </c:pt>
                <c:pt idx="7996">
                  <c:v>61</c:v>
                </c:pt>
                <c:pt idx="7997">
                  <c:v>74</c:v>
                </c:pt>
                <c:pt idx="7998">
                  <c:v>60</c:v>
                </c:pt>
                <c:pt idx="7999">
                  <c:v>54</c:v>
                </c:pt>
                <c:pt idx="8000">
                  <c:v>66</c:v>
                </c:pt>
                <c:pt idx="8001">
                  <c:v>67</c:v>
                </c:pt>
                <c:pt idx="8002">
                  <c:v>75</c:v>
                </c:pt>
                <c:pt idx="8003">
                  <c:v>52</c:v>
                </c:pt>
                <c:pt idx="8004">
                  <c:v>66</c:v>
                </c:pt>
                <c:pt idx="8005">
                  <c:v>71</c:v>
                </c:pt>
                <c:pt idx="8006">
                  <c:v>70</c:v>
                </c:pt>
                <c:pt idx="8007">
                  <c:v>62</c:v>
                </c:pt>
                <c:pt idx="8008">
                  <c:v>44</c:v>
                </c:pt>
                <c:pt idx="8009">
                  <c:v>67</c:v>
                </c:pt>
                <c:pt idx="8010">
                  <c:v>62</c:v>
                </c:pt>
                <c:pt idx="8011">
                  <c:v>65</c:v>
                </c:pt>
                <c:pt idx="8012">
                  <c:v>75</c:v>
                </c:pt>
                <c:pt idx="8013">
                  <c:v>62</c:v>
                </c:pt>
                <c:pt idx="8014">
                  <c:v>36</c:v>
                </c:pt>
                <c:pt idx="8015">
                  <c:v>34</c:v>
                </c:pt>
                <c:pt idx="8016">
                  <c:v>72</c:v>
                </c:pt>
                <c:pt idx="8017">
                  <c:v>61</c:v>
                </c:pt>
                <c:pt idx="8018">
                  <c:v>63</c:v>
                </c:pt>
                <c:pt idx="8019">
                  <c:v>53</c:v>
                </c:pt>
                <c:pt idx="8020">
                  <c:v>59</c:v>
                </c:pt>
                <c:pt idx="8021">
                  <c:v>72</c:v>
                </c:pt>
                <c:pt idx="8022">
                  <c:v>72</c:v>
                </c:pt>
                <c:pt idx="8023">
                  <c:v>60</c:v>
                </c:pt>
                <c:pt idx="8024">
                  <c:v>70</c:v>
                </c:pt>
                <c:pt idx="8025">
                  <c:v>61</c:v>
                </c:pt>
                <c:pt idx="8026">
                  <c:v>75</c:v>
                </c:pt>
                <c:pt idx="8027">
                  <c:v>59</c:v>
                </c:pt>
                <c:pt idx="8028">
                  <c:v>58</c:v>
                </c:pt>
                <c:pt idx="8029">
                  <c:v>67</c:v>
                </c:pt>
                <c:pt idx="8030">
                  <c:v>36</c:v>
                </c:pt>
                <c:pt idx="8031">
                  <c:v>53</c:v>
                </c:pt>
                <c:pt idx="8032">
                  <c:v>68</c:v>
                </c:pt>
                <c:pt idx="8033">
                  <c:v>75</c:v>
                </c:pt>
                <c:pt idx="8034">
                  <c:v>72</c:v>
                </c:pt>
                <c:pt idx="8035">
                  <c:v>71</c:v>
                </c:pt>
                <c:pt idx="8036">
                  <c:v>57</c:v>
                </c:pt>
                <c:pt idx="8037">
                  <c:v>68</c:v>
                </c:pt>
                <c:pt idx="8038">
                  <c:v>56</c:v>
                </c:pt>
                <c:pt idx="8039">
                  <c:v>37</c:v>
                </c:pt>
                <c:pt idx="8040">
                  <c:v>62</c:v>
                </c:pt>
                <c:pt idx="8041">
                  <c:v>48</c:v>
                </c:pt>
                <c:pt idx="8042">
                  <c:v>65</c:v>
                </c:pt>
                <c:pt idx="8043">
                  <c:v>56</c:v>
                </c:pt>
                <c:pt idx="8044">
                  <c:v>70</c:v>
                </c:pt>
                <c:pt idx="8045">
                  <c:v>62</c:v>
                </c:pt>
                <c:pt idx="8046">
                  <c:v>61</c:v>
                </c:pt>
                <c:pt idx="8047">
                  <c:v>70</c:v>
                </c:pt>
                <c:pt idx="8048">
                  <c:v>46</c:v>
                </c:pt>
                <c:pt idx="8049">
                  <c:v>60</c:v>
                </c:pt>
                <c:pt idx="8050">
                  <c:v>75</c:v>
                </c:pt>
                <c:pt idx="8051">
                  <c:v>60</c:v>
                </c:pt>
                <c:pt idx="8052">
                  <c:v>70</c:v>
                </c:pt>
                <c:pt idx="8053">
                  <c:v>51</c:v>
                </c:pt>
                <c:pt idx="8054">
                  <c:v>62</c:v>
                </c:pt>
                <c:pt idx="8055">
                  <c:v>56</c:v>
                </c:pt>
                <c:pt idx="8056">
                  <c:v>34</c:v>
                </c:pt>
                <c:pt idx="8057">
                  <c:v>63</c:v>
                </c:pt>
                <c:pt idx="8058">
                  <c:v>66</c:v>
                </c:pt>
                <c:pt idx="8059">
                  <c:v>72</c:v>
                </c:pt>
                <c:pt idx="8060">
                  <c:v>70</c:v>
                </c:pt>
                <c:pt idx="8061">
                  <c:v>67</c:v>
                </c:pt>
                <c:pt idx="8062">
                  <c:v>67</c:v>
                </c:pt>
                <c:pt idx="8063">
                  <c:v>67</c:v>
                </c:pt>
                <c:pt idx="8064">
                  <c:v>57</c:v>
                </c:pt>
                <c:pt idx="8065">
                  <c:v>58</c:v>
                </c:pt>
                <c:pt idx="8066">
                  <c:v>60</c:v>
                </c:pt>
                <c:pt idx="8067">
                  <c:v>75</c:v>
                </c:pt>
                <c:pt idx="8068">
                  <c:v>67</c:v>
                </c:pt>
                <c:pt idx="8069">
                  <c:v>66</c:v>
                </c:pt>
                <c:pt idx="8070">
                  <c:v>71</c:v>
                </c:pt>
                <c:pt idx="8071">
                  <c:v>61</c:v>
                </c:pt>
                <c:pt idx="8072">
                  <c:v>67</c:v>
                </c:pt>
                <c:pt idx="8073">
                  <c:v>60</c:v>
                </c:pt>
                <c:pt idx="8074">
                  <c:v>62</c:v>
                </c:pt>
                <c:pt idx="8075">
                  <c:v>74</c:v>
                </c:pt>
                <c:pt idx="8076">
                  <c:v>47</c:v>
                </c:pt>
                <c:pt idx="8077">
                  <c:v>53</c:v>
                </c:pt>
                <c:pt idx="8078">
                  <c:v>53</c:v>
                </c:pt>
                <c:pt idx="8079">
                  <c:v>57</c:v>
                </c:pt>
                <c:pt idx="8080">
                  <c:v>75</c:v>
                </c:pt>
                <c:pt idx="8081">
                  <c:v>74</c:v>
                </c:pt>
                <c:pt idx="8082">
                  <c:v>70</c:v>
                </c:pt>
                <c:pt idx="8083">
                  <c:v>61</c:v>
                </c:pt>
                <c:pt idx="8084">
                  <c:v>46</c:v>
                </c:pt>
                <c:pt idx="8085">
                  <c:v>64</c:v>
                </c:pt>
                <c:pt idx="8086">
                  <c:v>64</c:v>
                </c:pt>
                <c:pt idx="8087">
                  <c:v>58</c:v>
                </c:pt>
                <c:pt idx="8088">
                  <c:v>64</c:v>
                </c:pt>
                <c:pt idx="8089">
                  <c:v>62</c:v>
                </c:pt>
                <c:pt idx="8090">
                  <c:v>71</c:v>
                </c:pt>
                <c:pt idx="8091">
                  <c:v>48</c:v>
                </c:pt>
                <c:pt idx="8092">
                  <c:v>67</c:v>
                </c:pt>
                <c:pt idx="8093">
                  <c:v>57</c:v>
                </c:pt>
                <c:pt idx="8094">
                  <c:v>68</c:v>
                </c:pt>
                <c:pt idx="8095">
                  <c:v>57</c:v>
                </c:pt>
                <c:pt idx="8096">
                  <c:v>66</c:v>
                </c:pt>
                <c:pt idx="8097">
                  <c:v>53</c:v>
                </c:pt>
                <c:pt idx="8098">
                  <c:v>56</c:v>
                </c:pt>
                <c:pt idx="8099">
                  <c:v>73</c:v>
                </c:pt>
                <c:pt idx="8100">
                  <c:v>43</c:v>
                </c:pt>
                <c:pt idx="8101">
                  <c:v>24</c:v>
                </c:pt>
                <c:pt idx="8102">
                  <c:v>61</c:v>
                </c:pt>
                <c:pt idx="8103">
                  <c:v>53</c:v>
                </c:pt>
                <c:pt idx="8104">
                  <c:v>44</c:v>
                </c:pt>
                <c:pt idx="8105">
                  <c:v>59</c:v>
                </c:pt>
                <c:pt idx="8106">
                  <c:v>58</c:v>
                </c:pt>
                <c:pt idx="8107">
                  <c:v>39</c:v>
                </c:pt>
                <c:pt idx="8108">
                  <c:v>71</c:v>
                </c:pt>
                <c:pt idx="8109">
                  <c:v>35</c:v>
                </c:pt>
                <c:pt idx="8110">
                  <c:v>65</c:v>
                </c:pt>
                <c:pt idx="8111">
                  <c:v>65</c:v>
                </c:pt>
                <c:pt idx="8112">
                  <c:v>69</c:v>
                </c:pt>
                <c:pt idx="8113">
                  <c:v>75</c:v>
                </c:pt>
                <c:pt idx="8114">
                  <c:v>70</c:v>
                </c:pt>
                <c:pt idx="8115">
                  <c:v>55</c:v>
                </c:pt>
                <c:pt idx="8116">
                  <c:v>63</c:v>
                </c:pt>
                <c:pt idx="8117">
                  <c:v>58</c:v>
                </c:pt>
                <c:pt idx="8118">
                  <c:v>45</c:v>
                </c:pt>
                <c:pt idx="8119">
                  <c:v>69</c:v>
                </c:pt>
                <c:pt idx="8120">
                  <c:v>43</c:v>
                </c:pt>
                <c:pt idx="8121">
                  <c:v>54</c:v>
                </c:pt>
                <c:pt idx="8122">
                  <c:v>55</c:v>
                </c:pt>
                <c:pt idx="8123">
                  <c:v>65</c:v>
                </c:pt>
                <c:pt idx="8124">
                  <c:v>75</c:v>
                </c:pt>
                <c:pt idx="8125">
                  <c:v>57</c:v>
                </c:pt>
                <c:pt idx="8126">
                  <c:v>60</c:v>
                </c:pt>
                <c:pt idx="8127">
                  <c:v>66</c:v>
                </c:pt>
                <c:pt idx="8128">
                  <c:v>68</c:v>
                </c:pt>
                <c:pt idx="8129">
                  <c:v>69</c:v>
                </c:pt>
                <c:pt idx="8130">
                  <c:v>67</c:v>
                </c:pt>
                <c:pt idx="8131">
                  <c:v>70</c:v>
                </c:pt>
                <c:pt idx="8132">
                  <c:v>64</c:v>
                </c:pt>
                <c:pt idx="8133">
                  <c:v>52</c:v>
                </c:pt>
                <c:pt idx="8134">
                  <c:v>63</c:v>
                </c:pt>
                <c:pt idx="8135">
                  <c:v>60</c:v>
                </c:pt>
                <c:pt idx="8136">
                  <c:v>31</c:v>
                </c:pt>
                <c:pt idx="8137">
                  <c:v>52</c:v>
                </c:pt>
                <c:pt idx="8138">
                  <c:v>69</c:v>
                </c:pt>
                <c:pt idx="8139">
                  <c:v>62</c:v>
                </c:pt>
                <c:pt idx="8140">
                  <c:v>60</c:v>
                </c:pt>
                <c:pt idx="8141">
                  <c:v>70</c:v>
                </c:pt>
                <c:pt idx="8142">
                  <c:v>64</c:v>
                </c:pt>
                <c:pt idx="8143">
                  <c:v>70</c:v>
                </c:pt>
                <c:pt idx="8144">
                  <c:v>56</c:v>
                </c:pt>
                <c:pt idx="8145">
                  <c:v>74</c:v>
                </c:pt>
                <c:pt idx="8146">
                  <c:v>43</c:v>
                </c:pt>
                <c:pt idx="8147">
                  <c:v>73</c:v>
                </c:pt>
                <c:pt idx="8148">
                  <c:v>61</c:v>
                </c:pt>
                <c:pt idx="8149">
                  <c:v>58</c:v>
                </c:pt>
                <c:pt idx="8150">
                  <c:v>70</c:v>
                </c:pt>
                <c:pt idx="8151">
                  <c:v>60</c:v>
                </c:pt>
                <c:pt idx="8152">
                  <c:v>71</c:v>
                </c:pt>
                <c:pt idx="8153">
                  <c:v>55</c:v>
                </c:pt>
                <c:pt idx="8154">
                  <c:v>65</c:v>
                </c:pt>
                <c:pt idx="8155">
                  <c:v>75</c:v>
                </c:pt>
                <c:pt idx="8156">
                  <c:v>42</c:v>
                </c:pt>
                <c:pt idx="8157">
                  <c:v>55</c:v>
                </c:pt>
                <c:pt idx="8158">
                  <c:v>75</c:v>
                </c:pt>
                <c:pt idx="8159">
                  <c:v>69</c:v>
                </c:pt>
                <c:pt idx="8160">
                  <c:v>75</c:v>
                </c:pt>
                <c:pt idx="8161">
                  <c:v>72</c:v>
                </c:pt>
                <c:pt idx="8162">
                  <c:v>66</c:v>
                </c:pt>
                <c:pt idx="8163">
                  <c:v>63</c:v>
                </c:pt>
                <c:pt idx="8164">
                  <c:v>75</c:v>
                </c:pt>
                <c:pt idx="8165">
                  <c:v>70</c:v>
                </c:pt>
                <c:pt idx="8166">
                  <c:v>69</c:v>
                </c:pt>
                <c:pt idx="8167">
                  <c:v>48</c:v>
                </c:pt>
                <c:pt idx="8168">
                  <c:v>19</c:v>
                </c:pt>
                <c:pt idx="8169">
                  <c:v>64</c:v>
                </c:pt>
                <c:pt idx="8170">
                  <c:v>74</c:v>
                </c:pt>
                <c:pt idx="8171">
                  <c:v>75</c:v>
                </c:pt>
                <c:pt idx="8172">
                  <c:v>58</c:v>
                </c:pt>
                <c:pt idx="8173">
                  <c:v>75</c:v>
                </c:pt>
                <c:pt idx="8174">
                  <c:v>17</c:v>
                </c:pt>
                <c:pt idx="8175">
                  <c:v>58</c:v>
                </c:pt>
                <c:pt idx="8176">
                  <c:v>68</c:v>
                </c:pt>
                <c:pt idx="8177">
                  <c:v>56</c:v>
                </c:pt>
                <c:pt idx="8178">
                  <c:v>72</c:v>
                </c:pt>
                <c:pt idx="8179">
                  <c:v>62</c:v>
                </c:pt>
                <c:pt idx="8180">
                  <c:v>71</c:v>
                </c:pt>
                <c:pt idx="8181">
                  <c:v>75</c:v>
                </c:pt>
                <c:pt idx="8182">
                  <c:v>65</c:v>
                </c:pt>
                <c:pt idx="8183">
                  <c:v>68</c:v>
                </c:pt>
                <c:pt idx="8184">
                  <c:v>73</c:v>
                </c:pt>
                <c:pt idx="8185">
                  <c:v>48</c:v>
                </c:pt>
                <c:pt idx="8186">
                  <c:v>55</c:v>
                </c:pt>
                <c:pt idx="8187">
                  <c:v>49</c:v>
                </c:pt>
                <c:pt idx="8188">
                  <c:v>58</c:v>
                </c:pt>
                <c:pt idx="8189">
                  <c:v>75</c:v>
                </c:pt>
                <c:pt idx="8190">
                  <c:v>60</c:v>
                </c:pt>
                <c:pt idx="8191">
                  <c:v>57</c:v>
                </c:pt>
                <c:pt idx="8192">
                  <c:v>75</c:v>
                </c:pt>
                <c:pt idx="8193">
                  <c:v>53</c:v>
                </c:pt>
                <c:pt idx="8194">
                  <c:v>42</c:v>
                </c:pt>
                <c:pt idx="8195">
                  <c:v>63</c:v>
                </c:pt>
                <c:pt idx="8196">
                  <c:v>75</c:v>
                </c:pt>
                <c:pt idx="8197">
                  <c:v>65</c:v>
                </c:pt>
                <c:pt idx="8198">
                  <c:v>42</c:v>
                </c:pt>
                <c:pt idx="8199">
                  <c:v>65</c:v>
                </c:pt>
                <c:pt idx="8200">
                  <c:v>71</c:v>
                </c:pt>
                <c:pt idx="8201">
                  <c:v>51</c:v>
                </c:pt>
                <c:pt idx="8202">
                  <c:v>69</c:v>
                </c:pt>
                <c:pt idx="8203">
                  <c:v>62</c:v>
                </c:pt>
                <c:pt idx="8204">
                  <c:v>71</c:v>
                </c:pt>
                <c:pt idx="8205">
                  <c:v>38</c:v>
                </c:pt>
                <c:pt idx="8206">
                  <c:v>35</c:v>
                </c:pt>
                <c:pt idx="8207">
                  <c:v>59</c:v>
                </c:pt>
                <c:pt idx="8208">
                  <c:v>46</c:v>
                </c:pt>
                <c:pt idx="8209">
                  <c:v>63</c:v>
                </c:pt>
                <c:pt idx="8210">
                  <c:v>55</c:v>
                </c:pt>
                <c:pt idx="8211">
                  <c:v>60</c:v>
                </c:pt>
                <c:pt idx="8212">
                  <c:v>41</c:v>
                </c:pt>
                <c:pt idx="8213">
                  <c:v>55</c:v>
                </c:pt>
                <c:pt idx="8214">
                  <c:v>62</c:v>
                </c:pt>
                <c:pt idx="8215">
                  <c:v>68</c:v>
                </c:pt>
                <c:pt idx="8216">
                  <c:v>65</c:v>
                </c:pt>
                <c:pt idx="8217">
                  <c:v>57</c:v>
                </c:pt>
                <c:pt idx="8218">
                  <c:v>64</c:v>
                </c:pt>
                <c:pt idx="8219">
                  <c:v>56</c:v>
                </c:pt>
                <c:pt idx="8220">
                  <c:v>50</c:v>
                </c:pt>
                <c:pt idx="8221">
                  <c:v>70</c:v>
                </c:pt>
                <c:pt idx="8222">
                  <c:v>43</c:v>
                </c:pt>
                <c:pt idx="8223">
                  <c:v>69</c:v>
                </c:pt>
                <c:pt idx="8224">
                  <c:v>68</c:v>
                </c:pt>
                <c:pt idx="8225">
                  <c:v>50</c:v>
                </c:pt>
                <c:pt idx="8226">
                  <c:v>66</c:v>
                </c:pt>
                <c:pt idx="8227">
                  <c:v>73</c:v>
                </c:pt>
                <c:pt idx="8228">
                  <c:v>68</c:v>
                </c:pt>
                <c:pt idx="8229">
                  <c:v>61</c:v>
                </c:pt>
                <c:pt idx="8230">
                  <c:v>49</c:v>
                </c:pt>
                <c:pt idx="8231">
                  <c:v>75</c:v>
                </c:pt>
                <c:pt idx="8232">
                  <c:v>66</c:v>
                </c:pt>
                <c:pt idx="8233">
                  <c:v>54</c:v>
                </c:pt>
                <c:pt idx="8234">
                  <c:v>46</c:v>
                </c:pt>
                <c:pt idx="8235">
                  <c:v>74</c:v>
                </c:pt>
                <c:pt idx="8236">
                  <c:v>56</c:v>
                </c:pt>
                <c:pt idx="8237">
                  <c:v>42</c:v>
                </c:pt>
                <c:pt idx="8238">
                  <c:v>28</c:v>
                </c:pt>
                <c:pt idx="8239">
                  <c:v>74</c:v>
                </c:pt>
                <c:pt idx="8240">
                  <c:v>35</c:v>
                </c:pt>
                <c:pt idx="8241">
                  <c:v>59</c:v>
                </c:pt>
                <c:pt idx="8242">
                  <c:v>60</c:v>
                </c:pt>
                <c:pt idx="8243">
                  <c:v>56</c:v>
                </c:pt>
                <c:pt idx="8244">
                  <c:v>59</c:v>
                </c:pt>
                <c:pt idx="8245">
                  <c:v>63</c:v>
                </c:pt>
                <c:pt idx="8246">
                  <c:v>72</c:v>
                </c:pt>
                <c:pt idx="8247">
                  <c:v>60</c:v>
                </c:pt>
                <c:pt idx="8248">
                  <c:v>59</c:v>
                </c:pt>
                <c:pt idx="8249">
                  <c:v>75</c:v>
                </c:pt>
                <c:pt idx="8250">
                  <c:v>65</c:v>
                </c:pt>
                <c:pt idx="8251">
                  <c:v>61</c:v>
                </c:pt>
                <c:pt idx="8252">
                  <c:v>62</c:v>
                </c:pt>
                <c:pt idx="8253">
                  <c:v>72</c:v>
                </c:pt>
                <c:pt idx="8254">
                  <c:v>59</c:v>
                </c:pt>
                <c:pt idx="8255">
                  <c:v>68</c:v>
                </c:pt>
                <c:pt idx="8256">
                  <c:v>72</c:v>
                </c:pt>
                <c:pt idx="8257">
                  <c:v>74</c:v>
                </c:pt>
                <c:pt idx="8258">
                  <c:v>60</c:v>
                </c:pt>
                <c:pt idx="8259">
                  <c:v>62</c:v>
                </c:pt>
                <c:pt idx="8260">
                  <c:v>54</c:v>
                </c:pt>
                <c:pt idx="8261">
                  <c:v>67</c:v>
                </c:pt>
                <c:pt idx="8262">
                  <c:v>66</c:v>
                </c:pt>
                <c:pt idx="8263">
                  <c:v>46</c:v>
                </c:pt>
                <c:pt idx="8264">
                  <c:v>57</c:v>
                </c:pt>
                <c:pt idx="8265">
                  <c:v>69</c:v>
                </c:pt>
                <c:pt idx="8266">
                  <c:v>69</c:v>
                </c:pt>
                <c:pt idx="8267">
                  <c:v>43</c:v>
                </c:pt>
                <c:pt idx="8268">
                  <c:v>51</c:v>
                </c:pt>
                <c:pt idx="8269">
                  <c:v>69</c:v>
                </c:pt>
                <c:pt idx="8270">
                  <c:v>45</c:v>
                </c:pt>
                <c:pt idx="8271">
                  <c:v>64</c:v>
                </c:pt>
                <c:pt idx="8272">
                  <c:v>64</c:v>
                </c:pt>
                <c:pt idx="8273">
                  <c:v>63</c:v>
                </c:pt>
                <c:pt idx="8274">
                  <c:v>53</c:v>
                </c:pt>
                <c:pt idx="8275">
                  <c:v>41</c:v>
                </c:pt>
                <c:pt idx="8276">
                  <c:v>63</c:v>
                </c:pt>
                <c:pt idx="8277">
                  <c:v>71</c:v>
                </c:pt>
                <c:pt idx="8278">
                  <c:v>43</c:v>
                </c:pt>
                <c:pt idx="8279">
                  <c:v>64</c:v>
                </c:pt>
                <c:pt idx="8280">
                  <c:v>53</c:v>
                </c:pt>
                <c:pt idx="8281">
                  <c:v>75</c:v>
                </c:pt>
                <c:pt idx="8282">
                  <c:v>56</c:v>
                </c:pt>
                <c:pt idx="8283">
                  <c:v>66</c:v>
                </c:pt>
                <c:pt idx="8284">
                  <c:v>59</c:v>
                </c:pt>
                <c:pt idx="8285">
                  <c:v>53</c:v>
                </c:pt>
                <c:pt idx="8286">
                  <c:v>28</c:v>
                </c:pt>
                <c:pt idx="8287">
                  <c:v>75</c:v>
                </c:pt>
                <c:pt idx="8288">
                  <c:v>21</c:v>
                </c:pt>
                <c:pt idx="8289">
                  <c:v>49</c:v>
                </c:pt>
                <c:pt idx="8290">
                  <c:v>45</c:v>
                </c:pt>
                <c:pt idx="8291">
                  <c:v>73</c:v>
                </c:pt>
                <c:pt idx="8292">
                  <c:v>55</c:v>
                </c:pt>
                <c:pt idx="8293">
                  <c:v>64</c:v>
                </c:pt>
                <c:pt idx="8294">
                  <c:v>73</c:v>
                </c:pt>
                <c:pt idx="8295">
                  <c:v>55</c:v>
                </c:pt>
                <c:pt idx="8296">
                  <c:v>73</c:v>
                </c:pt>
                <c:pt idx="8297">
                  <c:v>67</c:v>
                </c:pt>
                <c:pt idx="8298">
                  <c:v>69</c:v>
                </c:pt>
                <c:pt idx="8299">
                  <c:v>59</c:v>
                </c:pt>
                <c:pt idx="8300">
                  <c:v>75</c:v>
                </c:pt>
                <c:pt idx="8301">
                  <c:v>72</c:v>
                </c:pt>
                <c:pt idx="8302">
                  <c:v>64</c:v>
                </c:pt>
                <c:pt idx="8303">
                  <c:v>48</c:v>
                </c:pt>
                <c:pt idx="8304">
                  <c:v>58</c:v>
                </c:pt>
                <c:pt idx="8305">
                  <c:v>65</c:v>
                </c:pt>
                <c:pt idx="8306">
                  <c:v>73</c:v>
                </c:pt>
                <c:pt idx="8307">
                  <c:v>53</c:v>
                </c:pt>
                <c:pt idx="8308">
                  <c:v>67</c:v>
                </c:pt>
                <c:pt idx="8309">
                  <c:v>75</c:v>
                </c:pt>
                <c:pt idx="8310">
                  <c:v>75</c:v>
                </c:pt>
                <c:pt idx="8311">
                  <c:v>69</c:v>
                </c:pt>
                <c:pt idx="8312">
                  <c:v>75</c:v>
                </c:pt>
                <c:pt idx="8313">
                  <c:v>69</c:v>
                </c:pt>
                <c:pt idx="8314">
                  <c:v>65</c:v>
                </c:pt>
                <c:pt idx="8315">
                  <c:v>75</c:v>
                </c:pt>
                <c:pt idx="8316">
                  <c:v>75</c:v>
                </c:pt>
                <c:pt idx="8317">
                  <c:v>75</c:v>
                </c:pt>
                <c:pt idx="8318">
                  <c:v>65</c:v>
                </c:pt>
                <c:pt idx="8319">
                  <c:v>62</c:v>
                </c:pt>
                <c:pt idx="8320">
                  <c:v>75</c:v>
                </c:pt>
                <c:pt idx="8321">
                  <c:v>34</c:v>
                </c:pt>
                <c:pt idx="8322">
                  <c:v>63</c:v>
                </c:pt>
                <c:pt idx="8323">
                  <c:v>63</c:v>
                </c:pt>
                <c:pt idx="8324">
                  <c:v>65</c:v>
                </c:pt>
                <c:pt idx="8325">
                  <c:v>44</c:v>
                </c:pt>
                <c:pt idx="8326">
                  <c:v>62</c:v>
                </c:pt>
                <c:pt idx="8327">
                  <c:v>57</c:v>
                </c:pt>
                <c:pt idx="8328">
                  <c:v>40</c:v>
                </c:pt>
                <c:pt idx="8329">
                  <c:v>59</c:v>
                </c:pt>
                <c:pt idx="8330">
                  <c:v>58</c:v>
                </c:pt>
                <c:pt idx="8331">
                  <c:v>62</c:v>
                </c:pt>
                <c:pt idx="8332">
                  <c:v>45</c:v>
                </c:pt>
                <c:pt idx="8333">
                  <c:v>59</c:v>
                </c:pt>
                <c:pt idx="8334">
                  <c:v>60</c:v>
                </c:pt>
                <c:pt idx="8335">
                  <c:v>48</c:v>
                </c:pt>
                <c:pt idx="8336">
                  <c:v>56</c:v>
                </c:pt>
                <c:pt idx="8337">
                  <c:v>65</c:v>
                </c:pt>
                <c:pt idx="8338">
                  <c:v>61</c:v>
                </c:pt>
                <c:pt idx="8339">
                  <c:v>70</c:v>
                </c:pt>
                <c:pt idx="8340">
                  <c:v>56</c:v>
                </c:pt>
                <c:pt idx="8341">
                  <c:v>72</c:v>
                </c:pt>
                <c:pt idx="8342">
                  <c:v>58</c:v>
                </c:pt>
                <c:pt idx="8343">
                  <c:v>75</c:v>
                </c:pt>
                <c:pt idx="8344">
                  <c:v>62</c:v>
                </c:pt>
                <c:pt idx="8345">
                  <c:v>72</c:v>
                </c:pt>
                <c:pt idx="8346">
                  <c:v>55</c:v>
                </c:pt>
                <c:pt idx="8347">
                  <c:v>75</c:v>
                </c:pt>
                <c:pt idx="8348">
                  <c:v>70</c:v>
                </c:pt>
                <c:pt idx="8349">
                  <c:v>70</c:v>
                </c:pt>
                <c:pt idx="8350">
                  <c:v>60</c:v>
                </c:pt>
                <c:pt idx="8351">
                  <c:v>59</c:v>
                </c:pt>
                <c:pt idx="8352">
                  <c:v>65</c:v>
                </c:pt>
                <c:pt idx="8353">
                  <c:v>71</c:v>
                </c:pt>
                <c:pt idx="8354">
                  <c:v>75</c:v>
                </c:pt>
                <c:pt idx="8355">
                  <c:v>53</c:v>
                </c:pt>
                <c:pt idx="8356">
                  <c:v>67</c:v>
                </c:pt>
                <c:pt idx="8357">
                  <c:v>74</c:v>
                </c:pt>
                <c:pt idx="8358">
                  <c:v>64</c:v>
                </c:pt>
                <c:pt idx="8359">
                  <c:v>75</c:v>
                </c:pt>
                <c:pt idx="8360">
                  <c:v>75</c:v>
                </c:pt>
                <c:pt idx="8361">
                  <c:v>69</c:v>
                </c:pt>
                <c:pt idx="8362">
                  <c:v>68</c:v>
                </c:pt>
                <c:pt idx="8363">
                  <c:v>50</c:v>
                </c:pt>
                <c:pt idx="8364">
                  <c:v>64</c:v>
                </c:pt>
                <c:pt idx="8365">
                  <c:v>50</c:v>
                </c:pt>
                <c:pt idx="8366">
                  <c:v>60</c:v>
                </c:pt>
                <c:pt idx="8367">
                  <c:v>63</c:v>
                </c:pt>
                <c:pt idx="8368">
                  <c:v>67</c:v>
                </c:pt>
                <c:pt idx="8369">
                  <c:v>49</c:v>
                </c:pt>
                <c:pt idx="8370">
                  <c:v>71</c:v>
                </c:pt>
                <c:pt idx="8371">
                  <c:v>59</c:v>
                </c:pt>
                <c:pt idx="8372">
                  <c:v>52</c:v>
                </c:pt>
                <c:pt idx="8373">
                  <c:v>29</c:v>
                </c:pt>
                <c:pt idx="8374">
                  <c:v>69</c:v>
                </c:pt>
                <c:pt idx="8375">
                  <c:v>66</c:v>
                </c:pt>
                <c:pt idx="8376">
                  <c:v>63</c:v>
                </c:pt>
                <c:pt idx="8377">
                  <c:v>75</c:v>
                </c:pt>
                <c:pt idx="8378">
                  <c:v>58</c:v>
                </c:pt>
                <c:pt idx="8379">
                  <c:v>52</c:v>
                </c:pt>
                <c:pt idx="8380">
                  <c:v>50</c:v>
                </c:pt>
                <c:pt idx="8381">
                  <c:v>62</c:v>
                </c:pt>
                <c:pt idx="8382">
                  <c:v>69</c:v>
                </c:pt>
                <c:pt idx="8383">
                  <c:v>60</c:v>
                </c:pt>
                <c:pt idx="8384">
                  <c:v>57</c:v>
                </c:pt>
                <c:pt idx="8385">
                  <c:v>73</c:v>
                </c:pt>
                <c:pt idx="8386">
                  <c:v>64</c:v>
                </c:pt>
                <c:pt idx="8387">
                  <c:v>51</c:v>
                </c:pt>
                <c:pt idx="8388">
                  <c:v>64</c:v>
                </c:pt>
                <c:pt idx="8389">
                  <c:v>54</c:v>
                </c:pt>
                <c:pt idx="8390">
                  <c:v>69</c:v>
                </c:pt>
                <c:pt idx="8391">
                  <c:v>75</c:v>
                </c:pt>
                <c:pt idx="8392">
                  <c:v>57</c:v>
                </c:pt>
                <c:pt idx="8393">
                  <c:v>72</c:v>
                </c:pt>
                <c:pt idx="8394">
                  <c:v>60</c:v>
                </c:pt>
                <c:pt idx="8395">
                  <c:v>75</c:v>
                </c:pt>
                <c:pt idx="8396">
                  <c:v>75</c:v>
                </c:pt>
                <c:pt idx="8397">
                  <c:v>44</c:v>
                </c:pt>
                <c:pt idx="8398">
                  <c:v>63</c:v>
                </c:pt>
                <c:pt idx="8399">
                  <c:v>61</c:v>
                </c:pt>
                <c:pt idx="8400">
                  <c:v>54</c:v>
                </c:pt>
                <c:pt idx="8401">
                  <c:v>62</c:v>
                </c:pt>
                <c:pt idx="8402">
                  <c:v>58</c:v>
                </c:pt>
                <c:pt idx="8403">
                  <c:v>53</c:v>
                </c:pt>
                <c:pt idx="8404">
                  <c:v>70</c:v>
                </c:pt>
                <c:pt idx="8405">
                  <c:v>59</c:v>
                </c:pt>
                <c:pt idx="8406">
                  <c:v>50</c:v>
                </c:pt>
                <c:pt idx="8407">
                  <c:v>59</c:v>
                </c:pt>
                <c:pt idx="8408">
                  <c:v>60</c:v>
                </c:pt>
                <c:pt idx="8409">
                  <c:v>75</c:v>
                </c:pt>
                <c:pt idx="8410">
                  <c:v>60</c:v>
                </c:pt>
                <c:pt idx="8411">
                  <c:v>67</c:v>
                </c:pt>
                <c:pt idx="8412">
                  <c:v>56</c:v>
                </c:pt>
                <c:pt idx="8413">
                  <c:v>74</c:v>
                </c:pt>
                <c:pt idx="8414">
                  <c:v>71</c:v>
                </c:pt>
                <c:pt idx="8415">
                  <c:v>75</c:v>
                </c:pt>
                <c:pt idx="8416">
                  <c:v>61</c:v>
                </c:pt>
                <c:pt idx="8417">
                  <c:v>75</c:v>
                </c:pt>
                <c:pt idx="8418">
                  <c:v>75</c:v>
                </c:pt>
                <c:pt idx="8419">
                  <c:v>57</c:v>
                </c:pt>
                <c:pt idx="8420">
                  <c:v>65</c:v>
                </c:pt>
                <c:pt idx="8421">
                  <c:v>34</c:v>
                </c:pt>
                <c:pt idx="8422">
                  <c:v>68</c:v>
                </c:pt>
                <c:pt idx="8423">
                  <c:v>57</c:v>
                </c:pt>
                <c:pt idx="8424">
                  <c:v>66</c:v>
                </c:pt>
                <c:pt idx="8425">
                  <c:v>59</c:v>
                </c:pt>
                <c:pt idx="8426">
                  <c:v>71</c:v>
                </c:pt>
                <c:pt idx="8427">
                  <c:v>55</c:v>
                </c:pt>
                <c:pt idx="8428">
                  <c:v>71</c:v>
                </c:pt>
                <c:pt idx="8429">
                  <c:v>65</c:v>
                </c:pt>
                <c:pt idx="8430">
                  <c:v>75</c:v>
                </c:pt>
                <c:pt idx="8431">
                  <c:v>63</c:v>
                </c:pt>
                <c:pt idx="8432">
                  <c:v>61</c:v>
                </c:pt>
                <c:pt idx="8433">
                  <c:v>60</c:v>
                </c:pt>
                <c:pt idx="8434">
                  <c:v>57</c:v>
                </c:pt>
                <c:pt idx="8435">
                  <c:v>60</c:v>
                </c:pt>
                <c:pt idx="8436">
                  <c:v>70</c:v>
                </c:pt>
                <c:pt idx="8437">
                  <c:v>56</c:v>
                </c:pt>
                <c:pt idx="8438">
                  <c:v>58</c:v>
                </c:pt>
                <c:pt idx="8439">
                  <c:v>68</c:v>
                </c:pt>
                <c:pt idx="8440">
                  <c:v>68</c:v>
                </c:pt>
                <c:pt idx="8441">
                  <c:v>71</c:v>
                </c:pt>
                <c:pt idx="8442">
                  <c:v>74</c:v>
                </c:pt>
                <c:pt idx="8443">
                  <c:v>51</c:v>
                </c:pt>
                <c:pt idx="8444">
                  <c:v>62</c:v>
                </c:pt>
                <c:pt idx="8445">
                  <c:v>53</c:v>
                </c:pt>
                <c:pt idx="8446">
                  <c:v>65</c:v>
                </c:pt>
                <c:pt idx="8447">
                  <c:v>65</c:v>
                </c:pt>
                <c:pt idx="8448">
                  <c:v>65</c:v>
                </c:pt>
                <c:pt idx="8449">
                  <c:v>69</c:v>
                </c:pt>
                <c:pt idx="8450">
                  <c:v>70</c:v>
                </c:pt>
                <c:pt idx="8451">
                  <c:v>62</c:v>
                </c:pt>
                <c:pt idx="8452">
                  <c:v>50</c:v>
                </c:pt>
                <c:pt idx="8453">
                  <c:v>57</c:v>
                </c:pt>
                <c:pt idx="8454">
                  <c:v>62</c:v>
                </c:pt>
                <c:pt idx="8455">
                  <c:v>75</c:v>
                </c:pt>
                <c:pt idx="8456">
                  <c:v>65</c:v>
                </c:pt>
                <c:pt idx="8457">
                  <c:v>73</c:v>
                </c:pt>
                <c:pt idx="8458">
                  <c:v>63</c:v>
                </c:pt>
                <c:pt idx="8459">
                  <c:v>64</c:v>
                </c:pt>
                <c:pt idx="8460">
                  <c:v>60</c:v>
                </c:pt>
                <c:pt idx="8461">
                  <c:v>54</c:v>
                </c:pt>
                <c:pt idx="8462">
                  <c:v>62</c:v>
                </c:pt>
                <c:pt idx="8463">
                  <c:v>64</c:v>
                </c:pt>
                <c:pt idx="8464">
                  <c:v>64</c:v>
                </c:pt>
                <c:pt idx="8465">
                  <c:v>75</c:v>
                </c:pt>
                <c:pt idx="8466">
                  <c:v>71</c:v>
                </c:pt>
                <c:pt idx="8467">
                  <c:v>37</c:v>
                </c:pt>
                <c:pt idx="8468">
                  <c:v>71</c:v>
                </c:pt>
                <c:pt idx="8469">
                  <c:v>62</c:v>
                </c:pt>
                <c:pt idx="8470">
                  <c:v>75</c:v>
                </c:pt>
                <c:pt idx="8471">
                  <c:v>55</c:v>
                </c:pt>
                <c:pt idx="8472">
                  <c:v>72</c:v>
                </c:pt>
                <c:pt idx="8473">
                  <c:v>49</c:v>
                </c:pt>
                <c:pt idx="8474">
                  <c:v>62</c:v>
                </c:pt>
                <c:pt idx="8475">
                  <c:v>65</c:v>
                </c:pt>
                <c:pt idx="8476">
                  <c:v>69</c:v>
                </c:pt>
                <c:pt idx="8477">
                  <c:v>65</c:v>
                </c:pt>
                <c:pt idx="8478">
                  <c:v>48</c:v>
                </c:pt>
                <c:pt idx="8479">
                  <c:v>56</c:v>
                </c:pt>
                <c:pt idx="8480">
                  <c:v>53</c:v>
                </c:pt>
                <c:pt idx="8481">
                  <c:v>42</c:v>
                </c:pt>
                <c:pt idx="8482">
                  <c:v>63</c:v>
                </c:pt>
                <c:pt idx="8483">
                  <c:v>69</c:v>
                </c:pt>
                <c:pt idx="8484">
                  <c:v>58</c:v>
                </c:pt>
                <c:pt idx="8485">
                  <c:v>64</c:v>
                </c:pt>
                <c:pt idx="8486">
                  <c:v>69</c:v>
                </c:pt>
                <c:pt idx="8487">
                  <c:v>56</c:v>
                </c:pt>
                <c:pt idx="8488">
                  <c:v>63</c:v>
                </c:pt>
                <c:pt idx="8489">
                  <c:v>73</c:v>
                </c:pt>
                <c:pt idx="8490">
                  <c:v>66</c:v>
                </c:pt>
                <c:pt idx="8491">
                  <c:v>45</c:v>
                </c:pt>
                <c:pt idx="8492">
                  <c:v>61</c:v>
                </c:pt>
                <c:pt idx="8493">
                  <c:v>68</c:v>
                </c:pt>
                <c:pt idx="8494">
                  <c:v>60</c:v>
                </c:pt>
                <c:pt idx="8495">
                  <c:v>69</c:v>
                </c:pt>
                <c:pt idx="8496">
                  <c:v>68</c:v>
                </c:pt>
                <c:pt idx="8497">
                  <c:v>61</c:v>
                </c:pt>
                <c:pt idx="8498">
                  <c:v>59</c:v>
                </c:pt>
                <c:pt idx="8499">
                  <c:v>71</c:v>
                </c:pt>
                <c:pt idx="8500">
                  <c:v>71</c:v>
                </c:pt>
                <c:pt idx="8501">
                  <c:v>73</c:v>
                </c:pt>
                <c:pt idx="8502">
                  <c:v>56</c:v>
                </c:pt>
                <c:pt idx="8503">
                  <c:v>54</c:v>
                </c:pt>
                <c:pt idx="8504">
                  <c:v>75</c:v>
                </c:pt>
                <c:pt idx="8505">
                  <c:v>60</c:v>
                </c:pt>
                <c:pt idx="8506">
                  <c:v>72</c:v>
                </c:pt>
                <c:pt idx="8507">
                  <c:v>67</c:v>
                </c:pt>
                <c:pt idx="8508">
                  <c:v>66</c:v>
                </c:pt>
                <c:pt idx="8509">
                  <c:v>73</c:v>
                </c:pt>
                <c:pt idx="8510">
                  <c:v>62</c:v>
                </c:pt>
                <c:pt idx="8511">
                  <c:v>57</c:v>
                </c:pt>
                <c:pt idx="8512">
                  <c:v>55</c:v>
                </c:pt>
                <c:pt idx="8513">
                  <c:v>69</c:v>
                </c:pt>
                <c:pt idx="8514">
                  <c:v>74</c:v>
                </c:pt>
                <c:pt idx="8515">
                  <c:v>75</c:v>
                </c:pt>
                <c:pt idx="8516">
                  <c:v>74</c:v>
                </c:pt>
                <c:pt idx="8517">
                  <c:v>44</c:v>
                </c:pt>
                <c:pt idx="8518">
                  <c:v>48</c:v>
                </c:pt>
                <c:pt idx="8519">
                  <c:v>62</c:v>
                </c:pt>
                <c:pt idx="8520">
                  <c:v>51</c:v>
                </c:pt>
                <c:pt idx="8521">
                  <c:v>58</c:v>
                </c:pt>
                <c:pt idx="8522">
                  <c:v>53</c:v>
                </c:pt>
                <c:pt idx="8523">
                  <c:v>32</c:v>
                </c:pt>
                <c:pt idx="8524">
                  <c:v>63</c:v>
                </c:pt>
                <c:pt idx="8525">
                  <c:v>72</c:v>
                </c:pt>
                <c:pt idx="8526">
                  <c:v>62</c:v>
                </c:pt>
                <c:pt idx="8527">
                  <c:v>65</c:v>
                </c:pt>
                <c:pt idx="8528">
                  <c:v>61</c:v>
                </c:pt>
                <c:pt idx="8529">
                  <c:v>65</c:v>
                </c:pt>
                <c:pt idx="8530">
                  <c:v>75</c:v>
                </c:pt>
                <c:pt idx="8531">
                  <c:v>54</c:v>
                </c:pt>
                <c:pt idx="8532">
                  <c:v>24</c:v>
                </c:pt>
                <c:pt idx="8533">
                  <c:v>65</c:v>
                </c:pt>
                <c:pt idx="8534">
                  <c:v>64</c:v>
                </c:pt>
                <c:pt idx="8535">
                  <c:v>70</c:v>
                </c:pt>
                <c:pt idx="8536">
                  <c:v>45</c:v>
                </c:pt>
                <c:pt idx="8537">
                  <c:v>72</c:v>
                </c:pt>
                <c:pt idx="8538">
                  <c:v>66</c:v>
                </c:pt>
                <c:pt idx="8539">
                  <c:v>75</c:v>
                </c:pt>
                <c:pt idx="8540">
                  <c:v>75</c:v>
                </c:pt>
                <c:pt idx="8541">
                  <c:v>75</c:v>
                </c:pt>
                <c:pt idx="8542">
                  <c:v>69</c:v>
                </c:pt>
                <c:pt idx="8543">
                  <c:v>74</c:v>
                </c:pt>
                <c:pt idx="8544">
                  <c:v>71</c:v>
                </c:pt>
                <c:pt idx="8545">
                  <c:v>74</c:v>
                </c:pt>
                <c:pt idx="8546">
                  <c:v>56</c:v>
                </c:pt>
                <c:pt idx="8547">
                  <c:v>61</c:v>
                </c:pt>
                <c:pt idx="8548">
                  <c:v>73</c:v>
                </c:pt>
                <c:pt idx="8549">
                  <c:v>34</c:v>
                </c:pt>
                <c:pt idx="8550">
                  <c:v>48</c:v>
                </c:pt>
                <c:pt idx="8551">
                  <c:v>70</c:v>
                </c:pt>
                <c:pt idx="8552">
                  <c:v>59</c:v>
                </c:pt>
                <c:pt idx="8553">
                  <c:v>65</c:v>
                </c:pt>
                <c:pt idx="8554">
                  <c:v>64</c:v>
                </c:pt>
                <c:pt idx="8555">
                  <c:v>56</c:v>
                </c:pt>
                <c:pt idx="8556">
                  <c:v>67</c:v>
                </c:pt>
                <c:pt idx="8557">
                  <c:v>72</c:v>
                </c:pt>
                <c:pt idx="8558">
                  <c:v>58</c:v>
                </c:pt>
                <c:pt idx="8559">
                  <c:v>63</c:v>
                </c:pt>
                <c:pt idx="8560">
                  <c:v>45</c:v>
                </c:pt>
                <c:pt idx="8561">
                  <c:v>58</c:v>
                </c:pt>
                <c:pt idx="8562">
                  <c:v>64</c:v>
                </c:pt>
                <c:pt idx="8563">
                  <c:v>61</c:v>
                </c:pt>
                <c:pt idx="8564">
                  <c:v>62</c:v>
                </c:pt>
                <c:pt idx="8565">
                  <c:v>64</c:v>
                </c:pt>
                <c:pt idx="8566">
                  <c:v>59</c:v>
                </c:pt>
                <c:pt idx="8567">
                  <c:v>73</c:v>
                </c:pt>
                <c:pt idx="8568">
                  <c:v>59</c:v>
                </c:pt>
                <c:pt idx="8569">
                  <c:v>58</c:v>
                </c:pt>
                <c:pt idx="8570">
                  <c:v>67</c:v>
                </c:pt>
                <c:pt idx="8571">
                  <c:v>66</c:v>
                </c:pt>
                <c:pt idx="8572">
                  <c:v>75</c:v>
                </c:pt>
                <c:pt idx="8573">
                  <c:v>58</c:v>
                </c:pt>
                <c:pt idx="8574">
                  <c:v>75</c:v>
                </c:pt>
                <c:pt idx="8575">
                  <c:v>60</c:v>
                </c:pt>
                <c:pt idx="8576">
                  <c:v>51</c:v>
                </c:pt>
                <c:pt idx="8577">
                  <c:v>62</c:v>
                </c:pt>
                <c:pt idx="8578">
                  <c:v>59</c:v>
                </c:pt>
                <c:pt idx="8579">
                  <c:v>59</c:v>
                </c:pt>
                <c:pt idx="8580">
                  <c:v>68</c:v>
                </c:pt>
                <c:pt idx="8581">
                  <c:v>30</c:v>
                </c:pt>
                <c:pt idx="8582">
                  <c:v>63</c:v>
                </c:pt>
                <c:pt idx="8583">
                  <c:v>70</c:v>
                </c:pt>
                <c:pt idx="8584">
                  <c:v>61</c:v>
                </c:pt>
                <c:pt idx="8585">
                  <c:v>45</c:v>
                </c:pt>
                <c:pt idx="8586">
                  <c:v>35</c:v>
                </c:pt>
                <c:pt idx="8587">
                  <c:v>70</c:v>
                </c:pt>
                <c:pt idx="8588">
                  <c:v>59</c:v>
                </c:pt>
                <c:pt idx="8589">
                  <c:v>65</c:v>
                </c:pt>
                <c:pt idx="8590">
                  <c:v>75</c:v>
                </c:pt>
                <c:pt idx="8591">
                  <c:v>20</c:v>
                </c:pt>
                <c:pt idx="8592">
                  <c:v>67</c:v>
                </c:pt>
                <c:pt idx="8593">
                  <c:v>75</c:v>
                </c:pt>
                <c:pt idx="8594">
                  <c:v>59</c:v>
                </c:pt>
                <c:pt idx="8595">
                  <c:v>66</c:v>
                </c:pt>
                <c:pt idx="8596">
                  <c:v>69</c:v>
                </c:pt>
                <c:pt idx="8597">
                  <c:v>69</c:v>
                </c:pt>
                <c:pt idx="8598">
                  <c:v>57</c:v>
                </c:pt>
                <c:pt idx="8599">
                  <c:v>72</c:v>
                </c:pt>
                <c:pt idx="8600">
                  <c:v>70</c:v>
                </c:pt>
                <c:pt idx="8601">
                  <c:v>65</c:v>
                </c:pt>
                <c:pt idx="8602">
                  <c:v>72</c:v>
                </c:pt>
                <c:pt idx="8603">
                  <c:v>70</c:v>
                </c:pt>
                <c:pt idx="8604">
                  <c:v>73</c:v>
                </c:pt>
                <c:pt idx="8605">
                  <c:v>64</c:v>
                </c:pt>
                <c:pt idx="8606">
                  <c:v>54</c:v>
                </c:pt>
                <c:pt idx="8607">
                  <c:v>73</c:v>
                </c:pt>
                <c:pt idx="8608">
                  <c:v>60</c:v>
                </c:pt>
                <c:pt idx="8609">
                  <c:v>45</c:v>
                </c:pt>
                <c:pt idx="8610">
                  <c:v>37</c:v>
                </c:pt>
                <c:pt idx="8611">
                  <c:v>65</c:v>
                </c:pt>
                <c:pt idx="8612">
                  <c:v>57</c:v>
                </c:pt>
                <c:pt idx="8613">
                  <c:v>50</c:v>
                </c:pt>
                <c:pt idx="8614">
                  <c:v>52</c:v>
                </c:pt>
                <c:pt idx="8615">
                  <c:v>61</c:v>
                </c:pt>
                <c:pt idx="8616">
                  <c:v>53</c:v>
                </c:pt>
                <c:pt idx="8617">
                  <c:v>67</c:v>
                </c:pt>
                <c:pt idx="8618">
                  <c:v>46</c:v>
                </c:pt>
                <c:pt idx="8619">
                  <c:v>74</c:v>
                </c:pt>
                <c:pt idx="8620">
                  <c:v>64</c:v>
                </c:pt>
                <c:pt idx="8621">
                  <c:v>73</c:v>
                </c:pt>
                <c:pt idx="8622">
                  <c:v>59</c:v>
                </c:pt>
                <c:pt idx="8623">
                  <c:v>64</c:v>
                </c:pt>
                <c:pt idx="8624">
                  <c:v>75</c:v>
                </c:pt>
                <c:pt idx="8625">
                  <c:v>67</c:v>
                </c:pt>
                <c:pt idx="8626">
                  <c:v>75</c:v>
                </c:pt>
                <c:pt idx="8627">
                  <c:v>71</c:v>
                </c:pt>
                <c:pt idx="8628">
                  <c:v>48</c:v>
                </c:pt>
                <c:pt idx="8629">
                  <c:v>75</c:v>
                </c:pt>
                <c:pt idx="8630">
                  <c:v>68</c:v>
                </c:pt>
                <c:pt idx="8631">
                  <c:v>30</c:v>
                </c:pt>
                <c:pt idx="8632">
                  <c:v>67</c:v>
                </c:pt>
                <c:pt idx="8633">
                  <c:v>69</c:v>
                </c:pt>
                <c:pt idx="8634">
                  <c:v>69</c:v>
                </c:pt>
                <c:pt idx="8635">
                  <c:v>60</c:v>
                </c:pt>
                <c:pt idx="8636">
                  <c:v>46</c:v>
                </c:pt>
                <c:pt idx="8637">
                  <c:v>69</c:v>
                </c:pt>
                <c:pt idx="8638">
                  <c:v>55</c:v>
                </c:pt>
                <c:pt idx="8639">
                  <c:v>70</c:v>
                </c:pt>
                <c:pt idx="8640">
                  <c:v>68</c:v>
                </c:pt>
                <c:pt idx="8641">
                  <c:v>67</c:v>
                </c:pt>
                <c:pt idx="8642">
                  <c:v>62</c:v>
                </c:pt>
                <c:pt idx="8643">
                  <c:v>75</c:v>
                </c:pt>
                <c:pt idx="8644">
                  <c:v>68</c:v>
                </c:pt>
                <c:pt idx="8645">
                  <c:v>73</c:v>
                </c:pt>
                <c:pt idx="8646">
                  <c:v>68</c:v>
                </c:pt>
                <c:pt idx="8647">
                  <c:v>72</c:v>
                </c:pt>
                <c:pt idx="8648">
                  <c:v>69</c:v>
                </c:pt>
                <c:pt idx="8649">
                  <c:v>54</c:v>
                </c:pt>
                <c:pt idx="8650">
                  <c:v>66</c:v>
                </c:pt>
                <c:pt idx="8651">
                  <c:v>66</c:v>
                </c:pt>
                <c:pt idx="8652">
                  <c:v>47</c:v>
                </c:pt>
                <c:pt idx="8653">
                  <c:v>62</c:v>
                </c:pt>
                <c:pt idx="8654">
                  <c:v>61</c:v>
                </c:pt>
                <c:pt idx="8655">
                  <c:v>61</c:v>
                </c:pt>
                <c:pt idx="8656">
                  <c:v>61</c:v>
                </c:pt>
                <c:pt idx="8657">
                  <c:v>60</c:v>
                </c:pt>
                <c:pt idx="8658">
                  <c:v>65</c:v>
                </c:pt>
                <c:pt idx="8659">
                  <c:v>71</c:v>
                </c:pt>
                <c:pt idx="8660">
                  <c:v>60</c:v>
                </c:pt>
                <c:pt idx="8661">
                  <c:v>60</c:v>
                </c:pt>
                <c:pt idx="8662">
                  <c:v>57</c:v>
                </c:pt>
                <c:pt idx="8663">
                  <c:v>61</c:v>
                </c:pt>
                <c:pt idx="8664">
                  <c:v>75</c:v>
                </c:pt>
                <c:pt idx="8665">
                  <c:v>39</c:v>
                </c:pt>
                <c:pt idx="8666">
                  <c:v>52</c:v>
                </c:pt>
                <c:pt idx="8667">
                  <c:v>70</c:v>
                </c:pt>
                <c:pt idx="8668">
                  <c:v>58</c:v>
                </c:pt>
                <c:pt idx="8669">
                  <c:v>53</c:v>
                </c:pt>
                <c:pt idx="8670">
                  <c:v>60</c:v>
                </c:pt>
                <c:pt idx="8671">
                  <c:v>61</c:v>
                </c:pt>
                <c:pt idx="8672">
                  <c:v>53</c:v>
                </c:pt>
                <c:pt idx="8673">
                  <c:v>62</c:v>
                </c:pt>
                <c:pt idx="8674">
                  <c:v>68</c:v>
                </c:pt>
                <c:pt idx="8675">
                  <c:v>41</c:v>
                </c:pt>
                <c:pt idx="8676">
                  <c:v>74</c:v>
                </c:pt>
                <c:pt idx="8677">
                  <c:v>67</c:v>
                </c:pt>
                <c:pt idx="8678">
                  <c:v>73</c:v>
                </c:pt>
                <c:pt idx="8679">
                  <c:v>20</c:v>
                </c:pt>
                <c:pt idx="8680">
                  <c:v>58</c:v>
                </c:pt>
                <c:pt idx="8681">
                  <c:v>51</c:v>
                </c:pt>
                <c:pt idx="8682">
                  <c:v>75</c:v>
                </c:pt>
                <c:pt idx="8683">
                  <c:v>70</c:v>
                </c:pt>
                <c:pt idx="8684">
                  <c:v>50</c:v>
                </c:pt>
                <c:pt idx="8685">
                  <c:v>46</c:v>
                </c:pt>
                <c:pt idx="8686">
                  <c:v>71</c:v>
                </c:pt>
                <c:pt idx="8687">
                  <c:v>75</c:v>
                </c:pt>
                <c:pt idx="8688">
                  <c:v>73</c:v>
                </c:pt>
                <c:pt idx="8689">
                  <c:v>75</c:v>
                </c:pt>
                <c:pt idx="8690">
                  <c:v>72</c:v>
                </c:pt>
                <c:pt idx="8691">
                  <c:v>36</c:v>
                </c:pt>
                <c:pt idx="8692">
                  <c:v>60</c:v>
                </c:pt>
                <c:pt idx="8693">
                  <c:v>62</c:v>
                </c:pt>
                <c:pt idx="8694">
                  <c:v>40</c:v>
                </c:pt>
                <c:pt idx="8695">
                  <c:v>60</c:v>
                </c:pt>
                <c:pt idx="8696">
                  <c:v>56</c:v>
                </c:pt>
                <c:pt idx="8697">
                  <c:v>75</c:v>
                </c:pt>
                <c:pt idx="8698">
                  <c:v>57</c:v>
                </c:pt>
                <c:pt idx="8699">
                  <c:v>68</c:v>
                </c:pt>
                <c:pt idx="8700">
                  <c:v>75</c:v>
                </c:pt>
                <c:pt idx="8701">
                  <c:v>33</c:v>
                </c:pt>
                <c:pt idx="8702">
                  <c:v>70</c:v>
                </c:pt>
                <c:pt idx="8703">
                  <c:v>52</c:v>
                </c:pt>
                <c:pt idx="8704">
                  <c:v>66</c:v>
                </c:pt>
                <c:pt idx="8705">
                  <c:v>44</c:v>
                </c:pt>
                <c:pt idx="8706">
                  <c:v>57</c:v>
                </c:pt>
                <c:pt idx="8707">
                  <c:v>74</c:v>
                </c:pt>
                <c:pt idx="8708">
                  <c:v>53</c:v>
                </c:pt>
                <c:pt idx="8709">
                  <c:v>62</c:v>
                </c:pt>
                <c:pt idx="8710">
                  <c:v>45</c:v>
                </c:pt>
                <c:pt idx="8711">
                  <c:v>63</c:v>
                </c:pt>
                <c:pt idx="8712">
                  <c:v>70</c:v>
                </c:pt>
                <c:pt idx="8713">
                  <c:v>70</c:v>
                </c:pt>
                <c:pt idx="8714">
                  <c:v>48</c:v>
                </c:pt>
                <c:pt idx="8715">
                  <c:v>61</c:v>
                </c:pt>
                <c:pt idx="8716">
                  <c:v>74</c:v>
                </c:pt>
                <c:pt idx="8717">
                  <c:v>65</c:v>
                </c:pt>
                <c:pt idx="8718">
                  <c:v>75</c:v>
                </c:pt>
                <c:pt idx="8719">
                  <c:v>75</c:v>
                </c:pt>
                <c:pt idx="8720">
                  <c:v>64</c:v>
                </c:pt>
                <c:pt idx="8721">
                  <c:v>55</c:v>
                </c:pt>
                <c:pt idx="8722">
                  <c:v>66</c:v>
                </c:pt>
                <c:pt idx="8723">
                  <c:v>71</c:v>
                </c:pt>
                <c:pt idx="8724">
                  <c:v>56</c:v>
                </c:pt>
                <c:pt idx="8725">
                  <c:v>75</c:v>
                </c:pt>
                <c:pt idx="8726">
                  <c:v>55</c:v>
                </c:pt>
                <c:pt idx="8727">
                  <c:v>68</c:v>
                </c:pt>
                <c:pt idx="8728">
                  <c:v>59</c:v>
                </c:pt>
                <c:pt idx="8729">
                  <c:v>73</c:v>
                </c:pt>
                <c:pt idx="8730">
                  <c:v>30</c:v>
                </c:pt>
                <c:pt idx="8731">
                  <c:v>71</c:v>
                </c:pt>
                <c:pt idx="8732">
                  <c:v>63</c:v>
                </c:pt>
                <c:pt idx="8733">
                  <c:v>75</c:v>
                </c:pt>
                <c:pt idx="8734">
                  <c:v>67</c:v>
                </c:pt>
                <c:pt idx="8735">
                  <c:v>69</c:v>
                </c:pt>
                <c:pt idx="8736">
                  <c:v>72</c:v>
                </c:pt>
                <c:pt idx="8737">
                  <c:v>54</c:v>
                </c:pt>
                <c:pt idx="8738">
                  <c:v>75</c:v>
                </c:pt>
                <c:pt idx="8739">
                  <c:v>71</c:v>
                </c:pt>
                <c:pt idx="8740">
                  <c:v>67</c:v>
                </c:pt>
                <c:pt idx="8741">
                  <c:v>75</c:v>
                </c:pt>
                <c:pt idx="8742">
                  <c:v>41</c:v>
                </c:pt>
                <c:pt idx="8743">
                  <c:v>42</c:v>
                </c:pt>
                <c:pt idx="8744">
                  <c:v>73</c:v>
                </c:pt>
                <c:pt idx="8745">
                  <c:v>66</c:v>
                </c:pt>
                <c:pt idx="8746">
                  <c:v>74</c:v>
                </c:pt>
                <c:pt idx="8747">
                  <c:v>63</c:v>
                </c:pt>
                <c:pt idx="8748">
                  <c:v>64</c:v>
                </c:pt>
                <c:pt idx="8749">
                  <c:v>56</c:v>
                </c:pt>
                <c:pt idx="8750">
                  <c:v>62</c:v>
                </c:pt>
                <c:pt idx="8751">
                  <c:v>63</c:v>
                </c:pt>
                <c:pt idx="8752">
                  <c:v>71</c:v>
                </c:pt>
                <c:pt idx="8753">
                  <c:v>67</c:v>
                </c:pt>
                <c:pt idx="8754">
                  <c:v>67</c:v>
                </c:pt>
                <c:pt idx="8755">
                  <c:v>75</c:v>
                </c:pt>
                <c:pt idx="8756">
                  <c:v>65</c:v>
                </c:pt>
                <c:pt idx="8757">
                  <c:v>63</c:v>
                </c:pt>
                <c:pt idx="8758">
                  <c:v>75</c:v>
                </c:pt>
                <c:pt idx="8759">
                  <c:v>60</c:v>
                </c:pt>
                <c:pt idx="8760">
                  <c:v>73</c:v>
                </c:pt>
                <c:pt idx="8761">
                  <c:v>66</c:v>
                </c:pt>
                <c:pt idx="8762">
                  <c:v>74</c:v>
                </c:pt>
                <c:pt idx="8763">
                  <c:v>64</c:v>
                </c:pt>
                <c:pt idx="8764">
                  <c:v>50</c:v>
                </c:pt>
                <c:pt idx="8765">
                  <c:v>59</c:v>
                </c:pt>
                <c:pt idx="8766">
                  <c:v>71</c:v>
                </c:pt>
                <c:pt idx="8767">
                  <c:v>61</c:v>
                </c:pt>
                <c:pt idx="8768">
                  <c:v>39</c:v>
                </c:pt>
                <c:pt idx="8769">
                  <c:v>60</c:v>
                </c:pt>
                <c:pt idx="8770">
                  <c:v>55</c:v>
                </c:pt>
                <c:pt idx="8771">
                  <c:v>75</c:v>
                </c:pt>
                <c:pt idx="8772">
                  <c:v>58</c:v>
                </c:pt>
                <c:pt idx="8773">
                  <c:v>22</c:v>
                </c:pt>
                <c:pt idx="8774">
                  <c:v>75</c:v>
                </c:pt>
                <c:pt idx="8775">
                  <c:v>53</c:v>
                </c:pt>
                <c:pt idx="8776">
                  <c:v>75</c:v>
                </c:pt>
                <c:pt idx="8777">
                  <c:v>74</c:v>
                </c:pt>
                <c:pt idx="8778">
                  <c:v>75</c:v>
                </c:pt>
                <c:pt idx="8779">
                  <c:v>63</c:v>
                </c:pt>
                <c:pt idx="8780">
                  <c:v>60</c:v>
                </c:pt>
                <c:pt idx="8781">
                  <c:v>60</c:v>
                </c:pt>
                <c:pt idx="8782">
                  <c:v>59</c:v>
                </c:pt>
                <c:pt idx="8783">
                  <c:v>71</c:v>
                </c:pt>
                <c:pt idx="8784">
                  <c:v>60</c:v>
                </c:pt>
                <c:pt idx="8785">
                  <c:v>54</c:v>
                </c:pt>
                <c:pt idx="8786">
                  <c:v>65</c:v>
                </c:pt>
                <c:pt idx="8787">
                  <c:v>51</c:v>
                </c:pt>
                <c:pt idx="8788">
                  <c:v>69</c:v>
                </c:pt>
                <c:pt idx="8789">
                  <c:v>49</c:v>
                </c:pt>
                <c:pt idx="8790">
                  <c:v>69</c:v>
                </c:pt>
                <c:pt idx="8791">
                  <c:v>75</c:v>
                </c:pt>
                <c:pt idx="8792">
                  <c:v>72</c:v>
                </c:pt>
                <c:pt idx="8793">
                  <c:v>56</c:v>
                </c:pt>
                <c:pt idx="8794">
                  <c:v>48</c:v>
                </c:pt>
                <c:pt idx="8795">
                  <c:v>66</c:v>
                </c:pt>
                <c:pt idx="8796">
                  <c:v>66</c:v>
                </c:pt>
                <c:pt idx="8797">
                  <c:v>62</c:v>
                </c:pt>
                <c:pt idx="8798">
                  <c:v>75</c:v>
                </c:pt>
                <c:pt idx="8799">
                  <c:v>65</c:v>
                </c:pt>
                <c:pt idx="8800">
                  <c:v>60</c:v>
                </c:pt>
                <c:pt idx="8801">
                  <c:v>61</c:v>
                </c:pt>
                <c:pt idx="8802">
                  <c:v>75</c:v>
                </c:pt>
                <c:pt idx="8803">
                  <c:v>74</c:v>
                </c:pt>
                <c:pt idx="8804">
                  <c:v>70</c:v>
                </c:pt>
                <c:pt idx="8805">
                  <c:v>75</c:v>
                </c:pt>
                <c:pt idx="8806">
                  <c:v>49</c:v>
                </c:pt>
                <c:pt idx="8807">
                  <c:v>46</c:v>
                </c:pt>
                <c:pt idx="8808">
                  <c:v>73</c:v>
                </c:pt>
                <c:pt idx="8809">
                  <c:v>64</c:v>
                </c:pt>
                <c:pt idx="8810">
                  <c:v>70</c:v>
                </c:pt>
                <c:pt idx="8811">
                  <c:v>48</c:v>
                </c:pt>
                <c:pt idx="8812">
                  <c:v>42</c:v>
                </c:pt>
                <c:pt idx="8813">
                  <c:v>57</c:v>
                </c:pt>
                <c:pt idx="8814">
                  <c:v>75</c:v>
                </c:pt>
                <c:pt idx="8815">
                  <c:v>60</c:v>
                </c:pt>
                <c:pt idx="8816">
                  <c:v>67</c:v>
                </c:pt>
                <c:pt idx="8817">
                  <c:v>65</c:v>
                </c:pt>
                <c:pt idx="8818">
                  <c:v>64</c:v>
                </c:pt>
                <c:pt idx="8819">
                  <c:v>51</c:v>
                </c:pt>
                <c:pt idx="8820">
                  <c:v>63</c:v>
                </c:pt>
                <c:pt idx="8821">
                  <c:v>58</c:v>
                </c:pt>
                <c:pt idx="8822">
                  <c:v>55</c:v>
                </c:pt>
                <c:pt idx="8823">
                  <c:v>69</c:v>
                </c:pt>
                <c:pt idx="8824">
                  <c:v>62</c:v>
                </c:pt>
                <c:pt idx="8825">
                  <c:v>64</c:v>
                </c:pt>
                <c:pt idx="8826">
                  <c:v>56</c:v>
                </c:pt>
                <c:pt idx="8827">
                  <c:v>51</c:v>
                </c:pt>
                <c:pt idx="8828">
                  <c:v>60</c:v>
                </c:pt>
                <c:pt idx="8829">
                  <c:v>52</c:v>
                </c:pt>
                <c:pt idx="8830">
                  <c:v>69</c:v>
                </c:pt>
                <c:pt idx="8831">
                  <c:v>61</c:v>
                </c:pt>
                <c:pt idx="8832">
                  <c:v>70</c:v>
                </c:pt>
                <c:pt idx="8833">
                  <c:v>64</c:v>
                </c:pt>
                <c:pt idx="8834">
                  <c:v>57</c:v>
                </c:pt>
                <c:pt idx="8835">
                  <c:v>53</c:v>
                </c:pt>
                <c:pt idx="8836">
                  <c:v>71</c:v>
                </c:pt>
                <c:pt idx="8837">
                  <c:v>66</c:v>
                </c:pt>
                <c:pt idx="8838">
                  <c:v>59</c:v>
                </c:pt>
                <c:pt idx="8839">
                  <c:v>61</c:v>
                </c:pt>
                <c:pt idx="8840">
                  <c:v>69</c:v>
                </c:pt>
                <c:pt idx="8841">
                  <c:v>67</c:v>
                </c:pt>
                <c:pt idx="8842">
                  <c:v>38</c:v>
                </c:pt>
                <c:pt idx="8843">
                  <c:v>68</c:v>
                </c:pt>
                <c:pt idx="8844">
                  <c:v>73</c:v>
                </c:pt>
                <c:pt idx="8845">
                  <c:v>64</c:v>
                </c:pt>
                <c:pt idx="8846">
                  <c:v>55</c:v>
                </c:pt>
                <c:pt idx="8847">
                  <c:v>75</c:v>
                </c:pt>
                <c:pt idx="8848">
                  <c:v>75</c:v>
                </c:pt>
                <c:pt idx="8849">
                  <c:v>75</c:v>
                </c:pt>
                <c:pt idx="8850">
                  <c:v>60</c:v>
                </c:pt>
                <c:pt idx="8851">
                  <c:v>74</c:v>
                </c:pt>
                <c:pt idx="8852">
                  <c:v>60</c:v>
                </c:pt>
                <c:pt idx="8853">
                  <c:v>59</c:v>
                </c:pt>
                <c:pt idx="8854">
                  <c:v>61</c:v>
                </c:pt>
                <c:pt idx="8855">
                  <c:v>72</c:v>
                </c:pt>
                <c:pt idx="8856">
                  <c:v>26</c:v>
                </c:pt>
                <c:pt idx="8857">
                  <c:v>74</c:v>
                </c:pt>
                <c:pt idx="8858">
                  <c:v>65</c:v>
                </c:pt>
                <c:pt idx="8859">
                  <c:v>74</c:v>
                </c:pt>
                <c:pt idx="8860">
                  <c:v>70</c:v>
                </c:pt>
                <c:pt idx="8861">
                  <c:v>75</c:v>
                </c:pt>
                <c:pt idx="8862">
                  <c:v>74</c:v>
                </c:pt>
                <c:pt idx="8863">
                  <c:v>68</c:v>
                </c:pt>
                <c:pt idx="8864">
                  <c:v>68</c:v>
                </c:pt>
                <c:pt idx="8865">
                  <c:v>61</c:v>
                </c:pt>
                <c:pt idx="8866">
                  <c:v>70</c:v>
                </c:pt>
                <c:pt idx="8867">
                  <c:v>75</c:v>
                </c:pt>
                <c:pt idx="8868">
                  <c:v>56</c:v>
                </c:pt>
                <c:pt idx="8869">
                  <c:v>59</c:v>
                </c:pt>
                <c:pt idx="8870">
                  <c:v>47</c:v>
                </c:pt>
                <c:pt idx="8871">
                  <c:v>42</c:v>
                </c:pt>
                <c:pt idx="8872">
                  <c:v>66</c:v>
                </c:pt>
                <c:pt idx="8873">
                  <c:v>68</c:v>
                </c:pt>
                <c:pt idx="8874">
                  <c:v>63</c:v>
                </c:pt>
                <c:pt idx="8875">
                  <c:v>71</c:v>
                </c:pt>
                <c:pt idx="8876">
                  <c:v>43</c:v>
                </c:pt>
                <c:pt idx="8877">
                  <c:v>48</c:v>
                </c:pt>
                <c:pt idx="8878">
                  <c:v>57</c:v>
                </c:pt>
                <c:pt idx="8879">
                  <c:v>59</c:v>
                </c:pt>
                <c:pt idx="8880">
                  <c:v>58</c:v>
                </c:pt>
                <c:pt idx="8881">
                  <c:v>42</c:v>
                </c:pt>
                <c:pt idx="8882">
                  <c:v>51</c:v>
                </c:pt>
                <c:pt idx="8883">
                  <c:v>71</c:v>
                </c:pt>
                <c:pt idx="8884">
                  <c:v>40</c:v>
                </c:pt>
                <c:pt idx="8885">
                  <c:v>64</c:v>
                </c:pt>
                <c:pt idx="8886">
                  <c:v>72</c:v>
                </c:pt>
                <c:pt idx="8887">
                  <c:v>57</c:v>
                </c:pt>
                <c:pt idx="8888">
                  <c:v>35</c:v>
                </c:pt>
                <c:pt idx="8889">
                  <c:v>71</c:v>
                </c:pt>
                <c:pt idx="8890">
                  <c:v>38</c:v>
                </c:pt>
                <c:pt idx="8891">
                  <c:v>72</c:v>
                </c:pt>
                <c:pt idx="8892">
                  <c:v>66</c:v>
                </c:pt>
                <c:pt idx="8893">
                  <c:v>72</c:v>
                </c:pt>
                <c:pt idx="8894">
                  <c:v>59</c:v>
                </c:pt>
                <c:pt idx="8895">
                  <c:v>57</c:v>
                </c:pt>
                <c:pt idx="8896">
                  <c:v>63</c:v>
                </c:pt>
                <c:pt idx="8897">
                  <c:v>61</c:v>
                </c:pt>
                <c:pt idx="8898">
                  <c:v>60</c:v>
                </c:pt>
                <c:pt idx="8899">
                  <c:v>64</c:v>
                </c:pt>
                <c:pt idx="8900">
                  <c:v>65</c:v>
                </c:pt>
                <c:pt idx="8901">
                  <c:v>31</c:v>
                </c:pt>
                <c:pt idx="8902">
                  <c:v>35</c:v>
                </c:pt>
                <c:pt idx="8903">
                  <c:v>68</c:v>
                </c:pt>
                <c:pt idx="8904">
                  <c:v>71</c:v>
                </c:pt>
                <c:pt idx="8905">
                  <c:v>71</c:v>
                </c:pt>
                <c:pt idx="8906">
                  <c:v>35</c:v>
                </c:pt>
                <c:pt idx="8907">
                  <c:v>60</c:v>
                </c:pt>
                <c:pt idx="8908">
                  <c:v>53</c:v>
                </c:pt>
                <c:pt idx="8909">
                  <c:v>62</c:v>
                </c:pt>
                <c:pt idx="8910">
                  <c:v>69</c:v>
                </c:pt>
                <c:pt idx="8911">
                  <c:v>68</c:v>
                </c:pt>
                <c:pt idx="8912">
                  <c:v>59</c:v>
                </c:pt>
                <c:pt idx="8913">
                  <c:v>62</c:v>
                </c:pt>
                <c:pt idx="8914">
                  <c:v>53</c:v>
                </c:pt>
                <c:pt idx="8915">
                  <c:v>68</c:v>
                </c:pt>
                <c:pt idx="8916">
                  <c:v>38</c:v>
                </c:pt>
                <c:pt idx="8917">
                  <c:v>74</c:v>
                </c:pt>
                <c:pt idx="8918">
                  <c:v>68</c:v>
                </c:pt>
                <c:pt idx="8919">
                  <c:v>62</c:v>
                </c:pt>
                <c:pt idx="8920">
                  <c:v>47</c:v>
                </c:pt>
                <c:pt idx="8921">
                  <c:v>74</c:v>
                </c:pt>
                <c:pt idx="8922">
                  <c:v>65</c:v>
                </c:pt>
                <c:pt idx="8923">
                  <c:v>60</c:v>
                </c:pt>
                <c:pt idx="8924">
                  <c:v>68</c:v>
                </c:pt>
                <c:pt idx="8925">
                  <c:v>75</c:v>
                </c:pt>
                <c:pt idx="8926">
                  <c:v>53</c:v>
                </c:pt>
                <c:pt idx="8927">
                  <c:v>75</c:v>
                </c:pt>
                <c:pt idx="8928">
                  <c:v>67</c:v>
                </c:pt>
                <c:pt idx="8929">
                  <c:v>64</c:v>
                </c:pt>
                <c:pt idx="8930">
                  <c:v>75</c:v>
                </c:pt>
                <c:pt idx="8931">
                  <c:v>75</c:v>
                </c:pt>
                <c:pt idx="8932">
                  <c:v>57</c:v>
                </c:pt>
                <c:pt idx="8933">
                  <c:v>62</c:v>
                </c:pt>
                <c:pt idx="8934">
                  <c:v>74</c:v>
                </c:pt>
                <c:pt idx="8935">
                  <c:v>56</c:v>
                </c:pt>
                <c:pt idx="8936">
                  <c:v>58</c:v>
                </c:pt>
                <c:pt idx="8937">
                  <c:v>36</c:v>
                </c:pt>
                <c:pt idx="8938">
                  <c:v>75</c:v>
                </c:pt>
                <c:pt idx="8939">
                  <c:v>54</c:v>
                </c:pt>
                <c:pt idx="8940">
                  <c:v>44</c:v>
                </c:pt>
                <c:pt idx="8941">
                  <c:v>65</c:v>
                </c:pt>
                <c:pt idx="8942">
                  <c:v>48</c:v>
                </c:pt>
                <c:pt idx="8943">
                  <c:v>57</c:v>
                </c:pt>
                <c:pt idx="8944">
                  <c:v>70</c:v>
                </c:pt>
                <c:pt idx="8945">
                  <c:v>47</c:v>
                </c:pt>
                <c:pt idx="8946">
                  <c:v>75</c:v>
                </c:pt>
                <c:pt idx="8947">
                  <c:v>56</c:v>
                </c:pt>
                <c:pt idx="8948">
                  <c:v>57</c:v>
                </c:pt>
                <c:pt idx="8949">
                  <c:v>48</c:v>
                </c:pt>
                <c:pt idx="8950">
                  <c:v>49</c:v>
                </c:pt>
                <c:pt idx="8951">
                  <c:v>64</c:v>
                </c:pt>
                <c:pt idx="8952">
                  <c:v>47</c:v>
                </c:pt>
                <c:pt idx="8953">
                  <c:v>75</c:v>
                </c:pt>
                <c:pt idx="8954">
                  <c:v>70</c:v>
                </c:pt>
                <c:pt idx="8955">
                  <c:v>39</c:v>
                </c:pt>
                <c:pt idx="8956">
                  <c:v>60</c:v>
                </c:pt>
                <c:pt idx="8957">
                  <c:v>68</c:v>
                </c:pt>
                <c:pt idx="8958">
                  <c:v>56</c:v>
                </c:pt>
                <c:pt idx="8959">
                  <c:v>63</c:v>
                </c:pt>
                <c:pt idx="8960">
                  <c:v>49</c:v>
                </c:pt>
                <c:pt idx="8961">
                  <c:v>53</c:v>
                </c:pt>
                <c:pt idx="8962">
                  <c:v>75</c:v>
                </c:pt>
                <c:pt idx="8963">
                  <c:v>75</c:v>
                </c:pt>
                <c:pt idx="8964">
                  <c:v>75</c:v>
                </c:pt>
                <c:pt idx="8965">
                  <c:v>71</c:v>
                </c:pt>
                <c:pt idx="8966">
                  <c:v>51</c:v>
                </c:pt>
                <c:pt idx="8967">
                  <c:v>63</c:v>
                </c:pt>
                <c:pt idx="8968">
                  <c:v>60</c:v>
                </c:pt>
                <c:pt idx="8969">
                  <c:v>47</c:v>
                </c:pt>
                <c:pt idx="8970">
                  <c:v>69</c:v>
                </c:pt>
                <c:pt idx="8971">
                  <c:v>71</c:v>
                </c:pt>
                <c:pt idx="8972">
                  <c:v>74</c:v>
                </c:pt>
                <c:pt idx="8973">
                  <c:v>58</c:v>
                </c:pt>
                <c:pt idx="8974">
                  <c:v>56</c:v>
                </c:pt>
                <c:pt idx="8975">
                  <c:v>40</c:v>
                </c:pt>
                <c:pt idx="8976">
                  <c:v>64</c:v>
                </c:pt>
                <c:pt idx="8977">
                  <c:v>52</c:v>
                </c:pt>
                <c:pt idx="8978">
                  <c:v>61</c:v>
                </c:pt>
                <c:pt idx="8979">
                  <c:v>68</c:v>
                </c:pt>
                <c:pt idx="8980">
                  <c:v>52</c:v>
                </c:pt>
                <c:pt idx="8981">
                  <c:v>58</c:v>
                </c:pt>
                <c:pt idx="8982">
                  <c:v>73</c:v>
                </c:pt>
                <c:pt idx="8983">
                  <c:v>75</c:v>
                </c:pt>
                <c:pt idx="8984">
                  <c:v>57</c:v>
                </c:pt>
                <c:pt idx="8985">
                  <c:v>52</c:v>
                </c:pt>
                <c:pt idx="8986">
                  <c:v>57</c:v>
                </c:pt>
                <c:pt idx="8987">
                  <c:v>63</c:v>
                </c:pt>
                <c:pt idx="8988">
                  <c:v>35</c:v>
                </c:pt>
                <c:pt idx="8989">
                  <c:v>75</c:v>
                </c:pt>
                <c:pt idx="8990">
                  <c:v>60</c:v>
                </c:pt>
                <c:pt idx="8991">
                  <c:v>67</c:v>
                </c:pt>
                <c:pt idx="8992">
                  <c:v>56</c:v>
                </c:pt>
                <c:pt idx="8993">
                  <c:v>75</c:v>
                </c:pt>
                <c:pt idx="8994">
                  <c:v>61</c:v>
                </c:pt>
                <c:pt idx="8995">
                  <c:v>59</c:v>
                </c:pt>
                <c:pt idx="8996">
                  <c:v>69</c:v>
                </c:pt>
                <c:pt idx="8997">
                  <c:v>67</c:v>
                </c:pt>
                <c:pt idx="8998">
                  <c:v>74</c:v>
                </c:pt>
                <c:pt idx="8999">
                  <c:v>61</c:v>
                </c:pt>
                <c:pt idx="9000">
                  <c:v>72</c:v>
                </c:pt>
                <c:pt idx="9001">
                  <c:v>70</c:v>
                </c:pt>
                <c:pt idx="9002">
                  <c:v>75</c:v>
                </c:pt>
                <c:pt idx="9003">
                  <c:v>58</c:v>
                </c:pt>
                <c:pt idx="9004">
                  <c:v>70</c:v>
                </c:pt>
                <c:pt idx="9005">
                  <c:v>54</c:v>
                </c:pt>
                <c:pt idx="9006">
                  <c:v>65</c:v>
                </c:pt>
                <c:pt idx="9007">
                  <c:v>75</c:v>
                </c:pt>
                <c:pt idx="9008">
                  <c:v>70</c:v>
                </c:pt>
                <c:pt idx="9009">
                  <c:v>75</c:v>
                </c:pt>
                <c:pt idx="9010">
                  <c:v>60</c:v>
                </c:pt>
                <c:pt idx="9011">
                  <c:v>67</c:v>
                </c:pt>
                <c:pt idx="9012">
                  <c:v>73</c:v>
                </c:pt>
                <c:pt idx="9013">
                  <c:v>68</c:v>
                </c:pt>
                <c:pt idx="9014">
                  <c:v>75</c:v>
                </c:pt>
                <c:pt idx="9015">
                  <c:v>59</c:v>
                </c:pt>
                <c:pt idx="9016">
                  <c:v>57</c:v>
                </c:pt>
                <c:pt idx="9017">
                  <c:v>60</c:v>
                </c:pt>
                <c:pt idx="9018">
                  <c:v>48</c:v>
                </c:pt>
                <c:pt idx="9019">
                  <c:v>70</c:v>
                </c:pt>
                <c:pt idx="9020">
                  <c:v>48</c:v>
                </c:pt>
                <c:pt idx="9021">
                  <c:v>71</c:v>
                </c:pt>
                <c:pt idx="9022">
                  <c:v>59</c:v>
                </c:pt>
                <c:pt idx="9023">
                  <c:v>75</c:v>
                </c:pt>
                <c:pt idx="9024">
                  <c:v>58</c:v>
                </c:pt>
                <c:pt idx="9025">
                  <c:v>61</c:v>
                </c:pt>
                <c:pt idx="9026">
                  <c:v>65</c:v>
                </c:pt>
                <c:pt idx="9027">
                  <c:v>52</c:v>
                </c:pt>
                <c:pt idx="9028">
                  <c:v>60</c:v>
                </c:pt>
                <c:pt idx="9029">
                  <c:v>75</c:v>
                </c:pt>
                <c:pt idx="9030">
                  <c:v>68</c:v>
                </c:pt>
                <c:pt idx="9031">
                  <c:v>68</c:v>
                </c:pt>
                <c:pt idx="9032">
                  <c:v>63</c:v>
                </c:pt>
                <c:pt idx="9033">
                  <c:v>62</c:v>
                </c:pt>
                <c:pt idx="9034">
                  <c:v>56</c:v>
                </c:pt>
                <c:pt idx="9035">
                  <c:v>68</c:v>
                </c:pt>
                <c:pt idx="9036">
                  <c:v>57</c:v>
                </c:pt>
                <c:pt idx="9037">
                  <c:v>60</c:v>
                </c:pt>
                <c:pt idx="9038">
                  <c:v>72</c:v>
                </c:pt>
                <c:pt idx="9039">
                  <c:v>61</c:v>
                </c:pt>
                <c:pt idx="9040">
                  <c:v>63</c:v>
                </c:pt>
                <c:pt idx="9041">
                  <c:v>72</c:v>
                </c:pt>
                <c:pt idx="9042">
                  <c:v>66</c:v>
                </c:pt>
                <c:pt idx="9043">
                  <c:v>53</c:v>
                </c:pt>
                <c:pt idx="9044">
                  <c:v>58</c:v>
                </c:pt>
                <c:pt idx="9045">
                  <c:v>65</c:v>
                </c:pt>
                <c:pt idx="9046">
                  <c:v>75</c:v>
                </c:pt>
                <c:pt idx="9047">
                  <c:v>51</c:v>
                </c:pt>
                <c:pt idx="9048">
                  <c:v>64</c:v>
                </c:pt>
                <c:pt idx="9049">
                  <c:v>68</c:v>
                </c:pt>
                <c:pt idx="9050">
                  <c:v>74</c:v>
                </c:pt>
                <c:pt idx="9051">
                  <c:v>36</c:v>
                </c:pt>
                <c:pt idx="9052">
                  <c:v>61</c:v>
                </c:pt>
                <c:pt idx="9053">
                  <c:v>46</c:v>
                </c:pt>
                <c:pt idx="9054">
                  <c:v>58</c:v>
                </c:pt>
                <c:pt idx="9055">
                  <c:v>65</c:v>
                </c:pt>
                <c:pt idx="9056">
                  <c:v>66</c:v>
                </c:pt>
                <c:pt idx="9057">
                  <c:v>55</c:v>
                </c:pt>
                <c:pt idx="9058">
                  <c:v>53</c:v>
                </c:pt>
                <c:pt idx="9059">
                  <c:v>70</c:v>
                </c:pt>
                <c:pt idx="9060">
                  <c:v>62</c:v>
                </c:pt>
                <c:pt idx="9061">
                  <c:v>75</c:v>
                </c:pt>
                <c:pt idx="9062">
                  <c:v>61</c:v>
                </c:pt>
                <c:pt idx="9063">
                  <c:v>61</c:v>
                </c:pt>
                <c:pt idx="9064">
                  <c:v>68</c:v>
                </c:pt>
                <c:pt idx="9065">
                  <c:v>60</c:v>
                </c:pt>
                <c:pt idx="9066">
                  <c:v>40</c:v>
                </c:pt>
                <c:pt idx="9067">
                  <c:v>70</c:v>
                </c:pt>
                <c:pt idx="9068">
                  <c:v>64</c:v>
                </c:pt>
                <c:pt idx="9069">
                  <c:v>38</c:v>
                </c:pt>
                <c:pt idx="9070">
                  <c:v>52</c:v>
                </c:pt>
                <c:pt idx="9071">
                  <c:v>60</c:v>
                </c:pt>
                <c:pt idx="9072">
                  <c:v>72</c:v>
                </c:pt>
                <c:pt idx="9073">
                  <c:v>73</c:v>
                </c:pt>
                <c:pt idx="9074">
                  <c:v>48</c:v>
                </c:pt>
                <c:pt idx="9075">
                  <c:v>46</c:v>
                </c:pt>
                <c:pt idx="9076">
                  <c:v>74</c:v>
                </c:pt>
                <c:pt idx="9077">
                  <c:v>55</c:v>
                </c:pt>
                <c:pt idx="9078">
                  <c:v>73</c:v>
                </c:pt>
                <c:pt idx="9079">
                  <c:v>45</c:v>
                </c:pt>
                <c:pt idx="9080">
                  <c:v>75</c:v>
                </c:pt>
                <c:pt idx="9081">
                  <c:v>75</c:v>
                </c:pt>
                <c:pt idx="9082">
                  <c:v>63</c:v>
                </c:pt>
                <c:pt idx="9083">
                  <c:v>46</c:v>
                </c:pt>
                <c:pt idx="9084">
                  <c:v>31</c:v>
                </c:pt>
                <c:pt idx="9085">
                  <c:v>49</c:v>
                </c:pt>
                <c:pt idx="9086">
                  <c:v>68</c:v>
                </c:pt>
                <c:pt idx="9087">
                  <c:v>72</c:v>
                </c:pt>
                <c:pt idx="9088">
                  <c:v>72</c:v>
                </c:pt>
                <c:pt idx="9089">
                  <c:v>47</c:v>
                </c:pt>
                <c:pt idx="9090">
                  <c:v>50</c:v>
                </c:pt>
                <c:pt idx="9091">
                  <c:v>61</c:v>
                </c:pt>
                <c:pt idx="9092">
                  <c:v>72</c:v>
                </c:pt>
                <c:pt idx="9093">
                  <c:v>68</c:v>
                </c:pt>
                <c:pt idx="9094">
                  <c:v>36</c:v>
                </c:pt>
                <c:pt idx="9095">
                  <c:v>75</c:v>
                </c:pt>
                <c:pt idx="9096">
                  <c:v>62</c:v>
                </c:pt>
                <c:pt idx="9097">
                  <c:v>75</c:v>
                </c:pt>
                <c:pt idx="9098">
                  <c:v>62</c:v>
                </c:pt>
                <c:pt idx="9099">
                  <c:v>51</c:v>
                </c:pt>
                <c:pt idx="9100">
                  <c:v>66</c:v>
                </c:pt>
                <c:pt idx="9101">
                  <c:v>54</c:v>
                </c:pt>
                <c:pt idx="9102">
                  <c:v>71</c:v>
                </c:pt>
                <c:pt idx="9103">
                  <c:v>50</c:v>
                </c:pt>
                <c:pt idx="9104">
                  <c:v>75</c:v>
                </c:pt>
                <c:pt idx="9105">
                  <c:v>60</c:v>
                </c:pt>
                <c:pt idx="9106">
                  <c:v>57</c:v>
                </c:pt>
                <c:pt idx="9107">
                  <c:v>38</c:v>
                </c:pt>
                <c:pt idx="9108">
                  <c:v>62</c:v>
                </c:pt>
                <c:pt idx="9109">
                  <c:v>59</c:v>
                </c:pt>
                <c:pt idx="9110">
                  <c:v>60</c:v>
                </c:pt>
                <c:pt idx="9111">
                  <c:v>65</c:v>
                </c:pt>
                <c:pt idx="9112">
                  <c:v>75</c:v>
                </c:pt>
                <c:pt idx="9113">
                  <c:v>45</c:v>
                </c:pt>
                <c:pt idx="9114">
                  <c:v>15</c:v>
                </c:pt>
                <c:pt idx="9115">
                  <c:v>70</c:v>
                </c:pt>
                <c:pt idx="9116">
                  <c:v>64</c:v>
                </c:pt>
                <c:pt idx="9117">
                  <c:v>65</c:v>
                </c:pt>
                <c:pt idx="9118">
                  <c:v>52</c:v>
                </c:pt>
                <c:pt idx="9119">
                  <c:v>75</c:v>
                </c:pt>
                <c:pt idx="9120">
                  <c:v>60</c:v>
                </c:pt>
                <c:pt idx="9121">
                  <c:v>69</c:v>
                </c:pt>
                <c:pt idx="9122">
                  <c:v>58</c:v>
                </c:pt>
                <c:pt idx="9123">
                  <c:v>54</c:v>
                </c:pt>
                <c:pt idx="9124">
                  <c:v>75</c:v>
                </c:pt>
                <c:pt idx="9125">
                  <c:v>75</c:v>
                </c:pt>
                <c:pt idx="9126">
                  <c:v>62</c:v>
                </c:pt>
                <c:pt idx="9127">
                  <c:v>55</c:v>
                </c:pt>
                <c:pt idx="9128">
                  <c:v>70</c:v>
                </c:pt>
                <c:pt idx="9129">
                  <c:v>48</c:v>
                </c:pt>
                <c:pt idx="9130">
                  <c:v>59</c:v>
                </c:pt>
                <c:pt idx="9131">
                  <c:v>29</c:v>
                </c:pt>
                <c:pt idx="9132">
                  <c:v>58</c:v>
                </c:pt>
                <c:pt idx="9133">
                  <c:v>52</c:v>
                </c:pt>
                <c:pt idx="9134">
                  <c:v>61</c:v>
                </c:pt>
                <c:pt idx="9135">
                  <c:v>66</c:v>
                </c:pt>
                <c:pt idx="9136">
                  <c:v>68</c:v>
                </c:pt>
                <c:pt idx="9137">
                  <c:v>45</c:v>
                </c:pt>
                <c:pt idx="9138">
                  <c:v>60</c:v>
                </c:pt>
                <c:pt idx="9139">
                  <c:v>36</c:v>
                </c:pt>
                <c:pt idx="9140">
                  <c:v>57</c:v>
                </c:pt>
                <c:pt idx="9141">
                  <c:v>75</c:v>
                </c:pt>
                <c:pt idx="9142">
                  <c:v>50</c:v>
                </c:pt>
                <c:pt idx="9143">
                  <c:v>48</c:v>
                </c:pt>
                <c:pt idx="9144">
                  <c:v>66</c:v>
                </c:pt>
                <c:pt idx="9145">
                  <c:v>63</c:v>
                </c:pt>
                <c:pt idx="9146">
                  <c:v>75</c:v>
                </c:pt>
                <c:pt idx="9147">
                  <c:v>50</c:v>
                </c:pt>
                <c:pt idx="9148">
                  <c:v>61</c:v>
                </c:pt>
                <c:pt idx="9149">
                  <c:v>69</c:v>
                </c:pt>
                <c:pt idx="9150">
                  <c:v>63</c:v>
                </c:pt>
                <c:pt idx="9151">
                  <c:v>75</c:v>
                </c:pt>
                <c:pt idx="9152">
                  <c:v>61</c:v>
                </c:pt>
                <c:pt idx="9153">
                  <c:v>74</c:v>
                </c:pt>
                <c:pt idx="9154">
                  <c:v>66</c:v>
                </c:pt>
                <c:pt idx="9155">
                  <c:v>53</c:v>
                </c:pt>
                <c:pt idx="9156">
                  <c:v>75</c:v>
                </c:pt>
                <c:pt idx="9157">
                  <c:v>57</c:v>
                </c:pt>
                <c:pt idx="9158">
                  <c:v>70</c:v>
                </c:pt>
                <c:pt idx="9159">
                  <c:v>49</c:v>
                </c:pt>
                <c:pt idx="9160">
                  <c:v>63</c:v>
                </c:pt>
                <c:pt idx="9161">
                  <c:v>67</c:v>
                </c:pt>
                <c:pt idx="9162">
                  <c:v>49</c:v>
                </c:pt>
                <c:pt idx="9163">
                  <c:v>60</c:v>
                </c:pt>
                <c:pt idx="9164">
                  <c:v>70</c:v>
                </c:pt>
                <c:pt idx="9165">
                  <c:v>67</c:v>
                </c:pt>
                <c:pt idx="9166">
                  <c:v>38</c:v>
                </c:pt>
                <c:pt idx="9167">
                  <c:v>70</c:v>
                </c:pt>
                <c:pt idx="9168">
                  <c:v>65</c:v>
                </c:pt>
                <c:pt idx="9169">
                  <c:v>65</c:v>
                </c:pt>
                <c:pt idx="9170">
                  <c:v>74</c:v>
                </c:pt>
                <c:pt idx="9171">
                  <c:v>68</c:v>
                </c:pt>
                <c:pt idx="9172">
                  <c:v>60</c:v>
                </c:pt>
                <c:pt idx="9173">
                  <c:v>41</c:v>
                </c:pt>
                <c:pt idx="9174">
                  <c:v>55</c:v>
                </c:pt>
                <c:pt idx="9175">
                  <c:v>67</c:v>
                </c:pt>
                <c:pt idx="9176">
                  <c:v>65</c:v>
                </c:pt>
                <c:pt idx="9177">
                  <c:v>64</c:v>
                </c:pt>
                <c:pt idx="9178">
                  <c:v>56</c:v>
                </c:pt>
                <c:pt idx="9179">
                  <c:v>57</c:v>
                </c:pt>
                <c:pt idx="9180">
                  <c:v>69</c:v>
                </c:pt>
                <c:pt idx="9181">
                  <c:v>56</c:v>
                </c:pt>
                <c:pt idx="9182">
                  <c:v>35</c:v>
                </c:pt>
                <c:pt idx="9183">
                  <c:v>64</c:v>
                </c:pt>
                <c:pt idx="9184">
                  <c:v>72</c:v>
                </c:pt>
                <c:pt idx="9185">
                  <c:v>75</c:v>
                </c:pt>
                <c:pt idx="9186">
                  <c:v>69</c:v>
                </c:pt>
                <c:pt idx="9187">
                  <c:v>67</c:v>
                </c:pt>
                <c:pt idx="9188">
                  <c:v>61</c:v>
                </c:pt>
                <c:pt idx="9189">
                  <c:v>75</c:v>
                </c:pt>
                <c:pt idx="9190">
                  <c:v>51</c:v>
                </c:pt>
                <c:pt idx="9191">
                  <c:v>54</c:v>
                </c:pt>
                <c:pt idx="9192">
                  <c:v>75</c:v>
                </c:pt>
                <c:pt idx="9193">
                  <c:v>70</c:v>
                </c:pt>
                <c:pt idx="9194">
                  <c:v>73</c:v>
                </c:pt>
                <c:pt idx="9195">
                  <c:v>52</c:v>
                </c:pt>
                <c:pt idx="9196">
                  <c:v>64</c:v>
                </c:pt>
                <c:pt idx="9197">
                  <c:v>61</c:v>
                </c:pt>
                <c:pt idx="9198">
                  <c:v>65</c:v>
                </c:pt>
                <c:pt idx="9199">
                  <c:v>67</c:v>
                </c:pt>
                <c:pt idx="9200">
                  <c:v>64</c:v>
                </c:pt>
                <c:pt idx="9201">
                  <c:v>50</c:v>
                </c:pt>
                <c:pt idx="9202">
                  <c:v>59</c:v>
                </c:pt>
                <c:pt idx="9203">
                  <c:v>34</c:v>
                </c:pt>
                <c:pt idx="9204">
                  <c:v>44</c:v>
                </c:pt>
                <c:pt idx="9205">
                  <c:v>75</c:v>
                </c:pt>
                <c:pt idx="9206">
                  <c:v>30</c:v>
                </c:pt>
                <c:pt idx="9207">
                  <c:v>74</c:v>
                </c:pt>
                <c:pt idx="9208">
                  <c:v>75</c:v>
                </c:pt>
                <c:pt idx="9209">
                  <c:v>45</c:v>
                </c:pt>
                <c:pt idx="9210">
                  <c:v>49</c:v>
                </c:pt>
                <c:pt idx="9211">
                  <c:v>71</c:v>
                </c:pt>
                <c:pt idx="9212">
                  <c:v>70</c:v>
                </c:pt>
                <c:pt idx="9213">
                  <c:v>75</c:v>
                </c:pt>
                <c:pt idx="9214">
                  <c:v>37</c:v>
                </c:pt>
                <c:pt idx="9215">
                  <c:v>72</c:v>
                </c:pt>
                <c:pt idx="9216">
                  <c:v>60</c:v>
                </c:pt>
                <c:pt idx="9217">
                  <c:v>75</c:v>
                </c:pt>
                <c:pt idx="9218">
                  <c:v>75</c:v>
                </c:pt>
                <c:pt idx="9219">
                  <c:v>60</c:v>
                </c:pt>
                <c:pt idx="9220">
                  <c:v>54</c:v>
                </c:pt>
                <c:pt idx="9221">
                  <c:v>62</c:v>
                </c:pt>
                <c:pt idx="9222">
                  <c:v>65</c:v>
                </c:pt>
                <c:pt idx="9223">
                  <c:v>70</c:v>
                </c:pt>
                <c:pt idx="9224">
                  <c:v>68</c:v>
                </c:pt>
                <c:pt idx="9225">
                  <c:v>50</c:v>
                </c:pt>
                <c:pt idx="9226">
                  <c:v>74</c:v>
                </c:pt>
                <c:pt idx="9227">
                  <c:v>60</c:v>
                </c:pt>
                <c:pt idx="9228">
                  <c:v>75</c:v>
                </c:pt>
                <c:pt idx="9229">
                  <c:v>72</c:v>
                </c:pt>
                <c:pt idx="9230">
                  <c:v>50</c:v>
                </c:pt>
                <c:pt idx="9231">
                  <c:v>74</c:v>
                </c:pt>
                <c:pt idx="9232">
                  <c:v>70</c:v>
                </c:pt>
                <c:pt idx="9233">
                  <c:v>66</c:v>
                </c:pt>
                <c:pt idx="9234">
                  <c:v>57</c:v>
                </c:pt>
                <c:pt idx="9235">
                  <c:v>44</c:v>
                </c:pt>
                <c:pt idx="9236">
                  <c:v>71</c:v>
                </c:pt>
                <c:pt idx="9237">
                  <c:v>70</c:v>
                </c:pt>
                <c:pt idx="9238">
                  <c:v>63</c:v>
                </c:pt>
                <c:pt idx="9239">
                  <c:v>64</c:v>
                </c:pt>
                <c:pt idx="9240">
                  <c:v>74</c:v>
                </c:pt>
                <c:pt idx="9241">
                  <c:v>62</c:v>
                </c:pt>
                <c:pt idx="9242">
                  <c:v>71</c:v>
                </c:pt>
                <c:pt idx="9243">
                  <c:v>60</c:v>
                </c:pt>
                <c:pt idx="9244">
                  <c:v>58</c:v>
                </c:pt>
                <c:pt idx="9245">
                  <c:v>57</c:v>
                </c:pt>
                <c:pt idx="9246">
                  <c:v>60</c:v>
                </c:pt>
                <c:pt idx="9247">
                  <c:v>68</c:v>
                </c:pt>
                <c:pt idx="9248">
                  <c:v>61</c:v>
                </c:pt>
                <c:pt idx="9249">
                  <c:v>68</c:v>
                </c:pt>
                <c:pt idx="9250">
                  <c:v>74</c:v>
                </c:pt>
                <c:pt idx="9251">
                  <c:v>73</c:v>
                </c:pt>
                <c:pt idx="9252">
                  <c:v>68</c:v>
                </c:pt>
                <c:pt idx="9253">
                  <c:v>75</c:v>
                </c:pt>
                <c:pt idx="9254">
                  <c:v>75</c:v>
                </c:pt>
                <c:pt idx="9255">
                  <c:v>73</c:v>
                </c:pt>
                <c:pt idx="9256">
                  <c:v>74</c:v>
                </c:pt>
                <c:pt idx="9257">
                  <c:v>65</c:v>
                </c:pt>
                <c:pt idx="9258">
                  <c:v>49</c:v>
                </c:pt>
                <c:pt idx="9259">
                  <c:v>60</c:v>
                </c:pt>
                <c:pt idx="9260">
                  <c:v>75</c:v>
                </c:pt>
                <c:pt idx="9261">
                  <c:v>49</c:v>
                </c:pt>
                <c:pt idx="9262">
                  <c:v>73</c:v>
                </c:pt>
                <c:pt idx="9263">
                  <c:v>56</c:v>
                </c:pt>
                <c:pt idx="9264">
                  <c:v>50</c:v>
                </c:pt>
                <c:pt idx="9265">
                  <c:v>62</c:v>
                </c:pt>
                <c:pt idx="9266">
                  <c:v>71</c:v>
                </c:pt>
                <c:pt idx="9267">
                  <c:v>50</c:v>
                </c:pt>
                <c:pt idx="9268">
                  <c:v>75</c:v>
                </c:pt>
                <c:pt idx="9269">
                  <c:v>60</c:v>
                </c:pt>
                <c:pt idx="9270">
                  <c:v>60</c:v>
                </c:pt>
                <c:pt idx="9271">
                  <c:v>68</c:v>
                </c:pt>
                <c:pt idx="9272">
                  <c:v>56</c:v>
                </c:pt>
                <c:pt idx="9273">
                  <c:v>69</c:v>
                </c:pt>
                <c:pt idx="9274">
                  <c:v>56</c:v>
                </c:pt>
                <c:pt idx="9275">
                  <c:v>50</c:v>
                </c:pt>
                <c:pt idx="9276">
                  <c:v>59</c:v>
                </c:pt>
                <c:pt idx="9277">
                  <c:v>58</c:v>
                </c:pt>
                <c:pt idx="9278">
                  <c:v>55</c:v>
                </c:pt>
                <c:pt idx="9279">
                  <c:v>50</c:v>
                </c:pt>
                <c:pt idx="9280">
                  <c:v>71</c:v>
                </c:pt>
                <c:pt idx="9281">
                  <c:v>45</c:v>
                </c:pt>
                <c:pt idx="9282">
                  <c:v>75</c:v>
                </c:pt>
                <c:pt idx="9283">
                  <c:v>59</c:v>
                </c:pt>
                <c:pt idx="9284">
                  <c:v>34</c:v>
                </c:pt>
                <c:pt idx="9285">
                  <c:v>67</c:v>
                </c:pt>
                <c:pt idx="9286">
                  <c:v>58</c:v>
                </c:pt>
                <c:pt idx="9287">
                  <c:v>75</c:v>
                </c:pt>
                <c:pt idx="9288">
                  <c:v>45</c:v>
                </c:pt>
                <c:pt idx="9289">
                  <c:v>69</c:v>
                </c:pt>
                <c:pt idx="9290">
                  <c:v>56</c:v>
                </c:pt>
                <c:pt idx="9291">
                  <c:v>55</c:v>
                </c:pt>
                <c:pt idx="9292">
                  <c:v>61</c:v>
                </c:pt>
                <c:pt idx="9293">
                  <c:v>47</c:v>
                </c:pt>
                <c:pt idx="9294">
                  <c:v>65</c:v>
                </c:pt>
                <c:pt idx="9295">
                  <c:v>38</c:v>
                </c:pt>
                <c:pt idx="9296">
                  <c:v>74</c:v>
                </c:pt>
                <c:pt idx="9297">
                  <c:v>67</c:v>
                </c:pt>
                <c:pt idx="9298">
                  <c:v>69</c:v>
                </c:pt>
                <c:pt idx="9299">
                  <c:v>59</c:v>
                </c:pt>
                <c:pt idx="9300">
                  <c:v>64</c:v>
                </c:pt>
                <c:pt idx="9301">
                  <c:v>70</c:v>
                </c:pt>
                <c:pt idx="9302">
                  <c:v>67</c:v>
                </c:pt>
                <c:pt idx="9303">
                  <c:v>72</c:v>
                </c:pt>
                <c:pt idx="9304">
                  <c:v>75</c:v>
                </c:pt>
                <c:pt idx="9305">
                  <c:v>75</c:v>
                </c:pt>
                <c:pt idx="9306">
                  <c:v>70</c:v>
                </c:pt>
                <c:pt idx="9307">
                  <c:v>75</c:v>
                </c:pt>
                <c:pt idx="9308">
                  <c:v>72</c:v>
                </c:pt>
                <c:pt idx="9309">
                  <c:v>75</c:v>
                </c:pt>
                <c:pt idx="9310">
                  <c:v>70</c:v>
                </c:pt>
                <c:pt idx="9311">
                  <c:v>64</c:v>
                </c:pt>
                <c:pt idx="9312">
                  <c:v>57</c:v>
                </c:pt>
                <c:pt idx="9313">
                  <c:v>57</c:v>
                </c:pt>
                <c:pt idx="9314">
                  <c:v>65</c:v>
                </c:pt>
                <c:pt idx="9315">
                  <c:v>53</c:v>
                </c:pt>
                <c:pt idx="9316">
                  <c:v>64</c:v>
                </c:pt>
                <c:pt idx="9317">
                  <c:v>70</c:v>
                </c:pt>
                <c:pt idx="9318">
                  <c:v>62</c:v>
                </c:pt>
                <c:pt idx="9319">
                  <c:v>60</c:v>
                </c:pt>
                <c:pt idx="9320">
                  <c:v>40</c:v>
                </c:pt>
                <c:pt idx="9321">
                  <c:v>45</c:v>
                </c:pt>
                <c:pt idx="9322">
                  <c:v>62</c:v>
                </c:pt>
                <c:pt idx="9323">
                  <c:v>66</c:v>
                </c:pt>
                <c:pt idx="9324">
                  <c:v>63</c:v>
                </c:pt>
                <c:pt idx="9325">
                  <c:v>56</c:v>
                </c:pt>
                <c:pt idx="9326">
                  <c:v>71</c:v>
                </c:pt>
                <c:pt idx="9327">
                  <c:v>51</c:v>
                </c:pt>
                <c:pt idx="9328">
                  <c:v>62</c:v>
                </c:pt>
                <c:pt idx="9329">
                  <c:v>59</c:v>
                </c:pt>
                <c:pt idx="9330">
                  <c:v>59</c:v>
                </c:pt>
                <c:pt idx="9331">
                  <c:v>70</c:v>
                </c:pt>
                <c:pt idx="9332">
                  <c:v>68</c:v>
                </c:pt>
                <c:pt idx="9333">
                  <c:v>61</c:v>
                </c:pt>
                <c:pt idx="9334">
                  <c:v>59</c:v>
                </c:pt>
                <c:pt idx="9335">
                  <c:v>55</c:v>
                </c:pt>
                <c:pt idx="9336">
                  <c:v>47</c:v>
                </c:pt>
                <c:pt idx="9337">
                  <c:v>59</c:v>
                </c:pt>
                <c:pt idx="9338">
                  <c:v>43</c:v>
                </c:pt>
                <c:pt idx="9339">
                  <c:v>60</c:v>
                </c:pt>
                <c:pt idx="9340">
                  <c:v>45</c:v>
                </c:pt>
                <c:pt idx="9341">
                  <c:v>74</c:v>
                </c:pt>
                <c:pt idx="9342">
                  <c:v>67</c:v>
                </c:pt>
                <c:pt idx="9343">
                  <c:v>46</c:v>
                </c:pt>
                <c:pt idx="9344">
                  <c:v>59</c:v>
                </c:pt>
                <c:pt idx="9345">
                  <c:v>75</c:v>
                </c:pt>
                <c:pt idx="9346">
                  <c:v>62</c:v>
                </c:pt>
                <c:pt idx="9347">
                  <c:v>65</c:v>
                </c:pt>
                <c:pt idx="9348">
                  <c:v>63</c:v>
                </c:pt>
                <c:pt idx="9349">
                  <c:v>45</c:v>
                </c:pt>
                <c:pt idx="9350">
                  <c:v>75</c:v>
                </c:pt>
                <c:pt idx="9351">
                  <c:v>70</c:v>
                </c:pt>
                <c:pt idx="9352">
                  <c:v>73</c:v>
                </c:pt>
                <c:pt idx="9353">
                  <c:v>74</c:v>
                </c:pt>
                <c:pt idx="9354">
                  <c:v>51</c:v>
                </c:pt>
                <c:pt idx="9355">
                  <c:v>56</c:v>
                </c:pt>
                <c:pt idx="9356">
                  <c:v>72</c:v>
                </c:pt>
                <c:pt idx="9357">
                  <c:v>60</c:v>
                </c:pt>
                <c:pt idx="9358">
                  <c:v>71</c:v>
                </c:pt>
                <c:pt idx="9359">
                  <c:v>72</c:v>
                </c:pt>
                <c:pt idx="9360">
                  <c:v>71</c:v>
                </c:pt>
                <c:pt idx="9361">
                  <c:v>75</c:v>
                </c:pt>
                <c:pt idx="9362">
                  <c:v>70</c:v>
                </c:pt>
                <c:pt idx="9363">
                  <c:v>66</c:v>
                </c:pt>
                <c:pt idx="9364">
                  <c:v>45</c:v>
                </c:pt>
                <c:pt idx="9365">
                  <c:v>27</c:v>
                </c:pt>
                <c:pt idx="9366">
                  <c:v>62</c:v>
                </c:pt>
                <c:pt idx="9367">
                  <c:v>63</c:v>
                </c:pt>
                <c:pt idx="9368">
                  <c:v>51</c:v>
                </c:pt>
                <c:pt idx="9369">
                  <c:v>54</c:v>
                </c:pt>
                <c:pt idx="9370">
                  <c:v>67</c:v>
                </c:pt>
                <c:pt idx="9371">
                  <c:v>65</c:v>
                </c:pt>
                <c:pt idx="9372">
                  <c:v>38</c:v>
                </c:pt>
                <c:pt idx="9373">
                  <c:v>50</c:v>
                </c:pt>
                <c:pt idx="9374">
                  <c:v>54</c:v>
                </c:pt>
                <c:pt idx="9375">
                  <c:v>75</c:v>
                </c:pt>
                <c:pt idx="9376">
                  <c:v>43</c:v>
                </c:pt>
                <c:pt idx="9377">
                  <c:v>35</c:v>
                </c:pt>
                <c:pt idx="9378">
                  <c:v>59</c:v>
                </c:pt>
                <c:pt idx="9379">
                  <c:v>51</c:v>
                </c:pt>
                <c:pt idx="9380">
                  <c:v>67</c:v>
                </c:pt>
                <c:pt idx="9381">
                  <c:v>43</c:v>
                </c:pt>
                <c:pt idx="9382">
                  <c:v>62</c:v>
                </c:pt>
                <c:pt idx="9383">
                  <c:v>68</c:v>
                </c:pt>
                <c:pt idx="9384">
                  <c:v>56</c:v>
                </c:pt>
                <c:pt idx="9385">
                  <c:v>51</c:v>
                </c:pt>
                <c:pt idx="9386">
                  <c:v>71</c:v>
                </c:pt>
                <c:pt idx="9387">
                  <c:v>75</c:v>
                </c:pt>
                <c:pt idx="9388">
                  <c:v>54</c:v>
                </c:pt>
                <c:pt idx="9389">
                  <c:v>60</c:v>
                </c:pt>
                <c:pt idx="9390">
                  <c:v>68</c:v>
                </c:pt>
                <c:pt idx="9391">
                  <c:v>75</c:v>
                </c:pt>
                <c:pt idx="9392">
                  <c:v>61</c:v>
                </c:pt>
                <c:pt idx="9393">
                  <c:v>62</c:v>
                </c:pt>
                <c:pt idx="9394">
                  <c:v>58</c:v>
                </c:pt>
                <c:pt idx="9395">
                  <c:v>68</c:v>
                </c:pt>
                <c:pt idx="9396">
                  <c:v>65</c:v>
                </c:pt>
                <c:pt idx="9397">
                  <c:v>67</c:v>
                </c:pt>
                <c:pt idx="9398">
                  <c:v>75</c:v>
                </c:pt>
                <c:pt idx="9399">
                  <c:v>53</c:v>
                </c:pt>
                <c:pt idx="9400">
                  <c:v>55</c:v>
                </c:pt>
                <c:pt idx="9401">
                  <c:v>75</c:v>
                </c:pt>
                <c:pt idx="9402">
                  <c:v>66</c:v>
                </c:pt>
                <c:pt idx="9403">
                  <c:v>52</c:v>
                </c:pt>
                <c:pt idx="9404">
                  <c:v>41</c:v>
                </c:pt>
                <c:pt idx="9405">
                  <c:v>40</c:v>
                </c:pt>
                <c:pt idx="9406">
                  <c:v>37</c:v>
                </c:pt>
                <c:pt idx="9407">
                  <c:v>68</c:v>
                </c:pt>
                <c:pt idx="9408">
                  <c:v>75</c:v>
                </c:pt>
                <c:pt idx="9409">
                  <c:v>69</c:v>
                </c:pt>
                <c:pt idx="9410">
                  <c:v>60</c:v>
                </c:pt>
                <c:pt idx="9411">
                  <c:v>18</c:v>
                </c:pt>
                <c:pt idx="9412">
                  <c:v>30</c:v>
                </c:pt>
                <c:pt idx="9413">
                  <c:v>68</c:v>
                </c:pt>
                <c:pt idx="9414">
                  <c:v>71</c:v>
                </c:pt>
                <c:pt idx="9415">
                  <c:v>64</c:v>
                </c:pt>
                <c:pt idx="9416">
                  <c:v>65</c:v>
                </c:pt>
                <c:pt idx="9417">
                  <c:v>33</c:v>
                </c:pt>
                <c:pt idx="9418">
                  <c:v>37</c:v>
                </c:pt>
                <c:pt idx="9419">
                  <c:v>60</c:v>
                </c:pt>
                <c:pt idx="9420">
                  <c:v>49</c:v>
                </c:pt>
                <c:pt idx="9421">
                  <c:v>49</c:v>
                </c:pt>
                <c:pt idx="9422">
                  <c:v>67</c:v>
                </c:pt>
                <c:pt idx="9423">
                  <c:v>71</c:v>
                </c:pt>
                <c:pt idx="9424">
                  <c:v>56</c:v>
                </c:pt>
                <c:pt idx="9425">
                  <c:v>47</c:v>
                </c:pt>
                <c:pt idx="9426">
                  <c:v>69</c:v>
                </c:pt>
                <c:pt idx="9427">
                  <c:v>74</c:v>
                </c:pt>
                <c:pt idx="9428">
                  <c:v>75</c:v>
                </c:pt>
                <c:pt idx="9429">
                  <c:v>66</c:v>
                </c:pt>
                <c:pt idx="9430">
                  <c:v>67</c:v>
                </c:pt>
                <c:pt idx="9431">
                  <c:v>50</c:v>
                </c:pt>
                <c:pt idx="9432">
                  <c:v>75</c:v>
                </c:pt>
                <c:pt idx="9433">
                  <c:v>38</c:v>
                </c:pt>
                <c:pt idx="9434">
                  <c:v>59</c:v>
                </c:pt>
                <c:pt idx="9435">
                  <c:v>56</c:v>
                </c:pt>
                <c:pt idx="9436">
                  <c:v>32</c:v>
                </c:pt>
                <c:pt idx="9437">
                  <c:v>75</c:v>
                </c:pt>
                <c:pt idx="9438">
                  <c:v>61</c:v>
                </c:pt>
                <c:pt idx="9439">
                  <c:v>63</c:v>
                </c:pt>
                <c:pt idx="9440">
                  <c:v>63</c:v>
                </c:pt>
                <c:pt idx="9441">
                  <c:v>50</c:v>
                </c:pt>
                <c:pt idx="9442">
                  <c:v>60</c:v>
                </c:pt>
                <c:pt idx="9443">
                  <c:v>64</c:v>
                </c:pt>
                <c:pt idx="9444">
                  <c:v>56</c:v>
                </c:pt>
                <c:pt idx="9445">
                  <c:v>75</c:v>
                </c:pt>
                <c:pt idx="9446">
                  <c:v>65</c:v>
                </c:pt>
                <c:pt idx="9447">
                  <c:v>50</c:v>
                </c:pt>
                <c:pt idx="9448">
                  <c:v>72</c:v>
                </c:pt>
                <c:pt idx="9449">
                  <c:v>47</c:v>
                </c:pt>
                <c:pt idx="9450">
                  <c:v>70</c:v>
                </c:pt>
                <c:pt idx="9451">
                  <c:v>64</c:v>
                </c:pt>
                <c:pt idx="9452">
                  <c:v>64</c:v>
                </c:pt>
                <c:pt idx="9453">
                  <c:v>67</c:v>
                </c:pt>
                <c:pt idx="9454">
                  <c:v>45</c:v>
                </c:pt>
                <c:pt idx="9455">
                  <c:v>49</c:v>
                </c:pt>
                <c:pt idx="9456">
                  <c:v>64</c:v>
                </c:pt>
                <c:pt idx="9457">
                  <c:v>68</c:v>
                </c:pt>
                <c:pt idx="9458">
                  <c:v>74</c:v>
                </c:pt>
                <c:pt idx="9459">
                  <c:v>45</c:v>
                </c:pt>
                <c:pt idx="9460">
                  <c:v>74</c:v>
                </c:pt>
                <c:pt idx="9461">
                  <c:v>70</c:v>
                </c:pt>
                <c:pt idx="9462">
                  <c:v>72</c:v>
                </c:pt>
                <c:pt idx="9463">
                  <c:v>73</c:v>
                </c:pt>
                <c:pt idx="9464">
                  <c:v>62</c:v>
                </c:pt>
                <c:pt idx="9465">
                  <c:v>61</c:v>
                </c:pt>
                <c:pt idx="9466">
                  <c:v>73</c:v>
                </c:pt>
                <c:pt idx="9467">
                  <c:v>67</c:v>
                </c:pt>
                <c:pt idx="9468">
                  <c:v>57</c:v>
                </c:pt>
                <c:pt idx="9469">
                  <c:v>67</c:v>
                </c:pt>
                <c:pt idx="9470">
                  <c:v>28</c:v>
                </c:pt>
                <c:pt idx="9471">
                  <c:v>64</c:v>
                </c:pt>
                <c:pt idx="9472">
                  <c:v>55</c:v>
                </c:pt>
                <c:pt idx="9473">
                  <c:v>75</c:v>
                </c:pt>
                <c:pt idx="9474">
                  <c:v>58</c:v>
                </c:pt>
                <c:pt idx="9475">
                  <c:v>54</c:v>
                </c:pt>
                <c:pt idx="9476">
                  <c:v>75</c:v>
                </c:pt>
                <c:pt idx="9477">
                  <c:v>75</c:v>
                </c:pt>
                <c:pt idx="9478">
                  <c:v>62</c:v>
                </c:pt>
                <c:pt idx="9479">
                  <c:v>70</c:v>
                </c:pt>
                <c:pt idx="9480">
                  <c:v>63</c:v>
                </c:pt>
                <c:pt idx="9481">
                  <c:v>61</c:v>
                </c:pt>
                <c:pt idx="9482">
                  <c:v>60</c:v>
                </c:pt>
                <c:pt idx="9483">
                  <c:v>58</c:v>
                </c:pt>
                <c:pt idx="9484">
                  <c:v>59</c:v>
                </c:pt>
                <c:pt idx="9485">
                  <c:v>75</c:v>
                </c:pt>
                <c:pt idx="9486">
                  <c:v>59</c:v>
                </c:pt>
                <c:pt idx="9487">
                  <c:v>50</c:v>
                </c:pt>
                <c:pt idx="9488">
                  <c:v>70</c:v>
                </c:pt>
                <c:pt idx="9489">
                  <c:v>62</c:v>
                </c:pt>
                <c:pt idx="9490">
                  <c:v>66</c:v>
                </c:pt>
                <c:pt idx="9491">
                  <c:v>69</c:v>
                </c:pt>
                <c:pt idx="9492">
                  <c:v>71</c:v>
                </c:pt>
                <c:pt idx="9493">
                  <c:v>59</c:v>
                </c:pt>
                <c:pt idx="9494">
                  <c:v>52</c:v>
                </c:pt>
                <c:pt idx="9495">
                  <c:v>19</c:v>
                </c:pt>
                <c:pt idx="9496">
                  <c:v>59</c:v>
                </c:pt>
                <c:pt idx="9497">
                  <c:v>37</c:v>
                </c:pt>
                <c:pt idx="9498">
                  <c:v>69</c:v>
                </c:pt>
                <c:pt idx="9499">
                  <c:v>72</c:v>
                </c:pt>
                <c:pt idx="9500">
                  <c:v>60</c:v>
                </c:pt>
                <c:pt idx="9501">
                  <c:v>35</c:v>
                </c:pt>
                <c:pt idx="9502">
                  <c:v>65</c:v>
                </c:pt>
                <c:pt idx="9503">
                  <c:v>70</c:v>
                </c:pt>
                <c:pt idx="9504">
                  <c:v>56</c:v>
                </c:pt>
                <c:pt idx="9505">
                  <c:v>73</c:v>
                </c:pt>
                <c:pt idx="9506">
                  <c:v>61</c:v>
                </c:pt>
                <c:pt idx="9507">
                  <c:v>51</c:v>
                </c:pt>
                <c:pt idx="9508">
                  <c:v>75</c:v>
                </c:pt>
                <c:pt idx="9509">
                  <c:v>75</c:v>
                </c:pt>
                <c:pt idx="9510">
                  <c:v>61</c:v>
                </c:pt>
                <c:pt idx="9511">
                  <c:v>58</c:v>
                </c:pt>
                <c:pt idx="9512">
                  <c:v>54</c:v>
                </c:pt>
                <c:pt idx="9513">
                  <c:v>60</c:v>
                </c:pt>
                <c:pt idx="9514">
                  <c:v>64</c:v>
                </c:pt>
                <c:pt idx="9515">
                  <c:v>67</c:v>
                </c:pt>
                <c:pt idx="9516">
                  <c:v>70</c:v>
                </c:pt>
                <c:pt idx="9517">
                  <c:v>61</c:v>
                </c:pt>
                <c:pt idx="9518">
                  <c:v>54</c:v>
                </c:pt>
                <c:pt idx="9519">
                  <c:v>54</c:v>
                </c:pt>
                <c:pt idx="9520">
                  <c:v>66</c:v>
                </c:pt>
                <c:pt idx="9521">
                  <c:v>67</c:v>
                </c:pt>
                <c:pt idx="9522">
                  <c:v>72</c:v>
                </c:pt>
                <c:pt idx="9523">
                  <c:v>72</c:v>
                </c:pt>
                <c:pt idx="9524">
                  <c:v>58</c:v>
                </c:pt>
                <c:pt idx="9525">
                  <c:v>49</c:v>
                </c:pt>
                <c:pt idx="9526">
                  <c:v>75</c:v>
                </c:pt>
                <c:pt idx="9527">
                  <c:v>64</c:v>
                </c:pt>
                <c:pt idx="9528">
                  <c:v>35</c:v>
                </c:pt>
                <c:pt idx="9529">
                  <c:v>64</c:v>
                </c:pt>
                <c:pt idx="9530">
                  <c:v>47</c:v>
                </c:pt>
                <c:pt idx="9531">
                  <c:v>74</c:v>
                </c:pt>
                <c:pt idx="9532">
                  <c:v>29</c:v>
                </c:pt>
                <c:pt idx="9533">
                  <c:v>75</c:v>
                </c:pt>
                <c:pt idx="9534">
                  <c:v>75</c:v>
                </c:pt>
                <c:pt idx="9535">
                  <c:v>70</c:v>
                </c:pt>
                <c:pt idx="9536">
                  <c:v>74</c:v>
                </c:pt>
                <c:pt idx="9537">
                  <c:v>57</c:v>
                </c:pt>
                <c:pt idx="9538">
                  <c:v>32</c:v>
                </c:pt>
                <c:pt idx="9539">
                  <c:v>75</c:v>
                </c:pt>
                <c:pt idx="9540">
                  <c:v>65</c:v>
                </c:pt>
                <c:pt idx="9541">
                  <c:v>43</c:v>
                </c:pt>
                <c:pt idx="9542">
                  <c:v>64</c:v>
                </c:pt>
                <c:pt idx="9543">
                  <c:v>60</c:v>
                </c:pt>
                <c:pt idx="9544">
                  <c:v>58</c:v>
                </c:pt>
                <c:pt idx="9545">
                  <c:v>73</c:v>
                </c:pt>
                <c:pt idx="9546">
                  <c:v>71</c:v>
                </c:pt>
                <c:pt idx="9547">
                  <c:v>71</c:v>
                </c:pt>
                <c:pt idx="9548">
                  <c:v>71</c:v>
                </c:pt>
                <c:pt idx="9549">
                  <c:v>46</c:v>
                </c:pt>
                <c:pt idx="9550">
                  <c:v>73</c:v>
                </c:pt>
                <c:pt idx="9551">
                  <c:v>71</c:v>
                </c:pt>
                <c:pt idx="9552">
                  <c:v>63</c:v>
                </c:pt>
                <c:pt idx="9553">
                  <c:v>56</c:v>
                </c:pt>
                <c:pt idx="9554">
                  <c:v>52</c:v>
                </c:pt>
                <c:pt idx="9555">
                  <c:v>75</c:v>
                </c:pt>
                <c:pt idx="9556">
                  <c:v>56</c:v>
                </c:pt>
                <c:pt idx="9557">
                  <c:v>73</c:v>
                </c:pt>
                <c:pt idx="9558">
                  <c:v>60</c:v>
                </c:pt>
                <c:pt idx="9559">
                  <c:v>72</c:v>
                </c:pt>
                <c:pt idx="9560">
                  <c:v>52</c:v>
                </c:pt>
                <c:pt idx="9561">
                  <c:v>61</c:v>
                </c:pt>
                <c:pt idx="9562">
                  <c:v>54</c:v>
                </c:pt>
                <c:pt idx="9563">
                  <c:v>70</c:v>
                </c:pt>
                <c:pt idx="9564">
                  <c:v>72</c:v>
                </c:pt>
                <c:pt idx="9565">
                  <c:v>52</c:v>
                </c:pt>
                <c:pt idx="9566">
                  <c:v>63</c:v>
                </c:pt>
                <c:pt idx="9567">
                  <c:v>69</c:v>
                </c:pt>
                <c:pt idx="9568">
                  <c:v>55</c:v>
                </c:pt>
                <c:pt idx="9569">
                  <c:v>66</c:v>
                </c:pt>
                <c:pt idx="9570">
                  <c:v>36</c:v>
                </c:pt>
                <c:pt idx="9571">
                  <c:v>45</c:v>
                </c:pt>
                <c:pt idx="9572">
                  <c:v>42</c:v>
                </c:pt>
                <c:pt idx="9573">
                  <c:v>65</c:v>
                </c:pt>
                <c:pt idx="9574">
                  <c:v>45</c:v>
                </c:pt>
                <c:pt idx="9575">
                  <c:v>74</c:v>
                </c:pt>
                <c:pt idx="9576">
                  <c:v>50</c:v>
                </c:pt>
                <c:pt idx="9577">
                  <c:v>58</c:v>
                </c:pt>
                <c:pt idx="9578">
                  <c:v>63</c:v>
                </c:pt>
                <c:pt idx="9579">
                  <c:v>71</c:v>
                </c:pt>
                <c:pt idx="9580">
                  <c:v>66</c:v>
                </c:pt>
                <c:pt idx="9581">
                  <c:v>75</c:v>
                </c:pt>
                <c:pt idx="9582">
                  <c:v>75</c:v>
                </c:pt>
                <c:pt idx="9583">
                  <c:v>26</c:v>
                </c:pt>
                <c:pt idx="9584">
                  <c:v>60</c:v>
                </c:pt>
                <c:pt idx="9585">
                  <c:v>74</c:v>
                </c:pt>
                <c:pt idx="9586">
                  <c:v>56</c:v>
                </c:pt>
                <c:pt idx="9587">
                  <c:v>58</c:v>
                </c:pt>
                <c:pt idx="9588">
                  <c:v>46</c:v>
                </c:pt>
                <c:pt idx="9589">
                  <c:v>67</c:v>
                </c:pt>
                <c:pt idx="9590">
                  <c:v>66</c:v>
                </c:pt>
                <c:pt idx="9591">
                  <c:v>75</c:v>
                </c:pt>
                <c:pt idx="9592">
                  <c:v>75</c:v>
                </c:pt>
                <c:pt idx="9593">
                  <c:v>64</c:v>
                </c:pt>
                <c:pt idx="9594">
                  <c:v>74</c:v>
                </c:pt>
                <c:pt idx="9595">
                  <c:v>55</c:v>
                </c:pt>
                <c:pt idx="9596">
                  <c:v>47</c:v>
                </c:pt>
                <c:pt idx="9597">
                  <c:v>70</c:v>
                </c:pt>
                <c:pt idx="9598">
                  <c:v>58</c:v>
                </c:pt>
                <c:pt idx="9599">
                  <c:v>71</c:v>
                </c:pt>
                <c:pt idx="9600">
                  <c:v>70</c:v>
                </c:pt>
                <c:pt idx="9601">
                  <c:v>61</c:v>
                </c:pt>
                <c:pt idx="9602">
                  <c:v>61</c:v>
                </c:pt>
                <c:pt idx="9603">
                  <c:v>74</c:v>
                </c:pt>
                <c:pt idx="9604">
                  <c:v>64</c:v>
                </c:pt>
                <c:pt idx="9605">
                  <c:v>70</c:v>
                </c:pt>
                <c:pt idx="9606">
                  <c:v>66</c:v>
                </c:pt>
                <c:pt idx="9607">
                  <c:v>75</c:v>
                </c:pt>
                <c:pt idx="9608">
                  <c:v>60</c:v>
                </c:pt>
                <c:pt idx="9609">
                  <c:v>75</c:v>
                </c:pt>
                <c:pt idx="9610">
                  <c:v>58</c:v>
                </c:pt>
                <c:pt idx="9611">
                  <c:v>28</c:v>
                </c:pt>
                <c:pt idx="9612">
                  <c:v>63</c:v>
                </c:pt>
                <c:pt idx="9613">
                  <c:v>61</c:v>
                </c:pt>
                <c:pt idx="9614">
                  <c:v>55</c:v>
                </c:pt>
                <c:pt idx="9615">
                  <c:v>52</c:v>
                </c:pt>
                <c:pt idx="9616">
                  <c:v>63</c:v>
                </c:pt>
                <c:pt idx="9617">
                  <c:v>43</c:v>
                </c:pt>
                <c:pt idx="9618">
                  <c:v>61</c:v>
                </c:pt>
                <c:pt idx="9619">
                  <c:v>62</c:v>
                </c:pt>
                <c:pt idx="9620">
                  <c:v>65</c:v>
                </c:pt>
                <c:pt idx="9621">
                  <c:v>75</c:v>
                </c:pt>
                <c:pt idx="9622">
                  <c:v>64</c:v>
                </c:pt>
                <c:pt idx="9623">
                  <c:v>74</c:v>
                </c:pt>
                <c:pt idx="9624">
                  <c:v>40</c:v>
                </c:pt>
                <c:pt idx="9625">
                  <c:v>59</c:v>
                </c:pt>
                <c:pt idx="9626">
                  <c:v>60</c:v>
                </c:pt>
                <c:pt idx="9627">
                  <c:v>42</c:v>
                </c:pt>
                <c:pt idx="9628">
                  <c:v>47</c:v>
                </c:pt>
                <c:pt idx="9629">
                  <c:v>74</c:v>
                </c:pt>
                <c:pt idx="9630">
                  <c:v>67</c:v>
                </c:pt>
                <c:pt idx="9631">
                  <c:v>62</c:v>
                </c:pt>
                <c:pt idx="9632">
                  <c:v>43</c:v>
                </c:pt>
                <c:pt idx="9633">
                  <c:v>60</c:v>
                </c:pt>
                <c:pt idx="9634">
                  <c:v>60</c:v>
                </c:pt>
                <c:pt idx="9635">
                  <c:v>66</c:v>
                </c:pt>
                <c:pt idx="9636">
                  <c:v>51</c:v>
                </c:pt>
                <c:pt idx="9637">
                  <c:v>62</c:v>
                </c:pt>
                <c:pt idx="9638">
                  <c:v>56</c:v>
                </c:pt>
                <c:pt idx="9639">
                  <c:v>64</c:v>
                </c:pt>
                <c:pt idx="9640">
                  <c:v>69</c:v>
                </c:pt>
                <c:pt idx="9641">
                  <c:v>56</c:v>
                </c:pt>
                <c:pt idx="9642">
                  <c:v>66</c:v>
                </c:pt>
                <c:pt idx="9643">
                  <c:v>64</c:v>
                </c:pt>
                <c:pt idx="9644">
                  <c:v>74</c:v>
                </c:pt>
                <c:pt idx="9645">
                  <c:v>75</c:v>
                </c:pt>
                <c:pt idx="9646">
                  <c:v>55</c:v>
                </c:pt>
                <c:pt idx="9647">
                  <c:v>64</c:v>
                </c:pt>
                <c:pt idx="9648">
                  <c:v>74</c:v>
                </c:pt>
                <c:pt idx="9649">
                  <c:v>63</c:v>
                </c:pt>
                <c:pt idx="9650">
                  <c:v>59</c:v>
                </c:pt>
                <c:pt idx="9651">
                  <c:v>46</c:v>
                </c:pt>
                <c:pt idx="9652">
                  <c:v>70</c:v>
                </c:pt>
                <c:pt idx="9653">
                  <c:v>71</c:v>
                </c:pt>
                <c:pt idx="9654">
                  <c:v>62</c:v>
                </c:pt>
                <c:pt idx="9655">
                  <c:v>59</c:v>
                </c:pt>
                <c:pt idx="9656">
                  <c:v>65</c:v>
                </c:pt>
                <c:pt idx="9657">
                  <c:v>65</c:v>
                </c:pt>
                <c:pt idx="9658">
                  <c:v>73</c:v>
                </c:pt>
                <c:pt idx="9659">
                  <c:v>40</c:v>
                </c:pt>
                <c:pt idx="9660">
                  <c:v>71</c:v>
                </c:pt>
                <c:pt idx="9661">
                  <c:v>61</c:v>
                </c:pt>
                <c:pt idx="9662">
                  <c:v>58</c:v>
                </c:pt>
                <c:pt idx="9663">
                  <c:v>54</c:v>
                </c:pt>
                <c:pt idx="9664">
                  <c:v>67</c:v>
                </c:pt>
                <c:pt idx="9665">
                  <c:v>59</c:v>
                </c:pt>
                <c:pt idx="9666">
                  <c:v>49</c:v>
                </c:pt>
                <c:pt idx="9667">
                  <c:v>64</c:v>
                </c:pt>
                <c:pt idx="9668">
                  <c:v>75</c:v>
                </c:pt>
                <c:pt idx="9669">
                  <c:v>73</c:v>
                </c:pt>
                <c:pt idx="9670">
                  <c:v>62</c:v>
                </c:pt>
                <c:pt idx="9671">
                  <c:v>61</c:v>
                </c:pt>
                <c:pt idx="9672">
                  <c:v>43</c:v>
                </c:pt>
                <c:pt idx="9673">
                  <c:v>75</c:v>
                </c:pt>
                <c:pt idx="9674">
                  <c:v>69</c:v>
                </c:pt>
                <c:pt idx="9675">
                  <c:v>61</c:v>
                </c:pt>
                <c:pt idx="9676">
                  <c:v>73</c:v>
                </c:pt>
                <c:pt idx="9677">
                  <c:v>60</c:v>
                </c:pt>
                <c:pt idx="9678">
                  <c:v>68</c:v>
                </c:pt>
                <c:pt idx="9679">
                  <c:v>58</c:v>
                </c:pt>
                <c:pt idx="9680">
                  <c:v>59</c:v>
                </c:pt>
                <c:pt idx="9681">
                  <c:v>56</c:v>
                </c:pt>
                <c:pt idx="9682">
                  <c:v>68</c:v>
                </c:pt>
                <c:pt idx="9683">
                  <c:v>73</c:v>
                </c:pt>
                <c:pt idx="9684">
                  <c:v>63</c:v>
                </c:pt>
                <c:pt idx="9685">
                  <c:v>47</c:v>
                </c:pt>
                <c:pt idx="9686">
                  <c:v>67</c:v>
                </c:pt>
                <c:pt idx="9687">
                  <c:v>16</c:v>
                </c:pt>
                <c:pt idx="9688">
                  <c:v>40</c:v>
                </c:pt>
                <c:pt idx="9689">
                  <c:v>64</c:v>
                </c:pt>
                <c:pt idx="9690">
                  <c:v>59</c:v>
                </c:pt>
                <c:pt idx="9691">
                  <c:v>58</c:v>
                </c:pt>
                <c:pt idx="9692">
                  <c:v>73</c:v>
                </c:pt>
                <c:pt idx="9693">
                  <c:v>64</c:v>
                </c:pt>
                <c:pt idx="9694">
                  <c:v>45</c:v>
                </c:pt>
                <c:pt idx="9695">
                  <c:v>60</c:v>
                </c:pt>
                <c:pt idx="9696">
                  <c:v>58</c:v>
                </c:pt>
                <c:pt idx="9697">
                  <c:v>75</c:v>
                </c:pt>
                <c:pt idx="9698">
                  <c:v>75</c:v>
                </c:pt>
                <c:pt idx="9699">
                  <c:v>66</c:v>
                </c:pt>
                <c:pt idx="9700">
                  <c:v>64</c:v>
                </c:pt>
                <c:pt idx="9701">
                  <c:v>46</c:v>
                </c:pt>
                <c:pt idx="9702">
                  <c:v>70</c:v>
                </c:pt>
                <c:pt idx="9703">
                  <c:v>73</c:v>
                </c:pt>
                <c:pt idx="9704">
                  <c:v>54</c:v>
                </c:pt>
                <c:pt idx="9705">
                  <c:v>45</c:v>
                </c:pt>
                <c:pt idx="9706">
                  <c:v>71</c:v>
                </c:pt>
                <c:pt idx="9707">
                  <c:v>56</c:v>
                </c:pt>
                <c:pt idx="9708">
                  <c:v>73</c:v>
                </c:pt>
                <c:pt idx="9709">
                  <c:v>44</c:v>
                </c:pt>
                <c:pt idx="9710">
                  <c:v>37</c:v>
                </c:pt>
                <c:pt idx="9711">
                  <c:v>63</c:v>
                </c:pt>
                <c:pt idx="9712">
                  <c:v>55</c:v>
                </c:pt>
                <c:pt idx="9713">
                  <c:v>43</c:v>
                </c:pt>
                <c:pt idx="9714">
                  <c:v>62</c:v>
                </c:pt>
                <c:pt idx="9715">
                  <c:v>57</c:v>
                </c:pt>
                <c:pt idx="9716">
                  <c:v>62</c:v>
                </c:pt>
                <c:pt idx="9717">
                  <c:v>67</c:v>
                </c:pt>
                <c:pt idx="9718">
                  <c:v>67</c:v>
                </c:pt>
                <c:pt idx="9719">
                  <c:v>62</c:v>
                </c:pt>
                <c:pt idx="9720">
                  <c:v>65</c:v>
                </c:pt>
                <c:pt idx="9721">
                  <c:v>68</c:v>
                </c:pt>
                <c:pt idx="9722">
                  <c:v>56</c:v>
                </c:pt>
                <c:pt idx="9723">
                  <c:v>61</c:v>
                </c:pt>
                <c:pt idx="9724">
                  <c:v>53</c:v>
                </c:pt>
                <c:pt idx="9725">
                  <c:v>67</c:v>
                </c:pt>
                <c:pt idx="9726">
                  <c:v>37</c:v>
                </c:pt>
                <c:pt idx="9727">
                  <c:v>58</c:v>
                </c:pt>
                <c:pt idx="9728">
                  <c:v>30</c:v>
                </c:pt>
                <c:pt idx="9729">
                  <c:v>65</c:v>
                </c:pt>
                <c:pt idx="9730">
                  <c:v>52</c:v>
                </c:pt>
                <c:pt idx="9731">
                  <c:v>69</c:v>
                </c:pt>
                <c:pt idx="9732">
                  <c:v>48</c:v>
                </c:pt>
                <c:pt idx="9733">
                  <c:v>60</c:v>
                </c:pt>
                <c:pt idx="9734">
                  <c:v>72</c:v>
                </c:pt>
                <c:pt idx="9735">
                  <c:v>75</c:v>
                </c:pt>
                <c:pt idx="9736">
                  <c:v>58</c:v>
                </c:pt>
                <c:pt idx="9737">
                  <c:v>63</c:v>
                </c:pt>
                <c:pt idx="9738">
                  <c:v>75</c:v>
                </c:pt>
                <c:pt idx="9739">
                  <c:v>58</c:v>
                </c:pt>
                <c:pt idx="9740">
                  <c:v>60</c:v>
                </c:pt>
                <c:pt idx="9741">
                  <c:v>69</c:v>
                </c:pt>
                <c:pt idx="9742">
                  <c:v>68</c:v>
                </c:pt>
                <c:pt idx="9743">
                  <c:v>48</c:v>
                </c:pt>
                <c:pt idx="9744">
                  <c:v>62</c:v>
                </c:pt>
                <c:pt idx="9745">
                  <c:v>69</c:v>
                </c:pt>
                <c:pt idx="9746">
                  <c:v>68</c:v>
                </c:pt>
                <c:pt idx="9747">
                  <c:v>41</c:v>
                </c:pt>
                <c:pt idx="9748">
                  <c:v>63</c:v>
                </c:pt>
                <c:pt idx="9749">
                  <c:v>63</c:v>
                </c:pt>
                <c:pt idx="9750">
                  <c:v>51</c:v>
                </c:pt>
                <c:pt idx="9751">
                  <c:v>66</c:v>
                </c:pt>
                <c:pt idx="9752">
                  <c:v>52</c:v>
                </c:pt>
                <c:pt idx="9753">
                  <c:v>56</c:v>
                </c:pt>
                <c:pt idx="9754">
                  <c:v>49</c:v>
                </c:pt>
                <c:pt idx="9755">
                  <c:v>61</c:v>
                </c:pt>
                <c:pt idx="9756">
                  <c:v>58</c:v>
                </c:pt>
                <c:pt idx="9757">
                  <c:v>75</c:v>
                </c:pt>
                <c:pt idx="9758">
                  <c:v>73</c:v>
                </c:pt>
                <c:pt idx="9759">
                  <c:v>56</c:v>
                </c:pt>
                <c:pt idx="9760">
                  <c:v>71</c:v>
                </c:pt>
                <c:pt idx="9761">
                  <c:v>62</c:v>
                </c:pt>
                <c:pt idx="9762">
                  <c:v>60</c:v>
                </c:pt>
                <c:pt idx="9763">
                  <c:v>61</c:v>
                </c:pt>
                <c:pt idx="9764">
                  <c:v>71</c:v>
                </c:pt>
                <c:pt idx="9765">
                  <c:v>62</c:v>
                </c:pt>
                <c:pt idx="9766">
                  <c:v>64</c:v>
                </c:pt>
                <c:pt idx="9767">
                  <c:v>64</c:v>
                </c:pt>
                <c:pt idx="9768">
                  <c:v>66</c:v>
                </c:pt>
                <c:pt idx="9769">
                  <c:v>51</c:v>
                </c:pt>
                <c:pt idx="9770">
                  <c:v>72</c:v>
                </c:pt>
                <c:pt idx="9771">
                  <c:v>37</c:v>
                </c:pt>
                <c:pt idx="9772">
                  <c:v>67</c:v>
                </c:pt>
                <c:pt idx="9773">
                  <c:v>38</c:v>
                </c:pt>
                <c:pt idx="9774">
                  <c:v>66</c:v>
                </c:pt>
                <c:pt idx="9775">
                  <c:v>56</c:v>
                </c:pt>
                <c:pt idx="9776">
                  <c:v>68</c:v>
                </c:pt>
                <c:pt idx="9777">
                  <c:v>65</c:v>
                </c:pt>
                <c:pt idx="9778">
                  <c:v>72</c:v>
                </c:pt>
                <c:pt idx="9779">
                  <c:v>54</c:v>
                </c:pt>
                <c:pt idx="9780">
                  <c:v>67</c:v>
                </c:pt>
                <c:pt idx="9781">
                  <c:v>64</c:v>
                </c:pt>
                <c:pt idx="9782">
                  <c:v>75</c:v>
                </c:pt>
                <c:pt idx="9783">
                  <c:v>59</c:v>
                </c:pt>
                <c:pt idx="9784">
                  <c:v>60</c:v>
                </c:pt>
                <c:pt idx="9785">
                  <c:v>74</c:v>
                </c:pt>
                <c:pt idx="9786">
                  <c:v>56</c:v>
                </c:pt>
                <c:pt idx="9787">
                  <c:v>66</c:v>
                </c:pt>
                <c:pt idx="9788">
                  <c:v>71</c:v>
                </c:pt>
                <c:pt idx="9789">
                  <c:v>59</c:v>
                </c:pt>
                <c:pt idx="9790">
                  <c:v>59</c:v>
                </c:pt>
                <c:pt idx="9791">
                  <c:v>63</c:v>
                </c:pt>
                <c:pt idx="9792">
                  <c:v>68</c:v>
                </c:pt>
                <c:pt idx="9793">
                  <c:v>58</c:v>
                </c:pt>
                <c:pt idx="9794">
                  <c:v>62</c:v>
                </c:pt>
                <c:pt idx="9795">
                  <c:v>59</c:v>
                </c:pt>
                <c:pt idx="9796">
                  <c:v>50</c:v>
                </c:pt>
                <c:pt idx="9797">
                  <c:v>69</c:v>
                </c:pt>
                <c:pt idx="9798">
                  <c:v>75</c:v>
                </c:pt>
                <c:pt idx="9799">
                  <c:v>55</c:v>
                </c:pt>
                <c:pt idx="9800">
                  <c:v>44</c:v>
                </c:pt>
                <c:pt idx="9801">
                  <c:v>75</c:v>
                </c:pt>
                <c:pt idx="9802">
                  <c:v>62</c:v>
                </c:pt>
                <c:pt idx="9803">
                  <c:v>67</c:v>
                </c:pt>
                <c:pt idx="9804">
                  <c:v>65</c:v>
                </c:pt>
                <c:pt idx="9805">
                  <c:v>57</c:v>
                </c:pt>
                <c:pt idx="9806">
                  <c:v>75</c:v>
                </c:pt>
                <c:pt idx="9807">
                  <c:v>65</c:v>
                </c:pt>
                <c:pt idx="9808">
                  <c:v>59</c:v>
                </c:pt>
                <c:pt idx="9809">
                  <c:v>49</c:v>
                </c:pt>
                <c:pt idx="9810">
                  <c:v>60</c:v>
                </c:pt>
                <c:pt idx="9811">
                  <c:v>59</c:v>
                </c:pt>
                <c:pt idx="9812">
                  <c:v>62</c:v>
                </c:pt>
                <c:pt idx="9813">
                  <c:v>58</c:v>
                </c:pt>
                <c:pt idx="9814">
                  <c:v>57</c:v>
                </c:pt>
                <c:pt idx="9815">
                  <c:v>75</c:v>
                </c:pt>
                <c:pt idx="9816">
                  <c:v>57</c:v>
                </c:pt>
                <c:pt idx="9817">
                  <c:v>71</c:v>
                </c:pt>
                <c:pt idx="9818">
                  <c:v>63</c:v>
                </c:pt>
                <c:pt idx="9819">
                  <c:v>67</c:v>
                </c:pt>
                <c:pt idx="9820">
                  <c:v>69</c:v>
                </c:pt>
                <c:pt idx="9821">
                  <c:v>58</c:v>
                </c:pt>
                <c:pt idx="9822">
                  <c:v>69</c:v>
                </c:pt>
                <c:pt idx="9823">
                  <c:v>75</c:v>
                </c:pt>
                <c:pt idx="9824">
                  <c:v>61</c:v>
                </c:pt>
                <c:pt idx="9825">
                  <c:v>48</c:v>
                </c:pt>
                <c:pt idx="9826">
                  <c:v>43</c:v>
                </c:pt>
                <c:pt idx="9827">
                  <c:v>56</c:v>
                </c:pt>
                <c:pt idx="9828">
                  <c:v>50</c:v>
                </c:pt>
                <c:pt idx="9829">
                  <c:v>62</c:v>
                </c:pt>
                <c:pt idx="9830">
                  <c:v>62</c:v>
                </c:pt>
                <c:pt idx="9831">
                  <c:v>74</c:v>
                </c:pt>
                <c:pt idx="9832">
                  <c:v>75</c:v>
                </c:pt>
                <c:pt idx="9833">
                  <c:v>67</c:v>
                </c:pt>
                <c:pt idx="9834">
                  <c:v>52</c:v>
                </c:pt>
                <c:pt idx="9835">
                  <c:v>44</c:v>
                </c:pt>
                <c:pt idx="9836">
                  <c:v>42</c:v>
                </c:pt>
                <c:pt idx="9837">
                  <c:v>53</c:v>
                </c:pt>
                <c:pt idx="9838">
                  <c:v>36</c:v>
                </c:pt>
                <c:pt idx="9839">
                  <c:v>73</c:v>
                </c:pt>
                <c:pt idx="9840">
                  <c:v>57</c:v>
                </c:pt>
                <c:pt idx="9841">
                  <c:v>71</c:v>
                </c:pt>
                <c:pt idx="9842">
                  <c:v>71</c:v>
                </c:pt>
                <c:pt idx="9843">
                  <c:v>53</c:v>
                </c:pt>
                <c:pt idx="9844">
                  <c:v>45</c:v>
                </c:pt>
                <c:pt idx="9845">
                  <c:v>74</c:v>
                </c:pt>
                <c:pt idx="9846">
                  <c:v>61</c:v>
                </c:pt>
                <c:pt idx="9847">
                  <c:v>70</c:v>
                </c:pt>
                <c:pt idx="9848">
                  <c:v>65</c:v>
                </c:pt>
                <c:pt idx="9849">
                  <c:v>45</c:v>
                </c:pt>
                <c:pt idx="9850">
                  <c:v>54</c:v>
                </c:pt>
                <c:pt idx="9851">
                  <c:v>57</c:v>
                </c:pt>
                <c:pt idx="9852">
                  <c:v>57</c:v>
                </c:pt>
                <c:pt idx="9853">
                  <c:v>75</c:v>
                </c:pt>
                <c:pt idx="9854">
                  <c:v>58</c:v>
                </c:pt>
                <c:pt idx="9855">
                  <c:v>64</c:v>
                </c:pt>
                <c:pt idx="9856">
                  <c:v>43</c:v>
                </c:pt>
                <c:pt idx="9857">
                  <c:v>62</c:v>
                </c:pt>
                <c:pt idx="9858">
                  <c:v>70</c:v>
                </c:pt>
                <c:pt idx="9859">
                  <c:v>71</c:v>
                </c:pt>
                <c:pt idx="9860">
                  <c:v>73</c:v>
                </c:pt>
                <c:pt idx="9861">
                  <c:v>52</c:v>
                </c:pt>
                <c:pt idx="9862">
                  <c:v>66</c:v>
                </c:pt>
                <c:pt idx="9863">
                  <c:v>68</c:v>
                </c:pt>
                <c:pt idx="9864">
                  <c:v>48</c:v>
                </c:pt>
                <c:pt idx="9865">
                  <c:v>69</c:v>
                </c:pt>
                <c:pt idx="9866">
                  <c:v>69</c:v>
                </c:pt>
                <c:pt idx="9867">
                  <c:v>66</c:v>
                </c:pt>
                <c:pt idx="9868">
                  <c:v>37</c:v>
                </c:pt>
                <c:pt idx="9869">
                  <c:v>62</c:v>
                </c:pt>
                <c:pt idx="9870">
                  <c:v>60</c:v>
                </c:pt>
                <c:pt idx="9871">
                  <c:v>70</c:v>
                </c:pt>
                <c:pt idx="9872">
                  <c:v>69</c:v>
                </c:pt>
                <c:pt idx="9873">
                  <c:v>66</c:v>
                </c:pt>
                <c:pt idx="9874">
                  <c:v>69</c:v>
                </c:pt>
                <c:pt idx="9875">
                  <c:v>65</c:v>
                </c:pt>
                <c:pt idx="9876">
                  <c:v>57</c:v>
                </c:pt>
                <c:pt idx="9877">
                  <c:v>61</c:v>
                </c:pt>
                <c:pt idx="9878">
                  <c:v>62</c:v>
                </c:pt>
                <c:pt idx="9879">
                  <c:v>55</c:v>
                </c:pt>
                <c:pt idx="9880">
                  <c:v>64</c:v>
                </c:pt>
                <c:pt idx="9881">
                  <c:v>51</c:v>
                </c:pt>
                <c:pt idx="9882">
                  <c:v>61</c:v>
                </c:pt>
                <c:pt idx="9883">
                  <c:v>65</c:v>
                </c:pt>
                <c:pt idx="9884">
                  <c:v>65</c:v>
                </c:pt>
                <c:pt idx="9885">
                  <c:v>45</c:v>
                </c:pt>
                <c:pt idx="9886">
                  <c:v>65</c:v>
                </c:pt>
                <c:pt idx="9887">
                  <c:v>59</c:v>
                </c:pt>
                <c:pt idx="9888">
                  <c:v>44</c:v>
                </c:pt>
                <c:pt idx="9889">
                  <c:v>63</c:v>
                </c:pt>
                <c:pt idx="9890">
                  <c:v>58</c:v>
                </c:pt>
                <c:pt idx="9891">
                  <c:v>67</c:v>
                </c:pt>
                <c:pt idx="9892">
                  <c:v>60</c:v>
                </c:pt>
                <c:pt idx="9893">
                  <c:v>36</c:v>
                </c:pt>
                <c:pt idx="9894">
                  <c:v>72</c:v>
                </c:pt>
                <c:pt idx="9895">
                  <c:v>54</c:v>
                </c:pt>
                <c:pt idx="9896">
                  <c:v>66</c:v>
                </c:pt>
                <c:pt idx="9897">
                  <c:v>64</c:v>
                </c:pt>
                <c:pt idx="9898">
                  <c:v>60</c:v>
                </c:pt>
                <c:pt idx="9899">
                  <c:v>70</c:v>
                </c:pt>
                <c:pt idx="9900">
                  <c:v>52</c:v>
                </c:pt>
                <c:pt idx="9901">
                  <c:v>54</c:v>
                </c:pt>
                <c:pt idx="9902">
                  <c:v>56</c:v>
                </c:pt>
                <c:pt idx="9903">
                  <c:v>54</c:v>
                </c:pt>
                <c:pt idx="9904">
                  <c:v>73</c:v>
                </c:pt>
                <c:pt idx="9905">
                  <c:v>71</c:v>
                </c:pt>
                <c:pt idx="9906">
                  <c:v>72</c:v>
                </c:pt>
                <c:pt idx="9907">
                  <c:v>25</c:v>
                </c:pt>
                <c:pt idx="9908">
                  <c:v>70</c:v>
                </c:pt>
                <c:pt idx="9909">
                  <c:v>66</c:v>
                </c:pt>
                <c:pt idx="9910">
                  <c:v>64</c:v>
                </c:pt>
                <c:pt idx="9911">
                  <c:v>72</c:v>
                </c:pt>
                <c:pt idx="9912">
                  <c:v>75</c:v>
                </c:pt>
                <c:pt idx="9913">
                  <c:v>58</c:v>
                </c:pt>
                <c:pt idx="9914">
                  <c:v>52</c:v>
                </c:pt>
                <c:pt idx="9915">
                  <c:v>67</c:v>
                </c:pt>
                <c:pt idx="9916">
                  <c:v>49</c:v>
                </c:pt>
                <c:pt idx="9917">
                  <c:v>45</c:v>
                </c:pt>
                <c:pt idx="9918">
                  <c:v>55</c:v>
                </c:pt>
                <c:pt idx="9919">
                  <c:v>73</c:v>
                </c:pt>
                <c:pt idx="9920">
                  <c:v>65</c:v>
                </c:pt>
                <c:pt idx="9921">
                  <c:v>69</c:v>
                </c:pt>
                <c:pt idx="9922">
                  <c:v>59</c:v>
                </c:pt>
                <c:pt idx="9923">
                  <c:v>55</c:v>
                </c:pt>
                <c:pt idx="9924">
                  <c:v>64</c:v>
                </c:pt>
                <c:pt idx="9925">
                  <c:v>58</c:v>
                </c:pt>
                <c:pt idx="9926">
                  <c:v>47</c:v>
                </c:pt>
                <c:pt idx="9927">
                  <c:v>62</c:v>
                </c:pt>
                <c:pt idx="9928">
                  <c:v>66</c:v>
                </c:pt>
                <c:pt idx="9929">
                  <c:v>75</c:v>
                </c:pt>
                <c:pt idx="9930">
                  <c:v>60</c:v>
                </c:pt>
                <c:pt idx="9931">
                  <c:v>41</c:v>
                </c:pt>
                <c:pt idx="9932">
                  <c:v>55</c:v>
                </c:pt>
                <c:pt idx="9933">
                  <c:v>60</c:v>
                </c:pt>
                <c:pt idx="9934">
                  <c:v>56</c:v>
                </c:pt>
                <c:pt idx="9935">
                  <c:v>64</c:v>
                </c:pt>
                <c:pt idx="9936">
                  <c:v>45</c:v>
                </c:pt>
                <c:pt idx="9937">
                  <c:v>66</c:v>
                </c:pt>
                <c:pt idx="9938">
                  <c:v>65</c:v>
                </c:pt>
                <c:pt idx="9939">
                  <c:v>39</c:v>
                </c:pt>
                <c:pt idx="9940">
                  <c:v>71</c:v>
                </c:pt>
                <c:pt idx="9941">
                  <c:v>63</c:v>
                </c:pt>
                <c:pt idx="9942">
                  <c:v>54</c:v>
                </c:pt>
                <c:pt idx="9943">
                  <c:v>59</c:v>
                </c:pt>
                <c:pt idx="9944">
                  <c:v>75</c:v>
                </c:pt>
                <c:pt idx="9945">
                  <c:v>64</c:v>
                </c:pt>
                <c:pt idx="9946">
                  <c:v>72</c:v>
                </c:pt>
                <c:pt idx="9947">
                  <c:v>43</c:v>
                </c:pt>
                <c:pt idx="9948">
                  <c:v>72</c:v>
                </c:pt>
                <c:pt idx="9949">
                  <c:v>46</c:v>
                </c:pt>
                <c:pt idx="9950">
                  <c:v>68</c:v>
                </c:pt>
                <c:pt idx="9951">
                  <c:v>50</c:v>
                </c:pt>
                <c:pt idx="9952">
                  <c:v>56</c:v>
                </c:pt>
                <c:pt idx="9953">
                  <c:v>43</c:v>
                </c:pt>
                <c:pt idx="9954">
                  <c:v>72</c:v>
                </c:pt>
                <c:pt idx="9955">
                  <c:v>58</c:v>
                </c:pt>
                <c:pt idx="9956">
                  <c:v>60</c:v>
                </c:pt>
                <c:pt idx="9957">
                  <c:v>63</c:v>
                </c:pt>
                <c:pt idx="9958">
                  <c:v>57</c:v>
                </c:pt>
                <c:pt idx="9959">
                  <c:v>60</c:v>
                </c:pt>
                <c:pt idx="9960">
                  <c:v>67</c:v>
                </c:pt>
                <c:pt idx="9961">
                  <c:v>59</c:v>
                </c:pt>
                <c:pt idx="9962">
                  <c:v>60</c:v>
                </c:pt>
                <c:pt idx="9963">
                  <c:v>71</c:v>
                </c:pt>
                <c:pt idx="9964">
                  <c:v>56</c:v>
                </c:pt>
                <c:pt idx="9965">
                  <c:v>57</c:v>
                </c:pt>
                <c:pt idx="9966">
                  <c:v>61</c:v>
                </c:pt>
                <c:pt idx="9967">
                  <c:v>62</c:v>
                </c:pt>
                <c:pt idx="9968">
                  <c:v>56</c:v>
                </c:pt>
                <c:pt idx="9969">
                  <c:v>57</c:v>
                </c:pt>
                <c:pt idx="9970">
                  <c:v>59</c:v>
                </c:pt>
                <c:pt idx="9971">
                  <c:v>56</c:v>
                </c:pt>
                <c:pt idx="9972">
                  <c:v>49</c:v>
                </c:pt>
                <c:pt idx="9973">
                  <c:v>46</c:v>
                </c:pt>
                <c:pt idx="9974">
                  <c:v>48</c:v>
                </c:pt>
                <c:pt idx="9975">
                  <c:v>35</c:v>
                </c:pt>
                <c:pt idx="9976">
                  <c:v>52</c:v>
                </c:pt>
                <c:pt idx="9977">
                  <c:v>59</c:v>
                </c:pt>
                <c:pt idx="9978">
                  <c:v>74</c:v>
                </c:pt>
                <c:pt idx="9979">
                  <c:v>48</c:v>
                </c:pt>
                <c:pt idx="9980">
                  <c:v>69</c:v>
                </c:pt>
                <c:pt idx="9981">
                  <c:v>60</c:v>
                </c:pt>
                <c:pt idx="9982">
                  <c:v>53</c:v>
                </c:pt>
                <c:pt idx="9983">
                  <c:v>67</c:v>
                </c:pt>
                <c:pt idx="9984">
                  <c:v>49</c:v>
                </c:pt>
                <c:pt idx="9985">
                  <c:v>65</c:v>
                </c:pt>
                <c:pt idx="9986">
                  <c:v>64</c:v>
                </c:pt>
                <c:pt idx="9987">
                  <c:v>35</c:v>
                </c:pt>
                <c:pt idx="9988">
                  <c:v>55</c:v>
                </c:pt>
                <c:pt idx="9989">
                  <c:v>56</c:v>
                </c:pt>
                <c:pt idx="9990">
                  <c:v>60</c:v>
                </c:pt>
                <c:pt idx="9991">
                  <c:v>65</c:v>
                </c:pt>
                <c:pt idx="9992">
                  <c:v>30</c:v>
                </c:pt>
                <c:pt idx="9993">
                  <c:v>64</c:v>
                </c:pt>
                <c:pt idx="9994">
                  <c:v>75</c:v>
                </c:pt>
                <c:pt idx="9995">
                  <c:v>60</c:v>
                </c:pt>
                <c:pt idx="9996">
                  <c:v>70</c:v>
                </c:pt>
                <c:pt idx="9997">
                  <c:v>60</c:v>
                </c:pt>
                <c:pt idx="9998">
                  <c:v>55</c:v>
                </c:pt>
                <c:pt idx="9999">
                  <c:v>69</c:v>
                </c:pt>
                <c:pt idx="10000">
                  <c:v>60</c:v>
                </c:pt>
                <c:pt idx="10001">
                  <c:v>69</c:v>
                </c:pt>
                <c:pt idx="10002">
                  <c:v>67</c:v>
                </c:pt>
                <c:pt idx="10003">
                  <c:v>67</c:v>
                </c:pt>
                <c:pt idx="10004">
                  <c:v>37</c:v>
                </c:pt>
                <c:pt idx="10005">
                  <c:v>50</c:v>
                </c:pt>
                <c:pt idx="10006">
                  <c:v>39</c:v>
                </c:pt>
                <c:pt idx="10007">
                  <c:v>39</c:v>
                </c:pt>
                <c:pt idx="10008">
                  <c:v>50</c:v>
                </c:pt>
                <c:pt idx="10009">
                  <c:v>37</c:v>
                </c:pt>
                <c:pt idx="10010">
                  <c:v>54</c:v>
                </c:pt>
                <c:pt idx="10011">
                  <c:v>60</c:v>
                </c:pt>
                <c:pt idx="10012">
                  <c:v>60</c:v>
                </c:pt>
                <c:pt idx="10013">
                  <c:v>70</c:v>
                </c:pt>
                <c:pt idx="10014">
                  <c:v>69</c:v>
                </c:pt>
                <c:pt idx="10015">
                  <c:v>71</c:v>
                </c:pt>
                <c:pt idx="10016">
                  <c:v>56</c:v>
                </c:pt>
                <c:pt idx="10017">
                  <c:v>60</c:v>
                </c:pt>
                <c:pt idx="10018">
                  <c:v>74</c:v>
                </c:pt>
                <c:pt idx="10019">
                  <c:v>72</c:v>
                </c:pt>
                <c:pt idx="10020">
                  <c:v>67</c:v>
                </c:pt>
                <c:pt idx="10021">
                  <c:v>26</c:v>
                </c:pt>
                <c:pt idx="10022">
                  <c:v>75</c:v>
                </c:pt>
                <c:pt idx="10023">
                  <c:v>64</c:v>
                </c:pt>
                <c:pt idx="10024">
                  <c:v>60</c:v>
                </c:pt>
                <c:pt idx="10025">
                  <c:v>45</c:v>
                </c:pt>
                <c:pt idx="10026">
                  <c:v>66</c:v>
                </c:pt>
                <c:pt idx="10027">
                  <c:v>60</c:v>
                </c:pt>
                <c:pt idx="10028">
                  <c:v>57</c:v>
                </c:pt>
                <c:pt idx="10029">
                  <c:v>47</c:v>
                </c:pt>
                <c:pt idx="10030">
                  <c:v>64</c:v>
                </c:pt>
                <c:pt idx="10031">
                  <c:v>52</c:v>
                </c:pt>
                <c:pt idx="10032">
                  <c:v>50</c:v>
                </c:pt>
                <c:pt idx="10033">
                  <c:v>62</c:v>
                </c:pt>
                <c:pt idx="10034">
                  <c:v>67</c:v>
                </c:pt>
                <c:pt idx="10035">
                  <c:v>37</c:v>
                </c:pt>
                <c:pt idx="10036">
                  <c:v>74</c:v>
                </c:pt>
                <c:pt idx="10037">
                  <c:v>69</c:v>
                </c:pt>
                <c:pt idx="10038">
                  <c:v>75</c:v>
                </c:pt>
                <c:pt idx="10039">
                  <c:v>61</c:v>
                </c:pt>
                <c:pt idx="10040">
                  <c:v>41</c:v>
                </c:pt>
                <c:pt idx="10041">
                  <c:v>43</c:v>
                </c:pt>
                <c:pt idx="10042">
                  <c:v>51</c:v>
                </c:pt>
                <c:pt idx="10043">
                  <c:v>60</c:v>
                </c:pt>
                <c:pt idx="10044">
                  <c:v>74</c:v>
                </c:pt>
                <c:pt idx="10045">
                  <c:v>71</c:v>
                </c:pt>
                <c:pt idx="10046">
                  <c:v>69</c:v>
                </c:pt>
                <c:pt idx="10047">
                  <c:v>46</c:v>
                </c:pt>
                <c:pt idx="10048">
                  <c:v>56</c:v>
                </c:pt>
                <c:pt idx="10049">
                  <c:v>64</c:v>
                </c:pt>
                <c:pt idx="10050">
                  <c:v>69</c:v>
                </c:pt>
                <c:pt idx="10051">
                  <c:v>51</c:v>
                </c:pt>
                <c:pt idx="10052">
                  <c:v>65</c:v>
                </c:pt>
                <c:pt idx="10053">
                  <c:v>68</c:v>
                </c:pt>
                <c:pt idx="10054">
                  <c:v>51</c:v>
                </c:pt>
                <c:pt idx="10055">
                  <c:v>62</c:v>
                </c:pt>
                <c:pt idx="10056">
                  <c:v>59</c:v>
                </c:pt>
                <c:pt idx="10057">
                  <c:v>63</c:v>
                </c:pt>
                <c:pt idx="10058">
                  <c:v>65</c:v>
                </c:pt>
                <c:pt idx="10059">
                  <c:v>50</c:v>
                </c:pt>
                <c:pt idx="10060">
                  <c:v>54</c:v>
                </c:pt>
                <c:pt idx="10061">
                  <c:v>47</c:v>
                </c:pt>
                <c:pt idx="10062">
                  <c:v>64</c:v>
                </c:pt>
                <c:pt idx="10063">
                  <c:v>69</c:v>
                </c:pt>
                <c:pt idx="10064">
                  <c:v>72</c:v>
                </c:pt>
                <c:pt idx="10065">
                  <c:v>41</c:v>
                </c:pt>
                <c:pt idx="10066">
                  <c:v>42</c:v>
                </c:pt>
                <c:pt idx="10067">
                  <c:v>56</c:v>
                </c:pt>
                <c:pt idx="10068">
                  <c:v>57</c:v>
                </c:pt>
                <c:pt idx="10069">
                  <c:v>74</c:v>
                </c:pt>
                <c:pt idx="10070">
                  <c:v>61</c:v>
                </c:pt>
                <c:pt idx="10071">
                  <c:v>41</c:v>
                </c:pt>
                <c:pt idx="10072">
                  <c:v>63</c:v>
                </c:pt>
                <c:pt idx="10073">
                  <c:v>63</c:v>
                </c:pt>
                <c:pt idx="10074">
                  <c:v>61</c:v>
                </c:pt>
                <c:pt idx="10075">
                  <c:v>63</c:v>
                </c:pt>
                <c:pt idx="10076">
                  <c:v>65</c:v>
                </c:pt>
                <c:pt idx="10077">
                  <c:v>50</c:v>
                </c:pt>
                <c:pt idx="10078">
                  <c:v>61</c:v>
                </c:pt>
                <c:pt idx="10079">
                  <c:v>35</c:v>
                </c:pt>
                <c:pt idx="10080">
                  <c:v>58</c:v>
                </c:pt>
                <c:pt idx="10081">
                  <c:v>54</c:v>
                </c:pt>
                <c:pt idx="10082">
                  <c:v>75</c:v>
                </c:pt>
                <c:pt idx="10083">
                  <c:v>48</c:v>
                </c:pt>
                <c:pt idx="10084">
                  <c:v>74</c:v>
                </c:pt>
                <c:pt idx="10085">
                  <c:v>64</c:v>
                </c:pt>
                <c:pt idx="10086">
                  <c:v>63</c:v>
                </c:pt>
                <c:pt idx="10087">
                  <c:v>60</c:v>
                </c:pt>
                <c:pt idx="10088">
                  <c:v>52</c:v>
                </c:pt>
                <c:pt idx="10089">
                  <c:v>52</c:v>
                </c:pt>
                <c:pt idx="10090">
                  <c:v>54</c:v>
                </c:pt>
                <c:pt idx="10091">
                  <c:v>53</c:v>
                </c:pt>
                <c:pt idx="10092">
                  <c:v>60</c:v>
                </c:pt>
                <c:pt idx="10093">
                  <c:v>74</c:v>
                </c:pt>
                <c:pt idx="10094">
                  <c:v>56</c:v>
                </c:pt>
                <c:pt idx="10095">
                  <c:v>64</c:v>
                </c:pt>
                <c:pt idx="10096">
                  <c:v>52</c:v>
                </c:pt>
                <c:pt idx="10097">
                  <c:v>60</c:v>
                </c:pt>
                <c:pt idx="10098">
                  <c:v>49</c:v>
                </c:pt>
                <c:pt idx="10099">
                  <c:v>65</c:v>
                </c:pt>
                <c:pt idx="10100">
                  <c:v>28</c:v>
                </c:pt>
                <c:pt idx="10101">
                  <c:v>57</c:v>
                </c:pt>
                <c:pt idx="10102">
                  <c:v>58</c:v>
                </c:pt>
                <c:pt idx="10103">
                  <c:v>36</c:v>
                </c:pt>
                <c:pt idx="10104">
                  <c:v>62</c:v>
                </c:pt>
                <c:pt idx="10105">
                  <c:v>27</c:v>
                </c:pt>
                <c:pt idx="10106">
                  <c:v>68</c:v>
                </c:pt>
                <c:pt idx="10107">
                  <c:v>64</c:v>
                </c:pt>
                <c:pt idx="10108">
                  <c:v>57</c:v>
                </c:pt>
                <c:pt idx="10109">
                  <c:v>64</c:v>
                </c:pt>
                <c:pt idx="10110">
                  <c:v>53</c:v>
                </c:pt>
                <c:pt idx="10111">
                  <c:v>64</c:v>
                </c:pt>
                <c:pt idx="10112">
                  <c:v>73</c:v>
                </c:pt>
                <c:pt idx="10113">
                  <c:v>34</c:v>
                </c:pt>
                <c:pt idx="10114">
                  <c:v>70</c:v>
                </c:pt>
                <c:pt idx="10115">
                  <c:v>67</c:v>
                </c:pt>
                <c:pt idx="10116">
                  <c:v>74</c:v>
                </c:pt>
                <c:pt idx="10117">
                  <c:v>75</c:v>
                </c:pt>
                <c:pt idx="10118">
                  <c:v>68</c:v>
                </c:pt>
                <c:pt idx="10119">
                  <c:v>33</c:v>
                </c:pt>
                <c:pt idx="10120">
                  <c:v>61</c:v>
                </c:pt>
                <c:pt idx="10121">
                  <c:v>56</c:v>
                </c:pt>
                <c:pt idx="10122">
                  <c:v>58</c:v>
                </c:pt>
                <c:pt idx="10123">
                  <c:v>41</c:v>
                </c:pt>
                <c:pt idx="10124">
                  <c:v>41</c:v>
                </c:pt>
                <c:pt idx="10125">
                  <c:v>67</c:v>
                </c:pt>
                <c:pt idx="10126">
                  <c:v>57</c:v>
                </c:pt>
                <c:pt idx="10127">
                  <c:v>56</c:v>
                </c:pt>
                <c:pt idx="10128">
                  <c:v>69</c:v>
                </c:pt>
                <c:pt idx="10129">
                  <c:v>45</c:v>
                </c:pt>
                <c:pt idx="10130">
                  <c:v>37</c:v>
                </c:pt>
                <c:pt idx="10131">
                  <c:v>52</c:v>
                </c:pt>
                <c:pt idx="10132">
                  <c:v>58</c:v>
                </c:pt>
                <c:pt idx="10133">
                  <c:v>57</c:v>
                </c:pt>
                <c:pt idx="10134">
                  <c:v>47</c:v>
                </c:pt>
                <c:pt idx="10135">
                  <c:v>65</c:v>
                </c:pt>
                <c:pt idx="10136">
                  <c:v>63</c:v>
                </c:pt>
                <c:pt idx="10137">
                  <c:v>54</c:v>
                </c:pt>
                <c:pt idx="10138">
                  <c:v>74</c:v>
                </c:pt>
                <c:pt idx="10139">
                  <c:v>62</c:v>
                </c:pt>
                <c:pt idx="10140">
                  <c:v>75</c:v>
                </c:pt>
                <c:pt idx="10141">
                  <c:v>57</c:v>
                </c:pt>
                <c:pt idx="10142">
                  <c:v>54</c:v>
                </c:pt>
                <c:pt idx="10143">
                  <c:v>53</c:v>
                </c:pt>
                <c:pt idx="10144">
                  <c:v>75</c:v>
                </c:pt>
                <c:pt idx="10145">
                  <c:v>47</c:v>
                </c:pt>
                <c:pt idx="10146">
                  <c:v>71</c:v>
                </c:pt>
                <c:pt idx="10147">
                  <c:v>49</c:v>
                </c:pt>
                <c:pt idx="10148">
                  <c:v>50</c:v>
                </c:pt>
                <c:pt idx="10149">
                  <c:v>63</c:v>
                </c:pt>
                <c:pt idx="10150">
                  <c:v>63</c:v>
                </c:pt>
                <c:pt idx="10151">
                  <c:v>62</c:v>
                </c:pt>
                <c:pt idx="10152">
                  <c:v>75</c:v>
                </c:pt>
                <c:pt idx="10153">
                  <c:v>68</c:v>
                </c:pt>
                <c:pt idx="10154">
                  <c:v>72</c:v>
                </c:pt>
                <c:pt idx="10155">
                  <c:v>59</c:v>
                </c:pt>
                <c:pt idx="10156">
                  <c:v>62</c:v>
                </c:pt>
                <c:pt idx="10157">
                  <c:v>59</c:v>
                </c:pt>
                <c:pt idx="10158">
                  <c:v>46</c:v>
                </c:pt>
                <c:pt idx="10159">
                  <c:v>36</c:v>
                </c:pt>
                <c:pt idx="10160">
                  <c:v>68</c:v>
                </c:pt>
                <c:pt idx="10161">
                  <c:v>68</c:v>
                </c:pt>
                <c:pt idx="10162">
                  <c:v>31</c:v>
                </c:pt>
                <c:pt idx="10163">
                  <c:v>66</c:v>
                </c:pt>
                <c:pt idx="10164">
                  <c:v>55</c:v>
                </c:pt>
                <c:pt idx="10165">
                  <c:v>64</c:v>
                </c:pt>
                <c:pt idx="10166">
                  <c:v>67</c:v>
                </c:pt>
                <c:pt idx="10167">
                  <c:v>53</c:v>
                </c:pt>
                <c:pt idx="10168">
                  <c:v>75</c:v>
                </c:pt>
                <c:pt idx="10169">
                  <c:v>32</c:v>
                </c:pt>
                <c:pt idx="10170">
                  <c:v>56</c:v>
                </c:pt>
                <c:pt idx="10171">
                  <c:v>70</c:v>
                </c:pt>
                <c:pt idx="10172">
                  <c:v>46</c:v>
                </c:pt>
                <c:pt idx="10173">
                  <c:v>65</c:v>
                </c:pt>
                <c:pt idx="10174">
                  <c:v>74</c:v>
                </c:pt>
                <c:pt idx="10175">
                  <c:v>57</c:v>
                </c:pt>
                <c:pt idx="10176">
                  <c:v>71</c:v>
                </c:pt>
                <c:pt idx="10177">
                  <c:v>69</c:v>
                </c:pt>
                <c:pt idx="10178">
                  <c:v>63</c:v>
                </c:pt>
                <c:pt idx="10179">
                  <c:v>75</c:v>
                </c:pt>
                <c:pt idx="10180">
                  <c:v>60</c:v>
                </c:pt>
                <c:pt idx="10181">
                  <c:v>71</c:v>
                </c:pt>
                <c:pt idx="10182">
                  <c:v>43</c:v>
                </c:pt>
                <c:pt idx="10183">
                  <c:v>50</c:v>
                </c:pt>
                <c:pt idx="10184">
                  <c:v>61</c:v>
                </c:pt>
                <c:pt idx="10185">
                  <c:v>60</c:v>
                </c:pt>
                <c:pt idx="10186">
                  <c:v>74</c:v>
                </c:pt>
                <c:pt idx="10187">
                  <c:v>60</c:v>
                </c:pt>
                <c:pt idx="10188">
                  <c:v>74</c:v>
                </c:pt>
                <c:pt idx="10189">
                  <c:v>57</c:v>
                </c:pt>
                <c:pt idx="10190">
                  <c:v>66</c:v>
                </c:pt>
                <c:pt idx="10191">
                  <c:v>74</c:v>
                </c:pt>
                <c:pt idx="10192">
                  <c:v>53</c:v>
                </c:pt>
                <c:pt idx="10193">
                  <c:v>65</c:v>
                </c:pt>
                <c:pt idx="10194">
                  <c:v>59</c:v>
                </c:pt>
                <c:pt idx="10195">
                  <c:v>66</c:v>
                </c:pt>
                <c:pt idx="10196">
                  <c:v>60</c:v>
                </c:pt>
                <c:pt idx="10197">
                  <c:v>69</c:v>
                </c:pt>
                <c:pt idx="10198">
                  <c:v>57</c:v>
                </c:pt>
                <c:pt idx="10199">
                  <c:v>74</c:v>
                </c:pt>
                <c:pt idx="10200">
                  <c:v>56</c:v>
                </c:pt>
                <c:pt idx="10201">
                  <c:v>40</c:v>
                </c:pt>
                <c:pt idx="10202">
                  <c:v>68</c:v>
                </c:pt>
                <c:pt idx="10203">
                  <c:v>75</c:v>
                </c:pt>
                <c:pt idx="10204">
                  <c:v>52</c:v>
                </c:pt>
                <c:pt idx="10205">
                  <c:v>71</c:v>
                </c:pt>
                <c:pt idx="10206">
                  <c:v>55</c:v>
                </c:pt>
                <c:pt idx="10207">
                  <c:v>56</c:v>
                </c:pt>
                <c:pt idx="10208">
                  <c:v>70</c:v>
                </c:pt>
                <c:pt idx="10209">
                  <c:v>69</c:v>
                </c:pt>
                <c:pt idx="10210">
                  <c:v>62</c:v>
                </c:pt>
                <c:pt idx="10211">
                  <c:v>62</c:v>
                </c:pt>
                <c:pt idx="10212">
                  <c:v>75</c:v>
                </c:pt>
                <c:pt idx="10213">
                  <c:v>61</c:v>
                </c:pt>
                <c:pt idx="10214">
                  <c:v>61</c:v>
                </c:pt>
                <c:pt idx="10215">
                  <c:v>50</c:v>
                </c:pt>
                <c:pt idx="10216">
                  <c:v>62</c:v>
                </c:pt>
                <c:pt idx="10217">
                  <c:v>47</c:v>
                </c:pt>
                <c:pt idx="10218">
                  <c:v>55</c:v>
                </c:pt>
                <c:pt idx="10219">
                  <c:v>62</c:v>
                </c:pt>
                <c:pt idx="10220">
                  <c:v>57</c:v>
                </c:pt>
                <c:pt idx="10221">
                  <c:v>55</c:v>
                </c:pt>
                <c:pt idx="10222">
                  <c:v>67</c:v>
                </c:pt>
                <c:pt idx="10223">
                  <c:v>61</c:v>
                </c:pt>
                <c:pt idx="10224">
                  <c:v>63</c:v>
                </c:pt>
                <c:pt idx="10225">
                  <c:v>62</c:v>
                </c:pt>
                <c:pt idx="10226">
                  <c:v>31</c:v>
                </c:pt>
                <c:pt idx="10227">
                  <c:v>68</c:v>
                </c:pt>
                <c:pt idx="10228">
                  <c:v>66</c:v>
                </c:pt>
                <c:pt idx="10229">
                  <c:v>57</c:v>
                </c:pt>
                <c:pt idx="10230">
                  <c:v>55</c:v>
                </c:pt>
                <c:pt idx="10231">
                  <c:v>60</c:v>
                </c:pt>
                <c:pt idx="10232">
                  <c:v>65</c:v>
                </c:pt>
                <c:pt idx="10233">
                  <c:v>45</c:v>
                </c:pt>
                <c:pt idx="10234">
                  <c:v>49</c:v>
                </c:pt>
                <c:pt idx="10235">
                  <c:v>71</c:v>
                </c:pt>
                <c:pt idx="10236">
                  <c:v>58</c:v>
                </c:pt>
                <c:pt idx="10237">
                  <c:v>75</c:v>
                </c:pt>
                <c:pt idx="10238">
                  <c:v>60</c:v>
                </c:pt>
                <c:pt idx="10239">
                  <c:v>43</c:v>
                </c:pt>
                <c:pt idx="10240">
                  <c:v>67</c:v>
                </c:pt>
                <c:pt idx="10241">
                  <c:v>66</c:v>
                </c:pt>
                <c:pt idx="10242">
                  <c:v>32</c:v>
                </c:pt>
                <c:pt idx="10243">
                  <c:v>55</c:v>
                </c:pt>
                <c:pt idx="10244">
                  <c:v>61</c:v>
                </c:pt>
                <c:pt idx="10245">
                  <c:v>41</c:v>
                </c:pt>
                <c:pt idx="10246">
                  <c:v>58</c:v>
                </c:pt>
                <c:pt idx="10247">
                  <c:v>24</c:v>
                </c:pt>
                <c:pt idx="10248">
                  <c:v>74</c:v>
                </c:pt>
                <c:pt idx="10249">
                  <c:v>57</c:v>
                </c:pt>
                <c:pt idx="10250">
                  <c:v>68</c:v>
                </c:pt>
                <c:pt idx="10251">
                  <c:v>59</c:v>
                </c:pt>
                <c:pt idx="10252">
                  <c:v>50</c:v>
                </c:pt>
                <c:pt idx="10253">
                  <c:v>68</c:v>
                </c:pt>
                <c:pt idx="10254">
                  <c:v>28</c:v>
                </c:pt>
                <c:pt idx="10255">
                  <c:v>74</c:v>
                </c:pt>
                <c:pt idx="10256">
                  <c:v>67</c:v>
                </c:pt>
                <c:pt idx="10257">
                  <c:v>65</c:v>
                </c:pt>
                <c:pt idx="10258">
                  <c:v>72</c:v>
                </c:pt>
                <c:pt idx="10259">
                  <c:v>58</c:v>
                </c:pt>
                <c:pt idx="10260">
                  <c:v>65</c:v>
                </c:pt>
                <c:pt idx="10261">
                  <c:v>57</c:v>
                </c:pt>
                <c:pt idx="10262">
                  <c:v>67</c:v>
                </c:pt>
                <c:pt idx="10263">
                  <c:v>75</c:v>
                </c:pt>
                <c:pt idx="10264">
                  <c:v>71</c:v>
                </c:pt>
                <c:pt idx="10265">
                  <c:v>75</c:v>
                </c:pt>
                <c:pt idx="10266">
                  <c:v>63</c:v>
                </c:pt>
                <c:pt idx="10267">
                  <c:v>65</c:v>
                </c:pt>
                <c:pt idx="10268">
                  <c:v>47</c:v>
                </c:pt>
                <c:pt idx="10269">
                  <c:v>69</c:v>
                </c:pt>
                <c:pt idx="10270">
                  <c:v>59</c:v>
                </c:pt>
                <c:pt idx="10271">
                  <c:v>66</c:v>
                </c:pt>
                <c:pt idx="10272">
                  <c:v>55</c:v>
                </c:pt>
                <c:pt idx="10273">
                  <c:v>66</c:v>
                </c:pt>
                <c:pt idx="10274">
                  <c:v>56</c:v>
                </c:pt>
                <c:pt idx="10275">
                  <c:v>58</c:v>
                </c:pt>
                <c:pt idx="10276">
                  <c:v>62</c:v>
                </c:pt>
                <c:pt idx="10277">
                  <c:v>59</c:v>
                </c:pt>
                <c:pt idx="10278">
                  <c:v>59</c:v>
                </c:pt>
                <c:pt idx="10279">
                  <c:v>57</c:v>
                </c:pt>
                <c:pt idx="10280">
                  <c:v>70</c:v>
                </c:pt>
                <c:pt idx="10281">
                  <c:v>75</c:v>
                </c:pt>
                <c:pt idx="10282">
                  <c:v>41</c:v>
                </c:pt>
                <c:pt idx="10283">
                  <c:v>33</c:v>
                </c:pt>
                <c:pt idx="10284">
                  <c:v>45</c:v>
                </c:pt>
                <c:pt idx="10285">
                  <c:v>59</c:v>
                </c:pt>
                <c:pt idx="10286">
                  <c:v>59</c:v>
                </c:pt>
                <c:pt idx="10287">
                  <c:v>56</c:v>
                </c:pt>
                <c:pt idx="10288">
                  <c:v>73</c:v>
                </c:pt>
                <c:pt idx="10289">
                  <c:v>75</c:v>
                </c:pt>
                <c:pt idx="10290">
                  <c:v>54</c:v>
                </c:pt>
                <c:pt idx="10291">
                  <c:v>57</c:v>
                </c:pt>
                <c:pt idx="10292">
                  <c:v>75</c:v>
                </c:pt>
                <c:pt idx="10293">
                  <c:v>42</c:v>
                </c:pt>
                <c:pt idx="10294">
                  <c:v>69</c:v>
                </c:pt>
                <c:pt idx="10295">
                  <c:v>66</c:v>
                </c:pt>
                <c:pt idx="10296">
                  <c:v>67</c:v>
                </c:pt>
                <c:pt idx="10297">
                  <c:v>59</c:v>
                </c:pt>
                <c:pt idx="10298">
                  <c:v>44</c:v>
                </c:pt>
                <c:pt idx="10299">
                  <c:v>63</c:v>
                </c:pt>
                <c:pt idx="10300">
                  <c:v>45</c:v>
                </c:pt>
                <c:pt idx="10301">
                  <c:v>50</c:v>
                </c:pt>
                <c:pt idx="10302">
                  <c:v>62</c:v>
                </c:pt>
                <c:pt idx="10303">
                  <c:v>54</c:v>
                </c:pt>
                <c:pt idx="10304">
                  <c:v>60</c:v>
                </c:pt>
                <c:pt idx="10305">
                  <c:v>73</c:v>
                </c:pt>
                <c:pt idx="10306">
                  <c:v>49</c:v>
                </c:pt>
                <c:pt idx="10307">
                  <c:v>61</c:v>
                </c:pt>
                <c:pt idx="10308">
                  <c:v>60</c:v>
                </c:pt>
                <c:pt idx="10309">
                  <c:v>53</c:v>
                </c:pt>
                <c:pt idx="10310">
                  <c:v>54</c:v>
                </c:pt>
                <c:pt idx="10311">
                  <c:v>62</c:v>
                </c:pt>
                <c:pt idx="10312">
                  <c:v>62</c:v>
                </c:pt>
                <c:pt idx="10313">
                  <c:v>49</c:v>
                </c:pt>
                <c:pt idx="10314">
                  <c:v>59</c:v>
                </c:pt>
                <c:pt idx="10315">
                  <c:v>36</c:v>
                </c:pt>
                <c:pt idx="10316">
                  <c:v>68</c:v>
                </c:pt>
                <c:pt idx="10317">
                  <c:v>60</c:v>
                </c:pt>
                <c:pt idx="10318">
                  <c:v>45</c:v>
                </c:pt>
                <c:pt idx="10319">
                  <c:v>75</c:v>
                </c:pt>
                <c:pt idx="10320">
                  <c:v>75</c:v>
                </c:pt>
                <c:pt idx="10321">
                  <c:v>66</c:v>
                </c:pt>
                <c:pt idx="10322">
                  <c:v>52</c:v>
                </c:pt>
                <c:pt idx="10323">
                  <c:v>60</c:v>
                </c:pt>
                <c:pt idx="10324">
                  <c:v>35</c:v>
                </c:pt>
                <c:pt idx="10325">
                  <c:v>66</c:v>
                </c:pt>
                <c:pt idx="10326">
                  <c:v>42</c:v>
                </c:pt>
                <c:pt idx="10327">
                  <c:v>41</c:v>
                </c:pt>
                <c:pt idx="10328">
                  <c:v>59</c:v>
                </c:pt>
                <c:pt idx="10329">
                  <c:v>67</c:v>
                </c:pt>
                <c:pt idx="10330">
                  <c:v>73</c:v>
                </c:pt>
                <c:pt idx="10331">
                  <c:v>67</c:v>
                </c:pt>
                <c:pt idx="10332">
                  <c:v>53</c:v>
                </c:pt>
                <c:pt idx="10333">
                  <c:v>71</c:v>
                </c:pt>
                <c:pt idx="10334">
                  <c:v>57</c:v>
                </c:pt>
                <c:pt idx="10335">
                  <c:v>55</c:v>
                </c:pt>
                <c:pt idx="10336">
                  <c:v>60</c:v>
                </c:pt>
                <c:pt idx="10337">
                  <c:v>69</c:v>
                </c:pt>
                <c:pt idx="10338">
                  <c:v>58</c:v>
                </c:pt>
                <c:pt idx="10339">
                  <c:v>66</c:v>
                </c:pt>
                <c:pt idx="10340">
                  <c:v>61</c:v>
                </c:pt>
                <c:pt idx="10341">
                  <c:v>61</c:v>
                </c:pt>
                <c:pt idx="10342">
                  <c:v>66</c:v>
                </c:pt>
                <c:pt idx="10343">
                  <c:v>70</c:v>
                </c:pt>
                <c:pt idx="10344">
                  <c:v>36</c:v>
                </c:pt>
                <c:pt idx="10345">
                  <c:v>71</c:v>
                </c:pt>
                <c:pt idx="10346">
                  <c:v>60</c:v>
                </c:pt>
                <c:pt idx="10347">
                  <c:v>24</c:v>
                </c:pt>
                <c:pt idx="10348">
                  <c:v>62</c:v>
                </c:pt>
                <c:pt idx="10349">
                  <c:v>65</c:v>
                </c:pt>
                <c:pt idx="10350">
                  <c:v>72</c:v>
                </c:pt>
                <c:pt idx="10351">
                  <c:v>52</c:v>
                </c:pt>
                <c:pt idx="10352">
                  <c:v>67</c:v>
                </c:pt>
                <c:pt idx="10353">
                  <c:v>66</c:v>
                </c:pt>
                <c:pt idx="10354">
                  <c:v>58</c:v>
                </c:pt>
                <c:pt idx="10355">
                  <c:v>67</c:v>
                </c:pt>
                <c:pt idx="10356">
                  <c:v>66</c:v>
                </c:pt>
                <c:pt idx="10357">
                  <c:v>53</c:v>
                </c:pt>
                <c:pt idx="10358">
                  <c:v>60</c:v>
                </c:pt>
                <c:pt idx="10359">
                  <c:v>32</c:v>
                </c:pt>
                <c:pt idx="10360">
                  <c:v>73</c:v>
                </c:pt>
                <c:pt idx="10361">
                  <c:v>35</c:v>
                </c:pt>
                <c:pt idx="10362">
                  <c:v>49</c:v>
                </c:pt>
                <c:pt idx="10363">
                  <c:v>55</c:v>
                </c:pt>
                <c:pt idx="10364">
                  <c:v>65</c:v>
                </c:pt>
                <c:pt idx="10365">
                  <c:v>61</c:v>
                </c:pt>
                <c:pt idx="10366">
                  <c:v>51</c:v>
                </c:pt>
                <c:pt idx="10367">
                  <c:v>57</c:v>
                </c:pt>
                <c:pt idx="10368">
                  <c:v>75</c:v>
                </c:pt>
                <c:pt idx="10369">
                  <c:v>72</c:v>
                </c:pt>
                <c:pt idx="10370">
                  <c:v>59</c:v>
                </c:pt>
                <c:pt idx="10371">
                  <c:v>74</c:v>
                </c:pt>
                <c:pt idx="10372">
                  <c:v>71</c:v>
                </c:pt>
                <c:pt idx="10373">
                  <c:v>51</c:v>
                </c:pt>
                <c:pt idx="10374">
                  <c:v>54</c:v>
                </c:pt>
                <c:pt idx="10375">
                  <c:v>66</c:v>
                </c:pt>
                <c:pt idx="10376">
                  <c:v>62</c:v>
                </c:pt>
                <c:pt idx="10377">
                  <c:v>75</c:v>
                </c:pt>
                <c:pt idx="10378">
                  <c:v>58</c:v>
                </c:pt>
                <c:pt idx="10379">
                  <c:v>51</c:v>
                </c:pt>
                <c:pt idx="10380">
                  <c:v>62</c:v>
                </c:pt>
                <c:pt idx="10381">
                  <c:v>56</c:v>
                </c:pt>
                <c:pt idx="10382">
                  <c:v>42</c:v>
                </c:pt>
                <c:pt idx="10383">
                  <c:v>66</c:v>
                </c:pt>
                <c:pt idx="10384">
                  <c:v>69</c:v>
                </c:pt>
                <c:pt idx="10385">
                  <c:v>63</c:v>
                </c:pt>
                <c:pt idx="10386">
                  <c:v>65</c:v>
                </c:pt>
                <c:pt idx="10387">
                  <c:v>50</c:v>
                </c:pt>
                <c:pt idx="10388">
                  <c:v>56</c:v>
                </c:pt>
                <c:pt idx="10389">
                  <c:v>66</c:v>
                </c:pt>
                <c:pt idx="10390">
                  <c:v>54</c:v>
                </c:pt>
                <c:pt idx="10391">
                  <c:v>61</c:v>
                </c:pt>
                <c:pt idx="10392">
                  <c:v>55</c:v>
                </c:pt>
                <c:pt idx="10393">
                  <c:v>56</c:v>
                </c:pt>
                <c:pt idx="10394">
                  <c:v>70</c:v>
                </c:pt>
                <c:pt idx="10395">
                  <c:v>67</c:v>
                </c:pt>
                <c:pt idx="10396">
                  <c:v>58</c:v>
                </c:pt>
                <c:pt idx="10397">
                  <c:v>55</c:v>
                </c:pt>
                <c:pt idx="10398">
                  <c:v>59</c:v>
                </c:pt>
                <c:pt idx="10399">
                  <c:v>66</c:v>
                </c:pt>
                <c:pt idx="10400">
                  <c:v>69</c:v>
                </c:pt>
                <c:pt idx="10401">
                  <c:v>54</c:v>
                </c:pt>
                <c:pt idx="10402">
                  <c:v>63</c:v>
                </c:pt>
                <c:pt idx="10403">
                  <c:v>65</c:v>
                </c:pt>
                <c:pt idx="10404">
                  <c:v>70</c:v>
                </c:pt>
                <c:pt idx="10405">
                  <c:v>27</c:v>
                </c:pt>
                <c:pt idx="10406">
                  <c:v>50</c:v>
                </c:pt>
                <c:pt idx="10407">
                  <c:v>21</c:v>
                </c:pt>
                <c:pt idx="10408">
                  <c:v>55</c:v>
                </c:pt>
                <c:pt idx="10409">
                  <c:v>49</c:v>
                </c:pt>
                <c:pt idx="10410">
                  <c:v>67</c:v>
                </c:pt>
                <c:pt idx="10411">
                  <c:v>64</c:v>
                </c:pt>
                <c:pt idx="10412">
                  <c:v>37</c:v>
                </c:pt>
                <c:pt idx="10413">
                  <c:v>60</c:v>
                </c:pt>
                <c:pt idx="10414">
                  <c:v>55</c:v>
                </c:pt>
                <c:pt idx="10415">
                  <c:v>68</c:v>
                </c:pt>
                <c:pt idx="10416">
                  <c:v>75</c:v>
                </c:pt>
                <c:pt idx="10417">
                  <c:v>75</c:v>
                </c:pt>
                <c:pt idx="10418">
                  <c:v>38</c:v>
                </c:pt>
                <c:pt idx="10419">
                  <c:v>58</c:v>
                </c:pt>
                <c:pt idx="10420">
                  <c:v>51</c:v>
                </c:pt>
                <c:pt idx="10421">
                  <c:v>46</c:v>
                </c:pt>
                <c:pt idx="10422">
                  <c:v>69</c:v>
                </c:pt>
                <c:pt idx="10423">
                  <c:v>60</c:v>
                </c:pt>
                <c:pt idx="10424">
                  <c:v>65</c:v>
                </c:pt>
                <c:pt idx="10425">
                  <c:v>60</c:v>
                </c:pt>
                <c:pt idx="10426">
                  <c:v>63</c:v>
                </c:pt>
                <c:pt idx="10427">
                  <c:v>65</c:v>
                </c:pt>
                <c:pt idx="10428">
                  <c:v>55</c:v>
                </c:pt>
                <c:pt idx="10429">
                  <c:v>60</c:v>
                </c:pt>
                <c:pt idx="10430">
                  <c:v>69</c:v>
                </c:pt>
                <c:pt idx="10431">
                  <c:v>74</c:v>
                </c:pt>
                <c:pt idx="10432">
                  <c:v>61</c:v>
                </c:pt>
                <c:pt idx="10433">
                  <c:v>60</c:v>
                </c:pt>
                <c:pt idx="10434">
                  <c:v>60</c:v>
                </c:pt>
                <c:pt idx="10435">
                  <c:v>66</c:v>
                </c:pt>
                <c:pt idx="10436">
                  <c:v>67</c:v>
                </c:pt>
                <c:pt idx="10437">
                  <c:v>58</c:v>
                </c:pt>
                <c:pt idx="10438">
                  <c:v>74</c:v>
                </c:pt>
                <c:pt idx="10439">
                  <c:v>74</c:v>
                </c:pt>
                <c:pt idx="10440">
                  <c:v>60</c:v>
                </c:pt>
                <c:pt idx="10441">
                  <c:v>43</c:v>
                </c:pt>
                <c:pt idx="10442">
                  <c:v>75</c:v>
                </c:pt>
                <c:pt idx="10443">
                  <c:v>75</c:v>
                </c:pt>
                <c:pt idx="10444">
                  <c:v>60</c:v>
                </c:pt>
                <c:pt idx="10445">
                  <c:v>63</c:v>
                </c:pt>
                <c:pt idx="10446">
                  <c:v>66</c:v>
                </c:pt>
                <c:pt idx="10447">
                  <c:v>47</c:v>
                </c:pt>
                <c:pt idx="10448">
                  <c:v>70</c:v>
                </c:pt>
                <c:pt idx="10449">
                  <c:v>60</c:v>
                </c:pt>
                <c:pt idx="10450">
                  <c:v>60</c:v>
                </c:pt>
                <c:pt idx="10451">
                  <c:v>64</c:v>
                </c:pt>
                <c:pt idx="10452">
                  <c:v>72</c:v>
                </c:pt>
                <c:pt idx="10453">
                  <c:v>57</c:v>
                </c:pt>
                <c:pt idx="10454">
                  <c:v>70</c:v>
                </c:pt>
                <c:pt idx="10455">
                  <c:v>70</c:v>
                </c:pt>
                <c:pt idx="10456">
                  <c:v>57</c:v>
                </c:pt>
                <c:pt idx="10457">
                  <c:v>55</c:v>
                </c:pt>
                <c:pt idx="10458">
                  <c:v>47</c:v>
                </c:pt>
                <c:pt idx="10459">
                  <c:v>57</c:v>
                </c:pt>
                <c:pt idx="10460">
                  <c:v>70</c:v>
                </c:pt>
                <c:pt idx="10461">
                  <c:v>64</c:v>
                </c:pt>
                <c:pt idx="10462">
                  <c:v>51</c:v>
                </c:pt>
                <c:pt idx="10463">
                  <c:v>61</c:v>
                </c:pt>
                <c:pt idx="10464">
                  <c:v>46</c:v>
                </c:pt>
                <c:pt idx="10465">
                  <c:v>45</c:v>
                </c:pt>
                <c:pt idx="10466">
                  <c:v>54</c:v>
                </c:pt>
                <c:pt idx="10467">
                  <c:v>65</c:v>
                </c:pt>
                <c:pt idx="10468">
                  <c:v>75</c:v>
                </c:pt>
                <c:pt idx="10469">
                  <c:v>64</c:v>
                </c:pt>
                <c:pt idx="10470">
                  <c:v>57</c:v>
                </c:pt>
                <c:pt idx="10471">
                  <c:v>59</c:v>
                </c:pt>
                <c:pt idx="10472">
                  <c:v>26</c:v>
                </c:pt>
                <c:pt idx="10473">
                  <c:v>59</c:v>
                </c:pt>
                <c:pt idx="10474">
                  <c:v>62</c:v>
                </c:pt>
                <c:pt idx="10475">
                  <c:v>67</c:v>
                </c:pt>
                <c:pt idx="10476">
                  <c:v>57</c:v>
                </c:pt>
                <c:pt idx="10477">
                  <c:v>60</c:v>
                </c:pt>
                <c:pt idx="10478">
                  <c:v>70</c:v>
                </c:pt>
                <c:pt idx="10479">
                  <c:v>55</c:v>
                </c:pt>
                <c:pt idx="10480">
                  <c:v>71</c:v>
                </c:pt>
                <c:pt idx="10481">
                  <c:v>58</c:v>
                </c:pt>
                <c:pt idx="10482">
                  <c:v>62</c:v>
                </c:pt>
                <c:pt idx="10483">
                  <c:v>66</c:v>
                </c:pt>
                <c:pt idx="10484">
                  <c:v>67</c:v>
                </c:pt>
                <c:pt idx="10485">
                  <c:v>68</c:v>
                </c:pt>
                <c:pt idx="10486">
                  <c:v>58</c:v>
                </c:pt>
                <c:pt idx="10487">
                  <c:v>71</c:v>
                </c:pt>
                <c:pt idx="10488">
                  <c:v>62</c:v>
                </c:pt>
                <c:pt idx="10489">
                  <c:v>69</c:v>
                </c:pt>
                <c:pt idx="10490">
                  <c:v>54</c:v>
                </c:pt>
                <c:pt idx="10491">
                  <c:v>64</c:v>
                </c:pt>
                <c:pt idx="10492">
                  <c:v>61</c:v>
                </c:pt>
                <c:pt idx="10493">
                  <c:v>59</c:v>
                </c:pt>
                <c:pt idx="10494">
                  <c:v>56</c:v>
                </c:pt>
                <c:pt idx="10495">
                  <c:v>25</c:v>
                </c:pt>
                <c:pt idx="10496">
                  <c:v>49</c:v>
                </c:pt>
                <c:pt idx="10497">
                  <c:v>37</c:v>
                </c:pt>
                <c:pt idx="10498">
                  <c:v>67</c:v>
                </c:pt>
                <c:pt idx="10499">
                  <c:v>67</c:v>
                </c:pt>
                <c:pt idx="10500">
                  <c:v>66</c:v>
                </c:pt>
                <c:pt idx="10501">
                  <c:v>75</c:v>
                </c:pt>
                <c:pt idx="10502">
                  <c:v>57</c:v>
                </c:pt>
                <c:pt idx="10503">
                  <c:v>59</c:v>
                </c:pt>
                <c:pt idx="10504">
                  <c:v>34</c:v>
                </c:pt>
                <c:pt idx="10505">
                  <c:v>60</c:v>
                </c:pt>
                <c:pt idx="10506">
                  <c:v>46</c:v>
                </c:pt>
                <c:pt idx="10507">
                  <c:v>75</c:v>
                </c:pt>
                <c:pt idx="10508">
                  <c:v>75</c:v>
                </c:pt>
                <c:pt idx="10509">
                  <c:v>67</c:v>
                </c:pt>
                <c:pt idx="10510">
                  <c:v>59</c:v>
                </c:pt>
                <c:pt idx="10511">
                  <c:v>64</c:v>
                </c:pt>
                <c:pt idx="10512">
                  <c:v>61</c:v>
                </c:pt>
                <c:pt idx="10513">
                  <c:v>58</c:v>
                </c:pt>
                <c:pt idx="10514">
                  <c:v>62</c:v>
                </c:pt>
                <c:pt idx="10515">
                  <c:v>60</c:v>
                </c:pt>
                <c:pt idx="10516">
                  <c:v>51</c:v>
                </c:pt>
                <c:pt idx="10517">
                  <c:v>64</c:v>
                </c:pt>
                <c:pt idx="10518">
                  <c:v>44</c:v>
                </c:pt>
                <c:pt idx="10519">
                  <c:v>56</c:v>
                </c:pt>
                <c:pt idx="10520">
                  <c:v>66</c:v>
                </c:pt>
                <c:pt idx="10521">
                  <c:v>64</c:v>
                </c:pt>
                <c:pt idx="10522">
                  <c:v>54</c:v>
                </c:pt>
                <c:pt idx="10523">
                  <c:v>69</c:v>
                </c:pt>
                <c:pt idx="10524">
                  <c:v>50</c:v>
                </c:pt>
                <c:pt idx="10525">
                  <c:v>75</c:v>
                </c:pt>
                <c:pt idx="10526">
                  <c:v>72</c:v>
                </c:pt>
                <c:pt idx="10527">
                  <c:v>66</c:v>
                </c:pt>
                <c:pt idx="10528">
                  <c:v>55</c:v>
                </c:pt>
                <c:pt idx="10529">
                  <c:v>63</c:v>
                </c:pt>
                <c:pt idx="10530">
                  <c:v>73</c:v>
                </c:pt>
                <c:pt idx="10531">
                  <c:v>42</c:v>
                </c:pt>
                <c:pt idx="10532">
                  <c:v>57</c:v>
                </c:pt>
                <c:pt idx="10533">
                  <c:v>74</c:v>
                </c:pt>
                <c:pt idx="10534">
                  <c:v>74</c:v>
                </c:pt>
                <c:pt idx="10535">
                  <c:v>72</c:v>
                </c:pt>
                <c:pt idx="10536">
                  <c:v>69</c:v>
                </c:pt>
                <c:pt idx="10537">
                  <c:v>67</c:v>
                </c:pt>
                <c:pt idx="10538">
                  <c:v>64</c:v>
                </c:pt>
                <c:pt idx="10539">
                  <c:v>65</c:v>
                </c:pt>
                <c:pt idx="10540">
                  <c:v>66</c:v>
                </c:pt>
                <c:pt idx="10541">
                  <c:v>65</c:v>
                </c:pt>
                <c:pt idx="10542">
                  <c:v>73</c:v>
                </c:pt>
                <c:pt idx="10543">
                  <c:v>65</c:v>
                </c:pt>
                <c:pt idx="10544">
                  <c:v>36</c:v>
                </c:pt>
                <c:pt idx="10545">
                  <c:v>49</c:v>
                </c:pt>
                <c:pt idx="10546">
                  <c:v>57</c:v>
                </c:pt>
                <c:pt idx="10547">
                  <c:v>75</c:v>
                </c:pt>
                <c:pt idx="10548">
                  <c:v>47</c:v>
                </c:pt>
                <c:pt idx="10549">
                  <c:v>50</c:v>
                </c:pt>
                <c:pt idx="10550">
                  <c:v>61</c:v>
                </c:pt>
                <c:pt idx="10551">
                  <c:v>35</c:v>
                </c:pt>
                <c:pt idx="10552">
                  <c:v>70</c:v>
                </c:pt>
                <c:pt idx="10553">
                  <c:v>67</c:v>
                </c:pt>
                <c:pt idx="10554">
                  <c:v>59</c:v>
                </c:pt>
                <c:pt idx="10555">
                  <c:v>69</c:v>
                </c:pt>
                <c:pt idx="10556">
                  <c:v>56</c:v>
                </c:pt>
                <c:pt idx="10557">
                  <c:v>38</c:v>
                </c:pt>
                <c:pt idx="10558">
                  <c:v>40</c:v>
                </c:pt>
                <c:pt idx="10559">
                  <c:v>72</c:v>
                </c:pt>
                <c:pt idx="10560">
                  <c:v>62</c:v>
                </c:pt>
                <c:pt idx="10561">
                  <c:v>70</c:v>
                </c:pt>
                <c:pt idx="10562">
                  <c:v>75</c:v>
                </c:pt>
                <c:pt idx="10563">
                  <c:v>62</c:v>
                </c:pt>
                <c:pt idx="10564">
                  <c:v>50</c:v>
                </c:pt>
                <c:pt idx="10565">
                  <c:v>67</c:v>
                </c:pt>
                <c:pt idx="10566">
                  <c:v>63</c:v>
                </c:pt>
                <c:pt idx="10567">
                  <c:v>36</c:v>
                </c:pt>
                <c:pt idx="10568">
                  <c:v>41</c:v>
                </c:pt>
                <c:pt idx="10569">
                  <c:v>63</c:v>
                </c:pt>
                <c:pt idx="10570">
                  <c:v>59</c:v>
                </c:pt>
                <c:pt idx="10571">
                  <c:v>75</c:v>
                </c:pt>
                <c:pt idx="10572">
                  <c:v>42</c:v>
                </c:pt>
                <c:pt idx="10573">
                  <c:v>71</c:v>
                </c:pt>
                <c:pt idx="10574">
                  <c:v>50</c:v>
                </c:pt>
                <c:pt idx="10575">
                  <c:v>54</c:v>
                </c:pt>
                <c:pt idx="10576">
                  <c:v>65</c:v>
                </c:pt>
                <c:pt idx="10577">
                  <c:v>60</c:v>
                </c:pt>
                <c:pt idx="10578">
                  <c:v>44</c:v>
                </c:pt>
                <c:pt idx="10579">
                  <c:v>71</c:v>
                </c:pt>
                <c:pt idx="10580">
                  <c:v>74</c:v>
                </c:pt>
                <c:pt idx="10581">
                  <c:v>71</c:v>
                </c:pt>
                <c:pt idx="10582">
                  <c:v>59</c:v>
                </c:pt>
                <c:pt idx="10583">
                  <c:v>70</c:v>
                </c:pt>
                <c:pt idx="10584">
                  <c:v>55</c:v>
                </c:pt>
                <c:pt idx="10585">
                  <c:v>68</c:v>
                </c:pt>
                <c:pt idx="10586">
                  <c:v>75</c:v>
                </c:pt>
                <c:pt idx="10587">
                  <c:v>45</c:v>
                </c:pt>
                <c:pt idx="10588">
                  <c:v>72</c:v>
                </c:pt>
                <c:pt idx="10589">
                  <c:v>70</c:v>
                </c:pt>
                <c:pt idx="10590">
                  <c:v>59</c:v>
                </c:pt>
                <c:pt idx="10591">
                  <c:v>57</c:v>
                </c:pt>
                <c:pt idx="10592">
                  <c:v>62</c:v>
                </c:pt>
                <c:pt idx="10593">
                  <c:v>64</c:v>
                </c:pt>
                <c:pt idx="10594">
                  <c:v>64</c:v>
                </c:pt>
                <c:pt idx="10595">
                  <c:v>67</c:v>
                </c:pt>
                <c:pt idx="10596">
                  <c:v>67</c:v>
                </c:pt>
                <c:pt idx="10597">
                  <c:v>70</c:v>
                </c:pt>
                <c:pt idx="10598">
                  <c:v>59</c:v>
                </c:pt>
                <c:pt idx="10599">
                  <c:v>60</c:v>
                </c:pt>
                <c:pt idx="10600">
                  <c:v>52</c:v>
                </c:pt>
                <c:pt idx="10601">
                  <c:v>73</c:v>
                </c:pt>
                <c:pt idx="10602">
                  <c:v>75</c:v>
                </c:pt>
                <c:pt idx="10603">
                  <c:v>61</c:v>
                </c:pt>
                <c:pt idx="10604">
                  <c:v>75</c:v>
                </c:pt>
                <c:pt idx="10605">
                  <c:v>71</c:v>
                </c:pt>
                <c:pt idx="10606">
                  <c:v>54</c:v>
                </c:pt>
                <c:pt idx="10607">
                  <c:v>62</c:v>
                </c:pt>
                <c:pt idx="10608">
                  <c:v>57</c:v>
                </c:pt>
                <c:pt idx="10609">
                  <c:v>70</c:v>
                </c:pt>
                <c:pt idx="10610">
                  <c:v>56</c:v>
                </c:pt>
                <c:pt idx="10611">
                  <c:v>59</c:v>
                </c:pt>
                <c:pt idx="10612">
                  <c:v>51</c:v>
                </c:pt>
                <c:pt idx="10613">
                  <c:v>63</c:v>
                </c:pt>
                <c:pt idx="10614">
                  <c:v>66</c:v>
                </c:pt>
                <c:pt idx="10615">
                  <c:v>64</c:v>
                </c:pt>
                <c:pt idx="10616">
                  <c:v>59</c:v>
                </c:pt>
                <c:pt idx="10617">
                  <c:v>67</c:v>
                </c:pt>
                <c:pt idx="10618">
                  <c:v>53</c:v>
                </c:pt>
                <c:pt idx="10619">
                  <c:v>64</c:v>
                </c:pt>
                <c:pt idx="10620">
                  <c:v>39</c:v>
                </c:pt>
                <c:pt idx="10621">
                  <c:v>25</c:v>
                </c:pt>
                <c:pt idx="10622">
                  <c:v>74</c:v>
                </c:pt>
                <c:pt idx="10623">
                  <c:v>59</c:v>
                </c:pt>
                <c:pt idx="10624">
                  <c:v>64</c:v>
                </c:pt>
                <c:pt idx="10625">
                  <c:v>66</c:v>
                </c:pt>
                <c:pt idx="10626">
                  <c:v>65</c:v>
                </c:pt>
                <c:pt idx="10627">
                  <c:v>60</c:v>
                </c:pt>
                <c:pt idx="10628">
                  <c:v>59</c:v>
                </c:pt>
                <c:pt idx="10629">
                  <c:v>47</c:v>
                </c:pt>
                <c:pt idx="10630">
                  <c:v>66</c:v>
                </c:pt>
                <c:pt idx="10631">
                  <c:v>68</c:v>
                </c:pt>
                <c:pt idx="10632">
                  <c:v>65</c:v>
                </c:pt>
                <c:pt idx="10633">
                  <c:v>61</c:v>
                </c:pt>
                <c:pt idx="10634">
                  <c:v>26</c:v>
                </c:pt>
                <c:pt idx="10635">
                  <c:v>74</c:v>
                </c:pt>
                <c:pt idx="10636">
                  <c:v>60</c:v>
                </c:pt>
                <c:pt idx="10637">
                  <c:v>54</c:v>
                </c:pt>
                <c:pt idx="10638">
                  <c:v>56</c:v>
                </c:pt>
                <c:pt idx="10639">
                  <c:v>56</c:v>
                </c:pt>
                <c:pt idx="10640">
                  <c:v>64</c:v>
                </c:pt>
                <c:pt idx="10641">
                  <c:v>63</c:v>
                </c:pt>
                <c:pt idx="10642">
                  <c:v>70</c:v>
                </c:pt>
                <c:pt idx="10643">
                  <c:v>75</c:v>
                </c:pt>
                <c:pt idx="10644">
                  <c:v>49</c:v>
                </c:pt>
                <c:pt idx="10645">
                  <c:v>60</c:v>
                </c:pt>
                <c:pt idx="10646">
                  <c:v>74</c:v>
                </c:pt>
                <c:pt idx="10647">
                  <c:v>58</c:v>
                </c:pt>
                <c:pt idx="10648">
                  <c:v>66</c:v>
                </c:pt>
                <c:pt idx="10649">
                  <c:v>47</c:v>
                </c:pt>
                <c:pt idx="10650">
                  <c:v>19</c:v>
                </c:pt>
                <c:pt idx="10651">
                  <c:v>62</c:v>
                </c:pt>
                <c:pt idx="10652">
                  <c:v>51</c:v>
                </c:pt>
                <c:pt idx="10653">
                  <c:v>58</c:v>
                </c:pt>
                <c:pt idx="10654">
                  <c:v>64</c:v>
                </c:pt>
                <c:pt idx="10655">
                  <c:v>61</c:v>
                </c:pt>
                <c:pt idx="10656">
                  <c:v>56</c:v>
                </c:pt>
                <c:pt idx="10657">
                  <c:v>62</c:v>
                </c:pt>
                <c:pt idx="10658">
                  <c:v>54</c:v>
                </c:pt>
                <c:pt idx="10659">
                  <c:v>37</c:v>
                </c:pt>
                <c:pt idx="10660">
                  <c:v>65</c:v>
                </c:pt>
                <c:pt idx="10661">
                  <c:v>74</c:v>
                </c:pt>
                <c:pt idx="10662">
                  <c:v>68</c:v>
                </c:pt>
                <c:pt idx="10663">
                  <c:v>59</c:v>
                </c:pt>
                <c:pt idx="10664">
                  <c:v>59</c:v>
                </c:pt>
                <c:pt idx="10665">
                  <c:v>60</c:v>
                </c:pt>
                <c:pt idx="10666">
                  <c:v>57</c:v>
                </c:pt>
                <c:pt idx="10667">
                  <c:v>68</c:v>
                </c:pt>
                <c:pt idx="10668">
                  <c:v>61</c:v>
                </c:pt>
                <c:pt idx="10669">
                  <c:v>68</c:v>
                </c:pt>
                <c:pt idx="10670">
                  <c:v>70</c:v>
                </c:pt>
                <c:pt idx="10671">
                  <c:v>58</c:v>
                </c:pt>
                <c:pt idx="10672">
                  <c:v>72</c:v>
                </c:pt>
                <c:pt idx="10673">
                  <c:v>50</c:v>
                </c:pt>
                <c:pt idx="10674">
                  <c:v>74</c:v>
                </c:pt>
                <c:pt idx="10675">
                  <c:v>65</c:v>
                </c:pt>
                <c:pt idx="10676">
                  <c:v>74</c:v>
                </c:pt>
                <c:pt idx="10677">
                  <c:v>37</c:v>
                </c:pt>
                <c:pt idx="10678">
                  <c:v>71</c:v>
                </c:pt>
                <c:pt idx="10679">
                  <c:v>74</c:v>
                </c:pt>
                <c:pt idx="10680">
                  <c:v>43</c:v>
                </c:pt>
                <c:pt idx="10681">
                  <c:v>48</c:v>
                </c:pt>
                <c:pt idx="10682">
                  <c:v>35</c:v>
                </c:pt>
                <c:pt idx="10683">
                  <c:v>65</c:v>
                </c:pt>
                <c:pt idx="10684">
                  <c:v>57</c:v>
                </c:pt>
                <c:pt idx="10685">
                  <c:v>51</c:v>
                </c:pt>
                <c:pt idx="10686">
                  <c:v>41</c:v>
                </c:pt>
                <c:pt idx="10687">
                  <c:v>74</c:v>
                </c:pt>
                <c:pt idx="10688">
                  <c:v>69</c:v>
                </c:pt>
                <c:pt idx="10689">
                  <c:v>68</c:v>
                </c:pt>
                <c:pt idx="10690">
                  <c:v>75</c:v>
                </c:pt>
                <c:pt idx="10691">
                  <c:v>51</c:v>
                </c:pt>
                <c:pt idx="10692">
                  <c:v>56</c:v>
                </c:pt>
                <c:pt idx="10693">
                  <c:v>69</c:v>
                </c:pt>
                <c:pt idx="10694">
                  <c:v>60</c:v>
                </c:pt>
                <c:pt idx="10695">
                  <c:v>62</c:v>
                </c:pt>
                <c:pt idx="10696">
                  <c:v>72</c:v>
                </c:pt>
                <c:pt idx="10697">
                  <c:v>69</c:v>
                </c:pt>
                <c:pt idx="10698">
                  <c:v>57</c:v>
                </c:pt>
                <c:pt idx="10699">
                  <c:v>63</c:v>
                </c:pt>
                <c:pt idx="10700">
                  <c:v>38</c:v>
                </c:pt>
                <c:pt idx="10701">
                  <c:v>48</c:v>
                </c:pt>
                <c:pt idx="10702">
                  <c:v>63</c:v>
                </c:pt>
                <c:pt idx="10703">
                  <c:v>50</c:v>
                </c:pt>
                <c:pt idx="10704">
                  <c:v>54</c:v>
                </c:pt>
                <c:pt idx="10705">
                  <c:v>66</c:v>
                </c:pt>
                <c:pt idx="10706">
                  <c:v>53</c:v>
                </c:pt>
                <c:pt idx="10707">
                  <c:v>64</c:v>
                </c:pt>
                <c:pt idx="10708">
                  <c:v>52</c:v>
                </c:pt>
                <c:pt idx="10709">
                  <c:v>45</c:v>
                </c:pt>
                <c:pt idx="10710">
                  <c:v>62</c:v>
                </c:pt>
                <c:pt idx="10711">
                  <c:v>71</c:v>
                </c:pt>
                <c:pt idx="10712">
                  <c:v>62</c:v>
                </c:pt>
                <c:pt idx="10713">
                  <c:v>60</c:v>
                </c:pt>
                <c:pt idx="10714">
                  <c:v>52</c:v>
                </c:pt>
                <c:pt idx="10715">
                  <c:v>49</c:v>
                </c:pt>
                <c:pt idx="10716">
                  <c:v>71</c:v>
                </c:pt>
                <c:pt idx="10717">
                  <c:v>56</c:v>
                </c:pt>
                <c:pt idx="10718">
                  <c:v>59</c:v>
                </c:pt>
                <c:pt idx="10719">
                  <c:v>65</c:v>
                </c:pt>
                <c:pt idx="10720">
                  <c:v>64</c:v>
                </c:pt>
                <c:pt idx="10721">
                  <c:v>57</c:v>
                </c:pt>
                <c:pt idx="10722">
                  <c:v>58</c:v>
                </c:pt>
                <c:pt idx="10723">
                  <c:v>61</c:v>
                </c:pt>
                <c:pt idx="10724">
                  <c:v>22</c:v>
                </c:pt>
                <c:pt idx="10725">
                  <c:v>15</c:v>
                </c:pt>
                <c:pt idx="10726">
                  <c:v>59</c:v>
                </c:pt>
                <c:pt idx="10727">
                  <c:v>69</c:v>
                </c:pt>
                <c:pt idx="10728">
                  <c:v>58</c:v>
                </c:pt>
                <c:pt idx="10729">
                  <c:v>67</c:v>
                </c:pt>
                <c:pt idx="10730">
                  <c:v>70</c:v>
                </c:pt>
                <c:pt idx="10731">
                  <c:v>60</c:v>
                </c:pt>
                <c:pt idx="10732">
                  <c:v>63</c:v>
                </c:pt>
                <c:pt idx="10733">
                  <c:v>73</c:v>
                </c:pt>
                <c:pt idx="10734">
                  <c:v>70</c:v>
                </c:pt>
                <c:pt idx="10735">
                  <c:v>58</c:v>
                </c:pt>
                <c:pt idx="10736">
                  <c:v>59</c:v>
                </c:pt>
                <c:pt idx="10737">
                  <c:v>66</c:v>
                </c:pt>
                <c:pt idx="10738">
                  <c:v>75</c:v>
                </c:pt>
                <c:pt idx="10739">
                  <c:v>63</c:v>
                </c:pt>
                <c:pt idx="10740">
                  <c:v>73</c:v>
                </c:pt>
                <c:pt idx="10741">
                  <c:v>51</c:v>
                </c:pt>
                <c:pt idx="10742">
                  <c:v>63</c:v>
                </c:pt>
                <c:pt idx="10743">
                  <c:v>64</c:v>
                </c:pt>
                <c:pt idx="10744">
                  <c:v>60</c:v>
                </c:pt>
                <c:pt idx="10745">
                  <c:v>63</c:v>
                </c:pt>
                <c:pt idx="10746">
                  <c:v>61</c:v>
                </c:pt>
                <c:pt idx="10747">
                  <c:v>61</c:v>
                </c:pt>
                <c:pt idx="10748">
                  <c:v>46</c:v>
                </c:pt>
                <c:pt idx="10749">
                  <c:v>42</c:v>
                </c:pt>
                <c:pt idx="10750">
                  <c:v>75</c:v>
                </c:pt>
                <c:pt idx="10751">
                  <c:v>41</c:v>
                </c:pt>
                <c:pt idx="10752">
                  <c:v>63</c:v>
                </c:pt>
                <c:pt idx="10753">
                  <c:v>72</c:v>
                </c:pt>
                <c:pt idx="10754">
                  <c:v>72</c:v>
                </c:pt>
                <c:pt idx="10755">
                  <c:v>70</c:v>
                </c:pt>
                <c:pt idx="10756">
                  <c:v>33</c:v>
                </c:pt>
                <c:pt idx="10757">
                  <c:v>37</c:v>
                </c:pt>
                <c:pt idx="10758">
                  <c:v>69</c:v>
                </c:pt>
                <c:pt idx="10759">
                  <c:v>47</c:v>
                </c:pt>
                <c:pt idx="10760">
                  <c:v>45</c:v>
                </c:pt>
                <c:pt idx="10761">
                  <c:v>59</c:v>
                </c:pt>
                <c:pt idx="10762">
                  <c:v>70</c:v>
                </c:pt>
                <c:pt idx="10763">
                  <c:v>66</c:v>
                </c:pt>
                <c:pt idx="10764">
                  <c:v>46</c:v>
                </c:pt>
                <c:pt idx="10765">
                  <c:v>64</c:v>
                </c:pt>
                <c:pt idx="10766">
                  <c:v>54</c:v>
                </c:pt>
                <c:pt idx="10767">
                  <c:v>62</c:v>
                </c:pt>
                <c:pt idx="10768">
                  <c:v>75</c:v>
                </c:pt>
                <c:pt idx="10769">
                  <c:v>48</c:v>
                </c:pt>
                <c:pt idx="10770">
                  <c:v>61</c:v>
                </c:pt>
                <c:pt idx="10771">
                  <c:v>72</c:v>
                </c:pt>
                <c:pt idx="10772">
                  <c:v>56</c:v>
                </c:pt>
                <c:pt idx="10773">
                  <c:v>69</c:v>
                </c:pt>
                <c:pt idx="10774">
                  <c:v>75</c:v>
                </c:pt>
                <c:pt idx="10775">
                  <c:v>55</c:v>
                </c:pt>
                <c:pt idx="10776">
                  <c:v>37</c:v>
                </c:pt>
                <c:pt idx="10777">
                  <c:v>65</c:v>
                </c:pt>
                <c:pt idx="10778">
                  <c:v>53</c:v>
                </c:pt>
                <c:pt idx="10779">
                  <c:v>70</c:v>
                </c:pt>
                <c:pt idx="10780">
                  <c:v>62</c:v>
                </c:pt>
                <c:pt idx="10781">
                  <c:v>40</c:v>
                </c:pt>
                <c:pt idx="10782">
                  <c:v>72</c:v>
                </c:pt>
                <c:pt idx="10783">
                  <c:v>67</c:v>
                </c:pt>
                <c:pt idx="10784">
                  <c:v>53</c:v>
                </c:pt>
                <c:pt idx="10785">
                  <c:v>36</c:v>
                </c:pt>
                <c:pt idx="10786">
                  <c:v>69</c:v>
                </c:pt>
                <c:pt idx="10787">
                  <c:v>42</c:v>
                </c:pt>
                <c:pt idx="10788">
                  <c:v>68</c:v>
                </c:pt>
                <c:pt idx="10789">
                  <c:v>63</c:v>
                </c:pt>
                <c:pt idx="10790">
                  <c:v>51</c:v>
                </c:pt>
                <c:pt idx="10791">
                  <c:v>60</c:v>
                </c:pt>
                <c:pt idx="10792">
                  <c:v>65</c:v>
                </c:pt>
                <c:pt idx="10793">
                  <c:v>47</c:v>
                </c:pt>
                <c:pt idx="10794">
                  <c:v>66</c:v>
                </c:pt>
                <c:pt idx="10795">
                  <c:v>60</c:v>
                </c:pt>
                <c:pt idx="10796">
                  <c:v>23</c:v>
                </c:pt>
                <c:pt idx="10797">
                  <c:v>39</c:v>
                </c:pt>
                <c:pt idx="10798">
                  <c:v>66</c:v>
                </c:pt>
                <c:pt idx="10799">
                  <c:v>69</c:v>
                </c:pt>
                <c:pt idx="10800">
                  <c:v>56</c:v>
                </c:pt>
                <c:pt idx="10801">
                  <c:v>60</c:v>
                </c:pt>
                <c:pt idx="10802">
                  <c:v>67</c:v>
                </c:pt>
                <c:pt idx="10803">
                  <c:v>59</c:v>
                </c:pt>
                <c:pt idx="10804">
                  <c:v>69</c:v>
                </c:pt>
                <c:pt idx="10805">
                  <c:v>46</c:v>
                </c:pt>
                <c:pt idx="10806">
                  <c:v>56</c:v>
                </c:pt>
                <c:pt idx="10807">
                  <c:v>61</c:v>
                </c:pt>
                <c:pt idx="10808">
                  <c:v>65</c:v>
                </c:pt>
                <c:pt idx="10809">
                  <c:v>54</c:v>
                </c:pt>
                <c:pt idx="10810">
                  <c:v>64</c:v>
                </c:pt>
                <c:pt idx="10811">
                  <c:v>43</c:v>
                </c:pt>
                <c:pt idx="10812">
                  <c:v>65</c:v>
                </c:pt>
                <c:pt idx="10813">
                  <c:v>53</c:v>
                </c:pt>
                <c:pt idx="10814">
                  <c:v>67</c:v>
                </c:pt>
                <c:pt idx="10815">
                  <c:v>32</c:v>
                </c:pt>
                <c:pt idx="10816">
                  <c:v>73</c:v>
                </c:pt>
                <c:pt idx="10817">
                  <c:v>47</c:v>
                </c:pt>
                <c:pt idx="10818">
                  <c:v>56</c:v>
                </c:pt>
                <c:pt idx="10819">
                  <c:v>60</c:v>
                </c:pt>
                <c:pt idx="10820">
                  <c:v>67</c:v>
                </c:pt>
                <c:pt idx="10821">
                  <c:v>53</c:v>
                </c:pt>
                <c:pt idx="10822">
                  <c:v>26</c:v>
                </c:pt>
                <c:pt idx="10823">
                  <c:v>74</c:v>
                </c:pt>
                <c:pt idx="10824">
                  <c:v>36</c:v>
                </c:pt>
                <c:pt idx="10825">
                  <c:v>71</c:v>
                </c:pt>
                <c:pt idx="10826">
                  <c:v>65</c:v>
                </c:pt>
                <c:pt idx="10827">
                  <c:v>75</c:v>
                </c:pt>
                <c:pt idx="10828">
                  <c:v>62</c:v>
                </c:pt>
                <c:pt idx="10829">
                  <c:v>56</c:v>
                </c:pt>
                <c:pt idx="10830">
                  <c:v>54</c:v>
                </c:pt>
                <c:pt idx="10831">
                  <c:v>70</c:v>
                </c:pt>
                <c:pt idx="10832">
                  <c:v>61</c:v>
                </c:pt>
                <c:pt idx="10833">
                  <c:v>64</c:v>
                </c:pt>
                <c:pt idx="10834">
                  <c:v>48</c:v>
                </c:pt>
                <c:pt idx="10835">
                  <c:v>48</c:v>
                </c:pt>
                <c:pt idx="10836">
                  <c:v>53</c:v>
                </c:pt>
                <c:pt idx="10837">
                  <c:v>63</c:v>
                </c:pt>
                <c:pt idx="10838">
                  <c:v>60</c:v>
                </c:pt>
                <c:pt idx="10839">
                  <c:v>60</c:v>
                </c:pt>
                <c:pt idx="10840">
                  <c:v>64</c:v>
                </c:pt>
                <c:pt idx="10841">
                  <c:v>65</c:v>
                </c:pt>
                <c:pt idx="10842">
                  <c:v>59</c:v>
                </c:pt>
                <c:pt idx="10843">
                  <c:v>71</c:v>
                </c:pt>
                <c:pt idx="10844">
                  <c:v>61</c:v>
                </c:pt>
                <c:pt idx="10845">
                  <c:v>60</c:v>
                </c:pt>
                <c:pt idx="10846">
                  <c:v>54</c:v>
                </c:pt>
                <c:pt idx="10847">
                  <c:v>60</c:v>
                </c:pt>
                <c:pt idx="10848">
                  <c:v>74</c:v>
                </c:pt>
                <c:pt idx="10849">
                  <c:v>70</c:v>
                </c:pt>
                <c:pt idx="10850">
                  <c:v>51</c:v>
                </c:pt>
                <c:pt idx="10851">
                  <c:v>72</c:v>
                </c:pt>
                <c:pt idx="10852">
                  <c:v>72</c:v>
                </c:pt>
                <c:pt idx="10853">
                  <c:v>48</c:v>
                </c:pt>
                <c:pt idx="10854">
                  <c:v>60</c:v>
                </c:pt>
                <c:pt idx="10855">
                  <c:v>58</c:v>
                </c:pt>
                <c:pt idx="10856">
                  <c:v>64</c:v>
                </c:pt>
                <c:pt idx="10857">
                  <c:v>64</c:v>
                </c:pt>
                <c:pt idx="10858">
                  <c:v>67</c:v>
                </c:pt>
                <c:pt idx="10859">
                  <c:v>53</c:v>
                </c:pt>
                <c:pt idx="10860">
                  <c:v>71</c:v>
                </c:pt>
                <c:pt idx="10861">
                  <c:v>68</c:v>
                </c:pt>
                <c:pt idx="10862">
                  <c:v>60</c:v>
                </c:pt>
                <c:pt idx="10863">
                  <c:v>68</c:v>
                </c:pt>
                <c:pt idx="10864">
                  <c:v>73</c:v>
                </c:pt>
                <c:pt idx="10865">
                  <c:v>70</c:v>
                </c:pt>
                <c:pt idx="10866">
                  <c:v>65</c:v>
                </c:pt>
                <c:pt idx="10867">
                  <c:v>65</c:v>
                </c:pt>
                <c:pt idx="10868">
                  <c:v>72</c:v>
                </c:pt>
                <c:pt idx="10869">
                  <c:v>71</c:v>
                </c:pt>
                <c:pt idx="10870">
                  <c:v>51</c:v>
                </c:pt>
                <c:pt idx="10871">
                  <c:v>64</c:v>
                </c:pt>
                <c:pt idx="10872">
                  <c:v>69</c:v>
                </c:pt>
                <c:pt idx="10873">
                  <c:v>72</c:v>
                </c:pt>
                <c:pt idx="10874">
                  <c:v>70</c:v>
                </c:pt>
                <c:pt idx="10875">
                  <c:v>30</c:v>
                </c:pt>
                <c:pt idx="10876">
                  <c:v>50</c:v>
                </c:pt>
                <c:pt idx="10877">
                  <c:v>63</c:v>
                </c:pt>
                <c:pt idx="10878">
                  <c:v>58</c:v>
                </c:pt>
                <c:pt idx="10879">
                  <c:v>64</c:v>
                </c:pt>
                <c:pt idx="10880">
                  <c:v>51</c:v>
                </c:pt>
                <c:pt idx="10881">
                  <c:v>57</c:v>
                </c:pt>
                <c:pt idx="10882">
                  <c:v>42</c:v>
                </c:pt>
                <c:pt idx="10883">
                  <c:v>42</c:v>
                </c:pt>
                <c:pt idx="10884">
                  <c:v>42</c:v>
                </c:pt>
                <c:pt idx="10885">
                  <c:v>59</c:v>
                </c:pt>
                <c:pt idx="10886">
                  <c:v>59</c:v>
                </c:pt>
                <c:pt idx="10887">
                  <c:v>68</c:v>
                </c:pt>
                <c:pt idx="10888">
                  <c:v>66</c:v>
                </c:pt>
                <c:pt idx="10889">
                  <c:v>51</c:v>
                </c:pt>
                <c:pt idx="10890">
                  <c:v>52</c:v>
                </c:pt>
                <c:pt idx="10891">
                  <c:v>66</c:v>
                </c:pt>
                <c:pt idx="10892">
                  <c:v>70</c:v>
                </c:pt>
                <c:pt idx="10893">
                  <c:v>47</c:v>
                </c:pt>
                <c:pt idx="10894">
                  <c:v>74</c:v>
                </c:pt>
                <c:pt idx="10895">
                  <c:v>62</c:v>
                </c:pt>
                <c:pt idx="10896">
                  <c:v>57</c:v>
                </c:pt>
                <c:pt idx="10897">
                  <c:v>70</c:v>
                </c:pt>
                <c:pt idx="10898">
                  <c:v>62</c:v>
                </c:pt>
                <c:pt idx="10899">
                  <c:v>66</c:v>
                </c:pt>
                <c:pt idx="10900">
                  <c:v>45</c:v>
                </c:pt>
                <c:pt idx="10901">
                  <c:v>75</c:v>
                </c:pt>
                <c:pt idx="10902">
                  <c:v>44</c:v>
                </c:pt>
                <c:pt idx="10903">
                  <c:v>51</c:v>
                </c:pt>
                <c:pt idx="10904">
                  <c:v>67</c:v>
                </c:pt>
                <c:pt idx="10905">
                  <c:v>52</c:v>
                </c:pt>
                <c:pt idx="10906">
                  <c:v>64</c:v>
                </c:pt>
                <c:pt idx="10907">
                  <c:v>51</c:v>
                </c:pt>
                <c:pt idx="10908">
                  <c:v>43</c:v>
                </c:pt>
                <c:pt idx="10909">
                  <c:v>57</c:v>
                </c:pt>
                <c:pt idx="10910">
                  <c:v>71</c:v>
                </c:pt>
                <c:pt idx="10911">
                  <c:v>29</c:v>
                </c:pt>
                <c:pt idx="10912">
                  <c:v>69</c:v>
                </c:pt>
                <c:pt idx="10913">
                  <c:v>67</c:v>
                </c:pt>
                <c:pt idx="10914">
                  <c:v>51</c:v>
                </c:pt>
                <c:pt idx="10915">
                  <c:v>67</c:v>
                </c:pt>
                <c:pt idx="10916">
                  <c:v>57</c:v>
                </c:pt>
                <c:pt idx="10917">
                  <c:v>68</c:v>
                </c:pt>
                <c:pt idx="10918">
                  <c:v>64</c:v>
                </c:pt>
                <c:pt idx="10919">
                  <c:v>71</c:v>
                </c:pt>
                <c:pt idx="10920">
                  <c:v>70</c:v>
                </c:pt>
                <c:pt idx="10921">
                  <c:v>63</c:v>
                </c:pt>
                <c:pt idx="10922">
                  <c:v>62</c:v>
                </c:pt>
                <c:pt idx="10923">
                  <c:v>61</c:v>
                </c:pt>
                <c:pt idx="10924">
                  <c:v>57</c:v>
                </c:pt>
                <c:pt idx="10925">
                  <c:v>54</c:v>
                </c:pt>
                <c:pt idx="10926">
                  <c:v>60</c:v>
                </c:pt>
                <c:pt idx="10927">
                  <c:v>61</c:v>
                </c:pt>
                <c:pt idx="10928">
                  <c:v>74</c:v>
                </c:pt>
                <c:pt idx="10929">
                  <c:v>25</c:v>
                </c:pt>
                <c:pt idx="10930">
                  <c:v>23</c:v>
                </c:pt>
                <c:pt idx="10931">
                  <c:v>70</c:v>
                </c:pt>
                <c:pt idx="10932">
                  <c:v>64</c:v>
                </c:pt>
                <c:pt idx="10933">
                  <c:v>58</c:v>
                </c:pt>
                <c:pt idx="10934">
                  <c:v>67</c:v>
                </c:pt>
                <c:pt idx="10935">
                  <c:v>53</c:v>
                </c:pt>
                <c:pt idx="10936">
                  <c:v>72</c:v>
                </c:pt>
                <c:pt idx="10937">
                  <c:v>44</c:v>
                </c:pt>
                <c:pt idx="10938">
                  <c:v>68</c:v>
                </c:pt>
                <c:pt idx="10939">
                  <c:v>60</c:v>
                </c:pt>
                <c:pt idx="10940">
                  <c:v>65</c:v>
                </c:pt>
                <c:pt idx="10941">
                  <c:v>46</c:v>
                </c:pt>
                <c:pt idx="10942">
                  <c:v>67</c:v>
                </c:pt>
                <c:pt idx="10943">
                  <c:v>72</c:v>
                </c:pt>
                <c:pt idx="10944">
                  <c:v>67</c:v>
                </c:pt>
                <c:pt idx="10945">
                  <c:v>67</c:v>
                </c:pt>
                <c:pt idx="10946">
                  <c:v>65</c:v>
                </c:pt>
                <c:pt idx="10947">
                  <c:v>56</c:v>
                </c:pt>
                <c:pt idx="10948">
                  <c:v>64</c:v>
                </c:pt>
                <c:pt idx="10949">
                  <c:v>61</c:v>
                </c:pt>
                <c:pt idx="10950">
                  <c:v>59</c:v>
                </c:pt>
                <c:pt idx="10951">
                  <c:v>58</c:v>
                </c:pt>
                <c:pt idx="10952">
                  <c:v>65</c:v>
                </c:pt>
                <c:pt idx="10953">
                  <c:v>58</c:v>
                </c:pt>
                <c:pt idx="10954">
                  <c:v>60</c:v>
                </c:pt>
                <c:pt idx="10955">
                  <c:v>65</c:v>
                </c:pt>
                <c:pt idx="10956">
                  <c:v>70</c:v>
                </c:pt>
                <c:pt idx="10957">
                  <c:v>64</c:v>
                </c:pt>
                <c:pt idx="10958">
                  <c:v>58</c:v>
                </c:pt>
                <c:pt idx="10959">
                  <c:v>73</c:v>
                </c:pt>
                <c:pt idx="10960">
                  <c:v>58</c:v>
                </c:pt>
                <c:pt idx="10961">
                  <c:v>54</c:v>
                </c:pt>
                <c:pt idx="10962">
                  <c:v>49</c:v>
                </c:pt>
                <c:pt idx="10963">
                  <c:v>65</c:v>
                </c:pt>
                <c:pt idx="10964">
                  <c:v>70</c:v>
                </c:pt>
                <c:pt idx="10965">
                  <c:v>71</c:v>
                </c:pt>
                <c:pt idx="10966">
                  <c:v>67</c:v>
                </c:pt>
                <c:pt idx="10967">
                  <c:v>45</c:v>
                </c:pt>
                <c:pt idx="10968">
                  <c:v>41</c:v>
                </c:pt>
                <c:pt idx="10969">
                  <c:v>74</c:v>
                </c:pt>
                <c:pt idx="10970">
                  <c:v>75</c:v>
                </c:pt>
                <c:pt idx="10971">
                  <c:v>63</c:v>
                </c:pt>
                <c:pt idx="10972">
                  <c:v>72</c:v>
                </c:pt>
                <c:pt idx="10973">
                  <c:v>43</c:v>
                </c:pt>
                <c:pt idx="10974">
                  <c:v>62</c:v>
                </c:pt>
                <c:pt idx="10975">
                  <c:v>68</c:v>
                </c:pt>
                <c:pt idx="10976">
                  <c:v>67</c:v>
                </c:pt>
                <c:pt idx="10977">
                  <c:v>59</c:v>
                </c:pt>
                <c:pt idx="10978">
                  <c:v>62</c:v>
                </c:pt>
                <c:pt idx="10979">
                  <c:v>38</c:v>
                </c:pt>
                <c:pt idx="10980">
                  <c:v>46</c:v>
                </c:pt>
                <c:pt idx="10981">
                  <c:v>58</c:v>
                </c:pt>
                <c:pt idx="10982">
                  <c:v>71</c:v>
                </c:pt>
                <c:pt idx="10983">
                  <c:v>60</c:v>
                </c:pt>
                <c:pt idx="10984">
                  <c:v>44</c:v>
                </c:pt>
                <c:pt idx="10985">
                  <c:v>64</c:v>
                </c:pt>
                <c:pt idx="10986">
                  <c:v>64</c:v>
                </c:pt>
                <c:pt idx="10987">
                  <c:v>61</c:v>
                </c:pt>
                <c:pt idx="10988">
                  <c:v>69</c:v>
                </c:pt>
                <c:pt idx="10989">
                  <c:v>58</c:v>
                </c:pt>
                <c:pt idx="10990">
                  <c:v>67</c:v>
                </c:pt>
                <c:pt idx="10991">
                  <c:v>67</c:v>
                </c:pt>
                <c:pt idx="10992">
                  <c:v>52</c:v>
                </c:pt>
                <c:pt idx="10993">
                  <c:v>40</c:v>
                </c:pt>
                <c:pt idx="10994">
                  <c:v>58</c:v>
                </c:pt>
                <c:pt idx="10995">
                  <c:v>25</c:v>
                </c:pt>
                <c:pt idx="10996">
                  <c:v>18</c:v>
                </c:pt>
                <c:pt idx="10997">
                  <c:v>57</c:v>
                </c:pt>
                <c:pt idx="10998">
                  <c:v>71</c:v>
                </c:pt>
                <c:pt idx="10999">
                  <c:v>54</c:v>
                </c:pt>
                <c:pt idx="11000">
                  <c:v>40</c:v>
                </c:pt>
                <c:pt idx="11001">
                  <c:v>35</c:v>
                </c:pt>
                <c:pt idx="11002">
                  <c:v>62</c:v>
                </c:pt>
                <c:pt idx="11003">
                  <c:v>61</c:v>
                </c:pt>
                <c:pt idx="11004">
                  <c:v>32</c:v>
                </c:pt>
                <c:pt idx="11005">
                  <c:v>46</c:v>
                </c:pt>
                <c:pt idx="11006">
                  <c:v>75</c:v>
                </c:pt>
                <c:pt idx="11007">
                  <c:v>52</c:v>
                </c:pt>
                <c:pt idx="11008">
                  <c:v>75</c:v>
                </c:pt>
                <c:pt idx="11009">
                  <c:v>57</c:v>
                </c:pt>
                <c:pt idx="11010">
                  <c:v>57</c:v>
                </c:pt>
                <c:pt idx="11011">
                  <c:v>58</c:v>
                </c:pt>
                <c:pt idx="11012">
                  <c:v>67</c:v>
                </c:pt>
                <c:pt idx="11013">
                  <c:v>64</c:v>
                </c:pt>
                <c:pt idx="11014">
                  <c:v>63</c:v>
                </c:pt>
                <c:pt idx="11015">
                  <c:v>56</c:v>
                </c:pt>
                <c:pt idx="11016">
                  <c:v>56</c:v>
                </c:pt>
                <c:pt idx="11017">
                  <c:v>72</c:v>
                </c:pt>
                <c:pt idx="11018">
                  <c:v>68</c:v>
                </c:pt>
                <c:pt idx="11019">
                  <c:v>49</c:v>
                </c:pt>
                <c:pt idx="11020">
                  <c:v>56</c:v>
                </c:pt>
                <c:pt idx="11021">
                  <c:v>52</c:v>
                </c:pt>
                <c:pt idx="11022">
                  <c:v>64</c:v>
                </c:pt>
                <c:pt idx="11023">
                  <c:v>70</c:v>
                </c:pt>
                <c:pt idx="11024">
                  <c:v>39</c:v>
                </c:pt>
                <c:pt idx="11025">
                  <c:v>52</c:v>
                </c:pt>
                <c:pt idx="11026">
                  <c:v>66</c:v>
                </c:pt>
                <c:pt idx="11027">
                  <c:v>70</c:v>
                </c:pt>
                <c:pt idx="11028">
                  <c:v>71</c:v>
                </c:pt>
                <c:pt idx="11029">
                  <c:v>60</c:v>
                </c:pt>
                <c:pt idx="11030">
                  <c:v>61</c:v>
                </c:pt>
                <c:pt idx="11031">
                  <c:v>75</c:v>
                </c:pt>
                <c:pt idx="11032">
                  <c:v>43</c:v>
                </c:pt>
                <c:pt idx="11033">
                  <c:v>74</c:v>
                </c:pt>
                <c:pt idx="11034">
                  <c:v>62</c:v>
                </c:pt>
                <c:pt idx="11035">
                  <c:v>64</c:v>
                </c:pt>
                <c:pt idx="11036">
                  <c:v>67</c:v>
                </c:pt>
                <c:pt idx="11037">
                  <c:v>58</c:v>
                </c:pt>
                <c:pt idx="11038">
                  <c:v>67</c:v>
                </c:pt>
                <c:pt idx="11039">
                  <c:v>66</c:v>
                </c:pt>
                <c:pt idx="11040">
                  <c:v>52</c:v>
                </c:pt>
                <c:pt idx="11041">
                  <c:v>53</c:v>
                </c:pt>
                <c:pt idx="11042">
                  <c:v>63</c:v>
                </c:pt>
                <c:pt idx="11043">
                  <c:v>64</c:v>
                </c:pt>
                <c:pt idx="11044">
                  <c:v>71</c:v>
                </c:pt>
                <c:pt idx="11045">
                  <c:v>69</c:v>
                </c:pt>
                <c:pt idx="11046">
                  <c:v>63</c:v>
                </c:pt>
                <c:pt idx="11047">
                  <c:v>69</c:v>
                </c:pt>
                <c:pt idx="11048">
                  <c:v>59</c:v>
                </c:pt>
                <c:pt idx="11049">
                  <c:v>67</c:v>
                </c:pt>
                <c:pt idx="11050">
                  <c:v>62</c:v>
                </c:pt>
                <c:pt idx="11051">
                  <c:v>58</c:v>
                </c:pt>
                <c:pt idx="11052">
                  <c:v>57</c:v>
                </c:pt>
                <c:pt idx="11053">
                  <c:v>56</c:v>
                </c:pt>
                <c:pt idx="11054">
                  <c:v>39</c:v>
                </c:pt>
                <c:pt idx="11055">
                  <c:v>56</c:v>
                </c:pt>
                <c:pt idx="11056">
                  <c:v>75</c:v>
                </c:pt>
                <c:pt idx="11057">
                  <c:v>63</c:v>
                </c:pt>
                <c:pt idx="11058">
                  <c:v>60</c:v>
                </c:pt>
                <c:pt idx="11059">
                  <c:v>54</c:v>
                </c:pt>
                <c:pt idx="11060">
                  <c:v>47</c:v>
                </c:pt>
                <c:pt idx="11061">
                  <c:v>74</c:v>
                </c:pt>
                <c:pt idx="11062">
                  <c:v>54</c:v>
                </c:pt>
                <c:pt idx="11063">
                  <c:v>65</c:v>
                </c:pt>
                <c:pt idx="11064">
                  <c:v>63</c:v>
                </c:pt>
                <c:pt idx="11065">
                  <c:v>64</c:v>
                </c:pt>
                <c:pt idx="11066">
                  <c:v>59</c:v>
                </c:pt>
                <c:pt idx="11067">
                  <c:v>71</c:v>
                </c:pt>
                <c:pt idx="11068">
                  <c:v>53</c:v>
                </c:pt>
                <c:pt idx="11069">
                  <c:v>68</c:v>
                </c:pt>
                <c:pt idx="11070">
                  <c:v>75</c:v>
                </c:pt>
                <c:pt idx="11071">
                  <c:v>61</c:v>
                </c:pt>
                <c:pt idx="11072">
                  <c:v>59</c:v>
                </c:pt>
                <c:pt idx="11073">
                  <c:v>40</c:v>
                </c:pt>
                <c:pt idx="11074">
                  <c:v>70</c:v>
                </c:pt>
                <c:pt idx="11075">
                  <c:v>60</c:v>
                </c:pt>
                <c:pt idx="11076">
                  <c:v>51</c:v>
                </c:pt>
                <c:pt idx="11077">
                  <c:v>75</c:v>
                </c:pt>
                <c:pt idx="11078">
                  <c:v>69</c:v>
                </c:pt>
                <c:pt idx="11079">
                  <c:v>45</c:v>
                </c:pt>
                <c:pt idx="11080">
                  <c:v>54</c:v>
                </c:pt>
                <c:pt idx="11081">
                  <c:v>75</c:v>
                </c:pt>
                <c:pt idx="11082">
                  <c:v>61</c:v>
                </c:pt>
                <c:pt idx="11083">
                  <c:v>75</c:v>
                </c:pt>
                <c:pt idx="11084">
                  <c:v>57</c:v>
                </c:pt>
                <c:pt idx="11085">
                  <c:v>64</c:v>
                </c:pt>
                <c:pt idx="11086">
                  <c:v>56</c:v>
                </c:pt>
                <c:pt idx="11087">
                  <c:v>63</c:v>
                </c:pt>
                <c:pt idx="11088">
                  <c:v>60</c:v>
                </c:pt>
                <c:pt idx="11089">
                  <c:v>56</c:v>
                </c:pt>
                <c:pt idx="11090">
                  <c:v>15</c:v>
                </c:pt>
                <c:pt idx="11091">
                  <c:v>61</c:v>
                </c:pt>
                <c:pt idx="11092">
                  <c:v>65</c:v>
                </c:pt>
                <c:pt idx="11093">
                  <c:v>62</c:v>
                </c:pt>
                <c:pt idx="11094">
                  <c:v>75</c:v>
                </c:pt>
                <c:pt idx="11095">
                  <c:v>66</c:v>
                </c:pt>
                <c:pt idx="11096">
                  <c:v>59</c:v>
                </c:pt>
                <c:pt idx="11097">
                  <c:v>70</c:v>
                </c:pt>
                <c:pt idx="11098">
                  <c:v>63</c:v>
                </c:pt>
                <c:pt idx="11099">
                  <c:v>66</c:v>
                </c:pt>
                <c:pt idx="11100">
                  <c:v>75</c:v>
                </c:pt>
                <c:pt idx="11101">
                  <c:v>65</c:v>
                </c:pt>
                <c:pt idx="11102">
                  <c:v>70</c:v>
                </c:pt>
                <c:pt idx="11103">
                  <c:v>69</c:v>
                </c:pt>
                <c:pt idx="11104">
                  <c:v>63</c:v>
                </c:pt>
                <c:pt idx="11105">
                  <c:v>61</c:v>
                </c:pt>
                <c:pt idx="11106">
                  <c:v>46</c:v>
                </c:pt>
                <c:pt idx="11107">
                  <c:v>50</c:v>
                </c:pt>
                <c:pt idx="11108">
                  <c:v>58</c:v>
                </c:pt>
                <c:pt idx="11109">
                  <c:v>64</c:v>
                </c:pt>
                <c:pt idx="11110">
                  <c:v>65</c:v>
                </c:pt>
                <c:pt idx="11111">
                  <c:v>72</c:v>
                </c:pt>
                <c:pt idx="11112">
                  <c:v>48</c:v>
                </c:pt>
                <c:pt idx="11113">
                  <c:v>42</c:v>
                </c:pt>
                <c:pt idx="11114">
                  <c:v>34</c:v>
                </c:pt>
                <c:pt idx="11115">
                  <c:v>73</c:v>
                </c:pt>
                <c:pt idx="11116">
                  <c:v>71</c:v>
                </c:pt>
                <c:pt idx="11117">
                  <c:v>71</c:v>
                </c:pt>
                <c:pt idx="11118">
                  <c:v>62</c:v>
                </c:pt>
                <c:pt idx="11119">
                  <c:v>67</c:v>
                </c:pt>
                <c:pt idx="11120">
                  <c:v>56</c:v>
                </c:pt>
                <c:pt idx="11121">
                  <c:v>45</c:v>
                </c:pt>
                <c:pt idx="11122">
                  <c:v>60</c:v>
                </c:pt>
                <c:pt idx="11123">
                  <c:v>64</c:v>
                </c:pt>
                <c:pt idx="11124">
                  <c:v>28</c:v>
                </c:pt>
                <c:pt idx="11125">
                  <c:v>69</c:v>
                </c:pt>
                <c:pt idx="11126">
                  <c:v>75</c:v>
                </c:pt>
                <c:pt idx="11127">
                  <c:v>65</c:v>
                </c:pt>
                <c:pt idx="11128">
                  <c:v>61</c:v>
                </c:pt>
                <c:pt idx="11129">
                  <c:v>52</c:v>
                </c:pt>
                <c:pt idx="11130">
                  <c:v>62</c:v>
                </c:pt>
                <c:pt idx="11131">
                  <c:v>74</c:v>
                </c:pt>
                <c:pt idx="11132">
                  <c:v>33</c:v>
                </c:pt>
                <c:pt idx="11133">
                  <c:v>75</c:v>
                </c:pt>
                <c:pt idx="11134">
                  <c:v>65</c:v>
                </c:pt>
                <c:pt idx="11135">
                  <c:v>72</c:v>
                </c:pt>
                <c:pt idx="11136">
                  <c:v>65</c:v>
                </c:pt>
                <c:pt idx="11137">
                  <c:v>50</c:v>
                </c:pt>
                <c:pt idx="11138">
                  <c:v>69</c:v>
                </c:pt>
                <c:pt idx="11139">
                  <c:v>65</c:v>
                </c:pt>
                <c:pt idx="11140">
                  <c:v>71</c:v>
                </c:pt>
                <c:pt idx="11141">
                  <c:v>64</c:v>
                </c:pt>
                <c:pt idx="11142">
                  <c:v>60</c:v>
                </c:pt>
                <c:pt idx="11143">
                  <c:v>75</c:v>
                </c:pt>
                <c:pt idx="11144">
                  <c:v>75</c:v>
                </c:pt>
                <c:pt idx="11145">
                  <c:v>70</c:v>
                </c:pt>
                <c:pt idx="11146">
                  <c:v>52</c:v>
                </c:pt>
                <c:pt idx="11147">
                  <c:v>75</c:v>
                </c:pt>
                <c:pt idx="11148">
                  <c:v>46</c:v>
                </c:pt>
                <c:pt idx="11149">
                  <c:v>74</c:v>
                </c:pt>
                <c:pt idx="11150">
                  <c:v>67</c:v>
                </c:pt>
                <c:pt idx="11151">
                  <c:v>60</c:v>
                </c:pt>
                <c:pt idx="11152">
                  <c:v>69</c:v>
                </c:pt>
                <c:pt idx="11153">
                  <c:v>51</c:v>
                </c:pt>
                <c:pt idx="11154">
                  <c:v>69</c:v>
                </c:pt>
                <c:pt idx="11155">
                  <c:v>56</c:v>
                </c:pt>
                <c:pt idx="11156">
                  <c:v>63</c:v>
                </c:pt>
                <c:pt idx="11157">
                  <c:v>47</c:v>
                </c:pt>
                <c:pt idx="11158">
                  <c:v>64</c:v>
                </c:pt>
                <c:pt idx="11159">
                  <c:v>59</c:v>
                </c:pt>
                <c:pt idx="11160">
                  <c:v>41</c:v>
                </c:pt>
                <c:pt idx="11161">
                  <c:v>57</c:v>
                </c:pt>
                <c:pt idx="11162">
                  <c:v>62</c:v>
                </c:pt>
                <c:pt idx="11163">
                  <c:v>70</c:v>
                </c:pt>
                <c:pt idx="11164">
                  <c:v>21</c:v>
                </c:pt>
                <c:pt idx="11165">
                  <c:v>39</c:v>
                </c:pt>
                <c:pt idx="11166">
                  <c:v>57</c:v>
                </c:pt>
                <c:pt idx="11167">
                  <c:v>58</c:v>
                </c:pt>
                <c:pt idx="11168">
                  <c:v>48</c:v>
                </c:pt>
                <c:pt idx="11169">
                  <c:v>75</c:v>
                </c:pt>
                <c:pt idx="11170">
                  <c:v>58</c:v>
                </c:pt>
                <c:pt idx="11171">
                  <c:v>44</c:v>
                </c:pt>
                <c:pt idx="11172">
                  <c:v>73</c:v>
                </c:pt>
                <c:pt idx="11173">
                  <c:v>66</c:v>
                </c:pt>
                <c:pt idx="11174">
                  <c:v>67</c:v>
                </c:pt>
                <c:pt idx="11175">
                  <c:v>56</c:v>
                </c:pt>
                <c:pt idx="11176">
                  <c:v>71</c:v>
                </c:pt>
                <c:pt idx="11177">
                  <c:v>59</c:v>
                </c:pt>
                <c:pt idx="11178">
                  <c:v>53</c:v>
                </c:pt>
                <c:pt idx="11179">
                  <c:v>55</c:v>
                </c:pt>
                <c:pt idx="11180">
                  <c:v>53</c:v>
                </c:pt>
                <c:pt idx="11181">
                  <c:v>72</c:v>
                </c:pt>
                <c:pt idx="11182">
                  <c:v>55</c:v>
                </c:pt>
                <c:pt idx="11183">
                  <c:v>63</c:v>
                </c:pt>
                <c:pt idx="11184">
                  <c:v>75</c:v>
                </c:pt>
                <c:pt idx="11185">
                  <c:v>45</c:v>
                </c:pt>
                <c:pt idx="11186">
                  <c:v>60</c:v>
                </c:pt>
                <c:pt idx="11187">
                  <c:v>51</c:v>
                </c:pt>
                <c:pt idx="11188">
                  <c:v>61</c:v>
                </c:pt>
                <c:pt idx="11189">
                  <c:v>47</c:v>
                </c:pt>
                <c:pt idx="11190">
                  <c:v>67</c:v>
                </c:pt>
                <c:pt idx="11191">
                  <c:v>67</c:v>
                </c:pt>
                <c:pt idx="11192">
                  <c:v>73</c:v>
                </c:pt>
                <c:pt idx="11193">
                  <c:v>59</c:v>
                </c:pt>
                <c:pt idx="11194">
                  <c:v>68</c:v>
                </c:pt>
                <c:pt idx="11195">
                  <c:v>61</c:v>
                </c:pt>
                <c:pt idx="11196">
                  <c:v>55</c:v>
                </c:pt>
                <c:pt idx="11197">
                  <c:v>55</c:v>
                </c:pt>
                <c:pt idx="11198">
                  <c:v>64</c:v>
                </c:pt>
                <c:pt idx="11199">
                  <c:v>55</c:v>
                </c:pt>
                <c:pt idx="11200">
                  <c:v>40</c:v>
                </c:pt>
                <c:pt idx="11201">
                  <c:v>75</c:v>
                </c:pt>
                <c:pt idx="11202">
                  <c:v>65</c:v>
                </c:pt>
                <c:pt idx="11203">
                  <c:v>61</c:v>
                </c:pt>
                <c:pt idx="11204">
                  <c:v>61</c:v>
                </c:pt>
                <c:pt idx="11205">
                  <c:v>41</c:v>
                </c:pt>
                <c:pt idx="11206">
                  <c:v>61</c:v>
                </c:pt>
                <c:pt idx="11207">
                  <c:v>58</c:v>
                </c:pt>
                <c:pt idx="11208">
                  <c:v>75</c:v>
                </c:pt>
                <c:pt idx="11209">
                  <c:v>34</c:v>
                </c:pt>
                <c:pt idx="11210">
                  <c:v>73</c:v>
                </c:pt>
                <c:pt idx="11211">
                  <c:v>74</c:v>
                </c:pt>
                <c:pt idx="11212">
                  <c:v>60</c:v>
                </c:pt>
                <c:pt idx="11213">
                  <c:v>51</c:v>
                </c:pt>
                <c:pt idx="11214">
                  <c:v>50</c:v>
                </c:pt>
                <c:pt idx="11215">
                  <c:v>75</c:v>
                </c:pt>
                <c:pt idx="11216">
                  <c:v>61</c:v>
                </c:pt>
                <c:pt idx="11217">
                  <c:v>57</c:v>
                </c:pt>
                <c:pt idx="11218">
                  <c:v>48</c:v>
                </c:pt>
                <c:pt idx="11219">
                  <c:v>75</c:v>
                </c:pt>
                <c:pt idx="11220">
                  <c:v>72</c:v>
                </c:pt>
                <c:pt idx="11221">
                  <c:v>60</c:v>
                </c:pt>
                <c:pt idx="11222">
                  <c:v>19</c:v>
                </c:pt>
                <c:pt idx="11223">
                  <c:v>62</c:v>
                </c:pt>
                <c:pt idx="11224">
                  <c:v>61</c:v>
                </c:pt>
                <c:pt idx="11225">
                  <c:v>53</c:v>
                </c:pt>
                <c:pt idx="11226">
                  <c:v>53</c:v>
                </c:pt>
                <c:pt idx="11227">
                  <c:v>62</c:v>
                </c:pt>
                <c:pt idx="11228">
                  <c:v>51</c:v>
                </c:pt>
                <c:pt idx="11229">
                  <c:v>65</c:v>
                </c:pt>
                <c:pt idx="11230">
                  <c:v>51</c:v>
                </c:pt>
                <c:pt idx="11231">
                  <c:v>40</c:v>
                </c:pt>
                <c:pt idx="11232">
                  <c:v>54</c:v>
                </c:pt>
                <c:pt idx="11233">
                  <c:v>46</c:v>
                </c:pt>
                <c:pt idx="11234">
                  <c:v>61</c:v>
                </c:pt>
                <c:pt idx="11235">
                  <c:v>60</c:v>
                </c:pt>
                <c:pt idx="11236">
                  <c:v>63</c:v>
                </c:pt>
                <c:pt idx="11237">
                  <c:v>52</c:v>
                </c:pt>
                <c:pt idx="11238">
                  <c:v>69</c:v>
                </c:pt>
                <c:pt idx="11239">
                  <c:v>49</c:v>
                </c:pt>
                <c:pt idx="11240">
                  <c:v>74</c:v>
                </c:pt>
                <c:pt idx="11241">
                  <c:v>65</c:v>
                </c:pt>
                <c:pt idx="11242">
                  <c:v>53</c:v>
                </c:pt>
                <c:pt idx="11243">
                  <c:v>54</c:v>
                </c:pt>
                <c:pt idx="11244">
                  <c:v>75</c:v>
                </c:pt>
                <c:pt idx="11245">
                  <c:v>71</c:v>
                </c:pt>
                <c:pt idx="11246">
                  <c:v>55</c:v>
                </c:pt>
                <c:pt idx="11247">
                  <c:v>75</c:v>
                </c:pt>
                <c:pt idx="11248">
                  <c:v>71</c:v>
                </c:pt>
                <c:pt idx="11249">
                  <c:v>67</c:v>
                </c:pt>
                <c:pt idx="11250">
                  <c:v>49</c:v>
                </c:pt>
                <c:pt idx="11251">
                  <c:v>58</c:v>
                </c:pt>
                <c:pt idx="11252">
                  <c:v>70</c:v>
                </c:pt>
                <c:pt idx="11253">
                  <c:v>71</c:v>
                </c:pt>
                <c:pt idx="11254">
                  <c:v>56</c:v>
                </c:pt>
                <c:pt idx="11255">
                  <c:v>61</c:v>
                </c:pt>
                <c:pt idx="11256">
                  <c:v>56</c:v>
                </c:pt>
                <c:pt idx="11257">
                  <c:v>36</c:v>
                </c:pt>
                <c:pt idx="11258">
                  <c:v>64</c:v>
                </c:pt>
                <c:pt idx="11259">
                  <c:v>67</c:v>
                </c:pt>
                <c:pt idx="11260">
                  <c:v>74</c:v>
                </c:pt>
                <c:pt idx="11261">
                  <c:v>43</c:v>
                </c:pt>
                <c:pt idx="11262">
                  <c:v>71</c:v>
                </c:pt>
                <c:pt idx="11263">
                  <c:v>58</c:v>
                </c:pt>
                <c:pt idx="11264">
                  <c:v>60</c:v>
                </c:pt>
                <c:pt idx="11265">
                  <c:v>50</c:v>
                </c:pt>
                <c:pt idx="11266">
                  <c:v>74</c:v>
                </c:pt>
                <c:pt idx="11267">
                  <c:v>71</c:v>
                </c:pt>
                <c:pt idx="11268">
                  <c:v>65</c:v>
                </c:pt>
                <c:pt idx="11269">
                  <c:v>64</c:v>
                </c:pt>
                <c:pt idx="11270">
                  <c:v>58</c:v>
                </c:pt>
                <c:pt idx="11271">
                  <c:v>54</c:v>
                </c:pt>
                <c:pt idx="11272">
                  <c:v>45</c:v>
                </c:pt>
                <c:pt idx="11273">
                  <c:v>62</c:v>
                </c:pt>
                <c:pt idx="11274">
                  <c:v>64</c:v>
                </c:pt>
                <c:pt idx="11275">
                  <c:v>59</c:v>
                </c:pt>
                <c:pt idx="11276">
                  <c:v>54</c:v>
                </c:pt>
                <c:pt idx="11277">
                  <c:v>73</c:v>
                </c:pt>
                <c:pt idx="11278">
                  <c:v>58</c:v>
                </c:pt>
                <c:pt idx="11279">
                  <c:v>59</c:v>
                </c:pt>
                <c:pt idx="11280">
                  <c:v>64</c:v>
                </c:pt>
                <c:pt idx="11281">
                  <c:v>52</c:v>
                </c:pt>
                <c:pt idx="11282">
                  <c:v>27</c:v>
                </c:pt>
                <c:pt idx="11283">
                  <c:v>68</c:v>
                </c:pt>
                <c:pt idx="11284">
                  <c:v>68</c:v>
                </c:pt>
                <c:pt idx="11285">
                  <c:v>66</c:v>
                </c:pt>
                <c:pt idx="11286">
                  <c:v>40</c:v>
                </c:pt>
                <c:pt idx="11287">
                  <c:v>75</c:v>
                </c:pt>
                <c:pt idx="11288">
                  <c:v>41</c:v>
                </c:pt>
                <c:pt idx="11289">
                  <c:v>75</c:v>
                </c:pt>
                <c:pt idx="11290">
                  <c:v>36</c:v>
                </c:pt>
                <c:pt idx="11291">
                  <c:v>68</c:v>
                </c:pt>
                <c:pt idx="11292">
                  <c:v>65</c:v>
                </c:pt>
                <c:pt idx="11293">
                  <c:v>69</c:v>
                </c:pt>
                <c:pt idx="11294">
                  <c:v>65</c:v>
                </c:pt>
                <c:pt idx="11295">
                  <c:v>75</c:v>
                </c:pt>
                <c:pt idx="11296">
                  <c:v>57</c:v>
                </c:pt>
                <c:pt idx="11297">
                  <c:v>60</c:v>
                </c:pt>
                <c:pt idx="11298">
                  <c:v>70</c:v>
                </c:pt>
                <c:pt idx="11299">
                  <c:v>57</c:v>
                </c:pt>
                <c:pt idx="11300">
                  <c:v>65</c:v>
                </c:pt>
                <c:pt idx="11301">
                  <c:v>60</c:v>
                </c:pt>
                <c:pt idx="11302">
                  <c:v>61</c:v>
                </c:pt>
                <c:pt idx="11303">
                  <c:v>60</c:v>
                </c:pt>
                <c:pt idx="11304">
                  <c:v>49</c:v>
                </c:pt>
                <c:pt idx="11305">
                  <c:v>70</c:v>
                </c:pt>
                <c:pt idx="11306">
                  <c:v>59</c:v>
                </c:pt>
                <c:pt idx="11307">
                  <c:v>55</c:v>
                </c:pt>
                <c:pt idx="11308">
                  <c:v>54</c:v>
                </c:pt>
                <c:pt idx="11309">
                  <c:v>75</c:v>
                </c:pt>
                <c:pt idx="11310">
                  <c:v>69</c:v>
                </c:pt>
                <c:pt idx="11311">
                  <c:v>38</c:v>
                </c:pt>
                <c:pt idx="11312">
                  <c:v>54</c:v>
                </c:pt>
                <c:pt idx="11313">
                  <c:v>51</c:v>
                </c:pt>
                <c:pt idx="11314">
                  <c:v>39</c:v>
                </c:pt>
                <c:pt idx="11315">
                  <c:v>60</c:v>
                </c:pt>
                <c:pt idx="11316">
                  <c:v>61</c:v>
                </c:pt>
                <c:pt idx="11317">
                  <c:v>51</c:v>
                </c:pt>
                <c:pt idx="11318">
                  <c:v>57</c:v>
                </c:pt>
                <c:pt idx="11319">
                  <c:v>64</c:v>
                </c:pt>
                <c:pt idx="11320">
                  <c:v>56</c:v>
                </c:pt>
                <c:pt idx="11321">
                  <c:v>39</c:v>
                </c:pt>
                <c:pt idx="11322">
                  <c:v>43</c:v>
                </c:pt>
                <c:pt idx="11323">
                  <c:v>56</c:v>
                </c:pt>
                <c:pt idx="11324">
                  <c:v>35</c:v>
                </c:pt>
                <c:pt idx="11325">
                  <c:v>73</c:v>
                </c:pt>
                <c:pt idx="11326">
                  <c:v>55</c:v>
                </c:pt>
                <c:pt idx="11327">
                  <c:v>72</c:v>
                </c:pt>
                <c:pt idx="11328">
                  <c:v>69</c:v>
                </c:pt>
                <c:pt idx="11329">
                  <c:v>58</c:v>
                </c:pt>
                <c:pt idx="11330">
                  <c:v>64</c:v>
                </c:pt>
                <c:pt idx="11331">
                  <c:v>59</c:v>
                </c:pt>
                <c:pt idx="11332">
                  <c:v>65</c:v>
                </c:pt>
                <c:pt idx="11333">
                  <c:v>57</c:v>
                </c:pt>
                <c:pt idx="11334">
                  <c:v>52</c:v>
                </c:pt>
                <c:pt idx="11335">
                  <c:v>54</c:v>
                </c:pt>
                <c:pt idx="11336">
                  <c:v>67</c:v>
                </c:pt>
                <c:pt idx="11337">
                  <c:v>63</c:v>
                </c:pt>
                <c:pt idx="11338">
                  <c:v>43</c:v>
                </c:pt>
                <c:pt idx="11339">
                  <c:v>66</c:v>
                </c:pt>
                <c:pt idx="11340">
                  <c:v>68</c:v>
                </c:pt>
                <c:pt idx="11341">
                  <c:v>61</c:v>
                </c:pt>
                <c:pt idx="11342">
                  <c:v>51</c:v>
                </c:pt>
                <c:pt idx="11343">
                  <c:v>72</c:v>
                </c:pt>
                <c:pt idx="11344">
                  <c:v>73</c:v>
                </c:pt>
                <c:pt idx="11345">
                  <c:v>66</c:v>
                </c:pt>
                <c:pt idx="11346">
                  <c:v>50</c:v>
                </c:pt>
                <c:pt idx="11347">
                  <c:v>65</c:v>
                </c:pt>
                <c:pt idx="11348">
                  <c:v>51</c:v>
                </c:pt>
                <c:pt idx="11349">
                  <c:v>75</c:v>
                </c:pt>
                <c:pt idx="11350">
                  <c:v>67</c:v>
                </c:pt>
                <c:pt idx="11351">
                  <c:v>60</c:v>
                </c:pt>
                <c:pt idx="11352">
                  <c:v>50</c:v>
                </c:pt>
                <c:pt idx="11353">
                  <c:v>65</c:v>
                </c:pt>
                <c:pt idx="11354">
                  <c:v>50</c:v>
                </c:pt>
                <c:pt idx="11355">
                  <c:v>70</c:v>
                </c:pt>
                <c:pt idx="11356">
                  <c:v>55</c:v>
                </c:pt>
                <c:pt idx="11357">
                  <c:v>45</c:v>
                </c:pt>
                <c:pt idx="11358">
                  <c:v>51</c:v>
                </c:pt>
                <c:pt idx="11359">
                  <c:v>67</c:v>
                </c:pt>
                <c:pt idx="11360">
                  <c:v>60</c:v>
                </c:pt>
                <c:pt idx="11361">
                  <c:v>64</c:v>
                </c:pt>
                <c:pt idx="11362">
                  <c:v>60</c:v>
                </c:pt>
                <c:pt idx="11363">
                  <c:v>55</c:v>
                </c:pt>
                <c:pt idx="11364">
                  <c:v>63</c:v>
                </c:pt>
                <c:pt idx="11365">
                  <c:v>53</c:v>
                </c:pt>
                <c:pt idx="11366">
                  <c:v>61</c:v>
                </c:pt>
                <c:pt idx="11367">
                  <c:v>63</c:v>
                </c:pt>
                <c:pt idx="11368">
                  <c:v>64</c:v>
                </c:pt>
                <c:pt idx="11369">
                  <c:v>49</c:v>
                </c:pt>
                <c:pt idx="11370">
                  <c:v>66</c:v>
                </c:pt>
                <c:pt idx="11371">
                  <c:v>71</c:v>
                </c:pt>
                <c:pt idx="11372">
                  <c:v>60</c:v>
                </c:pt>
                <c:pt idx="11373">
                  <c:v>64</c:v>
                </c:pt>
                <c:pt idx="11374">
                  <c:v>48</c:v>
                </c:pt>
                <c:pt idx="11375">
                  <c:v>64</c:v>
                </c:pt>
                <c:pt idx="11376">
                  <c:v>56</c:v>
                </c:pt>
                <c:pt idx="11377">
                  <c:v>71</c:v>
                </c:pt>
                <c:pt idx="11378">
                  <c:v>68</c:v>
                </c:pt>
                <c:pt idx="11379">
                  <c:v>69</c:v>
                </c:pt>
                <c:pt idx="11380">
                  <c:v>40</c:v>
                </c:pt>
                <c:pt idx="11381">
                  <c:v>71</c:v>
                </c:pt>
                <c:pt idx="11382">
                  <c:v>44</c:v>
                </c:pt>
                <c:pt idx="11383">
                  <c:v>60</c:v>
                </c:pt>
                <c:pt idx="11384">
                  <c:v>50</c:v>
                </c:pt>
                <c:pt idx="11385">
                  <c:v>60</c:v>
                </c:pt>
                <c:pt idx="11386">
                  <c:v>67</c:v>
                </c:pt>
                <c:pt idx="11387">
                  <c:v>60</c:v>
                </c:pt>
                <c:pt idx="11388">
                  <c:v>50</c:v>
                </c:pt>
                <c:pt idx="11389">
                  <c:v>65</c:v>
                </c:pt>
                <c:pt idx="11390">
                  <c:v>66</c:v>
                </c:pt>
                <c:pt idx="11391">
                  <c:v>58</c:v>
                </c:pt>
                <c:pt idx="11392">
                  <c:v>58</c:v>
                </c:pt>
                <c:pt idx="11393">
                  <c:v>61</c:v>
                </c:pt>
                <c:pt idx="11394">
                  <c:v>72</c:v>
                </c:pt>
                <c:pt idx="11395">
                  <c:v>63</c:v>
                </c:pt>
                <c:pt idx="11396">
                  <c:v>62</c:v>
                </c:pt>
                <c:pt idx="11397">
                  <c:v>67</c:v>
                </c:pt>
                <c:pt idx="11398">
                  <c:v>68</c:v>
                </c:pt>
                <c:pt idx="11399">
                  <c:v>63</c:v>
                </c:pt>
                <c:pt idx="11400">
                  <c:v>65</c:v>
                </c:pt>
                <c:pt idx="11401">
                  <c:v>39</c:v>
                </c:pt>
                <c:pt idx="11402">
                  <c:v>47</c:v>
                </c:pt>
                <c:pt idx="11403">
                  <c:v>47</c:v>
                </c:pt>
                <c:pt idx="11404">
                  <c:v>62</c:v>
                </c:pt>
                <c:pt idx="11405">
                  <c:v>70</c:v>
                </c:pt>
                <c:pt idx="11406">
                  <c:v>66</c:v>
                </c:pt>
                <c:pt idx="11407">
                  <c:v>57</c:v>
                </c:pt>
                <c:pt idx="11408">
                  <c:v>53</c:v>
                </c:pt>
                <c:pt idx="11409">
                  <c:v>61</c:v>
                </c:pt>
                <c:pt idx="11410">
                  <c:v>74</c:v>
                </c:pt>
                <c:pt idx="11411">
                  <c:v>58</c:v>
                </c:pt>
                <c:pt idx="11412">
                  <c:v>73</c:v>
                </c:pt>
                <c:pt idx="11413">
                  <c:v>58</c:v>
                </c:pt>
                <c:pt idx="11414">
                  <c:v>52</c:v>
                </c:pt>
                <c:pt idx="11415">
                  <c:v>60</c:v>
                </c:pt>
                <c:pt idx="11416">
                  <c:v>49</c:v>
                </c:pt>
                <c:pt idx="11417">
                  <c:v>55</c:v>
                </c:pt>
                <c:pt idx="11418">
                  <c:v>58</c:v>
                </c:pt>
                <c:pt idx="11419">
                  <c:v>48</c:v>
                </c:pt>
                <c:pt idx="11420">
                  <c:v>59</c:v>
                </c:pt>
                <c:pt idx="11421">
                  <c:v>53</c:v>
                </c:pt>
                <c:pt idx="11422">
                  <c:v>50</c:v>
                </c:pt>
                <c:pt idx="11423">
                  <c:v>74</c:v>
                </c:pt>
                <c:pt idx="11424">
                  <c:v>60</c:v>
                </c:pt>
                <c:pt idx="11425">
                  <c:v>54</c:v>
                </c:pt>
                <c:pt idx="11426">
                  <c:v>75</c:v>
                </c:pt>
                <c:pt idx="11427">
                  <c:v>39</c:v>
                </c:pt>
                <c:pt idx="11428">
                  <c:v>38</c:v>
                </c:pt>
                <c:pt idx="11429">
                  <c:v>63</c:v>
                </c:pt>
                <c:pt idx="11430">
                  <c:v>50</c:v>
                </c:pt>
                <c:pt idx="11431">
                  <c:v>71</c:v>
                </c:pt>
                <c:pt idx="11432">
                  <c:v>60</c:v>
                </c:pt>
                <c:pt idx="11433">
                  <c:v>67</c:v>
                </c:pt>
                <c:pt idx="11434">
                  <c:v>60</c:v>
                </c:pt>
                <c:pt idx="11435">
                  <c:v>67</c:v>
                </c:pt>
                <c:pt idx="11436">
                  <c:v>47</c:v>
                </c:pt>
                <c:pt idx="11437">
                  <c:v>59</c:v>
                </c:pt>
                <c:pt idx="11438">
                  <c:v>57</c:v>
                </c:pt>
                <c:pt idx="11439">
                  <c:v>75</c:v>
                </c:pt>
                <c:pt idx="11440">
                  <c:v>54</c:v>
                </c:pt>
                <c:pt idx="11441">
                  <c:v>65</c:v>
                </c:pt>
                <c:pt idx="11442">
                  <c:v>65</c:v>
                </c:pt>
                <c:pt idx="11443">
                  <c:v>65</c:v>
                </c:pt>
                <c:pt idx="11444">
                  <c:v>54</c:v>
                </c:pt>
                <c:pt idx="11445">
                  <c:v>46</c:v>
                </c:pt>
                <c:pt idx="11446">
                  <c:v>75</c:v>
                </c:pt>
                <c:pt idx="11447">
                  <c:v>51</c:v>
                </c:pt>
                <c:pt idx="11448">
                  <c:v>53</c:v>
                </c:pt>
                <c:pt idx="11449">
                  <c:v>63</c:v>
                </c:pt>
                <c:pt idx="11450">
                  <c:v>70</c:v>
                </c:pt>
                <c:pt idx="11451">
                  <c:v>75</c:v>
                </c:pt>
                <c:pt idx="11452">
                  <c:v>63</c:v>
                </c:pt>
                <c:pt idx="11453">
                  <c:v>54</c:v>
                </c:pt>
                <c:pt idx="11454">
                  <c:v>72</c:v>
                </c:pt>
                <c:pt idx="11455">
                  <c:v>62</c:v>
                </c:pt>
                <c:pt idx="11456">
                  <c:v>71</c:v>
                </c:pt>
                <c:pt idx="11457">
                  <c:v>65</c:v>
                </c:pt>
                <c:pt idx="11458">
                  <c:v>30</c:v>
                </c:pt>
                <c:pt idx="11459">
                  <c:v>69</c:v>
                </c:pt>
                <c:pt idx="11460">
                  <c:v>57</c:v>
                </c:pt>
                <c:pt idx="11461">
                  <c:v>51</c:v>
                </c:pt>
                <c:pt idx="11462">
                  <c:v>27</c:v>
                </c:pt>
                <c:pt idx="11463">
                  <c:v>73</c:v>
                </c:pt>
                <c:pt idx="11464">
                  <c:v>70</c:v>
                </c:pt>
                <c:pt idx="11465">
                  <c:v>61</c:v>
                </c:pt>
                <c:pt idx="11466">
                  <c:v>59</c:v>
                </c:pt>
                <c:pt idx="11467">
                  <c:v>55</c:v>
                </c:pt>
                <c:pt idx="11468">
                  <c:v>65</c:v>
                </c:pt>
                <c:pt idx="11469">
                  <c:v>74</c:v>
                </c:pt>
                <c:pt idx="11470">
                  <c:v>72</c:v>
                </c:pt>
                <c:pt idx="11471">
                  <c:v>73</c:v>
                </c:pt>
                <c:pt idx="11472">
                  <c:v>41</c:v>
                </c:pt>
                <c:pt idx="11473">
                  <c:v>66</c:v>
                </c:pt>
                <c:pt idx="11474">
                  <c:v>73</c:v>
                </c:pt>
                <c:pt idx="11475">
                  <c:v>64</c:v>
                </c:pt>
                <c:pt idx="11476">
                  <c:v>66</c:v>
                </c:pt>
                <c:pt idx="11477">
                  <c:v>65</c:v>
                </c:pt>
                <c:pt idx="11478">
                  <c:v>57</c:v>
                </c:pt>
                <c:pt idx="11479">
                  <c:v>66</c:v>
                </c:pt>
                <c:pt idx="11480">
                  <c:v>51</c:v>
                </c:pt>
                <c:pt idx="11481">
                  <c:v>72</c:v>
                </c:pt>
                <c:pt idx="11482">
                  <c:v>74</c:v>
                </c:pt>
                <c:pt idx="11483">
                  <c:v>66</c:v>
                </c:pt>
                <c:pt idx="11484">
                  <c:v>64</c:v>
                </c:pt>
                <c:pt idx="11485">
                  <c:v>73</c:v>
                </c:pt>
                <c:pt idx="11486">
                  <c:v>59</c:v>
                </c:pt>
                <c:pt idx="11487">
                  <c:v>57</c:v>
                </c:pt>
                <c:pt idx="11488">
                  <c:v>63</c:v>
                </c:pt>
                <c:pt idx="11489">
                  <c:v>39</c:v>
                </c:pt>
                <c:pt idx="11490">
                  <c:v>49</c:v>
                </c:pt>
                <c:pt idx="11491">
                  <c:v>70</c:v>
                </c:pt>
                <c:pt idx="11492">
                  <c:v>69</c:v>
                </c:pt>
                <c:pt idx="11493">
                  <c:v>65</c:v>
                </c:pt>
                <c:pt idx="11494">
                  <c:v>56</c:v>
                </c:pt>
                <c:pt idx="11495">
                  <c:v>34</c:v>
                </c:pt>
                <c:pt idx="11496">
                  <c:v>40</c:v>
                </c:pt>
                <c:pt idx="11497">
                  <c:v>60</c:v>
                </c:pt>
                <c:pt idx="11498">
                  <c:v>60</c:v>
                </c:pt>
                <c:pt idx="11499">
                  <c:v>60</c:v>
                </c:pt>
                <c:pt idx="11500">
                  <c:v>59</c:v>
                </c:pt>
                <c:pt idx="11501">
                  <c:v>51</c:v>
                </c:pt>
                <c:pt idx="11502">
                  <c:v>50</c:v>
                </c:pt>
                <c:pt idx="11503">
                  <c:v>48</c:v>
                </c:pt>
                <c:pt idx="11504">
                  <c:v>67</c:v>
                </c:pt>
                <c:pt idx="11505">
                  <c:v>63</c:v>
                </c:pt>
                <c:pt idx="11506">
                  <c:v>75</c:v>
                </c:pt>
                <c:pt idx="11507">
                  <c:v>55</c:v>
                </c:pt>
                <c:pt idx="11508">
                  <c:v>59</c:v>
                </c:pt>
                <c:pt idx="11509">
                  <c:v>71</c:v>
                </c:pt>
                <c:pt idx="11510">
                  <c:v>60</c:v>
                </c:pt>
                <c:pt idx="11511">
                  <c:v>60</c:v>
                </c:pt>
                <c:pt idx="11512">
                  <c:v>63</c:v>
                </c:pt>
                <c:pt idx="11513">
                  <c:v>75</c:v>
                </c:pt>
                <c:pt idx="11514">
                  <c:v>49</c:v>
                </c:pt>
                <c:pt idx="11515">
                  <c:v>72</c:v>
                </c:pt>
                <c:pt idx="11516">
                  <c:v>62</c:v>
                </c:pt>
                <c:pt idx="11517">
                  <c:v>73</c:v>
                </c:pt>
                <c:pt idx="11518">
                  <c:v>65</c:v>
                </c:pt>
                <c:pt idx="11519">
                  <c:v>75</c:v>
                </c:pt>
                <c:pt idx="11520">
                  <c:v>39</c:v>
                </c:pt>
                <c:pt idx="11521">
                  <c:v>28</c:v>
                </c:pt>
                <c:pt idx="11522">
                  <c:v>63</c:v>
                </c:pt>
                <c:pt idx="11523">
                  <c:v>67</c:v>
                </c:pt>
                <c:pt idx="11524">
                  <c:v>56</c:v>
                </c:pt>
                <c:pt idx="11525">
                  <c:v>54</c:v>
                </c:pt>
                <c:pt idx="11526">
                  <c:v>68</c:v>
                </c:pt>
                <c:pt idx="11527">
                  <c:v>65</c:v>
                </c:pt>
                <c:pt idx="11528">
                  <c:v>73</c:v>
                </c:pt>
                <c:pt idx="11529">
                  <c:v>75</c:v>
                </c:pt>
                <c:pt idx="11530">
                  <c:v>56</c:v>
                </c:pt>
                <c:pt idx="11531">
                  <c:v>75</c:v>
                </c:pt>
                <c:pt idx="11532">
                  <c:v>46</c:v>
                </c:pt>
                <c:pt idx="11533">
                  <c:v>69</c:v>
                </c:pt>
                <c:pt idx="11534">
                  <c:v>68</c:v>
                </c:pt>
                <c:pt idx="11535">
                  <c:v>59</c:v>
                </c:pt>
                <c:pt idx="11536">
                  <c:v>72</c:v>
                </c:pt>
                <c:pt idx="11537">
                  <c:v>54</c:v>
                </c:pt>
                <c:pt idx="11538">
                  <c:v>66</c:v>
                </c:pt>
                <c:pt idx="11539">
                  <c:v>58</c:v>
                </c:pt>
                <c:pt idx="11540">
                  <c:v>59</c:v>
                </c:pt>
                <c:pt idx="11541">
                  <c:v>61</c:v>
                </c:pt>
                <c:pt idx="11542">
                  <c:v>63</c:v>
                </c:pt>
                <c:pt idx="11543">
                  <c:v>49</c:v>
                </c:pt>
                <c:pt idx="11544">
                  <c:v>67</c:v>
                </c:pt>
                <c:pt idx="11545">
                  <c:v>62</c:v>
                </c:pt>
                <c:pt idx="11546">
                  <c:v>69</c:v>
                </c:pt>
                <c:pt idx="11547">
                  <c:v>61</c:v>
                </c:pt>
                <c:pt idx="11548">
                  <c:v>59</c:v>
                </c:pt>
                <c:pt idx="11549">
                  <c:v>75</c:v>
                </c:pt>
                <c:pt idx="11550">
                  <c:v>68</c:v>
                </c:pt>
                <c:pt idx="11551">
                  <c:v>63</c:v>
                </c:pt>
                <c:pt idx="11552">
                  <c:v>57</c:v>
                </c:pt>
                <c:pt idx="11553">
                  <c:v>62</c:v>
                </c:pt>
                <c:pt idx="11554">
                  <c:v>71</c:v>
                </c:pt>
                <c:pt idx="11555">
                  <c:v>70</c:v>
                </c:pt>
                <c:pt idx="11556">
                  <c:v>60</c:v>
                </c:pt>
                <c:pt idx="11557">
                  <c:v>61</c:v>
                </c:pt>
                <c:pt idx="11558">
                  <c:v>75</c:v>
                </c:pt>
                <c:pt idx="11559">
                  <c:v>67</c:v>
                </c:pt>
                <c:pt idx="11560">
                  <c:v>62</c:v>
                </c:pt>
                <c:pt idx="11561">
                  <c:v>42</c:v>
                </c:pt>
                <c:pt idx="11562">
                  <c:v>61</c:v>
                </c:pt>
                <c:pt idx="11563">
                  <c:v>67</c:v>
                </c:pt>
                <c:pt idx="11564">
                  <c:v>39</c:v>
                </c:pt>
                <c:pt idx="11565">
                  <c:v>75</c:v>
                </c:pt>
                <c:pt idx="11566">
                  <c:v>72</c:v>
                </c:pt>
                <c:pt idx="11567">
                  <c:v>60</c:v>
                </c:pt>
                <c:pt idx="11568">
                  <c:v>70</c:v>
                </c:pt>
                <c:pt idx="11569">
                  <c:v>67</c:v>
                </c:pt>
                <c:pt idx="11570">
                  <c:v>75</c:v>
                </c:pt>
                <c:pt idx="11571">
                  <c:v>54</c:v>
                </c:pt>
                <c:pt idx="11572">
                  <c:v>49</c:v>
                </c:pt>
                <c:pt idx="11573">
                  <c:v>66</c:v>
                </c:pt>
                <c:pt idx="11574">
                  <c:v>68</c:v>
                </c:pt>
                <c:pt idx="11575">
                  <c:v>73</c:v>
                </c:pt>
                <c:pt idx="11576">
                  <c:v>60</c:v>
                </c:pt>
                <c:pt idx="11577">
                  <c:v>36</c:v>
                </c:pt>
                <c:pt idx="11578">
                  <c:v>27</c:v>
                </c:pt>
                <c:pt idx="11579">
                  <c:v>59</c:v>
                </c:pt>
                <c:pt idx="11580">
                  <c:v>45</c:v>
                </c:pt>
                <c:pt idx="11581">
                  <c:v>58</c:v>
                </c:pt>
                <c:pt idx="11582">
                  <c:v>42</c:v>
                </c:pt>
                <c:pt idx="11583">
                  <c:v>59</c:v>
                </c:pt>
                <c:pt idx="11584">
                  <c:v>72</c:v>
                </c:pt>
                <c:pt idx="11585">
                  <c:v>71</c:v>
                </c:pt>
                <c:pt idx="11586">
                  <c:v>73</c:v>
                </c:pt>
                <c:pt idx="11587">
                  <c:v>47</c:v>
                </c:pt>
                <c:pt idx="11588">
                  <c:v>55</c:v>
                </c:pt>
                <c:pt idx="11589">
                  <c:v>66</c:v>
                </c:pt>
                <c:pt idx="11590">
                  <c:v>71</c:v>
                </c:pt>
                <c:pt idx="11591">
                  <c:v>65</c:v>
                </c:pt>
                <c:pt idx="11592">
                  <c:v>67</c:v>
                </c:pt>
                <c:pt idx="11593">
                  <c:v>59</c:v>
                </c:pt>
                <c:pt idx="11594">
                  <c:v>67</c:v>
                </c:pt>
                <c:pt idx="11595">
                  <c:v>75</c:v>
                </c:pt>
                <c:pt idx="11596">
                  <c:v>60</c:v>
                </c:pt>
                <c:pt idx="11597">
                  <c:v>58</c:v>
                </c:pt>
                <c:pt idx="11598">
                  <c:v>75</c:v>
                </c:pt>
                <c:pt idx="11599">
                  <c:v>60</c:v>
                </c:pt>
                <c:pt idx="11600">
                  <c:v>45</c:v>
                </c:pt>
                <c:pt idx="11601">
                  <c:v>64</c:v>
                </c:pt>
                <c:pt idx="11602">
                  <c:v>52</c:v>
                </c:pt>
                <c:pt idx="11603">
                  <c:v>49</c:v>
                </c:pt>
                <c:pt idx="11604">
                  <c:v>65</c:v>
                </c:pt>
                <c:pt idx="11605">
                  <c:v>49</c:v>
                </c:pt>
                <c:pt idx="11606">
                  <c:v>68</c:v>
                </c:pt>
                <c:pt idx="11607">
                  <c:v>65</c:v>
                </c:pt>
                <c:pt idx="11608">
                  <c:v>54</c:v>
                </c:pt>
                <c:pt idx="11609">
                  <c:v>61</c:v>
                </c:pt>
                <c:pt idx="11610">
                  <c:v>60</c:v>
                </c:pt>
                <c:pt idx="11611">
                  <c:v>71</c:v>
                </c:pt>
                <c:pt idx="11612">
                  <c:v>43</c:v>
                </c:pt>
                <c:pt idx="11613">
                  <c:v>71</c:v>
                </c:pt>
                <c:pt idx="11614">
                  <c:v>58</c:v>
                </c:pt>
                <c:pt idx="11615">
                  <c:v>57</c:v>
                </c:pt>
                <c:pt idx="11616">
                  <c:v>63</c:v>
                </c:pt>
                <c:pt idx="11617">
                  <c:v>51</c:v>
                </c:pt>
                <c:pt idx="11618">
                  <c:v>74</c:v>
                </c:pt>
                <c:pt idx="11619">
                  <c:v>73</c:v>
                </c:pt>
                <c:pt idx="11620">
                  <c:v>67</c:v>
                </c:pt>
                <c:pt idx="11621">
                  <c:v>75</c:v>
                </c:pt>
                <c:pt idx="11622">
                  <c:v>51</c:v>
                </c:pt>
                <c:pt idx="11623">
                  <c:v>70</c:v>
                </c:pt>
                <c:pt idx="11624">
                  <c:v>59</c:v>
                </c:pt>
                <c:pt idx="11625">
                  <c:v>56</c:v>
                </c:pt>
                <c:pt idx="11626">
                  <c:v>72</c:v>
                </c:pt>
                <c:pt idx="11627">
                  <c:v>65</c:v>
                </c:pt>
                <c:pt idx="11628">
                  <c:v>56</c:v>
                </c:pt>
                <c:pt idx="11629">
                  <c:v>73</c:v>
                </c:pt>
                <c:pt idx="11630">
                  <c:v>56</c:v>
                </c:pt>
                <c:pt idx="11631">
                  <c:v>69</c:v>
                </c:pt>
                <c:pt idx="11632">
                  <c:v>68</c:v>
                </c:pt>
                <c:pt idx="11633">
                  <c:v>61</c:v>
                </c:pt>
                <c:pt idx="11634">
                  <c:v>50</c:v>
                </c:pt>
                <c:pt idx="11635">
                  <c:v>59</c:v>
                </c:pt>
                <c:pt idx="11636">
                  <c:v>61</c:v>
                </c:pt>
                <c:pt idx="11637">
                  <c:v>71</c:v>
                </c:pt>
                <c:pt idx="11638">
                  <c:v>71</c:v>
                </c:pt>
                <c:pt idx="11639">
                  <c:v>70</c:v>
                </c:pt>
                <c:pt idx="11640">
                  <c:v>55</c:v>
                </c:pt>
                <c:pt idx="11641">
                  <c:v>35</c:v>
                </c:pt>
                <c:pt idx="11642">
                  <c:v>50</c:v>
                </c:pt>
                <c:pt idx="11643">
                  <c:v>75</c:v>
                </c:pt>
                <c:pt idx="11644">
                  <c:v>64</c:v>
                </c:pt>
                <c:pt idx="11645">
                  <c:v>74</c:v>
                </c:pt>
                <c:pt idx="11646">
                  <c:v>59</c:v>
                </c:pt>
                <c:pt idx="11647">
                  <c:v>26</c:v>
                </c:pt>
                <c:pt idx="11648">
                  <c:v>72</c:v>
                </c:pt>
                <c:pt idx="11649">
                  <c:v>59</c:v>
                </c:pt>
                <c:pt idx="11650">
                  <c:v>50</c:v>
                </c:pt>
                <c:pt idx="11651">
                  <c:v>65</c:v>
                </c:pt>
                <c:pt idx="11652">
                  <c:v>73</c:v>
                </c:pt>
                <c:pt idx="11653">
                  <c:v>49</c:v>
                </c:pt>
                <c:pt idx="11654">
                  <c:v>46</c:v>
                </c:pt>
                <c:pt idx="11655">
                  <c:v>59</c:v>
                </c:pt>
                <c:pt idx="11656">
                  <c:v>61</c:v>
                </c:pt>
                <c:pt idx="11657">
                  <c:v>67</c:v>
                </c:pt>
                <c:pt idx="11658">
                  <c:v>55</c:v>
                </c:pt>
                <c:pt idx="11659">
                  <c:v>58</c:v>
                </c:pt>
                <c:pt idx="11660">
                  <c:v>61</c:v>
                </c:pt>
                <c:pt idx="11661">
                  <c:v>56</c:v>
                </c:pt>
                <c:pt idx="11662">
                  <c:v>64</c:v>
                </c:pt>
                <c:pt idx="11663">
                  <c:v>19</c:v>
                </c:pt>
                <c:pt idx="11664">
                  <c:v>64</c:v>
                </c:pt>
                <c:pt idx="11665">
                  <c:v>74</c:v>
                </c:pt>
                <c:pt idx="11666">
                  <c:v>69</c:v>
                </c:pt>
                <c:pt idx="11667">
                  <c:v>62</c:v>
                </c:pt>
                <c:pt idx="11668">
                  <c:v>62</c:v>
                </c:pt>
                <c:pt idx="11669">
                  <c:v>71</c:v>
                </c:pt>
                <c:pt idx="11670">
                  <c:v>68</c:v>
                </c:pt>
                <c:pt idx="11671">
                  <c:v>55</c:v>
                </c:pt>
                <c:pt idx="11672">
                  <c:v>68</c:v>
                </c:pt>
                <c:pt idx="11673">
                  <c:v>72</c:v>
                </c:pt>
                <c:pt idx="11674">
                  <c:v>41</c:v>
                </c:pt>
                <c:pt idx="11675">
                  <c:v>59</c:v>
                </c:pt>
                <c:pt idx="11676">
                  <c:v>53</c:v>
                </c:pt>
                <c:pt idx="11677">
                  <c:v>41</c:v>
                </c:pt>
                <c:pt idx="11678">
                  <c:v>75</c:v>
                </c:pt>
                <c:pt idx="11679">
                  <c:v>32</c:v>
                </c:pt>
                <c:pt idx="11680">
                  <c:v>26</c:v>
                </c:pt>
                <c:pt idx="11681">
                  <c:v>27</c:v>
                </c:pt>
                <c:pt idx="11682">
                  <c:v>54</c:v>
                </c:pt>
                <c:pt idx="11683">
                  <c:v>57</c:v>
                </c:pt>
                <c:pt idx="11684">
                  <c:v>42</c:v>
                </c:pt>
                <c:pt idx="11685">
                  <c:v>62</c:v>
                </c:pt>
                <c:pt idx="11686">
                  <c:v>50</c:v>
                </c:pt>
                <c:pt idx="11687">
                  <c:v>70</c:v>
                </c:pt>
                <c:pt idx="11688">
                  <c:v>37</c:v>
                </c:pt>
                <c:pt idx="11689">
                  <c:v>47</c:v>
                </c:pt>
                <c:pt idx="11690">
                  <c:v>52</c:v>
                </c:pt>
                <c:pt idx="11691">
                  <c:v>64</c:v>
                </c:pt>
                <c:pt idx="11692">
                  <c:v>57</c:v>
                </c:pt>
                <c:pt idx="11693">
                  <c:v>72</c:v>
                </c:pt>
                <c:pt idx="11694">
                  <c:v>74</c:v>
                </c:pt>
                <c:pt idx="11695">
                  <c:v>61</c:v>
                </c:pt>
                <c:pt idx="11696">
                  <c:v>64</c:v>
                </c:pt>
                <c:pt idx="11697">
                  <c:v>42</c:v>
                </c:pt>
                <c:pt idx="11698">
                  <c:v>59</c:v>
                </c:pt>
                <c:pt idx="11699">
                  <c:v>54</c:v>
                </c:pt>
                <c:pt idx="11700">
                  <c:v>56</c:v>
                </c:pt>
                <c:pt idx="11701">
                  <c:v>68</c:v>
                </c:pt>
                <c:pt idx="11702">
                  <c:v>54</c:v>
                </c:pt>
                <c:pt idx="11703">
                  <c:v>63</c:v>
                </c:pt>
                <c:pt idx="11704">
                  <c:v>63</c:v>
                </c:pt>
                <c:pt idx="11705">
                  <c:v>45</c:v>
                </c:pt>
                <c:pt idx="11706">
                  <c:v>67</c:v>
                </c:pt>
                <c:pt idx="11707">
                  <c:v>65</c:v>
                </c:pt>
                <c:pt idx="11708">
                  <c:v>63</c:v>
                </c:pt>
                <c:pt idx="11709">
                  <c:v>63</c:v>
                </c:pt>
                <c:pt idx="11710">
                  <c:v>58</c:v>
                </c:pt>
                <c:pt idx="11711">
                  <c:v>74</c:v>
                </c:pt>
                <c:pt idx="11712">
                  <c:v>73</c:v>
                </c:pt>
                <c:pt idx="11713">
                  <c:v>68</c:v>
                </c:pt>
                <c:pt idx="11714">
                  <c:v>59</c:v>
                </c:pt>
                <c:pt idx="11715">
                  <c:v>53</c:v>
                </c:pt>
                <c:pt idx="11716">
                  <c:v>72</c:v>
                </c:pt>
                <c:pt idx="11717">
                  <c:v>60</c:v>
                </c:pt>
                <c:pt idx="11718">
                  <c:v>71</c:v>
                </c:pt>
                <c:pt idx="11719">
                  <c:v>53</c:v>
                </c:pt>
                <c:pt idx="11720">
                  <c:v>63</c:v>
                </c:pt>
                <c:pt idx="11721">
                  <c:v>54</c:v>
                </c:pt>
                <c:pt idx="11722">
                  <c:v>34</c:v>
                </c:pt>
                <c:pt idx="11723">
                  <c:v>75</c:v>
                </c:pt>
                <c:pt idx="11724">
                  <c:v>63</c:v>
                </c:pt>
                <c:pt idx="11725">
                  <c:v>65</c:v>
                </c:pt>
                <c:pt idx="11726">
                  <c:v>56</c:v>
                </c:pt>
                <c:pt idx="11727">
                  <c:v>75</c:v>
                </c:pt>
                <c:pt idx="11728">
                  <c:v>60</c:v>
                </c:pt>
                <c:pt idx="11729">
                  <c:v>70</c:v>
                </c:pt>
                <c:pt idx="11730">
                  <c:v>61</c:v>
                </c:pt>
                <c:pt idx="11731">
                  <c:v>62</c:v>
                </c:pt>
                <c:pt idx="11732">
                  <c:v>51</c:v>
                </c:pt>
                <c:pt idx="11733">
                  <c:v>34</c:v>
                </c:pt>
                <c:pt idx="11734">
                  <c:v>54</c:v>
                </c:pt>
                <c:pt idx="11735">
                  <c:v>72</c:v>
                </c:pt>
                <c:pt idx="11736">
                  <c:v>67</c:v>
                </c:pt>
                <c:pt idx="11737">
                  <c:v>37</c:v>
                </c:pt>
                <c:pt idx="11738">
                  <c:v>54</c:v>
                </c:pt>
                <c:pt idx="11739">
                  <c:v>48</c:v>
                </c:pt>
                <c:pt idx="11740">
                  <c:v>74</c:v>
                </c:pt>
                <c:pt idx="11741">
                  <c:v>61</c:v>
                </c:pt>
                <c:pt idx="11742">
                  <c:v>45</c:v>
                </c:pt>
                <c:pt idx="11743">
                  <c:v>52</c:v>
                </c:pt>
                <c:pt idx="11744">
                  <c:v>39</c:v>
                </c:pt>
                <c:pt idx="11745">
                  <c:v>62</c:v>
                </c:pt>
                <c:pt idx="11746">
                  <c:v>74</c:v>
                </c:pt>
                <c:pt idx="11747">
                  <c:v>55</c:v>
                </c:pt>
                <c:pt idx="11748">
                  <c:v>71</c:v>
                </c:pt>
                <c:pt idx="11749">
                  <c:v>55</c:v>
                </c:pt>
                <c:pt idx="11750">
                  <c:v>58</c:v>
                </c:pt>
                <c:pt idx="11751">
                  <c:v>63</c:v>
                </c:pt>
                <c:pt idx="11752">
                  <c:v>48</c:v>
                </c:pt>
                <c:pt idx="11753">
                  <c:v>34</c:v>
                </c:pt>
                <c:pt idx="11754">
                  <c:v>56</c:v>
                </c:pt>
                <c:pt idx="11755">
                  <c:v>64</c:v>
                </c:pt>
                <c:pt idx="11756">
                  <c:v>67</c:v>
                </c:pt>
                <c:pt idx="11757">
                  <c:v>74</c:v>
                </c:pt>
                <c:pt idx="11758">
                  <c:v>75</c:v>
                </c:pt>
                <c:pt idx="11759">
                  <c:v>61</c:v>
                </c:pt>
                <c:pt idx="11760">
                  <c:v>57</c:v>
                </c:pt>
                <c:pt idx="11761">
                  <c:v>57</c:v>
                </c:pt>
                <c:pt idx="11762">
                  <c:v>60</c:v>
                </c:pt>
                <c:pt idx="11763">
                  <c:v>75</c:v>
                </c:pt>
                <c:pt idx="11764">
                  <c:v>30</c:v>
                </c:pt>
                <c:pt idx="11765">
                  <c:v>65</c:v>
                </c:pt>
                <c:pt idx="11766">
                  <c:v>55</c:v>
                </c:pt>
                <c:pt idx="11767">
                  <c:v>57</c:v>
                </c:pt>
                <c:pt idx="11768">
                  <c:v>36</c:v>
                </c:pt>
                <c:pt idx="11769">
                  <c:v>59</c:v>
                </c:pt>
                <c:pt idx="11770">
                  <c:v>63</c:v>
                </c:pt>
                <c:pt idx="11771">
                  <c:v>72</c:v>
                </c:pt>
                <c:pt idx="11772">
                  <c:v>25</c:v>
                </c:pt>
                <c:pt idx="11773">
                  <c:v>52</c:v>
                </c:pt>
                <c:pt idx="11774">
                  <c:v>53</c:v>
                </c:pt>
                <c:pt idx="11775">
                  <c:v>72</c:v>
                </c:pt>
                <c:pt idx="11776">
                  <c:v>64</c:v>
                </c:pt>
                <c:pt idx="11777">
                  <c:v>15</c:v>
                </c:pt>
                <c:pt idx="11778">
                  <c:v>71</c:v>
                </c:pt>
                <c:pt idx="11779">
                  <c:v>75</c:v>
                </c:pt>
                <c:pt idx="11780">
                  <c:v>56</c:v>
                </c:pt>
                <c:pt idx="11781">
                  <c:v>55</c:v>
                </c:pt>
                <c:pt idx="11782">
                  <c:v>73</c:v>
                </c:pt>
                <c:pt idx="11783">
                  <c:v>56</c:v>
                </c:pt>
                <c:pt idx="11784">
                  <c:v>65</c:v>
                </c:pt>
                <c:pt idx="11785">
                  <c:v>62</c:v>
                </c:pt>
                <c:pt idx="11786">
                  <c:v>69</c:v>
                </c:pt>
                <c:pt idx="11787">
                  <c:v>49</c:v>
                </c:pt>
                <c:pt idx="11788">
                  <c:v>65</c:v>
                </c:pt>
                <c:pt idx="11789">
                  <c:v>55</c:v>
                </c:pt>
                <c:pt idx="11790">
                  <c:v>59</c:v>
                </c:pt>
                <c:pt idx="11791">
                  <c:v>72</c:v>
                </c:pt>
                <c:pt idx="11792">
                  <c:v>73</c:v>
                </c:pt>
                <c:pt idx="11793">
                  <c:v>58</c:v>
                </c:pt>
                <c:pt idx="11794">
                  <c:v>21</c:v>
                </c:pt>
                <c:pt idx="11795">
                  <c:v>70</c:v>
                </c:pt>
                <c:pt idx="11796">
                  <c:v>61</c:v>
                </c:pt>
                <c:pt idx="11797">
                  <c:v>66</c:v>
                </c:pt>
                <c:pt idx="11798">
                  <c:v>58</c:v>
                </c:pt>
                <c:pt idx="11799">
                  <c:v>72</c:v>
                </c:pt>
                <c:pt idx="11800">
                  <c:v>34</c:v>
                </c:pt>
                <c:pt idx="11801">
                  <c:v>61</c:v>
                </c:pt>
                <c:pt idx="11802">
                  <c:v>34</c:v>
                </c:pt>
                <c:pt idx="11803">
                  <c:v>56</c:v>
                </c:pt>
                <c:pt idx="11804">
                  <c:v>63</c:v>
                </c:pt>
                <c:pt idx="11805">
                  <c:v>72</c:v>
                </c:pt>
                <c:pt idx="11806">
                  <c:v>56</c:v>
                </c:pt>
                <c:pt idx="11807">
                  <c:v>73</c:v>
                </c:pt>
                <c:pt idx="11808">
                  <c:v>46</c:v>
                </c:pt>
                <c:pt idx="11809">
                  <c:v>57</c:v>
                </c:pt>
                <c:pt idx="11810">
                  <c:v>75</c:v>
                </c:pt>
                <c:pt idx="11811">
                  <c:v>75</c:v>
                </c:pt>
                <c:pt idx="11812">
                  <c:v>60</c:v>
                </c:pt>
                <c:pt idx="11813">
                  <c:v>68</c:v>
                </c:pt>
                <c:pt idx="11814">
                  <c:v>40</c:v>
                </c:pt>
                <c:pt idx="11815">
                  <c:v>66</c:v>
                </c:pt>
                <c:pt idx="11816">
                  <c:v>67</c:v>
                </c:pt>
                <c:pt idx="11817">
                  <c:v>67</c:v>
                </c:pt>
                <c:pt idx="11818">
                  <c:v>61</c:v>
                </c:pt>
                <c:pt idx="11819">
                  <c:v>74</c:v>
                </c:pt>
                <c:pt idx="11820">
                  <c:v>21</c:v>
                </c:pt>
                <c:pt idx="11821">
                  <c:v>47</c:v>
                </c:pt>
                <c:pt idx="11822">
                  <c:v>46</c:v>
                </c:pt>
                <c:pt idx="11823">
                  <c:v>59</c:v>
                </c:pt>
                <c:pt idx="11824">
                  <c:v>60</c:v>
                </c:pt>
                <c:pt idx="11825">
                  <c:v>64</c:v>
                </c:pt>
                <c:pt idx="11826">
                  <c:v>74</c:v>
                </c:pt>
                <c:pt idx="11827">
                  <c:v>26</c:v>
                </c:pt>
                <c:pt idx="11828">
                  <c:v>63</c:v>
                </c:pt>
                <c:pt idx="11829">
                  <c:v>74</c:v>
                </c:pt>
                <c:pt idx="11830">
                  <c:v>65</c:v>
                </c:pt>
                <c:pt idx="11831">
                  <c:v>28</c:v>
                </c:pt>
                <c:pt idx="11832">
                  <c:v>60</c:v>
                </c:pt>
                <c:pt idx="11833">
                  <c:v>51</c:v>
                </c:pt>
                <c:pt idx="11834">
                  <c:v>71</c:v>
                </c:pt>
                <c:pt idx="11835">
                  <c:v>47</c:v>
                </c:pt>
                <c:pt idx="11836">
                  <c:v>57</c:v>
                </c:pt>
                <c:pt idx="11837">
                  <c:v>68</c:v>
                </c:pt>
                <c:pt idx="11838">
                  <c:v>66</c:v>
                </c:pt>
                <c:pt idx="11839">
                  <c:v>47</c:v>
                </c:pt>
                <c:pt idx="11840">
                  <c:v>62</c:v>
                </c:pt>
                <c:pt idx="11841">
                  <c:v>56</c:v>
                </c:pt>
                <c:pt idx="11842">
                  <c:v>58</c:v>
                </c:pt>
                <c:pt idx="11843">
                  <c:v>62</c:v>
                </c:pt>
                <c:pt idx="11844">
                  <c:v>62</c:v>
                </c:pt>
                <c:pt idx="11845">
                  <c:v>60</c:v>
                </c:pt>
                <c:pt idx="11846">
                  <c:v>35</c:v>
                </c:pt>
                <c:pt idx="11847">
                  <c:v>60</c:v>
                </c:pt>
                <c:pt idx="11848">
                  <c:v>71</c:v>
                </c:pt>
                <c:pt idx="11849">
                  <c:v>46</c:v>
                </c:pt>
                <c:pt idx="11850">
                  <c:v>75</c:v>
                </c:pt>
                <c:pt idx="11851">
                  <c:v>57</c:v>
                </c:pt>
                <c:pt idx="11852">
                  <c:v>56</c:v>
                </c:pt>
                <c:pt idx="11853">
                  <c:v>63</c:v>
                </c:pt>
                <c:pt idx="11854">
                  <c:v>71</c:v>
                </c:pt>
                <c:pt idx="11855">
                  <c:v>26</c:v>
                </c:pt>
                <c:pt idx="11856">
                  <c:v>62</c:v>
                </c:pt>
                <c:pt idx="11857">
                  <c:v>52</c:v>
                </c:pt>
                <c:pt idx="11858">
                  <c:v>67</c:v>
                </c:pt>
                <c:pt idx="11859">
                  <c:v>66</c:v>
                </c:pt>
                <c:pt idx="11860">
                  <c:v>55</c:v>
                </c:pt>
                <c:pt idx="11861">
                  <c:v>47</c:v>
                </c:pt>
                <c:pt idx="11862">
                  <c:v>75</c:v>
                </c:pt>
                <c:pt idx="11863">
                  <c:v>68</c:v>
                </c:pt>
                <c:pt idx="11864">
                  <c:v>71</c:v>
                </c:pt>
                <c:pt idx="11865">
                  <c:v>68</c:v>
                </c:pt>
                <c:pt idx="11866">
                  <c:v>33</c:v>
                </c:pt>
                <c:pt idx="11867">
                  <c:v>69</c:v>
                </c:pt>
                <c:pt idx="11868">
                  <c:v>66</c:v>
                </c:pt>
                <c:pt idx="11869">
                  <c:v>58</c:v>
                </c:pt>
                <c:pt idx="11870">
                  <c:v>61</c:v>
                </c:pt>
                <c:pt idx="11871">
                  <c:v>55</c:v>
                </c:pt>
                <c:pt idx="11872">
                  <c:v>67</c:v>
                </c:pt>
                <c:pt idx="11873">
                  <c:v>24</c:v>
                </c:pt>
                <c:pt idx="11874">
                  <c:v>73</c:v>
                </c:pt>
                <c:pt idx="11875">
                  <c:v>68</c:v>
                </c:pt>
                <c:pt idx="11876">
                  <c:v>73</c:v>
                </c:pt>
                <c:pt idx="11877">
                  <c:v>69</c:v>
                </c:pt>
                <c:pt idx="11878">
                  <c:v>75</c:v>
                </c:pt>
                <c:pt idx="11879">
                  <c:v>47</c:v>
                </c:pt>
                <c:pt idx="11880">
                  <c:v>57</c:v>
                </c:pt>
                <c:pt idx="11881">
                  <c:v>44</c:v>
                </c:pt>
                <c:pt idx="11882">
                  <c:v>67</c:v>
                </c:pt>
                <c:pt idx="11883">
                  <c:v>60</c:v>
                </c:pt>
                <c:pt idx="11884">
                  <c:v>43</c:v>
                </c:pt>
                <c:pt idx="11885">
                  <c:v>75</c:v>
                </c:pt>
                <c:pt idx="11886">
                  <c:v>52</c:v>
                </c:pt>
                <c:pt idx="11887">
                  <c:v>55</c:v>
                </c:pt>
                <c:pt idx="11888">
                  <c:v>65</c:v>
                </c:pt>
                <c:pt idx="11889">
                  <c:v>50</c:v>
                </c:pt>
                <c:pt idx="11890">
                  <c:v>31</c:v>
                </c:pt>
                <c:pt idx="11891">
                  <c:v>63</c:v>
                </c:pt>
                <c:pt idx="11892">
                  <c:v>46</c:v>
                </c:pt>
                <c:pt idx="11893">
                  <c:v>66</c:v>
                </c:pt>
                <c:pt idx="11894">
                  <c:v>36</c:v>
                </c:pt>
                <c:pt idx="11895">
                  <c:v>71</c:v>
                </c:pt>
                <c:pt idx="11896">
                  <c:v>45</c:v>
                </c:pt>
                <c:pt idx="11897">
                  <c:v>65</c:v>
                </c:pt>
                <c:pt idx="11898">
                  <c:v>75</c:v>
                </c:pt>
                <c:pt idx="11899">
                  <c:v>57</c:v>
                </c:pt>
                <c:pt idx="11900">
                  <c:v>59</c:v>
                </c:pt>
                <c:pt idx="11901">
                  <c:v>72</c:v>
                </c:pt>
                <c:pt idx="11902">
                  <c:v>50</c:v>
                </c:pt>
                <c:pt idx="11903">
                  <c:v>74</c:v>
                </c:pt>
                <c:pt idx="11904">
                  <c:v>67</c:v>
                </c:pt>
                <c:pt idx="11905">
                  <c:v>59</c:v>
                </c:pt>
                <c:pt idx="11906">
                  <c:v>63</c:v>
                </c:pt>
                <c:pt idx="11907">
                  <c:v>67</c:v>
                </c:pt>
                <c:pt idx="11908">
                  <c:v>69</c:v>
                </c:pt>
                <c:pt idx="11909">
                  <c:v>55</c:v>
                </c:pt>
                <c:pt idx="11910">
                  <c:v>67</c:v>
                </c:pt>
                <c:pt idx="11911">
                  <c:v>63</c:v>
                </c:pt>
                <c:pt idx="11912">
                  <c:v>70</c:v>
                </c:pt>
                <c:pt idx="11913">
                  <c:v>75</c:v>
                </c:pt>
                <c:pt idx="11914">
                  <c:v>69</c:v>
                </c:pt>
                <c:pt idx="11915">
                  <c:v>35</c:v>
                </c:pt>
                <c:pt idx="11916">
                  <c:v>55</c:v>
                </c:pt>
                <c:pt idx="11917">
                  <c:v>61</c:v>
                </c:pt>
                <c:pt idx="11918">
                  <c:v>51</c:v>
                </c:pt>
                <c:pt idx="11919">
                  <c:v>57</c:v>
                </c:pt>
                <c:pt idx="11920">
                  <c:v>61</c:v>
                </c:pt>
                <c:pt idx="11921">
                  <c:v>61</c:v>
                </c:pt>
                <c:pt idx="11922">
                  <c:v>60</c:v>
                </c:pt>
                <c:pt idx="11923">
                  <c:v>67</c:v>
                </c:pt>
                <c:pt idx="11924">
                  <c:v>62</c:v>
                </c:pt>
                <c:pt idx="11925">
                  <c:v>67</c:v>
                </c:pt>
                <c:pt idx="11926">
                  <c:v>49</c:v>
                </c:pt>
                <c:pt idx="11927">
                  <c:v>63</c:v>
                </c:pt>
                <c:pt idx="11928">
                  <c:v>55</c:v>
                </c:pt>
                <c:pt idx="11929">
                  <c:v>69</c:v>
                </c:pt>
                <c:pt idx="11930">
                  <c:v>70</c:v>
                </c:pt>
                <c:pt idx="11931">
                  <c:v>75</c:v>
                </c:pt>
                <c:pt idx="11932">
                  <c:v>63</c:v>
                </c:pt>
                <c:pt idx="11933">
                  <c:v>51</c:v>
                </c:pt>
                <c:pt idx="11934">
                  <c:v>52</c:v>
                </c:pt>
                <c:pt idx="11935">
                  <c:v>60</c:v>
                </c:pt>
                <c:pt idx="11936">
                  <c:v>61</c:v>
                </c:pt>
                <c:pt idx="11937">
                  <c:v>75</c:v>
                </c:pt>
                <c:pt idx="11938">
                  <c:v>67</c:v>
                </c:pt>
                <c:pt idx="11939">
                  <c:v>66</c:v>
                </c:pt>
                <c:pt idx="11940">
                  <c:v>66</c:v>
                </c:pt>
                <c:pt idx="11941">
                  <c:v>69</c:v>
                </c:pt>
                <c:pt idx="11942">
                  <c:v>63</c:v>
                </c:pt>
                <c:pt idx="11943">
                  <c:v>44</c:v>
                </c:pt>
                <c:pt idx="11944">
                  <c:v>61</c:v>
                </c:pt>
                <c:pt idx="11945">
                  <c:v>65</c:v>
                </c:pt>
                <c:pt idx="11946">
                  <c:v>58</c:v>
                </c:pt>
                <c:pt idx="11947">
                  <c:v>57</c:v>
                </c:pt>
                <c:pt idx="11948">
                  <c:v>57</c:v>
                </c:pt>
                <c:pt idx="11949">
                  <c:v>66</c:v>
                </c:pt>
                <c:pt idx="11950">
                  <c:v>62</c:v>
                </c:pt>
                <c:pt idx="11951">
                  <c:v>55</c:v>
                </c:pt>
                <c:pt idx="11952">
                  <c:v>52</c:v>
                </c:pt>
                <c:pt idx="11953">
                  <c:v>55</c:v>
                </c:pt>
                <c:pt idx="11954">
                  <c:v>52</c:v>
                </c:pt>
                <c:pt idx="11955">
                  <c:v>64</c:v>
                </c:pt>
                <c:pt idx="11956">
                  <c:v>70</c:v>
                </c:pt>
                <c:pt idx="11957">
                  <c:v>68</c:v>
                </c:pt>
                <c:pt idx="11958">
                  <c:v>75</c:v>
                </c:pt>
                <c:pt idx="11959">
                  <c:v>50</c:v>
                </c:pt>
                <c:pt idx="11960">
                  <c:v>62</c:v>
                </c:pt>
                <c:pt idx="11961">
                  <c:v>56</c:v>
                </c:pt>
                <c:pt idx="11962">
                  <c:v>37</c:v>
                </c:pt>
                <c:pt idx="11963">
                  <c:v>67</c:v>
                </c:pt>
                <c:pt idx="11964">
                  <c:v>60</c:v>
                </c:pt>
                <c:pt idx="11965">
                  <c:v>65</c:v>
                </c:pt>
                <c:pt idx="11966">
                  <c:v>66</c:v>
                </c:pt>
                <c:pt idx="11967">
                  <c:v>61</c:v>
                </c:pt>
                <c:pt idx="11968">
                  <c:v>61</c:v>
                </c:pt>
                <c:pt idx="11969">
                  <c:v>72</c:v>
                </c:pt>
                <c:pt idx="11970">
                  <c:v>68</c:v>
                </c:pt>
                <c:pt idx="11971">
                  <c:v>59</c:v>
                </c:pt>
                <c:pt idx="11972">
                  <c:v>70</c:v>
                </c:pt>
                <c:pt idx="11973">
                  <c:v>53</c:v>
                </c:pt>
                <c:pt idx="11974">
                  <c:v>45</c:v>
                </c:pt>
                <c:pt idx="11975">
                  <c:v>51</c:v>
                </c:pt>
                <c:pt idx="11976">
                  <c:v>74</c:v>
                </c:pt>
                <c:pt idx="11977">
                  <c:v>57</c:v>
                </c:pt>
                <c:pt idx="11978">
                  <c:v>66</c:v>
                </c:pt>
                <c:pt idx="11979">
                  <c:v>53</c:v>
                </c:pt>
                <c:pt idx="11980">
                  <c:v>64</c:v>
                </c:pt>
                <c:pt idx="11981">
                  <c:v>48</c:v>
                </c:pt>
                <c:pt idx="11982">
                  <c:v>40</c:v>
                </c:pt>
                <c:pt idx="11983">
                  <c:v>55</c:v>
                </c:pt>
                <c:pt idx="11984">
                  <c:v>70</c:v>
                </c:pt>
                <c:pt idx="11985">
                  <c:v>74</c:v>
                </c:pt>
                <c:pt idx="11986">
                  <c:v>56</c:v>
                </c:pt>
                <c:pt idx="11987">
                  <c:v>64</c:v>
                </c:pt>
                <c:pt idx="11988">
                  <c:v>72</c:v>
                </c:pt>
                <c:pt idx="11989">
                  <c:v>58</c:v>
                </c:pt>
                <c:pt idx="11990">
                  <c:v>66</c:v>
                </c:pt>
                <c:pt idx="11991">
                  <c:v>53</c:v>
                </c:pt>
                <c:pt idx="11992">
                  <c:v>74</c:v>
                </c:pt>
                <c:pt idx="11993">
                  <c:v>55</c:v>
                </c:pt>
                <c:pt idx="11994">
                  <c:v>47</c:v>
                </c:pt>
                <c:pt idx="11995">
                  <c:v>71</c:v>
                </c:pt>
                <c:pt idx="11996">
                  <c:v>43</c:v>
                </c:pt>
                <c:pt idx="11997">
                  <c:v>71</c:v>
                </c:pt>
                <c:pt idx="11998">
                  <c:v>61</c:v>
                </c:pt>
                <c:pt idx="11999">
                  <c:v>60</c:v>
                </c:pt>
                <c:pt idx="12000">
                  <c:v>64</c:v>
                </c:pt>
                <c:pt idx="12001">
                  <c:v>65</c:v>
                </c:pt>
                <c:pt idx="12002">
                  <c:v>75</c:v>
                </c:pt>
                <c:pt idx="12003">
                  <c:v>65</c:v>
                </c:pt>
                <c:pt idx="12004">
                  <c:v>55</c:v>
                </c:pt>
                <c:pt idx="12005">
                  <c:v>57</c:v>
                </c:pt>
                <c:pt idx="12006">
                  <c:v>28</c:v>
                </c:pt>
                <c:pt idx="12007">
                  <c:v>65</c:v>
                </c:pt>
                <c:pt idx="12008">
                  <c:v>64</c:v>
                </c:pt>
                <c:pt idx="12009">
                  <c:v>63</c:v>
                </c:pt>
                <c:pt idx="12010">
                  <c:v>67</c:v>
                </c:pt>
                <c:pt idx="12011">
                  <c:v>37</c:v>
                </c:pt>
                <c:pt idx="12012">
                  <c:v>68</c:v>
                </c:pt>
                <c:pt idx="12013">
                  <c:v>65</c:v>
                </c:pt>
                <c:pt idx="12014">
                  <c:v>60</c:v>
                </c:pt>
                <c:pt idx="12015">
                  <c:v>59</c:v>
                </c:pt>
                <c:pt idx="12016">
                  <c:v>59</c:v>
                </c:pt>
                <c:pt idx="12017">
                  <c:v>66</c:v>
                </c:pt>
                <c:pt idx="12018">
                  <c:v>75</c:v>
                </c:pt>
                <c:pt idx="12019">
                  <c:v>66</c:v>
                </c:pt>
                <c:pt idx="12020">
                  <c:v>58</c:v>
                </c:pt>
                <c:pt idx="12021">
                  <c:v>71</c:v>
                </c:pt>
                <c:pt idx="12022">
                  <c:v>66</c:v>
                </c:pt>
                <c:pt idx="12023">
                  <c:v>71</c:v>
                </c:pt>
                <c:pt idx="12024">
                  <c:v>60</c:v>
                </c:pt>
                <c:pt idx="12025">
                  <c:v>64</c:v>
                </c:pt>
                <c:pt idx="12026">
                  <c:v>58</c:v>
                </c:pt>
                <c:pt idx="12027">
                  <c:v>56</c:v>
                </c:pt>
                <c:pt idx="12028">
                  <c:v>65</c:v>
                </c:pt>
                <c:pt idx="12029">
                  <c:v>63</c:v>
                </c:pt>
                <c:pt idx="12030">
                  <c:v>75</c:v>
                </c:pt>
                <c:pt idx="12031">
                  <c:v>49</c:v>
                </c:pt>
                <c:pt idx="12032">
                  <c:v>70</c:v>
                </c:pt>
                <c:pt idx="12033">
                  <c:v>51</c:v>
                </c:pt>
                <c:pt idx="12034">
                  <c:v>63</c:v>
                </c:pt>
                <c:pt idx="12035">
                  <c:v>70</c:v>
                </c:pt>
                <c:pt idx="12036">
                  <c:v>54</c:v>
                </c:pt>
                <c:pt idx="12037">
                  <c:v>58</c:v>
                </c:pt>
                <c:pt idx="12038">
                  <c:v>70</c:v>
                </c:pt>
                <c:pt idx="12039">
                  <c:v>74</c:v>
                </c:pt>
                <c:pt idx="12040">
                  <c:v>75</c:v>
                </c:pt>
                <c:pt idx="12041">
                  <c:v>56</c:v>
                </c:pt>
                <c:pt idx="12042">
                  <c:v>60</c:v>
                </c:pt>
                <c:pt idx="12043">
                  <c:v>73</c:v>
                </c:pt>
                <c:pt idx="12044">
                  <c:v>75</c:v>
                </c:pt>
                <c:pt idx="12045">
                  <c:v>59</c:v>
                </c:pt>
                <c:pt idx="12046">
                  <c:v>52</c:v>
                </c:pt>
                <c:pt idx="12047">
                  <c:v>60</c:v>
                </c:pt>
                <c:pt idx="12048">
                  <c:v>46</c:v>
                </c:pt>
                <c:pt idx="12049">
                  <c:v>52</c:v>
                </c:pt>
                <c:pt idx="12050">
                  <c:v>67</c:v>
                </c:pt>
                <c:pt idx="12051">
                  <c:v>70</c:v>
                </c:pt>
                <c:pt idx="12052">
                  <c:v>45</c:v>
                </c:pt>
                <c:pt idx="12053">
                  <c:v>61</c:v>
                </c:pt>
                <c:pt idx="12054">
                  <c:v>75</c:v>
                </c:pt>
                <c:pt idx="12055">
                  <c:v>39</c:v>
                </c:pt>
                <c:pt idx="12056">
                  <c:v>72</c:v>
                </c:pt>
                <c:pt idx="12057">
                  <c:v>56</c:v>
                </c:pt>
                <c:pt idx="12058">
                  <c:v>56</c:v>
                </c:pt>
                <c:pt idx="12059">
                  <c:v>65</c:v>
                </c:pt>
                <c:pt idx="12060">
                  <c:v>62</c:v>
                </c:pt>
                <c:pt idx="12061">
                  <c:v>23</c:v>
                </c:pt>
                <c:pt idx="12062">
                  <c:v>52</c:v>
                </c:pt>
                <c:pt idx="12063">
                  <c:v>57</c:v>
                </c:pt>
                <c:pt idx="12064">
                  <c:v>67</c:v>
                </c:pt>
                <c:pt idx="12065">
                  <c:v>44</c:v>
                </c:pt>
                <c:pt idx="12066">
                  <c:v>63</c:v>
                </c:pt>
                <c:pt idx="12067">
                  <c:v>68</c:v>
                </c:pt>
                <c:pt idx="12068">
                  <c:v>69</c:v>
                </c:pt>
                <c:pt idx="12069">
                  <c:v>70</c:v>
                </c:pt>
                <c:pt idx="12070">
                  <c:v>68</c:v>
                </c:pt>
                <c:pt idx="12071">
                  <c:v>59</c:v>
                </c:pt>
                <c:pt idx="12072">
                  <c:v>43</c:v>
                </c:pt>
                <c:pt idx="12073">
                  <c:v>56</c:v>
                </c:pt>
                <c:pt idx="12074">
                  <c:v>75</c:v>
                </c:pt>
                <c:pt idx="12075">
                  <c:v>53</c:v>
                </c:pt>
                <c:pt idx="12076">
                  <c:v>75</c:v>
                </c:pt>
                <c:pt idx="12077">
                  <c:v>54</c:v>
                </c:pt>
                <c:pt idx="12078">
                  <c:v>66</c:v>
                </c:pt>
                <c:pt idx="12079">
                  <c:v>64</c:v>
                </c:pt>
                <c:pt idx="12080">
                  <c:v>72</c:v>
                </c:pt>
                <c:pt idx="12081">
                  <c:v>71</c:v>
                </c:pt>
                <c:pt idx="12082">
                  <c:v>58</c:v>
                </c:pt>
                <c:pt idx="12083">
                  <c:v>67</c:v>
                </c:pt>
                <c:pt idx="12084">
                  <c:v>71</c:v>
                </c:pt>
                <c:pt idx="12085">
                  <c:v>72</c:v>
                </c:pt>
                <c:pt idx="12086">
                  <c:v>65</c:v>
                </c:pt>
                <c:pt idx="12087">
                  <c:v>75</c:v>
                </c:pt>
                <c:pt idx="12088">
                  <c:v>64</c:v>
                </c:pt>
                <c:pt idx="12089">
                  <c:v>69</c:v>
                </c:pt>
                <c:pt idx="12090">
                  <c:v>62</c:v>
                </c:pt>
                <c:pt idx="12091">
                  <c:v>73</c:v>
                </c:pt>
                <c:pt idx="12092">
                  <c:v>65</c:v>
                </c:pt>
                <c:pt idx="12093">
                  <c:v>49</c:v>
                </c:pt>
                <c:pt idx="12094">
                  <c:v>45</c:v>
                </c:pt>
                <c:pt idx="12095">
                  <c:v>58</c:v>
                </c:pt>
                <c:pt idx="12096">
                  <c:v>56</c:v>
                </c:pt>
                <c:pt idx="12097">
                  <c:v>60</c:v>
                </c:pt>
                <c:pt idx="12098">
                  <c:v>72</c:v>
                </c:pt>
                <c:pt idx="12099">
                  <c:v>46</c:v>
                </c:pt>
                <c:pt idx="12100">
                  <c:v>35</c:v>
                </c:pt>
                <c:pt idx="12101">
                  <c:v>64</c:v>
                </c:pt>
                <c:pt idx="12102">
                  <c:v>56</c:v>
                </c:pt>
                <c:pt idx="12103">
                  <c:v>43</c:v>
                </c:pt>
                <c:pt idx="12104">
                  <c:v>72</c:v>
                </c:pt>
                <c:pt idx="12105">
                  <c:v>53</c:v>
                </c:pt>
                <c:pt idx="12106">
                  <c:v>62</c:v>
                </c:pt>
                <c:pt idx="12107">
                  <c:v>63</c:v>
                </c:pt>
                <c:pt idx="12108">
                  <c:v>66</c:v>
                </c:pt>
                <c:pt idx="12109">
                  <c:v>40</c:v>
                </c:pt>
                <c:pt idx="12110">
                  <c:v>70</c:v>
                </c:pt>
                <c:pt idx="12111">
                  <c:v>50</c:v>
                </c:pt>
                <c:pt idx="12112">
                  <c:v>62</c:v>
                </c:pt>
                <c:pt idx="12113">
                  <c:v>68</c:v>
                </c:pt>
                <c:pt idx="12114">
                  <c:v>61</c:v>
                </c:pt>
                <c:pt idx="12115">
                  <c:v>50</c:v>
                </c:pt>
                <c:pt idx="12116">
                  <c:v>56</c:v>
                </c:pt>
                <c:pt idx="12117">
                  <c:v>62</c:v>
                </c:pt>
                <c:pt idx="12118">
                  <c:v>63</c:v>
                </c:pt>
                <c:pt idx="12119">
                  <c:v>70</c:v>
                </c:pt>
                <c:pt idx="12120">
                  <c:v>58</c:v>
                </c:pt>
                <c:pt idx="12121">
                  <c:v>65</c:v>
                </c:pt>
                <c:pt idx="12122">
                  <c:v>60</c:v>
                </c:pt>
                <c:pt idx="12123">
                  <c:v>49</c:v>
                </c:pt>
                <c:pt idx="12124">
                  <c:v>62</c:v>
                </c:pt>
                <c:pt idx="12125">
                  <c:v>36</c:v>
                </c:pt>
                <c:pt idx="12126">
                  <c:v>62</c:v>
                </c:pt>
                <c:pt idx="12127">
                  <c:v>63</c:v>
                </c:pt>
                <c:pt idx="12128">
                  <c:v>69</c:v>
                </c:pt>
                <c:pt idx="12129">
                  <c:v>35</c:v>
                </c:pt>
                <c:pt idx="12130">
                  <c:v>64</c:v>
                </c:pt>
                <c:pt idx="12131">
                  <c:v>34</c:v>
                </c:pt>
                <c:pt idx="12132">
                  <c:v>75</c:v>
                </c:pt>
                <c:pt idx="12133">
                  <c:v>47</c:v>
                </c:pt>
                <c:pt idx="12134">
                  <c:v>65</c:v>
                </c:pt>
                <c:pt idx="12135">
                  <c:v>64</c:v>
                </c:pt>
                <c:pt idx="12136">
                  <c:v>59</c:v>
                </c:pt>
                <c:pt idx="12137">
                  <c:v>66</c:v>
                </c:pt>
                <c:pt idx="12138">
                  <c:v>68</c:v>
                </c:pt>
                <c:pt idx="12139">
                  <c:v>66</c:v>
                </c:pt>
                <c:pt idx="12140">
                  <c:v>50</c:v>
                </c:pt>
                <c:pt idx="12141">
                  <c:v>67</c:v>
                </c:pt>
                <c:pt idx="12142">
                  <c:v>63</c:v>
                </c:pt>
                <c:pt idx="12143">
                  <c:v>60</c:v>
                </c:pt>
                <c:pt idx="12144">
                  <c:v>68</c:v>
                </c:pt>
                <c:pt idx="12145">
                  <c:v>48</c:v>
                </c:pt>
                <c:pt idx="12146">
                  <c:v>52</c:v>
                </c:pt>
                <c:pt idx="12147">
                  <c:v>50</c:v>
                </c:pt>
                <c:pt idx="12148">
                  <c:v>75</c:v>
                </c:pt>
                <c:pt idx="12149">
                  <c:v>65</c:v>
                </c:pt>
                <c:pt idx="12150">
                  <c:v>63</c:v>
                </c:pt>
                <c:pt idx="12151">
                  <c:v>74</c:v>
                </c:pt>
                <c:pt idx="12152">
                  <c:v>45</c:v>
                </c:pt>
                <c:pt idx="12153">
                  <c:v>58</c:v>
                </c:pt>
                <c:pt idx="12154">
                  <c:v>61</c:v>
                </c:pt>
                <c:pt idx="12155">
                  <c:v>75</c:v>
                </c:pt>
                <c:pt idx="12156">
                  <c:v>68</c:v>
                </c:pt>
                <c:pt idx="12157">
                  <c:v>75</c:v>
                </c:pt>
                <c:pt idx="12158">
                  <c:v>58</c:v>
                </c:pt>
                <c:pt idx="12159">
                  <c:v>56</c:v>
                </c:pt>
                <c:pt idx="12160">
                  <c:v>68</c:v>
                </c:pt>
                <c:pt idx="12161">
                  <c:v>43</c:v>
                </c:pt>
                <c:pt idx="12162">
                  <c:v>69</c:v>
                </c:pt>
                <c:pt idx="12163">
                  <c:v>63</c:v>
                </c:pt>
                <c:pt idx="12164">
                  <c:v>63</c:v>
                </c:pt>
                <c:pt idx="12165">
                  <c:v>68</c:v>
                </c:pt>
                <c:pt idx="12166">
                  <c:v>71</c:v>
                </c:pt>
                <c:pt idx="12167">
                  <c:v>37</c:v>
                </c:pt>
                <c:pt idx="12168">
                  <c:v>74</c:v>
                </c:pt>
                <c:pt idx="12169">
                  <c:v>58</c:v>
                </c:pt>
                <c:pt idx="12170">
                  <c:v>66</c:v>
                </c:pt>
                <c:pt idx="12171">
                  <c:v>75</c:v>
                </c:pt>
                <c:pt idx="12172">
                  <c:v>74</c:v>
                </c:pt>
                <c:pt idx="12173">
                  <c:v>64</c:v>
                </c:pt>
                <c:pt idx="12174">
                  <c:v>45</c:v>
                </c:pt>
                <c:pt idx="12175">
                  <c:v>61</c:v>
                </c:pt>
                <c:pt idx="12176">
                  <c:v>65</c:v>
                </c:pt>
                <c:pt idx="12177">
                  <c:v>70</c:v>
                </c:pt>
                <c:pt idx="12178">
                  <c:v>65</c:v>
                </c:pt>
                <c:pt idx="12179">
                  <c:v>73</c:v>
                </c:pt>
                <c:pt idx="12180">
                  <c:v>71</c:v>
                </c:pt>
                <c:pt idx="12181">
                  <c:v>47</c:v>
                </c:pt>
                <c:pt idx="12182">
                  <c:v>58</c:v>
                </c:pt>
                <c:pt idx="12183">
                  <c:v>75</c:v>
                </c:pt>
                <c:pt idx="12184">
                  <c:v>46</c:v>
                </c:pt>
                <c:pt idx="12185">
                  <c:v>41</c:v>
                </c:pt>
                <c:pt idx="12186">
                  <c:v>75</c:v>
                </c:pt>
                <c:pt idx="12187">
                  <c:v>68</c:v>
                </c:pt>
                <c:pt idx="12188">
                  <c:v>75</c:v>
                </c:pt>
                <c:pt idx="12189">
                  <c:v>63</c:v>
                </c:pt>
                <c:pt idx="12190">
                  <c:v>42</c:v>
                </c:pt>
                <c:pt idx="12191">
                  <c:v>65</c:v>
                </c:pt>
                <c:pt idx="12192">
                  <c:v>60</c:v>
                </c:pt>
                <c:pt idx="12193">
                  <c:v>51</c:v>
                </c:pt>
                <c:pt idx="12194">
                  <c:v>63</c:v>
                </c:pt>
                <c:pt idx="12195">
                  <c:v>56</c:v>
                </c:pt>
                <c:pt idx="12196">
                  <c:v>53</c:v>
                </c:pt>
                <c:pt idx="12197">
                  <c:v>69</c:v>
                </c:pt>
                <c:pt idx="12198">
                  <c:v>71</c:v>
                </c:pt>
                <c:pt idx="12199">
                  <c:v>43</c:v>
                </c:pt>
                <c:pt idx="12200">
                  <c:v>59</c:v>
                </c:pt>
                <c:pt idx="12201">
                  <c:v>65</c:v>
                </c:pt>
                <c:pt idx="12202">
                  <c:v>32</c:v>
                </c:pt>
                <c:pt idx="12203">
                  <c:v>59</c:v>
                </c:pt>
                <c:pt idx="12204">
                  <c:v>60</c:v>
                </c:pt>
                <c:pt idx="12205">
                  <c:v>70</c:v>
                </c:pt>
                <c:pt idx="12206">
                  <c:v>63</c:v>
                </c:pt>
                <c:pt idx="12207">
                  <c:v>65</c:v>
                </c:pt>
                <c:pt idx="12208">
                  <c:v>61</c:v>
                </c:pt>
                <c:pt idx="12209">
                  <c:v>64</c:v>
                </c:pt>
                <c:pt idx="12210">
                  <c:v>75</c:v>
                </c:pt>
                <c:pt idx="12211">
                  <c:v>37</c:v>
                </c:pt>
                <c:pt idx="12212">
                  <c:v>55</c:v>
                </c:pt>
                <c:pt idx="12213">
                  <c:v>39</c:v>
                </c:pt>
                <c:pt idx="12214">
                  <c:v>50</c:v>
                </c:pt>
                <c:pt idx="12215">
                  <c:v>58</c:v>
                </c:pt>
                <c:pt idx="12216">
                  <c:v>60</c:v>
                </c:pt>
                <c:pt idx="12217">
                  <c:v>58</c:v>
                </c:pt>
                <c:pt idx="12218">
                  <c:v>63</c:v>
                </c:pt>
                <c:pt idx="12219">
                  <c:v>58</c:v>
                </c:pt>
                <c:pt idx="12220">
                  <c:v>67</c:v>
                </c:pt>
                <c:pt idx="12221">
                  <c:v>72</c:v>
                </c:pt>
                <c:pt idx="12222">
                  <c:v>71</c:v>
                </c:pt>
                <c:pt idx="12223">
                  <c:v>57</c:v>
                </c:pt>
                <c:pt idx="12224">
                  <c:v>52</c:v>
                </c:pt>
                <c:pt idx="12225">
                  <c:v>66</c:v>
                </c:pt>
                <c:pt idx="12226">
                  <c:v>33</c:v>
                </c:pt>
                <c:pt idx="12227">
                  <c:v>63</c:v>
                </c:pt>
                <c:pt idx="12228">
                  <c:v>31</c:v>
                </c:pt>
                <c:pt idx="12229">
                  <c:v>63</c:v>
                </c:pt>
                <c:pt idx="12230">
                  <c:v>57</c:v>
                </c:pt>
                <c:pt idx="12231">
                  <c:v>66</c:v>
                </c:pt>
                <c:pt idx="12232">
                  <c:v>66</c:v>
                </c:pt>
                <c:pt idx="12233">
                  <c:v>74</c:v>
                </c:pt>
                <c:pt idx="12234">
                  <c:v>62</c:v>
                </c:pt>
                <c:pt idx="12235">
                  <c:v>74</c:v>
                </c:pt>
                <c:pt idx="12236">
                  <c:v>58</c:v>
                </c:pt>
                <c:pt idx="12237">
                  <c:v>54</c:v>
                </c:pt>
                <c:pt idx="12238">
                  <c:v>57</c:v>
                </c:pt>
                <c:pt idx="12239">
                  <c:v>64</c:v>
                </c:pt>
                <c:pt idx="12240">
                  <c:v>61</c:v>
                </c:pt>
                <c:pt idx="12241">
                  <c:v>43</c:v>
                </c:pt>
                <c:pt idx="12242">
                  <c:v>70</c:v>
                </c:pt>
                <c:pt idx="12243">
                  <c:v>71</c:v>
                </c:pt>
                <c:pt idx="12244">
                  <c:v>29</c:v>
                </c:pt>
                <c:pt idx="12245">
                  <c:v>75</c:v>
                </c:pt>
                <c:pt idx="12246">
                  <c:v>42</c:v>
                </c:pt>
                <c:pt idx="12247">
                  <c:v>67</c:v>
                </c:pt>
                <c:pt idx="12248">
                  <c:v>63</c:v>
                </c:pt>
                <c:pt idx="12249">
                  <c:v>70</c:v>
                </c:pt>
                <c:pt idx="12250">
                  <c:v>62</c:v>
                </c:pt>
                <c:pt idx="12251">
                  <c:v>74</c:v>
                </c:pt>
                <c:pt idx="12252">
                  <c:v>68</c:v>
                </c:pt>
                <c:pt idx="12253">
                  <c:v>63</c:v>
                </c:pt>
                <c:pt idx="12254">
                  <c:v>70</c:v>
                </c:pt>
                <c:pt idx="12255">
                  <c:v>60</c:v>
                </c:pt>
                <c:pt idx="12256">
                  <c:v>62</c:v>
                </c:pt>
                <c:pt idx="12257">
                  <c:v>30</c:v>
                </c:pt>
                <c:pt idx="12258">
                  <c:v>54</c:v>
                </c:pt>
                <c:pt idx="12259">
                  <c:v>44</c:v>
                </c:pt>
                <c:pt idx="12260">
                  <c:v>45</c:v>
                </c:pt>
                <c:pt idx="12261">
                  <c:v>72</c:v>
                </c:pt>
                <c:pt idx="12262">
                  <c:v>59</c:v>
                </c:pt>
                <c:pt idx="12263">
                  <c:v>62</c:v>
                </c:pt>
                <c:pt idx="12264">
                  <c:v>75</c:v>
                </c:pt>
                <c:pt idx="12265">
                  <c:v>63</c:v>
                </c:pt>
                <c:pt idx="12266">
                  <c:v>66</c:v>
                </c:pt>
                <c:pt idx="12267">
                  <c:v>38</c:v>
                </c:pt>
                <c:pt idx="12268">
                  <c:v>71</c:v>
                </c:pt>
                <c:pt idx="12269">
                  <c:v>53</c:v>
                </c:pt>
                <c:pt idx="12270">
                  <c:v>74</c:v>
                </c:pt>
                <c:pt idx="12271">
                  <c:v>67</c:v>
                </c:pt>
                <c:pt idx="12272">
                  <c:v>64</c:v>
                </c:pt>
                <c:pt idx="12273">
                  <c:v>66</c:v>
                </c:pt>
                <c:pt idx="12274">
                  <c:v>70</c:v>
                </c:pt>
                <c:pt idx="12275">
                  <c:v>54</c:v>
                </c:pt>
                <c:pt idx="12276">
                  <c:v>45</c:v>
                </c:pt>
                <c:pt idx="12277">
                  <c:v>46</c:v>
                </c:pt>
                <c:pt idx="12278">
                  <c:v>66</c:v>
                </c:pt>
                <c:pt idx="12279">
                  <c:v>49</c:v>
                </c:pt>
                <c:pt idx="12280">
                  <c:v>31</c:v>
                </c:pt>
                <c:pt idx="12281">
                  <c:v>68</c:v>
                </c:pt>
                <c:pt idx="12282">
                  <c:v>72</c:v>
                </c:pt>
                <c:pt idx="12283">
                  <c:v>66</c:v>
                </c:pt>
                <c:pt idx="12284">
                  <c:v>60</c:v>
                </c:pt>
                <c:pt idx="12285">
                  <c:v>68</c:v>
                </c:pt>
                <c:pt idx="12286">
                  <c:v>60</c:v>
                </c:pt>
                <c:pt idx="12287">
                  <c:v>64</c:v>
                </c:pt>
                <c:pt idx="12288">
                  <c:v>75</c:v>
                </c:pt>
                <c:pt idx="12289">
                  <c:v>42</c:v>
                </c:pt>
                <c:pt idx="12290">
                  <c:v>43</c:v>
                </c:pt>
                <c:pt idx="12291">
                  <c:v>58</c:v>
                </c:pt>
                <c:pt idx="12292">
                  <c:v>59</c:v>
                </c:pt>
                <c:pt idx="12293">
                  <c:v>60</c:v>
                </c:pt>
                <c:pt idx="12294">
                  <c:v>65</c:v>
                </c:pt>
                <c:pt idx="12295">
                  <c:v>45</c:v>
                </c:pt>
                <c:pt idx="12296">
                  <c:v>45</c:v>
                </c:pt>
                <c:pt idx="12297">
                  <c:v>73</c:v>
                </c:pt>
                <c:pt idx="12298">
                  <c:v>54</c:v>
                </c:pt>
                <c:pt idx="12299">
                  <c:v>58</c:v>
                </c:pt>
                <c:pt idx="12300">
                  <c:v>57</c:v>
                </c:pt>
                <c:pt idx="12301">
                  <c:v>32</c:v>
                </c:pt>
                <c:pt idx="12302">
                  <c:v>67</c:v>
                </c:pt>
                <c:pt idx="12303">
                  <c:v>45</c:v>
                </c:pt>
                <c:pt idx="12304">
                  <c:v>52</c:v>
                </c:pt>
                <c:pt idx="12305">
                  <c:v>58</c:v>
                </c:pt>
                <c:pt idx="12306">
                  <c:v>67</c:v>
                </c:pt>
                <c:pt idx="12307">
                  <c:v>75</c:v>
                </c:pt>
                <c:pt idx="12308">
                  <c:v>65</c:v>
                </c:pt>
                <c:pt idx="12309">
                  <c:v>63</c:v>
                </c:pt>
                <c:pt idx="12310">
                  <c:v>75</c:v>
                </c:pt>
                <c:pt idx="12311">
                  <c:v>74</c:v>
                </c:pt>
                <c:pt idx="12312">
                  <c:v>65</c:v>
                </c:pt>
                <c:pt idx="12313">
                  <c:v>21</c:v>
                </c:pt>
                <c:pt idx="12314">
                  <c:v>59</c:v>
                </c:pt>
                <c:pt idx="12315">
                  <c:v>69</c:v>
                </c:pt>
                <c:pt idx="12316">
                  <c:v>56</c:v>
                </c:pt>
                <c:pt idx="12317">
                  <c:v>71</c:v>
                </c:pt>
                <c:pt idx="12318">
                  <c:v>60</c:v>
                </c:pt>
                <c:pt idx="12319">
                  <c:v>71</c:v>
                </c:pt>
                <c:pt idx="12320">
                  <c:v>67</c:v>
                </c:pt>
                <c:pt idx="12321">
                  <c:v>70</c:v>
                </c:pt>
                <c:pt idx="12322">
                  <c:v>68</c:v>
                </c:pt>
                <c:pt idx="12323">
                  <c:v>71</c:v>
                </c:pt>
                <c:pt idx="12324">
                  <c:v>65</c:v>
                </c:pt>
                <c:pt idx="12325">
                  <c:v>70</c:v>
                </c:pt>
                <c:pt idx="12326">
                  <c:v>57</c:v>
                </c:pt>
                <c:pt idx="12327">
                  <c:v>65</c:v>
                </c:pt>
                <c:pt idx="12328">
                  <c:v>46</c:v>
                </c:pt>
                <c:pt idx="12329">
                  <c:v>74</c:v>
                </c:pt>
                <c:pt idx="12330">
                  <c:v>47</c:v>
                </c:pt>
                <c:pt idx="12331">
                  <c:v>59</c:v>
                </c:pt>
                <c:pt idx="12332">
                  <c:v>64</c:v>
                </c:pt>
                <c:pt idx="12333">
                  <c:v>54</c:v>
                </c:pt>
                <c:pt idx="12334">
                  <c:v>68</c:v>
                </c:pt>
                <c:pt idx="12335">
                  <c:v>53</c:v>
                </c:pt>
                <c:pt idx="12336">
                  <c:v>60</c:v>
                </c:pt>
                <c:pt idx="12337">
                  <c:v>64</c:v>
                </c:pt>
                <c:pt idx="12338">
                  <c:v>62</c:v>
                </c:pt>
                <c:pt idx="12339">
                  <c:v>31</c:v>
                </c:pt>
                <c:pt idx="12340">
                  <c:v>69</c:v>
                </c:pt>
                <c:pt idx="12341">
                  <c:v>64</c:v>
                </c:pt>
                <c:pt idx="12342">
                  <c:v>44</c:v>
                </c:pt>
                <c:pt idx="12343">
                  <c:v>65</c:v>
                </c:pt>
                <c:pt idx="12344">
                  <c:v>75</c:v>
                </c:pt>
                <c:pt idx="12345">
                  <c:v>66</c:v>
                </c:pt>
                <c:pt idx="12346">
                  <c:v>58</c:v>
                </c:pt>
                <c:pt idx="12347">
                  <c:v>60</c:v>
                </c:pt>
                <c:pt idx="12348">
                  <c:v>74</c:v>
                </c:pt>
                <c:pt idx="12349">
                  <c:v>60</c:v>
                </c:pt>
                <c:pt idx="12350">
                  <c:v>67</c:v>
                </c:pt>
                <c:pt idx="12351">
                  <c:v>57</c:v>
                </c:pt>
                <c:pt idx="12352">
                  <c:v>64</c:v>
                </c:pt>
                <c:pt idx="12353">
                  <c:v>74</c:v>
                </c:pt>
                <c:pt idx="12354">
                  <c:v>63</c:v>
                </c:pt>
                <c:pt idx="12355">
                  <c:v>64</c:v>
                </c:pt>
                <c:pt idx="12356">
                  <c:v>55</c:v>
                </c:pt>
                <c:pt idx="12357">
                  <c:v>70</c:v>
                </c:pt>
                <c:pt idx="12358">
                  <c:v>59</c:v>
                </c:pt>
                <c:pt idx="12359">
                  <c:v>75</c:v>
                </c:pt>
                <c:pt idx="12360">
                  <c:v>62</c:v>
                </c:pt>
                <c:pt idx="12361">
                  <c:v>52</c:v>
                </c:pt>
                <c:pt idx="12362">
                  <c:v>65</c:v>
                </c:pt>
                <c:pt idx="12363">
                  <c:v>61</c:v>
                </c:pt>
                <c:pt idx="12364">
                  <c:v>62</c:v>
                </c:pt>
                <c:pt idx="12365">
                  <c:v>60</c:v>
                </c:pt>
                <c:pt idx="12366">
                  <c:v>63</c:v>
                </c:pt>
                <c:pt idx="12367">
                  <c:v>68</c:v>
                </c:pt>
                <c:pt idx="12368">
                  <c:v>42</c:v>
                </c:pt>
                <c:pt idx="12369">
                  <c:v>46</c:v>
                </c:pt>
                <c:pt idx="12370">
                  <c:v>63</c:v>
                </c:pt>
                <c:pt idx="12371">
                  <c:v>57</c:v>
                </c:pt>
                <c:pt idx="12372">
                  <c:v>71</c:v>
                </c:pt>
                <c:pt idx="12373">
                  <c:v>67</c:v>
                </c:pt>
                <c:pt idx="12374">
                  <c:v>71</c:v>
                </c:pt>
                <c:pt idx="12375">
                  <c:v>62</c:v>
                </c:pt>
                <c:pt idx="12376">
                  <c:v>74</c:v>
                </c:pt>
                <c:pt idx="12377">
                  <c:v>50</c:v>
                </c:pt>
                <c:pt idx="12378">
                  <c:v>50</c:v>
                </c:pt>
                <c:pt idx="12379">
                  <c:v>73</c:v>
                </c:pt>
                <c:pt idx="12380">
                  <c:v>59</c:v>
                </c:pt>
                <c:pt idx="12381">
                  <c:v>57</c:v>
                </c:pt>
                <c:pt idx="12382">
                  <c:v>62</c:v>
                </c:pt>
                <c:pt idx="12383">
                  <c:v>64</c:v>
                </c:pt>
                <c:pt idx="12384">
                  <c:v>68</c:v>
                </c:pt>
                <c:pt idx="12385">
                  <c:v>75</c:v>
                </c:pt>
                <c:pt idx="12386">
                  <c:v>28</c:v>
                </c:pt>
                <c:pt idx="12387">
                  <c:v>72</c:v>
                </c:pt>
                <c:pt idx="12388">
                  <c:v>54</c:v>
                </c:pt>
                <c:pt idx="12389">
                  <c:v>55</c:v>
                </c:pt>
                <c:pt idx="12390">
                  <c:v>60</c:v>
                </c:pt>
                <c:pt idx="12391">
                  <c:v>61</c:v>
                </c:pt>
                <c:pt idx="12392">
                  <c:v>66</c:v>
                </c:pt>
                <c:pt idx="12393">
                  <c:v>72</c:v>
                </c:pt>
                <c:pt idx="12394">
                  <c:v>60</c:v>
                </c:pt>
                <c:pt idx="12395">
                  <c:v>73</c:v>
                </c:pt>
                <c:pt idx="12396">
                  <c:v>61</c:v>
                </c:pt>
                <c:pt idx="12397">
                  <c:v>30</c:v>
                </c:pt>
                <c:pt idx="12398">
                  <c:v>58</c:v>
                </c:pt>
                <c:pt idx="12399">
                  <c:v>60</c:v>
                </c:pt>
                <c:pt idx="12400">
                  <c:v>53</c:v>
                </c:pt>
                <c:pt idx="12401">
                  <c:v>72</c:v>
                </c:pt>
                <c:pt idx="12402">
                  <c:v>61</c:v>
                </c:pt>
                <c:pt idx="12403">
                  <c:v>67</c:v>
                </c:pt>
                <c:pt idx="12404">
                  <c:v>73</c:v>
                </c:pt>
                <c:pt idx="12405">
                  <c:v>57</c:v>
                </c:pt>
                <c:pt idx="12406">
                  <c:v>72</c:v>
                </c:pt>
                <c:pt idx="12407">
                  <c:v>74</c:v>
                </c:pt>
                <c:pt idx="12408">
                  <c:v>63</c:v>
                </c:pt>
                <c:pt idx="12409">
                  <c:v>65</c:v>
                </c:pt>
                <c:pt idx="12410">
                  <c:v>75</c:v>
                </c:pt>
                <c:pt idx="12411">
                  <c:v>65</c:v>
                </c:pt>
                <c:pt idx="12412">
                  <c:v>50</c:v>
                </c:pt>
                <c:pt idx="12413">
                  <c:v>53</c:v>
                </c:pt>
                <c:pt idx="12414">
                  <c:v>63</c:v>
                </c:pt>
                <c:pt idx="12415">
                  <c:v>64</c:v>
                </c:pt>
                <c:pt idx="12416">
                  <c:v>52</c:v>
                </c:pt>
                <c:pt idx="12417">
                  <c:v>66</c:v>
                </c:pt>
                <c:pt idx="12418">
                  <c:v>39</c:v>
                </c:pt>
                <c:pt idx="12419">
                  <c:v>53</c:v>
                </c:pt>
                <c:pt idx="12420">
                  <c:v>75</c:v>
                </c:pt>
                <c:pt idx="12421">
                  <c:v>61</c:v>
                </c:pt>
                <c:pt idx="12422">
                  <c:v>67</c:v>
                </c:pt>
                <c:pt idx="12423">
                  <c:v>68</c:v>
                </c:pt>
                <c:pt idx="12424">
                  <c:v>75</c:v>
                </c:pt>
                <c:pt idx="12425">
                  <c:v>54</c:v>
                </c:pt>
                <c:pt idx="12426">
                  <c:v>63</c:v>
                </c:pt>
                <c:pt idx="12427">
                  <c:v>41</c:v>
                </c:pt>
                <c:pt idx="12428">
                  <c:v>74</c:v>
                </c:pt>
                <c:pt idx="12429">
                  <c:v>75</c:v>
                </c:pt>
                <c:pt idx="12430">
                  <c:v>35</c:v>
                </c:pt>
                <c:pt idx="12431">
                  <c:v>73</c:v>
                </c:pt>
                <c:pt idx="12432">
                  <c:v>32</c:v>
                </c:pt>
                <c:pt idx="12433">
                  <c:v>73</c:v>
                </c:pt>
                <c:pt idx="12434">
                  <c:v>60</c:v>
                </c:pt>
                <c:pt idx="12435">
                  <c:v>47</c:v>
                </c:pt>
                <c:pt idx="12436">
                  <c:v>46</c:v>
                </c:pt>
                <c:pt idx="12437">
                  <c:v>68</c:v>
                </c:pt>
                <c:pt idx="12438">
                  <c:v>69</c:v>
                </c:pt>
                <c:pt idx="12439">
                  <c:v>57</c:v>
                </c:pt>
                <c:pt idx="12440">
                  <c:v>75</c:v>
                </c:pt>
                <c:pt idx="12441">
                  <c:v>60</c:v>
                </c:pt>
                <c:pt idx="12442">
                  <c:v>75</c:v>
                </c:pt>
                <c:pt idx="12443">
                  <c:v>71</c:v>
                </c:pt>
                <c:pt idx="12444">
                  <c:v>73</c:v>
                </c:pt>
                <c:pt idx="12445">
                  <c:v>67</c:v>
                </c:pt>
                <c:pt idx="12446">
                  <c:v>29</c:v>
                </c:pt>
                <c:pt idx="12447">
                  <c:v>54</c:v>
                </c:pt>
                <c:pt idx="12448">
                  <c:v>71</c:v>
                </c:pt>
                <c:pt idx="12449">
                  <c:v>61</c:v>
                </c:pt>
                <c:pt idx="12450">
                  <c:v>69</c:v>
                </c:pt>
                <c:pt idx="12451">
                  <c:v>54</c:v>
                </c:pt>
                <c:pt idx="12452">
                  <c:v>62</c:v>
                </c:pt>
                <c:pt idx="12453">
                  <c:v>48</c:v>
                </c:pt>
                <c:pt idx="12454">
                  <c:v>75</c:v>
                </c:pt>
                <c:pt idx="12455">
                  <c:v>48</c:v>
                </c:pt>
                <c:pt idx="12456">
                  <c:v>70</c:v>
                </c:pt>
                <c:pt idx="12457">
                  <c:v>61</c:v>
                </c:pt>
                <c:pt idx="12458">
                  <c:v>65</c:v>
                </c:pt>
                <c:pt idx="12459">
                  <c:v>28</c:v>
                </c:pt>
                <c:pt idx="12460">
                  <c:v>61</c:v>
                </c:pt>
                <c:pt idx="12461">
                  <c:v>75</c:v>
                </c:pt>
                <c:pt idx="12462">
                  <c:v>66</c:v>
                </c:pt>
                <c:pt idx="12463">
                  <c:v>51</c:v>
                </c:pt>
                <c:pt idx="12464">
                  <c:v>60</c:v>
                </c:pt>
                <c:pt idx="12465">
                  <c:v>55</c:v>
                </c:pt>
                <c:pt idx="12466">
                  <c:v>73</c:v>
                </c:pt>
                <c:pt idx="12467">
                  <c:v>74</c:v>
                </c:pt>
                <c:pt idx="12468">
                  <c:v>41</c:v>
                </c:pt>
                <c:pt idx="12469">
                  <c:v>71</c:v>
                </c:pt>
                <c:pt idx="12470">
                  <c:v>74</c:v>
                </c:pt>
                <c:pt idx="12471">
                  <c:v>70</c:v>
                </c:pt>
                <c:pt idx="12472">
                  <c:v>59</c:v>
                </c:pt>
                <c:pt idx="12473">
                  <c:v>61</c:v>
                </c:pt>
                <c:pt idx="12474">
                  <c:v>64</c:v>
                </c:pt>
                <c:pt idx="12475">
                  <c:v>53</c:v>
                </c:pt>
                <c:pt idx="12476">
                  <c:v>60</c:v>
                </c:pt>
                <c:pt idx="12477">
                  <c:v>51</c:v>
                </c:pt>
                <c:pt idx="12478">
                  <c:v>65</c:v>
                </c:pt>
                <c:pt idx="12479">
                  <c:v>49</c:v>
                </c:pt>
                <c:pt idx="12480">
                  <c:v>74</c:v>
                </c:pt>
                <c:pt idx="12481">
                  <c:v>72</c:v>
                </c:pt>
                <c:pt idx="12482">
                  <c:v>68</c:v>
                </c:pt>
                <c:pt idx="12483">
                  <c:v>61</c:v>
                </c:pt>
                <c:pt idx="12484">
                  <c:v>59</c:v>
                </c:pt>
                <c:pt idx="12485">
                  <c:v>64</c:v>
                </c:pt>
                <c:pt idx="12486">
                  <c:v>70</c:v>
                </c:pt>
                <c:pt idx="12487">
                  <c:v>65</c:v>
                </c:pt>
                <c:pt idx="12488">
                  <c:v>59</c:v>
                </c:pt>
                <c:pt idx="12489">
                  <c:v>67</c:v>
                </c:pt>
                <c:pt idx="12490">
                  <c:v>71</c:v>
                </c:pt>
                <c:pt idx="12491">
                  <c:v>57</c:v>
                </c:pt>
                <c:pt idx="12492">
                  <c:v>59</c:v>
                </c:pt>
                <c:pt idx="12493">
                  <c:v>70</c:v>
                </c:pt>
                <c:pt idx="12494">
                  <c:v>54</c:v>
                </c:pt>
                <c:pt idx="12495">
                  <c:v>50</c:v>
                </c:pt>
                <c:pt idx="12496">
                  <c:v>69</c:v>
                </c:pt>
                <c:pt idx="12497">
                  <c:v>58</c:v>
                </c:pt>
                <c:pt idx="12498">
                  <c:v>73</c:v>
                </c:pt>
                <c:pt idx="12499">
                  <c:v>46</c:v>
                </c:pt>
                <c:pt idx="12500">
                  <c:v>64</c:v>
                </c:pt>
                <c:pt idx="12501">
                  <c:v>61</c:v>
                </c:pt>
                <c:pt idx="12502">
                  <c:v>67</c:v>
                </c:pt>
                <c:pt idx="12503">
                  <c:v>75</c:v>
                </c:pt>
                <c:pt idx="12504">
                  <c:v>62</c:v>
                </c:pt>
                <c:pt idx="12505">
                  <c:v>45</c:v>
                </c:pt>
                <c:pt idx="12506">
                  <c:v>49</c:v>
                </c:pt>
                <c:pt idx="12507">
                  <c:v>58</c:v>
                </c:pt>
                <c:pt idx="12508">
                  <c:v>68</c:v>
                </c:pt>
                <c:pt idx="12509">
                  <c:v>61</c:v>
                </c:pt>
                <c:pt idx="12510">
                  <c:v>68</c:v>
                </c:pt>
                <c:pt idx="12511">
                  <c:v>66</c:v>
                </c:pt>
                <c:pt idx="12512">
                  <c:v>61</c:v>
                </c:pt>
                <c:pt idx="12513">
                  <c:v>75</c:v>
                </c:pt>
                <c:pt idx="12514">
                  <c:v>74</c:v>
                </c:pt>
                <c:pt idx="12515">
                  <c:v>62</c:v>
                </c:pt>
                <c:pt idx="12516">
                  <c:v>66</c:v>
                </c:pt>
                <c:pt idx="12517">
                  <c:v>52</c:v>
                </c:pt>
                <c:pt idx="12518">
                  <c:v>49</c:v>
                </c:pt>
                <c:pt idx="12519">
                  <c:v>46</c:v>
                </c:pt>
                <c:pt idx="12520">
                  <c:v>75</c:v>
                </c:pt>
                <c:pt idx="12521">
                  <c:v>65</c:v>
                </c:pt>
                <c:pt idx="12522">
                  <c:v>62</c:v>
                </c:pt>
                <c:pt idx="12523">
                  <c:v>30</c:v>
                </c:pt>
                <c:pt idx="12524">
                  <c:v>59</c:v>
                </c:pt>
                <c:pt idx="12525">
                  <c:v>67</c:v>
                </c:pt>
                <c:pt idx="12526">
                  <c:v>63</c:v>
                </c:pt>
                <c:pt idx="12527">
                  <c:v>58</c:v>
                </c:pt>
                <c:pt idx="12528">
                  <c:v>55</c:v>
                </c:pt>
                <c:pt idx="12529">
                  <c:v>66</c:v>
                </c:pt>
                <c:pt idx="12530">
                  <c:v>59</c:v>
                </c:pt>
                <c:pt idx="12531">
                  <c:v>56</c:v>
                </c:pt>
                <c:pt idx="12532">
                  <c:v>74</c:v>
                </c:pt>
                <c:pt idx="12533">
                  <c:v>63</c:v>
                </c:pt>
                <c:pt idx="12534">
                  <c:v>55</c:v>
                </c:pt>
                <c:pt idx="12535">
                  <c:v>70</c:v>
                </c:pt>
                <c:pt idx="12536">
                  <c:v>67</c:v>
                </c:pt>
                <c:pt idx="12537">
                  <c:v>66</c:v>
                </c:pt>
                <c:pt idx="12538">
                  <c:v>63</c:v>
                </c:pt>
                <c:pt idx="12539">
                  <c:v>75</c:v>
                </c:pt>
                <c:pt idx="12540">
                  <c:v>59</c:v>
                </c:pt>
                <c:pt idx="12541">
                  <c:v>72</c:v>
                </c:pt>
                <c:pt idx="12542">
                  <c:v>57</c:v>
                </c:pt>
                <c:pt idx="12543">
                  <c:v>73</c:v>
                </c:pt>
                <c:pt idx="12544">
                  <c:v>36</c:v>
                </c:pt>
                <c:pt idx="12545">
                  <c:v>61</c:v>
                </c:pt>
                <c:pt idx="12546">
                  <c:v>58</c:v>
                </c:pt>
                <c:pt idx="12547">
                  <c:v>48</c:v>
                </c:pt>
                <c:pt idx="12548">
                  <c:v>69</c:v>
                </c:pt>
                <c:pt idx="12549">
                  <c:v>74</c:v>
                </c:pt>
                <c:pt idx="12550">
                  <c:v>53</c:v>
                </c:pt>
                <c:pt idx="12551">
                  <c:v>66</c:v>
                </c:pt>
                <c:pt idx="12552">
                  <c:v>72</c:v>
                </c:pt>
                <c:pt idx="12553">
                  <c:v>71</c:v>
                </c:pt>
                <c:pt idx="12554">
                  <c:v>62</c:v>
                </c:pt>
                <c:pt idx="12555">
                  <c:v>43</c:v>
                </c:pt>
                <c:pt idx="12556">
                  <c:v>73</c:v>
                </c:pt>
                <c:pt idx="12557">
                  <c:v>64</c:v>
                </c:pt>
                <c:pt idx="12558">
                  <c:v>72</c:v>
                </c:pt>
                <c:pt idx="12559">
                  <c:v>61</c:v>
                </c:pt>
                <c:pt idx="12560">
                  <c:v>74</c:v>
                </c:pt>
                <c:pt idx="12561">
                  <c:v>66</c:v>
                </c:pt>
                <c:pt idx="12562">
                  <c:v>68</c:v>
                </c:pt>
                <c:pt idx="12563">
                  <c:v>50</c:v>
                </c:pt>
                <c:pt idx="12564">
                  <c:v>71</c:v>
                </c:pt>
                <c:pt idx="12565">
                  <c:v>59</c:v>
                </c:pt>
                <c:pt idx="12566">
                  <c:v>49</c:v>
                </c:pt>
                <c:pt idx="12567">
                  <c:v>58</c:v>
                </c:pt>
                <c:pt idx="12568">
                  <c:v>62</c:v>
                </c:pt>
                <c:pt idx="12569">
                  <c:v>35</c:v>
                </c:pt>
                <c:pt idx="12570">
                  <c:v>64</c:v>
                </c:pt>
                <c:pt idx="12571">
                  <c:v>54</c:v>
                </c:pt>
                <c:pt idx="12572">
                  <c:v>59</c:v>
                </c:pt>
                <c:pt idx="12573">
                  <c:v>63</c:v>
                </c:pt>
                <c:pt idx="12574">
                  <c:v>70</c:v>
                </c:pt>
                <c:pt idx="12575">
                  <c:v>68</c:v>
                </c:pt>
                <c:pt idx="12576">
                  <c:v>43</c:v>
                </c:pt>
                <c:pt idx="12577">
                  <c:v>71</c:v>
                </c:pt>
                <c:pt idx="12578">
                  <c:v>67</c:v>
                </c:pt>
                <c:pt idx="12579">
                  <c:v>40</c:v>
                </c:pt>
                <c:pt idx="12580">
                  <c:v>66</c:v>
                </c:pt>
                <c:pt idx="12581">
                  <c:v>66</c:v>
                </c:pt>
                <c:pt idx="12582">
                  <c:v>69</c:v>
                </c:pt>
                <c:pt idx="12583">
                  <c:v>61</c:v>
                </c:pt>
                <c:pt idx="12584">
                  <c:v>55</c:v>
                </c:pt>
                <c:pt idx="12585">
                  <c:v>54</c:v>
                </c:pt>
                <c:pt idx="12586">
                  <c:v>72</c:v>
                </c:pt>
                <c:pt idx="12587">
                  <c:v>70</c:v>
                </c:pt>
                <c:pt idx="12588">
                  <c:v>74</c:v>
                </c:pt>
                <c:pt idx="12589">
                  <c:v>69</c:v>
                </c:pt>
                <c:pt idx="12590">
                  <c:v>59</c:v>
                </c:pt>
                <c:pt idx="12591">
                  <c:v>63</c:v>
                </c:pt>
                <c:pt idx="12592">
                  <c:v>65</c:v>
                </c:pt>
                <c:pt idx="12593">
                  <c:v>44</c:v>
                </c:pt>
                <c:pt idx="12594">
                  <c:v>75</c:v>
                </c:pt>
                <c:pt idx="12595">
                  <c:v>30</c:v>
                </c:pt>
                <c:pt idx="12596">
                  <c:v>59</c:v>
                </c:pt>
                <c:pt idx="12597">
                  <c:v>56</c:v>
                </c:pt>
                <c:pt idx="12598">
                  <c:v>49</c:v>
                </c:pt>
                <c:pt idx="12599">
                  <c:v>68</c:v>
                </c:pt>
                <c:pt idx="12600">
                  <c:v>52</c:v>
                </c:pt>
                <c:pt idx="12601">
                  <c:v>58</c:v>
                </c:pt>
                <c:pt idx="12602">
                  <c:v>63</c:v>
                </c:pt>
                <c:pt idx="12603">
                  <c:v>69</c:v>
                </c:pt>
                <c:pt idx="12604">
                  <c:v>64</c:v>
                </c:pt>
                <c:pt idx="12605">
                  <c:v>19</c:v>
                </c:pt>
                <c:pt idx="12606">
                  <c:v>63</c:v>
                </c:pt>
                <c:pt idx="12607">
                  <c:v>44</c:v>
                </c:pt>
                <c:pt idx="12608">
                  <c:v>40</c:v>
                </c:pt>
                <c:pt idx="12609">
                  <c:v>71</c:v>
                </c:pt>
                <c:pt idx="12610">
                  <c:v>60</c:v>
                </c:pt>
                <c:pt idx="12611">
                  <c:v>74</c:v>
                </c:pt>
                <c:pt idx="12612">
                  <c:v>75</c:v>
                </c:pt>
                <c:pt idx="12613">
                  <c:v>75</c:v>
                </c:pt>
                <c:pt idx="12614">
                  <c:v>62</c:v>
                </c:pt>
                <c:pt idx="12615">
                  <c:v>71</c:v>
                </c:pt>
                <c:pt idx="12616">
                  <c:v>46</c:v>
                </c:pt>
                <c:pt idx="12617">
                  <c:v>52</c:v>
                </c:pt>
                <c:pt idx="12618">
                  <c:v>61</c:v>
                </c:pt>
                <c:pt idx="12619">
                  <c:v>60</c:v>
                </c:pt>
                <c:pt idx="12620">
                  <c:v>75</c:v>
                </c:pt>
                <c:pt idx="12621">
                  <c:v>57</c:v>
                </c:pt>
                <c:pt idx="12622">
                  <c:v>74</c:v>
                </c:pt>
                <c:pt idx="12623">
                  <c:v>59</c:v>
                </c:pt>
                <c:pt idx="12624">
                  <c:v>58</c:v>
                </c:pt>
                <c:pt idx="12625">
                  <c:v>72</c:v>
                </c:pt>
                <c:pt idx="12626">
                  <c:v>56</c:v>
                </c:pt>
                <c:pt idx="12627">
                  <c:v>63</c:v>
                </c:pt>
                <c:pt idx="12628">
                  <c:v>20</c:v>
                </c:pt>
                <c:pt idx="12629">
                  <c:v>75</c:v>
                </c:pt>
                <c:pt idx="12630">
                  <c:v>75</c:v>
                </c:pt>
                <c:pt idx="12631">
                  <c:v>44</c:v>
                </c:pt>
                <c:pt idx="12632">
                  <c:v>69</c:v>
                </c:pt>
                <c:pt idx="12633">
                  <c:v>65</c:v>
                </c:pt>
                <c:pt idx="12634">
                  <c:v>52</c:v>
                </c:pt>
                <c:pt idx="12635">
                  <c:v>74</c:v>
                </c:pt>
                <c:pt idx="12636">
                  <c:v>66</c:v>
                </c:pt>
                <c:pt idx="12637">
                  <c:v>56</c:v>
                </c:pt>
                <c:pt idx="12638">
                  <c:v>57</c:v>
                </c:pt>
                <c:pt idx="12639">
                  <c:v>21</c:v>
                </c:pt>
                <c:pt idx="12640">
                  <c:v>39</c:v>
                </c:pt>
                <c:pt idx="12641">
                  <c:v>63</c:v>
                </c:pt>
                <c:pt idx="12642">
                  <c:v>68</c:v>
                </c:pt>
                <c:pt idx="12643">
                  <c:v>71</c:v>
                </c:pt>
                <c:pt idx="12644">
                  <c:v>42</c:v>
                </c:pt>
                <c:pt idx="12645">
                  <c:v>63</c:v>
                </c:pt>
                <c:pt idx="12646">
                  <c:v>60</c:v>
                </c:pt>
                <c:pt idx="12647">
                  <c:v>66</c:v>
                </c:pt>
                <c:pt idx="12648">
                  <c:v>71</c:v>
                </c:pt>
                <c:pt idx="12649">
                  <c:v>60</c:v>
                </c:pt>
                <c:pt idx="12650">
                  <c:v>64</c:v>
                </c:pt>
                <c:pt idx="12651">
                  <c:v>74</c:v>
                </c:pt>
                <c:pt idx="12652">
                  <c:v>67</c:v>
                </c:pt>
                <c:pt idx="12653">
                  <c:v>75</c:v>
                </c:pt>
                <c:pt idx="12654">
                  <c:v>60</c:v>
                </c:pt>
                <c:pt idx="12655">
                  <c:v>61</c:v>
                </c:pt>
                <c:pt idx="12656">
                  <c:v>63</c:v>
                </c:pt>
                <c:pt idx="12657">
                  <c:v>45</c:v>
                </c:pt>
                <c:pt idx="12658">
                  <c:v>55</c:v>
                </c:pt>
                <c:pt idx="12659">
                  <c:v>56</c:v>
                </c:pt>
                <c:pt idx="12660">
                  <c:v>62</c:v>
                </c:pt>
                <c:pt idx="12661">
                  <c:v>69</c:v>
                </c:pt>
                <c:pt idx="12662">
                  <c:v>59</c:v>
                </c:pt>
                <c:pt idx="12663">
                  <c:v>51</c:v>
                </c:pt>
                <c:pt idx="12664">
                  <c:v>74</c:v>
                </c:pt>
                <c:pt idx="12665">
                  <c:v>61</c:v>
                </c:pt>
                <c:pt idx="12666">
                  <c:v>66</c:v>
                </c:pt>
                <c:pt idx="12667">
                  <c:v>72</c:v>
                </c:pt>
                <c:pt idx="12668">
                  <c:v>34</c:v>
                </c:pt>
                <c:pt idx="12669">
                  <c:v>55</c:v>
                </c:pt>
                <c:pt idx="12670">
                  <c:v>66</c:v>
                </c:pt>
                <c:pt idx="12671">
                  <c:v>50</c:v>
                </c:pt>
                <c:pt idx="12672">
                  <c:v>51</c:v>
                </c:pt>
                <c:pt idx="12673">
                  <c:v>57</c:v>
                </c:pt>
                <c:pt idx="12674">
                  <c:v>64</c:v>
                </c:pt>
                <c:pt idx="12675">
                  <c:v>54</c:v>
                </c:pt>
                <c:pt idx="12676">
                  <c:v>61</c:v>
                </c:pt>
                <c:pt idx="12677">
                  <c:v>58</c:v>
                </c:pt>
                <c:pt idx="12678">
                  <c:v>73</c:v>
                </c:pt>
                <c:pt idx="12679">
                  <c:v>23</c:v>
                </c:pt>
                <c:pt idx="12680">
                  <c:v>45</c:v>
                </c:pt>
                <c:pt idx="12681">
                  <c:v>74</c:v>
                </c:pt>
                <c:pt idx="12682">
                  <c:v>60</c:v>
                </c:pt>
                <c:pt idx="12683">
                  <c:v>45</c:v>
                </c:pt>
                <c:pt idx="12684">
                  <c:v>58</c:v>
                </c:pt>
                <c:pt idx="12685">
                  <c:v>54</c:v>
                </c:pt>
                <c:pt idx="12686">
                  <c:v>72</c:v>
                </c:pt>
                <c:pt idx="12687">
                  <c:v>63</c:v>
                </c:pt>
                <c:pt idx="12688">
                  <c:v>57</c:v>
                </c:pt>
                <c:pt idx="12689">
                  <c:v>43</c:v>
                </c:pt>
                <c:pt idx="12690">
                  <c:v>71</c:v>
                </c:pt>
                <c:pt idx="12691">
                  <c:v>68</c:v>
                </c:pt>
                <c:pt idx="12692">
                  <c:v>54</c:v>
                </c:pt>
                <c:pt idx="12693">
                  <c:v>55</c:v>
                </c:pt>
                <c:pt idx="12694">
                  <c:v>53</c:v>
                </c:pt>
                <c:pt idx="12695">
                  <c:v>49</c:v>
                </c:pt>
                <c:pt idx="12696">
                  <c:v>62</c:v>
                </c:pt>
                <c:pt idx="12697">
                  <c:v>67</c:v>
                </c:pt>
                <c:pt idx="12698">
                  <c:v>64</c:v>
                </c:pt>
                <c:pt idx="12699">
                  <c:v>53</c:v>
                </c:pt>
                <c:pt idx="12700">
                  <c:v>68</c:v>
                </c:pt>
                <c:pt idx="12701">
                  <c:v>70</c:v>
                </c:pt>
                <c:pt idx="12702">
                  <c:v>74</c:v>
                </c:pt>
                <c:pt idx="12703">
                  <c:v>73</c:v>
                </c:pt>
                <c:pt idx="12704">
                  <c:v>67</c:v>
                </c:pt>
                <c:pt idx="12705">
                  <c:v>66</c:v>
                </c:pt>
                <c:pt idx="12706">
                  <c:v>65</c:v>
                </c:pt>
                <c:pt idx="12707">
                  <c:v>61</c:v>
                </c:pt>
                <c:pt idx="12708">
                  <c:v>62</c:v>
                </c:pt>
                <c:pt idx="12709">
                  <c:v>63</c:v>
                </c:pt>
                <c:pt idx="12710">
                  <c:v>59</c:v>
                </c:pt>
                <c:pt idx="12711">
                  <c:v>59</c:v>
                </c:pt>
                <c:pt idx="12712">
                  <c:v>60</c:v>
                </c:pt>
                <c:pt idx="12713">
                  <c:v>74</c:v>
                </c:pt>
                <c:pt idx="12714">
                  <c:v>47</c:v>
                </c:pt>
                <c:pt idx="12715">
                  <c:v>73</c:v>
                </c:pt>
                <c:pt idx="12716">
                  <c:v>62</c:v>
                </c:pt>
                <c:pt idx="12717">
                  <c:v>58</c:v>
                </c:pt>
                <c:pt idx="12718">
                  <c:v>75</c:v>
                </c:pt>
                <c:pt idx="12719">
                  <c:v>62</c:v>
                </c:pt>
                <c:pt idx="12720">
                  <c:v>70</c:v>
                </c:pt>
                <c:pt idx="12721">
                  <c:v>74</c:v>
                </c:pt>
                <c:pt idx="12722">
                  <c:v>67</c:v>
                </c:pt>
                <c:pt idx="12723">
                  <c:v>60</c:v>
                </c:pt>
                <c:pt idx="12724">
                  <c:v>38</c:v>
                </c:pt>
                <c:pt idx="12725">
                  <c:v>71</c:v>
                </c:pt>
                <c:pt idx="12726">
                  <c:v>71</c:v>
                </c:pt>
                <c:pt idx="12727">
                  <c:v>49</c:v>
                </c:pt>
                <c:pt idx="12728">
                  <c:v>62</c:v>
                </c:pt>
                <c:pt idx="12729">
                  <c:v>62</c:v>
                </c:pt>
                <c:pt idx="12730">
                  <c:v>66</c:v>
                </c:pt>
                <c:pt idx="12731">
                  <c:v>65</c:v>
                </c:pt>
                <c:pt idx="12732">
                  <c:v>49</c:v>
                </c:pt>
                <c:pt idx="12733">
                  <c:v>60</c:v>
                </c:pt>
                <c:pt idx="12734">
                  <c:v>75</c:v>
                </c:pt>
                <c:pt idx="12735">
                  <c:v>30</c:v>
                </c:pt>
                <c:pt idx="12736">
                  <c:v>47</c:v>
                </c:pt>
                <c:pt idx="12737">
                  <c:v>63</c:v>
                </c:pt>
                <c:pt idx="12738">
                  <c:v>58</c:v>
                </c:pt>
                <c:pt idx="12739">
                  <c:v>40</c:v>
                </c:pt>
                <c:pt idx="12740">
                  <c:v>50</c:v>
                </c:pt>
                <c:pt idx="12741">
                  <c:v>74</c:v>
                </c:pt>
                <c:pt idx="12742">
                  <c:v>63</c:v>
                </c:pt>
                <c:pt idx="12743">
                  <c:v>52</c:v>
                </c:pt>
                <c:pt idx="12744">
                  <c:v>64</c:v>
                </c:pt>
                <c:pt idx="12745">
                  <c:v>73</c:v>
                </c:pt>
                <c:pt idx="12746">
                  <c:v>59</c:v>
                </c:pt>
                <c:pt idx="12747">
                  <c:v>75</c:v>
                </c:pt>
                <c:pt idx="12748">
                  <c:v>56</c:v>
                </c:pt>
                <c:pt idx="12749">
                  <c:v>57</c:v>
                </c:pt>
                <c:pt idx="12750">
                  <c:v>67</c:v>
                </c:pt>
                <c:pt idx="12751">
                  <c:v>70</c:v>
                </c:pt>
                <c:pt idx="12752">
                  <c:v>73</c:v>
                </c:pt>
                <c:pt idx="12753">
                  <c:v>69</c:v>
                </c:pt>
                <c:pt idx="12754">
                  <c:v>54</c:v>
                </c:pt>
                <c:pt idx="12755">
                  <c:v>72</c:v>
                </c:pt>
                <c:pt idx="12756">
                  <c:v>75</c:v>
                </c:pt>
                <c:pt idx="12757">
                  <c:v>61</c:v>
                </c:pt>
                <c:pt idx="12758">
                  <c:v>57</c:v>
                </c:pt>
                <c:pt idx="12759">
                  <c:v>54</c:v>
                </c:pt>
                <c:pt idx="12760">
                  <c:v>58</c:v>
                </c:pt>
                <c:pt idx="12761">
                  <c:v>59</c:v>
                </c:pt>
                <c:pt idx="12762">
                  <c:v>75</c:v>
                </c:pt>
                <c:pt idx="12763">
                  <c:v>50</c:v>
                </c:pt>
                <c:pt idx="12764">
                  <c:v>59</c:v>
                </c:pt>
                <c:pt idx="12765">
                  <c:v>68</c:v>
                </c:pt>
                <c:pt idx="12766">
                  <c:v>38</c:v>
                </c:pt>
                <c:pt idx="12767">
                  <c:v>67</c:v>
                </c:pt>
                <c:pt idx="12768">
                  <c:v>46</c:v>
                </c:pt>
                <c:pt idx="12769">
                  <c:v>70</c:v>
                </c:pt>
                <c:pt idx="12770">
                  <c:v>61</c:v>
                </c:pt>
                <c:pt idx="12771">
                  <c:v>73</c:v>
                </c:pt>
                <c:pt idx="12772">
                  <c:v>66</c:v>
                </c:pt>
                <c:pt idx="12773">
                  <c:v>49</c:v>
                </c:pt>
                <c:pt idx="12774">
                  <c:v>66</c:v>
                </c:pt>
                <c:pt idx="12775">
                  <c:v>54</c:v>
                </c:pt>
                <c:pt idx="12776">
                  <c:v>59</c:v>
                </c:pt>
                <c:pt idx="12777">
                  <c:v>52</c:v>
                </c:pt>
                <c:pt idx="12778">
                  <c:v>65</c:v>
                </c:pt>
                <c:pt idx="12779">
                  <c:v>56</c:v>
                </c:pt>
                <c:pt idx="12780">
                  <c:v>59</c:v>
                </c:pt>
                <c:pt idx="12781">
                  <c:v>19</c:v>
                </c:pt>
                <c:pt idx="12782">
                  <c:v>55</c:v>
                </c:pt>
                <c:pt idx="12783">
                  <c:v>55</c:v>
                </c:pt>
                <c:pt idx="12784">
                  <c:v>61</c:v>
                </c:pt>
                <c:pt idx="12785">
                  <c:v>64</c:v>
                </c:pt>
                <c:pt idx="12786">
                  <c:v>75</c:v>
                </c:pt>
                <c:pt idx="12787">
                  <c:v>71</c:v>
                </c:pt>
                <c:pt idx="12788">
                  <c:v>62</c:v>
                </c:pt>
                <c:pt idx="12789">
                  <c:v>51</c:v>
                </c:pt>
                <c:pt idx="12790">
                  <c:v>55</c:v>
                </c:pt>
                <c:pt idx="12791">
                  <c:v>62</c:v>
                </c:pt>
                <c:pt idx="12792">
                  <c:v>60</c:v>
                </c:pt>
                <c:pt idx="12793">
                  <c:v>75</c:v>
                </c:pt>
                <c:pt idx="12794">
                  <c:v>52</c:v>
                </c:pt>
                <c:pt idx="12795">
                  <c:v>64</c:v>
                </c:pt>
                <c:pt idx="12796">
                  <c:v>56</c:v>
                </c:pt>
                <c:pt idx="12797">
                  <c:v>59</c:v>
                </c:pt>
                <c:pt idx="12798">
                  <c:v>68</c:v>
                </c:pt>
                <c:pt idx="12799">
                  <c:v>58</c:v>
                </c:pt>
                <c:pt idx="12800">
                  <c:v>62</c:v>
                </c:pt>
                <c:pt idx="12801">
                  <c:v>53</c:v>
                </c:pt>
                <c:pt idx="12802">
                  <c:v>50</c:v>
                </c:pt>
                <c:pt idx="12803">
                  <c:v>62</c:v>
                </c:pt>
                <c:pt idx="12804">
                  <c:v>62</c:v>
                </c:pt>
                <c:pt idx="12805">
                  <c:v>57</c:v>
                </c:pt>
                <c:pt idx="12806">
                  <c:v>54</c:v>
                </c:pt>
                <c:pt idx="12807">
                  <c:v>67</c:v>
                </c:pt>
                <c:pt idx="12808">
                  <c:v>57</c:v>
                </c:pt>
                <c:pt idx="12809">
                  <c:v>67</c:v>
                </c:pt>
                <c:pt idx="12810">
                  <c:v>60</c:v>
                </c:pt>
                <c:pt idx="12811">
                  <c:v>70</c:v>
                </c:pt>
                <c:pt idx="12812">
                  <c:v>61</c:v>
                </c:pt>
                <c:pt idx="12813">
                  <c:v>45</c:v>
                </c:pt>
                <c:pt idx="12814">
                  <c:v>47</c:v>
                </c:pt>
                <c:pt idx="12815">
                  <c:v>75</c:v>
                </c:pt>
                <c:pt idx="12816">
                  <c:v>69</c:v>
                </c:pt>
                <c:pt idx="12817">
                  <c:v>61</c:v>
                </c:pt>
                <c:pt idx="12818">
                  <c:v>60</c:v>
                </c:pt>
                <c:pt idx="12819">
                  <c:v>46</c:v>
                </c:pt>
                <c:pt idx="12820">
                  <c:v>40</c:v>
                </c:pt>
                <c:pt idx="12821">
                  <c:v>62</c:v>
                </c:pt>
                <c:pt idx="12822">
                  <c:v>59</c:v>
                </c:pt>
                <c:pt idx="12823">
                  <c:v>63</c:v>
                </c:pt>
                <c:pt idx="12824">
                  <c:v>62</c:v>
                </c:pt>
                <c:pt idx="12825">
                  <c:v>64</c:v>
                </c:pt>
                <c:pt idx="12826">
                  <c:v>50</c:v>
                </c:pt>
                <c:pt idx="12827">
                  <c:v>65</c:v>
                </c:pt>
                <c:pt idx="12828">
                  <c:v>61</c:v>
                </c:pt>
                <c:pt idx="12829">
                  <c:v>28</c:v>
                </c:pt>
                <c:pt idx="12830">
                  <c:v>54</c:v>
                </c:pt>
                <c:pt idx="12831">
                  <c:v>53</c:v>
                </c:pt>
                <c:pt idx="12832">
                  <c:v>67</c:v>
                </c:pt>
                <c:pt idx="12833">
                  <c:v>62</c:v>
                </c:pt>
                <c:pt idx="12834">
                  <c:v>66</c:v>
                </c:pt>
                <c:pt idx="12835">
                  <c:v>31</c:v>
                </c:pt>
                <c:pt idx="12836">
                  <c:v>71</c:v>
                </c:pt>
                <c:pt idx="12837">
                  <c:v>64</c:v>
                </c:pt>
                <c:pt idx="12838">
                  <c:v>72</c:v>
                </c:pt>
                <c:pt idx="12839">
                  <c:v>75</c:v>
                </c:pt>
                <c:pt idx="12840">
                  <c:v>63</c:v>
                </c:pt>
                <c:pt idx="12841">
                  <c:v>35</c:v>
                </c:pt>
                <c:pt idx="12842">
                  <c:v>58</c:v>
                </c:pt>
                <c:pt idx="12843">
                  <c:v>15</c:v>
                </c:pt>
                <c:pt idx="12844">
                  <c:v>71</c:v>
                </c:pt>
                <c:pt idx="12845">
                  <c:v>43</c:v>
                </c:pt>
                <c:pt idx="12846">
                  <c:v>65</c:v>
                </c:pt>
                <c:pt idx="12847">
                  <c:v>56</c:v>
                </c:pt>
                <c:pt idx="12848">
                  <c:v>40</c:v>
                </c:pt>
                <c:pt idx="12849">
                  <c:v>60</c:v>
                </c:pt>
                <c:pt idx="12850">
                  <c:v>67</c:v>
                </c:pt>
                <c:pt idx="12851">
                  <c:v>68</c:v>
                </c:pt>
                <c:pt idx="12852">
                  <c:v>67</c:v>
                </c:pt>
                <c:pt idx="12853">
                  <c:v>73</c:v>
                </c:pt>
                <c:pt idx="12854">
                  <c:v>75</c:v>
                </c:pt>
                <c:pt idx="12855">
                  <c:v>65</c:v>
                </c:pt>
                <c:pt idx="12856">
                  <c:v>69</c:v>
                </c:pt>
                <c:pt idx="12857">
                  <c:v>48</c:v>
                </c:pt>
                <c:pt idx="12858">
                  <c:v>61</c:v>
                </c:pt>
                <c:pt idx="12859">
                  <c:v>68</c:v>
                </c:pt>
                <c:pt idx="12860">
                  <c:v>56</c:v>
                </c:pt>
                <c:pt idx="12861">
                  <c:v>75</c:v>
                </c:pt>
                <c:pt idx="12862">
                  <c:v>45</c:v>
                </c:pt>
                <c:pt idx="12863">
                  <c:v>51</c:v>
                </c:pt>
                <c:pt idx="12864">
                  <c:v>67</c:v>
                </c:pt>
                <c:pt idx="12865">
                  <c:v>59</c:v>
                </c:pt>
                <c:pt idx="12866">
                  <c:v>75</c:v>
                </c:pt>
                <c:pt idx="12867">
                  <c:v>64</c:v>
                </c:pt>
                <c:pt idx="12868">
                  <c:v>69</c:v>
                </c:pt>
                <c:pt idx="12869">
                  <c:v>57</c:v>
                </c:pt>
                <c:pt idx="12870">
                  <c:v>68</c:v>
                </c:pt>
                <c:pt idx="12871">
                  <c:v>73</c:v>
                </c:pt>
                <c:pt idx="12872">
                  <c:v>58</c:v>
                </c:pt>
                <c:pt idx="12873">
                  <c:v>55</c:v>
                </c:pt>
                <c:pt idx="12874">
                  <c:v>61</c:v>
                </c:pt>
                <c:pt idx="12875">
                  <c:v>73</c:v>
                </c:pt>
                <c:pt idx="12876">
                  <c:v>27</c:v>
                </c:pt>
                <c:pt idx="12877">
                  <c:v>59</c:v>
                </c:pt>
                <c:pt idx="12878">
                  <c:v>27</c:v>
                </c:pt>
                <c:pt idx="12879">
                  <c:v>64</c:v>
                </c:pt>
                <c:pt idx="12880">
                  <c:v>58</c:v>
                </c:pt>
                <c:pt idx="12881">
                  <c:v>62</c:v>
                </c:pt>
                <c:pt idx="12882">
                  <c:v>72</c:v>
                </c:pt>
                <c:pt idx="12883">
                  <c:v>58</c:v>
                </c:pt>
                <c:pt idx="12884">
                  <c:v>68</c:v>
                </c:pt>
                <c:pt idx="12885">
                  <c:v>60</c:v>
                </c:pt>
                <c:pt idx="12886">
                  <c:v>72</c:v>
                </c:pt>
                <c:pt idx="12887">
                  <c:v>50</c:v>
                </c:pt>
                <c:pt idx="12888">
                  <c:v>54</c:v>
                </c:pt>
                <c:pt idx="12889">
                  <c:v>39</c:v>
                </c:pt>
                <c:pt idx="12890">
                  <c:v>60</c:v>
                </c:pt>
                <c:pt idx="12891">
                  <c:v>64</c:v>
                </c:pt>
                <c:pt idx="12892">
                  <c:v>46</c:v>
                </c:pt>
                <c:pt idx="12893">
                  <c:v>63</c:v>
                </c:pt>
                <c:pt idx="12894">
                  <c:v>47</c:v>
                </c:pt>
                <c:pt idx="12895">
                  <c:v>49</c:v>
                </c:pt>
                <c:pt idx="12896">
                  <c:v>68</c:v>
                </c:pt>
                <c:pt idx="12897">
                  <c:v>50</c:v>
                </c:pt>
                <c:pt idx="12898">
                  <c:v>42</c:v>
                </c:pt>
                <c:pt idx="12899">
                  <c:v>59</c:v>
                </c:pt>
                <c:pt idx="12900">
                  <c:v>58</c:v>
                </c:pt>
                <c:pt idx="12901">
                  <c:v>68</c:v>
                </c:pt>
                <c:pt idx="12902">
                  <c:v>64</c:v>
                </c:pt>
                <c:pt idx="12903">
                  <c:v>61</c:v>
                </c:pt>
                <c:pt idx="12904">
                  <c:v>68</c:v>
                </c:pt>
                <c:pt idx="12905">
                  <c:v>61</c:v>
                </c:pt>
                <c:pt idx="12906">
                  <c:v>48</c:v>
                </c:pt>
                <c:pt idx="12907">
                  <c:v>66</c:v>
                </c:pt>
                <c:pt idx="12908">
                  <c:v>43</c:v>
                </c:pt>
                <c:pt idx="12909">
                  <c:v>58</c:v>
                </c:pt>
                <c:pt idx="12910">
                  <c:v>62</c:v>
                </c:pt>
                <c:pt idx="12911">
                  <c:v>69</c:v>
                </c:pt>
                <c:pt idx="12912">
                  <c:v>45</c:v>
                </c:pt>
                <c:pt idx="12913">
                  <c:v>59</c:v>
                </c:pt>
                <c:pt idx="12914">
                  <c:v>53</c:v>
                </c:pt>
                <c:pt idx="12915">
                  <c:v>70</c:v>
                </c:pt>
                <c:pt idx="12916">
                  <c:v>50</c:v>
                </c:pt>
                <c:pt idx="12917">
                  <c:v>60</c:v>
                </c:pt>
                <c:pt idx="12918">
                  <c:v>54</c:v>
                </c:pt>
                <c:pt idx="12919">
                  <c:v>69</c:v>
                </c:pt>
                <c:pt idx="12920">
                  <c:v>52</c:v>
                </c:pt>
                <c:pt idx="12921">
                  <c:v>65</c:v>
                </c:pt>
                <c:pt idx="12922">
                  <c:v>57</c:v>
                </c:pt>
                <c:pt idx="12923">
                  <c:v>54</c:v>
                </c:pt>
                <c:pt idx="12924">
                  <c:v>72</c:v>
                </c:pt>
                <c:pt idx="12925">
                  <c:v>56</c:v>
                </c:pt>
                <c:pt idx="12926">
                  <c:v>64</c:v>
                </c:pt>
                <c:pt idx="12927">
                  <c:v>62</c:v>
                </c:pt>
                <c:pt idx="12928">
                  <c:v>50</c:v>
                </c:pt>
                <c:pt idx="12929">
                  <c:v>49</c:v>
                </c:pt>
                <c:pt idx="12930">
                  <c:v>73</c:v>
                </c:pt>
                <c:pt idx="12931">
                  <c:v>45</c:v>
                </c:pt>
                <c:pt idx="12932">
                  <c:v>67</c:v>
                </c:pt>
                <c:pt idx="12933">
                  <c:v>65</c:v>
                </c:pt>
                <c:pt idx="12934">
                  <c:v>75</c:v>
                </c:pt>
                <c:pt idx="12935">
                  <c:v>55</c:v>
                </c:pt>
                <c:pt idx="12936">
                  <c:v>72</c:v>
                </c:pt>
                <c:pt idx="12937">
                  <c:v>62</c:v>
                </c:pt>
                <c:pt idx="12938">
                  <c:v>61</c:v>
                </c:pt>
                <c:pt idx="12939">
                  <c:v>66</c:v>
                </c:pt>
                <c:pt idx="12940">
                  <c:v>57</c:v>
                </c:pt>
                <c:pt idx="12941">
                  <c:v>58</c:v>
                </c:pt>
                <c:pt idx="12942">
                  <c:v>65</c:v>
                </c:pt>
                <c:pt idx="12943">
                  <c:v>56</c:v>
                </c:pt>
                <c:pt idx="12944">
                  <c:v>59</c:v>
                </c:pt>
                <c:pt idx="12945">
                  <c:v>63</c:v>
                </c:pt>
                <c:pt idx="12946">
                  <c:v>75</c:v>
                </c:pt>
                <c:pt idx="12947">
                  <c:v>52</c:v>
                </c:pt>
                <c:pt idx="12948">
                  <c:v>73</c:v>
                </c:pt>
                <c:pt idx="12949">
                  <c:v>41</c:v>
                </c:pt>
                <c:pt idx="12950">
                  <c:v>69</c:v>
                </c:pt>
                <c:pt idx="12951">
                  <c:v>51</c:v>
                </c:pt>
                <c:pt idx="12952">
                  <c:v>62</c:v>
                </c:pt>
                <c:pt idx="12953">
                  <c:v>40</c:v>
                </c:pt>
                <c:pt idx="12954">
                  <c:v>51</c:v>
                </c:pt>
                <c:pt idx="12955">
                  <c:v>72</c:v>
                </c:pt>
                <c:pt idx="12956">
                  <c:v>75</c:v>
                </c:pt>
                <c:pt idx="12957">
                  <c:v>48</c:v>
                </c:pt>
                <c:pt idx="12958">
                  <c:v>61</c:v>
                </c:pt>
                <c:pt idx="12959">
                  <c:v>66</c:v>
                </c:pt>
                <c:pt idx="12960">
                  <c:v>57</c:v>
                </c:pt>
                <c:pt idx="12961">
                  <c:v>62</c:v>
                </c:pt>
                <c:pt idx="12962">
                  <c:v>45</c:v>
                </c:pt>
                <c:pt idx="12963">
                  <c:v>43</c:v>
                </c:pt>
                <c:pt idx="12964">
                  <c:v>75</c:v>
                </c:pt>
                <c:pt idx="12965">
                  <c:v>44</c:v>
                </c:pt>
                <c:pt idx="12966">
                  <c:v>75</c:v>
                </c:pt>
                <c:pt idx="12967">
                  <c:v>45</c:v>
                </c:pt>
                <c:pt idx="12968">
                  <c:v>41</c:v>
                </c:pt>
                <c:pt idx="12969">
                  <c:v>73</c:v>
                </c:pt>
                <c:pt idx="12970">
                  <c:v>61</c:v>
                </c:pt>
                <c:pt idx="12971">
                  <c:v>30</c:v>
                </c:pt>
                <c:pt idx="12972">
                  <c:v>50</c:v>
                </c:pt>
                <c:pt idx="12973">
                  <c:v>60</c:v>
                </c:pt>
                <c:pt idx="12974">
                  <c:v>59</c:v>
                </c:pt>
                <c:pt idx="12975">
                  <c:v>43</c:v>
                </c:pt>
                <c:pt idx="12976">
                  <c:v>59</c:v>
                </c:pt>
                <c:pt idx="12977">
                  <c:v>42</c:v>
                </c:pt>
                <c:pt idx="12978">
                  <c:v>70</c:v>
                </c:pt>
                <c:pt idx="12979">
                  <c:v>59</c:v>
                </c:pt>
                <c:pt idx="12980">
                  <c:v>60</c:v>
                </c:pt>
                <c:pt idx="12981">
                  <c:v>59</c:v>
                </c:pt>
                <c:pt idx="12982">
                  <c:v>71</c:v>
                </c:pt>
                <c:pt idx="12983">
                  <c:v>60</c:v>
                </c:pt>
                <c:pt idx="12984">
                  <c:v>54</c:v>
                </c:pt>
                <c:pt idx="12985">
                  <c:v>65</c:v>
                </c:pt>
                <c:pt idx="12986">
                  <c:v>61</c:v>
                </c:pt>
                <c:pt idx="12987">
                  <c:v>52</c:v>
                </c:pt>
                <c:pt idx="12988">
                  <c:v>61</c:v>
                </c:pt>
                <c:pt idx="12989">
                  <c:v>74</c:v>
                </c:pt>
                <c:pt idx="12990">
                  <c:v>60</c:v>
                </c:pt>
                <c:pt idx="12991">
                  <c:v>73</c:v>
                </c:pt>
                <c:pt idx="12992">
                  <c:v>65</c:v>
                </c:pt>
                <c:pt idx="12993">
                  <c:v>39</c:v>
                </c:pt>
                <c:pt idx="12994">
                  <c:v>61</c:v>
                </c:pt>
                <c:pt idx="12995">
                  <c:v>49</c:v>
                </c:pt>
                <c:pt idx="12996">
                  <c:v>62</c:v>
                </c:pt>
                <c:pt idx="12997">
                  <c:v>38</c:v>
                </c:pt>
                <c:pt idx="12998">
                  <c:v>68</c:v>
                </c:pt>
                <c:pt idx="12999">
                  <c:v>75</c:v>
                </c:pt>
                <c:pt idx="13000">
                  <c:v>66</c:v>
                </c:pt>
                <c:pt idx="13001">
                  <c:v>36</c:v>
                </c:pt>
                <c:pt idx="13002">
                  <c:v>15</c:v>
                </c:pt>
                <c:pt idx="13003">
                  <c:v>68</c:v>
                </c:pt>
                <c:pt idx="13004">
                  <c:v>37</c:v>
                </c:pt>
                <c:pt idx="13005">
                  <c:v>65</c:v>
                </c:pt>
                <c:pt idx="13006">
                  <c:v>56</c:v>
                </c:pt>
                <c:pt idx="13007">
                  <c:v>65</c:v>
                </c:pt>
                <c:pt idx="13008">
                  <c:v>62</c:v>
                </c:pt>
                <c:pt idx="13009">
                  <c:v>60</c:v>
                </c:pt>
                <c:pt idx="13010">
                  <c:v>36</c:v>
                </c:pt>
                <c:pt idx="13011">
                  <c:v>62</c:v>
                </c:pt>
                <c:pt idx="13012">
                  <c:v>68</c:v>
                </c:pt>
                <c:pt idx="13013">
                  <c:v>72</c:v>
                </c:pt>
                <c:pt idx="13014">
                  <c:v>26</c:v>
                </c:pt>
                <c:pt idx="13015">
                  <c:v>53</c:v>
                </c:pt>
                <c:pt idx="13016">
                  <c:v>60</c:v>
                </c:pt>
                <c:pt idx="13017">
                  <c:v>51</c:v>
                </c:pt>
                <c:pt idx="13018">
                  <c:v>75</c:v>
                </c:pt>
                <c:pt idx="13019">
                  <c:v>65</c:v>
                </c:pt>
                <c:pt idx="13020">
                  <c:v>57</c:v>
                </c:pt>
                <c:pt idx="13021">
                  <c:v>49</c:v>
                </c:pt>
                <c:pt idx="13022">
                  <c:v>53</c:v>
                </c:pt>
                <c:pt idx="13023">
                  <c:v>67</c:v>
                </c:pt>
                <c:pt idx="13024">
                  <c:v>50</c:v>
                </c:pt>
                <c:pt idx="13025">
                  <c:v>64</c:v>
                </c:pt>
                <c:pt idx="13026">
                  <c:v>66</c:v>
                </c:pt>
                <c:pt idx="13027">
                  <c:v>66</c:v>
                </c:pt>
                <c:pt idx="13028">
                  <c:v>70</c:v>
                </c:pt>
                <c:pt idx="13029">
                  <c:v>75</c:v>
                </c:pt>
                <c:pt idx="13030">
                  <c:v>59</c:v>
                </c:pt>
                <c:pt idx="13031">
                  <c:v>71</c:v>
                </c:pt>
                <c:pt idx="13032">
                  <c:v>75</c:v>
                </c:pt>
                <c:pt idx="13033">
                  <c:v>63</c:v>
                </c:pt>
                <c:pt idx="13034">
                  <c:v>73</c:v>
                </c:pt>
                <c:pt idx="13035">
                  <c:v>75</c:v>
                </c:pt>
                <c:pt idx="13036">
                  <c:v>71</c:v>
                </c:pt>
                <c:pt idx="13037">
                  <c:v>58</c:v>
                </c:pt>
                <c:pt idx="13038">
                  <c:v>45</c:v>
                </c:pt>
                <c:pt idx="13039">
                  <c:v>63</c:v>
                </c:pt>
                <c:pt idx="13040">
                  <c:v>75</c:v>
                </c:pt>
                <c:pt idx="13041">
                  <c:v>70</c:v>
                </c:pt>
                <c:pt idx="13042">
                  <c:v>70</c:v>
                </c:pt>
                <c:pt idx="13043">
                  <c:v>64</c:v>
                </c:pt>
                <c:pt idx="13044">
                  <c:v>57</c:v>
                </c:pt>
                <c:pt idx="13045">
                  <c:v>60</c:v>
                </c:pt>
                <c:pt idx="13046">
                  <c:v>67</c:v>
                </c:pt>
                <c:pt idx="13047">
                  <c:v>67</c:v>
                </c:pt>
                <c:pt idx="13048">
                  <c:v>62</c:v>
                </c:pt>
                <c:pt idx="13049">
                  <c:v>68</c:v>
                </c:pt>
                <c:pt idx="13050">
                  <c:v>66</c:v>
                </c:pt>
                <c:pt idx="13051">
                  <c:v>55</c:v>
                </c:pt>
                <c:pt idx="13052">
                  <c:v>58</c:v>
                </c:pt>
                <c:pt idx="13053">
                  <c:v>33</c:v>
                </c:pt>
                <c:pt idx="13054">
                  <c:v>75</c:v>
                </c:pt>
                <c:pt idx="13055">
                  <c:v>61</c:v>
                </c:pt>
                <c:pt idx="13056">
                  <c:v>66</c:v>
                </c:pt>
                <c:pt idx="13057">
                  <c:v>69</c:v>
                </c:pt>
                <c:pt idx="13058">
                  <c:v>40</c:v>
                </c:pt>
                <c:pt idx="13059">
                  <c:v>52</c:v>
                </c:pt>
                <c:pt idx="13060">
                  <c:v>61</c:v>
                </c:pt>
                <c:pt idx="13061">
                  <c:v>63</c:v>
                </c:pt>
                <c:pt idx="13062">
                  <c:v>20</c:v>
                </c:pt>
                <c:pt idx="13063">
                  <c:v>75</c:v>
                </c:pt>
                <c:pt idx="13064">
                  <c:v>68</c:v>
                </c:pt>
                <c:pt idx="13065">
                  <c:v>70</c:v>
                </c:pt>
                <c:pt idx="13066">
                  <c:v>59</c:v>
                </c:pt>
                <c:pt idx="13067">
                  <c:v>63</c:v>
                </c:pt>
                <c:pt idx="13068">
                  <c:v>58</c:v>
                </c:pt>
                <c:pt idx="13069">
                  <c:v>73</c:v>
                </c:pt>
                <c:pt idx="13070">
                  <c:v>54</c:v>
                </c:pt>
                <c:pt idx="13071">
                  <c:v>67</c:v>
                </c:pt>
                <c:pt idx="13072">
                  <c:v>60</c:v>
                </c:pt>
                <c:pt idx="13073">
                  <c:v>45</c:v>
                </c:pt>
                <c:pt idx="13074">
                  <c:v>49</c:v>
                </c:pt>
                <c:pt idx="13075">
                  <c:v>58</c:v>
                </c:pt>
                <c:pt idx="13076">
                  <c:v>66</c:v>
                </c:pt>
                <c:pt idx="13077">
                  <c:v>56</c:v>
                </c:pt>
                <c:pt idx="13078">
                  <c:v>74</c:v>
                </c:pt>
                <c:pt idx="13079">
                  <c:v>55</c:v>
                </c:pt>
                <c:pt idx="13080">
                  <c:v>58</c:v>
                </c:pt>
                <c:pt idx="13081">
                  <c:v>62</c:v>
                </c:pt>
                <c:pt idx="13082">
                  <c:v>57</c:v>
                </c:pt>
                <c:pt idx="13083">
                  <c:v>63</c:v>
                </c:pt>
                <c:pt idx="13084">
                  <c:v>45</c:v>
                </c:pt>
                <c:pt idx="13085">
                  <c:v>66</c:v>
                </c:pt>
                <c:pt idx="13086">
                  <c:v>65</c:v>
                </c:pt>
                <c:pt idx="13087">
                  <c:v>60</c:v>
                </c:pt>
                <c:pt idx="13088">
                  <c:v>55</c:v>
                </c:pt>
                <c:pt idx="13089">
                  <c:v>60</c:v>
                </c:pt>
                <c:pt idx="13090">
                  <c:v>60</c:v>
                </c:pt>
                <c:pt idx="13091">
                  <c:v>74</c:v>
                </c:pt>
                <c:pt idx="13092">
                  <c:v>50</c:v>
                </c:pt>
                <c:pt idx="13093">
                  <c:v>72</c:v>
                </c:pt>
                <c:pt idx="13094">
                  <c:v>48</c:v>
                </c:pt>
                <c:pt idx="13095">
                  <c:v>66</c:v>
                </c:pt>
                <c:pt idx="13096">
                  <c:v>61</c:v>
                </c:pt>
                <c:pt idx="13097">
                  <c:v>30</c:v>
                </c:pt>
                <c:pt idx="13098">
                  <c:v>61</c:v>
                </c:pt>
                <c:pt idx="13099">
                  <c:v>71</c:v>
                </c:pt>
                <c:pt idx="13100">
                  <c:v>65</c:v>
                </c:pt>
                <c:pt idx="13101">
                  <c:v>75</c:v>
                </c:pt>
                <c:pt idx="13102">
                  <c:v>67</c:v>
                </c:pt>
                <c:pt idx="13103">
                  <c:v>63</c:v>
                </c:pt>
                <c:pt idx="13104">
                  <c:v>54</c:v>
                </c:pt>
                <c:pt idx="13105">
                  <c:v>58</c:v>
                </c:pt>
                <c:pt idx="13106">
                  <c:v>66</c:v>
                </c:pt>
                <c:pt idx="13107">
                  <c:v>65</c:v>
                </c:pt>
                <c:pt idx="13108">
                  <c:v>62</c:v>
                </c:pt>
                <c:pt idx="13109">
                  <c:v>57</c:v>
                </c:pt>
                <c:pt idx="13110">
                  <c:v>60</c:v>
                </c:pt>
                <c:pt idx="13111">
                  <c:v>57</c:v>
                </c:pt>
                <c:pt idx="13112">
                  <c:v>47</c:v>
                </c:pt>
                <c:pt idx="13113">
                  <c:v>56</c:v>
                </c:pt>
                <c:pt idx="13114">
                  <c:v>71</c:v>
                </c:pt>
                <c:pt idx="13115">
                  <c:v>65</c:v>
                </c:pt>
                <c:pt idx="13116">
                  <c:v>65</c:v>
                </c:pt>
                <c:pt idx="13117">
                  <c:v>55</c:v>
                </c:pt>
                <c:pt idx="13118">
                  <c:v>59</c:v>
                </c:pt>
                <c:pt idx="13119">
                  <c:v>72</c:v>
                </c:pt>
                <c:pt idx="13120">
                  <c:v>63</c:v>
                </c:pt>
                <c:pt idx="13121">
                  <c:v>53</c:v>
                </c:pt>
                <c:pt idx="13122">
                  <c:v>75</c:v>
                </c:pt>
                <c:pt idx="13123">
                  <c:v>64</c:v>
                </c:pt>
                <c:pt idx="13124">
                  <c:v>60</c:v>
                </c:pt>
                <c:pt idx="13125">
                  <c:v>61</c:v>
                </c:pt>
                <c:pt idx="13126">
                  <c:v>75</c:v>
                </c:pt>
                <c:pt idx="13127">
                  <c:v>56</c:v>
                </c:pt>
                <c:pt idx="13128">
                  <c:v>59</c:v>
                </c:pt>
                <c:pt idx="13129">
                  <c:v>60</c:v>
                </c:pt>
                <c:pt idx="13130">
                  <c:v>63</c:v>
                </c:pt>
                <c:pt idx="13131">
                  <c:v>70</c:v>
                </c:pt>
                <c:pt idx="13132">
                  <c:v>59</c:v>
                </c:pt>
                <c:pt idx="13133">
                  <c:v>34</c:v>
                </c:pt>
                <c:pt idx="13134">
                  <c:v>75</c:v>
                </c:pt>
                <c:pt idx="13135">
                  <c:v>75</c:v>
                </c:pt>
                <c:pt idx="13136">
                  <c:v>72</c:v>
                </c:pt>
                <c:pt idx="13137">
                  <c:v>37</c:v>
                </c:pt>
                <c:pt idx="13138">
                  <c:v>67</c:v>
                </c:pt>
                <c:pt idx="13139">
                  <c:v>75</c:v>
                </c:pt>
                <c:pt idx="13140">
                  <c:v>64</c:v>
                </c:pt>
                <c:pt idx="13141">
                  <c:v>64</c:v>
                </c:pt>
                <c:pt idx="13142">
                  <c:v>65</c:v>
                </c:pt>
                <c:pt idx="13143">
                  <c:v>62</c:v>
                </c:pt>
                <c:pt idx="13144">
                  <c:v>75</c:v>
                </c:pt>
                <c:pt idx="13145">
                  <c:v>61</c:v>
                </c:pt>
                <c:pt idx="13146">
                  <c:v>75</c:v>
                </c:pt>
                <c:pt idx="13147">
                  <c:v>66</c:v>
                </c:pt>
                <c:pt idx="13148">
                  <c:v>60</c:v>
                </c:pt>
                <c:pt idx="13149">
                  <c:v>64</c:v>
                </c:pt>
                <c:pt idx="13150">
                  <c:v>63</c:v>
                </c:pt>
                <c:pt idx="13151">
                  <c:v>75</c:v>
                </c:pt>
                <c:pt idx="13152">
                  <c:v>47</c:v>
                </c:pt>
                <c:pt idx="13153">
                  <c:v>72</c:v>
                </c:pt>
                <c:pt idx="13154">
                  <c:v>74</c:v>
                </c:pt>
                <c:pt idx="13155">
                  <c:v>71</c:v>
                </c:pt>
                <c:pt idx="13156">
                  <c:v>58</c:v>
                </c:pt>
                <c:pt idx="13157">
                  <c:v>61</c:v>
                </c:pt>
                <c:pt idx="13158">
                  <c:v>61</c:v>
                </c:pt>
                <c:pt idx="13159">
                  <c:v>62</c:v>
                </c:pt>
                <c:pt idx="13160">
                  <c:v>68</c:v>
                </c:pt>
                <c:pt idx="13161">
                  <c:v>62</c:v>
                </c:pt>
                <c:pt idx="13162">
                  <c:v>33</c:v>
                </c:pt>
                <c:pt idx="13163">
                  <c:v>61</c:v>
                </c:pt>
                <c:pt idx="13164">
                  <c:v>48</c:v>
                </c:pt>
                <c:pt idx="13165">
                  <c:v>70</c:v>
                </c:pt>
                <c:pt idx="13166">
                  <c:v>63</c:v>
                </c:pt>
                <c:pt idx="13167">
                  <c:v>74</c:v>
                </c:pt>
                <c:pt idx="13168">
                  <c:v>74</c:v>
                </c:pt>
                <c:pt idx="13169">
                  <c:v>70</c:v>
                </c:pt>
                <c:pt idx="13170">
                  <c:v>51</c:v>
                </c:pt>
                <c:pt idx="13171">
                  <c:v>32</c:v>
                </c:pt>
                <c:pt idx="13172">
                  <c:v>55</c:v>
                </c:pt>
                <c:pt idx="13173">
                  <c:v>61</c:v>
                </c:pt>
                <c:pt idx="13174">
                  <c:v>51</c:v>
                </c:pt>
                <c:pt idx="13175">
                  <c:v>64</c:v>
                </c:pt>
                <c:pt idx="13176">
                  <c:v>74</c:v>
                </c:pt>
                <c:pt idx="13177">
                  <c:v>59</c:v>
                </c:pt>
                <c:pt idx="13178">
                  <c:v>34</c:v>
                </c:pt>
                <c:pt idx="13179">
                  <c:v>55</c:v>
                </c:pt>
                <c:pt idx="13180">
                  <c:v>70</c:v>
                </c:pt>
                <c:pt idx="13181">
                  <c:v>74</c:v>
                </c:pt>
                <c:pt idx="13182">
                  <c:v>52</c:v>
                </c:pt>
                <c:pt idx="13183">
                  <c:v>63</c:v>
                </c:pt>
                <c:pt idx="13184">
                  <c:v>60</c:v>
                </c:pt>
                <c:pt idx="13185">
                  <c:v>43</c:v>
                </c:pt>
                <c:pt idx="13186">
                  <c:v>65</c:v>
                </c:pt>
                <c:pt idx="13187">
                  <c:v>73</c:v>
                </c:pt>
                <c:pt idx="13188">
                  <c:v>72</c:v>
                </c:pt>
                <c:pt idx="13189">
                  <c:v>70</c:v>
                </c:pt>
                <c:pt idx="13190">
                  <c:v>59</c:v>
                </c:pt>
                <c:pt idx="13191">
                  <c:v>65</c:v>
                </c:pt>
                <c:pt idx="13192">
                  <c:v>54</c:v>
                </c:pt>
                <c:pt idx="13193">
                  <c:v>55</c:v>
                </c:pt>
                <c:pt idx="13194">
                  <c:v>21</c:v>
                </c:pt>
                <c:pt idx="13195">
                  <c:v>41</c:v>
                </c:pt>
                <c:pt idx="13196">
                  <c:v>67</c:v>
                </c:pt>
                <c:pt idx="13197">
                  <c:v>61</c:v>
                </c:pt>
                <c:pt idx="13198">
                  <c:v>64</c:v>
                </c:pt>
                <c:pt idx="13199">
                  <c:v>68</c:v>
                </c:pt>
                <c:pt idx="13200">
                  <c:v>70</c:v>
                </c:pt>
                <c:pt idx="13201">
                  <c:v>69</c:v>
                </c:pt>
                <c:pt idx="13202">
                  <c:v>59</c:v>
                </c:pt>
                <c:pt idx="13203">
                  <c:v>57</c:v>
                </c:pt>
                <c:pt idx="13204">
                  <c:v>64</c:v>
                </c:pt>
                <c:pt idx="13205">
                  <c:v>40</c:v>
                </c:pt>
                <c:pt idx="13206">
                  <c:v>62</c:v>
                </c:pt>
                <c:pt idx="13207">
                  <c:v>73</c:v>
                </c:pt>
                <c:pt idx="13208">
                  <c:v>75</c:v>
                </c:pt>
                <c:pt idx="13209">
                  <c:v>60</c:v>
                </c:pt>
                <c:pt idx="13210">
                  <c:v>75</c:v>
                </c:pt>
                <c:pt idx="13211">
                  <c:v>62</c:v>
                </c:pt>
                <c:pt idx="13212">
                  <c:v>70</c:v>
                </c:pt>
                <c:pt idx="13213">
                  <c:v>61</c:v>
                </c:pt>
                <c:pt idx="13214">
                  <c:v>66</c:v>
                </c:pt>
                <c:pt idx="13215">
                  <c:v>75</c:v>
                </c:pt>
                <c:pt idx="13216">
                  <c:v>61</c:v>
                </c:pt>
                <c:pt idx="13217">
                  <c:v>64</c:v>
                </c:pt>
                <c:pt idx="13218">
                  <c:v>68</c:v>
                </c:pt>
                <c:pt idx="13219">
                  <c:v>56</c:v>
                </c:pt>
                <c:pt idx="13220">
                  <c:v>73</c:v>
                </c:pt>
                <c:pt idx="13221">
                  <c:v>56</c:v>
                </c:pt>
                <c:pt idx="13222">
                  <c:v>59</c:v>
                </c:pt>
                <c:pt idx="13223">
                  <c:v>72</c:v>
                </c:pt>
                <c:pt idx="13224">
                  <c:v>71</c:v>
                </c:pt>
                <c:pt idx="13225">
                  <c:v>73</c:v>
                </c:pt>
                <c:pt idx="13226">
                  <c:v>41</c:v>
                </c:pt>
                <c:pt idx="13227">
                  <c:v>54</c:v>
                </c:pt>
                <c:pt idx="13228">
                  <c:v>67</c:v>
                </c:pt>
                <c:pt idx="13229">
                  <c:v>56</c:v>
                </c:pt>
                <c:pt idx="13230">
                  <c:v>60</c:v>
                </c:pt>
                <c:pt idx="13231">
                  <c:v>45</c:v>
                </c:pt>
                <c:pt idx="13232">
                  <c:v>58</c:v>
                </c:pt>
                <c:pt idx="13233">
                  <c:v>68</c:v>
                </c:pt>
                <c:pt idx="13234">
                  <c:v>61</c:v>
                </c:pt>
                <c:pt idx="13235">
                  <c:v>52</c:v>
                </c:pt>
                <c:pt idx="13236">
                  <c:v>74</c:v>
                </c:pt>
                <c:pt idx="13237">
                  <c:v>49</c:v>
                </c:pt>
                <c:pt idx="13238">
                  <c:v>62</c:v>
                </c:pt>
                <c:pt idx="13239">
                  <c:v>64</c:v>
                </c:pt>
                <c:pt idx="13240">
                  <c:v>60</c:v>
                </c:pt>
                <c:pt idx="13241">
                  <c:v>56</c:v>
                </c:pt>
                <c:pt idx="13242">
                  <c:v>48</c:v>
                </c:pt>
                <c:pt idx="13243">
                  <c:v>73</c:v>
                </c:pt>
                <c:pt idx="13244">
                  <c:v>62</c:v>
                </c:pt>
                <c:pt idx="13245">
                  <c:v>75</c:v>
                </c:pt>
                <c:pt idx="13246">
                  <c:v>75</c:v>
                </c:pt>
                <c:pt idx="13247">
                  <c:v>73</c:v>
                </c:pt>
                <c:pt idx="13248">
                  <c:v>35</c:v>
                </c:pt>
                <c:pt idx="13249">
                  <c:v>54</c:v>
                </c:pt>
                <c:pt idx="13250">
                  <c:v>64</c:v>
                </c:pt>
                <c:pt idx="13251">
                  <c:v>75</c:v>
                </c:pt>
                <c:pt idx="13252">
                  <c:v>60</c:v>
                </c:pt>
                <c:pt idx="13253">
                  <c:v>68</c:v>
                </c:pt>
                <c:pt idx="13254">
                  <c:v>63</c:v>
                </c:pt>
                <c:pt idx="13255">
                  <c:v>75</c:v>
                </c:pt>
                <c:pt idx="13256">
                  <c:v>57</c:v>
                </c:pt>
                <c:pt idx="13257">
                  <c:v>53</c:v>
                </c:pt>
                <c:pt idx="13258">
                  <c:v>74</c:v>
                </c:pt>
                <c:pt idx="13259">
                  <c:v>49</c:v>
                </c:pt>
                <c:pt idx="13260">
                  <c:v>75</c:v>
                </c:pt>
                <c:pt idx="13261">
                  <c:v>57</c:v>
                </c:pt>
                <c:pt idx="13262">
                  <c:v>75</c:v>
                </c:pt>
                <c:pt idx="13263">
                  <c:v>65</c:v>
                </c:pt>
                <c:pt idx="13264">
                  <c:v>67</c:v>
                </c:pt>
                <c:pt idx="13265">
                  <c:v>68</c:v>
                </c:pt>
                <c:pt idx="13266">
                  <c:v>40</c:v>
                </c:pt>
                <c:pt idx="13267">
                  <c:v>62</c:v>
                </c:pt>
                <c:pt idx="13268">
                  <c:v>68</c:v>
                </c:pt>
                <c:pt idx="13269">
                  <c:v>47</c:v>
                </c:pt>
                <c:pt idx="13270">
                  <c:v>75</c:v>
                </c:pt>
                <c:pt idx="13271">
                  <c:v>66</c:v>
                </c:pt>
                <c:pt idx="13272">
                  <c:v>55</c:v>
                </c:pt>
                <c:pt idx="13273">
                  <c:v>48</c:v>
                </c:pt>
                <c:pt idx="13274">
                  <c:v>75</c:v>
                </c:pt>
                <c:pt idx="13275">
                  <c:v>66</c:v>
                </c:pt>
                <c:pt idx="13276">
                  <c:v>68</c:v>
                </c:pt>
                <c:pt idx="13277">
                  <c:v>69</c:v>
                </c:pt>
                <c:pt idx="13278">
                  <c:v>67</c:v>
                </c:pt>
                <c:pt idx="13279">
                  <c:v>75</c:v>
                </c:pt>
                <c:pt idx="13280">
                  <c:v>69</c:v>
                </c:pt>
                <c:pt idx="13281">
                  <c:v>50</c:v>
                </c:pt>
                <c:pt idx="13282">
                  <c:v>67</c:v>
                </c:pt>
                <c:pt idx="13283">
                  <c:v>56</c:v>
                </c:pt>
                <c:pt idx="13284">
                  <c:v>68</c:v>
                </c:pt>
                <c:pt idx="13285">
                  <c:v>69</c:v>
                </c:pt>
                <c:pt idx="13286">
                  <c:v>74</c:v>
                </c:pt>
                <c:pt idx="13287">
                  <c:v>60</c:v>
                </c:pt>
                <c:pt idx="13288">
                  <c:v>57</c:v>
                </c:pt>
                <c:pt idx="13289">
                  <c:v>55</c:v>
                </c:pt>
                <c:pt idx="13290">
                  <c:v>57</c:v>
                </c:pt>
                <c:pt idx="13291">
                  <c:v>58</c:v>
                </c:pt>
                <c:pt idx="13292">
                  <c:v>75</c:v>
                </c:pt>
                <c:pt idx="13293">
                  <c:v>22</c:v>
                </c:pt>
                <c:pt idx="13294">
                  <c:v>71</c:v>
                </c:pt>
                <c:pt idx="13295">
                  <c:v>75</c:v>
                </c:pt>
                <c:pt idx="13296">
                  <c:v>49</c:v>
                </c:pt>
                <c:pt idx="13297">
                  <c:v>61</c:v>
                </c:pt>
                <c:pt idx="13298">
                  <c:v>50</c:v>
                </c:pt>
                <c:pt idx="13299">
                  <c:v>66</c:v>
                </c:pt>
                <c:pt idx="13300">
                  <c:v>70</c:v>
                </c:pt>
                <c:pt idx="13301">
                  <c:v>62</c:v>
                </c:pt>
                <c:pt idx="13302">
                  <c:v>74</c:v>
                </c:pt>
                <c:pt idx="13303">
                  <c:v>74</c:v>
                </c:pt>
                <c:pt idx="13304">
                  <c:v>72</c:v>
                </c:pt>
                <c:pt idx="13305">
                  <c:v>62</c:v>
                </c:pt>
                <c:pt idx="13306">
                  <c:v>75</c:v>
                </c:pt>
                <c:pt idx="13307">
                  <c:v>63</c:v>
                </c:pt>
                <c:pt idx="13308">
                  <c:v>55</c:v>
                </c:pt>
                <c:pt idx="13309">
                  <c:v>67</c:v>
                </c:pt>
                <c:pt idx="13310">
                  <c:v>47</c:v>
                </c:pt>
                <c:pt idx="13311">
                  <c:v>74</c:v>
                </c:pt>
                <c:pt idx="13312">
                  <c:v>72</c:v>
                </c:pt>
                <c:pt idx="13313">
                  <c:v>70</c:v>
                </c:pt>
                <c:pt idx="13314">
                  <c:v>44</c:v>
                </c:pt>
                <c:pt idx="13315">
                  <c:v>68</c:v>
                </c:pt>
                <c:pt idx="13316">
                  <c:v>69</c:v>
                </c:pt>
                <c:pt idx="13317">
                  <c:v>71</c:v>
                </c:pt>
                <c:pt idx="13318">
                  <c:v>48</c:v>
                </c:pt>
                <c:pt idx="13319">
                  <c:v>49</c:v>
                </c:pt>
                <c:pt idx="13320">
                  <c:v>47</c:v>
                </c:pt>
                <c:pt idx="13321">
                  <c:v>63</c:v>
                </c:pt>
                <c:pt idx="13322">
                  <c:v>42</c:v>
                </c:pt>
                <c:pt idx="13323">
                  <c:v>61</c:v>
                </c:pt>
                <c:pt idx="13324">
                  <c:v>40</c:v>
                </c:pt>
                <c:pt idx="13325">
                  <c:v>55</c:v>
                </c:pt>
                <c:pt idx="13326">
                  <c:v>63</c:v>
                </c:pt>
                <c:pt idx="13327">
                  <c:v>71</c:v>
                </c:pt>
                <c:pt idx="13328">
                  <c:v>64</c:v>
                </c:pt>
                <c:pt idx="13329">
                  <c:v>68</c:v>
                </c:pt>
                <c:pt idx="13330">
                  <c:v>68</c:v>
                </c:pt>
                <c:pt idx="13331">
                  <c:v>73</c:v>
                </c:pt>
                <c:pt idx="13332">
                  <c:v>45</c:v>
                </c:pt>
                <c:pt idx="13333">
                  <c:v>58</c:v>
                </c:pt>
                <c:pt idx="13334">
                  <c:v>64</c:v>
                </c:pt>
                <c:pt idx="13335">
                  <c:v>45</c:v>
                </c:pt>
                <c:pt idx="13336">
                  <c:v>66</c:v>
                </c:pt>
                <c:pt idx="13337">
                  <c:v>29</c:v>
                </c:pt>
                <c:pt idx="13338">
                  <c:v>73</c:v>
                </c:pt>
                <c:pt idx="13339">
                  <c:v>60</c:v>
                </c:pt>
                <c:pt idx="13340">
                  <c:v>58</c:v>
                </c:pt>
                <c:pt idx="13341">
                  <c:v>59</c:v>
                </c:pt>
                <c:pt idx="13342">
                  <c:v>44</c:v>
                </c:pt>
                <c:pt idx="13343">
                  <c:v>75</c:v>
                </c:pt>
                <c:pt idx="13344">
                  <c:v>65</c:v>
                </c:pt>
                <c:pt idx="13345">
                  <c:v>62</c:v>
                </c:pt>
                <c:pt idx="13346">
                  <c:v>64</c:v>
                </c:pt>
                <c:pt idx="13347">
                  <c:v>67</c:v>
                </c:pt>
                <c:pt idx="13348">
                  <c:v>46</c:v>
                </c:pt>
                <c:pt idx="13349">
                  <c:v>60</c:v>
                </c:pt>
                <c:pt idx="13350">
                  <c:v>73</c:v>
                </c:pt>
                <c:pt idx="13351">
                  <c:v>56</c:v>
                </c:pt>
                <c:pt idx="13352">
                  <c:v>66</c:v>
                </c:pt>
                <c:pt idx="13353">
                  <c:v>67</c:v>
                </c:pt>
                <c:pt idx="13354">
                  <c:v>54</c:v>
                </c:pt>
                <c:pt idx="13355">
                  <c:v>65</c:v>
                </c:pt>
                <c:pt idx="13356">
                  <c:v>71</c:v>
                </c:pt>
                <c:pt idx="13357">
                  <c:v>68</c:v>
                </c:pt>
                <c:pt idx="13358">
                  <c:v>59</c:v>
                </c:pt>
                <c:pt idx="13359">
                  <c:v>68</c:v>
                </c:pt>
                <c:pt idx="13360">
                  <c:v>62</c:v>
                </c:pt>
                <c:pt idx="13361">
                  <c:v>66</c:v>
                </c:pt>
                <c:pt idx="13362">
                  <c:v>59</c:v>
                </c:pt>
                <c:pt idx="13363">
                  <c:v>57</c:v>
                </c:pt>
                <c:pt idx="13364">
                  <c:v>35</c:v>
                </c:pt>
                <c:pt idx="13365">
                  <c:v>74</c:v>
                </c:pt>
                <c:pt idx="13366">
                  <c:v>57</c:v>
                </c:pt>
                <c:pt idx="13367">
                  <c:v>45</c:v>
                </c:pt>
                <c:pt idx="13368">
                  <c:v>34</c:v>
                </c:pt>
                <c:pt idx="13369">
                  <c:v>55</c:v>
                </c:pt>
                <c:pt idx="13370">
                  <c:v>64</c:v>
                </c:pt>
                <c:pt idx="13371">
                  <c:v>63</c:v>
                </c:pt>
                <c:pt idx="13372">
                  <c:v>58</c:v>
                </c:pt>
                <c:pt idx="13373">
                  <c:v>56</c:v>
                </c:pt>
                <c:pt idx="13374">
                  <c:v>60</c:v>
                </c:pt>
                <c:pt idx="13375">
                  <c:v>50</c:v>
                </c:pt>
                <c:pt idx="13376">
                  <c:v>53</c:v>
                </c:pt>
                <c:pt idx="13377">
                  <c:v>62</c:v>
                </c:pt>
                <c:pt idx="13378">
                  <c:v>61</c:v>
                </c:pt>
                <c:pt idx="13379">
                  <c:v>64</c:v>
                </c:pt>
                <c:pt idx="13380">
                  <c:v>71</c:v>
                </c:pt>
                <c:pt idx="13381">
                  <c:v>59</c:v>
                </c:pt>
                <c:pt idx="13382">
                  <c:v>62</c:v>
                </c:pt>
                <c:pt idx="13383">
                  <c:v>65</c:v>
                </c:pt>
                <c:pt idx="13384">
                  <c:v>65</c:v>
                </c:pt>
                <c:pt idx="13385">
                  <c:v>70</c:v>
                </c:pt>
                <c:pt idx="13386">
                  <c:v>66</c:v>
                </c:pt>
                <c:pt idx="13387">
                  <c:v>64</c:v>
                </c:pt>
                <c:pt idx="13388">
                  <c:v>36</c:v>
                </c:pt>
                <c:pt idx="13389">
                  <c:v>68</c:v>
                </c:pt>
                <c:pt idx="13390">
                  <c:v>46</c:v>
                </c:pt>
                <c:pt idx="13391">
                  <c:v>51</c:v>
                </c:pt>
                <c:pt idx="13392">
                  <c:v>70</c:v>
                </c:pt>
                <c:pt idx="13393">
                  <c:v>58</c:v>
                </c:pt>
                <c:pt idx="13394">
                  <c:v>60</c:v>
                </c:pt>
                <c:pt idx="13395">
                  <c:v>55</c:v>
                </c:pt>
                <c:pt idx="13396">
                  <c:v>46</c:v>
                </c:pt>
                <c:pt idx="13397">
                  <c:v>64</c:v>
                </c:pt>
                <c:pt idx="13398">
                  <c:v>63</c:v>
                </c:pt>
                <c:pt idx="13399">
                  <c:v>48</c:v>
                </c:pt>
                <c:pt idx="13400">
                  <c:v>75</c:v>
                </c:pt>
                <c:pt idx="13401">
                  <c:v>70</c:v>
                </c:pt>
                <c:pt idx="13402">
                  <c:v>73</c:v>
                </c:pt>
                <c:pt idx="13403">
                  <c:v>47</c:v>
                </c:pt>
                <c:pt idx="13404">
                  <c:v>56</c:v>
                </c:pt>
                <c:pt idx="13405">
                  <c:v>71</c:v>
                </c:pt>
                <c:pt idx="13406">
                  <c:v>75</c:v>
                </c:pt>
                <c:pt idx="13407">
                  <c:v>63</c:v>
                </c:pt>
                <c:pt idx="13408">
                  <c:v>57</c:v>
                </c:pt>
                <c:pt idx="13409">
                  <c:v>60</c:v>
                </c:pt>
                <c:pt idx="13410">
                  <c:v>67</c:v>
                </c:pt>
                <c:pt idx="13411">
                  <c:v>61</c:v>
                </c:pt>
                <c:pt idx="13412">
                  <c:v>75</c:v>
                </c:pt>
                <c:pt idx="13413">
                  <c:v>70</c:v>
                </c:pt>
                <c:pt idx="13414">
                  <c:v>23</c:v>
                </c:pt>
                <c:pt idx="13415">
                  <c:v>73</c:v>
                </c:pt>
                <c:pt idx="13416">
                  <c:v>74</c:v>
                </c:pt>
                <c:pt idx="13417">
                  <c:v>51</c:v>
                </c:pt>
                <c:pt idx="13418">
                  <c:v>71</c:v>
                </c:pt>
                <c:pt idx="13419">
                  <c:v>39</c:v>
                </c:pt>
                <c:pt idx="13420">
                  <c:v>67</c:v>
                </c:pt>
                <c:pt idx="13421">
                  <c:v>67</c:v>
                </c:pt>
                <c:pt idx="13422">
                  <c:v>34</c:v>
                </c:pt>
                <c:pt idx="13423">
                  <c:v>19</c:v>
                </c:pt>
                <c:pt idx="13424">
                  <c:v>69</c:v>
                </c:pt>
                <c:pt idx="13425">
                  <c:v>64</c:v>
                </c:pt>
                <c:pt idx="13426">
                  <c:v>75</c:v>
                </c:pt>
                <c:pt idx="13427">
                  <c:v>60</c:v>
                </c:pt>
                <c:pt idx="13428">
                  <c:v>44</c:v>
                </c:pt>
                <c:pt idx="13429">
                  <c:v>69</c:v>
                </c:pt>
                <c:pt idx="13430">
                  <c:v>67</c:v>
                </c:pt>
                <c:pt idx="13431">
                  <c:v>67</c:v>
                </c:pt>
                <c:pt idx="13432">
                  <c:v>56</c:v>
                </c:pt>
                <c:pt idx="13433">
                  <c:v>70</c:v>
                </c:pt>
                <c:pt idx="13434">
                  <c:v>61</c:v>
                </c:pt>
                <c:pt idx="13435">
                  <c:v>52</c:v>
                </c:pt>
                <c:pt idx="13436">
                  <c:v>55</c:v>
                </c:pt>
                <c:pt idx="13437">
                  <c:v>75</c:v>
                </c:pt>
                <c:pt idx="13438">
                  <c:v>61</c:v>
                </c:pt>
                <c:pt idx="13439">
                  <c:v>65</c:v>
                </c:pt>
                <c:pt idx="13440">
                  <c:v>72</c:v>
                </c:pt>
                <c:pt idx="13441">
                  <c:v>61</c:v>
                </c:pt>
                <c:pt idx="13442">
                  <c:v>75</c:v>
                </c:pt>
                <c:pt idx="13443">
                  <c:v>66</c:v>
                </c:pt>
                <c:pt idx="13444">
                  <c:v>61</c:v>
                </c:pt>
                <c:pt idx="13445">
                  <c:v>75</c:v>
                </c:pt>
                <c:pt idx="13446">
                  <c:v>71</c:v>
                </c:pt>
                <c:pt idx="13447">
                  <c:v>75</c:v>
                </c:pt>
                <c:pt idx="13448">
                  <c:v>34</c:v>
                </c:pt>
                <c:pt idx="13449">
                  <c:v>73</c:v>
                </c:pt>
                <c:pt idx="13450">
                  <c:v>70</c:v>
                </c:pt>
                <c:pt idx="13451">
                  <c:v>72</c:v>
                </c:pt>
                <c:pt idx="13452">
                  <c:v>68</c:v>
                </c:pt>
                <c:pt idx="13453">
                  <c:v>75</c:v>
                </c:pt>
                <c:pt idx="13454">
                  <c:v>70</c:v>
                </c:pt>
                <c:pt idx="13455">
                  <c:v>61</c:v>
                </c:pt>
                <c:pt idx="13456">
                  <c:v>75</c:v>
                </c:pt>
                <c:pt idx="13457">
                  <c:v>60</c:v>
                </c:pt>
                <c:pt idx="13458">
                  <c:v>67</c:v>
                </c:pt>
                <c:pt idx="13459">
                  <c:v>56</c:v>
                </c:pt>
                <c:pt idx="13460">
                  <c:v>69</c:v>
                </c:pt>
                <c:pt idx="13461">
                  <c:v>58</c:v>
                </c:pt>
                <c:pt idx="13462">
                  <c:v>61</c:v>
                </c:pt>
                <c:pt idx="13463">
                  <c:v>75</c:v>
                </c:pt>
                <c:pt idx="13464">
                  <c:v>49</c:v>
                </c:pt>
                <c:pt idx="13465">
                  <c:v>63</c:v>
                </c:pt>
                <c:pt idx="13466">
                  <c:v>65</c:v>
                </c:pt>
                <c:pt idx="13467">
                  <c:v>75</c:v>
                </c:pt>
                <c:pt idx="13468">
                  <c:v>66</c:v>
                </c:pt>
                <c:pt idx="13469">
                  <c:v>68</c:v>
                </c:pt>
                <c:pt idx="13470">
                  <c:v>24</c:v>
                </c:pt>
                <c:pt idx="13471">
                  <c:v>60</c:v>
                </c:pt>
                <c:pt idx="13472">
                  <c:v>66</c:v>
                </c:pt>
                <c:pt idx="13473">
                  <c:v>67</c:v>
                </c:pt>
                <c:pt idx="13474">
                  <c:v>50</c:v>
                </c:pt>
                <c:pt idx="13475">
                  <c:v>56</c:v>
                </c:pt>
                <c:pt idx="13476">
                  <c:v>60</c:v>
                </c:pt>
                <c:pt idx="13477">
                  <c:v>62</c:v>
                </c:pt>
                <c:pt idx="13478">
                  <c:v>57</c:v>
                </c:pt>
                <c:pt idx="13479">
                  <c:v>53</c:v>
                </c:pt>
                <c:pt idx="13480">
                  <c:v>59</c:v>
                </c:pt>
                <c:pt idx="13481">
                  <c:v>75</c:v>
                </c:pt>
                <c:pt idx="13482">
                  <c:v>74</c:v>
                </c:pt>
                <c:pt idx="13483">
                  <c:v>60</c:v>
                </c:pt>
                <c:pt idx="13484">
                  <c:v>65</c:v>
                </c:pt>
                <c:pt idx="13485">
                  <c:v>69</c:v>
                </c:pt>
                <c:pt idx="13486">
                  <c:v>61</c:v>
                </c:pt>
                <c:pt idx="13487">
                  <c:v>71</c:v>
                </c:pt>
                <c:pt idx="13488">
                  <c:v>47</c:v>
                </c:pt>
                <c:pt idx="13489">
                  <c:v>75</c:v>
                </c:pt>
                <c:pt idx="13490">
                  <c:v>54</c:v>
                </c:pt>
                <c:pt idx="13491">
                  <c:v>65</c:v>
                </c:pt>
                <c:pt idx="13492">
                  <c:v>64</c:v>
                </c:pt>
                <c:pt idx="13493">
                  <c:v>63</c:v>
                </c:pt>
                <c:pt idx="13494">
                  <c:v>62</c:v>
                </c:pt>
                <c:pt idx="13495">
                  <c:v>60</c:v>
                </c:pt>
                <c:pt idx="13496">
                  <c:v>60</c:v>
                </c:pt>
                <c:pt idx="13497">
                  <c:v>47</c:v>
                </c:pt>
                <c:pt idx="13498">
                  <c:v>62</c:v>
                </c:pt>
                <c:pt idx="13499">
                  <c:v>65</c:v>
                </c:pt>
                <c:pt idx="13500">
                  <c:v>60</c:v>
                </c:pt>
                <c:pt idx="13501">
                  <c:v>66</c:v>
                </c:pt>
                <c:pt idx="13502">
                  <c:v>55</c:v>
                </c:pt>
                <c:pt idx="13503">
                  <c:v>60</c:v>
                </c:pt>
                <c:pt idx="13504">
                  <c:v>38</c:v>
                </c:pt>
                <c:pt idx="13505">
                  <c:v>65</c:v>
                </c:pt>
                <c:pt idx="13506">
                  <c:v>58</c:v>
                </c:pt>
                <c:pt idx="13507">
                  <c:v>64</c:v>
                </c:pt>
                <c:pt idx="13508">
                  <c:v>54</c:v>
                </c:pt>
                <c:pt idx="13509">
                  <c:v>24</c:v>
                </c:pt>
                <c:pt idx="13510">
                  <c:v>67</c:v>
                </c:pt>
                <c:pt idx="13511">
                  <c:v>36</c:v>
                </c:pt>
                <c:pt idx="13512">
                  <c:v>67</c:v>
                </c:pt>
                <c:pt idx="13513">
                  <c:v>68</c:v>
                </c:pt>
                <c:pt idx="13514">
                  <c:v>75</c:v>
                </c:pt>
                <c:pt idx="13515">
                  <c:v>64</c:v>
                </c:pt>
                <c:pt idx="13516">
                  <c:v>56</c:v>
                </c:pt>
                <c:pt idx="13517">
                  <c:v>50</c:v>
                </c:pt>
                <c:pt idx="13518">
                  <c:v>60</c:v>
                </c:pt>
                <c:pt idx="13519">
                  <c:v>38</c:v>
                </c:pt>
                <c:pt idx="13520">
                  <c:v>48</c:v>
                </c:pt>
                <c:pt idx="13521">
                  <c:v>58</c:v>
                </c:pt>
                <c:pt idx="13522">
                  <c:v>54</c:v>
                </c:pt>
                <c:pt idx="13523">
                  <c:v>71</c:v>
                </c:pt>
                <c:pt idx="13524">
                  <c:v>55</c:v>
                </c:pt>
                <c:pt idx="13525">
                  <c:v>57</c:v>
                </c:pt>
                <c:pt idx="13526">
                  <c:v>65</c:v>
                </c:pt>
                <c:pt idx="13527">
                  <c:v>64</c:v>
                </c:pt>
                <c:pt idx="13528">
                  <c:v>60</c:v>
                </c:pt>
                <c:pt idx="13529">
                  <c:v>40</c:v>
                </c:pt>
                <c:pt idx="13530">
                  <c:v>35</c:v>
                </c:pt>
                <c:pt idx="13531">
                  <c:v>58</c:v>
                </c:pt>
                <c:pt idx="13532">
                  <c:v>53</c:v>
                </c:pt>
                <c:pt idx="13533">
                  <c:v>55</c:v>
                </c:pt>
                <c:pt idx="13534">
                  <c:v>57</c:v>
                </c:pt>
                <c:pt idx="13535">
                  <c:v>66</c:v>
                </c:pt>
                <c:pt idx="13536">
                  <c:v>65</c:v>
                </c:pt>
                <c:pt idx="13537">
                  <c:v>74</c:v>
                </c:pt>
                <c:pt idx="13538">
                  <c:v>73</c:v>
                </c:pt>
                <c:pt idx="13539">
                  <c:v>75</c:v>
                </c:pt>
                <c:pt idx="13540">
                  <c:v>64</c:v>
                </c:pt>
                <c:pt idx="13541">
                  <c:v>64</c:v>
                </c:pt>
                <c:pt idx="13542">
                  <c:v>57</c:v>
                </c:pt>
                <c:pt idx="13543">
                  <c:v>69</c:v>
                </c:pt>
                <c:pt idx="13544">
                  <c:v>50</c:v>
                </c:pt>
                <c:pt idx="13545">
                  <c:v>69</c:v>
                </c:pt>
                <c:pt idx="13546">
                  <c:v>60</c:v>
                </c:pt>
                <c:pt idx="13547">
                  <c:v>75</c:v>
                </c:pt>
                <c:pt idx="13548">
                  <c:v>50</c:v>
                </c:pt>
                <c:pt idx="13549">
                  <c:v>74</c:v>
                </c:pt>
                <c:pt idx="13550">
                  <c:v>62</c:v>
                </c:pt>
                <c:pt idx="13551">
                  <c:v>71</c:v>
                </c:pt>
                <c:pt idx="13552">
                  <c:v>48</c:v>
                </c:pt>
                <c:pt idx="13553">
                  <c:v>53</c:v>
                </c:pt>
                <c:pt idx="13554">
                  <c:v>46</c:v>
                </c:pt>
                <c:pt idx="13555">
                  <c:v>75</c:v>
                </c:pt>
                <c:pt idx="13556">
                  <c:v>71</c:v>
                </c:pt>
                <c:pt idx="13557">
                  <c:v>75</c:v>
                </c:pt>
                <c:pt idx="13558">
                  <c:v>55</c:v>
                </c:pt>
                <c:pt idx="13559">
                  <c:v>41</c:v>
                </c:pt>
                <c:pt idx="13560">
                  <c:v>31</c:v>
                </c:pt>
                <c:pt idx="13561">
                  <c:v>67</c:v>
                </c:pt>
                <c:pt idx="13562">
                  <c:v>75</c:v>
                </c:pt>
                <c:pt idx="13563">
                  <c:v>67</c:v>
                </c:pt>
                <c:pt idx="13564">
                  <c:v>58</c:v>
                </c:pt>
                <c:pt idx="13565">
                  <c:v>66</c:v>
                </c:pt>
                <c:pt idx="13566">
                  <c:v>32</c:v>
                </c:pt>
                <c:pt idx="13567">
                  <c:v>72</c:v>
                </c:pt>
                <c:pt idx="13568">
                  <c:v>64</c:v>
                </c:pt>
                <c:pt idx="13569">
                  <c:v>59</c:v>
                </c:pt>
                <c:pt idx="13570">
                  <c:v>64</c:v>
                </c:pt>
                <c:pt idx="13571">
                  <c:v>55</c:v>
                </c:pt>
                <c:pt idx="13572">
                  <c:v>23</c:v>
                </c:pt>
                <c:pt idx="13573">
                  <c:v>74</c:v>
                </c:pt>
                <c:pt idx="13574">
                  <c:v>68</c:v>
                </c:pt>
                <c:pt idx="13575">
                  <c:v>71</c:v>
                </c:pt>
                <c:pt idx="13576">
                  <c:v>49</c:v>
                </c:pt>
                <c:pt idx="13577">
                  <c:v>75</c:v>
                </c:pt>
                <c:pt idx="13578">
                  <c:v>68</c:v>
                </c:pt>
                <c:pt idx="13579">
                  <c:v>67</c:v>
                </c:pt>
                <c:pt idx="13580">
                  <c:v>75</c:v>
                </c:pt>
                <c:pt idx="13581">
                  <c:v>72</c:v>
                </c:pt>
                <c:pt idx="13582">
                  <c:v>75</c:v>
                </c:pt>
                <c:pt idx="13583">
                  <c:v>74</c:v>
                </c:pt>
                <c:pt idx="13584">
                  <c:v>56</c:v>
                </c:pt>
                <c:pt idx="13585">
                  <c:v>63</c:v>
                </c:pt>
                <c:pt idx="13586">
                  <c:v>75</c:v>
                </c:pt>
                <c:pt idx="13587">
                  <c:v>65</c:v>
                </c:pt>
                <c:pt idx="13588">
                  <c:v>27</c:v>
                </c:pt>
                <c:pt idx="13589">
                  <c:v>32</c:v>
                </c:pt>
                <c:pt idx="13590">
                  <c:v>60</c:v>
                </c:pt>
                <c:pt idx="13591">
                  <c:v>74</c:v>
                </c:pt>
                <c:pt idx="13592">
                  <c:v>62</c:v>
                </c:pt>
                <c:pt idx="13593">
                  <c:v>61</c:v>
                </c:pt>
                <c:pt idx="13594">
                  <c:v>46</c:v>
                </c:pt>
                <c:pt idx="13595">
                  <c:v>54</c:v>
                </c:pt>
                <c:pt idx="13596">
                  <c:v>66</c:v>
                </c:pt>
                <c:pt idx="13597">
                  <c:v>56</c:v>
                </c:pt>
                <c:pt idx="13598">
                  <c:v>74</c:v>
                </c:pt>
                <c:pt idx="13599">
                  <c:v>47</c:v>
                </c:pt>
                <c:pt idx="13600">
                  <c:v>36</c:v>
                </c:pt>
                <c:pt idx="13601">
                  <c:v>60</c:v>
                </c:pt>
                <c:pt idx="13602">
                  <c:v>73</c:v>
                </c:pt>
                <c:pt idx="13603">
                  <c:v>72</c:v>
                </c:pt>
                <c:pt idx="13604">
                  <c:v>75</c:v>
                </c:pt>
                <c:pt idx="13605">
                  <c:v>68</c:v>
                </c:pt>
                <c:pt idx="13606">
                  <c:v>60</c:v>
                </c:pt>
                <c:pt idx="13607">
                  <c:v>71</c:v>
                </c:pt>
                <c:pt idx="13608">
                  <c:v>32</c:v>
                </c:pt>
                <c:pt idx="13609">
                  <c:v>70</c:v>
                </c:pt>
                <c:pt idx="13610">
                  <c:v>58</c:v>
                </c:pt>
                <c:pt idx="13611">
                  <c:v>55</c:v>
                </c:pt>
                <c:pt idx="13612">
                  <c:v>75</c:v>
                </c:pt>
                <c:pt idx="13613">
                  <c:v>60</c:v>
                </c:pt>
                <c:pt idx="13614">
                  <c:v>75</c:v>
                </c:pt>
                <c:pt idx="13615">
                  <c:v>61</c:v>
                </c:pt>
                <c:pt idx="13616">
                  <c:v>54</c:v>
                </c:pt>
                <c:pt idx="13617">
                  <c:v>61</c:v>
                </c:pt>
                <c:pt idx="13618">
                  <c:v>74</c:v>
                </c:pt>
                <c:pt idx="13619">
                  <c:v>57</c:v>
                </c:pt>
                <c:pt idx="13620">
                  <c:v>51</c:v>
                </c:pt>
                <c:pt idx="13621">
                  <c:v>61</c:v>
                </c:pt>
                <c:pt idx="13622">
                  <c:v>64</c:v>
                </c:pt>
                <c:pt idx="13623">
                  <c:v>65</c:v>
                </c:pt>
                <c:pt idx="13624">
                  <c:v>34</c:v>
                </c:pt>
                <c:pt idx="13625">
                  <c:v>75</c:v>
                </c:pt>
                <c:pt idx="13626">
                  <c:v>50</c:v>
                </c:pt>
                <c:pt idx="13627">
                  <c:v>53</c:v>
                </c:pt>
                <c:pt idx="13628">
                  <c:v>54</c:v>
                </c:pt>
                <c:pt idx="13629">
                  <c:v>61</c:v>
                </c:pt>
                <c:pt idx="13630">
                  <c:v>63</c:v>
                </c:pt>
                <c:pt idx="13631">
                  <c:v>40</c:v>
                </c:pt>
                <c:pt idx="13632">
                  <c:v>54</c:v>
                </c:pt>
                <c:pt idx="13633">
                  <c:v>70</c:v>
                </c:pt>
                <c:pt idx="13634">
                  <c:v>50</c:v>
                </c:pt>
                <c:pt idx="13635">
                  <c:v>75</c:v>
                </c:pt>
                <c:pt idx="13636">
                  <c:v>62</c:v>
                </c:pt>
                <c:pt idx="13637">
                  <c:v>71</c:v>
                </c:pt>
                <c:pt idx="13638">
                  <c:v>73</c:v>
                </c:pt>
                <c:pt idx="13639">
                  <c:v>61</c:v>
                </c:pt>
                <c:pt idx="13640">
                  <c:v>67</c:v>
                </c:pt>
                <c:pt idx="13641">
                  <c:v>69</c:v>
                </c:pt>
                <c:pt idx="13642">
                  <c:v>63</c:v>
                </c:pt>
                <c:pt idx="13643">
                  <c:v>57</c:v>
                </c:pt>
                <c:pt idx="13644">
                  <c:v>55</c:v>
                </c:pt>
                <c:pt idx="13645">
                  <c:v>63</c:v>
                </c:pt>
                <c:pt idx="13646">
                  <c:v>22</c:v>
                </c:pt>
                <c:pt idx="13647">
                  <c:v>55</c:v>
                </c:pt>
                <c:pt idx="13648">
                  <c:v>69</c:v>
                </c:pt>
                <c:pt idx="13649">
                  <c:v>65</c:v>
                </c:pt>
                <c:pt idx="13650">
                  <c:v>50</c:v>
                </c:pt>
                <c:pt idx="13651">
                  <c:v>65</c:v>
                </c:pt>
                <c:pt idx="13652">
                  <c:v>69</c:v>
                </c:pt>
                <c:pt idx="13653">
                  <c:v>62</c:v>
                </c:pt>
                <c:pt idx="13654">
                  <c:v>62</c:v>
                </c:pt>
                <c:pt idx="13655">
                  <c:v>52</c:v>
                </c:pt>
                <c:pt idx="13656">
                  <c:v>62</c:v>
                </c:pt>
                <c:pt idx="13657">
                  <c:v>75</c:v>
                </c:pt>
                <c:pt idx="13658">
                  <c:v>59</c:v>
                </c:pt>
                <c:pt idx="13659">
                  <c:v>64</c:v>
                </c:pt>
                <c:pt idx="13660">
                  <c:v>61</c:v>
                </c:pt>
                <c:pt idx="13661">
                  <c:v>70</c:v>
                </c:pt>
                <c:pt idx="13662">
                  <c:v>70</c:v>
                </c:pt>
                <c:pt idx="13663">
                  <c:v>60</c:v>
                </c:pt>
                <c:pt idx="13664">
                  <c:v>68</c:v>
                </c:pt>
                <c:pt idx="13665">
                  <c:v>58</c:v>
                </c:pt>
                <c:pt idx="13666">
                  <c:v>75</c:v>
                </c:pt>
                <c:pt idx="13667">
                  <c:v>73</c:v>
                </c:pt>
                <c:pt idx="13668">
                  <c:v>60</c:v>
                </c:pt>
                <c:pt idx="13669">
                  <c:v>72</c:v>
                </c:pt>
                <c:pt idx="13670">
                  <c:v>71</c:v>
                </c:pt>
                <c:pt idx="13671">
                  <c:v>46</c:v>
                </c:pt>
                <c:pt idx="13672">
                  <c:v>65</c:v>
                </c:pt>
                <c:pt idx="13673">
                  <c:v>74</c:v>
                </c:pt>
                <c:pt idx="13674">
                  <c:v>46</c:v>
                </c:pt>
                <c:pt idx="13675">
                  <c:v>65</c:v>
                </c:pt>
                <c:pt idx="13676">
                  <c:v>59</c:v>
                </c:pt>
                <c:pt idx="13677">
                  <c:v>75</c:v>
                </c:pt>
                <c:pt idx="13678">
                  <c:v>53</c:v>
                </c:pt>
                <c:pt idx="13679">
                  <c:v>64</c:v>
                </c:pt>
                <c:pt idx="13680">
                  <c:v>41</c:v>
                </c:pt>
                <c:pt idx="13681">
                  <c:v>59</c:v>
                </c:pt>
                <c:pt idx="13682">
                  <c:v>64</c:v>
                </c:pt>
                <c:pt idx="13683">
                  <c:v>62</c:v>
                </c:pt>
                <c:pt idx="13684">
                  <c:v>70</c:v>
                </c:pt>
                <c:pt idx="13685">
                  <c:v>64</c:v>
                </c:pt>
                <c:pt idx="13686">
                  <c:v>70</c:v>
                </c:pt>
                <c:pt idx="13687">
                  <c:v>54</c:v>
                </c:pt>
                <c:pt idx="13688">
                  <c:v>62</c:v>
                </c:pt>
                <c:pt idx="13689">
                  <c:v>35</c:v>
                </c:pt>
                <c:pt idx="13690">
                  <c:v>70</c:v>
                </c:pt>
                <c:pt idx="13691">
                  <c:v>63</c:v>
                </c:pt>
                <c:pt idx="13692">
                  <c:v>55</c:v>
                </c:pt>
                <c:pt idx="13693">
                  <c:v>75</c:v>
                </c:pt>
                <c:pt idx="13694">
                  <c:v>66</c:v>
                </c:pt>
                <c:pt idx="13695">
                  <c:v>44</c:v>
                </c:pt>
                <c:pt idx="13696">
                  <c:v>63</c:v>
                </c:pt>
                <c:pt idx="13697">
                  <c:v>56</c:v>
                </c:pt>
                <c:pt idx="13698">
                  <c:v>47</c:v>
                </c:pt>
                <c:pt idx="13699">
                  <c:v>63</c:v>
                </c:pt>
                <c:pt idx="13700">
                  <c:v>58</c:v>
                </c:pt>
                <c:pt idx="13701">
                  <c:v>36</c:v>
                </c:pt>
                <c:pt idx="13702">
                  <c:v>30</c:v>
                </c:pt>
                <c:pt idx="13703">
                  <c:v>74</c:v>
                </c:pt>
                <c:pt idx="13704">
                  <c:v>50</c:v>
                </c:pt>
                <c:pt idx="13705">
                  <c:v>54</c:v>
                </c:pt>
                <c:pt idx="13706">
                  <c:v>70</c:v>
                </c:pt>
                <c:pt idx="13707">
                  <c:v>65</c:v>
                </c:pt>
                <c:pt idx="13708">
                  <c:v>70</c:v>
                </c:pt>
                <c:pt idx="13709">
                  <c:v>69</c:v>
                </c:pt>
                <c:pt idx="13710">
                  <c:v>75</c:v>
                </c:pt>
                <c:pt idx="13711">
                  <c:v>75</c:v>
                </c:pt>
                <c:pt idx="13712">
                  <c:v>75</c:v>
                </c:pt>
                <c:pt idx="13713">
                  <c:v>58</c:v>
                </c:pt>
                <c:pt idx="13714">
                  <c:v>48</c:v>
                </c:pt>
                <c:pt idx="13715">
                  <c:v>75</c:v>
                </c:pt>
                <c:pt idx="13716">
                  <c:v>34</c:v>
                </c:pt>
                <c:pt idx="13717">
                  <c:v>60</c:v>
                </c:pt>
                <c:pt idx="13718">
                  <c:v>51</c:v>
                </c:pt>
                <c:pt idx="13719">
                  <c:v>75</c:v>
                </c:pt>
                <c:pt idx="13720">
                  <c:v>42</c:v>
                </c:pt>
                <c:pt idx="13721">
                  <c:v>54</c:v>
                </c:pt>
                <c:pt idx="13722">
                  <c:v>54</c:v>
                </c:pt>
                <c:pt idx="13723">
                  <c:v>54</c:v>
                </c:pt>
                <c:pt idx="13724">
                  <c:v>68</c:v>
                </c:pt>
                <c:pt idx="13725">
                  <c:v>64</c:v>
                </c:pt>
                <c:pt idx="13726">
                  <c:v>55</c:v>
                </c:pt>
                <c:pt idx="13727">
                  <c:v>74</c:v>
                </c:pt>
                <c:pt idx="13728">
                  <c:v>29</c:v>
                </c:pt>
                <c:pt idx="13729">
                  <c:v>58</c:v>
                </c:pt>
                <c:pt idx="13730">
                  <c:v>68</c:v>
                </c:pt>
                <c:pt idx="13731">
                  <c:v>65</c:v>
                </c:pt>
                <c:pt idx="13732">
                  <c:v>61</c:v>
                </c:pt>
                <c:pt idx="13733">
                  <c:v>63</c:v>
                </c:pt>
                <c:pt idx="13734">
                  <c:v>57</c:v>
                </c:pt>
                <c:pt idx="13735">
                  <c:v>51</c:v>
                </c:pt>
                <c:pt idx="13736">
                  <c:v>71</c:v>
                </c:pt>
                <c:pt idx="13737">
                  <c:v>62</c:v>
                </c:pt>
                <c:pt idx="13738">
                  <c:v>74</c:v>
                </c:pt>
                <c:pt idx="13739">
                  <c:v>58</c:v>
                </c:pt>
                <c:pt idx="13740">
                  <c:v>25</c:v>
                </c:pt>
                <c:pt idx="13741">
                  <c:v>56</c:v>
                </c:pt>
                <c:pt idx="13742">
                  <c:v>63</c:v>
                </c:pt>
                <c:pt idx="13743">
                  <c:v>43</c:v>
                </c:pt>
                <c:pt idx="13744">
                  <c:v>40</c:v>
                </c:pt>
                <c:pt idx="13745">
                  <c:v>58</c:v>
                </c:pt>
                <c:pt idx="13746">
                  <c:v>57</c:v>
                </c:pt>
                <c:pt idx="13747">
                  <c:v>62</c:v>
                </c:pt>
                <c:pt idx="13748">
                  <c:v>62</c:v>
                </c:pt>
                <c:pt idx="13749">
                  <c:v>22</c:v>
                </c:pt>
                <c:pt idx="13750">
                  <c:v>35</c:v>
                </c:pt>
                <c:pt idx="13751">
                  <c:v>48</c:v>
                </c:pt>
                <c:pt idx="13752">
                  <c:v>59</c:v>
                </c:pt>
                <c:pt idx="13753">
                  <c:v>71</c:v>
                </c:pt>
                <c:pt idx="13754">
                  <c:v>66</c:v>
                </c:pt>
                <c:pt idx="13755">
                  <c:v>60</c:v>
                </c:pt>
                <c:pt idx="13756">
                  <c:v>75</c:v>
                </c:pt>
                <c:pt idx="13757">
                  <c:v>62</c:v>
                </c:pt>
                <c:pt idx="13758">
                  <c:v>75</c:v>
                </c:pt>
                <c:pt idx="13759">
                  <c:v>54</c:v>
                </c:pt>
                <c:pt idx="13760">
                  <c:v>51</c:v>
                </c:pt>
                <c:pt idx="13761">
                  <c:v>69</c:v>
                </c:pt>
                <c:pt idx="13762">
                  <c:v>56</c:v>
                </c:pt>
                <c:pt idx="13763">
                  <c:v>59</c:v>
                </c:pt>
                <c:pt idx="13764">
                  <c:v>70</c:v>
                </c:pt>
                <c:pt idx="13765">
                  <c:v>75</c:v>
                </c:pt>
                <c:pt idx="13766">
                  <c:v>60</c:v>
                </c:pt>
                <c:pt idx="13767">
                  <c:v>73</c:v>
                </c:pt>
                <c:pt idx="13768">
                  <c:v>52</c:v>
                </c:pt>
                <c:pt idx="13769">
                  <c:v>70</c:v>
                </c:pt>
                <c:pt idx="13770">
                  <c:v>58</c:v>
                </c:pt>
                <c:pt idx="13771">
                  <c:v>56</c:v>
                </c:pt>
                <c:pt idx="13772">
                  <c:v>70</c:v>
                </c:pt>
                <c:pt idx="13773">
                  <c:v>57</c:v>
                </c:pt>
                <c:pt idx="13774">
                  <c:v>62</c:v>
                </c:pt>
                <c:pt idx="13775">
                  <c:v>52</c:v>
                </c:pt>
                <c:pt idx="13776">
                  <c:v>60</c:v>
                </c:pt>
                <c:pt idx="13777">
                  <c:v>55</c:v>
                </c:pt>
                <c:pt idx="13778">
                  <c:v>67</c:v>
                </c:pt>
                <c:pt idx="13779">
                  <c:v>60</c:v>
                </c:pt>
                <c:pt idx="13780">
                  <c:v>75</c:v>
                </c:pt>
                <c:pt idx="13781">
                  <c:v>70</c:v>
                </c:pt>
                <c:pt idx="13782">
                  <c:v>60</c:v>
                </c:pt>
                <c:pt idx="13783">
                  <c:v>55</c:v>
                </c:pt>
                <c:pt idx="13784">
                  <c:v>36</c:v>
                </c:pt>
                <c:pt idx="13785">
                  <c:v>65</c:v>
                </c:pt>
                <c:pt idx="13786">
                  <c:v>58</c:v>
                </c:pt>
                <c:pt idx="13787">
                  <c:v>64</c:v>
                </c:pt>
                <c:pt idx="13788">
                  <c:v>57</c:v>
                </c:pt>
                <c:pt idx="13789">
                  <c:v>61</c:v>
                </c:pt>
                <c:pt idx="13790">
                  <c:v>59</c:v>
                </c:pt>
                <c:pt idx="13791">
                  <c:v>60</c:v>
                </c:pt>
                <c:pt idx="13792">
                  <c:v>32</c:v>
                </c:pt>
                <c:pt idx="13793">
                  <c:v>75</c:v>
                </c:pt>
                <c:pt idx="13794">
                  <c:v>57</c:v>
                </c:pt>
                <c:pt idx="13795">
                  <c:v>51</c:v>
                </c:pt>
                <c:pt idx="13796">
                  <c:v>36</c:v>
                </c:pt>
                <c:pt idx="13797">
                  <c:v>61</c:v>
                </c:pt>
                <c:pt idx="13798">
                  <c:v>70</c:v>
                </c:pt>
                <c:pt idx="13799">
                  <c:v>74</c:v>
                </c:pt>
                <c:pt idx="13800">
                  <c:v>62</c:v>
                </c:pt>
                <c:pt idx="13801">
                  <c:v>75</c:v>
                </c:pt>
                <c:pt idx="13802">
                  <c:v>66</c:v>
                </c:pt>
                <c:pt idx="13803">
                  <c:v>64</c:v>
                </c:pt>
                <c:pt idx="13804">
                  <c:v>52</c:v>
                </c:pt>
                <c:pt idx="13805">
                  <c:v>52</c:v>
                </c:pt>
                <c:pt idx="13806">
                  <c:v>59</c:v>
                </c:pt>
                <c:pt idx="13807">
                  <c:v>56</c:v>
                </c:pt>
                <c:pt idx="13808">
                  <c:v>70</c:v>
                </c:pt>
                <c:pt idx="13809">
                  <c:v>63</c:v>
                </c:pt>
                <c:pt idx="13810">
                  <c:v>69</c:v>
                </c:pt>
                <c:pt idx="13811">
                  <c:v>49</c:v>
                </c:pt>
                <c:pt idx="13812">
                  <c:v>64</c:v>
                </c:pt>
                <c:pt idx="13813">
                  <c:v>60</c:v>
                </c:pt>
                <c:pt idx="13814">
                  <c:v>58</c:v>
                </c:pt>
                <c:pt idx="13815">
                  <c:v>75</c:v>
                </c:pt>
                <c:pt idx="13816">
                  <c:v>62</c:v>
                </c:pt>
                <c:pt idx="13817">
                  <c:v>73</c:v>
                </c:pt>
                <c:pt idx="13818">
                  <c:v>56</c:v>
                </c:pt>
                <c:pt idx="13819">
                  <c:v>71</c:v>
                </c:pt>
                <c:pt idx="13820">
                  <c:v>56</c:v>
                </c:pt>
                <c:pt idx="13821">
                  <c:v>62</c:v>
                </c:pt>
                <c:pt idx="13822">
                  <c:v>45</c:v>
                </c:pt>
                <c:pt idx="13823">
                  <c:v>73</c:v>
                </c:pt>
                <c:pt idx="13824">
                  <c:v>74</c:v>
                </c:pt>
                <c:pt idx="13825">
                  <c:v>57</c:v>
                </c:pt>
                <c:pt idx="13826">
                  <c:v>72</c:v>
                </c:pt>
                <c:pt idx="13827">
                  <c:v>66</c:v>
                </c:pt>
                <c:pt idx="13828">
                  <c:v>61</c:v>
                </c:pt>
                <c:pt idx="13829">
                  <c:v>37</c:v>
                </c:pt>
                <c:pt idx="13830">
                  <c:v>70</c:v>
                </c:pt>
                <c:pt idx="13831">
                  <c:v>75</c:v>
                </c:pt>
                <c:pt idx="13832">
                  <c:v>73</c:v>
                </c:pt>
                <c:pt idx="13833">
                  <c:v>58</c:v>
                </c:pt>
                <c:pt idx="13834">
                  <c:v>65</c:v>
                </c:pt>
                <c:pt idx="13835">
                  <c:v>68</c:v>
                </c:pt>
                <c:pt idx="13836">
                  <c:v>68</c:v>
                </c:pt>
                <c:pt idx="13837">
                  <c:v>61</c:v>
                </c:pt>
                <c:pt idx="13838">
                  <c:v>70</c:v>
                </c:pt>
                <c:pt idx="13839">
                  <c:v>72</c:v>
                </c:pt>
                <c:pt idx="13840">
                  <c:v>73</c:v>
                </c:pt>
                <c:pt idx="13841">
                  <c:v>46</c:v>
                </c:pt>
                <c:pt idx="13842">
                  <c:v>60</c:v>
                </c:pt>
                <c:pt idx="13843">
                  <c:v>70</c:v>
                </c:pt>
                <c:pt idx="13844">
                  <c:v>35</c:v>
                </c:pt>
                <c:pt idx="13845">
                  <c:v>52</c:v>
                </c:pt>
                <c:pt idx="13846">
                  <c:v>70</c:v>
                </c:pt>
                <c:pt idx="13847">
                  <c:v>65</c:v>
                </c:pt>
                <c:pt idx="13848">
                  <c:v>75</c:v>
                </c:pt>
                <c:pt idx="13849">
                  <c:v>56</c:v>
                </c:pt>
                <c:pt idx="13850">
                  <c:v>63</c:v>
                </c:pt>
                <c:pt idx="13851">
                  <c:v>55</c:v>
                </c:pt>
                <c:pt idx="13852">
                  <c:v>61</c:v>
                </c:pt>
                <c:pt idx="13853">
                  <c:v>67</c:v>
                </c:pt>
                <c:pt idx="13854">
                  <c:v>58</c:v>
                </c:pt>
                <c:pt idx="13855">
                  <c:v>67</c:v>
                </c:pt>
                <c:pt idx="13856">
                  <c:v>73</c:v>
                </c:pt>
                <c:pt idx="13857">
                  <c:v>59</c:v>
                </c:pt>
                <c:pt idx="13858">
                  <c:v>61</c:v>
                </c:pt>
                <c:pt idx="13859">
                  <c:v>59</c:v>
                </c:pt>
                <c:pt idx="13860">
                  <c:v>61</c:v>
                </c:pt>
                <c:pt idx="13861">
                  <c:v>67</c:v>
                </c:pt>
                <c:pt idx="13862">
                  <c:v>69</c:v>
                </c:pt>
                <c:pt idx="13863">
                  <c:v>62</c:v>
                </c:pt>
                <c:pt idx="13864">
                  <c:v>58</c:v>
                </c:pt>
                <c:pt idx="13865">
                  <c:v>58</c:v>
                </c:pt>
                <c:pt idx="13866">
                  <c:v>72</c:v>
                </c:pt>
                <c:pt idx="13867">
                  <c:v>72</c:v>
                </c:pt>
                <c:pt idx="13868">
                  <c:v>38</c:v>
                </c:pt>
                <c:pt idx="13869">
                  <c:v>66</c:v>
                </c:pt>
                <c:pt idx="13870">
                  <c:v>63</c:v>
                </c:pt>
                <c:pt idx="13871">
                  <c:v>59</c:v>
                </c:pt>
                <c:pt idx="13872">
                  <c:v>56</c:v>
                </c:pt>
                <c:pt idx="13873">
                  <c:v>74</c:v>
                </c:pt>
                <c:pt idx="13874">
                  <c:v>63</c:v>
                </c:pt>
                <c:pt idx="13875">
                  <c:v>75</c:v>
                </c:pt>
                <c:pt idx="13876">
                  <c:v>45</c:v>
                </c:pt>
                <c:pt idx="13877">
                  <c:v>49</c:v>
                </c:pt>
                <c:pt idx="13878">
                  <c:v>68</c:v>
                </c:pt>
                <c:pt idx="13879">
                  <c:v>66</c:v>
                </c:pt>
                <c:pt idx="13880">
                  <c:v>71</c:v>
                </c:pt>
                <c:pt idx="13881">
                  <c:v>60</c:v>
                </c:pt>
                <c:pt idx="13882">
                  <c:v>74</c:v>
                </c:pt>
                <c:pt idx="13883">
                  <c:v>69</c:v>
                </c:pt>
                <c:pt idx="13884">
                  <c:v>38</c:v>
                </c:pt>
                <c:pt idx="13885">
                  <c:v>58</c:v>
                </c:pt>
                <c:pt idx="13886">
                  <c:v>60</c:v>
                </c:pt>
                <c:pt idx="13887">
                  <c:v>46</c:v>
                </c:pt>
                <c:pt idx="13888">
                  <c:v>52</c:v>
                </c:pt>
                <c:pt idx="13889">
                  <c:v>68</c:v>
                </c:pt>
                <c:pt idx="13890">
                  <c:v>53</c:v>
                </c:pt>
                <c:pt idx="13891">
                  <c:v>73</c:v>
                </c:pt>
                <c:pt idx="13892">
                  <c:v>44</c:v>
                </c:pt>
                <c:pt idx="13893">
                  <c:v>68</c:v>
                </c:pt>
                <c:pt idx="13894">
                  <c:v>74</c:v>
                </c:pt>
                <c:pt idx="13895">
                  <c:v>53</c:v>
                </c:pt>
                <c:pt idx="13896">
                  <c:v>61</c:v>
                </c:pt>
                <c:pt idx="13897">
                  <c:v>60</c:v>
                </c:pt>
                <c:pt idx="13898">
                  <c:v>57</c:v>
                </c:pt>
                <c:pt idx="13899">
                  <c:v>58</c:v>
                </c:pt>
                <c:pt idx="13900">
                  <c:v>47</c:v>
                </c:pt>
                <c:pt idx="13901">
                  <c:v>75</c:v>
                </c:pt>
                <c:pt idx="13902">
                  <c:v>63</c:v>
                </c:pt>
                <c:pt idx="13903">
                  <c:v>56</c:v>
                </c:pt>
                <c:pt idx="13904">
                  <c:v>54</c:v>
                </c:pt>
                <c:pt idx="13905">
                  <c:v>61</c:v>
                </c:pt>
                <c:pt idx="13906">
                  <c:v>65</c:v>
                </c:pt>
                <c:pt idx="13907">
                  <c:v>69</c:v>
                </c:pt>
                <c:pt idx="13908">
                  <c:v>68</c:v>
                </c:pt>
                <c:pt idx="13909">
                  <c:v>52</c:v>
                </c:pt>
                <c:pt idx="13910">
                  <c:v>73</c:v>
                </c:pt>
                <c:pt idx="13911">
                  <c:v>73</c:v>
                </c:pt>
                <c:pt idx="13912">
                  <c:v>75</c:v>
                </c:pt>
                <c:pt idx="13913">
                  <c:v>58</c:v>
                </c:pt>
                <c:pt idx="13914">
                  <c:v>61</c:v>
                </c:pt>
                <c:pt idx="13915">
                  <c:v>43</c:v>
                </c:pt>
                <c:pt idx="13916">
                  <c:v>66</c:v>
                </c:pt>
                <c:pt idx="13917">
                  <c:v>67</c:v>
                </c:pt>
                <c:pt idx="13918">
                  <c:v>45</c:v>
                </c:pt>
                <c:pt idx="13919">
                  <c:v>65</c:v>
                </c:pt>
                <c:pt idx="13920">
                  <c:v>66</c:v>
                </c:pt>
                <c:pt idx="13921">
                  <c:v>57</c:v>
                </c:pt>
                <c:pt idx="13922">
                  <c:v>72</c:v>
                </c:pt>
                <c:pt idx="13923">
                  <c:v>69</c:v>
                </c:pt>
                <c:pt idx="13924">
                  <c:v>49</c:v>
                </c:pt>
                <c:pt idx="13925">
                  <c:v>60</c:v>
                </c:pt>
                <c:pt idx="13926">
                  <c:v>50</c:v>
                </c:pt>
                <c:pt idx="13927">
                  <c:v>68</c:v>
                </c:pt>
                <c:pt idx="13928">
                  <c:v>73</c:v>
                </c:pt>
                <c:pt idx="13929">
                  <c:v>37</c:v>
                </c:pt>
                <c:pt idx="13930">
                  <c:v>75</c:v>
                </c:pt>
                <c:pt idx="13931">
                  <c:v>70</c:v>
                </c:pt>
                <c:pt idx="13932">
                  <c:v>68</c:v>
                </c:pt>
                <c:pt idx="13933">
                  <c:v>74</c:v>
                </c:pt>
                <c:pt idx="13934">
                  <c:v>63</c:v>
                </c:pt>
                <c:pt idx="13935">
                  <c:v>57</c:v>
                </c:pt>
                <c:pt idx="13936">
                  <c:v>62</c:v>
                </c:pt>
                <c:pt idx="13937">
                  <c:v>60</c:v>
                </c:pt>
                <c:pt idx="13938">
                  <c:v>44</c:v>
                </c:pt>
                <c:pt idx="13939">
                  <c:v>75</c:v>
                </c:pt>
                <c:pt idx="13940">
                  <c:v>61</c:v>
                </c:pt>
                <c:pt idx="13941">
                  <c:v>73</c:v>
                </c:pt>
                <c:pt idx="13942">
                  <c:v>70</c:v>
                </c:pt>
                <c:pt idx="13943">
                  <c:v>47</c:v>
                </c:pt>
                <c:pt idx="13944">
                  <c:v>53</c:v>
                </c:pt>
                <c:pt idx="13945">
                  <c:v>67</c:v>
                </c:pt>
                <c:pt idx="13946">
                  <c:v>51</c:v>
                </c:pt>
                <c:pt idx="13947">
                  <c:v>71</c:v>
                </c:pt>
                <c:pt idx="13948">
                  <c:v>67</c:v>
                </c:pt>
                <c:pt idx="13949">
                  <c:v>56</c:v>
                </c:pt>
                <c:pt idx="13950">
                  <c:v>60</c:v>
                </c:pt>
                <c:pt idx="13951">
                  <c:v>71</c:v>
                </c:pt>
                <c:pt idx="13952">
                  <c:v>56</c:v>
                </c:pt>
                <c:pt idx="13953">
                  <c:v>43</c:v>
                </c:pt>
                <c:pt idx="13954">
                  <c:v>56</c:v>
                </c:pt>
                <c:pt idx="13955">
                  <c:v>74</c:v>
                </c:pt>
                <c:pt idx="13956">
                  <c:v>54</c:v>
                </c:pt>
                <c:pt idx="13957">
                  <c:v>66</c:v>
                </c:pt>
                <c:pt idx="13958">
                  <c:v>71</c:v>
                </c:pt>
                <c:pt idx="13959">
                  <c:v>63</c:v>
                </c:pt>
                <c:pt idx="13960">
                  <c:v>70</c:v>
                </c:pt>
                <c:pt idx="13961">
                  <c:v>54</c:v>
                </c:pt>
                <c:pt idx="13962">
                  <c:v>51</c:v>
                </c:pt>
                <c:pt idx="13963">
                  <c:v>64</c:v>
                </c:pt>
                <c:pt idx="13964">
                  <c:v>60</c:v>
                </c:pt>
                <c:pt idx="13965">
                  <c:v>75</c:v>
                </c:pt>
                <c:pt idx="13966">
                  <c:v>54</c:v>
                </c:pt>
                <c:pt idx="13967">
                  <c:v>60</c:v>
                </c:pt>
                <c:pt idx="13968">
                  <c:v>62</c:v>
                </c:pt>
                <c:pt idx="13969">
                  <c:v>62</c:v>
                </c:pt>
                <c:pt idx="13970">
                  <c:v>48</c:v>
                </c:pt>
                <c:pt idx="13971">
                  <c:v>69</c:v>
                </c:pt>
                <c:pt idx="13972">
                  <c:v>38</c:v>
                </c:pt>
                <c:pt idx="13973">
                  <c:v>59</c:v>
                </c:pt>
                <c:pt idx="13974">
                  <c:v>56</c:v>
                </c:pt>
                <c:pt idx="13975">
                  <c:v>68</c:v>
                </c:pt>
                <c:pt idx="13976">
                  <c:v>71</c:v>
                </c:pt>
                <c:pt idx="13977">
                  <c:v>39</c:v>
                </c:pt>
                <c:pt idx="13978">
                  <c:v>61</c:v>
                </c:pt>
                <c:pt idx="13979">
                  <c:v>49</c:v>
                </c:pt>
                <c:pt idx="13980">
                  <c:v>71</c:v>
                </c:pt>
                <c:pt idx="13981">
                  <c:v>58</c:v>
                </c:pt>
                <c:pt idx="13982">
                  <c:v>59</c:v>
                </c:pt>
                <c:pt idx="13983">
                  <c:v>62</c:v>
                </c:pt>
                <c:pt idx="13984">
                  <c:v>64</c:v>
                </c:pt>
                <c:pt idx="13985">
                  <c:v>59</c:v>
                </c:pt>
                <c:pt idx="13986">
                  <c:v>52</c:v>
                </c:pt>
                <c:pt idx="13987">
                  <c:v>70</c:v>
                </c:pt>
                <c:pt idx="13988">
                  <c:v>68</c:v>
                </c:pt>
                <c:pt idx="13989">
                  <c:v>55</c:v>
                </c:pt>
                <c:pt idx="13990">
                  <c:v>58</c:v>
                </c:pt>
                <c:pt idx="13991">
                  <c:v>75</c:v>
                </c:pt>
                <c:pt idx="13992">
                  <c:v>64</c:v>
                </c:pt>
                <c:pt idx="13993">
                  <c:v>64</c:v>
                </c:pt>
                <c:pt idx="13994">
                  <c:v>43</c:v>
                </c:pt>
                <c:pt idx="13995">
                  <c:v>72</c:v>
                </c:pt>
                <c:pt idx="13996">
                  <c:v>69</c:v>
                </c:pt>
                <c:pt idx="13997">
                  <c:v>47</c:v>
                </c:pt>
                <c:pt idx="13998">
                  <c:v>61</c:v>
                </c:pt>
                <c:pt idx="13999">
                  <c:v>55</c:v>
                </c:pt>
                <c:pt idx="14000">
                  <c:v>71</c:v>
                </c:pt>
                <c:pt idx="14001">
                  <c:v>68</c:v>
                </c:pt>
                <c:pt idx="14002">
                  <c:v>55</c:v>
                </c:pt>
                <c:pt idx="14003">
                  <c:v>54</c:v>
                </c:pt>
                <c:pt idx="14004">
                  <c:v>58</c:v>
                </c:pt>
                <c:pt idx="14005">
                  <c:v>56</c:v>
                </c:pt>
                <c:pt idx="14006">
                  <c:v>35</c:v>
                </c:pt>
                <c:pt idx="14007">
                  <c:v>67</c:v>
                </c:pt>
                <c:pt idx="14008">
                  <c:v>64</c:v>
                </c:pt>
                <c:pt idx="14009">
                  <c:v>68</c:v>
                </c:pt>
                <c:pt idx="14010">
                  <c:v>57</c:v>
                </c:pt>
                <c:pt idx="14011">
                  <c:v>58</c:v>
                </c:pt>
                <c:pt idx="14012">
                  <c:v>60</c:v>
                </c:pt>
                <c:pt idx="14013">
                  <c:v>64</c:v>
                </c:pt>
                <c:pt idx="14014">
                  <c:v>73</c:v>
                </c:pt>
                <c:pt idx="14015">
                  <c:v>75</c:v>
                </c:pt>
                <c:pt idx="14016">
                  <c:v>70</c:v>
                </c:pt>
                <c:pt idx="14017">
                  <c:v>75</c:v>
                </c:pt>
                <c:pt idx="14018">
                  <c:v>66</c:v>
                </c:pt>
                <c:pt idx="14019">
                  <c:v>68</c:v>
                </c:pt>
                <c:pt idx="14020">
                  <c:v>52</c:v>
                </c:pt>
                <c:pt idx="14021">
                  <c:v>36</c:v>
                </c:pt>
                <c:pt idx="14022">
                  <c:v>56</c:v>
                </c:pt>
                <c:pt idx="14023">
                  <c:v>75</c:v>
                </c:pt>
                <c:pt idx="14024">
                  <c:v>60</c:v>
                </c:pt>
                <c:pt idx="14025">
                  <c:v>75</c:v>
                </c:pt>
                <c:pt idx="14026">
                  <c:v>64</c:v>
                </c:pt>
                <c:pt idx="14027">
                  <c:v>62</c:v>
                </c:pt>
                <c:pt idx="14028">
                  <c:v>69</c:v>
                </c:pt>
                <c:pt idx="14029">
                  <c:v>74</c:v>
                </c:pt>
                <c:pt idx="14030">
                  <c:v>49</c:v>
                </c:pt>
                <c:pt idx="14031">
                  <c:v>61</c:v>
                </c:pt>
                <c:pt idx="14032">
                  <c:v>50</c:v>
                </c:pt>
                <c:pt idx="14033">
                  <c:v>62</c:v>
                </c:pt>
                <c:pt idx="14034">
                  <c:v>64</c:v>
                </c:pt>
                <c:pt idx="14035">
                  <c:v>53</c:v>
                </c:pt>
                <c:pt idx="14036">
                  <c:v>69</c:v>
                </c:pt>
                <c:pt idx="14037">
                  <c:v>67</c:v>
                </c:pt>
                <c:pt idx="14038">
                  <c:v>68</c:v>
                </c:pt>
                <c:pt idx="14039">
                  <c:v>73</c:v>
                </c:pt>
                <c:pt idx="14040">
                  <c:v>61</c:v>
                </c:pt>
                <c:pt idx="14041">
                  <c:v>58</c:v>
                </c:pt>
                <c:pt idx="14042">
                  <c:v>37</c:v>
                </c:pt>
                <c:pt idx="14043">
                  <c:v>59</c:v>
                </c:pt>
                <c:pt idx="14044">
                  <c:v>56</c:v>
                </c:pt>
                <c:pt idx="14045">
                  <c:v>37</c:v>
                </c:pt>
                <c:pt idx="14046">
                  <c:v>70</c:v>
                </c:pt>
                <c:pt idx="14047">
                  <c:v>66</c:v>
                </c:pt>
                <c:pt idx="14048">
                  <c:v>74</c:v>
                </c:pt>
                <c:pt idx="14049">
                  <c:v>62</c:v>
                </c:pt>
                <c:pt idx="14050">
                  <c:v>71</c:v>
                </c:pt>
                <c:pt idx="14051">
                  <c:v>50</c:v>
                </c:pt>
                <c:pt idx="14052">
                  <c:v>75</c:v>
                </c:pt>
                <c:pt idx="14053">
                  <c:v>72</c:v>
                </c:pt>
                <c:pt idx="14054">
                  <c:v>52</c:v>
                </c:pt>
                <c:pt idx="14055">
                  <c:v>64</c:v>
                </c:pt>
                <c:pt idx="14056">
                  <c:v>64</c:v>
                </c:pt>
                <c:pt idx="14057">
                  <c:v>69</c:v>
                </c:pt>
                <c:pt idx="14058">
                  <c:v>55</c:v>
                </c:pt>
                <c:pt idx="14059">
                  <c:v>66</c:v>
                </c:pt>
                <c:pt idx="14060">
                  <c:v>70</c:v>
                </c:pt>
                <c:pt idx="14061">
                  <c:v>69</c:v>
                </c:pt>
                <c:pt idx="14062">
                  <c:v>44</c:v>
                </c:pt>
                <c:pt idx="14063">
                  <c:v>60</c:v>
                </c:pt>
                <c:pt idx="14064">
                  <c:v>64</c:v>
                </c:pt>
                <c:pt idx="14065">
                  <c:v>60</c:v>
                </c:pt>
                <c:pt idx="14066">
                  <c:v>54</c:v>
                </c:pt>
                <c:pt idx="14067">
                  <c:v>35</c:v>
                </c:pt>
                <c:pt idx="14068">
                  <c:v>50</c:v>
                </c:pt>
                <c:pt idx="14069">
                  <c:v>75</c:v>
                </c:pt>
                <c:pt idx="14070">
                  <c:v>57</c:v>
                </c:pt>
                <c:pt idx="14071">
                  <c:v>59</c:v>
                </c:pt>
                <c:pt idx="14072">
                  <c:v>72</c:v>
                </c:pt>
                <c:pt idx="14073">
                  <c:v>35</c:v>
                </c:pt>
                <c:pt idx="14074">
                  <c:v>75</c:v>
                </c:pt>
                <c:pt idx="14075">
                  <c:v>75</c:v>
                </c:pt>
                <c:pt idx="14076">
                  <c:v>60</c:v>
                </c:pt>
                <c:pt idx="14077">
                  <c:v>65</c:v>
                </c:pt>
                <c:pt idx="14078">
                  <c:v>75</c:v>
                </c:pt>
                <c:pt idx="14079">
                  <c:v>53</c:v>
                </c:pt>
                <c:pt idx="14080">
                  <c:v>68</c:v>
                </c:pt>
                <c:pt idx="14081">
                  <c:v>67</c:v>
                </c:pt>
                <c:pt idx="14082">
                  <c:v>65</c:v>
                </c:pt>
                <c:pt idx="14083">
                  <c:v>58</c:v>
                </c:pt>
                <c:pt idx="14084">
                  <c:v>59</c:v>
                </c:pt>
                <c:pt idx="14085">
                  <c:v>55</c:v>
                </c:pt>
                <c:pt idx="14086">
                  <c:v>62</c:v>
                </c:pt>
                <c:pt idx="14087">
                  <c:v>42</c:v>
                </c:pt>
                <c:pt idx="14088">
                  <c:v>58</c:v>
                </c:pt>
                <c:pt idx="14089">
                  <c:v>59</c:v>
                </c:pt>
                <c:pt idx="14090">
                  <c:v>60</c:v>
                </c:pt>
                <c:pt idx="14091">
                  <c:v>54</c:v>
                </c:pt>
                <c:pt idx="14092">
                  <c:v>57</c:v>
                </c:pt>
                <c:pt idx="14093">
                  <c:v>60</c:v>
                </c:pt>
                <c:pt idx="14094">
                  <c:v>74</c:v>
                </c:pt>
                <c:pt idx="14095">
                  <c:v>69</c:v>
                </c:pt>
                <c:pt idx="14096">
                  <c:v>57</c:v>
                </c:pt>
                <c:pt idx="14097">
                  <c:v>65</c:v>
                </c:pt>
                <c:pt idx="14098">
                  <c:v>67</c:v>
                </c:pt>
                <c:pt idx="14099">
                  <c:v>59</c:v>
                </c:pt>
                <c:pt idx="14100">
                  <c:v>56</c:v>
                </c:pt>
                <c:pt idx="14101">
                  <c:v>73</c:v>
                </c:pt>
                <c:pt idx="14102">
                  <c:v>74</c:v>
                </c:pt>
                <c:pt idx="14103">
                  <c:v>68</c:v>
                </c:pt>
                <c:pt idx="14104">
                  <c:v>55</c:v>
                </c:pt>
                <c:pt idx="14105">
                  <c:v>65</c:v>
                </c:pt>
                <c:pt idx="14106">
                  <c:v>47</c:v>
                </c:pt>
                <c:pt idx="14107">
                  <c:v>63</c:v>
                </c:pt>
                <c:pt idx="14108">
                  <c:v>73</c:v>
                </c:pt>
                <c:pt idx="14109">
                  <c:v>53</c:v>
                </c:pt>
                <c:pt idx="14110">
                  <c:v>62</c:v>
                </c:pt>
                <c:pt idx="14111">
                  <c:v>58</c:v>
                </c:pt>
                <c:pt idx="14112">
                  <c:v>56</c:v>
                </c:pt>
                <c:pt idx="14113">
                  <c:v>57</c:v>
                </c:pt>
                <c:pt idx="14114">
                  <c:v>72</c:v>
                </c:pt>
                <c:pt idx="14115">
                  <c:v>36</c:v>
                </c:pt>
                <c:pt idx="14116">
                  <c:v>33</c:v>
                </c:pt>
                <c:pt idx="14117">
                  <c:v>60</c:v>
                </c:pt>
                <c:pt idx="14118">
                  <c:v>62</c:v>
                </c:pt>
                <c:pt idx="14119">
                  <c:v>66</c:v>
                </c:pt>
                <c:pt idx="14120">
                  <c:v>71</c:v>
                </c:pt>
                <c:pt idx="14121">
                  <c:v>71</c:v>
                </c:pt>
                <c:pt idx="14122">
                  <c:v>64</c:v>
                </c:pt>
                <c:pt idx="14123">
                  <c:v>71</c:v>
                </c:pt>
                <c:pt idx="14124">
                  <c:v>46</c:v>
                </c:pt>
                <c:pt idx="14125">
                  <c:v>67</c:v>
                </c:pt>
                <c:pt idx="14126">
                  <c:v>74</c:v>
                </c:pt>
                <c:pt idx="14127">
                  <c:v>75</c:v>
                </c:pt>
                <c:pt idx="14128">
                  <c:v>70</c:v>
                </c:pt>
                <c:pt idx="14129">
                  <c:v>65</c:v>
                </c:pt>
                <c:pt idx="14130">
                  <c:v>68</c:v>
                </c:pt>
                <c:pt idx="14131">
                  <c:v>73</c:v>
                </c:pt>
                <c:pt idx="14132">
                  <c:v>63</c:v>
                </c:pt>
                <c:pt idx="14133">
                  <c:v>57</c:v>
                </c:pt>
                <c:pt idx="14134">
                  <c:v>65</c:v>
                </c:pt>
                <c:pt idx="14135">
                  <c:v>66</c:v>
                </c:pt>
                <c:pt idx="14136">
                  <c:v>59</c:v>
                </c:pt>
                <c:pt idx="14137">
                  <c:v>75</c:v>
                </c:pt>
                <c:pt idx="14138">
                  <c:v>59</c:v>
                </c:pt>
                <c:pt idx="14139">
                  <c:v>57</c:v>
                </c:pt>
                <c:pt idx="14140">
                  <c:v>63</c:v>
                </c:pt>
                <c:pt idx="14141">
                  <c:v>63</c:v>
                </c:pt>
                <c:pt idx="14142">
                  <c:v>64</c:v>
                </c:pt>
                <c:pt idx="14143">
                  <c:v>53</c:v>
                </c:pt>
                <c:pt idx="14144">
                  <c:v>69</c:v>
                </c:pt>
                <c:pt idx="14145">
                  <c:v>74</c:v>
                </c:pt>
                <c:pt idx="14146">
                  <c:v>62</c:v>
                </c:pt>
                <c:pt idx="14147">
                  <c:v>60</c:v>
                </c:pt>
                <c:pt idx="14148">
                  <c:v>39</c:v>
                </c:pt>
                <c:pt idx="14149">
                  <c:v>67</c:v>
                </c:pt>
                <c:pt idx="14150">
                  <c:v>64</c:v>
                </c:pt>
                <c:pt idx="14151">
                  <c:v>65</c:v>
                </c:pt>
                <c:pt idx="14152">
                  <c:v>74</c:v>
                </c:pt>
                <c:pt idx="14153">
                  <c:v>51</c:v>
                </c:pt>
                <c:pt idx="14154">
                  <c:v>71</c:v>
                </c:pt>
                <c:pt idx="14155">
                  <c:v>56</c:v>
                </c:pt>
                <c:pt idx="14156">
                  <c:v>50</c:v>
                </c:pt>
                <c:pt idx="14157">
                  <c:v>58</c:v>
                </c:pt>
                <c:pt idx="14158">
                  <c:v>63</c:v>
                </c:pt>
                <c:pt idx="14159">
                  <c:v>62</c:v>
                </c:pt>
                <c:pt idx="14160">
                  <c:v>64</c:v>
                </c:pt>
                <c:pt idx="14161">
                  <c:v>60</c:v>
                </c:pt>
                <c:pt idx="14162">
                  <c:v>63</c:v>
                </c:pt>
                <c:pt idx="14163">
                  <c:v>51</c:v>
                </c:pt>
                <c:pt idx="14164">
                  <c:v>68</c:v>
                </c:pt>
                <c:pt idx="14165">
                  <c:v>75</c:v>
                </c:pt>
                <c:pt idx="14166">
                  <c:v>63</c:v>
                </c:pt>
                <c:pt idx="14167">
                  <c:v>68</c:v>
                </c:pt>
                <c:pt idx="14168">
                  <c:v>52</c:v>
                </c:pt>
                <c:pt idx="14169">
                  <c:v>66</c:v>
                </c:pt>
                <c:pt idx="14170">
                  <c:v>71</c:v>
                </c:pt>
                <c:pt idx="14171">
                  <c:v>56</c:v>
                </c:pt>
                <c:pt idx="14172">
                  <c:v>70</c:v>
                </c:pt>
                <c:pt idx="14173">
                  <c:v>56</c:v>
                </c:pt>
                <c:pt idx="14174">
                  <c:v>47</c:v>
                </c:pt>
                <c:pt idx="14175">
                  <c:v>53</c:v>
                </c:pt>
                <c:pt idx="14176">
                  <c:v>54</c:v>
                </c:pt>
                <c:pt idx="14177">
                  <c:v>70</c:v>
                </c:pt>
                <c:pt idx="14178">
                  <c:v>61</c:v>
                </c:pt>
                <c:pt idx="14179">
                  <c:v>61</c:v>
                </c:pt>
                <c:pt idx="14180">
                  <c:v>66</c:v>
                </c:pt>
                <c:pt idx="14181">
                  <c:v>69</c:v>
                </c:pt>
                <c:pt idx="14182">
                  <c:v>62</c:v>
                </c:pt>
                <c:pt idx="14183">
                  <c:v>69</c:v>
                </c:pt>
                <c:pt idx="14184">
                  <c:v>73</c:v>
                </c:pt>
                <c:pt idx="14185">
                  <c:v>59</c:v>
                </c:pt>
                <c:pt idx="14186">
                  <c:v>68</c:v>
                </c:pt>
                <c:pt idx="14187">
                  <c:v>74</c:v>
                </c:pt>
                <c:pt idx="14188">
                  <c:v>45</c:v>
                </c:pt>
                <c:pt idx="14189">
                  <c:v>74</c:v>
                </c:pt>
                <c:pt idx="14190">
                  <c:v>73</c:v>
                </c:pt>
                <c:pt idx="14191">
                  <c:v>48</c:v>
                </c:pt>
                <c:pt idx="14192">
                  <c:v>62</c:v>
                </c:pt>
                <c:pt idx="14193">
                  <c:v>55</c:v>
                </c:pt>
                <c:pt idx="14194">
                  <c:v>69</c:v>
                </c:pt>
                <c:pt idx="14195">
                  <c:v>64</c:v>
                </c:pt>
                <c:pt idx="14196">
                  <c:v>63</c:v>
                </c:pt>
                <c:pt idx="14197">
                  <c:v>53</c:v>
                </c:pt>
                <c:pt idx="14198">
                  <c:v>65</c:v>
                </c:pt>
                <c:pt idx="14199">
                  <c:v>53</c:v>
                </c:pt>
                <c:pt idx="14200">
                  <c:v>54</c:v>
                </c:pt>
                <c:pt idx="14201">
                  <c:v>75</c:v>
                </c:pt>
                <c:pt idx="14202">
                  <c:v>62</c:v>
                </c:pt>
                <c:pt idx="14203">
                  <c:v>70</c:v>
                </c:pt>
                <c:pt idx="14204">
                  <c:v>58</c:v>
                </c:pt>
                <c:pt idx="14205">
                  <c:v>67</c:v>
                </c:pt>
                <c:pt idx="14206">
                  <c:v>64</c:v>
                </c:pt>
                <c:pt idx="14207">
                  <c:v>64</c:v>
                </c:pt>
                <c:pt idx="14208">
                  <c:v>51</c:v>
                </c:pt>
                <c:pt idx="14209">
                  <c:v>59</c:v>
                </c:pt>
                <c:pt idx="14210">
                  <c:v>65</c:v>
                </c:pt>
                <c:pt idx="14211">
                  <c:v>65</c:v>
                </c:pt>
                <c:pt idx="14212">
                  <c:v>68</c:v>
                </c:pt>
                <c:pt idx="14213">
                  <c:v>58</c:v>
                </c:pt>
                <c:pt idx="14214">
                  <c:v>62</c:v>
                </c:pt>
                <c:pt idx="14215">
                  <c:v>73</c:v>
                </c:pt>
                <c:pt idx="14216">
                  <c:v>64</c:v>
                </c:pt>
                <c:pt idx="14217">
                  <c:v>59</c:v>
                </c:pt>
                <c:pt idx="14218">
                  <c:v>70</c:v>
                </c:pt>
                <c:pt idx="14219">
                  <c:v>48</c:v>
                </c:pt>
                <c:pt idx="14220">
                  <c:v>58</c:v>
                </c:pt>
                <c:pt idx="14221">
                  <c:v>66</c:v>
                </c:pt>
                <c:pt idx="14222">
                  <c:v>57</c:v>
                </c:pt>
                <c:pt idx="14223">
                  <c:v>58</c:v>
                </c:pt>
                <c:pt idx="14224">
                  <c:v>61</c:v>
                </c:pt>
                <c:pt idx="14225">
                  <c:v>73</c:v>
                </c:pt>
                <c:pt idx="14226">
                  <c:v>55</c:v>
                </c:pt>
                <c:pt idx="14227">
                  <c:v>60</c:v>
                </c:pt>
                <c:pt idx="14228">
                  <c:v>67</c:v>
                </c:pt>
                <c:pt idx="14229">
                  <c:v>71</c:v>
                </c:pt>
                <c:pt idx="14230">
                  <c:v>65</c:v>
                </c:pt>
                <c:pt idx="14231">
                  <c:v>70</c:v>
                </c:pt>
                <c:pt idx="14232">
                  <c:v>75</c:v>
                </c:pt>
                <c:pt idx="14233">
                  <c:v>67</c:v>
                </c:pt>
                <c:pt idx="14234">
                  <c:v>48</c:v>
                </c:pt>
                <c:pt idx="14235">
                  <c:v>68</c:v>
                </c:pt>
                <c:pt idx="14236">
                  <c:v>70</c:v>
                </c:pt>
                <c:pt idx="14237">
                  <c:v>70</c:v>
                </c:pt>
                <c:pt idx="14238">
                  <c:v>67</c:v>
                </c:pt>
                <c:pt idx="14239">
                  <c:v>58</c:v>
                </c:pt>
                <c:pt idx="14240">
                  <c:v>58</c:v>
                </c:pt>
                <c:pt idx="14241">
                  <c:v>60</c:v>
                </c:pt>
                <c:pt idx="14242">
                  <c:v>56</c:v>
                </c:pt>
                <c:pt idx="14243">
                  <c:v>44</c:v>
                </c:pt>
                <c:pt idx="14244">
                  <c:v>60</c:v>
                </c:pt>
                <c:pt idx="14245">
                  <c:v>51</c:v>
                </c:pt>
                <c:pt idx="14246">
                  <c:v>57</c:v>
                </c:pt>
                <c:pt idx="14247">
                  <c:v>69</c:v>
                </c:pt>
                <c:pt idx="14248">
                  <c:v>73</c:v>
                </c:pt>
                <c:pt idx="14249">
                  <c:v>65</c:v>
                </c:pt>
                <c:pt idx="14250">
                  <c:v>49</c:v>
                </c:pt>
                <c:pt idx="14251">
                  <c:v>57</c:v>
                </c:pt>
                <c:pt idx="14252">
                  <c:v>56</c:v>
                </c:pt>
                <c:pt idx="14253">
                  <c:v>56</c:v>
                </c:pt>
                <c:pt idx="14254">
                  <c:v>61</c:v>
                </c:pt>
                <c:pt idx="14255">
                  <c:v>55</c:v>
                </c:pt>
                <c:pt idx="14256">
                  <c:v>59</c:v>
                </c:pt>
                <c:pt idx="14257">
                  <c:v>65</c:v>
                </c:pt>
                <c:pt idx="14258">
                  <c:v>51</c:v>
                </c:pt>
                <c:pt idx="14259">
                  <c:v>56</c:v>
                </c:pt>
                <c:pt idx="14260">
                  <c:v>65</c:v>
                </c:pt>
                <c:pt idx="14261">
                  <c:v>74</c:v>
                </c:pt>
                <c:pt idx="14262">
                  <c:v>60</c:v>
                </c:pt>
                <c:pt idx="14263">
                  <c:v>62</c:v>
                </c:pt>
                <c:pt idx="14264">
                  <c:v>57</c:v>
                </c:pt>
                <c:pt idx="14265">
                  <c:v>59</c:v>
                </c:pt>
                <c:pt idx="14266">
                  <c:v>68</c:v>
                </c:pt>
                <c:pt idx="14267">
                  <c:v>61</c:v>
                </c:pt>
                <c:pt idx="14268">
                  <c:v>75</c:v>
                </c:pt>
                <c:pt idx="14269">
                  <c:v>64</c:v>
                </c:pt>
                <c:pt idx="14270">
                  <c:v>57</c:v>
                </c:pt>
                <c:pt idx="14271">
                  <c:v>60</c:v>
                </c:pt>
                <c:pt idx="14272">
                  <c:v>63</c:v>
                </c:pt>
                <c:pt idx="14273">
                  <c:v>31</c:v>
                </c:pt>
                <c:pt idx="14274">
                  <c:v>61</c:v>
                </c:pt>
                <c:pt idx="14275">
                  <c:v>59</c:v>
                </c:pt>
                <c:pt idx="14276">
                  <c:v>61</c:v>
                </c:pt>
                <c:pt idx="14277">
                  <c:v>60</c:v>
                </c:pt>
                <c:pt idx="14278">
                  <c:v>63</c:v>
                </c:pt>
                <c:pt idx="14279">
                  <c:v>69</c:v>
                </c:pt>
                <c:pt idx="14280">
                  <c:v>57</c:v>
                </c:pt>
                <c:pt idx="14281">
                  <c:v>67</c:v>
                </c:pt>
                <c:pt idx="14282">
                  <c:v>70</c:v>
                </c:pt>
                <c:pt idx="14283">
                  <c:v>54</c:v>
                </c:pt>
                <c:pt idx="14284">
                  <c:v>45</c:v>
                </c:pt>
                <c:pt idx="14285">
                  <c:v>63</c:v>
                </c:pt>
                <c:pt idx="14286">
                  <c:v>74</c:v>
                </c:pt>
                <c:pt idx="14287">
                  <c:v>57</c:v>
                </c:pt>
                <c:pt idx="14288">
                  <c:v>65</c:v>
                </c:pt>
                <c:pt idx="14289">
                  <c:v>75</c:v>
                </c:pt>
                <c:pt idx="14290">
                  <c:v>49</c:v>
                </c:pt>
                <c:pt idx="14291">
                  <c:v>72</c:v>
                </c:pt>
                <c:pt idx="14292">
                  <c:v>72</c:v>
                </c:pt>
                <c:pt idx="14293">
                  <c:v>60</c:v>
                </c:pt>
                <c:pt idx="14294">
                  <c:v>72</c:v>
                </c:pt>
                <c:pt idx="14295">
                  <c:v>28</c:v>
                </c:pt>
                <c:pt idx="14296">
                  <c:v>46</c:v>
                </c:pt>
                <c:pt idx="14297">
                  <c:v>73</c:v>
                </c:pt>
                <c:pt idx="14298">
                  <c:v>60</c:v>
                </c:pt>
                <c:pt idx="14299">
                  <c:v>73</c:v>
                </c:pt>
                <c:pt idx="14300">
                  <c:v>64</c:v>
                </c:pt>
                <c:pt idx="14301">
                  <c:v>41</c:v>
                </c:pt>
                <c:pt idx="14302">
                  <c:v>64</c:v>
                </c:pt>
                <c:pt idx="14303">
                  <c:v>69</c:v>
                </c:pt>
                <c:pt idx="14304">
                  <c:v>72</c:v>
                </c:pt>
                <c:pt idx="14305">
                  <c:v>73</c:v>
                </c:pt>
                <c:pt idx="14306">
                  <c:v>42</c:v>
                </c:pt>
                <c:pt idx="14307">
                  <c:v>30</c:v>
                </c:pt>
                <c:pt idx="14308">
                  <c:v>60</c:v>
                </c:pt>
                <c:pt idx="14309">
                  <c:v>75</c:v>
                </c:pt>
                <c:pt idx="14310">
                  <c:v>67</c:v>
                </c:pt>
                <c:pt idx="14311">
                  <c:v>53</c:v>
                </c:pt>
                <c:pt idx="14312">
                  <c:v>70</c:v>
                </c:pt>
                <c:pt idx="14313">
                  <c:v>57</c:v>
                </c:pt>
                <c:pt idx="14314">
                  <c:v>73</c:v>
                </c:pt>
                <c:pt idx="14315">
                  <c:v>75</c:v>
                </c:pt>
                <c:pt idx="14316">
                  <c:v>74</c:v>
                </c:pt>
                <c:pt idx="14317">
                  <c:v>63</c:v>
                </c:pt>
                <c:pt idx="14318">
                  <c:v>59</c:v>
                </c:pt>
                <c:pt idx="14319">
                  <c:v>56</c:v>
                </c:pt>
                <c:pt idx="14320">
                  <c:v>69</c:v>
                </c:pt>
                <c:pt idx="14321">
                  <c:v>73</c:v>
                </c:pt>
                <c:pt idx="14322">
                  <c:v>50</c:v>
                </c:pt>
                <c:pt idx="14323">
                  <c:v>60</c:v>
                </c:pt>
                <c:pt idx="14324">
                  <c:v>50</c:v>
                </c:pt>
                <c:pt idx="14325">
                  <c:v>65</c:v>
                </c:pt>
                <c:pt idx="14326">
                  <c:v>75</c:v>
                </c:pt>
                <c:pt idx="14327">
                  <c:v>44</c:v>
                </c:pt>
                <c:pt idx="14328">
                  <c:v>75</c:v>
                </c:pt>
                <c:pt idx="14329">
                  <c:v>71</c:v>
                </c:pt>
                <c:pt idx="14330">
                  <c:v>51</c:v>
                </c:pt>
                <c:pt idx="14331">
                  <c:v>49</c:v>
                </c:pt>
                <c:pt idx="14332">
                  <c:v>47</c:v>
                </c:pt>
                <c:pt idx="14333">
                  <c:v>60</c:v>
                </c:pt>
                <c:pt idx="14334">
                  <c:v>65</c:v>
                </c:pt>
                <c:pt idx="14335">
                  <c:v>62</c:v>
                </c:pt>
                <c:pt idx="14336">
                  <c:v>54</c:v>
                </c:pt>
                <c:pt idx="14337">
                  <c:v>50</c:v>
                </c:pt>
                <c:pt idx="14338">
                  <c:v>69</c:v>
                </c:pt>
                <c:pt idx="14339">
                  <c:v>61</c:v>
                </c:pt>
                <c:pt idx="14340">
                  <c:v>63</c:v>
                </c:pt>
                <c:pt idx="14341">
                  <c:v>75</c:v>
                </c:pt>
                <c:pt idx="14342">
                  <c:v>65</c:v>
                </c:pt>
                <c:pt idx="14343">
                  <c:v>71</c:v>
                </c:pt>
                <c:pt idx="14344">
                  <c:v>71</c:v>
                </c:pt>
                <c:pt idx="14345">
                  <c:v>45</c:v>
                </c:pt>
                <c:pt idx="14346">
                  <c:v>46</c:v>
                </c:pt>
                <c:pt idx="14347">
                  <c:v>39</c:v>
                </c:pt>
                <c:pt idx="14348">
                  <c:v>73</c:v>
                </c:pt>
                <c:pt idx="14349">
                  <c:v>61</c:v>
                </c:pt>
                <c:pt idx="14350">
                  <c:v>70</c:v>
                </c:pt>
                <c:pt idx="14351">
                  <c:v>52</c:v>
                </c:pt>
                <c:pt idx="14352">
                  <c:v>48</c:v>
                </c:pt>
                <c:pt idx="14353">
                  <c:v>35</c:v>
                </c:pt>
                <c:pt idx="14354">
                  <c:v>63</c:v>
                </c:pt>
                <c:pt idx="14355">
                  <c:v>57</c:v>
                </c:pt>
                <c:pt idx="14356">
                  <c:v>71</c:v>
                </c:pt>
                <c:pt idx="14357">
                  <c:v>63</c:v>
                </c:pt>
                <c:pt idx="14358">
                  <c:v>56</c:v>
                </c:pt>
                <c:pt idx="14359">
                  <c:v>59</c:v>
                </c:pt>
                <c:pt idx="14360">
                  <c:v>38</c:v>
                </c:pt>
                <c:pt idx="14361">
                  <c:v>65</c:v>
                </c:pt>
                <c:pt idx="14362">
                  <c:v>68</c:v>
                </c:pt>
                <c:pt idx="14363">
                  <c:v>75</c:v>
                </c:pt>
                <c:pt idx="14364">
                  <c:v>75</c:v>
                </c:pt>
                <c:pt idx="14365">
                  <c:v>67</c:v>
                </c:pt>
                <c:pt idx="14366">
                  <c:v>58</c:v>
                </c:pt>
                <c:pt idx="14367">
                  <c:v>65</c:v>
                </c:pt>
                <c:pt idx="14368">
                  <c:v>64</c:v>
                </c:pt>
                <c:pt idx="14369">
                  <c:v>70</c:v>
                </c:pt>
                <c:pt idx="14370">
                  <c:v>28</c:v>
                </c:pt>
                <c:pt idx="14371">
                  <c:v>74</c:v>
                </c:pt>
                <c:pt idx="14372">
                  <c:v>74</c:v>
                </c:pt>
                <c:pt idx="14373">
                  <c:v>38</c:v>
                </c:pt>
                <c:pt idx="14374">
                  <c:v>44</c:v>
                </c:pt>
                <c:pt idx="14375">
                  <c:v>70</c:v>
                </c:pt>
                <c:pt idx="14376">
                  <c:v>73</c:v>
                </c:pt>
                <c:pt idx="14377">
                  <c:v>63</c:v>
                </c:pt>
                <c:pt idx="14378">
                  <c:v>36</c:v>
                </c:pt>
                <c:pt idx="14379">
                  <c:v>61</c:v>
                </c:pt>
                <c:pt idx="14380">
                  <c:v>52</c:v>
                </c:pt>
                <c:pt idx="14381">
                  <c:v>62</c:v>
                </c:pt>
                <c:pt idx="14382">
                  <c:v>38</c:v>
                </c:pt>
                <c:pt idx="14383">
                  <c:v>55</c:v>
                </c:pt>
                <c:pt idx="14384">
                  <c:v>62</c:v>
                </c:pt>
                <c:pt idx="14385">
                  <c:v>59</c:v>
                </c:pt>
                <c:pt idx="14386">
                  <c:v>72</c:v>
                </c:pt>
                <c:pt idx="14387">
                  <c:v>49</c:v>
                </c:pt>
                <c:pt idx="14388">
                  <c:v>59</c:v>
                </c:pt>
                <c:pt idx="14389">
                  <c:v>60</c:v>
                </c:pt>
                <c:pt idx="14390">
                  <c:v>75</c:v>
                </c:pt>
                <c:pt idx="14391">
                  <c:v>60</c:v>
                </c:pt>
                <c:pt idx="14392">
                  <c:v>73</c:v>
                </c:pt>
                <c:pt idx="14393">
                  <c:v>42</c:v>
                </c:pt>
                <c:pt idx="14394">
                  <c:v>68</c:v>
                </c:pt>
                <c:pt idx="14395">
                  <c:v>65</c:v>
                </c:pt>
                <c:pt idx="14396">
                  <c:v>62</c:v>
                </c:pt>
                <c:pt idx="14397">
                  <c:v>58</c:v>
                </c:pt>
                <c:pt idx="14398">
                  <c:v>51</c:v>
                </c:pt>
                <c:pt idx="14399">
                  <c:v>61</c:v>
                </c:pt>
                <c:pt idx="14400">
                  <c:v>75</c:v>
                </c:pt>
                <c:pt idx="14401">
                  <c:v>58</c:v>
                </c:pt>
                <c:pt idx="14402">
                  <c:v>69</c:v>
                </c:pt>
                <c:pt idx="14403">
                  <c:v>47</c:v>
                </c:pt>
                <c:pt idx="14404">
                  <c:v>75</c:v>
                </c:pt>
                <c:pt idx="14405">
                  <c:v>62</c:v>
                </c:pt>
                <c:pt idx="14406">
                  <c:v>66</c:v>
                </c:pt>
                <c:pt idx="14407">
                  <c:v>62</c:v>
                </c:pt>
                <c:pt idx="14408">
                  <c:v>65</c:v>
                </c:pt>
                <c:pt idx="14409">
                  <c:v>46</c:v>
                </c:pt>
                <c:pt idx="14410">
                  <c:v>55</c:v>
                </c:pt>
                <c:pt idx="14411">
                  <c:v>68</c:v>
                </c:pt>
                <c:pt idx="14412">
                  <c:v>63</c:v>
                </c:pt>
                <c:pt idx="14413">
                  <c:v>60</c:v>
                </c:pt>
                <c:pt idx="14414">
                  <c:v>68</c:v>
                </c:pt>
                <c:pt idx="14415">
                  <c:v>74</c:v>
                </c:pt>
                <c:pt idx="14416">
                  <c:v>74</c:v>
                </c:pt>
                <c:pt idx="14417">
                  <c:v>60</c:v>
                </c:pt>
                <c:pt idx="14418">
                  <c:v>75</c:v>
                </c:pt>
                <c:pt idx="14419">
                  <c:v>49</c:v>
                </c:pt>
                <c:pt idx="14420">
                  <c:v>43</c:v>
                </c:pt>
                <c:pt idx="14421">
                  <c:v>58</c:v>
                </c:pt>
                <c:pt idx="14422">
                  <c:v>23</c:v>
                </c:pt>
                <c:pt idx="14423">
                  <c:v>74</c:v>
                </c:pt>
                <c:pt idx="14424">
                  <c:v>72</c:v>
                </c:pt>
                <c:pt idx="14425">
                  <c:v>40</c:v>
                </c:pt>
                <c:pt idx="14426">
                  <c:v>67</c:v>
                </c:pt>
                <c:pt idx="14427">
                  <c:v>57</c:v>
                </c:pt>
                <c:pt idx="14428">
                  <c:v>70</c:v>
                </c:pt>
                <c:pt idx="14429">
                  <c:v>61</c:v>
                </c:pt>
                <c:pt idx="14430">
                  <c:v>72</c:v>
                </c:pt>
                <c:pt idx="14431">
                  <c:v>54</c:v>
                </c:pt>
                <c:pt idx="14432">
                  <c:v>65</c:v>
                </c:pt>
                <c:pt idx="14433">
                  <c:v>72</c:v>
                </c:pt>
                <c:pt idx="14434">
                  <c:v>70</c:v>
                </c:pt>
                <c:pt idx="14435">
                  <c:v>56</c:v>
                </c:pt>
                <c:pt idx="14436">
                  <c:v>65</c:v>
                </c:pt>
                <c:pt idx="14437">
                  <c:v>56</c:v>
                </c:pt>
                <c:pt idx="14438">
                  <c:v>63</c:v>
                </c:pt>
                <c:pt idx="14439">
                  <c:v>60</c:v>
                </c:pt>
                <c:pt idx="14440">
                  <c:v>72</c:v>
                </c:pt>
                <c:pt idx="14441">
                  <c:v>59</c:v>
                </c:pt>
                <c:pt idx="14442">
                  <c:v>37</c:v>
                </c:pt>
                <c:pt idx="14443">
                  <c:v>70</c:v>
                </c:pt>
                <c:pt idx="14444">
                  <c:v>70</c:v>
                </c:pt>
                <c:pt idx="14445">
                  <c:v>71</c:v>
                </c:pt>
                <c:pt idx="14446">
                  <c:v>73</c:v>
                </c:pt>
                <c:pt idx="14447">
                  <c:v>59</c:v>
                </c:pt>
                <c:pt idx="14448">
                  <c:v>62</c:v>
                </c:pt>
                <c:pt idx="14449">
                  <c:v>62</c:v>
                </c:pt>
                <c:pt idx="14450">
                  <c:v>53</c:v>
                </c:pt>
                <c:pt idx="14451">
                  <c:v>63</c:v>
                </c:pt>
                <c:pt idx="14452">
                  <c:v>47</c:v>
                </c:pt>
                <c:pt idx="14453">
                  <c:v>48</c:v>
                </c:pt>
                <c:pt idx="14454">
                  <c:v>59</c:v>
                </c:pt>
                <c:pt idx="14455">
                  <c:v>70</c:v>
                </c:pt>
                <c:pt idx="14456">
                  <c:v>69</c:v>
                </c:pt>
                <c:pt idx="14457">
                  <c:v>63</c:v>
                </c:pt>
                <c:pt idx="14458">
                  <c:v>75</c:v>
                </c:pt>
                <c:pt idx="14459">
                  <c:v>28</c:v>
                </c:pt>
                <c:pt idx="14460">
                  <c:v>53</c:v>
                </c:pt>
                <c:pt idx="14461">
                  <c:v>60</c:v>
                </c:pt>
                <c:pt idx="14462">
                  <c:v>72</c:v>
                </c:pt>
                <c:pt idx="14463">
                  <c:v>59</c:v>
                </c:pt>
                <c:pt idx="14464">
                  <c:v>60</c:v>
                </c:pt>
                <c:pt idx="14465">
                  <c:v>51</c:v>
                </c:pt>
                <c:pt idx="14466">
                  <c:v>47</c:v>
                </c:pt>
                <c:pt idx="14467">
                  <c:v>73</c:v>
                </c:pt>
                <c:pt idx="14468">
                  <c:v>48</c:v>
                </c:pt>
                <c:pt idx="14469">
                  <c:v>59</c:v>
                </c:pt>
                <c:pt idx="14470">
                  <c:v>69</c:v>
                </c:pt>
                <c:pt idx="14471">
                  <c:v>73</c:v>
                </c:pt>
                <c:pt idx="14472">
                  <c:v>57</c:v>
                </c:pt>
                <c:pt idx="14473">
                  <c:v>72</c:v>
                </c:pt>
                <c:pt idx="14474">
                  <c:v>75</c:v>
                </c:pt>
                <c:pt idx="14475">
                  <c:v>67</c:v>
                </c:pt>
                <c:pt idx="14476">
                  <c:v>66</c:v>
                </c:pt>
                <c:pt idx="14477">
                  <c:v>54</c:v>
                </c:pt>
                <c:pt idx="14478">
                  <c:v>64</c:v>
                </c:pt>
                <c:pt idx="14479">
                  <c:v>73</c:v>
                </c:pt>
                <c:pt idx="14480">
                  <c:v>75</c:v>
                </c:pt>
                <c:pt idx="14481">
                  <c:v>71</c:v>
                </c:pt>
                <c:pt idx="14482">
                  <c:v>75</c:v>
                </c:pt>
                <c:pt idx="14483">
                  <c:v>64</c:v>
                </c:pt>
                <c:pt idx="14484">
                  <c:v>75</c:v>
                </c:pt>
                <c:pt idx="14485">
                  <c:v>66</c:v>
                </c:pt>
                <c:pt idx="14486">
                  <c:v>73</c:v>
                </c:pt>
                <c:pt idx="14487">
                  <c:v>61</c:v>
                </c:pt>
                <c:pt idx="14488">
                  <c:v>60</c:v>
                </c:pt>
                <c:pt idx="14489">
                  <c:v>75</c:v>
                </c:pt>
                <c:pt idx="14490">
                  <c:v>45</c:v>
                </c:pt>
                <c:pt idx="14491">
                  <c:v>54</c:v>
                </c:pt>
                <c:pt idx="14492">
                  <c:v>67</c:v>
                </c:pt>
                <c:pt idx="14493">
                  <c:v>66</c:v>
                </c:pt>
                <c:pt idx="14494">
                  <c:v>59</c:v>
                </c:pt>
                <c:pt idx="14495">
                  <c:v>69</c:v>
                </c:pt>
                <c:pt idx="14496">
                  <c:v>58</c:v>
                </c:pt>
                <c:pt idx="14497">
                  <c:v>66</c:v>
                </c:pt>
                <c:pt idx="14498">
                  <c:v>45</c:v>
                </c:pt>
                <c:pt idx="14499">
                  <c:v>57</c:v>
                </c:pt>
                <c:pt idx="14500">
                  <c:v>59</c:v>
                </c:pt>
                <c:pt idx="14501">
                  <c:v>43</c:v>
                </c:pt>
                <c:pt idx="14502">
                  <c:v>66</c:v>
                </c:pt>
                <c:pt idx="14503">
                  <c:v>49</c:v>
                </c:pt>
                <c:pt idx="14504">
                  <c:v>53</c:v>
                </c:pt>
                <c:pt idx="14505">
                  <c:v>75</c:v>
                </c:pt>
                <c:pt idx="14506">
                  <c:v>72</c:v>
                </c:pt>
                <c:pt idx="14507">
                  <c:v>52</c:v>
                </c:pt>
                <c:pt idx="14508">
                  <c:v>72</c:v>
                </c:pt>
                <c:pt idx="14509">
                  <c:v>51</c:v>
                </c:pt>
                <c:pt idx="14510">
                  <c:v>60</c:v>
                </c:pt>
                <c:pt idx="14511">
                  <c:v>62</c:v>
                </c:pt>
                <c:pt idx="14512">
                  <c:v>55</c:v>
                </c:pt>
                <c:pt idx="14513">
                  <c:v>64</c:v>
                </c:pt>
                <c:pt idx="14514">
                  <c:v>72</c:v>
                </c:pt>
                <c:pt idx="14515">
                  <c:v>60</c:v>
                </c:pt>
                <c:pt idx="14516">
                  <c:v>75</c:v>
                </c:pt>
                <c:pt idx="14517">
                  <c:v>72</c:v>
                </c:pt>
                <c:pt idx="14518">
                  <c:v>39</c:v>
                </c:pt>
                <c:pt idx="14519">
                  <c:v>55</c:v>
                </c:pt>
                <c:pt idx="14520">
                  <c:v>55</c:v>
                </c:pt>
                <c:pt idx="14521">
                  <c:v>56</c:v>
                </c:pt>
                <c:pt idx="14522">
                  <c:v>63</c:v>
                </c:pt>
                <c:pt idx="14523">
                  <c:v>66</c:v>
                </c:pt>
                <c:pt idx="14524">
                  <c:v>73</c:v>
                </c:pt>
                <c:pt idx="14525">
                  <c:v>62</c:v>
                </c:pt>
                <c:pt idx="14526">
                  <c:v>47</c:v>
                </c:pt>
                <c:pt idx="14527">
                  <c:v>48</c:v>
                </c:pt>
                <c:pt idx="14528">
                  <c:v>54</c:v>
                </c:pt>
                <c:pt idx="14529">
                  <c:v>57</c:v>
                </c:pt>
                <c:pt idx="14530">
                  <c:v>74</c:v>
                </c:pt>
                <c:pt idx="14531">
                  <c:v>75</c:v>
                </c:pt>
                <c:pt idx="14532">
                  <c:v>48</c:v>
                </c:pt>
                <c:pt idx="14533">
                  <c:v>69</c:v>
                </c:pt>
                <c:pt idx="14534">
                  <c:v>61</c:v>
                </c:pt>
                <c:pt idx="14535">
                  <c:v>66</c:v>
                </c:pt>
                <c:pt idx="14536">
                  <c:v>74</c:v>
                </c:pt>
                <c:pt idx="14537">
                  <c:v>65</c:v>
                </c:pt>
                <c:pt idx="14538">
                  <c:v>59</c:v>
                </c:pt>
                <c:pt idx="14539">
                  <c:v>75</c:v>
                </c:pt>
                <c:pt idx="14540">
                  <c:v>46</c:v>
                </c:pt>
                <c:pt idx="14541">
                  <c:v>75</c:v>
                </c:pt>
                <c:pt idx="14542">
                  <c:v>64</c:v>
                </c:pt>
                <c:pt idx="14543">
                  <c:v>59</c:v>
                </c:pt>
                <c:pt idx="14544">
                  <c:v>75</c:v>
                </c:pt>
                <c:pt idx="14545">
                  <c:v>60</c:v>
                </c:pt>
                <c:pt idx="14546">
                  <c:v>60</c:v>
                </c:pt>
                <c:pt idx="14547">
                  <c:v>44</c:v>
                </c:pt>
                <c:pt idx="14548">
                  <c:v>70</c:v>
                </c:pt>
                <c:pt idx="14549">
                  <c:v>68</c:v>
                </c:pt>
                <c:pt idx="14550">
                  <c:v>72</c:v>
                </c:pt>
                <c:pt idx="14551">
                  <c:v>59</c:v>
                </c:pt>
                <c:pt idx="14552">
                  <c:v>34</c:v>
                </c:pt>
                <c:pt idx="14553">
                  <c:v>75</c:v>
                </c:pt>
                <c:pt idx="14554">
                  <c:v>54</c:v>
                </c:pt>
                <c:pt idx="14555">
                  <c:v>65</c:v>
                </c:pt>
                <c:pt idx="14556">
                  <c:v>61</c:v>
                </c:pt>
                <c:pt idx="14557">
                  <c:v>52</c:v>
                </c:pt>
                <c:pt idx="14558">
                  <c:v>56</c:v>
                </c:pt>
                <c:pt idx="14559">
                  <c:v>69</c:v>
                </c:pt>
                <c:pt idx="14560">
                  <c:v>64</c:v>
                </c:pt>
                <c:pt idx="14561">
                  <c:v>47</c:v>
                </c:pt>
                <c:pt idx="14562">
                  <c:v>61</c:v>
                </c:pt>
                <c:pt idx="14563">
                  <c:v>56</c:v>
                </c:pt>
                <c:pt idx="14564">
                  <c:v>60</c:v>
                </c:pt>
                <c:pt idx="14565">
                  <c:v>75</c:v>
                </c:pt>
                <c:pt idx="14566">
                  <c:v>66</c:v>
                </c:pt>
                <c:pt idx="14567">
                  <c:v>73</c:v>
                </c:pt>
                <c:pt idx="14568">
                  <c:v>72</c:v>
                </c:pt>
                <c:pt idx="14569">
                  <c:v>75</c:v>
                </c:pt>
                <c:pt idx="14570">
                  <c:v>65</c:v>
                </c:pt>
                <c:pt idx="14571">
                  <c:v>63</c:v>
                </c:pt>
                <c:pt idx="14572">
                  <c:v>71</c:v>
                </c:pt>
                <c:pt idx="14573">
                  <c:v>75</c:v>
                </c:pt>
                <c:pt idx="14574">
                  <c:v>60</c:v>
                </c:pt>
                <c:pt idx="14575">
                  <c:v>58</c:v>
                </c:pt>
                <c:pt idx="14576">
                  <c:v>75</c:v>
                </c:pt>
                <c:pt idx="14577">
                  <c:v>55</c:v>
                </c:pt>
                <c:pt idx="14578">
                  <c:v>67</c:v>
                </c:pt>
                <c:pt idx="14579">
                  <c:v>71</c:v>
                </c:pt>
                <c:pt idx="14580">
                  <c:v>67</c:v>
                </c:pt>
                <c:pt idx="14581">
                  <c:v>63</c:v>
                </c:pt>
                <c:pt idx="14582">
                  <c:v>61</c:v>
                </c:pt>
                <c:pt idx="14583">
                  <c:v>56</c:v>
                </c:pt>
                <c:pt idx="14584">
                  <c:v>64</c:v>
                </c:pt>
                <c:pt idx="14585">
                  <c:v>62</c:v>
                </c:pt>
                <c:pt idx="14586">
                  <c:v>52</c:v>
                </c:pt>
                <c:pt idx="14587">
                  <c:v>62</c:v>
                </c:pt>
                <c:pt idx="14588">
                  <c:v>55</c:v>
                </c:pt>
                <c:pt idx="14589">
                  <c:v>73</c:v>
                </c:pt>
                <c:pt idx="14590">
                  <c:v>74</c:v>
                </c:pt>
                <c:pt idx="14591">
                  <c:v>46</c:v>
                </c:pt>
                <c:pt idx="14592">
                  <c:v>43</c:v>
                </c:pt>
                <c:pt idx="14593">
                  <c:v>67</c:v>
                </c:pt>
                <c:pt idx="14594">
                  <c:v>38</c:v>
                </c:pt>
                <c:pt idx="14595">
                  <c:v>71</c:v>
                </c:pt>
                <c:pt idx="14596">
                  <c:v>62</c:v>
                </c:pt>
                <c:pt idx="14597">
                  <c:v>69</c:v>
                </c:pt>
                <c:pt idx="14598">
                  <c:v>52</c:v>
                </c:pt>
                <c:pt idx="14599">
                  <c:v>53</c:v>
                </c:pt>
                <c:pt idx="14600">
                  <c:v>72</c:v>
                </c:pt>
                <c:pt idx="14601">
                  <c:v>45</c:v>
                </c:pt>
                <c:pt idx="14602">
                  <c:v>75</c:v>
                </c:pt>
                <c:pt idx="14603">
                  <c:v>52</c:v>
                </c:pt>
                <c:pt idx="14604">
                  <c:v>66</c:v>
                </c:pt>
                <c:pt idx="14605">
                  <c:v>75</c:v>
                </c:pt>
                <c:pt idx="14606">
                  <c:v>75</c:v>
                </c:pt>
                <c:pt idx="14607">
                  <c:v>58</c:v>
                </c:pt>
                <c:pt idx="14608">
                  <c:v>75</c:v>
                </c:pt>
                <c:pt idx="14609">
                  <c:v>66</c:v>
                </c:pt>
                <c:pt idx="14610">
                  <c:v>49</c:v>
                </c:pt>
                <c:pt idx="14611">
                  <c:v>51</c:v>
                </c:pt>
                <c:pt idx="14612">
                  <c:v>72</c:v>
                </c:pt>
                <c:pt idx="14613">
                  <c:v>75</c:v>
                </c:pt>
                <c:pt idx="14614">
                  <c:v>70</c:v>
                </c:pt>
                <c:pt idx="14615">
                  <c:v>75</c:v>
                </c:pt>
                <c:pt idx="14616">
                  <c:v>67</c:v>
                </c:pt>
                <c:pt idx="14617">
                  <c:v>71</c:v>
                </c:pt>
                <c:pt idx="14618">
                  <c:v>58</c:v>
                </c:pt>
                <c:pt idx="14619">
                  <c:v>70</c:v>
                </c:pt>
                <c:pt idx="14620">
                  <c:v>73</c:v>
                </c:pt>
                <c:pt idx="14621">
                  <c:v>73</c:v>
                </c:pt>
                <c:pt idx="14622">
                  <c:v>60</c:v>
                </c:pt>
                <c:pt idx="14623">
                  <c:v>56</c:v>
                </c:pt>
                <c:pt idx="14624">
                  <c:v>66</c:v>
                </c:pt>
                <c:pt idx="14625">
                  <c:v>69</c:v>
                </c:pt>
                <c:pt idx="14626">
                  <c:v>71</c:v>
                </c:pt>
                <c:pt idx="14627">
                  <c:v>74</c:v>
                </c:pt>
                <c:pt idx="14628">
                  <c:v>63</c:v>
                </c:pt>
                <c:pt idx="14629">
                  <c:v>62</c:v>
                </c:pt>
                <c:pt idx="14630">
                  <c:v>56</c:v>
                </c:pt>
                <c:pt idx="14631">
                  <c:v>71</c:v>
                </c:pt>
                <c:pt idx="14632">
                  <c:v>60</c:v>
                </c:pt>
                <c:pt idx="14633">
                  <c:v>56</c:v>
                </c:pt>
                <c:pt idx="14634">
                  <c:v>60</c:v>
                </c:pt>
                <c:pt idx="14635">
                  <c:v>75</c:v>
                </c:pt>
                <c:pt idx="14636">
                  <c:v>63</c:v>
                </c:pt>
                <c:pt idx="14637">
                  <c:v>59</c:v>
                </c:pt>
                <c:pt idx="14638">
                  <c:v>73</c:v>
                </c:pt>
                <c:pt idx="14639">
                  <c:v>62</c:v>
                </c:pt>
                <c:pt idx="14640">
                  <c:v>60</c:v>
                </c:pt>
                <c:pt idx="14641">
                  <c:v>68</c:v>
                </c:pt>
                <c:pt idx="14642">
                  <c:v>75</c:v>
                </c:pt>
                <c:pt idx="14643">
                  <c:v>68</c:v>
                </c:pt>
                <c:pt idx="14644">
                  <c:v>56</c:v>
                </c:pt>
                <c:pt idx="14645">
                  <c:v>58</c:v>
                </c:pt>
                <c:pt idx="14646">
                  <c:v>60</c:v>
                </c:pt>
                <c:pt idx="14647">
                  <c:v>72</c:v>
                </c:pt>
                <c:pt idx="14648">
                  <c:v>50</c:v>
                </c:pt>
                <c:pt idx="14649">
                  <c:v>62</c:v>
                </c:pt>
                <c:pt idx="14650">
                  <c:v>67</c:v>
                </c:pt>
                <c:pt idx="14651">
                  <c:v>70</c:v>
                </c:pt>
                <c:pt idx="14652">
                  <c:v>58</c:v>
                </c:pt>
                <c:pt idx="14653">
                  <c:v>61</c:v>
                </c:pt>
                <c:pt idx="14654">
                  <c:v>48</c:v>
                </c:pt>
                <c:pt idx="14655">
                  <c:v>75</c:v>
                </c:pt>
                <c:pt idx="14656">
                  <c:v>48</c:v>
                </c:pt>
                <c:pt idx="14657">
                  <c:v>50</c:v>
                </c:pt>
                <c:pt idx="14658">
                  <c:v>62</c:v>
                </c:pt>
                <c:pt idx="14659">
                  <c:v>52</c:v>
                </c:pt>
                <c:pt idx="14660">
                  <c:v>68</c:v>
                </c:pt>
                <c:pt idx="14661">
                  <c:v>53</c:v>
                </c:pt>
                <c:pt idx="14662">
                  <c:v>73</c:v>
                </c:pt>
                <c:pt idx="14663">
                  <c:v>63</c:v>
                </c:pt>
                <c:pt idx="14664">
                  <c:v>73</c:v>
                </c:pt>
                <c:pt idx="14665">
                  <c:v>68</c:v>
                </c:pt>
                <c:pt idx="14666">
                  <c:v>56</c:v>
                </c:pt>
                <c:pt idx="14667">
                  <c:v>73</c:v>
                </c:pt>
                <c:pt idx="14668">
                  <c:v>74</c:v>
                </c:pt>
                <c:pt idx="14669">
                  <c:v>64</c:v>
                </c:pt>
                <c:pt idx="14670">
                  <c:v>67</c:v>
                </c:pt>
                <c:pt idx="14671">
                  <c:v>71</c:v>
                </c:pt>
                <c:pt idx="14672">
                  <c:v>75</c:v>
                </c:pt>
                <c:pt idx="14673">
                  <c:v>59</c:v>
                </c:pt>
                <c:pt idx="14674">
                  <c:v>67</c:v>
                </c:pt>
                <c:pt idx="14675">
                  <c:v>70</c:v>
                </c:pt>
                <c:pt idx="14676">
                  <c:v>47</c:v>
                </c:pt>
                <c:pt idx="14677">
                  <c:v>51</c:v>
                </c:pt>
                <c:pt idx="14678">
                  <c:v>75</c:v>
                </c:pt>
                <c:pt idx="14679">
                  <c:v>74</c:v>
                </c:pt>
                <c:pt idx="14680">
                  <c:v>59</c:v>
                </c:pt>
                <c:pt idx="14681">
                  <c:v>66</c:v>
                </c:pt>
                <c:pt idx="14682">
                  <c:v>52</c:v>
                </c:pt>
                <c:pt idx="14683">
                  <c:v>60</c:v>
                </c:pt>
                <c:pt idx="14684">
                  <c:v>58</c:v>
                </c:pt>
                <c:pt idx="14685">
                  <c:v>75</c:v>
                </c:pt>
                <c:pt idx="14686">
                  <c:v>49</c:v>
                </c:pt>
                <c:pt idx="14687">
                  <c:v>47</c:v>
                </c:pt>
                <c:pt idx="14688">
                  <c:v>70</c:v>
                </c:pt>
                <c:pt idx="14689">
                  <c:v>71</c:v>
                </c:pt>
                <c:pt idx="14690">
                  <c:v>66</c:v>
                </c:pt>
                <c:pt idx="14691">
                  <c:v>70</c:v>
                </c:pt>
                <c:pt idx="14692">
                  <c:v>71</c:v>
                </c:pt>
                <c:pt idx="14693">
                  <c:v>72</c:v>
                </c:pt>
                <c:pt idx="14694">
                  <c:v>71</c:v>
                </c:pt>
                <c:pt idx="14695">
                  <c:v>71</c:v>
                </c:pt>
                <c:pt idx="14696">
                  <c:v>73</c:v>
                </c:pt>
                <c:pt idx="14697">
                  <c:v>37</c:v>
                </c:pt>
                <c:pt idx="14698">
                  <c:v>69</c:v>
                </c:pt>
                <c:pt idx="14699">
                  <c:v>58</c:v>
                </c:pt>
                <c:pt idx="14700">
                  <c:v>67</c:v>
                </c:pt>
                <c:pt idx="14701">
                  <c:v>65</c:v>
                </c:pt>
                <c:pt idx="14702">
                  <c:v>24</c:v>
                </c:pt>
                <c:pt idx="14703">
                  <c:v>67</c:v>
                </c:pt>
                <c:pt idx="14704">
                  <c:v>45</c:v>
                </c:pt>
                <c:pt idx="14705">
                  <c:v>67</c:v>
                </c:pt>
                <c:pt idx="14706">
                  <c:v>75</c:v>
                </c:pt>
                <c:pt idx="14707">
                  <c:v>53</c:v>
                </c:pt>
                <c:pt idx="14708">
                  <c:v>47</c:v>
                </c:pt>
                <c:pt idx="14709">
                  <c:v>72</c:v>
                </c:pt>
                <c:pt idx="14710">
                  <c:v>60</c:v>
                </c:pt>
                <c:pt idx="14711">
                  <c:v>59</c:v>
                </c:pt>
                <c:pt idx="14712">
                  <c:v>72</c:v>
                </c:pt>
                <c:pt idx="14713">
                  <c:v>75</c:v>
                </c:pt>
                <c:pt idx="14714">
                  <c:v>75</c:v>
                </c:pt>
                <c:pt idx="14715">
                  <c:v>59</c:v>
                </c:pt>
                <c:pt idx="14716">
                  <c:v>57</c:v>
                </c:pt>
                <c:pt idx="14717">
                  <c:v>53</c:v>
                </c:pt>
                <c:pt idx="14718">
                  <c:v>71</c:v>
                </c:pt>
                <c:pt idx="14719">
                  <c:v>62</c:v>
                </c:pt>
                <c:pt idx="14720">
                  <c:v>69</c:v>
                </c:pt>
                <c:pt idx="14721">
                  <c:v>75</c:v>
                </c:pt>
                <c:pt idx="14722">
                  <c:v>64</c:v>
                </c:pt>
                <c:pt idx="14723">
                  <c:v>75</c:v>
                </c:pt>
                <c:pt idx="14724">
                  <c:v>64</c:v>
                </c:pt>
                <c:pt idx="14725">
                  <c:v>39</c:v>
                </c:pt>
                <c:pt idx="14726">
                  <c:v>71</c:v>
                </c:pt>
                <c:pt idx="14727">
                  <c:v>58</c:v>
                </c:pt>
                <c:pt idx="14728">
                  <c:v>53</c:v>
                </c:pt>
                <c:pt idx="14729">
                  <c:v>74</c:v>
                </c:pt>
                <c:pt idx="14730">
                  <c:v>64</c:v>
                </c:pt>
                <c:pt idx="14731">
                  <c:v>73</c:v>
                </c:pt>
                <c:pt idx="14732">
                  <c:v>53</c:v>
                </c:pt>
                <c:pt idx="14733">
                  <c:v>60</c:v>
                </c:pt>
                <c:pt idx="14734">
                  <c:v>72</c:v>
                </c:pt>
                <c:pt idx="14735">
                  <c:v>51</c:v>
                </c:pt>
                <c:pt idx="14736">
                  <c:v>75</c:v>
                </c:pt>
                <c:pt idx="14737">
                  <c:v>66</c:v>
                </c:pt>
                <c:pt idx="14738">
                  <c:v>62</c:v>
                </c:pt>
                <c:pt idx="14739">
                  <c:v>67</c:v>
                </c:pt>
                <c:pt idx="14740">
                  <c:v>60</c:v>
                </c:pt>
                <c:pt idx="14741">
                  <c:v>73</c:v>
                </c:pt>
                <c:pt idx="14742">
                  <c:v>63</c:v>
                </c:pt>
                <c:pt idx="14743">
                  <c:v>67</c:v>
                </c:pt>
                <c:pt idx="14744">
                  <c:v>72</c:v>
                </c:pt>
                <c:pt idx="14745">
                  <c:v>72</c:v>
                </c:pt>
                <c:pt idx="14746">
                  <c:v>57</c:v>
                </c:pt>
                <c:pt idx="14747">
                  <c:v>68</c:v>
                </c:pt>
                <c:pt idx="14748">
                  <c:v>61</c:v>
                </c:pt>
                <c:pt idx="14749">
                  <c:v>74</c:v>
                </c:pt>
                <c:pt idx="14750">
                  <c:v>72</c:v>
                </c:pt>
                <c:pt idx="14751">
                  <c:v>64</c:v>
                </c:pt>
                <c:pt idx="14752">
                  <c:v>75</c:v>
                </c:pt>
                <c:pt idx="14753">
                  <c:v>55</c:v>
                </c:pt>
                <c:pt idx="14754">
                  <c:v>75</c:v>
                </c:pt>
                <c:pt idx="14755">
                  <c:v>53</c:v>
                </c:pt>
                <c:pt idx="14756">
                  <c:v>71</c:v>
                </c:pt>
                <c:pt idx="14757">
                  <c:v>37</c:v>
                </c:pt>
                <c:pt idx="14758">
                  <c:v>73</c:v>
                </c:pt>
                <c:pt idx="14759">
                  <c:v>64</c:v>
                </c:pt>
                <c:pt idx="14760">
                  <c:v>64</c:v>
                </c:pt>
                <c:pt idx="14761">
                  <c:v>56</c:v>
                </c:pt>
                <c:pt idx="14762">
                  <c:v>54</c:v>
                </c:pt>
                <c:pt idx="14763">
                  <c:v>53</c:v>
                </c:pt>
                <c:pt idx="14764">
                  <c:v>61</c:v>
                </c:pt>
                <c:pt idx="14765">
                  <c:v>63</c:v>
                </c:pt>
                <c:pt idx="14766">
                  <c:v>75</c:v>
                </c:pt>
                <c:pt idx="14767">
                  <c:v>55</c:v>
                </c:pt>
                <c:pt idx="14768">
                  <c:v>60</c:v>
                </c:pt>
                <c:pt idx="14769">
                  <c:v>75</c:v>
                </c:pt>
                <c:pt idx="14770">
                  <c:v>75</c:v>
                </c:pt>
                <c:pt idx="14771">
                  <c:v>39</c:v>
                </c:pt>
                <c:pt idx="14772">
                  <c:v>66</c:v>
                </c:pt>
                <c:pt idx="14773">
                  <c:v>72</c:v>
                </c:pt>
                <c:pt idx="14774">
                  <c:v>51</c:v>
                </c:pt>
                <c:pt idx="14775">
                  <c:v>58</c:v>
                </c:pt>
                <c:pt idx="14776">
                  <c:v>58</c:v>
                </c:pt>
                <c:pt idx="14777">
                  <c:v>75</c:v>
                </c:pt>
                <c:pt idx="14778">
                  <c:v>75</c:v>
                </c:pt>
                <c:pt idx="14779">
                  <c:v>62</c:v>
                </c:pt>
                <c:pt idx="14780">
                  <c:v>74</c:v>
                </c:pt>
                <c:pt idx="14781">
                  <c:v>55</c:v>
                </c:pt>
                <c:pt idx="14782">
                  <c:v>73</c:v>
                </c:pt>
                <c:pt idx="14783">
                  <c:v>60</c:v>
                </c:pt>
                <c:pt idx="14784">
                  <c:v>44</c:v>
                </c:pt>
                <c:pt idx="14785">
                  <c:v>61</c:v>
                </c:pt>
                <c:pt idx="14786">
                  <c:v>52</c:v>
                </c:pt>
                <c:pt idx="14787">
                  <c:v>55</c:v>
                </c:pt>
                <c:pt idx="14788">
                  <c:v>60</c:v>
                </c:pt>
                <c:pt idx="14789">
                  <c:v>61</c:v>
                </c:pt>
                <c:pt idx="14790">
                  <c:v>41</c:v>
                </c:pt>
                <c:pt idx="14791">
                  <c:v>63</c:v>
                </c:pt>
                <c:pt idx="14792">
                  <c:v>68</c:v>
                </c:pt>
                <c:pt idx="14793">
                  <c:v>60</c:v>
                </c:pt>
                <c:pt idx="14794">
                  <c:v>74</c:v>
                </c:pt>
                <c:pt idx="14795">
                  <c:v>70</c:v>
                </c:pt>
                <c:pt idx="14796">
                  <c:v>60</c:v>
                </c:pt>
                <c:pt idx="14797">
                  <c:v>65</c:v>
                </c:pt>
                <c:pt idx="14798">
                  <c:v>53</c:v>
                </c:pt>
                <c:pt idx="14799">
                  <c:v>75</c:v>
                </c:pt>
                <c:pt idx="14800">
                  <c:v>50</c:v>
                </c:pt>
                <c:pt idx="14801">
                  <c:v>75</c:v>
                </c:pt>
                <c:pt idx="14802">
                  <c:v>59</c:v>
                </c:pt>
                <c:pt idx="14803">
                  <c:v>69</c:v>
                </c:pt>
                <c:pt idx="14804">
                  <c:v>75</c:v>
                </c:pt>
                <c:pt idx="14805">
                  <c:v>60</c:v>
                </c:pt>
                <c:pt idx="14806">
                  <c:v>65</c:v>
                </c:pt>
                <c:pt idx="14807">
                  <c:v>67</c:v>
                </c:pt>
                <c:pt idx="14808">
                  <c:v>66</c:v>
                </c:pt>
                <c:pt idx="14809">
                  <c:v>48</c:v>
                </c:pt>
                <c:pt idx="14810">
                  <c:v>72</c:v>
                </c:pt>
                <c:pt idx="14811">
                  <c:v>64</c:v>
                </c:pt>
                <c:pt idx="14812">
                  <c:v>43</c:v>
                </c:pt>
                <c:pt idx="14813">
                  <c:v>75</c:v>
                </c:pt>
                <c:pt idx="14814">
                  <c:v>56</c:v>
                </c:pt>
                <c:pt idx="14815">
                  <c:v>72</c:v>
                </c:pt>
                <c:pt idx="14816">
                  <c:v>72</c:v>
                </c:pt>
                <c:pt idx="14817">
                  <c:v>71</c:v>
                </c:pt>
                <c:pt idx="14818">
                  <c:v>75</c:v>
                </c:pt>
                <c:pt idx="14819">
                  <c:v>58</c:v>
                </c:pt>
                <c:pt idx="14820">
                  <c:v>68</c:v>
                </c:pt>
                <c:pt idx="14821">
                  <c:v>60</c:v>
                </c:pt>
                <c:pt idx="14822">
                  <c:v>74</c:v>
                </c:pt>
                <c:pt idx="14823">
                  <c:v>65</c:v>
                </c:pt>
                <c:pt idx="14824">
                  <c:v>64</c:v>
                </c:pt>
                <c:pt idx="14825">
                  <c:v>59</c:v>
                </c:pt>
                <c:pt idx="14826">
                  <c:v>52</c:v>
                </c:pt>
                <c:pt idx="14827">
                  <c:v>70</c:v>
                </c:pt>
                <c:pt idx="14828">
                  <c:v>67</c:v>
                </c:pt>
                <c:pt idx="14829">
                  <c:v>75</c:v>
                </c:pt>
                <c:pt idx="14830">
                  <c:v>56</c:v>
                </c:pt>
                <c:pt idx="14831">
                  <c:v>38</c:v>
                </c:pt>
                <c:pt idx="14832">
                  <c:v>73</c:v>
                </c:pt>
                <c:pt idx="14833">
                  <c:v>65</c:v>
                </c:pt>
                <c:pt idx="14834">
                  <c:v>46</c:v>
                </c:pt>
                <c:pt idx="14835">
                  <c:v>42</c:v>
                </c:pt>
                <c:pt idx="14836">
                  <c:v>53</c:v>
                </c:pt>
                <c:pt idx="14837">
                  <c:v>61</c:v>
                </c:pt>
                <c:pt idx="14838">
                  <c:v>59</c:v>
                </c:pt>
                <c:pt idx="14839">
                  <c:v>75</c:v>
                </c:pt>
                <c:pt idx="14840">
                  <c:v>54</c:v>
                </c:pt>
                <c:pt idx="14841">
                  <c:v>58</c:v>
                </c:pt>
                <c:pt idx="14842">
                  <c:v>67</c:v>
                </c:pt>
                <c:pt idx="14843">
                  <c:v>41</c:v>
                </c:pt>
                <c:pt idx="14844">
                  <c:v>35</c:v>
                </c:pt>
                <c:pt idx="14845">
                  <c:v>64</c:v>
                </c:pt>
                <c:pt idx="14846">
                  <c:v>50</c:v>
                </c:pt>
                <c:pt idx="14847">
                  <c:v>52</c:v>
                </c:pt>
                <c:pt idx="14848">
                  <c:v>75</c:v>
                </c:pt>
                <c:pt idx="14849">
                  <c:v>48</c:v>
                </c:pt>
                <c:pt idx="14850">
                  <c:v>63</c:v>
                </c:pt>
                <c:pt idx="14851">
                  <c:v>54</c:v>
                </c:pt>
                <c:pt idx="14852">
                  <c:v>65</c:v>
                </c:pt>
                <c:pt idx="14853">
                  <c:v>75</c:v>
                </c:pt>
                <c:pt idx="14854">
                  <c:v>67</c:v>
                </c:pt>
                <c:pt idx="14855">
                  <c:v>42</c:v>
                </c:pt>
                <c:pt idx="14856">
                  <c:v>74</c:v>
                </c:pt>
                <c:pt idx="14857">
                  <c:v>67</c:v>
                </c:pt>
                <c:pt idx="14858">
                  <c:v>75</c:v>
                </c:pt>
                <c:pt idx="14859">
                  <c:v>61</c:v>
                </c:pt>
                <c:pt idx="14860">
                  <c:v>70</c:v>
                </c:pt>
                <c:pt idx="14861">
                  <c:v>75</c:v>
                </c:pt>
                <c:pt idx="14862">
                  <c:v>45</c:v>
                </c:pt>
                <c:pt idx="14863">
                  <c:v>31</c:v>
                </c:pt>
                <c:pt idx="14864">
                  <c:v>61</c:v>
                </c:pt>
                <c:pt idx="14865">
                  <c:v>72</c:v>
                </c:pt>
                <c:pt idx="14866">
                  <c:v>65</c:v>
                </c:pt>
                <c:pt idx="14867">
                  <c:v>51</c:v>
                </c:pt>
                <c:pt idx="14868">
                  <c:v>62</c:v>
                </c:pt>
                <c:pt idx="14869">
                  <c:v>62</c:v>
                </c:pt>
                <c:pt idx="14870">
                  <c:v>34</c:v>
                </c:pt>
                <c:pt idx="14871">
                  <c:v>64</c:v>
                </c:pt>
                <c:pt idx="14872">
                  <c:v>57</c:v>
                </c:pt>
                <c:pt idx="14873">
                  <c:v>75</c:v>
                </c:pt>
                <c:pt idx="14874">
                  <c:v>34</c:v>
                </c:pt>
                <c:pt idx="14875">
                  <c:v>69</c:v>
                </c:pt>
                <c:pt idx="14876">
                  <c:v>69</c:v>
                </c:pt>
                <c:pt idx="14877">
                  <c:v>70</c:v>
                </c:pt>
                <c:pt idx="14878">
                  <c:v>64</c:v>
                </c:pt>
                <c:pt idx="14879">
                  <c:v>75</c:v>
                </c:pt>
                <c:pt idx="14880">
                  <c:v>60</c:v>
                </c:pt>
                <c:pt idx="14881">
                  <c:v>66</c:v>
                </c:pt>
                <c:pt idx="14882">
                  <c:v>75</c:v>
                </c:pt>
                <c:pt idx="14883">
                  <c:v>64</c:v>
                </c:pt>
                <c:pt idx="14884">
                  <c:v>68</c:v>
                </c:pt>
                <c:pt idx="14885">
                  <c:v>65</c:v>
                </c:pt>
                <c:pt idx="14886">
                  <c:v>23</c:v>
                </c:pt>
                <c:pt idx="14887">
                  <c:v>63</c:v>
                </c:pt>
                <c:pt idx="14888">
                  <c:v>55</c:v>
                </c:pt>
                <c:pt idx="14889">
                  <c:v>75</c:v>
                </c:pt>
                <c:pt idx="14890">
                  <c:v>32</c:v>
                </c:pt>
                <c:pt idx="14891">
                  <c:v>61</c:v>
                </c:pt>
                <c:pt idx="14892">
                  <c:v>66</c:v>
                </c:pt>
                <c:pt idx="14893">
                  <c:v>36</c:v>
                </c:pt>
                <c:pt idx="14894">
                  <c:v>45</c:v>
                </c:pt>
                <c:pt idx="14895">
                  <c:v>58</c:v>
                </c:pt>
                <c:pt idx="14896">
                  <c:v>56</c:v>
                </c:pt>
                <c:pt idx="14897">
                  <c:v>64</c:v>
                </c:pt>
                <c:pt idx="14898">
                  <c:v>69</c:v>
                </c:pt>
                <c:pt idx="14899">
                  <c:v>59</c:v>
                </c:pt>
                <c:pt idx="14900">
                  <c:v>64</c:v>
                </c:pt>
                <c:pt idx="14901">
                  <c:v>61</c:v>
                </c:pt>
                <c:pt idx="14902">
                  <c:v>66</c:v>
                </c:pt>
                <c:pt idx="14903">
                  <c:v>75</c:v>
                </c:pt>
                <c:pt idx="14904">
                  <c:v>61</c:v>
                </c:pt>
                <c:pt idx="14905">
                  <c:v>60</c:v>
                </c:pt>
                <c:pt idx="14906">
                  <c:v>63</c:v>
                </c:pt>
                <c:pt idx="14907">
                  <c:v>40</c:v>
                </c:pt>
                <c:pt idx="14908">
                  <c:v>72</c:v>
                </c:pt>
                <c:pt idx="14909">
                  <c:v>74</c:v>
                </c:pt>
                <c:pt idx="14910">
                  <c:v>74</c:v>
                </c:pt>
                <c:pt idx="14911">
                  <c:v>55</c:v>
                </c:pt>
                <c:pt idx="14912">
                  <c:v>70</c:v>
                </c:pt>
                <c:pt idx="14913">
                  <c:v>67</c:v>
                </c:pt>
                <c:pt idx="14914">
                  <c:v>72</c:v>
                </c:pt>
                <c:pt idx="14915">
                  <c:v>72</c:v>
                </c:pt>
                <c:pt idx="14916">
                  <c:v>70</c:v>
                </c:pt>
                <c:pt idx="14917">
                  <c:v>69</c:v>
                </c:pt>
                <c:pt idx="14918">
                  <c:v>68</c:v>
                </c:pt>
                <c:pt idx="14919">
                  <c:v>70</c:v>
                </c:pt>
                <c:pt idx="14920">
                  <c:v>64</c:v>
                </c:pt>
                <c:pt idx="14921">
                  <c:v>68</c:v>
                </c:pt>
                <c:pt idx="14922">
                  <c:v>42</c:v>
                </c:pt>
                <c:pt idx="14923">
                  <c:v>59</c:v>
                </c:pt>
                <c:pt idx="14924">
                  <c:v>66</c:v>
                </c:pt>
                <c:pt idx="14925">
                  <c:v>75</c:v>
                </c:pt>
                <c:pt idx="14926">
                  <c:v>59</c:v>
                </c:pt>
                <c:pt idx="14927">
                  <c:v>71</c:v>
                </c:pt>
                <c:pt idx="14928">
                  <c:v>64</c:v>
                </c:pt>
                <c:pt idx="14929">
                  <c:v>68</c:v>
                </c:pt>
                <c:pt idx="14930">
                  <c:v>70</c:v>
                </c:pt>
                <c:pt idx="14931">
                  <c:v>45</c:v>
                </c:pt>
                <c:pt idx="14932">
                  <c:v>48</c:v>
                </c:pt>
                <c:pt idx="14933">
                  <c:v>58</c:v>
                </c:pt>
                <c:pt idx="14934">
                  <c:v>75</c:v>
                </c:pt>
                <c:pt idx="14935">
                  <c:v>71</c:v>
                </c:pt>
                <c:pt idx="14936">
                  <c:v>72</c:v>
                </c:pt>
                <c:pt idx="14937">
                  <c:v>65</c:v>
                </c:pt>
                <c:pt idx="14938">
                  <c:v>63</c:v>
                </c:pt>
                <c:pt idx="14939">
                  <c:v>63</c:v>
                </c:pt>
                <c:pt idx="14940">
                  <c:v>71</c:v>
                </c:pt>
                <c:pt idx="14941">
                  <c:v>73</c:v>
                </c:pt>
                <c:pt idx="14942">
                  <c:v>72</c:v>
                </c:pt>
                <c:pt idx="14943">
                  <c:v>60</c:v>
                </c:pt>
                <c:pt idx="14944">
                  <c:v>33</c:v>
                </c:pt>
                <c:pt idx="14945">
                  <c:v>75</c:v>
                </c:pt>
                <c:pt idx="14946">
                  <c:v>65</c:v>
                </c:pt>
                <c:pt idx="14947">
                  <c:v>73</c:v>
                </c:pt>
                <c:pt idx="14948">
                  <c:v>49</c:v>
                </c:pt>
                <c:pt idx="14949">
                  <c:v>59</c:v>
                </c:pt>
                <c:pt idx="14950">
                  <c:v>52</c:v>
                </c:pt>
                <c:pt idx="14951">
                  <c:v>57</c:v>
                </c:pt>
                <c:pt idx="14952">
                  <c:v>61</c:v>
                </c:pt>
                <c:pt idx="14953">
                  <c:v>70</c:v>
                </c:pt>
                <c:pt idx="14954">
                  <c:v>62</c:v>
                </c:pt>
                <c:pt idx="14955">
                  <c:v>74</c:v>
                </c:pt>
                <c:pt idx="14956">
                  <c:v>55</c:v>
                </c:pt>
                <c:pt idx="14957">
                  <c:v>53</c:v>
                </c:pt>
                <c:pt idx="14958">
                  <c:v>75</c:v>
                </c:pt>
                <c:pt idx="14959">
                  <c:v>54</c:v>
                </c:pt>
                <c:pt idx="14960">
                  <c:v>37</c:v>
                </c:pt>
                <c:pt idx="14961">
                  <c:v>72</c:v>
                </c:pt>
                <c:pt idx="14962">
                  <c:v>75</c:v>
                </c:pt>
                <c:pt idx="14963">
                  <c:v>52</c:v>
                </c:pt>
                <c:pt idx="14964">
                  <c:v>70</c:v>
                </c:pt>
                <c:pt idx="14965">
                  <c:v>74</c:v>
                </c:pt>
                <c:pt idx="14966">
                  <c:v>65</c:v>
                </c:pt>
                <c:pt idx="14967">
                  <c:v>68</c:v>
                </c:pt>
                <c:pt idx="14968">
                  <c:v>75</c:v>
                </c:pt>
                <c:pt idx="14969">
                  <c:v>73</c:v>
                </c:pt>
                <c:pt idx="14970">
                  <c:v>57</c:v>
                </c:pt>
                <c:pt idx="14971">
                  <c:v>57</c:v>
                </c:pt>
                <c:pt idx="14972">
                  <c:v>66</c:v>
                </c:pt>
                <c:pt idx="14973">
                  <c:v>59</c:v>
                </c:pt>
                <c:pt idx="14974">
                  <c:v>54</c:v>
                </c:pt>
                <c:pt idx="14975">
                  <c:v>65</c:v>
                </c:pt>
                <c:pt idx="14976">
                  <c:v>55</c:v>
                </c:pt>
                <c:pt idx="14977">
                  <c:v>64</c:v>
                </c:pt>
                <c:pt idx="14978">
                  <c:v>48</c:v>
                </c:pt>
                <c:pt idx="14979">
                  <c:v>60</c:v>
                </c:pt>
                <c:pt idx="14980">
                  <c:v>27</c:v>
                </c:pt>
                <c:pt idx="14981">
                  <c:v>73</c:v>
                </c:pt>
                <c:pt idx="14982">
                  <c:v>63</c:v>
                </c:pt>
                <c:pt idx="14983">
                  <c:v>71</c:v>
                </c:pt>
                <c:pt idx="14984">
                  <c:v>60</c:v>
                </c:pt>
                <c:pt idx="14985">
                  <c:v>61</c:v>
                </c:pt>
                <c:pt idx="14986">
                  <c:v>52</c:v>
                </c:pt>
                <c:pt idx="14987">
                  <c:v>52</c:v>
                </c:pt>
                <c:pt idx="14988">
                  <c:v>72</c:v>
                </c:pt>
                <c:pt idx="14989">
                  <c:v>65</c:v>
                </c:pt>
                <c:pt idx="14990">
                  <c:v>63</c:v>
                </c:pt>
                <c:pt idx="14991">
                  <c:v>75</c:v>
                </c:pt>
                <c:pt idx="14992">
                  <c:v>60</c:v>
                </c:pt>
                <c:pt idx="14993">
                  <c:v>23</c:v>
                </c:pt>
                <c:pt idx="14994">
                  <c:v>65</c:v>
                </c:pt>
                <c:pt idx="14995">
                  <c:v>64</c:v>
                </c:pt>
                <c:pt idx="14996">
                  <c:v>75</c:v>
                </c:pt>
                <c:pt idx="14997">
                  <c:v>66</c:v>
                </c:pt>
                <c:pt idx="14998">
                  <c:v>70</c:v>
                </c:pt>
                <c:pt idx="14999">
                  <c:v>63</c:v>
                </c:pt>
                <c:pt idx="15000">
                  <c:v>55</c:v>
                </c:pt>
                <c:pt idx="15001">
                  <c:v>30</c:v>
                </c:pt>
                <c:pt idx="15002">
                  <c:v>66</c:v>
                </c:pt>
                <c:pt idx="15003">
                  <c:v>62</c:v>
                </c:pt>
                <c:pt idx="15004">
                  <c:v>75</c:v>
                </c:pt>
                <c:pt idx="15005">
                  <c:v>60</c:v>
                </c:pt>
                <c:pt idx="15006">
                  <c:v>60</c:v>
                </c:pt>
                <c:pt idx="15007">
                  <c:v>57</c:v>
                </c:pt>
                <c:pt idx="15008">
                  <c:v>73</c:v>
                </c:pt>
                <c:pt idx="15009">
                  <c:v>61</c:v>
                </c:pt>
                <c:pt idx="15010">
                  <c:v>67</c:v>
                </c:pt>
                <c:pt idx="15011">
                  <c:v>72</c:v>
                </c:pt>
                <c:pt idx="15012">
                  <c:v>58</c:v>
                </c:pt>
                <c:pt idx="15013">
                  <c:v>70</c:v>
                </c:pt>
                <c:pt idx="15014">
                  <c:v>34</c:v>
                </c:pt>
                <c:pt idx="15015">
                  <c:v>73</c:v>
                </c:pt>
                <c:pt idx="15016">
                  <c:v>50</c:v>
                </c:pt>
                <c:pt idx="15017">
                  <c:v>75</c:v>
                </c:pt>
                <c:pt idx="15018">
                  <c:v>64</c:v>
                </c:pt>
                <c:pt idx="15019">
                  <c:v>65</c:v>
                </c:pt>
                <c:pt idx="15020">
                  <c:v>75</c:v>
                </c:pt>
                <c:pt idx="15021">
                  <c:v>51</c:v>
                </c:pt>
                <c:pt idx="15022">
                  <c:v>67</c:v>
                </c:pt>
                <c:pt idx="15023">
                  <c:v>61</c:v>
                </c:pt>
                <c:pt idx="15024">
                  <c:v>75</c:v>
                </c:pt>
                <c:pt idx="15025">
                  <c:v>58</c:v>
                </c:pt>
                <c:pt idx="15026">
                  <c:v>70</c:v>
                </c:pt>
                <c:pt idx="15027">
                  <c:v>65</c:v>
                </c:pt>
                <c:pt idx="15028">
                  <c:v>66</c:v>
                </c:pt>
                <c:pt idx="15029">
                  <c:v>36</c:v>
                </c:pt>
                <c:pt idx="15030">
                  <c:v>51</c:v>
                </c:pt>
                <c:pt idx="15031">
                  <c:v>34</c:v>
                </c:pt>
                <c:pt idx="15032">
                  <c:v>60</c:v>
                </c:pt>
                <c:pt idx="15033">
                  <c:v>34</c:v>
                </c:pt>
                <c:pt idx="15034">
                  <c:v>74</c:v>
                </c:pt>
                <c:pt idx="15035">
                  <c:v>70</c:v>
                </c:pt>
                <c:pt idx="15036">
                  <c:v>55</c:v>
                </c:pt>
                <c:pt idx="15037">
                  <c:v>75</c:v>
                </c:pt>
                <c:pt idx="15038">
                  <c:v>62</c:v>
                </c:pt>
                <c:pt idx="15039">
                  <c:v>52</c:v>
                </c:pt>
                <c:pt idx="15040">
                  <c:v>69</c:v>
                </c:pt>
                <c:pt idx="15041">
                  <c:v>65</c:v>
                </c:pt>
                <c:pt idx="15042">
                  <c:v>49</c:v>
                </c:pt>
                <c:pt idx="15043">
                  <c:v>70</c:v>
                </c:pt>
                <c:pt idx="15044">
                  <c:v>60</c:v>
                </c:pt>
                <c:pt idx="15045">
                  <c:v>72</c:v>
                </c:pt>
                <c:pt idx="15046">
                  <c:v>66</c:v>
                </c:pt>
                <c:pt idx="15047">
                  <c:v>75</c:v>
                </c:pt>
                <c:pt idx="15048">
                  <c:v>61</c:v>
                </c:pt>
                <c:pt idx="15049">
                  <c:v>55</c:v>
                </c:pt>
                <c:pt idx="15050">
                  <c:v>70</c:v>
                </c:pt>
                <c:pt idx="15051">
                  <c:v>61</c:v>
                </c:pt>
                <c:pt idx="15052">
                  <c:v>48</c:v>
                </c:pt>
                <c:pt idx="15053">
                  <c:v>65</c:v>
                </c:pt>
                <c:pt idx="15054">
                  <c:v>70</c:v>
                </c:pt>
                <c:pt idx="15055">
                  <c:v>65</c:v>
                </c:pt>
                <c:pt idx="15056">
                  <c:v>65</c:v>
                </c:pt>
                <c:pt idx="15057">
                  <c:v>74</c:v>
                </c:pt>
                <c:pt idx="15058">
                  <c:v>62</c:v>
                </c:pt>
                <c:pt idx="15059">
                  <c:v>57</c:v>
                </c:pt>
                <c:pt idx="15060">
                  <c:v>75</c:v>
                </c:pt>
                <c:pt idx="15061">
                  <c:v>65</c:v>
                </c:pt>
                <c:pt idx="15062">
                  <c:v>75</c:v>
                </c:pt>
                <c:pt idx="15063">
                  <c:v>46</c:v>
                </c:pt>
                <c:pt idx="15064">
                  <c:v>30</c:v>
                </c:pt>
                <c:pt idx="15065">
                  <c:v>68</c:v>
                </c:pt>
                <c:pt idx="15066">
                  <c:v>44</c:v>
                </c:pt>
                <c:pt idx="15067">
                  <c:v>50</c:v>
                </c:pt>
                <c:pt idx="15068">
                  <c:v>56</c:v>
                </c:pt>
                <c:pt idx="15069">
                  <c:v>73</c:v>
                </c:pt>
                <c:pt idx="15070">
                  <c:v>64</c:v>
                </c:pt>
                <c:pt idx="15071">
                  <c:v>60</c:v>
                </c:pt>
                <c:pt idx="15072">
                  <c:v>66</c:v>
                </c:pt>
                <c:pt idx="15073">
                  <c:v>70</c:v>
                </c:pt>
                <c:pt idx="15074">
                  <c:v>66</c:v>
                </c:pt>
                <c:pt idx="15075">
                  <c:v>65</c:v>
                </c:pt>
                <c:pt idx="15076">
                  <c:v>54</c:v>
                </c:pt>
                <c:pt idx="15077">
                  <c:v>75</c:v>
                </c:pt>
                <c:pt idx="15078">
                  <c:v>68</c:v>
                </c:pt>
                <c:pt idx="15079">
                  <c:v>58</c:v>
                </c:pt>
                <c:pt idx="15080">
                  <c:v>64</c:v>
                </c:pt>
                <c:pt idx="15081">
                  <c:v>65</c:v>
                </c:pt>
                <c:pt idx="15082">
                  <c:v>49</c:v>
                </c:pt>
                <c:pt idx="15083">
                  <c:v>75</c:v>
                </c:pt>
                <c:pt idx="15084">
                  <c:v>67</c:v>
                </c:pt>
                <c:pt idx="15085">
                  <c:v>65</c:v>
                </c:pt>
                <c:pt idx="15086">
                  <c:v>54</c:v>
                </c:pt>
                <c:pt idx="15087">
                  <c:v>49</c:v>
                </c:pt>
                <c:pt idx="15088">
                  <c:v>40</c:v>
                </c:pt>
                <c:pt idx="15089">
                  <c:v>55</c:v>
                </c:pt>
                <c:pt idx="15090">
                  <c:v>75</c:v>
                </c:pt>
                <c:pt idx="15091">
                  <c:v>71</c:v>
                </c:pt>
                <c:pt idx="15092">
                  <c:v>69</c:v>
                </c:pt>
                <c:pt idx="15093">
                  <c:v>72</c:v>
                </c:pt>
                <c:pt idx="15094">
                  <c:v>66</c:v>
                </c:pt>
                <c:pt idx="15095">
                  <c:v>57</c:v>
                </c:pt>
                <c:pt idx="15096">
                  <c:v>75</c:v>
                </c:pt>
                <c:pt idx="15097">
                  <c:v>60</c:v>
                </c:pt>
                <c:pt idx="15098">
                  <c:v>54</c:v>
                </c:pt>
                <c:pt idx="15099">
                  <c:v>66</c:v>
                </c:pt>
                <c:pt idx="15100">
                  <c:v>67</c:v>
                </c:pt>
                <c:pt idx="15101">
                  <c:v>39</c:v>
                </c:pt>
                <c:pt idx="15102">
                  <c:v>63</c:v>
                </c:pt>
                <c:pt idx="15103">
                  <c:v>63</c:v>
                </c:pt>
                <c:pt idx="15104">
                  <c:v>28</c:v>
                </c:pt>
                <c:pt idx="15105">
                  <c:v>75</c:v>
                </c:pt>
                <c:pt idx="15106">
                  <c:v>67</c:v>
                </c:pt>
                <c:pt idx="15107">
                  <c:v>67</c:v>
                </c:pt>
                <c:pt idx="15108">
                  <c:v>49</c:v>
                </c:pt>
                <c:pt idx="15109">
                  <c:v>51</c:v>
                </c:pt>
                <c:pt idx="15110">
                  <c:v>54</c:v>
                </c:pt>
                <c:pt idx="15111">
                  <c:v>75</c:v>
                </c:pt>
                <c:pt idx="15112">
                  <c:v>59</c:v>
                </c:pt>
                <c:pt idx="15113">
                  <c:v>61</c:v>
                </c:pt>
                <c:pt idx="15114">
                  <c:v>46</c:v>
                </c:pt>
                <c:pt idx="15115">
                  <c:v>37</c:v>
                </c:pt>
                <c:pt idx="15116">
                  <c:v>74</c:v>
                </c:pt>
                <c:pt idx="15117">
                  <c:v>73</c:v>
                </c:pt>
                <c:pt idx="15118">
                  <c:v>52</c:v>
                </c:pt>
                <c:pt idx="15119">
                  <c:v>47</c:v>
                </c:pt>
                <c:pt idx="15120">
                  <c:v>52</c:v>
                </c:pt>
                <c:pt idx="15121">
                  <c:v>61</c:v>
                </c:pt>
                <c:pt idx="15122">
                  <c:v>60</c:v>
                </c:pt>
                <c:pt idx="15123">
                  <c:v>67</c:v>
                </c:pt>
                <c:pt idx="15124">
                  <c:v>72</c:v>
                </c:pt>
                <c:pt idx="15125">
                  <c:v>64</c:v>
                </c:pt>
                <c:pt idx="15126">
                  <c:v>60</c:v>
                </c:pt>
                <c:pt idx="15127">
                  <c:v>74</c:v>
                </c:pt>
                <c:pt idx="15128">
                  <c:v>54</c:v>
                </c:pt>
                <c:pt idx="15129">
                  <c:v>66</c:v>
                </c:pt>
                <c:pt idx="15130">
                  <c:v>65</c:v>
                </c:pt>
                <c:pt idx="15131">
                  <c:v>62</c:v>
                </c:pt>
                <c:pt idx="15132">
                  <c:v>67</c:v>
                </c:pt>
                <c:pt idx="15133">
                  <c:v>61</c:v>
                </c:pt>
                <c:pt idx="15134">
                  <c:v>57</c:v>
                </c:pt>
                <c:pt idx="15135">
                  <c:v>58</c:v>
                </c:pt>
                <c:pt idx="15136">
                  <c:v>63</c:v>
                </c:pt>
                <c:pt idx="15137">
                  <c:v>65</c:v>
                </c:pt>
                <c:pt idx="15138">
                  <c:v>61</c:v>
                </c:pt>
                <c:pt idx="15139">
                  <c:v>55</c:v>
                </c:pt>
                <c:pt idx="15140">
                  <c:v>75</c:v>
                </c:pt>
                <c:pt idx="15141">
                  <c:v>71</c:v>
                </c:pt>
                <c:pt idx="15142">
                  <c:v>43</c:v>
                </c:pt>
                <c:pt idx="15143">
                  <c:v>75</c:v>
                </c:pt>
                <c:pt idx="15144">
                  <c:v>68</c:v>
                </c:pt>
                <c:pt idx="15145">
                  <c:v>44</c:v>
                </c:pt>
                <c:pt idx="15146">
                  <c:v>70</c:v>
                </c:pt>
                <c:pt idx="15147">
                  <c:v>52</c:v>
                </c:pt>
                <c:pt idx="15148">
                  <c:v>72</c:v>
                </c:pt>
                <c:pt idx="15149">
                  <c:v>45</c:v>
                </c:pt>
                <c:pt idx="15150">
                  <c:v>46</c:v>
                </c:pt>
                <c:pt idx="15151">
                  <c:v>75</c:v>
                </c:pt>
                <c:pt idx="15152">
                  <c:v>51</c:v>
                </c:pt>
                <c:pt idx="15153">
                  <c:v>59</c:v>
                </c:pt>
                <c:pt idx="15154">
                  <c:v>74</c:v>
                </c:pt>
                <c:pt idx="15155">
                  <c:v>71</c:v>
                </c:pt>
                <c:pt idx="15156">
                  <c:v>69</c:v>
                </c:pt>
                <c:pt idx="15157">
                  <c:v>70</c:v>
                </c:pt>
                <c:pt idx="15158">
                  <c:v>60</c:v>
                </c:pt>
                <c:pt idx="15159">
                  <c:v>52</c:v>
                </c:pt>
                <c:pt idx="15160">
                  <c:v>72</c:v>
                </c:pt>
                <c:pt idx="15161">
                  <c:v>62</c:v>
                </c:pt>
                <c:pt idx="15162">
                  <c:v>65</c:v>
                </c:pt>
                <c:pt idx="15163">
                  <c:v>43</c:v>
                </c:pt>
                <c:pt idx="15164">
                  <c:v>59</c:v>
                </c:pt>
                <c:pt idx="15165">
                  <c:v>49</c:v>
                </c:pt>
                <c:pt idx="15166">
                  <c:v>53</c:v>
                </c:pt>
                <c:pt idx="15167">
                  <c:v>55</c:v>
                </c:pt>
                <c:pt idx="15168">
                  <c:v>60</c:v>
                </c:pt>
                <c:pt idx="15169">
                  <c:v>64</c:v>
                </c:pt>
                <c:pt idx="15170">
                  <c:v>75</c:v>
                </c:pt>
                <c:pt idx="15171">
                  <c:v>55</c:v>
                </c:pt>
                <c:pt idx="15172">
                  <c:v>74</c:v>
                </c:pt>
                <c:pt idx="15173">
                  <c:v>68</c:v>
                </c:pt>
                <c:pt idx="15174">
                  <c:v>74</c:v>
                </c:pt>
                <c:pt idx="15175">
                  <c:v>40</c:v>
                </c:pt>
                <c:pt idx="15176">
                  <c:v>25</c:v>
                </c:pt>
                <c:pt idx="15177">
                  <c:v>58</c:v>
                </c:pt>
                <c:pt idx="15178">
                  <c:v>66</c:v>
                </c:pt>
                <c:pt idx="15179">
                  <c:v>69</c:v>
                </c:pt>
                <c:pt idx="15180">
                  <c:v>75</c:v>
                </c:pt>
                <c:pt idx="15181">
                  <c:v>64</c:v>
                </c:pt>
                <c:pt idx="15182">
                  <c:v>75</c:v>
                </c:pt>
                <c:pt idx="15183">
                  <c:v>50</c:v>
                </c:pt>
                <c:pt idx="15184">
                  <c:v>39</c:v>
                </c:pt>
                <c:pt idx="15185">
                  <c:v>15</c:v>
                </c:pt>
                <c:pt idx="15186">
                  <c:v>69</c:v>
                </c:pt>
                <c:pt idx="15187">
                  <c:v>66</c:v>
                </c:pt>
                <c:pt idx="15188">
                  <c:v>67</c:v>
                </c:pt>
                <c:pt idx="15189">
                  <c:v>23</c:v>
                </c:pt>
                <c:pt idx="15190">
                  <c:v>74</c:v>
                </c:pt>
                <c:pt idx="15191">
                  <c:v>73</c:v>
                </c:pt>
                <c:pt idx="15192">
                  <c:v>68</c:v>
                </c:pt>
                <c:pt idx="15193">
                  <c:v>26</c:v>
                </c:pt>
                <c:pt idx="15194">
                  <c:v>71</c:v>
                </c:pt>
                <c:pt idx="15195">
                  <c:v>65</c:v>
                </c:pt>
                <c:pt idx="15196">
                  <c:v>60</c:v>
                </c:pt>
                <c:pt idx="15197">
                  <c:v>64</c:v>
                </c:pt>
                <c:pt idx="15198">
                  <c:v>71</c:v>
                </c:pt>
                <c:pt idx="15199">
                  <c:v>75</c:v>
                </c:pt>
                <c:pt idx="15200">
                  <c:v>46</c:v>
                </c:pt>
                <c:pt idx="15201">
                  <c:v>67</c:v>
                </c:pt>
                <c:pt idx="15202">
                  <c:v>75</c:v>
                </c:pt>
                <c:pt idx="15203">
                  <c:v>32</c:v>
                </c:pt>
                <c:pt idx="15204">
                  <c:v>75</c:v>
                </c:pt>
                <c:pt idx="15205">
                  <c:v>67</c:v>
                </c:pt>
                <c:pt idx="15206">
                  <c:v>55</c:v>
                </c:pt>
                <c:pt idx="15207">
                  <c:v>33</c:v>
                </c:pt>
                <c:pt idx="15208">
                  <c:v>66</c:v>
                </c:pt>
                <c:pt idx="15209">
                  <c:v>15</c:v>
                </c:pt>
                <c:pt idx="15210">
                  <c:v>21</c:v>
                </c:pt>
                <c:pt idx="15211">
                  <c:v>75</c:v>
                </c:pt>
                <c:pt idx="15212">
                  <c:v>65</c:v>
                </c:pt>
                <c:pt idx="15213">
                  <c:v>70</c:v>
                </c:pt>
                <c:pt idx="15214">
                  <c:v>65</c:v>
                </c:pt>
                <c:pt idx="15215">
                  <c:v>64</c:v>
                </c:pt>
                <c:pt idx="15216">
                  <c:v>60</c:v>
                </c:pt>
                <c:pt idx="15217">
                  <c:v>71</c:v>
                </c:pt>
                <c:pt idx="15218">
                  <c:v>59</c:v>
                </c:pt>
                <c:pt idx="15219">
                  <c:v>45</c:v>
                </c:pt>
                <c:pt idx="15220">
                  <c:v>63</c:v>
                </c:pt>
                <c:pt idx="15221">
                  <c:v>44</c:v>
                </c:pt>
                <c:pt idx="15222">
                  <c:v>41</c:v>
                </c:pt>
                <c:pt idx="15223">
                  <c:v>68</c:v>
                </c:pt>
                <c:pt idx="15224">
                  <c:v>70</c:v>
                </c:pt>
                <c:pt idx="15225">
                  <c:v>71</c:v>
                </c:pt>
                <c:pt idx="15226">
                  <c:v>68</c:v>
                </c:pt>
                <c:pt idx="15227">
                  <c:v>67</c:v>
                </c:pt>
                <c:pt idx="15228">
                  <c:v>59</c:v>
                </c:pt>
                <c:pt idx="15229">
                  <c:v>38</c:v>
                </c:pt>
                <c:pt idx="15230">
                  <c:v>26</c:v>
                </c:pt>
                <c:pt idx="15231">
                  <c:v>68</c:v>
                </c:pt>
                <c:pt idx="15232">
                  <c:v>65</c:v>
                </c:pt>
                <c:pt idx="15233">
                  <c:v>71</c:v>
                </c:pt>
                <c:pt idx="15234">
                  <c:v>69</c:v>
                </c:pt>
                <c:pt idx="15235">
                  <c:v>57</c:v>
                </c:pt>
                <c:pt idx="15236">
                  <c:v>57</c:v>
                </c:pt>
                <c:pt idx="15237">
                  <c:v>65</c:v>
                </c:pt>
                <c:pt idx="15238">
                  <c:v>62</c:v>
                </c:pt>
                <c:pt idx="15239">
                  <c:v>75</c:v>
                </c:pt>
                <c:pt idx="15240">
                  <c:v>73</c:v>
                </c:pt>
                <c:pt idx="15241">
                  <c:v>54</c:v>
                </c:pt>
                <c:pt idx="15242">
                  <c:v>69</c:v>
                </c:pt>
                <c:pt idx="15243">
                  <c:v>50</c:v>
                </c:pt>
                <c:pt idx="15244">
                  <c:v>53</c:v>
                </c:pt>
                <c:pt idx="15245">
                  <c:v>70</c:v>
                </c:pt>
                <c:pt idx="15246">
                  <c:v>57</c:v>
                </c:pt>
                <c:pt idx="15247">
                  <c:v>66</c:v>
                </c:pt>
                <c:pt idx="15248">
                  <c:v>60</c:v>
                </c:pt>
                <c:pt idx="15249">
                  <c:v>62</c:v>
                </c:pt>
                <c:pt idx="15250">
                  <c:v>42</c:v>
                </c:pt>
                <c:pt idx="15251">
                  <c:v>54</c:v>
                </c:pt>
                <c:pt idx="15252">
                  <c:v>49</c:v>
                </c:pt>
                <c:pt idx="15253">
                  <c:v>72</c:v>
                </c:pt>
                <c:pt idx="15254">
                  <c:v>57</c:v>
                </c:pt>
                <c:pt idx="15255">
                  <c:v>68</c:v>
                </c:pt>
                <c:pt idx="15256">
                  <c:v>65</c:v>
                </c:pt>
                <c:pt idx="15257">
                  <c:v>71</c:v>
                </c:pt>
                <c:pt idx="15258">
                  <c:v>70</c:v>
                </c:pt>
                <c:pt idx="15259">
                  <c:v>69</c:v>
                </c:pt>
                <c:pt idx="15260">
                  <c:v>69</c:v>
                </c:pt>
                <c:pt idx="15261">
                  <c:v>43</c:v>
                </c:pt>
                <c:pt idx="15262">
                  <c:v>61</c:v>
                </c:pt>
                <c:pt idx="15263">
                  <c:v>75</c:v>
                </c:pt>
                <c:pt idx="15264">
                  <c:v>56</c:v>
                </c:pt>
                <c:pt idx="15265">
                  <c:v>75</c:v>
                </c:pt>
                <c:pt idx="15266">
                  <c:v>63</c:v>
                </c:pt>
                <c:pt idx="15267">
                  <c:v>69</c:v>
                </c:pt>
                <c:pt idx="15268">
                  <c:v>50</c:v>
                </c:pt>
                <c:pt idx="15269">
                  <c:v>57</c:v>
                </c:pt>
                <c:pt idx="15270">
                  <c:v>60</c:v>
                </c:pt>
                <c:pt idx="15271">
                  <c:v>75</c:v>
                </c:pt>
                <c:pt idx="15272">
                  <c:v>63</c:v>
                </c:pt>
                <c:pt idx="15273">
                  <c:v>58</c:v>
                </c:pt>
                <c:pt idx="15274">
                  <c:v>47</c:v>
                </c:pt>
                <c:pt idx="15275">
                  <c:v>75</c:v>
                </c:pt>
                <c:pt idx="15276">
                  <c:v>62</c:v>
                </c:pt>
                <c:pt idx="15277">
                  <c:v>64</c:v>
                </c:pt>
                <c:pt idx="15278">
                  <c:v>64</c:v>
                </c:pt>
                <c:pt idx="15279">
                  <c:v>63</c:v>
                </c:pt>
                <c:pt idx="15280">
                  <c:v>70</c:v>
                </c:pt>
                <c:pt idx="15281">
                  <c:v>34</c:v>
                </c:pt>
                <c:pt idx="15282">
                  <c:v>54</c:v>
                </c:pt>
                <c:pt idx="15283">
                  <c:v>56</c:v>
                </c:pt>
                <c:pt idx="15284">
                  <c:v>73</c:v>
                </c:pt>
                <c:pt idx="15285">
                  <c:v>75</c:v>
                </c:pt>
                <c:pt idx="15286">
                  <c:v>37</c:v>
                </c:pt>
                <c:pt idx="15287">
                  <c:v>70</c:v>
                </c:pt>
                <c:pt idx="15288">
                  <c:v>59</c:v>
                </c:pt>
                <c:pt idx="15289">
                  <c:v>62</c:v>
                </c:pt>
                <c:pt idx="15290">
                  <c:v>60</c:v>
                </c:pt>
                <c:pt idx="15291">
                  <c:v>68</c:v>
                </c:pt>
                <c:pt idx="15292">
                  <c:v>75</c:v>
                </c:pt>
                <c:pt idx="15293">
                  <c:v>64</c:v>
                </c:pt>
                <c:pt idx="15294">
                  <c:v>73</c:v>
                </c:pt>
                <c:pt idx="15295">
                  <c:v>66</c:v>
                </c:pt>
                <c:pt idx="15296">
                  <c:v>60</c:v>
                </c:pt>
                <c:pt idx="15297">
                  <c:v>75</c:v>
                </c:pt>
                <c:pt idx="15298">
                  <c:v>75</c:v>
                </c:pt>
                <c:pt idx="15299">
                  <c:v>74</c:v>
                </c:pt>
                <c:pt idx="15300">
                  <c:v>51</c:v>
                </c:pt>
                <c:pt idx="15301">
                  <c:v>61</c:v>
                </c:pt>
                <c:pt idx="15302">
                  <c:v>68</c:v>
                </c:pt>
                <c:pt idx="15303">
                  <c:v>73</c:v>
                </c:pt>
                <c:pt idx="15304">
                  <c:v>32</c:v>
                </c:pt>
                <c:pt idx="15305">
                  <c:v>66</c:v>
                </c:pt>
                <c:pt idx="15306">
                  <c:v>61</c:v>
                </c:pt>
                <c:pt idx="15307">
                  <c:v>75</c:v>
                </c:pt>
                <c:pt idx="15308">
                  <c:v>65</c:v>
                </c:pt>
                <c:pt idx="15309">
                  <c:v>48</c:v>
                </c:pt>
                <c:pt idx="15310">
                  <c:v>75</c:v>
                </c:pt>
                <c:pt idx="15311">
                  <c:v>55</c:v>
                </c:pt>
                <c:pt idx="15312">
                  <c:v>63</c:v>
                </c:pt>
                <c:pt idx="15313">
                  <c:v>75</c:v>
                </c:pt>
                <c:pt idx="15314">
                  <c:v>71</c:v>
                </c:pt>
                <c:pt idx="15315">
                  <c:v>50</c:v>
                </c:pt>
                <c:pt idx="15316">
                  <c:v>59</c:v>
                </c:pt>
                <c:pt idx="15317">
                  <c:v>72</c:v>
                </c:pt>
                <c:pt idx="15318">
                  <c:v>75</c:v>
                </c:pt>
                <c:pt idx="15319">
                  <c:v>60</c:v>
                </c:pt>
                <c:pt idx="15320">
                  <c:v>74</c:v>
                </c:pt>
                <c:pt idx="15321">
                  <c:v>47</c:v>
                </c:pt>
                <c:pt idx="15322">
                  <c:v>75</c:v>
                </c:pt>
                <c:pt idx="15323">
                  <c:v>44</c:v>
                </c:pt>
                <c:pt idx="15324">
                  <c:v>58</c:v>
                </c:pt>
                <c:pt idx="15325">
                  <c:v>46</c:v>
                </c:pt>
                <c:pt idx="15326">
                  <c:v>65</c:v>
                </c:pt>
                <c:pt idx="15327">
                  <c:v>22</c:v>
                </c:pt>
                <c:pt idx="15328">
                  <c:v>62</c:v>
                </c:pt>
                <c:pt idx="15329">
                  <c:v>58</c:v>
                </c:pt>
                <c:pt idx="15330">
                  <c:v>68</c:v>
                </c:pt>
                <c:pt idx="15331">
                  <c:v>55</c:v>
                </c:pt>
                <c:pt idx="15332">
                  <c:v>53</c:v>
                </c:pt>
                <c:pt idx="15333">
                  <c:v>66</c:v>
                </c:pt>
                <c:pt idx="15334">
                  <c:v>45</c:v>
                </c:pt>
                <c:pt idx="15335">
                  <c:v>71</c:v>
                </c:pt>
                <c:pt idx="15336">
                  <c:v>61</c:v>
                </c:pt>
                <c:pt idx="15337">
                  <c:v>22</c:v>
                </c:pt>
                <c:pt idx="15338">
                  <c:v>75</c:v>
                </c:pt>
                <c:pt idx="15339">
                  <c:v>58</c:v>
                </c:pt>
                <c:pt idx="15340">
                  <c:v>74</c:v>
                </c:pt>
                <c:pt idx="15341">
                  <c:v>63</c:v>
                </c:pt>
                <c:pt idx="15342">
                  <c:v>47</c:v>
                </c:pt>
                <c:pt idx="15343">
                  <c:v>54</c:v>
                </c:pt>
                <c:pt idx="15344">
                  <c:v>63</c:v>
                </c:pt>
                <c:pt idx="15345">
                  <c:v>68</c:v>
                </c:pt>
                <c:pt idx="15346">
                  <c:v>46</c:v>
                </c:pt>
                <c:pt idx="15347">
                  <c:v>67</c:v>
                </c:pt>
                <c:pt idx="15348">
                  <c:v>35</c:v>
                </c:pt>
                <c:pt idx="15349">
                  <c:v>75</c:v>
                </c:pt>
                <c:pt idx="15350">
                  <c:v>64</c:v>
                </c:pt>
                <c:pt idx="15351">
                  <c:v>58</c:v>
                </c:pt>
                <c:pt idx="15352">
                  <c:v>72</c:v>
                </c:pt>
                <c:pt idx="15353">
                  <c:v>38</c:v>
                </c:pt>
                <c:pt idx="15354">
                  <c:v>64</c:v>
                </c:pt>
                <c:pt idx="15355">
                  <c:v>62</c:v>
                </c:pt>
                <c:pt idx="15356">
                  <c:v>64</c:v>
                </c:pt>
                <c:pt idx="15357">
                  <c:v>66</c:v>
                </c:pt>
                <c:pt idx="15358">
                  <c:v>65</c:v>
                </c:pt>
                <c:pt idx="15359">
                  <c:v>44</c:v>
                </c:pt>
                <c:pt idx="15360">
                  <c:v>65</c:v>
                </c:pt>
                <c:pt idx="15361">
                  <c:v>40</c:v>
                </c:pt>
                <c:pt idx="15362">
                  <c:v>64</c:v>
                </c:pt>
                <c:pt idx="15363">
                  <c:v>69</c:v>
                </c:pt>
                <c:pt idx="15364">
                  <c:v>75</c:v>
                </c:pt>
                <c:pt idx="15365">
                  <c:v>60</c:v>
                </c:pt>
                <c:pt idx="15366">
                  <c:v>63</c:v>
                </c:pt>
                <c:pt idx="15367">
                  <c:v>73</c:v>
                </c:pt>
                <c:pt idx="15368">
                  <c:v>65</c:v>
                </c:pt>
                <c:pt idx="15369">
                  <c:v>56</c:v>
                </c:pt>
                <c:pt idx="15370">
                  <c:v>61</c:v>
                </c:pt>
                <c:pt idx="15371">
                  <c:v>74</c:v>
                </c:pt>
                <c:pt idx="15372">
                  <c:v>75</c:v>
                </c:pt>
                <c:pt idx="15373">
                  <c:v>71</c:v>
                </c:pt>
                <c:pt idx="15374">
                  <c:v>59</c:v>
                </c:pt>
                <c:pt idx="15375">
                  <c:v>74</c:v>
                </c:pt>
                <c:pt idx="15376">
                  <c:v>67</c:v>
                </c:pt>
                <c:pt idx="15377">
                  <c:v>69</c:v>
                </c:pt>
                <c:pt idx="15378">
                  <c:v>65</c:v>
                </c:pt>
                <c:pt idx="15379">
                  <c:v>70</c:v>
                </c:pt>
                <c:pt idx="15380">
                  <c:v>57</c:v>
                </c:pt>
                <c:pt idx="15381">
                  <c:v>64</c:v>
                </c:pt>
                <c:pt idx="15382">
                  <c:v>27</c:v>
                </c:pt>
                <c:pt idx="15383">
                  <c:v>73</c:v>
                </c:pt>
                <c:pt idx="15384">
                  <c:v>71</c:v>
                </c:pt>
                <c:pt idx="15385">
                  <c:v>63</c:v>
                </c:pt>
                <c:pt idx="15386">
                  <c:v>60</c:v>
                </c:pt>
                <c:pt idx="15387">
                  <c:v>70</c:v>
                </c:pt>
                <c:pt idx="15388">
                  <c:v>47</c:v>
                </c:pt>
                <c:pt idx="15389">
                  <c:v>55</c:v>
                </c:pt>
                <c:pt idx="15390">
                  <c:v>66</c:v>
                </c:pt>
                <c:pt idx="15391">
                  <c:v>64</c:v>
                </c:pt>
                <c:pt idx="15392">
                  <c:v>68</c:v>
                </c:pt>
                <c:pt idx="15393">
                  <c:v>57</c:v>
                </c:pt>
                <c:pt idx="15394">
                  <c:v>75</c:v>
                </c:pt>
                <c:pt idx="15395">
                  <c:v>46</c:v>
                </c:pt>
                <c:pt idx="15396">
                  <c:v>48</c:v>
                </c:pt>
                <c:pt idx="15397">
                  <c:v>65</c:v>
                </c:pt>
                <c:pt idx="15398">
                  <c:v>43</c:v>
                </c:pt>
                <c:pt idx="15399">
                  <c:v>73</c:v>
                </c:pt>
                <c:pt idx="15400">
                  <c:v>64</c:v>
                </c:pt>
                <c:pt idx="15401">
                  <c:v>58</c:v>
                </c:pt>
                <c:pt idx="15402">
                  <c:v>68</c:v>
                </c:pt>
                <c:pt idx="15403">
                  <c:v>65</c:v>
                </c:pt>
                <c:pt idx="15404">
                  <c:v>55</c:v>
                </c:pt>
                <c:pt idx="15405">
                  <c:v>68</c:v>
                </c:pt>
                <c:pt idx="15406">
                  <c:v>60</c:v>
                </c:pt>
                <c:pt idx="15407">
                  <c:v>62</c:v>
                </c:pt>
                <c:pt idx="15408">
                  <c:v>72</c:v>
                </c:pt>
                <c:pt idx="15409">
                  <c:v>59</c:v>
                </c:pt>
                <c:pt idx="15410">
                  <c:v>64</c:v>
                </c:pt>
                <c:pt idx="15411">
                  <c:v>62</c:v>
                </c:pt>
                <c:pt idx="15412">
                  <c:v>69</c:v>
                </c:pt>
                <c:pt idx="15413">
                  <c:v>53</c:v>
                </c:pt>
                <c:pt idx="15414">
                  <c:v>65</c:v>
                </c:pt>
                <c:pt idx="15415">
                  <c:v>74</c:v>
                </c:pt>
                <c:pt idx="15416">
                  <c:v>61</c:v>
                </c:pt>
                <c:pt idx="15417">
                  <c:v>33</c:v>
                </c:pt>
                <c:pt idx="15418">
                  <c:v>73</c:v>
                </c:pt>
                <c:pt idx="15419">
                  <c:v>58</c:v>
                </c:pt>
                <c:pt idx="15420">
                  <c:v>67</c:v>
                </c:pt>
                <c:pt idx="15421">
                  <c:v>36</c:v>
                </c:pt>
                <c:pt idx="15422">
                  <c:v>75</c:v>
                </c:pt>
                <c:pt idx="15423">
                  <c:v>72</c:v>
                </c:pt>
                <c:pt idx="15424">
                  <c:v>74</c:v>
                </c:pt>
                <c:pt idx="15425">
                  <c:v>69</c:v>
                </c:pt>
                <c:pt idx="15426">
                  <c:v>68</c:v>
                </c:pt>
                <c:pt idx="15427">
                  <c:v>71</c:v>
                </c:pt>
                <c:pt idx="15428">
                  <c:v>61</c:v>
                </c:pt>
                <c:pt idx="15429">
                  <c:v>69</c:v>
                </c:pt>
                <c:pt idx="15430">
                  <c:v>51</c:v>
                </c:pt>
                <c:pt idx="15431">
                  <c:v>66</c:v>
                </c:pt>
                <c:pt idx="15432">
                  <c:v>45</c:v>
                </c:pt>
                <c:pt idx="15433">
                  <c:v>50</c:v>
                </c:pt>
                <c:pt idx="15434">
                  <c:v>62</c:v>
                </c:pt>
                <c:pt idx="15435">
                  <c:v>48</c:v>
                </c:pt>
                <c:pt idx="15436">
                  <c:v>34</c:v>
                </c:pt>
                <c:pt idx="15437">
                  <c:v>58</c:v>
                </c:pt>
                <c:pt idx="15438">
                  <c:v>56</c:v>
                </c:pt>
                <c:pt idx="15439">
                  <c:v>58</c:v>
                </c:pt>
                <c:pt idx="15440">
                  <c:v>38</c:v>
                </c:pt>
                <c:pt idx="15441">
                  <c:v>69</c:v>
                </c:pt>
                <c:pt idx="15442">
                  <c:v>35</c:v>
                </c:pt>
                <c:pt idx="15443">
                  <c:v>64</c:v>
                </c:pt>
                <c:pt idx="15444">
                  <c:v>71</c:v>
                </c:pt>
                <c:pt idx="15445">
                  <c:v>62</c:v>
                </c:pt>
                <c:pt idx="15446">
                  <c:v>73</c:v>
                </c:pt>
                <c:pt idx="15447">
                  <c:v>75</c:v>
                </c:pt>
                <c:pt idx="15448">
                  <c:v>24</c:v>
                </c:pt>
                <c:pt idx="15449">
                  <c:v>63</c:v>
                </c:pt>
                <c:pt idx="15450">
                  <c:v>66</c:v>
                </c:pt>
                <c:pt idx="15451">
                  <c:v>57</c:v>
                </c:pt>
                <c:pt idx="15452">
                  <c:v>67</c:v>
                </c:pt>
                <c:pt idx="15453">
                  <c:v>40</c:v>
                </c:pt>
                <c:pt idx="15454">
                  <c:v>49</c:v>
                </c:pt>
                <c:pt idx="15455">
                  <c:v>69</c:v>
                </c:pt>
                <c:pt idx="15456">
                  <c:v>68</c:v>
                </c:pt>
                <c:pt idx="15457">
                  <c:v>64</c:v>
                </c:pt>
                <c:pt idx="15458">
                  <c:v>75</c:v>
                </c:pt>
                <c:pt idx="15459">
                  <c:v>40</c:v>
                </c:pt>
                <c:pt idx="15460">
                  <c:v>31</c:v>
                </c:pt>
                <c:pt idx="15461">
                  <c:v>72</c:v>
                </c:pt>
                <c:pt idx="15462">
                  <c:v>75</c:v>
                </c:pt>
                <c:pt idx="15463">
                  <c:v>75</c:v>
                </c:pt>
                <c:pt idx="15464">
                  <c:v>53</c:v>
                </c:pt>
                <c:pt idx="15465">
                  <c:v>70</c:v>
                </c:pt>
                <c:pt idx="15466">
                  <c:v>60</c:v>
                </c:pt>
                <c:pt idx="15467">
                  <c:v>57</c:v>
                </c:pt>
                <c:pt idx="15468">
                  <c:v>62</c:v>
                </c:pt>
                <c:pt idx="15469">
                  <c:v>65</c:v>
                </c:pt>
                <c:pt idx="15470">
                  <c:v>65</c:v>
                </c:pt>
                <c:pt idx="15471">
                  <c:v>52</c:v>
                </c:pt>
                <c:pt idx="15472">
                  <c:v>75</c:v>
                </c:pt>
                <c:pt idx="15473">
                  <c:v>67</c:v>
                </c:pt>
                <c:pt idx="15474">
                  <c:v>68</c:v>
                </c:pt>
                <c:pt idx="15475">
                  <c:v>74</c:v>
                </c:pt>
                <c:pt idx="15476">
                  <c:v>70</c:v>
                </c:pt>
                <c:pt idx="15477">
                  <c:v>36</c:v>
                </c:pt>
                <c:pt idx="15478">
                  <c:v>38</c:v>
                </c:pt>
                <c:pt idx="15479">
                  <c:v>62</c:v>
                </c:pt>
                <c:pt idx="15480">
                  <c:v>75</c:v>
                </c:pt>
                <c:pt idx="15481">
                  <c:v>75</c:v>
                </c:pt>
                <c:pt idx="15482">
                  <c:v>49</c:v>
                </c:pt>
                <c:pt idx="15483">
                  <c:v>64</c:v>
                </c:pt>
                <c:pt idx="15484">
                  <c:v>61</c:v>
                </c:pt>
                <c:pt idx="15485">
                  <c:v>66</c:v>
                </c:pt>
                <c:pt idx="15486">
                  <c:v>60</c:v>
                </c:pt>
                <c:pt idx="15487">
                  <c:v>58</c:v>
                </c:pt>
                <c:pt idx="15488">
                  <c:v>72</c:v>
                </c:pt>
                <c:pt idx="15489">
                  <c:v>73</c:v>
                </c:pt>
                <c:pt idx="15490">
                  <c:v>57</c:v>
                </c:pt>
                <c:pt idx="15491">
                  <c:v>70</c:v>
                </c:pt>
                <c:pt idx="15492">
                  <c:v>72</c:v>
                </c:pt>
                <c:pt idx="15493">
                  <c:v>66</c:v>
                </c:pt>
                <c:pt idx="15494">
                  <c:v>62</c:v>
                </c:pt>
                <c:pt idx="15495">
                  <c:v>74</c:v>
                </c:pt>
                <c:pt idx="15496">
                  <c:v>75</c:v>
                </c:pt>
                <c:pt idx="15497">
                  <c:v>60</c:v>
                </c:pt>
                <c:pt idx="15498">
                  <c:v>38</c:v>
                </c:pt>
                <c:pt idx="15499">
                  <c:v>60</c:v>
                </c:pt>
                <c:pt idx="15500">
                  <c:v>61</c:v>
                </c:pt>
                <c:pt idx="15501">
                  <c:v>75</c:v>
                </c:pt>
                <c:pt idx="15502">
                  <c:v>54</c:v>
                </c:pt>
                <c:pt idx="15503">
                  <c:v>42</c:v>
                </c:pt>
                <c:pt idx="15504">
                  <c:v>67</c:v>
                </c:pt>
                <c:pt idx="15505">
                  <c:v>60</c:v>
                </c:pt>
                <c:pt idx="15506">
                  <c:v>74</c:v>
                </c:pt>
                <c:pt idx="15507">
                  <c:v>63</c:v>
                </c:pt>
                <c:pt idx="15508">
                  <c:v>53</c:v>
                </c:pt>
                <c:pt idx="15509">
                  <c:v>57</c:v>
                </c:pt>
                <c:pt idx="15510">
                  <c:v>65</c:v>
                </c:pt>
                <c:pt idx="15511">
                  <c:v>73</c:v>
                </c:pt>
                <c:pt idx="15512">
                  <c:v>64</c:v>
                </c:pt>
                <c:pt idx="15513">
                  <c:v>74</c:v>
                </c:pt>
                <c:pt idx="15514">
                  <c:v>71</c:v>
                </c:pt>
                <c:pt idx="15515">
                  <c:v>64</c:v>
                </c:pt>
                <c:pt idx="15516">
                  <c:v>51</c:v>
                </c:pt>
                <c:pt idx="15517">
                  <c:v>61</c:v>
                </c:pt>
                <c:pt idx="15518">
                  <c:v>63</c:v>
                </c:pt>
                <c:pt idx="15519">
                  <c:v>53</c:v>
                </c:pt>
                <c:pt idx="15520">
                  <c:v>73</c:v>
                </c:pt>
                <c:pt idx="15521">
                  <c:v>53</c:v>
                </c:pt>
                <c:pt idx="15522">
                  <c:v>64</c:v>
                </c:pt>
                <c:pt idx="15523">
                  <c:v>59</c:v>
                </c:pt>
                <c:pt idx="15524">
                  <c:v>74</c:v>
                </c:pt>
                <c:pt idx="15525">
                  <c:v>75</c:v>
                </c:pt>
                <c:pt idx="15526">
                  <c:v>45</c:v>
                </c:pt>
                <c:pt idx="15527">
                  <c:v>43</c:v>
                </c:pt>
                <c:pt idx="15528">
                  <c:v>57</c:v>
                </c:pt>
                <c:pt idx="15529">
                  <c:v>57</c:v>
                </c:pt>
                <c:pt idx="15530">
                  <c:v>74</c:v>
                </c:pt>
                <c:pt idx="15531">
                  <c:v>36</c:v>
                </c:pt>
                <c:pt idx="15532">
                  <c:v>63</c:v>
                </c:pt>
                <c:pt idx="15533">
                  <c:v>69</c:v>
                </c:pt>
                <c:pt idx="15534">
                  <c:v>68</c:v>
                </c:pt>
                <c:pt idx="15535">
                  <c:v>75</c:v>
                </c:pt>
                <c:pt idx="15536">
                  <c:v>63</c:v>
                </c:pt>
                <c:pt idx="15537">
                  <c:v>65</c:v>
                </c:pt>
                <c:pt idx="15538">
                  <c:v>62</c:v>
                </c:pt>
                <c:pt idx="15539">
                  <c:v>66</c:v>
                </c:pt>
                <c:pt idx="15540">
                  <c:v>71</c:v>
                </c:pt>
                <c:pt idx="15541">
                  <c:v>50</c:v>
                </c:pt>
                <c:pt idx="15542">
                  <c:v>38</c:v>
                </c:pt>
                <c:pt idx="15543">
                  <c:v>59</c:v>
                </c:pt>
                <c:pt idx="15544">
                  <c:v>69</c:v>
                </c:pt>
                <c:pt idx="15545">
                  <c:v>53</c:v>
                </c:pt>
                <c:pt idx="15546">
                  <c:v>59</c:v>
                </c:pt>
                <c:pt idx="15547">
                  <c:v>43</c:v>
                </c:pt>
                <c:pt idx="15548">
                  <c:v>67</c:v>
                </c:pt>
                <c:pt idx="15549">
                  <c:v>43</c:v>
                </c:pt>
                <c:pt idx="15550">
                  <c:v>72</c:v>
                </c:pt>
                <c:pt idx="15551">
                  <c:v>68</c:v>
                </c:pt>
                <c:pt idx="15552">
                  <c:v>72</c:v>
                </c:pt>
                <c:pt idx="15553">
                  <c:v>66</c:v>
                </c:pt>
                <c:pt idx="15554">
                  <c:v>64</c:v>
                </c:pt>
                <c:pt idx="15555">
                  <c:v>74</c:v>
                </c:pt>
                <c:pt idx="15556">
                  <c:v>72</c:v>
                </c:pt>
                <c:pt idx="15557">
                  <c:v>68</c:v>
                </c:pt>
                <c:pt idx="15558">
                  <c:v>65</c:v>
                </c:pt>
                <c:pt idx="15559">
                  <c:v>51</c:v>
                </c:pt>
                <c:pt idx="15560">
                  <c:v>69</c:v>
                </c:pt>
                <c:pt idx="15561">
                  <c:v>68</c:v>
                </c:pt>
                <c:pt idx="15562">
                  <c:v>66</c:v>
                </c:pt>
                <c:pt idx="15563">
                  <c:v>75</c:v>
                </c:pt>
                <c:pt idx="15564">
                  <c:v>49</c:v>
                </c:pt>
                <c:pt idx="15565">
                  <c:v>60</c:v>
                </c:pt>
                <c:pt idx="15566">
                  <c:v>59</c:v>
                </c:pt>
                <c:pt idx="15567">
                  <c:v>71</c:v>
                </c:pt>
                <c:pt idx="15568">
                  <c:v>59</c:v>
                </c:pt>
                <c:pt idx="15569">
                  <c:v>73</c:v>
                </c:pt>
                <c:pt idx="15570">
                  <c:v>42</c:v>
                </c:pt>
                <c:pt idx="15571">
                  <c:v>35</c:v>
                </c:pt>
                <c:pt idx="15572">
                  <c:v>58</c:v>
                </c:pt>
                <c:pt idx="15573">
                  <c:v>71</c:v>
                </c:pt>
                <c:pt idx="15574">
                  <c:v>53</c:v>
                </c:pt>
                <c:pt idx="15575">
                  <c:v>73</c:v>
                </c:pt>
                <c:pt idx="15576">
                  <c:v>58</c:v>
                </c:pt>
                <c:pt idx="15577">
                  <c:v>49</c:v>
                </c:pt>
                <c:pt idx="15578">
                  <c:v>75</c:v>
                </c:pt>
                <c:pt idx="15579">
                  <c:v>56</c:v>
                </c:pt>
                <c:pt idx="15580">
                  <c:v>68</c:v>
                </c:pt>
                <c:pt idx="15581">
                  <c:v>71</c:v>
                </c:pt>
                <c:pt idx="15582">
                  <c:v>56</c:v>
                </c:pt>
                <c:pt idx="15583">
                  <c:v>55</c:v>
                </c:pt>
                <c:pt idx="15584">
                  <c:v>47</c:v>
                </c:pt>
                <c:pt idx="15585">
                  <c:v>55</c:v>
                </c:pt>
                <c:pt idx="15586">
                  <c:v>71</c:v>
                </c:pt>
                <c:pt idx="15587">
                  <c:v>51</c:v>
                </c:pt>
                <c:pt idx="15588">
                  <c:v>50</c:v>
                </c:pt>
                <c:pt idx="15589">
                  <c:v>54</c:v>
                </c:pt>
                <c:pt idx="15590">
                  <c:v>61</c:v>
                </c:pt>
                <c:pt idx="15591">
                  <c:v>37</c:v>
                </c:pt>
                <c:pt idx="15592">
                  <c:v>37</c:v>
                </c:pt>
                <c:pt idx="15593">
                  <c:v>17</c:v>
                </c:pt>
                <c:pt idx="15594">
                  <c:v>54</c:v>
                </c:pt>
                <c:pt idx="15595">
                  <c:v>31</c:v>
                </c:pt>
                <c:pt idx="15596">
                  <c:v>60</c:v>
                </c:pt>
                <c:pt idx="15597">
                  <c:v>74</c:v>
                </c:pt>
                <c:pt idx="15598">
                  <c:v>74</c:v>
                </c:pt>
                <c:pt idx="15599">
                  <c:v>63</c:v>
                </c:pt>
                <c:pt idx="15600">
                  <c:v>68</c:v>
                </c:pt>
                <c:pt idx="15601">
                  <c:v>73</c:v>
                </c:pt>
                <c:pt idx="15602">
                  <c:v>70</c:v>
                </c:pt>
                <c:pt idx="15603">
                  <c:v>48</c:v>
                </c:pt>
                <c:pt idx="15604">
                  <c:v>68</c:v>
                </c:pt>
                <c:pt idx="15605">
                  <c:v>62</c:v>
                </c:pt>
                <c:pt idx="15606">
                  <c:v>67</c:v>
                </c:pt>
                <c:pt idx="15607">
                  <c:v>54</c:v>
                </c:pt>
                <c:pt idx="15608">
                  <c:v>57</c:v>
                </c:pt>
                <c:pt idx="15609">
                  <c:v>72</c:v>
                </c:pt>
                <c:pt idx="15610">
                  <c:v>67</c:v>
                </c:pt>
                <c:pt idx="15611">
                  <c:v>70</c:v>
                </c:pt>
                <c:pt idx="15612">
                  <c:v>54</c:v>
                </c:pt>
                <c:pt idx="15613">
                  <c:v>46</c:v>
                </c:pt>
                <c:pt idx="15614">
                  <c:v>29</c:v>
                </c:pt>
                <c:pt idx="15615">
                  <c:v>72</c:v>
                </c:pt>
                <c:pt idx="15616">
                  <c:v>60</c:v>
                </c:pt>
                <c:pt idx="15617">
                  <c:v>67</c:v>
                </c:pt>
                <c:pt idx="15618">
                  <c:v>49</c:v>
                </c:pt>
                <c:pt idx="15619">
                  <c:v>60</c:v>
                </c:pt>
                <c:pt idx="15620">
                  <c:v>75</c:v>
                </c:pt>
                <c:pt idx="15621">
                  <c:v>52</c:v>
                </c:pt>
                <c:pt idx="15622">
                  <c:v>60</c:v>
                </c:pt>
                <c:pt idx="15623">
                  <c:v>63</c:v>
                </c:pt>
                <c:pt idx="15624">
                  <c:v>74</c:v>
                </c:pt>
                <c:pt idx="15625">
                  <c:v>52</c:v>
                </c:pt>
                <c:pt idx="15626">
                  <c:v>69</c:v>
                </c:pt>
                <c:pt idx="15627">
                  <c:v>65</c:v>
                </c:pt>
                <c:pt idx="15628">
                  <c:v>69</c:v>
                </c:pt>
                <c:pt idx="15629">
                  <c:v>59</c:v>
                </c:pt>
                <c:pt idx="15630">
                  <c:v>75</c:v>
                </c:pt>
                <c:pt idx="15631">
                  <c:v>75</c:v>
                </c:pt>
                <c:pt idx="15632">
                  <c:v>72</c:v>
                </c:pt>
                <c:pt idx="15633">
                  <c:v>60</c:v>
                </c:pt>
                <c:pt idx="15634">
                  <c:v>59</c:v>
                </c:pt>
                <c:pt idx="15635">
                  <c:v>65</c:v>
                </c:pt>
                <c:pt idx="15636">
                  <c:v>71</c:v>
                </c:pt>
                <c:pt idx="15637">
                  <c:v>69</c:v>
                </c:pt>
                <c:pt idx="15638">
                  <c:v>49</c:v>
                </c:pt>
                <c:pt idx="15639">
                  <c:v>75</c:v>
                </c:pt>
                <c:pt idx="15640">
                  <c:v>74</c:v>
                </c:pt>
                <c:pt idx="15641">
                  <c:v>57</c:v>
                </c:pt>
                <c:pt idx="15642">
                  <c:v>61</c:v>
                </c:pt>
                <c:pt idx="15643">
                  <c:v>61</c:v>
                </c:pt>
                <c:pt idx="15644">
                  <c:v>49</c:v>
                </c:pt>
                <c:pt idx="15645">
                  <c:v>68</c:v>
                </c:pt>
                <c:pt idx="15646">
                  <c:v>56</c:v>
                </c:pt>
                <c:pt idx="15647">
                  <c:v>61</c:v>
                </c:pt>
                <c:pt idx="15648">
                  <c:v>43</c:v>
                </c:pt>
                <c:pt idx="15649">
                  <c:v>58</c:v>
                </c:pt>
                <c:pt idx="15650">
                  <c:v>66</c:v>
                </c:pt>
                <c:pt idx="15651">
                  <c:v>69</c:v>
                </c:pt>
                <c:pt idx="15652">
                  <c:v>75</c:v>
                </c:pt>
                <c:pt idx="15653">
                  <c:v>69</c:v>
                </c:pt>
                <c:pt idx="15654">
                  <c:v>65</c:v>
                </c:pt>
                <c:pt idx="15655">
                  <c:v>74</c:v>
                </c:pt>
                <c:pt idx="15656">
                  <c:v>66</c:v>
                </c:pt>
                <c:pt idx="15657">
                  <c:v>46</c:v>
                </c:pt>
                <c:pt idx="15658">
                  <c:v>61</c:v>
                </c:pt>
                <c:pt idx="15659">
                  <c:v>59</c:v>
                </c:pt>
                <c:pt idx="15660">
                  <c:v>75</c:v>
                </c:pt>
                <c:pt idx="15661">
                  <c:v>61</c:v>
                </c:pt>
                <c:pt idx="15662">
                  <c:v>67</c:v>
                </c:pt>
                <c:pt idx="15663">
                  <c:v>63</c:v>
                </c:pt>
                <c:pt idx="15664">
                  <c:v>17</c:v>
                </c:pt>
                <c:pt idx="15665">
                  <c:v>53</c:v>
                </c:pt>
                <c:pt idx="15666">
                  <c:v>49</c:v>
                </c:pt>
                <c:pt idx="15667">
                  <c:v>62</c:v>
                </c:pt>
                <c:pt idx="15668">
                  <c:v>70</c:v>
                </c:pt>
                <c:pt idx="15669">
                  <c:v>72</c:v>
                </c:pt>
                <c:pt idx="15670">
                  <c:v>62</c:v>
                </c:pt>
                <c:pt idx="15671">
                  <c:v>67</c:v>
                </c:pt>
                <c:pt idx="15672">
                  <c:v>73</c:v>
                </c:pt>
                <c:pt idx="15673">
                  <c:v>65</c:v>
                </c:pt>
                <c:pt idx="15674">
                  <c:v>71</c:v>
                </c:pt>
                <c:pt idx="15675">
                  <c:v>73</c:v>
                </c:pt>
                <c:pt idx="15676">
                  <c:v>61</c:v>
                </c:pt>
                <c:pt idx="15677">
                  <c:v>72</c:v>
                </c:pt>
                <c:pt idx="15678">
                  <c:v>65</c:v>
                </c:pt>
                <c:pt idx="15679">
                  <c:v>75</c:v>
                </c:pt>
                <c:pt idx="15680">
                  <c:v>75</c:v>
                </c:pt>
                <c:pt idx="15681">
                  <c:v>72</c:v>
                </c:pt>
                <c:pt idx="15682">
                  <c:v>73</c:v>
                </c:pt>
                <c:pt idx="15683">
                  <c:v>49</c:v>
                </c:pt>
                <c:pt idx="15684">
                  <c:v>63</c:v>
                </c:pt>
                <c:pt idx="15685">
                  <c:v>65</c:v>
                </c:pt>
                <c:pt idx="15686">
                  <c:v>61</c:v>
                </c:pt>
                <c:pt idx="15687">
                  <c:v>74</c:v>
                </c:pt>
                <c:pt idx="15688">
                  <c:v>56</c:v>
                </c:pt>
                <c:pt idx="15689">
                  <c:v>52</c:v>
                </c:pt>
                <c:pt idx="15690">
                  <c:v>75</c:v>
                </c:pt>
                <c:pt idx="15691">
                  <c:v>57</c:v>
                </c:pt>
                <c:pt idx="15692">
                  <c:v>30</c:v>
                </c:pt>
                <c:pt idx="15693">
                  <c:v>61</c:v>
                </c:pt>
                <c:pt idx="15694">
                  <c:v>67</c:v>
                </c:pt>
                <c:pt idx="15695">
                  <c:v>64</c:v>
                </c:pt>
                <c:pt idx="15696">
                  <c:v>58</c:v>
                </c:pt>
                <c:pt idx="15697">
                  <c:v>75</c:v>
                </c:pt>
                <c:pt idx="15698">
                  <c:v>53</c:v>
                </c:pt>
                <c:pt idx="15699">
                  <c:v>65</c:v>
                </c:pt>
                <c:pt idx="15700">
                  <c:v>71</c:v>
                </c:pt>
                <c:pt idx="15701">
                  <c:v>58</c:v>
                </c:pt>
                <c:pt idx="15702">
                  <c:v>67</c:v>
                </c:pt>
                <c:pt idx="15703">
                  <c:v>74</c:v>
                </c:pt>
                <c:pt idx="15704">
                  <c:v>51</c:v>
                </c:pt>
                <c:pt idx="15705">
                  <c:v>71</c:v>
                </c:pt>
                <c:pt idx="15706">
                  <c:v>75</c:v>
                </c:pt>
                <c:pt idx="15707">
                  <c:v>71</c:v>
                </c:pt>
                <c:pt idx="15708">
                  <c:v>75</c:v>
                </c:pt>
                <c:pt idx="15709">
                  <c:v>68</c:v>
                </c:pt>
                <c:pt idx="15710">
                  <c:v>68</c:v>
                </c:pt>
                <c:pt idx="15711">
                  <c:v>61</c:v>
                </c:pt>
                <c:pt idx="15712">
                  <c:v>69</c:v>
                </c:pt>
                <c:pt idx="15713">
                  <c:v>64</c:v>
                </c:pt>
                <c:pt idx="15714">
                  <c:v>40</c:v>
                </c:pt>
                <c:pt idx="15715">
                  <c:v>64</c:v>
                </c:pt>
                <c:pt idx="15716">
                  <c:v>52</c:v>
                </c:pt>
                <c:pt idx="15717">
                  <c:v>54</c:v>
                </c:pt>
                <c:pt idx="15718">
                  <c:v>44</c:v>
                </c:pt>
                <c:pt idx="15719">
                  <c:v>50</c:v>
                </c:pt>
                <c:pt idx="15720">
                  <c:v>71</c:v>
                </c:pt>
                <c:pt idx="15721">
                  <c:v>49</c:v>
                </c:pt>
                <c:pt idx="15722">
                  <c:v>56</c:v>
                </c:pt>
                <c:pt idx="15723">
                  <c:v>62</c:v>
                </c:pt>
                <c:pt idx="15724">
                  <c:v>64</c:v>
                </c:pt>
                <c:pt idx="15725">
                  <c:v>75</c:v>
                </c:pt>
                <c:pt idx="15726">
                  <c:v>43</c:v>
                </c:pt>
                <c:pt idx="15727">
                  <c:v>57</c:v>
                </c:pt>
                <c:pt idx="15728">
                  <c:v>75</c:v>
                </c:pt>
                <c:pt idx="15729">
                  <c:v>35</c:v>
                </c:pt>
                <c:pt idx="15730">
                  <c:v>74</c:v>
                </c:pt>
                <c:pt idx="15731">
                  <c:v>69</c:v>
                </c:pt>
                <c:pt idx="15732">
                  <c:v>62</c:v>
                </c:pt>
                <c:pt idx="15733">
                  <c:v>60</c:v>
                </c:pt>
                <c:pt idx="15734">
                  <c:v>57</c:v>
                </c:pt>
                <c:pt idx="15735">
                  <c:v>60</c:v>
                </c:pt>
                <c:pt idx="15736">
                  <c:v>69</c:v>
                </c:pt>
                <c:pt idx="15737">
                  <c:v>54</c:v>
                </c:pt>
                <c:pt idx="15738">
                  <c:v>49</c:v>
                </c:pt>
                <c:pt idx="15739">
                  <c:v>38</c:v>
                </c:pt>
                <c:pt idx="15740">
                  <c:v>71</c:v>
                </c:pt>
                <c:pt idx="15741">
                  <c:v>67</c:v>
                </c:pt>
                <c:pt idx="15742">
                  <c:v>64</c:v>
                </c:pt>
                <c:pt idx="15743">
                  <c:v>72</c:v>
                </c:pt>
                <c:pt idx="15744">
                  <c:v>65</c:v>
                </c:pt>
                <c:pt idx="15745">
                  <c:v>73</c:v>
                </c:pt>
                <c:pt idx="15746">
                  <c:v>62</c:v>
                </c:pt>
                <c:pt idx="15747">
                  <c:v>52</c:v>
                </c:pt>
                <c:pt idx="15748">
                  <c:v>58</c:v>
                </c:pt>
                <c:pt idx="15749">
                  <c:v>60</c:v>
                </c:pt>
                <c:pt idx="15750">
                  <c:v>70</c:v>
                </c:pt>
                <c:pt idx="15751">
                  <c:v>62</c:v>
                </c:pt>
                <c:pt idx="15752">
                  <c:v>58</c:v>
                </c:pt>
                <c:pt idx="15753">
                  <c:v>55</c:v>
                </c:pt>
                <c:pt idx="15754">
                  <c:v>73</c:v>
                </c:pt>
                <c:pt idx="15755">
                  <c:v>55</c:v>
                </c:pt>
                <c:pt idx="15756">
                  <c:v>67</c:v>
                </c:pt>
                <c:pt idx="15757">
                  <c:v>67</c:v>
                </c:pt>
                <c:pt idx="15758">
                  <c:v>57</c:v>
                </c:pt>
                <c:pt idx="15759">
                  <c:v>63</c:v>
                </c:pt>
                <c:pt idx="15760">
                  <c:v>72</c:v>
                </c:pt>
                <c:pt idx="15761">
                  <c:v>69</c:v>
                </c:pt>
                <c:pt idx="15762">
                  <c:v>66</c:v>
                </c:pt>
                <c:pt idx="15763">
                  <c:v>74</c:v>
                </c:pt>
                <c:pt idx="15764">
                  <c:v>57</c:v>
                </c:pt>
                <c:pt idx="15765">
                  <c:v>75</c:v>
                </c:pt>
                <c:pt idx="15766">
                  <c:v>61</c:v>
                </c:pt>
                <c:pt idx="15767">
                  <c:v>65</c:v>
                </c:pt>
                <c:pt idx="15768">
                  <c:v>53</c:v>
                </c:pt>
                <c:pt idx="15769">
                  <c:v>61</c:v>
                </c:pt>
                <c:pt idx="15770">
                  <c:v>59</c:v>
                </c:pt>
                <c:pt idx="15771">
                  <c:v>58</c:v>
                </c:pt>
                <c:pt idx="15772">
                  <c:v>55</c:v>
                </c:pt>
                <c:pt idx="15773">
                  <c:v>51</c:v>
                </c:pt>
                <c:pt idx="15774">
                  <c:v>71</c:v>
                </c:pt>
                <c:pt idx="15775">
                  <c:v>68</c:v>
                </c:pt>
                <c:pt idx="15776">
                  <c:v>60</c:v>
                </c:pt>
                <c:pt idx="15777">
                  <c:v>72</c:v>
                </c:pt>
                <c:pt idx="15778">
                  <c:v>67</c:v>
                </c:pt>
                <c:pt idx="15779">
                  <c:v>53</c:v>
                </c:pt>
                <c:pt idx="15780">
                  <c:v>48</c:v>
                </c:pt>
                <c:pt idx="15781">
                  <c:v>34</c:v>
                </c:pt>
                <c:pt idx="15782">
                  <c:v>66</c:v>
                </c:pt>
                <c:pt idx="15783">
                  <c:v>44</c:v>
                </c:pt>
                <c:pt idx="15784">
                  <c:v>36</c:v>
                </c:pt>
                <c:pt idx="15785">
                  <c:v>59</c:v>
                </c:pt>
                <c:pt idx="15786">
                  <c:v>42</c:v>
                </c:pt>
                <c:pt idx="15787">
                  <c:v>66</c:v>
                </c:pt>
                <c:pt idx="15788">
                  <c:v>57</c:v>
                </c:pt>
                <c:pt idx="15789">
                  <c:v>50</c:v>
                </c:pt>
                <c:pt idx="15790">
                  <c:v>55</c:v>
                </c:pt>
                <c:pt idx="15791">
                  <c:v>53</c:v>
                </c:pt>
                <c:pt idx="15792">
                  <c:v>63</c:v>
                </c:pt>
                <c:pt idx="15793">
                  <c:v>71</c:v>
                </c:pt>
                <c:pt idx="15794">
                  <c:v>74</c:v>
                </c:pt>
                <c:pt idx="15795">
                  <c:v>75</c:v>
                </c:pt>
                <c:pt idx="15796">
                  <c:v>43</c:v>
                </c:pt>
                <c:pt idx="15797">
                  <c:v>73</c:v>
                </c:pt>
                <c:pt idx="15798">
                  <c:v>62</c:v>
                </c:pt>
                <c:pt idx="15799">
                  <c:v>74</c:v>
                </c:pt>
                <c:pt idx="15800">
                  <c:v>51</c:v>
                </c:pt>
                <c:pt idx="15801">
                  <c:v>68</c:v>
                </c:pt>
                <c:pt idx="15802">
                  <c:v>73</c:v>
                </c:pt>
                <c:pt idx="15803">
                  <c:v>61</c:v>
                </c:pt>
                <c:pt idx="15804">
                  <c:v>74</c:v>
                </c:pt>
                <c:pt idx="15805">
                  <c:v>60</c:v>
                </c:pt>
                <c:pt idx="15806">
                  <c:v>66</c:v>
                </c:pt>
                <c:pt idx="15807">
                  <c:v>73</c:v>
                </c:pt>
                <c:pt idx="15808">
                  <c:v>73</c:v>
                </c:pt>
                <c:pt idx="15809">
                  <c:v>61</c:v>
                </c:pt>
                <c:pt idx="15810">
                  <c:v>64</c:v>
                </c:pt>
                <c:pt idx="15811">
                  <c:v>63</c:v>
                </c:pt>
                <c:pt idx="15812">
                  <c:v>58</c:v>
                </c:pt>
                <c:pt idx="15813">
                  <c:v>55</c:v>
                </c:pt>
                <c:pt idx="15814">
                  <c:v>69</c:v>
                </c:pt>
                <c:pt idx="15815">
                  <c:v>75</c:v>
                </c:pt>
                <c:pt idx="15816">
                  <c:v>42</c:v>
                </c:pt>
                <c:pt idx="15817">
                  <c:v>75</c:v>
                </c:pt>
                <c:pt idx="15818">
                  <c:v>62</c:v>
                </c:pt>
                <c:pt idx="15819">
                  <c:v>60</c:v>
                </c:pt>
                <c:pt idx="15820">
                  <c:v>61</c:v>
                </c:pt>
                <c:pt idx="15821">
                  <c:v>69</c:v>
                </c:pt>
                <c:pt idx="15822">
                  <c:v>72</c:v>
                </c:pt>
                <c:pt idx="15823">
                  <c:v>75</c:v>
                </c:pt>
                <c:pt idx="15824">
                  <c:v>75</c:v>
                </c:pt>
                <c:pt idx="15825">
                  <c:v>42</c:v>
                </c:pt>
                <c:pt idx="15826">
                  <c:v>70</c:v>
                </c:pt>
                <c:pt idx="15827">
                  <c:v>55</c:v>
                </c:pt>
                <c:pt idx="15828">
                  <c:v>75</c:v>
                </c:pt>
                <c:pt idx="15829">
                  <c:v>54</c:v>
                </c:pt>
                <c:pt idx="15830">
                  <c:v>74</c:v>
                </c:pt>
                <c:pt idx="15831">
                  <c:v>67</c:v>
                </c:pt>
                <c:pt idx="15832">
                  <c:v>53</c:v>
                </c:pt>
                <c:pt idx="15833">
                  <c:v>69</c:v>
                </c:pt>
                <c:pt idx="15834">
                  <c:v>72</c:v>
                </c:pt>
                <c:pt idx="15835">
                  <c:v>62</c:v>
                </c:pt>
                <c:pt idx="15836">
                  <c:v>62</c:v>
                </c:pt>
                <c:pt idx="15837">
                  <c:v>75</c:v>
                </c:pt>
                <c:pt idx="15838">
                  <c:v>59</c:v>
                </c:pt>
                <c:pt idx="15839">
                  <c:v>57</c:v>
                </c:pt>
                <c:pt idx="15840">
                  <c:v>70</c:v>
                </c:pt>
                <c:pt idx="15841">
                  <c:v>56</c:v>
                </c:pt>
                <c:pt idx="15842">
                  <c:v>59</c:v>
                </c:pt>
                <c:pt idx="15843">
                  <c:v>70</c:v>
                </c:pt>
                <c:pt idx="15844">
                  <c:v>65</c:v>
                </c:pt>
                <c:pt idx="15845">
                  <c:v>61</c:v>
                </c:pt>
                <c:pt idx="15846">
                  <c:v>64</c:v>
                </c:pt>
                <c:pt idx="15847">
                  <c:v>75</c:v>
                </c:pt>
                <c:pt idx="15848">
                  <c:v>62</c:v>
                </c:pt>
                <c:pt idx="15849">
                  <c:v>40</c:v>
                </c:pt>
                <c:pt idx="15850">
                  <c:v>65</c:v>
                </c:pt>
                <c:pt idx="15851">
                  <c:v>60</c:v>
                </c:pt>
                <c:pt idx="15852">
                  <c:v>75</c:v>
                </c:pt>
                <c:pt idx="15853">
                  <c:v>37</c:v>
                </c:pt>
                <c:pt idx="15854">
                  <c:v>75</c:v>
                </c:pt>
                <c:pt idx="15855">
                  <c:v>72</c:v>
                </c:pt>
                <c:pt idx="15856">
                  <c:v>18</c:v>
                </c:pt>
                <c:pt idx="15857">
                  <c:v>47</c:v>
                </c:pt>
                <c:pt idx="15858">
                  <c:v>72</c:v>
                </c:pt>
                <c:pt idx="15859">
                  <c:v>63</c:v>
                </c:pt>
                <c:pt idx="15860">
                  <c:v>66</c:v>
                </c:pt>
                <c:pt idx="15861">
                  <c:v>46</c:v>
                </c:pt>
                <c:pt idx="15862">
                  <c:v>48</c:v>
                </c:pt>
                <c:pt idx="15863">
                  <c:v>33</c:v>
                </c:pt>
                <c:pt idx="15864">
                  <c:v>56</c:v>
                </c:pt>
                <c:pt idx="15865">
                  <c:v>70</c:v>
                </c:pt>
                <c:pt idx="15866">
                  <c:v>34</c:v>
                </c:pt>
                <c:pt idx="15867">
                  <c:v>71</c:v>
                </c:pt>
                <c:pt idx="15868">
                  <c:v>60</c:v>
                </c:pt>
                <c:pt idx="15869">
                  <c:v>73</c:v>
                </c:pt>
                <c:pt idx="15870">
                  <c:v>70</c:v>
                </c:pt>
                <c:pt idx="15871">
                  <c:v>61</c:v>
                </c:pt>
                <c:pt idx="15872">
                  <c:v>34</c:v>
                </c:pt>
                <c:pt idx="15873">
                  <c:v>69</c:v>
                </c:pt>
                <c:pt idx="15874">
                  <c:v>51</c:v>
                </c:pt>
                <c:pt idx="15875">
                  <c:v>69</c:v>
                </c:pt>
                <c:pt idx="15876">
                  <c:v>75</c:v>
                </c:pt>
                <c:pt idx="15877">
                  <c:v>70</c:v>
                </c:pt>
                <c:pt idx="15878">
                  <c:v>68</c:v>
                </c:pt>
                <c:pt idx="15879">
                  <c:v>23</c:v>
                </c:pt>
                <c:pt idx="15880">
                  <c:v>73</c:v>
                </c:pt>
                <c:pt idx="15881">
                  <c:v>54</c:v>
                </c:pt>
                <c:pt idx="15882">
                  <c:v>75</c:v>
                </c:pt>
                <c:pt idx="15883">
                  <c:v>70</c:v>
                </c:pt>
                <c:pt idx="15884">
                  <c:v>55</c:v>
                </c:pt>
                <c:pt idx="15885">
                  <c:v>58</c:v>
                </c:pt>
                <c:pt idx="15886">
                  <c:v>69</c:v>
                </c:pt>
                <c:pt idx="15887">
                  <c:v>65</c:v>
                </c:pt>
                <c:pt idx="15888">
                  <c:v>59</c:v>
                </c:pt>
                <c:pt idx="15889">
                  <c:v>42</c:v>
                </c:pt>
                <c:pt idx="15890">
                  <c:v>63</c:v>
                </c:pt>
                <c:pt idx="15891">
                  <c:v>48</c:v>
                </c:pt>
                <c:pt idx="15892">
                  <c:v>70</c:v>
                </c:pt>
                <c:pt idx="15893">
                  <c:v>55</c:v>
                </c:pt>
                <c:pt idx="15894">
                  <c:v>74</c:v>
                </c:pt>
                <c:pt idx="15895">
                  <c:v>52</c:v>
                </c:pt>
                <c:pt idx="15896">
                  <c:v>67</c:v>
                </c:pt>
                <c:pt idx="15897">
                  <c:v>64</c:v>
                </c:pt>
                <c:pt idx="15898">
                  <c:v>61</c:v>
                </c:pt>
                <c:pt idx="15899">
                  <c:v>52</c:v>
                </c:pt>
                <c:pt idx="15900">
                  <c:v>53</c:v>
                </c:pt>
                <c:pt idx="15901">
                  <c:v>70</c:v>
                </c:pt>
                <c:pt idx="15902">
                  <c:v>65</c:v>
                </c:pt>
                <c:pt idx="15903">
                  <c:v>75</c:v>
                </c:pt>
                <c:pt idx="15904">
                  <c:v>62</c:v>
                </c:pt>
                <c:pt idx="15905">
                  <c:v>54</c:v>
                </c:pt>
                <c:pt idx="15906">
                  <c:v>73</c:v>
                </c:pt>
                <c:pt idx="15907">
                  <c:v>74</c:v>
                </c:pt>
                <c:pt idx="15908">
                  <c:v>61</c:v>
                </c:pt>
                <c:pt idx="15909">
                  <c:v>57</c:v>
                </c:pt>
                <c:pt idx="15910">
                  <c:v>54</c:v>
                </c:pt>
                <c:pt idx="15911">
                  <c:v>65</c:v>
                </c:pt>
                <c:pt idx="15912">
                  <c:v>70</c:v>
                </c:pt>
                <c:pt idx="15913">
                  <c:v>58</c:v>
                </c:pt>
                <c:pt idx="15914">
                  <c:v>60</c:v>
                </c:pt>
                <c:pt idx="15915">
                  <c:v>55</c:v>
                </c:pt>
                <c:pt idx="15916">
                  <c:v>30</c:v>
                </c:pt>
                <c:pt idx="15917">
                  <c:v>62</c:v>
                </c:pt>
                <c:pt idx="15918">
                  <c:v>58</c:v>
                </c:pt>
                <c:pt idx="15919">
                  <c:v>70</c:v>
                </c:pt>
                <c:pt idx="15920">
                  <c:v>21</c:v>
                </c:pt>
                <c:pt idx="15921">
                  <c:v>58</c:v>
                </c:pt>
                <c:pt idx="15922">
                  <c:v>75</c:v>
                </c:pt>
                <c:pt idx="15923">
                  <c:v>59</c:v>
                </c:pt>
                <c:pt idx="15924">
                  <c:v>67</c:v>
                </c:pt>
                <c:pt idx="15925">
                  <c:v>54</c:v>
                </c:pt>
                <c:pt idx="15926">
                  <c:v>63</c:v>
                </c:pt>
                <c:pt idx="15927">
                  <c:v>64</c:v>
                </c:pt>
                <c:pt idx="15928">
                  <c:v>71</c:v>
                </c:pt>
                <c:pt idx="15929">
                  <c:v>72</c:v>
                </c:pt>
                <c:pt idx="15930">
                  <c:v>65</c:v>
                </c:pt>
                <c:pt idx="15931">
                  <c:v>66</c:v>
                </c:pt>
                <c:pt idx="15932">
                  <c:v>60</c:v>
                </c:pt>
                <c:pt idx="15933">
                  <c:v>74</c:v>
                </c:pt>
                <c:pt idx="15934">
                  <c:v>70</c:v>
                </c:pt>
                <c:pt idx="15935">
                  <c:v>63</c:v>
                </c:pt>
                <c:pt idx="15936">
                  <c:v>72</c:v>
                </c:pt>
                <c:pt idx="15937">
                  <c:v>75</c:v>
                </c:pt>
                <c:pt idx="15938">
                  <c:v>74</c:v>
                </c:pt>
                <c:pt idx="15939">
                  <c:v>52</c:v>
                </c:pt>
                <c:pt idx="15940">
                  <c:v>66</c:v>
                </c:pt>
                <c:pt idx="15941">
                  <c:v>71</c:v>
                </c:pt>
                <c:pt idx="15942">
                  <c:v>73</c:v>
                </c:pt>
                <c:pt idx="15943">
                  <c:v>73</c:v>
                </c:pt>
                <c:pt idx="15944">
                  <c:v>52</c:v>
                </c:pt>
                <c:pt idx="15945">
                  <c:v>74</c:v>
                </c:pt>
                <c:pt idx="15946">
                  <c:v>66</c:v>
                </c:pt>
                <c:pt idx="15947">
                  <c:v>60</c:v>
                </c:pt>
                <c:pt idx="15948">
                  <c:v>61</c:v>
                </c:pt>
                <c:pt idx="15949">
                  <c:v>70</c:v>
                </c:pt>
                <c:pt idx="15950">
                  <c:v>67</c:v>
                </c:pt>
                <c:pt idx="15951">
                  <c:v>56</c:v>
                </c:pt>
                <c:pt idx="15952">
                  <c:v>52</c:v>
                </c:pt>
                <c:pt idx="15953">
                  <c:v>27</c:v>
                </c:pt>
                <c:pt idx="15954">
                  <c:v>74</c:v>
                </c:pt>
                <c:pt idx="15955">
                  <c:v>70</c:v>
                </c:pt>
                <c:pt idx="15956">
                  <c:v>75</c:v>
                </c:pt>
                <c:pt idx="15957">
                  <c:v>75</c:v>
                </c:pt>
                <c:pt idx="15958">
                  <c:v>27</c:v>
                </c:pt>
                <c:pt idx="15959">
                  <c:v>75</c:v>
                </c:pt>
                <c:pt idx="15960">
                  <c:v>55</c:v>
                </c:pt>
                <c:pt idx="15961">
                  <c:v>44</c:v>
                </c:pt>
                <c:pt idx="15962">
                  <c:v>63</c:v>
                </c:pt>
                <c:pt idx="15963">
                  <c:v>58</c:v>
                </c:pt>
                <c:pt idx="15964">
                  <c:v>68</c:v>
                </c:pt>
                <c:pt idx="15965">
                  <c:v>67</c:v>
                </c:pt>
                <c:pt idx="15966">
                  <c:v>75</c:v>
                </c:pt>
                <c:pt idx="15967">
                  <c:v>57</c:v>
                </c:pt>
                <c:pt idx="15968">
                  <c:v>50</c:v>
                </c:pt>
                <c:pt idx="15969">
                  <c:v>56</c:v>
                </c:pt>
                <c:pt idx="15970">
                  <c:v>49</c:v>
                </c:pt>
                <c:pt idx="15971">
                  <c:v>53</c:v>
                </c:pt>
                <c:pt idx="15972">
                  <c:v>58</c:v>
                </c:pt>
                <c:pt idx="15973">
                  <c:v>53</c:v>
                </c:pt>
                <c:pt idx="15974">
                  <c:v>62</c:v>
                </c:pt>
                <c:pt idx="15975">
                  <c:v>68</c:v>
                </c:pt>
                <c:pt idx="15976">
                  <c:v>42</c:v>
                </c:pt>
                <c:pt idx="15977">
                  <c:v>70</c:v>
                </c:pt>
                <c:pt idx="15978">
                  <c:v>70</c:v>
                </c:pt>
                <c:pt idx="15979">
                  <c:v>59</c:v>
                </c:pt>
                <c:pt idx="15980">
                  <c:v>65</c:v>
                </c:pt>
                <c:pt idx="15981">
                  <c:v>69</c:v>
                </c:pt>
                <c:pt idx="15982">
                  <c:v>69</c:v>
                </c:pt>
                <c:pt idx="15983">
                  <c:v>55</c:v>
                </c:pt>
                <c:pt idx="15984">
                  <c:v>62</c:v>
                </c:pt>
                <c:pt idx="15985">
                  <c:v>67</c:v>
                </c:pt>
                <c:pt idx="15986">
                  <c:v>74</c:v>
                </c:pt>
                <c:pt idx="15987">
                  <c:v>61</c:v>
                </c:pt>
                <c:pt idx="15988">
                  <c:v>38</c:v>
                </c:pt>
                <c:pt idx="15989">
                  <c:v>42</c:v>
                </c:pt>
                <c:pt idx="15990">
                  <c:v>74</c:v>
                </c:pt>
                <c:pt idx="15991">
                  <c:v>71</c:v>
                </c:pt>
                <c:pt idx="15992">
                  <c:v>51</c:v>
                </c:pt>
                <c:pt idx="15993">
                  <c:v>54</c:v>
                </c:pt>
                <c:pt idx="15994">
                  <c:v>29</c:v>
                </c:pt>
                <c:pt idx="15995">
                  <c:v>47</c:v>
                </c:pt>
                <c:pt idx="15996">
                  <c:v>62</c:v>
                </c:pt>
                <c:pt idx="15997">
                  <c:v>46</c:v>
                </c:pt>
                <c:pt idx="15998">
                  <c:v>64</c:v>
                </c:pt>
                <c:pt idx="15999">
                  <c:v>63</c:v>
                </c:pt>
                <c:pt idx="16000">
                  <c:v>62</c:v>
                </c:pt>
                <c:pt idx="16001">
                  <c:v>65</c:v>
                </c:pt>
                <c:pt idx="16002">
                  <c:v>64</c:v>
                </c:pt>
                <c:pt idx="16003">
                  <c:v>73</c:v>
                </c:pt>
                <c:pt idx="16004">
                  <c:v>68</c:v>
                </c:pt>
                <c:pt idx="16005">
                  <c:v>19</c:v>
                </c:pt>
                <c:pt idx="16006">
                  <c:v>57</c:v>
                </c:pt>
                <c:pt idx="16007">
                  <c:v>65</c:v>
                </c:pt>
                <c:pt idx="16008">
                  <c:v>75</c:v>
                </c:pt>
                <c:pt idx="16009">
                  <c:v>59</c:v>
                </c:pt>
                <c:pt idx="16010">
                  <c:v>50</c:v>
                </c:pt>
                <c:pt idx="16011">
                  <c:v>60</c:v>
                </c:pt>
                <c:pt idx="16012">
                  <c:v>45</c:v>
                </c:pt>
                <c:pt idx="16013">
                  <c:v>69</c:v>
                </c:pt>
                <c:pt idx="16014">
                  <c:v>75</c:v>
                </c:pt>
                <c:pt idx="16015">
                  <c:v>70</c:v>
                </c:pt>
                <c:pt idx="16016">
                  <c:v>64</c:v>
                </c:pt>
                <c:pt idx="16017">
                  <c:v>71</c:v>
                </c:pt>
                <c:pt idx="16018">
                  <c:v>51</c:v>
                </c:pt>
                <c:pt idx="16019">
                  <c:v>66</c:v>
                </c:pt>
                <c:pt idx="16020">
                  <c:v>60</c:v>
                </c:pt>
                <c:pt idx="16021">
                  <c:v>59</c:v>
                </c:pt>
                <c:pt idx="16022">
                  <c:v>75</c:v>
                </c:pt>
                <c:pt idx="16023">
                  <c:v>72</c:v>
                </c:pt>
                <c:pt idx="16024">
                  <c:v>60</c:v>
                </c:pt>
                <c:pt idx="16025">
                  <c:v>73</c:v>
                </c:pt>
                <c:pt idx="16026">
                  <c:v>73</c:v>
                </c:pt>
                <c:pt idx="16027">
                  <c:v>66</c:v>
                </c:pt>
                <c:pt idx="16028">
                  <c:v>60</c:v>
                </c:pt>
                <c:pt idx="16029">
                  <c:v>66</c:v>
                </c:pt>
                <c:pt idx="16030">
                  <c:v>50</c:v>
                </c:pt>
                <c:pt idx="16031">
                  <c:v>72</c:v>
                </c:pt>
                <c:pt idx="16032">
                  <c:v>62</c:v>
                </c:pt>
                <c:pt idx="16033">
                  <c:v>67</c:v>
                </c:pt>
                <c:pt idx="16034">
                  <c:v>73</c:v>
                </c:pt>
                <c:pt idx="16035">
                  <c:v>68</c:v>
                </c:pt>
                <c:pt idx="16036">
                  <c:v>24</c:v>
                </c:pt>
                <c:pt idx="16037">
                  <c:v>37</c:v>
                </c:pt>
                <c:pt idx="16038">
                  <c:v>75</c:v>
                </c:pt>
                <c:pt idx="16039">
                  <c:v>75</c:v>
                </c:pt>
                <c:pt idx="16040">
                  <c:v>51</c:v>
                </c:pt>
                <c:pt idx="16041">
                  <c:v>27</c:v>
                </c:pt>
                <c:pt idx="16042">
                  <c:v>46</c:v>
                </c:pt>
                <c:pt idx="16043">
                  <c:v>41</c:v>
                </c:pt>
                <c:pt idx="16044">
                  <c:v>48</c:v>
                </c:pt>
                <c:pt idx="16045">
                  <c:v>67</c:v>
                </c:pt>
                <c:pt idx="16046">
                  <c:v>74</c:v>
                </c:pt>
                <c:pt idx="16047">
                  <c:v>57</c:v>
                </c:pt>
                <c:pt idx="16048">
                  <c:v>75</c:v>
                </c:pt>
                <c:pt idx="16049">
                  <c:v>68</c:v>
                </c:pt>
                <c:pt idx="16050">
                  <c:v>47</c:v>
                </c:pt>
                <c:pt idx="16051">
                  <c:v>49</c:v>
                </c:pt>
                <c:pt idx="16052">
                  <c:v>59</c:v>
                </c:pt>
                <c:pt idx="16053">
                  <c:v>64</c:v>
                </c:pt>
                <c:pt idx="16054">
                  <c:v>63</c:v>
                </c:pt>
                <c:pt idx="16055">
                  <c:v>63</c:v>
                </c:pt>
                <c:pt idx="16056">
                  <c:v>50</c:v>
                </c:pt>
                <c:pt idx="16057">
                  <c:v>75</c:v>
                </c:pt>
                <c:pt idx="16058">
                  <c:v>58</c:v>
                </c:pt>
                <c:pt idx="16059">
                  <c:v>60</c:v>
                </c:pt>
                <c:pt idx="16060">
                  <c:v>75</c:v>
                </c:pt>
                <c:pt idx="16061">
                  <c:v>44</c:v>
                </c:pt>
                <c:pt idx="16062">
                  <c:v>42</c:v>
                </c:pt>
                <c:pt idx="16063">
                  <c:v>66</c:v>
                </c:pt>
                <c:pt idx="16064">
                  <c:v>75</c:v>
                </c:pt>
                <c:pt idx="16065">
                  <c:v>51</c:v>
                </c:pt>
                <c:pt idx="16066">
                  <c:v>55</c:v>
                </c:pt>
                <c:pt idx="16067">
                  <c:v>52</c:v>
                </c:pt>
                <c:pt idx="16068">
                  <c:v>61</c:v>
                </c:pt>
                <c:pt idx="16069">
                  <c:v>63</c:v>
                </c:pt>
                <c:pt idx="16070">
                  <c:v>52</c:v>
                </c:pt>
                <c:pt idx="16071">
                  <c:v>45</c:v>
                </c:pt>
                <c:pt idx="16072">
                  <c:v>59</c:v>
                </c:pt>
                <c:pt idx="16073">
                  <c:v>62</c:v>
                </c:pt>
                <c:pt idx="16074">
                  <c:v>60</c:v>
                </c:pt>
                <c:pt idx="16075">
                  <c:v>68</c:v>
                </c:pt>
                <c:pt idx="16076">
                  <c:v>60</c:v>
                </c:pt>
                <c:pt idx="16077">
                  <c:v>34</c:v>
                </c:pt>
                <c:pt idx="16078">
                  <c:v>75</c:v>
                </c:pt>
                <c:pt idx="16079">
                  <c:v>47</c:v>
                </c:pt>
                <c:pt idx="16080">
                  <c:v>60</c:v>
                </c:pt>
                <c:pt idx="16081">
                  <c:v>55</c:v>
                </c:pt>
                <c:pt idx="16082">
                  <c:v>69</c:v>
                </c:pt>
                <c:pt idx="16083">
                  <c:v>57</c:v>
                </c:pt>
                <c:pt idx="16084">
                  <c:v>23</c:v>
                </c:pt>
                <c:pt idx="16085">
                  <c:v>54</c:v>
                </c:pt>
                <c:pt idx="16086">
                  <c:v>54</c:v>
                </c:pt>
                <c:pt idx="16087">
                  <c:v>68</c:v>
                </c:pt>
                <c:pt idx="16088">
                  <c:v>56</c:v>
                </c:pt>
                <c:pt idx="16089">
                  <c:v>63</c:v>
                </c:pt>
                <c:pt idx="16090">
                  <c:v>68</c:v>
                </c:pt>
                <c:pt idx="16091">
                  <c:v>48</c:v>
                </c:pt>
                <c:pt idx="16092">
                  <c:v>74</c:v>
                </c:pt>
                <c:pt idx="16093">
                  <c:v>53</c:v>
                </c:pt>
                <c:pt idx="16094">
                  <c:v>61</c:v>
                </c:pt>
                <c:pt idx="16095">
                  <c:v>64</c:v>
                </c:pt>
                <c:pt idx="16096">
                  <c:v>60</c:v>
                </c:pt>
                <c:pt idx="16097">
                  <c:v>66</c:v>
                </c:pt>
                <c:pt idx="16098">
                  <c:v>75</c:v>
                </c:pt>
                <c:pt idx="16099">
                  <c:v>72</c:v>
                </c:pt>
                <c:pt idx="16100">
                  <c:v>62</c:v>
                </c:pt>
                <c:pt idx="16101">
                  <c:v>45</c:v>
                </c:pt>
                <c:pt idx="16102">
                  <c:v>36</c:v>
                </c:pt>
                <c:pt idx="16103">
                  <c:v>30</c:v>
                </c:pt>
                <c:pt idx="16104">
                  <c:v>67</c:v>
                </c:pt>
                <c:pt idx="16105">
                  <c:v>72</c:v>
                </c:pt>
                <c:pt idx="16106">
                  <c:v>62</c:v>
                </c:pt>
                <c:pt idx="16107">
                  <c:v>41</c:v>
                </c:pt>
                <c:pt idx="16108">
                  <c:v>73</c:v>
                </c:pt>
                <c:pt idx="16109">
                  <c:v>67</c:v>
                </c:pt>
                <c:pt idx="16110">
                  <c:v>75</c:v>
                </c:pt>
                <c:pt idx="16111">
                  <c:v>61</c:v>
                </c:pt>
                <c:pt idx="16112">
                  <c:v>73</c:v>
                </c:pt>
                <c:pt idx="16113">
                  <c:v>63</c:v>
                </c:pt>
                <c:pt idx="16114">
                  <c:v>57</c:v>
                </c:pt>
                <c:pt idx="16115">
                  <c:v>75</c:v>
                </c:pt>
                <c:pt idx="16116">
                  <c:v>67</c:v>
                </c:pt>
                <c:pt idx="16117">
                  <c:v>53</c:v>
                </c:pt>
                <c:pt idx="16118">
                  <c:v>49</c:v>
                </c:pt>
                <c:pt idx="16119">
                  <c:v>66</c:v>
                </c:pt>
                <c:pt idx="16120">
                  <c:v>50</c:v>
                </c:pt>
                <c:pt idx="16121">
                  <c:v>62</c:v>
                </c:pt>
                <c:pt idx="16122">
                  <c:v>42</c:v>
                </c:pt>
                <c:pt idx="16123">
                  <c:v>74</c:v>
                </c:pt>
                <c:pt idx="16124">
                  <c:v>75</c:v>
                </c:pt>
                <c:pt idx="16125">
                  <c:v>60</c:v>
                </c:pt>
                <c:pt idx="16126">
                  <c:v>53</c:v>
                </c:pt>
                <c:pt idx="16127">
                  <c:v>33</c:v>
                </c:pt>
                <c:pt idx="16128">
                  <c:v>61</c:v>
                </c:pt>
                <c:pt idx="16129">
                  <c:v>54</c:v>
                </c:pt>
                <c:pt idx="16130">
                  <c:v>59</c:v>
                </c:pt>
                <c:pt idx="16131">
                  <c:v>52</c:v>
                </c:pt>
                <c:pt idx="16132">
                  <c:v>53</c:v>
                </c:pt>
                <c:pt idx="16133">
                  <c:v>70</c:v>
                </c:pt>
                <c:pt idx="16134">
                  <c:v>61</c:v>
                </c:pt>
                <c:pt idx="16135">
                  <c:v>71</c:v>
                </c:pt>
                <c:pt idx="16136">
                  <c:v>67</c:v>
                </c:pt>
                <c:pt idx="16137">
                  <c:v>50</c:v>
                </c:pt>
                <c:pt idx="16138">
                  <c:v>65</c:v>
                </c:pt>
                <c:pt idx="16139">
                  <c:v>61</c:v>
                </c:pt>
                <c:pt idx="16140">
                  <c:v>70</c:v>
                </c:pt>
                <c:pt idx="16141">
                  <c:v>70</c:v>
                </c:pt>
                <c:pt idx="16142">
                  <c:v>70</c:v>
                </c:pt>
                <c:pt idx="16143">
                  <c:v>44</c:v>
                </c:pt>
                <c:pt idx="16144">
                  <c:v>41</c:v>
                </c:pt>
                <c:pt idx="16145">
                  <c:v>74</c:v>
                </c:pt>
                <c:pt idx="16146">
                  <c:v>72</c:v>
                </c:pt>
                <c:pt idx="16147">
                  <c:v>59</c:v>
                </c:pt>
                <c:pt idx="16148">
                  <c:v>66</c:v>
                </c:pt>
                <c:pt idx="16149">
                  <c:v>73</c:v>
                </c:pt>
                <c:pt idx="16150">
                  <c:v>44</c:v>
                </c:pt>
                <c:pt idx="16151">
                  <c:v>75</c:v>
                </c:pt>
                <c:pt idx="16152">
                  <c:v>56</c:v>
                </c:pt>
                <c:pt idx="16153">
                  <c:v>68</c:v>
                </c:pt>
                <c:pt idx="16154">
                  <c:v>63</c:v>
                </c:pt>
                <c:pt idx="16155">
                  <c:v>60</c:v>
                </c:pt>
                <c:pt idx="16156">
                  <c:v>59</c:v>
                </c:pt>
                <c:pt idx="16157">
                  <c:v>75</c:v>
                </c:pt>
                <c:pt idx="16158">
                  <c:v>64</c:v>
                </c:pt>
                <c:pt idx="16159">
                  <c:v>63</c:v>
                </c:pt>
                <c:pt idx="16160">
                  <c:v>64</c:v>
                </c:pt>
                <c:pt idx="16161">
                  <c:v>62</c:v>
                </c:pt>
                <c:pt idx="16162">
                  <c:v>41</c:v>
                </c:pt>
                <c:pt idx="16163">
                  <c:v>62</c:v>
                </c:pt>
                <c:pt idx="16164">
                  <c:v>75</c:v>
                </c:pt>
                <c:pt idx="16165">
                  <c:v>66</c:v>
                </c:pt>
                <c:pt idx="16166">
                  <c:v>30</c:v>
                </c:pt>
                <c:pt idx="16167">
                  <c:v>40</c:v>
                </c:pt>
                <c:pt idx="16168">
                  <c:v>61</c:v>
                </c:pt>
                <c:pt idx="16169">
                  <c:v>61</c:v>
                </c:pt>
                <c:pt idx="16170">
                  <c:v>63</c:v>
                </c:pt>
                <c:pt idx="16171">
                  <c:v>67</c:v>
                </c:pt>
                <c:pt idx="16172">
                  <c:v>74</c:v>
                </c:pt>
                <c:pt idx="16173">
                  <c:v>52</c:v>
                </c:pt>
                <c:pt idx="16174">
                  <c:v>64</c:v>
                </c:pt>
                <c:pt idx="16175">
                  <c:v>75</c:v>
                </c:pt>
                <c:pt idx="16176">
                  <c:v>73</c:v>
                </c:pt>
                <c:pt idx="16177">
                  <c:v>55</c:v>
                </c:pt>
                <c:pt idx="16178">
                  <c:v>48</c:v>
                </c:pt>
                <c:pt idx="16179">
                  <c:v>59</c:v>
                </c:pt>
                <c:pt idx="16180">
                  <c:v>75</c:v>
                </c:pt>
                <c:pt idx="16181">
                  <c:v>72</c:v>
                </c:pt>
                <c:pt idx="16182">
                  <c:v>42</c:v>
                </c:pt>
                <c:pt idx="16183">
                  <c:v>50</c:v>
                </c:pt>
                <c:pt idx="16184">
                  <c:v>37</c:v>
                </c:pt>
                <c:pt idx="16185">
                  <c:v>50</c:v>
                </c:pt>
                <c:pt idx="16186">
                  <c:v>72</c:v>
                </c:pt>
                <c:pt idx="16187">
                  <c:v>69</c:v>
                </c:pt>
                <c:pt idx="16188">
                  <c:v>65</c:v>
                </c:pt>
                <c:pt idx="16189">
                  <c:v>57</c:v>
                </c:pt>
                <c:pt idx="16190">
                  <c:v>65</c:v>
                </c:pt>
                <c:pt idx="16191">
                  <c:v>35</c:v>
                </c:pt>
                <c:pt idx="16192">
                  <c:v>72</c:v>
                </c:pt>
                <c:pt idx="16193">
                  <c:v>70</c:v>
                </c:pt>
                <c:pt idx="16194">
                  <c:v>72</c:v>
                </c:pt>
                <c:pt idx="16195">
                  <c:v>67</c:v>
                </c:pt>
                <c:pt idx="16196">
                  <c:v>51</c:v>
                </c:pt>
                <c:pt idx="16197">
                  <c:v>33</c:v>
                </c:pt>
                <c:pt idx="16198">
                  <c:v>68</c:v>
                </c:pt>
                <c:pt idx="16199">
                  <c:v>72</c:v>
                </c:pt>
                <c:pt idx="16200">
                  <c:v>58</c:v>
                </c:pt>
                <c:pt idx="16201">
                  <c:v>46</c:v>
                </c:pt>
                <c:pt idx="16202">
                  <c:v>37</c:v>
                </c:pt>
                <c:pt idx="16203">
                  <c:v>61</c:v>
                </c:pt>
                <c:pt idx="16204">
                  <c:v>65</c:v>
                </c:pt>
                <c:pt idx="16205">
                  <c:v>70</c:v>
                </c:pt>
                <c:pt idx="16206">
                  <c:v>62</c:v>
                </c:pt>
                <c:pt idx="16207">
                  <c:v>72</c:v>
                </c:pt>
                <c:pt idx="16208">
                  <c:v>62</c:v>
                </c:pt>
                <c:pt idx="16209">
                  <c:v>54</c:v>
                </c:pt>
                <c:pt idx="16210">
                  <c:v>51</c:v>
                </c:pt>
                <c:pt idx="16211">
                  <c:v>24</c:v>
                </c:pt>
                <c:pt idx="16212">
                  <c:v>74</c:v>
                </c:pt>
                <c:pt idx="16213">
                  <c:v>38</c:v>
                </c:pt>
                <c:pt idx="16214">
                  <c:v>74</c:v>
                </c:pt>
                <c:pt idx="16215">
                  <c:v>71</c:v>
                </c:pt>
                <c:pt idx="16216">
                  <c:v>64</c:v>
                </c:pt>
                <c:pt idx="16217">
                  <c:v>68</c:v>
                </c:pt>
                <c:pt idx="16218">
                  <c:v>71</c:v>
                </c:pt>
                <c:pt idx="16219">
                  <c:v>63</c:v>
                </c:pt>
                <c:pt idx="16220">
                  <c:v>72</c:v>
                </c:pt>
                <c:pt idx="16221">
                  <c:v>40</c:v>
                </c:pt>
                <c:pt idx="16222">
                  <c:v>38</c:v>
                </c:pt>
                <c:pt idx="16223">
                  <c:v>63</c:v>
                </c:pt>
                <c:pt idx="16224">
                  <c:v>42</c:v>
                </c:pt>
                <c:pt idx="16225">
                  <c:v>65</c:v>
                </c:pt>
                <c:pt idx="16226">
                  <c:v>62</c:v>
                </c:pt>
                <c:pt idx="16227">
                  <c:v>65</c:v>
                </c:pt>
                <c:pt idx="16228">
                  <c:v>73</c:v>
                </c:pt>
                <c:pt idx="16229">
                  <c:v>61</c:v>
                </c:pt>
                <c:pt idx="16230">
                  <c:v>60</c:v>
                </c:pt>
                <c:pt idx="16231">
                  <c:v>71</c:v>
                </c:pt>
                <c:pt idx="16232">
                  <c:v>75</c:v>
                </c:pt>
                <c:pt idx="16233">
                  <c:v>62</c:v>
                </c:pt>
                <c:pt idx="16234">
                  <c:v>49</c:v>
                </c:pt>
                <c:pt idx="16235">
                  <c:v>44</c:v>
                </c:pt>
                <c:pt idx="16236">
                  <c:v>68</c:v>
                </c:pt>
                <c:pt idx="16237">
                  <c:v>73</c:v>
                </c:pt>
                <c:pt idx="16238">
                  <c:v>65</c:v>
                </c:pt>
                <c:pt idx="16239">
                  <c:v>63</c:v>
                </c:pt>
                <c:pt idx="16240">
                  <c:v>39</c:v>
                </c:pt>
                <c:pt idx="16241">
                  <c:v>55</c:v>
                </c:pt>
                <c:pt idx="16242">
                  <c:v>55</c:v>
                </c:pt>
                <c:pt idx="16243">
                  <c:v>65</c:v>
                </c:pt>
                <c:pt idx="16244">
                  <c:v>65</c:v>
                </c:pt>
                <c:pt idx="16245">
                  <c:v>43</c:v>
                </c:pt>
                <c:pt idx="16246">
                  <c:v>66</c:v>
                </c:pt>
                <c:pt idx="16247">
                  <c:v>75</c:v>
                </c:pt>
                <c:pt idx="16248">
                  <c:v>63</c:v>
                </c:pt>
                <c:pt idx="16249">
                  <c:v>73</c:v>
                </c:pt>
                <c:pt idx="16250">
                  <c:v>67</c:v>
                </c:pt>
                <c:pt idx="16251">
                  <c:v>66</c:v>
                </c:pt>
                <c:pt idx="16252">
                  <c:v>73</c:v>
                </c:pt>
                <c:pt idx="16253">
                  <c:v>54</c:v>
                </c:pt>
                <c:pt idx="16254">
                  <c:v>75</c:v>
                </c:pt>
                <c:pt idx="16255">
                  <c:v>51</c:v>
                </c:pt>
                <c:pt idx="16256">
                  <c:v>53</c:v>
                </c:pt>
                <c:pt idx="16257">
                  <c:v>45</c:v>
                </c:pt>
                <c:pt idx="16258">
                  <c:v>29</c:v>
                </c:pt>
                <c:pt idx="16259">
                  <c:v>54</c:v>
                </c:pt>
                <c:pt idx="16260">
                  <c:v>63</c:v>
                </c:pt>
                <c:pt idx="16261">
                  <c:v>58</c:v>
                </c:pt>
                <c:pt idx="16262">
                  <c:v>57</c:v>
                </c:pt>
                <c:pt idx="16263">
                  <c:v>74</c:v>
                </c:pt>
                <c:pt idx="16264">
                  <c:v>72</c:v>
                </c:pt>
                <c:pt idx="16265">
                  <c:v>37</c:v>
                </c:pt>
                <c:pt idx="16266">
                  <c:v>61</c:v>
                </c:pt>
                <c:pt idx="16267">
                  <c:v>74</c:v>
                </c:pt>
                <c:pt idx="16268">
                  <c:v>75</c:v>
                </c:pt>
                <c:pt idx="16269">
                  <c:v>62</c:v>
                </c:pt>
                <c:pt idx="16270">
                  <c:v>73</c:v>
                </c:pt>
                <c:pt idx="16271">
                  <c:v>74</c:v>
                </c:pt>
                <c:pt idx="16272">
                  <c:v>35</c:v>
                </c:pt>
                <c:pt idx="16273">
                  <c:v>63</c:v>
                </c:pt>
                <c:pt idx="16274">
                  <c:v>75</c:v>
                </c:pt>
                <c:pt idx="16275">
                  <c:v>75</c:v>
                </c:pt>
                <c:pt idx="16276">
                  <c:v>72</c:v>
                </c:pt>
                <c:pt idx="16277">
                  <c:v>62</c:v>
                </c:pt>
                <c:pt idx="16278">
                  <c:v>73</c:v>
                </c:pt>
                <c:pt idx="16279">
                  <c:v>75</c:v>
                </c:pt>
                <c:pt idx="16280">
                  <c:v>75</c:v>
                </c:pt>
                <c:pt idx="16281">
                  <c:v>75</c:v>
                </c:pt>
                <c:pt idx="16282">
                  <c:v>72</c:v>
                </c:pt>
                <c:pt idx="16283">
                  <c:v>57</c:v>
                </c:pt>
                <c:pt idx="16284">
                  <c:v>61</c:v>
                </c:pt>
                <c:pt idx="16285">
                  <c:v>56</c:v>
                </c:pt>
                <c:pt idx="16286">
                  <c:v>46</c:v>
                </c:pt>
                <c:pt idx="16287">
                  <c:v>65</c:v>
                </c:pt>
                <c:pt idx="16288">
                  <c:v>62</c:v>
                </c:pt>
                <c:pt idx="16289">
                  <c:v>42</c:v>
                </c:pt>
                <c:pt idx="16290">
                  <c:v>32</c:v>
                </c:pt>
                <c:pt idx="16291">
                  <c:v>45</c:v>
                </c:pt>
                <c:pt idx="16292">
                  <c:v>72</c:v>
                </c:pt>
                <c:pt idx="16293">
                  <c:v>67</c:v>
                </c:pt>
                <c:pt idx="16294">
                  <c:v>62</c:v>
                </c:pt>
                <c:pt idx="16295">
                  <c:v>67</c:v>
                </c:pt>
                <c:pt idx="16296">
                  <c:v>66</c:v>
                </c:pt>
                <c:pt idx="16297">
                  <c:v>50</c:v>
                </c:pt>
                <c:pt idx="16298">
                  <c:v>66</c:v>
                </c:pt>
                <c:pt idx="16299">
                  <c:v>65</c:v>
                </c:pt>
                <c:pt idx="16300">
                  <c:v>75</c:v>
                </c:pt>
                <c:pt idx="16301">
                  <c:v>67</c:v>
                </c:pt>
                <c:pt idx="16302">
                  <c:v>67</c:v>
                </c:pt>
                <c:pt idx="16303">
                  <c:v>74</c:v>
                </c:pt>
                <c:pt idx="16304">
                  <c:v>58</c:v>
                </c:pt>
                <c:pt idx="16305">
                  <c:v>71</c:v>
                </c:pt>
                <c:pt idx="16306">
                  <c:v>51</c:v>
                </c:pt>
                <c:pt idx="16307">
                  <c:v>71</c:v>
                </c:pt>
                <c:pt idx="16308">
                  <c:v>55</c:v>
                </c:pt>
                <c:pt idx="16309">
                  <c:v>55</c:v>
                </c:pt>
                <c:pt idx="16310">
                  <c:v>72</c:v>
                </c:pt>
                <c:pt idx="16311">
                  <c:v>57</c:v>
                </c:pt>
                <c:pt idx="16312">
                  <c:v>49</c:v>
                </c:pt>
                <c:pt idx="16313">
                  <c:v>60</c:v>
                </c:pt>
                <c:pt idx="16314">
                  <c:v>45</c:v>
                </c:pt>
                <c:pt idx="16315">
                  <c:v>67</c:v>
                </c:pt>
                <c:pt idx="16316">
                  <c:v>38</c:v>
                </c:pt>
                <c:pt idx="16317">
                  <c:v>69</c:v>
                </c:pt>
                <c:pt idx="16318">
                  <c:v>46</c:v>
                </c:pt>
                <c:pt idx="16319">
                  <c:v>75</c:v>
                </c:pt>
                <c:pt idx="16320">
                  <c:v>60</c:v>
                </c:pt>
                <c:pt idx="16321">
                  <c:v>69</c:v>
                </c:pt>
                <c:pt idx="16322">
                  <c:v>70</c:v>
                </c:pt>
                <c:pt idx="16323">
                  <c:v>73</c:v>
                </c:pt>
                <c:pt idx="16324">
                  <c:v>70</c:v>
                </c:pt>
                <c:pt idx="16325">
                  <c:v>60</c:v>
                </c:pt>
                <c:pt idx="16326">
                  <c:v>70</c:v>
                </c:pt>
                <c:pt idx="16327">
                  <c:v>65</c:v>
                </c:pt>
                <c:pt idx="16328">
                  <c:v>63</c:v>
                </c:pt>
                <c:pt idx="16329">
                  <c:v>61</c:v>
                </c:pt>
                <c:pt idx="16330">
                  <c:v>64</c:v>
                </c:pt>
                <c:pt idx="16331">
                  <c:v>60</c:v>
                </c:pt>
                <c:pt idx="16332">
                  <c:v>46</c:v>
                </c:pt>
                <c:pt idx="16333">
                  <c:v>49</c:v>
                </c:pt>
                <c:pt idx="16334">
                  <c:v>60</c:v>
                </c:pt>
                <c:pt idx="16335">
                  <c:v>73</c:v>
                </c:pt>
                <c:pt idx="16336">
                  <c:v>64</c:v>
                </c:pt>
                <c:pt idx="16337">
                  <c:v>20</c:v>
                </c:pt>
                <c:pt idx="16338">
                  <c:v>65</c:v>
                </c:pt>
                <c:pt idx="16339">
                  <c:v>69</c:v>
                </c:pt>
                <c:pt idx="16340">
                  <c:v>72</c:v>
                </c:pt>
                <c:pt idx="16341">
                  <c:v>73</c:v>
                </c:pt>
                <c:pt idx="16342">
                  <c:v>69</c:v>
                </c:pt>
                <c:pt idx="16343">
                  <c:v>67</c:v>
                </c:pt>
                <c:pt idx="16344">
                  <c:v>75</c:v>
                </c:pt>
                <c:pt idx="16345">
                  <c:v>74</c:v>
                </c:pt>
                <c:pt idx="16346">
                  <c:v>71</c:v>
                </c:pt>
                <c:pt idx="16347">
                  <c:v>67</c:v>
                </c:pt>
                <c:pt idx="16348">
                  <c:v>27</c:v>
                </c:pt>
                <c:pt idx="16349">
                  <c:v>48</c:v>
                </c:pt>
                <c:pt idx="16350">
                  <c:v>59</c:v>
                </c:pt>
                <c:pt idx="16351">
                  <c:v>41</c:v>
                </c:pt>
                <c:pt idx="16352">
                  <c:v>61</c:v>
                </c:pt>
                <c:pt idx="16353">
                  <c:v>73</c:v>
                </c:pt>
                <c:pt idx="16354">
                  <c:v>57</c:v>
                </c:pt>
                <c:pt idx="16355">
                  <c:v>68</c:v>
                </c:pt>
                <c:pt idx="16356">
                  <c:v>40</c:v>
                </c:pt>
                <c:pt idx="16357">
                  <c:v>56</c:v>
                </c:pt>
                <c:pt idx="16358">
                  <c:v>54</c:v>
                </c:pt>
                <c:pt idx="16359">
                  <c:v>60</c:v>
                </c:pt>
                <c:pt idx="16360">
                  <c:v>75</c:v>
                </c:pt>
                <c:pt idx="16361">
                  <c:v>70</c:v>
                </c:pt>
                <c:pt idx="16362">
                  <c:v>54</c:v>
                </c:pt>
                <c:pt idx="16363">
                  <c:v>68</c:v>
                </c:pt>
                <c:pt idx="16364">
                  <c:v>69</c:v>
                </c:pt>
                <c:pt idx="16365">
                  <c:v>30</c:v>
                </c:pt>
                <c:pt idx="16366">
                  <c:v>71</c:v>
                </c:pt>
                <c:pt idx="16367">
                  <c:v>58</c:v>
                </c:pt>
                <c:pt idx="16368">
                  <c:v>19</c:v>
                </c:pt>
                <c:pt idx="16369">
                  <c:v>66</c:v>
                </c:pt>
                <c:pt idx="16370">
                  <c:v>69</c:v>
                </c:pt>
                <c:pt idx="16371">
                  <c:v>75</c:v>
                </c:pt>
                <c:pt idx="16372">
                  <c:v>67</c:v>
                </c:pt>
                <c:pt idx="16373">
                  <c:v>48</c:v>
                </c:pt>
                <c:pt idx="16374">
                  <c:v>49</c:v>
                </c:pt>
                <c:pt idx="16375">
                  <c:v>68</c:v>
                </c:pt>
                <c:pt idx="16376">
                  <c:v>66</c:v>
                </c:pt>
                <c:pt idx="16377">
                  <c:v>59</c:v>
                </c:pt>
                <c:pt idx="16378">
                  <c:v>62</c:v>
                </c:pt>
                <c:pt idx="16379">
                  <c:v>30</c:v>
                </c:pt>
                <c:pt idx="16380">
                  <c:v>62</c:v>
                </c:pt>
                <c:pt idx="16381">
                  <c:v>74</c:v>
                </c:pt>
                <c:pt idx="16382">
                  <c:v>60</c:v>
                </c:pt>
                <c:pt idx="16383">
                  <c:v>69</c:v>
                </c:pt>
                <c:pt idx="16384">
                  <c:v>70</c:v>
                </c:pt>
                <c:pt idx="16385">
                  <c:v>75</c:v>
                </c:pt>
                <c:pt idx="16386">
                  <c:v>68</c:v>
                </c:pt>
                <c:pt idx="16387">
                  <c:v>71</c:v>
                </c:pt>
                <c:pt idx="16388">
                  <c:v>55</c:v>
                </c:pt>
                <c:pt idx="16389">
                  <c:v>51</c:v>
                </c:pt>
                <c:pt idx="16390">
                  <c:v>70</c:v>
                </c:pt>
                <c:pt idx="16391">
                  <c:v>59</c:v>
                </c:pt>
                <c:pt idx="16392">
                  <c:v>64</c:v>
                </c:pt>
                <c:pt idx="16393">
                  <c:v>43</c:v>
                </c:pt>
                <c:pt idx="16394">
                  <c:v>62</c:v>
                </c:pt>
                <c:pt idx="16395">
                  <c:v>62</c:v>
                </c:pt>
                <c:pt idx="16396">
                  <c:v>61</c:v>
                </c:pt>
                <c:pt idx="16397">
                  <c:v>51</c:v>
                </c:pt>
                <c:pt idx="16398">
                  <c:v>50</c:v>
                </c:pt>
                <c:pt idx="16399">
                  <c:v>41</c:v>
                </c:pt>
                <c:pt idx="16400">
                  <c:v>51</c:v>
                </c:pt>
                <c:pt idx="16401">
                  <c:v>65</c:v>
                </c:pt>
                <c:pt idx="16402">
                  <c:v>64</c:v>
                </c:pt>
                <c:pt idx="16403">
                  <c:v>58</c:v>
                </c:pt>
                <c:pt idx="16404">
                  <c:v>34</c:v>
                </c:pt>
                <c:pt idx="16405">
                  <c:v>48</c:v>
                </c:pt>
                <c:pt idx="16406">
                  <c:v>64</c:v>
                </c:pt>
                <c:pt idx="16407">
                  <c:v>72</c:v>
                </c:pt>
                <c:pt idx="16408">
                  <c:v>61</c:v>
                </c:pt>
                <c:pt idx="16409">
                  <c:v>56</c:v>
                </c:pt>
                <c:pt idx="16410">
                  <c:v>52</c:v>
                </c:pt>
                <c:pt idx="16411">
                  <c:v>60</c:v>
                </c:pt>
                <c:pt idx="16412">
                  <c:v>59</c:v>
                </c:pt>
                <c:pt idx="16413">
                  <c:v>61</c:v>
                </c:pt>
                <c:pt idx="16414">
                  <c:v>70</c:v>
                </c:pt>
                <c:pt idx="16415">
                  <c:v>64</c:v>
                </c:pt>
                <c:pt idx="16416">
                  <c:v>60</c:v>
                </c:pt>
                <c:pt idx="16417">
                  <c:v>15</c:v>
                </c:pt>
                <c:pt idx="16418">
                  <c:v>64</c:v>
                </c:pt>
                <c:pt idx="16419">
                  <c:v>19</c:v>
                </c:pt>
                <c:pt idx="16420">
                  <c:v>74</c:v>
                </c:pt>
                <c:pt idx="16421">
                  <c:v>53</c:v>
                </c:pt>
                <c:pt idx="16422">
                  <c:v>64</c:v>
                </c:pt>
                <c:pt idx="16423">
                  <c:v>43</c:v>
                </c:pt>
                <c:pt idx="16424">
                  <c:v>22</c:v>
                </c:pt>
                <c:pt idx="16425">
                  <c:v>50</c:v>
                </c:pt>
                <c:pt idx="16426">
                  <c:v>70</c:v>
                </c:pt>
                <c:pt idx="16427">
                  <c:v>75</c:v>
                </c:pt>
                <c:pt idx="16428">
                  <c:v>55</c:v>
                </c:pt>
                <c:pt idx="16429">
                  <c:v>65</c:v>
                </c:pt>
                <c:pt idx="16430">
                  <c:v>45</c:v>
                </c:pt>
                <c:pt idx="16431">
                  <c:v>68</c:v>
                </c:pt>
                <c:pt idx="16432">
                  <c:v>55</c:v>
                </c:pt>
                <c:pt idx="16433">
                  <c:v>75</c:v>
                </c:pt>
                <c:pt idx="16434">
                  <c:v>66</c:v>
                </c:pt>
                <c:pt idx="16435">
                  <c:v>60</c:v>
                </c:pt>
                <c:pt idx="16436">
                  <c:v>60</c:v>
                </c:pt>
                <c:pt idx="16437">
                  <c:v>75</c:v>
                </c:pt>
                <c:pt idx="16438">
                  <c:v>74</c:v>
                </c:pt>
                <c:pt idx="16439">
                  <c:v>49</c:v>
                </c:pt>
                <c:pt idx="16440">
                  <c:v>65</c:v>
                </c:pt>
                <c:pt idx="16441">
                  <c:v>73</c:v>
                </c:pt>
                <c:pt idx="16442">
                  <c:v>60</c:v>
                </c:pt>
                <c:pt idx="16443">
                  <c:v>69</c:v>
                </c:pt>
                <c:pt idx="16444">
                  <c:v>66</c:v>
                </c:pt>
                <c:pt idx="16445">
                  <c:v>57</c:v>
                </c:pt>
                <c:pt idx="16446">
                  <c:v>64</c:v>
                </c:pt>
                <c:pt idx="16447">
                  <c:v>56</c:v>
                </c:pt>
                <c:pt idx="16448">
                  <c:v>59</c:v>
                </c:pt>
                <c:pt idx="16449">
                  <c:v>66</c:v>
                </c:pt>
                <c:pt idx="16450">
                  <c:v>46</c:v>
                </c:pt>
                <c:pt idx="16451">
                  <c:v>73</c:v>
                </c:pt>
                <c:pt idx="16452">
                  <c:v>58</c:v>
                </c:pt>
                <c:pt idx="16453">
                  <c:v>61</c:v>
                </c:pt>
                <c:pt idx="16454">
                  <c:v>74</c:v>
                </c:pt>
                <c:pt idx="16455">
                  <c:v>60</c:v>
                </c:pt>
                <c:pt idx="16456">
                  <c:v>70</c:v>
                </c:pt>
                <c:pt idx="16457">
                  <c:v>71</c:v>
                </c:pt>
                <c:pt idx="16458">
                  <c:v>66</c:v>
                </c:pt>
                <c:pt idx="16459">
                  <c:v>57</c:v>
                </c:pt>
                <c:pt idx="16460">
                  <c:v>68</c:v>
                </c:pt>
                <c:pt idx="16461">
                  <c:v>47</c:v>
                </c:pt>
                <c:pt idx="16462">
                  <c:v>57</c:v>
                </c:pt>
                <c:pt idx="16463">
                  <c:v>32</c:v>
                </c:pt>
                <c:pt idx="16464">
                  <c:v>53</c:v>
                </c:pt>
                <c:pt idx="16465">
                  <c:v>61</c:v>
                </c:pt>
                <c:pt idx="16466">
                  <c:v>69</c:v>
                </c:pt>
                <c:pt idx="16467">
                  <c:v>68</c:v>
                </c:pt>
                <c:pt idx="16468">
                  <c:v>60</c:v>
                </c:pt>
                <c:pt idx="16469">
                  <c:v>36</c:v>
                </c:pt>
                <c:pt idx="16470">
                  <c:v>47</c:v>
                </c:pt>
                <c:pt idx="16471">
                  <c:v>54</c:v>
                </c:pt>
                <c:pt idx="16472">
                  <c:v>56</c:v>
                </c:pt>
                <c:pt idx="16473">
                  <c:v>54</c:v>
                </c:pt>
                <c:pt idx="16474">
                  <c:v>66</c:v>
                </c:pt>
                <c:pt idx="16475">
                  <c:v>75</c:v>
                </c:pt>
                <c:pt idx="16476">
                  <c:v>70</c:v>
                </c:pt>
                <c:pt idx="16477">
                  <c:v>65</c:v>
                </c:pt>
                <c:pt idx="16478">
                  <c:v>62</c:v>
                </c:pt>
                <c:pt idx="16479">
                  <c:v>68</c:v>
                </c:pt>
                <c:pt idx="16480">
                  <c:v>63</c:v>
                </c:pt>
                <c:pt idx="16481">
                  <c:v>64</c:v>
                </c:pt>
                <c:pt idx="16482">
                  <c:v>53</c:v>
                </c:pt>
                <c:pt idx="16483">
                  <c:v>65</c:v>
                </c:pt>
                <c:pt idx="16484">
                  <c:v>60</c:v>
                </c:pt>
                <c:pt idx="16485">
                  <c:v>47</c:v>
                </c:pt>
                <c:pt idx="16486">
                  <c:v>62</c:v>
                </c:pt>
                <c:pt idx="16487">
                  <c:v>47</c:v>
                </c:pt>
                <c:pt idx="16488">
                  <c:v>69</c:v>
                </c:pt>
                <c:pt idx="16489">
                  <c:v>64</c:v>
                </c:pt>
                <c:pt idx="16490">
                  <c:v>50</c:v>
                </c:pt>
                <c:pt idx="16491">
                  <c:v>68</c:v>
                </c:pt>
                <c:pt idx="16492">
                  <c:v>44</c:v>
                </c:pt>
                <c:pt idx="16493">
                  <c:v>60</c:v>
                </c:pt>
                <c:pt idx="16494">
                  <c:v>75</c:v>
                </c:pt>
                <c:pt idx="16495">
                  <c:v>15</c:v>
                </c:pt>
                <c:pt idx="16496">
                  <c:v>41</c:v>
                </c:pt>
                <c:pt idx="16497">
                  <c:v>72</c:v>
                </c:pt>
                <c:pt idx="16498">
                  <c:v>67</c:v>
                </c:pt>
                <c:pt idx="16499">
                  <c:v>52</c:v>
                </c:pt>
                <c:pt idx="16500">
                  <c:v>59</c:v>
                </c:pt>
                <c:pt idx="16501">
                  <c:v>58</c:v>
                </c:pt>
                <c:pt idx="16502">
                  <c:v>68</c:v>
                </c:pt>
                <c:pt idx="16503">
                  <c:v>54</c:v>
                </c:pt>
                <c:pt idx="16504">
                  <c:v>46</c:v>
                </c:pt>
                <c:pt idx="16505">
                  <c:v>73</c:v>
                </c:pt>
                <c:pt idx="16506">
                  <c:v>62</c:v>
                </c:pt>
                <c:pt idx="16507">
                  <c:v>72</c:v>
                </c:pt>
                <c:pt idx="16508">
                  <c:v>46</c:v>
                </c:pt>
                <c:pt idx="16509">
                  <c:v>71</c:v>
                </c:pt>
                <c:pt idx="16510">
                  <c:v>61</c:v>
                </c:pt>
                <c:pt idx="16511">
                  <c:v>59</c:v>
                </c:pt>
                <c:pt idx="16512">
                  <c:v>58</c:v>
                </c:pt>
                <c:pt idx="16513">
                  <c:v>56</c:v>
                </c:pt>
                <c:pt idx="16514">
                  <c:v>60</c:v>
                </c:pt>
                <c:pt idx="16515">
                  <c:v>30</c:v>
                </c:pt>
                <c:pt idx="16516">
                  <c:v>64</c:v>
                </c:pt>
                <c:pt idx="16517">
                  <c:v>64</c:v>
                </c:pt>
                <c:pt idx="16518">
                  <c:v>57</c:v>
                </c:pt>
                <c:pt idx="16519">
                  <c:v>75</c:v>
                </c:pt>
                <c:pt idx="16520">
                  <c:v>52</c:v>
                </c:pt>
                <c:pt idx="16521">
                  <c:v>66</c:v>
                </c:pt>
                <c:pt idx="16522">
                  <c:v>71</c:v>
                </c:pt>
                <c:pt idx="16523">
                  <c:v>74</c:v>
                </c:pt>
                <c:pt idx="16524">
                  <c:v>66</c:v>
                </c:pt>
                <c:pt idx="16525">
                  <c:v>45</c:v>
                </c:pt>
                <c:pt idx="16526">
                  <c:v>53</c:v>
                </c:pt>
                <c:pt idx="16527">
                  <c:v>71</c:v>
                </c:pt>
                <c:pt idx="16528">
                  <c:v>64</c:v>
                </c:pt>
                <c:pt idx="16529">
                  <c:v>63</c:v>
                </c:pt>
                <c:pt idx="16530">
                  <c:v>60</c:v>
                </c:pt>
                <c:pt idx="16531">
                  <c:v>67</c:v>
                </c:pt>
                <c:pt idx="16532">
                  <c:v>72</c:v>
                </c:pt>
                <c:pt idx="16533">
                  <c:v>55</c:v>
                </c:pt>
                <c:pt idx="16534">
                  <c:v>72</c:v>
                </c:pt>
                <c:pt idx="16535">
                  <c:v>60</c:v>
                </c:pt>
                <c:pt idx="16536">
                  <c:v>70</c:v>
                </c:pt>
                <c:pt idx="16537">
                  <c:v>47</c:v>
                </c:pt>
                <c:pt idx="16538">
                  <c:v>74</c:v>
                </c:pt>
                <c:pt idx="16539">
                  <c:v>72</c:v>
                </c:pt>
                <c:pt idx="16540">
                  <c:v>56</c:v>
                </c:pt>
                <c:pt idx="16541">
                  <c:v>67</c:v>
                </c:pt>
                <c:pt idx="16542">
                  <c:v>52</c:v>
                </c:pt>
                <c:pt idx="16543">
                  <c:v>57</c:v>
                </c:pt>
                <c:pt idx="16544">
                  <c:v>57</c:v>
                </c:pt>
                <c:pt idx="16545">
                  <c:v>58</c:v>
                </c:pt>
                <c:pt idx="16546">
                  <c:v>66</c:v>
                </c:pt>
                <c:pt idx="16547">
                  <c:v>71</c:v>
                </c:pt>
                <c:pt idx="16548">
                  <c:v>63</c:v>
                </c:pt>
                <c:pt idx="16549">
                  <c:v>72</c:v>
                </c:pt>
                <c:pt idx="16550">
                  <c:v>19</c:v>
                </c:pt>
                <c:pt idx="16551">
                  <c:v>58</c:v>
                </c:pt>
                <c:pt idx="16552">
                  <c:v>60</c:v>
                </c:pt>
                <c:pt idx="16553">
                  <c:v>71</c:v>
                </c:pt>
                <c:pt idx="16554">
                  <c:v>48</c:v>
                </c:pt>
                <c:pt idx="16555">
                  <c:v>73</c:v>
                </c:pt>
                <c:pt idx="16556">
                  <c:v>61</c:v>
                </c:pt>
                <c:pt idx="16557">
                  <c:v>75</c:v>
                </c:pt>
                <c:pt idx="16558">
                  <c:v>71</c:v>
                </c:pt>
                <c:pt idx="16559">
                  <c:v>47</c:v>
                </c:pt>
                <c:pt idx="16560">
                  <c:v>65</c:v>
                </c:pt>
                <c:pt idx="16561">
                  <c:v>73</c:v>
                </c:pt>
                <c:pt idx="16562">
                  <c:v>72</c:v>
                </c:pt>
                <c:pt idx="16563">
                  <c:v>70</c:v>
                </c:pt>
                <c:pt idx="16564">
                  <c:v>67</c:v>
                </c:pt>
                <c:pt idx="16565">
                  <c:v>26</c:v>
                </c:pt>
                <c:pt idx="16566">
                  <c:v>75</c:v>
                </c:pt>
                <c:pt idx="16567">
                  <c:v>44</c:v>
                </c:pt>
                <c:pt idx="16568">
                  <c:v>59</c:v>
                </c:pt>
                <c:pt idx="16569">
                  <c:v>68</c:v>
                </c:pt>
                <c:pt idx="16570">
                  <c:v>68</c:v>
                </c:pt>
                <c:pt idx="16571">
                  <c:v>65</c:v>
                </c:pt>
                <c:pt idx="16572">
                  <c:v>69</c:v>
                </c:pt>
                <c:pt idx="16573">
                  <c:v>33</c:v>
                </c:pt>
                <c:pt idx="16574">
                  <c:v>59</c:v>
                </c:pt>
                <c:pt idx="16575">
                  <c:v>57</c:v>
                </c:pt>
                <c:pt idx="16576">
                  <c:v>49</c:v>
                </c:pt>
                <c:pt idx="16577">
                  <c:v>66</c:v>
                </c:pt>
                <c:pt idx="16578">
                  <c:v>48</c:v>
                </c:pt>
                <c:pt idx="16579">
                  <c:v>75</c:v>
                </c:pt>
                <c:pt idx="16580">
                  <c:v>63</c:v>
                </c:pt>
                <c:pt idx="16581">
                  <c:v>64</c:v>
                </c:pt>
                <c:pt idx="16582">
                  <c:v>66</c:v>
                </c:pt>
                <c:pt idx="16583">
                  <c:v>43</c:v>
                </c:pt>
                <c:pt idx="16584">
                  <c:v>58</c:v>
                </c:pt>
                <c:pt idx="16585">
                  <c:v>39</c:v>
                </c:pt>
                <c:pt idx="16586">
                  <c:v>56</c:v>
                </c:pt>
                <c:pt idx="16587">
                  <c:v>68</c:v>
                </c:pt>
                <c:pt idx="16588">
                  <c:v>59</c:v>
                </c:pt>
                <c:pt idx="16589">
                  <c:v>67</c:v>
                </c:pt>
                <c:pt idx="16590">
                  <c:v>54</c:v>
                </c:pt>
                <c:pt idx="16591">
                  <c:v>71</c:v>
                </c:pt>
                <c:pt idx="16592">
                  <c:v>53</c:v>
                </c:pt>
                <c:pt idx="16593">
                  <c:v>71</c:v>
                </c:pt>
                <c:pt idx="16594">
                  <c:v>32</c:v>
                </c:pt>
                <c:pt idx="16595">
                  <c:v>53</c:v>
                </c:pt>
                <c:pt idx="16596">
                  <c:v>49</c:v>
                </c:pt>
                <c:pt idx="16597">
                  <c:v>62</c:v>
                </c:pt>
                <c:pt idx="16598">
                  <c:v>72</c:v>
                </c:pt>
                <c:pt idx="16599">
                  <c:v>66</c:v>
                </c:pt>
                <c:pt idx="16600">
                  <c:v>18</c:v>
                </c:pt>
                <c:pt idx="16601">
                  <c:v>66</c:v>
                </c:pt>
                <c:pt idx="16602">
                  <c:v>68</c:v>
                </c:pt>
                <c:pt idx="16603">
                  <c:v>58</c:v>
                </c:pt>
                <c:pt idx="16604">
                  <c:v>31</c:v>
                </c:pt>
                <c:pt idx="16605">
                  <c:v>60</c:v>
                </c:pt>
                <c:pt idx="16606">
                  <c:v>59</c:v>
                </c:pt>
                <c:pt idx="16607">
                  <c:v>59</c:v>
                </c:pt>
                <c:pt idx="16608">
                  <c:v>45</c:v>
                </c:pt>
                <c:pt idx="16609">
                  <c:v>71</c:v>
                </c:pt>
                <c:pt idx="16610">
                  <c:v>63</c:v>
                </c:pt>
                <c:pt idx="16611">
                  <c:v>66</c:v>
                </c:pt>
                <c:pt idx="16612">
                  <c:v>44</c:v>
                </c:pt>
                <c:pt idx="16613">
                  <c:v>40</c:v>
                </c:pt>
                <c:pt idx="16614">
                  <c:v>53</c:v>
                </c:pt>
                <c:pt idx="16615">
                  <c:v>62</c:v>
                </c:pt>
                <c:pt idx="16616">
                  <c:v>69</c:v>
                </c:pt>
                <c:pt idx="16617">
                  <c:v>64</c:v>
                </c:pt>
                <c:pt idx="16618">
                  <c:v>74</c:v>
                </c:pt>
                <c:pt idx="16619">
                  <c:v>72</c:v>
                </c:pt>
                <c:pt idx="16620">
                  <c:v>43</c:v>
                </c:pt>
                <c:pt idx="16621">
                  <c:v>60</c:v>
                </c:pt>
                <c:pt idx="16622">
                  <c:v>62</c:v>
                </c:pt>
                <c:pt idx="16623">
                  <c:v>43</c:v>
                </c:pt>
                <c:pt idx="16624">
                  <c:v>74</c:v>
                </c:pt>
                <c:pt idx="16625">
                  <c:v>56</c:v>
                </c:pt>
                <c:pt idx="16626">
                  <c:v>66</c:v>
                </c:pt>
                <c:pt idx="16627">
                  <c:v>51</c:v>
                </c:pt>
                <c:pt idx="16628">
                  <c:v>60</c:v>
                </c:pt>
                <c:pt idx="16629">
                  <c:v>70</c:v>
                </c:pt>
                <c:pt idx="16630">
                  <c:v>75</c:v>
                </c:pt>
                <c:pt idx="16631">
                  <c:v>58</c:v>
                </c:pt>
                <c:pt idx="16632">
                  <c:v>60</c:v>
                </c:pt>
                <c:pt idx="16633">
                  <c:v>75</c:v>
                </c:pt>
                <c:pt idx="16634">
                  <c:v>70</c:v>
                </c:pt>
                <c:pt idx="16635">
                  <c:v>72</c:v>
                </c:pt>
                <c:pt idx="16636">
                  <c:v>75</c:v>
                </c:pt>
                <c:pt idx="16637">
                  <c:v>34</c:v>
                </c:pt>
                <c:pt idx="16638">
                  <c:v>65</c:v>
                </c:pt>
                <c:pt idx="16639">
                  <c:v>66</c:v>
                </c:pt>
                <c:pt idx="16640">
                  <c:v>64</c:v>
                </c:pt>
                <c:pt idx="16641">
                  <c:v>60</c:v>
                </c:pt>
                <c:pt idx="16642">
                  <c:v>61</c:v>
                </c:pt>
                <c:pt idx="16643">
                  <c:v>60</c:v>
                </c:pt>
                <c:pt idx="16644">
                  <c:v>41</c:v>
                </c:pt>
                <c:pt idx="16645">
                  <c:v>63</c:v>
                </c:pt>
                <c:pt idx="16646">
                  <c:v>55</c:v>
                </c:pt>
                <c:pt idx="16647">
                  <c:v>75</c:v>
                </c:pt>
                <c:pt idx="16648">
                  <c:v>71</c:v>
                </c:pt>
                <c:pt idx="16649">
                  <c:v>73</c:v>
                </c:pt>
                <c:pt idx="16650">
                  <c:v>75</c:v>
                </c:pt>
                <c:pt idx="16651">
                  <c:v>50</c:v>
                </c:pt>
                <c:pt idx="16652">
                  <c:v>30</c:v>
                </c:pt>
                <c:pt idx="16653">
                  <c:v>59</c:v>
                </c:pt>
                <c:pt idx="16654">
                  <c:v>72</c:v>
                </c:pt>
                <c:pt idx="16655">
                  <c:v>66</c:v>
                </c:pt>
                <c:pt idx="16656">
                  <c:v>63</c:v>
                </c:pt>
                <c:pt idx="16657">
                  <c:v>73</c:v>
                </c:pt>
                <c:pt idx="16658">
                  <c:v>66</c:v>
                </c:pt>
                <c:pt idx="16659">
                  <c:v>40</c:v>
                </c:pt>
                <c:pt idx="16660">
                  <c:v>67</c:v>
                </c:pt>
                <c:pt idx="16661">
                  <c:v>63</c:v>
                </c:pt>
                <c:pt idx="16662">
                  <c:v>44</c:v>
                </c:pt>
                <c:pt idx="16663">
                  <c:v>48</c:v>
                </c:pt>
                <c:pt idx="16664">
                  <c:v>62</c:v>
                </c:pt>
                <c:pt idx="16665">
                  <c:v>52</c:v>
                </c:pt>
                <c:pt idx="16666">
                  <c:v>23</c:v>
                </c:pt>
                <c:pt idx="16667">
                  <c:v>42</c:v>
                </c:pt>
                <c:pt idx="16668">
                  <c:v>55</c:v>
                </c:pt>
                <c:pt idx="16669">
                  <c:v>61</c:v>
                </c:pt>
                <c:pt idx="16670">
                  <c:v>71</c:v>
                </c:pt>
                <c:pt idx="16671">
                  <c:v>75</c:v>
                </c:pt>
                <c:pt idx="16672">
                  <c:v>72</c:v>
                </c:pt>
                <c:pt idx="16673">
                  <c:v>30</c:v>
                </c:pt>
                <c:pt idx="16674">
                  <c:v>56</c:v>
                </c:pt>
                <c:pt idx="16675">
                  <c:v>60</c:v>
                </c:pt>
                <c:pt idx="16676">
                  <c:v>64</c:v>
                </c:pt>
                <c:pt idx="16677">
                  <c:v>58</c:v>
                </c:pt>
                <c:pt idx="16678">
                  <c:v>71</c:v>
                </c:pt>
                <c:pt idx="16679">
                  <c:v>66</c:v>
                </c:pt>
                <c:pt idx="16680">
                  <c:v>69</c:v>
                </c:pt>
                <c:pt idx="16681">
                  <c:v>26</c:v>
                </c:pt>
                <c:pt idx="16682">
                  <c:v>53</c:v>
                </c:pt>
                <c:pt idx="16683">
                  <c:v>75</c:v>
                </c:pt>
                <c:pt idx="16684">
                  <c:v>59</c:v>
                </c:pt>
                <c:pt idx="16685">
                  <c:v>54</c:v>
                </c:pt>
                <c:pt idx="16686">
                  <c:v>73</c:v>
                </c:pt>
                <c:pt idx="16687">
                  <c:v>75</c:v>
                </c:pt>
                <c:pt idx="16688">
                  <c:v>75</c:v>
                </c:pt>
                <c:pt idx="16689">
                  <c:v>72</c:v>
                </c:pt>
                <c:pt idx="16690">
                  <c:v>75</c:v>
                </c:pt>
                <c:pt idx="16691">
                  <c:v>56</c:v>
                </c:pt>
                <c:pt idx="16692">
                  <c:v>50</c:v>
                </c:pt>
                <c:pt idx="16693">
                  <c:v>61</c:v>
                </c:pt>
                <c:pt idx="16694">
                  <c:v>42</c:v>
                </c:pt>
                <c:pt idx="16695">
                  <c:v>52</c:v>
                </c:pt>
                <c:pt idx="16696">
                  <c:v>70</c:v>
                </c:pt>
                <c:pt idx="16697">
                  <c:v>67</c:v>
                </c:pt>
                <c:pt idx="16698">
                  <c:v>66</c:v>
                </c:pt>
                <c:pt idx="16699">
                  <c:v>58</c:v>
                </c:pt>
                <c:pt idx="16700">
                  <c:v>61</c:v>
                </c:pt>
                <c:pt idx="16701">
                  <c:v>63</c:v>
                </c:pt>
                <c:pt idx="16702">
                  <c:v>65</c:v>
                </c:pt>
                <c:pt idx="16703">
                  <c:v>59</c:v>
                </c:pt>
                <c:pt idx="16704">
                  <c:v>72</c:v>
                </c:pt>
                <c:pt idx="16705">
                  <c:v>38</c:v>
                </c:pt>
                <c:pt idx="16706">
                  <c:v>63</c:v>
                </c:pt>
                <c:pt idx="16707">
                  <c:v>52</c:v>
                </c:pt>
                <c:pt idx="16708">
                  <c:v>70</c:v>
                </c:pt>
                <c:pt idx="16709">
                  <c:v>54</c:v>
                </c:pt>
                <c:pt idx="16710">
                  <c:v>60</c:v>
                </c:pt>
                <c:pt idx="16711">
                  <c:v>58</c:v>
                </c:pt>
                <c:pt idx="16712">
                  <c:v>56</c:v>
                </c:pt>
                <c:pt idx="16713">
                  <c:v>56</c:v>
                </c:pt>
                <c:pt idx="16714">
                  <c:v>60</c:v>
                </c:pt>
                <c:pt idx="16715">
                  <c:v>70</c:v>
                </c:pt>
                <c:pt idx="16716">
                  <c:v>62</c:v>
                </c:pt>
                <c:pt idx="16717">
                  <c:v>73</c:v>
                </c:pt>
                <c:pt idx="16718">
                  <c:v>63</c:v>
                </c:pt>
                <c:pt idx="16719">
                  <c:v>67</c:v>
                </c:pt>
                <c:pt idx="16720">
                  <c:v>15</c:v>
                </c:pt>
                <c:pt idx="16721">
                  <c:v>24</c:v>
                </c:pt>
                <c:pt idx="16722">
                  <c:v>53</c:v>
                </c:pt>
                <c:pt idx="16723">
                  <c:v>68</c:v>
                </c:pt>
                <c:pt idx="16724">
                  <c:v>59</c:v>
                </c:pt>
                <c:pt idx="16725">
                  <c:v>66</c:v>
                </c:pt>
                <c:pt idx="16726">
                  <c:v>37</c:v>
                </c:pt>
                <c:pt idx="16727">
                  <c:v>47</c:v>
                </c:pt>
                <c:pt idx="16728">
                  <c:v>74</c:v>
                </c:pt>
                <c:pt idx="16729">
                  <c:v>61</c:v>
                </c:pt>
                <c:pt idx="16730">
                  <c:v>29</c:v>
                </c:pt>
                <c:pt idx="16731">
                  <c:v>75</c:v>
                </c:pt>
                <c:pt idx="16732">
                  <c:v>72</c:v>
                </c:pt>
                <c:pt idx="16733">
                  <c:v>45</c:v>
                </c:pt>
                <c:pt idx="16734">
                  <c:v>60</c:v>
                </c:pt>
                <c:pt idx="16735">
                  <c:v>58</c:v>
                </c:pt>
                <c:pt idx="16736">
                  <c:v>64</c:v>
                </c:pt>
                <c:pt idx="16737">
                  <c:v>71</c:v>
                </c:pt>
                <c:pt idx="16738">
                  <c:v>75</c:v>
                </c:pt>
                <c:pt idx="16739">
                  <c:v>57</c:v>
                </c:pt>
                <c:pt idx="16740">
                  <c:v>69</c:v>
                </c:pt>
                <c:pt idx="16741">
                  <c:v>74</c:v>
                </c:pt>
                <c:pt idx="16742">
                  <c:v>40</c:v>
                </c:pt>
                <c:pt idx="16743">
                  <c:v>63</c:v>
                </c:pt>
                <c:pt idx="16744">
                  <c:v>70</c:v>
                </c:pt>
                <c:pt idx="16745">
                  <c:v>49</c:v>
                </c:pt>
                <c:pt idx="16746">
                  <c:v>47</c:v>
                </c:pt>
                <c:pt idx="16747">
                  <c:v>43</c:v>
                </c:pt>
                <c:pt idx="16748">
                  <c:v>66</c:v>
                </c:pt>
                <c:pt idx="16749">
                  <c:v>59</c:v>
                </c:pt>
                <c:pt idx="16750">
                  <c:v>65</c:v>
                </c:pt>
                <c:pt idx="16751">
                  <c:v>48</c:v>
                </c:pt>
                <c:pt idx="16752">
                  <c:v>25</c:v>
                </c:pt>
                <c:pt idx="16753">
                  <c:v>60</c:v>
                </c:pt>
                <c:pt idx="16754">
                  <c:v>67</c:v>
                </c:pt>
                <c:pt idx="16755">
                  <c:v>69</c:v>
                </c:pt>
                <c:pt idx="16756">
                  <c:v>68</c:v>
                </c:pt>
                <c:pt idx="16757">
                  <c:v>60</c:v>
                </c:pt>
                <c:pt idx="16758">
                  <c:v>43</c:v>
                </c:pt>
                <c:pt idx="16759">
                  <c:v>57</c:v>
                </c:pt>
                <c:pt idx="16760">
                  <c:v>69</c:v>
                </c:pt>
                <c:pt idx="16761">
                  <c:v>63</c:v>
                </c:pt>
                <c:pt idx="16762">
                  <c:v>72</c:v>
                </c:pt>
                <c:pt idx="16763">
                  <c:v>50</c:v>
                </c:pt>
                <c:pt idx="16764">
                  <c:v>71</c:v>
                </c:pt>
                <c:pt idx="16765">
                  <c:v>73</c:v>
                </c:pt>
                <c:pt idx="16766">
                  <c:v>62</c:v>
                </c:pt>
                <c:pt idx="16767">
                  <c:v>69</c:v>
                </c:pt>
                <c:pt idx="16768">
                  <c:v>53</c:v>
                </c:pt>
                <c:pt idx="16769">
                  <c:v>60</c:v>
                </c:pt>
                <c:pt idx="16770">
                  <c:v>75</c:v>
                </c:pt>
                <c:pt idx="16771">
                  <c:v>62</c:v>
                </c:pt>
                <c:pt idx="16772">
                  <c:v>55</c:v>
                </c:pt>
                <c:pt idx="16773">
                  <c:v>54</c:v>
                </c:pt>
                <c:pt idx="16774">
                  <c:v>63</c:v>
                </c:pt>
                <c:pt idx="16775">
                  <c:v>50</c:v>
                </c:pt>
                <c:pt idx="16776">
                  <c:v>60</c:v>
                </c:pt>
                <c:pt idx="16777">
                  <c:v>46</c:v>
                </c:pt>
                <c:pt idx="16778">
                  <c:v>55</c:v>
                </c:pt>
                <c:pt idx="16779">
                  <c:v>70</c:v>
                </c:pt>
                <c:pt idx="16780">
                  <c:v>74</c:v>
                </c:pt>
                <c:pt idx="16781">
                  <c:v>65</c:v>
                </c:pt>
                <c:pt idx="16782">
                  <c:v>56</c:v>
                </c:pt>
                <c:pt idx="16783">
                  <c:v>66</c:v>
                </c:pt>
                <c:pt idx="16784">
                  <c:v>70</c:v>
                </c:pt>
                <c:pt idx="16785">
                  <c:v>68</c:v>
                </c:pt>
                <c:pt idx="16786">
                  <c:v>75</c:v>
                </c:pt>
                <c:pt idx="16787">
                  <c:v>52</c:v>
                </c:pt>
                <c:pt idx="16788">
                  <c:v>51</c:v>
                </c:pt>
                <c:pt idx="16789">
                  <c:v>69</c:v>
                </c:pt>
                <c:pt idx="16790">
                  <c:v>75</c:v>
                </c:pt>
                <c:pt idx="16791">
                  <c:v>57</c:v>
                </c:pt>
                <c:pt idx="16792">
                  <c:v>74</c:v>
                </c:pt>
                <c:pt idx="16793">
                  <c:v>74</c:v>
                </c:pt>
                <c:pt idx="16794">
                  <c:v>74</c:v>
                </c:pt>
                <c:pt idx="16795">
                  <c:v>57</c:v>
                </c:pt>
                <c:pt idx="16796">
                  <c:v>72</c:v>
                </c:pt>
                <c:pt idx="16797">
                  <c:v>50</c:v>
                </c:pt>
                <c:pt idx="16798">
                  <c:v>37</c:v>
                </c:pt>
                <c:pt idx="16799">
                  <c:v>55</c:v>
                </c:pt>
                <c:pt idx="16800">
                  <c:v>69</c:v>
                </c:pt>
                <c:pt idx="16801">
                  <c:v>75</c:v>
                </c:pt>
                <c:pt idx="16802">
                  <c:v>60</c:v>
                </c:pt>
                <c:pt idx="16803">
                  <c:v>60</c:v>
                </c:pt>
                <c:pt idx="16804">
                  <c:v>75</c:v>
                </c:pt>
                <c:pt idx="16805">
                  <c:v>25</c:v>
                </c:pt>
                <c:pt idx="16806">
                  <c:v>65</c:v>
                </c:pt>
                <c:pt idx="16807">
                  <c:v>63</c:v>
                </c:pt>
                <c:pt idx="16808">
                  <c:v>46</c:v>
                </c:pt>
                <c:pt idx="16809">
                  <c:v>72</c:v>
                </c:pt>
                <c:pt idx="16810">
                  <c:v>71</c:v>
                </c:pt>
                <c:pt idx="16811">
                  <c:v>46</c:v>
                </c:pt>
                <c:pt idx="16812">
                  <c:v>51</c:v>
                </c:pt>
                <c:pt idx="16813">
                  <c:v>69</c:v>
                </c:pt>
                <c:pt idx="16814">
                  <c:v>33</c:v>
                </c:pt>
                <c:pt idx="16815">
                  <c:v>60</c:v>
                </c:pt>
                <c:pt idx="16816">
                  <c:v>40</c:v>
                </c:pt>
                <c:pt idx="16817">
                  <c:v>73</c:v>
                </c:pt>
                <c:pt idx="16818">
                  <c:v>72</c:v>
                </c:pt>
                <c:pt idx="16819">
                  <c:v>71</c:v>
                </c:pt>
                <c:pt idx="16820">
                  <c:v>71</c:v>
                </c:pt>
                <c:pt idx="16821">
                  <c:v>75</c:v>
                </c:pt>
                <c:pt idx="16822">
                  <c:v>59</c:v>
                </c:pt>
                <c:pt idx="16823">
                  <c:v>75</c:v>
                </c:pt>
                <c:pt idx="16824">
                  <c:v>72</c:v>
                </c:pt>
                <c:pt idx="16825">
                  <c:v>71</c:v>
                </c:pt>
                <c:pt idx="16826">
                  <c:v>75</c:v>
                </c:pt>
                <c:pt idx="16827">
                  <c:v>58</c:v>
                </c:pt>
                <c:pt idx="16828">
                  <c:v>64</c:v>
                </c:pt>
                <c:pt idx="16829">
                  <c:v>52</c:v>
                </c:pt>
                <c:pt idx="16830">
                  <c:v>61</c:v>
                </c:pt>
                <c:pt idx="16831">
                  <c:v>75</c:v>
                </c:pt>
                <c:pt idx="16832">
                  <c:v>75</c:v>
                </c:pt>
                <c:pt idx="16833">
                  <c:v>66</c:v>
                </c:pt>
                <c:pt idx="16834">
                  <c:v>58</c:v>
                </c:pt>
                <c:pt idx="16835">
                  <c:v>71</c:v>
                </c:pt>
                <c:pt idx="16836">
                  <c:v>62</c:v>
                </c:pt>
                <c:pt idx="16837">
                  <c:v>60</c:v>
                </c:pt>
                <c:pt idx="16838">
                  <c:v>44</c:v>
                </c:pt>
                <c:pt idx="16839">
                  <c:v>70</c:v>
                </c:pt>
                <c:pt idx="16840">
                  <c:v>72</c:v>
                </c:pt>
                <c:pt idx="16841">
                  <c:v>65</c:v>
                </c:pt>
                <c:pt idx="16842">
                  <c:v>68</c:v>
                </c:pt>
                <c:pt idx="16843">
                  <c:v>56</c:v>
                </c:pt>
                <c:pt idx="16844">
                  <c:v>75</c:v>
                </c:pt>
                <c:pt idx="16845">
                  <c:v>66</c:v>
                </c:pt>
                <c:pt idx="16846">
                  <c:v>73</c:v>
                </c:pt>
                <c:pt idx="16847">
                  <c:v>40</c:v>
                </c:pt>
                <c:pt idx="16848">
                  <c:v>68</c:v>
                </c:pt>
                <c:pt idx="16849">
                  <c:v>70</c:v>
                </c:pt>
                <c:pt idx="16850">
                  <c:v>62</c:v>
                </c:pt>
                <c:pt idx="16851">
                  <c:v>66</c:v>
                </c:pt>
                <c:pt idx="16852">
                  <c:v>61</c:v>
                </c:pt>
                <c:pt idx="16853">
                  <c:v>66</c:v>
                </c:pt>
                <c:pt idx="16854">
                  <c:v>63</c:v>
                </c:pt>
                <c:pt idx="16855">
                  <c:v>29</c:v>
                </c:pt>
                <c:pt idx="16856">
                  <c:v>54</c:v>
                </c:pt>
                <c:pt idx="16857">
                  <c:v>71</c:v>
                </c:pt>
                <c:pt idx="16858">
                  <c:v>75</c:v>
                </c:pt>
                <c:pt idx="16859">
                  <c:v>64</c:v>
                </c:pt>
                <c:pt idx="16860">
                  <c:v>55</c:v>
                </c:pt>
                <c:pt idx="16861">
                  <c:v>72</c:v>
                </c:pt>
                <c:pt idx="16862">
                  <c:v>67</c:v>
                </c:pt>
                <c:pt idx="16863">
                  <c:v>65</c:v>
                </c:pt>
                <c:pt idx="16864">
                  <c:v>55</c:v>
                </c:pt>
                <c:pt idx="16865">
                  <c:v>64</c:v>
                </c:pt>
                <c:pt idx="16866">
                  <c:v>71</c:v>
                </c:pt>
                <c:pt idx="16867">
                  <c:v>66</c:v>
                </c:pt>
                <c:pt idx="16868">
                  <c:v>47</c:v>
                </c:pt>
                <c:pt idx="16869">
                  <c:v>73</c:v>
                </c:pt>
                <c:pt idx="16870">
                  <c:v>63</c:v>
                </c:pt>
                <c:pt idx="16871">
                  <c:v>59</c:v>
                </c:pt>
                <c:pt idx="16872">
                  <c:v>62</c:v>
                </c:pt>
                <c:pt idx="16873">
                  <c:v>40</c:v>
                </c:pt>
                <c:pt idx="16874">
                  <c:v>60</c:v>
                </c:pt>
                <c:pt idx="16875">
                  <c:v>69</c:v>
                </c:pt>
                <c:pt idx="16876">
                  <c:v>71</c:v>
                </c:pt>
                <c:pt idx="16877">
                  <c:v>65</c:v>
                </c:pt>
                <c:pt idx="16878">
                  <c:v>51</c:v>
                </c:pt>
                <c:pt idx="16879">
                  <c:v>69</c:v>
                </c:pt>
                <c:pt idx="16880">
                  <c:v>75</c:v>
                </c:pt>
                <c:pt idx="16881">
                  <c:v>61</c:v>
                </c:pt>
                <c:pt idx="16882">
                  <c:v>61</c:v>
                </c:pt>
                <c:pt idx="16883">
                  <c:v>69</c:v>
                </c:pt>
                <c:pt idx="16884">
                  <c:v>54</c:v>
                </c:pt>
                <c:pt idx="16885">
                  <c:v>47</c:v>
                </c:pt>
                <c:pt idx="16886">
                  <c:v>57</c:v>
                </c:pt>
                <c:pt idx="16887">
                  <c:v>25</c:v>
                </c:pt>
                <c:pt idx="16888">
                  <c:v>36</c:v>
                </c:pt>
                <c:pt idx="16889">
                  <c:v>23</c:v>
                </c:pt>
                <c:pt idx="16890">
                  <c:v>65</c:v>
                </c:pt>
                <c:pt idx="16891">
                  <c:v>60</c:v>
                </c:pt>
                <c:pt idx="16892">
                  <c:v>40</c:v>
                </c:pt>
                <c:pt idx="16893">
                  <c:v>69</c:v>
                </c:pt>
                <c:pt idx="16894">
                  <c:v>72</c:v>
                </c:pt>
                <c:pt idx="16895">
                  <c:v>72</c:v>
                </c:pt>
                <c:pt idx="16896">
                  <c:v>70</c:v>
                </c:pt>
                <c:pt idx="16897">
                  <c:v>74</c:v>
                </c:pt>
                <c:pt idx="16898">
                  <c:v>38</c:v>
                </c:pt>
                <c:pt idx="16899">
                  <c:v>73</c:v>
                </c:pt>
                <c:pt idx="16900">
                  <c:v>69</c:v>
                </c:pt>
                <c:pt idx="16901">
                  <c:v>60</c:v>
                </c:pt>
                <c:pt idx="16902">
                  <c:v>75</c:v>
                </c:pt>
                <c:pt idx="16903">
                  <c:v>73</c:v>
                </c:pt>
                <c:pt idx="16904">
                  <c:v>58</c:v>
                </c:pt>
                <c:pt idx="16905">
                  <c:v>38</c:v>
                </c:pt>
                <c:pt idx="16906">
                  <c:v>60</c:v>
                </c:pt>
                <c:pt idx="16907">
                  <c:v>55</c:v>
                </c:pt>
                <c:pt idx="16908">
                  <c:v>41</c:v>
                </c:pt>
                <c:pt idx="16909">
                  <c:v>70</c:v>
                </c:pt>
                <c:pt idx="16910">
                  <c:v>66</c:v>
                </c:pt>
                <c:pt idx="16911">
                  <c:v>75</c:v>
                </c:pt>
                <c:pt idx="16912">
                  <c:v>34</c:v>
                </c:pt>
                <c:pt idx="16913">
                  <c:v>59</c:v>
                </c:pt>
                <c:pt idx="16914">
                  <c:v>52</c:v>
                </c:pt>
                <c:pt idx="16915">
                  <c:v>75</c:v>
                </c:pt>
                <c:pt idx="16916">
                  <c:v>59</c:v>
                </c:pt>
                <c:pt idx="16917">
                  <c:v>57</c:v>
                </c:pt>
                <c:pt idx="16918">
                  <c:v>59</c:v>
                </c:pt>
                <c:pt idx="16919">
                  <c:v>70</c:v>
                </c:pt>
                <c:pt idx="16920">
                  <c:v>54</c:v>
                </c:pt>
                <c:pt idx="16921">
                  <c:v>34</c:v>
                </c:pt>
                <c:pt idx="16922">
                  <c:v>64</c:v>
                </c:pt>
                <c:pt idx="16923">
                  <c:v>27</c:v>
                </c:pt>
                <c:pt idx="16924">
                  <c:v>75</c:v>
                </c:pt>
                <c:pt idx="16925">
                  <c:v>38</c:v>
                </c:pt>
                <c:pt idx="16926">
                  <c:v>53</c:v>
                </c:pt>
                <c:pt idx="16927">
                  <c:v>52</c:v>
                </c:pt>
                <c:pt idx="16928">
                  <c:v>62</c:v>
                </c:pt>
                <c:pt idx="16929">
                  <c:v>63</c:v>
                </c:pt>
                <c:pt idx="16930">
                  <c:v>60</c:v>
                </c:pt>
                <c:pt idx="16931">
                  <c:v>43</c:v>
                </c:pt>
                <c:pt idx="16932">
                  <c:v>74</c:v>
                </c:pt>
                <c:pt idx="16933">
                  <c:v>61</c:v>
                </c:pt>
                <c:pt idx="16934">
                  <c:v>62</c:v>
                </c:pt>
                <c:pt idx="16935">
                  <c:v>36</c:v>
                </c:pt>
                <c:pt idx="16936">
                  <c:v>68</c:v>
                </c:pt>
                <c:pt idx="16937">
                  <c:v>67</c:v>
                </c:pt>
                <c:pt idx="16938">
                  <c:v>29</c:v>
                </c:pt>
                <c:pt idx="16939">
                  <c:v>66</c:v>
                </c:pt>
                <c:pt idx="16940">
                  <c:v>59</c:v>
                </c:pt>
                <c:pt idx="16941">
                  <c:v>38</c:v>
                </c:pt>
                <c:pt idx="16942">
                  <c:v>70</c:v>
                </c:pt>
                <c:pt idx="16943">
                  <c:v>69</c:v>
                </c:pt>
                <c:pt idx="16944">
                  <c:v>75</c:v>
                </c:pt>
                <c:pt idx="16945">
                  <c:v>27</c:v>
                </c:pt>
                <c:pt idx="16946">
                  <c:v>57</c:v>
                </c:pt>
                <c:pt idx="16947">
                  <c:v>61</c:v>
                </c:pt>
                <c:pt idx="16948">
                  <c:v>59</c:v>
                </c:pt>
                <c:pt idx="16949">
                  <c:v>33</c:v>
                </c:pt>
                <c:pt idx="16950">
                  <c:v>73</c:v>
                </c:pt>
                <c:pt idx="16951">
                  <c:v>66</c:v>
                </c:pt>
                <c:pt idx="16952">
                  <c:v>73</c:v>
                </c:pt>
                <c:pt idx="16953">
                  <c:v>71</c:v>
                </c:pt>
                <c:pt idx="16954">
                  <c:v>62</c:v>
                </c:pt>
                <c:pt idx="16955">
                  <c:v>57</c:v>
                </c:pt>
                <c:pt idx="16956">
                  <c:v>54</c:v>
                </c:pt>
                <c:pt idx="16957">
                  <c:v>56</c:v>
                </c:pt>
                <c:pt idx="16958">
                  <c:v>66</c:v>
                </c:pt>
                <c:pt idx="16959">
                  <c:v>64</c:v>
                </c:pt>
                <c:pt idx="16960">
                  <c:v>41</c:v>
                </c:pt>
                <c:pt idx="16961">
                  <c:v>73</c:v>
                </c:pt>
                <c:pt idx="16962">
                  <c:v>75</c:v>
                </c:pt>
                <c:pt idx="16963">
                  <c:v>43</c:v>
                </c:pt>
                <c:pt idx="16964">
                  <c:v>51</c:v>
                </c:pt>
                <c:pt idx="16965">
                  <c:v>36</c:v>
                </c:pt>
                <c:pt idx="16966">
                  <c:v>74</c:v>
                </c:pt>
                <c:pt idx="16967">
                  <c:v>75</c:v>
                </c:pt>
                <c:pt idx="16968">
                  <c:v>72</c:v>
                </c:pt>
                <c:pt idx="16969">
                  <c:v>61</c:v>
                </c:pt>
                <c:pt idx="16970">
                  <c:v>56</c:v>
                </c:pt>
                <c:pt idx="16971">
                  <c:v>62</c:v>
                </c:pt>
                <c:pt idx="16972">
                  <c:v>75</c:v>
                </c:pt>
                <c:pt idx="16973">
                  <c:v>71</c:v>
                </c:pt>
                <c:pt idx="16974">
                  <c:v>73</c:v>
                </c:pt>
                <c:pt idx="16975">
                  <c:v>49</c:v>
                </c:pt>
                <c:pt idx="16976">
                  <c:v>62</c:v>
                </c:pt>
                <c:pt idx="16977">
                  <c:v>60</c:v>
                </c:pt>
                <c:pt idx="16978">
                  <c:v>75</c:v>
                </c:pt>
                <c:pt idx="16979">
                  <c:v>49</c:v>
                </c:pt>
                <c:pt idx="16980">
                  <c:v>63</c:v>
                </c:pt>
                <c:pt idx="16981">
                  <c:v>75</c:v>
                </c:pt>
                <c:pt idx="16982">
                  <c:v>67</c:v>
                </c:pt>
                <c:pt idx="16983">
                  <c:v>75</c:v>
                </c:pt>
                <c:pt idx="16984">
                  <c:v>75</c:v>
                </c:pt>
                <c:pt idx="16985">
                  <c:v>64</c:v>
                </c:pt>
                <c:pt idx="16986">
                  <c:v>57</c:v>
                </c:pt>
                <c:pt idx="16987">
                  <c:v>31</c:v>
                </c:pt>
                <c:pt idx="16988">
                  <c:v>48</c:v>
                </c:pt>
                <c:pt idx="16989">
                  <c:v>75</c:v>
                </c:pt>
                <c:pt idx="16990">
                  <c:v>73</c:v>
                </c:pt>
                <c:pt idx="16991">
                  <c:v>69</c:v>
                </c:pt>
                <c:pt idx="16992">
                  <c:v>61</c:v>
                </c:pt>
                <c:pt idx="16993">
                  <c:v>73</c:v>
                </c:pt>
                <c:pt idx="16994">
                  <c:v>62</c:v>
                </c:pt>
                <c:pt idx="16995">
                  <c:v>50</c:v>
                </c:pt>
                <c:pt idx="16996">
                  <c:v>56</c:v>
                </c:pt>
                <c:pt idx="16997">
                  <c:v>66</c:v>
                </c:pt>
                <c:pt idx="16998">
                  <c:v>60</c:v>
                </c:pt>
                <c:pt idx="16999">
                  <c:v>62</c:v>
                </c:pt>
                <c:pt idx="17000">
                  <c:v>65</c:v>
                </c:pt>
                <c:pt idx="17001">
                  <c:v>58</c:v>
                </c:pt>
                <c:pt idx="17002">
                  <c:v>75</c:v>
                </c:pt>
                <c:pt idx="17003">
                  <c:v>56</c:v>
                </c:pt>
                <c:pt idx="17004">
                  <c:v>54</c:v>
                </c:pt>
                <c:pt idx="17005">
                  <c:v>64</c:v>
                </c:pt>
                <c:pt idx="17006">
                  <c:v>34</c:v>
                </c:pt>
                <c:pt idx="17007">
                  <c:v>59</c:v>
                </c:pt>
                <c:pt idx="17008">
                  <c:v>39</c:v>
                </c:pt>
                <c:pt idx="17009">
                  <c:v>75</c:v>
                </c:pt>
                <c:pt idx="17010">
                  <c:v>65</c:v>
                </c:pt>
                <c:pt idx="17011">
                  <c:v>67</c:v>
                </c:pt>
                <c:pt idx="17012">
                  <c:v>74</c:v>
                </c:pt>
                <c:pt idx="17013">
                  <c:v>56</c:v>
                </c:pt>
                <c:pt idx="17014">
                  <c:v>70</c:v>
                </c:pt>
                <c:pt idx="17015">
                  <c:v>52</c:v>
                </c:pt>
                <c:pt idx="17016">
                  <c:v>60</c:v>
                </c:pt>
                <c:pt idx="17017">
                  <c:v>75</c:v>
                </c:pt>
                <c:pt idx="17018">
                  <c:v>60</c:v>
                </c:pt>
                <c:pt idx="17019">
                  <c:v>31</c:v>
                </c:pt>
                <c:pt idx="17020">
                  <c:v>65</c:v>
                </c:pt>
                <c:pt idx="17021">
                  <c:v>52</c:v>
                </c:pt>
                <c:pt idx="17022">
                  <c:v>21</c:v>
                </c:pt>
                <c:pt idx="17023">
                  <c:v>45</c:v>
                </c:pt>
                <c:pt idx="17024">
                  <c:v>25</c:v>
                </c:pt>
                <c:pt idx="17025">
                  <c:v>59</c:v>
                </c:pt>
                <c:pt idx="17026">
                  <c:v>59</c:v>
                </c:pt>
                <c:pt idx="17027">
                  <c:v>68</c:v>
                </c:pt>
                <c:pt idx="17028">
                  <c:v>72</c:v>
                </c:pt>
                <c:pt idx="17029">
                  <c:v>54</c:v>
                </c:pt>
                <c:pt idx="17030">
                  <c:v>56</c:v>
                </c:pt>
                <c:pt idx="17031">
                  <c:v>71</c:v>
                </c:pt>
                <c:pt idx="17032">
                  <c:v>46</c:v>
                </c:pt>
                <c:pt idx="17033">
                  <c:v>64</c:v>
                </c:pt>
                <c:pt idx="17034">
                  <c:v>61</c:v>
                </c:pt>
                <c:pt idx="17035">
                  <c:v>70</c:v>
                </c:pt>
                <c:pt idx="17036">
                  <c:v>75</c:v>
                </c:pt>
                <c:pt idx="17037">
                  <c:v>55</c:v>
                </c:pt>
                <c:pt idx="17038">
                  <c:v>44</c:v>
                </c:pt>
                <c:pt idx="17039">
                  <c:v>62</c:v>
                </c:pt>
                <c:pt idx="17040">
                  <c:v>53</c:v>
                </c:pt>
                <c:pt idx="17041">
                  <c:v>61</c:v>
                </c:pt>
                <c:pt idx="17042">
                  <c:v>75</c:v>
                </c:pt>
                <c:pt idx="17043">
                  <c:v>42</c:v>
                </c:pt>
                <c:pt idx="17044">
                  <c:v>53</c:v>
                </c:pt>
                <c:pt idx="17045">
                  <c:v>53</c:v>
                </c:pt>
                <c:pt idx="17046">
                  <c:v>75</c:v>
                </c:pt>
                <c:pt idx="17047">
                  <c:v>50</c:v>
                </c:pt>
                <c:pt idx="17048">
                  <c:v>66</c:v>
                </c:pt>
                <c:pt idx="17049">
                  <c:v>46</c:v>
                </c:pt>
                <c:pt idx="17050">
                  <c:v>49</c:v>
                </c:pt>
                <c:pt idx="17051">
                  <c:v>75</c:v>
                </c:pt>
                <c:pt idx="17052">
                  <c:v>72</c:v>
                </c:pt>
                <c:pt idx="17053">
                  <c:v>40</c:v>
                </c:pt>
                <c:pt idx="17054">
                  <c:v>75</c:v>
                </c:pt>
                <c:pt idx="17055">
                  <c:v>61</c:v>
                </c:pt>
                <c:pt idx="17056">
                  <c:v>68</c:v>
                </c:pt>
                <c:pt idx="17057">
                  <c:v>53</c:v>
                </c:pt>
                <c:pt idx="17058">
                  <c:v>51</c:v>
                </c:pt>
                <c:pt idx="17059">
                  <c:v>74</c:v>
                </c:pt>
                <c:pt idx="17060">
                  <c:v>67</c:v>
                </c:pt>
                <c:pt idx="17061">
                  <c:v>59</c:v>
                </c:pt>
                <c:pt idx="17062">
                  <c:v>62</c:v>
                </c:pt>
                <c:pt idx="17063">
                  <c:v>66</c:v>
                </c:pt>
                <c:pt idx="17064">
                  <c:v>59</c:v>
                </c:pt>
                <c:pt idx="17065">
                  <c:v>57</c:v>
                </c:pt>
                <c:pt idx="17066">
                  <c:v>40</c:v>
                </c:pt>
                <c:pt idx="17067">
                  <c:v>63</c:v>
                </c:pt>
                <c:pt idx="17068">
                  <c:v>75</c:v>
                </c:pt>
                <c:pt idx="17069">
                  <c:v>61</c:v>
                </c:pt>
                <c:pt idx="17070">
                  <c:v>57</c:v>
                </c:pt>
                <c:pt idx="17071">
                  <c:v>52</c:v>
                </c:pt>
                <c:pt idx="17072">
                  <c:v>66</c:v>
                </c:pt>
                <c:pt idx="17073">
                  <c:v>67</c:v>
                </c:pt>
                <c:pt idx="17074">
                  <c:v>66</c:v>
                </c:pt>
                <c:pt idx="17075">
                  <c:v>63</c:v>
                </c:pt>
                <c:pt idx="17076">
                  <c:v>66</c:v>
                </c:pt>
                <c:pt idx="17077">
                  <c:v>69</c:v>
                </c:pt>
                <c:pt idx="17078">
                  <c:v>51</c:v>
                </c:pt>
                <c:pt idx="17079">
                  <c:v>75</c:v>
                </c:pt>
                <c:pt idx="17080">
                  <c:v>62</c:v>
                </c:pt>
                <c:pt idx="17081">
                  <c:v>70</c:v>
                </c:pt>
                <c:pt idx="17082">
                  <c:v>44</c:v>
                </c:pt>
                <c:pt idx="17083">
                  <c:v>59</c:v>
                </c:pt>
                <c:pt idx="17084">
                  <c:v>74</c:v>
                </c:pt>
                <c:pt idx="17085">
                  <c:v>52</c:v>
                </c:pt>
                <c:pt idx="17086">
                  <c:v>65</c:v>
                </c:pt>
                <c:pt idx="17087">
                  <c:v>56</c:v>
                </c:pt>
                <c:pt idx="17088">
                  <c:v>63</c:v>
                </c:pt>
                <c:pt idx="17089">
                  <c:v>44</c:v>
                </c:pt>
                <c:pt idx="17090">
                  <c:v>75</c:v>
                </c:pt>
                <c:pt idx="17091">
                  <c:v>70</c:v>
                </c:pt>
                <c:pt idx="17092">
                  <c:v>71</c:v>
                </c:pt>
                <c:pt idx="17093">
                  <c:v>75</c:v>
                </c:pt>
                <c:pt idx="17094">
                  <c:v>65</c:v>
                </c:pt>
                <c:pt idx="17095">
                  <c:v>60</c:v>
                </c:pt>
                <c:pt idx="17096">
                  <c:v>75</c:v>
                </c:pt>
                <c:pt idx="17097">
                  <c:v>62</c:v>
                </c:pt>
                <c:pt idx="17098">
                  <c:v>49</c:v>
                </c:pt>
                <c:pt idx="17099">
                  <c:v>68</c:v>
                </c:pt>
                <c:pt idx="17100">
                  <c:v>32</c:v>
                </c:pt>
                <c:pt idx="17101">
                  <c:v>50</c:v>
                </c:pt>
                <c:pt idx="17102">
                  <c:v>67</c:v>
                </c:pt>
                <c:pt idx="17103">
                  <c:v>64</c:v>
                </c:pt>
                <c:pt idx="17104">
                  <c:v>54</c:v>
                </c:pt>
                <c:pt idx="17105">
                  <c:v>64</c:v>
                </c:pt>
                <c:pt idx="17106">
                  <c:v>74</c:v>
                </c:pt>
                <c:pt idx="17107">
                  <c:v>62</c:v>
                </c:pt>
                <c:pt idx="17108">
                  <c:v>51</c:v>
                </c:pt>
                <c:pt idx="17109">
                  <c:v>65</c:v>
                </c:pt>
                <c:pt idx="17110">
                  <c:v>50</c:v>
                </c:pt>
                <c:pt idx="17111">
                  <c:v>50</c:v>
                </c:pt>
                <c:pt idx="17112">
                  <c:v>47</c:v>
                </c:pt>
                <c:pt idx="17113">
                  <c:v>61</c:v>
                </c:pt>
                <c:pt idx="17114">
                  <c:v>67</c:v>
                </c:pt>
                <c:pt idx="17115">
                  <c:v>62</c:v>
                </c:pt>
                <c:pt idx="17116">
                  <c:v>67</c:v>
                </c:pt>
                <c:pt idx="17117">
                  <c:v>72</c:v>
                </c:pt>
                <c:pt idx="17118">
                  <c:v>55</c:v>
                </c:pt>
                <c:pt idx="17119">
                  <c:v>60</c:v>
                </c:pt>
                <c:pt idx="17120">
                  <c:v>67</c:v>
                </c:pt>
                <c:pt idx="17121">
                  <c:v>60</c:v>
                </c:pt>
                <c:pt idx="17122">
                  <c:v>21</c:v>
                </c:pt>
                <c:pt idx="17123">
                  <c:v>74</c:v>
                </c:pt>
                <c:pt idx="17124">
                  <c:v>67</c:v>
                </c:pt>
                <c:pt idx="17125">
                  <c:v>66</c:v>
                </c:pt>
                <c:pt idx="17126">
                  <c:v>63</c:v>
                </c:pt>
                <c:pt idx="17127">
                  <c:v>62</c:v>
                </c:pt>
                <c:pt idx="17128">
                  <c:v>64</c:v>
                </c:pt>
                <c:pt idx="17129">
                  <c:v>39</c:v>
                </c:pt>
                <c:pt idx="17130">
                  <c:v>61</c:v>
                </c:pt>
                <c:pt idx="17131">
                  <c:v>53</c:v>
                </c:pt>
                <c:pt idx="17132">
                  <c:v>69</c:v>
                </c:pt>
                <c:pt idx="17133">
                  <c:v>44</c:v>
                </c:pt>
                <c:pt idx="17134">
                  <c:v>60</c:v>
                </c:pt>
                <c:pt idx="17135">
                  <c:v>68</c:v>
                </c:pt>
                <c:pt idx="17136">
                  <c:v>74</c:v>
                </c:pt>
                <c:pt idx="17137">
                  <c:v>72</c:v>
                </c:pt>
                <c:pt idx="17138">
                  <c:v>55</c:v>
                </c:pt>
                <c:pt idx="17139">
                  <c:v>75</c:v>
                </c:pt>
                <c:pt idx="17140">
                  <c:v>64</c:v>
                </c:pt>
                <c:pt idx="17141">
                  <c:v>66</c:v>
                </c:pt>
                <c:pt idx="17142">
                  <c:v>37</c:v>
                </c:pt>
                <c:pt idx="17143">
                  <c:v>62</c:v>
                </c:pt>
                <c:pt idx="17144">
                  <c:v>68</c:v>
                </c:pt>
                <c:pt idx="17145">
                  <c:v>48</c:v>
                </c:pt>
                <c:pt idx="17146">
                  <c:v>57</c:v>
                </c:pt>
                <c:pt idx="17147">
                  <c:v>75</c:v>
                </c:pt>
                <c:pt idx="17148">
                  <c:v>75</c:v>
                </c:pt>
                <c:pt idx="17149">
                  <c:v>53</c:v>
                </c:pt>
                <c:pt idx="17150">
                  <c:v>56</c:v>
                </c:pt>
                <c:pt idx="17151">
                  <c:v>53</c:v>
                </c:pt>
                <c:pt idx="17152">
                  <c:v>55</c:v>
                </c:pt>
                <c:pt idx="17153">
                  <c:v>53</c:v>
                </c:pt>
                <c:pt idx="17154">
                  <c:v>60</c:v>
                </c:pt>
                <c:pt idx="17155">
                  <c:v>55</c:v>
                </c:pt>
                <c:pt idx="17156">
                  <c:v>69</c:v>
                </c:pt>
                <c:pt idx="17157">
                  <c:v>75</c:v>
                </c:pt>
                <c:pt idx="17158">
                  <c:v>64</c:v>
                </c:pt>
                <c:pt idx="17159">
                  <c:v>70</c:v>
                </c:pt>
                <c:pt idx="17160">
                  <c:v>73</c:v>
                </c:pt>
                <c:pt idx="17161">
                  <c:v>72</c:v>
                </c:pt>
                <c:pt idx="17162">
                  <c:v>60</c:v>
                </c:pt>
                <c:pt idx="17163">
                  <c:v>61</c:v>
                </c:pt>
                <c:pt idx="17164">
                  <c:v>72</c:v>
                </c:pt>
                <c:pt idx="17165">
                  <c:v>65</c:v>
                </c:pt>
                <c:pt idx="17166">
                  <c:v>72</c:v>
                </c:pt>
                <c:pt idx="17167">
                  <c:v>73</c:v>
                </c:pt>
                <c:pt idx="17168">
                  <c:v>65</c:v>
                </c:pt>
                <c:pt idx="17169">
                  <c:v>45</c:v>
                </c:pt>
                <c:pt idx="17170">
                  <c:v>69</c:v>
                </c:pt>
                <c:pt idx="17171">
                  <c:v>39</c:v>
                </c:pt>
                <c:pt idx="17172">
                  <c:v>59</c:v>
                </c:pt>
                <c:pt idx="17173">
                  <c:v>21</c:v>
                </c:pt>
                <c:pt idx="17174">
                  <c:v>75</c:v>
                </c:pt>
                <c:pt idx="17175">
                  <c:v>64</c:v>
                </c:pt>
                <c:pt idx="17176">
                  <c:v>61</c:v>
                </c:pt>
                <c:pt idx="17177">
                  <c:v>61</c:v>
                </c:pt>
                <c:pt idx="17178">
                  <c:v>34</c:v>
                </c:pt>
                <c:pt idx="17179">
                  <c:v>66</c:v>
                </c:pt>
                <c:pt idx="17180">
                  <c:v>66</c:v>
                </c:pt>
                <c:pt idx="17181">
                  <c:v>56</c:v>
                </c:pt>
                <c:pt idx="17182">
                  <c:v>64</c:v>
                </c:pt>
                <c:pt idx="17183">
                  <c:v>59</c:v>
                </c:pt>
                <c:pt idx="17184">
                  <c:v>61</c:v>
                </c:pt>
                <c:pt idx="17185">
                  <c:v>75</c:v>
                </c:pt>
                <c:pt idx="17186">
                  <c:v>58</c:v>
                </c:pt>
                <c:pt idx="17187">
                  <c:v>75</c:v>
                </c:pt>
                <c:pt idx="17188">
                  <c:v>72</c:v>
                </c:pt>
                <c:pt idx="17189">
                  <c:v>51</c:v>
                </c:pt>
                <c:pt idx="17190">
                  <c:v>69</c:v>
                </c:pt>
                <c:pt idx="17191">
                  <c:v>32</c:v>
                </c:pt>
                <c:pt idx="17192">
                  <c:v>75</c:v>
                </c:pt>
                <c:pt idx="17193">
                  <c:v>63</c:v>
                </c:pt>
                <c:pt idx="17194">
                  <c:v>66</c:v>
                </c:pt>
                <c:pt idx="17195">
                  <c:v>67</c:v>
                </c:pt>
                <c:pt idx="17196">
                  <c:v>75</c:v>
                </c:pt>
                <c:pt idx="17197">
                  <c:v>27</c:v>
                </c:pt>
                <c:pt idx="17198">
                  <c:v>44</c:v>
                </c:pt>
                <c:pt idx="17199">
                  <c:v>60</c:v>
                </c:pt>
                <c:pt idx="17200">
                  <c:v>59</c:v>
                </c:pt>
                <c:pt idx="17201">
                  <c:v>21</c:v>
                </c:pt>
                <c:pt idx="17202">
                  <c:v>59</c:v>
                </c:pt>
                <c:pt idx="17203">
                  <c:v>75</c:v>
                </c:pt>
                <c:pt idx="17204">
                  <c:v>70</c:v>
                </c:pt>
                <c:pt idx="17205">
                  <c:v>67</c:v>
                </c:pt>
                <c:pt idx="17206">
                  <c:v>63</c:v>
                </c:pt>
                <c:pt idx="17207">
                  <c:v>75</c:v>
                </c:pt>
                <c:pt idx="17208">
                  <c:v>60</c:v>
                </c:pt>
                <c:pt idx="17209">
                  <c:v>66</c:v>
                </c:pt>
                <c:pt idx="17210">
                  <c:v>53</c:v>
                </c:pt>
                <c:pt idx="17211">
                  <c:v>59</c:v>
                </c:pt>
                <c:pt idx="17212">
                  <c:v>74</c:v>
                </c:pt>
                <c:pt idx="17213">
                  <c:v>75</c:v>
                </c:pt>
                <c:pt idx="17214">
                  <c:v>58</c:v>
                </c:pt>
                <c:pt idx="17215">
                  <c:v>68</c:v>
                </c:pt>
                <c:pt idx="17216">
                  <c:v>43</c:v>
                </c:pt>
                <c:pt idx="17217">
                  <c:v>69</c:v>
                </c:pt>
                <c:pt idx="17218">
                  <c:v>75</c:v>
                </c:pt>
                <c:pt idx="17219">
                  <c:v>54</c:v>
                </c:pt>
                <c:pt idx="17220">
                  <c:v>54</c:v>
                </c:pt>
                <c:pt idx="17221">
                  <c:v>72</c:v>
                </c:pt>
                <c:pt idx="17222">
                  <c:v>69</c:v>
                </c:pt>
                <c:pt idx="17223">
                  <c:v>57</c:v>
                </c:pt>
                <c:pt idx="17224">
                  <c:v>73</c:v>
                </c:pt>
                <c:pt idx="17225">
                  <c:v>74</c:v>
                </c:pt>
                <c:pt idx="17226">
                  <c:v>69</c:v>
                </c:pt>
                <c:pt idx="17227">
                  <c:v>72</c:v>
                </c:pt>
                <c:pt idx="17228">
                  <c:v>29</c:v>
                </c:pt>
                <c:pt idx="17229">
                  <c:v>57</c:v>
                </c:pt>
                <c:pt idx="17230">
                  <c:v>39</c:v>
                </c:pt>
                <c:pt idx="17231">
                  <c:v>75</c:v>
                </c:pt>
                <c:pt idx="17232">
                  <c:v>75</c:v>
                </c:pt>
                <c:pt idx="17233">
                  <c:v>69</c:v>
                </c:pt>
                <c:pt idx="17234">
                  <c:v>74</c:v>
                </c:pt>
                <c:pt idx="17235">
                  <c:v>75</c:v>
                </c:pt>
                <c:pt idx="17236">
                  <c:v>51</c:v>
                </c:pt>
                <c:pt idx="17237">
                  <c:v>21</c:v>
                </c:pt>
                <c:pt idx="17238">
                  <c:v>74</c:v>
                </c:pt>
                <c:pt idx="17239">
                  <c:v>53</c:v>
                </c:pt>
                <c:pt idx="17240">
                  <c:v>70</c:v>
                </c:pt>
                <c:pt idx="17241">
                  <c:v>65</c:v>
                </c:pt>
                <c:pt idx="17242">
                  <c:v>51</c:v>
                </c:pt>
                <c:pt idx="17243">
                  <c:v>65</c:v>
                </c:pt>
                <c:pt idx="17244">
                  <c:v>50</c:v>
                </c:pt>
                <c:pt idx="17245">
                  <c:v>71</c:v>
                </c:pt>
                <c:pt idx="17246">
                  <c:v>65</c:v>
                </c:pt>
                <c:pt idx="17247">
                  <c:v>60</c:v>
                </c:pt>
                <c:pt idx="17248">
                  <c:v>57</c:v>
                </c:pt>
                <c:pt idx="17249">
                  <c:v>73</c:v>
                </c:pt>
                <c:pt idx="17250">
                  <c:v>74</c:v>
                </c:pt>
                <c:pt idx="17251">
                  <c:v>41</c:v>
                </c:pt>
                <c:pt idx="17252">
                  <c:v>69</c:v>
                </c:pt>
                <c:pt idx="17253">
                  <c:v>71</c:v>
                </c:pt>
                <c:pt idx="17254">
                  <c:v>54</c:v>
                </c:pt>
                <c:pt idx="17255">
                  <c:v>60</c:v>
                </c:pt>
                <c:pt idx="17256">
                  <c:v>73</c:v>
                </c:pt>
                <c:pt idx="17257">
                  <c:v>70</c:v>
                </c:pt>
                <c:pt idx="17258">
                  <c:v>48</c:v>
                </c:pt>
                <c:pt idx="17259">
                  <c:v>75</c:v>
                </c:pt>
                <c:pt idx="17260">
                  <c:v>51</c:v>
                </c:pt>
                <c:pt idx="17261">
                  <c:v>67</c:v>
                </c:pt>
                <c:pt idx="17262">
                  <c:v>64</c:v>
                </c:pt>
                <c:pt idx="17263">
                  <c:v>35</c:v>
                </c:pt>
                <c:pt idx="17264">
                  <c:v>74</c:v>
                </c:pt>
                <c:pt idx="17265">
                  <c:v>66</c:v>
                </c:pt>
                <c:pt idx="17266">
                  <c:v>34</c:v>
                </c:pt>
                <c:pt idx="17267">
                  <c:v>67</c:v>
                </c:pt>
                <c:pt idx="17268">
                  <c:v>60</c:v>
                </c:pt>
                <c:pt idx="17269">
                  <c:v>45</c:v>
                </c:pt>
                <c:pt idx="17270">
                  <c:v>65</c:v>
                </c:pt>
                <c:pt idx="17271">
                  <c:v>60</c:v>
                </c:pt>
                <c:pt idx="17272">
                  <c:v>70</c:v>
                </c:pt>
                <c:pt idx="17273">
                  <c:v>72</c:v>
                </c:pt>
                <c:pt idx="17274">
                  <c:v>61</c:v>
                </c:pt>
                <c:pt idx="17275">
                  <c:v>69</c:v>
                </c:pt>
                <c:pt idx="17276">
                  <c:v>59</c:v>
                </c:pt>
                <c:pt idx="17277">
                  <c:v>57</c:v>
                </c:pt>
                <c:pt idx="17278">
                  <c:v>46</c:v>
                </c:pt>
                <c:pt idx="17279">
                  <c:v>65</c:v>
                </c:pt>
                <c:pt idx="17280">
                  <c:v>56</c:v>
                </c:pt>
                <c:pt idx="17281">
                  <c:v>70</c:v>
                </c:pt>
                <c:pt idx="17282">
                  <c:v>59</c:v>
                </c:pt>
                <c:pt idx="17283">
                  <c:v>48</c:v>
                </c:pt>
                <c:pt idx="17284">
                  <c:v>75</c:v>
                </c:pt>
                <c:pt idx="17285">
                  <c:v>58</c:v>
                </c:pt>
                <c:pt idx="17286">
                  <c:v>64</c:v>
                </c:pt>
                <c:pt idx="17287">
                  <c:v>69</c:v>
                </c:pt>
                <c:pt idx="17288">
                  <c:v>58</c:v>
                </c:pt>
                <c:pt idx="17289">
                  <c:v>75</c:v>
                </c:pt>
                <c:pt idx="17290">
                  <c:v>48</c:v>
                </c:pt>
                <c:pt idx="17291">
                  <c:v>75</c:v>
                </c:pt>
                <c:pt idx="17292">
                  <c:v>64</c:v>
                </c:pt>
                <c:pt idx="17293">
                  <c:v>66</c:v>
                </c:pt>
                <c:pt idx="17294">
                  <c:v>61</c:v>
                </c:pt>
                <c:pt idx="17295">
                  <c:v>39</c:v>
                </c:pt>
                <c:pt idx="17296">
                  <c:v>75</c:v>
                </c:pt>
                <c:pt idx="17297">
                  <c:v>75</c:v>
                </c:pt>
                <c:pt idx="17298">
                  <c:v>45</c:v>
                </c:pt>
                <c:pt idx="17299">
                  <c:v>54</c:v>
                </c:pt>
                <c:pt idx="17300">
                  <c:v>56</c:v>
                </c:pt>
                <c:pt idx="17301">
                  <c:v>63</c:v>
                </c:pt>
                <c:pt idx="17302">
                  <c:v>49</c:v>
                </c:pt>
                <c:pt idx="17303">
                  <c:v>60</c:v>
                </c:pt>
                <c:pt idx="17304">
                  <c:v>36</c:v>
                </c:pt>
                <c:pt idx="17305">
                  <c:v>53</c:v>
                </c:pt>
                <c:pt idx="17306">
                  <c:v>71</c:v>
                </c:pt>
                <c:pt idx="17307">
                  <c:v>66</c:v>
                </c:pt>
                <c:pt idx="17308">
                  <c:v>64</c:v>
                </c:pt>
                <c:pt idx="17309">
                  <c:v>67</c:v>
                </c:pt>
                <c:pt idx="17310">
                  <c:v>74</c:v>
                </c:pt>
                <c:pt idx="17311">
                  <c:v>75</c:v>
                </c:pt>
                <c:pt idx="17312">
                  <c:v>57</c:v>
                </c:pt>
                <c:pt idx="17313">
                  <c:v>55</c:v>
                </c:pt>
                <c:pt idx="17314">
                  <c:v>72</c:v>
                </c:pt>
                <c:pt idx="17315">
                  <c:v>50</c:v>
                </c:pt>
                <c:pt idx="17316">
                  <c:v>22</c:v>
                </c:pt>
                <c:pt idx="17317">
                  <c:v>75</c:v>
                </c:pt>
                <c:pt idx="17318">
                  <c:v>66</c:v>
                </c:pt>
                <c:pt idx="17319">
                  <c:v>52</c:v>
                </c:pt>
                <c:pt idx="17320">
                  <c:v>56</c:v>
                </c:pt>
                <c:pt idx="17321">
                  <c:v>73</c:v>
                </c:pt>
                <c:pt idx="17322">
                  <c:v>59</c:v>
                </c:pt>
                <c:pt idx="17323">
                  <c:v>59</c:v>
                </c:pt>
                <c:pt idx="17324">
                  <c:v>66</c:v>
                </c:pt>
                <c:pt idx="17325">
                  <c:v>73</c:v>
                </c:pt>
                <c:pt idx="17326">
                  <c:v>57</c:v>
                </c:pt>
                <c:pt idx="17327">
                  <c:v>68</c:v>
                </c:pt>
                <c:pt idx="17328">
                  <c:v>70</c:v>
                </c:pt>
                <c:pt idx="17329">
                  <c:v>75</c:v>
                </c:pt>
                <c:pt idx="17330">
                  <c:v>56</c:v>
                </c:pt>
                <c:pt idx="17331">
                  <c:v>60</c:v>
                </c:pt>
                <c:pt idx="17332">
                  <c:v>45</c:v>
                </c:pt>
                <c:pt idx="17333">
                  <c:v>70</c:v>
                </c:pt>
                <c:pt idx="17334">
                  <c:v>63</c:v>
                </c:pt>
                <c:pt idx="17335">
                  <c:v>69</c:v>
                </c:pt>
                <c:pt idx="17336">
                  <c:v>74</c:v>
                </c:pt>
                <c:pt idx="17337">
                  <c:v>19</c:v>
                </c:pt>
                <c:pt idx="17338">
                  <c:v>57</c:v>
                </c:pt>
                <c:pt idx="17339">
                  <c:v>57</c:v>
                </c:pt>
                <c:pt idx="17340">
                  <c:v>65</c:v>
                </c:pt>
                <c:pt idx="17341">
                  <c:v>73</c:v>
                </c:pt>
                <c:pt idx="17342">
                  <c:v>59</c:v>
                </c:pt>
                <c:pt idx="17343">
                  <c:v>46</c:v>
                </c:pt>
                <c:pt idx="17344">
                  <c:v>59</c:v>
                </c:pt>
                <c:pt idx="17345">
                  <c:v>19</c:v>
                </c:pt>
                <c:pt idx="17346">
                  <c:v>67</c:v>
                </c:pt>
                <c:pt idx="17347">
                  <c:v>40</c:v>
                </c:pt>
                <c:pt idx="17348">
                  <c:v>75</c:v>
                </c:pt>
                <c:pt idx="17349">
                  <c:v>59</c:v>
                </c:pt>
                <c:pt idx="17350">
                  <c:v>66</c:v>
                </c:pt>
                <c:pt idx="17351">
                  <c:v>60</c:v>
                </c:pt>
                <c:pt idx="17352">
                  <c:v>67</c:v>
                </c:pt>
                <c:pt idx="17353">
                  <c:v>72</c:v>
                </c:pt>
                <c:pt idx="17354">
                  <c:v>75</c:v>
                </c:pt>
                <c:pt idx="17355">
                  <c:v>33</c:v>
                </c:pt>
                <c:pt idx="17356">
                  <c:v>75</c:v>
                </c:pt>
                <c:pt idx="17357">
                  <c:v>74</c:v>
                </c:pt>
                <c:pt idx="17358">
                  <c:v>75</c:v>
                </c:pt>
                <c:pt idx="17359">
                  <c:v>47</c:v>
                </c:pt>
                <c:pt idx="17360">
                  <c:v>26</c:v>
                </c:pt>
                <c:pt idx="17361">
                  <c:v>62</c:v>
                </c:pt>
                <c:pt idx="17362">
                  <c:v>70</c:v>
                </c:pt>
                <c:pt idx="17363">
                  <c:v>45</c:v>
                </c:pt>
                <c:pt idx="17364">
                  <c:v>26</c:v>
                </c:pt>
                <c:pt idx="17365">
                  <c:v>49</c:v>
                </c:pt>
                <c:pt idx="17366">
                  <c:v>59</c:v>
                </c:pt>
                <c:pt idx="17367">
                  <c:v>34</c:v>
                </c:pt>
                <c:pt idx="17368">
                  <c:v>61</c:v>
                </c:pt>
                <c:pt idx="17369">
                  <c:v>57</c:v>
                </c:pt>
                <c:pt idx="17370">
                  <c:v>71</c:v>
                </c:pt>
                <c:pt idx="17371">
                  <c:v>58</c:v>
                </c:pt>
                <c:pt idx="17372">
                  <c:v>54</c:v>
                </c:pt>
                <c:pt idx="17373">
                  <c:v>62</c:v>
                </c:pt>
                <c:pt idx="17374">
                  <c:v>64</c:v>
                </c:pt>
                <c:pt idx="17375">
                  <c:v>28</c:v>
                </c:pt>
                <c:pt idx="17376">
                  <c:v>67</c:v>
                </c:pt>
                <c:pt idx="17377">
                  <c:v>74</c:v>
                </c:pt>
                <c:pt idx="17378">
                  <c:v>57</c:v>
                </c:pt>
                <c:pt idx="17379">
                  <c:v>53</c:v>
                </c:pt>
                <c:pt idx="17380">
                  <c:v>66</c:v>
                </c:pt>
                <c:pt idx="17381">
                  <c:v>58</c:v>
                </c:pt>
                <c:pt idx="17382">
                  <c:v>58</c:v>
                </c:pt>
                <c:pt idx="17383">
                  <c:v>56</c:v>
                </c:pt>
                <c:pt idx="17384">
                  <c:v>42</c:v>
                </c:pt>
                <c:pt idx="17385">
                  <c:v>73</c:v>
                </c:pt>
                <c:pt idx="17386">
                  <c:v>58</c:v>
                </c:pt>
                <c:pt idx="17387">
                  <c:v>75</c:v>
                </c:pt>
                <c:pt idx="17388">
                  <c:v>75</c:v>
                </c:pt>
                <c:pt idx="17389">
                  <c:v>61</c:v>
                </c:pt>
                <c:pt idx="17390">
                  <c:v>58</c:v>
                </c:pt>
                <c:pt idx="17391">
                  <c:v>73</c:v>
                </c:pt>
                <c:pt idx="17392">
                  <c:v>71</c:v>
                </c:pt>
                <c:pt idx="17393">
                  <c:v>72</c:v>
                </c:pt>
                <c:pt idx="17394">
                  <c:v>67</c:v>
                </c:pt>
                <c:pt idx="17395">
                  <c:v>75</c:v>
                </c:pt>
                <c:pt idx="17396">
                  <c:v>46</c:v>
                </c:pt>
                <c:pt idx="17397">
                  <c:v>65</c:v>
                </c:pt>
                <c:pt idx="17398">
                  <c:v>61</c:v>
                </c:pt>
                <c:pt idx="17399">
                  <c:v>43</c:v>
                </c:pt>
                <c:pt idx="17400">
                  <c:v>74</c:v>
                </c:pt>
                <c:pt idx="17401">
                  <c:v>75</c:v>
                </c:pt>
                <c:pt idx="17402">
                  <c:v>71</c:v>
                </c:pt>
                <c:pt idx="17403">
                  <c:v>70</c:v>
                </c:pt>
                <c:pt idx="17404">
                  <c:v>63</c:v>
                </c:pt>
                <c:pt idx="17405">
                  <c:v>57</c:v>
                </c:pt>
                <c:pt idx="17406">
                  <c:v>60</c:v>
                </c:pt>
                <c:pt idx="17407">
                  <c:v>21</c:v>
                </c:pt>
                <c:pt idx="17408">
                  <c:v>70</c:v>
                </c:pt>
                <c:pt idx="17409">
                  <c:v>49</c:v>
                </c:pt>
                <c:pt idx="17410">
                  <c:v>34</c:v>
                </c:pt>
                <c:pt idx="17411">
                  <c:v>66</c:v>
                </c:pt>
                <c:pt idx="17412">
                  <c:v>75</c:v>
                </c:pt>
                <c:pt idx="17413">
                  <c:v>64</c:v>
                </c:pt>
                <c:pt idx="17414">
                  <c:v>45</c:v>
                </c:pt>
                <c:pt idx="17415">
                  <c:v>63</c:v>
                </c:pt>
                <c:pt idx="17416">
                  <c:v>55</c:v>
                </c:pt>
                <c:pt idx="17417">
                  <c:v>74</c:v>
                </c:pt>
                <c:pt idx="17418">
                  <c:v>49</c:v>
                </c:pt>
                <c:pt idx="17419">
                  <c:v>60</c:v>
                </c:pt>
                <c:pt idx="17420">
                  <c:v>64</c:v>
                </c:pt>
                <c:pt idx="17421">
                  <c:v>58</c:v>
                </c:pt>
                <c:pt idx="17422">
                  <c:v>47</c:v>
                </c:pt>
                <c:pt idx="17423">
                  <c:v>59</c:v>
                </c:pt>
                <c:pt idx="17424">
                  <c:v>54</c:v>
                </c:pt>
                <c:pt idx="17425">
                  <c:v>72</c:v>
                </c:pt>
                <c:pt idx="17426">
                  <c:v>74</c:v>
                </c:pt>
                <c:pt idx="17427">
                  <c:v>73</c:v>
                </c:pt>
                <c:pt idx="17428">
                  <c:v>65</c:v>
                </c:pt>
                <c:pt idx="17429">
                  <c:v>73</c:v>
                </c:pt>
                <c:pt idx="17430">
                  <c:v>75</c:v>
                </c:pt>
                <c:pt idx="17431">
                  <c:v>56</c:v>
                </c:pt>
                <c:pt idx="17432">
                  <c:v>59</c:v>
                </c:pt>
                <c:pt idx="17433">
                  <c:v>72</c:v>
                </c:pt>
                <c:pt idx="17434">
                  <c:v>75</c:v>
                </c:pt>
                <c:pt idx="17435">
                  <c:v>59</c:v>
                </c:pt>
                <c:pt idx="17436">
                  <c:v>61</c:v>
                </c:pt>
                <c:pt idx="17437">
                  <c:v>55</c:v>
                </c:pt>
                <c:pt idx="17438">
                  <c:v>63</c:v>
                </c:pt>
                <c:pt idx="17439">
                  <c:v>73</c:v>
                </c:pt>
                <c:pt idx="17440">
                  <c:v>74</c:v>
                </c:pt>
                <c:pt idx="17441">
                  <c:v>59</c:v>
                </c:pt>
                <c:pt idx="17442">
                  <c:v>75</c:v>
                </c:pt>
                <c:pt idx="17443">
                  <c:v>62</c:v>
                </c:pt>
                <c:pt idx="17444">
                  <c:v>49</c:v>
                </c:pt>
                <c:pt idx="17445">
                  <c:v>75</c:v>
                </c:pt>
                <c:pt idx="17446">
                  <c:v>66</c:v>
                </c:pt>
                <c:pt idx="17447">
                  <c:v>61</c:v>
                </c:pt>
                <c:pt idx="17448">
                  <c:v>64</c:v>
                </c:pt>
                <c:pt idx="17449">
                  <c:v>75</c:v>
                </c:pt>
                <c:pt idx="17450">
                  <c:v>61</c:v>
                </c:pt>
                <c:pt idx="17451">
                  <c:v>56</c:v>
                </c:pt>
                <c:pt idx="17452">
                  <c:v>55</c:v>
                </c:pt>
                <c:pt idx="17453">
                  <c:v>72</c:v>
                </c:pt>
                <c:pt idx="17454">
                  <c:v>64</c:v>
                </c:pt>
                <c:pt idx="17455">
                  <c:v>65</c:v>
                </c:pt>
                <c:pt idx="17456">
                  <c:v>63</c:v>
                </c:pt>
                <c:pt idx="17457">
                  <c:v>51</c:v>
                </c:pt>
                <c:pt idx="17458">
                  <c:v>65</c:v>
                </c:pt>
                <c:pt idx="17459">
                  <c:v>74</c:v>
                </c:pt>
                <c:pt idx="17460">
                  <c:v>63</c:v>
                </c:pt>
                <c:pt idx="17461">
                  <c:v>48</c:v>
                </c:pt>
                <c:pt idx="17462">
                  <c:v>67</c:v>
                </c:pt>
                <c:pt idx="17463">
                  <c:v>52</c:v>
                </c:pt>
                <c:pt idx="17464">
                  <c:v>74</c:v>
                </c:pt>
                <c:pt idx="17465">
                  <c:v>64</c:v>
                </c:pt>
                <c:pt idx="17466">
                  <c:v>66</c:v>
                </c:pt>
                <c:pt idx="17467">
                  <c:v>62</c:v>
                </c:pt>
                <c:pt idx="17468">
                  <c:v>73</c:v>
                </c:pt>
                <c:pt idx="17469">
                  <c:v>37</c:v>
                </c:pt>
                <c:pt idx="17470">
                  <c:v>69</c:v>
                </c:pt>
                <c:pt idx="17471">
                  <c:v>66</c:v>
                </c:pt>
                <c:pt idx="17472">
                  <c:v>54</c:v>
                </c:pt>
                <c:pt idx="17473">
                  <c:v>75</c:v>
                </c:pt>
                <c:pt idx="17474">
                  <c:v>66</c:v>
                </c:pt>
                <c:pt idx="17475">
                  <c:v>56</c:v>
                </c:pt>
                <c:pt idx="17476">
                  <c:v>75</c:v>
                </c:pt>
                <c:pt idx="17477">
                  <c:v>68</c:v>
                </c:pt>
                <c:pt idx="17478">
                  <c:v>33</c:v>
                </c:pt>
                <c:pt idx="17479">
                  <c:v>28</c:v>
                </c:pt>
                <c:pt idx="17480">
                  <c:v>66</c:v>
                </c:pt>
                <c:pt idx="17481">
                  <c:v>68</c:v>
                </c:pt>
                <c:pt idx="17482">
                  <c:v>68</c:v>
                </c:pt>
                <c:pt idx="17483">
                  <c:v>75</c:v>
                </c:pt>
                <c:pt idx="17484">
                  <c:v>57</c:v>
                </c:pt>
                <c:pt idx="17485">
                  <c:v>46</c:v>
                </c:pt>
                <c:pt idx="17486">
                  <c:v>67</c:v>
                </c:pt>
                <c:pt idx="17487">
                  <c:v>68</c:v>
                </c:pt>
                <c:pt idx="17488">
                  <c:v>65</c:v>
                </c:pt>
                <c:pt idx="17489">
                  <c:v>56</c:v>
                </c:pt>
                <c:pt idx="17490">
                  <c:v>59</c:v>
                </c:pt>
                <c:pt idx="17491">
                  <c:v>60</c:v>
                </c:pt>
                <c:pt idx="17492">
                  <c:v>62</c:v>
                </c:pt>
                <c:pt idx="17493">
                  <c:v>60</c:v>
                </c:pt>
                <c:pt idx="17494">
                  <c:v>67</c:v>
                </c:pt>
                <c:pt idx="17495">
                  <c:v>60</c:v>
                </c:pt>
                <c:pt idx="17496">
                  <c:v>31</c:v>
                </c:pt>
                <c:pt idx="17497">
                  <c:v>75</c:v>
                </c:pt>
                <c:pt idx="17498">
                  <c:v>58</c:v>
                </c:pt>
                <c:pt idx="17499">
                  <c:v>48</c:v>
                </c:pt>
                <c:pt idx="17500">
                  <c:v>71</c:v>
                </c:pt>
                <c:pt idx="17501">
                  <c:v>68</c:v>
                </c:pt>
                <c:pt idx="17502">
                  <c:v>57</c:v>
                </c:pt>
                <c:pt idx="17503">
                  <c:v>40</c:v>
                </c:pt>
                <c:pt idx="17504">
                  <c:v>47</c:v>
                </c:pt>
                <c:pt idx="17505">
                  <c:v>51</c:v>
                </c:pt>
                <c:pt idx="17506">
                  <c:v>68</c:v>
                </c:pt>
                <c:pt idx="17507">
                  <c:v>75</c:v>
                </c:pt>
                <c:pt idx="17508">
                  <c:v>75</c:v>
                </c:pt>
                <c:pt idx="17509">
                  <c:v>67</c:v>
                </c:pt>
                <c:pt idx="17510">
                  <c:v>74</c:v>
                </c:pt>
                <c:pt idx="17511">
                  <c:v>75</c:v>
                </c:pt>
                <c:pt idx="17512">
                  <c:v>65</c:v>
                </c:pt>
                <c:pt idx="17513">
                  <c:v>68</c:v>
                </c:pt>
                <c:pt idx="17514">
                  <c:v>75</c:v>
                </c:pt>
                <c:pt idx="17515">
                  <c:v>60</c:v>
                </c:pt>
                <c:pt idx="17516">
                  <c:v>68</c:v>
                </c:pt>
                <c:pt idx="17517">
                  <c:v>64</c:v>
                </c:pt>
                <c:pt idx="17518">
                  <c:v>40</c:v>
                </c:pt>
                <c:pt idx="17519">
                  <c:v>49</c:v>
                </c:pt>
                <c:pt idx="17520">
                  <c:v>72</c:v>
                </c:pt>
                <c:pt idx="17521">
                  <c:v>61</c:v>
                </c:pt>
                <c:pt idx="17522">
                  <c:v>62</c:v>
                </c:pt>
                <c:pt idx="17523">
                  <c:v>59</c:v>
                </c:pt>
                <c:pt idx="17524">
                  <c:v>74</c:v>
                </c:pt>
                <c:pt idx="17525">
                  <c:v>57</c:v>
                </c:pt>
                <c:pt idx="17526">
                  <c:v>62</c:v>
                </c:pt>
                <c:pt idx="17527">
                  <c:v>53</c:v>
                </c:pt>
                <c:pt idx="17528">
                  <c:v>63</c:v>
                </c:pt>
                <c:pt idx="17529">
                  <c:v>47</c:v>
                </c:pt>
                <c:pt idx="17530">
                  <c:v>64</c:v>
                </c:pt>
                <c:pt idx="17531">
                  <c:v>58</c:v>
                </c:pt>
                <c:pt idx="17532">
                  <c:v>37</c:v>
                </c:pt>
                <c:pt idx="17533">
                  <c:v>61</c:v>
                </c:pt>
                <c:pt idx="17534">
                  <c:v>64</c:v>
                </c:pt>
                <c:pt idx="17535">
                  <c:v>39</c:v>
                </c:pt>
                <c:pt idx="17536">
                  <c:v>48</c:v>
                </c:pt>
                <c:pt idx="17537">
                  <c:v>75</c:v>
                </c:pt>
                <c:pt idx="17538">
                  <c:v>57</c:v>
                </c:pt>
                <c:pt idx="17539">
                  <c:v>34</c:v>
                </c:pt>
                <c:pt idx="17540">
                  <c:v>60</c:v>
                </c:pt>
                <c:pt idx="17541">
                  <c:v>63</c:v>
                </c:pt>
                <c:pt idx="17542">
                  <c:v>61</c:v>
                </c:pt>
                <c:pt idx="17543">
                  <c:v>75</c:v>
                </c:pt>
                <c:pt idx="17544">
                  <c:v>51</c:v>
                </c:pt>
                <c:pt idx="17545">
                  <c:v>47</c:v>
                </c:pt>
                <c:pt idx="17546">
                  <c:v>60</c:v>
                </c:pt>
                <c:pt idx="17547">
                  <c:v>63</c:v>
                </c:pt>
                <c:pt idx="17548">
                  <c:v>73</c:v>
                </c:pt>
                <c:pt idx="17549">
                  <c:v>70</c:v>
                </c:pt>
                <c:pt idx="17550">
                  <c:v>68</c:v>
                </c:pt>
                <c:pt idx="17551">
                  <c:v>71</c:v>
                </c:pt>
                <c:pt idx="17552">
                  <c:v>75</c:v>
                </c:pt>
                <c:pt idx="17553">
                  <c:v>73</c:v>
                </c:pt>
                <c:pt idx="17554">
                  <c:v>73</c:v>
                </c:pt>
                <c:pt idx="17555">
                  <c:v>38</c:v>
                </c:pt>
                <c:pt idx="17556">
                  <c:v>53</c:v>
                </c:pt>
                <c:pt idx="17557">
                  <c:v>60</c:v>
                </c:pt>
                <c:pt idx="17558">
                  <c:v>66</c:v>
                </c:pt>
                <c:pt idx="17559">
                  <c:v>50</c:v>
                </c:pt>
                <c:pt idx="17560">
                  <c:v>55</c:v>
                </c:pt>
                <c:pt idx="17561">
                  <c:v>70</c:v>
                </c:pt>
                <c:pt idx="17562">
                  <c:v>54</c:v>
                </c:pt>
                <c:pt idx="17563">
                  <c:v>70</c:v>
                </c:pt>
                <c:pt idx="17564">
                  <c:v>67</c:v>
                </c:pt>
                <c:pt idx="17565">
                  <c:v>62</c:v>
                </c:pt>
                <c:pt idx="17566">
                  <c:v>64</c:v>
                </c:pt>
                <c:pt idx="17567">
                  <c:v>64</c:v>
                </c:pt>
                <c:pt idx="17568">
                  <c:v>67</c:v>
                </c:pt>
                <c:pt idx="17569">
                  <c:v>69</c:v>
                </c:pt>
                <c:pt idx="17570">
                  <c:v>23</c:v>
                </c:pt>
                <c:pt idx="17571">
                  <c:v>62</c:v>
                </c:pt>
                <c:pt idx="17572">
                  <c:v>51</c:v>
                </c:pt>
                <c:pt idx="17573">
                  <c:v>36</c:v>
                </c:pt>
                <c:pt idx="17574">
                  <c:v>54</c:v>
                </c:pt>
                <c:pt idx="17575">
                  <c:v>74</c:v>
                </c:pt>
                <c:pt idx="17576">
                  <c:v>45</c:v>
                </c:pt>
                <c:pt idx="17577">
                  <c:v>70</c:v>
                </c:pt>
                <c:pt idx="17578">
                  <c:v>71</c:v>
                </c:pt>
                <c:pt idx="17579">
                  <c:v>73</c:v>
                </c:pt>
                <c:pt idx="17580">
                  <c:v>75</c:v>
                </c:pt>
                <c:pt idx="17581">
                  <c:v>62</c:v>
                </c:pt>
                <c:pt idx="17582">
                  <c:v>75</c:v>
                </c:pt>
                <c:pt idx="17583">
                  <c:v>70</c:v>
                </c:pt>
                <c:pt idx="17584">
                  <c:v>45</c:v>
                </c:pt>
                <c:pt idx="17585">
                  <c:v>62</c:v>
                </c:pt>
                <c:pt idx="17586">
                  <c:v>62</c:v>
                </c:pt>
                <c:pt idx="17587">
                  <c:v>43</c:v>
                </c:pt>
                <c:pt idx="17588">
                  <c:v>61</c:v>
                </c:pt>
                <c:pt idx="17589">
                  <c:v>58</c:v>
                </c:pt>
                <c:pt idx="17590">
                  <c:v>69</c:v>
                </c:pt>
                <c:pt idx="17591">
                  <c:v>75</c:v>
                </c:pt>
                <c:pt idx="17592">
                  <c:v>70</c:v>
                </c:pt>
                <c:pt idx="17593">
                  <c:v>73</c:v>
                </c:pt>
                <c:pt idx="17594">
                  <c:v>74</c:v>
                </c:pt>
                <c:pt idx="17595">
                  <c:v>75</c:v>
                </c:pt>
                <c:pt idx="17596">
                  <c:v>66</c:v>
                </c:pt>
                <c:pt idx="17597">
                  <c:v>70</c:v>
                </c:pt>
                <c:pt idx="17598">
                  <c:v>75</c:v>
                </c:pt>
                <c:pt idx="17599">
                  <c:v>43</c:v>
                </c:pt>
                <c:pt idx="17600">
                  <c:v>53</c:v>
                </c:pt>
                <c:pt idx="17601">
                  <c:v>33</c:v>
                </c:pt>
                <c:pt idx="17602">
                  <c:v>43</c:v>
                </c:pt>
                <c:pt idx="17603">
                  <c:v>72</c:v>
                </c:pt>
                <c:pt idx="17604">
                  <c:v>49</c:v>
                </c:pt>
                <c:pt idx="17605">
                  <c:v>72</c:v>
                </c:pt>
                <c:pt idx="17606">
                  <c:v>62</c:v>
                </c:pt>
                <c:pt idx="17607">
                  <c:v>57</c:v>
                </c:pt>
                <c:pt idx="17608">
                  <c:v>52</c:v>
                </c:pt>
                <c:pt idx="17609">
                  <c:v>54</c:v>
                </c:pt>
                <c:pt idx="17610">
                  <c:v>75</c:v>
                </c:pt>
                <c:pt idx="17611">
                  <c:v>56</c:v>
                </c:pt>
                <c:pt idx="17612">
                  <c:v>63</c:v>
                </c:pt>
                <c:pt idx="17613">
                  <c:v>48</c:v>
                </c:pt>
                <c:pt idx="17614">
                  <c:v>74</c:v>
                </c:pt>
                <c:pt idx="17615">
                  <c:v>47</c:v>
                </c:pt>
                <c:pt idx="17616">
                  <c:v>56</c:v>
                </c:pt>
                <c:pt idx="17617">
                  <c:v>75</c:v>
                </c:pt>
                <c:pt idx="17618">
                  <c:v>61</c:v>
                </c:pt>
                <c:pt idx="17619">
                  <c:v>38</c:v>
                </c:pt>
                <c:pt idx="17620">
                  <c:v>62</c:v>
                </c:pt>
                <c:pt idx="17621">
                  <c:v>15</c:v>
                </c:pt>
                <c:pt idx="17622">
                  <c:v>61</c:v>
                </c:pt>
                <c:pt idx="17623">
                  <c:v>65</c:v>
                </c:pt>
                <c:pt idx="17624">
                  <c:v>47</c:v>
                </c:pt>
                <c:pt idx="17625">
                  <c:v>71</c:v>
                </c:pt>
                <c:pt idx="17626">
                  <c:v>67</c:v>
                </c:pt>
                <c:pt idx="17627">
                  <c:v>75</c:v>
                </c:pt>
                <c:pt idx="17628">
                  <c:v>75</c:v>
                </c:pt>
                <c:pt idx="17629">
                  <c:v>61</c:v>
                </c:pt>
                <c:pt idx="17630">
                  <c:v>60</c:v>
                </c:pt>
                <c:pt idx="17631">
                  <c:v>75</c:v>
                </c:pt>
                <c:pt idx="17632">
                  <c:v>66</c:v>
                </c:pt>
                <c:pt idx="17633">
                  <c:v>55</c:v>
                </c:pt>
                <c:pt idx="17634">
                  <c:v>75</c:v>
                </c:pt>
                <c:pt idx="17635">
                  <c:v>60</c:v>
                </c:pt>
                <c:pt idx="17636">
                  <c:v>61</c:v>
                </c:pt>
                <c:pt idx="17637">
                  <c:v>75</c:v>
                </c:pt>
                <c:pt idx="17638">
                  <c:v>69</c:v>
                </c:pt>
                <c:pt idx="17639">
                  <c:v>55</c:v>
                </c:pt>
                <c:pt idx="17640">
                  <c:v>57</c:v>
                </c:pt>
                <c:pt idx="17641">
                  <c:v>52</c:v>
                </c:pt>
                <c:pt idx="17642">
                  <c:v>62</c:v>
                </c:pt>
                <c:pt idx="17643">
                  <c:v>64</c:v>
                </c:pt>
                <c:pt idx="17644">
                  <c:v>67</c:v>
                </c:pt>
                <c:pt idx="17645">
                  <c:v>45</c:v>
                </c:pt>
                <c:pt idx="17646">
                  <c:v>29</c:v>
                </c:pt>
                <c:pt idx="17647">
                  <c:v>65</c:v>
                </c:pt>
                <c:pt idx="17648">
                  <c:v>61</c:v>
                </c:pt>
                <c:pt idx="17649">
                  <c:v>63</c:v>
                </c:pt>
                <c:pt idx="17650">
                  <c:v>75</c:v>
                </c:pt>
                <c:pt idx="17651">
                  <c:v>60</c:v>
                </c:pt>
                <c:pt idx="17652">
                  <c:v>35</c:v>
                </c:pt>
                <c:pt idx="17653">
                  <c:v>68</c:v>
                </c:pt>
                <c:pt idx="17654">
                  <c:v>65</c:v>
                </c:pt>
                <c:pt idx="17655">
                  <c:v>48</c:v>
                </c:pt>
                <c:pt idx="17656">
                  <c:v>47</c:v>
                </c:pt>
                <c:pt idx="17657">
                  <c:v>74</c:v>
                </c:pt>
                <c:pt idx="17658">
                  <c:v>59</c:v>
                </c:pt>
                <c:pt idx="17659">
                  <c:v>73</c:v>
                </c:pt>
                <c:pt idx="17660">
                  <c:v>41</c:v>
                </c:pt>
                <c:pt idx="17661">
                  <c:v>66</c:v>
                </c:pt>
                <c:pt idx="17662">
                  <c:v>74</c:v>
                </c:pt>
                <c:pt idx="17663">
                  <c:v>75</c:v>
                </c:pt>
                <c:pt idx="17664">
                  <c:v>62</c:v>
                </c:pt>
                <c:pt idx="17665">
                  <c:v>67</c:v>
                </c:pt>
                <c:pt idx="17666">
                  <c:v>68</c:v>
                </c:pt>
                <c:pt idx="17667">
                  <c:v>75</c:v>
                </c:pt>
                <c:pt idx="17668">
                  <c:v>75</c:v>
                </c:pt>
                <c:pt idx="17669">
                  <c:v>30</c:v>
                </c:pt>
                <c:pt idx="17670">
                  <c:v>72</c:v>
                </c:pt>
                <c:pt idx="17671">
                  <c:v>42</c:v>
                </c:pt>
                <c:pt idx="17672">
                  <c:v>34</c:v>
                </c:pt>
                <c:pt idx="17673">
                  <c:v>70</c:v>
                </c:pt>
                <c:pt idx="17674">
                  <c:v>65</c:v>
                </c:pt>
                <c:pt idx="17675">
                  <c:v>42</c:v>
                </c:pt>
                <c:pt idx="17676">
                  <c:v>44</c:v>
                </c:pt>
                <c:pt idx="17677">
                  <c:v>75</c:v>
                </c:pt>
                <c:pt idx="17678">
                  <c:v>43</c:v>
                </c:pt>
                <c:pt idx="17679">
                  <c:v>52</c:v>
                </c:pt>
                <c:pt idx="17680">
                  <c:v>50</c:v>
                </c:pt>
                <c:pt idx="17681">
                  <c:v>46</c:v>
                </c:pt>
                <c:pt idx="17682">
                  <c:v>73</c:v>
                </c:pt>
                <c:pt idx="17683">
                  <c:v>74</c:v>
                </c:pt>
                <c:pt idx="17684">
                  <c:v>52</c:v>
                </c:pt>
                <c:pt idx="17685">
                  <c:v>73</c:v>
                </c:pt>
                <c:pt idx="17686">
                  <c:v>52</c:v>
                </c:pt>
                <c:pt idx="17687">
                  <c:v>75</c:v>
                </c:pt>
                <c:pt idx="17688">
                  <c:v>70</c:v>
                </c:pt>
                <c:pt idx="17689">
                  <c:v>73</c:v>
                </c:pt>
                <c:pt idx="17690">
                  <c:v>69</c:v>
                </c:pt>
                <c:pt idx="17691">
                  <c:v>61</c:v>
                </c:pt>
                <c:pt idx="17692">
                  <c:v>29</c:v>
                </c:pt>
                <c:pt idx="17693">
                  <c:v>72</c:v>
                </c:pt>
                <c:pt idx="17694">
                  <c:v>74</c:v>
                </c:pt>
                <c:pt idx="17695">
                  <c:v>52</c:v>
                </c:pt>
                <c:pt idx="17696">
                  <c:v>58</c:v>
                </c:pt>
                <c:pt idx="17697">
                  <c:v>50</c:v>
                </c:pt>
                <c:pt idx="17698">
                  <c:v>75</c:v>
                </c:pt>
                <c:pt idx="17699">
                  <c:v>61</c:v>
                </c:pt>
                <c:pt idx="17700">
                  <c:v>64</c:v>
                </c:pt>
                <c:pt idx="17701">
                  <c:v>53</c:v>
                </c:pt>
                <c:pt idx="17702">
                  <c:v>73</c:v>
                </c:pt>
                <c:pt idx="17703">
                  <c:v>72</c:v>
                </c:pt>
                <c:pt idx="17704">
                  <c:v>44</c:v>
                </c:pt>
                <c:pt idx="17705">
                  <c:v>63</c:v>
                </c:pt>
                <c:pt idx="17706">
                  <c:v>71</c:v>
                </c:pt>
                <c:pt idx="17707">
                  <c:v>65</c:v>
                </c:pt>
                <c:pt idx="17708">
                  <c:v>60</c:v>
                </c:pt>
                <c:pt idx="17709">
                  <c:v>40</c:v>
                </c:pt>
                <c:pt idx="17710">
                  <c:v>68</c:v>
                </c:pt>
                <c:pt idx="17711">
                  <c:v>74</c:v>
                </c:pt>
                <c:pt idx="17712">
                  <c:v>64</c:v>
                </c:pt>
                <c:pt idx="17713">
                  <c:v>59</c:v>
                </c:pt>
                <c:pt idx="17714">
                  <c:v>75</c:v>
                </c:pt>
                <c:pt idx="17715">
                  <c:v>55</c:v>
                </c:pt>
                <c:pt idx="17716">
                  <c:v>30</c:v>
                </c:pt>
                <c:pt idx="17717">
                  <c:v>63</c:v>
                </c:pt>
                <c:pt idx="17718">
                  <c:v>75</c:v>
                </c:pt>
                <c:pt idx="17719">
                  <c:v>67</c:v>
                </c:pt>
                <c:pt idx="17720">
                  <c:v>46</c:v>
                </c:pt>
                <c:pt idx="17721">
                  <c:v>60</c:v>
                </c:pt>
                <c:pt idx="17722">
                  <c:v>75</c:v>
                </c:pt>
                <c:pt idx="17723">
                  <c:v>62</c:v>
                </c:pt>
                <c:pt idx="17724">
                  <c:v>63</c:v>
                </c:pt>
                <c:pt idx="17725">
                  <c:v>58</c:v>
                </c:pt>
                <c:pt idx="17726">
                  <c:v>54</c:v>
                </c:pt>
                <c:pt idx="17727">
                  <c:v>31</c:v>
                </c:pt>
                <c:pt idx="17728">
                  <c:v>74</c:v>
                </c:pt>
                <c:pt idx="17729">
                  <c:v>71</c:v>
                </c:pt>
                <c:pt idx="17730">
                  <c:v>59</c:v>
                </c:pt>
                <c:pt idx="17731">
                  <c:v>69</c:v>
                </c:pt>
                <c:pt idx="17732">
                  <c:v>71</c:v>
                </c:pt>
                <c:pt idx="17733">
                  <c:v>45</c:v>
                </c:pt>
                <c:pt idx="17734">
                  <c:v>55</c:v>
                </c:pt>
                <c:pt idx="17735">
                  <c:v>47</c:v>
                </c:pt>
                <c:pt idx="17736">
                  <c:v>75</c:v>
                </c:pt>
                <c:pt idx="17737">
                  <c:v>75</c:v>
                </c:pt>
                <c:pt idx="17738">
                  <c:v>39</c:v>
                </c:pt>
                <c:pt idx="17739">
                  <c:v>45</c:v>
                </c:pt>
                <c:pt idx="17740">
                  <c:v>57</c:v>
                </c:pt>
                <c:pt idx="17741">
                  <c:v>47</c:v>
                </c:pt>
                <c:pt idx="17742">
                  <c:v>69</c:v>
                </c:pt>
                <c:pt idx="17743">
                  <c:v>69</c:v>
                </c:pt>
                <c:pt idx="17744">
                  <c:v>51</c:v>
                </c:pt>
                <c:pt idx="17745">
                  <c:v>75</c:v>
                </c:pt>
                <c:pt idx="17746">
                  <c:v>75</c:v>
                </c:pt>
                <c:pt idx="17747">
                  <c:v>51</c:v>
                </c:pt>
                <c:pt idx="17748">
                  <c:v>67</c:v>
                </c:pt>
                <c:pt idx="17749">
                  <c:v>44</c:v>
                </c:pt>
                <c:pt idx="17750">
                  <c:v>61</c:v>
                </c:pt>
                <c:pt idx="17751">
                  <c:v>67</c:v>
                </c:pt>
                <c:pt idx="17752">
                  <c:v>62</c:v>
                </c:pt>
                <c:pt idx="17753">
                  <c:v>53</c:v>
                </c:pt>
                <c:pt idx="17754">
                  <c:v>56</c:v>
                </c:pt>
                <c:pt idx="17755">
                  <c:v>61</c:v>
                </c:pt>
                <c:pt idx="17756">
                  <c:v>73</c:v>
                </c:pt>
                <c:pt idx="17757">
                  <c:v>53</c:v>
                </c:pt>
                <c:pt idx="17758">
                  <c:v>75</c:v>
                </c:pt>
                <c:pt idx="17759">
                  <c:v>54</c:v>
                </c:pt>
                <c:pt idx="17760">
                  <c:v>75</c:v>
                </c:pt>
                <c:pt idx="17761">
                  <c:v>51</c:v>
                </c:pt>
                <c:pt idx="17762">
                  <c:v>57</c:v>
                </c:pt>
                <c:pt idx="17763">
                  <c:v>61</c:v>
                </c:pt>
                <c:pt idx="17764">
                  <c:v>60</c:v>
                </c:pt>
                <c:pt idx="17765">
                  <c:v>58</c:v>
                </c:pt>
                <c:pt idx="17766">
                  <c:v>45</c:v>
                </c:pt>
                <c:pt idx="17767">
                  <c:v>67</c:v>
                </c:pt>
                <c:pt idx="17768">
                  <c:v>55</c:v>
                </c:pt>
                <c:pt idx="17769">
                  <c:v>52</c:v>
                </c:pt>
                <c:pt idx="17770">
                  <c:v>64</c:v>
                </c:pt>
                <c:pt idx="17771">
                  <c:v>41</c:v>
                </c:pt>
                <c:pt idx="17772">
                  <c:v>72</c:v>
                </c:pt>
                <c:pt idx="17773">
                  <c:v>51</c:v>
                </c:pt>
                <c:pt idx="17774">
                  <c:v>75</c:v>
                </c:pt>
                <c:pt idx="17775">
                  <c:v>43</c:v>
                </c:pt>
                <c:pt idx="17776">
                  <c:v>62</c:v>
                </c:pt>
                <c:pt idx="17777">
                  <c:v>42</c:v>
                </c:pt>
                <c:pt idx="17778">
                  <c:v>47</c:v>
                </c:pt>
                <c:pt idx="17779">
                  <c:v>58</c:v>
                </c:pt>
                <c:pt idx="17780">
                  <c:v>64</c:v>
                </c:pt>
                <c:pt idx="17781">
                  <c:v>56</c:v>
                </c:pt>
                <c:pt idx="17782">
                  <c:v>72</c:v>
                </c:pt>
                <c:pt idx="17783">
                  <c:v>65</c:v>
                </c:pt>
                <c:pt idx="17784">
                  <c:v>55</c:v>
                </c:pt>
                <c:pt idx="17785">
                  <c:v>44</c:v>
                </c:pt>
                <c:pt idx="17786">
                  <c:v>63</c:v>
                </c:pt>
                <c:pt idx="17787">
                  <c:v>62</c:v>
                </c:pt>
                <c:pt idx="17788">
                  <c:v>59</c:v>
                </c:pt>
                <c:pt idx="17789">
                  <c:v>75</c:v>
                </c:pt>
                <c:pt idx="17790">
                  <c:v>53</c:v>
                </c:pt>
                <c:pt idx="17791">
                  <c:v>61</c:v>
                </c:pt>
                <c:pt idx="17792">
                  <c:v>41</c:v>
                </c:pt>
                <c:pt idx="17793">
                  <c:v>72</c:v>
                </c:pt>
                <c:pt idx="17794">
                  <c:v>67</c:v>
                </c:pt>
                <c:pt idx="17795">
                  <c:v>60</c:v>
                </c:pt>
                <c:pt idx="17796">
                  <c:v>63</c:v>
                </c:pt>
                <c:pt idx="17797">
                  <c:v>63</c:v>
                </c:pt>
                <c:pt idx="17798">
                  <c:v>74</c:v>
                </c:pt>
                <c:pt idx="17799">
                  <c:v>62</c:v>
                </c:pt>
                <c:pt idx="17800">
                  <c:v>68</c:v>
                </c:pt>
                <c:pt idx="17801">
                  <c:v>59</c:v>
                </c:pt>
                <c:pt idx="17802">
                  <c:v>58</c:v>
                </c:pt>
                <c:pt idx="17803">
                  <c:v>75</c:v>
                </c:pt>
                <c:pt idx="17804">
                  <c:v>75</c:v>
                </c:pt>
                <c:pt idx="17805">
                  <c:v>44</c:v>
                </c:pt>
                <c:pt idx="17806">
                  <c:v>72</c:v>
                </c:pt>
                <c:pt idx="17807">
                  <c:v>73</c:v>
                </c:pt>
                <c:pt idx="17808">
                  <c:v>67</c:v>
                </c:pt>
                <c:pt idx="17809">
                  <c:v>65</c:v>
                </c:pt>
                <c:pt idx="17810">
                  <c:v>68</c:v>
                </c:pt>
                <c:pt idx="17811">
                  <c:v>58</c:v>
                </c:pt>
                <c:pt idx="17812">
                  <c:v>65</c:v>
                </c:pt>
                <c:pt idx="17813">
                  <c:v>67</c:v>
                </c:pt>
                <c:pt idx="17814">
                  <c:v>57</c:v>
                </c:pt>
                <c:pt idx="17815">
                  <c:v>73</c:v>
                </c:pt>
                <c:pt idx="17816">
                  <c:v>67</c:v>
                </c:pt>
                <c:pt idx="17817">
                  <c:v>53</c:v>
                </c:pt>
                <c:pt idx="17818">
                  <c:v>53</c:v>
                </c:pt>
                <c:pt idx="17819">
                  <c:v>60</c:v>
                </c:pt>
                <c:pt idx="17820">
                  <c:v>69</c:v>
                </c:pt>
                <c:pt idx="17821">
                  <c:v>65</c:v>
                </c:pt>
                <c:pt idx="17822">
                  <c:v>62</c:v>
                </c:pt>
                <c:pt idx="17823">
                  <c:v>64</c:v>
                </c:pt>
                <c:pt idx="17824">
                  <c:v>75</c:v>
                </c:pt>
                <c:pt idx="17825">
                  <c:v>62</c:v>
                </c:pt>
                <c:pt idx="17826">
                  <c:v>61</c:v>
                </c:pt>
                <c:pt idx="17827">
                  <c:v>75</c:v>
                </c:pt>
                <c:pt idx="17828">
                  <c:v>15</c:v>
                </c:pt>
                <c:pt idx="17829">
                  <c:v>54</c:v>
                </c:pt>
                <c:pt idx="17830">
                  <c:v>46</c:v>
                </c:pt>
                <c:pt idx="17831">
                  <c:v>49</c:v>
                </c:pt>
                <c:pt idx="17832">
                  <c:v>46</c:v>
                </c:pt>
                <c:pt idx="17833">
                  <c:v>34</c:v>
                </c:pt>
                <c:pt idx="17834">
                  <c:v>39</c:v>
                </c:pt>
                <c:pt idx="17835">
                  <c:v>53</c:v>
                </c:pt>
                <c:pt idx="17836">
                  <c:v>54</c:v>
                </c:pt>
                <c:pt idx="17837">
                  <c:v>66</c:v>
                </c:pt>
                <c:pt idx="17838">
                  <c:v>75</c:v>
                </c:pt>
                <c:pt idx="17839">
                  <c:v>71</c:v>
                </c:pt>
                <c:pt idx="17840">
                  <c:v>69</c:v>
                </c:pt>
                <c:pt idx="17841">
                  <c:v>57</c:v>
                </c:pt>
                <c:pt idx="17842">
                  <c:v>64</c:v>
                </c:pt>
                <c:pt idx="17843">
                  <c:v>52</c:v>
                </c:pt>
                <c:pt idx="17844">
                  <c:v>57</c:v>
                </c:pt>
                <c:pt idx="17845">
                  <c:v>69</c:v>
                </c:pt>
                <c:pt idx="17846">
                  <c:v>74</c:v>
                </c:pt>
                <c:pt idx="17847">
                  <c:v>71</c:v>
                </c:pt>
                <c:pt idx="17848">
                  <c:v>60</c:v>
                </c:pt>
                <c:pt idx="17849">
                  <c:v>44</c:v>
                </c:pt>
                <c:pt idx="17850">
                  <c:v>55</c:v>
                </c:pt>
                <c:pt idx="17851">
                  <c:v>64</c:v>
                </c:pt>
                <c:pt idx="17852">
                  <c:v>42</c:v>
                </c:pt>
                <c:pt idx="17853">
                  <c:v>71</c:v>
                </c:pt>
                <c:pt idx="17854">
                  <c:v>69</c:v>
                </c:pt>
                <c:pt idx="17855">
                  <c:v>61</c:v>
                </c:pt>
                <c:pt idx="17856">
                  <c:v>74</c:v>
                </c:pt>
                <c:pt idx="17857">
                  <c:v>32</c:v>
                </c:pt>
                <c:pt idx="17858">
                  <c:v>61</c:v>
                </c:pt>
                <c:pt idx="17859">
                  <c:v>70</c:v>
                </c:pt>
                <c:pt idx="17860">
                  <c:v>69</c:v>
                </c:pt>
                <c:pt idx="17861">
                  <c:v>75</c:v>
                </c:pt>
                <c:pt idx="17862">
                  <c:v>75</c:v>
                </c:pt>
                <c:pt idx="17863">
                  <c:v>70</c:v>
                </c:pt>
                <c:pt idx="17864">
                  <c:v>65</c:v>
                </c:pt>
                <c:pt idx="17865">
                  <c:v>70</c:v>
                </c:pt>
                <c:pt idx="17866">
                  <c:v>59</c:v>
                </c:pt>
                <c:pt idx="17867">
                  <c:v>73</c:v>
                </c:pt>
                <c:pt idx="17868">
                  <c:v>43</c:v>
                </c:pt>
                <c:pt idx="17869">
                  <c:v>66</c:v>
                </c:pt>
                <c:pt idx="17870">
                  <c:v>72</c:v>
                </c:pt>
                <c:pt idx="17871">
                  <c:v>54</c:v>
                </c:pt>
                <c:pt idx="17872">
                  <c:v>48</c:v>
                </c:pt>
                <c:pt idx="17873">
                  <c:v>69</c:v>
                </c:pt>
                <c:pt idx="17874">
                  <c:v>75</c:v>
                </c:pt>
                <c:pt idx="17875">
                  <c:v>63</c:v>
                </c:pt>
                <c:pt idx="17876">
                  <c:v>47</c:v>
                </c:pt>
                <c:pt idx="17877">
                  <c:v>66</c:v>
                </c:pt>
                <c:pt idx="17878">
                  <c:v>51</c:v>
                </c:pt>
                <c:pt idx="17879">
                  <c:v>65</c:v>
                </c:pt>
                <c:pt idx="17880">
                  <c:v>61</c:v>
                </c:pt>
                <c:pt idx="17881">
                  <c:v>60</c:v>
                </c:pt>
                <c:pt idx="17882">
                  <c:v>57</c:v>
                </c:pt>
                <c:pt idx="17883">
                  <c:v>60</c:v>
                </c:pt>
                <c:pt idx="17884">
                  <c:v>56</c:v>
                </c:pt>
                <c:pt idx="17885">
                  <c:v>66</c:v>
                </c:pt>
                <c:pt idx="17886">
                  <c:v>71</c:v>
                </c:pt>
                <c:pt idx="17887">
                  <c:v>61</c:v>
                </c:pt>
                <c:pt idx="17888">
                  <c:v>57</c:v>
                </c:pt>
                <c:pt idx="17889">
                  <c:v>67</c:v>
                </c:pt>
                <c:pt idx="17890">
                  <c:v>55</c:v>
                </c:pt>
                <c:pt idx="17891">
                  <c:v>48</c:v>
                </c:pt>
                <c:pt idx="17892">
                  <c:v>54</c:v>
                </c:pt>
                <c:pt idx="17893">
                  <c:v>24</c:v>
                </c:pt>
                <c:pt idx="17894">
                  <c:v>72</c:v>
                </c:pt>
                <c:pt idx="17895">
                  <c:v>68</c:v>
                </c:pt>
                <c:pt idx="17896">
                  <c:v>61</c:v>
                </c:pt>
                <c:pt idx="17897">
                  <c:v>57</c:v>
                </c:pt>
                <c:pt idx="17898">
                  <c:v>70</c:v>
                </c:pt>
                <c:pt idx="17899">
                  <c:v>43</c:v>
                </c:pt>
                <c:pt idx="17900">
                  <c:v>48</c:v>
                </c:pt>
                <c:pt idx="17901">
                  <c:v>62</c:v>
                </c:pt>
                <c:pt idx="17902">
                  <c:v>62</c:v>
                </c:pt>
                <c:pt idx="17903">
                  <c:v>61</c:v>
                </c:pt>
                <c:pt idx="17904">
                  <c:v>75</c:v>
                </c:pt>
                <c:pt idx="17905">
                  <c:v>57</c:v>
                </c:pt>
                <c:pt idx="17906">
                  <c:v>41</c:v>
                </c:pt>
                <c:pt idx="17907">
                  <c:v>64</c:v>
                </c:pt>
                <c:pt idx="17908">
                  <c:v>58</c:v>
                </c:pt>
                <c:pt idx="17909">
                  <c:v>60</c:v>
                </c:pt>
                <c:pt idx="17910">
                  <c:v>57</c:v>
                </c:pt>
                <c:pt idx="17911">
                  <c:v>52</c:v>
                </c:pt>
                <c:pt idx="17912">
                  <c:v>74</c:v>
                </c:pt>
                <c:pt idx="17913">
                  <c:v>54</c:v>
                </c:pt>
                <c:pt idx="17914">
                  <c:v>65</c:v>
                </c:pt>
                <c:pt idx="17915">
                  <c:v>66</c:v>
                </c:pt>
                <c:pt idx="17916">
                  <c:v>74</c:v>
                </c:pt>
                <c:pt idx="17917">
                  <c:v>62</c:v>
                </c:pt>
                <c:pt idx="17918">
                  <c:v>52</c:v>
                </c:pt>
                <c:pt idx="17919">
                  <c:v>65</c:v>
                </c:pt>
                <c:pt idx="17920">
                  <c:v>66</c:v>
                </c:pt>
                <c:pt idx="17921">
                  <c:v>71</c:v>
                </c:pt>
                <c:pt idx="17922">
                  <c:v>40</c:v>
                </c:pt>
                <c:pt idx="17923">
                  <c:v>55</c:v>
                </c:pt>
                <c:pt idx="17924">
                  <c:v>50</c:v>
                </c:pt>
                <c:pt idx="17925">
                  <c:v>60</c:v>
                </c:pt>
                <c:pt idx="17926">
                  <c:v>70</c:v>
                </c:pt>
                <c:pt idx="17927">
                  <c:v>50</c:v>
                </c:pt>
                <c:pt idx="17928">
                  <c:v>58</c:v>
                </c:pt>
                <c:pt idx="17929">
                  <c:v>70</c:v>
                </c:pt>
                <c:pt idx="17930">
                  <c:v>74</c:v>
                </c:pt>
                <c:pt idx="17931">
                  <c:v>60</c:v>
                </c:pt>
                <c:pt idx="17932">
                  <c:v>75</c:v>
                </c:pt>
                <c:pt idx="17933">
                  <c:v>70</c:v>
                </c:pt>
                <c:pt idx="17934">
                  <c:v>52</c:v>
                </c:pt>
                <c:pt idx="17935">
                  <c:v>71</c:v>
                </c:pt>
                <c:pt idx="17936">
                  <c:v>58</c:v>
                </c:pt>
                <c:pt idx="17937">
                  <c:v>73</c:v>
                </c:pt>
                <c:pt idx="17938">
                  <c:v>62</c:v>
                </c:pt>
                <c:pt idx="17939">
                  <c:v>65</c:v>
                </c:pt>
                <c:pt idx="17940">
                  <c:v>51</c:v>
                </c:pt>
                <c:pt idx="17941">
                  <c:v>66</c:v>
                </c:pt>
                <c:pt idx="17942">
                  <c:v>73</c:v>
                </c:pt>
                <c:pt idx="17943">
                  <c:v>74</c:v>
                </c:pt>
                <c:pt idx="17944">
                  <c:v>71</c:v>
                </c:pt>
                <c:pt idx="17945">
                  <c:v>70</c:v>
                </c:pt>
                <c:pt idx="17946">
                  <c:v>57</c:v>
                </c:pt>
                <c:pt idx="17947">
                  <c:v>68</c:v>
                </c:pt>
                <c:pt idx="17948">
                  <c:v>64</c:v>
                </c:pt>
                <c:pt idx="17949">
                  <c:v>52</c:v>
                </c:pt>
                <c:pt idx="17950">
                  <c:v>65</c:v>
                </c:pt>
                <c:pt idx="17951">
                  <c:v>59</c:v>
                </c:pt>
                <c:pt idx="17952">
                  <c:v>59</c:v>
                </c:pt>
                <c:pt idx="17953">
                  <c:v>40</c:v>
                </c:pt>
                <c:pt idx="17954">
                  <c:v>64</c:v>
                </c:pt>
                <c:pt idx="17955">
                  <c:v>50</c:v>
                </c:pt>
                <c:pt idx="17956">
                  <c:v>52</c:v>
                </c:pt>
                <c:pt idx="17957">
                  <c:v>64</c:v>
                </c:pt>
                <c:pt idx="17958">
                  <c:v>58</c:v>
                </c:pt>
                <c:pt idx="17959">
                  <c:v>72</c:v>
                </c:pt>
                <c:pt idx="17960">
                  <c:v>56</c:v>
                </c:pt>
                <c:pt idx="17961">
                  <c:v>63</c:v>
                </c:pt>
                <c:pt idx="17962">
                  <c:v>59</c:v>
                </c:pt>
                <c:pt idx="17963">
                  <c:v>62</c:v>
                </c:pt>
                <c:pt idx="17964">
                  <c:v>44</c:v>
                </c:pt>
                <c:pt idx="17965">
                  <c:v>75</c:v>
                </c:pt>
                <c:pt idx="17966">
                  <c:v>69</c:v>
                </c:pt>
                <c:pt idx="17967">
                  <c:v>75</c:v>
                </c:pt>
                <c:pt idx="17968">
                  <c:v>46</c:v>
                </c:pt>
                <c:pt idx="17969">
                  <c:v>51</c:v>
                </c:pt>
                <c:pt idx="17970">
                  <c:v>75</c:v>
                </c:pt>
                <c:pt idx="17971">
                  <c:v>52</c:v>
                </c:pt>
                <c:pt idx="17972">
                  <c:v>74</c:v>
                </c:pt>
                <c:pt idx="17973">
                  <c:v>53</c:v>
                </c:pt>
                <c:pt idx="17974">
                  <c:v>59</c:v>
                </c:pt>
                <c:pt idx="17975">
                  <c:v>59</c:v>
                </c:pt>
                <c:pt idx="17976">
                  <c:v>56</c:v>
                </c:pt>
                <c:pt idx="17977">
                  <c:v>42</c:v>
                </c:pt>
                <c:pt idx="17978">
                  <c:v>69</c:v>
                </c:pt>
                <c:pt idx="17979">
                  <c:v>73</c:v>
                </c:pt>
                <c:pt idx="17980">
                  <c:v>55</c:v>
                </c:pt>
                <c:pt idx="17981">
                  <c:v>60</c:v>
                </c:pt>
                <c:pt idx="17982">
                  <c:v>66</c:v>
                </c:pt>
                <c:pt idx="17983">
                  <c:v>59</c:v>
                </c:pt>
                <c:pt idx="17984">
                  <c:v>53</c:v>
                </c:pt>
                <c:pt idx="17985">
                  <c:v>55</c:v>
                </c:pt>
                <c:pt idx="17986">
                  <c:v>66</c:v>
                </c:pt>
                <c:pt idx="17987">
                  <c:v>52</c:v>
                </c:pt>
                <c:pt idx="17988">
                  <c:v>53</c:v>
                </c:pt>
                <c:pt idx="17989">
                  <c:v>65</c:v>
                </c:pt>
                <c:pt idx="17990">
                  <c:v>66</c:v>
                </c:pt>
                <c:pt idx="17991">
                  <c:v>61</c:v>
                </c:pt>
                <c:pt idx="17992">
                  <c:v>75</c:v>
                </c:pt>
                <c:pt idx="17993">
                  <c:v>67</c:v>
                </c:pt>
                <c:pt idx="17994">
                  <c:v>41</c:v>
                </c:pt>
                <c:pt idx="17995">
                  <c:v>54</c:v>
                </c:pt>
                <c:pt idx="17996">
                  <c:v>56</c:v>
                </c:pt>
                <c:pt idx="17997">
                  <c:v>55</c:v>
                </c:pt>
                <c:pt idx="17998">
                  <c:v>63</c:v>
                </c:pt>
                <c:pt idx="17999">
                  <c:v>58</c:v>
                </c:pt>
                <c:pt idx="18000">
                  <c:v>75</c:v>
                </c:pt>
                <c:pt idx="18001">
                  <c:v>30</c:v>
                </c:pt>
                <c:pt idx="18002">
                  <c:v>75</c:v>
                </c:pt>
                <c:pt idx="18003">
                  <c:v>75</c:v>
                </c:pt>
                <c:pt idx="18004">
                  <c:v>59</c:v>
                </c:pt>
                <c:pt idx="18005">
                  <c:v>50</c:v>
                </c:pt>
                <c:pt idx="18006">
                  <c:v>65</c:v>
                </c:pt>
                <c:pt idx="18007">
                  <c:v>52</c:v>
                </c:pt>
                <c:pt idx="18008">
                  <c:v>36</c:v>
                </c:pt>
                <c:pt idx="18009">
                  <c:v>72</c:v>
                </c:pt>
                <c:pt idx="18010">
                  <c:v>50</c:v>
                </c:pt>
                <c:pt idx="18011">
                  <c:v>56</c:v>
                </c:pt>
                <c:pt idx="18012">
                  <c:v>48</c:v>
                </c:pt>
                <c:pt idx="18013">
                  <c:v>31</c:v>
                </c:pt>
                <c:pt idx="18014">
                  <c:v>62</c:v>
                </c:pt>
                <c:pt idx="18015">
                  <c:v>60</c:v>
                </c:pt>
                <c:pt idx="18016">
                  <c:v>51</c:v>
                </c:pt>
                <c:pt idx="18017">
                  <c:v>74</c:v>
                </c:pt>
                <c:pt idx="18018">
                  <c:v>75</c:v>
                </c:pt>
                <c:pt idx="18019">
                  <c:v>71</c:v>
                </c:pt>
                <c:pt idx="18020">
                  <c:v>69</c:v>
                </c:pt>
                <c:pt idx="18021">
                  <c:v>47</c:v>
                </c:pt>
                <c:pt idx="18022">
                  <c:v>60</c:v>
                </c:pt>
                <c:pt idx="18023">
                  <c:v>59</c:v>
                </c:pt>
                <c:pt idx="18024">
                  <c:v>51</c:v>
                </c:pt>
                <c:pt idx="18025">
                  <c:v>60</c:v>
                </c:pt>
                <c:pt idx="18026">
                  <c:v>33</c:v>
                </c:pt>
                <c:pt idx="18027">
                  <c:v>45</c:v>
                </c:pt>
                <c:pt idx="18028">
                  <c:v>60</c:v>
                </c:pt>
                <c:pt idx="18029">
                  <c:v>58</c:v>
                </c:pt>
                <c:pt idx="18030">
                  <c:v>75</c:v>
                </c:pt>
                <c:pt idx="18031">
                  <c:v>61</c:v>
                </c:pt>
                <c:pt idx="18032">
                  <c:v>53</c:v>
                </c:pt>
                <c:pt idx="18033">
                  <c:v>57</c:v>
                </c:pt>
                <c:pt idx="18034">
                  <c:v>57</c:v>
                </c:pt>
                <c:pt idx="18035">
                  <c:v>52</c:v>
                </c:pt>
                <c:pt idx="18036">
                  <c:v>71</c:v>
                </c:pt>
                <c:pt idx="18037">
                  <c:v>65</c:v>
                </c:pt>
                <c:pt idx="18038">
                  <c:v>57</c:v>
                </c:pt>
                <c:pt idx="18039">
                  <c:v>53</c:v>
                </c:pt>
                <c:pt idx="18040">
                  <c:v>68</c:v>
                </c:pt>
                <c:pt idx="18041">
                  <c:v>70</c:v>
                </c:pt>
                <c:pt idx="18042">
                  <c:v>63</c:v>
                </c:pt>
                <c:pt idx="18043">
                  <c:v>60</c:v>
                </c:pt>
                <c:pt idx="18044">
                  <c:v>61</c:v>
                </c:pt>
                <c:pt idx="18045">
                  <c:v>61</c:v>
                </c:pt>
                <c:pt idx="18046">
                  <c:v>58</c:v>
                </c:pt>
                <c:pt idx="18047">
                  <c:v>40</c:v>
                </c:pt>
                <c:pt idx="18048">
                  <c:v>69</c:v>
                </c:pt>
                <c:pt idx="18049">
                  <c:v>49</c:v>
                </c:pt>
                <c:pt idx="18050">
                  <c:v>52</c:v>
                </c:pt>
                <c:pt idx="18051">
                  <c:v>60</c:v>
                </c:pt>
                <c:pt idx="18052">
                  <c:v>59</c:v>
                </c:pt>
                <c:pt idx="18053">
                  <c:v>53</c:v>
                </c:pt>
                <c:pt idx="18054">
                  <c:v>57</c:v>
                </c:pt>
                <c:pt idx="18055">
                  <c:v>51</c:v>
                </c:pt>
                <c:pt idx="18056">
                  <c:v>66</c:v>
                </c:pt>
                <c:pt idx="18057">
                  <c:v>72</c:v>
                </c:pt>
                <c:pt idx="18058">
                  <c:v>75</c:v>
                </c:pt>
                <c:pt idx="18059">
                  <c:v>62</c:v>
                </c:pt>
                <c:pt idx="18060">
                  <c:v>62</c:v>
                </c:pt>
                <c:pt idx="18061">
                  <c:v>33</c:v>
                </c:pt>
                <c:pt idx="18062">
                  <c:v>75</c:v>
                </c:pt>
                <c:pt idx="18063">
                  <c:v>53</c:v>
                </c:pt>
                <c:pt idx="18064">
                  <c:v>74</c:v>
                </c:pt>
                <c:pt idx="18065">
                  <c:v>50</c:v>
                </c:pt>
                <c:pt idx="18066">
                  <c:v>75</c:v>
                </c:pt>
                <c:pt idx="18067">
                  <c:v>65</c:v>
                </c:pt>
                <c:pt idx="18068">
                  <c:v>51</c:v>
                </c:pt>
                <c:pt idx="18069">
                  <c:v>71</c:v>
                </c:pt>
                <c:pt idx="18070">
                  <c:v>70</c:v>
                </c:pt>
                <c:pt idx="18071">
                  <c:v>55</c:v>
                </c:pt>
                <c:pt idx="18072">
                  <c:v>60</c:v>
                </c:pt>
                <c:pt idx="18073">
                  <c:v>58</c:v>
                </c:pt>
                <c:pt idx="18074">
                  <c:v>58</c:v>
                </c:pt>
                <c:pt idx="18075">
                  <c:v>54</c:v>
                </c:pt>
                <c:pt idx="18076">
                  <c:v>40</c:v>
                </c:pt>
                <c:pt idx="18077">
                  <c:v>67</c:v>
                </c:pt>
                <c:pt idx="18078">
                  <c:v>68</c:v>
                </c:pt>
                <c:pt idx="18079">
                  <c:v>60</c:v>
                </c:pt>
                <c:pt idx="18080">
                  <c:v>57</c:v>
                </c:pt>
                <c:pt idx="18081">
                  <c:v>42</c:v>
                </c:pt>
                <c:pt idx="18082">
                  <c:v>43</c:v>
                </c:pt>
                <c:pt idx="18083">
                  <c:v>55</c:v>
                </c:pt>
                <c:pt idx="18084">
                  <c:v>60</c:v>
                </c:pt>
                <c:pt idx="18085">
                  <c:v>75</c:v>
                </c:pt>
                <c:pt idx="18086">
                  <c:v>63</c:v>
                </c:pt>
                <c:pt idx="18087">
                  <c:v>56</c:v>
                </c:pt>
                <c:pt idx="18088">
                  <c:v>75</c:v>
                </c:pt>
                <c:pt idx="18089">
                  <c:v>70</c:v>
                </c:pt>
                <c:pt idx="18090">
                  <c:v>62</c:v>
                </c:pt>
                <c:pt idx="18091">
                  <c:v>73</c:v>
                </c:pt>
                <c:pt idx="18092">
                  <c:v>23</c:v>
                </c:pt>
                <c:pt idx="18093">
                  <c:v>75</c:v>
                </c:pt>
                <c:pt idx="18094">
                  <c:v>47</c:v>
                </c:pt>
                <c:pt idx="18095">
                  <c:v>51</c:v>
                </c:pt>
                <c:pt idx="18096">
                  <c:v>65</c:v>
                </c:pt>
                <c:pt idx="18097">
                  <c:v>57</c:v>
                </c:pt>
                <c:pt idx="18098">
                  <c:v>43</c:v>
                </c:pt>
                <c:pt idx="18099">
                  <c:v>57</c:v>
                </c:pt>
                <c:pt idx="18100">
                  <c:v>60</c:v>
                </c:pt>
                <c:pt idx="18101">
                  <c:v>73</c:v>
                </c:pt>
                <c:pt idx="18102">
                  <c:v>72</c:v>
                </c:pt>
                <c:pt idx="18103">
                  <c:v>61</c:v>
                </c:pt>
                <c:pt idx="18104">
                  <c:v>71</c:v>
                </c:pt>
                <c:pt idx="18105">
                  <c:v>67</c:v>
                </c:pt>
                <c:pt idx="18106">
                  <c:v>75</c:v>
                </c:pt>
                <c:pt idx="18107">
                  <c:v>53</c:v>
                </c:pt>
                <c:pt idx="18108">
                  <c:v>55</c:v>
                </c:pt>
                <c:pt idx="18109">
                  <c:v>41</c:v>
                </c:pt>
                <c:pt idx="18110">
                  <c:v>71</c:v>
                </c:pt>
                <c:pt idx="18111">
                  <c:v>72</c:v>
                </c:pt>
                <c:pt idx="18112">
                  <c:v>64</c:v>
                </c:pt>
                <c:pt idx="18113">
                  <c:v>67</c:v>
                </c:pt>
                <c:pt idx="18114">
                  <c:v>56</c:v>
                </c:pt>
                <c:pt idx="18115">
                  <c:v>59</c:v>
                </c:pt>
                <c:pt idx="18116">
                  <c:v>63</c:v>
                </c:pt>
                <c:pt idx="18117">
                  <c:v>75</c:v>
                </c:pt>
                <c:pt idx="18118">
                  <c:v>61</c:v>
                </c:pt>
                <c:pt idx="18119">
                  <c:v>62</c:v>
                </c:pt>
                <c:pt idx="18120">
                  <c:v>66</c:v>
                </c:pt>
                <c:pt idx="18121">
                  <c:v>60</c:v>
                </c:pt>
                <c:pt idx="18122">
                  <c:v>73</c:v>
                </c:pt>
                <c:pt idx="18123">
                  <c:v>75</c:v>
                </c:pt>
                <c:pt idx="18124">
                  <c:v>62</c:v>
                </c:pt>
                <c:pt idx="18125">
                  <c:v>71</c:v>
                </c:pt>
                <c:pt idx="18126">
                  <c:v>62</c:v>
                </c:pt>
                <c:pt idx="18127">
                  <c:v>70</c:v>
                </c:pt>
                <c:pt idx="18128">
                  <c:v>74</c:v>
                </c:pt>
                <c:pt idx="18129">
                  <c:v>67</c:v>
                </c:pt>
                <c:pt idx="18130">
                  <c:v>69</c:v>
                </c:pt>
                <c:pt idx="18131">
                  <c:v>75</c:v>
                </c:pt>
                <c:pt idx="18132">
                  <c:v>59</c:v>
                </c:pt>
                <c:pt idx="18133">
                  <c:v>59</c:v>
                </c:pt>
                <c:pt idx="18134">
                  <c:v>71</c:v>
                </c:pt>
                <c:pt idx="18135">
                  <c:v>66</c:v>
                </c:pt>
                <c:pt idx="18136">
                  <c:v>43</c:v>
                </c:pt>
                <c:pt idx="18137">
                  <c:v>75</c:v>
                </c:pt>
                <c:pt idx="18138">
                  <c:v>55</c:v>
                </c:pt>
                <c:pt idx="18139">
                  <c:v>75</c:v>
                </c:pt>
                <c:pt idx="18140">
                  <c:v>75</c:v>
                </c:pt>
                <c:pt idx="18141">
                  <c:v>57</c:v>
                </c:pt>
                <c:pt idx="18142">
                  <c:v>72</c:v>
                </c:pt>
                <c:pt idx="18143">
                  <c:v>65</c:v>
                </c:pt>
                <c:pt idx="18144">
                  <c:v>66</c:v>
                </c:pt>
                <c:pt idx="18145">
                  <c:v>56</c:v>
                </c:pt>
                <c:pt idx="18146">
                  <c:v>62</c:v>
                </c:pt>
                <c:pt idx="18147">
                  <c:v>72</c:v>
                </c:pt>
                <c:pt idx="18148">
                  <c:v>58</c:v>
                </c:pt>
                <c:pt idx="18149">
                  <c:v>59</c:v>
                </c:pt>
                <c:pt idx="18150">
                  <c:v>61</c:v>
                </c:pt>
                <c:pt idx="18151">
                  <c:v>75</c:v>
                </c:pt>
                <c:pt idx="18152">
                  <c:v>62</c:v>
                </c:pt>
                <c:pt idx="18153">
                  <c:v>75</c:v>
                </c:pt>
                <c:pt idx="18154">
                  <c:v>74</c:v>
                </c:pt>
                <c:pt idx="18155">
                  <c:v>51</c:v>
                </c:pt>
                <c:pt idx="18156">
                  <c:v>58</c:v>
                </c:pt>
                <c:pt idx="18157">
                  <c:v>55</c:v>
                </c:pt>
                <c:pt idx="18158">
                  <c:v>72</c:v>
                </c:pt>
                <c:pt idx="18159">
                  <c:v>42</c:v>
                </c:pt>
                <c:pt idx="18160">
                  <c:v>59</c:v>
                </c:pt>
                <c:pt idx="18161">
                  <c:v>66</c:v>
                </c:pt>
                <c:pt idx="18162">
                  <c:v>53</c:v>
                </c:pt>
                <c:pt idx="18163">
                  <c:v>53</c:v>
                </c:pt>
                <c:pt idx="18164">
                  <c:v>74</c:v>
                </c:pt>
                <c:pt idx="18165">
                  <c:v>43</c:v>
                </c:pt>
                <c:pt idx="18166">
                  <c:v>47</c:v>
                </c:pt>
                <c:pt idx="18167">
                  <c:v>62</c:v>
                </c:pt>
                <c:pt idx="18168">
                  <c:v>68</c:v>
                </c:pt>
                <c:pt idx="18169">
                  <c:v>39</c:v>
                </c:pt>
                <c:pt idx="18170">
                  <c:v>60</c:v>
                </c:pt>
                <c:pt idx="18171">
                  <c:v>72</c:v>
                </c:pt>
                <c:pt idx="18172">
                  <c:v>59</c:v>
                </c:pt>
                <c:pt idx="18173">
                  <c:v>57</c:v>
                </c:pt>
                <c:pt idx="18174">
                  <c:v>69</c:v>
                </c:pt>
                <c:pt idx="18175">
                  <c:v>42</c:v>
                </c:pt>
                <c:pt idx="18176">
                  <c:v>75</c:v>
                </c:pt>
                <c:pt idx="18177">
                  <c:v>58</c:v>
                </c:pt>
                <c:pt idx="18178">
                  <c:v>62</c:v>
                </c:pt>
                <c:pt idx="18179">
                  <c:v>67</c:v>
                </c:pt>
                <c:pt idx="18180">
                  <c:v>72</c:v>
                </c:pt>
                <c:pt idx="18181">
                  <c:v>72</c:v>
                </c:pt>
                <c:pt idx="18182">
                  <c:v>53</c:v>
                </c:pt>
                <c:pt idx="18183">
                  <c:v>67</c:v>
                </c:pt>
                <c:pt idx="18184">
                  <c:v>59</c:v>
                </c:pt>
                <c:pt idx="18185">
                  <c:v>53</c:v>
                </c:pt>
                <c:pt idx="18186">
                  <c:v>63</c:v>
                </c:pt>
                <c:pt idx="18187">
                  <c:v>54</c:v>
                </c:pt>
                <c:pt idx="18188">
                  <c:v>75</c:v>
                </c:pt>
                <c:pt idx="18189">
                  <c:v>39</c:v>
                </c:pt>
                <c:pt idx="18190">
                  <c:v>68</c:v>
                </c:pt>
                <c:pt idx="18191">
                  <c:v>75</c:v>
                </c:pt>
                <c:pt idx="18192">
                  <c:v>70</c:v>
                </c:pt>
                <c:pt idx="18193">
                  <c:v>39</c:v>
                </c:pt>
                <c:pt idx="18194">
                  <c:v>72</c:v>
                </c:pt>
                <c:pt idx="18195">
                  <c:v>61</c:v>
                </c:pt>
                <c:pt idx="18196">
                  <c:v>49</c:v>
                </c:pt>
                <c:pt idx="18197">
                  <c:v>64</c:v>
                </c:pt>
                <c:pt idx="18198">
                  <c:v>72</c:v>
                </c:pt>
                <c:pt idx="18199">
                  <c:v>37</c:v>
                </c:pt>
                <c:pt idx="18200">
                  <c:v>72</c:v>
                </c:pt>
                <c:pt idx="18201">
                  <c:v>46</c:v>
                </c:pt>
                <c:pt idx="18202">
                  <c:v>53</c:v>
                </c:pt>
                <c:pt idx="18203">
                  <c:v>63</c:v>
                </c:pt>
                <c:pt idx="18204">
                  <c:v>66</c:v>
                </c:pt>
                <c:pt idx="18205">
                  <c:v>74</c:v>
                </c:pt>
                <c:pt idx="18206">
                  <c:v>48</c:v>
                </c:pt>
                <c:pt idx="18207">
                  <c:v>60</c:v>
                </c:pt>
                <c:pt idx="18208">
                  <c:v>68</c:v>
                </c:pt>
                <c:pt idx="18209">
                  <c:v>75</c:v>
                </c:pt>
                <c:pt idx="18210">
                  <c:v>70</c:v>
                </c:pt>
                <c:pt idx="18211">
                  <c:v>71</c:v>
                </c:pt>
                <c:pt idx="18212">
                  <c:v>64</c:v>
                </c:pt>
                <c:pt idx="18213">
                  <c:v>69</c:v>
                </c:pt>
                <c:pt idx="18214">
                  <c:v>69</c:v>
                </c:pt>
                <c:pt idx="18215">
                  <c:v>56</c:v>
                </c:pt>
                <c:pt idx="18216">
                  <c:v>59</c:v>
                </c:pt>
                <c:pt idx="18217">
                  <c:v>75</c:v>
                </c:pt>
                <c:pt idx="18218">
                  <c:v>61</c:v>
                </c:pt>
                <c:pt idx="18219">
                  <c:v>48</c:v>
                </c:pt>
                <c:pt idx="18220">
                  <c:v>63</c:v>
                </c:pt>
                <c:pt idx="18221">
                  <c:v>46</c:v>
                </c:pt>
                <c:pt idx="18222">
                  <c:v>75</c:v>
                </c:pt>
                <c:pt idx="18223">
                  <c:v>65</c:v>
                </c:pt>
                <c:pt idx="18224">
                  <c:v>70</c:v>
                </c:pt>
                <c:pt idx="18225">
                  <c:v>52</c:v>
                </c:pt>
                <c:pt idx="18226">
                  <c:v>57</c:v>
                </c:pt>
                <c:pt idx="18227">
                  <c:v>58</c:v>
                </c:pt>
                <c:pt idx="18228">
                  <c:v>48</c:v>
                </c:pt>
                <c:pt idx="18229">
                  <c:v>64</c:v>
                </c:pt>
                <c:pt idx="18230">
                  <c:v>70</c:v>
                </c:pt>
                <c:pt idx="18231">
                  <c:v>67</c:v>
                </c:pt>
                <c:pt idx="18232">
                  <c:v>17</c:v>
                </c:pt>
                <c:pt idx="18233">
                  <c:v>66</c:v>
                </c:pt>
                <c:pt idx="18234">
                  <c:v>61</c:v>
                </c:pt>
                <c:pt idx="18235">
                  <c:v>62</c:v>
                </c:pt>
                <c:pt idx="18236">
                  <c:v>69</c:v>
                </c:pt>
                <c:pt idx="18237">
                  <c:v>64</c:v>
                </c:pt>
                <c:pt idx="18238">
                  <c:v>27</c:v>
                </c:pt>
                <c:pt idx="18239">
                  <c:v>75</c:v>
                </c:pt>
                <c:pt idx="18240">
                  <c:v>40</c:v>
                </c:pt>
                <c:pt idx="18241">
                  <c:v>65</c:v>
                </c:pt>
                <c:pt idx="18242">
                  <c:v>67</c:v>
                </c:pt>
                <c:pt idx="18243">
                  <c:v>58</c:v>
                </c:pt>
                <c:pt idx="18244">
                  <c:v>73</c:v>
                </c:pt>
                <c:pt idx="18245">
                  <c:v>67</c:v>
                </c:pt>
                <c:pt idx="18246">
                  <c:v>72</c:v>
                </c:pt>
                <c:pt idx="18247">
                  <c:v>71</c:v>
                </c:pt>
                <c:pt idx="18248">
                  <c:v>66</c:v>
                </c:pt>
                <c:pt idx="18249">
                  <c:v>67</c:v>
                </c:pt>
                <c:pt idx="18250">
                  <c:v>62</c:v>
                </c:pt>
                <c:pt idx="18251">
                  <c:v>70</c:v>
                </c:pt>
                <c:pt idx="18252">
                  <c:v>73</c:v>
                </c:pt>
                <c:pt idx="18253">
                  <c:v>65</c:v>
                </c:pt>
                <c:pt idx="18254">
                  <c:v>62</c:v>
                </c:pt>
                <c:pt idx="18255">
                  <c:v>54</c:v>
                </c:pt>
                <c:pt idx="18256">
                  <c:v>69</c:v>
                </c:pt>
                <c:pt idx="18257">
                  <c:v>74</c:v>
                </c:pt>
                <c:pt idx="18258">
                  <c:v>39</c:v>
                </c:pt>
                <c:pt idx="18259">
                  <c:v>65</c:v>
                </c:pt>
                <c:pt idx="18260">
                  <c:v>71</c:v>
                </c:pt>
                <c:pt idx="18261">
                  <c:v>73</c:v>
                </c:pt>
                <c:pt idx="18262">
                  <c:v>63</c:v>
                </c:pt>
                <c:pt idx="18263">
                  <c:v>68</c:v>
                </c:pt>
                <c:pt idx="18264">
                  <c:v>56</c:v>
                </c:pt>
                <c:pt idx="18265">
                  <c:v>66</c:v>
                </c:pt>
                <c:pt idx="18266">
                  <c:v>54</c:v>
                </c:pt>
                <c:pt idx="18267">
                  <c:v>50</c:v>
                </c:pt>
                <c:pt idx="18268">
                  <c:v>72</c:v>
                </c:pt>
                <c:pt idx="18269">
                  <c:v>62</c:v>
                </c:pt>
                <c:pt idx="18270">
                  <c:v>67</c:v>
                </c:pt>
                <c:pt idx="18271">
                  <c:v>75</c:v>
                </c:pt>
                <c:pt idx="18272">
                  <c:v>53</c:v>
                </c:pt>
                <c:pt idx="18273">
                  <c:v>45</c:v>
                </c:pt>
                <c:pt idx="18274">
                  <c:v>69</c:v>
                </c:pt>
                <c:pt idx="18275">
                  <c:v>72</c:v>
                </c:pt>
                <c:pt idx="18276">
                  <c:v>43</c:v>
                </c:pt>
                <c:pt idx="18277">
                  <c:v>58</c:v>
                </c:pt>
                <c:pt idx="18278">
                  <c:v>73</c:v>
                </c:pt>
                <c:pt idx="18279">
                  <c:v>63</c:v>
                </c:pt>
                <c:pt idx="18280">
                  <c:v>55</c:v>
                </c:pt>
                <c:pt idx="18281">
                  <c:v>45</c:v>
                </c:pt>
                <c:pt idx="18282">
                  <c:v>71</c:v>
                </c:pt>
                <c:pt idx="18283">
                  <c:v>66</c:v>
                </c:pt>
                <c:pt idx="18284">
                  <c:v>73</c:v>
                </c:pt>
                <c:pt idx="18285">
                  <c:v>66</c:v>
                </c:pt>
                <c:pt idx="18286">
                  <c:v>42</c:v>
                </c:pt>
                <c:pt idx="18287">
                  <c:v>73</c:v>
                </c:pt>
                <c:pt idx="18288">
                  <c:v>53</c:v>
                </c:pt>
                <c:pt idx="18289">
                  <c:v>74</c:v>
                </c:pt>
                <c:pt idx="18290">
                  <c:v>73</c:v>
                </c:pt>
                <c:pt idx="18291">
                  <c:v>75</c:v>
                </c:pt>
                <c:pt idx="18292">
                  <c:v>29</c:v>
                </c:pt>
                <c:pt idx="18293">
                  <c:v>61</c:v>
                </c:pt>
                <c:pt idx="18294">
                  <c:v>47</c:v>
                </c:pt>
                <c:pt idx="18295">
                  <c:v>72</c:v>
                </c:pt>
                <c:pt idx="18296">
                  <c:v>51</c:v>
                </c:pt>
                <c:pt idx="18297">
                  <c:v>75</c:v>
                </c:pt>
                <c:pt idx="18298">
                  <c:v>50</c:v>
                </c:pt>
                <c:pt idx="18299">
                  <c:v>71</c:v>
                </c:pt>
                <c:pt idx="18300">
                  <c:v>59</c:v>
                </c:pt>
                <c:pt idx="18301">
                  <c:v>72</c:v>
                </c:pt>
                <c:pt idx="18302">
                  <c:v>74</c:v>
                </c:pt>
                <c:pt idx="18303">
                  <c:v>73</c:v>
                </c:pt>
                <c:pt idx="18304">
                  <c:v>64</c:v>
                </c:pt>
                <c:pt idx="18305">
                  <c:v>26</c:v>
                </c:pt>
                <c:pt idx="18306">
                  <c:v>60</c:v>
                </c:pt>
                <c:pt idx="18307">
                  <c:v>72</c:v>
                </c:pt>
                <c:pt idx="18308">
                  <c:v>59</c:v>
                </c:pt>
                <c:pt idx="18309">
                  <c:v>65</c:v>
                </c:pt>
                <c:pt idx="18310">
                  <c:v>71</c:v>
                </c:pt>
                <c:pt idx="18311">
                  <c:v>35</c:v>
                </c:pt>
                <c:pt idx="18312">
                  <c:v>70</c:v>
                </c:pt>
                <c:pt idx="18313">
                  <c:v>67</c:v>
                </c:pt>
                <c:pt idx="18314">
                  <c:v>61</c:v>
                </c:pt>
                <c:pt idx="18315">
                  <c:v>62</c:v>
                </c:pt>
                <c:pt idx="18316">
                  <c:v>67</c:v>
                </c:pt>
                <c:pt idx="18317">
                  <c:v>66</c:v>
                </c:pt>
                <c:pt idx="18318">
                  <c:v>62</c:v>
                </c:pt>
                <c:pt idx="18319">
                  <c:v>65</c:v>
                </c:pt>
                <c:pt idx="18320">
                  <c:v>63</c:v>
                </c:pt>
                <c:pt idx="18321">
                  <c:v>64</c:v>
                </c:pt>
                <c:pt idx="18322">
                  <c:v>45</c:v>
                </c:pt>
                <c:pt idx="18323">
                  <c:v>75</c:v>
                </c:pt>
                <c:pt idx="18324">
                  <c:v>57</c:v>
                </c:pt>
                <c:pt idx="18325">
                  <c:v>74</c:v>
                </c:pt>
                <c:pt idx="18326">
                  <c:v>75</c:v>
                </c:pt>
                <c:pt idx="18327">
                  <c:v>40</c:v>
                </c:pt>
                <c:pt idx="18328">
                  <c:v>52</c:v>
                </c:pt>
                <c:pt idx="18329">
                  <c:v>41</c:v>
                </c:pt>
                <c:pt idx="18330">
                  <c:v>42</c:v>
                </c:pt>
                <c:pt idx="18331">
                  <c:v>71</c:v>
                </c:pt>
                <c:pt idx="18332">
                  <c:v>64</c:v>
                </c:pt>
                <c:pt idx="18333">
                  <c:v>75</c:v>
                </c:pt>
                <c:pt idx="18334">
                  <c:v>17</c:v>
                </c:pt>
                <c:pt idx="18335">
                  <c:v>74</c:v>
                </c:pt>
                <c:pt idx="18336">
                  <c:v>75</c:v>
                </c:pt>
                <c:pt idx="18337">
                  <c:v>75</c:v>
                </c:pt>
                <c:pt idx="18338">
                  <c:v>75</c:v>
                </c:pt>
                <c:pt idx="18339">
                  <c:v>60</c:v>
                </c:pt>
                <c:pt idx="18340">
                  <c:v>45</c:v>
                </c:pt>
                <c:pt idx="18341">
                  <c:v>71</c:v>
                </c:pt>
                <c:pt idx="18342">
                  <c:v>58</c:v>
                </c:pt>
                <c:pt idx="18343">
                  <c:v>56</c:v>
                </c:pt>
                <c:pt idx="18344">
                  <c:v>75</c:v>
                </c:pt>
                <c:pt idx="18345">
                  <c:v>69</c:v>
                </c:pt>
                <c:pt idx="18346">
                  <c:v>37</c:v>
                </c:pt>
                <c:pt idx="18347">
                  <c:v>62</c:v>
                </c:pt>
                <c:pt idx="18348">
                  <c:v>33</c:v>
                </c:pt>
                <c:pt idx="18349">
                  <c:v>66</c:v>
                </c:pt>
                <c:pt idx="18350">
                  <c:v>56</c:v>
                </c:pt>
                <c:pt idx="18351">
                  <c:v>74</c:v>
                </c:pt>
                <c:pt idx="18352">
                  <c:v>62</c:v>
                </c:pt>
                <c:pt idx="18353">
                  <c:v>53</c:v>
                </c:pt>
                <c:pt idx="18354">
                  <c:v>75</c:v>
                </c:pt>
                <c:pt idx="18355">
                  <c:v>69</c:v>
                </c:pt>
                <c:pt idx="18356">
                  <c:v>44</c:v>
                </c:pt>
                <c:pt idx="18357">
                  <c:v>42</c:v>
                </c:pt>
                <c:pt idx="18358">
                  <c:v>68</c:v>
                </c:pt>
                <c:pt idx="18359">
                  <c:v>52</c:v>
                </c:pt>
                <c:pt idx="18360">
                  <c:v>65</c:v>
                </c:pt>
                <c:pt idx="18361">
                  <c:v>22</c:v>
                </c:pt>
                <c:pt idx="18362">
                  <c:v>70</c:v>
                </c:pt>
                <c:pt idx="18363">
                  <c:v>58</c:v>
                </c:pt>
                <c:pt idx="18364">
                  <c:v>61</c:v>
                </c:pt>
                <c:pt idx="18365">
                  <c:v>56</c:v>
                </c:pt>
                <c:pt idx="18366">
                  <c:v>58</c:v>
                </c:pt>
                <c:pt idx="18367">
                  <c:v>67</c:v>
                </c:pt>
                <c:pt idx="18368">
                  <c:v>48</c:v>
                </c:pt>
                <c:pt idx="18369">
                  <c:v>69</c:v>
                </c:pt>
                <c:pt idx="18370">
                  <c:v>70</c:v>
                </c:pt>
                <c:pt idx="18371">
                  <c:v>69</c:v>
                </c:pt>
                <c:pt idx="18372">
                  <c:v>31</c:v>
                </c:pt>
                <c:pt idx="18373">
                  <c:v>62</c:v>
                </c:pt>
                <c:pt idx="18374">
                  <c:v>57</c:v>
                </c:pt>
                <c:pt idx="18375">
                  <c:v>59</c:v>
                </c:pt>
                <c:pt idx="18376">
                  <c:v>74</c:v>
                </c:pt>
                <c:pt idx="18377">
                  <c:v>72</c:v>
                </c:pt>
                <c:pt idx="18378">
                  <c:v>60</c:v>
                </c:pt>
                <c:pt idx="18379">
                  <c:v>67</c:v>
                </c:pt>
                <c:pt idx="18380">
                  <c:v>75</c:v>
                </c:pt>
                <c:pt idx="18381">
                  <c:v>69</c:v>
                </c:pt>
                <c:pt idx="18382">
                  <c:v>67</c:v>
                </c:pt>
                <c:pt idx="18383">
                  <c:v>62</c:v>
                </c:pt>
                <c:pt idx="18384">
                  <c:v>66</c:v>
                </c:pt>
                <c:pt idx="18385">
                  <c:v>41</c:v>
                </c:pt>
                <c:pt idx="18386">
                  <c:v>68</c:v>
                </c:pt>
                <c:pt idx="18387">
                  <c:v>57</c:v>
                </c:pt>
                <c:pt idx="18388">
                  <c:v>75</c:v>
                </c:pt>
                <c:pt idx="18389">
                  <c:v>72</c:v>
                </c:pt>
                <c:pt idx="18390">
                  <c:v>64</c:v>
                </c:pt>
                <c:pt idx="18391">
                  <c:v>68</c:v>
                </c:pt>
                <c:pt idx="18392">
                  <c:v>74</c:v>
                </c:pt>
                <c:pt idx="18393">
                  <c:v>37</c:v>
                </c:pt>
                <c:pt idx="18394">
                  <c:v>53</c:v>
                </c:pt>
                <c:pt idx="18395">
                  <c:v>75</c:v>
                </c:pt>
                <c:pt idx="18396">
                  <c:v>44</c:v>
                </c:pt>
                <c:pt idx="18397">
                  <c:v>52</c:v>
                </c:pt>
                <c:pt idx="18398">
                  <c:v>55</c:v>
                </c:pt>
                <c:pt idx="18399">
                  <c:v>75</c:v>
                </c:pt>
                <c:pt idx="18400">
                  <c:v>68</c:v>
                </c:pt>
                <c:pt idx="18401">
                  <c:v>58</c:v>
                </c:pt>
                <c:pt idx="18402">
                  <c:v>40</c:v>
                </c:pt>
                <c:pt idx="18403">
                  <c:v>54</c:v>
                </c:pt>
                <c:pt idx="18404">
                  <c:v>64</c:v>
                </c:pt>
                <c:pt idx="18405">
                  <c:v>75</c:v>
                </c:pt>
                <c:pt idx="18406">
                  <c:v>48</c:v>
                </c:pt>
                <c:pt idx="18407">
                  <c:v>43</c:v>
                </c:pt>
                <c:pt idx="18408">
                  <c:v>72</c:v>
                </c:pt>
                <c:pt idx="18409">
                  <c:v>63</c:v>
                </c:pt>
                <c:pt idx="18410">
                  <c:v>48</c:v>
                </c:pt>
                <c:pt idx="18411">
                  <c:v>59</c:v>
                </c:pt>
                <c:pt idx="18412">
                  <c:v>59</c:v>
                </c:pt>
                <c:pt idx="18413">
                  <c:v>56</c:v>
                </c:pt>
                <c:pt idx="18414">
                  <c:v>55</c:v>
                </c:pt>
                <c:pt idx="18415">
                  <c:v>75</c:v>
                </c:pt>
                <c:pt idx="18416">
                  <c:v>66</c:v>
                </c:pt>
                <c:pt idx="18417">
                  <c:v>32</c:v>
                </c:pt>
                <c:pt idx="18418">
                  <c:v>60</c:v>
                </c:pt>
                <c:pt idx="18419">
                  <c:v>50</c:v>
                </c:pt>
                <c:pt idx="18420">
                  <c:v>64</c:v>
                </c:pt>
                <c:pt idx="18421">
                  <c:v>45</c:v>
                </c:pt>
                <c:pt idx="18422">
                  <c:v>38</c:v>
                </c:pt>
                <c:pt idx="18423">
                  <c:v>70</c:v>
                </c:pt>
                <c:pt idx="18424">
                  <c:v>72</c:v>
                </c:pt>
                <c:pt idx="18425">
                  <c:v>70</c:v>
                </c:pt>
                <c:pt idx="18426">
                  <c:v>61</c:v>
                </c:pt>
                <c:pt idx="18427">
                  <c:v>75</c:v>
                </c:pt>
                <c:pt idx="18428">
                  <c:v>75</c:v>
                </c:pt>
                <c:pt idx="18429">
                  <c:v>68</c:v>
                </c:pt>
                <c:pt idx="18430">
                  <c:v>61</c:v>
                </c:pt>
                <c:pt idx="18431">
                  <c:v>75</c:v>
                </c:pt>
                <c:pt idx="18432">
                  <c:v>75</c:v>
                </c:pt>
                <c:pt idx="18433">
                  <c:v>61</c:v>
                </c:pt>
                <c:pt idx="18434">
                  <c:v>71</c:v>
                </c:pt>
                <c:pt idx="18435">
                  <c:v>64</c:v>
                </c:pt>
                <c:pt idx="18436">
                  <c:v>63</c:v>
                </c:pt>
                <c:pt idx="18437">
                  <c:v>38</c:v>
                </c:pt>
                <c:pt idx="18438">
                  <c:v>58</c:v>
                </c:pt>
                <c:pt idx="18439">
                  <c:v>69</c:v>
                </c:pt>
                <c:pt idx="18440">
                  <c:v>62</c:v>
                </c:pt>
                <c:pt idx="18441">
                  <c:v>70</c:v>
                </c:pt>
                <c:pt idx="18442">
                  <c:v>63</c:v>
                </c:pt>
                <c:pt idx="18443">
                  <c:v>68</c:v>
                </c:pt>
                <c:pt idx="18444">
                  <c:v>34</c:v>
                </c:pt>
                <c:pt idx="18445">
                  <c:v>51</c:v>
                </c:pt>
                <c:pt idx="18446">
                  <c:v>72</c:v>
                </c:pt>
                <c:pt idx="18447">
                  <c:v>54</c:v>
                </c:pt>
                <c:pt idx="18448">
                  <c:v>64</c:v>
                </c:pt>
                <c:pt idx="18449">
                  <c:v>66</c:v>
                </c:pt>
                <c:pt idx="18450">
                  <c:v>44</c:v>
                </c:pt>
                <c:pt idx="18451">
                  <c:v>74</c:v>
                </c:pt>
                <c:pt idx="18452">
                  <c:v>63</c:v>
                </c:pt>
                <c:pt idx="18453">
                  <c:v>60</c:v>
                </c:pt>
                <c:pt idx="18454">
                  <c:v>63</c:v>
                </c:pt>
                <c:pt idx="18455">
                  <c:v>75</c:v>
                </c:pt>
                <c:pt idx="18456">
                  <c:v>60</c:v>
                </c:pt>
                <c:pt idx="18457">
                  <c:v>60</c:v>
                </c:pt>
                <c:pt idx="18458">
                  <c:v>57</c:v>
                </c:pt>
                <c:pt idx="18459">
                  <c:v>70</c:v>
                </c:pt>
                <c:pt idx="18460">
                  <c:v>60</c:v>
                </c:pt>
                <c:pt idx="18461">
                  <c:v>55</c:v>
                </c:pt>
                <c:pt idx="18462">
                  <c:v>73</c:v>
                </c:pt>
                <c:pt idx="18463">
                  <c:v>72</c:v>
                </c:pt>
                <c:pt idx="18464">
                  <c:v>56</c:v>
                </c:pt>
                <c:pt idx="18465">
                  <c:v>73</c:v>
                </c:pt>
                <c:pt idx="18466">
                  <c:v>57</c:v>
                </c:pt>
                <c:pt idx="18467">
                  <c:v>56</c:v>
                </c:pt>
                <c:pt idx="18468">
                  <c:v>60</c:v>
                </c:pt>
                <c:pt idx="18469">
                  <c:v>70</c:v>
                </c:pt>
                <c:pt idx="18470">
                  <c:v>66</c:v>
                </c:pt>
                <c:pt idx="18471">
                  <c:v>73</c:v>
                </c:pt>
                <c:pt idx="18472">
                  <c:v>62</c:v>
                </c:pt>
                <c:pt idx="18473">
                  <c:v>48</c:v>
                </c:pt>
                <c:pt idx="18474">
                  <c:v>45</c:v>
                </c:pt>
                <c:pt idx="18475">
                  <c:v>68</c:v>
                </c:pt>
                <c:pt idx="18476">
                  <c:v>37</c:v>
                </c:pt>
                <c:pt idx="18477">
                  <c:v>67</c:v>
                </c:pt>
                <c:pt idx="18478">
                  <c:v>44</c:v>
                </c:pt>
                <c:pt idx="18479">
                  <c:v>58</c:v>
                </c:pt>
                <c:pt idx="18480">
                  <c:v>59</c:v>
                </c:pt>
                <c:pt idx="18481">
                  <c:v>60</c:v>
                </c:pt>
                <c:pt idx="18482">
                  <c:v>60</c:v>
                </c:pt>
                <c:pt idx="18483">
                  <c:v>57</c:v>
                </c:pt>
                <c:pt idx="18484">
                  <c:v>59</c:v>
                </c:pt>
                <c:pt idx="18485">
                  <c:v>30</c:v>
                </c:pt>
                <c:pt idx="18486">
                  <c:v>70</c:v>
                </c:pt>
                <c:pt idx="18487">
                  <c:v>74</c:v>
                </c:pt>
                <c:pt idx="18488">
                  <c:v>50</c:v>
                </c:pt>
                <c:pt idx="18489">
                  <c:v>72</c:v>
                </c:pt>
                <c:pt idx="18490">
                  <c:v>71</c:v>
                </c:pt>
                <c:pt idx="18491">
                  <c:v>73</c:v>
                </c:pt>
                <c:pt idx="18492">
                  <c:v>60</c:v>
                </c:pt>
                <c:pt idx="18493">
                  <c:v>50</c:v>
                </c:pt>
                <c:pt idx="18494">
                  <c:v>72</c:v>
                </c:pt>
                <c:pt idx="18495">
                  <c:v>64</c:v>
                </c:pt>
                <c:pt idx="18496">
                  <c:v>35</c:v>
                </c:pt>
                <c:pt idx="18497">
                  <c:v>62</c:v>
                </c:pt>
                <c:pt idx="18498">
                  <c:v>60</c:v>
                </c:pt>
                <c:pt idx="18499">
                  <c:v>69</c:v>
                </c:pt>
                <c:pt idx="18500">
                  <c:v>64</c:v>
                </c:pt>
                <c:pt idx="18501">
                  <c:v>59</c:v>
                </c:pt>
                <c:pt idx="18502">
                  <c:v>55</c:v>
                </c:pt>
                <c:pt idx="18503">
                  <c:v>54</c:v>
                </c:pt>
                <c:pt idx="18504">
                  <c:v>75</c:v>
                </c:pt>
                <c:pt idx="18505">
                  <c:v>61</c:v>
                </c:pt>
                <c:pt idx="18506">
                  <c:v>66</c:v>
                </c:pt>
                <c:pt idx="18507">
                  <c:v>55</c:v>
                </c:pt>
                <c:pt idx="18508">
                  <c:v>58</c:v>
                </c:pt>
                <c:pt idx="18509">
                  <c:v>60</c:v>
                </c:pt>
                <c:pt idx="18510">
                  <c:v>61</c:v>
                </c:pt>
                <c:pt idx="18511">
                  <c:v>60</c:v>
                </c:pt>
                <c:pt idx="18512">
                  <c:v>41</c:v>
                </c:pt>
                <c:pt idx="18513">
                  <c:v>75</c:v>
                </c:pt>
                <c:pt idx="18514">
                  <c:v>57</c:v>
                </c:pt>
                <c:pt idx="18515">
                  <c:v>60</c:v>
                </c:pt>
                <c:pt idx="18516">
                  <c:v>70</c:v>
                </c:pt>
                <c:pt idx="18517">
                  <c:v>57</c:v>
                </c:pt>
                <c:pt idx="18518">
                  <c:v>64</c:v>
                </c:pt>
                <c:pt idx="18519">
                  <c:v>56</c:v>
                </c:pt>
                <c:pt idx="18520">
                  <c:v>70</c:v>
                </c:pt>
                <c:pt idx="18521">
                  <c:v>57</c:v>
                </c:pt>
                <c:pt idx="18522">
                  <c:v>65</c:v>
                </c:pt>
                <c:pt idx="18523">
                  <c:v>51</c:v>
                </c:pt>
                <c:pt idx="18524">
                  <c:v>54</c:v>
                </c:pt>
                <c:pt idx="18525">
                  <c:v>75</c:v>
                </c:pt>
                <c:pt idx="18526">
                  <c:v>61</c:v>
                </c:pt>
                <c:pt idx="18527">
                  <c:v>60</c:v>
                </c:pt>
                <c:pt idx="18528">
                  <c:v>65</c:v>
                </c:pt>
                <c:pt idx="18529">
                  <c:v>68</c:v>
                </c:pt>
                <c:pt idx="18530">
                  <c:v>61</c:v>
                </c:pt>
                <c:pt idx="18531">
                  <c:v>63</c:v>
                </c:pt>
                <c:pt idx="18532">
                  <c:v>58</c:v>
                </c:pt>
                <c:pt idx="18533">
                  <c:v>57</c:v>
                </c:pt>
                <c:pt idx="18534">
                  <c:v>69</c:v>
                </c:pt>
                <c:pt idx="18535">
                  <c:v>67</c:v>
                </c:pt>
                <c:pt idx="18536">
                  <c:v>35</c:v>
                </c:pt>
                <c:pt idx="18537">
                  <c:v>75</c:v>
                </c:pt>
                <c:pt idx="18538">
                  <c:v>75</c:v>
                </c:pt>
                <c:pt idx="18539">
                  <c:v>67</c:v>
                </c:pt>
                <c:pt idx="18540">
                  <c:v>73</c:v>
                </c:pt>
                <c:pt idx="18541">
                  <c:v>60</c:v>
                </c:pt>
                <c:pt idx="18542">
                  <c:v>60</c:v>
                </c:pt>
                <c:pt idx="18543">
                  <c:v>50</c:v>
                </c:pt>
                <c:pt idx="18544">
                  <c:v>58</c:v>
                </c:pt>
                <c:pt idx="18545">
                  <c:v>48</c:v>
                </c:pt>
                <c:pt idx="18546">
                  <c:v>68</c:v>
                </c:pt>
                <c:pt idx="18547">
                  <c:v>62</c:v>
                </c:pt>
                <c:pt idx="18548">
                  <c:v>70</c:v>
                </c:pt>
                <c:pt idx="18549">
                  <c:v>74</c:v>
                </c:pt>
                <c:pt idx="18550">
                  <c:v>75</c:v>
                </c:pt>
                <c:pt idx="18551">
                  <c:v>72</c:v>
                </c:pt>
                <c:pt idx="18552">
                  <c:v>69</c:v>
                </c:pt>
                <c:pt idx="18553">
                  <c:v>71</c:v>
                </c:pt>
                <c:pt idx="18554">
                  <c:v>65</c:v>
                </c:pt>
                <c:pt idx="18555">
                  <c:v>68</c:v>
                </c:pt>
                <c:pt idx="18556">
                  <c:v>70</c:v>
                </c:pt>
                <c:pt idx="18557">
                  <c:v>62</c:v>
                </c:pt>
                <c:pt idx="18558">
                  <c:v>46</c:v>
                </c:pt>
                <c:pt idx="18559">
                  <c:v>65</c:v>
                </c:pt>
                <c:pt idx="18560">
                  <c:v>64</c:v>
                </c:pt>
                <c:pt idx="18561">
                  <c:v>68</c:v>
                </c:pt>
                <c:pt idx="18562">
                  <c:v>75</c:v>
                </c:pt>
                <c:pt idx="18563">
                  <c:v>68</c:v>
                </c:pt>
                <c:pt idx="18564">
                  <c:v>59</c:v>
                </c:pt>
                <c:pt idx="18565">
                  <c:v>65</c:v>
                </c:pt>
                <c:pt idx="18566">
                  <c:v>31</c:v>
                </c:pt>
                <c:pt idx="18567">
                  <c:v>64</c:v>
                </c:pt>
                <c:pt idx="18568">
                  <c:v>45</c:v>
                </c:pt>
                <c:pt idx="18569">
                  <c:v>72</c:v>
                </c:pt>
                <c:pt idx="18570">
                  <c:v>75</c:v>
                </c:pt>
                <c:pt idx="18571">
                  <c:v>73</c:v>
                </c:pt>
                <c:pt idx="18572">
                  <c:v>67</c:v>
                </c:pt>
                <c:pt idx="18573">
                  <c:v>45</c:v>
                </c:pt>
                <c:pt idx="18574">
                  <c:v>54</c:v>
                </c:pt>
                <c:pt idx="18575">
                  <c:v>72</c:v>
                </c:pt>
                <c:pt idx="18576">
                  <c:v>51</c:v>
                </c:pt>
                <c:pt idx="18577">
                  <c:v>75</c:v>
                </c:pt>
                <c:pt idx="18578">
                  <c:v>71</c:v>
                </c:pt>
                <c:pt idx="18579">
                  <c:v>67</c:v>
                </c:pt>
                <c:pt idx="18580">
                  <c:v>53</c:v>
                </c:pt>
                <c:pt idx="18581">
                  <c:v>64</c:v>
                </c:pt>
                <c:pt idx="18582">
                  <c:v>60</c:v>
                </c:pt>
                <c:pt idx="18583">
                  <c:v>50</c:v>
                </c:pt>
                <c:pt idx="18584">
                  <c:v>37</c:v>
                </c:pt>
                <c:pt idx="18585">
                  <c:v>49</c:v>
                </c:pt>
                <c:pt idx="18586">
                  <c:v>75</c:v>
                </c:pt>
                <c:pt idx="18587">
                  <c:v>58</c:v>
                </c:pt>
                <c:pt idx="18588">
                  <c:v>65</c:v>
                </c:pt>
                <c:pt idx="18589">
                  <c:v>64</c:v>
                </c:pt>
                <c:pt idx="18590">
                  <c:v>75</c:v>
                </c:pt>
                <c:pt idx="18591">
                  <c:v>53</c:v>
                </c:pt>
                <c:pt idx="18592">
                  <c:v>65</c:v>
                </c:pt>
                <c:pt idx="18593">
                  <c:v>46</c:v>
                </c:pt>
                <c:pt idx="18594">
                  <c:v>65</c:v>
                </c:pt>
                <c:pt idx="18595">
                  <c:v>15</c:v>
                </c:pt>
                <c:pt idx="18596">
                  <c:v>58</c:v>
                </c:pt>
                <c:pt idx="18597">
                  <c:v>68</c:v>
                </c:pt>
                <c:pt idx="18598">
                  <c:v>54</c:v>
                </c:pt>
                <c:pt idx="18599">
                  <c:v>60</c:v>
                </c:pt>
                <c:pt idx="18600">
                  <c:v>55</c:v>
                </c:pt>
                <c:pt idx="18601">
                  <c:v>75</c:v>
                </c:pt>
                <c:pt idx="18602">
                  <c:v>75</c:v>
                </c:pt>
                <c:pt idx="18603">
                  <c:v>47</c:v>
                </c:pt>
                <c:pt idx="18604">
                  <c:v>71</c:v>
                </c:pt>
                <c:pt idx="18605">
                  <c:v>32</c:v>
                </c:pt>
                <c:pt idx="18606">
                  <c:v>65</c:v>
                </c:pt>
                <c:pt idx="18607">
                  <c:v>75</c:v>
                </c:pt>
                <c:pt idx="18608">
                  <c:v>70</c:v>
                </c:pt>
                <c:pt idx="18609">
                  <c:v>75</c:v>
                </c:pt>
                <c:pt idx="18610">
                  <c:v>45</c:v>
                </c:pt>
                <c:pt idx="18611">
                  <c:v>64</c:v>
                </c:pt>
                <c:pt idx="18612">
                  <c:v>59</c:v>
                </c:pt>
                <c:pt idx="18613">
                  <c:v>70</c:v>
                </c:pt>
                <c:pt idx="18614">
                  <c:v>64</c:v>
                </c:pt>
                <c:pt idx="18615">
                  <c:v>66</c:v>
                </c:pt>
                <c:pt idx="18616">
                  <c:v>75</c:v>
                </c:pt>
                <c:pt idx="18617">
                  <c:v>41</c:v>
                </c:pt>
                <c:pt idx="18618">
                  <c:v>70</c:v>
                </c:pt>
                <c:pt idx="18619">
                  <c:v>60</c:v>
                </c:pt>
                <c:pt idx="18620">
                  <c:v>70</c:v>
                </c:pt>
                <c:pt idx="18621">
                  <c:v>66</c:v>
                </c:pt>
                <c:pt idx="18622">
                  <c:v>64</c:v>
                </c:pt>
                <c:pt idx="18623">
                  <c:v>75</c:v>
                </c:pt>
                <c:pt idx="18624">
                  <c:v>64</c:v>
                </c:pt>
                <c:pt idx="18625">
                  <c:v>64</c:v>
                </c:pt>
                <c:pt idx="18626">
                  <c:v>50</c:v>
                </c:pt>
                <c:pt idx="18627">
                  <c:v>46</c:v>
                </c:pt>
                <c:pt idx="18628">
                  <c:v>70</c:v>
                </c:pt>
                <c:pt idx="18629">
                  <c:v>75</c:v>
                </c:pt>
                <c:pt idx="18630">
                  <c:v>73</c:v>
                </c:pt>
                <c:pt idx="18631">
                  <c:v>66</c:v>
                </c:pt>
                <c:pt idx="18632">
                  <c:v>60</c:v>
                </c:pt>
                <c:pt idx="18633">
                  <c:v>64</c:v>
                </c:pt>
                <c:pt idx="18634">
                  <c:v>69</c:v>
                </c:pt>
                <c:pt idx="18635">
                  <c:v>62</c:v>
                </c:pt>
                <c:pt idx="18636">
                  <c:v>58</c:v>
                </c:pt>
                <c:pt idx="18637">
                  <c:v>70</c:v>
                </c:pt>
                <c:pt idx="18638">
                  <c:v>71</c:v>
                </c:pt>
                <c:pt idx="18639">
                  <c:v>44</c:v>
                </c:pt>
                <c:pt idx="18640">
                  <c:v>67</c:v>
                </c:pt>
                <c:pt idx="18641">
                  <c:v>71</c:v>
                </c:pt>
                <c:pt idx="18642">
                  <c:v>47</c:v>
                </c:pt>
                <c:pt idx="18643">
                  <c:v>40</c:v>
                </c:pt>
                <c:pt idx="18644">
                  <c:v>63</c:v>
                </c:pt>
                <c:pt idx="18645">
                  <c:v>74</c:v>
                </c:pt>
                <c:pt idx="18646">
                  <c:v>41</c:v>
                </c:pt>
                <c:pt idx="18647">
                  <c:v>57</c:v>
                </c:pt>
                <c:pt idx="18648">
                  <c:v>53</c:v>
                </c:pt>
                <c:pt idx="18649">
                  <c:v>54</c:v>
                </c:pt>
                <c:pt idx="18650">
                  <c:v>69</c:v>
                </c:pt>
                <c:pt idx="18651">
                  <c:v>58</c:v>
                </c:pt>
                <c:pt idx="18652">
                  <c:v>75</c:v>
                </c:pt>
                <c:pt idx="18653">
                  <c:v>54</c:v>
                </c:pt>
                <c:pt idx="18654">
                  <c:v>65</c:v>
                </c:pt>
                <c:pt idx="18655">
                  <c:v>43</c:v>
                </c:pt>
                <c:pt idx="18656">
                  <c:v>70</c:v>
                </c:pt>
                <c:pt idx="18657">
                  <c:v>75</c:v>
                </c:pt>
                <c:pt idx="18658">
                  <c:v>75</c:v>
                </c:pt>
                <c:pt idx="18659">
                  <c:v>57</c:v>
                </c:pt>
                <c:pt idx="18660">
                  <c:v>51</c:v>
                </c:pt>
                <c:pt idx="18661">
                  <c:v>60</c:v>
                </c:pt>
                <c:pt idx="18662">
                  <c:v>72</c:v>
                </c:pt>
                <c:pt idx="18663">
                  <c:v>57</c:v>
                </c:pt>
                <c:pt idx="18664">
                  <c:v>60</c:v>
                </c:pt>
                <c:pt idx="18665">
                  <c:v>59</c:v>
                </c:pt>
                <c:pt idx="18666">
                  <c:v>43</c:v>
                </c:pt>
                <c:pt idx="18667">
                  <c:v>61</c:v>
                </c:pt>
                <c:pt idx="18668">
                  <c:v>61</c:v>
                </c:pt>
                <c:pt idx="18669">
                  <c:v>24</c:v>
                </c:pt>
                <c:pt idx="18670">
                  <c:v>33</c:v>
                </c:pt>
                <c:pt idx="18671">
                  <c:v>54</c:v>
                </c:pt>
                <c:pt idx="18672">
                  <c:v>62</c:v>
                </c:pt>
                <c:pt idx="18673">
                  <c:v>57</c:v>
                </c:pt>
                <c:pt idx="18674">
                  <c:v>74</c:v>
                </c:pt>
                <c:pt idx="18675">
                  <c:v>26</c:v>
                </c:pt>
                <c:pt idx="18676">
                  <c:v>48</c:v>
                </c:pt>
                <c:pt idx="18677">
                  <c:v>58</c:v>
                </c:pt>
                <c:pt idx="18678">
                  <c:v>62</c:v>
                </c:pt>
                <c:pt idx="18679">
                  <c:v>67</c:v>
                </c:pt>
                <c:pt idx="18680">
                  <c:v>60</c:v>
                </c:pt>
                <c:pt idx="18681">
                  <c:v>73</c:v>
                </c:pt>
                <c:pt idx="18682">
                  <c:v>65</c:v>
                </c:pt>
                <c:pt idx="18683">
                  <c:v>27</c:v>
                </c:pt>
                <c:pt idx="18684">
                  <c:v>50</c:v>
                </c:pt>
                <c:pt idx="18685">
                  <c:v>62</c:v>
                </c:pt>
                <c:pt idx="18686">
                  <c:v>71</c:v>
                </c:pt>
                <c:pt idx="18687">
                  <c:v>70</c:v>
                </c:pt>
                <c:pt idx="18688">
                  <c:v>54</c:v>
                </c:pt>
                <c:pt idx="18689">
                  <c:v>48</c:v>
                </c:pt>
                <c:pt idx="18690">
                  <c:v>60</c:v>
                </c:pt>
                <c:pt idx="18691">
                  <c:v>75</c:v>
                </c:pt>
                <c:pt idx="18692">
                  <c:v>66</c:v>
                </c:pt>
                <c:pt idx="18693">
                  <c:v>23</c:v>
                </c:pt>
                <c:pt idx="18694">
                  <c:v>51</c:v>
                </c:pt>
                <c:pt idx="18695">
                  <c:v>37</c:v>
                </c:pt>
                <c:pt idx="18696">
                  <c:v>75</c:v>
                </c:pt>
                <c:pt idx="18697">
                  <c:v>65</c:v>
                </c:pt>
                <c:pt idx="18698">
                  <c:v>70</c:v>
                </c:pt>
                <c:pt idx="18699">
                  <c:v>54</c:v>
                </c:pt>
                <c:pt idx="18700">
                  <c:v>62</c:v>
                </c:pt>
                <c:pt idx="18701">
                  <c:v>71</c:v>
                </c:pt>
                <c:pt idx="18702">
                  <c:v>75</c:v>
                </c:pt>
                <c:pt idx="18703">
                  <c:v>75</c:v>
                </c:pt>
                <c:pt idx="18704">
                  <c:v>51</c:v>
                </c:pt>
                <c:pt idx="18705">
                  <c:v>67</c:v>
                </c:pt>
                <c:pt idx="18706">
                  <c:v>75</c:v>
                </c:pt>
                <c:pt idx="18707">
                  <c:v>64</c:v>
                </c:pt>
                <c:pt idx="18708">
                  <c:v>61</c:v>
                </c:pt>
                <c:pt idx="18709">
                  <c:v>62</c:v>
                </c:pt>
                <c:pt idx="18710">
                  <c:v>58</c:v>
                </c:pt>
                <c:pt idx="18711">
                  <c:v>64</c:v>
                </c:pt>
                <c:pt idx="18712">
                  <c:v>41</c:v>
                </c:pt>
                <c:pt idx="18713">
                  <c:v>74</c:v>
                </c:pt>
                <c:pt idx="18714">
                  <c:v>75</c:v>
                </c:pt>
                <c:pt idx="18715">
                  <c:v>63</c:v>
                </c:pt>
                <c:pt idx="18716">
                  <c:v>73</c:v>
                </c:pt>
                <c:pt idx="18717">
                  <c:v>65</c:v>
                </c:pt>
                <c:pt idx="18718">
                  <c:v>69</c:v>
                </c:pt>
                <c:pt idx="18719">
                  <c:v>72</c:v>
                </c:pt>
                <c:pt idx="18720">
                  <c:v>68</c:v>
                </c:pt>
                <c:pt idx="18721">
                  <c:v>58</c:v>
                </c:pt>
                <c:pt idx="18722">
                  <c:v>32</c:v>
                </c:pt>
                <c:pt idx="18723">
                  <c:v>47</c:v>
                </c:pt>
                <c:pt idx="18724">
                  <c:v>51</c:v>
                </c:pt>
                <c:pt idx="18725">
                  <c:v>44</c:v>
                </c:pt>
                <c:pt idx="18726">
                  <c:v>57</c:v>
                </c:pt>
                <c:pt idx="18727">
                  <c:v>51</c:v>
                </c:pt>
                <c:pt idx="18728">
                  <c:v>62</c:v>
                </c:pt>
                <c:pt idx="18729">
                  <c:v>75</c:v>
                </c:pt>
                <c:pt idx="18730">
                  <c:v>75</c:v>
                </c:pt>
                <c:pt idx="18731">
                  <c:v>24</c:v>
                </c:pt>
                <c:pt idx="18732">
                  <c:v>51</c:v>
                </c:pt>
                <c:pt idx="18733">
                  <c:v>73</c:v>
                </c:pt>
                <c:pt idx="18734">
                  <c:v>54</c:v>
                </c:pt>
                <c:pt idx="18735">
                  <c:v>72</c:v>
                </c:pt>
                <c:pt idx="18736">
                  <c:v>63</c:v>
                </c:pt>
                <c:pt idx="18737">
                  <c:v>40</c:v>
                </c:pt>
                <c:pt idx="18738">
                  <c:v>39</c:v>
                </c:pt>
                <c:pt idx="18739">
                  <c:v>59</c:v>
                </c:pt>
                <c:pt idx="18740">
                  <c:v>61</c:v>
                </c:pt>
                <c:pt idx="18741">
                  <c:v>69</c:v>
                </c:pt>
                <c:pt idx="18742">
                  <c:v>58</c:v>
                </c:pt>
                <c:pt idx="18743">
                  <c:v>39</c:v>
                </c:pt>
                <c:pt idx="18744">
                  <c:v>60</c:v>
                </c:pt>
                <c:pt idx="18745">
                  <c:v>66</c:v>
                </c:pt>
                <c:pt idx="18746">
                  <c:v>72</c:v>
                </c:pt>
                <c:pt idx="18747">
                  <c:v>61</c:v>
                </c:pt>
                <c:pt idx="18748">
                  <c:v>47</c:v>
                </c:pt>
                <c:pt idx="18749">
                  <c:v>65</c:v>
                </c:pt>
                <c:pt idx="18750">
                  <c:v>61</c:v>
                </c:pt>
                <c:pt idx="18751">
                  <c:v>58</c:v>
                </c:pt>
                <c:pt idx="18752">
                  <c:v>68</c:v>
                </c:pt>
                <c:pt idx="18753">
                  <c:v>68</c:v>
                </c:pt>
                <c:pt idx="18754">
                  <c:v>75</c:v>
                </c:pt>
                <c:pt idx="18755">
                  <c:v>66</c:v>
                </c:pt>
                <c:pt idx="18756">
                  <c:v>56</c:v>
                </c:pt>
                <c:pt idx="18757">
                  <c:v>72</c:v>
                </c:pt>
                <c:pt idx="18758">
                  <c:v>41</c:v>
                </c:pt>
                <c:pt idx="18759">
                  <c:v>51</c:v>
                </c:pt>
                <c:pt idx="18760">
                  <c:v>45</c:v>
                </c:pt>
                <c:pt idx="18761">
                  <c:v>60</c:v>
                </c:pt>
                <c:pt idx="18762">
                  <c:v>43</c:v>
                </c:pt>
                <c:pt idx="18763">
                  <c:v>64</c:v>
                </c:pt>
                <c:pt idx="18764">
                  <c:v>60</c:v>
                </c:pt>
                <c:pt idx="18765">
                  <c:v>34</c:v>
                </c:pt>
                <c:pt idx="18766">
                  <c:v>38</c:v>
                </c:pt>
                <c:pt idx="18767">
                  <c:v>70</c:v>
                </c:pt>
                <c:pt idx="18768">
                  <c:v>59</c:v>
                </c:pt>
                <c:pt idx="18769">
                  <c:v>22</c:v>
                </c:pt>
                <c:pt idx="18770">
                  <c:v>59</c:v>
                </c:pt>
                <c:pt idx="18771">
                  <c:v>75</c:v>
                </c:pt>
                <c:pt idx="18772">
                  <c:v>71</c:v>
                </c:pt>
                <c:pt idx="18773">
                  <c:v>47</c:v>
                </c:pt>
                <c:pt idx="18774">
                  <c:v>49</c:v>
                </c:pt>
                <c:pt idx="18775">
                  <c:v>32</c:v>
                </c:pt>
                <c:pt idx="18776">
                  <c:v>54</c:v>
                </c:pt>
                <c:pt idx="18777">
                  <c:v>48</c:v>
                </c:pt>
                <c:pt idx="18778">
                  <c:v>49</c:v>
                </c:pt>
                <c:pt idx="18779">
                  <c:v>65</c:v>
                </c:pt>
                <c:pt idx="18780">
                  <c:v>62</c:v>
                </c:pt>
                <c:pt idx="18781">
                  <c:v>67</c:v>
                </c:pt>
                <c:pt idx="18782">
                  <c:v>45</c:v>
                </c:pt>
                <c:pt idx="18783">
                  <c:v>52</c:v>
                </c:pt>
                <c:pt idx="18784">
                  <c:v>70</c:v>
                </c:pt>
                <c:pt idx="18785">
                  <c:v>45</c:v>
                </c:pt>
                <c:pt idx="18786">
                  <c:v>37</c:v>
                </c:pt>
                <c:pt idx="18787">
                  <c:v>73</c:v>
                </c:pt>
                <c:pt idx="18788">
                  <c:v>67</c:v>
                </c:pt>
                <c:pt idx="18789">
                  <c:v>75</c:v>
                </c:pt>
                <c:pt idx="18790">
                  <c:v>50</c:v>
                </c:pt>
                <c:pt idx="18791">
                  <c:v>70</c:v>
                </c:pt>
                <c:pt idx="18792">
                  <c:v>57</c:v>
                </c:pt>
                <c:pt idx="18793">
                  <c:v>69</c:v>
                </c:pt>
                <c:pt idx="18794">
                  <c:v>64</c:v>
                </c:pt>
                <c:pt idx="18795">
                  <c:v>67</c:v>
                </c:pt>
                <c:pt idx="18796">
                  <c:v>53</c:v>
                </c:pt>
                <c:pt idx="18797">
                  <c:v>37</c:v>
                </c:pt>
                <c:pt idx="18798">
                  <c:v>51</c:v>
                </c:pt>
                <c:pt idx="18799">
                  <c:v>72</c:v>
                </c:pt>
                <c:pt idx="18800">
                  <c:v>73</c:v>
                </c:pt>
                <c:pt idx="18801">
                  <c:v>59</c:v>
                </c:pt>
                <c:pt idx="18802">
                  <c:v>57</c:v>
                </c:pt>
                <c:pt idx="18803">
                  <c:v>42</c:v>
                </c:pt>
                <c:pt idx="18804">
                  <c:v>53</c:v>
                </c:pt>
                <c:pt idx="18805">
                  <c:v>52</c:v>
                </c:pt>
                <c:pt idx="18806">
                  <c:v>66</c:v>
                </c:pt>
                <c:pt idx="18807">
                  <c:v>75</c:v>
                </c:pt>
                <c:pt idx="18808">
                  <c:v>66</c:v>
                </c:pt>
                <c:pt idx="18809">
                  <c:v>70</c:v>
                </c:pt>
                <c:pt idx="18810">
                  <c:v>60</c:v>
                </c:pt>
                <c:pt idx="18811">
                  <c:v>75</c:v>
                </c:pt>
                <c:pt idx="18812">
                  <c:v>41</c:v>
                </c:pt>
                <c:pt idx="18813">
                  <c:v>60</c:v>
                </c:pt>
                <c:pt idx="18814">
                  <c:v>75</c:v>
                </c:pt>
                <c:pt idx="18815">
                  <c:v>43</c:v>
                </c:pt>
                <c:pt idx="18816">
                  <c:v>54</c:v>
                </c:pt>
                <c:pt idx="18817">
                  <c:v>63</c:v>
                </c:pt>
                <c:pt idx="18818">
                  <c:v>65</c:v>
                </c:pt>
                <c:pt idx="18819">
                  <c:v>43</c:v>
                </c:pt>
                <c:pt idx="18820">
                  <c:v>65</c:v>
                </c:pt>
                <c:pt idx="18821">
                  <c:v>52</c:v>
                </c:pt>
                <c:pt idx="18822">
                  <c:v>62</c:v>
                </c:pt>
                <c:pt idx="18823">
                  <c:v>75</c:v>
                </c:pt>
                <c:pt idx="18824">
                  <c:v>58</c:v>
                </c:pt>
                <c:pt idx="18825">
                  <c:v>75</c:v>
                </c:pt>
                <c:pt idx="18826">
                  <c:v>50</c:v>
                </c:pt>
                <c:pt idx="18827">
                  <c:v>74</c:v>
                </c:pt>
                <c:pt idx="18828">
                  <c:v>49</c:v>
                </c:pt>
                <c:pt idx="18829">
                  <c:v>72</c:v>
                </c:pt>
                <c:pt idx="18830">
                  <c:v>66</c:v>
                </c:pt>
                <c:pt idx="18831">
                  <c:v>45</c:v>
                </c:pt>
                <c:pt idx="18832">
                  <c:v>40</c:v>
                </c:pt>
                <c:pt idx="18833">
                  <c:v>63</c:v>
                </c:pt>
                <c:pt idx="18834">
                  <c:v>50</c:v>
                </c:pt>
                <c:pt idx="18835">
                  <c:v>63</c:v>
                </c:pt>
                <c:pt idx="18836">
                  <c:v>75</c:v>
                </c:pt>
                <c:pt idx="18837">
                  <c:v>54</c:v>
                </c:pt>
                <c:pt idx="18838">
                  <c:v>60</c:v>
                </c:pt>
                <c:pt idx="18839">
                  <c:v>64</c:v>
                </c:pt>
                <c:pt idx="18840">
                  <c:v>63</c:v>
                </c:pt>
                <c:pt idx="18841">
                  <c:v>45</c:v>
                </c:pt>
                <c:pt idx="18842">
                  <c:v>73</c:v>
                </c:pt>
                <c:pt idx="18843">
                  <c:v>50</c:v>
                </c:pt>
                <c:pt idx="18844">
                  <c:v>70</c:v>
                </c:pt>
                <c:pt idx="18845">
                  <c:v>73</c:v>
                </c:pt>
                <c:pt idx="18846">
                  <c:v>49</c:v>
                </c:pt>
                <c:pt idx="18847">
                  <c:v>59</c:v>
                </c:pt>
                <c:pt idx="18848">
                  <c:v>75</c:v>
                </c:pt>
                <c:pt idx="18849">
                  <c:v>43</c:v>
                </c:pt>
                <c:pt idx="18850">
                  <c:v>75</c:v>
                </c:pt>
                <c:pt idx="18851">
                  <c:v>41</c:v>
                </c:pt>
                <c:pt idx="18852">
                  <c:v>50</c:v>
                </c:pt>
                <c:pt idx="18853">
                  <c:v>42</c:v>
                </c:pt>
                <c:pt idx="18854">
                  <c:v>56</c:v>
                </c:pt>
                <c:pt idx="18855">
                  <c:v>58</c:v>
                </c:pt>
                <c:pt idx="18856">
                  <c:v>63</c:v>
                </c:pt>
                <c:pt idx="18857">
                  <c:v>58</c:v>
                </c:pt>
                <c:pt idx="18858">
                  <c:v>67</c:v>
                </c:pt>
                <c:pt idx="18859">
                  <c:v>65</c:v>
                </c:pt>
                <c:pt idx="18860">
                  <c:v>60</c:v>
                </c:pt>
                <c:pt idx="18861">
                  <c:v>48</c:v>
                </c:pt>
                <c:pt idx="18862">
                  <c:v>59</c:v>
                </c:pt>
                <c:pt idx="18863">
                  <c:v>75</c:v>
                </c:pt>
                <c:pt idx="18864">
                  <c:v>62</c:v>
                </c:pt>
                <c:pt idx="18865">
                  <c:v>42</c:v>
                </c:pt>
                <c:pt idx="18866">
                  <c:v>67</c:v>
                </c:pt>
                <c:pt idx="18867">
                  <c:v>61</c:v>
                </c:pt>
                <c:pt idx="18868">
                  <c:v>54</c:v>
                </c:pt>
                <c:pt idx="18869">
                  <c:v>65</c:v>
                </c:pt>
                <c:pt idx="18870">
                  <c:v>70</c:v>
                </c:pt>
                <c:pt idx="18871">
                  <c:v>46</c:v>
                </c:pt>
                <c:pt idx="18872">
                  <c:v>65</c:v>
                </c:pt>
                <c:pt idx="18873">
                  <c:v>54</c:v>
                </c:pt>
                <c:pt idx="18874">
                  <c:v>75</c:v>
                </c:pt>
                <c:pt idx="18875">
                  <c:v>48</c:v>
                </c:pt>
                <c:pt idx="18876">
                  <c:v>72</c:v>
                </c:pt>
                <c:pt idx="18877">
                  <c:v>61</c:v>
                </c:pt>
                <c:pt idx="18878">
                  <c:v>65</c:v>
                </c:pt>
                <c:pt idx="18879">
                  <c:v>60</c:v>
                </c:pt>
                <c:pt idx="18880">
                  <c:v>60</c:v>
                </c:pt>
                <c:pt idx="18881">
                  <c:v>71</c:v>
                </c:pt>
                <c:pt idx="18882">
                  <c:v>74</c:v>
                </c:pt>
                <c:pt idx="18883">
                  <c:v>53</c:v>
                </c:pt>
                <c:pt idx="18884">
                  <c:v>63</c:v>
                </c:pt>
                <c:pt idx="18885">
                  <c:v>64</c:v>
                </c:pt>
                <c:pt idx="18886">
                  <c:v>58</c:v>
                </c:pt>
                <c:pt idx="18887">
                  <c:v>74</c:v>
                </c:pt>
                <c:pt idx="18888">
                  <c:v>73</c:v>
                </c:pt>
                <c:pt idx="18889">
                  <c:v>55</c:v>
                </c:pt>
                <c:pt idx="18890">
                  <c:v>62</c:v>
                </c:pt>
                <c:pt idx="18891">
                  <c:v>67</c:v>
                </c:pt>
                <c:pt idx="18892">
                  <c:v>60</c:v>
                </c:pt>
                <c:pt idx="18893">
                  <c:v>29</c:v>
                </c:pt>
                <c:pt idx="18894">
                  <c:v>67</c:v>
                </c:pt>
                <c:pt idx="18895">
                  <c:v>67</c:v>
                </c:pt>
                <c:pt idx="18896">
                  <c:v>43</c:v>
                </c:pt>
                <c:pt idx="18897">
                  <c:v>66</c:v>
                </c:pt>
                <c:pt idx="18898">
                  <c:v>70</c:v>
                </c:pt>
                <c:pt idx="18899">
                  <c:v>58</c:v>
                </c:pt>
                <c:pt idx="18900">
                  <c:v>50</c:v>
                </c:pt>
                <c:pt idx="18901">
                  <c:v>61</c:v>
                </c:pt>
                <c:pt idx="18902">
                  <c:v>71</c:v>
                </c:pt>
                <c:pt idx="18903">
                  <c:v>46</c:v>
                </c:pt>
                <c:pt idx="18904">
                  <c:v>41</c:v>
                </c:pt>
                <c:pt idx="18905">
                  <c:v>64</c:v>
                </c:pt>
                <c:pt idx="18906">
                  <c:v>54</c:v>
                </c:pt>
                <c:pt idx="18907">
                  <c:v>70</c:v>
                </c:pt>
                <c:pt idx="18908">
                  <c:v>60</c:v>
                </c:pt>
                <c:pt idx="18909">
                  <c:v>65</c:v>
                </c:pt>
                <c:pt idx="18910">
                  <c:v>30</c:v>
                </c:pt>
                <c:pt idx="18911">
                  <c:v>56</c:v>
                </c:pt>
                <c:pt idx="18912">
                  <c:v>56</c:v>
                </c:pt>
                <c:pt idx="18913">
                  <c:v>60</c:v>
                </c:pt>
                <c:pt idx="18914">
                  <c:v>75</c:v>
                </c:pt>
                <c:pt idx="18915">
                  <c:v>69</c:v>
                </c:pt>
                <c:pt idx="18916">
                  <c:v>57</c:v>
                </c:pt>
                <c:pt idx="18917">
                  <c:v>71</c:v>
                </c:pt>
                <c:pt idx="18918">
                  <c:v>67</c:v>
                </c:pt>
                <c:pt idx="18919">
                  <c:v>69</c:v>
                </c:pt>
                <c:pt idx="18920">
                  <c:v>45</c:v>
                </c:pt>
                <c:pt idx="18921">
                  <c:v>43</c:v>
                </c:pt>
                <c:pt idx="18922">
                  <c:v>62</c:v>
                </c:pt>
                <c:pt idx="18923">
                  <c:v>60</c:v>
                </c:pt>
                <c:pt idx="18924">
                  <c:v>74</c:v>
                </c:pt>
                <c:pt idx="18925">
                  <c:v>72</c:v>
                </c:pt>
                <c:pt idx="18926">
                  <c:v>60</c:v>
                </c:pt>
                <c:pt idx="18927">
                  <c:v>59</c:v>
                </c:pt>
                <c:pt idx="18928">
                  <c:v>53</c:v>
                </c:pt>
                <c:pt idx="18929">
                  <c:v>63</c:v>
                </c:pt>
                <c:pt idx="18930">
                  <c:v>65</c:v>
                </c:pt>
                <c:pt idx="18931">
                  <c:v>61</c:v>
                </c:pt>
                <c:pt idx="18932">
                  <c:v>63</c:v>
                </c:pt>
                <c:pt idx="18933">
                  <c:v>74</c:v>
                </c:pt>
                <c:pt idx="18934">
                  <c:v>59</c:v>
                </c:pt>
                <c:pt idx="18935">
                  <c:v>75</c:v>
                </c:pt>
                <c:pt idx="18936">
                  <c:v>73</c:v>
                </c:pt>
                <c:pt idx="18937">
                  <c:v>50</c:v>
                </c:pt>
                <c:pt idx="18938">
                  <c:v>66</c:v>
                </c:pt>
                <c:pt idx="18939">
                  <c:v>70</c:v>
                </c:pt>
                <c:pt idx="18940">
                  <c:v>59</c:v>
                </c:pt>
                <c:pt idx="18941">
                  <c:v>58</c:v>
                </c:pt>
                <c:pt idx="18942">
                  <c:v>66</c:v>
                </c:pt>
                <c:pt idx="18943">
                  <c:v>32</c:v>
                </c:pt>
                <c:pt idx="18944">
                  <c:v>73</c:v>
                </c:pt>
                <c:pt idx="18945">
                  <c:v>69</c:v>
                </c:pt>
                <c:pt idx="18946">
                  <c:v>63</c:v>
                </c:pt>
                <c:pt idx="18947">
                  <c:v>69</c:v>
                </c:pt>
                <c:pt idx="18948">
                  <c:v>54</c:v>
                </c:pt>
                <c:pt idx="18949">
                  <c:v>71</c:v>
                </c:pt>
                <c:pt idx="18950">
                  <c:v>73</c:v>
                </c:pt>
                <c:pt idx="18951">
                  <c:v>67</c:v>
                </c:pt>
                <c:pt idx="18952">
                  <c:v>62</c:v>
                </c:pt>
                <c:pt idx="18953">
                  <c:v>64</c:v>
                </c:pt>
                <c:pt idx="18954">
                  <c:v>69</c:v>
                </c:pt>
                <c:pt idx="18955">
                  <c:v>71</c:v>
                </c:pt>
                <c:pt idx="18956">
                  <c:v>61</c:v>
                </c:pt>
                <c:pt idx="18957">
                  <c:v>46</c:v>
                </c:pt>
                <c:pt idx="18958">
                  <c:v>44</c:v>
                </c:pt>
                <c:pt idx="18959">
                  <c:v>68</c:v>
                </c:pt>
                <c:pt idx="18960">
                  <c:v>55</c:v>
                </c:pt>
                <c:pt idx="18961">
                  <c:v>21</c:v>
                </c:pt>
                <c:pt idx="18962">
                  <c:v>50</c:v>
                </c:pt>
                <c:pt idx="18963">
                  <c:v>71</c:v>
                </c:pt>
                <c:pt idx="18964">
                  <c:v>70</c:v>
                </c:pt>
                <c:pt idx="18965">
                  <c:v>59</c:v>
                </c:pt>
                <c:pt idx="18966">
                  <c:v>74</c:v>
                </c:pt>
                <c:pt idx="18967">
                  <c:v>70</c:v>
                </c:pt>
                <c:pt idx="18968">
                  <c:v>75</c:v>
                </c:pt>
                <c:pt idx="18969">
                  <c:v>75</c:v>
                </c:pt>
                <c:pt idx="18970">
                  <c:v>62</c:v>
                </c:pt>
                <c:pt idx="18971">
                  <c:v>66</c:v>
                </c:pt>
                <c:pt idx="18972">
                  <c:v>63</c:v>
                </c:pt>
                <c:pt idx="18973">
                  <c:v>67</c:v>
                </c:pt>
                <c:pt idx="18974">
                  <c:v>55</c:v>
                </c:pt>
                <c:pt idx="18975">
                  <c:v>68</c:v>
                </c:pt>
                <c:pt idx="18976">
                  <c:v>67</c:v>
                </c:pt>
                <c:pt idx="18977">
                  <c:v>53</c:v>
                </c:pt>
                <c:pt idx="18978">
                  <c:v>51</c:v>
                </c:pt>
                <c:pt idx="18979">
                  <c:v>65</c:v>
                </c:pt>
                <c:pt idx="18980">
                  <c:v>71</c:v>
                </c:pt>
                <c:pt idx="18981">
                  <c:v>74</c:v>
                </c:pt>
                <c:pt idx="18982">
                  <c:v>39</c:v>
                </c:pt>
                <c:pt idx="18983">
                  <c:v>60</c:v>
                </c:pt>
                <c:pt idx="18984">
                  <c:v>61</c:v>
                </c:pt>
                <c:pt idx="18985">
                  <c:v>62</c:v>
                </c:pt>
                <c:pt idx="18986">
                  <c:v>70</c:v>
                </c:pt>
                <c:pt idx="18987">
                  <c:v>75</c:v>
                </c:pt>
                <c:pt idx="18988">
                  <c:v>64</c:v>
                </c:pt>
                <c:pt idx="18989">
                  <c:v>55</c:v>
                </c:pt>
                <c:pt idx="18990">
                  <c:v>42</c:v>
                </c:pt>
                <c:pt idx="18991">
                  <c:v>68</c:v>
                </c:pt>
                <c:pt idx="18992">
                  <c:v>64</c:v>
                </c:pt>
                <c:pt idx="18993">
                  <c:v>69</c:v>
                </c:pt>
                <c:pt idx="18994">
                  <c:v>47</c:v>
                </c:pt>
                <c:pt idx="18995">
                  <c:v>51</c:v>
                </c:pt>
                <c:pt idx="18996">
                  <c:v>73</c:v>
                </c:pt>
                <c:pt idx="18997">
                  <c:v>53</c:v>
                </c:pt>
                <c:pt idx="18998">
                  <c:v>60</c:v>
                </c:pt>
                <c:pt idx="18999">
                  <c:v>70</c:v>
                </c:pt>
                <c:pt idx="19000">
                  <c:v>75</c:v>
                </c:pt>
                <c:pt idx="19001">
                  <c:v>48</c:v>
                </c:pt>
                <c:pt idx="19002">
                  <c:v>55</c:v>
                </c:pt>
                <c:pt idx="19003">
                  <c:v>70</c:v>
                </c:pt>
                <c:pt idx="19004">
                  <c:v>75</c:v>
                </c:pt>
                <c:pt idx="19005">
                  <c:v>69</c:v>
                </c:pt>
                <c:pt idx="19006">
                  <c:v>47</c:v>
                </c:pt>
                <c:pt idx="19007">
                  <c:v>68</c:v>
                </c:pt>
                <c:pt idx="19008">
                  <c:v>59</c:v>
                </c:pt>
                <c:pt idx="19009">
                  <c:v>62</c:v>
                </c:pt>
                <c:pt idx="19010">
                  <c:v>61</c:v>
                </c:pt>
                <c:pt idx="19011">
                  <c:v>46</c:v>
                </c:pt>
                <c:pt idx="19012">
                  <c:v>66</c:v>
                </c:pt>
                <c:pt idx="19013">
                  <c:v>48</c:v>
                </c:pt>
                <c:pt idx="19014">
                  <c:v>55</c:v>
                </c:pt>
                <c:pt idx="19015">
                  <c:v>45</c:v>
                </c:pt>
                <c:pt idx="19016">
                  <c:v>38</c:v>
                </c:pt>
                <c:pt idx="19017">
                  <c:v>63</c:v>
                </c:pt>
                <c:pt idx="19018">
                  <c:v>62</c:v>
                </c:pt>
                <c:pt idx="19019">
                  <c:v>75</c:v>
                </c:pt>
                <c:pt idx="19020">
                  <c:v>65</c:v>
                </c:pt>
                <c:pt idx="19021">
                  <c:v>70</c:v>
                </c:pt>
                <c:pt idx="19022">
                  <c:v>37</c:v>
                </c:pt>
                <c:pt idx="19023">
                  <c:v>70</c:v>
                </c:pt>
                <c:pt idx="19024">
                  <c:v>57</c:v>
                </c:pt>
                <c:pt idx="19025">
                  <c:v>48</c:v>
                </c:pt>
                <c:pt idx="19026">
                  <c:v>73</c:v>
                </c:pt>
                <c:pt idx="19027">
                  <c:v>24</c:v>
                </c:pt>
                <c:pt idx="19028">
                  <c:v>60</c:v>
                </c:pt>
                <c:pt idx="19029">
                  <c:v>57</c:v>
                </c:pt>
                <c:pt idx="19030">
                  <c:v>74</c:v>
                </c:pt>
                <c:pt idx="19031">
                  <c:v>61</c:v>
                </c:pt>
                <c:pt idx="19032">
                  <c:v>63</c:v>
                </c:pt>
                <c:pt idx="19033">
                  <c:v>67</c:v>
                </c:pt>
                <c:pt idx="19034">
                  <c:v>75</c:v>
                </c:pt>
                <c:pt idx="19035">
                  <c:v>61</c:v>
                </c:pt>
                <c:pt idx="19036">
                  <c:v>52</c:v>
                </c:pt>
                <c:pt idx="19037">
                  <c:v>69</c:v>
                </c:pt>
                <c:pt idx="19038">
                  <c:v>68</c:v>
                </c:pt>
                <c:pt idx="19039">
                  <c:v>63</c:v>
                </c:pt>
                <c:pt idx="19040">
                  <c:v>29</c:v>
                </c:pt>
                <c:pt idx="19041">
                  <c:v>50</c:v>
                </c:pt>
                <c:pt idx="19042">
                  <c:v>74</c:v>
                </c:pt>
                <c:pt idx="19043">
                  <c:v>65</c:v>
                </c:pt>
                <c:pt idx="19044">
                  <c:v>54</c:v>
                </c:pt>
                <c:pt idx="19045">
                  <c:v>51</c:v>
                </c:pt>
                <c:pt idx="19046">
                  <c:v>75</c:v>
                </c:pt>
                <c:pt idx="19047">
                  <c:v>61</c:v>
                </c:pt>
                <c:pt idx="19048">
                  <c:v>64</c:v>
                </c:pt>
                <c:pt idx="19049">
                  <c:v>61</c:v>
                </c:pt>
                <c:pt idx="19050">
                  <c:v>74</c:v>
                </c:pt>
                <c:pt idx="19051">
                  <c:v>63</c:v>
                </c:pt>
                <c:pt idx="19052">
                  <c:v>63</c:v>
                </c:pt>
                <c:pt idx="19053">
                  <c:v>62</c:v>
                </c:pt>
                <c:pt idx="19054">
                  <c:v>54</c:v>
                </c:pt>
                <c:pt idx="19055">
                  <c:v>75</c:v>
                </c:pt>
                <c:pt idx="19056">
                  <c:v>67</c:v>
                </c:pt>
                <c:pt idx="19057">
                  <c:v>70</c:v>
                </c:pt>
                <c:pt idx="19058">
                  <c:v>53</c:v>
                </c:pt>
                <c:pt idx="19059">
                  <c:v>64</c:v>
                </c:pt>
                <c:pt idx="19060">
                  <c:v>75</c:v>
                </c:pt>
                <c:pt idx="19061">
                  <c:v>70</c:v>
                </c:pt>
                <c:pt idx="19062">
                  <c:v>71</c:v>
                </c:pt>
                <c:pt idx="19063">
                  <c:v>68</c:v>
                </c:pt>
                <c:pt idx="19064">
                  <c:v>54</c:v>
                </c:pt>
                <c:pt idx="19065">
                  <c:v>46</c:v>
                </c:pt>
                <c:pt idx="19066">
                  <c:v>57</c:v>
                </c:pt>
                <c:pt idx="19067">
                  <c:v>69</c:v>
                </c:pt>
                <c:pt idx="19068">
                  <c:v>75</c:v>
                </c:pt>
                <c:pt idx="19069">
                  <c:v>71</c:v>
                </c:pt>
                <c:pt idx="19070">
                  <c:v>71</c:v>
                </c:pt>
                <c:pt idx="19071">
                  <c:v>60</c:v>
                </c:pt>
                <c:pt idx="19072">
                  <c:v>40</c:v>
                </c:pt>
                <c:pt idx="19073">
                  <c:v>68</c:v>
                </c:pt>
                <c:pt idx="19074">
                  <c:v>62</c:v>
                </c:pt>
                <c:pt idx="19075">
                  <c:v>62</c:v>
                </c:pt>
                <c:pt idx="19076">
                  <c:v>54</c:v>
                </c:pt>
                <c:pt idx="19077">
                  <c:v>73</c:v>
                </c:pt>
                <c:pt idx="19078">
                  <c:v>63</c:v>
                </c:pt>
                <c:pt idx="19079">
                  <c:v>32</c:v>
                </c:pt>
                <c:pt idx="19080">
                  <c:v>36</c:v>
                </c:pt>
                <c:pt idx="19081">
                  <c:v>40</c:v>
                </c:pt>
                <c:pt idx="19082">
                  <c:v>68</c:v>
                </c:pt>
                <c:pt idx="19083">
                  <c:v>66</c:v>
                </c:pt>
                <c:pt idx="19084">
                  <c:v>73</c:v>
                </c:pt>
                <c:pt idx="19085">
                  <c:v>36</c:v>
                </c:pt>
                <c:pt idx="19086">
                  <c:v>69</c:v>
                </c:pt>
                <c:pt idx="19087">
                  <c:v>52</c:v>
                </c:pt>
                <c:pt idx="19088">
                  <c:v>60</c:v>
                </c:pt>
                <c:pt idx="19089">
                  <c:v>70</c:v>
                </c:pt>
                <c:pt idx="19090">
                  <c:v>70</c:v>
                </c:pt>
                <c:pt idx="19091">
                  <c:v>65</c:v>
                </c:pt>
                <c:pt idx="19092">
                  <c:v>64</c:v>
                </c:pt>
                <c:pt idx="19093">
                  <c:v>46</c:v>
                </c:pt>
                <c:pt idx="19094">
                  <c:v>62</c:v>
                </c:pt>
                <c:pt idx="19095">
                  <c:v>71</c:v>
                </c:pt>
                <c:pt idx="19096">
                  <c:v>69</c:v>
                </c:pt>
                <c:pt idx="19097">
                  <c:v>67</c:v>
                </c:pt>
                <c:pt idx="19098">
                  <c:v>67</c:v>
                </c:pt>
                <c:pt idx="19099">
                  <c:v>75</c:v>
                </c:pt>
                <c:pt idx="19100">
                  <c:v>67</c:v>
                </c:pt>
                <c:pt idx="19101">
                  <c:v>58</c:v>
                </c:pt>
                <c:pt idx="19102">
                  <c:v>52</c:v>
                </c:pt>
                <c:pt idx="19103">
                  <c:v>49</c:v>
                </c:pt>
                <c:pt idx="19104">
                  <c:v>61</c:v>
                </c:pt>
                <c:pt idx="19105">
                  <c:v>63</c:v>
                </c:pt>
                <c:pt idx="19106">
                  <c:v>21</c:v>
                </c:pt>
                <c:pt idx="19107">
                  <c:v>75</c:v>
                </c:pt>
                <c:pt idx="19108">
                  <c:v>61</c:v>
                </c:pt>
                <c:pt idx="19109">
                  <c:v>61</c:v>
                </c:pt>
                <c:pt idx="19110">
                  <c:v>75</c:v>
                </c:pt>
                <c:pt idx="19111">
                  <c:v>60</c:v>
                </c:pt>
                <c:pt idx="19112">
                  <c:v>52</c:v>
                </c:pt>
                <c:pt idx="19113">
                  <c:v>57</c:v>
                </c:pt>
                <c:pt idx="19114">
                  <c:v>29</c:v>
                </c:pt>
                <c:pt idx="19115">
                  <c:v>75</c:v>
                </c:pt>
                <c:pt idx="19116">
                  <c:v>51</c:v>
                </c:pt>
                <c:pt idx="19117">
                  <c:v>70</c:v>
                </c:pt>
                <c:pt idx="19118">
                  <c:v>58</c:v>
                </c:pt>
                <c:pt idx="19119">
                  <c:v>68</c:v>
                </c:pt>
                <c:pt idx="19120">
                  <c:v>73</c:v>
                </c:pt>
                <c:pt idx="19121">
                  <c:v>55</c:v>
                </c:pt>
                <c:pt idx="19122">
                  <c:v>65</c:v>
                </c:pt>
                <c:pt idx="19123">
                  <c:v>40</c:v>
                </c:pt>
                <c:pt idx="19124">
                  <c:v>70</c:v>
                </c:pt>
                <c:pt idx="19125">
                  <c:v>74</c:v>
                </c:pt>
                <c:pt idx="19126">
                  <c:v>57</c:v>
                </c:pt>
                <c:pt idx="19127">
                  <c:v>73</c:v>
                </c:pt>
                <c:pt idx="19128">
                  <c:v>67</c:v>
                </c:pt>
                <c:pt idx="19129">
                  <c:v>52</c:v>
                </c:pt>
                <c:pt idx="19130">
                  <c:v>68</c:v>
                </c:pt>
                <c:pt idx="19131">
                  <c:v>49</c:v>
                </c:pt>
                <c:pt idx="19132">
                  <c:v>72</c:v>
                </c:pt>
                <c:pt idx="19133">
                  <c:v>58</c:v>
                </c:pt>
                <c:pt idx="19134">
                  <c:v>64</c:v>
                </c:pt>
                <c:pt idx="19135">
                  <c:v>63</c:v>
                </c:pt>
                <c:pt idx="19136">
                  <c:v>52</c:v>
                </c:pt>
                <c:pt idx="19137">
                  <c:v>68</c:v>
                </c:pt>
                <c:pt idx="19138">
                  <c:v>66</c:v>
                </c:pt>
                <c:pt idx="19139">
                  <c:v>59</c:v>
                </c:pt>
                <c:pt idx="19140">
                  <c:v>69</c:v>
                </c:pt>
                <c:pt idx="19141">
                  <c:v>52</c:v>
                </c:pt>
                <c:pt idx="19142">
                  <c:v>65</c:v>
                </c:pt>
                <c:pt idx="19143">
                  <c:v>63</c:v>
                </c:pt>
                <c:pt idx="19144">
                  <c:v>46</c:v>
                </c:pt>
                <c:pt idx="19145">
                  <c:v>62</c:v>
                </c:pt>
                <c:pt idx="19146">
                  <c:v>75</c:v>
                </c:pt>
                <c:pt idx="19147">
                  <c:v>55</c:v>
                </c:pt>
                <c:pt idx="19148">
                  <c:v>60</c:v>
                </c:pt>
                <c:pt idx="19149">
                  <c:v>55</c:v>
                </c:pt>
                <c:pt idx="19150">
                  <c:v>56</c:v>
                </c:pt>
                <c:pt idx="19151">
                  <c:v>75</c:v>
                </c:pt>
                <c:pt idx="19152">
                  <c:v>50</c:v>
                </c:pt>
                <c:pt idx="19153">
                  <c:v>67</c:v>
                </c:pt>
                <c:pt idx="19154">
                  <c:v>49</c:v>
                </c:pt>
                <c:pt idx="19155">
                  <c:v>75</c:v>
                </c:pt>
                <c:pt idx="19156">
                  <c:v>64</c:v>
                </c:pt>
                <c:pt idx="19157">
                  <c:v>70</c:v>
                </c:pt>
                <c:pt idx="19158">
                  <c:v>71</c:v>
                </c:pt>
                <c:pt idx="19159">
                  <c:v>40</c:v>
                </c:pt>
                <c:pt idx="19160">
                  <c:v>74</c:v>
                </c:pt>
                <c:pt idx="19161">
                  <c:v>48</c:v>
                </c:pt>
                <c:pt idx="19162">
                  <c:v>62</c:v>
                </c:pt>
                <c:pt idx="19163">
                  <c:v>62</c:v>
                </c:pt>
                <c:pt idx="19164">
                  <c:v>34</c:v>
                </c:pt>
                <c:pt idx="19165">
                  <c:v>61</c:v>
                </c:pt>
                <c:pt idx="19166">
                  <c:v>75</c:v>
                </c:pt>
                <c:pt idx="19167">
                  <c:v>74</c:v>
                </c:pt>
                <c:pt idx="19168">
                  <c:v>74</c:v>
                </c:pt>
                <c:pt idx="19169">
                  <c:v>67</c:v>
                </c:pt>
                <c:pt idx="19170">
                  <c:v>68</c:v>
                </c:pt>
                <c:pt idx="19171">
                  <c:v>49</c:v>
                </c:pt>
                <c:pt idx="19172">
                  <c:v>26</c:v>
                </c:pt>
                <c:pt idx="19173">
                  <c:v>72</c:v>
                </c:pt>
                <c:pt idx="19174">
                  <c:v>67</c:v>
                </c:pt>
                <c:pt idx="19175">
                  <c:v>57</c:v>
                </c:pt>
                <c:pt idx="19176">
                  <c:v>57</c:v>
                </c:pt>
                <c:pt idx="19177">
                  <c:v>72</c:v>
                </c:pt>
                <c:pt idx="19178">
                  <c:v>66</c:v>
                </c:pt>
                <c:pt idx="19179">
                  <c:v>73</c:v>
                </c:pt>
                <c:pt idx="19180">
                  <c:v>56</c:v>
                </c:pt>
                <c:pt idx="19181">
                  <c:v>58</c:v>
                </c:pt>
                <c:pt idx="19182">
                  <c:v>55</c:v>
                </c:pt>
                <c:pt idx="19183">
                  <c:v>75</c:v>
                </c:pt>
                <c:pt idx="19184">
                  <c:v>63</c:v>
                </c:pt>
                <c:pt idx="19185">
                  <c:v>60</c:v>
                </c:pt>
                <c:pt idx="19186">
                  <c:v>59</c:v>
                </c:pt>
                <c:pt idx="19187">
                  <c:v>48</c:v>
                </c:pt>
                <c:pt idx="19188">
                  <c:v>66</c:v>
                </c:pt>
                <c:pt idx="19189">
                  <c:v>35</c:v>
                </c:pt>
                <c:pt idx="19190">
                  <c:v>40</c:v>
                </c:pt>
                <c:pt idx="19191">
                  <c:v>54</c:v>
                </c:pt>
                <c:pt idx="19192">
                  <c:v>73</c:v>
                </c:pt>
                <c:pt idx="19193">
                  <c:v>64</c:v>
                </c:pt>
                <c:pt idx="19194">
                  <c:v>41</c:v>
                </c:pt>
                <c:pt idx="19195">
                  <c:v>61</c:v>
                </c:pt>
                <c:pt idx="19196">
                  <c:v>73</c:v>
                </c:pt>
                <c:pt idx="19197">
                  <c:v>65</c:v>
                </c:pt>
                <c:pt idx="19198">
                  <c:v>75</c:v>
                </c:pt>
                <c:pt idx="19199">
                  <c:v>40</c:v>
                </c:pt>
                <c:pt idx="19200">
                  <c:v>58</c:v>
                </c:pt>
                <c:pt idx="19201">
                  <c:v>27</c:v>
                </c:pt>
                <c:pt idx="19202">
                  <c:v>58</c:v>
                </c:pt>
                <c:pt idx="19203">
                  <c:v>62</c:v>
                </c:pt>
                <c:pt idx="19204">
                  <c:v>62</c:v>
                </c:pt>
                <c:pt idx="19205">
                  <c:v>43</c:v>
                </c:pt>
                <c:pt idx="19206">
                  <c:v>62</c:v>
                </c:pt>
                <c:pt idx="19207">
                  <c:v>75</c:v>
                </c:pt>
                <c:pt idx="19208">
                  <c:v>47</c:v>
                </c:pt>
                <c:pt idx="19209">
                  <c:v>67</c:v>
                </c:pt>
                <c:pt idx="19210">
                  <c:v>73</c:v>
                </c:pt>
                <c:pt idx="19211">
                  <c:v>66</c:v>
                </c:pt>
                <c:pt idx="19212">
                  <c:v>44</c:v>
                </c:pt>
                <c:pt idx="19213">
                  <c:v>64</c:v>
                </c:pt>
                <c:pt idx="19214">
                  <c:v>59</c:v>
                </c:pt>
                <c:pt idx="19215">
                  <c:v>68</c:v>
                </c:pt>
                <c:pt idx="19216">
                  <c:v>54</c:v>
                </c:pt>
                <c:pt idx="19217">
                  <c:v>63</c:v>
                </c:pt>
                <c:pt idx="19218">
                  <c:v>66</c:v>
                </c:pt>
                <c:pt idx="19219">
                  <c:v>40</c:v>
                </c:pt>
                <c:pt idx="19220">
                  <c:v>72</c:v>
                </c:pt>
                <c:pt idx="19221">
                  <c:v>75</c:v>
                </c:pt>
                <c:pt idx="19222">
                  <c:v>65</c:v>
                </c:pt>
                <c:pt idx="19223">
                  <c:v>61</c:v>
                </c:pt>
                <c:pt idx="19224">
                  <c:v>42</c:v>
                </c:pt>
                <c:pt idx="19225">
                  <c:v>75</c:v>
                </c:pt>
                <c:pt idx="19226">
                  <c:v>37</c:v>
                </c:pt>
                <c:pt idx="19227">
                  <c:v>72</c:v>
                </c:pt>
                <c:pt idx="19228">
                  <c:v>56</c:v>
                </c:pt>
                <c:pt idx="19229">
                  <c:v>61</c:v>
                </c:pt>
                <c:pt idx="19230">
                  <c:v>60</c:v>
                </c:pt>
                <c:pt idx="19231">
                  <c:v>63</c:v>
                </c:pt>
                <c:pt idx="19232">
                  <c:v>57</c:v>
                </c:pt>
                <c:pt idx="19233">
                  <c:v>62</c:v>
                </c:pt>
                <c:pt idx="19234">
                  <c:v>73</c:v>
                </c:pt>
                <c:pt idx="19235">
                  <c:v>61</c:v>
                </c:pt>
                <c:pt idx="19236">
                  <c:v>71</c:v>
                </c:pt>
                <c:pt idx="19237">
                  <c:v>21</c:v>
                </c:pt>
                <c:pt idx="19238">
                  <c:v>66</c:v>
                </c:pt>
                <c:pt idx="19239">
                  <c:v>57</c:v>
                </c:pt>
                <c:pt idx="19240">
                  <c:v>60</c:v>
                </c:pt>
                <c:pt idx="19241">
                  <c:v>65</c:v>
                </c:pt>
                <c:pt idx="19242">
                  <c:v>75</c:v>
                </c:pt>
                <c:pt idx="19243">
                  <c:v>53</c:v>
                </c:pt>
                <c:pt idx="19244">
                  <c:v>70</c:v>
                </c:pt>
                <c:pt idx="19245">
                  <c:v>56</c:v>
                </c:pt>
                <c:pt idx="19246">
                  <c:v>36</c:v>
                </c:pt>
                <c:pt idx="19247">
                  <c:v>73</c:v>
                </c:pt>
                <c:pt idx="19248">
                  <c:v>75</c:v>
                </c:pt>
                <c:pt idx="19249">
                  <c:v>63</c:v>
                </c:pt>
                <c:pt idx="19250">
                  <c:v>67</c:v>
                </c:pt>
                <c:pt idx="19251">
                  <c:v>39</c:v>
                </c:pt>
                <c:pt idx="19252">
                  <c:v>73</c:v>
                </c:pt>
                <c:pt idx="19253">
                  <c:v>71</c:v>
                </c:pt>
                <c:pt idx="19254">
                  <c:v>67</c:v>
                </c:pt>
                <c:pt idx="19255">
                  <c:v>75</c:v>
                </c:pt>
                <c:pt idx="19256">
                  <c:v>51</c:v>
                </c:pt>
                <c:pt idx="19257">
                  <c:v>69</c:v>
                </c:pt>
                <c:pt idx="19258">
                  <c:v>75</c:v>
                </c:pt>
                <c:pt idx="19259">
                  <c:v>54</c:v>
                </c:pt>
                <c:pt idx="19260">
                  <c:v>62</c:v>
                </c:pt>
                <c:pt idx="19261">
                  <c:v>75</c:v>
                </c:pt>
                <c:pt idx="19262">
                  <c:v>40</c:v>
                </c:pt>
                <c:pt idx="19263">
                  <c:v>70</c:v>
                </c:pt>
                <c:pt idx="19264">
                  <c:v>59</c:v>
                </c:pt>
                <c:pt idx="19265">
                  <c:v>65</c:v>
                </c:pt>
                <c:pt idx="19266">
                  <c:v>71</c:v>
                </c:pt>
                <c:pt idx="19267">
                  <c:v>62</c:v>
                </c:pt>
                <c:pt idx="19268">
                  <c:v>75</c:v>
                </c:pt>
                <c:pt idx="19269">
                  <c:v>60</c:v>
                </c:pt>
                <c:pt idx="19270">
                  <c:v>70</c:v>
                </c:pt>
                <c:pt idx="19271">
                  <c:v>51</c:v>
                </c:pt>
                <c:pt idx="19272">
                  <c:v>58</c:v>
                </c:pt>
                <c:pt idx="19273">
                  <c:v>75</c:v>
                </c:pt>
                <c:pt idx="19274">
                  <c:v>73</c:v>
                </c:pt>
                <c:pt idx="19275">
                  <c:v>75</c:v>
                </c:pt>
                <c:pt idx="19276">
                  <c:v>39</c:v>
                </c:pt>
                <c:pt idx="19277">
                  <c:v>25</c:v>
                </c:pt>
                <c:pt idx="19278">
                  <c:v>30</c:v>
                </c:pt>
                <c:pt idx="19279">
                  <c:v>53</c:v>
                </c:pt>
                <c:pt idx="19280">
                  <c:v>72</c:v>
                </c:pt>
                <c:pt idx="19281">
                  <c:v>57</c:v>
                </c:pt>
                <c:pt idx="19282">
                  <c:v>64</c:v>
                </c:pt>
                <c:pt idx="19283">
                  <c:v>60</c:v>
                </c:pt>
                <c:pt idx="19284">
                  <c:v>71</c:v>
                </c:pt>
                <c:pt idx="19285">
                  <c:v>75</c:v>
                </c:pt>
                <c:pt idx="19286">
                  <c:v>59</c:v>
                </c:pt>
                <c:pt idx="19287">
                  <c:v>72</c:v>
                </c:pt>
                <c:pt idx="19288">
                  <c:v>72</c:v>
                </c:pt>
                <c:pt idx="19289">
                  <c:v>75</c:v>
                </c:pt>
                <c:pt idx="19290">
                  <c:v>63</c:v>
                </c:pt>
                <c:pt idx="19291">
                  <c:v>69</c:v>
                </c:pt>
                <c:pt idx="19292">
                  <c:v>75</c:v>
                </c:pt>
                <c:pt idx="19293">
                  <c:v>75</c:v>
                </c:pt>
                <c:pt idx="19294">
                  <c:v>61</c:v>
                </c:pt>
                <c:pt idx="19295">
                  <c:v>75</c:v>
                </c:pt>
                <c:pt idx="19296">
                  <c:v>61</c:v>
                </c:pt>
                <c:pt idx="19297">
                  <c:v>67</c:v>
                </c:pt>
                <c:pt idx="19298">
                  <c:v>75</c:v>
                </c:pt>
                <c:pt idx="19299">
                  <c:v>49</c:v>
                </c:pt>
                <c:pt idx="19300">
                  <c:v>62</c:v>
                </c:pt>
                <c:pt idx="19301">
                  <c:v>56</c:v>
                </c:pt>
                <c:pt idx="19302">
                  <c:v>47</c:v>
                </c:pt>
                <c:pt idx="19303">
                  <c:v>70</c:v>
                </c:pt>
                <c:pt idx="19304">
                  <c:v>73</c:v>
                </c:pt>
                <c:pt idx="19305">
                  <c:v>58</c:v>
                </c:pt>
                <c:pt idx="19306">
                  <c:v>59</c:v>
                </c:pt>
                <c:pt idx="19307">
                  <c:v>74</c:v>
                </c:pt>
                <c:pt idx="19308">
                  <c:v>36</c:v>
                </c:pt>
                <c:pt idx="19309">
                  <c:v>70</c:v>
                </c:pt>
                <c:pt idx="19310">
                  <c:v>74</c:v>
                </c:pt>
                <c:pt idx="19311">
                  <c:v>30</c:v>
                </c:pt>
                <c:pt idx="19312">
                  <c:v>70</c:v>
                </c:pt>
                <c:pt idx="19313">
                  <c:v>66</c:v>
                </c:pt>
                <c:pt idx="19314">
                  <c:v>64</c:v>
                </c:pt>
                <c:pt idx="19315">
                  <c:v>55</c:v>
                </c:pt>
                <c:pt idx="19316">
                  <c:v>63</c:v>
                </c:pt>
                <c:pt idx="19317">
                  <c:v>61</c:v>
                </c:pt>
                <c:pt idx="19318">
                  <c:v>72</c:v>
                </c:pt>
                <c:pt idx="19319">
                  <c:v>64</c:v>
                </c:pt>
                <c:pt idx="19320">
                  <c:v>70</c:v>
                </c:pt>
                <c:pt idx="19321">
                  <c:v>65</c:v>
                </c:pt>
                <c:pt idx="19322">
                  <c:v>62</c:v>
                </c:pt>
                <c:pt idx="19323">
                  <c:v>74</c:v>
                </c:pt>
                <c:pt idx="19324">
                  <c:v>60</c:v>
                </c:pt>
                <c:pt idx="19325">
                  <c:v>64</c:v>
                </c:pt>
                <c:pt idx="19326">
                  <c:v>75</c:v>
                </c:pt>
                <c:pt idx="19327">
                  <c:v>69</c:v>
                </c:pt>
                <c:pt idx="19328">
                  <c:v>61</c:v>
                </c:pt>
                <c:pt idx="19329">
                  <c:v>73</c:v>
                </c:pt>
                <c:pt idx="19330">
                  <c:v>61</c:v>
                </c:pt>
                <c:pt idx="19331">
                  <c:v>60</c:v>
                </c:pt>
                <c:pt idx="19332">
                  <c:v>65</c:v>
                </c:pt>
                <c:pt idx="19333">
                  <c:v>63</c:v>
                </c:pt>
                <c:pt idx="19334">
                  <c:v>56</c:v>
                </c:pt>
                <c:pt idx="19335">
                  <c:v>58</c:v>
                </c:pt>
                <c:pt idx="19336">
                  <c:v>50</c:v>
                </c:pt>
                <c:pt idx="19337">
                  <c:v>56</c:v>
                </c:pt>
                <c:pt idx="19338">
                  <c:v>41</c:v>
                </c:pt>
                <c:pt idx="19339">
                  <c:v>75</c:v>
                </c:pt>
                <c:pt idx="19340">
                  <c:v>57</c:v>
                </c:pt>
                <c:pt idx="19341">
                  <c:v>70</c:v>
                </c:pt>
                <c:pt idx="19342">
                  <c:v>53</c:v>
                </c:pt>
                <c:pt idx="19343">
                  <c:v>71</c:v>
                </c:pt>
                <c:pt idx="19344">
                  <c:v>69</c:v>
                </c:pt>
                <c:pt idx="19345">
                  <c:v>34</c:v>
                </c:pt>
                <c:pt idx="19346">
                  <c:v>71</c:v>
                </c:pt>
                <c:pt idx="19347">
                  <c:v>61</c:v>
                </c:pt>
                <c:pt idx="19348">
                  <c:v>65</c:v>
                </c:pt>
                <c:pt idx="19349">
                  <c:v>60</c:v>
                </c:pt>
                <c:pt idx="19350">
                  <c:v>38</c:v>
                </c:pt>
                <c:pt idx="19351">
                  <c:v>64</c:v>
                </c:pt>
                <c:pt idx="19352">
                  <c:v>56</c:v>
                </c:pt>
                <c:pt idx="19353">
                  <c:v>65</c:v>
                </c:pt>
                <c:pt idx="19354">
                  <c:v>66</c:v>
                </c:pt>
                <c:pt idx="19355">
                  <c:v>66</c:v>
                </c:pt>
                <c:pt idx="19356">
                  <c:v>51</c:v>
                </c:pt>
                <c:pt idx="19357">
                  <c:v>62</c:v>
                </c:pt>
                <c:pt idx="19358">
                  <c:v>54</c:v>
                </c:pt>
                <c:pt idx="19359">
                  <c:v>55</c:v>
                </c:pt>
                <c:pt idx="19360">
                  <c:v>74</c:v>
                </c:pt>
                <c:pt idx="19361">
                  <c:v>68</c:v>
                </c:pt>
                <c:pt idx="19362">
                  <c:v>68</c:v>
                </c:pt>
                <c:pt idx="19363">
                  <c:v>63</c:v>
                </c:pt>
                <c:pt idx="19364">
                  <c:v>56</c:v>
                </c:pt>
                <c:pt idx="19365">
                  <c:v>70</c:v>
                </c:pt>
                <c:pt idx="19366">
                  <c:v>61</c:v>
                </c:pt>
                <c:pt idx="19367">
                  <c:v>61</c:v>
                </c:pt>
                <c:pt idx="19368">
                  <c:v>55</c:v>
                </c:pt>
                <c:pt idx="19369">
                  <c:v>75</c:v>
                </c:pt>
                <c:pt idx="19370">
                  <c:v>71</c:v>
                </c:pt>
                <c:pt idx="19371">
                  <c:v>60</c:v>
                </c:pt>
                <c:pt idx="19372">
                  <c:v>66</c:v>
                </c:pt>
                <c:pt idx="19373">
                  <c:v>59</c:v>
                </c:pt>
                <c:pt idx="19374">
                  <c:v>75</c:v>
                </c:pt>
                <c:pt idx="19375">
                  <c:v>70</c:v>
                </c:pt>
                <c:pt idx="19376">
                  <c:v>38</c:v>
                </c:pt>
                <c:pt idx="19377">
                  <c:v>60</c:v>
                </c:pt>
                <c:pt idx="19378">
                  <c:v>67</c:v>
                </c:pt>
                <c:pt idx="19379">
                  <c:v>71</c:v>
                </c:pt>
                <c:pt idx="19380">
                  <c:v>66</c:v>
                </c:pt>
                <c:pt idx="19381">
                  <c:v>64</c:v>
                </c:pt>
                <c:pt idx="19382">
                  <c:v>71</c:v>
                </c:pt>
                <c:pt idx="19383">
                  <c:v>55</c:v>
                </c:pt>
                <c:pt idx="19384">
                  <c:v>59</c:v>
                </c:pt>
                <c:pt idx="19385">
                  <c:v>75</c:v>
                </c:pt>
                <c:pt idx="19386">
                  <c:v>75</c:v>
                </c:pt>
                <c:pt idx="19387">
                  <c:v>59</c:v>
                </c:pt>
                <c:pt idx="19388">
                  <c:v>65</c:v>
                </c:pt>
                <c:pt idx="19389">
                  <c:v>64</c:v>
                </c:pt>
                <c:pt idx="19390">
                  <c:v>62</c:v>
                </c:pt>
                <c:pt idx="19391">
                  <c:v>66</c:v>
                </c:pt>
                <c:pt idx="19392">
                  <c:v>53</c:v>
                </c:pt>
                <c:pt idx="19393">
                  <c:v>71</c:v>
                </c:pt>
                <c:pt idx="19394">
                  <c:v>69</c:v>
                </c:pt>
                <c:pt idx="19395">
                  <c:v>66</c:v>
                </c:pt>
                <c:pt idx="19396">
                  <c:v>69</c:v>
                </c:pt>
                <c:pt idx="19397">
                  <c:v>66</c:v>
                </c:pt>
                <c:pt idx="19398">
                  <c:v>49</c:v>
                </c:pt>
                <c:pt idx="19399">
                  <c:v>75</c:v>
                </c:pt>
                <c:pt idx="19400">
                  <c:v>47</c:v>
                </c:pt>
                <c:pt idx="19401">
                  <c:v>61</c:v>
                </c:pt>
                <c:pt idx="19402">
                  <c:v>75</c:v>
                </c:pt>
                <c:pt idx="19403">
                  <c:v>45</c:v>
                </c:pt>
                <c:pt idx="19404">
                  <c:v>74</c:v>
                </c:pt>
                <c:pt idx="19405">
                  <c:v>48</c:v>
                </c:pt>
                <c:pt idx="19406">
                  <c:v>75</c:v>
                </c:pt>
                <c:pt idx="19407">
                  <c:v>72</c:v>
                </c:pt>
                <c:pt idx="19408">
                  <c:v>58</c:v>
                </c:pt>
                <c:pt idx="19409">
                  <c:v>73</c:v>
                </c:pt>
                <c:pt idx="19410">
                  <c:v>67</c:v>
                </c:pt>
                <c:pt idx="19411">
                  <c:v>75</c:v>
                </c:pt>
                <c:pt idx="19412">
                  <c:v>57</c:v>
                </c:pt>
                <c:pt idx="19413">
                  <c:v>74</c:v>
                </c:pt>
                <c:pt idx="19414">
                  <c:v>40</c:v>
                </c:pt>
                <c:pt idx="19415">
                  <c:v>65</c:v>
                </c:pt>
                <c:pt idx="19416">
                  <c:v>71</c:v>
                </c:pt>
                <c:pt idx="19417">
                  <c:v>69</c:v>
                </c:pt>
                <c:pt idx="19418">
                  <c:v>61</c:v>
                </c:pt>
                <c:pt idx="19419">
                  <c:v>75</c:v>
                </c:pt>
                <c:pt idx="19420">
                  <c:v>69</c:v>
                </c:pt>
                <c:pt idx="19421">
                  <c:v>51</c:v>
                </c:pt>
                <c:pt idx="19422">
                  <c:v>58</c:v>
                </c:pt>
                <c:pt idx="19423">
                  <c:v>63</c:v>
                </c:pt>
                <c:pt idx="19424">
                  <c:v>69</c:v>
                </c:pt>
                <c:pt idx="19425">
                  <c:v>61</c:v>
                </c:pt>
                <c:pt idx="19426">
                  <c:v>29</c:v>
                </c:pt>
                <c:pt idx="19427">
                  <c:v>47</c:v>
                </c:pt>
                <c:pt idx="19428">
                  <c:v>57</c:v>
                </c:pt>
                <c:pt idx="19429">
                  <c:v>51</c:v>
                </c:pt>
                <c:pt idx="19430">
                  <c:v>52</c:v>
                </c:pt>
                <c:pt idx="19431">
                  <c:v>75</c:v>
                </c:pt>
                <c:pt idx="19432">
                  <c:v>47</c:v>
                </c:pt>
                <c:pt idx="19433">
                  <c:v>54</c:v>
                </c:pt>
                <c:pt idx="19434">
                  <c:v>50</c:v>
                </c:pt>
                <c:pt idx="19435">
                  <c:v>61</c:v>
                </c:pt>
                <c:pt idx="19436">
                  <c:v>54</c:v>
                </c:pt>
                <c:pt idx="19437">
                  <c:v>42</c:v>
                </c:pt>
                <c:pt idx="19438">
                  <c:v>59</c:v>
                </c:pt>
                <c:pt idx="19439">
                  <c:v>57</c:v>
                </c:pt>
                <c:pt idx="19440">
                  <c:v>75</c:v>
                </c:pt>
                <c:pt idx="19441">
                  <c:v>38</c:v>
                </c:pt>
                <c:pt idx="19442">
                  <c:v>65</c:v>
                </c:pt>
                <c:pt idx="19443">
                  <c:v>55</c:v>
                </c:pt>
                <c:pt idx="19444">
                  <c:v>53</c:v>
                </c:pt>
                <c:pt idx="19445">
                  <c:v>70</c:v>
                </c:pt>
                <c:pt idx="19446">
                  <c:v>68</c:v>
                </c:pt>
                <c:pt idx="19447">
                  <c:v>56</c:v>
                </c:pt>
                <c:pt idx="19448">
                  <c:v>75</c:v>
                </c:pt>
                <c:pt idx="19449">
                  <c:v>68</c:v>
                </c:pt>
                <c:pt idx="19450">
                  <c:v>58</c:v>
                </c:pt>
                <c:pt idx="19451">
                  <c:v>57</c:v>
                </c:pt>
                <c:pt idx="19452">
                  <c:v>56</c:v>
                </c:pt>
                <c:pt idx="19453">
                  <c:v>75</c:v>
                </c:pt>
                <c:pt idx="19454">
                  <c:v>73</c:v>
                </c:pt>
                <c:pt idx="19455">
                  <c:v>70</c:v>
                </c:pt>
                <c:pt idx="19456">
                  <c:v>32</c:v>
                </c:pt>
                <c:pt idx="19457">
                  <c:v>60</c:v>
                </c:pt>
                <c:pt idx="19458">
                  <c:v>58</c:v>
                </c:pt>
                <c:pt idx="19459">
                  <c:v>75</c:v>
                </c:pt>
                <c:pt idx="19460">
                  <c:v>54</c:v>
                </c:pt>
                <c:pt idx="19461">
                  <c:v>54</c:v>
                </c:pt>
                <c:pt idx="19462">
                  <c:v>59</c:v>
                </c:pt>
                <c:pt idx="19463">
                  <c:v>64</c:v>
                </c:pt>
                <c:pt idx="19464">
                  <c:v>54</c:v>
                </c:pt>
                <c:pt idx="19465">
                  <c:v>55</c:v>
                </c:pt>
                <c:pt idx="19466">
                  <c:v>75</c:v>
                </c:pt>
                <c:pt idx="19467">
                  <c:v>54</c:v>
                </c:pt>
                <c:pt idx="19468">
                  <c:v>32</c:v>
                </c:pt>
                <c:pt idx="19469">
                  <c:v>75</c:v>
                </c:pt>
                <c:pt idx="19470">
                  <c:v>52</c:v>
                </c:pt>
                <c:pt idx="19471">
                  <c:v>64</c:v>
                </c:pt>
                <c:pt idx="19472">
                  <c:v>75</c:v>
                </c:pt>
                <c:pt idx="19473">
                  <c:v>60</c:v>
                </c:pt>
                <c:pt idx="19474">
                  <c:v>75</c:v>
                </c:pt>
                <c:pt idx="19475">
                  <c:v>54</c:v>
                </c:pt>
                <c:pt idx="19476">
                  <c:v>72</c:v>
                </c:pt>
                <c:pt idx="19477">
                  <c:v>75</c:v>
                </c:pt>
                <c:pt idx="19478">
                  <c:v>35</c:v>
                </c:pt>
                <c:pt idx="19479">
                  <c:v>70</c:v>
                </c:pt>
                <c:pt idx="19480">
                  <c:v>64</c:v>
                </c:pt>
                <c:pt idx="19481">
                  <c:v>60</c:v>
                </c:pt>
                <c:pt idx="19482">
                  <c:v>63</c:v>
                </c:pt>
                <c:pt idx="19483">
                  <c:v>39</c:v>
                </c:pt>
                <c:pt idx="19484">
                  <c:v>75</c:v>
                </c:pt>
                <c:pt idx="19485">
                  <c:v>25</c:v>
                </c:pt>
                <c:pt idx="19486">
                  <c:v>66</c:v>
                </c:pt>
                <c:pt idx="19487">
                  <c:v>58</c:v>
                </c:pt>
                <c:pt idx="19488">
                  <c:v>72</c:v>
                </c:pt>
                <c:pt idx="19489">
                  <c:v>58</c:v>
                </c:pt>
                <c:pt idx="19490">
                  <c:v>66</c:v>
                </c:pt>
                <c:pt idx="19491">
                  <c:v>66</c:v>
                </c:pt>
                <c:pt idx="19492">
                  <c:v>68</c:v>
                </c:pt>
                <c:pt idx="19493">
                  <c:v>41</c:v>
                </c:pt>
                <c:pt idx="19494">
                  <c:v>58</c:v>
                </c:pt>
                <c:pt idx="19495">
                  <c:v>49</c:v>
                </c:pt>
                <c:pt idx="19496">
                  <c:v>69</c:v>
                </c:pt>
                <c:pt idx="19497">
                  <c:v>52</c:v>
                </c:pt>
                <c:pt idx="19498">
                  <c:v>48</c:v>
                </c:pt>
                <c:pt idx="19499">
                  <c:v>61</c:v>
                </c:pt>
                <c:pt idx="19500">
                  <c:v>62</c:v>
                </c:pt>
                <c:pt idx="19501">
                  <c:v>75</c:v>
                </c:pt>
                <c:pt idx="19502">
                  <c:v>55</c:v>
                </c:pt>
                <c:pt idx="19503">
                  <c:v>67</c:v>
                </c:pt>
                <c:pt idx="19504">
                  <c:v>57</c:v>
                </c:pt>
                <c:pt idx="19505">
                  <c:v>62</c:v>
                </c:pt>
                <c:pt idx="19506">
                  <c:v>43</c:v>
                </c:pt>
                <c:pt idx="19507">
                  <c:v>57</c:v>
                </c:pt>
                <c:pt idx="19508">
                  <c:v>73</c:v>
                </c:pt>
                <c:pt idx="19509">
                  <c:v>75</c:v>
                </c:pt>
                <c:pt idx="19510">
                  <c:v>19</c:v>
                </c:pt>
                <c:pt idx="19511">
                  <c:v>75</c:v>
                </c:pt>
                <c:pt idx="19512">
                  <c:v>63</c:v>
                </c:pt>
                <c:pt idx="19513">
                  <c:v>15</c:v>
                </c:pt>
                <c:pt idx="19514">
                  <c:v>75</c:v>
                </c:pt>
                <c:pt idx="19515">
                  <c:v>63</c:v>
                </c:pt>
                <c:pt idx="19516">
                  <c:v>71</c:v>
                </c:pt>
                <c:pt idx="19517">
                  <c:v>71</c:v>
                </c:pt>
                <c:pt idx="19518">
                  <c:v>49</c:v>
                </c:pt>
                <c:pt idx="19519">
                  <c:v>68</c:v>
                </c:pt>
                <c:pt idx="19520">
                  <c:v>46</c:v>
                </c:pt>
                <c:pt idx="19521">
                  <c:v>70</c:v>
                </c:pt>
                <c:pt idx="19522">
                  <c:v>74</c:v>
                </c:pt>
                <c:pt idx="19523">
                  <c:v>54</c:v>
                </c:pt>
                <c:pt idx="19524">
                  <c:v>72</c:v>
                </c:pt>
                <c:pt idx="19525">
                  <c:v>70</c:v>
                </c:pt>
                <c:pt idx="19526">
                  <c:v>62</c:v>
                </c:pt>
                <c:pt idx="19527">
                  <c:v>61</c:v>
                </c:pt>
                <c:pt idx="19528">
                  <c:v>64</c:v>
                </c:pt>
                <c:pt idx="19529">
                  <c:v>69</c:v>
                </c:pt>
                <c:pt idx="19530">
                  <c:v>73</c:v>
                </c:pt>
                <c:pt idx="19531">
                  <c:v>69</c:v>
                </c:pt>
                <c:pt idx="19532">
                  <c:v>29</c:v>
                </c:pt>
                <c:pt idx="19533">
                  <c:v>66</c:v>
                </c:pt>
                <c:pt idx="19534">
                  <c:v>40</c:v>
                </c:pt>
                <c:pt idx="19535">
                  <c:v>55</c:v>
                </c:pt>
                <c:pt idx="19536">
                  <c:v>65</c:v>
                </c:pt>
                <c:pt idx="19537">
                  <c:v>65</c:v>
                </c:pt>
                <c:pt idx="19538">
                  <c:v>74</c:v>
                </c:pt>
                <c:pt idx="19539">
                  <c:v>70</c:v>
                </c:pt>
                <c:pt idx="19540">
                  <c:v>43</c:v>
                </c:pt>
                <c:pt idx="19541">
                  <c:v>64</c:v>
                </c:pt>
                <c:pt idx="19542">
                  <c:v>43</c:v>
                </c:pt>
                <c:pt idx="19543">
                  <c:v>56</c:v>
                </c:pt>
                <c:pt idx="19544">
                  <c:v>69</c:v>
                </c:pt>
                <c:pt idx="19545">
                  <c:v>36</c:v>
                </c:pt>
                <c:pt idx="19546">
                  <c:v>58</c:v>
                </c:pt>
                <c:pt idx="19547">
                  <c:v>75</c:v>
                </c:pt>
                <c:pt idx="19548">
                  <c:v>61</c:v>
                </c:pt>
                <c:pt idx="19549">
                  <c:v>75</c:v>
                </c:pt>
                <c:pt idx="19550">
                  <c:v>57</c:v>
                </c:pt>
                <c:pt idx="19551">
                  <c:v>62</c:v>
                </c:pt>
                <c:pt idx="19552">
                  <c:v>63</c:v>
                </c:pt>
                <c:pt idx="19553">
                  <c:v>75</c:v>
                </c:pt>
                <c:pt idx="19554">
                  <c:v>60</c:v>
                </c:pt>
                <c:pt idx="19555">
                  <c:v>70</c:v>
                </c:pt>
                <c:pt idx="19556">
                  <c:v>67</c:v>
                </c:pt>
                <c:pt idx="19557">
                  <c:v>51</c:v>
                </c:pt>
                <c:pt idx="19558">
                  <c:v>58</c:v>
                </c:pt>
                <c:pt idx="19559">
                  <c:v>62</c:v>
                </c:pt>
                <c:pt idx="19560">
                  <c:v>67</c:v>
                </c:pt>
                <c:pt idx="19561">
                  <c:v>56</c:v>
                </c:pt>
                <c:pt idx="19562">
                  <c:v>58</c:v>
                </c:pt>
                <c:pt idx="19563">
                  <c:v>63</c:v>
                </c:pt>
                <c:pt idx="19564">
                  <c:v>70</c:v>
                </c:pt>
                <c:pt idx="19565">
                  <c:v>72</c:v>
                </c:pt>
                <c:pt idx="19566">
                  <c:v>60</c:v>
                </c:pt>
                <c:pt idx="19567">
                  <c:v>27</c:v>
                </c:pt>
                <c:pt idx="19568">
                  <c:v>36</c:v>
                </c:pt>
                <c:pt idx="19569">
                  <c:v>56</c:v>
                </c:pt>
                <c:pt idx="19570">
                  <c:v>71</c:v>
                </c:pt>
                <c:pt idx="19571">
                  <c:v>72</c:v>
                </c:pt>
                <c:pt idx="19572">
                  <c:v>71</c:v>
                </c:pt>
                <c:pt idx="19573">
                  <c:v>57</c:v>
                </c:pt>
                <c:pt idx="19574">
                  <c:v>75</c:v>
                </c:pt>
                <c:pt idx="19575">
                  <c:v>63</c:v>
                </c:pt>
                <c:pt idx="19576">
                  <c:v>63</c:v>
                </c:pt>
                <c:pt idx="19577">
                  <c:v>53</c:v>
                </c:pt>
                <c:pt idx="19578">
                  <c:v>66</c:v>
                </c:pt>
                <c:pt idx="19579">
                  <c:v>58</c:v>
                </c:pt>
                <c:pt idx="19580">
                  <c:v>60</c:v>
                </c:pt>
                <c:pt idx="19581">
                  <c:v>64</c:v>
                </c:pt>
                <c:pt idx="19582">
                  <c:v>45</c:v>
                </c:pt>
                <c:pt idx="19583">
                  <c:v>75</c:v>
                </c:pt>
                <c:pt idx="19584">
                  <c:v>50</c:v>
                </c:pt>
                <c:pt idx="19585">
                  <c:v>63</c:v>
                </c:pt>
                <c:pt idx="19586">
                  <c:v>60</c:v>
                </c:pt>
                <c:pt idx="19587">
                  <c:v>58</c:v>
                </c:pt>
                <c:pt idx="19588">
                  <c:v>60</c:v>
                </c:pt>
                <c:pt idx="19589">
                  <c:v>69</c:v>
                </c:pt>
                <c:pt idx="19590">
                  <c:v>75</c:v>
                </c:pt>
                <c:pt idx="19591">
                  <c:v>70</c:v>
                </c:pt>
                <c:pt idx="19592">
                  <c:v>65</c:v>
                </c:pt>
                <c:pt idx="19593">
                  <c:v>74</c:v>
                </c:pt>
                <c:pt idx="19594">
                  <c:v>51</c:v>
                </c:pt>
                <c:pt idx="19595">
                  <c:v>59</c:v>
                </c:pt>
                <c:pt idx="19596">
                  <c:v>60</c:v>
                </c:pt>
                <c:pt idx="19597">
                  <c:v>60</c:v>
                </c:pt>
                <c:pt idx="19598">
                  <c:v>52</c:v>
                </c:pt>
                <c:pt idx="19599">
                  <c:v>62</c:v>
                </c:pt>
                <c:pt idx="19600">
                  <c:v>73</c:v>
                </c:pt>
                <c:pt idx="19601">
                  <c:v>57</c:v>
                </c:pt>
                <c:pt idx="19602">
                  <c:v>32</c:v>
                </c:pt>
                <c:pt idx="19603">
                  <c:v>58</c:v>
                </c:pt>
                <c:pt idx="19604">
                  <c:v>29</c:v>
                </c:pt>
                <c:pt idx="19605">
                  <c:v>62</c:v>
                </c:pt>
                <c:pt idx="19606">
                  <c:v>75</c:v>
                </c:pt>
                <c:pt idx="19607">
                  <c:v>60</c:v>
                </c:pt>
                <c:pt idx="19608">
                  <c:v>60</c:v>
                </c:pt>
                <c:pt idx="19609">
                  <c:v>53</c:v>
                </c:pt>
                <c:pt idx="19610">
                  <c:v>51</c:v>
                </c:pt>
                <c:pt idx="19611">
                  <c:v>41</c:v>
                </c:pt>
                <c:pt idx="19612">
                  <c:v>69</c:v>
                </c:pt>
                <c:pt idx="19613">
                  <c:v>54</c:v>
                </c:pt>
                <c:pt idx="19614">
                  <c:v>57</c:v>
                </c:pt>
                <c:pt idx="19615">
                  <c:v>72</c:v>
                </c:pt>
                <c:pt idx="19616">
                  <c:v>59</c:v>
                </c:pt>
                <c:pt idx="19617">
                  <c:v>64</c:v>
                </c:pt>
                <c:pt idx="19618">
                  <c:v>46</c:v>
                </c:pt>
                <c:pt idx="19619">
                  <c:v>64</c:v>
                </c:pt>
                <c:pt idx="19620">
                  <c:v>70</c:v>
                </c:pt>
                <c:pt idx="19621">
                  <c:v>56</c:v>
                </c:pt>
                <c:pt idx="19622">
                  <c:v>64</c:v>
                </c:pt>
                <c:pt idx="19623">
                  <c:v>75</c:v>
                </c:pt>
                <c:pt idx="19624">
                  <c:v>72</c:v>
                </c:pt>
                <c:pt idx="19625">
                  <c:v>75</c:v>
                </c:pt>
                <c:pt idx="19626">
                  <c:v>70</c:v>
                </c:pt>
                <c:pt idx="19627">
                  <c:v>64</c:v>
                </c:pt>
                <c:pt idx="19628">
                  <c:v>45</c:v>
                </c:pt>
                <c:pt idx="19629">
                  <c:v>73</c:v>
                </c:pt>
                <c:pt idx="19630">
                  <c:v>56</c:v>
                </c:pt>
                <c:pt idx="19631">
                  <c:v>72</c:v>
                </c:pt>
                <c:pt idx="19632">
                  <c:v>75</c:v>
                </c:pt>
                <c:pt idx="19633">
                  <c:v>75</c:v>
                </c:pt>
                <c:pt idx="19634">
                  <c:v>66</c:v>
                </c:pt>
                <c:pt idx="19635">
                  <c:v>58</c:v>
                </c:pt>
                <c:pt idx="19636">
                  <c:v>62</c:v>
                </c:pt>
                <c:pt idx="19637">
                  <c:v>68</c:v>
                </c:pt>
                <c:pt idx="19638">
                  <c:v>70</c:v>
                </c:pt>
                <c:pt idx="19639">
                  <c:v>68</c:v>
                </c:pt>
                <c:pt idx="19640">
                  <c:v>75</c:v>
                </c:pt>
                <c:pt idx="19641">
                  <c:v>61</c:v>
                </c:pt>
                <c:pt idx="19642">
                  <c:v>55</c:v>
                </c:pt>
                <c:pt idx="19643">
                  <c:v>27</c:v>
                </c:pt>
                <c:pt idx="19644">
                  <c:v>35</c:v>
                </c:pt>
                <c:pt idx="19645">
                  <c:v>74</c:v>
                </c:pt>
                <c:pt idx="19646">
                  <c:v>73</c:v>
                </c:pt>
                <c:pt idx="19647">
                  <c:v>74</c:v>
                </c:pt>
                <c:pt idx="19648">
                  <c:v>66</c:v>
                </c:pt>
                <c:pt idx="19649">
                  <c:v>66</c:v>
                </c:pt>
                <c:pt idx="19650">
                  <c:v>52</c:v>
                </c:pt>
                <c:pt idx="19651">
                  <c:v>36</c:v>
                </c:pt>
                <c:pt idx="19652">
                  <c:v>45</c:v>
                </c:pt>
                <c:pt idx="19653">
                  <c:v>65</c:v>
                </c:pt>
                <c:pt idx="19654">
                  <c:v>66</c:v>
                </c:pt>
                <c:pt idx="19655">
                  <c:v>32</c:v>
                </c:pt>
                <c:pt idx="19656">
                  <c:v>60</c:v>
                </c:pt>
                <c:pt idx="19657">
                  <c:v>53</c:v>
                </c:pt>
                <c:pt idx="19658">
                  <c:v>64</c:v>
                </c:pt>
                <c:pt idx="19659">
                  <c:v>66</c:v>
                </c:pt>
                <c:pt idx="19660">
                  <c:v>69</c:v>
                </c:pt>
                <c:pt idx="19661">
                  <c:v>26</c:v>
                </c:pt>
                <c:pt idx="19662">
                  <c:v>46</c:v>
                </c:pt>
                <c:pt idx="19663">
                  <c:v>75</c:v>
                </c:pt>
                <c:pt idx="19664">
                  <c:v>62</c:v>
                </c:pt>
                <c:pt idx="19665">
                  <c:v>69</c:v>
                </c:pt>
                <c:pt idx="19666">
                  <c:v>37</c:v>
                </c:pt>
                <c:pt idx="19667">
                  <c:v>58</c:v>
                </c:pt>
                <c:pt idx="19668">
                  <c:v>61</c:v>
                </c:pt>
                <c:pt idx="19669">
                  <c:v>70</c:v>
                </c:pt>
                <c:pt idx="19670">
                  <c:v>60</c:v>
                </c:pt>
                <c:pt idx="19671">
                  <c:v>60</c:v>
                </c:pt>
                <c:pt idx="19672">
                  <c:v>60</c:v>
                </c:pt>
                <c:pt idx="19673">
                  <c:v>63</c:v>
                </c:pt>
                <c:pt idx="19674">
                  <c:v>50</c:v>
                </c:pt>
                <c:pt idx="19675">
                  <c:v>60</c:v>
                </c:pt>
                <c:pt idx="19676">
                  <c:v>40</c:v>
                </c:pt>
                <c:pt idx="19677">
                  <c:v>64</c:v>
                </c:pt>
                <c:pt idx="19678">
                  <c:v>62</c:v>
                </c:pt>
                <c:pt idx="19679">
                  <c:v>61</c:v>
                </c:pt>
                <c:pt idx="19680">
                  <c:v>75</c:v>
                </c:pt>
                <c:pt idx="19681">
                  <c:v>60</c:v>
                </c:pt>
                <c:pt idx="19682">
                  <c:v>62</c:v>
                </c:pt>
                <c:pt idx="19683">
                  <c:v>59</c:v>
                </c:pt>
                <c:pt idx="19684">
                  <c:v>51</c:v>
                </c:pt>
                <c:pt idx="19685">
                  <c:v>38</c:v>
                </c:pt>
                <c:pt idx="19686">
                  <c:v>75</c:v>
                </c:pt>
                <c:pt idx="19687">
                  <c:v>73</c:v>
                </c:pt>
                <c:pt idx="19688">
                  <c:v>74</c:v>
                </c:pt>
                <c:pt idx="19689">
                  <c:v>56</c:v>
                </c:pt>
                <c:pt idx="19690">
                  <c:v>41</c:v>
                </c:pt>
                <c:pt idx="19691">
                  <c:v>71</c:v>
                </c:pt>
                <c:pt idx="19692">
                  <c:v>60</c:v>
                </c:pt>
                <c:pt idx="19693">
                  <c:v>33</c:v>
                </c:pt>
                <c:pt idx="19694">
                  <c:v>75</c:v>
                </c:pt>
                <c:pt idx="19695">
                  <c:v>60</c:v>
                </c:pt>
                <c:pt idx="19696">
                  <c:v>68</c:v>
                </c:pt>
                <c:pt idx="19697">
                  <c:v>54</c:v>
                </c:pt>
                <c:pt idx="19698">
                  <c:v>58</c:v>
                </c:pt>
                <c:pt idx="19699">
                  <c:v>56</c:v>
                </c:pt>
                <c:pt idx="19700">
                  <c:v>72</c:v>
                </c:pt>
                <c:pt idx="19701">
                  <c:v>59</c:v>
                </c:pt>
                <c:pt idx="19702">
                  <c:v>75</c:v>
                </c:pt>
                <c:pt idx="19703">
                  <c:v>60</c:v>
                </c:pt>
                <c:pt idx="19704">
                  <c:v>74</c:v>
                </c:pt>
                <c:pt idx="19705">
                  <c:v>47</c:v>
                </c:pt>
                <c:pt idx="19706">
                  <c:v>75</c:v>
                </c:pt>
                <c:pt idx="19707">
                  <c:v>71</c:v>
                </c:pt>
                <c:pt idx="19708">
                  <c:v>44</c:v>
                </c:pt>
                <c:pt idx="19709">
                  <c:v>61</c:v>
                </c:pt>
                <c:pt idx="19710">
                  <c:v>74</c:v>
                </c:pt>
                <c:pt idx="19711">
                  <c:v>63</c:v>
                </c:pt>
                <c:pt idx="19712">
                  <c:v>67</c:v>
                </c:pt>
                <c:pt idx="19713">
                  <c:v>57</c:v>
                </c:pt>
                <c:pt idx="19714">
                  <c:v>50</c:v>
                </c:pt>
                <c:pt idx="19715">
                  <c:v>57</c:v>
                </c:pt>
                <c:pt idx="19716">
                  <c:v>35</c:v>
                </c:pt>
                <c:pt idx="19717">
                  <c:v>48</c:v>
                </c:pt>
                <c:pt idx="19718">
                  <c:v>51</c:v>
                </c:pt>
                <c:pt idx="19719">
                  <c:v>66</c:v>
                </c:pt>
                <c:pt idx="19720">
                  <c:v>56</c:v>
                </c:pt>
                <c:pt idx="19721">
                  <c:v>61</c:v>
                </c:pt>
                <c:pt idx="19722">
                  <c:v>52</c:v>
                </c:pt>
                <c:pt idx="19723">
                  <c:v>65</c:v>
                </c:pt>
                <c:pt idx="19724">
                  <c:v>40</c:v>
                </c:pt>
                <c:pt idx="19725">
                  <c:v>50</c:v>
                </c:pt>
                <c:pt idx="19726">
                  <c:v>62</c:v>
                </c:pt>
                <c:pt idx="19727">
                  <c:v>71</c:v>
                </c:pt>
                <c:pt idx="19728">
                  <c:v>74</c:v>
                </c:pt>
                <c:pt idx="19729">
                  <c:v>16</c:v>
                </c:pt>
                <c:pt idx="19730">
                  <c:v>50</c:v>
                </c:pt>
                <c:pt idx="19731">
                  <c:v>54</c:v>
                </c:pt>
                <c:pt idx="19732">
                  <c:v>60</c:v>
                </c:pt>
                <c:pt idx="19733">
                  <c:v>47</c:v>
                </c:pt>
                <c:pt idx="19734">
                  <c:v>56</c:v>
                </c:pt>
                <c:pt idx="19735">
                  <c:v>61</c:v>
                </c:pt>
                <c:pt idx="19736">
                  <c:v>52</c:v>
                </c:pt>
                <c:pt idx="19737">
                  <c:v>66</c:v>
                </c:pt>
                <c:pt idx="19738">
                  <c:v>49</c:v>
                </c:pt>
                <c:pt idx="19739">
                  <c:v>57</c:v>
                </c:pt>
                <c:pt idx="19740">
                  <c:v>74</c:v>
                </c:pt>
                <c:pt idx="19741">
                  <c:v>48</c:v>
                </c:pt>
                <c:pt idx="19742">
                  <c:v>41</c:v>
                </c:pt>
                <c:pt idx="19743">
                  <c:v>67</c:v>
                </c:pt>
                <c:pt idx="19744">
                  <c:v>39</c:v>
                </c:pt>
                <c:pt idx="19745">
                  <c:v>66</c:v>
                </c:pt>
                <c:pt idx="19746">
                  <c:v>58</c:v>
                </c:pt>
                <c:pt idx="19747">
                  <c:v>60</c:v>
                </c:pt>
                <c:pt idx="19748">
                  <c:v>70</c:v>
                </c:pt>
                <c:pt idx="19749">
                  <c:v>48</c:v>
                </c:pt>
                <c:pt idx="19750">
                  <c:v>38</c:v>
                </c:pt>
                <c:pt idx="19751">
                  <c:v>75</c:v>
                </c:pt>
                <c:pt idx="19752">
                  <c:v>52</c:v>
                </c:pt>
                <c:pt idx="19753">
                  <c:v>75</c:v>
                </c:pt>
                <c:pt idx="19754">
                  <c:v>42</c:v>
                </c:pt>
                <c:pt idx="19755">
                  <c:v>60</c:v>
                </c:pt>
                <c:pt idx="19756">
                  <c:v>45</c:v>
                </c:pt>
                <c:pt idx="19757">
                  <c:v>75</c:v>
                </c:pt>
                <c:pt idx="19758">
                  <c:v>75</c:v>
                </c:pt>
                <c:pt idx="19759">
                  <c:v>65</c:v>
                </c:pt>
                <c:pt idx="19760">
                  <c:v>66</c:v>
                </c:pt>
                <c:pt idx="19761">
                  <c:v>56</c:v>
                </c:pt>
                <c:pt idx="19762">
                  <c:v>73</c:v>
                </c:pt>
                <c:pt idx="19763">
                  <c:v>70</c:v>
                </c:pt>
                <c:pt idx="19764">
                  <c:v>75</c:v>
                </c:pt>
                <c:pt idx="19765">
                  <c:v>75</c:v>
                </c:pt>
                <c:pt idx="19766">
                  <c:v>75</c:v>
                </c:pt>
                <c:pt idx="19767">
                  <c:v>44</c:v>
                </c:pt>
                <c:pt idx="19768">
                  <c:v>71</c:v>
                </c:pt>
                <c:pt idx="19769">
                  <c:v>66</c:v>
                </c:pt>
                <c:pt idx="19770">
                  <c:v>46</c:v>
                </c:pt>
                <c:pt idx="19771">
                  <c:v>71</c:v>
                </c:pt>
                <c:pt idx="19772">
                  <c:v>75</c:v>
                </c:pt>
                <c:pt idx="19773">
                  <c:v>74</c:v>
                </c:pt>
                <c:pt idx="19774">
                  <c:v>22</c:v>
                </c:pt>
                <c:pt idx="19775">
                  <c:v>61</c:v>
                </c:pt>
                <c:pt idx="19776">
                  <c:v>75</c:v>
                </c:pt>
                <c:pt idx="19777">
                  <c:v>59</c:v>
                </c:pt>
                <c:pt idx="19778">
                  <c:v>61</c:v>
                </c:pt>
                <c:pt idx="19779">
                  <c:v>75</c:v>
                </c:pt>
                <c:pt idx="19780">
                  <c:v>67</c:v>
                </c:pt>
                <c:pt idx="19781">
                  <c:v>56</c:v>
                </c:pt>
                <c:pt idx="19782">
                  <c:v>59</c:v>
                </c:pt>
                <c:pt idx="19783">
                  <c:v>54</c:v>
                </c:pt>
                <c:pt idx="19784">
                  <c:v>74</c:v>
                </c:pt>
                <c:pt idx="19785">
                  <c:v>74</c:v>
                </c:pt>
                <c:pt idx="19786">
                  <c:v>75</c:v>
                </c:pt>
                <c:pt idx="19787">
                  <c:v>64</c:v>
                </c:pt>
                <c:pt idx="19788">
                  <c:v>72</c:v>
                </c:pt>
                <c:pt idx="19789">
                  <c:v>52</c:v>
                </c:pt>
                <c:pt idx="19790">
                  <c:v>67</c:v>
                </c:pt>
                <c:pt idx="19791">
                  <c:v>65</c:v>
                </c:pt>
                <c:pt idx="19792">
                  <c:v>73</c:v>
                </c:pt>
                <c:pt idx="19793">
                  <c:v>70</c:v>
                </c:pt>
                <c:pt idx="19794">
                  <c:v>36</c:v>
                </c:pt>
                <c:pt idx="19795">
                  <c:v>65</c:v>
                </c:pt>
                <c:pt idx="19796">
                  <c:v>74</c:v>
                </c:pt>
                <c:pt idx="19797">
                  <c:v>72</c:v>
                </c:pt>
                <c:pt idx="19798">
                  <c:v>69</c:v>
                </c:pt>
                <c:pt idx="19799">
                  <c:v>75</c:v>
                </c:pt>
                <c:pt idx="19800">
                  <c:v>69</c:v>
                </c:pt>
                <c:pt idx="19801">
                  <c:v>59</c:v>
                </c:pt>
                <c:pt idx="19802">
                  <c:v>15</c:v>
                </c:pt>
                <c:pt idx="19803">
                  <c:v>70</c:v>
                </c:pt>
                <c:pt idx="19804">
                  <c:v>75</c:v>
                </c:pt>
                <c:pt idx="19805">
                  <c:v>56</c:v>
                </c:pt>
                <c:pt idx="19806">
                  <c:v>65</c:v>
                </c:pt>
                <c:pt idx="19807">
                  <c:v>52</c:v>
                </c:pt>
                <c:pt idx="19808">
                  <c:v>59</c:v>
                </c:pt>
                <c:pt idx="19809">
                  <c:v>69</c:v>
                </c:pt>
                <c:pt idx="19810">
                  <c:v>55</c:v>
                </c:pt>
                <c:pt idx="19811">
                  <c:v>57</c:v>
                </c:pt>
                <c:pt idx="19812">
                  <c:v>66</c:v>
                </c:pt>
                <c:pt idx="19813">
                  <c:v>46</c:v>
                </c:pt>
                <c:pt idx="19814">
                  <c:v>59</c:v>
                </c:pt>
                <c:pt idx="19815">
                  <c:v>54</c:v>
                </c:pt>
                <c:pt idx="19816">
                  <c:v>55</c:v>
                </c:pt>
                <c:pt idx="19817">
                  <c:v>72</c:v>
                </c:pt>
                <c:pt idx="19818">
                  <c:v>54</c:v>
                </c:pt>
                <c:pt idx="19819">
                  <c:v>71</c:v>
                </c:pt>
                <c:pt idx="19820">
                  <c:v>53</c:v>
                </c:pt>
                <c:pt idx="19821">
                  <c:v>61</c:v>
                </c:pt>
                <c:pt idx="19822">
                  <c:v>61</c:v>
                </c:pt>
                <c:pt idx="19823">
                  <c:v>71</c:v>
                </c:pt>
                <c:pt idx="19824">
                  <c:v>60</c:v>
                </c:pt>
                <c:pt idx="19825">
                  <c:v>74</c:v>
                </c:pt>
                <c:pt idx="19826">
                  <c:v>75</c:v>
                </c:pt>
                <c:pt idx="19827">
                  <c:v>68</c:v>
                </c:pt>
                <c:pt idx="19828">
                  <c:v>71</c:v>
                </c:pt>
                <c:pt idx="19829">
                  <c:v>54</c:v>
                </c:pt>
                <c:pt idx="19830">
                  <c:v>72</c:v>
                </c:pt>
                <c:pt idx="19831">
                  <c:v>70</c:v>
                </c:pt>
                <c:pt idx="19832">
                  <c:v>75</c:v>
                </c:pt>
                <c:pt idx="19833">
                  <c:v>66</c:v>
                </c:pt>
                <c:pt idx="19834">
                  <c:v>51</c:v>
                </c:pt>
                <c:pt idx="19835">
                  <c:v>70</c:v>
                </c:pt>
                <c:pt idx="19836">
                  <c:v>23</c:v>
                </c:pt>
                <c:pt idx="19837">
                  <c:v>61</c:v>
                </c:pt>
                <c:pt idx="19838">
                  <c:v>61</c:v>
                </c:pt>
                <c:pt idx="19839">
                  <c:v>54</c:v>
                </c:pt>
                <c:pt idx="19840">
                  <c:v>52</c:v>
                </c:pt>
                <c:pt idx="19841">
                  <c:v>57</c:v>
                </c:pt>
                <c:pt idx="19842">
                  <c:v>61</c:v>
                </c:pt>
                <c:pt idx="19843">
                  <c:v>33</c:v>
                </c:pt>
                <c:pt idx="19844">
                  <c:v>75</c:v>
                </c:pt>
                <c:pt idx="19845">
                  <c:v>57</c:v>
                </c:pt>
                <c:pt idx="19846">
                  <c:v>60</c:v>
                </c:pt>
                <c:pt idx="19847">
                  <c:v>75</c:v>
                </c:pt>
                <c:pt idx="19848">
                  <c:v>70</c:v>
                </c:pt>
                <c:pt idx="19849">
                  <c:v>60</c:v>
                </c:pt>
                <c:pt idx="19850">
                  <c:v>50</c:v>
                </c:pt>
                <c:pt idx="19851">
                  <c:v>65</c:v>
                </c:pt>
                <c:pt idx="19852">
                  <c:v>66</c:v>
                </c:pt>
                <c:pt idx="19853">
                  <c:v>66</c:v>
                </c:pt>
                <c:pt idx="19854">
                  <c:v>63</c:v>
                </c:pt>
                <c:pt idx="19855">
                  <c:v>59</c:v>
                </c:pt>
                <c:pt idx="19856">
                  <c:v>74</c:v>
                </c:pt>
                <c:pt idx="19857">
                  <c:v>52</c:v>
                </c:pt>
                <c:pt idx="19858">
                  <c:v>57</c:v>
                </c:pt>
                <c:pt idx="19859">
                  <c:v>49</c:v>
                </c:pt>
                <c:pt idx="19860">
                  <c:v>56</c:v>
                </c:pt>
                <c:pt idx="19861">
                  <c:v>63</c:v>
                </c:pt>
                <c:pt idx="19862">
                  <c:v>63</c:v>
                </c:pt>
                <c:pt idx="19863">
                  <c:v>50</c:v>
                </c:pt>
                <c:pt idx="19864">
                  <c:v>70</c:v>
                </c:pt>
                <c:pt idx="19865">
                  <c:v>60</c:v>
                </c:pt>
                <c:pt idx="19866">
                  <c:v>35</c:v>
                </c:pt>
                <c:pt idx="19867">
                  <c:v>66</c:v>
                </c:pt>
                <c:pt idx="19868">
                  <c:v>46</c:v>
                </c:pt>
                <c:pt idx="19869">
                  <c:v>62</c:v>
                </c:pt>
                <c:pt idx="19870">
                  <c:v>59</c:v>
                </c:pt>
                <c:pt idx="19871">
                  <c:v>66</c:v>
                </c:pt>
                <c:pt idx="19872">
                  <c:v>70</c:v>
                </c:pt>
                <c:pt idx="19873">
                  <c:v>47</c:v>
                </c:pt>
                <c:pt idx="19874">
                  <c:v>58</c:v>
                </c:pt>
                <c:pt idx="19875">
                  <c:v>65</c:v>
                </c:pt>
                <c:pt idx="19876">
                  <c:v>23</c:v>
                </c:pt>
                <c:pt idx="19877">
                  <c:v>73</c:v>
                </c:pt>
                <c:pt idx="19878">
                  <c:v>64</c:v>
                </c:pt>
                <c:pt idx="19879">
                  <c:v>46</c:v>
                </c:pt>
                <c:pt idx="19880">
                  <c:v>51</c:v>
                </c:pt>
                <c:pt idx="19881">
                  <c:v>57</c:v>
                </c:pt>
                <c:pt idx="19882">
                  <c:v>21</c:v>
                </c:pt>
                <c:pt idx="19883">
                  <c:v>75</c:v>
                </c:pt>
                <c:pt idx="19884">
                  <c:v>67</c:v>
                </c:pt>
                <c:pt idx="19885">
                  <c:v>68</c:v>
                </c:pt>
                <c:pt idx="19886">
                  <c:v>73</c:v>
                </c:pt>
                <c:pt idx="19887">
                  <c:v>58</c:v>
                </c:pt>
                <c:pt idx="19888">
                  <c:v>56</c:v>
                </c:pt>
                <c:pt idx="19889">
                  <c:v>60</c:v>
                </c:pt>
                <c:pt idx="19890">
                  <c:v>60</c:v>
                </c:pt>
                <c:pt idx="19891">
                  <c:v>74</c:v>
                </c:pt>
                <c:pt idx="19892">
                  <c:v>61</c:v>
                </c:pt>
                <c:pt idx="19893">
                  <c:v>70</c:v>
                </c:pt>
                <c:pt idx="19894">
                  <c:v>62</c:v>
                </c:pt>
                <c:pt idx="19895">
                  <c:v>68</c:v>
                </c:pt>
                <c:pt idx="19896">
                  <c:v>51</c:v>
                </c:pt>
                <c:pt idx="19897">
                  <c:v>46</c:v>
                </c:pt>
                <c:pt idx="19898">
                  <c:v>66</c:v>
                </c:pt>
                <c:pt idx="19899">
                  <c:v>75</c:v>
                </c:pt>
                <c:pt idx="19900">
                  <c:v>47</c:v>
                </c:pt>
                <c:pt idx="19901">
                  <c:v>59</c:v>
                </c:pt>
                <c:pt idx="19902">
                  <c:v>55</c:v>
                </c:pt>
                <c:pt idx="19903">
                  <c:v>73</c:v>
                </c:pt>
                <c:pt idx="19904">
                  <c:v>43</c:v>
                </c:pt>
                <c:pt idx="19905">
                  <c:v>75</c:v>
                </c:pt>
                <c:pt idx="19906">
                  <c:v>68</c:v>
                </c:pt>
                <c:pt idx="19907">
                  <c:v>68</c:v>
                </c:pt>
                <c:pt idx="19908">
                  <c:v>60</c:v>
                </c:pt>
                <c:pt idx="19909">
                  <c:v>74</c:v>
                </c:pt>
                <c:pt idx="19910">
                  <c:v>56</c:v>
                </c:pt>
                <c:pt idx="19911">
                  <c:v>53</c:v>
                </c:pt>
                <c:pt idx="19912">
                  <c:v>56</c:v>
                </c:pt>
                <c:pt idx="19913">
                  <c:v>66</c:v>
                </c:pt>
                <c:pt idx="19914">
                  <c:v>70</c:v>
                </c:pt>
                <c:pt idx="19915">
                  <c:v>75</c:v>
                </c:pt>
                <c:pt idx="19916">
                  <c:v>71</c:v>
                </c:pt>
                <c:pt idx="19917">
                  <c:v>60</c:v>
                </c:pt>
                <c:pt idx="19918">
                  <c:v>70</c:v>
                </c:pt>
                <c:pt idx="19919">
                  <c:v>71</c:v>
                </c:pt>
                <c:pt idx="19920">
                  <c:v>59</c:v>
                </c:pt>
                <c:pt idx="19921">
                  <c:v>49</c:v>
                </c:pt>
                <c:pt idx="19922">
                  <c:v>55</c:v>
                </c:pt>
                <c:pt idx="19923">
                  <c:v>62</c:v>
                </c:pt>
                <c:pt idx="19924">
                  <c:v>66</c:v>
                </c:pt>
                <c:pt idx="19925">
                  <c:v>73</c:v>
                </c:pt>
                <c:pt idx="19926">
                  <c:v>44</c:v>
                </c:pt>
                <c:pt idx="19927">
                  <c:v>22</c:v>
                </c:pt>
                <c:pt idx="19928">
                  <c:v>46</c:v>
                </c:pt>
                <c:pt idx="19929">
                  <c:v>68</c:v>
                </c:pt>
                <c:pt idx="19930">
                  <c:v>75</c:v>
                </c:pt>
                <c:pt idx="19931">
                  <c:v>59</c:v>
                </c:pt>
                <c:pt idx="19932">
                  <c:v>59</c:v>
                </c:pt>
                <c:pt idx="19933">
                  <c:v>74</c:v>
                </c:pt>
                <c:pt idx="19934">
                  <c:v>75</c:v>
                </c:pt>
                <c:pt idx="19935">
                  <c:v>71</c:v>
                </c:pt>
                <c:pt idx="19936">
                  <c:v>68</c:v>
                </c:pt>
                <c:pt idx="19937">
                  <c:v>66</c:v>
                </c:pt>
                <c:pt idx="19938">
                  <c:v>69</c:v>
                </c:pt>
                <c:pt idx="19939">
                  <c:v>53</c:v>
                </c:pt>
                <c:pt idx="19940">
                  <c:v>56</c:v>
                </c:pt>
                <c:pt idx="19941">
                  <c:v>53</c:v>
                </c:pt>
                <c:pt idx="19942">
                  <c:v>46</c:v>
                </c:pt>
                <c:pt idx="19943">
                  <c:v>60</c:v>
                </c:pt>
                <c:pt idx="19944">
                  <c:v>75</c:v>
                </c:pt>
                <c:pt idx="19945">
                  <c:v>48</c:v>
                </c:pt>
                <c:pt idx="19946">
                  <c:v>49</c:v>
                </c:pt>
                <c:pt idx="19947">
                  <c:v>53</c:v>
                </c:pt>
                <c:pt idx="19948">
                  <c:v>60</c:v>
                </c:pt>
                <c:pt idx="19949">
                  <c:v>36</c:v>
                </c:pt>
                <c:pt idx="19950">
                  <c:v>57</c:v>
                </c:pt>
                <c:pt idx="19951">
                  <c:v>59</c:v>
                </c:pt>
                <c:pt idx="19952">
                  <c:v>67</c:v>
                </c:pt>
                <c:pt idx="19953">
                  <c:v>68</c:v>
                </c:pt>
                <c:pt idx="19954">
                  <c:v>68</c:v>
                </c:pt>
                <c:pt idx="19955">
                  <c:v>48</c:v>
                </c:pt>
                <c:pt idx="19956">
                  <c:v>62</c:v>
                </c:pt>
                <c:pt idx="19957">
                  <c:v>60</c:v>
                </c:pt>
                <c:pt idx="19958">
                  <c:v>54</c:v>
                </c:pt>
                <c:pt idx="19959">
                  <c:v>63</c:v>
                </c:pt>
                <c:pt idx="19960">
                  <c:v>68</c:v>
                </c:pt>
                <c:pt idx="19961">
                  <c:v>68</c:v>
                </c:pt>
                <c:pt idx="19962">
                  <c:v>69</c:v>
                </c:pt>
                <c:pt idx="19963">
                  <c:v>70</c:v>
                </c:pt>
                <c:pt idx="19964">
                  <c:v>29</c:v>
                </c:pt>
                <c:pt idx="19965">
                  <c:v>75</c:v>
                </c:pt>
                <c:pt idx="19966">
                  <c:v>69</c:v>
                </c:pt>
                <c:pt idx="19967">
                  <c:v>61</c:v>
                </c:pt>
                <c:pt idx="19968">
                  <c:v>59</c:v>
                </c:pt>
                <c:pt idx="19969">
                  <c:v>72</c:v>
                </c:pt>
                <c:pt idx="19970">
                  <c:v>74</c:v>
                </c:pt>
                <c:pt idx="19971">
                  <c:v>75</c:v>
                </c:pt>
                <c:pt idx="19972">
                  <c:v>56</c:v>
                </c:pt>
                <c:pt idx="19973">
                  <c:v>74</c:v>
                </c:pt>
                <c:pt idx="19974">
                  <c:v>55</c:v>
                </c:pt>
                <c:pt idx="19975">
                  <c:v>55</c:v>
                </c:pt>
                <c:pt idx="19976">
                  <c:v>42</c:v>
                </c:pt>
                <c:pt idx="19977">
                  <c:v>60</c:v>
                </c:pt>
                <c:pt idx="19978">
                  <c:v>66</c:v>
                </c:pt>
                <c:pt idx="19979">
                  <c:v>71</c:v>
                </c:pt>
                <c:pt idx="19980">
                  <c:v>74</c:v>
                </c:pt>
                <c:pt idx="19981">
                  <c:v>64</c:v>
                </c:pt>
                <c:pt idx="19982">
                  <c:v>56</c:v>
                </c:pt>
                <c:pt idx="19983">
                  <c:v>40</c:v>
                </c:pt>
                <c:pt idx="19984">
                  <c:v>56</c:v>
                </c:pt>
                <c:pt idx="19985">
                  <c:v>41</c:v>
                </c:pt>
                <c:pt idx="19986">
                  <c:v>73</c:v>
                </c:pt>
                <c:pt idx="19987">
                  <c:v>73</c:v>
                </c:pt>
                <c:pt idx="19988">
                  <c:v>75</c:v>
                </c:pt>
                <c:pt idx="19989">
                  <c:v>45</c:v>
                </c:pt>
                <c:pt idx="19990">
                  <c:v>62</c:v>
                </c:pt>
                <c:pt idx="19991">
                  <c:v>59</c:v>
                </c:pt>
                <c:pt idx="19992">
                  <c:v>75</c:v>
                </c:pt>
                <c:pt idx="19993">
                  <c:v>65</c:v>
                </c:pt>
                <c:pt idx="19994">
                  <c:v>55</c:v>
                </c:pt>
                <c:pt idx="19995">
                  <c:v>75</c:v>
                </c:pt>
                <c:pt idx="19996">
                  <c:v>18</c:v>
                </c:pt>
                <c:pt idx="19997">
                  <c:v>60</c:v>
                </c:pt>
                <c:pt idx="19998">
                  <c:v>74</c:v>
                </c:pt>
                <c:pt idx="19999">
                  <c:v>60</c:v>
                </c:pt>
                <c:pt idx="20000">
                  <c:v>74</c:v>
                </c:pt>
                <c:pt idx="20001">
                  <c:v>75</c:v>
                </c:pt>
                <c:pt idx="20002">
                  <c:v>39</c:v>
                </c:pt>
                <c:pt idx="20003">
                  <c:v>41</c:v>
                </c:pt>
                <c:pt idx="20004">
                  <c:v>66</c:v>
                </c:pt>
                <c:pt idx="20005">
                  <c:v>65</c:v>
                </c:pt>
                <c:pt idx="20006">
                  <c:v>72</c:v>
                </c:pt>
                <c:pt idx="20007">
                  <c:v>65</c:v>
                </c:pt>
                <c:pt idx="20008">
                  <c:v>61</c:v>
                </c:pt>
                <c:pt idx="20009">
                  <c:v>70</c:v>
                </c:pt>
                <c:pt idx="20010">
                  <c:v>69</c:v>
                </c:pt>
                <c:pt idx="20011">
                  <c:v>51</c:v>
                </c:pt>
                <c:pt idx="20012">
                  <c:v>48</c:v>
                </c:pt>
                <c:pt idx="20013">
                  <c:v>68</c:v>
                </c:pt>
                <c:pt idx="20014">
                  <c:v>61</c:v>
                </c:pt>
                <c:pt idx="20015">
                  <c:v>60</c:v>
                </c:pt>
                <c:pt idx="20016">
                  <c:v>60</c:v>
                </c:pt>
                <c:pt idx="20017">
                  <c:v>66</c:v>
                </c:pt>
                <c:pt idx="20018">
                  <c:v>52</c:v>
                </c:pt>
                <c:pt idx="20019">
                  <c:v>43</c:v>
                </c:pt>
                <c:pt idx="20020">
                  <c:v>74</c:v>
                </c:pt>
                <c:pt idx="20021">
                  <c:v>61</c:v>
                </c:pt>
                <c:pt idx="20022">
                  <c:v>59</c:v>
                </c:pt>
                <c:pt idx="20023">
                  <c:v>72</c:v>
                </c:pt>
                <c:pt idx="20024">
                  <c:v>55</c:v>
                </c:pt>
                <c:pt idx="20025">
                  <c:v>58</c:v>
                </c:pt>
                <c:pt idx="20026">
                  <c:v>59</c:v>
                </c:pt>
                <c:pt idx="20027">
                  <c:v>64</c:v>
                </c:pt>
                <c:pt idx="20028">
                  <c:v>52</c:v>
                </c:pt>
                <c:pt idx="20029">
                  <c:v>57</c:v>
                </c:pt>
                <c:pt idx="20030">
                  <c:v>61</c:v>
                </c:pt>
                <c:pt idx="20031">
                  <c:v>62</c:v>
                </c:pt>
                <c:pt idx="20032">
                  <c:v>42</c:v>
                </c:pt>
                <c:pt idx="20033">
                  <c:v>64</c:v>
                </c:pt>
                <c:pt idx="20034">
                  <c:v>61</c:v>
                </c:pt>
                <c:pt idx="20035">
                  <c:v>65</c:v>
                </c:pt>
                <c:pt idx="20036">
                  <c:v>60</c:v>
                </c:pt>
                <c:pt idx="20037">
                  <c:v>49</c:v>
                </c:pt>
                <c:pt idx="20038">
                  <c:v>52</c:v>
                </c:pt>
                <c:pt idx="20039">
                  <c:v>63</c:v>
                </c:pt>
                <c:pt idx="20040">
                  <c:v>59</c:v>
                </c:pt>
                <c:pt idx="20041">
                  <c:v>58</c:v>
                </c:pt>
                <c:pt idx="20042">
                  <c:v>65</c:v>
                </c:pt>
                <c:pt idx="20043">
                  <c:v>50</c:v>
                </c:pt>
                <c:pt idx="20044">
                  <c:v>52</c:v>
                </c:pt>
                <c:pt idx="20045">
                  <c:v>74</c:v>
                </c:pt>
                <c:pt idx="20046">
                  <c:v>55</c:v>
                </c:pt>
                <c:pt idx="20047">
                  <c:v>58</c:v>
                </c:pt>
                <c:pt idx="20048">
                  <c:v>60</c:v>
                </c:pt>
                <c:pt idx="20049">
                  <c:v>58</c:v>
                </c:pt>
                <c:pt idx="20050">
                  <c:v>59</c:v>
                </c:pt>
                <c:pt idx="20051">
                  <c:v>51</c:v>
                </c:pt>
                <c:pt idx="20052">
                  <c:v>68</c:v>
                </c:pt>
                <c:pt idx="20053">
                  <c:v>71</c:v>
                </c:pt>
                <c:pt idx="20054">
                  <c:v>53</c:v>
                </c:pt>
                <c:pt idx="20055">
                  <c:v>39</c:v>
                </c:pt>
                <c:pt idx="20056">
                  <c:v>65</c:v>
                </c:pt>
                <c:pt idx="20057">
                  <c:v>71</c:v>
                </c:pt>
                <c:pt idx="20058">
                  <c:v>44</c:v>
                </c:pt>
                <c:pt idx="20059">
                  <c:v>57</c:v>
                </c:pt>
                <c:pt idx="20060">
                  <c:v>71</c:v>
                </c:pt>
                <c:pt idx="20061">
                  <c:v>52</c:v>
                </c:pt>
                <c:pt idx="20062">
                  <c:v>73</c:v>
                </c:pt>
                <c:pt idx="20063">
                  <c:v>71</c:v>
                </c:pt>
                <c:pt idx="20064">
                  <c:v>69</c:v>
                </c:pt>
                <c:pt idx="20065">
                  <c:v>60</c:v>
                </c:pt>
                <c:pt idx="20066">
                  <c:v>75</c:v>
                </c:pt>
                <c:pt idx="20067">
                  <c:v>49</c:v>
                </c:pt>
                <c:pt idx="20068">
                  <c:v>70</c:v>
                </c:pt>
                <c:pt idx="20069">
                  <c:v>70</c:v>
                </c:pt>
                <c:pt idx="20070">
                  <c:v>51</c:v>
                </c:pt>
                <c:pt idx="20071">
                  <c:v>60</c:v>
                </c:pt>
                <c:pt idx="20072">
                  <c:v>54</c:v>
                </c:pt>
                <c:pt idx="20073">
                  <c:v>55</c:v>
                </c:pt>
                <c:pt idx="20074">
                  <c:v>55</c:v>
                </c:pt>
                <c:pt idx="20075">
                  <c:v>75</c:v>
                </c:pt>
                <c:pt idx="20076">
                  <c:v>55</c:v>
                </c:pt>
                <c:pt idx="20077">
                  <c:v>52</c:v>
                </c:pt>
                <c:pt idx="20078">
                  <c:v>37</c:v>
                </c:pt>
                <c:pt idx="20079">
                  <c:v>58</c:v>
                </c:pt>
                <c:pt idx="20080">
                  <c:v>66</c:v>
                </c:pt>
                <c:pt idx="20081">
                  <c:v>28</c:v>
                </c:pt>
                <c:pt idx="20082">
                  <c:v>68</c:v>
                </c:pt>
                <c:pt idx="20083">
                  <c:v>75</c:v>
                </c:pt>
                <c:pt idx="20084">
                  <c:v>75</c:v>
                </c:pt>
                <c:pt idx="20085">
                  <c:v>55</c:v>
                </c:pt>
                <c:pt idx="20086">
                  <c:v>55</c:v>
                </c:pt>
                <c:pt idx="20087">
                  <c:v>53</c:v>
                </c:pt>
                <c:pt idx="20088">
                  <c:v>73</c:v>
                </c:pt>
                <c:pt idx="20089">
                  <c:v>66</c:v>
                </c:pt>
                <c:pt idx="20090">
                  <c:v>63</c:v>
                </c:pt>
                <c:pt idx="20091">
                  <c:v>60</c:v>
                </c:pt>
                <c:pt idx="20092">
                  <c:v>75</c:v>
                </c:pt>
                <c:pt idx="20093">
                  <c:v>75</c:v>
                </c:pt>
                <c:pt idx="20094">
                  <c:v>22</c:v>
                </c:pt>
                <c:pt idx="20095">
                  <c:v>38</c:v>
                </c:pt>
                <c:pt idx="20096">
                  <c:v>58</c:v>
                </c:pt>
                <c:pt idx="20097">
                  <c:v>68</c:v>
                </c:pt>
                <c:pt idx="20098">
                  <c:v>72</c:v>
                </c:pt>
                <c:pt idx="20099">
                  <c:v>43</c:v>
                </c:pt>
                <c:pt idx="20100">
                  <c:v>75</c:v>
                </c:pt>
                <c:pt idx="20101">
                  <c:v>74</c:v>
                </c:pt>
                <c:pt idx="20102">
                  <c:v>53</c:v>
                </c:pt>
                <c:pt idx="20103">
                  <c:v>65</c:v>
                </c:pt>
                <c:pt idx="20104">
                  <c:v>71</c:v>
                </c:pt>
                <c:pt idx="20105">
                  <c:v>50</c:v>
                </c:pt>
                <c:pt idx="20106">
                  <c:v>71</c:v>
                </c:pt>
                <c:pt idx="20107">
                  <c:v>58</c:v>
                </c:pt>
                <c:pt idx="20108">
                  <c:v>58</c:v>
                </c:pt>
                <c:pt idx="20109">
                  <c:v>71</c:v>
                </c:pt>
                <c:pt idx="20110">
                  <c:v>59</c:v>
                </c:pt>
                <c:pt idx="20111">
                  <c:v>65</c:v>
                </c:pt>
                <c:pt idx="20112">
                  <c:v>73</c:v>
                </c:pt>
                <c:pt idx="20113">
                  <c:v>54</c:v>
                </c:pt>
                <c:pt idx="20114">
                  <c:v>67</c:v>
                </c:pt>
                <c:pt idx="20115">
                  <c:v>61</c:v>
                </c:pt>
                <c:pt idx="20116">
                  <c:v>64</c:v>
                </c:pt>
                <c:pt idx="20117">
                  <c:v>67</c:v>
                </c:pt>
                <c:pt idx="20118">
                  <c:v>72</c:v>
                </c:pt>
                <c:pt idx="20119">
                  <c:v>57</c:v>
                </c:pt>
                <c:pt idx="20120">
                  <c:v>71</c:v>
                </c:pt>
                <c:pt idx="20121">
                  <c:v>63</c:v>
                </c:pt>
                <c:pt idx="20122">
                  <c:v>71</c:v>
                </c:pt>
                <c:pt idx="20123">
                  <c:v>58</c:v>
                </c:pt>
                <c:pt idx="20124">
                  <c:v>59</c:v>
                </c:pt>
                <c:pt idx="20125">
                  <c:v>69</c:v>
                </c:pt>
                <c:pt idx="20126">
                  <c:v>66</c:v>
                </c:pt>
                <c:pt idx="20127">
                  <c:v>62</c:v>
                </c:pt>
                <c:pt idx="20128">
                  <c:v>60</c:v>
                </c:pt>
                <c:pt idx="20129">
                  <c:v>64</c:v>
                </c:pt>
                <c:pt idx="20130">
                  <c:v>73</c:v>
                </c:pt>
                <c:pt idx="20131">
                  <c:v>58</c:v>
                </c:pt>
                <c:pt idx="20132">
                  <c:v>45</c:v>
                </c:pt>
                <c:pt idx="20133">
                  <c:v>73</c:v>
                </c:pt>
                <c:pt idx="20134">
                  <c:v>71</c:v>
                </c:pt>
                <c:pt idx="20135">
                  <c:v>70</c:v>
                </c:pt>
                <c:pt idx="20136">
                  <c:v>44</c:v>
                </c:pt>
                <c:pt idx="20137">
                  <c:v>73</c:v>
                </c:pt>
                <c:pt idx="20138">
                  <c:v>57</c:v>
                </c:pt>
                <c:pt idx="20139">
                  <c:v>58</c:v>
                </c:pt>
                <c:pt idx="20140">
                  <c:v>53</c:v>
                </c:pt>
                <c:pt idx="20141">
                  <c:v>75</c:v>
                </c:pt>
                <c:pt idx="20142">
                  <c:v>58</c:v>
                </c:pt>
                <c:pt idx="20143">
                  <c:v>65</c:v>
                </c:pt>
                <c:pt idx="20144">
                  <c:v>49</c:v>
                </c:pt>
                <c:pt idx="20145">
                  <c:v>75</c:v>
                </c:pt>
                <c:pt idx="20146">
                  <c:v>67</c:v>
                </c:pt>
                <c:pt idx="20147">
                  <c:v>75</c:v>
                </c:pt>
                <c:pt idx="20148">
                  <c:v>63</c:v>
                </c:pt>
                <c:pt idx="20149">
                  <c:v>54</c:v>
                </c:pt>
                <c:pt idx="20150">
                  <c:v>72</c:v>
                </c:pt>
                <c:pt idx="20151">
                  <c:v>68</c:v>
                </c:pt>
                <c:pt idx="20152">
                  <c:v>40</c:v>
                </c:pt>
                <c:pt idx="20153">
                  <c:v>75</c:v>
                </c:pt>
                <c:pt idx="20154">
                  <c:v>55</c:v>
                </c:pt>
                <c:pt idx="20155">
                  <c:v>68</c:v>
                </c:pt>
                <c:pt idx="20156">
                  <c:v>62</c:v>
                </c:pt>
                <c:pt idx="20157">
                  <c:v>68</c:v>
                </c:pt>
                <c:pt idx="20158">
                  <c:v>59</c:v>
                </c:pt>
                <c:pt idx="20159">
                  <c:v>43</c:v>
                </c:pt>
                <c:pt idx="20160">
                  <c:v>75</c:v>
                </c:pt>
                <c:pt idx="20161">
                  <c:v>69</c:v>
                </c:pt>
                <c:pt idx="20162">
                  <c:v>75</c:v>
                </c:pt>
                <c:pt idx="20163">
                  <c:v>68</c:v>
                </c:pt>
                <c:pt idx="20164">
                  <c:v>70</c:v>
                </c:pt>
                <c:pt idx="20165">
                  <c:v>44</c:v>
                </c:pt>
                <c:pt idx="20166">
                  <c:v>64</c:v>
                </c:pt>
                <c:pt idx="20167">
                  <c:v>71</c:v>
                </c:pt>
                <c:pt idx="20168">
                  <c:v>70</c:v>
                </c:pt>
                <c:pt idx="20169">
                  <c:v>71</c:v>
                </c:pt>
                <c:pt idx="20170">
                  <c:v>73</c:v>
                </c:pt>
                <c:pt idx="20171">
                  <c:v>71</c:v>
                </c:pt>
                <c:pt idx="20172">
                  <c:v>57</c:v>
                </c:pt>
                <c:pt idx="20173">
                  <c:v>55</c:v>
                </c:pt>
                <c:pt idx="20174">
                  <c:v>66</c:v>
                </c:pt>
                <c:pt idx="20175">
                  <c:v>67</c:v>
                </c:pt>
                <c:pt idx="20176">
                  <c:v>58</c:v>
                </c:pt>
                <c:pt idx="20177">
                  <c:v>20</c:v>
                </c:pt>
                <c:pt idx="20178">
                  <c:v>56</c:v>
                </c:pt>
                <c:pt idx="20179">
                  <c:v>66</c:v>
                </c:pt>
                <c:pt idx="20180">
                  <c:v>59</c:v>
                </c:pt>
                <c:pt idx="20181">
                  <c:v>75</c:v>
                </c:pt>
                <c:pt idx="20182">
                  <c:v>59</c:v>
                </c:pt>
                <c:pt idx="20183">
                  <c:v>74</c:v>
                </c:pt>
                <c:pt idx="20184">
                  <c:v>61</c:v>
                </c:pt>
                <c:pt idx="20185">
                  <c:v>46</c:v>
                </c:pt>
                <c:pt idx="20186">
                  <c:v>52</c:v>
                </c:pt>
                <c:pt idx="20187">
                  <c:v>73</c:v>
                </c:pt>
                <c:pt idx="20188">
                  <c:v>65</c:v>
                </c:pt>
                <c:pt idx="20189">
                  <c:v>60</c:v>
                </c:pt>
                <c:pt idx="20190">
                  <c:v>63</c:v>
                </c:pt>
                <c:pt idx="20191">
                  <c:v>75</c:v>
                </c:pt>
                <c:pt idx="20192">
                  <c:v>66</c:v>
                </c:pt>
                <c:pt idx="20193">
                  <c:v>75</c:v>
                </c:pt>
                <c:pt idx="20194">
                  <c:v>46</c:v>
                </c:pt>
                <c:pt idx="20195">
                  <c:v>66</c:v>
                </c:pt>
                <c:pt idx="20196">
                  <c:v>62</c:v>
                </c:pt>
                <c:pt idx="20197">
                  <c:v>70</c:v>
                </c:pt>
                <c:pt idx="20198">
                  <c:v>74</c:v>
                </c:pt>
                <c:pt idx="20199">
                  <c:v>55</c:v>
                </c:pt>
                <c:pt idx="20200">
                  <c:v>58</c:v>
                </c:pt>
                <c:pt idx="20201">
                  <c:v>42</c:v>
                </c:pt>
                <c:pt idx="20202">
                  <c:v>69</c:v>
                </c:pt>
                <c:pt idx="20203">
                  <c:v>45</c:v>
                </c:pt>
                <c:pt idx="20204">
                  <c:v>71</c:v>
                </c:pt>
                <c:pt idx="20205">
                  <c:v>58</c:v>
                </c:pt>
                <c:pt idx="20206">
                  <c:v>48</c:v>
                </c:pt>
                <c:pt idx="20207">
                  <c:v>65</c:v>
                </c:pt>
                <c:pt idx="20208">
                  <c:v>48</c:v>
                </c:pt>
                <c:pt idx="20209">
                  <c:v>59</c:v>
                </c:pt>
                <c:pt idx="20210">
                  <c:v>75</c:v>
                </c:pt>
                <c:pt idx="20211">
                  <c:v>19</c:v>
                </c:pt>
                <c:pt idx="20212">
                  <c:v>75</c:v>
                </c:pt>
                <c:pt idx="20213">
                  <c:v>64</c:v>
                </c:pt>
                <c:pt idx="20214">
                  <c:v>66</c:v>
                </c:pt>
                <c:pt idx="20215">
                  <c:v>40</c:v>
                </c:pt>
                <c:pt idx="20216">
                  <c:v>60</c:v>
                </c:pt>
                <c:pt idx="20217">
                  <c:v>46</c:v>
                </c:pt>
                <c:pt idx="20218">
                  <c:v>75</c:v>
                </c:pt>
                <c:pt idx="20219">
                  <c:v>56</c:v>
                </c:pt>
                <c:pt idx="20220">
                  <c:v>60</c:v>
                </c:pt>
                <c:pt idx="20221">
                  <c:v>51</c:v>
                </c:pt>
                <c:pt idx="20222">
                  <c:v>22</c:v>
                </c:pt>
                <c:pt idx="20223">
                  <c:v>48</c:v>
                </c:pt>
                <c:pt idx="20224">
                  <c:v>75</c:v>
                </c:pt>
                <c:pt idx="20225">
                  <c:v>66</c:v>
                </c:pt>
                <c:pt idx="20226">
                  <c:v>61</c:v>
                </c:pt>
                <c:pt idx="20227">
                  <c:v>62</c:v>
                </c:pt>
                <c:pt idx="20228">
                  <c:v>63</c:v>
                </c:pt>
                <c:pt idx="20229">
                  <c:v>49</c:v>
                </c:pt>
                <c:pt idx="20230">
                  <c:v>74</c:v>
                </c:pt>
                <c:pt idx="20231">
                  <c:v>56</c:v>
                </c:pt>
                <c:pt idx="20232">
                  <c:v>60</c:v>
                </c:pt>
                <c:pt idx="20233">
                  <c:v>35</c:v>
                </c:pt>
                <c:pt idx="20234">
                  <c:v>64</c:v>
                </c:pt>
                <c:pt idx="20235">
                  <c:v>67</c:v>
                </c:pt>
                <c:pt idx="20236">
                  <c:v>65</c:v>
                </c:pt>
                <c:pt idx="20237">
                  <c:v>29</c:v>
                </c:pt>
                <c:pt idx="20238">
                  <c:v>46</c:v>
                </c:pt>
                <c:pt idx="20239">
                  <c:v>60</c:v>
                </c:pt>
                <c:pt idx="20240">
                  <c:v>64</c:v>
                </c:pt>
                <c:pt idx="20241">
                  <c:v>37</c:v>
                </c:pt>
                <c:pt idx="20242">
                  <c:v>58</c:v>
                </c:pt>
                <c:pt idx="20243">
                  <c:v>75</c:v>
                </c:pt>
                <c:pt idx="20244">
                  <c:v>50</c:v>
                </c:pt>
                <c:pt idx="20245">
                  <c:v>71</c:v>
                </c:pt>
                <c:pt idx="20246">
                  <c:v>60</c:v>
                </c:pt>
                <c:pt idx="20247">
                  <c:v>49</c:v>
                </c:pt>
                <c:pt idx="20248">
                  <c:v>75</c:v>
                </c:pt>
                <c:pt idx="20249">
                  <c:v>65</c:v>
                </c:pt>
                <c:pt idx="20250">
                  <c:v>72</c:v>
                </c:pt>
                <c:pt idx="20251">
                  <c:v>67</c:v>
                </c:pt>
                <c:pt idx="20252">
                  <c:v>66</c:v>
                </c:pt>
                <c:pt idx="20253">
                  <c:v>67</c:v>
                </c:pt>
                <c:pt idx="20254">
                  <c:v>74</c:v>
                </c:pt>
                <c:pt idx="20255">
                  <c:v>70</c:v>
                </c:pt>
                <c:pt idx="20256">
                  <c:v>75</c:v>
                </c:pt>
                <c:pt idx="20257">
                  <c:v>75</c:v>
                </c:pt>
                <c:pt idx="20258">
                  <c:v>63</c:v>
                </c:pt>
                <c:pt idx="20259">
                  <c:v>36</c:v>
                </c:pt>
                <c:pt idx="20260">
                  <c:v>56</c:v>
                </c:pt>
                <c:pt idx="20261">
                  <c:v>43</c:v>
                </c:pt>
                <c:pt idx="20262">
                  <c:v>75</c:v>
                </c:pt>
                <c:pt idx="20263">
                  <c:v>61</c:v>
                </c:pt>
                <c:pt idx="20264">
                  <c:v>71</c:v>
                </c:pt>
                <c:pt idx="20265">
                  <c:v>75</c:v>
                </c:pt>
                <c:pt idx="20266">
                  <c:v>75</c:v>
                </c:pt>
                <c:pt idx="20267">
                  <c:v>64</c:v>
                </c:pt>
                <c:pt idx="20268">
                  <c:v>57</c:v>
                </c:pt>
                <c:pt idx="20269">
                  <c:v>65</c:v>
                </c:pt>
                <c:pt idx="20270">
                  <c:v>72</c:v>
                </c:pt>
                <c:pt idx="20271">
                  <c:v>38</c:v>
                </c:pt>
                <c:pt idx="20272">
                  <c:v>73</c:v>
                </c:pt>
                <c:pt idx="20273">
                  <c:v>75</c:v>
                </c:pt>
                <c:pt idx="20274">
                  <c:v>61</c:v>
                </c:pt>
                <c:pt idx="20275">
                  <c:v>41</c:v>
                </c:pt>
                <c:pt idx="20276">
                  <c:v>72</c:v>
                </c:pt>
                <c:pt idx="20277">
                  <c:v>69</c:v>
                </c:pt>
                <c:pt idx="20278">
                  <c:v>71</c:v>
                </c:pt>
                <c:pt idx="20279">
                  <c:v>61</c:v>
                </c:pt>
                <c:pt idx="20280">
                  <c:v>72</c:v>
                </c:pt>
                <c:pt idx="20281">
                  <c:v>71</c:v>
                </c:pt>
                <c:pt idx="20282">
                  <c:v>50</c:v>
                </c:pt>
                <c:pt idx="20283">
                  <c:v>49</c:v>
                </c:pt>
                <c:pt idx="20284">
                  <c:v>72</c:v>
                </c:pt>
                <c:pt idx="20285">
                  <c:v>64</c:v>
                </c:pt>
                <c:pt idx="20286">
                  <c:v>58</c:v>
                </c:pt>
                <c:pt idx="20287">
                  <c:v>69</c:v>
                </c:pt>
                <c:pt idx="20288">
                  <c:v>41</c:v>
                </c:pt>
                <c:pt idx="20289">
                  <c:v>57</c:v>
                </c:pt>
                <c:pt idx="20290">
                  <c:v>70</c:v>
                </c:pt>
                <c:pt idx="20291">
                  <c:v>75</c:v>
                </c:pt>
                <c:pt idx="20292">
                  <c:v>44</c:v>
                </c:pt>
                <c:pt idx="20293">
                  <c:v>61</c:v>
                </c:pt>
                <c:pt idx="20294">
                  <c:v>62</c:v>
                </c:pt>
                <c:pt idx="20295">
                  <c:v>26</c:v>
                </c:pt>
                <c:pt idx="20296">
                  <c:v>57</c:v>
                </c:pt>
                <c:pt idx="20297">
                  <c:v>59</c:v>
                </c:pt>
                <c:pt idx="20298">
                  <c:v>57</c:v>
                </c:pt>
                <c:pt idx="20299">
                  <c:v>55</c:v>
                </c:pt>
                <c:pt idx="20300">
                  <c:v>73</c:v>
                </c:pt>
                <c:pt idx="20301">
                  <c:v>74</c:v>
                </c:pt>
                <c:pt idx="20302">
                  <c:v>45</c:v>
                </c:pt>
                <c:pt idx="20303">
                  <c:v>54</c:v>
                </c:pt>
                <c:pt idx="20304">
                  <c:v>58</c:v>
                </c:pt>
                <c:pt idx="20305">
                  <c:v>39</c:v>
                </c:pt>
                <c:pt idx="20306">
                  <c:v>40</c:v>
                </c:pt>
                <c:pt idx="20307">
                  <c:v>59</c:v>
                </c:pt>
                <c:pt idx="20308">
                  <c:v>47</c:v>
                </c:pt>
                <c:pt idx="20309">
                  <c:v>49</c:v>
                </c:pt>
                <c:pt idx="20310">
                  <c:v>50</c:v>
                </c:pt>
                <c:pt idx="20311">
                  <c:v>59</c:v>
                </c:pt>
                <c:pt idx="20312">
                  <c:v>60</c:v>
                </c:pt>
                <c:pt idx="20313">
                  <c:v>53</c:v>
                </c:pt>
                <c:pt idx="20314">
                  <c:v>39</c:v>
                </c:pt>
                <c:pt idx="20315">
                  <c:v>73</c:v>
                </c:pt>
                <c:pt idx="20316">
                  <c:v>56</c:v>
                </c:pt>
                <c:pt idx="20317">
                  <c:v>70</c:v>
                </c:pt>
                <c:pt idx="20318">
                  <c:v>58</c:v>
                </c:pt>
                <c:pt idx="20319">
                  <c:v>58</c:v>
                </c:pt>
                <c:pt idx="20320">
                  <c:v>44</c:v>
                </c:pt>
                <c:pt idx="20321">
                  <c:v>74</c:v>
                </c:pt>
                <c:pt idx="20322">
                  <c:v>70</c:v>
                </c:pt>
                <c:pt idx="20323">
                  <c:v>73</c:v>
                </c:pt>
                <c:pt idx="20324">
                  <c:v>59</c:v>
                </c:pt>
                <c:pt idx="20325">
                  <c:v>64</c:v>
                </c:pt>
                <c:pt idx="20326">
                  <c:v>51</c:v>
                </c:pt>
                <c:pt idx="20327">
                  <c:v>32</c:v>
                </c:pt>
                <c:pt idx="20328">
                  <c:v>69</c:v>
                </c:pt>
                <c:pt idx="20329">
                  <c:v>67</c:v>
                </c:pt>
                <c:pt idx="20330">
                  <c:v>36</c:v>
                </c:pt>
                <c:pt idx="20331">
                  <c:v>72</c:v>
                </c:pt>
                <c:pt idx="20332">
                  <c:v>51</c:v>
                </c:pt>
                <c:pt idx="20333">
                  <c:v>51</c:v>
                </c:pt>
                <c:pt idx="20334">
                  <c:v>27</c:v>
                </c:pt>
                <c:pt idx="20335">
                  <c:v>62</c:v>
                </c:pt>
                <c:pt idx="20336">
                  <c:v>36</c:v>
                </c:pt>
                <c:pt idx="20337">
                  <c:v>50</c:v>
                </c:pt>
                <c:pt idx="20338">
                  <c:v>50</c:v>
                </c:pt>
                <c:pt idx="20339">
                  <c:v>48</c:v>
                </c:pt>
                <c:pt idx="20340">
                  <c:v>72</c:v>
                </c:pt>
                <c:pt idx="20341">
                  <c:v>75</c:v>
                </c:pt>
                <c:pt idx="20342">
                  <c:v>58</c:v>
                </c:pt>
                <c:pt idx="20343">
                  <c:v>55</c:v>
                </c:pt>
                <c:pt idx="20344">
                  <c:v>75</c:v>
                </c:pt>
                <c:pt idx="20345">
                  <c:v>47</c:v>
                </c:pt>
                <c:pt idx="20346">
                  <c:v>66</c:v>
                </c:pt>
                <c:pt idx="20347">
                  <c:v>74</c:v>
                </c:pt>
                <c:pt idx="20348">
                  <c:v>73</c:v>
                </c:pt>
                <c:pt idx="20349">
                  <c:v>54</c:v>
                </c:pt>
                <c:pt idx="20350">
                  <c:v>50</c:v>
                </c:pt>
                <c:pt idx="20351">
                  <c:v>74</c:v>
                </c:pt>
                <c:pt idx="20352">
                  <c:v>55</c:v>
                </c:pt>
                <c:pt idx="20353">
                  <c:v>61</c:v>
                </c:pt>
                <c:pt idx="20354">
                  <c:v>74</c:v>
                </c:pt>
                <c:pt idx="20355">
                  <c:v>56</c:v>
                </c:pt>
                <c:pt idx="20356">
                  <c:v>52</c:v>
                </c:pt>
                <c:pt idx="20357">
                  <c:v>58</c:v>
                </c:pt>
                <c:pt idx="20358">
                  <c:v>73</c:v>
                </c:pt>
                <c:pt idx="20359">
                  <c:v>73</c:v>
                </c:pt>
                <c:pt idx="20360">
                  <c:v>66</c:v>
                </c:pt>
                <c:pt idx="20361">
                  <c:v>75</c:v>
                </c:pt>
                <c:pt idx="20362">
                  <c:v>66</c:v>
                </c:pt>
                <c:pt idx="20363">
                  <c:v>70</c:v>
                </c:pt>
                <c:pt idx="20364">
                  <c:v>59</c:v>
                </c:pt>
                <c:pt idx="20365">
                  <c:v>67</c:v>
                </c:pt>
                <c:pt idx="20366">
                  <c:v>55</c:v>
                </c:pt>
                <c:pt idx="20367">
                  <c:v>73</c:v>
                </c:pt>
                <c:pt idx="20368">
                  <c:v>57</c:v>
                </c:pt>
                <c:pt idx="20369">
                  <c:v>43</c:v>
                </c:pt>
                <c:pt idx="20370">
                  <c:v>59</c:v>
                </c:pt>
                <c:pt idx="20371">
                  <c:v>68</c:v>
                </c:pt>
                <c:pt idx="20372">
                  <c:v>54</c:v>
                </c:pt>
                <c:pt idx="20373">
                  <c:v>50</c:v>
                </c:pt>
                <c:pt idx="20374">
                  <c:v>65</c:v>
                </c:pt>
                <c:pt idx="20375">
                  <c:v>58</c:v>
                </c:pt>
                <c:pt idx="20376">
                  <c:v>75</c:v>
                </c:pt>
                <c:pt idx="20377">
                  <c:v>59</c:v>
                </c:pt>
                <c:pt idx="20378">
                  <c:v>53</c:v>
                </c:pt>
                <c:pt idx="20379">
                  <c:v>67</c:v>
                </c:pt>
                <c:pt idx="20380">
                  <c:v>72</c:v>
                </c:pt>
                <c:pt idx="20381">
                  <c:v>75</c:v>
                </c:pt>
                <c:pt idx="20382">
                  <c:v>66</c:v>
                </c:pt>
                <c:pt idx="20383">
                  <c:v>49</c:v>
                </c:pt>
                <c:pt idx="20384">
                  <c:v>62</c:v>
                </c:pt>
                <c:pt idx="20385">
                  <c:v>63</c:v>
                </c:pt>
                <c:pt idx="20386">
                  <c:v>51</c:v>
                </c:pt>
                <c:pt idx="20387">
                  <c:v>53</c:v>
                </c:pt>
                <c:pt idx="20388">
                  <c:v>75</c:v>
                </c:pt>
                <c:pt idx="20389">
                  <c:v>54</c:v>
                </c:pt>
                <c:pt idx="20390">
                  <c:v>65</c:v>
                </c:pt>
                <c:pt idx="20391">
                  <c:v>60</c:v>
                </c:pt>
                <c:pt idx="20392">
                  <c:v>75</c:v>
                </c:pt>
                <c:pt idx="20393">
                  <c:v>15</c:v>
                </c:pt>
                <c:pt idx="20394">
                  <c:v>56</c:v>
                </c:pt>
                <c:pt idx="20395">
                  <c:v>58</c:v>
                </c:pt>
                <c:pt idx="20396">
                  <c:v>60</c:v>
                </c:pt>
                <c:pt idx="20397">
                  <c:v>58</c:v>
                </c:pt>
                <c:pt idx="20398">
                  <c:v>66</c:v>
                </c:pt>
                <c:pt idx="20399">
                  <c:v>31</c:v>
                </c:pt>
                <c:pt idx="20400">
                  <c:v>72</c:v>
                </c:pt>
                <c:pt idx="20401">
                  <c:v>31</c:v>
                </c:pt>
                <c:pt idx="20402">
                  <c:v>45</c:v>
                </c:pt>
                <c:pt idx="20403">
                  <c:v>67</c:v>
                </c:pt>
                <c:pt idx="20404">
                  <c:v>50</c:v>
                </c:pt>
                <c:pt idx="20405">
                  <c:v>65</c:v>
                </c:pt>
                <c:pt idx="20406">
                  <c:v>49</c:v>
                </c:pt>
                <c:pt idx="20407">
                  <c:v>59</c:v>
                </c:pt>
                <c:pt idx="20408">
                  <c:v>47</c:v>
                </c:pt>
                <c:pt idx="20409">
                  <c:v>67</c:v>
                </c:pt>
                <c:pt idx="20410">
                  <c:v>67</c:v>
                </c:pt>
                <c:pt idx="20411">
                  <c:v>52</c:v>
                </c:pt>
                <c:pt idx="20412">
                  <c:v>75</c:v>
                </c:pt>
                <c:pt idx="20413">
                  <c:v>72</c:v>
                </c:pt>
                <c:pt idx="20414">
                  <c:v>60</c:v>
                </c:pt>
                <c:pt idx="20415">
                  <c:v>69</c:v>
                </c:pt>
                <c:pt idx="20416">
                  <c:v>65</c:v>
                </c:pt>
                <c:pt idx="20417">
                  <c:v>75</c:v>
                </c:pt>
                <c:pt idx="20418">
                  <c:v>31</c:v>
                </c:pt>
                <c:pt idx="20419">
                  <c:v>53</c:v>
                </c:pt>
                <c:pt idx="20420">
                  <c:v>55</c:v>
                </c:pt>
                <c:pt idx="20421">
                  <c:v>64</c:v>
                </c:pt>
                <c:pt idx="20422">
                  <c:v>75</c:v>
                </c:pt>
                <c:pt idx="20423">
                  <c:v>65</c:v>
                </c:pt>
                <c:pt idx="20424">
                  <c:v>40</c:v>
                </c:pt>
                <c:pt idx="20425">
                  <c:v>60</c:v>
                </c:pt>
                <c:pt idx="20426">
                  <c:v>57</c:v>
                </c:pt>
                <c:pt idx="20427">
                  <c:v>45</c:v>
                </c:pt>
                <c:pt idx="20428">
                  <c:v>64</c:v>
                </c:pt>
                <c:pt idx="20429">
                  <c:v>75</c:v>
                </c:pt>
                <c:pt idx="20430">
                  <c:v>62</c:v>
                </c:pt>
                <c:pt idx="20431">
                  <c:v>60</c:v>
                </c:pt>
                <c:pt idx="20432">
                  <c:v>75</c:v>
                </c:pt>
                <c:pt idx="20433">
                  <c:v>62</c:v>
                </c:pt>
                <c:pt idx="20434">
                  <c:v>36</c:v>
                </c:pt>
                <c:pt idx="20435">
                  <c:v>72</c:v>
                </c:pt>
                <c:pt idx="20436">
                  <c:v>53</c:v>
                </c:pt>
                <c:pt idx="20437">
                  <c:v>74</c:v>
                </c:pt>
                <c:pt idx="20438">
                  <c:v>38</c:v>
                </c:pt>
                <c:pt idx="20439">
                  <c:v>63</c:v>
                </c:pt>
                <c:pt idx="20440">
                  <c:v>71</c:v>
                </c:pt>
                <c:pt idx="20441">
                  <c:v>63</c:v>
                </c:pt>
                <c:pt idx="20442">
                  <c:v>75</c:v>
                </c:pt>
                <c:pt idx="20443">
                  <c:v>69</c:v>
                </c:pt>
                <c:pt idx="20444">
                  <c:v>51</c:v>
                </c:pt>
                <c:pt idx="20445">
                  <c:v>39</c:v>
                </c:pt>
                <c:pt idx="20446">
                  <c:v>46</c:v>
                </c:pt>
                <c:pt idx="20447">
                  <c:v>56</c:v>
                </c:pt>
                <c:pt idx="20448">
                  <c:v>57</c:v>
                </c:pt>
                <c:pt idx="20449">
                  <c:v>69</c:v>
                </c:pt>
                <c:pt idx="20450">
                  <c:v>51</c:v>
                </c:pt>
                <c:pt idx="20451">
                  <c:v>68</c:v>
                </c:pt>
                <c:pt idx="20452">
                  <c:v>37</c:v>
                </c:pt>
                <c:pt idx="20453">
                  <c:v>70</c:v>
                </c:pt>
                <c:pt idx="20454">
                  <c:v>45</c:v>
                </c:pt>
                <c:pt idx="20455">
                  <c:v>75</c:v>
                </c:pt>
                <c:pt idx="20456">
                  <c:v>53</c:v>
                </c:pt>
                <c:pt idx="20457">
                  <c:v>72</c:v>
                </c:pt>
                <c:pt idx="20458">
                  <c:v>53</c:v>
                </c:pt>
                <c:pt idx="20459">
                  <c:v>60</c:v>
                </c:pt>
                <c:pt idx="20460">
                  <c:v>62</c:v>
                </c:pt>
                <c:pt idx="20461">
                  <c:v>61</c:v>
                </c:pt>
                <c:pt idx="20462">
                  <c:v>65</c:v>
                </c:pt>
                <c:pt idx="20463">
                  <c:v>30</c:v>
                </c:pt>
                <c:pt idx="20464">
                  <c:v>72</c:v>
                </c:pt>
                <c:pt idx="20465">
                  <c:v>63</c:v>
                </c:pt>
                <c:pt idx="20466">
                  <c:v>71</c:v>
                </c:pt>
                <c:pt idx="20467">
                  <c:v>67</c:v>
                </c:pt>
                <c:pt idx="20468">
                  <c:v>46</c:v>
                </c:pt>
                <c:pt idx="20469">
                  <c:v>50</c:v>
                </c:pt>
                <c:pt idx="20470">
                  <c:v>75</c:v>
                </c:pt>
                <c:pt idx="20471">
                  <c:v>53</c:v>
                </c:pt>
                <c:pt idx="20472">
                  <c:v>57</c:v>
                </c:pt>
                <c:pt idx="20473">
                  <c:v>51</c:v>
                </c:pt>
                <c:pt idx="20474">
                  <c:v>69</c:v>
                </c:pt>
                <c:pt idx="20475">
                  <c:v>57</c:v>
                </c:pt>
                <c:pt idx="20476">
                  <c:v>53</c:v>
                </c:pt>
                <c:pt idx="20477">
                  <c:v>70</c:v>
                </c:pt>
                <c:pt idx="20478">
                  <c:v>55</c:v>
                </c:pt>
                <c:pt idx="20479">
                  <c:v>56</c:v>
                </c:pt>
                <c:pt idx="20480">
                  <c:v>17</c:v>
                </c:pt>
                <c:pt idx="20481">
                  <c:v>57</c:v>
                </c:pt>
                <c:pt idx="20482">
                  <c:v>73</c:v>
                </c:pt>
                <c:pt idx="20483">
                  <c:v>75</c:v>
                </c:pt>
                <c:pt idx="20484">
                  <c:v>62</c:v>
                </c:pt>
                <c:pt idx="20485">
                  <c:v>75</c:v>
                </c:pt>
                <c:pt idx="20486">
                  <c:v>66</c:v>
                </c:pt>
                <c:pt idx="20487">
                  <c:v>53</c:v>
                </c:pt>
                <c:pt idx="20488">
                  <c:v>62</c:v>
                </c:pt>
                <c:pt idx="20489">
                  <c:v>73</c:v>
                </c:pt>
                <c:pt idx="20490">
                  <c:v>68</c:v>
                </c:pt>
                <c:pt idx="20491">
                  <c:v>60</c:v>
                </c:pt>
                <c:pt idx="20492">
                  <c:v>65</c:v>
                </c:pt>
                <c:pt idx="20493">
                  <c:v>37</c:v>
                </c:pt>
                <c:pt idx="20494">
                  <c:v>54</c:v>
                </c:pt>
                <c:pt idx="20495">
                  <c:v>75</c:v>
                </c:pt>
                <c:pt idx="20496">
                  <c:v>36</c:v>
                </c:pt>
                <c:pt idx="20497">
                  <c:v>54</c:v>
                </c:pt>
                <c:pt idx="20498">
                  <c:v>60</c:v>
                </c:pt>
                <c:pt idx="20499">
                  <c:v>75</c:v>
                </c:pt>
                <c:pt idx="20500">
                  <c:v>71</c:v>
                </c:pt>
                <c:pt idx="20501">
                  <c:v>74</c:v>
                </c:pt>
                <c:pt idx="20502">
                  <c:v>63</c:v>
                </c:pt>
                <c:pt idx="20503">
                  <c:v>56</c:v>
                </c:pt>
                <c:pt idx="20504">
                  <c:v>74</c:v>
                </c:pt>
                <c:pt idx="20505">
                  <c:v>62</c:v>
                </c:pt>
                <c:pt idx="20506">
                  <c:v>69</c:v>
                </c:pt>
                <c:pt idx="20507">
                  <c:v>56</c:v>
                </c:pt>
                <c:pt idx="20508">
                  <c:v>71</c:v>
                </c:pt>
                <c:pt idx="20509">
                  <c:v>62</c:v>
                </c:pt>
                <c:pt idx="20510">
                  <c:v>52</c:v>
                </c:pt>
                <c:pt idx="20511">
                  <c:v>48</c:v>
                </c:pt>
                <c:pt idx="20512">
                  <c:v>41</c:v>
                </c:pt>
                <c:pt idx="20513">
                  <c:v>68</c:v>
                </c:pt>
                <c:pt idx="20514">
                  <c:v>50</c:v>
                </c:pt>
                <c:pt idx="20515">
                  <c:v>50</c:v>
                </c:pt>
                <c:pt idx="20516">
                  <c:v>60</c:v>
                </c:pt>
                <c:pt idx="20517">
                  <c:v>56</c:v>
                </c:pt>
                <c:pt idx="20518">
                  <c:v>61</c:v>
                </c:pt>
                <c:pt idx="20519">
                  <c:v>73</c:v>
                </c:pt>
                <c:pt idx="20520">
                  <c:v>75</c:v>
                </c:pt>
                <c:pt idx="20521">
                  <c:v>59</c:v>
                </c:pt>
                <c:pt idx="20522">
                  <c:v>71</c:v>
                </c:pt>
                <c:pt idx="20523">
                  <c:v>73</c:v>
                </c:pt>
                <c:pt idx="20524">
                  <c:v>64</c:v>
                </c:pt>
                <c:pt idx="20525">
                  <c:v>48</c:v>
                </c:pt>
                <c:pt idx="20526">
                  <c:v>72</c:v>
                </c:pt>
                <c:pt idx="20527">
                  <c:v>47</c:v>
                </c:pt>
                <c:pt idx="20528">
                  <c:v>49</c:v>
                </c:pt>
                <c:pt idx="20529">
                  <c:v>66</c:v>
                </c:pt>
                <c:pt idx="20530">
                  <c:v>45</c:v>
                </c:pt>
                <c:pt idx="20531">
                  <c:v>60</c:v>
                </c:pt>
                <c:pt idx="20532">
                  <c:v>64</c:v>
                </c:pt>
                <c:pt idx="20533">
                  <c:v>23</c:v>
                </c:pt>
                <c:pt idx="20534">
                  <c:v>74</c:v>
                </c:pt>
                <c:pt idx="20535">
                  <c:v>42</c:v>
                </c:pt>
                <c:pt idx="20536">
                  <c:v>57</c:v>
                </c:pt>
                <c:pt idx="20537">
                  <c:v>70</c:v>
                </c:pt>
                <c:pt idx="20538">
                  <c:v>61</c:v>
                </c:pt>
                <c:pt idx="20539">
                  <c:v>59</c:v>
                </c:pt>
                <c:pt idx="20540">
                  <c:v>61</c:v>
                </c:pt>
                <c:pt idx="20541">
                  <c:v>74</c:v>
                </c:pt>
                <c:pt idx="20542">
                  <c:v>51</c:v>
                </c:pt>
                <c:pt idx="20543">
                  <c:v>31</c:v>
                </c:pt>
                <c:pt idx="20544">
                  <c:v>60</c:v>
                </c:pt>
                <c:pt idx="20545">
                  <c:v>60</c:v>
                </c:pt>
                <c:pt idx="20546">
                  <c:v>60</c:v>
                </c:pt>
                <c:pt idx="20547">
                  <c:v>59</c:v>
                </c:pt>
                <c:pt idx="20548">
                  <c:v>58</c:v>
                </c:pt>
                <c:pt idx="20549">
                  <c:v>75</c:v>
                </c:pt>
                <c:pt idx="20550">
                  <c:v>58</c:v>
                </c:pt>
                <c:pt idx="20551">
                  <c:v>75</c:v>
                </c:pt>
                <c:pt idx="20552">
                  <c:v>70</c:v>
                </c:pt>
                <c:pt idx="20553">
                  <c:v>72</c:v>
                </c:pt>
                <c:pt idx="20554">
                  <c:v>65</c:v>
                </c:pt>
                <c:pt idx="20555">
                  <c:v>73</c:v>
                </c:pt>
                <c:pt idx="20556">
                  <c:v>66</c:v>
                </c:pt>
                <c:pt idx="20557">
                  <c:v>41</c:v>
                </c:pt>
                <c:pt idx="20558">
                  <c:v>67</c:v>
                </c:pt>
                <c:pt idx="20559">
                  <c:v>67</c:v>
                </c:pt>
                <c:pt idx="20560">
                  <c:v>65</c:v>
                </c:pt>
                <c:pt idx="20561">
                  <c:v>52</c:v>
                </c:pt>
                <c:pt idx="20562">
                  <c:v>34</c:v>
                </c:pt>
                <c:pt idx="20563">
                  <c:v>65</c:v>
                </c:pt>
                <c:pt idx="20564">
                  <c:v>41</c:v>
                </c:pt>
                <c:pt idx="20565">
                  <c:v>34</c:v>
                </c:pt>
                <c:pt idx="20566">
                  <c:v>43</c:v>
                </c:pt>
                <c:pt idx="20567">
                  <c:v>45</c:v>
                </c:pt>
                <c:pt idx="20568">
                  <c:v>70</c:v>
                </c:pt>
                <c:pt idx="20569">
                  <c:v>19</c:v>
                </c:pt>
                <c:pt idx="20570">
                  <c:v>73</c:v>
                </c:pt>
                <c:pt idx="20571">
                  <c:v>75</c:v>
                </c:pt>
                <c:pt idx="20572">
                  <c:v>75</c:v>
                </c:pt>
                <c:pt idx="20573">
                  <c:v>57</c:v>
                </c:pt>
                <c:pt idx="20574">
                  <c:v>55</c:v>
                </c:pt>
                <c:pt idx="20575">
                  <c:v>40</c:v>
                </c:pt>
                <c:pt idx="20576">
                  <c:v>51</c:v>
                </c:pt>
                <c:pt idx="20577">
                  <c:v>67</c:v>
                </c:pt>
                <c:pt idx="20578">
                  <c:v>20</c:v>
                </c:pt>
                <c:pt idx="20579">
                  <c:v>62</c:v>
                </c:pt>
                <c:pt idx="20580">
                  <c:v>68</c:v>
                </c:pt>
                <c:pt idx="20581">
                  <c:v>59</c:v>
                </c:pt>
                <c:pt idx="20582">
                  <c:v>75</c:v>
                </c:pt>
                <c:pt idx="20583">
                  <c:v>75</c:v>
                </c:pt>
                <c:pt idx="20584">
                  <c:v>71</c:v>
                </c:pt>
                <c:pt idx="20585">
                  <c:v>48</c:v>
                </c:pt>
                <c:pt idx="20586">
                  <c:v>71</c:v>
                </c:pt>
                <c:pt idx="20587">
                  <c:v>69</c:v>
                </c:pt>
                <c:pt idx="20588">
                  <c:v>50</c:v>
                </c:pt>
                <c:pt idx="20589">
                  <c:v>59</c:v>
                </c:pt>
                <c:pt idx="20590">
                  <c:v>63</c:v>
                </c:pt>
                <c:pt idx="20591">
                  <c:v>55</c:v>
                </c:pt>
                <c:pt idx="20592">
                  <c:v>63</c:v>
                </c:pt>
                <c:pt idx="20593">
                  <c:v>62</c:v>
                </c:pt>
                <c:pt idx="20594">
                  <c:v>48</c:v>
                </c:pt>
                <c:pt idx="20595">
                  <c:v>54</c:v>
                </c:pt>
                <c:pt idx="20596">
                  <c:v>66</c:v>
                </c:pt>
                <c:pt idx="20597">
                  <c:v>68</c:v>
                </c:pt>
                <c:pt idx="20598">
                  <c:v>52</c:v>
                </c:pt>
                <c:pt idx="20599">
                  <c:v>31</c:v>
                </c:pt>
                <c:pt idx="20600">
                  <c:v>45</c:v>
                </c:pt>
                <c:pt idx="20601">
                  <c:v>63</c:v>
                </c:pt>
                <c:pt idx="20602">
                  <c:v>66</c:v>
                </c:pt>
                <c:pt idx="20603">
                  <c:v>61</c:v>
                </c:pt>
                <c:pt idx="20604">
                  <c:v>73</c:v>
                </c:pt>
                <c:pt idx="20605">
                  <c:v>34</c:v>
                </c:pt>
                <c:pt idx="20606">
                  <c:v>65</c:v>
                </c:pt>
                <c:pt idx="20607">
                  <c:v>67</c:v>
                </c:pt>
                <c:pt idx="20608">
                  <c:v>29</c:v>
                </c:pt>
                <c:pt idx="20609">
                  <c:v>50</c:v>
                </c:pt>
                <c:pt idx="20610">
                  <c:v>59</c:v>
                </c:pt>
                <c:pt idx="20611">
                  <c:v>34</c:v>
                </c:pt>
                <c:pt idx="20612">
                  <c:v>71</c:v>
                </c:pt>
                <c:pt idx="20613">
                  <c:v>64</c:v>
                </c:pt>
                <c:pt idx="20614">
                  <c:v>62</c:v>
                </c:pt>
                <c:pt idx="20615">
                  <c:v>63</c:v>
                </c:pt>
                <c:pt idx="20616">
                  <c:v>75</c:v>
                </c:pt>
                <c:pt idx="20617">
                  <c:v>55</c:v>
                </c:pt>
                <c:pt idx="20618">
                  <c:v>74</c:v>
                </c:pt>
                <c:pt idx="20619">
                  <c:v>75</c:v>
                </c:pt>
                <c:pt idx="20620">
                  <c:v>41</c:v>
                </c:pt>
                <c:pt idx="20621">
                  <c:v>66</c:v>
                </c:pt>
                <c:pt idx="20622">
                  <c:v>53</c:v>
                </c:pt>
                <c:pt idx="20623">
                  <c:v>75</c:v>
                </c:pt>
                <c:pt idx="20624">
                  <c:v>50</c:v>
                </c:pt>
                <c:pt idx="20625">
                  <c:v>74</c:v>
                </c:pt>
                <c:pt idx="20626">
                  <c:v>67</c:v>
                </c:pt>
                <c:pt idx="20627">
                  <c:v>60</c:v>
                </c:pt>
                <c:pt idx="20628">
                  <c:v>70</c:v>
                </c:pt>
                <c:pt idx="20629">
                  <c:v>32</c:v>
                </c:pt>
                <c:pt idx="20630">
                  <c:v>56</c:v>
                </c:pt>
                <c:pt idx="20631">
                  <c:v>60</c:v>
                </c:pt>
                <c:pt idx="20632">
                  <c:v>59</c:v>
                </c:pt>
                <c:pt idx="20633">
                  <c:v>75</c:v>
                </c:pt>
                <c:pt idx="20634">
                  <c:v>73</c:v>
                </c:pt>
                <c:pt idx="20635">
                  <c:v>67</c:v>
                </c:pt>
                <c:pt idx="20636">
                  <c:v>75</c:v>
                </c:pt>
                <c:pt idx="20637">
                  <c:v>72</c:v>
                </c:pt>
                <c:pt idx="20638">
                  <c:v>59</c:v>
                </c:pt>
                <c:pt idx="20639">
                  <c:v>48</c:v>
                </c:pt>
                <c:pt idx="20640">
                  <c:v>56</c:v>
                </c:pt>
                <c:pt idx="20641">
                  <c:v>21</c:v>
                </c:pt>
                <c:pt idx="20642">
                  <c:v>60</c:v>
                </c:pt>
                <c:pt idx="20643">
                  <c:v>67</c:v>
                </c:pt>
                <c:pt idx="20644">
                  <c:v>47</c:v>
                </c:pt>
                <c:pt idx="20645">
                  <c:v>57</c:v>
                </c:pt>
                <c:pt idx="20646">
                  <c:v>57</c:v>
                </c:pt>
                <c:pt idx="20647">
                  <c:v>55</c:v>
                </c:pt>
                <c:pt idx="20648">
                  <c:v>64</c:v>
                </c:pt>
                <c:pt idx="20649">
                  <c:v>61</c:v>
                </c:pt>
                <c:pt idx="20650">
                  <c:v>74</c:v>
                </c:pt>
                <c:pt idx="20651">
                  <c:v>73</c:v>
                </c:pt>
                <c:pt idx="20652">
                  <c:v>66</c:v>
                </c:pt>
                <c:pt idx="20653">
                  <c:v>48</c:v>
                </c:pt>
                <c:pt idx="20654">
                  <c:v>46</c:v>
                </c:pt>
                <c:pt idx="20655">
                  <c:v>74</c:v>
                </c:pt>
                <c:pt idx="20656">
                  <c:v>68</c:v>
                </c:pt>
                <c:pt idx="20657">
                  <c:v>46</c:v>
                </c:pt>
                <c:pt idx="20658">
                  <c:v>65</c:v>
                </c:pt>
                <c:pt idx="20659">
                  <c:v>55</c:v>
                </c:pt>
                <c:pt idx="20660">
                  <c:v>31</c:v>
                </c:pt>
                <c:pt idx="20661">
                  <c:v>59</c:v>
                </c:pt>
                <c:pt idx="20662">
                  <c:v>72</c:v>
                </c:pt>
                <c:pt idx="20663">
                  <c:v>61</c:v>
                </c:pt>
                <c:pt idx="20664">
                  <c:v>67</c:v>
                </c:pt>
                <c:pt idx="20665">
                  <c:v>75</c:v>
                </c:pt>
                <c:pt idx="20666">
                  <c:v>75</c:v>
                </c:pt>
                <c:pt idx="20667">
                  <c:v>41</c:v>
                </c:pt>
                <c:pt idx="20668">
                  <c:v>28</c:v>
                </c:pt>
                <c:pt idx="20669">
                  <c:v>60</c:v>
                </c:pt>
                <c:pt idx="20670">
                  <c:v>53</c:v>
                </c:pt>
                <c:pt idx="20671">
                  <c:v>65</c:v>
                </c:pt>
                <c:pt idx="20672">
                  <c:v>72</c:v>
                </c:pt>
                <c:pt idx="20673">
                  <c:v>71</c:v>
                </c:pt>
                <c:pt idx="20674">
                  <c:v>64</c:v>
                </c:pt>
                <c:pt idx="20675">
                  <c:v>56</c:v>
                </c:pt>
                <c:pt idx="20676">
                  <c:v>70</c:v>
                </c:pt>
                <c:pt idx="20677">
                  <c:v>37</c:v>
                </c:pt>
                <c:pt idx="20678">
                  <c:v>60</c:v>
                </c:pt>
                <c:pt idx="20679">
                  <c:v>72</c:v>
                </c:pt>
                <c:pt idx="20680">
                  <c:v>71</c:v>
                </c:pt>
                <c:pt idx="20681">
                  <c:v>57</c:v>
                </c:pt>
                <c:pt idx="20682">
                  <c:v>64</c:v>
                </c:pt>
                <c:pt idx="20683">
                  <c:v>48</c:v>
                </c:pt>
                <c:pt idx="20684">
                  <c:v>50</c:v>
                </c:pt>
                <c:pt idx="20685">
                  <c:v>60</c:v>
                </c:pt>
                <c:pt idx="20686">
                  <c:v>47</c:v>
                </c:pt>
                <c:pt idx="20687">
                  <c:v>38</c:v>
                </c:pt>
                <c:pt idx="20688">
                  <c:v>75</c:v>
                </c:pt>
                <c:pt idx="20689">
                  <c:v>75</c:v>
                </c:pt>
                <c:pt idx="20690">
                  <c:v>50</c:v>
                </c:pt>
                <c:pt idx="20691">
                  <c:v>63</c:v>
                </c:pt>
                <c:pt idx="20692">
                  <c:v>53</c:v>
                </c:pt>
                <c:pt idx="20693">
                  <c:v>33</c:v>
                </c:pt>
                <c:pt idx="20694">
                  <c:v>55</c:v>
                </c:pt>
                <c:pt idx="20695">
                  <c:v>67</c:v>
                </c:pt>
                <c:pt idx="20696">
                  <c:v>67</c:v>
                </c:pt>
                <c:pt idx="20697">
                  <c:v>67</c:v>
                </c:pt>
                <c:pt idx="20698">
                  <c:v>36</c:v>
                </c:pt>
                <c:pt idx="20699">
                  <c:v>49</c:v>
                </c:pt>
                <c:pt idx="20700">
                  <c:v>59</c:v>
                </c:pt>
                <c:pt idx="20701">
                  <c:v>73</c:v>
                </c:pt>
                <c:pt idx="20702">
                  <c:v>59</c:v>
                </c:pt>
                <c:pt idx="20703">
                  <c:v>47</c:v>
                </c:pt>
                <c:pt idx="20704">
                  <c:v>62</c:v>
                </c:pt>
                <c:pt idx="20705">
                  <c:v>55</c:v>
                </c:pt>
                <c:pt idx="20706">
                  <c:v>48</c:v>
                </c:pt>
                <c:pt idx="20707">
                  <c:v>41</c:v>
                </c:pt>
                <c:pt idx="20708">
                  <c:v>70</c:v>
                </c:pt>
                <c:pt idx="20709">
                  <c:v>70</c:v>
                </c:pt>
                <c:pt idx="20710">
                  <c:v>67</c:v>
                </c:pt>
                <c:pt idx="20711">
                  <c:v>57</c:v>
                </c:pt>
                <c:pt idx="20712">
                  <c:v>37</c:v>
                </c:pt>
                <c:pt idx="20713">
                  <c:v>45</c:v>
                </c:pt>
                <c:pt idx="20714">
                  <c:v>69</c:v>
                </c:pt>
                <c:pt idx="20715">
                  <c:v>60</c:v>
                </c:pt>
                <c:pt idx="20716">
                  <c:v>65</c:v>
                </c:pt>
                <c:pt idx="20717">
                  <c:v>51</c:v>
                </c:pt>
                <c:pt idx="20718">
                  <c:v>68</c:v>
                </c:pt>
                <c:pt idx="20719">
                  <c:v>39</c:v>
                </c:pt>
                <c:pt idx="20720">
                  <c:v>55</c:v>
                </c:pt>
                <c:pt idx="20721">
                  <c:v>72</c:v>
                </c:pt>
                <c:pt idx="20722">
                  <c:v>65</c:v>
                </c:pt>
                <c:pt idx="20723">
                  <c:v>72</c:v>
                </c:pt>
                <c:pt idx="20724">
                  <c:v>58</c:v>
                </c:pt>
                <c:pt idx="20725">
                  <c:v>61</c:v>
                </c:pt>
                <c:pt idx="20726">
                  <c:v>63</c:v>
                </c:pt>
                <c:pt idx="20727">
                  <c:v>57</c:v>
                </c:pt>
                <c:pt idx="20728">
                  <c:v>65</c:v>
                </c:pt>
                <c:pt idx="20729">
                  <c:v>63</c:v>
                </c:pt>
                <c:pt idx="20730">
                  <c:v>75</c:v>
                </c:pt>
                <c:pt idx="20731">
                  <c:v>71</c:v>
                </c:pt>
                <c:pt idx="20732">
                  <c:v>31</c:v>
                </c:pt>
                <c:pt idx="20733">
                  <c:v>49</c:v>
                </c:pt>
                <c:pt idx="20734">
                  <c:v>45</c:v>
                </c:pt>
                <c:pt idx="20735">
                  <c:v>57</c:v>
                </c:pt>
                <c:pt idx="20736">
                  <c:v>47</c:v>
                </c:pt>
                <c:pt idx="20737">
                  <c:v>61</c:v>
                </c:pt>
                <c:pt idx="20738">
                  <c:v>36</c:v>
                </c:pt>
                <c:pt idx="20739">
                  <c:v>47</c:v>
                </c:pt>
                <c:pt idx="20740">
                  <c:v>70</c:v>
                </c:pt>
                <c:pt idx="20741">
                  <c:v>66</c:v>
                </c:pt>
                <c:pt idx="20742">
                  <c:v>63</c:v>
                </c:pt>
                <c:pt idx="20743">
                  <c:v>65</c:v>
                </c:pt>
                <c:pt idx="20744">
                  <c:v>25</c:v>
                </c:pt>
                <c:pt idx="20745">
                  <c:v>58</c:v>
                </c:pt>
                <c:pt idx="20746">
                  <c:v>47</c:v>
                </c:pt>
                <c:pt idx="20747">
                  <c:v>75</c:v>
                </c:pt>
                <c:pt idx="20748">
                  <c:v>74</c:v>
                </c:pt>
                <c:pt idx="20749">
                  <c:v>75</c:v>
                </c:pt>
                <c:pt idx="20750">
                  <c:v>50</c:v>
                </c:pt>
                <c:pt idx="20751">
                  <c:v>67</c:v>
                </c:pt>
                <c:pt idx="20752">
                  <c:v>43</c:v>
                </c:pt>
                <c:pt idx="20753">
                  <c:v>68</c:v>
                </c:pt>
                <c:pt idx="20754">
                  <c:v>65</c:v>
                </c:pt>
                <c:pt idx="20755">
                  <c:v>75</c:v>
                </c:pt>
                <c:pt idx="20756">
                  <c:v>49</c:v>
                </c:pt>
                <c:pt idx="20757">
                  <c:v>56</c:v>
                </c:pt>
                <c:pt idx="20758">
                  <c:v>54</c:v>
                </c:pt>
                <c:pt idx="20759">
                  <c:v>56</c:v>
                </c:pt>
                <c:pt idx="20760">
                  <c:v>53</c:v>
                </c:pt>
                <c:pt idx="20761">
                  <c:v>47</c:v>
                </c:pt>
                <c:pt idx="20762">
                  <c:v>64</c:v>
                </c:pt>
                <c:pt idx="20763">
                  <c:v>55</c:v>
                </c:pt>
                <c:pt idx="20764">
                  <c:v>71</c:v>
                </c:pt>
                <c:pt idx="20765">
                  <c:v>41</c:v>
                </c:pt>
                <c:pt idx="20766">
                  <c:v>72</c:v>
                </c:pt>
                <c:pt idx="20767">
                  <c:v>75</c:v>
                </c:pt>
                <c:pt idx="20768">
                  <c:v>64</c:v>
                </c:pt>
                <c:pt idx="20769">
                  <c:v>57</c:v>
                </c:pt>
                <c:pt idx="20770">
                  <c:v>69</c:v>
                </c:pt>
                <c:pt idx="20771">
                  <c:v>60</c:v>
                </c:pt>
                <c:pt idx="20772">
                  <c:v>61</c:v>
                </c:pt>
                <c:pt idx="20773">
                  <c:v>51</c:v>
                </c:pt>
                <c:pt idx="20774">
                  <c:v>63</c:v>
                </c:pt>
                <c:pt idx="20775">
                  <c:v>68</c:v>
                </c:pt>
                <c:pt idx="20776">
                  <c:v>75</c:v>
                </c:pt>
                <c:pt idx="20777">
                  <c:v>44</c:v>
                </c:pt>
                <c:pt idx="20778">
                  <c:v>31</c:v>
                </c:pt>
                <c:pt idx="20779">
                  <c:v>60</c:v>
                </c:pt>
                <c:pt idx="20780">
                  <c:v>59</c:v>
                </c:pt>
                <c:pt idx="20781">
                  <c:v>62</c:v>
                </c:pt>
                <c:pt idx="20782">
                  <c:v>17</c:v>
                </c:pt>
                <c:pt idx="20783">
                  <c:v>61</c:v>
                </c:pt>
                <c:pt idx="20784">
                  <c:v>64</c:v>
                </c:pt>
                <c:pt idx="20785">
                  <c:v>57</c:v>
                </c:pt>
                <c:pt idx="20786">
                  <c:v>35</c:v>
                </c:pt>
                <c:pt idx="20787">
                  <c:v>60</c:v>
                </c:pt>
                <c:pt idx="20788">
                  <c:v>71</c:v>
                </c:pt>
                <c:pt idx="20789">
                  <c:v>63</c:v>
                </c:pt>
                <c:pt idx="20790">
                  <c:v>61</c:v>
                </c:pt>
                <c:pt idx="20791">
                  <c:v>47</c:v>
                </c:pt>
                <c:pt idx="20792">
                  <c:v>66</c:v>
                </c:pt>
                <c:pt idx="20793">
                  <c:v>63</c:v>
                </c:pt>
                <c:pt idx="20794">
                  <c:v>57</c:v>
                </c:pt>
                <c:pt idx="20795">
                  <c:v>75</c:v>
                </c:pt>
                <c:pt idx="20796">
                  <c:v>43</c:v>
                </c:pt>
                <c:pt idx="20797">
                  <c:v>67</c:v>
                </c:pt>
                <c:pt idx="20798">
                  <c:v>68</c:v>
                </c:pt>
                <c:pt idx="20799">
                  <c:v>60</c:v>
                </c:pt>
                <c:pt idx="20800">
                  <c:v>72</c:v>
                </c:pt>
                <c:pt idx="20801">
                  <c:v>75</c:v>
                </c:pt>
                <c:pt idx="20802">
                  <c:v>66</c:v>
                </c:pt>
                <c:pt idx="20803">
                  <c:v>58</c:v>
                </c:pt>
                <c:pt idx="20804">
                  <c:v>46</c:v>
                </c:pt>
                <c:pt idx="20805">
                  <c:v>75</c:v>
                </c:pt>
                <c:pt idx="20806">
                  <c:v>75</c:v>
                </c:pt>
                <c:pt idx="20807">
                  <c:v>64</c:v>
                </c:pt>
                <c:pt idx="20808">
                  <c:v>59</c:v>
                </c:pt>
                <c:pt idx="20809">
                  <c:v>34</c:v>
                </c:pt>
                <c:pt idx="20810">
                  <c:v>71</c:v>
                </c:pt>
                <c:pt idx="20811">
                  <c:v>59</c:v>
                </c:pt>
                <c:pt idx="20812">
                  <c:v>75</c:v>
                </c:pt>
                <c:pt idx="20813">
                  <c:v>55</c:v>
                </c:pt>
                <c:pt idx="20814">
                  <c:v>51</c:v>
                </c:pt>
                <c:pt idx="20815">
                  <c:v>47</c:v>
                </c:pt>
                <c:pt idx="20816">
                  <c:v>70</c:v>
                </c:pt>
                <c:pt idx="20817">
                  <c:v>56</c:v>
                </c:pt>
                <c:pt idx="20818">
                  <c:v>62</c:v>
                </c:pt>
                <c:pt idx="20819">
                  <c:v>75</c:v>
                </c:pt>
                <c:pt idx="20820">
                  <c:v>70</c:v>
                </c:pt>
                <c:pt idx="20821">
                  <c:v>63</c:v>
                </c:pt>
                <c:pt idx="20822">
                  <c:v>62</c:v>
                </c:pt>
                <c:pt idx="20823">
                  <c:v>48</c:v>
                </c:pt>
                <c:pt idx="20824">
                  <c:v>73</c:v>
                </c:pt>
                <c:pt idx="20825">
                  <c:v>74</c:v>
                </c:pt>
                <c:pt idx="20826">
                  <c:v>60</c:v>
                </c:pt>
                <c:pt idx="20827">
                  <c:v>75</c:v>
                </c:pt>
                <c:pt idx="20828">
                  <c:v>57</c:v>
                </c:pt>
                <c:pt idx="20829">
                  <c:v>45</c:v>
                </c:pt>
                <c:pt idx="20830">
                  <c:v>43</c:v>
                </c:pt>
                <c:pt idx="20831">
                  <c:v>75</c:v>
                </c:pt>
                <c:pt idx="20832">
                  <c:v>44</c:v>
                </c:pt>
                <c:pt idx="20833">
                  <c:v>70</c:v>
                </c:pt>
                <c:pt idx="20834">
                  <c:v>75</c:v>
                </c:pt>
                <c:pt idx="20835">
                  <c:v>65</c:v>
                </c:pt>
                <c:pt idx="20836">
                  <c:v>48</c:v>
                </c:pt>
                <c:pt idx="20837">
                  <c:v>67</c:v>
                </c:pt>
                <c:pt idx="20838">
                  <c:v>62</c:v>
                </c:pt>
                <c:pt idx="20839">
                  <c:v>70</c:v>
                </c:pt>
                <c:pt idx="20840">
                  <c:v>61</c:v>
                </c:pt>
                <c:pt idx="20841">
                  <c:v>53</c:v>
                </c:pt>
                <c:pt idx="20842">
                  <c:v>70</c:v>
                </c:pt>
                <c:pt idx="20843">
                  <c:v>74</c:v>
                </c:pt>
                <c:pt idx="20844">
                  <c:v>64</c:v>
                </c:pt>
                <c:pt idx="20845">
                  <c:v>41</c:v>
                </c:pt>
                <c:pt idx="20846">
                  <c:v>74</c:v>
                </c:pt>
                <c:pt idx="20847">
                  <c:v>64</c:v>
                </c:pt>
                <c:pt idx="20848">
                  <c:v>73</c:v>
                </c:pt>
                <c:pt idx="20849">
                  <c:v>54</c:v>
                </c:pt>
                <c:pt idx="20850">
                  <c:v>59</c:v>
                </c:pt>
                <c:pt idx="20851">
                  <c:v>28</c:v>
                </c:pt>
                <c:pt idx="20852">
                  <c:v>56</c:v>
                </c:pt>
                <c:pt idx="20853">
                  <c:v>35</c:v>
                </c:pt>
                <c:pt idx="20854">
                  <c:v>51</c:v>
                </c:pt>
                <c:pt idx="20855">
                  <c:v>66</c:v>
                </c:pt>
                <c:pt idx="20856">
                  <c:v>50</c:v>
                </c:pt>
                <c:pt idx="20857">
                  <c:v>75</c:v>
                </c:pt>
                <c:pt idx="20858">
                  <c:v>65</c:v>
                </c:pt>
                <c:pt idx="20859">
                  <c:v>75</c:v>
                </c:pt>
                <c:pt idx="20860">
                  <c:v>64</c:v>
                </c:pt>
                <c:pt idx="20861">
                  <c:v>57</c:v>
                </c:pt>
                <c:pt idx="20862">
                  <c:v>70</c:v>
                </c:pt>
                <c:pt idx="20863">
                  <c:v>51</c:v>
                </c:pt>
                <c:pt idx="20864">
                  <c:v>58</c:v>
                </c:pt>
                <c:pt idx="20865">
                  <c:v>53</c:v>
                </c:pt>
                <c:pt idx="20866">
                  <c:v>30</c:v>
                </c:pt>
                <c:pt idx="20867">
                  <c:v>70</c:v>
                </c:pt>
                <c:pt idx="20868">
                  <c:v>68</c:v>
                </c:pt>
                <c:pt idx="20869">
                  <c:v>28</c:v>
                </c:pt>
                <c:pt idx="20870">
                  <c:v>33</c:v>
                </c:pt>
                <c:pt idx="20871">
                  <c:v>51</c:v>
                </c:pt>
                <c:pt idx="20872">
                  <c:v>39</c:v>
                </c:pt>
                <c:pt idx="20873">
                  <c:v>75</c:v>
                </c:pt>
                <c:pt idx="20874">
                  <c:v>75</c:v>
                </c:pt>
                <c:pt idx="20875">
                  <c:v>51</c:v>
                </c:pt>
                <c:pt idx="20876">
                  <c:v>41</c:v>
                </c:pt>
                <c:pt idx="20877">
                  <c:v>29</c:v>
                </c:pt>
                <c:pt idx="20878">
                  <c:v>62</c:v>
                </c:pt>
                <c:pt idx="20879">
                  <c:v>53</c:v>
                </c:pt>
                <c:pt idx="20880">
                  <c:v>55</c:v>
                </c:pt>
                <c:pt idx="20881">
                  <c:v>73</c:v>
                </c:pt>
                <c:pt idx="20882">
                  <c:v>58</c:v>
                </c:pt>
                <c:pt idx="20883">
                  <c:v>65</c:v>
                </c:pt>
                <c:pt idx="20884">
                  <c:v>55</c:v>
                </c:pt>
                <c:pt idx="20885">
                  <c:v>60</c:v>
                </c:pt>
                <c:pt idx="20886">
                  <c:v>62</c:v>
                </c:pt>
                <c:pt idx="20887">
                  <c:v>65</c:v>
                </c:pt>
                <c:pt idx="20888">
                  <c:v>66</c:v>
                </c:pt>
                <c:pt idx="20889">
                  <c:v>69</c:v>
                </c:pt>
                <c:pt idx="20890">
                  <c:v>65</c:v>
                </c:pt>
                <c:pt idx="20891">
                  <c:v>41</c:v>
                </c:pt>
                <c:pt idx="20892">
                  <c:v>74</c:v>
                </c:pt>
                <c:pt idx="20893">
                  <c:v>75</c:v>
                </c:pt>
                <c:pt idx="20894">
                  <c:v>33</c:v>
                </c:pt>
                <c:pt idx="20895">
                  <c:v>72</c:v>
                </c:pt>
                <c:pt idx="20896">
                  <c:v>57</c:v>
                </c:pt>
                <c:pt idx="20897">
                  <c:v>75</c:v>
                </c:pt>
                <c:pt idx="20898">
                  <c:v>73</c:v>
                </c:pt>
                <c:pt idx="20899">
                  <c:v>51</c:v>
                </c:pt>
                <c:pt idx="20900">
                  <c:v>75</c:v>
                </c:pt>
                <c:pt idx="20901">
                  <c:v>71</c:v>
                </c:pt>
                <c:pt idx="20902">
                  <c:v>75</c:v>
                </c:pt>
                <c:pt idx="20903">
                  <c:v>57</c:v>
                </c:pt>
                <c:pt idx="20904">
                  <c:v>60</c:v>
                </c:pt>
                <c:pt idx="20905">
                  <c:v>63</c:v>
                </c:pt>
                <c:pt idx="20906">
                  <c:v>57</c:v>
                </c:pt>
                <c:pt idx="20907">
                  <c:v>44</c:v>
                </c:pt>
                <c:pt idx="20908">
                  <c:v>74</c:v>
                </c:pt>
                <c:pt idx="20909">
                  <c:v>50</c:v>
                </c:pt>
                <c:pt idx="20910">
                  <c:v>60</c:v>
                </c:pt>
                <c:pt idx="20911">
                  <c:v>63</c:v>
                </c:pt>
                <c:pt idx="20912">
                  <c:v>64</c:v>
                </c:pt>
                <c:pt idx="20913">
                  <c:v>70</c:v>
                </c:pt>
                <c:pt idx="20914">
                  <c:v>48</c:v>
                </c:pt>
                <c:pt idx="20915">
                  <c:v>58</c:v>
                </c:pt>
                <c:pt idx="20916">
                  <c:v>23</c:v>
                </c:pt>
                <c:pt idx="20917">
                  <c:v>50</c:v>
                </c:pt>
                <c:pt idx="20918">
                  <c:v>46</c:v>
                </c:pt>
                <c:pt idx="20919">
                  <c:v>74</c:v>
                </c:pt>
                <c:pt idx="20920">
                  <c:v>62</c:v>
                </c:pt>
                <c:pt idx="20921">
                  <c:v>63</c:v>
                </c:pt>
                <c:pt idx="20922">
                  <c:v>59</c:v>
                </c:pt>
                <c:pt idx="20923">
                  <c:v>72</c:v>
                </c:pt>
                <c:pt idx="20924">
                  <c:v>60</c:v>
                </c:pt>
                <c:pt idx="20925">
                  <c:v>64</c:v>
                </c:pt>
                <c:pt idx="20926">
                  <c:v>70</c:v>
                </c:pt>
                <c:pt idx="20927">
                  <c:v>75</c:v>
                </c:pt>
                <c:pt idx="20928">
                  <c:v>60</c:v>
                </c:pt>
                <c:pt idx="20929">
                  <c:v>50</c:v>
                </c:pt>
                <c:pt idx="20930">
                  <c:v>61</c:v>
                </c:pt>
                <c:pt idx="20931">
                  <c:v>62</c:v>
                </c:pt>
                <c:pt idx="20932">
                  <c:v>65</c:v>
                </c:pt>
                <c:pt idx="20933">
                  <c:v>74</c:v>
                </c:pt>
                <c:pt idx="20934">
                  <c:v>49</c:v>
                </c:pt>
                <c:pt idx="20935">
                  <c:v>75</c:v>
                </c:pt>
                <c:pt idx="20936">
                  <c:v>74</c:v>
                </c:pt>
                <c:pt idx="20937">
                  <c:v>74</c:v>
                </c:pt>
                <c:pt idx="20938">
                  <c:v>74</c:v>
                </c:pt>
                <c:pt idx="20939">
                  <c:v>56</c:v>
                </c:pt>
                <c:pt idx="20940">
                  <c:v>60</c:v>
                </c:pt>
                <c:pt idx="20941">
                  <c:v>25</c:v>
                </c:pt>
                <c:pt idx="20942">
                  <c:v>38</c:v>
                </c:pt>
                <c:pt idx="20943">
                  <c:v>24</c:v>
                </c:pt>
                <c:pt idx="20944">
                  <c:v>65</c:v>
                </c:pt>
                <c:pt idx="20945">
                  <c:v>65</c:v>
                </c:pt>
                <c:pt idx="20946">
                  <c:v>69</c:v>
                </c:pt>
                <c:pt idx="20947">
                  <c:v>60</c:v>
                </c:pt>
                <c:pt idx="20948">
                  <c:v>47</c:v>
                </c:pt>
                <c:pt idx="20949">
                  <c:v>75</c:v>
                </c:pt>
                <c:pt idx="20950">
                  <c:v>66</c:v>
                </c:pt>
                <c:pt idx="20951">
                  <c:v>44</c:v>
                </c:pt>
                <c:pt idx="20952">
                  <c:v>75</c:v>
                </c:pt>
                <c:pt idx="20953">
                  <c:v>67</c:v>
                </c:pt>
                <c:pt idx="20954">
                  <c:v>75</c:v>
                </c:pt>
                <c:pt idx="20955">
                  <c:v>60</c:v>
                </c:pt>
                <c:pt idx="20956">
                  <c:v>70</c:v>
                </c:pt>
                <c:pt idx="20957">
                  <c:v>65</c:v>
                </c:pt>
                <c:pt idx="20958">
                  <c:v>64</c:v>
                </c:pt>
                <c:pt idx="20959">
                  <c:v>58</c:v>
                </c:pt>
                <c:pt idx="20960">
                  <c:v>70</c:v>
                </c:pt>
                <c:pt idx="20961">
                  <c:v>64</c:v>
                </c:pt>
                <c:pt idx="20962">
                  <c:v>68</c:v>
                </c:pt>
                <c:pt idx="20963">
                  <c:v>53</c:v>
                </c:pt>
                <c:pt idx="20964">
                  <c:v>68</c:v>
                </c:pt>
                <c:pt idx="20965">
                  <c:v>18</c:v>
                </c:pt>
                <c:pt idx="20966">
                  <c:v>74</c:v>
                </c:pt>
                <c:pt idx="20967">
                  <c:v>44</c:v>
                </c:pt>
                <c:pt idx="20968">
                  <c:v>72</c:v>
                </c:pt>
                <c:pt idx="20969">
                  <c:v>47</c:v>
                </c:pt>
                <c:pt idx="20970">
                  <c:v>57</c:v>
                </c:pt>
                <c:pt idx="20971">
                  <c:v>62</c:v>
                </c:pt>
                <c:pt idx="20972">
                  <c:v>64</c:v>
                </c:pt>
                <c:pt idx="20973">
                  <c:v>75</c:v>
                </c:pt>
                <c:pt idx="20974">
                  <c:v>74</c:v>
                </c:pt>
                <c:pt idx="20975">
                  <c:v>72</c:v>
                </c:pt>
                <c:pt idx="20976">
                  <c:v>33</c:v>
                </c:pt>
                <c:pt idx="20977">
                  <c:v>60</c:v>
                </c:pt>
                <c:pt idx="20978">
                  <c:v>55</c:v>
                </c:pt>
                <c:pt idx="20979">
                  <c:v>34</c:v>
                </c:pt>
                <c:pt idx="20980">
                  <c:v>39</c:v>
                </c:pt>
                <c:pt idx="20981">
                  <c:v>64</c:v>
                </c:pt>
                <c:pt idx="20982">
                  <c:v>41</c:v>
                </c:pt>
                <c:pt idx="20983">
                  <c:v>53</c:v>
                </c:pt>
                <c:pt idx="20984">
                  <c:v>22</c:v>
                </c:pt>
                <c:pt idx="20985">
                  <c:v>73</c:v>
                </c:pt>
                <c:pt idx="20986">
                  <c:v>54</c:v>
                </c:pt>
                <c:pt idx="20987">
                  <c:v>53</c:v>
                </c:pt>
                <c:pt idx="20988">
                  <c:v>73</c:v>
                </c:pt>
                <c:pt idx="20989">
                  <c:v>65</c:v>
                </c:pt>
                <c:pt idx="20990">
                  <c:v>61</c:v>
                </c:pt>
                <c:pt idx="20991">
                  <c:v>61</c:v>
                </c:pt>
                <c:pt idx="20992">
                  <c:v>63</c:v>
                </c:pt>
                <c:pt idx="20993">
                  <c:v>62</c:v>
                </c:pt>
                <c:pt idx="20994">
                  <c:v>19</c:v>
                </c:pt>
                <c:pt idx="20995">
                  <c:v>66</c:v>
                </c:pt>
                <c:pt idx="20996">
                  <c:v>60</c:v>
                </c:pt>
                <c:pt idx="20997">
                  <c:v>75</c:v>
                </c:pt>
                <c:pt idx="20998">
                  <c:v>73</c:v>
                </c:pt>
                <c:pt idx="20999">
                  <c:v>39</c:v>
                </c:pt>
                <c:pt idx="21000">
                  <c:v>52</c:v>
                </c:pt>
                <c:pt idx="21001">
                  <c:v>73</c:v>
                </c:pt>
                <c:pt idx="21002">
                  <c:v>46</c:v>
                </c:pt>
                <c:pt idx="21003">
                  <c:v>38</c:v>
                </c:pt>
                <c:pt idx="21004">
                  <c:v>75</c:v>
                </c:pt>
                <c:pt idx="21005">
                  <c:v>54</c:v>
                </c:pt>
                <c:pt idx="21006">
                  <c:v>50</c:v>
                </c:pt>
                <c:pt idx="21007">
                  <c:v>64</c:v>
                </c:pt>
                <c:pt idx="21008">
                  <c:v>68</c:v>
                </c:pt>
                <c:pt idx="21009">
                  <c:v>62</c:v>
                </c:pt>
                <c:pt idx="21010">
                  <c:v>70</c:v>
                </c:pt>
                <c:pt idx="21011">
                  <c:v>26</c:v>
                </c:pt>
                <c:pt idx="21012">
                  <c:v>60</c:v>
                </c:pt>
                <c:pt idx="21013">
                  <c:v>15</c:v>
                </c:pt>
                <c:pt idx="21014">
                  <c:v>52</c:v>
                </c:pt>
                <c:pt idx="21015">
                  <c:v>52</c:v>
                </c:pt>
                <c:pt idx="21016">
                  <c:v>59</c:v>
                </c:pt>
                <c:pt idx="21017">
                  <c:v>58</c:v>
                </c:pt>
                <c:pt idx="21018">
                  <c:v>71</c:v>
                </c:pt>
                <c:pt idx="21019">
                  <c:v>49</c:v>
                </c:pt>
                <c:pt idx="21020">
                  <c:v>24</c:v>
                </c:pt>
                <c:pt idx="21021">
                  <c:v>65</c:v>
                </c:pt>
                <c:pt idx="21022">
                  <c:v>50</c:v>
                </c:pt>
                <c:pt idx="21023">
                  <c:v>75</c:v>
                </c:pt>
                <c:pt idx="21024">
                  <c:v>73</c:v>
                </c:pt>
                <c:pt idx="21025">
                  <c:v>61</c:v>
                </c:pt>
                <c:pt idx="21026">
                  <c:v>45</c:v>
                </c:pt>
                <c:pt idx="21027">
                  <c:v>51</c:v>
                </c:pt>
                <c:pt idx="21028">
                  <c:v>62</c:v>
                </c:pt>
                <c:pt idx="21029">
                  <c:v>69</c:v>
                </c:pt>
                <c:pt idx="21030">
                  <c:v>57</c:v>
                </c:pt>
                <c:pt idx="21031">
                  <c:v>63</c:v>
                </c:pt>
                <c:pt idx="21032">
                  <c:v>58</c:v>
                </c:pt>
                <c:pt idx="21033">
                  <c:v>71</c:v>
                </c:pt>
                <c:pt idx="21034">
                  <c:v>21</c:v>
                </c:pt>
                <c:pt idx="21035">
                  <c:v>45</c:v>
                </c:pt>
                <c:pt idx="21036">
                  <c:v>54</c:v>
                </c:pt>
                <c:pt idx="21037">
                  <c:v>75</c:v>
                </c:pt>
                <c:pt idx="21038">
                  <c:v>71</c:v>
                </c:pt>
                <c:pt idx="21039">
                  <c:v>74</c:v>
                </c:pt>
                <c:pt idx="21040">
                  <c:v>41</c:v>
                </c:pt>
                <c:pt idx="21041">
                  <c:v>66</c:v>
                </c:pt>
                <c:pt idx="21042">
                  <c:v>44</c:v>
                </c:pt>
                <c:pt idx="21043">
                  <c:v>65</c:v>
                </c:pt>
                <c:pt idx="21044">
                  <c:v>61</c:v>
                </c:pt>
                <c:pt idx="21045">
                  <c:v>56</c:v>
                </c:pt>
                <c:pt idx="21046">
                  <c:v>65</c:v>
                </c:pt>
                <c:pt idx="21047">
                  <c:v>66</c:v>
                </c:pt>
                <c:pt idx="21048">
                  <c:v>57</c:v>
                </c:pt>
                <c:pt idx="21049">
                  <c:v>50</c:v>
                </c:pt>
                <c:pt idx="21050">
                  <c:v>56</c:v>
                </c:pt>
                <c:pt idx="21051">
                  <c:v>75</c:v>
                </c:pt>
                <c:pt idx="21052">
                  <c:v>51</c:v>
                </c:pt>
                <c:pt idx="21053">
                  <c:v>70</c:v>
                </c:pt>
                <c:pt idx="21054">
                  <c:v>65</c:v>
                </c:pt>
                <c:pt idx="21055">
                  <c:v>55</c:v>
                </c:pt>
                <c:pt idx="21056">
                  <c:v>75</c:v>
                </c:pt>
                <c:pt idx="21057">
                  <c:v>18</c:v>
                </c:pt>
                <c:pt idx="21058">
                  <c:v>61</c:v>
                </c:pt>
                <c:pt idx="21059">
                  <c:v>62</c:v>
                </c:pt>
                <c:pt idx="21060">
                  <c:v>60</c:v>
                </c:pt>
                <c:pt idx="21061">
                  <c:v>71</c:v>
                </c:pt>
                <c:pt idx="21062">
                  <c:v>56</c:v>
                </c:pt>
                <c:pt idx="21063">
                  <c:v>66</c:v>
                </c:pt>
                <c:pt idx="21064">
                  <c:v>43</c:v>
                </c:pt>
                <c:pt idx="21065">
                  <c:v>75</c:v>
                </c:pt>
                <c:pt idx="21066">
                  <c:v>69</c:v>
                </c:pt>
                <c:pt idx="21067">
                  <c:v>75</c:v>
                </c:pt>
                <c:pt idx="21068">
                  <c:v>60</c:v>
                </c:pt>
                <c:pt idx="21069">
                  <c:v>41</c:v>
                </c:pt>
                <c:pt idx="21070">
                  <c:v>72</c:v>
                </c:pt>
                <c:pt idx="21071">
                  <c:v>56</c:v>
                </c:pt>
                <c:pt idx="21072">
                  <c:v>61</c:v>
                </c:pt>
                <c:pt idx="21073">
                  <c:v>67</c:v>
                </c:pt>
                <c:pt idx="21074">
                  <c:v>75</c:v>
                </c:pt>
                <c:pt idx="21075">
                  <c:v>68</c:v>
                </c:pt>
                <c:pt idx="21076">
                  <c:v>63</c:v>
                </c:pt>
                <c:pt idx="21077">
                  <c:v>75</c:v>
                </c:pt>
                <c:pt idx="21078">
                  <c:v>67</c:v>
                </c:pt>
                <c:pt idx="21079">
                  <c:v>62</c:v>
                </c:pt>
                <c:pt idx="21080">
                  <c:v>54</c:v>
                </c:pt>
                <c:pt idx="21081">
                  <c:v>58</c:v>
                </c:pt>
                <c:pt idx="21082">
                  <c:v>21</c:v>
                </c:pt>
                <c:pt idx="21083">
                  <c:v>55</c:v>
                </c:pt>
                <c:pt idx="21084">
                  <c:v>44</c:v>
                </c:pt>
                <c:pt idx="21085">
                  <c:v>38</c:v>
                </c:pt>
                <c:pt idx="21086">
                  <c:v>24</c:v>
                </c:pt>
                <c:pt idx="21087">
                  <c:v>62</c:v>
                </c:pt>
                <c:pt idx="21088">
                  <c:v>71</c:v>
                </c:pt>
                <c:pt idx="21089">
                  <c:v>33</c:v>
                </c:pt>
                <c:pt idx="21090">
                  <c:v>36</c:v>
                </c:pt>
                <c:pt idx="21091">
                  <c:v>50</c:v>
                </c:pt>
                <c:pt idx="21092">
                  <c:v>56</c:v>
                </c:pt>
                <c:pt idx="21093">
                  <c:v>55</c:v>
                </c:pt>
                <c:pt idx="21094">
                  <c:v>34</c:v>
                </c:pt>
                <c:pt idx="21095">
                  <c:v>75</c:v>
                </c:pt>
                <c:pt idx="21096">
                  <c:v>27</c:v>
                </c:pt>
                <c:pt idx="21097">
                  <c:v>63</c:v>
                </c:pt>
                <c:pt idx="21098">
                  <c:v>55</c:v>
                </c:pt>
                <c:pt idx="21099">
                  <c:v>63</c:v>
                </c:pt>
                <c:pt idx="21100">
                  <c:v>58</c:v>
                </c:pt>
                <c:pt idx="21101">
                  <c:v>31</c:v>
                </c:pt>
                <c:pt idx="21102">
                  <c:v>26</c:v>
                </c:pt>
                <c:pt idx="21103">
                  <c:v>65</c:v>
                </c:pt>
                <c:pt idx="21104">
                  <c:v>50</c:v>
                </c:pt>
                <c:pt idx="21105">
                  <c:v>72</c:v>
                </c:pt>
                <c:pt idx="21106">
                  <c:v>72</c:v>
                </c:pt>
                <c:pt idx="21107">
                  <c:v>70</c:v>
                </c:pt>
                <c:pt idx="21108">
                  <c:v>65</c:v>
                </c:pt>
                <c:pt idx="21109">
                  <c:v>33</c:v>
                </c:pt>
                <c:pt idx="21110">
                  <c:v>62</c:v>
                </c:pt>
                <c:pt idx="21111">
                  <c:v>73</c:v>
                </c:pt>
                <c:pt idx="21112">
                  <c:v>74</c:v>
                </c:pt>
                <c:pt idx="21113">
                  <c:v>53</c:v>
                </c:pt>
                <c:pt idx="21114">
                  <c:v>53</c:v>
                </c:pt>
                <c:pt idx="21115">
                  <c:v>73</c:v>
                </c:pt>
                <c:pt idx="21116">
                  <c:v>63</c:v>
                </c:pt>
                <c:pt idx="21117">
                  <c:v>49</c:v>
                </c:pt>
                <c:pt idx="21118">
                  <c:v>48</c:v>
                </c:pt>
                <c:pt idx="21119">
                  <c:v>64</c:v>
                </c:pt>
                <c:pt idx="21120">
                  <c:v>38</c:v>
                </c:pt>
                <c:pt idx="21121">
                  <c:v>61</c:v>
                </c:pt>
                <c:pt idx="21122">
                  <c:v>75</c:v>
                </c:pt>
                <c:pt idx="21123">
                  <c:v>61</c:v>
                </c:pt>
                <c:pt idx="21124">
                  <c:v>71</c:v>
                </c:pt>
                <c:pt idx="21125">
                  <c:v>62</c:v>
                </c:pt>
                <c:pt idx="21126">
                  <c:v>73</c:v>
                </c:pt>
                <c:pt idx="21127">
                  <c:v>56</c:v>
                </c:pt>
                <c:pt idx="21128">
                  <c:v>75</c:v>
                </c:pt>
                <c:pt idx="21129">
                  <c:v>42</c:v>
                </c:pt>
                <c:pt idx="21130">
                  <c:v>62</c:v>
                </c:pt>
                <c:pt idx="21131">
                  <c:v>59</c:v>
                </c:pt>
                <c:pt idx="21132">
                  <c:v>64</c:v>
                </c:pt>
                <c:pt idx="21133">
                  <c:v>39</c:v>
                </c:pt>
                <c:pt idx="21134">
                  <c:v>60</c:v>
                </c:pt>
                <c:pt idx="21135">
                  <c:v>62</c:v>
                </c:pt>
                <c:pt idx="21136">
                  <c:v>52</c:v>
                </c:pt>
                <c:pt idx="21137">
                  <c:v>57</c:v>
                </c:pt>
                <c:pt idx="21138">
                  <c:v>69</c:v>
                </c:pt>
                <c:pt idx="21139">
                  <c:v>45</c:v>
                </c:pt>
                <c:pt idx="21140">
                  <c:v>50</c:v>
                </c:pt>
                <c:pt idx="21141">
                  <c:v>55</c:v>
                </c:pt>
                <c:pt idx="21142">
                  <c:v>65</c:v>
                </c:pt>
                <c:pt idx="21143">
                  <c:v>68</c:v>
                </c:pt>
                <c:pt idx="21144">
                  <c:v>46</c:v>
                </c:pt>
                <c:pt idx="21145">
                  <c:v>65</c:v>
                </c:pt>
                <c:pt idx="21146">
                  <c:v>75</c:v>
                </c:pt>
                <c:pt idx="21147">
                  <c:v>73</c:v>
                </c:pt>
                <c:pt idx="21148">
                  <c:v>59</c:v>
                </c:pt>
                <c:pt idx="21149">
                  <c:v>71</c:v>
                </c:pt>
                <c:pt idx="21150">
                  <c:v>48</c:v>
                </c:pt>
                <c:pt idx="21151">
                  <c:v>65</c:v>
                </c:pt>
                <c:pt idx="21152">
                  <c:v>68</c:v>
                </c:pt>
                <c:pt idx="21153">
                  <c:v>38</c:v>
                </c:pt>
                <c:pt idx="21154">
                  <c:v>68</c:v>
                </c:pt>
                <c:pt idx="21155">
                  <c:v>60</c:v>
                </c:pt>
                <c:pt idx="21156">
                  <c:v>61</c:v>
                </c:pt>
                <c:pt idx="21157">
                  <c:v>61</c:v>
                </c:pt>
                <c:pt idx="21158">
                  <c:v>63</c:v>
                </c:pt>
                <c:pt idx="21159">
                  <c:v>75</c:v>
                </c:pt>
                <c:pt idx="21160">
                  <c:v>60</c:v>
                </c:pt>
                <c:pt idx="21161">
                  <c:v>38</c:v>
                </c:pt>
                <c:pt idx="21162">
                  <c:v>71</c:v>
                </c:pt>
                <c:pt idx="21163">
                  <c:v>58</c:v>
                </c:pt>
                <c:pt idx="21164">
                  <c:v>49</c:v>
                </c:pt>
                <c:pt idx="21165">
                  <c:v>41</c:v>
                </c:pt>
                <c:pt idx="21166">
                  <c:v>72</c:v>
                </c:pt>
                <c:pt idx="21167">
                  <c:v>58</c:v>
                </c:pt>
                <c:pt idx="21168">
                  <c:v>75</c:v>
                </c:pt>
                <c:pt idx="21169">
                  <c:v>69</c:v>
                </c:pt>
                <c:pt idx="21170">
                  <c:v>71</c:v>
                </c:pt>
                <c:pt idx="21171">
                  <c:v>54</c:v>
                </c:pt>
                <c:pt idx="21172">
                  <c:v>60</c:v>
                </c:pt>
                <c:pt idx="21173">
                  <c:v>70</c:v>
                </c:pt>
                <c:pt idx="21174">
                  <c:v>55</c:v>
                </c:pt>
                <c:pt idx="21175">
                  <c:v>19</c:v>
                </c:pt>
                <c:pt idx="21176">
                  <c:v>60</c:v>
                </c:pt>
                <c:pt idx="21177">
                  <c:v>30</c:v>
                </c:pt>
                <c:pt idx="21178">
                  <c:v>50</c:v>
                </c:pt>
                <c:pt idx="21179">
                  <c:v>75</c:v>
                </c:pt>
                <c:pt idx="21180">
                  <c:v>71</c:v>
                </c:pt>
                <c:pt idx="21181">
                  <c:v>65</c:v>
                </c:pt>
                <c:pt idx="21182">
                  <c:v>75</c:v>
                </c:pt>
                <c:pt idx="21183">
                  <c:v>63</c:v>
                </c:pt>
                <c:pt idx="21184">
                  <c:v>69</c:v>
                </c:pt>
                <c:pt idx="21185">
                  <c:v>61</c:v>
                </c:pt>
                <c:pt idx="21186">
                  <c:v>38</c:v>
                </c:pt>
                <c:pt idx="21187">
                  <c:v>64</c:v>
                </c:pt>
                <c:pt idx="21188">
                  <c:v>75</c:v>
                </c:pt>
                <c:pt idx="21189">
                  <c:v>71</c:v>
                </c:pt>
                <c:pt idx="21190">
                  <c:v>47</c:v>
                </c:pt>
                <c:pt idx="21191">
                  <c:v>56</c:v>
                </c:pt>
                <c:pt idx="21192">
                  <c:v>44</c:v>
                </c:pt>
                <c:pt idx="21193">
                  <c:v>62</c:v>
                </c:pt>
                <c:pt idx="21194">
                  <c:v>58</c:v>
                </c:pt>
                <c:pt idx="21195">
                  <c:v>41</c:v>
                </c:pt>
                <c:pt idx="21196">
                  <c:v>55</c:v>
                </c:pt>
                <c:pt idx="21197">
                  <c:v>53</c:v>
                </c:pt>
                <c:pt idx="21198">
                  <c:v>45</c:v>
                </c:pt>
                <c:pt idx="21199">
                  <c:v>45</c:v>
                </c:pt>
                <c:pt idx="21200">
                  <c:v>72</c:v>
                </c:pt>
                <c:pt idx="21201">
                  <c:v>32</c:v>
                </c:pt>
                <c:pt idx="21202">
                  <c:v>50</c:v>
                </c:pt>
                <c:pt idx="21203">
                  <c:v>45</c:v>
                </c:pt>
                <c:pt idx="21204">
                  <c:v>61</c:v>
                </c:pt>
                <c:pt idx="21205">
                  <c:v>70</c:v>
                </c:pt>
                <c:pt idx="21206">
                  <c:v>61</c:v>
                </c:pt>
                <c:pt idx="21207">
                  <c:v>56</c:v>
                </c:pt>
                <c:pt idx="21208">
                  <c:v>68</c:v>
                </c:pt>
                <c:pt idx="21209">
                  <c:v>68</c:v>
                </c:pt>
                <c:pt idx="21210">
                  <c:v>61</c:v>
                </c:pt>
                <c:pt idx="21211">
                  <c:v>62</c:v>
                </c:pt>
                <c:pt idx="21212">
                  <c:v>43</c:v>
                </c:pt>
                <c:pt idx="21213">
                  <c:v>37</c:v>
                </c:pt>
                <c:pt idx="21214">
                  <c:v>56</c:v>
                </c:pt>
                <c:pt idx="21215">
                  <c:v>53</c:v>
                </c:pt>
                <c:pt idx="21216">
                  <c:v>15</c:v>
                </c:pt>
                <c:pt idx="21217">
                  <c:v>55</c:v>
                </c:pt>
                <c:pt idx="21218">
                  <c:v>66</c:v>
                </c:pt>
                <c:pt idx="21219">
                  <c:v>71</c:v>
                </c:pt>
                <c:pt idx="21220">
                  <c:v>69</c:v>
                </c:pt>
                <c:pt idx="21221">
                  <c:v>67</c:v>
                </c:pt>
                <c:pt idx="21222">
                  <c:v>48</c:v>
                </c:pt>
                <c:pt idx="21223">
                  <c:v>75</c:v>
                </c:pt>
                <c:pt idx="21224">
                  <c:v>47</c:v>
                </c:pt>
                <c:pt idx="21225">
                  <c:v>68</c:v>
                </c:pt>
                <c:pt idx="21226">
                  <c:v>70</c:v>
                </c:pt>
                <c:pt idx="21227">
                  <c:v>75</c:v>
                </c:pt>
                <c:pt idx="21228">
                  <c:v>45</c:v>
                </c:pt>
                <c:pt idx="21229">
                  <c:v>69</c:v>
                </c:pt>
                <c:pt idx="21230">
                  <c:v>53</c:v>
                </c:pt>
                <c:pt idx="21231">
                  <c:v>67</c:v>
                </c:pt>
                <c:pt idx="21232">
                  <c:v>68</c:v>
                </c:pt>
                <c:pt idx="21233">
                  <c:v>56</c:v>
                </c:pt>
                <c:pt idx="21234">
                  <c:v>75</c:v>
                </c:pt>
                <c:pt idx="21235">
                  <c:v>21</c:v>
                </c:pt>
                <c:pt idx="21236">
                  <c:v>66</c:v>
                </c:pt>
                <c:pt idx="21237">
                  <c:v>73</c:v>
                </c:pt>
                <c:pt idx="21238">
                  <c:v>75</c:v>
                </c:pt>
                <c:pt idx="21239">
                  <c:v>64</c:v>
                </c:pt>
                <c:pt idx="21240">
                  <c:v>60</c:v>
                </c:pt>
                <c:pt idx="21241">
                  <c:v>75</c:v>
                </c:pt>
                <c:pt idx="21242">
                  <c:v>66</c:v>
                </c:pt>
                <c:pt idx="21243">
                  <c:v>75</c:v>
                </c:pt>
                <c:pt idx="21244">
                  <c:v>59</c:v>
                </c:pt>
                <c:pt idx="21245">
                  <c:v>57</c:v>
                </c:pt>
                <c:pt idx="21246">
                  <c:v>75</c:v>
                </c:pt>
                <c:pt idx="21247">
                  <c:v>73</c:v>
                </c:pt>
                <c:pt idx="21248">
                  <c:v>68</c:v>
                </c:pt>
                <c:pt idx="21249">
                  <c:v>45</c:v>
                </c:pt>
                <c:pt idx="21250">
                  <c:v>62</c:v>
                </c:pt>
                <c:pt idx="21251">
                  <c:v>51</c:v>
                </c:pt>
                <c:pt idx="21252">
                  <c:v>65</c:v>
                </c:pt>
                <c:pt idx="21253">
                  <c:v>68</c:v>
                </c:pt>
                <c:pt idx="21254">
                  <c:v>64</c:v>
                </c:pt>
                <c:pt idx="21255">
                  <c:v>35</c:v>
                </c:pt>
                <c:pt idx="21256">
                  <c:v>58</c:v>
                </c:pt>
                <c:pt idx="21257">
                  <c:v>61</c:v>
                </c:pt>
                <c:pt idx="21258">
                  <c:v>50</c:v>
                </c:pt>
                <c:pt idx="21259">
                  <c:v>63</c:v>
                </c:pt>
                <c:pt idx="21260">
                  <c:v>75</c:v>
                </c:pt>
                <c:pt idx="21261">
                  <c:v>57</c:v>
                </c:pt>
                <c:pt idx="21262">
                  <c:v>51</c:v>
                </c:pt>
                <c:pt idx="21263">
                  <c:v>65</c:v>
                </c:pt>
                <c:pt idx="21264">
                  <c:v>55</c:v>
                </c:pt>
                <c:pt idx="21265">
                  <c:v>40</c:v>
                </c:pt>
                <c:pt idx="21266">
                  <c:v>40</c:v>
                </c:pt>
                <c:pt idx="21267">
                  <c:v>57</c:v>
                </c:pt>
                <c:pt idx="21268">
                  <c:v>75</c:v>
                </c:pt>
                <c:pt idx="21269">
                  <c:v>51</c:v>
                </c:pt>
                <c:pt idx="21270">
                  <c:v>62</c:v>
                </c:pt>
                <c:pt idx="21271">
                  <c:v>50</c:v>
                </c:pt>
                <c:pt idx="21272">
                  <c:v>72</c:v>
                </c:pt>
                <c:pt idx="21273">
                  <c:v>61</c:v>
                </c:pt>
                <c:pt idx="21274">
                  <c:v>67</c:v>
                </c:pt>
                <c:pt idx="21275">
                  <c:v>56</c:v>
                </c:pt>
                <c:pt idx="21276">
                  <c:v>57</c:v>
                </c:pt>
                <c:pt idx="21277">
                  <c:v>45</c:v>
                </c:pt>
                <c:pt idx="21278">
                  <c:v>74</c:v>
                </c:pt>
                <c:pt idx="21279">
                  <c:v>72</c:v>
                </c:pt>
                <c:pt idx="21280">
                  <c:v>63</c:v>
                </c:pt>
                <c:pt idx="21281">
                  <c:v>48</c:v>
                </c:pt>
                <c:pt idx="21282">
                  <c:v>66</c:v>
                </c:pt>
                <c:pt idx="21283">
                  <c:v>66</c:v>
                </c:pt>
                <c:pt idx="21284">
                  <c:v>72</c:v>
                </c:pt>
                <c:pt idx="21285">
                  <c:v>75</c:v>
                </c:pt>
                <c:pt idx="21286">
                  <c:v>62</c:v>
                </c:pt>
                <c:pt idx="21287">
                  <c:v>75</c:v>
                </c:pt>
                <c:pt idx="21288">
                  <c:v>59</c:v>
                </c:pt>
                <c:pt idx="21289">
                  <c:v>60</c:v>
                </c:pt>
                <c:pt idx="21290">
                  <c:v>23</c:v>
                </c:pt>
                <c:pt idx="21291">
                  <c:v>53</c:v>
                </c:pt>
                <c:pt idx="21292">
                  <c:v>68</c:v>
                </c:pt>
                <c:pt idx="21293">
                  <c:v>59</c:v>
                </c:pt>
                <c:pt idx="21294">
                  <c:v>67</c:v>
                </c:pt>
                <c:pt idx="21295">
                  <c:v>55</c:v>
                </c:pt>
                <c:pt idx="21296">
                  <c:v>15</c:v>
                </c:pt>
                <c:pt idx="21297">
                  <c:v>54</c:v>
                </c:pt>
                <c:pt idx="21298">
                  <c:v>61</c:v>
                </c:pt>
                <c:pt idx="21299">
                  <c:v>52</c:v>
                </c:pt>
                <c:pt idx="21300">
                  <c:v>70</c:v>
                </c:pt>
                <c:pt idx="21301">
                  <c:v>70</c:v>
                </c:pt>
                <c:pt idx="21302">
                  <c:v>64</c:v>
                </c:pt>
                <c:pt idx="21303">
                  <c:v>53</c:v>
                </c:pt>
                <c:pt idx="21304">
                  <c:v>53</c:v>
                </c:pt>
                <c:pt idx="21305">
                  <c:v>67</c:v>
                </c:pt>
                <c:pt idx="21306">
                  <c:v>60</c:v>
                </c:pt>
                <c:pt idx="21307">
                  <c:v>37</c:v>
                </c:pt>
                <c:pt idx="21308">
                  <c:v>75</c:v>
                </c:pt>
                <c:pt idx="21309">
                  <c:v>54</c:v>
                </c:pt>
                <c:pt idx="21310">
                  <c:v>69</c:v>
                </c:pt>
                <c:pt idx="21311">
                  <c:v>51</c:v>
                </c:pt>
                <c:pt idx="21312">
                  <c:v>53</c:v>
                </c:pt>
                <c:pt idx="21313">
                  <c:v>45</c:v>
                </c:pt>
                <c:pt idx="21314">
                  <c:v>71</c:v>
                </c:pt>
                <c:pt idx="21315">
                  <c:v>59</c:v>
                </c:pt>
                <c:pt idx="21316">
                  <c:v>50</c:v>
                </c:pt>
                <c:pt idx="21317">
                  <c:v>48</c:v>
                </c:pt>
                <c:pt idx="21318">
                  <c:v>71</c:v>
                </c:pt>
                <c:pt idx="21319">
                  <c:v>41</c:v>
                </c:pt>
                <c:pt idx="21320">
                  <c:v>61</c:v>
                </c:pt>
                <c:pt idx="21321">
                  <c:v>69</c:v>
                </c:pt>
                <c:pt idx="21322">
                  <c:v>59</c:v>
                </c:pt>
                <c:pt idx="21323">
                  <c:v>72</c:v>
                </c:pt>
                <c:pt idx="21324">
                  <c:v>56</c:v>
                </c:pt>
                <c:pt idx="21325">
                  <c:v>75</c:v>
                </c:pt>
                <c:pt idx="21326">
                  <c:v>59</c:v>
                </c:pt>
                <c:pt idx="21327">
                  <c:v>51</c:v>
                </c:pt>
                <c:pt idx="21328">
                  <c:v>56</c:v>
                </c:pt>
                <c:pt idx="21329">
                  <c:v>71</c:v>
                </c:pt>
                <c:pt idx="21330">
                  <c:v>64</c:v>
                </c:pt>
                <c:pt idx="21331">
                  <c:v>28</c:v>
                </c:pt>
                <c:pt idx="21332">
                  <c:v>32</c:v>
                </c:pt>
                <c:pt idx="21333">
                  <c:v>69</c:v>
                </c:pt>
                <c:pt idx="21334">
                  <c:v>64</c:v>
                </c:pt>
                <c:pt idx="21335">
                  <c:v>61</c:v>
                </c:pt>
                <c:pt idx="21336">
                  <c:v>62</c:v>
                </c:pt>
                <c:pt idx="21337">
                  <c:v>39</c:v>
                </c:pt>
                <c:pt idx="21338">
                  <c:v>71</c:v>
                </c:pt>
                <c:pt idx="21339">
                  <c:v>75</c:v>
                </c:pt>
                <c:pt idx="21340">
                  <c:v>40</c:v>
                </c:pt>
                <c:pt idx="21341">
                  <c:v>54</c:v>
                </c:pt>
                <c:pt idx="21342">
                  <c:v>49</c:v>
                </c:pt>
                <c:pt idx="21343">
                  <c:v>46</c:v>
                </c:pt>
                <c:pt idx="21344">
                  <c:v>75</c:v>
                </c:pt>
                <c:pt idx="21345">
                  <c:v>69</c:v>
                </c:pt>
                <c:pt idx="21346">
                  <c:v>58</c:v>
                </c:pt>
                <c:pt idx="21347">
                  <c:v>48</c:v>
                </c:pt>
                <c:pt idx="21348">
                  <c:v>65</c:v>
                </c:pt>
                <c:pt idx="21349">
                  <c:v>58</c:v>
                </c:pt>
                <c:pt idx="21350">
                  <c:v>74</c:v>
                </c:pt>
                <c:pt idx="21351">
                  <c:v>59</c:v>
                </c:pt>
                <c:pt idx="21352">
                  <c:v>56</c:v>
                </c:pt>
                <c:pt idx="21353">
                  <c:v>67</c:v>
                </c:pt>
                <c:pt idx="21354">
                  <c:v>75</c:v>
                </c:pt>
                <c:pt idx="21355">
                  <c:v>70</c:v>
                </c:pt>
                <c:pt idx="21356">
                  <c:v>71</c:v>
                </c:pt>
                <c:pt idx="21357">
                  <c:v>49</c:v>
                </c:pt>
                <c:pt idx="21358">
                  <c:v>61</c:v>
                </c:pt>
                <c:pt idx="21359">
                  <c:v>57</c:v>
                </c:pt>
                <c:pt idx="21360">
                  <c:v>69</c:v>
                </c:pt>
                <c:pt idx="21361">
                  <c:v>60</c:v>
                </c:pt>
                <c:pt idx="21362">
                  <c:v>60</c:v>
                </c:pt>
                <c:pt idx="21363">
                  <c:v>75</c:v>
                </c:pt>
                <c:pt idx="21364">
                  <c:v>43</c:v>
                </c:pt>
                <c:pt idx="21365">
                  <c:v>72</c:v>
                </c:pt>
                <c:pt idx="21366">
                  <c:v>75</c:v>
                </c:pt>
                <c:pt idx="21367">
                  <c:v>74</c:v>
                </c:pt>
                <c:pt idx="21368">
                  <c:v>72</c:v>
                </c:pt>
                <c:pt idx="21369">
                  <c:v>45</c:v>
                </c:pt>
                <c:pt idx="21370">
                  <c:v>64</c:v>
                </c:pt>
                <c:pt idx="21371">
                  <c:v>58</c:v>
                </c:pt>
                <c:pt idx="21372">
                  <c:v>75</c:v>
                </c:pt>
                <c:pt idx="21373">
                  <c:v>71</c:v>
                </c:pt>
                <c:pt idx="21374">
                  <c:v>52</c:v>
                </c:pt>
                <c:pt idx="21375">
                  <c:v>74</c:v>
                </c:pt>
                <c:pt idx="21376">
                  <c:v>70</c:v>
                </c:pt>
                <c:pt idx="21377">
                  <c:v>70</c:v>
                </c:pt>
                <c:pt idx="21378">
                  <c:v>58</c:v>
                </c:pt>
                <c:pt idx="21379">
                  <c:v>29</c:v>
                </c:pt>
                <c:pt idx="21380">
                  <c:v>56</c:v>
                </c:pt>
                <c:pt idx="21381">
                  <c:v>75</c:v>
                </c:pt>
                <c:pt idx="21382">
                  <c:v>74</c:v>
                </c:pt>
                <c:pt idx="21383">
                  <c:v>68</c:v>
                </c:pt>
                <c:pt idx="21384">
                  <c:v>66</c:v>
                </c:pt>
                <c:pt idx="21385">
                  <c:v>55</c:v>
                </c:pt>
                <c:pt idx="21386">
                  <c:v>20</c:v>
                </c:pt>
                <c:pt idx="21387">
                  <c:v>44</c:v>
                </c:pt>
                <c:pt idx="21388">
                  <c:v>62</c:v>
                </c:pt>
                <c:pt idx="21389">
                  <c:v>66</c:v>
                </c:pt>
                <c:pt idx="21390">
                  <c:v>59</c:v>
                </c:pt>
                <c:pt idx="21391">
                  <c:v>59</c:v>
                </c:pt>
                <c:pt idx="21392">
                  <c:v>72</c:v>
                </c:pt>
                <c:pt idx="21393">
                  <c:v>70</c:v>
                </c:pt>
                <c:pt idx="21394">
                  <c:v>57</c:v>
                </c:pt>
                <c:pt idx="21395">
                  <c:v>66</c:v>
                </c:pt>
                <c:pt idx="21396">
                  <c:v>71</c:v>
                </c:pt>
                <c:pt idx="21397">
                  <c:v>62</c:v>
                </c:pt>
                <c:pt idx="21398">
                  <c:v>69</c:v>
                </c:pt>
                <c:pt idx="21399">
                  <c:v>75</c:v>
                </c:pt>
                <c:pt idx="21400">
                  <c:v>65</c:v>
                </c:pt>
                <c:pt idx="21401">
                  <c:v>75</c:v>
                </c:pt>
                <c:pt idx="21402">
                  <c:v>62</c:v>
                </c:pt>
                <c:pt idx="21403">
                  <c:v>73</c:v>
                </c:pt>
                <c:pt idx="21404">
                  <c:v>71</c:v>
                </c:pt>
                <c:pt idx="21405">
                  <c:v>68</c:v>
                </c:pt>
                <c:pt idx="21406">
                  <c:v>53</c:v>
                </c:pt>
                <c:pt idx="21407">
                  <c:v>71</c:v>
                </c:pt>
                <c:pt idx="21408">
                  <c:v>68</c:v>
                </c:pt>
                <c:pt idx="21409">
                  <c:v>63</c:v>
                </c:pt>
                <c:pt idx="21410">
                  <c:v>68</c:v>
                </c:pt>
                <c:pt idx="21411">
                  <c:v>57</c:v>
                </c:pt>
                <c:pt idx="21412">
                  <c:v>70</c:v>
                </c:pt>
                <c:pt idx="21413">
                  <c:v>56</c:v>
                </c:pt>
                <c:pt idx="21414">
                  <c:v>62</c:v>
                </c:pt>
                <c:pt idx="21415">
                  <c:v>59</c:v>
                </c:pt>
                <c:pt idx="21416">
                  <c:v>62</c:v>
                </c:pt>
                <c:pt idx="21417">
                  <c:v>75</c:v>
                </c:pt>
                <c:pt idx="21418">
                  <c:v>47</c:v>
                </c:pt>
                <c:pt idx="21419">
                  <c:v>73</c:v>
                </c:pt>
                <c:pt idx="21420">
                  <c:v>61</c:v>
                </c:pt>
                <c:pt idx="21421">
                  <c:v>60</c:v>
                </c:pt>
                <c:pt idx="21422">
                  <c:v>73</c:v>
                </c:pt>
                <c:pt idx="21423">
                  <c:v>65</c:v>
                </c:pt>
                <c:pt idx="21424">
                  <c:v>52</c:v>
                </c:pt>
                <c:pt idx="21425">
                  <c:v>56</c:v>
                </c:pt>
                <c:pt idx="21426">
                  <c:v>47</c:v>
                </c:pt>
                <c:pt idx="21427">
                  <c:v>65</c:v>
                </c:pt>
                <c:pt idx="21428">
                  <c:v>59</c:v>
                </c:pt>
                <c:pt idx="21429">
                  <c:v>45</c:v>
                </c:pt>
                <c:pt idx="21430">
                  <c:v>75</c:v>
                </c:pt>
                <c:pt idx="21431">
                  <c:v>62</c:v>
                </c:pt>
                <c:pt idx="21432">
                  <c:v>46</c:v>
                </c:pt>
                <c:pt idx="21433">
                  <c:v>57</c:v>
                </c:pt>
                <c:pt idx="21434">
                  <c:v>64</c:v>
                </c:pt>
                <c:pt idx="21435">
                  <c:v>70</c:v>
                </c:pt>
                <c:pt idx="21436">
                  <c:v>36</c:v>
                </c:pt>
                <c:pt idx="21437">
                  <c:v>75</c:v>
                </c:pt>
                <c:pt idx="21438">
                  <c:v>68</c:v>
                </c:pt>
                <c:pt idx="21439">
                  <c:v>75</c:v>
                </c:pt>
                <c:pt idx="21440">
                  <c:v>56</c:v>
                </c:pt>
                <c:pt idx="21441">
                  <c:v>60</c:v>
                </c:pt>
                <c:pt idx="21442">
                  <c:v>65</c:v>
                </c:pt>
                <c:pt idx="21443">
                  <c:v>64</c:v>
                </c:pt>
                <c:pt idx="21444">
                  <c:v>21</c:v>
                </c:pt>
                <c:pt idx="21445">
                  <c:v>54</c:v>
                </c:pt>
                <c:pt idx="21446">
                  <c:v>75</c:v>
                </c:pt>
                <c:pt idx="21447">
                  <c:v>59</c:v>
                </c:pt>
                <c:pt idx="21448">
                  <c:v>62</c:v>
                </c:pt>
                <c:pt idx="21449">
                  <c:v>62</c:v>
                </c:pt>
                <c:pt idx="21450">
                  <c:v>61</c:v>
                </c:pt>
                <c:pt idx="21451">
                  <c:v>49</c:v>
                </c:pt>
                <c:pt idx="21452">
                  <c:v>69</c:v>
                </c:pt>
                <c:pt idx="21453">
                  <c:v>61</c:v>
                </c:pt>
                <c:pt idx="21454">
                  <c:v>60</c:v>
                </c:pt>
                <c:pt idx="21455">
                  <c:v>74</c:v>
                </c:pt>
                <c:pt idx="21456">
                  <c:v>70</c:v>
                </c:pt>
                <c:pt idx="21457">
                  <c:v>63</c:v>
                </c:pt>
                <c:pt idx="21458">
                  <c:v>73</c:v>
                </c:pt>
                <c:pt idx="21459">
                  <c:v>57</c:v>
                </c:pt>
                <c:pt idx="21460">
                  <c:v>28</c:v>
                </c:pt>
                <c:pt idx="21461">
                  <c:v>75</c:v>
                </c:pt>
                <c:pt idx="21462">
                  <c:v>72</c:v>
                </c:pt>
                <c:pt idx="21463">
                  <c:v>75</c:v>
                </c:pt>
                <c:pt idx="21464">
                  <c:v>74</c:v>
                </c:pt>
                <c:pt idx="21465">
                  <c:v>72</c:v>
                </c:pt>
                <c:pt idx="21466">
                  <c:v>75</c:v>
                </c:pt>
                <c:pt idx="21467">
                  <c:v>37</c:v>
                </c:pt>
                <c:pt idx="21468">
                  <c:v>61</c:v>
                </c:pt>
                <c:pt idx="21469">
                  <c:v>75</c:v>
                </c:pt>
                <c:pt idx="21470">
                  <c:v>46</c:v>
                </c:pt>
                <c:pt idx="21471">
                  <c:v>64</c:v>
                </c:pt>
                <c:pt idx="21472">
                  <c:v>60</c:v>
                </c:pt>
                <c:pt idx="21473">
                  <c:v>63</c:v>
                </c:pt>
                <c:pt idx="21474">
                  <c:v>64</c:v>
                </c:pt>
                <c:pt idx="21475">
                  <c:v>69</c:v>
                </c:pt>
                <c:pt idx="21476">
                  <c:v>67</c:v>
                </c:pt>
                <c:pt idx="21477">
                  <c:v>75</c:v>
                </c:pt>
                <c:pt idx="21478">
                  <c:v>61</c:v>
                </c:pt>
                <c:pt idx="21479">
                  <c:v>69</c:v>
                </c:pt>
                <c:pt idx="21480">
                  <c:v>59</c:v>
                </c:pt>
                <c:pt idx="21481">
                  <c:v>75</c:v>
                </c:pt>
                <c:pt idx="21482">
                  <c:v>69</c:v>
                </c:pt>
                <c:pt idx="21483">
                  <c:v>48</c:v>
                </c:pt>
                <c:pt idx="21484">
                  <c:v>59</c:v>
                </c:pt>
                <c:pt idx="21485">
                  <c:v>69</c:v>
                </c:pt>
                <c:pt idx="21486">
                  <c:v>62</c:v>
                </c:pt>
                <c:pt idx="21487">
                  <c:v>56</c:v>
                </c:pt>
                <c:pt idx="21488">
                  <c:v>57</c:v>
                </c:pt>
                <c:pt idx="21489">
                  <c:v>65</c:v>
                </c:pt>
                <c:pt idx="21490">
                  <c:v>55</c:v>
                </c:pt>
                <c:pt idx="21491">
                  <c:v>44</c:v>
                </c:pt>
                <c:pt idx="21492">
                  <c:v>51</c:v>
                </c:pt>
                <c:pt idx="21493">
                  <c:v>75</c:v>
                </c:pt>
                <c:pt idx="21494">
                  <c:v>42</c:v>
                </c:pt>
                <c:pt idx="21495">
                  <c:v>66</c:v>
                </c:pt>
                <c:pt idx="21496">
                  <c:v>35</c:v>
                </c:pt>
                <c:pt idx="21497">
                  <c:v>64</c:v>
                </c:pt>
                <c:pt idx="21498">
                  <c:v>49</c:v>
                </c:pt>
                <c:pt idx="21499">
                  <c:v>48</c:v>
                </c:pt>
                <c:pt idx="21500">
                  <c:v>63</c:v>
                </c:pt>
                <c:pt idx="21501">
                  <c:v>62</c:v>
                </c:pt>
                <c:pt idx="21502">
                  <c:v>75</c:v>
                </c:pt>
                <c:pt idx="21503">
                  <c:v>62</c:v>
                </c:pt>
                <c:pt idx="21504">
                  <c:v>60</c:v>
                </c:pt>
                <c:pt idx="21505">
                  <c:v>65</c:v>
                </c:pt>
                <c:pt idx="21506">
                  <c:v>62</c:v>
                </c:pt>
                <c:pt idx="21507">
                  <c:v>33</c:v>
                </c:pt>
                <c:pt idx="21508">
                  <c:v>36</c:v>
                </c:pt>
                <c:pt idx="21509">
                  <c:v>72</c:v>
                </c:pt>
                <c:pt idx="21510">
                  <c:v>65</c:v>
                </c:pt>
                <c:pt idx="21511">
                  <c:v>27</c:v>
                </c:pt>
                <c:pt idx="21512">
                  <c:v>70</c:v>
                </c:pt>
                <c:pt idx="21513">
                  <c:v>75</c:v>
                </c:pt>
                <c:pt idx="21514">
                  <c:v>74</c:v>
                </c:pt>
                <c:pt idx="21515">
                  <c:v>70</c:v>
                </c:pt>
                <c:pt idx="21516">
                  <c:v>58</c:v>
                </c:pt>
                <c:pt idx="21517">
                  <c:v>75</c:v>
                </c:pt>
                <c:pt idx="21518">
                  <c:v>50</c:v>
                </c:pt>
                <c:pt idx="21519">
                  <c:v>59</c:v>
                </c:pt>
                <c:pt idx="21520">
                  <c:v>57</c:v>
                </c:pt>
                <c:pt idx="21521">
                  <c:v>75</c:v>
                </c:pt>
                <c:pt idx="21522">
                  <c:v>66</c:v>
                </c:pt>
                <c:pt idx="21523">
                  <c:v>72</c:v>
                </c:pt>
                <c:pt idx="21524">
                  <c:v>32</c:v>
                </c:pt>
                <c:pt idx="21525">
                  <c:v>71</c:v>
                </c:pt>
                <c:pt idx="21526">
                  <c:v>68</c:v>
                </c:pt>
                <c:pt idx="21527">
                  <c:v>64</c:v>
                </c:pt>
                <c:pt idx="21528">
                  <c:v>64</c:v>
                </c:pt>
                <c:pt idx="21529">
                  <c:v>42</c:v>
                </c:pt>
                <c:pt idx="21530">
                  <c:v>49</c:v>
                </c:pt>
                <c:pt idx="21531">
                  <c:v>64</c:v>
                </c:pt>
                <c:pt idx="21532">
                  <c:v>65</c:v>
                </c:pt>
                <c:pt idx="21533">
                  <c:v>71</c:v>
                </c:pt>
                <c:pt idx="21534">
                  <c:v>29</c:v>
                </c:pt>
                <c:pt idx="21535">
                  <c:v>75</c:v>
                </c:pt>
                <c:pt idx="21536">
                  <c:v>48</c:v>
                </c:pt>
                <c:pt idx="21537">
                  <c:v>37</c:v>
                </c:pt>
                <c:pt idx="21538">
                  <c:v>62</c:v>
                </c:pt>
                <c:pt idx="21539">
                  <c:v>64</c:v>
                </c:pt>
                <c:pt idx="21540">
                  <c:v>55</c:v>
                </c:pt>
                <c:pt idx="21541">
                  <c:v>46</c:v>
                </c:pt>
                <c:pt idx="21542">
                  <c:v>75</c:v>
                </c:pt>
                <c:pt idx="21543">
                  <c:v>60</c:v>
                </c:pt>
                <c:pt idx="21544">
                  <c:v>58</c:v>
                </c:pt>
                <c:pt idx="21545">
                  <c:v>59</c:v>
                </c:pt>
                <c:pt idx="21546">
                  <c:v>40</c:v>
                </c:pt>
                <c:pt idx="21547">
                  <c:v>75</c:v>
                </c:pt>
                <c:pt idx="21548">
                  <c:v>63</c:v>
                </c:pt>
                <c:pt idx="21549">
                  <c:v>73</c:v>
                </c:pt>
                <c:pt idx="21550">
                  <c:v>65</c:v>
                </c:pt>
                <c:pt idx="21551">
                  <c:v>60</c:v>
                </c:pt>
                <c:pt idx="21552">
                  <c:v>61</c:v>
                </c:pt>
                <c:pt idx="21553">
                  <c:v>60</c:v>
                </c:pt>
                <c:pt idx="21554">
                  <c:v>52</c:v>
                </c:pt>
                <c:pt idx="21555">
                  <c:v>40</c:v>
                </c:pt>
                <c:pt idx="21556">
                  <c:v>45</c:v>
                </c:pt>
                <c:pt idx="21557">
                  <c:v>72</c:v>
                </c:pt>
                <c:pt idx="21558">
                  <c:v>59</c:v>
                </c:pt>
                <c:pt idx="21559">
                  <c:v>40</c:v>
                </c:pt>
                <c:pt idx="21560">
                  <c:v>68</c:v>
                </c:pt>
                <c:pt idx="21561">
                  <c:v>60</c:v>
                </c:pt>
                <c:pt idx="21562">
                  <c:v>60</c:v>
                </c:pt>
                <c:pt idx="21563">
                  <c:v>46</c:v>
                </c:pt>
                <c:pt idx="21564">
                  <c:v>57</c:v>
                </c:pt>
                <c:pt idx="21565">
                  <c:v>35</c:v>
                </c:pt>
                <c:pt idx="21566">
                  <c:v>75</c:v>
                </c:pt>
                <c:pt idx="21567">
                  <c:v>43</c:v>
                </c:pt>
                <c:pt idx="21568">
                  <c:v>73</c:v>
                </c:pt>
                <c:pt idx="21569">
                  <c:v>71</c:v>
                </c:pt>
                <c:pt idx="21570">
                  <c:v>66</c:v>
                </c:pt>
                <c:pt idx="21571">
                  <c:v>71</c:v>
                </c:pt>
                <c:pt idx="21572">
                  <c:v>28</c:v>
                </c:pt>
                <c:pt idx="21573">
                  <c:v>46</c:v>
                </c:pt>
                <c:pt idx="21574">
                  <c:v>72</c:v>
                </c:pt>
                <c:pt idx="21575">
                  <c:v>61</c:v>
                </c:pt>
                <c:pt idx="21576">
                  <c:v>66</c:v>
                </c:pt>
                <c:pt idx="21577">
                  <c:v>66</c:v>
                </c:pt>
                <c:pt idx="21578">
                  <c:v>56</c:v>
                </c:pt>
                <c:pt idx="21579">
                  <c:v>44</c:v>
                </c:pt>
                <c:pt idx="21580">
                  <c:v>58</c:v>
                </c:pt>
                <c:pt idx="21581">
                  <c:v>59</c:v>
                </c:pt>
                <c:pt idx="21582">
                  <c:v>61</c:v>
                </c:pt>
                <c:pt idx="21583">
                  <c:v>74</c:v>
                </c:pt>
                <c:pt idx="21584">
                  <c:v>54</c:v>
                </c:pt>
                <c:pt idx="21585">
                  <c:v>68</c:v>
                </c:pt>
                <c:pt idx="21586">
                  <c:v>58</c:v>
                </c:pt>
                <c:pt idx="21587">
                  <c:v>62</c:v>
                </c:pt>
                <c:pt idx="21588">
                  <c:v>63</c:v>
                </c:pt>
                <c:pt idx="21589">
                  <c:v>59</c:v>
                </c:pt>
                <c:pt idx="21590">
                  <c:v>69</c:v>
                </c:pt>
                <c:pt idx="21591">
                  <c:v>23</c:v>
                </c:pt>
                <c:pt idx="21592">
                  <c:v>71</c:v>
                </c:pt>
                <c:pt idx="21593">
                  <c:v>57</c:v>
                </c:pt>
                <c:pt idx="21594">
                  <c:v>67</c:v>
                </c:pt>
                <c:pt idx="21595">
                  <c:v>74</c:v>
                </c:pt>
                <c:pt idx="21596">
                  <c:v>56</c:v>
                </c:pt>
                <c:pt idx="21597">
                  <c:v>69</c:v>
                </c:pt>
                <c:pt idx="21598">
                  <c:v>75</c:v>
                </c:pt>
                <c:pt idx="21599">
                  <c:v>69</c:v>
                </c:pt>
                <c:pt idx="21600">
                  <c:v>66</c:v>
                </c:pt>
                <c:pt idx="21601">
                  <c:v>59</c:v>
                </c:pt>
                <c:pt idx="21602">
                  <c:v>63</c:v>
                </c:pt>
                <c:pt idx="21603">
                  <c:v>70</c:v>
                </c:pt>
                <c:pt idx="21604">
                  <c:v>60</c:v>
                </c:pt>
                <c:pt idx="21605">
                  <c:v>44</c:v>
                </c:pt>
                <c:pt idx="21606">
                  <c:v>55</c:v>
                </c:pt>
                <c:pt idx="21607">
                  <c:v>70</c:v>
                </c:pt>
                <c:pt idx="21608">
                  <c:v>39</c:v>
                </c:pt>
                <c:pt idx="21609">
                  <c:v>75</c:v>
                </c:pt>
                <c:pt idx="21610">
                  <c:v>63</c:v>
                </c:pt>
                <c:pt idx="21611">
                  <c:v>63</c:v>
                </c:pt>
                <c:pt idx="21612">
                  <c:v>53</c:v>
                </c:pt>
                <c:pt idx="21613">
                  <c:v>63</c:v>
                </c:pt>
                <c:pt idx="21614">
                  <c:v>63</c:v>
                </c:pt>
                <c:pt idx="21615">
                  <c:v>72</c:v>
                </c:pt>
                <c:pt idx="21616">
                  <c:v>72</c:v>
                </c:pt>
                <c:pt idx="21617">
                  <c:v>58</c:v>
                </c:pt>
                <c:pt idx="21618">
                  <c:v>55</c:v>
                </c:pt>
                <c:pt idx="21619">
                  <c:v>70</c:v>
                </c:pt>
                <c:pt idx="21620">
                  <c:v>73</c:v>
                </c:pt>
                <c:pt idx="21621">
                  <c:v>75</c:v>
                </c:pt>
                <c:pt idx="21622">
                  <c:v>60</c:v>
                </c:pt>
                <c:pt idx="21623">
                  <c:v>65</c:v>
                </c:pt>
                <c:pt idx="21624">
                  <c:v>68</c:v>
                </c:pt>
                <c:pt idx="21625">
                  <c:v>59</c:v>
                </c:pt>
                <c:pt idx="21626">
                  <c:v>71</c:v>
                </c:pt>
                <c:pt idx="21627">
                  <c:v>69</c:v>
                </c:pt>
                <c:pt idx="21628">
                  <c:v>71</c:v>
                </c:pt>
                <c:pt idx="21629">
                  <c:v>71</c:v>
                </c:pt>
                <c:pt idx="21630">
                  <c:v>65</c:v>
                </c:pt>
                <c:pt idx="21631">
                  <c:v>49</c:v>
                </c:pt>
                <c:pt idx="21632">
                  <c:v>75</c:v>
                </c:pt>
                <c:pt idx="21633">
                  <c:v>75</c:v>
                </c:pt>
                <c:pt idx="21634">
                  <c:v>68</c:v>
                </c:pt>
                <c:pt idx="21635">
                  <c:v>43</c:v>
                </c:pt>
                <c:pt idx="21636">
                  <c:v>64</c:v>
                </c:pt>
                <c:pt idx="21637">
                  <c:v>55</c:v>
                </c:pt>
                <c:pt idx="21638">
                  <c:v>74</c:v>
                </c:pt>
                <c:pt idx="21639">
                  <c:v>59</c:v>
                </c:pt>
                <c:pt idx="21640">
                  <c:v>75</c:v>
                </c:pt>
                <c:pt idx="21641">
                  <c:v>71</c:v>
                </c:pt>
                <c:pt idx="21642">
                  <c:v>15</c:v>
                </c:pt>
                <c:pt idx="21643">
                  <c:v>57</c:v>
                </c:pt>
                <c:pt idx="21644">
                  <c:v>47</c:v>
                </c:pt>
                <c:pt idx="21645">
                  <c:v>50</c:v>
                </c:pt>
                <c:pt idx="21646">
                  <c:v>60</c:v>
                </c:pt>
                <c:pt idx="21647">
                  <c:v>32</c:v>
                </c:pt>
                <c:pt idx="21648">
                  <c:v>56</c:v>
                </c:pt>
                <c:pt idx="21649">
                  <c:v>59</c:v>
                </c:pt>
                <c:pt idx="21650">
                  <c:v>75</c:v>
                </c:pt>
                <c:pt idx="21651">
                  <c:v>64</c:v>
                </c:pt>
                <c:pt idx="21652">
                  <c:v>74</c:v>
                </c:pt>
                <c:pt idx="21653">
                  <c:v>34</c:v>
                </c:pt>
                <c:pt idx="21654">
                  <c:v>68</c:v>
                </c:pt>
                <c:pt idx="21655">
                  <c:v>74</c:v>
                </c:pt>
                <c:pt idx="21656">
                  <c:v>52</c:v>
                </c:pt>
                <c:pt idx="21657">
                  <c:v>61</c:v>
                </c:pt>
                <c:pt idx="21658">
                  <c:v>75</c:v>
                </c:pt>
                <c:pt idx="21659">
                  <c:v>67</c:v>
                </c:pt>
                <c:pt idx="21660">
                  <c:v>70</c:v>
                </c:pt>
                <c:pt idx="21661">
                  <c:v>71</c:v>
                </c:pt>
                <c:pt idx="21662">
                  <c:v>56</c:v>
                </c:pt>
                <c:pt idx="21663">
                  <c:v>61</c:v>
                </c:pt>
                <c:pt idx="21664">
                  <c:v>65</c:v>
                </c:pt>
                <c:pt idx="21665">
                  <c:v>65</c:v>
                </c:pt>
                <c:pt idx="21666">
                  <c:v>34</c:v>
                </c:pt>
                <c:pt idx="21667">
                  <c:v>64</c:v>
                </c:pt>
                <c:pt idx="21668">
                  <c:v>75</c:v>
                </c:pt>
                <c:pt idx="21669">
                  <c:v>61</c:v>
                </c:pt>
                <c:pt idx="21670">
                  <c:v>47</c:v>
                </c:pt>
                <c:pt idx="21671">
                  <c:v>15</c:v>
                </c:pt>
                <c:pt idx="21672">
                  <c:v>75</c:v>
                </c:pt>
                <c:pt idx="21673">
                  <c:v>56</c:v>
                </c:pt>
                <c:pt idx="21674">
                  <c:v>65</c:v>
                </c:pt>
                <c:pt idx="21675">
                  <c:v>43</c:v>
                </c:pt>
                <c:pt idx="21676">
                  <c:v>75</c:v>
                </c:pt>
                <c:pt idx="21677">
                  <c:v>57</c:v>
                </c:pt>
                <c:pt idx="21678">
                  <c:v>22</c:v>
                </c:pt>
                <c:pt idx="21679">
                  <c:v>75</c:v>
                </c:pt>
                <c:pt idx="21680">
                  <c:v>74</c:v>
                </c:pt>
                <c:pt idx="21681">
                  <c:v>71</c:v>
                </c:pt>
                <c:pt idx="21682">
                  <c:v>57</c:v>
                </c:pt>
                <c:pt idx="21683">
                  <c:v>64</c:v>
                </c:pt>
                <c:pt idx="21684">
                  <c:v>57</c:v>
                </c:pt>
                <c:pt idx="21685">
                  <c:v>55</c:v>
                </c:pt>
                <c:pt idx="21686">
                  <c:v>58</c:v>
                </c:pt>
                <c:pt idx="21687">
                  <c:v>40</c:v>
                </c:pt>
                <c:pt idx="21688">
                  <c:v>75</c:v>
                </c:pt>
                <c:pt idx="21689">
                  <c:v>26</c:v>
                </c:pt>
                <c:pt idx="21690">
                  <c:v>50</c:v>
                </c:pt>
                <c:pt idx="21691">
                  <c:v>42</c:v>
                </c:pt>
                <c:pt idx="21692">
                  <c:v>64</c:v>
                </c:pt>
                <c:pt idx="21693">
                  <c:v>52</c:v>
                </c:pt>
                <c:pt idx="21694">
                  <c:v>53</c:v>
                </c:pt>
                <c:pt idx="21695">
                  <c:v>61</c:v>
                </c:pt>
                <c:pt idx="21696">
                  <c:v>75</c:v>
                </c:pt>
                <c:pt idx="21697">
                  <c:v>75</c:v>
                </c:pt>
                <c:pt idx="21698">
                  <c:v>70</c:v>
                </c:pt>
                <c:pt idx="21699">
                  <c:v>68</c:v>
                </c:pt>
                <c:pt idx="21700">
                  <c:v>52</c:v>
                </c:pt>
                <c:pt idx="21701">
                  <c:v>54</c:v>
                </c:pt>
                <c:pt idx="21702">
                  <c:v>58</c:v>
                </c:pt>
                <c:pt idx="21703">
                  <c:v>74</c:v>
                </c:pt>
                <c:pt idx="21704">
                  <c:v>50</c:v>
                </c:pt>
                <c:pt idx="21705">
                  <c:v>67</c:v>
                </c:pt>
                <c:pt idx="21706">
                  <c:v>48</c:v>
                </c:pt>
                <c:pt idx="21707">
                  <c:v>58</c:v>
                </c:pt>
                <c:pt idx="21708">
                  <c:v>75</c:v>
                </c:pt>
                <c:pt idx="21709">
                  <c:v>75</c:v>
                </c:pt>
                <c:pt idx="21710">
                  <c:v>60</c:v>
                </c:pt>
                <c:pt idx="21711">
                  <c:v>42</c:v>
                </c:pt>
                <c:pt idx="21712">
                  <c:v>70</c:v>
                </c:pt>
                <c:pt idx="21713">
                  <c:v>46</c:v>
                </c:pt>
                <c:pt idx="21714">
                  <c:v>39</c:v>
                </c:pt>
                <c:pt idx="21715">
                  <c:v>68</c:v>
                </c:pt>
                <c:pt idx="21716">
                  <c:v>71</c:v>
                </c:pt>
                <c:pt idx="21717">
                  <c:v>74</c:v>
                </c:pt>
                <c:pt idx="21718">
                  <c:v>54</c:v>
                </c:pt>
                <c:pt idx="21719">
                  <c:v>52</c:v>
                </c:pt>
                <c:pt idx="21720">
                  <c:v>67</c:v>
                </c:pt>
                <c:pt idx="21721">
                  <c:v>63</c:v>
                </c:pt>
                <c:pt idx="21722">
                  <c:v>63</c:v>
                </c:pt>
                <c:pt idx="21723">
                  <c:v>54</c:v>
                </c:pt>
                <c:pt idx="21724">
                  <c:v>55</c:v>
                </c:pt>
                <c:pt idx="21725">
                  <c:v>57</c:v>
                </c:pt>
                <c:pt idx="21726">
                  <c:v>64</c:v>
                </c:pt>
                <c:pt idx="21727">
                  <c:v>59</c:v>
                </c:pt>
                <c:pt idx="21728">
                  <c:v>70</c:v>
                </c:pt>
                <c:pt idx="21729">
                  <c:v>17</c:v>
                </c:pt>
                <c:pt idx="21730">
                  <c:v>39</c:v>
                </c:pt>
                <c:pt idx="21731">
                  <c:v>59</c:v>
                </c:pt>
                <c:pt idx="21732">
                  <c:v>75</c:v>
                </c:pt>
                <c:pt idx="21733">
                  <c:v>55</c:v>
                </c:pt>
                <c:pt idx="21734">
                  <c:v>70</c:v>
                </c:pt>
                <c:pt idx="21735">
                  <c:v>57</c:v>
                </c:pt>
                <c:pt idx="21736">
                  <c:v>47</c:v>
                </c:pt>
                <c:pt idx="21737">
                  <c:v>65</c:v>
                </c:pt>
                <c:pt idx="21738">
                  <c:v>60</c:v>
                </c:pt>
                <c:pt idx="21739">
                  <c:v>56</c:v>
                </c:pt>
                <c:pt idx="21740">
                  <c:v>66</c:v>
                </c:pt>
                <c:pt idx="21741">
                  <c:v>43</c:v>
                </c:pt>
                <c:pt idx="21742">
                  <c:v>75</c:v>
                </c:pt>
                <c:pt idx="21743">
                  <c:v>62</c:v>
                </c:pt>
                <c:pt idx="21744">
                  <c:v>69</c:v>
                </c:pt>
                <c:pt idx="21745">
                  <c:v>66</c:v>
                </c:pt>
                <c:pt idx="21746">
                  <c:v>65</c:v>
                </c:pt>
                <c:pt idx="21747">
                  <c:v>71</c:v>
                </c:pt>
                <c:pt idx="21748">
                  <c:v>43</c:v>
                </c:pt>
                <c:pt idx="21749">
                  <c:v>63</c:v>
                </c:pt>
                <c:pt idx="21750">
                  <c:v>61</c:v>
                </c:pt>
                <c:pt idx="21751">
                  <c:v>60</c:v>
                </c:pt>
                <c:pt idx="21752">
                  <c:v>32</c:v>
                </c:pt>
                <c:pt idx="21753">
                  <c:v>61</c:v>
                </c:pt>
                <c:pt idx="21754">
                  <c:v>64</c:v>
                </c:pt>
                <c:pt idx="21755">
                  <c:v>59</c:v>
                </c:pt>
                <c:pt idx="21756">
                  <c:v>31</c:v>
                </c:pt>
                <c:pt idx="21757">
                  <c:v>75</c:v>
                </c:pt>
                <c:pt idx="21758">
                  <c:v>75</c:v>
                </c:pt>
                <c:pt idx="21759">
                  <c:v>62</c:v>
                </c:pt>
                <c:pt idx="21760">
                  <c:v>57</c:v>
                </c:pt>
                <c:pt idx="21761">
                  <c:v>65</c:v>
                </c:pt>
                <c:pt idx="21762">
                  <c:v>72</c:v>
                </c:pt>
                <c:pt idx="21763">
                  <c:v>54</c:v>
                </c:pt>
                <c:pt idx="21764">
                  <c:v>59</c:v>
                </c:pt>
                <c:pt idx="21765">
                  <c:v>65</c:v>
                </c:pt>
                <c:pt idx="21766">
                  <c:v>75</c:v>
                </c:pt>
                <c:pt idx="21767">
                  <c:v>68</c:v>
                </c:pt>
                <c:pt idx="21768">
                  <c:v>63</c:v>
                </c:pt>
                <c:pt idx="21769">
                  <c:v>64</c:v>
                </c:pt>
                <c:pt idx="21770">
                  <c:v>71</c:v>
                </c:pt>
                <c:pt idx="21771">
                  <c:v>60</c:v>
                </c:pt>
                <c:pt idx="21772">
                  <c:v>66</c:v>
                </c:pt>
                <c:pt idx="21773">
                  <c:v>69</c:v>
                </c:pt>
                <c:pt idx="21774">
                  <c:v>16</c:v>
                </c:pt>
                <c:pt idx="21775">
                  <c:v>44</c:v>
                </c:pt>
                <c:pt idx="21776">
                  <c:v>52</c:v>
                </c:pt>
                <c:pt idx="21777">
                  <c:v>68</c:v>
                </c:pt>
                <c:pt idx="21778">
                  <c:v>51</c:v>
                </c:pt>
                <c:pt idx="21779">
                  <c:v>45</c:v>
                </c:pt>
                <c:pt idx="21780">
                  <c:v>70</c:v>
                </c:pt>
                <c:pt idx="21781">
                  <c:v>42</c:v>
                </c:pt>
                <c:pt idx="21782">
                  <c:v>74</c:v>
                </c:pt>
                <c:pt idx="21783">
                  <c:v>65</c:v>
                </c:pt>
                <c:pt idx="21784">
                  <c:v>74</c:v>
                </c:pt>
                <c:pt idx="21785">
                  <c:v>75</c:v>
                </c:pt>
                <c:pt idx="21786">
                  <c:v>49</c:v>
                </c:pt>
                <c:pt idx="21787">
                  <c:v>48</c:v>
                </c:pt>
                <c:pt idx="21788">
                  <c:v>72</c:v>
                </c:pt>
                <c:pt idx="21789">
                  <c:v>59</c:v>
                </c:pt>
                <c:pt idx="21790">
                  <c:v>63</c:v>
                </c:pt>
                <c:pt idx="21791">
                  <c:v>75</c:v>
                </c:pt>
                <c:pt idx="21792">
                  <c:v>59</c:v>
                </c:pt>
                <c:pt idx="21793">
                  <c:v>55</c:v>
                </c:pt>
                <c:pt idx="21794">
                  <c:v>52</c:v>
                </c:pt>
                <c:pt idx="21795">
                  <c:v>75</c:v>
                </c:pt>
                <c:pt idx="21796">
                  <c:v>47</c:v>
                </c:pt>
                <c:pt idx="21797">
                  <c:v>60</c:v>
                </c:pt>
                <c:pt idx="21798">
                  <c:v>59</c:v>
                </c:pt>
                <c:pt idx="21799">
                  <c:v>75</c:v>
                </c:pt>
                <c:pt idx="21800">
                  <c:v>66</c:v>
                </c:pt>
                <c:pt idx="21801">
                  <c:v>55</c:v>
                </c:pt>
                <c:pt idx="21802">
                  <c:v>37</c:v>
                </c:pt>
                <c:pt idx="21803">
                  <c:v>58</c:v>
                </c:pt>
                <c:pt idx="21804">
                  <c:v>56</c:v>
                </c:pt>
                <c:pt idx="21805">
                  <c:v>60</c:v>
                </c:pt>
                <c:pt idx="21806">
                  <c:v>38</c:v>
                </c:pt>
                <c:pt idx="21807">
                  <c:v>36</c:v>
                </c:pt>
                <c:pt idx="21808">
                  <c:v>75</c:v>
                </c:pt>
                <c:pt idx="21809">
                  <c:v>55</c:v>
                </c:pt>
                <c:pt idx="21810">
                  <c:v>52</c:v>
                </c:pt>
                <c:pt idx="21811">
                  <c:v>43</c:v>
                </c:pt>
                <c:pt idx="21812">
                  <c:v>70</c:v>
                </c:pt>
                <c:pt idx="21813">
                  <c:v>62</c:v>
                </c:pt>
                <c:pt idx="21814">
                  <c:v>70</c:v>
                </c:pt>
                <c:pt idx="21815">
                  <c:v>69</c:v>
                </c:pt>
                <c:pt idx="21816">
                  <c:v>43</c:v>
                </c:pt>
                <c:pt idx="21817">
                  <c:v>75</c:v>
                </c:pt>
                <c:pt idx="21818">
                  <c:v>50</c:v>
                </c:pt>
                <c:pt idx="21819">
                  <c:v>32</c:v>
                </c:pt>
                <c:pt idx="21820">
                  <c:v>75</c:v>
                </c:pt>
                <c:pt idx="21821">
                  <c:v>59</c:v>
                </c:pt>
                <c:pt idx="21822">
                  <c:v>75</c:v>
                </c:pt>
                <c:pt idx="21823">
                  <c:v>74</c:v>
                </c:pt>
                <c:pt idx="21824">
                  <c:v>63</c:v>
                </c:pt>
                <c:pt idx="21825">
                  <c:v>75</c:v>
                </c:pt>
                <c:pt idx="21826">
                  <c:v>74</c:v>
                </c:pt>
                <c:pt idx="21827">
                  <c:v>36</c:v>
                </c:pt>
                <c:pt idx="21828">
                  <c:v>59</c:v>
                </c:pt>
                <c:pt idx="21829">
                  <c:v>60</c:v>
                </c:pt>
                <c:pt idx="21830">
                  <c:v>74</c:v>
                </c:pt>
                <c:pt idx="21831">
                  <c:v>40</c:v>
                </c:pt>
                <c:pt idx="21832">
                  <c:v>75</c:v>
                </c:pt>
                <c:pt idx="21833">
                  <c:v>64</c:v>
                </c:pt>
                <c:pt idx="21834">
                  <c:v>75</c:v>
                </c:pt>
                <c:pt idx="21835">
                  <c:v>62</c:v>
                </c:pt>
                <c:pt idx="21836">
                  <c:v>45</c:v>
                </c:pt>
                <c:pt idx="21837">
                  <c:v>25</c:v>
                </c:pt>
                <c:pt idx="21838">
                  <c:v>62</c:v>
                </c:pt>
                <c:pt idx="21839">
                  <c:v>61</c:v>
                </c:pt>
                <c:pt idx="21840">
                  <c:v>60</c:v>
                </c:pt>
                <c:pt idx="21841">
                  <c:v>58</c:v>
                </c:pt>
                <c:pt idx="21842">
                  <c:v>62</c:v>
                </c:pt>
                <c:pt idx="21843">
                  <c:v>71</c:v>
                </c:pt>
                <c:pt idx="21844">
                  <c:v>61</c:v>
                </c:pt>
                <c:pt idx="21845">
                  <c:v>51</c:v>
                </c:pt>
                <c:pt idx="21846">
                  <c:v>69</c:v>
                </c:pt>
                <c:pt idx="21847">
                  <c:v>47</c:v>
                </c:pt>
                <c:pt idx="21848">
                  <c:v>65</c:v>
                </c:pt>
                <c:pt idx="21849">
                  <c:v>62</c:v>
                </c:pt>
                <c:pt idx="21850">
                  <c:v>53</c:v>
                </c:pt>
                <c:pt idx="21851">
                  <c:v>66</c:v>
                </c:pt>
                <c:pt idx="21852">
                  <c:v>63</c:v>
                </c:pt>
                <c:pt idx="21853">
                  <c:v>67</c:v>
                </c:pt>
                <c:pt idx="21854">
                  <c:v>65</c:v>
                </c:pt>
                <c:pt idx="21855">
                  <c:v>64</c:v>
                </c:pt>
                <c:pt idx="21856">
                  <c:v>63</c:v>
                </c:pt>
                <c:pt idx="21857">
                  <c:v>75</c:v>
                </c:pt>
                <c:pt idx="21858">
                  <c:v>69</c:v>
                </c:pt>
                <c:pt idx="21859">
                  <c:v>57</c:v>
                </c:pt>
                <c:pt idx="21860">
                  <c:v>75</c:v>
                </c:pt>
                <c:pt idx="21861">
                  <c:v>68</c:v>
                </c:pt>
                <c:pt idx="21862">
                  <c:v>34</c:v>
                </c:pt>
                <c:pt idx="21863">
                  <c:v>59</c:v>
                </c:pt>
                <c:pt idx="21864">
                  <c:v>75</c:v>
                </c:pt>
                <c:pt idx="21865">
                  <c:v>52</c:v>
                </c:pt>
                <c:pt idx="21866">
                  <c:v>25</c:v>
                </c:pt>
                <c:pt idx="21867">
                  <c:v>68</c:v>
                </c:pt>
                <c:pt idx="21868">
                  <c:v>75</c:v>
                </c:pt>
                <c:pt idx="21869">
                  <c:v>61</c:v>
                </c:pt>
                <c:pt idx="21870">
                  <c:v>62</c:v>
                </c:pt>
                <c:pt idx="21871">
                  <c:v>66</c:v>
                </c:pt>
                <c:pt idx="21872">
                  <c:v>48</c:v>
                </c:pt>
                <c:pt idx="21873">
                  <c:v>70</c:v>
                </c:pt>
                <c:pt idx="21874">
                  <c:v>66</c:v>
                </c:pt>
                <c:pt idx="21875">
                  <c:v>51</c:v>
                </c:pt>
                <c:pt idx="21876">
                  <c:v>65</c:v>
                </c:pt>
                <c:pt idx="21877">
                  <c:v>74</c:v>
                </c:pt>
                <c:pt idx="21878">
                  <c:v>65</c:v>
                </c:pt>
                <c:pt idx="21879">
                  <c:v>26</c:v>
                </c:pt>
                <c:pt idx="21880">
                  <c:v>51</c:v>
                </c:pt>
                <c:pt idx="21881">
                  <c:v>67</c:v>
                </c:pt>
                <c:pt idx="21882">
                  <c:v>71</c:v>
                </c:pt>
                <c:pt idx="21883">
                  <c:v>71</c:v>
                </c:pt>
                <c:pt idx="21884">
                  <c:v>68</c:v>
                </c:pt>
                <c:pt idx="21885">
                  <c:v>67</c:v>
                </c:pt>
                <c:pt idx="21886">
                  <c:v>28</c:v>
                </c:pt>
                <c:pt idx="21887">
                  <c:v>55</c:v>
                </c:pt>
                <c:pt idx="21888">
                  <c:v>69</c:v>
                </c:pt>
                <c:pt idx="21889">
                  <c:v>47</c:v>
                </c:pt>
                <c:pt idx="21890">
                  <c:v>74</c:v>
                </c:pt>
                <c:pt idx="21891">
                  <c:v>56</c:v>
                </c:pt>
                <c:pt idx="21892">
                  <c:v>62</c:v>
                </c:pt>
                <c:pt idx="21893">
                  <c:v>50</c:v>
                </c:pt>
                <c:pt idx="21894">
                  <c:v>65</c:v>
                </c:pt>
                <c:pt idx="21895">
                  <c:v>71</c:v>
                </c:pt>
                <c:pt idx="21896">
                  <c:v>51</c:v>
                </c:pt>
                <c:pt idx="21897">
                  <c:v>69</c:v>
                </c:pt>
                <c:pt idx="21898">
                  <c:v>75</c:v>
                </c:pt>
                <c:pt idx="21899">
                  <c:v>75</c:v>
                </c:pt>
                <c:pt idx="21900">
                  <c:v>64</c:v>
                </c:pt>
                <c:pt idx="21901">
                  <c:v>61</c:v>
                </c:pt>
                <c:pt idx="21902">
                  <c:v>53</c:v>
                </c:pt>
                <c:pt idx="21903">
                  <c:v>47</c:v>
                </c:pt>
                <c:pt idx="21904">
                  <c:v>45</c:v>
                </c:pt>
                <c:pt idx="21905">
                  <c:v>54</c:v>
                </c:pt>
                <c:pt idx="21906">
                  <c:v>65</c:v>
                </c:pt>
                <c:pt idx="21907">
                  <c:v>64</c:v>
                </c:pt>
                <c:pt idx="21908">
                  <c:v>74</c:v>
                </c:pt>
                <c:pt idx="21909">
                  <c:v>64</c:v>
                </c:pt>
                <c:pt idx="21910">
                  <c:v>64</c:v>
                </c:pt>
                <c:pt idx="21911">
                  <c:v>66</c:v>
                </c:pt>
                <c:pt idx="21912">
                  <c:v>72</c:v>
                </c:pt>
                <c:pt idx="21913">
                  <c:v>74</c:v>
                </c:pt>
                <c:pt idx="21914">
                  <c:v>75</c:v>
                </c:pt>
                <c:pt idx="21915">
                  <c:v>55</c:v>
                </c:pt>
                <c:pt idx="21916">
                  <c:v>66</c:v>
                </c:pt>
                <c:pt idx="21917">
                  <c:v>58</c:v>
                </c:pt>
                <c:pt idx="21918">
                  <c:v>73</c:v>
                </c:pt>
                <c:pt idx="21919">
                  <c:v>58</c:v>
                </c:pt>
                <c:pt idx="21920">
                  <c:v>55</c:v>
                </c:pt>
                <c:pt idx="21921">
                  <c:v>54</c:v>
                </c:pt>
                <c:pt idx="21922">
                  <c:v>40</c:v>
                </c:pt>
                <c:pt idx="21923">
                  <c:v>75</c:v>
                </c:pt>
                <c:pt idx="21924">
                  <c:v>66</c:v>
                </c:pt>
                <c:pt idx="21925">
                  <c:v>69</c:v>
                </c:pt>
                <c:pt idx="21926">
                  <c:v>58</c:v>
                </c:pt>
                <c:pt idx="21927">
                  <c:v>33</c:v>
                </c:pt>
                <c:pt idx="21928">
                  <c:v>74</c:v>
                </c:pt>
                <c:pt idx="21929">
                  <c:v>37</c:v>
                </c:pt>
                <c:pt idx="21930">
                  <c:v>68</c:v>
                </c:pt>
                <c:pt idx="21931">
                  <c:v>65</c:v>
                </c:pt>
                <c:pt idx="21932">
                  <c:v>36</c:v>
                </c:pt>
                <c:pt idx="21933">
                  <c:v>64</c:v>
                </c:pt>
                <c:pt idx="21934">
                  <c:v>57</c:v>
                </c:pt>
                <c:pt idx="21935">
                  <c:v>66</c:v>
                </c:pt>
                <c:pt idx="21936">
                  <c:v>48</c:v>
                </c:pt>
                <c:pt idx="21937">
                  <c:v>55</c:v>
                </c:pt>
                <c:pt idx="21938">
                  <c:v>69</c:v>
                </c:pt>
                <c:pt idx="21939">
                  <c:v>74</c:v>
                </c:pt>
                <c:pt idx="21940">
                  <c:v>42</c:v>
                </c:pt>
                <c:pt idx="21941">
                  <c:v>65</c:v>
                </c:pt>
                <c:pt idx="21942">
                  <c:v>54</c:v>
                </c:pt>
                <c:pt idx="21943">
                  <c:v>75</c:v>
                </c:pt>
                <c:pt idx="21944">
                  <c:v>75</c:v>
                </c:pt>
                <c:pt idx="21945">
                  <c:v>70</c:v>
                </c:pt>
                <c:pt idx="21946">
                  <c:v>69</c:v>
                </c:pt>
                <c:pt idx="21947">
                  <c:v>75</c:v>
                </c:pt>
                <c:pt idx="21948">
                  <c:v>52</c:v>
                </c:pt>
                <c:pt idx="21949">
                  <c:v>49</c:v>
                </c:pt>
                <c:pt idx="21950">
                  <c:v>58</c:v>
                </c:pt>
                <c:pt idx="21951">
                  <c:v>64</c:v>
                </c:pt>
                <c:pt idx="21952">
                  <c:v>72</c:v>
                </c:pt>
                <c:pt idx="21953">
                  <c:v>60</c:v>
                </c:pt>
                <c:pt idx="21954">
                  <c:v>62</c:v>
                </c:pt>
                <c:pt idx="21955">
                  <c:v>73</c:v>
                </c:pt>
                <c:pt idx="21956">
                  <c:v>56</c:v>
                </c:pt>
                <c:pt idx="21957">
                  <c:v>59</c:v>
                </c:pt>
                <c:pt idx="21958">
                  <c:v>31</c:v>
                </c:pt>
                <c:pt idx="21959">
                  <c:v>75</c:v>
                </c:pt>
                <c:pt idx="21960">
                  <c:v>75</c:v>
                </c:pt>
                <c:pt idx="21961">
                  <c:v>72</c:v>
                </c:pt>
                <c:pt idx="21962">
                  <c:v>67</c:v>
                </c:pt>
                <c:pt idx="21963">
                  <c:v>39</c:v>
                </c:pt>
                <c:pt idx="21964">
                  <c:v>73</c:v>
                </c:pt>
                <c:pt idx="21965">
                  <c:v>75</c:v>
                </c:pt>
                <c:pt idx="21966">
                  <c:v>58</c:v>
                </c:pt>
                <c:pt idx="21967">
                  <c:v>74</c:v>
                </c:pt>
                <c:pt idx="21968">
                  <c:v>71</c:v>
                </c:pt>
                <c:pt idx="21969">
                  <c:v>47</c:v>
                </c:pt>
                <c:pt idx="21970">
                  <c:v>64</c:v>
                </c:pt>
                <c:pt idx="21971">
                  <c:v>72</c:v>
                </c:pt>
                <c:pt idx="21972">
                  <c:v>53</c:v>
                </c:pt>
                <c:pt idx="21973">
                  <c:v>65</c:v>
                </c:pt>
                <c:pt idx="21974">
                  <c:v>61</c:v>
                </c:pt>
                <c:pt idx="21975">
                  <c:v>67</c:v>
                </c:pt>
                <c:pt idx="21976">
                  <c:v>60</c:v>
                </c:pt>
                <c:pt idx="21977">
                  <c:v>72</c:v>
                </c:pt>
                <c:pt idx="21978">
                  <c:v>33</c:v>
                </c:pt>
                <c:pt idx="21979">
                  <c:v>56</c:v>
                </c:pt>
                <c:pt idx="21980">
                  <c:v>56</c:v>
                </c:pt>
                <c:pt idx="21981">
                  <c:v>71</c:v>
                </c:pt>
                <c:pt idx="21982">
                  <c:v>68</c:v>
                </c:pt>
                <c:pt idx="21983">
                  <c:v>74</c:v>
                </c:pt>
                <c:pt idx="21984">
                  <c:v>58</c:v>
                </c:pt>
                <c:pt idx="21985">
                  <c:v>73</c:v>
                </c:pt>
                <c:pt idx="21986">
                  <c:v>61</c:v>
                </c:pt>
                <c:pt idx="21987">
                  <c:v>68</c:v>
                </c:pt>
                <c:pt idx="21988">
                  <c:v>35</c:v>
                </c:pt>
                <c:pt idx="21989">
                  <c:v>59</c:v>
                </c:pt>
                <c:pt idx="21990">
                  <c:v>75</c:v>
                </c:pt>
                <c:pt idx="21991">
                  <c:v>60</c:v>
                </c:pt>
                <c:pt idx="21992">
                  <c:v>67</c:v>
                </c:pt>
                <c:pt idx="21993">
                  <c:v>58</c:v>
                </c:pt>
                <c:pt idx="21994">
                  <c:v>56</c:v>
                </c:pt>
                <c:pt idx="21995">
                  <c:v>55</c:v>
                </c:pt>
                <c:pt idx="21996">
                  <c:v>62</c:v>
                </c:pt>
                <c:pt idx="21997">
                  <c:v>58</c:v>
                </c:pt>
                <c:pt idx="21998">
                  <c:v>64</c:v>
                </c:pt>
                <c:pt idx="21999">
                  <c:v>64</c:v>
                </c:pt>
                <c:pt idx="22000">
                  <c:v>64</c:v>
                </c:pt>
                <c:pt idx="22001">
                  <c:v>68</c:v>
                </c:pt>
                <c:pt idx="22002">
                  <c:v>55</c:v>
                </c:pt>
                <c:pt idx="22003">
                  <c:v>75</c:v>
                </c:pt>
                <c:pt idx="22004">
                  <c:v>56</c:v>
                </c:pt>
                <c:pt idx="22005">
                  <c:v>71</c:v>
                </c:pt>
                <c:pt idx="22006">
                  <c:v>60</c:v>
                </c:pt>
                <c:pt idx="22007">
                  <c:v>75</c:v>
                </c:pt>
                <c:pt idx="22008">
                  <c:v>66</c:v>
                </c:pt>
                <c:pt idx="22009">
                  <c:v>64</c:v>
                </c:pt>
                <c:pt idx="22010">
                  <c:v>70</c:v>
                </c:pt>
                <c:pt idx="22011">
                  <c:v>44</c:v>
                </c:pt>
                <c:pt idx="22012">
                  <c:v>33</c:v>
                </c:pt>
                <c:pt idx="22013">
                  <c:v>50</c:v>
                </c:pt>
                <c:pt idx="22014">
                  <c:v>74</c:v>
                </c:pt>
                <c:pt idx="22015">
                  <c:v>53</c:v>
                </c:pt>
                <c:pt idx="22016">
                  <c:v>64</c:v>
                </c:pt>
                <c:pt idx="22017">
                  <c:v>75</c:v>
                </c:pt>
                <c:pt idx="22018">
                  <c:v>61</c:v>
                </c:pt>
                <c:pt idx="22019">
                  <c:v>63</c:v>
                </c:pt>
                <c:pt idx="22020">
                  <c:v>75</c:v>
                </c:pt>
                <c:pt idx="22021">
                  <c:v>52</c:v>
                </c:pt>
                <c:pt idx="22022">
                  <c:v>63</c:v>
                </c:pt>
                <c:pt idx="22023">
                  <c:v>70</c:v>
                </c:pt>
                <c:pt idx="22024">
                  <c:v>75</c:v>
                </c:pt>
                <c:pt idx="22025">
                  <c:v>64</c:v>
                </c:pt>
                <c:pt idx="22026">
                  <c:v>50</c:v>
                </c:pt>
                <c:pt idx="22027">
                  <c:v>57</c:v>
                </c:pt>
                <c:pt idx="22028">
                  <c:v>58</c:v>
                </c:pt>
                <c:pt idx="22029">
                  <c:v>66</c:v>
                </c:pt>
                <c:pt idx="22030">
                  <c:v>67</c:v>
                </c:pt>
                <c:pt idx="22031">
                  <c:v>28</c:v>
                </c:pt>
                <c:pt idx="22032">
                  <c:v>72</c:v>
                </c:pt>
                <c:pt idx="22033">
                  <c:v>69</c:v>
                </c:pt>
                <c:pt idx="22034">
                  <c:v>71</c:v>
                </c:pt>
                <c:pt idx="22035">
                  <c:v>74</c:v>
                </c:pt>
                <c:pt idx="22036">
                  <c:v>65</c:v>
                </c:pt>
                <c:pt idx="22037">
                  <c:v>74</c:v>
                </c:pt>
                <c:pt idx="22038">
                  <c:v>41</c:v>
                </c:pt>
                <c:pt idx="22039">
                  <c:v>63</c:v>
                </c:pt>
                <c:pt idx="22040">
                  <c:v>71</c:v>
                </c:pt>
                <c:pt idx="22041">
                  <c:v>55</c:v>
                </c:pt>
                <c:pt idx="22042">
                  <c:v>74</c:v>
                </c:pt>
                <c:pt idx="22043">
                  <c:v>63</c:v>
                </c:pt>
                <c:pt idx="22044">
                  <c:v>54</c:v>
                </c:pt>
                <c:pt idx="22045">
                  <c:v>64</c:v>
                </c:pt>
                <c:pt idx="22046">
                  <c:v>51</c:v>
                </c:pt>
                <c:pt idx="22047">
                  <c:v>64</c:v>
                </c:pt>
                <c:pt idx="22048">
                  <c:v>36</c:v>
                </c:pt>
                <c:pt idx="22049">
                  <c:v>39</c:v>
                </c:pt>
                <c:pt idx="22050">
                  <c:v>41</c:v>
                </c:pt>
                <c:pt idx="22051">
                  <c:v>75</c:v>
                </c:pt>
                <c:pt idx="22052">
                  <c:v>75</c:v>
                </c:pt>
                <c:pt idx="22053">
                  <c:v>64</c:v>
                </c:pt>
                <c:pt idx="22054">
                  <c:v>50</c:v>
                </c:pt>
                <c:pt idx="22055">
                  <c:v>71</c:v>
                </c:pt>
                <c:pt idx="22056">
                  <c:v>37</c:v>
                </c:pt>
                <c:pt idx="22057">
                  <c:v>62</c:v>
                </c:pt>
                <c:pt idx="22058">
                  <c:v>70</c:v>
                </c:pt>
                <c:pt idx="22059">
                  <c:v>75</c:v>
                </c:pt>
                <c:pt idx="22060">
                  <c:v>70</c:v>
                </c:pt>
                <c:pt idx="22061">
                  <c:v>60</c:v>
                </c:pt>
                <c:pt idx="22062">
                  <c:v>59</c:v>
                </c:pt>
                <c:pt idx="22063">
                  <c:v>66</c:v>
                </c:pt>
                <c:pt idx="22064">
                  <c:v>69</c:v>
                </c:pt>
                <c:pt idx="22065">
                  <c:v>71</c:v>
                </c:pt>
                <c:pt idx="22066">
                  <c:v>66</c:v>
                </c:pt>
                <c:pt idx="22067">
                  <c:v>58</c:v>
                </c:pt>
                <c:pt idx="22068">
                  <c:v>27</c:v>
                </c:pt>
                <c:pt idx="22069">
                  <c:v>55</c:v>
                </c:pt>
                <c:pt idx="22070">
                  <c:v>57</c:v>
                </c:pt>
                <c:pt idx="22071">
                  <c:v>62</c:v>
                </c:pt>
                <c:pt idx="22072">
                  <c:v>63</c:v>
                </c:pt>
                <c:pt idx="22073">
                  <c:v>50</c:v>
                </c:pt>
                <c:pt idx="22074">
                  <c:v>64</c:v>
                </c:pt>
                <c:pt idx="22075">
                  <c:v>58</c:v>
                </c:pt>
                <c:pt idx="22076">
                  <c:v>57</c:v>
                </c:pt>
                <c:pt idx="22077">
                  <c:v>64</c:v>
                </c:pt>
                <c:pt idx="22078">
                  <c:v>57</c:v>
                </c:pt>
                <c:pt idx="22079">
                  <c:v>61</c:v>
                </c:pt>
                <c:pt idx="22080">
                  <c:v>57</c:v>
                </c:pt>
                <c:pt idx="22081">
                  <c:v>33</c:v>
                </c:pt>
                <c:pt idx="22082">
                  <c:v>54</c:v>
                </c:pt>
                <c:pt idx="22083">
                  <c:v>75</c:v>
                </c:pt>
                <c:pt idx="22084">
                  <c:v>69</c:v>
                </c:pt>
                <c:pt idx="22085">
                  <c:v>68</c:v>
                </c:pt>
                <c:pt idx="22086">
                  <c:v>60</c:v>
                </c:pt>
                <c:pt idx="22087">
                  <c:v>62</c:v>
                </c:pt>
                <c:pt idx="22088">
                  <c:v>61</c:v>
                </c:pt>
                <c:pt idx="22089">
                  <c:v>67</c:v>
                </c:pt>
                <c:pt idx="22090">
                  <c:v>75</c:v>
                </c:pt>
                <c:pt idx="22091">
                  <c:v>56</c:v>
                </c:pt>
                <c:pt idx="22092">
                  <c:v>62</c:v>
                </c:pt>
                <c:pt idx="22093">
                  <c:v>45</c:v>
                </c:pt>
                <c:pt idx="22094">
                  <c:v>55</c:v>
                </c:pt>
                <c:pt idx="22095">
                  <c:v>55</c:v>
                </c:pt>
                <c:pt idx="22096">
                  <c:v>71</c:v>
                </c:pt>
                <c:pt idx="22097">
                  <c:v>71</c:v>
                </c:pt>
                <c:pt idx="22098">
                  <c:v>71</c:v>
                </c:pt>
                <c:pt idx="22099">
                  <c:v>47</c:v>
                </c:pt>
                <c:pt idx="22100">
                  <c:v>57</c:v>
                </c:pt>
                <c:pt idx="22101">
                  <c:v>64</c:v>
                </c:pt>
                <c:pt idx="22102">
                  <c:v>68</c:v>
                </c:pt>
                <c:pt idx="22103">
                  <c:v>71</c:v>
                </c:pt>
                <c:pt idx="22104">
                  <c:v>69</c:v>
                </c:pt>
                <c:pt idx="22105">
                  <c:v>28</c:v>
                </c:pt>
                <c:pt idx="22106">
                  <c:v>60</c:v>
                </c:pt>
                <c:pt idx="22107">
                  <c:v>62</c:v>
                </c:pt>
                <c:pt idx="22108">
                  <c:v>28</c:v>
                </c:pt>
                <c:pt idx="22109">
                  <c:v>34</c:v>
                </c:pt>
                <c:pt idx="22110">
                  <c:v>33</c:v>
                </c:pt>
                <c:pt idx="22111">
                  <c:v>56</c:v>
                </c:pt>
                <c:pt idx="22112">
                  <c:v>58</c:v>
                </c:pt>
                <c:pt idx="22113">
                  <c:v>75</c:v>
                </c:pt>
                <c:pt idx="22114">
                  <c:v>75</c:v>
                </c:pt>
                <c:pt idx="22115">
                  <c:v>75</c:v>
                </c:pt>
                <c:pt idx="22116">
                  <c:v>73</c:v>
                </c:pt>
                <c:pt idx="22117">
                  <c:v>52</c:v>
                </c:pt>
                <c:pt idx="22118">
                  <c:v>72</c:v>
                </c:pt>
                <c:pt idx="22119">
                  <c:v>64</c:v>
                </c:pt>
                <c:pt idx="22120">
                  <c:v>58</c:v>
                </c:pt>
                <c:pt idx="22121">
                  <c:v>75</c:v>
                </c:pt>
                <c:pt idx="22122">
                  <c:v>71</c:v>
                </c:pt>
                <c:pt idx="22123">
                  <c:v>65</c:v>
                </c:pt>
                <c:pt idx="22124">
                  <c:v>55</c:v>
                </c:pt>
                <c:pt idx="22125">
                  <c:v>46</c:v>
                </c:pt>
                <c:pt idx="22126">
                  <c:v>53</c:v>
                </c:pt>
                <c:pt idx="22127">
                  <c:v>70</c:v>
                </c:pt>
                <c:pt idx="22128">
                  <c:v>66</c:v>
                </c:pt>
                <c:pt idx="22129">
                  <c:v>68</c:v>
                </c:pt>
                <c:pt idx="22130">
                  <c:v>46</c:v>
                </c:pt>
                <c:pt idx="22131">
                  <c:v>57</c:v>
                </c:pt>
                <c:pt idx="22132">
                  <c:v>59</c:v>
                </c:pt>
                <c:pt idx="22133">
                  <c:v>61</c:v>
                </c:pt>
                <c:pt idx="22134">
                  <c:v>71</c:v>
                </c:pt>
                <c:pt idx="22135">
                  <c:v>75</c:v>
                </c:pt>
                <c:pt idx="22136">
                  <c:v>75</c:v>
                </c:pt>
                <c:pt idx="22137">
                  <c:v>73</c:v>
                </c:pt>
                <c:pt idx="22138">
                  <c:v>59</c:v>
                </c:pt>
                <c:pt idx="22139">
                  <c:v>57</c:v>
                </c:pt>
                <c:pt idx="22140">
                  <c:v>67</c:v>
                </c:pt>
                <c:pt idx="22141">
                  <c:v>75</c:v>
                </c:pt>
                <c:pt idx="22142">
                  <c:v>32</c:v>
                </c:pt>
                <c:pt idx="22143">
                  <c:v>45</c:v>
                </c:pt>
                <c:pt idx="22144">
                  <c:v>70</c:v>
                </c:pt>
                <c:pt idx="22145">
                  <c:v>66</c:v>
                </c:pt>
                <c:pt idx="22146">
                  <c:v>50</c:v>
                </c:pt>
                <c:pt idx="22147">
                  <c:v>60</c:v>
                </c:pt>
                <c:pt idx="22148">
                  <c:v>65</c:v>
                </c:pt>
                <c:pt idx="22149">
                  <c:v>64</c:v>
                </c:pt>
                <c:pt idx="22150">
                  <c:v>75</c:v>
                </c:pt>
                <c:pt idx="22151">
                  <c:v>58</c:v>
                </c:pt>
                <c:pt idx="22152">
                  <c:v>69</c:v>
                </c:pt>
                <c:pt idx="22153">
                  <c:v>73</c:v>
                </c:pt>
                <c:pt idx="22154">
                  <c:v>75</c:v>
                </c:pt>
                <c:pt idx="22155">
                  <c:v>67</c:v>
                </c:pt>
                <c:pt idx="22156">
                  <c:v>71</c:v>
                </c:pt>
                <c:pt idx="22157">
                  <c:v>65</c:v>
                </c:pt>
                <c:pt idx="22158">
                  <c:v>67</c:v>
                </c:pt>
                <c:pt idx="22159">
                  <c:v>74</c:v>
                </c:pt>
                <c:pt idx="22160">
                  <c:v>61</c:v>
                </c:pt>
                <c:pt idx="22161">
                  <c:v>61</c:v>
                </c:pt>
                <c:pt idx="22162">
                  <c:v>61</c:v>
                </c:pt>
                <c:pt idx="22163">
                  <c:v>53</c:v>
                </c:pt>
                <c:pt idx="22164">
                  <c:v>58</c:v>
                </c:pt>
                <c:pt idx="22165">
                  <c:v>58</c:v>
                </c:pt>
                <c:pt idx="22166">
                  <c:v>20</c:v>
                </c:pt>
                <c:pt idx="22167">
                  <c:v>53</c:v>
                </c:pt>
                <c:pt idx="22168">
                  <c:v>66</c:v>
                </c:pt>
                <c:pt idx="22169">
                  <c:v>70</c:v>
                </c:pt>
                <c:pt idx="22170">
                  <c:v>71</c:v>
                </c:pt>
                <c:pt idx="22171">
                  <c:v>62</c:v>
                </c:pt>
                <c:pt idx="22172">
                  <c:v>58</c:v>
                </c:pt>
                <c:pt idx="22173">
                  <c:v>75</c:v>
                </c:pt>
                <c:pt idx="22174">
                  <c:v>52</c:v>
                </c:pt>
                <c:pt idx="22175">
                  <c:v>68</c:v>
                </c:pt>
                <c:pt idx="22176">
                  <c:v>71</c:v>
                </c:pt>
                <c:pt idx="22177">
                  <c:v>55</c:v>
                </c:pt>
                <c:pt idx="22178">
                  <c:v>64</c:v>
                </c:pt>
                <c:pt idx="22179">
                  <c:v>34</c:v>
                </c:pt>
                <c:pt idx="22180">
                  <c:v>75</c:v>
                </c:pt>
                <c:pt idx="22181">
                  <c:v>49</c:v>
                </c:pt>
                <c:pt idx="22182">
                  <c:v>61</c:v>
                </c:pt>
                <c:pt idx="22183">
                  <c:v>67</c:v>
                </c:pt>
                <c:pt idx="22184">
                  <c:v>75</c:v>
                </c:pt>
                <c:pt idx="22185">
                  <c:v>50</c:v>
                </c:pt>
                <c:pt idx="22186">
                  <c:v>64</c:v>
                </c:pt>
                <c:pt idx="22187">
                  <c:v>64</c:v>
                </c:pt>
                <c:pt idx="22188">
                  <c:v>62</c:v>
                </c:pt>
                <c:pt idx="22189">
                  <c:v>65</c:v>
                </c:pt>
                <c:pt idx="22190">
                  <c:v>59</c:v>
                </c:pt>
                <c:pt idx="22191">
                  <c:v>69</c:v>
                </c:pt>
                <c:pt idx="22192">
                  <c:v>47</c:v>
                </c:pt>
                <c:pt idx="22193">
                  <c:v>29</c:v>
                </c:pt>
                <c:pt idx="22194">
                  <c:v>69</c:v>
                </c:pt>
                <c:pt idx="22195">
                  <c:v>55</c:v>
                </c:pt>
                <c:pt idx="22196">
                  <c:v>58</c:v>
                </c:pt>
                <c:pt idx="22197">
                  <c:v>66</c:v>
                </c:pt>
                <c:pt idx="22198">
                  <c:v>62</c:v>
                </c:pt>
                <c:pt idx="22199">
                  <c:v>63</c:v>
                </c:pt>
                <c:pt idx="22200">
                  <c:v>64</c:v>
                </c:pt>
                <c:pt idx="22201">
                  <c:v>56</c:v>
                </c:pt>
                <c:pt idx="22202">
                  <c:v>60</c:v>
                </c:pt>
                <c:pt idx="22203">
                  <c:v>65</c:v>
                </c:pt>
                <c:pt idx="22204">
                  <c:v>56</c:v>
                </c:pt>
                <c:pt idx="22205">
                  <c:v>46</c:v>
                </c:pt>
                <c:pt idx="22206">
                  <c:v>73</c:v>
                </c:pt>
                <c:pt idx="22207">
                  <c:v>60</c:v>
                </c:pt>
                <c:pt idx="22208">
                  <c:v>68</c:v>
                </c:pt>
                <c:pt idx="22209">
                  <c:v>59</c:v>
                </c:pt>
                <c:pt idx="22210">
                  <c:v>73</c:v>
                </c:pt>
                <c:pt idx="22211">
                  <c:v>50</c:v>
                </c:pt>
                <c:pt idx="22212">
                  <c:v>44</c:v>
                </c:pt>
                <c:pt idx="22213">
                  <c:v>38</c:v>
                </c:pt>
                <c:pt idx="22214">
                  <c:v>63</c:v>
                </c:pt>
                <c:pt idx="22215">
                  <c:v>67</c:v>
                </c:pt>
                <c:pt idx="22216">
                  <c:v>59</c:v>
                </c:pt>
                <c:pt idx="22217">
                  <c:v>57</c:v>
                </c:pt>
                <c:pt idx="22218">
                  <c:v>43</c:v>
                </c:pt>
                <c:pt idx="22219">
                  <c:v>57</c:v>
                </c:pt>
                <c:pt idx="22220">
                  <c:v>29</c:v>
                </c:pt>
                <c:pt idx="22221">
                  <c:v>72</c:v>
                </c:pt>
                <c:pt idx="22222">
                  <c:v>45</c:v>
                </c:pt>
                <c:pt idx="22223">
                  <c:v>62</c:v>
                </c:pt>
                <c:pt idx="22224">
                  <c:v>36</c:v>
                </c:pt>
                <c:pt idx="22225">
                  <c:v>37</c:v>
                </c:pt>
                <c:pt idx="22226">
                  <c:v>66</c:v>
                </c:pt>
                <c:pt idx="22227">
                  <c:v>61</c:v>
                </c:pt>
                <c:pt idx="22228">
                  <c:v>49</c:v>
                </c:pt>
                <c:pt idx="22229">
                  <c:v>66</c:v>
                </c:pt>
                <c:pt idx="22230">
                  <c:v>74</c:v>
                </c:pt>
                <c:pt idx="22231">
                  <c:v>48</c:v>
                </c:pt>
                <c:pt idx="22232">
                  <c:v>35</c:v>
                </c:pt>
                <c:pt idx="22233">
                  <c:v>57</c:v>
                </c:pt>
                <c:pt idx="22234">
                  <c:v>64</c:v>
                </c:pt>
                <c:pt idx="22235">
                  <c:v>58</c:v>
                </c:pt>
                <c:pt idx="22236">
                  <c:v>50</c:v>
                </c:pt>
                <c:pt idx="22237">
                  <c:v>60</c:v>
                </c:pt>
                <c:pt idx="22238">
                  <c:v>51</c:v>
                </c:pt>
                <c:pt idx="22239">
                  <c:v>61</c:v>
                </c:pt>
                <c:pt idx="22240">
                  <c:v>68</c:v>
                </c:pt>
                <c:pt idx="22241">
                  <c:v>71</c:v>
                </c:pt>
                <c:pt idx="22242">
                  <c:v>15</c:v>
                </c:pt>
                <c:pt idx="22243">
                  <c:v>47</c:v>
                </c:pt>
                <c:pt idx="22244">
                  <c:v>60</c:v>
                </c:pt>
                <c:pt idx="22245">
                  <c:v>60</c:v>
                </c:pt>
                <c:pt idx="22246">
                  <c:v>45</c:v>
                </c:pt>
                <c:pt idx="22247">
                  <c:v>46</c:v>
                </c:pt>
                <c:pt idx="22248">
                  <c:v>65</c:v>
                </c:pt>
                <c:pt idx="22249">
                  <c:v>58</c:v>
                </c:pt>
                <c:pt idx="22250">
                  <c:v>43</c:v>
                </c:pt>
                <c:pt idx="22251">
                  <c:v>69</c:v>
                </c:pt>
                <c:pt idx="22252">
                  <c:v>66</c:v>
                </c:pt>
                <c:pt idx="22253">
                  <c:v>45</c:v>
                </c:pt>
                <c:pt idx="22254">
                  <c:v>69</c:v>
                </c:pt>
                <c:pt idx="22255">
                  <c:v>67</c:v>
                </c:pt>
                <c:pt idx="22256">
                  <c:v>50</c:v>
                </c:pt>
                <c:pt idx="22257">
                  <c:v>51</c:v>
                </c:pt>
                <c:pt idx="22258">
                  <c:v>60</c:v>
                </c:pt>
                <c:pt idx="22259">
                  <c:v>65</c:v>
                </c:pt>
                <c:pt idx="22260">
                  <c:v>70</c:v>
                </c:pt>
                <c:pt idx="22261">
                  <c:v>46</c:v>
                </c:pt>
                <c:pt idx="22262">
                  <c:v>75</c:v>
                </c:pt>
                <c:pt idx="22263">
                  <c:v>67</c:v>
                </c:pt>
                <c:pt idx="22264">
                  <c:v>55</c:v>
                </c:pt>
                <c:pt idx="22265">
                  <c:v>74</c:v>
                </c:pt>
                <c:pt idx="22266">
                  <c:v>53</c:v>
                </c:pt>
                <c:pt idx="22267">
                  <c:v>58</c:v>
                </c:pt>
                <c:pt idx="22268">
                  <c:v>74</c:v>
                </c:pt>
                <c:pt idx="22269">
                  <c:v>52</c:v>
                </c:pt>
                <c:pt idx="22270">
                  <c:v>75</c:v>
                </c:pt>
                <c:pt idx="22271">
                  <c:v>72</c:v>
                </c:pt>
                <c:pt idx="22272">
                  <c:v>73</c:v>
                </c:pt>
                <c:pt idx="22273">
                  <c:v>75</c:v>
                </c:pt>
                <c:pt idx="22274">
                  <c:v>60</c:v>
                </c:pt>
                <c:pt idx="22275">
                  <c:v>59</c:v>
                </c:pt>
                <c:pt idx="22276">
                  <c:v>41</c:v>
                </c:pt>
                <c:pt idx="22277">
                  <c:v>64</c:v>
                </c:pt>
                <c:pt idx="22278">
                  <c:v>61</c:v>
                </c:pt>
                <c:pt idx="22279">
                  <c:v>75</c:v>
                </c:pt>
                <c:pt idx="22280">
                  <c:v>69</c:v>
                </c:pt>
                <c:pt idx="22281">
                  <c:v>75</c:v>
                </c:pt>
                <c:pt idx="22282">
                  <c:v>52</c:v>
                </c:pt>
                <c:pt idx="22283">
                  <c:v>68</c:v>
                </c:pt>
                <c:pt idx="22284">
                  <c:v>36</c:v>
                </c:pt>
                <c:pt idx="22285">
                  <c:v>37</c:v>
                </c:pt>
                <c:pt idx="22286">
                  <c:v>54</c:v>
                </c:pt>
                <c:pt idx="22287">
                  <c:v>73</c:v>
                </c:pt>
                <c:pt idx="22288">
                  <c:v>64</c:v>
                </c:pt>
                <c:pt idx="22289">
                  <c:v>72</c:v>
                </c:pt>
                <c:pt idx="22290">
                  <c:v>71</c:v>
                </c:pt>
                <c:pt idx="22291">
                  <c:v>72</c:v>
                </c:pt>
                <c:pt idx="22292">
                  <c:v>56</c:v>
                </c:pt>
                <c:pt idx="22293">
                  <c:v>39</c:v>
                </c:pt>
                <c:pt idx="22294">
                  <c:v>57</c:v>
                </c:pt>
                <c:pt idx="22295">
                  <c:v>73</c:v>
                </c:pt>
                <c:pt idx="22296">
                  <c:v>73</c:v>
                </c:pt>
                <c:pt idx="22297">
                  <c:v>55</c:v>
                </c:pt>
                <c:pt idx="22298">
                  <c:v>63</c:v>
                </c:pt>
                <c:pt idx="22299">
                  <c:v>73</c:v>
                </c:pt>
                <c:pt idx="22300">
                  <c:v>66</c:v>
                </c:pt>
                <c:pt idx="22301">
                  <c:v>67</c:v>
                </c:pt>
                <c:pt idx="22302">
                  <c:v>49</c:v>
                </c:pt>
                <c:pt idx="22303">
                  <c:v>70</c:v>
                </c:pt>
                <c:pt idx="22304">
                  <c:v>66</c:v>
                </c:pt>
                <c:pt idx="22305">
                  <c:v>61</c:v>
                </c:pt>
                <c:pt idx="22306">
                  <c:v>60</c:v>
                </c:pt>
                <c:pt idx="22307">
                  <c:v>64</c:v>
                </c:pt>
                <c:pt idx="22308">
                  <c:v>57</c:v>
                </c:pt>
                <c:pt idx="22309">
                  <c:v>67</c:v>
                </c:pt>
                <c:pt idx="22310">
                  <c:v>58</c:v>
                </c:pt>
                <c:pt idx="22311">
                  <c:v>67</c:v>
                </c:pt>
                <c:pt idx="22312">
                  <c:v>65</c:v>
                </c:pt>
                <c:pt idx="22313">
                  <c:v>75</c:v>
                </c:pt>
                <c:pt idx="22314">
                  <c:v>59</c:v>
                </c:pt>
                <c:pt idx="22315">
                  <c:v>71</c:v>
                </c:pt>
                <c:pt idx="22316">
                  <c:v>62</c:v>
                </c:pt>
                <c:pt idx="22317">
                  <c:v>59</c:v>
                </c:pt>
                <c:pt idx="22318">
                  <c:v>37</c:v>
                </c:pt>
                <c:pt idx="22319">
                  <c:v>74</c:v>
                </c:pt>
                <c:pt idx="22320">
                  <c:v>70</c:v>
                </c:pt>
                <c:pt idx="22321">
                  <c:v>50</c:v>
                </c:pt>
                <c:pt idx="22322">
                  <c:v>60</c:v>
                </c:pt>
                <c:pt idx="22323">
                  <c:v>68</c:v>
                </c:pt>
                <c:pt idx="22324">
                  <c:v>61</c:v>
                </c:pt>
                <c:pt idx="22325">
                  <c:v>38</c:v>
                </c:pt>
                <c:pt idx="22326">
                  <c:v>55</c:v>
                </c:pt>
                <c:pt idx="22327">
                  <c:v>62</c:v>
                </c:pt>
                <c:pt idx="22328">
                  <c:v>60</c:v>
                </c:pt>
                <c:pt idx="22329">
                  <c:v>69</c:v>
                </c:pt>
                <c:pt idx="22330">
                  <c:v>74</c:v>
                </c:pt>
                <c:pt idx="22331">
                  <c:v>39</c:v>
                </c:pt>
                <c:pt idx="22332">
                  <c:v>17</c:v>
                </c:pt>
                <c:pt idx="22333">
                  <c:v>68</c:v>
                </c:pt>
                <c:pt idx="22334">
                  <c:v>74</c:v>
                </c:pt>
                <c:pt idx="22335">
                  <c:v>75</c:v>
                </c:pt>
                <c:pt idx="22336">
                  <c:v>59</c:v>
                </c:pt>
                <c:pt idx="22337">
                  <c:v>75</c:v>
                </c:pt>
                <c:pt idx="22338">
                  <c:v>64</c:v>
                </c:pt>
                <c:pt idx="22339">
                  <c:v>54</c:v>
                </c:pt>
                <c:pt idx="22340">
                  <c:v>75</c:v>
                </c:pt>
                <c:pt idx="22341">
                  <c:v>47</c:v>
                </c:pt>
                <c:pt idx="22342">
                  <c:v>73</c:v>
                </c:pt>
                <c:pt idx="22343">
                  <c:v>43</c:v>
                </c:pt>
                <c:pt idx="22344">
                  <c:v>75</c:v>
                </c:pt>
                <c:pt idx="22345">
                  <c:v>75</c:v>
                </c:pt>
                <c:pt idx="22346">
                  <c:v>47</c:v>
                </c:pt>
                <c:pt idx="22347">
                  <c:v>75</c:v>
                </c:pt>
                <c:pt idx="22348">
                  <c:v>73</c:v>
                </c:pt>
                <c:pt idx="22349">
                  <c:v>60</c:v>
                </c:pt>
                <c:pt idx="22350">
                  <c:v>75</c:v>
                </c:pt>
                <c:pt idx="22351">
                  <c:v>68</c:v>
                </c:pt>
                <c:pt idx="22352">
                  <c:v>62</c:v>
                </c:pt>
                <c:pt idx="22353">
                  <c:v>65</c:v>
                </c:pt>
                <c:pt idx="22354">
                  <c:v>63</c:v>
                </c:pt>
                <c:pt idx="22355">
                  <c:v>61</c:v>
                </c:pt>
                <c:pt idx="22356">
                  <c:v>55</c:v>
                </c:pt>
                <c:pt idx="22357">
                  <c:v>67</c:v>
                </c:pt>
                <c:pt idx="22358">
                  <c:v>67</c:v>
                </c:pt>
                <c:pt idx="22359">
                  <c:v>52</c:v>
                </c:pt>
                <c:pt idx="22360">
                  <c:v>59</c:v>
                </c:pt>
                <c:pt idx="22361">
                  <c:v>71</c:v>
                </c:pt>
                <c:pt idx="22362">
                  <c:v>75</c:v>
                </c:pt>
                <c:pt idx="22363">
                  <c:v>63</c:v>
                </c:pt>
                <c:pt idx="22364">
                  <c:v>70</c:v>
                </c:pt>
                <c:pt idx="22365">
                  <c:v>50</c:v>
                </c:pt>
                <c:pt idx="22366">
                  <c:v>38</c:v>
                </c:pt>
                <c:pt idx="22367">
                  <c:v>57</c:v>
                </c:pt>
                <c:pt idx="22368">
                  <c:v>56</c:v>
                </c:pt>
                <c:pt idx="22369">
                  <c:v>75</c:v>
                </c:pt>
                <c:pt idx="22370">
                  <c:v>72</c:v>
                </c:pt>
                <c:pt idx="22371">
                  <c:v>73</c:v>
                </c:pt>
                <c:pt idx="22372">
                  <c:v>70</c:v>
                </c:pt>
                <c:pt idx="22373">
                  <c:v>44</c:v>
                </c:pt>
                <c:pt idx="22374">
                  <c:v>68</c:v>
                </c:pt>
                <c:pt idx="22375">
                  <c:v>65</c:v>
                </c:pt>
                <c:pt idx="22376">
                  <c:v>63</c:v>
                </c:pt>
                <c:pt idx="22377">
                  <c:v>53</c:v>
                </c:pt>
                <c:pt idx="22378">
                  <c:v>37</c:v>
                </c:pt>
                <c:pt idx="22379">
                  <c:v>65</c:v>
                </c:pt>
                <c:pt idx="22380">
                  <c:v>58</c:v>
                </c:pt>
                <c:pt idx="22381">
                  <c:v>62</c:v>
                </c:pt>
                <c:pt idx="22382">
                  <c:v>69</c:v>
                </c:pt>
                <c:pt idx="22383">
                  <c:v>72</c:v>
                </c:pt>
                <c:pt idx="22384">
                  <c:v>60</c:v>
                </c:pt>
                <c:pt idx="22385">
                  <c:v>75</c:v>
                </c:pt>
                <c:pt idx="22386">
                  <c:v>67</c:v>
                </c:pt>
                <c:pt idx="22387">
                  <c:v>51</c:v>
                </c:pt>
                <c:pt idx="22388">
                  <c:v>69</c:v>
                </c:pt>
                <c:pt idx="22389">
                  <c:v>43</c:v>
                </c:pt>
                <c:pt idx="22390">
                  <c:v>65</c:v>
                </c:pt>
                <c:pt idx="22391">
                  <c:v>43</c:v>
                </c:pt>
                <c:pt idx="22392">
                  <c:v>69</c:v>
                </c:pt>
                <c:pt idx="22393">
                  <c:v>60</c:v>
                </c:pt>
                <c:pt idx="22394">
                  <c:v>72</c:v>
                </c:pt>
                <c:pt idx="22395">
                  <c:v>56</c:v>
                </c:pt>
                <c:pt idx="22396">
                  <c:v>67</c:v>
                </c:pt>
                <c:pt idx="22397">
                  <c:v>50</c:v>
                </c:pt>
                <c:pt idx="22398">
                  <c:v>66</c:v>
                </c:pt>
                <c:pt idx="22399">
                  <c:v>60</c:v>
                </c:pt>
                <c:pt idx="22400">
                  <c:v>74</c:v>
                </c:pt>
                <c:pt idx="22401">
                  <c:v>49</c:v>
                </c:pt>
                <c:pt idx="22402">
                  <c:v>71</c:v>
                </c:pt>
                <c:pt idx="22403">
                  <c:v>68</c:v>
                </c:pt>
                <c:pt idx="22404">
                  <c:v>54</c:v>
                </c:pt>
                <c:pt idx="22405">
                  <c:v>46</c:v>
                </c:pt>
                <c:pt idx="22406">
                  <c:v>75</c:v>
                </c:pt>
                <c:pt idx="22407">
                  <c:v>30</c:v>
                </c:pt>
                <c:pt idx="22408">
                  <c:v>56</c:v>
                </c:pt>
                <c:pt idx="22409">
                  <c:v>59</c:v>
                </c:pt>
                <c:pt idx="22410">
                  <c:v>51</c:v>
                </c:pt>
                <c:pt idx="22411">
                  <c:v>19</c:v>
                </c:pt>
                <c:pt idx="22412">
                  <c:v>29</c:v>
                </c:pt>
                <c:pt idx="22413">
                  <c:v>62</c:v>
                </c:pt>
                <c:pt idx="22414">
                  <c:v>61</c:v>
                </c:pt>
                <c:pt idx="22415">
                  <c:v>35</c:v>
                </c:pt>
                <c:pt idx="22416">
                  <c:v>61</c:v>
                </c:pt>
                <c:pt idx="22417">
                  <c:v>53</c:v>
                </c:pt>
                <c:pt idx="22418">
                  <c:v>63</c:v>
                </c:pt>
                <c:pt idx="22419">
                  <c:v>63</c:v>
                </c:pt>
                <c:pt idx="22420">
                  <c:v>28</c:v>
                </c:pt>
                <c:pt idx="22421">
                  <c:v>70</c:v>
                </c:pt>
                <c:pt idx="22422">
                  <c:v>68</c:v>
                </c:pt>
                <c:pt idx="22423">
                  <c:v>67</c:v>
                </c:pt>
                <c:pt idx="22424">
                  <c:v>57</c:v>
                </c:pt>
                <c:pt idx="22425">
                  <c:v>67</c:v>
                </c:pt>
                <c:pt idx="22426">
                  <c:v>56</c:v>
                </c:pt>
                <c:pt idx="22427">
                  <c:v>57</c:v>
                </c:pt>
                <c:pt idx="22428">
                  <c:v>55</c:v>
                </c:pt>
                <c:pt idx="22429">
                  <c:v>65</c:v>
                </c:pt>
                <c:pt idx="22430">
                  <c:v>74</c:v>
                </c:pt>
                <c:pt idx="22431">
                  <c:v>66</c:v>
                </c:pt>
                <c:pt idx="22432">
                  <c:v>75</c:v>
                </c:pt>
                <c:pt idx="22433">
                  <c:v>75</c:v>
                </c:pt>
                <c:pt idx="22434">
                  <c:v>68</c:v>
                </c:pt>
                <c:pt idx="22435">
                  <c:v>46</c:v>
                </c:pt>
                <c:pt idx="22436">
                  <c:v>64</c:v>
                </c:pt>
                <c:pt idx="22437">
                  <c:v>63</c:v>
                </c:pt>
                <c:pt idx="22438">
                  <c:v>34</c:v>
                </c:pt>
                <c:pt idx="22439">
                  <c:v>70</c:v>
                </c:pt>
                <c:pt idx="22440">
                  <c:v>72</c:v>
                </c:pt>
                <c:pt idx="22441">
                  <c:v>63</c:v>
                </c:pt>
                <c:pt idx="22442">
                  <c:v>44</c:v>
                </c:pt>
                <c:pt idx="22443">
                  <c:v>27</c:v>
                </c:pt>
                <c:pt idx="22444">
                  <c:v>66</c:v>
                </c:pt>
                <c:pt idx="22445">
                  <c:v>65</c:v>
                </c:pt>
                <c:pt idx="22446">
                  <c:v>69</c:v>
                </c:pt>
                <c:pt idx="22447">
                  <c:v>75</c:v>
                </c:pt>
                <c:pt idx="22448">
                  <c:v>65</c:v>
                </c:pt>
                <c:pt idx="22449">
                  <c:v>74</c:v>
                </c:pt>
                <c:pt idx="22450">
                  <c:v>36</c:v>
                </c:pt>
                <c:pt idx="22451">
                  <c:v>73</c:v>
                </c:pt>
                <c:pt idx="22452">
                  <c:v>57</c:v>
                </c:pt>
                <c:pt idx="22453">
                  <c:v>57</c:v>
                </c:pt>
                <c:pt idx="22454">
                  <c:v>60</c:v>
                </c:pt>
                <c:pt idx="22455">
                  <c:v>50</c:v>
                </c:pt>
                <c:pt idx="22456">
                  <c:v>71</c:v>
                </c:pt>
                <c:pt idx="22457">
                  <c:v>72</c:v>
                </c:pt>
                <c:pt idx="22458">
                  <c:v>52</c:v>
                </c:pt>
                <c:pt idx="22459">
                  <c:v>68</c:v>
                </c:pt>
                <c:pt idx="22460">
                  <c:v>75</c:v>
                </c:pt>
                <c:pt idx="22461">
                  <c:v>59</c:v>
                </c:pt>
                <c:pt idx="22462">
                  <c:v>66</c:v>
                </c:pt>
                <c:pt idx="22463">
                  <c:v>74</c:v>
                </c:pt>
                <c:pt idx="22464">
                  <c:v>63</c:v>
                </c:pt>
                <c:pt idx="22465">
                  <c:v>56</c:v>
                </c:pt>
                <c:pt idx="22466">
                  <c:v>66</c:v>
                </c:pt>
                <c:pt idx="22467">
                  <c:v>61</c:v>
                </c:pt>
                <c:pt idx="22468">
                  <c:v>75</c:v>
                </c:pt>
                <c:pt idx="22469">
                  <c:v>55</c:v>
                </c:pt>
                <c:pt idx="22470">
                  <c:v>74</c:v>
                </c:pt>
                <c:pt idx="22471">
                  <c:v>63</c:v>
                </c:pt>
                <c:pt idx="22472">
                  <c:v>75</c:v>
                </c:pt>
                <c:pt idx="22473">
                  <c:v>63</c:v>
                </c:pt>
                <c:pt idx="22474">
                  <c:v>60</c:v>
                </c:pt>
                <c:pt idx="22475">
                  <c:v>61</c:v>
                </c:pt>
                <c:pt idx="22476">
                  <c:v>50</c:v>
                </c:pt>
                <c:pt idx="22477">
                  <c:v>66</c:v>
                </c:pt>
                <c:pt idx="22478">
                  <c:v>61</c:v>
                </c:pt>
                <c:pt idx="22479">
                  <c:v>62</c:v>
                </c:pt>
                <c:pt idx="22480">
                  <c:v>67</c:v>
                </c:pt>
                <c:pt idx="22481">
                  <c:v>75</c:v>
                </c:pt>
                <c:pt idx="22482">
                  <c:v>66</c:v>
                </c:pt>
                <c:pt idx="22483">
                  <c:v>50</c:v>
                </c:pt>
                <c:pt idx="22484">
                  <c:v>73</c:v>
                </c:pt>
                <c:pt idx="22485">
                  <c:v>37</c:v>
                </c:pt>
                <c:pt idx="22486">
                  <c:v>56</c:v>
                </c:pt>
                <c:pt idx="22487">
                  <c:v>71</c:v>
                </c:pt>
                <c:pt idx="22488">
                  <c:v>48</c:v>
                </c:pt>
                <c:pt idx="22489">
                  <c:v>47</c:v>
                </c:pt>
                <c:pt idx="22490">
                  <c:v>48</c:v>
                </c:pt>
                <c:pt idx="22491">
                  <c:v>69</c:v>
                </c:pt>
                <c:pt idx="22492">
                  <c:v>71</c:v>
                </c:pt>
                <c:pt idx="22493">
                  <c:v>39</c:v>
                </c:pt>
                <c:pt idx="22494">
                  <c:v>50</c:v>
                </c:pt>
                <c:pt idx="22495">
                  <c:v>55</c:v>
                </c:pt>
                <c:pt idx="22496">
                  <c:v>58</c:v>
                </c:pt>
                <c:pt idx="22497">
                  <c:v>64</c:v>
                </c:pt>
                <c:pt idx="22498">
                  <c:v>65</c:v>
                </c:pt>
                <c:pt idx="22499">
                  <c:v>55</c:v>
                </c:pt>
                <c:pt idx="22500">
                  <c:v>66</c:v>
                </c:pt>
                <c:pt idx="22501">
                  <c:v>74</c:v>
                </c:pt>
                <c:pt idx="22502">
                  <c:v>65</c:v>
                </c:pt>
                <c:pt idx="22503">
                  <c:v>73</c:v>
                </c:pt>
                <c:pt idx="22504">
                  <c:v>48</c:v>
                </c:pt>
                <c:pt idx="22505">
                  <c:v>62</c:v>
                </c:pt>
                <c:pt idx="22506">
                  <c:v>63</c:v>
                </c:pt>
                <c:pt idx="22507">
                  <c:v>68</c:v>
                </c:pt>
                <c:pt idx="22508">
                  <c:v>72</c:v>
                </c:pt>
                <c:pt idx="22509">
                  <c:v>60</c:v>
                </c:pt>
                <c:pt idx="22510">
                  <c:v>73</c:v>
                </c:pt>
                <c:pt idx="22511">
                  <c:v>73</c:v>
                </c:pt>
                <c:pt idx="22512">
                  <c:v>68</c:v>
                </c:pt>
                <c:pt idx="22513">
                  <c:v>67</c:v>
                </c:pt>
                <c:pt idx="22514">
                  <c:v>75</c:v>
                </c:pt>
                <c:pt idx="22515">
                  <c:v>75</c:v>
                </c:pt>
                <c:pt idx="22516">
                  <c:v>65</c:v>
                </c:pt>
                <c:pt idx="22517">
                  <c:v>64</c:v>
                </c:pt>
                <c:pt idx="22518">
                  <c:v>47</c:v>
                </c:pt>
                <c:pt idx="22519">
                  <c:v>75</c:v>
                </c:pt>
                <c:pt idx="22520">
                  <c:v>71</c:v>
                </c:pt>
                <c:pt idx="22521">
                  <c:v>60</c:v>
                </c:pt>
                <c:pt idx="22522">
                  <c:v>69</c:v>
                </c:pt>
                <c:pt idx="22523">
                  <c:v>72</c:v>
                </c:pt>
                <c:pt idx="22524">
                  <c:v>59</c:v>
                </c:pt>
                <c:pt idx="22525">
                  <c:v>50</c:v>
                </c:pt>
                <c:pt idx="22526">
                  <c:v>54</c:v>
                </c:pt>
                <c:pt idx="22527">
                  <c:v>62</c:v>
                </c:pt>
                <c:pt idx="22528">
                  <c:v>44</c:v>
                </c:pt>
                <c:pt idx="22529">
                  <c:v>54</c:v>
                </c:pt>
                <c:pt idx="22530">
                  <c:v>75</c:v>
                </c:pt>
                <c:pt idx="22531">
                  <c:v>56</c:v>
                </c:pt>
                <c:pt idx="22532">
                  <c:v>75</c:v>
                </c:pt>
                <c:pt idx="22533">
                  <c:v>63</c:v>
                </c:pt>
                <c:pt idx="22534">
                  <c:v>65</c:v>
                </c:pt>
                <c:pt idx="22535">
                  <c:v>71</c:v>
                </c:pt>
                <c:pt idx="22536">
                  <c:v>69</c:v>
                </c:pt>
                <c:pt idx="22537">
                  <c:v>60</c:v>
                </c:pt>
                <c:pt idx="22538">
                  <c:v>54</c:v>
                </c:pt>
                <c:pt idx="22539">
                  <c:v>71</c:v>
                </c:pt>
                <c:pt idx="22540">
                  <c:v>75</c:v>
                </c:pt>
                <c:pt idx="22541">
                  <c:v>55</c:v>
                </c:pt>
                <c:pt idx="22542">
                  <c:v>75</c:v>
                </c:pt>
                <c:pt idx="22543">
                  <c:v>47</c:v>
                </c:pt>
                <c:pt idx="22544">
                  <c:v>63</c:v>
                </c:pt>
                <c:pt idx="22545">
                  <c:v>75</c:v>
                </c:pt>
                <c:pt idx="22546">
                  <c:v>63</c:v>
                </c:pt>
                <c:pt idx="22547">
                  <c:v>70</c:v>
                </c:pt>
                <c:pt idx="22548">
                  <c:v>61</c:v>
                </c:pt>
                <c:pt idx="22549">
                  <c:v>31</c:v>
                </c:pt>
                <c:pt idx="22550">
                  <c:v>48</c:v>
                </c:pt>
                <c:pt idx="22551">
                  <c:v>63</c:v>
                </c:pt>
                <c:pt idx="22552">
                  <c:v>37</c:v>
                </c:pt>
                <c:pt idx="22553">
                  <c:v>69</c:v>
                </c:pt>
                <c:pt idx="22554">
                  <c:v>75</c:v>
                </c:pt>
                <c:pt idx="22555">
                  <c:v>74</c:v>
                </c:pt>
                <c:pt idx="22556">
                  <c:v>64</c:v>
                </c:pt>
                <c:pt idx="22557">
                  <c:v>72</c:v>
                </c:pt>
                <c:pt idx="22558">
                  <c:v>67</c:v>
                </c:pt>
                <c:pt idx="22559">
                  <c:v>63</c:v>
                </c:pt>
                <c:pt idx="22560">
                  <c:v>75</c:v>
                </c:pt>
                <c:pt idx="22561">
                  <c:v>20</c:v>
                </c:pt>
                <c:pt idx="22562">
                  <c:v>65</c:v>
                </c:pt>
                <c:pt idx="22563">
                  <c:v>45</c:v>
                </c:pt>
                <c:pt idx="22564">
                  <c:v>74</c:v>
                </c:pt>
                <c:pt idx="22565">
                  <c:v>59</c:v>
                </c:pt>
                <c:pt idx="22566">
                  <c:v>53</c:v>
                </c:pt>
                <c:pt idx="22567">
                  <c:v>68</c:v>
                </c:pt>
                <c:pt idx="22568">
                  <c:v>69</c:v>
                </c:pt>
                <c:pt idx="22569">
                  <c:v>64</c:v>
                </c:pt>
                <c:pt idx="22570">
                  <c:v>65</c:v>
                </c:pt>
                <c:pt idx="22571">
                  <c:v>71</c:v>
                </c:pt>
                <c:pt idx="22572">
                  <c:v>69</c:v>
                </c:pt>
                <c:pt idx="22573">
                  <c:v>48</c:v>
                </c:pt>
                <c:pt idx="22574">
                  <c:v>67</c:v>
                </c:pt>
                <c:pt idx="22575">
                  <c:v>57</c:v>
                </c:pt>
                <c:pt idx="22576">
                  <c:v>68</c:v>
                </c:pt>
                <c:pt idx="22577">
                  <c:v>66</c:v>
                </c:pt>
                <c:pt idx="22578">
                  <c:v>32</c:v>
                </c:pt>
                <c:pt idx="22579">
                  <c:v>45</c:v>
                </c:pt>
                <c:pt idx="22580">
                  <c:v>73</c:v>
                </c:pt>
                <c:pt idx="22581">
                  <c:v>65</c:v>
                </c:pt>
                <c:pt idx="22582">
                  <c:v>67</c:v>
                </c:pt>
                <c:pt idx="22583">
                  <c:v>71</c:v>
                </c:pt>
                <c:pt idx="22584">
                  <c:v>53</c:v>
                </c:pt>
                <c:pt idx="22585">
                  <c:v>70</c:v>
                </c:pt>
                <c:pt idx="22586">
                  <c:v>48</c:v>
                </c:pt>
                <c:pt idx="22587">
                  <c:v>61</c:v>
                </c:pt>
                <c:pt idx="22588">
                  <c:v>72</c:v>
                </c:pt>
                <c:pt idx="22589">
                  <c:v>75</c:v>
                </c:pt>
                <c:pt idx="22590">
                  <c:v>22</c:v>
                </c:pt>
                <c:pt idx="22591">
                  <c:v>54</c:v>
                </c:pt>
                <c:pt idx="22592">
                  <c:v>72</c:v>
                </c:pt>
                <c:pt idx="22593">
                  <c:v>72</c:v>
                </c:pt>
                <c:pt idx="22594">
                  <c:v>68</c:v>
                </c:pt>
                <c:pt idx="22595">
                  <c:v>73</c:v>
                </c:pt>
                <c:pt idx="22596">
                  <c:v>74</c:v>
                </c:pt>
                <c:pt idx="22597">
                  <c:v>62</c:v>
                </c:pt>
                <c:pt idx="22598">
                  <c:v>46</c:v>
                </c:pt>
                <c:pt idx="22599">
                  <c:v>75</c:v>
                </c:pt>
                <c:pt idx="22600">
                  <c:v>27</c:v>
                </c:pt>
                <c:pt idx="22601">
                  <c:v>74</c:v>
                </c:pt>
                <c:pt idx="22602">
                  <c:v>70</c:v>
                </c:pt>
                <c:pt idx="22603">
                  <c:v>58</c:v>
                </c:pt>
                <c:pt idx="22604">
                  <c:v>74</c:v>
                </c:pt>
                <c:pt idx="22605">
                  <c:v>41</c:v>
                </c:pt>
                <c:pt idx="22606">
                  <c:v>58</c:v>
                </c:pt>
                <c:pt idx="22607">
                  <c:v>62</c:v>
                </c:pt>
                <c:pt idx="22608">
                  <c:v>59</c:v>
                </c:pt>
                <c:pt idx="22609">
                  <c:v>71</c:v>
                </c:pt>
                <c:pt idx="22610">
                  <c:v>75</c:v>
                </c:pt>
                <c:pt idx="22611">
                  <c:v>48</c:v>
                </c:pt>
                <c:pt idx="22612">
                  <c:v>56</c:v>
                </c:pt>
                <c:pt idx="22613">
                  <c:v>59</c:v>
                </c:pt>
                <c:pt idx="22614">
                  <c:v>40</c:v>
                </c:pt>
                <c:pt idx="22615">
                  <c:v>64</c:v>
                </c:pt>
                <c:pt idx="22616">
                  <c:v>38</c:v>
                </c:pt>
                <c:pt idx="22617">
                  <c:v>61</c:v>
                </c:pt>
                <c:pt idx="22618">
                  <c:v>64</c:v>
                </c:pt>
                <c:pt idx="22619">
                  <c:v>75</c:v>
                </c:pt>
                <c:pt idx="22620">
                  <c:v>47</c:v>
                </c:pt>
                <c:pt idx="22621">
                  <c:v>45</c:v>
                </c:pt>
                <c:pt idx="22622">
                  <c:v>50</c:v>
                </c:pt>
                <c:pt idx="22623">
                  <c:v>26</c:v>
                </c:pt>
                <c:pt idx="22624">
                  <c:v>75</c:v>
                </c:pt>
                <c:pt idx="22625">
                  <c:v>61</c:v>
                </c:pt>
                <c:pt idx="22626">
                  <c:v>44</c:v>
                </c:pt>
                <c:pt idx="22627">
                  <c:v>62</c:v>
                </c:pt>
                <c:pt idx="22628">
                  <c:v>60</c:v>
                </c:pt>
                <c:pt idx="22629">
                  <c:v>44</c:v>
                </c:pt>
                <c:pt idx="22630">
                  <c:v>38</c:v>
                </c:pt>
                <c:pt idx="22631">
                  <c:v>69</c:v>
                </c:pt>
                <c:pt idx="22632">
                  <c:v>57</c:v>
                </c:pt>
                <c:pt idx="22633">
                  <c:v>69</c:v>
                </c:pt>
                <c:pt idx="22634">
                  <c:v>67</c:v>
                </c:pt>
                <c:pt idx="22635">
                  <c:v>66</c:v>
                </c:pt>
                <c:pt idx="22636">
                  <c:v>56</c:v>
                </c:pt>
                <c:pt idx="22637">
                  <c:v>63</c:v>
                </c:pt>
                <c:pt idx="22638">
                  <c:v>69</c:v>
                </c:pt>
                <c:pt idx="22639">
                  <c:v>54</c:v>
                </c:pt>
                <c:pt idx="22640">
                  <c:v>65</c:v>
                </c:pt>
                <c:pt idx="22641">
                  <c:v>68</c:v>
                </c:pt>
                <c:pt idx="22642">
                  <c:v>56</c:v>
                </c:pt>
                <c:pt idx="22643">
                  <c:v>63</c:v>
                </c:pt>
                <c:pt idx="22644">
                  <c:v>64</c:v>
                </c:pt>
                <c:pt idx="22645">
                  <c:v>71</c:v>
                </c:pt>
                <c:pt idx="22646">
                  <c:v>66</c:v>
                </c:pt>
                <c:pt idx="22647">
                  <c:v>68</c:v>
                </c:pt>
                <c:pt idx="22648">
                  <c:v>26</c:v>
                </c:pt>
                <c:pt idx="22649">
                  <c:v>60</c:v>
                </c:pt>
                <c:pt idx="22650">
                  <c:v>75</c:v>
                </c:pt>
                <c:pt idx="22651">
                  <c:v>59</c:v>
                </c:pt>
                <c:pt idx="22652">
                  <c:v>73</c:v>
                </c:pt>
                <c:pt idx="22653">
                  <c:v>69</c:v>
                </c:pt>
                <c:pt idx="22654">
                  <c:v>48</c:v>
                </c:pt>
                <c:pt idx="22655">
                  <c:v>65</c:v>
                </c:pt>
                <c:pt idx="22656">
                  <c:v>72</c:v>
                </c:pt>
                <c:pt idx="22657">
                  <c:v>55</c:v>
                </c:pt>
                <c:pt idx="22658">
                  <c:v>67</c:v>
                </c:pt>
                <c:pt idx="22659">
                  <c:v>75</c:v>
                </c:pt>
                <c:pt idx="22660">
                  <c:v>59</c:v>
                </c:pt>
                <c:pt idx="22661">
                  <c:v>69</c:v>
                </c:pt>
                <c:pt idx="22662">
                  <c:v>69</c:v>
                </c:pt>
                <c:pt idx="22663">
                  <c:v>74</c:v>
                </c:pt>
                <c:pt idx="22664">
                  <c:v>52</c:v>
                </c:pt>
                <c:pt idx="22665">
                  <c:v>58</c:v>
                </c:pt>
                <c:pt idx="22666">
                  <c:v>63</c:v>
                </c:pt>
                <c:pt idx="22667">
                  <c:v>61</c:v>
                </c:pt>
                <c:pt idx="22668">
                  <c:v>55</c:v>
                </c:pt>
                <c:pt idx="22669">
                  <c:v>69</c:v>
                </c:pt>
                <c:pt idx="22670">
                  <c:v>43</c:v>
                </c:pt>
                <c:pt idx="22671">
                  <c:v>19</c:v>
                </c:pt>
                <c:pt idx="22672">
                  <c:v>68</c:v>
                </c:pt>
                <c:pt idx="22673">
                  <c:v>33</c:v>
                </c:pt>
                <c:pt idx="22674">
                  <c:v>72</c:v>
                </c:pt>
                <c:pt idx="22675">
                  <c:v>37</c:v>
                </c:pt>
                <c:pt idx="22676">
                  <c:v>47</c:v>
                </c:pt>
                <c:pt idx="22677">
                  <c:v>51</c:v>
                </c:pt>
                <c:pt idx="22678">
                  <c:v>59</c:v>
                </c:pt>
                <c:pt idx="22679">
                  <c:v>67</c:v>
                </c:pt>
                <c:pt idx="22680">
                  <c:v>59</c:v>
                </c:pt>
                <c:pt idx="22681">
                  <c:v>55</c:v>
                </c:pt>
                <c:pt idx="22682">
                  <c:v>27</c:v>
                </c:pt>
                <c:pt idx="22683">
                  <c:v>52</c:v>
                </c:pt>
                <c:pt idx="22684">
                  <c:v>75</c:v>
                </c:pt>
                <c:pt idx="22685">
                  <c:v>53</c:v>
                </c:pt>
                <c:pt idx="22686">
                  <c:v>60</c:v>
                </c:pt>
                <c:pt idx="22687">
                  <c:v>42</c:v>
                </c:pt>
                <c:pt idx="22688">
                  <c:v>64</c:v>
                </c:pt>
                <c:pt idx="22689">
                  <c:v>68</c:v>
                </c:pt>
                <c:pt idx="22690">
                  <c:v>74</c:v>
                </c:pt>
                <c:pt idx="22691">
                  <c:v>27</c:v>
                </c:pt>
                <c:pt idx="22692">
                  <c:v>60</c:v>
                </c:pt>
                <c:pt idx="22693">
                  <c:v>66</c:v>
                </c:pt>
                <c:pt idx="22694">
                  <c:v>75</c:v>
                </c:pt>
                <c:pt idx="22695">
                  <c:v>75</c:v>
                </c:pt>
                <c:pt idx="22696">
                  <c:v>65</c:v>
                </c:pt>
                <c:pt idx="22697">
                  <c:v>68</c:v>
                </c:pt>
                <c:pt idx="22698">
                  <c:v>56</c:v>
                </c:pt>
                <c:pt idx="22699">
                  <c:v>70</c:v>
                </c:pt>
                <c:pt idx="22700">
                  <c:v>75</c:v>
                </c:pt>
                <c:pt idx="22701">
                  <c:v>59</c:v>
                </c:pt>
                <c:pt idx="22702">
                  <c:v>66</c:v>
                </c:pt>
                <c:pt idx="22703">
                  <c:v>24</c:v>
                </c:pt>
                <c:pt idx="22704">
                  <c:v>54</c:v>
                </c:pt>
                <c:pt idx="22705">
                  <c:v>72</c:v>
                </c:pt>
                <c:pt idx="22706">
                  <c:v>61</c:v>
                </c:pt>
                <c:pt idx="22707">
                  <c:v>75</c:v>
                </c:pt>
                <c:pt idx="22708">
                  <c:v>34</c:v>
                </c:pt>
                <c:pt idx="22709">
                  <c:v>59</c:v>
                </c:pt>
                <c:pt idx="22710">
                  <c:v>75</c:v>
                </c:pt>
                <c:pt idx="22711">
                  <c:v>56</c:v>
                </c:pt>
                <c:pt idx="22712">
                  <c:v>56</c:v>
                </c:pt>
                <c:pt idx="22713">
                  <c:v>71</c:v>
                </c:pt>
                <c:pt idx="22714">
                  <c:v>64</c:v>
                </c:pt>
                <c:pt idx="22715">
                  <c:v>58</c:v>
                </c:pt>
                <c:pt idx="22716">
                  <c:v>52</c:v>
                </c:pt>
                <c:pt idx="22717">
                  <c:v>70</c:v>
                </c:pt>
                <c:pt idx="22718">
                  <c:v>64</c:v>
                </c:pt>
                <c:pt idx="22719">
                  <c:v>40</c:v>
                </c:pt>
                <c:pt idx="22720">
                  <c:v>55</c:v>
                </c:pt>
                <c:pt idx="22721">
                  <c:v>61</c:v>
                </c:pt>
                <c:pt idx="22722">
                  <c:v>70</c:v>
                </c:pt>
                <c:pt idx="22723">
                  <c:v>72</c:v>
                </c:pt>
                <c:pt idx="22724">
                  <c:v>66</c:v>
                </c:pt>
                <c:pt idx="22725">
                  <c:v>63</c:v>
                </c:pt>
                <c:pt idx="22726">
                  <c:v>60</c:v>
                </c:pt>
                <c:pt idx="22727">
                  <c:v>53</c:v>
                </c:pt>
                <c:pt idx="22728">
                  <c:v>73</c:v>
                </c:pt>
                <c:pt idx="22729">
                  <c:v>68</c:v>
                </c:pt>
                <c:pt idx="22730">
                  <c:v>75</c:v>
                </c:pt>
                <c:pt idx="22731">
                  <c:v>75</c:v>
                </c:pt>
                <c:pt idx="22732">
                  <c:v>70</c:v>
                </c:pt>
                <c:pt idx="22733">
                  <c:v>29</c:v>
                </c:pt>
                <c:pt idx="22734">
                  <c:v>60</c:v>
                </c:pt>
                <c:pt idx="22735">
                  <c:v>74</c:v>
                </c:pt>
                <c:pt idx="22736">
                  <c:v>66</c:v>
                </c:pt>
                <c:pt idx="22737">
                  <c:v>58</c:v>
                </c:pt>
                <c:pt idx="22738">
                  <c:v>59</c:v>
                </c:pt>
                <c:pt idx="22739">
                  <c:v>73</c:v>
                </c:pt>
                <c:pt idx="22740">
                  <c:v>69</c:v>
                </c:pt>
                <c:pt idx="22741">
                  <c:v>69</c:v>
                </c:pt>
                <c:pt idx="22742">
                  <c:v>49</c:v>
                </c:pt>
                <c:pt idx="22743">
                  <c:v>63</c:v>
                </c:pt>
                <c:pt idx="22744">
                  <c:v>74</c:v>
                </c:pt>
                <c:pt idx="22745">
                  <c:v>75</c:v>
                </c:pt>
                <c:pt idx="22746">
                  <c:v>71</c:v>
                </c:pt>
                <c:pt idx="22747">
                  <c:v>63</c:v>
                </c:pt>
                <c:pt idx="22748">
                  <c:v>67</c:v>
                </c:pt>
                <c:pt idx="22749">
                  <c:v>28</c:v>
                </c:pt>
                <c:pt idx="22750">
                  <c:v>72</c:v>
                </c:pt>
                <c:pt idx="22751">
                  <c:v>75</c:v>
                </c:pt>
                <c:pt idx="22752">
                  <c:v>64</c:v>
                </c:pt>
                <c:pt idx="22753">
                  <c:v>72</c:v>
                </c:pt>
                <c:pt idx="22754">
                  <c:v>40</c:v>
                </c:pt>
                <c:pt idx="22755">
                  <c:v>67</c:v>
                </c:pt>
                <c:pt idx="22756">
                  <c:v>75</c:v>
                </c:pt>
                <c:pt idx="22757">
                  <c:v>50</c:v>
                </c:pt>
                <c:pt idx="22758">
                  <c:v>70</c:v>
                </c:pt>
                <c:pt idx="22759">
                  <c:v>40</c:v>
                </c:pt>
                <c:pt idx="22760">
                  <c:v>71</c:v>
                </c:pt>
                <c:pt idx="22761">
                  <c:v>73</c:v>
                </c:pt>
                <c:pt idx="22762">
                  <c:v>72</c:v>
                </c:pt>
                <c:pt idx="22763">
                  <c:v>64</c:v>
                </c:pt>
                <c:pt idx="22764">
                  <c:v>67</c:v>
                </c:pt>
                <c:pt idx="22765">
                  <c:v>52</c:v>
                </c:pt>
                <c:pt idx="22766">
                  <c:v>49</c:v>
                </c:pt>
                <c:pt idx="22767">
                  <c:v>62</c:v>
                </c:pt>
                <c:pt idx="22768">
                  <c:v>63</c:v>
                </c:pt>
                <c:pt idx="22769">
                  <c:v>35</c:v>
                </c:pt>
                <c:pt idx="22770">
                  <c:v>71</c:v>
                </c:pt>
                <c:pt idx="22771">
                  <c:v>24</c:v>
                </c:pt>
                <c:pt idx="22772">
                  <c:v>69</c:v>
                </c:pt>
                <c:pt idx="22773">
                  <c:v>65</c:v>
                </c:pt>
                <c:pt idx="22774">
                  <c:v>59</c:v>
                </c:pt>
                <c:pt idx="22775">
                  <c:v>64</c:v>
                </c:pt>
                <c:pt idx="22776">
                  <c:v>36</c:v>
                </c:pt>
                <c:pt idx="22777">
                  <c:v>49</c:v>
                </c:pt>
                <c:pt idx="22778">
                  <c:v>62</c:v>
                </c:pt>
                <c:pt idx="22779">
                  <c:v>62</c:v>
                </c:pt>
                <c:pt idx="22780">
                  <c:v>59</c:v>
                </c:pt>
                <c:pt idx="22781">
                  <c:v>68</c:v>
                </c:pt>
                <c:pt idx="22782">
                  <c:v>40</c:v>
                </c:pt>
                <c:pt idx="22783">
                  <c:v>70</c:v>
                </c:pt>
                <c:pt idx="22784">
                  <c:v>35</c:v>
                </c:pt>
                <c:pt idx="22785">
                  <c:v>71</c:v>
                </c:pt>
                <c:pt idx="22786">
                  <c:v>73</c:v>
                </c:pt>
                <c:pt idx="22787">
                  <c:v>62</c:v>
                </c:pt>
                <c:pt idx="22788">
                  <c:v>56</c:v>
                </c:pt>
                <c:pt idx="22789">
                  <c:v>66</c:v>
                </c:pt>
                <c:pt idx="22790">
                  <c:v>67</c:v>
                </c:pt>
                <c:pt idx="22791">
                  <c:v>69</c:v>
                </c:pt>
                <c:pt idx="22792">
                  <c:v>51</c:v>
                </c:pt>
                <c:pt idx="22793">
                  <c:v>53</c:v>
                </c:pt>
                <c:pt idx="22794">
                  <c:v>64</c:v>
                </c:pt>
                <c:pt idx="22795">
                  <c:v>63</c:v>
                </c:pt>
                <c:pt idx="22796">
                  <c:v>25</c:v>
                </c:pt>
                <c:pt idx="22797">
                  <c:v>75</c:v>
                </c:pt>
                <c:pt idx="22798">
                  <c:v>34</c:v>
                </c:pt>
                <c:pt idx="22799">
                  <c:v>54</c:v>
                </c:pt>
                <c:pt idx="22800">
                  <c:v>73</c:v>
                </c:pt>
                <c:pt idx="22801">
                  <c:v>58</c:v>
                </c:pt>
                <c:pt idx="22802">
                  <c:v>45</c:v>
                </c:pt>
                <c:pt idx="22803">
                  <c:v>73</c:v>
                </c:pt>
                <c:pt idx="22804">
                  <c:v>44</c:v>
                </c:pt>
                <c:pt idx="22805">
                  <c:v>75</c:v>
                </c:pt>
                <c:pt idx="22806">
                  <c:v>65</c:v>
                </c:pt>
                <c:pt idx="22807">
                  <c:v>56</c:v>
                </c:pt>
                <c:pt idx="22808">
                  <c:v>30</c:v>
                </c:pt>
                <c:pt idx="22809">
                  <c:v>66</c:v>
                </c:pt>
                <c:pt idx="22810">
                  <c:v>62</c:v>
                </c:pt>
                <c:pt idx="22811">
                  <c:v>59</c:v>
                </c:pt>
                <c:pt idx="22812">
                  <c:v>62</c:v>
                </c:pt>
                <c:pt idx="22813">
                  <c:v>50</c:v>
                </c:pt>
                <c:pt idx="22814">
                  <c:v>62</c:v>
                </c:pt>
                <c:pt idx="22815">
                  <c:v>75</c:v>
                </c:pt>
                <c:pt idx="22816">
                  <c:v>50</c:v>
                </c:pt>
                <c:pt idx="22817">
                  <c:v>50</c:v>
                </c:pt>
                <c:pt idx="22818">
                  <c:v>58</c:v>
                </c:pt>
                <c:pt idx="22819">
                  <c:v>68</c:v>
                </c:pt>
                <c:pt idx="22820">
                  <c:v>55</c:v>
                </c:pt>
                <c:pt idx="22821">
                  <c:v>52</c:v>
                </c:pt>
                <c:pt idx="22822">
                  <c:v>69</c:v>
                </c:pt>
                <c:pt idx="22823">
                  <c:v>38</c:v>
                </c:pt>
                <c:pt idx="22824">
                  <c:v>51</c:v>
                </c:pt>
                <c:pt idx="22825">
                  <c:v>24</c:v>
                </c:pt>
                <c:pt idx="22826">
                  <c:v>73</c:v>
                </c:pt>
                <c:pt idx="22827">
                  <c:v>67</c:v>
                </c:pt>
                <c:pt idx="22828">
                  <c:v>75</c:v>
                </c:pt>
                <c:pt idx="22829">
                  <c:v>75</c:v>
                </c:pt>
                <c:pt idx="22830">
                  <c:v>62</c:v>
                </c:pt>
                <c:pt idx="22831">
                  <c:v>64</c:v>
                </c:pt>
                <c:pt idx="22832">
                  <c:v>60</c:v>
                </c:pt>
                <c:pt idx="22833">
                  <c:v>63</c:v>
                </c:pt>
                <c:pt idx="22834">
                  <c:v>75</c:v>
                </c:pt>
                <c:pt idx="22835">
                  <c:v>67</c:v>
                </c:pt>
                <c:pt idx="22836">
                  <c:v>69</c:v>
                </c:pt>
                <c:pt idx="22837">
                  <c:v>63</c:v>
                </c:pt>
                <c:pt idx="22838">
                  <c:v>58</c:v>
                </c:pt>
                <c:pt idx="22839">
                  <c:v>56</c:v>
                </c:pt>
                <c:pt idx="22840">
                  <c:v>74</c:v>
                </c:pt>
                <c:pt idx="22841">
                  <c:v>72</c:v>
                </c:pt>
                <c:pt idx="22842">
                  <c:v>72</c:v>
                </c:pt>
                <c:pt idx="22843">
                  <c:v>60</c:v>
                </c:pt>
                <c:pt idx="22844">
                  <c:v>62</c:v>
                </c:pt>
                <c:pt idx="22845">
                  <c:v>58</c:v>
                </c:pt>
                <c:pt idx="22846">
                  <c:v>32</c:v>
                </c:pt>
                <c:pt idx="22847">
                  <c:v>65</c:v>
                </c:pt>
                <c:pt idx="22848">
                  <c:v>72</c:v>
                </c:pt>
                <c:pt idx="22849">
                  <c:v>64</c:v>
                </c:pt>
                <c:pt idx="22850">
                  <c:v>48</c:v>
                </c:pt>
                <c:pt idx="22851">
                  <c:v>67</c:v>
                </c:pt>
                <c:pt idx="22852">
                  <c:v>55</c:v>
                </c:pt>
                <c:pt idx="22853">
                  <c:v>62</c:v>
                </c:pt>
                <c:pt idx="22854">
                  <c:v>48</c:v>
                </c:pt>
                <c:pt idx="22855">
                  <c:v>39</c:v>
                </c:pt>
                <c:pt idx="22856">
                  <c:v>75</c:v>
                </c:pt>
                <c:pt idx="22857">
                  <c:v>55</c:v>
                </c:pt>
                <c:pt idx="22858">
                  <c:v>74</c:v>
                </c:pt>
                <c:pt idx="22859">
                  <c:v>54</c:v>
                </c:pt>
                <c:pt idx="22860">
                  <c:v>72</c:v>
                </c:pt>
                <c:pt idx="22861">
                  <c:v>75</c:v>
                </c:pt>
                <c:pt idx="22862">
                  <c:v>64</c:v>
                </c:pt>
                <c:pt idx="22863">
                  <c:v>60</c:v>
                </c:pt>
                <c:pt idx="22864">
                  <c:v>75</c:v>
                </c:pt>
                <c:pt idx="22865">
                  <c:v>59</c:v>
                </c:pt>
                <c:pt idx="22866">
                  <c:v>65</c:v>
                </c:pt>
                <c:pt idx="22867">
                  <c:v>70</c:v>
                </c:pt>
                <c:pt idx="22868">
                  <c:v>47</c:v>
                </c:pt>
                <c:pt idx="22869">
                  <c:v>63</c:v>
                </c:pt>
                <c:pt idx="22870">
                  <c:v>64</c:v>
                </c:pt>
                <c:pt idx="22871">
                  <c:v>68</c:v>
                </c:pt>
                <c:pt idx="22872">
                  <c:v>37</c:v>
                </c:pt>
                <c:pt idx="22873">
                  <c:v>55</c:v>
                </c:pt>
                <c:pt idx="22874">
                  <c:v>69</c:v>
                </c:pt>
                <c:pt idx="22875">
                  <c:v>46</c:v>
                </c:pt>
                <c:pt idx="22876">
                  <c:v>44</c:v>
                </c:pt>
                <c:pt idx="22877">
                  <c:v>72</c:v>
                </c:pt>
                <c:pt idx="22878">
                  <c:v>59</c:v>
                </c:pt>
                <c:pt idx="22879">
                  <c:v>51</c:v>
                </c:pt>
                <c:pt idx="22880">
                  <c:v>49</c:v>
                </c:pt>
                <c:pt idx="22881">
                  <c:v>55</c:v>
                </c:pt>
                <c:pt idx="22882">
                  <c:v>68</c:v>
                </c:pt>
                <c:pt idx="22883">
                  <c:v>66</c:v>
                </c:pt>
                <c:pt idx="22884">
                  <c:v>70</c:v>
                </c:pt>
                <c:pt idx="22885">
                  <c:v>59</c:v>
                </c:pt>
                <c:pt idx="22886">
                  <c:v>37</c:v>
                </c:pt>
                <c:pt idx="22887">
                  <c:v>75</c:v>
                </c:pt>
                <c:pt idx="22888">
                  <c:v>66</c:v>
                </c:pt>
                <c:pt idx="22889">
                  <c:v>45</c:v>
                </c:pt>
                <c:pt idx="22890">
                  <c:v>63</c:v>
                </c:pt>
                <c:pt idx="22891">
                  <c:v>60</c:v>
                </c:pt>
                <c:pt idx="22892">
                  <c:v>68</c:v>
                </c:pt>
                <c:pt idx="22893">
                  <c:v>75</c:v>
                </c:pt>
                <c:pt idx="22894">
                  <c:v>63</c:v>
                </c:pt>
                <c:pt idx="22895">
                  <c:v>53</c:v>
                </c:pt>
                <c:pt idx="22896">
                  <c:v>61</c:v>
                </c:pt>
                <c:pt idx="22897">
                  <c:v>58</c:v>
                </c:pt>
                <c:pt idx="22898">
                  <c:v>73</c:v>
                </c:pt>
                <c:pt idx="22899">
                  <c:v>62</c:v>
                </c:pt>
                <c:pt idx="22900">
                  <c:v>66</c:v>
                </c:pt>
                <c:pt idx="22901">
                  <c:v>69</c:v>
                </c:pt>
                <c:pt idx="22902">
                  <c:v>67</c:v>
                </c:pt>
                <c:pt idx="22903">
                  <c:v>69</c:v>
                </c:pt>
                <c:pt idx="22904">
                  <c:v>57</c:v>
                </c:pt>
                <c:pt idx="22905">
                  <c:v>67</c:v>
                </c:pt>
                <c:pt idx="22906">
                  <c:v>48</c:v>
                </c:pt>
                <c:pt idx="22907">
                  <c:v>72</c:v>
                </c:pt>
                <c:pt idx="22908">
                  <c:v>59</c:v>
                </c:pt>
                <c:pt idx="22909">
                  <c:v>71</c:v>
                </c:pt>
                <c:pt idx="22910">
                  <c:v>71</c:v>
                </c:pt>
                <c:pt idx="22911">
                  <c:v>67</c:v>
                </c:pt>
                <c:pt idx="22912">
                  <c:v>63</c:v>
                </c:pt>
                <c:pt idx="22913">
                  <c:v>70</c:v>
                </c:pt>
                <c:pt idx="22914">
                  <c:v>69</c:v>
                </c:pt>
                <c:pt idx="22915">
                  <c:v>70</c:v>
                </c:pt>
                <c:pt idx="22916">
                  <c:v>70</c:v>
                </c:pt>
                <c:pt idx="22917">
                  <c:v>65</c:v>
                </c:pt>
                <c:pt idx="22918">
                  <c:v>72</c:v>
                </c:pt>
                <c:pt idx="22919">
                  <c:v>63</c:v>
                </c:pt>
                <c:pt idx="22920">
                  <c:v>75</c:v>
                </c:pt>
                <c:pt idx="22921">
                  <c:v>52</c:v>
                </c:pt>
                <c:pt idx="22922">
                  <c:v>70</c:v>
                </c:pt>
                <c:pt idx="22923">
                  <c:v>74</c:v>
                </c:pt>
                <c:pt idx="22924">
                  <c:v>75</c:v>
                </c:pt>
                <c:pt idx="22925">
                  <c:v>74</c:v>
                </c:pt>
                <c:pt idx="22926">
                  <c:v>55</c:v>
                </c:pt>
                <c:pt idx="22927">
                  <c:v>55</c:v>
                </c:pt>
                <c:pt idx="22928">
                  <c:v>55</c:v>
                </c:pt>
                <c:pt idx="22929">
                  <c:v>64</c:v>
                </c:pt>
                <c:pt idx="22930">
                  <c:v>75</c:v>
                </c:pt>
                <c:pt idx="22931">
                  <c:v>75</c:v>
                </c:pt>
                <c:pt idx="22932">
                  <c:v>58</c:v>
                </c:pt>
                <c:pt idx="22933">
                  <c:v>63</c:v>
                </c:pt>
                <c:pt idx="22934">
                  <c:v>75</c:v>
                </c:pt>
                <c:pt idx="22935">
                  <c:v>60</c:v>
                </c:pt>
                <c:pt idx="22936">
                  <c:v>74</c:v>
                </c:pt>
                <c:pt idx="22937">
                  <c:v>66</c:v>
                </c:pt>
                <c:pt idx="22938">
                  <c:v>71</c:v>
                </c:pt>
                <c:pt idx="22939">
                  <c:v>69</c:v>
                </c:pt>
                <c:pt idx="22940">
                  <c:v>15</c:v>
                </c:pt>
                <c:pt idx="22941">
                  <c:v>56</c:v>
                </c:pt>
                <c:pt idx="22942">
                  <c:v>45</c:v>
                </c:pt>
                <c:pt idx="22943">
                  <c:v>62</c:v>
                </c:pt>
                <c:pt idx="22944">
                  <c:v>61</c:v>
                </c:pt>
                <c:pt idx="22945">
                  <c:v>62</c:v>
                </c:pt>
                <c:pt idx="22946">
                  <c:v>75</c:v>
                </c:pt>
                <c:pt idx="22947">
                  <c:v>55</c:v>
                </c:pt>
                <c:pt idx="22948">
                  <c:v>70</c:v>
                </c:pt>
                <c:pt idx="22949">
                  <c:v>58</c:v>
                </c:pt>
                <c:pt idx="22950">
                  <c:v>61</c:v>
                </c:pt>
                <c:pt idx="22951">
                  <c:v>71</c:v>
                </c:pt>
                <c:pt idx="22952">
                  <c:v>57</c:v>
                </c:pt>
                <c:pt idx="22953">
                  <c:v>75</c:v>
                </c:pt>
                <c:pt idx="22954">
                  <c:v>53</c:v>
                </c:pt>
                <c:pt idx="22955">
                  <c:v>62</c:v>
                </c:pt>
                <c:pt idx="22956">
                  <c:v>66</c:v>
                </c:pt>
                <c:pt idx="22957">
                  <c:v>69</c:v>
                </c:pt>
                <c:pt idx="22958">
                  <c:v>72</c:v>
                </c:pt>
                <c:pt idx="22959">
                  <c:v>49</c:v>
                </c:pt>
                <c:pt idx="22960">
                  <c:v>72</c:v>
                </c:pt>
                <c:pt idx="22961">
                  <c:v>59</c:v>
                </c:pt>
                <c:pt idx="22962">
                  <c:v>68</c:v>
                </c:pt>
                <c:pt idx="22963">
                  <c:v>74</c:v>
                </c:pt>
                <c:pt idx="22964">
                  <c:v>66</c:v>
                </c:pt>
                <c:pt idx="22965">
                  <c:v>63</c:v>
                </c:pt>
                <c:pt idx="22966">
                  <c:v>70</c:v>
                </c:pt>
                <c:pt idx="22967">
                  <c:v>68</c:v>
                </c:pt>
                <c:pt idx="22968">
                  <c:v>74</c:v>
                </c:pt>
                <c:pt idx="22969">
                  <c:v>53</c:v>
                </c:pt>
                <c:pt idx="22970">
                  <c:v>75</c:v>
                </c:pt>
                <c:pt idx="22971">
                  <c:v>65</c:v>
                </c:pt>
                <c:pt idx="22972">
                  <c:v>59</c:v>
                </c:pt>
                <c:pt idx="22973">
                  <c:v>65</c:v>
                </c:pt>
                <c:pt idx="22974">
                  <c:v>47</c:v>
                </c:pt>
                <c:pt idx="22975">
                  <c:v>64</c:v>
                </c:pt>
                <c:pt idx="22976">
                  <c:v>65</c:v>
                </c:pt>
                <c:pt idx="22977">
                  <c:v>72</c:v>
                </c:pt>
                <c:pt idx="22978">
                  <c:v>64</c:v>
                </c:pt>
                <c:pt idx="22979">
                  <c:v>50</c:v>
                </c:pt>
                <c:pt idx="22980">
                  <c:v>72</c:v>
                </c:pt>
                <c:pt idx="22981">
                  <c:v>68</c:v>
                </c:pt>
                <c:pt idx="22982">
                  <c:v>71</c:v>
                </c:pt>
                <c:pt idx="22983">
                  <c:v>73</c:v>
                </c:pt>
                <c:pt idx="22984">
                  <c:v>62</c:v>
                </c:pt>
                <c:pt idx="22985">
                  <c:v>70</c:v>
                </c:pt>
                <c:pt idx="22986">
                  <c:v>62</c:v>
                </c:pt>
                <c:pt idx="22987">
                  <c:v>73</c:v>
                </c:pt>
                <c:pt idx="22988">
                  <c:v>29</c:v>
                </c:pt>
                <c:pt idx="22989">
                  <c:v>43</c:v>
                </c:pt>
                <c:pt idx="22990">
                  <c:v>75</c:v>
                </c:pt>
                <c:pt idx="22991">
                  <c:v>73</c:v>
                </c:pt>
                <c:pt idx="22992">
                  <c:v>72</c:v>
                </c:pt>
                <c:pt idx="22993">
                  <c:v>66</c:v>
                </c:pt>
                <c:pt idx="22994">
                  <c:v>64</c:v>
                </c:pt>
                <c:pt idx="22995">
                  <c:v>63</c:v>
                </c:pt>
                <c:pt idx="22996">
                  <c:v>61</c:v>
                </c:pt>
                <c:pt idx="22997">
                  <c:v>53</c:v>
                </c:pt>
                <c:pt idx="22998">
                  <c:v>75</c:v>
                </c:pt>
                <c:pt idx="22999">
                  <c:v>69</c:v>
                </c:pt>
                <c:pt idx="23000">
                  <c:v>51</c:v>
                </c:pt>
                <c:pt idx="23001">
                  <c:v>56</c:v>
                </c:pt>
                <c:pt idx="23002">
                  <c:v>69</c:v>
                </c:pt>
                <c:pt idx="23003">
                  <c:v>75</c:v>
                </c:pt>
                <c:pt idx="23004">
                  <c:v>68</c:v>
                </c:pt>
                <c:pt idx="23005">
                  <c:v>64</c:v>
                </c:pt>
                <c:pt idx="23006">
                  <c:v>60</c:v>
                </c:pt>
                <c:pt idx="23007">
                  <c:v>55</c:v>
                </c:pt>
                <c:pt idx="23008">
                  <c:v>64</c:v>
                </c:pt>
                <c:pt idx="23009">
                  <c:v>66</c:v>
                </c:pt>
                <c:pt idx="23010">
                  <c:v>69</c:v>
                </c:pt>
                <c:pt idx="23011">
                  <c:v>75</c:v>
                </c:pt>
                <c:pt idx="23012">
                  <c:v>61</c:v>
                </c:pt>
                <c:pt idx="23013">
                  <c:v>62</c:v>
                </c:pt>
                <c:pt idx="23014">
                  <c:v>66</c:v>
                </c:pt>
                <c:pt idx="23015">
                  <c:v>52</c:v>
                </c:pt>
                <c:pt idx="23016">
                  <c:v>53</c:v>
                </c:pt>
                <c:pt idx="23017">
                  <c:v>74</c:v>
                </c:pt>
                <c:pt idx="23018">
                  <c:v>65</c:v>
                </c:pt>
                <c:pt idx="23019">
                  <c:v>75</c:v>
                </c:pt>
                <c:pt idx="23020">
                  <c:v>68</c:v>
                </c:pt>
                <c:pt idx="23021">
                  <c:v>61</c:v>
                </c:pt>
                <c:pt idx="23022">
                  <c:v>58</c:v>
                </c:pt>
                <c:pt idx="23023">
                  <c:v>64</c:v>
                </c:pt>
                <c:pt idx="23024">
                  <c:v>59</c:v>
                </c:pt>
                <c:pt idx="23025">
                  <c:v>52</c:v>
                </c:pt>
                <c:pt idx="23026">
                  <c:v>41</c:v>
                </c:pt>
                <c:pt idx="23027">
                  <c:v>70</c:v>
                </c:pt>
                <c:pt idx="23028">
                  <c:v>71</c:v>
                </c:pt>
                <c:pt idx="23029">
                  <c:v>66</c:v>
                </c:pt>
                <c:pt idx="23030">
                  <c:v>65</c:v>
                </c:pt>
                <c:pt idx="23031">
                  <c:v>59</c:v>
                </c:pt>
                <c:pt idx="23032">
                  <c:v>63</c:v>
                </c:pt>
                <c:pt idx="23033">
                  <c:v>63</c:v>
                </c:pt>
                <c:pt idx="23034">
                  <c:v>65</c:v>
                </c:pt>
                <c:pt idx="23035">
                  <c:v>75</c:v>
                </c:pt>
                <c:pt idx="23036">
                  <c:v>63</c:v>
                </c:pt>
                <c:pt idx="23037">
                  <c:v>48</c:v>
                </c:pt>
                <c:pt idx="23038">
                  <c:v>53</c:v>
                </c:pt>
                <c:pt idx="23039">
                  <c:v>67</c:v>
                </c:pt>
                <c:pt idx="23040">
                  <c:v>74</c:v>
                </c:pt>
                <c:pt idx="23041">
                  <c:v>75</c:v>
                </c:pt>
                <c:pt idx="23042">
                  <c:v>56</c:v>
                </c:pt>
                <c:pt idx="23043">
                  <c:v>54</c:v>
                </c:pt>
                <c:pt idx="23044">
                  <c:v>73</c:v>
                </c:pt>
                <c:pt idx="23045">
                  <c:v>75</c:v>
                </c:pt>
                <c:pt idx="23046">
                  <c:v>64</c:v>
                </c:pt>
                <c:pt idx="23047">
                  <c:v>52</c:v>
                </c:pt>
                <c:pt idx="23048">
                  <c:v>72</c:v>
                </c:pt>
                <c:pt idx="23049">
                  <c:v>30</c:v>
                </c:pt>
                <c:pt idx="23050">
                  <c:v>68</c:v>
                </c:pt>
                <c:pt idx="23051">
                  <c:v>58</c:v>
                </c:pt>
                <c:pt idx="23052">
                  <c:v>60</c:v>
                </c:pt>
                <c:pt idx="23053">
                  <c:v>57</c:v>
                </c:pt>
                <c:pt idx="23054">
                  <c:v>63</c:v>
                </c:pt>
                <c:pt idx="23055">
                  <c:v>61</c:v>
                </c:pt>
                <c:pt idx="23056">
                  <c:v>58</c:v>
                </c:pt>
                <c:pt idx="23057">
                  <c:v>69</c:v>
                </c:pt>
                <c:pt idx="23058">
                  <c:v>65</c:v>
                </c:pt>
                <c:pt idx="23059">
                  <c:v>75</c:v>
                </c:pt>
                <c:pt idx="23060">
                  <c:v>61</c:v>
                </c:pt>
                <c:pt idx="23061">
                  <c:v>73</c:v>
                </c:pt>
                <c:pt idx="23062">
                  <c:v>66</c:v>
                </c:pt>
                <c:pt idx="23063">
                  <c:v>62</c:v>
                </c:pt>
                <c:pt idx="23064">
                  <c:v>61</c:v>
                </c:pt>
                <c:pt idx="23065">
                  <c:v>70</c:v>
                </c:pt>
                <c:pt idx="23066">
                  <c:v>75</c:v>
                </c:pt>
                <c:pt idx="23067">
                  <c:v>68</c:v>
                </c:pt>
                <c:pt idx="23068">
                  <c:v>55</c:v>
                </c:pt>
                <c:pt idx="23069">
                  <c:v>67</c:v>
                </c:pt>
                <c:pt idx="23070">
                  <c:v>63</c:v>
                </c:pt>
                <c:pt idx="23071">
                  <c:v>61</c:v>
                </c:pt>
                <c:pt idx="23072">
                  <c:v>70</c:v>
                </c:pt>
                <c:pt idx="23073">
                  <c:v>49</c:v>
                </c:pt>
                <c:pt idx="23074">
                  <c:v>72</c:v>
                </c:pt>
                <c:pt idx="23075">
                  <c:v>68</c:v>
                </c:pt>
                <c:pt idx="23076">
                  <c:v>65</c:v>
                </c:pt>
                <c:pt idx="23077">
                  <c:v>75</c:v>
                </c:pt>
                <c:pt idx="23078">
                  <c:v>66</c:v>
                </c:pt>
                <c:pt idx="23079">
                  <c:v>15</c:v>
                </c:pt>
                <c:pt idx="23080">
                  <c:v>55</c:v>
                </c:pt>
                <c:pt idx="23081">
                  <c:v>51</c:v>
                </c:pt>
                <c:pt idx="23082">
                  <c:v>44</c:v>
                </c:pt>
                <c:pt idx="23083">
                  <c:v>57</c:v>
                </c:pt>
                <c:pt idx="23084">
                  <c:v>70</c:v>
                </c:pt>
                <c:pt idx="23085">
                  <c:v>72</c:v>
                </c:pt>
                <c:pt idx="23086">
                  <c:v>62</c:v>
                </c:pt>
                <c:pt idx="23087">
                  <c:v>55</c:v>
                </c:pt>
                <c:pt idx="23088">
                  <c:v>60</c:v>
                </c:pt>
                <c:pt idx="23089">
                  <c:v>52</c:v>
                </c:pt>
                <c:pt idx="23090">
                  <c:v>62</c:v>
                </c:pt>
                <c:pt idx="23091">
                  <c:v>69</c:v>
                </c:pt>
                <c:pt idx="23092">
                  <c:v>20</c:v>
                </c:pt>
                <c:pt idx="23093">
                  <c:v>75</c:v>
                </c:pt>
                <c:pt idx="23094">
                  <c:v>71</c:v>
                </c:pt>
                <c:pt idx="23095">
                  <c:v>39</c:v>
                </c:pt>
                <c:pt idx="23096">
                  <c:v>73</c:v>
                </c:pt>
                <c:pt idx="23097">
                  <c:v>67</c:v>
                </c:pt>
                <c:pt idx="23098">
                  <c:v>73</c:v>
                </c:pt>
                <c:pt idx="23099">
                  <c:v>67</c:v>
                </c:pt>
                <c:pt idx="23100">
                  <c:v>64</c:v>
                </c:pt>
                <c:pt idx="23101">
                  <c:v>22</c:v>
                </c:pt>
                <c:pt idx="23102">
                  <c:v>40</c:v>
                </c:pt>
                <c:pt idx="23103">
                  <c:v>65</c:v>
                </c:pt>
                <c:pt idx="23104">
                  <c:v>40</c:v>
                </c:pt>
                <c:pt idx="23105">
                  <c:v>75</c:v>
                </c:pt>
                <c:pt idx="23106">
                  <c:v>74</c:v>
                </c:pt>
                <c:pt idx="23107">
                  <c:v>71</c:v>
                </c:pt>
                <c:pt idx="23108">
                  <c:v>66</c:v>
                </c:pt>
                <c:pt idx="23109">
                  <c:v>62</c:v>
                </c:pt>
                <c:pt idx="23110">
                  <c:v>63</c:v>
                </c:pt>
                <c:pt idx="23111">
                  <c:v>50</c:v>
                </c:pt>
                <c:pt idx="23112">
                  <c:v>59</c:v>
                </c:pt>
                <c:pt idx="23113">
                  <c:v>68</c:v>
                </c:pt>
                <c:pt idx="23114">
                  <c:v>50</c:v>
                </c:pt>
                <c:pt idx="23115">
                  <c:v>53</c:v>
                </c:pt>
                <c:pt idx="23116">
                  <c:v>66</c:v>
                </c:pt>
                <c:pt idx="23117">
                  <c:v>60</c:v>
                </c:pt>
                <c:pt idx="23118">
                  <c:v>75</c:v>
                </c:pt>
                <c:pt idx="23119">
                  <c:v>72</c:v>
                </c:pt>
                <c:pt idx="23120">
                  <c:v>59</c:v>
                </c:pt>
                <c:pt idx="23121">
                  <c:v>61</c:v>
                </c:pt>
                <c:pt idx="23122">
                  <c:v>65</c:v>
                </c:pt>
                <c:pt idx="23123">
                  <c:v>51</c:v>
                </c:pt>
                <c:pt idx="23124">
                  <c:v>62</c:v>
                </c:pt>
                <c:pt idx="23125">
                  <c:v>69</c:v>
                </c:pt>
                <c:pt idx="23126">
                  <c:v>48</c:v>
                </c:pt>
                <c:pt idx="23127">
                  <c:v>70</c:v>
                </c:pt>
                <c:pt idx="23128">
                  <c:v>58</c:v>
                </c:pt>
                <c:pt idx="23129">
                  <c:v>56</c:v>
                </c:pt>
                <c:pt idx="23130">
                  <c:v>56</c:v>
                </c:pt>
                <c:pt idx="23131">
                  <c:v>46</c:v>
                </c:pt>
                <c:pt idx="23132">
                  <c:v>68</c:v>
                </c:pt>
                <c:pt idx="23133">
                  <c:v>47</c:v>
                </c:pt>
                <c:pt idx="23134">
                  <c:v>60</c:v>
                </c:pt>
                <c:pt idx="23135">
                  <c:v>65</c:v>
                </c:pt>
                <c:pt idx="23136">
                  <c:v>24</c:v>
                </c:pt>
                <c:pt idx="23137">
                  <c:v>74</c:v>
                </c:pt>
                <c:pt idx="23138">
                  <c:v>59</c:v>
                </c:pt>
                <c:pt idx="23139">
                  <c:v>73</c:v>
                </c:pt>
                <c:pt idx="23140">
                  <c:v>69</c:v>
                </c:pt>
                <c:pt idx="23141">
                  <c:v>75</c:v>
                </c:pt>
                <c:pt idx="23142">
                  <c:v>46</c:v>
                </c:pt>
                <c:pt idx="23143">
                  <c:v>59</c:v>
                </c:pt>
                <c:pt idx="23144">
                  <c:v>75</c:v>
                </c:pt>
                <c:pt idx="23145">
                  <c:v>50</c:v>
                </c:pt>
                <c:pt idx="23146">
                  <c:v>59</c:v>
                </c:pt>
                <c:pt idx="23147">
                  <c:v>63</c:v>
                </c:pt>
                <c:pt idx="23148">
                  <c:v>61</c:v>
                </c:pt>
                <c:pt idx="23149">
                  <c:v>65</c:v>
                </c:pt>
                <c:pt idx="23150">
                  <c:v>67</c:v>
                </c:pt>
                <c:pt idx="23151">
                  <c:v>52</c:v>
                </c:pt>
                <c:pt idx="23152">
                  <c:v>66</c:v>
                </c:pt>
                <c:pt idx="23153">
                  <c:v>70</c:v>
                </c:pt>
                <c:pt idx="23154">
                  <c:v>68</c:v>
                </c:pt>
                <c:pt idx="23155">
                  <c:v>55</c:v>
                </c:pt>
                <c:pt idx="23156">
                  <c:v>49</c:v>
                </c:pt>
                <c:pt idx="23157">
                  <c:v>59</c:v>
                </c:pt>
                <c:pt idx="23158">
                  <c:v>57</c:v>
                </c:pt>
                <c:pt idx="23159">
                  <c:v>75</c:v>
                </c:pt>
                <c:pt idx="23160">
                  <c:v>65</c:v>
                </c:pt>
                <c:pt idx="23161">
                  <c:v>63</c:v>
                </c:pt>
                <c:pt idx="23162">
                  <c:v>51</c:v>
                </c:pt>
                <c:pt idx="23163">
                  <c:v>70</c:v>
                </c:pt>
                <c:pt idx="23164">
                  <c:v>43</c:v>
                </c:pt>
                <c:pt idx="23165">
                  <c:v>73</c:v>
                </c:pt>
                <c:pt idx="23166">
                  <c:v>69</c:v>
                </c:pt>
                <c:pt idx="23167">
                  <c:v>63</c:v>
                </c:pt>
                <c:pt idx="23168">
                  <c:v>44</c:v>
                </c:pt>
                <c:pt idx="23169">
                  <c:v>74</c:v>
                </c:pt>
                <c:pt idx="23170">
                  <c:v>35</c:v>
                </c:pt>
                <c:pt idx="23171">
                  <c:v>70</c:v>
                </c:pt>
                <c:pt idx="23172">
                  <c:v>58</c:v>
                </c:pt>
                <c:pt idx="23173">
                  <c:v>75</c:v>
                </c:pt>
                <c:pt idx="23174">
                  <c:v>75</c:v>
                </c:pt>
                <c:pt idx="23175">
                  <c:v>51</c:v>
                </c:pt>
                <c:pt idx="23176">
                  <c:v>23</c:v>
                </c:pt>
                <c:pt idx="23177">
                  <c:v>54</c:v>
                </c:pt>
                <c:pt idx="23178">
                  <c:v>47</c:v>
                </c:pt>
                <c:pt idx="23179">
                  <c:v>46</c:v>
                </c:pt>
                <c:pt idx="23180">
                  <c:v>62</c:v>
                </c:pt>
                <c:pt idx="23181">
                  <c:v>63</c:v>
                </c:pt>
                <c:pt idx="23182">
                  <c:v>57</c:v>
                </c:pt>
                <c:pt idx="23183">
                  <c:v>75</c:v>
                </c:pt>
                <c:pt idx="23184">
                  <c:v>59</c:v>
                </c:pt>
                <c:pt idx="23185">
                  <c:v>62</c:v>
                </c:pt>
                <c:pt idx="23186">
                  <c:v>45</c:v>
                </c:pt>
                <c:pt idx="23187">
                  <c:v>70</c:v>
                </c:pt>
                <c:pt idx="23188">
                  <c:v>45</c:v>
                </c:pt>
                <c:pt idx="23189">
                  <c:v>59</c:v>
                </c:pt>
                <c:pt idx="23190">
                  <c:v>60</c:v>
                </c:pt>
                <c:pt idx="23191">
                  <c:v>70</c:v>
                </c:pt>
                <c:pt idx="23192">
                  <c:v>70</c:v>
                </c:pt>
                <c:pt idx="23193">
                  <c:v>73</c:v>
                </c:pt>
                <c:pt idx="23194">
                  <c:v>72</c:v>
                </c:pt>
                <c:pt idx="23195">
                  <c:v>66</c:v>
                </c:pt>
                <c:pt idx="23196">
                  <c:v>49</c:v>
                </c:pt>
                <c:pt idx="23197">
                  <c:v>64</c:v>
                </c:pt>
                <c:pt idx="23198">
                  <c:v>64</c:v>
                </c:pt>
                <c:pt idx="23199">
                  <c:v>75</c:v>
                </c:pt>
                <c:pt idx="23200">
                  <c:v>66</c:v>
                </c:pt>
                <c:pt idx="23201">
                  <c:v>49</c:v>
                </c:pt>
                <c:pt idx="23202">
                  <c:v>39</c:v>
                </c:pt>
                <c:pt idx="23203">
                  <c:v>62</c:v>
                </c:pt>
                <c:pt idx="23204">
                  <c:v>70</c:v>
                </c:pt>
                <c:pt idx="23205">
                  <c:v>67</c:v>
                </c:pt>
                <c:pt idx="23206">
                  <c:v>74</c:v>
                </c:pt>
                <c:pt idx="23207">
                  <c:v>62</c:v>
                </c:pt>
                <c:pt idx="23208">
                  <c:v>49</c:v>
                </c:pt>
                <c:pt idx="23209">
                  <c:v>51</c:v>
                </c:pt>
                <c:pt idx="23210">
                  <c:v>63</c:v>
                </c:pt>
                <c:pt idx="23211">
                  <c:v>70</c:v>
                </c:pt>
                <c:pt idx="23212">
                  <c:v>68</c:v>
                </c:pt>
                <c:pt idx="23213">
                  <c:v>45</c:v>
                </c:pt>
                <c:pt idx="23214">
                  <c:v>75</c:v>
                </c:pt>
                <c:pt idx="23215">
                  <c:v>75</c:v>
                </c:pt>
                <c:pt idx="23216">
                  <c:v>61</c:v>
                </c:pt>
                <c:pt idx="23217">
                  <c:v>71</c:v>
                </c:pt>
                <c:pt idx="23218">
                  <c:v>65</c:v>
                </c:pt>
                <c:pt idx="23219">
                  <c:v>39</c:v>
                </c:pt>
                <c:pt idx="23220">
                  <c:v>58</c:v>
                </c:pt>
                <c:pt idx="23221">
                  <c:v>75</c:v>
                </c:pt>
                <c:pt idx="23222">
                  <c:v>61</c:v>
                </c:pt>
                <c:pt idx="23223">
                  <c:v>75</c:v>
                </c:pt>
                <c:pt idx="23224">
                  <c:v>62</c:v>
                </c:pt>
                <c:pt idx="23225">
                  <c:v>61</c:v>
                </c:pt>
                <c:pt idx="23226">
                  <c:v>61</c:v>
                </c:pt>
                <c:pt idx="23227">
                  <c:v>60</c:v>
                </c:pt>
                <c:pt idx="23228">
                  <c:v>74</c:v>
                </c:pt>
                <c:pt idx="23229">
                  <c:v>69</c:v>
                </c:pt>
                <c:pt idx="23230">
                  <c:v>65</c:v>
                </c:pt>
                <c:pt idx="23231">
                  <c:v>62</c:v>
                </c:pt>
                <c:pt idx="23232">
                  <c:v>74</c:v>
                </c:pt>
                <c:pt idx="23233">
                  <c:v>51</c:v>
                </c:pt>
                <c:pt idx="23234">
                  <c:v>69</c:v>
                </c:pt>
                <c:pt idx="23235">
                  <c:v>55</c:v>
                </c:pt>
                <c:pt idx="23236">
                  <c:v>75</c:v>
                </c:pt>
                <c:pt idx="23237">
                  <c:v>75</c:v>
                </c:pt>
                <c:pt idx="23238">
                  <c:v>69</c:v>
                </c:pt>
                <c:pt idx="23239">
                  <c:v>50</c:v>
                </c:pt>
                <c:pt idx="23240">
                  <c:v>57</c:v>
                </c:pt>
                <c:pt idx="23241">
                  <c:v>65</c:v>
                </c:pt>
                <c:pt idx="23242">
                  <c:v>61</c:v>
                </c:pt>
                <c:pt idx="23243">
                  <c:v>55</c:v>
                </c:pt>
                <c:pt idx="23244">
                  <c:v>65</c:v>
                </c:pt>
                <c:pt idx="23245">
                  <c:v>48</c:v>
                </c:pt>
                <c:pt idx="23246">
                  <c:v>57</c:v>
                </c:pt>
                <c:pt idx="23247">
                  <c:v>70</c:v>
                </c:pt>
                <c:pt idx="23248">
                  <c:v>54</c:v>
                </c:pt>
                <c:pt idx="23249">
                  <c:v>75</c:v>
                </c:pt>
                <c:pt idx="23250">
                  <c:v>56</c:v>
                </c:pt>
                <c:pt idx="23251">
                  <c:v>75</c:v>
                </c:pt>
                <c:pt idx="23252">
                  <c:v>62</c:v>
                </c:pt>
                <c:pt idx="23253">
                  <c:v>60</c:v>
                </c:pt>
                <c:pt idx="23254">
                  <c:v>58</c:v>
                </c:pt>
                <c:pt idx="23255">
                  <c:v>62</c:v>
                </c:pt>
                <c:pt idx="23256">
                  <c:v>55</c:v>
                </c:pt>
                <c:pt idx="23257">
                  <c:v>64</c:v>
                </c:pt>
                <c:pt idx="23258">
                  <c:v>73</c:v>
                </c:pt>
                <c:pt idx="23259">
                  <c:v>41</c:v>
                </c:pt>
                <c:pt idx="23260">
                  <c:v>57</c:v>
                </c:pt>
                <c:pt idx="23261">
                  <c:v>56</c:v>
                </c:pt>
                <c:pt idx="23262">
                  <c:v>54</c:v>
                </c:pt>
                <c:pt idx="23263">
                  <c:v>69</c:v>
                </c:pt>
                <c:pt idx="23264">
                  <c:v>69</c:v>
                </c:pt>
                <c:pt idx="23265">
                  <c:v>72</c:v>
                </c:pt>
                <c:pt idx="23266">
                  <c:v>54</c:v>
                </c:pt>
                <c:pt idx="23267">
                  <c:v>67</c:v>
                </c:pt>
                <c:pt idx="23268">
                  <c:v>75</c:v>
                </c:pt>
                <c:pt idx="23269">
                  <c:v>68</c:v>
                </c:pt>
                <c:pt idx="23270">
                  <c:v>70</c:v>
                </c:pt>
                <c:pt idx="23271">
                  <c:v>71</c:v>
                </c:pt>
                <c:pt idx="23272">
                  <c:v>53</c:v>
                </c:pt>
                <c:pt idx="23273">
                  <c:v>71</c:v>
                </c:pt>
                <c:pt idx="23274">
                  <c:v>71</c:v>
                </c:pt>
                <c:pt idx="23275">
                  <c:v>75</c:v>
                </c:pt>
                <c:pt idx="23276">
                  <c:v>65</c:v>
                </c:pt>
                <c:pt idx="23277">
                  <c:v>42</c:v>
                </c:pt>
                <c:pt idx="23278">
                  <c:v>69</c:v>
                </c:pt>
                <c:pt idx="23279">
                  <c:v>61</c:v>
                </c:pt>
                <c:pt idx="23280">
                  <c:v>69</c:v>
                </c:pt>
                <c:pt idx="23281">
                  <c:v>40</c:v>
                </c:pt>
                <c:pt idx="23282">
                  <c:v>66</c:v>
                </c:pt>
                <c:pt idx="23283">
                  <c:v>53</c:v>
                </c:pt>
                <c:pt idx="23284">
                  <c:v>70</c:v>
                </c:pt>
                <c:pt idx="23285">
                  <c:v>60</c:v>
                </c:pt>
                <c:pt idx="23286">
                  <c:v>75</c:v>
                </c:pt>
                <c:pt idx="23287">
                  <c:v>65</c:v>
                </c:pt>
                <c:pt idx="23288">
                  <c:v>42</c:v>
                </c:pt>
                <c:pt idx="23289">
                  <c:v>69</c:v>
                </c:pt>
                <c:pt idx="23290">
                  <c:v>73</c:v>
                </c:pt>
                <c:pt idx="23291">
                  <c:v>71</c:v>
                </c:pt>
                <c:pt idx="23292">
                  <c:v>68</c:v>
                </c:pt>
                <c:pt idx="23293">
                  <c:v>65</c:v>
                </c:pt>
                <c:pt idx="23294">
                  <c:v>48</c:v>
                </c:pt>
                <c:pt idx="23295">
                  <c:v>45</c:v>
                </c:pt>
                <c:pt idx="23296">
                  <c:v>62</c:v>
                </c:pt>
                <c:pt idx="23297">
                  <c:v>69</c:v>
                </c:pt>
                <c:pt idx="23298">
                  <c:v>69</c:v>
                </c:pt>
                <c:pt idx="23299">
                  <c:v>61</c:v>
                </c:pt>
                <c:pt idx="23300">
                  <c:v>73</c:v>
                </c:pt>
                <c:pt idx="23301">
                  <c:v>62</c:v>
                </c:pt>
                <c:pt idx="23302">
                  <c:v>65</c:v>
                </c:pt>
                <c:pt idx="23303">
                  <c:v>58</c:v>
                </c:pt>
                <c:pt idx="23304">
                  <c:v>75</c:v>
                </c:pt>
                <c:pt idx="23305">
                  <c:v>73</c:v>
                </c:pt>
                <c:pt idx="23306">
                  <c:v>57</c:v>
                </c:pt>
                <c:pt idx="23307">
                  <c:v>69</c:v>
                </c:pt>
                <c:pt idx="23308">
                  <c:v>43</c:v>
                </c:pt>
                <c:pt idx="23309">
                  <c:v>70</c:v>
                </c:pt>
                <c:pt idx="23310">
                  <c:v>74</c:v>
                </c:pt>
                <c:pt idx="23311">
                  <c:v>39</c:v>
                </c:pt>
                <c:pt idx="23312">
                  <c:v>61</c:v>
                </c:pt>
                <c:pt idx="23313">
                  <c:v>64</c:v>
                </c:pt>
                <c:pt idx="23314">
                  <c:v>73</c:v>
                </c:pt>
                <c:pt idx="23315">
                  <c:v>75</c:v>
                </c:pt>
                <c:pt idx="23316">
                  <c:v>60</c:v>
                </c:pt>
                <c:pt idx="23317">
                  <c:v>34</c:v>
                </c:pt>
                <c:pt idx="23318">
                  <c:v>60</c:v>
                </c:pt>
                <c:pt idx="23319">
                  <c:v>65</c:v>
                </c:pt>
                <c:pt idx="23320">
                  <c:v>59</c:v>
                </c:pt>
                <c:pt idx="23321">
                  <c:v>62</c:v>
                </c:pt>
                <c:pt idx="23322">
                  <c:v>68</c:v>
                </c:pt>
                <c:pt idx="23323">
                  <c:v>51</c:v>
                </c:pt>
                <c:pt idx="23324">
                  <c:v>52</c:v>
                </c:pt>
                <c:pt idx="23325">
                  <c:v>38</c:v>
                </c:pt>
                <c:pt idx="23326">
                  <c:v>69</c:v>
                </c:pt>
                <c:pt idx="23327">
                  <c:v>65</c:v>
                </c:pt>
                <c:pt idx="23328">
                  <c:v>54</c:v>
                </c:pt>
                <c:pt idx="23329">
                  <c:v>75</c:v>
                </c:pt>
                <c:pt idx="23330">
                  <c:v>48</c:v>
                </c:pt>
                <c:pt idx="23331">
                  <c:v>57</c:v>
                </c:pt>
                <c:pt idx="23332">
                  <c:v>61</c:v>
                </c:pt>
                <c:pt idx="23333">
                  <c:v>57</c:v>
                </c:pt>
                <c:pt idx="23334">
                  <c:v>68</c:v>
                </c:pt>
                <c:pt idx="23335">
                  <c:v>44</c:v>
                </c:pt>
                <c:pt idx="23336">
                  <c:v>68</c:v>
                </c:pt>
                <c:pt idx="23337">
                  <c:v>64</c:v>
                </c:pt>
                <c:pt idx="23338">
                  <c:v>74</c:v>
                </c:pt>
                <c:pt idx="23339">
                  <c:v>41</c:v>
                </c:pt>
                <c:pt idx="23340">
                  <c:v>71</c:v>
                </c:pt>
                <c:pt idx="23341">
                  <c:v>75</c:v>
                </c:pt>
                <c:pt idx="23342">
                  <c:v>60</c:v>
                </c:pt>
                <c:pt idx="23343">
                  <c:v>67</c:v>
                </c:pt>
                <c:pt idx="23344">
                  <c:v>30</c:v>
                </c:pt>
                <c:pt idx="23345">
                  <c:v>59</c:v>
                </c:pt>
                <c:pt idx="23346">
                  <c:v>46</c:v>
                </c:pt>
                <c:pt idx="23347">
                  <c:v>67</c:v>
                </c:pt>
                <c:pt idx="23348">
                  <c:v>75</c:v>
                </c:pt>
                <c:pt idx="23349">
                  <c:v>71</c:v>
                </c:pt>
                <c:pt idx="23350">
                  <c:v>75</c:v>
                </c:pt>
                <c:pt idx="23351">
                  <c:v>59</c:v>
                </c:pt>
                <c:pt idx="23352">
                  <c:v>61</c:v>
                </c:pt>
                <c:pt idx="23353">
                  <c:v>50</c:v>
                </c:pt>
                <c:pt idx="23354">
                  <c:v>53</c:v>
                </c:pt>
                <c:pt idx="23355">
                  <c:v>24</c:v>
                </c:pt>
                <c:pt idx="23356">
                  <c:v>62</c:v>
                </c:pt>
                <c:pt idx="23357">
                  <c:v>66</c:v>
                </c:pt>
                <c:pt idx="23358">
                  <c:v>75</c:v>
                </c:pt>
                <c:pt idx="23359">
                  <c:v>69</c:v>
                </c:pt>
                <c:pt idx="23360">
                  <c:v>70</c:v>
                </c:pt>
                <c:pt idx="23361">
                  <c:v>64</c:v>
                </c:pt>
                <c:pt idx="23362">
                  <c:v>60</c:v>
                </c:pt>
                <c:pt idx="23363">
                  <c:v>74</c:v>
                </c:pt>
                <c:pt idx="23364">
                  <c:v>72</c:v>
                </c:pt>
                <c:pt idx="23365">
                  <c:v>56</c:v>
                </c:pt>
                <c:pt idx="23366">
                  <c:v>56</c:v>
                </c:pt>
                <c:pt idx="23367">
                  <c:v>73</c:v>
                </c:pt>
                <c:pt idx="23368">
                  <c:v>51</c:v>
                </c:pt>
                <c:pt idx="23369">
                  <c:v>60</c:v>
                </c:pt>
                <c:pt idx="23370">
                  <c:v>70</c:v>
                </c:pt>
                <c:pt idx="23371">
                  <c:v>66</c:v>
                </c:pt>
                <c:pt idx="23372">
                  <c:v>64</c:v>
                </c:pt>
                <c:pt idx="23373">
                  <c:v>75</c:v>
                </c:pt>
                <c:pt idx="23374">
                  <c:v>71</c:v>
                </c:pt>
                <c:pt idx="23375">
                  <c:v>60</c:v>
                </c:pt>
                <c:pt idx="23376">
                  <c:v>61</c:v>
                </c:pt>
                <c:pt idx="23377">
                  <c:v>63</c:v>
                </c:pt>
                <c:pt idx="23378">
                  <c:v>68</c:v>
                </c:pt>
                <c:pt idx="23379">
                  <c:v>54</c:v>
                </c:pt>
                <c:pt idx="23380">
                  <c:v>50</c:v>
                </c:pt>
                <c:pt idx="23381">
                  <c:v>71</c:v>
                </c:pt>
                <c:pt idx="23382">
                  <c:v>66</c:v>
                </c:pt>
                <c:pt idx="23383">
                  <c:v>56</c:v>
                </c:pt>
                <c:pt idx="23384">
                  <c:v>58</c:v>
                </c:pt>
                <c:pt idx="23385">
                  <c:v>72</c:v>
                </c:pt>
                <c:pt idx="23386">
                  <c:v>67</c:v>
                </c:pt>
                <c:pt idx="23387">
                  <c:v>35</c:v>
                </c:pt>
                <c:pt idx="23388">
                  <c:v>68</c:v>
                </c:pt>
                <c:pt idx="23389">
                  <c:v>73</c:v>
                </c:pt>
                <c:pt idx="23390">
                  <c:v>50</c:v>
                </c:pt>
                <c:pt idx="23391">
                  <c:v>70</c:v>
                </c:pt>
                <c:pt idx="23392">
                  <c:v>61</c:v>
                </c:pt>
                <c:pt idx="23393">
                  <c:v>61</c:v>
                </c:pt>
                <c:pt idx="23394">
                  <c:v>63</c:v>
                </c:pt>
                <c:pt idx="23395">
                  <c:v>47</c:v>
                </c:pt>
                <c:pt idx="23396">
                  <c:v>64</c:v>
                </c:pt>
                <c:pt idx="23397">
                  <c:v>58</c:v>
                </c:pt>
                <c:pt idx="23398">
                  <c:v>53</c:v>
                </c:pt>
                <c:pt idx="23399">
                  <c:v>61</c:v>
                </c:pt>
                <c:pt idx="23400">
                  <c:v>58</c:v>
                </c:pt>
                <c:pt idx="23401">
                  <c:v>73</c:v>
                </c:pt>
                <c:pt idx="23402">
                  <c:v>74</c:v>
                </c:pt>
                <c:pt idx="23403">
                  <c:v>51</c:v>
                </c:pt>
                <c:pt idx="23404">
                  <c:v>61</c:v>
                </c:pt>
                <c:pt idx="23405">
                  <c:v>73</c:v>
                </c:pt>
                <c:pt idx="23406">
                  <c:v>54</c:v>
                </c:pt>
                <c:pt idx="23407">
                  <c:v>71</c:v>
                </c:pt>
                <c:pt idx="23408">
                  <c:v>55</c:v>
                </c:pt>
                <c:pt idx="23409">
                  <c:v>56</c:v>
                </c:pt>
                <c:pt idx="23410">
                  <c:v>75</c:v>
                </c:pt>
                <c:pt idx="23411">
                  <c:v>57</c:v>
                </c:pt>
                <c:pt idx="23412">
                  <c:v>51</c:v>
                </c:pt>
                <c:pt idx="23413">
                  <c:v>62</c:v>
                </c:pt>
                <c:pt idx="23414">
                  <c:v>72</c:v>
                </c:pt>
                <c:pt idx="23415">
                  <c:v>58</c:v>
                </c:pt>
                <c:pt idx="23416">
                  <c:v>67</c:v>
                </c:pt>
                <c:pt idx="23417">
                  <c:v>75</c:v>
                </c:pt>
                <c:pt idx="23418">
                  <c:v>62</c:v>
                </c:pt>
                <c:pt idx="23419">
                  <c:v>36</c:v>
                </c:pt>
                <c:pt idx="23420">
                  <c:v>73</c:v>
                </c:pt>
                <c:pt idx="23421">
                  <c:v>75</c:v>
                </c:pt>
                <c:pt idx="23422">
                  <c:v>62</c:v>
                </c:pt>
                <c:pt idx="23423">
                  <c:v>63</c:v>
                </c:pt>
                <c:pt idx="23424">
                  <c:v>58</c:v>
                </c:pt>
                <c:pt idx="23425">
                  <c:v>64</c:v>
                </c:pt>
                <c:pt idx="23426">
                  <c:v>58</c:v>
                </c:pt>
                <c:pt idx="23427">
                  <c:v>72</c:v>
                </c:pt>
                <c:pt idx="23428">
                  <c:v>75</c:v>
                </c:pt>
                <c:pt idx="23429">
                  <c:v>61</c:v>
                </c:pt>
                <c:pt idx="23430">
                  <c:v>57</c:v>
                </c:pt>
                <c:pt idx="23431">
                  <c:v>56</c:v>
                </c:pt>
                <c:pt idx="23432">
                  <c:v>64</c:v>
                </c:pt>
                <c:pt idx="23433">
                  <c:v>50</c:v>
                </c:pt>
                <c:pt idx="23434">
                  <c:v>75</c:v>
                </c:pt>
                <c:pt idx="23435">
                  <c:v>65</c:v>
                </c:pt>
                <c:pt idx="23436">
                  <c:v>73</c:v>
                </c:pt>
                <c:pt idx="23437">
                  <c:v>38</c:v>
                </c:pt>
                <c:pt idx="23438">
                  <c:v>53</c:v>
                </c:pt>
                <c:pt idx="23439">
                  <c:v>69</c:v>
                </c:pt>
                <c:pt idx="23440">
                  <c:v>61</c:v>
                </c:pt>
                <c:pt idx="23441">
                  <c:v>62</c:v>
                </c:pt>
                <c:pt idx="23442">
                  <c:v>61</c:v>
                </c:pt>
                <c:pt idx="23443">
                  <c:v>75</c:v>
                </c:pt>
                <c:pt idx="23444">
                  <c:v>67</c:v>
                </c:pt>
                <c:pt idx="23445">
                  <c:v>60</c:v>
                </c:pt>
                <c:pt idx="23446">
                  <c:v>47</c:v>
                </c:pt>
                <c:pt idx="23447">
                  <c:v>67</c:v>
                </c:pt>
                <c:pt idx="23448">
                  <c:v>67</c:v>
                </c:pt>
                <c:pt idx="23449">
                  <c:v>71</c:v>
                </c:pt>
                <c:pt idx="23450">
                  <c:v>69</c:v>
                </c:pt>
                <c:pt idx="23451">
                  <c:v>66</c:v>
                </c:pt>
                <c:pt idx="23452">
                  <c:v>54</c:v>
                </c:pt>
                <c:pt idx="23453">
                  <c:v>72</c:v>
                </c:pt>
                <c:pt idx="23454">
                  <c:v>54</c:v>
                </c:pt>
                <c:pt idx="23455">
                  <c:v>54</c:v>
                </c:pt>
                <c:pt idx="23456">
                  <c:v>68</c:v>
                </c:pt>
                <c:pt idx="23457">
                  <c:v>54</c:v>
                </c:pt>
                <c:pt idx="23458">
                  <c:v>69</c:v>
                </c:pt>
                <c:pt idx="23459">
                  <c:v>58</c:v>
                </c:pt>
                <c:pt idx="23460">
                  <c:v>65</c:v>
                </c:pt>
                <c:pt idx="23461">
                  <c:v>58</c:v>
                </c:pt>
                <c:pt idx="23462">
                  <c:v>73</c:v>
                </c:pt>
                <c:pt idx="23463">
                  <c:v>75</c:v>
                </c:pt>
                <c:pt idx="23464">
                  <c:v>53</c:v>
                </c:pt>
                <c:pt idx="23465">
                  <c:v>69</c:v>
                </c:pt>
                <c:pt idx="23466">
                  <c:v>68</c:v>
                </c:pt>
                <c:pt idx="23467">
                  <c:v>66</c:v>
                </c:pt>
                <c:pt idx="23468">
                  <c:v>75</c:v>
                </c:pt>
                <c:pt idx="23469">
                  <c:v>62</c:v>
                </c:pt>
                <c:pt idx="23470">
                  <c:v>58</c:v>
                </c:pt>
                <c:pt idx="23471">
                  <c:v>58</c:v>
                </c:pt>
                <c:pt idx="23472">
                  <c:v>71</c:v>
                </c:pt>
                <c:pt idx="23473">
                  <c:v>39</c:v>
                </c:pt>
                <c:pt idx="23474">
                  <c:v>49</c:v>
                </c:pt>
                <c:pt idx="23475">
                  <c:v>74</c:v>
                </c:pt>
                <c:pt idx="23476">
                  <c:v>61</c:v>
                </c:pt>
                <c:pt idx="23477">
                  <c:v>70</c:v>
                </c:pt>
                <c:pt idx="23478">
                  <c:v>57</c:v>
                </c:pt>
                <c:pt idx="23479">
                  <c:v>62</c:v>
                </c:pt>
                <c:pt idx="23480">
                  <c:v>69</c:v>
                </c:pt>
                <c:pt idx="23481">
                  <c:v>65</c:v>
                </c:pt>
                <c:pt idx="23482">
                  <c:v>73</c:v>
                </c:pt>
                <c:pt idx="23483">
                  <c:v>60</c:v>
                </c:pt>
                <c:pt idx="23484">
                  <c:v>71</c:v>
                </c:pt>
                <c:pt idx="23485">
                  <c:v>59</c:v>
                </c:pt>
                <c:pt idx="23486">
                  <c:v>63</c:v>
                </c:pt>
                <c:pt idx="23487">
                  <c:v>15</c:v>
                </c:pt>
                <c:pt idx="23488">
                  <c:v>34</c:v>
                </c:pt>
                <c:pt idx="23489">
                  <c:v>44</c:v>
                </c:pt>
                <c:pt idx="23490">
                  <c:v>72</c:v>
                </c:pt>
                <c:pt idx="23491">
                  <c:v>58</c:v>
                </c:pt>
                <c:pt idx="23492">
                  <c:v>62</c:v>
                </c:pt>
                <c:pt idx="23493">
                  <c:v>46</c:v>
                </c:pt>
                <c:pt idx="23494">
                  <c:v>70</c:v>
                </c:pt>
                <c:pt idx="23495">
                  <c:v>49</c:v>
                </c:pt>
                <c:pt idx="23496">
                  <c:v>71</c:v>
                </c:pt>
                <c:pt idx="23497">
                  <c:v>57</c:v>
                </c:pt>
                <c:pt idx="23498">
                  <c:v>72</c:v>
                </c:pt>
                <c:pt idx="23499">
                  <c:v>71</c:v>
                </c:pt>
                <c:pt idx="23500">
                  <c:v>56</c:v>
                </c:pt>
                <c:pt idx="23501">
                  <c:v>44</c:v>
                </c:pt>
                <c:pt idx="23502">
                  <c:v>67</c:v>
                </c:pt>
                <c:pt idx="23503">
                  <c:v>75</c:v>
                </c:pt>
                <c:pt idx="23504">
                  <c:v>67</c:v>
                </c:pt>
                <c:pt idx="23505">
                  <c:v>66</c:v>
                </c:pt>
                <c:pt idx="23506">
                  <c:v>54</c:v>
                </c:pt>
                <c:pt idx="23507">
                  <c:v>75</c:v>
                </c:pt>
                <c:pt idx="23508">
                  <c:v>74</c:v>
                </c:pt>
                <c:pt idx="23509">
                  <c:v>55</c:v>
                </c:pt>
                <c:pt idx="23510">
                  <c:v>70</c:v>
                </c:pt>
                <c:pt idx="23511">
                  <c:v>49</c:v>
                </c:pt>
                <c:pt idx="23512">
                  <c:v>71</c:v>
                </c:pt>
                <c:pt idx="23513">
                  <c:v>68</c:v>
                </c:pt>
                <c:pt idx="23514">
                  <c:v>65</c:v>
                </c:pt>
                <c:pt idx="23515">
                  <c:v>75</c:v>
                </c:pt>
                <c:pt idx="23516">
                  <c:v>37</c:v>
                </c:pt>
                <c:pt idx="23517">
                  <c:v>70</c:v>
                </c:pt>
                <c:pt idx="23518">
                  <c:v>74</c:v>
                </c:pt>
                <c:pt idx="23519">
                  <c:v>57</c:v>
                </c:pt>
                <c:pt idx="23520">
                  <c:v>75</c:v>
                </c:pt>
                <c:pt idx="23521">
                  <c:v>72</c:v>
                </c:pt>
                <c:pt idx="23522">
                  <c:v>51</c:v>
                </c:pt>
                <c:pt idx="23523">
                  <c:v>61</c:v>
                </c:pt>
                <c:pt idx="23524">
                  <c:v>50</c:v>
                </c:pt>
                <c:pt idx="23525">
                  <c:v>54</c:v>
                </c:pt>
                <c:pt idx="23526">
                  <c:v>67</c:v>
                </c:pt>
                <c:pt idx="23527">
                  <c:v>48</c:v>
                </c:pt>
                <c:pt idx="23528">
                  <c:v>69</c:v>
                </c:pt>
                <c:pt idx="23529">
                  <c:v>58</c:v>
                </c:pt>
                <c:pt idx="23530">
                  <c:v>25</c:v>
                </c:pt>
                <c:pt idx="23531">
                  <c:v>32</c:v>
                </c:pt>
                <c:pt idx="23532">
                  <c:v>66</c:v>
                </c:pt>
                <c:pt idx="23533">
                  <c:v>63</c:v>
                </c:pt>
                <c:pt idx="23534">
                  <c:v>67</c:v>
                </c:pt>
                <c:pt idx="23535">
                  <c:v>63</c:v>
                </c:pt>
                <c:pt idx="23536">
                  <c:v>74</c:v>
                </c:pt>
                <c:pt idx="23537">
                  <c:v>46</c:v>
                </c:pt>
                <c:pt idx="23538">
                  <c:v>73</c:v>
                </c:pt>
                <c:pt idx="23539">
                  <c:v>62</c:v>
                </c:pt>
                <c:pt idx="23540">
                  <c:v>62</c:v>
                </c:pt>
                <c:pt idx="23541">
                  <c:v>61</c:v>
                </c:pt>
                <c:pt idx="23542">
                  <c:v>61</c:v>
                </c:pt>
                <c:pt idx="23543">
                  <c:v>52</c:v>
                </c:pt>
                <c:pt idx="23544">
                  <c:v>36</c:v>
                </c:pt>
                <c:pt idx="23545">
                  <c:v>53</c:v>
                </c:pt>
                <c:pt idx="23546">
                  <c:v>69</c:v>
                </c:pt>
                <c:pt idx="23547">
                  <c:v>50</c:v>
                </c:pt>
                <c:pt idx="23548">
                  <c:v>57</c:v>
                </c:pt>
                <c:pt idx="23549">
                  <c:v>70</c:v>
                </c:pt>
                <c:pt idx="23550">
                  <c:v>70</c:v>
                </c:pt>
                <c:pt idx="23551">
                  <c:v>71</c:v>
                </c:pt>
                <c:pt idx="23552">
                  <c:v>67</c:v>
                </c:pt>
                <c:pt idx="23553">
                  <c:v>68</c:v>
                </c:pt>
                <c:pt idx="23554">
                  <c:v>66</c:v>
                </c:pt>
                <c:pt idx="23555">
                  <c:v>65</c:v>
                </c:pt>
                <c:pt idx="23556">
                  <c:v>56</c:v>
                </c:pt>
                <c:pt idx="23557">
                  <c:v>43</c:v>
                </c:pt>
                <c:pt idx="23558">
                  <c:v>58</c:v>
                </c:pt>
                <c:pt idx="23559">
                  <c:v>62</c:v>
                </c:pt>
                <c:pt idx="23560">
                  <c:v>45</c:v>
                </c:pt>
                <c:pt idx="23561">
                  <c:v>48</c:v>
                </c:pt>
                <c:pt idx="23562">
                  <c:v>35</c:v>
                </c:pt>
                <c:pt idx="23563">
                  <c:v>66</c:v>
                </c:pt>
                <c:pt idx="23564">
                  <c:v>70</c:v>
                </c:pt>
                <c:pt idx="23565">
                  <c:v>60</c:v>
                </c:pt>
                <c:pt idx="23566">
                  <c:v>58</c:v>
                </c:pt>
                <c:pt idx="23567">
                  <c:v>54</c:v>
                </c:pt>
                <c:pt idx="23568">
                  <c:v>55</c:v>
                </c:pt>
                <c:pt idx="23569">
                  <c:v>57</c:v>
                </c:pt>
                <c:pt idx="23570">
                  <c:v>61</c:v>
                </c:pt>
                <c:pt idx="23571">
                  <c:v>66</c:v>
                </c:pt>
                <c:pt idx="23572">
                  <c:v>75</c:v>
                </c:pt>
                <c:pt idx="23573">
                  <c:v>59</c:v>
                </c:pt>
                <c:pt idx="23574">
                  <c:v>28</c:v>
                </c:pt>
                <c:pt idx="23575">
                  <c:v>38</c:v>
                </c:pt>
                <c:pt idx="23576">
                  <c:v>68</c:v>
                </c:pt>
                <c:pt idx="23577">
                  <c:v>58</c:v>
                </c:pt>
                <c:pt idx="23578">
                  <c:v>59</c:v>
                </c:pt>
                <c:pt idx="23579">
                  <c:v>59</c:v>
                </c:pt>
                <c:pt idx="23580">
                  <c:v>66</c:v>
                </c:pt>
                <c:pt idx="23581">
                  <c:v>57</c:v>
                </c:pt>
                <c:pt idx="23582">
                  <c:v>75</c:v>
                </c:pt>
                <c:pt idx="23583">
                  <c:v>63</c:v>
                </c:pt>
                <c:pt idx="23584">
                  <c:v>34</c:v>
                </c:pt>
                <c:pt idx="23585">
                  <c:v>73</c:v>
                </c:pt>
                <c:pt idx="23586">
                  <c:v>38</c:v>
                </c:pt>
                <c:pt idx="23587">
                  <c:v>63</c:v>
                </c:pt>
                <c:pt idx="23588">
                  <c:v>65</c:v>
                </c:pt>
                <c:pt idx="23589">
                  <c:v>52</c:v>
                </c:pt>
                <c:pt idx="23590">
                  <c:v>55</c:v>
                </c:pt>
                <c:pt idx="23591">
                  <c:v>66</c:v>
                </c:pt>
                <c:pt idx="23592">
                  <c:v>68</c:v>
                </c:pt>
                <c:pt idx="23593">
                  <c:v>56</c:v>
                </c:pt>
                <c:pt idx="23594">
                  <c:v>47</c:v>
                </c:pt>
                <c:pt idx="23595">
                  <c:v>62</c:v>
                </c:pt>
                <c:pt idx="23596">
                  <c:v>67</c:v>
                </c:pt>
                <c:pt idx="23597">
                  <c:v>55</c:v>
                </c:pt>
                <c:pt idx="23598">
                  <c:v>57</c:v>
                </c:pt>
                <c:pt idx="23599">
                  <c:v>45</c:v>
                </c:pt>
                <c:pt idx="23600">
                  <c:v>68</c:v>
                </c:pt>
                <c:pt idx="23601">
                  <c:v>72</c:v>
                </c:pt>
                <c:pt idx="23602">
                  <c:v>72</c:v>
                </c:pt>
                <c:pt idx="23603">
                  <c:v>70</c:v>
                </c:pt>
                <c:pt idx="23604">
                  <c:v>67</c:v>
                </c:pt>
                <c:pt idx="23605">
                  <c:v>71</c:v>
                </c:pt>
                <c:pt idx="23606">
                  <c:v>74</c:v>
                </c:pt>
                <c:pt idx="23607">
                  <c:v>75</c:v>
                </c:pt>
                <c:pt idx="23608">
                  <c:v>72</c:v>
                </c:pt>
                <c:pt idx="23609">
                  <c:v>67</c:v>
                </c:pt>
                <c:pt idx="23610">
                  <c:v>58</c:v>
                </c:pt>
                <c:pt idx="23611">
                  <c:v>70</c:v>
                </c:pt>
                <c:pt idx="23612">
                  <c:v>63</c:v>
                </c:pt>
                <c:pt idx="23613">
                  <c:v>70</c:v>
                </c:pt>
                <c:pt idx="23614">
                  <c:v>56</c:v>
                </c:pt>
                <c:pt idx="23615">
                  <c:v>70</c:v>
                </c:pt>
                <c:pt idx="23616">
                  <c:v>62</c:v>
                </c:pt>
                <c:pt idx="23617">
                  <c:v>71</c:v>
                </c:pt>
                <c:pt idx="23618">
                  <c:v>55</c:v>
                </c:pt>
                <c:pt idx="23619">
                  <c:v>51</c:v>
                </c:pt>
                <c:pt idx="23620">
                  <c:v>48</c:v>
                </c:pt>
                <c:pt idx="23621">
                  <c:v>75</c:v>
                </c:pt>
                <c:pt idx="23622">
                  <c:v>22</c:v>
                </c:pt>
                <c:pt idx="23623">
                  <c:v>47</c:v>
                </c:pt>
                <c:pt idx="23624">
                  <c:v>60</c:v>
                </c:pt>
                <c:pt idx="23625">
                  <c:v>52</c:v>
                </c:pt>
                <c:pt idx="23626">
                  <c:v>68</c:v>
                </c:pt>
                <c:pt idx="23627">
                  <c:v>75</c:v>
                </c:pt>
                <c:pt idx="23628">
                  <c:v>40</c:v>
                </c:pt>
                <c:pt idx="23629">
                  <c:v>67</c:v>
                </c:pt>
                <c:pt idx="23630">
                  <c:v>63</c:v>
                </c:pt>
                <c:pt idx="23631">
                  <c:v>54</c:v>
                </c:pt>
                <c:pt idx="23632">
                  <c:v>68</c:v>
                </c:pt>
                <c:pt idx="23633">
                  <c:v>58</c:v>
                </c:pt>
                <c:pt idx="23634">
                  <c:v>62</c:v>
                </c:pt>
                <c:pt idx="23635">
                  <c:v>57</c:v>
                </c:pt>
                <c:pt idx="23636">
                  <c:v>73</c:v>
                </c:pt>
                <c:pt idx="23637">
                  <c:v>65</c:v>
                </c:pt>
                <c:pt idx="23638">
                  <c:v>74</c:v>
                </c:pt>
                <c:pt idx="23639">
                  <c:v>74</c:v>
                </c:pt>
                <c:pt idx="23640">
                  <c:v>62</c:v>
                </c:pt>
                <c:pt idx="23641">
                  <c:v>75</c:v>
                </c:pt>
                <c:pt idx="23642">
                  <c:v>64</c:v>
                </c:pt>
                <c:pt idx="23643">
                  <c:v>55</c:v>
                </c:pt>
                <c:pt idx="23644">
                  <c:v>72</c:v>
                </c:pt>
                <c:pt idx="23645">
                  <c:v>72</c:v>
                </c:pt>
                <c:pt idx="23646">
                  <c:v>73</c:v>
                </c:pt>
                <c:pt idx="23647">
                  <c:v>75</c:v>
                </c:pt>
                <c:pt idx="23648">
                  <c:v>73</c:v>
                </c:pt>
                <c:pt idx="23649">
                  <c:v>39</c:v>
                </c:pt>
                <c:pt idx="23650">
                  <c:v>39</c:v>
                </c:pt>
                <c:pt idx="23651">
                  <c:v>66</c:v>
                </c:pt>
                <c:pt idx="23652">
                  <c:v>63</c:v>
                </c:pt>
                <c:pt idx="23653">
                  <c:v>51</c:v>
                </c:pt>
                <c:pt idx="23654">
                  <c:v>60</c:v>
                </c:pt>
                <c:pt idx="23655">
                  <c:v>65</c:v>
                </c:pt>
                <c:pt idx="23656">
                  <c:v>74</c:v>
                </c:pt>
                <c:pt idx="23657">
                  <c:v>65</c:v>
                </c:pt>
                <c:pt idx="23658">
                  <c:v>75</c:v>
                </c:pt>
                <c:pt idx="23659">
                  <c:v>66</c:v>
                </c:pt>
                <c:pt idx="23660">
                  <c:v>66</c:v>
                </c:pt>
                <c:pt idx="23661">
                  <c:v>51</c:v>
                </c:pt>
                <c:pt idx="23662">
                  <c:v>68</c:v>
                </c:pt>
                <c:pt idx="23663">
                  <c:v>73</c:v>
                </c:pt>
                <c:pt idx="23664">
                  <c:v>71</c:v>
                </c:pt>
                <c:pt idx="23665">
                  <c:v>71</c:v>
                </c:pt>
                <c:pt idx="23666">
                  <c:v>66</c:v>
                </c:pt>
                <c:pt idx="23667">
                  <c:v>63</c:v>
                </c:pt>
                <c:pt idx="23668">
                  <c:v>66</c:v>
                </c:pt>
                <c:pt idx="23669">
                  <c:v>73</c:v>
                </c:pt>
                <c:pt idx="23670">
                  <c:v>20</c:v>
                </c:pt>
                <c:pt idx="23671">
                  <c:v>64</c:v>
                </c:pt>
                <c:pt idx="23672">
                  <c:v>70</c:v>
                </c:pt>
                <c:pt idx="23673">
                  <c:v>62</c:v>
                </c:pt>
                <c:pt idx="23674">
                  <c:v>73</c:v>
                </c:pt>
                <c:pt idx="23675">
                  <c:v>48</c:v>
                </c:pt>
                <c:pt idx="23676">
                  <c:v>71</c:v>
                </c:pt>
                <c:pt idx="23677">
                  <c:v>75</c:v>
                </c:pt>
                <c:pt idx="23678">
                  <c:v>75</c:v>
                </c:pt>
                <c:pt idx="23679">
                  <c:v>63</c:v>
                </c:pt>
                <c:pt idx="23680">
                  <c:v>57</c:v>
                </c:pt>
                <c:pt idx="23681">
                  <c:v>71</c:v>
                </c:pt>
                <c:pt idx="23682">
                  <c:v>58</c:v>
                </c:pt>
                <c:pt idx="23683">
                  <c:v>67</c:v>
                </c:pt>
                <c:pt idx="23684">
                  <c:v>59</c:v>
                </c:pt>
                <c:pt idx="23685">
                  <c:v>63</c:v>
                </c:pt>
                <c:pt idx="23686">
                  <c:v>68</c:v>
                </c:pt>
                <c:pt idx="23687">
                  <c:v>75</c:v>
                </c:pt>
                <c:pt idx="23688">
                  <c:v>66</c:v>
                </c:pt>
                <c:pt idx="23689">
                  <c:v>75</c:v>
                </c:pt>
                <c:pt idx="23690">
                  <c:v>63</c:v>
                </c:pt>
                <c:pt idx="23691">
                  <c:v>64</c:v>
                </c:pt>
                <c:pt idx="23692">
                  <c:v>75</c:v>
                </c:pt>
                <c:pt idx="23693">
                  <c:v>58</c:v>
                </c:pt>
                <c:pt idx="23694">
                  <c:v>73</c:v>
                </c:pt>
                <c:pt idx="23695">
                  <c:v>60</c:v>
                </c:pt>
                <c:pt idx="23696">
                  <c:v>71</c:v>
                </c:pt>
                <c:pt idx="23697">
                  <c:v>61</c:v>
                </c:pt>
                <c:pt idx="23698">
                  <c:v>75</c:v>
                </c:pt>
                <c:pt idx="23699">
                  <c:v>65</c:v>
                </c:pt>
                <c:pt idx="23700">
                  <c:v>74</c:v>
                </c:pt>
                <c:pt idx="23701">
                  <c:v>69</c:v>
                </c:pt>
                <c:pt idx="23702">
                  <c:v>69</c:v>
                </c:pt>
                <c:pt idx="23703">
                  <c:v>44</c:v>
                </c:pt>
                <c:pt idx="23704">
                  <c:v>65</c:v>
                </c:pt>
                <c:pt idx="23705">
                  <c:v>29</c:v>
                </c:pt>
                <c:pt idx="23706">
                  <c:v>69</c:v>
                </c:pt>
                <c:pt idx="23707">
                  <c:v>61</c:v>
                </c:pt>
                <c:pt idx="23708">
                  <c:v>53</c:v>
                </c:pt>
                <c:pt idx="23709">
                  <c:v>75</c:v>
                </c:pt>
                <c:pt idx="23710">
                  <c:v>65</c:v>
                </c:pt>
                <c:pt idx="23711">
                  <c:v>50</c:v>
                </c:pt>
                <c:pt idx="23712">
                  <c:v>69</c:v>
                </c:pt>
                <c:pt idx="23713">
                  <c:v>64</c:v>
                </c:pt>
                <c:pt idx="23714">
                  <c:v>74</c:v>
                </c:pt>
                <c:pt idx="23715">
                  <c:v>60</c:v>
                </c:pt>
                <c:pt idx="23716">
                  <c:v>54</c:v>
                </c:pt>
                <c:pt idx="23717">
                  <c:v>45</c:v>
                </c:pt>
                <c:pt idx="23718">
                  <c:v>32</c:v>
                </c:pt>
                <c:pt idx="23719">
                  <c:v>60</c:v>
                </c:pt>
                <c:pt idx="23720">
                  <c:v>45</c:v>
                </c:pt>
                <c:pt idx="23721">
                  <c:v>58</c:v>
                </c:pt>
                <c:pt idx="23722">
                  <c:v>56</c:v>
                </c:pt>
                <c:pt idx="23723">
                  <c:v>61</c:v>
                </c:pt>
                <c:pt idx="23724">
                  <c:v>71</c:v>
                </c:pt>
                <c:pt idx="23725">
                  <c:v>66</c:v>
                </c:pt>
                <c:pt idx="23726">
                  <c:v>60</c:v>
                </c:pt>
                <c:pt idx="23727">
                  <c:v>60</c:v>
                </c:pt>
                <c:pt idx="23728">
                  <c:v>62</c:v>
                </c:pt>
                <c:pt idx="23729">
                  <c:v>75</c:v>
                </c:pt>
                <c:pt idx="23730">
                  <c:v>73</c:v>
                </c:pt>
                <c:pt idx="23731">
                  <c:v>60</c:v>
                </c:pt>
                <c:pt idx="23732">
                  <c:v>63</c:v>
                </c:pt>
                <c:pt idx="23733">
                  <c:v>74</c:v>
                </c:pt>
                <c:pt idx="23734">
                  <c:v>60</c:v>
                </c:pt>
                <c:pt idx="23735">
                  <c:v>64</c:v>
                </c:pt>
                <c:pt idx="23736">
                  <c:v>63</c:v>
                </c:pt>
                <c:pt idx="23737">
                  <c:v>56</c:v>
                </c:pt>
                <c:pt idx="23738">
                  <c:v>75</c:v>
                </c:pt>
                <c:pt idx="23739">
                  <c:v>52</c:v>
                </c:pt>
                <c:pt idx="23740">
                  <c:v>50</c:v>
                </c:pt>
                <c:pt idx="23741">
                  <c:v>58</c:v>
                </c:pt>
                <c:pt idx="23742">
                  <c:v>64</c:v>
                </c:pt>
                <c:pt idx="23743">
                  <c:v>59</c:v>
                </c:pt>
                <c:pt idx="23744">
                  <c:v>62</c:v>
                </c:pt>
                <c:pt idx="23745">
                  <c:v>75</c:v>
                </c:pt>
                <c:pt idx="23746">
                  <c:v>66</c:v>
                </c:pt>
                <c:pt idx="23747">
                  <c:v>61</c:v>
                </c:pt>
                <c:pt idx="23748">
                  <c:v>61</c:v>
                </c:pt>
                <c:pt idx="23749">
                  <c:v>73</c:v>
                </c:pt>
                <c:pt idx="23750">
                  <c:v>75</c:v>
                </c:pt>
                <c:pt idx="23751">
                  <c:v>65</c:v>
                </c:pt>
                <c:pt idx="23752">
                  <c:v>72</c:v>
                </c:pt>
                <c:pt idx="23753">
                  <c:v>70</c:v>
                </c:pt>
                <c:pt idx="23754">
                  <c:v>66</c:v>
                </c:pt>
                <c:pt idx="23755">
                  <c:v>50</c:v>
                </c:pt>
                <c:pt idx="23756">
                  <c:v>61</c:v>
                </c:pt>
                <c:pt idx="23757">
                  <c:v>47</c:v>
                </c:pt>
                <c:pt idx="23758">
                  <c:v>62</c:v>
                </c:pt>
                <c:pt idx="23759">
                  <c:v>59</c:v>
                </c:pt>
                <c:pt idx="23760">
                  <c:v>53</c:v>
                </c:pt>
                <c:pt idx="23761">
                  <c:v>71</c:v>
                </c:pt>
                <c:pt idx="23762">
                  <c:v>58</c:v>
                </c:pt>
                <c:pt idx="23763">
                  <c:v>56</c:v>
                </c:pt>
                <c:pt idx="23764">
                  <c:v>74</c:v>
                </c:pt>
                <c:pt idx="23765">
                  <c:v>75</c:v>
                </c:pt>
                <c:pt idx="23766">
                  <c:v>65</c:v>
                </c:pt>
                <c:pt idx="23767">
                  <c:v>70</c:v>
                </c:pt>
                <c:pt idx="23768">
                  <c:v>71</c:v>
                </c:pt>
                <c:pt idx="23769">
                  <c:v>63</c:v>
                </c:pt>
                <c:pt idx="23770">
                  <c:v>47</c:v>
                </c:pt>
                <c:pt idx="23771">
                  <c:v>49</c:v>
                </c:pt>
                <c:pt idx="23772">
                  <c:v>73</c:v>
                </c:pt>
                <c:pt idx="23773">
                  <c:v>75</c:v>
                </c:pt>
                <c:pt idx="23774">
                  <c:v>60</c:v>
                </c:pt>
                <c:pt idx="23775">
                  <c:v>70</c:v>
                </c:pt>
                <c:pt idx="23776">
                  <c:v>40</c:v>
                </c:pt>
                <c:pt idx="23777">
                  <c:v>62</c:v>
                </c:pt>
                <c:pt idx="23778">
                  <c:v>61</c:v>
                </c:pt>
                <c:pt idx="23779">
                  <c:v>61</c:v>
                </c:pt>
                <c:pt idx="23780">
                  <c:v>66</c:v>
                </c:pt>
                <c:pt idx="23781">
                  <c:v>58</c:v>
                </c:pt>
                <c:pt idx="23782">
                  <c:v>42</c:v>
                </c:pt>
                <c:pt idx="23783">
                  <c:v>55</c:v>
                </c:pt>
                <c:pt idx="23784">
                  <c:v>58</c:v>
                </c:pt>
                <c:pt idx="23785">
                  <c:v>48</c:v>
                </c:pt>
                <c:pt idx="23786">
                  <c:v>32</c:v>
                </c:pt>
                <c:pt idx="23787">
                  <c:v>59</c:v>
                </c:pt>
                <c:pt idx="23788">
                  <c:v>65</c:v>
                </c:pt>
                <c:pt idx="23789">
                  <c:v>68</c:v>
                </c:pt>
                <c:pt idx="23790">
                  <c:v>51</c:v>
                </c:pt>
                <c:pt idx="23791">
                  <c:v>45</c:v>
                </c:pt>
                <c:pt idx="23792">
                  <c:v>73</c:v>
                </c:pt>
                <c:pt idx="23793">
                  <c:v>47</c:v>
                </c:pt>
                <c:pt idx="23794">
                  <c:v>62</c:v>
                </c:pt>
                <c:pt idx="23795">
                  <c:v>72</c:v>
                </c:pt>
                <c:pt idx="23796">
                  <c:v>72</c:v>
                </c:pt>
                <c:pt idx="23797">
                  <c:v>53</c:v>
                </c:pt>
                <c:pt idx="23798">
                  <c:v>61</c:v>
                </c:pt>
                <c:pt idx="23799">
                  <c:v>50</c:v>
                </c:pt>
                <c:pt idx="23800">
                  <c:v>68</c:v>
                </c:pt>
                <c:pt idx="23801">
                  <c:v>53</c:v>
                </c:pt>
                <c:pt idx="23802">
                  <c:v>67</c:v>
                </c:pt>
                <c:pt idx="23803">
                  <c:v>72</c:v>
                </c:pt>
                <c:pt idx="23804">
                  <c:v>72</c:v>
                </c:pt>
                <c:pt idx="23805">
                  <c:v>57</c:v>
                </c:pt>
                <c:pt idx="23806">
                  <c:v>70</c:v>
                </c:pt>
                <c:pt idx="23807">
                  <c:v>64</c:v>
                </c:pt>
                <c:pt idx="23808">
                  <c:v>47</c:v>
                </c:pt>
                <c:pt idx="23809">
                  <c:v>75</c:v>
                </c:pt>
                <c:pt idx="23810">
                  <c:v>60</c:v>
                </c:pt>
                <c:pt idx="23811">
                  <c:v>56</c:v>
                </c:pt>
                <c:pt idx="23812">
                  <c:v>47</c:v>
                </c:pt>
                <c:pt idx="23813">
                  <c:v>58</c:v>
                </c:pt>
                <c:pt idx="23814">
                  <c:v>71</c:v>
                </c:pt>
                <c:pt idx="23815">
                  <c:v>64</c:v>
                </c:pt>
                <c:pt idx="23816">
                  <c:v>68</c:v>
                </c:pt>
                <c:pt idx="23817">
                  <c:v>55</c:v>
                </c:pt>
                <c:pt idx="23818">
                  <c:v>31</c:v>
                </c:pt>
                <c:pt idx="23819">
                  <c:v>62</c:v>
                </c:pt>
                <c:pt idx="23820">
                  <c:v>41</c:v>
                </c:pt>
                <c:pt idx="23821">
                  <c:v>62</c:v>
                </c:pt>
                <c:pt idx="23822">
                  <c:v>57</c:v>
                </c:pt>
                <c:pt idx="23823">
                  <c:v>74</c:v>
                </c:pt>
                <c:pt idx="23824">
                  <c:v>68</c:v>
                </c:pt>
                <c:pt idx="23825">
                  <c:v>41</c:v>
                </c:pt>
                <c:pt idx="23826">
                  <c:v>74</c:v>
                </c:pt>
                <c:pt idx="23827">
                  <c:v>52</c:v>
                </c:pt>
                <c:pt idx="23828">
                  <c:v>56</c:v>
                </c:pt>
                <c:pt idx="23829">
                  <c:v>47</c:v>
                </c:pt>
                <c:pt idx="23830">
                  <c:v>34</c:v>
                </c:pt>
                <c:pt idx="23831">
                  <c:v>61</c:v>
                </c:pt>
                <c:pt idx="23832">
                  <c:v>47</c:v>
                </c:pt>
                <c:pt idx="23833">
                  <c:v>62</c:v>
                </c:pt>
                <c:pt idx="23834">
                  <c:v>54</c:v>
                </c:pt>
                <c:pt idx="23835">
                  <c:v>75</c:v>
                </c:pt>
                <c:pt idx="23836">
                  <c:v>64</c:v>
                </c:pt>
                <c:pt idx="23837">
                  <c:v>62</c:v>
                </c:pt>
                <c:pt idx="23838">
                  <c:v>17</c:v>
                </c:pt>
                <c:pt idx="23839">
                  <c:v>67</c:v>
                </c:pt>
                <c:pt idx="23840">
                  <c:v>62</c:v>
                </c:pt>
                <c:pt idx="23841">
                  <c:v>74</c:v>
                </c:pt>
                <c:pt idx="23842">
                  <c:v>68</c:v>
                </c:pt>
                <c:pt idx="23843">
                  <c:v>48</c:v>
                </c:pt>
                <c:pt idx="23844">
                  <c:v>49</c:v>
                </c:pt>
                <c:pt idx="23845">
                  <c:v>75</c:v>
                </c:pt>
                <c:pt idx="23846">
                  <c:v>49</c:v>
                </c:pt>
                <c:pt idx="23847">
                  <c:v>37</c:v>
                </c:pt>
                <c:pt idx="23848">
                  <c:v>20</c:v>
                </c:pt>
                <c:pt idx="23849">
                  <c:v>57</c:v>
                </c:pt>
                <c:pt idx="23850">
                  <c:v>27</c:v>
                </c:pt>
                <c:pt idx="23851">
                  <c:v>49</c:v>
                </c:pt>
                <c:pt idx="23852">
                  <c:v>70</c:v>
                </c:pt>
                <c:pt idx="23853">
                  <c:v>53</c:v>
                </c:pt>
                <c:pt idx="23854">
                  <c:v>58</c:v>
                </c:pt>
                <c:pt idx="23855">
                  <c:v>74</c:v>
                </c:pt>
                <c:pt idx="23856">
                  <c:v>72</c:v>
                </c:pt>
                <c:pt idx="23857">
                  <c:v>64</c:v>
                </c:pt>
                <c:pt idx="23858">
                  <c:v>63</c:v>
                </c:pt>
                <c:pt idx="23859">
                  <c:v>55</c:v>
                </c:pt>
                <c:pt idx="23860">
                  <c:v>56</c:v>
                </c:pt>
                <c:pt idx="23861">
                  <c:v>62</c:v>
                </c:pt>
                <c:pt idx="23862">
                  <c:v>71</c:v>
                </c:pt>
                <c:pt idx="23863">
                  <c:v>47</c:v>
                </c:pt>
                <c:pt idx="23864">
                  <c:v>58</c:v>
                </c:pt>
                <c:pt idx="23865">
                  <c:v>69</c:v>
                </c:pt>
                <c:pt idx="23866">
                  <c:v>62</c:v>
                </c:pt>
                <c:pt idx="23867">
                  <c:v>62</c:v>
                </c:pt>
                <c:pt idx="23868">
                  <c:v>72</c:v>
                </c:pt>
                <c:pt idx="23869">
                  <c:v>70</c:v>
                </c:pt>
                <c:pt idx="23870">
                  <c:v>18</c:v>
                </c:pt>
                <c:pt idx="23871">
                  <c:v>57</c:v>
                </c:pt>
                <c:pt idx="23872">
                  <c:v>45</c:v>
                </c:pt>
                <c:pt idx="23873">
                  <c:v>70</c:v>
                </c:pt>
                <c:pt idx="23874">
                  <c:v>72</c:v>
                </c:pt>
                <c:pt idx="23875">
                  <c:v>75</c:v>
                </c:pt>
                <c:pt idx="23876">
                  <c:v>52</c:v>
                </c:pt>
                <c:pt idx="23877">
                  <c:v>50</c:v>
                </c:pt>
                <c:pt idx="23878">
                  <c:v>56</c:v>
                </c:pt>
                <c:pt idx="23879">
                  <c:v>68</c:v>
                </c:pt>
                <c:pt idx="23880">
                  <c:v>51</c:v>
                </c:pt>
                <c:pt idx="23881">
                  <c:v>51</c:v>
                </c:pt>
                <c:pt idx="23882">
                  <c:v>63</c:v>
                </c:pt>
                <c:pt idx="23883">
                  <c:v>56</c:v>
                </c:pt>
                <c:pt idx="23884">
                  <c:v>66</c:v>
                </c:pt>
                <c:pt idx="23885">
                  <c:v>62</c:v>
                </c:pt>
                <c:pt idx="23886">
                  <c:v>45</c:v>
                </c:pt>
                <c:pt idx="23887">
                  <c:v>42</c:v>
                </c:pt>
                <c:pt idx="23888">
                  <c:v>61</c:v>
                </c:pt>
                <c:pt idx="23889">
                  <c:v>74</c:v>
                </c:pt>
                <c:pt idx="23890">
                  <c:v>71</c:v>
                </c:pt>
                <c:pt idx="23891">
                  <c:v>59</c:v>
                </c:pt>
                <c:pt idx="23892">
                  <c:v>55</c:v>
                </c:pt>
                <c:pt idx="23893">
                  <c:v>60</c:v>
                </c:pt>
                <c:pt idx="23894">
                  <c:v>69</c:v>
                </c:pt>
                <c:pt idx="23895">
                  <c:v>72</c:v>
                </c:pt>
                <c:pt idx="23896">
                  <c:v>56</c:v>
                </c:pt>
                <c:pt idx="23897">
                  <c:v>62</c:v>
                </c:pt>
                <c:pt idx="23898">
                  <c:v>41</c:v>
                </c:pt>
                <c:pt idx="23899">
                  <c:v>64</c:v>
                </c:pt>
                <c:pt idx="23900">
                  <c:v>70</c:v>
                </c:pt>
                <c:pt idx="23901">
                  <c:v>43</c:v>
                </c:pt>
                <c:pt idx="23902">
                  <c:v>54</c:v>
                </c:pt>
                <c:pt idx="23903">
                  <c:v>26</c:v>
                </c:pt>
                <c:pt idx="23904">
                  <c:v>49</c:v>
                </c:pt>
                <c:pt idx="23905">
                  <c:v>61</c:v>
                </c:pt>
                <c:pt idx="23906">
                  <c:v>70</c:v>
                </c:pt>
                <c:pt idx="23907">
                  <c:v>62</c:v>
                </c:pt>
                <c:pt idx="23908">
                  <c:v>53</c:v>
                </c:pt>
                <c:pt idx="23909">
                  <c:v>53</c:v>
                </c:pt>
                <c:pt idx="23910">
                  <c:v>63</c:v>
                </c:pt>
                <c:pt idx="23911">
                  <c:v>50</c:v>
                </c:pt>
                <c:pt idx="23912">
                  <c:v>63</c:v>
                </c:pt>
                <c:pt idx="23913">
                  <c:v>40</c:v>
                </c:pt>
                <c:pt idx="23914">
                  <c:v>62</c:v>
                </c:pt>
                <c:pt idx="23915">
                  <c:v>37</c:v>
                </c:pt>
                <c:pt idx="23916">
                  <c:v>56</c:v>
                </c:pt>
                <c:pt idx="23917">
                  <c:v>66</c:v>
                </c:pt>
                <c:pt idx="23918">
                  <c:v>35</c:v>
                </c:pt>
                <c:pt idx="23919">
                  <c:v>62</c:v>
                </c:pt>
                <c:pt idx="23920">
                  <c:v>73</c:v>
                </c:pt>
                <c:pt idx="23921">
                  <c:v>43</c:v>
                </c:pt>
                <c:pt idx="23922">
                  <c:v>52</c:v>
                </c:pt>
                <c:pt idx="23923">
                  <c:v>49</c:v>
                </c:pt>
                <c:pt idx="23924">
                  <c:v>64</c:v>
                </c:pt>
                <c:pt idx="23925">
                  <c:v>65</c:v>
                </c:pt>
                <c:pt idx="23926">
                  <c:v>59</c:v>
                </c:pt>
                <c:pt idx="23927">
                  <c:v>42</c:v>
                </c:pt>
                <c:pt idx="23928">
                  <c:v>23</c:v>
                </c:pt>
                <c:pt idx="23929">
                  <c:v>18</c:v>
                </c:pt>
                <c:pt idx="23930">
                  <c:v>38</c:v>
                </c:pt>
                <c:pt idx="23931">
                  <c:v>57</c:v>
                </c:pt>
                <c:pt idx="23932">
                  <c:v>65</c:v>
                </c:pt>
                <c:pt idx="23933">
                  <c:v>46</c:v>
                </c:pt>
                <c:pt idx="23934">
                  <c:v>54</c:v>
                </c:pt>
                <c:pt idx="23935">
                  <c:v>75</c:v>
                </c:pt>
                <c:pt idx="23936">
                  <c:v>63</c:v>
                </c:pt>
                <c:pt idx="23937">
                  <c:v>64</c:v>
                </c:pt>
                <c:pt idx="23938">
                  <c:v>18</c:v>
                </c:pt>
                <c:pt idx="23939">
                  <c:v>63</c:v>
                </c:pt>
                <c:pt idx="23940">
                  <c:v>57</c:v>
                </c:pt>
                <c:pt idx="23941">
                  <c:v>59</c:v>
                </c:pt>
                <c:pt idx="23942">
                  <c:v>68</c:v>
                </c:pt>
                <c:pt idx="23943">
                  <c:v>75</c:v>
                </c:pt>
                <c:pt idx="23944">
                  <c:v>57</c:v>
                </c:pt>
                <c:pt idx="23945">
                  <c:v>57</c:v>
                </c:pt>
                <c:pt idx="23946">
                  <c:v>67</c:v>
                </c:pt>
                <c:pt idx="23947">
                  <c:v>56</c:v>
                </c:pt>
                <c:pt idx="23948">
                  <c:v>64</c:v>
                </c:pt>
                <c:pt idx="23949">
                  <c:v>61</c:v>
                </c:pt>
                <c:pt idx="23950">
                  <c:v>58</c:v>
                </c:pt>
                <c:pt idx="23951">
                  <c:v>38</c:v>
                </c:pt>
                <c:pt idx="23952">
                  <c:v>57</c:v>
                </c:pt>
                <c:pt idx="23953">
                  <c:v>67</c:v>
                </c:pt>
                <c:pt idx="23954">
                  <c:v>65</c:v>
                </c:pt>
                <c:pt idx="23955">
                  <c:v>74</c:v>
                </c:pt>
                <c:pt idx="23956">
                  <c:v>45</c:v>
                </c:pt>
                <c:pt idx="23957">
                  <c:v>70</c:v>
                </c:pt>
                <c:pt idx="23958">
                  <c:v>69</c:v>
                </c:pt>
                <c:pt idx="23959">
                  <c:v>60</c:v>
                </c:pt>
                <c:pt idx="23960">
                  <c:v>70</c:v>
                </c:pt>
                <c:pt idx="23961">
                  <c:v>54</c:v>
                </c:pt>
                <c:pt idx="23962">
                  <c:v>64</c:v>
                </c:pt>
                <c:pt idx="23963">
                  <c:v>48</c:v>
                </c:pt>
                <c:pt idx="23964">
                  <c:v>61</c:v>
                </c:pt>
                <c:pt idx="23965">
                  <c:v>60</c:v>
                </c:pt>
                <c:pt idx="23966">
                  <c:v>68</c:v>
                </c:pt>
                <c:pt idx="23967">
                  <c:v>65</c:v>
                </c:pt>
                <c:pt idx="23968">
                  <c:v>21</c:v>
                </c:pt>
                <c:pt idx="23969">
                  <c:v>56</c:v>
                </c:pt>
                <c:pt idx="23970">
                  <c:v>61</c:v>
                </c:pt>
                <c:pt idx="23971">
                  <c:v>71</c:v>
                </c:pt>
                <c:pt idx="23972">
                  <c:v>58</c:v>
                </c:pt>
                <c:pt idx="23973">
                  <c:v>50</c:v>
                </c:pt>
                <c:pt idx="23974">
                  <c:v>51</c:v>
                </c:pt>
                <c:pt idx="23975">
                  <c:v>68</c:v>
                </c:pt>
                <c:pt idx="23976">
                  <c:v>57</c:v>
                </c:pt>
                <c:pt idx="23977">
                  <c:v>75</c:v>
                </c:pt>
                <c:pt idx="23978">
                  <c:v>41</c:v>
                </c:pt>
                <c:pt idx="23979">
                  <c:v>60</c:v>
                </c:pt>
                <c:pt idx="23980">
                  <c:v>60</c:v>
                </c:pt>
                <c:pt idx="23981">
                  <c:v>75</c:v>
                </c:pt>
                <c:pt idx="23982">
                  <c:v>55</c:v>
                </c:pt>
                <c:pt idx="23983">
                  <c:v>70</c:v>
                </c:pt>
                <c:pt idx="23984">
                  <c:v>52</c:v>
                </c:pt>
                <c:pt idx="23985">
                  <c:v>26</c:v>
                </c:pt>
                <c:pt idx="23986">
                  <c:v>70</c:v>
                </c:pt>
                <c:pt idx="23987">
                  <c:v>61</c:v>
                </c:pt>
                <c:pt idx="23988">
                  <c:v>61</c:v>
                </c:pt>
                <c:pt idx="23989">
                  <c:v>44</c:v>
                </c:pt>
                <c:pt idx="23990">
                  <c:v>66</c:v>
                </c:pt>
                <c:pt idx="23991">
                  <c:v>57</c:v>
                </c:pt>
                <c:pt idx="23992">
                  <c:v>54</c:v>
                </c:pt>
                <c:pt idx="23993">
                  <c:v>39</c:v>
                </c:pt>
                <c:pt idx="23994">
                  <c:v>69</c:v>
                </c:pt>
                <c:pt idx="23995">
                  <c:v>69</c:v>
                </c:pt>
                <c:pt idx="23996">
                  <c:v>64</c:v>
                </c:pt>
                <c:pt idx="23997">
                  <c:v>59</c:v>
                </c:pt>
                <c:pt idx="23998">
                  <c:v>59</c:v>
                </c:pt>
                <c:pt idx="23999">
                  <c:v>57</c:v>
                </c:pt>
                <c:pt idx="24000">
                  <c:v>70</c:v>
                </c:pt>
                <c:pt idx="24001">
                  <c:v>74</c:v>
                </c:pt>
                <c:pt idx="24002">
                  <c:v>57</c:v>
                </c:pt>
                <c:pt idx="24003">
                  <c:v>60</c:v>
                </c:pt>
                <c:pt idx="24004">
                  <c:v>62</c:v>
                </c:pt>
                <c:pt idx="24005">
                  <c:v>56</c:v>
                </c:pt>
                <c:pt idx="24006">
                  <c:v>65</c:v>
                </c:pt>
                <c:pt idx="24007">
                  <c:v>66</c:v>
                </c:pt>
                <c:pt idx="24008">
                  <c:v>74</c:v>
                </c:pt>
                <c:pt idx="24009">
                  <c:v>75</c:v>
                </c:pt>
                <c:pt idx="24010">
                  <c:v>67</c:v>
                </c:pt>
                <c:pt idx="24011">
                  <c:v>41</c:v>
                </c:pt>
                <c:pt idx="24012">
                  <c:v>72</c:v>
                </c:pt>
                <c:pt idx="24013">
                  <c:v>25</c:v>
                </c:pt>
                <c:pt idx="24014">
                  <c:v>32</c:v>
                </c:pt>
                <c:pt idx="24015">
                  <c:v>67</c:v>
                </c:pt>
                <c:pt idx="24016">
                  <c:v>65</c:v>
                </c:pt>
                <c:pt idx="24017">
                  <c:v>49</c:v>
                </c:pt>
                <c:pt idx="24018">
                  <c:v>28</c:v>
                </c:pt>
                <c:pt idx="24019">
                  <c:v>56</c:v>
                </c:pt>
                <c:pt idx="24020">
                  <c:v>68</c:v>
                </c:pt>
                <c:pt idx="24021">
                  <c:v>69</c:v>
                </c:pt>
                <c:pt idx="24022">
                  <c:v>45</c:v>
                </c:pt>
                <c:pt idx="24023">
                  <c:v>52</c:v>
                </c:pt>
                <c:pt idx="24024">
                  <c:v>60</c:v>
                </c:pt>
                <c:pt idx="24025">
                  <c:v>43</c:v>
                </c:pt>
                <c:pt idx="24026">
                  <c:v>58</c:v>
                </c:pt>
                <c:pt idx="24027">
                  <c:v>62</c:v>
                </c:pt>
                <c:pt idx="24028">
                  <c:v>59</c:v>
                </c:pt>
                <c:pt idx="24029">
                  <c:v>74</c:v>
                </c:pt>
                <c:pt idx="24030">
                  <c:v>73</c:v>
                </c:pt>
                <c:pt idx="24031">
                  <c:v>75</c:v>
                </c:pt>
                <c:pt idx="24032">
                  <c:v>63</c:v>
                </c:pt>
                <c:pt idx="24033">
                  <c:v>75</c:v>
                </c:pt>
                <c:pt idx="24034">
                  <c:v>52</c:v>
                </c:pt>
                <c:pt idx="24035">
                  <c:v>56</c:v>
                </c:pt>
                <c:pt idx="24036">
                  <c:v>68</c:v>
                </c:pt>
                <c:pt idx="24037">
                  <c:v>25</c:v>
                </c:pt>
                <c:pt idx="24038">
                  <c:v>70</c:v>
                </c:pt>
                <c:pt idx="24039">
                  <c:v>70</c:v>
                </c:pt>
                <c:pt idx="24040">
                  <c:v>71</c:v>
                </c:pt>
                <c:pt idx="24041">
                  <c:v>31</c:v>
                </c:pt>
                <c:pt idx="24042">
                  <c:v>56</c:v>
                </c:pt>
                <c:pt idx="24043">
                  <c:v>67</c:v>
                </c:pt>
                <c:pt idx="24044">
                  <c:v>59</c:v>
                </c:pt>
                <c:pt idx="24045">
                  <c:v>73</c:v>
                </c:pt>
                <c:pt idx="24046">
                  <c:v>65</c:v>
                </c:pt>
                <c:pt idx="24047">
                  <c:v>29</c:v>
                </c:pt>
                <c:pt idx="24048">
                  <c:v>70</c:v>
                </c:pt>
                <c:pt idx="24049">
                  <c:v>49</c:v>
                </c:pt>
                <c:pt idx="24050">
                  <c:v>57</c:v>
                </c:pt>
                <c:pt idx="24051">
                  <c:v>74</c:v>
                </c:pt>
                <c:pt idx="24052">
                  <c:v>57</c:v>
                </c:pt>
                <c:pt idx="24053">
                  <c:v>29</c:v>
                </c:pt>
                <c:pt idx="24054">
                  <c:v>67</c:v>
                </c:pt>
                <c:pt idx="24055">
                  <c:v>53</c:v>
                </c:pt>
                <c:pt idx="24056">
                  <c:v>44</c:v>
                </c:pt>
                <c:pt idx="24057">
                  <c:v>42</c:v>
                </c:pt>
                <c:pt idx="24058">
                  <c:v>37</c:v>
                </c:pt>
                <c:pt idx="24059">
                  <c:v>69</c:v>
                </c:pt>
                <c:pt idx="24060">
                  <c:v>34</c:v>
                </c:pt>
                <c:pt idx="24061">
                  <c:v>46</c:v>
                </c:pt>
                <c:pt idx="24062">
                  <c:v>46</c:v>
                </c:pt>
                <c:pt idx="24063">
                  <c:v>75</c:v>
                </c:pt>
                <c:pt idx="24064">
                  <c:v>44</c:v>
                </c:pt>
                <c:pt idx="24065">
                  <c:v>60</c:v>
                </c:pt>
                <c:pt idx="24066">
                  <c:v>46</c:v>
                </c:pt>
                <c:pt idx="24067">
                  <c:v>75</c:v>
                </c:pt>
                <c:pt idx="24068">
                  <c:v>69</c:v>
                </c:pt>
                <c:pt idx="24069">
                  <c:v>40</c:v>
                </c:pt>
                <c:pt idx="24070">
                  <c:v>61</c:v>
                </c:pt>
                <c:pt idx="24071">
                  <c:v>58</c:v>
                </c:pt>
                <c:pt idx="24072">
                  <c:v>56</c:v>
                </c:pt>
                <c:pt idx="24073">
                  <c:v>74</c:v>
                </c:pt>
                <c:pt idx="24074">
                  <c:v>75</c:v>
                </c:pt>
                <c:pt idx="24075">
                  <c:v>49</c:v>
                </c:pt>
                <c:pt idx="24076">
                  <c:v>51</c:v>
                </c:pt>
                <c:pt idx="24077">
                  <c:v>56</c:v>
                </c:pt>
                <c:pt idx="24078">
                  <c:v>69</c:v>
                </c:pt>
                <c:pt idx="24079">
                  <c:v>63</c:v>
                </c:pt>
                <c:pt idx="24080">
                  <c:v>67</c:v>
                </c:pt>
                <c:pt idx="24081">
                  <c:v>47</c:v>
                </c:pt>
                <c:pt idx="24082">
                  <c:v>41</c:v>
                </c:pt>
                <c:pt idx="24083">
                  <c:v>54</c:v>
                </c:pt>
                <c:pt idx="24084">
                  <c:v>67</c:v>
                </c:pt>
                <c:pt idx="24085">
                  <c:v>60</c:v>
                </c:pt>
                <c:pt idx="24086">
                  <c:v>71</c:v>
                </c:pt>
                <c:pt idx="24087">
                  <c:v>68</c:v>
                </c:pt>
                <c:pt idx="24088">
                  <c:v>73</c:v>
                </c:pt>
                <c:pt idx="24089">
                  <c:v>63</c:v>
                </c:pt>
                <c:pt idx="24090">
                  <c:v>48</c:v>
                </c:pt>
                <c:pt idx="24091">
                  <c:v>62</c:v>
                </c:pt>
                <c:pt idx="24092">
                  <c:v>63</c:v>
                </c:pt>
                <c:pt idx="24093">
                  <c:v>59</c:v>
                </c:pt>
                <c:pt idx="24094">
                  <c:v>69</c:v>
                </c:pt>
                <c:pt idx="24095">
                  <c:v>62</c:v>
                </c:pt>
                <c:pt idx="24096">
                  <c:v>68</c:v>
                </c:pt>
                <c:pt idx="24097">
                  <c:v>64</c:v>
                </c:pt>
                <c:pt idx="24098">
                  <c:v>61</c:v>
                </c:pt>
                <c:pt idx="24099">
                  <c:v>49</c:v>
                </c:pt>
                <c:pt idx="24100">
                  <c:v>38</c:v>
                </c:pt>
                <c:pt idx="24101">
                  <c:v>30</c:v>
                </c:pt>
                <c:pt idx="24102">
                  <c:v>69</c:v>
                </c:pt>
                <c:pt idx="24103">
                  <c:v>55</c:v>
                </c:pt>
                <c:pt idx="24104">
                  <c:v>58</c:v>
                </c:pt>
                <c:pt idx="24105">
                  <c:v>71</c:v>
                </c:pt>
                <c:pt idx="24106">
                  <c:v>75</c:v>
                </c:pt>
                <c:pt idx="24107">
                  <c:v>72</c:v>
                </c:pt>
                <c:pt idx="24108">
                  <c:v>74</c:v>
                </c:pt>
                <c:pt idx="24109">
                  <c:v>54</c:v>
                </c:pt>
                <c:pt idx="24110">
                  <c:v>52</c:v>
                </c:pt>
                <c:pt idx="24111">
                  <c:v>63</c:v>
                </c:pt>
                <c:pt idx="24112">
                  <c:v>58</c:v>
                </c:pt>
                <c:pt idx="24113">
                  <c:v>52</c:v>
                </c:pt>
                <c:pt idx="24114">
                  <c:v>66</c:v>
                </c:pt>
                <c:pt idx="24115">
                  <c:v>75</c:v>
                </c:pt>
                <c:pt idx="24116">
                  <c:v>55</c:v>
                </c:pt>
                <c:pt idx="24117">
                  <c:v>69</c:v>
                </c:pt>
                <c:pt idx="24118">
                  <c:v>75</c:v>
                </c:pt>
                <c:pt idx="24119">
                  <c:v>44</c:v>
                </c:pt>
                <c:pt idx="24120">
                  <c:v>70</c:v>
                </c:pt>
                <c:pt idx="24121">
                  <c:v>53</c:v>
                </c:pt>
                <c:pt idx="24122">
                  <c:v>43</c:v>
                </c:pt>
                <c:pt idx="24123">
                  <c:v>50</c:v>
                </c:pt>
                <c:pt idx="24124">
                  <c:v>31</c:v>
                </c:pt>
                <c:pt idx="24125">
                  <c:v>57</c:v>
                </c:pt>
                <c:pt idx="24126">
                  <c:v>74</c:v>
                </c:pt>
                <c:pt idx="24127">
                  <c:v>74</c:v>
                </c:pt>
                <c:pt idx="24128">
                  <c:v>65</c:v>
                </c:pt>
                <c:pt idx="24129">
                  <c:v>51</c:v>
                </c:pt>
                <c:pt idx="24130">
                  <c:v>44</c:v>
                </c:pt>
                <c:pt idx="24131">
                  <c:v>69</c:v>
                </c:pt>
                <c:pt idx="24132">
                  <c:v>66</c:v>
                </c:pt>
                <c:pt idx="24133">
                  <c:v>47</c:v>
                </c:pt>
                <c:pt idx="24134">
                  <c:v>73</c:v>
                </c:pt>
                <c:pt idx="24135">
                  <c:v>75</c:v>
                </c:pt>
                <c:pt idx="24136">
                  <c:v>70</c:v>
                </c:pt>
                <c:pt idx="24137">
                  <c:v>47</c:v>
                </c:pt>
                <c:pt idx="24138">
                  <c:v>45</c:v>
                </c:pt>
                <c:pt idx="24139">
                  <c:v>60</c:v>
                </c:pt>
                <c:pt idx="24140">
                  <c:v>56</c:v>
                </c:pt>
                <c:pt idx="24141">
                  <c:v>52</c:v>
                </c:pt>
                <c:pt idx="24142">
                  <c:v>48</c:v>
                </c:pt>
                <c:pt idx="24143">
                  <c:v>63</c:v>
                </c:pt>
                <c:pt idx="24144">
                  <c:v>48</c:v>
                </c:pt>
                <c:pt idx="24145">
                  <c:v>63</c:v>
                </c:pt>
                <c:pt idx="24146">
                  <c:v>64</c:v>
                </c:pt>
                <c:pt idx="24147">
                  <c:v>69</c:v>
                </c:pt>
                <c:pt idx="24148">
                  <c:v>75</c:v>
                </c:pt>
                <c:pt idx="24149">
                  <c:v>75</c:v>
                </c:pt>
                <c:pt idx="24150">
                  <c:v>64</c:v>
                </c:pt>
                <c:pt idx="24151">
                  <c:v>57</c:v>
                </c:pt>
                <c:pt idx="24152">
                  <c:v>41</c:v>
                </c:pt>
                <c:pt idx="24153">
                  <c:v>39</c:v>
                </c:pt>
                <c:pt idx="24154">
                  <c:v>60</c:v>
                </c:pt>
                <c:pt idx="24155">
                  <c:v>63</c:v>
                </c:pt>
                <c:pt idx="24156">
                  <c:v>43</c:v>
                </c:pt>
                <c:pt idx="24157">
                  <c:v>68</c:v>
                </c:pt>
                <c:pt idx="24158">
                  <c:v>46</c:v>
                </c:pt>
                <c:pt idx="24159">
                  <c:v>49</c:v>
                </c:pt>
                <c:pt idx="24160">
                  <c:v>54</c:v>
                </c:pt>
                <c:pt idx="24161">
                  <c:v>75</c:v>
                </c:pt>
                <c:pt idx="24162">
                  <c:v>75</c:v>
                </c:pt>
                <c:pt idx="24163">
                  <c:v>33</c:v>
                </c:pt>
                <c:pt idx="24164">
                  <c:v>73</c:v>
                </c:pt>
                <c:pt idx="24165">
                  <c:v>43</c:v>
                </c:pt>
                <c:pt idx="24166">
                  <c:v>64</c:v>
                </c:pt>
                <c:pt idx="24167">
                  <c:v>67</c:v>
                </c:pt>
                <c:pt idx="24168">
                  <c:v>45</c:v>
                </c:pt>
                <c:pt idx="24169">
                  <c:v>65</c:v>
                </c:pt>
                <c:pt idx="24170">
                  <c:v>54</c:v>
                </c:pt>
                <c:pt idx="24171">
                  <c:v>66</c:v>
                </c:pt>
                <c:pt idx="24172">
                  <c:v>45</c:v>
                </c:pt>
                <c:pt idx="24173">
                  <c:v>17</c:v>
                </c:pt>
                <c:pt idx="24174">
                  <c:v>19</c:v>
                </c:pt>
                <c:pt idx="24175">
                  <c:v>57</c:v>
                </c:pt>
                <c:pt idx="24176">
                  <c:v>71</c:v>
                </c:pt>
                <c:pt idx="24177">
                  <c:v>63</c:v>
                </c:pt>
                <c:pt idx="24178">
                  <c:v>75</c:v>
                </c:pt>
                <c:pt idx="24179">
                  <c:v>75</c:v>
                </c:pt>
                <c:pt idx="24180">
                  <c:v>75</c:v>
                </c:pt>
                <c:pt idx="24181">
                  <c:v>65</c:v>
                </c:pt>
                <c:pt idx="24182">
                  <c:v>59</c:v>
                </c:pt>
                <c:pt idx="24183">
                  <c:v>45</c:v>
                </c:pt>
                <c:pt idx="24184">
                  <c:v>42</c:v>
                </c:pt>
                <c:pt idx="24185">
                  <c:v>53</c:v>
                </c:pt>
                <c:pt idx="24186">
                  <c:v>75</c:v>
                </c:pt>
                <c:pt idx="24187">
                  <c:v>51</c:v>
                </c:pt>
                <c:pt idx="24188">
                  <c:v>74</c:v>
                </c:pt>
                <c:pt idx="24189">
                  <c:v>63</c:v>
                </c:pt>
                <c:pt idx="24190">
                  <c:v>47</c:v>
                </c:pt>
                <c:pt idx="24191">
                  <c:v>53</c:v>
                </c:pt>
                <c:pt idx="24192">
                  <c:v>57</c:v>
                </c:pt>
                <c:pt idx="24193">
                  <c:v>56</c:v>
                </c:pt>
                <c:pt idx="24194">
                  <c:v>75</c:v>
                </c:pt>
                <c:pt idx="24195">
                  <c:v>65</c:v>
                </c:pt>
                <c:pt idx="24196">
                  <c:v>65</c:v>
                </c:pt>
                <c:pt idx="24197">
                  <c:v>53</c:v>
                </c:pt>
                <c:pt idx="24198">
                  <c:v>41</c:v>
                </c:pt>
                <c:pt idx="24199">
                  <c:v>58</c:v>
                </c:pt>
                <c:pt idx="24200">
                  <c:v>75</c:v>
                </c:pt>
                <c:pt idx="24201">
                  <c:v>65</c:v>
                </c:pt>
                <c:pt idx="24202">
                  <c:v>67</c:v>
                </c:pt>
                <c:pt idx="24203">
                  <c:v>64</c:v>
                </c:pt>
                <c:pt idx="24204">
                  <c:v>21</c:v>
                </c:pt>
                <c:pt idx="24205">
                  <c:v>58</c:v>
                </c:pt>
                <c:pt idx="24206">
                  <c:v>75</c:v>
                </c:pt>
                <c:pt idx="24207">
                  <c:v>64</c:v>
                </c:pt>
                <c:pt idx="24208">
                  <c:v>57</c:v>
                </c:pt>
                <c:pt idx="24209">
                  <c:v>52</c:v>
                </c:pt>
                <c:pt idx="24210">
                  <c:v>59</c:v>
                </c:pt>
                <c:pt idx="24211">
                  <c:v>65</c:v>
                </c:pt>
                <c:pt idx="24212">
                  <c:v>28</c:v>
                </c:pt>
                <c:pt idx="24213">
                  <c:v>75</c:v>
                </c:pt>
                <c:pt idx="24214">
                  <c:v>21</c:v>
                </c:pt>
                <c:pt idx="24215">
                  <c:v>72</c:v>
                </c:pt>
                <c:pt idx="24216">
                  <c:v>61</c:v>
                </c:pt>
                <c:pt idx="24217">
                  <c:v>46</c:v>
                </c:pt>
                <c:pt idx="24218">
                  <c:v>71</c:v>
                </c:pt>
                <c:pt idx="24219">
                  <c:v>56</c:v>
                </c:pt>
                <c:pt idx="24220">
                  <c:v>46</c:v>
                </c:pt>
                <c:pt idx="24221">
                  <c:v>41</c:v>
                </c:pt>
                <c:pt idx="24222">
                  <c:v>51</c:v>
                </c:pt>
                <c:pt idx="24223">
                  <c:v>42</c:v>
                </c:pt>
                <c:pt idx="24224">
                  <c:v>68</c:v>
                </c:pt>
                <c:pt idx="24225">
                  <c:v>71</c:v>
                </c:pt>
                <c:pt idx="24226">
                  <c:v>70</c:v>
                </c:pt>
                <c:pt idx="24227">
                  <c:v>75</c:v>
                </c:pt>
                <c:pt idx="24228">
                  <c:v>53</c:v>
                </c:pt>
                <c:pt idx="24229">
                  <c:v>73</c:v>
                </c:pt>
                <c:pt idx="24230">
                  <c:v>57</c:v>
                </c:pt>
                <c:pt idx="24231">
                  <c:v>66</c:v>
                </c:pt>
                <c:pt idx="24232">
                  <c:v>63</c:v>
                </c:pt>
                <c:pt idx="24233">
                  <c:v>62</c:v>
                </c:pt>
                <c:pt idx="24234">
                  <c:v>60</c:v>
                </c:pt>
                <c:pt idx="24235">
                  <c:v>72</c:v>
                </c:pt>
                <c:pt idx="24236">
                  <c:v>65</c:v>
                </c:pt>
                <c:pt idx="24237">
                  <c:v>62</c:v>
                </c:pt>
                <c:pt idx="24238">
                  <c:v>75</c:v>
                </c:pt>
                <c:pt idx="24239">
                  <c:v>60</c:v>
                </c:pt>
                <c:pt idx="24240">
                  <c:v>47</c:v>
                </c:pt>
                <c:pt idx="24241">
                  <c:v>75</c:v>
                </c:pt>
                <c:pt idx="24242">
                  <c:v>60</c:v>
                </c:pt>
                <c:pt idx="24243">
                  <c:v>59</c:v>
                </c:pt>
                <c:pt idx="24244">
                  <c:v>55</c:v>
                </c:pt>
                <c:pt idx="24245">
                  <c:v>72</c:v>
                </c:pt>
                <c:pt idx="24246">
                  <c:v>62</c:v>
                </c:pt>
                <c:pt idx="24247">
                  <c:v>66</c:v>
                </c:pt>
                <c:pt idx="24248">
                  <c:v>58</c:v>
                </c:pt>
                <c:pt idx="24249">
                  <c:v>66</c:v>
                </c:pt>
                <c:pt idx="24250">
                  <c:v>73</c:v>
                </c:pt>
                <c:pt idx="24251">
                  <c:v>66</c:v>
                </c:pt>
                <c:pt idx="24252">
                  <c:v>55</c:v>
                </c:pt>
                <c:pt idx="24253">
                  <c:v>70</c:v>
                </c:pt>
                <c:pt idx="24254">
                  <c:v>51</c:v>
                </c:pt>
                <c:pt idx="24255">
                  <c:v>55</c:v>
                </c:pt>
                <c:pt idx="24256">
                  <c:v>59</c:v>
                </c:pt>
                <c:pt idx="24257">
                  <c:v>69</c:v>
                </c:pt>
                <c:pt idx="24258">
                  <c:v>62</c:v>
                </c:pt>
                <c:pt idx="24259">
                  <c:v>68</c:v>
                </c:pt>
                <c:pt idx="24260">
                  <c:v>68</c:v>
                </c:pt>
                <c:pt idx="24261">
                  <c:v>46</c:v>
                </c:pt>
                <c:pt idx="24262">
                  <c:v>58</c:v>
                </c:pt>
                <c:pt idx="24263">
                  <c:v>61</c:v>
                </c:pt>
                <c:pt idx="24264">
                  <c:v>73</c:v>
                </c:pt>
                <c:pt idx="24265">
                  <c:v>70</c:v>
                </c:pt>
                <c:pt idx="24266">
                  <c:v>56</c:v>
                </c:pt>
                <c:pt idx="24267">
                  <c:v>72</c:v>
                </c:pt>
                <c:pt idx="24268">
                  <c:v>62</c:v>
                </c:pt>
                <c:pt idx="24269">
                  <c:v>68</c:v>
                </c:pt>
                <c:pt idx="24270">
                  <c:v>58</c:v>
                </c:pt>
                <c:pt idx="24271">
                  <c:v>75</c:v>
                </c:pt>
                <c:pt idx="24272">
                  <c:v>57</c:v>
                </c:pt>
                <c:pt idx="24273">
                  <c:v>41</c:v>
                </c:pt>
                <c:pt idx="24274">
                  <c:v>67</c:v>
                </c:pt>
                <c:pt idx="24275">
                  <c:v>64</c:v>
                </c:pt>
                <c:pt idx="24276">
                  <c:v>71</c:v>
                </c:pt>
                <c:pt idx="24277">
                  <c:v>71</c:v>
                </c:pt>
                <c:pt idx="24278">
                  <c:v>60</c:v>
                </c:pt>
                <c:pt idx="24279">
                  <c:v>75</c:v>
                </c:pt>
                <c:pt idx="24280">
                  <c:v>59</c:v>
                </c:pt>
                <c:pt idx="24281">
                  <c:v>39</c:v>
                </c:pt>
                <c:pt idx="24282">
                  <c:v>69</c:v>
                </c:pt>
                <c:pt idx="24283">
                  <c:v>65</c:v>
                </c:pt>
                <c:pt idx="24284">
                  <c:v>66</c:v>
                </c:pt>
                <c:pt idx="24285">
                  <c:v>65</c:v>
                </c:pt>
                <c:pt idx="24286">
                  <c:v>59</c:v>
                </c:pt>
                <c:pt idx="24287">
                  <c:v>34</c:v>
                </c:pt>
                <c:pt idx="24288">
                  <c:v>35</c:v>
                </c:pt>
                <c:pt idx="24289">
                  <c:v>69</c:v>
                </c:pt>
                <c:pt idx="24290">
                  <c:v>70</c:v>
                </c:pt>
                <c:pt idx="24291">
                  <c:v>34</c:v>
                </c:pt>
                <c:pt idx="24292">
                  <c:v>52</c:v>
                </c:pt>
                <c:pt idx="24293">
                  <c:v>68</c:v>
                </c:pt>
                <c:pt idx="24294">
                  <c:v>64</c:v>
                </c:pt>
                <c:pt idx="24295">
                  <c:v>45</c:v>
                </c:pt>
                <c:pt idx="24296">
                  <c:v>51</c:v>
                </c:pt>
                <c:pt idx="24297">
                  <c:v>45</c:v>
                </c:pt>
                <c:pt idx="24298">
                  <c:v>47</c:v>
                </c:pt>
                <c:pt idx="24299">
                  <c:v>72</c:v>
                </c:pt>
                <c:pt idx="24300">
                  <c:v>75</c:v>
                </c:pt>
                <c:pt idx="24301">
                  <c:v>45</c:v>
                </c:pt>
                <c:pt idx="24302">
                  <c:v>73</c:v>
                </c:pt>
                <c:pt idx="24303">
                  <c:v>64</c:v>
                </c:pt>
                <c:pt idx="24304">
                  <c:v>73</c:v>
                </c:pt>
                <c:pt idx="24305">
                  <c:v>72</c:v>
                </c:pt>
                <c:pt idx="24306">
                  <c:v>55</c:v>
                </c:pt>
                <c:pt idx="24307">
                  <c:v>68</c:v>
                </c:pt>
                <c:pt idx="24308">
                  <c:v>53</c:v>
                </c:pt>
                <c:pt idx="24309">
                  <c:v>63</c:v>
                </c:pt>
                <c:pt idx="24310">
                  <c:v>38</c:v>
                </c:pt>
                <c:pt idx="24311">
                  <c:v>71</c:v>
                </c:pt>
                <c:pt idx="24312">
                  <c:v>66</c:v>
                </c:pt>
                <c:pt idx="24313">
                  <c:v>71</c:v>
                </c:pt>
                <c:pt idx="24314">
                  <c:v>62</c:v>
                </c:pt>
                <c:pt idx="24315">
                  <c:v>60</c:v>
                </c:pt>
                <c:pt idx="24316">
                  <c:v>75</c:v>
                </c:pt>
                <c:pt idx="24317">
                  <c:v>72</c:v>
                </c:pt>
                <c:pt idx="24318">
                  <c:v>74</c:v>
                </c:pt>
                <c:pt idx="24319">
                  <c:v>55</c:v>
                </c:pt>
                <c:pt idx="24320">
                  <c:v>63</c:v>
                </c:pt>
                <c:pt idx="24321">
                  <c:v>23</c:v>
                </c:pt>
                <c:pt idx="24322">
                  <c:v>68</c:v>
                </c:pt>
                <c:pt idx="24323">
                  <c:v>50</c:v>
                </c:pt>
                <c:pt idx="24324">
                  <c:v>75</c:v>
                </c:pt>
                <c:pt idx="24325">
                  <c:v>61</c:v>
                </c:pt>
                <c:pt idx="24326">
                  <c:v>75</c:v>
                </c:pt>
                <c:pt idx="24327">
                  <c:v>17</c:v>
                </c:pt>
                <c:pt idx="24328">
                  <c:v>71</c:v>
                </c:pt>
                <c:pt idx="24329">
                  <c:v>69</c:v>
                </c:pt>
                <c:pt idx="24330">
                  <c:v>59</c:v>
                </c:pt>
                <c:pt idx="24331">
                  <c:v>68</c:v>
                </c:pt>
                <c:pt idx="24332">
                  <c:v>70</c:v>
                </c:pt>
                <c:pt idx="24333">
                  <c:v>61</c:v>
                </c:pt>
                <c:pt idx="24334">
                  <c:v>35</c:v>
                </c:pt>
                <c:pt idx="24335">
                  <c:v>73</c:v>
                </c:pt>
                <c:pt idx="24336">
                  <c:v>60</c:v>
                </c:pt>
                <c:pt idx="24337">
                  <c:v>75</c:v>
                </c:pt>
                <c:pt idx="24338">
                  <c:v>60</c:v>
                </c:pt>
                <c:pt idx="24339">
                  <c:v>61</c:v>
                </c:pt>
                <c:pt idx="24340">
                  <c:v>70</c:v>
                </c:pt>
                <c:pt idx="24341">
                  <c:v>71</c:v>
                </c:pt>
                <c:pt idx="24342">
                  <c:v>52</c:v>
                </c:pt>
                <c:pt idx="24343">
                  <c:v>61</c:v>
                </c:pt>
                <c:pt idx="24344">
                  <c:v>70</c:v>
                </c:pt>
                <c:pt idx="24345">
                  <c:v>66</c:v>
                </c:pt>
                <c:pt idx="24346">
                  <c:v>73</c:v>
                </c:pt>
                <c:pt idx="24347">
                  <c:v>66</c:v>
                </c:pt>
                <c:pt idx="24348">
                  <c:v>46</c:v>
                </c:pt>
                <c:pt idx="24349">
                  <c:v>46</c:v>
                </c:pt>
                <c:pt idx="24350">
                  <c:v>60</c:v>
                </c:pt>
                <c:pt idx="24351">
                  <c:v>75</c:v>
                </c:pt>
                <c:pt idx="24352">
                  <c:v>63</c:v>
                </c:pt>
                <c:pt idx="24353">
                  <c:v>69</c:v>
                </c:pt>
                <c:pt idx="24354">
                  <c:v>21</c:v>
                </c:pt>
                <c:pt idx="24355">
                  <c:v>63</c:v>
                </c:pt>
                <c:pt idx="24356">
                  <c:v>65</c:v>
                </c:pt>
                <c:pt idx="24357">
                  <c:v>55</c:v>
                </c:pt>
                <c:pt idx="24358">
                  <c:v>60</c:v>
                </c:pt>
                <c:pt idx="24359">
                  <c:v>65</c:v>
                </c:pt>
                <c:pt idx="24360">
                  <c:v>54</c:v>
                </c:pt>
                <c:pt idx="24361">
                  <c:v>54</c:v>
                </c:pt>
                <c:pt idx="24362">
                  <c:v>49</c:v>
                </c:pt>
                <c:pt idx="24363">
                  <c:v>63</c:v>
                </c:pt>
                <c:pt idx="24364">
                  <c:v>60</c:v>
                </c:pt>
                <c:pt idx="24365">
                  <c:v>45</c:v>
                </c:pt>
                <c:pt idx="24366">
                  <c:v>40</c:v>
                </c:pt>
                <c:pt idx="24367">
                  <c:v>66</c:v>
                </c:pt>
                <c:pt idx="24368">
                  <c:v>48</c:v>
                </c:pt>
                <c:pt idx="24369">
                  <c:v>39</c:v>
                </c:pt>
                <c:pt idx="24370">
                  <c:v>64</c:v>
                </c:pt>
                <c:pt idx="24371">
                  <c:v>34</c:v>
                </c:pt>
                <c:pt idx="24372">
                  <c:v>75</c:v>
                </c:pt>
                <c:pt idx="24373">
                  <c:v>66</c:v>
                </c:pt>
                <c:pt idx="24374">
                  <c:v>53</c:v>
                </c:pt>
                <c:pt idx="24375">
                  <c:v>29</c:v>
                </c:pt>
                <c:pt idx="24376">
                  <c:v>61</c:v>
                </c:pt>
                <c:pt idx="24377">
                  <c:v>38</c:v>
                </c:pt>
                <c:pt idx="24378">
                  <c:v>61</c:v>
                </c:pt>
                <c:pt idx="24379">
                  <c:v>75</c:v>
                </c:pt>
                <c:pt idx="24380">
                  <c:v>75</c:v>
                </c:pt>
                <c:pt idx="24381">
                  <c:v>64</c:v>
                </c:pt>
                <c:pt idx="24382">
                  <c:v>59</c:v>
                </c:pt>
                <c:pt idx="24383">
                  <c:v>73</c:v>
                </c:pt>
                <c:pt idx="24384">
                  <c:v>63</c:v>
                </c:pt>
                <c:pt idx="24385">
                  <c:v>43</c:v>
                </c:pt>
                <c:pt idx="24386">
                  <c:v>74</c:v>
                </c:pt>
                <c:pt idx="24387">
                  <c:v>75</c:v>
                </c:pt>
                <c:pt idx="24388">
                  <c:v>60</c:v>
                </c:pt>
                <c:pt idx="24389">
                  <c:v>40</c:v>
                </c:pt>
                <c:pt idx="24390">
                  <c:v>72</c:v>
                </c:pt>
                <c:pt idx="24391">
                  <c:v>69</c:v>
                </c:pt>
                <c:pt idx="24392">
                  <c:v>51</c:v>
                </c:pt>
                <c:pt idx="24393">
                  <c:v>59</c:v>
                </c:pt>
                <c:pt idx="24394">
                  <c:v>75</c:v>
                </c:pt>
                <c:pt idx="24395">
                  <c:v>59</c:v>
                </c:pt>
                <c:pt idx="24396">
                  <c:v>53</c:v>
                </c:pt>
                <c:pt idx="24397">
                  <c:v>40</c:v>
                </c:pt>
                <c:pt idx="24398">
                  <c:v>61</c:v>
                </c:pt>
                <c:pt idx="24399">
                  <c:v>60</c:v>
                </c:pt>
                <c:pt idx="24400">
                  <c:v>47</c:v>
                </c:pt>
                <c:pt idx="24401">
                  <c:v>63</c:v>
                </c:pt>
                <c:pt idx="24402">
                  <c:v>65</c:v>
                </c:pt>
                <c:pt idx="24403">
                  <c:v>74</c:v>
                </c:pt>
                <c:pt idx="24404">
                  <c:v>62</c:v>
                </c:pt>
                <c:pt idx="24405">
                  <c:v>60</c:v>
                </c:pt>
                <c:pt idx="24406">
                  <c:v>75</c:v>
                </c:pt>
                <c:pt idx="24407">
                  <c:v>65</c:v>
                </c:pt>
                <c:pt idx="24408">
                  <c:v>68</c:v>
                </c:pt>
                <c:pt idx="24409">
                  <c:v>56</c:v>
                </c:pt>
                <c:pt idx="24410">
                  <c:v>58</c:v>
                </c:pt>
                <c:pt idx="24411">
                  <c:v>70</c:v>
                </c:pt>
                <c:pt idx="24412">
                  <c:v>66</c:v>
                </c:pt>
                <c:pt idx="24413">
                  <c:v>72</c:v>
                </c:pt>
                <c:pt idx="24414">
                  <c:v>70</c:v>
                </c:pt>
                <c:pt idx="24415">
                  <c:v>60</c:v>
                </c:pt>
                <c:pt idx="24416">
                  <c:v>70</c:v>
                </c:pt>
                <c:pt idx="24417">
                  <c:v>64</c:v>
                </c:pt>
                <c:pt idx="24418">
                  <c:v>75</c:v>
                </c:pt>
                <c:pt idx="24419">
                  <c:v>38</c:v>
                </c:pt>
                <c:pt idx="24420">
                  <c:v>47</c:v>
                </c:pt>
                <c:pt idx="24421">
                  <c:v>59</c:v>
                </c:pt>
                <c:pt idx="24422">
                  <c:v>52</c:v>
                </c:pt>
                <c:pt idx="24423">
                  <c:v>68</c:v>
                </c:pt>
                <c:pt idx="24424">
                  <c:v>41</c:v>
                </c:pt>
                <c:pt idx="24425">
                  <c:v>55</c:v>
                </c:pt>
                <c:pt idx="24426">
                  <c:v>62</c:v>
                </c:pt>
                <c:pt idx="24427">
                  <c:v>46</c:v>
                </c:pt>
                <c:pt idx="24428">
                  <c:v>66</c:v>
                </c:pt>
                <c:pt idx="24429">
                  <c:v>64</c:v>
                </c:pt>
                <c:pt idx="24430">
                  <c:v>51</c:v>
                </c:pt>
                <c:pt idx="24431">
                  <c:v>75</c:v>
                </c:pt>
                <c:pt idx="24432">
                  <c:v>36</c:v>
                </c:pt>
                <c:pt idx="24433">
                  <c:v>55</c:v>
                </c:pt>
                <c:pt idx="24434">
                  <c:v>54</c:v>
                </c:pt>
                <c:pt idx="24435">
                  <c:v>59</c:v>
                </c:pt>
                <c:pt idx="24436">
                  <c:v>36</c:v>
                </c:pt>
                <c:pt idx="24437">
                  <c:v>73</c:v>
                </c:pt>
                <c:pt idx="24438">
                  <c:v>73</c:v>
                </c:pt>
                <c:pt idx="24439">
                  <c:v>56</c:v>
                </c:pt>
                <c:pt idx="24440">
                  <c:v>74</c:v>
                </c:pt>
                <c:pt idx="24441">
                  <c:v>35</c:v>
                </c:pt>
                <c:pt idx="24442">
                  <c:v>66</c:v>
                </c:pt>
                <c:pt idx="24443">
                  <c:v>68</c:v>
                </c:pt>
                <c:pt idx="24444">
                  <c:v>75</c:v>
                </c:pt>
                <c:pt idx="24445">
                  <c:v>65</c:v>
                </c:pt>
                <c:pt idx="24446">
                  <c:v>75</c:v>
                </c:pt>
                <c:pt idx="24447">
                  <c:v>60</c:v>
                </c:pt>
                <c:pt idx="24448">
                  <c:v>64</c:v>
                </c:pt>
                <c:pt idx="24449">
                  <c:v>75</c:v>
                </c:pt>
                <c:pt idx="24450">
                  <c:v>55</c:v>
                </c:pt>
                <c:pt idx="24451">
                  <c:v>65</c:v>
                </c:pt>
                <c:pt idx="24452">
                  <c:v>35</c:v>
                </c:pt>
                <c:pt idx="24453">
                  <c:v>46</c:v>
                </c:pt>
                <c:pt idx="24454">
                  <c:v>49</c:v>
                </c:pt>
                <c:pt idx="24455">
                  <c:v>70</c:v>
                </c:pt>
                <c:pt idx="24456">
                  <c:v>45</c:v>
                </c:pt>
                <c:pt idx="24457">
                  <c:v>57</c:v>
                </c:pt>
                <c:pt idx="24458">
                  <c:v>37</c:v>
                </c:pt>
                <c:pt idx="24459">
                  <c:v>48</c:v>
                </c:pt>
                <c:pt idx="24460">
                  <c:v>69</c:v>
                </c:pt>
                <c:pt idx="24461">
                  <c:v>45</c:v>
                </c:pt>
                <c:pt idx="24462">
                  <c:v>63</c:v>
                </c:pt>
                <c:pt idx="24463">
                  <c:v>46</c:v>
                </c:pt>
                <c:pt idx="24464">
                  <c:v>69</c:v>
                </c:pt>
                <c:pt idx="24465">
                  <c:v>71</c:v>
                </c:pt>
                <c:pt idx="24466">
                  <c:v>55</c:v>
                </c:pt>
                <c:pt idx="24467">
                  <c:v>58</c:v>
                </c:pt>
                <c:pt idx="24468">
                  <c:v>75</c:v>
                </c:pt>
                <c:pt idx="24469">
                  <c:v>60</c:v>
                </c:pt>
                <c:pt idx="24470">
                  <c:v>41</c:v>
                </c:pt>
                <c:pt idx="24471">
                  <c:v>60</c:v>
                </c:pt>
                <c:pt idx="24472">
                  <c:v>68</c:v>
                </c:pt>
                <c:pt idx="24473">
                  <c:v>69</c:v>
                </c:pt>
                <c:pt idx="24474">
                  <c:v>60</c:v>
                </c:pt>
                <c:pt idx="24475">
                  <c:v>60</c:v>
                </c:pt>
                <c:pt idx="24476">
                  <c:v>40</c:v>
                </c:pt>
                <c:pt idx="24477">
                  <c:v>59</c:v>
                </c:pt>
                <c:pt idx="24478">
                  <c:v>36</c:v>
                </c:pt>
                <c:pt idx="24479">
                  <c:v>66</c:v>
                </c:pt>
                <c:pt idx="24480">
                  <c:v>46</c:v>
                </c:pt>
                <c:pt idx="24481">
                  <c:v>62</c:v>
                </c:pt>
                <c:pt idx="24482">
                  <c:v>52</c:v>
                </c:pt>
                <c:pt idx="24483">
                  <c:v>73</c:v>
                </c:pt>
                <c:pt idx="24484">
                  <c:v>53</c:v>
                </c:pt>
                <c:pt idx="24485">
                  <c:v>62</c:v>
                </c:pt>
                <c:pt idx="24486">
                  <c:v>69</c:v>
                </c:pt>
                <c:pt idx="24487">
                  <c:v>70</c:v>
                </c:pt>
                <c:pt idx="24488">
                  <c:v>60</c:v>
                </c:pt>
                <c:pt idx="24489">
                  <c:v>72</c:v>
                </c:pt>
                <c:pt idx="24490">
                  <c:v>70</c:v>
                </c:pt>
                <c:pt idx="24491">
                  <c:v>75</c:v>
                </c:pt>
                <c:pt idx="24492">
                  <c:v>55</c:v>
                </c:pt>
                <c:pt idx="24493">
                  <c:v>64</c:v>
                </c:pt>
                <c:pt idx="24494">
                  <c:v>73</c:v>
                </c:pt>
                <c:pt idx="24495">
                  <c:v>63</c:v>
                </c:pt>
                <c:pt idx="24496">
                  <c:v>64</c:v>
                </c:pt>
                <c:pt idx="24497">
                  <c:v>15</c:v>
                </c:pt>
                <c:pt idx="24498">
                  <c:v>15</c:v>
                </c:pt>
                <c:pt idx="24499">
                  <c:v>66</c:v>
                </c:pt>
                <c:pt idx="24500">
                  <c:v>67</c:v>
                </c:pt>
                <c:pt idx="24501">
                  <c:v>60</c:v>
                </c:pt>
                <c:pt idx="24502">
                  <c:v>68</c:v>
                </c:pt>
                <c:pt idx="24503">
                  <c:v>51</c:v>
                </c:pt>
                <c:pt idx="24504">
                  <c:v>50</c:v>
                </c:pt>
                <c:pt idx="24505">
                  <c:v>66</c:v>
                </c:pt>
                <c:pt idx="24506">
                  <c:v>50</c:v>
                </c:pt>
                <c:pt idx="24507">
                  <c:v>50</c:v>
                </c:pt>
                <c:pt idx="24508">
                  <c:v>62</c:v>
                </c:pt>
                <c:pt idx="24509">
                  <c:v>36</c:v>
                </c:pt>
                <c:pt idx="24510">
                  <c:v>75</c:v>
                </c:pt>
                <c:pt idx="24511">
                  <c:v>70</c:v>
                </c:pt>
                <c:pt idx="24512">
                  <c:v>75</c:v>
                </c:pt>
                <c:pt idx="24513">
                  <c:v>75</c:v>
                </c:pt>
                <c:pt idx="24514">
                  <c:v>59</c:v>
                </c:pt>
                <c:pt idx="24515">
                  <c:v>58</c:v>
                </c:pt>
                <c:pt idx="24516">
                  <c:v>39</c:v>
                </c:pt>
                <c:pt idx="24517">
                  <c:v>70</c:v>
                </c:pt>
                <c:pt idx="24518">
                  <c:v>48</c:v>
                </c:pt>
                <c:pt idx="24519">
                  <c:v>75</c:v>
                </c:pt>
                <c:pt idx="24520">
                  <c:v>54</c:v>
                </c:pt>
                <c:pt idx="24521">
                  <c:v>72</c:v>
                </c:pt>
                <c:pt idx="24522">
                  <c:v>57</c:v>
                </c:pt>
                <c:pt idx="24523">
                  <c:v>75</c:v>
                </c:pt>
                <c:pt idx="24524">
                  <c:v>54</c:v>
                </c:pt>
                <c:pt idx="24525">
                  <c:v>58</c:v>
                </c:pt>
                <c:pt idx="24526">
                  <c:v>75</c:v>
                </c:pt>
                <c:pt idx="24527">
                  <c:v>75</c:v>
                </c:pt>
                <c:pt idx="24528">
                  <c:v>63</c:v>
                </c:pt>
                <c:pt idx="24529">
                  <c:v>43</c:v>
                </c:pt>
                <c:pt idx="24530">
                  <c:v>56</c:v>
                </c:pt>
                <c:pt idx="24531">
                  <c:v>43</c:v>
                </c:pt>
                <c:pt idx="24532">
                  <c:v>75</c:v>
                </c:pt>
                <c:pt idx="24533">
                  <c:v>64</c:v>
                </c:pt>
                <c:pt idx="24534">
                  <c:v>60</c:v>
                </c:pt>
                <c:pt idx="24535">
                  <c:v>72</c:v>
                </c:pt>
                <c:pt idx="24536">
                  <c:v>53</c:v>
                </c:pt>
                <c:pt idx="24537">
                  <c:v>43</c:v>
                </c:pt>
                <c:pt idx="24538">
                  <c:v>70</c:v>
                </c:pt>
                <c:pt idx="24539">
                  <c:v>71</c:v>
                </c:pt>
                <c:pt idx="24540">
                  <c:v>41</c:v>
                </c:pt>
                <c:pt idx="24541">
                  <c:v>59</c:v>
                </c:pt>
                <c:pt idx="24542">
                  <c:v>56</c:v>
                </c:pt>
                <c:pt idx="24543">
                  <c:v>50</c:v>
                </c:pt>
                <c:pt idx="24544">
                  <c:v>75</c:v>
                </c:pt>
                <c:pt idx="24545">
                  <c:v>25</c:v>
                </c:pt>
                <c:pt idx="24546">
                  <c:v>64</c:v>
                </c:pt>
                <c:pt idx="24547">
                  <c:v>57</c:v>
                </c:pt>
                <c:pt idx="24548">
                  <c:v>47</c:v>
                </c:pt>
                <c:pt idx="24549">
                  <c:v>60</c:v>
                </c:pt>
                <c:pt idx="24550">
                  <c:v>64</c:v>
                </c:pt>
                <c:pt idx="24551">
                  <c:v>60</c:v>
                </c:pt>
                <c:pt idx="24552">
                  <c:v>62</c:v>
                </c:pt>
                <c:pt idx="24553">
                  <c:v>59</c:v>
                </c:pt>
                <c:pt idx="24554">
                  <c:v>49</c:v>
                </c:pt>
                <c:pt idx="24555">
                  <c:v>68</c:v>
                </c:pt>
                <c:pt idx="24556">
                  <c:v>55</c:v>
                </c:pt>
                <c:pt idx="24557">
                  <c:v>61</c:v>
                </c:pt>
                <c:pt idx="24558">
                  <c:v>58</c:v>
                </c:pt>
                <c:pt idx="24559">
                  <c:v>64</c:v>
                </c:pt>
                <c:pt idx="24560">
                  <c:v>51</c:v>
                </c:pt>
                <c:pt idx="24561">
                  <c:v>37</c:v>
                </c:pt>
                <c:pt idx="24562">
                  <c:v>75</c:v>
                </c:pt>
                <c:pt idx="24563">
                  <c:v>21</c:v>
                </c:pt>
                <c:pt idx="24564">
                  <c:v>44</c:v>
                </c:pt>
                <c:pt idx="24565">
                  <c:v>61</c:v>
                </c:pt>
                <c:pt idx="24566">
                  <c:v>55</c:v>
                </c:pt>
                <c:pt idx="24567">
                  <c:v>64</c:v>
                </c:pt>
                <c:pt idx="24568">
                  <c:v>66</c:v>
                </c:pt>
                <c:pt idx="24569">
                  <c:v>59</c:v>
                </c:pt>
                <c:pt idx="24570">
                  <c:v>71</c:v>
                </c:pt>
                <c:pt idx="24571">
                  <c:v>72</c:v>
                </c:pt>
                <c:pt idx="24572">
                  <c:v>58</c:v>
                </c:pt>
                <c:pt idx="24573">
                  <c:v>61</c:v>
                </c:pt>
                <c:pt idx="24574">
                  <c:v>60</c:v>
                </c:pt>
                <c:pt idx="24575">
                  <c:v>54</c:v>
                </c:pt>
                <c:pt idx="24576">
                  <c:v>69</c:v>
                </c:pt>
                <c:pt idx="24577">
                  <c:v>67</c:v>
                </c:pt>
                <c:pt idx="24578">
                  <c:v>59</c:v>
                </c:pt>
                <c:pt idx="24579">
                  <c:v>58</c:v>
                </c:pt>
                <c:pt idx="24580">
                  <c:v>17</c:v>
                </c:pt>
                <c:pt idx="24581">
                  <c:v>69</c:v>
                </c:pt>
                <c:pt idx="24582">
                  <c:v>58</c:v>
                </c:pt>
                <c:pt idx="24583">
                  <c:v>75</c:v>
                </c:pt>
                <c:pt idx="24584">
                  <c:v>75</c:v>
                </c:pt>
                <c:pt idx="24585">
                  <c:v>64</c:v>
                </c:pt>
                <c:pt idx="24586">
                  <c:v>70</c:v>
                </c:pt>
                <c:pt idx="24587">
                  <c:v>33</c:v>
                </c:pt>
                <c:pt idx="24588">
                  <c:v>59</c:v>
                </c:pt>
                <c:pt idx="24589">
                  <c:v>74</c:v>
                </c:pt>
                <c:pt idx="24590">
                  <c:v>60</c:v>
                </c:pt>
                <c:pt idx="24591">
                  <c:v>53</c:v>
                </c:pt>
                <c:pt idx="24592">
                  <c:v>75</c:v>
                </c:pt>
                <c:pt idx="24593">
                  <c:v>54</c:v>
                </c:pt>
                <c:pt idx="24594">
                  <c:v>66</c:v>
                </c:pt>
                <c:pt idx="24595">
                  <c:v>68</c:v>
                </c:pt>
                <c:pt idx="24596">
                  <c:v>66</c:v>
                </c:pt>
                <c:pt idx="24597">
                  <c:v>70</c:v>
                </c:pt>
                <c:pt idx="24598">
                  <c:v>58</c:v>
                </c:pt>
                <c:pt idx="24599">
                  <c:v>71</c:v>
                </c:pt>
                <c:pt idx="24600">
                  <c:v>70</c:v>
                </c:pt>
                <c:pt idx="24601">
                  <c:v>55</c:v>
                </c:pt>
                <c:pt idx="24602">
                  <c:v>27</c:v>
                </c:pt>
                <c:pt idx="24603">
                  <c:v>48</c:v>
                </c:pt>
                <c:pt idx="24604">
                  <c:v>21</c:v>
                </c:pt>
                <c:pt idx="24605">
                  <c:v>49</c:v>
                </c:pt>
                <c:pt idx="24606">
                  <c:v>67</c:v>
                </c:pt>
                <c:pt idx="24607">
                  <c:v>53</c:v>
                </c:pt>
                <c:pt idx="24608">
                  <c:v>74</c:v>
                </c:pt>
                <c:pt idx="24609">
                  <c:v>64</c:v>
                </c:pt>
                <c:pt idx="24610">
                  <c:v>66</c:v>
                </c:pt>
                <c:pt idx="24611">
                  <c:v>60</c:v>
                </c:pt>
                <c:pt idx="24612">
                  <c:v>71</c:v>
                </c:pt>
                <c:pt idx="24613">
                  <c:v>75</c:v>
                </c:pt>
                <c:pt idx="24614">
                  <c:v>62</c:v>
                </c:pt>
                <c:pt idx="24615">
                  <c:v>36</c:v>
                </c:pt>
                <c:pt idx="24616">
                  <c:v>42</c:v>
                </c:pt>
                <c:pt idx="24617">
                  <c:v>75</c:v>
                </c:pt>
                <c:pt idx="24618">
                  <c:v>53</c:v>
                </c:pt>
                <c:pt idx="24619">
                  <c:v>64</c:v>
                </c:pt>
                <c:pt idx="24620">
                  <c:v>73</c:v>
                </c:pt>
                <c:pt idx="24621">
                  <c:v>48</c:v>
                </c:pt>
                <c:pt idx="24622">
                  <c:v>66</c:v>
                </c:pt>
                <c:pt idx="24623">
                  <c:v>57</c:v>
                </c:pt>
                <c:pt idx="24624">
                  <c:v>40</c:v>
                </c:pt>
                <c:pt idx="24625">
                  <c:v>72</c:v>
                </c:pt>
                <c:pt idx="24626">
                  <c:v>58</c:v>
                </c:pt>
                <c:pt idx="24627">
                  <c:v>51</c:v>
                </c:pt>
                <c:pt idx="24628">
                  <c:v>75</c:v>
                </c:pt>
                <c:pt idx="24629">
                  <c:v>75</c:v>
                </c:pt>
                <c:pt idx="24630">
                  <c:v>51</c:v>
                </c:pt>
                <c:pt idx="24631">
                  <c:v>62</c:v>
                </c:pt>
                <c:pt idx="24632">
                  <c:v>73</c:v>
                </c:pt>
                <c:pt idx="24633">
                  <c:v>70</c:v>
                </c:pt>
                <c:pt idx="24634">
                  <c:v>71</c:v>
                </c:pt>
                <c:pt idx="24635">
                  <c:v>60</c:v>
                </c:pt>
                <c:pt idx="24636">
                  <c:v>47</c:v>
                </c:pt>
                <c:pt idx="24637">
                  <c:v>57</c:v>
                </c:pt>
                <c:pt idx="24638">
                  <c:v>51</c:v>
                </c:pt>
                <c:pt idx="24639">
                  <c:v>61</c:v>
                </c:pt>
                <c:pt idx="24640">
                  <c:v>72</c:v>
                </c:pt>
                <c:pt idx="24641">
                  <c:v>64</c:v>
                </c:pt>
                <c:pt idx="24642">
                  <c:v>31</c:v>
                </c:pt>
                <c:pt idx="24643">
                  <c:v>66</c:v>
                </c:pt>
                <c:pt idx="24644">
                  <c:v>26</c:v>
                </c:pt>
                <c:pt idx="24645">
                  <c:v>63</c:v>
                </c:pt>
                <c:pt idx="24646">
                  <c:v>74</c:v>
                </c:pt>
                <c:pt idx="24647">
                  <c:v>58</c:v>
                </c:pt>
                <c:pt idx="24648">
                  <c:v>55</c:v>
                </c:pt>
                <c:pt idx="24649">
                  <c:v>45</c:v>
                </c:pt>
                <c:pt idx="24650">
                  <c:v>54</c:v>
                </c:pt>
                <c:pt idx="24651">
                  <c:v>52</c:v>
                </c:pt>
                <c:pt idx="24652">
                  <c:v>58</c:v>
                </c:pt>
                <c:pt idx="24653">
                  <c:v>73</c:v>
                </c:pt>
                <c:pt idx="24654">
                  <c:v>60</c:v>
                </c:pt>
                <c:pt idx="24655">
                  <c:v>73</c:v>
                </c:pt>
                <c:pt idx="24656">
                  <c:v>69</c:v>
                </c:pt>
                <c:pt idx="24657">
                  <c:v>73</c:v>
                </c:pt>
                <c:pt idx="24658">
                  <c:v>60</c:v>
                </c:pt>
                <c:pt idx="24659">
                  <c:v>50</c:v>
                </c:pt>
                <c:pt idx="24660">
                  <c:v>59</c:v>
                </c:pt>
                <c:pt idx="24661">
                  <c:v>58</c:v>
                </c:pt>
                <c:pt idx="24662">
                  <c:v>72</c:v>
                </c:pt>
                <c:pt idx="24663">
                  <c:v>62</c:v>
                </c:pt>
                <c:pt idx="24664">
                  <c:v>56</c:v>
                </c:pt>
                <c:pt idx="24665">
                  <c:v>65</c:v>
                </c:pt>
                <c:pt idx="24666">
                  <c:v>75</c:v>
                </c:pt>
                <c:pt idx="24667">
                  <c:v>60</c:v>
                </c:pt>
                <c:pt idx="24668">
                  <c:v>60</c:v>
                </c:pt>
                <c:pt idx="24669">
                  <c:v>60</c:v>
                </c:pt>
                <c:pt idx="24670">
                  <c:v>56</c:v>
                </c:pt>
                <c:pt idx="24671">
                  <c:v>72</c:v>
                </c:pt>
                <c:pt idx="24672">
                  <c:v>72</c:v>
                </c:pt>
                <c:pt idx="24673">
                  <c:v>65</c:v>
                </c:pt>
                <c:pt idx="24674">
                  <c:v>62</c:v>
                </c:pt>
                <c:pt idx="24675">
                  <c:v>64</c:v>
                </c:pt>
                <c:pt idx="24676">
                  <c:v>50</c:v>
                </c:pt>
                <c:pt idx="24677">
                  <c:v>60</c:v>
                </c:pt>
                <c:pt idx="24678">
                  <c:v>74</c:v>
                </c:pt>
                <c:pt idx="24679">
                  <c:v>53</c:v>
                </c:pt>
                <c:pt idx="24680">
                  <c:v>42</c:v>
                </c:pt>
                <c:pt idx="24681">
                  <c:v>55</c:v>
                </c:pt>
                <c:pt idx="24682">
                  <c:v>37</c:v>
                </c:pt>
                <c:pt idx="24683">
                  <c:v>73</c:v>
                </c:pt>
                <c:pt idx="24684">
                  <c:v>71</c:v>
                </c:pt>
                <c:pt idx="24685">
                  <c:v>75</c:v>
                </c:pt>
                <c:pt idx="24686">
                  <c:v>51</c:v>
                </c:pt>
                <c:pt idx="24687">
                  <c:v>72</c:v>
                </c:pt>
                <c:pt idx="24688">
                  <c:v>62</c:v>
                </c:pt>
                <c:pt idx="24689">
                  <c:v>67</c:v>
                </c:pt>
                <c:pt idx="24690">
                  <c:v>54</c:v>
                </c:pt>
                <c:pt idx="24691">
                  <c:v>55</c:v>
                </c:pt>
                <c:pt idx="24692">
                  <c:v>30</c:v>
                </c:pt>
                <c:pt idx="24693">
                  <c:v>53</c:v>
                </c:pt>
                <c:pt idx="24694">
                  <c:v>71</c:v>
                </c:pt>
                <c:pt idx="24695">
                  <c:v>65</c:v>
                </c:pt>
                <c:pt idx="24696">
                  <c:v>72</c:v>
                </c:pt>
                <c:pt idx="24697">
                  <c:v>62</c:v>
                </c:pt>
                <c:pt idx="24698">
                  <c:v>59</c:v>
                </c:pt>
                <c:pt idx="24699">
                  <c:v>39</c:v>
                </c:pt>
                <c:pt idx="24700">
                  <c:v>33</c:v>
                </c:pt>
                <c:pt idx="24701">
                  <c:v>47</c:v>
                </c:pt>
                <c:pt idx="24702">
                  <c:v>43</c:v>
                </c:pt>
                <c:pt idx="24703">
                  <c:v>75</c:v>
                </c:pt>
                <c:pt idx="24704">
                  <c:v>60</c:v>
                </c:pt>
                <c:pt idx="24705">
                  <c:v>75</c:v>
                </c:pt>
                <c:pt idx="24706">
                  <c:v>74</c:v>
                </c:pt>
                <c:pt idx="24707">
                  <c:v>75</c:v>
                </c:pt>
                <c:pt idx="24708">
                  <c:v>62</c:v>
                </c:pt>
                <c:pt idx="24709">
                  <c:v>61</c:v>
                </c:pt>
                <c:pt idx="24710">
                  <c:v>73</c:v>
                </c:pt>
                <c:pt idx="24711">
                  <c:v>33</c:v>
                </c:pt>
                <c:pt idx="24712">
                  <c:v>38</c:v>
                </c:pt>
                <c:pt idx="24713">
                  <c:v>74</c:v>
                </c:pt>
                <c:pt idx="24714">
                  <c:v>64</c:v>
                </c:pt>
                <c:pt idx="24715">
                  <c:v>64</c:v>
                </c:pt>
                <c:pt idx="24716">
                  <c:v>60</c:v>
                </c:pt>
                <c:pt idx="24717">
                  <c:v>25</c:v>
                </c:pt>
                <c:pt idx="24718">
                  <c:v>59</c:v>
                </c:pt>
                <c:pt idx="24719">
                  <c:v>75</c:v>
                </c:pt>
                <c:pt idx="24720">
                  <c:v>71</c:v>
                </c:pt>
                <c:pt idx="24721">
                  <c:v>75</c:v>
                </c:pt>
                <c:pt idx="24722">
                  <c:v>49</c:v>
                </c:pt>
                <c:pt idx="24723">
                  <c:v>69</c:v>
                </c:pt>
                <c:pt idx="24724">
                  <c:v>57</c:v>
                </c:pt>
                <c:pt idx="24725">
                  <c:v>68</c:v>
                </c:pt>
                <c:pt idx="24726">
                  <c:v>66</c:v>
                </c:pt>
                <c:pt idx="24727">
                  <c:v>54</c:v>
                </c:pt>
                <c:pt idx="24728">
                  <c:v>75</c:v>
                </c:pt>
                <c:pt idx="24729">
                  <c:v>75</c:v>
                </c:pt>
                <c:pt idx="24730">
                  <c:v>68</c:v>
                </c:pt>
                <c:pt idx="24731">
                  <c:v>69</c:v>
                </c:pt>
                <c:pt idx="24732">
                  <c:v>58</c:v>
                </c:pt>
                <c:pt idx="24733">
                  <c:v>60</c:v>
                </c:pt>
                <c:pt idx="24734">
                  <c:v>63</c:v>
                </c:pt>
                <c:pt idx="24735">
                  <c:v>52</c:v>
                </c:pt>
                <c:pt idx="24736">
                  <c:v>57</c:v>
                </c:pt>
                <c:pt idx="24737">
                  <c:v>62</c:v>
                </c:pt>
                <c:pt idx="24738">
                  <c:v>72</c:v>
                </c:pt>
                <c:pt idx="24739">
                  <c:v>15</c:v>
                </c:pt>
                <c:pt idx="24740">
                  <c:v>59</c:v>
                </c:pt>
                <c:pt idx="24741">
                  <c:v>72</c:v>
                </c:pt>
                <c:pt idx="24742">
                  <c:v>64</c:v>
                </c:pt>
                <c:pt idx="24743">
                  <c:v>74</c:v>
                </c:pt>
                <c:pt idx="24744">
                  <c:v>50</c:v>
                </c:pt>
                <c:pt idx="24745">
                  <c:v>57</c:v>
                </c:pt>
                <c:pt idx="24746">
                  <c:v>75</c:v>
                </c:pt>
                <c:pt idx="24747">
                  <c:v>71</c:v>
                </c:pt>
                <c:pt idx="24748">
                  <c:v>75</c:v>
                </c:pt>
                <c:pt idx="24749">
                  <c:v>33</c:v>
                </c:pt>
                <c:pt idx="24750">
                  <c:v>54</c:v>
                </c:pt>
                <c:pt idx="24751">
                  <c:v>72</c:v>
                </c:pt>
                <c:pt idx="24752">
                  <c:v>65</c:v>
                </c:pt>
                <c:pt idx="24753">
                  <c:v>74</c:v>
                </c:pt>
                <c:pt idx="24754">
                  <c:v>64</c:v>
                </c:pt>
                <c:pt idx="24755">
                  <c:v>56</c:v>
                </c:pt>
                <c:pt idx="24756">
                  <c:v>48</c:v>
                </c:pt>
                <c:pt idx="24757">
                  <c:v>18</c:v>
                </c:pt>
                <c:pt idx="24758">
                  <c:v>58</c:v>
                </c:pt>
                <c:pt idx="24759">
                  <c:v>70</c:v>
                </c:pt>
                <c:pt idx="24760">
                  <c:v>63</c:v>
                </c:pt>
                <c:pt idx="24761">
                  <c:v>68</c:v>
                </c:pt>
                <c:pt idx="24762">
                  <c:v>45</c:v>
                </c:pt>
                <c:pt idx="24763">
                  <c:v>55</c:v>
                </c:pt>
                <c:pt idx="24764">
                  <c:v>56</c:v>
                </c:pt>
                <c:pt idx="24765">
                  <c:v>62</c:v>
                </c:pt>
                <c:pt idx="24766">
                  <c:v>51</c:v>
                </c:pt>
                <c:pt idx="24767">
                  <c:v>59</c:v>
                </c:pt>
                <c:pt idx="24768">
                  <c:v>51</c:v>
                </c:pt>
                <c:pt idx="24769">
                  <c:v>65</c:v>
                </c:pt>
                <c:pt idx="24770">
                  <c:v>75</c:v>
                </c:pt>
                <c:pt idx="24771">
                  <c:v>67</c:v>
                </c:pt>
                <c:pt idx="24772">
                  <c:v>52</c:v>
                </c:pt>
                <c:pt idx="24773">
                  <c:v>68</c:v>
                </c:pt>
                <c:pt idx="24774">
                  <c:v>65</c:v>
                </c:pt>
                <c:pt idx="24775">
                  <c:v>63</c:v>
                </c:pt>
                <c:pt idx="24776">
                  <c:v>64</c:v>
                </c:pt>
                <c:pt idx="24777">
                  <c:v>70</c:v>
                </c:pt>
                <c:pt idx="24778">
                  <c:v>57</c:v>
                </c:pt>
                <c:pt idx="24779">
                  <c:v>74</c:v>
                </c:pt>
                <c:pt idx="24780">
                  <c:v>74</c:v>
                </c:pt>
                <c:pt idx="24781">
                  <c:v>60</c:v>
                </c:pt>
                <c:pt idx="24782">
                  <c:v>49</c:v>
                </c:pt>
                <c:pt idx="24783">
                  <c:v>65</c:v>
                </c:pt>
                <c:pt idx="24784">
                  <c:v>40</c:v>
                </c:pt>
                <c:pt idx="24785">
                  <c:v>60</c:v>
                </c:pt>
                <c:pt idx="24786">
                  <c:v>75</c:v>
                </c:pt>
                <c:pt idx="24787">
                  <c:v>70</c:v>
                </c:pt>
                <c:pt idx="24788">
                  <c:v>34</c:v>
                </c:pt>
                <c:pt idx="24789">
                  <c:v>70</c:v>
                </c:pt>
                <c:pt idx="24790">
                  <c:v>70</c:v>
                </c:pt>
                <c:pt idx="24791">
                  <c:v>60</c:v>
                </c:pt>
                <c:pt idx="24792">
                  <c:v>74</c:v>
                </c:pt>
                <c:pt idx="24793">
                  <c:v>44</c:v>
                </c:pt>
                <c:pt idx="24794">
                  <c:v>57</c:v>
                </c:pt>
                <c:pt idx="24795">
                  <c:v>52</c:v>
                </c:pt>
                <c:pt idx="24796">
                  <c:v>75</c:v>
                </c:pt>
                <c:pt idx="24797">
                  <c:v>31</c:v>
                </c:pt>
                <c:pt idx="24798">
                  <c:v>67</c:v>
                </c:pt>
                <c:pt idx="24799">
                  <c:v>57</c:v>
                </c:pt>
                <c:pt idx="24800">
                  <c:v>63</c:v>
                </c:pt>
                <c:pt idx="24801">
                  <c:v>67</c:v>
                </c:pt>
                <c:pt idx="24802">
                  <c:v>41</c:v>
                </c:pt>
                <c:pt idx="24803">
                  <c:v>70</c:v>
                </c:pt>
                <c:pt idx="24804">
                  <c:v>71</c:v>
                </c:pt>
                <c:pt idx="24805">
                  <c:v>70</c:v>
                </c:pt>
                <c:pt idx="24806">
                  <c:v>50</c:v>
                </c:pt>
                <c:pt idx="24807">
                  <c:v>17</c:v>
                </c:pt>
                <c:pt idx="24808">
                  <c:v>49</c:v>
                </c:pt>
                <c:pt idx="24809">
                  <c:v>67</c:v>
                </c:pt>
                <c:pt idx="24810">
                  <c:v>72</c:v>
                </c:pt>
                <c:pt idx="24811">
                  <c:v>36</c:v>
                </c:pt>
                <c:pt idx="24812">
                  <c:v>61</c:v>
                </c:pt>
                <c:pt idx="24813">
                  <c:v>66</c:v>
                </c:pt>
                <c:pt idx="24814">
                  <c:v>61</c:v>
                </c:pt>
                <c:pt idx="24815">
                  <c:v>57</c:v>
                </c:pt>
                <c:pt idx="24816">
                  <c:v>57</c:v>
                </c:pt>
                <c:pt idx="24817">
                  <c:v>55</c:v>
                </c:pt>
                <c:pt idx="24818">
                  <c:v>58</c:v>
                </c:pt>
                <c:pt idx="24819">
                  <c:v>71</c:v>
                </c:pt>
                <c:pt idx="24820">
                  <c:v>68</c:v>
                </c:pt>
                <c:pt idx="24821">
                  <c:v>66</c:v>
                </c:pt>
                <c:pt idx="24822">
                  <c:v>74</c:v>
                </c:pt>
                <c:pt idx="24823">
                  <c:v>41</c:v>
                </c:pt>
                <c:pt idx="24824">
                  <c:v>52</c:v>
                </c:pt>
                <c:pt idx="24825">
                  <c:v>72</c:v>
                </c:pt>
                <c:pt idx="24826">
                  <c:v>69</c:v>
                </c:pt>
                <c:pt idx="24827">
                  <c:v>49</c:v>
                </c:pt>
                <c:pt idx="24828">
                  <c:v>73</c:v>
                </c:pt>
                <c:pt idx="24829">
                  <c:v>67</c:v>
                </c:pt>
                <c:pt idx="24830">
                  <c:v>63</c:v>
                </c:pt>
                <c:pt idx="24831">
                  <c:v>52</c:v>
                </c:pt>
                <c:pt idx="24832">
                  <c:v>54</c:v>
                </c:pt>
                <c:pt idx="24833">
                  <c:v>70</c:v>
                </c:pt>
                <c:pt idx="24834">
                  <c:v>73</c:v>
                </c:pt>
                <c:pt idx="24835">
                  <c:v>34</c:v>
                </c:pt>
                <c:pt idx="24836">
                  <c:v>65</c:v>
                </c:pt>
                <c:pt idx="24837">
                  <c:v>75</c:v>
                </c:pt>
                <c:pt idx="24838">
                  <c:v>61</c:v>
                </c:pt>
                <c:pt idx="24839">
                  <c:v>71</c:v>
                </c:pt>
                <c:pt idx="24840">
                  <c:v>72</c:v>
                </c:pt>
                <c:pt idx="24841">
                  <c:v>66</c:v>
                </c:pt>
                <c:pt idx="24842">
                  <c:v>60</c:v>
                </c:pt>
                <c:pt idx="24843">
                  <c:v>60</c:v>
                </c:pt>
                <c:pt idx="24844">
                  <c:v>60</c:v>
                </c:pt>
                <c:pt idx="24845">
                  <c:v>54</c:v>
                </c:pt>
                <c:pt idx="24846">
                  <c:v>66</c:v>
                </c:pt>
                <c:pt idx="24847">
                  <c:v>59</c:v>
                </c:pt>
                <c:pt idx="24848">
                  <c:v>66</c:v>
                </c:pt>
                <c:pt idx="24849">
                  <c:v>65</c:v>
                </c:pt>
                <c:pt idx="24850">
                  <c:v>66</c:v>
                </c:pt>
                <c:pt idx="24851">
                  <c:v>64</c:v>
                </c:pt>
                <c:pt idx="24852">
                  <c:v>58</c:v>
                </c:pt>
                <c:pt idx="24853">
                  <c:v>24</c:v>
                </c:pt>
                <c:pt idx="24854">
                  <c:v>75</c:v>
                </c:pt>
                <c:pt idx="24855">
                  <c:v>60</c:v>
                </c:pt>
                <c:pt idx="24856">
                  <c:v>58</c:v>
                </c:pt>
                <c:pt idx="24857">
                  <c:v>56</c:v>
                </c:pt>
                <c:pt idx="24858">
                  <c:v>68</c:v>
                </c:pt>
                <c:pt idx="24859">
                  <c:v>49</c:v>
                </c:pt>
                <c:pt idx="24860">
                  <c:v>69</c:v>
                </c:pt>
                <c:pt idx="24861">
                  <c:v>61</c:v>
                </c:pt>
                <c:pt idx="24862">
                  <c:v>68</c:v>
                </c:pt>
                <c:pt idx="24863">
                  <c:v>65</c:v>
                </c:pt>
                <c:pt idx="24864">
                  <c:v>71</c:v>
                </c:pt>
                <c:pt idx="24865">
                  <c:v>58</c:v>
                </c:pt>
                <c:pt idx="24866">
                  <c:v>33</c:v>
                </c:pt>
                <c:pt idx="24867">
                  <c:v>74</c:v>
                </c:pt>
                <c:pt idx="24868">
                  <c:v>57</c:v>
                </c:pt>
                <c:pt idx="24869">
                  <c:v>50</c:v>
                </c:pt>
                <c:pt idx="24870">
                  <c:v>53</c:v>
                </c:pt>
                <c:pt idx="24871">
                  <c:v>72</c:v>
                </c:pt>
                <c:pt idx="24872">
                  <c:v>64</c:v>
                </c:pt>
                <c:pt idx="24873">
                  <c:v>61</c:v>
                </c:pt>
                <c:pt idx="24874">
                  <c:v>75</c:v>
                </c:pt>
                <c:pt idx="24875">
                  <c:v>65</c:v>
                </c:pt>
                <c:pt idx="24876">
                  <c:v>71</c:v>
                </c:pt>
                <c:pt idx="24877">
                  <c:v>63</c:v>
                </c:pt>
                <c:pt idx="24878">
                  <c:v>71</c:v>
                </c:pt>
                <c:pt idx="24879">
                  <c:v>68</c:v>
                </c:pt>
                <c:pt idx="24880">
                  <c:v>65</c:v>
                </c:pt>
                <c:pt idx="24881">
                  <c:v>59</c:v>
                </c:pt>
                <c:pt idx="24882">
                  <c:v>65</c:v>
                </c:pt>
                <c:pt idx="24883">
                  <c:v>57</c:v>
                </c:pt>
                <c:pt idx="24884">
                  <c:v>54</c:v>
                </c:pt>
                <c:pt idx="24885">
                  <c:v>72</c:v>
                </c:pt>
                <c:pt idx="24886">
                  <c:v>64</c:v>
                </c:pt>
                <c:pt idx="24887">
                  <c:v>57</c:v>
                </c:pt>
                <c:pt idx="24888">
                  <c:v>61</c:v>
                </c:pt>
                <c:pt idx="24889">
                  <c:v>64</c:v>
                </c:pt>
                <c:pt idx="24890">
                  <c:v>75</c:v>
                </c:pt>
                <c:pt idx="24891">
                  <c:v>57</c:v>
                </c:pt>
                <c:pt idx="24892">
                  <c:v>70</c:v>
                </c:pt>
                <c:pt idx="24893">
                  <c:v>54</c:v>
                </c:pt>
                <c:pt idx="24894">
                  <c:v>56</c:v>
                </c:pt>
                <c:pt idx="24895">
                  <c:v>75</c:v>
                </c:pt>
                <c:pt idx="24896">
                  <c:v>29</c:v>
                </c:pt>
                <c:pt idx="24897">
                  <c:v>25</c:v>
                </c:pt>
                <c:pt idx="24898">
                  <c:v>72</c:v>
                </c:pt>
                <c:pt idx="24899">
                  <c:v>42</c:v>
                </c:pt>
                <c:pt idx="24900">
                  <c:v>73</c:v>
                </c:pt>
                <c:pt idx="24901">
                  <c:v>31</c:v>
                </c:pt>
                <c:pt idx="24902">
                  <c:v>75</c:v>
                </c:pt>
                <c:pt idx="24903">
                  <c:v>64</c:v>
                </c:pt>
                <c:pt idx="24904">
                  <c:v>59</c:v>
                </c:pt>
                <c:pt idx="24905">
                  <c:v>72</c:v>
                </c:pt>
                <c:pt idx="24906">
                  <c:v>38</c:v>
                </c:pt>
                <c:pt idx="24907">
                  <c:v>53</c:v>
                </c:pt>
                <c:pt idx="24908">
                  <c:v>65</c:v>
                </c:pt>
                <c:pt idx="24909">
                  <c:v>75</c:v>
                </c:pt>
                <c:pt idx="24910">
                  <c:v>75</c:v>
                </c:pt>
                <c:pt idx="24911">
                  <c:v>63</c:v>
                </c:pt>
                <c:pt idx="24912">
                  <c:v>71</c:v>
                </c:pt>
                <c:pt idx="24913">
                  <c:v>60</c:v>
                </c:pt>
                <c:pt idx="24914">
                  <c:v>69</c:v>
                </c:pt>
                <c:pt idx="24915">
                  <c:v>70</c:v>
                </c:pt>
                <c:pt idx="24916">
                  <c:v>73</c:v>
                </c:pt>
                <c:pt idx="24917">
                  <c:v>70</c:v>
                </c:pt>
                <c:pt idx="24918">
                  <c:v>62</c:v>
                </c:pt>
                <c:pt idx="24919">
                  <c:v>46</c:v>
                </c:pt>
                <c:pt idx="24920">
                  <c:v>54</c:v>
                </c:pt>
                <c:pt idx="24921">
                  <c:v>32</c:v>
                </c:pt>
                <c:pt idx="24922">
                  <c:v>53</c:v>
                </c:pt>
                <c:pt idx="24923">
                  <c:v>74</c:v>
                </c:pt>
                <c:pt idx="24924">
                  <c:v>75</c:v>
                </c:pt>
                <c:pt idx="24925">
                  <c:v>67</c:v>
                </c:pt>
                <c:pt idx="24926">
                  <c:v>56</c:v>
                </c:pt>
                <c:pt idx="24927">
                  <c:v>63</c:v>
                </c:pt>
                <c:pt idx="24928">
                  <c:v>51</c:v>
                </c:pt>
                <c:pt idx="24929">
                  <c:v>70</c:v>
                </c:pt>
                <c:pt idx="24930">
                  <c:v>42</c:v>
                </c:pt>
                <c:pt idx="24931">
                  <c:v>72</c:v>
                </c:pt>
                <c:pt idx="24932">
                  <c:v>68</c:v>
                </c:pt>
                <c:pt idx="24933">
                  <c:v>54</c:v>
                </c:pt>
                <c:pt idx="24934">
                  <c:v>72</c:v>
                </c:pt>
                <c:pt idx="24935">
                  <c:v>74</c:v>
                </c:pt>
                <c:pt idx="24936">
                  <c:v>61</c:v>
                </c:pt>
                <c:pt idx="24937">
                  <c:v>72</c:v>
                </c:pt>
                <c:pt idx="24938">
                  <c:v>69</c:v>
                </c:pt>
                <c:pt idx="24939">
                  <c:v>66</c:v>
                </c:pt>
                <c:pt idx="24940">
                  <c:v>61</c:v>
                </c:pt>
                <c:pt idx="24941">
                  <c:v>66</c:v>
                </c:pt>
                <c:pt idx="24942">
                  <c:v>63</c:v>
                </c:pt>
                <c:pt idx="24943">
                  <c:v>41</c:v>
                </c:pt>
                <c:pt idx="24944">
                  <c:v>48</c:v>
                </c:pt>
                <c:pt idx="24945">
                  <c:v>66</c:v>
                </c:pt>
                <c:pt idx="24946">
                  <c:v>59</c:v>
                </c:pt>
                <c:pt idx="24947">
                  <c:v>69</c:v>
                </c:pt>
                <c:pt idx="24948">
                  <c:v>74</c:v>
                </c:pt>
                <c:pt idx="24949">
                  <c:v>44</c:v>
                </c:pt>
                <c:pt idx="24950">
                  <c:v>38</c:v>
                </c:pt>
                <c:pt idx="24951">
                  <c:v>57</c:v>
                </c:pt>
                <c:pt idx="24952">
                  <c:v>51</c:v>
                </c:pt>
                <c:pt idx="24953">
                  <c:v>52</c:v>
                </c:pt>
                <c:pt idx="24954">
                  <c:v>69</c:v>
                </c:pt>
                <c:pt idx="24955">
                  <c:v>55</c:v>
                </c:pt>
                <c:pt idx="24956">
                  <c:v>54</c:v>
                </c:pt>
                <c:pt idx="24957">
                  <c:v>52</c:v>
                </c:pt>
                <c:pt idx="24958">
                  <c:v>75</c:v>
                </c:pt>
                <c:pt idx="24959">
                  <c:v>55</c:v>
                </c:pt>
                <c:pt idx="24960">
                  <c:v>70</c:v>
                </c:pt>
                <c:pt idx="24961">
                  <c:v>46</c:v>
                </c:pt>
                <c:pt idx="24962">
                  <c:v>67</c:v>
                </c:pt>
                <c:pt idx="24963">
                  <c:v>61</c:v>
                </c:pt>
                <c:pt idx="24964">
                  <c:v>69</c:v>
                </c:pt>
                <c:pt idx="24965">
                  <c:v>29</c:v>
                </c:pt>
                <c:pt idx="24966">
                  <c:v>52</c:v>
                </c:pt>
                <c:pt idx="24967">
                  <c:v>44</c:v>
                </c:pt>
                <c:pt idx="24968">
                  <c:v>49</c:v>
                </c:pt>
                <c:pt idx="24969">
                  <c:v>62</c:v>
                </c:pt>
                <c:pt idx="24970">
                  <c:v>55</c:v>
                </c:pt>
                <c:pt idx="24971">
                  <c:v>62</c:v>
                </c:pt>
                <c:pt idx="24972">
                  <c:v>61</c:v>
                </c:pt>
                <c:pt idx="24973">
                  <c:v>26</c:v>
                </c:pt>
                <c:pt idx="24974">
                  <c:v>48</c:v>
                </c:pt>
                <c:pt idx="24975">
                  <c:v>70</c:v>
                </c:pt>
                <c:pt idx="24976">
                  <c:v>61</c:v>
                </c:pt>
                <c:pt idx="24977">
                  <c:v>61</c:v>
                </c:pt>
                <c:pt idx="24978">
                  <c:v>58</c:v>
                </c:pt>
                <c:pt idx="24979">
                  <c:v>63</c:v>
                </c:pt>
                <c:pt idx="24980">
                  <c:v>48</c:v>
                </c:pt>
                <c:pt idx="24981">
                  <c:v>62</c:v>
                </c:pt>
                <c:pt idx="24982">
                  <c:v>75</c:v>
                </c:pt>
                <c:pt idx="24983">
                  <c:v>68</c:v>
                </c:pt>
                <c:pt idx="24984">
                  <c:v>64</c:v>
                </c:pt>
                <c:pt idx="24985">
                  <c:v>43</c:v>
                </c:pt>
                <c:pt idx="24986">
                  <c:v>53</c:v>
                </c:pt>
                <c:pt idx="24987">
                  <c:v>71</c:v>
                </c:pt>
                <c:pt idx="24988">
                  <c:v>59</c:v>
                </c:pt>
                <c:pt idx="24989">
                  <c:v>68</c:v>
                </c:pt>
                <c:pt idx="24990">
                  <c:v>74</c:v>
                </c:pt>
                <c:pt idx="24991">
                  <c:v>75</c:v>
                </c:pt>
                <c:pt idx="24992">
                  <c:v>49</c:v>
                </c:pt>
                <c:pt idx="24993">
                  <c:v>49</c:v>
                </c:pt>
                <c:pt idx="24994">
                  <c:v>75</c:v>
                </c:pt>
                <c:pt idx="24995">
                  <c:v>58</c:v>
                </c:pt>
                <c:pt idx="24996">
                  <c:v>61</c:v>
                </c:pt>
                <c:pt idx="24997">
                  <c:v>45</c:v>
                </c:pt>
                <c:pt idx="24998">
                  <c:v>67</c:v>
                </c:pt>
                <c:pt idx="24999">
                  <c:v>56</c:v>
                </c:pt>
                <c:pt idx="25000">
                  <c:v>74</c:v>
                </c:pt>
                <c:pt idx="25001">
                  <c:v>73</c:v>
                </c:pt>
                <c:pt idx="25002">
                  <c:v>47</c:v>
                </c:pt>
                <c:pt idx="25003">
                  <c:v>56</c:v>
                </c:pt>
                <c:pt idx="25004">
                  <c:v>61</c:v>
                </c:pt>
                <c:pt idx="25005">
                  <c:v>66</c:v>
                </c:pt>
                <c:pt idx="25006">
                  <c:v>50</c:v>
                </c:pt>
                <c:pt idx="25007">
                  <c:v>70</c:v>
                </c:pt>
                <c:pt idx="25008">
                  <c:v>63</c:v>
                </c:pt>
                <c:pt idx="25009">
                  <c:v>53</c:v>
                </c:pt>
                <c:pt idx="25010">
                  <c:v>42</c:v>
                </c:pt>
                <c:pt idx="25011">
                  <c:v>62</c:v>
                </c:pt>
                <c:pt idx="25012">
                  <c:v>68</c:v>
                </c:pt>
                <c:pt idx="25013">
                  <c:v>72</c:v>
                </c:pt>
                <c:pt idx="25014">
                  <c:v>56</c:v>
                </c:pt>
                <c:pt idx="25015">
                  <c:v>73</c:v>
                </c:pt>
                <c:pt idx="25016">
                  <c:v>64</c:v>
                </c:pt>
                <c:pt idx="25017">
                  <c:v>41</c:v>
                </c:pt>
                <c:pt idx="25018">
                  <c:v>56</c:v>
                </c:pt>
                <c:pt idx="25019">
                  <c:v>70</c:v>
                </c:pt>
                <c:pt idx="25020">
                  <c:v>58</c:v>
                </c:pt>
                <c:pt idx="25021">
                  <c:v>51</c:v>
                </c:pt>
                <c:pt idx="25022">
                  <c:v>69</c:v>
                </c:pt>
                <c:pt idx="25023">
                  <c:v>61</c:v>
                </c:pt>
                <c:pt idx="25024">
                  <c:v>69</c:v>
                </c:pt>
                <c:pt idx="25025">
                  <c:v>74</c:v>
                </c:pt>
                <c:pt idx="25026">
                  <c:v>56</c:v>
                </c:pt>
                <c:pt idx="25027">
                  <c:v>68</c:v>
                </c:pt>
                <c:pt idx="25028">
                  <c:v>62</c:v>
                </c:pt>
                <c:pt idx="25029">
                  <c:v>64</c:v>
                </c:pt>
                <c:pt idx="25030">
                  <c:v>59</c:v>
                </c:pt>
                <c:pt idx="25031">
                  <c:v>56</c:v>
                </c:pt>
                <c:pt idx="25032">
                  <c:v>30</c:v>
                </c:pt>
                <c:pt idx="25033">
                  <c:v>56</c:v>
                </c:pt>
                <c:pt idx="25034">
                  <c:v>62</c:v>
                </c:pt>
                <c:pt idx="25035">
                  <c:v>51</c:v>
                </c:pt>
                <c:pt idx="25036">
                  <c:v>75</c:v>
                </c:pt>
                <c:pt idx="25037">
                  <c:v>64</c:v>
                </c:pt>
                <c:pt idx="25038">
                  <c:v>59</c:v>
                </c:pt>
                <c:pt idx="25039">
                  <c:v>56</c:v>
                </c:pt>
                <c:pt idx="25040">
                  <c:v>36</c:v>
                </c:pt>
                <c:pt idx="25041">
                  <c:v>48</c:v>
                </c:pt>
                <c:pt idx="25042">
                  <c:v>75</c:v>
                </c:pt>
                <c:pt idx="25043">
                  <c:v>52</c:v>
                </c:pt>
                <c:pt idx="25044">
                  <c:v>73</c:v>
                </c:pt>
                <c:pt idx="25045">
                  <c:v>74</c:v>
                </c:pt>
                <c:pt idx="25046">
                  <c:v>74</c:v>
                </c:pt>
                <c:pt idx="25047">
                  <c:v>50</c:v>
                </c:pt>
                <c:pt idx="25048">
                  <c:v>65</c:v>
                </c:pt>
                <c:pt idx="25049">
                  <c:v>62</c:v>
                </c:pt>
                <c:pt idx="25050">
                  <c:v>60</c:v>
                </c:pt>
                <c:pt idx="25051">
                  <c:v>49</c:v>
                </c:pt>
                <c:pt idx="25052">
                  <c:v>66</c:v>
                </c:pt>
                <c:pt idx="25053">
                  <c:v>72</c:v>
                </c:pt>
                <c:pt idx="25054">
                  <c:v>62</c:v>
                </c:pt>
                <c:pt idx="25055">
                  <c:v>54</c:v>
                </c:pt>
                <c:pt idx="25056">
                  <c:v>38</c:v>
                </c:pt>
                <c:pt idx="25057">
                  <c:v>45</c:v>
                </c:pt>
                <c:pt idx="25058">
                  <c:v>75</c:v>
                </c:pt>
                <c:pt idx="25059">
                  <c:v>53</c:v>
                </c:pt>
                <c:pt idx="25060">
                  <c:v>63</c:v>
                </c:pt>
                <c:pt idx="25061">
                  <c:v>60</c:v>
                </c:pt>
                <c:pt idx="25062">
                  <c:v>55</c:v>
                </c:pt>
                <c:pt idx="25063">
                  <c:v>72</c:v>
                </c:pt>
                <c:pt idx="25064">
                  <c:v>69</c:v>
                </c:pt>
                <c:pt idx="25065">
                  <c:v>65</c:v>
                </c:pt>
                <c:pt idx="25066">
                  <c:v>58</c:v>
                </c:pt>
                <c:pt idx="25067">
                  <c:v>69</c:v>
                </c:pt>
                <c:pt idx="25068">
                  <c:v>44</c:v>
                </c:pt>
                <c:pt idx="25069">
                  <c:v>63</c:v>
                </c:pt>
                <c:pt idx="25070">
                  <c:v>55</c:v>
                </c:pt>
                <c:pt idx="25071">
                  <c:v>65</c:v>
                </c:pt>
                <c:pt idx="25072">
                  <c:v>60</c:v>
                </c:pt>
                <c:pt idx="25073">
                  <c:v>62</c:v>
                </c:pt>
                <c:pt idx="25074">
                  <c:v>67</c:v>
                </c:pt>
                <c:pt idx="25075">
                  <c:v>57</c:v>
                </c:pt>
                <c:pt idx="25076">
                  <c:v>75</c:v>
                </c:pt>
                <c:pt idx="25077">
                  <c:v>75</c:v>
                </c:pt>
                <c:pt idx="25078">
                  <c:v>73</c:v>
                </c:pt>
                <c:pt idx="25079">
                  <c:v>50</c:v>
                </c:pt>
                <c:pt idx="25080">
                  <c:v>66</c:v>
                </c:pt>
                <c:pt idx="25081">
                  <c:v>54</c:v>
                </c:pt>
                <c:pt idx="25082">
                  <c:v>75</c:v>
                </c:pt>
                <c:pt idx="25083">
                  <c:v>55</c:v>
                </c:pt>
                <c:pt idx="25084">
                  <c:v>55</c:v>
                </c:pt>
                <c:pt idx="25085">
                  <c:v>31</c:v>
                </c:pt>
                <c:pt idx="25086">
                  <c:v>54</c:v>
                </c:pt>
                <c:pt idx="25087">
                  <c:v>44</c:v>
                </c:pt>
                <c:pt idx="25088">
                  <c:v>62</c:v>
                </c:pt>
                <c:pt idx="25089">
                  <c:v>58</c:v>
                </c:pt>
                <c:pt idx="25090">
                  <c:v>75</c:v>
                </c:pt>
                <c:pt idx="25091">
                  <c:v>64</c:v>
                </c:pt>
                <c:pt idx="25092">
                  <c:v>72</c:v>
                </c:pt>
                <c:pt idx="25093">
                  <c:v>46</c:v>
                </c:pt>
                <c:pt idx="25094">
                  <c:v>31</c:v>
                </c:pt>
                <c:pt idx="25095">
                  <c:v>59</c:v>
                </c:pt>
                <c:pt idx="25096">
                  <c:v>61</c:v>
                </c:pt>
                <c:pt idx="25097">
                  <c:v>74</c:v>
                </c:pt>
                <c:pt idx="25098">
                  <c:v>58</c:v>
                </c:pt>
                <c:pt idx="25099">
                  <c:v>55</c:v>
                </c:pt>
                <c:pt idx="25100">
                  <c:v>64</c:v>
                </c:pt>
                <c:pt idx="25101">
                  <c:v>50</c:v>
                </c:pt>
                <c:pt idx="25102">
                  <c:v>71</c:v>
                </c:pt>
                <c:pt idx="25103">
                  <c:v>75</c:v>
                </c:pt>
                <c:pt idx="25104">
                  <c:v>65</c:v>
                </c:pt>
                <c:pt idx="25105">
                  <c:v>75</c:v>
                </c:pt>
                <c:pt idx="25106">
                  <c:v>74</c:v>
                </c:pt>
                <c:pt idx="25107">
                  <c:v>74</c:v>
                </c:pt>
                <c:pt idx="25108">
                  <c:v>60</c:v>
                </c:pt>
                <c:pt idx="25109">
                  <c:v>64</c:v>
                </c:pt>
                <c:pt idx="25110">
                  <c:v>68</c:v>
                </c:pt>
                <c:pt idx="25111">
                  <c:v>66</c:v>
                </c:pt>
                <c:pt idx="25112">
                  <c:v>67</c:v>
                </c:pt>
                <c:pt idx="25113">
                  <c:v>61</c:v>
                </c:pt>
                <c:pt idx="25114">
                  <c:v>53</c:v>
                </c:pt>
                <c:pt idx="25115">
                  <c:v>50</c:v>
                </c:pt>
                <c:pt idx="25116">
                  <c:v>68</c:v>
                </c:pt>
                <c:pt idx="25117">
                  <c:v>63</c:v>
                </c:pt>
                <c:pt idx="25118">
                  <c:v>48</c:v>
                </c:pt>
                <c:pt idx="25119">
                  <c:v>52</c:v>
                </c:pt>
                <c:pt idx="25120">
                  <c:v>60</c:v>
                </c:pt>
                <c:pt idx="25121">
                  <c:v>69</c:v>
                </c:pt>
                <c:pt idx="25122">
                  <c:v>65</c:v>
                </c:pt>
                <c:pt idx="25123">
                  <c:v>39</c:v>
                </c:pt>
                <c:pt idx="25124">
                  <c:v>75</c:v>
                </c:pt>
                <c:pt idx="25125">
                  <c:v>75</c:v>
                </c:pt>
                <c:pt idx="25126">
                  <c:v>66</c:v>
                </c:pt>
                <c:pt idx="25127">
                  <c:v>31</c:v>
                </c:pt>
                <c:pt idx="25128">
                  <c:v>53</c:v>
                </c:pt>
                <c:pt idx="25129">
                  <c:v>63</c:v>
                </c:pt>
                <c:pt idx="25130">
                  <c:v>55</c:v>
                </c:pt>
                <c:pt idx="25131">
                  <c:v>58</c:v>
                </c:pt>
                <c:pt idx="25132">
                  <c:v>31</c:v>
                </c:pt>
                <c:pt idx="25133">
                  <c:v>55</c:v>
                </c:pt>
                <c:pt idx="25134">
                  <c:v>57</c:v>
                </c:pt>
                <c:pt idx="25135">
                  <c:v>75</c:v>
                </c:pt>
                <c:pt idx="25136">
                  <c:v>68</c:v>
                </c:pt>
                <c:pt idx="25137">
                  <c:v>73</c:v>
                </c:pt>
                <c:pt idx="25138">
                  <c:v>74</c:v>
                </c:pt>
                <c:pt idx="25139">
                  <c:v>59</c:v>
                </c:pt>
                <c:pt idx="25140">
                  <c:v>51</c:v>
                </c:pt>
                <c:pt idx="25141">
                  <c:v>60</c:v>
                </c:pt>
                <c:pt idx="25142">
                  <c:v>52</c:v>
                </c:pt>
                <c:pt idx="25143">
                  <c:v>61</c:v>
                </c:pt>
                <c:pt idx="25144">
                  <c:v>66</c:v>
                </c:pt>
                <c:pt idx="25145">
                  <c:v>56</c:v>
                </c:pt>
                <c:pt idx="25146">
                  <c:v>59</c:v>
                </c:pt>
                <c:pt idx="25147">
                  <c:v>71</c:v>
                </c:pt>
                <c:pt idx="25148">
                  <c:v>57</c:v>
                </c:pt>
                <c:pt idx="25149">
                  <c:v>71</c:v>
                </c:pt>
                <c:pt idx="25150">
                  <c:v>44</c:v>
                </c:pt>
                <c:pt idx="25151">
                  <c:v>71</c:v>
                </c:pt>
                <c:pt idx="25152">
                  <c:v>62</c:v>
                </c:pt>
                <c:pt idx="25153">
                  <c:v>69</c:v>
                </c:pt>
                <c:pt idx="25154">
                  <c:v>75</c:v>
                </c:pt>
                <c:pt idx="25155">
                  <c:v>54</c:v>
                </c:pt>
                <c:pt idx="25156">
                  <c:v>70</c:v>
                </c:pt>
                <c:pt idx="25157">
                  <c:v>38</c:v>
                </c:pt>
                <c:pt idx="25158">
                  <c:v>29</c:v>
                </c:pt>
                <c:pt idx="25159">
                  <c:v>51</c:v>
                </c:pt>
                <c:pt idx="25160">
                  <c:v>58</c:v>
                </c:pt>
                <c:pt idx="25161">
                  <c:v>65</c:v>
                </c:pt>
                <c:pt idx="25162">
                  <c:v>58</c:v>
                </c:pt>
                <c:pt idx="25163">
                  <c:v>70</c:v>
                </c:pt>
                <c:pt idx="25164">
                  <c:v>73</c:v>
                </c:pt>
                <c:pt idx="25165">
                  <c:v>58</c:v>
                </c:pt>
                <c:pt idx="25166">
                  <c:v>62</c:v>
                </c:pt>
                <c:pt idx="25167">
                  <c:v>75</c:v>
                </c:pt>
                <c:pt idx="25168">
                  <c:v>66</c:v>
                </c:pt>
                <c:pt idx="25169">
                  <c:v>49</c:v>
                </c:pt>
                <c:pt idx="25170">
                  <c:v>75</c:v>
                </c:pt>
                <c:pt idx="25171">
                  <c:v>44</c:v>
                </c:pt>
                <c:pt idx="25172">
                  <c:v>75</c:v>
                </c:pt>
                <c:pt idx="25173">
                  <c:v>62</c:v>
                </c:pt>
                <c:pt idx="25174">
                  <c:v>63</c:v>
                </c:pt>
                <c:pt idx="25175">
                  <c:v>75</c:v>
                </c:pt>
                <c:pt idx="25176">
                  <c:v>51</c:v>
                </c:pt>
                <c:pt idx="25177">
                  <c:v>59</c:v>
                </c:pt>
                <c:pt idx="25178">
                  <c:v>66</c:v>
                </c:pt>
                <c:pt idx="25179">
                  <c:v>73</c:v>
                </c:pt>
                <c:pt idx="25180">
                  <c:v>66</c:v>
                </c:pt>
                <c:pt idx="25181">
                  <c:v>68</c:v>
                </c:pt>
                <c:pt idx="25182">
                  <c:v>59</c:v>
                </c:pt>
                <c:pt idx="25183">
                  <c:v>72</c:v>
                </c:pt>
                <c:pt idx="25184">
                  <c:v>61</c:v>
                </c:pt>
                <c:pt idx="25185">
                  <c:v>66</c:v>
                </c:pt>
                <c:pt idx="25186">
                  <c:v>60</c:v>
                </c:pt>
                <c:pt idx="25187">
                  <c:v>48</c:v>
                </c:pt>
                <c:pt idx="25188">
                  <c:v>57</c:v>
                </c:pt>
                <c:pt idx="25189">
                  <c:v>52</c:v>
                </c:pt>
                <c:pt idx="25190">
                  <c:v>75</c:v>
                </c:pt>
                <c:pt idx="25191">
                  <c:v>63</c:v>
                </c:pt>
                <c:pt idx="25192">
                  <c:v>72</c:v>
                </c:pt>
                <c:pt idx="25193">
                  <c:v>70</c:v>
                </c:pt>
                <c:pt idx="25194">
                  <c:v>57</c:v>
                </c:pt>
                <c:pt idx="25195">
                  <c:v>51</c:v>
                </c:pt>
                <c:pt idx="25196">
                  <c:v>72</c:v>
                </c:pt>
                <c:pt idx="25197">
                  <c:v>65</c:v>
                </c:pt>
                <c:pt idx="25198">
                  <c:v>58</c:v>
                </c:pt>
                <c:pt idx="25199">
                  <c:v>67</c:v>
                </c:pt>
                <c:pt idx="25200">
                  <c:v>55</c:v>
                </c:pt>
                <c:pt idx="25201">
                  <c:v>63</c:v>
                </c:pt>
                <c:pt idx="25202">
                  <c:v>55</c:v>
                </c:pt>
                <c:pt idx="25203">
                  <c:v>45</c:v>
                </c:pt>
                <c:pt idx="25204">
                  <c:v>67</c:v>
                </c:pt>
                <c:pt idx="25205">
                  <c:v>69</c:v>
                </c:pt>
                <c:pt idx="25206">
                  <c:v>70</c:v>
                </c:pt>
                <c:pt idx="25207">
                  <c:v>75</c:v>
                </c:pt>
                <c:pt idx="25208">
                  <c:v>62</c:v>
                </c:pt>
                <c:pt idx="25209">
                  <c:v>69</c:v>
                </c:pt>
                <c:pt idx="25210">
                  <c:v>74</c:v>
                </c:pt>
                <c:pt idx="25211">
                  <c:v>67</c:v>
                </c:pt>
                <c:pt idx="25212">
                  <c:v>63</c:v>
                </c:pt>
                <c:pt idx="25213">
                  <c:v>67</c:v>
                </c:pt>
                <c:pt idx="25214">
                  <c:v>60</c:v>
                </c:pt>
                <c:pt idx="25215">
                  <c:v>64</c:v>
                </c:pt>
                <c:pt idx="25216">
                  <c:v>75</c:v>
                </c:pt>
                <c:pt idx="25217">
                  <c:v>69</c:v>
                </c:pt>
                <c:pt idx="25218">
                  <c:v>30</c:v>
                </c:pt>
                <c:pt idx="25219">
                  <c:v>71</c:v>
                </c:pt>
                <c:pt idx="25220">
                  <c:v>62</c:v>
                </c:pt>
                <c:pt idx="25221">
                  <c:v>47</c:v>
                </c:pt>
                <c:pt idx="25222">
                  <c:v>73</c:v>
                </c:pt>
                <c:pt idx="25223">
                  <c:v>62</c:v>
                </c:pt>
                <c:pt idx="25224">
                  <c:v>44</c:v>
                </c:pt>
                <c:pt idx="25225">
                  <c:v>40</c:v>
                </c:pt>
                <c:pt idx="25226">
                  <c:v>58</c:v>
                </c:pt>
                <c:pt idx="25227">
                  <c:v>52</c:v>
                </c:pt>
                <c:pt idx="25228">
                  <c:v>54</c:v>
                </c:pt>
                <c:pt idx="25229">
                  <c:v>68</c:v>
                </c:pt>
                <c:pt idx="25230">
                  <c:v>60</c:v>
                </c:pt>
                <c:pt idx="25231">
                  <c:v>72</c:v>
                </c:pt>
                <c:pt idx="25232">
                  <c:v>47</c:v>
                </c:pt>
                <c:pt idx="25233">
                  <c:v>69</c:v>
                </c:pt>
                <c:pt idx="25234">
                  <c:v>72</c:v>
                </c:pt>
                <c:pt idx="25235">
                  <c:v>53</c:v>
                </c:pt>
                <c:pt idx="25236">
                  <c:v>59</c:v>
                </c:pt>
                <c:pt idx="25237">
                  <c:v>68</c:v>
                </c:pt>
                <c:pt idx="25238">
                  <c:v>60</c:v>
                </c:pt>
                <c:pt idx="25239">
                  <c:v>70</c:v>
                </c:pt>
                <c:pt idx="25240">
                  <c:v>38</c:v>
                </c:pt>
                <c:pt idx="25241">
                  <c:v>63</c:v>
                </c:pt>
                <c:pt idx="25242">
                  <c:v>43</c:v>
                </c:pt>
                <c:pt idx="25243">
                  <c:v>57</c:v>
                </c:pt>
                <c:pt idx="25244">
                  <c:v>63</c:v>
                </c:pt>
                <c:pt idx="25245">
                  <c:v>66</c:v>
                </c:pt>
                <c:pt idx="25246">
                  <c:v>60</c:v>
                </c:pt>
                <c:pt idx="25247">
                  <c:v>60</c:v>
                </c:pt>
                <c:pt idx="25248">
                  <c:v>42</c:v>
                </c:pt>
                <c:pt idx="25249">
                  <c:v>54</c:v>
                </c:pt>
                <c:pt idx="25250">
                  <c:v>60</c:v>
                </c:pt>
                <c:pt idx="25251">
                  <c:v>63</c:v>
                </c:pt>
                <c:pt idx="25252">
                  <c:v>48</c:v>
                </c:pt>
                <c:pt idx="25253">
                  <c:v>21</c:v>
                </c:pt>
                <c:pt idx="25254">
                  <c:v>70</c:v>
                </c:pt>
                <c:pt idx="25255">
                  <c:v>65</c:v>
                </c:pt>
                <c:pt idx="25256">
                  <c:v>73</c:v>
                </c:pt>
                <c:pt idx="25257">
                  <c:v>71</c:v>
                </c:pt>
                <c:pt idx="25258">
                  <c:v>50</c:v>
                </c:pt>
                <c:pt idx="25259">
                  <c:v>60</c:v>
                </c:pt>
                <c:pt idx="25260">
                  <c:v>66</c:v>
                </c:pt>
                <c:pt idx="25261">
                  <c:v>74</c:v>
                </c:pt>
                <c:pt idx="25262">
                  <c:v>55</c:v>
                </c:pt>
                <c:pt idx="25263">
                  <c:v>55</c:v>
                </c:pt>
                <c:pt idx="25264">
                  <c:v>30</c:v>
                </c:pt>
                <c:pt idx="25265">
                  <c:v>45</c:v>
                </c:pt>
                <c:pt idx="25266">
                  <c:v>75</c:v>
                </c:pt>
                <c:pt idx="25267">
                  <c:v>60</c:v>
                </c:pt>
                <c:pt idx="25268">
                  <c:v>73</c:v>
                </c:pt>
                <c:pt idx="25269">
                  <c:v>66</c:v>
                </c:pt>
                <c:pt idx="25270">
                  <c:v>69</c:v>
                </c:pt>
                <c:pt idx="25271">
                  <c:v>50</c:v>
                </c:pt>
                <c:pt idx="25272">
                  <c:v>63</c:v>
                </c:pt>
                <c:pt idx="25273">
                  <c:v>61</c:v>
                </c:pt>
                <c:pt idx="25274">
                  <c:v>40</c:v>
                </c:pt>
                <c:pt idx="25275">
                  <c:v>18</c:v>
                </c:pt>
                <c:pt idx="25276">
                  <c:v>59</c:v>
                </c:pt>
                <c:pt idx="25277">
                  <c:v>75</c:v>
                </c:pt>
                <c:pt idx="25278">
                  <c:v>47</c:v>
                </c:pt>
                <c:pt idx="25279">
                  <c:v>72</c:v>
                </c:pt>
                <c:pt idx="25280">
                  <c:v>44</c:v>
                </c:pt>
                <c:pt idx="25281">
                  <c:v>53</c:v>
                </c:pt>
                <c:pt idx="25282">
                  <c:v>25</c:v>
                </c:pt>
                <c:pt idx="25283">
                  <c:v>53</c:v>
                </c:pt>
                <c:pt idx="25284">
                  <c:v>74</c:v>
                </c:pt>
                <c:pt idx="25285">
                  <c:v>65</c:v>
                </c:pt>
                <c:pt idx="25286">
                  <c:v>70</c:v>
                </c:pt>
                <c:pt idx="25287">
                  <c:v>66</c:v>
                </c:pt>
                <c:pt idx="25288">
                  <c:v>70</c:v>
                </c:pt>
                <c:pt idx="25289">
                  <c:v>60</c:v>
                </c:pt>
                <c:pt idx="25290">
                  <c:v>70</c:v>
                </c:pt>
                <c:pt idx="25291">
                  <c:v>75</c:v>
                </c:pt>
                <c:pt idx="25292">
                  <c:v>66</c:v>
                </c:pt>
                <c:pt idx="25293">
                  <c:v>61</c:v>
                </c:pt>
                <c:pt idx="25294">
                  <c:v>36</c:v>
                </c:pt>
                <c:pt idx="25295">
                  <c:v>64</c:v>
                </c:pt>
                <c:pt idx="25296">
                  <c:v>59</c:v>
                </c:pt>
                <c:pt idx="25297">
                  <c:v>60</c:v>
                </c:pt>
                <c:pt idx="25298">
                  <c:v>59</c:v>
                </c:pt>
                <c:pt idx="25299">
                  <c:v>73</c:v>
                </c:pt>
                <c:pt idx="25300">
                  <c:v>63</c:v>
                </c:pt>
                <c:pt idx="25301">
                  <c:v>69</c:v>
                </c:pt>
                <c:pt idx="25302">
                  <c:v>63</c:v>
                </c:pt>
                <c:pt idx="25303">
                  <c:v>62</c:v>
                </c:pt>
                <c:pt idx="25304">
                  <c:v>51</c:v>
                </c:pt>
                <c:pt idx="25305">
                  <c:v>64</c:v>
                </c:pt>
                <c:pt idx="25306">
                  <c:v>53</c:v>
                </c:pt>
                <c:pt idx="25307">
                  <c:v>60</c:v>
                </c:pt>
                <c:pt idx="25308">
                  <c:v>70</c:v>
                </c:pt>
                <c:pt idx="25309">
                  <c:v>74</c:v>
                </c:pt>
                <c:pt idx="25310">
                  <c:v>32</c:v>
                </c:pt>
                <c:pt idx="25311">
                  <c:v>70</c:v>
                </c:pt>
                <c:pt idx="25312">
                  <c:v>73</c:v>
                </c:pt>
                <c:pt idx="25313">
                  <c:v>75</c:v>
                </c:pt>
                <c:pt idx="25314">
                  <c:v>71</c:v>
                </c:pt>
                <c:pt idx="25315">
                  <c:v>65</c:v>
                </c:pt>
                <c:pt idx="25316">
                  <c:v>39</c:v>
                </c:pt>
                <c:pt idx="25317">
                  <c:v>50</c:v>
                </c:pt>
                <c:pt idx="25318">
                  <c:v>62</c:v>
                </c:pt>
                <c:pt idx="25319">
                  <c:v>43</c:v>
                </c:pt>
                <c:pt idx="25320">
                  <c:v>59</c:v>
                </c:pt>
                <c:pt idx="25321">
                  <c:v>42</c:v>
                </c:pt>
                <c:pt idx="25322">
                  <c:v>75</c:v>
                </c:pt>
                <c:pt idx="25323">
                  <c:v>55</c:v>
                </c:pt>
                <c:pt idx="25324">
                  <c:v>57</c:v>
                </c:pt>
                <c:pt idx="25325">
                  <c:v>49</c:v>
                </c:pt>
                <c:pt idx="25326">
                  <c:v>63</c:v>
                </c:pt>
                <c:pt idx="25327">
                  <c:v>52</c:v>
                </c:pt>
                <c:pt idx="25328">
                  <c:v>59</c:v>
                </c:pt>
                <c:pt idx="25329">
                  <c:v>70</c:v>
                </c:pt>
                <c:pt idx="25330">
                  <c:v>65</c:v>
                </c:pt>
                <c:pt idx="25331">
                  <c:v>48</c:v>
                </c:pt>
                <c:pt idx="25332">
                  <c:v>75</c:v>
                </c:pt>
                <c:pt idx="25333">
                  <c:v>59</c:v>
                </c:pt>
                <c:pt idx="25334">
                  <c:v>70</c:v>
                </c:pt>
                <c:pt idx="25335">
                  <c:v>62</c:v>
                </c:pt>
                <c:pt idx="25336">
                  <c:v>64</c:v>
                </c:pt>
                <c:pt idx="25337">
                  <c:v>15</c:v>
                </c:pt>
                <c:pt idx="25338">
                  <c:v>58</c:v>
                </c:pt>
                <c:pt idx="25339">
                  <c:v>43</c:v>
                </c:pt>
                <c:pt idx="25340">
                  <c:v>60</c:v>
                </c:pt>
                <c:pt idx="25341">
                  <c:v>52</c:v>
                </c:pt>
                <c:pt idx="25342">
                  <c:v>75</c:v>
                </c:pt>
                <c:pt idx="25343">
                  <c:v>69</c:v>
                </c:pt>
                <c:pt idx="25344">
                  <c:v>64</c:v>
                </c:pt>
                <c:pt idx="25345">
                  <c:v>68</c:v>
                </c:pt>
                <c:pt idx="25346">
                  <c:v>63</c:v>
                </c:pt>
                <c:pt idx="25347">
                  <c:v>53</c:v>
                </c:pt>
                <c:pt idx="25348">
                  <c:v>60</c:v>
                </c:pt>
                <c:pt idx="25349">
                  <c:v>43</c:v>
                </c:pt>
                <c:pt idx="25350">
                  <c:v>69</c:v>
                </c:pt>
                <c:pt idx="25351">
                  <c:v>61</c:v>
                </c:pt>
                <c:pt idx="25352">
                  <c:v>67</c:v>
                </c:pt>
                <c:pt idx="25353">
                  <c:v>60</c:v>
                </c:pt>
                <c:pt idx="25354">
                  <c:v>67</c:v>
                </c:pt>
                <c:pt idx="25355">
                  <c:v>54</c:v>
                </c:pt>
                <c:pt idx="25356">
                  <c:v>75</c:v>
                </c:pt>
                <c:pt idx="25357">
                  <c:v>70</c:v>
                </c:pt>
                <c:pt idx="25358">
                  <c:v>64</c:v>
                </c:pt>
                <c:pt idx="25359">
                  <c:v>73</c:v>
                </c:pt>
                <c:pt idx="25360">
                  <c:v>62</c:v>
                </c:pt>
                <c:pt idx="25361">
                  <c:v>69</c:v>
                </c:pt>
                <c:pt idx="25362">
                  <c:v>72</c:v>
                </c:pt>
                <c:pt idx="25363">
                  <c:v>67</c:v>
                </c:pt>
                <c:pt idx="25364">
                  <c:v>75</c:v>
                </c:pt>
                <c:pt idx="25365">
                  <c:v>52</c:v>
                </c:pt>
                <c:pt idx="25366">
                  <c:v>43</c:v>
                </c:pt>
                <c:pt idx="25367">
                  <c:v>67</c:v>
                </c:pt>
                <c:pt idx="25368">
                  <c:v>70</c:v>
                </c:pt>
                <c:pt idx="25369">
                  <c:v>74</c:v>
                </c:pt>
                <c:pt idx="25370">
                  <c:v>70</c:v>
                </c:pt>
                <c:pt idx="25371">
                  <c:v>61</c:v>
                </c:pt>
                <c:pt idx="25372">
                  <c:v>37</c:v>
                </c:pt>
                <c:pt idx="25373">
                  <c:v>54</c:v>
                </c:pt>
                <c:pt idx="25374">
                  <c:v>44</c:v>
                </c:pt>
                <c:pt idx="25375">
                  <c:v>72</c:v>
                </c:pt>
                <c:pt idx="25376">
                  <c:v>54</c:v>
                </c:pt>
                <c:pt idx="25377">
                  <c:v>55</c:v>
                </c:pt>
                <c:pt idx="25378">
                  <c:v>60</c:v>
                </c:pt>
                <c:pt idx="25379">
                  <c:v>46</c:v>
                </c:pt>
                <c:pt idx="25380">
                  <c:v>57</c:v>
                </c:pt>
                <c:pt idx="25381">
                  <c:v>52</c:v>
                </c:pt>
                <c:pt idx="25382">
                  <c:v>54</c:v>
                </c:pt>
                <c:pt idx="25383">
                  <c:v>64</c:v>
                </c:pt>
                <c:pt idx="25384">
                  <c:v>73</c:v>
                </c:pt>
                <c:pt idx="25385">
                  <c:v>42</c:v>
                </c:pt>
                <c:pt idx="25386">
                  <c:v>73</c:v>
                </c:pt>
                <c:pt idx="25387">
                  <c:v>49</c:v>
                </c:pt>
                <c:pt idx="25388">
                  <c:v>57</c:v>
                </c:pt>
                <c:pt idx="25389">
                  <c:v>65</c:v>
                </c:pt>
                <c:pt idx="25390">
                  <c:v>45</c:v>
                </c:pt>
                <c:pt idx="25391">
                  <c:v>49</c:v>
                </c:pt>
                <c:pt idx="25392">
                  <c:v>28</c:v>
                </c:pt>
                <c:pt idx="25393">
                  <c:v>73</c:v>
                </c:pt>
                <c:pt idx="25394">
                  <c:v>62</c:v>
                </c:pt>
                <c:pt idx="25395">
                  <c:v>75</c:v>
                </c:pt>
                <c:pt idx="25396">
                  <c:v>58</c:v>
                </c:pt>
                <c:pt idx="25397">
                  <c:v>43</c:v>
                </c:pt>
                <c:pt idx="25398">
                  <c:v>47</c:v>
                </c:pt>
                <c:pt idx="25399">
                  <c:v>45</c:v>
                </c:pt>
                <c:pt idx="25400">
                  <c:v>75</c:v>
                </c:pt>
                <c:pt idx="25401">
                  <c:v>51</c:v>
                </c:pt>
                <c:pt idx="25402">
                  <c:v>71</c:v>
                </c:pt>
                <c:pt idx="25403">
                  <c:v>66</c:v>
                </c:pt>
                <c:pt idx="25404">
                  <c:v>50</c:v>
                </c:pt>
                <c:pt idx="25405">
                  <c:v>74</c:v>
                </c:pt>
                <c:pt idx="25406">
                  <c:v>49</c:v>
                </c:pt>
                <c:pt idx="25407">
                  <c:v>65</c:v>
                </c:pt>
                <c:pt idx="25408">
                  <c:v>75</c:v>
                </c:pt>
                <c:pt idx="25409">
                  <c:v>50</c:v>
                </c:pt>
                <c:pt idx="25410">
                  <c:v>62</c:v>
                </c:pt>
                <c:pt idx="25411">
                  <c:v>43</c:v>
                </c:pt>
                <c:pt idx="25412">
                  <c:v>58</c:v>
                </c:pt>
                <c:pt idx="25413">
                  <c:v>72</c:v>
                </c:pt>
                <c:pt idx="25414">
                  <c:v>59</c:v>
                </c:pt>
                <c:pt idx="25415">
                  <c:v>46</c:v>
                </c:pt>
                <c:pt idx="25416">
                  <c:v>60</c:v>
                </c:pt>
                <c:pt idx="25417">
                  <c:v>51</c:v>
                </c:pt>
                <c:pt idx="25418">
                  <c:v>62</c:v>
                </c:pt>
                <c:pt idx="25419">
                  <c:v>69</c:v>
                </c:pt>
                <c:pt idx="25420">
                  <c:v>51</c:v>
                </c:pt>
                <c:pt idx="25421">
                  <c:v>70</c:v>
                </c:pt>
                <c:pt idx="25422">
                  <c:v>62</c:v>
                </c:pt>
                <c:pt idx="25423">
                  <c:v>62</c:v>
                </c:pt>
                <c:pt idx="25424">
                  <c:v>49</c:v>
                </c:pt>
                <c:pt idx="25425">
                  <c:v>61</c:v>
                </c:pt>
                <c:pt idx="25426">
                  <c:v>60</c:v>
                </c:pt>
                <c:pt idx="25427">
                  <c:v>62</c:v>
                </c:pt>
                <c:pt idx="25428">
                  <c:v>71</c:v>
                </c:pt>
                <c:pt idx="25429">
                  <c:v>70</c:v>
                </c:pt>
                <c:pt idx="25430">
                  <c:v>35</c:v>
                </c:pt>
                <c:pt idx="25431">
                  <c:v>62</c:v>
                </c:pt>
                <c:pt idx="25432">
                  <c:v>67</c:v>
                </c:pt>
                <c:pt idx="25433">
                  <c:v>67</c:v>
                </c:pt>
                <c:pt idx="25434">
                  <c:v>66</c:v>
                </c:pt>
                <c:pt idx="25435">
                  <c:v>60</c:v>
                </c:pt>
                <c:pt idx="25436">
                  <c:v>70</c:v>
                </c:pt>
                <c:pt idx="25437">
                  <c:v>57</c:v>
                </c:pt>
                <c:pt idx="25438">
                  <c:v>57</c:v>
                </c:pt>
                <c:pt idx="25439">
                  <c:v>56</c:v>
                </c:pt>
                <c:pt idx="25440">
                  <c:v>75</c:v>
                </c:pt>
                <c:pt idx="25441">
                  <c:v>68</c:v>
                </c:pt>
                <c:pt idx="25442">
                  <c:v>67</c:v>
                </c:pt>
                <c:pt idx="25443">
                  <c:v>25</c:v>
                </c:pt>
                <c:pt idx="25444">
                  <c:v>59</c:v>
                </c:pt>
                <c:pt idx="25445">
                  <c:v>58</c:v>
                </c:pt>
                <c:pt idx="25446">
                  <c:v>41</c:v>
                </c:pt>
                <c:pt idx="25447">
                  <c:v>71</c:v>
                </c:pt>
                <c:pt idx="25448">
                  <c:v>70</c:v>
                </c:pt>
                <c:pt idx="25449">
                  <c:v>70</c:v>
                </c:pt>
                <c:pt idx="25450">
                  <c:v>60</c:v>
                </c:pt>
                <c:pt idx="25451">
                  <c:v>53</c:v>
                </c:pt>
                <c:pt idx="25452">
                  <c:v>75</c:v>
                </c:pt>
                <c:pt idx="25453">
                  <c:v>64</c:v>
                </c:pt>
                <c:pt idx="25454">
                  <c:v>55</c:v>
                </c:pt>
                <c:pt idx="25455">
                  <c:v>68</c:v>
                </c:pt>
                <c:pt idx="25456">
                  <c:v>65</c:v>
                </c:pt>
                <c:pt idx="25457">
                  <c:v>71</c:v>
                </c:pt>
                <c:pt idx="25458">
                  <c:v>75</c:v>
                </c:pt>
                <c:pt idx="25459">
                  <c:v>68</c:v>
                </c:pt>
                <c:pt idx="25460">
                  <c:v>49</c:v>
                </c:pt>
                <c:pt idx="25461">
                  <c:v>59</c:v>
                </c:pt>
                <c:pt idx="25462">
                  <c:v>75</c:v>
                </c:pt>
                <c:pt idx="25463">
                  <c:v>59</c:v>
                </c:pt>
                <c:pt idx="25464">
                  <c:v>43</c:v>
                </c:pt>
                <c:pt idx="25465">
                  <c:v>58</c:v>
                </c:pt>
                <c:pt idx="25466">
                  <c:v>40</c:v>
                </c:pt>
                <c:pt idx="25467">
                  <c:v>52</c:v>
                </c:pt>
                <c:pt idx="25468">
                  <c:v>47</c:v>
                </c:pt>
                <c:pt idx="25469">
                  <c:v>72</c:v>
                </c:pt>
                <c:pt idx="25470">
                  <c:v>40</c:v>
                </c:pt>
                <c:pt idx="25471">
                  <c:v>67</c:v>
                </c:pt>
                <c:pt idx="25472">
                  <c:v>51</c:v>
                </c:pt>
                <c:pt idx="25473">
                  <c:v>74</c:v>
                </c:pt>
                <c:pt idx="25474">
                  <c:v>59</c:v>
                </c:pt>
                <c:pt idx="25475">
                  <c:v>32</c:v>
                </c:pt>
                <c:pt idx="25476">
                  <c:v>64</c:v>
                </c:pt>
                <c:pt idx="25477">
                  <c:v>70</c:v>
                </c:pt>
                <c:pt idx="25478">
                  <c:v>54</c:v>
                </c:pt>
                <c:pt idx="25479">
                  <c:v>59</c:v>
                </c:pt>
                <c:pt idx="25480">
                  <c:v>65</c:v>
                </c:pt>
                <c:pt idx="25481">
                  <c:v>75</c:v>
                </c:pt>
                <c:pt idx="25482">
                  <c:v>43</c:v>
                </c:pt>
                <c:pt idx="25483">
                  <c:v>23</c:v>
                </c:pt>
                <c:pt idx="25484">
                  <c:v>27</c:v>
                </c:pt>
                <c:pt idx="25485">
                  <c:v>61</c:v>
                </c:pt>
                <c:pt idx="25486">
                  <c:v>61</c:v>
                </c:pt>
                <c:pt idx="25487">
                  <c:v>75</c:v>
                </c:pt>
                <c:pt idx="25488">
                  <c:v>67</c:v>
                </c:pt>
                <c:pt idx="25489">
                  <c:v>51</c:v>
                </c:pt>
                <c:pt idx="25490">
                  <c:v>57</c:v>
                </c:pt>
                <c:pt idx="25491">
                  <c:v>67</c:v>
                </c:pt>
                <c:pt idx="25492">
                  <c:v>52</c:v>
                </c:pt>
                <c:pt idx="25493">
                  <c:v>36</c:v>
                </c:pt>
                <c:pt idx="25494">
                  <c:v>75</c:v>
                </c:pt>
                <c:pt idx="25495">
                  <c:v>75</c:v>
                </c:pt>
                <c:pt idx="25496">
                  <c:v>41</c:v>
                </c:pt>
                <c:pt idx="25497">
                  <c:v>48</c:v>
                </c:pt>
                <c:pt idx="25498">
                  <c:v>60</c:v>
                </c:pt>
                <c:pt idx="25499">
                  <c:v>70</c:v>
                </c:pt>
                <c:pt idx="25500">
                  <c:v>70</c:v>
                </c:pt>
                <c:pt idx="25501">
                  <c:v>55</c:v>
                </c:pt>
                <c:pt idx="25502">
                  <c:v>41</c:v>
                </c:pt>
                <c:pt idx="25503">
                  <c:v>28</c:v>
                </c:pt>
                <c:pt idx="25504">
                  <c:v>52</c:v>
                </c:pt>
                <c:pt idx="25505">
                  <c:v>73</c:v>
                </c:pt>
                <c:pt idx="25506">
                  <c:v>72</c:v>
                </c:pt>
                <c:pt idx="25507">
                  <c:v>58</c:v>
                </c:pt>
                <c:pt idx="25508">
                  <c:v>58</c:v>
                </c:pt>
                <c:pt idx="25509">
                  <c:v>70</c:v>
                </c:pt>
                <c:pt idx="25510">
                  <c:v>68</c:v>
                </c:pt>
                <c:pt idx="25511">
                  <c:v>70</c:v>
                </c:pt>
                <c:pt idx="25512">
                  <c:v>59</c:v>
                </c:pt>
                <c:pt idx="25513">
                  <c:v>58</c:v>
                </c:pt>
                <c:pt idx="25514">
                  <c:v>68</c:v>
                </c:pt>
                <c:pt idx="25515">
                  <c:v>73</c:v>
                </c:pt>
                <c:pt idx="25516">
                  <c:v>75</c:v>
                </c:pt>
                <c:pt idx="25517">
                  <c:v>60</c:v>
                </c:pt>
                <c:pt idx="25518">
                  <c:v>53</c:v>
                </c:pt>
                <c:pt idx="25519">
                  <c:v>62</c:v>
                </c:pt>
                <c:pt idx="25520">
                  <c:v>65</c:v>
                </c:pt>
                <c:pt idx="25521">
                  <c:v>55</c:v>
                </c:pt>
                <c:pt idx="25522">
                  <c:v>65</c:v>
                </c:pt>
                <c:pt idx="25523">
                  <c:v>27</c:v>
                </c:pt>
                <c:pt idx="25524">
                  <c:v>69</c:v>
                </c:pt>
                <c:pt idx="25525">
                  <c:v>64</c:v>
                </c:pt>
                <c:pt idx="25526">
                  <c:v>56</c:v>
                </c:pt>
                <c:pt idx="25527">
                  <c:v>62</c:v>
                </c:pt>
                <c:pt idx="25528">
                  <c:v>51</c:v>
                </c:pt>
                <c:pt idx="25529">
                  <c:v>48</c:v>
                </c:pt>
                <c:pt idx="25530">
                  <c:v>61</c:v>
                </c:pt>
                <c:pt idx="25531">
                  <c:v>60</c:v>
                </c:pt>
                <c:pt idx="25532">
                  <c:v>67</c:v>
                </c:pt>
                <c:pt idx="25533">
                  <c:v>64</c:v>
                </c:pt>
                <c:pt idx="25534">
                  <c:v>73</c:v>
                </c:pt>
                <c:pt idx="25535">
                  <c:v>48</c:v>
                </c:pt>
                <c:pt idx="25536">
                  <c:v>66</c:v>
                </c:pt>
                <c:pt idx="25537">
                  <c:v>71</c:v>
                </c:pt>
                <c:pt idx="25538">
                  <c:v>59</c:v>
                </c:pt>
                <c:pt idx="25539">
                  <c:v>70</c:v>
                </c:pt>
                <c:pt idx="25540">
                  <c:v>45</c:v>
                </c:pt>
                <c:pt idx="25541">
                  <c:v>59</c:v>
                </c:pt>
                <c:pt idx="25542">
                  <c:v>54</c:v>
                </c:pt>
                <c:pt idx="25543">
                  <c:v>39</c:v>
                </c:pt>
                <c:pt idx="25544">
                  <c:v>56</c:v>
                </c:pt>
                <c:pt idx="25545">
                  <c:v>72</c:v>
                </c:pt>
                <c:pt idx="25546">
                  <c:v>58</c:v>
                </c:pt>
                <c:pt idx="25547">
                  <c:v>61</c:v>
                </c:pt>
                <c:pt idx="25548">
                  <c:v>62</c:v>
                </c:pt>
                <c:pt idx="25549">
                  <c:v>59</c:v>
                </c:pt>
                <c:pt idx="25550">
                  <c:v>69</c:v>
                </c:pt>
                <c:pt idx="25551">
                  <c:v>66</c:v>
                </c:pt>
                <c:pt idx="25552">
                  <c:v>75</c:v>
                </c:pt>
                <c:pt idx="25553">
                  <c:v>39</c:v>
                </c:pt>
                <c:pt idx="25554">
                  <c:v>75</c:v>
                </c:pt>
                <c:pt idx="25555">
                  <c:v>60</c:v>
                </c:pt>
                <c:pt idx="25556">
                  <c:v>59</c:v>
                </c:pt>
                <c:pt idx="25557">
                  <c:v>63</c:v>
                </c:pt>
                <c:pt idx="25558">
                  <c:v>69</c:v>
                </c:pt>
                <c:pt idx="25559">
                  <c:v>45</c:v>
                </c:pt>
                <c:pt idx="25560">
                  <c:v>50</c:v>
                </c:pt>
                <c:pt idx="25561">
                  <c:v>62</c:v>
                </c:pt>
                <c:pt idx="25562">
                  <c:v>52</c:v>
                </c:pt>
                <c:pt idx="25563">
                  <c:v>67</c:v>
                </c:pt>
                <c:pt idx="25564">
                  <c:v>41</c:v>
                </c:pt>
                <c:pt idx="25565">
                  <c:v>62</c:v>
                </c:pt>
                <c:pt idx="25566">
                  <c:v>57</c:v>
                </c:pt>
                <c:pt idx="25567">
                  <c:v>45</c:v>
                </c:pt>
                <c:pt idx="25568">
                  <c:v>66</c:v>
                </c:pt>
                <c:pt idx="25569">
                  <c:v>15</c:v>
                </c:pt>
                <c:pt idx="25570">
                  <c:v>70</c:v>
                </c:pt>
                <c:pt idx="25571">
                  <c:v>57</c:v>
                </c:pt>
                <c:pt idx="25572">
                  <c:v>68</c:v>
                </c:pt>
                <c:pt idx="25573">
                  <c:v>52</c:v>
                </c:pt>
                <c:pt idx="25574">
                  <c:v>61</c:v>
                </c:pt>
                <c:pt idx="25575">
                  <c:v>73</c:v>
                </c:pt>
                <c:pt idx="25576">
                  <c:v>71</c:v>
                </c:pt>
                <c:pt idx="25577">
                  <c:v>40</c:v>
                </c:pt>
                <c:pt idx="25578">
                  <c:v>70</c:v>
                </c:pt>
                <c:pt idx="25579">
                  <c:v>67</c:v>
                </c:pt>
                <c:pt idx="25580">
                  <c:v>50</c:v>
                </c:pt>
                <c:pt idx="25581">
                  <c:v>52</c:v>
                </c:pt>
                <c:pt idx="25582">
                  <c:v>62</c:v>
                </c:pt>
                <c:pt idx="25583">
                  <c:v>75</c:v>
                </c:pt>
                <c:pt idx="25584">
                  <c:v>72</c:v>
                </c:pt>
                <c:pt idx="25585">
                  <c:v>43</c:v>
                </c:pt>
                <c:pt idx="25586">
                  <c:v>29</c:v>
                </c:pt>
                <c:pt idx="25587">
                  <c:v>58</c:v>
                </c:pt>
                <c:pt idx="25588">
                  <c:v>55</c:v>
                </c:pt>
                <c:pt idx="25589">
                  <c:v>66</c:v>
                </c:pt>
                <c:pt idx="25590">
                  <c:v>47</c:v>
                </c:pt>
                <c:pt idx="25591">
                  <c:v>60</c:v>
                </c:pt>
                <c:pt idx="25592">
                  <c:v>60</c:v>
                </c:pt>
                <c:pt idx="25593">
                  <c:v>75</c:v>
                </c:pt>
                <c:pt idx="25594">
                  <c:v>61</c:v>
                </c:pt>
                <c:pt idx="25595">
                  <c:v>67</c:v>
                </c:pt>
                <c:pt idx="25596">
                  <c:v>72</c:v>
                </c:pt>
                <c:pt idx="25597">
                  <c:v>66</c:v>
                </c:pt>
                <c:pt idx="25598">
                  <c:v>67</c:v>
                </c:pt>
                <c:pt idx="25599">
                  <c:v>66</c:v>
                </c:pt>
                <c:pt idx="25600">
                  <c:v>72</c:v>
                </c:pt>
                <c:pt idx="25601">
                  <c:v>54</c:v>
                </c:pt>
                <c:pt idx="25602">
                  <c:v>68</c:v>
                </c:pt>
                <c:pt idx="25603">
                  <c:v>71</c:v>
                </c:pt>
                <c:pt idx="25604">
                  <c:v>53</c:v>
                </c:pt>
                <c:pt idx="25605">
                  <c:v>60</c:v>
                </c:pt>
                <c:pt idx="25606">
                  <c:v>68</c:v>
                </c:pt>
                <c:pt idx="25607">
                  <c:v>50</c:v>
                </c:pt>
                <c:pt idx="25608">
                  <c:v>49</c:v>
                </c:pt>
                <c:pt idx="25609">
                  <c:v>61</c:v>
                </c:pt>
                <c:pt idx="25610">
                  <c:v>65</c:v>
                </c:pt>
                <c:pt idx="25611">
                  <c:v>67</c:v>
                </c:pt>
                <c:pt idx="25612">
                  <c:v>53</c:v>
                </c:pt>
                <c:pt idx="25613">
                  <c:v>68</c:v>
                </c:pt>
                <c:pt idx="25614">
                  <c:v>69</c:v>
                </c:pt>
                <c:pt idx="25615">
                  <c:v>71</c:v>
                </c:pt>
                <c:pt idx="25616">
                  <c:v>54</c:v>
                </c:pt>
                <c:pt idx="25617">
                  <c:v>59</c:v>
                </c:pt>
                <c:pt idx="25618">
                  <c:v>62</c:v>
                </c:pt>
                <c:pt idx="25619">
                  <c:v>75</c:v>
                </c:pt>
                <c:pt idx="25620">
                  <c:v>62</c:v>
                </c:pt>
                <c:pt idx="25621">
                  <c:v>68</c:v>
                </c:pt>
                <c:pt idx="25622">
                  <c:v>61</c:v>
                </c:pt>
                <c:pt idx="25623">
                  <c:v>75</c:v>
                </c:pt>
                <c:pt idx="25624">
                  <c:v>44</c:v>
                </c:pt>
                <c:pt idx="25625">
                  <c:v>74</c:v>
                </c:pt>
                <c:pt idx="25626">
                  <c:v>75</c:v>
                </c:pt>
                <c:pt idx="25627">
                  <c:v>29</c:v>
                </c:pt>
                <c:pt idx="25628">
                  <c:v>53</c:v>
                </c:pt>
                <c:pt idx="25629">
                  <c:v>59</c:v>
                </c:pt>
                <c:pt idx="25630">
                  <c:v>63</c:v>
                </c:pt>
                <c:pt idx="25631">
                  <c:v>63</c:v>
                </c:pt>
                <c:pt idx="25632">
                  <c:v>64</c:v>
                </c:pt>
                <c:pt idx="25633">
                  <c:v>55</c:v>
                </c:pt>
                <c:pt idx="25634">
                  <c:v>55</c:v>
                </c:pt>
                <c:pt idx="25635">
                  <c:v>57</c:v>
                </c:pt>
                <c:pt idx="25636">
                  <c:v>60</c:v>
                </c:pt>
                <c:pt idx="25637">
                  <c:v>60</c:v>
                </c:pt>
                <c:pt idx="25638">
                  <c:v>74</c:v>
                </c:pt>
                <c:pt idx="25639">
                  <c:v>61</c:v>
                </c:pt>
                <c:pt idx="25640">
                  <c:v>63</c:v>
                </c:pt>
                <c:pt idx="25641">
                  <c:v>56</c:v>
                </c:pt>
                <c:pt idx="25642">
                  <c:v>55</c:v>
                </c:pt>
                <c:pt idx="25643">
                  <c:v>51</c:v>
                </c:pt>
                <c:pt idx="25644">
                  <c:v>54</c:v>
                </c:pt>
                <c:pt idx="25645">
                  <c:v>66</c:v>
                </c:pt>
                <c:pt idx="25646">
                  <c:v>75</c:v>
                </c:pt>
                <c:pt idx="25647">
                  <c:v>72</c:v>
                </c:pt>
                <c:pt idx="25648">
                  <c:v>36</c:v>
                </c:pt>
                <c:pt idx="25649">
                  <c:v>65</c:v>
                </c:pt>
                <c:pt idx="25650">
                  <c:v>51</c:v>
                </c:pt>
                <c:pt idx="25651">
                  <c:v>75</c:v>
                </c:pt>
                <c:pt idx="25652">
                  <c:v>52</c:v>
                </c:pt>
                <c:pt idx="25653">
                  <c:v>66</c:v>
                </c:pt>
                <c:pt idx="25654">
                  <c:v>51</c:v>
                </c:pt>
                <c:pt idx="25655">
                  <c:v>53</c:v>
                </c:pt>
                <c:pt idx="25656">
                  <c:v>58</c:v>
                </c:pt>
                <c:pt idx="25657">
                  <c:v>65</c:v>
                </c:pt>
                <c:pt idx="25658">
                  <c:v>55</c:v>
                </c:pt>
                <c:pt idx="25659">
                  <c:v>30</c:v>
                </c:pt>
                <c:pt idx="25660">
                  <c:v>53</c:v>
                </c:pt>
                <c:pt idx="25661">
                  <c:v>74</c:v>
                </c:pt>
                <c:pt idx="25662">
                  <c:v>58</c:v>
                </c:pt>
                <c:pt idx="25663">
                  <c:v>56</c:v>
                </c:pt>
                <c:pt idx="25664">
                  <c:v>49</c:v>
                </c:pt>
                <c:pt idx="25665">
                  <c:v>46</c:v>
                </c:pt>
                <c:pt idx="25666">
                  <c:v>61</c:v>
                </c:pt>
                <c:pt idx="25667">
                  <c:v>75</c:v>
                </c:pt>
                <c:pt idx="25668">
                  <c:v>49</c:v>
                </c:pt>
                <c:pt idx="25669">
                  <c:v>38</c:v>
                </c:pt>
                <c:pt idx="25670">
                  <c:v>68</c:v>
                </c:pt>
                <c:pt idx="25671">
                  <c:v>52</c:v>
                </c:pt>
                <c:pt idx="25672">
                  <c:v>46</c:v>
                </c:pt>
                <c:pt idx="25673">
                  <c:v>75</c:v>
                </c:pt>
                <c:pt idx="25674">
                  <c:v>60</c:v>
                </c:pt>
                <c:pt idx="25675">
                  <c:v>61</c:v>
                </c:pt>
                <c:pt idx="25676">
                  <c:v>43</c:v>
                </c:pt>
                <c:pt idx="25677">
                  <c:v>69</c:v>
                </c:pt>
                <c:pt idx="25678">
                  <c:v>55</c:v>
                </c:pt>
                <c:pt idx="25679">
                  <c:v>68</c:v>
                </c:pt>
                <c:pt idx="25680">
                  <c:v>61</c:v>
                </c:pt>
                <c:pt idx="25681">
                  <c:v>58</c:v>
                </c:pt>
                <c:pt idx="25682">
                  <c:v>58</c:v>
                </c:pt>
                <c:pt idx="25683">
                  <c:v>36</c:v>
                </c:pt>
                <c:pt idx="25684">
                  <c:v>50</c:v>
                </c:pt>
                <c:pt idx="25685">
                  <c:v>66</c:v>
                </c:pt>
                <c:pt idx="25686">
                  <c:v>53</c:v>
                </c:pt>
                <c:pt idx="25687">
                  <c:v>75</c:v>
                </c:pt>
                <c:pt idx="25688">
                  <c:v>63</c:v>
                </c:pt>
                <c:pt idx="25689">
                  <c:v>53</c:v>
                </c:pt>
                <c:pt idx="25690">
                  <c:v>62</c:v>
                </c:pt>
                <c:pt idx="25691">
                  <c:v>66</c:v>
                </c:pt>
                <c:pt idx="25692">
                  <c:v>73</c:v>
                </c:pt>
                <c:pt idx="25693">
                  <c:v>60</c:v>
                </c:pt>
                <c:pt idx="25694">
                  <c:v>27</c:v>
                </c:pt>
                <c:pt idx="25695">
                  <c:v>68</c:v>
                </c:pt>
                <c:pt idx="25696">
                  <c:v>59</c:v>
                </c:pt>
                <c:pt idx="25697">
                  <c:v>64</c:v>
                </c:pt>
                <c:pt idx="25698">
                  <c:v>53</c:v>
                </c:pt>
                <c:pt idx="25699">
                  <c:v>56</c:v>
                </c:pt>
                <c:pt idx="25700">
                  <c:v>75</c:v>
                </c:pt>
                <c:pt idx="25701">
                  <c:v>61</c:v>
                </c:pt>
                <c:pt idx="25702">
                  <c:v>73</c:v>
                </c:pt>
                <c:pt idx="25703">
                  <c:v>61</c:v>
                </c:pt>
                <c:pt idx="25704">
                  <c:v>72</c:v>
                </c:pt>
                <c:pt idx="25705">
                  <c:v>42</c:v>
                </c:pt>
                <c:pt idx="25706">
                  <c:v>51</c:v>
                </c:pt>
                <c:pt idx="25707">
                  <c:v>66</c:v>
                </c:pt>
                <c:pt idx="25708">
                  <c:v>21</c:v>
                </c:pt>
                <c:pt idx="25709">
                  <c:v>52</c:v>
                </c:pt>
                <c:pt idx="25710">
                  <c:v>54</c:v>
                </c:pt>
                <c:pt idx="25711">
                  <c:v>69</c:v>
                </c:pt>
                <c:pt idx="25712">
                  <c:v>69</c:v>
                </c:pt>
                <c:pt idx="25713">
                  <c:v>65</c:v>
                </c:pt>
                <c:pt idx="25714">
                  <c:v>60</c:v>
                </c:pt>
                <c:pt idx="25715">
                  <c:v>60</c:v>
                </c:pt>
                <c:pt idx="25716">
                  <c:v>60</c:v>
                </c:pt>
                <c:pt idx="25717">
                  <c:v>72</c:v>
                </c:pt>
                <c:pt idx="25718">
                  <c:v>49</c:v>
                </c:pt>
                <c:pt idx="25719">
                  <c:v>33</c:v>
                </c:pt>
                <c:pt idx="25720">
                  <c:v>64</c:v>
                </c:pt>
                <c:pt idx="25721">
                  <c:v>66</c:v>
                </c:pt>
                <c:pt idx="25722">
                  <c:v>74</c:v>
                </c:pt>
                <c:pt idx="25723">
                  <c:v>58</c:v>
                </c:pt>
                <c:pt idx="25724">
                  <c:v>73</c:v>
                </c:pt>
                <c:pt idx="25725">
                  <c:v>41</c:v>
                </c:pt>
                <c:pt idx="25726">
                  <c:v>74</c:v>
                </c:pt>
                <c:pt idx="25727">
                  <c:v>59</c:v>
                </c:pt>
                <c:pt idx="25728">
                  <c:v>74</c:v>
                </c:pt>
                <c:pt idx="25729">
                  <c:v>60</c:v>
                </c:pt>
                <c:pt idx="25730">
                  <c:v>64</c:v>
                </c:pt>
                <c:pt idx="25731">
                  <c:v>60</c:v>
                </c:pt>
                <c:pt idx="25732">
                  <c:v>53</c:v>
                </c:pt>
                <c:pt idx="25733">
                  <c:v>52</c:v>
                </c:pt>
                <c:pt idx="25734">
                  <c:v>52</c:v>
                </c:pt>
                <c:pt idx="25735">
                  <c:v>52</c:v>
                </c:pt>
                <c:pt idx="25736">
                  <c:v>63</c:v>
                </c:pt>
                <c:pt idx="25737">
                  <c:v>52</c:v>
                </c:pt>
                <c:pt idx="25738">
                  <c:v>57</c:v>
                </c:pt>
                <c:pt idx="25739">
                  <c:v>47</c:v>
                </c:pt>
                <c:pt idx="25740">
                  <c:v>65</c:v>
                </c:pt>
                <c:pt idx="25741">
                  <c:v>31</c:v>
                </c:pt>
                <c:pt idx="25742">
                  <c:v>61</c:v>
                </c:pt>
                <c:pt idx="25743">
                  <c:v>44</c:v>
                </c:pt>
                <c:pt idx="25744">
                  <c:v>57</c:v>
                </c:pt>
                <c:pt idx="25745">
                  <c:v>73</c:v>
                </c:pt>
                <c:pt idx="25746">
                  <c:v>75</c:v>
                </c:pt>
                <c:pt idx="25747">
                  <c:v>60</c:v>
                </c:pt>
                <c:pt idx="25748">
                  <c:v>43</c:v>
                </c:pt>
                <c:pt idx="25749">
                  <c:v>72</c:v>
                </c:pt>
                <c:pt idx="25750">
                  <c:v>42</c:v>
                </c:pt>
                <c:pt idx="25751">
                  <c:v>64</c:v>
                </c:pt>
                <c:pt idx="25752">
                  <c:v>60</c:v>
                </c:pt>
                <c:pt idx="25753">
                  <c:v>61</c:v>
                </c:pt>
                <c:pt idx="25754">
                  <c:v>59</c:v>
                </c:pt>
                <c:pt idx="25755">
                  <c:v>54</c:v>
                </c:pt>
                <c:pt idx="25756">
                  <c:v>61</c:v>
                </c:pt>
                <c:pt idx="25757">
                  <c:v>66</c:v>
                </c:pt>
                <c:pt idx="25758">
                  <c:v>64</c:v>
                </c:pt>
                <c:pt idx="25759">
                  <c:v>71</c:v>
                </c:pt>
                <c:pt idx="25760">
                  <c:v>47</c:v>
                </c:pt>
                <c:pt idx="25761">
                  <c:v>74</c:v>
                </c:pt>
                <c:pt idx="25762">
                  <c:v>70</c:v>
                </c:pt>
                <c:pt idx="25763">
                  <c:v>61</c:v>
                </c:pt>
                <c:pt idx="25764">
                  <c:v>61</c:v>
                </c:pt>
                <c:pt idx="25765">
                  <c:v>73</c:v>
                </c:pt>
                <c:pt idx="25766">
                  <c:v>75</c:v>
                </c:pt>
                <c:pt idx="25767">
                  <c:v>32</c:v>
                </c:pt>
                <c:pt idx="25768">
                  <c:v>61</c:v>
                </c:pt>
                <c:pt idx="25769">
                  <c:v>66</c:v>
                </c:pt>
                <c:pt idx="25770">
                  <c:v>72</c:v>
                </c:pt>
                <c:pt idx="25771">
                  <c:v>62</c:v>
                </c:pt>
                <c:pt idx="25772">
                  <c:v>64</c:v>
                </c:pt>
                <c:pt idx="25773">
                  <c:v>75</c:v>
                </c:pt>
                <c:pt idx="25774">
                  <c:v>46</c:v>
                </c:pt>
                <c:pt idx="25775">
                  <c:v>53</c:v>
                </c:pt>
                <c:pt idx="25776">
                  <c:v>57</c:v>
                </c:pt>
                <c:pt idx="25777">
                  <c:v>72</c:v>
                </c:pt>
                <c:pt idx="25778">
                  <c:v>67</c:v>
                </c:pt>
                <c:pt idx="25779">
                  <c:v>70</c:v>
                </c:pt>
                <c:pt idx="25780">
                  <c:v>75</c:v>
                </c:pt>
                <c:pt idx="25781">
                  <c:v>74</c:v>
                </c:pt>
                <c:pt idx="25782">
                  <c:v>57</c:v>
                </c:pt>
                <c:pt idx="25783">
                  <c:v>75</c:v>
                </c:pt>
                <c:pt idx="25784">
                  <c:v>42</c:v>
                </c:pt>
                <c:pt idx="25785">
                  <c:v>66</c:v>
                </c:pt>
                <c:pt idx="25786">
                  <c:v>64</c:v>
                </c:pt>
                <c:pt idx="25787">
                  <c:v>17</c:v>
                </c:pt>
                <c:pt idx="25788">
                  <c:v>62</c:v>
                </c:pt>
                <c:pt idx="25789">
                  <c:v>60</c:v>
                </c:pt>
                <c:pt idx="25790">
                  <c:v>68</c:v>
                </c:pt>
                <c:pt idx="25791">
                  <c:v>57</c:v>
                </c:pt>
                <c:pt idx="25792">
                  <c:v>58</c:v>
                </c:pt>
                <c:pt idx="25793">
                  <c:v>56</c:v>
                </c:pt>
                <c:pt idx="25794">
                  <c:v>63</c:v>
                </c:pt>
                <c:pt idx="25795">
                  <c:v>55</c:v>
                </c:pt>
                <c:pt idx="25796">
                  <c:v>51</c:v>
                </c:pt>
                <c:pt idx="25797">
                  <c:v>57</c:v>
                </c:pt>
                <c:pt idx="25798">
                  <c:v>64</c:v>
                </c:pt>
                <c:pt idx="25799">
                  <c:v>47</c:v>
                </c:pt>
                <c:pt idx="25800">
                  <c:v>57</c:v>
                </c:pt>
                <c:pt idx="25801">
                  <c:v>73</c:v>
                </c:pt>
                <c:pt idx="25802">
                  <c:v>73</c:v>
                </c:pt>
                <c:pt idx="25803">
                  <c:v>75</c:v>
                </c:pt>
                <c:pt idx="25804">
                  <c:v>61</c:v>
                </c:pt>
                <c:pt idx="25805">
                  <c:v>74</c:v>
                </c:pt>
                <c:pt idx="25806">
                  <c:v>61</c:v>
                </c:pt>
                <c:pt idx="25807">
                  <c:v>62</c:v>
                </c:pt>
                <c:pt idx="25808">
                  <c:v>73</c:v>
                </c:pt>
                <c:pt idx="25809">
                  <c:v>60</c:v>
                </c:pt>
                <c:pt idx="25810">
                  <c:v>69</c:v>
                </c:pt>
                <c:pt idx="25811">
                  <c:v>62</c:v>
                </c:pt>
                <c:pt idx="25812">
                  <c:v>68</c:v>
                </c:pt>
                <c:pt idx="25813">
                  <c:v>74</c:v>
                </c:pt>
                <c:pt idx="25814">
                  <c:v>59</c:v>
                </c:pt>
                <c:pt idx="25815">
                  <c:v>66</c:v>
                </c:pt>
                <c:pt idx="25816">
                  <c:v>72</c:v>
                </c:pt>
                <c:pt idx="25817">
                  <c:v>46</c:v>
                </c:pt>
                <c:pt idx="25818">
                  <c:v>60</c:v>
                </c:pt>
                <c:pt idx="25819">
                  <c:v>66</c:v>
                </c:pt>
                <c:pt idx="25820">
                  <c:v>70</c:v>
                </c:pt>
                <c:pt idx="25821">
                  <c:v>67</c:v>
                </c:pt>
                <c:pt idx="25822">
                  <c:v>25</c:v>
                </c:pt>
                <c:pt idx="25823">
                  <c:v>65</c:v>
                </c:pt>
                <c:pt idx="25824">
                  <c:v>60</c:v>
                </c:pt>
                <c:pt idx="25825">
                  <c:v>56</c:v>
                </c:pt>
                <c:pt idx="25826">
                  <c:v>67</c:v>
                </c:pt>
                <c:pt idx="25827">
                  <c:v>75</c:v>
                </c:pt>
                <c:pt idx="25828">
                  <c:v>72</c:v>
                </c:pt>
                <c:pt idx="25829">
                  <c:v>71</c:v>
                </c:pt>
                <c:pt idx="25830">
                  <c:v>60</c:v>
                </c:pt>
                <c:pt idx="25831">
                  <c:v>75</c:v>
                </c:pt>
                <c:pt idx="25832">
                  <c:v>37</c:v>
                </c:pt>
                <c:pt idx="25833">
                  <c:v>21</c:v>
                </c:pt>
                <c:pt idx="25834">
                  <c:v>61</c:v>
                </c:pt>
                <c:pt idx="25835">
                  <c:v>65</c:v>
                </c:pt>
                <c:pt idx="25836">
                  <c:v>44</c:v>
                </c:pt>
                <c:pt idx="25837">
                  <c:v>66</c:v>
                </c:pt>
                <c:pt idx="25838">
                  <c:v>56</c:v>
                </c:pt>
                <c:pt idx="25839">
                  <c:v>70</c:v>
                </c:pt>
                <c:pt idx="25840">
                  <c:v>51</c:v>
                </c:pt>
                <c:pt idx="25841">
                  <c:v>64</c:v>
                </c:pt>
                <c:pt idx="25842">
                  <c:v>69</c:v>
                </c:pt>
                <c:pt idx="25843">
                  <c:v>71</c:v>
                </c:pt>
                <c:pt idx="25844">
                  <c:v>58</c:v>
                </c:pt>
                <c:pt idx="25845">
                  <c:v>62</c:v>
                </c:pt>
                <c:pt idx="25846">
                  <c:v>70</c:v>
                </c:pt>
                <c:pt idx="25847">
                  <c:v>47</c:v>
                </c:pt>
                <c:pt idx="25848">
                  <c:v>66</c:v>
                </c:pt>
                <c:pt idx="25849">
                  <c:v>63</c:v>
                </c:pt>
                <c:pt idx="25850">
                  <c:v>43</c:v>
                </c:pt>
                <c:pt idx="25851">
                  <c:v>67</c:v>
                </c:pt>
                <c:pt idx="25852">
                  <c:v>68</c:v>
                </c:pt>
                <c:pt idx="25853">
                  <c:v>63</c:v>
                </c:pt>
                <c:pt idx="25854">
                  <c:v>31</c:v>
                </c:pt>
                <c:pt idx="25855">
                  <c:v>53</c:v>
                </c:pt>
                <c:pt idx="25856">
                  <c:v>71</c:v>
                </c:pt>
                <c:pt idx="25857">
                  <c:v>70</c:v>
                </c:pt>
                <c:pt idx="25858">
                  <c:v>30</c:v>
                </c:pt>
                <c:pt idx="25859">
                  <c:v>40</c:v>
                </c:pt>
                <c:pt idx="25860">
                  <c:v>64</c:v>
                </c:pt>
                <c:pt idx="25861">
                  <c:v>59</c:v>
                </c:pt>
                <c:pt idx="25862">
                  <c:v>69</c:v>
                </c:pt>
                <c:pt idx="25863">
                  <c:v>43</c:v>
                </c:pt>
                <c:pt idx="25864">
                  <c:v>42</c:v>
                </c:pt>
                <c:pt idx="25865">
                  <c:v>53</c:v>
                </c:pt>
                <c:pt idx="25866">
                  <c:v>75</c:v>
                </c:pt>
                <c:pt idx="25867">
                  <c:v>62</c:v>
                </c:pt>
                <c:pt idx="25868">
                  <c:v>68</c:v>
                </c:pt>
                <c:pt idx="25869">
                  <c:v>67</c:v>
                </c:pt>
                <c:pt idx="25870">
                  <c:v>63</c:v>
                </c:pt>
                <c:pt idx="25871">
                  <c:v>55</c:v>
                </c:pt>
                <c:pt idx="25872">
                  <c:v>65</c:v>
                </c:pt>
                <c:pt idx="25873">
                  <c:v>75</c:v>
                </c:pt>
                <c:pt idx="25874">
                  <c:v>65</c:v>
                </c:pt>
                <c:pt idx="25875">
                  <c:v>61</c:v>
                </c:pt>
                <c:pt idx="25876">
                  <c:v>51</c:v>
                </c:pt>
                <c:pt idx="25877">
                  <c:v>74</c:v>
                </c:pt>
                <c:pt idx="25878">
                  <c:v>75</c:v>
                </c:pt>
                <c:pt idx="25879">
                  <c:v>70</c:v>
                </c:pt>
                <c:pt idx="25880">
                  <c:v>73</c:v>
                </c:pt>
                <c:pt idx="25881">
                  <c:v>68</c:v>
                </c:pt>
                <c:pt idx="25882">
                  <c:v>58</c:v>
                </c:pt>
                <c:pt idx="25883">
                  <c:v>43</c:v>
                </c:pt>
                <c:pt idx="25884">
                  <c:v>65</c:v>
                </c:pt>
                <c:pt idx="25885">
                  <c:v>64</c:v>
                </c:pt>
                <c:pt idx="25886">
                  <c:v>64</c:v>
                </c:pt>
                <c:pt idx="25887">
                  <c:v>43</c:v>
                </c:pt>
                <c:pt idx="25888">
                  <c:v>68</c:v>
                </c:pt>
                <c:pt idx="25889">
                  <c:v>68</c:v>
                </c:pt>
                <c:pt idx="25890">
                  <c:v>47</c:v>
                </c:pt>
                <c:pt idx="25891">
                  <c:v>71</c:v>
                </c:pt>
                <c:pt idx="25892">
                  <c:v>74</c:v>
                </c:pt>
                <c:pt idx="25893">
                  <c:v>73</c:v>
                </c:pt>
                <c:pt idx="25894">
                  <c:v>63</c:v>
                </c:pt>
                <c:pt idx="25895">
                  <c:v>59</c:v>
                </c:pt>
                <c:pt idx="25896">
                  <c:v>71</c:v>
                </c:pt>
                <c:pt idx="25897">
                  <c:v>65</c:v>
                </c:pt>
                <c:pt idx="25898">
                  <c:v>58</c:v>
                </c:pt>
                <c:pt idx="25899">
                  <c:v>51</c:v>
                </c:pt>
                <c:pt idx="25900">
                  <c:v>61</c:v>
                </c:pt>
                <c:pt idx="25901">
                  <c:v>74</c:v>
                </c:pt>
                <c:pt idx="25902">
                  <c:v>62</c:v>
                </c:pt>
                <c:pt idx="25903">
                  <c:v>75</c:v>
                </c:pt>
                <c:pt idx="25904">
                  <c:v>60</c:v>
                </c:pt>
                <c:pt idx="25905">
                  <c:v>58</c:v>
                </c:pt>
                <c:pt idx="25906">
                  <c:v>69</c:v>
                </c:pt>
                <c:pt idx="25907">
                  <c:v>60</c:v>
                </c:pt>
                <c:pt idx="25908">
                  <c:v>59</c:v>
                </c:pt>
                <c:pt idx="25909">
                  <c:v>46</c:v>
                </c:pt>
                <c:pt idx="25910">
                  <c:v>55</c:v>
                </c:pt>
                <c:pt idx="25911">
                  <c:v>49</c:v>
                </c:pt>
                <c:pt idx="25912">
                  <c:v>74</c:v>
                </c:pt>
                <c:pt idx="25913">
                  <c:v>68</c:v>
                </c:pt>
                <c:pt idx="25914">
                  <c:v>71</c:v>
                </c:pt>
                <c:pt idx="25915">
                  <c:v>56</c:v>
                </c:pt>
                <c:pt idx="25916">
                  <c:v>54</c:v>
                </c:pt>
                <c:pt idx="25917">
                  <c:v>59</c:v>
                </c:pt>
                <c:pt idx="25918">
                  <c:v>25</c:v>
                </c:pt>
                <c:pt idx="25919">
                  <c:v>62</c:v>
                </c:pt>
                <c:pt idx="25920">
                  <c:v>28</c:v>
                </c:pt>
                <c:pt idx="25921">
                  <c:v>68</c:v>
                </c:pt>
                <c:pt idx="25922">
                  <c:v>62</c:v>
                </c:pt>
                <c:pt idx="25923">
                  <c:v>55</c:v>
                </c:pt>
                <c:pt idx="25924">
                  <c:v>48</c:v>
                </c:pt>
                <c:pt idx="25925">
                  <c:v>59</c:v>
                </c:pt>
                <c:pt idx="25926">
                  <c:v>61</c:v>
                </c:pt>
                <c:pt idx="25927">
                  <c:v>66</c:v>
                </c:pt>
                <c:pt idx="25928">
                  <c:v>51</c:v>
                </c:pt>
                <c:pt idx="25929">
                  <c:v>58</c:v>
                </c:pt>
                <c:pt idx="25930">
                  <c:v>65</c:v>
                </c:pt>
                <c:pt idx="25931">
                  <c:v>51</c:v>
                </c:pt>
                <c:pt idx="25932">
                  <c:v>60</c:v>
                </c:pt>
                <c:pt idx="25933">
                  <c:v>58</c:v>
                </c:pt>
                <c:pt idx="25934">
                  <c:v>59</c:v>
                </c:pt>
                <c:pt idx="25935">
                  <c:v>74</c:v>
                </c:pt>
                <c:pt idx="25936">
                  <c:v>73</c:v>
                </c:pt>
                <c:pt idx="25937">
                  <c:v>44</c:v>
                </c:pt>
                <c:pt idx="25938">
                  <c:v>69</c:v>
                </c:pt>
                <c:pt idx="25939">
                  <c:v>71</c:v>
                </c:pt>
                <c:pt idx="25940">
                  <c:v>59</c:v>
                </c:pt>
                <c:pt idx="25941">
                  <c:v>75</c:v>
                </c:pt>
                <c:pt idx="25942">
                  <c:v>56</c:v>
                </c:pt>
                <c:pt idx="25943">
                  <c:v>52</c:v>
                </c:pt>
                <c:pt idx="25944">
                  <c:v>49</c:v>
                </c:pt>
                <c:pt idx="25945">
                  <c:v>65</c:v>
                </c:pt>
                <c:pt idx="25946">
                  <c:v>32</c:v>
                </c:pt>
                <c:pt idx="25947">
                  <c:v>71</c:v>
                </c:pt>
                <c:pt idx="25948">
                  <c:v>30</c:v>
                </c:pt>
                <c:pt idx="25949">
                  <c:v>75</c:v>
                </c:pt>
                <c:pt idx="25950">
                  <c:v>52</c:v>
                </c:pt>
                <c:pt idx="25951">
                  <c:v>55</c:v>
                </c:pt>
                <c:pt idx="25952">
                  <c:v>52</c:v>
                </c:pt>
                <c:pt idx="25953">
                  <c:v>50</c:v>
                </c:pt>
                <c:pt idx="25954">
                  <c:v>75</c:v>
                </c:pt>
                <c:pt idx="25955">
                  <c:v>54</c:v>
                </c:pt>
                <c:pt idx="25956">
                  <c:v>65</c:v>
                </c:pt>
                <c:pt idx="25957">
                  <c:v>39</c:v>
                </c:pt>
                <c:pt idx="25958">
                  <c:v>66</c:v>
                </c:pt>
                <c:pt idx="25959">
                  <c:v>45</c:v>
                </c:pt>
                <c:pt idx="25960">
                  <c:v>55</c:v>
                </c:pt>
                <c:pt idx="25961">
                  <c:v>67</c:v>
                </c:pt>
                <c:pt idx="25962">
                  <c:v>70</c:v>
                </c:pt>
                <c:pt idx="25963">
                  <c:v>72</c:v>
                </c:pt>
                <c:pt idx="25964">
                  <c:v>48</c:v>
                </c:pt>
                <c:pt idx="25965">
                  <c:v>59</c:v>
                </c:pt>
                <c:pt idx="25966">
                  <c:v>69</c:v>
                </c:pt>
                <c:pt idx="25967">
                  <c:v>64</c:v>
                </c:pt>
                <c:pt idx="25968">
                  <c:v>49</c:v>
                </c:pt>
                <c:pt idx="25969">
                  <c:v>63</c:v>
                </c:pt>
                <c:pt idx="25970">
                  <c:v>75</c:v>
                </c:pt>
                <c:pt idx="25971">
                  <c:v>75</c:v>
                </c:pt>
                <c:pt idx="25972">
                  <c:v>55</c:v>
                </c:pt>
                <c:pt idx="25973">
                  <c:v>51</c:v>
                </c:pt>
                <c:pt idx="25974">
                  <c:v>66</c:v>
                </c:pt>
                <c:pt idx="25975">
                  <c:v>64</c:v>
                </c:pt>
                <c:pt idx="25976">
                  <c:v>41</c:v>
                </c:pt>
                <c:pt idx="25977">
                  <c:v>69</c:v>
                </c:pt>
                <c:pt idx="25978">
                  <c:v>73</c:v>
                </c:pt>
                <c:pt idx="25979">
                  <c:v>62</c:v>
                </c:pt>
                <c:pt idx="25980">
                  <c:v>66</c:v>
                </c:pt>
                <c:pt idx="25981">
                  <c:v>61</c:v>
                </c:pt>
                <c:pt idx="25982">
                  <c:v>65</c:v>
                </c:pt>
                <c:pt idx="25983">
                  <c:v>52</c:v>
                </c:pt>
                <c:pt idx="25984">
                  <c:v>71</c:v>
                </c:pt>
                <c:pt idx="25985">
                  <c:v>50</c:v>
                </c:pt>
                <c:pt idx="25986">
                  <c:v>72</c:v>
                </c:pt>
                <c:pt idx="25987">
                  <c:v>50</c:v>
                </c:pt>
                <c:pt idx="25988">
                  <c:v>65</c:v>
                </c:pt>
                <c:pt idx="25989">
                  <c:v>54</c:v>
                </c:pt>
                <c:pt idx="25990">
                  <c:v>72</c:v>
                </c:pt>
                <c:pt idx="25991">
                  <c:v>62</c:v>
                </c:pt>
                <c:pt idx="25992">
                  <c:v>55</c:v>
                </c:pt>
                <c:pt idx="25993">
                  <c:v>54</c:v>
                </c:pt>
                <c:pt idx="25994">
                  <c:v>41</c:v>
                </c:pt>
                <c:pt idx="25995">
                  <c:v>37</c:v>
                </c:pt>
                <c:pt idx="25996">
                  <c:v>69</c:v>
                </c:pt>
                <c:pt idx="25997">
                  <c:v>58</c:v>
                </c:pt>
                <c:pt idx="25998">
                  <c:v>31</c:v>
                </c:pt>
                <c:pt idx="25999">
                  <c:v>40</c:v>
                </c:pt>
                <c:pt idx="26000">
                  <c:v>75</c:v>
                </c:pt>
                <c:pt idx="26001">
                  <c:v>51</c:v>
                </c:pt>
                <c:pt idx="26002">
                  <c:v>39</c:v>
                </c:pt>
                <c:pt idx="26003">
                  <c:v>60</c:v>
                </c:pt>
                <c:pt idx="26004">
                  <c:v>60</c:v>
                </c:pt>
                <c:pt idx="26005">
                  <c:v>74</c:v>
                </c:pt>
                <c:pt idx="26006">
                  <c:v>15</c:v>
                </c:pt>
                <c:pt idx="26007">
                  <c:v>51</c:v>
                </c:pt>
                <c:pt idx="26008">
                  <c:v>35</c:v>
                </c:pt>
                <c:pt idx="26009">
                  <c:v>65</c:v>
                </c:pt>
                <c:pt idx="26010">
                  <c:v>61</c:v>
                </c:pt>
                <c:pt idx="26011">
                  <c:v>60</c:v>
                </c:pt>
                <c:pt idx="26012">
                  <c:v>73</c:v>
                </c:pt>
                <c:pt idx="26013">
                  <c:v>75</c:v>
                </c:pt>
                <c:pt idx="26014">
                  <c:v>64</c:v>
                </c:pt>
                <c:pt idx="26015">
                  <c:v>71</c:v>
                </c:pt>
                <c:pt idx="26016">
                  <c:v>27</c:v>
                </c:pt>
                <c:pt idx="26017">
                  <c:v>69</c:v>
                </c:pt>
                <c:pt idx="26018">
                  <c:v>75</c:v>
                </c:pt>
                <c:pt idx="26019">
                  <c:v>72</c:v>
                </c:pt>
                <c:pt idx="26020">
                  <c:v>67</c:v>
                </c:pt>
                <c:pt idx="26021">
                  <c:v>67</c:v>
                </c:pt>
                <c:pt idx="26022">
                  <c:v>75</c:v>
                </c:pt>
                <c:pt idx="26023">
                  <c:v>75</c:v>
                </c:pt>
                <c:pt idx="26024">
                  <c:v>74</c:v>
                </c:pt>
                <c:pt idx="26025">
                  <c:v>63</c:v>
                </c:pt>
                <c:pt idx="26026">
                  <c:v>62</c:v>
                </c:pt>
                <c:pt idx="26027">
                  <c:v>73</c:v>
                </c:pt>
                <c:pt idx="26028">
                  <c:v>63</c:v>
                </c:pt>
                <c:pt idx="26029">
                  <c:v>66</c:v>
                </c:pt>
                <c:pt idx="26030">
                  <c:v>71</c:v>
                </c:pt>
                <c:pt idx="26031">
                  <c:v>68</c:v>
                </c:pt>
                <c:pt idx="26032">
                  <c:v>70</c:v>
                </c:pt>
                <c:pt idx="26033">
                  <c:v>69</c:v>
                </c:pt>
                <c:pt idx="26034">
                  <c:v>59</c:v>
                </c:pt>
                <c:pt idx="26035">
                  <c:v>56</c:v>
                </c:pt>
                <c:pt idx="26036">
                  <c:v>53</c:v>
                </c:pt>
                <c:pt idx="26037">
                  <c:v>62</c:v>
                </c:pt>
                <c:pt idx="26038">
                  <c:v>68</c:v>
                </c:pt>
                <c:pt idx="26039">
                  <c:v>70</c:v>
                </c:pt>
                <c:pt idx="26040">
                  <c:v>60</c:v>
                </c:pt>
                <c:pt idx="26041">
                  <c:v>64</c:v>
                </c:pt>
                <c:pt idx="26042">
                  <c:v>75</c:v>
                </c:pt>
                <c:pt idx="26043">
                  <c:v>62</c:v>
                </c:pt>
                <c:pt idx="26044">
                  <c:v>71</c:v>
                </c:pt>
                <c:pt idx="26045">
                  <c:v>71</c:v>
                </c:pt>
                <c:pt idx="26046">
                  <c:v>64</c:v>
                </c:pt>
                <c:pt idx="26047">
                  <c:v>62</c:v>
                </c:pt>
                <c:pt idx="26048">
                  <c:v>56</c:v>
                </c:pt>
                <c:pt idx="26049">
                  <c:v>52</c:v>
                </c:pt>
                <c:pt idx="26050">
                  <c:v>75</c:v>
                </c:pt>
                <c:pt idx="26051">
                  <c:v>52</c:v>
                </c:pt>
                <c:pt idx="26052">
                  <c:v>71</c:v>
                </c:pt>
                <c:pt idx="26053">
                  <c:v>66</c:v>
                </c:pt>
                <c:pt idx="26054">
                  <c:v>75</c:v>
                </c:pt>
                <c:pt idx="26055">
                  <c:v>56</c:v>
                </c:pt>
                <c:pt idx="26056">
                  <c:v>75</c:v>
                </c:pt>
                <c:pt idx="26057">
                  <c:v>69</c:v>
                </c:pt>
                <c:pt idx="26058">
                  <c:v>54</c:v>
                </c:pt>
                <c:pt idx="26059">
                  <c:v>75</c:v>
                </c:pt>
                <c:pt idx="26060">
                  <c:v>42</c:v>
                </c:pt>
                <c:pt idx="26061">
                  <c:v>64</c:v>
                </c:pt>
                <c:pt idx="26062">
                  <c:v>75</c:v>
                </c:pt>
                <c:pt idx="26063">
                  <c:v>63</c:v>
                </c:pt>
                <c:pt idx="26064">
                  <c:v>62</c:v>
                </c:pt>
                <c:pt idx="26065">
                  <c:v>60</c:v>
                </c:pt>
                <c:pt idx="26066">
                  <c:v>59</c:v>
                </c:pt>
                <c:pt idx="26067">
                  <c:v>75</c:v>
                </c:pt>
                <c:pt idx="26068">
                  <c:v>62</c:v>
                </c:pt>
                <c:pt idx="26069">
                  <c:v>66</c:v>
                </c:pt>
                <c:pt idx="26070">
                  <c:v>63</c:v>
                </c:pt>
                <c:pt idx="26071">
                  <c:v>60</c:v>
                </c:pt>
                <c:pt idx="26072">
                  <c:v>65</c:v>
                </c:pt>
                <c:pt idx="26073">
                  <c:v>57</c:v>
                </c:pt>
                <c:pt idx="26074">
                  <c:v>71</c:v>
                </c:pt>
                <c:pt idx="26075">
                  <c:v>74</c:v>
                </c:pt>
                <c:pt idx="26076">
                  <c:v>75</c:v>
                </c:pt>
                <c:pt idx="26077">
                  <c:v>45</c:v>
                </c:pt>
                <c:pt idx="26078">
                  <c:v>70</c:v>
                </c:pt>
                <c:pt idx="26079">
                  <c:v>65</c:v>
                </c:pt>
                <c:pt idx="26080">
                  <c:v>62</c:v>
                </c:pt>
                <c:pt idx="26081">
                  <c:v>70</c:v>
                </c:pt>
                <c:pt idx="26082">
                  <c:v>48</c:v>
                </c:pt>
                <c:pt idx="26083">
                  <c:v>41</c:v>
                </c:pt>
                <c:pt idx="26084">
                  <c:v>69</c:v>
                </c:pt>
                <c:pt idx="26085">
                  <c:v>67</c:v>
                </c:pt>
                <c:pt idx="26086">
                  <c:v>46</c:v>
                </c:pt>
                <c:pt idx="26087">
                  <c:v>41</c:v>
                </c:pt>
                <c:pt idx="26088">
                  <c:v>60</c:v>
                </c:pt>
                <c:pt idx="26089">
                  <c:v>64</c:v>
                </c:pt>
                <c:pt idx="26090">
                  <c:v>54</c:v>
                </c:pt>
                <c:pt idx="26091">
                  <c:v>57</c:v>
                </c:pt>
                <c:pt idx="26092">
                  <c:v>75</c:v>
                </c:pt>
                <c:pt idx="26093">
                  <c:v>64</c:v>
                </c:pt>
                <c:pt idx="26094">
                  <c:v>61</c:v>
                </c:pt>
                <c:pt idx="26095">
                  <c:v>56</c:v>
                </c:pt>
                <c:pt idx="26096">
                  <c:v>45</c:v>
                </c:pt>
                <c:pt idx="26097">
                  <c:v>63</c:v>
                </c:pt>
                <c:pt idx="26098">
                  <c:v>53</c:v>
                </c:pt>
                <c:pt idx="26099">
                  <c:v>64</c:v>
                </c:pt>
                <c:pt idx="26100">
                  <c:v>30</c:v>
                </c:pt>
                <c:pt idx="26101">
                  <c:v>65</c:v>
                </c:pt>
                <c:pt idx="26102">
                  <c:v>60</c:v>
                </c:pt>
                <c:pt idx="26103">
                  <c:v>65</c:v>
                </c:pt>
                <c:pt idx="26104">
                  <c:v>62</c:v>
                </c:pt>
                <c:pt idx="26105">
                  <c:v>50</c:v>
                </c:pt>
                <c:pt idx="26106">
                  <c:v>72</c:v>
                </c:pt>
                <c:pt idx="26107">
                  <c:v>45</c:v>
                </c:pt>
                <c:pt idx="26108">
                  <c:v>74</c:v>
                </c:pt>
                <c:pt idx="26109">
                  <c:v>62</c:v>
                </c:pt>
                <c:pt idx="26110">
                  <c:v>67</c:v>
                </c:pt>
                <c:pt idx="26111">
                  <c:v>49</c:v>
                </c:pt>
                <c:pt idx="26112">
                  <c:v>50</c:v>
                </c:pt>
                <c:pt idx="26113">
                  <c:v>67</c:v>
                </c:pt>
                <c:pt idx="26114">
                  <c:v>70</c:v>
                </c:pt>
                <c:pt idx="26115">
                  <c:v>47</c:v>
                </c:pt>
                <c:pt idx="26116">
                  <c:v>75</c:v>
                </c:pt>
                <c:pt idx="26117">
                  <c:v>41</c:v>
                </c:pt>
                <c:pt idx="26118">
                  <c:v>52</c:v>
                </c:pt>
                <c:pt idx="26119">
                  <c:v>60</c:v>
                </c:pt>
                <c:pt idx="26120">
                  <c:v>35</c:v>
                </c:pt>
                <c:pt idx="26121">
                  <c:v>62</c:v>
                </c:pt>
                <c:pt idx="26122">
                  <c:v>66</c:v>
                </c:pt>
                <c:pt idx="26123">
                  <c:v>61</c:v>
                </c:pt>
                <c:pt idx="26124">
                  <c:v>32</c:v>
                </c:pt>
                <c:pt idx="26125">
                  <c:v>71</c:v>
                </c:pt>
                <c:pt idx="26126">
                  <c:v>64</c:v>
                </c:pt>
                <c:pt idx="26127">
                  <c:v>60</c:v>
                </c:pt>
                <c:pt idx="26128">
                  <c:v>64</c:v>
                </c:pt>
                <c:pt idx="26129">
                  <c:v>69</c:v>
                </c:pt>
                <c:pt idx="26130">
                  <c:v>66</c:v>
                </c:pt>
                <c:pt idx="26131">
                  <c:v>52</c:v>
                </c:pt>
                <c:pt idx="26132">
                  <c:v>71</c:v>
                </c:pt>
                <c:pt idx="26133">
                  <c:v>61</c:v>
                </c:pt>
                <c:pt idx="26134">
                  <c:v>72</c:v>
                </c:pt>
                <c:pt idx="26135">
                  <c:v>75</c:v>
                </c:pt>
                <c:pt idx="26136">
                  <c:v>26</c:v>
                </c:pt>
                <c:pt idx="26137">
                  <c:v>75</c:v>
                </c:pt>
                <c:pt idx="26138">
                  <c:v>63</c:v>
                </c:pt>
                <c:pt idx="26139">
                  <c:v>56</c:v>
                </c:pt>
                <c:pt idx="26140">
                  <c:v>65</c:v>
                </c:pt>
                <c:pt idx="26141">
                  <c:v>54</c:v>
                </c:pt>
                <c:pt idx="26142">
                  <c:v>50</c:v>
                </c:pt>
                <c:pt idx="26143">
                  <c:v>75</c:v>
                </c:pt>
                <c:pt idx="26144">
                  <c:v>69</c:v>
                </c:pt>
                <c:pt idx="26145">
                  <c:v>48</c:v>
                </c:pt>
                <c:pt idx="26146">
                  <c:v>67</c:v>
                </c:pt>
                <c:pt idx="26147">
                  <c:v>38</c:v>
                </c:pt>
                <c:pt idx="26148">
                  <c:v>56</c:v>
                </c:pt>
                <c:pt idx="26149">
                  <c:v>44</c:v>
                </c:pt>
                <c:pt idx="26150">
                  <c:v>59</c:v>
                </c:pt>
                <c:pt idx="26151">
                  <c:v>68</c:v>
                </c:pt>
                <c:pt idx="26152">
                  <c:v>75</c:v>
                </c:pt>
                <c:pt idx="26153">
                  <c:v>52</c:v>
                </c:pt>
                <c:pt idx="26154">
                  <c:v>72</c:v>
                </c:pt>
                <c:pt idx="26155">
                  <c:v>71</c:v>
                </c:pt>
                <c:pt idx="26156">
                  <c:v>50</c:v>
                </c:pt>
                <c:pt idx="26157">
                  <c:v>60</c:v>
                </c:pt>
                <c:pt idx="26158">
                  <c:v>50</c:v>
                </c:pt>
                <c:pt idx="26159">
                  <c:v>72</c:v>
                </c:pt>
                <c:pt idx="26160">
                  <c:v>63</c:v>
                </c:pt>
                <c:pt idx="26161">
                  <c:v>35</c:v>
                </c:pt>
                <c:pt idx="26162">
                  <c:v>71</c:v>
                </c:pt>
                <c:pt idx="26163">
                  <c:v>75</c:v>
                </c:pt>
                <c:pt idx="26164">
                  <c:v>51</c:v>
                </c:pt>
                <c:pt idx="26165">
                  <c:v>69</c:v>
                </c:pt>
                <c:pt idx="26166">
                  <c:v>68</c:v>
                </c:pt>
                <c:pt idx="26167">
                  <c:v>73</c:v>
                </c:pt>
                <c:pt idx="26168">
                  <c:v>58</c:v>
                </c:pt>
                <c:pt idx="26169">
                  <c:v>31</c:v>
                </c:pt>
                <c:pt idx="26170">
                  <c:v>73</c:v>
                </c:pt>
                <c:pt idx="26171">
                  <c:v>73</c:v>
                </c:pt>
                <c:pt idx="26172">
                  <c:v>45</c:v>
                </c:pt>
                <c:pt idx="26173">
                  <c:v>63</c:v>
                </c:pt>
                <c:pt idx="26174">
                  <c:v>69</c:v>
                </c:pt>
                <c:pt idx="26175">
                  <c:v>52</c:v>
                </c:pt>
                <c:pt idx="26176">
                  <c:v>60</c:v>
                </c:pt>
                <c:pt idx="26177">
                  <c:v>69</c:v>
                </c:pt>
                <c:pt idx="26178">
                  <c:v>75</c:v>
                </c:pt>
                <c:pt idx="26179">
                  <c:v>67</c:v>
                </c:pt>
                <c:pt idx="26180">
                  <c:v>61</c:v>
                </c:pt>
                <c:pt idx="26181">
                  <c:v>60</c:v>
                </c:pt>
                <c:pt idx="26182">
                  <c:v>67</c:v>
                </c:pt>
                <c:pt idx="26183">
                  <c:v>75</c:v>
                </c:pt>
                <c:pt idx="26184">
                  <c:v>53</c:v>
                </c:pt>
                <c:pt idx="26185">
                  <c:v>75</c:v>
                </c:pt>
                <c:pt idx="26186">
                  <c:v>40</c:v>
                </c:pt>
                <c:pt idx="26187">
                  <c:v>73</c:v>
                </c:pt>
                <c:pt idx="26188">
                  <c:v>47</c:v>
                </c:pt>
                <c:pt idx="26189">
                  <c:v>75</c:v>
                </c:pt>
                <c:pt idx="26190">
                  <c:v>66</c:v>
                </c:pt>
                <c:pt idx="26191">
                  <c:v>58</c:v>
                </c:pt>
                <c:pt idx="26192">
                  <c:v>72</c:v>
                </c:pt>
                <c:pt idx="26193">
                  <c:v>35</c:v>
                </c:pt>
                <c:pt idx="26194">
                  <c:v>68</c:v>
                </c:pt>
                <c:pt idx="26195">
                  <c:v>50</c:v>
                </c:pt>
                <c:pt idx="26196">
                  <c:v>69</c:v>
                </c:pt>
                <c:pt idx="26197">
                  <c:v>41</c:v>
                </c:pt>
                <c:pt idx="26198">
                  <c:v>63</c:v>
                </c:pt>
                <c:pt idx="26199">
                  <c:v>75</c:v>
                </c:pt>
                <c:pt idx="26200">
                  <c:v>71</c:v>
                </c:pt>
                <c:pt idx="26201">
                  <c:v>74</c:v>
                </c:pt>
                <c:pt idx="26202">
                  <c:v>62</c:v>
                </c:pt>
                <c:pt idx="26203">
                  <c:v>57</c:v>
                </c:pt>
                <c:pt idx="26204">
                  <c:v>60</c:v>
                </c:pt>
                <c:pt idx="26205">
                  <c:v>27</c:v>
                </c:pt>
                <c:pt idx="26206">
                  <c:v>64</c:v>
                </c:pt>
                <c:pt idx="26207">
                  <c:v>64</c:v>
                </c:pt>
                <c:pt idx="26208">
                  <c:v>75</c:v>
                </c:pt>
                <c:pt idx="26209">
                  <c:v>66</c:v>
                </c:pt>
                <c:pt idx="26210">
                  <c:v>42</c:v>
                </c:pt>
                <c:pt idx="26211">
                  <c:v>73</c:v>
                </c:pt>
                <c:pt idx="26212">
                  <c:v>71</c:v>
                </c:pt>
                <c:pt idx="26213">
                  <c:v>38</c:v>
                </c:pt>
                <c:pt idx="26214">
                  <c:v>62</c:v>
                </c:pt>
                <c:pt idx="26215">
                  <c:v>75</c:v>
                </c:pt>
                <c:pt idx="26216">
                  <c:v>64</c:v>
                </c:pt>
                <c:pt idx="26217">
                  <c:v>71</c:v>
                </c:pt>
                <c:pt idx="26218">
                  <c:v>37</c:v>
                </c:pt>
                <c:pt idx="26219">
                  <c:v>71</c:v>
                </c:pt>
                <c:pt idx="26220">
                  <c:v>40</c:v>
                </c:pt>
                <c:pt idx="26221">
                  <c:v>55</c:v>
                </c:pt>
                <c:pt idx="26222">
                  <c:v>56</c:v>
                </c:pt>
                <c:pt idx="26223">
                  <c:v>65</c:v>
                </c:pt>
                <c:pt idx="26224">
                  <c:v>67</c:v>
                </c:pt>
                <c:pt idx="26225">
                  <c:v>63</c:v>
                </c:pt>
                <c:pt idx="26226">
                  <c:v>64</c:v>
                </c:pt>
                <c:pt idx="26227">
                  <c:v>64</c:v>
                </c:pt>
                <c:pt idx="26228">
                  <c:v>22</c:v>
                </c:pt>
                <c:pt idx="26229">
                  <c:v>47</c:v>
                </c:pt>
                <c:pt idx="26230">
                  <c:v>70</c:v>
                </c:pt>
                <c:pt idx="26231">
                  <c:v>61</c:v>
                </c:pt>
                <c:pt idx="26232">
                  <c:v>56</c:v>
                </c:pt>
                <c:pt idx="26233">
                  <c:v>61</c:v>
                </c:pt>
                <c:pt idx="26234">
                  <c:v>75</c:v>
                </c:pt>
                <c:pt idx="26235">
                  <c:v>67</c:v>
                </c:pt>
                <c:pt idx="26236">
                  <c:v>60</c:v>
                </c:pt>
                <c:pt idx="26237">
                  <c:v>60</c:v>
                </c:pt>
                <c:pt idx="26238">
                  <c:v>55</c:v>
                </c:pt>
                <c:pt idx="26239">
                  <c:v>75</c:v>
                </c:pt>
                <c:pt idx="26240">
                  <c:v>66</c:v>
                </c:pt>
                <c:pt idx="26241">
                  <c:v>50</c:v>
                </c:pt>
                <c:pt idx="26242">
                  <c:v>56</c:v>
                </c:pt>
                <c:pt idx="26243">
                  <c:v>53</c:v>
                </c:pt>
                <c:pt idx="26244">
                  <c:v>57</c:v>
                </c:pt>
                <c:pt idx="26245">
                  <c:v>66</c:v>
                </c:pt>
                <c:pt idx="26246">
                  <c:v>75</c:v>
                </c:pt>
                <c:pt idx="26247">
                  <c:v>60</c:v>
                </c:pt>
                <c:pt idx="26248">
                  <c:v>50</c:v>
                </c:pt>
                <c:pt idx="26249">
                  <c:v>67</c:v>
                </c:pt>
                <c:pt idx="26250">
                  <c:v>56</c:v>
                </c:pt>
                <c:pt idx="26251">
                  <c:v>67</c:v>
                </c:pt>
                <c:pt idx="26252">
                  <c:v>61</c:v>
                </c:pt>
                <c:pt idx="26253">
                  <c:v>66</c:v>
                </c:pt>
                <c:pt idx="26254">
                  <c:v>66</c:v>
                </c:pt>
                <c:pt idx="26255">
                  <c:v>64</c:v>
                </c:pt>
                <c:pt idx="26256">
                  <c:v>65</c:v>
                </c:pt>
                <c:pt idx="26257">
                  <c:v>74</c:v>
                </c:pt>
                <c:pt idx="26258">
                  <c:v>29</c:v>
                </c:pt>
                <c:pt idx="26259">
                  <c:v>54</c:v>
                </c:pt>
                <c:pt idx="26260">
                  <c:v>60</c:v>
                </c:pt>
                <c:pt idx="26261">
                  <c:v>61</c:v>
                </c:pt>
                <c:pt idx="26262">
                  <c:v>61</c:v>
                </c:pt>
                <c:pt idx="26263">
                  <c:v>52</c:v>
                </c:pt>
                <c:pt idx="26264">
                  <c:v>67</c:v>
                </c:pt>
                <c:pt idx="26265">
                  <c:v>65</c:v>
                </c:pt>
                <c:pt idx="26266">
                  <c:v>72</c:v>
                </c:pt>
                <c:pt idx="26267">
                  <c:v>68</c:v>
                </c:pt>
                <c:pt idx="26268">
                  <c:v>67</c:v>
                </c:pt>
                <c:pt idx="26269">
                  <c:v>47</c:v>
                </c:pt>
                <c:pt idx="26270">
                  <c:v>70</c:v>
                </c:pt>
                <c:pt idx="26271">
                  <c:v>63</c:v>
                </c:pt>
                <c:pt idx="26272">
                  <c:v>75</c:v>
                </c:pt>
                <c:pt idx="26273">
                  <c:v>48</c:v>
                </c:pt>
                <c:pt idx="26274">
                  <c:v>49</c:v>
                </c:pt>
                <c:pt idx="26275">
                  <c:v>69</c:v>
                </c:pt>
                <c:pt idx="26276">
                  <c:v>73</c:v>
                </c:pt>
                <c:pt idx="26277">
                  <c:v>68</c:v>
                </c:pt>
                <c:pt idx="26278">
                  <c:v>63</c:v>
                </c:pt>
                <c:pt idx="26279">
                  <c:v>49</c:v>
                </c:pt>
                <c:pt idx="26280">
                  <c:v>57</c:v>
                </c:pt>
                <c:pt idx="26281">
                  <c:v>60</c:v>
                </c:pt>
                <c:pt idx="26282">
                  <c:v>61</c:v>
                </c:pt>
                <c:pt idx="26283">
                  <c:v>75</c:v>
                </c:pt>
                <c:pt idx="26284">
                  <c:v>54</c:v>
                </c:pt>
                <c:pt idx="26285">
                  <c:v>66</c:v>
                </c:pt>
                <c:pt idx="26286">
                  <c:v>60</c:v>
                </c:pt>
                <c:pt idx="26287">
                  <c:v>58</c:v>
                </c:pt>
                <c:pt idx="26288">
                  <c:v>60</c:v>
                </c:pt>
                <c:pt idx="26289">
                  <c:v>71</c:v>
                </c:pt>
                <c:pt idx="26290">
                  <c:v>75</c:v>
                </c:pt>
                <c:pt idx="26291">
                  <c:v>60</c:v>
                </c:pt>
                <c:pt idx="26292">
                  <c:v>61</c:v>
                </c:pt>
                <c:pt idx="26293">
                  <c:v>75</c:v>
                </c:pt>
                <c:pt idx="26294">
                  <c:v>75</c:v>
                </c:pt>
                <c:pt idx="26295">
                  <c:v>63</c:v>
                </c:pt>
                <c:pt idx="26296">
                  <c:v>75</c:v>
                </c:pt>
                <c:pt idx="26297">
                  <c:v>54</c:v>
                </c:pt>
                <c:pt idx="26298">
                  <c:v>35</c:v>
                </c:pt>
                <c:pt idx="26299">
                  <c:v>53</c:v>
                </c:pt>
                <c:pt idx="26300">
                  <c:v>48</c:v>
                </c:pt>
                <c:pt idx="26301">
                  <c:v>65</c:v>
                </c:pt>
                <c:pt idx="26302">
                  <c:v>69</c:v>
                </c:pt>
                <c:pt idx="26303">
                  <c:v>54</c:v>
                </c:pt>
                <c:pt idx="26304">
                  <c:v>35</c:v>
                </c:pt>
                <c:pt idx="26305">
                  <c:v>70</c:v>
                </c:pt>
                <c:pt idx="26306">
                  <c:v>60</c:v>
                </c:pt>
                <c:pt idx="26307">
                  <c:v>39</c:v>
                </c:pt>
                <c:pt idx="26308">
                  <c:v>62</c:v>
                </c:pt>
                <c:pt idx="26309">
                  <c:v>56</c:v>
                </c:pt>
                <c:pt idx="26310">
                  <c:v>75</c:v>
                </c:pt>
                <c:pt idx="26311">
                  <c:v>60</c:v>
                </c:pt>
                <c:pt idx="26312">
                  <c:v>66</c:v>
                </c:pt>
                <c:pt idx="26313">
                  <c:v>48</c:v>
                </c:pt>
                <c:pt idx="26314">
                  <c:v>73</c:v>
                </c:pt>
                <c:pt idx="26315">
                  <c:v>72</c:v>
                </c:pt>
                <c:pt idx="26316">
                  <c:v>73</c:v>
                </c:pt>
                <c:pt idx="26317">
                  <c:v>74</c:v>
                </c:pt>
                <c:pt idx="26318">
                  <c:v>74</c:v>
                </c:pt>
                <c:pt idx="26319">
                  <c:v>71</c:v>
                </c:pt>
                <c:pt idx="26320">
                  <c:v>61</c:v>
                </c:pt>
                <c:pt idx="26321">
                  <c:v>67</c:v>
                </c:pt>
                <c:pt idx="26322">
                  <c:v>59</c:v>
                </c:pt>
                <c:pt idx="26323">
                  <c:v>70</c:v>
                </c:pt>
                <c:pt idx="26324">
                  <c:v>75</c:v>
                </c:pt>
                <c:pt idx="26325">
                  <c:v>70</c:v>
                </c:pt>
                <c:pt idx="26326">
                  <c:v>51</c:v>
                </c:pt>
                <c:pt idx="26327">
                  <c:v>75</c:v>
                </c:pt>
                <c:pt idx="26328">
                  <c:v>65</c:v>
                </c:pt>
                <c:pt idx="26329">
                  <c:v>75</c:v>
                </c:pt>
                <c:pt idx="26330">
                  <c:v>36</c:v>
                </c:pt>
                <c:pt idx="26331">
                  <c:v>61</c:v>
                </c:pt>
                <c:pt idx="26332">
                  <c:v>69</c:v>
                </c:pt>
                <c:pt idx="26333">
                  <c:v>45</c:v>
                </c:pt>
                <c:pt idx="26334">
                  <c:v>74</c:v>
                </c:pt>
                <c:pt idx="26335">
                  <c:v>69</c:v>
                </c:pt>
                <c:pt idx="26336">
                  <c:v>67</c:v>
                </c:pt>
                <c:pt idx="26337">
                  <c:v>74</c:v>
                </c:pt>
                <c:pt idx="26338">
                  <c:v>69</c:v>
                </c:pt>
                <c:pt idx="26339">
                  <c:v>70</c:v>
                </c:pt>
                <c:pt idx="26340">
                  <c:v>67</c:v>
                </c:pt>
                <c:pt idx="26341">
                  <c:v>75</c:v>
                </c:pt>
                <c:pt idx="26342">
                  <c:v>63</c:v>
                </c:pt>
                <c:pt idx="26343">
                  <c:v>60</c:v>
                </c:pt>
                <c:pt idx="26344">
                  <c:v>46</c:v>
                </c:pt>
                <c:pt idx="26345">
                  <c:v>59</c:v>
                </c:pt>
                <c:pt idx="26346">
                  <c:v>75</c:v>
                </c:pt>
                <c:pt idx="26347">
                  <c:v>72</c:v>
                </c:pt>
                <c:pt idx="26348">
                  <c:v>52</c:v>
                </c:pt>
                <c:pt idx="26349">
                  <c:v>73</c:v>
                </c:pt>
                <c:pt idx="26350">
                  <c:v>35</c:v>
                </c:pt>
                <c:pt idx="26351">
                  <c:v>66</c:v>
                </c:pt>
                <c:pt idx="26352">
                  <c:v>70</c:v>
                </c:pt>
                <c:pt idx="26353">
                  <c:v>66</c:v>
                </c:pt>
                <c:pt idx="26354">
                  <c:v>53</c:v>
                </c:pt>
                <c:pt idx="26355">
                  <c:v>50</c:v>
                </c:pt>
                <c:pt idx="26356">
                  <c:v>74</c:v>
                </c:pt>
                <c:pt idx="26357">
                  <c:v>52</c:v>
                </c:pt>
                <c:pt idx="26358">
                  <c:v>53</c:v>
                </c:pt>
                <c:pt idx="26359">
                  <c:v>75</c:v>
                </c:pt>
                <c:pt idx="26360">
                  <c:v>63</c:v>
                </c:pt>
                <c:pt idx="26361">
                  <c:v>68</c:v>
                </c:pt>
                <c:pt idx="26362">
                  <c:v>71</c:v>
                </c:pt>
                <c:pt idx="26363">
                  <c:v>56</c:v>
                </c:pt>
                <c:pt idx="26364">
                  <c:v>66</c:v>
                </c:pt>
                <c:pt idx="26365">
                  <c:v>71</c:v>
                </c:pt>
                <c:pt idx="26366">
                  <c:v>66</c:v>
                </c:pt>
                <c:pt idx="26367">
                  <c:v>50</c:v>
                </c:pt>
                <c:pt idx="26368">
                  <c:v>72</c:v>
                </c:pt>
                <c:pt idx="26369">
                  <c:v>61</c:v>
                </c:pt>
                <c:pt idx="26370">
                  <c:v>63</c:v>
                </c:pt>
                <c:pt idx="26371">
                  <c:v>37</c:v>
                </c:pt>
                <c:pt idx="26372">
                  <c:v>70</c:v>
                </c:pt>
                <c:pt idx="26373">
                  <c:v>59</c:v>
                </c:pt>
                <c:pt idx="26374">
                  <c:v>74</c:v>
                </c:pt>
                <c:pt idx="26375">
                  <c:v>63</c:v>
                </c:pt>
                <c:pt idx="26376">
                  <c:v>46</c:v>
                </c:pt>
                <c:pt idx="26377">
                  <c:v>63</c:v>
                </c:pt>
                <c:pt idx="26378">
                  <c:v>60</c:v>
                </c:pt>
                <c:pt idx="26379">
                  <c:v>75</c:v>
                </c:pt>
                <c:pt idx="26380">
                  <c:v>54</c:v>
                </c:pt>
                <c:pt idx="26381">
                  <c:v>65</c:v>
                </c:pt>
                <c:pt idx="26382">
                  <c:v>73</c:v>
                </c:pt>
                <c:pt idx="26383">
                  <c:v>57</c:v>
                </c:pt>
                <c:pt idx="26384">
                  <c:v>66</c:v>
                </c:pt>
                <c:pt idx="26385">
                  <c:v>75</c:v>
                </c:pt>
                <c:pt idx="26386">
                  <c:v>59</c:v>
                </c:pt>
                <c:pt idx="26387">
                  <c:v>57</c:v>
                </c:pt>
                <c:pt idx="26388">
                  <c:v>56</c:v>
                </c:pt>
                <c:pt idx="26389">
                  <c:v>36</c:v>
                </c:pt>
                <c:pt idx="26390">
                  <c:v>50</c:v>
                </c:pt>
                <c:pt idx="26391">
                  <c:v>73</c:v>
                </c:pt>
                <c:pt idx="26392">
                  <c:v>31</c:v>
                </c:pt>
                <c:pt idx="26393">
                  <c:v>63</c:v>
                </c:pt>
                <c:pt idx="26394">
                  <c:v>69</c:v>
                </c:pt>
                <c:pt idx="26395">
                  <c:v>75</c:v>
                </c:pt>
                <c:pt idx="26396">
                  <c:v>49</c:v>
                </c:pt>
                <c:pt idx="26397">
                  <c:v>40</c:v>
                </c:pt>
                <c:pt idx="26398">
                  <c:v>71</c:v>
                </c:pt>
                <c:pt idx="26399">
                  <c:v>70</c:v>
                </c:pt>
                <c:pt idx="26400">
                  <c:v>62</c:v>
                </c:pt>
                <c:pt idx="26401">
                  <c:v>73</c:v>
                </c:pt>
                <c:pt idx="26402">
                  <c:v>55</c:v>
                </c:pt>
                <c:pt idx="26403">
                  <c:v>58</c:v>
                </c:pt>
                <c:pt idx="26404">
                  <c:v>57</c:v>
                </c:pt>
                <c:pt idx="26405">
                  <c:v>68</c:v>
                </c:pt>
                <c:pt idx="26406">
                  <c:v>74</c:v>
                </c:pt>
                <c:pt idx="26407">
                  <c:v>71</c:v>
                </c:pt>
                <c:pt idx="26408">
                  <c:v>56</c:v>
                </c:pt>
                <c:pt idx="26409">
                  <c:v>59</c:v>
                </c:pt>
                <c:pt idx="26410">
                  <c:v>64</c:v>
                </c:pt>
                <c:pt idx="26411">
                  <c:v>75</c:v>
                </c:pt>
                <c:pt idx="26412">
                  <c:v>63</c:v>
                </c:pt>
                <c:pt idx="26413">
                  <c:v>55</c:v>
                </c:pt>
                <c:pt idx="26414">
                  <c:v>33</c:v>
                </c:pt>
                <c:pt idx="26415">
                  <c:v>59</c:v>
                </c:pt>
                <c:pt idx="26416">
                  <c:v>47</c:v>
                </c:pt>
                <c:pt idx="26417">
                  <c:v>51</c:v>
                </c:pt>
                <c:pt idx="26418">
                  <c:v>68</c:v>
                </c:pt>
                <c:pt idx="26419">
                  <c:v>58</c:v>
                </c:pt>
                <c:pt idx="26420">
                  <c:v>53</c:v>
                </c:pt>
                <c:pt idx="26421">
                  <c:v>75</c:v>
                </c:pt>
                <c:pt idx="26422">
                  <c:v>36</c:v>
                </c:pt>
                <c:pt idx="26423">
                  <c:v>61</c:v>
                </c:pt>
                <c:pt idx="26424">
                  <c:v>58</c:v>
                </c:pt>
                <c:pt idx="26425">
                  <c:v>65</c:v>
                </c:pt>
                <c:pt idx="26426">
                  <c:v>75</c:v>
                </c:pt>
                <c:pt idx="26427">
                  <c:v>63</c:v>
                </c:pt>
                <c:pt idx="26428">
                  <c:v>71</c:v>
                </c:pt>
                <c:pt idx="26429">
                  <c:v>70</c:v>
                </c:pt>
                <c:pt idx="26430">
                  <c:v>60</c:v>
                </c:pt>
                <c:pt idx="26431">
                  <c:v>57</c:v>
                </c:pt>
                <c:pt idx="26432">
                  <c:v>64</c:v>
                </c:pt>
                <c:pt idx="26433">
                  <c:v>34</c:v>
                </c:pt>
                <c:pt idx="26434">
                  <c:v>48</c:v>
                </c:pt>
                <c:pt idx="26435">
                  <c:v>46</c:v>
                </c:pt>
                <c:pt idx="26436">
                  <c:v>63</c:v>
                </c:pt>
                <c:pt idx="26437">
                  <c:v>58</c:v>
                </c:pt>
                <c:pt idx="26438">
                  <c:v>65</c:v>
                </c:pt>
                <c:pt idx="26439">
                  <c:v>60</c:v>
                </c:pt>
                <c:pt idx="26440">
                  <c:v>75</c:v>
                </c:pt>
                <c:pt idx="26441">
                  <c:v>57</c:v>
                </c:pt>
                <c:pt idx="26442">
                  <c:v>57</c:v>
                </c:pt>
                <c:pt idx="26443">
                  <c:v>60</c:v>
                </c:pt>
                <c:pt idx="26444">
                  <c:v>75</c:v>
                </c:pt>
                <c:pt idx="26445">
                  <c:v>60</c:v>
                </c:pt>
                <c:pt idx="26446">
                  <c:v>63</c:v>
                </c:pt>
                <c:pt idx="26447">
                  <c:v>68</c:v>
                </c:pt>
                <c:pt idx="26448">
                  <c:v>65</c:v>
                </c:pt>
                <c:pt idx="26449">
                  <c:v>75</c:v>
                </c:pt>
                <c:pt idx="26450">
                  <c:v>61</c:v>
                </c:pt>
                <c:pt idx="26451">
                  <c:v>74</c:v>
                </c:pt>
                <c:pt idx="26452">
                  <c:v>75</c:v>
                </c:pt>
                <c:pt idx="26453">
                  <c:v>51</c:v>
                </c:pt>
                <c:pt idx="26454">
                  <c:v>62</c:v>
                </c:pt>
                <c:pt idx="26455">
                  <c:v>63</c:v>
                </c:pt>
                <c:pt idx="26456">
                  <c:v>65</c:v>
                </c:pt>
                <c:pt idx="26457">
                  <c:v>52</c:v>
                </c:pt>
                <c:pt idx="26458">
                  <c:v>53</c:v>
                </c:pt>
                <c:pt idx="26459">
                  <c:v>63</c:v>
                </c:pt>
                <c:pt idx="26460">
                  <c:v>67</c:v>
                </c:pt>
                <c:pt idx="26461">
                  <c:v>58</c:v>
                </c:pt>
                <c:pt idx="26462">
                  <c:v>42</c:v>
                </c:pt>
                <c:pt idx="26463">
                  <c:v>66</c:v>
                </c:pt>
                <c:pt idx="26464">
                  <c:v>56</c:v>
                </c:pt>
                <c:pt idx="26465">
                  <c:v>59</c:v>
                </c:pt>
                <c:pt idx="26466">
                  <c:v>75</c:v>
                </c:pt>
                <c:pt idx="26467">
                  <c:v>68</c:v>
                </c:pt>
                <c:pt idx="26468">
                  <c:v>70</c:v>
                </c:pt>
                <c:pt idx="26469">
                  <c:v>58</c:v>
                </c:pt>
                <c:pt idx="26470">
                  <c:v>64</c:v>
                </c:pt>
                <c:pt idx="26471">
                  <c:v>47</c:v>
                </c:pt>
                <c:pt idx="26472">
                  <c:v>75</c:v>
                </c:pt>
                <c:pt idx="26473">
                  <c:v>75</c:v>
                </c:pt>
                <c:pt idx="26474">
                  <c:v>60</c:v>
                </c:pt>
                <c:pt idx="26475">
                  <c:v>71</c:v>
                </c:pt>
                <c:pt idx="26476">
                  <c:v>69</c:v>
                </c:pt>
                <c:pt idx="26477">
                  <c:v>54</c:v>
                </c:pt>
                <c:pt idx="26478">
                  <c:v>64</c:v>
                </c:pt>
                <c:pt idx="26479">
                  <c:v>59</c:v>
                </c:pt>
                <c:pt idx="26480">
                  <c:v>41</c:v>
                </c:pt>
                <c:pt idx="26481">
                  <c:v>60</c:v>
                </c:pt>
                <c:pt idx="26482">
                  <c:v>63</c:v>
                </c:pt>
                <c:pt idx="26483">
                  <c:v>60</c:v>
                </c:pt>
                <c:pt idx="26484">
                  <c:v>74</c:v>
                </c:pt>
                <c:pt idx="26485">
                  <c:v>64</c:v>
                </c:pt>
                <c:pt idx="26486">
                  <c:v>66</c:v>
                </c:pt>
                <c:pt idx="26487">
                  <c:v>58</c:v>
                </c:pt>
                <c:pt idx="26488">
                  <c:v>37</c:v>
                </c:pt>
                <c:pt idx="26489">
                  <c:v>58</c:v>
                </c:pt>
                <c:pt idx="26490">
                  <c:v>73</c:v>
                </c:pt>
                <c:pt idx="26491">
                  <c:v>60</c:v>
                </c:pt>
                <c:pt idx="26492">
                  <c:v>74</c:v>
                </c:pt>
                <c:pt idx="26493">
                  <c:v>64</c:v>
                </c:pt>
                <c:pt idx="26494">
                  <c:v>72</c:v>
                </c:pt>
                <c:pt idx="26495">
                  <c:v>71</c:v>
                </c:pt>
                <c:pt idx="26496">
                  <c:v>73</c:v>
                </c:pt>
                <c:pt idx="26497">
                  <c:v>57</c:v>
                </c:pt>
                <c:pt idx="26498">
                  <c:v>67</c:v>
                </c:pt>
                <c:pt idx="26499">
                  <c:v>60</c:v>
                </c:pt>
                <c:pt idx="26500">
                  <c:v>67</c:v>
                </c:pt>
                <c:pt idx="26501">
                  <c:v>64</c:v>
                </c:pt>
                <c:pt idx="26502">
                  <c:v>49</c:v>
                </c:pt>
                <c:pt idx="26503">
                  <c:v>51</c:v>
                </c:pt>
                <c:pt idx="26504">
                  <c:v>62</c:v>
                </c:pt>
                <c:pt idx="26505">
                  <c:v>50</c:v>
                </c:pt>
                <c:pt idx="26506">
                  <c:v>72</c:v>
                </c:pt>
                <c:pt idx="26507">
                  <c:v>54</c:v>
                </c:pt>
                <c:pt idx="26508">
                  <c:v>57</c:v>
                </c:pt>
                <c:pt idx="26509">
                  <c:v>54</c:v>
                </c:pt>
                <c:pt idx="26510">
                  <c:v>73</c:v>
                </c:pt>
                <c:pt idx="26511">
                  <c:v>74</c:v>
                </c:pt>
                <c:pt idx="26512">
                  <c:v>63</c:v>
                </c:pt>
                <c:pt idx="26513">
                  <c:v>55</c:v>
                </c:pt>
                <c:pt idx="26514">
                  <c:v>60</c:v>
                </c:pt>
                <c:pt idx="26515">
                  <c:v>64</c:v>
                </c:pt>
                <c:pt idx="26516">
                  <c:v>50</c:v>
                </c:pt>
                <c:pt idx="26517">
                  <c:v>61</c:v>
                </c:pt>
                <c:pt idx="26518">
                  <c:v>64</c:v>
                </c:pt>
                <c:pt idx="26519">
                  <c:v>72</c:v>
                </c:pt>
                <c:pt idx="26520">
                  <c:v>59</c:v>
                </c:pt>
                <c:pt idx="26521">
                  <c:v>61</c:v>
                </c:pt>
                <c:pt idx="26522">
                  <c:v>69</c:v>
                </c:pt>
                <c:pt idx="26523">
                  <c:v>65</c:v>
                </c:pt>
                <c:pt idx="26524">
                  <c:v>68</c:v>
                </c:pt>
                <c:pt idx="26525">
                  <c:v>75</c:v>
                </c:pt>
                <c:pt idx="26526">
                  <c:v>46</c:v>
                </c:pt>
                <c:pt idx="26527">
                  <c:v>64</c:v>
                </c:pt>
                <c:pt idx="26528">
                  <c:v>64</c:v>
                </c:pt>
                <c:pt idx="26529">
                  <c:v>69</c:v>
                </c:pt>
                <c:pt idx="26530">
                  <c:v>59</c:v>
                </c:pt>
                <c:pt idx="26531">
                  <c:v>54</c:v>
                </c:pt>
                <c:pt idx="26532">
                  <c:v>42</c:v>
                </c:pt>
                <c:pt idx="26533">
                  <c:v>59</c:v>
                </c:pt>
                <c:pt idx="26534">
                  <c:v>59</c:v>
                </c:pt>
                <c:pt idx="26535">
                  <c:v>59</c:v>
                </c:pt>
                <c:pt idx="26536">
                  <c:v>73</c:v>
                </c:pt>
                <c:pt idx="26537">
                  <c:v>70</c:v>
                </c:pt>
                <c:pt idx="26538">
                  <c:v>65</c:v>
                </c:pt>
                <c:pt idx="26539">
                  <c:v>57</c:v>
                </c:pt>
                <c:pt idx="26540">
                  <c:v>48</c:v>
                </c:pt>
                <c:pt idx="26541">
                  <c:v>58</c:v>
                </c:pt>
                <c:pt idx="26542">
                  <c:v>20</c:v>
                </c:pt>
                <c:pt idx="26543">
                  <c:v>32</c:v>
                </c:pt>
                <c:pt idx="26544">
                  <c:v>65</c:v>
                </c:pt>
                <c:pt idx="26545">
                  <c:v>73</c:v>
                </c:pt>
                <c:pt idx="26546">
                  <c:v>53</c:v>
                </c:pt>
                <c:pt idx="26547">
                  <c:v>73</c:v>
                </c:pt>
                <c:pt idx="26548">
                  <c:v>38</c:v>
                </c:pt>
                <c:pt idx="26549">
                  <c:v>60</c:v>
                </c:pt>
                <c:pt idx="26550">
                  <c:v>70</c:v>
                </c:pt>
                <c:pt idx="26551">
                  <c:v>39</c:v>
                </c:pt>
                <c:pt idx="26552">
                  <c:v>64</c:v>
                </c:pt>
                <c:pt idx="26553">
                  <c:v>40</c:v>
                </c:pt>
                <c:pt idx="26554">
                  <c:v>70</c:v>
                </c:pt>
                <c:pt idx="26555">
                  <c:v>60</c:v>
                </c:pt>
                <c:pt idx="26556">
                  <c:v>68</c:v>
                </c:pt>
                <c:pt idx="26557">
                  <c:v>75</c:v>
                </c:pt>
                <c:pt idx="26558">
                  <c:v>52</c:v>
                </c:pt>
                <c:pt idx="26559">
                  <c:v>64</c:v>
                </c:pt>
                <c:pt idx="26560">
                  <c:v>68</c:v>
                </c:pt>
                <c:pt idx="26561">
                  <c:v>60</c:v>
                </c:pt>
                <c:pt idx="26562">
                  <c:v>60</c:v>
                </c:pt>
                <c:pt idx="26563">
                  <c:v>39</c:v>
                </c:pt>
                <c:pt idx="26564">
                  <c:v>65</c:v>
                </c:pt>
                <c:pt idx="26565">
                  <c:v>57</c:v>
                </c:pt>
                <c:pt idx="26566">
                  <c:v>75</c:v>
                </c:pt>
                <c:pt idx="26567">
                  <c:v>51</c:v>
                </c:pt>
                <c:pt idx="26568">
                  <c:v>46</c:v>
                </c:pt>
                <c:pt idx="26569">
                  <c:v>69</c:v>
                </c:pt>
                <c:pt idx="26570">
                  <c:v>75</c:v>
                </c:pt>
                <c:pt idx="26571">
                  <c:v>60</c:v>
                </c:pt>
                <c:pt idx="26572">
                  <c:v>50</c:v>
                </c:pt>
                <c:pt idx="26573">
                  <c:v>47</c:v>
                </c:pt>
                <c:pt idx="26574">
                  <c:v>59</c:v>
                </c:pt>
                <c:pt idx="26575">
                  <c:v>56</c:v>
                </c:pt>
                <c:pt idx="26576">
                  <c:v>63</c:v>
                </c:pt>
                <c:pt idx="26577">
                  <c:v>50</c:v>
                </c:pt>
                <c:pt idx="26578">
                  <c:v>54</c:v>
                </c:pt>
                <c:pt idx="26579">
                  <c:v>75</c:v>
                </c:pt>
                <c:pt idx="26580">
                  <c:v>65</c:v>
                </c:pt>
                <c:pt idx="26581">
                  <c:v>60</c:v>
                </c:pt>
                <c:pt idx="26582">
                  <c:v>58</c:v>
                </c:pt>
                <c:pt idx="26583">
                  <c:v>51</c:v>
                </c:pt>
                <c:pt idx="26584">
                  <c:v>62</c:v>
                </c:pt>
                <c:pt idx="26585">
                  <c:v>45</c:v>
                </c:pt>
                <c:pt idx="26586">
                  <c:v>71</c:v>
                </c:pt>
                <c:pt idx="26587">
                  <c:v>59</c:v>
                </c:pt>
                <c:pt idx="26588">
                  <c:v>75</c:v>
                </c:pt>
                <c:pt idx="26589">
                  <c:v>59</c:v>
                </c:pt>
                <c:pt idx="26590">
                  <c:v>66</c:v>
                </c:pt>
                <c:pt idx="26591">
                  <c:v>67</c:v>
                </c:pt>
                <c:pt idx="26592">
                  <c:v>44</c:v>
                </c:pt>
                <c:pt idx="26593">
                  <c:v>71</c:v>
                </c:pt>
                <c:pt idx="26594">
                  <c:v>34</c:v>
                </c:pt>
                <c:pt idx="26595">
                  <c:v>63</c:v>
                </c:pt>
                <c:pt idx="26596">
                  <c:v>75</c:v>
                </c:pt>
                <c:pt idx="26597">
                  <c:v>39</c:v>
                </c:pt>
                <c:pt idx="26598">
                  <c:v>41</c:v>
                </c:pt>
                <c:pt idx="26599">
                  <c:v>62</c:v>
                </c:pt>
                <c:pt idx="26600">
                  <c:v>71</c:v>
                </c:pt>
                <c:pt idx="26601">
                  <c:v>75</c:v>
                </c:pt>
                <c:pt idx="26602">
                  <c:v>73</c:v>
                </c:pt>
                <c:pt idx="26603">
                  <c:v>73</c:v>
                </c:pt>
                <c:pt idx="26604">
                  <c:v>75</c:v>
                </c:pt>
                <c:pt idx="26605">
                  <c:v>56</c:v>
                </c:pt>
                <c:pt idx="26606">
                  <c:v>70</c:v>
                </c:pt>
                <c:pt idx="26607">
                  <c:v>65</c:v>
                </c:pt>
                <c:pt idx="26608">
                  <c:v>74</c:v>
                </c:pt>
                <c:pt idx="26609">
                  <c:v>75</c:v>
                </c:pt>
                <c:pt idx="26610">
                  <c:v>66</c:v>
                </c:pt>
                <c:pt idx="26611">
                  <c:v>54</c:v>
                </c:pt>
                <c:pt idx="26612">
                  <c:v>34</c:v>
                </c:pt>
                <c:pt idx="26613">
                  <c:v>73</c:v>
                </c:pt>
                <c:pt idx="26614">
                  <c:v>69</c:v>
                </c:pt>
                <c:pt idx="26615">
                  <c:v>70</c:v>
                </c:pt>
                <c:pt idx="26616">
                  <c:v>60</c:v>
                </c:pt>
                <c:pt idx="26617">
                  <c:v>58</c:v>
                </c:pt>
                <c:pt idx="26618">
                  <c:v>73</c:v>
                </c:pt>
                <c:pt idx="26619">
                  <c:v>57</c:v>
                </c:pt>
                <c:pt idx="26620">
                  <c:v>34</c:v>
                </c:pt>
                <c:pt idx="26621">
                  <c:v>75</c:v>
                </c:pt>
                <c:pt idx="26622">
                  <c:v>64</c:v>
                </c:pt>
                <c:pt idx="26623">
                  <c:v>74</c:v>
                </c:pt>
                <c:pt idx="26624">
                  <c:v>63</c:v>
                </c:pt>
                <c:pt idx="26625">
                  <c:v>46</c:v>
                </c:pt>
                <c:pt idx="26626">
                  <c:v>56</c:v>
                </c:pt>
                <c:pt idx="26627">
                  <c:v>68</c:v>
                </c:pt>
                <c:pt idx="26628">
                  <c:v>57</c:v>
                </c:pt>
                <c:pt idx="26629">
                  <c:v>55</c:v>
                </c:pt>
                <c:pt idx="26630">
                  <c:v>47</c:v>
                </c:pt>
                <c:pt idx="26631">
                  <c:v>72</c:v>
                </c:pt>
                <c:pt idx="26632">
                  <c:v>45</c:v>
                </c:pt>
                <c:pt idx="26633">
                  <c:v>65</c:v>
                </c:pt>
                <c:pt idx="26634">
                  <c:v>69</c:v>
                </c:pt>
                <c:pt idx="26635">
                  <c:v>72</c:v>
                </c:pt>
                <c:pt idx="26636">
                  <c:v>75</c:v>
                </c:pt>
                <c:pt idx="26637">
                  <c:v>67</c:v>
                </c:pt>
                <c:pt idx="26638">
                  <c:v>75</c:v>
                </c:pt>
                <c:pt idx="26639">
                  <c:v>61</c:v>
                </c:pt>
                <c:pt idx="26640">
                  <c:v>75</c:v>
                </c:pt>
                <c:pt idx="26641">
                  <c:v>48</c:v>
                </c:pt>
                <c:pt idx="26642">
                  <c:v>61</c:v>
                </c:pt>
                <c:pt idx="26643">
                  <c:v>33</c:v>
                </c:pt>
                <c:pt idx="26644">
                  <c:v>63</c:v>
                </c:pt>
                <c:pt idx="26645">
                  <c:v>71</c:v>
                </c:pt>
                <c:pt idx="26646">
                  <c:v>73</c:v>
                </c:pt>
                <c:pt idx="26647">
                  <c:v>70</c:v>
                </c:pt>
                <c:pt idx="26648">
                  <c:v>61</c:v>
                </c:pt>
                <c:pt idx="26649">
                  <c:v>70</c:v>
                </c:pt>
                <c:pt idx="26650">
                  <c:v>32</c:v>
                </c:pt>
                <c:pt idx="26651">
                  <c:v>53</c:v>
                </c:pt>
                <c:pt idx="26652">
                  <c:v>75</c:v>
                </c:pt>
                <c:pt idx="26653">
                  <c:v>75</c:v>
                </c:pt>
                <c:pt idx="26654">
                  <c:v>73</c:v>
                </c:pt>
                <c:pt idx="26655">
                  <c:v>67</c:v>
                </c:pt>
                <c:pt idx="26656">
                  <c:v>47</c:v>
                </c:pt>
                <c:pt idx="26657">
                  <c:v>48</c:v>
                </c:pt>
                <c:pt idx="26658">
                  <c:v>71</c:v>
                </c:pt>
                <c:pt idx="26659">
                  <c:v>74</c:v>
                </c:pt>
                <c:pt idx="26660">
                  <c:v>40</c:v>
                </c:pt>
                <c:pt idx="26661">
                  <c:v>55</c:v>
                </c:pt>
                <c:pt idx="26662">
                  <c:v>59</c:v>
                </c:pt>
                <c:pt idx="26663">
                  <c:v>44</c:v>
                </c:pt>
                <c:pt idx="26664">
                  <c:v>51</c:v>
                </c:pt>
                <c:pt idx="26665">
                  <c:v>71</c:v>
                </c:pt>
                <c:pt idx="26666">
                  <c:v>59</c:v>
                </c:pt>
                <c:pt idx="26667">
                  <c:v>56</c:v>
                </c:pt>
                <c:pt idx="26668">
                  <c:v>35</c:v>
                </c:pt>
                <c:pt idx="26669">
                  <c:v>67</c:v>
                </c:pt>
                <c:pt idx="26670">
                  <c:v>65</c:v>
                </c:pt>
                <c:pt idx="26671">
                  <c:v>75</c:v>
                </c:pt>
                <c:pt idx="26672">
                  <c:v>65</c:v>
                </c:pt>
                <c:pt idx="26673">
                  <c:v>63</c:v>
                </c:pt>
                <c:pt idx="26674">
                  <c:v>53</c:v>
                </c:pt>
                <c:pt idx="26675">
                  <c:v>74</c:v>
                </c:pt>
                <c:pt idx="26676">
                  <c:v>59</c:v>
                </c:pt>
                <c:pt idx="26677">
                  <c:v>64</c:v>
                </c:pt>
                <c:pt idx="26678">
                  <c:v>64</c:v>
                </c:pt>
                <c:pt idx="26679">
                  <c:v>60</c:v>
                </c:pt>
                <c:pt idx="26680">
                  <c:v>57</c:v>
                </c:pt>
                <c:pt idx="26681">
                  <c:v>59</c:v>
                </c:pt>
                <c:pt idx="26682">
                  <c:v>70</c:v>
                </c:pt>
                <c:pt idx="26683">
                  <c:v>59</c:v>
                </c:pt>
                <c:pt idx="26684">
                  <c:v>73</c:v>
                </c:pt>
                <c:pt idx="26685">
                  <c:v>16</c:v>
                </c:pt>
                <c:pt idx="26686">
                  <c:v>57</c:v>
                </c:pt>
                <c:pt idx="26687">
                  <c:v>60</c:v>
                </c:pt>
                <c:pt idx="26688">
                  <c:v>65</c:v>
                </c:pt>
                <c:pt idx="26689">
                  <c:v>65</c:v>
                </c:pt>
                <c:pt idx="26690">
                  <c:v>58</c:v>
                </c:pt>
                <c:pt idx="26691">
                  <c:v>58</c:v>
                </c:pt>
                <c:pt idx="26692">
                  <c:v>68</c:v>
                </c:pt>
                <c:pt idx="26693">
                  <c:v>61</c:v>
                </c:pt>
                <c:pt idx="26694">
                  <c:v>64</c:v>
                </c:pt>
                <c:pt idx="26695">
                  <c:v>63</c:v>
                </c:pt>
                <c:pt idx="26696">
                  <c:v>75</c:v>
                </c:pt>
                <c:pt idx="26697">
                  <c:v>36</c:v>
                </c:pt>
                <c:pt idx="26698">
                  <c:v>74</c:v>
                </c:pt>
                <c:pt idx="26699">
                  <c:v>66</c:v>
                </c:pt>
                <c:pt idx="26700">
                  <c:v>62</c:v>
                </c:pt>
                <c:pt idx="26701">
                  <c:v>63</c:v>
                </c:pt>
                <c:pt idx="26702">
                  <c:v>70</c:v>
                </c:pt>
                <c:pt idx="26703">
                  <c:v>75</c:v>
                </c:pt>
                <c:pt idx="26704">
                  <c:v>64</c:v>
                </c:pt>
                <c:pt idx="26705">
                  <c:v>60</c:v>
                </c:pt>
                <c:pt idx="26706">
                  <c:v>75</c:v>
                </c:pt>
                <c:pt idx="26707">
                  <c:v>70</c:v>
                </c:pt>
                <c:pt idx="26708">
                  <c:v>60</c:v>
                </c:pt>
                <c:pt idx="26709">
                  <c:v>53</c:v>
                </c:pt>
                <c:pt idx="26710">
                  <c:v>72</c:v>
                </c:pt>
                <c:pt idx="26711">
                  <c:v>32</c:v>
                </c:pt>
                <c:pt idx="26712">
                  <c:v>71</c:v>
                </c:pt>
                <c:pt idx="26713">
                  <c:v>45</c:v>
                </c:pt>
                <c:pt idx="26714">
                  <c:v>47</c:v>
                </c:pt>
                <c:pt idx="26715">
                  <c:v>75</c:v>
                </c:pt>
                <c:pt idx="26716">
                  <c:v>67</c:v>
                </c:pt>
                <c:pt idx="26717">
                  <c:v>63</c:v>
                </c:pt>
                <c:pt idx="26718">
                  <c:v>59</c:v>
                </c:pt>
                <c:pt idx="26719">
                  <c:v>65</c:v>
                </c:pt>
                <c:pt idx="26720">
                  <c:v>63</c:v>
                </c:pt>
                <c:pt idx="26721">
                  <c:v>47</c:v>
                </c:pt>
                <c:pt idx="26722">
                  <c:v>56</c:v>
                </c:pt>
                <c:pt idx="26723">
                  <c:v>36</c:v>
                </c:pt>
                <c:pt idx="26724">
                  <c:v>58</c:v>
                </c:pt>
                <c:pt idx="26725">
                  <c:v>73</c:v>
                </c:pt>
                <c:pt idx="26726">
                  <c:v>51</c:v>
                </c:pt>
                <c:pt idx="26727">
                  <c:v>59</c:v>
                </c:pt>
                <c:pt idx="26728">
                  <c:v>68</c:v>
                </c:pt>
                <c:pt idx="26729">
                  <c:v>35</c:v>
                </c:pt>
                <c:pt idx="26730">
                  <c:v>73</c:v>
                </c:pt>
                <c:pt idx="26731">
                  <c:v>59</c:v>
                </c:pt>
                <c:pt idx="26732">
                  <c:v>65</c:v>
                </c:pt>
                <c:pt idx="26733">
                  <c:v>26</c:v>
                </c:pt>
                <c:pt idx="26734">
                  <c:v>26</c:v>
                </c:pt>
                <c:pt idx="26735">
                  <c:v>52</c:v>
                </c:pt>
                <c:pt idx="26736">
                  <c:v>69</c:v>
                </c:pt>
                <c:pt idx="26737">
                  <c:v>72</c:v>
                </c:pt>
                <c:pt idx="26738">
                  <c:v>51</c:v>
                </c:pt>
                <c:pt idx="26739">
                  <c:v>68</c:v>
                </c:pt>
                <c:pt idx="26740">
                  <c:v>73</c:v>
                </c:pt>
                <c:pt idx="26741">
                  <c:v>57</c:v>
                </c:pt>
                <c:pt idx="26742">
                  <c:v>60</c:v>
                </c:pt>
                <c:pt idx="26743">
                  <c:v>62</c:v>
                </c:pt>
                <c:pt idx="26744">
                  <c:v>57</c:v>
                </c:pt>
                <c:pt idx="26745">
                  <c:v>15</c:v>
                </c:pt>
                <c:pt idx="26746">
                  <c:v>70</c:v>
                </c:pt>
                <c:pt idx="26747">
                  <c:v>50</c:v>
                </c:pt>
                <c:pt idx="26748">
                  <c:v>63</c:v>
                </c:pt>
                <c:pt idx="26749">
                  <c:v>54</c:v>
                </c:pt>
                <c:pt idx="26750">
                  <c:v>67</c:v>
                </c:pt>
                <c:pt idx="26751">
                  <c:v>69</c:v>
                </c:pt>
                <c:pt idx="26752">
                  <c:v>51</c:v>
                </c:pt>
                <c:pt idx="26753">
                  <c:v>73</c:v>
                </c:pt>
                <c:pt idx="26754">
                  <c:v>55</c:v>
                </c:pt>
                <c:pt idx="26755">
                  <c:v>46</c:v>
                </c:pt>
                <c:pt idx="26756">
                  <c:v>60</c:v>
                </c:pt>
                <c:pt idx="26757">
                  <c:v>75</c:v>
                </c:pt>
                <c:pt idx="26758">
                  <c:v>58</c:v>
                </c:pt>
                <c:pt idx="26759">
                  <c:v>60</c:v>
                </c:pt>
                <c:pt idx="26760">
                  <c:v>40</c:v>
                </c:pt>
                <c:pt idx="26761">
                  <c:v>66</c:v>
                </c:pt>
                <c:pt idx="26762">
                  <c:v>67</c:v>
                </c:pt>
                <c:pt idx="26763">
                  <c:v>66</c:v>
                </c:pt>
                <c:pt idx="26764">
                  <c:v>66</c:v>
                </c:pt>
                <c:pt idx="26765">
                  <c:v>59</c:v>
                </c:pt>
                <c:pt idx="26766">
                  <c:v>65</c:v>
                </c:pt>
                <c:pt idx="26767">
                  <c:v>63</c:v>
                </c:pt>
                <c:pt idx="26768">
                  <c:v>69</c:v>
                </c:pt>
                <c:pt idx="26769">
                  <c:v>37</c:v>
                </c:pt>
                <c:pt idx="26770">
                  <c:v>61</c:v>
                </c:pt>
                <c:pt idx="26771">
                  <c:v>69</c:v>
                </c:pt>
                <c:pt idx="26772">
                  <c:v>69</c:v>
                </c:pt>
                <c:pt idx="26773">
                  <c:v>72</c:v>
                </c:pt>
                <c:pt idx="26774">
                  <c:v>71</c:v>
                </c:pt>
                <c:pt idx="26775">
                  <c:v>67</c:v>
                </c:pt>
                <c:pt idx="26776">
                  <c:v>58</c:v>
                </c:pt>
                <c:pt idx="26777">
                  <c:v>36</c:v>
                </c:pt>
                <c:pt idx="26778">
                  <c:v>59</c:v>
                </c:pt>
                <c:pt idx="26779">
                  <c:v>61</c:v>
                </c:pt>
                <c:pt idx="26780">
                  <c:v>61</c:v>
                </c:pt>
                <c:pt idx="26781">
                  <c:v>74</c:v>
                </c:pt>
                <c:pt idx="26782">
                  <c:v>68</c:v>
                </c:pt>
                <c:pt idx="26783">
                  <c:v>70</c:v>
                </c:pt>
                <c:pt idx="26784">
                  <c:v>59</c:v>
                </c:pt>
                <c:pt idx="26785">
                  <c:v>75</c:v>
                </c:pt>
                <c:pt idx="26786">
                  <c:v>39</c:v>
                </c:pt>
                <c:pt idx="26787">
                  <c:v>50</c:v>
                </c:pt>
                <c:pt idx="26788">
                  <c:v>75</c:v>
                </c:pt>
                <c:pt idx="26789">
                  <c:v>61</c:v>
                </c:pt>
                <c:pt idx="26790">
                  <c:v>73</c:v>
                </c:pt>
                <c:pt idx="26791">
                  <c:v>74</c:v>
                </c:pt>
                <c:pt idx="26792">
                  <c:v>62</c:v>
                </c:pt>
                <c:pt idx="26793">
                  <c:v>61</c:v>
                </c:pt>
                <c:pt idx="26794">
                  <c:v>51</c:v>
                </c:pt>
                <c:pt idx="26795">
                  <c:v>67</c:v>
                </c:pt>
                <c:pt idx="26796">
                  <c:v>53</c:v>
                </c:pt>
                <c:pt idx="26797">
                  <c:v>63</c:v>
                </c:pt>
                <c:pt idx="26798">
                  <c:v>68</c:v>
                </c:pt>
                <c:pt idx="26799">
                  <c:v>58</c:v>
                </c:pt>
                <c:pt idx="26800">
                  <c:v>68</c:v>
                </c:pt>
                <c:pt idx="26801">
                  <c:v>35</c:v>
                </c:pt>
                <c:pt idx="26802">
                  <c:v>71</c:v>
                </c:pt>
                <c:pt idx="26803">
                  <c:v>74</c:v>
                </c:pt>
                <c:pt idx="26804">
                  <c:v>50</c:v>
                </c:pt>
                <c:pt idx="26805">
                  <c:v>59</c:v>
                </c:pt>
                <c:pt idx="26806">
                  <c:v>75</c:v>
                </c:pt>
                <c:pt idx="26807">
                  <c:v>68</c:v>
                </c:pt>
                <c:pt idx="26808">
                  <c:v>72</c:v>
                </c:pt>
                <c:pt idx="26809">
                  <c:v>32</c:v>
                </c:pt>
                <c:pt idx="26810">
                  <c:v>67</c:v>
                </c:pt>
                <c:pt idx="26811">
                  <c:v>70</c:v>
                </c:pt>
                <c:pt idx="26812">
                  <c:v>71</c:v>
                </c:pt>
                <c:pt idx="26813">
                  <c:v>74</c:v>
                </c:pt>
                <c:pt idx="26814">
                  <c:v>60</c:v>
                </c:pt>
                <c:pt idx="26815">
                  <c:v>71</c:v>
                </c:pt>
                <c:pt idx="26816">
                  <c:v>67</c:v>
                </c:pt>
                <c:pt idx="26817">
                  <c:v>75</c:v>
                </c:pt>
                <c:pt idx="26818">
                  <c:v>60</c:v>
                </c:pt>
                <c:pt idx="26819">
                  <c:v>63</c:v>
                </c:pt>
                <c:pt idx="26820">
                  <c:v>75</c:v>
                </c:pt>
                <c:pt idx="26821">
                  <c:v>59</c:v>
                </c:pt>
                <c:pt idx="26822">
                  <c:v>71</c:v>
                </c:pt>
                <c:pt idx="26823">
                  <c:v>70</c:v>
                </c:pt>
                <c:pt idx="26824">
                  <c:v>58</c:v>
                </c:pt>
                <c:pt idx="26825">
                  <c:v>52</c:v>
                </c:pt>
                <c:pt idx="26826">
                  <c:v>73</c:v>
                </c:pt>
                <c:pt idx="26827">
                  <c:v>60</c:v>
                </c:pt>
                <c:pt idx="26828">
                  <c:v>59</c:v>
                </c:pt>
                <c:pt idx="26829">
                  <c:v>54</c:v>
                </c:pt>
                <c:pt idx="26830">
                  <c:v>70</c:v>
                </c:pt>
                <c:pt idx="26831">
                  <c:v>60</c:v>
                </c:pt>
                <c:pt idx="26832">
                  <c:v>75</c:v>
                </c:pt>
                <c:pt idx="26833">
                  <c:v>55</c:v>
                </c:pt>
                <c:pt idx="26834">
                  <c:v>67</c:v>
                </c:pt>
                <c:pt idx="26835">
                  <c:v>72</c:v>
                </c:pt>
                <c:pt idx="26836">
                  <c:v>73</c:v>
                </c:pt>
                <c:pt idx="26837">
                  <c:v>53</c:v>
                </c:pt>
                <c:pt idx="26838">
                  <c:v>75</c:v>
                </c:pt>
                <c:pt idx="26839">
                  <c:v>64</c:v>
                </c:pt>
                <c:pt idx="26840">
                  <c:v>50</c:v>
                </c:pt>
                <c:pt idx="26841">
                  <c:v>32</c:v>
                </c:pt>
                <c:pt idx="26842">
                  <c:v>75</c:v>
                </c:pt>
                <c:pt idx="26843">
                  <c:v>75</c:v>
                </c:pt>
                <c:pt idx="26844">
                  <c:v>61</c:v>
                </c:pt>
                <c:pt idx="26845">
                  <c:v>60</c:v>
                </c:pt>
                <c:pt idx="26846">
                  <c:v>67</c:v>
                </c:pt>
                <c:pt idx="26847">
                  <c:v>57</c:v>
                </c:pt>
                <c:pt idx="26848">
                  <c:v>65</c:v>
                </c:pt>
                <c:pt idx="26849">
                  <c:v>62</c:v>
                </c:pt>
                <c:pt idx="26850">
                  <c:v>64</c:v>
                </c:pt>
                <c:pt idx="26851">
                  <c:v>60</c:v>
                </c:pt>
                <c:pt idx="26852">
                  <c:v>39</c:v>
                </c:pt>
                <c:pt idx="26853">
                  <c:v>54</c:v>
                </c:pt>
                <c:pt idx="26854">
                  <c:v>71</c:v>
                </c:pt>
                <c:pt idx="26855">
                  <c:v>70</c:v>
                </c:pt>
                <c:pt idx="26856">
                  <c:v>68</c:v>
                </c:pt>
                <c:pt idx="26857">
                  <c:v>61</c:v>
                </c:pt>
                <c:pt idx="26858">
                  <c:v>74</c:v>
                </c:pt>
                <c:pt idx="26859">
                  <c:v>44</c:v>
                </c:pt>
                <c:pt idx="26860">
                  <c:v>62</c:v>
                </c:pt>
                <c:pt idx="26861">
                  <c:v>39</c:v>
                </c:pt>
                <c:pt idx="26862">
                  <c:v>66</c:v>
                </c:pt>
                <c:pt idx="26863">
                  <c:v>75</c:v>
                </c:pt>
                <c:pt idx="26864">
                  <c:v>49</c:v>
                </c:pt>
                <c:pt idx="26865">
                  <c:v>68</c:v>
                </c:pt>
                <c:pt idx="26866">
                  <c:v>71</c:v>
                </c:pt>
                <c:pt idx="26867">
                  <c:v>45</c:v>
                </c:pt>
                <c:pt idx="26868">
                  <c:v>60</c:v>
                </c:pt>
                <c:pt idx="26869">
                  <c:v>47</c:v>
                </c:pt>
                <c:pt idx="26870">
                  <c:v>56</c:v>
                </c:pt>
                <c:pt idx="26871">
                  <c:v>56</c:v>
                </c:pt>
                <c:pt idx="26872">
                  <c:v>48</c:v>
                </c:pt>
                <c:pt idx="26873">
                  <c:v>75</c:v>
                </c:pt>
                <c:pt idx="26874">
                  <c:v>74</c:v>
                </c:pt>
                <c:pt idx="26875">
                  <c:v>75</c:v>
                </c:pt>
                <c:pt idx="26876">
                  <c:v>68</c:v>
                </c:pt>
                <c:pt idx="26877">
                  <c:v>23</c:v>
                </c:pt>
                <c:pt idx="26878">
                  <c:v>62</c:v>
                </c:pt>
                <c:pt idx="26879">
                  <c:v>62</c:v>
                </c:pt>
                <c:pt idx="26880">
                  <c:v>74</c:v>
                </c:pt>
                <c:pt idx="26881">
                  <c:v>52</c:v>
                </c:pt>
                <c:pt idx="26882">
                  <c:v>75</c:v>
                </c:pt>
                <c:pt idx="26883">
                  <c:v>54</c:v>
                </c:pt>
                <c:pt idx="26884">
                  <c:v>75</c:v>
                </c:pt>
                <c:pt idx="26885">
                  <c:v>50</c:v>
                </c:pt>
                <c:pt idx="26886">
                  <c:v>55</c:v>
                </c:pt>
                <c:pt idx="26887">
                  <c:v>50</c:v>
                </c:pt>
                <c:pt idx="26888">
                  <c:v>66</c:v>
                </c:pt>
                <c:pt idx="26889">
                  <c:v>60</c:v>
                </c:pt>
                <c:pt idx="26890">
                  <c:v>58</c:v>
                </c:pt>
                <c:pt idx="26891">
                  <c:v>62</c:v>
                </c:pt>
                <c:pt idx="26892">
                  <c:v>48</c:v>
                </c:pt>
                <c:pt idx="26893">
                  <c:v>70</c:v>
                </c:pt>
                <c:pt idx="26894">
                  <c:v>74</c:v>
                </c:pt>
                <c:pt idx="26895">
                  <c:v>34</c:v>
                </c:pt>
                <c:pt idx="26896">
                  <c:v>28</c:v>
                </c:pt>
                <c:pt idx="26897">
                  <c:v>68</c:v>
                </c:pt>
                <c:pt idx="26898">
                  <c:v>15</c:v>
                </c:pt>
                <c:pt idx="26899">
                  <c:v>69</c:v>
                </c:pt>
                <c:pt idx="26900">
                  <c:v>67</c:v>
                </c:pt>
                <c:pt idx="26901">
                  <c:v>56</c:v>
                </c:pt>
                <c:pt idx="26902">
                  <c:v>40</c:v>
                </c:pt>
                <c:pt idx="26903">
                  <c:v>55</c:v>
                </c:pt>
                <c:pt idx="26904">
                  <c:v>35</c:v>
                </c:pt>
                <c:pt idx="26905">
                  <c:v>15</c:v>
                </c:pt>
                <c:pt idx="26906">
                  <c:v>62</c:v>
                </c:pt>
                <c:pt idx="26907">
                  <c:v>68</c:v>
                </c:pt>
                <c:pt idx="26908">
                  <c:v>62</c:v>
                </c:pt>
                <c:pt idx="26909">
                  <c:v>18</c:v>
                </c:pt>
                <c:pt idx="26910">
                  <c:v>64</c:v>
                </c:pt>
                <c:pt idx="26911">
                  <c:v>56</c:v>
                </c:pt>
                <c:pt idx="26912">
                  <c:v>45</c:v>
                </c:pt>
                <c:pt idx="26913">
                  <c:v>57</c:v>
                </c:pt>
                <c:pt idx="26914">
                  <c:v>63</c:v>
                </c:pt>
                <c:pt idx="26915">
                  <c:v>75</c:v>
                </c:pt>
                <c:pt idx="26916">
                  <c:v>49</c:v>
                </c:pt>
                <c:pt idx="26917">
                  <c:v>71</c:v>
                </c:pt>
                <c:pt idx="26918">
                  <c:v>55</c:v>
                </c:pt>
                <c:pt idx="26919">
                  <c:v>71</c:v>
                </c:pt>
                <c:pt idx="26920">
                  <c:v>47</c:v>
                </c:pt>
                <c:pt idx="26921">
                  <c:v>54</c:v>
                </c:pt>
                <c:pt idx="26922">
                  <c:v>73</c:v>
                </c:pt>
                <c:pt idx="26923">
                  <c:v>59</c:v>
                </c:pt>
                <c:pt idx="26924">
                  <c:v>53</c:v>
                </c:pt>
                <c:pt idx="26925">
                  <c:v>70</c:v>
                </c:pt>
                <c:pt idx="26926">
                  <c:v>55</c:v>
                </c:pt>
                <c:pt idx="26927">
                  <c:v>63</c:v>
                </c:pt>
                <c:pt idx="26928">
                  <c:v>62</c:v>
                </c:pt>
                <c:pt idx="26929">
                  <c:v>68</c:v>
                </c:pt>
                <c:pt idx="26930">
                  <c:v>56</c:v>
                </c:pt>
                <c:pt idx="26931">
                  <c:v>75</c:v>
                </c:pt>
                <c:pt idx="26932">
                  <c:v>70</c:v>
                </c:pt>
                <c:pt idx="26933">
                  <c:v>52</c:v>
                </c:pt>
                <c:pt idx="26934">
                  <c:v>72</c:v>
                </c:pt>
                <c:pt idx="26935">
                  <c:v>71</c:v>
                </c:pt>
                <c:pt idx="26936">
                  <c:v>67</c:v>
                </c:pt>
                <c:pt idx="26937">
                  <c:v>66</c:v>
                </c:pt>
                <c:pt idx="26938">
                  <c:v>30</c:v>
                </c:pt>
                <c:pt idx="26939">
                  <c:v>68</c:v>
                </c:pt>
                <c:pt idx="26940">
                  <c:v>33</c:v>
                </c:pt>
                <c:pt idx="26941">
                  <c:v>61</c:v>
                </c:pt>
                <c:pt idx="26942">
                  <c:v>63</c:v>
                </c:pt>
                <c:pt idx="26943">
                  <c:v>66</c:v>
                </c:pt>
                <c:pt idx="26944">
                  <c:v>66</c:v>
                </c:pt>
                <c:pt idx="26945">
                  <c:v>75</c:v>
                </c:pt>
                <c:pt idx="26946">
                  <c:v>64</c:v>
                </c:pt>
                <c:pt idx="26947">
                  <c:v>27</c:v>
                </c:pt>
                <c:pt idx="26948">
                  <c:v>55</c:v>
                </c:pt>
                <c:pt idx="26949">
                  <c:v>55</c:v>
                </c:pt>
                <c:pt idx="26950">
                  <c:v>75</c:v>
                </c:pt>
                <c:pt idx="26951">
                  <c:v>61</c:v>
                </c:pt>
                <c:pt idx="26952">
                  <c:v>69</c:v>
                </c:pt>
                <c:pt idx="26953">
                  <c:v>60</c:v>
                </c:pt>
                <c:pt idx="26954">
                  <c:v>58</c:v>
                </c:pt>
                <c:pt idx="26955">
                  <c:v>60</c:v>
                </c:pt>
                <c:pt idx="26956">
                  <c:v>71</c:v>
                </c:pt>
                <c:pt idx="26957">
                  <c:v>49</c:v>
                </c:pt>
                <c:pt idx="26958">
                  <c:v>64</c:v>
                </c:pt>
                <c:pt idx="26959">
                  <c:v>52</c:v>
                </c:pt>
                <c:pt idx="26960">
                  <c:v>60</c:v>
                </c:pt>
                <c:pt idx="26961">
                  <c:v>42</c:v>
                </c:pt>
                <c:pt idx="26962">
                  <c:v>50</c:v>
                </c:pt>
                <c:pt idx="26963">
                  <c:v>55</c:v>
                </c:pt>
                <c:pt idx="26964">
                  <c:v>70</c:v>
                </c:pt>
                <c:pt idx="26965">
                  <c:v>59</c:v>
                </c:pt>
                <c:pt idx="26966">
                  <c:v>64</c:v>
                </c:pt>
                <c:pt idx="26967">
                  <c:v>51</c:v>
                </c:pt>
                <c:pt idx="26968">
                  <c:v>63</c:v>
                </c:pt>
                <c:pt idx="26969">
                  <c:v>67</c:v>
                </c:pt>
                <c:pt idx="26970">
                  <c:v>66</c:v>
                </c:pt>
                <c:pt idx="26971">
                  <c:v>60</c:v>
                </c:pt>
                <c:pt idx="26972">
                  <c:v>58</c:v>
                </c:pt>
                <c:pt idx="26973">
                  <c:v>49</c:v>
                </c:pt>
                <c:pt idx="26974">
                  <c:v>67</c:v>
                </c:pt>
                <c:pt idx="26975">
                  <c:v>55</c:v>
                </c:pt>
                <c:pt idx="26976">
                  <c:v>32</c:v>
                </c:pt>
                <c:pt idx="26977">
                  <c:v>46</c:v>
                </c:pt>
                <c:pt idx="26978">
                  <c:v>64</c:v>
                </c:pt>
                <c:pt idx="26979">
                  <c:v>72</c:v>
                </c:pt>
                <c:pt idx="26980">
                  <c:v>39</c:v>
                </c:pt>
                <c:pt idx="26981">
                  <c:v>57</c:v>
                </c:pt>
                <c:pt idx="26982">
                  <c:v>75</c:v>
                </c:pt>
                <c:pt idx="26983">
                  <c:v>63</c:v>
                </c:pt>
                <c:pt idx="26984">
                  <c:v>75</c:v>
                </c:pt>
                <c:pt idx="26985">
                  <c:v>75</c:v>
                </c:pt>
                <c:pt idx="26986">
                  <c:v>66</c:v>
                </c:pt>
                <c:pt idx="26987">
                  <c:v>72</c:v>
                </c:pt>
                <c:pt idx="26988">
                  <c:v>42</c:v>
                </c:pt>
                <c:pt idx="26989">
                  <c:v>29</c:v>
                </c:pt>
                <c:pt idx="26990">
                  <c:v>58</c:v>
                </c:pt>
                <c:pt idx="26991">
                  <c:v>59</c:v>
                </c:pt>
                <c:pt idx="26992">
                  <c:v>64</c:v>
                </c:pt>
                <c:pt idx="26993">
                  <c:v>34</c:v>
                </c:pt>
                <c:pt idx="26994">
                  <c:v>59</c:v>
                </c:pt>
                <c:pt idx="26995">
                  <c:v>74</c:v>
                </c:pt>
                <c:pt idx="26996">
                  <c:v>61</c:v>
                </c:pt>
                <c:pt idx="26997">
                  <c:v>59</c:v>
                </c:pt>
                <c:pt idx="26998">
                  <c:v>64</c:v>
                </c:pt>
                <c:pt idx="26999">
                  <c:v>56</c:v>
                </c:pt>
                <c:pt idx="27000">
                  <c:v>69</c:v>
                </c:pt>
                <c:pt idx="27001">
                  <c:v>62</c:v>
                </c:pt>
                <c:pt idx="27002">
                  <c:v>75</c:v>
                </c:pt>
                <c:pt idx="27003">
                  <c:v>36</c:v>
                </c:pt>
                <c:pt idx="27004">
                  <c:v>36</c:v>
                </c:pt>
                <c:pt idx="27005">
                  <c:v>75</c:v>
                </c:pt>
                <c:pt idx="27006">
                  <c:v>70</c:v>
                </c:pt>
                <c:pt idx="27007">
                  <c:v>75</c:v>
                </c:pt>
                <c:pt idx="27008">
                  <c:v>69</c:v>
                </c:pt>
                <c:pt idx="27009">
                  <c:v>75</c:v>
                </c:pt>
                <c:pt idx="27010">
                  <c:v>73</c:v>
                </c:pt>
                <c:pt idx="27011">
                  <c:v>57</c:v>
                </c:pt>
                <c:pt idx="27012">
                  <c:v>75</c:v>
                </c:pt>
                <c:pt idx="27013">
                  <c:v>57</c:v>
                </c:pt>
                <c:pt idx="27014">
                  <c:v>32</c:v>
                </c:pt>
                <c:pt idx="27015">
                  <c:v>72</c:v>
                </c:pt>
                <c:pt idx="27016">
                  <c:v>75</c:v>
                </c:pt>
                <c:pt idx="27017">
                  <c:v>67</c:v>
                </c:pt>
                <c:pt idx="27018">
                  <c:v>62</c:v>
                </c:pt>
                <c:pt idx="27019">
                  <c:v>75</c:v>
                </c:pt>
                <c:pt idx="27020">
                  <c:v>49</c:v>
                </c:pt>
                <c:pt idx="27021">
                  <c:v>68</c:v>
                </c:pt>
                <c:pt idx="27022">
                  <c:v>59</c:v>
                </c:pt>
                <c:pt idx="27023">
                  <c:v>59</c:v>
                </c:pt>
                <c:pt idx="27024">
                  <c:v>67</c:v>
                </c:pt>
                <c:pt idx="27025">
                  <c:v>58</c:v>
                </c:pt>
                <c:pt idx="27026">
                  <c:v>63</c:v>
                </c:pt>
                <c:pt idx="27027">
                  <c:v>69</c:v>
                </c:pt>
                <c:pt idx="27028">
                  <c:v>62</c:v>
                </c:pt>
                <c:pt idx="27029">
                  <c:v>64</c:v>
                </c:pt>
                <c:pt idx="27030">
                  <c:v>71</c:v>
                </c:pt>
                <c:pt idx="27031">
                  <c:v>74</c:v>
                </c:pt>
                <c:pt idx="27032">
                  <c:v>46</c:v>
                </c:pt>
                <c:pt idx="27033">
                  <c:v>58</c:v>
                </c:pt>
                <c:pt idx="27034">
                  <c:v>75</c:v>
                </c:pt>
                <c:pt idx="27035">
                  <c:v>55</c:v>
                </c:pt>
                <c:pt idx="27036">
                  <c:v>63</c:v>
                </c:pt>
                <c:pt idx="27037">
                  <c:v>63</c:v>
                </c:pt>
                <c:pt idx="27038">
                  <c:v>58</c:v>
                </c:pt>
                <c:pt idx="27039">
                  <c:v>70</c:v>
                </c:pt>
                <c:pt idx="27040">
                  <c:v>61</c:v>
                </c:pt>
                <c:pt idx="27041">
                  <c:v>57</c:v>
                </c:pt>
                <c:pt idx="27042">
                  <c:v>54</c:v>
                </c:pt>
                <c:pt idx="27043">
                  <c:v>60</c:v>
                </c:pt>
                <c:pt idx="27044">
                  <c:v>55</c:v>
                </c:pt>
                <c:pt idx="27045">
                  <c:v>74</c:v>
                </c:pt>
                <c:pt idx="27046">
                  <c:v>30</c:v>
                </c:pt>
                <c:pt idx="27047">
                  <c:v>55</c:v>
                </c:pt>
                <c:pt idx="27048">
                  <c:v>59</c:v>
                </c:pt>
                <c:pt idx="27049">
                  <c:v>75</c:v>
                </c:pt>
                <c:pt idx="27050">
                  <c:v>64</c:v>
                </c:pt>
                <c:pt idx="27051">
                  <c:v>43</c:v>
                </c:pt>
                <c:pt idx="27052">
                  <c:v>61</c:v>
                </c:pt>
                <c:pt idx="27053">
                  <c:v>64</c:v>
                </c:pt>
                <c:pt idx="27054">
                  <c:v>75</c:v>
                </c:pt>
                <c:pt idx="27055">
                  <c:v>20</c:v>
                </c:pt>
                <c:pt idx="27056">
                  <c:v>60</c:v>
                </c:pt>
                <c:pt idx="27057">
                  <c:v>64</c:v>
                </c:pt>
                <c:pt idx="27058">
                  <c:v>70</c:v>
                </c:pt>
                <c:pt idx="27059">
                  <c:v>51</c:v>
                </c:pt>
                <c:pt idx="27060">
                  <c:v>62</c:v>
                </c:pt>
                <c:pt idx="27061">
                  <c:v>61</c:v>
                </c:pt>
                <c:pt idx="27062">
                  <c:v>61</c:v>
                </c:pt>
                <c:pt idx="27063">
                  <c:v>70</c:v>
                </c:pt>
                <c:pt idx="27064">
                  <c:v>60</c:v>
                </c:pt>
                <c:pt idx="27065">
                  <c:v>57</c:v>
                </c:pt>
                <c:pt idx="27066">
                  <c:v>70</c:v>
                </c:pt>
                <c:pt idx="27067">
                  <c:v>67</c:v>
                </c:pt>
                <c:pt idx="27068">
                  <c:v>54</c:v>
                </c:pt>
                <c:pt idx="27069">
                  <c:v>66</c:v>
                </c:pt>
                <c:pt idx="27070">
                  <c:v>55</c:v>
                </c:pt>
                <c:pt idx="27071">
                  <c:v>60</c:v>
                </c:pt>
                <c:pt idx="27072">
                  <c:v>75</c:v>
                </c:pt>
                <c:pt idx="27073">
                  <c:v>60</c:v>
                </c:pt>
                <c:pt idx="27074">
                  <c:v>24</c:v>
                </c:pt>
                <c:pt idx="27075">
                  <c:v>60</c:v>
                </c:pt>
                <c:pt idx="27076">
                  <c:v>65</c:v>
                </c:pt>
                <c:pt idx="27077">
                  <c:v>72</c:v>
                </c:pt>
                <c:pt idx="27078">
                  <c:v>59</c:v>
                </c:pt>
                <c:pt idx="27079">
                  <c:v>61</c:v>
                </c:pt>
                <c:pt idx="27080">
                  <c:v>71</c:v>
                </c:pt>
                <c:pt idx="27081">
                  <c:v>53</c:v>
                </c:pt>
                <c:pt idx="27082">
                  <c:v>65</c:v>
                </c:pt>
                <c:pt idx="27083">
                  <c:v>44</c:v>
                </c:pt>
                <c:pt idx="27084">
                  <c:v>68</c:v>
                </c:pt>
                <c:pt idx="27085">
                  <c:v>75</c:v>
                </c:pt>
                <c:pt idx="27086">
                  <c:v>64</c:v>
                </c:pt>
                <c:pt idx="27087">
                  <c:v>62</c:v>
                </c:pt>
                <c:pt idx="27088">
                  <c:v>42</c:v>
                </c:pt>
                <c:pt idx="27089">
                  <c:v>52</c:v>
                </c:pt>
                <c:pt idx="27090">
                  <c:v>74</c:v>
                </c:pt>
                <c:pt idx="27091">
                  <c:v>68</c:v>
                </c:pt>
                <c:pt idx="27092">
                  <c:v>53</c:v>
                </c:pt>
                <c:pt idx="27093">
                  <c:v>69</c:v>
                </c:pt>
                <c:pt idx="27094">
                  <c:v>71</c:v>
                </c:pt>
                <c:pt idx="27095">
                  <c:v>53</c:v>
                </c:pt>
                <c:pt idx="27096">
                  <c:v>22</c:v>
                </c:pt>
                <c:pt idx="27097">
                  <c:v>60</c:v>
                </c:pt>
                <c:pt idx="27098">
                  <c:v>58</c:v>
                </c:pt>
                <c:pt idx="27099">
                  <c:v>58</c:v>
                </c:pt>
                <c:pt idx="27100">
                  <c:v>57</c:v>
                </c:pt>
                <c:pt idx="27101">
                  <c:v>75</c:v>
                </c:pt>
                <c:pt idx="27102">
                  <c:v>59</c:v>
                </c:pt>
                <c:pt idx="27103">
                  <c:v>70</c:v>
                </c:pt>
                <c:pt idx="27104">
                  <c:v>62</c:v>
                </c:pt>
                <c:pt idx="27105">
                  <c:v>70</c:v>
                </c:pt>
                <c:pt idx="27106">
                  <c:v>49</c:v>
                </c:pt>
                <c:pt idx="27107">
                  <c:v>65</c:v>
                </c:pt>
                <c:pt idx="27108">
                  <c:v>64</c:v>
                </c:pt>
                <c:pt idx="27109">
                  <c:v>66</c:v>
                </c:pt>
                <c:pt idx="27110">
                  <c:v>65</c:v>
                </c:pt>
                <c:pt idx="27111">
                  <c:v>59</c:v>
                </c:pt>
                <c:pt idx="27112">
                  <c:v>75</c:v>
                </c:pt>
                <c:pt idx="27113">
                  <c:v>75</c:v>
                </c:pt>
                <c:pt idx="27114">
                  <c:v>53</c:v>
                </c:pt>
                <c:pt idx="27115">
                  <c:v>67</c:v>
                </c:pt>
                <c:pt idx="27116">
                  <c:v>69</c:v>
                </c:pt>
                <c:pt idx="27117">
                  <c:v>53</c:v>
                </c:pt>
                <c:pt idx="27118">
                  <c:v>68</c:v>
                </c:pt>
                <c:pt idx="27119">
                  <c:v>75</c:v>
                </c:pt>
                <c:pt idx="27120">
                  <c:v>64</c:v>
                </c:pt>
                <c:pt idx="27121">
                  <c:v>75</c:v>
                </c:pt>
                <c:pt idx="27122">
                  <c:v>73</c:v>
                </c:pt>
                <c:pt idx="27123">
                  <c:v>48</c:v>
                </c:pt>
                <c:pt idx="27124">
                  <c:v>31</c:v>
                </c:pt>
                <c:pt idx="27125">
                  <c:v>65</c:v>
                </c:pt>
                <c:pt idx="27126">
                  <c:v>63</c:v>
                </c:pt>
                <c:pt idx="27127">
                  <c:v>60</c:v>
                </c:pt>
                <c:pt idx="27128">
                  <c:v>68</c:v>
                </c:pt>
                <c:pt idx="27129">
                  <c:v>48</c:v>
                </c:pt>
                <c:pt idx="27130">
                  <c:v>56</c:v>
                </c:pt>
                <c:pt idx="27131">
                  <c:v>71</c:v>
                </c:pt>
                <c:pt idx="27132">
                  <c:v>73</c:v>
                </c:pt>
                <c:pt idx="27133">
                  <c:v>27</c:v>
                </c:pt>
                <c:pt idx="27134">
                  <c:v>59</c:v>
                </c:pt>
                <c:pt idx="27135">
                  <c:v>66</c:v>
                </c:pt>
                <c:pt idx="27136">
                  <c:v>48</c:v>
                </c:pt>
                <c:pt idx="27137">
                  <c:v>59</c:v>
                </c:pt>
                <c:pt idx="27138">
                  <c:v>37</c:v>
                </c:pt>
                <c:pt idx="27139">
                  <c:v>63</c:v>
                </c:pt>
                <c:pt idx="27140">
                  <c:v>65</c:v>
                </c:pt>
                <c:pt idx="27141">
                  <c:v>50</c:v>
                </c:pt>
                <c:pt idx="27142">
                  <c:v>56</c:v>
                </c:pt>
                <c:pt idx="27143">
                  <c:v>47</c:v>
                </c:pt>
                <c:pt idx="27144">
                  <c:v>42</c:v>
                </c:pt>
                <c:pt idx="27145">
                  <c:v>57</c:v>
                </c:pt>
                <c:pt idx="27146">
                  <c:v>65</c:v>
                </c:pt>
                <c:pt idx="27147">
                  <c:v>75</c:v>
                </c:pt>
                <c:pt idx="27148">
                  <c:v>56</c:v>
                </c:pt>
                <c:pt idx="27149">
                  <c:v>62</c:v>
                </c:pt>
                <c:pt idx="27150">
                  <c:v>63</c:v>
                </c:pt>
                <c:pt idx="27151">
                  <c:v>68</c:v>
                </c:pt>
                <c:pt idx="27152">
                  <c:v>45</c:v>
                </c:pt>
                <c:pt idx="27153">
                  <c:v>71</c:v>
                </c:pt>
                <c:pt idx="27154">
                  <c:v>72</c:v>
                </c:pt>
                <c:pt idx="27155">
                  <c:v>49</c:v>
                </c:pt>
                <c:pt idx="27156">
                  <c:v>66</c:v>
                </c:pt>
                <c:pt idx="27157">
                  <c:v>75</c:v>
                </c:pt>
                <c:pt idx="27158">
                  <c:v>74</c:v>
                </c:pt>
                <c:pt idx="27159">
                  <c:v>35</c:v>
                </c:pt>
                <c:pt idx="27160">
                  <c:v>64</c:v>
                </c:pt>
                <c:pt idx="27161">
                  <c:v>65</c:v>
                </c:pt>
                <c:pt idx="27162">
                  <c:v>52</c:v>
                </c:pt>
                <c:pt idx="27163">
                  <c:v>57</c:v>
                </c:pt>
                <c:pt idx="27164">
                  <c:v>40</c:v>
                </c:pt>
                <c:pt idx="27165">
                  <c:v>49</c:v>
                </c:pt>
                <c:pt idx="27166">
                  <c:v>49</c:v>
                </c:pt>
                <c:pt idx="27167">
                  <c:v>57</c:v>
                </c:pt>
                <c:pt idx="27168">
                  <c:v>75</c:v>
                </c:pt>
                <c:pt idx="27169">
                  <c:v>65</c:v>
                </c:pt>
                <c:pt idx="27170">
                  <c:v>58</c:v>
                </c:pt>
                <c:pt idx="27171">
                  <c:v>57</c:v>
                </c:pt>
                <c:pt idx="27172">
                  <c:v>70</c:v>
                </c:pt>
                <c:pt idx="27173">
                  <c:v>55</c:v>
                </c:pt>
                <c:pt idx="27174">
                  <c:v>57</c:v>
                </c:pt>
                <c:pt idx="27175">
                  <c:v>48</c:v>
                </c:pt>
                <c:pt idx="27176">
                  <c:v>47</c:v>
                </c:pt>
                <c:pt idx="27177">
                  <c:v>44</c:v>
                </c:pt>
                <c:pt idx="27178">
                  <c:v>54</c:v>
                </c:pt>
                <c:pt idx="27179">
                  <c:v>54</c:v>
                </c:pt>
                <c:pt idx="27180">
                  <c:v>66</c:v>
                </c:pt>
                <c:pt idx="27181">
                  <c:v>61</c:v>
                </c:pt>
                <c:pt idx="27182">
                  <c:v>60</c:v>
                </c:pt>
                <c:pt idx="27183">
                  <c:v>65</c:v>
                </c:pt>
                <c:pt idx="27184">
                  <c:v>57</c:v>
                </c:pt>
                <c:pt idx="27185">
                  <c:v>51</c:v>
                </c:pt>
                <c:pt idx="27186">
                  <c:v>59</c:v>
                </c:pt>
                <c:pt idx="27187">
                  <c:v>71</c:v>
                </c:pt>
                <c:pt idx="27188">
                  <c:v>54</c:v>
                </c:pt>
                <c:pt idx="27189">
                  <c:v>71</c:v>
                </c:pt>
                <c:pt idx="27190">
                  <c:v>53</c:v>
                </c:pt>
                <c:pt idx="27191">
                  <c:v>66</c:v>
                </c:pt>
                <c:pt idx="27192">
                  <c:v>57</c:v>
                </c:pt>
                <c:pt idx="27193">
                  <c:v>51</c:v>
                </c:pt>
                <c:pt idx="27194">
                  <c:v>61</c:v>
                </c:pt>
                <c:pt idx="27195">
                  <c:v>60</c:v>
                </c:pt>
                <c:pt idx="27196">
                  <c:v>74</c:v>
                </c:pt>
                <c:pt idx="27197">
                  <c:v>60</c:v>
                </c:pt>
                <c:pt idx="27198">
                  <c:v>69</c:v>
                </c:pt>
                <c:pt idx="27199">
                  <c:v>75</c:v>
                </c:pt>
                <c:pt idx="27200">
                  <c:v>71</c:v>
                </c:pt>
                <c:pt idx="27201">
                  <c:v>73</c:v>
                </c:pt>
                <c:pt idx="27202">
                  <c:v>74</c:v>
                </c:pt>
                <c:pt idx="27203">
                  <c:v>70</c:v>
                </c:pt>
                <c:pt idx="27204">
                  <c:v>67</c:v>
                </c:pt>
                <c:pt idx="27205">
                  <c:v>61</c:v>
                </c:pt>
                <c:pt idx="27206">
                  <c:v>75</c:v>
                </c:pt>
                <c:pt idx="27207">
                  <c:v>60</c:v>
                </c:pt>
                <c:pt idx="27208">
                  <c:v>53</c:v>
                </c:pt>
                <c:pt idx="27209">
                  <c:v>34</c:v>
                </c:pt>
                <c:pt idx="27210">
                  <c:v>70</c:v>
                </c:pt>
                <c:pt idx="27211">
                  <c:v>54</c:v>
                </c:pt>
                <c:pt idx="27212">
                  <c:v>69</c:v>
                </c:pt>
                <c:pt idx="27213">
                  <c:v>50</c:v>
                </c:pt>
                <c:pt idx="27214">
                  <c:v>61</c:v>
                </c:pt>
                <c:pt idx="27215">
                  <c:v>53</c:v>
                </c:pt>
                <c:pt idx="27216">
                  <c:v>57</c:v>
                </c:pt>
                <c:pt idx="27217">
                  <c:v>65</c:v>
                </c:pt>
                <c:pt idx="27218">
                  <c:v>66</c:v>
                </c:pt>
                <c:pt idx="27219">
                  <c:v>66</c:v>
                </c:pt>
                <c:pt idx="27220">
                  <c:v>58</c:v>
                </c:pt>
                <c:pt idx="27221">
                  <c:v>52</c:v>
                </c:pt>
                <c:pt idx="27222">
                  <c:v>33</c:v>
                </c:pt>
                <c:pt idx="27223">
                  <c:v>61</c:v>
                </c:pt>
                <c:pt idx="27224">
                  <c:v>71</c:v>
                </c:pt>
                <c:pt idx="27225">
                  <c:v>67</c:v>
                </c:pt>
                <c:pt idx="27226">
                  <c:v>23</c:v>
                </c:pt>
                <c:pt idx="27227">
                  <c:v>61</c:v>
                </c:pt>
                <c:pt idx="27228">
                  <c:v>75</c:v>
                </c:pt>
                <c:pt idx="27229">
                  <c:v>61</c:v>
                </c:pt>
                <c:pt idx="27230">
                  <c:v>74</c:v>
                </c:pt>
                <c:pt idx="27231">
                  <c:v>65</c:v>
                </c:pt>
                <c:pt idx="27232">
                  <c:v>26</c:v>
                </c:pt>
                <c:pt idx="27233">
                  <c:v>69</c:v>
                </c:pt>
                <c:pt idx="27234">
                  <c:v>60</c:v>
                </c:pt>
                <c:pt idx="27235">
                  <c:v>57</c:v>
                </c:pt>
                <c:pt idx="27236">
                  <c:v>74</c:v>
                </c:pt>
                <c:pt idx="27237">
                  <c:v>42</c:v>
                </c:pt>
                <c:pt idx="27238">
                  <c:v>67</c:v>
                </c:pt>
                <c:pt idx="27239">
                  <c:v>64</c:v>
                </c:pt>
                <c:pt idx="27240">
                  <c:v>60</c:v>
                </c:pt>
                <c:pt idx="27241">
                  <c:v>63</c:v>
                </c:pt>
                <c:pt idx="27242">
                  <c:v>75</c:v>
                </c:pt>
                <c:pt idx="27243">
                  <c:v>51</c:v>
                </c:pt>
                <c:pt idx="27244">
                  <c:v>60</c:v>
                </c:pt>
                <c:pt idx="27245">
                  <c:v>46</c:v>
                </c:pt>
                <c:pt idx="27246">
                  <c:v>75</c:v>
                </c:pt>
                <c:pt idx="27247">
                  <c:v>67</c:v>
                </c:pt>
                <c:pt idx="27248">
                  <c:v>54</c:v>
                </c:pt>
                <c:pt idx="27249">
                  <c:v>75</c:v>
                </c:pt>
                <c:pt idx="27250">
                  <c:v>49</c:v>
                </c:pt>
                <c:pt idx="27251">
                  <c:v>57</c:v>
                </c:pt>
                <c:pt idx="27252">
                  <c:v>75</c:v>
                </c:pt>
                <c:pt idx="27253">
                  <c:v>59</c:v>
                </c:pt>
                <c:pt idx="27254">
                  <c:v>50</c:v>
                </c:pt>
                <c:pt idx="27255">
                  <c:v>75</c:v>
                </c:pt>
                <c:pt idx="27256">
                  <c:v>71</c:v>
                </c:pt>
                <c:pt idx="27257">
                  <c:v>65</c:v>
                </c:pt>
                <c:pt idx="27258">
                  <c:v>61</c:v>
                </c:pt>
                <c:pt idx="27259">
                  <c:v>61</c:v>
                </c:pt>
                <c:pt idx="27260">
                  <c:v>62</c:v>
                </c:pt>
                <c:pt idx="27261">
                  <c:v>64</c:v>
                </c:pt>
                <c:pt idx="27262">
                  <c:v>69</c:v>
                </c:pt>
                <c:pt idx="27263">
                  <c:v>60</c:v>
                </c:pt>
                <c:pt idx="27264">
                  <c:v>60</c:v>
                </c:pt>
                <c:pt idx="27265">
                  <c:v>62</c:v>
                </c:pt>
                <c:pt idx="27266">
                  <c:v>71</c:v>
                </c:pt>
                <c:pt idx="27267">
                  <c:v>75</c:v>
                </c:pt>
                <c:pt idx="27268">
                  <c:v>65</c:v>
                </c:pt>
                <c:pt idx="27269">
                  <c:v>20</c:v>
                </c:pt>
                <c:pt idx="27270">
                  <c:v>73</c:v>
                </c:pt>
                <c:pt idx="27271">
                  <c:v>50</c:v>
                </c:pt>
                <c:pt idx="27272">
                  <c:v>47</c:v>
                </c:pt>
                <c:pt idx="27273">
                  <c:v>60</c:v>
                </c:pt>
                <c:pt idx="27274">
                  <c:v>35</c:v>
                </c:pt>
                <c:pt idx="27275">
                  <c:v>60</c:v>
                </c:pt>
                <c:pt idx="27276">
                  <c:v>69</c:v>
                </c:pt>
                <c:pt idx="27277">
                  <c:v>58</c:v>
                </c:pt>
                <c:pt idx="27278">
                  <c:v>65</c:v>
                </c:pt>
                <c:pt idx="27279">
                  <c:v>75</c:v>
                </c:pt>
                <c:pt idx="27280">
                  <c:v>68</c:v>
                </c:pt>
                <c:pt idx="27281">
                  <c:v>72</c:v>
                </c:pt>
                <c:pt idx="27282">
                  <c:v>55</c:v>
                </c:pt>
                <c:pt idx="27283">
                  <c:v>42</c:v>
                </c:pt>
                <c:pt idx="27284">
                  <c:v>64</c:v>
                </c:pt>
                <c:pt idx="27285">
                  <c:v>69</c:v>
                </c:pt>
                <c:pt idx="27286">
                  <c:v>55</c:v>
                </c:pt>
                <c:pt idx="27287">
                  <c:v>55</c:v>
                </c:pt>
                <c:pt idx="27288">
                  <c:v>72</c:v>
                </c:pt>
                <c:pt idx="27289">
                  <c:v>64</c:v>
                </c:pt>
                <c:pt idx="27290">
                  <c:v>70</c:v>
                </c:pt>
                <c:pt idx="27291">
                  <c:v>75</c:v>
                </c:pt>
                <c:pt idx="27292">
                  <c:v>69</c:v>
                </c:pt>
                <c:pt idx="27293">
                  <c:v>75</c:v>
                </c:pt>
                <c:pt idx="27294">
                  <c:v>48</c:v>
                </c:pt>
                <c:pt idx="27295">
                  <c:v>66</c:v>
                </c:pt>
                <c:pt idx="27296">
                  <c:v>60</c:v>
                </c:pt>
                <c:pt idx="27297">
                  <c:v>69</c:v>
                </c:pt>
                <c:pt idx="27298">
                  <c:v>75</c:v>
                </c:pt>
                <c:pt idx="27299">
                  <c:v>40</c:v>
                </c:pt>
                <c:pt idx="27300">
                  <c:v>46</c:v>
                </c:pt>
                <c:pt idx="27301">
                  <c:v>67</c:v>
                </c:pt>
                <c:pt idx="27302">
                  <c:v>57</c:v>
                </c:pt>
                <c:pt idx="27303">
                  <c:v>62</c:v>
                </c:pt>
                <c:pt idx="27304">
                  <c:v>59</c:v>
                </c:pt>
                <c:pt idx="27305">
                  <c:v>68</c:v>
                </c:pt>
                <c:pt idx="27306">
                  <c:v>38</c:v>
                </c:pt>
                <c:pt idx="27307">
                  <c:v>61</c:v>
                </c:pt>
                <c:pt idx="27308">
                  <c:v>67</c:v>
                </c:pt>
                <c:pt idx="27309">
                  <c:v>60</c:v>
                </c:pt>
                <c:pt idx="27310">
                  <c:v>61</c:v>
                </c:pt>
                <c:pt idx="27311">
                  <c:v>48</c:v>
                </c:pt>
                <c:pt idx="27312">
                  <c:v>59</c:v>
                </c:pt>
                <c:pt idx="27313">
                  <c:v>57</c:v>
                </c:pt>
                <c:pt idx="27314">
                  <c:v>65</c:v>
                </c:pt>
                <c:pt idx="27315">
                  <c:v>63</c:v>
                </c:pt>
                <c:pt idx="27316">
                  <c:v>60</c:v>
                </c:pt>
                <c:pt idx="27317">
                  <c:v>75</c:v>
                </c:pt>
                <c:pt idx="27318">
                  <c:v>71</c:v>
                </c:pt>
                <c:pt idx="27319">
                  <c:v>32</c:v>
                </c:pt>
                <c:pt idx="27320">
                  <c:v>29</c:v>
                </c:pt>
                <c:pt idx="27321">
                  <c:v>67</c:v>
                </c:pt>
                <c:pt idx="27322">
                  <c:v>56</c:v>
                </c:pt>
                <c:pt idx="27323">
                  <c:v>60</c:v>
                </c:pt>
                <c:pt idx="27324">
                  <c:v>75</c:v>
                </c:pt>
                <c:pt idx="27325">
                  <c:v>69</c:v>
                </c:pt>
                <c:pt idx="27326">
                  <c:v>68</c:v>
                </c:pt>
                <c:pt idx="27327">
                  <c:v>49</c:v>
                </c:pt>
                <c:pt idx="27328">
                  <c:v>55</c:v>
                </c:pt>
                <c:pt idx="27329">
                  <c:v>50</c:v>
                </c:pt>
                <c:pt idx="27330">
                  <c:v>68</c:v>
                </c:pt>
                <c:pt idx="27331">
                  <c:v>53</c:v>
                </c:pt>
                <c:pt idx="27332">
                  <c:v>65</c:v>
                </c:pt>
                <c:pt idx="27333">
                  <c:v>54</c:v>
                </c:pt>
                <c:pt idx="27334">
                  <c:v>63</c:v>
                </c:pt>
                <c:pt idx="27335">
                  <c:v>61</c:v>
                </c:pt>
                <c:pt idx="27336">
                  <c:v>59</c:v>
                </c:pt>
                <c:pt idx="27337">
                  <c:v>75</c:v>
                </c:pt>
                <c:pt idx="27338">
                  <c:v>64</c:v>
                </c:pt>
                <c:pt idx="27339">
                  <c:v>73</c:v>
                </c:pt>
                <c:pt idx="27340">
                  <c:v>69</c:v>
                </c:pt>
                <c:pt idx="27341">
                  <c:v>48</c:v>
                </c:pt>
                <c:pt idx="27342">
                  <c:v>44</c:v>
                </c:pt>
                <c:pt idx="27343">
                  <c:v>43</c:v>
                </c:pt>
                <c:pt idx="27344">
                  <c:v>57</c:v>
                </c:pt>
                <c:pt idx="27345">
                  <c:v>63</c:v>
                </c:pt>
                <c:pt idx="27346">
                  <c:v>60</c:v>
                </c:pt>
                <c:pt idx="27347">
                  <c:v>63</c:v>
                </c:pt>
                <c:pt idx="27348">
                  <c:v>65</c:v>
                </c:pt>
                <c:pt idx="27349">
                  <c:v>40</c:v>
                </c:pt>
                <c:pt idx="27350">
                  <c:v>59</c:v>
                </c:pt>
                <c:pt idx="27351">
                  <c:v>33</c:v>
                </c:pt>
                <c:pt idx="27352">
                  <c:v>67</c:v>
                </c:pt>
                <c:pt idx="27353">
                  <c:v>54</c:v>
                </c:pt>
                <c:pt idx="27354">
                  <c:v>71</c:v>
                </c:pt>
                <c:pt idx="27355">
                  <c:v>71</c:v>
                </c:pt>
                <c:pt idx="27356">
                  <c:v>64</c:v>
                </c:pt>
                <c:pt idx="27357">
                  <c:v>62</c:v>
                </c:pt>
                <c:pt idx="27358">
                  <c:v>63</c:v>
                </c:pt>
                <c:pt idx="27359">
                  <c:v>73</c:v>
                </c:pt>
                <c:pt idx="27360">
                  <c:v>71</c:v>
                </c:pt>
                <c:pt idx="27361">
                  <c:v>32</c:v>
                </c:pt>
                <c:pt idx="27362">
                  <c:v>59</c:v>
                </c:pt>
                <c:pt idx="27363">
                  <c:v>43</c:v>
                </c:pt>
                <c:pt idx="27364">
                  <c:v>55</c:v>
                </c:pt>
                <c:pt idx="27365">
                  <c:v>56</c:v>
                </c:pt>
                <c:pt idx="27366">
                  <c:v>75</c:v>
                </c:pt>
                <c:pt idx="27367">
                  <c:v>31</c:v>
                </c:pt>
                <c:pt idx="27368">
                  <c:v>59</c:v>
                </c:pt>
                <c:pt idx="27369">
                  <c:v>57</c:v>
                </c:pt>
                <c:pt idx="27370">
                  <c:v>67</c:v>
                </c:pt>
                <c:pt idx="27371">
                  <c:v>46</c:v>
                </c:pt>
                <c:pt idx="27372">
                  <c:v>37</c:v>
                </c:pt>
                <c:pt idx="27373">
                  <c:v>49</c:v>
                </c:pt>
                <c:pt idx="27374">
                  <c:v>75</c:v>
                </c:pt>
                <c:pt idx="27375">
                  <c:v>60</c:v>
                </c:pt>
                <c:pt idx="27376">
                  <c:v>40</c:v>
                </c:pt>
                <c:pt idx="27377">
                  <c:v>65</c:v>
                </c:pt>
                <c:pt idx="27378">
                  <c:v>74</c:v>
                </c:pt>
                <c:pt idx="27379">
                  <c:v>72</c:v>
                </c:pt>
                <c:pt idx="27380">
                  <c:v>65</c:v>
                </c:pt>
                <c:pt idx="27381">
                  <c:v>71</c:v>
                </c:pt>
                <c:pt idx="27382">
                  <c:v>61</c:v>
                </c:pt>
                <c:pt idx="27383">
                  <c:v>57</c:v>
                </c:pt>
                <c:pt idx="27384">
                  <c:v>65</c:v>
                </c:pt>
                <c:pt idx="27385">
                  <c:v>75</c:v>
                </c:pt>
                <c:pt idx="27386">
                  <c:v>68</c:v>
                </c:pt>
                <c:pt idx="27387">
                  <c:v>62</c:v>
                </c:pt>
                <c:pt idx="27388">
                  <c:v>48</c:v>
                </c:pt>
                <c:pt idx="27389">
                  <c:v>73</c:v>
                </c:pt>
                <c:pt idx="27390">
                  <c:v>75</c:v>
                </c:pt>
                <c:pt idx="27391">
                  <c:v>74</c:v>
                </c:pt>
                <c:pt idx="27392">
                  <c:v>71</c:v>
                </c:pt>
                <c:pt idx="27393">
                  <c:v>63</c:v>
                </c:pt>
                <c:pt idx="27394">
                  <c:v>75</c:v>
                </c:pt>
                <c:pt idx="27395">
                  <c:v>69</c:v>
                </c:pt>
                <c:pt idx="27396">
                  <c:v>61</c:v>
                </c:pt>
                <c:pt idx="27397">
                  <c:v>55</c:v>
                </c:pt>
                <c:pt idx="27398">
                  <c:v>51</c:v>
                </c:pt>
                <c:pt idx="27399">
                  <c:v>56</c:v>
                </c:pt>
                <c:pt idx="27400">
                  <c:v>66</c:v>
                </c:pt>
                <c:pt idx="27401">
                  <c:v>47</c:v>
                </c:pt>
                <c:pt idx="27402">
                  <c:v>75</c:v>
                </c:pt>
                <c:pt idx="27403">
                  <c:v>68</c:v>
                </c:pt>
                <c:pt idx="27404">
                  <c:v>69</c:v>
                </c:pt>
                <c:pt idx="27405">
                  <c:v>61</c:v>
                </c:pt>
                <c:pt idx="27406">
                  <c:v>54</c:v>
                </c:pt>
                <c:pt idx="27407">
                  <c:v>66</c:v>
                </c:pt>
                <c:pt idx="27408">
                  <c:v>74</c:v>
                </c:pt>
                <c:pt idx="27409">
                  <c:v>71</c:v>
                </c:pt>
                <c:pt idx="27410">
                  <c:v>72</c:v>
                </c:pt>
                <c:pt idx="27411">
                  <c:v>60</c:v>
                </c:pt>
                <c:pt idx="27412">
                  <c:v>18</c:v>
                </c:pt>
                <c:pt idx="27413">
                  <c:v>61</c:v>
                </c:pt>
                <c:pt idx="27414">
                  <c:v>29</c:v>
                </c:pt>
                <c:pt idx="27415">
                  <c:v>65</c:v>
                </c:pt>
                <c:pt idx="27416">
                  <c:v>64</c:v>
                </c:pt>
                <c:pt idx="27417">
                  <c:v>65</c:v>
                </c:pt>
                <c:pt idx="27418">
                  <c:v>59</c:v>
                </c:pt>
                <c:pt idx="27419">
                  <c:v>61</c:v>
                </c:pt>
                <c:pt idx="27420">
                  <c:v>65</c:v>
                </c:pt>
                <c:pt idx="27421">
                  <c:v>66</c:v>
                </c:pt>
                <c:pt idx="27422">
                  <c:v>74</c:v>
                </c:pt>
                <c:pt idx="27423">
                  <c:v>64</c:v>
                </c:pt>
                <c:pt idx="27424">
                  <c:v>55</c:v>
                </c:pt>
                <c:pt idx="27425">
                  <c:v>60</c:v>
                </c:pt>
                <c:pt idx="27426">
                  <c:v>60</c:v>
                </c:pt>
                <c:pt idx="27427">
                  <c:v>61</c:v>
                </c:pt>
                <c:pt idx="27428">
                  <c:v>34</c:v>
                </c:pt>
                <c:pt idx="27429">
                  <c:v>62</c:v>
                </c:pt>
                <c:pt idx="27430">
                  <c:v>17</c:v>
                </c:pt>
                <c:pt idx="27431">
                  <c:v>57</c:v>
                </c:pt>
                <c:pt idx="27432">
                  <c:v>72</c:v>
                </c:pt>
                <c:pt idx="27433">
                  <c:v>61</c:v>
                </c:pt>
                <c:pt idx="27434">
                  <c:v>41</c:v>
                </c:pt>
                <c:pt idx="27435">
                  <c:v>73</c:v>
                </c:pt>
                <c:pt idx="27436">
                  <c:v>60</c:v>
                </c:pt>
                <c:pt idx="27437">
                  <c:v>52</c:v>
                </c:pt>
                <c:pt idx="27438">
                  <c:v>73</c:v>
                </c:pt>
                <c:pt idx="27439">
                  <c:v>72</c:v>
                </c:pt>
                <c:pt idx="27440">
                  <c:v>70</c:v>
                </c:pt>
                <c:pt idx="27441">
                  <c:v>73</c:v>
                </c:pt>
                <c:pt idx="27442">
                  <c:v>58</c:v>
                </c:pt>
                <c:pt idx="27443">
                  <c:v>56</c:v>
                </c:pt>
                <c:pt idx="27444">
                  <c:v>68</c:v>
                </c:pt>
                <c:pt idx="27445">
                  <c:v>67</c:v>
                </c:pt>
                <c:pt idx="27446">
                  <c:v>57</c:v>
                </c:pt>
                <c:pt idx="27447">
                  <c:v>66</c:v>
                </c:pt>
                <c:pt idx="27448">
                  <c:v>60</c:v>
                </c:pt>
                <c:pt idx="27449">
                  <c:v>51</c:v>
                </c:pt>
                <c:pt idx="27450">
                  <c:v>56</c:v>
                </c:pt>
                <c:pt idx="27451">
                  <c:v>68</c:v>
                </c:pt>
                <c:pt idx="27452">
                  <c:v>48</c:v>
                </c:pt>
                <c:pt idx="27453">
                  <c:v>61</c:v>
                </c:pt>
                <c:pt idx="27454">
                  <c:v>75</c:v>
                </c:pt>
                <c:pt idx="27455">
                  <c:v>59</c:v>
                </c:pt>
                <c:pt idx="27456">
                  <c:v>50</c:v>
                </c:pt>
                <c:pt idx="27457">
                  <c:v>58</c:v>
                </c:pt>
                <c:pt idx="27458">
                  <c:v>48</c:v>
                </c:pt>
                <c:pt idx="27459">
                  <c:v>60</c:v>
                </c:pt>
                <c:pt idx="27460">
                  <c:v>75</c:v>
                </c:pt>
                <c:pt idx="27461">
                  <c:v>60</c:v>
                </c:pt>
                <c:pt idx="27462">
                  <c:v>58</c:v>
                </c:pt>
                <c:pt idx="27463">
                  <c:v>33</c:v>
                </c:pt>
                <c:pt idx="27464">
                  <c:v>41</c:v>
                </c:pt>
                <c:pt idx="27465">
                  <c:v>43</c:v>
                </c:pt>
                <c:pt idx="27466">
                  <c:v>75</c:v>
                </c:pt>
                <c:pt idx="27467">
                  <c:v>74</c:v>
                </c:pt>
                <c:pt idx="27468">
                  <c:v>33</c:v>
                </c:pt>
                <c:pt idx="27469">
                  <c:v>69</c:v>
                </c:pt>
                <c:pt idx="27470">
                  <c:v>63</c:v>
                </c:pt>
                <c:pt idx="27471">
                  <c:v>64</c:v>
                </c:pt>
                <c:pt idx="27472">
                  <c:v>55</c:v>
                </c:pt>
                <c:pt idx="27473">
                  <c:v>60</c:v>
                </c:pt>
                <c:pt idx="27474">
                  <c:v>33</c:v>
                </c:pt>
                <c:pt idx="27475">
                  <c:v>65</c:v>
                </c:pt>
                <c:pt idx="27476">
                  <c:v>53</c:v>
                </c:pt>
                <c:pt idx="27477">
                  <c:v>48</c:v>
                </c:pt>
                <c:pt idx="27478">
                  <c:v>50</c:v>
                </c:pt>
                <c:pt idx="27479">
                  <c:v>57</c:v>
                </c:pt>
                <c:pt idx="27480">
                  <c:v>75</c:v>
                </c:pt>
                <c:pt idx="27481">
                  <c:v>75</c:v>
                </c:pt>
                <c:pt idx="27482">
                  <c:v>60</c:v>
                </c:pt>
                <c:pt idx="27483">
                  <c:v>36</c:v>
                </c:pt>
                <c:pt idx="27484">
                  <c:v>50</c:v>
                </c:pt>
                <c:pt idx="27485">
                  <c:v>75</c:v>
                </c:pt>
                <c:pt idx="27486">
                  <c:v>61</c:v>
                </c:pt>
                <c:pt idx="27487">
                  <c:v>66</c:v>
                </c:pt>
                <c:pt idx="27488">
                  <c:v>43</c:v>
                </c:pt>
                <c:pt idx="27489">
                  <c:v>64</c:v>
                </c:pt>
                <c:pt idx="27490">
                  <c:v>75</c:v>
                </c:pt>
                <c:pt idx="27491">
                  <c:v>70</c:v>
                </c:pt>
                <c:pt idx="27492">
                  <c:v>70</c:v>
                </c:pt>
                <c:pt idx="27493">
                  <c:v>19</c:v>
                </c:pt>
                <c:pt idx="27494">
                  <c:v>67</c:v>
                </c:pt>
                <c:pt idx="27495">
                  <c:v>58</c:v>
                </c:pt>
                <c:pt idx="27496">
                  <c:v>67</c:v>
                </c:pt>
                <c:pt idx="27497">
                  <c:v>69</c:v>
                </c:pt>
                <c:pt idx="27498">
                  <c:v>66</c:v>
                </c:pt>
                <c:pt idx="27499">
                  <c:v>75</c:v>
                </c:pt>
                <c:pt idx="27500">
                  <c:v>61</c:v>
                </c:pt>
                <c:pt idx="27501">
                  <c:v>66</c:v>
                </c:pt>
                <c:pt idx="27502">
                  <c:v>65</c:v>
                </c:pt>
                <c:pt idx="27503">
                  <c:v>63</c:v>
                </c:pt>
                <c:pt idx="27504">
                  <c:v>60</c:v>
                </c:pt>
                <c:pt idx="27505">
                  <c:v>75</c:v>
                </c:pt>
                <c:pt idx="27506">
                  <c:v>68</c:v>
                </c:pt>
                <c:pt idx="27507">
                  <c:v>64</c:v>
                </c:pt>
                <c:pt idx="27508">
                  <c:v>67</c:v>
                </c:pt>
                <c:pt idx="27509">
                  <c:v>59</c:v>
                </c:pt>
                <c:pt idx="27510">
                  <c:v>52</c:v>
                </c:pt>
                <c:pt idx="27511">
                  <c:v>74</c:v>
                </c:pt>
                <c:pt idx="27512">
                  <c:v>52</c:v>
                </c:pt>
                <c:pt idx="27513">
                  <c:v>72</c:v>
                </c:pt>
                <c:pt idx="27514">
                  <c:v>68</c:v>
                </c:pt>
                <c:pt idx="27515">
                  <c:v>63</c:v>
                </c:pt>
                <c:pt idx="27516">
                  <c:v>67</c:v>
                </c:pt>
                <c:pt idx="27517">
                  <c:v>71</c:v>
                </c:pt>
                <c:pt idx="27518">
                  <c:v>75</c:v>
                </c:pt>
                <c:pt idx="27519">
                  <c:v>60</c:v>
                </c:pt>
                <c:pt idx="27520">
                  <c:v>60</c:v>
                </c:pt>
                <c:pt idx="27521">
                  <c:v>17</c:v>
                </c:pt>
                <c:pt idx="27522">
                  <c:v>63</c:v>
                </c:pt>
                <c:pt idx="27523">
                  <c:v>35</c:v>
                </c:pt>
                <c:pt idx="27524">
                  <c:v>66</c:v>
                </c:pt>
                <c:pt idx="27525">
                  <c:v>69</c:v>
                </c:pt>
                <c:pt idx="27526">
                  <c:v>56</c:v>
                </c:pt>
                <c:pt idx="27527">
                  <c:v>75</c:v>
                </c:pt>
                <c:pt idx="27528">
                  <c:v>74</c:v>
                </c:pt>
                <c:pt idx="27529">
                  <c:v>47</c:v>
                </c:pt>
                <c:pt idx="27530">
                  <c:v>60</c:v>
                </c:pt>
                <c:pt idx="27531">
                  <c:v>61</c:v>
                </c:pt>
                <c:pt idx="27532">
                  <c:v>67</c:v>
                </c:pt>
                <c:pt idx="27533">
                  <c:v>56</c:v>
                </c:pt>
                <c:pt idx="27534">
                  <c:v>74</c:v>
                </c:pt>
                <c:pt idx="27535">
                  <c:v>48</c:v>
                </c:pt>
                <c:pt idx="27536">
                  <c:v>63</c:v>
                </c:pt>
                <c:pt idx="27537">
                  <c:v>67</c:v>
                </c:pt>
                <c:pt idx="27538">
                  <c:v>48</c:v>
                </c:pt>
                <c:pt idx="27539">
                  <c:v>45</c:v>
                </c:pt>
                <c:pt idx="27540">
                  <c:v>36</c:v>
                </c:pt>
                <c:pt idx="27541">
                  <c:v>58</c:v>
                </c:pt>
                <c:pt idx="27542">
                  <c:v>51</c:v>
                </c:pt>
                <c:pt idx="27543">
                  <c:v>67</c:v>
                </c:pt>
                <c:pt idx="27544">
                  <c:v>52</c:v>
                </c:pt>
                <c:pt idx="27545">
                  <c:v>75</c:v>
                </c:pt>
                <c:pt idx="27546">
                  <c:v>68</c:v>
                </c:pt>
                <c:pt idx="27547">
                  <c:v>73</c:v>
                </c:pt>
                <c:pt idx="27548">
                  <c:v>65</c:v>
                </c:pt>
                <c:pt idx="27549">
                  <c:v>66</c:v>
                </c:pt>
                <c:pt idx="27550">
                  <c:v>71</c:v>
                </c:pt>
                <c:pt idx="27551">
                  <c:v>51</c:v>
                </c:pt>
                <c:pt idx="27552">
                  <c:v>65</c:v>
                </c:pt>
                <c:pt idx="27553">
                  <c:v>65</c:v>
                </c:pt>
                <c:pt idx="27554">
                  <c:v>70</c:v>
                </c:pt>
                <c:pt idx="27555">
                  <c:v>61</c:v>
                </c:pt>
                <c:pt idx="27556">
                  <c:v>66</c:v>
                </c:pt>
                <c:pt idx="27557">
                  <c:v>45</c:v>
                </c:pt>
                <c:pt idx="27558">
                  <c:v>73</c:v>
                </c:pt>
                <c:pt idx="27559">
                  <c:v>56</c:v>
                </c:pt>
                <c:pt idx="27560">
                  <c:v>69</c:v>
                </c:pt>
                <c:pt idx="27561">
                  <c:v>39</c:v>
                </c:pt>
                <c:pt idx="27562">
                  <c:v>59</c:v>
                </c:pt>
                <c:pt idx="27563">
                  <c:v>65</c:v>
                </c:pt>
                <c:pt idx="27564">
                  <c:v>64</c:v>
                </c:pt>
                <c:pt idx="27565">
                  <c:v>72</c:v>
                </c:pt>
                <c:pt idx="27566">
                  <c:v>60</c:v>
                </c:pt>
                <c:pt idx="27567">
                  <c:v>71</c:v>
                </c:pt>
                <c:pt idx="27568">
                  <c:v>74</c:v>
                </c:pt>
                <c:pt idx="27569">
                  <c:v>49</c:v>
                </c:pt>
                <c:pt idx="27570">
                  <c:v>71</c:v>
                </c:pt>
                <c:pt idx="27571">
                  <c:v>53</c:v>
                </c:pt>
                <c:pt idx="27572">
                  <c:v>64</c:v>
                </c:pt>
                <c:pt idx="27573">
                  <c:v>65</c:v>
                </c:pt>
                <c:pt idx="27574">
                  <c:v>66</c:v>
                </c:pt>
                <c:pt idx="27575">
                  <c:v>62</c:v>
                </c:pt>
                <c:pt idx="27576">
                  <c:v>57</c:v>
                </c:pt>
                <c:pt idx="27577">
                  <c:v>69</c:v>
                </c:pt>
                <c:pt idx="27578">
                  <c:v>66</c:v>
                </c:pt>
                <c:pt idx="27579">
                  <c:v>66</c:v>
                </c:pt>
                <c:pt idx="27580">
                  <c:v>35</c:v>
                </c:pt>
                <c:pt idx="27581">
                  <c:v>74</c:v>
                </c:pt>
                <c:pt idx="27582">
                  <c:v>65</c:v>
                </c:pt>
                <c:pt idx="27583">
                  <c:v>53</c:v>
                </c:pt>
                <c:pt idx="27584">
                  <c:v>75</c:v>
                </c:pt>
                <c:pt idx="27585">
                  <c:v>67</c:v>
                </c:pt>
                <c:pt idx="27586">
                  <c:v>75</c:v>
                </c:pt>
                <c:pt idx="27587">
                  <c:v>55</c:v>
                </c:pt>
                <c:pt idx="27588">
                  <c:v>58</c:v>
                </c:pt>
                <c:pt idx="27589">
                  <c:v>25</c:v>
                </c:pt>
                <c:pt idx="27590">
                  <c:v>42</c:v>
                </c:pt>
                <c:pt idx="27591">
                  <c:v>71</c:v>
                </c:pt>
                <c:pt idx="27592">
                  <c:v>65</c:v>
                </c:pt>
                <c:pt idx="27593">
                  <c:v>57</c:v>
                </c:pt>
                <c:pt idx="27594">
                  <c:v>65</c:v>
                </c:pt>
                <c:pt idx="27595">
                  <c:v>71</c:v>
                </c:pt>
                <c:pt idx="27596">
                  <c:v>73</c:v>
                </c:pt>
                <c:pt idx="27597">
                  <c:v>67</c:v>
                </c:pt>
                <c:pt idx="27598">
                  <c:v>66</c:v>
                </c:pt>
                <c:pt idx="27599">
                  <c:v>61</c:v>
                </c:pt>
                <c:pt idx="27600">
                  <c:v>64</c:v>
                </c:pt>
                <c:pt idx="27601">
                  <c:v>72</c:v>
                </c:pt>
                <c:pt idx="27602">
                  <c:v>55</c:v>
                </c:pt>
                <c:pt idx="27603">
                  <c:v>48</c:v>
                </c:pt>
                <c:pt idx="27604">
                  <c:v>60</c:v>
                </c:pt>
                <c:pt idx="27605">
                  <c:v>39</c:v>
                </c:pt>
                <c:pt idx="27606">
                  <c:v>58</c:v>
                </c:pt>
                <c:pt idx="27607">
                  <c:v>53</c:v>
                </c:pt>
                <c:pt idx="27608">
                  <c:v>49</c:v>
                </c:pt>
                <c:pt idx="27609">
                  <c:v>46</c:v>
                </c:pt>
                <c:pt idx="27610">
                  <c:v>63</c:v>
                </c:pt>
                <c:pt idx="27611">
                  <c:v>65</c:v>
                </c:pt>
                <c:pt idx="27612">
                  <c:v>47</c:v>
                </c:pt>
                <c:pt idx="27613">
                  <c:v>48</c:v>
                </c:pt>
                <c:pt idx="27614">
                  <c:v>75</c:v>
                </c:pt>
                <c:pt idx="27615">
                  <c:v>45</c:v>
                </c:pt>
                <c:pt idx="27616">
                  <c:v>60</c:v>
                </c:pt>
                <c:pt idx="27617">
                  <c:v>37</c:v>
                </c:pt>
                <c:pt idx="27618">
                  <c:v>38</c:v>
                </c:pt>
                <c:pt idx="27619">
                  <c:v>59</c:v>
                </c:pt>
                <c:pt idx="27620">
                  <c:v>65</c:v>
                </c:pt>
                <c:pt idx="27621">
                  <c:v>49</c:v>
                </c:pt>
                <c:pt idx="27622">
                  <c:v>38</c:v>
                </c:pt>
                <c:pt idx="27623">
                  <c:v>71</c:v>
                </c:pt>
                <c:pt idx="27624">
                  <c:v>66</c:v>
                </c:pt>
                <c:pt idx="27625">
                  <c:v>63</c:v>
                </c:pt>
                <c:pt idx="27626">
                  <c:v>75</c:v>
                </c:pt>
                <c:pt idx="27627">
                  <c:v>69</c:v>
                </c:pt>
                <c:pt idx="27628">
                  <c:v>37</c:v>
                </c:pt>
                <c:pt idx="27629">
                  <c:v>74</c:v>
                </c:pt>
                <c:pt idx="27630">
                  <c:v>43</c:v>
                </c:pt>
                <c:pt idx="27631">
                  <c:v>75</c:v>
                </c:pt>
                <c:pt idx="27632">
                  <c:v>75</c:v>
                </c:pt>
                <c:pt idx="27633">
                  <c:v>34</c:v>
                </c:pt>
                <c:pt idx="27634">
                  <c:v>18</c:v>
                </c:pt>
                <c:pt idx="27635">
                  <c:v>65</c:v>
                </c:pt>
                <c:pt idx="27636">
                  <c:v>73</c:v>
                </c:pt>
                <c:pt idx="27637">
                  <c:v>58</c:v>
                </c:pt>
                <c:pt idx="27638">
                  <c:v>62</c:v>
                </c:pt>
                <c:pt idx="27639">
                  <c:v>43</c:v>
                </c:pt>
                <c:pt idx="27640">
                  <c:v>66</c:v>
                </c:pt>
                <c:pt idx="27641">
                  <c:v>75</c:v>
                </c:pt>
                <c:pt idx="27642">
                  <c:v>75</c:v>
                </c:pt>
                <c:pt idx="27643">
                  <c:v>73</c:v>
                </c:pt>
                <c:pt idx="27644">
                  <c:v>45</c:v>
                </c:pt>
                <c:pt idx="27645">
                  <c:v>71</c:v>
                </c:pt>
                <c:pt idx="27646">
                  <c:v>75</c:v>
                </c:pt>
                <c:pt idx="27647">
                  <c:v>40</c:v>
                </c:pt>
                <c:pt idx="27648">
                  <c:v>64</c:v>
                </c:pt>
                <c:pt idx="27649">
                  <c:v>46</c:v>
                </c:pt>
                <c:pt idx="27650">
                  <c:v>52</c:v>
                </c:pt>
                <c:pt idx="27651">
                  <c:v>68</c:v>
                </c:pt>
                <c:pt idx="27652">
                  <c:v>72</c:v>
                </c:pt>
                <c:pt idx="27653">
                  <c:v>55</c:v>
                </c:pt>
                <c:pt idx="27654">
                  <c:v>56</c:v>
                </c:pt>
                <c:pt idx="27655">
                  <c:v>65</c:v>
                </c:pt>
                <c:pt idx="27656">
                  <c:v>68</c:v>
                </c:pt>
                <c:pt idx="27657">
                  <c:v>66</c:v>
                </c:pt>
                <c:pt idx="27658">
                  <c:v>75</c:v>
                </c:pt>
                <c:pt idx="27659">
                  <c:v>66</c:v>
                </c:pt>
                <c:pt idx="27660">
                  <c:v>63</c:v>
                </c:pt>
                <c:pt idx="27661">
                  <c:v>71</c:v>
                </c:pt>
                <c:pt idx="27662">
                  <c:v>70</c:v>
                </c:pt>
                <c:pt idx="27663">
                  <c:v>71</c:v>
                </c:pt>
                <c:pt idx="27664">
                  <c:v>65</c:v>
                </c:pt>
                <c:pt idx="27665">
                  <c:v>54</c:v>
                </c:pt>
                <c:pt idx="27666">
                  <c:v>40</c:v>
                </c:pt>
                <c:pt idx="27667">
                  <c:v>57</c:v>
                </c:pt>
                <c:pt idx="27668">
                  <c:v>54</c:v>
                </c:pt>
                <c:pt idx="27669">
                  <c:v>60</c:v>
                </c:pt>
                <c:pt idx="27670">
                  <c:v>59</c:v>
                </c:pt>
                <c:pt idx="27671">
                  <c:v>75</c:v>
                </c:pt>
                <c:pt idx="27672">
                  <c:v>46</c:v>
                </c:pt>
                <c:pt idx="27673">
                  <c:v>62</c:v>
                </c:pt>
                <c:pt idx="27674">
                  <c:v>73</c:v>
                </c:pt>
                <c:pt idx="27675">
                  <c:v>59</c:v>
                </c:pt>
                <c:pt idx="27676">
                  <c:v>71</c:v>
                </c:pt>
                <c:pt idx="27677">
                  <c:v>42</c:v>
                </c:pt>
                <c:pt idx="27678">
                  <c:v>74</c:v>
                </c:pt>
                <c:pt idx="27679">
                  <c:v>42</c:v>
                </c:pt>
                <c:pt idx="27680">
                  <c:v>58</c:v>
                </c:pt>
                <c:pt idx="27681">
                  <c:v>68</c:v>
                </c:pt>
                <c:pt idx="27682">
                  <c:v>71</c:v>
                </c:pt>
                <c:pt idx="27683">
                  <c:v>50</c:v>
                </c:pt>
                <c:pt idx="27684">
                  <c:v>56</c:v>
                </c:pt>
                <c:pt idx="27685">
                  <c:v>69</c:v>
                </c:pt>
                <c:pt idx="27686">
                  <c:v>74</c:v>
                </c:pt>
                <c:pt idx="27687">
                  <c:v>58</c:v>
                </c:pt>
                <c:pt idx="27688">
                  <c:v>60</c:v>
                </c:pt>
                <c:pt idx="27689">
                  <c:v>74</c:v>
                </c:pt>
                <c:pt idx="27690">
                  <c:v>54</c:v>
                </c:pt>
                <c:pt idx="27691">
                  <c:v>72</c:v>
                </c:pt>
                <c:pt idx="27692">
                  <c:v>75</c:v>
                </c:pt>
                <c:pt idx="27693">
                  <c:v>61</c:v>
                </c:pt>
                <c:pt idx="27694">
                  <c:v>42</c:v>
                </c:pt>
                <c:pt idx="27695">
                  <c:v>59</c:v>
                </c:pt>
                <c:pt idx="27696">
                  <c:v>57</c:v>
                </c:pt>
                <c:pt idx="27697">
                  <c:v>51</c:v>
                </c:pt>
                <c:pt idx="27698">
                  <c:v>57</c:v>
                </c:pt>
                <c:pt idx="27699">
                  <c:v>67</c:v>
                </c:pt>
                <c:pt idx="27700">
                  <c:v>35</c:v>
                </c:pt>
                <c:pt idx="27701">
                  <c:v>58</c:v>
                </c:pt>
                <c:pt idx="27702">
                  <c:v>56</c:v>
                </c:pt>
                <c:pt idx="27703">
                  <c:v>62</c:v>
                </c:pt>
                <c:pt idx="27704">
                  <c:v>75</c:v>
                </c:pt>
                <c:pt idx="27705">
                  <c:v>61</c:v>
                </c:pt>
                <c:pt idx="27706">
                  <c:v>36</c:v>
                </c:pt>
                <c:pt idx="27707">
                  <c:v>75</c:v>
                </c:pt>
                <c:pt idx="27708">
                  <c:v>48</c:v>
                </c:pt>
                <c:pt idx="27709">
                  <c:v>58</c:v>
                </c:pt>
                <c:pt idx="27710">
                  <c:v>49</c:v>
                </c:pt>
                <c:pt idx="27711">
                  <c:v>60</c:v>
                </c:pt>
                <c:pt idx="27712">
                  <c:v>20</c:v>
                </c:pt>
                <c:pt idx="27713">
                  <c:v>64</c:v>
                </c:pt>
                <c:pt idx="27714">
                  <c:v>46</c:v>
                </c:pt>
                <c:pt idx="27715">
                  <c:v>75</c:v>
                </c:pt>
                <c:pt idx="27716">
                  <c:v>75</c:v>
                </c:pt>
                <c:pt idx="27717">
                  <c:v>41</c:v>
                </c:pt>
                <c:pt idx="27718">
                  <c:v>53</c:v>
                </c:pt>
                <c:pt idx="27719">
                  <c:v>75</c:v>
                </c:pt>
                <c:pt idx="27720">
                  <c:v>60</c:v>
                </c:pt>
                <c:pt idx="27721">
                  <c:v>68</c:v>
                </c:pt>
                <c:pt idx="27722">
                  <c:v>60</c:v>
                </c:pt>
                <c:pt idx="27723">
                  <c:v>69</c:v>
                </c:pt>
                <c:pt idx="27724">
                  <c:v>63</c:v>
                </c:pt>
                <c:pt idx="27725">
                  <c:v>74</c:v>
                </c:pt>
                <c:pt idx="27726">
                  <c:v>25</c:v>
                </c:pt>
                <c:pt idx="27727">
                  <c:v>70</c:v>
                </c:pt>
                <c:pt idx="27728">
                  <c:v>21</c:v>
                </c:pt>
                <c:pt idx="27729">
                  <c:v>21</c:v>
                </c:pt>
                <c:pt idx="27730">
                  <c:v>51</c:v>
                </c:pt>
                <c:pt idx="27731">
                  <c:v>71</c:v>
                </c:pt>
                <c:pt idx="27732">
                  <c:v>66</c:v>
                </c:pt>
                <c:pt idx="27733">
                  <c:v>41</c:v>
                </c:pt>
                <c:pt idx="27734">
                  <c:v>68</c:v>
                </c:pt>
                <c:pt idx="27735">
                  <c:v>53</c:v>
                </c:pt>
                <c:pt idx="27736">
                  <c:v>71</c:v>
                </c:pt>
                <c:pt idx="27737">
                  <c:v>51</c:v>
                </c:pt>
                <c:pt idx="27738">
                  <c:v>54</c:v>
                </c:pt>
                <c:pt idx="27739">
                  <c:v>49</c:v>
                </c:pt>
                <c:pt idx="27740">
                  <c:v>47</c:v>
                </c:pt>
                <c:pt idx="27741">
                  <c:v>71</c:v>
                </c:pt>
                <c:pt idx="27742">
                  <c:v>73</c:v>
                </c:pt>
                <c:pt idx="27743">
                  <c:v>71</c:v>
                </c:pt>
                <c:pt idx="27744">
                  <c:v>45</c:v>
                </c:pt>
                <c:pt idx="27745">
                  <c:v>60</c:v>
                </c:pt>
                <c:pt idx="27746">
                  <c:v>64</c:v>
                </c:pt>
                <c:pt idx="27747">
                  <c:v>73</c:v>
                </c:pt>
                <c:pt idx="27748">
                  <c:v>69</c:v>
                </c:pt>
                <c:pt idx="27749">
                  <c:v>69</c:v>
                </c:pt>
                <c:pt idx="27750">
                  <c:v>70</c:v>
                </c:pt>
                <c:pt idx="27751">
                  <c:v>27</c:v>
                </c:pt>
                <c:pt idx="27752">
                  <c:v>60</c:v>
                </c:pt>
                <c:pt idx="27753">
                  <c:v>75</c:v>
                </c:pt>
                <c:pt idx="27754">
                  <c:v>64</c:v>
                </c:pt>
                <c:pt idx="27755">
                  <c:v>73</c:v>
                </c:pt>
                <c:pt idx="27756">
                  <c:v>63</c:v>
                </c:pt>
                <c:pt idx="27757">
                  <c:v>73</c:v>
                </c:pt>
                <c:pt idx="27758">
                  <c:v>61</c:v>
                </c:pt>
                <c:pt idx="27759">
                  <c:v>35</c:v>
                </c:pt>
                <c:pt idx="27760">
                  <c:v>65</c:v>
                </c:pt>
                <c:pt idx="27761">
                  <c:v>30</c:v>
                </c:pt>
                <c:pt idx="27762">
                  <c:v>57</c:v>
                </c:pt>
                <c:pt idx="27763">
                  <c:v>42</c:v>
                </c:pt>
                <c:pt idx="27764">
                  <c:v>65</c:v>
                </c:pt>
                <c:pt idx="27765">
                  <c:v>57</c:v>
                </c:pt>
                <c:pt idx="27766">
                  <c:v>56</c:v>
                </c:pt>
                <c:pt idx="27767">
                  <c:v>53</c:v>
                </c:pt>
                <c:pt idx="27768">
                  <c:v>46</c:v>
                </c:pt>
                <c:pt idx="27769">
                  <c:v>75</c:v>
                </c:pt>
                <c:pt idx="27770">
                  <c:v>57</c:v>
                </c:pt>
                <c:pt idx="27771">
                  <c:v>69</c:v>
                </c:pt>
                <c:pt idx="27772">
                  <c:v>50</c:v>
                </c:pt>
                <c:pt idx="27773">
                  <c:v>72</c:v>
                </c:pt>
                <c:pt idx="27774">
                  <c:v>72</c:v>
                </c:pt>
                <c:pt idx="27775">
                  <c:v>71</c:v>
                </c:pt>
                <c:pt idx="27776">
                  <c:v>71</c:v>
                </c:pt>
                <c:pt idx="27777">
                  <c:v>71</c:v>
                </c:pt>
                <c:pt idx="27778">
                  <c:v>57</c:v>
                </c:pt>
                <c:pt idx="27779">
                  <c:v>51</c:v>
                </c:pt>
                <c:pt idx="27780">
                  <c:v>60</c:v>
                </c:pt>
                <c:pt idx="27781">
                  <c:v>73</c:v>
                </c:pt>
                <c:pt idx="27782">
                  <c:v>74</c:v>
                </c:pt>
                <c:pt idx="27783">
                  <c:v>75</c:v>
                </c:pt>
                <c:pt idx="27784">
                  <c:v>51</c:v>
                </c:pt>
                <c:pt idx="27785">
                  <c:v>75</c:v>
                </c:pt>
                <c:pt idx="27786">
                  <c:v>47</c:v>
                </c:pt>
                <c:pt idx="27787">
                  <c:v>50</c:v>
                </c:pt>
                <c:pt idx="27788">
                  <c:v>66</c:v>
                </c:pt>
                <c:pt idx="27789">
                  <c:v>75</c:v>
                </c:pt>
                <c:pt idx="27790">
                  <c:v>37</c:v>
                </c:pt>
                <c:pt idx="27791">
                  <c:v>67</c:v>
                </c:pt>
                <c:pt idx="27792">
                  <c:v>60</c:v>
                </c:pt>
                <c:pt idx="27793">
                  <c:v>30</c:v>
                </c:pt>
                <c:pt idx="27794">
                  <c:v>38</c:v>
                </c:pt>
                <c:pt idx="27795">
                  <c:v>58</c:v>
                </c:pt>
                <c:pt idx="27796">
                  <c:v>61</c:v>
                </c:pt>
                <c:pt idx="27797">
                  <c:v>69</c:v>
                </c:pt>
                <c:pt idx="27798">
                  <c:v>56</c:v>
                </c:pt>
                <c:pt idx="27799">
                  <c:v>62</c:v>
                </c:pt>
                <c:pt idx="27800">
                  <c:v>59</c:v>
                </c:pt>
                <c:pt idx="27801">
                  <c:v>66</c:v>
                </c:pt>
                <c:pt idx="27802">
                  <c:v>54</c:v>
                </c:pt>
                <c:pt idx="27803">
                  <c:v>56</c:v>
                </c:pt>
                <c:pt idx="27804">
                  <c:v>43</c:v>
                </c:pt>
                <c:pt idx="27805">
                  <c:v>62</c:v>
                </c:pt>
                <c:pt idx="27806">
                  <c:v>68</c:v>
                </c:pt>
                <c:pt idx="27807">
                  <c:v>71</c:v>
                </c:pt>
                <c:pt idx="27808">
                  <c:v>36</c:v>
                </c:pt>
                <c:pt idx="27809">
                  <c:v>44</c:v>
                </c:pt>
                <c:pt idx="27810">
                  <c:v>63</c:v>
                </c:pt>
                <c:pt idx="27811">
                  <c:v>75</c:v>
                </c:pt>
                <c:pt idx="27812">
                  <c:v>46</c:v>
                </c:pt>
                <c:pt idx="27813">
                  <c:v>75</c:v>
                </c:pt>
                <c:pt idx="27814">
                  <c:v>43</c:v>
                </c:pt>
                <c:pt idx="27815">
                  <c:v>72</c:v>
                </c:pt>
                <c:pt idx="27816">
                  <c:v>75</c:v>
                </c:pt>
                <c:pt idx="27817">
                  <c:v>61</c:v>
                </c:pt>
                <c:pt idx="27818">
                  <c:v>64</c:v>
                </c:pt>
                <c:pt idx="27819">
                  <c:v>63</c:v>
                </c:pt>
                <c:pt idx="27820">
                  <c:v>63</c:v>
                </c:pt>
                <c:pt idx="27821">
                  <c:v>71</c:v>
                </c:pt>
                <c:pt idx="27822">
                  <c:v>52</c:v>
                </c:pt>
                <c:pt idx="27823">
                  <c:v>74</c:v>
                </c:pt>
                <c:pt idx="27824">
                  <c:v>45</c:v>
                </c:pt>
                <c:pt idx="27825">
                  <c:v>61</c:v>
                </c:pt>
                <c:pt idx="27826">
                  <c:v>44</c:v>
                </c:pt>
                <c:pt idx="27827">
                  <c:v>48</c:v>
                </c:pt>
                <c:pt idx="27828">
                  <c:v>31</c:v>
                </c:pt>
                <c:pt idx="27829">
                  <c:v>32</c:v>
                </c:pt>
                <c:pt idx="27830">
                  <c:v>70</c:v>
                </c:pt>
                <c:pt idx="27831">
                  <c:v>63</c:v>
                </c:pt>
                <c:pt idx="27832">
                  <c:v>22</c:v>
                </c:pt>
                <c:pt idx="27833">
                  <c:v>30</c:v>
                </c:pt>
                <c:pt idx="27834">
                  <c:v>71</c:v>
                </c:pt>
                <c:pt idx="27835">
                  <c:v>73</c:v>
                </c:pt>
                <c:pt idx="27836">
                  <c:v>63</c:v>
                </c:pt>
                <c:pt idx="27837">
                  <c:v>37</c:v>
                </c:pt>
                <c:pt idx="27838">
                  <c:v>75</c:v>
                </c:pt>
                <c:pt idx="27839">
                  <c:v>65</c:v>
                </c:pt>
                <c:pt idx="27840">
                  <c:v>49</c:v>
                </c:pt>
                <c:pt idx="27841">
                  <c:v>75</c:v>
                </c:pt>
                <c:pt idx="27842">
                  <c:v>75</c:v>
                </c:pt>
                <c:pt idx="27843">
                  <c:v>42</c:v>
                </c:pt>
                <c:pt idx="27844">
                  <c:v>20</c:v>
                </c:pt>
                <c:pt idx="27845">
                  <c:v>46</c:v>
                </c:pt>
                <c:pt idx="27846">
                  <c:v>25</c:v>
                </c:pt>
                <c:pt idx="27847">
                  <c:v>41</c:v>
                </c:pt>
                <c:pt idx="27848">
                  <c:v>64</c:v>
                </c:pt>
                <c:pt idx="27849">
                  <c:v>75</c:v>
                </c:pt>
                <c:pt idx="27850">
                  <c:v>49</c:v>
                </c:pt>
                <c:pt idx="27851">
                  <c:v>62</c:v>
                </c:pt>
                <c:pt idx="27852">
                  <c:v>40</c:v>
                </c:pt>
                <c:pt idx="27853">
                  <c:v>75</c:v>
                </c:pt>
                <c:pt idx="27854">
                  <c:v>67</c:v>
                </c:pt>
                <c:pt idx="27855">
                  <c:v>75</c:v>
                </c:pt>
                <c:pt idx="27856">
                  <c:v>59</c:v>
                </c:pt>
                <c:pt idx="27857">
                  <c:v>66</c:v>
                </c:pt>
                <c:pt idx="27858">
                  <c:v>74</c:v>
                </c:pt>
                <c:pt idx="27859">
                  <c:v>54</c:v>
                </c:pt>
                <c:pt idx="27860">
                  <c:v>62</c:v>
                </c:pt>
                <c:pt idx="27861">
                  <c:v>73</c:v>
                </c:pt>
                <c:pt idx="27862">
                  <c:v>61</c:v>
                </c:pt>
                <c:pt idx="27863">
                  <c:v>67</c:v>
                </c:pt>
                <c:pt idx="27864">
                  <c:v>55</c:v>
                </c:pt>
                <c:pt idx="27865">
                  <c:v>74</c:v>
                </c:pt>
                <c:pt idx="27866">
                  <c:v>61</c:v>
                </c:pt>
                <c:pt idx="27867">
                  <c:v>61</c:v>
                </c:pt>
                <c:pt idx="27868">
                  <c:v>57</c:v>
                </c:pt>
                <c:pt idx="27869">
                  <c:v>63</c:v>
                </c:pt>
                <c:pt idx="27870">
                  <c:v>62</c:v>
                </c:pt>
                <c:pt idx="27871">
                  <c:v>75</c:v>
                </c:pt>
                <c:pt idx="27872">
                  <c:v>73</c:v>
                </c:pt>
                <c:pt idx="27873">
                  <c:v>70</c:v>
                </c:pt>
                <c:pt idx="27874">
                  <c:v>74</c:v>
                </c:pt>
                <c:pt idx="27875">
                  <c:v>62</c:v>
                </c:pt>
                <c:pt idx="27876">
                  <c:v>50</c:v>
                </c:pt>
                <c:pt idx="27877">
                  <c:v>75</c:v>
                </c:pt>
                <c:pt idx="27878">
                  <c:v>46</c:v>
                </c:pt>
                <c:pt idx="27879">
                  <c:v>58</c:v>
                </c:pt>
                <c:pt idx="27880">
                  <c:v>54</c:v>
                </c:pt>
                <c:pt idx="27881">
                  <c:v>69</c:v>
                </c:pt>
                <c:pt idx="27882">
                  <c:v>67</c:v>
                </c:pt>
                <c:pt idx="27883">
                  <c:v>64</c:v>
                </c:pt>
                <c:pt idx="27884">
                  <c:v>72</c:v>
                </c:pt>
                <c:pt idx="27885">
                  <c:v>69</c:v>
                </c:pt>
                <c:pt idx="27886">
                  <c:v>68</c:v>
                </c:pt>
                <c:pt idx="27887">
                  <c:v>58</c:v>
                </c:pt>
                <c:pt idx="27888">
                  <c:v>59</c:v>
                </c:pt>
                <c:pt idx="27889">
                  <c:v>61</c:v>
                </c:pt>
                <c:pt idx="27890">
                  <c:v>63</c:v>
                </c:pt>
                <c:pt idx="27891">
                  <c:v>69</c:v>
                </c:pt>
                <c:pt idx="27892">
                  <c:v>38</c:v>
                </c:pt>
                <c:pt idx="27893">
                  <c:v>66</c:v>
                </c:pt>
                <c:pt idx="27894">
                  <c:v>71</c:v>
                </c:pt>
                <c:pt idx="27895">
                  <c:v>73</c:v>
                </c:pt>
                <c:pt idx="27896">
                  <c:v>73</c:v>
                </c:pt>
                <c:pt idx="27897">
                  <c:v>75</c:v>
                </c:pt>
                <c:pt idx="27898">
                  <c:v>66</c:v>
                </c:pt>
                <c:pt idx="27899">
                  <c:v>73</c:v>
                </c:pt>
                <c:pt idx="27900">
                  <c:v>57</c:v>
                </c:pt>
                <c:pt idx="27901">
                  <c:v>32</c:v>
                </c:pt>
                <c:pt idx="27902">
                  <c:v>24</c:v>
                </c:pt>
                <c:pt idx="27903">
                  <c:v>58</c:v>
                </c:pt>
                <c:pt idx="27904">
                  <c:v>58</c:v>
                </c:pt>
                <c:pt idx="27905">
                  <c:v>58</c:v>
                </c:pt>
                <c:pt idx="27906">
                  <c:v>66</c:v>
                </c:pt>
                <c:pt idx="27907">
                  <c:v>56</c:v>
                </c:pt>
                <c:pt idx="27908">
                  <c:v>64</c:v>
                </c:pt>
                <c:pt idx="27909">
                  <c:v>64</c:v>
                </c:pt>
                <c:pt idx="27910">
                  <c:v>73</c:v>
                </c:pt>
                <c:pt idx="27911">
                  <c:v>65</c:v>
                </c:pt>
                <c:pt idx="27912">
                  <c:v>61</c:v>
                </c:pt>
                <c:pt idx="27913">
                  <c:v>55</c:v>
                </c:pt>
                <c:pt idx="27914">
                  <c:v>59</c:v>
                </c:pt>
                <c:pt idx="27915">
                  <c:v>63</c:v>
                </c:pt>
                <c:pt idx="27916">
                  <c:v>36</c:v>
                </c:pt>
                <c:pt idx="27917">
                  <c:v>33</c:v>
                </c:pt>
                <c:pt idx="27918">
                  <c:v>22</c:v>
                </c:pt>
                <c:pt idx="27919">
                  <c:v>55</c:v>
                </c:pt>
                <c:pt idx="27920">
                  <c:v>26</c:v>
                </c:pt>
                <c:pt idx="27921">
                  <c:v>60</c:v>
                </c:pt>
                <c:pt idx="27922">
                  <c:v>30</c:v>
                </c:pt>
                <c:pt idx="27923">
                  <c:v>42</c:v>
                </c:pt>
                <c:pt idx="27924">
                  <c:v>20</c:v>
                </c:pt>
                <c:pt idx="27925">
                  <c:v>74</c:v>
                </c:pt>
                <c:pt idx="27926">
                  <c:v>75</c:v>
                </c:pt>
                <c:pt idx="27927">
                  <c:v>69</c:v>
                </c:pt>
                <c:pt idx="27928">
                  <c:v>58</c:v>
                </c:pt>
                <c:pt idx="27929">
                  <c:v>54</c:v>
                </c:pt>
                <c:pt idx="27930">
                  <c:v>74</c:v>
                </c:pt>
                <c:pt idx="27931">
                  <c:v>23</c:v>
                </c:pt>
                <c:pt idx="27932">
                  <c:v>70</c:v>
                </c:pt>
                <c:pt idx="27933">
                  <c:v>42</c:v>
                </c:pt>
                <c:pt idx="27934">
                  <c:v>73</c:v>
                </c:pt>
                <c:pt idx="27935">
                  <c:v>72</c:v>
                </c:pt>
                <c:pt idx="27936">
                  <c:v>60</c:v>
                </c:pt>
                <c:pt idx="27937">
                  <c:v>62</c:v>
                </c:pt>
                <c:pt idx="27938">
                  <c:v>60</c:v>
                </c:pt>
                <c:pt idx="27939">
                  <c:v>59</c:v>
                </c:pt>
                <c:pt idx="27940">
                  <c:v>59</c:v>
                </c:pt>
                <c:pt idx="27941">
                  <c:v>54</c:v>
                </c:pt>
                <c:pt idx="27942">
                  <c:v>73</c:v>
                </c:pt>
                <c:pt idx="27943">
                  <c:v>68</c:v>
                </c:pt>
                <c:pt idx="27944">
                  <c:v>73</c:v>
                </c:pt>
                <c:pt idx="27945">
                  <c:v>48</c:v>
                </c:pt>
                <c:pt idx="27946">
                  <c:v>60</c:v>
                </c:pt>
                <c:pt idx="27947">
                  <c:v>68</c:v>
                </c:pt>
                <c:pt idx="27948">
                  <c:v>74</c:v>
                </c:pt>
                <c:pt idx="27949">
                  <c:v>63</c:v>
                </c:pt>
                <c:pt idx="27950">
                  <c:v>75</c:v>
                </c:pt>
                <c:pt idx="27951">
                  <c:v>48</c:v>
                </c:pt>
                <c:pt idx="27952">
                  <c:v>44</c:v>
                </c:pt>
                <c:pt idx="27953">
                  <c:v>35</c:v>
                </c:pt>
                <c:pt idx="27954">
                  <c:v>53</c:v>
                </c:pt>
                <c:pt idx="27955">
                  <c:v>53</c:v>
                </c:pt>
                <c:pt idx="27956">
                  <c:v>74</c:v>
                </c:pt>
                <c:pt idx="27957">
                  <c:v>72</c:v>
                </c:pt>
                <c:pt idx="27958">
                  <c:v>67</c:v>
                </c:pt>
                <c:pt idx="27959">
                  <c:v>36</c:v>
                </c:pt>
                <c:pt idx="27960">
                  <c:v>61</c:v>
                </c:pt>
                <c:pt idx="27961">
                  <c:v>60</c:v>
                </c:pt>
                <c:pt idx="27962">
                  <c:v>57</c:v>
                </c:pt>
                <c:pt idx="27963">
                  <c:v>72</c:v>
                </c:pt>
                <c:pt idx="27964">
                  <c:v>60</c:v>
                </c:pt>
                <c:pt idx="27965">
                  <c:v>42</c:v>
                </c:pt>
                <c:pt idx="27966">
                  <c:v>69</c:v>
                </c:pt>
                <c:pt idx="27967">
                  <c:v>63</c:v>
                </c:pt>
                <c:pt idx="27968">
                  <c:v>69</c:v>
                </c:pt>
                <c:pt idx="27969">
                  <c:v>63</c:v>
                </c:pt>
                <c:pt idx="27970">
                  <c:v>72</c:v>
                </c:pt>
                <c:pt idx="27971">
                  <c:v>69</c:v>
                </c:pt>
                <c:pt idx="27972">
                  <c:v>56</c:v>
                </c:pt>
                <c:pt idx="27973">
                  <c:v>62</c:v>
                </c:pt>
                <c:pt idx="27974">
                  <c:v>59</c:v>
                </c:pt>
                <c:pt idx="27975">
                  <c:v>29</c:v>
                </c:pt>
                <c:pt idx="27976">
                  <c:v>54</c:v>
                </c:pt>
                <c:pt idx="27977">
                  <c:v>61</c:v>
                </c:pt>
                <c:pt idx="27978">
                  <c:v>62</c:v>
                </c:pt>
                <c:pt idx="27979">
                  <c:v>69</c:v>
                </c:pt>
                <c:pt idx="27980">
                  <c:v>54</c:v>
                </c:pt>
                <c:pt idx="27981">
                  <c:v>50</c:v>
                </c:pt>
                <c:pt idx="27982">
                  <c:v>60</c:v>
                </c:pt>
                <c:pt idx="27983">
                  <c:v>74</c:v>
                </c:pt>
                <c:pt idx="27984">
                  <c:v>52</c:v>
                </c:pt>
                <c:pt idx="27985">
                  <c:v>66</c:v>
                </c:pt>
                <c:pt idx="27986">
                  <c:v>64</c:v>
                </c:pt>
                <c:pt idx="27987">
                  <c:v>62</c:v>
                </c:pt>
                <c:pt idx="27988">
                  <c:v>71</c:v>
                </c:pt>
                <c:pt idx="27989">
                  <c:v>66</c:v>
                </c:pt>
                <c:pt idx="27990">
                  <c:v>48</c:v>
                </c:pt>
                <c:pt idx="27991">
                  <c:v>49</c:v>
                </c:pt>
                <c:pt idx="27992">
                  <c:v>70</c:v>
                </c:pt>
                <c:pt idx="27993">
                  <c:v>75</c:v>
                </c:pt>
                <c:pt idx="27994">
                  <c:v>69</c:v>
                </c:pt>
                <c:pt idx="27995">
                  <c:v>59</c:v>
                </c:pt>
                <c:pt idx="27996">
                  <c:v>36</c:v>
                </c:pt>
                <c:pt idx="27997">
                  <c:v>69</c:v>
                </c:pt>
                <c:pt idx="27998">
                  <c:v>64</c:v>
                </c:pt>
                <c:pt idx="27999">
                  <c:v>74</c:v>
                </c:pt>
                <c:pt idx="28000">
                  <c:v>72</c:v>
                </c:pt>
                <c:pt idx="28001">
                  <c:v>53</c:v>
                </c:pt>
                <c:pt idx="28002">
                  <c:v>75</c:v>
                </c:pt>
                <c:pt idx="28003">
                  <c:v>69</c:v>
                </c:pt>
                <c:pt idx="28004">
                  <c:v>75</c:v>
                </c:pt>
                <c:pt idx="28005">
                  <c:v>67</c:v>
                </c:pt>
                <c:pt idx="28006">
                  <c:v>64</c:v>
                </c:pt>
                <c:pt idx="28007">
                  <c:v>70</c:v>
                </c:pt>
                <c:pt idx="28008">
                  <c:v>53</c:v>
                </c:pt>
                <c:pt idx="28009">
                  <c:v>75</c:v>
                </c:pt>
                <c:pt idx="28010">
                  <c:v>64</c:v>
                </c:pt>
                <c:pt idx="28011">
                  <c:v>74</c:v>
                </c:pt>
                <c:pt idx="28012">
                  <c:v>49</c:v>
                </c:pt>
                <c:pt idx="28013">
                  <c:v>75</c:v>
                </c:pt>
                <c:pt idx="28014">
                  <c:v>62</c:v>
                </c:pt>
                <c:pt idx="28015">
                  <c:v>66</c:v>
                </c:pt>
                <c:pt idx="28016">
                  <c:v>75</c:v>
                </c:pt>
                <c:pt idx="28017">
                  <c:v>61</c:v>
                </c:pt>
                <c:pt idx="28018">
                  <c:v>53</c:v>
                </c:pt>
                <c:pt idx="28019">
                  <c:v>62</c:v>
                </c:pt>
                <c:pt idx="28020">
                  <c:v>63</c:v>
                </c:pt>
                <c:pt idx="28021">
                  <c:v>66</c:v>
                </c:pt>
                <c:pt idx="28022">
                  <c:v>60</c:v>
                </c:pt>
                <c:pt idx="28023">
                  <c:v>53</c:v>
                </c:pt>
                <c:pt idx="28024">
                  <c:v>53</c:v>
                </c:pt>
                <c:pt idx="28025">
                  <c:v>42</c:v>
                </c:pt>
                <c:pt idx="28026">
                  <c:v>46</c:v>
                </c:pt>
                <c:pt idx="28027">
                  <c:v>37</c:v>
                </c:pt>
                <c:pt idx="28028">
                  <c:v>69</c:v>
                </c:pt>
                <c:pt idx="28029">
                  <c:v>58</c:v>
                </c:pt>
                <c:pt idx="28030">
                  <c:v>69</c:v>
                </c:pt>
                <c:pt idx="28031">
                  <c:v>59</c:v>
                </c:pt>
                <c:pt idx="28032">
                  <c:v>64</c:v>
                </c:pt>
                <c:pt idx="28033">
                  <c:v>74</c:v>
                </c:pt>
                <c:pt idx="28034">
                  <c:v>60</c:v>
                </c:pt>
                <c:pt idx="28035">
                  <c:v>74</c:v>
                </c:pt>
                <c:pt idx="28036">
                  <c:v>74</c:v>
                </c:pt>
                <c:pt idx="28037">
                  <c:v>66</c:v>
                </c:pt>
                <c:pt idx="28038">
                  <c:v>71</c:v>
                </c:pt>
                <c:pt idx="28039">
                  <c:v>53</c:v>
                </c:pt>
                <c:pt idx="28040">
                  <c:v>37</c:v>
                </c:pt>
                <c:pt idx="28041">
                  <c:v>72</c:v>
                </c:pt>
                <c:pt idx="28042">
                  <c:v>55</c:v>
                </c:pt>
                <c:pt idx="28043">
                  <c:v>59</c:v>
                </c:pt>
                <c:pt idx="28044">
                  <c:v>69</c:v>
                </c:pt>
                <c:pt idx="28045">
                  <c:v>56</c:v>
                </c:pt>
                <c:pt idx="28046">
                  <c:v>70</c:v>
                </c:pt>
                <c:pt idx="28047">
                  <c:v>63</c:v>
                </c:pt>
                <c:pt idx="28048">
                  <c:v>62</c:v>
                </c:pt>
                <c:pt idx="28049">
                  <c:v>75</c:v>
                </c:pt>
                <c:pt idx="28050">
                  <c:v>59</c:v>
                </c:pt>
                <c:pt idx="28051">
                  <c:v>73</c:v>
                </c:pt>
                <c:pt idx="28052">
                  <c:v>71</c:v>
                </c:pt>
                <c:pt idx="28053">
                  <c:v>71</c:v>
                </c:pt>
                <c:pt idx="28054">
                  <c:v>67</c:v>
                </c:pt>
                <c:pt idx="28055">
                  <c:v>75</c:v>
                </c:pt>
                <c:pt idx="28056">
                  <c:v>41</c:v>
                </c:pt>
                <c:pt idx="28057">
                  <c:v>55</c:v>
                </c:pt>
                <c:pt idx="28058">
                  <c:v>54</c:v>
                </c:pt>
                <c:pt idx="28059">
                  <c:v>62</c:v>
                </c:pt>
                <c:pt idx="28060">
                  <c:v>73</c:v>
                </c:pt>
                <c:pt idx="28061">
                  <c:v>65</c:v>
                </c:pt>
                <c:pt idx="28062">
                  <c:v>66</c:v>
                </c:pt>
                <c:pt idx="28063">
                  <c:v>53</c:v>
                </c:pt>
                <c:pt idx="28064">
                  <c:v>70</c:v>
                </c:pt>
                <c:pt idx="28065">
                  <c:v>75</c:v>
                </c:pt>
                <c:pt idx="28066">
                  <c:v>60</c:v>
                </c:pt>
                <c:pt idx="28067">
                  <c:v>75</c:v>
                </c:pt>
                <c:pt idx="28068">
                  <c:v>30</c:v>
                </c:pt>
                <c:pt idx="28069">
                  <c:v>72</c:v>
                </c:pt>
                <c:pt idx="28070">
                  <c:v>62</c:v>
                </c:pt>
                <c:pt idx="28071">
                  <c:v>54</c:v>
                </c:pt>
                <c:pt idx="28072">
                  <c:v>73</c:v>
                </c:pt>
                <c:pt idx="28073">
                  <c:v>63</c:v>
                </c:pt>
                <c:pt idx="28074">
                  <c:v>49</c:v>
                </c:pt>
                <c:pt idx="28075">
                  <c:v>42</c:v>
                </c:pt>
                <c:pt idx="28076">
                  <c:v>52</c:v>
                </c:pt>
                <c:pt idx="28077">
                  <c:v>66</c:v>
                </c:pt>
                <c:pt idx="28078">
                  <c:v>68</c:v>
                </c:pt>
                <c:pt idx="28079">
                  <c:v>66</c:v>
                </c:pt>
                <c:pt idx="28080">
                  <c:v>75</c:v>
                </c:pt>
                <c:pt idx="28081">
                  <c:v>58</c:v>
                </c:pt>
                <c:pt idx="28082">
                  <c:v>60</c:v>
                </c:pt>
                <c:pt idx="28083">
                  <c:v>38</c:v>
                </c:pt>
                <c:pt idx="28084">
                  <c:v>67</c:v>
                </c:pt>
                <c:pt idx="28085">
                  <c:v>67</c:v>
                </c:pt>
                <c:pt idx="28086">
                  <c:v>55</c:v>
                </c:pt>
                <c:pt idx="28087">
                  <c:v>70</c:v>
                </c:pt>
                <c:pt idx="28088">
                  <c:v>70</c:v>
                </c:pt>
                <c:pt idx="28089">
                  <c:v>34</c:v>
                </c:pt>
                <c:pt idx="28090">
                  <c:v>66</c:v>
                </c:pt>
                <c:pt idx="28091">
                  <c:v>69</c:v>
                </c:pt>
                <c:pt idx="28092">
                  <c:v>75</c:v>
                </c:pt>
                <c:pt idx="28093">
                  <c:v>61</c:v>
                </c:pt>
                <c:pt idx="28094">
                  <c:v>44</c:v>
                </c:pt>
                <c:pt idx="28095">
                  <c:v>60</c:v>
                </c:pt>
                <c:pt idx="28096">
                  <c:v>50</c:v>
                </c:pt>
                <c:pt idx="28097">
                  <c:v>44</c:v>
                </c:pt>
                <c:pt idx="28098">
                  <c:v>53</c:v>
                </c:pt>
                <c:pt idx="28099">
                  <c:v>59</c:v>
                </c:pt>
                <c:pt idx="28100">
                  <c:v>50</c:v>
                </c:pt>
                <c:pt idx="28101">
                  <c:v>67</c:v>
                </c:pt>
                <c:pt idx="28102">
                  <c:v>59</c:v>
                </c:pt>
                <c:pt idx="28103">
                  <c:v>65</c:v>
                </c:pt>
                <c:pt idx="28104">
                  <c:v>75</c:v>
                </c:pt>
                <c:pt idx="28105">
                  <c:v>68</c:v>
                </c:pt>
                <c:pt idx="28106">
                  <c:v>69</c:v>
                </c:pt>
                <c:pt idx="28107">
                  <c:v>56</c:v>
                </c:pt>
                <c:pt idx="28108">
                  <c:v>65</c:v>
                </c:pt>
                <c:pt idx="28109">
                  <c:v>75</c:v>
                </c:pt>
                <c:pt idx="28110">
                  <c:v>62</c:v>
                </c:pt>
                <c:pt idx="28111">
                  <c:v>74</c:v>
                </c:pt>
                <c:pt idx="28112">
                  <c:v>74</c:v>
                </c:pt>
                <c:pt idx="28113">
                  <c:v>75</c:v>
                </c:pt>
                <c:pt idx="28114">
                  <c:v>73</c:v>
                </c:pt>
                <c:pt idx="28115">
                  <c:v>66</c:v>
                </c:pt>
                <c:pt idx="28116">
                  <c:v>23</c:v>
                </c:pt>
                <c:pt idx="28117">
                  <c:v>74</c:v>
                </c:pt>
                <c:pt idx="28118">
                  <c:v>63</c:v>
                </c:pt>
                <c:pt idx="28119">
                  <c:v>60</c:v>
                </c:pt>
                <c:pt idx="28120">
                  <c:v>63</c:v>
                </c:pt>
                <c:pt idx="28121">
                  <c:v>43</c:v>
                </c:pt>
                <c:pt idx="28122">
                  <c:v>75</c:v>
                </c:pt>
                <c:pt idx="28123">
                  <c:v>75</c:v>
                </c:pt>
                <c:pt idx="28124">
                  <c:v>59</c:v>
                </c:pt>
                <c:pt idx="28125">
                  <c:v>75</c:v>
                </c:pt>
                <c:pt idx="28126">
                  <c:v>58</c:v>
                </c:pt>
                <c:pt idx="28127">
                  <c:v>42</c:v>
                </c:pt>
                <c:pt idx="28128">
                  <c:v>70</c:v>
                </c:pt>
                <c:pt idx="28129">
                  <c:v>46</c:v>
                </c:pt>
                <c:pt idx="28130">
                  <c:v>59</c:v>
                </c:pt>
                <c:pt idx="28131">
                  <c:v>53</c:v>
                </c:pt>
                <c:pt idx="28132">
                  <c:v>71</c:v>
                </c:pt>
                <c:pt idx="28133">
                  <c:v>39</c:v>
                </c:pt>
                <c:pt idx="28134">
                  <c:v>45</c:v>
                </c:pt>
                <c:pt idx="28135">
                  <c:v>65</c:v>
                </c:pt>
                <c:pt idx="28136">
                  <c:v>70</c:v>
                </c:pt>
                <c:pt idx="28137">
                  <c:v>75</c:v>
                </c:pt>
                <c:pt idx="28138">
                  <c:v>75</c:v>
                </c:pt>
                <c:pt idx="28139">
                  <c:v>56</c:v>
                </c:pt>
                <c:pt idx="28140">
                  <c:v>63</c:v>
                </c:pt>
                <c:pt idx="28141">
                  <c:v>56</c:v>
                </c:pt>
                <c:pt idx="28142">
                  <c:v>62</c:v>
                </c:pt>
                <c:pt idx="28143">
                  <c:v>65</c:v>
                </c:pt>
                <c:pt idx="28144">
                  <c:v>46</c:v>
                </c:pt>
                <c:pt idx="28145">
                  <c:v>37</c:v>
                </c:pt>
                <c:pt idx="28146">
                  <c:v>61</c:v>
                </c:pt>
                <c:pt idx="28147">
                  <c:v>61</c:v>
                </c:pt>
                <c:pt idx="28148">
                  <c:v>58</c:v>
                </c:pt>
                <c:pt idx="28149">
                  <c:v>60</c:v>
                </c:pt>
                <c:pt idx="28150">
                  <c:v>74</c:v>
                </c:pt>
                <c:pt idx="28151">
                  <c:v>53</c:v>
                </c:pt>
                <c:pt idx="28152">
                  <c:v>49</c:v>
                </c:pt>
                <c:pt idx="28153">
                  <c:v>18</c:v>
                </c:pt>
                <c:pt idx="28154">
                  <c:v>56</c:v>
                </c:pt>
                <c:pt idx="28155">
                  <c:v>65</c:v>
                </c:pt>
                <c:pt idx="28156">
                  <c:v>60</c:v>
                </c:pt>
                <c:pt idx="28157">
                  <c:v>62</c:v>
                </c:pt>
                <c:pt idx="28158">
                  <c:v>58</c:v>
                </c:pt>
                <c:pt idx="28159">
                  <c:v>71</c:v>
                </c:pt>
                <c:pt idx="28160">
                  <c:v>55</c:v>
                </c:pt>
                <c:pt idx="28161">
                  <c:v>61</c:v>
                </c:pt>
                <c:pt idx="28162">
                  <c:v>53</c:v>
                </c:pt>
                <c:pt idx="28163">
                  <c:v>64</c:v>
                </c:pt>
                <c:pt idx="28164">
                  <c:v>62</c:v>
                </c:pt>
                <c:pt idx="28165">
                  <c:v>73</c:v>
                </c:pt>
                <c:pt idx="28166">
                  <c:v>67</c:v>
                </c:pt>
                <c:pt idx="28167">
                  <c:v>67</c:v>
                </c:pt>
                <c:pt idx="28168">
                  <c:v>60</c:v>
                </c:pt>
                <c:pt idx="28169">
                  <c:v>46</c:v>
                </c:pt>
                <c:pt idx="28170">
                  <c:v>43</c:v>
                </c:pt>
                <c:pt idx="28171">
                  <c:v>75</c:v>
                </c:pt>
                <c:pt idx="28172">
                  <c:v>75</c:v>
                </c:pt>
                <c:pt idx="28173">
                  <c:v>59</c:v>
                </c:pt>
                <c:pt idx="28174">
                  <c:v>56</c:v>
                </c:pt>
                <c:pt idx="28175">
                  <c:v>46</c:v>
                </c:pt>
                <c:pt idx="28176">
                  <c:v>70</c:v>
                </c:pt>
                <c:pt idx="28177">
                  <c:v>60</c:v>
                </c:pt>
                <c:pt idx="28178">
                  <c:v>59</c:v>
                </c:pt>
                <c:pt idx="28179">
                  <c:v>63</c:v>
                </c:pt>
                <c:pt idx="28180">
                  <c:v>62</c:v>
                </c:pt>
                <c:pt idx="28181">
                  <c:v>65</c:v>
                </c:pt>
                <c:pt idx="28182">
                  <c:v>63</c:v>
                </c:pt>
                <c:pt idx="28183">
                  <c:v>68</c:v>
                </c:pt>
                <c:pt idx="28184">
                  <c:v>33</c:v>
                </c:pt>
                <c:pt idx="28185">
                  <c:v>70</c:v>
                </c:pt>
                <c:pt idx="28186">
                  <c:v>70</c:v>
                </c:pt>
                <c:pt idx="28187">
                  <c:v>33</c:v>
                </c:pt>
                <c:pt idx="28188">
                  <c:v>22</c:v>
                </c:pt>
                <c:pt idx="28189">
                  <c:v>55</c:v>
                </c:pt>
                <c:pt idx="28190">
                  <c:v>29</c:v>
                </c:pt>
                <c:pt idx="28191">
                  <c:v>52</c:v>
                </c:pt>
                <c:pt idx="28192">
                  <c:v>72</c:v>
                </c:pt>
                <c:pt idx="28193">
                  <c:v>53</c:v>
                </c:pt>
                <c:pt idx="28194">
                  <c:v>71</c:v>
                </c:pt>
                <c:pt idx="28195">
                  <c:v>61</c:v>
                </c:pt>
                <c:pt idx="28196">
                  <c:v>56</c:v>
                </c:pt>
                <c:pt idx="28197">
                  <c:v>52</c:v>
                </c:pt>
                <c:pt idx="28198">
                  <c:v>56</c:v>
                </c:pt>
                <c:pt idx="28199">
                  <c:v>75</c:v>
                </c:pt>
                <c:pt idx="28200">
                  <c:v>70</c:v>
                </c:pt>
                <c:pt idx="28201">
                  <c:v>42</c:v>
                </c:pt>
                <c:pt idx="28202">
                  <c:v>52</c:v>
                </c:pt>
                <c:pt idx="28203">
                  <c:v>36</c:v>
                </c:pt>
                <c:pt idx="28204">
                  <c:v>51</c:v>
                </c:pt>
                <c:pt idx="28205">
                  <c:v>33</c:v>
                </c:pt>
                <c:pt idx="28206">
                  <c:v>72</c:v>
                </c:pt>
                <c:pt idx="28207">
                  <c:v>24</c:v>
                </c:pt>
                <c:pt idx="28208">
                  <c:v>73</c:v>
                </c:pt>
                <c:pt idx="28209">
                  <c:v>65</c:v>
                </c:pt>
                <c:pt idx="28210">
                  <c:v>75</c:v>
                </c:pt>
                <c:pt idx="28211">
                  <c:v>75</c:v>
                </c:pt>
                <c:pt idx="28212">
                  <c:v>73</c:v>
                </c:pt>
                <c:pt idx="28213">
                  <c:v>50</c:v>
                </c:pt>
                <c:pt idx="28214">
                  <c:v>56</c:v>
                </c:pt>
                <c:pt idx="28215">
                  <c:v>48</c:v>
                </c:pt>
                <c:pt idx="28216">
                  <c:v>50</c:v>
                </c:pt>
                <c:pt idx="28217">
                  <c:v>44</c:v>
                </c:pt>
                <c:pt idx="28218">
                  <c:v>58</c:v>
                </c:pt>
                <c:pt idx="28219">
                  <c:v>66</c:v>
                </c:pt>
                <c:pt idx="28220">
                  <c:v>44</c:v>
                </c:pt>
                <c:pt idx="28221">
                  <c:v>63</c:v>
                </c:pt>
                <c:pt idx="28222">
                  <c:v>54</c:v>
                </c:pt>
                <c:pt idx="28223">
                  <c:v>60</c:v>
                </c:pt>
                <c:pt idx="28224">
                  <c:v>47</c:v>
                </c:pt>
                <c:pt idx="28225">
                  <c:v>52</c:v>
                </c:pt>
                <c:pt idx="28226">
                  <c:v>65</c:v>
                </c:pt>
                <c:pt idx="28227">
                  <c:v>69</c:v>
                </c:pt>
                <c:pt idx="28228">
                  <c:v>58</c:v>
                </c:pt>
                <c:pt idx="28229">
                  <c:v>66</c:v>
                </c:pt>
                <c:pt idx="28230">
                  <c:v>57</c:v>
                </c:pt>
                <c:pt idx="28231">
                  <c:v>50</c:v>
                </c:pt>
                <c:pt idx="28232">
                  <c:v>58</c:v>
                </c:pt>
                <c:pt idx="28233">
                  <c:v>69</c:v>
                </c:pt>
                <c:pt idx="28234">
                  <c:v>60</c:v>
                </c:pt>
                <c:pt idx="28235">
                  <c:v>69</c:v>
                </c:pt>
                <c:pt idx="28236">
                  <c:v>71</c:v>
                </c:pt>
                <c:pt idx="28237">
                  <c:v>73</c:v>
                </c:pt>
                <c:pt idx="28238">
                  <c:v>55</c:v>
                </c:pt>
                <c:pt idx="28239">
                  <c:v>57</c:v>
                </c:pt>
                <c:pt idx="28240">
                  <c:v>31</c:v>
                </c:pt>
                <c:pt idx="28241">
                  <c:v>64</c:v>
                </c:pt>
                <c:pt idx="28242">
                  <c:v>60</c:v>
                </c:pt>
                <c:pt idx="28243">
                  <c:v>71</c:v>
                </c:pt>
                <c:pt idx="28244">
                  <c:v>46</c:v>
                </c:pt>
                <c:pt idx="28245">
                  <c:v>51</c:v>
                </c:pt>
                <c:pt idx="28246">
                  <c:v>66</c:v>
                </c:pt>
                <c:pt idx="28247">
                  <c:v>62</c:v>
                </c:pt>
                <c:pt idx="28248">
                  <c:v>45</c:v>
                </c:pt>
                <c:pt idx="28249">
                  <c:v>71</c:v>
                </c:pt>
                <c:pt idx="28250">
                  <c:v>61</c:v>
                </c:pt>
                <c:pt idx="28251">
                  <c:v>75</c:v>
                </c:pt>
                <c:pt idx="28252">
                  <c:v>70</c:v>
                </c:pt>
                <c:pt idx="28253">
                  <c:v>70</c:v>
                </c:pt>
                <c:pt idx="28254">
                  <c:v>67</c:v>
                </c:pt>
                <c:pt idx="28255">
                  <c:v>57</c:v>
                </c:pt>
                <c:pt idx="28256">
                  <c:v>68</c:v>
                </c:pt>
                <c:pt idx="28257">
                  <c:v>67</c:v>
                </c:pt>
                <c:pt idx="28258">
                  <c:v>63</c:v>
                </c:pt>
                <c:pt idx="28259">
                  <c:v>62</c:v>
                </c:pt>
                <c:pt idx="28260">
                  <c:v>48</c:v>
                </c:pt>
                <c:pt idx="28261">
                  <c:v>64</c:v>
                </c:pt>
                <c:pt idx="28262">
                  <c:v>75</c:v>
                </c:pt>
                <c:pt idx="28263">
                  <c:v>60</c:v>
                </c:pt>
                <c:pt idx="28264">
                  <c:v>68</c:v>
                </c:pt>
                <c:pt idx="28265">
                  <c:v>75</c:v>
                </c:pt>
                <c:pt idx="28266">
                  <c:v>68</c:v>
                </c:pt>
                <c:pt idx="28267">
                  <c:v>29</c:v>
                </c:pt>
                <c:pt idx="28268">
                  <c:v>60</c:v>
                </c:pt>
                <c:pt idx="28269">
                  <c:v>58</c:v>
                </c:pt>
                <c:pt idx="28270">
                  <c:v>47</c:v>
                </c:pt>
                <c:pt idx="28271">
                  <c:v>68</c:v>
                </c:pt>
                <c:pt idx="28272">
                  <c:v>71</c:v>
                </c:pt>
                <c:pt idx="28273">
                  <c:v>33</c:v>
                </c:pt>
                <c:pt idx="28274">
                  <c:v>65</c:v>
                </c:pt>
                <c:pt idx="28275">
                  <c:v>43</c:v>
                </c:pt>
                <c:pt idx="28276">
                  <c:v>74</c:v>
                </c:pt>
                <c:pt idx="28277">
                  <c:v>58</c:v>
                </c:pt>
                <c:pt idx="28278">
                  <c:v>41</c:v>
                </c:pt>
                <c:pt idx="28279">
                  <c:v>70</c:v>
                </c:pt>
                <c:pt idx="28280">
                  <c:v>72</c:v>
                </c:pt>
                <c:pt idx="28281">
                  <c:v>75</c:v>
                </c:pt>
                <c:pt idx="28282">
                  <c:v>57</c:v>
                </c:pt>
                <c:pt idx="28283">
                  <c:v>67</c:v>
                </c:pt>
                <c:pt idx="28284">
                  <c:v>57</c:v>
                </c:pt>
                <c:pt idx="28285">
                  <c:v>70</c:v>
                </c:pt>
                <c:pt idx="28286">
                  <c:v>74</c:v>
                </c:pt>
                <c:pt idx="28287">
                  <c:v>67</c:v>
                </c:pt>
                <c:pt idx="28288">
                  <c:v>64</c:v>
                </c:pt>
                <c:pt idx="28289">
                  <c:v>46</c:v>
                </c:pt>
                <c:pt idx="28290">
                  <c:v>63</c:v>
                </c:pt>
                <c:pt idx="28291">
                  <c:v>73</c:v>
                </c:pt>
                <c:pt idx="28292">
                  <c:v>74</c:v>
                </c:pt>
                <c:pt idx="28293">
                  <c:v>66</c:v>
                </c:pt>
                <c:pt idx="28294">
                  <c:v>75</c:v>
                </c:pt>
                <c:pt idx="28295">
                  <c:v>63</c:v>
                </c:pt>
                <c:pt idx="28296">
                  <c:v>25</c:v>
                </c:pt>
                <c:pt idx="28297">
                  <c:v>74</c:v>
                </c:pt>
                <c:pt idx="28298">
                  <c:v>63</c:v>
                </c:pt>
                <c:pt idx="28299">
                  <c:v>74</c:v>
                </c:pt>
                <c:pt idx="28300">
                  <c:v>66</c:v>
                </c:pt>
                <c:pt idx="28301">
                  <c:v>62</c:v>
                </c:pt>
                <c:pt idx="28302">
                  <c:v>40</c:v>
                </c:pt>
                <c:pt idx="28303">
                  <c:v>47</c:v>
                </c:pt>
                <c:pt idx="28304">
                  <c:v>75</c:v>
                </c:pt>
                <c:pt idx="28305">
                  <c:v>64</c:v>
                </c:pt>
                <c:pt idx="28306">
                  <c:v>25</c:v>
                </c:pt>
                <c:pt idx="28307">
                  <c:v>38</c:v>
                </c:pt>
                <c:pt idx="28308">
                  <c:v>25</c:v>
                </c:pt>
                <c:pt idx="28309">
                  <c:v>63</c:v>
                </c:pt>
                <c:pt idx="28310">
                  <c:v>60</c:v>
                </c:pt>
                <c:pt idx="28311">
                  <c:v>61</c:v>
                </c:pt>
                <c:pt idx="28312">
                  <c:v>60</c:v>
                </c:pt>
                <c:pt idx="28313">
                  <c:v>64</c:v>
                </c:pt>
                <c:pt idx="28314">
                  <c:v>68</c:v>
                </c:pt>
                <c:pt idx="28315">
                  <c:v>60</c:v>
                </c:pt>
                <c:pt idx="28316">
                  <c:v>40</c:v>
                </c:pt>
                <c:pt idx="28317">
                  <c:v>69</c:v>
                </c:pt>
                <c:pt idx="28318">
                  <c:v>61</c:v>
                </c:pt>
                <c:pt idx="28319">
                  <c:v>63</c:v>
                </c:pt>
                <c:pt idx="28320">
                  <c:v>25</c:v>
                </c:pt>
                <c:pt idx="28321">
                  <c:v>75</c:v>
                </c:pt>
                <c:pt idx="28322">
                  <c:v>48</c:v>
                </c:pt>
                <c:pt idx="28323">
                  <c:v>65</c:v>
                </c:pt>
                <c:pt idx="28324">
                  <c:v>57</c:v>
                </c:pt>
                <c:pt idx="28325">
                  <c:v>69</c:v>
                </c:pt>
                <c:pt idx="28326">
                  <c:v>74</c:v>
                </c:pt>
                <c:pt idx="28327">
                  <c:v>24</c:v>
                </c:pt>
                <c:pt idx="28328">
                  <c:v>32</c:v>
                </c:pt>
                <c:pt idx="28329">
                  <c:v>45</c:v>
                </c:pt>
                <c:pt idx="28330">
                  <c:v>39</c:v>
                </c:pt>
                <c:pt idx="28331">
                  <c:v>58</c:v>
                </c:pt>
                <c:pt idx="28332">
                  <c:v>56</c:v>
                </c:pt>
                <c:pt idx="28333">
                  <c:v>53</c:v>
                </c:pt>
                <c:pt idx="28334">
                  <c:v>53</c:v>
                </c:pt>
                <c:pt idx="28335">
                  <c:v>73</c:v>
                </c:pt>
                <c:pt idx="28336">
                  <c:v>67</c:v>
                </c:pt>
                <c:pt idx="28337">
                  <c:v>71</c:v>
                </c:pt>
                <c:pt idx="28338">
                  <c:v>55</c:v>
                </c:pt>
                <c:pt idx="28339">
                  <c:v>56</c:v>
                </c:pt>
                <c:pt idx="28340">
                  <c:v>65</c:v>
                </c:pt>
                <c:pt idx="28341">
                  <c:v>57</c:v>
                </c:pt>
                <c:pt idx="28342">
                  <c:v>72</c:v>
                </c:pt>
                <c:pt idx="28343">
                  <c:v>75</c:v>
                </c:pt>
                <c:pt idx="28344">
                  <c:v>73</c:v>
                </c:pt>
                <c:pt idx="28345">
                  <c:v>47</c:v>
                </c:pt>
                <c:pt idx="28346">
                  <c:v>38</c:v>
                </c:pt>
                <c:pt idx="28347">
                  <c:v>70</c:v>
                </c:pt>
                <c:pt idx="28348">
                  <c:v>73</c:v>
                </c:pt>
                <c:pt idx="28349">
                  <c:v>45</c:v>
                </c:pt>
                <c:pt idx="28350">
                  <c:v>63</c:v>
                </c:pt>
                <c:pt idx="28351">
                  <c:v>36</c:v>
                </c:pt>
                <c:pt idx="28352">
                  <c:v>69</c:v>
                </c:pt>
                <c:pt idx="28353">
                  <c:v>65</c:v>
                </c:pt>
                <c:pt idx="28354">
                  <c:v>46</c:v>
                </c:pt>
                <c:pt idx="28355">
                  <c:v>58</c:v>
                </c:pt>
                <c:pt idx="28356">
                  <c:v>64</c:v>
                </c:pt>
                <c:pt idx="28357">
                  <c:v>66</c:v>
                </c:pt>
                <c:pt idx="28358">
                  <c:v>47</c:v>
                </c:pt>
                <c:pt idx="28359">
                  <c:v>53</c:v>
                </c:pt>
                <c:pt idx="28360">
                  <c:v>58</c:v>
                </c:pt>
                <c:pt idx="28361">
                  <c:v>74</c:v>
                </c:pt>
                <c:pt idx="28362">
                  <c:v>71</c:v>
                </c:pt>
                <c:pt idx="28363">
                  <c:v>44</c:v>
                </c:pt>
                <c:pt idx="28364">
                  <c:v>64</c:v>
                </c:pt>
                <c:pt idx="28365">
                  <c:v>36</c:v>
                </c:pt>
                <c:pt idx="28366">
                  <c:v>69</c:v>
                </c:pt>
                <c:pt idx="28367">
                  <c:v>61</c:v>
                </c:pt>
                <c:pt idx="28368">
                  <c:v>69</c:v>
                </c:pt>
                <c:pt idx="28369">
                  <c:v>56</c:v>
                </c:pt>
                <c:pt idx="28370">
                  <c:v>69</c:v>
                </c:pt>
                <c:pt idx="28371">
                  <c:v>68</c:v>
                </c:pt>
                <c:pt idx="28372">
                  <c:v>71</c:v>
                </c:pt>
                <c:pt idx="28373">
                  <c:v>57</c:v>
                </c:pt>
                <c:pt idx="28374">
                  <c:v>64</c:v>
                </c:pt>
                <c:pt idx="28375">
                  <c:v>71</c:v>
                </c:pt>
                <c:pt idx="28376">
                  <c:v>57</c:v>
                </c:pt>
                <c:pt idx="28377">
                  <c:v>75</c:v>
                </c:pt>
                <c:pt idx="28378">
                  <c:v>66</c:v>
                </c:pt>
                <c:pt idx="28379">
                  <c:v>65</c:v>
                </c:pt>
                <c:pt idx="28380">
                  <c:v>64</c:v>
                </c:pt>
                <c:pt idx="28381">
                  <c:v>26</c:v>
                </c:pt>
                <c:pt idx="28382">
                  <c:v>55</c:v>
                </c:pt>
                <c:pt idx="28383">
                  <c:v>64</c:v>
                </c:pt>
                <c:pt idx="28384">
                  <c:v>66</c:v>
                </c:pt>
                <c:pt idx="28385">
                  <c:v>33</c:v>
                </c:pt>
                <c:pt idx="28386">
                  <c:v>60</c:v>
                </c:pt>
                <c:pt idx="28387">
                  <c:v>47</c:v>
                </c:pt>
                <c:pt idx="28388">
                  <c:v>51</c:v>
                </c:pt>
                <c:pt idx="28389">
                  <c:v>35</c:v>
                </c:pt>
                <c:pt idx="28390">
                  <c:v>55</c:v>
                </c:pt>
                <c:pt idx="28391">
                  <c:v>63</c:v>
                </c:pt>
                <c:pt idx="28392">
                  <c:v>72</c:v>
                </c:pt>
                <c:pt idx="28393">
                  <c:v>48</c:v>
                </c:pt>
                <c:pt idx="28394">
                  <c:v>32</c:v>
                </c:pt>
                <c:pt idx="28395">
                  <c:v>67</c:v>
                </c:pt>
                <c:pt idx="28396">
                  <c:v>43</c:v>
                </c:pt>
                <c:pt idx="28397">
                  <c:v>33</c:v>
                </c:pt>
                <c:pt idx="28398">
                  <c:v>45</c:v>
                </c:pt>
                <c:pt idx="28399">
                  <c:v>71</c:v>
                </c:pt>
                <c:pt idx="28400">
                  <c:v>54</c:v>
                </c:pt>
                <c:pt idx="28401">
                  <c:v>75</c:v>
                </c:pt>
                <c:pt idx="28402">
                  <c:v>71</c:v>
                </c:pt>
                <c:pt idx="28403">
                  <c:v>66</c:v>
                </c:pt>
                <c:pt idx="28404">
                  <c:v>28</c:v>
                </c:pt>
                <c:pt idx="28405">
                  <c:v>43</c:v>
                </c:pt>
                <c:pt idx="28406">
                  <c:v>45</c:v>
                </c:pt>
                <c:pt idx="28407">
                  <c:v>44</c:v>
                </c:pt>
                <c:pt idx="28408">
                  <c:v>63</c:v>
                </c:pt>
                <c:pt idx="28409">
                  <c:v>43</c:v>
                </c:pt>
                <c:pt idx="28410">
                  <c:v>74</c:v>
                </c:pt>
                <c:pt idx="28411">
                  <c:v>72</c:v>
                </c:pt>
                <c:pt idx="28412">
                  <c:v>58</c:v>
                </c:pt>
                <c:pt idx="28413">
                  <c:v>43</c:v>
                </c:pt>
                <c:pt idx="28414">
                  <c:v>75</c:v>
                </c:pt>
                <c:pt idx="28415">
                  <c:v>58</c:v>
                </c:pt>
                <c:pt idx="28416">
                  <c:v>57</c:v>
                </c:pt>
                <c:pt idx="28417">
                  <c:v>60</c:v>
                </c:pt>
                <c:pt idx="28418">
                  <c:v>66</c:v>
                </c:pt>
                <c:pt idx="28419">
                  <c:v>65</c:v>
                </c:pt>
                <c:pt idx="28420">
                  <c:v>25</c:v>
                </c:pt>
                <c:pt idx="28421">
                  <c:v>62</c:v>
                </c:pt>
                <c:pt idx="28422">
                  <c:v>72</c:v>
                </c:pt>
                <c:pt idx="28423">
                  <c:v>59</c:v>
                </c:pt>
                <c:pt idx="28424">
                  <c:v>44</c:v>
                </c:pt>
                <c:pt idx="28425">
                  <c:v>58</c:v>
                </c:pt>
                <c:pt idx="28426">
                  <c:v>72</c:v>
                </c:pt>
                <c:pt idx="28427">
                  <c:v>70</c:v>
                </c:pt>
                <c:pt idx="28428">
                  <c:v>67</c:v>
                </c:pt>
                <c:pt idx="28429">
                  <c:v>54</c:v>
                </c:pt>
                <c:pt idx="28430">
                  <c:v>64</c:v>
                </c:pt>
                <c:pt idx="28431">
                  <c:v>68</c:v>
                </c:pt>
                <c:pt idx="28432">
                  <c:v>54</c:v>
                </c:pt>
                <c:pt idx="28433">
                  <c:v>75</c:v>
                </c:pt>
                <c:pt idx="28434">
                  <c:v>57</c:v>
                </c:pt>
                <c:pt idx="28435">
                  <c:v>75</c:v>
                </c:pt>
                <c:pt idx="28436">
                  <c:v>41</c:v>
                </c:pt>
                <c:pt idx="28437">
                  <c:v>68</c:v>
                </c:pt>
                <c:pt idx="28438">
                  <c:v>65</c:v>
                </c:pt>
                <c:pt idx="28439">
                  <c:v>63</c:v>
                </c:pt>
                <c:pt idx="28440">
                  <c:v>40</c:v>
                </c:pt>
                <c:pt idx="28441">
                  <c:v>60</c:v>
                </c:pt>
                <c:pt idx="28442">
                  <c:v>70</c:v>
                </c:pt>
                <c:pt idx="28443">
                  <c:v>75</c:v>
                </c:pt>
                <c:pt idx="28444">
                  <c:v>68</c:v>
                </c:pt>
                <c:pt idx="28445">
                  <c:v>52</c:v>
                </c:pt>
                <c:pt idx="28446">
                  <c:v>70</c:v>
                </c:pt>
                <c:pt idx="28447">
                  <c:v>54</c:v>
                </c:pt>
                <c:pt idx="28448">
                  <c:v>60</c:v>
                </c:pt>
                <c:pt idx="28449">
                  <c:v>62</c:v>
                </c:pt>
                <c:pt idx="28450">
                  <c:v>57</c:v>
                </c:pt>
                <c:pt idx="28451">
                  <c:v>58</c:v>
                </c:pt>
                <c:pt idx="28452">
                  <c:v>58</c:v>
                </c:pt>
                <c:pt idx="28453">
                  <c:v>61</c:v>
                </c:pt>
                <c:pt idx="28454">
                  <c:v>47</c:v>
                </c:pt>
                <c:pt idx="28455">
                  <c:v>47</c:v>
                </c:pt>
                <c:pt idx="28456">
                  <c:v>66</c:v>
                </c:pt>
                <c:pt idx="28457">
                  <c:v>57</c:v>
                </c:pt>
                <c:pt idx="28458">
                  <c:v>53</c:v>
                </c:pt>
                <c:pt idx="28459">
                  <c:v>55</c:v>
                </c:pt>
                <c:pt idx="28460">
                  <c:v>48</c:v>
                </c:pt>
                <c:pt idx="28461">
                  <c:v>67</c:v>
                </c:pt>
                <c:pt idx="28462">
                  <c:v>47</c:v>
                </c:pt>
                <c:pt idx="28463">
                  <c:v>61</c:v>
                </c:pt>
                <c:pt idx="28464">
                  <c:v>61</c:v>
                </c:pt>
                <c:pt idx="28465">
                  <c:v>66</c:v>
                </c:pt>
                <c:pt idx="28466">
                  <c:v>71</c:v>
                </c:pt>
                <c:pt idx="28467">
                  <c:v>66</c:v>
                </c:pt>
                <c:pt idx="28468">
                  <c:v>43</c:v>
                </c:pt>
                <c:pt idx="28469">
                  <c:v>75</c:v>
                </c:pt>
                <c:pt idx="28470">
                  <c:v>43</c:v>
                </c:pt>
                <c:pt idx="28471">
                  <c:v>63</c:v>
                </c:pt>
                <c:pt idx="28472">
                  <c:v>51</c:v>
                </c:pt>
                <c:pt idx="28473">
                  <c:v>38</c:v>
                </c:pt>
                <c:pt idx="28474">
                  <c:v>60</c:v>
                </c:pt>
                <c:pt idx="28475">
                  <c:v>68</c:v>
                </c:pt>
                <c:pt idx="28476">
                  <c:v>58</c:v>
                </c:pt>
                <c:pt idx="28477">
                  <c:v>71</c:v>
                </c:pt>
                <c:pt idx="28478">
                  <c:v>75</c:v>
                </c:pt>
                <c:pt idx="28479">
                  <c:v>65</c:v>
                </c:pt>
                <c:pt idx="28480">
                  <c:v>69</c:v>
                </c:pt>
                <c:pt idx="28481">
                  <c:v>60</c:v>
                </c:pt>
                <c:pt idx="28482">
                  <c:v>43</c:v>
                </c:pt>
                <c:pt idx="28483">
                  <c:v>52</c:v>
                </c:pt>
                <c:pt idx="28484">
                  <c:v>62</c:v>
                </c:pt>
                <c:pt idx="28485">
                  <c:v>39</c:v>
                </c:pt>
                <c:pt idx="28486">
                  <c:v>75</c:v>
                </c:pt>
                <c:pt idx="28487">
                  <c:v>60</c:v>
                </c:pt>
                <c:pt idx="28488">
                  <c:v>59</c:v>
                </c:pt>
                <c:pt idx="28489">
                  <c:v>61</c:v>
                </c:pt>
                <c:pt idx="28490">
                  <c:v>46</c:v>
                </c:pt>
                <c:pt idx="28491">
                  <c:v>70</c:v>
                </c:pt>
                <c:pt idx="28492">
                  <c:v>75</c:v>
                </c:pt>
                <c:pt idx="28493">
                  <c:v>38</c:v>
                </c:pt>
                <c:pt idx="28494">
                  <c:v>46</c:v>
                </c:pt>
                <c:pt idx="28495">
                  <c:v>55</c:v>
                </c:pt>
                <c:pt idx="28496">
                  <c:v>61</c:v>
                </c:pt>
                <c:pt idx="28497">
                  <c:v>61</c:v>
                </c:pt>
                <c:pt idx="28498">
                  <c:v>61</c:v>
                </c:pt>
                <c:pt idx="28499">
                  <c:v>44</c:v>
                </c:pt>
                <c:pt idx="28500">
                  <c:v>23</c:v>
                </c:pt>
                <c:pt idx="28501">
                  <c:v>60</c:v>
                </c:pt>
                <c:pt idx="28502">
                  <c:v>64</c:v>
                </c:pt>
                <c:pt idx="28503">
                  <c:v>69</c:v>
                </c:pt>
                <c:pt idx="28504">
                  <c:v>49</c:v>
                </c:pt>
                <c:pt idx="28505">
                  <c:v>58</c:v>
                </c:pt>
                <c:pt idx="28506">
                  <c:v>53</c:v>
                </c:pt>
                <c:pt idx="28507">
                  <c:v>68</c:v>
                </c:pt>
                <c:pt idx="28508">
                  <c:v>65</c:v>
                </c:pt>
                <c:pt idx="28509">
                  <c:v>60</c:v>
                </c:pt>
                <c:pt idx="28510">
                  <c:v>74</c:v>
                </c:pt>
                <c:pt idx="28511">
                  <c:v>63</c:v>
                </c:pt>
                <c:pt idx="28512">
                  <c:v>61</c:v>
                </c:pt>
                <c:pt idx="28513">
                  <c:v>65</c:v>
                </c:pt>
                <c:pt idx="28514">
                  <c:v>55</c:v>
                </c:pt>
                <c:pt idx="28515">
                  <c:v>44</c:v>
                </c:pt>
                <c:pt idx="28516">
                  <c:v>74</c:v>
                </c:pt>
                <c:pt idx="28517">
                  <c:v>70</c:v>
                </c:pt>
                <c:pt idx="28518">
                  <c:v>36</c:v>
                </c:pt>
                <c:pt idx="28519">
                  <c:v>54</c:v>
                </c:pt>
                <c:pt idx="28520">
                  <c:v>48</c:v>
                </c:pt>
                <c:pt idx="28521">
                  <c:v>49</c:v>
                </c:pt>
                <c:pt idx="28522">
                  <c:v>74</c:v>
                </c:pt>
                <c:pt idx="28523">
                  <c:v>68</c:v>
                </c:pt>
                <c:pt idx="28524">
                  <c:v>75</c:v>
                </c:pt>
                <c:pt idx="28525">
                  <c:v>59</c:v>
                </c:pt>
                <c:pt idx="28526">
                  <c:v>75</c:v>
                </c:pt>
                <c:pt idx="28527">
                  <c:v>69</c:v>
                </c:pt>
                <c:pt idx="28528">
                  <c:v>61</c:v>
                </c:pt>
                <c:pt idx="28529">
                  <c:v>67</c:v>
                </c:pt>
                <c:pt idx="28530">
                  <c:v>44</c:v>
                </c:pt>
                <c:pt idx="28531">
                  <c:v>59</c:v>
                </c:pt>
                <c:pt idx="28532">
                  <c:v>34</c:v>
                </c:pt>
                <c:pt idx="28533">
                  <c:v>73</c:v>
                </c:pt>
                <c:pt idx="28534">
                  <c:v>56</c:v>
                </c:pt>
                <c:pt idx="28535">
                  <c:v>56</c:v>
                </c:pt>
                <c:pt idx="28536">
                  <c:v>55</c:v>
                </c:pt>
                <c:pt idx="28537">
                  <c:v>38</c:v>
                </c:pt>
                <c:pt idx="28538">
                  <c:v>75</c:v>
                </c:pt>
                <c:pt idx="28539">
                  <c:v>58</c:v>
                </c:pt>
                <c:pt idx="28540">
                  <c:v>67</c:v>
                </c:pt>
                <c:pt idx="28541">
                  <c:v>52</c:v>
                </c:pt>
                <c:pt idx="28542">
                  <c:v>73</c:v>
                </c:pt>
                <c:pt idx="28543">
                  <c:v>65</c:v>
                </c:pt>
                <c:pt idx="28544">
                  <c:v>69</c:v>
                </c:pt>
                <c:pt idx="28545">
                  <c:v>62</c:v>
                </c:pt>
                <c:pt idx="28546">
                  <c:v>49</c:v>
                </c:pt>
                <c:pt idx="28547">
                  <c:v>49</c:v>
                </c:pt>
                <c:pt idx="28548">
                  <c:v>56</c:v>
                </c:pt>
                <c:pt idx="28549">
                  <c:v>64</c:v>
                </c:pt>
                <c:pt idx="28550">
                  <c:v>63</c:v>
                </c:pt>
                <c:pt idx="28551">
                  <c:v>59</c:v>
                </c:pt>
                <c:pt idx="28552">
                  <c:v>56</c:v>
                </c:pt>
                <c:pt idx="28553">
                  <c:v>36</c:v>
                </c:pt>
                <c:pt idx="28554">
                  <c:v>56</c:v>
                </c:pt>
                <c:pt idx="28555">
                  <c:v>66</c:v>
                </c:pt>
                <c:pt idx="28556">
                  <c:v>61</c:v>
                </c:pt>
                <c:pt idx="28557">
                  <c:v>61</c:v>
                </c:pt>
                <c:pt idx="28558">
                  <c:v>44</c:v>
                </c:pt>
                <c:pt idx="28559">
                  <c:v>24</c:v>
                </c:pt>
                <c:pt idx="28560">
                  <c:v>65</c:v>
                </c:pt>
                <c:pt idx="28561">
                  <c:v>45</c:v>
                </c:pt>
                <c:pt idx="28562">
                  <c:v>55</c:v>
                </c:pt>
                <c:pt idx="28563">
                  <c:v>65</c:v>
                </c:pt>
                <c:pt idx="28564">
                  <c:v>51</c:v>
                </c:pt>
                <c:pt idx="28565">
                  <c:v>59</c:v>
                </c:pt>
                <c:pt idx="28566">
                  <c:v>69</c:v>
                </c:pt>
                <c:pt idx="28567">
                  <c:v>74</c:v>
                </c:pt>
                <c:pt idx="28568">
                  <c:v>75</c:v>
                </c:pt>
                <c:pt idx="28569">
                  <c:v>69</c:v>
                </c:pt>
                <c:pt idx="28570">
                  <c:v>60</c:v>
                </c:pt>
                <c:pt idx="28571">
                  <c:v>60</c:v>
                </c:pt>
                <c:pt idx="28572">
                  <c:v>71</c:v>
                </c:pt>
                <c:pt idx="28573">
                  <c:v>61</c:v>
                </c:pt>
                <c:pt idx="28574">
                  <c:v>68</c:v>
                </c:pt>
                <c:pt idx="28575">
                  <c:v>58</c:v>
                </c:pt>
                <c:pt idx="28576">
                  <c:v>61</c:v>
                </c:pt>
                <c:pt idx="28577">
                  <c:v>53</c:v>
                </c:pt>
                <c:pt idx="28578">
                  <c:v>68</c:v>
                </c:pt>
                <c:pt idx="28579">
                  <c:v>57</c:v>
                </c:pt>
                <c:pt idx="28580">
                  <c:v>28</c:v>
                </c:pt>
                <c:pt idx="28581">
                  <c:v>35</c:v>
                </c:pt>
                <c:pt idx="28582">
                  <c:v>75</c:v>
                </c:pt>
                <c:pt idx="28583">
                  <c:v>60</c:v>
                </c:pt>
                <c:pt idx="28584">
                  <c:v>70</c:v>
                </c:pt>
                <c:pt idx="28585">
                  <c:v>45</c:v>
                </c:pt>
                <c:pt idx="28586">
                  <c:v>60</c:v>
                </c:pt>
                <c:pt idx="28587">
                  <c:v>59</c:v>
                </c:pt>
                <c:pt idx="28588">
                  <c:v>47</c:v>
                </c:pt>
                <c:pt idx="28589">
                  <c:v>65</c:v>
                </c:pt>
                <c:pt idx="28590">
                  <c:v>69</c:v>
                </c:pt>
                <c:pt idx="28591">
                  <c:v>57</c:v>
                </c:pt>
                <c:pt idx="28592">
                  <c:v>63</c:v>
                </c:pt>
                <c:pt idx="28593">
                  <c:v>64</c:v>
                </c:pt>
                <c:pt idx="28594">
                  <c:v>73</c:v>
                </c:pt>
                <c:pt idx="28595">
                  <c:v>71</c:v>
                </c:pt>
                <c:pt idx="28596">
                  <c:v>38</c:v>
                </c:pt>
                <c:pt idx="28597">
                  <c:v>75</c:v>
                </c:pt>
                <c:pt idx="28598">
                  <c:v>58</c:v>
                </c:pt>
                <c:pt idx="28599">
                  <c:v>57</c:v>
                </c:pt>
                <c:pt idx="28600">
                  <c:v>75</c:v>
                </c:pt>
                <c:pt idx="28601">
                  <c:v>43</c:v>
                </c:pt>
                <c:pt idx="28602">
                  <c:v>26</c:v>
                </c:pt>
                <c:pt idx="28603">
                  <c:v>61</c:v>
                </c:pt>
                <c:pt idx="28604">
                  <c:v>75</c:v>
                </c:pt>
                <c:pt idx="28605">
                  <c:v>75</c:v>
                </c:pt>
                <c:pt idx="28606">
                  <c:v>59</c:v>
                </c:pt>
                <c:pt idx="28607">
                  <c:v>29</c:v>
                </c:pt>
                <c:pt idx="28608">
                  <c:v>72</c:v>
                </c:pt>
                <c:pt idx="28609">
                  <c:v>47</c:v>
                </c:pt>
                <c:pt idx="28610">
                  <c:v>55</c:v>
                </c:pt>
                <c:pt idx="28611">
                  <c:v>46</c:v>
                </c:pt>
                <c:pt idx="28612">
                  <c:v>72</c:v>
                </c:pt>
                <c:pt idx="28613">
                  <c:v>67</c:v>
                </c:pt>
                <c:pt idx="28614">
                  <c:v>57</c:v>
                </c:pt>
                <c:pt idx="28615">
                  <c:v>72</c:v>
                </c:pt>
                <c:pt idx="28616">
                  <c:v>63</c:v>
                </c:pt>
                <c:pt idx="28617">
                  <c:v>61</c:v>
                </c:pt>
                <c:pt idx="28618">
                  <c:v>31</c:v>
                </c:pt>
                <c:pt idx="28619">
                  <c:v>61</c:v>
                </c:pt>
                <c:pt idx="28620">
                  <c:v>71</c:v>
                </c:pt>
                <c:pt idx="28621">
                  <c:v>75</c:v>
                </c:pt>
                <c:pt idx="28622">
                  <c:v>45</c:v>
                </c:pt>
                <c:pt idx="28623">
                  <c:v>70</c:v>
                </c:pt>
                <c:pt idx="28624">
                  <c:v>26</c:v>
                </c:pt>
                <c:pt idx="28625">
                  <c:v>60</c:v>
                </c:pt>
                <c:pt idx="28626">
                  <c:v>68</c:v>
                </c:pt>
                <c:pt idx="28627">
                  <c:v>67</c:v>
                </c:pt>
                <c:pt idx="28628">
                  <c:v>56</c:v>
                </c:pt>
                <c:pt idx="28629">
                  <c:v>60</c:v>
                </c:pt>
                <c:pt idx="28630">
                  <c:v>61</c:v>
                </c:pt>
                <c:pt idx="28631">
                  <c:v>70</c:v>
                </c:pt>
                <c:pt idx="28632">
                  <c:v>73</c:v>
                </c:pt>
                <c:pt idx="28633">
                  <c:v>75</c:v>
                </c:pt>
                <c:pt idx="28634">
                  <c:v>62</c:v>
                </c:pt>
                <c:pt idx="28635">
                  <c:v>63</c:v>
                </c:pt>
                <c:pt idx="28636">
                  <c:v>49</c:v>
                </c:pt>
                <c:pt idx="28637">
                  <c:v>59</c:v>
                </c:pt>
                <c:pt idx="28638">
                  <c:v>55</c:v>
                </c:pt>
                <c:pt idx="28639">
                  <c:v>53</c:v>
                </c:pt>
                <c:pt idx="28640">
                  <c:v>75</c:v>
                </c:pt>
                <c:pt idx="28641">
                  <c:v>75</c:v>
                </c:pt>
                <c:pt idx="28642">
                  <c:v>70</c:v>
                </c:pt>
                <c:pt idx="28643">
                  <c:v>72</c:v>
                </c:pt>
                <c:pt idx="28644">
                  <c:v>70</c:v>
                </c:pt>
                <c:pt idx="28645">
                  <c:v>74</c:v>
                </c:pt>
                <c:pt idx="28646">
                  <c:v>58</c:v>
                </c:pt>
                <c:pt idx="28647">
                  <c:v>67</c:v>
                </c:pt>
                <c:pt idx="28648">
                  <c:v>73</c:v>
                </c:pt>
                <c:pt idx="28649">
                  <c:v>75</c:v>
                </c:pt>
                <c:pt idx="28650">
                  <c:v>70</c:v>
                </c:pt>
                <c:pt idx="28651">
                  <c:v>72</c:v>
                </c:pt>
                <c:pt idx="28652">
                  <c:v>61</c:v>
                </c:pt>
                <c:pt idx="28653">
                  <c:v>63</c:v>
                </c:pt>
                <c:pt idx="28654">
                  <c:v>59</c:v>
                </c:pt>
                <c:pt idx="28655">
                  <c:v>75</c:v>
                </c:pt>
                <c:pt idx="28656">
                  <c:v>36</c:v>
                </c:pt>
                <c:pt idx="28657">
                  <c:v>39</c:v>
                </c:pt>
                <c:pt idx="28658">
                  <c:v>37</c:v>
                </c:pt>
                <c:pt idx="28659">
                  <c:v>53</c:v>
                </c:pt>
                <c:pt idx="28660">
                  <c:v>74</c:v>
                </c:pt>
                <c:pt idx="28661">
                  <c:v>75</c:v>
                </c:pt>
                <c:pt idx="28662">
                  <c:v>57</c:v>
                </c:pt>
                <c:pt idx="28663">
                  <c:v>63</c:v>
                </c:pt>
                <c:pt idx="28664">
                  <c:v>71</c:v>
                </c:pt>
                <c:pt idx="28665">
                  <c:v>70</c:v>
                </c:pt>
                <c:pt idx="28666">
                  <c:v>74</c:v>
                </c:pt>
                <c:pt idx="28667">
                  <c:v>29</c:v>
                </c:pt>
                <c:pt idx="28668">
                  <c:v>63</c:v>
                </c:pt>
                <c:pt idx="28669">
                  <c:v>65</c:v>
                </c:pt>
                <c:pt idx="28670">
                  <c:v>47</c:v>
                </c:pt>
                <c:pt idx="28671">
                  <c:v>75</c:v>
                </c:pt>
                <c:pt idx="28672">
                  <c:v>60</c:v>
                </c:pt>
                <c:pt idx="28673">
                  <c:v>43</c:v>
                </c:pt>
                <c:pt idx="28674">
                  <c:v>40</c:v>
                </c:pt>
                <c:pt idx="28675">
                  <c:v>63</c:v>
                </c:pt>
                <c:pt idx="28676">
                  <c:v>39</c:v>
                </c:pt>
                <c:pt idx="28677">
                  <c:v>63</c:v>
                </c:pt>
                <c:pt idx="28678">
                  <c:v>46</c:v>
                </c:pt>
                <c:pt idx="28679">
                  <c:v>74</c:v>
                </c:pt>
                <c:pt idx="28680">
                  <c:v>69</c:v>
                </c:pt>
                <c:pt idx="28681">
                  <c:v>54</c:v>
                </c:pt>
                <c:pt idx="28682">
                  <c:v>73</c:v>
                </c:pt>
                <c:pt idx="28683">
                  <c:v>51</c:v>
                </c:pt>
                <c:pt idx="28684">
                  <c:v>69</c:v>
                </c:pt>
                <c:pt idx="28685">
                  <c:v>47</c:v>
                </c:pt>
                <c:pt idx="28686">
                  <c:v>54</c:v>
                </c:pt>
                <c:pt idx="28687">
                  <c:v>61</c:v>
                </c:pt>
                <c:pt idx="28688">
                  <c:v>30</c:v>
                </c:pt>
                <c:pt idx="28689">
                  <c:v>75</c:v>
                </c:pt>
                <c:pt idx="28690">
                  <c:v>67</c:v>
                </c:pt>
                <c:pt idx="28691">
                  <c:v>62</c:v>
                </c:pt>
                <c:pt idx="28692">
                  <c:v>75</c:v>
                </c:pt>
                <c:pt idx="28693">
                  <c:v>75</c:v>
                </c:pt>
                <c:pt idx="28694">
                  <c:v>67</c:v>
                </c:pt>
                <c:pt idx="28695">
                  <c:v>48</c:v>
                </c:pt>
                <c:pt idx="28696">
                  <c:v>68</c:v>
                </c:pt>
                <c:pt idx="28697">
                  <c:v>60</c:v>
                </c:pt>
                <c:pt idx="28698">
                  <c:v>37</c:v>
                </c:pt>
                <c:pt idx="28699">
                  <c:v>53</c:v>
                </c:pt>
                <c:pt idx="28700">
                  <c:v>32</c:v>
                </c:pt>
                <c:pt idx="28701">
                  <c:v>58</c:v>
                </c:pt>
                <c:pt idx="28702">
                  <c:v>72</c:v>
                </c:pt>
                <c:pt idx="28703">
                  <c:v>61</c:v>
                </c:pt>
                <c:pt idx="28704">
                  <c:v>72</c:v>
                </c:pt>
                <c:pt idx="28705">
                  <c:v>58</c:v>
                </c:pt>
                <c:pt idx="28706">
                  <c:v>53</c:v>
                </c:pt>
                <c:pt idx="28707">
                  <c:v>70</c:v>
                </c:pt>
                <c:pt idx="28708">
                  <c:v>73</c:v>
                </c:pt>
                <c:pt idx="28709">
                  <c:v>63</c:v>
                </c:pt>
                <c:pt idx="28710">
                  <c:v>66</c:v>
                </c:pt>
                <c:pt idx="28711">
                  <c:v>65</c:v>
                </c:pt>
                <c:pt idx="28712">
                  <c:v>75</c:v>
                </c:pt>
                <c:pt idx="28713">
                  <c:v>67</c:v>
                </c:pt>
                <c:pt idx="28714">
                  <c:v>74</c:v>
                </c:pt>
                <c:pt idx="28715">
                  <c:v>42</c:v>
                </c:pt>
                <c:pt idx="28716">
                  <c:v>60</c:v>
                </c:pt>
                <c:pt idx="28717">
                  <c:v>60</c:v>
                </c:pt>
                <c:pt idx="28718">
                  <c:v>47</c:v>
                </c:pt>
                <c:pt idx="28719">
                  <c:v>67</c:v>
                </c:pt>
                <c:pt idx="28720">
                  <c:v>62</c:v>
                </c:pt>
                <c:pt idx="28721">
                  <c:v>73</c:v>
                </c:pt>
                <c:pt idx="28722">
                  <c:v>55</c:v>
                </c:pt>
                <c:pt idx="28723">
                  <c:v>58</c:v>
                </c:pt>
                <c:pt idx="28724">
                  <c:v>63</c:v>
                </c:pt>
                <c:pt idx="28725">
                  <c:v>70</c:v>
                </c:pt>
                <c:pt idx="28726">
                  <c:v>71</c:v>
                </c:pt>
                <c:pt idx="28727">
                  <c:v>67</c:v>
                </c:pt>
                <c:pt idx="28728">
                  <c:v>23</c:v>
                </c:pt>
                <c:pt idx="28729">
                  <c:v>63</c:v>
                </c:pt>
                <c:pt idx="28730">
                  <c:v>63</c:v>
                </c:pt>
                <c:pt idx="28731">
                  <c:v>48</c:v>
                </c:pt>
                <c:pt idx="28732">
                  <c:v>58</c:v>
                </c:pt>
                <c:pt idx="28733">
                  <c:v>66</c:v>
                </c:pt>
                <c:pt idx="28734">
                  <c:v>51</c:v>
                </c:pt>
                <c:pt idx="28735">
                  <c:v>60</c:v>
                </c:pt>
                <c:pt idx="28736">
                  <c:v>35</c:v>
                </c:pt>
                <c:pt idx="28737">
                  <c:v>68</c:v>
                </c:pt>
                <c:pt idx="28738">
                  <c:v>38</c:v>
                </c:pt>
                <c:pt idx="28739">
                  <c:v>36</c:v>
                </c:pt>
                <c:pt idx="28740">
                  <c:v>71</c:v>
                </c:pt>
                <c:pt idx="28741">
                  <c:v>75</c:v>
                </c:pt>
                <c:pt idx="28742">
                  <c:v>74</c:v>
                </c:pt>
                <c:pt idx="28743">
                  <c:v>65</c:v>
                </c:pt>
                <c:pt idx="28744">
                  <c:v>73</c:v>
                </c:pt>
                <c:pt idx="28745">
                  <c:v>75</c:v>
                </c:pt>
                <c:pt idx="28746">
                  <c:v>62</c:v>
                </c:pt>
                <c:pt idx="28747">
                  <c:v>42</c:v>
                </c:pt>
                <c:pt idx="28748">
                  <c:v>45</c:v>
                </c:pt>
                <c:pt idx="28749">
                  <c:v>75</c:v>
                </c:pt>
                <c:pt idx="28750">
                  <c:v>62</c:v>
                </c:pt>
                <c:pt idx="28751">
                  <c:v>60</c:v>
                </c:pt>
                <c:pt idx="28752">
                  <c:v>57</c:v>
                </c:pt>
                <c:pt idx="28753">
                  <c:v>63</c:v>
                </c:pt>
                <c:pt idx="28754">
                  <c:v>75</c:v>
                </c:pt>
                <c:pt idx="28755">
                  <c:v>75</c:v>
                </c:pt>
                <c:pt idx="28756">
                  <c:v>64</c:v>
                </c:pt>
                <c:pt idx="28757">
                  <c:v>49</c:v>
                </c:pt>
                <c:pt idx="28758">
                  <c:v>65</c:v>
                </c:pt>
                <c:pt idx="28759">
                  <c:v>62</c:v>
                </c:pt>
                <c:pt idx="28760">
                  <c:v>53</c:v>
                </c:pt>
                <c:pt idx="28761">
                  <c:v>56</c:v>
                </c:pt>
                <c:pt idx="28762">
                  <c:v>75</c:v>
                </c:pt>
                <c:pt idx="28763">
                  <c:v>51</c:v>
                </c:pt>
                <c:pt idx="28764">
                  <c:v>65</c:v>
                </c:pt>
                <c:pt idx="28765">
                  <c:v>64</c:v>
                </c:pt>
                <c:pt idx="28766">
                  <c:v>50</c:v>
                </c:pt>
                <c:pt idx="28767">
                  <c:v>75</c:v>
                </c:pt>
                <c:pt idx="28768">
                  <c:v>56</c:v>
                </c:pt>
                <c:pt idx="28769">
                  <c:v>71</c:v>
                </c:pt>
                <c:pt idx="28770">
                  <c:v>59</c:v>
                </c:pt>
                <c:pt idx="28771">
                  <c:v>44</c:v>
                </c:pt>
                <c:pt idx="28772">
                  <c:v>74</c:v>
                </c:pt>
                <c:pt idx="28773">
                  <c:v>75</c:v>
                </c:pt>
                <c:pt idx="28774">
                  <c:v>68</c:v>
                </c:pt>
                <c:pt idx="28775">
                  <c:v>62</c:v>
                </c:pt>
                <c:pt idx="28776">
                  <c:v>59</c:v>
                </c:pt>
                <c:pt idx="28777">
                  <c:v>28</c:v>
                </c:pt>
                <c:pt idx="28778">
                  <c:v>41</c:v>
                </c:pt>
                <c:pt idx="28779">
                  <c:v>75</c:v>
                </c:pt>
                <c:pt idx="28780">
                  <c:v>75</c:v>
                </c:pt>
                <c:pt idx="28781">
                  <c:v>74</c:v>
                </c:pt>
                <c:pt idx="28782">
                  <c:v>66</c:v>
                </c:pt>
                <c:pt idx="28783">
                  <c:v>53</c:v>
                </c:pt>
                <c:pt idx="28784">
                  <c:v>75</c:v>
                </c:pt>
                <c:pt idx="28785">
                  <c:v>55</c:v>
                </c:pt>
                <c:pt idx="28786">
                  <c:v>48</c:v>
                </c:pt>
                <c:pt idx="28787">
                  <c:v>61</c:v>
                </c:pt>
                <c:pt idx="28788">
                  <c:v>70</c:v>
                </c:pt>
                <c:pt idx="28789">
                  <c:v>75</c:v>
                </c:pt>
                <c:pt idx="28790">
                  <c:v>65</c:v>
                </c:pt>
                <c:pt idx="28791">
                  <c:v>65</c:v>
                </c:pt>
                <c:pt idx="28792">
                  <c:v>59</c:v>
                </c:pt>
                <c:pt idx="28793">
                  <c:v>71</c:v>
                </c:pt>
                <c:pt idx="28794">
                  <c:v>60</c:v>
                </c:pt>
                <c:pt idx="28795">
                  <c:v>64</c:v>
                </c:pt>
                <c:pt idx="28796">
                  <c:v>56</c:v>
                </c:pt>
                <c:pt idx="28797">
                  <c:v>56</c:v>
                </c:pt>
                <c:pt idx="28798">
                  <c:v>56</c:v>
                </c:pt>
                <c:pt idx="28799">
                  <c:v>71</c:v>
                </c:pt>
                <c:pt idx="28800">
                  <c:v>75</c:v>
                </c:pt>
                <c:pt idx="28801">
                  <c:v>64</c:v>
                </c:pt>
                <c:pt idx="28802">
                  <c:v>57</c:v>
                </c:pt>
                <c:pt idx="28803">
                  <c:v>44</c:v>
                </c:pt>
                <c:pt idx="28804">
                  <c:v>56</c:v>
                </c:pt>
                <c:pt idx="28805">
                  <c:v>61</c:v>
                </c:pt>
                <c:pt idx="28806">
                  <c:v>68</c:v>
                </c:pt>
                <c:pt idx="28807">
                  <c:v>68</c:v>
                </c:pt>
                <c:pt idx="28808">
                  <c:v>37</c:v>
                </c:pt>
                <c:pt idx="28809">
                  <c:v>74</c:v>
                </c:pt>
                <c:pt idx="28810">
                  <c:v>57</c:v>
                </c:pt>
                <c:pt idx="28811">
                  <c:v>44</c:v>
                </c:pt>
                <c:pt idx="28812">
                  <c:v>60</c:v>
                </c:pt>
                <c:pt idx="28813">
                  <c:v>70</c:v>
                </c:pt>
                <c:pt idx="28814">
                  <c:v>52</c:v>
                </c:pt>
                <c:pt idx="28815">
                  <c:v>62</c:v>
                </c:pt>
                <c:pt idx="28816">
                  <c:v>58</c:v>
                </c:pt>
                <c:pt idx="28817">
                  <c:v>73</c:v>
                </c:pt>
                <c:pt idx="28818">
                  <c:v>55</c:v>
                </c:pt>
                <c:pt idx="28819">
                  <c:v>70</c:v>
                </c:pt>
                <c:pt idx="28820">
                  <c:v>61</c:v>
                </c:pt>
                <c:pt idx="28821">
                  <c:v>32</c:v>
                </c:pt>
                <c:pt idx="28822">
                  <c:v>74</c:v>
                </c:pt>
                <c:pt idx="28823">
                  <c:v>69</c:v>
                </c:pt>
                <c:pt idx="28824">
                  <c:v>60</c:v>
                </c:pt>
                <c:pt idx="28825">
                  <c:v>72</c:v>
                </c:pt>
                <c:pt idx="28826">
                  <c:v>44</c:v>
                </c:pt>
                <c:pt idx="28827">
                  <c:v>66</c:v>
                </c:pt>
                <c:pt idx="28828">
                  <c:v>75</c:v>
                </c:pt>
                <c:pt idx="28829">
                  <c:v>74</c:v>
                </c:pt>
                <c:pt idx="28830">
                  <c:v>51</c:v>
                </c:pt>
                <c:pt idx="28831">
                  <c:v>51</c:v>
                </c:pt>
                <c:pt idx="28832">
                  <c:v>71</c:v>
                </c:pt>
                <c:pt idx="28833">
                  <c:v>66</c:v>
                </c:pt>
                <c:pt idx="28834">
                  <c:v>58</c:v>
                </c:pt>
                <c:pt idx="28835">
                  <c:v>74</c:v>
                </c:pt>
                <c:pt idx="28836">
                  <c:v>75</c:v>
                </c:pt>
                <c:pt idx="28837">
                  <c:v>59</c:v>
                </c:pt>
                <c:pt idx="28838">
                  <c:v>68</c:v>
                </c:pt>
                <c:pt idx="28839">
                  <c:v>61</c:v>
                </c:pt>
                <c:pt idx="28840">
                  <c:v>71</c:v>
                </c:pt>
                <c:pt idx="28841">
                  <c:v>74</c:v>
                </c:pt>
                <c:pt idx="28842">
                  <c:v>48</c:v>
                </c:pt>
                <c:pt idx="28843">
                  <c:v>47</c:v>
                </c:pt>
                <c:pt idx="28844">
                  <c:v>75</c:v>
                </c:pt>
                <c:pt idx="28845">
                  <c:v>65</c:v>
                </c:pt>
                <c:pt idx="28846">
                  <c:v>60</c:v>
                </c:pt>
                <c:pt idx="28847">
                  <c:v>74</c:v>
                </c:pt>
                <c:pt idx="28848">
                  <c:v>42</c:v>
                </c:pt>
                <c:pt idx="28849">
                  <c:v>72</c:v>
                </c:pt>
                <c:pt idx="28850">
                  <c:v>69</c:v>
                </c:pt>
                <c:pt idx="28851">
                  <c:v>49</c:v>
                </c:pt>
                <c:pt idx="28852">
                  <c:v>60</c:v>
                </c:pt>
                <c:pt idx="28853">
                  <c:v>67</c:v>
                </c:pt>
                <c:pt idx="28854">
                  <c:v>67</c:v>
                </c:pt>
                <c:pt idx="28855">
                  <c:v>75</c:v>
                </c:pt>
                <c:pt idx="28856">
                  <c:v>75</c:v>
                </c:pt>
                <c:pt idx="28857">
                  <c:v>56</c:v>
                </c:pt>
                <c:pt idx="28858">
                  <c:v>65</c:v>
                </c:pt>
                <c:pt idx="28859">
                  <c:v>49</c:v>
                </c:pt>
                <c:pt idx="28860">
                  <c:v>47</c:v>
                </c:pt>
                <c:pt idx="28861">
                  <c:v>75</c:v>
                </c:pt>
                <c:pt idx="28862">
                  <c:v>69</c:v>
                </c:pt>
                <c:pt idx="28863">
                  <c:v>42</c:v>
                </c:pt>
                <c:pt idx="28864">
                  <c:v>69</c:v>
                </c:pt>
                <c:pt idx="28865">
                  <c:v>41</c:v>
                </c:pt>
                <c:pt idx="28866">
                  <c:v>57</c:v>
                </c:pt>
                <c:pt idx="28867">
                  <c:v>75</c:v>
                </c:pt>
                <c:pt idx="28868">
                  <c:v>60</c:v>
                </c:pt>
                <c:pt idx="28869">
                  <c:v>54</c:v>
                </c:pt>
                <c:pt idx="28870">
                  <c:v>61</c:v>
                </c:pt>
                <c:pt idx="28871">
                  <c:v>38</c:v>
                </c:pt>
                <c:pt idx="28872">
                  <c:v>60</c:v>
                </c:pt>
                <c:pt idx="28873">
                  <c:v>68</c:v>
                </c:pt>
                <c:pt idx="28874">
                  <c:v>56</c:v>
                </c:pt>
                <c:pt idx="28875">
                  <c:v>64</c:v>
                </c:pt>
                <c:pt idx="28876">
                  <c:v>74</c:v>
                </c:pt>
                <c:pt idx="28877">
                  <c:v>61</c:v>
                </c:pt>
                <c:pt idx="28878">
                  <c:v>38</c:v>
                </c:pt>
                <c:pt idx="28879">
                  <c:v>74</c:v>
                </c:pt>
                <c:pt idx="28880">
                  <c:v>61</c:v>
                </c:pt>
                <c:pt idx="28881">
                  <c:v>72</c:v>
                </c:pt>
                <c:pt idx="28882">
                  <c:v>52</c:v>
                </c:pt>
                <c:pt idx="28883">
                  <c:v>54</c:v>
                </c:pt>
                <c:pt idx="28884">
                  <c:v>65</c:v>
                </c:pt>
                <c:pt idx="28885">
                  <c:v>36</c:v>
                </c:pt>
                <c:pt idx="28886">
                  <c:v>62</c:v>
                </c:pt>
                <c:pt idx="28887">
                  <c:v>61</c:v>
                </c:pt>
                <c:pt idx="28888">
                  <c:v>68</c:v>
                </c:pt>
                <c:pt idx="28889">
                  <c:v>64</c:v>
                </c:pt>
                <c:pt idx="28890">
                  <c:v>74</c:v>
                </c:pt>
                <c:pt idx="28891">
                  <c:v>55</c:v>
                </c:pt>
                <c:pt idx="28892">
                  <c:v>75</c:v>
                </c:pt>
                <c:pt idx="28893">
                  <c:v>68</c:v>
                </c:pt>
                <c:pt idx="28894">
                  <c:v>68</c:v>
                </c:pt>
                <c:pt idx="28895">
                  <c:v>48</c:v>
                </c:pt>
                <c:pt idx="28896">
                  <c:v>63</c:v>
                </c:pt>
                <c:pt idx="28897">
                  <c:v>43</c:v>
                </c:pt>
                <c:pt idx="28898">
                  <c:v>59</c:v>
                </c:pt>
                <c:pt idx="28899">
                  <c:v>74</c:v>
                </c:pt>
                <c:pt idx="28900">
                  <c:v>75</c:v>
                </c:pt>
                <c:pt idx="28901">
                  <c:v>40</c:v>
                </c:pt>
                <c:pt idx="28902">
                  <c:v>71</c:v>
                </c:pt>
                <c:pt idx="28903">
                  <c:v>61</c:v>
                </c:pt>
                <c:pt idx="28904">
                  <c:v>63</c:v>
                </c:pt>
                <c:pt idx="28905">
                  <c:v>69</c:v>
                </c:pt>
                <c:pt idx="28906">
                  <c:v>71</c:v>
                </c:pt>
                <c:pt idx="28907">
                  <c:v>56</c:v>
                </c:pt>
                <c:pt idx="28908">
                  <c:v>38</c:v>
                </c:pt>
                <c:pt idx="28909">
                  <c:v>54</c:v>
                </c:pt>
                <c:pt idx="28910">
                  <c:v>66</c:v>
                </c:pt>
                <c:pt idx="28911">
                  <c:v>40</c:v>
                </c:pt>
                <c:pt idx="28912">
                  <c:v>49</c:v>
                </c:pt>
                <c:pt idx="28913">
                  <c:v>49</c:v>
                </c:pt>
                <c:pt idx="28914">
                  <c:v>65</c:v>
                </c:pt>
                <c:pt idx="28915">
                  <c:v>69</c:v>
                </c:pt>
                <c:pt idx="28916">
                  <c:v>49</c:v>
                </c:pt>
                <c:pt idx="28917">
                  <c:v>64</c:v>
                </c:pt>
                <c:pt idx="28918">
                  <c:v>60</c:v>
                </c:pt>
                <c:pt idx="28919">
                  <c:v>75</c:v>
                </c:pt>
                <c:pt idx="28920">
                  <c:v>48</c:v>
                </c:pt>
                <c:pt idx="28921">
                  <c:v>51</c:v>
                </c:pt>
                <c:pt idx="28922">
                  <c:v>70</c:v>
                </c:pt>
                <c:pt idx="28923">
                  <c:v>49</c:v>
                </c:pt>
                <c:pt idx="28924">
                  <c:v>62</c:v>
                </c:pt>
                <c:pt idx="28925">
                  <c:v>74</c:v>
                </c:pt>
                <c:pt idx="28926">
                  <c:v>64</c:v>
                </c:pt>
                <c:pt idx="28927">
                  <c:v>55</c:v>
                </c:pt>
                <c:pt idx="28928">
                  <c:v>52</c:v>
                </c:pt>
                <c:pt idx="28929">
                  <c:v>66</c:v>
                </c:pt>
                <c:pt idx="28930">
                  <c:v>55</c:v>
                </c:pt>
                <c:pt idx="28931">
                  <c:v>66</c:v>
                </c:pt>
                <c:pt idx="28932">
                  <c:v>41</c:v>
                </c:pt>
                <c:pt idx="28933">
                  <c:v>59</c:v>
                </c:pt>
                <c:pt idx="28934">
                  <c:v>69</c:v>
                </c:pt>
                <c:pt idx="28935">
                  <c:v>75</c:v>
                </c:pt>
                <c:pt idx="28936">
                  <c:v>65</c:v>
                </c:pt>
                <c:pt idx="28937">
                  <c:v>75</c:v>
                </c:pt>
                <c:pt idx="28938">
                  <c:v>75</c:v>
                </c:pt>
                <c:pt idx="28939">
                  <c:v>71</c:v>
                </c:pt>
                <c:pt idx="28940">
                  <c:v>59</c:v>
                </c:pt>
                <c:pt idx="28941">
                  <c:v>66</c:v>
                </c:pt>
                <c:pt idx="28942">
                  <c:v>44</c:v>
                </c:pt>
                <c:pt idx="28943">
                  <c:v>43</c:v>
                </c:pt>
                <c:pt idx="28944">
                  <c:v>64</c:v>
                </c:pt>
                <c:pt idx="28945">
                  <c:v>64</c:v>
                </c:pt>
                <c:pt idx="28946">
                  <c:v>59</c:v>
                </c:pt>
                <c:pt idx="28947">
                  <c:v>52</c:v>
                </c:pt>
                <c:pt idx="28948">
                  <c:v>62</c:v>
                </c:pt>
                <c:pt idx="28949">
                  <c:v>74</c:v>
                </c:pt>
                <c:pt idx="28950">
                  <c:v>66</c:v>
                </c:pt>
                <c:pt idx="28951">
                  <c:v>70</c:v>
                </c:pt>
                <c:pt idx="28952">
                  <c:v>61</c:v>
                </c:pt>
                <c:pt idx="28953">
                  <c:v>35</c:v>
                </c:pt>
                <c:pt idx="28954">
                  <c:v>67</c:v>
                </c:pt>
                <c:pt idx="28955">
                  <c:v>55</c:v>
                </c:pt>
                <c:pt idx="28956">
                  <c:v>68</c:v>
                </c:pt>
                <c:pt idx="28957">
                  <c:v>53</c:v>
                </c:pt>
                <c:pt idx="28958">
                  <c:v>75</c:v>
                </c:pt>
                <c:pt idx="28959">
                  <c:v>75</c:v>
                </c:pt>
                <c:pt idx="28960">
                  <c:v>59</c:v>
                </c:pt>
                <c:pt idx="28961">
                  <c:v>52</c:v>
                </c:pt>
                <c:pt idx="28962">
                  <c:v>60</c:v>
                </c:pt>
                <c:pt idx="28963">
                  <c:v>41</c:v>
                </c:pt>
                <c:pt idx="28964">
                  <c:v>62</c:v>
                </c:pt>
                <c:pt idx="28965">
                  <c:v>59</c:v>
                </c:pt>
                <c:pt idx="28966">
                  <c:v>57</c:v>
                </c:pt>
                <c:pt idx="28967">
                  <c:v>68</c:v>
                </c:pt>
                <c:pt idx="28968">
                  <c:v>49</c:v>
                </c:pt>
                <c:pt idx="28969">
                  <c:v>50</c:v>
                </c:pt>
                <c:pt idx="28970">
                  <c:v>56</c:v>
                </c:pt>
                <c:pt idx="28971">
                  <c:v>75</c:v>
                </c:pt>
                <c:pt idx="28972">
                  <c:v>62</c:v>
                </c:pt>
                <c:pt idx="28973">
                  <c:v>74</c:v>
                </c:pt>
                <c:pt idx="28974">
                  <c:v>64</c:v>
                </c:pt>
                <c:pt idx="28975">
                  <c:v>74</c:v>
                </c:pt>
                <c:pt idx="28976">
                  <c:v>47</c:v>
                </c:pt>
                <c:pt idx="28977">
                  <c:v>52</c:v>
                </c:pt>
                <c:pt idx="28978">
                  <c:v>58</c:v>
                </c:pt>
                <c:pt idx="28979">
                  <c:v>75</c:v>
                </c:pt>
                <c:pt idx="28980">
                  <c:v>54</c:v>
                </c:pt>
                <c:pt idx="28981">
                  <c:v>63</c:v>
                </c:pt>
                <c:pt idx="28982">
                  <c:v>59</c:v>
                </c:pt>
                <c:pt idx="28983">
                  <c:v>71</c:v>
                </c:pt>
                <c:pt idx="28984">
                  <c:v>75</c:v>
                </c:pt>
                <c:pt idx="28985">
                  <c:v>62</c:v>
                </c:pt>
                <c:pt idx="28986">
                  <c:v>51</c:v>
                </c:pt>
                <c:pt idx="28987">
                  <c:v>58</c:v>
                </c:pt>
                <c:pt idx="28988">
                  <c:v>65</c:v>
                </c:pt>
                <c:pt idx="28989">
                  <c:v>75</c:v>
                </c:pt>
                <c:pt idx="28990">
                  <c:v>58</c:v>
                </c:pt>
                <c:pt idx="28991">
                  <c:v>75</c:v>
                </c:pt>
                <c:pt idx="28992">
                  <c:v>54</c:v>
                </c:pt>
                <c:pt idx="28993">
                  <c:v>57</c:v>
                </c:pt>
                <c:pt idx="28994">
                  <c:v>60</c:v>
                </c:pt>
                <c:pt idx="28995">
                  <c:v>72</c:v>
                </c:pt>
                <c:pt idx="28996">
                  <c:v>34</c:v>
                </c:pt>
                <c:pt idx="28997">
                  <c:v>67</c:v>
                </c:pt>
                <c:pt idx="28998">
                  <c:v>70</c:v>
                </c:pt>
                <c:pt idx="28999">
                  <c:v>75</c:v>
                </c:pt>
                <c:pt idx="29000">
                  <c:v>71</c:v>
                </c:pt>
                <c:pt idx="29001">
                  <c:v>75</c:v>
                </c:pt>
                <c:pt idx="29002">
                  <c:v>44</c:v>
                </c:pt>
                <c:pt idx="29003">
                  <c:v>55</c:v>
                </c:pt>
                <c:pt idx="29004">
                  <c:v>59</c:v>
                </c:pt>
                <c:pt idx="29005">
                  <c:v>37</c:v>
                </c:pt>
                <c:pt idx="29006">
                  <c:v>50</c:v>
                </c:pt>
                <c:pt idx="29007">
                  <c:v>68</c:v>
                </c:pt>
                <c:pt idx="29008">
                  <c:v>68</c:v>
                </c:pt>
                <c:pt idx="29009">
                  <c:v>15</c:v>
                </c:pt>
                <c:pt idx="29010">
                  <c:v>68</c:v>
                </c:pt>
                <c:pt idx="29011">
                  <c:v>75</c:v>
                </c:pt>
                <c:pt idx="29012">
                  <c:v>56</c:v>
                </c:pt>
                <c:pt idx="29013">
                  <c:v>72</c:v>
                </c:pt>
                <c:pt idx="29014">
                  <c:v>69</c:v>
                </c:pt>
                <c:pt idx="29015">
                  <c:v>69</c:v>
                </c:pt>
                <c:pt idx="29016">
                  <c:v>60</c:v>
                </c:pt>
                <c:pt idx="29017">
                  <c:v>75</c:v>
                </c:pt>
                <c:pt idx="29018">
                  <c:v>29</c:v>
                </c:pt>
                <c:pt idx="29019">
                  <c:v>38</c:v>
                </c:pt>
                <c:pt idx="29020">
                  <c:v>62</c:v>
                </c:pt>
                <c:pt idx="29021">
                  <c:v>65</c:v>
                </c:pt>
                <c:pt idx="29022">
                  <c:v>51</c:v>
                </c:pt>
                <c:pt idx="29023">
                  <c:v>56</c:v>
                </c:pt>
                <c:pt idx="29024">
                  <c:v>72</c:v>
                </c:pt>
                <c:pt idx="29025">
                  <c:v>71</c:v>
                </c:pt>
                <c:pt idx="29026">
                  <c:v>66</c:v>
                </c:pt>
                <c:pt idx="29027">
                  <c:v>75</c:v>
                </c:pt>
                <c:pt idx="29028">
                  <c:v>63</c:v>
                </c:pt>
                <c:pt idx="29029">
                  <c:v>66</c:v>
                </c:pt>
                <c:pt idx="29030">
                  <c:v>65</c:v>
                </c:pt>
                <c:pt idx="29031">
                  <c:v>70</c:v>
                </c:pt>
                <c:pt idx="29032">
                  <c:v>74</c:v>
                </c:pt>
                <c:pt idx="29033">
                  <c:v>62</c:v>
                </c:pt>
                <c:pt idx="29034">
                  <c:v>59</c:v>
                </c:pt>
                <c:pt idx="29035">
                  <c:v>66</c:v>
                </c:pt>
                <c:pt idx="29036">
                  <c:v>62</c:v>
                </c:pt>
                <c:pt idx="29037">
                  <c:v>35</c:v>
                </c:pt>
                <c:pt idx="29038">
                  <c:v>73</c:v>
                </c:pt>
                <c:pt idx="29039">
                  <c:v>46</c:v>
                </c:pt>
                <c:pt idx="29040">
                  <c:v>15</c:v>
                </c:pt>
                <c:pt idx="29041">
                  <c:v>56</c:v>
                </c:pt>
                <c:pt idx="29042">
                  <c:v>28</c:v>
                </c:pt>
                <c:pt idx="29043">
                  <c:v>25</c:v>
                </c:pt>
                <c:pt idx="29044">
                  <c:v>60</c:v>
                </c:pt>
                <c:pt idx="29045">
                  <c:v>62</c:v>
                </c:pt>
                <c:pt idx="29046">
                  <c:v>71</c:v>
                </c:pt>
                <c:pt idx="29047">
                  <c:v>58</c:v>
                </c:pt>
                <c:pt idx="29048">
                  <c:v>59</c:v>
                </c:pt>
                <c:pt idx="29049">
                  <c:v>67</c:v>
                </c:pt>
                <c:pt idx="29050">
                  <c:v>51</c:v>
                </c:pt>
                <c:pt idx="29051">
                  <c:v>71</c:v>
                </c:pt>
                <c:pt idx="29052">
                  <c:v>41</c:v>
                </c:pt>
                <c:pt idx="29053">
                  <c:v>71</c:v>
                </c:pt>
                <c:pt idx="29054">
                  <c:v>71</c:v>
                </c:pt>
                <c:pt idx="29055">
                  <c:v>65</c:v>
                </c:pt>
                <c:pt idx="29056">
                  <c:v>56</c:v>
                </c:pt>
                <c:pt idx="29057">
                  <c:v>61</c:v>
                </c:pt>
                <c:pt idx="29058">
                  <c:v>42</c:v>
                </c:pt>
                <c:pt idx="29059">
                  <c:v>53</c:v>
                </c:pt>
                <c:pt idx="29060">
                  <c:v>54</c:v>
                </c:pt>
                <c:pt idx="29061">
                  <c:v>61</c:v>
                </c:pt>
                <c:pt idx="29062">
                  <c:v>63</c:v>
                </c:pt>
                <c:pt idx="29063">
                  <c:v>68</c:v>
                </c:pt>
                <c:pt idx="29064">
                  <c:v>68</c:v>
                </c:pt>
                <c:pt idx="29065">
                  <c:v>60</c:v>
                </c:pt>
                <c:pt idx="29066">
                  <c:v>47</c:v>
                </c:pt>
                <c:pt idx="29067">
                  <c:v>64</c:v>
                </c:pt>
                <c:pt idx="29068">
                  <c:v>36</c:v>
                </c:pt>
                <c:pt idx="29069">
                  <c:v>73</c:v>
                </c:pt>
                <c:pt idx="29070">
                  <c:v>75</c:v>
                </c:pt>
                <c:pt idx="29071">
                  <c:v>49</c:v>
                </c:pt>
                <c:pt idx="29072">
                  <c:v>73</c:v>
                </c:pt>
                <c:pt idx="29073">
                  <c:v>18</c:v>
                </c:pt>
                <c:pt idx="29074">
                  <c:v>68</c:v>
                </c:pt>
                <c:pt idx="29075">
                  <c:v>74</c:v>
                </c:pt>
                <c:pt idx="29076">
                  <c:v>70</c:v>
                </c:pt>
                <c:pt idx="29077">
                  <c:v>63</c:v>
                </c:pt>
                <c:pt idx="29078">
                  <c:v>60</c:v>
                </c:pt>
                <c:pt idx="29079">
                  <c:v>49</c:v>
                </c:pt>
                <c:pt idx="29080">
                  <c:v>67</c:v>
                </c:pt>
                <c:pt idx="29081">
                  <c:v>39</c:v>
                </c:pt>
                <c:pt idx="29082">
                  <c:v>62</c:v>
                </c:pt>
                <c:pt idx="29083">
                  <c:v>52</c:v>
                </c:pt>
                <c:pt idx="29084">
                  <c:v>33</c:v>
                </c:pt>
                <c:pt idx="29085">
                  <c:v>62</c:v>
                </c:pt>
                <c:pt idx="29086">
                  <c:v>71</c:v>
                </c:pt>
                <c:pt idx="29087">
                  <c:v>53</c:v>
                </c:pt>
                <c:pt idx="29088">
                  <c:v>62</c:v>
                </c:pt>
                <c:pt idx="29089">
                  <c:v>60</c:v>
                </c:pt>
                <c:pt idx="29090">
                  <c:v>43</c:v>
                </c:pt>
                <c:pt idx="29091">
                  <c:v>72</c:v>
                </c:pt>
                <c:pt idx="29092">
                  <c:v>67</c:v>
                </c:pt>
                <c:pt idx="29093">
                  <c:v>75</c:v>
                </c:pt>
                <c:pt idx="29094">
                  <c:v>75</c:v>
                </c:pt>
                <c:pt idx="29095">
                  <c:v>38</c:v>
                </c:pt>
                <c:pt idx="29096">
                  <c:v>35</c:v>
                </c:pt>
                <c:pt idx="29097">
                  <c:v>61</c:v>
                </c:pt>
                <c:pt idx="29098">
                  <c:v>58</c:v>
                </c:pt>
                <c:pt idx="29099">
                  <c:v>17</c:v>
                </c:pt>
                <c:pt idx="29100">
                  <c:v>63</c:v>
                </c:pt>
                <c:pt idx="29101">
                  <c:v>75</c:v>
                </c:pt>
                <c:pt idx="29102">
                  <c:v>56</c:v>
                </c:pt>
                <c:pt idx="29103">
                  <c:v>57</c:v>
                </c:pt>
                <c:pt idx="29104">
                  <c:v>48</c:v>
                </c:pt>
                <c:pt idx="29105">
                  <c:v>74</c:v>
                </c:pt>
                <c:pt idx="29106">
                  <c:v>74</c:v>
                </c:pt>
                <c:pt idx="29107">
                  <c:v>75</c:v>
                </c:pt>
                <c:pt idx="29108">
                  <c:v>75</c:v>
                </c:pt>
                <c:pt idx="29109">
                  <c:v>48</c:v>
                </c:pt>
                <c:pt idx="29110">
                  <c:v>67</c:v>
                </c:pt>
                <c:pt idx="29111">
                  <c:v>41</c:v>
                </c:pt>
                <c:pt idx="29112">
                  <c:v>72</c:v>
                </c:pt>
                <c:pt idx="29113">
                  <c:v>66</c:v>
                </c:pt>
                <c:pt idx="29114">
                  <c:v>54</c:v>
                </c:pt>
                <c:pt idx="29115">
                  <c:v>70</c:v>
                </c:pt>
                <c:pt idx="29116">
                  <c:v>53</c:v>
                </c:pt>
                <c:pt idx="29117">
                  <c:v>67</c:v>
                </c:pt>
                <c:pt idx="29118">
                  <c:v>61</c:v>
                </c:pt>
                <c:pt idx="29119">
                  <c:v>73</c:v>
                </c:pt>
                <c:pt idx="29120">
                  <c:v>62</c:v>
                </c:pt>
                <c:pt idx="29121">
                  <c:v>60</c:v>
                </c:pt>
                <c:pt idx="29122">
                  <c:v>60</c:v>
                </c:pt>
                <c:pt idx="29123">
                  <c:v>72</c:v>
                </c:pt>
                <c:pt idx="29124">
                  <c:v>68</c:v>
                </c:pt>
                <c:pt idx="29125">
                  <c:v>73</c:v>
                </c:pt>
                <c:pt idx="29126">
                  <c:v>40</c:v>
                </c:pt>
                <c:pt idx="29127">
                  <c:v>24</c:v>
                </c:pt>
                <c:pt idx="29128">
                  <c:v>54</c:v>
                </c:pt>
                <c:pt idx="29129">
                  <c:v>32</c:v>
                </c:pt>
                <c:pt idx="29130">
                  <c:v>59</c:v>
                </c:pt>
                <c:pt idx="29131">
                  <c:v>54</c:v>
                </c:pt>
                <c:pt idx="29132">
                  <c:v>68</c:v>
                </c:pt>
                <c:pt idx="29133">
                  <c:v>25</c:v>
                </c:pt>
                <c:pt idx="29134">
                  <c:v>43</c:v>
                </c:pt>
                <c:pt idx="29135">
                  <c:v>50</c:v>
                </c:pt>
                <c:pt idx="29136">
                  <c:v>59</c:v>
                </c:pt>
                <c:pt idx="29137">
                  <c:v>67</c:v>
                </c:pt>
                <c:pt idx="29138">
                  <c:v>53</c:v>
                </c:pt>
                <c:pt idx="29139">
                  <c:v>67</c:v>
                </c:pt>
                <c:pt idx="29140">
                  <c:v>29</c:v>
                </c:pt>
                <c:pt idx="29141">
                  <c:v>64</c:v>
                </c:pt>
                <c:pt idx="29142">
                  <c:v>74</c:v>
                </c:pt>
                <c:pt idx="29143">
                  <c:v>58</c:v>
                </c:pt>
                <c:pt idx="29144">
                  <c:v>66</c:v>
                </c:pt>
                <c:pt idx="29145">
                  <c:v>75</c:v>
                </c:pt>
                <c:pt idx="29146">
                  <c:v>25</c:v>
                </c:pt>
                <c:pt idx="29147">
                  <c:v>55</c:v>
                </c:pt>
                <c:pt idx="29148">
                  <c:v>46</c:v>
                </c:pt>
                <c:pt idx="29149">
                  <c:v>71</c:v>
                </c:pt>
                <c:pt idx="29150">
                  <c:v>65</c:v>
                </c:pt>
                <c:pt idx="29151">
                  <c:v>46</c:v>
                </c:pt>
                <c:pt idx="29152">
                  <c:v>55</c:v>
                </c:pt>
                <c:pt idx="29153">
                  <c:v>54</c:v>
                </c:pt>
                <c:pt idx="29154">
                  <c:v>56</c:v>
                </c:pt>
                <c:pt idx="29155">
                  <c:v>45</c:v>
                </c:pt>
                <c:pt idx="29156">
                  <c:v>68</c:v>
                </c:pt>
                <c:pt idx="29157">
                  <c:v>47</c:v>
                </c:pt>
                <c:pt idx="29158">
                  <c:v>39</c:v>
                </c:pt>
                <c:pt idx="29159">
                  <c:v>61</c:v>
                </c:pt>
                <c:pt idx="29160">
                  <c:v>56</c:v>
                </c:pt>
                <c:pt idx="29161">
                  <c:v>59</c:v>
                </c:pt>
                <c:pt idx="29162">
                  <c:v>75</c:v>
                </c:pt>
                <c:pt idx="29163">
                  <c:v>69</c:v>
                </c:pt>
                <c:pt idx="29164">
                  <c:v>75</c:v>
                </c:pt>
                <c:pt idx="29165">
                  <c:v>71</c:v>
                </c:pt>
                <c:pt idx="29166">
                  <c:v>75</c:v>
                </c:pt>
                <c:pt idx="29167">
                  <c:v>30</c:v>
                </c:pt>
                <c:pt idx="29168">
                  <c:v>65</c:v>
                </c:pt>
                <c:pt idx="29169">
                  <c:v>69</c:v>
                </c:pt>
                <c:pt idx="29170">
                  <c:v>58</c:v>
                </c:pt>
                <c:pt idx="29171">
                  <c:v>71</c:v>
                </c:pt>
                <c:pt idx="29172">
                  <c:v>60</c:v>
                </c:pt>
                <c:pt idx="29173">
                  <c:v>50</c:v>
                </c:pt>
                <c:pt idx="29174">
                  <c:v>51</c:v>
                </c:pt>
                <c:pt idx="29175">
                  <c:v>65</c:v>
                </c:pt>
                <c:pt idx="29176">
                  <c:v>64</c:v>
                </c:pt>
                <c:pt idx="29177">
                  <c:v>60</c:v>
                </c:pt>
                <c:pt idx="29178">
                  <c:v>66</c:v>
                </c:pt>
                <c:pt idx="29179">
                  <c:v>71</c:v>
                </c:pt>
                <c:pt idx="29180">
                  <c:v>47</c:v>
                </c:pt>
                <c:pt idx="29181">
                  <c:v>74</c:v>
                </c:pt>
                <c:pt idx="29182">
                  <c:v>49</c:v>
                </c:pt>
                <c:pt idx="29183">
                  <c:v>53</c:v>
                </c:pt>
                <c:pt idx="29184">
                  <c:v>65</c:v>
                </c:pt>
                <c:pt idx="29185">
                  <c:v>60</c:v>
                </c:pt>
                <c:pt idx="29186">
                  <c:v>74</c:v>
                </c:pt>
                <c:pt idx="29187">
                  <c:v>48</c:v>
                </c:pt>
                <c:pt idx="29188">
                  <c:v>69</c:v>
                </c:pt>
                <c:pt idx="29189">
                  <c:v>65</c:v>
                </c:pt>
                <c:pt idx="29190">
                  <c:v>74</c:v>
                </c:pt>
                <c:pt idx="29191">
                  <c:v>52</c:v>
                </c:pt>
                <c:pt idx="29192">
                  <c:v>60</c:v>
                </c:pt>
                <c:pt idx="29193">
                  <c:v>56</c:v>
                </c:pt>
                <c:pt idx="29194">
                  <c:v>52</c:v>
                </c:pt>
                <c:pt idx="29195">
                  <c:v>45</c:v>
                </c:pt>
                <c:pt idx="29196">
                  <c:v>60</c:v>
                </c:pt>
                <c:pt idx="29197">
                  <c:v>65</c:v>
                </c:pt>
                <c:pt idx="29198">
                  <c:v>68</c:v>
                </c:pt>
                <c:pt idx="29199">
                  <c:v>75</c:v>
                </c:pt>
                <c:pt idx="29200">
                  <c:v>75</c:v>
                </c:pt>
                <c:pt idx="29201">
                  <c:v>43</c:v>
                </c:pt>
                <c:pt idx="29202">
                  <c:v>72</c:v>
                </c:pt>
                <c:pt idx="29203">
                  <c:v>75</c:v>
                </c:pt>
                <c:pt idx="29204">
                  <c:v>33</c:v>
                </c:pt>
                <c:pt idx="29205">
                  <c:v>60</c:v>
                </c:pt>
                <c:pt idx="29206">
                  <c:v>69</c:v>
                </c:pt>
                <c:pt idx="29207">
                  <c:v>61</c:v>
                </c:pt>
                <c:pt idx="29208">
                  <c:v>70</c:v>
                </c:pt>
                <c:pt idx="29209">
                  <c:v>60</c:v>
                </c:pt>
                <c:pt idx="29210">
                  <c:v>57</c:v>
                </c:pt>
                <c:pt idx="29211">
                  <c:v>50</c:v>
                </c:pt>
                <c:pt idx="29212">
                  <c:v>72</c:v>
                </c:pt>
                <c:pt idx="29213">
                  <c:v>60</c:v>
                </c:pt>
                <c:pt idx="29214">
                  <c:v>68</c:v>
                </c:pt>
                <c:pt idx="29215">
                  <c:v>69</c:v>
                </c:pt>
                <c:pt idx="29216">
                  <c:v>50</c:v>
                </c:pt>
                <c:pt idx="29217">
                  <c:v>75</c:v>
                </c:pt>
                <c:pt idx="29218">
                  <c:v>58</c:v>
                </c:pt>
                <c:pt idx="29219">
                  <c:v>52</c:v>
                </c:pt>
                <c:pt idx="29220">
                  <c:v>64</c:v>
                </c:pt>
                <c:pt idx="29221">
                  <c:v>70</c:v>
                </c:pt>
                <c:pt idx="29222">
                  <c:v>71</c:v>
                </c:pt>
                <c:pt idx="29223">
                  <c:v>56</c:v>
                </c:pt>
                <c:pt idx="29224">
                  <c:v>60</c:v>
                </c:pt>
                <c:pt idx="29225">
                  <c:v>75</c:v>
                </c:pt>
                <c:pt idx="29226">
                  <c:v>54</c:v>
                </c:pt>
                <c:pt idx="29227">
                  <c:v>56</c:v>
                </c:pt>
                <c:pt idx="29228">
                  <c:v>37</c:v>
                </c:pt>
                <c:pt idx="29229">
                  <c:v>61</c:v>
                </c:pt>
                <c:pt idx="29230">
                  <c:v>61</c:v>
                </c:pt>
                <c:pt idx="29231">
                  <c:v>59</c:v>
                </c:pt>
                <c:pt idx="29232">
                  <c:v>57</c:v>
                </c:pt>
                <c:pt idx="29233">
                  <c:v>72</c:v>
                </c:pt>
                <c:pt idx="29234">
                  <c:v>75</c:v>
                </c:pt>
                <c:pt idx="29235">
                  <c:v>58</c:v>
                </c:pt>
                <c:pt idx="29236">
                  <c:v>35</c:v>
                </c:pt>
                <c:pt idx="29237">
                  <c:v>61</c:v>
                </c:pt>
                <c:pt idx="29238">
                  <c:v>73</c:v>
                </c:pt>
                <c:pt idx="29239">
                  <c:v>60</c:v>
                </c:pt>
                <c:pt idx="29240">
                  <c:v>52</c:v>
                </c:pt>
                <c:pt idx="29241">
                  <c:v>70</c:v>
                </c:pt>
                <c:pt idx="29242">
                  <c:v>75</c:v>
                </c:pt>
                <c:pt idx="29243">
                  <c:v>70</c:v>
                </c:pt>
                <c:pt idx="29244">
                  <c:v>73</c:v>
                </c:pt>
                <c:pt idx="29245">
                  <c:v>55</c:v>
                </c:pt>
                <c:pt idx="29246">
                  <c:v>69</c:v>
                </c:pt>
                <c:pt idx="29247">
                  <c:v>74</c:v>
                </c:pt>
                <c:pt idx="29248">
                  <c:v>69</c:v>
                </c:pt>
                <c:pt idx="29249">
                  <c:v>64</c:v>
                </c:pt>
                <c:pt idx="29250">
                  <c:v>65</c:v>
                </c:pt>
                <c:pt idx="29251">
                  <c:v>50</c:v>
                </c:pt>
                <c:pt idx="29252">
                  <c:v>58</c:v>
                </c:pt>
                <c:pt idx="29253">
                  <c:v>53</c:v>
                </c:pt>
                <c:pt idx="29254">
                  <c:v>71</c:v>
                </c:pt>
                <c:pt idx="29255">
                  <c:v>49</c:v>
                </c:pt>
                <c:pt idx="29256">
                  <c:v>73</c:v>
                </c:pt>
                <c:pt idx="29257">
                  <c:v>65</c:v>
                </c:pt>
                <c:pt idx="29258">
                  <c:v>42</c:v>
                </c:pt>
                <c:pt idx="29259">
                  <c:v>59</c:v>
                </c:pt>
                <c:pt idx="29260">
                  <c:v>49</c:v>
                </c:pt>
                <c:pt idx="29261">
                  <c:v>71</c:v>
                </c:pt>
                <c:pt idx="29262">
                  <c:v>66</c:v>
                </c:pt>
                <c:pt idx="29263">
                  <c:v>60</c:v>
                </c:pt>
                <c:pt idx="29264">
                  <c:v>66</c:v>
                </c:pt>
                <c:pt idx="29265">
                  <c:v>70</c:v>
                </c:pt>
                <c:pt idx="29266">
                  <c:v>58</c:v>
                </c:pt>
                <c:pt idx="29267">
                  <c:v>71</c:v>
                </c:pt>
                <c:pt idx="29268">
                  <c:v>75</c:v>
                </c:pt>
                <c:pt idx="29269">
                  <c:v>70</c:v>
                </c:pt>
                <c:pt idx="29270">
                  <c:v>44</c:v>
                </c:pt>
                <c:pt idx="29271">
                  <c:v>63</c:v>
                </c:pt>
                <c:pt idx="29272">
                  <c:v>71</c:v>
                </c:pt>
                <c:pt idx="29273">
                  <c:v>57</c:v>
                </c:pt>
                <c:pt idx="29274">
                  <c:v>74</c:v>
                </c:pt>
                <c:pt idx="29275">
                  <c:v>32</c:v>
                </c:pt>
                <c:pt idx="29276">
                  <c:v>61</c:v>
                </c:pt>
                <c:pt idx="29277">
                  <c:v>75</c:v>
                </c:pt>
                <c:pt idx="29278">
                  <c:v>50</c:v>
                </c:pt>
                <c:pt idx="29279">
                  <c:v>75</c:v>
                </c:pt>
                <c:pt idx="29280">
                  <c:v>45</c:v>
                </c:pt>
                <c:pt idx="29281">
                  <c:v>55</c:v>
                </c:pt>
                <c:pt idx="29282">
                  <c:v>67</c:v>
                </c:pt>
                <c:pt idx="29283">
                  <c:v>68</c:v>
                </c:pt>
                <c:pt idx="29284">
                  <c:v>62</c:v>
                </c:pt>
                <c:pt idx="29285">
                  <c:v>65</c:v>
                </c:pt>
                <c:pt idx="29286">
                  <c:v>45</c:v>
                </c:pt>
                <c:pt idx="29287">
                  <c:v>67</c:v>
                </c:pt>
                <c:pt idx="29288">
                  <c:v>54</c:v>
                </c:pt>
                <c:pt idx="29289">
                  <c:v>75</c:v>
                </c:pt>
                <c:pt idx="29290">
                  <c:v>60</c:v>
                </c:pt>
                <c:pt idx="29291">
                  <c:v>54</c:v>
                </c:pt>
                <c:pt idx="29292">
                  <c:v>75</c:v>
                </c:pt>
                <c:pt idx="29293">
                  <c:v>57</c:v>
                </c:pt>
                <c:pt idx="29294">
                  <c:v>45</c:v>
                </c:pt>
                <c:pt idx="29295">
                  <c:v>69</c:v>
                </c:pt>
                <c:pt idx="29296">
                  <c:v>48</c:v>
                </c:pt>
                <c:pt idx="29297">
                  <c:v>74</c:v>
                </c:pt>
                <c:pt idx="29298">
                  <c:v>50</c:v>
                </c:pt>
                <c:pt idx="29299">
                  <c:v>34</c:v>
                </c:pt>
                <c:pt idx="29300">
                  <c:v>49</c:v>
                </c:pt>
                <c:pt idx="29301">
                  <c:v>73</c:v>
                </c:pt>
                <c:pt idx="29302">
                  <c:v>52</c:v>
                </c:pt>
                <c:pt idx="29303">
                  <c:v>60</c:v>
                </c:pt>
                <c:pt idx="29304">
                  <c:v>55</c:v>
                </c:pt>
                <c:pt idx="29305">
                  <c:v>67</c:v>
                </c:pt>
                <c:pt idx="29306">
                  <c:v>56</c:v>
                </c:pt>
                <c:pt idx="29307">
                  <c:v>60</c:v>
                </c:pt>
                <c:pt idx="29308">
                  <c:v>55</c:v>
                </c:pt>
                <c:pt idx="29309">
                  <c:v>71</c:v>
                </c:pt>
                <c:pt idx="29310">
                  <c:v>61</c:v>
                </c:pt>
                <c:pt idx="29311">
                  <c:v>54</c:v>
                </c:pt>
                <c:pt idx="29312">
                  <c:v>57</c:v>
                </c:pt>
                <c:pt idx="29313">
                  <c:v>60</c:v>
                </c:pt>
                <c:pt idx="29314">
                  <c:v>65</c:v>
                </c:pt>
                <c:pt idx="29315">
                  <c:v>50</c:v>
                </c:pt>
                <c:pt idx="29316">
                  <c:v>53</c:v>
                </c:pt>
                <c:pt idx="29317">
                  <c:v>65</c:v>
                </c:pt>
                <c:pt idx="29318">
                  <c:v>59</c:v>
                </c:pt>
                <c:pt idx="29319">
                  <c:v>53</c:v>
                </c:pt>
                <c:pt idx="29320">
                  <c:v>38</c:v>
                </c:pt>
                <c:pt idx="29321">
                  <c:v>64</c:v>
                </c:pt>
                <c:pt idx="29322">
                  <c:v>54</c:v>
                </c:pt>
                <c:pt idx="29323">
                  <c:v>75</c:v>
                </c:pt>
                <c:pt idx="29324">
                  <c:v>74</c:v>
                </c:pt>
                <c:pt idx="29325">
                  <c:v>69</c:v>
                </c:pt>
                <c:pt idx="29326">
                  <c:v>73</c:v>
                </c:pt>
                <c:pt idx="29327">
                  <c:v>75</c:v>
                </c:pt>
                <c:pt idx="29328">
                  <c:v>72</c:v>
                </c:pt>
                <c:pt idx="29329">
                  <c:v>51</c:v>
                </c:pt>
                <c:pt idx="29330">
                  <c:v>60</c:v>
                </c:pt>
                <c:pt idx="29331">
                  <c:v>64</c:v>
                </c:pt>
                <c:pt idx="29332">
                  <c:v>66</c:v>
                </c:pt>
                <c:pt idx="29333">
                  <c:v>57</c:v>
                </c:pt>
                <c:pt idx="29334">
                  <c:v>67</c:v>
                </c:pt>
                <c:pt idx="29335">
                  <c:v>38</c:v>
                </c:pt>
                <c:pt idx="29336">
                  <c:v>15</c:v>
                </c:pt>
                <c:pt idx="29337">
                  <c:v>75</c:v>
                </c:pt>
                <c:pt idx="29338">
                  <c:v>51</c:v>
                </c:pt>
                <c:pt idx="29339">
                  <c:v>64</c:v>
                </c:pt>
                <c:pt idx="29340">
                  <c:v>58</c:v>
                </c:pt>
                <c:pt idx="29341">
                  <c:v>74</c:v>
                </c:pt>
                <c:pt idx="29342">
                  <c:v>69</c:v>
                </c:pt>
                <c:pt idx="29343">
                  <c:v>62</c:v>
                </c:pt>
                <c:pt idx="29344">
                  <c:v>67</c:v>
                </c:pt>
                <c:pt idx="29345">
                  <c:v>60</c:v>
                </c:pt>
                <c:pt idx="29346">
                  <c:v>67</c:v>
                </c:pt>
                <c:pt idx="29347">
                  <c:v>42</c:v>
                </c:pt>
                <c:pt idx="29348">
                  <c:v>63</c:v>
                </c:pt>
                <c:pt idx="29349">
                  <c:v>57</c:v>
                </c:pt>
                <c:pt idx="29350">
                  <c:v>63</c:v>
                </c:pt>
                <c:pt idx="29351">
                  <c:v>49</c:v>
                </c:pt>
                <c:pt idx="29352">
                  <c:v>50</c:v>
                </c:pt>
                <c:pt idx="29353">
                  <c:v>40</c:v>
                </c:pt>
                <c:pt idx="29354">
                  <c:v>55</c:v>
                </c:pt>
                <c:pt idx="29355">
                  <c:v>55</c:v>
                </c:pt>
                <c:pt idx="29356">
                  <c:v>62</c:v>
                </c:pt>
                <c:pt idx="29357">
                  <c:v>50</c:v>
                </c:pt>
                <c:pt idx="29358">
                  <c:v>61</c:v>
                </c:pt>
                <c:pt idx="29359">
                  <c:v>58</c:v>
                </c:pt>
                <c:pt idx="29360">
                  <c:v>60</c:v>
                </c:pt>
                <c:pt idx="29361">
                  <c:v>57</c:v>
                </c:pt>
                <c:pt idx="29362">
                  <c:v>55</c:v>
                </c:pt>
                <c:pt idx="29363">
                  <c:v>58</c:v>
                </c:pt>
                <c:pt idx="29364">
                  <c:v>75</c:v>
                </c:pt>
                <c:pt idx="29365">
                  <c:v>68</c:v>
                </c:pt>
                <c:pt idx="29366">
                  <c:v>69</c:v>
                </c:pt>
                <c:pt idx="29367">
                  <c:v>52</c:v>
                </c:pt>
                <c:pt idx="29368">
                  <c:v>66</c:v>
                </c:pt>
                <c:pt idx="29369">
                  <c:v>22</c:v>
                </c:pt>
                <c:pt idx="29370">
                  <c:v>52</c:v>
                </c:pt>
                <c:pt idx="29371">
                  <c:v>65</c:v>
                </c:pt>
                <c:pt idx="29372">
                  <c:v>74</c:v>
                </c:pt>
                <c:pt idx="29373">
                  <c:v>42</c:v>
                </c:pt>
                <c:pt idx="29374">
                  <c:v>70</c:v>
                </c:pt>
                <c:pt idx="29375">
                  <c:v>61</c:v>
                </c:pt>
                <c:pt idx="29376">
                  <c:v>48</c:v>
                </c:pt>
                <c:pt idx="29377">
                  <c:v>60</c:v>
                </c:pt>
                <c:pt idx="29378">
                  <c:v>70</c:v>
                </c:pt>
                <c:pt idx="29379">
                  <c:v>63</c:v>
                </c:pt>
                <c:pt idx="29380">
                  <c:v>66</c:v>
                </c:pt>
                <c:pt idx="29381">
                  <c:v>54</c:v>
                </c:pt>
                <c:pt idx="29382">
                  <c:v>67</c:v>
                </c:pt>
                <c:pt idx="29383">
                  <c:v>47</c:v>
                </c:pt>
                <c:pt idx="29384">
                  <c:v>48</c:v>
                </c:pt>
                <c:pt idx="29385">
                  <c:v>42</c:v>
                </c:pt>
                <c:pt idx="29386">
                  <c:v>24</c:v>
                </c:pt>
                <c:pt idx="29387">
                  <c:v>71</c:v>
                </c:pt>
                <c:pt idx="29388">
                  <c:v>62</c:v>
                </c:pt>
                <c:pt idx="29389">
                  <c:v>47</c:v>
                </c:pt>
                <c:pt idx="29390">
                  <c:v>62</c:v>
                </c:pt>
                <c:pt idx="29391">
                  <c:v>48</c:v>
                </c:pt>
                <c:pt idx="29392">
                  <c:v>57</c:v>
                </c:pt>
                <c:pt idx="29393">
                  <c:v>56</c:v>
                </c:pt>
                <c:pt idx="29394">
                  <c:v>50</c:v>
                </c:pt>
                <c:pt idx="29395">
                  <c:v>75</c:v>
                </c:pt>
                <c:pt idx="29396">
                  <c:v>75</c:v>
                </c:pt>
                <c:pt idx="29397">
                  <c:v>74</c:v>
                </c:pt>
                <c:pt idx="29398">
                  <c:v>75</c:v>
                </c:pt>
                <c:pt idx="29399">
                  <c:v>65</c:v>
                </c:pt>
                <c:pt idx="29400">
                  <c:v>72</c:v>
                </c:pt>
                <c:pt idx="29401">
                  <c:v>54</c:v>
                </c:pt>
                <c:pt idx="29402">
                  <c:v>60</c:v>
                </c:pt>
                <c:pt idx="29403">
                  <c:v>59</c:v>
                </c:pt>
                <c:pt idx="29404">
                  <c:v>65</c:v>
                </c:pt>
                <c:pt idx="29405">
                  <c:v>50</c:v>
                </c:pt>
                <c:pt idx="29406">
                  <c:v>60</c:v>
                </c:pt>
                <c:pt idx="29407">
                  <c:v>73</c:v>
                </c:pt>
                <c:pt idx="29408">
                  <c:v>63</c:v>
                </c:pt>
                <c:pt idx="29409">
                  <c:v>47</c:v>
                </c:pt>
                <c:pt idx="29410">
                  <c:v>64</c:v>
                </c:pt>
                <c:pt idx="29411">
                  <c:v>33</c:v>
                </c:pt>
                <c:pt idx="29412">
                  <c:v>53</c:v>
                </c:pt>
                <c:pt idx="29413">
                  <c:v>71</c:v>
                </c:pt>
                <c:pt idx="29414">
                  <c:v>61</c:v>
                </c:pt>
                <c:pt idx="29415">
                  <c:v>47</c:v>
                </c:pt>
                <c:pt idx="29416">
                  <c:v>69</c:v>
                </c:pt>
                <c:pt idx="29417">
                  <c:v>64</c:v>
                </c:pt>
                <c:pt idx="29418">
                  <c:v>64</c:v>
                </c:pt>
                <c:pt idx="29419">
                  <c:v>42</c:v>
                </c:pt>
                <c:pt idx="29420">
                  <c:v>66</c:v>
                </c:pt>
                <c:pt idx="29421">
                  <c:v>57</c:v>
                </c:pt>
                <c:pt idx="29422">
                  <c:v>52</c:v>
                </c:pt>
                <c:pt idx="29423">
                  <c:v>69</c:v>
                </c:pt>
                <c:pt idx="29424">
                  <c:v>52</c:v>
                </c:pt>
                <c:pt idx="29425">
                  <c:v>68</c:v>
                </c:pt>
                <c:pt idx="29426">
                  <c:v>35</c:v>
                </c:pt>
                <c:pt idx="29427">
                  <c:v>40</c:v>
                </c:pt>
                <c:pt idx="29428">
                  <c:v>40</c:v>
                </c:pt>
                <c:pt idx="29429">
                  <c:v>69</c:v>
                </c:pt>
                <c:pt idx="29430">
                  <c:v>56</c:v>
                </c:pt>
                <c:pt idx="29431">
                  <c:v>50</c:v>
                </c:pt>
                <c:pt idx="29432">
                  <c:v>33</c:v>
                </c:pt>
                <c:pt idx="29433">
                  <c:v>60</c:v>
                </c:pt>
                <c:pt idx="29434">
                  <c:v>57</c:v>
                </c:pt>
                <c:pt idx="29435">
                  <c:v>56</c:v>
                </c:pt>
                <c:pt idx="29436">
                  <c:v>59</c:v>
                </c:pt>
                <c:pt idx="29437">
                  <c:v>35</c:v>
                </c:pt>
                <c:pt idx="29438">
                  <c:v>28</c:v>
                </c:pt>
                <c:pt idx="29439">
                  <c:v>69</c:v>
                </c:pt>
                <c:pt idx="29440">
                  <c:v>74</c:v>
                </c:pt>
                <c:pt idx="29441">
                  <c:v>73</c:v>
                </c:pt>
                <c:pt idx="29442">
                  <c:v>60</c:v>
                </c:pt>
                <c:pt idx="29443">
                  <c:v>48</c:v>
                </c:pt>
                <c:pt idx="29444">
                  <c:v>65</c:v>
                </c:pt>
                <c:pt idx="29445">
                  <c:v>53</c:v>
                </c:pt>
                <c:pt idx="29446">
                  <c:v>60</c:v>
                </c:pt>
                <c:pt idx="29447">
                  <c:v>65</c:v>
                </c:pt>
                <c:pt idx="29448">
                  <c:v>60</c:v>
                </c:pt>
                <c:pt idx="29449">
                  <c:v>58</c:v>
                </c:pt>
                <c:pt idx="29450">
                  <c:v>71</c:v>
                </c:pt>
                <c:pt idx="29451">
                  <c:v>69</c:v>
                </c:pt>
                <c:pt idx="29452">
                  <c:v>62</c:v>
                </c:pt>
                <c:pt idx="29453">
                  <c:v>64</c:v>
                </c:pt>
                <c:pt idx="29454">
                  <c:v>68</c:v>
                </c:pt>
                <c:pt idx="29455">
                  <c:v>37</c:v>
                </c:pt>
                <c:pt idx="29456">
                  <c:v>38</c:v>
                </c:pt>
                <c:pt idx="29457">
                  <c:v>60</c:v>
                </c:pt>
                <c:pt idx="29458">
                  <c:v>58</c:v>
                </c:pt>
                <c:pt idx="29459">
                  <c:v>63</c:v>
                </c:pt>
                <c:pt idx="29460">
                  <c:v>74</c:v>
                </c:pt>
                <c:pt idx="29461">
                  <c:v>72</c:v>
                </c:pt>
                <c:pt idx="29462">
                  <c:v>75</c:v>
                </c:pt>
                <c:pt idx="29463">
                  <c:v>49</c:v>
                </c:pt>
                <c:pt idx="29464">
                  <c:v>15</c:v>
                </c:pt>
                <c:pt idx="29465">
                  <c:v>75</c:v>
                </c:pt>
                <c:pt idx="29466">
                  <c:v>60</c:v>
                </c:pt>
                <c:pt idx="29467">
                  <c:v>73</c:v>
                </c:pt>
                <c:pt idx="29468">
                  <c:v>75</c:v>
                </c:pt>
                <c:pt idx="29469">
                  <c:v>29</c:v>
                </c:pt>
                <c:pt idx="29470">
                  <c:v>75</c:v>
                </c:pt>
                <c:pt idx="29471">
                  <c:v>51</c:v>
                </c:pt>
                <c:pt idx="29472">
                  <c:v>45</c:v>
                </c:pt>
                <c:pt idx="29473">
                  <c:v>64</c:v>
                </c:pt>
                <c:pt idx="29474">
                  <c:v>66</c:v>
                </c:pt>
                <c:pt idx="29475">
                  <c:v>58</c:v>
                </c:pt>
                <c:pt idx="29476">
                  <c:v>63</c:v>
                </c:pt>
                <c:pt idx="29477">
                  <c:v>58</c:v>
                </c:pt>
                <c:pt idx="29478">
                  <c:v>45</c:v>
                </c:pt>
                <c:pt idx="29479">
                  <c:v>45</c:v>
                </c:pt>
                <c:pt idx="29480">
                  <c:v>53</c:v>
                </c:pt>
                <c:pt idx="29481">
                  <c:v>61</c:v>
                </c:pt>
                <c:pt idx="29482">
                  <c:v>59</c:v>
                </c:pt>
                <c:pt idx="29483">
                  <c:v>65</c:v>
                </c:pt>
                <c:pt idx="29484">
                  <c:v>62</c:v>
                </c:pt>
                <c:pt idx="29485">
                  <c:v>55</c:v>
                </c:pt>
                <c:pt idx="29486">
                  <c:v>74</c:v>
                </c:pt>
                <c:pt idx="29487">
                  <c:v>64</c:v>
                </c:pt>
                <c:pt idx="29488">
                  <c:v>49</c:v>
                </c:pt>
                <c:pt idx="29489">
                  <c:v>60</c:v>
                </c:pt>
                <c:pt idx="29490">
                  <c:v>44</c:v>
                </c:pt>
                <c:pt idx="29491">
                  <c:v>57</c:v>
                </c:pt>
                <c:pt idx="29492">
                  <c:v>32</c:v>
                </c:pt>
                <c:pt idx="29493">
                  <c:v>59</c:v>
                </c:pt>
                <c:pt idx="29494">
                  <c:v>54</c:v>
                </c:pt>
                <c:pt idx="29495">
                  <c:v>57</c:v>
                </c:pt>
                <c:pt idx="29496">
                  <c:v>26</c:v>
                </c:pt>
                <c:pt idx="29497">
                  <c:v>70</c:v>
                </c:pt>
                <c:pt idx="29498">
                  <c:v>58</c:v>
                </c:pt>
                <c:pt idx="29499">
                  <c:v>53</c:v>
                </c:pt>
                <c:pt idx="29500">
                  <c:v>43</c:v>
                </c:pt>
                <c:pt idx="29501">
                  <c:v>59</c:v>
                </c:pt>
                <c:pt idx="29502">
                  <c:v>74</c:v>
                </c:pt>
                <c:pt idx="29503">
                  <c:v>62</c:v>
                </c:pt>
                <c:pt idx="29504">
                  <c:v>75</c:v>
                </c:pt>
                <c:pt idx="29505">
                  <c:v>51</c:v>
                </c:pt>
                <c:pt idx="29506">
                  <c:v>61</c:v>
                </c:pt>
                <c:pt idx="29507">
                  <c:v>48</c:v>
                </c:pt>
                <c:pt idx="29508">
                  <c:v>74</c:v>
                </c:pt>
                <c:pt idx="29509">
                  <c:v>68</c:v>
                </c:pt>
                <c:pt idx="29510">
                  <c:v>54</c:v>
                </c:pt>
                <c:pt idx="29511">
                  <c:v>59</c:v>
                </c:pt>
                <c:pt idx="29512">
                  <c:v>62</c:v>
                </c:pt>
                <c:pt idx="29513">
                  <c:v>37</c:v>
                </c:pt>
                <c:pt idx="29514">
                  <c:v>58</c:v>
                </c:pt>
                <c:pt idx="29515">
                  <c:v>56</c:v>
                </c:pt>
                <c:pt idx="29516">
                  <c:v>57</c:v>
                </c:pt>
                <c:pt idx="29517">
                  <c:v>66</c:v>
                </c:pt>
                <c:pt idx="29518">
                  <c:v>73</c:v>
                </c:pt>
                <c:pt idx="29519">
                  <c:v>59</c:v>
                </c:pt>
                <c:pt idx="29520">
                  <c:v>68</c:v>
                </c:pt>
                <c:pt idx="29521">
                  <c:v>21</c:v>
                </c:pt>
                <c:pt idx="29522">
                  <c:v>68</c:v>
                </c:pt>
                <c:pt idx="29523">
                  <c:v>68</c:v>
                </c:pt>
                <c:pt idx="29524">
                  <c:v>25</c:v>
                </c:pt>
                <c:pt idx="29525">
                  <c:v>42</c:v>
                </c:pt>
                <c:pt idx="29526">
                  <c:v>70</c:v>
                </c:pt>
                <c:pt idx="29527">
                  <c:v>64</c:v>
                </c:pt>
                <c:pt idx="29528">
                  <c:v>67</c:v>
                </c:pt>
                <c:pt idx="29529">
                  <c:v>48</c:v>
                </c:pt>
                <c:pt idx="29530">
                  <c:v>45</c:v>
                </c:pt>
                <c:pt idx="29531">
                  <c:v>64</c:v>
                </c:pt>
                <c:pt idx="29532">
                  <c:v>67</c:v>
                </c:pt>
                <c:pt idx="29533">
                  <c:v>75</c:v>
                </c:pt>
                <c:pt idx="29534">
                  <c:v>60</c:v>
                </c:pt>
                <c:pt idx="29535">
                  <c:v>63</c:v>
                </c:pt>
                <c:pt idx="29536">
                  <c:v>75</c:v>
                </c:pt>
                <c:pt idx="29537">
                  <c:v>52</c:v>
                </c:pt>
                <c:pt idx="29538">
                  <c:v>58</c:v>
                </c:pt>
                <c:pt idx="29539">
                  <c:v>64</c:v>
                </c:pt>
                <c:pt idx="29540">
                  <c:v>55</c:v>
                </c:pt>
                <c:pt idx="29541">
                  <c:v>72</c:v>
                </c:pt>
                <c:pt idx="29542">
                  <c:v>74</c:v>
                </c:pt>
                <c:pt idx="29543">
                  <c:v>73</c:v>
                </c:pt>
                <c:pt idx="29544">
                  <c:v>53</c:v>
                </c:pt>
                <c:pt idx="29545">
                  <c:v>71</c:v>
                </c:pt>
                <c:pt idx="29546">
                  <c:v>68</c:v>
                </c:pt>
                <c:pt idx="29547">
                  <c:v>64</c:v>
                </c:pt>
                <c:pt idx="29548">
                  <c:v>75</c:v>
                </c:pt>
                <c:pt idx="29549">
                  <c:v>49</c:v>
                </c:pt>
                <c:pt idx="29550">
                  <c:v>55</c:v>
                </c:pt>
                <c:pt idx="29551">
                  <c:v>45</c:v>
                </c:pt>
                <c:pt idx="29552">
                  <c:v>71</c:v>
                </c:pt>
                <c:pt idx="29553">
                  <c:v>64</c:v>
                </c:pt>
                <c:pt idx="29554">
                  <c:v>60</c:v>
                </c:pt>
                <c:pt idx="29555">
                  <c:v>73</c:v>
                </c:pt>
                <c:pt idx="29556">
                  <c:v>59</c:v>
                </c:pt>
                <c:pt idx="29557">
                  <c:v>69</c:v>
                </c:pt>
                <c:pt idx="29558">
                  <c:v>53</c:v>
                </c:pt>
                <c:pt idx="29559">
                  <c:v>30</c:v>
                </c:pt>
                <c:pt idx="29560">
                  <c:v>68</c:v>
                </c:pt>
                <c:pt idx="29561">
                  <c:v>57</c:v>
                </c:pt>
                <c:pt idx="29562">
                  <c:v>54</c:v>
                </c:pt>
                <c:pt idx="29563">
                  <c:v>75</c:v>
                </c:pt>
                <c:pt idx="29564">
                  <c:v>75</c:v>
                </c:pt>
                <c:pt idx="29565">
                  <c:v>60</c:v>
                </c:pt>
                <c:pt idx="29566">
                  <c:v>49</c:v>
                </c:pt>
                <c:pt idx="29567">
                  <c:v>62</c:v>
                </c:pt>
                <c:pt idx="29568">
                  <c:v>68</c:v>
                </c:pt>
                <c:pt idx="29569">
                  <c:v>61</c:v>
                </c:pt>
                <c:pt idx="29570">
                  <c:v>32</c:v>
                </c:pt>
                <c:pt idx="29571">
                  <c:v>49</c:v>
                </c:pt>
                <c:pt idx="29572">
                  <c:v>31</c:v>
                </c:pt>
                <c:pt idx="29573">
                  <c:v>37</c:v>
                </c:pt>
                <c:pt idx="29574">
                  <c:v>52</c:v>
                </c:pt>
                <c:pt idx="29575">
                  <c:v>64</c:v>
                </c:pt>
                <c:pt idx="29576">
                  <c:v>36</c:v>
                </c:pt>
                <c:pt idx="29577">
                  <c:v>66</c:v>
                </c:pt>
                <c:pt idx="29578">
                  <c:v>60</c:v>
                </c:pt>
                <c:pt idx="29579">
                  <c:v>33</c:v>
                </c:pt>
                <c:pt idx="29580">
                  <c:v>48</c:v>
                </c:pt>
                <c:pt idx="29581">
                  <c:v>34</c:v>
                </c:pt>
                <c:pt idx="29582">
                  <c:v>71</c:v>
                </c:pt>
                <c:pt idx="29583">
                  <c:v>60</c:v>
                </c:pt>
                <c:pt idx="29584">
                  <c:v>64</c:v>
                </c:pt>
                <c:pt idx="29585">
                  <c:v>64</c:v>
                </c:pt>
                <c:pt idx="29586">
                  <c:v>48</c:v>
                </c:pt>
                <c:pt idx="29587">
                  <c:v>71</c:v>
                </c:pt>
                <c:pt idx="29588">
                  <c:v>63</c:v>
                </c:pt>
                <c:pt idx="29589">
                  <c:v>75</c:v>
                </c:pt>
                <c:pt idx="29590">
                  <c:v>35</c:v>
                </c:pt>
                <c:pt idx="29591">
                  <c:v>60</c:v>
                </c:pt>
                <c:pt idx="29592">
                  <c:v>61</c:v>
                </c:pt>
                <c:pt idx="29593">
                  <c:v>56</c:v>
                </c:pt>
                <c:pt idx="29594">
                  <c:v>25</c:v>
                </c:pt>
                <c:pt idx="29595">
                  <c:v>52</c:v>
                </c:pt>
                <c:pt idx="29596">
                  <c:v>16</c:v>
                </c:pt>
                <c:pt idx="29597">
                  <c:v>58</c:v>
                </c:pt>
                <c:pt idx="29598">
                  <c:v>55</c:v>
                </c:pt>
                <c:pt idx="29599">
                  <c:v>36</c:v>
                </c:pt>
                <c:pt idx="29600">
                  <c:v>54</c:v>
                </c:pt>
                <c:pt idx="29601">
                  <c:v>75</c:v>
                </c:pt>
                <c:pt idx="29602">
                  <c:v>33</c:v>
                </c:pt>
                <c:pt idx="29603">
                  <c:v>66</c:v>
                </c:pt>
                <c:pt idx="29604">
                  <c:v>51</c:v>
                </c:pt>
                <c:pt idx="29605">
                  <c:v>48</c:v>
                </c:pt>
                <c:pt idx="29606">
                  <c:v>66</c:v>
                </c:pt>
                <c:pt idx="29607">
                  <c:v>59</c:v>
                </c:pt>
                <c:pt idx="29608">
                  <c:v>74</c:v>
                </c:pt>
                <c:pt idx="29609">
                  <c:v>56</c:v>
                </c:pt>
                <c:pt idx="29610">
                  <c:v>62</c:v>
                </c:pt>
                <c:pt idx="29611">
                  <c:v>69</c:v>
                </c:pt>
                <c:pt idx="29612">
                  <c:v>63</c:v>
                </c:pt>
                <c:pt idx="29613">
                  <c:v>64</c:v>
                </c:pt>
                <c:pt idx="29614">
                  <c:v>71</c:v>
                </c:pt>
                <c:pt idx="29615">
                  <c:v>57</c:v>
                </c:pt>
                <c:pt idx="29616">
                  <c:v>74</c:v>
                </c:pt>
                <c:pt idx="29617">
                  <c:v>55</c:v>
                </c:pt>
                <c:pt idx="29618">
                  <c:v>72</c:v>
                </c:pt>
                <c:pt idx="29619">
                  <c:v>53</c:v>
                </c:pt>
                <c:pt idx="29620">
                  <c:v>46</c:v>
                </c:pt>
                <c:pt idx="29621">
                  <c:v>44</c:v>
                </c:pt>
                <c:pt idx="29622">
                  <c:v>70</c:v>
                </c:pt>
                <c:pt idx="29623">
                  <c:v>57</c:v>
                </c:pt>
                <c:pt idx="29624">
                  <c:v>57</c:v>
                </c:pt>
                <c:pt idx="29625">
                  <c:v>38</c:v>
                </c:pt>
                <c:pt idx="29626">
                  <c:v>57</c:v>
                </c:pt>
                <c:pt idx="29627">
                  <c:v>63</c:v>
                </c:pt>
                <c:pt idx="29628">
                  <c:v>65</c:v>
                </c:pt>
                <c:pt idx="29629">
                  <c:v>66</c:v>
                </c:pt>
                <c:pt idx="29630">
                  <c:v>58</c:v>
                </c:pt>
                <c:pt idx="29631">
                  <c:v>75</c:v>
                </c:pt>
                <c:pt idx="29632">
                  <c:v>47</c:v>
                </c:pt>
                <c:pt idx="29633">
                  <c:v>67</c:v>
                </c:pt>
                <c:pt idx="29634">
                  <c:v>56</c:v>
                </c:pt>
                <c:pt idx="29635">
                  <c:v>61</c:v>
                </c:pt>
                <c:pt idx="29636">
                  <c:v>69</c:v>
                </c:pt>
                <c:pt idx="29637">
                  <c:v>38</c:v>
                </c:pt>
                <c:pt idx="29638">
                  <c:v>75</c:v>
                </c:pt>
                <c:pt idx="29639">
                  <c:v>48</c:v>
                </c:pt>
                <c:pt idx="29640">
                  <c:v>74</c:v>
                </c:pt>
                <c:pt idx="29641">
                  <c:v>56</c:v>
                </c:pt>
                <c:pt idx="29642">
                  <c:v>40</c:v>
                </c:pt>
                <c:pt idx="29643">
                  <c:v>56</c:v>
                </c:pt>
                <c:pt idx="29644">
                  <c:v>63</c:v>
                </c:pt>
                <c:pt idx="29645">
                  <c:v>72</c:v>
                </c:pt>
                <c:pt idx="29646">
                  <c:v>37</c:v>
                </c:pt>
                <c:pt idx="29647">
                  <c:v>60</c:v>
                </c:pt>
                <c:pt idx="29648">
                  <c:v>37</c:v>
                </c:pt>
                <c:pt idx="29649">
                  <c:v>72</c:v>
                </c:pt>
                <c:pt idx="29650">
                  <c:v>75</c:v>
                </c:pt>
                <c:pt idx="29651">
                  <c:v>65</c:v>
                </c:pt>
                <c:pt idx="29652">
                  <c:v>71</c:v>
                </c:pt>
                <c:pt idx="29653">
                  <c:v>64</c:v>
                </c:pt>
                <c:pt idx="29654">
                  <c:v>71</c:v>
                </c:pt>
                <c:pt idx="29655">
                  <c:v>55</c:v>
                </c:pt>
                <c:pt idx="29656">
                  <c:v>57</c:v>
                </c:pt>
                <c:pt idx="29657">
                  <c:v>58</c:v>
                </c:pt>
                <c:pt idx="29658">
                  <c:v>63</c:v>
                </c:pt>
                <c:pt idx="29659">
                  <c:v>55</c:v>
                </c:pt>
                <c:pt idx="29660">
                  <c:v>74</c:v>
                </c:pt>
                <c:pt idx="29661">
                  <c:v>74</c:v>
                </c:pt>
                <c:pt idx="29662">
                  <c:v>63</c:v>
                </c:pt>
                <c:pt idx="29663">
                  <c:v>60</c:v>
                </c:pt>
                <c:pt idx="29664">
                  <c:v>31</c:v>
                </c:pt>
                <c:pt idx="29665">
                  <c:v>58</c:v>
                </c:pt>
                <c:pt idx="29666">
                  <c:v>74</c:v>
                </c:pt>
                <c:pt idx="29667">
                  <c:v>69</c:v>
                </c:pt>
                <c:pt idx="29668">
                  <c:v>71</c:v>
                </c:pt>
                <c:pt idx="29669">
                  <c:v>47</c:v>
                </c:pt>
                <c:pt idx="29670">
                  <c:v>59</c:v>
                </c:pt>
                <c:pt idx="29671">
                  <c:v>59</c:v>
                </c:pt>
                <c:pt idx="29672">
                  <c:v>52</c:v>
                </c:pt>
                <c:pt idx="29673">
                  <c:v>45</c:v>
                </c:pt>
                <c:pt idx="29674">
                  <c:v>25</c:v>
                </c:pt>
                <c:pt idx="29675">
                  <c:v>54</c:v>
                </c:pt>
                <c:pt idx="29676">
                  <c:v>47</c:v>
                </c:pt>
                <c:pt idx="29677">
                  <c:v>25</c:v>
                </c:pt>
                <c:pt idx="29678">
                  <c:v>66</c:v>
                </c:pt>
                <c:pt idx="29679">
                  <c:v>60</c:v>
                </c:pt>
                <c:pt idx="29680">
                  <c:v>54</c:v>
                </c:pt>
                <c:pt idx="29681">
                  <c:v>75</c:v>
                </c:pt>
                <c:pt idx="29682">
                  <c:v>75</c:v>
                </c:pt>
                <c:pt idx="29683">
                  <c:v>65</c:v>
                </c:pt>
                <c:pt idx="29684">
                  <c:v>61</c:v>
                </c:pt>
                <c:pt idx="29685">
                  <c:v>68</c:v>
                </c:pt>
                <c:pt idx="29686">
                  <c:v>53</c:v>
                </c:pt>
                <c:pt idx="29687">
                  <c:v>75</c:v>
                </c:pt>
                <c:pt idx="29688">
                  <c:v>59</c:v>
                </c:pt>
                <c:pt idx="29689">
                  <c:v>71</c:v>
                </c:pt>
                <c:pt idx="29690">
                  <c:v>35</c:v>
                </c:pt>
                <c:pt idx="29691">
                  <c:v>62</c:v>
                </c:pt>
                <c:pt idx="29692">
                  <c:v>56</c:v>
                </c:pt>
                <c:pt idx="29693">
                  <c:v>48</c:v>
                </c:pt>
                <c:pt idx="29694">
                  <c:v>75</c:v>
                </c:pt>
                <c:pt idx="29695">
                  <c:v>61</c:v>
                </c:pt>
                <c:pt idx="29696">
                  <c:v>26</c:v>
                </c:pt>
                <c:pt idx="29697">
                  <c:v>74</c:v>
                </c:pt>
                <c:pt idx="29698">
                  <c:v>48</c:v>
                </c:pt>
                <c:pt idx="29699">
                  <c:v>40</c:v>
                </c:pt>
                <c:pt idx="29700">
                  <c:v>57</c:v>
                </c:pt>
                <c:pt idx="29701">
                  <c:v>70</c:v>
                </c:pt>
                <c:pt idx="29702">
                  <c:v>65</c:v>
                </c:pt>
                <c:pt idx="29703">
                  <c:v>48</c:v>
                </c:pt>
                <c:pt idx="29704">
                  <c:v>74</c:v>
                </c:pt>
                <c:pt idx="29705">
                  <c:v>70</c:v>
                </c:pt>
                <c:pt idx="29706">
                  <c:v>61</c:v>
                </c:pt>
                <c:pt idx="29707">
                  <c:v>55</c:v>
                </c:pt>
                <c:pt idx="29708">
                  <c:v>75</c:v>
                </c:pt>
                <c:pt idx="29709">
                  <c:v>66</c:v>
                </c:pt>
                <c:pt idx="29710">
                  <c:v>57</c:v>
                </c:pt>
                <c:pt idx="29711">
                  <c:v>63</c:v>
                </c:pt>
                <c:pt idx="29712">
                  <c:v>71</c:v>
                </c:pt>
                <c:pt idx="29713">
                  <c:v>66</c:v>
                </c:pt>
                <c:pt idx="29714">
                  <c:v>63</c:v>
                </c:pt>
                <c:pt idx="29715">
                  <c:v>38</c:v>
                </c:pt>
                <c:pt idx="29716">
                  <c:v>65</c:v>
                </c:pt>
                <c:pt idx="29717">
                  <c:v>60</c:v>
                </c:pt>
                <c:pt idx="29718">
                  <c:v>64</c:v>
                </c:pt>
                <c:pt idx="29719">
                  <c:v>67</c:v>
                </c:pt>
                <c:pt idx="29720">
                  <c:v>60</c:v>
                </c:pt>
                <c:pt idx="29721">
                  <c:v>42</c:v>
                </c:pt>
                <c:pt idx="29722">
                  <c:v>62</c:v>
                </c:pt>
                <c:pt idx="29723">
                  <c:v>73</c:v>
                </c:pt>
                <c:pt idx="29724">
                  <c:v>62</c:v>
                </c:pt>
                <c:pt idx="29725">
                  <c:v>75</c:v>
                </c:pt>
                <c:pt idx="29726">
                  <c:v>71</c:v>
                </c:pt>
                <c:pt idx="29727">
                  <c:v>52</c:v>
                </c:pt>
                <c:pt idx="29728">
                  <c:v>66</c:v>
                </c:pt>
                <c:pt idx="29729">
                  <c:v>73</c:v>
                </c:pt>
                <c:pt idx="29730">
                  <c:v>60</c:v>
                </c:pt>
                <c:pt idx="29731">
                  <c:v>72</c:v>
                </c:pt>
                <c:pt idx="29732">
                  <c:v>75</c:v>
                </c:pt>
                <c:pt idx="29733">
                  <c:v>58</c:v>
                </c:pt>
                <c:pt idx="29734">
                  <c:v>57</c:v>
                </c:pt>
                <c:pt idx="29735">
                  <c:v>24</c:v>
                </c:pt>
                <c:pt idx="29736">
                  <c:v>63</c:v>
                </c:pt>
                <c:pt idx="29737">
                  <c:v>75</c:v>
                </c:pt>
                <c:pt idx="29738">
                  <c:v>60</c:v>
                </c:pt>
                <c:pt idx="29739">
                  <c:v>65</c:v>
                </c:pt>
                <c:pt idx="29740">
                  <c:v>74</c:v>
                </c:pt>
                <c:pt idx="29741">
                  <c:v>72</c:v>
                </c:pt>
                <c:pt idx="29742">
                  <c:v>50</c:v>
                </c:pt>
                <c:pt idx="29743">
                  <c:v>67</c:v>
                </c:pt>
                <c:pt idx="29744">
                  <c:v>68</c:v>
                </c:pt>
                <c:pt idx="29745">
                  <c:v>45</c:v>
                </c:pt>
                <c:pt idx="29746">
                  <c:v>36</c:v>
                </c:pt>
                <c:pt idx="29747">
                  <c:v>72</c:v>
                </c:pt>
                <c:pt idx="29748">
                  <c:v>52</c:v>
                </c:pt>
                <c:pt idx="29749">
                  <c:v>59</c:v>
                </c:pt>
                <c:pt idx="29750">
                  <c:v>69</c:v>
                </c:pt>
                <c:pt idx="29751">
                  <c:v>44</c:v>
                </c:pt>
                <c:pt idx="29752">
                  <c:v>75</c:v>
                </c:pt>
                <c:pt idx="29753">
                  <c:v>46</c:v>
                </c:pt>
                <c:pt idx="29754">
                  <c:v>69</c:v>
                </c:pt>
                <c:pt idx="29755">
                  <c:v>47</c:v>
                </c:pt>
                <c:pt idx="29756">
                  <c:v>73</c:v>
                </c:pt>
                <c:pt idx="29757">
                  <c:v>19</c:v>
                </c:pt>
                <c:pt idx="29758">
                  <c:v>30</c:v>
                </c:pt>
                <c:pt idx="29759">
                  <c:v>71</c:v>
                </c:pt>
                <c:pt idx="29760">
                  <c:v>32</c:v>
                </c:pt>
                <c:pt idx="29761">
                  <c:v>67</c:v>
                </c:pt>
                <c:pt idx="29762">
                  <c:v>64</c:v>
                </c:pt>
                <c:pt idx="29763">
                  <c:v>67</c:v>
                </c:pt>
                <c:pt idx="29764">
                  <c:v>53</c:v>
                </c:pt>
                <c:pt idx="29765">
                  <c:v>70</c:v>
                </c:pt>
                <c:pt idx="29766">
                  <c:v>48</c:v>
                </c:pt>
                <c:pt idx="29767">
                  <c:v>59</c:v>
                </c:pt>
                <c:pt idx="29768">
                  <c:v>63</c:v>
                </c:pt>
                <c:pt idx="29769">
                  <c:v>60</c:v>
                </c:pt>
                <c:pt idx="29770">
                  <c:v>68</c:v>
                </c:pt>
                <c:pt idx="29771">
                  <c:v>57</c:v>
                </c:pt>
                <c:pt idx="29772">
                  <c:v>75</c:v>
                </c:pt>
                <c:pt idx="29773">
                  <c:v>65</c:v>
                </c:pt>
                <c:pt idx="29774">
                  <c:v>56</c:v>
                </c:pt>
                <c:pt idx="29775">
                  <c:v>62</c:v>
                </c:pt>
                <c:pt idx="29776">
                  <c:v>39</c:v>
                </c:pt>
                <c:pt idx="29777">
                  <c:v>35</c:v>
                </c:pt>
                <c:pt idx="29778">
                  <c:v>47</c:v>
                </c:pt>
                <c:pt idx="29779">
                  <c:v>44</c:v>
                </c:pt>
                <c:pt idx="29780">
                  <c:v>39</c:v>
                </c:pt>
                <c:pt idx="29781">
                  <c:v>50</c:v>
                </c:pt>
                <c:pt idx="29782">
                  <c:v>74</c:v>
                </c:pt>
                <c:pt idx="29783">
                  <c:v>45</c:v>
                </c:pt>
                <c:pt idx="29784">
                  <c:v>58</c:v>
                </c:pt>
                <c:pt idx="29785">
                  <c:v>61</c:v>
                </c:pt>
                <c:pt idx="29786">
                  <c:v>54</c:v>
                </c:pt>
                <c:pt idx="29787">
                  <c:v>48</c:v>
                </c:pt>
                <c:pt idx="29788">
                  <c:v>59</c:v>
                </c:pt>
                <c:pt idx="29789">
                  <c:v>54</c:v>
                </c:pt>
                <c:pt idx="29790">
                  <c:v>57</c:v>
                </c:pt>
                <c:pt idx="29791">
                  <c:v>60</c:v>
                </c:pt>
                <c:pt idx="29792">
                  <c:v>65</c:v>
                </c:pt>
                <c:pt idx="29793">
                  <c:v>63</c:v>
                </c:pt>
                <c:pt idx="29794">
                  <c:v>60</c:v>
                </c:pt>
                <c:pt idx="29795">
                  <c:v>52</c:v>
                </c:pt>
                <c:pt idx="29796">
                  <c:v>58</c:v>
                </c:pt>
                <c:pt idx="29797">
                  <c:v>75</c:v>
                </c:pt>
                <c:pt idx="29798">
                  <c:v>60</c:v>
                </c:pt>
                <c:pt idx="29799">
                  <c:v>60</c:v>
                </c:pt>
                <c:pt idx="29800">
                  <c:v>19</c:v>
                </c:pt>
                <c:pt idx="29801">
                  <c:v>45</c:v>
                </c:pt>
                <c:pt idx="29802">
                  <c:v>60</c:v>
                </c:pt>
                <c:pt idx="29803">
                  <c:v>51</c:v>
                </c:pt>
                <c:pt idx="29804">
                  <c:v>74</c:v>
                </c:pt>
                <c:pt idx="29805">
                  <c:v>31</c:v>
                </c:pt>
                <c:pt idx="29806">
                  <c:v>68</c:v>
                </c:pt>
                <c:pt idx="29807">
                  <c:v>75</c:v>
                </c:pt>
                <c:pt idx="29808">
                  <c:v>71</c:v>
                </c:pt>
                <c:pt idx="29809">
                  <c:v>64</c:v>
                </c:pt>
                <c:pt idx="29810">
                  <c:v>53</c:v>
                </c:pt>
                <c:pt idx="29811">
                  <c:v>67</c:v>
                </c:pt>
                <c:pt idx="29812">
                  <c:v>67</c:v>
                </c:pt>
                <c:pt idx="29813">
                  <c:v>53</c:v>
                </c:pt>
                <c:pt idx="29814">
                  <c:v>72</c:v>
                </c:pt>
                <c:pt idx="29815">
                  <c:v>59</c:v>
                </c:pt>
                <c:pt idx="29816">
                  <c:v>56</c:v>
                </c:pt>
                <c:pt idx="29817">
                  <c:v>52</c:v>
                </c:pt>
                <c:pt idx="29818">
                  <c:v>55</c:v>
                </c:pt>
                <c:pt idx="29819">
                  <c:v>44</c:v>
                </c:pt>
                <c:pt idx="29820">
                  <c:v>75</c:v>
                </c:pt>
                <c:pt idx="29821">
                  <c:v>57</c:v>
                </c:pt>
                <c:pt idx="29822">
                  <c:v>61</c:v>
                </c:pt>
                <c:pt idx="29823">
                  <c:v>63</c:v>
                </c:pt>
                <c:pt idx="29824">
                  <c:v>53</c:v>
                </c:pt>
                <c:pt idx="29825">
                  <c:v>25</c:v>
                </c:pt>
                <c:pt idx="29826">
                  <c:v>56</c:v>
                </c:pt>
                <c:pt idx="29827">
                  <c:v>75</c:v>
                </c:pt>
                <c:pt idx="29828">
                  <c:v>64</c:v>
                </c:pt>
                <c:pt idx="29829">
                  <c:v>63</c:v>
                </c:pt>
                <c:pt idx="29830">
                  <c:v>49</c:v>
                </c:pt>
                <c:pt idx="29831">
                  <c:v>60</c:v>
                </c:pt>
                <c:pt idx="29832">
                  <c:v>69</c:v>
                </c:pt>
                <c:pt idx="29833">
                  <c:v>56</c:v>
                </c:pt>
                <c:pt idx="29834">
                  <c:v>58</c:v>
                </c:pt>
                <c:pt idx="29835">
                  <c:v>75</c:v>
                </c:pt>
                <c:pt idx="29836">
                  <c:v>71</c:v>
                </c:pt>
                <c:pt idx="29837">
                  <c:v>60</c:v>
                </c:pt>
                <c:pt idx="29838">
                  <c:v>47</c:v>
                </c:pt>
                <c:pt idx="29839">
                  <c:v>75</c:v>
                </c:pt>
                <c:pt idx="29840">
                  <c:v>59</c:v>
                </c:pt>
                <c:pt idx="29841">
                  <c:v>67</c:v>
                </c:pt>
                <c:pt idx="29842">
                  <c:v>61</c:v>
                </c:pt>
                <c:pt idx="29843">
                  <c:v>62</c:v>
                </c:pt>
                <c:pt idx="29844">
                  <c:v>59</c:v>
                </c:pt>
                <c:pt idx="29845">
                  <c:v>51</c:v>
                </c:pt>
                <c:pt idx="29846">
                  <c:v>61</c:v>
                </c:pt>
                <c:pt idx="29847">
                  <c:v>44</c:v>
                </c:pt>
                <c:pt idx="29848">
                  <c:v>69</c:v>
                </c:pt>
                <c:pt idx="29849">
                  <c:v>74</c:v>
                </c:pt>
                <c:pt idx="29850">
                  <c:v>59</c:v>
                </c:pt>
                <c:pt idx="29851">
                  <c:v>42</c:v>
                </c:pt>
                <c:pt idx="29852">
                  <c:v>60</c:v>
                </c:pt>
                <c:pt idx="29853">
                  <c:v>53</c:v>
                </c:pt>
                <c:pt idx="29854">
                  <c:v>48</c:v>
                </c:pt>
                <c:pt idx="29855">
                  <c:v>35</c:v>
                </c:pt>
                <c:pt idx="29856">
                  <c:v>34</c:v>
                </c:pt>
                <c:pt idx="29857">
                  <c:v>19</c:v>
                </c:pt>
                <c:pt idx="29858">
                  <c:v>54</c:v>
                </c:pt>
                <c:pt idx="29859">
                  <c:v>75</c:v>
                </c:pt>
                <c:pt idx="29860">
                  <c:v>66</c:v>
                </c:pt>
                <c:pt idx="29861">
                  <c:v>64</c:v>
                </c:pt>
                <c:pt idx="29862">
                  <c:v>60</c:v>
                </c:pt>
                <c:pt idx="29863">
                  <c:v>58</c:v>
                </c:pt>
                <c:pt idx="29864">
                  <c:v>42</c:v>
                </c:pt>
                <c:pt idx="29865">
                  <c:v>65</c:v>
                </c:pt>
                <c:pt idx="29866">
                  <c:v>48</c:v>
                </c:pt>
                <c:pt idx="29867">
                  <c:v>57</c:v>
                </c:pt>
                <c:pt idx="29868">
                  <c:v>65</c:v>
                </c:pt>
                <c:pt idx="29869">
                  <c:v>75</c:v>
                </c:pt>
                <c:pt idx="29870">
                  <c:v>33</c:v>
                </c:pt>
                <c:pt idx="29871">
                  <c:v>73</c:v>
                </c:pt>
                <c:pt idx="29872">
                  <c:v>47</c:v>
                </c:pt>
                <c:pt idx="29873">
                  <c:v>75</c:v>
                </c:pt>
                <c:pt idx="29874">
                  <c:v>60</c:v>
                </c:pt>
                <c:pt idx="29875">
                  <c:v>51</c:v>
                </c:pt>
                <c:pt idx="29876">
                  <c:v>20</c:v>
                </c:pt>
                <c:pt idx="29877">
                  <c:v>59</c:v>
                </c:pt>
                <c:pt idx="29878">
                  <c:v>59</c:v>
                </c:pt>
                <c:pt idx="29879">
                  <c:v>68</c:v>
                </c:pt>
                <c:pt idx="29880">
                  <c:v>54</c:v>
                </c:pt>
                <c:pt idx="29881">
                  <c:v>48</c:v>
                </c:pt>
                <c:pt idx="29882">
                  <c:v>49</c:v>
                </c:pt>
                <c:pt idx="29883">
                  <c:v>66</c:v>
                </c:pt>
                <c:pt idx="29884">
                  <c:v>57</c:v>
                </c:pt>
                <c:pt idx="29885">
                  <c:v>66</c:v>
                </c:pt>
                <c:pt idx="29886">
                  <c:v>69</c:v>
                </c:pt>
                <c:pt idx="29887">
                  <c:v>35</c:v>
                </c:pt>
                <c:pt idx="29888">
                  <c:v>67</c:v>
                </c:pt>
                <c:pt idx="29889">
                  <c:v>75</c:v>
                </c:pt>
                <c:pt idx="29890">
                  <c:v>58</c:v>
                </c:pt>
                <c:pt idx="29891">
                  <c:v>70</c:v>
                </c:pt>
                <c:pt idx="29892">
                  <c:v>61</c:v>
                </c:pt>
                <c:pt idx="29893">
                  <c:v>75</c:v>
                </c:pt>
                <c:pt idx="29894">
                  <c:v>70</c:v>
                </c:pt>
                <c:pt idx="29895">
                  <c:v>69</c:v>
                </c:pt>
                <c:pt idx="29896">
                  <c:v>72</c:v>
                </c:pt>
                <c:pt idx="29897">
                  <c:v>74</c:v>
                </c:pt>
                <c:pt idx="29898">
                  <c:v>64</c:v>
                </c:pt>
                <c:pt idx="29899">
                  <c:v>60</c:v>
                </c:pt>
                <c:pt idx="29900">
                  <c:v>62</c:v>
                </c:pt>
                <c:pt idx="29901">
                  <c:v>58</c:v>
                </c:pt>
                <c:pt idx="29902">
                  <c:v>51</c:v>
                </c:pt>
                <c:pt idx="29903">
                  <c:v>33</c:v>
                </c:pt>
                <c:pt idx="29904">
                  <c:v>50</c:v>
                </c:pt>
                <c:pt idx="29905">
                  <c:v>65</c:v>
                </c:pt>
                <c:pt idx="29906">
                  <c:v>65</c:v>
                </c:pt>
                <c:pt idx="29907">
                  <c:v>51</c:v>
                </c:pt>
                <c:pt idx="29908">
                  <c:v>50</c:v>
                </c:pt>
                <c:pt idx="29909">
                  <c:v>54</c:v>
                </c:pt>
                <c:pt idx="29910">
                  <c:v>64</c:v>
                </c:pt>
                <c:pt idx="29911">
                  <c:v>22</c:v>
                </c:pt>
                <c:pt idx="29912">
                  <c:v>68</c:v>
                </c:pt>
                <c:pt idx="29913">
                  <c:v>75</c:v>
                </c:pt>
                <c:pt idx="29914">
                  <c:v>61</c:v>
                </c:pt>
                <c:pt idx="29915">
                  <c:v>32</c:v>
                </c:pt>
                <c:pt idx="29916">
                  <c:v>58</c:v>
                </c:pt>
                <c:pt idx="29917">
                  <c:v>71</c:v>
                </c:pt>
                <c:pt idx="29918">
                  <c:v>55</c:v>
                </c:pt>
                <c:pt idx="29919">
                  <c:v>58</c:v>
                </c:pt>
                <c:pt idx="29920">
                  <c:v>72</c:v>
                </c:pt>
                <c:pt idx="29921">
                  <c:v>26</c:v>
                </c:pt>
                <c:pt idx="29922">
                  <c:v>75</c:v>
                </c:pt>
                <c:pt idx="29923">
                  <c:v>62</c:v>
                </c:pt>
                <c:pt idx="29924">
                  <c:v>75</c:v>
                </c:pt>
                <c:pt idx="29925">
                  <c:v>40</c:v>
                </c:pt>
                <c:pt idx="29926">
                  <c:v>43</c:v>
                </c:pt>
                <c:pt idx="29927">
                  <c:v>47</c:v>
                </c:pt>
                <c:pt idx="29928">
                  <c:v>70</c:v>
                </c:pt>
                <c:pt idx="29929">
                  <c:v>57</c:v>
                </c:pt>
                <c:pt idx="29930">
                  <c:v>47</c:v>
                </c:pt>
                <c:pt idx="29931">
                  <c:v>47</c:v>
                </c:pt>
                <c:pt idx="29932">
                  <c:v>26</c:v>
                </c:pt>
                <c:pt idx="29933">
                  <c:v>72</c:v>
                </c:pt>
                <c:pt idx="29934">
                  <c:v>49</c:v>
                </c:pt>
                <c:pt idx="29935">
                  <c:v>67</c:v>
                </c:pt>
                <c:pt idx="29936">
                  <c:v>53</c:v>
                </c:pt>
                <c:pt idx="29937">
                  <c:v>68</c:v>
                </c:pt>
                <c:pt idx="29938">
                  <c:v>58</c:v>
                </c:pt>
                <c:pt idx="29939">
                  <c:v>70</c:v>
                </c:pt>
                <c:pt idx="29940">
                  <c:v>62</c:v>
                </c:pt>
                <c:pt idx="29941">
                  <c:v>70</c:v>
                </c:pt>
                <c:pt idx="29942">
                  <c:v>73</c:v>
                </c:pt>
                <c:pt idx="29943">
                  <c:v>62</c:v>
                </c:pt>
                <c:pt idx="29944">
                  <c:v>61</c:v>
                </c:pt>
                <c:pt idx="29945">
                  <c:v>37</c:v>
                </c:pt>
                <c:pt idx="29946">
                  <c:v>74</c:v>
                </c:pt>
                <c:pt idx="29947">
                  <c:v>50</c:v>
                </c:pt>
                <c:pt idx="29948">
                  <c:v>65</c:v>
                </c:pt>
                <c:pt idx="29949">
                  <c:v>70</c:v>
                </c:pt>
                <c:pt idx="29950">
                  <c:v>65</c:v>
                </c:pt>
                <c:pt idx="29951">
                  <c:v>41</c:v>
                </c:pt>
                <c:pt idx="29952">
                  <c:v>72</c:v>
                </c:pt>
                <c:pt idx="29953">
                  <c:v>47</c:v>
                </c:pt>
                <c:pt idx="29954">
                  <c:v>57</c:v>
                </c:pt>
                <c:pt idx="29955">
                  <c:v>58</c:v>
                </c:pt>
                <c:pt idx="29956">
                  <c:v>49</c:v>
                </c:pt>
                <c:pt idx="29957">
                  <c:v>63</c:v>
                </c:pt>
                <c:pt idx="29958">
                  <c:v>73</c:v>
                </c:pt>
                <c:pt idx="29959">
                  <c:v>35</c:v>
                </c:pt>
                <c:pt idx="29960">
                  <c:v>44</c:v>
                </c:pt>
                <c:pt idx="29961">
                  <c:v>75</c:v>
                </c:pt>
                <c:pt idx="29962">
                  <c:v>67</c:v>
                </c:pt>
                <c:pt idx="29963">
                  <c:v>63</c:v>
                </c:pt>
                <c:pt idx="29964">
                  <c:v>63</c:v>
                </c:pt>
                <c:pt idx="29965">
                  <c:v>68</c:v>
                </c:pt>
                <c:pt idx="29966">
                  <c:v>69</c:v>
                </c:pt>
                <c:pt idx="29967">
                  <c:v>74</c:v>
                </c:pt>
                <c:pt idx="29968">
                  <c:v>63</c:v>
                </c:pt>
                <c:pt idx="29969">
                  <c:v>74</c:v>
                </c:pt>
                <c:pt idx="29970">
                  <c:v>42</c:v>
                </c:pt>
                <c:pt idx="29971">
                  <c:v>54</c:v>
                </c:pt>
                <c:pt idx="29972">
                  <c:v>73</c:v>
                </c:pt>
                <c:pt idx="29973">
                  <c:v>70</c:v>
                </c:pt>
                <c:pt idx="29974">
                  <c:v>69</c:v>
                </c:pt>
                <c:pt idx="29975">
                  <c:v>64</c:v>
                </c:pt>
                <c:pt idx="29976">
                  <c:v>75</c:v>
                </c:pt>
                <c:pt idx="29977">
                  <c:v>69</c:v>
                </c:pt>
                <c:pt idx="29978">
                  <c:v>40</c:v>
                </c:pt>
                <c:pt idx="29979">
                  <c:v>65</c:v>
                </c:pt>
                <c:pt idx="29980">
                  <c:v>75</c:v>
                </c:pt>
                <c:pt idx="29981">
                  <c:v>70</c:v>
                </c:pt>
                <c:pt idx="29982">
                  <c:v>37</c:v>
                </c:pt>
                <c:pt idx="29983">
                  <c:v>75</c:v>
                </c:pt>
                <c:pt idx="29984">
                  <c:v>24</c:v>
                </c:pt>
                <c:pt idx="29985">
                  <c:v>63</c:v>
                </c:pt>
                <c:pt idx="29986">
                  <c:v>61</c:v>
                </c:pt>
                <c:pt idx="29987">
                  <c:v>65</c:v>
                </c:pt>
                <c:pt idx="29988">
                  <c:v>64</c:v>
                </c:pt>
                <c:pt idx="29989">
                  <c:v>61</c:v>
                </c:pt>
                <c:pt idx="29990">
                  <c:v>64</c:v>
                </c:pt>
                <c:pt idx="29991">
                  <c:v>25</c:v>
                </c:pt>
                <c:pt idx="29992">
                  <c:v>65</c:v>
                </c:pt>
                <c:pt idx="29993">
                  <c:v>23</c:v>
                </c:pt>
                <c:pt idx="29994">
                  <c:v>69</c:v>
                </c:pt>
                <c:pt idx="29995">
                  <c:v>53</c:v>
                </c:pt>
                <c:pt idx="29996">
                  <c:v>60</c:v>
                </c:pt>
                <c:pt idx="29997">
                  <c:v>71</c:v>
                </c:pt>
                <c:pt idx="29998">
                  <c:v>59</c:v>
                </c:pt>
                <c:pt idx="29999">
                  <c:v>33</c:v>
                </c:pt>
                <c:pt idx="30000">
                  <c:v>52</c:v>
                </c:pt>
                <c:pt idx="30001">
                  <c:v>65</c:v>
                </c:pt>
                <c:pt idx="30002">
                  <c:v>75</c:v>
                </c:pt>
                <c:pt idx="30003">
                  <c:v>46</c:v>
                </c:pt>
                <c:pt idx="30004">
                  <c:v>57</c:v>
                </c:pt>
                <c:pt idx="30005">
                  <c:v>66</c:v>
                </c:pt>
                <c:pt idx="30006">
                  <c:v>59</c:v>
                </c:pt>
                <c:pt idx="30007">
                  <c:v>66</c:v>
                </c:pt>
                <c:pt idx="30008">
                  <c:v>61</c:v>
                </c:pt>
                <c:pt idx="30009">
                  <c:v>38</c:v>
                </c:pt>
                <c:pt idx="30010">
                  <c:v>62</c:v>
                </c:pt>
                <c:pt idx="30011">
                  <c:v>66</c:v>
                </c:pt>
                <c:pt idx="30012">
                  <c:v>65</c:v>
                </c:pt>
                <c:pt idx="30013">
                  <c:v>73</c:v>
                </c:pt>
                <c:pt idx="30014">
                  <c:v>71</c:v>
                </c:pt>
                <c:pt idx="30015">
                  <c:v>75</c:v>
                </c:pt>
                <c:pt idx="30016">
                  <c:v>44</c:v>
                </c:pt>
                <c:pt idx="30017">
                  <c:v>51</c:v>
                </c:pt>
                <c:pt idx="30018">
                  <c:v>75</c:v>
                </c:pt>
                <c:pt idx="30019">
                  <c:v>38</c:v>
                </c:pt>
                <c:pt idx="30020">
                  <c:v>54</c:v>
                </c:pt>
                <c:pt idx="30021">
                  <c:v>57</c:v>
                </c:pt>
                <c:pt idx="30022">
                  <c:v>62</c:v>
                </c:pt>
                <c:pt idx="30023">
                  <c:v>51</c:v>
                </c:pt>
                <c:pt idx="30024">
                  <c:v>66</c:v>
                </c:pt>
                <c:pt idx="30025">
                  <c:v>47</c:v>
                </c:pt>
                <c:pt idx="30026">
                  <c:v>73</c:v>
                </c:pt>
                <c:pt idx="30027">
                  <c:v>58</c:v>
                </c:pt>
                <c:pt idx="30028">
                  <c:v>58</c:v>
                </c:pt>
                <c:pt idx="30029">
                  <c:v>55</c:v>
                </c:pt>
                <c:pt idx="30030">
                  <c:v>72</c:v>
                </c:pt>
                <c:pt idx="30031">
                  <c:v>62</c:v>
                </c:pt>
                <c:pt idx="30032">
                  <c:v>60</c:v>
                </c:pt>
                <c:pt idx="30033">
                  <c:v>26</c:v>
                </c:pt>
                <c:pt idx="30034">
                  <c:v>38</c:v>
                </c:pt>
                <c:pt idx="30035">
                  <c:v>65</c:v>
                </c:pt>
                <c:pt idx="30036">
                  <c:v>37</c:v>
                </c:pt>
                <c:pt idx="30037">
                  <c:v>21</c:v>
                </c:pt>
                <c:pt idx="30038">
                  <c:v>64</c:v>
                </c:pt>
                <c:pt idx="30039">
                  <c:v>73</c:v>
                </c:pt>
                <c:pt idx="30040">
                  <c:v>73</c:v>
                </c:pt>
                <c:pt idx="30041">
                  <c:v>37</c:v>
                </c:pt>
                <c:pt idx="30042">
                  <c:v>56</c:v>
                </c:pt>
                <c:pt idx="30043">
                  <c:v>51</c:v>
                </c:pt>
                <c:pt idx="30044">
                  <c:v>65</c:v>
                </c:pt>
                <c:pt idx="30045">
                  <c:v>61</c:v>
                </c:pt>
                <c:pt idx="30046">
                  <c:v>71</c:v>
                </c:pt>
                <c:pt idx="30047">
                  <c:v>55</c:v>
                </c:pt>
                <c:pt idx="30048">
                  <c:v>45</c:v>
                </c:pt>
                <c:pt idx="30049">
                  <c:v>73</c:v>
                </c:pt>
                <c:pt idx="30050">
                  <c:v>65</c:v>
                </c:pt>
                <c:pt idx="30051">
                  <c:v>58</c:v>
                </c:pt>
                <c:pt idx="30052">
                  <c:v>26</c:v>
                </c:pt>
                <c:pt idx="30053">
                  <c:v>55</c:v>
                </c:pt>
                <c:pt idx="30054">
                  <c:v>64</c:v>
                </c:pt>
                <c:pt idx="30055">
                  <c:v>56</c:v>
                </c:pt>
                <c:pt idx="30056">
                  <c:v>75</c:v>
                </c:pt>
                <c:pt idx="30057">
                  <c:v>75</c:v>
                </c:pt>
                <c:pt idx="30058">
                  <c:v>69</c:v>
                </c:pt>
                <c:pt idx="30059">
                  <c:v>74</c:v>
                </c:pt>
                <c:pt idx="30060">
                  <c:v>75</c:v>
                </c:pt>
                <c:pt idx="30061">
                  <c:v>63</c:v>
                </c:pt>
                <c:pt idx="30062">
                  <c:v>46</c:v>
                </c:pt>
                <c:pt idx="30063">
                  <c:v>70</c:v>
                </c:pt>
                <c:pt idx="30064">
                  <c:v>59</c:v>
                </c:pt>
                <c:pt idx="30065">
                  <c:v>56</c:v>
                </c:pt>
                <c:pt idx="30066">
                  <c:v>75</c:v>
                </c:pt>
                <c:pt idx="30067">
                  <c:v>36</c:v>
                </c:pt>
                <c:pt idx="30068">
                  <c:v>68</c:v>
                </c:pt>
                <c:pt idx="30069">
                  <c:v>70</c:v>
                </c:pt>
                <c:pt idx="30070">
                  <c:v>61</c:v>
                </c:pt>
                <c:pt idx="30071">
                  <c:v>66</c:v>
                </c:pt>
                <c:pt idx="30072">
                  <c:v>53</c:v>
                </c:pt>
                <c:pt idx="30073">
                  <c:v>57</c:v>
                </c:pt>
                <c:pt idx="30074">
                  <c:v>50</c:v>
                </c:pt>
                <c:pt idx="30075">
                  <c:v>40</c:v>
                </c:pt>
                <c:pt idx="30076">
                  <c:v>52</c:v>
                </c:pt>
                <c:pt idx="30077">
                  <c:v>54</c:v>
                </c:pt>
                <c:pt idx="30078">
                  <c:v>74</c:v>
                </c:pt>
                <c:pt idx="30079">
                  <c:v>34</c:v>
                </c:pt>
                <c:pt idx="30080">
                  <c:v>46</c:v>
                </c:pt>
                <c:pt idx="30081">
                  <c:v>70</c:v>
                </c:pt>
                <c:pt idx="30082">
                  <c:v>53</c:v>
                </c:pt>
                <c:pt idx="30083">
                  <c:v>75</c:v>
                </c:pt>
                <c:pt idx="30084">
                  <c:v>75</c:v>
                </c:pt>
                <c:pt idx="30085">
                  <c:v>63</c:v>
                </c:pt>
                <c:pt idx="30086">
                  <c:v>59</c:v>
                </c:pt>
                <c:pt idx="30087">
                  <c:v>60</c:v>
                </c:pt>
                <c:pt idx="30088">
                  <c:v>37</c:v>
                </c:pt>
                <c:pt idx="30089">
                  <c:v>52</c:v>
                </c:pt>
                <c:pt idx="30090">
                  <c:v>57</c:v>
                </c:pt>
                <c:pt idx="30091">
                  <c:v>70</c:v>
                </c:pt>
                <c:pt idx="30092">
                  <c:v>71</c:v>
                </c:pt>
                <c:pt idx="30093">
                  <c:v>24</c:v>
                </c:pt>
                <c:pt idx="30094">
                  <c:v>75</c:v>
                </c:pt>
                <c:pt idx="30095">
                  <c:v>53</c:v>
                </c:pt>
                <c:pt idx="30096">
                  <c:v>69</c:v>
                </c:pt>
                <c:pt idx="30097">
                  <c:v>71</c:v>
                </c:pt>
                <c:pt idx="30098">
                  <c:v>54</c:v>
                </c:pt>
                <c:pt idx="30099">
                  <c:v>56</c:v>
                </c:pt>
                <c:pt idx="30100">
                  <c:v>32</c:v>
                </c:pt>
                <c:pt idx="30101">
                  <c:v>66</c:v>
                </c:pt>
                <c:pt idx="30102">
                  <c:v>75</c:v>
                </c:pt>
                <c:pt idx="30103">
                  <c:v>72</c:v>
                </c:pt>
                <c:pt idx="30104">
                  <c:v>58</c:v>
                </c:pt>
                <c:pt idx="30105">
                  <c:v>52</c:v>
                </c:pt>
                <c:pt idx="30106">
                  <c:v>75</c:v>
                </c:pt>
                <c:pt idx="30107">
                  <c:v>51</c:v>
                </c:pt>
                <c:pt idx="30108">
                  <c:v>64</c:v>
                </c:pt>
                <c:pt idx="30109">
                  <c:v>56</c:v>
                </c:pt>
                <c:pt idx="30110">
                  <c:v>75</c:v>
                </c:pt>
                <c:pt idx="30111">
                  <c:v>58</c:v>
                </c:pt>
                <c:pt idx="30112">
                  <c:v>39</c:v>
                </c:pt>
                <c:pt idx="30113">
                  <c:v>61</c:v>
                </c:pt>
                <c:pt idx="30114">
                  <c:v>73</c:v>
                </c:pt>
                <c:pt idx="30115">
                  <c:v>54</c:v>
                </c:pt>
                <c:pt idx="30116">
                  <c:v>60</c:v>
                </c:pt>
                <c:pt idx="30117">
                  <c:v>74</c:v>
                </c:pt>
                <c:pt idx="30118">
                  <c:v>66</c:v>
                </c:pt>
                <c:pt idx="30119">
                  <c:v>62</c:v>
                </c:pt>
                <c:pt idx="30120">
                  <c:v>42</c:v>
                </c:pt>
                <c:pt idx="30121">
                  <c:v>73</c:v>
                </c:pt>
                <c:pt idx="30122">
                  <c:v>59</c:v>
                </c:pt>
                <c:pt idx="30123">
                  <c:v>53</c:v>
                </c:pt>
                <c:pt idx="30124">
                  <c:v>50</c:v>
                </c:pt>
                <c:pt idx="30125">
                  <c:v>68</c:v>
                </c:pt>
                <c:pt idx="30126">
                  <c:v>37</c:v>
                </c:pt>
                <c:pt idx="30127">
                  <c:v>70</c:v>
                </c:pt>
                <c:pt idx="30128">
                  <c:v>29</c:v>
                </c:pt>
                <c:pt idx="30129">
                  <c:v>70</c:v>
                </c:pt>
                <c:pt idx="30130">
                  <c:v>58</c:v>
                </c:pt>
                <c:pt idx="30131">
                  <c:v>53</c:v>
                </c:pt>
                <c:pt idx="30132">
                  <c:v>47</c:v>
                </c:pt>
                <c:pt idx="30133">
                  <c:v>75</c:v>
                </c:pt>
                <c:pt idx="30134">
                  <c:v>64</c:v>
                </c:pt>
                <c:pt idx="30135">
                  <c:v>58</c:v>
                </c:pt>
                <c:pt idx="30136">
                  <c:v>69</c:v>
                </c:pt>
                <c:pt idx="30137">
                  <c:v>72</c:v>
                </c:pt>
                <c:pt idx="30138">
                  <c:v>75</c:v>
                </c:pt>
                <c:pt idx="30139">
                  <c:v>54</c:v>
                </c:pt>
                <c:pt idx="30140">
                  <c:v>54</c:v>
                </c:pt>
                <c:pt idx="30141">
                  <c:v>48</c:v>
                </c:pt>
                <c:pt idx="30142">
                  <c:v>58</c:v>
                </c:pt>
                <c:pt idx="30143">
                  <c:v>74</c:v>
                </c:pt>
                <c:pt idx="30144">
                  <c:v>54</c:v>
                </c:pt>
                <c:pt idx="30145">
                  <c:v>67</c:v>
                </c:pt>
                <c:pt idx="30146">
                  <c:v>56</c:v>
                </c:pt>
                <c:pt idx="30147">
                  <c:v>71</c:v>
                </c:pt>
                <c:pt idx="30148">
                  <c:v>52</c:v>
                </c:pt>
                <c:pt idx="30149">
                  <c:v>66</c:v>
                </c:pt>
                <c:pt idx="30150">
                  <c:v>18</c:v>
                </c:pt>
                <c:pt idx="30151">
                  <c:v>60</c:v>
                </c:pt>
                <c:pt idx="30152">
                  <c:v>70</c:v>
                </c:pt>
                <c:pt idx="30153">
                  <c:v>65</c:v>
                </c:pt>
                <c:pt idx="30154">
                  <c:v>44</c:v>
                </c:pt>
                <c:pt idx="30155">
                  <c:v>61</c:v>
                </c:pt>
                <c:pt idx="30156">
                  <c:v>49</c:v>
                </c:pt>
                <c:pt idx="30157">
                  <c:v>75</c:v>
                </c:pt>
                <c:pt idx="30158">
                  <c:v>60</c:v>
                </c:pt>
                <c:pt idx="30159">
                  <c:v>63</c:v>
                </c:pt>
                <c:pt idx="30160">
                  <c:v>62</c:v>
                </c:pt>
                <c:pt idx="30161">
                  <c:v>26</c:v>
                </c:pt>
                <c:pt idx="30162">
                  <c:v>48</c:v>
                </c:pt>
                <c:pt idx="30163">
                  <c:v>75</c:v>
                </c:pt>
                <c:pt idx="30164">
                  <c:v>39</c:v>
                </c:pt>
                <c:pt idx="30165">
                  <c:v>57</c:v>
                </c:pt>
                <c:pt idx="30166">
                  <c:v>72</c:v>
                </c:pt>
                <c:pt idx="30167">
                  <c:v>73</c:v>
                </c:pt>
                <c:pt idx="30168">
                  <c:v>31</c:v>
                </c:pt>
                <c:pt idx="30169">
                  <c:v>65</c:v>
                </c:pt>
                <c:pt idx="30170">
                  <c:v>58</c:v>
                </c:pt>
                <c:pt idx="30171">
                  <c:v>74</c:v>
                </c:pt>
                <c:pt idx="30172">
                  <c:v>74</c:v>
                </c:pt>
                <c:pt idx="30173">
                  <c:v>49</c:v>
                </c:pt>
                <c:pt idx="30174">
                  <c:v>73</c:v>
                </c:pt>
                <c:pt idx="30175">
                  <c:v>71</c:v>
                </c:pt>
                <c:pt idx="30176">
                  <c:v>47</c:v>
                </c:pt>
                <c:pt idx="30177">
                  <c:v>62</c:v>
                </c:pt>
                <c:pt idx="30178">
                  <c:v>74</c:v>
                </c:pt>
                <c:pt idx="30179">
                  <c:v>59</c:v>
                </c:pt>
                <c:pt idx="30180">
                  <c:v>75</c:v>
                </c:pt>
                <c:pt idx="30181">
                  <c:v>65</c:v>
                </c:pt>
                <c:pt idx="30182">
                  <c:v>69</c:v>
                </c:pt>
                <c:pt idx="30183">
                  <c:v>36</c:v>
                </c:pt>
                <c:pt idx="30184">
                  <c:v>23</c:v>
                </c:pt>
                <c:pt idx="30185">
                  <c:v>58</c:v>
                </c:pt>
                <c:pt idx="30186">
                  <c:v>60</c:v>
                </c:pt>
                <c:pt idx="30187">
                  <c:v>65</c:v>
                </c:pt>
                <c:pt idx="30188">
                  <c:v>40</c:v>
                </c:pt>
                <c:pt idx="30189">
                  <c:v>75</c:v>
                </c:pt>
                <c:pt idx="30190">
                  <c:v>68</c:v>
                </c:pt>
                <c:pt idx="30191">
                  <c:v>52</c:v>
                </c:pt>
                <c:pt idx="30192">
                  <c:v>58</c:v>
                </c:pt>
                <c:pt idx="30193">
                  <c:v>60</c:v>
                </c:pt>
                <c:pt idx="30194">
                  <c:v>62</c:v>
                </c:pt>
                <c:pt idx="30195">
                  <c:v>75</c:v>
                </c:pt>
                <c:pt idx="30196">
                  <c:v>48</c:v>
                </c:pt>
                <c:pt idx="30197">
                  <c:v>29</c:v>
                </c:pt>
                <c:pt idx="30198">
                  <c:v>65</c:v>
                </c:pt>
                <c:pt idx="30199">
                  <c:v>75</c:v>
                </c:pt>
                <c:pt idx="30200">
                  <c:v>61</c:v>
                </c:pt>
                <c:pt idx="30201">
                  <c:v>53</c:v>
                </c:pt>
                <c:pt idx="30202">
                  <c:v>50</c:v>
                </c:pt>
                <c:pt idx="30203">
                  <c:v>71</c:v>
                </c:pt>
                <c:pt idx="30204">
                  <c:v>68</c:v>
                </c:pt>
                <c:pt idx="30205">
                  <c:v>36</c:v>
                </c:pt>
                <c:pt idx="30206">
                  <c:v>66</c:v>
                </c:pt>
                <c:pt idx="30207">
                  <c:v>74</c:v>
                </c:pt>
                <c:pt idx="30208">
                  <c:v>54</c:v>
                </c:pt>
                <c:pt idx="30209">
                  <c:v>64</c:v>
                </c:pt>
                <c:pt idx="30210">
                  <c:v>75</c:v>
                </c:pt>
                <c:pt idx="30211">
                  <c:v>47</c:v>
                </c:pt>
                <c:pt idx="30212">
                  <c:v>74</c:v>
                </c:pt>
                <c:pt idx="30213">
                  <c:v>59</c:v>
                </c:pt>
                <c:pt idx="30214">
                  <c:v>67</c:v>
                </c:pt>
                <c:pt idx="30215">
                  <c:v>49</c:v>
                </c:pt>
                <c:pt idx="30216">
                  <c:v>38</c:v>
                </c:pt>
                <c:pt idx="30217">
                  <c:v>56</c:v>
                </c:pt>
                <c:pt idx="30218">
                  <c:v>64</c:v>
                </c:pt>
                <c:pt idx="30219">
                  <c:v>54</c:v>
                </c:pt>
                <c:pt idx="30220">
                  <c:v>45</c:v>
                </c:pt>
                <c:pt idx="30221">
                  <c:v>66</c:v>
                </c:pt>
                <c:pt idx="30222">
                  <c:v>73</c:v>
                </c:pt>
                <c:pt idx="30223">
                  <c:v>75</c:v>
                </c:pt>
                <c:pt idx="30224">
                  <c:v>75</c:v>
                </c:pt>
                <c:pt idx="30225">
                  <c:v>64</c:v>
                </c:pt>
                <c:pt idx="30226">
                  <c:v>58</c:v>
                </c:pt>
                <c:pt idx="30227">
                  <c:v>56</c:v>
                </c:pt>
                <c:pt idx="30228">
                  <c:v>33</c:v>
                </c:pt>
                <c:pt idx="30229">
                  <c:v>60</c:v>
                </c:pt>
                <c:pt idx="30230">
                  <c:v>60</c:v>
                </c:pt>
                <c:pt idx="30231">
                  <c:v>44</c:v>
                </c:pt>
                <c:pt idx="30232">
                  <c:v>34</c:v>
                </c:pt>
                <c:pt idx="30233">
                  <c:v>53</c:v>
                </c:pt>
                <c:pt idx="30234">
                  <c:v>55</c:v>
                </c:pt>
                <c:pt idx="30235">
                  <c:v>61</c:v>
                </c:pt>
                <c:pt idx="30236">
                  <c:v>75</c:v>
                </c:pt>
                <c:pt idx="30237">
                  <c:v>50</c:v>
                </c:pt>
                <c:pt idx="30238">
                  <c:v>53</c:v>
                </c:pt>
                <c:pt idx="30239">
                  <c:v>55</c:v>
                </c:pt>
                <c:pt idx="30240">
                  <c:v>72</c:v>
                </c:pt>
                <c:pt idx="30241">
                  <c:v>63</c:v>
                </c:pt>
                <c:pt idx="30242">
                  <c:v>58</c:v>
                </c:pt>
                <c:pt idx="30243">
                  <c:v>59</c:v>
                </c:pt>
                <c:pt idx="30244">
                  <c:v>71</c:v>
                </c:pt>
                <c:pt idx="30245">
                  <c:v>52</c:v>
                </c:pt>
                <c:pt idx="30246">
                  <c:v>66</c:v>
                </c:pt>
                <c:pt idx="30247">
                  <c:v>63</c:v>
                </c:pt>
                <c:pt idx="30248">
                  <c:v>30</c:v>
                </c:pt>
                <c:pt idx="30249">
                  <c:v>73</c:v>
                </c:pt>
                <c:pt idx="30250">
                  <c:v>68</c:v>
                </c:pt>
                <c:pt idx="30251">
                  <c:v>56</c:v>
                </c:pt>
                <c:pt idx="30252">
                  <c:v>43</c:v>
                </c:pt>
                <c:pt idx="30253">
                  <c:v>63</c:v>
                </c:pt>
                <c:pt idx="30254">
                  <c:v>66</c:v>
                </c:pt>
                <c:pt idx="30255">
                  <c:v>62</c:v>
                </c:pt>
                <c:pt idx="30256">
                  <c:v>61</c:v>
                </c:pt>
                <c:pt idx="30257">
                  <c:v>69</c:v>
                </c:pt>
                <c:pt idx="30258">
                  <c:v>52</c:v>
                </c:pt>
                <c:pt idx="30259">
                  <c:v>73</c:v>
                </c:pt>
                <c:pt idx="30260">
                  <c:v>16</c:v>
                </c:pt>
                <c:pt idx="30261">
                  <c:v>70</c:v>
                </c:pt>
                <c:pt idx="30262">
                  <c:v>46</c:v>
                </c:pt>
                <c:pt idx="30263">
                  <c:v>58</c:v>
                </c:pt>
                <c:pt idx="30264">
                  <c:v>61</c:v>
                </c:pt>
                <c:pt idx="30265">
                  <c:v>70</c:v>
                </c:pt>
                <c:pt idx="30266">
                  <c:v>68</c:v>
                </c:pt>
                <c:pt idx="30267">
                  <c:v>55</c:v>
                </c:pt>
                <c:pt idx="30268">
                  <c:v>37</c:v>
                </c:pt>
                <c:pt idx="30269">
                  <c:v>68</c:v>
                </c:pt>
                <c:pt idx="30270">
                  <c:v>60</c:v>
                </c:pt>
                <c:pt idx="30271">
                  <c:v>63</c:v>
                </c:pt>
                <c:pt idx="30272">
                  <c:v>72</c:v>
                </c:pt>
                <c:pt idx="30273">
                  <c:v>66</c:v>
                </c:pt>
                <c:pt idx="30274">
                  <c:v>68</c:v>
                </c:pt>
                <c:pt idx="30275">
                  <c:v>66</c:v>
                </c:pt>
                <c:pt idx="30276">
                  <c:v>64</c:v>
                </c:pt>
                <c:pt idx="30277">
                  <c:v>25</c:v>
                </c:pt>
                <c:pt idx="30278">
                  <c:v>36</c:v>
                </c:pt>
                <c:pt idx="30279">
                  <c:v>58</c:v>
                </c:pt>
                <c:pt idx="30280">
                  <c:v>48</c:v>
                </c:pt>
                <c:pt idx="30281">
                  <c:v>58</c:v>
                </c:pt>
                <c:pt idx="30282">
                  <c:v>49</c:v>
                </c:pt>
                <c:pt idx="30283">
                  <c:v>71</c:v>
                </c:pt>
                <c:pt idx="30284">
                  <c:v>60</c:v>
                </c:pt>
                <c:pt idx="30285">
                  <c:v>75</c:v>
                </c:pt>
                <c:pt idx="30286">
                  <c:v>56</c:v>
                </c:pt>
                <c:pt idx="30287">
                  <c:v>58</c:v>
                </c:pt>
                <c:pt idx="30288">
                  <c:v>49</c:v>
                </c:pt>
                <c:pt idx="30289">
                  <c:v>70</c:v>
                </c:pt>
                <c:pt idx="30290">
                  <c:v>61</c:v>
                </c:pt>
                <c:pt idx="30291">
                  <c:v>70</c:v>
                </c:pt>
                <c:pt idx="30292">
                  <c:v>58</c:v>
                </c:pt>
                <c:pt idx="30293">
                  <c:v>33</c:v>
                </c:pt>
                <c:pt idx="30294">
                  <c:v>33</c:v>
                </c:pt>
                <c:pt idx="30295">
                  <c:v>56</c:v>
                </c:pt>
                <c:pt idx="30296">
                  <c:v>65</c:v>
                </c:pt>
                <c:pt idx="30297">
                  <c:v>74</c:v>
                </c:pt>
                <c:pt idx="30298">
                  <c:v>51</c:v>
                </c:pt>
                <c:pt idx="30299">
                  <c:v>65</c:v>
                </c:pt>
                <c:pt idx="30300">
                  <c:v>73</c:v>
                </c:pt>
                <c:pt idx="30301">
                  <c:v>56</c:v>
                </c:pt>
                <c:pt idx="30302">
                  <c:v>31</c:v>
                </c:pt>
                <c:pt idx="30303">
                  <c:v>56</c:v>
                </c:pt>
                <c:pt idx="30304">
                  <c:v>58</c:v>
                </c:pt>
                <c:pt idx="30305">
                  <c:v>58</c:v>
                </c:pt>
                <c:pt idx="30306">
                  <c:v>58</c:v>
                </c:pt>
                <c:pt idx="30307">
                  <c:v>54</c:v>
                </c:pt>
                <c:pt idx="30308">
                  <c:v>31</c:v>
                </c:pt>
                <c:pt idx="30309">
                  <c:v>58</c:v>
                </c:pt>
                <c:pt idx="30310">
                  <c:v>59</c:v>
                </c:pt>
                <c:pt idx="30311">
                  <c:v>66</c:v>
                </c:pt>
                <c:pt idx="30312">
                  <c:v>28</c:v>
                </c:pt>
                <c:pt idx="30313">
                  <c:v>60</c:v>
                </c:pt>
                <c:pt idx="30314">
                  <c:v>64</c:v>
                </c:pt>
                <c:pt idx="30315">
                  <c:v>68</c:v>
                </c:pt>
                <c:pt idx="30316">
                  <c:v>60</c:v>
                </c:pt>
                <c:pt idx="30317">
                  <c:v>71</c:v>
                </c:pt>
                <c:pt idx="30318">
                  <c:v>68</c:v>
                </c:pt>
                <c:pt idx="30319">
                  <c:v>71</c:v>
                </c:pt>
                <c:pt idx="30320">
                  <c:v>59</c:v>
                </c:pt>
                <c:pt idx="30321">
                  <c:v>69</c:v>
                </c:pt>
                <c:pt idx="30322">
                  <c:v>63</c:v>
                </c:pt>
                <c:pt idx="30323">
                  <c:v>58</c:v>
                </c:pt>
                <c:pt idx="30324">
                  <c:v>68</c:v>
                </c:pt>
                <c:pt idx="30325">
                  <c:v>75</c:v>
                </c:pt>
                <c:pt idx="30326">
                  <c:v>63</c:v>
                </c:pt>
                <c:pt idx="30327">
                  <c:v>61</c:v>
                </c:pt>
                <c:pt idx="30328">
                  <c:v>71</c:v>
                </c:pt>
                <c:pt idx="30329">
                  <c:v>61</c:v>
                </c:pt>
                <c:pt idx="30330">
                  <c:v>39</c:v>
                </c:pt>
                <c:pt idx="30331">
                  <c:v>75</c:v>
                </c:pt>
                <c:pt idx="30332">
                  <c:v>65</c:v>
                </c:pt>
                <c:pt idx="30333">
                  <c:v>54</c:v>
                </c:pt>
                <c:pt idx="30334">
                  <c:v>67</c:v>
                </c:pt>
                <c:pt idx="30335">
                  <c:v>67</c:v>
                </c:pt>
                <c:pt idx="30336">
                  <c:v>60</c:v>
                </c:pt>
                <c:pt idx="30337">
                  <c:v>67</c:v>
                </c:pt>
                <c:pt idx="30338">
                  <c:v>63</c:v>
                </c:pt>
                <c:pt idx="30339">
                  <c:v>67</c:v>
                </c:pt>
                <c:pt idx="30340">
                  <c:v>61</c:v>
                </c:pt>
                <c:pt idx="30341">
                  <c:v>66</c:v>
                </c:pt>
                <c:pt idx="30342">
                  <c:v>58</c:v>
                </c:pt>
                <c:pt idx="30343">
                  <c:v>58</c:v>
                </c:pt>
                <c:pt idx="30344">
                  <c:v>37</c:v>
                </c:pt>
                <c:pt idx="30345">
                  <c:v>70</c:v>
                </c:pt>
                <c:pt idx="30346">
                  <c:v>64</c:v>
                </c:pt>
                <c:pt idx="30347">
                  <c:v>69</c:v>
                </c:pt>
                <c:pt idx="30348">
                  <c:v>58</c:v>
                </c:pt>
                <c:pt idx="30349">
                  <c:v>62</c:v>
                </c:pt>
                <c:pt idx="30350">
                  <c:v>52</c:v>
                </c:pt>
                <c:pt idx="30351">
                  <c:v>29</c:v>
                </c:pt>
                <c:pt idx="30352">
                  <c:v>52</c:v>
                </c:pt>
                <c:pt idx="30353">
                  <c:v>29</c:v>
                </c:pt>
                <c:pt idx="30354">
                  <c:v>15</c:v>
                </c:pt>
                <c:pt idx="30355">
                  <c:v>61</c:v>
                </c:pt>
                <c:pt idx="30356">
                  <c:v>56</c:v>
                </c:pt>
                <c:pt idx="30357">
                  <c:v>58</c:v>
                </c:pt>
                <c:pt idx="30358">
                  <c:v>63</c:v>
                </c:pt>
                <c:pt idx="30359">
                  <c:v>51</c:v>
                </c:pt>
                <c:pt idx="30360">
                  <c:v>71</c:v>
                </c:pt>
                <c:pt idx="30361">
                  <c:v>54</c:v>
                </c:pt>
                <c:pt idx="30362">
                  <c:v>75</c:v>
                </c:pt>
                <c:pt idx="30363">
                  <c:v>61</c:v>
                </c:pt>
                <c:pt idx="30364">
                  <c:v>56</c:v>
                </c:pt>
                <c:pt idx="30365">
                  <c:v>60</c:v>
                </c:pt>
                <c:pt idx="30366">
                  <c:v>71</c:v>
                </c:pt>
                <c:pt idx="30367">
                  <c:v>61</c:v>
                </c:pt>
                <c:pt idx="30368">
                  <c:v>57</c:v>
                </c:pt>
                <c:pt idx="30369">
                  <c:v>60</c:v>
                </c:pt>
                <c:pt idx="30370">
                  <c:v>48</c:v>
                </c:pt>
                <c:pt idx="30371">
                  <c:v>52</c:v>
                </c:pt>
                <c:pt idx="30372">
                  <c:v>47</c:v>
                </c:pt>
                <c:pt idx="30373">
                  <c:v>61</c:v>
                </c:pt>
                <c:pt idx="30374">
                  <c:v>67</c:v>
                </c:pt>
                <c:pt idx="30375">
                  <c:v>74</c:v>
                </c:pt>
                <c:pt idx="30376">
                  <c:v>75</c:v>
                </c:pt>
                <c:pt idx="30377">
                  <c:v>58</c:v>
                </c:pt>
                <c:pt idx="30378">
                  <c:v>75</c:v>
                </c:pt>
                <c:pt idx="30379">
                  <c:v>57</c:v>
                </c:pt>
                <c:pt idx="30380">
                  <c:v>60</c:v>
                </c:pt>
                <c:pt idx="30381">
                  <c:v>48</c:v>
                </c:pt>
                <c:pt idx="30382">
                  <c:v>41</c:v>
                </c:pt>
                <c:pt idx="30383">
                  <c:v>72</c:v>
                </c:pt>
                <c:pt idx="30384">
                  <c:v>70</c:v>
                </c:pt>
                <c:pt idx="30385">
                  <c:v>75</c:v>
                </c:pt>
                <c:pt idx="30386">
                  <c:v>74</c:v>
                </c:pt>
                <c:pt idx="30387">
                  <c:v>60</c:v>
                </c:pt>
                <c:pt idx="30388">
                  <c:v>71</c:v>
                </c:pt>
                <c:pt idx="30389">
                  <c:v>62</c:v>
                </c:pt>
                <c:pt idx="30390">
                  <c:v>69</c:v>
                </c:pt>
                <c:pt idx="30391">
                  <c:v>59</c:v>
                </c:pt>
                <c:pt idx="30392">
                  <c:v>75</c:v>
                </c:pt>
                <c:pt idx="30393">
                  <c:v>67</c:v>
                </c:pt>
                <c:pt idx="30394">
                  <c:v>37</c:v>
                </c:pt>
                <c:pt idx="30395">
                  <c:v>48</c:v>
                </c:pt>
                <c:pt idx="30396">
                  <c:v>73</c:v>
                </c:pt>
                <c:pt idx="30397">
                  <c:v>66</c:v>
                </c:pt>
                <c:pt idx="30398">
                  <c:v>71</c:v>
                </c:pt>
                <c:pt idx="30399">
                  <c:v>71</c:v>
                </c:pt>
                <c:pt idx="30400">
                  <c:v>56</c:v>
                </c:pt>
                <c:pt idx="30401">
                  <c:v>72</c:v>
                </c:pt>
                <c:pt idx="30402">
                  <c:v>69</c:v>
                </c:pt>
                <c:pt idx="30403">
                  <c:v>60</c:v>
                </c:pt>
                <c:pt idx="30404">
                  <c:v>75</c:v>
                </c:pt>
                <c:pt idx="30405">
                  <c:v>66</c:v>
                </c:pt>
                <c:pt idx="30406">
                  <c:v>72</c:v>
                </c:pt>
                <c:pt idx="30407">
                  <c:v>67</c:v>
                </c:pt>
                <c:pt idx="30408">
                  <c:v>59</c:v>
                </c:pt>
                <c:pt idx="30409">
                  <c:v>55</c:v>
                </c:pt>
                <c:pt idx="30410">
                  <c:v>59</c:v>
                </c:pt>
                <c:pt idx="30411">
                  <c:v>54</c:v>
                </c:pt>
                <c:pt idx="30412">
                  <c:v>52</c:v>
                </c:pt>
                <c:pt idx="30413">
                  <c:v>51</c:v>
                </c:pt>
                <c:pt idx="30414">
                  <c:v>31</c:v>
                </c:pt>
                <c:pt idx="30415">
                  <c:v>39</c:v>
                </c:pt>
                <c:pt idx="30416">
                  <c:v>65</c:v>
                </c:pt>
                <c:pt idx="30417">
                  <c:v>60</c:v>
                </c:pt>
                <c:pt idx="30418">
                  <c:v>41</c:v>
                </c:pt>
                <c:pt idx="30419">
                  <c:v>73</c:v>
                </c:pt>
                <c:pt idx="30420">
                  <c:v>72</c:v>
                </c:pt>
                <c:pt idx="30421">
                  <c:v>62</c:v>
                </c:pt>
                <c:pt idx="30422">
                  <c:v>43</c:v>
                </c:pt>
                <c:pt idx="30423">
                  <c:v>41</c:v>
                </c:pt>
                <c:pt idx="30424">
                  <c:v>53</c:v>
                </c:pt>
                <c:pt idx="30425">
                  <c:v>62</c:v>
                </c:pt>
                <c:pt idx="30426">
                  <c:v>69</c:v>
                </c:pt>
                <c:pt idx="30427">
                  <c:v>73</c:v>
                </c:pt>
                <c:pt idx="30428">
                  <c:v>62</c:v>
                </c:pt>
                <c:pt idx="30429">
                  <c:v>65</c:v>
                </c:pt>
                <c:pt idx="30430">
                  <c:v>75</c:v>
                </c:pt>
                <c:pt idx="30431">
                  <c:v>63</c:v>
                </c:pt>
                <c:pt idx="30432">
                  <c:v>61</c:v>
                </c:pt>
                <c:pt idx="30433">
                  <c:v>42</c:v>
                </c:pt>
                <c:pt idx="30434">
                  <c:v>33</c:v>
                </c:pt>
                <c:pt idx="30435">
                  <c:v>56</c:v>
                </c:pt>
                <c:pt idx="30436">
                  <c:v>75</c:v>
                </c:pt>
                <c:pt idx="30437">
                  <c:v>44</c:v>
                </c:pt>
                <c:pt idx="30438">
                  <c:v>62</c:v>
                </c:pt>
                <c:pt idx="30439">
                  <c:v>55</c:v>
                </c:pt>
                <c:pt idx="30440">
                  <c:v>58</c:v>
                </c:pt>
                <c:pt idx="30441">
                  <c:v>75</c:v>
                </c:pt>
                <c:pt idx="30442">
                  <c:v>42</c:v>
                </c:pt>
                <c:pt idx="30443">
                  <c:v>65</c:v>
                </c:pt>
                <c:pt idx="30444">
                  <c:v>57</c:v>
                </c:pt>
                <c:pt idx="30445">
                  <c:v>63</c:v>
                </c:pt>
                <c:pt idx="30446">
                  <c:v>72</c:v>
                </c:pt>
                <c:pt idx="30447">
                  <c:v>69</c:v>
                </c:pt>
                <c:pt idx="30448">
                  <c:v>64</c:v>
                </c:pt>
                <c:pt idx="30449">
                  <c:v>62</c:v>
                </c:pt>
                <c:pt idx="30450">
                  <c:v>72</c:v>
                </c:pt>
                <c:pt idx="30451">
                  <c:v>74</c:v>
                </c:pt>
                <c:pt idx="30452">
                  <c:v>60</c:v>
                </c:pt>
                <c:pt idx="30453">
                  <c:v>72</c:v>
                </c:pt>
                <c:pt idx="30454">
                  <c:v>60</c:v>
                </c:pt>
                <c:pt idx="30455">
                  <c:v>60</c:v>
                </c:pt>
                <c:pt idx="30456">
                  <c:v>73</c:v>
                </c:pt>
                <c:pt idx="30457">
                  <c:v>51</c:v>
                </c:pt>
                <c:pt idx="30458">
                  <c:v>72</c:v>
                </c:pt>
                <c:pt idx="30459">
                  <c:v>71</c:v>
                </c:pt>
                <c:pt idx="30460">
                  <c:v>75</c:v>
                </c:pt>
                <c:pt idx="30461">
                  <c:v>69</c:v>
                </c:pt>
                <c:pt idx="30462">
                  <c:v>70</c:v>
                </c:pt>
                <c:pt idx="30463">
                  <c:v>54</c:v>
                </c:pt>
                <c:pt idx="30464">
                  <c:v>47</c:v>
                </c:pt>
                <c:pt idx="30465">
                  <c:v>74</c:v>
                </c:pt>
                <c:pt idx="30466">
                  <c:v>75</c:v>
                </c:pt>
                <c:pt idx="30467">
                  <c:v>55</c:v>
                </c:pt>
                <c:pt idx="30468">
                  <c:v>72</c:v>
                </c:pt>
                <c:pt idx="30469">
                  <c:v>65</c:v>
                </c:pt>
                <c:pt idx="30470">
                  <c:v>31</c:v>
                </c:pt>
                <c:pt idx="30471">
                  <c:v>51</c:v>
                </c:pt>
                <c:pt idx="30472">
                  <c:v>63</c:v>
                </c:pt>
                <c:pt idx="30473">
                  <c:v>69</c:v>
                </c:pt>
                <c:pt idx="30474">
                  <c:v>61</c:v>
                </c:pt>
                <c:pt idx="30475">
                  <c:v>46</c:v>
                </c:pt>
                <c:pt idx="30476">
                  <c:v>28</c:v>
                </c:pt>
                <c:pt idx="30477">
                  <c:v>62</c:v>
                </c:pt>
                <c:pt idx="30478">
                  <c:v>42</c:v>
                </c:pt>
                <c:pt idx="30479">
                  <c:v>57</c:v>
                </c:pt>
                <c:pt idx="30480">
                  <c:v>75</c:v>
                </c:pt>
                <c:pt idx="30481">
                  <c:v>39</c:v>
                </c:pt>
                <c:pt idx="30482">
                  <c:v>51</c:v>
                </c:pt>
                <c:pt idx="30483">
                  <c:v>75</c:v>
                </c:pt>
                <c:pt idx="30484">
                  <c:v>62</c:v>
                </c:pt>
                <c:pt idx="30485">
                  <c:v>40</c:v>
                </c:pt>
                <c:pt idx="30486">
                  <c:v>70</c:v>
                </c:pt>
                <c:pt idx="30487">
                  <c:v>74</c:v>
                </c:pt>
                <c:pt idx="30488">
                  <c:v>46</c:v>
                </c:pt>
                <c:pt idx="30489">
                  <c:v>34</c:v>
                </c:pt>
                <c:pt idx="30490">
                  <c:v>54</c:v>
                </c:pt>
                <c:pt idx="30491">
                  <c:v>41</c:v>
                </c:pt>
                <c:pt idx="30492">
                  <c:v>56</c:v>
                </c:pt>
                <c:pt idx="30493">
                  <c:v>60</c:v>
                </c:pt>
                <c:pt idx="30494">
                  <c:v>74</c:v>
                </c:pt>
                <c:pt idx="30495">
                  <c:v>51</c:v>
                </c:pt>
                <c:pt idx="30496">
                  <c:v>69</c:v>
                </c:pt>
                <c:pt idx="30497">
                  <c:v>65</c:v>
                </c:pt>
                <c:pt idx="30498">
                  <c:v>36</c:v>
                </c:pt>
                <c:pt idx="30499">
                  <c:v>47</c:v>
                </c:pt>
                <c:pt idx="30500">
                  <c:v>44</c:v>
                </c:pt>
                <c:pt idx="30501">
                  <c:v>63</c:v>
                </c:pt>
                <c:pt idx="30502">
                  <c:v>74</c:v>
                </c:pt>
                <c:pt idx="30503">
                  <c:v>26</c:v>
                </c:pt>
                <c:pt idx="30504">
                  <c:v>56</c:v>
                </c:pt>
                <c:pt idx="30505">
                  <c:v>59</c:v>
                </c:pt>
                <c:pt idx="30506">
                  <c:v>73</c:v>
                </c:pt>
                <c:pt idx="30507">
                  <c:v>73</c:v>
                </c:pt>
                <c:pt idx="30508">
                  <c:v>73</c:v>
                </c:pt>
                <c:pt idx="30509">
                  <c:v>63</c:v>
                </c:pt>
                <c:pt idx="30510">
                  <c:v>68</c:v>
                </c:pt>
                <c:pt idx="30511">
                  <c:v>72</c:v>
                </c:pt>
                <c:pt idx="30512">
                  <c:v>62</c:v>
                </c:pt>
                <c:pt idx="30513">
                  <c:v>54</c:v>
                </c:pt>
                <c:pt idx="30514">
                  <c:v>74</c:v>
                </c:pt>
                <c:pt idx="30515">
                  <c:v>75</c:v>
                </c:pt>
                <c:pt idx="30516">
                  <c:v>67</c:v>
                </c:pt>
                <c:pt idx="30517">
                  <c:v>61</c:v>
                </c:pt>
                <c:pt idx="30518">
                  <c:v>72</c:v>
                </c:pt>
                <c:pt idx="30519">
                  <c:v>54</c:v>
                </c:pt>
                <c:pt idx="30520">
                  <c:v>72</c:v>
                </c:pt>
                <c:pt idx="30521">
                  <c:v>73</c:v>
                </c:pt>
                <c:pt idx="30522">
                  <c:v>69</c:v>
                </c:pt>
                <c:pt idx="30523">
                  <c:v>71</c:v>
                </c:pt>
                <c:pt idx="30524">
                  <c:v>48</c:v>
                </c:pt>
                <c:pt idx="30525">
                  <c:v>58</c:v>
                </c:pt>
                <c:pt idx="30526">
                  <c:v>58</c:v>
                </c:pt>
                <c:pt idx="30527">
                  <c:v>17</c:v>
                </c:pt>
                <c:pt idx="30528">
                  <c:v>74</c:v>
                </c:pt>
                <c:pt idx="30529">
                  <c:v>68</c:v>
                </c:pt>
                <c:pt idx="30530">
                  <c:v>72</c:v>
                </c:pt>
                <c:pt idx="30531">
                  <c:v>40</c:v>
                </c:pt>
                <c:pt idx="30532">
                  <c:v>71</c:v>
                </c:pt>
                <c:pt idx="30533">
                  <c:v>63</c:v>
                </c:pt>
                <c:pt idx="30534">
                  <c:v>54</c:v>
                </c:pt>
                <c:pt idx="30535">
                  <c:v>62</c:v>
                </c:pt>
                <c:pt idx="30536">
                  <c:v>56</c:v>
                </c:pt>
                <c:pt idx="30537">
                  <c:v>72</c:v>
                </c:pt>
                <c:pt idx="30538">
                  <c:v>57</c:v>
                </c:pt>
                <c:pt idx="30539">
                  <c:v>67</c:v>
                </c:pt>
                <c:pt idx="30540">
                  <c:v>75</c:v>
                </c:pt>
                <c:pt idx="30541">
                  <c:v>67</c:v>
                </c:pt>
                <c:pt idx="30542">
                  <c:v>39</c:v>
                </c:pt>
                <c:pt idx="30543">
                  <c:v>74</c:v>
                </c:pt>
                <c:pt idx="30544">
                  <c:v>75</c:v>
                </c:pt>
                <c:pt idx="30545">
                  <c:v>53</c:v>
                </c:pt>
                <c:pt idx="30546">
                  <c:v>37</c:v>
                </c:pt>
                <c:pt idx="30547">
                  <c:v>34</c:v>
                </c:pt>
                <c:pt idx="30548">
                  <c:v>63</c:v>
                </c:pt>
                <c:pt idx="30549">
                  <c:v>52</c:v>
                </c:pt>
                <c:pt idx="30550">
                  <c:v>59</c:v>
                </c:pt>
                <c:pt idx="30551">
                  <c:v>62</c:v>
                </c:pt>
                <c:pt idx="30552">
                  <c:v>56</c:v>
                </c:pt>
                <c:pt idx="30553">
                  <c:v>50</c:v>
                </c:pt>
                <c:pt idx="30554">
                  <c:v>63</c:v>
                </c:pt>
                <c:pt idx="30555">
                  <c:v>54</c:v>
                </c:pt>
                <c:pt idx="30556">
                  <c:v>63</c:v>
                </c:pt>
                <c:pt idx="30557">
                  <c:v>63</c:v>
                </c:pt>
                <c:pt idx="30558">
                  <c:v>75</c:v>
                </c:pt>
                <c:pt idx="30559">
                  <c:v>75</c:v>
                </c:pt>
                <c:pt idx="30560">
                  <c:v>67</c:v>
                </c:pt>
                <c:pt idx="30561">
                  <c:v>61</c:v>
                </c:pt>
                <c:pt idx="30562">
                  <c:v>61</c:v>
                </c:pt>
                <c:pt idx="30563">
                  <c:v>66</c:v>
                </c:pt>
                <c:pt idx="30564">
                  <c:v>51</c:v>
                </c:pt>
                <c:pt idx="30565">
                  <c:v>75</c:v>
                </c:pt>
                <c:pt idx="30566">
                  <c:v>61</c:v>
                </c:pt>
                <c:pt idx="30567">
                  <c:v>71</c:v>
                </c:pt>
                <c:pt idx="30568">
                  <c:v>59</c:v>
                </c:pt>
                <c:pt idx="30569">
                  <c:v>75</c:v>
                </c:pt>
                <c:pt idx="30570">
                  <c:v>75</c:v>
                </c:pt>
                <c:pt idx="30571">
                  <c:v>71</c:v>
                </c:pt>
                <c:pt idx="30572">
                  <c:v>68</c:v>
                </c:pt>
                <c:pt idx="30573">
                  <c:v>55</c:v>
                </c:pt>
                <c:pt idx="30574">
                  <c:v>61</c:v>
                </c:pt>
                <c:pt idx="30575">
                  <c:v>51</c:v>
                </c:pt>
                <c:pt idx="30576">
                  <c:v>73</c:v>
                </c:pt>
                <c:pt idx="30577">
                  <c:v>69</c:v>
                </c:pt>
                <c:pt idx="30578">
                  <c:v>62</c:v>
                </c:pt>
                <c:pt idx="30579">
                  <c:v>44</c:v>
                </c:pt>
                <c:pt idx="30580">
                  <c:v>75</c:v>
                </c:pt>
                <c:pt idx="30581">
                  <c:v>74</c:v>
                </c:pt>
                <c:pt idx="30582">
                  <c:v>75</c:v>
                </c:pt>
                <c:pt idx="30583">
                  <c:v>59</c:v>
                </c:pt>
                <c:pt idx="30584">
                  <c:v>37</c:v>
                </c:pt>
                <c:pt idx="30585">
                  <c:v>59</c:v>
                </c:pt>
                <c:pt idx="30586">
                  <c:v>45</c:v>
                </c:pt>
                <c:pt idx="30587">
                  <c:v>61</c:v>
                </c:pt>
                <c:pt idx="30588">
                  <c:v>60</c:v>
                </c:pt>
                <c:pt idx="30589">
                  <c:v>31</c:v>
                </c:pt>
                <c:pt idx="30590">
                  <c:v>74</c:v>
                </c:pt>
                <c:pt idx="30591">
                  <c:v>63</c:v>
                </c:pt>
                <c:pt idx="30592">
                  <c:v>64</c:v>
                </c:pt>
                <c:pt idx="30593">
                  <c:v>33</c:v>
                </c:pt>
                <c:pt idx="30594">
                  <c:v>62</c:v>
                </c:pt>
                <c:pt idx="30595">
                  <c:v>74</c:v>
                </c:pt>
                <c:pt idx="30596">
                  <c:v>70</c:v>
                </c:pt>
                <c:pt idx="30597">
                  <c:v>75</c:v>
                </c:pt>
                <c:pt idx="30598">
                  <c:v>71</c:v>
                </c:pt>
                <c:pt idx="30599">
                  <c:v>68</c:v>
                </c:pt>
                <c:pt idx="30600">
                  <c:v>65</c:v>
                </c:pt>
                <c:pt idx="30601">
                  <c:v>75</c:v>
                </c:pt>
                <c:pt idx="30602">
                  <c:v>51</c:v>
                </c:pt>
                <c:pt idx="30603">
                  <c:v>59</c:v>
                </c:pt>
                <c:pt idx="30604">
                  <c:v>58</c:v>
                </c:pt>
                <c:pt idx="30605">
                  <c:v>46</c:v>
                </c:pt>
                <c:pt idx="30606">
                  <c:v>61</c:v>
                </c:pt>
                <c:pt idx="30607">
                  <c:v>46</c:v>
                </c:pt>
                <c:pt idx="30608">
                  <c:v>65</c:v>
                </c:pt>
                <c:pt idx="30609">
                  <c:v>75</c:v>
                </c:pt>
                <c:pt idx="30610">
                  <c:v>56</c:v>
                </c:pt>
                <c:pt idx="30611">
                  <c:v>61</c:v>
                </c:pt>
                <c:pt idx="30612">
                  <c:v>69</c:v>
                </c:pt>
                <c:pt idx="30613">
                  <c:v>75</c:v>
                </c:pt>
                <c:pt idx="30614">
                  <c:v>21</c:v>
                </c:pt>
                <c:pt idx="30615">
                  <c:v>62</c:v>
                </c:pt>
                <c:pt idx="30616">
                  <c:v>74</c:v>
                </c:pt>
                <c:pt idx="30617">
                  <c:v>60</c:v>
                </c:pt>
                <c:pt idx="30618">
                  <c:v>42</c:v>
                </c:pt>
                <c:pt idx="30619">
                  <c:v>24</c:v>
                </c:pt>
                <c:pt idx="30620">
                  <c:v>70</c:v>
                </c:pt>
                <c:pt idx="30621">
                  <c:v>61</c:v>
                </c:pt>
                <c:pt idx="30622">
                  <c:v>70</c:v>
                </c:pt>
                <c:pt idx="30623">
                  <c:v>67</c:v>
                </c:pt>
                <c:pt idx="30624">
                  <c:v>41</c:v>
                </c:pt>
                <c:pt idx="30625">
                  <c:v>59</c:v>
                </c:pt>
                <c:pt idx="30626">
                  <c:v>25</c:v>
                </c:pt>
                <c:pt idx="30627">
                  <c:v>66</c:v>
                </c:pt>
                <c:pt idx="30628">
                  <c:v>61</c:v>
                </c:pt>
                <c:pt idx="30629">
                  <c:v>63</c:v>
                </c:pt>
                <c:pt idx="30630">
                  <c:v>50</c:v>
                </c:pt>
                <c:pt idx="30631">
                  <c:v>74</c:v>
                </c:pt>
                <c:pt idx="30632">
                  <c:v>70</c:v>
                </c:pt>
                <c:pt idx="30633">
                  <c:v>61</c:v>
                </c:pt>
                <c:pt idx="30634">
                  <c:v>55</c:v>
                </c:pt>
                <c:pt idx="30635">
                  <c:v>73</c:v>
                </c:pt>
                <c:pt idx="30636">
                  <c:v>62</c:v>
                </c:pt>
                <c:pt idx="30637">
                  <c:v>75</c:v>
                </c:pt>
                <c:pt idx="30638">
                  <c:v>68</c:v>
                </c:pt>
                <c:pt idx="30639">
                  <c:v>49</c:v>
                </c:pt>
                <c:pt idx="30640">
                  <c:v>72</c:v>
                </c:pt>
                <c:pt idx="30641">
                  <c:v>75</c:v>
                </c:pt>
                <c:pt idx="30642">
                  <c:v>65</c:v>
                </c:pt>
                <c:pt idx="30643">
                  <c:v>39</c:v>
                </c:pt>
                <c:pt idx="30644">
                  <c:v>43</c:v>
                </c:pt>
                <c:pt idx="30645">
                  <c:v>50</c:v>
                </c:pt>
                <c:pt idx="30646">
                  <c:v>65</c:v>
                </c:pt>
                <c:pt idx="30647">
                  <c:v>47</c:v>
                </c:pt>
                <c:pt idx="30648">
                  <c:v>52</c:v>
                </c:pt>
                <c:pt idx="30649">
                  <c:v>33</c:v>
                </c:pt>
                <c:pt idx="30650">
                  <c:v>68</c:v>
                </c:pt>
                <c:pt idx="30651">
                  <c:v>57</c:v>
                </c:pt>
                <c:pt idx="30652">
                  <c:v>61</c:v>
                </c:pt>
                <c:pt idx="30653">
                  <c:v>69</c:v>
                </c:pt>
                <c:pt idx="30654">
                  <c:v>67</c:v>
                </c:pt>
                <c:pt idx="30655">
                  <c:v>70</c:v>
                </c:pt>
                <c:pt idx="30656">
                  <c:v>62</c:v>
                </c:pt>
                <c:pt idx="30657">
                  <c:v>59</c:v>
                </c:pt>
                <c:pt idx="30658">
                  <c:v>61</c:v>
                </c:pt>
                <c:pt idx="30659">
                  <c:v>54</c:v>
                </c:pt>
                <c:pt idx="30660">
                  <c:v>38</c:v>
                </c:pt>
                <c:pt idx="30661">
                  <c:v>68</c:v>
                </c:pt>
                <c:pt idx="30662">
                  <c:v>72</c:v>
                </c:pt>
                <c:pt idx="30663">
                  <c:v>50</c:v>
                </c:pt>
                <c:pt idx="30664">
                  <c:v>66</c:v>
                </c:pt>
                <c:pt idx="30665">
                  <c:v>67</c:v>
                </c:pt>
                <c:pt idx="30666">
                  <c:v>56</c:v>
                </c:pt>
                <c:pt idx="30667">
                  <c:v>68</c:v>
                </c:pt>
                <c:pt idx="30668">
                  <c:v>71</c:v>
                </c:pt>
                <c:pt idx="30669">
                  <c:v>60</c:v>
                </c:pt>
                <c:pt idx="30670">
                  <c:v>39</c:v>
                </c:pt>
                <c:pt idx="30671">
                  <c:v>63</c:v>
                </c:pt>
                <c:pt idx="30672">
                  <c:v>71</c:v>
                </c:pt>
                <c:pt idx="30673">
                  <c:v>53</c:v>
                </c:pt>
                <c:pt idx="30674">
                  <c:v>46</c:v>
                </c:pt>
                <c:pt idx="30675">
                  <c:v>69</c:v>
                </c:pt>
                <c:pt idx="30676">
                  <c:v>41</c:v>
                </c:pt>
                <c:pt idx="30677">
                  <c:v>64</c:v>
                </c:pt>
                <c:pt idx="30678">
                  <c:v>68</c:v>
                </c:pt>
                <c:pt idx="30679">
                  <c:v>56</c:v>
                </c:pt>
                <c:pt idx="30680">
                  <c:v>65</c:v>
                </c:pt>
                <c:pt idx="30681">
                  <c:v>61</c:v>
                </c:pt>
                <c:pt idx="30682">
                  <c:v>75</c:v>
                </c:pt>
                <c:pt idx="30683">
                  <c:v>57</c:v>
                </c:pt>
                <c:pt idx="30684">
                  <c:v>55</c:v>
                </c:pt>
                <c:pt idx="30685">
                  <c:v>72</c:v>
                </c:pt>
                <c:pt idx="30686">
                  <c:v>70</c:v>
                </c:pt>
                <c:pt idx="30687">
                  <c:v>55</c:v>
                </c:pt>
                <c:pt idx="30688">
                  <c:v>39</c:v>
                </c:pt>
                <c:pt idx="30689">
                  <c:v>58</c:v>
                </c:pt>
                <c:pt idx="30690">
                  <c:v>73</c:v>
                </c:pt>
                <c:pt idx="30691">
                  <c:v>35</c:v>
                </c:pt>
                <c:pt idx="30692">
                  <c:v>60</c:v>
                </c:pt>
                <c:pt idx="30693">
                  <c:v>56</c:v>
                </c:pt>
                <c:pt idx="30694">
                  <c:v>60</c:v>
                </c:pt>
                <c:pt idx="30695">
                  <c:v>33</c:v>
                </c:pt>
                <c:pt idx="30696">
                  <c:v>55</c:v>
                </c:pt>
                <c:pt idx="30697">
                  <c:v>44</c:v>
                </c:pt>
                <c:pt idx="30698">
                  <c:v>46</c:v>
                </c:pt>
                <c:pt idx="30699">
                  <c:v>52</c:v>
                </c:pt>
                <c:pt idx="30700">
                  <c:v>49</c:v>
                </c:pt>
                <c:pt idx="30701">
                  <c:v>56</c:v>
                </c:pt>
                <c:pt idx="30702">
                  <c:v>73</c:v>
                </c:pt>
                <c:pt idx="30703">
                  <c:v>59</c:v>
                </c:pt>
                <c:pt idx="30704">
                  <c:v>28</c:v>
                </c:pt>
                <c:pt idx="30705">
                  <c:v>57</c:v>
                </c:pt>
                <c:pt idx="30706">
                  <c:v>36</c:v>
                </c:pt>
                <c:pt idx="30707">
                  <c:v>50</c:v>
                </c:pt>
                <c:pt idx="30708">
                  <c:v>69</c:v>
                </c:pt>
                <c:pt idx="30709">
                  <c:v>61</c:v>
                </c:pt>
                <c:pt idx="30710">
                  <c:v>69</c:v>
                </c:pt>
                <c:pt idx="30711">
                  <c:v>66</c:v>
                </c:pt>
                <c:pt idx="30712">
                  <c:v>60</c:v>
                </c:pt>
                <c:pt idx="30713">
                  <c:v>74</c:v>
                </c:pt>
                <c:pt idx="30714">
                  <c:v>50</c:v>
                </c:pt>
                <c:pt idx="30715">
                  <c:v>40</c:v>
                </c:pt>
                <c:pt idx="30716">
                  <c:v>64</c:v>
                </c:pt>
                <c:pt idx="30717">
                  <c:v>61</c:v>
                </c:pt>
                <c:pt idx="30718">
                  <c:v>51</c:v>
                </c:pt>
                <c:pt idx="30719">
                  <c:v>39</c:v>
                </c:pt>
                <c:pt idx="30720">
                  <c:v>57</c:v>
                </c:pt>
                <c:pt idx="30721">
                  <c:v>69</c:v>
                </c:pt>
                <c:pt idx="30722">
                  <c:v>75</c:v>
                </c:pt>
                <c:pt idx="30723">
                  <c:v>53</c:v>
                </c:pt>
                <c:pt idx="30724">
                  <c:v>70</c:v>
                </c:pt>
                <c:pt idx="30725">
                  <c:v>75</c:v>
                </c:pt>
                <c:pt idx="30726">
                  <c:v>25</c:v>
                </c:pt>
                <c:pt idx="30727">
                  <c:v>56</c:v>
                </c:pt>
                <c:pt idx="30728">
                  <c:v>59</c:v>
                </c:pt>
                <c:pt idx="30729">
                  <c:v>69</c:v>
                </c:pt>
                <c:pt idx="30730">
                  <c:v>58</c:v>
                </c:pt>
                <c:pt idx="30731">
                  <c:v>59</c:v>
                </c:pt>
                <c:pt idx="30732">
                  <c:v>63</c:v>
                </c:pt>
                <c:pt idx="30733">
                  <c:v>58</c:v>
                </c:pt>
                <c:pt idx="30734">
                  <c:v>56</c:v>
                </c:pt>
                <c:pt idx="30735">
                  <c:v>60</c:v>
                </c:pt>
                <c:pt idx="30736">
                  <c:v>57</c:v>
                </c:pt>
                <c:pt idx="30737">
                  <c:v>61</c:v>
                </c:pt>
                <c:pt idx="30738">
                  <c:v>71</c:v>
                </c:pt>
                <c:pt idx="30739">
                  <c:v>73</c:v>
                </c:pt>
                <c:pt idx="30740">
                  <c:v>66</c:v>
                </c:pt>
                <c:pt idx="30741">
                  <c:v>70</c:v>
                </c:pt>
                <c:pt idx="30742">
                  <c:v>61</c:v>
                </c:pt>
                <c:pt idx="30743">
                  <c:v>67</c:v>
                </c:pt>
                <c:pt idx="30744">
                  <c:v>59</c:v>
                </c:pt>
                <c:pt idx="30745">
                  <c:v>71</c:v>
                </c:pt>
                <c:pt idx="30746">
                  <c:v>68</c:v>
                </c:pt>
                <c:pt idx="30747">
                  <c:v>75</c:v>
                </c:pt>
                <c:pt idx="30748">
                  <c:v>53</c:v>
                </c:pt>
                <c:pt idx="30749">
                  <c:v>46</c:v>
                </c:pt>
                <c:pt idx="30750">
                  <c:v>71</c:v>
                </c:pt>
                <c:pt idx="30751">
                  <c:v>59</c:v>
                </c:pt>
                <c:pt idx="30752">
                  <c:v>71</c:v>
                </c:pt>
                <c:pt idx="30753">
                  <c:v>61</c:v>
                </c:pt>
                <c:pt idx="30754">
                  <c:v>59</c:v>
                </c:pt>
                <c:pt idx="30755">
                  <c:v>42</c:v>
                </c:pt>
                <c:pt idx="30756">
                  <c:v>57</c:v>
                </c:pt>
                <c:pt idx="30757">
                  <c:v>37</c:v>
                </c:pt>
                <c:pt idx="30758">
                  <c:v>53</c:v>
                </c:pt>
                <c:pt idx="30759">
                  <c:v>63</c:v>
                </c:pt>
                <c:pt idx="30760">
                  <c:v>58</c:v>
                </c:pt>
                <c:pt idx="30761">
                  <c:v>57</c:v>
                </c:pt>
                <c:pt idx="30762">
                  <c:v>59</c:v>
                </c:pt>
                <c:pt idx="30763">
                  <c:v>56</c:v>
                </c:pt>
                <c:pt idx="30764">
                  <c:v>75</c:v>
                </c:pt>
                <c:pt idx="30765">
                  <c:v>71</c:v>
                </c:pt>
                <c:pt idx="30766">
                  <c:v>65</c:v>
                </c:pt>
                <c:pt idx="30767">
                  <c:v>58</c:v>
                </c:pt>
                <c:pt idx="30768">
                  <c:v>51</c:v>
                </c:pt>
                <c:pt idx="30769">
                  <c:v>75</c:v>
                </c:pt>
                <c:pt idx="30770">
                  <c:v>65</c:v>
                </c:pt>
                <c:pt idx="30771">
                  <c:v>66</c:v>
                </c:pt>
                <c:pt idx="30772">
                  <c:v>72</c:v>
                </c:pt>
                <c:pt idx="30773">
                  <c:v>45</c:v>
                </c:pt>
                <c:pt idx="30774">
                  <c:v>60</c:v>
                </c:pt>
                <c:pt idx="30775">
                  <c:v>64</c:v>
                </c:pt>
                <c:pt idx="30776">
                  <c:v>36</c:v>
                </c:pt>
                <c:pt idx="30777">
                  <c:v>68</c:v>
                </c:pt>
                <c:pt idx="30778">
                  <c:v>69</c:v>
                </c:pt>
                <c:pt idx="30779">
                  <c:v>71</c:v>
                </c:pt>
                <c:pt idx="30780">
                  <c:v>75</c:v>
                </c:pt>
                <c:pt idx="30781">
                  <c:v>60</c:v>
                </c:pt>
                <c:pt idx="30782">
                  <c:v>66</c:v>
                </c:pt>
                <c:pt idx="30783">
                  <c:v>52</c:v>
                </c:pt>
                <c:pt idx="30784">
                  <c:v>59</c:v>
                </c:pt>
                <c:pt idx="30785">
                  <c:v>67</c:v>
                </c:pt>
                <c:pt idx="30786">
                  <c:v>68</c:v>
                </c:pt>
                <c:pt idx="30787">
                  <c:v>63</c:v>
                </c:pt>
                <c:pt idx="30788">
                  <c:v>67</c:v>
                </c:pt>
                <c:pt idx="30789">
                  <c:v>41</c:v>
                </c:pt>
                <c:pt idx="30790">
                  <c:v>64</c:v>
                </c:pt>
                <c:pt idx="30791">
                  <c:v>51</c:v>
                </c:pt>
                <c:pt idx="30792">
                  <c:v>60</c:v>
                </c:pt>
                <c:pt idx="30793">
                  <c:v>73</c:v>
                </c:pt>
                <c:pt idx="30794">
                  <c:v>52</c:v>
                </c:pt>
                <c:pt idx="30795">
                  <c:v>71</c:v>
                </c:pt>
                <c:pt idx="30796">
                  <c:v>73</c:v>
                </c:pt>
                <c:pt idx="30797">
                  <c:v>59</c:v>
                </c:pt>
                <c:pt idx="30798">
                  <c:v>75</c:v>
                </c:pt>
                <c:pt idx="30799">
                  <c:v>27</c:v>
                </c:pt>
                <c:pt idx="30800">
                  <c:v>72</c:v>
                </c:pt>
                <c:pt idx="30801">
                  <c:v>62</c:v>
                </c:pt>
                <c:pt idx="30802">
                  <c:v>70</c:v>
                </c:pt>
                <c:pt idx="30803">
                  <c:v>58</c:v>
                </c:pt>
                <c:pt idx="30804">
                  <c:v>63</c:v>
                </c:pt>
                <c:pt idx="30805">
                  <c:v>60</c:v>
                </c:pt>
                <c:pt idx="30806">
                  <c:v>66</c:v>
                </c:pt>
                <c:pt idx="30807">
                  <c:v>66</c:v>
                </c:pt>
                <c:pt idx="30808">
                  <c:v>57</c:v>
                </c:pt>
                <c:pt idx="30809">
                  <c:v>41</c:v>
                </c:pt>
                <c:pt idx="30810">
                  <c:v>60</c:v>
                </c:pt>
                <c:pt idx="30811">
                  <c:v>75</c:v>
                </c:pt>
                <c:pt idx="30812">
                  <c:v>60</c:v>
                </c:pt>
                <c:pt idx="30813">
                  <c:v>64</c:v>
                </c:pt>
                <c:pt idx="30814">
                  <c:v>48</c:v>
                </c:pt>
                <c:pt idx="30815">
                  <c:v>51</c:v>
                </c:pt>
                <c:pt idx="30816">
                  <c:v>57</c:v>
                </c:pt>
                <c:pt idx="30817">
                  <c:v>54</c:v>
                </c:pt>
                <c:pt idx="30818">
                  <c:v>27</c:v>
                </c:pt>
                <c:pt idx="30819">
                  <c:v>49</c:v>
                </c:pt>
                <c:pt idx="30820">
                  <c:v>62</c:v>
                </c:pt>
                <c:pt idx="30821">
                  <c:v>66</c:v>
                </c:pt>
                <c:pt idx="30822">
                  <c:v>75</c:v>
                </c:pt>
                <c:pt idx="30823">
                  <c:v>40</c:v>
                </c:pt>
                <c:pt idx="30824">
                  <c:v>72</c:v>
                </c:pt>
                <c:pt idx="30825">
                  <c:v>57</c:v>
                </c:pt>
                <c:pt idx="30826">
                  <c:v>72</c:v>
                </c:pt>
                <c:pt idx="30827">
                  <c:v>68</c:v>
                </c:pt>
                <c:pt idx="30828">
                  <c:v>58</c:v>
                </c:pt>
                <c:pt idx="30829">
                  <c:v>32</c:v>
                </c:pt>
                <c:pt idx="30830">
                  <c:v>59</c:v>
                </c:pt>
                <c:pt idx="30831">
                  <c:v>65</c:v>
                </c:pt>
                <c:pt idx="30832">
                  <c:v>62</c:v>
                </c:pt>
                <c:pt idx="30833">
                  <c:v>59</c:v>
                </c:pt>
                <c:pt idx="30834">
                  <c:v>59</c:v>
                </c:pt>
                <c:pt idx="30835">
                  <c:v>48</c:v>
                </c:pt>
                <c:pt idx="30836">
                  <c:v>53</c:v>
                </c:pt>
                <c:pt idx="30837">
                  <c:v>70</c:v>
                </c:pt>
                <c:pt idx="30838">
                  <c:v>46</c:v>
                </c:pt>
                <c:pt idx="30839">
                  <c:v>65</c:v>
                </c:pt>
                <c:pt idx="30840">
                  <c:v>58</c:v>
                </c:pt>
                <c:pt idx="30841">
                  <c:v>72</c:v>
                </c:pt>
                <c:pt idx="30842">
                  <c:v>42</c:v>
                </c:pt>
                <c:pt idx="30843">
                  <c:v>71</c:v>
                </c:pt>
                <c:pt idx="30844">
                  <c:v>58</c:v>
                </c:pt>
                <c:pt idx="30845">
                  <c:v>56</c:v>
                </c:pt>
                <c:pt idx="30846">
                  <c:v>59</c:v>
                </c:pt>
                <c:pt idx="30847">
                  <c:v>55</c:v>
                </c:pt>
                <c:pt idx="30848">
                  <c:v>73</c:v>
                </c:pt>
                <c:pt idx="30849">
                  <c:v>26</c:v>
                </c:pt>
                <c:pt idx="30850">
                  <c:v>75</c:v>
                </c:pt>
                <c:pt idx="30851">
                  <c:v>66</c:v>
                </c:pt>
                <c:pt idx="30852">
                  <c:v>67</c:v>
                </c:pt>
                <c:pt idx="30853">
                  <c:v>73</c:v>
                </c:pt>
                <c:pt idx="30854">
                  <c:v>66</c:v>
                </c:pt>
                <c:pt idx="30855">
                  <c:v>59</c:v>
                </c:pt>
                <c:pt idx="30856">
                  <c:v>75</c:v>
                </c:pt>
                <c:pt idx="30857">
                  <c:v>32</c:v>
                </c:pt>
                <c:pt idx="30858">
                  <c:v>35</c:v>
                </c:pt>
                <c:pt idx="30859">
                  <c:v>32</c:v>
                </c:pt>
                <c:pt idx="30860">
                  <c:v>70</c:v>
                </c:pt>
                <c:pt idx="30861">
                  <c:v>73</c:v>
                </c:pt>
                <c:pt idx="30862">
                  <c:v>72</c:v>
                </c:pt>
                <c:pt idx="30863">
                  <c:v>58</c:v>
                </c:pt>
                <c:pt idx="30864">
                  <c:v>68</c:v>
                </c:pt>
                <c:pt idx="30865">
                  <c:v>32</c:v>
                </c:pt>
                <c:pt idx="30866">
                  <c:v>63</c:v>
                </c:pt>
                <c:pt idx="30867">
                  <c:v>57</c:v>
                </c:pt>
                <c:pt idx="30868">
                  <c:v>75</c:v>
                </c:pt>
                <c:pt idx="30869">
                  <c:v>75</c:v>
                </c:pt>
                <c:pt idx="30870">
                  <c:v>61</c:v>
                </c:pt>
                <c:pt idx="30871">
                  <c:v>52</c:v>
                </c:pt>
                <c:pt idx="30872">
                  <c:v>60</c:v>
                </c:pt>
                <c:pt idx="30873">
                  <c:v>72</c:v>
                </c:pt>
                <c:pt idx="30874">
                  <c:v>22</c:v>
                </c:pt>
                <c:pt idx="30875">
                  <c:v>60</c:v>
                </c:pt>
                <c:pt idx="30876">
                  <c:v>70</c:v>
                </c:pt>
                <c:pt idx="30877">
                  <c:v>75</c:v>
                </c:pt>
                <c:pt idx="30878">
                  <c:v>50</c:v>
                </c:pt>
                <c:pt idx="30879">
                  <c:v>63</c:v>
                </c:pt>
                <c:pt idx="30880">
                  <c:v>50</c:v>
                </c:pt>
                <c:pt idx="30881">
                  <c:v>21</c:v>
                </c:pt>
                <c:pt idx="30882">
                  <c:v>43</c:v>
                </c:pt>
                <c:pt idx="30883">
                  <c:v>46</c:v>
                </c:pt>
                <c:pt idx="30884">
                  <c:v>44</c:v>
                </c:pt>
                <c:pt idx="30885">
                  <c:v>66</c:v>
                </c:pt>
                <c:pt idx="30886">
                  <c:v>69</c:v>
                </c:pt>
                <c:pt idx="30887">
                  <c:v>58</c:v>
                </c:pt>
                <c:pt idx="30888">
                  <c:v>38</c:v>
                </c:pt>
                <c:pt idx="30889">
                  <c:v>70</c:v>
                </c:pt>
                <c:pt idx="30890">
                  <c:v>63</c:v>
                </c:pt>
                <c:pt idx="30891">
                  <c:v>75</c:v>
                </c:pt>
                <c:pt idx="30892">
                  <c:v>72</c:v>
                </c:pt>
                <c:pt idx="30893">
                  <c:v>58</c:v>
                </c:pt>
                <c:pt idx="30894">
                  <c:v>72</c:v>
                </c:pt>
                <c:pt idx="30895">
                  <c:v>59</c:v>
                </c:pt>
                <c:pt idx="30896">
                  <c:v>73</c:v>
                </c:pt>
                <c:pt idx="30897">
                  <c:v>75</c:v>
                </c:pt>
                <c:pt idx="30898">
                  <c:v>74</c:v>
                </c:pt>
                <c:pt idx="30899">
                  <c:v>55</c:v>
                </c:pt>
                <c:pt idx="30900">
                  <c:v>75</c:v>
                </c:pt>
                <c:pt idx="30901">
                  <c:v>71</c:v>
                </c:pt>
                <c:pt idx="30902">
                  <c:v>60</c:v>
                </c:pt>
                <c:pt idx="30903">
                  <c:v>60</c:v>
                </c:pt>
                <c:pt idx="30904">
                  <c:v>75</c:v>
                </c:pt>
                <c:pt idx="30905">
                  <c:v>73</c:v>
                </c:pt>
                <c:pt idx="30906">
                  <c:v>61</c:v>
                </c:pt>
                <c:pt idx="30907">
                  <c:v>72</c:v>
                </c:pt>
                <c:pt idx="30908">
                  <c:v>60</c:v>
                </c:pt>
                <c:pt idx="30909">
                  <c:v>68</c:v>
                </c:pt>
                <c:pt idx="30910">
                  <c:v>61</c:v>
                </c:pt>
                <c:pt idx="30911">
                  <c:v>70</c:v>
                </c:pt>
                <c:pt idx="30912">
                  <c:v>74</c:v>
                </c:pt>
                <c:pt idx="30913">
                  <c:v>19</c:v>
                </c:pt>
                <c:pt idx="30914">
                  <c:v>75</c:v>
                </c:pt>
                <c:pt idx="30915">
                  <c:v>41</c:v>
                </c:pt>
                <c:pt idx="30916">
                  <c:v>22</c:v>
                </c:pt>
                <c:pt idx="30917">
                  <c:v>70</c:v>
                </c:pt>
                <c:pt idx="30918">
                  <c:v>58</c:v>
                </c:pt>
                <c:pt idx="30919">
                  <c:v>56</c:v>
                </c:pt>
                <c:pt idx="30920">
                  <c:v>69</c:v>
                </c:pt>
                <c:pt idx="30921">
                  <c:v>58</c:v>
                </c:pt>
                <c:pt idx="30922">
                  <c:v>70</c:v>
                </c:pt>
                <c:pt idx="30923">
                  <c:v>56</c:v>
                </c:pt>
                <c:pt idx="30924">
                  <c:v>60</c:v>
                </c:pt>
                <c:pt idx="30925">
                  <c:v>71</c:v>
                </c:pt>
                <c:pt idx="30926">
                  <c:v>72</c:v>
                </c:pt>
                <c:pt idx="30927">
                  <c:v>60</c:v>
                </c:pt>
                <c:pt idx="30928">
                  <c:v>58</c:v>
                </c:pt>
                <c:pt idx="30929">
                  <c:v>51</c:v>
                </c:pt>
                <c:pt idx="30930">
                  <c:v>62</c:v>
                </c:pt>
                <c:pt idx="30931">
                  <c:v>51</c:v>
                </c:pt>
                <c:pt idx="30932">
                  <c:v>63</c:v>
                </c:pt>
                <c:pt idx="30933">
                  <c:v>33</c:v>
                </c:pt>
                <c:pt idx="30934">
                  <c:v>28</c:v>
                </c:pt>
                <c:pt idx="30935">
                  <c:v>72</c:v>
                </c:pt>
                <c:pt idx="30936">
                  <c:v>63</c:v>
                </c:pt>
                <c:pt idx="30937">
                  <c:v>75</c:v>
                </c:pt>
                <c:pt idx="30938">
                  <c:v>61</c:v>
                </c:pt>
                <c:pt idx="30939">
                  <c:v>62</c:v>
                </c:pt>
                <c:pt idx="30940">
                  <c:v>74</c:v>
                </c:pt>
                <c:pt idx="30941">
                  <c:v>65</c:v>
                </c:pt>
                <c:pt idx="30942">
                  <c:v>72</c:v>
                </c:pt>
                <c:pt idx="30943">
                  <c:v>22</c:v>
                </c:pt>
                <c:pt idx="30944">
                  <c:v>75</c:v>
                </c:pt>
                <c:pt idx="30945">
                  <c:v>75</c:v>
                </c:pt>
                <c:pt idx="30946">
                  <c:v>60</c:v>
                </c:pt>
                <c:pt idx="30947">
                  <c:v>69</c:v>
                </c:pt>
                <c:pt idx="30948">
                  <c:v>55</c:v>
                </c:pt>
                <c:pt idx="30949">
                  <c:v>52</c:v>
                </c:pt>
                <c:pt idx="30950">
                  <c:v>59</c:v>
                </c:pt>
                <c:pt idx="30951">
                  <c:v>61</c:v>
                </c:pt>
                <c:pt idx="30952">
                  <c:v>47</c:v>
                </c:pt>
                <c:pt idx="30953">
                  <c:v>38</c:v>
                </c:pt>
                <c:pt idx="30954">
                  <c:v>70</c:v>
                </c:pt>
                <c:pt idx="30955">
                  <c:v>60</c:v>
                </c:pt>
                <c:pt idx="30956">
                  <c:v>70</c:v>
                </c:pt>
                <c:pt idx="30957">
                  <c:v>36</c:v>
                </c:pt>
                <c:pt idx="30958">
                  <c:v>36</c:v>
                </c:pt>
                <c:pt idx="30959">
                  <c:v>52</c:v>
                </c:pt>
                <c:pt idx="30960">
                  <c:v>75</c:v>
                </c:pt>
                <c:pt idx="30961">
                  <c:v>62</c:v>
                </c:pt>
                <c:pt idx="30962">
                  <c:v>69</c:v>
                </c:pt>
                <c:pt idx="30963">
                  <c:v>65</c:v>
                </c:pt>
                <c:pt idx="30964">
                  <c:v>64</c:v>
                </c:pt>
                <c:pt idx="30965">
                  <c:v>59</c:v>
                </c:pt>
                <c:pt idx="30966">
                  <c:v>61</c:v>
                </c:pt>
                <c:pt idx="30967">
                  <c:v>70</c:v>
                </c:pt>
                <c:pt idx="30968">
                  <c:v>67</c:v>
                </c:pt>
                <c:pt idx="30969">
                  <c:v>52</c:v>
                </c:pt>
                <c:pt idx="30970">
                  <c:v>74</c:v>
                </c:pt>
                <c:pt idx="30971">
                  <c:v>44</c:v>
                </c:pt>
                <c:pt idx="30972">
                  <c:v>75</c:v>
                </c:pt>
                <c:pt idx="30973">
                  <c:v>54</c:v>
                </c:pt>
                <c:pt idx="30974">
                  <c:v>74</c:v>
                </c:pt>
                <c:pt idx="30975">
                  <c:v>50</c:v>
                </c:pt>
                <c:pt idx="30976">
                  <c:v>67</c:v>
                </c:pt>
                <c:pt idx="30977">
                  <c:v>42</c:v>
                </c:pt>
                <c:pt idx="30978">
                  <c:v>58</c:v>
                </c:pt>
                <c:pt idx="30979">
                  <c:v>63</c:v>
                </c:pt>
                <c:pt idx="30980">
                  <c:v>68</c:v>
                </c:pt>
                <c:pt idx="30981">
                  <c:v>61</c:v>
                </c:pt>
                <c:pt idx="30982">
                  <c:v>75</c:v>
                </c:pt>
                <c:pt idx="30983">
                  <c:v>65</c:v>
                </c:pt>
                <c:pt idx="30984">
                  <c:v>60</c:v>
                </c:pt>
                <c:pt idx="30985">
                  <c:v>53</c:v>
                </c:pt>
                <c:pt idx="30986">
                  <c:v>62</c:v>
                </c:pt>
                <c:pt idx="30987">
                  <c:v>75</c:v>
                </c:pt>
                <c:pt idx="30988">
                  <c:v>57</c:v>
                </c:pt>
                <c:pt idx="30989">
                  <c:v>54</c:v>
                </c:pt>
                <c:pt idx="30990">
                  <c:v>58</c:v>
                </c:pt>
                <c:pt idx="30991">
                  <c:v>59</c:v>
                </c:pt>
                <c:pt idx="30992">
                  <c:v>57</c:v>
                </c:pt>
                <c:pt idx="30993">
                  <c:v>58</c:v>
                </c:pt>
                <c:pt idx="30994">
                  <c:v>55</c:v>
                </c:pt>
                <c:pt idx="30995">
                  <c:v>68</c:v>
                </c:pt>
                <c:pt idx="30996">
                  <c:v>60</c:v>
                </c:pt>
                <c:pt idx="30997">
                  <c:v>61</c:v>
                </c:pt>
                <c:pt idx="30998">
                  <c:v>52</c:v>
                </c:pt>
                <c:pt idx="30999">
                  <c:v>75</c:v>
                </c:pt>
                <c:pt idx="31000">
                  <c:v>68</c:v>
                </c:pt>
                <c:pt idx="31001">
                  <c:v>69</c:v>
                </c:pt>
                <c:pt idx="31002">
                  <c:v>69</c:v>
                </c:pt>
                <c:pt idx="31003">
                  <c:v>58</c:v>
                </c:pt>
                <c:pt idx="31004">
                  <c:v>29</c:v>
                </c:pt>
                <c:pt idx="31005">
                  <c:v>65</c:v>
                </c:pt>
                <c:pt idx="31006">
                  <c:v>53</c:v>
                </c:pt>
                <c:pt idx="31007">
                  <c:v>65</c:v>
                </c:pt>
                <c:pt idx="31008">
                  <c:v>62</c:v>
                </c:pt>
                <c:pt idx="31009">
                  <c:v>66</c:v>
                </c:pt>
                <c:pt idx="31010">
                  <c:v>62</c:v>
                </c:pt>
                <c:pt idx="31011">
                  <c:v>60</c:v>
                </c:pt>
                <c:pt idx="31012">
                  <c:v>58</c:v>
                </c:pt>
                <c:pt idx="31013">
                  <c:v>24</c:v>
                </c:pt>
                <c:pt idx="31014">
                  <c:v>75</c:v>
                </c:pt>
                <c:pt idx="31015">
                  <c:v>69</c:v>
                </c:pt>
                <c:pt idx="31016">
                  <c:v>71</c:v>
                </c:pt>
                <c:pt idx="31017">
                  <c:v>66</c:v>
                </c:pt>
                <c:pt idx="31018">
                  <c:v>71</c:v>
                </c:pt>
                <c:pt idx="31019">
                  <c:v>66</c:v>
                </c:pt>
                <c:pt idx="31020">
                  <c:v>62</c:v>
                </c:pt>
                <c:pt idx="31021">
                  <c:v>71</c:v>
                </c:pt>
                <c:pt idx="31022">
                  <c:v>59</c:v>
                </c:pt>
                <c:pt idx="31023">
                  <c:v>72</c:v>
                </c:pt>
                <c:pt idx="31024">
                  <c:v>57</c:v>
                </c:pt>
                <c:pt idx="31025">
                  <c:v>73</c:v>
                </c:pt>
                <c:pt idx="31026">
                  <c:v>53</c:v>
                </c:pt>
                <c:pt idx="31027">
                  <c:v>54</c:v>
                </c:pt>
                <c:pt idx="31028">
                  <c:v>47</c:v>
                </c:pt>
                <c:pt idx="31029">
                  <c:v>60</c:v>
                </c:pt>
                <c:pt idx="31030">
                  <c:v>71</c:v>
                </c:pt>
                <c:pt idx="31031">
                  <c:v>73</c:v>
                </c:pt>
                <c:pt idx="31032">
                  <c:v>56</c:v>
                </c:pt>
                <c:pt idx="31033">
                  <c:v>34</c:v>
                </c:pt>
                <c:pt idx="31034">
                  <c:v>75</c:v>
                </c:pt>
                <c:pt idx="31035">
                  <c:v>57</c:v>
                </c:pt>
                <c:pt idx="31036">
                  <c:v>53</c:v>
                </c:pt>
                <c:pt idx="31037">
                  <c:v>56</c:v>
                </c:pt>
                <c:pt idx="31038">
                  <c:v>41</c:v>
                </c:pt>
                <c:pt idx="31039">
                  <c:v>51</c:v>
                </c:pt>
                <c:pt idx="31040">
                  <c:v>62</c:v>
                </c:pt>
                <c:pt idx="31041">
                  <c:v>62</c:v>
                </c:pt>
                <c:pt idx="31042">
                  <c:v>66</c:v>
                </c:pt>
                <c:pt idx="31043">
                  <c:v>71</c:v>
                </c:pt>
                <c:pt idx="31044">
                  <c:v>53</c:v>
                </c:pt>
                <c:pt idx="31045">
                  <c:v>60</c:v>
                </c:pt>
                <c:pt idx="31046">
                  <c:v>44</c:v>
                </c:pt>
                <c:pt idx="31047">
                  <c:v>67</c:v>
                </c:pt>
                <c:pt idx="31048">
                  <c:v>59</c:v>
                </c:pt>
                <c:pt idx="31049">
                  <c:v>52</c:v>
                </c:pt>
                <c:pt idx="31050">
                  <c:v>67</c:v>
                </c:pt>
                <c:pt idx="31051">
                  <c:v>68</c:v>
                </c:pt>
                <c:pt idx="31052">
                  <c:v>68</c:v>
                </c:pt>
                <c:pt idx="31053">
                  <c:v>15</c:v>
                </c:pt>
                <c:pt idx="31054">
                  <c:v>24</c:v>
                </c:pt>
                <c:pt idx="31055">
                  <c:v>49</c:v>
                </c:pt>
                <c:pt idx="31056">
                  <c:v>60</c:v>
                </c:pt>
                <c:pt idx="31057">
                  <c:v>54</c:v>
                </c:pt>
                <c:pt idx="31058">
                  <c:v>73</c:v>
                </c:pt>
                <c:pt idx="31059">
                  <c:v>71</c:v>
                </c:pt>
                <c:pt idx="31060">
                  <c:v>60</c:v>
                </c:pt>
                <c:pt idx="31061">
                  <c:v>61</c:v>
                </c:pt>
                <c:pt idx="31062">
                  <c:v>54</c:v>
                </c:pt>
                <c:pt idx="31063">
                  <c:v>64</c:v>
                </c:pt>
                <c:pt idx="31064">
                  <c:v>69</c:v>
                </c:pt>
                <c:pt idx="31065">
                  <c:v>58</c:v>
                </c:pt>
                <c:pt idx="31066">
                  <c:v>52</c:v>
                </c:pt>
                <c:pt idx="31067">
                  <c:v>32</c:v>
                </c:pt>
                <c:pt idx="31068">
                  <c:v>75</c:v>
                </c:pt>
                <c:pt idx="31069">
                  <c:v>70</c:v>
                </c:pt>
                <c:pt idx="31070">
                  <c:v>66</c:v>
                </c:pt>
                <c:pt idx="31071">
                  <c:v>48</c:v>
                </c:pt>
                <c:pt idx="31072">
                  <c:v>45</c:v>
                </c:pt>
                <c:pt idx="31073">
                  <c:v>65</c:v>
                </c:pt>
                <c:pt idx="31074">
                  <c:v>64</c:v>
                </c:pt>
                <c:pt idx="31075">
                  <c:v>72</c:v>
                </c:pt>
                <c:pt idx="31076">
                  <c:v>28</c:v>
                </c:pt>
                <c:pt idx="31077">
                  <c:v>64</c:v>
                </c:pt>
                <c:pt idx="31078">
                  <c:v>60</c:v>
                </c:pt>
                <c:pt idx="31079">
                  <c:v>68</c:v>
                </c:pt>
                <c:pt idx="31080">
                  <c:v>37</c:v>
                </c:pt>
                <c:pt idx="31081">
                  <c:v>23</c:v>
                </c:pt>
                <c:pt idx="31082">
                  <c:v>55</c:v>
                </c:pt>
                <c:pt idx="31083">
                  <c:v>58</c:v>
                </c:pt>
                <c:pt idx="31084">
                  <c:v>51</c:v>
                </c:pt>
                <c:pt idx="31085">
                  <c:v>66</c:v>
                </c:pt>
                <c:pt idx="31086">
                  <c:v>57</c:v>
                </c:pt>
                <c:pt idx="31087">
                  <c:v>51</c:v>
                </c:pt>
                <c:pt idx="31088">
                  <c:v>75</c:v>
                </c:pt>
                <c:pt idx="31089">
                  <c:v>72</c:v>
                </c:pt>
                <c:pt idx="31090">
                  <c:v>61</c:v>
                </c:pt>
                <c:pt idx="31091">
                  <c:v>75</c:v>
                </c:pt>
                <c:pt idx="31092">
                  <c:v>64</c:v>
                </c:pt>
                <c:pt idx="31093">
                  <c:v>68</c:v>
                </c:pt>
                <c:pt idx="31094">
                  <c:v>70</c:v>
                </c:pt>
                <c:pt idx="31095">
                  <c:v>58</c:v>
                </c:pt>
                <c:pt idx="31096">
                  <c:v>65</c:v>
                </c:pt>
                <c:pt idx="31097">
                  <c:v>45</c:v>
                </c:pt>
                <c:pt idx="31098">
                  <c:v>45</c:v>
                </c:pt>
                <c:pt idx="31099">
                  <c:v>40</c:v>
                </c:pt>
                <c:pt idx="31100">
                  <c:v>55</c:v>
                </c:pt>
                <c:pt idx="31101">
                  <c:v>54</c:v>
                </c:pt>
                <c:pt idx="31102">
                  <c:v>54</c:v>
                </c:pt>
                <c:pt idx="31103">
                  <c:v>36</c:v>
                </c:pt>
                <c:pt idx="31104">
                  <c:v>63</c:v>
                </c:pt>
                <c:pt idx="31105">
                  <c:v>72</c:v>
                </c:pt>
                <c:pt idx="31106">
                  <c:v>65</c:v>
                </c:pt>
                <c:pt idx="31107">
                  <c:v>61</c:v>
                </c:pt>
                <c:pt idx="31108">
                  <c:v>70</c:v>
                </c:pt>
                <c:pt idx="31109">
                  <c:v>67</c:v>
                </c:pt>
                <c:pt idx="31110">
                  <c:v>61</c:v>
                </c:pt>
                <c:pt idx="31111">
                  <c:v>49</c:v>
                </c:pt>
                <c:pt idx="31112">
                  <c:v>59</c:v>
                </c:pt>
                <c:pt idx="31113">
                  <c:v>15</c:v>
                </c:pt>
                <c:pt idx="31114">
                  <c:v>70</c:v>
                </c:pt>
                <c:pt idx="31115">
                  <c:v>29</c:v>
                </c:pt>
                <c:pt idx="31116">
                  <c:v>68</c:v>
                </c:pt>
                <c:pt idx="31117">
                  <c:v>61</c:v>
                </c:pt>
                <c:pt idx="31118">
                  <c:v>64</c:v>
                </c:pt>
                <c:pt idx="31119">
                  <c:v>67</c:v>
                </c:pt>
                <c:pt idx="31120">
                  <c:v>73</c:v>
                </c:pt>
                <c:pt idx="31121">
                  <c:v>74</c:v>
                </c:pt>
                <c:pt idx="31122">
                  <c:v>58</c:v>
                </c:pt>
                <c:pt idx="31123">
                  <c:v>46</c:v>
                </c:pt>
                <c:pt idx="31124">
                  <c:v>71</c:v>
                </c:pt>
                <c:pt idx="31125">
                  <c:v>33</c:v>
                </c:pt>
                <c:pt idx="31126">
                  <c:v>60</c:v>
                </c:pt>
                <c:pt idx="31127">
                  <c:v>74</c:v>
                </c:pt>
                <c:pt idx="31128">
                  <c:v>65</c:v>
                </c:pt>
                <c:pt idx="31129">
                  <c:v>74</c:v>
                </c:pt>
                <c:pt idx="31130">
                  <c:v>54</c:v>
                </c:pt>
                <c:pt idx="31131">
                  <c:v>67</c:v>
                </c:pt>
                <c:pt idx="31132">
                  <c:v>45</c:v>
                </c:pt>
                <c:pt idx="31133">
                  <c:v>70</c:v>
                </c:pt>
                <c:pt idx="31134">
                  <c:v>74</c:v>
                </c:pt>
                <c:pt idx="31135">
                  <c:v>48</c:v>
                </c:pt>
                <c:pt idx="31136">
                  <c:v>57</c:v>
                </c:pt>
                <c:pt idx="31137">
                  <c:v>71</c:v>
                </c:pt>
                <c:pt idx="31138">
                  <c:v>74</c:v>
                </c:pt>
                <c:pt idx="31139">
                  <c:v>36</c:v>
                </c:pt>
                <c:pt idx="31140">
                  <c:v>58</c:v>
                </c:pt>
                <c:pt idx="31141">
                  <c:v>59</c:v>
                </c:pt>
                <c:pt idx="31142">
                  <c:v>27</c:v>
                </c:pt>
                <c:pt idx="31143">
                  <c:v>42</c:v>
                </c:pt>
                <c:pt idx="31144">
                  <c:v>56</c:v>
                </c:pt>
                <c:pt idx="31145">
                  <c:v>75</c:v>
                </c:pt>
                <c:pt idx="31146">
                  <c:v>74</c:v>
                </c:pt>
                <c:pt idx="31147">
                  <c:v>69</c:v>
                </c:pt>
                <c:pt idx="31148">
                  <c:v>60</c:v>
                </c:pt>
                <c:pt idx="31149">
                  <c:v>59</c:v>
                </c:pt>
                <c:pt idx="31150">
                  <c:v>46</c:v>
                </c:pt>
                <c:pt idx="31151">
                  <c:v>34</c:v>
                </c:pt>
                <c:pt idx="31152">
                  <c:v>63</c:v>
                </c:pt>
                <c:pt idx="31153">
                  <c:v>75</c:v>
                </c:pt>
                <c:pt idx="31154">
                  <c:v>61</c:v>
                </c:pt>
                <c:pt idx="31155">
                  <c:v>45</c:v>
                </c:pt>
                <c:pt idx="31156">
                  <c:v>49</c:v>
                </c:pt>
                <c:pt idx="31157">
                  <c:v>74</c:v>
                </c:pt>
                <c:pt idx="31158">
                  <c:v>51</c:v>
                </c:pt>
                <c:pt idx="31159">
                  <c:v>70</c:v>
                </c:pt>
                <c:pt idx="31160">
                  <c:v>70</c:v>
                </c:pt>
                <c:pt idx="31161">
                  <c:v>64</c:v>
                </c:pt>
                <c:pt idx="31162">
                  <c:v>67</c:v>
                </c:pt>
                <c:pt idx="31163">
                  <c:v>43</c:v>
                </c:pt>
                <c:pt idx="31164">
                  <c:v>54</c:v>
                </c:pt>
                <c:pt idx="31165">
                  <c:v>61</c:v>
                </c:pt>
                <c:pt idx="31166">
                  <c:v>71</c:v>
                </c:pt>
                <c:pt idx="31167">
                  <c:v>15</c:v>
                </c:pt>
                <c:pt idx="31168">
                  <c:v>69</c:v>
                </c:pt>
                <c:pt idx="31169">
                  <c:v>57</c:v>
                </c:pt>
                <c:pt idx="31170">
                  <c:v>51</c:v>
                </c:pt>
                <c:pt idx="31171">
                  <c:v>65</c:v>
                </c:pt>
                <c:pt idx="31172">
                  <c:v>67</c:v>
                </c:pt>
                <c:pt idx="31173">
                  <c:v>47</c:v>
                </c:pt>
                <c:pt idx="31174">
                  <c:v>75</c:v>
                </c:pt>
                <c:pt idx="31175">
                  <c:v>63</c:v>
                </c:pt>
                <c:pt idx="31176">
                  <c:v>73</c:v>
                </c:pt>
                <c:pt idx="31177">
                  <c:v>64</c:v>
                </c:pt>
                <c:pt idx="31178">
                  <c:v>71</c:v>
                </c:pt>
                <c:pt idx="31179">
                  <c:v>37</c:v>
                </c:pt>
                <c:pt idx="31180">
                  <c:v>50</c:v>
                </c:pt>
                <c:pt idx="31181">
                  <c:v>66</c:v>
                </c:pt>
                <c:pt idx="31182">
                  <c:v>71</c:v>
                </c:pt>
                <c:pt idx="31183">
                  <c:v>73</c:v>
                </c:pt>
                <c:pt idx="31184">
                  <c:v>75</c:v>
                </c:pt>
                <c:pt idx="31185">
                  <c:v>40</c:v>
                </c:pt>
                <c:pt idx="31186">
                  <c:v>70</c:v>
                </c:pt>
                <c:pt idx="31187">
                  <c:v>69</c:v>
                </c:pt>
                <c:pt idx="31188">
                  <c:v>50</c:v>
                </c:pt>
                <c:pt idx="31189">
                  <c:v>45</c:v>
                </c:pt>
                <c:pt idx="31190">
                  <c:v>67</c:v>
                </c:pt>
                <c:pt idx="31191">
                  <c:v>48</c:v>
                </c:pt>
                <c:pt idx="31192">
                  <c:v>58</c:v>
                </c:pt>
                <c:pt idx="31193">
                  <c:v>75</c:v>
                </c:pt>
                <c:pt idx="31194">
                  <c:v>56</c:v>
                </c:pt>
                <c:pt idx="31195">
                  <c:v>64</c:v>
                </c:pt>
                <c:pt idx="31196">
                  <c:v>64</c:v>
                </c:pt>
                <c:pt idx="31197">
                  <c:v>35</c:v>
                </c:pt>
                <c:pt idx="31198">
                  <c:v>63</c:v>
                </c:pt>
                <c:pt idx="31199">
                  <c:v>69</c:v>
                </c:pt>
                <c:pt idx="31200">
                  <c:v>74</c:v>
                </c:pt>
                <c:pt idx="31201">
                  <c:v>60</c:v>
                </c:pt>
                <c:pt idx="31202">
                  <c:v>56</c:v>
                </c:pt>
                <c:pt idx="31203">
                  <c:v>48</c:v>
                </c:pt>
                <c:pt idx="31204">
                  <c:v>73</c:v>
                </c:pt>
                <c:pt idx="31205">
                  <c:v>27</c:v>
                </c:pt>
                <c:pt idx="31206">
                  <c:v>68</c:v>
                </c:pt>
                <c:pt idx="31207">
                  <c:v>74</c:v>
                </c:pt>
                <c:pt idx="31208">
                  <c:v>55</c:v>
                </c:pt>
                <c:pt idx="31209">
                  <c:v>73</c:v>
                </c:pt>
                <c:pt idx="31210">
                  <c:v>74</c:v>
                </c:pt>
                <c:pt idx="31211">
                  <c:v>62</c:v>
                </c:pt>
                <c:pt idx="31212">
                  <c:v>32</c:v>
                </c:pt>
                <c:pt idx="31213">
                  <c:v>28</c:v>
                </c:pt>
                <c:pt idx="31214">
                  <c:v>43</c:v>
                </c:pt>
                <c:pt idx="31215">
                  <c:v>75</c:v>
                </c:pt>
                <c:pt idx="31216">
                  <c:v>74</c:v>
                </c:pt>
                <c:pt idx="31217">
                  <c:v>28</c:v>
                </c:pt>
                <c:pt idx="31218">
                  <c:v>38</c:v>
                </c:pt>
                <c:pt idx="31219">
                  <c:v>75</c:v>
                </c:pt>
                <c:pt idx="31220">
                  <c:v>75</c:v>
                </c:pt>
                <c:pt idx="31221">
                  <c:v>71</c:v>
                </c:pt>
                <c:pt idx="31222">
                  <c:v>60</c:v>
                </c:pt>
                <c:pt idx="31223">
                  <c:v>18</c:v>
                </c:pt>
                <c:pt idx="31224">
                  <c:v>75</c:v>
                </c:pt>
                <c:pt idx="31225">
                  <c:v>53</c:v>
                </c:pt>
                <c:pt idx="31226">
                  <c:v>63</c:v>
                </c:pt>
                <c:pt idx="31227">
                  <c:v>57</c:v>
                </c:pt>
                <c:pt idx="31228">
                  <c:v>60</c:v>
                </c:pt>
                <c:pt idx="31229">
                  <c:v>55</c:v>
                </c:pt>
                <c:pt idx="31230">
                  <c:v>75</c:v>
                </c:pt>
                <c:pt idx="31231">
                  <c:v>60</c:v>
                </c:pt>
                <c:pt idx="31232">
                  <c:v>68</c:v>
                </c:pt>
                <c:pt idx="31233">
                  <c:v>64</c:v>
                </c:pt>
                <c:pt idx="31234">
                  <c:v>43</c:v>
                </c:pt>
                <c:pt idx="31235">
                  <c:v>75</c:v>
                </c:pt>
                <c:pt idx="31236">
                  <c:v>60</c:v>
                </c:pt>
                <c:pt idx="31237">
                  <c:v>62</c:v>
                </c:pt>
                <c:pt idx="31238">
                  <c:v>67</c:v>
                </c:pt>
                <c:pt idx="31239">
                  <c:v>71</c:v>
                </c:pt>
                <c:pt idx="31240">
                  <c:v>70</c:v>
                </c:pt>
                <c:pt idx="31241">
                  <c:v>75</c:v>
                </c:pt>
                <c:pt idx="31242">
                  <c:v>42</c:v>
                </c:pt>
                <c:pt idx="31243">
                  <c:v>41</c:v>
                </c:pt>
                <c:pt idx="31244">
                  <c:v>51</c:v>
                </c:pt>
                <c:pt idx="31245">
                  <c:v>52</c:v>
                </c:pt>
                <c:pt idx="31246">
                  <c:v>53</c:v>
                </c:pt>
                <c:pt idx="31247">
                  <c:v>73</c:v>
                </c:pt>
                <c:pt idx="31248">
                  <c:v>70</c:v>
                </c:pt>
                <c:pt idx="31249">
                  <c:v>63</c:v>
                </c:pt>
                <c:pt idx="31250">
                  <c:v>75</c:v>
                </c:pt>
                <c:pt idx="31251">
                  <c:v>75</c:v>
                </c:pt>
                <c:pt idx="31252">
                  <c:v>69</c:v>
                </c:pt>
                <c:pt idx="31253">
                  <c:v>57</c:v>
                </c:pt>
                <c:pt idx="31254">
                  <c:v>60</c:v>
                </c:pt>
                <c:pt idx="31255">
                  <c:v>62</c:v>
                </c:pt>
                <c:pt idx="31256">
                  <c:v>54</c:v>
                </c:pt>
                <c:pt idx="31257">
                  <c:v>64</c:v>
                </c:pt>
                <c:pt idx="31258">
                  <c:v>66</c:v>
                </c:pt>
                <c:pt idx="31259">
                  <c:v>74</c:v>
                </c:pt>
                <c:pt idx="31260">
                  <c:v>59</c:v>
                </c:pt>
                <c:pt idx="31261">
                  <c:v>70</c:v>
                </c:pt>
                <c:pt idx="31262">
                  <c:v>42</c:v>
                </c:pt>
                <c:pt idx="31263">
                  <c:v>53</c:v>
                </c:pt>
                <c:pt idx="31264">
                  <c:v>70</c:v>
                </c:pt>
                <c:pt idx="31265">
                  <c:v>62</c:v>
                </c:pt>
                <c:pt idx="31266">
                  <c:v>56</c:v>
                </c:pt>
                <c:pt idx="31267">
                  <c:v>40</c:v>
                </c:pt>
                <c:pt idx="31268">
                  <c:v>42</c:v>
                </c:pt>
                <c:pt idx="31269">
                  <c:v>69</c:v>
                </c:pt>
                <c:pt idx="31270">
                  <c:v>67</c:v>
                </c:pt>
                <c:pt idx="31271">
                  <c:v>20</c:v>
                </c:pt>
                <c:pt idx="31272">
                  <c:v>59</c:v>
                </c:pt>
                <c:pt idx="31273">
                  <c:v>58</c:v>
                </c:pt>
                <c:pt idx="31274">
                  <c:v>71</c:v>
                </c:pt>
                <c:pt idx="31275">
                  <c:v>64</c:v>
                </c:pt>
                <c:pt idx="31276">
                  <c:v>63</c:v>
                </c:pt>
                <c:pt idx="31277">
                  <c:v>75</c:v>
                </c:pt>
                <c:pt idx="31278">
                  <c:v>31</c:v>
                </c:pt>
                <c:pt idx="31279">
                  <c:v>46</c:v>
                </c:pt>
                <c:pt idx="31280">
                  <c:v>59</c:v>
                </c:pt>
                <c:pt idx="31281">
                  <c:v>68</c:v>
                </c:pt>
                <c:pt idx="31282">
                  <c:v>44</c:v>
                </c:pt>
                <c:pt idx="31283">
                  <c:v>56</c:v>
                </c:pt>
                <c:pt idx="31284">
                  <c:v>59</c:v>
                </c:pt>
                <c:pt idx="31285">
                  <c:v>64</c:v>
                </c:pt>
                <c:pt idx="31286">
                  <c:v>55</c:v>
                </c:pt>
                <c:pt idx="31287">
                  <c:v>43</c:v>
                </c:pt>
                <c:pt idx="31288">
                  <c:v>34</c:v>
                </c:pt>
                <c:pt idx="31289">
                  <c:v>50</c:v>
                </c:pt>
                <c:pt idx="31290">
                  <c:v>46</c:v>
                </c:pt>
                <c:pt idx="31291">
                  <c:v>67</c:v>
                </c:pt>
                <c:pt idx="31292">
                  <c:v>72</c:v>
                </c:pt>
                <c:pt idx="31293">
                  <c:v>72</c:v>
                </c:pt>
                <c:pt idx="31294">
                  <c:v>60</c:v>
                </c:pt>
                <c:pt idx="31295">
                  <c:v>69</c:v>
                </c:pt>
                <c:pt idx="31296">
                  <c:v>69</c:v>
                </c:pt>
                <c:pt idx="31297">
                  <c:v>59</c:v>
                </c:pt>
                <c:pt idx="31298">
                  <c:v>68</c:v>
                </c:pt>
                <c:pt idx="31299">
                  <c:v>62</c:v>
                </c:pt>
                <c:pt idx="31300">
                  <c:v>54</c:v>
                </c:pt>
                <c:pt idx="31301">
                  <c:v>61</c:v>
                </c:pt>
                <c:pt idx="31302">
                  <c:v>64</c:v>
                </c:pt>
                <c:pt idx="31303">
                  <c:v>38</c:v>
                </c:pt>
                <c:pt idx="31304">
                  <c:v>56</c:v>
                </c:pt>
                <c:pt idx="31305">
                  <c:v>45</c:v>
                </c:pt>
                <c:pt idx="31306">
                  <c:v>72</c:v>
                </c:pt>
                <c:pt idx="31307">
                  <c:v>49</c:v>
                </c:pt>
                <c:pt idx="31308">
                  <c:v>66</c:v>
                </c:pt>
                <c:pt idx="31309">
                  <c:v>74</c:v>
                </c:pt>
                <c:pt idx="31310">
                  <c:v>60</c:v>
                </c:pt>
                <c:pt idx="31311">
                  <c:v>56</c:v>
                </c:pt>
                <c:pt idx="31312">
                  <c:v>66</c:v>
                </c:pt>
                <c:pt idx="31313">
                  <c:v>49</c:v>
                </c:pt>
                <c:pt idx="31314">
                  <c:v>69</c:v>
                </c:pt>
                <c:pt idx="31315">
                  <c:v>47</c:v>
                </c:pt>
                <c:pt idx="31316">
                  <c:v>67</c:v>
                </c:pt>
                <c:pt idx="31317">
                  <c:v>75</c:v>
                </c:pt>
                <c:pt idx="31318">
                  <c:v>65</c:v>
                </c:pt>
                <c:pt idx="31319">
                  <c:v>58</c:v>
                </c:pt>
                <c:pt idx="31320">
                  <c:v>51</c:v>
                </c:pt>
                <c:pt idx="31321">
                  <c:v>61</c:v>
                </c:pt>
                <c:pt idx="31322">
                  <c:v>57</c:v>
                </c:pt>
                <c:pt idx="31323">
                  <c:v>68</c:v>
                </c:pt>
                <c:pt idx="31324">
                  <c:v>50</c:v>
                </c:pt>
                <c:pt idx="31325">
                  <c:v>67</c:v>
                </c:pt>
                <c:pt idx="31326">
                  <c:v>74</c:v>
                </c:pt>
                <c:pt idx="31327">
                  <c:v>75</c:v>
                </c:pt>
                <c:pt idx="31328">
                  <c:v>50</c:v>
                </c:pt>
                <c:pt idx="31329">
                  <c:v>59</c:v>
                </c:pt>
                <c:pt idx="31330">
                  <c:v>62</c:v>
                </c:pt>
                <c:pt idx="31331">
                  <c:v>75</c:v>
                </c:pt>
                <c:pt idx="31332">
                  <c:v>68</c:v>
                </c:pt>
                <c:pt idx="31333">
                  <c:v>58</c:v>
                </c:pt>
                <c:pt idx="31334">
                  <c:v>61</c:v>
                </c:pt>
                <c:pt idx="31335">
                  <c:v>51</c:v>
                </c:pt>
                <c:pt idx="31336">
                  <c:v>75</c:v>
                </c:pt>
                <c:pt idx="31337">
                  <c:v>43</c:v>
                </c:pt>
                <c:pt idx="31338">
                  <c:v>59</c:v>
                </c:pt>
                <c:pt idx="31339">
                  <c:v>62</c:v>
                </c:pt>
                <c:pt idx="31340">
                  <c:v>41</c:v>
                </c:pt>
                <c:pt idx="31341">
                  <c:v>61</c:v>
                </c:pt>
                <c:pt idx="31342">
                  <c:v>63</c:v>
                </c:pt>
                <c:pt idx="31343">
                  <c:v>75</c:v>
                </c:pt>
                <c:pt idx="31344">
                  <c:v>37</c:v>
                </c:pt>
                <c:pt idx="31345">
                  <c:v>63</c:v>
                </c:pt>
                <c:pt idx="31346">
                  <c:v>71</c:v>
                </c:pt>
                <c:pt idx="31347">
                  <c:v>72</c:v>
                </c:pt>
                <c:pt idx="31348">
                  <c:v>59</c:v>
                </c:pt>
                <c:pt idx="31349">
                  <c:v>55</c:v>
                </c:pt>
                <c:pt idx="31350">
                  <c:v>57</c:v>
                </c:pt>
                <c:pt idx="31351">
                  <c:v>73</c:v>
                </c:pt>
                <c:pt idx="31352">
                  <c:v>49</c:v>
                </c:pt>
                <c:pt idx="31353">
                  <c:v>51</c:v>
                </c:pt>
                <c:pt idx="31354">
                  <c:v>54</c:v>
                </c:pt>
                <c:pt idx="31355">
                  <c:v>66</c:v>
                </c:pt>
                <c:pt idx="31356">
                  <c:v>62</c:v>
                </c:pt>
                <c:pt idx="31357">
                  <c:v>31</c:v>
                </c:pt>
                <c:pt idx="31358">
                  <c:v>51</c:v>
                </c:pt>
                <c:pt idx="31359">
                  <c:v>61</c:v>
                </c:pt>
                <c:pt idx="31360">
                  <c:v>62</c:v>
                </c:pt>
                <c:pt idx="31361">
                  <c:v>68</c:v>
                </c:pt>
                <c:pt idx="31362">
                  <c:v>64</c:v>
                </c:pt>
                <c:pt idx="31363">
                  <c:v>71</c:v>
                </c:pt>
                <c:pt idx="31364">
                  <c:v>75</c:v>
                </c:pt>
                <c:pt idx="31365">
                  <c:v>68</c:v>
                </c:pt>
                <c:pt idx="31366">
                  <c:v>17</c:v>
                </c:pt>
                <c:pt idx="31367">
                  <c:v>69</c:v>
                </c:pt>
                <c:pt idx="31368">
                  <c:v>32</c:v>
                </c:pt>
                <c:pt idx="31369">
                  <c:v>49</c:v>
                </c:pt>
                <c:pt idx="31370">
                  <c:v>71</c:v>
                </c:pt>
                <c:pt idx="31371">
                  <c:v>62</c:v>
                </c:pt>
                <c:pt idx="31372">
                  <c:v>44</c:v>
                </c:pt>
                <c:pt idx="31373">
                  <c:v>55</c:v>
                </c:pt>
                <c:pt idx="31374">
                  <c:v>54</c:v>
                </c:pt>
                <c:pt idx="31375">
                  <c:v>73</c:v>
                </c:pt>
                <c:pt idx="31376">
                  <c:v>64</c:v>
                </c:pt>
                <c:pt idx="31377">
                  <c:v>32</c:v>
                </c:pt>
                <c:pt idx="31378">
                  <c:v>60</c:v>
                </c:pt>
                <c:pt idx="31379">
                  <c:v>53</c:v>
                </c:pt>
                <c:pt idx="31380">
                  <c:v>47</c:v>
                </c:pt>
                <c:pt idx="31381">
                  <c:v>55</c:v>
                </c:pt>
                <c:pt idx="31382">
                  <c:v>46</c:v>
                </c:pt>
                <c:pt idx="31383">
                  <c:v>32</c:v>
                </c:pt>
                <c:pt idx="31384">
                  <c:v>74</c:v>
                </c:pt>
                <c:pt idx="31385">
                  <c:v>60</c:v>
                </c:pt>
                <c:pt idx="31386">
                  <c:v>45</c:v>
                </c:pt>
                <c:pt idx="31387">
                  <c:v>61</c:v>
                </c:pt>
                <c:pt idx="31388">
                  <c:v>66</c:v>
                </c:pt>
                <c:pt idx="31389">
                  <c:v>47</c:v>
                </c:pt>
                <c:pt idx="31390">
                  <c:v>60</c:v>
                </c:pt>
                <c:pt idx="31391">
                  <c:v>48</c:v>
                </c:pt>
                <c:pt idx="31392">
                  <c:v>61</c:v>
                </c:pt>
                <c:pt idx="31393">
                  <c:v>69</c:v>
                </c:pt>
                <c:pt idx="31394">
                  <c:v>66</c:v>
                </c:pt>
                <c:pt idx="31395">
                  <c:v>69</c:v>
                </c:pt>
                <c:pt idx="31396">
                  <c:v>45</c:v>
                </c:pt>
                <c:pt idx="31397">
                  <c:v>60</c:v>
                </c:pt>
                <c:pt idx="31398">
                  <c:v>68</c:v>
                </c:pt>
                <c:pt idx="31399">
                  <c:v>57</c:v>
                </c:pt>
                <c:pt idx="31400">
                  <c:v>74</c:v>
                </c:pt>
                <c:pt idx="31401">
                  <c:v>69</c:v>
                </c:pt>
                <c:pt idx="31402">
                  <c:v>75</c:v>
                </c:pt>
                <c:pt idx="31403">
                  <c:v>62</c:v>
                </c:pt>
                <c:pt idx="31404">
                  <c:v>64</c:v>
                </c:pt>
                <c:pt idx="31405">
                  <c:v>51</c:v>
                </c:pt>
                <c:pt idx="31406">
                  <c:v>70</c:v>
                </c:pt>
                <c:pt idx="31407">
                  <c:v>73</c:v>
                </c:pt>
                <c:pt idx="31408">
                  <c:v>75</c:v>
                </c:pt>
                <c:pt idx="31409">
                  <c:v>40</c:v>
                </c:pt>
                <c:pt idx="31410">
                  <c:v>65</c:v>
                </c:pt>
                <c:pt idx="31411">
                  <c:v>51</c:v>
                </c:pt>
                <c:pt idx="31412">
                  <c:v>64</c:v>
                </c:pt>
                <c:pt idx="31413">
                  <c:v>75</c:v>
                </c:pt>
                <c:pt idx="31414">
                  <c:v>60</c:v>
                </c:pt>
                <c:pt idx="31415">
                  <c:v>38</c:v>
                </c:pt>
                <c:pt idx="31416">
                  <c:v>54</c:v>
                </c:pt>
                <c:pt idx="31417">
                  <c:v>75</c:v>
                </c:pt>
                <c:pt idx="31418">
                  <c:v>42</c:v>
                </c:pt>
                <c:pt idx="31419">
                  <c:v>67</c:v>
                </c:pt>
                <c:pt idx="31420">
                  <c:v>73</c:v>
                </c:pt>
                <c:pt idx="31421">
                  <c:v>69</c:v>
                </c:pt>
                <c:pt idx="31422">
                  <c:v>70</c:v>
                </c:pt>
                <c:pt idx="31423">
                  <c:v>55</c:v>
                </c:pt>
                <c:pt idx="31424">
                  <c:v>65</c:v>
                </c:pt>
                <c:pt idx="31425">
                  <c:v>67</c:v>
                </c:pt>
                <c:pt idx="31426">
                  <c:v>75</c:v>
                </c:pt>
                <c:pt idx="31427">
                  <c:v>60</c:v>
                </c:pt>
                <c:pt idx="31428">
                  <c:v>70</c:v>
                </c:pt>
                <c:pt idx="31429">
                  <c:v>63</c:v>
                </c:pt>
                <c:pt idx="31430">
                  <c:v>47</c:v>
                </c:pt>
                <c:pt idx="31431">
                  <c:v>53</c:v>
                </c:pt>
                <c:pt idx="31432">
                  <c:v>53</c:v>
                </c:pt>
                <c:pt idx="31433">
                  <c:v>65</c:v>
                </c:pt>
                <c:pt idx="31434">
                  <c:v>69</c:v>
                </c:pt>
                <c:pt idx="31435">
                  <c:v>61</c:v>
                </c:pt>
                <c:pt idx="31436">
                  <c:v>69</c:v>
                </c:pt>
                <c:pt idx="31437">
                  <c:v>57</c:v>
                </c:pt>
                <c:pt idx="31438">
                  <c:v>60</c:v>
                </c:pt>
                <c:pt idx="31439">
                  <c:v>47</c:v>
                </c:pt>
                <c:pt idx="31440">
                  <c:v>66</c:v>
                </c:pt>
                <c:pt idx="31441">
                  <c:v>56</c:v>
                </c:pt>
                <c:pt idx="31442">
                  <c:v>65</c:v>
                </c:pt>
                <c:pt idx="31443">
                  <c:v>22</c:v>
                </c:pt>
                <c:pt idx="31444">
                  <c:v>72</c:v>
                </c:pt>
                <c:pt idx="31445">
                  <c:v>72</c:v>
                </c:pt>
                <c:pt idx="31446">
                  <c:v>73</c:v>
                </c:pt>
                <c:pt idx="31447">
                  <c:v>67</c:v>
                </c:pt>
                <c:pt idx="31448">
                  <c:v>55</c:v>
                </c:pt>
                <c:pt idx="31449">
                  <c:v>57</c:v>
                </c:pt>
                <c:pt idx="31450">
                  <c:v>74</c:v>
                </c:pt>
                <c:pt idx="31451">
                  <c:v>52</c:v>
                </c:pt>
                <c:pt idx="31452">
                  <c:v>72</c:v>
                </c:pt>
                <c:pt idx="31453">
                  <c:v>48</c:v>
                </c:pt>
                <c:pt idx="31454">
                  <c:v>59</c:v>
                </c:pt>
                <c:pt idx="31455">
                  <c:v>68</c:v>
                </c:pt>
                <c:pt idx="31456">
                  <c:v>61</c:v>
                </c:pt>
                <c:pt idx="31457">
                  <c:v>53</c:v>
                </c:pt>
                <c:pt idx="31458">
                  <c:v>70</c:v>
                </c:pt>
                <c:pt idx="31459">
                  <c:v>54</c:v>
                </c:pt>
                <c:pt idx="31460">
                  <c:v>40</c:v>
                </c:pt>
                <c:pt idx="31461">
                  <c:v>66</c:v>
                </c:pt>
                <c:pt idx="31462">
                  <c:v>75</c:v>
                </c:pt>
                <c:pt idx="31463">
                  <c:v>75</c:v>
                </c:pt>
                <c:pt idx="31464">
                  <c:v>66</c:v>
                </c:pt>
                <c:pt idx="31465">
                  <c:v>45</c:v>
                </c:pt>
                <c:pt idx="31466">
                  <c:v>65</c:v>
                </c:pt>
                <c:pt idx="31467">
                  <c:v>40</c:v>
                </c:pt>
                <c:pt idx="31468">
                  <c:v>72</c:v>
                </c:pt>
                <c:pt idx="31469">
                  <c:v>63</c:v>
                </c:pt>
                <c:pt idx="31470">
                  <c:v>56</c:v>
                </c:pt>
                <c:pt idx="31471">
                  <c:v>72</c:v>
                </c:pt>
                <c:pt idx="31472">
                  <c:v>54</c:v>
                </c:pt>
                <c:pt idx="31473">
                  <c:v>65</c:v>
                </c:pt>
                <c:pt idx="31474">
                  <c:v>53</c:v>
                </c:pt>
                <c:pt idx="31475">
                  <c:v>60</c:v>
                </c:pt>
                <c:pt idx="31476">
                  <c:v>25</c:v>
                </c:pt>
                <c:pt idx="31477">
                  <c:v>71</c:v>
                </c:pt>
                <c:pt idx="31478">
                  <c:v>49</c:v>
                </c:pt>
                <c:pt idx="31479">
                  <c:v>39</c:v>
                </c:pt>
                <c:pt idx="31480">
                  <c:v>33</c:v>
                </c:pt>
                <c:pt idx="31481">
                  <c:v>51</c:v>
                </c:pt>
                <c:pt idx="31482">
                  <c:v>58</c:v>
                </c:pt>
                <c:pt idx="31483">
                  <c:v>75</c:v>
                </c:pt>
                <c:pt idx="31484">
                  <c:v>41</c:v>
                </c:pt>
                <c:pt idx="31485">
                  <c:v>75</c:v>
                </c:pt>
                <c:pt idx="31486">
                  <c:v>69</c:v>
                </c:pt>
                <c:pt idx="31487">
                  <c:v>47</c:v>
                </c:pt>
                <c:pt idx="31488">
                  <c:v>57</c:v>
                </c:pt>
                <c:pt idx="31489">
                  <c:v>64</c:v>
                </c:pt>
                <c:pt idx="31490">
                  <c:v>31</c:v>
                </c:pt>
                <c:pt idx="31491">
                  <c:v>68</c:v>
                </c:pt>
                <c:pt idx="31492">
                  <c:v>47</c:v>
                </c:pt>
                <c:pt idx="31493">
                  <c:v>65</c:v>
                </c:pt>
                <c:pt idx="31494">
                  <c:v>69</c:v>
                </c:pt>
                <c:pt idx="31495">
                  <c:v>64</c:v>
                </c:pt>
                <c:pt idx="31496">
                  <c:v>67</c:v>
                </c:pt>
                <c:pt idx="31497">
                  <c:v>62</c:v>
                </c:pt>
                <c:pt idx="31498">
                  <c:v>69</c:v>
                </c:pt>
                <c:pt idx="31499">
                  <c:v>70</c:v>
                </c:pt>
                <c:pt idx="31500">
                  <c:v>47</c:v>
                </c:pt>
                <c:pt idx="31501">
                  <c:v>73</c:v>
                </c:pt>
                <c:pt idx="31502">
                  <c:v>49</c:v>
                </c:pt>
                <c:pt idx="31503">
                  <c:v>69</c:v>
                </c:pt>
                <c:pt idx="31504">
                  <c:v>74</c:v>
                </c:pt>
                <c:pt idx="31505">
                  <c:v>62</c:v>
                </c:pt>
                <c:pt idx="31506">
                  <c:v>42</c:v>
                </c:pt>
                <c:pt idx="31507">
                  <c:v>45</c:v>
                </c:pt>
                <c:pt idx="31508">
                  <c:v>56</c:v>
                </c:pt>
                <c:pt idx="31509">
                  <c:v>60</c:v>
                </c:pt>
                <c:pt idx="31510">
                  <c:v>60</c:v>
                </c:pt>
                <c:pt idx="31511">
                  <c:v>69</c:v>
                </c:pt>
                <c:pt idx="31512">
                  <c:v>57</c:v>
                </c:pt>
                <c:pt idx="31513">
                  <c:v>63</c:v>
                </c:pt>
                <c:pt idx="31514">
                  <c:v>51</c:v>
                </c:pt>
                <c:pt idx="31515">
                  <c:v>72</c:v>
                </c:pt>
                <c:pt idx="31516">
                  <c:v>68</c:v>
                </c:pt>
                <c:pt idx="31517">
                  <c:v>64</c:v>
                </c:pt>
                <c:pt idx="31518">
                  <c:v>57</c:v>
                </c:pt>
                <c:pt idx="31519">
                  <c:v>75</c:v>
                </c:pt>
                <c:pt idx="31520">
                  <c:v>64</c:v>
                </c:pt>
                <c:pt idx="31521">
                  <c:v>71</c:v>
                </c:pt>
                <c:pt idx="31522">
                  <c:v>66</c:v>
                </c:pt>
                <c:pt idx="31523">
                  <c:v>43</c:v>
                </c:pt>
                <c:pt idx="31524">
                  <c:v>65</c:v>
                </c:pt>
                <c:pt idx="31525">
                  <c:v>71</c:v>
                </c:pt>
                <c:pt idx="31526">
                  <c:v>72</c:v>
                </c:pt>
                <c:pt idx="31527">
                  <c:v>70</c:v>
                </c:pt>
                <c:pt idx="31528">
                  <c:v>43</c:v>
                </c:pt>
                <c:pt idx="31529">
                  <c:v>24</c:v>
                </c:pt>
                <c:pt idx="31530">
                  <c:v>75</c:v>
                </c:pt>
                <c:pt idx="31531">
                  <c:v>51</c:v>
                </c:pt>
                <c:pt idx="31532">
                  <c:v>57</c:v>
                </c:pt>
                <c:pt idx="31533">
                  <c:v>75</c:v>
                </c:pt>
                <c:pt idx="31534">
                  <c:v>75</c:v>
                </c:pt>
                <c:pt idx="31535">
                  <c:v>52</c:v>
                </c:pt>
                <c:pt idx="31536">
                  <c:v>73</c:v>
                </c:pt>
                <c:pt idx="31537">
                  <c:v>56</c:v>
                </c:pt>
                <c:pt idx="31538">
                  <c:v>61</c:v>
                </c:pt>
                <c:pt idx="31539">
                  <c:v>57</c:v>
                </c:pt>
                <c:pt idx="31540">
                  <c:v>75</c:v>
                </c:pt>
                <c:pt idx="31541">
                  <c:v>60</c:v>
                </c:pt>
                <c:pt idx="31542">
                  <c:v>15</c:v>
                </c:pt>
                <c:pt idx="31543">
                  <c:v>61</c:v>
                </c:pt>
                <c:pt idx="31544">
                  <c:v>24</c:v>
                </c:pt>
                <c:pt idx="31545">
                  <c:v>75</c:v>
                </c:pt>
                <c:pt idx="31546">
                  <c:v>75</c:v>
                </c:pt>
                <c:pt idx="31547">
                  <c:v>52</c:v>
                </c:pt>
                <c:pt idx="31548">
                  <c:v>69</c:v>
                </c:pt>
                <c:pt idx="31549">
                  <c:v>62</c:v>
                </c:pt>
                <c:pt idx="31550">
                  <c:v>65</c:v>
                </c:pt>
                <c:pt idx="31551">
                  <c:v>31</c:v>
                </c:pt>
                <c:pt idx="31552">
                  <c:v>62</c:v>
                </c:pt>
                <c:pt idx="31553">
                  <c:v>48</c:v>
                </c:pt>
                <c:pt idx="31554">
                  <c:v>73</c:v>
                </c:pt>
                <c:pt idx="31555">
                  <c:v>60</c:v>
                </c:pt>
                <c:pt idx="31556">
                  <c:v>53</c:v>
                </c:pt>
                <c:pt idx="31557">
                  <c:v>74</c:v>
                </c:pt>
                <c:pt idx="31558">
                  <c:v>69</c:v>
                </c:pt>
                <c:pt idx="31559">
                  <c:v>59</c:v>
                </c:pt>
                <c:pt idx="31560">
                  <c:v>71</c:v>
                </c:pt>
                <c:pt idx="31561">
                  <c:v>47</c:v>
                </c:pt>
                <c:pt idx="31562">
                  <c:v>67</c:v>
                </c:pt>
                <c:pt idx="31563">
                  <c:v>62</c:v>
                </c:pt>
                <c:pt idx="31564">
                  <c:v>48</c:v>
                </c:pt>
                <c:pt idx="31565">
                  <c:v>44</c:v>
                </c:pt>
                <c:pt idx="31566">
                  <c:v>49</c:v>
                </c:pt>
                <c:pt idx="31567">
                  <c:v>75</c:v>
                </c:pt>
                <c:pt idx="31568">
                  <c:v>58</c:v>
                </c:pt>
                <c:pt idx="31569">
                  <c:v>75</c:v>
                </c:pt>
                <c:pt idx="31570">
                  <c:v>64</c:v>
                </c:pt>
                <c:pt idx="31571">
                  <c:v>66</c:v>
                </c:pt>
                <c:pt idx="31572">
                  <c:v>69</c:v>
                </c:pt>
                <c:pt idx="31573">
                  <c:v>62</c:v>
                </c:pt>
                <c:pt idx="31574">
                  <c:v>58</c:v>
                </c:pt>
                <c:pt idx="31575">
                  <c:v>57</c:v>
                </c:pt>
                <c:pt idx="31576">
                  <c:v>67</c:v>
                </c:pt>
                <c:pt idx="31577">
                  <c:v>41</c:v>
                </c:pt>
                <c:pt idx="31578">
                  <c:v>63</c:v>
                </c:pt>
                <c:pt idx="31579">
                  <c:v>62</c:v>
                </c:pt>
                <c:pt idx="31580">
                  <c:v>68</c:v>
                </c:pt>
                <c:pt idx="31581">
                  <c:v>53</c:v>
                </c:pt>
                <c:pt idx="31582">
                  <c:v>70</c:v>
                </c:pt>
                <c:pt idx="31583">
                  <c:v>64</c:v>
                </c:pt>
                <c:pt idx="31584">
                  <c:v>75</c:v>
                </c:pt>
                <c:pt idx="31585">
                  <c:v>50</c:v>
                </c:pt>
                <c:pt idx="31586">
                  <c:v>72</c:v>
                </c:pt>
                <c:pt idx="31587">
                  <c:v>75</c:v>
                </c:pt>
                <c:pt idx="31588">
                  <c:v>71</c:v>
                </c:pt>
                <c:pt idx="31589">
                  <c:v>51</c:v>
                </c:pt>
                <c:pt idx="31590">
                  <c:v>75</c:v>
                </c:pt>
                <c:pt idx="31591">
                  <c:v>36</c:v>
                </c:pt>
                <c:pt idx="31592">
                  <c:v>59</c:v>
                </c:pt>
                <c:pt idx="31593">
                  <c:v>64</c:v>
                </c:pt>
                <c:pt idx="31594">
                  <c:v>41</c:v>
                </c:pt>
                <c:pt idx="31595">
                  <c:v>58</c:v>
                </c:pt>
                <c:pt idx="31596">
                  <c:v>65</c:v>
                </c:pt>
                <c:pt idx="31597">
                  <c:v>68</c:v>
                </c:pt>
                <c:pt idx="31598">
                  <c:v>68</c:v>
                </c:pt>
                <c:pt idx="31599">
                  <c:v>52</c:v>
                </c:pt>
                <c:pt idx="31600">
                  <c:v>59</c:v>
                </c:pt>
                <c:pt idx="31601">
                  <c:v>48</c:v>
                </c:pt>
                <c:pt idx="31602">
                  <c:v>63</c:v>
                </c:pt>
                <c:pt idx="31603">
                  <c:v>33</c:v>
                </c:pt>
                <c:pt idx="31604">
                  <c:v>58</c:v>
                </c:pt>
                <c:pt idx="31605">
                  <c:v>75</c:v>
                </c:pt>
                <c:pt idx="31606">
                  <c:v>63</c:v>
                </c:pt>
                <c:pt idx="31607">
                  <c:v>65</c:v>
                </c:pt>
                <c:pt idx="31608">
                  <c:v>64</c:v>
                </c:pt>
                <c:pt idx="31609">
                  <c:v>74</c:v>
                </c:pt>
                <c:pt idx="31610">
                  <c:v>60</c:v>
                </c:pt>
                <c:pt idx="31611">
                  <c:v>70</c:v>
                </c:pt>
                <c:pt idx="31612">
                  <c:v>63</c:v>
                </c:pt>
                <c:pt idx="31613">
                  <c:v>73</c:v>
                </c:pt>
                <c:pt idx="31614">
                  <c:v>75</c:v>
                </c:pt>
                <c:pt idx="31615">
                  <c:v>75</c:v>
                </c:pt>
                <c:pt idx="31616">
                  <c:v>62</c:v>
                </c:pt>
                <c:pt idx="31617">
                  <c:v>50</c:v>
                </c:pt>
                <c:pt idx="31618">
                  <c:v>70</c:v>
                </c:pt>
                <c:pt idx="31619">
                  <c:v>65</c:v>
                </c:pt>
                <c:pt idx="31620">
                  <c:v>72</c:v>
                </c:pt>
                <c:pt idx="31621">
                  <c:v>74</c:v>
                </c:pt>
                <c:pt idx="31622">
                  <c:v>64</c:v>
                </c:pt>
                <c:pt idx="31623">
                  <c:v>65</c:v>
                </c:pt>
                <c:pt idx="31624">
                  <c:v>61</c:v>
                </c:pt>
                <c:pt idx="31625">
                  <c:v>34</c:v>
                </c:pt>
                <c:pt idx="31626">
                  <c:v>75</c:v>
                </c:pt>
                <c:pt idx="31627">
                  <c:v>45</c:v>
                </c:pt>
                <c:pt idx="31628">
                  <c:v>62</c:v>
                </c:pt>
                <c:pt idx="31629">
                  <c:v>67</c:v>
                </c:pt>
                <c:pt idx="31630">
                  <c:v>53</c:v>
                </c:pt>
                <c:pt idx="31631">
                  <c:v>47</c:v>
                </c:pt>
                <c:pt idx="31632">
                  <c:v>62</c:v>
                </c:pt>
                <c:pt idx="31633">
                  <c:v>60</c:v>
                </c:pt>
                <c:pt idx="31634">
                  <c:v>71</c:v>
                </c:pt>
                <c:pt idx="31635">
                  <c:v>28</c:v>
                </c:pt>
                <c:pt idx="31636">
                  <c:v>60</c:v>
                </c:pt>
                <c:pt idx="31637">
                  <c:v>69</c:v>
                </c:pt>
                <c:pt idx="31638">
                  <c:v>56</c:v>
                </c:pt>
                <c:pt idx="31639">
                  <c:v>54</c:v>
                </c:pt>
                <c:pt idx="31640">
                  <c:v>54</c:v>
                </c:pt>
                <c:pt idx="31641">
                  <c:v>46</c:v>
                </c:pt>
                <c:pt idx="31642">
                  <c:v>52</c:v>
                </c:pt>
                <c:pt idx="31643">
                  <c:v>38</c:v>
                </c:pt>
                <c:pt idx="31644">
                  <c:v>57</c:v>
                </c:pt>
                <c:pt idx="31645">
                  <c:v>70</c:v>
                </c:pt>
                <c:pt idx="31646">
                  <c:v>55</c:v>
                </c:pt>
                <c:pt idx="31647">
                  <c:v>56</c:v>
                </c:pt>
                <c:pt idx="31648">
                  <c:v>51</c:v>
                </c:pt>
                <c:pt idx="31649">
                  <c:v>49</c:v>
                </c:pt>
                <c:pt idx="31650">
                  <c:v>48</c:v>
                </c:pt>
                <c:pt idx="31651">
                  <c:v>61</c:v>
                </c:pt>
                <c:pt idx="31652">
                  <c:v>67</c:v>
                </c:pt>
                <c:pt idx="31653">
                  <c:v>75</c:v>
                </c:pt>
                <c:pt idx="31654">
                  <c:v>67</c:v>
                </c:pt>
                <c:pt idx="31655">
                  <c:v>70</c:v>
                </c:pt>
                <c:pt idx="31656">
                  <c:v>34</c:v>
                </c:pt>
                <c:pt idx="31657">
                  <c:v>72</c:v>
                </c:pt>
                <c:pt idx="31658">
                  <c:v>66</c:v>
                </c:pt>
                <c:pt idx="31659">
                  <c:v>70</c:v>
                </c:pt>
                <c:pt idx="31660">
                  <c:v>56</c:v>
                </c:pt>
                <c:pt idx="31661">
                  <c:v>33</c:v>
                </c:pt>
                <c:pt idx="31662">
                  <c:v>57</c:v>
                </c:pt>
                <c:pt idx="31663">
                  <c:v>55</c:v>
                </c:pt>
                <c:pt idx="31664">
                  <c:v>48</c:v>
                </c:pt>
                <c:pt idx="31665">
                  <c:v>35</c:v>
                </c:pt>
                <c:pt idx="31666">
                  <c:v>70</c:v>
                </c:pt>
                <c:pt idx="31667">
                  <c:v>40</c:v>
                </c:pt>
                <c:pt idx="31668">
                  <c:v>64</c:v>
                </c:pt>
                <c:pt idx="31669">
                  <c:v>73</c:v>
                </c:pt>
                <c:pt idx="31670">
                  <c:v>61</c:v>
                </c:pt>
                <c:pt idx="31671">
                  <c:v>72</c:v>
                </c:pt>
                <c:pt idx="31672">
                  <c:v>74</c:v>
                </c:pt>
                <c:pt idx="31673">
                  <c:v>61</c:v>
                </c:pt>
                <c:pt idx="31674">
                  <c:v>69</c:v>
                </c:pt>
                <c:pt idx="31675">
                  <c:v>64</c:v>
                </c:pt>
                <c:pt idx="31676">
                  <c:v>54</c:v>
                </c:pt>
                <c:pt idx="31677">
                  <c:v>63</c:v>
                </c:pt>
                <c:pt idx="31678">
                  <c:v>52</c:v>
                </c:pt>
                <c:pt idx="31679">
                  <c:v>62</c:v>
                </c:pt>
                <c:pt idx="31680">
                  <c:v>31</c:v>
                </c:pt>
                <c:pt idx="31681">
                  <c:v>73</c:v>
                </c:pt>
                <c:pt idx="31682">
                  <c:v>74</c:v>
                </c:pt>
                <c:pt idx="31683">
                  <c:v>64</c:v>
                </c:pt>
                <c:pt idx="31684">
                  <c:v>32</c:v>
                </c:pt>
                <c:pt idx="31685">
                  <c:v>40</c:v>
                </c:pt>
                <c:pt idx="31686">
                  <c:v>75</c:v>
                </c:pt>
                <c:pt idx="31687">
                  <c:v>69</c:v>
                </c:pt>
                <c:pt idx="31688">
                  <c:v>75</c:v>
                </c:pt>
                <c:pt idx="31689">
                  <c:v>74</c:v>
                </c:pt>
                <c:pt idx="31690">
                  <c:v>55</c:v>
                </c:pt>
                <c:pt idx="31691">
                  <c:v>66</c:v>
                </c:pt>
                <c:pt idx="31692">
                  <c:v>75</c:v>
                </c:pt>
                <c:pt idx="31693">
                  <c:v>60</c:v>
                </c:pt>
                <c:pt idx="31694">
                  <c:v>45</c:v>
                </c:pt>
                <c:pt idx="31695">
                  <c:v>58</c:v>
                </c:pt>
                <c:pt idx="31696">
                  <c:v>60</c:v>
                </c:pt>
                <c:pt idx="31697">
                  <c:v>53</c:v>
                </c:pt>
                <c:pt idx="31698">
                  <c:v>75</c:v>
                </c:pt>
                <c:pt idx="31699">
                  <c:v>55</c:v>
                </c:pt>
                <c:pt idx="31700">
                  <c:v>60</c:v>
                </c:pt>
                <c:pt idx="31701">
                  <c:v>58</c:v>
                </c:pt>
                <c:pt idx="31702">
                  <c:v>42</c:v>
                </c:pt>
                <c:pt idx="31703">
                  <c:v>56</c:v>
                </c:pt>
                <c:pt idx="31704">
                  <c:v>65</c:v>
                </c:pt>
                <c:pt idx="31705">
                  <c:v>48</c:v>
                </c:pt>
                <c:pt idx="31706">
                  <c:v>66</c:v>
                </c:pt>
                <c:pt idx="31707">
                  <c:v>67</c:v>
                </c:pt>
                <c:pt idx="31708">
                  <c:v>72</c:v>
                </c:pt>
                <c:pt idx="31709">
                  <c:v>74</c:v>
                </c:pt>
                <c:pt idx="31710">
                  <c:v>66</c:v>
                </c:pt>
                <c:pt idx="31711">
                  <c:v>59</c:v>
                </c:pt>
                <c:pt idx="31712">
                  <c:v>53</c:v>
                </c:pt>
                <c:pt idx="31713">
                  <c:v>75</c:v>
                </c:pt>
                <c:pt idx="31714">
                  <c:v>51</c:v>
                </c:pt>
                <c:pt idx="31715">
                  <c:v>62</c:v>
                </c:pt>
                <c:pt idx="31716">
                  <c:v>56</c:v>
                </c:pt>
                <c:pt idx="31717">
                  <c:v>69</c:v>
                </c:pt>
                <c:pt idx="31718">
                  <c:v>44</c:v>
                </c:pt>
                <c:pt idx="31719">
                  <c:v>24</c:v>
                </c:pt>
                <c:pt idx="31720">
                  <c:v>46</c:v>
                </c:pt>
                <c:pt idx="31721">
                  <c:v>70</c:v>
                </c:pt>
                <c:pt idx="31722">
                  <c:v>62</c:v>
                </c:pt>
                <c:pt idx="31723">
                  <c:v>26</c:v>
                </c:pt>
                <c:pt idx="31724">
                  <c:v>36</c:v>
                </c:pt>
                <c:pt idx="31725">
                  <c:v>70</c:v>
                </c:pt>
                <c:pt idx="31726">
                  <c:v>57</c:v>
                </c:pt>
                <c:pt idx="31727">
                  <c:v>67</c:v>
                </c:pt>
                <c:pt idx="31728">
                  <c:v>59</c:v>
                </c:pt>
                <c:pt idx="31729">
                  <c:v>66</c:v>
                </c:pt>
                <c:pt idx="31730">
                  <c:v>53</c:v>
                </c:pt>
                <c:pt idx="31731">
                  <c:v>61</c:v>
                </c:pt>
                <c:pt idx="31732">
                  <c:v>46</c:v>
                </c:pt>
                <c:pt idx="31733">
                  <c:v>73</c:v>
                </c:pt>
                <c:pt idx="31734">
                  <c:v>46</c:v>
                </c:pt>
                <c:pt idx="31735">
                  <c:v>74</c:v>
                </c:pt>
                <c:pt idx="31736">
                  <c:v>56</c:v>
                </c:pt>
                <c:pt idx="31737">
                  <c:v>71</c:v>
                </c:pt>
                <c:pt idx="31738">
                  <c:v>69</c:v>
                </c:pt>
                <c:pt idx="31739">
                  <c:v>41</c:v>
                </c:pt>
                <c:pt idx="31740">
                  <c:v>72</c:v>
                </c:pt>
                <c:pt idx="31741">
                  <c:v>58</c:v>
                </c:pt>
                <c:pt idx="31742">
                  <c:v>58</c:v>
                </c:pt>
                <c:pt idx="31743">
                  <c:v>72</c:v>
                </c:pt>
                <c:pt idx="31744">
                  <c:v>52</c:v>
                </c:pt>
                <c:pt idx="31745">
                  <c:v>70</c:v>
                </c:pt>
                <c:pt idx="31746">
                  <c:v>60</c:v>
                </c:pt>
                <c:pt idx="31747">
                  <c:v>58</c:v>
                </c:pt>
                <c:pt idx="31748">
                  <c:v>57</c:v>
                </c:pt>
                <c:pt idx="31749">
                  <c:v>57</c:v>
                </c:pt>
                <c:pt idx="31750">
                  <c:v>56</c:v>
                </c:pt>
                <c:pt idx="31751">
                  <c:v>55</c:v>
                </c:pt>
                <c:pt idx="31752">
                  <c:v>72</c:v>
                </c:pt>
                <c:pt idx="31753">
                  <c:v>37</c:v>
                </c:pt>
                <c:pt idx="31754">
                  <c:v>56</c:v>
                </c:pt>
                <c:pt idx="31755">
                  <c:v>54</c:v>
                </c:pt>
                <c:pt idx="31756">
                  <c:v>72</c:v>
                </c:pt>
                <c:pt idx="31757">
                  <c:v>26</c:v>
                </c:pt>
                <c:pt idx="31758">
                  <c:v>58</c:v>
                </c:pt>
                <c:pt idx="31759">
                  <c:v>54</c:v>
                </c:pt>
                <c:pt idx="31760">
                  <c:v>59</c:v>
                </c:pt>
                <c:pt idx="31761">
                  <c:v>64</c:v>
                </c:pt>
                <c:pt idx="31762">
                  <c:v>59</c:v>
                </c:pt>
                <c:pt idx="31763">
                  <c:v>38</c:v>
                </c:pt>
                <c:pt idx="31764">
                  <c:v>60</c:v>
                </c:pt>
                <c:pt idx="31765">
                  <c:v>68</c:v>
                </c:pt>
                <c:pt idx="31766">
                  <c:v>70</c:v>
                </c:pt>
                <c:pt idx="31767">
                  <c:v>74</c:v>
                </c:pt>
                <c:pt idx="31768">
                  <c:v>56</c:v>
                </c:pt>
                <c:pt idx="31769">
                  <c:v>74</c:v>
                </c:pt>
                <c:pt idx="31770">
                  <c:v>65</c:v>
                </c:pt>
                <c:pt idx="31771">
                  <c:v>63</c:v>
                </c:pt>
                <c:pt idx="31772">
                  <c:v>67</c:v>
                </c:pt>
                <c:pt idx="31773">
                  <c:v>41</c:v>
                </c:pt>
                <c:pt idx="31774">
                  <c:v>64</c:v>
                </c:pt>
                <c:pt idx="31775">
                  <c:v>75</c:v>
                </c:pt>
                <c:pt idx="31776">
                  <c:v>60</c:v>
                </c:pt>
                <c:pt idx="31777">
                  <c:v>45</c:v>
                </c:pt>
                <c:pt idx="31778">
                  <c:v>70</c:v>
                </c:pt>
                <c:pt idx="31779">
                  <c:v>60</c:v>
                </c:pt>
                <c:pt idx="31780">
                  <c:v>62</c:v>
                </c:pt>
                <c:pt idx="31781">
                  <c:v>54</c:v>
                </c:pt>
                <c:pt idx="31782">
                  <c:v>71</c:v>
                </c:pt>
                <c:pt idx="31783">
                  <c:v>46</c:v>
                </c:pt>
                <c:pt idx="31784">
                  <c:v>49</c:v>
                </c:pt>
                <c:pt idx="31785">
                  <c:v>38</c:v>
                </c:pt>
                <c:pt idx="31786">
                  <c:v>51</c:v>
                </c:pt>
                <c:pt idx="31787">
                  <c:v>74</c:v>
                </c:pt>
                <c:pt idx="31788">
                  <c:v>67</c:v>
                </c:pt>
                <c:pt idx="31789">
                  <c:v>65</c:v>
                </c:pt>
                <c:pt idx="31790">
                  <c:v>74</c:v>
                </c:pt>
                <c:pt idx="31791">
                  <c:v>50</c:v>
                </c:pt>
                <c:pt idx="31792">
                  <c:v>40</c:v>
                </c:pt>
                <c:pt idx="31793">
                  <c:v>48</c:v>
                </c:pt>
                <c:pt idx="31794">
                  <c:v>67</c:v>
                </c:pt>
                <c:pt idx="31795">
                  <c:v>71</c:v>
                </c:pt>
                <c:pt idx="31796">
                  <c:v>65</c:v>
                </c:pt>
                <c:pt idx="31797">
                  <c:v>62</c:v>
                </c:pt>
                <c:pt idx="31798">
                  <c:v>73</c:v>
                </c:pt>
                <c:pt idx="31799">
                  <c:v>69</c:v>
                </c:pt>
                <c:pt idx="31800">
                  <c:v>55</c:v>
                </c:pt>
                <c:pt idx="31801">
                  <c:v>64</c:v>
                </c:pt>
                <c:pt idx="31802">
                  <c:v>19</c:v>
                </c:pt>
                <c:pt idx="31803">
                  <c:v>37</c:v>
                </c:pt>
                <c:pt idx="31804">
                  <c:v>25</c:v>
                </c:pt>
                <c:pt idx="31805">
                  <c:v>39</c:v>
                </c:pt>
                <c:pt idx="31806">
                  <c:v>56</c:v>
                </c:pt>
                <c:pt idx="31807">
                  <c:v>60</c:v>
                </c:pt>
                <c:pt idx="31808">
                  <c:v>74</c:v>
                </c:pt>
                <c:pt idx="31809">
                  <c:v>67</c:v>
                </c:pt>
                <c:pt idx="31810">
                  <c:v>75</c:v>
                </c:pt>
                <c:pt idx="31811">
                  <c:v>63</c:v>
                </c:pt>
                <c:pt idx="31812">
                  <c:v>75</c:v>
                </c:pt>
                <c:pt idx="31813">
                  <c:v>51</c:v>
                </c:pt>
                <c:pt idx="31814">
                  <c:v>55</c:v>
                </c:pt>
                <c:pt idx="31815">
                  <c:v>63</c:v>
                </c:pt>
                <c:pt idx="31816">
                  <c:v>53</c:v>
                </c:pt>
                <c:pt idx="31817">
                  <c:v>59</c:v>
                </c:pt>
                <c:pt idx="31818">
                  <c:v>60</c:v>
                </c:pt>
                <c:pt idx="31819">
                  <c:v>59</c:v>
                </c:pt>
                <c:pt idx="31820">
                  <c:v>51</c:v>
                </c:pt>
                <c:pt idx="31821">
                  <c:v>34</c:v>
                </c:pt>
                <c:pt idx="31822">
                  <c:v>67</c:v>
                </c:pt>
                <c:pt idx="31823">
                  <c:v>24</c:v>
                </c:pt>
                <c:pt idx="31824">
                  <c:v>68</c:v>
                </c:pt>
                <c:pt idx="31825">
                  <c:v>75</c:v>
                </c:pt>
                <c:pt idx="31826">
                  <c:v>55</c:v>
                </c:pt>
                <c:pt idx="31827">
                  <c:v>57</c:v>
                </c:pt>
                <c:pt idx="31828">
                  <c:v>22</c:v>
                </c:pt>
                <c:pt idx="31829">
                  <c:v>73</c:v>
                </c:pt>
                <c:pt idx="31830">
                  <c:v>50</c:v>
                </c:pt>
                <c:pt idx="31831">
                  <c:v>64</c:v>
                </c:pt>
                <c:pt idx="31832">
                  <c:v>61</c:v>
                </c:pt>
                <c:pt idx="31833">
                  <c:v>65</c:v>
                </c:pt>
                <c:pt idx="31834">
                  <c:v>70</c:v>
                </c:pt>
                <c:pt idx="31835">
                  <c:v>61</c:v>
                </c:pt>
                <c:pt idx="31836">
                  <c:v>57</c:v>
                </c:pt>
                <c:pt idx="31837">
                  <c:v>74</c:v>
                </c:pt>
                <c:pt idx="31838">
                  <c:v>60</c:v>
                </c:pt>
                <c:pt idx="31839">
                  <c:v>68</c:v>
                </c:pt>
                <c:pt idx="31840">
                  <c:v>57</c:v>
                </c:pt>
                <c:pt idx="31841">
                  <c:v>61</c:v>
                </c:pt>
                <c:pt idx="31842">
                  <c:v>55</c:v>
                </c:pt>
                <c:pt idx="31843">
                  <c:v>71</c:v>
                </c:pt>
                <c:pt idx="31844">
                  <c:v>27</c:v>
                </c:pt>
                <c:pt idx="31845">
                  <c:v>70</c:v>
                </c:pt>
                <c:pt idx="31846">
                  <c:v>61</c:v>
                </c:pt>
                <c:pt idx="31847">
                  <c:v>75</c:v>
                </c:pt>
                <c:pt idx="31848">
                  <c:v>50</c:v>
                </c:pt>
                <c:pt idx="31849">
                  <c:v>43</c:v>
                </c:pt>
                <c:pt idx="31850">
                  <c:v>59</c:v>
                </c:pt>
                <c:pt idx="31851">
                  <c:v>68</c:v>
                </c:pt>
                <c:pt idx="31852">
                  <c:v>69</c:v>
                </c:pt>
                <c:pt idx="31853">
                  <c:v>53</c:v>
                </c:pt>
                <c:pt idx="31854">
                  <c:v>44</c:v>
                </c:pt>
                <c:pt idx="31855">
                  <c:v>73</c:v>
                </c:pt>
                <c:pt idx="31856">
                  <c:v>56</c:v>
                </c:pt>
                <c:pt idx="31857">
                  <c:v>68</c:v>
                </c:pt>
                <c:pt idx="31858">
                  <c:v>69</c:v>
                </c:pt>
                <c:pt idx="31859">
                  <c:v>63</c:v>
                </c:pt>
                <c:pt idx="31860">
                  <c:v>56</c:v>
                </c:pt>
                <c:pt idx="31861">
                  <c:v>67</c:v>
                </c:pt>
                <c:pt idx="31862">
                  <c:v>66</c:v>
                </c:pt>
                <c:pt idx="31863">
                  <c:v>65</c:v>
                </c:pt>
                <c:pt idx="31864">
                  <c:v>58</c:v>
                </c:pt>
                <c:pt idx="31865">
                  <c:v>54</c:v>
                </c:pt>
                <c:pt idx="31866">
                  <c:v>56</c:v>
                </c:pt>
                <c:pt idx="31867">
                  <c:v>54</c:v>
                </c:pt>
                <c:pt idx="31868">
                  <c:v>58</c:v>
                </c:pt>
                <c:pt idx="31869">
                  <c:v>69</c:v>
                </c:pt>
                <c:pt idx="31870">
                  <c:v>65</c:v>
                </c:pt>
                <c:pt idx="31871">
                  <c:v>60</c:v>
                </c:pt>
                <c:pt idx="31872">
                  <c:v>75</c:v>
                </c:pt>
                <c:pt idx="31873">
                  <c:v>56</c:v>
                </c:pt>
                <c:pt idx="31874">
                  <c:v>62</c:v>
                </c:pt>
                <c:pt idx="31875">
                  <c:v>37</c:v>
                </c:pt>
                <c:pt idx="31876">
                  <c:v>62</c:v>
                </c:pt>
                <c:pt idx="31877">
                  <c:v>34</c:v>
                </c:pt>
                <c:pt idx="31878">
                  <c:v>71</c:v>
                </c:pt>
                <c:pt idx="31879">
                  <c:v>50</c:v>
                </c:pt>
                <c:pt idx="31880">
                  <c:v>68</c:v>
                </c:pt>
                <c:pt idx="31881">
                  <c:v>47</c:v>
                </c:pt>
                <c:pt idx="31882">
                  <c:v>60</c:v>
                </c:pt>
                <c:pt idx="31883">
                  <c:v>61</c:v>
                </c:pt>
                <c:pt idx="31884">
                  <c:v>65</c:v>
                </c:pt>
                <c:pt idx="31885">
                  <c:v>42</c:v>
                </c:pt>
                <c:pt idx="31886">
                  <c:v>66</c:v>
                </c:pt>
                <c:pt idx="31887">
                  <c:v>23</c:v>
                </c:pt>
                <c:pt idx="31888">
                  <c:v>71</c:v>
                </c:pt>
                <c:pt idx="31889">
                  <c:v>64</c:v>
                </c:pt>
                <c:pt idx="31890">
                  <c:v>65</c:v>
                </c:pt>
                <c:pt idx="31891">
                  <c:v>27</c:v>
                </c:pt>
                <c:pt idx="31892">
                  <c:v>71</c:v>
                </c:pt>
                <c:pt idx="31893">
                  <c:v>59</c:v>
                </c:pt>
                <c:pt idx="31894">
                  <c:v>74</c:v>
                </c:pt>
                <c:pt idx="31895">
                  <c:v>59</c:v>
                </c:pt>
                <c:pt idx="31896">
                  <c:v>75</c:v>
                </c:pt>
                <c:pt idx="31897">
                  <c:v>56</c:v>
                </c:pt>
                <c:pt idx="31898">
                  <c:v>67</c:v>
                </c:pt>
                <c:pt idx="31899">
                  <c:v>65</c:v>
                </c:pt>
                <c:pt idx="31900">
                  <c:v>73</c:v>
                </c:pt>
                <c:pt idx="31901">
                  <c:v>52</c:v>
                </c:pt>
                <c:pt idx="31902">
                  <c:v>66</c:v>
                </c:pt>
                <c:pt idx="31903">
                  <c:v>55</c:v>
                </c:pt>
                <c:pt idx="31904">
                  <c:v>63</c:v>
                </c:pt>
                <c:pt idx="31905">
                  <c:v>44</c:v>
                </c:pt>
                <c:pt idx="31906">
                  <c:v>75</c:v>
                </c:pt>
                <c:pt idx="31907">
                  <c:v>54</c:v>
                </c:pt>
                <c:pt idx="31908">
                  <c:v>75</c:v>
                </c:pt>
                <c:pt idx="31909">
                  <c:v>64</c:v>
                </c:pt>
                <c:pt idx="31910">
                  <c:v>39</c:v>
                </c:pt>
                <c:pt idx="31911">
                  <c:v>46</c:v>
                </c:pt>
                <c:pt idx="31912">
                  <c:v>47</c:v>
                </c:pt>
                <c:pt idx="31913">
                  <c:v>66</c:v>
                </c:pt>
                <c:pt idx="31914">
                  <c:v>60</c:v>
                </c:pt>
                <c:pt idx="31915">
                  <c:v>37</c:v>
                </c:pt>
                <c:pt idx="31916">
                  <c:v>75</c:v>
                </c:pt>
                <c:pt idx="31917">
                  <c:v>63</c:v>
                </c:pt>
                <c:pt idx="31918">
                  <c:v>58</c:v>
                </c:pt>
                <c:pt idx="31919">
                  <c:v>72</c:v>
                </c:pt>
                <c:pt idx="31920">
                  <c:v>69</c:v>
                </c:pt>
                <c:pt idx="31921">
                  <c:v>47</c:v>
                </c:pt>
                <c:pt idx="31922">
                  <c:v>73</c:v>
                </c:pt>
                <c:pt idx="31923">
                  <c:v>60</c:v>
                </c:pt>
                <c:pt idx="31924">
                  <c:v>63</c:v>
                </c:pt>
                <c:pt idx="31925">
                  <c:v>75</c:v>
                </c:pt>
                <c:pt idx="31926">
                  <c:v>46</c:v>
                </c:pt>
                <c:pt idx="31927">
                  <c:v>60</c:v>
                </c:pt>
                <c:pt idx="31928">
                  <c:v>73</c:v>
                </c:pt>
                <c:pt idx="31929">
                  <c:v>57</c:v>
                </c:pt>
                <c:pt idx="31930">
                  <c:v>65</c:v>
                </c:pt>
                <c:pt idx="31931">
                  <c:v>51</c:v>
                </c:pt>
                <c:pt idx="31932">
                  <c:v>58</c:v>
                </c:pt>
                <c:pt idx="31933">
                  <c:v>58</c:v>
                </c:pt>
                <c:pt idx="31934">
                  <c:v>36</c:v>
                </c:pt>
                <c:pt idx="31935">
                  <c:v>74</c:v>
                </c:pt>
                <c:pt idx="31936">
                  <c:v>60</c:v>
                </c:pt>
                <c:pt idx="31937">
                  <c:v>52</c:v>
                </c:pt>
                <c:pt idx="31938">
                  <c:v>61</c:v>
                </c:pt>
                <c:pt idx="31939">
                  <c:v>62</c:v>
                </c:pt>
                <c:pt idx="31940">
                  <c:v>64</c:v>
                </c:pt>
                <c:pt idx="31941">
                  <c:v>35</c:v>
                </c:pt>
                <c:pt idx="31942">
                  <c:v>54</c:v>
                </c:pt>
                <c:pt idx="31943">
                  <c:v>60</c:v>
                </c:pt>
                <c:pt idx="31944">
                  <c:v>60</c:v>
                </c:pt>
                <c:pt idx="31945">
                  <c:v>73</c:v>
                </c:pt>
                <c:pt idx="31946">
                  <c:v>45</c:v>
                </c:pt>
                <c:pt idx="31947">
                  <c:v>52</c:v>
                </c:pt>
                <c:pt idx="31948">
                  <c:v>75</c:v>
                </c:pt>
                <c:pt idx="31949">
                  <c:v>71</c:v>
                </c:pt>
                <c:pt idx="31950">
                  <c:v>57</c:v>
                </c:pt>
                <c:pt idx="31951">
                  <c:v>52</c:v>
                </c:pt>
                <c:pt idx="31952">
                  <c:v>52</c:v>
                </c:pt>
                <c:pt idx="31953">
                  <c:v>66</c:v>
                </c:pt>
                <c:pt idx="31954">
                  <c:v>56</c:v>
                </c:pt>
                <c:pt idx="31955">
                  <c:v>55</c:v>
                </c:pt>
                <c:pt idx="31956">
                  <c:v>65</c:v>
                </c:pt>
                <c:pt idx="31957">
                  <c:v>40</c:v>
                </c:pt>
                <c:pt idx="31958">
                  <c:v>73</c:v>
                </c:pt>
                <c:pt idx="31959">
                  <c:v>64</c:v>
                </c:pt>
                <c:pt idx="31960">
                  <c:v>63</c:v>
                </c:pt>
                <c:pt idx="31961">
                  <c:v>61</c:v>
                </c:pt>
                <c:pt idx="31962">
                  <c:v>44</c:v>
                </c:pt>
                <c:pt idx="31963">
                  <c:v>62</c:v>
                </c:pt>
                <c:pt idx="31964">
                  <c:v>53</c:v>
                </c:pt>
                <c:pt idx="31965">
                  <c:v>60</c:v>
                </c:pt>
                <c:pt idx="31966">
                  <c:v>73</c:v>
                </c:pt>
                <c:pt idx="31967">
                  <c:v>75</c:v>
                </c:pt>
                <c:pt idx="31968">
                  <c:v>74</c:v>
                </c:pt>
                <c:pt idx="31969">
                  <c:v>59</c:v>
                </c:pt>
                <c:pt idx="31970">
                  <c:v>70</c:v>
                </c:pt>
                <c:pt idx="31971">
                  <c:v>75</c:v>
                </c:pt>
                <c:pt idx="31972">
                  <c:v>51</c:v>
                </c:pt>
                <c:pt idx="31973">
                  <c:v>32</c:v>
                </c:pt>
                <c:pt idx="31974">
                  <c:v>67</c:v>
                </c:pt>
                <c:pt idx="31975">
                  <c:v>70</c:v>
                </c:pt>
                <c:pt idx="31976">
                  <c:v>57</c:v>
                </c:pt>
                <c:pt idx="31977">
                  <c:v>75</c:v>
                </c:pt>
                <c:pt idx="31978">
                  <c:v>75</c:v>
                </c:pt>
                <c:pt idx="31979">
                  <c:v>40</c:v>
                </c:pt>
                <c:pt idx="31980">
                  <c:v>74</c:v>
                </c:pt>
                <c:pt idx="31981">
                  <c:v>71</c:v>
                </c:pt>
                <c:pt idx="31982">
                  <c:v>61</c:v>
                </c:pt>
                <c:pt idx="31983">
                  <c:v>56</c:v>
                </c:pt>
                <c:pt idx="31984">
                  <c:v>61</c:v>
                </c:pt>
                <c:pt idx="31985">
                  <c:v>70</c:v>
                </c:pt>
                <c:pt idx="31986">
                  <c:v>75</c:v>
                </c:pt>
                <c:pt idx="31987">
                  <c:v>61</c:v>
                </c:pt>
                <c:pt idx="31988">
                  <c:v>66</c:v>
                </c:pt>
                <c:pt idx="31989">
                  <c:v>33</c:v>
                </c:pt>
                <c:pt idx="31990">
                  <c:v>57</c:v>
                </c:pt>
                <c:pt idx="31991">
                  <c:v>50</c:v>
                </c:pt>
                <c:pt idx="31992">
                  <c:v>59</c:v>
                </c:pt>
                <c:pt idx="31993">
                  <c:v>37</c:v>
                </c:pt>
                <c:pt idx="31994">
                  <c:v>72</c:v>
                </c:pt>
                <c:pt idx="31995">
                  <c:v>65</c:v>
                </c:pt>
                <c:pt idx="31996">
                  <c:v>41</c:v>
                </c:pt>
                <c:pt idx="31997">
                  <c:v>74</c:v>
                </c:pt>
                <c:pt idx="31998">
                  <c:v>58</c:v>
                </c:pt>
                <c:pt idx="31999">
                  <c:v>48</c:v>
                </c:pt>
                <c:pt idx="32000">
                  <c:v>68</c:v>
                </c:pt>
                <c:pt idx="32001">
                  <c:v>32</c:v>
                </c:pt>
                <c:pt idx="32002">
                  <c:v>75</c:v>
                </c:pt>
                <c:pt idx="32003">
                  <c:v>45</c:v>
                </c:pt>
                <c:pt idx="32004">
                  <c:v>73</c:v>
                </c:pt>
                <c:pt idx="32005">
                  <c:v>47</c:v>
                </c:pt>
                <c:pt idx="32006">
                  <c:v>75</c:v>
                </c:pt>
                <c:pt idx="32007">
                  <c:v>71</c:v>
                </c:pt>
                <c:pt idx="32008">
                  <c:v>60</c:v>
                </c:pt>
                <c:pt idx="32009">
                  <c:v>59</c:v>
                </c:pt>
                <c:pt idx="32010">
                  <c:v>71</c:v>
                </c:pt>
                <c:pt idx="32011">
                  <c:v>73</c:v>
                </c:pt>
                <c:pt idx="32012">
                  <c:v>64</c:v>
                </c:pt>
                <c:pt idx="32013">
                  <c:v>69</c:v>
                </c:pt>
                <c:pt idx="32014">
                  <c:v>45</c:v>
                </c:pt>
                <c:pt idx="32015">
                  <c:v>72</c:v>
                </c:pt>
                <c:pt idx="32016">
                  <c:v>60</c:v>
                </c:pt>
                <c:pt idx="32017">
                  <c:v>57</c:v>
                </c:pt>
                <c:pt idx="32018">
                  <c:v>37</c:v>
                </c:pt>
                <c:pt idx="32019">
                  <c:v>63</c:v>
                </c:pt>
                <c:pt idx="32020">
                  <c:v>59</c:v>
                </c:pt>
                <c:pt idx="32021">
                  <c:v>58</c:v>
                </c:pt>
                <c:pt idx="32022">
                  <c:v>46</c:v>
                </c:pt>
                <c:pt idx="32023">
                  <c:v>63</c:v>
                </c:pt>
                <c:pt idx="32024">
                  <c:v>64</c:v>
                </c:pt>
                <c:pt idx="32025">
                  <c:v>75</c:v>
                </c:pt>
                <c:pt idx="32026">
                  <c:v>40</c:v>
                </c:pt>
                <c:pt idx="32027">
                  <c:v>65</c:v>
                </c:pt>
                <c:pt idx="32028">
                  <c:v>55</c:v>
                </c:pt>
                <c:pt idx="32029">
                  <c:v>75</c:v>
                </c:pt>
                <c:pt idx="32030">
                  <c:v>73</c:v>
                </c:pt>
                <c:pt idx="32031">
                  <c:v>71</c:v>
                </c:pt>
                <c:pt idx="32032">
                  <c:v>69</c:v>
                </c:pt>
                <c:pt idx="32033">
                  <c:v>59</c:v>
                </c:pt>
                <c:pt idx="32034">
                  <c:v>44</c:v>
                </c:pt>
                <c:pt idx="32035">
                  <c:v>48</c:v>
                </c:pt>
                <c:pt idx="32036">
                  <c:v>62</c:v>
                </c:pt>
                <c:pt idx="32037">
                  <c:v>75</c:v>
                </c:pt>
                <c:pt idx="32038">
                  <c:v>56</c:v>
                </c:pt>
                <c:pt idx="32039">
                  <c:v>73</c:v>
                </c:pt>
                <c:pt idx="32040">
                  <c:v>59</c:v>
                </c:pt>
                <c:pt idx="32041">
                  <c:v>74</c:v>
                </c:pt>
                <c:pt idx="32042">
                  <c:v>22</c:v>
                </c:pt>
                <c:pt idx="32043">
                  <c:v>74</c:v>
                </c:pt>
                <c:pt idx="32044">
                  <c:v>19</c:v>
                </c:pt>
                <c:pt idx="32045">
                  <c:v>50</c:v>
                </c:pt>
                <c:pt idx="32046">
                  <c:v>61</c:v>
                </c:pt>
                <c:pt idx="32047">
                  <c:v>63</c:v>
                </c:pt>
                <c:pt idx="32048">
                  <c:v>54</c:v>
                </c:pt>
                <c:pt idx="32049">
                  <c:v>41</c:v>
                </c:pt>
                <c:pt idx="32050">
                  <c:v>47</c:v>
                </c:pt>
                <c:pt idx="32051">
                  <c:v>59</c:v>
                </c:pt>
                <c:pt idx="32052">
                  <c:v>75</c:v>
                </c:pt>
                <c:pt idx="32053">
                  <c:v>70</c:v>
                </c:pt>
                <c:pt idx="32054">
                  <c:v>56</c:v>
                </c:pt>
                <c:pt idx="32055">
                  <c:v>64</c:v>
                </c:pt>
                <c:pt idx="32056">
                  <c:v>64</c:v>
                </c:pt>
                <c:pt idx="32057">
                  <c:v>64</c:v>
                </c:pt>
                <c:pt idx="32058">
                  <c:v>51</c:v>
                </c:pt>
                <c:pt idx="32059">
                  <c:v>67</c:v>
                </c:pt>
                <c:pt idx="32060">
                  <c:v>60</c:v>
                </c:pt>
                <c:pt idx="32061">
                  <c:v>59</c:v>
                </c:pt>
                <c:pt idx="32062">
                  <c:v>71</c:v>
                </c:pt>
                <c:pt idx="32063">
                  <c:v>55</c:v>
                </c:pt>
                <c:pt idx="32064">
                  <c:v>67</c:v>
                </c:pt>
                <c:pt idx="32065">
                  <c:v>55</c:v>
                </c:pt>
                <c:pt idx="32066">
                  <c:v>75</c:v>
                </c:pt>
                <c:pt idx="32067">
                  <c:v>44</c:v>
                </c:pt>
                <c:pt idx="32068">
                  <c:v>15</c:v>
                </c:pt>
                <c:pt idx="32069">
                  <c:v>39</c:v>
                </c:pt>
                <c:pt idx="32070">
                  <c:v>49</c:v>
                </c:pt>
                <c:pt idx="32071">
                  <c:v>47</c:v>
                </c:pt>
                <c:pt idx="32072">
                  <c:v>49</c:v>
                </c:pt>
                <c:pt idx="32073">
                  <c:v>65</c:v>
                </c:pt>
                <c:pt idx="32074">
                  <c:v>31</c:v>
                </c:pt>
                <c:pt idx="32075">
                  <c:v>57</c:v>
                </c:pt>
                <c:pt idx="32076">
                  <c:v>35</c:v>
                </c:pt>
                <c:pt idx="32077">
                  <c:v>66</c:v>
                </c:pt>
                <c:pt idx="32078">
                  <c:v>75</c:v>
                </c:pt>
                <c:pt idx="32079">
                  <c:v>59</c:v>
                </c:pt>
                <c:pt idx="32080">
                  <c:v>60</c:v>
                </c:pt>
                <c:pt idx="32081">
                  <c:v>55</c:v>
                </c:pt>
                <c:pt idx="32082">
                  <c:v>72</c:v>
                </c:pt>
                <c:pt idx="32083">
                  <c:v>47</c:v>
                </c:pt>
                <c:pt idx="32084">
                  <c:v>63</c:v>
                </c:pt>
                <c:pt idx="32085">
                  <c:v>65</c:v>
                </c:pt>
                <c:pt idx="32086">
                  <c:v>75</c:v>
                </c:pt>
                <c:pt idx="32087">
                  <c:v>72</c:v>
                </c:pt>
                <c:pt idx="32088">
                  <c:v>69</c:v>
                </c:pt>
                <c:pt idx="32089">
                  <c:v>70</c:v>
                </c:pt>
                <c:pt idx="32090">
                  <c:v>68</c:v>
                </c:pt>
                <c:pt idx="32091">
                  <c:v>54</c:v>
                </c:pt>
                <c:pt idx="32092">
                  <c:v>68</c:v>
                </c:pt>
                <c:pt idx="32093">
                  <c:v>69</c:v>
                </c:pt>
                <c:pt idx="32094">
                  <c:v>63</c:v>
                </c:pt>
                <c:pt idx="32095">
                  <c:v>57</c:v>
                </c:pt>
                <c:pt idx="32096">
                  <c:v>73</c:v>
                </c:pt>
                <c:pt idx="32097">
                  <c:v>27</c:v>
                </c:pt>
                <c:pt idx="32098">
                  <c:v>55</c:v>
                </c:pt>
                <c:pt idx="32099">
                  <c:v>75</c:v>
                </c:pt>
                <c:pt idx="32100">
                  <c:v>50</c:v>
                </c:pt>
                <c:pt idx="32101">
                  <c:v>66</c:v>
                </c:pt>
                <c:pt idx="32102">
                  <c:v>26</c:v>
                </c:pt>
                <c:pt idx="32103">
                  <c:v>65</c:v>
                </c:pt>
                <c:pt idx="32104">
                  <c:v>75</c:v>
                </c:pt>
                <c:pt idx="32105">
                  <c:v>52</c:v>
                </c:pt>
                <c:pt idx="32106">
                  <c:v>74</c:v>
                </c:pt>
                <c:pt idx="32107">
                  <c:v>75</c:v>
                </c:pt>
                <c:pt idx="32108">
                  <c:v>64</c:v>
                </c:pt>
                <c:pt idx="32109">
                  <c:v>47</c:v>
                </c:pt>
                <c:pt idx="32110">
                  <c:v>57</c:v>
                </c:pt>
                <c:pt idx="32111">
                  <c:v>75</c:v>
                </c:pt>
                <c:pt idx="32112">
                  <c:v>30</c:v>
                </c:pt>
                <c:pt idx="32113">
                  <c:v>65</c:v>
                </c:pt>
                <c:pt idx="32114">
                  <c:v>26</c:v>
                </c:pt>
                <c:pt idx="32115">
                  <c:v>75</c:v>
                </c:pt>
                <c:pt idx="32116">
                  <c:v>55</c:v>
                </c:pt>
                <c:pt idx="32117">
                  <c:v>44</c:v>
                </c:pt>
                <c:pt idx="32118">
                  <c:v>55</c:v>
                </c:pt>
                <c:pt idx="32119">
                  <c:v>43</c:v>
                </c:pt>
                <c:pt idx="32120">
                  <c:v>74</c:v>
                </c:pt>
                <c:pt idx="32121">
                  <c:v>75</c:v>
                </c:pt>
                <c:pt idx="32122">
                  <c:v>66</c:v>
                </c:pt>
                <c:pt idx="32123">
                  <c:v>51</c:v>
                </c:pt>
                <c:pt idx="32124">
                  <c:v>74</c:v>
                </c:pt>
                <c:pt idx="32125">
                  <c:v>75</c:v>
                </c:pt>
                <c:pt idx="32126">
                  <c:v>74</c:v>
                </c:pt>
                <c:pt idx="32127">
                  <c:v>65</c:v>
                </c:pt>
                <c:pt idx="32128">
                  <c:v>59</c:v>
                </c:pt>
                <c:pt idx="32129">
                  <c:v>65</c:v>
                </c:pt>
                <c:pt idx="32130">
                  <c:v>60</c:v>
                </c:pt>
                <c:pt idx="32131">
                  <c:v>69</c:v>
                </c:pt>
                <c:pt idx="32132">
                  <c:v>50</c:v>
                </c:pt>
                <c:pt idx="32133">
                  <c:v>52</c:v>
                </c:pt>
                <c:pt idx="32134">
                  <c:v>63</c:v>
                </c:pt>
                <c:pt idx="32135">
                  <c:v>70</c:v>
                </c:pt>
                <c:pt idx="32136">
                  <c:v>62</c:v>
                </c:pt>
                <c:pt idx="32137">
                  <c:v>35</c:v>
                </c:pt>
                <c:pt idx="32138">
                  <c:v>66</c:v>
                </c:pt>
                <c:pt idx="32139">
                  <c:v>75</c:v>
                </c:pt>
                <c:pt idx="32140">
                  <c:v>68</c:v>
                </c:pt>
                <c:pt idx="32141">
                  <c:v>52</c:v>
                </c:pt>
                <c:pt idx="32142">
                  <c:v>66</c:v>
                </c:pt>
                <c:pt idx="32143">
                  <c:v>71</c:v>
                </c:pt>
                <c:pt idx="32144">
                  <c:v>67</c:v>
                </c:pt>
                <c:pt idx="32145">
                  <c:v>52</c:v>
                </c:pt>
                <c:pt idx="32146">
                  <c:v>56</c:v>
                </c:pt>
                <c:pt idx="32147">
                  <c:v>64</c:v>
                </c:pt>
                <c:pt idx="32148">
                  <c:v>74</c:v>
                </c:pt>
                <c:pt idx="32149">
                  <c:v>63</c:v>
                </c:pt>
                <c:pt idx="32150">
                  <c:v>73</c:v>
                </c:pt>
                <c:pt idx="32151">
                  <c:v>59</c:v>
                </c:pt>
                <c:pt idx="32152">
                  <c:v>56</c:v>
                </c:pt>
                <c:pt idx="32153">
                  <c:v>65</c:v>
                </c:pt>
                <c:pt idx="32154">
                  <c:v>57</c:v>
                </c:pt>
                <c:pt idx="32155">
                  <c:v>75</c:v>
                </c:pt>
                <c:pt idx="32156">
                  <c:v>57</c:v>
                </c:pt>
                <c:pt idx="32157">
                  <c:v>71</c:v>
                </c:pt>
                <c:pt idx="32158">
                  <c:v>15</c:v>
                </c:pt>
                <c:pt idx="32159">
                  <c:v>36</c:v>
                </c:pt>
                <c:pt idx="32160">
                  <c:v>61</c:v>
                </c:pt>
                <c:pt idx="32161">
                  <c:v>56</c:v>
                </c:pt>
                <c:pt idx="32162">
                  <c:v>61</c:v>
                </c:pt>
                <c:pt idx="32163">
                  <c:v>59</c:v>
                </c:pt>
                <c:pt idx="32164">
                  <c:v>64</c:v>
                </c:pt>
                <c:pt idx="32165">
                  <c:v>37</c:v>
                </c:pt>
                <c:pt idx="32166">
                  <c:v>72</c:v>
                </c:pt>
                <c:pt idx="32167">
                  <c:v>55</c:v>
                </c:pt>
                <c:pt idx="32168">
                  <c:v>60</c:v>
                </c:pt>
                <c:pt idx="32169">
                  <c:v>59</c:v>
                </c:pt>
                <c:pt idx="32170">
                  <c:v>71</c:v>
                </c:pt>
                <c:pt idx="32171">
                  <c:v>52</c:v>
                </c:pt>
                <c:pt idx="32172">
                  <c:v>75</c:v>
                </c:pt>
                <c:pt idx="32173">
                  <c:v>63</c:v>
                </c:pt>
                <c:pt idx="32174">
                  <c:v>71</c:v>
                </c:pt>
                <c:pt idx="32175">
                  <c:v>60</c:v>
                </c:pt>
                <c:pt idx="32176">
                  <c:v>71</c:v>
                </c:pt>
                <c:pt idx="32177">
                  <c:v>46</c:v>
                </c:pt>
                <c:pt idx="32178">
                  <c:v>56</c:v>
                </c:pt>
                <c:pt idx="32179">
                  <c:v>62</c:v>
                </c:pt>
                <c:pt idx="32180">
                  <c:v>69</c:v>
                </c:pt>
                <c:pt idx="32181">
                  <c:v>60</c:v>
                </c:pt>
                <c:pt idx="32182">
                  <c:v>66</c:v>
                </c:pt>
                <c:pt idx="32183">
                  <c:v>68</c:v>
                </c:pt>
                <c:pt idx="32184">
                  <c:v>75</c:v>
                </c:pt>
                <c:pt idx="32185">
                  <c:v>50</c:v>
                </c:pt>
                <c:pt idx="32186">
                  <c:v>72</c:v>
                </c:pt>
                <c:pt idx="32187">
                  <c:v>69</c:v>
                </c:pt>
                <c:pt idx="32188">
                  <c:v>60</c:v>
                </c:pt>
                <c:pt idx="32189">
                  <c:v>40</c:v>
                </c:pt>
                <c:pt idx="32190">
                  <c:v>69</c:v>
                </c:pt>
                <c:pt idx="32191">
                  <c:v>64</c:v>
                </c:pt>
                <c:pt idx="32192">
                  <c:v>40</c:v>
                </c:pt>
                <c:pt idx="32193">
                  <c:v>48</c:v>
                </c:pt>
                <c:pt idx="32194">
                  <c:v>60</c:v>
                </c:pt>
                <c:pt idx="32195">
                  <c:v>54</c:v>
                </c:pt>
                <c:pt idx="32196">
                  <c:v>25</c:v>
                </c:pt>
                <c:pt idx="32197">
                  <c:v>50</c:v>
                </c:pt>
                <c:pt idx="32198">
                  <c:v>72</c:v>
                </c:pt>
                <c:pt idx="32199">
                  <c:v>61</c:v>
                </c:pt>
                <c:pt idx="32200">
                  <c:v>63</c:v>
                </c:pt>
                <c:pt idx="32201">
                  <c:v>61</c:v>
                </c:pt>
                <c:pt idx="32202">
                  <c:v>53</c:v>
                </c:pt>
                <c:pt idx="32203">
                  <c:v>58</c:v>
                </c:pt>
                <c:pt idx="32204">
                  <c:v>58</c:v>
                </c:pt>
                <c:pt idx="32205">
                  <c:v>58</c:v>
                </c:pt>
                <c:pt idx="32206">
                  <c:v>66</c:v>
                </c:pt>
                <c:pt idx="32207">
                  <c:v>51</c:v>
                </c:pt>
                <c:pt idx="32208">
                  <c:v>71</c:v>
                </c:pt>
                <c:pt idx="32209">
                  <c:v>70</c:v>
                </c:pt>
                <c:pt idx="32210">
                  <c:v>57</c:v>
                </c:pt>
                <c:pt idx="32211">
                  <c:v>58</c:v>
                </c:pt>
                <c:pt idx="32212">
                  <c:v>60</c:v>
                </c:pt>
                <c:pt idx="32213">
                  <c:v>75</c:v>
                </c:pt>
                <c:pt idx="32214">
                  <c:v>73</c:v>
                </c:pt>
                <c:pt idx="32215">
                  <c:v>60</c:v>
                </c:pt>
                <c:pt idx="32216">
                  <c:v>34</c:v>
                </c:pt>
                <c:pt idx="32217">
                  <c:v>53</c:v>
                </c:pt>
                <c:pt idx="32218">
                  <c:v>73</c:v>
                </c:pt>
                <c:pt idx="32219">
                  <c:v>59</c:v>
                </c:pt>
                <c:pt idx="32220">
                  <c:v>21</c:v>
                </c:pt>
                <c:pt idx="32221">
                  <c:v>58</c:v>
                </c:pt>
                <c:pt idx="32222">
                  <c:v>66</c:v>
                </c:pt>
                <c:pt idx="32223">
                  <c:v>62</c:v>
                </c:pt>
                <c:pt idx="32224">
                  <c:v>36</c:v>
                </c:pt>
                <c:pt idx="32225">
                  <c:v>70</c:v>
                </c:pt>
                <c:pt idx="32226">
                  <c:v>51</c:v>
                </c:pt>
                <c:pt idx="32227">
                  <c:v>65</c:v>
                </c:pt>
                <c:pt idx="32228">
                  <c:v>59</c:v>
                </c:pt>
                <c:pt idx="32229">
                  <c:v>60</c:v>
                </c:pt>
                <c:pt idx="32230">
                  <c:v>52</c:v>
                </c:pt>
                <c:pt idx="32231">
                  <c:v>43</c:v>
                </c:pt>
                <c:pt idx="32232">
                  <c:v>69</c:v>
                </c:pt>
                <c:pt idx="32233">
                  <c:v>66</c:v>
                </c:pt>
                <c:pt idx="32234">
                  <c:v>34</c:v>
                </c:pt>
                <c:pt idx="32235">
                  <c:v>62</c:v>
                </c:pt>
                <c:pt idx="32236">
                  <c:v>73</c:v>
                </c:pt>
                <c:pt idx="32237">
                  <c:v>74</c:v>
                </c:pt>
                <c:pt idx="32238">
                  <c:v>70</c:v>
                </c:pt>
                <c:pt idx="32239">
                  <c:v>63</c:v>
                </c:pt>
                <c:pt idx="32240">
                  <c:v>56</c:v>
                </c:pt>
                <c:pt idx="32241">
                  <c:v>70</c:v>
                </c:pt>
                <c:pt idx="32242">
                  <c:v>52</c:v>
                </c:pt>
                <c:pt idx="32243">
                  <c:v>66</c:v>
                </c:pt>
                <c:pt idx="32244">
                  <c:v>72</c:v>
                </c:pt>
                <c:pt idx="32245">
                  <c:v>62</c:v>
                </c:pt>
                <c:pt idx="32246">
                  <c:v>59</c:v>
                </c:pt>
                <c:pt idx="32247">
                  <c:v>39</c:v>
                </c:pt>
                <c:pt idx="32248">
                  <c:v>61</c:v>
                </c:pt>
                <c:pt idx="32249">
                  <c:v>73</c:v>
                </c:pt>
                <c:pt idx="32250">
                  <c:v>74</c:v>
                </c:pt>
                <c:pt idx="32251">
                  <c:v>50</c:v>
                </c:pt>
                <c:pt idx="32252">
                  <c:v>56</c:v>
                </c:pt>
                <c:pt idx="32253">
                  <c:v>55</c:v>
                </c:pt>
                <c:pt idx="32254">
                  <c:v>38</c:v>
                </c:pt>
                <c:pt idx="32255">
                  <c:v>58</c:v>
                </c:pt>
                <c:pt idx="32256">
                  <c:v>47</c:v>
                </c:pt>
                <c:pt idx="32257">
                  <c:v>60</c:v>
                </c:pt>
                <c:pt idx="32258">
                  <c:v>36</c:v>
                </c:pt>
                <c:pt idx="32259">
                  <c:v>18</c:v>
                </c:pt>
                <c:pt idx="32260">
                  <c:v>48</c:v>
                </c:pt>
                <c:pt idx="32261">
                  <c:v>65</c:v>
                </c:pt>
                <c:pt idx="32262">
                  <c:v>47</c:v>
                </c:pt>
                <c:pt idx="32263">
                  <c:v>69</c:v>
                </c:pt>
                <c:pt idx="32264">
                  <c:v>54</c:v>
                </c:pt>
                <c:pt idx="32265">
                  <c:v>16</c:v>
                </c:pt>
                <c:pt idx="32266">
                  <c:v>58</c:v>
                </c:pt>
                <c:pt idx="32267">
                  <c:v>71</c:v>
                </c:pt>
                <c:pt idx="32268">
                  <c:v>75</c:v>
                </c:pt>
                <c:pt idx="32269">
                  <c:v>66</c:v>
                </c:pt>
                <c:pt idx="32270">
                  <c:v>54</c:v>
                </c:pt>
                <c:pt idx="32271">
                  <c:v>63</c:v>
                </c:pt>
                <c:pt idx="32272">
                  <c:v>75</c:v>
                </c:pt>
                <c:pt idx="32273">
                  <c:v>65</c:v>
                </c:pt>
                <c:pt idx="32274">
                  <c:v>54</c:v>
                </c:pt>
                <c:pt idx="32275">
                  <c:v>48</c:v>
                </c:pt>
                <c:pt idx="32276">
                  <c:v>70</c:v>
                </c:pt>
                <c:pt idx="32277">
                  <c:v>31</c:v>
                </c:pt>
                <c:pt idx="32278">
                  <c:v>37</c:v>
                </c:pt>
                <c:pt idx="32279">
                  <c:v>63</c:v>
                </c:pt>
                <c:pt idx="32280">
                  <c:v>63</c:v>
                </c:pt>
                <c:pt idx="32281">
                  <c:v>74</c:v>
                </c:pt>
                <c:pt idx="32282">
                  <c:v>63</c:v>
                </c:pt>
                <c:pt idx="32283">
                  <c:v>75</c:v>
                </c:pt>
                <c:pt idx="32284">
                  <c:v>53</c:v>
                </c:pt>
                <c:pt idx="32285">
                  <c:v>63</c:v>
                </c:pt>
                <c:pt idx="32286">
                  <c:v>75</c:v>
                </c:pt>
                <c:pt idx="32287">
                  <c:v>52</c:v>
                </c:pt>
                <c:pt idx="32288">
                  <c:v>74</c:v>
                </c:pt>
                <c:pt idx="32289">
                  <c:v>41</c:v>
                </c:pt>
                <c:pt idx="32290">
                  <c:v>73</c:v>
                </c:pt>
                <c:pt idx="32291">
                  <c:v>73</c:v>
                </c:pt>
                <c:pt idx="32292">
                  <c:v>60</c:v>
                </c:pt>
                <c:pt idx="32293">
                  <c:v>22</c:v>
                </c:pt>
                <c:pt idx="32294">
                  <c:v>47</c:v>
                </c:pt>
                <c:pt idx="32295">
                  <c:v>28</c:v>
                </c:pt>
                <c:pt idx="32296">
                  <c:v>35</c:v>
                </c:pt>
                <c:pt idx="32297">
                  <c:v>60</c:v>
                </c:pt>
                <c:pt idx="32298">
                  <c:v>60</c:v>
                </c:pt>
                <c:pt idx="32299">
                  <c:v>61</c:v>
                </c:pt>
                <c:pt idx="32300">
                  <c:v>39</c:v>
                </c:pt>
                <c:pt idx="32301">
                  <c:v>75</c:v>
                </c:pt>
                <c:pt idx="32302">
                  <c:v>19</c:v>
                </c:pt>
                <c:pt idx="32303">
                  <c:v>75</c:v>
                </c:pt>
                <c:pt idx="32304">
                  <c:v>53</c:v>
                </c:pt>
                <c:pt idx="32305">
                  <c:v>67</c:v>
                </c:pt>
                <c:pt idx="32306">
                  <c:v>60</c:v>
                </c:pt>
                <c:pt idx="32307">
                  <c:v>67</c:v>
                </c:pt>
                <c:pt idx="32308">
                  <c:v>57</c:v>
                </c:pt>
                <c:pt idx="32309">
                  <c:v>72</c:v>
                </c:pt>
                <c:pt idx="32310">
                  <c:v>64</c:v>
                </c:pt>
                <c:pt idx="32311">
                  <c:v>61</c:v>
                </c:pt>
                <c:pt idx="32312">
                  <c:v>47</c:v>
                </c:pt>
                <c:pt idx="32313">
                  <c:v>59</c:v>
                </c:pt>
                <c:pt idx="32314">
                  <c:v>47</c:v>
                </c:pt>
                <c:pt idx="32315">
                  <c:v>65</c:v>
                </c:pt>
                <c:pt idx="32316">
                  <c:v>65</c:v>
                </c:pt>
                <c:pt idx="32317">
                  <c:v>59</c:v>
                </c:pt>
                <c:pt idx="32318">
                  <c:v>57</c:v>
                </c:pt>
                <c:pt idx="32319">
                  <c:v>43</c:v>
                </c:pt>
                <c:pt idx="32320">
                  <c:v>56</c:v>
                </c:pt>
                <c:pt idx="32321">
                  <c:v>57</c:v>
                </c:pt>
                <c:pt idx="32322">
                  <c:v>65</c:v>
                </c:pt>
                <c:pt idx="32323">
                  <c:v>60</c:v>
                </c:pt>
                <c:pt idx="32324">
                  <c:v>52</c:v>
                </c:pt>
                <c:pt idx="32325">
                  <c:v>56</c:v>
                </c:pt>
                <c:pt idx="32326">
                  <c:v>63</c:v>
                </c:pt>
                <c:pt idx="32327">
                  <c:v>61</c:v>
                </c:pt>
                <c:pt idx="32328">
                  <c:v>73</c:v>
                </c:pt>
                <c:pt idx="32329">
                  <c:v>71</c:v>
                </c:pt>
                <c:pt idx="32330">
                  <c:v>46</c:v>
                </c:pt>
                <c:pt idx="32331">
                  <c:v>58</c:v>
                </c:pt>
                <c:pt idx="32332">
                  <c:v>72</c:v>
                </c:pt>
                <c:pt idx="32333">
                  <c:v>69</c:v>
                </c:pt>
                <c:pt idx="32334">
                  <c:v>73</c:v>
                </c:pt>
                <c:pt idx="32335">
                  <c:v>68</c:v>
                </c:pt>
                <c:pt idx="32336">
                  <c:v>55</c:v>
                </c:pt>
                <c:pt idx="32337">
                  <c:v>58</c:v>
                </c:pt>
                <c:pt idx="32338">
                  <c:v>45</c:v>
                </c:pt>
                <c:pt idx="32339">
                  <c:v>58</c:v>
                </c:pt>
                <c:pt idx="32340">
                  <c:v>33</c:v>
                </c:pt>
                <c:pt idx="32341">
                  <c:v>35</c:v>
                </c:pt>
                <c:pt idx="32342">
                  <c:v>51</c:v>
                </c:pt>
                <c:pt idx="32343">
                  <c:v>48</c:v>
                </c:pt>
                <c:pt idx="32344">
                  <c:v>52</c:v>
                </c:pt>
                <c:pt idx="32345">
                  <c:v>53</c:v>
                </c:pt>
                <c:pt idx="32346">
                  <c:v>65</c:v>
                </c:pt>
                <c:pt idx="32347">
                  <c:v>75</c:v>
                </c:pt>
                <c:pt idx="32348">
                  <c:v>58</c:v>
                </c:pt>
                <c:pt idx="32349">
                  <c:v>59</c:v>
                </c:pt>
                <c:pt idx="32350">
                  <c:v>74</c:v>
                </c:pt>
                <c:pt idx="32351">
                  <c:v>75</c:v>
                </c:pt>
                <c:pt idx="32352">
                  <c:v>72</c:v>
                </c:pt>
                <c:pt idx="32353">
                  <c:v>73</c:v>
                </c:pt>
                <c:pt idx="32354">
                  <c:v>63</c:v>
                </c:pt>
                <c:pt idx="32355">
                  <c:v>65</c:v>
                </c:pt>
                <c:pt idx="32356">
                  <c:v>75</c:v>
                </c:pt>
                <c:pt idx="32357">
                  <c:v>65</c:v>
                </c:pt>
                <c:pt idx="32358">
                  <c:v>68</c:v>
                </c:pt>
                <c:pt idx="32359">
                  <c:v>61</c:v>
                </c:pt>
                <c:pt idx="32360">
                  <c:v>73</c:v>
                </c:pt>
                <c:pt idx="32361">
                  <c:v>67</c:v>
                </c:pt>
                <c:pt idx="32362">
                  <c:v>61</c:v>
                </c:pt>
                <c:pt idx="32363">
                  <c:v>49</c:v>
                </c:pt>
                <c:pt idx="32364">
                  <c:v>68</c:v>
                </c:pt>
                <c:pt idx="32365">
                  <c:v>55</c:v>
                </c:pt>
                <c:pt idx="32366">
                  <c:v>62</c:v>
                </c:pt>
                <c:pt idx="32367">
                  <c:v>34</c:v>
                </c:pt>
                <c:pt idx="32368">
                  <c:v>70</c:v>
                </c:pt>
                <c:pt idx="32369">
                  <c:v>74</c:v>
                </c:pt>
                <c:pt idx="32370">
                  <c:v>37</c:v>
                </c:pt>
                <c:pt idx="32371">
                  <c:v>58</c:v>
                </c:pt>
                <c:pt idx="32372">
                  <c:v>70</c:v>
                </c:pt>
                <c:pt idx="32373">
                  <c:v>62</c:v>
                </c:pt>
                <c:pt idx="32374">
                  <c:v>54</c:v>
                </c:pt>
                <c:pt idx="32375">
                  <c:v>68</c:v>
                </c:pt>
                <c:pt idx="32376">
                  <c:v>65</c:v>
                </c:pt>
                <c:pt idx="32377">
                  <c:v>72</c:v>
                </c:pt>
                <c:pt idx="32378">
                  <c:v>50</c:v>
                </c:pt>
                <c:pt idx="32379">
                  <c:v>62</c:v>
                </c:pt>
                <c:pt idx="32380">
                  <c:v>45</c:v>
                </c:pt>
                <c:pt idx="32381">
                  <c:v>56</c:v>
                </c:pt>
                <c:pt idx="32382">
                  <c:v>31</c:v>
                </c:pt>
                <c:pt idx="32383">
                  <c:v>69</c:v>
                </c:pt>
                <c:pt idx="32384">
                  <c:v>70</c:v>
                </c:pt>
                <c:pt idx="32385">
                  <c:v>66</c:v>
                </c:pt>
                <c:pt idx="32386">
                  <c:v>68</c:v>
                </c:pt>
                <c:pt idx="32387">
                  <c:v>75</c:v>
                </c:pt>
                <c:pt idx="32388">
                  <c:v>71</c:v>
                </c:pt>
                <c:pt idx="32389">
                  <c:v>62</c:v>
                </c:pt>
                <c:pt idx="32390">
                  <c:v>46</c:v>
                </c:pt>
                <c:pt idx="32391">
                  <c:v>58</c:v>
                </c:pt>
                <c:pt idx="32392">
                  <c:v>48</c:v>
                </c:pt>
                <c:pt idx="32393">
                  <c:v>43</c:v>
                </c:pt>
                <c:pt idx="32394">
                  <c:v>55</c:v>
                </c:pt>
                <c:pt idx="32395">
                  <c:v>58</c:v>
                </c:pt>
                <c:pt idx="32396">
                  <c:v>62</c:v>
                </c:pt>
                <c:pt idx="32397">
                  <c:v>61</c:v>
                </c:pt>
                <c:pt idx="32398">
                  <c:v>40</c:v>
                </c:pt>
                <c:pt idx="32399">
                  <c:v>70</c:v>
                </c:pt>
                <c:pt idx="32400">
                  <c:v>57</c:v>
                </c:pt>
                <c:pt idx="32401">
                  <c:v>71</c:v>
                </c:pt>
                <c:pt idx="32402">
                  <c:v>74</c:v>
                </c:pt>
                <c:pt idx="32403">
                  <c:v>34</c:v>
                </c:pt>
                <c:pt idx="32404">
                  <c:v>35</c:v>
                </c:pt>
                <c:pt idx="32405">
                  <c:v>75</c:v>
                </c:pt>
                <c:pt idx="32406">
                  <c:v>64</c:v>
                </c:pt>
                <c:pt idx="32407">
                  <c:v>75</c:v>
                </c:pt>
                <c:pt idx="32408">
                  <c:v>53</c:v>
                </c:pt>
                <c:pt idx="32409">
                  <c:v>75</c:v>
                </c:pt>
                <c:pt idx="32410">
                  <c:v>38</c:v>
                </c:pt>
                <c:pt idx="32411">
                  <c:v>67</c:v>
                </c:pt>
                <c:pt idx="32412">
                  <c:v>72</c:v>
                </c:pt>
                <c:pt idx="32413">
                  <c:v>57</c:v>
                </c:pt>
                <c:pt idx="32414">
                  <c:v>75</c:v>
                </c:pt>
                <c:pt idx="32415">
                  <c:v>75</c:v>
                </c:pt>
                <c:pt idx="32416">
                  <c:v>63</c:v>
                </c:pt>
                <c:pt idx="32417">
                  <c:v>74</c:v>
                </c:pt>
                <c:pt idx="32418">
                  <c:v>68</c:v>
                </c:pt>
                <c:pt idx="32419">
                  <c:v>60</c:v>
                </c:pt>
                <c:pt idx="32420">
                  <c:v>63</c:v>
                </c:pt>
                <c:pt idx="32421">
                  <c:v>53</c:v>
                </c:pt>
                <c:pt idx="32422">
                  <c:v>70</c:v>
                </c:pt>
                <c:pt idx="32423">
                  <c:v>75</c:v>
                </c:pt>
                <c:pt idx="32424">
                  <c:v>59</c:v>
                </c:pt>
                <c:pt idx="32425">
                  <c:v>61</c:v>
                </c:pt>
                <c:pt idx="32426">
                  <c:v>43</c:v>
                </c:pt>
                <c:pt idx="32427">
                  <c:v>54</c:v>
                </c:pt>
                <c:pt idx="32428">
                  <c:v>75</c:v>
                </c:pt>
                <c:pt idx="32429">
                  <c:v>62</c:v>
                </c:pt>
                <c:pt idx="32430">
                  <c:v>50</c:v>
                </c:pt>
                <c:pt idx="32431">
                  <c:v>65</c:v>
                </c:pt>
                <c:pt idx="32432">
                  <c:v>56</c:v>
                </c:pt>
                <c:pt idx="32433">
                  <c:v>65</c:v>
                </c:pt>
                <c:pt idx="32434">
                  <c:v>65</c:v>
                </c:pt>
                <c:pt idx="32435">
                  <c:v>66</c:v>
                </c:pt>
                <c:pt idx="32436">
                  <c:v>66</c:v>
                </c:pt>
                <c:pt idx="32437">
                  <c:v>58</c:v>
                </c:pt>
                <c:pt idx="32438">
                  <c:v>38</c:v>
                </c:pt>
                <c:pt idx="32439">
                  <c:v>75</c:v>
                </c:pt>
                <c:pt idx="32440">
                  <c:v>39</c:v>
                </c:pt>
                <c:pt idx="32441">
                  <c:v>50</c:v>
                </c:pt>
                <c:pt idx="32442">
                  <c:v>58</c:v>
                </c:pt>
                <c:pt idx="32443">
                  <c:v>47</c:v>
                </c:pt>
                <c:pt idx="32444">
                  <c:v>69</c:v>
                </c:pt>
                <c:pt idx="32445">
                  <c:v>56</c:v>
                </c:pt>
                <c:pt idx="32446">
                  <c:v>68</c:v>
                </c:pt>
                <c:pt idx="32447">
                  <c:v>66</c:v>
                </c:pt>
                <c:pt idx="32448">
                  <c:v>39</c:v>
                </c:pt>
                <c:pt idx="32449">
                  <c:v>70</c:v>
                </c:pt>
                <c:pt idx="32450">
                  <c:v>58</c:v>
                </c:pt>
                <c:pt idx="32451">
                  <c:v>67</c:v>
                </c:pt>
                <c:pt idx="32452">
                  <c:v>53</c:v>
                </c:pt>
                <c:pt idx="32453">
                  <c:v>66</c:v>
                </c:pt>
                <c:pt idx="32454">
                  <c:v>65</c:v>
                </c:pt>
                <c:pt idx="32455">
                  <c:v>64</c:v>
                </c:pt>
                <c:pt idx="32456">
                  <c:v>70</c:v>
                </c:pt>
                <c:pt idx="32457">
                  <c:v>17</c:v>
                </c:pt>
                <c:pt idx="32458">
                  <c:v>61</c:v>
                </c:pt>
                <c:pt idx="32459">
                  <c:v>73</c:v>
                </c:pt>
                <c:pt idx="32460">
                  <c:v>40</c:v>
                </c:pt>
                <c:pt idx="32461">
                  <c:v>56</c:v>
                </c:pt>
                <c:pt idx="32462">
                  <c:v>75</c:v>
                </c:pt>
                <c:pt idx="32463">
                  <c:v>72</c:v>
                </c:pt>
                <c:pt idx="32464">
                  <c:v>29</c:v>
                </c:pt>
                <c:pt idx="32465">
                  <c:v>60</c:v>
                </c:pt>
                <c:pt idx="32466">
                  <c:v>73</c:v>
                </c:pt>
                <c:pt idx="32467">
                  <c:v>72</c:v>
                </c:pt>
                <c:pt idx="32468">
                  <c:v>72</c:v>
                </c:pt>
                <c:pt idx="32469">
                  <c:v>55</c:v>
                </c:pt>
                <c:pt idx="32470">
                  <c:v>66</c:v>
                </c:pt>
                <c:pt idx="32471">
                  <c:v>71</c:v>
                </c:pt>
                <c:pt idx="32472">
                  <c:v>73</c:v>
                </c:pt>
                <c:pt idx="32473">
                  <c:v>60</c:v>
                </c:pt>
                <c:pt idx="32474">
                  <c:v>38</c:v>
                </c:pt>
                <c:pt idx="32475">
                  <c:v>69</c:v>
                </c:pt>
                <c:pt idx="32476">
                  <c:v>30</c:v>
                </c:pt>
                <c:pt idx="32477">
                  <c:v>49</c:v>
                </c:pt>
                <c:pt idx="32478">
                  <c:v>56</c:v>
                </c:pt>
                <c:pt idx="32479">
                  <c:v>57</c:v>
                </c:pt>
                <c:pt idx="32480">
                  <c:v>47</c:v>
                </c:pt>
                <c:pt idx="32481">
                  <c:v>30</c:v>
                </c:pt>
                <c:pt idx="32482">
                  <c:v>65</c:v>
                </c:pt>
                <c:pt idx="32483">
                  <c:v>52</c:v>
                </c:pt>
                <c:pt idx="32484">
                  <c:v>64</c:v>
                </c:pt>
                <c:pt idx="32485">
                  <c:v>67</c:v>
                </c:pt>
                <c:pt idx="32486">
                  <c:v>57</c:v>
                </c:pt>
                <c:pt idx="32487">
                  <c:v>66</c:v>
                </c:pt>
                <c:pt idx="32488">
                  <c:v>66</c:v>
                </c:pt>
                <c:pt idx="32489">
                  <c:v>75</c:v>
                </c:pt>
                <c:pt idx="32490">
                  <c:v>68</c:v>
                </c:pt>
                <c:pt idx="32491">
                  <c:v>43</c:v>
                </c:pt>
                <c:pt idx="32492">
                  <c:v>75</c:v>
                </c:pt>
                <c:pt idx="32493">
                  <c:v>70</c:v>
                </c:pt>
                <c:pt idx="32494">
                  <c:v>44</c:v>
                </c:pt>
                <c:pt idx="32495">
                  <c:v>63</c:v>
                </c:pt>
                <c:pt idx="32496">
                  <c:v>40</c:v>
                </c:pt>
                <c:pt idx="32497">
                  <c:v>43</c:v>
                </c:pt>
                <c:pt idx="32498">
                  <c:v>67</c:v>
                </c:pt>
                <c:pt idx="32499">
                  <c:v>67</c:v>
                </c:pt>
                <c:pt idx="32500">
                  <c:v>55</c:v>
                </c:pt>
                <c:pt idx="32501">
                  <c:v>70</c:v>
                </c:pt>
                <c:pt idx="32502">
                  <c:v>66</c:v>
                </c:pt>
                <c:pt idx="32503">
                  <c:v>64</c:v>
                </c:pt>
                <c:pt idx="32504">
                  <c:v>21</c:v>
                </c:pt>
                <c:pt idx="32505">
                  <c:v>75</c:v>
                </c:pt>
                <c:pt idx="32506">
                  <c:v>68</c:v>
                </c:pt>
                <c:pt idx="32507">
                  <c:v>60</c:v>
                </c:pt>
                <c:pt idx="32508">
                  <c:v>69</c:v>
                </c:pt>
                <c:pt idx="32509">
                  <c:v>59</c:v>
                </c:pt>
                <c:pt idx="32510">
                  <c:v>75</c:v>
                </c:pt>
                <c:pt idx="32511">
                  <c:v>68</c:v>
                </c:pt>
                <c:pt idx="32512">
                  <c:v>75</c:v>
                </c:pt>
                <c:pt idx="32513">
                  <c:v>73</c:v>
                </c:pt>
                <c:pt idx="32514">
                  <c:v>69</c:v>
                </c:pt>
                <c:pt idx="32515">
                  <c:v>69</c:v>
                </c:pt>
                <c:pt idx="32516">
                  <c:v>73</c:v>
                </c:pt>
                <c:pt idx="32517">
                  <c:v>48</c:v>
                </c:pt>
                <c:pt idx="32518">
                  <c:v>61</c:v>
                </c:pt>
                <c:pt idx="32519">
                  <c:v>49</c:v>
                </c:pt>
                <c:pt idx="32520">
                  <c:v>70</c:v>
                </c:pt>
                <c:pt idx="32521">
                  <c:v>44</c:v>
                </c:pt>
                <c:pt idx="32522">
                  <c:v>62</c:v>
                </c:pt>
                <c:pt idx="32523">
                  <c:v>68</c:v>
                </c:pt>
                <c:pt idx="32524">
                  <c:v>70</c:v>
                </c:pt>
                <c:pt idx="32525">
                  <c:v>60</c:v>
                </c:pt>
                <c:pt idx="32526">
                  <c:v>74</c:v>
                </c:pt>
                <c:pt idx="32527">
                  <c:v>62</c:v>
                </c:pt>
                <c:pt idx="32528">
                  <c:v>64</c:v>
                </c:pt>
                <c:pt idx="32529">
                  <c:v>31</c:v>
                </c:pt>
                <c:pt idx="32530">
                  <c:v>49</c:v>
                </c:pt>
                <c:pt idx="32531">
                  <c:v>55</c:v>
                </c:pt>
                <c:pt idx="32532">
                  <c:v>73</c:v>
                </c:pt>
                <c:pt idx="32533">
                  <c:v>75</c:v>
                </c:pt>
                <c:pt idx="32534">
                  <c:v>30</c:v>
                </c:pt>
                <c:pt idx="32535">
                  <c:v>52</c:v>
                </c:pt>
                <c:pt idx="32536">
                  <c:v>43</c:v>
                </c:pt>
                <c:pt idx="32537">
                  <c:v>62</c:v>
                </c:pt>
                <c:pt idx="32538">
                  <c:v>72</c:v>
                </c:pt>
                <c:pt idx="32539">
                  <c:v>73</c:v>
                </c:pt>
                <c:pt idx="32540">
                  <c:v>68</c:v>
                </c:pt>
                <c:pt idx="32541">
                  <c:v>65</c:v>
                </c:pt>
                <c:pt idx="32542">
                  <c:v>72</c:v>
                </c:pt>
                <c:pt idx="32543">
                  <c:v>56</c:v>
                </c:pt>
                <c:pt idx="32544">
                  <c:v>57</c:v>
                </c:pt>
                <c:pt idx="32545">
                  <c:v>50</c:v>
                </c:pt>
                <c:pt idx="32546">
                  <c:v>69</c:v>
                </c:pt>
                <c:pt idx="32547">
                  <c:v>63</c:v>
                </c:pt>
                <c:pt idx="32548">
                  <c:v>73</c:v>
                </c:pt>
                <c:pt idx="32549">
                  <c:v>53</c:v>
                </c:pt>
                <c:pt idx="32550">
                  <c:v>75</c:v>
                </c:pt>
                <c:pt idx="32551">
                  <c:v>69</c:v>
                </c:pt>
                <c:pt idx="32552">
                  <c:v>66</c:v>
                </c:pt>
                <c:pt idx="32553">
                  <c:v>68</c:v>
                </c:pt>
                <c:pt idx="32554">
                  <c:v>75</c:v>
                </c:pt>
                <c:pt idx="32555">
                  <c:v>73</c:v>
                </c:pt>
                <c:pt idx="32556">
                  <c:v>56</c:v>
                </c:pt>
                <c:pt idx="32557">
                  <c:v>71</c:v>
                </c:pt>
                <c:pt idx="32558">
                  <c:v>41</c:v>
                </c:pt>
                <c:pt idx="32559">
                  <c:v>70</c:v>
                </c:pt>
                <c:pt idx="32560">
                  <c:v>75</c:v>
                </c:pt>
                <c:pt idx="32561">
                  <c:v>50</c:v>
                </c:pt>
                <c:pt idx="32562">
                  <c:v>45</c:v>
                </c:pt>
                <c:pt idx="32563">
                  <c:v>62</c:v>
                </c:pt>
                <c:pt idx="32564">
                  <c:v>75</c:v>
                </c:pt>
                <c:pt idx="32565">
                  <c:v>49</c:v>
                </c:pt>
                <c:pt idx="32566">
                  <c:v>61</c:v>
                </c:pt>
                <c:pt idx="32567">
                  <c:v>70</c:v>
                </c:pt>
                <c:pt idx="32568">
                  <c:v>61</c:v>
                </c:pt>
                <c:pt idx="32569">
                  <c:v>60</c:v>
                </c:pt>
                <c:pt idx="32570">
                  <c:v>66</c:v>
                </c:pt>
                <c:pt idx="32571">
                  <c:v>52</c:v>
                </c:pt>
                <c:pt idx="32572">
                  <c:v>59</c:v>
                </c:pt>
                <c:pt idx="32573">
                  <c:v>64</c:v>
                </c:pt>
                <c:pt idx="32574">
                  <c:v>75</c:v>
                </c:pt>
                <c:pt idx="32575">
                  <c:v>63</c:v>
                </c:pt>
                <c:pt idx="32576">
                  <c:v>75</c:v>
                </c:pt>
                <c:pt idx="32577">
                  <c:v>75</c:v>
                </c:pt>
                <c:pt idx="32578">
                  <c:v>70</c:v>
                </c:pt>
                <c:pt idx="32579">
                  <c:v>57</c:v>
                </c:pt>
                <c:pt idx="32580">
                  <c:v>66</c:v>
                </c:pt>
                <c:pt idx="32581">
                  <c:v>73</c:v>
                </c:pt>
                <c:pt idx="32582">
                  <c:v>72</c:v>
                </c:pt>
                <c:pt idx="32583">
                  <c:v>61</c:v>
                </c:pt>
                <c:pt idx="32584">
                  <c:v>70</c:v>
                </c:pt>
                <c:pt idx="32585">
                  <c:v>71</c:v>
                </c:pt>
                <c:pt idx="32586">
                  <c:v>73</c:v>
                </c:pt>
                <c:pt idx="32587">
                  <c:v>52</c:v>
                </c:pt>
                <c:pt idx="32588">
                  <c:v>55</c:v>
                </c:pt>
                <c:pt idx="32589">
                  <c:v>60</c:v>
                </c:pt>
                <c:pt idx="32590">
                  <c:v>74</c:v>
                </c:pt>
                <c:pt idx="32591">
                  <c:v>38</c:v>
                </c:pt>
                <c:pt idx="32592">
                  <c:v>55</c:v>
                </c:pt>
                <c:pt idx="32593">
                  <c:v>68</c:v>
                </c:pt>
                <c:pt idx="32594">
                  <c:v>58</c:v>
                </c:pt>
                <c:pt idx="32595">
                  <c:v>75</c:v>
                </c:pt>
                <c:pt idx="32596">
                  <c:v>64</c:v>
                </c:pt>
                <c:pt idx="32597">
                  <c:v>69</c:v>
                </c:pt>
                <c:pt idx="32598">
                  <c:v>74</c:v>
                </c:pt>
                <c:pt idx="32599">
                  <c:v>51</c:v>
                </c:pt>
                <c:pt idx="32600">
                  <c:v>54</c:v>
                </c:pt>
                <c:pt idx="32601">
                  <c:v>62</c:v>
                </c:pt>
                <c:pt idx="32602">
                  <c:v>43</c:v>
                </c:pt>
                <c:pt idx="32603">
                  <c:v>48</c:v>
                </c:pt>
                <c:pt idx="32604">
                  <c:v>68</c:v>
                </c:pt>
                <c:pt idx="32605">
                  <c:v>58</c:v>
                </c:pt>
                <c:pt idx="32606">
                  <c:v>65</c:v>
                </c:pt>
                <c:pt idx="32607">
                  <c:v>65</c:v>
                </c:pt>
                <c:pt idx="32608">
                  <c:v>72</c:v>
                </c:pt>
                <c:pt idx="32609">
                  <c:v>51</c:v>
                </c:pt>
                <c:pt idx="32610">
                  <c:v>66</c:v>
                </c:pt>
                <c:pt idx="32611">
                  <c:v>64</c:v>
                </c:pt>
                <c:pt idx="32612">
                  <c:v>60</c:v>
                </c:pt>
                <c:pt idx="32613">
                  <c:v>58</c:v>
                </c:pt>
                <c:pt idx="32614">
                  <c:v>46</c:v>
                </c:pt>
                <c:pt idx="32615">
                  <c:v>63</c:v>
                </c:pt>
                <c:pt idx="32616">
                  <c:v>23</c:v>
                </c:pt>
                <c:pt idx="32617">
                  <c:v>73</c:v>
                </c:pt>
                <c:pt idx="32618">
                  <c:v>39</c:v>
                </c:pt>
                <c:pt idx="32619">
                  <c:v>48</c:v>
                </c:pt>
                <c:pt idx="32620">
                  <c:v>67</c:v>
                </c:pt>
                <c:pt idx="32621">
                  <c:v>59</c:v>
                </c:pt>
                <c:pt idx="32622">
                  <c:v>48</c:v>
                </c:pt>
                <c:pt idx="32623">
                  <c:v>60</c:v>
                </c:pt>
                <c:pt idx="32624">
                  <c:v>43</c:v>
                </c:pt>
                <c:pt idx="32625">
                  <c:v>65</c:v>
                </c:pt>
                <c:pt idx="32626">
                  <c:v>51</c:v>
                </c:pt>
                <c:pt idx="32627">
                  <c:v>56</c:v>
                </c:pt>
                <c:pt idx="32628">
                  <c:v>54</c:v>
                </c:pt>
                <c:pt idx="32629">
                  <c:v>55</c:v>
                </c:pt>
                <c:pt idx="32630">
                  <c:v>65</c:v>
                </c:pt>
                <c:pt idx="32631">
                  <c:v>40</c:v>
                </c:pt>
                <c:pt idx="32632">
                  <c:v>48</c:v>
                </c:pt>
                <c:pt idx="32633">
                  <c:v>70</c:v>
                </c:pt>
                <c:pt idx="32634">
                  <c:v>54</c:v>
                </c:pt>
                <c:pt idx="32635">
                  <c:v>60</c:v>
                </c:pt>
                <c:pt idx="32636">
                  <c:v>54</c:v>
                </c:pt>
                <c:pt idx="32637">
                  <c:v>71</c:v>
                </c:pt>
                <c:pt idx="32638">
                  <c:v>27</c:v>
                </c:pt>
                <c:pt idx="32639">
                  <c:v>51</c:v>
                </c:pt>
                <c:pt idx="32640">
                  <c:v>48</c:v>
                </c:pt>
                <c:pt idx="32641">
                  <c:v>75</c:v>
                </c:pt>
                <c:pt idx="32642">
                  <c:v>75</c:v>
                </c:pt>
                <c:pt idx="32643">
                  <c:v>73</c:v>
                </c:pt>
                <c:pt idx="32644">
                  <c:v>68</c:v>
                </c:pt>
                <c:pt idx="32645">
                  <c:v>62</c:v>
                </c:pt>
                <c:pt idx="32646">
                  <c:v>71</c:v>
                </c:pt>
                <c:pt idx="32647">
                  <c:v>52</c:v>
                </c:pt>
                <c:pt idx="32648">
                  <c:v>45</c:v>
                </c:pt>
                <c:pt idx="32649">
                  <c:v>66</c:v>
                </c:pt>
                <c:pt idx="32650">
                  <c:v>58</c:v>
                </c:pt>
                <c:pt idx="32651">
                  <c:v>69</c:v>
                </c:pt>
                <c:pt idx="32652">
                  <c:v>69</c:v>
                </c:pt>
                <c:pt idx="32653">
                  <c:v>60</c:v>
                </c:pt>
                <c:pt idx="32654">
                  <c:v>49</c:v>
                </c:pt>
                <c:pt idx="32655">
                  <c:v>45</c:v>
                </c:pt>
                <c:pt idx="32656">
                  <c:v>71</c:v>
                </c:pt>
                <c:pt idx="32657">
                  <c:v>72</c:v>
                </c:pt>
                <c:pt idx="32658">
                  <c:v>59</c:v>
                </c:pt>
                <c:pt idx="32659">
                  <c:v>59</c:v>
                </c:pt>
                <c:pt idx="32660">
                  <c:v>67</c:v>
                </c:pt>
                <c:pt idx="32661">
                  <c:v>58</c:v>
                </c:pt>
                <c:pt idx="32662">
                  <c:v>72</c:v>
                </c:pt>
                <c:pt idx="32663">
                  <c:v>75</c:v>
                </c:pt>
                <c:pt idx="32664">
                  <c:v>47</c:v>
                </c:pt>
                <c:pt idx="32665">
                  <c:v>66</c:v>
                </c:pt>
                <c:pt idx="32666">
                  <c:v>44</c:v>
                </c:pt>
                <c:pt idx="32667">
                  <c:v>54</c:v>
                </c:pt>
                <c:pt idx="32668">
                  <c:v>61</c:v>
                </c:pt>
                <c:pt idx="32669">
                  <c:v>49</c:v>
                </c:pt>
                <c:pt idx="32670">
                  <c:v>71</c:v>
                </c:pt>
                <c:pt idx="32671">
                  <c:v>52</c:v>
                </c:pt>
                <c:pt idx="32672">
                  <c:v>75</c:v>
                </c:pt>
                <c:pt idx="32673">
                  <c:v>61</c:v>
                </c:pt>
                <c:pt idx="32674">
                  <c:v>47</c:v>
                </c:pt>
                <c:pt idx="32675">
                  <c:v>69</c:v>
                </c:pt>
                <c:pt idx="32676">
                  <c:v>33</c:v>
                </c:pt>
                <c:pt idx="32677">
                  <c:v>70</c:v>
                </c:pt>
                <c:pt idx="32678">
                  <c:v>75</c:v>
                </c:pt>
                <c:pt idx="32679">
                  <c:v>70</c:v>
                </c:pt>
                <c:pt idx="32680">
                  <c:v>22</c:v>
                </c:pt>
                <c:pt idx="32681">
                  <c:v>70</c:v>
                </c:pt>
                <c:pt idx="32682">
                  <c:v>38</c:v>
                </c:pt>
                <c:pt idx="32683">
                  <c:v>55</c:v>
                </c:pt>
                <c:pt idx="32684">
                  <c:v>75</c:v>
                </c:pt>
                <c:pt idx="32685">
                  <c:v>69</c:v>
                </c:pt>
                <c:pt idx="32686">
                  <c:v>42</c:v>
                </c:pt>
                <c:pt idx="32687">
                  <c:v>71</c:v>
                </c:pt>
                <c:pt idx="32688">
                  <c:v>65</c:v>
                </c:pt>
                <c:pt idx="32689">
                  <c:v>56</c:v>
                </c:pt>
                <c:pt idx="32690">
                  <c:v>58</c:v>
                </c:pt>
                <c:pt idx="32691">
                  <c:v>64</c:v>
                </c:pt>
                <c:pt idx="32692">
                  <c:v>74</c:v>
                </c:pt>
                <c:pt idx="32693">
                  <c:v>68</c:v>
                </c:pt>
                <c:pt idx="32694">
                  <c:v>55</c:v>
                </c:pt>
                <c:pt idx="32695">
                  <c:v>49</c:v>
                </c:pt>
                <c:pt idx="32696">
                  <c:v>66</c:v>
                </c:pt>
                <c:pt idx="32697">
                  <c:v>73</c:v>
                </c:pt>
                <c:pt idx="32698">
                  <c:v>30</c:v>
                </c:pt>
                <c:pt idx="32699">
                  <c:v>42</c:v>
                </c:pt>
                <c:pt idx="32700">
                  <c:v>70</c:v>
                </c:pt>
                <c:pt idx="32701">
                  <c:v>52</c:v>
                </c:pt>
                <c:pt idx="32702">
                  <c:v>57</c:v>
                </c:pt>
                <c:pt idx="32703">
                  <c:v>49</c:v>
                </c:pt>
                <c:pt idx="32704">
                  <c:v>67</c:v>
                </c:pt>
                <c:pt idx="32705">
                  <c:v>57</c:v>
                </c:pt>
                <c:pt idx="32706">
                  <c:v>64</c:v>
                </c:pt>
                <c:pt idx="32707">
                  <c:v>64</c:v>
                </c:pt>
                <c:pt idx="32708">
                  <c:v>63</c:v>
                </c:pt>
                <c:pt idx="32709">
                  <c:v>70</c:v>
                </c:pt>
                <c:pt idx="32710">
                  <c:v>63</c:v>
                </c:pt>
                <c:pt idx="32711">
                  <c:v>71</c:v>
                </c:pt>
                <c:pt idx="32712">
                  <c:v>74</c:v>
                </c:pt>
                <c:pt idx="32713">
                  <c:v>65</c:v>
                </c:pt>
                <c:pt idx="32714">
                  <c:v>63</c:v>
                </c:pt>
                <c:pt idx="32715">
                  <c:v>49</c:v>
                </c:pt>
                <c:pt idx="32716">
                  <c:v>50</c:v>
                </c:pt>
                <c:pt idx="32717">
                  <c:v>59</c:v>
                </c:pt>
                <c:pt idx="32718">
                  <c:v>65</c:v>
                </c:pt>
                <c:pt idx="32719">
                  <c:v>73</c:v>
                </c:pt>
                <c:pt idx="32720">
                  <c:v>59</c:v>
                </c:pt>
                <c:pt idx="32721">
                  <c:v>73</c:v>
                </c:pt>
                <c:pt idx="32722">
                  <c:v>69</c:v>
                </c:pt>
                <c:pt idx="32723">
                  <c:v>41</c:v>
                </c:pt>
                <c:pt idx="32724">
                  <c:v>54</c:v>
                </c:pt>
                <c:pt idx="32725">
                  <c:v>45</c:v>
                </c:pt>
                <c:pt idx="32726">
                  <c:v>59</c:v>
                </c:pt>
                <c:pt idx="32727">
                  <c:v>39</c:v>
                </c:pt>
                <c:pt idx="32728">
                  <c:v>65</c:v>
                </c:pt>
                <c:pt idx="32729">
                  <c:v>43</c:v>
                </c:pt>
                <c:pt idx="32730">
                  <c:v>72</c:v>
                </c:pt>
                <c:pt idx="32731">
                  <c:v>55</c:v>
                </c:pt>
                <c:pt idx="32732">
                  <c:v>49</c:v>
                </c:pt>
                <c:pt idx="32733">
                  <c:v>53</c:v>
                </c:pt>
                <c:pt idx="32734">
                  <c:v>75</c:v>
                </c:pt>
                <c:pt idx="32735">
                  <c:v>75</c:v>
                </c:pt>
                <c:pt idx="32736">
                  <c:v>56</c:v>
                </c:pt>
                <c:pt idx="32737">
                  <c:v>38</c:v>
                </c:pt>
                <c:pt idx="32738">
                  <c:v>73</c:v>
                </c:pt>
                <c:pt idx="32739">
                  <c:v>38</c:v>
                </c:pt>
                <c:pt idx="32740">
                  <c:v>71</c:v>
                </c:pt>
                <c:pt idx="32741">
                  <c:v>60</c:v>
                </c:pt>
                <c:pt idx="32742">
                  <c:v>69</c:v>
                </c:pt>
                <c:pt idx="32743">
                  <c:v>75</c:v>
                </c:pt>
                <c:pt idx="32744">
                  <c:v>60</c:v>
                </c:pt>
                <c:pt idx="32745">
                  <c:v>68</c:v>
                </c:pt>
                <c:pt idx="32746">
                  <c:v>73</c:v>
                </c:pt>
                <c:pt idx="32747">
                  <c:v>56</c:v>
                </c:pt>
                <c:pt idx="32748">
                  <c:v>53</c:v>
                </c:pt>
                <c:pt idx="32749">
                  <c:v>15</c:v>
                </c:pt>
                <c:pt idx="32750">
                  <c:v>30</c:v>
                </c:pt>
                <c:pt idx="32751">
                  <c:v>75</c:v>
                </c:pt>
                <c:pt idx="32752">
                  <c:v>73</c:v>
                </c:pt>
                <c:pt idx="32753">
                  <c:v>60</c:v>
                </c:pt>
                <c:pt idx="32754">
                  <c:v>60</c:v>
                </c:pt>
                <c:pt idx="32755">
                  <c:v>65</c:v>
                </c:pt>
                <c:pt idx="32756">
                  <c:v>74</c:v>
                </c:pt>
                <c:pt idx="32757">
                  <c:v>51</c:v>
                </c:pt>
                <c:pt idx="32758">
                  <c:v>62</c:v>
                </c:pt>
                <c:pt idx="32759">
                  <c:v>55</c:v>
                </c:pt>
                <c:pt idx="32760">
                  <c:v>65</c:v>
                </c:pt>
                <c:pt idx="32761">
                  <c:v>24</c:v>
                </c:pt>
                <c:pt idx="32762">
                  <c:v>50</c:v>
                </c:pt>
                <c:pt idx="32763">
                  <c:v>69</c:v>
                </c:pt>
                <c:pt idx="32764">
                  <c:v>34</c:v>
                </c:pt>
                <c:pt idx="32765">
                  <c:v>71</c:v>
                </c:pt>
                <c:pt idx="32766">
                  <c:v>60</c:v>
                </c:pt>
                <c:pt idx="32767">
                  <c:v>65</c:v>
                </c:pt>
                <c:pt idx="32768">
                  <c:v>73</c:v>
                </c:pt>
                <c:pt idx="32769">
                  <c:v>53</c:v>
                </c:pt>
                <c:pt idx="32770">
                  <c:v>61</c:v>
                </c:pt>
                <c:pt idx="32771">
                  <c:v>56</c:v>
                </c:pt>
                <c:pt idx="32772">
                  <c:v>30</c:v>
                </c:pt>
                <c:pt idx="32773">
                  <c:v>64</c:v>
                </c:pt>
                <c:pt idx="32774">
                  <c:v>36</c:v>
                </c:pt>
                <c:pt idx="32775">
                  <c:v>49</c:v>
                </c:pt>
                <c:pt idx="32776">
                  <c:v>66</c:v>
                </c:pt>
                <c:pt idx="32777">
                  <c:v>59</c:v>
                </c:pt>
                <c:pt idx="32778">
                  <c:v>68</c:v>
                </c:pt>
                <c:pt idx="32779">
                  <c:v>70</c:v>
                </c:pt>
                <c:pt idx="32780">
                  <c:v>31</c:v>
                </c:pt>
                <c:pt idx="32781">
                  <c:v>26</c:v>
                </c:pt>
                <c:pt idx="32782">
                  <c:v>63</c:v>
                </c:pt>
                <c:pt idx="32783">
                  <c:v>53</c:v>
                </c:pt>
                <c:pt idx="32784">
                  <c:v>47</c:v>
                </c:pt>
                <c:pt idx="32785">
                  <c:v>54</c:v>
                </c:pt>
                <c:pt idx="32786">
                  <c:v>65</c:v>
                </c:pt>
                <c:pt idx="32787">
                  <c:v>48</c:v>
                </c:pt>
                <c:pt idx="32788">
                  <c:v>62</c:v>
                </c:pt>
                <c:pt idx="32789">
                  <c:v>64</c:v>
                </c:pt>
                <c:pt idx="32790">
                  <c:v>49</c:v>
                </c:pt>
                <c:pt idx="32791">
                  <c:v>60</c:v>
                </c:pt>
                <c:pt idx="32792">
                  <c:v>57</c:v>
                </c:pt>
                <c:pt idx="32793">
                  <c:v>21</c:v>
                </c:pt>
                <c:pt idx="32794">
                  <c:v>60</c:v>
                </c:pt>
                <c:pt idx="32795">
                  <c:v>57</c:v>
                </c:pt>
                <c:pt idx="32796">
                  <c:v>21</c:v>
                </c:pt>
                <c:pt idx="32797">
                  <c:v>43</c:v>
                </c:pt>
                <c:pt idx="32798">
                  <c:v>55</c:v>
                </c:pt>
                <c:pt idx="32799">
                  <c:v>64</c:v>
                </c:pt>
                <c:pt idx="32800">
                  <c:v>59</c:v>
                </c:pt>
                <c:pt idx="32801">
                  <c:v>65</c:v>
                </c:pt>
                <c:pt idx="32802">
                  <c:v>69</c:v>
                </c:pt>
                <c:pt idx="32803">
                  <c:v>63</c:v>
                </c:pt>
                <c:pt idx="32804">
                  <c:v>52</c:v>
                </c:pt>
                <c:pt idx="32805">
                  <c:v>59</c:v>
                </c:pt>
                <c:pt idx="32806">
                  <c:v>64</c:v>
                </c:pt>
                <c:pt idx="32807">
                  <c:v>52</c:v>
                </c:pt>
                <c:pt idx="32808">
                  <c:v>50</c:v>
                </c:pt>
                <c:pt idx="32809">
                  <c:v>36</c:v>
                </c:pt>
                <c:pt idx="32810">
                  <c:v>53</c:v>
                </c:pt>
                <c:pt idx="32811">
                  <c:v>75</c:v>
                </c:pt>
                <c:pt idx="32812">
                  <c:v>65</c:v>
                </c:pt>
                <c:pt idx="32813">
                  <c:v>65</c:v>
                </c:pt>
                <c:pt idx="32814">
                  <c:v>67</c:v>
                </c:pt>
                <c:pt idx="32815">
                  <c:v>56</c:v>
                </c:pt>
                <c:pt idx="32816">
                  <c:v>66</c:v>
                </c:pt>
                <c:pt idx="32817">
                  <c:v>48</c:v>
                </c:pt>
                <c:pt idx="32818">
                  <c:v>54</c:v>
                </c:pt>
                <c:pt idx="32819">
                  <c:v>49</c:v>
                </c:pt>
                <c:pt idx="32820">
                  <c:v>15</c:v>
                </c:pt>
                <c:pt idx="32821">
                  <c:v>55</c:v>
                </c:pt>
                <c:pt idx="32822">
                  <c:v>49</c:v>
                </c:pt>
                <c:pt idx="32823">
                  <c:v>65</c:v>
                </c:pt>
                <c:pt idx="32824">
                  <c:v>71</c:v>
                </c:pt>
                <c:pt idx="32825">
                  <c:v>68</c:v>
                </c:pt>
                <c:pt idx="32826">
                  <c:v>57</c:v>
                </c:pt>
                <c:pt idx="32827">
                  <c:v>60</c:v>
                </c:pt>
                <c:pt idx="32828">
                  <c:v>54</c:v>
                </c:pt>
                <c:pt idx="32829">
                  <c:v>54</c:v>
                </c:pt>
                <c:pt idx="32830">
                  <c:v>60</c:v>
                </c:pt>
                <c:pt idx="32831">
                  <c:v>19</c:v>
                </c:pt>
                <c:pt idx="32832">
                  <c:v>75</c:v>
                </c:pt>
                <c:pt idx="32833">
                  <c:v>31</c:v>
                </c:pt>
                <c:pt idx="32834">
                  <c:v>21</c:v>
                </c:pt>
                <c:pt idx="32835">
                  <c:v>53</c:v>
                </c:pt>
                <c:pt idx="32836">
                  <c:v>71</c:v>
                </c:pt>
                <c:pt idx="32837">
                  <c:v>58</c:v>
                </c:pt>
                <c:pt idx="32838">
                  <c:v>74</c:v>
                </c:pt>
                <c:pt idx="32839">
                  <c:v>65</c:v>
                </c:pt>
                <c:pt idx="32840">
                  <c:v>50</c:v>
                </c:pt>
                <c:pt idx="32841">
                  <c:v>73</c:v>
                </c:pt>
                <c:pt idx="32842">
                  <c:v>41</c:v>
                </c:pt>
                <c:pt idx="32843">
                  <c:v>72</c:v>
                </c:pt>
                <c:pt idx="32844">
                  <c:v>50</c:v>
                </c:pt>
                <c:pt idx="32845">
                  <c:v>75</c:v>
                </c:pt>
                <c:pt idx="32846">
                  <c:v>65</c:v>
                </c:pt>
                <c:pt idx="32847">
                  <c:v>60</c:v>
                </c:pt>
                <c:pt idx="32848">
                  <c:v>68</c:v>
                </c:pt>
                <c:pt idx="32849">
                  <c:v>22</c:v>
                </c:pt>
                <c:pt idx="32850">
                  <c:v>56</c:v>
                </c:pt>
                <c:pt idx="32851">
                  <c:v>60</c:v>
                </c:pt>
                <c:pt idx="32852">
                  <c:v>74</c:v>
                </c:pt>
                <c:pt idx="32853">
                  <c:v>65</c:v>
                </c:pt>
                <c:pt idx="32854">
                  <c:v>67</c:v>
                </c:pt>
                <c:pt idx="32855">
                  <c:v>72</c:v>
                </c:pt>
                <c:pt idx="32856">
                  <c:v>37</c:v>
                </c:pt>
                <c:pt idx="32857">
                  <c:v>51</c:v>
                </c:pt>
                <c:pt idx="32858">
                  <c:v>67</c:v>
                </c:pt>
                <c:pt idx="32859">
                  <c:v>51</c:v>
                </c:pt>
                <c:pt idx="32860">
                  <c:v>72</c:v>
                </c:pt>
                <c:pt idx="32861">
                  <c:v>70</c:v>
                </c:pt>
                <c:pt idx="32862">
                  <c:v>61</c:v>
                </c:pt>
                <c:pt idx="32863">
                  <c:v>63</c:v>
                </c:pt>
                <c:pt idx="32864">
                  <c:v>71</c:v>
                </c:pt>
                <c:pt idx="32865">
                  <c:v>49</c:v>
                </c:pt>
                <c:pt idx="32866">
                  <c:v>64</c:v>
                </c:pt>
                <c:pt idx="32867">
                  <c:v>69</c:v>
                </c:pt>
                <c:pt idx="32868">
                  <c:v>61</c:v>
                </c:pt>
                <c:pt idx="32869">
                  <c:v>64</c:v>
                </c:pt>
                <c:pt idx="32870">
                  <c:v>67</c:v>
                </c:pt>
                <c:pt idx="32871">
                  <c:v>70</c:v>
                </c:pt>
                <c:pt idx="32872">
                  <c:v>63</c:v>
                </c:pt>
                <c:pt idx="32873">
                  <c:v>59</c:v>
                </c:pt>
                <c:pt idx="32874">
                  <c:v>45</c:v>
                </c:pt>
                <c:pt idx="32875">
                  <c:v>65</c:v>
                </c:pt>
                <c:pt idx="32876">
                  <c:v>52</c:v>
                </c:pt>
                <c:pt idx="32877">
                  <c:v>48</c:v>
                </c:pt>
                <c:pt idx="32878">
                  <c:v>53</c:v>
                </c:pt>
                <c:pt idx="32879">
                  <c:v>64</c:v>
                </c:pt>
                <c:pt idx="32880">
                  <c:v>61</c:v>
                </c:pt>
                <c:pt idx="32881">
                  <c:v>61</c:v>
                </c:pt>
                <c:pt idx="32882">
                  <c:v>69</c:v>
                </c:pt>
                <c:pt idx="32883">
                  <c:v>31</c:v>
                </c:pt>
                <c:pt idx="32884">
                  <c:v>55</c:v>
                </c:pt>
                <c:pt idx="32885">
                  <c:v>64</c:v>
                </c:pt>
                <c:pt idx="32886">
                  <c:v>51</c:v>
                </c:pt>
                <c:pt idx="32887">
                  <c:v>59</c:v>
                </c:pt>
                <c:pt idx="32888">
                  <c:v>46</c:v>
                </c:pt>
                <c:pt idx="32889">
                  <c:v>34</c:v>
                </c:pt>
                <c:pt idx="32890">
                  <c:v>75</c:v>
                </c:pt>
                <c:pt idx="32891">
                  <c:v>62</c:v>
                </c:pt>
                <c:pt idx="32892">
                  <c:v>60</c:v>
                </c:pt>
                <c:pt idx="32893">
                  <c:v>58</c:v>
                </c:pt>
                <c:pt idx="32894">
                  <c:v>65</c:v>
                </c:pt>
                <c:pt idx="32895">
                  <c:v>70</c:v>
                </c:pt>
                <c:pt idx="32896">
                  <c:v>59</c:v>
                </c:pt>
                <c:pt idx="32897">
                  <c:v>39</c:v>
                </c:pt>
                <c:pt idx="32898">
                  <c:v>70</c:v>
                </c:pt>
                <c:pt idx="32899">
                  <c:v>68</c:v>
                </c:pt>
                <c:pt idx="32900">
                  <c:v>74</c:v>
                </c:pt>
                <c:pt idx="32901">
                  <c:v>46</c:v>
                </c:pt>
                <c:pt idx="32902">
                  <c:v>55</c:v>
                </c:pt>
                <c:pt idx="32903">
                  <c:v>70</c:v>
                </c:pt>
                <c:pt idx="32904">
                  <c:v>59</c:v>
                </c:pt>
                <c:pt idx="32905">
                  <c:v>56</c:v>
                </c:pt>
                <c:pt idx="32906">
                  <c:v>55</c:v>
                </c:pt>
                <c:pt idx="32907">
                  <c:v>75</c:v>
                </c:pt>
                <c:pt idx="32908">
                  <c:v>64</c:v>
                </c:pt>
                <c:pt idx="32909">
                  <c:v>66</c:v>
                </c:pt>
                <c:pt idx="32910">
                  <c:v>55</c:v>
                </c:pt>
                <c:pt idx="32911">
                  <c:v>59</c:v>
                </c:pt>
                <c:pt idx="32912">
                  <c:v>61</c:v>
                </c:pt>
                <c:pt idx="32913">
                  <c:v>57</c:v>
                </c:pt>
                <c:pt idx="32914">
                  <c:v>29</c:v>
                </c:pt>
                <c:pt idx="32915">
                  <c:v>54</c:v>
                </c:pt>
                <c:pt idx="32916">
                  <c:v>40</c:v>
                </c:pt>
                <c:pt idx="32917">
                  <c:v>57</c:v>
                </c:pt>
                <c:pt idx="32918">
                  <c:v>59</c:v>
                </c:pt>
                <c:pt idx="32919">
                  <c:v>75</c:v>
                </c:pt>
                <c:pt idx="32920">
                  <c:v>68</c:v>
                </c:pt>
                <c:pt idx="32921">
                  <c:v>58</c:v>
                </c:pt>
                <c:pt idx="32922">
                  <c:v>62</c:v>
                </c:pt>
                <c:pt idx="32923">
                  <c:v>69</c:v>
                </c:pt>
                <c:pt idx="32924">
                  <c:v>53</c:v>
                </c:pt>
                <c:pt idx="32925">
                  <c:v>75</c:v>
                </c:pt>
                <c:pt idx="32926">
                  <c:v>46</c:v>
                </c:pt>
                <c:pt idx="32927">
                  <c:v>56</c:v>
                </c:pt>
                <c:pt idx="32928">
                  <c:v>52</c:v>
                </c:pt>
                <c:pt idx="32929">
                  <c:v>47</c:v>
                </c:pt>
                <c:pt idx="32930">
                  <c:v>61</c:v>
                </c:pt>
                <c:pt idx="32931">
                  <c:v>67</c:v>
                </c:pt>
                <c:pt idx="32932">
                  <c:v>75</c:v>
                </c:pt>
                <c:pt idx="32933">
                  <c:v>60</c:v>
                </c:pt>
                <c:pt idx="32934">
                  <c:v>63</c:v>
                </c:pt>
                <c:pt idx="32935">
                  <c:v>64</c:v>
                </c:pt>
                <c:pt idx="32936">
                  <c:v>68</c:v>
                </c:pt>
                <c:pt idx="32937">
                  <c:v>65</c:v>
                </c:pt>
                <c:pt idx="32938">
                  <c:v>64</c:v>
                </c:pt>
                <c:pt idx="32939">
                  <c:v>64</c:v>
                </c:pt>
                <c:pt idx="32940">
                  <c:v>70</c:v>
                </c:pt>
                <c:pt idx="32941">
                  <c:v>51</c:v>
                </c:pt>
                <c:pt idx="32942">
                  <c:v>53</c:v>
                </c:pt>
                <c:pt idx="32943">
                  <c:v>54</c:v>
                </c:pt>
                <c:pt idx="32944">
                  <c:v>69</c:v>
                </c:pt>
                <c:pt idx="32945">
                  <c:v>50</c:v>
                </c:pt>
                <c:pt idx="32946">
                  <c:v>61</c:v>
                </c:pt>
                <c:pt idx="32947">
                  <c:v>72</c:v>
                </c:pt>
                <c:pt idx="32948">
                  <c:v>61</c:v>
                </c:pt>
                <c:pt idx="32949">
                  <c:v>34</c:v>
                </c:pt>
                <c:pt idx="32950">
                  <c:v>55</c:v>
                </c:pt>
                <c:pt idx="32951">
                  <c:v>58</c:v>
                </c:pt>
                <c:pt idx="32952">
                  <c:v>54</c:v>
                </c:pt>
                <c:pt idx="32953">
                  <c:v>62</c:v>
                </c:pt>
                <c:pt idx="32954">
                  <c:v>47</c:v>
                </c:pt>
                <c:pt idx="32955">
                  <c:v>44</c:v>
                </c:pt>
                <c:pt idx="32956">
                  <c:v>63</c:v>
                </c:pt>
                <c:pt idx="32957">
                  <c:v>69</c:v>
                </c:pt>
                <c:pt idx="32958">
                  <c:v>59</c:v>
                </c:pt>
                <c:pt idx="32959">
                  <c:v>61</c:v>
                </c:pt>
                <c:pt idx="32960">
                  <c:v>15</c:v>
                </c:pt>
                <c:pt idx="32961">
                  <c:v>50</c:v>
                </c:pt>
                <c:pt idx="32962">
                  <c:v>62</c:v>
                </c:pt>
                <c:pt idx="32963">
                  <c:v>39</c:v>
                </c:pt>
                <c:pt idx="32964">
                  <c:v>74</c:v>
                </c:pt>
                <c:pt idx="32965">
                  <c:v>61</c:v>
                </c:pt>
                <c:pt idx="32966">
                  <c:v>71</c:v>
                </c:pt>
                <c:pt idx="32967">
                  <c:v>66</c:v>
                </c:pt>
                <c:pt idx="32968">
                  <c:v>66</c:v>
                </c:pt>
                <c:pt idx="32969">
                  <c:v>54</c:v>
                </c:pt>
                <c:pt idx="32970">
                  <c:v>62</c:v>
                </c:pt>
                <c:pt idx="32971">
                  <c:v>74</c:v>
                </c:pt>
                <c:pt idx="32972">
                  <c:v>60</c:v>
                </c:pt>
                <c:pt idx="32973">
                  <c:v>57</c:v>
                </c:pt>
                <c:pt idx="32974">
                  <c:v>44</c:v>
                </c:pt>
                <c:pt idx="32975">
                  <c:v>50</c:v>
                </c:pt>
                <c:pt idx="32976">
                  <c:v>73</c:v>
                </c:pt>
                <c:pt idx="32977">
                  <c:v>53</c:v>
                </c:pt>
                <c:pt idx="32978">
                  <c:v>47</c:v>
                </c:pt>
                <c:pt idx="32979">
                  <c:v>58</c:v>
                </c:pt>
                <c:pt idx="32980">
                  <c:v>38</c:v>
                </c:pt>
                <c:pt idx="32981">
                  <c:v>50</c:v>
                </c:pt>
                <c:pt idx="32982">
                  <c:v>63</c:v>
                </c:pt>
                <c:pt idx="32983">
                  <c:v>59</c:v>
                </c:pt>
                <c:pt idx="32984">
                  <c:v>57</c:v>
                </c:pt>
                <c:pt idx="32985">
                  <c:v>38</c:v>
                </c:pt>
                <c:pt idx="32986">
                  <c:v>59</c:v>
                </c:pt>
                <c:pt idx="32987">
                  <c:v>53</c:v>
                </c:pt>
                <c:pt idx="32988">
                  <c:v>56</c:v>
                </c:pt>
                <c:pt idx="32989">
                  <c:v>58</c:v>
                </c:pt>
                <c:pt idx="32990">
                  <c:v>49</c:v>
                </c:pt>
                <c:pt idx="32991">
                  <c:v>75</c:v>
                </c:pt>
                <c:pt idx="32992">
                  <c:v>52</c:v>
                </c:pt>
                <c:pt idx="32993">
                  <c:v>64</c:v>
                </c:pt>
                <c:pt idx="32994">
                  <c:v>41</c:v>
                </c:pt>
                <c:pt idx="32995">
                  <c:v>67</c:v>
                </c:pt>
                <c:pt idx="32996">
                  <c:v>74</c:v>
                </c:pt>
                <c:pt idx="32997">
                  <c:v>57</c:v>
                </c:pt>
                <c:pt idx="32998">
                  <c:v>26</c:v>
                </c:pt>
                <c:pt idx="32999">
                  <c:v>50</c:v>
                </c:pt>
                <c:pt idx="33000">
                  <c:v>39</c:v>
                </c:pt>
                <c:pt idx="33001">
                  <c:v>75</c:v>
                </c:pt>
                <c:pt idx="33002">
                  <c:v>35</c:v>
                </c:pt>
                <c:pt idx="33003">
                  <c:v>68</c:v>
                </c:pt>
                <c:pt idx="33004">
                  <c:v>39</c:v>
                </c:pt>
                <c:pt idx="33005">
                  <c:v>60</c:v>
                </c:pt>
                <c:pt idx="33006">
                  <c:v>60</c:v>
                </c:pt>
                <c:pt idx="33007">
                  <c:v>51</c:v>
                </c:pt>
                <c:pt idx="33008">
                  <c:v>60</c:v>
                </c:pt>
                <c:pt idx="33009">
                  <c:v>56</c:v>
                </c:pt>
                <c:pt idx="33010">
                  <c:v>60</c:v>
                </c:pt>
                <c:pt idx="33011">
                  <c:v>66</c:v>
                </c:pt>
                <c:pt idx="33012">
                  <c:v>41</c:v>
                </c:pt>
                <c:pt idx="33013">
                  <c:v>69</c:v>
                </c:pt>
                <c:pt idx="33014">
                  <c:v>29</c:v>
                </c:pt>
                <c:pt idx="33015">
                  <c:v>51</c:v>
                </c:pt>
                <c:pt idx="33016">
                  <c:v>67</c:v>
                </c:pt>
                <c:pt idx="33017">
                  <c:v>52</c:v>
                </c:pt>
                <c:pt idx="33018">
                  <c:v>44</c:v>
                </c:pt>
                <c:pt idx="33019">
                  <c:v>34</c:v>
                </c:pt>
                <c:pt idx="33020">
                  <c:v>74</c:v>
                </c:pt>
                <c:pt idx="33021">
                  <c:v>73</c:v>
                </c:pt>
                <c:pt idx="33022">
                  <c:v>57</c:v>
                </c:pt>
                <c:pt idx="33023">
                  <c:v>60</c:v>
                </c:pt>
                <c:pt idx="33024">
                  <c:v>69</c:v>
                </c:pt>
                <c:pt idx="33025">
                  <c:v>56</c:v>
                </c:pt>
                <c:pt idx="33026">
                  <c:v>73</c:v>
                </c:pt>
                <c:pt idx="33027">
                  <c:v>62</c:v>
                </c:pt>
                <c:pt idx="33028">
                  <c:v>62</c:v>
                </c:pt>
                <c:pt idx="33029">
                  <c:v>74</c:v>
                </c:pt>
                <c:pt idx="33030">
                  <c:v>55</c:v>
                </c:pt>
                <c:pt idx="33031">
                  <c:v>63</c:v>
                </c:pt>
                <c:pt idx="33032">
                  <c:v>31</c:v>
                </c:pt>
                <c:pt idx="33033">
                  <c:v>41</c:v>
                </c:pt>
                <c:pt idx="33034">
                  <c:v>67</c:v>
                </c:pt>
                <c:pt idx="33035">
                  <c:v>69</c:v>
                </c:pt>
                <c:pt idx="33036">
                  <c:v>56</c:v>
                </c:pt>
                <c:pt idx="33037">
                  <c:v>48</c:v>
                </c:pt>
                <c:pt idx="33038">
                  <c:v>61</c:v>
                </c:pt>
                <c:pt idx="33039">
                  <c:v>67</c:v>
                </c:pt>
                <c:pt idx="33040">
                  <c:v>59</c:v>
                </c:pt>
                <c:pt idx="33041">
                  <c:v>60</c:v>
                </c:pt>
                <c:pt idx="33042">
                  <c:v>63</c:v>
                </c:pt>
                <c:pt idx="33043">
                  <c:v>65</c:v>
                </c:pt>
                <c:pt idx="33044">
                  <c:v>57</c:v>
                </c:pt>
                <c:pt idx="33045">
                  <c:v>50</c:v>
                </c:pt>
                <c:pt idx="33046">
                  <c:v>56</c:v>
                </c:pt>
                <c:pt idx="33047">
                  <c:v>55</c:v>
                </c:pt>
                <c:pt idx="33048">
                  <c:v>64</c:v>
                </c:pt>
                <c:pt idx="33049">
                  <c:v>67</c:v>
                </c:pt>
                <c:pt idx="33050">
                  <c:v>43</c:v>
                </c:pt>
                <c:pt idx="33051">
                  <c:v>60</c:v>
                </c:pt>
                <c:pt idx="33052">
                  <c:v>23</c:v>
                </c:pt>
                <c:pt idx="33053">
                  <c:v>70</c:v>
                </c:pt>
                <c:pt idx="33054">
                  <c:v>56</c:v>
                </c:pt>
                <c:pt idx="33055">
                  <c:v>57</c:v>
                </c:pt>
                <c:pt idx="33056">
                  <c:v>50</c:v>
                </c:pt>
                <c:pt idx="33057">
                  <c:v>65</c:v>
                </c:pt>
                <c:pt idx="33058">
                  <c:v>72</c:v>
                </c:pt>
                <c:pt idx="33059">
                  <c:v>40</c:v>
                </c:pt>
                <c:pt idx="33060">
                  <c:v>48</c:v>
                </c:pt>
                <c:pt idx="33061">
                  <c:v>57</c:v>
                </c:pt>
                <c:pt idx="33062">
                  <c:v>68</c:v>
                </c:pt>
                <c:pt idx="33063">
                  <c:v>63</c:v>
                </c:pt>
                <c:pt idx="33064">
                  <c:v>72</c:v>
                </c:pt>
                <c:pt idx="33065">
                  <c:v>49</c:v>
                </c:pt>
                <c:pt idx="33066">
                  <c:v>48</c:v>
                </c:pt>
                <c:pt idx="33067">
                  <c:v>63</c:v>
                </c:pt>
                <c:pt idx="33068">
                  <c:v>70</c:v>
                </c:pt>
                <c:pt idx="33069">
                  <c:v>55</c:v>
                </c:pt>
                <c:pt idx="33070">
                  <c:v>57</c:v>
                </c:pt>
                <c:pt idx="33071">
                  <c:v>63</c:v>
                </c:pt>
                <c:pt idx="33072">
                  <c:v>47</c:v>
                </c:pt>
                <c:pt idx="33073">
                  <c:v>66</c:v>
                </c:pt>
                <c:pt idx="33074">
                  <c:v>61</c:v>
                </c:pt>
                <c:pt idx="33075">
                  <c:v>69</c:v>
                </c:pt>
                <c:pt idx="33076">
                  <c:v>60</c:v>
                </c:pt>
                <c:pt idx="33077">
                  <c:v>63</c:v>
                </c:pt>
                <c:pt idx="33078">
                  <c:v>74</c:v>
                </c:pt>
                <c:pt idx="33079">
                  <c:v>61</c:v>
                </c:pt>
                <c:pt idx="33080">
                  <c:v>51</c:v>
                </c:pt>
                <c:pt idx="33081">
                  <c:v>64</c:v>
                </c:pt>
                <c:pt idx="33082">
                  <c:v>19</c:v>
                </c:pt>
                <c:pt idx="33083">
                  <c:v>59</c:v>
                </c:pt>
                <c:pt idx="33084">
                  <c:v>61</c:v>
                </c:pt>
                <c:pt idx="33085">
                  <c:v>75</c:v>
                </c:pt>
                <c:pt idx="33086">
                  <c:v>74</c:v>
                </c:pt>
                <c:pt idx="33087">
                  <c:v>71</c:v>
                </c:pt>
                <c:pt idx="33088">
                  <c:v>75</c:v>
                </c:pt>
                <c:pt idx="33089">
                  <c:v>60</c:v>
                </c:pt>
                <c:pt idx="33090">
                  <c:v>69</c:v>
                </c:pt>
                <c:pt idx="33091">
                  <c:v>65</c:v>
                </c:pt>
                <c:pt idx="33092">
                  <c:v>70</c:v>
                </c:pt>
                <c:pt idx="33093">
                  <c:v>73</c:v>
                </c:pt>
                <c:pt idx="33094">
                  <c:v>45</c:v>
                </c:pt>
                <c:pt idx="33095">
                  <c:v>45</c:v>
                </c:pt>
                <c:pt idx="33096">
                  <c:v>75</c:v>
                </c:pt>
                <c:pt idx="33097">
                  <c:v>41</c:v>
                </c:pt>
                <c:pt idx="33098">
                  <c:v>57</c:v>
                </c:pt>
                <c:pt idx="33099">
                  <c:v>63</c:v>
                </c:pt>
                <c:pt idx="33100">
                  <c:v>63</c:v>
                </c:pt>
                <c:pt idx="33101">
                  <c:v>75</c:v>
                </c:pt>
                <c:pt idx="33102">
                  <c:v>75</c:v>
                </c:pt>
                <c:pt idx="33103">
                  <c:v>39</c:v>
                </c:pt>
                <c:pt idx="33104">
                  <c:v>52</c:v>
                </c:pt>
                <c:pt idx="33105">
                  <c:v>61</c:v>
                </c:pt>
                <c:pt idx="33106">
                  <c:v>47</c:v>
                </c:pt>
                <c:pt idx="33107">
                  <c:v>45</c:v>
                </c:pt>
                <c:pt idx="33108">
                  <c:v>71</c:v>
                </c:pt>
                <c:pt idx="33109">
                  <c:v>50</c:v>
                </c:pt>
                <c:pt idx="33110">
                  <c:v>20</c:v>
                </c:pt>
                <c:pt idx="33111">
                  <c:v>70</c:v>
                </c:pt>
                <c:pt idx="33112">
                  <c:v>65</c:v>
                </c:pt>
                <c:pt idx="33113">
                  <c:v>65</c:v>
                </c:pt>
                <c:pt idx="33114">
                  <c:v>41</c:v>
                </c:pt>
                <c:pt idx="33115">
                  <c:v>40</c:v>
                </c:pt>
                <c:pt idx="33116">
                  <c:v>61</c:v>
                </c:pt>
                <c:pt idx="33117">
                  <c:v>62</c:v>
                </c:pt>
                <c:pt idx="33118">
                  <c:v>72</c:v>
                </c:pt>
                <c:pt idx="33119">
                  <c:v>56</c:v>
                </c:pt>
                <c:pt idx="33120">
                  <c:v>74</c:v>
                </c:pt>
                <c:pt idx="33121">
                  <c:v>47</c:v>
                </c:pt>
                <c:pt idx="33122">
                  <c:v>59</c:v>
                </c:pt>
                <c:pt idx="33123">
                  <c:v>74</c:v>
                </c:pt>
                <c:pt idx="33124">
                  <c:v>63</c:v>
                </c:pt>
                <c:pt idx="33125">
                  <c:v>75</c:v>
                </c:pt>
                <c:pt idx="33126">
                  <c:v>68</c:v>
                </c:pt>
                <c:pt idx="33127">
                  <c:v>54</c:v>
                </c:pt>
                <c:pt idx="33128">
                  <c:v>57</c:v>
                </c:pt>
                <c:pt idx="33129">
                  <c:v>62</c:v>
                </c:pt>
                <c:pt idx="33130">
                  <c:v>65</c:v>
                </c:pt>
                <c:pt idx="33131">
                  <c:v>74</c:v>
                </c:pt>
                <c:pt idx="33132">
                  <c:v>60</c:v>
                </c:pt>
                <c:pt idx="33133">
                  <c:v>22</c:v>
                </c:pt>
                <c:pt idx="33134">
                  <c:v>55</c:v>
                </c:pt>
                <c:pt idx="33135">
                  <c:v>72</c:v>
                </c:pt>
                <c:pt idx="33136">
                  <c:v>55</c:v>
                </c:pt>
                <c:pt idx="33137">
                  <c:v>74</c:v>
                </c:pt>
                <c:pt idx="33138">
                  <c:v>75</c:v>
                </c:pt>
                <c:pt idx="33139">
                  <c:v>69</c:v>
                </c:pt>
                <c:pt idx="33140">
                  <c:v>56</c:v>
                </c:pt>
                <c:pt idx="33141">
                  <c:v>75</c:v>
                </c:pt>
                <c:pt idx="33142">
                  <c:v>53</c:v>
                </c:pt>
                <c:pt idx="33143">
                  <c:v>60</c:v>
                </c:pt>
                <c:pt idx="33144">
                  <c:v>59</c:v>
                </c:pt>
                <c:pt idx="33145">
                  <c:v>58</c:v>
                </c:pt>
                <c:pt idx="33146">
                  <c:v>70</c:v>
                </c:pt>
                <c:pt idx="33147">
                  <c:v>54</c:v>
                </c:pt>
                <c:pt idx="33148">
                  <c:v>47</c:v>
                </c:pt>
                <c:pt idx="33149">
                  <c:v>57</c:v>
                </c:pt>
                <c:pt idx="33150">
                  <c:v>57</c:v>
                </c:pt>
                <c:pt idx="33151">
                  <c:v>71</c:v>
                </c:pt>
                <c:pt idx="33152">
                  <c:v>67</c:v>
                </c:pt>
                <c:pt idx="33153">
                  <c:v>68</c:v>
                </c:pt>
                <c:pt idx="33154">
                  <c:v>27</c:v>
                </c:pt>
                <c:pt idx="33155">
                  <c:v>40</c:v>
                </c:pt>
                <c:pt idx="33156">
                  <c:v>58</c:v>
                </c:pt>
                <c:pt idx="33157">
                  <c:v>64</c:v>
                </c:pt>
                <c:pt idx="33158">
                  <c:v>64</c:v>
                </c:pt>
                <c:pt idx="33159">
                  <c:v>73</c:v>
                </c:pt>
                <c:pt idx="33160">
                  <c:v>30</c:v>
                </c:pt>
                <c:pt idx="33161">
                  <c:v>38</c:v>
                </c:pt>
                <c:pt idx="33162">
                  <c:v>63</c:v>
                </c:pt>
                <c:pt idx="33163">
                  <c:v>75</c:v>
                </c:pt>
                <c:pt idx="33164">
                  <c:v>59</c:v>
                </c:pt>
                <c:pt idx="33165">
                  <c:v>66</c:v>
                </c:pt>
                <c:pt idx="33166">
                  <c:v>56</c:v>
                </c:pt>
                <c:pt idx="33167">
                  <c:v>62</c:v>
                </c:pt>
                <c:pt idx="33168">
                  <c:v>70</c:v>
                </c:pt>
                <c:pt idx="33169">
                  <c:v>67</c:v>
                </c:pt>
                <c:pt idx="33170">
                  <c:v>61</c:v>
                </c:pt>
                <c:pt idx="33171">
                  <c:v>66</c:v>
                </c:pt>
                <c:pt idx="33172">
                  <c:v>15</c:v>
                </c:pt>
                <c:pt idx="33173">
                  <c:v>71</c:v>
                </c:pt>
                <c:pt idx="33174">
                  <c:v>52</c:v>
                </c:pt>
                <c:pt idx="33175">
                  <c:v>61</c:v>
                </c:pt>
                <c:pt idx="33176">
                  <c:v>74</c:v>
                </c:pt>
                <c:pt idx="33177">
                  <c:v>72</c:v>
                </c:pt>
                <c:pt idx="33178">
                  <c:v>67</c:v>
                </c:pt>
                <c:pt idx="33179">
                  <c:v>61</c:v>
                </c:pt>
                <c:pt idx="33180">
                  <c:v>57</c:v>
                </c:pt>
                <c:pt idx="33181">
                  <c:v>62</c:v>
                </c:pt>
                <c:pt idx="33182">
                  <c:v>57</c:v>
                </c:pt>
                <c:pt idx="33183">
                  <c:v>59</c:v>
                </c:pt>
                <c:pt idx="33184">
                  <c:v>70</c:v>
                </c:pt>
                <c:pt idx="33185">
                  <c:v>70</c:v>
                </c:pt>
                <c:pt idx="33186">
                  <c:v>55</c:v>
                </c:pt>
                <c:pt idx="33187">
                  <c:v>60</c:v>
                </c:pt>
                <c:pt idx="33188">
                  <c:v>61</c:v>
                </c:pt>
                <c:pt idx="33189">
                  <c:v>55</c:v>
                </c:pt>
                <c:pt idx="33190">
                  <c:v>35</c:v>
                </c:pt>
                <c:pt idx="33191">
                  <c:v>65</c:v>
                </c:pt>
                <c:pt idx="33192">
                  <c:v>49</c:v>
                </c:pt>
                <c:pt idx="33193">
                  <c:v>72</c:v>
                </c:pt>
                <c:pt idx="33194">
                  <c:v>60</c:v>
                </c:pt>
                <c:pt idx="33195">
                  <c:v>59</c:v>
                </c:pt>
                <c:pt idx="33196">
                  <c:v>37</c:v>
                </c:pt>
                <c:pt idx="33197">
                  <c:v>67</c:v>
                </c:pt>
                <c:pt idx="33198">
                  <c:v>61</c:v>
                </c:pt>
                <c:pt idx="33199">
                  <c:v>67</c:v>
                </c:pt>
                <c:pt idx="33200">
                  <c:v>46</c:v>
                </c:pt>
                <c:pt idx="33201">
                  <c:v>60</c:v>
                </c:pt>
                <c:pt idx="33202">
                  <c:v>61</c:v>
                </c:pt>
                <c:pt idx="33203">
                  <c:v>64</c:v>
                </c:pt>
                <c:pt idx="33204">
                  <c:v>56</c:v>
                </c:pt>
                <c:pt idx="33205">
                  <c:v>70</c:v>
                </c:pt>
                <c:pt idx="33206">
                  <c:v>62</c:v>
                </c:pt>
                <c:pt idx="33207">
                  <c:v>54</c:v>
                </c:pt>
                <c:pt idx="33208">
                  <c:v>60</c:v>
                </c:pt>
                <c:pt idx="33209">
                  <c:v>45</c:v>
                </c:pt>
                <c:pt idx="33210">
                  <c:v>74</c:v>
                </c:pt>
                <c:pt idx="33211">
                  <c:v>56</c:v>
                </c:pt>
                <c:pt idx="33212">
                  <c:v>64</c:v>
                </c:pt>
                <c:pt idx="33213">
                  <c:v>28</c:v>
                </c:pt>
                <c:pt idx="33214">
                  <c:v>67</c:v>
                </c:pt>
                <c:pt idx="33215">
                  <c:v>41</c:v>
                </c:pt>
                <c:pt idx="33216">
                  <c:v>38</c:v>
                </c:pt>
                <c:pt idx="33217">
                  <c:v>72</c:v>
                </c:pt>
                <c:pt idx="33218">
                  <c:v>45</c:v>
                </c:pt>
                <c:pt idx="33219">
                  <c:v>60</c:v>
                </c:pt>
                <c:pt idx="33220">
                  <c:v>61</c:v>
                </c:pt>
                <c:pt idx="33221">
                  <c:v>62</c:v>
                </c:pt>
                <c:pt idx="33222">
                  <c:v>61</c:v>
                </c:pt>
                <c:pt idx="33223">
                  <c:v>31</c:v>
                </c:pt>
                <c:pt idx="33224">
                  <c:v>60</c:v>
                </c:pt>
                <c:pt idx="33225">
                  <c:v>68</c:v>
                </c:pt>
                <c:pt idx="33226">
                  <c:v>75</c:v>
                </c:pt>
                <c:pt idx="33227">
                  <c:v>67</c:v>
                </c:pt>
                <c:pt idx="33228">
                  <c:v>32</c:v>
                </c:pt>
                <c:pt idx="33229">
                  <c:v>45</c:v>
                </c:pt>
                <c:pt idx="33230">
                  <c:v>69</c:v>
                </c:pt>
                <c:pt idx="33231">
                  <c:v>67</c:v>
                </c:pt>
                <c:pt idx="33232">
                  <c:v>58</c:v>
                </c:pt>
                <c:pt idx="33233">
                  <c:v>47</c:v>
                </c:pt>
                <c:pt idx="33234">
                  <c:v>54</c:v>
                </c:pt>
                <c:pt idx="33235">
                  <c:v>61</c:v>
                </c:pt>
                <c:pt idx="33236">
                  <c:v>65</c:v>
                </c:pt>
                <c:pt idx="33237">
                  <c:v>54</c:v>
                </c:pt>
                <c:pt idx="33238">
                  <c:v>75</c:v>
                </c:pt>
                <c:pt idx="33239">
                  <c:v>70</c:v>
                </c:pt>
                <c:pt idx="33240">
                  <c:v>65</c:v>
                </c:pt>
                <c:pt idx="33241">
                  <c:v>62</c:v>
                </c:pt>
                <c:pt idx="33242">
                  <c:v>69</c:v>
                </c:pt>
                <c:pt idx="33243">
                  <c:v>70</c:v>
                </c:pt>
                <c:pt idx="33244">
                  <c:v>72</c:v>
                </c:pt>
                <c:pt idx="33245">
                  <c:v>59</c:v>
                </c:pt>
                <c:pt idx="33246">
                  <c:v>17</c:v>
                </c:pt>
                <c:pt idx="33247">
                  <c:v>75</c:v>
                </c:pt>
                <c:pt idx="33248">
                  <c:v>34</c:v>
                </c:pt>
                <c:pt idx="33249">
                  <c:v>48</c:v>
                </c:pt>
                <c:pt idx="33250">
                  <c:v>55</c:v>
                </c:pt>
                <c:pt idx="33251">
                  <c:v>59</c:v>
                </c:pt>
                <c:pt idx="33252">
                  <c:v>57</c:v>
                </c:pt>
                <c:pt idx="33253">
                  <c:v>61</c:v>
                </c:pt>
                <c:pt idx="33254">
                  <c:v>60</c:v>
                </c:pt>
                <c:pt idx="33255">
                  <c:v>64</c:v>
                </c:pt>
                <c:pt idx="33256">
                  <c:v>58</c:v>
                </c:pt>
                <c:pt idx="33257">
                  <c:v>56</c:v>
                </c:pt>
                <c:pt idx="33258">
                  <c:v>75</c:v>
                </c:pt>
                <c:pt idx="33259">
                  <c:v>61</c:v>
                </c:pt>
                <c:pt idx="33260">
                  <c:v>71</c:v>
                </c:pt>
                <c:pt idx="33261">
                  <c:v>47</c:v>
                </c:pt>
                <c:pt idx="33262">
                  <c:v>50</c:v>
                </c:pt>
                <c:pt idx="33263">
                  <c:v>70</c:v>
                </c:pt>
                <c:pt idx="33264">
                  <c:v>58</c:v>
                </c:pt>
                <c:pt idx="33265">
                  <c:v>54</c:v>
                </c:pt>
                <c:pt idx="33266">
                  <c:v>53</c:v>
                </c:pt>
                <c:pt idx="33267">
                  <c:v>57</c:v>
                </c:pt>
                <c:pt idx="33268">
                  <c:v>70</c:v>
                </c:pt>
                <c:pt idx="33269">
                  <c:v>61</c:v>
                </c:pt>
                <c:pt idx="33270">
                  <c:v>57</c:v>
                </c:pt>
                <c:pt idx="33271">
                  <c:v>63</c:v>
                </c:pt>
                <c:pt idx="33272">
                  <c:v>52</c:v>
                </c:pt>
                <c:pt idx="33273">
                  <c:v>68</c:v>
                </c:pt>
                <c:pt idx="33274">
                  <c:v>25</c:v>
                </c:pt>
                <c:pt idx="33275">
                  <c:v>57</c:v>
                </c:pt>
                <c:pt idx="33276">
                  <c:v>75</c:v>
                </c:pt>
                <c:pt idx="33277">
                  <c:v>60</c:v>
                </c:pt>
                <c:pt idx="33278">
                  <c:v>73</c:v>
                </c:pt>
                <c:pt idx="33279">
                  <c:v>52</c:v>
                </c:pt>
                <c:pt idx="33280">
                  <c:v>55</c:v>
                </c:pt>
                <c:pt idx="33281">
                  <c:v>48</c:v>
                </c:pt>
                <c:pt idx="33282">
                  <c:v>58</c:v>
                </c:pt>
                <c:pt idx="33283">
                  <c:v>57</c:v>
                </c:pt>
                <c:pt idx="33284">
                  <c:v>68</c:v>
                </c:pt>
                <c:pt idx="33285">
                  <c:v>37</c:v>
                </c:pt>
                <c:pt idx="33286">
                  <c:v>69</c:v>
                </c:pt>
                <c:pt idx="33287">
                  <c:v>56</c:v>
                </c:pt>
                <c:pt idx="33288">
                  <c:v>55</c:v>
                </c:pt>
                <c:pt idx="33289">
                  <c:v>64</c:v>
                </c:pt>
                <c:pt idx="33290">
                  <c:v>75</c:v>
                </c:pt>
                <c:pt idx="33291">
                  <c:v>33</c:v>
                </c:pt>
                <c:pt idx="33292">
                  <c:v>63</c:v>
                </c:pt>
                <c:pt idx="33293">
                  <c:v>59</c:v>
                </c:pt>
                <c:pt idx="33294">
                  <c:v>57</c:v>
                </c:pt>
                <c:pt idx="33295">
                  <c:v>59</c:v>
                </c:pt>
                <c:pt idx="33296">
                  <c:v>34</c:v>
                </c:pt>
                <c:pt idx="33297">
                  <c:v>65</c:v>
                </c:pt>
                <c:pt idx="33298">
                  <c:v>60</c:v>
                </c:pt>
                <c:pt idx="33299">
                  <c:v>60</c:v>
                </c:pt>
                <c:pt idx="33300">
                  <c:v>54</c:v>
                </c:pt>
                <c:pt idx="33301">
                  <c:v>40</c:v>
                </c:pt>
                <c:pt idx="33302">
                  <c:v>65</c:v>
                </c:pt>
                <c:pt idx="33303">
                  <c:v>59</c:v>
                </c:pt>
                <c:pt idx="33304">
                  <c:v>74</c:v>
                </c:pt>
                <c:pt idx="33305">
                  <c:v>60</c:v>
                </c:pt>
                <c:pt idx="33306">
                  <c:v>63</c:v>
                </c:pt>
                <c:pt idx="33307">
                  <c:v>25</c:v>
                </c:pt>
                <c:pt idx="33308">
                  <c:v>49</c:v>
                </c:pt>
                <c:pt idx="33309">
                  <c:v>53</c:v>
                </c:pt>
                <c:pt idx="33310">
                  <c:v>74</c:v>
                </c:pt>
                <c:pt idx="33311">
                  <c:v>66</c:v>
                </c:pt>
                <c:pt idx="33312">
                  <c:v>58</c:v>
                </c:pt>
                <c:pt idx="33313">
                  <c:v>75</c:v>
                </c:pt>
                <c:pt idx="33314">
                  <c:v>63</c:v>
                </c:pt>
                <c:pt idx="33315">
                  <c:v>69</c:v>
                </c:pt>
                <c:pt idx="33316">
                  <c:v>25</c:v>
                </c:pt>
                <c:pt idx="33317">
                  <c:v>72</c:v>
                </c:pt>
                <c:pt idx="33318">
                  <c:v>66</c:v>
                </c:pt>
                <c:pt idx="33319">
                  <c:v>62</c:v>
                </c:pt>
                <c:pt idx="33320">
                  <c:v>40</c:v>
                </c:pt>
                <c:pt idx="33321">
                  <c:v>74</c:v>
                </c:pt>
                <c:pt idx="33322">
                  <c:v>62</c:v>
                </c:pt>
                <c:pt idx="33323">
                  <c:v>63</c:v>
                </c:pt>
                <c:pt idx="33324">
                  <c:v>57</c:v>
                </c:pt>
                <c:pt idx="33325">
                  <c:v>70</c:v>
                </c:pt>
                <c:pt idx="33326">
                  <c:v>58</c:v>
                </c:pt>
                <c:pt idx="33327">
                  <c:v>73</c:v>
                </c:pt>
                <c:pt idx="33328">
                  <c:v>70</c:v>
                </c:pt>
                <c:pt idx="33329">
                  <c:v>70</c:v>
                </c:pt>
                <c:pt idx="33330">
                  <c:v>47</c:v>
                </c:pt>
                <c:pt idx="33331">
                  <c:v>73</c:v>
                </c:pt>
                <c:pt idx="33332">
                  <c:v>49</c:v>
                </c:pt>
                <c:pt idx="33333">
                  <c:v>53</c:v>
                </c:pt>
                <c:pt idx="33334">
                  <c:v>64</c:v>
                </c:pt>
                <c:pt idx="33335">
                  <c:v>57</c:v>
                </c:pt>
                <c:pt idx="33336">
                  <c:v>62</c:v>
                </c:pt>
                <c:pt idx="33337">
                  <c:v>48</c:v>
                </c:pt>
                <c:pt idx="33338">
                  <c:v>50</c:v>
                </c:pt>
                <c:pt idx="33339">
                  <c:v>48</c:v>
                </c:pt>
                <c:pt idx="33340">
                  <c:v>65</c:v>
                </c:pt>
                <c:pt idx="33341">
                  <c:v>55</c:v>
                </c:pt>
                <c:pt idx="33342">
                  <c:v>66</c:v>
                </c:pt>
                <c:pt idx="33343">
                  <c:v>54</c:v>
                </c:pt>
                <c:pt idx="33344">
                  <c:v>64</c:v>
                </c:pt>
                <c:pt idx="33345">
                  <c:v>47</c:v>
                </c:pt>
                <c:pt idx="33346">
                  <c:v>35</c:v>
                </c:pt>
                <c:pt idx="33347">
                  <c:v>46</c:v>
                </c:pt>
                <c:pt idx="33348">
                  <c:v>60</c:v>
                </c:pt>
                <c:pt idx="33349">
                  <c:v>25</c:v>
                </c:pt>
                <c:pt idx="33350">
                  <c:v>69</c:v>
                </c:pt>
                <c:pt idx="33351">
                  <c:v>53</c:v>
                </c:pt>
                <c:pt idx="33352">
                  <c:v>43</c:v>
                </c:pt>
                <c:pt idx="33353">
                  <c:v>72</c:v>
                </c:pt>
                <c:pt idx="33354">
                  <c:v>68</c:v>
                </c:pt>
                <c:pt idx="33355">
                  <c:v>70</c:v>
                </c:pt>
                <c:pt idx="33356">
                  <c:v>70</c:v>
                </c:pt>
                <c:pt idx="33357">
                  <c:v>59</c:v>
                </c:pt>
                <c:pt idx="33358">
                  <c:v>74</c:v>
                </c:pt>
                <c:pt idx="33359">
                  <c:v>62</c:v>
                </c:pt>
                <c:pt idx="33360">
                  <c:v>24</c:v>
                </c:pt>
                <c:pt idx="33361">
                  <c:v>61</c:v>
                </c:pt>
                <c:pt idx="33362">
                  <c:v>38</c:v>
                </c:pt>
                <c:pt idx="33363">
                  <c:v>70</c:v>
                </c:pt>
                <c:pt idx="33364">
                  <c:v>63</c:v>
                </c:pt>
                <c:pt idx="33365">
                  <c:v>75</c:v>
                </c:pt>
                <c:pt idx="33366">
                  <c:v>34</c:v>
                </c:pt>
                <c:pt idx="33367">
                  <c:v>70</c:v>
                </c:pt>
                <c:pt idx="33368">
                  <c:v>60</c:v>
                </c:pt>
                <c:pt idx="33369">
                  <c:v>75</c:v>
                </c:pt>
                <c:pt idx="33370">
                  <c:v>74</c:v>
                </c:pt>
                <c:pt idx="33371">
                  <c:v>70</c:v>
                </c:pt>
                <c:pt idx="33372">
                  <c:v>66</c:v>
                </c:pt>
                <c:pt idx="33373">
                  <c:v>62</c:v>
                </c:pt>
                <c:pt idx="33374">
                  <c:v>66</c:v>
                </c:pt>
                <c:pt idx="33375">
                  <c:v>68</c:v>
                </c:pt>
                <c:pt idx="33376">
                  <c:v>50</c:v>
                </c:pt>
                <c:pt idx="33377">
                  <c:v>74</c:v>
                </c:pt>
                <c:pt idx="33378">
                  <c:v>56</c:v>
                </c:pt>
                <c:pt idx="33379">
                  <c:v>66</c:v>
                </c:pt>
                <c:pt idx="33380">
                  <c:v>63</c:v>
                </c:pt>
                <c:pt idx="33381">
                  <c:v>69</c:v>
                </c:pt>
                <c:pt idx="33382">
                  <c:v>47</c:v>
                </c:pt>
                <c:pt idx="33383">
                  <c:v>58</c:v>
                </c:pt>
                <c:pt idx="33384">
                  <c:v>52</c:v>
                </c:pt>
                <c:pt idx="33385">
                  <c:v>65</c:v>
                </c:pt>
                <c:pt idx="33386">
                  <c:v>66</c:v>
                </c:pt>
                <c:pt idx="33387">
                  <c:v>65</c:v>
                </c:pt>
                <c:pt idx="33388">
                  <c:v>51</c:v>
                </c:pt>
                <c:pt idx="33389">
                  <c:v>60</c:v>
                </c:pt>
                <c:pt idx="33390">
                  <c:v>64</c:v>
                </c:pt>
                <c:pt idx="33391">
                  <c:v>57</c:v>
                </c:pt>
                <c:pt idx="33392">
                  <c:v>62</c:v>
                </c:pt>
                <c:pt idx="33393">
                  <c:v>52</c:v>
                </c:pt>
                <c:pt idx="33394">
                  <c:v>63</c:v>
                </c:pt>
                <c:pt idx="33395">
                  <c:v>61</c:v>
                </c:pt>
                <c:pt idx="33396">
                  <c:v>62</c:v>
                </c:pt>
                <c:pt idx="33397">
                  <c:v>65</c:v>
                </c:pt>
                <c:pt idx="33398">
                  <c:v>66</c:v>
                </c:pt>
                <c:pt idx="33399">
                  <c:v>67</c:v>
                </c:pt>
                <c:pt idx="33400">
                  <c:v>40</c:v>
                </c:pt>
                <c:pt idx="33401">
                  <c:v>75</c:v>
                </c:pt>
                <c:pt idx="33402">
                  <c:v>68</c:v>
                </c:pt>
                <c:pt idx="33403">
                  <c:v>72</c:v>
                </c:pt>
                <c:pt idx="33404">
                  <c:v>68</c:v>
                </c:pt>
                <c:pt idx="33405">
                  <c:v>60</c:v>
                </c:pt>
                <c:pt idx="33406">
                  <c:v>73</c:v>
                </c:pt>
                <c:pt idx="33407">
                  <c:v>63</c:v>
                </c:pt>
                <c:pt idx="33408">
                  <c:v>67</c:v>
                </c:pt>
                <c:pt idx="33409">
                  <c:v>48</c:v>
                </c:pt>
                <c:pt idx="33410">
                  <c:v>66</c:v>
                </c:pt>
                <c:pt idx="33411">
                  <c:v>71</c:v>
                </c:pt>
                <c:pt idx="33412">
                  <c:v>61</c:v>
                </c:pt>
                <c:pt idx="33413">
                  <c:v>62</c:v>
                </c:pt>
                <c:pt idx="33414">
                  <c:v>61</c:v>
                </c:pt>
                <c:pt idx="33415">
                  <c:v>57</c:v>
                </c:pt>
                <c:pt idx="33416">
                  <c:v>51</c:v>
                </c:pt>
                <c:pt idx="33417">
                  <c:v>50</c:v>
                </c:pt>
                <c:pt idx="33418">
                  <c:v>68</c:v>
                </c:pt>
                <c:pt idx="33419">
                  <c:v>47</c:v>
                </c:pt>
                <c:pt idx="33420">
                  <c:v>70</c:v>
                </c:pt>
                <c:pt idx="33421">
                  <c:v>67</c:v>
                </c:pt>
                <c:pt idx="33422">
                  <c:v>73</c:v>
                </c:pt>
                <c:pt idx="33423">
                  <c:v>69</c:v>
                </c:pt>
                <c:pt idx="33424">
                  <c:v>75</c:v>
                </c:pt>
                <c:pt idx="33425">
                  <c:v>54</c:v>
                </c:pt>
                <c:pt idx="33426">
                  <c:v>64</c:v>
                </c:pt>
                <c:pt idx="33427">
                  <c:v>65</c:v>
                </c:pt>
                <c:pt idx="33428">
                  <c:v>72</c:v>
                </c:pt>
                <c:pt idx="33429">
                  <c:v>41</c:v>
                </c:pt>
                <c:pt idx="33430">
                  <c:v>62</c:v>
                </c:pt>
                <c:pt idx="33431">
                  <c:v>58</c:v>
                </c:pt>
                <c:pt idx="33432">
                  <c:v>45</c:v>
                </c:pt>
                <c:pt idx="33433">
                  <c:v>61</c:v>
                </c:pt>
                <c:pt idx="33434">
                  <c:v>60</c:v>
                </c:pt>
                <c:pt idx="33435">
                  <c:v>68</c:v>
                </c:pt>
                <c:pt idx="33436">
                  <c:v>68</c:v>
                </c:pt>
                <c:pt idx="33437">
                  <c:v>74</c:v>
                </c:pt>
                <c:pt idx="33438">
                  <c:v>69</c:v>
                </c:pt>
                <c:pt idx="33439">
                  <c:v>41</c:v>
                </c:pt>
                <c:pt idx="33440">
                  <c:v>63</c:v>
                </c:pt>
                <c:pt idx="33441">
                  <c:v>59</c:v>
                </c:pt>
                <c:pt idx="33442">
                  <c:v>58</c:v>
                </c:pt>
                <c:pt idx="33443">
                  <c:v>65</c:v>
                </c:pt>
                <c:pt idx="33444">
                  <c:v>58</c:v>
                </c:pt>
                <c:pt idx="33445">
                  <c:v>63</c:v>
                </c:pt>
                <c:pt idx="33446">
                  <c:v>22</c:v>
                </c:pt>
                <c:pt idx="33447">
                  <c:v>62</c:v>
                </c:pt>
                <c:pt idx="33448">
                  <c:v>51</c:v>
                </c:pt>
                <c:pt idx="33449">
                  <c:v>66</c:v>
                </c:pt>
                <c:pt idx="33450">
                  <c:v>38</c:v>
                </c:pt>
                <c:pt idx="33451">
                  <c:v>53</c:v>
                </c:pt>
                <c:pt idx="33452">
                  <c:v>72</c:v>
                </c:pt>
                <c:pt idx="33453">
                  <c:v>16</c:v>
                </c:pt>
                <c:pt idx="33454">
                  <c:v>69</c:v>
                </c:pt>
                <c:pt idx="33455">
                  <c:v>60</c:v>
                </c:pt>
                <c:pt idx="33456">
                  <c:v>54</c:v>
                </c:pt>
                <c:pt idx="33457">
                  <c:v>75</c:v>
                </c:pt>
                <c:pt idx="33458">
                  <c:v>58</c:v>
                </c:pt>
                <c:pt idx="33459">
                  <c:v>64</c:v>
                </c:pt>
                <c:pt idx="33460">
                  <c:v>54</c:v>
                </c:pt>
                <c:pt idx="33461">
                  <c:v>57</c:v>
                </c:pt>
                <c:pt idx="33462">
                  <c:v>60</c:v>
                </c:pt>
                <c:pt idx="33463">
                  <c:v>60</c:v>
                </c:pt>
                <c:pt idx="33464">
                  <c:v>56</c:v>
                </c:pt>
                <c:pt idx="33465">
                  <c:v>65</c:v>
                </c:pt>
                <c:pt idx="33466">
                  <c:v>73</c:v>
                </c:pt>
                <c:pt idx="33467">
                  <c:v>75</c:v>
                </c:pt>
                <c:pt idx="33468">
                  <c:v>72</c:v>
                </c:pt>
                <c:pt idx="33469">
                  <c:v>75</c:v>
                </c:pt>
                <c:pt idx="33470">
                  <c:v>72</c:v>
                </c:pt>
                <c:pt idx="33471">
                  <c:v>52</c:v>
                </c:pt>
                <c:pt idx="33472">
                  <c:v>58</c:v>
                </c:pt>
                <c:pt idx="33473">
                  <c:v>75</c:v>
                </c:pt>
                <c:pt idx="33474">
                  <c:v>28</c:v>
                </c:pt>
                <c:pt idx="33475">
                  <c:v>69</c:v>
                </c:pt>
                <c:pt idx="33476">
                  <c:v>64</c:v>
                </c:pt>
                <c:pt idx="33477">
                  <c:v>68</c:v>
                </c:pt>
                <c:pt idx="33478">
                  <c:v>63</c:v>
                </c:pt>
                <c:pt idx="33479">
                  <c:v>67</c:v>
                </c:pt>
                <c:pt idx="33480">
                  <c:v>39</c:v>
                </c:pt>
                <c:pt idx="33481">
                  <c:v>64</c:v>
                </c:pt>
                <c:pt idx="33482">
                  <c:v>72</c:v>
                </c:pt>
                <c:pt idx="33483">
                  <c:v>46</c:v>
                </c:pt>
                <c:pt idx="33484">
                  <c:v>62</c:v>
                </c:pt>
                <c:pt idx="33485">
                  <c:v>39</c:v>
                </c:pt>
                <c:pt idx="33486">
                  <c:v>42</c:v>
                </c:pt>
                <c:pt idx="33487">
                  <c:v>51</c:v>
                </c:pt>
                <c:pt idx="33488">
                  <c:v>59</c:v>
                </c:pt>
                <c:pt idx="33489">
                  <c:v>75</c:v>
                </c:pt>
                <c:pt idx="33490">
                  <c:v>56</c:v>
                </c:pt>
                <c:pt idx="33491">
                  <c:v>43</c:v>
                </c:pt>
                <c:pt idx="33492">
                  <c:v>69</c:v>
                </c:pt>
                <c:pt idx="33493">
                  <c:v>50</c:v>
                </c:pt>
                <c:pt idx="33494">
                  <c:v>58</c:v>
                </c:pt>
                <c:pt idx="33495">
                  <c:v>55</c:v>
                </c:pt>
                <c:pt idx="33496">
                  <c:v>60</c:v>
                </c:pt>
                <c:pt idx="33497">
                  <c:v>67</c:v>
                </c:pt>
                <c:pt idx="33498">
                  <c:v>56</c:v>
                </c:pt>
                <c:pt idx="33499">
                  <c:v>42</c:v>
                </c:pt>
                <c:pt idx="33500">
                  <c:v>71</c:v>
                </c:pt>
                <c:pt idx="33501">
                  <c:v>72</c:v>
                </c:pt>
                <c:pt idx="33502">
                  <c:v>55</c:v>
                </c:pt>
                <c:pt idx="33503">
                  <c:v>69</c:v>
                </c:pt>
                <c:pt idx="33504">
                  <c:v>75</c:v>
                </c:pt>
                <c:pt idx="33505">
                  <c:v>65</c:v>
                </c:pt>
                <c:pt idx="33506">
                  <c:v>73</c:v>
                </c:pt>
                <c:pt idx="33507">
                  <c:v>26</c:v>
                </c:pt>
                <c:pt idx="33508">
                  <c:v>45</c:v>
                </c:pt>
                <c:pt idx="33509">
                  <c:v>65</c:v>
                </c:pt>
                <c:pt idx="33510">
                  <c:v>65</c:v>
                </c:pt>
                <c:pt idx="33511">
                  <c:v>75</c:v>
                </c:pt>
                <c:pt idx="33512">
                  <c:v>65</c:v>
                </c:pt>
                <c:pt idx="33513">
                  <c:v>61</c:v>
                </c:pt>
                <c:pt idx="33514">
                  <c:v>66</c:v>
                </c:pt>
                <c:pt idx="33515">
                  <c:v>51</c:v>
                </c:pt>
                <c:pt idx="33516">
                  <c:v>73</c:v>
                </c:pt>
                <c:pt idx="33517">
                  <c:v>72</c:v>
                </c:pt>
                <c:pt idx="33518">
                  <c:v>60</c:v>
                </c:pt>
                <c:pt idx="33519">
                  <c:v>56</c:v>
                </c:pt>
                <c:pt idx="33520">
                  <c:v>69</c:v>
                </c:pt>
                <c:pt idx="33521">
                  <c:v>62</c:v>
                </c:pt>
                <c:pt idx="33522">
                  <c:v>69</c:v>
                </c:pt>
                <c:pt idx="33523">
                  <c:v>56</c:v>
                </c:pt>
                <c:pt idx="33524">
                  <c:v>66</c:v>
                </c:pt>
                <c:pt idx="33525">
                  <c:v>72</c:v>
                </c:pt>
                <c:pt idx="33526">
                  <c:v>53</c:v>
                </c:pt>
                <c:pt idx="33527">
                  <c:v>69</c:v>
                </c:pt>
                <c:pt idx="33528">
                  <c:v>59</c:v>
                </c:pt>
                <c:pt idx="33529">
                  <c:v>57</c:v>
                </c:pt>
                <c:pt idx="33530">
                  <c:v>61</c:v>
                </c:pt>
                <c:pt idx="33531">
                  <c:v>48</c:v>
                </c:pt>
                <c:pt idx="33532">
                  <c:v>59</c:v>
                </c:pt>
                <c:pt idx="33533">
                  <c:v>43</c:v>
                </c:pt>
                <c:pt idx="33534">
                  <c:v>56</c:v>
                </c:pt>
                <c:pt idx="33535">
                  <c:v>58</c:v>
                </c:pt>
                <c:pt idx="33536">
                  <c:v>75</c:v>
                </c:pt>
                <c:pt idx="33537">
                  <c:v>49</c:v>
                </c:pt>
                <c:pt idx="33538">
                  <c:v>74</c:v>
                </c:pt>
                <c:pt idx="33539">
                  <c:v>48</c:v>
                </c:pt>
                <c:pt idx="33540">
                  <c:v>64</c:v>
                </c:pt>
                <c:pt idx="33541">
                  <c:v>63</c:v>
                </c:pt>
                <c:pt idx="33542">
                  <c:v>70</c:v>
                </c:pt>
                <c:pt idx="33543">
                  <c:v>58</c:v>
                </c:pt>
                <c:pt idx="33544">
                  <c:v>67</c:v>
                </c:pt>
                <c:pt idx="33545">
                  <c:v>65</c:v>
                </c:pt>
                <c:pt idx="33546">
                  <c:v>63</c:v>
                </c:pt>
                <c:pt idx="33547">
                  <c:v>62</c:v>
                </c:pt>
                <c:pt idx="33548">
                  <c:v>59</c:v>
                </c:pt>
                <c:pt idx="33549">
                  <c:v>65</c:v>
                </c:pt>
                <c:pt idx="33550">
                  <c:v>57</c:v>
                </c:pt>
                <c:pt idx="33551">
                  <c:v>47</c:v>
                </c:pt>
                <c:pt idx="33552">
                  <c:v>66</c:v>
                </c:pt>
                <c:pt idx="33553">
                  <c:v>73</c:v>
                </c:pt>
                <c:pt idx="33554">
                  <c:v>57</c:v>
                </c:pt>
                <c:pt idx="33555">
                  <c:v>75</c:v>
                </c:pt>
                <c:pt idx="33556">
                  <c:v>75</c:v>
                </c:pt>
                <c:pt idx="33557">
                  <c:v>54</c:v>
                </c:pt>
                <c:pt idx="33558">
                  <c:v>47</c:v>
                </c:pt>
                <c:pt idx="33559">
                  <c:v>39</c:v>
                </c:pt>
                <c:pt idx="33560">
                  <c:v>59</c:v>
                </c:pt>
                <c:pt idx="33561">
                  <c:v>65</c:v>
                </c:pt>
                <c:pt idx="33562">
                  <c:v>65</c:v>
                </c:pt>
                <c:pt idx="33563">
                  <c:v>51</c:v>
                </c:pt>
                <c:pt idx="33564">
                  <c:v>75</c:v>
                </c:pt>
                <c:pt idx="33565">
                  <c:v>54</c:v>
                </c:pt>
                <c:pt idx="33566">
                  <c:v>40</c:v>
                </c:pt>
                <c:pt idx="33567">
                  <c:v>71</c:v>
                </c:pt>
                <c:pt idx="33568">
                  <c:v>63</c:v>
                </c:pt>
                <c:pt idx="33569">
                  <c:v>49</c:v>
                </c:pt>
                <c:pt idx="33570">
                  <c:v>74</c:v>
                </c:pt>
                <c:pt idx="33571">
                  <c:v>69</c:v>
                </c:pt>
                <c:pt idx="33572">
                  <c:v>58</c:v>
                </c:pt>
                <c:pt idx="33573">
                  <c:v>55</c:v>
                </c:pt>
                <c:pt idx="33574">
                  <c:v>62</c:v>
                </c:pt>
                <c:pt idx="33575">
                  <c:v>52</c:v>
                </c:pt>
                <c:pt idx="33576">
                  <c:v>69</c:v>
                </c:pt>
                <c:pt idx="33577">
                  <c:v>74</c:v>
                </c:pt>
                <c:pt idx="33578">
                  <c:v>73</c:v>
                </c:pt>
                <c:pt idx="33579">
                  <c:v>75</c:v>
                </c:pt>
                <c:pt idx="33580">
                  <c:v>52</c:v>
                </c:pt>
                <c:pt idx="33581">
                  <c:v>51</c:v>
                </c:pt>
                <c:pt idx="33582">
                  <c:v>75</c:v>
                </c:pt>
                <c:pt idx="33583">
                  <c:v>53</c:v>
                </c:pt>
                <c:pt idx="33584">
                  <c:v>75</c:v>
                </c:pt>
                <c:pt idx="33585">
                  <c:v>69</c:v>
                </c:pt>
                <c:pt idx="33586">
                  <c:v>71</c:v>
                </c:pt>
                <c:pt idx="33587">
                  <c:v>64</c:v>
                </c:pt>
                <c:pt idx="33588">
                  <c:v>75</c:v>
                </c:pt>
                <c:pt idx="33589">
                  <c:v>58</c:v>
                </c:pt>
                <c:pt idx="33590">
                  <c:v>63</c:v>
                </c:pt>
                <c:pt idx="33591">
                  <c:v>58</c:v>
                </c:pt>
                <c:pt idx="33592">
                  <c:v>48</c:v>
                </c:pt>
                <c:pt idx="33593">
                  <c:v>55</c:v>
                </c:pt>
                <c:pt idx="33594">
                  <c:v>70</c:v>
                </c:pt>
                <c:pt idx="33595">
                  <c:v>75</c:v>
                </c:pt>
                <c:pt idx="33596">
                  <c:v>49</c:v>
                </c:pt>
                <c:pt idx="33597">
                  <c:v>60</c:v>
                </c:pt>
                <c:pt idx="33598">
                  <c:v>50</c:v>
                </c:pt>
                <c:pt idx="33599">
                  <c:v>64</c:v>
                </c:pt>
                <c:pt idx="33600">
                  <c:v>60</c:v>
                </c:pt>
                <c:pt idx="33601">
                  <c:v>43</c:v>
                </c:pt>
                <c:pt idx="33602">
                  <c:v>59</c:v>
                </c:pt>
                <c:pt idx="33603">
                  <c:v>72</c:v>
                </c:pt>
                <c:pt idx="33604">
                  <c:v>66</c:v>
                </c:pt>
                <c:pt idx="33605">
                  <c:v>37</c:v>
                </c:pt>
                <c:pt idx="33606">
                  <c:v>64</c:v>
                </c:pt>
                <c:pt idx="33607">
                  <c:v>74</c:v>
                </c:pt>
                <c:pt idx="33608">
                  <c:v>63</c:v>
                </c:pt>
                <c:pt idx="33609">
                  <c:v>67</c:v>
                </c:pt>
                <c:pt idx="33610">
                  <c:v>54</c:v>
                </c:pt>
                <c:pt idx="33611">
                  <c:v>75</c:v>
                </c:pt>
                <c:pt idx="33612">
                  <c:v>61</c:v>
                </c:pt>
                <c:pt idx="33613">
                  <c:v>50</c:v>
                </c:pt>
                <c:pt idx="33614">
                  <c:v>59</c:v>
                </c:pt>
                <c:pt idx="33615">
                  <c:v>72</c:v>
                </c:pt>
                <c:pt idx="33616">
                  <c:v>63</c:v>
                </c:pt>
                <c:pt idx="33617">
                  <c:v>75</c:v>
                </c:pt>
                <c:pt idx="33618">
                  <c:v>53</c:v>
                </c:pt>
                <c:pt idx="33619">
                  <c:v>74</c:v>
                </c:pt>
                <c:pt idx="33620">
                  <c:v>53</c:v>
                </c:pt>
                <c:pt idx="33621">
                  <c:v>48</c:v>
                </c:pt>
                <c:pt idx="33622">
                  <c:v>71</c:v>
                </c:pt>
                <c:pt idx="33623">
                  <c:v>74</c:v>
                </c:pt>
                <c:pt idx="33624">
                  <c:v>64</c:v>
                </c:pt>
                <c:pt idx="33625">
                  <c:v>44</c:v>
                </c:pt>
                <c:pt idx="33626">
                  <c:v>75</c:v>
                </c:pt>
                <c:pt idx="33627">
                  <c:v>73</c:v>
                </c:pt>
                <c:pt idx="33628">
                  <c:v>61</c:v>
                </c:pt>
                <c:pt idx="33629">
                  <c:v>47</c:v>
                </c:pt>
                <c:pt idx="33630">
                  <c:v>43</c:v>
                </c:pt>
                <c:pt idx="33631">
                  <c:v>65</c:v>
                </c:pt>
                <c:pt idx="33632">
                  <c:v>59</c:v>
                </c:pt>
                <c:pt idx="33633">
                  <c:v>66</c:v>
                </c:pt>
                <c:pt idx="33634">
                  <c:v>50</c:v>
                </c:pt>
                <c:pt idx="33635">
                  <c:v>38</c:v>
                </c:pt>
                <c:pt idx="33636">
                  <c:v>66</c:v>
                </c:pt>
                <c:pt idx="33637">
                  <c:v>75</c:v>
                </c:pt>
                <c:pt idx="33638">
                  <c:v>68</c:v>
                </c:pt>
                <c:pt idx="33639">
                  <c:v>63</c:v>
                </c:pt>
                <c:pt idx="33640">
                  <c:v>66</c:v>
                </c:pt>
                <c:pt idx="33641">
                  <c:v>57</c:v>
                </c:pt>
                <c:pt idx="33642">
                  <c:v>59</c:v>
                </c:pt>
                <c:pt idx="33643">
                  <c:v>72</c:v>
                </c:pt>
                <c:pt idx="33644">
                  <c:v>15</c:v>
                </c:pt>
                <c:pt idx="33645">
                  <c:v>68</c:v>
                </c:pt>
                <c:pt idx="33646">
                  <c:v>71</c:v>
                </c:pt>
                <c:pt idx="33647">
                  <c:v>67</c:v>
                </c:pt>
                <c:pt idx="33648">
                  <c:v>67</c:v>
                </c:pt>
                <c:pt idx="33649">
                  <c:v>75</c:v>
                </c:pt>
                <c:pt idx="33650">
                  <c:v>60</c:v>
                </c:pt>
                <c:pt idx="33651">
                  <c:v>60</c:v>
                </c:pt>
                <c:pt idx="33652">
                  <c:v>42</c:v>
                </c:pt>
                <c:pt idx="33653">
                  <c:v>41</c:v>
                </c:pt>
                <c:pt idx="33654">
                  <c:v>75</c:v>
                </c:pt>
                <c:pt idx="33655">
                  <c:v>41</c:v>
                </c:pt>
                <c:pt idx="33656">
                  <c:v>50</c:v>
                </c:pt>
                <c:pt idx="33657">
                  <c:v>73</c:v>
                </c:pt>
                <c:pt idx="33658">
                  <c:v>75</c:v>
                </c:pt>
                <c:pt idx="33659">
                  <c:v>57</c:v>
                </c:pt>
                <c:pt idx="33660">
                  <c:v>41</c:v>
                </c:pt>
                <c:pt idx="33661">
                  <c:v>73</c:v>
                </c:pt>
                <c:pt idx="33662">
                  <c:v>67</c:v>
                </c:pt>
                <c:pt idx="33663">
                  <c:v>74</c:v>
                </c:pt>
                <c:pt idx="33664">
                  <c:v>71</c:v>
                </c:pt>
                <c:pt idx="33665">
                  <c:v>70</c:v>
                </c:pt>
                <c:pt idx="33666">
                  <c:v>54</c:v>
                </c:pt>
                <c:pt idx="33667">
                  <c:v>65</c:v>
                </c:pt>
                <c:pt idx="33668">
                  <c:v>63</c:v>
                </c:pt>
                <c:pt idx="33669">
                  <c:v>60</c:v>
                </c:pt>
                <c:pt idx="33670">
                  <c:v>72</c:v>
                </c:pt>
                <c:pt idx="33671">
                  <c:v>50</c:v>
                </c:pt>
                <c:pt idx="33672">
                  <c:v>29</c:v>
                </c:pt>
                <c:pt idx="33673">
                  <c:v>57</c:v>
                </c:pt>
                <c:pt idx="33674">
                  <c:v>36</c:v>
                </c:pt>
                <c:pt idx="33675">
                  <c:v>68</c:v>
                </c:pt>
                <c:pt idx="33676">
                  <c:v>68</c:v>
                </c:pt>
                <c:pt idx="33677">
                  <c:v>43</c:v>
                </c:pt>
                <c:pt idx="33678">
                  <c:v>64</c:v>
                </c:pt>
                <c:pt idx="33679">
                  <c:v>75</c:v>
                </c:pt>
                <c:pt idx="33680">
                  <c:v>68</c:v>
                </c:pt>
                <c:pt idx="33681">
                  <c:v>72</c:v>
                </c:pt>
                <c:pt idx="33682">
                  <c:v>65</c:v>
                </c:pt>
                <c:pt idx="33683">
                  <c:v>58</c:v>
                </c:pt>
                <c:pt idx="33684">
                  <c:v>73</c:v>
                </c:pt>
                <c:pt idx="33685">
                  <c:v>73</c:v>
                </c:pt>
                <c:pt idx="33686">
                  <c:v>47</c:v>
                </c:pt>
                <c:pt idx="33687">
                  <c:v>64</c:v>
                </c:pt>
                <c:pt idx="33688">
                  <c:v>72</c:v>
                </c:pt>
                <c:pt idx="33689">
                  <c:v>62</c:v>
                </c:pt>
                <c:pt idx="33690">
                  <c:v>67</c:v>
                </c:pt>
                <c:pt idx="33691">
                  <c:v>57</c:v>
                </c:pt>
                <c:pt idx="33692">
                  <c:v>64</c:v>
                </c:pt>
                <c:pt idx="33693">
                  <c:v>44</c:v>
                </c:pt>
                <c:pt idx="33694">
                  <c:v>67</c:v>
                </c:pt>
                <c:pt idx="33695">
                  <c:v>59</c:v>
                </c:pt>
                <c:pt idx="33696">
                  <c:v>68</c:v>
                </c:pt>
                <c:pt idx="33697">
                  <c:v>28</c:v>
                </c:pt>
                <c:pt idx="33698">
                  <c:v>66</c:v>
                </c:pt>
                <c:pt idx="33699">
                  <c:v>42</c:v>
                </c:pt>
                <c:pt idx="33700">
                  <c:v>57</c:v>
                </c:pt>
                <c:pt idx="33701">
                  <c:v>38</c:v>
                </c:pt>
                <c:pt idx="33702">
                  <c:v>70</c:v>
                </c:pt>
                <c:pt idx="33703">
                  <c:v>67</c:v>
                </c:pt>
                <c:pt idx="33704">
                  <c:v>64</c:v>
                </c:pt>
                <c:pt idx="33705">
                  <c:v>72</c:v>
                </c:pt>
                <c:pt idx="33706">
                  <c:v>63</c:v>
                </c:pt>
                <c:pt idx="33707">
                  <c:v>53</c:v>
                </c:pt>
                <c:pt idx="33708">
                  <c:v>50</c:v>
                </c:pt>
                <c:pt idx="33709">
                  <c:v>64</c:v>
                </c:pt>
                <c:pt idx="33710">
                  <c:v>67</c:v>
                </c:pt>
                <c:pt idx="33711">
                  <c:v>71</c:v>
                </c:pt>
                <c:pt idx="33712">
                  <c:v>55</c:v>
                </c:pt>
                <c:pt idx="33713">
                  <c:v>62</c:v>
                </c:pt>
                <c:pt idx="33714">
                  <c:v>67</c:v>
                </c:pt>
                <c:pt idx="33715">
                  <c:v>60</c:v>
                </c:pt>
                <c:pt idx="33716">
                  <c:v>72</c:v>
                </c:pt>
                <c:pt idx="33717">
                  <c:v>69</c:v>
                </c:pt>
                <c:pt idx="33718">
                  <c:v>64</c:v>
                </c:pt>
                <c:pt idx="33719">
                  <c:v>65</c:v>
                </c:pt>
                <c:pt idx="33720">
                  <c:v>33</c:v>
                </c:pt>
                <c:pt idx="33721">
                  <c:v>75</c:v>
                </c:pt>
                <c:pt idx="33722">
                  <c:v>70</c:v>
                </c:pt>
                <c:pt idx="33723">
                  <c:v>63</c:v>
                </c:pt>
                <c:pt idx="33724">
                  <c:v>66</c:v>
                </c:pt>
                <c:pt idx="33725">
                  <c:v>57</c:v>
                </c:pt>
                <c:pt idx="33726">
                  <c:v>63</c:v>
                </c:pt>
                <c:pt idx="33727">
                  <c:v>70</c:v>
                </c:pt>
                <c:pt idx="33728">
                  <c:v>64</c:v>
                </c:pt>
                <c:pt idx="33729">
                  <c:v>43</c:v>
                </c:pt>
                <c:pt idx="33730">
                  <c:v>33</c:v>
                </c:pt>
                <c:pt idx="33731">
                  <c:v>40</c:v>
                </c:pt>
                <c:pt idx="33732">
                  <c:v>63</c:v>
                </c:pt>
                <c:pt idx="33733">
                  <c:v>52</c:v>
                </c:pt>
                <c:pt idx="33734">
                  <c:v>53</c:v>
                </c:pt>
                <c:pt idx="33735">
                  <c:v>61</c:v>
                </c:pt>
                <c:pt idx="33736">
                  <c:v>61</c:v>
                </c:pt>
                <c:pt idx="33737">
                  <c:v>51</c:v>
                </c:pt>
                <c:pt idx="33738">
                  <c:v>74</c:v>
                </c:pt>
                <c:pt idx="33739">
                  <c:v>53</c:v>
                </c:pt>
                <c:pt idx="33740">
                  <c:v>74</c:v>
                </c:pt>
                <c:pt idx="33741">
                  <c:v>59</c:v>
                </c:pt>
                <c:pt idx="33742">
                  <c:v>44</c:v>
                </c:pt>
                <c:pt idx="33743">
                  <c:v>63</c:v>
                </c:pt>
                <c:pt idx="33744">
                  <c:v>58</c:v>
                </c:pt>
                <c:pt idx="33745">
                  <c:v>44</c:v>
                </c:pt>
                <c:pt idx="33746">
                  <c:v>70</c:v>
                </c:pt>
                <c:pt idx="33747">
                  <c:v>52</c:v>
                </c:pt>
                <c:pt idx="33748">
                  <c:v>62</c:v>
                </c:pt>
                <c:pt idx="33749">
                  <c:v>66</c:v>
                </c:pt>
                <c:pt idx="33750">
                  <c:v>54</c:v>
                </c:pt>
                <c:pt idx="33751">
                  <c:v>59</c:v>
                </c:pt>
                <c:pt idx="33752">
                  <c:v>65</c:v>
                </c:pt>
                <c:pt idx="33753">
                  <c:v>75</c:v>
                </c:pt>
                <c:pt idx="33754">
                  <c:v>71</c:v>
                </c:pt>
                <c:pt idx="33755">
                  <c:v>70</c:v>
                </c:pt>
                <c:pt idx="33756">
                  <c:v>58</c:v>
                </c:pt>
                <c:pt idx="33757">
                  <c:v>33</c:v>
                </c:pt>
                <c:pt idx="33758">
                  <c:v>60</c:v>
                </c:pt>
                <c:pt idx="33759">
                  <c:v>57</c:v>
                </c:pt>
                <c:pt idx="33760">
                  <c:v>71</c:v>
                </c:pt>
                <c:pt idx="33761">
                  <c:v>59</c:v>
                </c:pt>
                <c:pt idx="33762">
                  <c:v>67</c:v>
                </c:pt>
                <c:pt idx="33763">
                  <c:v>75</c:v>
                </c:pt>
                <c:pt idx="33764">
                  <c:v>61</c:v>
                </c:pt>
                <c:pt idx="33765">
                  <c:v>58</c:v>
                </c:pt>
                <c:pt idx="33766">
                  <c:v>62</c:v>
                </c:pt>
                <c:pt idx="33767">
                  <c:v>36</c:v>
                </c:pt>
                <c:pt idx="33768">
                  <c:v>61</c:v>
                </c:pt>
                <c:pt idx="33769">
                  <c:v>75</c:v>
                </c:pt>
                <c:pt idx="33770">
                  <c:v>75</c:v>
                </c:pt>
                <c:pt idx="33771">
                  <c:v>75</c:v>
                </c:pt>
                <c:pt idx="33772">
                  <c:v>75</c:v>
                </c:pt>
                <c:pt idx="33773">
                  <c:v>66</c:v>
                </c:pt>
                <c:pt idx="33774">
                  <c:v>64</c:v>
                </c:pt>
                <c:pt idx="33775">
                  <c:v>62</c:v>
                </c:pt>
                <c:pt idx="33776">
                  <c:v>68</c:v>
                </c:pt>
                <c:pt idx="33777">
                  <c:v>44</c:v>
                </c:pt>
                <c:pt idx="33778">
                  <c:v>69</c:v>
                </c:pt>
                <c:pt idx="33779">
                  <c:v>47</c:v>
                </c:pt>
                <c:pt idx="33780">
                  <c:v>20</c:v>
                </c:pt>
                <c:pt idx="33781">
                  <c:v>65</c:v>
                </c:pt>
                <c:pt idx="33782">
                  <c:v>72</c:v>
                </c:pt>
                <c:pt idx="33783">
                  <c:v>40</c:v>
                </c:pt>
                <c:pt idx="33784">
                  <c:v>46</c:v>
                </c:pt>
                <c:pt idx="33785">
                  <c:v>60</c:v>
                </c:pt>
                <c:pt idx="33786">
                  <c:v>56</c:v>
                </c:pt>
                <c:pt idx="33787">
                  <c:v>69</c:v>
                </c:pt>
                <c:pt idx="33788">
                  <c:v>59</c:v>
                </c:pt>
                <c:pt idx="33789">
                  <c:v>75</c:v>
                </c:pt>
                <c:pt idx="33790">
                  <c:v>63</c:v>
                </c:pt>
                <c:pt idx="33791">
                  <c:v>75</c:v>
                </c:pt>
                <c:pt idx="33792">
                  <c:v>66</c:v>
                </c:pt>
                <c:pt idx="33793">
                  <c:v>74</c:v>
                </c:pt>
                <c:pt idx="33794">
                  <c:v>70</c:v>
                </c:pt>
                <c:pt idx="33795">
                  <c:v>65</c:v>
                </c:pt>
                <c:pt idx="33796">
                  <c:v>60</c:v>
                </c:pt>
                <c:pt idx="33797">
                  <c:v>44</c:v>
                </c:pt>
                <c:pt idx="33798">
                  <c:v>39</c:v>
                </c:pt>
                <c:pt idx="33799">
                  <c:v>62</c:v>
                </c:pt>
                <c:pt idx="33800">
                  <c:v>61</c:v>
                </c:pt>
                <c:pt idx="33801">
                  <c:v>42</c:v>
                </c:pt>
                <c:pt idx="33802">
                  <c:v>72</c:v>
                </c:pt>
                <c:pt idx="33803">
                  <c:v>40</c:v>
                </c:pt>
                <c:pt idx="33804">
                  <c:v>71</c:v>
                </c:pt>
                <c:pt idx="33805">
                  <c:v>55</c:v>
                </c:pt>
                <c:pt idx="33806">
                  <c:v>57</c:v>
                </c:pt>
                <c:pt idx="33807">
                  <c:v>69</c:v>
                </c:pt>
                <c:pt idx="33808">
                  <c:v>60</c:v>
                </c:pt>
                <c:pt idx="33809">
                  <c:v>75</c:v>
                </c:pt>
                <c:pt idx="33810">
                  <c:v>65</c:v>
                </c:pt>
                <c:pt idx="33811">
                  <c:v>69</c:v>
                </c:pt>
                <c:pt idx="33812">
                  <c:v>66</c:v>
                </c:pt>
                <c:pt idx="33813">
                  <c:v>58</c:v>
                </c:pt>
                <c:pt idx="33814">
                  <c:v>74</c:v>
                </c:pt>
                <c:pt idx="33815">
                  <c:v>60</c:v>
                </c:pt>
                <c:pt idx="33816">
                  <c:v>72</c:v>
                </c:pt>
                <c:pt idx="33817">
                  <c:v>69</c:v>
                </c:pt>
                <c:pt idx="33818">
                  <c:v>73</c:v>
                </c:pt>
                <c:pt idx="33819">
                  <c:v>61</c:v>
                </c:pt>
                <c:pt idx="33820">
                  <c:v>58</c:v>
                </c:pt>
                <c:pt idx="33821">
                  <c:v>64</c:v>
                </c:pt>
                <c:pt idx="33822">
                  <c:v>74</c:v>
                </c:pt>
                <c:pt idx="33823">
                  <c:v>19</c:v>
                </c:pt>
                <c:pt idx="33824">
                  <c:v>54</c:v>
                </c:pt>
                <c:pt idx="33825">
                  <c:v>51</c:v>
                </c:pt>
                <c:pt idx="33826">
                  <c:v>58</c:v>
                </c:pt>
                <c:pt idx="33827">
                  <c:v>51</c:v>
                </c:pt>
                <c:pt idx="33828">
                  <c:v>44</c:v>
                </c:pt>
                <c:pt idx="33829">
                  <c:v>50</c:v>
                </c:pt>
                <c:pt idx="33830">
                  <c:v>50</c:v>
                </c:pt>
                <c:pt idx="33831">
                  <c:v>65</c:v>
                </c:pt>
                <c:pt idx="33832">
                  <c:v>52</c:v>
                </c:pt>
                <c:pt idx="33833">
                  <c:v>60</c:v>
                </c:pt>
                <c:pt idx="33834">
                  <c:v>59</c:v>
                </c:pt>
                <c:pt idx="33835">
                  <c:v>29</c:v>
                </c:pt>
                <c:pt idx="33836">
                  <c:v>59</c:v>
                </c:pt>
                <c:pt idx="33837">
                  <c:v>65</c:v>
                </c:pt>
                <c:pt idx="33838">
                  <c:v>63</c:v>
                </c:pt>
                <c:pt idx="33839">
                  <c:v>51</c:v>
                </c:pt>
                <c:pt idx="33840">
                  <c:v>68</c:v>
                </c:pt>
                <c:pt idx="33841">
                  <c:v>60</c:v>
                </c:pt>
                <c:pt idx="33842">
                  <c:v>65</c:v>
                </c:pt>
                <c:pt idx="33843">
                  <c:v>70</c:v>
                </c:pt>
                <c:pt idx="33844">
                  <c:v>68</c:v>
                </c:pt>
                <c:pt idx="33845">
                  <c:v>53</c:v>
                </c:pt>
                <c:pt idx="33846">
                  <c:v>72</c:v>
                </c:pt>
                <c:pt idx="33847">
                  <c:v>74</c:v>
                </c:pt>
                <c:pt idx="33848">
                  <c:v>65</c:v>
                </c:pt>
                <c:pt idx="33849">
                  <c:v>66</c:v>
                </c:pt>
                <c:pt idx="33850">
                  <c:v>47</c:v>
                </c:pt>
                <c:pt idx="33851">
                  <c:v>68</c:v>
                </c:pt>
                <c:pt idx="33852">
                  <c:v>46</c:v>
                </c:pt>
                <c:pt idx="33853">
                  <c:v>18</c:v>
                </c:pt>
                <c:pt idx="33854">
                  <c:v>57</c:v>
                </c:pt>
                <c:pt idx="33855">
                  <c:v>61</c:v>
                </c:pt>
                <c:pt idx="33856">
                  <c:v>74</c:v>
                </c:pt>
                <c:pt idx="33857">
                  <c:v>62</c:v>
                </c:pt>
                <c:pt idx="33858">
                  <c:v>54</c:v>
                </c:pt>
                <c:pt idx="33859">
                  <c:v>52</c:v>
                </c:pt>
                <c:pt idx="33860">
                  <c:v>68</c:v>
                </c:pt>
                <c:pt idx="33861">
                  <c:v>69</c:v>
                </c:pt>
                <c:pt idx="33862">
                  <c:v>69</c:v>
                </c:pt>
                <c:pt idx="33863">
                  <c:v>44</c:v>
                </c:pt>
                <c:pt idx="33864">
                  <c:v>72</c:v>
                </c:pt>
                <c:pt idx="33865">
                  <c:v>55</c:v>
                </c:pt>
                <c:pt idx="33866">
                  <c:v>51</c:v>
                </c:pt>
                <c:pt idx="33867">
                  <c:v>47</c:v>
                </c:pt>
                <c:pt idx="33868">
                  <c:v>71</c:v>
                </c:pt>
                <c:pt idx="33869">
                  <c:v>46</c:v>
                </c:pt>
                <c:pt idx="33870">
                  <c:v>59</c:v>
                </c:pt>
                <c:pt idx="33871">
                  <c:v>46</c:v>
                </c:pt>
                <c:pt idx="33872">
                  <c:v>74</c:v>
                </c:pt>
                <c:pt idx="33873">
                  <c:v>63</c:v>
                </c:pt>
                <c:pt idx="33874">
                  <c:v>75</c:v>
                </c:pt>
                <c:pt idx="33875">
                  <c:v>67</c:v>
                </c:pt>
                <c:pt idx="33876">
                  <c:v>75</c:v>
                </c:pt>
                <c:pt idx="33877">
                  <c:v>53</c:v>
                </c:pt>
                <c:pt idx="33878">
                  <c:v>70</c:v>
                </c:pt>
                <c:pt idx="33879">
                  <c:v>71</c:v>
                </c:pt>
                <c:pt idx="33880">
                  <c:v>69</c:v>
                </c:pt>
                <c:pt idx="33881">
                  <c:v>59</c:v>
                </c:pt>
                <c:pt idx="33882">
                  <c:v>73</c:v>
                </c:pt>
                <c:pt idx="33883">
                  <c:v>70</c:v>
                </c:pt>
                <c:pt idx="33884">
                  <c:v>68</c:v>
                </c:pt>
                <c:pt idx="33885">
                  <c:v>51</c:v>
                </c:pt>
                <c:pt idx="33886">
                  <c:v>50</c:v>
                </c:pt>
                <c:pt idx="33887">
                  <c:v>58</c:v>
                </c:pt>
                <c:pt idx="33888">
                  <c:v>68</c:v>
                </c:pt>
                <c:pt idx="33889">
                  <c:v>74</c:v>
                </c:pt>
                <c:pt idx="33890">
                  <c:v>68</c:v>
                </c:pt>
                <c:pt idx="33891">
                  <c:v>65</c:v>
                </c:pt>
                <c:pt idx="33892">
                  <c:v>21</c:v>
                </c:pt>
                <c:pt idx="33893">
                  <c:v>72</c:v>
                </c:pt>
                <c:pt idx="33894">
                  <c:v>43</c:v>
                </c:pt>
                <c:pt idx="33895">
                  <c:v>56</c:v>
                </c:pt>
                <c:pt idx="33896">
                  <c:v>70</c:v>
                </c:pt>
                <c:pt idx="33897">
                  <c:v>57</c:v>
                </c:pt>
                <c:pt idx="33898">
                  <c:v>58</c:v>
                </c:pt>
                <c:pt idx="33899">
                  <c:v>66</c:v>
                </c:pt>
                <c:pt idx="33900">
                  <c:v>71</c:v>
                </c:pt>
                <c:pt idx="33901">
                  <c:v>53</c:v>
                </c:pt>
                <c:pt idx="33902">
                  <c:v>46</c:v>
                </c:pt>
                <c:pt idx="33903">
                  <c:v>51</c:v>
                </c:pt>
                <c:pt idx="33904">
                  <c:v>62</c:v>
                </c:pt>
                <c:pt idx="33905">
                  <c:v>69</c:v>
                </c:pt>
                <c:pt idx="33906">
                  <c:v>60</c:v>
                </c:pt>
                <c:pt idx="33907">
                  <c:v>75</c:v>
                </c:pt>
                <c:pt idx="33908">
                  <c:v>57</c:v>
                </c:pt>
                <c:pt idx="33909">
                  <c:v>57</c:v>
                </c:pt>
                <c:pt idx="33910">
                  <c:v>60</c:v>
                </c:pt>
                <c:pt idx="33911">
                  <c:v>61</c:v>
                </c:pt>
                <c:pt idx="33912">
                  <c:v>75</c:v>
                </c:pt>
                <c:pt idx="33913">
                  <c:v>65</c:v>
                </c:pt>
                <c:pt idx="33914">
                  <c:v>63</c:v>
                </c:pt>
                <c:pt idx="33915">
                  <c:v>48</c:v>
                </c:pt>
                <c:pt idx="33916">
                  <c:v>55</c:v>
                </c:pt>
                <c:pt idx="33917">
                  <c:v>50</c:v>
                </c:pt>
                <c:pt idx="33918">
                  <c:v>70</c:v>
                </c:pt>
                <c:pt idx="33919">
                  <c:v>62</c:v>
                </c:pt>
                <c:pt idx="33920">
                  <c:v>48</c:v>
                </c:pt>
                <c:pt idx="33921">
                  <c:v>48</c:v>
                </c:pt>
                <c:pt idx="33922">
                  <c:v>64</c:v>
                </c:pt>
                <c:pt idx="33923">
                  <c:v>62</c:v>
                </c:pt>
                <c:pt idx="33924">
                  <c:v>62</c:v>
                </c:pt>
                <c:pt idx="33925">
                  <c:v>47</c:v>
                </c:pt>
                <c:pt idx="33926">
                  <c:v>66</c:v>
                </c:pt>
                <c:pt idx="33927">
                  <c:v>72</c:v>
                </c:pt>
                <c:pt idx="33928">
                  <c:v>58</c:v>
                </c:pt>
                <c:pt idx="33929">
                  <c:v>60</c:v>
                </c:pt>
                <c:pt idx="33930">
                  <c:v>58</c:v>
                </c:pt>
                <c:pt idx="33931">
                  <c:v>63</c:v>
                </c:pt>
                <c:pt idx="33932">
                  <c:v>61</c:v>
                </c:pt>
                <c:pt idx="33933">
                  <c:v>75</c:v>
                </c:pt>
                <c:pt idx="33934">
                  <c:v>53</c:v>
                </c:pt>
                <c:pt idx="33935">
                  <c:v>51</c:v>
                </c:pt>
                <c:pt idx="33936">
                  <c:v>69</c:v>
                </c:pt>
                <c:pt idx="33937">
                  <c:v>48</c:v>
                </c:pt>
                <c:pt idx="33938">
                  <c:v>70</c:v>
                </c:pt>
                <c:pt idx="33939">
                  <c:v>74</c:v>
                </c:pt>
                <c:pt idx="33940">
                  <c:v>74</c:v>
                </c:pt>
                <c:pt idx="33941">
                  <c:v>63</c:v>
                </c:pt>
                <c:pt idx="33942">
                  <c:v>70</c:v>
                </c:pt>
                <c:pt idx="33943">
                  <c:v>61</c:v>
                </c:pt>
                <c:pt idx="33944">
                  <c:v>68</c:v>
                </c:pt>
                <c:pt idx="33945">
                  <c:v>67</c:v>
                </c:pt>
                <c:pt idx="33946">
                  <c:v>66</c:v>
                </c:pt>
                <c:pt idx="33947">
                  <c:v>70</c:v>
                </c:pt>
                <c:pt idx="33948">
                  <c:v>56</c:v>
                </c:pt>
                <c:pt idx="33949">
                  <c:v>62</c:v>
                </c:pt>
                <c:pt idx="33950">
                  <c:v>60</c:v>
                </c:pt>
                <c:pt idx="33951">
                  <c:v>68</c:v>
                </c:pt>
                <c:pt idx="33952">
                  <c:v>66</c:v>
                </c:pt>
                <c:pt idx="33953">
                  <c:v>60</c:v>
                </c:pt>
                <c:pt idx="33954">
                  <c:v>65</c:v>
                </c:pt>
                <c:pt idx="33955">
                  <c:v>59</c:v>
                </c:pt>
                <c:pt idx="33956">
                  <c:v>71</c:v>
                </c:pt>
                <c:pt idx="33957">
                  <c:v>63</c:v>
                </c:pt>
                <c:pt idx="33958">
                  <c:v>66</c:v>
                </c:pt>
                <c:pt idx="33959">
                  <c:v>74</c:v>
                </c:pt>
                <c:pt idx="33960">
                  <c:v>73</c:v>
                </c:pt>
                <c:pt idx="33961">
                  <c:v>59</c:v>
                </c:pt>
                <c:pt idx="33962">
                  <c:v>66</c:v>
                </c:pt>
                <c:pt idx="33963">
                  <c:v>41</c:v>
                </c:pt>
                <c:pt idx="33964">
                  <c:v>68</c:v>
                </c:pt>
                <c:pt idx="33965">
                  <c:v>73</c:v>
                </c:pt>
                <c:pt idx="33966">
                  <c:v>65</c:v>
                </c:pt>
                <c:pt idx="33967">
                  <c:v>64</c:v>
                </c:pt>
                <c:pt idx="33968">
                  <c:v>72</c:v>
                </c:pt>
                <c:pt idx="33969">
                  <c:v>48</c:v>
                </c:pt>
                <c:pt idx="33970">
                  <c:v>63</c:v>
                </c:pt>
                <c:pt idx="33971">
                  <c:v>51</c:v>
                </c:pt>
                <c:pt idx="33972">
                  <c:v>51</c:v>
                </c:pt>
                <c:pt idx="33973">
                  <c:v>62</c:v>
                </c:pt>
                <c:pt idx="33974">
                  <c:v>58</c:v>
                </c:pt>
                <c:pt idx="33975">
                  <c:v>67</c:v>
                </c:pt>
                <c:pt idx="33976">
                  <c:v>64</c:v>
                </c:pt>
                <c:pt idx="33977">
                  <c:v>75</c:v>
                </c:pt>
                <c:pt idx="33978">
                  <c:v>49</c:v>
                </c:pt>
                <c:pt idx="33979">
                  <c:v>68</c:v>
                </c:pt>
                <c:pt idx="33980">
                  <c:v>54</c:v>
                </c:pt>
                <c:pt idx="33981">
                  <c:v>60</c:v>
                </c:pt>
                <c:pt idx="33982">
                  <c:v>63</c:v>
                </c:pt>
                <c:pt idx="33983">
                  <c:v>60</c:v>
                </c:pt>
                <c:pt idx="33984">
                  <c:v>68</c:v>
                </c:pt>
                <c:pt idx="33985">
                  <c:v>69</c:v>
                </c:pt>
                <c:pt idx="33986">
                  <c:v>61</c:v>
                </c:pt>
                <c:pt idx="33987">
                  <c:v>56</c:v>
                </c:pt>
                <c:pt idx="33988">
                  <c:v>71</c:v>
                </c:pt>
                <c:pt idx="33989">
                  <c:v>54</c:v>
                </c:pt>
                <c:pt idx="33990">
                  <c:v>64</c:v>
                </c:pt>
                <c:pt idx="33991">
                  <c:v>65</c:v>
                </c:pt>
                <c:pt idx="33992">
                  <c:v>45</c:v>
                </c:pt>
                <c:pt idx="33993">
                  <c:v>39</c:v>
                </c:pt>
                <c:pt idx="33994">
                  <c:v>52</c:v>
                </c:pt>
                <c:pt idx="33995">
                  <c:v>61</c:v>
                </c:pt>
                <c:pt idx="33996">
                  <c:v>51</c:v>
                </c:pt>
                <c:pt idx="33997">
                  <c:v>58</c:v>
                </c:pt>
                <c:pt idx="33998">
                  <c:v>46</c:v>
                </c:pt>
                <c:pt idx="33999">
                  <c:v>56</c:v>
                </c:pt>
                <c:pt idx="34000">
                  <c:v>75</c:v>
                </c:pt>
                <c:pt idx="34001">
                  <c:v>75</c:v>
                </c:pt>
                <c:pt idx="34002">
                  <c:v>62</c:v>
                </c:pt>
                <c:pt idx="34003">
                  <c:v>61</c:v>
                </c:pt>
                <c:pt idx="34004">
                  <c:v>58</c:v>
                </c:pt>
                <c:pt idx="34005">
                  <c:v>73</c:v>
                </c:pt>
                <c:pt idx="34006">
                  <c:v>51</c:v>
                </c:pt>
                <c:pt idx="34007">
                  <c:v>74</c:v>
                </c:pt>
                <c:pt idx="34008">
                  <c:v>45</c:v>
                </c:pt>
                <c:pt idx="34009">
                  <c:v>73</c:v>
                </c:pt>
                <c:pt idx="34010">
                  <c:v>54</c:v>
                </c:pt>
                <c:pt idx="34011">
                  <c:v>60</c:v>
                </c:pt>
                <c:pt idx="34012">
                  <c:v>50</c:v>
                </c:pt>
                <c:pt idx="34013">
                  <c:v>70</c:v>
                </c:pt>
                <c:pt idx="34014">
                  <c:v>73</c:v>
                </c:pt>
                <c:pt idx="34015">
                  <c:v>57</c:v>
                </c:pt>
                <c:pt idx="34016">
                  <c:v>53</c:v>
                </c:pt>
                <c:pt idx="34017">
                  <c:v>41</c:v>
                </c:pt>
                <c:pt idx="34018">
                  <c:v>40</c:v>
                </c:pt>
                <c:pt idx="34019">
                  <c:v>56</c:v>
                </c:pt>
                <c:pt idx="34020">
                  <c:v>41</c:v>
                </c:pt>
                <c:pt idx="34021">
                  <c:v>75</c:v>
                </c:pt>
                <c:pt idx="34022">
                  <c:v>62</c:v>
                </c:pt>
                <c:pt idx="34023">
                  <c:v>51</c:v>
                </c:pt>
                <c:pt idx="34024">
                  <c:v>40</c:v>
                </c:pt>
                <c:pt idx="34025">
                  <c:v>61</c:v>
                </c:pt>
                <c:pt idx="34026">
                  <c:v>38</c:v>
                </c:pt>
                <c:pt idx="34027">
                  <c:v>75</c:v>
                </c:pt>
                <c:pt idx="34028">
                  <c:v>40</c:v>
                </c:pt>
                <c:pt idx="34029">
                  <c:v>66</c:v>
                </c:pt>
                <c:pt idx="34030">
                  <c:v>51</c:v>
                </c:pt>
                <c:pt idx="34031">
                  <c:v>75</c:v>
                </c:pt>
                <c:pt idx="34032">
                  <c:v>53</c:v>
                </c:pt>
                <c:pt idx="34033">
                  <c:v>63</c:v>
                </c:pt>
                <c:pt idx="34034">
                  <c:v>69</c:v>
                </c:pt>
                <c:pt idx="34035">
                  <c:v>75</c:v>
                </c:pt>
                <c:pt idx="34036">
                  <c:v>48</c:v>
                </c:pt>
                <c:pt idx="34037">
                  <c:v>57</c:v>
                </c:pt>
                <c:pt idx="34038">
                  <c:v>67</c:v>
                </c:pt>
                <c:pt idx="34039">
                  <c:v>75</c:v>
                </c:pt>
                <c:pt idx="34040">
                  <c:v>58</c:v>
                </c:pt>
                <c:pt idx="34041">
                  <c:v>59</c:v>
                </c:pt>
                <c:pt idx="34042">
                  <c:v>62</c:v>
                </c:pt>
                <c:pt idx="34043">
                  <c:v>53</c:v>
                </c:pt>
                <c:pt idx="34044">
                  <c:v>63</c:v>
                </c:pt>
                <c:pt idx="34045">
                  <c:v>57</c:v>
                </c:pt>
                <c:pt idx="34046">
                  <c:v>70</c:v>
                </c:pt>
                <c:pt idx="34047">
                  <c:v>51</c:v>
                </c:pt>
                <c:pt idx="34048">
                  <c:v>47</c:v>
                </c:pt>
                <c:pt idx="34049">
                  <c:v>43</c:v>
                </c:pt>
                <c:pt idx="34050">
                  <c:v>58</c:v>
                </c:pt>
                <c:pt idx="34051">
                  <c:v>66</c:v>
                </c:pt>
                <c:pt idx="34052">
                  <c:v>69</c:v>
                </c:pt>
                <c:pt idx="34053">
                  <c:v>63</c:v>
                </c:pt>
                <c:pt idx="34054">
                  <c:v>55</c:v>
                </c:pt>
                <c:pt idx="34055">
                  <c:v>23</c:v>
                </c:pt>
                <c:pt idx="34056">
                  <c:v>57</c:v>
                </c:pt>
                <c:pt idx="34057">
                  <c:v>49</c:v>
                </c:pt>
                <c:pt idx="34058">
                  <c:v>73</c:v>
                </c:pt>
                <c:pt idx="34059">
                  <c:v>49</c:v>
                </c:pt>
                <c:pt idx="34060">
                  <c:v>75</c:v>
                </c:pt>
                <c:pt idx="34061">
                  <c:v>68</c:v>
                </c:pt>
                <c:pt idx="34062">
                  <c:v>62</c:v>
                </c:pt>
                <c:pt idx="34063">
                  <c:v>68</c:v>
                </c:pt>
                <c:pt idx="34064">
                  <c:v>69</c:v>
                </c:pt>
                <c:pt idx="34065">
                  <c:v>59</c:v>
                </c:pt>
                <c:pt idx="34066">
                  <c:v>61</c:v>
                </c:pt>
                <c:pt idx="34067">
                  <c:v>75</c:v>
                </c:pt>
                <c:pt idx="34068">
                  <c:v>60</c:v>
                </c:pt>
                <c:pt idx="34069">
                  <c:v>57</c:v>
                </c:pt>
                <c:pt idx="34070">
                  <c:v>60</c:v>
                </c:pt>
                <c:pt idx="34071">
                  <c:v>68</c:v>
                </c:pt>
                <c:pt idx="34072">
                  <c:v>46</c:v>
                </c:pt>
                <c:pt idx="34073">
                  <c:v>72</c:v>
                </c:pt>
                <c:pt idx="34074">
                  <c:v>59</c:v>
                </c:pt>
                <c:pt idx="34075">
                  <c:v>59</c:v>
                </c:pt>
                <c:pt idx="34076">
                  <c:v>58</c:v>
                </c:pt>
                <c:pt idx="34077">
                  <c:v>60</c:v>
                </c:pt>
                <c:pt idx="34078">
                  <c:v>50</c:v>
                </c:pt>
                <c:pt idx="34079">
                  <c:v>53</c:v>
                </c:pt>
                <c:pt idx="34080">
                  <c:v>65</c:v>
                </c:pt>
                <c:pt idx="34081">
                  <c:v>75</c:v>
                </c:pt>
                <c:pt idx="34082">
                  <c:v>58</c:v>
                </c:pt>
                <c:pt idx="34083">
                  <c:v>71</c:v>
                </c:pt>
                <c:pt idx="34084">
                  <c:v>55</c:v>
                </c:pt>
                <c:pt idx="34085">
                  <c:v>53</c:v>
                </c:pt>
                <c:pt idx="34086">
                  <c:v>62</c:v>
                </c:pt>
                <c:pt idx="34087">
                  <c:v>72</c:v>
                </c:pt>
                <c:pt idx="34088">
                  <c:v>60</c:v>
                </c:pt>
                <c:pt idx="34089">
                  <c:v>44</c:v>
                </c:pt>
                <c:pt idx="34090">
                  <c:v>64</c:v>
                </c:pt>
                <c:pt idx="34091">
                  <c:v>75</c:v>
                </c:pt>
                <c:pt idx="34092">
                  <c:v>71</c:v>
                </c:pt>
                <c:pt idx="34093">
                  <c:v>73</c:v>
                </c:pt>
                <c:pt idx="34094">
                  <c:v>75</c:v>
                </c:pt>
                <c:pt idx="34095">
                  <c:v>59</c:v>
                </c:pt>
                <c:pt idx="34096">
                  <c:v>40</c:v>
                </c:pt>
                <c:pt idx="34097">
                  <c:v>36</c:v>
                </c:pt>
                <c:pt idx="34098">
                  <c:v>72</c:v>
                </c:pt>
                <c:pt idx="34099">
                  <c:v>62</c:v>
                </c:pt>
                <c:pt idx="34100">
                  <c:v>18</c:v>
                </c:pt>
                <c:pt idx="34101">
                  <c:v>70</c:v>
                </c:pt>
                <c:pt idx="34102">
                  <c:v>42</c:v>
                </c:pt>
                <c:pt idx="34103">
                  <c:v>60</c:v>
                </c:pt>
                <c:pt idx="34104">
                  <c:v>56</c:v>
                </c:pt>
                <c:pt idx="34105">
                  <c:v>67</c:v>
                </c:pt>
                <c:pt idx="34106">
                  <c:v>51</c:v>
                </c:pt>
                <c:pt idx="34107">
                  <c:v>75</c:v>
                </c:pt>
                <c:pt idx="34108">
                  <c:v>56</c:v>
                </c:pt>
                <c:pt idx="34109">
                  <c:v>68</c:v>
                </c:pt>
                <c:pt idx="34110">
                  <c:v>75</c:v>
                </c:pt>
                <c:pt idx="34111">
                  <c:v>75</c:v>
                </c:pt>
                <c:pt idx="34112">
                  <c:v>61</c:v>
                </c:pt>
                <c:pt idx="34113">
                  <c:v>38</c:v>
                </c:pt>
                <c:pt idx="34114">
                  <c:v>70</c:v>
                </c:pt>
                <c:pt idx="34115">
                  <c:v>46</c:v>
                </c:pt>
                <c:pt idx="34116">
                  <c:v>73</c:v>
                </c:pt>
                <c:pt idx="34117">
                  <c:v>75</c:v>
                </c:pt>
                <c:pt idx="34118">
                  <c:v>69</c:v>
                </c:pt>
                <c:pt idx="34119">
                  <c:v>70</c:v>
                </c:pt>
                <c:pt idx="34120">
                  <c:v>43</c:v>
                </c:pt>
                <c:pt idx="34121">
                  <c:v>74</c:v>
                </c:pt>
                <c:pt idx="34122">
                  <c:v>74</c:v>
                </c:pt>
                <c:pt idx="34123">
                  <c:v>55</c:v>
                </c:pt>
                <c:pt idx="34124">
                  <c:v>75</c:v>
                </c:pt>
                <c:pt idx="34125">
                  <c:v>32</c:v>
                </c:pt>
                <c:pt idx="34126">
                  <c:v>43</c:v>
                </c:pt>
                <c:pt idx="34127">
                  <c:v>71</c:v>
                </c:pt>
                <c:pt idx="34128">
                  <c:v>60</c:v>
                </c:pt>
                <c:pt idx="34129">
                  <c:v>41</c:v>
                </c:pt>
                <c:pt idx="34130">
                  <c:v>72</c:v>
                </c:pt>
                <c:pt idx="34131">
                  <c:v>71</c:v>
                </c:pt>
                <c:pt idx="34132">
                  <c:v>75</c:v>
                </c:pt>
                <c:pt idx="34133">
                  <c:v>56</c:v>
                </c:pt>
                <c:pt idx="34134">
                  <c:v>52</c:v>
                </c:pt>
                <c:pt idx="34135">
                  <c:v>45</c:v>
                </c:pt>
                <c:pt idx="34136">
                  <c:v>54</c:v>
                </c:pt>
                <c:pt idx="34137">
                  <c:v>21</c:v>
                </c:pt>
                <c:pt idx="34138">
                  <c:v>59</c:v>
                </c:pt>
                <c:pt idx="34139">
                  <c:v>73</c:v>
                </c:pt>
                <c:pt idx="34140">
                  <c:v>55</c:v>
                </c:pt>
                <c:pt idx="34141">
                  <c:v>73</c:v>
                </c:pt>
                <c:pt idx="34142">
                  <c:v>69</c:v>
                </c:pt>
                <c:pt idx="34143">
                  <c:v>66</c:v>
                </c:pt>
                <c:pt idx="34144">
                  <c:v>75</c:v>
                </c:pt>
                <c:pt idx="34145">
                  <c:v>60</c:v>
                </c:pt>
                <c:pt idx="34146">
                  <c:v>71</c:v>
                </c:pt>
                <c:pt idx="34147">
                  <c:v>73</c:v>
                </c:pt>
                <c:pt idx="34148">
                  <c:v>49</c:v>
                </c:pt>
                <c:pt idx="34149">
                  <c:v>65</c:v>
                </c:pt>
                <c:pt idx="34150">
                  <c:v>63</c:v>
                </c:pt>
                <c:pt idx="34151">
                  <c:v>54</c:v>
                </c:pt>
                <c:pt idx="34152">
                  <c:v>66</c:v>
                </c:pt>
                <c:pt idx="34153">
                  <c:v>67</c:v>
                </c:pt>
                <c:pt idx="34154">
                  <c:v>48</c:v>
                </c:pt>
                <c:pt idx="34155">
                  <c:v>56</c:v>
                </c:pt>
                <c:pt idx="34156">
                  <c:v>24</c:v>
                </c:pt>
                <c:pt idx="34157">
                  <c:v>56</c:v>
                </c:pt>
                <c:pt idx="34158">
                  <c:v>75</c:v>
                </c:pt>
                <c:pt idx="34159">
                  <c:v>43</c:v>
                </c:pt>
                <c:pt idx="34160">
                  <c:v>67</c:v>
                </c:pt>
                <c:pt idx="34161">
                  <c:v>61</c:v>
                </c:pt>
                <c:pt idx="34162">
                  <c:v>69</c:v>
                </c:pt>
                <c:pt idx="34163">
                  <c:v>49</c:v>
                </c:pt>
                <c:pt idx="34164">
                  <c:v>69</c:v>
                </c:pt>
                <c:pt idx="34165">
                  <c:v>75</c:v>
                </c:pt>
                <c:pt idx="34166">
                  <c:v>53</c:v>
                </c:pt>
                <c:pt idx="34167">
                  <c:v>75</c:v>
                </c:pt>
                <c:pt idx="34168">
                  <c:v>68</c:v>
                </c:pt>
                <c:pt idx="34169">
                  <c:v>62</c:v>
                </c:pt>
                <c:pt idx="34170">
                  <c:v>63</c:v>
                </c:pt>
                <c:pt idx="34171">
                  <c:v>75</c:v>
                </c:pt>
                <c:pt idx="34172">
                  <c:v>58</c:v>
                </c:pt>
                <c:pt idx="34173">
                  <c:v>75</c:v>
                </c:pt>
                <c:pt idx="34174">
                  <c:v>75</c:v>
                </c:pt>
                <c:pt idx="34175">
                  <c:v>51</c:v>
                </c:pt>
                <c:pt idx="34176">
                  <c:v>71</c:v>
                </c:pt>
                <c:pt idx="34177">
                  <c:v>73</c:v>
                </c:pt>
                <c:pt idx="34178">
                  <c:v>46</c:v>
                </c:pt>
                <c:pt idx="34179">
                  <c:v>71</c:v>
                </c:pt>
                <c:pt idx="34180">
                  <c:v>67</c:v>
                </c:pt>
                <c:pt idx="34181">
                  <c:v>64</c:v>
                </c:pt>
                <c:pt idx="34182">
                  <c:v>60</c:v>
                </c:pt>
                <c:pt idx="34183">
                  <c:v>44</c:v>
                </c:pt>
                <c:pt idx="34184">
                  <c:v>53</c:v>
                </c:pt>
                <c:pt idx="34185">
                  <c:v>75</c:v>
                </c:pt>
                <c:pt idx="34186">
                  <c:v>75</c:v>
                </c:pt>
                <c:pt idx="34187">
                  <c:v>48</c:v>
                </c:pt>
                <c:pt idx="34188">
                  <c:v>64</c:v>
                </c:pt>
                <c:pt idx="34189">
                  <c:v>74</c:v>
                </c:pt>
                <c:pt idx="34190">
                  <c:v>71</c:v>
                </c:pt>
                <c:pt idx="34191">
                  <c:v>20</c:v>
                </c:pt>
                <c:pt idx="34192">
                  <c:v>74</c:v>
                </c:pt>
                <c:pt idx="34193">
                  <c:v>51</c:v>
                </c:pt>
                <c:pt idx="34194">
                  <c:v>73</c:v>
                </c:pt>
                <c:pt idx="34195">
                  <c:v>31</c:v>
                </c:pt>
                <c:pt idx="34196">
                  <c:v>62</c:v>
                </c:pt>
                <c:pt idx="34197">
                  <c:v>72</c:v>
                </c:pt>
                <c:pt idx="34198">
                  <c:v>69</c:v>
                </c:pt>
                <c:pt idx="34199">
                  <c:v>57</c:v>
                </c:pt>
                <c:pt idx="34200">
                  <c:v>46</c:v>
                </c:pt>
                <c:pt idx="34201">
                  <c:v>48</c:v>
                </c:pt>
                <c:pt idx="34202">
                  <c:v>58</c:v>
                </c:pt>
                <c:pt idx="34203">
                  <c:v>65</c:v>
                </c:pt>
                <c:pt idx="34204">
                  <c:v>30</c:v>
                </c:pt>
                <c:pt idx="34205">
                  <c:v>69</c:v>
                </c:pt>
                <c:pt idx="34206">
                  <c:v>50</c:v>
                </c:pt>
                <c:pt idx="34207">
                  <c:v>70</c:v>
                </c:pt>
                <c:pt idx="34208">
                  <c:v>61</c:v>
                </c:pt>
                <c:pt idx="34209">
                  <c:v>54</c:v>
                </c:pt>
                <c:pt idx="34210">
                  <c:v>75</c:v>
                </c:pt>
                <c:pt idx="34211">
                  <c:v>64</c:v>
                </c:pt>
                <c:pt idx="34212">
                  <c:v>20</c:v>
                </c:pt>
                <c:pt idx="34213">
                  <c:v>63</c:v>
                </c:pt>
                <c:pt idx="34214">
                  <c:v>70</c:v>
                </c:pt>
                <c:pt idx="34215">
                  <c:v>63</c:v>
                </c:pt>
                <c:pt idx="34216">
                  <c:v>65</c:v>
                </c:pt>
                <c:pt idx="34217">
                  <c:v>75</c:v>
                </c:pt>
                <c:pt idx="34218">
                  <c:v>51</c:v>
                </c:pt>
                <c:pt idx="34219">
                  <c:v>73</c:v>
                </c:pt>
                <c:pt idx="34220">
                  <c:v>73</c:v>
                </c:pt>
                <c:pt idx="34221">
                  <c:v>72</c:v>
                </c:pt>
                <c:pt idx="34222">
                  <c:v>62</c:v>
                </c:pt>
                <c:pt idx="34223">
                  <c:v>63</c:v>
                </c:pt>
                <c:pt idx="34224">
                  <c:v>35</c:v>
                </c:pt>
                <c:pt idx="34225">
                  <c:v>49</c:v>
                </c:pt>
                <c:pt idx="34226">
                  <c:v>69</c:v>
                </c:pt>
                <c:pt idx="34227">
                  <c:v>68</c:v>
                </c:pt>
                <c:pt idx="34228">
                  <c:v>42</c:v>
                </c:pt>
                <c:pt idx="34229">
                  <c:v>27</c:v>
                </c:pt>
                <c:pt idx="34230">
                  <c:v>57</c:v>
                </c:pt>
                <c:pt idx="34231">
                  <c:v>73</c:v>
                </c:pt>
                <c:pt idx="34232">
                  <c:v>58</c:v>
                </c:pt>
                <c:pt idx="34233">
                  <c:v>53</c:v>
                </c:pt>
                <c:pt idx="34234">
                  <c:v>74</c:v>
                </c:pt>
                <c:pt idx="34235">
                  <c:v>67</c:v>
                </c:pt>
                <c:pt idx="34236">
                  <c:v>70</c:v>
                </c:pt>
                <c:pt idx="34237">
                  <c:v>70</c:v>
                </c:pt>
                <c:pt idx="34238">
                  <c:v>69</c:v>
                </c:pt>
                <c:pt idx="34239">
                  <c:v>62</c:v>
                </c:pt>
                <c:pt idx="34240">
                  <c:v>30</c:v>
                </c:pt>
                <c:pt idx="34241">
                  <c:v>75</c:v>
                </c:pt>
                <c:pt idx="34242">
                  <c:v>28</c:v>
                </c:pt>
                <c:pt idx="34243">
                  <c:v>71</c:v>
                </c:pt>
                <c:pt idx="34244">
                  <c:v>72</c:v>
                </c:pt>
                <c:pt idx="34245">
                  <c:v>71</c:v>
                </c:pt>
                <c:pt idx="34246">
                  <c:v>70</c:v>
                </c:pt>
                <c:pt idx="34247">
                  <c:v>66</c:v>
                </c:pt>
                <c:pt idx="34248">
                  <c:v>69</c:v>
                </c:pt>
                <c:pt idx="34249">
                  <c:v>73</c:v>
                </c:pt>
                <c:pt idx="34250">
                  <c:v>63</c:v>
                </c:pt>
                <c:pt idx="34251">
                  <c:v>67</c:v>
                </c:pt>
                <c:pt idx="34252">
                  <c:v>67</c:v>
                </c:pt>
                <c:pt idx="34253">
                  <c:v>63</c:v>
                </c:pt>
                <c:pt idx="34254">
                  <c:v>75</c:v>
                </c:pt>
                <c:pt idx="34255">
                  <c:v>60</c:v>
                </c:pt>
                <c:pt idx="34256">
                  <c:v>75</c:v>
                </c:pt>
                <c:pt idx="34257">
                  <c:v>72</c:v>
                </c:pt>
                <c:pt idx="34258">
                  <c:v>44</c:v>
                </c:pt>
                <c:pt idx="34259">
                  <c:v>60</c:v>
                </c:pt>
                <c:pt idx="34260">
                  <c:v>62</c:v>
                </c:pt>
                <c:pt idx="34261">
                  <c:v>37</c:v>
                </c:pt>
                <c:pt idx="34262">
                  <c:v>39</c:v>
                </c:pt>
                <c:pt idx="34263">
                  <c:v>41</c:v>
                </c:pt>
                <c:pt idx="34264">
                  <c:v>49</c:v>
                </c:pt>
                <c:pt idx="34265">
                  <c:v>37</c:v>
                </c:pt>
                <c:pt idx="34266">
                  <c:v>28</c:v>
                </c:pt>
                <c:pt idx="34267">
                  <c:v>63</c:v>
                </c:pt>
                <c:pt idx="34268">
                  <c:v>62</c:v>
                </c:pt>
                <c:pt idx="34269">
                  <c:v>48</c:v>
                </c:pt>
                <c:pt idx="34270">
                  <c:v>72</c:v>
                </c:pt>
                <c:pt idx="34271">
                  <c:v>72</c:v>
                </c:pt>
                <c:pt idx="34272">
                  <c:v>57</c:v>
                </c:pt>
                <c:pt idx="34273">
                  <c:v>57</c:v>
                </c:pt>
                <c:pt idx="34274">
                  <c:v>44</c:v>
                </c:pt>
                <c:pt idx="34275">
                  <c:v>45</c:v>
                </c:pt>
                <c:pt idx="34276">
                  <c:v>70</c:v>
                </c:pt>
                <c:pt idx="34277">
                  <c:v>75</c:v>
                </c:pt>
                <c:pt idx="34278">
                  <c:v>75</c:v>
                </c:pt>
                <c:pt idx="34279">
                  <c:v>75</c:v>
                </c:pt>
                <c:pt idx="34280">
                  <c:v>75</c:v>
                </c:pt>
                <c:pt idx="34281">
                  <c:v>72</c:v>
                </c:pt>
                <c:pt idx="34282">
                  <c:v>45</c:v>
                </c:pt>
                <c:pt idx="34283">
                  <c:v>31</c:v>
                </c:pt>
                <c:pt idx="34284">
                  <c:v>65</c:v>
                </c:pt>
                <c:pt idx="34285">
                  <c:v>75</c:v>
                </c:pt>
                <c:pt idx="34286">
                  <c:v>52</c:v>
                </c:pt>
                <c:pt idx="34287">
                  <c:v>63</c:v>
                </c:pt>
                <c:pt idx="34288">
                  <c:v>68</c:v>
                </c:pt>
                <c:pt idx="34289">
                  <c:v>68</c:v>
                </c:pt>
                <c:pt idx="34290">
                  <c:v>75</c:v>
                </c:pt>
                <c:pt idx="34291">
                  <c:v>41</c:v>
                </c:pt>
                <c:pt idx="34292">
                  <c:v>58</c:v>
                </c:pt>
                <c:pt idx="34293">
                  <c:v>62</c:v>
                </c:pt>
                <c:pt idx="34294">
                  <c:v>72</c:v>
                </c:pt>
                <c:pt idx="34295">
                  <c:v>60</c:v>
                </c:pt>
                <c:pt idx="34296">
                  <c:v>59</c:v>
                </c:pt>
                <c:pt idx="34297">
                  <c:v>59</c:v>
                </c:pt>
                <c:pt idx="34298">
                  <c:v>57</c:v>
                </c:pt>
                <c:pt idx="34299">
                  <c:v>67</c:v>
                </c:pt>
                <c:pt idx="34300">
                  <c:v>48</c:v>
                </c:pt>
                <c:pt idx="34301">
                  <c:v>60</c:v>
                </c:pt>
                <c:pt idx="34302">
                  <c:v>57</c:v>
                </c:pt>
                <c:pt idx="34303">
                  <c:v>66</c:v>
                </c:pt>
                <c:pt idx="34304">
                  <c:v>69</c:v>
                </c:pt>
                <c:pt idx="34305">
                  <c:v>64</c:v>
                </c:pt>
                <c:pt idx="34306">
                  <c:v>43</c:v>
                </c:pt>
                <c:pt idx="34307">
                  <c:v>66</c:v>
                </c:pt>
                <c:pt idx="34308">
                  <c:v>70</c:v>
                </c:pt>
                <c:pt idx="34309">
                  <c:v>75</c:v>
                </c:pt>
                <c:pt idx="34310">
                  <c:v>44</c:v>
                </c:pt>
                <c:pt idx="34311">
                  <c:v>56</c:v>
                </c:pt>
                <c:pt idx="34312">
                  <c:v>63</c:v>
                </c:pt>
                <c:pt idx="34313">
                  <c:v>59</c:v>
                </c:pt>
                <c:pt idx="34314">
                  <c:v>72</c:v>
                </c:pt>
                <c:pt idx="34315">
                  <c:v>75</c:v>
                </c:pt>
                <c:pt idx="34316">
                  <c:v>60</c:v>
                </c:pt>
                <c:pt idx="34317">
                  <c:v>61</c:v>
                </c:pt>
                <c:pt idx="34318">
                  <c:v>37</c:v>
                </c:pt>
                <c:pt idx="34319">
                  <c:v>52</c:v>
                </c:pt>
                <c:pt idx="34320">
                  <c:v>59</c:v>
                </c:pt>
                <c:pt idx="34321">
                  <c:v>75</c:v>
                </c:pt>
                <c:pt idx="34322">
                  <c:v>62</c:v>
                </c:pt>
                <c:pt idx="34323">
                  <c:v>59</c:v>
                </c:pt>
                <c:pt idx="34324">
                  <c:v>61</c:v>
                </c:pt>
                <c:pt idx="34325">
                  <c:v>62</c:v>
                </c:pt>
                <c:pt idx="34326">
                  <c:v>69</c:v>
                </c:pt>
                <c:pt idx="34327">
                  <c:v>73</c:v>
                </c:pt>
                <c:pt idx="34328">
                  <c:v>39</c:v>
                </c:pt>
                <c:pt idx="34329">
                  <c:v>57</c:v>
                </c:pt>
                <c:pt idx="34330">
                  <c:v>74</c:v>
                </c:pt>
                <c:pt idx="34331">
                  <c:v>58</c:v>
                </c:pt>
                <c:pt idx="34332">
                  <c:v>64</c:v>
                </c:pt>
                <c:pt idx="34333">
                  <c:v>39</c:v>
                </c:pt>
                <c:pt idx="34334">
                  <c:v>75</c:v>
                </c:pt>
                <c:pt idx="34335">
                  <c:v>71</c:v>
                </c:pt>
                <c:pt idx="34336">
                  <c:v>58</c:v>
                </c:pt>
                <c:pt idx="34337">
                  <c:v>58</c:v>
                </c:pt>
                <c:pt idx="34338">
                  <c:v>60</c:v>
                </c:pt>
                <c:pt idx="34339">
                  <c:v>37</c:v>
                </c:pt>
                <c:pt idx="34340">
                  <c:v>73</c:v>
                </c:pt>
                <c:pt idx="34341">
                  <c:v>69</c:v>
                </c:pt>
                <c:pt idx="34342">
                  <c:v>37</c:v>
                </c:pt>
                <c:pt idx="34343">
                  <c:v>50</c:v>
                </c:pt>
                <c:pt idx="34344">
                  <c:v>68</c:v>
                </c:pt>
                <c:pt idx="34345">
                  <c:v>68</c:v>
                </c:pt>
                <c:pt idx="34346">
                  <c:v>52</c:v>
                </c:pt>
                <c:pt idx="34347">
                  <c:v>62</c:v>
                </c:pt>
                <c:pt idx="34348">
                  <c:v>75</c:v>
                </c:pt>
                <c:pt idx="34349">
                  <c:v>60</c:v>
                </c:pt>
                <c:pt idx="34350">
                  <c:v>68</c:v>
                </c:pt>
                <c:pt idx="34351">
                  <c:v>70</c:v>
                </c:pt>
                <c:pt idx="34352">
                  <c:v>75</c:v>
                </c:pt>
                <c:pt idx="34353">
                  <c:v>68</c:v>
                </c:pt>
                <c:pt idx="34354">
                  <c:v>64</c:v>
                </c:pt>
                <c:pt idx="34355">
                  <c:v>54</c:v>
                </c:pt>
                <c:pt idx="34356">
                  <c:v>66</c:v>
                </c:pt>
                <c:pt idx="34357">
                  <c:v>55</c:v>
                </c:pt>
                <c:pt idx="34358">
                  <c:v>58</c:v>
                </c:pt>
                <c:pt idx="34359">
                  <c:v>70</c:v>
                </c:pt>
                <c:pt idx="34360">
                  <c:v>69</c:v>
                </c:pt>
                <c:pt idx="34361">
                  <c:v>44</c:v>
                </c:pt>
                <c:pt idx="34362">
                  <c:v>69</c:v>
                </c:pt>
                <c:pt idx="34363">
                  <c:v>75</c:v>
                </c:pt>
                <c:pt idx="34364">
                  <c:v>26</c:v>
                </c:pt>
                <c:pt idx="34365">
                  <c:v>52</c:v>
                </c:pt>
                <c:pt idx="34366">
                  <c:v>45</c:v>
                </c:pt>
                <c:pt idx="34367">
                  <c:v>69</c:v>
                </c:pt>
                <c:pt idx="34368">
                  <c:v>33</c:v>
                </c:pt>
                <c:pt idx="34369">
                  <c:v>55</c:v>
                </c:pt>
                <c:pt idx="34370">
                  <c:v>64</c:v>
                </c:pt>
                <c:pt idx="34371">
                  <c:v>36</c:v>
                </c:pt>
                <c:pt idx="34372">
                  <c:v>69</c:v>
                </c:pt>
                <c:pt idx="34373">
                  <c:v>57</c:v>
                </c:pt>
                <c:pt idx="34374">
                  <c:v>58</c:v>
                </c:pt>
                <c:pt idx="34375">
                  <c:v>24</c:v>
                </c:pt>
                <c:pt idx="34376">
                  <c:v>66</c:v>
                </c:pt>
                <c:pt idx="34377">
                  <c:v>45</c:v>
                </c:pt>
                <c:pt idx="34378">
                  <c:v>67</c:v>
                </c:pt>
                <c:pt idx="34379">
                  <c:v>41</c:v>
                </c:pt>
                <c:pt idx="34380">
                  <c:v>65</c:v>
                </c:pt>
                <c:pt idx="34381">
                  <c:v>69</c:v>
                </c:pt>
                <c:pt idx="34382">
                  <c:v>75</c:v>
                </c:pt>
                <c:pt idx="34383">
                  <c:v>73</c:v>
                </c:pt>
                <c:pt idx="34384">
                  <c:v>65</c:v>
                </c:pt>
                <c:pt idx="34385">
                  <c:v>75</c:v>
                </c:pt>
                <c:pt idx="34386">
                  <c:v>64</c:v>
                </c:pt>
                <c:pt idx="34387">
                  <c:v>66</c:v>
                </c:pt>
                <c:pt idx="34388">
                  <c:v>62</c:v>
                </c:pt>
                <c:pt idx="34389">
                  <c:v>55</c:v>
                </c:pt>
                <c:pt idx="34390">
                  <c:v>75</c:v>
                </c:pt>
                <c:pt idx="34391">
                  <c:v>34</c:v>
                </c:pt>
                <c:pt idx="34392">
                  <c:v>47</c:v>
                </c:pt>
                <c:pt idx="34393">
                  <c:v>46</c:v>
                </c:pt>
                <c:pt idx="34394">
                  <c:v>58</c:v>
                </c:pt>
                <c:pt idx="34395">
                  <c:v>70</c:v>
                </c:pt>
                <c:pt idx="34396">
                  <c:v>61</c:v>
                </c:pt>
                <c:pt idx="34397">
                  <c:v>64</c:v>
                </c:pt>
                <c:pt idx="34398">
                  <c:v>75</c:v>
                </c:pt>
                <c:pt idx="34399">
                  <c:v>41</c:v>
                </c:pt>
                <c:pt idx="34400">
                  <c:v>75</c:v>
                </c:pt>
                <c:pt idx="34401">
                  <c:v>47</c:v>
                </c:pt>
                <c:pt idx="34402">
                  <c:v>45</c:v>
                </c:pt>
                <c:pt idx="34403">
                  <c:v>59</c:v>
                </c:pt>
                <c:pt idx="34404">
                  <c:v>67</c:v>
                </c:pt>
                <c:pt idx="34405">
                  <c:v>70</c:v>
                </c:pt>
                <c:pt idx="34406">
                  <c:v>54</c:v>
                </c:pt>
                <c:pt idx="34407">
                  <c:v>60</c:v>
                </c:pt>
                <c:pt idx="34408">
                  <c:v>71</c:v>
                </c:pt>
                <c:pt idx="34409">
                  <c:v>44</c:v>
                </c:pt>
                <c:pt idx="34410">
                  <c:v>54</c:v>
                </c:pt>
                <c:pt idx="34411">
                  <c:v>69</c:v>
                </c:pt>
                <c:pt idx="34412">
                  <c:v>64</c:v>
                </c:pt>
                <c:pt idx="34413">
                  <c:v>75</c:v>
                </c:pt>
                <c:pt idx="34414">
                  <c:v>50</c:v>
                </c:pt>
                <c:pt idx="34415">
                  <c:v>72</c:v>
                </c:pt>
                <c:pt idx="34416">
                  <c:v>51</c:v>
                </c:pt>
                <c:pt idx="34417">
                  <c:v>75</c:v>
                </c:pt>
                <c:pt idx="34418">
                  <c:v>74</c:v>
                </c:pt>
                <c:pt idx="34419">
                  <c:v>71</c:v>
                </c:pt>
                <c:pt idx="34420">
                  <c:v>74</c:v>
                </c:pt>
                <c:pt idx="34421">
                  <c:v>58</c:v>
                </c:pt>
                <c:pt idx="34422">
                  <c:v>61</c:v>
                </c:pt>
                <c:pt idx="34423">
                  <c:v>35</c:v>
                </c:pt>
                <c:pt idx="34424">
                  <c:v>58</c:v>
                </c:pt>
                <c:pt idx="34425">
                  <c:v>61</c:v>
                </c:pt>
                <c:pt idx="34426">
                  <c:v>73</c:v>
                </c:pt>
                <c:pt idx="34427">
                  <c:v>61</c:v>
                </c:pt>
                <c:pt idx="34428">
                  <c:v>63</c:v>
                </c:pt>
                <c:pt idx="34429">
                  <c:v>67</c:v>
                </c:pt>
                <c:pt idx="34430">
                  <c:v>59</c:v>
                </c:pt>
                <c:pt idx="34431">
                  <c:v>61</c:v>
                </c:pt>
                <c:pt idx="34432">
                  <c:v>59</c:v>
                </c:pt>
                <c:pt idx="34433">
                  <c:v>51</c:v>
                </c:pt>
                <c:pt idx="34434">
                  <c:v>71</c:v>
                </c:pt>
                <c:pt idx="34435">
                  <c:v>75</c:v>
                </c:pt>
                <c:pt idx="34436">
                  <c:v>68</c:v>
                </c:pt>
                <c:pt idx="34437">
                  <c:v>60</c:v>
                </c:pt>
                <c:pt idx="34438">
                  <c:v>39</c:v>
                </c:pt>
                <c:pt idx="34439">
                  <c:v>70</c:v>
                </c:pt>
                <c:pt idx="34440">
                  <c:v>75</c:v>
                </c:pt>
                <c:pt idx="34441">
                  <c:v>61</c:v>
                </c:pt>
                <c:pt idx="34442">
                  <c:v>60</c:v>
                </c:pt>
                <c:pt idx="34443">
                  <c:v>36</c:v>
                </c:pt>
                <c:pt idx="34444">
                  <c:v>44</c:v>
                </c:pt>
                <c:pt idx="34445">
                  <c:v>22</c:v>
                </c:pt>
                <c:pt idx="34446">
                  <c:v>49</c:v>
                </c:pt>
                <c:pt idx="34447">
                  <c:v>62</c:v>
                </c:pt>
                <c:pt idx="34448">
                  <c:v>59</c:v>
                </c:pt>
                <c:pt idx="34449">
                  <c:v>68</c:v>
                </c:pt>
                <c:pt idx="34450">
                  <c:v>63</c:v>
                </c:pt>
                <c:pt idx="34451">
                  <c:v>50</c:v>
                </c:pt>
                <c:pt idx="34452">
                  <c:v>62</c:v>
                </c:pt>
                <c:pt idx="34453">
                  <c:v>42</c:v>
                </c:pt>
                <c:pt idx="34454">
                  <c:v>69</c:v>
                </c:pt>
                <c:pt idx="34455">
                  <c:v>58</c:v>
                </c:pt>
                <c:pt idx="34456">
                  <c:v>56</c:v>
                </c:pt>
                <c:pt idx="34457">
                  <c:v>57</c:v>
                </c:pt>
                <c:pt idx="34458">
                  <c:v>73</c:v>
                </c:pt>
                <c:pt idx="34459">
                  <c:v>67</c:v>
                </c:pt>
                <c:pt idx="34460">
                  <c:v>60</c:v>
                </c:pt>
                <c:pt idx="34461">
                  <c:v>48</c:v>
                </c:pt>
                <c:pt idx="34462">
                  <c:v>75</c:v>
                </c:pt>
                <c:pt idx="34463">
                  <c:v>75</c:v>
                </c:pt>
                <c:pt idx="34464">
                  <c:v>60</c:v>
                </c:pt>
                <c:pt idx="34465">
                  <c:v>24</c:v>
                </c:pt>
                <c:pt idx="34466">
                  <c:v>72</c:v>
                </c:pt>
                <c:pt idx="34467">
                  <c:v>73</c:v>
                </c:pt>
                <c:pt idx="34468">
                  <c:v>73</c:v>
                </c:pt>
                <c:pt idx="34469">
                  <c:v>60</c:v>
                </c:pt>
                <c:pt idx="34470">
                  <c:v>75</c:v>
                </c:pt>
                <c:pt idx="34471">
                  <c:v>40</c:v>
                </c:pt>
                <c:pt idx="34472">
                  <c:v>71</c:v>
                </c:pt>
                <c:pt idx="34473">
                  <c:v>54</c:v>
                </c:pt>
                <c:pt idx="34474">
                  <c:v>59</c:v>
                </c:pt>
                <c:pt idx="34475">
                  <c:v>69</c:v>
                </c:pt>
                <c:pt idx="34476">
                  <c:v>68</c:v>
                </c:pt>
                <c:pt idx="34477">
                  <c:v>48</c:v>
                </c:pt>
                <c:pt idx="34478">
                  <c:v>73</c:v>
                </c:pt>
                <c:pt idx="34479">
                  <c:v>43</c:v>
                </c:pt>
                <c:pt idx="34480">
                  <c:v>64</c:v>
                </c:pt>
                <c:pt idx="34481">
                  <c:v>72</c:v>
                </c:pt>
                <c:pt idx="34482">
                  <c:v>26</c:v>
                </c:pt>
                <c:pt idx="34483">
                  <c:v>64</c:v>
                </c:pt>
                <c:pt idx="34484">
                  <c:v>57</c:v>
                </c:pt>
                <c:pt idx="34485">
                  <c:v>36</c:v>
                </c:pt>
                <c:pt idx="34486">
                  <c:v>56</c:v>
                </c:pt>
                <c:pt idx="34487">
                  <c:v>64</c:v>
                </c:pt>
                <c:pt idx="34488">
                  <c:v>36</c:v>
                </c:pt>
                <c:pt idx="34489">
                  <c:v>70</c:v>
                </c:pt>
                <c:pt idx="34490">
                  <c:v>38</c:v>
                </c:pt>
                <c:pt idx="34491">
                  <c:v>54</c:v>
                </c:pt>
                <c:pt idx="34492">
                  <c:v>71</c:v>
                </c:pt>
                <c:pt idx="34493">
                  <c:v>21</c:v>
                </c:pt>
                <c:pt idx="34494">
                  <c:v>39</c:v>
                </c:pt>
                <c:pt idx="34495">
                  <c:v>51</c:v>
                </c:pt>
                <c:pt idx="34496">
                  <c:v>59</c:v>
                </c:pt>
                <c:pt idx="34497">
                  <c:v>74</c:v>
                </c:pt>
                <c:pt idx="34498">
                  <c:v>69</c:v>
                </c:pt>
                <c:pt idx="34499">
                  <c:v>64</c:v>
                </c:pt>
                <c:pt idx="34500">
                  <c:v>54</c:v>
                </c:pt>
                <c:pt idx="34501">
                  <c:v>65</c:v>
                </c:pt>
                <c:pt idx="34502">
                  <c:v>59</c:v>
                </c:pt>
                <c:pt idx="34503">
                  <c:v>61</c:v>
                </c:pt>
                <c:pt idx="34504">
                  <c:v>44</c:v>
                </c:pt>
                <c:pt idx="34505">
                  <c:v>57</c:v>
                </c:pt>
                <c:pt idx="34506">
                  <c:v>66</c:v>
                </c:pt>
                <c:pt idx="34507">
                  <c:v>50</c:v>
                </c:pt>
                <c:pt idx="34508">
                  <c:v>68</c:v>
                </c:pt>
                <c:pt idx="34509">
                  <c:v>59</c:v>
                </c:pt>
                <c:pt idx="34510">
                  <c:v>25</c:v>
                </c:pt>
                <c:pt idx="34511">
                  <c:v>75</c:v>
                </c:pt>
                <c:pt idx="34512">
                  <c:v>66</c:v>
                </c:pt>
                <c:pt idx="34513">
                  <c:v>64</c:v>
                </c:pt>
                <c:pt idx="34514">
                  <c:v>65</c:v>
                </c:pt>
                <c:pt idx="34515">
                  <c:v>47</c:v>
                </c:pt>
                <c:pt idx="34516">
                  <c:v>66</c:v>
                </c:pt>
                <c:pt idx="34517">
                  <c:v>71</c:v>
                </c:pt>
                <c:pt idx="34518">
                  <c:v>56</c:v>
                </c:pt>
                <c:pt idx="34519">
                  <c:v>52</c:v>
                </c:pt>
                <c:pt idx="34520">
                  <c:v>58</c:v>
                </c:pt>
                <c:pt idx="34521">
                  <c:v>73</c:v>
                </c:pt>
                <c:pt idx="34522">
                  <c:v>62</c:v>
                </c:pt>
                <c:pt idx="34523">
                  <c:v>65</c:v>
                </c:pt>
                <c:pt idx="34524">
                  <c:v>62</c:v>
                </c:pt>
                <c:pt idx="34525">
                  <c:v>72</c:v>
                </c:pt>
                <c:pt idx="34526">
                  <c:v>60</c:v>
                </c:pt>
                <c:pt idx="34527">
                  <c:v>62</c:v>
                </c:pt>
                <c:pt idx="34528">
                  <c:v>73</c:v>
                </c:pt>
                <c:pt idx="34529">
                  <c:v>73</c:v>
                </c:pt>
                <c:pt idx="34530">
                  <c:v>43</c:v>
                </c:pt>
                <c:pt idx="34531">
                  <c:v>59</c:v>
                </c:pt>
                <c:pt idx="34532">
                  <c:v>75</c:v>
                </c:pt>
                <c:pt idx="34533">
                  <c:v>20</c:v>
                </c:pt>
                <c:pt idx="34534">
                  <c:v>69</c:v>
                </c:pt>
                <c:pt idx="34535">
                  <c:v>60</c:v>
                </c:pt>
                <c:pt idx="34536">
                  <c:v>68</c:v>
                </c:pt>
                <c:pt idx="34537">
                  <c:v>63</c:v>
                </c:pt>
                <c:pt idx="34538">
                  <c:v>65</c:v>
                </c:pt>
                <c:pt idx="34539">
                  <c:v>32</c:v>
                </c:pt>
                <c:pt idx="34540">
                  <c:v>72</c:v>
                </c:pt>
                <c:pt idx="34541">
                  <c:v>37</c:v>
                </c:pt>
                <c:pt idx="34542">
                  <c:v>62</c:v>
                </c:pt>
                <c:pt idx="34543">
                  <c:v>75</c:v>
                </c:pt>
                <c:pt idx="34544">
                  <c:v>53</c:v>
                </c:pt>
                <c:pt idx="34545">
                  <c:v>61</c:v>
                </c:pt>
                <c:pt idx="34546">
                  <c:v>58</c:v>
                </c:pt>
                <c:pt idx="34547">
                  <c:v>62</c:v>
                </c:pt>
                <c:pt idx="34548">
                  <c:v>60</c:v>
                </c:pt>
                <c:pt idx="34549">
                  <c:v>75</c:v>
                </c:pt>
                <c:pt idx="34550">
                  <c:v>63</c:v>
                </c:pt>
                <c:pt idx="34551">
                  <c:v>45</c:v>
                </c:pt>
                <c:pt idx="34552">
                  <c:v>75</c:v>
                </c:pt>
                <c:pt idx="34553">
                  <c:v>65</c:v>
                </c:pt>
                <c:pt idx="34554">
                  <c:v>56</c:v>
                </c:pt>
                <c:pt idx="34555">
                  <c:v>65</c:v>
                </c:pt>
                <c:pt idx="34556">
                  <c:v>75</c:v>
                </c:pt>
                <c:pt idx="34557">
                  <c:v>43</c:v>
                </c:pt>
                <c:pt idx="34558">
                  <c:v>70</c:v>
                </c:pt>
                <c:pt idx="34559">
                  <c:v>56</c:v>
                </c:pt>
                <c:pt idx="34560">
                  <c:v>68</c:v>
                </c:pt>
                <c:pt idx="34561">
                  <c:v>53</c:v>
                </c:pt>
                <c:pt idx="34562">
                  <c:v>55</c:v>
                </c:pt>
                <c:pt idx="34563">
                  <c:v>47</c:v>
                </c:pt>
                <c:pt idx="34564">
                  <c:v>60</c:v>
                </c:pt>
                <c:pt idx="34565">
                  <c:v>58</c:v>
                </c:pt>
                <c:pt idx="34566">
                  <c:v>71</c:v>
                </c:pt>
                <c:pt idx="34567">
                  <c:v>62</c:v>
                </c:pt>
                <c:pt idx="34568">
                  <c:v>17</c:v>
                </c:pt>
                <c:pt idx="34569">
                  <c:v>54</c:v>
                </c:pt>
                <c:pt idx="34570">
                  <c:v>73</c:v>
                </c:pt>
                <c:pt idx="34571">
                  <c:v>61</c:v>
                </c:pt>
                <c:pt idx="34572">
                  <c:v>55</c:v>
                </c:pt>
                <c:pt idx="34573">
                  <c:v>68</c:v>
                </c:pt>
                <c:pt idx="34574">
                  <c:v>59</c:v>
                </c:pt>
                <c:pt idx="34575">
                  <c:v>55</c:v>
                </c:pt>
                <c:pt idx="34576">
                  <c:v>58</c:v>
                </c:pt>
                <c:pt idx="34577">
                  <c:v>65</c:v>
                </c:pt>
                <c:pt idx="34578">
                  <c:v>60</c:v>
                </c:pt>
                <c:pt idx="34579">
                  <c:v>52</c:v>
                </c:pt>
                <c:pt idx="34580">
                  <c:v>30</c:v>
                </c:pt>
                <c:pt idx="34581">
                  <c:v>58</c:v>
                </c:pt>
                <c:pt idx="34582">
                  <c:v>28</c:v>
                </c:pt>
                <c:pt idx="34583">
                  <c:v>67</c:v>
                </c:pt>
                <c:pt idx="34584">
                  <c:v>64</c:v>
                </c:pt>
                <c:pt idx="34585">
                  <c:v>67</c:v>
                </c:pt>
                <c:pt idx="34586">
                  <c:v>70</c:v>
                </c:pt>
                <c:pt idx="34587">
                  <c:v>41</c:v>
                </c:pt>
                <c:pt idx="34588">
                  <c:v>75</c:v>
                </c:pt>
                <c:pt idx="34589">
                  <c:v>64</c:v>
                </c:pt>
                <c:pt idx="34590">
                  <c:v>59</c:v>
                </c:pt>
                <c:pt idx="34591">
                  <c:v>66</c:v>
                </c:pt>
                <c:pt idx="34592">
                  <c:v>54</c:v>
                </c:pt>
                <c:pt idx="34593">
                  <c:v>74</c:v>
                </c:pt>
                <c:pt idx="34594">
                  <c:v>67</c:v>
                </c:pt>
                <c:pt idx="34595">
                  <c:v>63</c:v>
                </c:pt>
                <c:pt idx="34596">
                  <c:v>75</c:v>
                </c:pt>
                <c:pt idx="34597">
                  <c:v>59</c:v>
                </c:pt>
                <c:pt idx="34598">
                  <c:v>61</c:v>
                </c:pt>
                <c:pt idx="34599">
                  <c:v>60</c:v>
                </c:pt>
                <c:pt idx="34600">
                  <c:v>75</c:v>
                </c:pt>
                <c:pt idx="34601">
                  <c:v>62</c:v>
                </c:pt>
                <c:pt idx="34602">
                  <c:v>73</c:v>
                </c:pt>
                <c:pt idx="34603">
                  <c:v>59</c:v>
                </c:pt>
                <c:pt idx="34604">
                  <c:v>47</c:v>
                </c:pt>
                <c:pt idx="34605">
                  <c:v>70</c:v>
                </c:pt>
                <c:pt idx="34606">
                  <c:v>26</c:v>
                </c:pt>
                <c:pt idx="34607">
                  <c:v>75</c:v>
                </c:pt>
                <c:pt idx="34608">
                  <c:v>44</c:v>
                </c:pt>
                <c:pt idx="34609">
                  <c:v>64</c:v>
                </c:pt>
                <c:pt idx="34610">
                  <c:v>70</c:v>
                </c:pt>
                <c:pt idx="34611">
                  <c:v>59</c:v>
                </c:pt>
                <c:pt idx="34612">
                  <c:v>70</c:v>
                </c:pt>
                <c:pt idx="34613">
                  <c:v>38</c:v>
                </c:pt>
                <c:pt idx="34614">
                  <c:v>57</c:v>
                </c:pt>
                <c:pt idx="34615">
                  <c:v>16</c:v>
                </c:pt>
                <c:pt idx="34616">
                  <c:v>58</c:v>
                </c:pt>
                <c:pt idx="34617">
                  <c:v>37</c:v>
                </c:pt>
                <c:pt idx="34618">
                  <c:v>73</c:v>
                </c:pt>
                <c:pt idx="34619">
                  <c:v>60</c:v>
                </c:pt>
                <c:pt idx="34620">
                  <c:v>72</c:v>
                </c:pt>
                <c:pt idx="34621">
                  <c:v>68</c:v>
                </c:pt>
                <c:pt idx="34622">
                  <c:v>74</c:v>
                </c:pt>
                <c:pt idx="34623">
                  <c:v>73</c:v>
                </c:pt>
                <c:pt idx="34624">
                  <c:v>59</c:v>
                </c:pt>
                <c:pt idx="34625">
                  <c:v>43</c:v>
                </c:pt>
                <c:pt idx="34626">
                  <c:v>70</c:v>
                </c:pt>
                <c:pt idx="34627">
                  <c:v>59</c:v>
                </c:pt>
                <c:pt idx="34628">
                  <c:v>66</c:v>
                </c:pt>
                <c:pt idx="34629">
                  <c:v>36</c:v>
                </c:pt>
                <c:pt idx="34630">
                  <c:v>59</c:v>
                </c:pt>
                <c:pt idx="34631">
                  <c:v>71</c:v>
                </c:pt>
                <c:pt idx="34632">
                  <c:v>68</c:v>
                </c:pt>
                <c:pt idx="34633">
                  <c:v>28</c:v>
                </c:pt>
                <c:pt idx="34634">
                  <c:v>64</c:v>
                </c:pt>
                <c:pt idx="34635">
                  <c:v>75</c:v>
                </c:pt>
                <c:pt idx="34636">
                  <c:v>58</c:v>
                </c:pt>
                <c:pt idx="34637">
                  <c:v>62</c:v>
                </c:pt>
                <c:pt idx="34638">
                  <c:v>63</c:v>
                </c:pt>
                <c:pt idx="34639">
                  <c:v>61</c:v>
                </c:pt>
                <c:pt idx="34640">
                  <c:v>57</c:v>
                </c:pt>
                <c:pt idx="34641">
                  <c:v>61</c:v>
                </c:pt>
                <c:pt idx="34642">
                  <c:v>70</c:v>
                </c:pt>
                <c:pt idx="34643">
                  <c:v>38</c:v>
                </c:pt>
                <c:pt idx="34644">
                  <c:v>74</c:v>
                </c:pt>
                <c:pt idx="34645">
                  <c:v>40</c:v>
                </c:pt>
                <c:pt idx="34646">
                  <c:v>75</c:v>
                </c:pt>
                <c:pt idx="34647">
                  <c:v>61</c:v>
                </c:pt>
                <c:pt idx="34648">
                  <c:v>75</c:v>
                </c:pt>
                <c:pt idx="34649">
                  <c:v>61</c:v>
                </c:pt>
                <c:pt idx="34650">
                  <c:v>51</c:v>
                </c:pt>
                <c:pt idx="34651">
                  <c:v>61</c:v>
                </c:pt>
                <c:pt idx="34652">
                  <c:v>73</c:v>
                </c:pt>
                <c:pt idx="34653">
                  <c:v>52</c:v>
                </c:pt>
                <c:pt idx="34654">
                  <c:v>30</c:v>
                </c:pt>
                <c:pt idx="34655">
                  <c:v>71</c:v>
                </c:pt>
                <c:pt idx="34656">
                  <c:v>67</c:v>
                </c:pt>
                <c:pt idx="34657">
                  <c:v>62</c:v>
                </c:pt>
                <c:pt idx="34658">
                  <c:v>57</c:v>
                </c:pt>
                <c:pt idx="34659">
                  <c:v>55</c:v>
                </c:pt>
                <c:pt idx="34660">
                  <c:v>58</c:v>
                </c:pt>
                <c:pt idx="34661">
                  <c:v>21</c:v>
                </c:pt>
                <c:pt idx="34662">
                  <c:v>75</c:v>
                </c:pt>
                <c:pt idx="34663">
                  <c:v>62</c:v>
                </c:pt>
                <c:pt idx="34664">
                  <c:v>61</c:v>
                </c:pt>
                <c:pt idx="34665">
                  <c:v>63</c:v>
                </c:pt>
                <c:pt idx="34666">
                  <c:v>58</c:v>
                </c:pt>
                <c:pt idx="34667">
                  <c:v>56</c:v>
                </c:pt>
                <c:pt idx="34668">
                  <c:v>71</c:v>
                </c:pt>
                <c:pt idx="34669">
                  <c:v>71</c:v>
                </c:pt>
                <c:pt idx="34670">
                  <c:v>68</c:v>
                </c:pt>
                <c:pt idx="34671">
                  <c:v>75</c:v>
                </c:pt>
                <c:pt idx="34672">
                  <c:v>75</c:v>
                </c:pt>
                <c:pt idx="34673">
                  <c:v>72</c:v>
                </c:pt>
                <c:pt idx="34674">
                  <c:v>52</c:v>
                </c:pt>
                <c:pt idx="34675">
                  <c:v>60</c:v>
                </c:pt>
                <c:pt idx="34676">
                  <c:v>70</c:v>
                </c:pt>
                <c:pt idx="34677">
                  <c:v>46</c:v>
                </c:pt>
                <c:pt idx="34678">
                  <c:v>63</c:v>
                </c:pt>
                <c:pt idx="34679">
                  <c:v>72</c:v>
                </c:pt>
                <c:pt idx="34680">
                  <c:v>72</c:v>
                </c:pt>
                <c:pt idx="34681">
                  <c:v>72</c:v>
                </c:pt>
                <c:pt idx="34682">
                  <c:v>68</c:v>
                </c:pt>
                <c:pt idx="34683">
                  <c:v>72</c:v>
                </c:pt>
                <c:pt idx="34684">
                  <c:v>62</c:v>
                </c:pt>
                <c:pt idx="34685">
                  <c:v>71</c:v>
                </c:pt>
                <c:pt idx="34686">
                  <c:v>75</c:v>
                </c:pt>
                <c:pt idx="34687">
                  <c:v>70</c:v>
                </c:pt>
                <c:pt idx="34688">
                  <c:v>75</c:v>
                </c:pt>
                <c:pt idx="34689">
                  <c:v>69</c:v>
                </c:pt>
                <c:pt idx="34690">
                  <c:v>75</c:v>
                </c:pt>
                <c:pt idx="34691">
                  <c:v>61</c:v>
                </c:pt>
                <c:pt idx="34692">
                  <c:v>26</c:v>
                </c:pt>
                <c:pt idx="34693">
                  <c:v>71</c:v>
                </c:pt>
                <c:pt idx="34694">
                  <c:v>56</c:v>
                </c:pt>
                <c:pt idx="34695">
                  <c:v>70</c:v>
                </c:pt>
                <c:pt idx="34696">
                  <c:v>73</c:v>
                </c:pt>
                <c:pt idx="34697">
                  <c:v>55</c:v>
                </c:pt>
                <c:pt idx="34698">
                  <c:v>56</c:v>
                </c:pt>
                <c:pt idx="34699">
                  <c:v>58</c:v>
                </c:pt>
                <c:pt idx="34700">
                  <c:v>37</c:v>
                </c:pt>
                <c:pt idx="34701">
                  <c:v>26</c:v>
                </c:pt>
                <c:pt idx="34702">
                  <c:v>58</c:v>
                </c:pt>
                <c:pt idx="34703">
                  <c:v>35</c:v>
                </c:pt>
                <c:pt idx="34704">
                  <c:v>65</c:v>
                </c:pt>
                <c:pt idx="34705">
                  <c:v>74</c:v>
                </c:pt>
                <c:pt idx="34706">
                  <c:v>70</c:v>
                </c:pt>
                <c:pt idx="34707">
                  <c:v>56</c:v>
                </c:pt>
                <c:pt idx="34708">
                  <c:v>63</c:v>
                </c:pt>
                <c:pt idx="34709">
                  <c:v>71</c:v>
                </c:pt>
                <c:pt idx="34710">
                  <c:v>65</c:v>
                </c:pt>
                <c:pt idx="34711">
                  <c:v>55</c:v>
                </c:pt>
                <c:pt idx="34712">
                  <c:v>45</c:v>
                </c:pt>
                <c:pt idx="34713">
                  <c:v>70</c:v>
                </c:pt>
                <c:pt idx="34714">
                  <c:v>55</c:v>
                </c:pt>
                <c:pt idx="34715">
                  <c:v>62</c:v>
                </c:pt>
                <c:pt idx="34716">
                  <c:v>72</c:v>
                </c:pt>
                <c:pt idx="34717">
                  <c:v>58</c:v>
                </c:pt>
                <c:pt idx="34718">
                  <c:v>75</c:v>
                </c:pt>
                <c:pt idx="34719">
                  <c:v>54</c:v>
                </c:pt>
                <c:pt idx="34720">
                  <c:v>72</c:v>
                </c:pt>
                <c:pt idx="34721">
                  <c:v>75</c:v>
                </c:pt>
                <c:pt idx="34722">
                  <c:v>73</c:v>
                </c:pt>
                <c:pt idx="34723">
                  <c:v>61</c:v>
                </c:pt>
                <c:pt idx="34724">
                  <c:v>40</c:v>
                </c:pt>
                <c:pt idx="34725">
                  <c:v>32</c:v>
                </c:pt>
                <c:pt idx="34726">
                  <c:v>44</c:v>
                </c:pt>
                <c:pt idx="34727">
                  <c:v>65</c:v>
                </c:pt>
                <c:pt idx="34728">
                  <c:v>75</c:v>
                </c:pt>
                <c:pt idx="34729">
                  <c:v>55</c:v>
                </c:pt>
                <c:pt idx="34730">
                  <c:v>56</c:v>
                </c:pt>
                <c:pt idx="34731">
                  <c:v>21</c:v>
                </c:pt>
                <c:pt idx="34732">
                  <c:v>27</c:v>
                </c:pt>
                <c:pt idx="34733">
                  <c:v>75</c:v>
                </c:pt>
                <c:pt idx="34734">
                  <c:v>60</c:v>
                </c:pt>
                <c:pt idx="34735">
                  <c:v>65</c:v>
                </c:pt>
                <c:pt idx="34736">
                  <c:v>63</c:v>
                </c:pt>
                <c:pt idx="34737">
                  <c:v>69</c:v>
                </c:pt>
                <c:pt idx="34738">
                  <c:v>52</c:v>
                </c:pt>
                <c:pt idx="34739">
                  <c:v>74</c:v>
                </c:pt>
                <c:pt idx="34740">
                  <c:v>54</c:v>
                </c:pt>
                <c:pt idx="34741">
                  <c:v>50</c:v>
                </c:pt>
                <c:pt idx="34742">
                  <c:v>67</c:v>
                </c:pt>
                <c:pt idx="34743">
                  <c:v>57</c:v>
                </c:pt>
                <c:pt idx="34744">
                  <c:v>70</c:v>
                </c:pt>
                <c:pt idx="34745">
                  <c:v>69</c:v>
                </c:pt>
                <c:pt idx="34746">
                  <c:v>75</c:v>
                </c:pt>
                <c:pt idx="34747">
                  <c:v>69</c:v>
                </c:pt>
                <c:pt idx="34748">
                  <c:v>63</c:v>
                </c:pt>
                <c:pt idx="34749">
                  <c:v>39</c:v>
                </c:pt>
                <c:pt idx="34750">
                  <c:v>40</c:v>
                </c:pt>
                <c:pt idx="34751">
                  <c:v>72</c:v>
                </c:pt>
                <c:pt idx="34752">
                  <c:v>65</c:v>
                </c:pt>
                <c:pt idx="34753">
                  <c:v>41</c:v>
                </c:pt>
                <c:pt idx="34754">
                  <c:v>58</c:v>
                </c:pt>
                <c:pt idx="34755">
                  <c:v>75</c:v>
                </c:pt>
                <c:pt idx="34756">
                  <c:v>75</c:v>
                </c:pt>
                <c:pt idx="34757">
                  <c:v>69</c:v>
                </c:pt>
                <c:pt idx="34758">
                  <c:v>60</c:v>
                </c:pt>
                <c:pt idx="34759">
                  <c:v>71</c:v>
                </c:pt>
                <c:pt idx="34760">
                  <c:v>64</c:v>
                </c:pt>
                <c:pt idx="34761">
                  <c:v>58</c:v>
                </c:pt>
                <c:pt idx="34762">
                  <c:v>60</c:v>
                </c:pt>
                <c:pt idx="34763">
                  <c:v>74</c:v>
                </c:pt>
                <c:pt idx="34764">
                  <c:v>72</c:v>
                </c:pt>
                <c:pt idx="34765">
                  <c:v>57</c:v>
                </c:pt>
                <c:pt idx="34766">
                  <c:v>61</c:v>
                </c:pt>
                <c:pt idx="34767">
                  <c:v>52</c:v>
                </c:pt>
                <c:pt idx="34768">
                  <c:v>59</c:v>
                </c:pt>
                <c:pt idx="34769">
                  <c:v>40</c:v>
                </c:pt>
                <c:pt idx="34770">
                  <c:v>61</c:v>
                </c:pt>
                <c:pt idx="34771">
                  <c:v>70</c:v>
                </c:pt>
                <c:pt idx="34772">
                  <c:v>59</c:v>
                </c:pt>
                <c:pt idx="34773">
                  <c:v>71</c:v>
                </c:pt>
                <c:pt idx="34774">
                  <c:v>70</c:v>
                </c:pt>
                <c:pt idx="34775">
                  <c:v>71</c:v>
                </c:pt>
                <c:pt idx="34776">
                  <c:v>70</c:v>
                </c:pt>
                <c:pt idx="34777">
                  <c:v>73</c:v>
                </c:pt>
                <c:pt idx="34778">
                  <c:v>69</c:v>
                </c:pt>
                <c:pt idx="34779">
                  <c:v>68</c:v>
                </c:pt>
                <c:pt idx="34780">
                  <c:v>59</c:v>
                </c:pt>
                <c:pt idx="34781">
                  <c:v>67</c:v>
                </c:pt>
                <c:pt idx="34782">
                  <c:v>45</c:v>
                </c:pt>
                <c:pt idx="34783">
                  <c:v>62</c:v>
                </c:pt>
                <c:pt idx="34784">
                  <c:v>56</c:v>
                </c:pt>
                <c:pt idx="34785">
                  <c:v>70</c:v>
                </c:pt>
                <c:pt idx="34786">
                  <c:v>54</c:v>
                </c:pt>
                <c:pt idx="34787">
                  <c:v>69</c:v>
                </c:pt>
                <c:pt idx="34788">
                  <c:v>64</c:v>
                </c:pt>
                <c:pt idx="34789">
                  <c:v>68</c:v>
                </c:pt>
                <c:pt idx="34790">
                  <c:v>58</c:v>
                </c:pt>
                <c:pt idx="34791">
                  <c:v>59</c:v>
                </c:pt>
                <c:pt idx="34792">
                  <c:v>50</c:v>
                </c:pt>
                <c:pt idx="34793">
                  <c:v>60</c:v>
                </c:pt>
                <c:pt idx="34794">
                  <c:v>49</c:v>
                </c:pt>
                <c:pt idx="34795">
                  <c:v>75</c:v>
                </c:pt>
                <c:pt idx="34796">
                  <c:v>66</c:v>
                </c:pt>
                <c:pt idx="34797">
                  <c:v>72</c:v>
                </c:pt>
                <c:pt idx="34798">
                  <c:v>22</c:v>
                </c:pt>
                <c:pt idx="34799">
                  <c:v>63</c:v>
                </c:pt>
                <c:pt idx="34800">
                  <c:v>51</c:v>
                </c:pt>
                <c:pt idx="34801">
                  <c:v>68</c:v>
                </c:pt>
                <c:pt idx="34802">
                  <c:v>71</c:v>
                </c:pt>
                <c:pt idx="34803">
                  <c:v>75</c:v>
                </c:pt>
                <c:pt idx="34804">
                  <c:v>57</c:v>
                </c:pt>
                <c:pt idx="34805">
                  <c:v>64</c:v>
                </c:pt>
                <c:pt idx="34806">
                  <c:v>66</c:v>
                </c:pt>
                <c:pt idx="34807">
                  <c:v>62</c:v>
                </c:pt>
                <c:pt idx="34808">
                  <c:v>55</c:v>
                </c:pt>
                <c:pt idx="34809">
                  <c:v>68</c:v>
                </c:pt>
                <c:pt idx="34810">
                  <c:v>66</c:v>
                </c:pt>
                <c:pt idx="34811">
                  <c:v>75</c:v>
                </c:pt>
                <c:pt idx="34812">
                  <c:v>52</c:v>
                </c:pt>
                <c:pt idx="34813">
                  <c:v>62</c:v>
                </c:pt>
                <c:pt idx="34814">
                  <c:v>62</c:v>
                </c:pt>
                <c:pt idx="34815">
                  <c:v>62</c:v>
                </c:pt>
                <c:pt idx="34816">
                  <c:v>64</c:v>
                </c:pt>
                <c:pt idx="34817">
                  <c:v>60</c:v>
                </c:pt>
                <c:pt idx="34818">
                  <c:v>75</c:v>
                </c:pt>
                <c:pt idx="34819">
                  <c:v>51</c:v>
                </c:pt>
                <c:pt idx="34820">
                  <c:v>71</c:v>
                </c:pt>
                <c:pt idx="34821">
                  <c:v>61</c:v>
                </c:pt>
                <c:pt idx="34822">
                  <c:v>69</c:v>
                </c:pt>
                <c:pt idx="34823">
                  <c:v>51</c:v>
                </c:pt>
                <c:pt idx="34824">
                  <c:v>61</c:v>
                </c:pt>
                <c:pt idx="34825">
                  <c:v>74</c:v>
                </c:pt>
                <c:pt idx="34826">
                  <c:v>51</c:v>
                </c:pt>
                <c:pt idx="34827">
                  <c:v>72</c:v>
                </c:pt>
                <c:pt idx="34828">
                  <c:v>72</c:v>
                </c:pt>
                <c:pt idx="34829">
                  <c:v>60</c:v>
                </c:pt>
                <c:pt idx="34830">
                  <c:v>59</c:v>
                </c:pt>
                <c:pt idx="34831">
                  <c:v>75</c:v>
                </c:pt>
                <c:pt idx="34832">
                  <c:v>70</c:v>
                </c:pt>
                <c:pt idx="34833">
                  <c:v>65</c:v>
                </c:pt>
                <c:pt idx="34834">
                  <c:v>75</c:v>
                </c:pt>
                <c:pt idx="34835">
                  <c:v>62</c:v>
                </c:pt>
                <c:pt idx="34836">
                  <c:v>73</c:v>
                </c:pt>
                <c:pt idx="34837">
                  <c:v>51</c:v>
                </c:pt>
                <c:pt idx="34838">
                  <c:v>62</c:v>
                </c:pt>
                <c:pt idx="34839">
                  <c:v>51</c:v>
                </c:pt>
                <c:pt idx="34840">
                  <c:v>50</c:v>
                </c:pt>
                <c:pt idx="34841">
                  <c:v>61</c:v>
                </c:pt>
                <c:pt idx="34842">
                  <c:v>74</c:v>
                </c:pt>
                <c:pt idx="34843">
                  <c:v>75</c:v>
                </c:pt>
                <c:pt idx="34844">
                  <c:v>23</c:v>
                </c:pt>
                <c:pt idx="34845">
                  <c:v>40</c:v>
                </c:pt>
                <c:pt idx="34846">
                  <c:v>66</c:v>
                </c:pt>
                <c:pt idx="34847">
                  <c:v>75</c:v>
                </c:pt>
                <c:pt idx="34848">
                  <c:v>70</c:v>
                </c:pt>
                <c:pt idx="34849">
                  <c:v>75</c:v>
                </c:pt>
                <c:pt idx="34850">
                  <c:v>71</c:v>
                </c:pt>
                <c:pt idx="34851">
                  <c:v>56</c:v>
                </c:pt>
                <c:pt idx="34852">
                  <c:v>58</c:v>
                </c:pt>
                <c:pt idx="34853">
                  <c:v>58</c:v>
                </c:pt>
                <c:pt idx="34854">
                  <c:v>75</c:v>
                </c:pt>
                <c:pt idx="34855">
                  <c:v>69</c:v>
                </c:pt>
                <c:pt idx="34856">
                  <c:v>67</c:v>
                </c:pt>
                <c:pt idx="34857">
                  <c:v>73</c:v>
                </c:pt>
                <c:pt idx="34858">
                  <c:v>72</c:v>
                </c:pt>
                <c:pt idx="34859">
                  <c:v>61</c:v>
                </c:pt>
                <c:pt idx="34860">
                  <c:v>73</c:v>
                </c:pt>
                <c:pt idx="34861">
                  <c:v>65</c:v>
                </c:pt>
                <c:pt idx="34862">
                  <c:v>57</c:v>
                </c:pt>
                <c:pt idx="34863">
                  <c:v>59</c:v>
                </c:pt>
                <c:pt idx="34864">
                  <c:v>75</c:v>
                </c:pt>
                <c:pt idx="34865">
                  <c:v>36</c:v>
                </c:pt>
                <c:pt idx="34866">
                  <c:v>75</c:v>
                </c:pt>
                <c:pt idx="34867">
                  <c:v>74</c:v>
                </c:pt>
                <c:pt idx="34868">
                  <c:v>22</c:v>
                </c:pt>
                <c:pt idx="34869">
                  <c:v>75</c:v>
                </c:pt>
                <c:pt idx="34870">
                  <c:v>75</c:v>
                </c:pt>
                <c:pt idx="34871">
                  <c:v>66</c:v>
                </c:pt>
                <c:pt idx="34872">
                  <c:v>73</c:v>
                </c:pt>
                <c:pt idx="34873">
                  <c:v>54</c:v>
                </c:pt>
                <c:pt idx="34874">
                  <c:v>75</c:v>
                </c:pt>
                <c:pt idx="34875">
                  <c:v>53</c:v>
                </c:pt>
                <c:pt idx="34876">
                  <c:v>64</c:v>
                </c:pt>
                <c:pt idx="34877">
                  <c:v>61</c:v>
                </c:pt>
                <c:pt idx="34878">
                  <c:v>60</c:v>
                </c:pt>
                <c:pt idx="34879">
                  <c:v>65</c:v>
                </c:pt>
                <c:pt idx="34880">
                  <c:v>47</c:v>
                </c:pt>
                <c:pt idx="34881">
                  <c:v>62</c:v>
                </c:pt>
                <c:pt idx="34882">
                  <c:v>53</c:v>
                </c:pt>
                <c:pt idx="34883">
                  <c:v>73</c:v>
                </c:pt>
                <c:pt idx="34884">
                  <c:v>58</c:v>
                </c:pt>
                <c:pt idx="34885">
                  <c:v>75</c:v>
                </c:pt>
                <c:pt idx="34886">
                  <c:v>68</c:v>
                </c:pt>
                <c:pt idx="34887">
                  <c:v>75</c:v>
                </c:pt>
                <c:pt idx="34888">
                  <c:v>52</c:v>
                </c:pt>
                <c:pt idx="34889">
                  <c:v>75</c:v>
                </c:pt>
                <c:pt idx="34890">
                  <c:v>54</c:v>
                </c:pt>
                <c:pt idx="34891">
                  <c:v>74</c:v>
                </c:pt>
                <c:pt idx="34892">
                  <c:v>40</c:v>
                </c:pt>
                <c:pt idx="34893">
                  <c:v>48</c:v>
                </c:pt>
                <c:pt idx="34894">
                  <c:v>63</c:v>
                </c:pt>
                <c:pt idx="34895">
                  <c:v>75</c:v>
                </c:pt>
                <c:pt idx="34896">
                  <c:v>75</c:v>
                </c:pt>
                <c:pt idx="34897">
                  <c:v>73</c:v>
                </c:pt>
                <c:pt idx="34898">
                  <c:v>72</c:v>
                </c:pt>
                <c:pt idx="34899">
                  <c:v>50</c:v>
                </c:pt>
                <c:pt idx="34900">
                  <c:v>57</c:v>
                </c:pt>
                <c:pt idx="34901">
                  <c:v>68</c:v>
                </c:pt>
                <c:pt idx="34902">
                  <c:v>68</c:v>
                </c:pt>
                <c:pt idx="34903">
                  <c:v>69</c:v>
                </c:pt>
                <c:pt idx="34904">
                  <c:v>49</c:v>
                </c:pt>
                <c:pt idx="34905">
                  <c:v>46</c:v>
                </c:pt>
                <c:pt idx="34906">
                  <c:v>69</c:v>
                </c:pt>
                <c:pt idx="34907">
                  <c:v>40</c:v>
                </c:pt>
                <c:pt idx="34908">
                  <c:v>72</c:v>
                </c:pt>
                <c:pt idx="34909">
                  <c:v>68</c:v>
                </c:pt>
                <c:pt idx="34910">
                  <c:v>53</c:v>
                </c:pt>
                <c:pt idx="34911">
                  <c:v>48</c:v>
                </c:pt>
                <c:pt idx="34912">
                  <c:v>67</c:v>
                </c:pt>
                <c:pt idx="34913">
                  <c:v>75</c:v>
                </c:pt>
                <c:pt idx="34914">
                  <c:v>58</c:v>
                </c:pt>
                <c:pt idx="34915">
                  <c:v>57</c:v>
                </c:pt>
                <c:pt idx="34916">
                  <c:v>55</c:v>
                </c:pt>
                <c:pt idx="34917">
                  <c:v>69</c:v>
                </c:pt>
                <c:pt idx="34918">
                  <c:v>65</c:v>
                </c:pt>
                <c:pt idx="34919">
                  <c:v>35</c:v>
                </c:pt>
                <c:pt idx="34920">
                  <c:v>58</c:v>
                </c:pt>
                <c:pt idx="34921">
                  <c:v>73</c:v>
                </c:pt>
                <c:pt idx="34922">
                  <c:v>67</c:v>
                </c:pt>
                <c:pt idx="34923">
                  <c:v>69</c:v>
                </c:pt>
                <c:pt idx="34924">
                  <c:v>69</c:v>
                </c:pt>
                <c:pt idx="34925">
                  <c:v>72</c:v>
                </c:pt>
                <c:pt idx="34926">
                  <c:v>73</c:v>
                </c:pt>
                <c:pt idx="34927">
                  <c:v>55</c:v>
                </c:pt>
                <c:pt idx="34928">
                  <c:v>72</c:v>
                </c:pt>
                <c:pt idx="34929">
                  <c:v>75</c:v>
                </c:pt>
                <c:pt idx="34930">
                  <c:v>66</c:v>
                </c:pt>
                <c:pt idx="34931">
                  <c:v>64</c:v>
                </c:pt>
                <c:pt idx="34932">
                  <c:v>62</c:v>
                </c:pt>
                <c:pt idx="34933">
                  <c:v>44</c:v>
                </c:pt>
                <c:pt idx="34934">
                  <c:v>64</c:v>
                </c:pt>
                <c:pt idx="34935">
                  <c:v>65</c:v>
                </c:pt>
                <c:pt idx="34936">
                  <c:v>56</c:v>
                </c:pt>
                <c:pt idx="34937">
                  <c:v>58</c:v>
                </c:pt>
                <c:pt idx="34938">
                  <c:v>71</c:v>
                </c:pt>
                <c:pt idx="34939">
                  <c:v>69</c:v>
                </c:pt>
                <c:pt idx="34940">
                  <c:v>75</c:v>
                </c:pt>
                <c:pt idx="34941">
                  <c:v>75</c:v>
                </c:pt>
                <c:pt idx="34942">
                  <c:v>70</c:v>
                </c:pt>
                <c:pt idx="34943">
                  <c:v>24</c:v>
                </c:pt>
                <c:pt idx="34944">
                  <c:v>67</c:v>
                </c:pt>
                <c:pt idx="34945">
                  <c:v>55</c:v>
                </c:pt>
                <c:pt idx="34946">
                  <c:v>55</c:v>
                </c:pt>
                <c:pt idx="34947">
                  <c:v>45</c:v>
                </c:pt>
                <c:pt idx="34948">
                  <c:v>58</c:v>
                </c:pt>
                <c:pt idx="34949">
                  <c:v>58</c:v>
                </c:pt>
                <c:pt idx="34950">
                  <c:v>69</c:v>
                </c:pt>
                <c:pt idx="34951">
                  <c:v>66</c:v>
                </c:pt>
                <c:pt idx="34952">
                  <c:v>73</c:v>
                </c:pt>
                <c:pt idx="34953">
                  <c:v>51</c:v>
                </c:pt>
                <c:pt idx="34954">
                  <c:v>64</c:v>
                </c:pt>
                <c:pt idx="34955">
                  <c:v>71</c:v>
                </c:pt>
                <c:pt idx="34956">
                  <c:v>64</c:v>
                </c:pt>
                <c:pt idx="34957">
                  <c:v>75</c:v>
                </c:pt>
                <c:pt idx="34958">
                  <c:v>74</c:v>
                </c:pt>
                <c:pt idx="34959">
                  <c:v>75</c:v>
                </c:pt>
                <c:pt idx="34960">
                  <c:v>75</c:v>
                </c:pt>
                <c:pt idx="34961">
                  <c:v>63</c:v>
                </c:pt>
                <c:pt idx="34962">
                  <c:v>71</c:v>
                </c:pt>
                <c:pt idx="34963">
                  <c:v>60</c:v>
                </c:pt>
                <c:pt idx="34964">
                  <c:v>59</c:v>
                </c:pt>
                <c:pt idx="34965">
                  <c:v>75</c:v>
                </c:pt>
                <c:pt idx="34966">
                  <c:v>35</c:v>
                </c:pt>
                <c:pt idx="34967">
                  <c:v>26</c:v>
                </c:pt>
                <c:pt idx="34968">
                  <c:v>68</c:v>
                </c:pt>
                <c:pt idx="34969">
                  <c:v>75</c:v>
                </c:pt>
                <c:pt idx="34970">
                  <c:v>63</c:v>
                </c:pt>
                <c:pt idx="34971">
                  <c:v>61</c:v>
                </c:pt>
                <c:pt idx="34972">
                  <c:v>61</c:v>
                </c:pt>
                <c:pt idx="34973">
                  <c:v>64</c:v>
                </c:pt>
                <c:pt idx="34974">
                  <c:v>71</c:v>
                </c:pt>
                <c:pt idx="34975">
                  <c:v>59</c:v>
                </c:pt>
                <c:pt idx="34976">
                  <c:v>53</c:v>
                </c:pt>
                <c:pt idx="34977">
                  <c:v>67</c:v>
                </c:pt>
                <c:pt idx="34978">
                  <c:v>31</c:v>
                </c:pt>
                <c:pt idx="34979">
                  <c:v>72</c:v>
                </c:pt>
                <c:pt idx="34980">
                  <c:v>70</c:v>
                </c:pt>
                <c:pt idx="34981">
                  <c:v>40</c:v>
                </c:pt>
                <c:pt idx="34982">
                  <c:v>19</c:v>
                </c:pt>
                <c:pt idx="34983">
                  <c:v>62</c:v>
                </c:pt>
                <c:pt idx="34984">
                  <c:v>57</c:v>
                </c:pt>
                <c:pt idx="34985">
                  <c:v>58</c:v>
                </c:pt>
                <c:pt idx="34986">
                  <c:v>60</c:v>
                </c:pt>
                <c:pt idx="34987">
                  <c:v>75</c:v>
                </c:pt>
                <c:pt idx="34988">
                  <c:v>59</c:v>
                </c:pt>
                <c:pt idx="34989">
                  <c:v>61</c:v>
                </c:pt>
                <c:pt idx="34990">
                  <c:v>60</c:v>
                </c:pt>
                <c:pt idx="34991">
                  <c:v>75</c:v>
                </c:pt>
                <c:pt idx="34992">
                  <c:v>69</c:v>
                </c:pt>
                <c:pt idx="34993">
                  <c:v>70</c:v>
                </c:pt>
                <c:pt idx="34994">
                  <c:v>75</c:v>
                </c:pt>
                <c:pt idx="34995">
                  <c:v>55</c:v>
                </c:pt>
                <c:pt idx="34996">
                  <c:v>64</c:v>
                </c:pt>
                <c:pt idx="34997">
                  <c:v>59</c:v>
                </c:pt>
                <c:pt idx="34998">
                  <c:v>74</c:v>
                </c:pt>
                <c:pt idx="34999">
                  <c:v>61</c:v>
                </c:pt>
                <c:pt idx="35000">
                  <c:v>31</c:v>
                </c:pt>
                <c:pt idx="35001">
                  <c:v>74</c:v>
                </c:pt>
                <c:pt idx="35002">
                  <c:v>74</c:v>
                </c:pt>
                <c:pt idx="35003">
                  <c:v>42</c:v>
                </c:pt>
                <c:pt idx="35004">
                  <c:v>37</c:v>
                </c:pt>
                <c:pt idx="35005">
                  <c:v>75</c:v>
                </c:pt>
                <c:pt idx="35006">
                  <c:v>41</c:v>
                </c:pt>
                <c:pt idx="35007">
                  <c:v>75</c:v>
                </c:pt>
                <c:pt idx="35008">
                  <c:v>71</c:v>
                </c:pt>
                <c:pt idx="35009">
                  <c:v>70</c:v>
                </c:pt>
                <c:pt idx="35010">
                  <c:v>68</c:v>
                </c:pt>
                <c:pt idx="35011">
                  <c:v>62</c:v>
                </c:pt>
                <c:pt idx="35012">
                  <c:v>74</c:v>
                </c:pt>
                <c:pt idx="35013">
                  <c:v>61</c:v>
                </c:pt>
                <c:pt idx="35014">
                  <c:v>74</c:v>
                </c:pt>
                <c:pt idx="35015">
                  <c:v>63</c:v>
                </c:pt>
                <c:pt idx="35016">
                  <c:v>73</c:v>
                </c:pt>
                <c:pt idx="35017">
                  <c:v>58</c:v>
                </c:pt>
                <c:pt idx="35018">
                  <c:v>73</c:v>
                </c:pt>
                <c:pt idx="35019">
                  <c:v>74</c:v>
                </c:pt>
                <c:pt idx="35020">
                  <c:v>73</c:v>
                </c:pt>
                <c:pt idx="35021">
                  <c:v>57</c:v>
                </c:pt>
                <c:pt idx="35022">
                  <c:v>71</c:v>
                </c:pt>
                <c:pt idx="35023">
                  <c:v>75</c:v>
                </c:pt>
                <c:pt idx="35024">
                  <c:v>75</c:v>
                </c:pt>
                <c:pt idx="35025">
                  <c:v>75</c:v>
                </c:pt>
                <c:pt idx="35026">
                  <c:v>67</c:v>
                </c:pt>
                <c:pt idx="35027">
                  <c:v>62</c:v>
                </c:pt>
                <c:pt idx="35028">
                  <c:v>44</c:v>
                </c:pt>
                <c:pt idx="35029">
                  <c:v>74</c:v>
                </c:pt>
                <c:pt idx="35030">
                  <c:v>75</c:v>
                </c:pt>
                <c:pt idx="35031">
                  <c:v>74</c:v>
                </c:pt>
                <c:pt idx="35032">
                  <c:v>75</c:v>
                </c:pt>
                <c:pt idx="35033">
                  <c:v>22</c:v>
                </c:pt>
                <c:pt idx="35034">
                  <c:v>75</c:v>
                </c:pt>
                <c:pt idx="35035">
                  <c:v>57</c:v>
                </c:pt>
                <c:pt idx="35036">
                  <c:v>47</c:v>
                </c:pt>
                <c:pt idx="35037">
                  <c:v>63</c:v>
                </c:pt>
                <c:pt idx="35038">
                  <c:v>65</c:v>
                </c:pt>
                <c:pt idx="35039">
                  <c:v>56</c:v>
                </c:pt>
                <c:pt idx="35040">
                  <c:v>57</c:v>
                </c:pt>
                <c:pt idx="35041">
                  <c:v>30</c:v>
                </c:pt>
                <c:pt idx="35042">
                  <c:v>74</c:v>
                </c:pt>
                <c:pt idx="35043">
                  <c:v>72</c:v>
                </c:pt>
                <c:pt idx="35044">
                  <c:v>73</c:v>
                </c:pt>
                <c:pt idx="35045">
                  <c:v>67</c:v>
                </c:pt>
                <c:pt idx="35046">
                  <c:v>72</c:v>
                </c:pt>
                <c:pt idx="35047">
                  <c:v>66</c:v>
                </c:pt>
                <c:pt idx="35048">
                  <c:v>64</c:v>
                </c:pt>
                <c:pt idx="35049">
                  <c:v>41</c:v>
                </c:pt>
                <c:pt idx="35050">
                  <c:v>67</c:v>
                </c:pt>
                <c:pt idx="35051">
                  <c:v>75</c:v>
                </c:pt>
                <c:pt idx="35052">
                  <c:v>66</c:v>
                </c:pt>
                <c:pt idx="35053">
                  <c:v>75</c:v>
                </c:pt>
                <c:pt idx="35054">
                  <c:v>70</c:v>
                </c:pt>
                <c:pt idx="35055">
                  <c:v>63</c:v>
                </c:pt>
                <c:pt idx="35056">
                  <c:v>62</c:v>
                </c:pt>
                <c:pt idx="35057">
                  <c:v>55</c:v>
                </c:pt>
                <c:pt idx="35058">
                  <c:v>51</c:v>
                </c:pt>
                <c:pt idx="35059">
                  <c:v>68</c:v>
                </c:pt>
                <c:pt idx="35060">
                  <c:v>44</c:v>
                </c:pt>
                <c:pt idx="35061">
                  <c:v>39</c:v>
                </c:pt>
                <c:pt idx="35062">
                  <c:v>24</c:v>
                </c:pt>
                <c:pt idx="35063">
                  <c:v>64</c:v>
                </c:pt>
                <c:pt idx="35064">
                  <c:v>30</c:v>
                </c:pt>
                <c:pt idx="35065">
                  <c:v>65</c:v>
                </c:pt>
                <c:pt idx="35066">
                  <c:v>62</c:v>
                </c:pt>
                <c:pt idx="35067">
                  <c:v>60</c:v>
                </c:pt>
                <c:pt idx="35068">
                  <c:v>54</c:v>
                </c:pt>
                <c:pt idx="35069">
                  <c:v>59</c:v>
                </c:pt>
                <c:pt idx="35070">
                  <c:v>67</c:v>
                </c:pt>
                <c:pt idx="35071">
                  <c:v>75</c:v>
                </c:pt>
                <c:pt idx="35072">
                  <c:v>56</c:v>
                </c:pt>
                <c:pt idx="35073">
                  <c:v>27</c:v>
                </c:pt>
                <c:pt idx="35074">
                  <c:v>54</c:v>
                </c:pt>
                <c:pt idx="35075">
                  <c:v>63</c:v>
                </c:pt>
                <c:pt idx="35076">
                  <c:v>57</c:v>
                </c:pt>
                <c:pt idx="35077">
                  <c:v>62</c:v>
                </c:pt>
                <c:pt idx="35078">
                  <c:v>72</c:v>
                </c:pt>
                <c:pt idx="35079">
                  <c:v>52</c:v>
                </c:pt>
                <c:pt idx="35080">
                  <c:v>58</c:v>
                </c:pt>
                <c:pt idx="35081">
                  <c:v>70</c:v>
                </c:pt>
                <c:pt idx="35082">
                  <c:v>47</c:v>
                </c:pt>
                <c:pt idx="35083">
                  <c:v>55</c:v>
                </c:pt>
                <c:pt idx="35084">
                  <c:v>60</c:v>
                </c:pt>
                <c:pt idx="35085">
                  <c:v>70</c:v>
                </c:pt>
                <c:pt idx="35086">
                  <c:v>43</c:v>
                </c:pt>
                <c:pt idx="35087">
                  <c:v>67</c:v>
                </c:pt>
                <c:pt idx="35088">
                  <c:v>73</c:v>
                </c:pt>
                <c:pt idx="35089">
                  <c:v>63</c:v>
                </c:pt>
                <c:pt idx="35090">
                  <c:v>32</c:v>
                </c:pt>
                <c:pt idx="35091">
                  <c:v>74</c:v>
                </c:pt>
                <c:pt idx="35092">
                  <c:v>62</c:v>
                </c:pt>
                <c:pt idx="35093">
                  <c:v>47</c:v>
                </c:pt>
                <c:pt idx="35094">
                  <c:v>42</c:v>
                </c:pt>
                <c:pt idx="35095">
                  <c:v>66</c:v>
                </c:pt>
                <c:pt idx="35096">
                  <c:v>45</c:v>
                </c:pt>
                <c:pt idx="35097">
                  <c:v>57</c:v>
                </c:pt>
                <c:pt idx="35098">
                  <c:v>60</c:v>
                </c:pt>
                <c:pt idx="35099">
                  <c:v>74</c:v>
                </c:pt>
                <c:pt idx="35100">
                  <c:v>73</c:v>
                </c:pt>
                <c:pt idx="35101">
                  <c:v>53</c:v>
                </c:pt>
                <c:pt idx="35102">
                  <c:v>57</c:v>
                </c:pt>
                <c:pt idx="35103">
                  <c:v>65</c:v>
                </c:pt>
                <c:pt idx="35104">
                  <c:v>58</c:v>
                </c:pt>
                <c:pt idx="35105">
                  <c:v>71</c:v>
                </c:pt>
                <c:pt idx="35106">
                  <c:v>37</c:v>
                </c:pt>
                <c:pt idx="35107">
                  <c:v>48</c:v>
                </c:pt>
                <c:pt idx="35108">
                  <c:v>74</c:v>
                </c:pt>
                <c:pt idx="35109">
                  <c:v>66</c:v>
                </c:pt>
                <c:pt idx="35110">
                  <c:v>49</c:v>
                </c:pt>
                <c:pt idx="35111">
                  <c:v>70</c:v>
                </c:pt>
                <c:pt idx="35112">
                  <c:v>67</c:v>
                </c:pt>
                <c:pt idx="35113">
                  <c:v>68</c:v>
                </c:pt>
                <c:pt idx="35114">
                  <c:v>66</c:v>
                </c:pt>
                <c:pt idx="35115">
                  <c:v>61</c:v>
                </c:pt>
                <c:pt idx="35116">
                  <c:v>75</c:v>
                </c:pt>
                <c:pt idx="35117">
                  <c:v>18</c:v>
                </c:pt>
                <c:pt idx="35118">
                  <c:v>60</c:v>
                </c:pt>
                <c:pt idx="35119">
                  <c:v>62</c:v>
                </c:pt>
                <c:pt idx="35120">
                  <c:v>70</c:v>
                </c:pt>
                <c:pt idx="35121">
                  <c:v>57</c:v>
                </c:pt>
                <c:pt idx="35122">
                  <c:v>59</c:v>
                </c:pt>
                <c:pt idx="35123">
                  <c:v>55</c:v>
                </c:pt>
                <c:pt idx="35124">
                  <c:v>70</c:v>
                </c:pt>
                <c:pt idx="35125">
                  <c:v>68</c:v>
                </c:pt>
                <c:pt idx="35126">
                  <c:v>69</c:v>
                </c:pt>
                <c:pt idx="35127">
                  <c:v>75</c:v>
                </c:pt>
                <c:pt idx="35128">
                  <c:v>74</c:v>
                </c:pt>
                <c:pt idx="35129">
                  <c:v>63</c:v>
                </c:pt>
                <c:pt idx="35130">
                  <c:v>61</c:v>
                </c:pt>
                <c:pt idx="35131">
                  <c:v>70</c:v>
                </c:pt>
                <c:pt idx="35132">
                  <c:v>46</c:v>
                </c:pt>
                <c:pt idx="35133">
                  <c:v>60</c:v>
                </c:pt>
                <c:pt idx="35134">
                  <c:v>50</c:v>
                </c:pt>
                <c:pt idx="35135">
                  <c:v>52</c:v>
                </c:pt>
                <c:pt idx="35136">
                  <c:v>67</c:v>
                </c:pt>
                <c:pt idx="35137">
                  <c:v>49</c:v>
                </c:pt>
                <c:pt idx="35138">
                  <c:v>61</c:v>
                </c:pt>
                <c:pt idx="35139">
                  <c:v>60</c:v>
                </c:pt>
                <c:pt idx="35140">
                  <c:v>59</c:v>
                </c:pt>
                <c:pt idx="35141">
                  <c:v>56</c:v>
                </c:pt>
                <c:pt idx="35142">
                  <c:v>64</c:v>
                </c:pt>
                <c:pt idx="35143">
                  <c:v>45</c:v>
                </c:pt>
                <c:pt idx="35144">
                  <c:v>53</c:v>
                </c:pt>
                <c:pt idx="35145">
                  <c:v>69</c:v>
                </c:pt>
                <c:pt idx="35146">
                  <c:v>55</c:v>
                </c:pt>
                <c:pt idx="35147">
                  <c:v>61</c:v>
                </c:pt>
                <c:pt idx="35148">
                  <c:v>27</c:v>
                </c:pt>
                <c:pt idx="35149">
                  <c:v>75</c:v>
                </c:pt>
                <c:pt idx="35150">
                  <c:v>68</c:v>
                </c:pt>
                <c:pt idx="35151">
                  <c:v>67</c:v>
                </c:pt>
                <c:pt idx="35152">
                  <c:v>75</c:v>
                </c:pt>
                <c:pt idx="35153">
                  <c:v>50</c:v>
                </c:pt>
                <c:pt idx="35154">
                  <c:v>70</c:v>
                </c:pt>
                <c:pt idx="35155">
                  <c:v>34</c:v>
                </c:pt>
                <c:pt idx="35156">
                  <c:v>73</c:v>
                </c:pt>
                <c:pt idx="35157">
                  <c:v>64</c:v>
                </c:pt>
                <c:pt idx="35158">
                  <c:v>59</c:v>
                </c:pt>
                <c:pt idx="35159">
                  <c:v>75</c:v>
                </c:pt>
                <c:pt idx="35160">
                  <c:v>53</c:v>
                </c:pt>
                <c:pt idx="35161">
                  <c:v>53</c:v>
                </c:pt>
                <c:pt idx="35162">
                  <c:v>75</c:v>
                </c:pt>
                <c:pt idx="35163">
                  <c:v>69</c:v>
                </c:pt>
                <c:pt idx="35164">
                  <c:v>75</c:v>
                </c:pt>
                <c:pt idx="35165">
                  <c:v>63</c:v>
                </c:pt>
                <c:pt idx="35166">
                  <c:v>60</c:v>
                </c:pt>
                <c:pt idx="35167">
                  <c:v>75</c:v>
                </c:pt>
                <c:pt idx="35168">
                  <c:v>47</c:v>
                </c:pt>
                <c:pt idx="35169">
                  <c:v>75</c:v>
                </c:pt>
                <c:pt idx="35170">
                  <c:v>48</c:v>
                </c:pt>
                <c:pt idx="35171">
                  <c:v>63</c:v>
                </c:pt>
                <c:pt idx="35172">
                  <c:v>66</c:v>
                </c:pt>
                <c:pt idx="35173">
                  <c:v>49</c:v>
                </c:pt>
                <c:pt idx="35174">
                  <c:v>54</c:v>
                </c:pt>
                <c:pt idx="35175">
                  <c:v>61</c:v>
                </c:pt>
                <c:pt idx="35176">
                  <c:v>64</c:v>
                </c:pt>
                <c:pt idx="35177">
                  <c:v>58</c:v>
                </c:pt>
                <c:pt idx="35178">
                  <c:v>75</c:v>
                </c:pt>
                <c:pt idx="35179">
                  <c:v>46</c:v>
                </c:pt>
                <c:pt idx="35180">
                  <c:v>59</c:v>
                </c:pt>
                <c:pt idx="35181">
                  <c:v>69</c:v>
                </c:pt>
                <c:pt idx="35182">
                  <c:v>74</c:v>
                </c:pt>
                <c:pt idx="35183">
                  <c:v>75</c:v>
                </c:pt>
                <c:pt idx="35184">
                  <c:v>60</c:v>
                </c:pt>
                <c:pt idx="35185">
                  <c:v>75</c:v>
                </c:pt>
                <c:pt idx="35186">
                  <c:v>69</c:v>
                </c:pt>
                <c:pt idx="35187">
                  <c:v>68</c:v>
                </c:pt>
                <c:pt idx="35188">
                  <c:v>74</c:v>
                </c:pt>
                <c:pt idx="35189">
                  <c:v>54</c:v>
                </c:pt>
                <c:pt idx="35190">
                  <c:v>45</c:v>
                </c:pt>
                <c:pt idx="35191">
                  <c:v>62</c:v>
                </c:pt>
                <c:pt idx="35192">
                  <c:v>46</c:v>
                </c:pt>
                <c:pt idx="35193">
                  <c:v>70</c:v>
                </c:pt>
                <c:pt idx="35194">
                  <c:v>62</c:v>
                </c:pt>
                <c:pt idx="35195">
                  <c:v>65</c:v>
                </c:pt>
                <c:pt idx="35196">
                  <c:v>67</c:v>
                </c:pt>
                <c:pt idx="35197">
                  <c:v>43</c:v>
                </c:pt>
                <c:pt idx="35198">
                  <c:v>69</c:v>
                </c:pt>
                <c:pt idx="35199">
                  <c:v>62</c:v>
                </c:pt>
                <c:pt idx="35200">
                  <c:v>38</c:v>
                </c:pt>
                <c:pt idx="35201">
                  <c:v>54</c:v>
                </c:pt>
                <c:pt idx="35202">
                  <c:v>74</c:v>
                </c:pt>
                <c:pt idx="35203">
                  <c:v>56</c:v>
                </c:pt>
                <c:pt idx="35204">
                  <c:v>64</c:v>
                </c:pt>
                <c:pt idx="35205">
                  <c:v>60</c:v>
                </c:pt>
                <c:pt idx="35206">
                  <c:v>55</c:v>
                </c:pt>
                <c:pt idx="35207">
                  <c:v>51</c:v>
                </c:pt>
                <c:pt idx="35208">
                  <c:v>48</c:v>
                </c:pt>
                <c:pt idx="35209">
                  <c:v>65</c:v>
                </c:pt>
                <c:pt idx="35210">
                  <c:v>58</c:v>
                </c:pt>
                <c:pt idx="35211">
                  <c:v>73</c:v>
                </c:pt>
                <c:pt idx="35212">
                  <c:v>69</c:v>
                </c:pt>
                <c:pt idx="35213">
                  <c:v>72</c:v>
                </c:pt>
                <c:pt idx="35214">
                  <c:v>52</c:v>
                </c:pt>
                <c:pt idx="35215">
                  <c:v>47</c:v>
                </c:pt>
                <c:pt idx="35216">
                  <c:v>73</c:v>
                </c:pt>
                <c:pt idx="35217">
                  <c:v>59</c:v>
                </c:pt>
                <c:pt idx="35218">
                  <c:v>62</c:v>
                </c:pt>
                <c:pt idx="35219">
                  <c:v>53</c:v>
                </c:pt>
                <c:pt idx="35220">
                  <c:v>51</c:v>
                </c:pt>
                <c:pt idx="35221">
                  <c:v>60</c:v>
                </c:pt>
                <c:pt idx="35222">
                  <c:v>57</c:v>
                </c:pt>
                <c:pt idx="35223">
                  <c:v>51</c:v>
                </c:pt>
                <c:pt idx="35224">
                  <c:v>67</c:v>
                </c:pt>
                <c:pt idx="35225">
                  <c:v>59</c:v>
                </c:pt>
                <c:pt idx="35226">
                  <c:v>71</c:v>
                </c:pt>
                <c:pt idx="35227">
                  <c:v>69</c:v>
                </c:pt>
                <c:pt idx="35228">
                  <c:v>69</c:v>
                </c:pt>
                <c:pt idx="35229">
                  <c:v>68</c:v>
                </c:pt>
                <c:pt idx="35230">
                  <c:v>25</c:v>
                </c:pt>
                <c:pt idx="35231">
                  <c:v>23</c:v>
                </c:pt>
                <c:pt idx="35232">
                  <c:v>65</c:v>
                </c:pt>
                <c:pt idx="35233">
                  <c:v>72</c:v>
                </c:pt>
                <c:pt idx="35234">
                  <c:v>55</c:v>
                </c:pt>
                <c:pt idx="35235">
                  <c:v>75</c:v>
                </c:pt>
                <c:pt idx="35236">
                  <c:v>26</c:v>
                </c:pt>
                <c:pt idx="35237">
                  <c:v>54</c:v>
                </c:pt>
                <c:pt idx="35238">
                  <c:v>44</c:v>
                </c:pt>
                <c:pt idx="35239">
                  <c:v>48</c:v>
                </c:pt>
                <c:pt idx="35240">
                  <c:v>75</c:v>
                </c:pt>
                <c:pt idx="35241">
                  <c:v>41</c:v>
                </c:pt>
                <c:pt idx="35242">
                  <c:v>36</c:v>
                </c:pt>
                <c:pt idx="35243">
                  <c:v>56</c:v>
                </c:pt>
                <c:pt idx="35244">
                  <c:v>60</c:v>
                </c:pt>
                <c:pt idx="35245">
                  <c:v>58</c:v>
                </c:pt>
                <c:pt idx="35246">
                  <c:v>75</c:v>
                </c:pt>
                <c:pt idx="35247">
                  <c:v>75</c:v>
                </c:pt>
                <c:pt idx="35248">
                  <c:v>27</c:v>
                </c:pt>
                <c:pt idx="35249">
                  <c:v>64</c:v>
                </c:pt>
                <c:pt idx="35250">
                  <c:v>54</c:v>
                </c:pt>
                <c:pt idx="35251">
                  <c:v>58</c:v>
                </c:pt>
                <c:pt idx="35252">
                  <c:v>62</c:v>
                </c:pt>
                <c:pt idx="35253">
                  <c:v>71</c:v>
                </c:pt>
                <c:pt idx="35254">
                  <c:v>50</c:v>
                </c:pt>
                <c:pt idx="35255">
                  <c:v>50</c:v>
                </c:pt>
                <c:pt idx="35256">
                  <c:v>53</c:v>
                </c:pt>
                <c:pt idx="35257">
                  <c:v>53</c:v>
                </c:pt>
                <c:pt idx="35258">
                  <c:v>70</c:v>
                </c:pt>
                <c:pt idx="35259">
                  <c:v>62</c:v>
                </c:pt>
                <c:pt idx="35260">
                  <c:v>70</c:v>
                </c:pt>
                <c:pt idx="35261">
                  <c:v>63</c:v>
                </c:pt>
                <c:pt idx="35262">
                  <c:v>68</c:v>
                </c:pt>
                <c:pt idx="35263">
                  <c:v>75</c:v>
                </c:pt>
                <c:pt idx="35264">
                  <c:v>63</c:v>
                </c:pt>
                <c:pt idx="35265">
                  <c:v>60</c:v>
                </c:pt>
                <c:pt idx="35266">
                  <c:v>71</c:v>
                </c:pt>
                <c:pt idx="35267">
                  <c:v>67</c:v>
                </c:pt>
                <c:pt idx="35268">
                  <c:v>54</c:v>
                </c:pt>
                <c:pt idx="35269">
                  <c:v>57</c:v>
                </c:pt>
                <c:pt idx="35270">
                  <c:v>75</c:v>
                </c:pt>
                <c:pt idx="35271">
                  <c:v>74</c:v>
                </c:pt>
                <c:pt idx="35272">
                  <c:v>56</c:v>
                </c:pt>
                <c:pt idx="35273">
                  <c:v>65</c:v>
                </c:pt>
                <c:pt idx="35274">
                  <c:v>44</c:v>
                </c:pt>
                <c:pt idx="35275">
                  <c:v>44</c:v>
                </c:pt>
                <c:pt idx="35276">
                  <c:v>70</c:v>
                </c:pt>
                <c:pt idx="35277">
                  <c:v>58</c:v>
                </c:pt>
                <c:pt idx="35278">
                  <c:v>63</c:v>
                </c:pt>
                <c:pt idx="35279">
                  <c:v>57</c:v>
                </c:pt>
                <c:pt idx="35280">
                  <c:v>56</c:v>
                </c:pt>
                <c:pt idx="35281">
                  <c:v>75</c:v>
                </c:pt>
                <c:pt idx="35282">
                  <c:v>40</c:v>
                </c:pt>
                <c:pt idx="35283">
                  <c:v>35</c:v>
                </c:pt>
                <c:pt idx="35284">
                  <c:v>61</c:v>
                </c:pt>
                <c:pt idx="35285">
                  <c:v>57</c:v>
                </c:pt>
                <c:pt idx="35286">
                  <c:v>72</c:v>
                </c:pt>
                <c:pt idx="35287">
                  <c:v>66</c:v>
                </c:pt>
                <c:pt idx="35288">
                  <c:v>60</c:v>
                </c:pt>
                <c:pt idx="35289">
                  <c:v>47</c:v>
                </c:pt>
                <c:pt idx="35290">
                  <c:v>50</c:v>
                </c:pt>
                <c:pt idx="35291">
                  <c:v>49</c:v>
                </c:pt>
                <c:pt idx="35292">
                  <c:v>42</c:v>
                </c:pt>
                <c:pt idx="35293">
                  <c:v>57</c:v>
                </c:pt>
                <c:pt idx="35294">
                  <c:v>70</c:v>
                </c:pt>
                <c:pt idx="35295">
                  <c:v>71</c:v>
                </c:pt>
                <c:pt idx="35296">
                  <c:v>63</c:v>
                </c:pt>
                <c:pt idx="35297">
                  <c:v>63</c:v>
                </c:pt>
                <c:pt idx="35298">
                  <c:v>36</c:v>
                </c:pt>
                <c:pt idx="35299">
                  <c:v>75</c:v>
                </c:pt>
                <c:pt idx="35300">
                  <c:v>75</c:v>
                </c:pt>
                <c:pt idx="35301">
                  <c:v>75</c:v>
                </c:pt>
                <c:pt idx="35302">
                  <c:v>40</c:v>
                </c:pt>
                <c:pt idx="35303">
                  <c:v>46</c:v>
                </c:pt>
                <c:pt idx="35304">
                  <c:v>58</c:v>
                </c:pt>
                <c:pt idx="35305">
                  <c:v>65</c:v>
                </c:pt>
                <c:pt idx="35306">
                  <c:v>49</c:v>
                </c:pt>
                <c:pt idx="35307">
                  <c:v>73</c:v>
                </c:pt>
                <c:pt idx="35308">
                  <c:v>51</c:v>
                </c:pt>
                <c:pt idx="35309">
                  <c:v>39</c:v>
                </c:pt>
                <c:pt idx="35310">
                  <c:v>67</c:v>
                </c:pt>
                <c:pt idx="35311">
                  <c:v>62</c:v>
                </c:pt>
                <c:pt idx="35312">
                  <c:v>63</c:v>
                </c:pt>
                <c:pt idx="35313">
                  <c:v>70</c:v>
                </c:pt>
                <c:pt idx="35314">
                  <c:v>66</c:v>
                </c:pt>
                <c:pt idx="35315">
                  <c:v>64</c:v>
                </c:pt>
                <c:pt idx="35316">
                  <c:v>58</c:v>
                </c:pt>
                <c:pt idx="35317">
                  <c:v>33</c:v>
                </c:pt>
                <c:pt idx="35318">
                  <c:v>71</c:v>
                </c:pt>
                <c:pt idx="35319">
                  <c:v>67</c:v>
                </c:pt>
                <c:pt idx="35320">
                  <c:v>65</c:v>
                </c:pt>
                <c:pt idx="35321">
                  <c:v>55</c:v>
                </c:pt>
                <c:pt idx="35322">
                  <c:v>55</c:v>
                </c:pt>
                <c:pt idx="35323">
                  <c:v>70</c:v>
                </c:pt>
                <c:pt idx="35324">
                  <c:v>75</c:v>
                </c:pt>
                <c:pt idx="35325">
                  <c:v>70</c:v>
                </c:pt>
                <c:pt idx="35326">
                  <c:v>51</c:v>
                </c:pt>
                <c:pt idx="35327">
                  <c:v>51</c:v>
                </c:pt>
                <c:pt idx="35328">
                  <c:v>64</c:v>
                </c:pt>
                <c:pt idx="35329">
                  <c:v>70</c:v>
                </c:pt>
                <c:pt idx="35330">
                  <c:v>75</c:v>
                </c:pt>
                <c:pt idx="35331">
                  <c:v>52</c:v>
                </c:pt>
                <c:pt idx="35332">
                  <c:v>71</c:v>
                </c:pt>
                <c:pt idx="35333">
                  <c:v>73</c:v>
                </c:pt>
                <c:pt idx="35334">
                  <c:v>65</c:v>
                </c:pt>
                <c:pt idx="35335">
                  <c:v>73</c:v>
                </c:pt>
                <c:pt idx="35336">
                  <c:v>75</c:v>
                </c:pt>
                <c:pt idx="35337">
                  <c:v>72</c:v>
                </c:pt>
                <c:pt idx="35338">
                  <c:v>60</c:v>
                </c:pt>
                <c:pt idx="35339">
                  <c:v>69</c:v>
                </c:pt>
                <c:pt idx="35340">
                  <c:v>55</c:v>
                </c:pt>
                <c:pt idx="35341">
                  <c:v>58</c:v>
                </c:pt>
                <c:pt idx="35342">
                  <c:v>42</c:v>
                </c:pt>
                <c:pt idx="35343">
                  <c:v>74</c:v>
                </c:pt>
                <c:pt idx="35344">
                  <c:v>65</c:v>
                </c:pt>
                <c:pt idx="35345">
                  <c:v>44</c:v>
                </c:pt>
                <c:pt idx="35346">
                  <c:v>61</c:v>
                </c:pt>
                <c:pt idx="35347">
                  <c:v>57</c:v>
                </c:pt>
                <c:pt idx="35348">
                  <c:v>33</c:v>
                </c:pt>
                <c:pt idx="35349">
                  <c:v>59</c:v>
                </c:pt>
                <c:pt idx="35350">
                  <c:v>64</c:v>
                </c:pt>
                <c:pt idx="35351">
                  <c:v>58</c:v>
                </c:pt>
                <c:pt idx="35352">
                  <c:v>56</c:v>
                </c:pt>
                <c:pt idx="35353">
                  <c:v>60</c:v>
                </c:pt>
                <c:pt idx="35354">
                  <c:v>59</c:v>
                </c:pt>
                <c:pt idx="35355">
                  <c:v>60</c:v>
                </c:pt>
                <c:pt idx="35356">
                  <c:v>72</c:v>
                </c:pt>
                <c:pt idx="35357">
                  <c:v>52</c:v>
                </c:pt>
                <c:pt idx="35358">
                  <c:v>51</c:v>
                </c:pt>
                <c:pt idx="35359">
                  <c:v>75</c:v>
                </c:pt>
                <c:pt idx="35360">
                  <c:v>61</c:v>
                </c:pt>
                <c:pt idx="35361">
                  <c:v>68</c:v>
                </c:pt>
                <c:pt idx="35362">
                  <c:v>69</c:v>
                </c:pt>
                <c:pt idx="35363">
                  <c:v>74</c:v>
                </c:pt>
                <c:pt idx="35364">
                  <c:v>72</c:v>
                </c:pt>
                <c:pt idx="35365">
                  <c:v>69</c:v>
                </c:pt>
                <c:pt idx="35366">
                  <c:v>72</c:v>
                </c:pt>
                <c:pt idx="35367">
                  <c:v>62</c:v>
                </c:pt>
                <c:pt idx="35368">
                  <c:v>70</c:v>
                </c:pt>
                <c:pt idx="35369">
                  <c:v>25</c:v>
                </c:pt>
                <c:pt idx="35370">
                  <c:v>67</c:v>
                </c:pt>
                <c:pt idx="35371">
                  <c:v>33</c:v>
                </c:pt>
                <c:pt idx="35372">
                  <c:v>73</c:v>
                </c:pt>
                <c:pt idx="35373">
                  <c:v>65</c:v>
                </c:pt>
                <c:pt idx="35374">
                  <c:v>74</c:v>
                </c:pt>
                <c:pt idx="35375">
                  <c:v>58</c:v>
                </c:pt>
                <c:pt idx="35376">
                  <c:v>60</c:v>
                </c:pt>
                <c:pt idx="35377">
                  <c:v>60</c:v>
                </c:pt>
                <c:pt idx="35378">
                  <c:v>54</c:v>
                </c:pt>
                <c:pt idx="35379">
                  <c:v>60</c:v>
                </c:pt>
                <c:pt idx="35380">
                  <c:v>75</c:v>
                </c:pt>
                <c:pt idx="35381">
                  <c:v>70</c:v>
                </c:pt>
                <c:pt idx="35382">
                  <c:v>67</c:v>
                </c:pt>
                <c:pt idx="35383">
                  <c:v>57</c:v>
                </c:pt>
                <c:pt idx="35384">
                  <c:v>25</c:v>
                </c:pt>
                <c:pt idx="35385">
                  <c:v>60</c:v>
                </c:pt>
                <c:pt idx="35386">
                  <c:v>46</c:v>
                </c:pt>
                <c:pt idx="35387">
                  <c:v>64</c:v>
                </c:pt>
                <c:pt idx="35388">
                  <c:v>39</c:v>
                </c:pt>
                <c:pt idx="35389">
                  <c:v>48</c:v>
                </c:pt>
                <c:pt idx="35390">
                  <c:v>59</c:v>
                </c:pt>
                <c:pt idx="35391">
                  <c:v>64</c:v>
                </c:pt>
                <c:pt idx="35392">
                  <c:v>40</c:v>
                </c:pt>
                <c:pt idx="35393">
                  <c:v>70</c:v>
                </c:pt>
                <c:pt idx="35394">
                  <c:v>59</c:v>
                </c:pt>
                <c:pt idx="35395">
                  <c:v>59</c:v>
                </c:pt>
                <c:pt idx="35396">
                  <c:v>42</c:v>
                </c:pt>
                <c:pt idx="35397">
                  <c:v>50</c:v>
                </c:pt>
                <c:pt idx="35398">
                  <c:v>59</c:v>
                </c:pt>
                <c:pt idx="35399">
                  <c:v>45</c:v>
                </c:pt>
                <c:pt idx="35400">
                  <c:v>75</c:v>
                </c:pt>
                <c:pt idx="35401">
                  <c:v>71</c:v>
                </c:pt>
                <c:pt idx="35402">
                  <c:v>57</c:v>
                </c:pt>
                <c:pt idx="35403">
                  <c:v>26</c:v>
                </c:pt>
                <c:pt idx="35404">
                  <c:v>73</c:v>
                </c:pt>
                <c:pt idx="35405">
                  <c:v>62</c:v>
                </c:pt>
                <c:pt idx="35406">
                  <c:v>59</c:v>
                </c:pt>
                <c:pt idx="35407">
                  <c:v>64</c:v>
                </c:pt>
                <c:pt idx="35408">
                  <c:v>71</c:v>
                </c:pt>
                <c:pt idx="35409">
                  <c:v>70</c:v>
                </c:pt>
                <c:pt idx="35410">
                  <c:v>45</c:v>
                </c:pt>
                <c:pt idx="35411">
                  <c:v>66</c:v>
                </c:pt>
                <c:pt idx="35412">
                  <c:v>57</c:v>
                </c:pt>
                <c:pt idx="35413">
                  <c:v>39</c:v>
                </c:pt>
                <c:pt idx="35414">
                  <c:v>60</c:v>
                </c:pt>
                <c:pt idx="35415">
                  <c:v>66</c:v>
                </c:pt>
                <c:pt idx="35416">
                  <c:v>33</c:v>
                </c:pt>
                <c:pt idx="35417">
                  <c:v>75</c:v>
                </c:pt>
                <c:pt idx="35418">
                  <c:v>45</c:v>
                </c:pt>
                <c:pt idx="35419">
                  <c:v>66</c:v>
                </c:pt>
                <c:pt idx="35420">
                  <c:v>60</c:v>
                </c:pt>
                <c:pt idx="35421">
                  <c:v>71</c:v>
                </c:pt>
                <c:pt idx="35422">
                  <c:v>29</c:v>
                </c:pt>
                <c:pt idx="35423">
                  <c:v>75</c:v>
                </c:pt>
                <c:pt idx="35424">
                  <c:v>47</c:v>
                </c:pt>
                <c:pt idx="35425">
                  <c:v>63</c:v>
                </c:pt>
                <c:pt idx="35426">
                  <c:v>66</c:v>
                </c:pt>
                <c:pt idx="35427">
                  <c:v>35</c:v>
                </c:pt>
                <c:pt idx="35428">
                  <c:v>59</c:v>
                </c:pt>
                <c:pt idx="35429">
                  <c:v>38</c:v>
                </c:pt>
                <c:pt idx="35430">
                  <c:v>51</c:v>
                </c:pt>
                <c:pt idx="35431">
                  <c:v>44</c:v>
                </c:pt>
                <c:pt idx="35432">
                  <c:v>74</c:v>
                </c:pt>
                <c:pt idx="35433">
                  <c:v>74</c:v>
                </c:pt>
                <c:pt idx="35434">
                  <c:v>72</c:v>
                </c:pt>
                <c:pt idx="35435">
                  <c:v>27</c:v>
                </c:pt>
                <c:pt idx="35436">
                  <c:v>73</c:v>
                </c:pt>
                <c:pt idx="35437">
                  <c:v>70</c:v>
                </c:pt>
                <c:pt idx="35438">
                  <c:v>51</c:v>
                </c:pt>
                <c:pt idx="35439">
                  <c:v>60</c:v>
                </c:pt>
                <c:pt idx="35440">
                  <c:v>74</c:v>
                </c:pt>
                <c:pt idx="35441">
                  <c:v>53</c:v>
                </c:pt>
                <c:pt idx="35442">
                  <c:v>66</c:v>
                </c:pt>
                <c:pt idx="35443">
                  <c:v>58</c:v>
                </c:pt>
                <c:pt idx="35444">
                  <c:v>55</c:v>
                </c:pt>
                <c:pt idx="35445">
                  <c:v>68</c:v>
                </c:pt>
                <c:pt idx="35446">
                  <c:v>66</c:v>
                </c:pt>
                <c:pt idx="35447">
                  <c:v>70</c:v>
                </c:pt>
                <c:pt idx="35448">
                  <c:v>62</c:v>
                </c:pt>
                <c:pt idx="35449">
                  <c:v>61</c:v>
                </c:pt>
                <c:pt idx="35450">
                  <c:v>71</c:v>
                </c:pt>
                <c:pt idx="35451">
                  <c:v>54</c:v>
                </c:pt>
                <c:pt idx="35452">
                  <c:v>60</c:v>
                </c:pt>
                <c:pt idx="35453">
                  <c:v>60</c:v>
                </c:pt>
                <c:pt idx="35454">
                  <c:v>74</c:v>
                </c:pt>
                <c:pt idx="35455">
                  <c:v>56</c:v>
                </c:pt>
                <c:pt idx="35456">
                  <c:v>74</c:v>
                </c:pt>
                <c:pt idx="35457">
                  <c:v>70</c:v>
                </c:pt>
                <c:pt idx="35458">
                  <c:v>59</c:v>
                </c:pt>
                <c:pt idx="35459">
                  <c:v>65</c:v>
                </c:pt>
                <c:pt idx="35460">
                  <c:v>53</c:v>
                </c:pt>
                <c:pt idx="35461">
                  <c:v>51</c:v>
                </c:pt>
                <c:pt idx="35462">
                  <c:v>69</c:v>
                </c:pt>
                <c:pt idx="35463">
                  <c:v>60</c:v>
                </c:pt>
                <c:pt idx="35464">
                  <c:v>50</c:v>
                </c:pt>
                <c:pt idx="35465">
                  <c:v>49</c:v>
                </c:pt>
                <c:pt idx="35466">
                  <c:v>75</c:v>
                </c:pt>
                <c:pt idx="35467">
                  <c:v>75</c:v>
                </c:pt>
                <c:pt idx="35468">
                  <c:v>72</c:v>
                </c:pt>
                <c:pt idx="35469">
                  <c:v>33</c:v>
                </c:pt>
                <c:pt idx="35470">
                  <c:v>63</c:v>
                </c:pt>
                <c:pt idx="35471">
                  <c:v>65</c:v>
                </c:pt>
                <c:pt idx="35472">
                  <c:v>64</c:v>
                </c:pt>
                <c:pt idx="35473">
                  <c:v>64</c:v>
                </c:pt>
                <c:pt idx="35474">
                  <c:v>74</c:v>
                </c:pt>
                <c:pt idx="35475">
                  <c:v>48</c:v>
                </c:pt>
                <c:pt idx="35476">
                  <c:v>65</c:v>
                </c:pt>
                <c:pt idx="35477">
                  <c:v>70</c:v>
                </c:pt>
                <c:pt idx="35478">
                  <c:v>53</c:v>
                </c:pt>
                <c:pt idx="35479">
                  <c:v>73</c:v>
                </c:pt>
                <c:pt idx="35480">
                  <c:v>70</c:v>
                </c:pt>
                <c:pt idx="35481">
                  <c:v>61</c:v>
                </c:pt>
                <c:pt idx="35482">
                  <c:v>40</c:v>
                </c:pt>
                <c:pt idx="35483">
                  <c:v>58</c:v>
                </c:pt>
                <c:pt idx="35484">
                  <c:v>49</c:v>
                </c:pt>
                <c:pt idx="35485">
                  <c:v>56</c:v>
                </c:pt>
                <c:pt idx="35486">
                  <c:v>52</c:v>
                </c:pt>
                <c:pt idx="35487">
                  <c:v>53</c:v>
                </c:pt>
                <c:pt idx="35488">
                  <c:v>54</c:v>
                </c:pt>
                <c:pt idx="35489">
                  <c:v>60</c:v>
                </c:pt>
                <c:pt idx="35490">
                  <c:v>68</c:v>
                </c:pt>
                <c:pt idx="35491">
                  <c:v>74</c:v>
                </c:pt>
                <c:pt idx="35492">
                  <c:v>73</c:v>
                </c:pt>
                <c:pt idx="35493">
                  <c:v>67</c:v>
                </c:pt>
                <c:pt idx="35494">
                  <c:v>71</c:v>
                </c:pt>
                <c:pt idx="35495">
                  <c:v>61</c:v>
                </c:pt>
                <c:pt idx="35496">
                  <c:v>72</c:v>
                </c:pt>
                <c:pt idx="35497">
                  <c:v>57</c:v>
                </c:pt>
                <c:pt idx="35498">
                  <c:v>60</c:v>
                </c:pt>
                <c:pt idx="35499">
                  <c:v>65</c:v>
                </c:pt>
                <c:pt idx="35500">
                  <c:v>70</c:v>
                </c:pt>
                <c:pt idx="35501">
                  <c:v>64</c:v>
                </c:pt>
                <c:pt idx="35502">
                  <c:v>64</c:v>
                </c:pt>
                <c:pt idx="35503">
                  <c:v>72</c:v>
                </c:pt>
                <c:pt idx="35504">
                  <c:v>68</c:v>
                </c:pt>
                <c:pt idx="35505">
                  <c:v>64</c:v>
                </c:pt>
                <c:pt idx="35506">
                  <c:v>60</c:v>
                </c:pt>
                <c:pt idx="35507">
                  <c:v>42</c:v>
                </c:pt>
                <c:pt idx="35508">
                  <c:v>51</c:v>
                </c:pt>
                <c:pt idx="35509">
                  <c:v>69</c:v>
                </c:pt>
                <c:pt idx="35510">
                  <c:v>50</c:v>
                </c:pt>
                <c:pt idx="35511">
                  <c:v>54</c:v>
                </c:pt>
                <c:pt idx="35512">
                  <c:v>74</c:v>
                </c:pt>
                <c:pt idx="35513">
                  <c:v>15</c:v>
                </c:pt>
                <c:pt idx="35514">
                  <c:v>41</c:v>
                </c:pt>
                <c:pt idx="35515">
                  <c:v>55</c:v>
                </c:pt>
                <c:pt idx="35516">
                  <c:v>47</c:v>
                </c:pt>
                <c:pt idx="35517">
                  <c:v>70</c:v>
                </c:pt>
                <c:pt idx="35518">
                  <c:v>62</c:v>
                </c:pt>
                <c:pt idx="35519">
                  <c:v>48</c:v>
                </c:pt>
                <c:pt idx="35520">
                  <c:v>63</c:v>
                </c:pt>
                <c:pt idx="35521">
                  <c:v>62</c:v>
                </c:pt>
                <c:pt idx="35522">
                  <c:v>68</c:v>
                </c:pt>
                <c:pt idx="35523">
                  <c:v>70</c:v>
                </c:pt>
                <c:pt idx="35524">
                  <c:v>66</c:v>
                </c:pt>
                <c:pt idx="35525">
                  <c:v>32</c:v>
                </c:pt>
                <c:pt idx="35526">
                  <c:v>74</c:v>
                </c:pt>
                <c:pt idx="35527">
                  <c:v>61</c:v>
                </c:pt>
                <c:pt idx="35528">
                  <c:v>42</c:v>
                </c:pt>
                <c:pt idx="35529">
                  <c:v>70</c:v>
                </c:pt>
                <c:pt idx="35530">
                  <c:v>53</c:v>
                </c:pt>
                <c:pt idx="35531">
                  <c:v>75</c:v>
                </c:pt>
                <c:pt idx="35532">
                  <c:v>62</c:v>
                </c:pt>
                <c:pt idx="35533">
                  <c:v>55</c:v>
                </c:pt>
                <c:pt idx="35534">
                  <c:v>40</c:v>
                </c:pt>
                <c:pt idx="35535">
                  <c:v>29</c:v>
                </c:pt>
                <c:pt idx="35536">
                  <c:v>66</c:v>
                </c:pt>
                <c:pt idx="35537">
                  <c:v>64</c:v>
                </c:pt>
                <c:pt idx="35538">
                  <c:v>69</c:v>
                </c:pt>
                <c:pt idx="35539">
                  <c:v>70</c:v>
                </c:pt>
                <c:pt idx="35540">
                  <c:v>72</c:v>
                </c:pt>
                <c:pt idx="35541">
                  <c:v>53</c:v>
                </c:pt>
                <c:pt idx="35542">
                  <c:v>42</c:v>
                </c:pt>
                <c:pt idx="35543">
                  <c:v>65</c:v>
                </c:pt>
                <c:pt idx="35544">
                  <c:v>51</c:v>
                </c:pt>
                <c:pt idx="35545">
                  <c:v>73</c:v>
                </c:pt>
                <c:pt idx="35546">
                  <c:v>34</c:v>
                </c:pt>
                <c:pt idx="35547">
                  <c:v>64</c:v>
                </c:pt>
                <c:pt idx="35548">
                  <c:v>55</c:v>
                </c:pt>
                <c:pt idx="35549">
                  <c:v>75</c:v>
                </c:pt>
                <c:pt idx="35550">
                  <c:v>73</c:v>
                </c:pt>
                <c:pt idx="35551">
                  <c:v>58</c:v>
                </c:pt>
                <c:pt idx="35552">
                  <c:v>41</c:v>
                </c:pt>
                <c:pt idx="35553">
                  <c:v>57</c:v>
                </c:pt>
                <c:pt idx="35554">
                  <c:v>33</c:v>
                </c:pt>
                <c:pt idx="35555">
                  <c:v>57</c:v>
                </c:pt>
                <c:pt idx="35556">
                  <c:v>61</c:v>
                </c:pt>
                <c:pt idx="35557">
                  <c:v>68</c:v>
                </c:pt>
                <c:pt idx="35558">
                  <c:v>48</c:v>
                </c:pt>
                <c:pt idx="35559">
                  <c:v>62</c:v>
                </c:pt>
                <c:pt idx="35560">
                  <c:v>52</c:v>
                </c:pt>
                <c:pt idx="35561">
                  <c:v>58</c:v>
                </c:pt>
                <c:pt idx="35562">
                  <c:v>58</c:v>
                </c:pt>
                <c:pt idx="35563">
                  <c:v>62</c:v>
                </c:pt>
                <c:pt idx="35564">
                  <c:v>69</c:v>
                </c:pt>
                <c:pt idx="35565">
                  <c:v>57</c:v>
                </c:pt>
                <c:pt idx="35566">
                  <c:v>57</c:v>
                </c:pt>
                <c:pt idx="35567">
                  <c:v>40</c:v>
                </c:pt>
                <c:pt idx="35568">
                  <c:v>66</c:v>
                </c:pt>
                <c:pt idx="35569">
                  <c:v>43</c:v>
                </c:pt>
                <c:pt idx="35570">
                  <c:v>59</c:v>
                </c:pt>
                <c:pt idx="35571">
                  <c:v>66</c:v>
                </c:pt>
                <c:pt idx="35572">
                  <c:v>59</c:v>
                </c:pt>
                <c:pt idx="35573">
                  <c:v>72</c:v>
                </c:pt>
                <c:pt idx="35574">
                  <c:v>59</c:v>
                </c:pt>
                <c:pt idx="35575">
                  <c:v>75</c:v>
                </c:pt>
                <c:pt idx="35576">
                  <c:v>75</c:v>
                </c:pt>
                <c:pt idx="35577">
                  <c:v>75</c:v>
                </c:pt>
                <c:pt idx="35578">
                  <c:v>19</c:v>
                </c:pt>
                <c:pt idx="35579">
                  <c:v>75</c:v>
                </c:pt>
                <c:pt idx="35580">
                  <c:v>69</c:v>
                </c:pt>
                <c:pt idx="35581">
                  <c:v>63</c:v>
                </c:pt>
                <c:pt idx="35582">
                  <c:v>37</c:v>
                </c:pt>
                <c:pt idx="35583">
                  <c:v>16</c:v>
                </c:pt>
                <c:pt idx="35584">
                  <c:v>74</c:v>
                </c:pt>
                <c:pt idx="35585">
                  <c:v>69</c:v>
                </c:pt>
                <c:pt idx="35586">
                  <c:v>70</c:v>
                </c:pt>
                <c:pt idx="35587">
                  <c:v>51</c:v>
                </c:pt>
                <c:pt idx="35588">
                  <c:v>57</c:v>
                </c:pt>
                <c:pt idx="35589">
                  <c:v>64</c:v>
                </c:pt>
                <c:pt idx="35590">
                  <c:v>72</c:v>
                </c:pt>
                <c:pt idx="35591">
                  <c:v>68</c:v>
                </c:pt>
                <c:pt idx="35592">
                  <c:v>20</c:v>
                </c:pt>
                <c:pt idx="35593">
                  <c:v>75</c:v>
                </c:pt>
                <c:pt idx="35594">
                  <c:v>64</c:v>
                </c:pt>
                <c:pt idx="35595">
                  <c:v>42</c:v>
                </c:pt>
                <c:pt idx="35596">
                  <c:v>57</c:v>
                </c:pt>
                <c:pt idx="35597">
                  <c:v>59</c:v>
                </c:pt>
                <c:pt idx="35598">
                  <c:v>75</c:v>
                </c:pt>
                <c:pt idx="35599">
                  <c:v>61</c:v>
                </c:pt>
                <c:pt idx="35600">
                  <c:v>54</c:v>
                </c:pt>
                <c:pt idx="35601">
                  <c:v>65</c:v>
                </c:pt>
                <c:pt idx="35602">
                  <c:v>56</c:v>
                </c:pt>
                <c:pt idx="35603">
                  <c:v>49</c:v>
                </c:pt>
                <c:pt idx="35604">
                  <c:v>66</c:v>
                </c:pt>
                <c:pt idx="35605">
                  <c:v>66</c:v>
                </c:pt>
                <c:pt idx="35606">
                  <c:v>73</c:v>
                </c:pt>
                <c:pt idx="35607">
                  <c:v>70</c:v>
                </c:pt>
                <c:pt idx="35608">
                  <c:v>67</c:v>
                </c:pt>
                <c:pt idx="35609">
                  <c:v>45</c:v>
                </c:pt>
                <c:pt idx="35610">
                  <c:v>75</c:v>
                </c:pt>
                <c:pt idx="35611">
                  <c:v>63</c:v>
                </c:pt>
                <c:pt idx="35612">
                  <c:v>70</c:v>
                </c:pt>
                <c:pt idx="35613">
                  <c:v>56</c:v>
                </c:pt>
                <c:pt idx="35614">
                  <c:v>70</c:v>
                </c:pt>
                <c:pt idx="35615">
                  <c:v>40</c:v>
                </c:pt>
                <c:pt idx="35616">
                  <c:v>75</c:v>
                </c:pt>
                <c:pt idx="35617">
                  <c:v>75</c:v>
                </c:pt>
                <c:pt idx="35618">
                  <c:v>75</c:v>
                </c:pt>
                <c:pt idx="35619">
                  <c:v>54</c:v>
                </c:pt>
                <c:pt idx="35620">
                  <c:v>70</c:v>
                </c:pt>
                <c:pt idx="35621">
                  <c:v>71</c:v>
                </c:pt>
                <c:pt idx="35622">
                  <c:v>57</c:v>
                </c:pt>
                <c:pt idx="35623">
                  <c:v>73</c:v>
                </c:pt>
                <c:pt idx="35624">
                  <c:v>63</c:v>
                </c:pt>
                <c:pt idx="35625">
                  <c:v>52</c:v>
                </c:pt>
                <c:pt idx="35626">
                  <c:v>61</c:v>
                </c:pt>
                <c:pt idx="35627">
                  <c:v>69</c:v>
                </c:pt>
                <c:pt idx="35628">
                  <c:v>53</c:v>
                </c:pt>
                <c:pt idx="35629">
                  <c:v>70</c:v>
                </c:pt>
                <c:pt idx="35630">
                  <c:v>55</c:v>
                </c:pt>
                <c:pt idx="35631">
                  <c:v>69</c:v>
                </c:pt>
                <c:pt idx="35632">
                  <c:v>38</c:v>
                </c:pt>
                <c:pt idx="35633">
                  <c:v>56</c:v>
                </c:pt>
                <c:pt idx="35634">
                  <c:v>34</c:v>
                </c:pt>
                <c:pt idx="35635">
                  <c:v>29</c:v>
                </c:pt>
                <c:pt idx="35636">
                  <c:v>57</c:v>
                </c:pt>
                <c:pt idx="35637">
                  <c:v>74</c:v>
                </c:pt>
                <c:pt idx="35638">
                  <c:v>44</c:v>
                </c:pt>
                <c:pt idx="35639">
                  <c:v>37</c:v>
                </c:pt>
                <c:pt idx="35640">
                  <c:v>55</c:v>
                </c:pt>
                <c:pt idx="35641">
                  <c:v>49</c:v>
                </c:pt>
                <c:pt idx="35642">
                  <c:v>71</c:v>
                </c:pt>
                <c:pt idx="35643">
                  <c:v>58</c:v>
                </c:pt>
                <c:pt idx="35644">
                  <c:v>59</c:v>
                </c:pt>
                <c:pt idx="35645">
                  <c:v>70</c:v>
                </c:pt>
                <c:pt idx="35646">
                  <c:v>75</c:v>
                </c:pt>
                <c:pt idx="35647">
                  <c:v>57</c:v>
                </c:pt>
                <c:pt idx="35648">
                  <c:v>40</c:v>
                </c:pt>
                <c:pt idx="35649">
                  <c:v>47</c:v>
                </c:pt>
                <c:pt idx="35650">
                  <c:v>67</c:v>
                </c:pt>
                <c:pt idx="35651">
                  <c:v>58</c:v>
                </c:pt>
                <c:pt idx="35652">
                  <c:v>75</c:v>
                </c:pt>
                <c:pt idx="35653">
                  <c:v>64</c:v>
                </c:pt>
                <c:pt idx="35654">
                  <c:v>64</c:v>
                </c:pt>
                <c:pt idx="35655">
                  <c:v>61</c:v>
                </c:pt>
                <c:pt idx="35656">
                  <c:v>75</c:v>
                </c:pt>
                <c:pt idx="35657">
                  <c:v>73</c:v>
                </c:pt>
                <c:pt idx="35658">
                  <c:v>75</c:v>
                </c:pt>
                <c:pt idx="35659">
                  <c:v>75</c:v>
                </c:pt>
                <c:pt idx="35660">
                  <c:v>75</c:v>
                </c:pt>
                <c:pt idx="35661">
                  <c:v>69</c:v>
                </c:pt>
                <c:pt idx="35662">
                  <c:v>62</c:v>
                </c:pt>
                <c:pt idx="35663">
                  <c:v>69</c:v>
                </c:pt>
                <c:pt idx="35664">
                  <c:v>65</c:v>
                </c:pt>
                <c:pt idx="35665">
                  <c:v>74</c:v>
                </c:pt>
                <c:pt idx="35666">
                  <c:v>53</c:v>
                </c:pt>
                <c:pt idx="35667">
                  <c:v>72</c:v>
                </c:pt>
                <c:pt idx="35668">
                  <c:v>44</c:v>
                </c:pt>
                <c:pt idx="35669">
                  <c:v>72</c:v>
                </c:pt>
                <c:pt idx="35670">
                  <c:v>75</c:v>
                </c:pt>
                <c:pt idx="35671">
                  <c:v>70</c:v>
                </c:pt>
                <c:pt idx="35672">
                  <c:v>58</c:v>
                </c:pt>
                <c:pt idx="35673">
                  <c:v>62</c:v>
                </c:pt>
                <c:pt idx="35674">
                  <c:v>49</c:v>
                </c:pt>
                <c:pt idx="35675">
                  <c:v>68</c:v>
                </c:pt>
                <c:pt idx="35676">
                  <c:v>49</c:v>
                </c:pt>
                <c:pt idx="35677">
                  <c:v>56</c:v>
                </c:pt>
                <c:pt idx="35678">
                  <c:v>66</c:v>
                </c:pt>
                <c:pt idx="35679">
                  <c:v>70</c:v>
                </c:pt>
                <c:pt idx="35680">
                  <c:v>71</c:v>
                </c:pt>
                <c:pt idx="35681">
                  <c:v>75</c:v>
                </c:pt>
                <c:pt idx="35682">
                  <c:v>75</c:v>
                </c:pt>
                <c:pt idx="35683">
                  <c:v>61</c:v>
                </c:pt>
                <c:pt idx="35684">
                  <c:v>58</c:v>
                </c:pt>
                <c:pt idx="35685">
                  <c:v>75</c:v>
                </c:pt>
                <c:pt idx="35686">
                  <c:v>72</c:v>
                </c:pt>
                <c:pt idx="35687">
                  <c:v>54</c:v>
                </c:pt>
                <c:pt idx="35688">
                  <c:v>63</c:v>
                </c:pt>
                <c:pt idx="35689">
                  <c:v>57</c:v>
                </c:pt>
                <c:pt idx="35690">
                  <c:v>42</c:v>
                </c:pt>
                <c:pt idx="35691">
                  <c:v>64</c:v>
                </c:pt>
                <c:pt idx="35692">
                  <c:v>67</c:v>
                </c:pt>
                <c:pt idx="35693">
                  <c:v>68</c:v>
                </c:pt>
                <c:pt idx="35694">
                  <c:v>75</c:v>
                </c:pt>
                <c:pt idx="35695">
                  <c:v>50</c:v>
                </c:pt>
                <c:pt idx="35696">
                  <c:v>54</c:v>
                </c:pt>
                <c:pt idx="35697">
                  <c:v>65</c:v>
                </c:pt>
                <c:pt idx="35698">
                  <c:v>48</c:v>
                </c:pt>
                <c:pt idx="35699">
                  <c:v>63</c:v>
                </c:pt>
                <c:pt idx="35700">
                  <c:v>73</c:v>
                </c:pt>
                <c:pt idx="35701">
                  <c:v>74</c:v>
                </c:pt>
                <c:pt idx="35702">
                  <c:v>74</c:v>
                </c:pt>
                <c:pt idx="35703">
                  <c:v>60</c:v>
                </c:pt>
                <c:pt idx="35704">
                  <c:v>75</c:v>
                </c:pt>
                <c:pt idx="35705">
                  <c:v>75</c:v>
                </c:pt>
                <c:pt idx="35706">
                  <c:v>70</c:v>
                </c:pt>
                <c:pt idx="35707">
                  <c:v>67</c:v>
                </c:pt>
                <c:pt idx="35708">
                  <c:v>17</c:v>
                </c:pt>
                <c:pt idx="35709">
                  <c:v>43</c:v>
                </c:pt>
                <c:pt idx="35710">
                  <c:v>58</c:v>
                </c:pt>
                <c:pt idx="35711">
                  <c:v>69</c:v>
                </c:pt>
                <c:pt idx="35712">
                  <c:v>57</c:v>
                </c:pt>
                <c:pt idx="35713">
                  <c:v>61</c:v>
                </c:pt>
                <c:pt idx="35714">
                  <c:v>64</c:v>
                </c:pt>
                <c:pt idx="35715">
                  <c:v>74</c:v>
                </c:pt>
                <c:pt idx="35716">
                  <c:v>75</c:v>
                </c:pt>
                <c:pt idx="35717">
                  <c:v>58</c:v>
                </c:pt>
                <c:pt idx="35718">
                  <c:v>71</c:v>
                </c:pt>
                <c:pt idx="35719">
                  <c:v>46</c:v>
                </c:pt>
                <c:pt idx="35720">
                  <c:v>73</c:v>
                </c:pt>
                <c:pt idx="35721">
                  <c:v>36</c:v>
                </c:pt>
                <c:pt idx="35722">
                  <c:v>44</c:v>
                </c:pt>
                <c:pt idx="35723">
                  <c:v>72</c:v>
                </c:pt>
                <c:pt idx="35724">
                  <c:v>45</c:v>
                </c:pt>
                <c:pt idx="35725">
                  <c:v>69</c:v>
                </c:pt>
                <c:pt idx="35726">
                  <c:v>59</c:v>
                </c:pt>
                <c:pt idx="35727">
                  <c:v>59</c:v>
                </c:pt>
                <c:pt idx="35728">
                  <c:v>65</c:v>
                </c:pt>
                <c:pt idx="35729">
                  <c:v>70</c:v>
                </c:pt>
                <c:pt idx="35730">
                  <c:v>75</c:v>
                </c:pt>
                <c:pt idx="35731">
                  <c:v>64</c:v>
                </c:pt>
                <c:pt idx="35732">
                  <c:v>57</c:v>
                </c:pt>
                <c:pt idx="35733">
                  <c:v>37</c:v>
                </c:pt>
                <c:pt idx="35734">
                  <c:v>47</c:v>
                </c:pt>
                <c:pt idx="35735">
                  <c:v>60</c:v>
                </c:pt>
                <c:pt idx="35736">
                  <c:v>31</c:v>
                </c:pt>
                <c:pt idx="35737">
                  <c:v>48</c:v>
                </c:pt>
                <c:pt idx="35738">
                  <c:v>74</c:v>
                </c:pt>
                <c:pt idx="35739">
                  <c:v>62</c:v>
                </c:pt>
                <c:pt idx="35740">
                  <c:v>72</c:v>
                </c:pt>
                <c:pt idx="35741">
                  <c:v>74</c:v>
                </c:pt>
                <c:pt idx="35742">
                  <c:v>64</c:v>
                </c:pt>
                <c:pt idx="35743">
                  <c:v>63</c:v>
                </c:pt>
                <c:pt idx="35744">
                  <c:v>50</c:v>
                </c:pt>
                <c:pt idx="35745">
                  <c:v>51</c:v>
                </c:pt>
                <c:pt idx="35746">
                  <c:v>35</c:v>
                </c:pt>
                <c:pt idx="35747">
                  <c:v>60</c:v>
                </c:pt>
                <c:pt idx="35748">
                  <c:v>73</c:v>
                </c:pt>
                <c:pt idx="35749">
                  <c:v>56</c:v>
                </c:pt>
                <c:pt idx="35750">
                  <c:v>75</c:v>
                </c:pt>
                <c:pt idx="35751">
                  <c:v>65</c:v>
                </c:pt>
                <c:pt idx="35752">
                  <c:v>62</c:v>
                </c:pt>
                <c:pt idx="35753">
                  <c:v>59</c:v>
                </c:pt>
                <c:pt idx="35754">
                  <c:v>62</c:v>
                </c:pt>
                <c:pt idx="35755">
                  <c:v>54</c:v>
                </c:pt>
                <c:pt idx="35756">
                  <c:v>56</c:v>
                </c:pt>
                <c:pt idx="35757">
                  <c:v>75</c:v>
                </c:pt>
                <c:pt idx="35758">
                  <c:v>75</c:v>
                </c:pt>
                <c:pt idx="35759">
                  <c:v>64</c:v>
                </c:pt>
                <c:pt idx="35760">
                  <c:v>62</c:v>
                </c:pt>
                <c:pt idx="35761">
                  <c:v>70</c:v>
                </c:pt>
                <c:pt idx="35762">
                  <c:v>70</c:v>
                </c:pt>
                <c:pt idx="35763">
                  <c:v>43</c:v>
                </c:pt>
                <c:pt idx="35764">
                  <c:v>72</c:v>
                </c:pt>
                <c:pt idx="35765">
                  <c:v>64</c:v>
                </c:pt>
                <c:pt idx="35766">
                  <c:v>71</c:v>
                </c:pt>
                <c:pt idx="35767">
                  <c:v>74</c:v>
                </c:pt>
                <c:pt idx="35768">
                  <c:v>41</c:v>
                </c:pt>
                <c:pt idx="35769">
                  <c:v>51</c:v>
                </c:pt>
                <c:pt idx="35770">
                  <c:v>62</c:v>
                </c:pt>
                <c:pt idx="35771">
                  <c:v>46</c:v>
                </c:pt>
                <c:pt idx="35772">
                  <c:v>58</c:v>
                </c:pt>
                <c:pt idx="35773">
                  <c:v>75</c:v>
                </c:pt>
                <c:pt idx="35774">
                  <c:v>47</c:v>
                </c:pt>
                <c:pt idx="35775">
                  <c:v>69</c:v>
                </c:pt>
                <c:pt idx="35776">
                  <c:v>74</c:v>
                </c:pt>
                <c:pt idx="35777">
                  <c:v>56</c:v>
                </c:pt>
                <c:pt idx="35778">
                  <c:v>59</c:v>
                </c:pt>
                <c:pt idx="35779">
                  <c:v>63</c:v>
                </c:pt>
                <c:pt idx="35780">
                  <c:v>74</c:v>
                </c:pt>
                <c:pt idx="35781">
                  <c:v>66</c:v>
                </c:pt>
                <c:pt idx="35782">
                  <c:v>70</c:v>
                </c:pt>
                <c:pt idx="35783">
                  <c:v>57</c:v>
                </c:pt>
                <c:pt idx="35784">
                  <c:v>61</c:v>
                </c:pt>
                <c:pt idx="35785">
                  <c:v>75</c:v>
                </c:pt>
                <c:pt idx="35786">
                  <c:v>72</c:v>
                </c:pt>
                <c:pt idx="35787">
                  <c:v>55</c:v>
                </c:pt>
                <c:pt idx="35788">
                  <c:v>73</c:v>
                </c:pt>
                <c:pt idx="35789">
                  <c:v>29</c:v>
                </c:pt>
                <c:pt idx="35790">
                  <c:v>38</c:v>
                </c:pt>
                <c:pt idx="35791">
                  <c:v>66</c:v>
                </c:pt>
                <c:pt idx="35792">
                  <c:v>60</c:v>
                </c:pt>
                <c:pt idx="35793">
                  <c:v>71</c:v>
                </c:pt>
                <c:pt idx="35794">
                  <c:v>66</c:v>
                </c:pt>
                <c:pt idx="35795">
                  <c:v>58</c:v>
                </c:pt>
                <c:pt idx="35796">
                  <c:v>61</c:v>
                </c:pt>
                <c:pt idx="35797">
                  <c:v>56</c:v>
                </c:pt>
                <c:pt idx="35798">
                  <c:v>75</c:v>
                </c:pt>
                <c:pt idx="35799">
                  <c:v>72</c:v>
                </c:pt>
                <c:pt idx="35800">
                  <c:v>64</c:v>
                </c:pt>
                <c:pt idx="35801">
                  <c:v>40</c:v>
                </c:pt>
                <c:pt idx="35802">
                  <c:v>75</c:v>
                </c:pt>
                <c:pt idx="35803">
                  <c:v>58</c:v>
                </c:pt>
                <c:pt idx="35804">
                  <c:v>70</c:v>
                </c:pt>
                <c:pt idx="35805">
                  <c:v>74</c:v>
                </c:pt>
                <c:pt idx="35806">
                  <c:v>73</c:v>
                </c:pt>
                <c:pt idx="35807">
                  <c:v>54</c:v>
                </c:pt>
                <c:pt idx="35808">
                  <c:v>75</c:v>
                </c:pt>
                <c:pt idx="35809">
                  <c:v>61</c:v>
                </c:pt>
                <c:pt idx="35810">
                  <c:v>75</c:v>
                </c:pt>
                <c:pt idx="35811">
                  <c:v>67</c:v>
                </c:pt>
                <c:pt idx="35812">
                  <c:v>75</c:v>
                </c:pt>
                <c:pt idx="35813">
                  <c:v>69</c:v>
                </c:pt>
                <c:pt idx="35814">
                  <c:v>61</c:v>
                </c:pt>
                <c:pt idx="35815">
                  <c:v>74</c:v>
                </c:pt>
                <c:pt idx="35816">
                  <c:v>75</c:v>
                </c:pt>
                <c:pt idx="35817">
                  <c:v>36</c:v>
                </c:pt>
                <c:pt idx="35818">
                  <c:v>74</c:v>
                </c:pt>
                <c:pt idx="35819">
                  <c:v>72</c:v>
                </c:pt>
                <c:pt idx="35820">
                  <c:v>67</c:v>
                </c:pt>
                <c:pt idx="35821">
                  <c:v>57</c:v>
                </c:pt>
                <c:pt idx="35822">
                  <c:v>62</c:v>
                </c:pt>
                <c:pt idx="35823">
                  <c:v>60</c:v>
                </c:pt>
                <c:pt idx="35824">
                  <c:v>45</c:v>
                </c:pt>
                <c:pt idx="35825">
                  <c:v>73</c:v>
                </c:pt>
                <c:pt idx="35826">
                  <c:v>57</c:v>
                </c:pt>
                <c:pt idx="35827">
                  <c:v>56</c:v>
                </c:pt>
                <c:pt idx="35828">
                  <c:v>59</c:v>
                </c:pt>
                <c:pt idx="35829">
                  <c:v>56</c:v>
                </c:pt>
                <c:pt idx="35830">
                  <c:v>75</c:v>
                </c:pt>
                <c:pt idx="35831">
                  <c:v>39</c:v>
                </c:pt>
                <c:pt idx="35832">
                  <c:v>60</c:v>
                </c:pt>
                <c:pt idx="35833">
                  <c:v>62</c:v>
                </c:pt>
                <c:pt idx="35834">
                  <c:v>65</c:v>
                </c:pt>
                <c:pt idx="35835">
                  <c:v>41</c:v>
                </c:pt>
                <c:pt idx="35836">
                  <c:v>59</c:v>
                </c:pt>
                <c:pt idx="35837">
                  <c:v>75</c:v>
                </c:pt>
                <c:pt idx="35838">
                  <c:v>75</c:v>
                </c:pt>
                <c:pt idx="35839">
                  <c:v>64</c:v>
                </c:pt>
                <c:pt idx="35840">
                  <c:v>74</c:v>
                </c:pt>
                <c:pt idx="35841">
                  <c:v>73</c:v>
                </c:pt>
                <c:pt idx="35842">
                  <c:v>63</c:v>
                </c:pt>
                <c:pt idx="35843">
                  <c:v>62</c:v>
                </c:pt>
                <c:pt idx="35844">
                  <c:v>45</c:v>
                </c:pt>
                <c:pt idx="35845">
                  <c:v>69</c:v>
                </c:pt>
                <c:pt idx="35846">
                  <c:v>52</c:v>
                </c:pt>
                <c:pt idx="35847">
                  <c:v>64</c:v>
                </c:pt>
                <c:pt idx="35848">
                  <c:v>66</c:v>
                </c:pt>
                <c:pt idx="35849">
                  <c:v>60</c:v>
                </c:pt>
                <c:pt idx="35850">
                  <c:v>56</c:v>
                </c:pt>
                <c:pt idx="35851">
                  <c:v>53</c:v>
                </c:pt>
                <c:pt idx="35852">
                  <c:v>39</c:v>
                </c:pt>
                <c:pt idx="35853">
                  <c:v>65</c:v>
                </c:pt>
                <c:pt idx="35854">
                  <c:v>41</c:v>
                </c:pt>
                <c:pt idx="35855">
                  <c:v>65</c:v>
                </c:pt>
                <c:pt idx="35856">
                  <c:v>75</c:v>
                </c:pt>
                <c:pt idx="35857">
                  <c:v>60</c:v>
                </c:pt>
                <c:pt idx="35858">
                  <c:v>75</c:v>
                </c:pt>
                <c:pt idx="35859">
                  <c:v>75</c:v>
                </c:pt>
                <c:pt idx="35860">
                  <c:v>47</c:v>
                </c:pt>
                <c:pt idx="35861">
                  <c:v>58</c:v>
                </c:pt>
                <c:pt idx="35862">
                  <c:v>65</c:v>
                </c:pt>
                <c:pt idx="35863">
                  <c:v>62</c:v>
                </c:pt>
                <c:pt idx="35864">
                  <c:v>67</c:v>
                </c:pt>
                <c:pt idx="35865">
                  <c:v>75</c:v>
                </c:pt>
                <c:pt idx="35866">
                  <c:v>70</c:v>
                </c:pt>
                <c:pt idx="35867">
                  <c:v>60</c:v>
                </c:pt>
                <c:pt idx="35868">
                  <c:v>70</c:v>
                </c:pt>
                <c:pt idx="35869">
                  <c:v>56</c:v>
                </c:pt>
                <c:pt idx="35870">
                  <c:v>67</c:v>
                </c:pt>
                <c:pt idx="35871">
                  <c:v>50</c:v>
                </c:pt>
                <c:pt idx="35872">
                  <c:v>70</c:v>
                </c:pt>
                <c:pt idx="35873">
                  <c:v>64</c:v>
                </c:pt>
                <c:pt idx="35874">
                  <c:v>57</c:v>
                </c:pt>
                <c:pt idx="35875">
                  <c:v>47</c:v>
                </c:pt>
                <c:pt idx="35876">
                  <c:v>64</c:v>
                </c:pt>
                <c:pt idx="35877">
                  <c:v>69</c:v>
                </c:pt>
                <c:pt idx="35878">
                  <c:v>37</c:v>
                </c:pt>
                <c:pt idx="35879">
                  <c:v>53</c:v>
                </c:pt>
                <c:pt idx="35880">
                  <c:v>52</c:v>
                </c:pt>
                <c:pt idx="35881">
                  <c:v>45</c:v>
                </c:pt>
                <c:pt idx="35882">
                  <c:v>65</c:v>
                </c:pt>
                <c:pt idx="35883">
                  <c:v>60</c:v>
                </c:pt>
                <c:pt idx="35884">
                  <c:v>21</c:v>
                </c:pt>
                <c:pt idx="35885">
                  <c:v>64</c:v>
                </c:pt>
                <c:pt idx="35886">
                  <c:v>62</c:v>
                </c:pt>
                <c:pt idx="35887">
                  <c:v>75</c:v>
                </c:pt>
                <c:pt idx="35888">
                  <c:v>68</c:v>
                </c:pt>
                <c:pt idx="35889">
                  <c:v>40</c:v>
                </c:pt>
                <c:pt idx="35890">
                  <c:v>68</c:v>
                </c:pt>
                <c:pt idx="35891">
                  <c:v>68</c:v>
                </c:pt>
                <c:pt idx="35892">
                  <c:v>54</c:v>
                </c:pt>
                <c:pt idx="35893">
                  <c:v>61</c:v>
                </c:pt>
                <c:pt idx="35894">
                  <c:v>40</c:v>
                </c:pt>
                <c:pt idx="35895">
                  <c:v>67</c:v>
                </c:pt>
                <c:pt idx="35896">
                  <c:v>60</c:v>
                </c:pt>
                <c:pt idx="35897">
                  <c:v>52</c:v>
                </c:pt>
                <c:pt idx="35898">
                  <c:v>75</c:v>
                </c:pt>
                <c:pt idx="35899">
                  <c:v>71</c:v>
                </c:pt>
                <c:pt idx="35900">
                  <c:v>68</c:v>
                </c:pt>
                <c:pt idx="35901">
                  <c:v>57</c:v>
                </c:pt>
                <c:pt idx="35902">
                  <c:v>75</c:v>
                </c:pt>
                <c:pt idx="35903">
                  <c:v>53</c:v>
                </c:pt>
                <c:pt idx="35904">
                  <c:v>37</c:v>
                </c:pt>
                <c:pt idx="35905">
                  <c:v>58</c:v>
                </c:pt>
                <c:pt idx="35906">
                  <c:v>75</c:v>
                </c:pt>
                <c:pt idx="35907">
                  <c:v>65</c:v>
                </c:pt>
                <c:pt idx="35908">
                  <c:v>36</c:v>
                </c:pt>
                <c:pt idx="35909">
                  <c:v>69</c:v>
                </c:pt>
                <c:pt idx="35910">
                  <c:v>73</c:v>
                </c:pt>
                <c:pt idx="35911">
                  <c:v>48</c:v>
                </c:pt>
                <c:pt idx="35912">
                  <c:v>60</c:v>
                </c:pt>
                <c:pt idx="35913">
                  <c:v>67</c:v>
                </c:pt>
                <c:pt idx="35914">
                  <c:v>74</c:v>
                </c:pt>
                <c:pt idx="35915">
                  <c:v>49</c:v>
                </c:pt>
                <c:pt idx="35916">
                  <c:v>69</c:v>
                </c:pt>
                <c:pt idx="35917">
                  <c:v>61</c:v>
                </c:pt>
                <c:pt idx="35918">
                  <c:v>65</c:v>
                </c:pt>
                <c:pt idx="35919">
                  <c:v>72</c:v>
                </c:pt>
                <c:pt idx="35920">
                  <c:v>63</c:v>
                </c:pt>
                <c:pt idx="35921">
                  <c:v>16</c:v>
                </c:pt>
                <c:pt idx="35922">
                  <c:v>50</c:v>
                </c:pt>
                <c:pt idx="35923">
                  <c:v>55</c:v>
                </c:pt>
                <c:pt idx="35924">
                  <c:v>68</c:v>
                </c:pt>
                <c:pt idx="35925">
                  <c:v>75</c:v>
                </c:pt>
                <c:pt idx="35926">
                  <c:v>74</c:v>
                </c:pt>
                <c:pt idx="35927">
                  <c:v>75</c:v>
                </c:pt>
                <c:pt idx="35928">
                  <c:v>75</c:v>
                </c:pt>
                <c:pt idx="35929">
                  <c:v>48</c:v>
                </c:pt>
                <c:pt idx="35930">
                  <c:v>50</c:v>
                </c:pt>
                <c:pt idx="35931">
                  <c:v>48</c:v>
                </c:pt>
                <c:pt idx="35932">
                  <c:v>61</c:v>
                </c:pt>
                <c:pt idx="35933">
                  <c:v>74</c:v>
                </c:pt>
                <c:pt idx="35934">
                  <c:v>66</c:v>
                </c:pt>
                <c:pt idx="35935">
                  <c:v>75</c:v>
                </c:pt>
                <c:pt idx="35936">
                  <c:v>40</c:v>
                </c:pt>
                <c:pt idx="35937">
                  <c:v>62</c:v>
                </c:pt>
                <c:pt idx="35938">
                  <c:v>62</c:v>
                </c:pt>
                <c:pt idx="35939">
                  <c:v>62</c:v>
                </c:pt>
                <c:pt idx="35940">
                  <c:v>47</c:v>
                </c:pt>
                <c:pt idx="35941">
                  <c:v>75</c:v>
                </c:pt>
                <c:pt idx="35942">
                  <c:v>57</c:v>
                </c:pt>
                <c:pt idx="35943">
                  <c:v>61</c:v>
                </c:pt>
                <c:pt idx="35944">
                  <c:v>73</c:v>
                </c:pt>
                <c:pt idx="35945">
                  <c:v>73</c:v>
                </c:pt>
                <c:pt idx="35946">
                  <c:v>75</c:v>
                </c:pt>
                <c:pt idx="35947">
                  <c:v>64</c:v>
                </c:pt>
                <c:pt idx="35948">
                  <c:v>61</c:v>
                </c:pt>
                <c:pt idx="35949">
                  <c:v>48</c:v>
                </c:pt>
                <c:pt idx="35950">
                  <c:v>70</c:v>
                </c:pt>
                <c:pt idx="35951">
                  <c:v>71</c:v>
                </c:pt>
                <c:pt idx="35952">
                  <c:v>60</c:v>
                </c:pt>
                <c:pt idx="35953">
                  <c:v>71</c:v>
                </c:pt>
                <c:pt idx="35954">
                  <c:v>41</c:v>
                </c:pt>
                <c:pt idx="35955">
                  <c:v>75</c:v>
                </c:pt>
                <c:pt idx="35956">
                  <c:v>75</c:v>
                </c:pt>
                <c:pt idx="35957">
                  <c:v>69</c:v>
                </c:pt>
                <c:pt idx="35958">
                  <c:v>48</c:v>
                </c:pt>
                <c:pt idx="35959">
                  <c:v>46</c:v>
                </c:pt>
                <c:pt idx="35960">
                  <c:v>59</c:v>
                </c:pt>
                <c:pt idx="35961">
                  <c:v>62</c:v>
                </c:pt>
                <c:pt idx="35962">
                  <c:v>75</c:v>
                </c:pt>
                <c:pt idx="35963">
                  <c:v>56</c:v>
                </c:pt>
                <c:pt idx="35964">
                  <c:v>43</c:v>
                </c:pt>
                <c:pt idx="35965">
                  <c:v>58</c:v>
                </c:pt>
                <c:pt idx="35966">
                  <c:v>72</c:v>
                </c:pt>
                <c:pt idx="35967">
                  <c:v>43</c:v>
                </c:pt>
                <c:pt idx="35968">
                  <c:v>51</c:v>
                </c:pt>
                <c:pt idx="35969">
                  <c:v>66</c:v>
                </c:pt>
                <c:pt idx="35970">
                  <c:v>75</c:v>
                </c:pt>
                <c:pt idx="35971">
                  <c:v>58</c:v>
                </c:pt>
                <c:pt idx="35972">
                  <c:v>74</c:v>
                </c:pt>
                <c:pt idx="35973">
                  <c:v>66</c:v>
                </c:pt>
                <c:pt idx="35974">
                  <c:v>71</c:v>
                </c:pt>
                <c:pt idx="35975">
                  <c:v>72</c:v>
                </c:pt>
                <c:pt idx="35976">
                  <c:v>46</c:v>
                </c:pt>
                <c:pt idx="35977">
                  <c:v>72</c:v>
                </c:pt>
                <c:pt idx="35978">
                  <c:v>31</c:v>
                </c:pt>
                <c:pt idx="35979">
                  <c:v>63</c:v>
                </c:pt>
                <c:pt idx="35980">
                  <c:v>27</c:v>
                </c:pt>
                <c:pt idx="35981">
                  <c:v>41</c:v>
                </c:pt>
                <c:pt idx="35982">
                  <c:v>75</c:v>
                </c:pt>
                <c:pt idx="35983">
                  <c:v>68</c:v>
                </c:pt>
                <c:pt idx="35984">
                  <c:v>58</c:v>
                </c:pt>
                <c:pt idx="35985">
                  <c:v>57</c:v>
                </c:pt>
                <c:pt idx="35986">
                  <c:v>58</c:v>
                </c:pt>
                <c:pt idx="35987">
                  <c:v>66</c:v>
                </c:pt>
                <c:pt idx="35988">
                  <c:v>66</c:v>
                </c:pt>
                <c:pt idx="35989">
                  <c:v>68</c:v>
                </c:pt>
                <c:pt idx="35990">
                  <c:v>57</c:v>
                </c:pt>
                <c:pt idx="35991">
                  <c:v>71</c:v>
                </c:pt>
                <c:pt idx="35992">
                  <c:v>65</c:v>
                </c:pt>
                <c:pt idx="35993">
                  <c:v>63</c:v>
                </c:pt>
                <c:pt idx="35994">
                  <c:v>38</c:v>
                </c:pt>
                <c:pt idx="35995">
                  <c:v>75</c:v>
                </c:pt>
                <c:pt idx="35996">
                  <c:v>48</c:v>
                </c:pt>
                <c:pt idx="35997">
                  <c:v>69</c:v>
                </c:pt>
                <c:pt idx="35998">
                  <c:v>59</c:v>
                </c:pt>
                <c:pt idx="35999">
                  <c:v>68</c:v>
                </c:pt>
                <c:pt idx="36000">
                  <c:v>55</c:v>
                </c:pt>
                <c:pt idx="36001">
                  <c:v>64</c:v>
                </c:pt>
                <c:pt idx="36002">
                  <c:v>54</c:v>
                </c:pt>
                <c:pt idx="36003">
                  <c:v>68</c:v>
                </c:pt>
                <c:pt idx="36004">
                  <c:v>49</c:v>
                </c:pt>
                <c:pt idx="36005">
                  <c:v>32</c:v>
                </c:pt>
                <c:pt idx="36006">
                  <c:v>56</c:v>
                </c:pt>
                <c:pt idx="36007">
                  <c:v>56</c:v>
                </c:pt>
                <c:pt idx="36008">
                  <c:v>69</c:v>
                </c:pt>
                <c:pt idx="36009">
                  <c:v>71</c:v>
                </c:pt>
                <c:pt idx="36010">
                  <c:v>63</c:v>
                </c:pt>
                <c:pt idx="36011">
                  <c:v>61</c:v>
                </c:pt>
                <c:pt idx="36012">
                  <c:v>64</c:v>
                </c:pt>
                <c:pt idx="36013">
                  <c:v>71</c:v>
                </c:pt>
                <c:pt idx="36014">
                  <c:v>73</c:v>
                </c:pt>
                <c:pt idx="36015">
                  <c:v>52</c:v>
                </c:pt>
                <c:pt idx="36016">
                  <c:v>53</c:v>
                </c:pt>
                <c:pt idx="36017">
                  <c:v>25</c:v>
                </c:pt>
                <c:pt idx="36018">
                  <c:v>47</c:v>
                </c:pt>
                <c:pt idx="36019">
                  <c:v>72</c:v>
                </c:pt>
                <c:pt idx="36020">
                  <c:v>68</c:v>
                </c:pt>
                <c:pt idx="36021">
                  <c:v>47</c:v>
                </c:pt>
                <c:pt idx="36022">
                  <c:v>69</c:v>
                </c:pt>
                <c:pt idx="36023">
                  <c:v>62</c:v>
                </c:pt>
                <c:pt idx="36024">
                  <c:v>72</c:v>
                </c:pt>
                <c:pt idx="36025">
                  <c:v>67</c:v>
                </c:pt>
                <c:pt idx="36026">
                  <c:v>19</c:v>
                </c:pt>
                <c:pt idx="36027">
                  <c:v>50</c:v>
                </c:pt>
                <c:pt idx="36028">
                  <c:v>69</c:v>
                </c:pt>
                <c:pt idx="36029">
                  <c:v>57</c:v>
                </c:pt>
                <c:pt idx="36030">
                  <c:v>52</c:v>
                </c:pt>
                <c:pt idx="36031">
                  <c:v>75</c:v>
                </c:pt>
                <c:pt idx="36032">
                  <c:v>55</c:v>
                </c:pt>
                <c:pt idx="36033">
                  <c:v>68</c:v>
                </c:pt>
                <c:pt idx="36034">
                  <c:v>75</c:v>
                </c:pt>
                <c:pt idx="36035">
                  <c:v>61</c:v>
                </c:pt>
                <c:pt idx="36036">
                  <c:v>31</c:v>
                </c:pt>
                <c:pt idx="36037">
                  <c:v>58</c:v>
                </c:pt>
                <c:pt idx="36038">
                  <c:v>72</c:v>
                </c:pt>
                <c:pt idx="36039">
                  <c:v>20</c:v>
                </c:pt>
                <c:pt idx="36040">
                  <c:v>72</c:v>
                </c:pt>
                <c:pt idx="36041">
                  <c:v>47</c:v>
                </c:pt>
                <c:pt idx="36042">
                  <c:v>60</c:v>
                </c:pt>
                <c:pt idx="36043">
                  <c:v>67</c:v>
                </c:pt>
                <c:pt idx="36044">
                  <c:v>60</c:v>
                </c:pt>
                <c:pt idx="36045">
                  <c:v>45</c:v>
                </c:pt>
                <c:pt idx="36046">
                  <c:v>47</c:v>
                </c:pt>
                <c:pt idx="36047">
                  <c:v>75</c:v>
                </c:pt>
                <c:pt idx="36048">
                  <c:v>63</c:v>
                </c:pt>
                <c:pt idx="36049">
                  <c:v>58</c:v>
                </c:pt>
                <c:pt idx="36050">
                  <c:v>54</c:v>
                </c:pt>
                <c:pt idx="36051">
                  <c:v>75</c:v>
                </c:pt>
                <c:pt idx="36052">
                  <c:v>54</c:v>
                </c:pt>
                <c:pt idx="36053">
                  <c:v>39</c:v>
                </c:pt>
                <c:pt idx="36054">
                  <c:v>66</c:v>
                </c:pt>
                <c:pt idx="36055">
                  <c:v>41</c:v>
                </c:pt>
                <c:pt idx="36056">
                  <c:v>55</c:v>
                </c:pt>
                <c:pt idx="36057">
                  <c:v>60</c:v>
                </c:pt>
                <c:pt idx="36058">
                  <c:v>55</c:v>
                </c:pt>
                <c:pt idx="36059">
                  <c:v>64</c:v>
                </c:pt>
                <c:pt idx="36060">
                  <c:v>70</c:v>
                </c:pt>
                <c:pt idx="36061">
                  <c:v>52</c:v>
                </c:pt>
                <c:pt idx="36062">
                  <c:v>73</c:v>
                </c:pt>
                <c:pt idx="36063">
                  <c:v>51</c:v>
                </c:pt>
                <c:pt idx="36064">
                  <c:v>62</c:v>
                </c:pt>
                <c:pt idx="36065">
                  <c:v>69</c:v>
                </c:pt>
                <c:pt idx="36066">
                  <c:v>44</c:v>
                </c:pt>
                <c:pt idx="36067">
                  <c:v>75</c:v>
                </c:pt>
                <c:pt idx="36068">
                  <c:v>43</c:v>
                </c:pt>
                <c:pt idx="36069">
                  <c:v>59</c:v>
                </c:pt>
                <c:pt idx="36070">
                  <c:v>58</c:v>
                </c:pt>
                <c:pt idx="36071">
                  <c:v>57</c:v>
                </c:pt>
                <c:pt idx="36072">
                  <c:v>58</c:v>
                </c:pt>
                <c:pt idx="36073">
                  <c:v>52</c:v>
                </c:pt>
                <c:pt idx="36074">
                  <c:v>75</c:v>
                </c:pt>
                <c:pt idx="36075">
                  <c:v>61</c:v>
                </c:pt>
                <c:pt idx="36076">
                  <c:v>75</c:v>
                </c:pt>
                <c:pt idx="36077">
                  <c:v>58</c:v>
                </c:pt>
                <c:pt idx="36078">
                  <c:v>62</c:v>
                </c:pt>
                <c:pt idx="36079">
                  <c:v>32</c:v>
                </c:pt>
                <c:pt idx="36080">
                  <c:v>59</c:v>
                </c:pt>
                <c:pt idx="36081">
                  <c:v>66</c:v>
                </c:pt>
                <c:pt idx="36082">
                  <c:v>49</c:v>
                </c:pt>
                <c:pt idx="36083">
                  <c:v>65</c:v>
                </c:pt>
                <c:pt idx="36084">
                  <c:v>66</c:v>
                </c:pt>
                <c:pt idx="36085">
                  <c:v>65</c:v>
                </c:pt>
                <c:pt idx="36086">
                  <c:v>41</c:v>
                </c:pt>
                <c:pt idx="36087">
                  <c:v>50</c:v>
                </c:pt>
                <c:pt idx="36088">
                  <c:v>61</c:v>
                </c:pt>
                <c:pt idx="36089">
                  <c:v>66</c:v>
                </c:pt>
                <c:pt idx="36090">
                  <c:v>75</c:v>
                </c:pt>
                <c:pt idx="36091">
                  <c:v>59</c:v>
                </c:pt>
                <c:pt idx="36092">
                  <c:v>74</c:v>
                </c:pt>
                <c:pt idx="36093">
                  <c:v>62</c:v>
                </c:pt>
                <c:pt idx="36094">
                  <c:v>73</c:v>
                </c:pt>
                <c:pt idx="36095">
                  <c:v>62</c:v>
                </c:pt>
                <c:pt idx="36096">
                  <c:v>68</c:v>
                </c:pt>
                <c:pt idx="36097">
                  <c:v>75</c:v>
                </c:pt>
                <c:pt idx="36098">
                  <c:v>65</c:v>
                </c:pt>
                <c:pt idx="36099">
                  <c:v>62</c:v>
                </c:pt>
                <c:pt idx="36100">
                  <c:v>58</c:v>
                </c:pt>
                <c:pt idx="36101">
                  <c:v>42</c:v>
                </c:pt>
                <c:pt idx="36102">
                  <c:v>70</c:v>
                </c:pt>
                <c:pt idx="36103">
                  <c:v>57</c:v>
                </c:pt>
                <c:pt idx="36104">
                  <c:v>54</c:v>
                </c:pt>
                <c:pt idx="36105">
                  <c:v>69</c:v>
                </c:pt>
                <c:pt idx="36106">
                  <c:v>61</c:v>
                </c:pt>
                <c:pt idx="36107">
                  <c:v>53</c:v>
                </c:pt>
                <c:pt idx="36108">
                  <c:v>61</c:v>
                </c:pt>
                <c:pt idx="36109">
                  <c:v>55</c:v>
                </c:pt>
                <c:pt idx="36110">
                  <c:v>67</c:v>
                </c:pt>
                <c:pt idx="36111">
                  <c:v>75</c:v>
                </c:pt>
                <c:pt idx="36112">
                  <c:v>62</c:v>
                </c:pt>
                <c:pt idx="36113">
                  <c:v>74</c:v>
                </c:pt>
                <c:pt idx="36114">
                  <c:v>54</c:v>
                </c:pt>
                <c:pt idx="36115">
                  <c:v>64</c:v>
                </c:pt>
                <c:pt idx="36116">
                  <c:v>75</c:v>
                </c:pt>
                <c:pt idx="36117">
                  <c:v>26</c:v>
                </c:pt>
                <c:pt idx="36118">
                  <c:v>47</c:v>
                </c:pt>
                <c:pt idx="36119">
                  <c:v>70</c:v>
                </c:pt>
                <c:pt idx="36120">
                  <c:v>59</c:v>
                </c:pt>
                <c:pt idx="36121">
                  <c:v>64</c:v>
                </c:pt>
                <c:pt idx="36122">
                  <c:v>66</c:v>
                </c:pt>
                <c:pt idx="36123">
                  <c:v>70</c:v>
                </c:pt>
                <c:pt idx="36124">
                  <c:v>64</c:v>
                </c:pt>
                <c:pt idx="36125">
                  <c:v>68</c:v>
                </c:pt>
                <c:pt idx="36126">
                  <c:v>63</c:v>
                </c:pt>
                <c:pt idx="36127">
                  <c:v>51</c:v>
                </c:pt>
                <c:pt idx="36128">
                  <c:v>66</c:v>
                </c:pt>
                <c:pt idx="36129">
                  <c:v>45</c:v>
                </c:pt>
                <c:pt idx="36130">
                  <c:v>56</c:v>
                </c:pt>
                <c:pt idx="36131">
                  <c:v>74</c:v>
                </c:pt>
                <c:pt idx="36132">
                  <c:v>59</c:v>
                </c:pt>
                <c:pt idx="36133">
                  <c:v>47</c:v>
                </c:pt>
                <c:pt idx="36134">
                  <c:v>59</c:v>
                </c:pt>
                <c:pt idx="36135">
                  <c:v>55</c:v>
                </c:pt>
                <c:pt idx="36136">
                  <c:v>60</c:v>
                </c:pt>
                <c:pt idx="36137">
                  <c:v>60</c:v>
                </c:pt>
                <c:pt idx="36138">
                  <c:v>65</c:v>
                </c:pt>
                <c:pt idx="36139">
                  <c:v>49</c:v>
                </c:pt>
                <c:pt idx="36140">
                  <c:v>22</c:v>
                </c:pt>
                <c:pt idx="36141">
                  <c:v>53</c:v>
                </c:pt>
                <c:pt idx="36142">
                  <c:v>37</c:v>
                </c:pt>
                <c:pt idx="36143">
                  <c:v>67</c:v>
                </c:pt>
                <c:pt idx="36144">
                  <c:v>40</c:v>
                </c:pt>
                <c:pt idx="36145">
                  <c:v>54</c:v>
                </c:pt>
                <c:pt idx="36146">
                  <c:v>75</c:v>
                </c:pt>
                <c:pt idx="36147">
                  <c:v>66</c:v>
                </c:pt>
                <c:pt idx="36148">
                  <c:v>56</c:v>
                </c:pt>
                <c:pt idx="36149">
                  <c:v>73</c:v>
                </c:pt>
                <c:pt idx="36150">
                  <c:v>55</c:v>
                </c:pt>
                <c:pt idx="36151">
                  <c:v>66</c:v>
                </c:pt>
                <c:pt idx="36152">
                  <c:v>66</c:v>
                </c:pt>
                <c:pt idx="36153">
                  <c:v>65</c:v>
                </c:pt>
                <c:pt idx="36154">
                  <c:v>73</c:v>
                </c:pt>
                <c:pt idx="36155">
                  <c:v>51</c:v>
                </c:pt>
                <c:pt idx="36156">
                  <c:v>45</c:v>
                </c:pt>
                <c:pt idx="36157">
                  <c:v>72</c:v>
                </c:pt>
                <c:pt idx="36158">
                  <c:v>51</c:v>
                </c:pt>
                <c:pt idx="36159">
                  <c:v>53</c:v>
                </c:pt>
                <c:pt idx="36160">
                  <c:v>44</c:v>
                </c:pt>
                <c:pt idx="36161">
                  <c:v>75</c:v>
                </c:pt>
                <c:pt idx="36162">
                  <c:v>60</c:v>
                </c:pt>
                <c:pt idx="36163">
                  <c:v>64</c:v>
                </c:pt>
                <c:pt idx="36164">
                  <c:v>70</c:v>
                </c:pt>
                <c:pt idx="36165">
                  <c:v>53</c:v>
                </c:pt>
                <c:pt idx="36166">
                  <c:v>58</c:v>
                </c:pt>
                <c:pt idx="36167">
                  <c:v>22</c:v>
                </c:pt>
                <c:pt idx="36168">
                  <c:v>74</c:v>
                </c:pt>
                <c:pt idx="36169">
                  <c:v>57</c:v>
                </c:pt>
                <c:pt idx="36170">
                  <c:v>37</c:v>
                </c:pt>
                <c:pt idx="36171">
                  <c:v>53</c:v>
                </c:pt>
                <c:pt idx="36172">
                  <c:v>61</c:v>
                </c:pt>
                <c:pt idx="36173">
                  <c:v>53</c:v>
                </c:pt>
                <c:pt idx="36174">
                  <c:v>54</c:v>
                </c:pt>
                <c:pt idx="36175">
                  <c:v>63</c:v>
                </c:pt>
                <c:pt idx="36176">
                  <c:v>75</c:v>
                </c:pt>
                <c:pt idx="36177">
                  <c:v>70</c:v>
                </c:pt>
                <c:pt idx="36178">
                  <c:v>63</c:v>
                </c:pt>
                <c:pt idx="36179">
                  <c:v>64</c:v>
                </c:pt>
                <c:pt idx="36180">
                  <c:v>61</c:v>
                </c:pt>
                <c:pt idx="36181">
                  <c:v>54</c:v>
                </c:pt>
                <c:pt idx="36182">
                  <c:v>69</c:v>
                </c:pt>
                <c:pt idx="36183">
                  <c:v>49</c:v>
                </c:pt>
                <c:pt idx="36184">
                  <c:v>73</c:v>
                </c:pt>
                <c:pt idx="36185">
                  <c:v>41</c:v>
                </c:pt>
                <c:pt idx="36186">
                  <c:v>67</c:v>
                </c:pt>
                <c:pt idx="36187">
                  <c:v>66</c:v>
                </c:pt>
                <c:pt idx="36188">
                  <c:v>33</c:v>
                </c:pt>
                <c:pt idx="36189">
                  <c:v>73</c:v>
                </c:pt>
                <c:pt idx="36190">
                  <c:v>68</c:v>
                </c:pt>
                <c:pt idx="36191">
                  <c:v>47</c:v>
                </c:pt>
                <c:pt idx="36192">
                  <c:v>63</c:v>
                </c:pt>
                <c:pt idx="36193">
                  <c:v>60</c:v>
                </c:pt>
                <c:pt idx="36194">
                  <c:v>68</c:v>
                </c:pt>
                <c:pt idx="36195">
                  <c:v>61</c:v>
                </c:pt>
                <c:pt idx="36196">
                  <c:v>16</c:v>
                </c:pt>
                <c:pt idx="36197">
                  <c:v>63</c:v>
                </c:pt>
                <c:pt idx="36198">
                  <c:v>63</c:v>
                </c:pt>
                <c:pt idx="36199">
                  <c:v>60</c:v>
                </c:pt>
                <c:pt idx="36200">
                  <c:v>53</c:v>
                </c:pt>
                <c:pt idx="36201">
                  <c:v>48</c:v>
                </c:pt>
                <c:pt idx="36202">
                  <c:v>75</c:v>
                </c:pt>
                <c:pt idx="36203">
                  <c:v>67</c:v>
                </c:pt>
                <c:pt idx="36204">
                  <c:v>37</c:v>
                </c:pt>
                <c:pt idx="36205">
                  <c:v>45</c:v>
                </c:pt>
                <c:pt idx="36206">
                  <c:v>74</c:v>
                </c:pt>
                <c:pt idx="36207">
                  <c:v>71</c:v>
                </c:pt>
                <c:pt idx="36208">
                  <c:v>68</c:v>
                </c:pt>
                <c:pt idx="36209">
                  <c:v>46</c:v>
                </c:pt>
                <c:pt idx="36210">
                  <c:v>65</c:v>
                </c:pt>
                <c:pt idx="36211">
                  <c:v>75</c:v>
                </c:pt>
                <c:pt idx="36212">
                  <c:v>59</c:v>
                </c:pt>
                <c:pt idx="36213">
                  <c:v>55</c:v>
                </c:pt>
                <c:pt idx="36214">
                  <c:v>60</c:v>
                </c:pt>
                <c:pt idx="36215">
                  <c:v>55</c:v>
                </c:pt>
                <c:pt idx="36216">
                  <c:v>59</c:v>
                </c:pt>
                <c:pt idx="36217">
                  <c:v>58</c:v>
                </c:pt>
                <c:pt idx="36218">
                  <c:v>31</c:v>
                </c:pt>
                <c:pt idx="36219">
                  <c:v>61</c:v>
                </c:pt>
                <c:pt idx="36220">
                  <c:v>62</c:v>
                </c:pt>
                <c:pt idx="36221">
                  <c:v>63</c:v>
                </c:pt>
                <c:pt idx="36222">
                  <c:v>63</c:v>
                </c:pt>
                <c:pt idx="36223">
                  <c:v>61</c:v>
                </c:pt>
                <c:pt idx="36224">
                  <c:v>63</c:v>
                </c:pt>
                <c:pt idx="36225">
                  <c:v>75</c:v>
                </c:pt>
                <c:pt idx="36226">
                  <c:v>54</c:v>
                </c:pt>
                <c:pt idx="36227">
                  <c:v>75</c:v>
                </c:pt>
                <c:pt idx="36228">
                  <c:v>74</c:v>
                </c:pt>
                <c:pt idx="36229">
                  <c:v>23</c:v>
                </c:pt>
                <c:pt idx="36230">
                  <c:v>62</c:v>
                </c:pt>
                <c:pt idx="36231">
                  <c:v>56</c:v>
                </c:pt>
                <c:pt idx="36232">
                  <c:v>61</c:v>
                </c:pt>
                <c:pt idx="36233">
                  <c:v>69</c:v>
                </c:pt>
                <c:pt idx="36234">
                  <c:v>62</c:v>
                </c:pt>
                <c:pt idx="36235">
                  <c:v>52</c:v>
                </c:pt>
                <c:pt idx="36236">
                  <c:v>70</c:v>
                </c:pt>
                <c:pt idx="36237">
                  <c:v>27</c:v>
                </c:pt>
                <c:pt idx="36238">
                  <c:v>47</c:v>
                </c:pt>
                <c:pt idx="36239">
                  <c:v>70</c:v>
                </c:pt>
                <c:pt idx="36240">
                  <c:v>50</c:v>
                </c:pt>
                <c:pt idx="36241">
                  <c:v>60</c:v>
                </c:pt>
                <c:pt idx="36242">
                  <c:v>47</c:v>
                </c:pt>
                <c:pt idx="36243">
                  <c:v>63</c:v>
                </c:pt>
                <c:pt idx="36244">
                  <c:v>71</c:v>
                </c:pt>
                <c:pt idx="36245">
                  <c:v>66</c:v>
                </c:pt>
                <c:pt idx="36246">
                  <c:v>74</c:v>
                </c:pt>
                <c:pt idx="36247">
                  <c:v>62</c:v>
                </c:pt>
                <c:pt idx="36248">
                  <c:v>75</c:v>
                </c:pt>
                <c:pt idx="36249">
                  <c:v>51</c:v>
                </c:pt>
                <c:pt idx="36250">
                  <c:v>63</c:v>
                </c:pt>
                <c:pt idx="36251">
                  <c:v>66</c:v>
                </c:pt>
                <c:pt idx="36252">
                  <c:v>55</c:v>
                </c:pt>
                <c:pt idx="36253">
                  <c:v>52</c:v>
                </c:pt>
                <c:pt idx="36254">
                  <c:v>55</c:v>
                </c:pt>
                <c:pt idx="36255">
                  <c:v>74</c:v>
                </c:pt>
                <c:pt idx="36256">
                  <c:v>72</c:v>
                </c:pt>
                <c:pt idx="36257">
                  <c:v>71</c:v>
                </c:pt>
                <c:pt idx="36258">
                  <c:v>74</c:v>
                </c:pt>
                <c:pt idx="36259">
                  <c:v>75</c:v>
                </c:pt>
                <c:pt idx="36260">
                  <c:v>71</c:v>
                </c:pt>
                <c:pt idx="36261">
                  <c:v>71</c:v>
                </c:pt>
                <c:pt idx="36262">
                  <c:v>50</c:v>
                </c:pt>
                <c:pt idx="36263">
                  <c:v>60</c:v>
                </c:pt>
                <c:pt idx="36264">
                  <c:v>55</c:v>
                </c:pt>
                <c:pt idx="36265">
                  <c:v>58</c:v>
                </c:pt>
                <c:pt idx="36266">
                  <c:v>56</c:v>
                </c:pt>
                <c:pt idx="36267">
                  <c:v>71</c:v>
                </c:pt>
                <c:pt idx="36268">
                  <c:v>45</c:v>
                </c:pt>
                <c:pt idx="36269">
                  <c:v>66</c:v>
                </c:pt>
                <c:pt idx="36270">
                  <c:v>75</c:v>
                </c:pt>
                <c:pt idx="36271">
                  <c:v>71</c:v>
                </c:pt>
                <c:pt idx="36272">
                  <c:v>60</c:v>
                </c:pt>
                <c:pt idx="36273">
                  <c:v>74</c:v>
                </c:pt>
                <c:pt idx="36274">
                  <c:v>69</c:v>
                </c:pt>
                <c:pt idx="36275">
                  <c:v>75</c:v>
                </c:pt>
                <c:pt idx="36276">
                  <c:v>68</c:v>
                </c:pt>
                <c:pt idx="36277">
                  <c:v>72</c:v>
                </c:pt>
                <c:pt idx="36278">
                  <c:v>60</c:v>
                </c:pt>
                <c:pt idx="36279">
                  <c:v>75</c:v>
                </c:pt>
                <c:pt idx="36280">
                  <c:v>54</c:v>
                </c:pt>
                <c:pt idx="36281">
                  <c:v>75</c:v>
                </c:pt>
                <c:pt idx="36282">
                  <c:v>67</c:v>
                </c:pt>
                <c:pt idx="36283">
                  <c:v>70</c:v>
                </c:pt>
                <c:pt idx="36284">
                  <c:v>56</c:v>
                </c:pt>
                <c:pt idx="36285">
                  <c:v>53</c:v>
                </c:pt>
                <c:pt idx="36286">
                  <c:v>69</c:v>
                </c:pt>
                <c:pt idx="36287">
                  <c:v>71</c:v>
                </c:pt>
                <c:pt idx="36288">
                  <c:v>56</c:v>
                </c:pt>
                <c:pt idx="36289">
                  <c:v>75</c:v>
                </c:pt>
                <c:pt idx="36290">
                  <c:v>74</c:v>
                </c:pt>
                <c:pt idx="36291">
                  <c:v>71</c:v>
                </c:pt>
                <c:pt idx="36292">
                  <c:v>70</c:v>
                </c:pt>
                <c:pt idx="36293">
                  <c:v>60</c:v>
                </c:pt>
                <c:pt idx="36294">
                  <c:v>72</c:v>
                </c:pt>
                <c:pt idx="36295">
                  <c:v>58</c:v>
                </c:pt>
                <c:pt idx="36296">
                  <c:v>34</c:v>
                </c:pt>
                <c:pt idx="36297">
                  <c:v>64</c:v>
                </c:pt>
                <c:pt idx="36298">
                  <c:v>69</c:v>
                </c:pt>
                <c:pt idx="36299">
                  <c:v>68</c:v>
                </c:pt>
                <c:pt idx="36300">
                  <c:v>58</c:v>
                </c:pt>
                <c:pt idx="36301">
                  <c:v>74</c:v>
                </c:pt>
                <c:pt idx="36302">
                  <c:v>72</c:v>
                </c:pt>
                <c:pt idx="36303">
                  <c:v>67</c:v>
                </c:pt>
                <c:pt idx="36304">
                  <c:v>70</c:v>
                </c:pt>
                <c:pt idx="36305">
                  <c:v>43</c:v>
                </c:pt>
                <c:pt idx="36306">
                  <c:v>62</c:v>
                </c:pt>
                <c:pt idx="36307">
                  <c:v>47</c:v>
                </c:pt>
                <c:pt idx="36308">
                  <c:v>61</c:v>
                </c:pt>
                <c:pt idx="36309">
                  <c:v>27</c:v>
                </c:pt>
                <c:pt idx="36310">
                  <c:v>52</c:v>
                </c:pt>
                <c:pt idx="36311">
                  <c:v>45</c:v>
                </c:pt>
                <c:pt idx="36312">
                  <c:v>56</c:v>
                </c:pt>
                <c:pt idx="36313">
                  <c:v>21</c:v>
                </c:pt>
                <c:pt idx="36314">
                  <c:v>59</c:v>
                </c:pt>
                <c:pt idx="36315">
                  <c:v>61</c:v>
                </c:pt>
                <c:pt idx="36316">
                  <c:v>71</c:v>
                </c:pt>
                <c:pt idx="36317">
                  <c:v>55</c:v>
                </c:pt>
                <c:pt idx="36318">
                  <c:v>24</c:v>
                </c:pt>
                <c:pt idx="36319">
                  <c:v>57</c:v>
                </c:pt>
                <c:pt idx="36320">
                  <c:v>41</c:v>
                </c:pt>
                <c:pt idx="36321">
                  <c:v>75</c:v>
                </c:pt>
                <c:pt idx="36322">
                  <c:v>61</c:v>
                </c:pt>
                <c:pt idx="36323">
                  <c:v>40</c:v>
                </c:pt>
                <c:pt idx="36324">
                  <c:v>63</c:v>
                </c:pt>
                <c:pt idx="36325">
                  <c:v>74</c:v>
                </c:pt>
                <c:pt idx="36326">
                  <c:v>29</c:v>
                </c:pt>
                <c:pt idx="36327">
                  <c:v>61</c:v>
                </c:pt>
                <c:pt idx="36328">
                  <c:v>71</c:v>
                </c:pt>
                <c:pt idx="36329">
                  <c:v>71</c:v>
                </c:pt>
                <c:pt idx="36330">
                  <c:v>74</c:v>
                </c:pt>
                <c:pt idx="36331">
                  <c:v>75</c:v>
                </c:pt>
                <c:pt idx="36332">
                  <c:v>63</c:v>
                </c:pt>
                <c:pt idx="36333">
                  <c:v>71</c:v>
                </c:pt>
                <c:pt idx="36334">
                  <c:v>63</c:v>
                </c:pt>
                <c:pt idx="36335">
                  <c:v>55</c:v>
                </c:pt>
                <c:pt idx="36336">
                  <c:v>75</c:v>
                </c:pt>
                <c:pt idx="36337">
                  <c:v>65</c:v>
                </c:pt>
                <c:pt idx="36338">
                  <c:v>55</c:v>
                </c:pt>
                <c:pt idx="36339">
                  <c:v>53</c:v>
                </c:pt>
                <c:pt idx="36340">
                  <c:v>52</c:v>
                </c:pt>
                <c:pt idx="36341">
                  <c:v>53</c:v>
                </c:pt>
                <c:pt idx="36342">
                  <c:v>52</c:v>
                </c:pt>
                <c:pt idx="36343">
                  <c:v>71</c:v>
                </c:pt>
                <c:pt idx="36344">
                  <c:v>52</c:v>
                </c:pt>
                <c:pt idx="36345">
                  <c:v>31</c:v>
                </c:pt>
                <c:pt idx="36346">
                  <c:v>52</c:v>
                </c:pt>
                <c:pt idx="36347">
                  <c:v>50</c:v>
                </c:pt>
                <c:pt idx="36348">
                  <c:v>65</c:v>
                </c:pt>
                <c:pt idx="36349">
                  <c:v>57</c:v>
                </c:pt>
                <c:pt idx="36350">
                  <c:v>65</c:v>
                </c:pt>
                <c:pt idx="36351">
                  <c:v>65</c:v>
                </c:pt>
                <c:pt idx="36352">
                  <c:v>64</c:v>
                </c:pt>
                <c:pt idx="36353">
                  <c:v>61</c:v>
                </c:pt>
                <c:pt idx="36354">
                  <c:v>50</c:v>
                </c:pt>
                <c:pt idx="36355">
                  <c:v>72</c:v>
                </c:pt>
                <c:pt idx="36356">
                  <c:v>64</c:v>
                </c:pt>
                <c:pt idx="36357">
                  <c:v>64</c:v>
                </c:pt>
                <c:pt idx="36358">
                  <c:v>72</c:v>
                </c:pt>
                <c:pt idx="36359">
                  <c:v>75</c:v>
                </c:pt>
                <c:pt idx="36360">
                  <c:v>75</c:v>
                </c:pt>
                <c:pt idx="36361">
                  <c:v>75</c:v>
                </c:pt>
                <c:pt idx="36362">
                  <c:v>57</c:v>
                </c:pt>
                <c:pt idx="36363">
                  <c:v>52</c:v>
                </c:pt>
                <c:pt idx="36364">
                  <c:v>65</c:v>
                </c:pt>
                <c:pt idx="36365">
                  <c:v>56</c:v>
                </c:pt>
                <c:pt idx="36366">
                  <c:v>60</c:v>
                </c:pt>
                <c:pt idx="36367">
                  <c:v>50</c:v>
                </c:pt>
                <c:pt idx="36368">
                  <c:v>70</c:v>
                </c:pt>
                <c:pt idx="36369">
                  <c:v>60</c:v>
                </c:pt>
                <c:pt idx="36370">
                  <c:v>75</c:v>
                </c:pt>
                <c:pt idx="36371">
                  <c:v>54</c:v>
                </c:pt>
                <c:pt idx="36372">
                  <c:v>42</c:v>
                </c:pt>
                <c:pt idx="36373">
                  <c:v>75</c:v>
                </c:pt>
                <c:pt idx="36374">
                  <c:v>63</c:v>
                </c:pt>
                <c:pt idx="36375">
                  <c:v>75</c:v>
                </c:pt>
                <c:pt idx="36376">
                  <c:v>46</c:v>
                </c:pt>
                <c:pt idx="36377">
                  <c:v>72</c:v>
                </c:pt>
                <c:pt idx="36378">
                  <c:v>50</c:v>
                </c:pt>
                <c:pt idx="36379">
                  <c:v>57</c:v>
                </c:pt>
                <c:pt idx="36380">
                  <c:v>71</c:v>
                </c:pt>
                <c:pt idx="36381">
                  <c:v>56</c:v>
                </c:pt>
                <c:pt idx="36382">
                  <c:v>66</c:v>
                </c:pt>
                <c:pt idx="36383">
                  <c:v>64</c:v>
                </c:pt>
                <c:pt idx="36384">
                  <c:v>74</c:v>
                </c:pt>
                <c:pt idx="36385">
                  <c:v>43</c:v>
                </c:pt>
                <c:pt idx="36386">
                  <c:v>75</c:v>
                </c:pt>
                <c:pt idx="36387">
                  <c:v>60</c:v>
                </c:pt>
                <c:pt idx="36388">
                  <c:v>56</c:v>
                </c:pt>
                <c:pt idx="36389">
                  <c:v>72</c:v>
                </c:pt>
                <c:pt idx="36390">
                  <c:v>66</c:v>
                </c:pt>
                <c:pt idx="36391">
                  <c:v>75</c:v>
                </c:pt>
                <c:pt idx="36392">
                  <c:v>29</c:v>
                </c:pt>
                <c:pt idx="36393">
                  <c:v>47</c:v>
                </c:pt>
                <c:pt idx="36394">
                  <c:v>72</c:v>
                </c:pt>
                <c:pt idx="36395">
                  <c:v>73</c:v>
                </c:pt>
                <c:pt idx="36396">
                  <c:v>30</c:v>
                </c:pt>
                <c:pt idx="36397">
                  <c:v>70</c:v>
                </c:pt>
                <c:pt idx="36398">
                  <c:v>57</c:v>
                </c:pt>
                <c:pt idx="36399">
                  <c:v>58</c:v>
                </c:pt>
                <c:pt idx="36400">
                  <c:v>62</c:v>
                </c:pt>
                <c:pt idx="36401">
                  <c:v>60</c:v>
                </c:pt>
                <c:pt idx="36402">
                  <c:v>65</c:v>
                </c:pt>
                <c:pt idx="36403">
                  <c:v>51</c:v>
                </c:pt>
                <c:pt idx="36404">
                  <c:v>60</c:v>
                </c:pt>
                <c:pt idx="36405">
                  <c:v>64</c:v>
                </c:pt>
                <c:pt idx="36406">
                  <c:v>61</c:v>
                </c:pt>
                <c:pt idx="36407">
                  <c:v>75</c:v>
                </c:pt>
                <c:pt idx="36408">
                  <c:v>75</c:v>
                </c:pt>
                <c:pt idx="36409">
                  <c:v>47</c:v>
                </c:pt>
                <c:pt idx="36410">
                  <c:v>63</c:v>
                </c:pt>
                <c:pt idx="36411">
                  <c:v>75</c:v>
                </c:pt>
                <c:pt idx="36412">
                  <c:v>45</c:v>
                </c:pt>
                <c:pt idx="36413">
                  <c:v>59</c:v>
                </c:pt>
                <c:pt idx="36414">
                  <c:v>54</c:v>
                </c:pt>
                <c:pt idx="36415">
                  <c:v>40</c:v>
                </c:pt>
                <c:pt idx="36416">
                  <c:v>75</c:v>
                </c:pt>
                <c:pt idx="36417">
                  <c:v>59</c:v>
                </c:pt>
                <c:pt idx="36418">
                  <c:v>36</c:v>
                </c:pt>
                <c:pt idx="36419">
                  <c:v>44</c:v>
                </c:pt>
                <c:pt idx="36420">
                  <c:v>53</c:v>
                </c:pt>
                <c:pt idx="36421">
                  <c:v>42</c:v>
                </c:pt>
                <c:pt idx="36422">
                  <c:v>75</c:v>
                </c:pt>
                <c:pt idx="36423">
                  <c:v>61</c:v>
                </c:pt>
                <c:pt idx="36424">
                  <c:v>69</c:v>
                </c:pt>
                <c:pt idx="36425">
                  <c:v>68</c:v>
                </c:pt>
                <c:pt idx="36426">
                  <c:v>66</c:v>
                </c:pt>
                <c:pt idx="36427">
                  <c:v>71</c:v>
                </c:pt>
                <c:pt idx="36428">
                  <c:v>63</c:v>
                </c:pt>
                <c:pt idx="36429">
                  <c:v>58</c:v>
                </c:pt>
                <c:pt idx="36430">
                  <c:v>65</c:v>
                </c:pt>
                <c:pt idx="36431">
                  <c:v>60</c:v>
                </c:pt>
                <c:pt idx="36432">
                  <c:v>50</c:v>
                </c:pt>
                <c:pt idx="36433">
                  <c:v>73</c:v>
                </c:pt>
                <c:pt idx="36434">
                  <c:v>73</c:v>
                </c:pt>
                <c:pt idx="36435">
                  <c:v>75</c:v>
                </c:pt>
                <c:pt idx="36436">
                  <c:v>72</c:v>
                </c:pt>
                <c:pt idx="36437">
                  <c:v>69</c:v>
                </c:pt>
                <c:pt idx="36438">
                  <c:v>75</c:v>
                </c:pt>
                <c:pt idx="36439">
                  <c:v>74</c:v>
                </c:pt>
                <c:pt idx="36440">
                  <c:v>65</c:v>
                </c:pt>
                <c:pt idx="36441">
                  <c:v>74</c:v>
                </c:pt>
                <c:pt idx="36442">
                  <c:v>39</c:v>
                </c:pt>
                <c:pt idx="36443">
                  <c:v>54</c:v>
                </c:pt>
                <c:pt idx="36444">
                  <c:v>53</c:v>
                </c:pt>
                <c:pt idx="36445">
                  <c:v>67</c:v>
                </c:pt>
                <c:pt idx="36446">
                  <c:v>52</c:v>
                </c:pt>
                <c:pt idx="36447">
                  <c:v>67</c:v>
                </c:pt>
                <c:pt idx="36448">
                  <c:v>67</c:v>
                </c:pt>
                <c:pt idx="36449">
                  <c:v>43</c:v>
                </c:pt>
                <c:pt idx="36450">
                  <c:v>63</c:v>
                </c:pt>
                <c:pt idx="36451">
                  <c:v>66</c:v>
                </c:pt>
                <c:pt idx="36452">
                  <c:v>67</c:v>
                </c:pt>
                <c:pt idx="36453">
                  <c:v>64</c:v>
                </c:pt>
                <c:pt idx="36454">
                  <c:v>60</c:v>
                </c:pt>
                <c:pt idx="36455">
                  <c:v>55</c:v>
                </c:pt>
                <c:pt idx="36456">
                  <c:v>58</c:v>
                </c:pt>
                <c:pt idx="36457">
                  <c:v>74</c:v>
                </c:pt>
                <c:pt idx="36458">
                  <c:v>48</c:v>
                </c:pt>
                <c:pt idx="36459">
                  <c:v>71</c:v>
                </c:pt>
                <c:pt idx="36460">
                  <c:v>69</c:v>
                </c:pt>
                <c:pt idx="36461">
                  <c:v>52</c:v>
                </c:pt>
                <c:pt idx="36462">
                  <c:v>61</c:v>
                </c:pt>
                <c:pt idx="36463">
                  <c:v>47</c:v>
                </c:pt>
                <c:pt idx="36464">
                  <c:v>37</c:v>
                </c:pt>
                <c:pt idx="36465">
                  <c:v>60</c:v>
                </c:pt>
                <c:pt idx="36466">
                  <c:v>60</c:v>
                </c:pt>
                <c:pt idx="36467">
                  <c:v>31</c:v>
                </c:pt>
                <c:pt idx="36468">
                  <c:v>59</c:v>
                </c:pt>
                <c:pt idx="36469">
                  <c:v>74</c:v>
                </c:pt>
                <c:pt idx="36470">
                  <c:v>65</c:v>
                </c:pt>
                <c:pt idx="36471">
                  <c:v>66</c:v>
                </c:pt>
                <c:pt idx="36472">
                  <c:v>65</c:v>
                </c:pt>
                <c:pt idx="36473">
                  <c:v>67</c:v>
                </c:pt>
                <c:pt idx="36474">
                  <c:v>46</c:v>
                </c:pt>
                <c:pt idx="36475">
                  <c:v>43</c:v>
                </c:pt>
                <c:pt idx="36476">
                  <c:v>58</c:v>
                </c:pt>
                <c:pt idx="36477">
                  <c:v>40</c:v>
                </c:pt>
                <c:pt idx="36478">
                  <c:v>70</c:v>
                </c:pt>
                <c:pt idx="36479">
                  <c:v>68</c:v>
                </c:pt>
                <c:pt idx="36480">
                  <c:v>57</c:v>
                </c:pt>
                <c:pt idx="36481">
                  <c:v>73</c:v>
                </c:pt>
                <c:pt idx="36482">
                  <c:v>59</c:v>
                </c:pt>
                <c:pt idx="36483">
                  <c:v>44</c:v>
                </c:pt>
                <c:pt idx="36484">
                  <c:v>62</c:v>
                </c:pt>
                <c:pt idx="36485">
                  <c:v>64</c:v>
                </c:pt>
                <c:pt idx="36486">
                  <c:v>67</c:v>
                </c:pt>
                <c:pt idx="36487">
                  <c:v>72</c:v>
                </c:pt>
                <c:pt idx="36488">
                  <c:v>60</c:v>
                </c:pt>
                <c:pt idx="36489">
                  <c:v>54</c:v>
                </c:pt>
                <c:pt idx="36490">
                  <c:v>75</c:v>
                </c:pt>
                <c:pt idx="36491">
                  <c:v>57</c:v>
                </c:pt>
                <c:pt idx="36492">
                  <c:v>66</c:v>
                </c:pt>
                <c:pt idx="36493">
                  <c:v>37</c:v>
                </c:pt>
                <c:pt idx="36494">
                  <c:v>62</c:v>
                </c:pt>
                <c:pt idx="36495">
                  <c:v>69</c:v>
                </c:pt>
                <c:pt idx="36496">
                  <c:v>61</c:v>
                </c:pt>
                <c:pt idx="36497">
                  <c:v>63</c:v>
                </c:pt>
                <c:pt idx="36498">
                  <c:v>33</c:v>
                </c:pt>
                <c:pt idx="36499">
                  <c:v>75</c:v>
                </c:pt>
                <c:pt idx="36500">
                  <c:v>57</c:v>
                </c:pt>
                <c:pt idx="36501">
                  <c:v>74</c:v>
                </c:pt>
                <c:pt idx="36502">
                  <c:v>69</c:v>
                </c:pt>
                <c:pt idx="36503">
                  <c:v>74</c:v>
                </c:pt>
                <c:pt idx="36504">
                  <c:v>67</c:v>
                </c:pt>
                <c:pt idx="36505">
                  <c:v>57</c:v>
                </c:pt>
                <c:pt idx="36506">
                  <c:v>60</c:v>
                </c:pt>
                <c:pt idx="36507">
                  <c:v>75</c:v>
                </c:pt>
                <c:pt idx="36508">
                  <c:v>36</c:v>
                </c:pt>
                <c:pt idx="36509">
                  <c:v>59</c:v>
                </c:pt>
                <c:pt idx="36510">
                  <c:v>25</c:v>
                </c:pt>
                <c:pt idx="36511">
                  <c:v>30</c:v>
                </c:pt>
                <c:pt idx="36512">
                  <c:v>71</c:v>
                </c:pt>
                <c:pt idx="36513">
                  <c:v>61</c:v>
                </c:pt>
                <c:pt idx="36514">
                  <c:v>39</c:v>
                </c:pt>
                <c:pt idx="36515">
                  <c:v>70</c:v>
                </c:pt>
                <c:pt idx="36516">
                  <c:v>69</c:v>
                </c:pt>
                <c:pt idx="36517">
                  <c:v>49</c:v>
                </c:pt>
                <c:pt idx="36518">
                  <c:v>62</c:v>
                </c:pt>
                <c:pt idx="36519">
                  <c:v>68</c:v>
                </c:pt>
                <c:pt idx="36520">
                  <c:v>62</c:v>
                </c:pt>
                <c:pt idx="36521">
                  <c:v>29</c:v>
                </c:pt>
                <c:pt idx="36522">
                  <c:v>59</c:v>
                </c:pt>
                <c:pt idx="36523">
                  <c:v>26</c:v>
                </c:pt>
                <c:pt idx="36524">
                  <c:v>32</c:v>
                </c:pt>
                <c:pt idx="36525">
                  <c:v>58</c:v>
                </c:pt>
                <c:pt idx="36526">
                  <c:v>66</c:v>
                </c:pt>
                <c:pt idx="36527">
                  <c:v>42</c:v>
                </c:pt>
                <c:pt idx="36528">
                  <c:v>75</c:v>
                </c:pt>
                <c:pt idx="36529">
                  <c:v>71</c:v>
                </c:pt>
                <c:pt idx="36530">
                  <c:v>60</c:v>
                </c:pt>
                <c:pt idx="36531">
                  <c:v>73</c:v>
                </c:pt>
                <c:pt idx="36532">
                  <c:v>60</c:v>
                </c:pt>
                <c:pt idx="36533">
                  <c:v>75</c:v>
                </c:pt>
                <c:pt idx="36534">
                  <c:v>62</c:v>
                </c:pt>
                <c:pt idx="36535">
                  <c:v>68</c:v>
                </c:pt>
                <c:pt idx="36536">
                  <c:v>70</c:v>
                </c:pt>
                <c:pt idx="36537">
                  <c:v>46</c:v>
                </c:pt>
                <c:pt idx="36538">
                  <c:v>60</c:v>
                </c:pt>
                <c:pt idx="36539">
                  <c:v>53</c:v>
                </c:pt>
                <c:pt idx="36540">
                  <c:v>48</c:v>
                </c:pt>
                <c:pt idx="36541">
                  <c:v>61</c:v>
                </c:pt>
                <c:pt idx="36542">
                  <c:v>31</c:v>
                </c:pt>
                <c:pt idx="36543">
                  <c:v>48</c:v>
                </c:pt>
                <c:pt idx="36544">
                  <c:v>57</c:v>
                </c:pt>
                <c:pt idx="36545">
                  <c:v>15</c:v>
                </c:pt>
                <c:pt idx="36546">
                  <c:v>71</c:v>
                </c:pt>
                <c:pt idx="36547">
                  <c:v>41</c:v>
                </c:pt>
                <c:pt idx="36548">
                  <c:v>68</c:v>
                </c:pt>
                <c:pt idx="36549">
                  <c:v>68</c:v>
                </c:pt>
                <c:pt idx="36550">
                  <c:v>51</c:v>
                </c:pt>
                <c:pt idx="36551">
                  <c:v>62</c:v>
                </c:pt>
                <c:pt idx="36552">
                  <c:v>63</c:v>
                </c:pt>
                <c:pt idx="36553">
                  <c:v>72</c:v>
                </c:pt>
                <c:pt idx="36554">
                  <c:v>60</c:v>
                </c:pt>
                <c:pt idx="36555">
                  <c:v>75</c:v>
                </c:pt>
                <c:pt idx="36556">
                  <c:v>70</c:v>
                </c:pt>
                <c:pt idx="36557">
                  <c:v>17</c:v>
                </c:pt>
                <c:pt idx="36558">
                  <c:v>54</c:v>
                </c:pt>
                <c:pt idx="36559">
                  <c:v>70</c:v>
                </c:pt>
                <c:pt idx="36560">
                  <c:v>71</c:v>
                </c:pt>
                <c:pt idx="36561">
                  <c:v>68</c:v>
                </c:pt>
                <c:pt idx="36562">
                  <c:v>51</c:v>
                </c:pt>
                <c:pt idx="36563">
                  <c:v>59</c:v>
                </c:pt>
                <c:pt idx="36564">
                  <c:v>62</c:v>
                </c:pt>
                <c:pt idx="36565">
                  <c:v>61</c:v>
                </c:pt>
                <c:pt idx="36566">
                  <c:v>15</c:v>
                </c:pt>
                <c:pt idx="36567">
                  <c:v>74</c:v>
                </c:pt>
                <c:pt idx="36568">
                  <c:v>73</c:v>
                </c:pt>
                <c:pt idx="36569">
                  <c:v>59</c:v>
                </c:pt>
                <c:pt idx="36570">
                  <c:v>53</c:v>
                </c:pt>
                <c:pt idx="36571">
                  <c:v>21</c:v>
                </c:pt>
                <c:pt idx="36572">
                  <c:v>50</c:v>
                </c:pt>
                <c:pt idx="36573">
                  <c:v>39</c:v>
                </c:pt>
                <c:pt idx="36574">
                  <c:v>61</c:v>
                </c:pt>
                <c:pt idx="36575">
                  <c:v>74</c:v>
                </c:pt>
                <c:pt idx="36576">
                  <c:v>57</c:v>
                </c:pt>
                <c:pt idx="36577">
                  <c:v>63</c:v>
                </c:pt>
                <c:pt idx="36578">
                  <c:v>65</c:v>
                </c:pt>
                <c:pt idx="36579">
                  <c:v>75</c:v>
                </c:pt>
                <c:pt idx="36580">
                  <c:v>73</c:v>
                </c:pt>
                <c:pt idx="36581">
                  <c:v>74</c:v>
                </c:pt>
                <c:pt idx="36582">
                  <c:v>56</c:v>
                </c:pt>
                <c:pt idx="36583">
                  <c:v>46</c:v>
                </c:pt>
                <c:pt idx="36584">
                  <c:v>72</c:v>
                </c:pt>
                <c:pt idx="36585">
                  <c:v>75</c:v>
                </c:pt>
                <c:pt idx="36586">
                  <c:v>50</c:v>
                </c:pt>
                <c:pt idx="36587">
                  <c:v>65</c:v>
                </c:pt>
                <c:pt idx="36588">
                  <c:v>59</c:v>
                </c:pt>
                <c:pt idx="36589">
                  <c:v>60</c:v>
                </c:pt>
                <c:pt idx="36590">
                  <c:v>60</c:v>
                </c:pt>
                <c:pt idx="36591">
                  <c:v>73</c:v>
                </c:pt>
                <c:pt idx="36592">
                  <c:v>67</c:v>
                </c:pt>
                <c:pt idx="36593">
                  <c:v>67</c:v>
                </c:pt>
                <c:pt idx="36594">
                  <c:v>45</c:v>
                </c:pt>
                <c:pt idx="36595">
                  <c:v>62</c:v>
                </c:pt>
                <c:pt idx="36596">
                  <c:v>40</c:v>
                </c:pt>
                <c:pt idx="36597">
                  <c:v>74</c:v>
                </c:pt>
                <c:pt idx="36598">
                  <c:v>55</c:v>
                </c:pt>
                <c:pt idx="36599">
                  <c:v>71</c:v>
                </c:pt>
                <c:pt idx="36600">
                  <c:v>51</c:v>
                </c:pt>
                <c:pt idx="36601">
                  <c:v>75</c:v>
                </c:pt>
                <c:pt idx="36602">
                  <c:v>26</c:v>
                </c:pt>
                <c:pt idx="36603">
                  <c:v>58</c:v>
                </c:pt>
                <c:pt idx="36604">
                  <c:v>72</c:v>
                </c:pt>
                <c:pt idx="36605">
                  <c:v>70</c:v>
                </c:pt>
                <c:pt idx="36606">
                  <c:v>51</c:v>
                </c:pt>
                <c:pt idx="36607">
                  <c:v>69</c:v>
                </c:pt>
                <c:pt idx="36608">
                  <c:v>46</c:v>
                </c:pt>
                <c:pt idx="36609">
                  <c:v>64</c:v>
                </c:pt>
                <c:pt idx="36610">
                  <c:v>39</c:v>
                </c:pt>
                <c:pt idx="36611">
                  <c:v>72</c:v>
                </c:pt>
                <c:pt idx="36612">
                  <c:v>44</c:v>
                </c:pt>
                <c:pt idx="36613">
                  <c:v>62</c:v>
                </c:pt>
                <c:pt idx="36614">
                  <c:v>75</c:v>
                </c:pt>
                <c:pt idx="36615">
                  <c:v>64</c:v>
                </c:pt>
                <c:pt idx="36616">
                  <c:v>64</c:v>
                </c:pt>
                <c:pt idx="36617">
                  <c:v>62</c:v>
                </c:pt>
                <c:pt idx="36618">
                  <c:v>69</c:v>
                </c:pt>
                <c:pt idx="36619">
                  <c:v>64</c:v>
                </c:pt>
                <c:pt idx="36620">
                  <c:v>69</c:v>
                </c:pt>
                <c:pt idx="36621">
                  <c:v>64</c:v>
                </c:pt>
                <c:pt idx="36622">
                  <c:v>71</c:v>
                </c:pt>
                <c:pt idx="36623">
                  <c:v>62</c:v>
                </c:pt>
                <c:pt idx="36624">
                  <c:v>40</c:v>
                </c:pt>
                <c:pt idx="36625">
                  <c:v>49</c:v>
                </c:pt>
                <c:pt idx="36626">
                  <c:v>52</c:v>
                </c:pt>
                <c:pt idx="36627">
                  <c:v>72</c:v>
                </c:pt>
                <c:pt idx="36628">
                  <c:v>75</c:v>
                </c:pt>
                <c:pt idx="36629">
                  <c:v>71</c:v>
                </c:pt>
                <c:pt idx="36630">
                  <c:v>60</c:v>
                </c:pt>
                <c:pt idx="36631">
                  <c:v>75</c:v>
                </c:pt>
                <c:pt idx="36632">
                  <c:v>29</c:v>
                </c:pt>
                <c:pt idx="36633">
                  <c:v>46</c:v>
                </c:pt>
                <c:pt idx="36634">
                  <c:v>62</c:v>
                </c:pt>
                <c:pt idx="36635">
                  <c:v>68</c:v>
                </c:pt>
                <c:pt idx="36636">
                  <c:v>55</c:v>
                </c:pt>
                <c:pt idx="36637">
                  <c:v>39</c:v>
                </c:pt>
                <c:pt idx="36638">
                  <c:v>30</c:v>
                </c:pt>
                <c:pt idx="36639">
                  <c:v>59</c:v>
                </c:pt>
                <c:pt idx="36640">
                  <c:v>44</c:v>
                </c:pt>
                <c:pt idx="36641">
                  <c:v>46</c:v>
                </c:pt>
                <c:pt idx="36642">
                  <c:v>54</c:v>
                </c:pt>
                <c:pt idx="36643">
                  <c:v>69</c:v>
                </c:pt>
                <c:pt idx="36644">
                  <c:v>45</c:v>
                </c:pt>
                <c:pt idx="36645">
                  <c:v>69</c:v>
                </c:pt>
                <c:pt idx="36646">
                  <c:v>19</c:v>
                </c:pt>
                <c:pt idx="36647">
                  <c:v>60</c:v>
                </c:pt>
                <c:pt idx="36648">
                  <c:v>51</c:v>
                </c:pt>
                <c:pt idx="36649">
                  <c:v>63</c:v>
                </c:pt>
                <c:pt idx="36650">
                  <c:v>75</c:v>
                </c:pt>
                <c:pt idx="36651">
                  <c:v>60</c:v>
                </c:pt>
                <c:pt idx="36652">
                  <c:v>75</c:v>
                </c:pt>
                <c:pt idx="36653">
                  <c:v>62</c:v>
                </c:pt>
                <c:pt idx="36654">
                  <c:v>61</c:v>
                </c:pt>
                <c:pt idx="36655">
                  <c:v>55</c:v>
                </c:pt>
                <c:pt idx="36656">
                  <c:v>74</c:v>
                </c:pt>
                <c:pt idx="36657">
                  <c:v>70</c:v>
                </c:pt>
                <c:pt idx="36658">
                  <c:v>59</c:v>
                </c:pt>
                <c:pt idx="36659">
                  <c:v>66</c:v>
                </c:pt>
                <c:pt idx="36660">
                  <c:v>38</c:v>
                </c:pt>
                <c:pt idx="36661">
                  <c:v>67</c:v>
                </c:pt>
                <c:pt idx="36662">
                  <c:v>70</c:v>
                </c:pt>
                <c:pt idx="36663">
                  <c:v>56</c:v>
                </c:pt>
                <c:pt idx="36664">
                  <c:v>56</c:v>
                </c:pt>
                <c:pt idx="36665">
                  <c:v>65</c:v>
                </c:pt>
                <c:pt idx="36666">
                  <c:v>73</c:v>
                </c:pt>
                <c:pt idx="36667">
                  <c:v>46</c:v>
                </c:pt>
                <c:pt idx="36668">
                  <c:v>64</c:v>
                </c:pt>
                <c:pt idx="36669">
                  <c:v>61</c:v>
                </c:pt>
                <c:pt idx="36670">
                  <c:v>53</c:v>
                </c:pt>
                <c:pt idx="36671">
                  <c:v>60</c:v>
                </c:pt>
                <c:pt idx="36672">
                  <c:v>62</c:v>
                </c:pt>
                <c:pt idx="36673">
                  <c:v>58</c:v>
                </c:pt>
                <c:pt idx="36674">
                  <c:v>75</c:v>
                </c:pt>
                <c:pt idx="36675">
                  <c:v>69</c:v>
                </c:pt>
                <c:pt idx="36676">
                  <c:v>59</c:v>
                </c:pt>
                <c:pt idx="36677">
                  <c:v>68</c:v>
                </c:pt>
                <c:pt idx="36678">
                  <c:v>45</c:v>
                </c:pt>
                <c:pt idx="36679">
                  <c:v>68</c:v>
                </c:pt>
                <c:pt idx="36680">
                  <c:v>51</c:v>
                </c:pt>
                <c:pt idx="36681">
                  <c:v>63</c:v>
                </c:pt>
                <c:pt idx="36682">
                  <c:v>43</c:v>
                </c:pt>
                <c:pt idx="36683">
                  <c:v>60</c:v>
                </c:pt>
                <c:pt idx="36684">
                  <c:v>72</c:v>
                </c:pt>
                <c:pt idx="36685">
                  <c:v>48</c:v>
                </c:pt>
                <c:pt idx="36686">
                  <c:v>28</c:v>
                </c:pt>
                <c:pt idx="36687">
                  <c:v>56</c:v>
                </c:pt>
                <c:pt idx="36688">
                  <c:v>58</c:v>
                </c:pt>
                <c:pt idx="36689">
                  <c:v>56</c:v>
                </c:pt>
                <c:pt idx="36690">
                  <c:v>72</c:v>
                </c:pt>
                <c:pt idx="36691">
                  <c:v>66</c:v>
                </c:pt>
                <c:pt idx="36692">
                  <c:v>71</c:v>
                </c:pt>
                <c:pt idx="36693">
                  <c:v>74</c:v>
                </c:pt>
                <c:pt idx="36694">
                  <c:v>60</c:v>
                </c:pt>
                <c:pt idx="36695">
                  <c:v>33</c:v>
                </c:pt>
                <c:pt idx="36696">
                  <c:v>69</c:v>
                </c:pt>
                <c:pt idx="36697">
                  <c:v>33</c:v>
                </c:pt>
                <c:pt idx="36698">
                  <c:v>75</c:v>
                </c:pt>
                <c:pt idx="36699">
                  <c:v>26</c:v>
                </c:pt>
                <c:pt idx="36700">
                  <c:v>66</c:v>
                </c:pt>
                <c:pt idx="36701">
                  <c:v>61</c:v>
                </c:pt>
                <c:pt idx="36702">
                  <c:v>48</c:v>
                </c:pt>
                <c:pt idx="36703">
                  <c:v>64</c:v>
                </c:pt>
                <c:pt idx="36704">
                  <c:v>65</c:v>
                </c:pt>
                <c:pt idx="36705">
                  <c:v>46</c:v>
                </c:pt>
                <c:pt idx="36706">
                  <c:v>33</c:v>
                </c:pt>
                <c:pt idx="36707">
                  <c:v>59</c:v>
                </c:pt>
                <c:pt idx="36708">
                  <c:v>75</c:v>
                </c:pt>
                <c:pt idx="36709">
                  <c:v>52</c:v>
                </c:pt>
                <c:pt idx="36710">
                  <c:v>74</c:v>
                </c:pt>
                <c:pt idx="36711">
                  <c:v>73</c:v>
                </c:pt>
                <c:pt idx="36712">
                  <c:v>66</c:v>
                </c:pt>
                <c:pt idx="36713">
                  <c:v>66</c:v>
                </c:pt>
                <c:pt idx="36714">
                  <c:v>56</c:v>
                </c:pt>
                <c:pt idx="36715">
                  <c:v>58</c:v>
                </c:pt>
                <c:pt idx="36716">
                  <c:v>67</c:v>
                </c:pt>
                <c:pt idx="36717">
                  <c:v>54</c:v>
                </c:pt>
                <c:pt idx="36718">
                  <c:v>70</c:v>
                </c:pt>
                <c:pt idx="36719">
                  <c:v>71</c:v>
                </c:pt>
                <c:pt idx="36720">
                  <c:v>75</c:v>
                </c:pt>
                <c:pt idx="36721">
                  <c:v>60</c:v>
                </c:pt>
                <c:pt idx="36722">
                  <c:v>74</c:v>
                </c:pt>
                <c:pt idx="36723">
                  <c:v>73</c:v>
                </c:pt>
                <c:pt idx="36724">
                  <c:v>69</c:v>
                </c:pt>
                <c:pt idx="36725">
                  <c:v>67</c:v>
                </c:pt>
                <c:pt idx="36726">
                  <c:v>59</c:v>
                </c:pt>
                <c:pt idx="36727">
                  <c:v>75</c:v>
                </c:pt>
                <c:pt idx="36728">
                  <c:v>66</c:v>
                </c:pt>
                <c:pt idx="36729">
                  <c:v>62</c:v>
                </c:pt>
                <c:pt idx="36730">
                  <c:v>57</c:v>
                </c:pt>
                <c:pt idx="36731">
                  <c:v>64</c:v>
                </c:pt>
                <c:pt idx="36732">
                  <c:v>69</c:v>
                </c:pt>
                <c:pt idx="36733">
                  <c:v>34</c:v>
                </c:pt>
                <c:pt idx="36734">
                  <c:v>74</c:v>
                </c:pt>
                <c:pt idx="36735">
                  <c:v>69</c:v>
                </c:pt>
                <c:pt idx="36736">
                  <c:v>61</c:v>
                </c:pt>
                <c:pt idx="36737">
                  <c:v>75</c:v>
                </c:pt>
                <c:pt idx="36738">
                  <c:v>55</c:v>
                </c:pt>
                <c:pt idx="36739">
                  <c:v>35</c:v>
                </c:pt>
                <c:pt idx="36740">
                  <c:v>61</c:v>
                </c:pt>
                <c:pt idx="36741">
                  <c:v>47</c:v>
                </c:pt>
                <c:pt idx="36742">
                  <c:v>63</c:v>
                </c:pt>
                <c:pt idx="36743">
                  <c:v>62</c:v>
                </c:pt>
                <c:pt idx="36744">
                  <c:v>75</c:v>
                </c:pt>
                <c:pt idx="36745">
                  <c:v>66</c:v>
                </c:pt>
                <c:pt idx="36746">
                  <c:v>69</c:v>
                </c:pt>
                <c:pt idx="36747">
                  <c:v>75</c:v>
                </c:pt>
                <c:pt idx="36748">
                  <c:v>73</c:v>
                </c:pt>
                <c:pt idx="36749">
                  <c:v>54</c:v>
                </c:pt>
                <c:pt idx="36750">
                  <c:v>58</c:v>
                </c:pt>
                <c:pt idx="36751">
                  <c:v>74</c:v>
                </c:pt>
                <c:pt idx="36752">
                  <c:v>71</c:v>
                </c:pt>
                <c:pt idx="36753">
                  <c:v>37</c:v>
                </c:pt>
                <c:pt idx="36754">
                  <c:v>75</c:v>
                </c:pt>
                <c:pt idx="36755">
                  <c:v>75</c:v>
                </c:pt>
                <c:pt idx="36756">
                  <c:v>75</c:v>
                </c:pt>
                <c:pt idx="36757">
                  <c:v>75</c:v>
                </c:pt>
                <c:pt idx="36758">
                  <c:v>61</c:v>
                </c:pt>
                <c:pt idx="36759">
                  <c:v>51</c:v>
                </c:pt>
                <c:pt idx="36760">
                  <c:v>72</c:v>
                </c:pt>
                <c:pt idx="36761">
                  <c:v>20</c:v>
                </c:pt>
                <c:pt idx="36762">
                  <c:v>75</c:v>
                </c:pt>
                <c:pt idx="36763">
                  <c:v>68</c:v>
                </c:pt>
                <c:pt idx="36764">
                  <c:v>23</c:v>
                </c:pt>
                <c:pt idx="36765">
                  <c:v>54</c:v>
                </c:pt>
                <c:pt idx="36766">
                  <c:v>45</c:v>
                </c:pt>
                <c:pt idx="36767">
                  <c:v>72</c:v>
                </c:pt>
                <c:pt idx="36768">
                  <c:v>66</c:v>
                </c:pt>
                <c:pt idx="36769">
                  <c:v>53</c:v>
                </c:pt>
                <c:pt idx="36770">
                  <c:v>66</c:v>
                </c:pt>
                <c:pt idx="36771">
                  <c:v>72</c:v>
                </c:pt>
                <c:pt idx="36772">
                  <c:v>62</c:v>
                </c:pt>
                <c:pt idx="36773">
                  <c:v>69</c:v>
                </c:pt>
                <c:pt idx="36774">
                  <c:v>74</c:v>
                </c:pt>
                <c:pt idx="36775">
                  <c:v>66</c:v>
                </c:pt>
                <c:pt idx="36776">
                  <c:v>69</c:v>
                </c:pt>
                <c:pt idx="36777">
                  <c:v>63</c:v>
                </c:pt>
                <c:pt idx="36778">
                  <c:v>65</c:v>
                </c:pt>
                <c:pt idx="36779">
                  <c:v>75</c:v>
                </c:pt>
                <c:pt idx="36780">
                  <c:v>56</c:v>
                </c:pt>
                <c:pt idx="36781">
                  <c:v>57</c:v>
                </c:pt>
                <c:pt idx="36782">
                  <c:v>46</c:v>
                </c:pt>
                <c:pt idx="36783">
                  <c:v>61</c:v>
                </c:pt>
                <c:pt idx="36784">
                  <c:v>35</c:v>
                </c:pt>
                <c:pt idx="36785">
                  <c:v>61</c:v>
                </c:pt>
                <c:pt idx="36786">
                  <c:v>74</c:v>
                </c:pt>
                <c:pt idx="36787">
                  <c:v>55</c:v>
                </c:pt>
                <c:pt idx="36788">
                  <c:v>64</c:v>
                </c:pt>
                <c:pt idx="36789">
                  <c:v>71</c:v>
                </c:pt>
                <c:pt idx="36790">
                  <c:v>65</c:v>
                </c:pt>
                <c:pt idx="36791">
                  <c:v>74</c:v>
                </c:pt>
                <c:pt idx="36792">
                  <c:v>63</c:v>
                </c:pt>
                <c:pt idx="36793">
                  <c:v>68</c:v>
                </c:pt>
                <c:pt idx="36794">
                  <c:v>54</c:v>
                </c:pt>
                <c:pt idx="36795">
                  <c:v>42</c:v>
                </c:pt>
                <c:pt idx="36796">
                  <c:v>75</c:v>
                </c:pt>
                <c:pt idx="36797">
                  <c:v>67</c:v>
                </c:pt>
                <c:pt idx="36798">
                  <c:v>75</c:v>
                </c:pt>
                <c:pt idx="36799">
                  <c:v>72</c:v>
                </c:pt>
                <c:pt idx="36800">
                  <c:v>56</c:v>
                </c:pt>
                <c:pt idx="36801">
                  <c:v>62</c:v>
                </c:pt>
                <c:pt idx="36802">
                  <c:v>15</c:v>
                </c:pt>
                <c:pt idx="36803">
                  <c:v>75</c:v>
                </c:pt>
                <c:pt idx="36804">
                  <c:v>60</c:v>
                </c:pt>
                <c:pt idx="36805">
                  <c:v>75</c:v>
                </c:pt>
                <c:pt idx="36806">
                  <c:v>69</c:v>
                </c:pt>
                <c:pt idx="36807">
                  <c:v>47</c:v>
                </c:pt>
                <c:pt idx="36808">
                  <c:v>44</c:v>
                </c:pt>
                <c:pt idx="36809">
                  <c:v>74</c:v>
                </c:pt>
                <c:pt idx="36810">
                  <c:v>75</c:v>
                </c:pt>
                <c:pt idx="36811">
                  <c:v>65</c:v>
                </c:pt>
                <c:pt idx="36812">
                  <c:v>60</c:v>
                </c:pt>
                <c:pt idx="36813">
                  <c:v>46</c:v>
                </c:pt>
                <c:pt idx="36814">
                  <c:v>46</c:v>
                </c:pt>
                <c:pt idx="36815">
                  <c:v>53</c:v>
                </c:pt>
                <c:pt idx="36816">
                  <c:v>46</c:v>
                </c:pt>
                <c:pt idx="36817">
                  <c:v>73</c:v>
                </c:pt>
                <c:pt idx="36818">
                  <c:v>75</c:v>
                </c:pt>
                <c:pt idx="36819">
                  <c:v>51</c:v>
                </c:pt>
                <c:pt idx="36820">
                  <c:v>57</c:v>
                </c:pt>
                <c:pt idx="36821">
                  <c:v>58</c:v>
                </c:pt>
                <c:pt idx="36822">
                  <c:v>66</c:v>
                </c:pt>
                <c:pt idx="36823">
                  <c:v>68</c:v>
                </c:pt>
                <c:pt idx="36824">
                  <c:v>59</c:v>
                </c:pt>
                <c:pt idx="36825">
                  <c:v>73</c:v>
                </c:pt>
                <c:pt idx="36826">
                  <c:v>50</c:v>
                </c:pt>
                <c:pt idx="36827">
                  <c:v>73</c:v>
                </c:pt>
                <c:pt idx="36828">
                  <c:v>36</c:v>
                </c:pt>
                <c:pt idx="36829">
                  <c:v>71</c:v>
                </c:pt>
                <c:pt idx="36830">
                  <c:v>61</c:v>
                </c:pt>
                <c:pt idx="36831">
                  <c:v>60</c:v>
                </c:pt>
                <c:pt idx="36832">
                  <c:v>62</c:v>
                </c:pt>
                <c:pt idx="36833">
                  <c:v>62</c:v>
                </c:pt>
                <c:pt idx="36834">
                  <c:v>75</c:v>
                </c:pt>
                <c:pt idx="36835">
                  <c:v>60</c:v>
                </c:pt>
                <c:pt idx="36836">
                  <c:v>53</c:v>
                </c:pt>
                <c:pt idx="36837">
                  <c:v>63</c:v>
                </c:pt>
                <c:pt idx="36838">
                  <c:v>70</c:v>
                </c:pt>
                <c:pt idx="36839">
                  <c:v>68</c:v>
                </c:pt>
                <c:pt idx="36840">
                  <c:v>68</c:v>
                </c:pt>
                <c:pt idx="36841">
                  <c:v>70</c:v>
                </c:pt>
                <c:pt idx="36842">
                  <c:v>75</c:v>
                </c:pt>
                <c:pt idx="36843">
                  <c:v>69</c:v>
                </c:pt>
                <c:pt idx="36844">
                  <c:v>51</c:v>
                </c:pt>
                <c:pt idx="36845">
                  <c:v>48</c:v>
                </c:pt>
                <c:pt idx="36846">
                  <c:v>61</c:v>
                </c:pt>
                <c:pt idx="36847">
                  <c:v>55</c:v>
                </c:pt>
                <c:pt idx="36848">
                  <c:v>75</c:v>
                </c:pt>
                <c:pt idx="36849">
                  <c:v>41</c:v>
                </c:pt>
                <c:pt idx="36850">
                  <c:v>58</c:v>
                </c:pt>
                <c:pt idx="36851">
                  <c:v>40</c:v>
                </c:pt>
                <c:pt idx="36852">
                  <c:v>63</c:v>
                </c:pt>
                <c:pt idx="36853">
                  <c:v>59</c:v>
                </c:pt>
                <c:pt idx="36854">
                  <c:v>62</c:v>
                </c:pt>
                <c:pt idx="36855">
                  <c:v>58</c:v>
                </c:pt>
                <c:pt idx="36856">
                  <c:v>71</c:v>
                </c:pt>
                <c:pt idx="36857">
                  <c:v>61</c:v>
                </c:pt>
                <c:pt idx="36858">
                  <c:v>67</c:v>
                </c:pt>
                <c:pt idx="36859">
                  <c:v>58</c:v>
                </c:pt>
                <c:pt idx="36860">
                  <c:v>73</c:v>
                </c:pt>
                <c:pt idx="36861">
                  <c:v>63</c:v>
                </c:pt>
                <c:pt idx="36862">
                  <c:v>75</c:v>
                </c:pt>
                <c:pt idx="36863">
                  <c:v>60</c:v>
                </c:pt>
                <c:pt idx="36864">
                  <c:v>34</c:v>
                </c:pt>
                <c:pt idx="36865">
                  <c:v>73</c:v>
                </c:pt>
                <c:pt idx="36866">
                  <c:v>71</c:v>
                </c:pt>
                <c:pt idx="36867">
                  <c:v>66</c:v>
                </c:pt>
                <c:pt idx="36868">
                  <c:v>73</c:v>
                </c:pt>
                <c:pt idx="36869">
                  <c:v>75</c:v>
                </c:pt>
                <c:pt idx="36870">
                  <c:v>74</c:v>
                </c:pt>
                <c:pt idx="36871">
                  <c:v>58</c:v>
                </c:pt>
                <c:pt idx="36872">
                  <c:v>52</c:v>
                </c:pt>
                <c:pt idx="36873">
                  <c:v>64</c:v>
                </c:pt>
                <c:pt idx="36874">
                  <c:v>55</c:v>
                </c:pt>
                <c:pt idx="36875">
                  <c:v>59</c:v>
                </c:pt>
                <c:pt idx="36876">
                  <c:v>46</c:v>
                </c:pt>
                <c:pt idx="36877">
                  <c:v>60</c:v>
                </c:pt>
                <c:pt idx="36878">
                  <c:v>30</c:v>
                </c:pt>
                <c:pt idx="36879">
                  <c:v>64</c:v>
                </c:pt>
                <c:pt idx="36880">
                  <c:v>29</c:v>
                </c:pt>
                <c:pt idx="36881">
                  <c:v>59</c:v>
                </c:pt>
                <c:pt idx="36882">
                  <c:v>54</c:v>
                </c:pt>
                <c:pt idx="36883">
                  <c:v>71</c:v>
                </c:pt>
                <c:pt idx="36884">
                  <c:v>70</c:v>
                </c:pt>
                <c:pt idx="36885">
                  <c:v>75</c:v>
                </c:pt>
                <c:pt idx="36886">
                  <c:v>70</c:v>
                </c:pt>
                <c:pt idx="36887">
                  <c:v>65</c:v>
                </c:pt>
                <c:pt idx="36888">
                  <c:v>43</c:v>
                </c:pt>
                <c:pt idx="36889">
                  <c:v>44</c:v>
                </c:pt>
                <c:pt idx="36890">
                  <c:v>40</c:v>
                </c:pt>
                <c:pt idx="36891">
                  <c:v>71</c:v>
                </c:pt>
                <c:pt idx="36892">
                  <c:v>45</c:v>
                </c:pt>
                <c:pt idx="36893">
                  <c:v>73</c:v>
                </c:pt>
                <c:pt idx="36894">
                  <c:v>52</c:v>
                </c:pt>
                <c:pt idx="36895">
                  <c:v>51</c:v>
                </c:pt>
                <c:pt idx="36896">
                  <c:v>60</c:v>
                </c:pt>
                <c:pt idx="36897">
                  <c:v>75</c:v>
                </c:pt>
                <c:pt idx="36898">
                  <c:v>62</c:v>
                </c:pt>
                <c:pt idx="36899">
                  <c:v>62</c:v>
                </c:pt>
                <c:pt idx="36900">
                  <c:v>75</c:v>
                </c:pt>
                <c:pt idx="36901">
                  <c:v>22</c:v>
                </c:pt>
                <c:pt idx="36902">
                  <c:v>63</c:v>
                </c:pt>
                <c:pt idx="36903">
                  <c:v>61</c:v>
                </c:pt>
                <c:pt idx="36904">
                  <c:v>50</c:v>
                </c:pt>
                <c:pt idx="36905">
                  <c:v>59</c:v>
                </c:pt>
                <c:pt idx="36906">
                  <c:v>52</c:v>
                </c:pt>
                <c:pt idx="36907">
                  <c:v>58</c:v>
                </c:pt>
                <c:pt idx="36908">
                  <c:v>60</c:v>
                </c:pt>
                <c:pt idx="36909">
                  <c:v>54</c:v>
                </c:pt>
                <c:pt idx="36910">
                  <c:v>66</c:v>
                </c:pt>
                <c:pt idx="36911">
                  <c:v>69</c:v>
                </c:pt>
                <c:pt idx="36912">
                  <c:v>43</c:v>
                </c:pt>
                <c:pt idx="36913">
                  <c:v>58</c:v>
                </c:pt>
                <c:pt idx="36914">
                  <c:v>67</c:v>
                </c:pt>
                <c:pt idx="36915">
                  <c:v>68</c:v>
                </c:pt>
                <c:pt idx="36916">
                  <c:v>53</c:v>
                </c:pt>
                <c:pt idx="36917">
                  <c:v>66</c:v>
                </c:pt>
                <c:pt idx="36918">
                  <c:v>65</c:v>
                </c:pt>
                <c:pt idx="36919">
                  <c:v>61</c:v>
                </c:pt>
                <c:pt idx="36920">
                  <c:v>63</c:v>
                </c:pt>
                <c:pt idx="36921">
                  <c:v>53</c:v>
                </c:pt>
                <c:pt idx="36922">
                  <c:v>47</c:v>
                </c:pt>
                <c:pt idx="36923">
                  <c:v>69</c:v>
                </c:pt>
                <c:pt idx="36924">
                  <c:v>56</c:v>
                </c:pt>
                <c:pt idx="36925">
                  <c:v>56</c:v>
                </c:pt>
                <c:pt idx="36926">
                  <c:v>54</c:v>
                </c:pt>
                <c:pt idx="36927">
                  <c:v>67</c:v>
                </c:pt>
                <c:pt idx="36928">
                  <c:v>66</c:v>
                </c:pt>
                <c:pt idx="36929">
                  <c:v>49</c:v>
                </c:pt>
                <c:pt idx="36930">
                  <c:v>75</c:v>
                </c:pt>
                <c:pt idx="36931">
                  <c:v>71</c:v>
                </c:pt>
                <c:pt idx="36932">
                  <c:v>35</c:v>
                </c:pt>
                <c:pt idx="36933">
                  <c:v>73</c:v>
                </c:pt>
                <c:pt idx="36934">
                  <c:v>59</c:v>
                </c:pt>
                <c:pt idx="36935">
                  <c:v>45</c:v>
                </c:pt>
                <c:pt idx="36936">
                  <c:v>72</c:v>
                </c:pt>
                <c:pt idx="36937">
                  <c:v>60</c:v>
                </c:pt>
                <c:pt idx="36938">
                  <c:v>74</c:v>
                </c:pt>
                <c:pt idx="36939">
                  <c:v>43</c:v>
                </c:pt>
                <c:pt idx="36940">
                  <c:v>53</c:v>
                </c:pt>
                <c:pt idx="36941">
                  <c:v>60</c:v>
                </c:pt>
                <c:pt idx="36942">
                  <c:v>52</c:v>
                </c:pt>
                <c:pt idx="36943">
                  <c:v>61</c:v>
                </c:pt>
                <c:pt idx="36944">
                  <c:v>57</c:v>
                </c:pt>
                <c:pt idx="36945">
                  <c:v>73</c:v>
                </c:pt>
                <c:pt idx="36946">
                  <c:v>73</c:v>
                </c:pt>
                <c:pt idx="36947">
                  <c:v>44</c:v>
                </c:pt>
                <c:pt idx="36948">
                  <c:v>68</c:v>
                </c:pt>
                <c:pt idx="36949">
                  <c:v>75</c:v>
                </c:pt>
                <c:pt idx="36950">
                  <c:v>75</c:v>
                </c:pt>
                <c:pt idx="36951">
                  <c:v>46</c:v>
                </c:pt>
                <c:pt idx="36952">
                  <c:v>66</c:v>
                </c:pt>
                <c:pt idx="36953">
                  <c:v>41</c:v>
                </c:pt>
                <c:pt idx="36954">
                  <c:v>24</c:v>
                </c:pt>
                <c:pt idx="36955">
                  <c:v>70</c:v>
                </c:pt>
                <c:pt idx="36956">
                  <c:v>70</c:v>
                </c:pt>
                <c:pt idx="36957">
                  <c:v>36</c:v>
                </c:pt>
                <c:pt idx="36958">
                  <c:v>75</c:v>
                </c:pt>
                <c:pt idx="36959">
                  <c:v>63</c:v>
                </c:pt>
                <c:pt idx="36960">
                  <c:v>72</c:v>
                </c:pt>
                <c:pt idx="36961">
                  <c:v>70</c:v>
                </c:pt>
                <c:pt idx="36962">
                  <c:v>50</c:v>
                </c:pt>
                <c:pt idx="36963">
                  <c:v>63</c:v>
                </c:pt>
                <c:pt idx="36964">
                  <c:v>59</c:v>
                </c:pt>
                <c:pt idx="36965">
                  <c:v>70</c:v>
                </c:pt>
                <c:pt idx="36966">
                  <c:v>65</c:v>
                </c:pt>
                <c:pt idx="36967">
                  <c:v>66</c:v>
                </c:pt>
                <c:pt idx="36968">
                  <c:v>75</c:v>
                </c:pt>
                <c:pt idx="36969">
                  <c:v>58</c:v>
                </c:pt>
                <c:pt idx="36970">
                  <c:v>70</c:v>
                </c:pt>
                <c:pt idx="36971">
                  <c:v>45</c:v>
                </c:pt>
                <c:pt idx="36972">
                  <c:v>72</c:v>
                </c:pt>
                <c:pt idx="36973">
                  <c:v>75</c:v>
                </c:pt>
                <c:pt idx="36974">
                  <c:v>73</c:v>
                </c:pt>
                <c:pt idx="36975">
                  <c:v>72</c:v>
                </c:pt>
                <c:pt idx="36976">
                  <c:v>58</c:v>
                </c:pt>
                <c:pt idx="36977">
                  <c:v>55</c:v>
                </c:pt>
                <c:pt idx="36978">
                  <c:v>61</c:v>
                </c:pt>
                <c:pt idx="36979">
                  <c:v>62</c:v>
                </c:pt>
                <c:pt idx="36980">
                  <c:v>47</c:v>
                </c:pt>
                <c:pt idx="36981">
                  <c:v>56</c:v>
                </c:pt>
                <c:pt idx="36982">
                  <c:v>75</c:v>
                </c:pt>
                <c:pt idx="36983">
                  <c:v>74</c:v>
                </c:pt>
                <c:pt idx="36984">
                  <c:v>71</c:v>
                </c:pt>
                <c:pt idx="36985">
                  <c:v>67</c:v>
                </c:pt>
                <c:pt idx="36986">
                  <c:v>75</c:v>
                </c:pt>
                <c:pt idx="36987">
                  <c:v>57</c:v>
                </c:pt>
                <c:pt idx="36988">
                  <c:v>47</c:v>
                </c:pt>
                <c:pt idx="36989">
                  <c:v>74</c:v>
                </c:pt>
                <c:pt idx="36990">
                  <c:v>60</c:v>
                </c:pt>
                <c:pt idx="36991">
                  <c:v>45</c:v>
                </c:pt>
                <c:pt idx="36992">
                  <c:v>32</c:v>
                </c:pt>
                <c:pt idx="36993">
                  <c:v>50</c:v>
                </c:pt>
                <c:pt idx="36994">
                  <c:v>36</c:v>
                </c:pt>
                <c:pt idx="36995">
                  <c:v>62</c:v>
                </c:pt>
                <c:pt idx="36996">
                  <c:v>29</c:v>
                </c:pt>
                <c:pt idx="36997">
                  <c:v>72</c:v>
                </c:pt>
                <c:pt idx="36998">
                  <c:v>59</c:v>
                </c:pt>
                <c:pt idx="36999">
                  <c:v>75</c:v>
                </c:pt>
                <c:pt idx="37000">
                  <c:v>63</c:v>
                </c:pt>
                <c:pt idx="37001">
                  <c:v>72</c:v>
                </c:pt>
                <c:pt idx="37002">
                  <c:v>62</c:v>
                </c:pt>
                <c:pt idx="37003">
                  <c:v>63</c:v>
                </c:pt>
                <c:pt idx="37004">
                  <c:v>27</c:v>
                </c:pt>
                <c:pt idx="37005">
                  <c:v>71</c:v>
                </c:pt>
                <c:pt idx="37006">
                  <c:v>51</c:v>
                </c:pt>
                <c:pt idx="37007">
                  <c:v>73</c:v>
                </c:pt>
                <c:pt idx="37008">
                  <c:v>71</c:v>
                </c:pt>
                <c:pt idx="37009">
                  <c:v>56</c:v>
                </c:pt>
                <c:pt idx="37010">
                  <c:v>64</c:v>
                </c:pt>
                <c:pt idx="37011">
                  <c:v>72</c:v>
                </c:pt>
                <c:pt idx="37012">
                  <c:v>51</c:v>
                </c:pt>
                <c:pt idx="37013">
                  <c:v>69</c:v>
                </c:pt>
                <c:pt idx="37014">
                  <c:v>57</c:v>
                </c:pt>
                <c:pt idx="37015">
                  <c:v>60</c:v>
                </c:pt>
                <c:pt idx="37016">
                  <c:v>71</c:v>
                </c:pt>
                <c:pt idx="37017">
                  <c:v>40</c:v>
                </c:pt>
                <c:pt idx="37018">
                  <c:v>74</c:v>
                </c:pt>
                <c:pt idx="37019">
                  <c:v>65</c:v>
                </c:pt>
                <c:pt idx="37020">
                  <c:v>45</c:v>
                </c:pt>
                <c:pt idx="37021">
                  <c:v>67</c:v>
                </c:pt>
                <c:pt idx="37022">
                  <c:v>56</c:v>
                </c:pt>
                <c:pt idx="37023">
                  <c:v>75</c:v>
                </c:pt>
                <c:pt idx="37024">
                  <c:v>68</c:v>
                </c:pt>
                <c:pt idx="37025">
                  <c:v>73</c:v>
                </c:pt>
                <c:pt idx="37026">
                  <c:v>51</c:v>
                </c:pt>
                <c:pt idx="37027">
                  <c:v>73</c:v>
                </c:pt>
                <c:pt idx="37028">
                  <c:v>57</c:v>
                </c:pt>
                <c:pt idx="37029">
                  <c:v>52</c:v>
                </c:pt>
                <c:pt idx="37030">
                  <c:v>75</c:v>
                </c:pt>
                <c:pt idx="37031">
                  <c:v>74</c:v>
                </c:pt>
                <c:pt idx="37032">
                  <c:v>49</c:v>
                </c:pt>
                <c:pt idx="37033">
                  <c:v>66</c:v>
                </c:pt>
                <c:pt idx="37034">
                  <c:v>59</c:v>
                </c:pt>
                <c:pt idx="37035">
                  <c:v>57</c:v>
                </c:pt>
                <c:pt idx="37036">
                  <c:v>53</c:v>
                </c:pt>
                <c:pt idx="37037">
                  <c:v>63</c:v>
                </c:pt>
                <c:pt idx="37038">
                  <c:v>66</c:v>
                </c:pt>
                <c:pt idx="37039">
                  <c:v>71</c:v>
                </c:pt>
                <c:pt idx="37040">
                  <c:v>52</c:v>
                </c:pt>
                <c:pt idx="37041">
                  <c:v>39</c:v>
                </c:pt>
                <c:pt idx="37042">
                  <c:v>53</c:v>
                </c:pt>
                <c:pt idx="37043">
                  <c:v>59</c:v>
                </c:pt>
                <c:pt idx="37044">
                  <c:v>69</c:v>
                </c:pt>
                <c:pt idx="37045">
                  <c:v>34</c:v>
                </c:pt>
                <c:pt idx="37046">
                  <c:v>58</c:v>
                </c:pt>
                <c:pt idx="37047">
                  <c:v>73</c:v>
                </c:pt>
                <c:pt idx="37048">
                  <c:v>75</c:v>
                </c:pt>
                <c:pt idx="37049">
                  <c:v>75</c:v>
                </c:pt>
                <c:pt idx="37050">
                  <c:v>60</c:v>
                </c:pt>
                <c:pt idx="37051">
                  <c:v>75</c:v>
                </c:pt>
                <c:pt idx="37052">
                  <c:v>75</c:v>
                </c:pt>
                <c:pt idx="37053">
                  <c:v>44</c:v>
                </c:pt>
                <c:pt idx="37054">
                  <c:v>66</c:v>
                </c:pt>
                <c:pt idx="37055">
                  <c:v>75</c:v>
                </c:pt>
                <c:pt idx="37056">
                  <c:v>37</c:v>
                </c:pt>
                <c:pt idx="37057">
                  <c:v>52</c:v>
                </c:pt>
                <c:pt idx="37058">
                  <c:v>35</c:v>
                </c:pt>
                <c:pt idx="37059">
                  <c:v>39</c:v>
                </c:pt>
                <c:pt idx="37060">
                  <c:v>56</c:v>
                </c:pt>
                <c:pt idx="37061">
                  <c:v>75</c:v>
                </c:pt>
                <c:pt idx="37062">
                  <c:v>24</c:v>
                </c:pt>
                <c:pt idx="37063">
                  <c:v>70</c:v>
                </c:pt>
                <c:pt idx="37064">
                  <c:v>62</c:v>
                </c:pt>
                <c:pt idx="37065">
                  <c:v>63</c:v>
                </c:pt>
                <c:pt idx="37066">
                  <c:v>70</c:v>
                </c:pt>
                <c:pt idx="37067">
                  <c:v>62</c:v>
                </c:pt>
                <c:pt idx="37068">
                  <c:v>40</c:v>
                </c:pt>
                <c:pt idx="37069">
                  <c:v>50</c:v>
                </c:pt>
                <c:pt idx="37070">
                  <c:v>63</c:v>
                </c:pt>
                <c:pt idx="37071">
                  <c:v>34</c:v>
                </c:pt>
                <c:pt idx="37072">
                  <c:v>68</c:v>
                </c:pt>
                <c:pt idx="37073">
                  <c:v>48</c:v>
                </c:pt>
                <c:pt idx="37074">
                  <c:v>60</c:v>
                </c:pt>
                <c:pt idx="37075">
                  <c:v>66</c:v>
                </c:pt>
                <c:pt idx="37076">
                  <c:v>51</c:v>
                </c:pt>
                <c:pt idx="37077">
                  <c:v>36</c:v>
                </c:pt>
                <c:pt idx="37078">
                  <c:v>55</c:v>
                </c:pt>
                <c:pt idx="37079">
                  <c:v>75</c:v>
                </c:pt>
                <c:pt idx="37080">
                  <c:v>22</c:v>
                </c:pt>
                <c:pt idx="37081">
                  <c:v>74</c:v>
                </c:pt>
                <c:pt idx="37082">
                  <c:v>75</c:v>
                </c:pt>
                <c:pt idx="37083">
                  <c:v>53</c:v>
                </c:pt>
                <c:pt idx="37084">
                  <c:v>59</c:v>
                </c:pt>
                <c:pt idx="37085">
                  <c:v>42</c:v>
                </c:pt>
                <c:pt idx="37086">
                  <c:v>75</c:v>
                </c:pt>
                <c:pt idx="37087">
                  <c:v>63</c:v>
                </c:pt>
                <c:pt idx="37088">
                  <c:v>60</c:v>
                </c:pt>
                <c:pt idx="37089">
                  <c:v>67</c:v>
                </c:pt>
                <c:pt idx="37090">
                  <c:v>44</c:v>
                </c:pt>
                <c:pt idx="37091">
                  <c:v>61</c:v>
                </c:pt>
                <c:pt idx="37092">
                  <c:v>63</c:v>
                </c:pt>
                <c:pt idx="37093">
                  <c:v>66</c:v>
                </c:pt>
                <c:pt idx="37094">
                  <c:v>60</c:v>
                </c:pt>
                <c:pt idx="37095">
                  <c:v>65</c:v>
                </c:pt>
                <c:pt idx="37096">
                  <c:v>45</c:v>
                </c:pt>
                <c:pt idx="37097">
                  <c:v>18</c:v>
                </c:pt>
                <c:pt idx="37098">
                  <c:v>69</c:v>
                </c:pt>
                <c:pt idx="37099">
                  <c:v>30</c:v>
                </c:pt>
                <c:pt idx="37100">
                  <c:v>59</c:v>
                </c:pt>
                <c:pt idx="37101">
                  <c:v>54</c:v>
                </c:pt>
                <c:pt idx="37102">
                  <c:v>67</c:v>
                </c:pt>
                <c:pt idx="37103">
                  <c:v>57</c:v>
                </c:pt>
                <c:pt idx="37104">
                  <c:v>64</c:v>
                </c:pt>
                <c:pt idx="37105">
                  <c:v>47</c:v>
                </c:pt>
                <c:pt idx="37106">
                  <c:v>51</c:v>
                </c:pt>
                <c:pt idx="37107">
                  <c:v>66</c:v>
                </c:pt>
                <c:pt idx="37108">
                  <c:v>69</c:v>
                </c:pt>
                <c:pt idx="37109">
                  <c:v>51</c:v>
                </c:pt>
                <c:pt idx="37110">
                  <c:v>53</c:v>
                </c:pt>
                <c:pt idx="37111">
                  <c:v>57</c:v>
                </c:pt>
                <c:pt idx="37112">
                  <c:v>64</c:v>
                </c:pt>
                <c:pt idx="37113">
                  <c:v>60</c:v>
                </c:pt>
                <c:pt idx="37114">
                  <c:v>58</c:v>
                </c:pt>
                <c:pt idx="37115">
                  <c:v>70</c:v>
                </c:pt>
                <c:pt idx="37116">
                  <c:v>73</c:v>
                </c:pt>
                <c:pt idx="37117">
                  <c:v>64</c:v>
                </c:pt>
                <c:pt idx="37118">
                  <c:v>70</c:v>
                </c:pt>
                <c:pt idx="37119">
                  <c:v>66</c:v>
                </c:pt>
                <c:pt idx="37120">
                  <c:v>49</c:v>
                </c:pt>
                <c:pt idx="37121">
                  <c:v>48</c:v>
                </c:pt>
                <c:pt idx="37122">
                  <c:v>55</c:v>
                </c:pt>
                <c:pt idx="37123">
                  <c:v>60</c:v>
                </c:pt>
                <c:pt idx="37124">
                  <c:v>75</c:v>
                </c:pt>
                <c:pt idx="37125">
                  <c:v>66</c:v>
                </c:pt>
                <c:pt idx="37126">
                  <c:v>52</c:v>
                </c:pt>
                <c:pt idx="37127">
                  <c:v>69</c:v>
                </c:pt>
                <c:pt idx="37128">
                  <c:v>58</c:v>
                </c:pt>
                <c:pt idx="37129">
                  <c:v>71</c:v>
                </c:pt>
                <c:pt idx="37130">
                  <c:v>51</c:v>
                </c:pt>
                <c:pt idx="37131">
                  <c:v>53</c:v>
                </c:pt>
                <c:pt idx="37132">
                  <c:v>67</c:v>
                </c:pt>
                <c:pt idx="37133">
                  <c:v>39</c:v>
                </c:pt>
                <c:pt idx="37134">
                  <c:v>59</c:v>
                </c:pt>
                <c:pt idx="37135">
                  <c:v>62</c:v>
                </c:pt>
                <c:pt idx="37136">
                  <c:v>73</c:v>
                </c:pt>
                <c:pt idx="37137">
                  <c:v>73</c:v>
                </c:pt>
                <c:pt idx="37138">
                  <c:v>75</c:v>
                </c:pt>
                <c:pt idx="37139">
                  <c:v>50</c:v>
                </c:pt>
                <c:pt idx="37140">
                  <c:v>53</c:v>
                </c:pt>
                <c:pt idx="37141">
                  <c:v>67</c:v>
                </c:pt>
                <c:pt idx="37142">
                  <c:v>73</c:v>
                </c:pt>
                <c:pt idx="37143">
                  <c:v>64</c:v>
                </c:pt>
                <c:pt idx="37144">
                  <c:v>62</c:v>
                </c:pt>
                <c:pt idx="37145">
                  <c:v>67</c:v>
                </c:pt>
                <c:pt idx="37146">
                  <c:v>60</c:v>
                </c:pt>
                <c:pt idx="37147">
                  <c:v>59</c:v>
                </c:pt>
                <c:pt idx="37148">
                  <c:v>70</c:v>
                </c:pt>
                <c:pt idx="37149">
                  <c:v>65</c:v>
                </c:pt>
                <c:pt idx="37150">
                  <c:v>38</c:v>
                </c:pt>
                <c:pt idx="37151">
                  <c:v>49</c:v>
                </c:pt>
                <c:pt idx="37152">
                  <c:v>71</c:v>
                </c:pt>
                <c:pt idx="37153">
                  <c:v>29</c:v>
                </c:pt>
                <c:pt idx="37154">
                  <c:v>67</c:v>
                </c:pt>
                <c:pt idx="37155">
                  <c:v>62</c:v>
                </c:pt>
                <c:pt idx="37156">
                  <c:v>54</c:v>
                </c:pt>
                <c:pt idx="37157">
                  <c:v>66</c:v>
                </c:pt>
                <c:pt idx="37158">
                  <c:v>56</c:v>
                </c:pt>
                <c:pt idx="37159">
                  <c:v>55</c:v>
                </c:pt>
                <c:pt idx="37160">
                  <c:v>64</c:v>
                </c:pt>
                <c:pt idx="37161">
                  <c:v>59</c:v>
                </c:pt>
                <c:pt idx="37162">
                  <c:v>67</c:v>
                </c:pt>
                <c:pt idx="37163">
                  <c:v>61</c:v>
                </c:pt>
                <c:pt idx="37164">
                  <c:v>60</c:v>
                </c:pt>
                <c:pt idx="37165">
                  <c:v>59</c:v>
                </c:pt>
                <c:pt idx="37166">
                  <c:v>69</c:v>
                </c:pt>
                <c:pt idx="37167">
                  <c:v>64</c:v>
                </c:pt>
                <c:pt idx="37168">
                  <c:v>54</c:v>
                </c:pt>
                <c:pt idx="37169">
                  <c:v>35</c:v>
                </c:pt>
                <c:pt idx="37170">
                  <c:v>58</c:v>
                </c:pt>
                <c:pt idx="37171">
                  <c:v>75</c:v>
                </c:pt>
                <c:pt idx="37172">
                  <c:v>56</c:v>
                </c:pt>
                <c:pt idx="37173">
                  <c:v>65</c:v>
                </c:pt>
                <c:pt idx="37174">
                  <c:v>53</c:v>
                </c:pt>
                <c:pt idx="37175">
                  <c:v>50</c:v>
                </c:pt>
                <c:pt idx="37176">
                  <c:v>37</c:v>
                </c:pt>
                <c:pt idx="37177">
                  <c:v>75</c:v>
                </c:pt>
                <c:pt idx="37178">
                  <c:v>49</c:v>
                </c:pt>
                <c:pt idx="37179">
                  <c:v>64</c:v>
                </c:pt>
                <c:pt idx="37180">
                  <c:v>67</c:v>
                </c:pt>
                <c:pt idx="37181">
                  <c:v>69</c:v>
                </c:pt>
                <c:pt idx="37182">
                  <c:v>75</c:v>
                </c:pt>
                <c:pt idx="37183">
                  <c:v>30</c:v>
                </c:pt>
                <c:pt idx="37184">
                  <c:v>74</c:v>
                </c:pt>
                <c:pt idx="37185">
                  <c:v>75</c:v>
                </c:pt>
                <c:pt idx="37186">
                  <c:v>61</c:v>
                </c:pt>
                <c:pt idx="37187">
                  <c:v>54</c:v>
                </c:pt>
                <c:pt idx="37188">
                  <c:v>71</c:v>
                </c:pt>
                <c:pt idx="37189">
                  <c:v>54</c:v>
                </c:pt>
                <c:pt idx="37190">
                  <c:v>60</c:v>
                </c:pt>
                <c:pt idx="37191">
                  <c:v>66</c:v>
                </c:pt>
                <c:pt idx="37192">
                  <c:v>55</c:v>
                </c:pt>
                <c:pt idx="37193">
                  <c:v>63</c:v>
                </c:pt>
                <c:pt idx="37194">
                  <c:v>73</c:v>
                </c:pt>
                <c:pt idx="37195">
                  <c:v>70</c:v>
                </c:pt>
                <c:pt idx="37196">
                  <c:v>49</c:v>
                </c:pt>
                <c:pt idx="37197">
                  <c:v>61</c:v>
                </c:pt>
                <c:pt idx="37198">
                  <c:v>54</c:v>
                </c:pt>
                <c:pt idx="37199">
                  <c:v>41</c:v>
                </c:pt>
                <c:pt idx="37200">
                  <c:v>44</c:v>
                </c:pt>
                <c:pt idx="37201">
                  <c:v>69</c:v>
                </c:pt>
                <c:pt idx="37202">
                  <c:v>63</c:v>
                </c:pt>
                <c:pt idx="37203">
                  <c:v>19</c:v>
                </c:pt>
                <c:pt idx="37204">
                  <c:v>72</c:v>
                </c:pt>
                <c:pt idx="37205">
                  <c:v>27</c:v>
                </c:pt>
                <c:pt idx="37206">
                  <c:v>17</c:v>
                </c:pt>
                <c:pt idx="37207">
                  <c:v>75</c:v>
                </c:pt>
                <c:pt idx="37208">
                  <c:v>61</c:v>
                </c:pt>
                <c:pt idx="37209">
                  <c:v>73</c:v>
                </c:pt>
                <c:pt idx="37210">
                  <c:v>58</c:v>
                </c:pt>
                <c:pt idx="37211">
                  <c:v>69</c:v>
                </c:pt>
                <c:pt idx="37212">
                  <c:v>69</c:v>
                </c:pt>
                <c:pt idx="37213">
                  <c:v>58</c:v>
                </c:pt>
                <c:pt idx="37214">
                  <c:v>29</c:v>
                </c:pt>
                <c:pt idx="37215">
                  <c:v>43</c:v>
                </c:pt>
                <c:pt idx="37216">
                  <c:v>63</c:v>
                </c:pt>
                <c:pt idx="37217">
                  <c:v>63</c:v>
                </c:pt>
                <c:pt idx="37218">
                  <c:v>66</c:v>
                </c:pt>
                <c:pt idx="37219">
                  <c:v>37</c:v>
                </c:pt>
                <c:pt idx="37220">
                  <c:v>57</c:v>
                </c:pt>
                <c:pt idx="37221">
                  <c:v>46</c:v>
                </c:pt>
                <c:pt idx="37222">
                  <c:v>64</c:v>
                </c:pt>
                <c:pt idx="37223">
                  <c:v>55</c:v>
                </c:pt>
                <c:pt idx="37224">
                  <c:v>55</c:v>
                </c:pt>
                <c:pt idx="37225">
                  <c:v>61</c:v>
                </c:pt>
                <c:pt idx="37226">
                  <c:v>65</c:v>
                </c:pt>
                <c:pt idx="37227">
                  <c:v>48</c:v>
                </c:pt>
                <c:pt idx="37228">
                  <c:v>70</c:v>
                </c:pt>
                <c:pt idx="37229">
                  <c:v>64</c:v>
                </c:pt>
                <c:pt idx="37230">
                  <c:v>71</c:v>
                </c:pt>
                <c:pt idx="37231">
                  <c:v>44</c:v>
                </c:pt>
                <c:pt idx="37232">
                  <c:v>75</c:v>
                </c:pt>
                <c:pt idx="37233">
                  <c:v>67</c:v>
                </c:pt>
                <c:pt idx="37234">
                  <c:v>52</c:v>
                </c:pt>
                <c:pt idx="37235">
                  <c:v>73</c:v>
                </c:pt>
                <c:pt idx="37236">
                  <c:v>75</c:v>
                </c:pt>
                <c:pt idx="37237">
                  <c:v>56</c:v>
                </c:pt>
                <c:pt idx="37238">
                  <c:v>70</c:v>
                </c:pt>
                <c:pt idx="37239">
                  <c:v>23</c:v>
                </c:pt>
                <c:pt idx="37240">
                  <c:v>48</c:v>
                </c:pt>
                <c:pt idx="37241">
                  <c:v>43</c:v>
                </c:pt>
                <c:pt idx="37242">
                  <c:v>53</c:v>
                </c:pt>
                <c:pt idx="37243">
                  <c:v>63</c:v>
                </c:pt>
                <c:pt idx="37244">
                  <c:v>53</c:v>
                </c:pt>
                <c:pt idx="37245">
                  <c:v>68</c:v>
                </c:pt>
                <c:pt idx="37246">
                  <c:v>54</c:v>
                </c:pt>
                <c:pt idx="37247">
                  <c:v>74</c:v>
                </c:pt>
                <c:pt idx="37248">
                  <c:v>74</c:v>
                </c:pt>
                <c:pt idx="37249">
                  <c:v>70</c:v>
                </c:pt>
                <c:pt idx="37250">
                  <c:v>46</c:v>
                </c:pt>
                <c:pt idx="37251">
                  <c:v>74</c:v>
                </c:pt>
                <c:pt idx="37252">
                  <c:v>67</c:v>
                </c:pt>
                <c:pt idx="37253">
                  <c:v>72</c:v>
                </c:pt>
                <c:pt idx="37254">
                  <c:v>52</c:v>
                </c:pt>
                <c:pt idx="37255">
                  <c:v>75</c:v>
                </c:pt>
                <c:pt idx="37256">
                  <c:v>15</c:v>
                </c:pt>
                <c:pt idx="37257">
                  <c:v>71</c:v>
                </c:pt>
                <c:pt idx="37258">
                  <c:v>73</c:v>
                </c:pt>
                <c:pt idx="37259">
                  <c:v>60</c:v>
                </c:pt>
                <c:pt idx="37260">
                  <c:v>61</c:v>
                </c:pt>
                <c:pt idx="37261">
                  <c:v>68</c:v>
                </c:pt>
                <c:pt idx="37262">
                  <c:v>58</c:v>
                </c:pt>
                <c:pt idx="37263">
                  <c:v>68</c:v>
                </c:pt>
                <c:pt idx="37264">
                  <c:v>48</c:v>
                </c:pt>
                <c:pt idx="37265">
                  <c:v>44</c:v>
                </c:pt>
                <c:pt idx="37266">
                  <c:v>72</c:v>
                </c:pt>
                <c:pt idx="37267">
                  <c:v>68</c:v>
                </c:pt>
                <c:pt idx="37268">
                  <c:v>59</c:v>
                </c:pt>
                <c:pt idx="37269">
                  <c:v>63</c:v>
                </c:pt>
                <c:pt idx="37270">
                  <c:v>70</c:v>
                </c:pt>
                <c:pt idx="37271">
                  <c:v>62</c:v>
                </c:pt>
                <c:pt idx="37272">
                  <c:v>64</c:v>
                </c:pt>
                <c:pt idx="37273">
                  <c:v>74</c:v>
                </c:pt>
                <c:pt idx="37274">
                  <c:v>65</c:v>
                </c:pt>
                <c:pt idx="37275">
                  <c:v>44</c:v>
                </c:pt>
                <c:pt idx="37276">
                  <c:v>73</c:v>
                </c:pt>
                <c:pt idx="37277">
                  <c:v>37</c:v>
                </c:pt>
                <c:pt idx="37278">
                  <c:v>58</c:v>
                </c:pt>
                <c:pt idx="37279">
                  <c:v>74</c:v>
                </c:pt>
                <c:pt idx="37280">
                  <c:v>37</c:v>
                </c:pt>
                <c:pt idx="37281">
                  <c:v>50</c:v>
                </c:pt>
                <c:pt idx="37282">
                  <c:v>45</c:v>
                </c:pt>
                <c:pt idx="37283">
                  <c:v>70</c:v>
                </c:pt>
                <c:pt idx="37284">
                  <c:v>59</c:v>
                </c:pt>
                <c:pt idx="37285">
                  <c:v>75</c:v>
                </c:pt>
                <c:pt idx="37286">
                  <c:v>64</c:v>
                </c:pt>
                <c:pt idx="37287">
                  <c:v>68</c:v>
                </c:pt>
                <c:pt idx="37288">
                  <c:v>55</c:v>
                </c:pt>
                <c:pt idx="37289">
                  <c:v>75</c:v>
                </c:pt>
                <c:pt idx="37290">
                  <c:v>72</c:v>
                </c:pt>
                <c:pt idx="37291">
                  <c:v>71</c:v>
                </c:pt>
                <c:pt idx="37292">
                  <c:v>67</c:v>
                </c:pt>
                <c:pt idx="37293">
                  <c:v>49</c:v>
                </c:pt>
                <c:pt idx="37294">
                  <c:v>66</c:v>
                </c:pt>
                <c:pt idx="37295">
                  <c:v>54</c:v>
                </c:pt>
                <c:pt idx="37296">
                  <c:v>59</c:v>
                </c:pt>
                <c:pt idx="37297">
                  <c:v>60</c:v>
                </c:pt>
                <c:pt idx="37298">
                  <c:v>63</c:v>
                </c:pt>
                <c:pt idx="37299">
                  <c:v>37</c:v>
                </c:pt>
                <c:pt idx="37300">
                  <c:v>41</c:v>
                </c:pt>
                <c:pt idx="37301">
                  <c:v>71</c:v>
                </c:pt>
                <c:pt idx="37302">
                  <c:v>75</c:v>
                </c:pt>
                <c:pt idx="37303">
                  <c:v>39</c:v>
                </c:pt>
                <c:pt idx="37304">
                  <c:v>64</c:v>
                </c:pt>
                <c:pt idx="37305">
                  <c:v>39</c:v>
                </c:pt>
                <c:pt idx="37306">
                  <c:v>68</c:v>
                </c:pt>
                <c:pt idx="37307">
                  <c:v>59</c:v>
                </c:pt>
                <c:pt idx="37308">
                  <c:v>70</c:v>
                </c:pt>
                <c:pt idx="37309">
                  <c:v>65</c:v>
                </c:pt>
                <c:pt idx="37310">
                  <c:v>39</c:v>
                </c:pt>
                <c:pt idx="37311">
                  <c:v>59</c:v>
                </c:pt>
                <c:pt idx="37312">
                  <c:v>41</c:v>
                </c:pt>
                <c:pt idx="37313">
                  <c:v>38</c:v>
                </c:pt>
                <c:pt idx="37314">
                  <c:v>55</c:v>
                </c:pt>
                <c:pt idx="37315">
                  <c:v>59</c:v>
                </c:pt>
                <c:pt idx="37316">
                  <c:v>20</c:v>
                </c:pt>
                <c:pt idx="37317">
                  <c:v>30</c:v>
                </c:pt>
                <c:pt idx="37318">
                  <c:v>73</c:v>
                </c:pt>
                <c:pt idx="37319">
                  <c:v>60</c:v>
                </c:pt>
                <c:pt idx="37320">
                  <c:v>64</c:v>
                </c:pt>
                <c:pt idx="37321">
                  <c:v>53</c:v>
                </c:pt>
                <c:pt idx="37322">
                  <c:v>58</c:v>
                </c:pt>
                <c:pt idx="37323">
                  <c:v>55</c:v>
                </c:pt>
                <c:pt idx="37324">
                  <c:v>71</c:v>
                </c:pt>
                <c:pt idx="37325">
                  <c:v>75</c:v>
                </c:pt>
                <c:pt idx="37326">
                  <c:v>70</c:v>
                </c:pt>
                <c:pt idx="37327">
                  <c:v>65</c:v>
                </c:pt>
                <c:pt idx="37328">
                  <c:v>53</c:v>
                </c:pt>
                <c:pt idx="37329">
                  <c:v>54</c:v>
                </c:pt>
                <c:pt idx="37330">
                  <c:v>67</c:v>
                </c:pt>
                <c:pt idx="37331">
                  <c:v>54</c:v>
                </c:pt>
                <c:pt idx="37332">
                  <c:v>67</c:v>
                </c:pt>
                <c:pt idx="37333">
                  <c:v>61</c:v>
                </c:pt>
                <c:pt idx="37334">
                  <c:v>67</c:v>
                </c:pt>
                <c:pt idx="37335">
                  <c:v>66</c:v>
                </c:pt>
                <c:pt idx="37336">
                  <c:v>54</c:v>
                </c:pt>
                <c:pt idx="37337">
                  <c:v>50</c:v>
                </c:pt>
                <c:pt idx="37338">
                  <c:v>53</c:v>
                </c:pt>
                <c:pt idx="37339">
                  <c:v>62</c:v>
                </c:pt>
                <c:pt idx="37340">
                  <c:v>66</c:v>
                </c:pt>
                <c:pt idx="37341">
                  <c:v>75</c:v>
                </c:pt>
                <c:pt idx="37342">
                  <c:v>60</c:v>
                </c:pt>
                <c:pt idx="37343">
                  <c:v>54</c:v>
                </c:pt>
                <c:pt idx="37344">
                  <c:v>75</c:v>
                </c:pt>
                <c:pt idx="37345">
                  <c:v>70</c:v>
                </c:pt>
                <c:pt idx="37346">
                  <c:v>60</c:v>
                </c:pt>
                <c:pt idx="37347">
                  <c:v>70</c:v>
                </c:pt>
                <c:pt idx="37348">
                  <c:v>60</c:v>
                </c:pt>
                <c:pt idx="37349">
                  <c:v>62</c:v>
                </c:pt>
                <c:pt idx="37350">
                  <c:v>75</c:v>
                </c:pt>
                <c:pt idx="37351">
                  <c:v>75</c:v>
                </c:pt>
                <c:pt idx="37352">
                  <c:v>62</c:v>
                </c:pt>
                <c:pt idx="37353">
                  <c:v>48</c:v>
                </c:pt>
                <c:pt idx="37354">
                  <c:v>69</c:v>
                </c:pt>
                <c:pt idx="37355">
                  <c:v>72</c:v>
                </c:pt>
                <c:pt idx="37356">
                  <c:v>69</c:v>
                </c:pt>
                <c:pt idx="37357">
                  <c:v>19</c:v>
                </c:pt>
                <c:pt idx="37358">
                  <c:v>73</c:v>
                </c:pt>
                <c:pt idx="37359">
                  <c:v>24</c:v>
                </c:pt>
                <c:pt idx="37360">
                  <c:v>57</c:v>
                </c:pt>
                <c:pt idx="37361">
                  <c:v>73</c:v>
                </c:pt>
                <c:pt idx="37362">
                  <c:v>28</c:v>
                </c:pt>
                <c:pt idx="37363">
                  <c:v>69</c:v>
                </c:pt>
                <c:pt idx="37364">
                  <c:v>48</c:v>
                </c:pt>
                <c:pt idx="37365">
                  <c:v>69</c:v>
                </c:pt>
                <c:pt idx="37366">
                  <c:v>43</c:v>
                </c:pt>
                <c:pt idx="37367">
                  <c:v>75</c:v>
                </c:pt>
                <c:pt idx="37368">
                  <c:v>49</c:v>
                </c:pt>
                <c:pt idx="37369">
                  <c:v>51</c:v>
                </c:pt>
                <c:pt idx="37370">
                  <c:v>61</c:v>
                </c:pt>
                <c:pt idx="37371">
                  <c:v>25</c:v>
                </c:pt>
                <c:pt idx="37372">
                  <c:v>75</c:v>
                </c:pt>
                <c:pt idx="37373">
                  <c:v>37</c:v>
                </c:pt>
                <c:pt idx="37374">
                  <c:v>75</c:v>
                </c:pt>
                <c:pt idx="37375">
                  <c:v>73</c:v>
                </c:pt>
                <c:pt idx="37376">
                  <c:v>52</c:v>
                </c:pt>
                <c:pt idx="37377">
                  <c:v>71</c:v>
                </c:pt>
                <c:pt idx="37378">
                  <c:v>73</c:v>
                </c:pt>
                <c:pt idx="37379">
                  <c:v>57</c:v>
                </c:pt>
                <c:pt idx="37380">
                  <c:v>67</c:v>
                </c:pt>
                <c:pt idx="37381">
                  <c:v>56</c:v>
                </c:pt>
                <c:pt idx="37382">
                  <c:v>75</c:v>
                </c:pt>
                <c:pt idx="37383">
                  <c:v>30</c:v>
                </c:pt>
                <c:pt idx="37384">
                  <c:v>41</c:v>
                </c:pt>
                <c:pt idx="37385">
                  <c:v>35</c:v>
                </c:pt>
                <c:pt idx="37386">
                  <c:v>66</c:v>
                </c:pt>
                <c:pt idx="37387">
                  <c:v>61</c:v>
                </c:pt>
                <c:pt idx="37388">
                  <c:v>75</c:v>
                </c:pt>
                <c:pt idx="37389">
                  <c:v>61</c:v>
                </c:pt>
                <c:pt idx="37390">
                  <c:v>63</c:v>
                </c:pt>
                <c:pt idx="37391">
                  <c:v>75</c:v>
                </c:pt>
                <c:pt idx="37392">
                  <c:v>62</c:v>
                </c:pt>
                <c:pt idx="37393">
                  <c:v>60</c:v>
                </c:pt>
                <c:pt idx="37394">
                  <c:v>48</c:v>
                </c:pt>
                <c:pt idx="37395">
                  <c:v>65</c:v>
                </c:pt>
                <c:pt idx="37396">
                  <c:v>72</c:v>
                </c:pt>
                <c:pt idx="37397">
                  <c:v>73</c:v>
                </c:pt>
                <c:pt idx="37398">
                  <c:v>49</c:v>
                </c:pt>
                <c:pt idx="37399">
                  <c:v>49</c:v>
                </c:pt>
                <c:pt idx="37400">
                  <c:v>44</c:v>
                </c:pt>
                <c:pt idx="37401">
                  <c:v>69</c:v>
                </c:pt>
                <c:pt idx="37402">
                  <c:v>61</c:v>
                </c:pt>
                <c:pt idx="37403">
                  <c:v>56</c:v>
                </c:pt>
                <c:pt idx="37404">
                  <c:v>59</c:v>
                </c:pt>
                <c:pt idx="37405">
                  <c:v>72</c:v>
                </c:pt>
                <c:pt idx="37406">
                  <c:v>74</c:v>
                </c:pt>
                <c:pt idx="37407">
                  <c:v>50</c:v>
                </c:pt>
                <c:pt idx="37408">
                  <c:v>75</c:v>
                </c:pt>
                <c:pt idx="37409">
                  <c:v>50</c:v>
                </c:pt>
                <c:pt idx="37410">
                  <c:v>40</c:v>
                </c:pt>
                <c:pt idx="37411">
                  <c:v>54</c:v>
                </c:pt>
                <c:pt idx="37412">
                  <c:v>69</c:v>
                </c:pt>
                <c:pt idx="37413">
                  <c:v>42</c:v>
                </c:pt>
                <c:pt idx="37414">
                  <c:v>48</c:v>
                </c:pt>
                <c:pt idx="37415">
                  <c:v>53</c:v>
                </c:pt>
                <c:pt idx="37416">
                  <c:v>54</c:v>
                </c:pt>
                <c:pt idx="37417">
                  <c:v>60</c:v>
                </c:pt>
                <c:pt idx="37418">
                  <c:v>36</c:v>
                </c:pt>
                <c:pt idx="37419">
                  <c:v>54</c:v>
                </c:pt>
                <c:pt idx="37420">
                  <c:v>65</c:v>
                </c:pt>
                <c:pt idx="37421">
                  <c:v>50</c:v>
                </c:pt>
                <c:pt idx="37422">
                  <c:v>21</c:v>
                </c:pt>
                <c:pt idx="37423">
                  <c:v>35</c:v>
                </c:pt>
                <c:pt idx="37424">
                  <c:v>70</c:v>
                </c:pt>
                <c:pt idx="37425">
                  <c:v>68</c:v>
                </c:pt>
                <c:pt idx="37426">
                  <c:v>54</c:v>
                </c:pt>
                <c:pt idx="37427">
                  <c:v>28</c:v>
                </c:pt>
                <c:pt idx="37428">
                  <c:v>54</c:v>
                </c:pt>
                <c:pt idx="37429">
                  <c:v>70</c:v>
                </c:pt>
                <c:pt idx="37430">
                  <c:v>56</c:v>
                </c:pt>
                <c:pt idx="37431">
                  <c:v>50</c:v>
                </c:pt>
                <c:pt idx="37432">
                  <c:v>31</c:v>
                </c:pt>
                <c:pt idx="37433">
                  <c:v>41</c:v>
                </c:pt>
                <c:pt idx="37434">
                  <c:v>57</c:v>
                </c:pt>
                <c:pt idx="37435">
                  <c:v>75</c:v>
                </c:pt>
                <c:pt idx="37436">
                  <c:v>41</c:v>
                </c:pt>
                <c:pt idx="37437">
                  <c:v>32</c:v>
                </c:pt>
                <c:pt idx="37438">
                  <c:v>50</c:v>
                </c:pt>
                <c:pt idx="37439">
                  <c:v>59</c:v>
                </c:pt>
                <c:pt idx="37440">
                  <c:v>72</c:v>
                </c:pt>
                <c:pt idx="37441">
                  <c:v>69</c:v>
                </c:pt>
                <c:pt idx="37442">
                  <c:v>58</c:v>
                </c:pt>
                <c:pt idx="37443">
                  <c:v>64</c:v>
                </c:pt>
                <c:pt idx="37444">
                  <c:v>63</c:v>
                </c:pt>
                <c:pt idx="37445">
                  <c:v>64</c:v>
                </c:pt>
                <c:pt idx="37446">
                  <c:v>60</c:v>
                </c:pt>
                <c:pt idx="37447">
                  <c:v>74</c:v>
                </c:pt>
                <c:pt idx="37448">
                  <c:v>65</c:v>
                </c:pt>
                <c:pt idx="37449">
                  <c:v>58</c:v>
                </c:pt>
                <c:pt idx="37450">
                  <c:v>69</c:v>
                </c:pt>
                <c:pt idx="37451">
                  <c:v>61</c:v>
                </c:pt>
                <c:pt idx="37452">
                  <c:v>51</c:v>
                </c:pt>
                <c:pt idx="37453">
                  <c:v>64</c:v>
                </c:pt>
                <c:pt idx="37454">
                  <c:v>75</c:v>
                </c:pt>
                <c:pt idx="37455">
                  <c:v>73</c:v>
                </c:pt>
                <c:pt idx="37456">
                  <c:v>57</c:v>
                </c:pt>
                <c:pt idx="37457">
                  <c:v>17</c:v>
                </c:pt>
                <c:pt idx="37458">
                  <c:v>65</c:v>
                </c:pt>
                <c:pt idx="37459">
                  <c:v>68</c:v>
                </c:pt>
                <c:pt idx="37460">
                  <c:v>19</c:v>
                </c:pt>
                <c:pt idx="37461">
                  <c:v>75</c:v>
                </c:pt>
                <c:pt idx="37462">
                  <c:v>55</c:v>
                </c:pt>
                <c:pt idx="37463">
                  <c:v>62</c:v>
                </c:pt>
                <c:pt idx="37464">
                  <c:v>75</c:v>
                </c:pt>
                <c:pt idx="37465">
                  <c:v>37</c:v>
                </c:pt>
                <c:pt idx="37466">
                  <c:v>66</c:v>
                </c:pt>
                <c:pt idx="37467">
                  <c:v>68</c:v>
                </c:pt>
                <c:pt idx="37468">
                  <c:v>75</c:v>
                </c:pt>
                <c:pt idx="37469">
                  <c:v>43</c:v>
                </c:pt>
                <c:pt idx="37470">
                  <c:v>49</c:v>
                </c:pt>
                <c:pt idx="37471">
                  <c:v>69</c:v>
                </c:pt>
                <c:pt idx="37472">
                  <c:v>72</c:v>
                </c:pt>
                <c:pt idx="37473">
                  <c:v>75</c:v>
                </c:pt>
                <c:pt idx="37474">
                  <c:v>69</c:v>
                </c:pt>
                <c:pt idx="37475">
                  <c:v>74</c:v>
                </c:pt>
                <c:pt idx="37476">
                  <c:v>47</c:v>
                </c:pt>
                <c:pt idx="37477">
                  <c:v>58</c:v>
                </c:pt>
                <c:pt idx="37478">
                  <c:v>69</c:v>
                </c:pt>
                <c:pt idx="37479">
                  <c:v>58</c:v>
                </c:pt>
                <c:pt idx="37480">
                  <c:v>36</c:v>
                </c:pt>
                <c:pt idx="37481">
                  <c:v>37</c:v>
                </c:pt>
                <c:pt idx="37482">
                  <c:v>52</c:v>
                </c:pt>
                <c:pt idx="37483">
                  <c:v>67</c:v>
                </c:pt>
                <c:pt idx="37484">
                  <c:v>59</c:v>
                </c:pt>
                <c:pt idx="37485">
                  <c:v>61</c:v>
                </c:pt>
                <c:pt idx="37486">
                  <c:v>56</c:v>
                </c:pt>
                <c:pt idx="37487">
                  <c:v>66</c:v>
                </c:pt>
                <c:pt idx="37488">
                  <c:v>64</c:v>
                </c:pt>
                <c:pt idx="37489">
                  <c:v>33</c:v>
                </c:pt>
                <c:pt idx="37490">
                  <c:v>55</c:v>
                </c:pt>
                <c:pt idx="37491">
                  <c:v>63</c:v>
                </c:pt>
                <c:pt idx="37492">
                  <c:v>74</c:v>
                </c:pt>
                <c:pt idx="37493">
                  <c:v>23</c:v>
                </c:pt>
                <c:pt idx="37494">
                  <c:v>65</c:v>
                </c:pt>
                <c:pt idx="37495">
                  <c:v>69</c:v>
                </c:pt>
                <c:pt idx="37496">
                  <c:v>74</c:v>
                </c:pt>
                <c:pt idx="37497">
                  <c:v>63</c:v>
                </c:pt>
                <c:pt idx="37498">
                  <c:v>64</c:v>
                </c:pt>
                <c:pt idx="37499">
                  <c:v>50</c:v>
                </c:pt>
                <c:pt idx="37500">
                  <c:v>29</c:v>
                </c:pt>
                <c:pt idx="37501">
                  <c:v>63</c:v>
                </c:pt>
                <c:pt idx="37502">
                  <c:v>58</c:v>
                </c:pt>
                <c:pt idx="37503">
                  <c:v>39</c:v>
                </c:pt>
                <c:pt idx="37504">
                  <c:v>43</c:v>
                </c:pt>
                <c:pt idx="37505">
                  <c:v>66</c:v>
                </c:pt>
                <c:pt idx="37506">
                  <c:v>64</c:v>
                </c:pt>
                <c:pt idx="37507">
                  <c:v>68</c:v>
                </c:pt>
                <c:pt idx="37508">
                  <c:v>75</c:v>
                </c:pt>
                <c:pt idx="37509">
                  <c:v>57</c:v>
                </c:pt>
                <c:pt idx="37510">
                  <c:v>75</c:v>
                </c:pt>
                <c:pt idx="37511">
                  <c:v>71</c:v>
                </c:pt>
                <c:pt idx="37512">
                  <c:v>73</c:v>
                </c:pt>
                <c:pt idx="37513">
                  <c:v>72</c:v>
                </c:pt>
                <c:pt idx="37514">
                  <c:v>74</c:v>
                </c:pt>
                <c:pt idx="37515">
                  <c:v>75</c:v>
                </c:pt>
                <c:pt idx="37516">
                  <c:v>63</c:v>
                </c:pt>
                <c:pt idx="37517">
                  <c:v>68</c:v>
                </c:pt>
                <c:pt idx="37518">
                  <c:v>65</c:v>
                </c:pt>
                <c:pt idx="37519">
                  <c:v>66</c:v>
                </c:pt>
                <c:pt idx="37520">
                  <c:v>63</c:v>
                </c:pt>
                <c:pt idx="37521">
                  <c:v>20</c:v>
                </c:pt>
                <c:pt idx="37522">
                  <c:v>41</c:v>
                </c:pt>
                <c:pt idx="37523">
                  <c:v>61</c:v>
                </c:pt>
                <c:pt idx="37524">
                  <c:v>60</c:v>
                </c:pt>
                <c:pt idx="37525">
                  <c:v>69</c:v>
                </c:pt>
                <c:pt idx="37526">
                  <c:v>56</c:v>
                </c:pt>
                <c:pt idx="37527">
                  <c:v>61</c:v>
                </c:pt>
                <c:pt idx="37528">
                  <c:v>42</c:v>
                </c:pt>
                <c:pt idx="37529">
                  <c:v>35</c:v>
                </c:pt>
                <c:pt idx="37530">
                  <c:v>56</c:v>
                </c:pt>
                <c:pt idx="37531">
                  <c:v>61</c:v>
                </c:pt>
                <c:pt idx="37532">
                  <c:v>34</c:v>
                </c:pt>
                <c:pt idx="37533">
                  <c:v>59</c:v>
                </c:pt>
                <c:pt idx="37534">
                  <c:v>66</c:v>
                </c:pt>
                <c:pt idx="37535">
                  <c:v>74</c:v>
                </c:pt>
                <c:pt idx="37536">
                  <c:v>73</c:v>
                </c:pt>
                <c:pt idx="37537">
                  <c:v>41</c:v>
                </c:pt>
                <c:pt idx="37538">
                  <c:v>62</c:v>
                </c:pt>
                <c:pt idx="37539">
                  <c:v>52</c:v>
                </c:pt>
                <c:pt idx="37540">
                  <c:v>67</c:v>
                </c:pt>
                <c:pt idx="37541">
                  <c:v>63</c:v>
                </c:pt>
                <c:pt idx="37542">
                  <c:v>70</c:v>
                </c:pt>
                <c:pt idx="37543">
                  <c:v>57</c:v>
                </c:pt>
                <c:pt idx="37544">
                  <c:v>75</c:v>
                </c:pt>
                <c:pt idx="37545">
                  <c:v>64</c:v>
                </c:pt>
                <c:pt idx="37546">
                  <c:v>71</c:v>
                </c:pt>
                <c:pt idx="37547">
                  <c:v>70</c:v>
                </c:pt>
                <c:pt idx="37548">
                  <c:v>62</c:v>
                </c:pt>
                <c:pt idx="37549">
                  <c:v>60</c:v>
                </c:pt>
                <c:pt idx="37550">
                  <c:v>72</c:v>
                </c:pt>
                <c:pt idx="37551">
                  <c:v>60</c:v>
                </c:pt>
                <c:pt idx="37552">
                  <c:v>74</c:v>
                </c:pt>
                <c:pt idx="37553">
                  <c:v>41</c:v>
                </c:pt>
                <c:pt idx="37554">
                  <c:v>69</c:v>
                </c:pt>
                <c:pt idx="37555">
                  <c:v>57</c:v>
                </c:pt>
                <c:pt idx="37556">
                  <c:v>48</c:v>
                </c:pt>
                <c:pt idx="37557">
                  <c:v>66</c:v>
                </c:pt>
                <c:pt idx="37558">
                  <c:v>75</c:v>
                </c:pt>
                <c:pt idx="37559">
                  <c:v>33</c:v>
                </c:pt>
                <c:pt idx="37560">
                  <c:v>59</c:v>
                </c:pt>
                <c:pt idx="37561">
                  <c:v>53</c:v>
                </c:pt>
                <c:pt idx="37562">
                  <c:v>40</c:v>
                </c:pt>
                <c:pt idx="37563">
                  <c:v>75</c:v>
                </c:pt>
                <c:pt idx="37564">
                  <c:v>56</c:v>
                </c:pt>
                <c:pt idx="37565">
                  <c:v>23</c:v>
                </c:pt>
                <c:pt idx="37566">
                  <c:v>67</c:v>
                </c:pt>
                <c:pt idx="37567">
                  <c:v>44</c:v>
                </c:pt>
                <c:pt idx="37568">
                  <c:v>74</c:v>
                </c:pt>
                <c:pt idx="37569">
                  <c:v>39</c:v>
                </c:pt>
                <c:pt idx="37570">
                  <c:v>64</c:v>
                </c:pt>
                <c:pt idx="37571">
                  <c:v>15</c:v>
                </c:pt>
                <c:pt idx="37572">
                  <c:v>37</c:v>
                </c:pt>
                <c:pt idx="37573">
                  <c:v>50</c:v>
                </c:pt>
                <c:pt idx="37574">
                  <c:v>67</c:v>
                </c:pt>
                <c:pt idx="37575">
                  <c:v>66</c:v>
                </c:pt>
                <c:pt idx="37576">
                  <c:v>41</c:v>
                </c:pt>
                <c:pt idx="37577">
                  <c:v>74</c:v>
                </c:pt>
                <c:pt idx="37578">
                  <c:v>65</c:v>
                </c:pt>
                <c:pt idx="37579">
                  <c:v>40</c:v>
                </c:pt>
                <c:pt idx="37580">
                  <c:v>26</c:v>
                </c:pt>
                <c:pt idx="37581">
                  <c:v>53</c:v>
                </c:pt>
                <c:pt idx="37582">
                  <c:v>69</c:v>
                </c:pt>
                <c:pt idx="37583">
                  <c:v>48</c:v>
                </c:pt>
                <c:pt idx="37584">
                  <c:v>63</c:v>
                </c:pt>
                <c:pt idx="37585">
                  <c:v>38</c:v>
                </c:pt>
                <c:pt idx="37586">
                  <c:v>60</c:v>
                </c:pt>
                <c:pt idx="37587">
                  <c:v>72</c:v>
                </c:pt>
                <c:pt idx="37588">
                  <c:v>67</c:v>
                </c:pt>
                <c:pt idx="37589">
                  <c:v>20</c:v>
                </c:pt>
                <c:pt idx="37590">
                  <c:v>60</c:v>
                </c:pt>
                <c:pt idx="37591">
                  <c:v>58</c:v>
                </c:pt>
                <c:pt idx="37592">
                  <c:v>75</c:v>
                </c:pt>
                <c:pt idx="37593">
                  <c:v>59</c:v>
                </c:pt>
                <c:pt idx="37594">
                  <c:v>57</c:v>
                </c:pt>
                <c:pt idx="37595">
                  <c:v>66</c:v>
                </c:pt>
                <c:pt idx="37596">
                  <c:v>52</c:v>
                </c:pt>
                <c:pt idx="37597">
                  <c:v>21</c:v>
                </c:pt>
                <c:pt idx="37598">
                  <c:v>39</c:v>
                </c:pt>
                <c:pt idx="37599">
                  <c:v>63</c:v>
                </c:pt>
                <c:pt idx="37600">
                  <c:v>62</c:v>
                </c:pt>
                <c:pt idx="37601">
                  <c:v>64</c:v>
                </c:pt>
                <c:pt idx="37602">
                  <c:v>67</c:v>
                </c:pt>
                <c:pt idx="37603">
                  <c:v>53</c:v>
                </c:pt>
                <c:pt idx="37604">
                  <c:v>64</c:v>
                </c:pt>
                <c:pt idx="37605">
                  <c:v>72</c:v>
                </c:pt>
                <c:pt idx="37606">
                  <c:v>64</c:v>
                </c:pt>
                <c:pt idx="37607">
                  <c:v>60</c:v>
                </c:pt>
                <c:pt idx="37608">
                  <c:v>66</c:v>
                </c:pt>
                <c:pt idx="37609">
                  <c:v>60</c:v>
                </c:pt>
                <c:pt idx="37610">
                  <c:v>73</c:v>
                </c:pt>
                <c:pt idx="37611">
                  <c:v>70</c:v>
                </c:pt>
                <c:pt idx="37612">
                  <c:v>75</c:v>
                </c:pt>
                <c:pt idx="37613">
                  <c:v>35</c:v>
                </c:pt>
                <c:pt idx="37614">
                  <c:v>60</c:v>
                </c:pt>
                <c:pt idx="37615">
                  <c:v>40</c:v>
                </c:pt>
                <c:pt idx="37616">
                  <c:v>63</c:v>
                </c:pt>
                <c:pt idx="37617">
                  <c:v>49</c:v>
                </c:pt>
                <c:pt idx="37618">
                  <c:v>39</c:v>
                </c:pt>
                <c:pt idx="37619">
                  <c:v>75</c:v>
                </c:pt>
                <c:pt idx="37620">
                  <c:v>63</c:v>
                </c:pt>
                <c:pt idx="37621">
                  <c:v>58</c:v>
                </c:pt>
                <c:pt idx="37622">
                  <c:v>65</c:v>
                </c:pt>
                <c:pt idx="37623">
                  <c:v>48</c:v>
                </c:pt>
                <c:pt idx="37624">
                  <c:v>72</c:v>
                </c:pt>
                <c:pt idx="37625">
                  <c:v>44</c:v>
                </c:pt>
                <c:pt idx="37626">
                  <c:v>75</c:v>
                </c:pt>
                <c:pt idx="37627">
                  <c:v>64</c:v>
                </c:pt>
                <c:pt idx="37628">
                  <c:v>74</c:v>
                </c:pt>
                <c:pt idx="37629">
                  <c:v>48</c:v>
                </c:pt>
                <c:pt idx="37630">
                  <c:v>65</c:v>
                </c:pt>
                <c:pt idx="37631">
                  <c:v>44</c:v>
                </c:pt>
                <c:pt idx="37632">
                  <c:v>54</c:v>
                </c:pt>
                <c:pt idx="37633">
                  <c:v>57</c:v>
                </c:pt>
                <c:pt idx="37634">
                  <c:v>56</c:v>
                </c:pt>
                <c:pt idx="37635">
                  <c:v>57</c:v>
                </c:pt>
                <c:pt idx="37636">
                  <c:v>55</c:v>
                </c:pt>
                <c:pt idx="37637">
                  <c:v>23</c:v>
                </c:pt>
                <c:pt idx="37638">
                  <c:v>69</c:v>
                </c:pt>
                <c:pt idx="37639">
                  <c:v>75</c:v>
                </c:pt>
                <c:pt idx="37640">
                  <c:v>63</c:v>
                </c:pt>
                <c:pt idx="37641">
                  <c:v>63</c:v>
                </c:pt>
                <c:pt idx="37642">
                  <c:v>75</c:v>
                </c:pt>
                <c:pt idx="37643">
                  <c:v>56</c:v>
                </c:pt>
                <c:pt idx="37644">
                  <c:v>48</c:v>
                </c:pt>
                <c:pt idx="37645">
                  <c:v>71</c:v>
                </c:pt>
                <c:pt idx="37646">
                  <c:v>64</c:v>
                </c:pt>
                <c:pt idx="37647">
                  <c:v>55</c:v>
                </c:pt>
                <c:pt idx="37648">
                  <c:v>62</c:v>
                </c:pt>
                <c:pt idx="37649">
                  <c:v>60</c:v>
                </c:pt>
                <c:pt idx="37650">
                  <c:v>30</c:v>
                </c:pt>
                <c:pt idx="37651">
                  <c:v>65</c:v>
                </c:pt>
                <c:pt idx="37652">
                  <c:v>61</c:v>
                </c:pt>
                <c:pt idx="37653">
                  <c:v>37</c:v>
                </c:pt>
                <c:pt idx="37654">
                  <c:v>40</c:v>
                </c:pt>
                <c:pt idx="37655">
                  <c:v>65</c:v>
                </c:pt>
                <c:pt idx="37656">
                  <c:v>64</c:v>
                </c:pt>
                <c:pt idx="37657">
                  <c:v>56</c:v>
                </c:pt>
                <c:pt idx="37658">
                  <c:v>46</c:v>
                </c:pt>
                <c:pt idx="37659">
                  <c:v>75</c:v>
                </c:pt>
                <c:pt idx="37660">
                  <c:v>57</c:v>
                </c:pt>
                <c:pt idx="37661">
                  <c:v>69</c:v>
                </c:pt>
                <c:pt idx="37662">
                  <c:v>68</c:v>
                </c:pt>
                <c:pt idx="37663">
                  <c:v>34</c:v>
                </c:pt>
                <c:pt idx="37664">
                  <c:v>43</c:v>
                </c:pt>
                <c:pt idx="37665">
                  <c:v>66</c:v>
                </c:pt>
                <c:pt idx="37666">
                  <c:v>75</c:v>
                </c:pt>
                <c:pt idx="37667">
                  <c:v>67</c:v>
                </c:pt>
                <c:pt idx="37668">
                  <c:v>48</c:v>
                </c:pt>
                <c:pt idx="37669">
                  <c:v>58</c:v>
                </c:pt>
                <c:pt idx="37670">
                  <c:v>63</c:v>
                </c:pt>
                <c:pt idx="37671">
                  <c:v>61</c:v>
                </c:pt>
                <c:pt idx="37672">
                  <c:v>54</c:v>
                </c:pt>
                <c:pt idx="37673">
                  <c:v>37</c:v>
                </c:pt>
                <c:pt idx="37674">
                  <c:v>69</c:v>
                </c:pt>
                <c:pt idx="37675">
                  <c:v>70</c:v>
                </c:pt>
                <c:pt idx="37676">
                  <c:v>75</c:v>
                </c:pt>
                <c:pt idx="37677">
                  <c:v>64</c:v>
                </c:pt>
                <c:pt idx="37678">
                  <c:v>71</c:v>
                </c:pt>
                <c:pt idx="37679">
                  <c:v>55</c:v>
                </c:pt>
                <c:pt idx="37680">
                  <c:v>56</c:v>
                </c:pt>
                <c:pt idx="37681">
                  <c:v>47</c:v>
                </c:pt>
                <c:pt idx="37682">
                  <c:v>54</c:v>
                </c:pt>
                <c:pt idx="37683">
                  <c:v>64</c:v>
                </c:pt>
                <c:pt idx="37684">
                  <c:v>63</c:v>
                </c:pt>
                <c:pt idx="37685">
                  <c:v>64</c:v>
                </c:pt>
                <c:pt idx="37686">
                  <c:v>66</c:v>
                </c:pt>
                <c:pt idx="37687">
                  <c:v>66</c:v>
                </c:pt>
                <c:pt idx="37688">
                  <c:v>74</c:v>
                </c:pt>
                <c:pt idx="37689">
                  <c:v>39</c:v>
                </c:pt>
                <c:pt idx="37690">
                  <c:v>62</c:v>
                </c:pt>
                <c:pt idx="37691">
                  <c:v>74</c:v>
                </c:pt>
                <c:pt idx="37692">
                  <c:v>33</c:v>
                </c:pt>
                <c:pt idx="37693">
                  <c:v>74</c:v>
                </c:pt>
                <c:pt idx="37694">
                  <c:v>53</c:v>
                </c:pt>
                <c:pt idx="37695">
                  <c:v>69</c:v>
                </c:pt>
                <c:pt idx="37696">
                  <c:v>70</c:v>
                </c:pt>
                <c:pt idx="37697">
                  <c:v>57</c:v>
                </c:pt>
                <c:pt idx="37698">
                  <c:v>70</c:v>
                </c:pt>
                <c:pt idx="37699">
                  <c:v>75</c:v>
                </c:pt>
                <c:pt idx="37700">
                  <c:v>34</c:v>
                </c:pt>
                <c:pt idx="37701">
                  <c:v>50</c:v>
                </c:pt>
                <c:pt idx="37702">
                  <c:v>67</c:v>
                </c:pt>
                <c:pt idx="37703">
                  <c:v>75</c:v>
                </c:pt>
                <c:pt idx="37704">
                  <c:v>59</c:v>
                </c:pt>
                <c:pt idx="37705">
                  <c:v>73</c:v>
                </c:pt>
                <c:pt idx="37706">
                  <c:v>54</c:v>
                </c:pt>
                <c:pt idx="37707">
                  <c:v>63</c:v>
                </c:pt>
                <c:pt idx="37708">
                  <c:v>73</c:v>
                </c:pt>
                <c:pt idx="37709">
                  <c:v>55</c:v>
                </c:pt>
                <c:pt idx="37710">
                  <c:v>68</c:v>
                </c:pt>
                <c:pt idx="37711">
                  <c:v>62</c:v>
                </c:pt>
                <c:pt idx="37712">
                  <c:v>65</c:v>
                </c:pt>
                <c:pt idx="37713">
                  <c:v>75</c:v>
                </c:pt>
                <c:pt idx="37714">
                  <c:v>70</c:v>
                </c:pt>
                <c:pt idx="37715">
                  <c:v>63</c:v>
                </c:pt>
                <c:pt idx="37716">
                  <c:v>56</c:v>
                </c:pt>
                <c:pt idx="37717">
                  <c:v>63</c:v>
                </c:pt>
                <c:pt idx="37718">
                  <c:v>66</c:v>
                </c:pt>
                <c:pt idx="37719">
                  <c:v>24</c:v>
                </c:pt>
                <c:pt idx="37720">
                  <c:v>70</c:v>
                </c:pt>
                <c:pt idx="37721">
                  <c:v>59</c:v>
                </c:pt>
                <c:pt idx="37722">
                  <c:v>48</c:v>
                </c:pt>
                <c:pt idx="37723">
                  <c:v>41</c:v>
                </c:pt>
                <c:pt idx="37724">
                  <c:v>64</c:v>
                </c:pt>
                <c:pt idx="37725">
                  <c:v>67</c:v>
                </c:pt>
                <c:pt idx="37726">
                  <c:v>58</c:v>
                </c:pt>
                <c:pt idx="37727">
                  <c:v>74</c:v>
                </c:pt>
                <c:pt idx="37728">
                  <c:v>58</c:v>
                </c:pt>
                <c:pt idx="37729">
                  <c:v>75</c:v>
                </c:pt>
                <c:pt idx="37730">
                  <c:v>62</c:v>
                </c:pt>
                <c:pt idx="37731">
                  <c:v>20</c:v>
                </c:pt>
                <c:pt idx="37732">
                  <c:v>72</c:v>
                </c:pt>
                <c:pt idx="37733">
                  <c:v>64</c:v>
                </c:pt>
                <c:pt idx="37734">
                  <c:v>44</c:v>
                </c:pt>
                <c:pt idx="37735">
                  <c:v>73</c:v>
                </c:pt>
                <c:pt idx="37736">
                  <c:v>58</c:v>
                </c:pt>
                <c:pt idx="37737">
                  <c:v>57</c:v>
                </c:pt>
                <c:pt idx="37738">
                  <c:v>56</c:v>
                </c:pt>
                <c:pt idx="37739">
                  <c:v>68</c:v>
                </c:pt>
                <c:pt idx="37740">
                  <c:v>73</c:v>
                </c:pt>
                <c:pt idx="37741">
                  <c:v>67</c:v>
                </c:pt>
                <c:pt idx="37742">
                  <c:v>46</c:v>
                </c:pt>
                <c:pt idx="37743">
                  <c:v>67</c:v>
                </c:pt>
                <c:pt idx="37744">
                  <c:v>58</c:v>
                </c:pt>
                <c:pt idx="37745">
                  <c:v>25</c:v>
                </c:pt>
                <c:pt idx="37746">
                  <c:v>66</c:v>
                </c:pt>
                <c:pt idx="37747">
                  <c:v>59</c:v>
                </c:pt>
                <c:pt idx="37748">
                  <c:v>71</c:v>
                </c:pt>
                <c:pt idx="37749">
                  <c:v>73</c:v>
                </c:pt>
                <c:pt idx="37750">
                  <c:v>71</c:v>
                </c:pt>
                <c:pt idx="37751">
                  <c:v>58</c:v>
                </c:pt>
                <c:pt idx="37752">
                  <c:v>64</c:v>
                </c:pt>
                <c:pt idx="37753">
                  <c:v>75</c:v>
                </c:pt>
                <c:pt idx="37754">
                  <c:v>72</c:v>
                </c:pt>
                <c:pt idx="37755">
                  <c:v>59</c:v>
                </c:pt>
                <c:pt idx="37756">
                  <c:v>56</c:v>
                </c:pt>
                <c:pt idx="37757">
                  <c:v>60</c:v>
                </c:pt>
                <c:pt idx="37758">
                  <c:v>54</c:v>
                </c:pt>
                <c:pt idx="37759">
                  <c:v>69</c:v>
                </c:pt>
                <c:pt idx="37760">
                  <c:v>64</c:v>
                </c:pt>
                <c:pt idx="37761">
                  <c:v>55</c:v>
                </c:pt>
                <c:pt idx="37762">
                  <c:v>57</c:v>
                </c:pt>
                <c:pt idx="37763">
                  <c:v>66</c:v>
                </c:pt>
                <c:pt idx="37764">
                  <c:v>61</c:v>
                </c:pt>
                <c:pt idx="37765">
                  <c:v>67</c:v>
                </c:pt>
                <c:pt idx="37766">
                  <c:v>62</c:v>
                </c:pt>
                <c:pt idx="37767">
                  <c:v>27</c:v>
                </c:pt>
                <c:pt idx="37768">
                  <c:v>60</c:v>
                </c:pt>
                <c:pt idx="37769">
                  <c:v>68</c:v>
                </c:pt>
                <c:pt idx="37770">
                  <c:v>28</c:v>
                </c:pt>
                <c:pt idx="37771">
                  <c:v>60</c:v>
                </c:pt>
                <c:pt idx="37772">
                  <c:v>42</c:v>
                </c:pt>
                <c:pt idx="37773">
                  <c:v>60</c:v>
                </c:pt>
                <c:pt idx="37774">
                  <c:v>56</c:v>
                </c:pt>
                <c:pt idx="37775">
                  <c:v>58</c:v>
                </c:pt>
                <c:pt idx="37776">
                  <c:v>39</c:v>
                </c:pt>
                <c:pt idx="37777">
                  <c:v>60</c:v>
                </c:pt>
                <c:pt idx="37778">
                  <c:v>61</c:v>
                </c:pt>
                <c:pt idx="37779">
                  <c:v>57</c:v>
                </c:pt>
                <c:pt idx="37780">
                  <c:v>63</c:v>
                </c:pt>
                <c:pt idx="37781">
                  <c:v>47</c:v>
                </c:pt>
                <c:pt idx="37782">
                  <c:v>75</c:v>
                </c:pt>
                <c:pt idx="37783">
                  <c:v>39</c:v>
                </c:pt>
                <c:pt idx="37784">
                  <c:v>59</c:v>
                </c:pt>
                <c:pt idx="37785">
                  <c:v>57</c:v>
                </c:pt>
                <c:pt idx="37786">
                  <c:v>66</c:v>
                </c:pt>
                <c:pt idx="37787">
                  <c:v>38</c:v>
                </c:pt>
                <c:pt idx="37788">
                  <c:v>66</c:v>
                </c:pt>
                <c:pt idx="37789">
                  <c:v>50</c:v>
                </c:pt>
                <c:pt idx="37790">
                  <c:v>57</c:v>
                </c:pt>
                <c:pt idx="37791">
                  <c:v>66</c:v>
                </c:pt>
                <c:pt idx="37792">
                  <c:v>61</c:v>
                </c:pt>
                <c:pt idx="37793">
                  <c:v>59</c:v>
                </c:pt>
                <c:pt idx="37794">
                  <c:v>74</c:v>
                </c:pt>
                <c:pt idx="37795">
                  <c:v>57</c:v>
                </c:pt>
                <c:pt idx="37796">
                  <c:v>38</c:v>
                </c:pt>
                <c:pt idx="37797">
                  <c:v>62</c:v>
                </c:pt>
                <c:pt idx="37798">
                  <c:v>64</c:v>
                </c:pt>
                <c:pt idx="37799">
                  <c:v>70</c:v>
                </c:pt>
                <c:pt idx="37800">
                  <c:v>64</c:v>
                </c:pt>
                <c:pt idx="37801">
                  <c:v>52</c:v>
                </c:pt>
                <c:pt idx="37802">
                  <c:v>47</c:v>
                </c:pt>
                <c:pt idx="37803">
                  <c:v>55</c:v>
                </c:pt>
                <c:pt idx="37804">
                  <c:v>62</c:v>
                </c:pt>
                <c:pt idx="37805">
                  <c:v>61</c:v>
                </c:pt>
                <c:pt idx="37806">
                  <c:v>43</c:v>
                </c:pt>
                <c:pt idx="37807">
                  <c:v>62</c:v>
                </c:pt>
                <c:pt idx="37808">
                  <c:v>70</c:v>
                </c:pt>
                <c:pt idx="37809">
                  <c:v>68</c:v>
                </c:pt>
                <c:pt idx="37810">
                  <c:v>71</c:v>
                </c:pt>
                <c:pt idx="37811">
                  <c:v>61</c:v>
                </c:pt>
                <c:pt idx="37812">
                  <c:v>67</c:v>
                </c:pt>
                <c:pt idx="37813">
                  <c:v>46</c:v>
                </c:pt>
                <c:pt idx="37814">
                  <c:v>63</c:v>
                </c:pt>
                <c:pt idx="37815">
                  <c:v>31</c:v>
                </c:pt>
                <c:pt idx="37816">
                  <c:v>53</c:v>
                </c:pt>
                <c:pt idx="37817">
                  <c:v>36</c:v>
                </c:pt>
                <c:pt idx="37818">
                  <c:v>42</c:v>
                </c:pt>
                <c:pt idx="37819">
                  <c:v>57</c:v>
                </c:pt>
                <c:pt idx="37820">
                  <c:v>60</c:v>
                </c:pt>
                <c:pt idx="37821">
                  <c:v>70</c:v>
                </c:pt>
                <c:pt idx="37822">
                  <c:v>69</c:v>
                </c:pt>
                <c:pt idx="37823">
                  <c:v>62</c:v>
                </c:pt>
                <c:pt idx="37824">
                  <c:v>71</c:v>
                </c:pt>
                <c:pt idx="37825">
                  <c:v>73</c:v>
                </c:pt>
                <c:pt idx="37826">
                  <c:v>72</c:v>
                </c:pt>
                <c:pt idx="37827">
                  <c:v>56</c:v>
                </c:pt>
                <c:pt idx="37828">
                  <c:v>71</c:v>
                </c:pt>
                <c:pt idx="37829">
                  <c:v>40</c:v>
                </c:pt>
                <c:pt idx="37830">
                  <c:v>53</c:v>
                </c:pt>
                <c:pt idx="37831">
                  <c:v>58</c:v>
                </c:pt>
                <c:pt idx="37832">
                  <c:v>71</c:v>
                </c:pt>
                <c:pt idx="37833">
                  <c:v>65</c:v>
                </c:pt>
                <c:pt idx="37834">
                  <c:v>58</c:v>
                </c:pt>
                <c:pt idx="37835">
                  <c:v>51</c:v>
                </c:pt>
                <c:pt idx="37836">
                  <c:v>65</c:v>
                </c:pt>
                <c:pt idx="37837">
                  <c:v>61</c:v>
                </c:pt>
                <c:pt idx="37838">
                  <c:v>41</c:v>
                </c:pt>
                <c:pt idx="37839">
                  <c:v>65</c:v>
                </c:pt>
                <c:pt idx="37840">
                  <c:v>69</c:v>
                </c:pt>
                <c:pt idx="37841">
                  <c:v>48</c:v>
                </c:pt>
                <c:pt idx="37842">
                  <c:v>54</c:v>
                </c:pt>
                <c:pt idx="37843">
                  <c:v>63</c:v>
                </c:pt>
                <c:pt idx="37844">
                  <c:v>64</c:v>
                </c:pt>
                <c:pt idx="37845">
                  <c:v>34</c:v>
                </c:pt>
                <c:pt idx="37846">
                  <c:v>75</c:v>
                </c:pt>
                <c:pt idx="37847">
                  <c:v>75</c:v>
                </c:pt>
                <c:pt idx="37848">
                  <c:v>57</c:v>
                </c:pt>
                <c:pt idx="37849">
                  <c:v>42</c:v>
                </c:pt>
                <c:pt idx="37850">
                  <c:v>42</c:v>
                </c:pt>
                <c:pt idx="37851">
                  <c:v>62</c:v>
                </c:pt>
                <c:pt idx="37852">
                  <c:v>58</c:v>
                </c:pt>
                <c:pt idx="37853">
                  <c:v>64</c:v>
                </c:pt>
                <c:pt idx="37854">
                  <c:v>62</c:v>
                </c:pt>
                <c:pt idx="37855">
                  <c:v>62</c:v>
                </c:pt>
                <c:pt idx="37856">
                  <c:v>67</c:v>
                </c:pt>
                <c:pt idx="37857">
                  <c:v>62</c:v>
                </c:pt>
                <c:pt idx="37858">
                  <c:v>72</c:v>
                </c:pt>
                <c:pt idx="37859">
                  <c:v>58</c:v>
                </c:pt>
                <c:pt idx="37860">
                  <c:v>43</c:v>
                </c:pt>
                <c:pt idx="37861">
                  <c:v>51</c:v>
                </c:pt>
                <c:pt idx="37862">
                  <c:v>65</c:v>
                </c:pt>
                <c:pt idx="37863">
                  <c:v>70</c:v>
                </c:pt>
                <c:pt idx="37864">
                  <c:v>61</c:v>
                </c:pt>
                <c:pt idx="37865">
                  <c:v>40</c:v>
                </c:pt>
                <c:pt idx="37866">
                  <c:v>56</c:v>
                </c:pt>
                <c:pt idx="37867">
                  <c:v>58</c:v>
                </c:pt>
                <c:pt idx="37868">
                  <c:v>60</c:v>
                </c:pt>
                <c:pt idx="37869">
                  <c:v>32</c:v>
                </c:pt>
                <c:pt idx="37870">
                  <c:v>70</c:v>
                </c:pt>
                <c:pt idx="37871">
                  <c:v>54</c:v>
                </c:pt>
                <c:pt idx="37872">
                  <c:v>40</c:v>
                </c:pt>
                <c:pt idx="37873">
                  <c:v>51</c:v>
                </c:pt>
                <c:pt idx="37874">
                  <c:v>59</c:v>
                </c:pt>
                <c:pt idx="37875">
                  <c:v>53</c:v>
                </c:pt>
                <c:pt idx="37876">
                  <c:v>71</c:v>
                </c:pt>
                <c:pt idx="37877">
                  <c:v>72</c:v>
                </c:pt>
                <c:pt idx="37878">
                  <c:v>63</c:v>
                </c:pt>
                <c:pt idx="37879">
                  <c:v>54</c:v>
                </c:pt>
                <c:pt idx="37880">
                  <c:v>65</c:v>
                </c:pt>
                <c:pt idx="37881">
                  <c:v>60</c:v>
                </c:pt>
                <c:pt idx="37882">
                  <c:v>73</c:v>
                </c:pt>
                <c:pt idx="37883">
                  <c:v>63</c:v>
                </c:pt>
                <c:pt idx="37884">
                  <c:v>72</c:v>
                </c:pt>
                <c:pt idx="37885">
                  <c:v>57</c:v>
                </c:pt>
                <c:pt idx="37886">
                  <c:v>57</c:v>
                </c:pt>
                <c:pt idx="37887">
                  <c:v>60</c:v>
                </c:pt>
                <c:pt idx="37888">
                  <c:v>62</c:v>
                </c:pt>
                <c:pt idx="37889">
                  <c:v>57</c:v>
                </c:pt>
                <c:pt idx="37890">
                  <c:v>70</c:v>
                </c:pt>
                <c:pt idx="37891">
                  <c:v>66</c:v>
                </c:pt>
                <c:pt idx="37892">
                  <c:v>54</c:v>
                </c:pt>
                <c:pt idx="37893">
                  <c:v>65</c:v>
                </c:pt>
                <c:pt idx="37894">
                  <c:v>68</c:v>
                </c:pt>
                <c:pt idx="37895">
                  <c:v>60</c:v>
                </c:pt>
                <c:pt idx="37896">
                  <c:v>51</c:v>
                </c:pt>
                <c:pt idx="37897">
                  <c:v>63</c:v>
                </c:pt>
                <c:pt idx="37898">
                  <c:v>45</c:v>
                </c:pt>
                <c:pt idx="37899">
                  <c:v>66</c:v>
                </c:pt>
                <c:pt idx="37900">
                  <c:v>73</c:v>
                </c:pt>
                <c:pt idx="37901">
                  <c:v>62</c:v>
                </c:pt>
                <c:pt idx="37902">
                  <c:v>55</c:v>
                </c:pt>
                <c:pt idx="37903">
                  <c:v>67</c:v>
                </c:pt>
                <c:pt idx="37904">
                  <c:v>48</c:v>
                </c:pt>
                <c:pt idx="37905">
                  <c:v>73</c:v>
                </c:pt>
                <c:pt idx="37906">
                  <c:v>75</c:v>
                </c:pt>
                <c:pt idx="37907">
                  <c:v>64</c:v>
                </c:pt>
                <c:pt idx="37908">
                  <c:v>64</c:v>
                </c:pt>
                <c:pt idx="37909">
                  <c:v>53</c:v>
                </c:pt>
                <c:pt idx="37910">
                  <c:v>70</c:v>
                </c:pt>
                <c:pt idx="37911">
                  <c:v>65</c:v>
                </c:pt>
                <c:pt idx="37912">
                  <c:v>61</c:v>
                </c:pt>
                <c:pt idx="37913">
                  <c:v>59</c:v>
                </c:pt>
                <c:pt idx="37914">
                  <c:v>65</c:v>
                </c:pt>
                <c:pt idx="37915">
                  <c:v>33</c:v>
                </c:pt>
                <c:pt idx="37916">
                  <c:v>69</c:v>
                </c:pt>
                <c:pt idx="37917">
                  <c:v>65</c:v>
                </c:pt>
                <c:pt idx="37918">
                  <c:v>68</c:v>
                </c:pt>
                <c:pt idx="37919">
                  <c:v>21</c:v>
                </c:pt>
                <c:pt idx="37920">
                  <c:v>75</c:v>
                </c:pt>
                <c:pt idx="37921">
                  <c:v>58</c:v>
                </c:pt>
                <c:pt idx="37922">
                  <c:v>61</c:v>
                </c:pt>
                <c:pt idx="37923">
                  <c:v>59</c:v>
                </c:pt>
                <c:pt idx="37924">
                  <c:v>35</c:v>
                </c:pt>
                <c:pt idx="37925">
                  <c:v>59</c:v>
                </c:pt>
                <c:pt idx="37926">
                  <c:v>56</c:v>
                </c:pt>
                <c:pt idx="37927">
                  <c:v>50</c:v>
                </c:pt>
                <c:pt idx="37928">
                  <c:v>70</c:v>
                </c:pt>
                <c:pt idx="37929">
                  <c:v>41</c:v>
                </c:pt>
                <c:pt idx="37930">
                  <c:v>70</c:v>
                </c:pt>
                <c:pt idx="37931">
                  <c:v>60</c:v>
                </c:pt>
                <c:pt idx="37932">
                  <c:v>64</c:v>
                </c:pt>
                <c:pt idx="37933">
                  <c:v>65</c:v>
                </c:pt>
                <c:pt idx="37934">
                  <c:v>75</c:v>
                </c:pt>
                <c:pt idx="37935">
                  <c:v>29</c:v>
                </c:pt>
                <c:pt idx="37936">
                  <c:v>71</c:v>
                </c:pt>
                <c:pt idx="37937">
                  <c:v>15</c:v>
                </c:pt>
                <c:pt idx="37938">
                  <c:v>72</c:v>
                </c:pt>
                <c:pt idx="37939">
                  <c:v>67</c:v>
                </c:pt>
                <c:pt idx="37940">
                  <c:v>72</c:v>
                </c:pt>
                <c:pt idx="37941">
                  <c:v>53</c:v>
                </c:pt>
                <c:pt idx="37942">
                  <c:v>75</c:v>
                </c:pt>
                <c:pt idx="37943">
                  <c:v>74</c:v>
                </c:pt>
                <c:pt idx="37944">
                  <c:v>64</c:v>
                </c:pt>
                <c:pt idx="37945">
                  <c:v>60</c:v>
                </c:pt>
                <c:pt idx="37946">
                  <c:v>65</c:v>
                </c:pt>
                <c:pt idx="37947">
                  <c:v>46</c:v>
                </c:pt>
                <c:pt idx="37948">
                  <c:v>56</c:v>
                </c:pt>
                <c:pt idx="37949">
                  <c:v>52</c:v>
                </c:pt>
                <c:pt idx="37950">
                  <c:v>59</c:v>
                </c:pt>
                <c:pt idx="37951">
                  <c:v>64</c:v>
                </c:pt>
                <c:pt idx="37952">
                  <c:v>75</c:v>
                </c:pt>
                <c:pt idx="37953">
                  <c:v>68</c:v>
                </c:pt>
                <c:pt idx="37954">
                  <c:v>51</c:v>
                </c:pt>
                <c:pt idx="37955">
                  <c:v>62</c:v>
                </c:pt>
                <c:pt idx="37956">
                  <c:v>46</c:v>
                </c:pt>
                <c:pt idx="37957">
                  <c:v>51</c:v>
                </c:pt>
                <c:pt idx="37958">
                  <c:v>69</c:v>
                </c:pt>
                <c:pt idx="37959">
                  <c:v>58</c:v>
                </c:pt>
                <c:pt idx="37960">
                  <c:v>44</c:v>
                </c:pt>
                <c:pt idx="37961">
                  <c:v>75</c:v>
                </c:pt>
                <c:pt idx="37962">
                  <c:v>75</c:v>
                </c:pt>
                <c:pt idx="37963">
                  <c:v>63</c:v>
                </c:pt>
                <c:pt idx="37964">
                  <c:v>63</c:v>
                </c:pt>
                <c:pt idx="37965">
                  <c:v>44</c:v>
                </c:pt>
                <c:pt idx="37966">
                  <c:v>71</c:v>
                </c:pt>
                <c:pt idx="37967">
                  <c:v>70</c:v>
                </c:pt>
                <c:pt idx="37968">
                  <c:v>60</c:v>
                </c:pt>
                <c:pt idx="37969">
                  <c:v>68</c:v>
                </c:pt>
                <c:pt idx="37970">
                  <c:v>70</c:v>
                </c:pt>
                <c:pt idx="37971">
                  <c:v>62</c:v>
                </c:pt>
                <c:pt idx="37972">
                  <c:v>71</c:v>
                </c:pt>
                <c:pt idx="37973">
                  <c:v>73</c:v>
                </c:pt>
                <c:pt idx="37974">
                  <c:v>57</c:v>
                </c:pt>
                <c:pt idx="37975">
                  <c:v>18</c:v>
                </c:pt>
                <c:pt idx="37976">
                  <c:v>50</c:v>
                </c:pt>
                <c:pt idx="37977">
                  <c:v>60</c:v>
                </c:pt>
                <c:pt idx="37978">
                  <c:v>38</c:v>
                </c:pt>
                <c:pt idx="37979">
                  <c:v>15</c:v>
                </c:pt>
                <c:pt idx="37980">
                  <c:v>41</c:v>
                </c:pt>
                <c:pt idx="37981">
                  <c:v>50</c:v>
                </c:pt>
                <c:pt idx="37982">
                  <c:v>61</c:v>
                </c:pt>
                <c:pt idx="37983">
                  <c:v>52</c:v>
                </c:pt>
                <c:pt idx="37984">
                  <c:v>55</c:v>
                </c:pt>
                <c:pt idx="37985">
                  <c:v>54</c:v>
                </c:pt>
                <c:pt idx="37986">
                  <c:v>62</c:v>
                </c:pt>
                <c:pt idx="37987">
                  <c:v>41</c:v>
                </c:pt>
                <c:pt idx="37988">
                  <c:v>38</c:v>
                </c:pt>
                <c:pt idx="37989">
                  <c:v>64</c:v>
                </c:pt>
                <c:pt idx="37990">
                  <c:v>74</c:v>
                </c:pt>
                <c:pt idx="37991">
                  <c:v>54</c:v>
                </c:pt>
                <c:pt idx="37992">
                  <c:v>59</c:v>
                </c:pt>
                <c:pt idx="37993">
                  <c:v>55</c:v>
                </c:pt>
                <c:pt idx="37994">
                  <c:v>56</c:v>
                </c:pt>
                <c:pt idx="37995">
                  <c:v>72</c:v>
                </c:pt>
                <c:pt idx="37996">
                  <c:v>58</c:v>
                </c:pt>
                <c:pt idx="37997">
                  <c:v>62</c:v>
                </c:pt>
                <c:pt idx="37998">
                  <c:v>42</c:v>
                </c:pt>
                <c:pt idx="37999">
                  <c:v>60</c:v>
                </c:pt>
                <c:pt idx="38000">
                  <c:v>63</c:v>
                </c:pt>
                <c:pt idx="38001">
                  <c:v>43</c:v>
                </c:pt>
                <c:pt idx="38002">
                  <c:v>65</c:v>
                </c:pt>
                <c:pt idx="38003">
                  <c:v>54</c:v>
                </c:pt>
                <c:pt idx="38004">
                  <c:v>73</c:v>
                </c:pt>
                <c:pt idx="38005">
                  <c:v>58</c:v>
                </c:pt>
                <c:pt idx="38006">
                  <c:v>27</c:v>
                </c:pt>
                <c:pt idx="38007">
                  <c:v>52</c:v>
                </c:pt>
                <c:pt idx="38008">
                  <c:v>72</c:v>
                </c:pt>
                <c:pt idx="38009">
                  <c:v>57</c:v>
                </c:pt>
                <c:pt idx="38010">
                  <c:v>49</c:v>
                </c:pt>
                <c:pt idx="38011">
                  <c:v>75</c:v>
                </c:pt>
                <c:pt idx="38012">
                  <c:v>61</c:v>
                </c:pt>
                <c:pt idx="38013">
                  <c:v>73</c:v>
                </c:pt>
                <c:pt idx="38014">
                  <c:v>73</c:v>
                </c:pt>
                <c:pt idx="38015">
                  <c:v>54</c:v>
                </c:pt>
                <c:pt idx="38016">
                  <c:v>57</c:v>
                </c:pt>
                <c:pt idx="38017">
                  <c:v>72</c:v>
                </c:pt>
                <c:pt idx="38018">
                  <c:v>57</c:v>
                </c:pt>
                <c:pt idx="38019">
                  <c:v>75</c:v>
                </c:pt>
                <c:pt idx="38020">
                  <c:v>59</c:v>
                </c:pt>
                <c:pt idx="38021">
                  <c:v>68</c:v>
                </c:pt>
                <c:pt idx="38022">
                  <c:v>51</c:v>
                </c:pt>
                <c:pt idx="38023">
                  <c:v>72</c:v>
                </c:pt>
                <c:pt idx="38024">
                  <c:v>46</c:v>
                </c:pt>
                <c:pt idx="38025">
                  <c:v>60</c:v>
                </c:pt>
                <c:pt idx="38026">
                  <c:v>63</c:v>
                </c:pt>
                <c:pt idx="38027">
                  <c:v>74</c:v>
                </c:pt>
                <c:pt idx="38028">
                  <c:v>70</c:v>
                </c:pt>
                <c:pt idx="38029">
                  <c:v>62</c:v>
                </c:pt>
                <c:pt idx="38030">
                  <c:v>56</c:v>
                </c:pt>
                <c:pt idx="38031">
                  <c:v>61</c:v>
                </c:pt>
                <c:pt idx="38032">
                  <c:v>47</c:v>
                </c:pt>
                <c:pt idx="38033">
                  <c:v>68</c:v>
                </c:pt>
                <c:pt idx="38034">
                  <c:v>64</c:v>
                </c:pt>
                <c:pt idx="38035">
                  <c:v>64</c:v>
                </c:pt>
                <c:pt idx="38036">
                  <c:v>64</c:v>
                </c:pt>
                <c:pt idx="38037">
                  <c:v>59</c:v>
                </c:pt>
                <c:pt idx="38038">
                  <c:v>54</c:v>
                </c:pt>
                <c:pt idx="38039">
                  <c:v>52</c:v>
                </c:pt>
                <c:pt idx="38040">
                  <c:v>72</c:v>
                </c:pt>
                <c:pt idx="38041">
                  <c:v>75</c:v>
                </c:pt>
                <c:pt idx="38042">
                  <c:v>61</c:v>
                </c:pt>
                <c:pt idx="38043">
                  <c:v>67</c:v>
                </c:pt>
                <c:pt idx="38044">
                  <c:v>63</c:v>
                </c:pt>
                <c:pt idx="38045">
                  <c:v>62</c:v>
                </c:pt>
                <c:pt idx="38046">
                  <c:v>55</c:v>
                </c:pt>
                <c:pt idx="38047">
                  <c:v>70</c:v>
                </c:pt>
                <c:pt idx="38048">
                  <c:v>56</c:v>
                </c:pt>
                <c:pt idx="38049">
                  <c:v>29</c:v>
                </c:pt>
                <c:pt idx="38050">
                  <c:v>20</c:v>
                </c:pt>
                <c:pt idx="38051">
                  <c:v>51</c:v>
                </c:pt>
                <c:pt idx="38052">
                  <c:v>58</c:v>
                </c:pt>
                <c:pt idx="38053">
                  <c:v>22</c:v>
                </c:pt>
                <c:pt idx="38054">
                  <c:v>60</c:v>
                </c:pt>
                <c:pt idx="38055">
                  <c:v>51</c:v>
                </c:pt>
                <c:pt idx="38056">
                  <c:v>56</c:v>
                </c:pt>
                <c:pt idx="38057">
                  <c:v>58</c:v>
                </c:pt>
                <c:pt idx="38058">
                  <c:v>61</c:v>
                </c:pt>
                <c:pt idx="38059">
                  <c:v>60</c:v>
                </c:pt>
                <c:pt idx="38060">
                  <c:v>67</c:v>
                </c:pt>
                <c:pt idx="38061">
                  <c:v>59</c:v>
                </c:pt>
                <c:pt idx="38062">
                  <c:v>68</c:v>
                </c:pt>
                <c:pt idx="38063">
                  <c:v>37</c:v>
                </c:pt>
                <c:pt idx="38064">
                  <c:v>54</c:v>
                </c:pt>
                <c:pt idx="38065">
                  <c:v>63</c:v>
                </c:pt>
                <c:pt idx="38066">
                  <c:v>65</c:v>
                </c:pt>
                <c:pt idx="38067">
                  <c:v>71</c:v>
                </c:pt>
                <c:pt idx="38068">
                  <c:v>56</c:v>
                </c:pt>
                <c:pt idx="38069">
                  <c:v>56</c:v>
                </c:pt>
                <c:pt idx="38070">
                  <c:v>60</c:v>
                </c:pt>
                <c:pt idx="38071">
                  <c:v>66</c:v>
                </c:pt>
                <c:pt idx="38072">
                  <c:v>52</c:v>
                </c:pt>
                <c:pt idx="38073">
                  <c:v>19</c:v>
                </c:pt>
                <c:pt idx="38074">
                  <c:v>62</c:v>
                </c:pt>
                <c:pt idx="38075">
                  <c:v>58</c:v>
                </c:pt>
                <c:pt idx="38076">
                  <c:v>64</c:v>
                </c:pt>
                <c:pt idx="38077">
                  <c:v>64</c:v>
                </c:pt>
                <c:pt idx="38078">
                  <c:v>44</c:v>
                </c:pt>
                <c:pt idx="38079">
                  <c:v>51</c:v>
                </c:pt>
                <c:pt idx="38080">
                  <c:v>38</c:v>
                </c:pt>
                <c:pt idx="38081">
                  <c:v>62</c:v>
                </c:pt>
                <c:pt idx="38082">
                  <c:v>56</c:v>
                </c:pt>
                <c:pt idx="38083">
                  <c:v>35</c:v>
                </c:pt>
                <c:pt idx="38084">
                  <c:v>49</c:v>
                </c:pt>
                <c:pt idx="38085">
                  <c:v>57</c:v>
                </c:pt>
                <c:pt idx="38086">
                  <c:v>69</c:v>
                </c:pt>
                <c:pt idx="38087">
                  <c:v>66</c:v>
                </c:pt>
                <c:pt idx="38088">
                  <c:v>36</c:v>
                </c:pt>
                <c:pt idx="38089">
                  <c:v>57</c:v>
                </c:pt>
                <c:pt idx="38090">
                  <c:v>65</c:v>
                </c:pt>
                <c:pt idx="38091">
                  <c:v>56</c:v>
                </c:pt>
                <c:pt idx="38092">
                  <c:v>56</c:v>
                </c:pt>
                <c:pt idx="38093">
                  <c:v>71</c:v>
                </c:pt>
                <c:pt idx="38094">
                  <c:v>75</c:v>
                </c:pt>
                <c:pt idx="38095">
                  <c:v>49</c:v>
                </c:pt>
                <c:pt idx="38096">
                  <c:v>59</c:v>
                </c:pt>
                <c:pt idx="38097">
                  <c:v>55</c:v>
                </c:pt>
                <c:pt idx="38098">
                  <c:v>47</c:v>
                </c:pt>
                <c:pt idx="38099">
                  <c:v>69</c:v>
                </c:pt>
                <c:pt idx="38100">
                  <c:v>29</c:v>
                </c:pt>
                <c:pt idx="38101">
                  <c:v>47</c:v>
                </c:pt>
                <c:pt idx="38102">
                  <c:v>63</c:v>
                </c:pt>
                <c:pt idx="38103">
                  <c:v>49</c:v>
                </c:pt>
                <c:pt idx="38104">
                  <c:v>53</c:v>
                </c:pt>
                <c:pt idx="38105">
                  <c:v>75</c:v>
                </c:pt>
                <c:pt idx="38106">
                  <c:v>31</c:v>
                </c:pt>
                <c:pt idx="38107">
                  <c:v>37</c:v>
                </c:pt>
                <c:pt idx="38108">
                  <c:v>51</c:v>
                </c:pt>
                <c:pt idx="38109">
                  <c:v>63</c:v>
                </c:pt>
                <c:pt idx="38110">
                  <c:v>55</c:v>
                </c:pt>
                <c:pt idx="38111">
                  <c:v>58</c:v>
                </c:pt>
                <c:pt idx="38112">
                  <c:v>67</c:v>
                </c:pt>
                <c:pt idx="38113">
                  <c:v>70</c:v>
                </c:pt>
                <c:pt idx="38114">
                  <c:v>69</c:v>
                </c:pt>
                <c:pt idx="38115">
                  <c:v>40</c:v>
                </c:pt>
                <c:pt idx="38116">
                  <c:v>62</c:v>
                </c:pt>
                <c:pt idx="38117">
                  <c:v>71</c:v>
                </c:pt>
                <c:pt idx="38118">
                  <c:v>45</c:v>
                </c:pt>
                <c:pt idx="38119">
                  <c:v>72</c:v>
                </c:pt>
                <c:pt idx="38120">
                  <c:v>65</c:v>
                </c:pt>
                <c:pt idx="38121">
                  <c:v>59</c:v>
                </c:pt>
                <c:pt idx="38122">
                  <c:v>72</c:v>
                </c:pt>
                <c:pt idx="38123">
                  <c:v>70</c:v>
                </c:pt>
                <c:pt idx="38124">
                  <c:v>65</c:v>
                </c:pt>
                <c:pt idx="38125">
                  <c:v>60</c:v>
                </c:pt>
                <c:pt idx="38126">
                  <c:v>65</c:v>
                </c:pt>
                <c:pt idx="38127">
                  <c:v>71</c:v>
                </c:pt>
                <c:pt idx="38128">
                  <c:v>75</c:v>
                </c:pt>
                <c:pt idx="38129">
                  <c:v>60</c:v>
                </c:pt>
                <c:pt idx="38130">
                  <c:v>61</c:v>
                </c:pt>
                <c:pt idx="38131">
                  <c:v>62</c:v>
                </c:pt>
                <c:pt idx="38132">
                  <c:v>55</c:v>
                </c:pt>
                <c:pt idx="38133">
                  <c:v>55</c:v>
                </c:pt>
                <c:pt idx="38134">
                  <c:v>57</c:v>
                </c:pt>
                <c:pt idx="38135">
                  <c:v>60</c:v>
                </c:pt>
                <c:pt idx="38136">
                  <c:v>56</c:v>
                </c:pt>
                <c:pt idx="38137">
                  <c:v>54</c:v>
                </c:pt>
                <c:pt idx="38138">
                  <c:v>23</c:v>
                </c:pt>
                <c:pt idx="38139">
                  <c:v>57</c:v>
                </c:pt>
                <c:pt idx="38140">
                  <c:v>61</c:v>
                </c:pt>
                <c:pt idx="38141">
                  <c:v>57</c:v>
                </c:pt>
                <c:pt idx="38142">
                  <c:v>60</c:v>
                </c:pt>
                <c:pt idx="38143">
                  <c:v>70</c:v>
                </c:pt>
                <c:pt idx="38144">
                  <c:v>61</c:v>
                </c:pt>
                <c:pt idx="38145">
                  <c:v>65</c:v>
                </c:pt>
                <c:pt idx="38146">
                  <c:v>55</c:v>
                </c:pt>
                <c:pt idx="38147">
                  <c:v>61</c:v>
                </c:pt>
                <c:pt idx="38148">
                  <c:v>44</c:v>
                </c:pt>
                <c:pt idx="38149">
                  <c:v>64</c:v>
                </c:pt>
                <c:pt idx="38150">
                  <c:v>58</c:v>
                </c:pt>
                <c:pt idx="38151">
                  <c:v>65</c:v>
                </c:pt>
                <c:pt idx="38152">
                  <c:v>35</c:v>
                </c:pt>
                <c:pt idx="38153">
                  <c:v>66</c:v>
                </c:pt>
                <c:pt idx="38154">
                  <c:v>66</c:v>
                </c:pt>
                <c:pt idx="38155">
                  <c:v>59</c:v>
                </c:pt>
                <c:pt idx="38156">
                  <c:v>54</c:v>
                </c:pt>
                <c:pt idx="38157">
                  <c:v>63</c:v>
                </c:pt>
                <c:pt idx="38158">
                  <c:v>58</c:v>
                </c:pt>
                <c:pt idx="38159">
                  <c:v>75</c:v>
                </c:pt>
                <c:pt idx="38160">
                  <c:v>33</c:v>
                </c:pt>
                <c:pt idx="38161">
                  <c:v>59</c:v>
                </c:pt>
                <c:pt idx="38162">
                  <c:v>49</c:v>
                </c:pt>
                <c:pt idx="38163">
                  <c:v>53</c:v>
                </c:pt>
                <c:pt idx="38164">
                  <c:v>49</c:v>
                </c:pt>
                <c:pt idx="38165">
                  <c:v>69</c:v>
                </c:pt>
                <c:pt idx="38166">
                  <c:v>69</c:v>
                </c:pt>
                <c:pt idx="38167">
                  <c:v>66</c:v>
                </c:pt>
                <c:pt idx="38168">
                  <c:v>31</c:v>
                </c:pt>
                <c:pt idx="38169">
                  <c:v>37</c:v>
                </c:pt>
                <c:pt idx="38170">
                  <c:v>75</c:v>
                </c:pt>
                <c:pt idx="38171">
                  <c:v>69</c:v>
                </c:pt>
                <c:pt idx="38172">
                  <c:v>30</c:v>
                </c:pt>
                <c:pt idx="38173">
                  <c:v>69</c:v>
                </c:pt>
                <c:pt idx="38174">
                  <c:v>75</c:v>
                </c:pt>
                <c:pt idx="38175">
                  <c:v>69</c:v>
                </c:pt>
                <c:pt idx="38176">
                  <c:v>67</c:v>
                </c:pt>
                <c:pt idx="38177">
                  <c:v>73</c:v>
                </c:pt>
                <c:pt idx="38178">
                  <c:v>62</c:v>
                </c:pt>
                <c:pt idx="38179">
                  <c:v>43</c:v>
                </c:pt>
                <c:pt idx="38180">
                  <c:v>69</c:v>
                </c:pt>
                <c:pt idx="38181">
                  <c:v>54</c:v>
                </c:pt>
                <c:pt idx="38182">
                  <c:v>58</c:v>
                </c:pt>
                <c:pt idx="38183">
                  <c:v>64</c:v>
                </c:pt>
                <c:pt idx="38184">
                  <c:v>68</c:v>
                </c:pt>
                <c:pt idx="38185">
                  <c:v>30</c:v>
                </c:pt>
                <c:pt idx="38186">
                  <c:v>64</c:v>
                </c:pt>
                <c:pt idx="38187">
                  <c:v>46</c:v>
                </c:pt>
                <c:pt idx="38188">
                  <c:v>42</c:v>
                </c:pt>
                <c:pt idx="38189">
                  <c:v>66</c:v>
                </c:pt>
                <c:pt idx="38190">
                  <c:v>57</c:v>
                </c:pt>
                <c:pt idx="38191">
                  <c:v>67</c:v>
                </c:pt>
                <c:pt idx="38192">
                  <c:v>51</c:v>
                </c:pt>
                <c:pt idx="38193">
                  <c:v>62</c:v>
                </c:pt>
                <c:pt idx="38194">
                  <c:v>48</c:v>
                </c:pt>
                <c:pt idx="38195">
                  <c:v>67</c:v>
                </c:pt>
                <c:pt idx="38196">
                  <c:v>61</c:v>
                </c:pt>
                <c:pt idx="38197">
                  <c:v>45</c:v>
                </c:pt>
                <c:pt idx="38198">
                  <c:v>29</c:v>
                </c:pt>
                <c:pt idx="38199">
                  <c:v>53</c:v>
                </c:pt>
                <c:pt idx="38200">
                  <c:v>39</c:v>
                </c:pt>
                <c:pt idx="38201">
                  <c:v>55</c:v>
                </c:pt>
                <c:pt idx="38202">
                  <c:v>52</c:v>
                </c:pt>
                <c:pt idx="38203">
                  <c:v>74</c:v>
                </c:pt>
                <c:pt idx="38204">
                  <c:v>45</c:v>
                </c:pt>
                <c:pt idx="38205">
                  <c:v>47</c:v>
                </c:pt>
                <c:pt idx="38206">
                  <c:v>68</c:v>
                </c:pt>
                <c:pt idx="38207">
                  <c:v>72</c:v>
                </c:pt>
                <c:pt idx="38208">
                  <c:v>44</c:v>
                </c:pt>
                <c:pt idx="38209">
                  <c:v>65</c:v>
                </c:pt>
                <c:pt idx="38210">
                  <c:v>38</c:v>
                </c:pt>
                <c:pt idx="38211">
                  <c:v>59</c:v>
                </c:pt>
                <c:pt idx="38212">
                  <c:v>55</c:v>
                </c:pt>
                <c:pt idx="38213">
                  <c:v>53</c:v>
                </c:pt>
                <c:pt idx="38214">
                  <c:v>41</c:v>
                </c:pt>
                <c:pt idx="38215">
                  <c:v>67</c:v>
                </c:pt>
                <c:pt idx="38216">
                  <c:v>50</c:v>
                </c:pt>
                <c:pt idx="38217">
                  <c:v>67</c:v>
                </c:pt>
                <c:pt idx="38218">
                  <c:v>45</c:v>
                </c:pt>
                <c:pt idx="38219">
                  <c:v>55</c:v>
                </c:pt>
                <c:pt idx="38220">
                  <c:v>39</c:v>
                </c:pt>
                <c:pt idx="38221">
                  <c:v>52</c:v>
                </c:pt>
                <c:pt idx="38222">
                  <c:v>57</c:v>
                </c:pt>
                <c:pt idx="38223">
                  <c:v>42</c:v>
                </c:pt>
                <c:pt idx="38224">
                  <c:v>46</c:v>
                </c:pt>
                <c:pt idx="38225">
                  <c:v>59</c:v>
                </c:pt>
                <c:pt idx="38226">
                  <c:v>70</c:v>
                </c:pt>
                <c:pt idx="38227">
                  <c:v>38</c:v>
                </c:pt>
                <c:pt idx="38228">
                  <c:v>55</c:v>
                </c:pt>
                <c:pt idx="38229">
                  <c:v>49</c:v>
                </c:pt>
                <c:pt idx="38230">
                  <c:v>35</c:v>
                </c:pt>
                <c:pt idx="38231">
                  <c:v>53</c:v>
                </c:pt>
                <c:pt idx="38232">
                  <c:v>52</c:v>
                </c:pt>
                <c:pt idx="38233">
                  <c:v>58</c:v>
                </c:pt>
                <c:pt idx="38234">
                  <c:v>43</c:v>
                </c:pt>
                <c:pt idx="38235">
                  <c:v>59</c:v>
                </c:pt>
                <c:pt idx="38236">
                  <c:v>50</c:v>
                </c:pt>
                <c:pt idx="38237">
                  <c:v>45</c:v>
                </c:pt>
                <c:pt idx="38238">
                  <c:v>55</c:v>
                </c:pt>
                <c:pt idx="38239">
                  <c:v>56</c:v>
                </c:pt>
                <c:pt idx="38240">
                  <c:v>55</c:v>
                </c:pt>
                <c:pt idx="38241">
                  <c:v>64</c:v>
                </c:pt>
                <c:pt idx="38242">
                  <c:v>74</c:v>
                </c:pt>
                <c:pt idx="38243">
                  <c:v>68</c:v>
                </c:pt>
                <c:pt idx="38244">
                  <c:v>34</c:v>
                </c:pt>
                <c:pt idx="38245">
                  <c:v>48</c:v>
                </c:pt>
                <c:pt idx="38246">
                  <c:v>49</c:v>
                </c:pt>
                <c:pt idx="38247">
                  <c:v>62</c:v>
                </c:pt>
                <c:pt idx="38248">
                  <c:v>71</c:v>
                </c:pt>
                <c:pt idx="38249">
                  <c:v>21</c:v>
                </c:pt>
                <c:pt idx="38250">
                  <c:v>70</c:v>
                </c:pt>
                <c:pt idx="38251">
                  <c:v>62</c:v>
                </c:pt>
                <c:pt idx="38252">
                  <c:v>70</c:v>
                </c:pt>
                <c:pt idx="38253">
                  <c:v>54</c:v>
                </c:pt>
                <c:pt idx="38254">
                  <c:v>61</c:v>
                </c:pt>
                <c:pt idx="38255">
                  <c:v>20</c:v>
                </c:pt>
                <c:pt idx="38256">
                  <c:v>64</c:v>
                </c:pt>
                <c:pt idx="38257">
                  <c:v>60</c:v>
                </c:pt>
                <c:pt idx="38258">
                  <c:v>69</c:v>
                </c:pt>
                <c:pt idx="38259">
                  <c:v>65</c:v>
                </c:pt>
                <c:pt idx="38260">
                  <c:v>49</c:v>
                </c:pt>
                <c:pt idx="38261">
                  <c:v>61</c:v>
                </c:pt>
                <c:pt idx="38262">
                  <c:v>53</c:v>
                </c:pt>
                <c:pt idx="38263">
                  <c:v>64</c:v>
                </c:pt>
                <c:pt idx="38264">
                  <c:v>59</c:v>
                </c:pt>
                <c:pt idx="38265">
                  <c:v>61</c:v>
                </c:pt>
                <c:pt idx="38266">
                  <c:v>59</c:v>
                </c:pt>
                <c:pt idx="38267">
                  <c:v>65</c:v>
                </c:pt>
                <c:pt idx="38268">
                  <c:v>66</c:v>
                </c:pt>
                <c:pt idx="38269">
                  <c:v>62</c:v>
                </c:pt>
                <c:pt idx="38270">
                  <c:v>54</c:v>
                </c:pt>
                <c:pt idx="38271">
                  <c:v>65</c:v>
                </c:pt>
                <c:pt idx="38272">
                  <c:v>60</c:v>
                </c:pt>
                <c:pt idx="38273">
                  <c:v>61</c:v>
                </c:pt>
                <c:pt idx="38274">
                  <c:v>57</c:v>
                </c:pt>
                <c:pt idx="38275">
                  <c:v>42</c:v>
                </c:pt>
                <c:pt idx="38276">
                  <c:v>44</c:v>
                </c:pt>
                <c:pt idx="38277">
                  <c:v>63</c:v>
                </c:pt>
                <c:pt idx="38278">
                  <c:v>55</c:v>
                </c:pt>
                <c:pt idx="38279">
                  <c:v>68</c:v>
                </c:pt>
                <c:pt idx="38280">
                  <c:v>58</c:v>
                </c:pt>
                <c:pt idx="38281">
                  <c:v>54</c:v>
                </c:pt>
                <c:pt idx="38282">
                  <c:v>44</c:v>
                </c:pt>
                <c:pt idx="38283">
                  <c:v>62</c:v>
                </c:pt>
                <c:pt idx="38284">
                  <c:v>56</c:v>
                </c:pt>
                <c:pt idx="38285">
                  <c:v>65</c:v>
                </c:pt>
                <c:pt idx="38286">
                  <c:v>65</c:v>
                </c:pt>
                <c:pt idx="38287">
                  <c:v>62</c:v>
                </c:pt>
                <c:pt idx="38288">
                  <c:v>70</c:v>
                </c:pt>
                <c:pt idx="38289">
                  <c:v>37</c:v>
                </c:pt>
                <c:pt idx="38290">
                  <c:v>57</c:v>
                </c:pt>
                <c:pt idx="38291">
                  <c:v>72</c:v>
                </c:pt>
                <c:pt idx="38292">
                  <c:v>64</c:v>
                </c:pt>
                <c:pt idx="38293">
                  <c:v>66</c:v>
                </c:pt>
                <c:pt idx="38294">
                  <c:v>66</c:v>
                </c:pt>
                <c:pt idx="38295">
                  <c:v>64</c:v>
                </c:pt>
                <c:pt idx="38296">
                  <c:v>56</c:v>
                </c:pt>
                <c:pt idx="38297">
                  <c:v>54</c:v>
                </c:pt>
                <c:pt idx="38298">
                  <c:v>60</c:v>
                </c:pt>
                <c:pt idx="38299">
                  <c:v>47</c:v>
                </c:pt>
                <c:pt idx="38300">
                  <c:v>29</c:v>
                </c:pt>
                <c:pt idx="38301">
                  <c:v>52</c:v>
                </c:pt>
                <c:pt idx="38302">
                  <c:v>52</c:v>
                </c:pt>
                <c:pt idx="38303">
                  <c:v>53</c:v>
                </c:pt>
                <c:pt idx="38304">
                  <c:v>33</c:v>
                </c:pt>
                <c:pt idx="38305">
                  <c:v>67</c:v>
                </c:pt>
                <c:pt idx="38306">
                  <c:v>50</c:v>
                </c:pt>
                <c:pt idx="38307">
                  <c:v>68</c:v>
                </c:pt>
                <c:pt idx="38308">
                  <c:v>61</c:v>
                </c:pt>
                <c:pt idx="38309">
                  <c:v>66</c:v>
                </c:pt>
                <c:pt idx="38310">
                  <c:v>72</c:v>
                </c:pt>
                <c:pt idx="38311">
                  <c:v>35</c:v>
                </c:pt>
                <c:pt idx="38312">
                  <c:v>62</c:v>
                </c:pt>
                <c:pt idx="38313">
                  <c:v>59</c:v>
                </c:pt>
                <c:pt idx="38314">
                  <c:v>62</c:v>
                </c:pt>
                <c:pt idx="38315">
                  <c:v>69</c:v>
                </c:pt>
                <c:pt idx="38316">
                  <c:v>50</c:v>
                </c:pt>
                <c:pt idx="38317">
                  <c:v>72</c:v>
                </c:pt>
                <c:pt idx="38318">
                  <c:v>55</c:v>
                </c:pt>
                <c:pt idx="38319">
                  <c:v>60</c:v>
                </c:pt>
                <c:pt idx="38320">
                  <c:v>57</c:v>
                </c:pt>
                <c:pt idx="38321">
                  <c:v>60</c:v>
                </c:pt>
                <c:pt idx="38322">
                  <c:v>72</c:v>
                </c:pt>
                <c:pt idx="38323">
                  <c:v>62</c:v>
                </c:pt>
                <c:pt idx="38324">
                  <c:v>60</c:v>
                </c:pt>
                <c:pt idx="38325">
                  <c:v>73</c:v>
                </c:pt>
                <c:pt idx="38326">
                  <c:v>60</c:v>
                </c:pt>
                <c:pt idx="38327">
                  <c:v>30</c:v>
                </c:pt>
                <c:pt idx="38328">
                  <c:v>58</c:v>
                </c:pt>
                <c:pt idx="38329">
                  <c:v>62</c:v>
                </c:pt>
                <c:pt idx="38330">
                  <c:v>60</c:v>
                </c:pt>
                <c:pt idx="38331">
                  <c:v>56</c:v>
                </c:pt>
                <c:pt idx="38332">
                  <c:v>50</c:v>
                </c:pt>
                <c:pt idx="38333">
                  <c:v>59</c:v>
                </c:pt>
                <c:pt idx="38334">
                  <c:v>43</c:v>
                </c:pt>
                <c:pt idx="38335">
                  <c:v>73</c:v>
                </c:pt>
                <c:pt idx="38336">
                  <c:v>37</c:v>
                </c:pt>
                <c:pt idx="38337">
                  <c:v>48</c:v>
                </c:pt>
                <c:pt idx="38338">
                  <c:v>65</c:v>
                </c:pt>
                <c:pt idx="38339">
                  <c:v>57</c:v>
                </c:pt>
                <c:pt idx="38340">
                  <c:v>66</c:v>
                </c:pt>
                <c:pt idx="38341">
                  <c:v>60</c:v>
                </c:pt>
                <c:pt idx="38342">
                  <c:v>73</c:v>
                </c:pt>
                <c:pt idx="38343">
                  <c:v>53</c:v>
                </c:pt>
                <c:pt idx="38344">
                  <c:v>36</c:v>
                </c:pt>
                <c:pt idx="38345">
                  <c:v>47</c:v>
                </c:pt>
                <c:pt idx="38346">
                  <c:v>52</c:v>
                </c:pt>
                <c:pt idx="38347">
                  <c:v>19</c:v>
                </c:pt>
                <c:pt idx="38348">
                  <c:v>67</c:v>
                </c:pt>
                <c:pt idx="38349">
                  <c:v>45</c:v>
                </c:pt>
                <c:pt idx="38350">
                  <c:v>63</c:v>
                </c:pt>
                <c:pt idx="38351">
                  <c:v>70</c:v>
                </c:pt>
                <c:pt idx="38352">
                  <c:v>50</c:v>
                </c:pt>
                <c:pt idx="38353">
                  <c:v>66</c:v>
                </c:pt>
                <c:pt idx="38354">
                  <c:v>54</c:v>
                </c:pt>
                <c:pt idx="38355">
                  <c:v>64</c:v>
                </c:pt>
                <c:pt idx="38356">
                  <c:v>58</c:v>
                </c:pt>
                <c:pt idx="38357">
                  <c:v>65</c:v>
                </c:pt>
                <c:pt idx="38358">
                  <c:v>62</c:v>
                </c:pt>
                <c:pt idx="38359">
                  <c:v>75</c:v>
                </c:pt>
                <c:pt idx="38360">
                  <c:v>50</c:v>
                </c:pt>
                <c:pt idx="38361">
                  <c:v>54</c:v>
                </c:pt>
                <c:pt idx="38362">
                  <c:v>75</c:v>
                </c:pt>
                <c:pt idx="38363">
                  <c:v>64</c:v>
                </c:pt>
                <c:pt idx="38364">
                  <c:v>67</c:v>
                </c:pt>
                <c:pt idx="38365">
                  <c:v>75</c:v>
                </c:pt>
                <c:pt idx="38366">
                  <c:v>50</c:v>
                </c:pt>
                <c:pt idx="38367">
                  <c:v>63</c:v>
                </c:pt>
                <c:pt idx="38368">
                  <c:v>70</c:v>
                </c:pt>
                <c:pt idx="38369">
                  <c:v>61</c:v>
                </c:pt>
                <c:pt idx="38370">
                  <c:v>75</c:v>
                </c:pt>
                <c:pt idx="38371">
                  <c:v>33</c:v>
                </c:pt>
                <c:pt idx="38372">
                  <c:v>62</c:v>
                </c:pt>
                <c:pt idx="38373">
                  <c:v>75</c:v>
                </c:pt>
                <c:pt idx="38374">
                  <c:v>53</c:v>
                </c:pt>
                <c:pt idx="38375">
                  <c:v>53</c:v>
                </c:pt>
                <c:pt idx="38376">
                  <c:v>62</c:v>
                </c:pt>
                <c:pt idx="38377">
                  <c:v>64</c:v>
                </c:pt>
                <c:pt idx="38378">
                  <c:v>59</c:v>
                </c:pt>
                <c:pt idx="38379">
                  <c:v>51</c:v>
                </c:pt>
                <c:pt idx="38380">
                  <c:v>33</c:v>
                </c:pt>
                <c:pt idx="38381">
                  <c:v>51</c:v>
                </c:pt>
                <c:pt idx="38382">
                  <c:v>58</c:v>
                </c:pt>
                <c:pt idx="38383">
                  <c:v>69</c:v>
                </c:pt>
                <c:pt idx="38384">
                  <c:v>45</c:v>
                </c:pt>
                <c:pt idx="38385">
                  <c:v>60</c:v>
                </c:pt>
                <c:pt idx="38386">
                  <c:v>55</c:v>
                </c:pt>
                <c:pt idx="38387">
                  <c:v>60</c:v>
                </c:pt>
                <c:pt idx="38388">
                  <c:v>41</c:v>
                </c:pt>
                <c:pt idx="38389">
                  <c:v>45</c:v>
                </c:pt>
                <c:pt idx="38390">
                  <c:v>63</c:v>
                </c:pt>
                <c:pt idx="38391">
                  <c:v>69</c:v>
                </c:pt>
                <c:pt idx="38392">
                  <c:v>56</c:v>
                </c:pt>
                <c:pt idx="38393">
                  <c:v>55</c:v>
                </c:pt>
                <c:pt idx="38394">
                  <c:v>53</c:v>
                </c:pt>
                <c:pt idx="38395">
                  <c:v>58</c:v>
                </c:pt>
                <c:pt idx="38396">
                  <c:v>68</c:v>
                </c:pt>
                <c:pt idx="38397">
                  <c:v>71</c:v>
                </c:pt>
                <c:pt idx="38398">
                  <c:v>42</c:v>
                </c:pt>
                <c:pt idx="38399">
                  <c:v>59</c:v>
                </c:pt>
                <c:pt idx="38400">
                  <c:v>65</c:v>
                </c:pt>
                <c:pt idx="38401">
                  <c:v>70</c:v>
                </c:pt>
                <c:pt idx="38402">
                  <c:v>53</c:v>
                </c:pt>
                <c:pt idx="38403">
                  <c:v>69</c:v>
                </c:pt>
                <c:pt idx="38404">
                  <c:v>57</c:v>
                </c:pt>
                <c:pt idx="38405">
                  <c:v>75</c:v>
                </c:pt>
                <c:pt idx="38406">
                  <c:v>75</c:v>
                </c:pt>
                <c:pt idx="38407">
                  <c:v>61</c:v>
                </c:pt>
                <c:pt idx="38408">
                  <c:v>71</c:v>
                </c:pt>
                <c:pt idx="38409">
                  <c:v>62</c:v>
                </c:pt>
                <c:pt idx="38410">
                  <c:v>64</c:v>
                </c:pt>
                <c:pt idx="38411">
                  <c:v>58</c:v>
                </c:pt>
                <c:pt idx="38412">
                  <c:v>72</c:v>
                </c:pt>
                <c:pt idx="38413">
                  <c:v>75</c:v>
                </c:pt>
                <c:pt idx="38414">
                  <c:v>52</c:v>
                </c:pt>
                <c:pt idx="38415">
                  <c:v>50</c:v>
                </c:pt>
                <c:pt idx="38416">
                  <c:v>67</c:v>
                </c:pt>
                <c:pt idx="38417">
                  <c:v>58</c:v>
                </c:pt>
                <c:pt idx="38418">
                  <c:v>74</c:v>
                </c:pt>
                <c:pt idx="38419">
                  <c:v>69</c:v>
                </c:pt>
                <c:pt idx="38420">
                  <c:v>68</c:v>
                </c:pt>
                <c:pt idx="38421">
                  <c:v>57</c:v>
                </c:pt>
                <c:pt idx="38422">
                  <c:v>46</c:v>
                </c:pt>
                <c:pt idx="38423">
                  <c:v>66</c:v>
                </c:pt>
                <c:pt idx="38424">
                  <c:v>64</c:v>
                </c:pt>
                <c:pt idx="38425">
                  <c:v>75</c:v>
                </c:pt>
                <c:pt idx="38426">
                  <c:v>47</c:v>
                </c:pt>
                <c:pt idx="38427">
                  <c:v>55</c:v>
                </c:pt>
                <c:pt idx="38428">
                  <c:v>46</c:v>
                </c:pt>
                <c:pt idx="38429">
                  <c:v>24</c:v>
                </c:pt>
                <c:pt idx="38430">
                  <c:v>60</c:v>
                </c:pt>
                <c:pt idx="38431">
                  <c:v>75</c:v>
                </c:pt>
                <c:pt idx="38432">
                  <c:v>22</c:v>
                </c:pt>
                <c:pt idx="38433">
                  <c:v>69</c:v>
                </c:pt>
                <c:pt idx="38434">
                  <c:v>75</c:v>
                </c:pt>
                <c:pt idx="38435">
                  <c:v>57</c:v>
                </c:pt>
                <c:pt idx="38436">
                  <c:v>65</c:v>
                </c:pt>
                <c:pt idx="38437">
                  <c:v>50</c:v>
                </c:pt>
                <c:pt idx="38438">
                  <c:v>75</c:v>
                </c:pt>
                <c:pt idx="38439">
                  <c:v>55</c:v>
                </c:pt>
                <c:pt idx="38440">
                  <c:v>71</c:v>
                </c:pt>
                <c:pt idx="38441">
                  <c:v>75</c:v>
                </c:pt>
                <c:pt idx="38442">
                  <c:v>60</c:v>
                </c:pt>
                <c:pt idx="38443">
                  <c:v>72</c:v>
                </c:pt>
                <c:pt idx="38444">
                  <c:v>65</c:v>
                </c:pt>
                <c:pt idx="38445">
                  <c:v>58</c:v>
                </c:pt>
                <c:pt idx="38446">
                  <c:v>75</c:v>
                </c:pt>
                <c:pt idx="38447">
                  <c:v>40</c:v>
                </c:pt>
                <c:pt idx="38448">
                  <c:v>73</c:v>
                </c:pt>
                <c:pt idx="38449">
                  <c:v>36</c:v>
                </c:pt>
                <c:pt idx="38450">
                  <c:v>50</c:v>
                </c:pt>
                <c:pt idx="38451">
                  <c:v>65</c:v>
                </c:pt>
                <c:pt idx="38452">
                  <c:v>63</c:v>
                </c:pt>
                <c:pt idx="38453">
                  <c:v>74</c:v>
                </c:pt>
                <c:pt idx="38454">
                  <c:v>69</c:v>
                </c:pt>
                <c:pt idx="38455">
                  <c:v>74</c:v>
                </c:pt>
                <c:pt idx="38456">
                  <c:v>55</c:v>
                </c:pt>
                <c:pt idx="38457">
                  <c:v>57</c:v>
                </c:pt>
                <c:pt idx="38458">
                  <c:v>69</c:v>
                </c:pt>
                <c:pt idx="38459">
                  <c:v>66</c:v>
                </c:pt>
                <c:pt idx="38460">
                  <c:v>62</c:v>
                </c:pt>
                <c:pt idx="38461">
                  <c:v>73</c:v>
                </c:pt>
                <c:pt idx="38462">
                  <c:v>31</c:v>
                </c:pt>
                <c:pt idx="38463">
                  <c:v>53</c:v>
                </c:pt>
                <c:pt idx="38464">
                  <c:v>73</c:v>
                </c:pt>
                <c:pt idx="38465">
                  <c:v>58</c:v>
                </c:pt>
                <c:pt idx="38466">
                  <c:v>54</c:v>
                </c:pt>
                <c:pt idx="38467">
                  <c:v>61</c:v>
                </c:pt>
                <c:pt idx="38468">
                  <c:v>71</c:v>
                </c:pt>
                <c:pt idx="38469">
                  <c:v>35</c:v>
                </c:pt>
                <c:pt idx="38470">
                  <c:v>53</c:v>
                </c:pt>
                <c:pt idx="38471">
                  <c:v>59</c:v>
                </c:pt>
                <c:pt idx="38472">
                  <c:v>64</c:v>
                </c:pt>
                <c:pt idx="38473">
                  <c:v>33</c:v>
                </c:pt>
                <c:pt idx="38474">
                  <c:v>62</c:v>
                </c:pt>
                <c:pt idx="38475">
                  <c:v>67</c:v>
                </c:pt>
                <c:pt idx="38476">
                  <c:v>64</c:v>
                </c:pt>
                <c:pt idx="38477">
                  <c:v>68</c:v>
                </c:pt>
                <c:pt idx="38478">
                  <c:v>62</c:v>
                </c:pt>
                <c:pt idx="38479">
                  <c:v>72</c:v>
                </c:pt>
                <c:pt idx="38480">
                  <c:v>30</c:v>
                </c:pt>
                <c:pt idx="38481">
                  <c:v>60</c:v>
                </c:pt>
                <c:pt idx="38482">
                  <c:v>20</c:v>
                </c:pt>
                <c:pt idx="38483">
                  <c:v>74</c:v>
                </c:pt>
                <c:pt idx="38484">
                  <c:v>62</c:v>
                </c:pt>
                <c:pt idx="38485">
                  <c:v>43</c:v>
                </c:pt>
                <c:pt idx="38486">
                  <c:v>37</c:v>
                </c:pt>
                <c:pt idx="38487">
                  <c:v>74</c:v>
                </c:pt>
                <c:pt idx="38488">
                  <c:v>60</c:v>
                </c:pt>
                <c:pt idx="38489">
                  <c:v>42</c:v>
                </c:pt>
                <c:pt idx="38490">
                  <c:v>29</c:v>
                </c:pt>
                <c:pt idx="38491">
                  <c:v>46</c:v>
                </c:pt>
                <c:pt idx="38492">
                  <c:v>73</c:v>
                </c:pt>
                <c:pt idx="38493">
                  <c:v>46</c:v>
                </c:pt>
                <c:pt idx="38494">
                  <c:v>71</c:v>
                </c:pt>
                <c:pt idx="38495">
                  <c:v>53</c:v>
                </c:pt>
                <c:pt idx="38496">
                  <c:v>70</c:v>
                </c:pt>
                <c:pt idx="38497">
                  <c:v>57</c:v>
                </c:pt>
                <c:pt idx="38498">
                  <c:v>74</c:v>
                </c:pt>
                <c:pt idx="38499">
                  <c:v>75</c:v>
                </c:pt>
                <c:pt idx="38500">
                  <c:v>65</c:v>
                </c:pt>
                <c:pt idx="38501">
                  <c:v>57</c:v>
                </c:pt>
                <c:pt idx="38502">
                  <c:v>68</c:v>
                </c:pt>
                <c:pt idx="38503">
                  <c:v>60</c:v>
                </c:pt>
                <c:pt idx="38504">
                  <c:v>62</c:v>
                </c:pt>
                <c:pt idx="38505">
                  <c:v>62</c:v>
                </c:pt>
                <c:pt idx="38506">
                  <c:v>71</c:v>
                </c:pt>
                <c:pt idx="38507">
                  <c:v>47</c:v>
                </c:pt>
                <c:pt idx="38508">
                  <c:v>61</c:v>
                </c:pt>
                <c:pt idx="38509">
                  <c:v>73</c:v>
                </c:pt>
                <c:pt idx="38510">
                  <c:v>50</c:v>
                </c:pt>
                <c:pt idx="38511">
                  <c:v>62</c:v>
                </c:pt>
                <c:pt idx="38512">
                  <c:v>65</c:v>
                </c:pt>
                <c:pt idx="38513">
                  <c:v>71</c:v>
                </c:pt>
                <c:pt idx="38514">
                  <c:v>67</c:v>
                </c:pt>
                <c:pt idx="38515">
                  <c:v>72</c:v>
                </c:pt>
                <c:pt idx="38516">
                  <c:v>65</c:v>
                </c:pt>
                <c:pt idx="38517">
                  <c:v>55</c:v>
                </c:pt>
                <c:pt idx="38518">
                  <c:v>71</c:v>
                </c:pt>
                <c:pt idx="38519">
                  <c:v>67</c:v>
                </c:pt>
                <c:pt idx="38520">
                  <c:v>52</c:v>
                </c:pt>
                <c:pt idx="38521">
                  <c:v>63</c:v>
                </c:pt>
                <c:pt idx="38522">
                  <c:v>64</c:v>
                </c:pt>
                <c:pt idx="38523">
                  <c:v>55</c:v>
                </c:pt>
                <c:pt idx="38524">
                  <c:v>66</c:v>
                </c:pt>
                <c:pt idx="38525">
                  <c:v>60</c:v>
                </c:pt>
                <c:pt idx="38526">
                  <c:v>75</c:v>
                </c:pt>
                <c:pt idx="38527">
                  <c:v>75</c:v>
                </c:pt>
                <c:pt idx="38528">
                  <c:v>38</c:v>
                </c:pt>
                <c:pt idx="38529">
                  <c:v>41</c:v>
                </c:pt>
                <c:pt idx="38530">
                  <c:v>48</c:v>
                </c:pt>
                <c:pt idx="38531">
                  <c:v>56</c:v>
                </c:pt>
                <c:pt idx="38532">
                  <c:v>68</c:v>
                </c:pt>
                <c:pt idx="38533">
                  <c:v>75</c:v>
                </c:pt>
                <c:pt idx="38534">
                  <c:v>73</c:v>
                </c:pt>
                <c:pt idx="38535">
                  <c:v>59</c:v>
                </c:pt>
                <c:pt idx="38536">
                  <c:v>71</c:v>
                </c:pt>
                <c:pt idx="38537">
                  <c:v>55</c:v>
                </c:pt>
                <c:pt idx="38538">
                  <c:v>72</c:v>
                </c:pt>
                <c:pt idx="38539">
                  <c:v>60</c:v>
                </c:pt>
                <c:pt idx="38540">
                  <c:v>53</c:v>
                </c:pt>
                <c:pt idx="38541">
                  <c:v>67</c:v>
                </c:pt>
                <c:pt idx="38542">
                  <c:v>59</c:v>
                </c:pt>
                <c:pt idx="38543">
                  <c:v>55</c:v>
                </c:pt>
                <c:pt idx="38544">
                  <c:v>58</c:v>
                </c:pt>
                <c:pt idx="38545">
                  <c:v>59</c:v>
                </c:pt>
                <c:pt idx="38546">
                  <c:v>72</c:v>
                </c:pt>
                <c:pt idx="38547">
                  <c:v>68</c:v>
                </c:pt>
                <c:pt idx="38548">
                  <c:v>74</c:v>
                </c:pt>
                <c:pt idx="38549">
                  <c:v>60</c:v>
                </c:pt>
                <c:pt idx="38550">
                  <c:v>59</c:v>
                </c:pt>
                <c:pt idx="38551">
                  <c:v>68</c:v>
                </c:pt>
                <c:pt idx="38552">
                  <c:v>66</c:v>
                </c:pt>
                <c:pt idx="38553">
                  <c:v>51</c:v>
                </c:pt>
                <c:pt idx="38554">
                  <c:v>55</c:v>
                </c:pt>
                <c:pt idx="38555">
                  <c:v>48</c:v>
                </c:pt>
                <c:pt idx="38556">
                  <c:v>74</c:v>
                </c:pt>
                <c:pt idx="38557">
                  <c:v>59</c:v>
                </c:pt>
                <c:pt idx="38558">
                  <c:v>65</c:v>
                </c:pt>
                <c:pt idx="38559">
                  <c:v>72</c:v>
                </c:pt>
                <c:pt idx="38560">
                  <c:v>63</c:v>
                </c:pt>
                <c:pt idx="38561">
                  <c:v>75</c:v>
                </c:pt>
                <c:pt idx="38562">
                  <c:v>75</c:v>
                </c:pt>
                <c:pt idx="38563">
                  <c:v>35</c:v>
                </c:pt>
                <c:pt idx="38564">
                  <c:v>63</c:v>
                </c:pt>
                <c:pt idx="38565">
                  <c:v>68</c:v>
                </c:pt>
                <c:pt idx="38566">
                  <c:v>62</c:v>
                </c:pt>
                <c:pt idx="38567">
                  <c:v>70</c:v>
                </c:pt>
                <c:pt idx="38568">
                  <c:v>62</c:v>
                </c:pt>
                <c:pt idx="38569">
                  <c:v>44</c:v>
                </c:pt>
                <c:pt idx="38570">
                  <c:v>51</c:v>
                </c:pt>
                <c:pt idx="38571">
                  <c:v>42</c:v>
                </c:pt>
                <c:pt idx="38572">
                  <c:v>46</c:v>
                </c:pt>
                <c:pt idx="38573">
                  <c:v>75</c:v>
                </c:pt>
                <c:pt idx="38574">
                  <c:v>47</c:v>
                </c:pt>
                <c:pt idx="38575">
                  <c:v>69</c:v>
                </c:pt>
                <c:pt idx="38576">
                  <c:v>45</c:v>
                </c:pt>
                <c:pt idx="38577">
                  <c:v>57</c:v>
                </c:pt>
                <c:pt idx="38578">
                  <c:v>55</c:v>
                </c:pt>
                <c:pt idx="38579">
                  <c:v>59</c:v>
                </c:pt>
                <c:pt idx="38580">
                  <c:v>74</c:v>
                </c:pt>
                <c:pt idx="38581">
                  <c:v>49</c:v>
                </c:pt>
                <c:pt idx="38582">
                  <c:v>74</c:v>
                </c:pt>
                <c:pt idx="38583">
                  <c:v>63</c:v>
                </c:pt>
                <c:pt idx="38584">
                  <c:v>24</c:v>
                </c:pt>
                <c:pt idx="38585">
                  <c:v>65</c:v>
                </c:pt>
                <c:pt idx="38586">
                  <c:v>32</c:v>
                </c:pt>
                <c:pt idx="38587">
                  <c:v>75</c:v>
                </c:pt>
                <c:pt idx="38588">
                  <c:v>73</c:v>
                </c:pt>
                <c:pt idx="38589">
                  <c:v>75</c:v>
                </c:pt>
                <c:pt idx="38590">
                  <c:v>69</c:v>
                </c:pt>
                <c:pt idx="38591">
                  <c:v>68</c:v>
                </c:pt>
                <c:pt idx="38592">
                  <c:v>45</c:v>
                </c:pt>
                <c:pt idx="38593">
                  <c:v>62</c:v>
                </c:pt>
                <c:pt idx="38594">
                  <c:v>57</c:v>
                </c:pt>
                <c:pt idx="38595">
                  <c:v>55</c:v>
                </c:pt>
                <c:pt idx="38596">
                  <c:v>56</c:v>
                </c:pt>
                <c:pt idx="38597">
                  <c:v>60</c:v>
                </c:pt>
                <c:pt idx="38598">
                  <c:v>36</c:v>
                </c:pt>
                <c:pt idx="38599">
                  <c:v>53</c:v>
                </c:pt>
                <c:pt idx="38600">
                  <c:v>73</c:v>
                </c:pt>
                <c:pt idx="38601">
                  <c:v>27</c:v>
                </c:pt>
                <c:pt idx="38602">
                  <c:v>71</c:v>
                </c:pt>
                <c:pt idx="38603">
                  <c:v>58</c:v>
                </c:pt>
                <c:pt idx="38604">
                  <c:v>48</c:v>
                </c:pt>
                <c:pt idx="38605">
                  <c:v>74</c:v>
                </c:pt>
                <c:pt idx="38606">
                  <c:v>75</c:v>
                </c:pt>
                <c:pt idx="38607">
                  <c:v>58</c:v>
                </c:pt>
                <c:pt idx="38608">
                  <c:v>66</c:v>
                </c:pt>
                <c:pt idx="38609">
                  <c:v>60</c:v>
                </c:pt>
                <c:pt idx="38610">
                  <c:v>69</c:v>
                </c:pt>
                <c:pt idx="38611">
                  <c:v>67</c:v>
                </c:pt>
                <c:pt idx="38612">
                  <c:v>63</c:v>
                </c:pt>
                <c:pt idx="38613">
                  <c:v>65</c:v>
                </c:pt>
                <c:pt idx="38614">
                  <c:v>67</c:v>
                </c:pt>
                <c:pt idx="38615">
                  <c:v>62</c:v>
                </c:pt>
                <c:pt idx="38616">
                  <c:v>57</c:v>
                </c:pt>
                <c:pt idx="38617">
                  <c:v>72</c:v>
                </c:pt>
                <c:pt idx="38618">
                  <c:v>62</c:v>
                </c:pt>
                <c:pt idx="38619">
                  <c:v>75</c:v>
                </c:pt>
                <c:pt idx="38620">
                  <c:v>65</c:v>
                </c:pt>
                <c:pt idx="38621">
                  <c:v>56</c:v>
                </c:pt>
                <c:pt idx="38622">
                  <c:v>49</c:v>
                </c:pt>
                <c:pt idx="38623">
                  <c:v>60</c:v>
                </c:pt>
                <c:pt idx="38624">
                  <c:v>64</c:v>
                </c:pt>
                <c:pt idx="38625">
                  <c:v>64</c:v>
                </c:pt>
                <c:pt idx="38626">
                  <c:v>59</c:v>
                </c:pt>
                <c:pt idx="38627">
                  <c:v>18</c:v>
                </c:pt>
                <c:pt idx="38628">
                  <c:v>53</c:v>
                </c:pt>
                <c:pt idx="38629">
                  <c:v>54</c:v>
                </c:pt>
                <c:pt idx="38630">
                  <c:v>64</c:v>
                </c:pt>
                <c:pt idx="38631">
                  <c:v>57</c:v>
                </c:pt>
                <c:pt idx="38632">
                  <c:v>47</c:v>
                </c:pt>
                <c:pt idx="38633">
                  <c:v>49</c:v>
                </c:pt>
                <c:pt idx="38634">
                  <c:v>74</c:v>
                </c:pt>
                <c:pt idx="38635">
                  <c:v>67</c:v>
                </c:pt>
                <c:pt idx="38636">
                  <c:v>62</c:v>
                </c:pt>
                <c:pt idx="38637">
                  <c:v>67</c:v>
                </c:pt>
                <c:pt idx="38638">
                  <c:v>51</c:v>
                </c:pt>
                <c:pt idx="38639">
                  <c:v>70</c:v>
                </c:pt>
                <c:pt idx="38640">
                  <c:v>70</c:v>
                </c:pt>
                <c:pt idx="38641">
                  <c:v>52</c:v>
                </c:pt>
                <c:pt idx="38642">
                  <c:v>58</c:v>
                </c:pt>
                <c:pt idx="38643">
                  <c:v>33</c:v>
                </c:pt>
                <c:pt idx="38644">
                  <c:v>68</c:v>
                </c:pt>
                <c:pt idx="38645">
                  <c:v>57</c:v>
                </c:pt>
                <c:pt idx="38646">
                  <c:v>49</c:v>
                </c:pt>
                <c:pt idx="38647">
                  <c:v>72</c:v>
                </c:pt>
                <c:pt idx="38648">
                  <c:v>55</c:v>
                </c:pt>
                <c:pt idx="38649">
                  <c:v>72</c:v>
                </c:pt>
                <c:pt idx="38650">
                  <c:v>54</c:v>
                </c:pt>
                <c:pt idx="38651">
                  <c:v>67</c:v>
                </c:pt>
                <c:pt idx="38652">
                  <c:v>51</c:v>
                </c:pt>
                <c:pt idx="38653">
                  <c:v>68</c:v>
                </c:pt>
                <c:pt idx="38654">
                  <c:v>60</c:v>
                </c:pt>
                <c:pt idx="38655">
                  <c:v>42</c:v>
                </c:pt>
                <c:pt idx="38656">
                  <c:v>57</c:v>
                </c:pt>
                <c:pt idx="38657">
                  <c:v>41</c:v>
                </c:pt>
                <c:pt idx="38658">
                  <c:v>51</c:v>
                </c:pt>
                <c:pt idx="38659">
                  <c:v>72</c:v>
                </c:pt>
                <c:pt idx="38660">
                  <c:v>52</c:v>
                </c:pt>
                <c:pt idx="38661">
                  <c:v>60</c:v>
                </c:pt>
                <c:pt idx="38662">
                  <c:v>75</c:v>
                </c:pt>
                <c:pt idx="38663">
                  <c:v>61</c:v>
                </c:pt>
                <c:pt idx="38664">
                  <c:v>52</c:v>
                </c:pt>
                <c:pt idx="38665">
                  <c:v>62</c:v>
                </c:pt>
                <c:pt idx="38666">
                  <c:v>17</c:v>
                </c:pt>
                <c:pt idx="38667">
                  <c:v>52</c:v>
                </c:pt>
                <c:pt idx="38668">
                  <c:v>46</c:v>
                </c:pt>
                <c:pt idx="38669">
                  <c:v>33</c:v>
                </c:pt>
                <c:pt idx="38670">
                  <c:v>53</c:v>
                </c:pt>
                <c:pt idx="38671">
                  <c:v>68</c:v>
                </c:pt>
                <c:pt idx="38672">
                  <c:v>72</c:v>
                </c:pt>
                <c:pt idx="38673">
                  <c:v>58</c:v>
                </c:pt>
                <c:pt idx="38674">
                  <c:v>62</c:v>
                </c:pt>
                <c:pt idx="38675">
                  <c:v>64</c:v>
                </c:pt>
                <c:pt idx="38676">
                  <c:v>61</c:v>
                </c:pt>
                <c:pt idx="38677">
                  <c:v>70</c:v>
                </c:pt>
                <c:pt idx="38678">
                  <c:v>62</c:v>
                </c:pt>
                <c:pt idx="38679">
                  <c:v>51</c:v>
                </c:pt>
                <c:pt idx="38680">
                  <c:v>51</c:v>
                </c:pt>
                <c:pt idx="38681">
                  <c:v>62</c:v>
                </c:pt>
                <c:pt idx="38682">
                  <c:v>52</c:v>
                </c:pt>
                <c:pt idx="38683">
                  <c:v>57</c:v>
                </c:pt>
                <c:pt idx="38684">
                  <c:v>58</c:v>
                </c:pt>
                <c:pt idx="38685">
                  <c:v>61</c:v>
                </c:pt>
                <c:pt idx="38686">
                  <c:v>44</c:v>
                </c:pt>
                <c:pt idx="38687">
                  <c:v>46</c:v>
                </c:pt>
                <c:pt idx="38688">
                  <c:v>62</c:v>
                </c:pt>
                <c:pt idx="38689">
                  <c:v>45</c:v>
                </c:pt>
                <c:pt idx="38690">
                  <c:v>61</c:v>
                </c:pt>
                <c:pt idx="38691">
                  <c:v>59</c:v>
                </c:pt>
                <c:pt idx="38692">
                  <c:v>60</c:v>
                </c:pt>
                <c:pt idx="38693">
                  <c:v>73</c:v>
                </c:pt>
                <c:pt idx="38694">
                  <c:v>57</c:v>
                </c:pt>
                <c:pt idx="38695">
                  <c:v>42</c:v>
                </c:pt>
                <c:pt idx="38696">
                  <c:v>53</c:v>
                </c:pt>
                <c:pt idx="38697">
                  <c:v>33</c:v>
                </c:pt>
                <c:pt idx="38698">
                  <c:v>42</c:v>
                </c:pt>
                <c:pt idx="38699">
                  <c:v>68</c:v>
                </c:pt>
                <c:pt idx="38700">
                  <c:v>60</c:v>
                </c:pt>
                <c:pt idx="38701">
                  <c:v>63</c:v>
                </c:pt>
                <c:pt idx="38702">
                  <c:v>56</c:v>
                </c:pt>
                <c:pt idx="38703">
                  <c:v>53</c:v>
                </c:pt>
                <c:pt idx="38704">
                  <c:v>49</c:v>
                </c:pt>
                <c:pt idx="38705">
                  <c:v>57</c:v>
                </c:pt>
                <c:pt idx="38706">
                  <c:v>63</c:v>
                </c:pt>
                <c:pt idx="38707">
                  <c:v>69</c:v>
                </c:pt>
                <c:pt idx="38708">
                  <c:v>58</c:v>
                </c:pt>
                <c:pt idx="38709">
                  <c:v>49</c:v>
                </c:pt>
                <c:pt idx="38710">
                  <c:v>66</c:v>
                </c:pt>
                <c:pt idx="38711">
                  <c:v>55</c:v>
                </c:pt>
                <c:pt idx="38712">
                  <c:v>32</c:v>
                </c:pt>
                <c:pt idx="38713">
                  <c:v>57</c:v>
                </c:pt>
                <c:pt idx="38714">
                  <c:v>64</c:v>
                </c:pt>
                <c:pt idx="38715">
                  <c:v>62</c:v>
                </c:pt>
                <c:pt idx="38716">
                  <c:v>41</c:v>
                </c:pt>
                <c:pt idx="38717">
                  <c:v>73</c:v>
                </c:pt>
                <c:pt idx="38718">
                  <c:v>57</c:v>
                </c:pt>
                <c:pt idx="38719">
                  <c:v>62</c:v>
                </c:pt>
                <c:pt idx="38720">
                  <c:v>47</c:v>
                </c:pt>
                <c:pt idx="38721">
                  <c:v>56</c:v>
                </c:pt>
                <c:pt idx="38722">
                  <c:v>43</c:v>
                </c:pt>
                <c:pt idx="38723">
                  <c:v>67</c:v>
                </c:pt>
                <c:pt idx="38724">
                  <c:v>46</c:v>
                </c:pt>
                <c:pt idx="38725">
                  <c:v>56</c:v>
                </c:pt>
                <c:pt idx="38726">
                  <c:v>60</c:v>
                </c:pt>
                <c:pt idx="38727">
                  <c:v>54</c:v>
                </c:pt>
                <c:pt idx="38728">
                  <c:v>72</c:v>
                </c:pt>
                <c:pt idx="38729">
                  <c:v>67</c:v>
                </c:pt>
                <c:pt idx="38730">
                  <c:v>70</c:v>
                </c:pt>
                <c:pt idx="38731">
                  <c:v>75</c:v>
                </c:pt>
                <c:pt idx="38732">
                  <c:v>56</c:v>
                </c:pt>
                <c:pt idx="38733">
                  <c:v>19</c:v>
                </c:pt>
                <c:pt idx="38734">
                  <c:v>45</c:v>
                </c:pt>
                <c:pt idx="38735">
                  <c:v>74</c:v>
                </c:pt>
                <c:pt idx="38736">
                  <c:v>61</c:v>
                </c:pt>
                <c:pt idx="38737">
                  <c:v>69</c:v>
                </c:pt>
                <c:pt idx="38738">
                  <c:v>48</c:v>
                </c:pt>
                <c:pt idx="38739">
                  <c:v>71</c:v>
                </c:pt>
                <c:pt idx="38740">
                  <c:v>40</c:v>
                </c:pt>
                <c:pt idx="38741">
                  <c:v>73</c:v>
                </c:pt>
                <c:pt idx="38742">
                  <c:v>62</c:v>
                </c:pt>
                <c:pt idx="38743">
                  <c:v>49</c:v>
                </c:pt>
                <c:pt idx="38744">
                  <c:v>51</c:v>
                </c:pt>
                <c:pt idx="38745">
                  <c:v>70</c:v>
                </c:pt>
                <c:pt idx="38746">
                  <c:v>40</c:v>
                </c:pt>
                <c:pt idx="38747">
                  <c:v>66</c:v>
                </c:pt>
                <c:pt idx="38748">
                  <c:v>45</c:v>
                </c:pt>
                <c:pt idx="38749">
                  <c:v>49</c:v>
                </c:pt>
                <c:pt idx="38750">
                  <c:v>47</c:v>
                </c:pt>
                <c:pt idx="38751">
                  <c:v>57</c:v>
                </c:pt>
                <c:pt idx="38752">
                  <c:v>71</c:v>
                </c:pt>
                <c:pt idx="38753">
                  <c:v>58</c:v>
                </c:pt>
                <c:pt idx="38754">
                  <c:v>71</c:v>
                </c:pt>
                <c:pt idx="38755">
                  <c:v>56</c:v>
                </c:pt>
                <c:pt idx="38756">
                  <c:v>58</c:v>
                </c:pt>
                <c:pt idx="38757">
                  <c:v>64</c:v>
                </c:pt>
                <c:pt idx="38758">
                  <c:v>61</c:v>
                </c:pt>
                <c:pt idx="38759">
                  <c:v>68</c:v>
                </c:pt>
                <c:pt idx="38760">
                  <c:v>73</c:v>
                </c:pt>
                <c:pt idx="38761">
                  <c:v>64</c:v>
                </c:pt>
                <c:pt idx="38762">
                  <c:v>35</c:v>
                </c:pt>
                <c:pt idx="38763">
                  <c:v>58</c:v>
                </c:pt>
                <c:pt idx="38764">
                  <c:v>53</c:v>
                </c:pt>
                <c:pt idx="38765">
                  <c:v>74</c:v>
                </c:pt>
                <c:pt idx="38766">
                  <c:v>61</c:v>
                </c:pt>
                <c:pt idx="38767">
                  <c:v>62</c:v>
                </c:pt>
                <c:pt idx="38768">
                  <c:v>47</c:v>
                </c:pt>
                <c:pt idx="38769">
                  <c:v>59</c:v>
                </c:pt>
                <c:pt idx="38770">
                  <c:v>52</c:v>
                </c:pt>
                <c:pt idx="38771">
                  <c:v>61</c:v>
                </c:pt>
                <c:pt idx="38772">
                  <c:v>65</c:v>
                </c:pt>
                <c:pt idx="38773">
                  <c:v>46</c:v>
                </c:pt>
                <c:pt idx="38774">
                  <c:v>63</c:v>
                </c:pt>
                <c:pt idx="38775">
                  <c:v>67</c:v>
                </c:pt>
                <c:pt idx="38776">
                  <c:v>74</c:v>
                </c:pt>
                <c:pt idx="38777">
                  <c:v>75</c:v>
                </c:pt>
                <c:pt idx="38778">
                  <c:v>60</c:v>
                </c:pt>
                <c:pt idx="38779">
                  <c:v>58</c:v>
                </c:pt>
                <c:pt idx="38780">
                  <c:v>67</c:v>
                </c:pt>
                <c:pt idx="38781">
                  <c:v>52</c:v>
                </c:pt>
                <c:pt idx="38782">
                  <c:v>66</c:v>
                </c:pt>
                <c:pt idx="38783">
                  <c:v>42</c:v>
                </c:pt>
                <c:pt idx="38784">
                  <c:v>70</c:v>
                </c:pt>
                <c:pt idx="38785">
                  <c:v>46</c:v>
                </c:pt>
                <c:pt idx="38786">
                  <c:v>62</c:v>
                </c:pt>
                <c:pt idx="38787">
                  <c:v>64</c:v>
                </c:pt>
                <c:pt idx="38788">
                  <c:v>72</c:v>
                </c:pt>
                <c:pt idx="38789">
                  <c:v>63</c:v>
                </c:pt>
                <c:pt idx="38790">
                  <c:v>39</c:v>
                </c:pt>
                <c:pt idx="38791">
                  <c:v>63</c:v>
                </c:pt>
                <c:pt idx="38792">
                  <c:v>35</c:v>
                </c:pt>
                <c:pt idx="38793">
                  <c:v>74</c:v>
                </c:pt>
                <c:pt idx="38794">
                  <c:v>53</c:v>
                </c:pt>
                <c:pt idx="38795">
                  <c:v>61</c:v>
                </c:pt>
                <c:pt idx="38796">
                  <c:v>71</c:v>
                </c:pt>
                <c:pt idx="38797">
                  <c:v>63</c:v>
                </c:pt>
                <c:pt idx="38798">
                  <c:v>63</c:v>
                </c:pt>
                <c:pt idx="38799">
                  <c:v>52</c:v>
                </c:pt>
                <c:pt idx="38800">
                  <c:v>61</c:v>
                </c:pt>
                <c:pt idx="38801">
                  <c:v>61</c:v>
                </c:pt>
                <c:pt idx="38802">
                  <c:v>73</c:v>
                </c:pt>
                <c:pt idx="38803">
                  <c:v>51</c:v>
                </c:pt>
                <c:pt idx="38804">
                  <c:v>51</c:v>
                </c:pt>
                <c:pt idx="38805">
                  <c:v>75</c:v>
                </c:pt>
                <c:pt idx="38806">
                  <c:v>55</c:v>
                </c:pt>
                <c:pt idx="38807">
                  <c:v>65</c:v>
                </c:pt>
                <c:pt idx="38808">
                  <c:v>67</c:v>
                </c:pt>
                <c:pt idx="38809">
                  <c:v>66</c:v>
                </c:pt>
                <c:pt idx="38810">
                  <c:v>37</c:v>
                </c:pt>
                <c:pt idx="38811">
                  <c:v>75</c:v>
                </c:pt>
                <c:pt idx="38812">
                  <c:v>65</c:v>
                </c:pt>
                <c:pt idx="38813">
                  <c:v>75</c:v>
                </c:pt>
                <c:pt idx="38814">
                  <c:v>62</c:v>
                </c:pt>
                <c:pt idx="38815">
                  <c:v>43</c:v>
                </c:pt>
                <c:pt idx="38816">
                  <c:v>53</c:v>
                </c:pt>
                <c:pt idx="38817">
                  <c:v>38</c:v>
                </c:pt>
                <c:pt idx="38818">
                  <c:v>69</c:v>
                </c:pt>
                <c:pt idx="38819">
                  <c:v>65</c:v>
                </c:pt>
                <c:pt idx="38820">
                  <c:v>38</c:v>
                </c:pt>
                <c:pt idx="38821">
                  <c:v>70</c:v>
                </c:pt>
                <c:pt idx="38822">
                  <c:v>23</c:v>
                </c:pt>
                <c:pt idx="38823">
                  <c:v>62</c:v>
                </c:pt>
                <c:pt idx="38824">
                  <c:v>69</c:v>
                </c:pt>
                <c:pt idx="38825">
                  <c:v>62</c:v>
                </c:pt>
                <c:pt idx="38826">
                  <c:v>48</c:v>
                </c:pt>
                <c:pt idx="38827">
                  <c:v>45</c:v>
                </c:pt>
                <c:pt idx="38828">
                  <c:v>68</c:v>
                </c:pt>
                <c:pt idx="38829">
                  <c:v>66</c:v>
                </c:pt>
                <c:pt idx="38830">
                  <c:v>64</c:v>
                </c:pt>
                <c:pt idx="38831">
                  <c:v>62</c:v>
                </c:pt>
                <c:pt idx="38832">
                  <c:v>64</c:v>
                </c:pt>
                <c:pt idx="38833">
                  <c:v>67</c:v>
                </c:pt>
                <c:pt idx="38834">
                  <c:v>75</c:v>
                </c:pt>
                <c:pt idx="38835">
                  <c:v>26</c:v>
                </c:pt>
                <c:pt idx="38836">
                  <c:v>54</c:v>
                </c:pt>
                <c:pt idx="38837">
                  <c:v>34</c:v>
                </c:pt>
                <c:pt idx="38838">
                  <c:v>66</c:v>
                </c:pt>
                <c:pt idx="38839">
                  <c:v>61</c:v>
                </c:pt>
                <c:pt idx="38840">
                  <c:v>58</c:v>
                </c:pt>
                <c:pt idx="38841">
                  <c:v>53</c:v>
                </c:pt>
                <c:pt idx="38842">
                  <c:v>51</c:v>
                </c:pt>
                <c:pt idx="38843">
                  <c:v>61</c:v>
                </c:pt>
                <c:pt idx="38844">
                  <c:v>54</c:v>
                </c:pt>
                <c:pt idx="38845">
                  <c:v>54</c:v>
                </c:pt>
                <c:pt idx="38846">
                  <c:v>57</c:v>
                </c:pt>
                <c:pt idx="38847">
                  <c:v>57</c:v>
                </c:pt>
                <c:pt idx="38848">
                  <c:v>37</c:v>
                </c:pt>
                <c:pt idx="38849">
                  <c:v>54</c:v>
                </c:pt>
                <c:pt idx="38850">
                  <c:v>75</c:v>
                </c:pt>
                <c:pt idx="38851">
                  <c:v>58</c:v>
                </c:pt>
                <c:pt idx="38852">
                  <c:v>68</c:v>
                </c:pt>
                <c:pt idx="38853">
                  <c:v>58</c:v>
                </c:pt>
                <c:pt idx="38854">
                  <c:v>46</c:v>
                </c:pt>
                <c:pt idx="38855">
                  <c:v>69</c:v>
                </c:pt>
                <c:pt idx="38856">
                  <c:v>63</c:v>
                </c:pt>
                <c:pt idx="38857">
                  <c:v>57</c:v>
                </c:pt>
                <c:pt idx="38858">
                  <c:v>52</c:v>
                </c:pt>
                <c:pt idx="38859">
                  <c:v>61</c:v>
                </c:pt>
                <c:pt idx="38860">
                  <c:v>62</c:v>
                </c:pt>
                <c:pt idx="38861">
                  <c:v>75</c:v>
                </c:pt>
                <c:pt idx="38862">
                  <c:v>72</c:v>
                </c:pt>
                <c:pt idx="38863">
                  <c:v>68</c:v>
                </c:pt>
                <c:pt idx="38864">
                  <c:v>52</c:v>
                </c:pt>
                <c:pt idx="38865">
                  <c:v>71</c:v>
                </c:pt>
                <c:pt idx="38866">
                  <c:v>69</c:v>
                </c:pt>
                <c:pt idx="38867">
                  <c:v>56</c:v>
                </c:pt>
                <c:pt idx="38868">
                  <c:v>51</c:v>
                </c:pt>
                <c:pt idx="38869">
                  <c:v>44</c:v>
                </c:pt>
                <c:pt idx="38870">
                  <c:v>74</c:v>
                </c:pt>
                <c:pt idx="38871">
                  <c:v>68</c:v>
                </c:pt>
                <c:pt idx="38872">
                  <c:v>24</c:v>
                </c:pt>
                <c:pt idx="38873">
                  <c:v>38</c:v>
                </c:pt>
                <c:pt idx="38874">
                  <c:v>51</c:v>
                </c:pt>
                <c:pt idx="38875">
                  <c:v>53</c:v>
                </c:pt>
                <c:pt idx="38876">
                  <c:v>61</c:v>
                </c:pt>
                <c:pt idx="38877">
                  <c:v>53</c:v>
                </c:pt>
                <c:pt idx="38878">
                  <c:v>41</c:v>
                </c:pt>
                <c:pt idx="38879">
                  <c:v>60</c:v>
                </c:pt>
                <c:pt idx="38880">
                  <c:v>55</c:v>
                </c:pt>
                <c:pt idx="38881">
                  <c:v>60</c:v>
                </c:pt>
                <c:pt idx="38882">
                  <c:v>65</c:v>
                </c:pt>
                <c:pt idx="38883">
                  <c:v>71</c:v>
                </c:pt>
                <c:pt idx="38884">
                  <c:v>44</c:v>
                </c:pt>
                <c:pt idx="38885">
                  <c:v>68</c:v>
                </c:pt>
                <c:pt idx="38886">
                  <c:v>56</c:v>
                </c:pt>
                <c:pt idx="38887">
                  <c:v>69</c:v>
                </c:pt>
                <c:pt idx="38888">
                  <c:v>42</c:v>
                </c:pt>
                <c:pt idx="38889">
                  <c:v>74</c:v>
                </c:pt>
                <c:pt idx="38890">
                  <c:v>71</c:v>
                </c:pt>
                <c:pt idx="38891">
                  <c:v>54</c:v>
                </c:pt>
                <c:pt idx="38892">
                  <c:v>53</c:v>
                </c:pt>
                <c:pt idx="38893">
                  <c:v>55</c:v>
                </c:pt>
                <c:pt idx="38894">
                  <c:v>57</c:v>
                </c:pt>
                <c:pt idx="38895">
                  <c:v>59</c:v>
                </c:pt>
                <c:pt idx="38896">
                  <c:v>70</c:v>
                </c:pt>
                <c:pt idx="38897">
                  <c:v>53</c:v>
                </c:pt>
                <c:pt idx="38898">
                  <c:v>75</c:v>
                </c:pt>
                <c:pt idx="38899">
                  <c:v>58</c:v>
                </c:pt>
                <c:pt idx="38900">
                  <c:v>54</c:v>
                </c:pt>
                <c:pt idx="38901">
                  <c:v>48</c:v>
                </c:pt>
                <c:pt idx="38902">
                  <c:v>44</c:v>
                </c:pt>
                <c:pt idx="38903">
                  <c:v>60</c:v>
                </c:pt>
                <c:pt idx="38904">
                  <c:v>62</c:v>
                </c:pt>
                <c:pt idx="38905">
                  <c:v>70</c:v>
                </c:pt>
                <c:pt idx="38906">
                  <c:v>31</c:v>
                </c:pt>
                <c:pt idx="38907">
                  <c:v>52</c:v>
                </c:pt>
                <c:pt idx="38908">
                  <c:v>72</c:v>
                </c:pt>
                <c:pt idx="38909">
                  <c:v>52</c:v>
                </c:pt>
                <c:pt idx="38910">
                  <c:v>74</c:v>
                </c:pt>
                <c:pt idx="38911">
                  <c:v>67</c:v>
                </c:pt>
                <c:pt idx="38912">
                  <c:v>60</c:v>
                </c:pt>
                <c:pt idx="38913">
                  <c:v>47</c:v>
                </c:pt>
                <c:pt idx="38914">
                  <c:v>45</c:v>
                </c:pt>
                <c:pt idx="38915">
                  <c:v>54</c:v>
                </c:pt>
                <c:pt idx="38916">
                  <c:v>55</c:v>
                </c:pt>
                <c:pt idx="38917">
                  <c:v>73</c:v>
                </c:pt>
                <c:pt idx="38918">
                  <c:v>56</c:v>
                </c:pt>
                <c:pt idx="38919">
                  <c:v>50</c:v>
                </c:pt>
                <c:pt idx="38920">
                  <c:v>68</c:v>
                </c:pt>
                <c:pt idx="38921">
                  <c:v>67</c:v>
                </c:pt>
                <c:pt idx="38922">
                  <c:v>56</c:v>
                </c:pt>
                <c:pt idx="38923">
                  <c:v>66</c:v>
                </c:pt>
                <c:pt idx="38924">
                  <c:v>74</c:v>
                </c:pt>
                <c:pt idx="38925">
                  <c:v>48</c:v>
                </c:pt>
                <c:pt idx="38926">
                  <c:v>75</c:v>
                </c:pt>
                <c:pt idx="38927">
                  <c:v>45</c:v>
                </c:pt>
                <c:pt idx="38928">
                  <c:v>67</c:v>
                </c:pt>
                <c:pt idx="38929">
                  <c:v>36</c:v>
                </c:pt>
                <c:pt idx="38930">
                  <c:v>58</c:v>
                </c:pt>
                <c:pt idx="38931">
                  <c:v>64</c:v>
                </c:pt>
                <c:pt idx="38932">
                  <c:v>59</c:v>
                </c:pt>
                <c:pt idx="38933">
                  <c:v>45</c:v>
                </c:pt>
                <c:pt idx="38934">
                  <c:v>57</c:v>
                </c:pt>
                <c:pt idx="38935">
                  <c:v>22</c:v>
                </c:pt>
                <c:pt idx="38936">
                  <c:v>65</c:v>
                </c:pt>
                <c:pt idx="38937">
                  <c:v>56</c:v>
                </c:pt>
                <c:pt idx="38938">
                  <c:v>65</c:v>
                </c:pt>
                <c:pt idx="38939">
                  <c:v>75</c:v>
                </c:pt>
                <c:pt idx="38940">
                  <c:v>58</c:v>
                </c:pt>
                <c:pt idx="38941">
                  <c:v>54</c:v>
                </c:pt>
                <c:pt idx="38942">
                  <c:v>66</c:v>
                </c:pt>
                <c:pt idx="38943">
                  <c:v>70</c:v>
                </c:pt>
                <c:pt idx="38944">
                  <c:v>59</c:v>
                </c:pt>
                <c:pt idx="38945">
                  <c:v>67</c:v>
                </c:pt>
                <c:pt idx="38946">
                  <c:v>53</c:v>
                </c:pt>
                <c:pt idx="38947">
                  <c:v>69</c:v>
                </c:pt>
                <c:pt idx="38948">
                  <c:v>54</c:v>
                </c:pt>
                <c:pt idx="38949">
                  <c:v>67</c:v>
                </c:pt>
                <c:pt idx="38950">
                  <c:v>48</c:v>
                </c:pt>
                <c:pt idx="38951">
                  <c:v>63</c:v>
                </c:pt>
                <c:pt idx="38952">
                  <c:v>58</c:v>
                </c:pt>
                <c:pt idx="38953">
                  <c:v>56</c:v>
                </c:pt>
                <c:pt idx="38954">
                  <c:v>60</c:v>
                </c:pt>
                <c:pt idx="38955">
                  <c:v>33</c:v>
                </c:pt>
                <c:pt idx="38956">
                  <c:v>64</c:v>
                </c:pt>
                <c:pt idx="38957">
                  <c:v>64</c:v>
                </c:pt>
                <c:pt idx="38958">
                  <c:v>35</c:v>
                </c:pt>
                <c:pt idx="38959">
                  <c:v>65</c:v>
                </c:pt>
                <c:pt idx="38960">
                  <c:v>48</c:v>
                </c:pt>
                <c:pt idx="38961">
                  <c:v>55</c:v>
                </c:pt>
                <c:pt idx="38962">
                  <c:v>70</c:v>
                </c:pt>
                <c:pt idx="38963">
                  <c:v>38</c:v>
                </c:pt>
                <c:pt idx="38964">
                  <c:v>50</c:v>
                </c:pt>
                <c:pt idx="38965">
                  <c:v>57</c:v>
                </c:pt>
                <c:pt idx="38966">
                  <c:v>48</c:v>
                </c:pt>
                <c:pt idx="38967">
                  <c:v>51</c:v>
                </c:pt>
                <c:pt idx="38968">
                  <c:v>60</c:v>
                </c:pt>
                <c:pt idx="38969">
                  <c:v>74</c:v>
                </c:pt>
                <c:pt idx="38970">
                  <c:v>50</c:v>
                </c:pt>
                <c:pt idx="38971">
                  <c:v>63</c:v>
                </c:pt>
                <c:pt idx="38972">
                  <c:v>57</c:v>
                </c:pt>
                <c:pt idx="38973">
                  <c:v>54</c:v>
                </c:pt>
                <c:pt idx="38974">
                  <c:v>28</c:v>
                </c:pt>
                <c:pt idx="38975">
                  <c:v>53</c:v>
                </c:pt>
                <c:pt idx="38976">
                  <c:v>53</c:v>
                </c:pt>
                <c:pt idx="38977">
                  <c:v>60</c:v>
                </c:pt>
                <c:pt idx="38978">
                  <c:v>62</c:v>
                </c:pt>
                <c:pt idx="38979">
                  <c:v>45</c:v>
                </c:pt>
                <c:pt idx="38980">
                  <c:v>67</c:v>
                </c:pt>
                <c:pt idx="38981">
                  <c:v>61</c:v>
                </c:pt>
                <c:pt idx="38982">
                  <c:v>75</c:v>
                </c:pt>
                <c:pt idx="38983">
                  <c:v>21</c:v>
                </c:pt>
                <c:pt idx="38984">
                  <c:v>70</c:v>
                </c:pt>
                <c:pt idx="38985">
                  <c:v>58</c:v>
                </c:pt>
                <c:pt idx="38986">
                  <c:v>61</c:v>
                </c:pt>
                <c:pt idx="38987">
                  <c:v>62</c:v>
                </c:pt>
                <c:pt idx="38988">
                  <c:v>66</c:v>
                </c:pt>
                <c:pt idx="38989">
                  <c:v>61</c:v>
                </c:pt>
                <c:pt idx="38990">
                  <c:v>42</c:v>
                </c:pt>
                <c:pt idx="38991">
                  <c:v>60</c:v>
                </c:pt>
                <c:pt idx="38992">
                  <c:v>44</c:v>
                </c:pt>
                <c:pt idx="38993">
                  <c:v>49</c:v>
                </c:pt>
                <c:pt idx="38994">
                  <c:v>63</c:v>
                </c:pt>
                <c:pt idx="38995">
                  <c:v>59</c:v>
                </c:pt>
                <c:pt idx="38996">
                  <c:v>60</c:v>
                </c:pt>
                <c:pt idx="38997">
                  <c:v>69</c:v>
                </c:pt>
                <c:pt idx="38998">
                  <c:v>46</c:v>
                </c:pt>
                <c:pt idx="38999">
                  <c:v>71</c:v>
                </c:pt>
                <c:pt idx="39000">
                  <c:v>61</c:v>
                </c:pt>
                <c:pt idx="39001">
                  <c:v>63</c:v>
                </c:pt>
                <c:pt idx="39002">
                  <c:v>69</c:v>
                </c:pt>
                <c:pt idx="39003">
                  <c:v>60</c:v>
                </c:pt>
                <c:pt idx="39004">
                  <c:v>56</c:v>
                </c:pt>
                <c:pt idx="39005">
                  <c:v>54</c:v>
                </c:pt>
                <c:pt idx="39006">
                  <c:v>73</c:v>
                </c:pt>
                <c:pt idx="39007">
                  <c:v>58</c:v>
                </c:pt>
                <c:pt idx="39008">
                  <c:v>71</c:v>
                </c:pt>
                <c:pt idx="39009">
                  <c:v>60</c:v>
                </c:pt>
                <c:pt idx="39010">
                  <c:v>52</c:v>
                </c:pt>
                <c:pt idx="39011">
                  <c:v>44</c:v>
                </c:pt>
                <c:pt idx="39012">
                  <c:v>24</c:v>
                </c:pt>
                <c:pt idx="39013">
                  <c:v>74</c:v>
                </c:pt>
                <c:pt idx="39014">
                  <c:v>50</c:v>
                </c:pt>
                <c:pt idx="39015">
                  <c:v>65</c:v>
                </c:pt>
                <c:pt idx="39016">
                  <c:v>65</c:v>
                </c:pt>
                <c:pt idx="39017">
                  <c:v>64</c:v>
                </c:pt>
                <c:pt idx="39018">
                  <c:v>61</c:v>
                </c:pt>
                <c:pt idx="39019">
                  <c:v>33</c:v>
                </c:pt>
                <c:pt idx="39020">
                  <c:v>45</c:v>
                </c:pt>
                <c:pt idx="39021">
                  <c:v>56</c:v>
                </c:pt>
                <c:pt idx="39022">
                  <c:v>66</c:v>
                </c:pt>
                <c:pt idx="39023">
                  <c:v>70</c:v>
                </c:pt>
                <c:pt idx="39024">
                  <c:v>37</c:v>
                </c:pt>
                <c:pt idx="39025">
                  <c:v>51</c:v>
                </c:pt>
                <c:pt idx="39026">
                  <c:v>71</c:v>
                </c:pt>
                <c:pt idx="39027">
                  <c:v>72</c:v>
                </c:pt>
                <c:pt idx="39028">
                  <c:v>23</c:v>
                </c:pt>
                <c:pt idx="39029">
                  <c:v>51</c:v>
                </c:pt>
                <c:pt idx="39030">
                  <c:v>58</c:v>
                </c:pt>
                <c:pt idx="39031">
                  <c:v>70</c:v>
                </c:pt>
                <c:pt idx="39032">
                  <c:v>43</c:v>
                </c:pt>
                <c:pt idx="39033">
                  <c:v>64</c:v>
                </c:pt>
                <c:pt idx="39034">
                  <c:v>64</c:v>
                </c:pt>
                <c:pt idx="39035">
                  <c:v>64</c:v>
                </c:pt>
                <c:pt idx="39036">
                  <c:v>42</c:v>
                </c:pt>
                <c:pt idx="39037">
                  <c:v>70</c:v>
                </c:pt>
                <c:pt idx="39038">
                  <c:v>61</c:v>
                </c:pt>
                <c:pt idx="39039">
                  <c:v>71</c:v>
                </c:pt>
                <c:pt idx="39040">
                  <c:v>75</c:v>
                </c:pt>
                <c:pt idx="39041">
                  <c:v>75</c:v>
                </c:pt>
                <c:pt idx="39042">
                  <c:v>75</c:v>
                </c:pt>
                <c:pt idx="39043">
                  <c:v>60</c:v>
                </c:pt>
                <c:pt idx="39044">
                  <c:v>67</c:v>
                </c:pt>
                <c:pt idx="39045">
                  <c:v>49</c:v>
                </c:pt>
                <c:pt idx="39046">
                  <c:v>67</c:v>
                </c:pt>
                <c:pt idx="39047">
                  <c:v>46</c:v>
                </c:pt>
                <c:pt idx="39048">
                  <c:v>75</c:v>
                </c:pt>
                <c:pt idx="39049">
                  <c:v>55</c:v>
                </c:pt>
                <c:pt idx="39050">
                  <c:v>73</c:v>
                </c:pt>
                <c:pt idx="39051">
                  <c:v>71</c:v>
                </c:pt>
                <c:pt idx="39052">
                  <c:v>72</c:v>
                </c:pt>
                <c:pt idx="39053">
                  <c:v>66</c:v>
                </c:pt>
                <c:pt idx="39054">
                  <c:v>72</c:v>
                </c:pt>
                <c:pt idx="39055">
                  <c:v>67</c:v>
                </c:pt>
                <c:pt idx="39056">
                  <c:v>54</c:v>
                </c:pt>
                <c:pt idx="39057">
                  <c:v>69</c:v>
                </c:pt>
                <c:pt idx="39058">
                  <c:v>57</c:v>
                </c:pt>
                <c:pt idx="39059">
                  <c:v>45</c:v>
                </c:pt>
                <c:pt idx="39060">
                  <c:v>71</c:v>
                </c:pt>
                <c:pt idx="39061">
                  <c:v>53</c:v>
                </c:pt>
                <c:pt idx="39062">
                  <c:v>60</c:v>
                </c:pt>
                <c:pt idx="39063">
                  <c:v>65</c:v>
                </c:pt>
                <c:pt idx="39064">
                  <c:v>74</c:v>
                </c:pt>
                <c:pt idx="39065">
                  <c:v>60</c:v>
                </c:pt>
                <c:pt idx="39066">
                  <c:v>64</c:v>
                </c:pt>
                <c:pt idx="39067">
                  <c:v>36</c:v>
                </c:pt>
                <c:pt idx="39068">
                  <c:v>63</c:v>
                </c:pt>
                <c:pt idx="39069">
                  <c:v>20</c:v>
                </c:pt>
                <c:pt idx="39070">
                  <c:v>62</c:v>
                </c:pt>
                <c:pt idx="39071">
                  <c:v>53</c:v>
                </c:pt>
                <c:pt idx="39072">
                  <c:v>64</c:v>
                </c:pt>
                <c:pt idx="39073">
                  <c:v>33</c:v>
                </c:pt>
                <c:pt idx="39074">
                  <c:v>55</c:v>
                </c:pt>
                <c:pt idx="39075">
                  <c:v>60</c:v>
                </c:pt>
                <c:pt idx="39076">
                  <c:v>73</c:v>
                </c:pt>
                <c:pt idx="39077">
                  <c:v>44</c:v>
                </c:pt>
                <c:pt idx="39078">
                  <c:v>68</c:v>
                </c:pt>
                <c:pt idx="39079">
                  <c:v>58</c:v>
                </c:pt>
                <c:pt idx="39080">
                  <c:v>74</c:v>
                </c:pt>
                <c:pt idx="39081">
                  <c:v>74</c:v>
                </c:pt>
                <c:pt idx="39082">
                  <c:v>57</c:v>
                </c:pt>
                <c:pt idx="39083">
                  <c:v>58</c:v>
                </c:pt>
                <c:pt idx="39084">
                  <c:v>69</c:v>
                </c:pt>
                <c:pt idx="39085">
                  <c:v>52</c:v>
                </c:pt>
                <c:pt idx="39086">
                  <c:v>41</c:v>
                </c:pt>
                <c:pt idx="39087">
                  <c:v>64</c:v>
                </c:pt>
                <c:pt idx="39088">
                  <c:v>53</c:v>
                </c:pt>
                <c:pt idx="39089">
                  <c:v>70</c:v>
                </c:pt>
                <c:pt idx="39090">
                  <c:v>61</c:v>
                </c:pt>
                <c:pt idx="39091">
                  <c:v>75</c:v>
                </c:pt>
                <c:pt idx="39092">
                  <c:v>63</c:v>
                </c:pt>
                <c:pt idx="39093">
                  <c:v>73</c:v>
                </c:pt>
                <c:pt idx="39094">
                  <c:v>71</c:v>
                </c:pt>
                <c:pt idx="39095">
                  <c:v>72</c:v>
                </c:pt>
                <c:pt idx="39096">
                  <c:v>73</c:v>
                </c:pt>
                <c:pt idx="39097">
                  <c:v>54</c:v>
                </c:pt>
                <c:pt idx="39098">
                  <c:v>66</c:v>
                </c:pt>
                <c:pt idx="39099">
                  <c:v>64</c:v>
                </c:pt>
                <c:pt idx="39100">
                  <c:v>42</c:v>
                </c:pt>
                <c:pt idx="39101">
                  <c:v>68</c:v>
                </c:pt>
                <c:pt idx="39102">
                  <c:v>71</c:v>
                </c:pt>
                <c:pt idx="39103">
                  <c:v>59</c:v>
                </c:pt>
                <c:pt idx="39104">
                  <c:v>69</c:v>
                </c:pt>
                <c:pt idx="39105">
                  <c:v>51</c:v>
                </c:pt>
                <c:pt idx="39106">
                  <c:v>62</c:v>
                </c:pt>
                <c:pt idx="39107">
                  <c:v>61</c:v>
                </c:pt>
                <c:pt idx="39108">
                  <c:v>72</c:v>
                </c:pt>
                <c:pt idx="39109">
                  <c:v>75</c:v>
                </c:pt>
                <c:pt idx="39110">
                  <c:v>63</c:v>
                </c:pt>
                <c:pt idx="39111">
                  <c:v>53</c:v>
                </c:pt>
                <c:pt idx="39112">
                  <c:v>64</c:v>
                </c:pt>
                <c:pt idx="39113">
                  <c:v>53</c:v>
                </c:pt>
                <c:pt idx="39114">
                  <c:v>57</c:v>
                </c:pt>
                <c:pt idx="39115">
                  <c:v>69</c:v>
                </c:pt>
                <c:pt idx="39116">
                  <c:v>64</c:v>
                </c:pt>
                <c:pt idx="39117">
                  <c:v>75</c:v>
                </c:pt>
                <c:pt idx="39118">
                  <c:v>65</c:v>
                </c:pt>
                <c:pt idx="39119">
                  <c:v>68</c:v>
                </c:pt>
                <c:pt idx="39120">
                  <c:v>74</c:v>
                </c:pt>
                <c:pt idx="39121">
                  <c:v>73</c:v>
                </c:pt>
                <c:pt idx="39122">
                  <c:v>70</c:v>
                </c:pt>
                <c:pt idx="39123">
                  <c:v>75</c:v>
                </c:pt>
                <c:pt idx="39124">
                  <c:v>67</c:v>
                </c:pt>
                <c:pt idx="39125">
                  <c:v>66</c:v>
                </c:pt>
                <c:pt idx="39126">
                  <c:v>64</c:v>
                </c:pt>
                <c:pt idx="39127">
                  <c:v>55</c:v>
                </c:pt>
                <c:pt idx="39128">
                  <c:v>57</c:v>
                </c:pt>
                <c:pt idx="39129">
                  <c:v>75</c:v>
                </c:pt>
                <c:pt idx="39130">
                  <c:v>66</c:v>
                </c:pt>
                <c:pt idx="39131">
                  <c:v>70</c:v>
                </c:pt>
                <c:pt idx="39132">
                  <c:v>54</c:v>
                </c:pt>
                <c:pt idx="39133">
                  <c:v>55</c:v>
                </c:pt>
                <c:pt idx="39134">
                  <c:v>73</c:v>
                </c:pt>
                <c:pt idx="39135">
                  <c:v>59</c:v>
                </c:pt>
                <c:pt idx="39136">
                  <c:v>41</c:v>
                </c:pt>
                <c:pt idx="39137">
                  <c:v>75</c:v>
                </c:pt>
                <c:pt idx="39138">
                  <c:v>62</c:v>
                </c:pt>
                <c:pt idx="39139">
                  <c:v>46</c:v>
                </c:pt>
                <c:pt idx="39140">
                  <c:v>52</c:v>
                </c:pt>
                <c:pt idx="39141">
                  <c:v>71</c:v>
                </c:pt>
                <c:pt idx="39142">
                  <c:v>44</c:v>
                </c:pt>
                <c:pt idx="39143">
                  <c:v>49</c:v>
                </c:pt>
                <c:pt idx="39144">
                  <c:v>61</c:v>
                </c:pt>
                <c:pt idx="39145">
                  <c:v>69</c:v>
                </c:pt>
                <c:pt idx="39146">
                  <c:v>54</c:v>
                </c:pt>
                <c:pt idx="39147">
                  <c:v>50</c:v>
                </c:pt>
                <c:pt idx="39148">
                  <c:v>50</c:v>
                </c:pt>
                <c:pt idx="39149">
                  <c:v>66</c:v>
                </c:pt>
                <c:pt idx="39150">
                  <c:v>46</c:v>
                </c:pt>
                <c:pt idx="39151">
                  <c:v>71</c:v>
                </c:pt>
                <c:pt idx="39152">
                  <c:v>46</c:v>
                </c:pt>
                <c:pt idx="39153">
                  <c:v>73</c:v>
                </c:pt>
                <c:pt idx="39154">
                  <c:v>71</c:v>
                </c:pt>
                <c:pt idx="39155">
                  <c:v>53</c:v>
                </c:pt>
                <c:pt idx="39156">
                  <c:v>57</c:v>
                </c:pt>
                <c:pt idx="39157">
                  <c:v>75</c:v>
                </c:pt>
                <c:pt idx="39158">
                  <c:v>65</c:v>
                </c:pt>
                <c:pt idx="39159">
                  <c:v>65</c:v>
                </c:pt>
                <c:pt idx="39160">
                  <c:v>54</c:v>
                </c:pt>
                <c:pt idx="39161">
                  <c:v>68</c:v>
                </c:pt>
                <c:pt idx="39162">
                  <c:v>61</c:v>
                </c:pt>
                <c:pt idx="39163">
                  <c:v>70</c:v>
                </c:pt>
                <c:pt idx="39164">
                  <c:v>69</c:v>
                </c:pt>
                <c:pt idx="39165">
                  <c:v>68</c:v>
                </c:pt>
                <c:pt idx="39166">
                  <c:v>72</c:v>
                </c:pt>
                <c:pt idx="39167">
                  <c:v>60</c:v>
                </c:pt>
                <c:pt idx="39168">
                  <c:v>57</c:v>
                </c:pt>
                <c:pt idx="39169">
                  <c:v>48</c:v>
                </c:pt>
                <c:pt idx="39170">
                  <c:v>73</c:v>
                </c:pt>
                <c:pt idx="39171">
                  <c:v>40</c:v>
                </c:pt>
                <c:pt idx="39172">
                  <c:v>43</c:v>
                </c:pt>
                <c:pt idx="39173">
                  <c:v>58</c:v>
                </c:pt>
                <c:pt idx="39174">
                  <c:v>60</c:v>
                </c:pt>
                <c:pt idx="39175">
                  <c:v>75</c:v>
                </c:pt>
                <c:pt idx="39176">
                  <c:v>61</c:v>
                </c:pt>
                <c:pt idx="39177">
                  <c:v>75</c:v>
                </c:pt>
                <c:pt idx="39178">
                  <c:v>60</c:v>
                </c:pt>
                <c:pt idx="39179">
                  <c:v>70</c:v>
                </c:pt>
                <c:pt idx="39180">
                  <c:v>52</c:v>
                </c:pt>
                <c:pt idx="39181">
                  <c:v>67</c:v>
                </c:pt>
                <c:pt idx="39182">
                  <c:v>56</c:v>
                </c:pt>
                <c:pt idx="39183">
                  <c:v>44</c:v>
                </c:pt>
                <c:pt idx="39184">
                  <c:v>66</c:v>
                </c:pt>
                <c:pt idx="39185">
                  <c:v>64</c:v>
                </c:pt>
                <c:pt idx="39186">
                  <c:v>73</c:v>
                </c:pt>
                <c:pt idx="39187">
                  <c:v>54</c:v>
                </c:pt>
                <c:pt idx="39188">
                  <c:v>74</c:v>
                </c:pt>
                <c:pt idx="39189">
                  <c:v>70</c:v>
                </c:pt>
                <c:pt idx="39190">
                  <c:v>68</c:v>
                </c:pt>
                <c:pt idx="39191">
                  <c:v>74</c:v>
                </c:pt>
                <c:pt idx="39192">
                  <c:v>39</c:v>
                </c:pt>
                <c:pt idx="39193">
                  <c:v>42</c:v>
                </c:pt>
                <c:pt idx="39194">
                  <c:v>55</c:v>
                </c:pt>
                <c:pt idx="39195">
                  <c:v>66</c:v>
                </c:pt>
                <c:pt idx="39196">
                  <c:v>71</c:v>
                </c:pt>
                <c:pt idx="39197">
                  <c:v>73</c:v>
                </c:pt>
                <c:pt idx="39198">
                  <c:v>66</c:v>
                </c:pt>
                <c:pt idx="39199">
                  <c:v>55</c:v>
                </c:pt>
                <c:pt idx="39200">
                  <c:v>54</c:v>
                </c:pt>
                <c:pt idx="39201">
                  <c:v>72</c:v>
                </c:pt>
                <c:pt idx="39202">
                  <c:v>69</c:v>
                </c:pt>
                <c:pt idx="39203">
                  <c:v>67</c:v>
                </c:pt>
                <c:pt idx="39204">
                  <c:v>68</c:v>
                </c:pt>
                <c:pt idx="39205">
                  <c:v>69</c:v>
                </c:pt>
                <c:pt idx="39206">
                  <c:v>56</c:v>
                </c:pt>
                <c:pt idx="39207">
                  <c:v>34</c:v>
                </c:pt>
                <c:pt idx="39208">
                  <c:v>48</c:v>
                </c:pt>
                <c:pt idx="39209">
                  <c:v>54</c:v>
                </c:pt>
                <c:pt idx="39210">
                  <c:v>40</c:v>
                </c:pt>
                <c:pt idx="39211">
                  <c:v>68</c:v>
                </c:pt>
                <c:pt idx="39212">
                  <c:v>65</c:v>
                </c:pt>
                <c:pt idx="39213">
                  <c:v>53</c:v>
                </c:pt>
                <c:pt idx="39214">
                  <c:v>42</c:v>
                </c:pt>
                <c:pt idx="39215">
                  <c:v>62</c:v>
                </c:pt>
                <c:pt idx="39216">
                  <c:v>58</c:v>
                </c:pt>
                <c:pt idx="39217">
                  <c:v>38</c:v>
                </c:pt>
                <c:pt idx="39218">
                  <c:v>71</c:v>
                </c:pt>
                <c:pt idx="39219">
                  <c:v>57</c:v>
                </c:pt>
                <c:pt idx="39220">
                  <c:v>59</c:v>
                </c:pt>
                <c:pt idx="39221">
                  <c:v>59</c:v>
                </c:pt>
                <c:pt idx="39222">
                  <c:v>72</c:v>
                </c:pt>
                <c:pt idx="39223">
                  <c:v>70</c:v>
                </c:pt>
                <c:pt idx="39224">
                  <c:v>69</c:v>
                </c:pt>
                <c:pt idx="39225">
                  <c:v>75</c:v>
                </c:pt>
                <c:pt idx="39226">
                  <c:v>67</c:v>
                </c:pt>
                <c:pt idx="39227">
                  <c:v>72</c:v>
                </c:pt>
                <c:pt idx="39228">
                  <c:v>58</c:v>
                </c:pt>
                <c:pt idx="39229">
                  <c:v>66</c:v>
                </c:pt>
                <c:pt idx="39230">
                  <c:v>69</c:v>
                </c:pt>
                <c:pt idx="39231">
                  <c:v>51</c:v>
                </c:pt>
                <c:pt idx="39232">
                  <c:v>75</c:v>
                </c:pt>
                <c:pt idx="39233">
                  <c:v>59</c:v>
                </c:pt>
                <c:pt idx="39234">
                  <c:v>75</c:v>
                </c:pt>
                <c:pt idx="39235">
                  <c:v>75</c:v>
                </c:pt>
                <c:pt idx="39236">
                  <c:v>67</c:v>
                </c:pt>
                <c:pt idx="39237">
                  <c:v>69</c:v>
                </c:pt>
                <c:pt idx="39238">
                  <c:v>45</c:v>
                </c:pt>
                <c:pt idx="39239">
                  <c:v>60</c:v>
                </c:pt>
                <c:pt idx="39240">
                  <c:v>36</c:v>
                </c:pt>
                <c:pt idx="39241">
                  <c:v>75</c:v>
                </c:pt>
                <c:pt idx="39242">
                  <c:v>75</c:v>
                </c:pt>
                <c:pt idx="39243">
                  <c:v>63</c:v>
                </c:pt>
                <c:pt idx="39244">
                  <c:v>60</c:v>
                </c:pt>
                <c:pt idx="39245">
                  <c:v>55</c:v>
                </c:pt>
                <c:pt idx="39246">
                  <c:v>67</c:v>
                </c:pt>
                <c:pt idx="39247">
                  <c:v>42</c:v>
                </c:pt>
                <c:pt idx="39248">
                  <c:v>59</c:v>
                </c:pt>
                <c:pt idx="39249">
                  <c:v>53</c:v>
                </c:pt>
                <c:pt idx="39250">
                  <c:v>49</c:v>
                </c:pt>
                <c:pt idx="39251">
                  <c:v>72</c:v>
                </c:pt>
                <c:pt idx="39252">
                  <c:v>75</c:v>
                </c:pt>
                <c:pt idx="39253">
                  <c:v>69</c:v>
                </c:pt>
                <c:pt idx="39254">
                  <c:v>74</c:v>
                </c:pt>
                <c:pt idx="39255">
                  <c:v>51</c:v>
                </c:pt>
                <c:pt idx="39256">
                  <c:v>61</c:v>
                </c:pt>
                <c:pt idx="39257">
                  <c:v>67</c:v>
                </c:pt>
                <c:pt idx="39258">
                  <c:v>70</c:v>
                </c:pt>
                <c:pt idx="39259">
                  <c:v>55</c:v>
                </c:pt>
                <c:pt idx="39260">
                  <c:v>61</c:v>
                </c:pt>
                <c:pt idx="39261">
                  <c:v>49</c:v>
                </c:pt>
                <c:pt idx="39262">
                  <c:v>49</c:v>
                </c:pt>
                <c:pt idx="39263">
                  <c:v>44</c:v>
                </c:pt>
                <c:pt idx="39264">
                  <c:v>67</c:v>
                </c:pt>
                <c:pt idx="39265">
                  <c:v>61</c:v>
                </c:pt>
                <c:pt idx="39266">
                  <c:v>42</c:v>
                </c:pt>
                <c:pt idx="39267">
                  <c:v>69</c:v>
                </c:pt>
                <c:pt idx="39268">
                  <c:v>56</c:v>
                </c:pt>
                <c:pt idx="39269">
                  <c:v>52</c:v>
                </c:pt>
                <c:pt idx="39270">
                  <c:v>59</c:v>
                </c:pt>
                <c:pt idx="39271">
                  <c:v>50</c:v>
                </c:pt>
                <c:pt idx="39272">
                  <c:v>51</c:v>
                </c:pt>
                <c:pt idx="39273">
                  <c:v>29</c:v>
                </c:pt>
                <c:pt idx="39274">
                  <c:v>47</c:v>
                </c:pt>
                <c:pt idx="39275">
                  <c:v>65</c:v>
                </c:pt>
                <c:pt idx="39276">
                  <c:v>53</c:v>
                </c:pt>
                <c:pt idx="39277">
                  <c:v>50</c:v>
                </c:pt>
                <c:pt idx="39278">
                  <c:v>60</c:v>
                </c:pt>
                <c:pt idx="39279">
                  <c:v>55</c:v>
                </c:pt>
                <c:pt idx="39280">
                  <c:v>42</c:v>
                </c:pt>
                <c:pt idx="39281">
                  <c:v>67</c:v>
                </c:pt>
                <c:pt idx="39282">
                  <c:v>54</c:v>
                </c:pt>
                <c:pt idx="39283">
                  <c:v>64</c:v>
                </c:pt>
                <c:pt idx="39284">
                  <c:v>72</c:v>
                </c:pt>
                <c:pt idx="39285">
                  <c:v>48</c:v>
                </c:pt>
                <c:pt idx="39286">
                  <c:v>70</c:v>
                </c:pt>
                <c:pt idx="39287">
                  <c:v>64</c:v>
                </c:pt>
                <c:pt idx="39288">
                  <c:v>58</c:v>
                </c:pt>
                <c:pt idx="39289">
                  <c:v>51</c:v>
                </c:pt>
                <c:pt idx="39290">
                  <c:v>55</c:v>
                </c:pt>
                <c:pt idx="39291">
                  <c:v>59</c:v>
                </c:pt>
                <c:pt idx="39292">
                  <c:v>35</c:v>
                </c:pt>
                <c:pt idx="39293">
                  <c:v>62</c:v>
                </c:pt>
                <c:pt idx="39294">
                  <c:v>52</c:v>
                </c:pt>
                <c:pt idx="39295">
                  <c:v>60</c:v>
                </c:pt>
                <c:pt idx="39296">
                  <c:v>75</c:v>
                </c:pt>
                <c:pt idx="39297">
                  <c:v>74</c:v>
                </c:pt>
                <c:pt idx="39298">
                  <c:v>50</c:v>
                </c:pt>
                <c:pt idx="39299">
                  <c:v>49</c:v>
                </c:pt>
                <c:pt idx="39300">
                  <c:v>27</c:v>
                </c:pt>
                <c:pt idx="39301">
                  <c:v>53</c:v>
                </c:pt>
                <c:pt idx="39302">
                  <c:v>59</c:v>
                </c:pt>
                <c:pt idx="39303">
                  <c:v>74</c:v>
                </c:pt>
                <c:pt idx="39304">
                  <c:v>62</c:v>
                </c:pt>
                <c:pt idx="39305">
                  <c:v>71</c:v>
                </c:pt>
                <c:pt idx="39306">
                  <c:v>45</c:v>
                </c:pt>
                <c:pt idx="39307">
                  <c:v>25</c:v>
                </c:pt>
                <c:pt idx="39308">
                  <c:v>47</c:v>
                </c:pt>
                <c:pt idx="39309">
                  <c:v>60</c:v>
                </c:pt>
                <c:pt idx="39310">
                  <c:v>15</c:v>
                </c:pt>
                <c:pt idx="39311">
                  <c:v>73</c:v>
                </c:pt>
                <c:pt idx="39312">
                  <c:v>73</c:v>
                </c:pt>
                <c:pt idx="39313">
                  <c:v>71</c:v>
                </c:pt>
                <c:pt idx="39314">
                  <c:v>75</c:v>
                </c:pt>
                <c:pt idx="39315">
                  <c:v>65</c:v>
                </c:pt>
                <c:pt idx="39316">
                  <c:v>63</c:v>
                </c:pt>
                <c:pt idx="39317">
                  <c:v>59</c:v>
                </c:pt>
                <c:pt idx="39318">
                  <c:v>75</c:v>
                </c:pt>
                <c:pt idx="39319">
                  <c:v>57</c:v>
                </c:pt>
                <c:pt idx="39320">
                  <c:v>68</c:v>
                </c:pt>
                <c:pt idx="39321">
                  <c:v>45</c:v>
                </c:pt>
                <c:pt idx="39322">
                  <c:v>63</c:v>
                </c:pt>
                <c:pt idx="39323">
                  <c:v>58</c:v>
                </c:pt>
                <c:pt idx="39324">
                  <c:v>62</c:v>
                </c:pt>
                <c:pt idx="39325">
                  <c:v>61</c:v>
                </c:pt>
                <c:pt idx="39326">
                  <c:v>75</c:v>
                </c:pt>
                <c:pt idx="39327">
                  <c:v>61</c:v>
                </c:pt>
                <c:pt idx="39328">
                  <c:v>70</c:v>
                </c:pt>
                <c:pt idx="39329">
                  <c:v>56</c:v>
                </c:pt>
                <c:pt idx="39330">
                  <c:v>66</c:v>
                </c:pt>
                <c:pt idx="39331">
                  <c:v>57</c:v>
                </c:pt>
                <c:pt idx="39332">
                  <c:v>49</c:v>
                </c:pt>
                <c:pt idx="39333">
                  <c:v>53</c:v>
                </c:pt>
                <c:pt idx="39334">
                  <c:v>62</c:v>
                </c:pt>
                <c:pt idx="39335">
                  <c:v>56</c:v>
                </c:pt>
                <c:pt idx="39336">
                  <c:v>62</c:v>
                </c:pt>
                <c:pt idx="39337">
                  <c:v>72</c:v>
                </c:pt>
                <c:pt idx="39338">
                  <c:v>67</c:v>
                </c:pt>
                <c:pt idx="39339">
                  <c:v>55</c:v>
                </c:pt>
                <c:pt idx="39340">
                  <c:v>69</c:v>
                </c:pt>
                <c:pt idx="39341">
                  <c:v>67</c:v>
                </c:pt>
                <c:pt idx="39342">
                  <c:v>50</c:v>
                </c:pt>
                <c:pt idx="39343">
                  <c:v>50</c:v>
                </c:pt>
                <c:pt idx="39344">
                  <c:v>61</c:v>
                </c:pt>
                <c:pt idx="39345">
                  <c:v>54</c:v>
                </c:pt>
                <c:pt idx="39346">
                  <c:v>44</c:v>
                </c:pt>
                <c:pt idx="39347">
                  <c:v>65</c:v>
                </c:pt>
                <c:pt idx="39348">
                  <c:v>70</c:v>
                </c:pt>
                <c:pt idx="39349">
                  <c:v>68</c:v>
                </c:pt>
                <c:pt idx="39350">
                  <c:v>65</c:v>
                </c:pt>
                <c:pt idx="39351">
                  <c:v>69</c:v>
                </c:pt>
                <c:pt idx="39352">
                  <c:v>47</c:v>
                </c:pt>
                <c:pt idx="39353">
                  <c:v>59</c:v>
                </c:pt>
                <c:pt idx="39354">
                  <c:v>56</c:v>
                </c:pt>
                <c:pt idx="39355">
                  <c:v>25</c:v>
                </c:pt>
                <c:pt idx="39356">
                  <c:v>66</c:v>
                </c:pt>
                <c:pt idx="39357">
                  <c:v>70</c:v>
                </c:pt>
                <c:pt idx="39358">
                  <c:v>75</c:v>
                </c:pt>
                <c:pt idx="39359">
                  <c:v>75</c:v>
                </c:pt>
                <c:pt idx="39360">
                  <c:v>66</c:v>
                </c:pt>
                <c:pt idx="39361">
                  <c:v>36</c:v>
                </c:pt>
                <c:pt idx="39362">
                  <c:v>60</c:v>
                </c:pt>
                <c:pt idx="39363">
                  <c:v>66</c:v>
                </c:pt>
                <c:pt idx="39364">
                  <c:v>50</c:v>
                </c:pt>
                <c:pt idx="39365">
                  <c:v>69</c:v>
                </c:pt>
                <c:pt idx="39366">
                  <c:v>69</c:v>
                </c:pt>
                <c:pt idx="39367">
                  <c:v>74</c:v>
                </c:pt>
                <c:pt idx="39368">
                  <c:v>69</c:v>
                </c:pt>
                <c:pt idx="39369">
                  <c:v>63</c:v>
                </c:pt>
                <c:pt idx="39370">
                  <c:v>74</c:v>
                </c:pt>
                <c:pt idx="39371">
                  <c:v>33</c:v>
                </c:pt>
                <c:pt idx="39372">
                  <c:v>73</c:v>
                </c:pt>
                <c:pt idx="39373">
                  <c:v>40</c:v>
                </c:pt>
                <c:pt idx="39374">
                  <c:v>75</c:v>
                </c:pt>
                <c:pt idx="39375">
                  <c:v>66</c:v>
                </c:pt>
                <c:pt idx="39376">
                  <c:v>58</c:v>
                </c:pt>
                <c:pt idx="39377">
                  <c:v>43</c:v>
                </c:pt>
                <c:pt idx="39378">
                  <c:v>72</c:v>
                </c:pt>
                <c:pt idx="39379">
                  <c:v>60</c:v>
                </c:pt>
                <c:pt idx="39380">
                  <c:v>70</c:v>
                </c:pt>
                <c:pt idx="39381">
                  <c:v>68</c:v>
                </c:pt>
                <c:pt idx="39382">
                  <c:v>75</c:v>
                </c:pt>
                <c:pt idx="39383">
                  <c:v>56</c:v>
                </c:pt>
                <c:pt idx="39384">
                  <c:v>45</c:v>
                </c:pt>
                <c:pt idx="39385">
                  <c:v>45</c:v>
                </c:pt>
                <c:pt idx="39386">
                  <c:v>65</c:v>
                </c:pt>
                <c:pt idx="39387">
                  <c:v>49</c:v>
                </c:pt>
                <c:pt idx="39388">
                  <c:v>55</c:v>
                </c:pt>
                <c:pt idx="39389">
                  <c:v>58</c:v>
                </c:pt>
                <c:pt idx="39390">
                  <c:v>66</c:v>
                </c:pt>
                <c:pt idx="39391">
                  <c:v>44</c:v>
                </c:pt>
                <c:pt idx="39392">
                  <c:v>54</c:v>
                </c:pt>
                <c:pt idx="39393">
                  <c:v>46</c:v>
                </c:pt>
                <c:pt idx="39394">
                  <c:v>64</c:v>
                </c:pt>
                <c:pt idx="39395">
                  <c:v>68</c:v>
                </c:pt>
                <c:pt idx="39396">
                  <c:v>66</c:v>
                </c:pt>
                <c:pt idx="39397">
                  <c:v>63</c:v>
                </c:pt>
                <c:pt idx="39398">
                  <c:v>58</c:v>
                </c:pt>
                <c:pt idx="39399">
                  <c:v>51</c:v>
                </c:pt>
                <c:pt idx="39400">
                  <c:v>74</c:v>
                </c:pt>
                <c:pt idx="39401">
                  <c:v>59</c:v>
                </c:pt>
                <c:pt idx="39402">
                  <c:v>43</c:v>
                </c:pt>
                <c:pt idx="39403">
                  <c:v>71</c:v>
                </c:pt>
                <c:pt idx="39404">
                  <c:v>75</c:v>
                </c:pt>
                <c:pt idx="39405">
                  <c:v>45</c:v>
                </c:pt>
                <c:pt idx="39406">
                  <c:v>38</c:v>
                </c:pt>
                <c:pt idx="39407">
                  <c:v>59</c:v>
                </c:pt>
                <c:pt idx="39408">
                  <c:v>52</c:v>
                </c:pt>
                <c:pt idx="39409">
                  <c:v>71</c:v>
                </c:pt>
                <c:pt idx="39410">
                  <c:v>39</c:v>
                </c:pt>
                <c:pt idx="39411">
                  <c:v>61</c:v>
                </c:pt>
                <c:pt idx="39412">
                  <c:v>58</c:v>
                </c:pt>
                <c:pt idx="39413">
                  <c:v>69</c:v>
                </c:pt>
                <c:pt idx="39414">
                  <c:v>68</c:v>
                </c:pt>
                <c:pt idx="39415">
                  <c:v>64</c:v>
                </c:pt>
                <c:pt idx="39416">
                  <c:v>43</c:v>
                </c:pt>
                <c:pt idx="39417">
                  <c:v>72</c:v>
                </c:pt>
                <c:pt idx="39418">
                  <c:v>68</c:v>
                </c:pt>
                <c:pt idx="39419">
                  <c:v>56</c:v>
                </c:pt>
                <c:pt idx="39420">
                  <c:v>63</c:v>
                </c:pt>
                <c:pt idx="39421">
                  <c:v>66</c:v>
                </c:pt>
                <c:pt idx="39422">
                  <c:v>65</c:v>
                </c:pt>
                <c:pt idx="39423">
                  <c:v>44</c:v>
                </c:pt>
                <c:pt idx="39424">
                  <c:v>70</c:v>
                </c:pt>
                <c:pt idx="39425">
                  <c:v>54</c:v>
                </c:pt>
                <c:pt idx="39426">
                  <c:v>40</c:v>
                </c:pt>
                <c:pt idx="39427">
                  <c:v>65</c:v>
                </c:pt>
                <c:pt idx="39428">
                  <c:v>63</c:v>
                </c:pt>
                <c:pt idx="39429">
                  <c:v>52</c:v>
                </c:pt>
                <c:pt idx="39430">
                  <c:v>65</c:v>
                </c:pt>
                <c:pt idx="39431">
                  <c:v>60</c:v>
                </c:pt>
                <c:pt idx="39432">
                  <c:v>45</c:v>
                </c:pt>
                <c:pt idx="39433">
                  <c:v>58</c:v>
                </c:pt>
                <c:pt idx="39434">
                  <c:v>60</c:v>
                </c:pt>
                <c:pt idx="39435">
                  <c:v>47</c:v>
                </c:pt>
                <c:pt idx="39436">
                  <c:v>69</c:v>
                </c:pt>
                <c:pt idx="39437">
                  <c:v>56</c:v>
                </c:pt>
                <c:pt idx="39438">
                  <c:v>69</c:v>
                </c:pt>
                <c:pt idx="39439">
                  <c:v>74</c:v>
                </c:pt>
                <c:pt idx="39440">
                  <c:v>22</c:v>
                </c:pt>
                <c:pt idx="39441">
                  <c:v>43</c:v>
                </c:pt>
                <c:pt idx="39442">
                  <c:v>38</c:v>
                </c:pt>
                <c:pt idx="39443">
                  <c:v>59</c:v>
                </c:pt>
                <c:pt idx="39444">
                  <c:v>56</c:v>
                </c:pt>
                <c:pt idx="39445">
                  <c:v>57</c:v>
                </c:pt>
                <c:pt idx="39446">
                  <c:v>63</c:v>
                </c:pt>
                <c:pt idx="39447">
                  <c:v>27</c:v>
                </c:pt>
                <c:pt idx="39448">
                  <c:v>71</c:v>
                </c:pt>
                <c:pt idx="39449">
                  <c:v>66</c:v>
                </c:pt>
                <c:pt idx="39450">
                  <c:v>45</c:v>
                </c:pt>
                <c:pt idx="39451">
                  <c:v>62</c:v>
                </c:pt>
                <c:pt idx="39452">
                  <c:v>71</c:v>
                </c:pt>
                <c:pt idx="39453">
                  <c:v>64</c:v>
                </c:pt>
                <c:pt idx="39454">
                  <c:v>68</c:v>
                </c:pt>
                <c:pt idx="39455">
                  <c:v>50</c:v>
                </c:pt>
                <c:pt idx="39456">
                  <c:v>61</c:v>
                </c:pt>
                <c:pt idx="39457">
                  <c:v>66</c:v>
                </c:pt>
                <c:pt idx="39458">
                  <c:v>59</c:v>
                </c:pt>
                <c:pt idx="39459">
                  <c:v>61</c:v>
                </c:pt>
                <c:pt idx="39460">
                  <c:v>75</c:v>
                </c:pt>
                <c:pt idx="39461">
                  <c:v>49</c:v>
                </c:pt>
                <c:pt idx="39462">
                  <c:v>58</c:v>
                </c:pt>
                <c:pt idx="39463">
                  <c:v>43</c:v>
                </c:pt>
                <c:pt idx="39464">
                  <c:v>69</c:v>
                </c:pt>
                <c:pt idx="39465">
                  <c:v>75</c:v>
                </c:pt>
                <c:pt idx="39466">
                  <c:v>48</c:v>
                </c:pt>
                <c:pt idx="39467">
                  <c:v>31</c:v>
                </c:pt>
                <c:pt idx="39468">
                  <c:v>48</c:v>
                </c:pt>
                <c:pt idx="39469">
                  <c:v>53</c:v>
                </c:pt>
                <c:pt idx="39470">
                  <c:v>50</c:v>
                </c:pt>
                <c:pt idx="39471">
                  <c:v>62</c:v>
                </c:pt>
                <c:pt idx="39472">
                  <c:v>63</c:v>
                </c:pt>
                <c:pt idx="39473">
                  <c:v>60</c:v>
                </c:pt>
                <c:pt idx="39474">
                  <c:v>58</c:v>
                </c:pt>
                <c:pt idx="39475">
                  <c:v>29</c:v>
                </c:pt>
                <c:pt idx="39476">
                  <c:v>68</c:v>
                </c:pt>
                <c:pt idx="39477">
                  <c:v>45</c:v>
                </c:pt>
                <c:pt idx="39478">
                  <c:v>72</c:v>
                </c:pt>
                <c:pt idx="39479">
                  <c:v>35</c:v>
                </c:pt>
                <c:pt idx="39480">
                  <c:v>75</c:v>
                </c:pt>
                <c:pt idx="39481">
                  <c:v>59</c:v>
                </c:pt>
                <c:pt idx="39482">
                  <c:v>57</c:v>
                </c:pt>
                <c:pt idx="39483">
                  <c:v>61</c:v>
                </c:pt>
                <c:pt idx="39484">
                  <c:v>69</c:v>
                </c:pt>
                <c:pt idx="39485">
                  <c:v>62</c:v>
                </c:pt>
                <c:pt idx="39486">
                  <c:v>63</c:v>
                </c:pt>
                <c:pt idx="39487">
                  <c:v>74</c:v>
                </c:pt>
                <c:pt idx="39488">
                  <c:v>58</c:v>
                </c:pt>
                <c:pt idx="39489">
                  <c:v>75</c:v>
                </c:pt>
                <c:pt idx="39490">
                  <c:v>68</c:v>
                </c:pt>
                <c:pt idx="39491">
                  <c:v>53</c:v>
                </c:pt>
                <c:pt idx="39492">
                  <c:v>55</c:v>
                </c:pt>
                <c:pt idx="39493">
                  <c:v>70</c:v>
                </c:pt>
                <c:pt idx="39494">
                  <c:v>71</c:v>
                </c:pt>
                <c:pt idx="39495">
                  <c:v>63</c:v>
                </c:pt>
                <c:pt idx="39496">
                  <c:v>67</c:v>
                </c:pt>
                <c:pt idx="39497">
                  <c:v>42</c:v>
                </c:pt>
                <c:pt idx="39498">
                  <c:v>67</c:v>
                </c:pt>
                <c:pt idx="39499">
                  <c:v>55</c:v>
                </c:pt>
                <c:pt idx="39500">
                  <c:v>50</c:v>
                </c:pt>
                <c:pt idx="39501">
                  <c:v>43</c:v>
                </c:pt>
                <c:pt idx="39502">
                  <c:v>64</c:v>
                </c:pt>
                <c:pt idx="39503">
                  <c:v>63</c:v>
                </c:pt>
                <c:pt idx="39504">
                  <c:v>69</c:v>
                </c:pt>
                <c:pt idx="39505">
                  <c:v>58</c:v>
                </c:pt>
                <c:pt idx="39506">
                  <c:v>70</c:v>
                </c:pt>
                <c:pt idx="39507">
                  <c:v>57</c:v>
                </c:pt>
                <c:pt idx="39508">
                  <c:v>67</c:v>
                </c:pt>
                <c:pt idx="39509">
                  <c:v>48</c:v>
                </c:pt>
                <c:pt idx="39510">
                  <c:v>64</c:v>
                </c:pt>
                <c:pt idx="39511">
                  <c:v>72</c:v>
                </c:pt>
                <c:pt idx="39512">
                  <c:v>67</c:v>
                </c:pt>
                <c:pt idx="39513">
                  <c:v>49</c:v>
                </c:pt>
                <c:pt idx="39514">
                  <c:v>70</c:v>
                </c:pt>
                <c:pt idx="39515">
                  <c:v>68</c:v>
                </c:pt>
                <c:pt idx="39516">
                  <c:v>30</c:v>
                </c:pt>
                <c:pt idx="39517">
                  <c:v>47</c:v>
                </c:pt>
                <c:pt idx="39518">
                  <c:v>60</c:v>
                </c:pt>
                <c:pt idx="39519">
                  <c:v>75</c:v>
                </c:pt>
                <c:pt idx="39520">
                  <c:v>64</c:v>
                </c:pt>
                <c:pt idx="39521">
                  <c:v>25</c:v>
                </c:pt>
                <c:pt idx="39522">
                  <c:v>69</c:v>
                </c:pt>
                <c:pt idx="39523">
                  <c:v>24</c:v>
                </c:pt>
                <c:pt idx="39524">
                  <c:v>70</c:v>
                </c:pt>
                <c:pt idx="39525">
                  <c:v>75</c:v>
                </c:pt>
                <c:pt idx="39526">
                  <c:v>75</c:v>
                </c:pt>
                <c:pt idx="39527">
                  <c:v>70</c:v>
                </c:pt>
                <c:pt idx="39528">
                  <c:v>71</c:v>
                </c:pt>
                <c:pt idx="39529">
                  <c:v>60</c:v>
                </c:pt>
                <c:pt idx="39530">
                  <c:v>49</c:v>
                </c:pt>
                <c:pt idx="39531">
                  <c:v>45</c:v>
                </c:pt>
                <c:pt idx="39532">
                  <c:v>67</c:v>
                </c:pt>
                <c:pt idx="39533">
                  <c:v>62</c:v>
                </c:pt>
                <c:pt idx="39534">
                  <c:v>66</c:v>
                </c:pt>
                <c:pt idx="39535">
                  <c:v>72</c:v>
                </c:pt>
                <c:pt idx="39536">
                  <c:v>61</c:v>
                </c:pt>
                <c:pt idx="39537">
                  <c:v>75</c:v>
                </c:pt>
                <c:pt idx="39538">
                  <c:v>65</c:v>
                </c:pt>
                <c:pt idx="39539">
                  <c:v>38</c:v>
                </c:pt>
                <c:pt idx="39540">
                  <c:v>67</c:v>
                </c:pt>
                <c:pt idx="39541">
                  <c:v>70</c:v>
                </c:pt>
                <c:pt idx="39542">
                  <c:v>75</c:v>
                </c:pt>
                <c:pt idx="39543">
                  <c:v>61</c:v>
                </c:pt>
                <c:pt idx="39544">
                  <c:v>58</c:v>
                </c:pt>
                <c:pt idx="39545">
                  <c:v>62</c:v>
                </c:pt>
                <c:pt idx="39546">
                  <c:v>67</c:v>
                </c:pt>
                <c:pt idx="39547">
                  <c:v>49</c:v>
                </c:pt>
                <c:pt idx="39548">
                  <c:v>67</c:v>
                </c:pt>
                <c:pt idx="39549">
                  <c:v>54</c:v>
                </c:pt>
                <c:pt idx="39550">
                  <c:v>67</c:v>
                </c:pt>
                <c:pt idx="39551">
                  <c:v>58</c:v>
                </c:pt>
                <c:pt idx="39552">
                  <c:v>65</c:v>
                </c:pt>
                <c:pt idx="39553">
                  <c:v>71</c:v>
                </c:pt>
                <c:pt idx="39554">
                  <c:v>41</c:v>
                </c:pt>
                <c:pt idx="39555">
                  <c:v>49</c:v>
                </c:pt>
                <c:pt idx="39556">
                  <c:v>68</c:v>
                </c:pt>
                <c:pt idx="39557">
                  <c:v>69</c:v>
                </c:pt>
                <c:pt idx="39558">
                  <c:v>63</c:v>
                </c:pt>
                <c:pt idx="39559">
                  <c:v>15</c:v>
                </c:pt>
                <c:pt idx="39560">
                  <c:v>38</c:v>
                </c:pt>
                <c:pt idx="39561">
                  <c:v>63</c:v>
                </c:pt>
                <c:pt idx="39562">
                  <c:v>70</c:v>
                </c:pt>
                <c:pt idx="39563">
                  <c:v>64</c:v>
                </c:pt>
                <c:pt idx="39564">
                  <c:v>69</c:v>
                </c:pt>
                <c:pt idx="39565">
                  <c:v>56</c:v>
                </c:pt>
                <c:pt idx="39566">
                  <c:v>56</c:v>
                </c:pt>
                <c:pt idx="39567">
                  <c:v>50</c:v>
                </c:pt>
                <c:pt idx="39568">
                  <c:v>56</c:v>
                </c:pt>
                <c:pt idx="39569">
                  <c:v>46</c:v>
                </c:pt>
                <c:pt idx="39570">
                  <c:v>70</c:v>
                </c:pt>
                <c:pt idx="39571">
                  <c:v>37</c:v>
                </c:pt>
                <c:pt idx="39572">
                  <c:v>60</c:v>
                </c:pt>
                <c:pt idx="39573">
                  <c:v>61</c:v>
                </c:pt>
                <c:pt idx="39574">
                  <c:v>63</c:v>
                </c:pt>
                <c:pt idx="39575">
                  <c:v>74</c:v>
                </c:pt>
                <c:pt idx="39576">
                  <c:v>75</c:v>
                </c:pt>
                <c:pt idx="39577">
                  <c:v>42</c:v>
                </c:pt>
                <c:pt idx="39578">
                  <c:v>65</c:v>
                </c:pt>
                <c:pt idx="39579">
                  <c:v>64</c:v>
                </c:pt>
                <c:pt idx="39580">
                  <c:v>75</c:v>
                </c:pt>
                <c:pt idx="39581">
                  <c:v>55</c:v>
                </c:pt>
                <c:pt idx="39582">
                  <c:v>53</c:v>
                </c:pt>
                <c:pt idx="39583">
                  <c:v>45</c:v>
                </c:pt>
                <c:pt idx="39584">
                  <c:v>70</c:v>
                </c:pt>
                <c:pt idx="39585">
                  <c:v>73</c:v>
                </c:pt>
                <c:pt idx="39586">
                  <c:v>58</c:v>
                </c:pt>
                <c:pt idx="39587">
                  <c:v>53</c:v>
                </c:pt>
                <c:pt idx="39588">
                  <c:v>62</c:v>
                </c:pt>
                <c:pt idx="39589">
                  <c:v>75</c:v>
                </c:pt>
                <c:pt idx="39590">
                  <c:v>67</c:v>
                </c:pt>
                <c:pt idx="39591">
                  <c:v>75</c:v>
                </c:pt>
                <c:pt idx="39592">
                  <c:v>24</c:v>
                </c:pt>
                <c:pt idx="39593">
                  <c:v>50</c:v>
                </c:pt>
                <c:pt idx="39594">
                  <c:v>56</c:v>
                </c:pt>
                <c:pt idx="39595">
                  <c:v>72</c:v>
                </c:pt>
                <c:pt idx="39596">
                  <c:v>56</c:v>
                </c:pt>
                <c:pt idx="39597">
                  <c:v>52</c:v>
                </c:pt>
                <c:pt idx="39598">
                  <c:v>71</c:v>
                </c:pt>
                <c:pt idx="39599">
                  <c:v>55</c:v>
                </c:pt>
                <c:pt idx="39600">
                  <c:v>59</c:v>
                </c:pt>
                <c:pt idx="39601">
                  <c:v>53</c:v>
                </c:pt>
                <c:pt idx="39602">
                  <c:v>31</c:v>
                </c:pt>
                <c:pt idx="39603">
                  <c:v>75</c:v>
                </c:pt>
                <c:pt idx="39604">
                  <c:v>65</c:v>
                </c:pt>
                <c:pt idx="39605">
                  <c:v>55</c:v>
                </c:pt>
                <c:pt idx="39606">
                  <c:v>74</c:v>
                </c:pt>
                <c:pt idx="39607">
                  <c:v>75</c:v>
                </c:pt>
                <c:pt idx="39608">
                  <c:v>75</c:v>
                </c:pt>
                <c:pt idx="39609">
                  <c:v>73</c:v>
                </c:pt>
                <c:pt idx="39610">
                  <c:v>59</c:v>
                </c:pt>
                <c:pt idx="39611">
                  <c:v>55</c:v>
                </c:pt>
                <c:pt idx="39612">
                  <c:v>65</c:v>
                </c:pt>
                <c:pt idx="39613">
                  <c:v>64</c:v>
                </c:pt>
                <c:pt idx="39614">
                  <c:v>54</c:v>
                </c:pt>
                <c:pt idx="39615">
                  <c:v>50</c:v>
                </c:pt>
                <c:pt idx="39616">
                  <c:v>54</c:v>
                </c:pt>
                <c:pt idx="39617">
                  <c:v>42</c:v>
                </c:pt>
                <c:pt idx="39618">
                  <c:v>61</c:v>
                </c:pt>
                <c:pt idx="39619">
                  <c:v>53</c:v>
                </c:pt>
                <c:pt idx="39620">
                  <c:v>70</c:v>
                </c:pt>
                <c:pt idx="39621">
                  <c:v>66</c:v>
                </c:pt>
                <c:pt idx="39622">
                  <c:v>65</c:v>
                </c:pt>
                <c:pt idx="39623">
                  <c:v>55</c:v>
                </c:pt>
                <c:pt idx="39624">
                  <c:v>50</c:v>
                </c:pt>
                <c:pt idx="39625">
                  <c:v>60</c:v>
                </c:pt>
                <c:pt idx="39626">
                  <c:v>52</c:v>
                </c:pt>
                <c:pt idx="39627">
                  <c:v>74</c:v>
                </c:pt>
                <c:pt idx="39628">
                  <c:v>75</c:v>
                </c:pt>
                <c:pt idx="39629">
                  <c:v>59</c:v>
                </c:pt>
                <c:pt idx="39630">
                  <c:v>71</c:v>
                </c:pt>
                <c:pt idx="39631">
                  <c:v>60</c:v>
                </c:pt>
                <c:pt idx="39632">
                  <c:v>60</c:v>
                </c:pt>
                <c:pt idx="39633">
                  <c:v>54</c:v>
                </c:pt>
                <c:pt idx="39634">
                  <c:v>45</c:v>
                </c:pt>
                <c:pt idx="39635">
                  <c:v>67</c:v>
                </c:pt>
                <c:pt idx="39636">
                  <c:v>31</c:v>
                </c:pt>
                <c:pt idx="39637">
                  <c:v>59</c:v>
                </c:pt>
                <c:pt idx="39638">
                  <c:v>54</c:v>
                </c:pt>
                <c:pt idx="39639">
                  <c:v>61</c:v>
                </c:pt>
                <c:pt idx="39640">
                  <c:v>66</c:v>
                </c:pt>
                <c:pt idx="39641">
                  <c:v>59</c:v>
                </c:pt>
                <c:pt idx="39642">
                  <c:v>64</c:v>
                </c:pt>
                <c:pt idx="39643">
                  <c:v>51</c:v>
                </c:pt>
                <c:pt idx="39644">
                  <c:v>68</c:v>
                </c:pt>
                <c:pt idx="39645">
                  <c:v>54</c:v>
                </c:pt>
                <c:pt idx="39646">
                  <c:v>56</c:v>
                </c:pt>
                <c:pt idx="39647">
                  <c:v>46</c:v>
                </c:pt>
                <c:pt idx="39648">
                  <c:v>46</c:v>
                </c:pt>
                <c:pt idx="39649">
                  <c:v>54</c:v>
                </c:pt>
                <c:pt idx="39650">
                  <c:v>61</c:v>
                </c:pt>
                <c:pt idx="39651">
                  <c:v>56</c:v>
                </c:pt>
                <c:pt idx="39652">
                  <c:v>68</c:v>
                </c:pt>
                <c:pt idx="39653">
                  <c:v>70</c:v>
                </c:pt>
                <c:pt idx="39654">
                  <c:v>68</c:v>
                </c:pt>
                <c:pt idx="39655">
                  <c:v>75</c:v>
                </c:pt>
                <c:pt idx="39656">
                  <c:v>34</c:v>
                </c:pt>
                <c:pt idx="39657">
                  <c:v>71</c:v>
                </c:pt>
                <c:pt idx="39658">
                  <c:v>56</c:v>
                </c:pt>
                <c:pt idx="39659">
                  <c:v>50</c:v>
                </c:pt>
                <c:pt idx="39660">
                  <c:v>57</c:v>
                </c:pt>
                <c:pt idx="39661">
                  <c:v>61</c:v>
                </c:pt>
                <c:pt idx="39662">
                  <c:v>58</c:v>
                </c:pt>
                <c:pt idx="39663">
                  <c:v>75</c:v>
                </c:pt>
                <c:pt idx="39664">
                  <c:v>55</c:v>
                </c:pt>
                <c:pt idx="39665">
                  <c:v>65</c:v>
                </c:pt>
                <c:pt idx="39666">
                  <c:v>55</c:v>
                </c:pt>
                <c:pt idx="39667">
                  <c:v>45</c:v>
                </c:pt>
                <c:pt idx="39668">
                  <c:v>62</c:v>
                </c:pt>
                <c:pt idx="39669">
                  <c:v>53</c:v>
                </c:pt>
                <c:pt idx="39670">
                  <c:v>61</c:v>
                </c:pt>
                <c:pt idx="39671">
                  <c:v>57</c:v>
                </c:pt>
                <c:pt idx="39672">
                  <c:v>60</c:v>
                </c:pt>
                <c:pt idx="39673">
                  <c:v>75</c:v>
                </c:pt>
                <c:pt idx="39674">
                  <c:v>44</c:v>
                </c:pt>
                <c:pt idx="39675">
                  <c:v>69</c:v>
                </c:pt>
                <c:pt idx="39676">
                  <c:v>52</c:v>
                </c:pt>
                <c:pt idx="39677">
                  <c:v>74</c:v>
                </c:pt>
                <c:pt idx="39678">
                  <c:v>63</c:v>
                </c:pt>
                <c:pt idx="39679">
                  <c:v>57</c:v>
                </c:pt>
                <c:pt idx="39680">
                  <c:v>33</c:v>
                </c:pt>
                <c:pt idx="39681">
                  <c:v>53</c:v>
                </c:pt>
                <c:pt idx="39682">
                  <c:v>55</c:v>
                </c:pt>
                <c:pt idx="39683">
                  <c:v>73</c:v>
                </c:pt>
                <c:pt idx="39684">
                  <c:v>45</c:v>
                </c:pt>
                <c:pt idx="39685">
                  <c:v>54</c:v>
                </c:pt>
                <c:pt idx="39686">
                  <c:v>69</c:v>
                </c:pt>
                <c:pt idx="39687">
                  <c:v>60</c:v>
                </c:pt>
                <c:pt idx="39688">
                  <c:v>69</c:v>
                </c:pt>
                <c:pt idx="39689">
                  <c:v>52</c:v>
                </c:pt>
                <c:pt idx="39690">
                  <c:v>65</c:v>
                </c:pt>
                <c:pt idx="39691">
                  <c:v>75</c:v>
                </c:pt>
                <c:pt idx="39692">
                  <c:v>44</c:v>
                </c:pt>
                <c:pt idx="39693">
                  <c:v>74</c:v>
                </c:pt>
                <c:pt idx="39694">
                  <c:v>61</c:v>
                </c:pt>
                <c:pt idx="39695">
                  <c:v>33</c:v>
                </c:pt>
                <c:pt idx="39696">
                  <c:v>41</c:v>
                </c:pt>
                <c:pt idx="39697">
                  <c:v>53</c:v>
                </c:pt>
                <c:pt idx="39698">
                  <c:v>63</c:v>
                </c:pt>
                <c:pt idx="39699">
                  <c:v>59</c:v>
                </c:pt>
                <c:pt idx="39700">
                  <c:v>58</c:v>
                </c:pt>
                <c:pt idx="39701">
                  <c:v>67</c:v>
                </c:pt>
                <c:pt idx="39702">
                  <c:v>49</c:v>
                </c:pt>
                <c:pt idx="39703">
                  <c:v>69</c:v>
                </c:pt>
                <c:pt idx="39704">
                  <c:v>72</c:v>
                </c:pt>
                <c:pt idx="39705">
                  <c:v>75</c:v>
                </c:pt>
                <c:pt idx="39706">
                  <c:v>62</c:v>
                </c:pt>
                <c:pt idx="39707">
                  <c:v>54</c:v>
                </c:pt>
                <c:pt idx="39708">
                  <c:v>64</c:v>
                </c:pt>
                <c:pt idx="39709">
                  <c:v>28</c:v>
                </c:pt>
                <c:pt idx="39710">
                  <c:v>53</c:v>
                </c:pt>
                <c:pt idx="39711">
                  <c:v>68</c:v>
                </c:pt>
                <c:pt idx="39712">
                  <c:v>66</c:v>
                </c:pt>
                <c:pt idx="39713">
                  <c:v>40</c:v>
                </c:pt>
                <c:pt idx="39714">
                  <c:v>31</c:v>
                </c:pt>
                <c:pt idx="39715">
                  <c:v>70</c:v>
                </c:pt>
                <c:pt idx="39716">
                  <c:v>75</c:v>
                </c:pt>
                <c:pt idx="39717">
                  <c:v>66</c:v>
                </c:pt>
                <c:pt idx="39718">
                  <c:v>59</c:v>
                </c:pt>
                <c:pt idx="39719">
                  <c:v>52</c:v>
                </c:pt>
                <c:pt idx="39720">
                  <c:v>59</c:v>
                </c:pt>
                <c:pt idx="39721">
                  <c:v>70</c:v>
                </c:pt>
                <c:pt idx="39722">
                  <c:v>43</c:v>
                </c:pt>
                <c:pt idx="39723">
                  <c:v>64</c:v>
                </c:pt>
                <c:pt idx="39724">
                  <c:v>49</c:v>
                </c:pt>
                <c:pt idx="39725">
                  <c:v>65</c:v>
                </c:pt>
                <c:pt idx="39726">
                  <c:v>67</c:v>
                </c:pt>
                <c:pt idx="39727">
                  <c:v>43</c:v>
                </c:pt>
                <c:pt idx="39728">
                  <c:v>65</c:v>
                </c:pt>
                <c:pt idx="39729">
                  <c:v>73</c:v>
                </c:pt>
                <c:pt idx="39730">
                  <c:v>62</c:v>
                </c:pt>
                <c:pt idx="39731">
                  <c:v>23</c:v>
                </c:pt>
                <c:pt idx="39732">
                  <c:v>62</c:v>
                </c:pt>
                <c:pt idx="39733">
                  <c:v>75</c:v>
                </c:pt>
                <c:pt idx="39734">
                  <c:v>63</c:v>
                </c:pt>
                <c:pt idx="39735">
                  <c:v>58</c:v>
                </c:pt>
                <c:pt idx="39736">
                  <c:v>75</c:v>
                </c:pt>
                <c:pt idx="39737">
                  <c:v>58</c:v>
                </c:pt>
                <c:pt idx="39738">
                  <c:v>64</c:v>
                </c:pt>
                <c:pt idx="39739">
                  <c:v>31</c:v>
                </c:pt>
                <c:pt idx="39740">
                  <c:v>73</c:v>
                </c:pt>
                <c:pt idx="39741">
                  <c:v>57</c:v>
                </c:pt>
                <c:pt idx="39742">
                  <c:v>52</c:v>
                </c:pt>
                <c:pt idx="39743">
                  <c:v>40</c:v>
                </c:pt>
                <c:pt idx="39744">
                  <c:v>69</c:v>
                </c:pt>
                <c:pt idx="39745">
                  <c:v>60</c:v>
                </c:pt>
                <c:pt idx="39746">
                  <c:v>73</c:v>
                </c:pt>
                <c:pt idx="39747">
                  <c:v>62</c:v>
                </c:pt>
                <c:pt idx="39748">
                  <c:v>64</c:v>
                </c:pt>
                <c:pt idx="39749">
                  <c:v>65</c:v>
                </c:pt>
                <c:pt idx="39750">
                  <c:v>55</c:v>
                </c:pt>
                <c:pt idx="39751">
                  <c:v>52</c:v>
                </c:pt>
                <c:pt idx="39752">
                  <c:v>54</c:v>
                </c:pt>
                <c:pt idx="39753">
                  <c:v>54</c:v>
                </c:pt>
                <c:pt idx="39754">
                  <c:v>72</c:v>
                </c:pt>
                <c:pt idx="39755">
                  <c:v>72</c:v>
                </c:pt>
                <c:pt idx="39756">
                  <c:v>62</c:v>
                </c:pt>
                <c:pt idx="39757">
                  <c:v>59</c:v>
                </c:pt>
                <c:pt idx="39758">
                  <c:v>62</c:v>
                </c:pt>
                <c:pt idx="39759">
                  <c:v>64</c:v>
                </c:pt>
                <c:pt idx="39760">
                  <c:v>52</c:v>
                </c:pt>
                <c:pt idx="39761">
                  <c:v>72</c:v>
                </c:pt>
                <c:pt idx="39762">
                  <c:v>34</c:v>
                </c:pt>
                <c:pt idx="39763">
                  <c:v>47</c:v>
                </c:pt>
                <c:pt idx="39764">
                  <c:v>49</c:v>
                </c:pt>
                <c:pt idx="39765">
                  <c:v>60</c:v>
                </c:pt>
                <c:pt idx="39766">
                  <c:v>60</c:v>
                </c:pt>
                <c:pt idx="39767">
                  <c:v>73</c:v>
                </c:pt>
                <c:pt idx="39768">
                  <c:v>53</c:v>
                </c:pt>
                <c:pt idx="39769">
                  <c:v>43</c:v>
                </c:pt>
                <c:pt idx="39770">
                  <c:v>53</c:v>
                </c:pt>
                <c:pt idx="39771">
                  <c:v>57</c:v>
                </c:pt>
                <c:pt idx="39772">
                  <c:v>44</c:v>
                </c:pt>
                <c:pt idx="39773">
                  <c:v>54</c:v>
                </c:pt>
                <c:pt idx="39774">
                  <c:v>56</c:v>
                </c:pt>
                <c:pt idx="39775">
                  <c:v>64</c:v>
                </c:pt>
                <c:pt idx="39776">
                  <c:v>60</c:v>
                </c:pt>
                <c:pt idx="39777">
                  <c:v>57</c:v>
                </c:pt>
                <c:pt idx="39778">
                  <c:v>75</c:v>
                </c:pt>
                <c:pt idx="39779">
                  <c:v>75</c:v>
                </c:pt>
                <c:pt idx="39780">
                  <c:v>63</c:v>
                </c:pt>
                <c:pt idx="39781">
                  <c:v>23</c:v>
                </c:pt>
                <c:pt idx="39782">
                  <c:v>68</c:v>
                </c:pt>
                <c:pt idx="39783">
                  <c:v>65</c:v>
                </c:pt>
                <c:pt idx="39784">
                  <c:v>75</c:v>
                </c:pt>
                <c:pt idx="39785">
                  <c:v>50</c:v>
                </c:pt>
                <c:pt idx="39786">
                  <c:v>65</c:v>
                </c:pt>
                <c:pt idx="39787">
                  <c:v>70</c:v>
                </c:pt>
                <c:pt idx="39788">
                  <c:v>52</c:v>
                </c:pt>
                <c:pt idx="39789">
                  <c:v>62</c:v>
                </c:pt>
                <c:pt idx="39790">
                  <c:v>54</c:v>
                </c:pt>
                <c:pt idx="39791">
                  <c:v>43</c:v>
                </c:pt>
                <c:pt idx="39792">
                  <c:v>40</c:v>
                </c:pt>
                <c:pt idx="39793">
                  <c:v>67</c:v>
                </c:pt>
                <c:pt idx="39794">
                  <c:v>60</c:v>
                </c:pt>
                <c:pt idx="39795">
                  <c:v>45</c:v>
                </c:pt>
                <c:pt idx="39796">
                  <c:v>53</c:v>
                </c:pt>
                <c:pt idx="39797">
                  <c:v>67</c:v>
                </c:pt>
                <c:pt idx="39798">
                  <c:v>59</c:v>
                </c:pt>
                <c:pt idx="39799">
                  <c:v>64</c:v>
                </c:pt>
                <c:pt idx="39800">
                  <c:v>42</c:v>
                </c:pt>
                <c:pt idx="39801">
                  <c:v>62</c:v>
                </c:pt>
                <c:pt idx="39802">
                  <c:v>75</c:v>
                </c:pt>
                <c:pt idx="39803">
                  <c:v>46</c:v>
                </c:pt>
                <c:pt idx="39804">
                  <c:v>25</c:v>
                </c:pt>
                <c:pt idx="39805">
                  <c:v>60</c:v>
                </c:pt>
                <c:pt idx="39806">
                  <c:v>50</c:v>
                </c:pt>
                <c:pt idx="39807">
                  <c:v>49</c:v>
                </c:pt>
                <c:pt idx="39808">
                  <c:v>36</c:v>
                </c:pt>
                <c:pt idx="39809">
                  <c:v>75</c:v>
                </c:pt>
                <c:pt idx="39810">
                  <c:v>59</c:v>
                </c:pt>
                <c:pt idx="39811">
                  <c:v>49</c:v>
                </c:pt>
                <c:pt idx="39812">
                  <c:v>70</c:v>
                </c:pt>
                <c:pt idx="39813">
                  <c:v>72</c:v>
                </c:pt>
                <c:pt idx="39814">
                  <c:v>75</c:v>
                </c:pt>
                <c:pt idx="39815">
                  <c:v>68</c:v>
                </c:pt>
                <c:pt idx="39816">
                  <c:v>60</c:v>
                </c:pt>
                <c:pt idx="39817">
                  <c:v>50</c:v>
                </c:pt>
                <c:pt idx="39818">
                  <c:v>57</c:v>
                </c:pt>
                <c:pt idx="39819">
                  <c:v>73</c:v>
                </c:pt>
                <c:pt idx="39820">
                  <c:v>59</c:v>
                </c:pt>
                <c:pt idx="39821">
                  <c:v>72</c:v>
                </c:pt>
                <c:pt idx="39822">
                  <c:v>75</c:v>
                </c:pt>
                <c:pt idx="39823">
                  <c:v>46</c:v>
                </c:pt>
                <c:pt idx="39824">
                  <c:v>75</c:v>
                </c:pt>
                <c:pt idx="39825">
                  <c:v>56</c:v>
                </c:pt>
                <c:pt idx="39826">
                  <c:v>58</c:v>
                </c:pt>
                <c:pt idx="39827">
                  <c:v>62</c:v>
                </c:pt>
                <c:pt idx="39828">
                  <c:v>64</c:v>
                </c:pt>
                <c:pt idx="39829">
                  <c:v>61</c:v>
                </c:pt>
                <c:pt idx="39830">
                  <c:v>63</c:v>
                </c:pt>
                <c:pt idx="39831">
                  <c:v>61</c:v>
                </c:pt>
                <c:pt idx="39832">
                  <c:v>68</c:v>
                </c:pt>
                <c:pt idx="39833">
                  <c:v>55</c:v>
                </c:pt>
                <c:pt idx="39834">
                  <c:v>66</c:v>
                </c:pt>
                <c:pt idx="39835">
                  <c:v>70</c:v>
                </c:pt>
                <c:pt idx="39836">
                  <c:v>71</c:v>
                </c:pt>
                <c:pt idx="39837">
                  <c:v>67</c:v>
                </c:pt>
                <c:pt idx="39838">
                  <c:v>64</c:v>
                </c:pt>
                <c:pt idx="39839">
                  <c:v>64</c:v>
                </c:pt>
                <c:pt idx="39840">
                  <c:v>41</c:v>
                </c:pt>
                <c:pt idx="39841">
                  <c:v>60</c:v>
                </c:pt>
                <c:pt idx="39842">
                  <c:v>61</c:v>
                </c:pt>
                <c:pt idx="39843">
                  <c:v>60</c:v>
                </c:pt>
                <c:pt idx="39844">
                  <c:v>66</c:v>
                </c:pt>
                <c:pt idx="39845">
                  <c:v>25</c:v>
                </c:pt>
                <c:pt idx="39846">
                  <c:v>56</c:v>
                </c:pt>
                <c:pt idx="39847">
                  <c:v>68</c:v>
                </c:pt>
                <c:pt idx="39848">
                  <c:v>71</c:v>
                </c:pt>
                <c:pt idx="39849">
                  <c:v>62</c:v>
                </c:pt>
                <c:pt idx="39850">
                  <c:v>50</c:v>
                </c:pt>
                <c:pt idx="39851">
                  <c:v>42</c:v>
                </c:pt>
                <c:pt idx="39852">
                  <c:v>55</c:v>
                </c:pt>
                <c:pt idx="39853">
                  <c:v>74</c:v>
                </c:pt>
                <c:pt idx="39854">
                  <c:v>37</c:v>
                </c:pt>
                <c:pt idx="39855">
                  <c:v>74</c:v>
                </c:pt>
                <c:pt idx="39856">
                  <c:v>63</c:v>
                </c:pt>
                <c:pt idx="39857">
                  <c:v>69</c:v>
                </c:pt>
                <c:pt idx="39858">
                  <c:v>64</c:v>
                </c:pt>
                <c:pt idx="39859">
                  <c:v>66</c:v>
                </c:pt>
                <c:pt idx="39860">
                  <c:v>55</c:v>
                </c:pt>
                <c:pt idx="39861">
                  <c:v>64</c:v>
                </c:pt>
                <c:pt idx="39862">
                  <c:v>50</c:v>
                </c:pt>
                <c:pt idx="39863">
                  <c:v>74</c:v>
                </c:pt>
                <c:pt idx="39864">
                  <c:v>64</c:v>
                </c:pt>
                <c:pt idx="39865">
                  <c:v>49</c:v>
                </c:pt>
                <c:pt idx="39866">
                  <c:v>63</c:v>
                </c:pt>
                <c:pt idx="39867">
                  <c:v>75</c:v>
                </c:pt>
                <c:pt idx="39868">
                  <c:v>64</c:v>
                </c:pt>
                <c:pt idx="39869">
                  <c:v>69</c:v>
                </c:pt>
                <c:pt idx="39870">
                  <c:v>72</c:v>
                </c:pt>
                <c:pt idx="39871">
                  <c:v>58</c:v>
                </c:pt>
                <c:pt idx="39872">
                  <c:v>65</c:v>
                </c:pt>
                <c:pt idx="39873">
                  <c:v>32</c:v>
                </c:pt>
                <c:pt idx="39874">
                  <c:v>64</c:v>
                </c:pt>
                <c:pt idx="39875">
                  <c:v>50</c:v>
                </c:pt>
                <c:pt idx="39876">
                  <c:v>56</c:v>
                </c:pt>
                <c:pt idx="39877">
                  <c:v>65</c:v>
                </c:pt>
                <c:pt idx="39878">
                  <c:v>52</c:v>
                </c:pt>
                <c:pt idx="39879">
                  <c:v>67</c:v>
                </c:pt>
                <c:pt idx="39880">
                  <c:v>70</c:v>
                </c:pt>
                <c:pt idx="39881">
                  <c:v>18</c:v>
                </c:pt>
                <c:pt idx="39882">
                  <c:v>66</c:v>
                </c:pt>
                <c:pt idx="39883">
                  <c:v>66</c:v>
                </c:pt>
                <c:pt idx="39884">
                  <c:v>71</c:v>
                </c:pt>
                <c:pt idx="39885">
                  <c:v>59</c:v>
                </c:pt>
                <c:pt idx="39886">
                  <c:v>57</c:v>
                </c:pt>
                <c:pt idx="39887">
                  <c:v>66</c:v>
                </c:pt>
                <c:pt idx="39888">
                  <c:v>72</c:v>
                </c:pt>
                <c:pt idx="39889">
                  <c:v>56</c:v>
                </c:pt>
                <c:pt idx="39890">
                  <c:v>71</c:v>
                </c:pt>
                <c:pt idx="39891">
                  <c:v>61</c:v>
                </c:pt>
                <c:pt idx="39892">
                  <c:v>49</c:v>
                </c:pt>
                <c:pt idx="39893">
                  <c:v>54</c:v>
                </c:pt>
                <c:pt idx="39894">
                  <c:v>37</c:v>
                </c:pt>
                <c:pt idx="39895">
                  <c:v>65</c:v>
                </c:pt>
                <c:pt idx="39896">
                  <c:v>46</c:v>
                </c:pt>
                <c:pt idx="39897">
                  <c:v>70</c:v>
                </c:pt>
                <c:pt idx="39898">
                  <c:v>44</c:v>
                </c:pt>
                <c:pt idx="39899">
                  <c:v>49</c:v>
                </c:pt>
                <c:pt idx="39900">
                  <c:v>50</c:v>
                </c:pt>
                <c:pt idx="39901">
                  <c:v>68</c:v>
                </c:pt>
                <c:pt idx="39902">
                  <c:v>55</c:v>
                </c:pt>
                <c:pt idx="39903">
                  <c:v>52</c:v>
                </c:pt>
                <c:pt idx="39904">
                  <c:v>67</c:v>
                </c:pt>
                <c:pt idx="39905">
                  <c:v>54</c:v>
                </c:pt>
                <c:pt idx="39906">
                  <c:v>63</c:v>
                </c:pt>
                <c:pt idx="39907">
                  <c:v>67</c:v>
                </c:pt>
                <c:pt idx="39908">
                  <c:v>75</c:v>
                </c:pt>
                <c:pt idx="39909">
                  <c:v>46</c:v>
                </c:pt>
                <c:pt idx="39910">
                  <c:v>67</c:v>
                </c:pt>
                <c:pt idx="39911">
                  <c:v>56</c:v>
                </c:pt>
                <c:pt idx="39912">
                  <c:v>62</c:v>
                </c:pt>
                <c:pt idx="39913">
                  <c:v>57</c:v>
                </c:pt>
                <c:pt idx="39914">
                  <c:v>71</c:v>
                </c:pt>
                <c:pt idx="39915">
                  <c:v>58</c:v>
                </c:pt>
                <c:pt idx="39916">
                  <c:v>55</c:v>
                </c:pt>
                <c:pt idx="39917">
                  <c:v>60</c:v>
                </c:pt>
                <c:pt idx="39918">
                  <c:v>45</c:v>
                </c:pt>
                <c:pt idx="39919">
                  <c:v>65</c:v>
                </c:pt>
                <c:pt idx="39920">
                  <c:v>69</c:v>
                </c:pt>
                <c:pt idx="39921">
                  <c:v>57</c:v>
                </c:pt>
                <c:pt idx="39922">
                  <c:v>67</c:v>
                </c:pt>
                <c:pt idx="39923">
                  <c:v>60</c:v>
                </c:pt>
                <c:pt idx="39924">
                  <c:v>70</c:v>
                </c:pt>
                <c:pt idx="39925">
                  <c:v>47</c:v>
                </c:pt>
                <c:pt idx="39926">
                  <c:v>65</c:v>
                </c:pt>
                <c:pt idx="39927">
                  <c:v>39</c:v>
                </c:pt>
                <c:pt idx="39928">
                  <c:v>75</c:v>
                </c:pt>
                <c:pt idx="39929">
                  <c:v>58</c:v>
                </c:pt>
                <c:pt idx="39930">
                  <c:v>59</c:v>
                </c:pt>
                <c:pt idx="39931">
                  <c:v>65</c:v>
                </c:pt>
                <c:pt idx="39932">
                  <c:v>74</c:v>
                </c:pt>
                <c:pt idx="39933">
                  <c:v>68</c:v>
                </c:pt>
                <c:pt idx="39934">
                  <c:v>51</c:v>
                </c:pt>
                <c:pt idx="39935">
                  <c:v>75</c:v>
                </c:pt>
                <c:pt idx="39936">
                  <c:v>45</c:v>
                </c:pt>
                <c:pt idx="39937">
                  <c:v>64</c:v>
                </c:pt>
                <c:pt idx="39938">
                  <c:v>63</c:v>
                </c:pt>
                <c:pt idx="39939">
                  <c:v>54</c:v>
                </c:pt>
                <c:pt idx="39940">
                  <c:v>58</c:v>
                </c:pt>
                <c:pt idx="39941">
                  <c:v>70</c:v>
                </c:pt>
                <c:pt idx="39942">
                  <c:v>60</c:v>
                </c:pt>
                <c:pt idx="39943">
                  <c:v>25</c:v>
                </c:pt>
                <c:pt idx="39944">
                  <c:v>45</c:v>
                </c:pt>
                <c:pt idx="39945">
                  <c:v>57</c:v>
                </c:pt>
                <c:pt idx="39946">
                  <c:v>75</c:v>
                </c:pt>
                <c:pt idx="39947">
                  <c:v>50</c:v>
                </c:pt>
                <c:pt idx="39948">
                  <c:v>75</c:v>
                </c:pt>
                <c:pt idx="39949">
                  <c:v>57</c:v>
                </c:pt>
                <c:pt idx="39950">
                  <c:v>66</c:v>
                </c:pt>
                <c:pt idx="39951">
                  <c:v>48</c:v>
                </c:pt>
                <c:pt idx="39952">
                  <c:v>30</c:v>
                </c:pt>
                <c:pt idx="39953">
                  <c:v>20</c:v>
                </c:pt>
                <c:pt idx="39954">
                  <c:v>51</c:v>
                </c:pt>
                <c:pt idx="39955">
                  <c:v>65</c:v>
                </c:pt>
                <c:pt idx="39956">
                  <c:v>69</c:v>
                </c:pt>
                <c:pt idx="39957">
                  <c:v>66</c:v>
                </c:pt>
                <c:pt idx="39958">
                  <c:v>51</c:v>
                </c:pt>
                <c:pt idx="39959">
                  <c:v>70</c:v>
                </c:pt>
                <c:pt idx="39960">
                  <c:v>66</c:v>
                </c:pt>
                <c:pt idx="39961">
                  <c:v>50</c:v>
                </c:pt>
                <c:pt idx="39962">
                  <c:v>60</c:v>
                </c:pt>
                <c:pt idx="39963">
                  <c:v>66</c:v>
                </c:pt>
                <c:pt idx="39964">
                  <c:v>55</c:v>
                </c:pt>
                <c:pt idx="39965">
                  <c:v>59</c:v>
                </c:pt>
                <c:pt idx="39966">
                  <c:v>62</c:v>
                </c:pt>
                <c:pt idx="39967">
                  <c:v>35</c:v>
                </c:pt>
                <c:pt idx="39968">
                  <c:v>33</c:v>
                </c:pt>
                <c:pt idx="39969">
                  <c:v>64</c:v>
                </c:pt>
                <c:pt idx="39970">
                  <c:v>40</c:v>
                </c:pt>
                <c:pt idx="39971">
                  <c:v>52</c:v>
                </c:pt>
                <c:pt idx="39972">
                  <c:v>75</c:v>
                </c:pt>
                <c:pt idx="39973">
                  <c:v>63</c:v>
                </c:pt>
                <c:pt idx="39974">
                  <c:v>63</c:v>
                </c:pt>
                <c:pt idx="39975">
                  <c:v>28</c:v>
                </c:pt>
                <c:pt idx="39976">
                  <c:v>54</c:v>
                </c:pt>
                <c:pt idx="39977">
                  <c:v>47</c:v>
                </c:pt>
                <c:pt idx="39978">
                  <c:v>69</c:v>
                </c:pt>
                <c:pt idx="39979">
                  <c:v>66</c:v>
                </c:pt>
                <c:pt idx="39980">
                  <c:v>75</c:v>
                </c:pt>
                <c:pt idx="39981">
                  <c:v>53</c:v>
                </c:pt>
                <c:pt idx="39982">
                  <c:v>55</c:v>
                </c:pt>
                <c:pt idx="39983">
                  <c:v>34</c:v>
                </c:pt>
                <c:pt idx="39984">
                  <c:v>63</c:v>
                </c:pt>
                <c:pt idx="39985">
                  <c:v>71</c:v>
                </c:pt>
                <c:pt idx="39986">
                  <c:v>65</c:v>
                </c:pt>
                <c:pt idx="39987">
                  <c:v>51</c:v>
                </c:pt>
                <c:pt idx="39988">
                  <c:v>59</c:v>
                </c:pt>
                <c:pt idx="39989">
                  <c:v>49</c:v>
                </c:pt>
                <c:pt idx="39990">
                  <c:v>38</c:v>
                </c:pt>
                <c:pt idx="39991">
                  <c:v>59</c:v>
                </c:pt>
                <c:pt idx="39992">
                  <c:v>54</c:v>
                </c:pt>
                <c:pt idx="39993">
                  <c:v>35</c:v>
                </c:pt>
                <c:pt idx="39994">
                  <c:v>63</c:v>
                </c:pt>
                <c:pt idx="39995">
                  <c:v>28</c:v>
                </c:pt>
                <c:pt idx="39996">
                  <c:v>63</c:v>
                </c:pt>
                <c:pt idx="39997">
                  <c:v>36</c:v>
                </c:pt>
                <c:pt idx="39998">
                  <c:v>57</c:v>
                </c:pt>
                <c:pt idx="39999">
                  <c:v>69</c:v>
                </c:pt>
                <c:pt idx="40000">
                  <c:v>46</c:v>
                </c:pt>
                <c:pt idx="40001">
                  <c:v>56</c:v>
                </c:pt>
                <c:pt idx="40002">
                  <c:v>53</c:v>
                </c:pt>
                <c:pt idx="40003">
                  <c:v>73</c:v>
                </c:pt>
                <c:pt idx="40004">
                  <c:v>62</c:v>
                </c:pt>
                <c:pt idx="40005">
                  <c:v>63</c:v>
                </c:pt>
                <c:pt idx="40006">
                  <c:v>57</c:v>
                </c:pt>
                <c:pt idx="40007">
                  <c:v>58</c:v>
                </c:pt>
                <c:pt idx="40008">
                  <c:v>60</c:v>
                </c:pt>
                <c:pt idx="40009">
                  <c:v>61</c:v>
                </c:pt>
                <c:pt idx="40010">
                  <c:v>51</c:v>
                </c:pt>
                <c:pt idx="40011">
                  <c:v>71</c:v>
                </c:pt>
                <c:pt idx="40012">
                  <c:v>68</c:v>
                </c:pt>
                <c:pt idx="40013">
                  <c:v>60</c:v>
                </c:pt>
                <c:pt idx="40014">
                  <c:v>60</c:v>
                </c:pt>
                <c:pt idx="40015">
                  <c:v>71</c:v>
                </c:pt>
                <c:pt idx="40016">
                  <c:v>53</c:v>
                </c:pt>
                <c:pt idx="40017">
                  <c:v>47</c:v>
                </c:pt>
                <c:pt idx="40018">
                  <c:v>67</c:v>
                </c:pt>
                <c:pt idx="40019">
                  <c:v>62</c:v>
                </c:pt>
                <c:pt idx="40020">
                  <c:v>53</c:v>
                </c:pt>
                <c:pt idx="40021">
                  <c:v>56</c:v>
                </c:pt>
                <c:pt idx="40022">
                  <c:v>55</c:v>
                </c:pt>
                <c:pt idx="40023">
                  <c:v>31</c:v>
                </c:pt>
                <c:pt idx="40024">
                  <c:v>37</c:v>
                </c:pt>
                <c:pt idx="40025">
                  <c:v>60</c:v>
                </c:pt>
                <c:pt idx="40026">
                  <c:v>54</c:v>
                </c:pt>
                <c:pt idx="40027">
                  <c:v>41</c:v>
                </c:pt>
                <c:pt idx="40028">
                  <c:v>73</c:v>
                </c:pt>
                <c:pt idx="40029">
                  <c:v>75</c:v>
                </c:pt>
                <c:pt idx="40030">
                  <c:v>58</c:v>
                </c:pt>
                <c:pt idx="40031">
                  <c:v>60</c:v>
                </c:pt>
                <c:pt idx="40032">
                  <c:v>58</c:v>
                </c:pt>
                <c:pt idx="40033">
                  <c:v>64</c:v>
                </c:pt>
                <c:pt idx="40034">
                  <c:v>59</c:v>
                </c:pt>
                <c:pt idx="40035">
                  <c:v>72</c:v>
                </c:pt>
                <c:pt idx="40036">
                  <c:v>52</c:v>
                </c:pt>
                <c:pt idx="40037">
                  <c:v>61</c:v>
                </c:pt>
                <c:pt idx="40038">
                  <c:v>69</c:v>
                </c:pt>
                <c:pt idx="40039">
                  <c:v>71</c:v>
                </c:pt>
                <c:pt idx="40040">
                  <c:v>64</c:v>
                </c:pt>
                <c:pt idx="40041">
                  <c:v>65</c:v>
                </c:pt>
                <c:pt idx="40042">
                  <c:v>15</c:v>
                </c:pt>
                <c:pt idx="40043">
                  <c:v>54</c:v>
                </c:pt>
                <c:pt idx="40044">
                  <c:v>55</c:v>
                </c:pt>
                <c:pt idx="40045">
                  <c:v>57</c:v>
                </c:pt>
                <c:pt idx="40046">
                  <c:v>34</c:v>
                </c:pt>
                <c:pt idx="40047">
                  <c:v>63</c:v>
                </c:pt>
                <c:pt idx="40048">
                  <c:v>68</c:v>
                </c:pt>
                <c:pt idx="40049">
                  <c:v>53</c:v>
                </c:pt>
                <c:pt idx="40050">
                  <c:v>66</c:v>
                </c:pt>
                <c:pt idx="40051">
                  <c:v>60</c:v>
                </c:pt>
                <c:pt idx="40052">
                  <c:v>69</c:v>
                </c:pt>
                <c:pt idx="40053">
                  <c:v>67</c:v>
                </c:pt>
                <c:pt idx="40054">
                  <c:v>72</c:v>
                </c:pt>
                <c:pt idx="40055">
                  <c:v>69</c:v>
                </c:pt>
                <c:pt idx="40056">
                  <c:v>52</c:v>
                </c:pt>
                <c:pt idx="40057">
                  <c:v>25</c:v>
                </c:pt>
                <c:pt idx="40058">
                  <c:v>65</c:v>
                </c:pt>
                <c:pt idx="40059">
                  <c:v>69</c:v>
                </c:pt>
                <c:pt idx="40060">
                  <c:v>58</c:v>
                </c:pt>
                <c:pt idx="40061">
                  <c:v>71</c:v>
                </c:pt>
                <c:pt idx="40062">
                  <c:v>64</c:v>
                </c:pt>
                <c:pt idx="40063">
                  <c:v>75</c:v>
                </c:pt>
                <c:pt idx="40064">
                  <c:v>67</c:v>
                </c:pt>
                <c:pt idx="40065">
                  <c:v>54</c:v>
                </c:pt>
                <c:pt idx="40066">
                  <c:v>58</c:v>
                </c:pt>
                <c:pt idx="40067">
                  <c:v>55</c:v>
                </c:pt>
                <c:pt idx="40068">
                  <c:v>58</c:v>
                </c:pt>
                <c:pt idx="40069">
                  <c:v>67</c:v>
                </c:pt>
                <c:pt idx="40070">
                  <c:v>62</c:v>
                </c:pt>
                <c:pt idx="40071">
                  <c:v>48</c:v>
                </c:pt>
                <c:pt idx="40072">
                  <c:v>57</c:v>
                </c:pt>
                <c:pt idx="40073">
                  <c:v>53</c:v>
                </c:pt>
                <c:pt idx="40074">
                  <c:v>60</c:v>
                </c:pt>
                <c:pt idx="40075">
                  <c:v>59</c:v>
                </c:pt>
                <c:pt idx="40076">
                  <c:v>75</c:v>
                </c:pt>
                <c:pt idx="40077">
                  <c:v>69</c:v>
                </c:pt>
                <c:pt idx="40078">
                  <c:v>63</c:v>
                </c:pt>
                <c:pt idx="40079">
                  <c:v>36</c:v>
                </c:pt>
                <c:pt idx="40080">
                  <c:v>64</c:v>
                </c:pt>
                <c:pt idx="40081">
                  <c:v>72</c:v>
                </c:pt>
                <c:pt idx="40082">
                  <c:v>42</c:v>
                </c:pt>
                <c:pt idx="40083">
                  <c:v>61</c:v>
                </c:pt>
                <c:pt idx="40084">
                  <c:v>67</c:v>
                </c:pt>
                <c:pt idx="40085">
                  <c:v>44</c:v>
                </c:pt>
                <c:pt idx="40086">
                  <c:v>62</c:v>
                </c:pt>
                <c:pt idx="40087">
                  <c:v>69</c:v>
                </c:pt>
                <c:pt idx="40088">
                  <c:v>40</c:v>
                </c:pt>
                <c:pt idx="40089">
                  <c:v>52</c:v>
                </c:pt>
                <c:pt idx="40090">
                  <c:v>54</c:v>
                </c:pt>
                <c:pt idx="40091">
                  <c:v>61</c:v>
                </c:pt>
                <c:pt idx="40092">
                  <c:v>65</c:v>
                </c:pt>
                <c:pt idx="40093">
                  <c:v>66</c:v>
                </c:pt>
                <c:pt idx="40094">
                  <c:v>51</c:v>
                </c:pt>
                <c:pt idx="40095">
                  <c:v>65</c:v>
                </c:pt>
                <c:pt idx="40096">
                  <c:v>62</c:v>
                </c:pt>
                <c:pt idx="40097">
                  <c:v>56</c:v>
                </c:pt>
                <c:pt idx="40098">
                  <c:v>61</c:v>
                </c:pt>
                <c:pt idx="40099">
                  <c:v>71</c:v>
                </c:pt>
                <c:pt idx="40100">
                  <c:v>39</c:v>
                </c:pt>
                <c:pt idx="40101">
                  <c:v>75</c:v>
                </c:pt>
                <c:pt idx="40102">
                  <c:v>62</c:v>
                </c:pt>
                <c:pt idx="40103">
                  <c:v>75</c:v>
                </c:pt>
                <c:pt idx="40104">
                  <c:v>69</c:v>
                </c:pt>
                <c:pt idx="40105">
                  <c:v>63</c:v>
                </c:pt>
                <c:pt idx="40106">
                  <c:v>55</c:v>
                </c:pt>
                <c:pt idx="40107">
                  <c:v>63</c:v>
                </c:pt>
                <c:pt idx="40108">
                  <c:v>37</c:v>
                </c:pt>
                <c:pt idx="40109">
                  <c:v>70</c:v>
                </c:pt>
                <c:pt idx="40110">
                  <c:v>71</c:v>
                </c:pt>
                <c:pt idx="40111">
                  <c:v>58</c:v>
                </c:pt>
                <c:pt idx="40112">
                  <c:v>51</c:v>
                </c:pt>
                <c:pt idx="40113">
                  <c:v>75</c:v>
                </c:pt>
                <c:pt idx="40114">
                  <c:v>49</c:v>
                </c:pt>
                <c:pt idx="40115">
                  <c:v>55</c:v>
                </c:pt>
                <c:pt idx="40116">
                  <c:v>70</c:v>
                </c:pt>
                <c:pt idx="40117">
                  <c:v>55</c:v>
                </c:pt>
                <c:pt idx="40118">
                  <c:v>67</c:v>
                </c:pt>
                <c:pt idx="40119">
                  <c:v>61</c:v>
                </c:pt>
                <c:pt idx="40120">
                  <c:v>65</c:v>
                </c:pt>
                <c:pt idx="40121">
                  <c:v>39</c:v>
                </c:pt>
                <c:pt idx="40122">
                  <c:v>70</c:v>
                </c:pt>
                <c:pt idx="40123">
                  <c:v>33</c:v>
                </c:pt>
                <c:pt idx="40124">
                  <c:v>55</c:v>
                </c:pt>
                <c:pt idx="40125">
                  <c:v>67</c:v>
                </c:pt>
                <c:pt idx="40126">
                  <c:v>64</c:v>
                </c:pt>
                <c:pt idx="40127">
                  <c:v>53</c:v>
                </c:pt>
                <c:pt idx="40128">
                  <c:v>62</c:v>
                </c:pt>
                <c:pt idx="40129">
                  <c:v>71</c:v>
                </c:pt>
                <c:pt idx="40130">
                  <c:v>51</c:v>
                </c:pt>
                <c:pt idx="40131">
                  <c:v>66</c:v>
                </c:pt>
                <c:pt idx="40132">
                  <c:v>51</c:v>
                </c:pt>
                <c:pt idx="40133">
                  <c:v>69</c:v>
                </c:pt>
                <c:pt idx="40134">
                  <c:v>66</c:v>
                </c:pt>
                <c:pt idx="40135">
                  <c:v>54</c:v>
                </c:pt>
                <c:pt idx="40136">
                  <c:v>61</c:v>
                </c:pt>
                <c:pt idx="40137">
                  <c:v>73</c:v>
                </c:pt>
                <c:pt idx="40138">
                  <c:v>57</c:v>
                </c:pt>
                <c:pt idx="40139">
                  <c:v>41</c:v>
                </c:pt>
                <c:pt idx="40140">
                  <c:v>66</c:v>
                </c:pt>
                <c:pt idx="40141">
                  <c:v>66</c:v>
                </c:pt>
                <c:pt idx="40142">
                  <c:v>59</c:v>
                </c:pt>
                <c:pt idx="40143">
                  <c:v>63</c:v>
                </c:pt>
                <c:pt idx="40144">
                  <c:v>72</c:v>
                </c:pt>
                <c:pt idx="40145">
                  <c:v>65</c:v>
                </c:pt>
                <c:pt idx="40146">
                  <c:v>67</c:v>
                </c:pt>
                <c:pt idx="40147">
                  <c:v>64</c:v>
                </c:pt>
                <c:pt idx="40148">
                  <c:v>42</c:v>
                </c:pt>
                <c:pt idx="40149">
                  <c:v>73</c:v>
                </c:pt>
                <c:pt idx="40150">
                  <c:v>57</c:v>
                </c:pt>
                <c:pt idx="40151">
                  <c:v>62</c:v>
                </c:pt>
                <c:pt idx="40152">
                  <c:v>54</c:v>
                </c:pt>
                <c:pt idx="40153">
                  <c:v>67</c:v>
                </c:pt>
                <c:pt idx="40154">
                  <c:v>74</c:v>
                </c:pt>
                <c:pt idx="40155">
                  <c:v>64</c:v>
                </c:pt>
                <c:pt idx="40156">
                  <c:v>70</c:v>
                </c:pt>
                <c:pt idx="40157">
                  <c:v>65</c:v>
                </c:pt>
                <c:pt idx="40158">
                  <c:v>59</c:v>
                </c:pt>
                <c:pt idx="40159">
                  <c:v>54</c:v>
                </c:pt>
                <c:pt idx="40160">
                  <c:v>75</c:v>
                </c:pt>
                <c:pt idx="40161">
                  <c:v>67</c:v>
                </c:pt>
                <c:pt idx="40162">
                  <c:v>47</c:v>
                </c:pt>
                <c:pt idx="40163">
                  <c:v>69</c:v>
                </c:pt>
                <c:pt idx="40164">
                  <c:v>49</c:v>
                </c:pt>
                <c:pt idx="40165">
                  <c:v>67</c:v>
                </c:pt>
                <c:pt idx="40166">
                  <c:v>51</c:v>
                </c:pt>
                <c:pt idx="40167">
                  <c:v>63</c:v>
                </c:pt>
                <c:pt idx="40168">
                  <c:v>65</c:v>
                </c:pt>
                <c:pt idx="40169">
                  <c:v>53</c:v>
                </c:pt>
                <c:pt idx="40170">
                  <c:v>60</c:v>
                </c:pt>
                <c:pt idx="40171">
                  <c:v>45</c:v>
                </c:pt>
                <c:pt idx="40172">
                  <c:v>72</c:v>
                </c:pt>
                <c:pt idx="40173">
                  <c:v>65</c:v>
                </c:pt>
                <c:pt idx="40174">
                  <c:v>57</c:v>
                </c:pt>
                <c:pt idx="40175">
                  <c:v>43</c:v>
                </c:pt>
                <c:pt idx="40176">
                  <c:v>55</c:v>
                </c:pt>
                <c:pt idx="40177">
                  <c:v>57</c:v>
                </c:pt>
                <c:pt idx="40178">
                  <c:v>60</c:v>
                </c:pt>
                <c:pt idx="40179">
                  <c:v>62</c:v>
                </c:pt>
                <c:pt idx="40180">
                  <c:v>53</c:v>
                </c:pt>
                <c:pt idx="40181">
                  <c:v>56</c:v>
                </c:pt>
                <c:pt idx="40182">
                  <c:v>59</c:v>
                </c:pt>
                <c:pt idx="40183">
                  <c:v>69</c:v>
                </c:pt>
                <c:pt idx="40184">
                  <c:v>75</c:v>
                </c:pt>
                <c:pt idx="40185">
                  <c:v>46</c:v>
                </c:pt>
                <c:pt idx="40186">
                  <c:v>66</c:v>
                </c:pt>
                <c:pt idx="40187">
                  <c:v>69</c:v>
                </c:pt>
                <c:pt idx="40188">
                  <c:v>70</c:v>
                </c:pt>
                <c:pt idx="40189">
                  <c:v>73</c:v>
                </c:pt>
                <c:pt idx="40190">
                  <c:v>64</c:v>
                </c:pt>
                <c:pt idx="40191">
                  <c:v>34</c:v>
                </c:pt>
                <c:pt idx="40192">
                  <c:v>60</c:v>
                </c:pt>
                <c:pt idx="40193">
                  <c:v>62</c:v>
                </c:pt>
                <c:pt idx="40194">
                  <c:v>52</c:v>
                </c:pt>
                <c:pt idx="40195">
                  <c:v>70</c:v>
                </c:pt>
                <c:pt idx="40196">
                  <c:v>71</c:v>
                </c:pt>
                <c:pt idx="40197">
                  <c:v>63</c:v>
                </c:pt>
                <c:pt idx="40198">
                  <c:v>70</c:v>
                </c:pt>
                <c:pt idx="40199">
                  <c:v>53</c:v>
                </c:pt>
                <c:pt idx="40200">
                  <c:v>46</c:v>
                </c:pt>
                <c:pt idx="40201">
                  <c:v>64</c:v>
                </c:pt>
                <c:pt idx="40202">
                  <c:v>63</c:v>
                </c:pt>
                <c:pt idx="40203">
                  <c:v>49</c:v>
                </c:pt>
                <c:pt idx="40204">
                  <c:v>72</c:v>
                </c:pt>
                <c:pt idx="40205">
                  <c:v>64</c:v>
                </c:pt>
                <c:pt idx="40206">
                  <c:v>58</c:v>
                </c:pt>
                <c:pt idx="40207">
                  <c:v>39</c:v>
                </c:pt>
                <c:pt idx="40208">
                  <c:v>68</c:v>
                </c:pt>
                <c:pt idx="40209">
                  <c:v>64</c:v>
                </c:pt>
                <c:pt idx="40210">
                  <c:v>72</c:v>
                </c:pt>
                <c:pt idx="40211">
                  <c:v>44</c:v>
                </c:pt>
                <c:pt idx="40212">
                  <c:v>66</c:v>
                </c:pt>
                <c:pt idx="40213">
                  <c:v>69</c:v>
                </c:pt>
                <c:pt idx="40214">
                  <c:v>66</c:v>
                </c:pt>
                <c:pt idx="40215">
                  <c:v>45</c:v>
                </c:pt>
                <c:pt idx="40216">
                  <c:v>57</c:v>
                </c:pt>
                <c:pt idx="40217">
                  <c:v>65</c:v>
                </c:pt>
                <c:pt idx="40218">
                  <c:v>75</c:v>
                </c:pt>
                <c:pt idx="40219">
                  <c:v>58</c:v>
                </c:pt>
                <c:pt idx="40220">
                  <c:v>64</c:v>
                </c:pt>
                <c:pt idx="40221">
                  <c:v>75</c:v>
                </c:pt>
                <c:pt idx="40222">
                  <c:v>68</c:v>
                </c:pt>
                <c:pt idx="40223">
                  <c:v>55</c:v>
                </c:pt>
                <c:pt idx="40224">
                  <c:v>55</c:v>
                </c:pt>
                <c:pt idx="40225">
                  <c:v>46</c:v>
                </c:pt>
                <c:pt idx="40226">
                  <c:v>57</c:v>
                </c:pt>
                <c:pt idx="40227">
                  <c:v>42</c:v>
                </c:pt>
                <c:pt idx="40228">
                  <c:v>47</c:v>
                </c:pt>
                <c:pt idx="40229">
                  <c:v>73</c:v>
                </c:pt>
                <c:pt idx="40230">
                  <c:v>73</c:v>
                </c:pt>
                <c:pt idx="40231">
                  <c:v>64</c:v>
                </c:pt>
                <c:pt idx="40232">
                  <c:v>61</c:v>
                </c:pt>
                <c:pt idx="40233">
                  <c:v>59</c:v>
                </c:pt>
                <c:pt idx="40234">
                  <c:v>59</c:v>
                </c:pt>
                <c:pt idx="40235">
                  <c:v>65</c:v>
                </c:pt>
                <c:pt idx="40236">
                  <c:v>54</c:v>
                </c:pt>
                <c:pt idx="40237">
                  <c:v>61</c:v>
                </c:pt>
                <c:pt idx="40238">
                  <c:v>57</c:v>
                </c:pt>
                <c:pt idx="40239">
                  <c:v>46</c:v>
                </c:pt>
                <c:pt idx="40240">
                  <c:v>68</c:v>
                </c:pt>
                <c:pt idx="40241">
                  <c:v>55</c:v>
                </c:pt>
                <c:pt idx="40242">
                  <c:v>71</c:v>
                </c:pt>
                <c:pt idx="40243">
                  <c:v>70</c:v>
                </c:pt>
                <c:pt idx="40244">
                  <c:v>56</c:v>
                </c:pt>
                <c:pt idx="40245">
                  <c:v>72</c:v>
                </c:pt>
                <c:pt idx="40246">
                  <c:v>53</c:v>
                </c:pt>
                <c:pt idx="40247">
                  <c:v>61</c:v>
                </c:pt>
                <c:pt idx="40248">
                  <c:v>75</c:v>
                </c:pt>
                <c:pt idx="40249">
                  <c:v>75</c:v>
                </c:pt>
                <c:pt idx="40250">
                  <c:v>42</c:v>
                </c:pt>
                <c:pt idx="40251">
                  <c:v>59</c:v>
                </c:pt>
                <c:pt idx="40252">
                  <c:v>51</c:v>
                </c:pt>
                <c:pt idx="40253">
                  <c:v>56</c:v>
                </c:pt>
                <c:pt idx="40254">
                  <c:v>73</c:v>
                </c:pt>
                <c:pt idx="40255">
                  <c:v>58</c:v>
                </c:pt>
                <c:pt idx="40256">
                  <c:v>65</c:v>
                </c:pt>
                <c:pt idx="40257">
                  <c:v>47</c:v>
                </c:pt>
                <c:pt idx="40258">
                  <c:v>59</c:v>
                </c:pt>
                <c:pt idx="40259">
                  <c:v>61</c:v>
                </c:pt>
                <c:pt idx="40260">
                  <c:v>60</c:v>
                </c:pt>
                <c:pt idx="40261">
                  <c:v>50</c:v>
                </c:pt>
                <c:pt idx="40262">
                  <c:v>58</c:v>
                </c:pt>
                <c:pt idx="40263">
                  <c:v>55</c:v>
                </c:pt>
                <c:pt idx="40264">
                  <c:v>75</c:v>
                </c:pt>
                <c:pt idx="40265">
                  <c:v>60</c:v>
                </c:pt>
                <c:pt idx="40266">
                  <c:v>69</c:v>
                </c:pt>
                <c:pt idx="40267">
                  <c:v>70</c:v>
                </c:pt>
                <c:pt idx="40268">
                  <c:v>63</c:v>
                </c:pt>
                <c:pt idx="40269">
                  <c:v>75</c:v>
                </c:pt>
                <c:pt idx="40270">
                  <c:v>74</c:v>
                </c:pt>
                <c:pt idx="40271">
                  <c:v>72</c:v>
                </c:pt>
                <c:pt idx="40272">
                  <c:v>60</c:v>
                </c:pt>
                <c:pt idx="40273">
                  <c:v>61</c:v>
                </c:pt>
                <c:pt idx="40274">
                  <c:v>40</c:v>
                </c:pt>
                <c:pt idx="40275">
                  <c:v>64</c:v>
                </c:pt>
                <c:pt idx="40276">
                  <c:v>49</c:v>
                </c:pt>
                <c:pt idx="40277">
                  <c:v>61</c:v>
                </c:pt>
                <c:pt idx="40278">
                  <c:v>67</c:v>
                </c:pt>
                <c:pt idx="40279">
                  <c:v>61</c:v>
                </c:pt>
                <c:pt idx="40280">
                  <c:v>50</c:v>
                </c:pt>
                <c:pt idx="40281">
                  <c:v>75</c:v>
                </c:pt>
                <c:pt idx="40282">
                  <c:v>66</c:v>
                </c:pt>
                <c:pt idx="40283">
                  <c:v>45</c:v>
                </c:pt>
                <c:pt idx="40284">
                  <c:v>51</c:v>
                </c:pt>
                <c:pt idx="40285">
                  <c:v>45</c:v>
                </c:pt>
                <c:pt idx="40286">
                  <c:v>35</c:v>
                </c:pt>
                <c:pt idx="40287">
                  <c:v>47</c:v>
                </c:pt>
                <c:pt idx="40288">
                  <c:v>56</c:v>
                </c:pt>
                <c:pt idx="40289">
                  <c:v>69</c:v>
                </c:pt>
                <c:pt idx="40290">
                  <c:v>55</c:v>
                </c:pt>
                <c:pt idx="40291">
                  <c:v>44</c:v>
                </c:pt>
                <c:pt idx="40292">
                  <c:v>45</c:v>
                </c:pt>
                <c:pt idx="40293">
                  <c:v>68</c:v>
                </c:pt>
                <c:pt idx="40294">
                  <c:v>57</c:v>
                </c:pt>
                <c:pt idx="40295">
                  <c:v>60</c:v>
                </c:pt>
                <c:pt idx="40296">
                  <c:v>46</c:v>
                </c:pt>
                <c:pt idx="40297">
                  <c:v>62</c:v>
                </c:pt>
                <c:pt idx="40298">
                  <c:v>73</c:v>
                </c:pt>
                <c:pt idx="40299">
                  <c:v>63</c:v>
                </c:pt>
                <c:pt idx="40300">
                  <c:v>68</c:v>
                </c:pt>
                <c:pt idx="40301">
                  <c:v>55</c:v>
                </c:pt>
                <c:pt idx="40302">
                  <c:v>57</c:v>
                </c:pt>
                <c:pt idx="40303">
                  <c:v>54</c:v>
                </c:pt>
                <c:pt idx="40304">
                  <c:v>67</c:v>
                </c:pt>
                <c:pt idx="40305">
                  <c:v>52</c:v>
                </c:pt>
                <c:pt idx="40306">
                  <c:v>70</c:v>
                </c:pt>
                <c:pt idx="40307">
                  <c:v>60</c:v>
                </c:pt>
                <c:pt idx="40308">
                  <c:v>54</c:v>
                </c:pt>
                <c:pt idx="40309">
                  <c:v>34</c:v>
                </c:pt>
                <c:pt idx="40310">
                  <c:v>75</c:v>
                </c:pt>
                <c:pt idx="40311">
                  <c:v>58</c:v>
                </c:pt>
                <c:pt idx="40312">
                  <c:v>61</c:v>
                </c:pt>
                <c:pt idx="40313">
                  <c:v>51</c:v>
                </c:pt>
                <c:pt idx="40314">
                  <c:v>52</c:v>
                </c:pt>
                <c:pt idx="40315">
                  <c:v>57</c:v>
                </c:pt>
                <c:pt idx="40316">
                  <c:v>67</c:v>
                </c:pt>
                <c:pt idx="40317">
                  <c:v>57</c:v>
                </c:pt>
                <c:pt idx="40318">
                  <c:v>60</c:v>
                </c:pt>
                <c:pt idx="40319">
                  <c:v>44</c:v>
                </c:pt>
                <c:pt idx="40320">
                  <c:v>71</c:v>
                </c:pt>
                <c:pt idx="40321">
                  <c:v>24</c:v>
                </c:pt>
                <c:pt idx="40322">
                  <c:v>70</c:v>
                </c:pt>
                <c:pt idx="40323">
                  <c:v>41</c:v>
                </c:pt>
                <c:pt idx="40324">
                  <c:v>38</c:v>
                </c:pt>
                <c:pt idx="40325">
                  <c:v>75</c:v>
                </c:pt>
                <c:pt idx="40326">
                  <c:v>69</c:v>
                </c:pt>
                <c:pt idx="40327">
                  <c:v>60</c:v>
                </c:pt>
                <c:pt idx="40328">
                  <c:v>66</c:v>
                </c:pt>
                <c:pt idx="40329">
                  <c:v>73</c:v>
                </c:pt>
                <c:pt idx="40330">
                  <c:v>54</c:v>
                </c:pt>
                <c:pt idx="40331">
                  <c:v>74</c:v>
                </c:pt>
                <c:pt idx="40332">
                  <c:v>55</c:v>
                </c:pt>
                <c:pt idx="40333">
                  <c:v>66</c:v>
                </c:pt>
                <c:pt idx="40334">
                  <c:v>57</c:v>
                </c:pt>
                <c:pt idx="40335">
                  <c:v>74</c:v>
                </c:pt>
                <c:pt idx="40336">
                  <c:v>65</c:v>
                </c:pt>
                <c:pt idx="40337">
                  <c:v>75</c:v>
                </c:pt>
                <c:pt idx="40338">
                  <c:v>69</c:v>
                </c:pt>
                <c:pt idx="40339">
                  <c:v>19</c:v>
                </c:pt>
                <c:pt idx="40340">
                  <c:v>54</c:v>
                </c:pt>
                <c:pt idx="40341">
                  <c:v>62</c:v>
                </c:pt>
                <c:pt idx="40342">
                  <c:v>52</c:v>
                </c:pt>
                <c:pt idx="40343">
                  <c:v>75</c:v>
                </c:pt>
                <c:pt idx="40344">
                  <c:v>66</c:v>
                </c:pt>
                <c:pt idx="40345">
                  <c:v>38</c:v>
                </c:pt>
                <c:pt idx="40346">
                  <c:v>24</c:v>
                </c:pt>
                <c:pt idx="40347">
                  <c:v>31</c:v>
                </c:pt>
                <c:pt idx="40348">
                  <c:v>61</c:v>
                </c:pt>
                <c:pt idx="40349">
                  <c:v>72</c:v>
                </c:pt>
                <c:pt idx="40350">
                  <c:v>53</c:v>
                </c:pt>
                <c:pt idx="40351">
                  <c:v>57</c:v>
                </c:pt>
                <c:pt idx="40352">
                  <c:v>63</c:v>
                </c:pt>
                <c:pt idx="40353">
                  <c:v>48</c:v>
                </c:pt>
                <c:pt idx="40354">
                  <c:v>68</c:v>
                </c:pt>
                <c:pt idx="40355">
                  <c:v>29</c:v>
                </c:pt>
                <c:pt idx="40356">
                  <c:v>50</c:v>
                </c:pt>
                <c:pt idx="40357">
                  <c:v>59</c:v>
                </c:pt>
                <c:pt idx="40358">
                  <c:v>75</c:v>
                </c:pt>
                <c:pt idx="40359">
                  <c:v>68</c:v>
                </c:pt>
                <c:pt idx="40360">
                  <c:v>74</c:v>
                </c:pt>
                <c:pt idx="40361">
                  <c:v>58</c:v>
                </c:pt>
                <c:pt idx="40362">
                  <c:v>53</c:v>
                </c:pt>
                <c:pt idx="40363">
                  <c:v>34</c:v>
                </c:pt>
                <c:pt idx="40364">
                  <c:v>71</c:v>
                </c:pt>
                <c:pt idx="40365">
                  <c:v>49</c:v>
                </c:pt>
                <c:pt idx="40366">
                  <c:v>41</c:v>
                </c:pt>
                <c:pt idx="40367">
                  <c:v>60</c:v>
                </c:pt>
                <c:pt idx="40368">
                  <c:v>63</c:v>
                </c:pt>
                <c:pt idx="40369">
                  <c:v>39</c:v>
                </c:pt>
                <c:pt idx="40370">
                  <c:v>71</c:v>
                </c:pt>
                <c:pt idx="40371">
                  <c:v>73</c:v>
                </c:pt>
                <c:pt idx="40372">
                  <c:v>49</c:v>
                </c:pt>
                <c:pt idx="40373">
                  <c:v>70</c:v>
                </c:pt>
                <c:pt idx="40374">
                  <c:v>64</c:v>
                </c:pt>
                <c:pt idx="40375">
                  <c:v>74</c:v>
                </c:pt>
                <c:pt idx="40376">
                  <c:v>59</c:v>
                </c:pt>
                <c:pt idx="40377">
                  <c:v>53</c:v>
                </c:pt>
                <c:pt idx="40378">
                  <c:v>68</c:v>
                </c:pt>
                <c:pt idx="40379">
                  <c:v>50</c:v>
                </c:pt>
                <c:pt idx="40380">
                  <c:v>57</c:v>
                </c:pt>
                <c:pt idx="40381">
                  <c:v>46</c:v>
                </c:pt>
                <c:pt idx="40382">
                  <c:v>68</c:v>
                </c:pt>
                <c:pt idx="40383">
                  <c:v>48</c:v>
                </c:pt>
                <c:pt idx="40384">
                  <c:v>66</c:v>
                </c:pt>
                <c:pt idx="40385">
                  <c:v>65</c:v>
                </c:pt>
                <c:pt idx="40386">
                  <c:v>63</c:v>
                </c:pt>
                <c:pt idx="40387">
                  <c:v>67</c:v>
                </c:pt>
                <c:pt idx="40388">
                  <c:v>66</c:v>
                </c:pt>
                <c:pt idx="40389">
                  <c:v>64</c:v>
                </c:pt>
                <c:pt idx="40390">
                  <c:v>39</c:v>
                </c:pt>
                <c:pt idx="40391">
                  <c:v>75</c:v>
                </c:pt>
                <c:pt idx="40392">
                  <c:v>63</c:v>
                </c:pt>
                <c:pt idx="40393">
                  <c:v>31</c:v>
                </c:pt>
                <c:pt idx="40394">
                  <c:v>53</c:v>
                </c:pt>
                <c:pt idx="40395">
                  <c:v>65</c:v>
                </c:pt>
                <c:pt idx="40396">
                  <c:v>61</c:v>
                </c:pt>
                <c:pt idx="40397">
                  <c:v>64</c:v>
                </c:pt>
                <c:pt idx="40398">
                  <c:v>75</c:v>
                </c:pt>
                <c:pt idx="40399">
                  <c:v>65</c:v>
                </c:pt>
                <c:pt idx="40400">
                  <c:v>61</c:v>
                </c:pt>
                <c:pt idx="40401">
                  <c:v>40</c:v>
                </c:pt>
                <c:pt idx="40402">
                  <c:v>68</c:v>
                </c:pt>
                <c:pt idx="40403">
                  <c:v>59</c:v>
                </c:pt>
                <c:pt idx="40404">
                  <c:v>75</c:v>
                </c:pt>
                <c:pt idx="40405">
                  <c:v>26</c:v>
                </c:pt>
                <c:pt idx="40406">
                  <c:v>58</c:v>
                </c:pt>
                <c:pt idx="40407">
                  <c:v>62</c:v>
                </c:pt>
                <c:pt idx="40408">
                  <c:v>48</c:v>
                </c:pt>
                <c:pt idx="40409">
                  <c:v>50</c:v>
                </c:pt>
                <c:pt idx="40410">
                  <c:v>64</c:v>
                </c:pt>
                <c:pt idx="40411">
                  <c:v>48</c:v>
                </c:pt>
                <c:pt idx="40412">
                  <c:v>65</c:v>
                </c:pt>
                <c:pt idx="40413">
                  <c:v>64</c:v>
                </c:pt>
                <c:pt idx="40414">
                  <c:v>66</c:v>
                </c:pt>
                <c:pt idx="40415">
                  <c:v>75</c:v>
                </c:pt>
                <c:pt idx="40416">
                  <c:v>66</c:v>
                </c:pt>
                <c:pt idx="40417">
                  <c:v>57</c:v>
                </c:pt>
                <c:pt idx="40418">
                  <c:v>68</c:v>
                </c:pt>
                <c:pt idx="40419">
                  <c:v>53</c:v>
                </c:pt>
                <c:pt idx="40420">
                  <c:v>47</c:v>
                </c:pt>
                <c:pt idx="40421">
                  <c:v>74</c:v>
                </c:pt>
                <c:pt idx="40422">
                  <c:v>75</c:v>
                </c:pt>
                <c:pt idx="40423">
                  <c:v>65</c:v>
                </c:pt>
                <c:pt idx="40424">
                  <c:v>60</c:v>
                </c:pt>
                <c:pt idx="40425">
                  <c:v>57</c:v>
                </c:pt>
                <c:pt idx="40426">
                  <c:v>65</c:v>
                </c:pt>
                <c:pt idx="40427">
                  <c:v>72</c:v>
                </c:pt>
                <c:pt idx="40428">
                  <c:v>43</c:v>
                </c:pt>
                <c:pt idx="40429">
                  <c:v>49</c:v>
                </c:pt>
                <c:pt idx="40430">
                  <c:v>69</c:v>
                </c:pt>
                <c:pt idx="40431">
                  <c:v>70</c:v>
                </c:pt>
                <c:pt idx="40432">
                  <c:v>69</c:v>
                </c:pt>
                <c:pt idx="40433">
                  <c:v>75</c:v>
                </c:pt>
                <c:pt idx="40434">
                  <c:v>68</c:v>
                </c:pt>
                <c:pt idx="40435">
                  <c:v>74</c:v>
                </c:pt>
                <c:pt idx="40436">
                  <c:v>64</c:v>
                </c:pt>
                <c:pt idx="40437">
                  <c:v>68</c:v>
                </c:pt>
                <c:pt idx="40438">
                  <c:v>70</c:v>
                </c:pt>
                <c:pt idx="40439">
                  <c:v>64</c:v>
                </c:pt>
                <c:pt idx="40440">
                  <c:v>56</c:v>
                </c:pt>
                <c:pt idx="40441">
                  <c:v>57</c:v>
                </c:pt>
                <c:pt idx="40442">
                  <c:v>71</c:v>
                </c:pt>
                <c:pt idx="40443">
                  <c:v>64</c:v>
                </c:pt>
                <c:pt idx="40444">
                  <c:v>53</c:v>
                </c:pt>
                <c:pt idx="40445">
                  <c:v>36</c:v>
                </c:pt>
                <c:pt idx="40446">
                  <c:v>75</c:v>
                </c:pt>
                <c:pt idx="40447">
                  <c:v>62</c:v>
                </c:pt>
                <c:pt idx="40448">
                  <c:v>55</c:v>
                </c:pt>
                <c:pt idx="40449">
                  <c:v>39</c:v>
                </c:pt>
                <c:pt idx="40450">
                  <c:v>35</c:v>
                </c:pt>
                <c:pt idx="40451">
                  <c:v>59</c:v>
                </c:pt>
                <c:pt idx="40452">
                  <c:v>57</c:v>
                </c:pt>
                <c:pt idx="40453">
                  <c:v>63</c:v>
                </c:pt>
                <c:pt idx="40454">
                  <c:v>58</c:v>
                </c:pt>
                <c:pt idx="40455">
                  <c:v>48</c:v>
                </c:pt>
                <c:pt idx="40456">
                  <c:v>67</c:v>
                </c:pt>
                <c:pt idx="40457">
                  <c:v>35</c:v>
                </c:pt>
                <c:pt idx="40458">
                  <c:v>58</c:v>
                </c:pt>
                <c:pt idx="40459">
                  <c:v>60</c:v>
                </c:pt>
                <c:pt idx="40460">
                  <c:v>60</c:v>
                </c:pt>
                <c:pt idx="40461">
                  <c:v>41</c:v>
                </c:pt>
                <c:pt idx="40462">
                  <c:v>70</c:v>
                </c:pt>
                <c:pt idx="40463">
                  <c:v>59</c:v>
                </c:pt>
                <c:pt idx="40464">
                  <c:v>66</c:v>
                </c:pt>
                <c:pt idx="40465">
                  <c:v>67</c:v>
                </c:pt>
                <c:pt idx="40466">
                  <c:v>60</c:v>
                </c:pt>
                <c:pt idx="40467">
                  <c:v>53</c:v>
                </c:pt>
                <c:pt idx="40468">
                  <c:v>58</c:v>
                </c:pt>
                <c:pt idx="40469">
                  <c:v>65</c:v>
                </c:pt>
                <c:pt idx="40470">
                  <c:v>66</c:v>
                </c:pt>
                <c:pt idx="40471">
                  <c:v>56</c:v>
                </c:pt>
                <c:pt idx="40472">
                  <c:v>60</c:v>
                </c:pt>
                <c:pt idx="40473">
                  <c:v>73</c:v>
                </c:pt>
                <c:pt idx="40474">
                  <c:v>28</c:v>
                </c:pt>
                <c:pt idx="40475">
                  <c:v>61</c:v>
                </c:pt>
                <c:pt idx="40476">
                  <c:v>63</c:v>
                </c:pt>
                <c:pt idx="40477">
                  <c:v>52</c:v>
                </c:pt>
                <c:pt idx="40478">
                  <c:v>26</c:v>
                </c:pt>
                <c:pt idx="40479">
                  <c:v>64</c:v>
                </c:pt>
                <c:pt idx="40480">
                  <c:v>68</c:v>
                </c:pt>
                <c:pt idx="40481">
                  <c:v>58</c:v>
                </c:pt>
                <c:pt idx="40482">
                  <c:v>61</c:v>
                </c:pt>
                <c:pt idx="40483">
                  <c:v>67</c:v>
                </c:pt>
                <c:pt idx="40484">
                  <c:v>57</c:v>
                </c:pt>
                <c:pt idx="40485">
                  <c:v>75</c:v>
                </c:pt>
                <c:pt idx="40486">
                  <c:v>59</c:v>
                </c:pt>
                <c:pt idx="40487">
                  <c:v>35</c:v>
                </c:pt>
                <c:pt idx="40488">
                  <c:v>66</c:v>
                </c:pt>
                <c:pt idx="40489">
                  <c:v>46</c:v>
                </c:pt>
                <c:pt idx="40490">
                  <c:v>39</c:v>
                </c:pt>
                <c:pt idx="40491">
                  <c:v>43</c:v>
                </c:pt>
                <c:pt idx="40492">
                  <c:v>66</c:v>
                </c:pt>
                <c:pt idx="40493">
                  <c:v>64</c:v>
                </c:pt>
                <c:pt idx="40494">
                  <c:v>75</c:v>
                </c:pt>
                <c:pt idx="40495">
                  <c:v>50</c:v>
                </c:pt>
                <c:pt idx="40496">
                  <c:v>70</c:v>
                </c:pt>
                <c:pt idx="40497">
                  <c:v>17</c:v>
                </c:pt>
                <c:pt idx="40498">
                  <c:v>58</c:v>
                </c:pt>
                <c:pt idx="40499">
                  <c:v>55</c:v>
                </c:pt>
                <c:pt idx="40500">
                  <c:v>71</c:v>
                </c:pt>
                <c:pt idx="40501">
                  <c:v>60</c:v>
                </c:pt>
                <c:pt idx="40502">
                  <c:v>72</c:v>
                </c:pt>
                <c:pt idx="40503">
                  <c:v>67</c:v>
                </c:pt>
                <c:pt idx="40504">
                  <c:v>61</c:v>
                </c:pt>
                <c:pt idx="40505">
                  <c:v>70</c:v>
                </c:pt>
                <c:pt idx="40506">
                  <c:v>64</c:v>
                </c:pt>
                <c:pt idx="40507">
                  <c:v>66</c:v>
                </c:pt>
                <c:pt idx="40508">
                  <c:v>73</c:v>
                </c:pt>
                <c:pt idx="40509">
                  <c:v>45</c:v>
                </c:pt>
                <c:pt idx="40510">
                  <c:v>60</c:v>
                </c:pt>
                <c:pt idx="40511">
                  <c:v>74</c:v>
                </c:pt>
                <c:pt idx="40512">
                  <c:v>53</c:v>
                </c:pt>
                <c:pt idx="40513">
                  <c:v>56</c:v>
                </c:pt>
                <c:pt idx="40514">
                  <c:v>73</c:v>
                </c:pt>
                <c:pt idx="40515">
                  <c:v>51</c:v>
                </c:pt>
                <c:pt idx="40516">
                  <c:v>55</c:v>
                </c:pt>
                <c:pt idx="40517">
                  <c:v>58</c:v>
                </c:pt>
                <c:pt idx="40518">
                  <c:v>58</c:v>
                </c:pt>
                <c:pt idx="40519">
                  <c:v>75</c:v>
                </c:pt>
                <c:pt idx="40520">
                  <c:v>68</c:v>
                </c:pt>
                <c:pt idx="40521">
                  <c:v>34</c:v>
                </c:pt>
                <c:pt idx="40522">
                  <c:v>74</c:v>
                </c:pt>
                <c:pt idx="40523">
                  <c:v>61</c:v>
                </c:pt>
                <c:pt idx="40524">
                  <c:v>59</c:v>
                </c:pt>
                <c:pt idx="40525">
                  <c:v>72</c:v>
                </c:pt>
                <c:pt idx="40526">
                  <c:v>49</c:v>
                </c:pt>
                <c:pt idx="40527">
                  <c:v>73</c:v>
                </c:pt>
                <c:pt idx="40528">
                  <c:v>71</c:v>
                </c:pt>
                <c:pt idx="40529">
                  <c:v>28</c:v>
                </c:pt>
                <c:pt idx="40530">
                  <c:v>56</c:v>
                </c:pt>
                <c:pt idx="40531">
                  <c:v>64</c:v>
                </c:pt>
                <c:pt idx="40532">
                  <c:v>47</c:v>
                </c:pt>
                <c:pt idx="40533">
                  <c:v>62</c:v>
                </c:pt>
                <c:pt idx="40534">
                  <c:v>56</c:v>
                </c:pt>
                <c:pt idx="40535">
                  <c:v>60</c:v>
                </c:pt>
                <c:pt idx="40536">
                  <c:v>69</c:v>
                </c:pt>
                <c:pt idx="40537">
                  <c:v>57</c:v>
                </c:pt>
                <c:pt idx="40538">
                  <c:v>29</c:v>
                </c:pt>
                <c:pt idx="40539">
                  <c:v>75</c:v>
                </c:pt>
                <c:pt idx="40540">
                  <c:v>75</c:v>
                </c:pt>
                <c:pt idx="40541">
                  <c:v>45</c:v>
                </c:pt>
                <c:pt idx="40542">
                  <c:v>65</c:v>
                </c:pt>
                <c:pt idx="40543">
                  <c:v>65</c:v>
                </c:pt>
                <c:pt idx="40544">
                  <c:v>52</c:v>
                </c:pt>
                <c:pt idx="40545">
                  <c:v>54</c:v>
                </c:pt>
                <c:pt idx="40546">
                  <c:v>70</c:v>
                </c:pt>
                <c:pt idx="40547">
                  <c:v>73</c:v>
                </c:pt>
                <c:pt idx="40548">
                  <c:v>53</c:v>
                </c:pt>
                <c:pt idx="40549">
                  <c:v>75</c:v>
                </c:pt>
                <c:pt idx="40550">
                  <c:v>73</c:v>
                </c:pt>
                <c:pt idx="40551">
                  <c:v>25</c:v>
                </c:pt>
                <c:pt idx="40552">
                  <c:v>52</c:v>
                </c:pt>
                <c:pt idx="40553">
                  <c:v>63</c:v>
                </c:pt>
                <c:pt idx="40554">
                  <c:v>71</c:v>
                </c:pt>
                <c:pt idx="40555">
                  <c:v>39</c:v>
                </c:pt>
                <c:pt idx="40556">
                  <c:v>60</c:v>
                </c:pt>
                <c:pt idx="40557">
                  <c:v>62</c:v>
                </c:pt>
                <c:pt idx="40558">
                  <c:v>67</c:v>
                </c:pt>
                <c:pt idx="40559">
                  <c:v>65</c:v>
                </c:pt>
                <c:pt idx="40560">
                  <c:v>42</c:v>
                </c:pt>
                <c:pt idx="40561">
                  <c:v>53</c:v>
                </c:pt>
                <c:pt idx="40562">
                  <c:v>66</c:v>
                </c:pt>
                <c:pt idx="40563">
                  <c:v>71</c:v>
                </c:pt>
                <c:pt idx="40564">
                  <c:v>50</c:v>
                </c:pt>
                <c:pt idx="40565">
                  <c:v>63</c:v>
                </c:pt>
                <c:pt idx="40566">
                  <c:v>59</c:v>
                </c:pt>
                <c:pt idx="40567">
                  <c:v>53</c:v>
                </c:pt>
                <c:pt idx="40568">
                  <c:v>53</c:v>
                </c:pt>
                <c:pt idx="40569">
                  <c:v>64</c:v>
                </c:pt>
                <c:pt idx="40570">
                  <c:v>69</c:v>
                </c:pt>
                <c:pt idx="40571">
                  <c:v>16</c:v>
                </c:pt>
                <c:pt idx="40572">
                  <c:v>75</c:v>
                </c:pt>
                <c:pt idx="40573">
                  <c:v>60</c:v>
                </c:pt>
                <c:pt idx="40574">
                  <c:v>74</c:v>
                </c:pt>
                <c:pt idx="40575">
                  <c:v>53</c:v>
                </c:pt>
                <c:pt idx="40576">
                  <c:v>69</c:v>
                </c:pt>
                <c:pt idx="40577">
                  <c:v>70</c:v>
                </c:pt>
                <c:pt idx="40578">
                  <c:v>54</c:v>
                </c:pt>
                <c:pt idx="40579">
                  <c:v>71</c:v>
                </c:pt>
                <c:pt idx="40580">
                  <c:v>56</c:v>
                </c:pt>
                <c:pt idx="40581">
                  <c:v>65</c:v>
                </c:pt>
                <c:pt idx="40582">
                  <c:v>56</c:v>
                </c:pt>
                <c:pt idx="40583">
                  <c:v>59</c:v>
                </c:pt>
                <c:pt idx="40584">
                  <c:v>68</c:v>
                </c:pt>
                <c:pt idx="40585">
                  <c:v>70</c:v>
                </c:pt>
                <c:pt idx="40586">
                  <c:v>55</c:v>
                </c:pt>
                <c:pt idx="40587">
                  <c:v>62</c:v>
                </c:pt>
                <c:pt idx="40588">
                  <c:v>56</c:v>
                </c:pt>
                <c:pt idx="40589">
                  <c:v>60</c:v>
                </c:pt>
                <c:pt idx="40590">
                  <c:v>35</c:v>
                </c:pt>
                <c:pt idx="40591">
                  <c:v>74</c:v>
                </c:pt>
                <c:pt idx="40592">
                  <c:v>59</c:v>
                </c:pt>
                <c:pt idx="40593">
                  <c:v>63</c:v>
                </c:pt>
                <c:pt idx="40594">
                  <c:v>64</c:v>
                </c:pt>
                <c:pt idx="40595">
                  <c:v>74</c:v>
                </c:pt>
                <c:pt idx="40596">
                  <c:v>68</c:v>
                </c:pt>
                <c:pt idx="40597">
                  <c:v>65</c:v>
                </c:pt>
                <c:pt idx="40598">
                  <c:v>25</c:v>
                </c:pt>
                <c:pt idx="40599">
                  <c:v>46</c:v>
                </c:pt>
                <c:pt idx="40600">
                  <c:v>54</c:v>
                </c:pt>
                <c:pt idx="40601">
                  <c:v>74</c:v>
                </c:pt>
                <c:pt idx="40602">
                  <c:v>53</c:v>
                </c:pt>
                <c:pt idx="40603">
                  <c:v>60</c:v>
                </c:pt>
                <c:pt idx="40604">
                  <c:v>65</c:v>
                </c:pt>
                <c:pt idx="40605">
                  <c:v>69</c:v>
                </c:pt>
                <c:pt idx="40606">
                  <c:v>51</c:v>
                </c:pt>
                <c:pt idx="40607">
                  <c:v>62</c:v>
                </c:pt>
                <c:pt idx="40608">
                  <c:v>47</c:v>
                </c:pt>
                <c:pt idx="40609">
                  <c:v>62</c:v>
                </c:pt>
                <c:pt idx="40610">
                  <c:v>68</c:v>
                </c:pt>
                <c:pt idx="40611">
                  <c:v>65</c:v>
                </c:pt>
                <c:pt idx="40612">
                  <c:v>68</c:v>
                </c:pt>
                <c:pt idx="40613">
                  <c:v>64</c:v>
                </c:pt>
                <c:pt idx="40614">
                  <c:v>54</c:v>
                </c:pt>
                <c:pt idx="40615">
                  <c:v>56</c:v>
                </c:pt>
                <c:pt idx="40616">
                  <c:v>69</c:v>
                </c:pt>
                <c:pt idx="40617">
                  <c:v>43</c:v>
                </c:pt>
                <c:pt idx="40618">
                  <c:v>62</c:v>
                </c:pt>
                <c:pt idx="40619">
                  <c:v>61</c:v>
                </c:pt>
                <c:pt idx="40620">
                  <c:v>73</c:v>
                </c:pt>
                <c:pt idx="40621">
                  <c:v>62</c:v>
                </c:pt>
                <c:pt idx="40622">
                  <c:v>63</c:v>
                </c:pt>
                <c:pt idx="40623">
                  <c:v>61</c:v>
                </c:pt>
                <c:pt idx="40624">
                  <c:v>50</c:v>
                </c:pt>
                <c:pt idx="40625">
                  <c:v>61</c:v>
                </c:pt>
                <c:pt idx="40626">
                  <c:v>63</c:v>
                </c:pt>
                <c:pt idx="40627">
                  <c:v>65</c:v>
                </c:pt>
                <c:pt idx="40628">
                  <c:v>63</c:v>
                </c:pt>
                <c:pt idx="40629">
                  <c:v>66</c:v>
                </c:pt>
                <c:pt idx="40630">
                  <c:v>60</c:v>
                </c:pt>
                <c:pt idx="40631">
                  <c:v>58</c:v>
                </c:pt>
                <c:pt idx="40632">
                  <c:v>75</c:v>
                </c:pt>
                <c:pt idx="40633">
                  <c:v>59</c:v>
                </c:pt>
                <c:pt idx="40634">
                  <c:v>53</c:v>
                </c:pt>
                <c:pt idx="40635">
                  <c:v>75</c:v>
                </c:pt>
                <c:pt idx="40636">
                  <c:v>70</c:v>
                </c:pt>
                <c:pt idx="40637">
                  <c:v>71</c:v>
                </c:pt>
                <c:pt idx="40638">
                  <c:v>58</c:v>
                </c:pt>
                <c:pt idx="40639">
                  <c:v>67</c:v>
                </c:pt>
                <c:pt idx="40640">
                  <c:v>70</c:v>
                </c:pt>
                <c:pt idx="40641">
                  <c:v>75</c:v>
                </c:pt>
                <c:pt idx="40642">
                  <c:v>46</c:v>
                </c:pt>
                <c:pt idx="40643">
                  <c:v>51</c:v>
                </c:pt>
                <c:pt idx="40644">
                  <c:v>71</c:v>
                </c:pt>
                <c:pt idx="40645">
                  <c:v>50</c:v>
                </c:pt>
                <c:pt idx="40646">
                  <c:v>54</c:v>
                </c:pt>
                <c:pt idx="40647">
                  <c:v>63</c:v>
                </c:pt>
                <c:pt idx="40648">
                  <c:v>22</c:v>
                </c:pt>
                <c:pt idx="40649">
                  <c:v>41</c:v>
                </c:pt>
                <c:pt idx="40650">
                  <c:v>56</c:v>
                </c:pt>
                <c:pt idx="40651">
                  <c:v>64</c:v>
                </c:pt>
                <c:pt idx="40652">
                  <c:v>44</c:v>
                </c:pt>
                <c:pt idx="40653">
                  <c:v>53</c:v>
                </c:pt>
                <c:pt idx="40654">
                  <c:v>22</c:v>
                </c:pt>
                <c:pt idx="40655">
                  <c:v>68</c:v>
                </c:pt>
                <c:pt idx="40656">
                  <c:v>59</c:v>
                </c:pt>
                <c:pt idx="40657">
                  <c:v>55</c:v>
                </c:pt>
                <c:pt idx="40658">
                  <c:v>65</c:v>
                </c:pt>
                <c:pt idx="40659">
                  <c:v>62</c:v>
                </c:pt>
                <c:pt idx="40660">
                  <c:v>39</c:v>
                </c:pt>
                <c:pt idx="40661">
                  <c:v>69</c:v>
                </c:pt>
                <c:pt idx="40662">
                  <c:v>68</c:v>
                </c:pt>
                <c:pt idx="40663">
                  <c:v>49</c:v>
                </c:pt>
                <c:pt idx="40664">
                  <c:v>34</c:v>
                </c:pt>
                <c:pt idx="40665">
                  <c:v>69</c:v>
                </c:pt>
                <c:pt idx="40666">
                  <c:v>70</c:v>
                </c:pt>
                <c:pt idx="40667">
                  <c:v>22</c:v>
                </c:pt>
                <c:pt idx="40668">
                  <c:v>68</c:v>
                </c:pt>
                <c:pt idx="40669">
                  <c:v>61</c:v>
                </c:pt>
                <c:pt idx="40670">
                  <c:v>61</c:v>
                </c:pt>
                <c:pt idx="40671">
                  <c:v>65</c:v>
                </c:pt>
                <c:pt idx="40672">
                  <c:v>57</c:v>
                </c:pt>
                <c:pt idx="40673">
                  <c:v>60</c:v>
                </c:pt>
                <c:pt idx="40674">
                  <c:v>67</c:v>
                </c:pt>
                <c:pt idx="40675">
                  <c:v>47</c:v>
                </c:pt>
                <c:pt idx="40676">
                  <c:v>62</c:v>
                </c:pt>
                <c:pt idx="40677">
                  <c:v>75</c:v>
                </c:pt>
                <c:pt idx="40678">
                  <c:v>74</c:v>
                </c:pt>
                <c:pt idx="40679">
                  <c:v>65</c:v>
                </c:pt>
                <c:pt idx="40680">
                  <c:v>26</c:v>
                </c:pt>
                <c:pt idx="40681">
                  <c:v>45</c:v>
                </c:pt>
                <c:pt idx="40682">
                  <c:v>67</c:v>
                </c:pt>
                <c:pt idx="40683">
                  <c:v>22</c:v>
                </c:pt>
                <c:pt idx="40684">
                  <c:v>60</c:v>
                </c:pt>
                <c:pt idx="40685">
                  <c:v>51</c:v>
                </c:pt>
                <c:pt idx="40686">
                  <c:v>60</c:v>
                </c:pt>
                <c:pt idx="40687">
                  <c:v>43</c:v>
                </c:pt>
                <c:pt idx="40688">
                  <c:v>34</c:v>
                </c:pt>
                <c:pt idx="40689">
                  <c:v>60</c:v>
                </c:pt>
                <c:pt idx="40690">
                  <c:v>47</c:v>
                </c:pt>
                <c:pt idx="40691">
                  <c:v>66</c:v>
                </c:pt>
                <c:pt idx="40692">
                  <c:v>56</c:v>
                </c:pt>
                <c:pt idx="40693">
                  <c:v>54</c:v>
                </c:pt>
                <c:pt idx="40694">
                  <c:v>54</c:v>
                </c:pt>
                <c:pt idx="40695">
                  <c:v>67</c:v>
                </c:pt>
                <c:pt idx="40696">
                  <c:v>61</c:v>
                </c:pt>
                <c:pt idx="40697">
                  <c:v>61</c:v>
                </c:pt>
                <c:pt idx="40698">
                  <c:v>75</c:v>
                </c:pt>
                <c:pt idx="40699">
                  <c:v>74</c:v>
                </c:pt>
                <c:pt idx="40700">
                  <c:v>47</c:v>
                </c:pt>
                <c:pt idx="40701">
                  <c:v>64</c:v>
                </c:pt>
                <c:pt idx="40702">
                  <c:v>44</c:v>
                </c:pt>
                <c:pt idx="40703">
                  <c:v>75</c:v>
                </c:pt>
                <c:pt idx="40704">
                  <c:v>38</c:v>
                </c:pt>
                <c:pt idx="40705">
                  <c:v>72</c:v>
                </c:pt>
                <c:pt idx="40706">
                  <c:v>56</c:v>
                </c:pt>
                <c:pt idx="40707">
                  <c:v>67</c:v>
                </c:pt>
                <c:pt idx="40708">
                  <c:v>62</c:v>
                </c:pt>
                <c:pt idx="40709">
                  <c:v>58</c:v>
                </c:pt>
                <c:pt idx="40710">
                  <c:v>62</c:v>
                </c:pt>
                <c:pt idx="40711">
                  <c:v>55</c:v>
                </c:pt>
                <c:pt idx="40712">
                  <c:v>68</c:v>
                </c:pt>
                <c:pt idx="40713">
                  <c:v>66</c:v>
                </c:pt>
                <c:pt idx="40714">
                  <c:v>45</c:v>
                </c:pt>
                <c:pt idx="40715">
                  <c:v>51</c:v>
                </c:pt>
                <c:pt idx="40716">
                  <c:v>45</c:v>
                </c:pt>
                <c:pt idx="40717">
                  <c:v>55</c:v>
                </c:pt>
                <c:pt idx="40718">
                  <c:v>49</c:v>
                </c:pt>
                <c:pt idx="40719">
                  <c:v>48</c:v>
                </c:pt>
                <c:pt idx="40720">
                  <c:v>52</c:v>
                </c:pt>
                <c:pt idx="40721">
                  <c:v>65</c:v>
                </c:pt>
                <c:pt idx="40722">
                  <c:v>57</c:v>
                </c:pt>
                <c:pt idx="40723">
                  <c:v>57</c:v>
                </c:pt>
                <c:pt idx="40724">
                  <c:v>67</c:v>
                </c:pt>
                <c:pt idx="40725">
                  <c:v>66</c:v>
                </c:pt>
                <c:pt idx="40726">
                  <c:v>52</c:v>
                </c:pt>
                <c:pt idx="40727">
                  <c:v>75</c:v>
                </c:pt>
                <c:pt idx="40728">
                  <c:v>30</c:v>
                </c:pt>
                <c:pt idx="40729">
                  <c:v>64</c:v>
                </c:pt>
                <c:pt idx="40730">
                  <c:v>69</c:v>
                </c:pt>
                <c:pt idx="40731">
                  <c:v>39</c:v>
                </c:pt>
                <c:pt idx="40732">
                  <c:v>56</c:v>
                </c:pt>
                <c:pt idx="40733">
                  <c:v>55</c:v>
                </c:pt>
                <c:pt idx="40734">
                  <c:v>35</c:v>
                </c:pt>
                <c:pt idx="40735">
                  <c:v>39</c:v>
                </c:pt>
                <c:pt idx="40736">
                  <c:v>71</c:v>
                </c:pt>
                <c:pt idx="40737">
                  <c:v>56</c:v>
                </c:pt>
                <c:pt idx="40738">
                  <c:v>55</c:v>
                </c:pt>
                <c:pt idx="40739">
                  <c:v>52</c:v>
                </c:pt>
                <c:pt idx="40740">
                  <c:v>61</c:v>
                </c:pt>
                <c:pt idx="40741">
                  <c:v>65</c:v>
                </c:pt>
                <c:pt idx="40742">
                  <c:v>75</c:v>
                </c:pt>
                <c:pt idx="40743">
                  <c:v>46</c:v>
                </c:pt>
                <c:pt idx="40744">
                  <c:v>71</c:v>
                </c:pt>
                <c:pt idx="40745">
                  <c:v>64</c:v>
                </c:pt>
                <c:pt idx="40746">
                  <c:v>52</c:v>
                </c:pt>
                <c:pt idx="40747">
                  <c:v>56</c:v>
                </c:pt>
                <c:pt idx="40748">
                  <c:v>49</c:v>
                </c:pt>
                <c:pt idx="40749">
                  <c:v>66</c:v>
                </c:pt>
                <c:pt idx="40750">
                  <c:v>63</c:v>
                </c:pt>
                <c:pt idx="40751">
                  <c:v>75</c:v>
                </c:pt>
                <c:pt idx="40752">
                  <c:v>75</c:v>
                </c:pt>
                <c:pt idx="40753">
                  <c:v>58</c:v>
                </c:pt>
                <c:pt idx="40754">
                  <c:v>52</c:v>
                </c:pt>
                <c:pt idx="40755">
                  <c:v>37</c:v>
                </c:pt>
                <c:pt idx="40756">
                  <c:v>69</c:v>
                </c:pt>
                <c:pt idx="40757">
                  <c:v>46</c:v>
                </c:pt>
                <c:pt idx="40758">
                  <c:v>65</c:v>
                </c:pt>
                <c:pt idx="40759">
                  <c:v>22</c:v>
                </c:pt>
                <c:pt idx="40760">
                  <c:v>64</c:v>
                </c:pt>
                <c:pt idx="40761">
                  <c:v>62</c:v>
                </c:pt>
                <c:pt idx="40762">
                  <c:v>55</c:v>
                </c:pt>
                <c:pt idx="40763">
                  <c:v>70</c:v>
                </c:pt>
                <c:pt idx="40764">
                  <c:v>52</c:v>
                </c:pt>
                <c:pt idx="40765">
                  <c:v>65</c:v>
                </c:pt>
                <c:pt idx="40766">
                  <c:v>62</c:v>
                </c:pt>
                <c:pt idx="40767">
                  <c:v>37</c:v>
                </c:pt>
                <c:pt idx="40768">
                  <c:v>58</c:v>
                </c:pt>
                <c:pt idx="40769">
                  <c:v>72</c:v>
                </c:pt>
                <c:pt idx="40770">
                  <c:v>62</c:v>
                </c:pt>
                <c:pt idx="40771">
                  <c:v>54</c:v>
                </c:pt>
                <c:pt idx="40772">
                  <c:v>66</c:v>
                </c:pt>
                <c:pt idx="40773">
                  <c:v>66</c:v>
                </c:pt>
                <c:pt idx="40774">
                  <c:v>61</c:v>
                </c:pt>
                <c:pt idx="40775">
                  <c:v>55</c:v>
                </c:pt>
                <c:pt idx="40776">
                  <c:v>47</c:v>
                </c:pt>
                <c:pt idx="40777">
                  <c:v>63</c:v>
                </c:pt>
                <c:pt idx="40778">
                  <c:v>59</c:v>
                </c:pt>
                <c:pt idx="40779">
                  <c:v>48</c:v>
                </c:pt>
                <c:pt idx="40780">
                  <c:v>55</c:v>
                </c:pt>
                <c:pt idx="40781">
                  <c:v>50</c:v>
                </c:pt>
                <c:pt idx="40782">
                  <c:v>73</c:v>
                </c:pt>
                <c:pt idx="40783">
                  <c:v>57</c:v>
                </c:pt>
                <c:pt idx="40784">
                  <c:v>75</c:v>
                </c:pt>
                <c:pt idx="40785">
                  <c:v>37</c:v>
                </c:pt>
                <c:pt idx="40786">
                  <c:v>61</c:v>
                </c:pt>
                <c:pt idx="40787">
                  <c:v>75</c:v>
                </c:pt>
                <c:pt idx="40788">
                  <c:v>58</c:v>
                </c:pt>
                <c:pt idx="40789">
                  <c:v>53</c:v>
                </c:pt>
                <c:pt idx="40790">
                  <c:v>50</c:v>
                </c:pt>
                <c:pt idx="40791">
                  <c:v>73</c:v>
                </c:pt>
                <c:pt idx="40792">
                  <c:v>54</c:v>
                </c:pt>
                <c:pt idx="40793">
                  <c:v>51</c:v>
                </c:pt>
                <c:pt idx="40794">
                  <c:v>48</c:v>
                </c:pt>
                <c:pt idx="40795">
                  <c:v>70</c:v>
                </c:pt>
                <c:pt idx="40796">
                  <c:v>72</c:v>
                </c:pt>
                <c:pt idx="40797">
                  <c:v>66</c:v>
                </c:pt>
                <c:pt idx="40798">
                  <c:v>56</c:v>
                </c:pt>
                <c:pt idx="40799">
                  <c:v>25</c:v>
                </c:pt>
                <c:pt idx="40800">
                  <c:v>42</c:v>
                </c:pt>
                <c:pt idx="40801">
                  <c:v>68</c:v>
                </c:pt>
                <c:pt idx="40802">
                  <c:v>70</c:v>
                </c:pt>
                <c:pt idx="40803">
                  <c:v>61</c:v>
                </c:pt>
                <c:pt idx="40804">
                  <c:v>69</c:v>
                </c:pt>
                <c:pt idx="40805">
                  <c:v>57</c:v>
                </c:pt>
                <c:pt idx="40806">
                  <c:v>75</c:v>
                </c:pt>
                <c:pt idx="40807">
                  <c:v>59</c:v>
                </c:pt>
                <c:pt idx="40808">
                  <c:v>54</c:v>
                </c:pt>
                <c:pt idx="40809">
                  <c:v>61</c:v>
                </c:pt>
                <c:pt idx="40810">
                  <c:v>53</c:v>
                </c:pt>
                <c:pt idx="40811">
                  <c:v>60</c:v>
                </c:pt>
                <c:pt idx="40812">
                  <c:v>69</c:v>
                </c:pt>
                <c:pt idx="40813">
                  <c:v>45</c:v>
                </c:pt>
                <c:pt idx="40814">
                  <c:v>37</c:v>
                </c:pt>
                <c:pt idx="40815">
                  <c:v>63</c:v>
                </c:pt>
                <c:pt idx="40816">
                  <c:v>63</c:v>
                </c:pt>
                <c:pt idx="40817">
                  <c:v>70</c:v>
                </c:pt>
                <c:pt idx="40818">
                  <c:v>59</c:v>
                </c:pt>
                <c:pt idx="40819">
                  <c:v>54</c:v>
                </c:pt>
                <c:pt idx="40820">
                  <c:v>38</c:v>
                </c:pt>
                <c:pt idx="40821">
                  <c:v>57</c:v>
                </c:pt>
                <c:pt idx="40822">
                  <c:v>75</c:v>
                </c:pt>
                <c:pt idx="40823">
                  <c:v>54</c:v>
                </c:pt>
                <c:pt idx="40824">
                  <c:v>66</c:v>
                </c:pt>
                <c:pt idx="40825">
                  <c:v>60</c:v>
                </c:pt>
                <c:pt idx="40826">
                  <c:v>59</c:v>
                </c:pt>
                <c:pt idx="40827">
                  <c:v>69</c:v>
                </c:pt>
                <c:pt idx="40828">
                  <c:v>63</c:v>
                </c:pt>
                <c:pt idx="40829">
                  <c:v>71</c:v>
                </c:pt>
                <c:pt idx="40830">
                  <c:v>70</c:v>
                </c:pt>
                <c:pt idx="40831">
                  <c:v>58</c:v>
                </c:pt>
                <c:pt idx="40832">
                  <c:v>34</c:v>
                </c:pt>
                <c:pt idx="40833">
                  <c:v>68</c:v>
                </c:pt>
                <c:pt idx="40834">
                  <c:v>54</c:v>
                </c:pt>
                <c:pt idx="40835">
                  <c:v>59</c:v>
                </c:pt>
                <c:pt idx="40836">
                  <c:v>60</c:v>
                </c:pt>
                <c:pt idx="40837">
                  <c:v>56</c:v>
                </c:pt>
                <c:pt idx="40838">
                  <c:v>63</c:v>
                </c:pt>
                <c:pt idx="40839">
                  <c:v>67</c:v>
                </c:pt>
                <c:pt idx="40840">
                  <c:v>56</c:v>
                </c:pt>
                <c:pt idx="40841">
                  <c:v>58</c:v>
                </c:pt>
                <c:pt idx="40842">
                  <c:v>73</c:v>
                </c:pt>
                <c:pt idx="40843">
                  <c:v>58</c:v>
                </c:pt>
                <c:pt idx="40844">
                  <c:v>71</c:v>
                </c:pt>
                <c:pt idx="40845">
                  <c:v>59</c:v>
                </c:pt>
                <c:pt idx="40846">
                  <c:v>52</c:v>
                </c:pt>
                <c:pt idx="40847">
                  <c:v>58</c:v>
                </c:pt>
                <c:pt idx="40848">
                  <c:v>68</c:v>
                </c:pt>
                <c:pt idx="40849">
                  <c:v>64</c:v>
                </c:pt>
                <c:pt idx="40850">
                  <c:v>63</c:v>
                </c:pt>
                <c:pt idx="40851">
                  <c:v>45</c:v>
                </c:pt>
                <c:pt idx="40852">
                  <c:v>75</c:v>
                </c:pt>
                <c:pt idx="40853">
                  <c:v>42</c:v>
                </c:pt>
                <c:pt idx="40854">
                  <c:v>66</c:v>
                </c:pt>
                <c:pt idx="40855">
                  <c:v>56</c:v>
                </c:pt>
                <c:pt idx="40856">
                  <c:v>46</c:v>
                </c:pt>
                <c:pt idx="40857">
                  <c:v>54</c:v>
                </c:pt>
                <c:pt idx="40858">
                  <c:v>45</c:v>
                </c:pt>
                <c:pt idx="40859">
                  <c:v>55</c:v>
                </c:pt>
                <c:pt idx="40860">
                  <c:v>69</c:v>
                </c:pt>
                <c:pt idx="40861">
                  <c:v>56</c:v>
                </c:pt>
                <c:pt idx="40862">
                  <c:v>71</c:v>
                </c:pt>
                <c:pt idx="40863">
                  <c:v>60</c:v>
                </c:pt>
                <c:pt idx="40864">
                  <c:v>60</c:v>
                </c:pt>
                <c:pt idx="40865">
                  <c:v>41</c:v>
                </c:pt>
                <c:pt idx="40866">
                  <c:v>67</c:v>
                </c:pt>
                <c:pt idx="40867">
                  <c:v>75</c:v>
                </c:pt>
                <c:pt idx="40868">
                  <c:v>53</c:v>
                </c:pt>
                <c:pt idx="40869">
                  <c:v>57</c:v>
                </c:pt>
                <c:pt idx="40870">
                  <c:v>62</c:v>
                </c:pt>
                <c:pt idx="40871">
                  <c:v>70</c:v>
                </c:pt>
                <c:pt idx="40872">
                  <c:v>56</c:v>
                </c:pt>
                <c:pt idx="40873">
                  <c:v>37</c:v>
                </c:pt>
                <c:pt idx="40874">
                  <c:v>75</c:v>
                </c:pt>
                <c:pt idx="40875">
                  <c:v>64</c:v>
                </c:pt>
                <c:pt idx="40876">
                  <c:v>46</c:v>
                </c:pt>
                <c:pt idx="40877">
                  <c:v>60</c:v>
                </c:pt>
                <c:pt idx="40878">
                  <c:v>51</c:v>
                </c:pt>
                <c:pt idx="40879">
                  <c:v>25</c:v>
                </c:pt>
                <c:pt idx="40880">
                  <c:v>73</c:v>
                </c:pt>
                <c:pt idx="40881">
                  <c:v>67</c:v>
                </c:pt>
                <c:pt idx="40882">
                  <c:v>63</c:v>
                </c:pt>
                <c:pt idx="40883">
                  <c:v>35</c:v>
                </c:pt>
                <c:pt idx="40884">
                  <c:v>66</c:v>
                </c:pt>
                <c:pt idx="40885">
                  <c:v>75</c:v>
                </c:pt>
                <c:pt idx="40886">
                  <c:v>63</c:v>
                </c:pt>
                <c:pt idx="40887">
                  <c:v>46</c:v>
                </c:pt>
                <c:pt idx="40888">
                  <c:v>63</c:v>
                </c:pt>
                <c:pt idx="40889">
                  <c:v>61</c:v>
                </c:pt>
                <c:pt idx="40890">
                  <c:v>73</c:v>
                </c:pt>
                <c:pt idx="40891">
                  <c:v>55</c:v>
                </c:pt>
                <c:pt idx="40892">
                  <c:v>61</c:v>
                </c:pt>
                <c:pt idx="40893">
                  <c:v>70</c:v>
                </c:pt>
                <c:pt idx="40894">
                  <c:v>67</c:v>
                </c:pt>
                <c:pt idx="40895">
                  <c:v>65</c:v>
                </c:pt>
                <c:pt idx="40896">
                  <c:v>54</c:v>
                </c:pt>
                <c:pt idx="40897">
                  <c:v>49</c:v>
                </c:pt>
                <c:pt idx="40898">
                  <c:v>60</c:v>
                </c:pt>
                <c:pt idx="40899">
                  <c:v>37</c:v>
                </c:pt>
                <c:pt idx="40900">
                  <c:v>55</c:v>
                </c:pt>
                <c:pt idx="40901">
                  <c:v>43</c:v>
                </c:pt>
                <c:pt idx="40902">
                  <c:v>75</c:v>
                </c:pt>
                <c:pt idx="40903">
                  <c:v>66</c:v>
                </c:pt>
                <c:pt idx="40904">
                  <c:v>50</c:v>
                </c:pt>
                <c:pt idx="40905">
                  <c:v>60</c:v>
                </c:pt>
                <c:pt idx="40906">
                  <c:v>30</c:v>
                </c:pt>
                <c:pt idx="40907">
                  <c:v>35</c:v>
                </c:pt>
                <c:pt idx="40908">
                  <c:v>72</c:v>
                </c:pt>
                <c:pt idx="40909">
                  <c:v>60</c:v>
                </c:pt>
                <c:pt idx="40910">
                  <c:v>59</c:v>
                </c:pt>
                <c:pt idx="40911">
                  <c:v>68</c:v>
                </c:pt>
                <c:pt idx="40912">
                  <c:v>45</c:v>
                </c:pt>
                <c:pt idx="40913">
                  <c:v>74</c:v>
                </c:pt>
                <c:pt idx="40914">
                  <c:v>66</c:v>
                </c:pt>
                <c:pt idx="40915">
                  <c:v>60</c:v>
                </c:pt>
                <c:pt idx="40916">
                  <c:v>75</c:v>
                </c:pt>
                <c:pt idx="40917">
                  <c:v>38</c:v>
                </c:pt>
                <c:pt idx="40918">
                  <c:v>48</c:v>
                </c:pt>
                <c:pt idx="40919">
                  <c:v>65</c:v>
                </c:pt>
                <c:pt idx="40920">
                  <c:v>68</c:v>
                </c:pt>
                <c:pt idx="40921">
                  <c:v>63</c:v>
                </c:pt>
                <c:pt idx="40922">
                  <c:v>61</c:v>
                </c:pt>
                <c:pt idx="40923">
                  <c:v>69</c:v>
                </c:pt>
                <c:pt idx="40924">
                  <c:v>66</c:v>
                </c:pt>
                <c:pt idx="40925">
                  <c:v>56</c:v>
                </c:pt>
                <c:pt idx="40926">
                  <c:v>58</c:v>
                </c:pt>
                <c:pt idx="40927">
                  <c:v>38</c:v>
                </c:pt>
                <c:pt idx="40928">
                  <c:v>42</c:v>
                </c:pt>
                <c:pt idx="40929">
                  <c:v>49</c:v>
                </c:pt>
                <c:pt idx="40930">
                  <c:v>61</c:v>
                </c:pt>
                <c:pt idx="40931">
                  <c:v>19</c:v>
                </c:pt>
                <c:pt idx="40932">
                  <c:v>56</c:v>
                </c:pt>
                <c:pt idx="40933">
                  <c:v>71</c:v>
                </c:pt>
                <c:pt idx="40934">
                  <c:v>68</c:v>
                </c:pt>
                <c:pt idx="40935">
                  <c:v>29</c:v>
                </c:pt>
                <c:pt idx="40936">
                  <c:v>55</c:v>
                </c:pt>
                <c:pt idx="40937">
                  <c:v>52</c:v>
                </c:pt>
                <c:pt idx="40938">
                  <c:v>40</c:v>
                </c:pt>
                <c:pt idx="40939">
                  <c:v>39</c:v>
                </c:pt>
                <c:pt idx="40940">
                  <c:v>56</c:v>
                </c:pt>
                <c:pt idx="40941">
                  <c:v>57</c:v>
                </c:pt>
                <c:pt idx="40942">
                  <c:v>71</c:v>
                </c:pt>
                <c:pt idx="40943">
                  <c:v>53</c:v>
                </c:pt>
                <c:pt idx="40944">
                  <c:v>70</c:v>
                </c:pt>
                <c:pt idx="40945">
                  <c:v>59</c:v>
                </c:pt>
                <c:pt idx="40946">
                  <c:v>69</c:v>
                </c:pt>
                <c:pt idx="40947">
                  <c:v>64</c:v>
                </c:pt>
                <c:pt idx="40948">
                  <c:v>58</c:v>
                </c:pt>
                <c:pt idx="40949">
                  <c:v>23</c:v>
                </c:pt>
                <c:pt idx="40950">
                  <c:v>64</c:v>
                </c:pt>
                <c:pt idx="40951">
                  <c:v>34</c:v>
                </c:pt>
                <c:pt idx="40952">
                  <c:v>68</c:v>
                </c:pt>
                <c:pt idx="40953">
                  <c:v>47</c:v>
                </c:pt>
                <c:pt idx="40954">
                  <c:v>69</c:v>
                </c:pt>
                <c:pt idx="40955">
                  <c:v>60</c:v>
                </c:pt>
                <c:pt idx="40956">
                  <c:v>59</c:v>
                </c:pt>
                <c:pt idx="40957">
                  <c:v>64</c:v>
                </c:pt>
                <c:pt idx="40958">
                  <c:v>58</c:v>
                </c:pt>
                <c:pt idx="40959">
                  <c:v>75</c:v>
                </c:pt>
                <c:pt idx="40960">
                  <c:v>69</c:v>
                </c:pt>
                <c:pt idx="40961">
                  <c:v>71</c:v>
                </c:pt>
                <c:pt idx="40962">
                  <c:v>65</c:v>
                </c:pt>
                <c:pt idx="40963">
                  <c:v>64</c:v>
                </c:pt>
                <c:pt idx="40964">
                  <c:v>62</c:v>
                </c:pt>
                <c:pt idx="40965">
                  <c:v>60</c:v>
                </c:pt>
                <c:pt idx="40966">
                  <c:v>61</c:v>
                </c:pt>
                <c:pt idx="40967">
                  <c:v>56</c:v>
                </c:pt>
                <c:pt idx="40968">
                  <c:v>63</c:v>
                </c:pt>
                <c:pt idx="40969">
                  <c:v>55</c:v>
                </c:pt>
                <c:pt idx="40970">
                  <c:v>51</c:v>
                </c:pt>
                <c:pt idx="40971">
                  <c:v>57</c:v>
                </c:pt>
                <c:pt idx="40972">
                  <c:v>40</c:v>
                </c:pt>
                <c:pt idx="40973">
                  <c:v>43</c:v>
                </c:pt>
                <c:pt idx="40974">
                  <c:v>65</c:v>
                </c:pt>
                <c:pt idx="40975">
                  <c:v>70</c:v>
                </c:pt>
                <c:pt idx="40976">
                  <c:v>73</c:v>
                </c:pt>
                <c:pt idx="40977">
                  <c:v>39</c:v>
                </c:pt>
                <c:pt idx="40978">
                  <c:v>69</c:v>
                </c:pt>
                <c:pt idx="40979">
                  <c:v>52</c:v>
                </c:pt>
                <c:pt idx="40980">
                  <c:v>61</c:v>
                </c:pt>
                <c:pt idx="40981">
                  <c:v>58</c:v>
                </c:pt>
                <c:pt idx="40982">
                  <c:v>69</c:v>
                </c:pt>
                <c:pt idx="40983">
                  <c:v>39</c:v>
                </c:pt>
                <c:pt idx="40984">
                  <c:v>67</c:v>
                </c:pt>
                <c:pt idx="40985">
                  <c:v>67</c:v>
                </c:pt>
                <c:pt idx="40986">
                  <c:v>51</c:v>
                </c:pt>
                <c:pt idx="40987">
                  <c:v>58</c:v>
                </c:pt>
                <c:pt idx="40988">
                  <c:v>50</c:v>
                </c:pt>
                <c:pt idx="40989">
                  <c:v>74</c:v>
                </c:pt>
                <c:pt idx="40990">
                  <c:v>69</c:v>
                </c:pt>
                <c:pt idx="40991">
                  <c:v>70</c:v>
                </c:pt>
                <c:pt idx="40992">
                  <c:v>65</c:v>
                </c:pt>
                <c:pt idx="40993">
                  <c:v>54</c:v>
                </c:pt>
                <c:pt idx="40994">
                  <c:v>73</c:v>
                </c:pt>
                <c:pt idx="40995">
                  <c:v>28</c:v>
                </c:pt>
                <c:pt idx="40996">
                  <c:v>30</c:v>
                </c:pt>
                <c:pt idx="40997">
                  <c:v>59</c:v>
                </c:pt>
                <c:pt idx="40998">
                  <c:v>70</c:v>
                </c:pt>
                <c:pt idx="40999">
                  <c:v>62</c:v>
                </c:pt>
                <c:pt idx="41000">
                  <c:v>73</c:v>
                </c:pt>
                <c:pt idx="41001">
                  <c:v>62</c:v>
                </c:pt>
                <c:pt idx="41002">
                  <c:v>48</c:v>
                </c:pt>
                <c:pt idx="41003">
                  <c:v>32</c:v>
                </c:pt>
                <c:pt idx="41004">
                  <c:v>75</c:v>
                </c:pt>
                <c:pt idx="41005">
                  <c:v>70</c:v>
                </c:pt>
                <c:pt idx="41006">
                  <c:v>59</c:v>
                </c:pt>
                <c:pt idx="41007">
                  <c:v>56</c:v>
                </c:pt>
                <c:pt idx="41008">
                  <c:v>71</c:v>
                </c:pt>
                <c:pt idx="41009">
                  <c:v>65</c:v>
                </c:pt>
                <c:pt idx="41010">
                  <c:v>55</c:v>
                </c:pt>
                <c:pt idx="41011">
                  <c:v>59</c:v>
                </c:pt>
                <c:pt idx="41012">
                  <c:v>60</c:v>
                </c:pt>
                <c:pt idx="41013">
                  <c:v>57</c:v>
                </c:pt>
                <c:pt idx="41014">
                  <c:v>74</c:v>
                </c:pt>
                <c:pt idx="41015">
                  <c:v>46</c:v>
                </c:pt>
                <c:pt idx="41016">
                  <c:v>51</c:v>
                </c:pt>
                <c:pt idx="41017">
                  <c:v>49</c:v>
                </c:pt>
                <c:pt idx="41018">
                  <c:v>55</c:v>
                </c:pt>
                <c:pt idx="41019">
                  <c:v>67</c:v>
                </c:pt>
                <c:pt idx="41020">
                  <c:v>72</c:v>
                </c:pt>
                <c:pt idx="41021">
                  <c:v>64</c:v>
                </c:pt>
                <c:pt idx="41022">
                  <c:v>56</c:v>
                </c:pt>
                <c:pt idx="41023">
                  <c:v>54</c:v>
                </c:pt>
                <c:pt idx="41024">
                  <c:v>39</c:v>
                </c:pt>
                <c:pt idx="41025">
                  <c:v>52</c:v>
                </c:pt>
                <c:pt idx="41026">
                  <c:v>49</c:v>
                </c:pt>
                <c:pt idx="41027">
                  <c:v>71</c:v>
                </c:pt>
                <c:pt idx="41028">
                  <c:v>69</c:v>
                </c:pt>
                <c:pt idx="41029">
                  <c:v>66</c:v>
                </c:pt>
                <c:pt idx="41030">
                  <c:v>66</c:v>
                </c:pt>
                <c:pt idx="41031">
                  <c:v>48</c:v>
                </c:pt>
                <c:pt idx="41032">
                  <c:v>53</c:v>
                </c:pt>
                <c:pt idx="41033">
                  <c:v>60</c:v>
                </c:pt>
                <c:pt idx="41034">
                  <c:v>20</c:v>
                </c:pt>
                <c:pt idx="41035">
                  <c:v>74</c:v>
                </c:pt>
                <c:pt idx="41036">
                  <c:v>55</c:v>
                </c:pt>
                <c:pt idx="41037">
                  <c:v>57</c:v>
                </c:pt>
                <c:pt idx="41038">
                  <c:v>53</c:v>
                </c:pt>
                <c:pt idx="41039">
                  <c:v>53</c:v>
                </c:pt>
                <c:pt idx="41040">
                  <c:v>62</c:v>
                </c:pt>
                <c:pt idx="41041">
                  <c:v>54</c:v>
                </c:pt>
                <c:pt idx="41042">
                  <c:v>67</c:v>
                </c:pt>
                <c:pt idx="41043">
                  <c:v>63</c:v>
                </c:pt>
                <c:pt idx="41044">
                  <c:v>49</c:v>
                </c:pt>
                <c:pt idx="41045">
                  <c:v>60</c:v>
                </c:pt>
                <c:pt idx="41046">
                  <c:v>63</c:v>
                </c:pt>
                <c:pt idx="41047">
                  <c:v>68</c:v>
                </c:pt>
                <c:pt idx="41048">
                  <c:v>75</c:v>
                </c:pt>
                <c:pt idx="41049">
                  <c:v>67</c:v>
                </c:pt>
                <c:pt idx="41050">
                  <c:v>58</c:v>
                </c:pt>
                <c:pt idx="41051">
                  <c:v>53</c:v>
                </c:pt>
                <c:pt idx="41052">
                  <c:v>46</c:v>
                </c:pt>
                <c:pt idx="41053">
                  <c:v>39</c:v>
                </c:pt>
                <c:pt idx="41054">
                  <c:v>74</c:v>
                </c:pt>
                <c:pt idx="41055">
                  <c:v>68</c:v>
                </c:pt>
                <c:pt idx="41056">
                  <c:v>67</c:v>
                </c:pt>
                <c:pt idx="41057">
                  <c:v>64</c:v>
                </c:pt>
                <c:pt idx="41058">
                  <c:v>51</c:v>
                </c:pt>
                <c:pt idx="41059">
                  <c:v>60</c:v>
                </c:pt>
                <c:pt idx="41060">
                  <c:v>55</c:v>
                </c:pt>
                <c:pt idx="41061">
                  <c:v>63</c:v>
                </c:pt>
                <c:pt idx="41062">
                  <c:v>54</c:v>
                </c:pt>
                <c:pt idx="41063">
                  <c:v>68</c:v>
                </c:pt>
                <c:pt idx="41064">
                  <c:v>69</c:v>
                </c:pt>
                <c:pt idx="41065">
                  <c:v>75</c:v>
                </c:pt>
                <c:pt idx="41066">
                  <c:v>45</c:v>
                </c:pt>
                <c:pt idx="41067">
                  <c:v>56</c:v>
                </c:pt>
                <c:pt idx="41068">
                  <c:v>74</c:v>
                </c:pt>
                <c:pt idx="41069">
                  <c:v>55</c:v>
                </c:pt>
                <c:pt idx="41070">
                  <c:v>73</c:v>
                </c:pt>
                <c:pt idx="41071">
                  <c:v>60</c:v>
                </c:pt>
                <c:pt idx="41072">
                  <c:v>53</c:v>
                </c:pt>
                <c:pt idx="41073">
                  <c:v>74</c:v>
                </c:pt>
                <c:pt idx="41074">
                  <c:v>59</c:v>
                </c:pt>
                <c:pt idx="41075">
                  <c:v>59</c:v>
                </c:pt>
                <c:pt idx="41076">
                  <c:v>47</c:v>
                </c:pt>
                <c:pt idx="41077">
                  <c:v>36</c:v>
                </c:pt>
                <c:pt idx="41078">
                  <c:v>32</c:v>
                </c:pt>
                <c:pt idx="41079">
                  <c:v>66</c:v>
                </c:pt>
                <c:pt idx="41080">
                  <c:v>58</c:v>
                </c:pt>
                <c:pt idx="41081">
                  <c:v>44</c:v>
                </c:pt>
                <c:pt idx="41082">
                  <c:v>71</c:v>
                </c:pt>
                <c:pt idx="41083">
                  <c:v>68</c:v>
                </c:pt>
                <c:pt idx="41084">
                  <c:v>65</c:v>
                </c:pt>
                <c:pt idx="41085">
                  <c:v>62</c:v>
                </c:pt>
                <c:pt idx="41086">
                  <c:v>67</c:v>
                </c:pt>
                <c:pt idx="41087">
                  <c:v>75</c:v>
                </c:pt>
                <c:pt idx="41088">
                  <c:v>75</c:v>
                </c:pt>
                <c:pt idx="41089">
                  <c:v>45</c:v>
                </c:pt>
                <c:pt idx="41090">
                  <c:v>60</c:v>
                </c:pt>
                <c:pt idx="41091">
                  <c:v>46</c:v>
                </c:pt>
                <c:pt idx="41092">
                  <c:v>52</c:v>
                </c:pt>
                <c:pt idx="41093">
                  <c:v>71</c:v>
                </c:pt>
                <c:pt idx="41094">
                  <c:v>61</c:v>
                </c:pt>
                <c:pt idx="41095">
                  <c:v>39</c:v>
                </c:pt>
                <c:pt idx="41096">
                  <c:v>65</c:v>
                </c:pt>
                <c:pt idx="41097">
                  <c:v>69</c:v>
                </c:pt>
                <c:pt idx="41098">
                  <c:v>44</c:v>
                </c:pt>
                <c:pt idx="41099">
                  <c:v>65</c:v>
                </c:pt>
                <c:pt idx="41100">
                  <c:v>62</c:v>
                </c:pt>
                <c:pt idx="41101">
                  <c:v>65</c:v>
                </c:pt>
                <c:pt idx="41102">
                  <c:v>69</c:v>
                </c:pt>
                <c:pt idx="41103">
                  <c:v>43</c:v>
                </c:pt>
                <c:pt idx="41104">
                  <c:v>61</c:v>
                </c:pt>
                <c:pt idx="41105">
                  <c:v>63</c:v>
                </c:pt>
                <c:pt idx="41106">
                  <c:v>71</c:v>
                </c:pt>
                <c:pt idx="41107">
                  <c:v>70</c:v>
                </c:pt>
                <c:pt idx="41108">
                  <c:v>66</c:v>
                </c:pt>
                <c:pt idx="41109">
                  <c:v>67</c:v>
                </c:pt>
                <c:pt idx="41110">
                  <c:v>57</c:v>
                </c:pt>
                <c:pt idx="41111">
                  <c:v>60</c:v>
                </c:pt>
                <c:pt idx="41112">
                  <c:v>66</c:v>
                </c:pt>
                <c:pt idx="41113">
                  <c:v>67</c:v>
                </c:pt>
                <c:pt idx="41114">
                  <c:v>62</c:v>
                </c:pt>
                <c:pt idx="41115">
                  <c:v>17</c:v>
                </c:pt>
                <c:pt idx="41116">
                  <c:v>73</c:v>
                </c:pt>
                <c:pt idx="41117">
                  <c:v>69</c:v>
                </c:pt>
                <c:pt idx="41118">
                  <c:v>68</c:v>
                </c:pt>
                <c:pt idx="41119">
                  <c:v>41</c:v>
                </c:pt>
                <c:pt idx="41120">
                  <c:v>63</c:v>
                </c:pt>
                <c:pt idx="41121">
                  <c:v>68</c:v>
                </c:pt>
                <c:pt idx="41122">
                  <c:v>58</c:v>
                </c:pt>
                <c:pt idx="41123">
                  <c:v>75</c:v>
                </c:pt>
                <c:pt idx="41124">
                  <c:v>73</c:v>
                </c:pt>
                <c:pt idx="41125">
                  <c:v>65</c:v>
                </c:pt>
                <c:pt idx="41126">
                  <c:v>63</c:v>
                </c:pt>
                <c:pt idx="41127">
                  <c:v>62</c:v>
                </c:pt>
                <c:pt idx="41128">
                  <c:v>56</c:v>
                </c:pt>
                <c:pt idx="41129">
                  <c:v>64</c:v>
                </c:pt>
                <c:pt idx="41130">
                  <c:v>21</c:v>
                </c:pt>
                <c:pt idx="41131">
                  <c:v>60</c:v>
                </c:pt>
                <c:pt idx="41132">
                  <c:v>70</c:v>
                </c:pt>
                <c:pt idx="41133">
                  <c:v>70</c:v>
                </c:pt>
                <c:pt idx="41134">
                  <c:v>65</c:v>
                </c:pt>
                <c:pt idx="41135">
                  <c:v>70</c:v>
                </c:pt>
                <c:pt idx="41136">
                  <c:v>58</c:v>
                </c:pt>
                <c:pt idx="41137">
                  <c:v>75</c:v>
                </c:pt>
                <c:pt idx="41138">
                  <c:v>44</c:v>
                </c:pt>
                <c:pt idx="41139">
                  <c:v>57</c:v>
                </c:pt>
                <c:pt idx="41140">
                  <c:v>74</c:v>
                </c:pt>
                <c:pt idx="41141">
                  <c:v>52</c:v>
                </c:pt>
                <c:pt idx="41142">
                  <c:v>73</c:v>
                </c:pt>
                <c:pt idx="41143">
                  <c:v>65</c:v>
                </c:pt>
                <c:pt idx="41144">
                  <c:v>65</c:v>
                </c:pt>
                <c:pt idx="41145">
                  <c:v>53</c:v>
                </c:pt>
                <c:pt idx="41146">
                  <c:v>35</c:v>
                </c:pt>
                <c:pt idx="41147">
                  <c:v>75</c:v>
                </c:pt>
                <c:pt idx="41148">
                  <c:v>43</c:v>
                </c:pt>
                <c:pt idx="41149">
                  <c:v>62</c:v>
                </c:pt>
                <c:pt idx="41150">
                  <c:v>75</c:v>
                </c:pt>
                <c:pt idx="41151">
                  <c:v>75</c:v>
                </c:pt>
                <c:pt idx="41152">
                  <c:v>56</c:v>
                </c:pt>
                <c:pt idx="41153">
                  <c:v>67</c:v>
                </c:pt>
                <c:pt idx="41154">
                  <c:v>51</c:v>
                </c:pt>
                <c:pt idx="41155">
                  <c:v>60</c:v>
                </c:pt>
                <c:pt idx="41156">
                  <c:v>48</c:v>
                </c:pt>
                <c:pt idx="41157">
                  <c:v>63</c:v>
                </c:pt>
                <c:pt idx="41158">
                  <c:v>67</c:v>
                </c:pt>
                <c:pt idx="41159">
                  <c:v>55</c:v>
                </c:pt>
                <c:pt idx="41160">
                  <c:v>55</c:v>
                </c:pt>
                <c:pt idx="41161">
                  <c:v>75</c:v>
                </c:pt>
                <c:pt idx="41162">
                  <c:v>71</c:v>
                </c:pt>
                <c:pt idx="41163">
                  <c:v>39</c:v>
                </c:pt>
                <c:pt idx="41164">
                  <c:v>41</c:v>
                </c:pt>
                <c:pt idx="41165">
                  <c:v>60</c:v>
                </c:pt>
                <c:pt idx="41166">
                  <c:v>46</c:v>
                </c:pt>
                <c:pt idx="41167">
                  <c:v>53</c:v>
                </c:pt>
                <c:pt idx="41168">
                  <c:v>72</c:v>
                </c:pt>
                <c:pt idx="41169">
                  <c:v>64</c:v>
                </c:pt>
                <c:pt idx="41170">
                  <c:v>68</c:v>
                </c:pt>
                <c:pt idx="41171">
                  <c:v>35</c:v>
                </c:pt>
                <c:pt idx="41172">
                  <c:v>30</c:v>
                </c:pt>
                <c:pt idx="41173">
                  <c:v>59</c:v>
                </c:pt>
                <c:pt idx="41174">
                  <c:v>45</c:v>
                </c:pt>
                <c:pt idx="41175">
                  <c:v>61</c:v>
                </c:pt>
                <c:pt idx="41176">
                  <c:v>66</c:v>
                </c:pt>
                <c:pt idx="41177">
                  <c:v>32</c:v>
                </c:pt>
                <c:pt idx="41178">
                  <c:v>61</c:v>
                </c:pt>
                <c:pt idx="41179">
                  <c:v>26</c:v>
                </c:pt>
                <c:pt idx="41180">
                  <c:v>54</c:v>
                </c:pt>
                <c:pt idx="41181">
                  <c:v>51</c:v>
                </c:pt>
                <c:pt idx="41182">
                  <c:v>62</c:v>
                </c:pt>
                <c:pt idx="41183">
                  <c:v>55</c:v>
                </c:pt>
                <c:pt idx="41184">
                  <c:v>62</c:v>
                </c:pt>
                <c:pt idx="41185">
                  <c:v>64</c:v>
                </c:pt>
                <c:pt idx="41186">
                  <c:v>55</c:v>
                </c:pt>
                <c:pt idx="41187">
                  <c:v>40</c:v>
                </c:pt>
                <c:pt idx="41188">
                  <c:v>63</c:v>
                </c:pt>
                <c:pt idx="41189">
                  <c:v>50</c:v>
                </c:pt>
                <c:pt idx="41190">
                  <c:v>28</c:v>
                </c:pt>
                <c:pt idx="41191">
                  <c:v>60</c:v>
                </c:pt>
                <c:pt idx="41192">
                  <c:v>44</c:v>
                </c:pt>
                <c:pt idx="41193">
                  <c:v>65</c:v>
                </c:pt>
                <c:pt idx="41194">
                  <c:v>61</c:v>
                </c:pt>
                <c:pt idx="41195">
                  <c:v>67</c:v>
                </c:pt>
                <c:pt idx="41196">
                  <c:v>75</c:v>
                </c:pt>
                <c:pt idx="41197">
                  <c:v>61</c:v>
                </c:pt>
                <c:pt idx="41198">
                  <c:v>46</c:v>
                </c:pt>
                <c:pt idx="41199">
                  <c:v>68</c:v>
                </c:pt>
                <c:pt idx="41200">
                  <c:v>53</c:v>
                </c:pt>
                <c:pt idx="41201">
                  <c:v>62</c:v>
                </c:pt>
                <c:pt idx="41202">
                  <c:v>73</c:v>
                </c:pt>
                <c:pt idx="41203">
                  <c:v>66</c:v>
                </c:pt>
                <c:pt idx="41204">
                  <c:v>31</c:v>
                </c:pt>
                <c:pt idx="41205">
                  <c:v>55</c:v>
                </c:pt>
                <c:pt idx="41206">
                  <c:v>38</c:v>
                </c:pt>
                <c:pt idx="41207">
                  <c:v>66</c:v>
                </c:pt>
                <c:pt idx="41208">
                  <c:v>58</c:v>
                </c:pt>
                <c:pt idx="41209">
                  <c:v>63</c:v>
                </c:pt>
                <c:pt idx="41210">
                  <c:v>53</c:v>
                </c:pt>
                <c:pt idx="41211">
                  <c:v>69</c:v>
                </c:pt>
                <c:pt idx="41212">
                  <c:v>52</c:v>
                </c:pt>
                <c:pt idx="41213">
                  <c:v>35</c:v>
                </c:pt>
                <c:pt idx="41214">
                  <c:v>35</c:v>
                </c:pt>
                <c:pt idx="41215">
                  <c:v>64</c:v>
                </c:pt>
                <c:pt idx="41216">
                  <c:v>69</c:v>
                </c:pt>
                <c:pt idx="41217">
                  <c:v>61</c:v>
                </c:pt>
                <c:pt idx="41218">
                  <c:v>56</c:v>
                </c:pt>
                <c:pt idx="41219">
                  <c:v>75</c:v>
                </c:pt>
                <c:pt idx="41220">
                  <c:v>64</c:v>
                </c:pt>
                <c:pt idx="41221">
                  <c:v>75</c:v>
                </c:pt>
                <c:pt idx="41222">
                  <c:v>67</c:v>
                </c:pt>
                <c:pt idx="41223">
                  <c:v>54</c:v>
                </c:pt>
                <c:pt idx="41224">
                  <c:v>69</c:v>
                </c:pt>
                <c:pt idx="41225">
                  <c:v>48</c:v>
                </c:pt>
                <c:pt idx="41226">
                  <c:v>71</c:v>
                </c:pt>
                <c:pt idx="41227">
                  <c:v>46</c:v>
                </c:pt>
                <c:pt idx="41228">
                  <c:v>69</c:v>
                </c:pt>
                <c:pt idx="41229">
                  <c:v>36</c:v>
                </c:pt>
                <c:pt idx="41230">
                  <c:v>74</c:v>
                </c:pt>
                <c:pt idx="41231">
                  <c:v>62</c:v>
                </c:pt>
                <c:pt idx="41232">
                  <c:v>57</c:v>
                </c:pt>
                <c:pt idx="41233">
                  <c:v>39</c:v>
                </c:pt>
                <c:pt idx="41234">
                  <c:v>53</c:v>
                </c:pt>
                <c:pt idx="41235">
                  <c:v>48</c:v>
                </c:pt>
                <c:pt idx="41236">
                  <c:v>54</c:v>
                </c:pt>
                <c:pt idx="41237">
                  <c:v>36</c:v>
                </c:pt>
                <c:pt idx="41238">
                  <c:v>60</c:v>
                </c:pt>
                <c:pt idx="41239">
                  <c:v>63</c:v>
                </c:pt>
                <c:pt idx="41240">
                  <c:v>62</c:v>
                </c:pt>
                <c:pt idx="41241">
                  <c:v>75</c:v>
                </c:pt>
                <c:pt idx="41242">
                  <c:v>68</c:v>
                </c:pt>
                <c:pt idx="41243">
                  <c:v>55</c:v>
                </c:pt>
                <c:pt idx="41244">
                  <c:v>72</c:v>
                </c:pt>
                <c:pt idx="41245">
                  <c:v>54</c:v>
                </c:pt>
                <c:pt idx="41246">
                  <c:v>65</c:v>
                </c:pt>
                <c:pt idx="41247">
                  <c:v>61</c:v>
                </c:pt>
                <c:pt idx="41248">
                  <c:v>70</c:v>
                </c:pt>
                <c:pt idx="41249">
                  <c:v>60</c:v>
                </c:pt>
                <c:pt idx="41250">
                  <c:v>51</c:v>
                </c:pt>
                <c:pt idx="41251">
                  <c:v>59</c:v>
                </c:pt>
                <c:pt idx="41252">
                  <c:v>47</c:v>
                </c:pt>
                <c:pt idx="41253">
                  <c:v>61</c:v>
                </c:pt>
                <c:pt idx="41254">
                  <c:v>67</c:v>
                </c:pt>
                <c:pt idx="41255">
                  <c:v>60</c:v>
                </c:pt>
                <c:pt idx="41256">
                  <c:v>41</c:v>
                </c:pt>
                <c:pt idx="41257">
                  <c:v>65</c:v>
                </c:pt>
                <c:pt idx="41258">
                  <c:v>71</c:v>
                </c:pt>
                <c:pt idx="41259">
                  <c:v>64</c:v>
                </c:pt>
                <c:pt idx="41260">
                  <c:v>62</c:v>
                </c:pt>
                <c:pt idx="41261">
                  <c:v>75</c:v>
                </c:pt>
                <c:pt idx="41262">
                  <c:v>67</c:v>
                </c:pt>
                <c:pt idx="41263">
                  <c:v>57</c:v>
                </c:pt>
                <c:pt idx="41264">
                  <c:v>54</c:v>
                </c:pt>
                <c:pt idx="41265">
                  <c:v>65</c:v>
                </c:pt>
                <c:pt idx="41266">
                  <c:v>32</c:v>
                </c:pt>
                <c:pt idx="41267">
                  <c:v>55</c:v>
                </c:pt>
                <c:pt idx="41268">
                  <c:v>64</c:v>
                </c:pt>
                <c:pt idx="41269">
                  <c:v>62</c:v>
                </c:pt>
                <c:pt idx="41270">
                  <c:v>49</c:v>
                </c:pt>
                <c:pt idx="41271">
                  <c:v>43</c:v>
                </c:pt>
                <c:pt idx="41272">
                  <c:v>61</c:v>
                </c:pt>
                <c:pt idx="41273">
                  <c:v>68</c:v>
                </c:pt>
                <c:pt idx="41274">
                  <c:v>75</c:v>
                </c:pt>
                <c:pt idx="41275">
                  <c:v>69</c:v>
                </c:pt>
                <c:pt idx="41276">
                  <c:v>54</c:v>
                </c:pt>
                <c:pt idx="41277">
                  <c:v>27</c:v>
                </c:pt>
                <c:pt idx="41278">
                  <c:v>36</c:v>
                </c:pt>
                <c:pt idx="41279">
                  <c:v>75</c:v>
                </c:pt>
                <c:pt idx="41280">
                  <c:v>70</c:v>
                </c:pt>
                <c:pt idx="41281">
                  <c:v>64</c:v>
                </c:pt>
                <c:pt idx="41282">
                  <c:v>67</c:v>
                </c:pt>
                <c:pt idx="41283">
                  <c:v>59</c:v>
                </c:pt>
                <c:pt idx="41284">
                  <c:v>51</c:v>
                </c:pt>
                <c:pt idx="41285">
                  <c:v>61</c:v>
                </c:pt>
                <c:pt idx="41286">
                  <c:v>64</c:v>
                </c:pt>
                <c:pt idx="41287">
                  <c:v>75</c:v>
                </c:pt>
                <c:pt idx="41288">
                  <c:v>62</c:v>
                </c:pt>
                <c:pt idx="41289">
                  <c:v>52</c:v>
                </c:pt>
                <c:pt idx="41290">
                  <c:v>58</c:v>
                </c:pt>
                <c:pt idx="41291">
                  <c:v>17</c:v>
                </c:pt>
                <c:pt idx="41292">
                  <c:v>45</c:v>
                </c:pt>
                <c:pt idx="41293">
                  <c:v>75</c:v>
                </c:pt>
                <c:pt idx="41294">
                  <c:v>50</c:v>
                </c:pt>
                <c:pt idx="41295">
                  <c:v>71</c:v>
                </c:pt>
                <c:pt idx="41296">
                  <c:v>47</c:v>
                </c:pt>
                <c:pt idx="41297">
                  <c:v>57</c:v>
                </c:pt>
                <c:pt idx="41298">
                  <c:v>60</c:v>
                </c:pt>
                <c:pt idx="41299">
                  <c:v>73</c:v>
                </c:pt>
                <c:pt idx="41300">
                  <c:v>74</c:v>
                </c:pt>
                <c:pt idx="41301">
                  <c:v>60</c:v>
                </c:pt>
                <c:pt idx="41302">
                  <c:v>55</c:v>
                </c:pt>
                <c:pt idx="41303">
                  <c:v>17</c:v>
                </c:pt>
                <c:pt idx="41304">
                  <c:v>46</c:v>
                </c:pt>
                <c:pt idx="41305">
                  <c:v>63</c:v>
                </c:pt>
                <c:pt idx="41306">
                  <c:v>67</c:v>
                </c:pt>
                <c:pt idx="41307">
                  <c:v>51</c:v>
                </c:pt>
                <c:pt idx="41308">
                  <c:v>69</c:v>
                </c:pt>
                <c:pt idx="41309">
                  <c:v>62</c:v>
                </c:pt>
                <c:pt idx="41310">
                  <c:v>68</c:v>
                </c:pt>
                <c:pt idx="41311">
                  <c:v>54</c:v>
                </c:pt>
                <c:pt idx="41312">
                  <c:v>65</c:v>
                </c:pt>
                <c:pt idx="41313">
                  <c:v>57</c:v>
                </c:pt>
                <c:pt idx="41314">
                  <c:v>70</c:v>
                </c:pt>
                <c:pt idx="41315">
                  <c:v>23</c:v>
                </c:pt>
                <c:pt idx="41316">
                  <c:v>52</c:v>
                </c:pt>
                <c:pt idx="41317">
                  <c:v>35</c:v>
                </c:pt>
                <c:pt idx="41318">
                  <c:v>70</c:v>
                </c:pt>
                <c:pt idx="41319">
                  <c:v>24</c:v>
                </c:pt>
                <c:pt idx="41320">
                  <c:v>38</c:v>
                </c:pt>
                <c:pt idx="41321">
                  <c:v>54</c:v>
                </c:pt>
                <c:pt idx="41322">
                  <c:v>64</c:v>
                </c:pt>
                <c:pt idx="41323">
                  <c:v>51</c:v>
                </c:pt>
                <c:pt idx="41324">
                  <c:v>59</c:v>
                </c:pt>
                <c:pt idx="41325">
                  <c:v>59</c:v>
                </c:pt>
                <c:pt idx="41326">
                  <c:v>73</c:v>
                </c:pt>
                <c:pt idx="41327">
                  <c:v>63</c:v>
                </c:pt>
                <c:pt idx="41328">
                  <c:v>57</c:v>
                </c:pt>
                <c:pt idx="41329">
                  <c:v>44</c:v>
                </c:pt>
                <c:pt idx="41330">
                  <c:v>28</c:v>
                </c:pt>
                <c:pt idx="41331">
                  <c:v>60</c:v>
                </c:pt>
                <c:pt idx="41332">
                  <c:v>50</c:v>
                </c:pt>
                <c:pt idx="41333">
                  <c:v>65</c:v>
                </c:pt>
                <c:pt idx="41334">
                  <c:v>59</c:v>
                </c:pt>
                <c:pt idx="41335">
                  <c:v>67</c:v>
                </c:pt>
                <c:pt idx="41336">
                  <c:v>62</c:v>
                </c:pt>
                <c:pt idx="41337">
                  <c:v>61</c:v>
                </c:pt>
                <c:pt idx="41338">
                  <c:v>74</c:v>
                </c:pt>
                <c:pt idx="41339">
                  <c:v>42</c:v>
                </c:pt>
                <c:pt idx="41340">
                  <c:v>75</c:v>
                </c:pt>
                <c:pt idx="41341">
                  <c:v>54</c:v>
                </c:pt>
                <c:pt idx="41342">
                  <c:v>67</c:v>
                </c:pt>
                <c:pt idx="41343">
                  <c:v>64</c:v>
                </c:pt>
                <c:pt idx="41344">
                  <c:v>62</c:v>
                </c:pt>
                <c:pt idx="41345">
                  <c:v>58</c:v>
                </c:pt>
                <c:pt idx="41346">
                  <c:v>74</c:v>
                </c:pt>
                <c:pt idx="41347">
                  <c:v>69</c:v>
                </c:pt>
                <c:pt idx="41348">
                  <c:v>60</c:v>
                </c:pt>
                <c:pt idx="41349">
                  <c:v>73</c:v>
                </c:pt>
                <c:pt idx="41350">
                  <c:v>52</c:v>
                </c:pt>
                <c:pt idx="41351">
                  <c:v>63</c:v>
                </c:pt>
                <c:pt idx="41352">
                  <c:v>75</c:v>
                </c:pt>
                <c:pt idx="41353">
                  <c:v>60</c:v>
                </c:pt>
                <c:pt idx="41354">
                  <c:v>55</c:v>
                </c:pt>
                <c:pt idx="41355">
                  <c:v>62</c:v>
                </c:pt>
                <c:pt idx="41356">
                  <c:v>46</c:v>
                </c:pt>
                <c:pt idx="41357">
                  <c:v>75</c:v>
                </c:pt>
                <c:pt idx="41358">
                  <c:v>59</c:v>
                </c:pt>
                <c:pt idx="41359">
                  <c:v>56</c:v>
                </c:pt>
                <c:pt idx="41360">
                  <c:v>59</c:v>
                </c:pt>
                <c:pt idx="41361">
                  <c:v>67</c:v>
                </c:pt>
                <c:pt idx="41362">
                  <c:v>62</c:v>
                </c:pt>
                <c:pt idx="41363">
                  <c:v>70</c:v>
                </c:pt>
                <c:pt idx="41364">
                  <c:v>64</c:v>
                </c:pt>
                <c:pt idx="41365">
                  <c:v>60</c:v>
                </c:pt>
                <c:pt idx="41366">
                  <c:v>65</c:v>
                </c:pt>
                <c:pt idx="41367">
                  <c:v>58</c:v>
                </c:pt>
                <c:pt idx="41368">
                  <c:v>62</c:v>
                </c:pt>
                <c:pt idx="41369">
                  <c:v>48</c:v>
                </c:pt>
                <c:pt idx="41370">
                  <c:v>45</c:v>
                </c:pt>
                <c:pt idx="41371">
                  <c:v>56</c:v>
                </c:pt>
                <c:pt idx="41372">
                  <c:v>73</c:v>
                </c:pt>
                <c:pt idx="41373">
                  <c:v>64</c:v>
                </c:pt>
                <c:pt idx="41374">
                  <c:v>75</c:v>
                </c:pt>
                <c:pt idx="41375">
                  <c:v>40</c:v>
                </c:pt>
                <c:pt idx="41376">
                  <c:v>58</c:v>
                </c:pt>
                <c:pt idx="41377">
                  <c:v>70</c:v>
                </c:pt>
                <c:pt idx="41378">
                  <c:v>60</c:v>
                </c:pt>
                <c:pt idx="41379">
                  <c:v>67</c:v>
                </c:pt>
                <c:pt idx="41380">
                  <c:v>44</c:v>
                </c:pt>
                <c:pt idx="41381">
                  <c:v>69</c:v>
                </c:pt>
                <c:pt idx="41382">
                  <c:v>75</c:v>
                </c:pt>
                <c:pt idx="41383">
                  <c:v>75</c:v>
                </c:pt>
                <c:pt idx="41384">
                  <c:v>41</c:v>
                </c:pt>
                <c:pt idx="41385">
                  <c:v>63</c:v>
                </c:pt>
                <c:pt idx="41386">
                  <c:v>67</c:v>
                </c:pt>
                <c:pt idx="41387">
                  <c:v>65</c:v>
                </c:pt>
                <c:pt idx="41388">
                  <c:v>74</c:v>
                </c:pt>
                <c:pt idx="41389">
                  <c:v>58</c:v>
                </c:pt>
                <c:pt idx="41390">
                  <c:v>61</c:v>
                </c:pt>
                <c:pt idx="41391">
                  <c:v>59</c:v>
                </c:pt>
                <c:pt idx="41392">
                  <c:v>34</c:v>
                </c:pt>
                <c:pt idx="41393">
                  <c:v>62</c:v>
                </c:pt>
                <c:pt idx="41394">
                  <c:v>47</c:v>
                </c:pt>
                <c:pt idx="41395">
                  <c:v>70</c:v>
                </c:pt>
                <c:pt idx="41396">
                  <c:v>65</c:v>
                </c:pt>
                <c:pt idx="41397">
                  <c:v>61</c:v>
                </c:pt>
                <c:pt idx="41398">
                  <c:v>70</c:v>
                </c:pt>
                <c:pt idx="41399">
                  <c:v>68</c:v>
                </c:pt>
                <c:pt idx="41400">
                  <c:v>61</c:v>
                </c:pt>
                <c:pt idx="41401">
                  <c:v>66</c:v>
                </c:pt>
                <c:pt idx="41402">
                  <c:v>61</c:v>
                </c:pt>
                <c:pt idx="41403">
                  <c:v>67</c:v>
                </c:pt>
                <c:pt idx="41404">
                  <c:v>66</c:v>
                </c:pt>
                <c:pt idx="41405">
                  <c:v>59</c:v>
                </c:pt>
                <c:pt idx="41406">
                  <c:v>65</c:v>
                </c:pt>
                <c:pt idx="41407">
                  <c:v>62</c:v>
                </c:pt>
                <c:pt idx="41408">
                  <c:v>72</c:v>
                </c:pt>
                <c:pt idx="41409">
                  <c:v>58</c:v>
                </c:pt>
                <c:pt idx="41410">
                  <c:v>55</c:v>
                </c:pt>
                <c:pt idx="41411">
                  <c:v>62</c:v>
                </c:pt>
                <c:pt idx="41412">
                  <c:v>31</c:v>
                </c:pt>
                <c:pt idx="41413">
                  <c:v>75</c:v>
                </c:pt>
                <c:pt idx="41414">
                  <c:v>53</c:v>
                </c:pt>
                <c:pt idx="41415">
                  <c:v>49</c:v>
                </c:pt>
                <c:pt idx="41416">
                  <c:v>68</c:v>
                </c:pt>
                <c:pt idx="41417">
                  <c:v>54</c:v>
                </c:pt>
                <c:pt idx="41418">
                  <c:v>59</c:v>
                </c:pt>
                <c:pt idx="41419">
                  <c:v>61</c:v>
                </c:pt>
                <c:pt idx="41420">
                  <c:v>60</c:v>
                </c:pt>
                <c:pt idx="41421">
                  <c:v>59</c:v>
                </c:pt>
                <c:pt idx="41422">
                  <c:v>61</c:v>
                </c:pt>
                <c:pt idx="41423">
                  <c:v>57</c:v>
                </c:pt>
                <c:pt idx="41424">
                  <c:v>75</c:v>
                </c:pt>
                <c:pt idx="41425">
                  <c:v>51</c:v>
                </c:pt>
                <c:pt idx="41426">
                  <c:v>41</c:v>
                </c:pt>
                <c:pt idx="41427">
                  <c:v>72</c:v>
                </c:pt>
                <c:pt idx="41428">
                  <c:v>68</c:v>
                </c:pt>
                <c:pt idx="41429">
                  <c:v>74</c:v>
                </c:pt>
                <c:pt idx="41430">
                  <c:v>52</c:v>
                </c:pt>
                <c:pt idx="41431">
                  <c:v>62</c:v>
                </c:pt>
                <c:pt idx="41432">
                  <c:v>60</c:v>
                </c:pt>
                <c:pt idx="41433">
                  <c:v>52</c:v>
                </c:pt>
                <c:pt idx="41434">
                  <c:v>63</c:v>
                </c:pt>
                <c:pt idx="41435">
                  <c:v>47</c:v>
                </c:pt>
                <c:pt idx="41436">
                  <c:v>73</c:v>
                </c:pt>
                <c:pt idx="41437">
                  <c:v>53</c:v>
                </c:pt>
                <c:pt idx="41438">
                  <c:v>69</c:v>
                </c:pt>
                <c:pt idx="41439">
                  <c:v>39</c:v>
                </c:pt>
                <c:pt idx="41440">
                  <c:v>45</c:v>
                </c:pt>
                <c:pt idx="41441">
                  <c:v>72</c:v>
                </c:pt>
                <c:pt idx="41442">
                  <c:v>63</c:v>
                </c:pt>
                <c:pt idx="41443">
                  <c:v>58</c:v>
                </c:pt>
                <c:pt idx="41444">
                  <c:v>62</c:v>
                </c:pt>
                <c:pt idx="41445">
                  <c:v>66</c:v>
                </c:pt>
                <c:pt idx="41446">
                  <c:v>40</c:v>
                </c:pt>
                <c:pt idx="41447">
                  <c:v>69</c:v>
                </c:pt>
                <c:pt idx="41448">
                  <c:v>73</c:v>
                </c:pt>
                <c:pt idx="41449">
                  <c:v>53</c:v>
                </c:pt>
                <c:pt idx="41450">
                  <c:v>65</c:v>
                </c:pt>
                <c:pt idx="41451">
                  <c:v>58</c:v>
                </c:pt>
                <c:pt idx="41452">
                  <c:v>33</c:v>
                </c:pt>
                <c:pt idx="41453">
                  <c:v>48</c:v>
                </c:pt>
                <c:pt idx="41454">
                  <c:v>72</c:v>
                </c:pt>
                <c:pt idx="41455">
                  <c:v>44</c:v>
                </c:pt>
                <c:pt idx="41456">
                  <c:v>67</c:v>
                </c:pt>
                <c:pt idx="41457">
                  <c:v>52</c:v>
                </c:pt>
                <c:pt idx="41458">
                  <c:v>63</c:v>
                </c:pt>
                <c:pt idx="41459">
                  <c:v>49</c:v>
                </c:pt>
                <c:pt idx="41460">
                  <c:v>34</c:v>
                </c:pt>
                <c:pt idx="41461">
                  <c:v>70</c:v>
                </c:pt>
                <c:pt idx="41462">
                  <c:v>55</c:v>
                </c:pt>
                <c:pt idx="41463">
                  <c:v>62</c:v>
                </c:pt>
                <c:pt idx="41464">
                  <c:v>61</c:v>
                </c:pt>
                <c:pt idx="41465">
                  <c:v>74</c:v>
                </c:pt>
                <c:pt idx="41466">
                  <c:v>59</c:v>
                </c:pt>
                <c:pt idx="41467">
                  <c:v>60</c:v>
                </c:pt>
                <c:pt idx="41468">
                  <c:v>64</c:v>
                </c:pt>
                <c:pt idx="41469">
                  <c:v>65</c:v>
                </c:pt>
                <c:pt idx="41470">
                  <c:v>62</c:v>
                </c:pt>
                <c:pt idx="41471">
                  <c:v>72</c:v>
                </c:pt>
                <c:pt idx="41472">
                  <c:v>38</c:v>
                </c:pt>
                <c:pt idx="41473">
                  <c:v>54</c:v>
                </c:pt>
                <c:pt idx="41474">
                  <c:v>75</c:v>
                </c:pt>
                <c:pt idx="41475">
                  <c:v>53</c:v>
                </c:pt>
                <c:pt idx="41476">
                  <c:v>75</c:v>
                </c:pt>
                <c:pt idx="41477">
                  <c:v>73</c:v>
                </c:pt>
                <c:pt idx="41478">
                  <c:v>63</c:v>
                </c:pt>
                <c:pt idx="41479">
                  <c:v>43</c:v>
                </c:pt>
                <c:pt idx="41480">
                  <c:v>51</c:v>
                </c:pt>
                <c:pt idx="41481">
                  <c:v>55</c:v>
                </c:pt>
                <c:pt idx="41482">
                  <c:v>57</c:v>
                </c:pt>
                <c:pt idx="41483">
                  <c:v>65</c:v>
                </c:pt>
                <c:pt idx="41484">
                  <c:v>63</c:v>
                </c:pt>
                <c:pt idx="41485">
                  <c:v>57</c:v>
                </c:pt>
                <c:pt idx="41486">
                  <c:v>59</c:v>
                </c:pt>
                <c:pt idx="41487">
                  <c:v>63</c:v>
                </c:pt>
                <c:pt idx="41488">
                  <c:v>68</c:v>
                </c:pt>
                <c:pt idx="41489">
                  <c:v>51</c:v>
                </c:pt>
                <c:pt idx="41490">
                  <c:v>75</c:v>
                </c:pt>
                <c:pt idx="41491">
                  <c:v>68</c:v>
                </c:pt>
                <c:pt idx="41492">
                  <c:v>51</c:v>
                </c:pt>
                <c:pt idx="41493">
                  <c:v>60</c:v>
                </c:pt>
                <c:pt idx="41494">
                  <c:v>69</c:v>
                </c:pt>
                <c:pt idx="41495">
                  <c:v>74</c:v>
                </c:pt>
                <c:pt idx="41496">
                  <c:v>69</c:v>
                </c:pt>
                <c:pt idx="41497">
                  <c:v>42</c:v>
                </c:pt>
                <c:pt idx="41498">
                  <c:v>65</c:v>
                </c:pt>
                <c:pt idx="41499">
                  <c:v>70</c:v>
                </c:pt>
                <c:pt idx="41500">
                  <c:v>63</c:v>
                </c:pt>
                <c:pt idx="41501">
                  <c:v>35</c:v>
                </c:pt>
                <c:pt idx="41502">
                  <c:v>70</c:v>
                </c:pt>
                <c:pt idx="41503">
                  <c:v>57</c:v>
                </c:pt>
                <c:pt idx="41504">
                  <c:v>45</c:v>
                </c:pt>
                <c:pt idx="41505">
                  <c:v>54</c:v>
                </c:pt>
                <c:pt idx="41506">
                  <c:v>67</c:v>
                </c:pt>
                <c:pt idx="41507">
                  <c:v>58</c:v>
                </c:pt>
                <c:pt idx="41508">
                  <c:v>54</c:v>
                </c:pt>
                <c:pt idx="41509">
                  <c:v>23</c:v>
                </c:pt>
                <c:pt idx="41510">
                  <c:v>42</c:v>
                </c:pt>
                <c:pt idx="41511">
                  <c:v>57</c:v>
                </c:pt>
                <c:pt idx="41512">
                  <c:v>44</c:v>
                </c:pt>
                <c:pt idx="41513">
                  <c:v>52</c:v>
                </c:pt>
                <c:pt idx="41514">
                  <c:v>62</c:v>
                </c:pt>
                <c:pt idx="41515">
                  <c:v>69</c:v>
                </c:pt>
                <c:pt idx="41516">
                  <c:v>49</c:v>
                </c:pt>
                <c:pt idx="41517">
                  <c:v>60</c:v>
                </c:pt>
                <c:pt idx="41518">
                  <c:v>64</c:v>
                </c:pt>
                <c:pt idx="41519">
                  <c:v>55</c:v>
                </c:pt>
                <c:pt idx="41520">
                  <c:v>56</c:v>
                </c:pt>
                <c:pt idx="41521">
                  <c:v>65</c:v>
                </c:pt>
                <c:pt idx="41522">
                  <c:v>53</c:v>
                </c:pt>
                <c:pt idx="41523">
                  <c:v>61</c:v>
                </c:pt>
                <c:pt idx="41524">
                  <c:v>60</c:v>
                </c:pt>
                <c:pt idx="41525">
                  <c:v>66</c:v>
                </c:pt>
                <c:pt idx="41526">
                  <c:v>71</c:v>
                </c:pt>
                <c:pt idx="41527">
                  <c:v>65</c:v>
                </c:pt>
                <c:pt idx="41528">
                  <c:v>55</c:v>
                </c:pt>
                <c:pt idx="41529">
                  <c:v>60</c:v>
                </c:pt>
                <c:pt idx="41530">
                  <c:v>53</c:v>
                </c:pt>
                <c:pt idx="41531">
                  <c:v>65</c:v>
                </c:pt>
                <c:pt idx="41532">
                  <c:v>64</c:v>
                </c:pt>
                <c:pt idx="41533">
                  <c:v>35</c:v>
                </c:pt>
                <c:pt idx="41534">
                  <c:v>60</c:v>
                </c:pt>
                <c:pt idx="41535">
                  <c:v>60</c:v>
                </c:pt>
                <c:pt idx="41536">
                  <c:v>60</c:v>
                </c:pt>
                <c:pt idx="41537">
                  <c:v>55</c:v>
                </c:pt>
                <c:pt idx="41538">
                  <c:v>52</c:v>
                </c:pt>
                <c:pt idx="41539">
                  <c:v>67</c:v>
                </c:pt>
                <c:pt idx="41540">
                  <c:v>56</c:v>
                </c:pt>
                <c:pt idx="41541">
                  <c:v>61</c:v>
                </c:pt>
                <c:pt idx="41542">
                  <c:v>71</c:v>
                </c:pt>
                <c:pt idx="41543">
                  <c:v>63</c:v>
                </c:pt>
                <c:pt idx="41544">
                  <c:v>73</c:v>
                </c:pt>
                <c:pt idx="41545">
                  <c:v>42</c:v>
                </c:pt>
                <c:pt idx="41546">
                  <c:v>29</c:v>
                </c:pt>
                <c:pt idx="41547">
                  <c:v>59</c:v>
                </c:pt>
                <c:pt idx="41548">
                  <c:v>51</c:v>
                </c:pt>
                <c:pt idx="41549">
                  <c:v>68</c:v>
                </c:pt>
                <c:pt idx="41550">
                  <c:v>48</c:v>
                </c:pt>
                <c:pt idx="41551">
                  <c:v>60</c:v>
                </c:pt>
                <c:pt idx="41552">
                  <c:v>74</c:v>
                </c:pt>
                <c:pt idx="41553">
                  <c:v>56</c:v>
                </c:pt>
                <c:pt idx="41554">
                  <c:v>62</c:v>
                </c:pt>
                <c:pt idx="41555">
                  <c:v>45</c:v>
                </c:pt>
                <c:pt idx="41556">
                  <c:v>65</c:v>
                </c:pt>
                <c:pt idx="41557">
                  <c:v>44</c:v>
                </c:pt>
                <c:pt idx="41558">
                  <c:v>55</c:v>
                </c:pt>
                <c:pt idx="41559">
                  <c:v>31</c:v>
                </c:pt>
                <c:pt idx="41560">
                  <c:v>51</c:v>
                </c:pt>
                <c:pt idx="41561">
                  <c:v>67</c:v>
                </c:pt>
                <c:pt idx="41562">
                  <c:v>60</c:v>
                </c:pt>
                <c:pt idx="41563">
                  <c:v>36</c:v>
                </c:pt>
                <c:pt idx="41564">
                  <c:v>59</c:v>
                </c:pt>
                <c:pt idx="41565">
                  <c:v>71</c:v>
                </c:pt>
                <c:pt idx="41566">
                  <c:v>49</c:v>
                </c:pt>
                <c:pt idx="41567">
                  <c:v>59</c:v>
                </c:pt>
                <c:pt idx="41568">
                  <c:v>65</c:v>
                </c:pt>
                <c:pt idx="41569">
                  <c:v>57</c:v>
                </c:pt>
                <c:pt idx="41570">
                  <c:v>64</c:v>
                </c:pt>
                <c:pt idx="41571">
                  <c:v>61</c:v>
                </c:pt>
                <c:pt idx="41572">
                  <c:v>62</c:v>
                </c:pt>
                <c:pt idx="41573">
                  <c:v>67</c:v>
                </c:pt>
                <c:pt idx="41574">
                  <c:v>58</c:v>
                </c:pt>
                <c:pt idx="41575">
                  <c:v>61</c:v>
                </c:pt>
                <c:pt idx="41576">
                  <c:v>66</c:v>
                </c:pt>
                <c:pt idx="41577">
                  <c:v>48</c:v>
                </c:pt>
                <c:pt idx="41578">
                  <c:v>48</c:v>
                </c:pt>
                <c:pt idx="41579">
                  <c:v>72</c:v>
                </c:pt>
                <c:pt idx="41580">
                  <c:v>67</c:v>
                </c:pt>
                <c:pt idx="41581">
                  <c:v>55</c:v>
                </c:pt>
                <c:pt idx="41582">
                  <c:v>67</c:v>
                </c:pt>
                <c:pt idx="41583">
                  <c:v>75</c:v>
                </c:pt>
                <c:pt idx="41584">
                  <c:v>62</c:v>
                </c:pt>
                <c:pt idx="41585">
                  <c:v>75</c:v>
                </c:pt>
                <c:pt idx="41586">
                  <c:v>53</c:v>
                </c:pt>
                <c:pt idx="41587">
                  <c:v>75</c:v>
                </c:pt>
                <c:pt idx="41588">
                  <c:v>49</c:v>
                </c:pt>
                <c:pt idx="41589">
                  <c:v>66</c:v>
                </c:pt>
                <c:pt idx="41590">
                  <c:v>67</c:v>
                </c:pt>
                <c:pt idx="41591">
                  <c:v>70</c:v>
                </c:pt>
                <c:pt idx="41592">
                  <c:v>67</c:v>
                </c:pt>
                <c:pt idx="41593">
                  <c:v>65</c:v>
                </c:pt>
                <c:pt idx="41594">
                  <c:v>58</c:v>
                </c:pt>
                <c:pt idx="41595">
                  <c:v>71</c:v>
                </c:pt>
                <c:pt idx="41596">
                  <c:v>57</c:v>
                </c:pt>
                <c:pt idx="41597">
                  <c:v>70</c:v>
                </c:pt>
                <c:pt idx="41598">
                  <c:v>36</c:v>
                </c:pt>
                <c:pt idx="41599">
                  <c:v>70</c:v>
                </c:pt>
                <c:pt idx="41600">
                  <c:v>72</c:v>
                </c:pt>
                <c:pt idx="41601">
                  <c:v>61</c:v>
                </c:pt>
                <c:pt idx="41602">
                  <c:v>31</c:v>
                </c:pt>
                <c:pt idx="41603">
                  <c:v>59</c:v>
                </c:pt>
                <c:pt idx="41604">
                  <c:v>73</c:v>
                </c:pt>
                <c:pt idx="41605">
                  <c:v>71</c:v>
                </c:pt>
                <c:pt idx="41606">
                  <c:v>59</c:v>
                </c:pt>
                <c:pt idx="41607">
                  <c:v>65</c:v>
                </c:pt>
                <c:pt idx="41608">
                  <c:v>53</c:v>
                </c:pt>
                <c:pt idx="41609">
                  <c:v>53</c:v>
                </c:pt>
                <c:pt idx="41610">
                  <c:v>58</c:v>
                </c:pt>
                <c:pt idx="41611">
                  <c:v>51</c:v>
                </c:pt>
                <c:pt idx="41612">
                  <c:v>73</c:v>
                </c:pt>
                <c:pt idx="41613">
                  <c:v>53</c:v>
                </c:pt>
                <c:pt idx="41614">
                  <c:v>37</c:v>
                </c:pt>
                <c:pt idx="41615">
                  <c:v>64</c:v>
                </c:pt>
                <c:pt idx="41616">
                  <c:v>71</c:v>
                </c:pt>
                <c:pt idx="41617">
                  <c:v>64</c:v>
                </c:pt>
                <c:pt idx="41618">
                  <c:v>61</c:v>
                </c:pt>
                <c:pt idx="41619">
                  <c:v>66</c:v>
                </c:pt>
                <c:pt idx="41620">
                  <c:v>65</c:v>
                </c:pt>
                <c:pt idx="41621">
                  <c:v>60</c:v>
                </c:pt>
                <c:pt idx="41622">
                  <c:v>71</c:v>
                </c:pt>
                <c:pt idx="41623">
                  <c:v>65</c:v>
                </c:pt>
                <c:pt idx="41624">
                  <c:v>59</c:v>
                </c:pt>
                <c:pt idx="41625">
                  <c:v>58</c:v>
                </c:pt>
                <c:pt idx="41626">
                  <c:v>62</c:v>
                </c:pt>
                <c:pt idx="41627">
                  <c:v>61</c:v>
                </c:pt>
                <c:pt idx="41628">
                  <c:v>73</c:v>
                </c:pt>
                <c:pt idx="41629">
                  <c:v>75</c:v>
                </c:pt>
                <c:pt idx="41630">
                  <c:v>57</c:v>
                </c:pt>
                <c:pt idx="41631">
                  <c:v>66</c:v>
                </c:pt>
                <c:pt idx="41632">
                  <c:v>64</c:v>
                </c:pt>
                <c:pt idx="41633">
                  <c:v>67</c:v>
                </c:pt>
                <c:pt idx="41634">
                  <c:v>43</c:v>
                </c:pt>
                <c:pt idx="41635">
                  <c:v>54</c:v>
                </c:pt>
                <c:pt idx="41636">
                  <c:v>52</c:v>
                </c:pt>
                <c:pt idx="41637">
                  <c:v>74</c:v>
                </c:pt>
                <c:pt idx="41638">
                  <c:v>48</c:v>
                </c:pt>
                <c:pt idx="41639">
                  <c:v>68</c:v>
                </c:pt>
                <c:pt idx="41640">
                  <c:v>74</c:v>
                </c:pt>
                <c:pt idx="41641">
                  <c:v>71</c:v>
                </c:pt>
                <c:pt idx="41642">
                  <c:v>71</c:v>
                </c:pt>
                <c:pt idx="41643">
                  <c:v>59</c:v>
                </c:pt>
                <c:pt idx="41644">
                  <c:v>49</c:v>
                </c:pt>
                <c:pt idx="41645">
                  <c:v>47</c:v>
                </c:pt>
                <c:pt idx="41646">
                  <c:v>58</c:v>
                </c:pt>
                <c:pt idx="41647">
                  <c:v>60</c:v>
                </c:pt>
                <c:pt idx="41648">
                  <c:v>69</c:v>
                </c:pt>
                <c:pt idx="41649">
                  <c:v>54</c:v>
                </c:pt>
                <c:pt idx="41650">
                  <c:v>51</c:v>
                </c:pt>
                <c:pt idx="41651">
                  <c:v>61</c:v>
                </c:pt>
                <c:pt idx="41652">
                  <c:v>67</c:v>
                </c:pt>
                <c:pt idx="41653">
                  <c:v>71</c:v>
                </c:pt>
                <c:pt idx="41654">
                  <c:v>54</c:v>
                </c:pt>
                <c:pt idx="41655">
                  <c:v>74</c:v>
                </c:pt>
                <c:pt idx="41656">
                  <c:v>67</c:v>
                </c:pt>
                <c:pt idx="41657">
                  <c:v>58</c:v>
                </c:pt>
                <c:pt idx="41658">
                  <c:v>54</c:v>
                </c:pt>
                <c:pt idx="41659">
                  <c:v>27</c:v>
                </c:pt>
                <c:pt idx="41660">
                  <c:v>58</c:v>
                </c:pt>
                <c:pt idx="41661">
                  <c:v>74</c:v>
                </c:pt>
                <c:pt idx="41662">
                  <c:v>67</c:v>
                </c:pt>
                <c:pt idx="41663">
                  <c:v>55</c:v>
                </c:pt>
                <c:pt idx="41664">
                  <c:v>54</c:v>
                </c:pt>
                <c:pt idx="41665">
                  <c:v>73</c:v>
                </c:pt>
                <c:pt idx="41666">
                  <c:v>58</c:v>
                </c:pt>
                <c:pt idx="41667">
                  <c:v>43</c:v>
                </c:pt>
                <c:pt idx="41668">
                  <c:v>72</c:v>
                </c:pt>
                <c:pt idx="41669">
                  <c:v>60</c:v>
                </c:pt>
                <c:pt idx="41670">
                  <c:v>58</c:v>
                </c:pt>
                <c:pt idx="41671">
                  <c:v>61</c:v>
                </c:pt>
                <c:pt idx="41672">
                  <c:v>23</c:v>
                </c:pt>
                <c:pt idx="41673">
                  <c:v>75</c:v>
                </c:pt>
                <c:pt idx="41674">
                  <c:v>62</c:v>
                </c:pt>
                <c:pt idx="41675">
                  <c:v>35</c:v>
                </c:pt>
                <c:pt idx="41676">
                  <c:v>60</c:v>
                </c:pt>
                <c:pt idx="41677">
                  <c:v>56</c:v>
                </c:pt>
                <c:pt idx="41678">
                  <c:v>75</c:v>
                </c:pt>
                <c:pt idx="41679">
                  <c:v>75</c:v>
                </c:pt>
                <c:pt idx="41680">
                  <c:v>66</c:v>
                </c:pt>
                <c:pt idx="41681">
                  <c:v>68</c:v>
                </c:pt>
                <c:pt idx="41682">
                  <c:v>71</c:v>
                </c:pt>
                <c:pt idx="41683">
                  <c:v>62</c:v>
                </c:pt>
                <c:pt idx="41684">
                  <c:v>54</c:v>
                </c:pt>
                <c:pt idx="41685">
                  <c:v>64</c:v>
                </c:pt>
                <c:pt idx="41686">
                  <c:v>70</c:v>
                </c:pt>
                <c:pt idx="41687">
                  <c:v>67</c:v>
                </c:pt>
                <c:pt idx="41688">
                  <c:v>69</c:v>
                </c:pt>
                <c:pt idx="41689">
                  <c:v>57</c:v>
                </c:pt>
                <c:pt idx="41690">
                  <c:v>63</c:v>
                </c:pt>
                <c:pt idx="41691">
                  <c:v>74</c:v>
                </c:pt>
                <c:pt idx="41692">
                  <c:v>60</c:v>
                </c:pt>
                <c:pt idx="41693">
                  <c:v>67</c:v>
                </c:pt>
                <c:pt idx="41694">
                  <c:v>72</c:v>
                </c:pt>
                <c:pt idx="41695">
                  <c:v>73</c:v>
                </c:pt>
                <c:pt idx="41696">
                  <c:v>40</c:v>
                </c:pt>
                <c:pt idx="41697">
                  <c:v>52</c:v>
                </c:pt>
                <c:pt idx="41698">
                  <c:v>57</c:v>
                </c:pt>
                <c:pt idx="41699">
                  <c:v>71</c:v>
                </c:pt>
                <c:pt idx="41700">
                  <c:v>43</c:v>
                </c:pt>
                <c:pt idx="41701">
                  <c:v>58</c:v>
                </c:pt>
                <c:pt idx="41702">
                  <c:v>60</c:v>
                </c:pt>
                <c:pt idx="41703">
                  <c:v>72</c:v>
                </c:pt>
                <c:pt idx="41704">
                  <c:v>63</c:v>
                </c:pt>
                <c:pt idx="41705">
                  <c:v>61</c:v>
                </c:pt>
                <c:pt idx="41706">
                  <c:v>69</c:v>
                </c:pt>
                <c:pt idx="41707">
                  <c:v>73</c:v>
                </c:pt>
                <c:pt idx="41708">
                  <c:v>74</c:v>
                </c:pt>
                <c:pt idx="41709">
                  <c:v>65</c:v>
                </c:pt>
                <c:pt idx="41710">
                  <c:v>43</c:v>
                </c:pt>
                <c:pt idx="41711">
                  <c:v>68</c:v>
                </c:pt>
                <c:pt idx="41712">
                  <c:v>75</c:v>
                </c:pt>
                <c:pt idx="41713">
                  <c:v>75</c:v>
                </c:pt>
                <c:pt idx="41714">
                  <c:v>68</c:v>
                </c:pt>
                <c:pt idx="41715">
                  <c:v>51</c:v>
                </c:pt>
                <c:pt idx="41716">
                  <c:v>75</c:v>
                </c:pt>
                <c:pt idx="41717">
                  <c:v>62</c:v>
                </c:pt>
                <c:pt idx="41718">
                  <c:v>60</c:v>
                </c:pt>
                <c:pt idx="41719">
                  <c:v>62</c:v>
                </c:pt>
                <c:pt idx="41720">
                  <c:v>63</c:v>
                </c:pt>
                <c:pt idx="41721">
                  <c:v>71</c:v>
                </c:pt>
                <c:pt idx="41722">
                  <c:v>48</c:v>
                </c:pt>
                <c:pt idx="41723">
                  <c:v>66</c:v>
                </c:pt>
                <c:pt idx="41724">
                  <c:v>75</c:v>
                </c:pt>
                <c:pt idx="41725">
                  <c:v>61</c:v>
                </c:pt>
                <c:pt idx="41726">
                  <c:v>47</c:v>
                </c:pt>
                <c:pt idx="41727">
                  <c:v>65</c:v>
                </c:pt>
                <c:pt idx="41728">
                  <c:v>66</c:v>
                </c:pt>
                <c:pt idx="41729">
                  <c:v>46</c:v>
                </c:pt>
                <c:pt idx="41730">
                  <c:v>64</c:v>
                </c:pt>
                <c:pt idx="41731">
                  <c:v>69</c:v>
                </c:pt>
                <c:pt idx="41732">
                  <c:v>72</c:v>
                </c:pt>
                <c:pt idx="41733">
                  <c:v>32</c:v>
                </c:pt>
                <c:pt idx="41734">
                  <c:v>57</c:v>
                </c:pt>
                <c:pt idx="41735">
                  <c:v>58</c:v>
                </c:pt>
                <c:pt idx="41736">
                  <c:v>71</c:v>
                </c:pt>
                <c:pt idx="41737">
                  <c:v>72</c:v>
                </c:pt>
                <c:pt idx="41738">
                  <c:v>25</c:v>
                </c:pt>
                <c:pt idx="41739">
                  <c:v>74</c:v>
                </c:pt>
                <c:pt idx="41740">
                  <c:v>31</c:v>
                </c:pt>
                <c:pt idx="41741">
                  <c:v>47</c:v>
                </c:pt>
                <c:pt idx="41742">
                  <c:v>55</c:v>
                </c:pt>
                <c:pt idx="41743">
                  <c:v>60</c:v>
                </c:pt>
                <c:pt idx="41744">
                  <c:v>65</c:v>
                </c:pt>
                <c:pt idx="41745">
                  <c:v>61</c:v>
                </c:pt>
                <c:pt idx="41746">
                  <c:v>69</c:v>
                </c:pt>
                <c:pt idx="41747">
                  <c:v>75</c:v>
                </c:pt>
                <c:pt idx="41748">
                  <c:v>53</c:v>
                </c:pt>
                <c:pt idx="41749">
                  <c:v>60</c:v>
                </c:pt>
                <c:pt idx="41750">
                  <c:v>57</c:v>
                </c:pt>
                <c:pt idx="41751">
                  <c:v>64</c:v>
                </c:pt>
                <c:pt idx="41752">
                  <c:v>26</c:v>
                </c:pt>
                <c:pt idx="41753">
                  <c:v>66</c:v>
                </c:pt>
                <c:pt idx="41754">
                  <c:v>58</c:v>
                </c:pt>
                <c:pt idx="41755">
                  <c:v>56</c:v>
                </c:pt>
                <c:pt idx="41756">
                  <c:v>69</c:v>
                </c:pt>
                <c:pt idx="41757">
                  <c:v>63</c:v>
                </c:pt>
                <c:pt idx="41758">
                  <c:v>58</c:v>
                </c:pt>
                <c:pt idx="41759">
                  <c:v>34</c:v>
                </c:pt>
                <c:pt idx="41760">
                  <c:v>61</c:v>
                </c:pt>
                <c:pt idx="41761">
                  <c:v>60</c:v>
                </c:pt>
                <c:pt idx="41762">
                  <c:v>60</c:v>
                </c:pt>
                <c:pt idx="41763">
                  <c:v>57</c:v>
                </c:pt>
                <c:pt idx="41764">
                  <c:v>66</c:v>
                </c:pt>
                <c:pt idx="41765">
                  <c:v>58</c:v>
                </c:pt>
                <c:pt idx="41766">
                  <c:v>63</c:v>
                </c:pt>
                <c:pt idx="41767">
                  <c:v>26</c:v>
                </c:pt>
                <c:pt idx="41768">
                  <c:v>58</c:v>
                </c:pt>
                <c:pt idx="41769">
                  <c:v>59</c:v>
                </c:pt>
                <c:pt idx="41770">
                  <c:v>67</c:v>
                </c:pt>
                <c:pt idx="41771">
                  <c:v>67</c:v>
                </c:pt>
                <c:pt idx="41772">
                  <c:v>75</c:v>
                </c:pt>
                <c:pt idx="41773">
                  <c:v>72</c:v>
                </c:pt>
                <c:pt idx="41774">
                  <c:v>69</c:v>
                </c:pt>
                <c:pt idx="41775">
                  <c:v>35</c:v>
                </c:pt>
                <c:pt idx="41776">
                  <c:v>28</c:v>
                </c:pt>
                <c:pt idx="41777">
                  <c:v>63</c:v>
                </c:pt>
                <c:pt idx="41778">
                  <c:v>69</c:v>
                </c:pt>
                <c:pt idx="41779">
                  <c:v>66</c:v>
                </c:pt>
                <c:pt idx="41780">
                  <c:v>67</c:v>
                </c:pt>
                <c:pt idx="41781">
                  <c:v>67</c:v>
                </c:pt>
                <c:pt idx="41782">
                  <c:v>75</c:v>
                </c:pt>
                <c:pt idx="41783">
                  <c:v>59</c:v>
                </c:pt>
                <c:pt idx="41784">
                  <c:v>64</c:v>
                </c:pt>
                <c:pt idx="41785">
                  <c:v>68</c:v>
                </c:pt>
                <c:pt idx="41786">
                  <c:v>65</c:v>
                </c:pt>
                <c:pt idx="41787">
                  <c:v>48</c:v>
                </c:pt>
                <c:pt idx="41788">
                  <c:v>53</c:v>
                </c:pt>
                <c:pt idx="41789">
                  <c:v>54</c:v>
                </c:pt>
                <c:pt idx="41790">
                  <c:v>43</c:v>
                </c:pt>
                <c:pt idx="41791">
                  <c:v>65</c:v>
                </c:pt>
                <c:pt idx="41792">
                  <c:v>37</c:v>
                </c:pt>
                <c:pt idx="41793">
                  <c:v>61</c:v>
                </c:pt>
                <c:pt idx="41794">
                  <c:v>62</c:v>
                </c:pt>
                <c:pt idx="41795">
                  <c:v>74</c:v>
                </c:pt>
                <c:pt idx="41796">
                  <c:v>70</c:v>
                </c:pt>
                <c:pt idx="41797">
                  <c:v>52</c:v>
                </c:pt>
                <c:pt idx="41798">
                  <c:v>67</c:v>
                </c:pt>
                <c:pt idx="41799">
                  <c:v>48</c:v>
                </c:pt>
                <c:pt idx="41800">
                  <c:v>44</c:v>
                </c:pt>
                <c:pt idx="41801">
                  <c:v>75</c:v>
                </c:pt>
                <c:pt idx="41802">
                  <c:v>69</c:v>
                </c:pt>
                <c:pt idx="41803">
                  <c:v>68</c:v>
                </c:pt>
                <c:pt idx="41804">
                  <c:v>48</c:v>
                </c:pt>
                <c:pt idx="41805">
                  <c:v>68</c:v>
                </c:pt>
                <c:pt idx="41806">
                  <c:v>43</c:v>
                </c:pt>
                <c:pt idx="41807">
                  <c:v>63</c:v>
                </c:pt>
                <c:pt idx="41808">
                  <c:v>53</c:v>
                </c:pt>
                <c:pt idx="41809">
                  <c:v>75</c:v>
                </c:pt>
                <c:pt idx="41810">
                  <c:v>64</c:v>
                </c:pt>
                <c:pt idx="41811">
                  <c:v>63</c:v>
                </c:pt>
                <c:pt idx="41812">
                  <c:v>67</c:v>
                </c:pt>
                <c:pt idx="41813">
                  <c:v>75</c:v>
                </c:pt>
                <c:pt idx="41814">
                  <c:v>58</c:v>
                </c:pt>
                <c:pt idx="41815">
                  <c:v>73</c:v>
                </c:pt>
                <c:pt idx="41816">
                  <c:v>60</c:v>
                </c:pt>
                <c:pt idx="41817">
                  <c:v>58</c:v>
                </c:pt>
                <c:pt idx="41818">
                  <c:v>70</c:v>
                </c:pt>
                <c:pt idx="41819">
                  <c:v>75</c:v>
                </c:pt>
                <c:pt idx="41820">
                  <c:v>51</c:v>
                </c:pt>
                <c:pt idx="41821">
                  <c:v>26</c:v>
                </c:pt>
                <c:pt idx="41822">
                  <c:v>58</c:v>
                </c:pt>
                <c:pt idx="41823">
                  <c:v>52</c:v>
                </c:pt>
                <c:pt idx="41824">
                  <c:v>59</c:v>
                </c:pt>
                <c:pt idx="41825">
                  <c:v>71</c:v>
                </c:pt>
                <c:pt idx="41826">
                  <c:v>59</c:v>
                </c:pt>
                <c:pt idx="41827">
                  <c:v>73</c:v>
                </c:pt>
                <c:pt idx="41828">
                  <c:v>68</c:v>
                </c:pt>
                <c:pt idx="41829">
                  <c:v>53</c:v>
                </c:pt>
                <c:pt idx="41830">
                  <c:v>42</c:v>
                </c:pt>
                <c:pt idx="41831">
                  <c:v>43</c:v>
                </c:pt>
                <c:pt idx="41832">
                  <c:v>52</c:v>
                </c:pt>
                <c:pt idx="41833">
                  <c:v>75</c:v>
                </c:pt>
                <c:pt idx="41834">
                  <c:v>63</c:v>
                </c:pt>
                <c:pt idx="41835">
                  <c:v>60</c:v>
                </c:pt>
                <c:pt idx="41836">
                  <c:v>54</c:v>
                </c:pt>
                <c:pt idx="41837">
                  <c:v>50</c:v>
                </c:pt>
                <c:pt idx="41838">
                  <c:v>17</c:v>
                </c:pt>
                <c:pt idx="41839">
                  <c:v>57</c:v>
                </c:pt>
                <c:pt idx="41840">
                  <c:v>75</c:v>
                </c:pt>
                <c:pt idx="41841">
                  <c:v>50</c:v>
                </c:pt>
                <c:pt idx="41842">
                  <c:v>71</c:v>
                </c:pt>
                <c:pt idx="41843">
                  <c:v>53</c:v>
                </c:pt>
                <c:pt idx="41844">
                  <c:v>60</c:v>
                </c:pt>
                <c:pt idx="41845">
                  <c:v>60</c:v>
                </c:pt>
                <c:pt idx="41846">
                  <c:v>72</c:v>
                </c:pt>
                <c:pt idx="41847">
                  <c:v>74</c:v>
                </c:pt>
                <c:pt idx="41848">
                  <c:v>57</c:v>
                </c:pt>
                <c:pt idx="41849">
                  <c:v>65</c:v>
                </c:pt>
                <c:pt idx="41850">
                  <c:v>68</c:v>
                </c:pt>
                <c:pt idx="41851">
                  <c:v>75</c:v>
                </c:pt>
                <c:pt idx="41852">
                  <c:v>53</c:v>
                </c:pt>
                <c:pt idx="41853">
                  <c:v>58</c:v>
                </c:pt>
                <c:pt idx="41854">
                  <c:v>69</c:v>
                </c:pt>
                <c:pt idx="41855">
                  <c:v>69</c:v>
                </c:pt>
                <c:pt idx="41856">
                  <c:v>66</c:v>
                </c:pt>
                <c:pt idx="41857">
                  <c:v>60</c:v>
                </c:pt>
                <c:pt idx="41858">
                  <c:v>64</c:v>
                </c:pt>
                <c:pt idx="41859">
                  <c:v>49</c:v>
                </c:pt>
                <c:pt idx="41860">
                  <c:v>43</c:v>
                </c:pt>
                <c:pt idx="41861">
                  <c:v>60</c:v>
                </c:pt>
                <c:pt idx="41862">
                  <c:v>69</c:v>
                </c:pt>
                <c:pt idx="41863">
                  <c:v>69</c:v>
                </c:pt>
                <c:pt idx="41864">
                  <c:v>75</c:v>
                </c:pt>
                <c:pt idx="41865">
                  <c:v>52</c:v>
                </c:pt>
                <c:pt idx="41866">
                  <c:v>56</c:v>
                </c:pt>
                <c:pt idx="41867">
                  <c:v>45</c:v>
                </c:pt>
                <c:pt idx="41868">
                  <c:v>75</c:v>
                </c:pt>
                <c:pt idx="41869">
                  <c:v>62</c:v>
                </c:pt>
                <c:pt idx="41870">
                  <c:v>59</c:v>
                </c:pt>
                <c:pt idx="41871">
                  <c:v>71</c:v>
                </c:pt>
                <c:pt idx="41872">
                  <c:v>67</c:v>
                </c:pt>
                <c:pt idx="41873">
                  <c:v>33</c:v>
                </c:pt>
                <c:pt idx="41874">
                  <c:v>59</c:v>
                </c:pt>
                <c:pt idx="41875">
                  <c:v>62</c:v>
                </c:pt>
                <c:pt idx="41876">
                  <c:v>46</c:v>
                </c:pt>
                <c:pt idx="41877">
                  <c:v>57</c:v>
                </c:pt>
                <c:pt idx="41878">
                  <c:v>57</c:v>
                </c:pt>
                <c:pt idx="41879">
                  <c:v>47</c:v>
                </c:pt>
                <c:pt idx="41880">
                  <c:v>58</c:v>
                </c:pt>
                <c:pt idx="41881">
                  <c:v>67</c:v>
                </c:pt>
                <c:pt idx="41882">
                  <c:v>16</c:v>
                </c:pt>
                <c:pt idx="41883">
                  <c:v>64</c:v>
                </c:pt>
                <c:pt idx="41884">
                  <c:v>40</c:v>
                </c:pt>
                <c:pt idx="41885">
                  <c:v>70</c:v>
                </c:pt>
                <c:pt idx="41886">
                  <c:v>52</c:v>
                </c:pt>
                <c:pt idx="41887">
                  <c:v>55</c:v>
                </c:pt>
                <c:pt idx="41888">
                  <c:v>69</c:v>
                </c:pt>
                <c:pt idx="41889">
                  <c:v>62</c:v>
                </c:pt>
                <c:pt idx="41890">
                  <c:v>75</c:v>
                </c:pt>
                <c:pt idx="41891">
                  <c:v>62</c:v>
                </c:pt>
                <c:pt idx="41892">
                  <c:v>50</c:v>
                </c:pt>
                <c:pt idx="41893">
                  <c:v>72</c:v>
                </c:pt>
                <c:pt idx="41894">
                  <c:v>75</c:v>
                </c:pt>
                <c:pt idx="41895">
                  <c:v>75</c:v>
                </c:pt>
                <c:pt idx="41896">
                  <c:v>68</c:v>
                </c:pt>
                <c:pt idx="41897">
                  <c:v>56</c:v>
                </c:pt>
                <c:pt idx="41898">
                  <c:v>63</c:v>
                </c:pt>
                <c:pt idx="41899">
                  <c:v>65</c:v>
                </c:pt>
                <c:pt idx="41900">
                  <c:v>70</c:v>
                </c:pt>
                <c:pt idx="41901">
                  <c:v>72</c:v>
                </c:pt>
                <c:pt idx="41902">
                  <c:v>61</c:v>
                </c:pt>
                <c:pt idx="41903">
                  <c:v>51</c:v>
                </c:pt>
                <c:pt idx="41904">
                  <c:v>61</c:v>
                </c:pt>
                <c:pt idx="41905">
                  <c:v>63</c:v>
                </c:pt>
                <c:pt idx="41906">
                  <c:v>72</c:v>
                </c:pt>
                <c:pt idx="41907">
                  <c:v>60</c:v>
                </c:pt>
                <c:pt idx="41908">
                  <c:v>57</c:v>
                </c:pt>
                <c:pt idx="41909">
                  <c:v>64</c:v>
                </c:pt>
                <c:pt idx="41910">
                  <c:v>56</c:v>
                </c:pt>
                <c:pt idx="41911">
                  <c:v>47</c:v>
                </c:pt>
                <c:pt idx="41912">
                  <c:v>64</c:v>
                </c:pt>
                <c:pt idx="41913">
                  <c:v>41</c:v>
                </c:pt>
                <c:pt idx="41914">
                  <c:v>45</c:v>
                </c:pt>
                <c:pt idx="41915">
                  <c:v>67</c:v>
                </c:pt>
                <c:pt idx="41916">
                  <c:v>72</c:v>
                </c:pt>
                <c:pt idx="41917">
                  <c:v>31</c:v>
                </c:pt>
                <c:pt idx="41918">
                  <c:v>75</c:v>
                </c:pt>
                <c:pt idx="41919">
                  <c:v>65</c:v>
                </c:pt>
                <c:pt idx="41920">
                  <c:v>58</c:v>
                </c:pt>
                <c:pt idx="41921">
                  <c:v>60</c:v>
                </c:pt>
                <c:pt idx="41922">
                  <c:v>22</c:v>
                </c:pt>
                <c:pt idx="41923">
                  <c:v>71</c:v>
                </c:pt>
                <c:pt idx="41924">
                  <c:v>30</c:v>
                </c:pt>
                <c:pt idx="41925">
                  <c:v>62</c:v>
                </c:pt>
                <c:pt idx="41926">
                  <c:v>61</c:v>
                </c:pt>
                <c:pt idx="41927">
                  <c:v>69</c:v>
                </c:pt>
                <c:pt idx="41928">
                  <c:v>64</c:v>
                </c:pt>
                <c:pt idx="41929">
                  <c:v>71</c:v>
                </c:pt>
                <c:pt idx="41930">
                  <c:v>66</c:v>
                </c:pt>
                <c:pt idx="41931">
                  <c:v>61</c:v>
                </c:pt>
                <c:pt idx="41932">
                  <c:v>56</c:v>
                </c:pt>
                <c:pt idx="41933">
                  <c:v>60</c:v>
                </c:pt>
                <c:pt idx="41934">
                  <c:v>45</c:v>
                </c:pt>
                <c:pt idx="41935">
                  <c:v>55</c:v>
                </c:pt>
                <c:pt idx="41936">
                  <c:v>53</c:v>
                </c:pt>
                <c:pt idx="41937">
                  <c:v>57</c:v>
                </c:pt>
                <c:pt idx="41938">
                  <c:v>73</c:v>
                </c:pt>
                <c:pt idx="41939">
                  <c:v>73</c:v>
                </c:pt>
                <c:pt idx="41940">
                  <c:v>63</c:v>
                </c:pt>
                <c:pt idx="41941">
                  <c:v>66</c:v>
                </c:pt>
                <c:pt idx="41942">
                  <c:v>67</c:v>
                </c:pt>
                <c:pt idx="41943">
                  <c:v>64</c:v>
                </c:pt>
                <c:pt idx="41944">
                  <c:v>47</c:v>
                </c:pt>
                <c:pt idx="41945">
                  <c:v>72</c:v>
                </c:pt>
                <c:pt idx="41946">
                  <c:v>57</c:v>
                </c:pt>
                <c:pt idx="41947">
                  <c:v>72</c:v>
                </c:pt>
                <c:pt idx="41948">
                  <c:v>40</c:v>
                </c:pt>
                <c:pt idx="41949">
                  <c:v>73</c:v>
                </c:pt>
                <c:pt idx="41950">
                  <c:v>48</c:v>
                </c:pt>
                <c:pt idx="41951">
                  <c:v>51</c:v>
                </c:pt>
                <c:pt idx="41952">
                  <c:v>67</c:v>
                </c:pt>
                <c:pt idx="41953">
                  <c:v>66</c:v>
                </c:pt>
                <c:pt idx="41954">
                  <c:v>75</c:v>
                </c:pt>
                <c:pt idx="41955">
                  <c:v>46</c:v>
                </c:pt>
                <c:pt idx="41956">
                  <c:v>57</c:v>
                </c:pt>
                <c:pt idx="41957">
                  <c:v>65</c:v>
                </c:pt>
                <c:pt idx="41958">
                  <c:v>57</c:v>
                </c:pt>
                <c:pt idx="41959">
                  <c:v>40</c:v>
                </c:pt>
                <c:pt idx="41960">
                  <c:v>70</c:v>
                </c:pt>
                <c:pt idx="41961">
                  <c:v>73</c:v>
                </c:pt>
                <c:pt idx="41962">
                  <c:v>61</c:v>
                </c:pt>
                <c:pt idx="41963">
                  <c:v>64</c:v>
                </c:pt>
                <c:pt idx="41964">
                  <c:v>65</c:v>
                </c:pt>
                <c:pt idx="41965">
                  <c:v>73</c:v>
                </c:pt>
                <c:pt idx="41966">
                  <c:v>61</c:v>
                </c:pt>
                <c:pt idx="41967">
                  <c:v>75</c:v>
                </c:pt>
                <c:pt idx="41968">
                  <c:v>65</c:v>
                </c:pt>
                <c:pt idx="41969">
                  <c:v>59</c:v>
                </c:pt>
                <c:pt idx="41970">
                  <c:v>42</c:v>
                </c:pt>
                <c:pt idx="41971">
                  <c:v>58</c:v>
                </c:pt>
                <c:pt idx="41972">
                  <c:v>75</c:v>
                </c:pt>
                <c:pt idx="41973">
                  <c:v>57</c:v>
                </c:pt>
                <c:pt idx="41974">
                  <c:v>17</c:v>
                </c:pt>
                <c:pt idx="41975">
                  <c:v>63</c:v>
                </c:pt>
                <c:pt idx="41976">
                  <c:v>60</c:v>
                </c:pt>
                <c:pt idx="41977">
                  <c:v>52</c:v>
                </c:pt>
                <c:pt idx="41978">
                  <c:v>57</c:v>
                </c:pt>
                <c:pt idx="41979">
                  <c:v>69</c:v>
                </c:pt>
                <c:pt idx="41980">
                  <c:v>67</c:v>
                </c:pt>
                <c:pt idx="41981">
                  <c:v>75</c:v>
                </c:pt>
                <c:pt idx="41982">
                  <c:v>75</c:v>
                </c:pt>
                <c:pt idx="41983">
                  <c:v>73</c:v>
                </c:pt>
                <c:pt idx="41984">
                  <c:v>66</c:v>
                </c:pt>
                <c:pt idx="41985">
                  <c:v>64</c:v>
                </c:pt>
                <c:pt idx="41986">
                  <c:v>52</c:v>
                </c:pt>
                <c:pt idx="41987">
                  <c:v>65</c:v>
                </c:pt>
                <c:pt idx="41988">
                  <c:v>75</c:v>
                </c:pt>
                <c:pt idx="41989">
                  <c:v>63</c:v>
                </c:pt>
                <c:pt idx="41990">
                  <c:v>69</c:v>
                </c:pt>
                <c:pt idx="41991">
                  <c:v>72</c:v>
                </c:pt>
                <c:pt idx="41992">
                  <c:v>55</c:v>
                </c:pt>
                <c:pt idx="41993">
                  <c:v>61</c:v>
                </c:pt>
                <c:pt idx="41994">
                  <c:v>28</c:v>
                </c:pt>
                <c:pt idx="41995">
                  <c:v>62</c:v>
                </c:pt>
                <c:pt idx="41996">
                  <c:v>72</c:v>
                </c:pt>
                <c:pt idx="41997">
                  <c:v>46</c:v>
                </c:pt>
                <c:pt idx="41998">
                  <c:v>49</c:v>
                </c:pt>
                <c:pt idx="41999">
                  <c:v>72</c:v>
                </c:pt>
                <c:pt idx="42000">
                  <c:v>69</c:v>
                </c:pt>
                <c:pt idx="42001">
                  <c:v>74</c:v>
                </c:pt>
                <c:pt idx="42002">
                  <c:v>50</c:v>
                </c:pt>
                <c:pt idx="42003">
                  <c:v>56</c:v>
                </c:pt>
                <c:pt idx="42004">
                  <c:v>48</c:v>
                </c:pt>
                <c:pt idx="42005">
                  <c:v>75</c:v>
                </c:pt>
                <c:pt idx="42006">
                  <c:v>61</c:v>
                </c:pt>
                <c:pt idx="42007">
                  <c:v>35</c:v>
                </c:pt>
                <c:pt idx="42008">
                  <c:v>67</c:v>
                </c:pt>
                <c:pt idx="42009">
                  <c:v>75</c:v>
                </c:pt>
                <c:pt idx="42010">
                  <c:v>50</c:v>
                </c:pt>
                <c:pt idx="42011">
                  <c:v>63</c:v>
                </c:pt>
                <c:pt idx="42012">
                  <c:v>56</c:v>
                </c:pt>
                <c:pt idx="42013">
                  <c:v>64</c:v>
                </c:pt>
                <c:pt idx="42014">
                  <c:v>56</c:v>
                </c:pt>
                <c:pt idx="42015">
                  <c:v>69</c:v>
                </c:pt>
                <c:pt idx="42016">
                  <c:v>69</c:v>
                </c:pt>
                <c:pt idx="42017">
                  <c:v>75</c:v>
                </c:pt>
                <c:pt idx="42018">
                  <c:v>66</c:v>
                </c:pt>
                <c:pt idx="42019">
                  <c:v>60</c:v>
                </c:pt>
                <c:pt idx="42020">
                  <c:v>61</c:v>
                </c:pt>
                <c:pt idx="42021">
                  <c:v>35</c:v>
                </c:pt>
                <c:pt idx="42022">
                  <c:v>68</c:v>
                </c:pt>
                <c:pt idx="42023">
                  <c:v>41</c:v>
                </c:pt>
                <c:pt idx="42024">
                  <c:v>64</c:v>
                </c:pt>
                <c:pt idx="42025">
                  <c:v>75</c:v>
                </c:pt>
                <c:pt idx="42026">
                  <c:v>62</c:v>
                </c:pt>
                <c:pt idx="42027">
                  <c:v>74</c:v>
                </c:pt>
                <c:pt idx="42028">
                  <c:v>48</c:v>
                </c:pt>
                <c:pt idx="42029">
                  <c:v>67</c:v>
                </c:pt>
                <c:pt idx="42030">
                  <c:v>57</c:v>
                </c:pt>
                <c:pt idx="42031">
                  <c:v>24</c:v>
                </c:pt>
                <c:pt idx="42032">
                  <c:v>44</c:v>
                </c:pt>
                <c:pt idx="42033">
                  <c:v>64</c:v>
                </c:pt>
                <c:pt idx="42034">
                  <c:v>30</c:v>
                </c:pt>
                <c:pt idx="42035">
                  <c:v>58</c:v>
                </c:pt>
                <c:pt idx="42036">
                  <c:v>73</c:v>
                </c:pt>
                <c:pt idx="42037">
                  <c:v>42</c:v>
                </c:pt>
                <c:pt idx="42038">
                  <c:v>61</c:v>
                </c:pt>
                <c:pt idx="42039">
                  <c:v>71</c:v>
                </c:pt>
                <c:pt idx="42040">
                  <c:v>58</c:v>
                </c:pt>
                <c:pt idx="42041">
                  <c:v>61</c:v>
                </c:pt>
                <c:pt idx="42042">
                  <c:v>65</c:v>
                </c:pt>
                <c:pt idx="42043">
                  <c:v>50</c:v>
                </c:pt>
                <c:pt idx="42044">
                  <c:v>58</c:v>
                </c:pt>
                <c:pt idx="42045">
                  <c:v>67</c:v>
                </c:pt>
                <c:pt idx="42046">
                  <c:v>65</c:v>
                </c:pt>
                <c:pt idx="42047">
                  <c:v>47</c:v>
                </c:pt>
                <c:pt idx="42048">
                  <c:v>75</c:v>
                </c:pt>
                <c:pt idx="42049">
                  <c:v>71</c:v>
                </c:pt>
                <c:pt idx="42050">
                  <c:v>71</c:v>
                </c:pt>
                <c:pt idx="42051">
                  <c:v>75</c:v>
                </c:pt>
                <c:pt idx="42052">
                  <c:v>50</c:v>
                </c:pt>
                <c:pt idx="42053">
                  <c:v>67</c:v>
                </c:pt>
                <c:pt idx="42054">
                  <c:v>60</c:v>
                </c:pt>
                <c:pt idx="42055">
                  <c:v>69</c:v>
                </c:pt>
                <c:pt idx="42056">
                  <c:v>18</c:v>
                </c:pt>
                <c:pt idx="42057">
                  <c:v>73</c:v>
                </c:pt>
                <c:pt idx="42058">
                  <c:v>75</c:v>
                </c:pt>
                <c:pt idx="42059">
                  <c:v>72</c:v>
                </c:pt>
                <c:pt idx="42060">
                  <c:v>67</c:v>
                </c:pt>
                <c:pt idx="42061">
                  <c:v>72</c:v>
                </c:pt>
                <c:pt idx="42062">
                  <c:v>71</c:v>
                </c:pt>
                <c:pt idx="42063">
                  <c:v>62</c:v>
                </c:pt>
                <c:pt idx="42064">
                  <c:v>67</c:v>
                </c:pt>
                <c:pt idx="42065">
                  <c:v>66</c:v>
                </c:pt>
                <c:pt idx="42066">
                  <c:v>41</c:v>
                </c:pt>
                <c:pt idx="42067">
                  <c:v>44</c:v>
                </c:pt>
                <c:pt idx="42068">
                  <c:v>57</c:v>
                </c:pt>
                <c:pt idx="42069">
                  <c:v>54</c:v>
                </c:pt>
                <c:pt idx="42070">
                  <c:v>69</c:v>
                </c:pt>
                <c:pt idx="42071">
                  <c:v>57</c:v>
                </c:pt>
                <c:pt idx="42072">
                  <c:v>63</c:v>
                </c:pt>
                <c:pt idx="42073">
                  <c:v>51</c:v>
                </c:pt>
                <c:pt idx="42074">
                  <c:v>59</c:v>
                </c:pt>
                <c:pt idx="42075">
                  <c:v>73</c:v>
                </c:pt>
                <c:pt idx="42076">
                  <c:v>73</c:v>
                </c:pt>
                <c:pt idx="42077">
                  <c:v>70</c:v>
                </c:pt>
                <c:pt idx="42078">
                  <c:v>69</c:v>
                </c:pt>
                <c:pt idx="42079">
                  <c:v>62</c:v>
                </c:pt>
                <c:pt idx="42080">
                  <c:v>74</c:v>
                </c:pt>
                <c:pt idx="42081">
                  <c:v>65</c:v>
                </c:pt>
                <c:pt idx="42082">
                  <c:v>54</c:v>
                </c:pt>
                <c:pt idx="42083">
                  <c:v>60</c:v>
                </c:pt>
                <c:pt idx="42084">
                  <c:v>65</c:v>
                </c:pt>
                <c:pt idx="42085">
                  <c:v>66</c:v>
                </c:pt>
                <c:pt idx="42086">
                  <c:v>62</c:v>
                </c:pt>
                <c:pt idx="42087">
                  <c:v>44</c:v>
                </c:pt>
                <c:pt idx="42088">
                  <c:v>55</c:v>
                </c:pt>
                <c:pt idx="42089">
                  <c:v>75</c:v>
                </c:pt>
                <c:pt idx="42090">
                  <c:v>46</c:v>
                </c:pt>
                <c:pt idx="42091">
                  <c:v>72</c:v>
                </c:pt>
                <c:pt idx="42092">
                  <c:v>53</c:v>
                </c:pt>
                <c:pt idx="42093">
                  <c:v>70</c:v>
                </c:pt>
                <c:pt idx="42094">
                  <c:v>58</c:v>
                </c:pt>
                <c:pt idx="42095">
                  <c:v>62</c:v>
                </c:pt>
                <c:pt idx="42096">
                  <c:v>54</c:v>
                </c:pt>
                <c:pt idx="42097">
                  <c:v>75</c:v>
                </c:pt>
                <c:pt idx="42098">
                  <c:v>72</c:v>
                </c:pt>
                <c:pt idx="42099">
                  <c:v>32</c:v>
                </c:pt>
                <c:pt idx="42100">
                  <c:v>60</c:v>
                </c:pt>
                <c:pt idx="42101">
                  <c:v>45</c:v>
                </c:pt>
                <c:pt idx="42102">
                  <c:v>74</c:v>
                </c:pt>
                <c:pt idx="42103">
                  <c:v>62</c:v>
                </c:pt>
                <c:pt idx="42104">
                  <c:v>60</c:v>
                </c:pt>
                <c:pt idx="42105">
                  <c:v>60</c:v>
                </c:pt>
                <c:pt idx="42106">
                  <c:v>54</c:v>
                </c:pt>
                <c:pt idx="42107">
                  <c:v>58</c:v>
                </c:pt>
                <c:pt idx="42108">
                  <c:v>56</c:v>
                </c:pt>
                <c:pt idx="42109">
                  <c:v>49</c:v>
                </c:pt>
                <c:pt idx="42110">
                  <c:v>54</c:v>
                </c:pt>
                <c:pt idx="42111">
                  <c:v>61</c:v>
                </c:pt>
                <c:pt idx="42112">
                  <c:v>70</c:v>
                </c:pt>
                <c:pt idx="42113">
                  <c:v>43</c:v>
                </c:pt>
                <c:pt idx="42114">
                  <c:v>62</c:v>
                </c:pt>
                <c:pt idx="42115">
                  <c:v>59</c:v>
                </c:pt>
                <c:pt idx="42116">
                  <c:v>62</c:v>
                </c:pt>
                <c:pt idx="42117">
                  <c:v>70</c:v>
                </c:pt>
                <c:pt idx="42118">
                  <c:v>59</c:v>
                </c:pt>
                <c:pt idx="42119">
                  <c:v>35</c:v>
                </c:pt>
                <c:pt idx="42120">
                  <c:v>60</c:v>
                </c:pt>
                <c:pt idx="42121">
                  <c:v>75</c:v>
                </c:pt>
                <c:pt idx="42122">
                  <c:v>61</c:v>
                </c:pt>
                <c:pt idx="42123">
                  <c:v>75</c:v>
                </c:pt>
                <c:pt idx="42124">
                  <c:v>65</c:v>
                </c:pt>
                <c:pt idx="42125">
                  <c:v>74</c:v>
                </c:pt>
                <c:pt idx="42126">
                  <c:v>47</c:v>
                </c:pt>
                <c:pt idx="42127">
                  <c:v>62</c:v>
                </c:pt>
                <c:pt idx="42128">
                  <c:v>69</c:v>
                </c:pt>
                <c:pt idx="42129">
                  <c:v>65</c:v>
                </c:pt>
                <c:pt idx="42130">
                  <c:v>62</c:v>
                </c:pt>
                <c:pt idx="42131">
                  <c:v>64</c:v>
                </c:pt>
                <c:pt idx="42132">
                  <c:v>68</c:v>
                </c:pt>
                <c:pt idx="42133">
                  <c:v>75</c:v>
                </c:pt>
                <c:pt idx="42134">
                  <c:v>65</c:v>
                </c:pt>
                <c:pt idx="42135">
                  <c:v>62</c:v>
                </c:pt>
                <c:pt idx="42136">
                  <c:v>75</c:v>
                </c:pt>
                <c:pt idx="42137">
                  <c:v>45</c:v>
                </c:pt>
                <c:pt idx="42138">
                  <c:v>57</c:v>
                </c:pt>
                <c:pt idx="42139">
                  <c:v>62</c:v>
                </c:pt>
                <c:pt idx="42140">
                  <c:v>75</c:v>
                </c:pt>
                <c:pt idx="42141">
                  <c:v>24</c:v>
                </c:pt>
                <c:pt idx="42142">
                  <c:v>48</c:v>
                </c:pt>
                <c:pt idx="42143">
                  <c:v>65</c:v>
                </c:pt>
                <c:pt idx="42144">
                  <c:v>74</c:v>
                </c:pt>
                <c:pt idx="42145">
                  <c:v>30</c:v>
                </c:pt>
                <c:pt idx="42146">
                  <c:v>48</c:v>
                </c:pt>
                <c:pt idx="42147">
                  <c:v>64</c:v>
                </c:pt>
                <c:pt idx="42148">
                  <c:v>51</c:v>
                </c:pt>
                <c:pt idx="42149">
                  <c:v>58</c:v>
                </c:pt>
                <c:pt idx="42150">
                  <c:v>71</c:v>
                </c:pt>
                <c:pt idx="42151">
                  <c:v>59</c:v>
                </c:pt>
                <c:pt idx="42152">
                  <c:v>51</c:v>
                </c:pt>
                <c:pt idx="42153">
                  <c:v>60</c:v>
                </c:pt>
                <c:pt idx="42154">
                  <c:v>67</c:v>
                </c:pt>
                <c:pt idx="42155">
                  <c:v>45</c:v>
                </c:pt>
                <c:pt idx="42156">
                  <c:v>59</c:v>
                </c:pt>
                <c:pt idx="42157">
                  <c:v>67</c:v>
                </c:pt>
                <c:pt idx="42158">
                  <c:v>63</c:v>
                </c:pt>
                <c:pt idx="42159">
                  <c:v>72</c:v>
                </c:pt>
                <c:pt idx="42160">
                  <c:v>52</c:v>
                </c:pt>
                <c:pt idx="42161">
                  <c:v>75</c:v>
                </c:pt>
                <c:pt idx="42162">
                  <c:v>74</c:v>
                </c:pt>
                <c:pt idx="42163">
                  <c:v>70</c:v>
                </c:pt>
                <c:pt idx="42164">
                  <c:v>62</c:v>
                </c:pt>
                <c:pt idx="42165">
                  <c:v>54</c:v>
                </c:pt>
                <c:pt idx="42166">
                  <c:v>55</c:v>
                </c:pt>
                <c:pt idx="42167">
                  <c:v>65</c:v>
                </c:pt>
                <c:pt idx="42168">
                  <c:v>55</c:v>
                </c:pt>
                <c:pt idx="42169">
                  <c:v>73</c:v>
                </c:pt>
                <c:pt idx="42170">
                  <c:v>67</c:v>
                </c:pt>
                <c:pt idx="42171">
                  <c:v>61</c:v>
                </c:pt>
                <c:pt idx="42172">
                  <c:v>58</c:v>
                </c:pt>
                <c:pt idx="42173">
                  <c:v>60</c:v>
                </c:pt>
                <c:pt idx="42174">
                  <c:v>75</c:v>
                </c:pt>
                <c:pt idx="42175">
                  <c:v>60</c:v>
                </c:pt>
                <c:pt idx="42176">
                  <c:v>70</c:v>
                </c:pt>
                <c:pt idx="42177">
                  <c:v>66</c:v>
                </c:pt>
                <c:pt idx="42178">
                  <c:v>75</c:v>
                </c:pt>
                <c:pt idx="42179">
                  <c:v>55</c:v>
                </c:pt>
                <c:pt idx="42180">
                  <c:v>22</c:v>
                </c:pt>
                <c:pt idx="42181">
                  <c:v>65</c:v>
                </c:pt>
                <c:pt idx="42182">
                  <c:v>72</c:v>
                </c:pt>
                <c:pt idx="42183">
                  <c:v>39</c:v>
                </c:pt>
                <c:pt idx="42184">
                  <c:v>46</c:v>
                </c:pt>
                <c:pt idx="42185">
                  <c:v>74</c:v>
                </c:pt>
                <c:pt idx="42186">
                  <c:v>55</c:v>
                </c:pt>
                <c:pt idx="42187">
                  <c:v>64</c:v>
                </c:pt>
                <c:pt idx="42188">
                  <c:v>65</c:v>
                </c:pt>
                <c:pt idx="42189">
                  <c:v>72</c:v>
                </c:pt>
                <c:pt idx="42190">
                  <c:v>60</c:v>
                </c:pt>
                <c:pt idx="42191">
                  <c:v>25</c:v>
                </c:pt>
                <c:pt idx="42192">
                  <c:v>59</c:v>
                </c:pt>
                <c:pt idx="42193">
                  <c:v>50</c:v>
                </c:pt>
                <c:pt idx="42194">
                  <c:v>59</c:v>
                </c:pt>
                <c:pt idx="42195">
                  <c:v>67</c:v>
                </c:pt>
                <c:pt idx="42196">
                  <c:v>65</c:v>
                </c:pt>
                <c:pt idx="42197">
                  <c:v>47</c:v>
                </c:pt>
                <c:pt idx="42198">
                  <c:v>38</c:v>
                </c:pt>
                <c:pt idx="42199">
                  <c:v>61</c:v>
                </c:pt>
                <c:pt idx="42200">
                  <c:v>45</c:v>
                </c:pt>
                <c:pt idx="42201">
                  <c:v>70</c:v>
                </c:pt>
                <c:pt idx="42202">
                  <c:v>61</c:v>
                </c:pt>
                <c:pt idx="42203">
                  <c:v>59</c:v>
                </c:pt>
                <c:pt idx="42204">
                  <c:v>65</c:v>
                </c:pt>
                <c:pt idx="42205">
                  <c:v>63</c:v>
                </c:pt>
                <c:pt idx="42206">
                  <c:v>55</c:v>
                </c:pt>
                <c:pt idx="42207">
                  <c:v>59</c:v>
                </c:pt>
                <c:pt idx="42208">
                  <c:v>69</c:v>
                </c:pt>
                <c:pt idx="42209">
                  <c:v>54</c:v>
                </c:pt>
                <c:pt idx="42210">
                  <c:v>75</c:v>
                </c:pt>
                <c:pt idx="42211">
                  <c:v>36</c:v>
                </c:pt>
                <c:pt idx="42212">
                  <c:v>65</c:v>
                </c:pt>
                <c:pt idx="42213">
                  <c:v>72</c:v>
                </c:pt>
                <c:pt idx="42214">
                  <c:v>73</c:v>
                </c:pt>
                <c:pt idx="42215">
                  <c:v>60</c:v>
                </c:pt>
                <c:pt idx="42216">
                  <c:v>43</c:v>
                </c:pt>
                <c:pt idx="42217">
                  <c:v>67</c:v>
                </c:pt>
                <c:pt idx="42218">
                  <c:v>73</c:v>
                </c:pt>
                <c:pt idx="42219">
                  <c:v>59</c:v>
                </c:pt>
                <c:pt idx="42220">
                  <c:v>66</c:v>
                </c:pt>
                <c:pt idx="42221">
                  <c:v>61</c:v>
                </c:pt>
                <c:pt idx="42222">
                  <c:v>70</c:v>
                </c:pt>
                <c:pt idx="42223">
                  <c:v>55</c:v>
                </c:pt>
                <c:pt idx="42224">
                  <c:v>73</c:v>
                </c:pt>
                <c:pt idx="42225">
                  <c:v>68</c:v>
                </c:pt>
                <c:pt idx="42226">
                  <c:v>74</c:v>
                </c:pt>
                <c:pt idx="42227">
                  <c:v>63</c:v>
                </c:pt>
                <c:pt idx="42228">
                  <c:v>75</c:v>
                </c:pt>
                <c:pt idx="42229">
                  <c:v>58</c:v>
                </c:pt>
                <c:pt idx="42230">
                  <c:v>63</c:v>
                </c:pt>
                <c:pt idx="42231">
                  <c:v>74</c:v>
                </c:pt>
                <c:pt idx="42232">
                  <c:v>61</c:v>
                </c:pt>
                <c:pt idx="42233">
                  <c:v>47</c:v>
                </c:pt>
                <c:pt idx="42234">
                  <c:v>33</c:v>
                </c:pt>
                <c:pt idx="42235">
                  <c:v>74</c:v>
                </c:pt>
                <c:pt idx="42236">
                  <c:v>62</c:v>
                </c:pt>
                <c:pt idx="42237">
                  <c:v>56</c:v>
                </c:pt>
                <c:pt idx="42238">
                  <c:v>75</c:v>
                </c:pt>
                <c:pt idx="42239">
                  <c:v>63</c:v>
                </c:pt>
                <c:pt idx="42240">
                  <c:v>68</c:v>
                </c:pt>
                <c:pt idx="42241">
                  <c:v>73</c:v>
                </c:pt>
                <c:pt idx="42242">
                  <c:v>70</c:v>
                </c:pt>
                <c:pt idx="42243">
                  <c:v>62</c:v>
                </c:pt>
                <c:pt idx="42244">
                  <c:v>75</c:v>
                </c:pt>
                <c:pt idx="42245">
                  <c:v>59</c:v>
                </c:pt>
                <c:pt idx="42246">
                  <c:v>65</c:v>
                </c:pt>
                <c:pt idx="42247">
                  <c:v>65</c:v>
                </c:pt>
                <c:pt idx="42248">
                  <c:v>63</c:v>
                </c:pt>
                <c:pt idx="42249">
                  <c:v>43</c:v>
                </c:pt>
                <c:pt idx="42250">
                  <c:v>56</c:v>
                </c:pt>
                <c:pt idx="42251">
                  <c:v>60</c:v>
                </c:pt>
                <c:pt idx="42252">
                  <c:v>35</c:v>
                </c:pt>
                <c:pt idx="42253">
                  <c:v>65</c:v>
                </c:pt>
                <c:pt idx="42254">
                  <c:v>42</c:v>
                </c:pt>
                <c:pt idx="42255">
                  <c:v>73</c:v>
                </c:pt>
                <c:pt idx="42256">
                  <c:v>58</c:v>
                </c:pt>
                <c:pt idx="42257">
                  <c:v>69</c:v>
                </c:pt>
                <c:pt idx="42258">
                  <c:v>68</c:v>
                </c:pt>
                <c:pt idx="42259">
                  <c:v>71</c:v>
                </c:pt>
                <c:pt idx="42260">
                  <c:v>69</c:v>
                </c:pt>
                <c:pt idx="42261">
                  <c:v>51</c:v>
                </c:pt>
                <c:pt idx="42262">
                  <c:v>55</c:v>
                </c:pt>
                <c:pt idx="42263">
                  <c:v>61</c:v>
                </c:pt>
                <c:pt idx="42264">
                  <c:v>65</c:v>
                </c:pt>
                <c:pt idx="42265">
                  <c:v>74</c:v>
                </c:pt>
                <c:pt idx="42266">
                  <c:v>74</c:v>
                </c:pt>
                <c:pt idx="42267">
                  <c:v>75</c:v>
                </c:pt>
                <c:pt idx="42268">
                  <c:v>74</c:v>
                </c:pt>
                <c:pt idx="42269">
                  <c:v>64</c:v>
                </c:pt>
                <c:pt idx="42270">
                  <c:v>62</c:v>
                </c:pt>
                <c:pt idx="42271">
                  <c:v>59</c:v>
                </c:pt>
                <c:pt idx="42272">
                  <c:v>62</c:v>
                </c:pt>
                <c:pt idx="42273">
                  <c:v>49</c:v>
                </c:pt>
                <c:pt idx="42274">
                  <c:v>71</c:v>
                </c:pt>
                <c:pt idx="42275">
                  <c:v>62</c:v>
                </c:pt>
                <c:pt idx="42276">
                  <c:v>70</c:v>
                </c:pt>
                <c:pt idx="42277">
                  <c:v>55</c:v>
                </c:pt>
                <c:pt idx="42278">
                  <c:v>67</c:v>
                </c:pt>
                <c:pt idx="42279">
                  <c:v>74</c:v>
                </c:pt>
                <c:pt idx="42280">
                  <c:v>51</c:v>
                </c:pt>
                <c:pt idx="42281">
                  <c:v>65</c:v>
                </c:pt>
                <c:pt idx="42282">
                  <c:v>60</c:v>
                </c:pt>
                <c:pt idx="42283">
                  <c:v>62</c:v>
                </c:pt>
                <c:pt idx="42284">
                  <c:v>48</c:v>
                </c:pt>
                <c:pt idx="42285">
                  <c:v>75</c:v>
                </c:pt>
                <c:pt idx="42286">
                  <c:v>63</c:v>
                </c:pt>
                <c:pt idx="42287">
                  <c:v>39</c:v>
                </c:pt>
                <c:pt idx="42288">
                  <c:v>64</c:v>
                </c:pt>
                <c:pt idx="42289">
                  <c:v>50</c:v>
                </c:pt>
                <c:pt idx="42290">
                  <c:v>56</c:v>
                </c:pt>
                <c:pt idx="42291">
                  <c:v>67</c:v>
                </c:pt>
                <c:pt idx="42292">
                  <c:v>51</c:v>
                </c:pt>
                <c:pt idx="42293">
                  <c:v>68</c:v>
                </c:pt>
                <c:pt idx="42294">
                  <c:v>69</c:v>
                </c:pt>
                <c:pt idx="42295">
                  <c:v>58</c:v>
                </c:pt>
                <c:pt idx="42296">
                  <c:v>70</c:v>
                </c:pt>
                <c:pt idx="42297">
                  <c:v>71</c:v>
                </c:pt>
                <c:pt idx="42298">
                  <c:v>73</c:v>
                </c:pt>
                <c:pt idx="42299">
                  <c:v>69</c:v>
                </c:pt>
                <c:pt idx="42300">
                  <c:v>51</c:v>
                </c:pt>
                <c:pt idx="42301">
                  <c:v>60</c:v>
                </c:pt>
                <c:pt idx="42302">
                  <c:v>35</c:v>
                </c:pt>
                <c:pt idx="42303">
                  <c:v>64</c:v>
                </c:pt>
                <c:pt idx="42304">
                  <c:v>15</c:v>
                </c:pt>
                <c:pt idx="42305">
                  <c:v>56</c:v>
                </c:pt>
                <c:pt idx="42306">
                  <c:v>65</c:v>
                </c:pt>
                <c:pt idx="42307">
                  <c:v>61</c:v>
                </c:pt>
                <c:pt idx="42308">
                  <c:v>62</c:v>
                </c:pt>
                <c:pt idx="42309">
                  <c:v>65</c:v>
                </c:pt>
                <c:pt idx="42310">
                  <c:v>72</c:v>
                </c:pt>
                <c:pt idx="42311">
                  <c:v>54</c:v>
                </c:pt>
                <c:pt idx="42312">
                  <c:v>75</c:v>
                </c:pt>
                <c:pt idx="42313">
                  <c:v>26</c:v>
                </c:pt>
                <c:pt idx="42314">
                  <c:v>75</c:v>
                </c:pt>
                <c:pt idx="42315">
                  <c:v>49</c:v>
                </c:pt>
                <c:pt idx="42316">
                  <c:v>63</c:v>
                </c:pt>
                <c:pt idx="42317">
                  <c:v>38</c:v>
                </c:pt>
                <c:pt idx="42318">
                  <c:v>75</c:v>
                </c:pt>
                <c:pt idx="42319">
                  <c:v>60</c:v>
                </c:pt>
                <c:pt idx="42320">
                  <c:v>43</c:v>
                </c:pt>
                <c:pt idx="42321">
                  <c:v>74</c:v>
                </c:pt>
                <c:pt idx="42322">
                  <c:v>55</c:v>
                </c:pt>
                <c:pt idx="42323">
                  <c:v>60</c:v>
                </c:pt>
                <c:pt idx="42324">
                  <c:v>68</c:v>
                </c:pt>
                <c:pt idx="42325">
                  <c:v>53</c:v>
                </c:pt>
                <c:pt idx="42326">
                  <c:v>75</c:v>
                </c:pt>
                <c:pt idx="42327">
                  <c:v>62</c:v>
                </c:pt>
                <c:pt idx="42328">
                  <c:v>64</c:v>
                </c:pt>
                <c:pt idx="42329">
                  <c:v>55</c:v>
                </c:pt>
                <c:pt idx="42330">
                  <c:v>70</c:v>
                </c:pt>
                <c:pt idx="42331">
                  <c:v>60</c:v>
                </c:pt>
                <c:pt idx="42332">
                  <c:v>65</c:v>
                </c:pt>
                <c:pt idx="42333">
                  <c:v>56</c:v>
                </c:pt>
                <c:pt idx="42334">
                  <c:v>57</c:v>
                </c:pt>
                <c:pt idx="42335">
                  <c:v>49</c:v>
                </c:pt>
                <c:pt idx="42336">
                  <c:v>63</c:v>
                </c:pt>
                <c:pt idx="42337">
                  <c:v>69</c:v>
                </c:pt>
                <c:pt idx="42338">
                  <c:v>75</c:v>
                </c:pt>
                <c:pt idx="42339">
                  <c:v>73</c:v>
                </c:pt>
                <c:pt idx="42340">
                  <c:v>68</c:v>
                </c:pt>
                <c:pt idx="42341">
                  <c:v>28</c:v>
                </c:pt>
                <c:pt idx="42342">
                  <c:v>56</c:v>
                </c:pt>
                <c:pt idx="42343">
                  <c:v>61</c:v>
                </c:pt>
                <c:pt idx="42344">
                  <c:v>63</c:v>
                </c:pt>
                <c:pt idx="42345">
                  <c:v>63</c:v>
                </c:pt>
                <c:pt idx="42346">
                  <c:v>70</c:v>
                </c:pt>
                <c:pt idx="42347">
                  <c:v>70</c:v>
                </c:pt>
                <c:pt idx="42348">
                  <c:v>47</c:v>
                </c:pt>
                <c:pt idx="42349">
                  <c:v>75</c:v>
                </c:pt>
                <c:pt idx="42350">
                  <c:v>68</c:v>
                </c:pt>
                <c:pt idx="42351">
                  <c:v>73</c:v>
                </c:pt>
                <c:pt idx="42352">
                  <c:v>39</c:v>
                </c:pt>
                <c:pt idx="42353">
                  <c:v>60</c:v>
                </c:pt>
                <c:pt idx="42354">
                  <c:v>63</c:v>
                </c:pt>
                <c:pt idx="42355">
                  <c:v>49</c:v>
                </c:pt>
                <c:pt idx="42356">
                  <c:v>58</c:v>
                </c:pt>
                <c:pt idx="42357">
                  <c:v>75</c:v>
                </c:pt>
                <c:pt idx="42358">
                  <c:v>52</c:v>
                </c:pt>
                <c:pt idx="42359">
                  <c:v>44</c:v>
                </c:pt>
                <c:pt idx="42360">
                  <c:v>54</c:v>
                </c:pt>
                <c:pt idx="42361">
                  <c:v>63</c:v>
                </c:pt>
                <c:pt idx="42362">
                  <c:v>61</c:v>
                </c:pt>
                <c:pt idx="42363">
                  <c:v>70</c:v>
                </c:pt>
                <c:pt idx="42364">
                  <c:v>60</c:v>
                </c:pt>
                <c:pt idx="42365">
                  <c:v>75</c:v>
                </c:pt>
                <c:pt idx="42366">
                  <c:v>75</c:v>
                </c:pt>
                <c:pt idx="42367">
                  <c:v>67</c:v>
                </c:pt>
                <c:pt idx="42368">
                  <c:v>66</c:v>
                </c:pt>
                <c:pt idx="42369">
                  <c:v>28</c:v>
                </c:pt>
                <c:pt idx="42370">
                  <c:v>55</c:v>
                </c:pt>
                <c:pt idx="42371">
                  <c:v>68</c:v>
                </c:pt>
                <c:pt idx="42372">
                  <c:v>59</c:v>
                </c:pt>
                <c:pt idx="42373">
                  <c:v>75</c:v>
                </c:pt>
                <c:pt idx="42374">
                  <c:v>45</c:v>
                </c:pt>
                <c:pt idx="42375">
                  <c:v>65</c:v>
                </c:pt>
                <c:pt idx="42376">
                  <c:v>73</c:v>
                </c:pt>
                <c:pt idx="42377">
                  <c:v>39</c:v>
                </c:pt>
                <c:pt idx="42378">
                  <c:v>46</c:v>
                </c:pt>
                <c:pt idx="42379">
                  <c:v>29</c:v>
                </c:pt>
                <c:pt idx="42380">
                  <c:v>68</c:v>
                </c:pt>
                <c:pt idx="42381">
                  <c:v>50</c:v>
                </c:pt>
                <c:pt idx="42382">
                  <c:v>58</c:v>
                </c:pt>
                <c:pt idx="42383">
                  <c:v>63</c:v>
                </c:pt>
                <c:pt idx="42384">
                  <c:v>59</c:v>
                </c:pt>
                <c:pt idx="42385">
                  <c:v>38</c:v>
                </c:pt>
                <c:pt idx="42386">
                  <c:v>58</c:v>
                </c:pt>
                <c:pt idx="42387">
                  <c:v>68</c:v>
                </c:pt>
                <c:pt idx="42388">
                  <c:v>52</c:v>
                </c:pt>
                <c:pt idx="42389">
                  <c:v>64</c:v>
                </c:pt>
                <c:pt idx="42390">
                  <c:v>69</c:v>
                </c:pt>
                <c:pt idx="42391">
                  <c:v>48</c:v>
                </c:pt>
                <c:pt idx="42392">
                  <c:v>63</c:v>
                </c:pt>
                <c:pt idx="42393">
                  <c:v>72</c:v>
                </c:pt>
                <c:pt idx="42394">
                  <c:v>65</c:v>
                </c:pt>
                <c:pt idx="42395">
                  <c:v>75</c:v>
                </c:pt>
                <c:pt idx="42396">
                  <c:v>37</c:v>
                </c:pt>
                <c:pt idx="42397">
                  <c:v>57</c:v>
                </c:pt>
                <c:pt idx="42398">
                  <c:v>25</c:v>
                </c:pt>
                <c:pt idx="42399">
                  <c:v>66</c:v>
                </c:pt>
                <c:pt idx="42400">
                  <c:v>36</c:v>
                </c:pt>
                <c:pt idx="42401">
                  <c:v>60</c:v>
                </c:pt>
                <c:pt idx="42402">
                  <c:v>70</c:v>
                </c:pt>
                <c:pt idx="42403">
                  <c:v>71</c:v>
                </c:pt>
                <c:pt idx="42404">
                  <c:v>71</c:v>
                </c:pt>
                <c:pt idx="42405">
                  <c:v>68</c:v>
                </c:pt>
                <c:pt idx="42406">
                  <c:v>64</c:v>
                </c:pt>
                <c:pt idx="42407">
                  <c:v>54</c:v>
                </c:pt>
                <c:pt idx="42408">
                  <c:v>38</c:v>
                </c:pt>
                <c:pt idx="42409">
                  <c:v>54</c:v>
                </c:pt>
                <c:pt idx="42410">
                  <c:v>62</c:v>
                </c:pt>
                <c:pt idx="42411">
                  <c:v>68</c:v>
                </c:pt>
                <c:pt idx="42412">
                  <c:v>74</c:v>
                </c:pt>
                <c:pt idx="42413">
                  <c:v>74</c:v>
                </c:pt>
                <c:pt idx="42414">
                  <c:v>53</c:v>
                </c:pt>
                <c:pt idx="42415">
                  <c:v>54</c:v>
                </c:pt>
                <c:pt idx="42416">
                  <c:v>75</c:v>
                </c:pt>
                <c:pt idx="42417">
                  <c:v>75</c:v>
                </c:pt>
                <c:pt idx="42418">
                  <c:v>42</c:v>
                </c:pt>
                <c:pt idx="42419">
                  <c:v>54</c:v>
                </c:pt>
                <c:pt idx="42420">
                  <c:v>69</c:v>
                </c:pt>
                <c:pt idx="42421">
                  <c:v>53</c:v>
                </c:pt>
                <c:pt idx="42422">
                  <c:v>55</c:v>
                </c:pt>
                <c:pt idx="42423">
                  <c:v>60</c:v>
                </c:pt>
                <c:pt idx="42424">
                  <c:v>57</c:v>
                </c:pt>
                <c:pt idx="42425">
                  <c:v>61</c:v>
                </c:pt>
                <c:pt idx="42426">
                  <c:v>50</c:v>
                </c:pt>
                <c:pt idx="42427">
                  <c:v>62</c:v>
                </c:pt>
                <c:pt idx="42428">
                  <c:v>54</c:v>
                </c:pt>
                <c:pt idx="42429">
                  <c:v>67</c:v>
                </c:pt>
                <c:pt idx="42430">
                  <c:v>57</c:v>
                </c:pt>
                <c:pt idx="42431">
                  <c:v>75</c:v>
                </c:pt>
                <c:pt idx="42432">
                  <c:v>63</c:v>
                </c:pt>
                <c:pt idx="42433">
                  <c:v>65</c:v>
                </c:pt>
                <c:pt idx="42434">
                  <c:v>50</c:v>
                </c:pt>
                <c:pt idx="42435">
                  <c:v>74</c:v>
                </c:pt>
                <c:pt idx="42436">
                  <c:v>65</c:v>
                </c:pt>
                <c:pt idx="42437">
                  <c:v>72</c:v>
                </c:pt>
                <c:pt idx="42438">
                  <c:v>66</c:v>
                </c:pt>
                <c:pt idx="42439">
                  <c:v>50</c:v>
                </c:pt>
                <c:pt idx="42440">
                  <c:v>42</c:v>
                </c:pt>
                <c:pt idx="42441">
                  <c:v>71</c:v>
                </c:pt>
                <c:pt idx="42442">
                  <c:v>62</c:v>
                </c:pt>
                <c:pt idx="42443">
                  <c:v>65</c:v>
                </c:pt>
                <c:pt idx="42444">
                  <c:v>58</c:v>
                </c:pt>
                <c:pt idx="42445">
                  <c:v>52</c:v>
                </c:pt>
                <c:pt idx="42446">
                  <c:v>68</c:v>
                </c:pt>
                <c:pt idx="42447">
                  <c:v>72</c:v>
                </c:pt>
                <c:pt idx="42448">
                  <c:v>74</c:v>
                </c:pt>
                <c:pt idx="42449">
                  <c:v>73</c:v>
                </c:pt>
                <c:pt idx="42450">
                  <c:v>47</c:v>
                </c:pt>
                <c:pt idx="42451">
                  <c:v>62</c:v>
                </c:pt>
                <c:pt idx="42452">
                  <c:v>55</c:v>
                </c:pt>
                <c:pt idx="42453">
                  <c:v>72</c:v>
                </c:pt>
                <c:pt idx="42454">
                  <c:v>47</c:v>
                </c:pt>
                <c:pt idx="42455">
                  <c:v>67</c:v>
                </c:pt>
                <c:pt idx="42456">
                  <c:v>63</c:v>
                </c:pt>
                <c:pt idx="42457">
                  <c:v>66</c:v>
                </c:pt>
                <c:pt idx="42458">
                  <c:v>73</c:v>
                </c:pt>
                <c:pt idx="42459">
                  <c:v>63</c:v>
                </c:pt>
                <c:pt idx="42460">
                  <c:v>75</c:v>
                </c:pt>
                <c:pt idx="42461">
                  <c:v>49</c:v>
                </c:pt>
                <c:pt idx="42462">
                  <c:v>74</c:v>
                </c:pt>
                <c:pt idx="42463">
                  <c:v>46</c:v>
                </c:pt>
                <c:pt idx="42464">
                  <c:v>73</c:v>
                </c:pt>
                <c:pt idx="42465">
                  <c:v>63</c:v>
                </c:pt>
                <c:pt idx="42466">
                  <c:v>44</c:v>
                </c:pt>
                <c:pt idx="42467">
                  <c:v>51</c:v>
                </c:pt>
                <c:pt idx="42468">
                  <c:v>55</c:v>
                </c:pt>
                <c:pt idx="42469">
                  <c:v>55</c:v>
                </c:pt>
                <c:pt idx="42470">
                  <c:v>34</c:v>
                </c:pt>
                <c:pt idx="42471">
                  <c:v>61</c:v>
                </c:pt>
                <c:pt idx="42472">
                  <c:v>42</c:v>
                </c:pt>
                <c:pt idx="42473">
                  <c:v>55</c:v>
                </c:pt>
                <c:pt idx="42474">
                  <c:v>65</c:v>
                </c:pt>
                <c:pt idx="42475">
                  <c:v>38</c:v>
                </c:pt>
                <c:pt idx="42476">
                  <c:v>55</c:v>
                </c:pt>
                <c:pt idx="42477">
                  <c:v>55</c:v>
                </c:pt>
                <c:pt idx="42478">
                  <c:v>68</c:v>
                </c:pt>
                <c:pt idx="42479">
                  <c:v>66</c:v>
                </c:pt>
                <c:pt idx="42480">
                  <c:v>41</c:v>
                </c:pt>
                <c:pt idx="42481">
                  <c:v>50</c:v>
                </c:pt>
                <c:pt idx="42482">
                  <c:v>74</c:v>
                </c:pt>
                <c:pt idx="42483">
                  <c:v>61</c:v>
                </c:pt>
                <c:pt idx="42484">
                  <c:v>62</c:v>
                </c:pt>
                <c:pt idx="42485">
                  <c:v>59</c:v>
                </c:pt>
                <c:pt idx="42486">
                  <c:v>67</c:v>
                </c:pt>
                <c:pt idx="42487">
                  <c:v>66</c:v>
                </c:pt>
                <c:pt idx="42488">
                  <c:v>27</c:v>
                </c:pt>
                <c:pt idx="42489">
                  <c:v>21</c:v>
                </c:pt>
                <c:pt idx="42490">
                  <c:v>26</c:v>
                </c:pt>
                <c:pt idx="42491">
                  <c:v>75</c:v>
                </c:pt>
                <c:pt idx="42492">
                  <c:v>53</c:v>
                </c:pt>
                <c:pt idx="42493">
                  <c:v>33</c:v>
                </c:pt>
                <c:pt idx="42494">
                  <c:v>57</c:v>
                </c:pt>
                <c:pt idx="42495">
                  <c:v>57</c:v>
                </c:pt>
                <c:pt idx="42496">
                  <c:v>62</c:v>
                </c:pt>
                <c:pt idx="42497">
                  <c:v>69</c:v>
                </c:pt>
                <c:pt idx="42498">
                  <c:v>72</c:v>
                </c:pt>
                <c:pt idx="42499">
                  <c:v>66</c:v>
                </c:pt>
                <c:pt idx="42500">
                  <c:v>62</c:v>
                </c:pt>
                <c:pt idx="42501">
                  <c:v>66</c:v>
                </c:pt>
                <c:pt idx="42502">
                  <c:v>67</c:v>
                </c:pt>
                <c:pt idx="42503">
                  <c:v>58</c:v>
                </c:pt>
                <c:pt idx="42504">
                  <c:v>64</c:v>
                </c:pt>
                <c:pt idx="42505">
                  <c:v>75</c:v>
                </c:pt>
                <c:pt idx="42506">
                  <c:v>75</c:v>
                </c:pt>
                <c:pt idx="42507">
                  <c:v>66</c:v>
                </c:pt>
                <c:pt idx="42508">
                  <c:v>48</c:v>
                </c:pt>
                <c:pt idx="42509">
                  <c:v>66</c:v>
                </c:pt>
                <c:pt idx="42510">
                  <c:v>68</c:v>
                </c:pt>
                <c:pt idx="42511">
                  <c:v>74</c:v>
                </c:pt>
                <c:pt idx="42512">
                  <c:v>61</c:v>
                </c:pt>
                <c:pt idx="42513">
                  <c:v>15</c:v>
                </c:pt>
                <c:pt idx="42514">
                  <c:v>75</c:v>
                </c:pt>
                <c:pt idx="42515">
                  <c:v>68</c:v>
                </c:pt>
                <c:pt idx="42516">
                  <c:v>60</c:v>
                </c:pt>
                <c:pt idx="42517">
                  <c:v>69</c:v>
                </c:pt>
                <c:pt idx="42518">
                  <c:v>68</c:v>
                </c:pt>
                <c:pt idx="42519">
                  <c:v>60</c:v>
                </c:pt>
                <c:pt idx="42520">
                  <c:v>55</c:v>
                </c:pt>
                <c:pt idx="42521">
                  <c:v>73</c:v>
                </c:pt>
                <c:pt idx="42522">
                  <c:v>75</c:v>
                </c:pt>
                <c:pt idx="42523">
                  <c:v>59</c:v>
                </c:pt>
                <c:pt idx="42524">
                  <c:v>60</c:v>
                </c:pt>
                <c:pt idx="42525">
                  <c:v>69</c:v>
                </c:pt>
                <c:pt idx="42526">
                  <c:v>49</c:v>
                </c:pt>
                <c:pt idx="42527">
                  <c:v>75</c:v>
                </c:pt>
                <c:pt idx="42528">
                  <c:v>38</c:v>
                </c:pt>
                <c:pt idx="42529">
                  <c:v>67</c:v>
                </c:pt>
                <c:pt idx="42530">
                  <c:v>70</c:v>
                </c:pt>
                <c:pt idx="42531">
                  <c:v>70</c:v>
                </c:pt>
                <c:pt idx="42532">
                  <c:v>50</c:v>
                </c:pt>
                <c:pt idx="42533">
                  <c:v>66</c:v>
                </c:pt>
                <c:pt idx="42534">
                  <c:v>73</c:v>
                </c:pt>
                <c:pt idx="42535">
                  <c:v>66</c:v>
                </c:pt>
                <c:pt idx="42536">
                  <c:v>36</c:v>
                </c:pt>
                <c:pt idx="42537">
                  <c:v>67</c:v>
                </c:pt>
                <c:pt idx="42538">
                  <c:v>58</c:v>
                </c:pt>
                <c:pt idx="42539">
                  <c:v>51</c:v>
                </c:pt>
                <c:pt idx="42540">
                  <c:v>49</c:v>
                </c:pt>
                <c:pt idx="42541">
                  <c:v>75</c:v>
                </c:pt>
                <c:pt idx="42542">
                  <c:v>58</c:v>
                </c:pt>
                <c:pt idx="42543">
                  <c:v>70</c:v>
                </c:pt>
                <c:pt idx="42544">
                  <c:v>75</c:v>
                </c:pt>
                <c:pt idx="42545">
                  <c:v>53</c:v>
                </c:pt>
                <c:pt idx="42546">
                  <c:v>71</c:v>
                </c:pt>
                <c:pt idx="42547">
                  <c:v>75</c:v>
                </c:pt>
                <c:pt idx="42548">
                  <c:v>32</c:v>
                </c:pt>
                <c:pt idx="42549">
                  <c:v>49</c:v>
                </c:pt>
                <c:pt idx="42550">
                  <c:v>65</c:v>
                </c:pt>
                <c:pt idx="42551">
                  <c:v>58</c:v>
                </c:pt>
                <c:pt idx="42552">
                  <c:v>62</c:v>
                </c:pt>
                <c:pt idx="42553">
                  <c:v>34</c:v>
                </c:pt>
                <c:pt idx="42554">
                  <c:v>26</c:v>
                </c:pt>
                <c:pt idx="42555">
                  <c:v>72</c:v>
                </c:pt>
                <c:pt idx="42556">
                  <c:v>60</c:v>
                </c:pt>
                <c:pt idx="42557">
                  <c:v>60</c:v>
                </c:pt>
                <c:pt idx="42558">
                  <c:v>75</c:v>
                </c:pt>
                <c:pt idx="42559">
                  <c:v>59</c:v>
                </c:pt>
                <c:pt idx="42560">
                  <c:v>60</c:v>
                </c:pt>
                <c:pt idx="42561">
                  <c:v>64</c:v>
                </c:pt>
                <c:pt idx="42562">
                  <c:v>52</c:v>
                </c:pt>
                <c:pt idx="42563">
                  <c:v>66</c:v>
                </c:pt>
                <c:pt idx="42564">
                  <c:v>66</c:v>
                </c:pt>
                <c:pt idx="42565">
                  <c:v>67</c:v>
                </c:pt>
                <c:pt idx="42566">
                  <c:v>75</c:v>
                </c:pt>
                <c:pt idx="42567">
                  <c:v>55</c:v>
                </c:pt>
                <c:pt idx="42568">
                  <c:v>71</c:v>
                </c:pt>
                <c:pt idx="42569">
                  <c:v>67</c:v>
                </c:pt>
                <c:pt idx="42570">
                  <c:v>59</c:v>
                </c:pt>
                <c:pt idx="42571">
                  <c:v>65</c:v>
                </c:pt>
                <c:pt idx="42572">
                  <c:v>74</c:v>
                </c:pt>
                <c:pt idx="42573">
                  <c:v>75</c:v>
                </c:pt>
                <c:pt idx="42574">
                  <c:v>55</c:v>
                </c:pt>
                <c:pt idx="42575">
                  <c:v>61</c:v>
                </c:pt>
                <c:pt idx="42576">
                  <c:v>52</c:v>
                </c:pt>
                <c:pt idx="42577">
                  <c:v>48</c:v>
                </c:pt>
                <c:pt idx="42578">
                  <c:v>51</c:v>
                </c:pt>
                <c:pt idx="42579">
                  <c:v>59</c:v>
                </c:pt>
                <c:pt idx="42580">
                  <c:v>60</c:v>
                </c:pt>
                <c:pt idx="42581">
                  <c:v>54</c:v>
                </c:pt>
                <c:pt idx="42582">
                  <c:v>61</c:v>
                </c:pt>
                <c:pt idx="42583">
                  <c:v>63</c:v>
                </c:pt>
                <c:pt idx="42584">
                  <c:v>66</c:v>
                </c:pt>
                <c:pt idx="42585">
                  <c:v>67</c:v>
                </c:pt>
                <c:pt idx="42586">
                  <c:v>62</c:v>
                </c:pt>
                <c:pt idx="42587">
                  <c:v>65</c:v>
                </c:pt>
                <c:pt idx="42588">
                  <c:v>60</c:v>
                </c:pt>
                <c:pt idx="42589">
                  <c:v>72</c:v>
                </c:pt>
                <c:pt idx="42590">
                  <c:v>69</c:v>
                </c:pt>
                <c:pt idx="42591">
                  <c:v>74</c:v>
                </c:pt>
                <c:pt idx="42592">
                  <c:v>38</c:v>
                </c:pt>
                <c:pt idx="42593">
                  <c:v>72</c:v>
                </c:pt>
                <c:pt idx="42594">
                  <c:v>67</c:v>
                </c:pt>
                <c:pt idx="42595">
                  <c:v>56</c:v>
                </c:pt>
                <c:pt idx="42596">
                  <c:v>63</c:v>
                </c:pt>
                <c:pt idx="42597">
                  <c:v>71</c:v>
                </c:pt>
                <c:pt idx="42598">
                  <c:v>59</c:v>
                </c:pt>
                <c:pt idx="42599">
                  <c:v>47</c:v>
                </c:pt>
                <c:pt idx="42600">
                  <c:v>59</c:v>
                </c:pt>
                <c:pt idx="42601">
                  <c:v>71</c:v>
                </c:pt>
                <c:pt idx="42602">
                  <c:v>75</c:v>
                </c:pt>
                <c:pt idx="42603">
                  <c:v>55</c:v>
                </c:pt>
                <c:pt idx="42604">
                  <c:v>75</c:v>
                </c:pt>
                <c:pt idx="42605">
                  <c:v>75</c:v>
                </c:pt>
                <c:pt idx="42606">
                  <c:v>66</c:v>
                </c:pt>
                <c:pt idx="42607">
                  <c:v>59</c:v>
                </c:pt>
                <c:pt idx="42608">
                  <c:v>75</c:v>
                </c:pt>
                <c:pt idx="42609">
                  <c:v>60</c:v>
                </c:pt>
                <c:pt idx="42610">
                  <c:v>68</c:v>
                </c:pt>
                <c:pt idx="42611">
                  <c:v>61</c:v>
                </c:pt>
                <c:pt idx="42612">
                  <c:v>48</c:v>
                </c:pt>
                <c:pt idx="42613">
                  <c:v>61</c:v>
                </c:pt>
                <c:pt idx="42614">
                  <c:v>65</c:v>
                </c:pt>
                <c:pt idx="42615">
                  <c:v>68</c:v>
                </c:pt>
                <c:pt idx="42616">
                  <c:v>55</c:v>
                </c:pt>
                <c:pt idx="42617">
                  <c:v>54</c:v>
                </c:pt>
                <c:pt idx="42618">
                  <c:v>56</c:v>
                </c:pt>
                <c:pt idx="42619">
                  <c:v>71</c:v>
                </c:pt>
                <c:pt idx="42620">
                  <c:v>44</c:v>
                </c:pt>
                <c:pt idx="42621">
                  <c:v>61</c:v>
                </c:pt>
                <c:pt idx="42622">
                  <c:v>29</c:v>
                </c:pt>
                <c:pt idx="42623">
                  <c:v>60</c:v>
                </c:pt>
                <c:pt idx="42624">
                  <c:v>30</c:v>
                </c:pt>
                <c:pt idx="42625">
                  <c:v>70</c:v>
                </c:pt>
                <c:pt idx="42626">
                  <c:v>69</c:v>
                </c:pt>
                <c:pt idx="42627">
                  <c:v>69</c:v>
                </c:pt>
                <c:pt idx="42628">
                  <c:v>69</c:v>
                </c:pt>
                <c:pt idx="42629">
                  <c:v>55</c:v>
                </c:pt>
                <c:pt idx="42630">
                  <c:v>70</c:v>
                </c:pt>
                <c:pt idx="42631">
                  <c:v>75</c:v>
                </c:pt>
                <c:pt idx="42632">
                  <c:v>55</c:v>
                </c:pt>
                <c:pt idx="42633">
                  <c:v>36</c:v>
                </c:pt>
                <c:pt idx="42634">
                  <c:v>75</c:v>
                </c:pt>
                <c:pt idx="42635">
                  <c:v>65</c:v>
                </c:pt>
                <c:pt idx="42636">
                  <c:v>39</c:v>
                </c:pt>
                <c:pt idx="42637">
                  <c:v>45</c:v>
                </c:pt>
                <c:pt idx="42638">
                  <c:v>55</c:v>
                </c:pt>
                <c:pt idx="42639">
                  <c:v>75</c:v>
                </c:pt>
                <c:pt idx="42640">
                  <c:v>64</c:v>
                </c:pt>
                <c:pt idx="42641">
                  <c:v>68</c:v>
                </c:pt>
                <c:pt idx="42642">
                  <c:v>56</c:v>
                </c:pt>
                <c:pt idx="42643">
                  <c:v>45</c:v>
                </c:pt>
                <c:pt idx="42644">
                  <c:v>57</c:v>
                </c:pt>
                <c:pt idx="42645">
                  <c:v>62</c:v>
                </c:pt>
                <c:pt idx="42646">
                  <c:v>66</c:v>
                </c:pt>
                <c:pt idx="42647">
                  <c:v>73</c:v>
                </c:pt>
                <c:pt idx="42648">
                  <c:v>71</c:v>
                </c:pt>
                <c:pt idx="42649">
                  <c:v>62</c:v>
                </c:pt>
                <c:pt idx="42650">
                  <c:v>55</c:v>
                </c:pt>
                <c:pt idx="42651">
                  <c:v>51</c:v>
                </c:pt>
                <c:pt idx="42652">
                  <c:v>71</c:v>
                </c:pt>
                <c:pt idx="42653">
                  <c:v>62</c:v>
                </c:pt>
                <c:pt idx="42654">
                  <c:v>72</c:v>
                </c:pt>
                <c:pt idx="42655">
                  <c:v>63</c:v>
                </c:pt>
                <c:pt idx="42656">
                  <c:v>73</c:v>
                </c:pt>
                <c:pt idx="42657">
                  <c:v>73</c:v>
                </c:pt>
                <c:pt idx="42658">
                  <c:v>60</c:v>
                </c:pt>
                <c:pt idx="42659">
                  <c:v>61</c:v>
                </c:pt>
                <c:pt idx="42660">
                  <c:v>67</c:v>
                </c:pt>
                <c:pt idx="42661">
                  <c:v>75</c:v>
                </c:pt>
                <c:pt idx="42662">
                  <c:v>62</c:v>
                </c:pt>
                <c:pt idx="42663">
                  <c:v>61</c:v>
                </c:pt>
                <c:pt idx="42664">
                  <c:v>58</c:v>
                </c:pt>
                <c:pt idx="42665">
                  <c:v>71</c:v>
                </c:pt>
                <c:pt idx="42666">
                  <c:v>61</c:v>
                </c:pt>
                <c:pt idx="42667">
                  <c:v>72</c:v>
                </c:pt>
                <c:pt idx="42668">
                  <c:v>29</c:v>
                </c:pt>
                <c:pt idx="42669">
                  <c:v>55</c:v>
                </c:pt>
                <c:pt idx="42670">
                  <c:v>45</c:v>
                </c:pt>
                <c:pt idx="42671">
                  <c:v>61</c:v>
                </c:pt>
                <c:pt idx="42672">
                  <c:v>51</c:v>
                </c:pt>
                <c:pt idx="42673">
                  <c:v>75</c:v>
                </c:pt>
                <c:pt idx="42674">
                  <c:v>58</c:v>
                </c:pt>
                <c:pt idx="42675">
                  <c:v>71</c:v>
                </c:pt>
                <c:pt idx="42676">
                  <c:v>54</c:v>
                </c:pt>
                <c:pt idx="42677">
                  <c:v>68</c:v>
                </c:pt>
                <c:pt idx="42678">
                  <c:v>65</c:v>
                </c:pt>
                <c:pt idx="42679">
                  <c:v>63</c:v>
                </c:pt>
                <c:pt idx="42680">
                  <c:v>38</c:v>
                </c:pt>
                <c:pt idx="42681">
                  <c:v>65</c:v>
                </c:pt>
                <c:pt idx="42682">
                  <c:v>48</c:v>
                </c:pt>
                <c:pt idx="42683">
                  <c:v>56</c:v>
                </c:pt>
                <c:pt idx="42684">
                  <c:v>54</c:v>
                </c:pt>
                <c:pt idx="42685">
                  <c:v>59</c:v>
                </c:pt>
                <c:pt idx="42686">
                  <c:v>56</c:v>
                </c:pt>
                <c:pt idx="42687">
                  <c:v>53</c:v>
                </c:pt>
                <c:pt idx="42688">
                  <c:v>53</c:v>
                </c:pt>
                <c:pt idx="42689">
                  <c:v>59</c:v>
                </c:pt>
                <c:pt idx="42690">
                  <c:v>57</c:v>
                </c:pt>
                <c:pt idx="42691">
                  <c:v>45</c:v>
                </c:pt>
                <c:pt idx="42692">
                  <c:v>44</c:v>
                </c:pt>
                <c:pt idx="42693">
                  <c:v>63</c:v>
                </c:pt>
                <c:pt idx="42694">
                  <c:v>62</c:v>
                </c:pt>
                <c:pt idx="42695">
                  <c:v>59</c:v>
                </c:pt>
                <c:pt idx="42696">
                  <c:v>60</c:v>
                </c:pt>
                <c:pt idx="42697">
                  <c:v>65</c:v>
                </c:pt>
                <c:pt idx="42698">
                  <c:v>62</c:v>
                </c:pt>
                <c:pt idx="42699">
                  <c:v>74</c:v>
                </c:pt>
                <c:pt idx="42700">
                  <c:v>43</c:v>
                </c:pt>
                <c:pt idx="42701">
                  <c:v>58</c:v>
                </c:pt>
                <c:pt idx="42702">
                  <c:v>55</c:v>
                </c:pt>
                <c:pt idx="42703">
                  <c:v>15</c:v>
                </c:pt>
                <c:pt idx="42704">
                  <c:v>54</c:v>
                </c:pt>
                <c:pt idx="42705">
                  <c:v>54</c:v>
                </c:pt>
                <c:pt idx="42706">
                  <c:v>62</c:v>
                </c:pt>
                <c:pt idx="42707">
                  <c:v>52</c:v>
                </c:pt>
                <c:pt idx="42708">
                  <c:v>24</c:v>
                </c:pt>
                <c:pt idx="42709">
                  <c:v>66</c:v>
                </c:pt>
                <c:pt idx="42710">
                  <c:v>60</c:v>
                </c:pt>
                <c:pt idx="42711">
                  <c:v>60</c:v>
                </c:pt>
                <c:pt idx="42712">
                  <c:v>52</c:v>
                </c:pt>
                <c:pt idx="42713">
                  <c:v>61</c:v>
                </c:pt>
                <c:pt idx="42714">
                  <c:v>70</c:v>
                </c:pt>
                <c:pt idx="42715">
                  <c:v>34</c:v>
                </c:pt>
                <c:pt idx="42716">
                  <c:v>57</c:v>
                </c:pt>
                <c:pt idx="42717">
                  <c:v>72</c:v>
                </c:pt>
                <c:pt idx="42718">
                  <c:v>45</c:v>
                </c:pt>
                <c:pt idx="42719">
                  <c:v>67</c:v>
                </c:pt>
                <c:pt idx="42720">
                  <c:v>55</c:v>
                </c:pt>
                <c:pt idx="42721">
                  <c:v>49</c:v>
                </c:pt>
                <c:pt idx="42722">
                  <c:v>48</c:v>
                </c:pt>
                <c:pt idx="42723">
                  <c:v>61</c:v>
                </c:pt>
                <c:pt idx="42724">
                  <c:v>75</c:v>
                </c:pt>
                <c:pt idx="42725">
                  <c:v>66</c:v>
                </c:pt>
                <c:pt idx="42726">
                  <c:v>50</c:v>
                </c:pt>
                <c:pt idx="42727">
                  <c:v>61</c:v>
                </c:pt>
                <c:pt idx="42728">
                  <c:v>55</c:v>
                </c:pt>
                <c:pt idx="42729">
                  <c:v>53</c:v>
                </c:pt>
                <c:pt idx="42730">
                  <c:v>72</c:v>
                </c:pt>
                <c:pt idx="42731">
                  <c:v>66</c:v>
                </c:pt>
                <c:pt idx="42732">
                  <c:v>66</c:v>
                </c:pt>
                <c:pt idx="42733">
                  <c:v>75</c:v>
                </c:pt>
                <c:pt idx="42734">
                  <c:v>52</c:v>
                </c:pt>
                <c:pt idx="42735">
                  <c:v>26</c:v>
                </c:pt>
                <c:pt idx="42736">
                  <c:v>58</c:v>
                </c:pt>
                <c:pt idx="42737">
                  <c:v>69</c:v>
                </c:pt>
                <c:pt idx="42738">
                  <c:v>68</c:v>
                </c:pt>
                <c:pt idx="42739">
                  <c:v>54</c:v>
                </c:pt>
                <c:pt idx="42740">
                  <c:v>68</c:v>
                </c:pt>
                <c:pt idx="42741">
                  <c:v>62</c:v>
                </c:pt>
                <c:pt idx="42742">
                  <c:v>30</c:v>
                </c:pt>
                <c:pt idx="42743">
                  <c:v>64</c:v>
                </c:pt>
                <c:pt idx="42744">
                  <c:v>54</c:v>
                </c:pt>
                <c:pt idx="42745">
                  <c:v>53</c:v>
                </c:pt>
                <c:pt idx="42746">
                  <c:v>25</c:v>
                </c:pt>
                <c:pt idx="42747">
                  <c:v>75</c:v>
                </c:pt>
                <c:pt idx="42748">
                  <c:v>55</c:v>
                </c:pt>
                <c:pt idx="42749">
                  <c:v>59</c:v>
                </c:pt>
                <c:pt idx="42750">
                  <c:v>70</c:v>
                </c:pt>
                <c:pt idx="42751">
                  <c:v>58</c:v>
                </c:pt>
                <c:pt idx="42752">
                  <c:v>44</c:v>
                </c:pt>
                <c:pt idx="42753">
                  <c:v>40</c:v>
                </c:pt>
                <c:pt idx="42754">
                  <c:v>70</c:v>
                </c:pt>
                <c:pt idx="42755">
                  <c:v>75</c:v>
                </c:pt>
                <c:pt idx="42756">
                  <c:v>58</c:v>
                </c:pt>
                <c:pt idx="42757">
                  <c:v>69</c:v>
                </c:pt>
                <c:pt idx="42758">
                  <c:v>68</c:v>
                </c:pt>
                <c:pt idx="42759">
                  <c:v>65</c:v>
                </c:pt>
                <c:pt idx="42760">
                  <c:v>51</c:v>
                </c:pt>
                <c:pt idx="42761">
                  <c:v>60</c:v>
                </c:pt>
                <c:pt idx="42762">
                  <c:v>60</c:v>
                </c:pt>
                <c:pt idx="42763">
                  <c:v>56</c:v>
                </c:pt>
                <c:pt idx="42764">
                  <c:v>68</c:v>
                </c:pt>
                <c:pt idx="42765">
                  <c:v>25</c:v>
                </c:pt>
                <c:pt idx="42766">
                  <c:v>72</c:v>
                </c:pt>
                <c:pt idx="42767">
                  <c:v>68</c:v>
                </c:pt>
                <c:pt idx="42768">
                  <c:v>37</c:v>
                </c:pt>
                <c:pt idx="42769">
                  <c:v>75</c:v>
                </c:pt>
                <c:pt idx="42770">
                  <c:v>60</c:v>
                </c:pt>
                <c:pt idx="42771">
                  <c:v>67</c:v>
                </c:pt>
                <c:pt idx="42772">
                  <c:v>67</c:v>
                </c:pt>
                <c:pt idx="42773">
                  <c:v>72</c:v>
                </c:pt>
                <c:pt idx="42774">
                  <c:v>38</c:v>
                </c:pt>
                <c:pt idx="42775">
                  <c:v>46</c:v>
                </c:pt>
                <c:pt idx="42776">
                  <c:v>68</c:v>
                </c:pt>
                <c:pt idx="42777">
                  <c:v>36</c:v>
                </c:pt>
                <c:pt idx="42778">
                  <c:v>61</c:v>
                </c:pt>
                <c:pt idx="42779">
                  <c:v>65</c:v>
                </c:pt>
                <c:pt idx="42780">
                  <c:v>69</c:v>
                </c:pt>
                <c:pt idx="42781">
                  <c:v>51</c:v>
                </c:pt>
                <c:pt idx="42782">
                  <c:v>48</c:v>
                </c:pt>
                <c:pt idx="42783">
                  <c:v>53</c:v>
                </c:pt>
                <c:pt idx="42784">
                  <c:v>49</c:v>
                </c:pt>
                <c:pt idx="42785">
                  <c:v>75</c:v>
                </c:pt>
                <c:pt idx="42786">
                  <c:v>33</c:v>
                </c:pt>
                <c:pt idx="42787">
                  <c:v>58</c:v>
                </c:pt>
                <c:pt idx="42788">
                  <c:v>62</c:v>
                </c:pt>
                <c:pt idx="42789">
                  <c:v>52</c:v>
                </c:pt>
                <c:pt idx="42790">
                  <c:v>61</c:v>
                </c:pt>
                <c:pt idx="42791">
                  <c:v>48</c:v>
                </c:pt>
                <c:pt idx="42792">
                  <c:v>70</c:v>
                </c:pt>
                <c:pt idx="42793">
                  <c:v>69</c:v>
                </c:pt>
                <c:pt idx="42794">
                  <c:v>43</c:v>
                </c:pt>
                <c:pt idx="42795">
                  <c:v>30</c:v>
                </c:pt>
                <c:pt idx="42796">
                  <c:v>38</c:v>
                </c:pt>
                <c:pt idx="42797">
                  <c:v>53</c:v>
                </c:pt>
                <c:pt idx="42798">
                  <c:v>54</c:v>
                </c:pt>
                <c:pt idx="42799">
                  <c:v>70</c:v>
                </c:pt>
                <c:pt idx="42800">
                  <c:v>58</c:v>
                </c:pt>
                <c:pt idx="42801">
                  <c:v>53</c:v>
                </c:pt>
                <c:pt idx="42802">
                  <c:v>42</c:v>
                </c:pt>
                <c:pt idx="42803">
                  <c:v>59</c:v>
                </c:pt>
                <c:pt idx="42804">
                  <c:v>52</c:v>
                </c:pt>
                <c:pt idx="42805">
                  <c:v>46</c:v>
                </c:pt>
                <c:pt idx="42806">
                  <c:v>73</c:v>
                </c:pt>
                <c:pt idx="42807">
                  <c:v>54</c:v>
                </c:pt>
                <c:pt idx="42808">
                  <c:v>68</c:v>
                </c:pt>
                <c:pt idx="42809">
                  <c:v>50</c:v>
                </c:pt>
                <c:pt idx="42810">
                  <c:v>41</c:v>
                </c:pt>
                <c:pt idx="42811">
                  <c:v>73</c:v>
                </c:pt>
                <c:pt idx="42812">
                  <c:v>48</c:v>
                </c:pt>
                <c:pt idx="42813">
                  <c:v>74</c:v>
                </c:pt>
                <c:pt idx="42814">
                  <c:v>72</c:v>
                </c:pt>
                <c:pt idx="42815">
                  <c:v>63</c:v>
                </c:pt>
                <c:pt idx="42816">
                  <c:v>61</c:v>
                </c:pt>
                <c:pt idx="42817">
                  <c:v>70</c:v>
                </c:pt>
                <c:pt idx="42818">
                  <c:v>71</c:v>
                </c:pt>
                <c:pt idx="42819">
                  <c:v>44</c:v>
                </c:pt>
                <c:pt idx="42820">
                  <c:v>71</c:v>
                </c:pt>
                <c:pt idx="42821">
                  <c:v>66</c:v>
                </c:pt>
                <c:pt idx="42822">
                  <c:v>59</c:v>
                </c:pt>
                <c:pt idx="42823">
                  <c:v>61</c:v>
                </c:pt>
                <c:pt idx="42824">
                  <c:v>61</c:v>
                </c:pt>
                <c:pt idx="42825">
                  <c:v>46</c:v>
                </c:pt>
                <c:pt idx="42826">
                  <c:v>43</c:v>
                </c:pt>
                <c:pt idx="42827">
                  <c:v>58</c:v>
                </c:pt>
                <c:pt idx="42828">
                  <c:v>62</c:v>
                </c:pt>
                <c:pt idx="42829">
                  <c:v>75</c:v>
                </c:pt>
                <c:pt idx="42830">
                  <c:v>68</c:v>
                </c:pt>
                <c:pt idx="42831">
                  <c:v>54</c:v>
                </c:pt>
                <c:pt idx="42832">
                  <c:v>74</c:v>
                </c:pt>
                <c:pt idx="42833">
                  <c:v>52</c:v>
                </c:pt>
                <c:pt idx="42834">
                  <c:v>59</c:v>
                </c:pt>
                <c:pt idx="42835">
                  <c:v>69</c:v>
                </c:pt>
                <c:pt idx="42836">
                  <c:v>65</c:v>
                </c:pt>
                <c:pt idx="42837">
                  <c:v>65</c:v>
                </c:pt>
                <c:pt idx="42838">
                  <c:v>74</c:v>
                </c:pt>
                <c:pt idx="42839">
                  <c:v>75</c:v>
                </c:pt>
                <c:pt idx="42840">
                  <c:v>73</c:v>
                </c:pt>
                <c:pt idx="42841">
                  <c:v>70</c:v>
                </c:pt>
                <c:pt idx="42842">
                  <c:v>61</c:v>
                </c:pt>
                <c:pt idx="42843">
                  <c:v>64</c:v>
                </c:pt>
                <c:pt idx="42844">
                  <c:v>47</c:v>
                </c:pt>
                <c:pt idx="42845">
                  <c:v>65</c:v>
                </c:pt>
                <c:pt idx="42846">
                  <c:v>63</c:v>
                </c:pt>
                <c:pt idx="42847">
                  <c:v>72</c:v>
                </c:pt>
                <c:pt idx="42848">
                  <c:v>54</c:v>
                </c:pt>
                <c:pt idx="42849">
                  <c:v>60</c:v>
                </c:pt>
                <c:pt idx="42850">
                  <c:v>42</c:v>
                </c:pt>
                <c:pt idx="42851">
                  <c:v>72</c:v>
                </c:pt>
                <c:pt idx="42852">
                  <c:v>64</c:v>
                </c:pt>
                <c:pt idx="42853">
                  <c:v>60</c:v>
                </c:pt>
                <c:pt idx="42854">
                  <c:v>46</c:v>
                </c:pt>
                <c:pt idx="42855">
                  <c:v>69</c:v>
                </c:pt>
                <c:pt idx="42856">
                  <c:v>75</c:v>
                </c:pt>
                <c:pt idx="42857">
                  <c:v>55</c:v>
                </c:pt>
                <c:pt idx="42858">
                  <c:v>55</c:v>
                </c:pt>
                <c:pt idx="42859">
                  <c:v>33</c:v>
                </c:pt>
                <c:pt idx="42860">
                  <c:v>69</c:v>
                </c:pt>
                <c:pt idx="42861">
                  <c:v>71</c:v>
                </c:pt>
                <c:pt idx="42862">
                  <c:v>56</c:v>
                </c:pt>
                <c:pt idx="42863">
                  <c:v>49</c:v>
                </c:pt>
                <c:pt idx="42864">
                  <c:v>69</c:v>
                </c:pt>
                <c:pt idx="42865">
                  <c:v>54</c:v>
                </c:pt>
                <c:pt idx="42866">
                  <c:v>41</c:v>
                </c:pt>
                <c:pt idx="42867">
                  <c:v>65</c:v>
                </c:pt>
                <c:pt idx="42868">
                  <c:v>54</c:v>
                </c:pt>
                <c:pt idx="42869">
                  <c:v>38</c:v>
                </c:pt>
                <c:pt idx="42870">
                  <c:v>64</c:v>
                </c:pt>
                <c:pt idx="42871">
                  <c:v>57</c:v>
                </c:pt>
                <c:pt idx="42872">
                  <c:v>19</c:v>
                </c:pt>
                <c:pt idx="42873">
                  <c:v>51</c:v>
                </c:pt>
                <c:pt idx="42874">
                  <c:v>36</c:v>
                </c:pt>
                <c:pt idx="42875">
                  <c:v>38</c:v>
                </c:pt>
                <c:pt idx="42876">
                  <c:v>46</c:v>
                </c:pt>
                <c:pt idx="42877">
                  <c:v>60</c:v>
                </c:pt>
                <c:pt idx="42878">
                  <c:v>51</c:v>
                </c:pt>
                <c:pt idx="42879">
                  <c:v>75</c:v>
                </c:pt>
                <c:pt idx="42880">
                  <c:v>60</c:v>
                </c:pt>
                <c:pt idx="42881">
                  <c:v>63</c:v>
                </c:pt>
                <c:pt idx="42882">
                  <c:v>66</c:v>
                </c:pt>
                <c:pt idx="42883">
                  <c:v>61</c:v>
                </c:pt>
                <c:pt idx="42884">
                  <c:v>32</c:v>
                </c:pt>
                <c:pt idx="42885">
                  <c:v>58</c:v>
                </c:pt>
                <c:pt idx="42886">
                  <c:v>60</c:v>
                </c:pt>
                <c:pt idx="42887">
                  <c:v>66</c:v>
                </c:pt>
                <c:pt idx="42888">
                  <c:v>57</c:v>
                </c:pt>
                <c:pt idx="42889">
                  <c:v>67</c:v>
                </c:pt>
                <c:pt idx="42890">
                  <c:v>74</c:v>
                </c:pt>
                <c:pt idx="42891">
                  <c:v>75</c:v>
                </c:pt>
                <c:pt idx="42892">
                  <c:v>75</c:v>
                </c:pt>
                <c:pt idx="42893">
                  <c:v>44</c:v>
                </c:pt>
                <c:pt idx="42894">
                  <c:v>44</c:v>
                </c:pt>
                <c:pt idx="42895">
                  <c:v>63</c:v>
                </c:pt>
                <c:pt idx="42896">
                  <c:v>42</c:v>
                </c:pt>
                <c:pt idx="42897">
                  <c:v>69</c:v>
                </c:pt>
                <c:pt idx="42898">
                  <c:v>61</c:v>
                </c:pt>
                <c:pt idx="42899">
                  <c:v>42</c:v>
                </c:pt>
                <c:pt idx="42900">
                  <c:v>60</c:v>
                </c:pt>
                <c:pt idx="42901">
                  <c:v>52</c:v>
                </c:pt>
                <c:pt idx="42902">
                  <c:v>67</c:v>
                </c:pt>
                <c:pt idx="42903">
                  <c:v>54</c:v>
                </c:pt>
                <c:pt idx="42904">
                  <c:v>22</c:v>
                </c:pt>
                <c:pt idx="42905">
                  <c:v>58</c:v>
                </c:pt>
                <c:pt idx="42906">
                  <c:v>68</c:v>
                </c:pt>
                <c:pt idx="42907">
                  <c:v>69</c:v>
                </c:pt>
                <c:pt idx="42908">
                  <c:v>70</c:v>
                </c:pt>
                <c:pt idx="42909">
                  <c:v>75</c:v>
                </c:pt>
                <c:pt idx="42910">
                  <c:v>74</c:v>
                </c:pt>
                <c:pt idx="42911">
                  <c:v>60</c:v>
                </c:pt>
                <c:pt idx="42912">
                  <c:v>66</c:v>
                </c:pt>
                <c:pt idx="42913">
                  <c:v>71</c:v>
                </c:pt>
                <c:pt idx="42914">
                  <c:v>62</c:v>
                </c:pt>
                <c:pt idx="42915">
                  <c:v>66</c:v>
                </c:pt>
                <c:pt idx="42916">
                  <c:v>59</c:v>
                </c:pt>
                <c:pt idx="42917">
                  <c:v>61</c:v>
                </c:pt>
                <c:pt idx="42918">
                  <c:v>69</c:v>
                </c:pt>
                <c:pt idx="42919">
                  <c:v>57</c:v>
                </c:pt>
                <c:pt idx="42920">
                  <c:v>70</c:v>
                </c:pt>
                <c:pt idx="42921">
                  <c:v>74</c:v>
                </c:pt>
                <c:pt idx="42922">
                  <c:v>71</c:v>
                </c:pt>
                <c:pt idx="42923">
                  <c:v>55</c:v>
                </c:pt>
                <c:pt idx="42924">
                  <c:v>74</c:v>
                </c:pt>
                <c:pt idx="42925">
                  <c:v>47</c:v>
                </c:pt>
                <c:pt idx="42926">
                  <c:v>56</c:v>
                </c:pt>
                <c:pt idx="42927">
                  <c:v>69</c:v>
                </c:pt>
                <c:pt idx="42928">
                  <c:v>63</c:v>
                </c:pt>
                <c:pt idx="42929">
                  <c:v>65</c:v>
                </c:pt>
                <c:pt idx="42930">
                  <c:v>68</c:v>
                </c:pt>
                <c:pt idx="42931">
                  <c:v>28</c:v>
                </c:pt>
                <c:pt idx="42932">
                  <c:v>49</c:v>
                </c:pt>
                <c:pt idx="42933">
                  <c:v>56</c:v>
                </c:pt>
                <c:pt idx="42934">
                  <c:v>60</c:v>
                </c:pt>
                <c:pt idx="42935">
                  <c:v>72</c:v>
                </c:pt>
                <c:pt idx="42936">
                  <c:v>75</c:v>
                </c:pt>
                <c:pt idx="42937">
                  <c:v>65</c:v>
                </c:pt>
                <c:pt idx="42938">
                  <c:v>63</c:v>
                </c:pt>
                <c:pt idx="42939">
                  <c:v>50</c:v>
                </c:pt>
                <c:pt idx="42940">
                  <c:v>63</c:v>
                </c:pt>
                <c:pt idx="42941">
                  <c:v>52</c:v>
                </c:pt>
                <c:pt idx="42942">
                  <c:v>47</c:v>
                </c:pt>
                <c:pt idx="42943">
                  <c:v>63</c:v>
                </c:pt>
                <c:pt idx="42944">
                  <c:v>59</c:v>
                </c:pt>
                <c:pt idx="42945">
                  <c:v>71</c:v>
                </c:pt>
                <c:pt idx="42946">
                  <c:v>60</c:v>
                </c:pt>
                <c:pt idx="42947">
                  <c:v>64</c:v>
                </c:pt>
                <c:pt idx="42948">
                  <c:v>54</c:v>
                </c:pt>
                <c:pt idx="42949">
                  <c:v>75</c:v>
                </c:pt>
                <c:pt idx="42950">
                  <c:v>62</c:v>
                </c:pt>
                <c:pt idx="42951">
                  <c:v>75</c:v>
                </c:pt>
                <c:pt idx="42952">
                  <c:v>75</c:v>
                </c:pt>
                <c:pt idx="42953">
                  <c:v>53</c:v>
                </c:pt>
                <c:pt idx="42954">
                  <c:v>61</c:v>
                </c:pt>
                <c:pt idx="42955">
                  <c:v>40</c:v>
                </c:pt>
                <c:pt idx="42956">
                  <c:v>69</c:v>
                </c:pt>
                <c:pt idx="42957">
                  <c:v>52</c:v>
                </c:pt>
                <c:pt idx="42958">
                  <c:v>54</c:v>
                </c:pt>
                <c:pt idx="42959">
                  <c:v>66</c:v>
                </c:pt>
                <c:pt idx="42960">
                  <c:v>42</c:v>
                </c:pt>
                <c:pt idx="42961">
                  <c:v>55</c:v>
                </c:pt>
                <c:pt idx="42962">
                  <c:v>72</c:v>
                </c:pt>
                <c:pt idx="42963">
                  <c:v>68</c:v>
                </c:pt>
                <c:pt idx="42964">
                  <c:v>64</c:v>
                </c:pt>
                <c:pt idx="42965">
                  <c:v>64</c:v>
                </c:pt>
                <c:pt idx="42966">
                  <c:v>34</c:v>
                </c:pt>
                <c:pt idx="42967">
                  <c:v>62</c:v>
                </c:pt>
                <c:pt idx="42968">
                  <c:v>67</c:v>
                </c:pt>
                <c:pt idx="42969">
                  <c:v>75</c:v>
                </c:pt>
                <c:pt idx="42970">
                  <c:v>69</c:v>
                </c:pt>
                <c:pt idx="42971">
                  <c:v>65</c:v>
                </c:pt>
                <c:pt idx="42972">
                  <c:v>68</c:v>
                </c:pt>
                <c:pt idx="42973">
                  <c:v>57</c:v>
                </c:pt>
                <c:pt idx="42974">
                  <c:v>63</c:v>
                </c:pt>
                <c:pt idx="42975">
                  <c:v>49</c:v>
                </c:pt>
                <c:pt idx="42976">
                  <c:v>61</c:v>
                </c:pt>
                <c:pt idx="42977">
                  <c:v>71</c:v>
                </c:pt>
                <c:pt idx="42978">
                  <c:v>75</c:v>
                </c:pt>
                <c:pt idx="42979">
                  <c:v>47</c:v>
                </c:pt>
                <c:pt idx="42980">
                  <c:v>58</c:v>
                </c:pt>
                <c:pt idx="42981">
                  <c:v>70</c:v>
                </c:pt>
                <c:pt idx="42982">
                  <c:v>70</c:v>
                </c:pt>
                <c:pt idx="42983">
                  <c:v>74</c:v>
                </c:pt>
                <c:pt idx="42984">
                  <c:v>64</c:v>
                </c:pt>
                <c:pt idx="42985">
                  <c:v>40</c:v>
                </c:pt>
                <c:pt idx="42986">
                  <c:v>66</c:v>
                </c:pt>
                <c:pt idx="42987">
                  <c:v>55</c:v>
                </c:pt>
                <c:pt idx="42988">
                  <c:v>65</c:v>
                </c:pt>
                <c:pt idx="42989">
                  <c:v>58</c:v>
                </c:pt>
                <c:pt idx="42990">
                  <c:v>60</c:v>
                </c:pt>
                <c:pt idx="42991">
                  <c:v>57</c:v>
                </c:pt>
                <c:pt idx="42992">
                  <c:v>38</c:v>
                </c:pt>
                <c:pt idx="42993">
                  <c:v>75</c:v>
                </c:pt>
                <c:pt idx="42994">
                  <c:v>65</c:v>
                </c:pt>
                <c:pt idx="42995">
                  <c:v>71</c:v>
                </c:pt>
                <c:pt idx="42996">
                  <c:v>61</c:v>
                </c:pt>
                <c:pt idx="42997">
                  <c:v>39</c:v>
                </c:pt>
                <c:pt idx="42998">
                  <c:v>60</c:v>
                </c:pt>
                <c:pt idx="42999">
                  <c:v>46</c:v>
                </c:pt>
                <c:pt idx="43000">
                  <c:v>51</c:v>
                </c:pt>
                <c:pt idx="43001">
                  <c:v>66</c:v>
                </c:pt>
                <c:pt idx="43002">
                  <c:v>58</c:v>
                </c:pt>
                <c:pt idx="43003">
                  <c:v>60</c:v>
                </c:pt>
                <c:pt idx="43004">
                  <c:v>38</c:v>
                </c:pt>
                <c:pt idx="43005">
                  <c:v>72</c:v>
                </c:pt>
                <c:pt idx="43006">
                  <c:v>65</c:v>
                </c:pt>
                <c:pt idx="43007">
                  <c:v>70</c:v>
                </c:pt>
                <c:pt idx="43008">
                  <c:v>38</c:v>
                </c:pt>
                <c:pt idx="43009">
                  <c:v>42</c:v>
                </c:pt>
                <c:pt idx="43010">
                  <c:v>74</c:v>
                </c:pt>
                <c:pt idx="43011">
                  <c:v>71</c:v>
                </c:pt>
                <c:pt idx="43012">
                  <c:v>75</c:v>
                </c:pt>
                <c:pt idx="43013">
                  <c:v>59</c:v>
                </c:pt>
                <c:pt idx="43014">
                  <c:v>62</c:v>
                </c:pt>
                <c:pt idx="43015">
                  <c:v>75</c:v>
                </c:pt>
                <c:pt idx="43016">
                  <c:v>46</c:v>
                </c:pt>
                <c:pt idx="43017">
                  <c:v>27</c:v>
                </c:pt>
                <c:pt idx="43018">
                  <c:v>72</c:v>
                </c:pt>
                <c:pt idx="43019">
                  <c:v>65</c:v>
                </c:pt>
                <c:pt idx="43020">
                  <c:v>74</c:v>
                </c:pt>
                <c:pt idx="43021">
                  <c:v>70</c:v>
                </c:pt>
                <c:pt idx="43022">
                  <c:v>72</c:v>
                </c:pt>
                <c:pt idx="43023">
                  <c:v>44</c:v>
                </c:pt>
                <c:pt idx="43024">
                  <c:v>67</c:v>
                </c:pt>
                <c:pt idx="43025">
                  <c:v>60</c:v>
                </c:pt>
                <c:pt idx="43026">
                  <c:v>61</c:v>
                </c:pt>
                <c:pt idx="43027">
                  <c:v>40</c:v>
                </c:pt>
                <c:pt idx="43028">
                  <c:v>67</c:v>
                </c:pt>
                <c:pt idx="43029">
                  <c:v>68</c:v>
                </c:pt>
                <c:pt idx="43030">
                  <c:v>67</c:v>
                </c:pt>
                <c:pt idx="43031">
                  <c:v>34</c:v>
                </c:pt>
                <c:pt idx="43032">
                  <c:v>75</c:v>
                </c:pt>
                <c:pt idx="43033">
                  <c:v>53</c:v>
                </c:pt>
                <c:pt idx="43034">
                  <c:v>64</c:v>
                </c:pt>
                <c:pt idx="43035">
                  <c:v>35</c:v>
                </c:pt>
                <c:pt idx="43036">
                  <c:v>48</c:v>
                </c:pt>
                <c:pt idx="43037">
                  <c:v>73</c:v>
                </c:pt>
                <c:pt idx="43038">
                  <c:v>66</c:v>
                </c:pt>
                <c:pt idx="43039">
                  <c:v>64</c:v>
                </c:pt>
                <c:pt idx="43040">
                  <c:v>75</c:v>
                </c:pt>
                <c:pt idx="43041">
                  <c:v>51</c:v>
                </c:pt>
                <c:pt idx="43042">
                  <c:v>71</c:v>
                </c:pt>
                <c:pt idx="43043">
                  <c:v>65</c:v>
                </c:pt>
                <c:pt idx="43044">
                  <c:v>56</c:v>
                </c:pt>
                <c:pt idx="43045">
                  <c:v>47</c:v>
                </c:pt>
                <c:pt idx="43046">
                  <c:v>63</c:v>
                </c:pt>
                <c:pt idx="43047">
                  <c:v>33</c:v>
                </c:pt>
                <c:pt idx="43048">
                  <c:v>56</c:v>
                </c:pt>
                <c:pt idx="43049">
                  <c:v>75</c:v>
                </c:pt>
                <c:pt idx="43050">
                  <c:v>70</c:v>
                </c:pt>
                <c:pt idx="43051">
                  <c:v>70</c:v>
                </c:pt>
                <c:pt idx="43052">
                  <c:v>54</c:v>
                </c:pt>
                <c:pt idx="43053">
                  <c:v>61</c:v>
                </c:pt>
                <c:pt idx="43054">
                  <c:v>63</c:v>
                </c:pt>
                <c:pt idx="43055">
                  <c:v>75</c:v>
                </c:pt>
                <c:pt idx="43056">
                  <c:v>72</c:v>
                </c:pt>
                <c:pt idx="43057">
                  <c:v>71</c:v>
                </c:pt>
                <c:pt idx="43058">
                  <c:v>31</c:v>
                </c:pt>
                <c:pt idx="43059">
                  <c:v>69</c:v>
                </c:pt>
                <c:pt idx="43060">
                  <c:v>61</c:v>
                </c:pt>
                <c:pt idx="43061">
                  <c:v>61</c:v>
                </c:pt>
                <c:pt idx="43062">
                  <c:v>34</c:v>
                </c:pt>
                <c:pt idx="43063">
                  <c:v>72</c:v>
                </c:pt>
                <c:pt idx="43064">
                  <c:v>21</c:v>
                </c:pt>
                <c:pt idx="43065">
                  <c:v>46</c:v>
                </c:pt>
                <c:pt idx="43066">
                  <c:v>71</c:v>
                </c:pt>
                <c:pt idx="43067">
                  <c:v>52</c:v>
                </c:pt>
                <c:pt idx="43068">
                  <c:v>66</c:v>
                </c:pt>
                <c:pt idx="43069">
                  <c:v>75</c:v>
                </c:pt>
                <c:pt idx="43070">
                  <c:v>74</c:v>
                </c:pt>
                <c:pt idx="43071">
                  <c:v>74</c:v>
                </c:pt>
                <c:pt idx="43072">
                  <c:v>75</c:v>
                </c:pt>
                <c:pt idx="43073">
                  <c:v>60</c:v>
                </c:pt>
                <c:pt idx="43074">
                  <c:v>52</c:v>
                </c:pt>
                <c:pt idx="43075">
                  <c:v>46</c:v>
                </c:pt>
                <c:pt idx="43076">
                  <c:v>54</c:v>
                </c:pt>
                <c:pt idx="43077">
                  <c:v>60</c:v>
                </c:pt>
                <c:pt idx="43078">
                  <c:v>57</c:v>
                </c:pt>
                <c:pt idx="43079">
                  <c:v>73</c:v>
                </c:pt>
                <c:pt idx="43080">
                  <c:v>57</c:v>
                </c:pt>
                <c:pt idx="43081">
                  <c:v>48</c:v>
                </c:pt>
                <c:pt idx="43082">
                  <c:v>40</c:v>
                </c:pt>
                <c:pt idx="43083">
                  <c:v>74</c:v>
                </c:pt>
                <c:pt idx="43084">
                  <c:v>75</c:v>
                </c:pt>
                <c:pt idx="43085">
                  <c:v>53</c:v>
                </c:pt>
                <c:pt idx="43086">
                  <c:v>57</c:v>
                </c:pt>
                <c:pt idx="43087">
                  <c:v>75</c:v>
                </c:pt>
                <c:pt idx="43088">
                  <c:v>68</c:v>
                </c:pt>
                <c:pt idx="43089">
                  <c:v>64</c:v>
                </c:pt>
                <c:pt idx="43090">
                  <c:v>69</c:v>
                </c:pt>
                <c:pt idx="43091">
                  <c:v>71</c:v>
                </c:pt>
                <c:pt idx="43092">
                  <c:v>60</c:v>
                </c:pt>
                <c:pt idx="43093">
                  <c:v>52</c:v>
                </c:pt>
                <c:pt idx="43094">
                  <c:v>75</c:v>
                </c:pt>
                <c:pt idx="43095">
                  <c:v>46</c:v>
                </c:pt>
                <c:pt idx="43096">
                  <c:v>70</c:v>
                </c:pt>
                <c:pt idx="43097">
                  <c:v>53</c:v>
                </c:pt>
                <c:pt idx="43098">
                  <c:v>54</c:v>
                </c:pt>
                <c:pt idx="43099">
                  <c:v>68</c:v>
                </c:pt>
                <c:pt idx="43100">
                  <c:v>51</c:v>
                </c:pt>
                <c:pt idx="43101">
                  <c:v>75</c:v>
                </c:pt>
                <c:pt idx="43102">
                  <c:v>42</c:v>
                </c:pt>
                <c:pt idx="43103">
                  <c:v>60</c:v>
                </c:pt>
                <c:pt idx="43104">
                  <c:v>70</c:v>
                </c:pt>
                <c:pt idx="43105">
                  <c:v>75</c:v>
                </c:pt>
                <c:pt idx="43106">
                  <c:v>64</c:v>
                </c:pt>
                <c:pt idx="43107">
                  <c:v>72</c:v>
                </c:pt>
                <c:pt idx="43108">
                  <c:v>71</c:v>
                </c:pt>
                <c:pt idx="43109">
                  <c:v>56</c:v>
                </c:pt>
                <c:pt idx="43110">
                  <c:v>30</c:v>
                </c:pt>
                <c:pt idx="43111">
                  <c:v>60</c:v>
                </c:pt>
                <c:pt idx="43112">
                  <c:v>52</c:v>
                </c:pt>
                <c:pt idx="43113">
                  <c:v>45</c:v>
                </c:pt>
                <c:pt idx="43114">
                  <c:v>61</c:v>
                </c:pt>
                <c:pt idx="43115">
                  <c:v>59</c:v>
                </c:pt>
                <c:pt idx="43116">
                  <c:v>18</c:v>
                </c:pt>
                <c:pt idx="43117">
                  <c:v>69</c:v>
                </c:pt>
                <c:pt idx="43118">
                  <c:v>57</c:v>
                </c:pt>
                <c:pt idx="43119">
                  <c:v>39</c:v>
                </c:pt>
                <c:pt idx="43120">
                  <c:v>67</c:v>
                </c:pt>
                <c:pt idx="43121">
                  <c:v>59</c:v>
                </c:pt>
                <c:pt idx="43122">
                  <c:v>65</c:v>
                </c:pt>
                <c:pt idx="43123">
                  <c:v>54</c:v>
                </c:pt>
                <c:pt idx="43124">
                  <c:v>61</c:v>
                </c:pt>
                <c:pt idx="43125">
                  <c:v>59</c:v>
                </c:pt>
                <c:pt idx="43126">
                  <c:v>65</c:v>
                </c:pt>
                <c:pt idx="43127">
                  <c:v>61</c:v>
                </c:pt>
                <c:pt idx="43128">
                  <c:v>67</c:v>
                </c:pt>
                <c:pt idx="43129">
                  <c:v>58</c:v>
                </c:pt>
                <c:pt idx="43130">
                  <c:v>75</c:v>
                </c:pt>
                <c:pt idx="43131">
                  <c:v>62</c:v>
                </c:pt>
                <c:pt idx="43132">
                  <c:v>49</c:v>
                </c:pt>
                <c:pt idx="43133">
                  <c:v>61</c:v>
                </c:pt>
                <c:pt idx="43134">
                  <c:v>24</c:v>
                </c:pt>
                <c:pt idx="43135">
                  <c:v>70</c:v>
                </c:pt>
                <c:pt idx="43136">
                  <c:v>65</c:v>
                </c:pt>
                <c:pt idx="43137">
                  <c:v>55</c:v>
                </c:pt>
                <c:pt idx="43138">
                  <c:v>74</c:v>
                </c:pt>
                <c:pt idx="43139">
                  <c:v>75</c:v>
                </c:pt>
                <c:pt idx="43140">
                  <c:v>60</c:v>
                </c:pt>
                <c:pt idx="43141">
                  <c:v>75</c:v>
                </c:pt>
                <c:pt idx="43142">
                  <c:v>73</c:v>
                </c:pt>
                <c:pt idx="43143">
                  <c:v>35</c:v>
                </c:pt>
                <c:pt idx="43144">
                  <c:v>67</c:v>
                </c:pt>
                <c:pt idx="43145">
                  <c:v>46</c:v>
                </c:pt>
                <c:pt idx="43146">
                  <c:v>63</c:v>
                </c:pt>
                <c:pt idx="43147">
                  <c:v>65</c:v>
                </c:pt>
                <c:pt idx="43148">
                  <c:v>62</c:v>
                </c:pt>
                <c:pt idx="43149">
                  <c:v>64</c:v>
                </c:pt>
                <c:pt idx="43150">
                  <c:v>44</c:v>
                </c:pt>
                <c:pt idx="43151">
                  <c:v>60</c:v>
                </c:pt>
                <c:pt idx="43152">
                  <c:v>51</c:v>
                </c:pt>
                <c:pt idx="43153">
                  <c:v>59</c:v>
                </c:pt>
                <c:pt idx="43154">
                  <c:v>49</c:v>
                </c:pt>
                <c:pt idx="43155">
                  <c:v>64</c:v>
                </c:pt>
                <c:pt idx="43156">
                  <c:v>53</c:v>
                </c:pt>
                <c:pt idx="43157">
                  <c:v>21</c:v>
                </c:pt>
                <c:pt idx="43158">
                  <c:v>74</c:v>
                </c:pt>
                <c:pt idx="43159">
                  <c:v>49</c:v>
                </c:pt>
                <c:pt idx="43160">
                  <c:v>45</c:v>
                </c:pt>
                <c:pt idx="43161">
                  <c:v>46</c:v>
                </c:pt>
                <c:pt idx="43162">
                  <c:v>44</c:v>
                </c:pt>
                <c:pt idx="43163">
                  <c:v>38</c:v>
                </c:pt>
                <c:pt idx="43164">
                  <c:v>65</c:v>
                </c:pt>
                <c:pt idx="43165">
                  <c:v>58</c:v>
                </c:pt>
                <c:pt idx="43166">
                  <c:v>42</c:v>
                </c:pt>
                <c:pt idx="43167">
                  <c:v>20</c:v>
                </c:pt>
                <c:pt idx="43168">
                  <c:v>61</c:v>
                </c:pt>
                <c:pt idx="43169">
                  <c:v>54</c:v>
                </c:pt>
                <c:pt idx="43170">
                  <c:v>63</c:v>
                </c:pt>
                <c:pt idx="43171">
                  <c:v>75</c:v>
                </c:pt>
                <c:pt idx="43172">
                  <c:v>46</c:v>
                </c:pt>
                <c:pt idx="43173">
                  <c:v>72</c:v>
                </c:pt>
                <c:pt idx="43174">
                  <c:v>55</c:v>
                </c:pt>
                <c:pt idx="43175">
                  <c:v>73</c:v>
                </c:pt>
                <c:pt idx="43176">
                  <c:v>72</c:v>
                </c:pt>
                <c:pt idx="43177">
                  <c:v>57</c:v>
                </c:pt>
                <c:pt idx="43178">
                  <c:v>58</c:v>
                </c:pt>
                <c:pt idx="43179">
                  <c:v>51</c:v>
                </c:pt>
                <c:pt idx="43180">
                  <c:v>62</c:v>
                </c:pt>
                <c:pt idx="43181">
                  <c:v>73</c:v>
                </c:pt>
                <c:pt idx="43182">
                  <c:v>51</c:v>
                </c:pt>
                <c:pt idx="43183">
                  <c:v>67</c:v>
                </c:pt>
                <c:pt idx="43184">
                  <c:v>35</c:v>
                </c:pt>
                <c:pt idx="43185">
                  <c:v>61</c:v>
                </c:pt>
                <c:pt idx="43186">
                  <c:v>49</c:v>
                </c:pt>
                <c:pt idx="43187">
                  <c:v>61</c:v>
                </c:pt>
                <c:pt idx="43188">
                  <c:v>59</c:v>
                </c:pt>
                <c:pt idx="43189">
                  <c:v>56</c:v>
                </c:pt>
                <c:pt idx="43190">
                  <c:v>67</c:v>
                </c:pt>
                <c:pt idx="43191">
                  <c:v>69</c:v>
                </c:pt>
                <c:pt idx="43192">
                  <c:v>59</c:v>
                </c:pt>
                <c:pt idx="43193">
                  <c:v>47</c:v>
                </c:pt>
                <c:pt idx="43194">
                  <c:v>55</c:v>
                </c:pt>
                <c:pt idx="43195">
                  <c:v>58</c:v>
                </c:pt>
                <c:pt idx="43196">
                  <c:v>62</c:v>
                </c:pt>
                <c:pt idx="43197">
                  <c:v>50</c:v>
                </c:pt>
                <c:pt idx="43198">
                  <c:v>54</c:v>
                </c:pt>
                <c:pt idx="43199">
                  <c:v>72</c:v>
                </c:pt>
                <c:pt idx="43200">
                  <c:v>57</c:v>
                </c:pt>
                <c:pt idx="43201">
                  <c:v>57</c:v>
                </c:pt>
                <c:pt idx="43202">
                  <c:v>33</c:v>
                </c:pt>
                <c:pt idx="43203">
                  <c:v>74</c:v>
                </c:pt>
                <c:pt idx="43204">
                  <c:v>67</c:v>
                </c:pt>
                <c:pt idx="43205">
                  <c:v>64</c:v>
                </c:pt>
                <c:pt idx="43206">
                  <c:v>48</c:v>
                </c:pt>
                <c:pt idx="43207">
                  <c:v>65</c:v>
                </c:pt>
                <c:pt idx="43208">
                  <c:v>75</c:v>
                </c:pt>
                <c:pt idx="43209">
                  <c:v>54</c:v>
                </c:pt>
                <c:pt idx="43210">
                  <c:v>63</c:v>
                </c:pt>
                <c:pt idx="43211">
                  <c:v>51</c:v>
                </c:pt>
                <c:pt idx="43212">
                  <c:v>60</c:v>
                </c:pt>
                <c:pt idx="43213">
                  <c:v>66</c:v>
                </c:pt>
                <c:pt idx="43214">
                  <c:v>60</c:v>
                </c:pt>
                <c:pt idx="43215">
                  <c:v>29</c:v>
                </c:pt>
                <c:pt idx="43216">
                  <c:v>56</c:v>
                </c:pt>
                <c:pt idx="43217">
                  <c:v>50</c:v>
                </c:pt>
                <c:pt idx="43218">
                  <c:v>59</c:v>
                </c:pt>
                <c:pt idx="43219">
                  <c:v>71</c:v>
                </c:pt>
                <c:pt idx="43220">
                  <c:v>60</c:v>
                </c:pt>
                <c:pt idx="43221">
                  <c:v>46</c:v>
                </c:pt>
                <c:pt idx="43222">
                  <c:v>47</c:v>
                </c:pt>
                <c:pt idx="43223">
                  <c:v>53</c:v>
                </c:pt>
                <c:pt idx="43224">
                  <c:v>54</c:v>
                </c:pt>
                <c:pt idx="43225">
                  <c:v>63</c:v>
                </c:pt>
                <c:pt idx="43226">
                  <c:v>69</c:v>
                </c:pt>
                <c:pt idx="43227">
                  <c:v>52</c:v>
                </c:pt>
                <c:pt idx="43228">
                  <c:v>70</c:v>
                </c:pt>
                <c:pt idx="43229">
                  <c:v>59</c:v>
                </c:pt>
                <c:pt idx="43230">
                  <c:v>68</c:v>
                </c:pt>
                <c:pt idx="43231">
                  <c:v>68</c:v>
                </c:pt>
                <c:pt idx="43232">
                  <c:v>66</c:v>
                </c:pt>
                <c:pt idx="43233">
                  <c:v>62</c:v>
                </c:pt>
                <c:pt idx="43234">
                  <c:v>63</c:v>
                </c:pt>
                <c:pt idx="43235">
                  <c:v>59</c:v>
                </c:pt>
                <c:pt idx="43236">
                  <c:v>63</c:v>
                </c:pt>
                <c:pt idx="43237">
                  <c:v>71</c:v>
                </c:pt>
                <c:pt idx="43238">
                  <c:v>63</c:v>
                </c:pt>
                <c:pt idx="43239">
                  <c:v>60</c:v>
                </c:pt>
                <c:pt idx="43240">
                  <c:v>64</c:v>
                </c:pt>
                <c:pt idx="43241">
                  <c:v>62</c:v>
                </c:pt>
                <c:pt idx="43242">
                  <c:v>62</c:v>
                </c:pt>
                <c:pt idx="43243">
                  <c:v>75</c:v>
                </c:pt>
                <c:pt idx="43244">
                  <c:v>60</c:v>
                </c:pt>
                <c:pt idx="43245">
                  <c:v>54</c:v>
                </c:pt>
                <c:pt idx="43246">
                  <c:v>23</c:v>
                </c:pt>
                <c:pt idx="43247">
                  <c:v>71</c:v>
                </c:pt>
                <c:pt idx="43248">
                  <c:v>50</c:v>
                </c:pt>
                <c:pt idx="43249">
                  <c:v>69</c:v>
                </c:pt>
                <c:pt idx="43250">
                  <c:v>57</c:v>
                </c:pt>
                <c:pt idx="43251">
                  <c:v>57</c:v>
                </c:pt>
                <c:pt idx="43252">
                  <c:v>35</c:v>
                </c:pt>
                <c:pt idx="43253">
                  <c:v>39</c:v>
                </c:pt>
                <c:pt idx="43254">
                  <c:v>69</c:v>
                </c:pt>
                <c:pt idx="43255">
                  <c:v>72</c:v>
                </c:pt>
                <c:pt idx="43256">
                  <c:v>65</c:v>
                </c:pt>
                <c:pt idx="43257">
                  <c:v>52</c:v>
                </c:pt>
                <c:pt idx="43258">
                  <c:v>24</c:v>
                </c:pt>
                <c:pt idx="43259">
                  <c:v>57</c:v>
                </c:pt>
                <c:pt idx="43260">
                  <c:v>57</c:v>
                </c:pt>
                <c:pt idx="43261">
                  <c:v>58</c:v>
                </c:pt>
                <c:pt idx="43262">
                  <c:v>74</c:v>
                </c:pt>
                <c:pt idx="43263">
                  <c:v>66</c:v>
                </c:pt>
                <c:pt idx="43264">
                  <c:v>58</c:v>
                </c:pt>
                <c:pt idx="43265">
                  <c:v>55</c:v>
                </c:pt>
                <c:pt idx="43266">
                  <c:v>69</c:v>
                </c:pt>
                <c:pt idx="43267">
                  <c:v>75</c:v>
                </c:pt>
                <c:pt idx="43268">
                  <c:v>65</c:v>
                </c:pt>
                <c:pt idx="43269">
                  <c:v>46</c:v>
                </c:pt>
                <c:pt idx="43270">
                  <c:v>67</c:v>
                </c:pt>
                <c:pt idx="43271">
                  <c:v>73</c:v>
                </c:pt>
                <c:pt idx="43272">
                  <c:v>58</c:v>
                </c:pt>
                <c:pt idx="43273">
                  <c:v>75</c:v>
                </c:pt>
                <c:pt idx="43274">
                  <c:v>69</c:v>
                </c:pt>
                <c:pt idx="43275">
                  <c:v>64</c:v>
                </c:pt>
                <c:pt idx="43276">
                  <c:v>58</c:v>
                </c:pt>
                <c:pt idx="43277">
                  <c:v>60</c:v>
                </c:pt>
                <c:pt idx="43278">
                  <c:v>58</c:v>
                </c:pt>
                <c:pt idx="43279">
                  <c:v>66</c:v>
                </c:pt>
                <c:pt idx="43280">
                  <c:v>44</c:v>
                </c:pt>
                <c:pt idx="43281">
                  <c:v>64</c:v>
                </c:pt>
                <c:pt idx="43282">
                  <c:v>63</c:v>
                </c:pt>
                <c:pt idx="43283">
                  <c:v>69</c:v>
                </c:pt>
                <c:pt idx="43284">
                  <c:v>49</c:v>
                </c:pt>
                <c:pt idx="43285">
                  <c:v>53</c:v>
                </c:pt>
                <c:pt idx="43286">
                  <c:v>56</c:v>
                </c:pt>
                <c:pt idx="43287">
                  <c:v>73</c:v>
                </c:pt>
                <c:pt idx="43288">
                  <c:v>44</c:v>
                </c:pt>
                <c:pt idx="43289">
                  <c:v>64</c:v>
                </c:pt>
                <c:pt idx="43290">
                  <c:v>55</c:v>
                </c:pt>
                <c:pt idx="43291">
                  <c:v>40</c:v>
                </c:pt>
                <c:pt idx="43292">
                  <c:v>44</c:v>
                </c:pt>
                <c:pt idx="43293">
                  <c:v>65</c:v>
                </c:pt>
                <c:pt idx="43294">
                  <c:v>50</c:v>
                </c:pt>
                <c:pt idx="43295">
                  <c:v>60</c:v>
                </c:pt>
                <c:pt idx="43296">
                  <c:v>60</c:v>
                </c:pt>
                <c:pt idx="43297">
                  <c:v>73</c:v>
                </c:pt>
                <c:pt idx="43298">
                  <c:v>66</c:v>
                </c:pt>
                <c:pt idx="43299">
                  <c:v>66</c:v>
                </c:pt>
                <c:pt idx="43300">
                  <c:v>74</c:v>
                </c:pt>
                <c:pt idx="43301">
                  <c:v>55</c:v>
                </c:pt>
                <c:pt idx="43302">
                  <c:v>58</c:v>
                </c:pt>
                <c:pt idx="43303">
                  <c:v>72</c:v>
                </c:pt>
                <c:pt idx="43304">
                  <c:v>59</c:v>
                </c:pt>
                <c:pt idx="43305">
                  <c:v>56</c:v>
                </c:pt>
                <c:pt idx="43306">
                  <c:v>60</c:v>
                </c:pt>
                <c:pt idx="43307">
                  <c:v>52</c:v>
                </c:pt>
                <c:pt idx="43308">
                  <c:v>57</c:v>
                </c:pt>
                <c:pt idx="43309">
                  <c:v>64</c:v>
                </c:pt>
                <c:pt idx="43310">
                  <c:v>75</c:v>
                </c:pt>
                <c:pt idx="43311">
                  <c:v>55</c:v>
                </c:pt>
                <c:pt idx="43312">
                  <c:v>54</c:v>
                </c:pt>
                <c:pt idx="43313">
                  <c:v>64</c:v>
                </c:pt>
                <c:pt idx="43314">
                  <c:v>69</c:v>
                </c:pt>
                <c:pt idx="43315">
                  <c:v>65</c:v>
                </c:pt>
                <c:pt idx="43316">
                  <c:v>55</c:v>
                </c:pt>
                <c:pt idx="43317">
                  <c:v>53</c:v>
                </c:pt>
                <c:pt idx="43318">
                  <c:v>67</c:v>
                </c:pt>
                <c:pt idx="43319">
                  <c:v>71</c:v>
                </c:pt>
                <c:pt idx="43320">
                  <c:v>59</c:v>
                </c:pt>
                <c:pt idx="43321">
                  <c:v>58</c:v>
                </c:pt>
                <c:pt idx="43322">
                  <c:v>54</c:v>
                </c:pt>
                <c:pt idx="43323">
                  <c:v>73</c:v>
                </c:pt>
                <c:pt idx="43324">
                  <c:v>72</c:v>
                </c:pt>
                <c:pt idx="43325">
                  <c:v>60</c:v>
                </c:pt>
                <c:pt idx="43326">
                  <c:v>63</c:v>
                </c:pt>
                <c:pt idx="43327">
                  <c:v>57</c:v>
                </c:pt>
                <c:pt idx="43328">
                  <c:v>52</c:v>
                </c:pt>
                <c:pt idx="43329">
                  <c:v>54</c:v>
                </c:pt>
                <c:pt idx="43330">
                  <c:v>63</c:v>
                </c:pt>
                <c:pt idx="43331">
                  <c:v>64</c:v>
                </c:pt>
                <c:pt idx="43332">
                  <c:v>47</c:v>
                </c:pt>
                <c:pt idx="43333">
                  <c:v>53</c:v>
                </c:pt>
                <c:pt idx="43334">
                  <c:v>71</c:v>
                </c:pt>
                <c:pt idx="43335">
                  <c:v>65</c:v>
                </c:pt>
                <c:pt idx="43336">
                  <c:v>45</c:v>
                </c:pt>
                <c:pt idx="43337">
                  <c:v>73</c:v>
                </c:pt>
                <c:pt idx="43338">
                  <c:v>66</c:v>
                </c:pt>
                <c:pt idx="43339">
                  <c:v>69</c:v>
                </c:pt>
                <c:pt idx="43340">
                  <c:v>61</c:v>
                </c:pt>
                <c:pt idx="43341">
                  <c:v>75</c:v>
                </c:pt>
                <c:pt idx="43342">
                  <c:v>61</c:v>
                </c:pt>
                <c:pt idx="43343">
                  <c:v>62</c:v>
                </c:pt>
                <c:pt idx="43344">
                  <c:v>56</c:v>
                </c:pt>
                <c:pt idx="43345">
                  <c:v>51</c:v>
                </c:pt>
                <c:pt idx="43346">
                  <c:v>66</c:v>
                </c:pt>
                <c:pt idx="43347">
                  <c:v>62</c:v>
                </c:pt>
                <c:pt idx="43348">
                  <c:v>56</c:v>
                </c:pt>
                <c:pt idx="43349">
                  <c:v>69</c:v>
                </c:pt>
                <c:pt idx="43350">
                  <c:v>57</c:v>
                </c:pt>
                <c:pt idx="43351">
                  <c:v>65</c:v>
                </c:pt>
                <c:pt idx="43352">
                  <c:v>74</c:v>
                </c:pt>
                <c:pt idx="43353">
                  <c:v>55</c:v>
                </c:pt>
                <c:pt idx="43354">
                  <c:v>71</c:v>
                </c:pt>
                <c:pt idx="43355">
                  <c:v>54</c:v>
                </c:pt>
                <c:pt idx="43356">
                  <c:v>62</c:v>
                </c:pt>
                <c:pt idx="43357">
                  <c:v>66</c:v>
                </c:pt>
                <c:pt idx="43358">
                  <c:v>64</c:v>
                </c:pt>
                <c:pt idx="43359">
                  <c:v>55</c:v>
                </c:pt>
                <c:pt idx="43360">
                  <c:v>75</c:v>
                </c:pt>
                <c:pt idx="43361">
                  <c:v>43</c:v>
                </c:pt>
                <c:pt idx="43362">
                  <c:v>69</c:v>
                </c:pt>
                <c:pt idx="43363">
                  <c:v>44</c:v>
                </c:pt>
                <c:pt idx="43364">
                  <c:v>73</c:v>
                </c:pt>
                <c:pt idx="43365">
                  <c:v>46</c:v>
                </c:pt>
                <c:pt idx="43366">
                  <c:v>55</c:v>
                </c:pt>
                <c:pt idx="43367">
                  <c:v>65</c:v>
                </c:pt>
                <c:pt idx="43368">
                  <c:v>63</c:v>
                </c:pt>
                <c:pt idx="43369">
                  <c:v>38</c:v>
                </c:pt>
                <c:pt idx="43370">
                  <c:v>61</c:v>
                </c:pt>
                <c:pt idx="43371">
                  <c:v>73</c:v>
                </c:pt>
                <c:pt idx="43372">
                  <c:v>59</c:v>
                </c:pt>
                <c:pt idx="43373">
                  <c:v>41</c:v>
                </c:pt>
                <c:pt idx="43374">
                  <c:v>69</c:v>
                </c:pt>
                <c:pt idx="43375">
                  <c:v>46</c:v>
                </c:pt>
                <c:pt idx="43376">
                  <c:v>70</c:v>
                </c:pt>
                <c:pt idx="43377">
                  <c:v>61</c:v>
                </c:pt>
                <c:pt idx="43378">
                  <c:v>49</c:v>
                </c:pt>
                <c:pt idx="43379">
                  <c:v>66</c:v>
                </c:pt>
                <c:pt idx="43380">
                  <c:v>66</c:v>
                </c:pt>
                <c:pt idx="43381">
                  <c:v>15</c:v>
                </c:pt>
                <c:pt idx="43382">
                  <c:v>44</c:v>
                </c:pt>
                <c:pt idx="43383">
                  <c:v>59</c:v>
                </c:pt>
                <c:pt idx="43384">
                  <c:v>59</c:v>
                </c:pt>
                <c:pt idx="43385">
                  <c:v>61</c:v>
                </c:pt>
                <c:pt idx="43386">
                  <c:v>38</c:v>
                </c:pt>
                <c:pt idx="43387">
                  <c:v>52</c:v>
                </c:pt>
                <c:pt idx="43388">
                  <c:v>63</c:v>
                </c:pt>
                <c:pt idx="43389">
                  <c:v>61</c:v>
                </c:pt>
                <c:pt idx="43390">
                  <c:v>68</c:v>
                </c:pt>
                <c:pt idx="43391">
                  <c:v>43</c:v>
                </c:pt>
                <c:pt idx="43392">
                  <c:v>63</c:v>
                </c:pt>
                <c:pt idx="43393">
                  <c:v>49</c:v>
                </c:pt>
                <c:pt idx="43394">
                  <c:v>72</c:v>
                </c:pt>
                <c:pt idx="43395">
                  <c:v>61</c:v>
                </c:pt>
                <c:pt idx="43396">
                  <c:v>63</c:v>
                </c:pt>
                <c:pt idx="43397">
                  <c:v>68</c:v>
                </c:pt>
                <c:pt idx="43398">
                  <c:v>43</c:v>
                </c:pt>
                <c:pt idx="43399">
                  <c:v>65</c:v>
                </c:pt>
                <c:pt idx="43400">
                  <c:v>65</c:v>
                </c:pt>
                <c:pt idx="43401">
                  <c:v>47</c:v>
                </c:pt>
                <c:pt idx="43402">
                  <c:v>67</c:v>
                </c:pt>
                <c:pt idx="43403">
                  <c:v>48</c:v>
                </c:pt>
                <c:pt idx="43404">
                  <c:v>39</c:v>
                </c:pt>
                <c:pt idx="43405">
                  <c:v>65</c:v>
                </c:pt>
                <c:pt idx="43406">
                  <c:v>67</c:v>
                </c:pt>
                <c:pt idx="43407">
                  <c:v>54</c:v>
                </c:pt>
                <c:pt idx="43408">
                  <c:v>70</c:v>
                </c:pt>
                <c:pt idx="43409">
                  <c:v>47</c:v>
                </c:pt>
                <c:pt idx="43410">
                  <c:v>48</c:v>
                </c:pt>
                <c:pt idx="43411">
                  <c:v>66</c:v>
                </c:pt>
                <c:pt idx="43412">
                  <c:v>70</c:v>
                </c:pt>
                <c:pt idx="43413">
                  <c:v>74</c:v>
                </c:pt>
                <c:pt idx="43414">
                  <c:v>68</c:v>
                </c:pt>
                <c:pt idx="43415">
                  <c:v>66</c:v>
                </c:pt>
                <c:pt idx="43416">
                  <c:v>37</c:v>
                </c:pt>
                <c:pt idx="43417">
                  <c:v>72</c:v>
                </c:pt>
                <c:pt idx="43418">
                  <c:v>27</c:v>
                </c:pt>
                <c:pt idx="43419">
                  <c:v>75</c:v>
                </c:pt>
                <c:pt idx="43420">
                  <c:v>63</c:v>
                </c:pt>
                <c:pt idx="43421">
                  <c:v>70</c:v>
                </c:pt>
                <c:pt idx="43422">
                  <c:v>51</c:v>
                </c:pt>
                <c:pt idx="43423">
                  <c:v>63</c:v>
                </c:pt>
                <c:pt idx="43424">
                  <c:v>69</c:v>
                </c:pt>
                <c:pt idx="43425">
                  <c:v>65</c:v>
                </c:pt>
                <c:pt idx="43426">
                  <c:v>75</c:v>
                </c:pt>
                <c:pt idx="43427">
                  <c:v>33</c:v>
                </c:pt>
                <c:pt idx="43428">
                  <c:v>75</c:v>
                </c:pt>
                <c:pt idx="43429">
                  <c:v>55</c:v>
                </c:pt>
                <c:pt idx="43430">
                  <c:v>55</c:v>
                </c:pt>
                <c:pt idx="43431">
                  <c:v>28</c:v>
                </c:pt>
                <c:pt idx="43432">
                  <c:v>66</c:v>
                </c:pt>
              </c:numCache>
            </c:numRef>
          </c:yVal>
          <c:smooth val="0"/>
          <c:extLst>
            <c:ext xmlns:c16="http://schemas.microsoft.com/office/drawing/2014/chart" uri="{C3380CC4-5D6E-409C-BE32-E72D297353CC}">
              <c16:uniqueId val="{00000001-67A8-48F4-BB27-A6BA83060569}"/>
            </c:ext>
          </c:extLst>
        </c:ser>
        <c:dLbls>
          <c:showLegendKey val="0"/>
          <c:showVal val="0"/>
          <c:showCatName val="0"/>
          <c:showSerName val="0"/>
          <c:showPercent val="0"/>
          <c:showBubbleSize val="0"/>
        </c:dLbls>
        <c:axId val="1760667312"/>
        <c:axId val="1732300896"/>
      </c:scatterChart>
      <c:valAx>
        <c:axId val="1760667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mployee</a:t>
                </a:r>
                <a:r>
                  <a:rPr lang="en-US" baseline="0"/>
                  <a:t> Perception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2300896"/>
        <c:crosses val="autoZero"/>
        <c:crossBetween val="midCat"/>
      </c:valAx>
      <c:valAx>
        <c:axId val="1732300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mployee Engageme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0667312"/>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3"/>
          <c:order val="0"/>
          <c:tx>
            <c:strRef>
              <c:f>Sheet5!$D$25</c:f>
              <c:strCache>
                <c:ptCount val="1"/>
                <c:pt idx="0">
                  <c:v>Standard Residuals</c:v>
                </c:pt>
              </c:strCache>
            </c:strRef>
          </c:tx>
          <c:spPr>
            <a:solidFill>
              <a:schemeClr val="accent4"/>
            </a:solidFill>
            <a:ln>
              <a:noFill/>
            </a:ln>
            <a:effectLst/>
          </c:spPr>
          <c:invertIfNegative val="0"/>
          <c:cat>
            <c:numRef>
              <c:f>Sheet5!$A$26:$A$29</c:f>
              <c:numCache>
                <c:formatCode>General</c:formatCode>
                <c:ptCount val="4"/>
                <c:pt idx="0">
                  <c:v>1</c:v>
                </c:pt>
                <c:pt idx="1">
                  <c:v>2</c:v>
                </c:pt>
                <c:pt idx="2">
                  <c:v>3</c:v>
                </c:pt>
                <c:pt idx="3">
                  <c:v>4</c:v>
                </c:pt>
              </c:numCache>
            </c:numRef>
          </c:cat>
          <c:val>
            <c:numRef>
              <c:f>Sheet5!$D$26:$D$4802</c:f>
              <c:numCache>
                <c:formatCode>General</c:formatCode>
                <c:ptCount val="4777"/>
                <c:pt idx="0">
                  <c:v>-0.18389099136489892</c:v>
                </c:pt>
                <c:pt idx="1">
                  <c:v>0.98722411664333054</c:v>
                </c:pt>
                <c:pt idx="2">
                  <c:v>0.33696923033810749</c:v>
                </c:pt>
                <c:pt idx="3">
                  <c:v>2.1923843531925149</c:v>
                </c:pt>
                <c:pt idx="4">
                  <c:v>0.40915417330356729</c:v>
                </c:pt>
                <c:pt idx="5">
                  <c:v>0.14306213024999662</c:v>
                </c:pt>
                <c:pt idx="6">
                  <c:v>3.4698030680357128</c:v>
                </c:pt>
                <c:pt idx="7">
                  <c:v>-2.4328190142618706</c:v>
                </c:pt>
                <c:pt idx="8">
                  <c:v>0.44524664478629755</c:v>
                </c:pt>
                <c:pt idx="9">
                  <c:v>-0.35105567676119287</c:v>
                </c:pt>
                <c:pt idx="10">
                  <c:v>0.20757456573589222</c:v>
                </c:pt>
                <c:pt idx="11">
                  <c:v>1.1770365308478923</c:v>
                </c:pt>
                <c:pt idx="12">
                  <c:v>0.58603870912120071</c:v>
                </c:pt>
                <c:pt idx="13">
                  <c:v>-0.21800965523440821</c:v>
                </c:pt>
                <c:pt idx="14">
                  <c:v>-0.87958840594376486</c:v>
                </c:pt>
                <c:pt idx="15">
                  <c:v>2.7282933315527784</c:v>
                </c:pt>
                <c:pt idx="16">
                  <c:v>1.6086892453149615</c:v>
                </c:pt>
                <c:pt idx="17">
                  <c:v>-0.59442645567794217</c:v>
                </c:pt>
                <c:pt idx="18">
                  <c:v>1.483315731267741</c:v>
                </c:pt>
                <c:pt idx="19">
                  <c:v>1.0991528880160886</c:v>
                </c:pt>
                <c:pt idx="20">
                  <c:v>1.0784789668210417</c:v>
                </c:pt>
                <c:pt idx="21">
                  <c:v>2.3501989817978957</c:v>
                </c:pt>
                <c:pt idx="22">
                  <c:v>0.44159528786172819</c:v>
                </c:pt>
                <c:pt idx="23">
                  <c:v>-0.31131184835389392</c:v>
                </c:pt>
                <c:pt idx="24">
                  <c:v>1.5648507310241142</c:v>
                </c:pt>
                <c:pt idx="25">
                  <c:v>-0.35105567676119287</c:v>
                </c:pt>
                <c:pt idx="26">
                  <c:v>-0.13442731253625989</c:v>
                </c:pt>
                <c:pt idx="27">
                  <c:v>-0.86256584167328598</c:v>
                </c:pt>
                <c:pt idx="28">
                  <c:v>1.5611993740995447</c:v>
                </c:pt>
                <c:pt idx="29">
                  <c:v>0.87689935925336671</c:v>
                </c:pt>
                <c:pt idx="30">
                  <c:v>-0.17256712696076398</c:v>
                </c:pt>
                <c:pt idx="31">
                  <c:v>0.43589658799538422</c:v>
                </c:pt>
                <c:pt idx="32">
                  <c:v>-0.5278666772502727</c:v>
                </c:pt>
                <c:pt idx="33">
                  <c:v>2.7132445748955214</c:v>
                </c:pt>
                <c:pt idx="34">
                  <c:v>1.9128475674644834</c:v>
                </c:pt>
                <c:pt idx="35">
                  <c:v>-0.28084454140895404</c:v>
                </c:pt>
                <c:pt idx="36">
                  <c:v>-0.36077552718253231</c:v>
                </c:pt>
                <c:pt idx="37">
                  <c:v>-1.8434252065179746</c:v>
                </c:pt>
                <c:pt idx="38">
                  <c:v>1.4756432237881769</c:v>
                </c:pt>
                <c:pt idx="39">
                  <c:v>1.258941324234691</c:v>
                </c:pt>
                <c:pt idx="40">
                  <c:v>1.3178285951827962</c:v>
                </c:pt>
                <c:pt idx="41">
                  <c:v>-0.6686587415851758</c:v>
                </c:pt>
                <c:pt idx="42">
                  <c:v>-0.84349593446103399</c:v>
                </c:pt>
                <c:pt idx="43">
                  <c:v>-0.35105567676119287</c:v>
                </c:pt>
                <c:pt idx="44">
                  <c:v>0.14503593786321894</c:v>
                </c:pt>
                <c:pt idx="45">
                  <c:v>0.60306127339167814</c:v>
                </c:pt>
                <c:pt idx="46">
                  <c:v>-0.89295961328967299</c:v>
                </c:pt>
                <c:pt idx="47">
                  <c:v>-0.14779851988216935</c:v>
                </c:pt>
                <c:pt idx="48">
                  <c:v>-0.35105567676119287</c:v>
                </c:pt>
                <c:pt idx="49">
                  <c:v>-4.8871162224892628E-2</c:v>
                </c:pt>
                <c:pt idx="50">
                  <c:v>-0.24270472698444992</c:v>
                </c:pt>
                <c:pt idx="51">
                  <c:v>-0.17059331934754371</c:v>
                </c:pt>
                <c:pt idx="52">
                  <c:v>0.39783030889943305</c:v>
                </c:pt>
                <c:pt idx="53">
                  <c:v>1.0176178882597162</c:v>
                </c:pt>
                <c:pt idx="54">
                  <c:v>-2.4102555146298006E-2</c:v>
                </c:pt>
                <c:pt idx="55">
                  <c:v>-0.27916699209760559</c:v>
                </c:pt>
                <c:pt idx="56">
                  <c:v>-0.59647379861971672</c:v>
                </c:pt>
                <c:pt idx="57">
                  <c:v>0.52882898748444385</c:v>
                </c:pt>
                <c:pt idx="58">
                  <c:v>-0.58712374182880267</c:v>
                </c:pt>
                <c:pt idx="59">
                  <c:v>-0.37779809145300913</c:v>
                </c:pt>
                <c:pt idx="60">
                  <c:v>-0.76561229162923095</c:v>
                </c:pt>
                <c:pt idx="61">
                  <c:v>-8.6937441320843828E-2</c:v>
                </c:pt>
                <c:pt idx="62">
                  <c:v>0.21722088082867805</c:v>
                </c:pt>
                <c:pt idx="63">
                  <c:v>-0.37217292691521814</c:v>
                </c:pt>
                <c:pt idx="64">
                  <c:v>1.0781091731906163</c:v>
                </c:pt>
                <c:pt idx="65">
                  <c:v>0.90524578792797838</c:v>
                </c:pt>
                <c:pt idx="66">
                  <c:v>-0.86256584167328598</c:v>
                </c:pt>
                <c:pt idx="67">
                  <c:v>-0.35105567676119287</c:v>
                </c:pt>
                <c:pt idx="68">
                  <c:v>-1.1687715067645825</c:v>
                </c:pt>
                <c:pt idx="69">
                  <c:v>-1.0621716416277416</c:v>
                </c:pt>
                <c:pt idx="70">
                  <c:v>1.7055692600304644</c:v>
                </c:pt>
                <c:pt idx="71">
                  <c:v>0.81603828069204043</c:v>
                </c:pt>
                <c:pt idx="72">
                  <c:v>-0.57170519154112065</c:v>
                </c:pt>
                <c:pt idx="73">
                  <c:v>1.0382918094547637</c:v>
                </c:pt>
                <c:pt idx="74">
                  <c:v>-1.2332839422504773</c:v>
                </c:pt>
                <c:pt idx="75">
                  <c:v>1.2682913810256042</c:v>
                </c:pt>
                <c:pt idx="76">
                  <c:v>-0.15714857667308266</c:v>
                </c:pt>
                <c:pt idx="77">
                  <c:v>0.96815420943107855</c:v>
                </c:pt>
                <c:pt idx="78">
                  <c:v>-1.2313101346372557</c:v>
                </c:pt>
                <c:pt idx="79">
                  <c:v>-0.92137957729283837</c:v>
                </c:pt>
                <c:pt idx="80">
                  <c:v>-0.15714857667308266</c:v>
                </c:pt>
                <c:pt idx="81">
                  <c:v>-7.3639769303488617E-2</c:v>
                </c:pt>
                <c:pt idx="82">
                  <c:v>0.42047803770770154</c:v>
                </c:pt>
                <c:pt idx="83">
                  <c:v>-0.24277826231300284</c:v>
                </c:pt>
                <c:pt idx="84">
                  <c:v>-0.37984543439478369</c:v>
                </c:pt>
                <c:pt idx="85">
                  <c:v>-0.37779809145300913</c:v>
                </c:pt>
                <c:pt idx="86">
                  <c:v>2.8272206892100549</c:v>
                </c:pt>
                <c:pt idx="87">
                  <c:v>0.43757413730673267</c:v>
                </c:pt>
                <c:pt idx="88">
                  <c:v>-1.1152866773809484</c:v>
                </c:pt>
                <c:pt idx="89">
                  <c:v>0.40915417330356729</c:v>
                </c:pt>
                <c:pt idx="90">
                  <c:v>1.3539210666655257</c:v>
                </c:pt>
                <c:pt idx="91">
                  <c:v>-0.21800965523440821</c:v>
                </c:pt>
                <c:pt idx="92">
                  <c:v>0.34266793020445141</c:v>
                </c:pt>
                <c:pt idx="93">
                  <c:v>1.5251069026168151</c:v>
                </c:pt>
                <c:pt idx="94">
                  <c:v>-2.1532822285338393</c:v>
                </c:pt>
                <c:pt idx="95">
                  <c:v>0.96808067410252563</c:v>
                </c:pt>
                <c:pt idx="96">
                  <c:v>1.4033112101656104</c:v>
                </c:pt>
                <c:pt idx="97">
                  <c:v>1.3957857733431522</c:v>
                </c:pt>
                <c:pt idx="98">
                  <c:v>-0.5887277558115982</c:v>
                </c:pt>
                <c:pt idx="99">
                  <c:v>-0.35105567676119287</c:v>
                </c:pt>
                <c:pt idx="100">
                  <c:v>0.55761874511803533</c:v>
                </c:pt>
                <c:pt idx="101">
                  <c:v>0.96610686648930399</c:v>
                </c:pt>
                <c:pt idx="102">
                  <c:v>0.62578253752849966</c:v>
                </c:pt>
                <c:pt idx="103">
                  <c:v>0.47198905947811381</c:v>
                </c:pt>
                <c:pt idx="104">
                  <c:v>-0.2334282055220909</c:v>
                </c:pt>
                <c:pt idx="105">
                  <c:v>-0.71044991293424931</c:v>
                </c:pt>
                <c:pt idx="106">
                  <c:v>0.83503465257573961</c:v>
                </c:pt>
                <c:pt idx="107">
                  <c:v>-0.49747290563388702</c:v>
                </c:pt>
                <c:pt idx="108">
                  <c:v>1.1867563812692319</c:v>
                </c:pt>
                <c:pt idx="109">
                  <c:v>-0.34170561997027959</c:v>
                </c:pt>
                <c:pt idx="110">
                  <c:v>-0.3303082202375931</c:v>
                </c:pt>
                <c:pt idx="111">
                  <c:v>-0.24475206992622447</c:v>
                </c:pt>
                <c:pt idx="112">
                  <c:v>-2.7674446433563324</c:v>
                </c:pt>
                <c:pt idx="113">
                  <c:v>-0.60984500596562485</c:v>
                </c:pt>
                <c:pt idx="114">
                  <c:v>2.6370384813750669</c:v>
                </c:pt>
                <c:pt idx="115">
                  <c:v>0.60503508100489845</c:v>
                </c:pt>
                <c:pt idx="116">
                  <c:v>-0.2049347061903726</c:v>
                </c:pt>
                <c:pt idx="117">
                  <c:v>-0.27887073379573241</c:v>
                </c:pt>
                <c:pt idx="118">
                  <c:v>0.86550195952067954</c:v>
                </c:pt>
                <c:pt idx="119">
                  <c:v>-0.6305189271606717</c:v>
                </c:pt>
                <c:pt idx="120">
                  <c:v>1.1867563812692319</c:v>
                </c:pt>
                <c:pt idx="121">
                  <c:v>1.0021993379720335</c:v>
                </c:pt>
                <c:pt idx="122">
                  <c:v>1.4755696884596232</c:v>
                </c:pt>
                <c:pt idx="123">
                  <c:v>-0.21435829830983882</c:v>
                </c:pt>
                <c:pt idx="124">
                  <c:v>-0.53926407698296053</c:v>
                </c:pt>
                <c:pt idx="125">
                  <c:v>-1.5164720849030784</c:v>
                </c:pt>
                <c:pt idx="126">
                  <c:v>1.669550323876287</c:v>
                </c:pt>
                <c:pt idx="127">
                  <c:v>-1.0677968061655325</c:v>
                </c:pt>
                <c:pt idx="128">
                  <c:v>-0.81872732738243936</c:v>
                </c:pt>
                <c:pt idx="129">
                  <c:v>0.34062058726267685</c:v>
                </c:pt>
                <c:pt idx="130">
                  <c:v>1.160013966577415</c:v>
                </c:pt>
                <c:pt idx="131">
                  <c:v>0.51947893069353124</c:v>
                </c:pt>
                <c:pt idx="132">
                  <c:v>1.572596773832232</c:v>
                </c:pt>
                <c:pt idx="133">
                  <c:v>-0.12105610519035311</c:v>
                </c:pt>
                <c:pt idx="134">
                  <c:v>0.93198820261979465</c:v>
                </c:pt>
                <c:pt idx="135">
                  <c:v>0.39783030889943305</c:v>
                </c:pt>
                <c:pt idx="136">
                  <c:v>-0.35105567676119287</c:v>
                </c:pt>
                <c:pt idx="137">
                  <c:v>0.14503593786321894</c:v>
                </c:pt>
                <c:pt idx="138">
                  <c:v>1.4111307883022819</c:v>
                </c:pt>
                <c:pt idx="139">
                  <c:v>-0.29794064100798578</c:v>
                </c:pt>
                <c:pt idx="140">
                  <c:v>-0.97289059906325059</c:v>
                </c:pt>
                <c:pt idx="141">
                  <c:v>-0.71044991293424931</c:v>
                </c:pt>
                <c:pt idx="142">
                  <c:v>0.20392320881132284</c:v>
                </c:pt>
                <c:pt idx="143">
                  <c:v>0.38643290916674655</c:v>
                </c:pt>
                <c:pt idx="144">
                  <c:v>3.4600832176143737</c:v>
                </c:pt>
                <c:pt idx="145">
                  <c:v>2.4317339815542689</c:v>
                </c:pt>
                <c:pt idx="146">
                  <c:v>1.0877554882834015</c:v>
                </c:pt>
                <c:pt idx="147">
                  <c:v>1.7189404673763724</c:v>
                </c:pt>
                <c:pt idx="148">
                  <c:v>0.86345461657890499</c:v>
                </c:pt>
                <c:pt idx="149">
                  <c:v>3.6142464892951853</c:v>
                </c:pt>
                <c:pt idx="150">
                  <c:v>-0.44231052693890538</c:v>
                </c:pt>
                <c:pt idx="151">
                  <c:v>-0.6686587415851758</c:v>
                </c:pt>
                <c:pt idx="152">
                  <c:v>3.2454286610026628</c:v>
                </c:pt>
                <c:pt idx="153">
                  <c:v>1.1506639097865021</c:v>
                </c:pt>
                <c:pt idx="154">
                  <c:v>1.082130323745611</c:v>
                </c:pt>
                <c:pt idx="155">
                  <c:v>-0.35105567676119287</c:v>
                </c:pt>
                <c:pt idx="156">
                  <c:v>-0.13442731253625989</c:v>
                </c:pt>
                <c:pt idx="157">
                  <c:v>0.49675766655670978</c:v>
                </c:pt>
                <c:pt idx="158">
                  <c:v>2.4106902667287953</c:v>
                </c:pt>
                <c:pt idx="159">
                  <c:v>-0.74289102749241009</c:v>
                </c:pt>
                <c:pt idx="160">
                  <c:v>0.16213203746224936</c:v>
                </c:pt>
                <c:pt idx="161">
                  <c:v>1.049689209187451</c:v>
                </c:pt>
                <c:pt idx="162">
                  <c:v>2.9432441464663626</c:v>
                </c:pt>
                <c:pt idx="163">
                  <c:v>0.15438599465413089</c:v>
                </c:pt>
                <c:pt idx="164">
                  <c:v>1.4054320884359379</c:v>
                </c:pt>
                <c:pt idx="165">
                  <c:v>1.2950337957174205</c:v>
                </c:pt>
                <c:pt idx="166">
                  <c:v>0.35969049447492896</c:v>
                </c:pt>
                <c:pt idx="167">
                  <c:v>0.80829223788392268</c:v>
                </c:pt>
                <c:pt idx="168">
                  <c:v>-0.62124240569831135</c:v>
                </c:pt>
                <c:pt idx="169">
                  <c:v>1.0021993379720335</c:v>
                </c:pt>
                <c:pt idx="170">
                  <c:v>0.53285013803943937</c:v>
                </c:pt>
                <c:pt idx="171">
                  <c:v>-0.28654324127529796</c:v>
                </c:pt>
                <c:pt idx="172">
                  <c:v>-0.63621762702701556</c:v>
                </c:pt>
                <c:pt idx="173">
                  <c:v>1.6885466957599862</c:v>
                </c:pt>
                <c:pt idx="174">
                  <c:v>-0.38349679131935305</c:v>
                </c:pt>
                <c:pt idx="175">
                  <c:v>-0.58310259127380715</c:v>
                </c:pt>
                <c:pt idx="176">
                  <c:v>0.66589615956622539</c:v>
                </c:pt>
                <c:pt idx="177">
                  <c:v>0.1202673307846216</c:v>
                </c:pt>
                <c:pt idx="178">
                  <c:v>3.6758523415028894E-2</c:v>
                </c:pt>
                <c:pt idx="179">
                  <c:v>-0.6495888343729237</c:v>
                </c:pt>
                <c:pt idx="180">
                  <c:v>-3.7473762492204778E-2</c:v>
                </c:pt>
                <c:pt idx="181">
                  <c:v>-0.35105567676119287</c:v>
                </c:pt>
                <c:pt idx="182">
                  <c:v>-1.6933566207207111</c:v>
                </c:pt>
                <c:pt idx="183">
                  <c:v>1.2476174598305574</c:v>
                </c:pt>
                <c:pt idx="184">
                  <c:v>-1.1286578847268567</c:v>
                </c:pt>
                <c:pt idx="185">
                  <c:v>-0.31496320527846333</c:v>
                </c:pt>
                <c:pt idx="186">
                  <c:v>0.61438513779581172</c:v>
                </c:pt>
                <c:pt idx="187">
                  <c:v>-0.2334282055220909</c:v>
                </c:pt>
                <c:pt idx="188">
                  <c:v>1.3539210666655257</c:v>
                </c:pt>
                <c:pt idx="189">
                  <c:v>2.0459671243198216</c:v>
                </c:pt>
                <c:pt idx="190">
                  <c:v>-0.54701011979107761</c:v>
                </c:pt>
                <c:pt idx="191">
                  <c:v>0.57829266631308218</c:v>
                </c:pt>
                <c:pt idx="192">
                  <c:v>-0.47475164149706561</c:v>
                </c:pt>
                <c:pt idx="193">
                  <c:v>0.70001482343573329</c:v>
                </c:pt>
                <c:pt idx="194">
                  <c:v>0.23431698042770849</c:v>
                </c:pt>
                <c:pt idx="195">
                  <c:v>0.39980411651265468</c:v>
                </c:pt>
                <c:pt idx="196">
                  <c:v>-1.0507742418950536</c:v>
                </c:pt>
                <c:pt idx="197">
                  <c:v>-0.75991359176288698</c:v>
                </c:pt>
                <c:pt idx="198">
                  <c:v>-0.92137957729283837</c:v>
                </c:pt>
                <c:pt idx="199">
                  <c:v>0.90524578792797838</c:v>
                </c:pt>
                <c:pt idx="200">
                  <c:v>0.55564493750481436</c:v>
                </c:pt>
                <c:pt idx="201">
                  <c:v>1.0423864953383122</c:v>
                </c:pt>
                <c:pt idx="202">
                  <c:v>-1.0755428489736496</c:v>
                </c:pt>
                <c:pt idx="203">
                  <c:v>1.549801974366857</c:v>
                </c:pt>
                <c:pt idx="204">
                  <c:v>-0.18958969123124286</c:v>
                </c:pt>
                <c:pt idx="205">
                  <c:v>1.0537103597424458</c:v>
                </c:pt>
                <c:pt idx="206">
                  <c:v>0.29517805898903404</c:v>
                </c:pt>
                <c:pt idx="207">
                  <c:v>0.62980368808349585</c:v>
                </c:pt>
                <c:pt idx="208">
                  <c:v>2.5534561386769199</c:v>
                </c:pt>
                <c:pt idx="209">
                  <c:v>-0.88528710581010883</c:v>
                </c:pt>
                <c:pt idx="210">
                  <c:v>0.39980411651265468</c:v>
                </c:pt>
                <c:pt idx="211">
                  <c:v>0.72478343051432925</c:v>
                </c:pt>
                <c:pt idx="212">
                  <c:v>0.86550195952067954</c:v>
                </c:pt>
                <c:pt idx="213">
                  <c:v>-1.5660092990602703</c:v>
                </c:pt>
                <c:pt idx="214">
                  <c:v>-0.84919463432737785</c:v>
                </c:pt>
                <c:pt idx="215">
                  <c:v>0.56894260952216891</c:v>
                </c:pt>
                <c:pt idx="216">
                  <c:v>1.7968241102081755</c:v>
                </c:pt>
                <c:pt idx="217">
                  <c:v>2.4223839247633556</c:v>
                </c:pt>
                <c:pt idx="218">
                  <c:v>-0.63621762702701556</c:v>
                </c:pt>
                <c:pt idx="219">
                  <c:v>1.380663481357342</c:v>
                </c:pt>
                <c:pt idx="220">
                  <c:v>-0.12339970643399951</c:v>
                </c:pt>
                <c:pt idx="221">
                  <c:v>-0.76561229162923095</c:v>
                </c:pt>
                <c:pt idx="222">
                  <c:v>-0.21800965523440821</c:v>
                </c:pt>
                <c:pt idx="223">
                  <c:v>1.0537103597424458</c:v>
                </c:pt>
                <c:pt idx="224">
                  <c:v>-0.18389099136489892</c:v>
                </c:pt>
                <c:pt idx="225">
                  <c:v>6.517848741819425E-2</c:v>
                </c:pt>
                <c:pt idx="226">
                  <c:v>1.001610872321196E-2</c:v>
                </c:pt>
                <c:pt idx="227">
                  <c:v>0.70001482343573329</c:v>
                </c:pt>
                <c:pt idx="228">
                  <c:v>1.5364307670209487</c:v>
                </c:pt>
                <c:pt idx="229">
                  <c:v>0.81603828069204043</c:v>
                </c:pt>
                <c:pt idx="230">
                  <c:v>0.39783030889943305</c:v>
                </c:pt>
                <c:pt idx="231">
                  <c:v>-0.15714857667308266</c:v>
                </c:pt>
                <c:pt idx="232">
                  <c:v>1.0537103597424458</c:v>
                </c:pt>
                <c:pt idx="233">
                  <c:v>-3.3822405567635397E-2</c:v>
                </c:pt>
                <c:pt idx="234">
                  <c:v>0.26836210896866414</c:v>
                </c:pt>
                <c:pt idx="235">
                  <c:v>-0.17621848388533337</c:v>
                </c:pt>
                <c:pt idx="236">
                  <c:v>0.39783030889943305</c:v>
                </c:pt>
                <c:pt idx="237">
                  <c:v>0.83678573721564165</c:v>
                </c:pt>
                <c:pt idx="238">
                  <c:v>0.55761874511803533</c:v>
                </c:pt>
                <c:pt idx="239">
                  <c:v>1.2476174598305574</c:v>
                </c:pt>
                <c:pt idx="240">
                  <c:v>0.32761917354719422</c:v>
                </c:pt>
                <c:pt idx="241">
                  <c:v>1.3558948742787473</c:v>
                </c:pt>
                <c:pt idx="242">
                  <c:v>1.4147086098982977</c:v>
                </c:pt>
                <c:pt idx="243">
                  <c:v>-0.48812284884297302</c:v>
                </c:pt>
                <c:pt idx="244">
                  <c:v>-0.24277826231300284</c:v>
                </c:pt>
                <c:pt idx="245">
                  <c:v>-2.0640747212979025</c:v>
                </c:pt>
                <c:pt idx="246">
                  <c:v>-0.77898349897514041</c:v>
                </c:pt>
                <c:pt idx="247">
                  <c:v>0.82371078817160603</c:v>
                </c:pt>
                <c:pt idx="248">
                  <c:v>0.29517805898903404</c:v>
                </c:pt>
                <c:pt idx="249">
                  <c:v>-0.1534972197485133</c:v>
                </c:pt>
                <c:pt idx="250">
                  <c:v>-0.37779809145300913</c:v>
                </c:pt>
                <c:pt idx="251">
                  <c:v>-0.46905294163072164</c:v>
                </c:pt>
                <c:pt idx="252">
                  <c:v>1.0594090596087897</c:v>
                </c:pt>
                <c:pt idx="253">
                  <c:v>0.24198948790727404</c:v>
                </c:pt>
                <c:pt idx="254">
                  <c:v>0.54015285188857809</c:v>
                </c:pt>
                <c:pt idx="255">
                  <c:v>-0.17256712696076398</c:v>
                </c:pt>
                <c:pt idx="256">
                  <c:v>-1.5772596281358511</c:v>
                </c:pt>
                <c:pt idx="257">
                  <c:v>-0.28084454140895404</c:v>
                </c:pt>
                <c:pt idx="258">
                  <c:v>3.4032432896080436</c:v>
                </c:pt>
                <c:pt idx="259">
                  <c:v>-2.8123705701292828E-2</c:v>
                </c:pt>
                <c:pt idx="260">
                  <c:v>-1.3379835351026503</c:v>
                </c:pt>
                <c:pt idx="261">
                  <c:v>-0.83414587767012127</c:v>
                </c:pt>
                <c:pt idx="262">
                  <c:v>1.1182227952283408</c:v>
                </c:pt>
                <c:pt idx="263">
                  <c:v>1.7911254103418324</c:v>
                </c:pt>
                <c:pt idx="264">
                  <c:v>-0.6686587415851758</c:v>
                </c:pt>
                <c:pt idx="265">
                  <c:v>8.9873559168235959E-2</c:v>
                </c:pt>
                <c:pt idx="266">
                  <c:v>0.31417443087273317</c:v>
                </c:pt>
                <c:pt idx="267">
                  <c:v>0.43392278038216259</c:v>
                </c:pt>
                <c:pt idx="268">
                  <c:v>-1.3853998709895148</c:v>
                </c:pt>
                <c:pt idx="269">
                  <c:v>-1.419518534859022</c:v>
                </c:pt>
                <c:pt idx="270">
                  <c:v>1.36159357414509</c:v>
                </c:pt>
                <c:pt idx="271">
                  <c:v>0.43589658799538422</c:v>
                </c:pt>
                <c:pt idx="272">
                  <c:v>0.50808153096084341</c:v>
                </c:pt>
                <c:pt idx="273">
                  <c:v>-2.003213642736577</c:v>
                </c:pt>
                <c:pt idx="274">
                  <c:v>-0.67435744145151977</c:v>
                </c:pt>
                <c:pt idx="275">
                  <c:v>0.30285056646859959</c:v>
                </c:pt>
                <c:pt idx="276">
                  <c:v>-0.10403354091987424</c:v>
                </c:pt>
                <c:pt idx="277">
                  <c:v>0.4055028163789986</c:v>
                </c:pt>
                <c:pt idx="278">
                  <c:v>-0.36077552718253231</c:v>
                </c:pt>
                <c:pt idx="279">
                  <c:v>-0.97654195598782001</c:v>
                </c:pt>
                <c:pt idx="280">
                  <c:v>0.86550195952067954</c:v>
                </c:pt>
                <c:pt idx="281">
                  <c:v>-0.1117060483994398</c:v>
                </c:pt>
                <c:pt idx="282">
                  <c:v>-1.1173340203227231</c:v>
                </c:pt>
                <c:pt idx="283">
                  <c:v>-0.30926450541211936</c:v>
                </c:pt>
                <c:pt idx="284">
                  <c:v>-0.80170476311196048</c:v>
                </c:pt>
                <c:pt idx="285">
                  <c:v>-1.043101734415488</c:v>
                </c:pt>
                <c:pt idx="286">
                  <c:v>1.1563626096528454</c:v>
                </c:pt>
                <c:pt idx="287">
                  <c:v>-0.25410212671713778</c:v>
                </c:pt>
                <c:pt idx="288">
                  <c:v>-0.34535697689484895</c:v>
                </c:pt>
                <c:pt idx="289">
                  <c:v>-8.6937441320843828E-2</c:v>
                </c:pt>
                <c:pt idx="290">
                  <c:v>3.0743163603799264</c:v>
                </c:pt>
                <c:pt idx="291">
                  <c:v>0.99284928118112026</c:v>
                </c:pt>
                <c:pt idx="292">
                  <c:v>1.5384781099627234</c:v>
                </c:pt>
                <c:pt idx="293">
                  <c:v>-0.41389056293574006</c:v>
                </c:pt>
                <c:pt idx="294">
                  <c:v>1.1352453594988188</c:v>
                </c:pt>
                <c:pt idx="295">
                  <c:v>3.6758523415028894E-2</c:v>
                </c:pt>
                <c:pt idx="296">
                  <c:v>-0.21800965523440821</c:v>
                </c:pt>
                <c:pt idx="297">
                  <c:v>-1.1343565845932007</c:v>
                </c:pt>
                <c:pt idx="298">
                  <c:v>3.6758523415028894E-2</c:v>
                </c:pt>
                <c:pt idx="299">
                  <c:v>0.86140727363713043</c:v>
                </c:pt>
                <c:pt idx="300">
                  <c:v>-0.21063340605671518</c:v>
                </c:pt>
                <c:pt idx="301">
                  <c:v>-0.80170476311196048</c:v>
                </c:pt>
                <c:pt idx="302">
                  <c:v>1.2115249883478278</c:v>
                </c:pt>
                <c:pt idx="303">
                  <c:v>1.5591520311577702</c:v>
                </c:pt>
                <c:pt idx="304">
                  <c:v>0.66589615956622539</c:v>
                </c:pt>
                <c:pt idx="305">
                  <c:v>0.88617588071572639</c:v>
                </c:pt>
                <c:pt idx="306">
                  <c:v>-0.82647337019055644</c:v>
                </c:pt>
                <c:pt idx="307">
                  <c:v>-0.33403311249071538</c:v>
                </c:pt>
                <c:pt idx="308">
                  <c:v>-1.1895189632881822</c:v>
                </c:pt>
                <c:pt idx="309">
                  <c:v>-0.14779851988216935</c:v>
                </c:pt>
                <c:pt idx="310">
                  <c:v>-1.5773331634644039</c:v>
                </c:pt>
                <c:pt idx="311">
                  <c:v>-0.88163574888553942</c:v>
                </c:pt>
                <c:pt idx="312">
                  <c:v>-1.4974021776908264</c:v>
                </c:pt>
                <c:pt idx="313">
                  <c:v>-0.44231052693890538</c:v>
                </c:pt>
                <c:pt idx="314">
                  <c:v>0.56894260952216891</c:v>
                </c:pt>
                <c:pt idx="315">
                  <c:v>0.71338603078164142</c:v>
                </c:pt>
                <c:pt idx="316">
                  <c:v>2.4832450033246811</c:v>
                </c:pt>
                <c:pt idx="317">
                  <c:v>-0.43661182707256146</c:v>
                </c:pt>
                <c:pt idx="318">
                  <c:v>-0.75421489189654367</c:v>
                </c:pt>
                <c:pt idx="319">
                  <c:v>-0.6913800057219972</c:v>
                </c:pt>
                <c:pt idx="320">
                  <c:v>0.3921316090330898</c:v>
                </c:pt>
                <c:pt idx="321">
                  <c:v>-0.76561229162923095</c:v>
                </c:pt>
                <c:pt idx="322">
                  <c:v>0.14306213024999662</c:v>
                </c:pt>
                <c:pt idx="323">
                  <c:v>-1.2705155413610151E-2</c:v>
                </c:pt>
                <c:pt idx="324">
                  <c:v>0.68291872383670282</c:v>
                </c:pt>
                <c:pt idx="325">
                  <c:v>0.10894346638048938</c:v>
                </c:pt>
                <c:pt idx="326">
                  <c:v>1.753059131245881</c:v>
                </c:pt>
                <c:pt idx="327">
                  <c:v>-8.6937441320843828E-2</c:v>
                </c:pt>
                <c:pt idx="328">
                  <c:v>0.6051086163334527</c:v>
                </c:pt>
                <c:pt idx="329">
                  <c:v>2.6617335531251092</c:v>
                </c:pt>
                <c:pt idx="330">
                  <c:v>0.34266793020445141</c:v>
                </c:pt>
                <c:pt idx="331">
                  <c:v>-1.5164720849030784</c:v>
                </c:pt>
                <c:pt idx="332">
                  <c:v>-0.57170519154112065</c:v>
                </c:pt>
                <c:pt idx="333">
                  <c:v>1.1884339305805796</c:v>
                </c:pt>
                <c:pt idx="334">
                  <c:v>-1.4752498355384702E-2</c:v>
                </c:pt>
                <c:pt idx="335">
                  <c:v>-0.24475206992622447</c:v>
                </c:pt>
                <c:pt idx="336">
                  <c:v>0.62213118060393024</c:v>
                </c:pt>
                <c:pt idx="337">
                  <c:v>0.90729313086975227</c:v>
                </c:pt>
                <c:pt idx="338">
                  <c:v>-0.20296089857715097</c:v>
                </c:pt>
                <c:pt idx="339">
                  <c:v>-1.7464716564739196</c:v>
                </c:pt>
                <c:pt idx="340">
                  <c:v>0.33894303795132913</c:v>
                </c:pt>
                <c:pt idx="341">
                  <c:v>-0.35105567676119287</c:v>
                </c:pt>
                <c:pt idx="342">
                  <c:v>-0.31693701289168358</c:v>
                </c:pt>
                <c:pt idx="343">
                  <c:v>-0.72747247720472674</c:v>
                </c:pt>
                <c:pt idx="344">
                  <c:v>-1.0564729417613976</c:v>
                </c:pt>
                <c:pt idx="345">
                  <c:v>0.57464130938851288</c:v>
                </c:pt>
                <c:pt idx="346">
                  <c:v>-0.21800965523440821</c:v>
                </c:pt>
                <c:pt idx="347">
                  <c:v>0.64120108781618235</c:v>
                </c:pt>
                <c:pt idx="348">
                  <c:v>1.0594090596087897</c:v>
                </c:pt>
                <c:pt idx="349">
                  <c:v>-0.20865959844349491</c:v>
                </c:pt>
                <c:pt idx="350">
                  <c:v>0.62213118060393024</c:v>
                </c:pt>
                <c:pt idx="351">
                  <c:v>1.944992423720771</c:v>
                </c:pt>
                <c:pt idx="352">
                  <c:v>-0.46905294163072164</c:v>
                </c:pt>
                <c:pt idx="353">
                  <c:v>0.43589658799538422</c:v>
                </c:pt>
                <c:pt idx="354">
                  <c:v>0.57829266631308218</c:v>
                </c:pt>
                <c:pt idx="355">
                  <c:v>-0.18389099136489892</c:v>
                </c:pt>
                <c:pt idx="356">
                  <c:v>-0.83779723459469002</c:v>
                </c:pt>
                <c:pt idx="357">
                  <c:v>0.79696837347978911</c:v>
                </c:pt>
                <c:pt idx="358">
                  <c:v>-0.69342734866377176</c:v>
                </c:pt>
                <c:pt idx="359">
                  <c:v>0.2834844009544743</c:v>
                </c:pt>
                <c:pt idx="360">
                  <c:v>1.0764316238792679</c:v>
                </c:pt>
                <c:pt idx="361">
                  <c:v>-0.12880214799847023</c:v>
                </c:pt>
                <c:pt idx="362">
                  <c:v>1.3271786519737088</c:v>
                </c:pt>
                <c:pt idx="363">
                  <c:v>-1.4752498355384702E-2</c:v>
                </c:pt>
                <c:pt idx="364">
                  <c:v>-0.6686587415851758</c:v>
                </c:pt>
                <c:pt idx="365">
                  <c:v>-0.18389099136489892</c:v>
                </c:pt>
                <c:pt idx="366">
                  <c:v>-0.18958969123124286</c:v>
                </c:pt>
                <c:pt idx="367">
                  <c:v>2.043919781378047</c:v>
                </c:pt>
                <c:pt idx="368">
                  <c:v>-0.49382154870931766</c:v>
                </c:pt>
                <c:pt idx="369">
                  <c:v>-1.3586574562976979</c:v>
                </c:pt>
                <c:pt idx="370">
                  <c:v>0.41112798091678826</c:v>
                </c:pt>
                <c:pt idx="371">
                  <c:v>0.28378065925634754</c:v>
                </c:pt>
                <c:pt idx="372">
                  <c:v>0.84847939525020066</c:v>
                </c:pt>
                <c:pt idx="373">
                  <c:v>-0.35105567676119287</c:v>
                </c:pt>
                <c:pt idx="374">
                  <c:v>2.2208043171956806</c:v>
                </c:pt>
                <c:pt idx="375">
                  <c:v>0.4472204523995178</c:v>
                </c:pt>
                <c:pt idx="376">
                  <c:v>-0.25410212671713778</c:v>
                </c:pt>
                <c:pt idx="377">
                  <c:v>-0.63256627010244626</c:v>
                </c:pt>
                <c:pt idx="378">
                  <c:v>0.19047846613686112</c:v>
                </c:pt>
                <c:pt idx="379">
                  <c:v>2.5059662674615026</c:v>
                </c:pt>
                <c:pt idx="380">
                  <c:v>-0.7295198201465013</c:v>
                </c:pt>
                <c:pt idx="381">
                  <c:v>0.96245550956473458</c:v>
                </c:pt>
                <c:pt idx="382">
                  <c:v>-1.1497015995523296</c:v>
                </c:pt>
                <c:pt idx="383">
                  <c:v>-0.10403354091987424</c:v>
                </c:pt>
                <c:pt idx="384">
                  <c:v>-0.84554327740280855</c:v>
                </c:pt>
                <c:pt idx="385">
                  <c:v>2.3862914532806259</c:v>
                </c:pt>
                <c:pt idx="386">
                  <c:v>-1.0089830705459801</c:v>
                </c:pt>
                <c:pt idx="387">
                  <c:v>1.2476174598305574</c:v>
                </c:pt>
                <c:pt idx="388">
                  <c:v>0.67159485943256791</c:v>
                </c:pt>
                <c:pt idx="389">
                  <c:v>1.158040158964194</c:v>
                </c:pt>
                <c:pt idx="390">
                  <c:v>0.48338645921080164</c:v>
                </c:pt>
                <c:pt idx="391">
                  <c:v>0.37503550943405872</c:v>
                </c:pt>
                <c:pt idx="392">
                  <c:v>1.0764316238792679</c:v>
                </c:pt>
                <c:pt idx="393">
                  <c:v>-0.31496320527846333</c:v>
                </c:pt>
                <c:pt idx="394">
                  <c:v>-0.36647422704887556</c:v>
                </c:pt>
                <c:pt idx="395">
                  <c:v>1.652454224277256</c:v>
                </c:pt>
                <c:pt idx="396">
                  <c:v>-1.0925654132441271</c:v>
                </c:pt>
                <c:pt idx="397">
                  <c:v>-4.3172462358548706E-2</c:v>
                </c:pt>
                <c:pt idx="398">
                  <c:v>0.37503550943405872</c:v>
                </c:pt>
                <c:pt idx="399">
                  <c:v>8.9873559168235959E-2</c:v>
                </c:pt>
                <c:pt idx="400">
                  <c:v>-7.5613576916708891E-2</c:v>
                </c:pt>
                <c:pt idx="401">
                  <c:v>-5.6543669704456831E-2</c:v>
                </c:pt>
                <c:pt idx="402">
                  <c:v>-0.35302948437441317</c:v>
                </c:pt>
                <c:pt idx="403">
                  <c:v>0.84643205230842744</c:v>
                </c:pt>
                <c:pt idx="404">
                  <c:v>2.5931999670842187</c:v>
                </c:pt>
                <c:pt idx="405">
                  <c:v>1.4167559528400715</c:v>
                </c:pt>
                <c:pt idx="406">
                  <c:v>1.3198024027960165</c:v>
                </c:pt>
                <c:pt idx="407">
                  <c:v>-1.8207039423811533</c:v>
                </c:pt>
                <c:pt idx="408">
                  <c:v>0.98722411664333054</c:v>
                </c:pt>
                <c:pt idx="409">
                  <c:v>-1.0070092629327585</c:v>
                </c:pt>
                <c:pt idx="410">
                  <c:v>1.1693640233683282</c:v>
                </c:pt>
                <c:pt idx="411">
                  <c:v>-0.41389056293574006</c:v>
                </c:pt>
                <c:pt idx="412">
                  <c:v>-0.9156808774264944</c:v>
                </c:pt>
                <c:pt idx="413">
                  <c:v>1.0898028312251766</c:v>
                </c:pt>
                <c:pt idx="414">
                  <c:v>-0.92137957729283837</c:v>
                </c:pt>
                <c:pt idx="415">
                  <c:v>-0.70475121306790534</c:v>
                </c:pt>
                <c:pt idx="416">
                  <c:v>-0.57740389140746462</c:v>
                </c:pt>
                <c:pt idx="417">
                  <c:v>-1.3891247632426365</c:v>
                </c:pt>
                <c:pt idx="418">
                  <c:v>-0.35105567676119287</c:v>
                </c:pt>
                <c:pt idx="419">
                  <c:v>0.60503508100489845</c:v>
                </c:pt>
                <c:pt idx="420">
                  <c:v>-0.61349636289019416</c:v>
                </c:pt>
                <c:pt idx="421">
                  <c:v>-0.26952067700482046</c:v>
                </c:pt>
                <c:pt idx="422">
                  <c:v>1.1867563812692319</c:v>
                </c:pt>
                <c:pt idx="423">
                  <c:v>0.28743201618091624</c:v>
                </c:pt>
                <c:pt idx="424">
                  <c:v>0.28947935912269007</c:v>
                </c:pt>
                <c:pt idx="425">
                  <c:v>0.45291915226586177</c:v>
                </c:pt>
                <c:pt idx="426">
                  <c:v>0.23431698042770849</c:v>
                </c:pt>
                <c:pt idx="427">
                  <c:v>-0.83217207005690041</c:v>
                </c:pt>
                <c:pt idx="428">
                  <c:v>-0.88528710581010883</c:v>
                </c:pt>
                <c:pt idx="429">
                  <c:v>1.671524131489508</c:v>
                </c:pt>
                <c:pt idx="430">
                  <c:v>0.27610815177678266</c:v>
                </c:pt>
                <c:pt idx="431">
                  <c:v>-0.35105567676119287</c:v>
                </c:pt>
                <c:pt idx="432">
                  <c:v>0.20954837334911386</c:v>
                </c:pt>
                <c:pt idx="433">
                  <c:v>-1.2142875703667781</c:v>
                </c:pt>
                <c:pt idx="434">
                  <c:v>-0.55263528432886733</c:v>
                </c:pt>
                <c:pt idx="435">
                  <c:v>2.1124533674189374</c:v>
                </c:pt>
                <c:pt idx="436">
                  <c:v>1.0704366657110513</c:v>
                </c:pt>
                <c:pt idx="437">
                  <c:v>2.0706621960698639</c:v>
                </c:pt>
                <c:pt idx="438">
                  <c:v>1.7323852100508341</c:v>
                </c:pt>
                <c:pt idx="439">
                  <c:v>-0.62891491317787684</c:v>
                </c:pt>
                <c:pt idx="440">
                  <c:v>0.42457272359124931</c:v>
                </c:pt>
                <c:pt idx="441">
                  <c:v>0.42822408051581934</c:v>
                </c:pt>
                <c:pt idx="442">
                  <c:v>-1.3740760065853805</c:v>
                </c:pt>
                <c:pt idx="443">
                  <c:v>-0.98428799879593842</c:v>
                </c:pt>
                <c:pt idx="444">
                  <c:v>0.66589615956622539</c:v>
                </c:pt>
                <c:pt idx="445">
                  <c:v>0.33894303795132913</c:v>
                </c:pt>
                <c:pt idx="446">
                  <c:v>-0.38751794187434857</c:v>
                </c:pt>
                <c:pt idx="447">
                  <c:v>-1.1971914707677478</c:v>
                </c:pt>
                <c:pt idx="448">
                  <c:v>-1.2065415275586611</c:v>
                </c:pt>
                <c:pt idx="449">
                  <c:v>0.5917374089875439</c:v>
                </c:pt>
                <c:pt idx="450">
                  <c:v>0.82371078817160603</c:v>
                </c:pt>
                <c:pt idx="451">
                  <c:v>-0.33403311249071538</c:v>
                </c:pt>
                <c:pt idx="452">
                  <c:v>9.1551108479585058E-2</c:v>
                </c:pt>
                <c:pt idx="453">
                  <c:v>-0.10973224078621817</c:v>
                </c:pt>
                <c:pt idx="454">
                  <c:v>1.5762481307568013</c:v>
                </c:pt>
                <c:pt idx="455">
                  <c:v>-0.18389099136489892</c:v>
                </c:pt>
                <c:pt idx="456">
                  <c:v>0.65822365208666045</c:v>
                </c:pt>
                <c:pt idx="457">
                  <c:v>-0.70475121306790534</c:v>
                </c:pt>
                <c:pt idx="458">
                  <c:v>-1.0183331273368934</c:v>
                </c:pt>
                <c:pt idx="459">
                  <c:v>-0.25410212671713778</c:v>
                </c:pt>
                <c:pt idx="460">
                  <c:v>-0.96156673465911702</c:v>
                </c:pt>
                <c:pt idx="461">
                  <c:v>2.7967533822651154</c:v>
                </c:pt>
                <c:pt idx="462">
                  <c:v>-0.24840342685079383</c:v>
                </c:pt>
                <c:pt idx="463">
                  <c:v>1.1372191671120397</c:v>
                </c:pt>
                <c:pt idx="464">
                  <c:v>0.27245679485221258</c:v>
                </c:pt>
                <c:pt idx="465">
                  <c:v>-0.28084454140895404</c:v>
                </c:pt>
                <c:pt idx="466">
                  <c:v>0.94338560235248259</c:v>
                </c:pt>
                <c:pt idx="467">
                  <c:v>0.46066519507397885</c:v>
                </c:pt>
                <c:pt idx="468">
                  <c:v>0.11829352317140132</c:v>
                </c:pt>
                <c:pt idx="469">
                  <c:v>0.44524664478629755</c:v>
                </c:pt>
                <c:pt idx="470">
                  <c:v>0.67159485943256791</c:v>
                </c:pt>
                <c:pt idx="471">
                  <c:v>-7.3566233974934336E-2</c:v>
                </c:pt>
                <c:pt idx="472">
                  <c:v>2.7493370463782512</c:v>
                </c:pt>
                <c:pt idx="473">
                  <c:v>-1.0868667133777832</c:v>
                </c:pt>
                <c:pt idx="474">
                  <c:v>0.18112840934594848</c:v>
                </c:pt>
                <c:pt idx="475">
                  <c:v>-0.29991444862120609</c:v>
                </c:pt>
                <c:pt idx="476">
                  <c:v>0.17915460173272685</c:v>
                </c:pt>
                <c:pt idx="477">
                  <c:v>-0.31898435583345813</c:v>
                </c:pt>
                <c:pt idx="478">
                  <c:v>1.3405498593196177</c:v>
                </c:pt>
                <c:pt idx="479">
                  <c:v>2.2645692961579744</c:v>
                </c:pt>
                <c:pt idx="480">
                  <c:v>-0.37779809145300913</c:v>
                </c:pt>
                <c:pt idx="481">
                  <c:v>0.39570943062910557</c:v>
                </c:pt>
                <c:pt idx="482">
                  <c:v>-0.18191718375167729</c:v>
                </c:pt>
                <c:pt idx="483">
                  <c:v>-1.4917034778244824</c:v>
                </c:pt>
                <c:pt idx="484">
                  <c:v>0.5308763304262184</c:v>
                </c:pt>
                <c:pt idx="485">
                  <c:v>-0.12105610519035311</c:v>
                </c:pt>
                <c:pt idx="486">
                  <c:v>-1.2065415275586611</c:v>
                </c:pt>
                <c:pt idx="487">
                  <c:v>-1.2617039062536426</c:v>
                </c:pt>
                <c:pt idx="488">
                  <c:v>-1.3777273635099498</c:v>
                </c:pt>
                <c:pt idx="489">
                  <c:v>0.91869053060243944</c:v>
                </c:pt>
                <c:pt idx="490">
                  <c:v>-1.1744702066309263</c:v>
                </c:pt>
                <c:pt idx="491">
                  <c:v>-0.14582471226894772</c:v>
                </c:pt>
                <c:pt idx="492">
                  <c:v>-0.47475164149706561</c:v>
                </c:pt>
                <c:pt idx="493">
                  <c:v>3.779733625380131</c:v>
                </c:pt>
                <c:pt idx="494">
                  <c:v>0.73983218717158583</c:v>
                </c:pt>
                <c:pt idx="495">
                  <c:v>-0.13442731253625989</c:v>
                </c:pt>
                <c:pt idx="496">
                  <c:v>-0.81712331339964384</c:v>
                </c:pt>
                <c:pt idx="497">
                  <c:v>1.4662931669972634</c:v>
                </c:pt>
                <c:pt idx="498">
                  <c:v>1.3879661952064808</c:v>
                </c:pt>
                <c:pt idx="499">
                  <c:v>-0.35105567676119287</c:v>
                </c:pt>
                <c:pt idx="500">
                  <c:v>-0.25410212671713778</c:v>
                </c:pt>
                <c:pt idx="501">
                  <c:v>0.3122006232595122</c:v>
                </c:pt>
                <c:pt idx="502">
                  <c:v>-0.35105567676119287</c:v>
                </c:pt>
                <c:pt idx="503">
                  <c:v>0.37503550943405872</c:v>
                </c:pt>
                <c:pt idx="504">
                  <c:v>0.48901162374859264</c:v>
                </c:pt>
                <c:pt idx="505">
                  <c:v>-0.16489461948119979</c:v>
                </c:pt>
                <c:pt idx="506">
                  <c:v>1.3519472590523047</c:v>
                </c:pt>
                <c:pt idx="507">
                  <c:v>-0.27887073379573241</c:v>
                </c:pt>
                <c:pt idx="508">
                  <c:v>0.37671305874540711</c:v>
                </c:pt>
                <c:pt idx="509">
                  <c:v>1.0135967377047208</c:v>
                </c:pt>
                <c:pt idx="510">
                  <c:v>-0.43865917001433469</c:v>
                </c:pt>
                <c:pt idx="511">
                  <c:v>-0.26747333406304591</c:v>
                </c:pt>
                <c:pt idx="512">
                  <c:v>-0.48819638417152661</c:v>
                </c:pt>
                <c:pt idx="513">
                  <c:v>-0.63256627010244626</c:v>
                </c:pt>
                <c:pt idx="514">
                  <c:v>1.7380839099171774</c:v>
                </c:pt>
                <c:pt idx="515">
                  <c:v>0.18112840934594848</c:v>
                </c:pt>
                <c:pt idx="516">
                  <c:v>-0.21998346284762849</c:v>
                </c:pt>
                <c:pt idx="517">
                  <c:v>-0.35105567676119287</c:v>
                </c:pt>
                <c:pt idx="518">
                  <c:v>0.17915460173272685</c:v>
                </c:pt>
                <c:pt idx="519">
                  <c:v>0.50975908027219241</c:v>
                </c:pt>
                <c:pt idx="520">
                  <c:v>0.40915417330356729</c:v>
                </c:pt>
                <c:pt idx="521">
                  <c:v>-0.35105567676119287</c:v>
                </c:pt>
                <c:pt idx="522">
                  <c:v>2.0114786668198867</c:v>
                </c:pt>
                <c:pt idx="523">
                  <c:v>-0.49952024857566157</c:v>
                </c:pt>
                <c:pt idx="524">
                  <c:v>-6.6189984797243348E-2</c:v>
                </c:pt>
                <c:pt idx="525">
                  <c:v>0.16980454494181355</c:v>
                </c:pt>
                <c:pt idx="526">
                  <c:v>-1.8795176780007041</c:v>
                </c:pt>
                <c:pt idx="527">
                  <c:v>-0.66296004171883183</c:v>
                </c:pt>
                <c:pt idx="528">
                  <c:v>-0.80740346297830434</c:v>
                </c:pt>
                <c:pt idx="529">
                  <c:v>-0.25410212671713778</c:v>
                </c:pt>
                <c:pt idx="530">
                  <c:v>-0.63621762702701556</c:v>
                </c:pt>
                <c:pt idx="531">
                  <c:v>-0.50317160550023099</c:v>
                </c:pt>
                <c:pt idx="532">
                  <c:v>-1.3721021989721602</c:v>
                </c:pt>
                <c:pt idx="533">
                  <c:v>1.7076166029722382</c:v>
                </c:pt>
                <c:pt idx="534">
                  <c:v>0.57464130938851288</c:v>
                </c:pt>
                <c:pt idx="535">
                  <c:v>0.77424710934296759</c:v>
                </c:pt>
                <c:pt idx="536">
                  <c:v>2.3157105242979616</c:v>
                </c:pt>
                <c:pt idx="537">
                  <c:v>-1.2142875703667781</c:v>
                </c:pt>
                <c:pt idx="538">
                  <c:v>1.3786161384155675</c:v>
                </c:pt>
                <c:pt idx="539">
                  <c:v>-0.63256627010244626</c:v>
                </c:pt>
                <c:pt idx="540">
                  <c:v>0.36371164502992376</c:v>
                </c:pt>
                <c:pt idx="541">
                  <c:v>-0.15714857667308266</c:v>
                </c:pt>
                <c:pt idx="542">
                  <c:v>-7.5540041588155971E-2</c:v>
                </c:pt>
                <c:pt idx="543">
                  <c:v>-0.45568173428481218</c:v>
                </c:pt>
                <c:pt idx="544">
                  <c:v>-0.28859058421707251</c:v>
                </c:pt>
                <c:pt idx="545">
                  <c:v>-0.35105567676119287</c:v>
                </c:pt>
                <c:pt idx="546">
                  <c:v>0.62980368808349585</c:v>
                </c:pt>
                <c:pt idx="547">
                  <c:v>0.32761917354719422</c:v>
                </c:pt>
                <c:pt idx="548">
                  <c:v>0.18280595865729624</c:v>
                </c:pt>
                <c:pt idx="549">
                  <c:v>-0.82647337019055644</c:v>
                </c:pt>
                <c:pt idx="550">
                  <c:v>-0.83779723459469002</c:v>
                </c:pt>
                <c:pt idx="551">
                  <c:v>-2.0451198221727272E-2</c:v>
                </c:pt>
                <c:pt idx="552">
                  <c:v>-0.43865917001433469</c:v>
                </c:pt>
                <c:pt idx="553">
                  <c:v>1.6447817167976917</c:v>
                </c:pt>
                <c:pt idx="554">
                  <c:v>1.0155705453179416</c:v>
                </c:pt>
                <c:pt idx="555">
                  <c:v>-0.26747333406304591</c:v>
                </c:pt>
                <c:pt idx="556">
                  <c:v>0.27610815177678266</c:v>
                </c:pt>
                <c:pt idx="557">
                  <c:v>-0.15714857667308266</c:v>
                </c:pt>
                <c:pt idx="558">
                  <c:v>0.97180556635564785</c:v>
                </c:pt>
                <c:pt idx="559">
                  <c:v>1.2894086311796302</c:v>
                </c:pt>
                <c:pt idx="560">
                  <c:v>0.90524578792797838</c:v>
                </c:pt>
                <c:pt idx="561">
                  <c:v>0.43392278038216259</c:v>
                </c:pt>
                <c:pt idx="562">
                  <c:v>0.45299268759441536</c:v>
                </c:pt>
                <c:pt idx="563">
                  <c:v>-0.21800965523440821</c:v>
                </c:pt>
                <c:pt idx="564">
                  <c:v>-0.24277826231300284</c:v>
                </c:pt>
                <c:pt idx="565">
                  <c:v>-0.31496320527846333</c:v>
                </c:pt>
                <c:pt idx="566">
                  <c:v>7.2850994897758453E-2</c:v>
                </c:pt>
                <c:pt idx="567">
                  <c:v>-1.1647503562095876</c:v>
                </c:pt>
                <c:pt idx="568">
                  <c:v>-0.41023920601117064</c:v>
                </c:pt>
                <c:pt idx="569">
                  <c:v>0.81201713013704557</c:v>
                </c:pt>
                <c:pt idx="570">
                  <c:v>1.7551800095162085</c:v>
                </c:pt>
                <c:pt idx="571">
                  <c:v>-1.7712402635525142</c:v>
                </c:pt>
                <c:pt idx="572">
                  <c:v>-0.30561314848755</c:v>
                </c:pt>
                <c:pt idx="573">
                  <c:v>-0.6305189271606717</c:v>
                </c:pt>
                <c:pt idx="574">
                  <c:v>-0.37779809145300913</c:v>
                </c:pt>
                <c:pt idx="575">
                  <c:v>0.63345504500806382</c:v>
                </c:pt>
                <c:pt idx="576">
                  <c:v>-0.98224065585416387</c:v>
                </c:pt>
                <c:pt idx="577">
                  <c:v>0.15241218704090992</c:v>
                </c:pt>
                <c:pt idx="578">
                  <c:v>1.9640623309330227</c:v>
                </c:pt>
                <c:pt idx="579">
                  <c:v>0.20392320881132284</c:v>
                </c:pt>
                <c:pt idx="580">
                  <c:v>-0.86256584167328598</c:v>
                </c:pt>
                <c:pt idx="581">
                  <c:v>0.14306213024999662</c:v>
                </c:pt>
                <c:pt idx="582">
                  <c:v>3.4711180473254347E-2</c:v>
                </c:pt>
                <c:pt idx="583">
                  <c:v>0.42457272359124931</c:v>
                </c:pt>
                <c:pt idx="584">
                  <c:v>0.4643165519985496</c:v>
                </c:pt>
                <c:pt idx="585">
                  <c:v>0.25133954469818598</c:v>
                </c:pt>
                <c:pt idx="586">
                  <c:v>0.37876040168718167</c:v>
                </c:pt>
                <c:pt idx="587">
                  <c:v>1.6637780886813902</c:v>
                </c:pt>
                <c:pt idx="588">
                  <c:v>8.2201051688671756E-2</c:v>
                </c:pt>
                <c:pt idx="589">
                  <c:v>7.8549694764101022E-2</c:v>
                </c:pt>
                <c:pt idx="590">
                  <c:v>0.8576823813840081</c:v>
                </c:pt>
                <c:pt idx="591">
                  <c:v>0.99854798104746412</c:v>
                </c:pt>
                <c:pt idx="592">
                  <c:v>0.86550195952067954</c:v>
                </c:pt>
                <c:pt idx="593">
                  <c:v>-0.35105567676119287</c:v>
                </c:pt>
                <c:pt idx="594">
                  <c:v>-6.0195026629027565E-2</c:v>
                </c:pt>
                <c:pt idx="595">
                  <c:v>0.61073378087124242</c:v>
                </c:pt>
                <c:pt idx="596">
                  <c:v>-0.25045076979256842</c:v>
                </c:pt>
                <c:pt idx="597">
                  <c:v>0.68869095903159971</c:v>
                </c:pt>
                <c:pt idx="598">
                  <c:v>-0.17051978401898943</c:v>
                </c:pt>
                <c:pt idx="599">
                  <c:v>3.0690029918258841E-2</c:v>
                </c:pt>
                <c:pt idx="600">
                  <c:v>-0.35105567676119287</c:v>
                </c:pt>
                <c:pt idx="601">
                  <c:v>-0.83779723459469002</c:v>
                </c:pt>
                <c:pt idx="602">
                  <c:v>2.1201994102270554</c:v>
                </c:pt>
                <c:pt idx="603">
                  <c:v>0.70001482343573329</c:v>
                </c:pt>
                <c:pt idx="604">
                  <c:v>-0.35105567676119287</c:v>
                </c:pt>
                <c:pt idx="605">
                  <c:v>1.0898028312251766</c:v>
                </c:pt>
                <c:pt idx="606">
                  <c:v>0.76087590199705946</c:v>
                </c:pt>
                <c:pt idx="607">
                  <c:v>1.6354316600067784</c:v>
                </c:pt>
                <c:pt idx="608">
                  <c:v>-0.73317117707107071</c:v>
                </c:pt>
                <c:pt idx="609">
                  <c:v>0.52882898748444385</c:v>
                </c:pt>
                <c:pt idx="610">
                  <c:v>3.9298022111773938</c:v>
                </c:pt>
                <c:pt idx="611">
                  <c:v>-1.4803796134203488</c:v>
                </c:pt>
                <c:pt idx="612">
                  <c:v>-0.68568130585565468</c:v>
                </c:pt>
                <c:pt idx="613">
                  <c:v>3.6920565967984356</c:v>
                </c:pt>
                <c:pt idx="614">
                  <c:v>0.24198948790727404</c:v>
                </c:pt>
                <c:pt idx="615">
                  <c:v>-4.8871162224892628E-2</c:v>
                </c:pt>
                <c:pt idx="616">
                  <c:v>-1.5468658565194655</c:v>
                </c:pt>
                <c:pt idx="617">
                  <c:v>-0.9500957995978756</c:v>
                </c:pt>
                <c:pt idx="618">
                  <c:v>-2.4102555146298006E-2</c:v>
                </c:pt>
                <c:pt idx="619">
                  <c:v>3.2093361895199326</c:v>
                </c:pt>
                <c:pt idx="620">
                  <c:v>-0.35105567676119287</c:v>
                </c:pt>
                <c:pt idx="621">
                  <c:v>0.92066433821566107</c:v>
                </c:pt>
                <c:pt idx="622">
                  <c:v>-3.3822405567635397E-2</c:v>
                </c:pt>
                <c:pt idx="623">
                  <c:v>-1.0069357276042057</c:v>
                </c:pt>
                <c:pt idx="624">
                  <c:v>-0.14414716295759999</c:v>
                </c:pt>
                <c:pt idx="625">
                  <c:v>-0.35105567676119287</c:v>
                </c:pt>
                <c:pt idx="626">
                  <c:v>6.3131144476419709E-2</c:v>
                </c:pt>
                <c:pt idx="627">
                  <c:v>0.30285056646859959</c:v>
                </c:pt>
                <c:pt idx="628">
                  <c:v>-1.1895189632881822</c:v>
                </c:pt>
                <c:pt idx="629">
                  <c:v>-0.25410212671713778</c:v>
                </c:pt>
                <c:pt idx="630">
                  <c:v>0.1202673307846216</c:v>
                </c:pt>
                <c:pt idx="631">
                  <c:v>-1.3586574562976979</c:v>
                </c:pt>
                <c:pt idx="632">
                  <c:v>3.6758523415028894E-2</c:v>
                </c:pt>
                <c:pt idx="633">
                  <c:v>1.3064311954501082</c:v>
                </c:pt>
                <c:pt idx="634">
                  <c:v>1.7911989456703852</c:v>
                </c:pt>
                <c:pt idx="635">
                  <c:v>-1.3359361921608763</c:v>
                </c:pt>
                <c:pt idx="636">
                  <c:v>-0.33965827702850637</c:v>
                </c:pt>
                <c:pt idx="637">
                  <c:v>-0.46335424176437773</c:v>
                </c:pt>
                <c:pt idx="638">
                  <c:v>-0.42163660574385714</c:v>
                </c:pt>
                <c:pt idx="639">
                  <c:v>-0.35105567676119287</c:v>
                </c:pt>
                <c:pt idx="640">
                  <c:v>-0.93475078463874517</c:v>
                </c:pt>
                <c:pt idx="641">
                  <c:v>-0.11535740532400918</c:v>
                </c:pt>
                <c:pt idx="642">
                  <c:v>4.3174088568687114E-3</c:v>
                </c:pt>
                <c:pt idx="643">
                  <c:v>-0.44231052693890538</c:v>
                </c:pt>
                <c:pt idx="644">
                  <c:v>-0.71249725587602386</c:v>
                </c:pt>
                <c:pt idx="645">
                  <c:v>0.37503550943405872</c:v>
                </c:pt>
                <c:pt idx="646">
                  <c:v>0.10696965876726706</c:v>
                </c:pt>
                <c:pt idx="647">
                  <c:v>-1.4556110063417529</c:v>
                </c:pt>
                <c:pt idx="648">
                  <c:v>-0.35105567676119287</c:v>
                </c:pt>
                <c:pt idx="649">
                  <c:v>-0.12310344813212766</c:v>
                </c:pt>
                <c:pt idx="650">
                  <c:v>0.21722088082867805</c:v>
                </c:pt>
                <c:pt idx="651">
                  <c:v>1.753059131245881</c:v>
                </c:pt>
                <c:pt idx="652">
                  <c:v>-0.24840342685079383</c:v>
                </c:pt>
                <c:pt idx="653">
                  <c:v>-0.35105567676119287</c:v>
                </c:pt>
                <c:pt idx="654">
                  <c:v>-0.28084454140895404</c:v>
                </c:pt>
                <c:pt idx="655">
                  <c:v>-0.27887073379573241</c:v>
                </c:pt>
                <c:pt idx="656">
                  <c:v>-3.0129363005434087</c:v>
                </c:pt>
                <c:pt idx="657">
                  <c:v>3.0401976965104178</c:v>
                </c:pt>
                <c:pt idx="658">
                  <c:v>0.63717993726118682</c:v>
                </c:pt>
                <c:pt idx="659">
                  <c:v>1.9128475674644834</c:v>
                </c:pt>
                <c:pt idx="660">
                  <c:v>0.42457272359124931</c:v>
                </c:pt>
                <c:pt idx="661">
                  <c:v>1.380663481357342</c:v>
                </c:pt>
                <c:pt idx="662">
                  <c:v>1.9376161745430787</c:v>
                </c:pt>
                <c:pt idx="663">
                  <c:v>0.79331701655522036</c:v>
                </c:pt>
                <c:pt idx="664">
                  <c:v>4.2457223281371463E-2</c:v>
                </c:pt>
                <c:pt idx="665">
                  <c:v>8.9873559168235959E-2</c:v>
                </c:pt>
                <c:pt idx="666">
                  <c:v>-0.37779809145300913</c:v>
                </c:pt>
                <c:pt idx="667">
                  <c:v>-0.35105567676119287</c:v>
                </c:pt>
                <c:pt idx="668">
                  <c:v>-0.35105567676119287</c:v>
                </c:pt>
                <c:pt idx="669">
                  <c:v>0.33894303795132913</c:v>
                </c:pt>
                <c:pt idx="670">
                  <c:v>0.55557140217626078</c:v>
                </c:pt>
                <c:pt idx="671">
                  <c:v>-1.4556110063417529</c:v>
                </c:pt>
                <c:pt idx="672">
                  <c:v>-0.31131184835389392</c:v>
                </c:pt>
                <c:pt idx="673">
                  <c:v>1.001610872321196E-2</c:v>
                </c:pt>
                <c:pt idx="674">
                  <c:v>-1.6799118780462501</c:v>
                </c:pt>
                <c:pt idx="675">
                  <c:v>-7.9264933841278265E-2</c:v>
                </c:pt>
                <c:pt idx="676">
                  <c:v>-0.76561229162923095</c:v>
                </c:pt>
                <c:pt idx="677">
                  <c:v>-1.322564984814967</c:v>
                </c:pt>
                <c:pt idx="678">
                  <c:v>-1.1173340203227231</c:v>
                </c:pt>
                <c:pt idx="679">
                  <c:v>1.7437090744549677</c:v>
                </c:pt>
                <c:pt idx="680">
                  <c:v>-0.18191718375167729</c:v>
                </c:pt>
                <c:pt idx="681">
                  <c:v>1.001610872321196E-2</c:v>
                </c:pt>
                <c:pt idx="682">
                  <c:v>-0.11535740532400918</c:v>
                </c:pt>
                <c:pt idx="683">
                  <c:v>0.61643248073758627</c:v>
                </c:pt>
                <c:pt idx="684">
                  <c:v>4.8082387819162471E-2</c:v>
                </c:pt>
                <c:pt idx="685">
                  <c:v>1.2646400241010349</c:v>
                </c:pt>
                <c:pt idx="686">
                  <c:v>-0.43865917001433469</c:v>
                </c:pt>
                <c:pt idx="687">
                  <c:v>-0.29428928408341642</c:v>
                </c:pt>
                <c:pt idx="688">
                  <c:v>0.4472204523995178</c:v>
                </c:pt>
                <c:pt idx="689">
                  <c:v>0.13941077332542792</c:v>
                </c:pt>
                <c:pt idx="690">
                  <c:v>0.38073420930040264</c:v>
                </c:pt>
                <c:pt idx="691">
                  <c:v>-0.20865959844349491</c:v>
                </c:pt>
                <c:pt idx="692">
                  <c:v>-0.43098666253477047</c:v>
                </c:pt>
                <c:pt idx="693">
                  <c:v>1.6163617527945264</c:v>
                </c:pt>
                <c:pt idx="694">
                  <c:v>-1.4556110063417529</c:v>
                </c:pt>
                <c:pt idx="695">
                  <c:v>-0.40621805545617584</c:v>
                </c:pt>
                <c:pt idx="696">
                  <c:v>0.30285056646859959</c:v>
                </c:pt>
                <c:pt idx="697">
                  <c:v>-0.28084454140895404</c:v>
                </c:pt>
                <c:pt idx="698">
                  <c:v>-0.69912604853011573</c:v>
                </c:pt>
                <c:pt idx="699">
                  <c:v>0.14503593786321894</c:v>
                </c:pt>
                <c:pt idx="700">
                  <c:v>-8.6937441320843828E-2</c:v>
                </c:pt>
                <c:pt idx="701">
                  <c:v>-1.1534264918054526</c:v>
                </c:pt>
                <c:pt idx="702">
                  <c:v>1.1506639097865021</c:v>
                </c:pt>
                <c:pt idx="703">
                  <c:v>-0.7295198201465013</c:v>
                </c:pt>
                <c:pt idx="704">
                  <c:v>-1.2778690742163069E-2</c:v>
                </c:pt>
                <c:pt idx="705">
                  <c:v>-1.0183331273368934</c:v>
                </c:pt>
                <c:pt idx="706">
                  <c:v>-0.40051935558983193</c:v>
                </c:pt>
                <c:pt idx="707">
                  <c:v>8.2201051688671756E-2</c:v>
                </c:pt>
                <c:pt idx="708">
                  <c:v>1.4261060096309854</c:v>
                </c:pt>
                <c:pt idx="709">
                  <c:v>1.477617031401397</c:v>
                </c:pt>
                <c:pt idx="710">
                  <c:v>-9.8334841053530311E-2</c:v>
                </c:pt>
                <c:pt idx="711">
                  <c:v>-0.24277826231300284</c:v>
                </c:pt>
                <c:pt idx="712">
                  <c:v>-0.19733573403936133</c:v>
                </c:pt>
                <c:pt idx="713">
                  <c:v>0.10127095890092382</c:v>
                </c:pt>
                <c:pt idx="714">
                  <c:v>-0.12302991280357338</c:v>
                </c:pt>
                <c:pt idx="715">
                  <c:v>1.001610872321196E-2</c:v>
                </c:pt>
                <c:pt idx="716">
                  <c:v>-0.38919549118569696</c:v>
                </c:pt>
                <c:pt idx="717">
                  <c:v>0.10894346638048938</c:v>
                </c:pt>
                <c:pt idx="718">
                  <c:v>-0.35105567676119287</c:v>
                </c:pt>
                <c:pt idx="719">
                  <c:v>0.80829223788392268</c:v>
                </c:pt>
                <c:pt idx="720">
                  <c:v>-0.34170561997027959</c:v>
                </c:pt>
                <c:pt idx="721">
                  <c:v>-0.76561229162923095</c:v>
                </c:pt>
                <c:pt idx="722">
                  <c:v>-1.4024959705885458</c:v>
                </c:pt>
                <c:pt idx="723">
                  <c:v>1.3028533738540919</c:v>
                </c:pt>
                <c:pt idx="724">
                  <c:v>-1.3473335918935629</c:v>
                </c:pt>
                <c:pt idx="725">
                  <c:v>-0.86826454153962995</c:v>
                </c:pt>
                <c:pt idx="726">
                  <c:v>1.1714849016386557</c:v>
                </c:pt>
                <c:pt idx="727">
                  <c:v>0.11464216624683195</c:v>
                </c:pt>
                <c:pt idx="728">
                  <c:v>0.1202673307846216</c:v>
                </c:pt>
                <c:pt idx="729">
                  <c:v>0.72478343051432925</c:v>
                </c:pt>
                <c:pt idx="730">
                  <c:v>0.26675809498586867</c:v>
                </c:pt>
                <c:pt idx="731">
                  <c:v>-0.63256627010244626</c:v>
                </c:pt>
                <c:pt idx="732">
                  <c:v>-0.5278666772502727</c:v>
                </c:pt>
                <c:pt idx="733">
                  <c:v>-0.97084325612147604</c:v>
                </c:pt>
                <c:pt idx="734">
                  <c:v>-0.89865831315601552</c:v>
                </c:pt>
                <c:pt idx="735">
                  <c:v>-0.37779809145300913</c:v>
                </c:pt>
                <c:pt idx="736">
                  <c:v>-0.35105567676119287</c:v>
                </c:pt>
                <c:pt idx="737">
                  <c:v>-1.7712402635525142</c:v>
                </c:pt>
                <c:pt idx="738">
                  <c:v>-0.31496320527846333</c:v>
                </c:pt>
                <c:pt idx="739">
                  <c:v>0.52313028761810054</c:v>
                </c:pt>
                <c:pt idx="740">
                  <c:v>-0.35105567676119287</c:v>
                </c:pt>
                <c:pt idx="741">
                  <c:v>0.17915460173272685</c:v>
                </c:pt>
                <c:pt idx="742">
                  <c:v>-0.73317117707107071</c:v>
                </c:pt>
                <c:pt idx="743">
                  <c:v>-0.59442645567794217</c:v>
                </c:pt>
                <c:pt idx="744">
                  <c:v>0.67531975168569158</c:v>
                </c:pt>
                <c:pt idx="745">
                  <c:v>-0.73317117707107071</c:v>
                </c:pt>
                <c:pt idx="746">
                  <c:v>0.95675680969839072</c:v>
                </c:pt>
                <c:pt idx="747">
                  <c:v>-1.4917034778244824</c:v>
                </c:pt>
                <c:pt idx="748">
                  <c:v>0.10127095890092382</c:v>
                </c:pt>
                <c:pt idx="749">
                  <c:v>-0.25410212671713778</c:v>
                </c:pt>
                <c:pt idx="750">
                  <c:v>-0.78468219884148294</c:v>
                </c:pt>
                <c:pt idx="751">
                  <c:v>-0.77693615603336585</c:v>
                </c:pt>
                <c:pt idx="752">
                  <c:v>-0.76561229162923095</c:v>
                </c:pt>
                <c:pt idx="753">
                  <c:v>-0.15144987680673874</c:v>
                </c:pt>
                <c:pt idx="754">
                  <c:v>0.16775720200003902</c:v>
                </c:pt>
                <c:pt idx="755">
                  <c:v>-0.9427930857487371</c:v>
                </c:pt>
                <c:pt idx="756">
                  <c:v>-0.32263571275802749</c:v>
                </c:pt>
                <c:pt idx="757">
                  <c:v>-0.85116844194059949</c:v>
                </c:pt>
                <c:pt idx="758">
                  <c:v>-1.6742867135084591</c:v>
                </c:pt>
                <c:pt idx="759">
                  <c:v>0.10127095890092382</c:v>
                </c:pt>
                <c:pt idx="760">
                  <c:v>7.2850994897758453E-2</c:v>
                </c:pt>
                <c:pt idx="761">
                  <c:v>-0.18389099136489892</c:v>
                </c:pt>
                <c:pt idx="762">
                  <c:v>-0.31496320527846333</c:v>
                </c:pt>
                <c:pt idx="763">
                  <c:v>-0.35105567676119287</c:v>
                </c:pt>
                <c:pt idx="764">
                  <c:v>1.3919873457614769</c:v>
                </c:pt>
                <c:pt idx="765">
                  <c:v>-0.31131184835389392</c:v>
                </c:pt>
                <c:pt idx="766">
                  <c:v>0.49273651600171425</c:v>
                </c:pt>
                <c:pt idx="767">
                  <c:v>-1.1534264918054526</c:v>
                </c:pt>
                <c:pt idx="768">
                  <c:v>0.37306170182083775</c:v>
                </c:pt>
                <c:pt idx="769">
                  <c:v>-1.381291009475216E-3</c:v>
                </c:pt>
                <c:pt idx="770">
                  <c:v>-2.6437486786204598</c:v>
                </c:pt>
                <c:pt idx="771">
                  <c:v>1.2002011239436929</c:v>
                </c:pt>
                <c:pt idx="772">
                  <c:v>-4.149491304720096E-2</c:v>
                </c:pt>
                <c:pt idx="773">
                  <c:v>1.0765051592078207</c:v>
                </c:pt>
                <c:pt idx="774">
                  <c:v>-1.0812415488399936</c:v>
                </c:pt>
                <c:pt idx="775">
                  <c:v>-1.0374030345491441</c:v>
                </c:pt>
                <c:pt idx="776">
                  <c:v>1.4545995089627035</c:v>
                </c:pt>
                <c:pt idx="777">
                  <c:v>-0.31496320527846333</c:v>
                </c:pt>
                <c:pt idx="778">
                  <c:v>-0.37779809145300913</c:v>
                </c:pt>
                <c:pt idx="779">
                  <c:v>-0.56600649167477679</c:v>
                </c:pt>
                <c:pt idx="780">
                  <c:v>-0.70475121306790534</c:v>
                </c:pt>
                <c:pt idx="781">
                  <c:v>1.1145714383037713</c:v>
                </c:pt>
                <c:pt idx="782">
                  <c:v>-1.1647503562095876</c:v>
                </c:pt>
                <c:pt idx="783">
                  <c:v>-9.1273338175936938E-3</c:v>
                </c:pt>
                <c:pt idx="784">
                  <c:v>-0.72382112028015744</c:v>
                </c:pt>
                <c:pt idx="785">
                  <c:v>-2.3528880284882945</c:v>
                </c:pt>
                <c:pt idx="786">
                  <c:v>-0.31496320527846333</c:v>
                </c:pt>
                <c:pt idx="787">
                  <c:v>0.26675809498586867</c:v>
                </c:pt>
                <c:pt idx="788">
                  <c:v>-0.18389099136489892</c:v>
                </c:pt>
                <c:pt idx="789">
                  <c:v>-3.7473762492204778E-2</c:v>
                </c:pt>
                <c:pt idx="790">
                  <c:v>-1.1838202634218382</c:v>
                </c:pt>
                <c:pt idx="791">
                  <c:v>-7.0799908758191425E-3</c:v>
                </c:pt>
                <c:pt idx="792">
                  <c:v>-0.25410212671713778</c:v>
                </c:pt>
                <c:pt idx="793">
                  <c:v>-0.11367985601266008</c:v>
                </c:pt>
                <c:pt idx="794">
                  <c:v>-0.34170561997027959</c:v>
                </c:pt>
                <c:pt idx="795">
                  <c:v>-0.12105610519035311</c:v>
                </c:pt>
                <c:pt idx="796">
                  <c:v>-0.20865959844349491</c:v>
                </c:pt>
                <c:pt idx="797">
                  <c:v>-0.31496320527846333</c:v>
                </c:pt>
                <c:pt idx="798">
                  <c:v>0.76087590199705946</c:v>
                </c:pt>
                <c:pt idx="799">
                  <c:v>0.53650149496400867</c:v>
                </c:pt>
                <c:pt idx="800">
                  <c:v>-0.21800965523440821</c:v>
                </c:pt>
                <c:pt idx="801">
                  <c:v>-0.64396366983513409</c:v>
                </c:pt>
                <c:pt idx="802">
                  <c:v>1.5137095028841268</c:v>
                </c:pt>
                <c:pt idx="803">
                  <c:v>-8.4963633707622194E-2</c:v>
                </c:pt>
                <c:pt idx="804">
                  <c:v>-0.63256627010244626</c:v>
                </c:pt>
                <c:pt idx="805">
                  <c:v>0.10127095890092382</c:v>
                </c:pt>
                <c:pt idx="806">
                  <c:v>0.41112798091678826</c:v>
                </c:pt>
                <c:pt idx="807">
                  <c:v>0.10894346638048938</c:v>
                </c:pt>
                <c:pt idx="808">
                  <c:v>-0.1117060483994398</c:v>
                </c:pt>
                <c:pt idx="809">
                  <c:v>-2.3549353714300678</c:v>
                </c:pt>
                <c:pt idx="810">
                  <c:v>0.18280595865729624</c:v>
                </c:pt>
                <c:pt idx="811">
                  <c:v>-1.4752498355384702E-2</c:v>
                </c:pt>
                <c:pt idx="812">
                  <c:v>-1.0317043346828016</c:v>
                </c:pt>
                <c:pt idx="813">
                  <c:v>1.7587578311122249</c:v>
                </c:pt>
                <c:pt idx="814">
                  <c:v>0.10894346638048938</c:v>
                </c:pt>
                <c:pt idx="815">
                  <c:v>-0.53561272005839111</c:v>
                </c:pt>
                <c:pt idx="816">
                  <c:v>-0.995611863200072</c:v>
                </c:pt>
                <c:pt idx="817">
                  <c:v>0.13371207345908401</c:v>
                </c:pt>
                <c:pt idx="818">
                  <c:v>1.3235272950491388</c:v>
                </c:pt>
                <c:pt idx="819">
                  <c:v>1.2837099313132869</c:v>
                </c:pt>
                <c:pt idx="820">
                  <c:v>0.26675809498586867</c:v>
                </c:pt>
                <c:pt idx="821">
                  <c:v>-1.7103791849911887</c:v>
                </c:pt>
                <c:pt idx="822">
                  <c:v>0.13371207345908401</c:v>
                </c:pt>
                <c:pt idx="823">
                  <c:v>-0.10965870545766525</c:v>
                </c:pt>
                <c:pt idx="824">
                  <c:v>-0.35105567676119287</c:v>
                </c:pt>
                <c:pt idx="825">
                  <c:v>-0.21800965523440821</c:v>
                </c:pt>
                <c:pt idx="826">
                  <c:v>-1.4613097062080969</c:v>
                </c:pt>
                <c:pt idx="827">
                  <c:v>-0.58310259127380715</c:v>
                </c:pt>
                <c:pt idx="828">
                  <c:v>-0.20668579083027327</c:v>
                </c:pt>
                <c:pt idx="829">
                  <c:v>1.2476174598305574</c:v>
                </c:pt>
                <c:pt idx="830">
                  <c:v>-0.15144987680673874</c:v>
                </c:pt>
                <c:pt idx="831">
                  <c:v>0.89392192352384414</c:v>
                </c:pt>
                <c:pt idx="832">
                  <c:v>-0.56030779180843282</c:v>
                </c:pt>
                <c:pt idx="833">
                  <c:v>1.4167559528400715</c:v>
                </c:pt>
                <c:pt idx="834">
                  <c:v>0.27808195939000357</c:v>
                </c:pt>
                <c:pt idx="835">
                  <c:v>-0.73317117707107071</c:v>
                </c:pt>
                <c:pt idx="836">
                  <c:v>-1.8403855279954077E-2</c:v>
                </c:pt>
                <c:pt idx="837">
                  <c:v>0.37466571580363323</c:v>
                </c:pt>
                <c:pt idx="838">
                  <c:v>-0.59844760623293691</c:v>
                </c:pt>
                <c:pt idx="839">
                  <c:v>1.1867563812692319</c:v>
                </c:pt>
                <c:pt idx="840">
                  <c:v>-0.1534972197485133</c:v>
                </c:pt>
                <c:pt idx="841">
                  <c:v>-0.27887073379573241</c:v>
                </c:pt>
                <c:pt idx="842">
                  <c:v>1.2115249883478278</c:v>
                </c:pt>
                <c:pt idx="843">
                  <c:v>-0.24270472698444992</c:v>
                </c:pt>
                <c:pt idx="844">
                  <c:v>-1.6648631213889935</c:v>
                </c:pt>
                <c:pt idx="845">
                  <c:v>2.289337903236571</c:v>
                </c:pt>
                <c:pt idx="846">
                  <c:v>-0.23138086258031634</c:v>
                </c:pt>
                <c:pt idx="847">
                  <c:v>0.53445415202223412</c:v>
                </c:pt>
                <c:pt idx="848">
                  <c:v>1.063060416533359</c:v>
                </c:pt>
                <c:pt idx="849">
                  <c:v>0.14503593786321894</c:v>
                </c:pt>
                <c:pt idx="850">
                  <c:v>-1.0471228849704843</c:v>
                </c:pt>
                <c:pt idx="851">
                  <c:v>-1.0089830705459801</c:v>
                </c:pt>
                <c:pt idx="852">
                  <c:v>-1.1895189632881822</c:v>
                </c:pt>
                <c:pt idx="853">
                  <c:v>-0.34170561997027959</c:v>
                </c:pt>
                <c:pt idx="854">
                  <c:v>-1.1647503562095876</c:v>
                </c:pt>
                <c:pt idx="855">
                  <c:v>-0.35105567676119287</c:v>
                </c:pt>
                <c:pt idx="856">
                  <c:v>-0.28654324127529796</c:v>
                </c:pt>
                <c:pt idx="857">
                  <c:v>1.1733116385947693</c:v>
                </c:pt>
                <c:pt idx="858">
                  <c:v>1.549801974366857</c:v>
                </c:pt>
                <c:pt idx="859">
                  <c:v>-0.69342734866377176</c:v>
                </c:pt>
                <c:pt idx="860">
                  <c:v>-2.067726078222472</c:v>
                </c:pt>
                <c:pt idx="861">
                  <c:v>1.001610872321196E-2</c:v>
                </c:pt>
                <c:pt idx="862">
                  <c:v>0.30285056646859959</c:v>
                </c:pt>
                <c:pt idx="863">
                  <c:v>-0.63256627010244626</c:v>
                </c:pt>
                <c:pt idx="864">
                  <c:v>-0.20668579083027327</c:v>
                </c:pt>
                <c:pt idx="865">
                  <c:v>-0.69912604853011573</c:v>
                </c:pt>
                <c:pt idx="866">
                  <c:v>0.14503593786321894</c:v>
                </c:pt>
                <c:pt idx="867">
                  <c:v>-0.19528839109758678</c:v>
                </c:pt>
                <c:pt idx="868">
                  <c:v>-0.35105567676119287</c:v>
                </c:pt>
                <c:pt idx="869">
                  <c:v>2.1180785319567277</c:v>
                </c:pt>
                <c:pt idx="870">
                  <c:v>0.61438513779581172</c:v>
                </c:pt>
                <c:pt idx="871">
                  <c:v>0.28378065925634754</c:v>
                </c:pt>
                <c:pt idx="872">
                  <c:v>-0.34367942758350117</c:v>
                </c:pt>
                <c:pt idx="873">
                  <c:v>-0.60012515554428603</c:v>
                </c:pt>
                <c:pt idx="874">
                  <c:v>-0.34740431983662351</c:v>
                </c:pt>
                <c:pt idx="875">
                  <c:v>-0.14414716295759999</c:v>
                </c:pt>
                <c:pt idx="876">
                  <c:v>9.9223615959149261E-2</c:v>
                </c:pt>
                <c:pt idx="877">
                  <c:v>-0.24277826231300284</c:v>
                </c:pt>
                <c:pt idx="878">
                  <c:v>-0.35105567676119287</c:v>
                </c:pt>
                <c:pt idx="879">
                  <c:v>-0.21800965523440821</c:v>
                </c:pt>
                <c:pt idx="880">
                  <c:v>-0.78263485589970971</c:v>
                </c:pt>
                <c:pt idx="881">
                  <c:v>-0.31496320527846333</c:v>
                </c:pt>
                <c:pt idx="882">
                  <c:v>-0.30561314848755</c:v>
                </c:pt>
                <c:pt idx="883">
                  <c:v>0.85980325965433557</c:v>
                </c:pt>
                <c:pt idx="884">
                  <c:v>1.0955015310915193</c:v>
                </c:pt>
                <c:pt idx="885">
                  <c:v>-0.35105567676119287</c:v>
                </c:pt>
                <c:pt idx="886">
                  <c:v>-0.43865917001433469</c:v>
                </c:pt>
                <c:pt idx="887">
                  <c:v>-0.89865831315601552</c:v>
                </c:pt>
                <c:pt idx="888">
                  <c:v>-1.3797747064517245</c:v>
                </c:pt>
                <c:pt idx="889">
                  <c:v>-1.3282636846813107</c:v>
                </c:pt>
                <c:pt idx="890">
                  <c:v>0.2400156802940524</c:v>
                </c:pt>
                <c:pt idx="891">
                  <c:v>-0.53561272005839111</c:v>
                </c:pt>
                <c:pt idx="892">
                  <c:v>2.3367542391234339</c:v>
                </c:pt>
                <c:pt idx="893">
                  <c:v>1.2987586879705435</c:v>
                </c:pt>
                <c:pt idx="894">
                  <c:v>-1.6571906139094286</c:v>
                </c:pt>
                <c:pt idx="895">
                  <c:v>-0.12105610519035311</c:v>
                </c:pt>
                <c:pt idx="896">
                  <c:v>1.5858944458495872</c:v>
                </c:pt>
                <c:pt idx="897">
                  <c:v>1.6106630529281831</c:v>
                </c:pt>
                <c:pt idx="898">
                  <c:v>0.43589658799538422</c:v>
                </c:pt>
                <c:pt idx="899">
                  <c:v>2.0232458601830001</c:v>
                </c:pt>
                <c:pt idx="900">
                  <c:v>-0.30926450541211936</c:v>
                </c:pt>
                <c:pt idx="901">
                  <c:v>-0.6686587415851758</c:v>
                </c:pt>
                <c:pt idx="902">
                  <c:v>0.82166344522983148</c:v>
                </c:pt>
                <c:pt idx="903">
                  <c:v>0.32761917354719422</c:v>
                </c:pt>
                <c:pt idx="904">
                  <c:v>-0.68970245641064953</c:v>
                </c:pt>
                <c:pt idx="905">
                  <c:v>0.11829352317140132</c:v>
                </c:pt>
                <c:pt idx="906">
                  <c:v>-0.20668579083027327</c:v>
                </c:pt>
                <c:pt idx="907">
                  <c:v>-1.0089830705459801</c:v>
                </c:pt>
                <c:pt idx="908">
                  <c:v>-0.12310344813212766</c:v>
                </c:pt>
                <c:pt idx="909">
                  <c:v>-1.6381942420257296</c:v>
                </c:pt>
                <c:pt idx="910">
                  <c:v>-0.24475206992622447</c:v>
                </c:pt>
                <c:pt idx="911">
                  <c:v>-1.316866284948623</c:v>
                </c:pt>
                <c:pt idx="912">
                  <c:v>0.51173288788541271</c:v>
                </c:pt>
                <c:pt idx="913">
                  <c:v>-0.87388970607742089</c:v>
                </c:pt>
                <c:pt idx="914">
                  <c:v>-0.16116972722807749</c:v>
                </c:pt>
                <c:pt idx="915">
                  <c:v>-0.35105567676119287</c:v>
                </c:pt>
                <c:pt idx="916">
                  <c:v>0.54417400244357295</c:v>
                </c:pt>
                <c:pt idx="917">
                  <c:v>-0.40256669853160509</c:v>
                </c:pt>
                <c:pt idx="918">
                  <c:v>-1.1152866773809484</c:v>
                </c:pt>
                <c:pt idx="919">
                  <c:v>1.1867563812692319</c:v>
                </c:pt>
                <c:pt idx="920">
                  <c:v>-0.47475164149706561</c:v>
                </c:pt>
                <c:pt idx="921">
                  <c:v>-0.13647465547803442</c:v>
                </c:pt>
                <c:pt idx="922">
                  <c:v>0.85980325965433557</c:v>
                </c:pt>
                <c:pt idx="923">
                  <c:v>-0.31496320527846333</c:v>
                </c:pt>
                <c:pt idx="924">
                  <c:v>0.88457186673293153</c:v>
                </c:pt>
                <c:pt idx="925">
                  <c:v>-0.35105567676119287</c:v>
                </c:pt>
                <c:pt idx="926">
                  <c:v>4.8082387819162471E-2</c:v>
                </c:pt>
                <c:pt idx="927">
                  <c:v>-0.35507682731618839</c:v>
                </c:pt>
                <c:pt idx="928">
                  <c:v>-0.91005571288870346</c:v>
                </c:pt>
                <c:pt idx="929">
                  <c:v>-0.63454007771566723</c:v>
                </c:pt>
                <c:pt idx="930">
                  <c:v>4.0409880339598268E-2</c:v>
                </c:pt>
                <c:pt idx="931">
                  <c:v>1.6354316600067784</c:v>
                </c:pt>
                <c:pt idx="932">
                  <c:v>-0.90998217756015054</c:v>
                </c:pt>
                <c:pt idx="933">
                  <c:v>-0.82647337019055644</c:v>
                </c:pt>
                <c:pt idx="934">
                  <c:v>0.49675766655670978</c:v>
                </c:pt>
                <c:pt idx="935">
                  <c:v>4.6027783616194373</c:v>
                </c:pt>
                <c:pt idx="936">
                  <c:v>-0.56608002700332971</c:v>
                </c:pt>
                <c:pt idx="937">
                  <c:v>1.8767550959817538</c:v>
                </c:pt>
                <c:pt idx="938">
                  <c:v>-0.35105567676119287</c:v>
                </c:pt>
                <c:pt idx="939">
                  <c:v>-2.607636275951828E-2</c:v>
                </c:pt>
                <c:pt idx="940">
                  <c:v>0.38643290916674655</c:v>
                </c:pt>
                <c:pt idx="941">
                  <c:v>-0.14582471226894772</c:v>
                </c:pt>
                <c:pt idx="942">
                  <c:v>-1.4613097062080969</c:v>
                </c:pt>
                <c:pt idx="943">
                  <c:v>-1.4138198349926794</c:v>
                </c:pt>
                <c:pt idx="944">
                  <c:v>0.38073420930040264</c:v>
                </c:pt>
                <c:pt idx="945">
                  <c:v>0.65047760927854203</c:v>
                </c:pt>
                <c:pt idx="946">
                  <c:v>0.70198863104895493</c:v>
                </c:pt>
                <c:pt idx="947">
                  <c:v>-0.35105567676119287</c:v>
                </c:pt>
                <c:pt idx="948">
                  <c:v>0.69066476664482135</c:v>
                </c:pt>
                <c:pt idx="949">
                  <c:v>-0.31496320527846333</c:v>
                </c:pt>
                <c:pt idx="950">
                  <c:v>-0.28654324127529796</c:v>
                </c:pt>
                <c:pt idx="951">
                  <c:v>-0.91005571288870346</c:v>
                </c:pt>
                <c:pt idx="952">
                  <c:v>1.4472232597850114</c:v>
                </c:pt>
                <c:pt idx="953">
                  <c:v>-0.32833441262437146</c:v>
                </c:pt>
                <c:pt idx="954">
                  <c:v>-0.18958969123124286</c:v>
                </c:pt>
                <c:pt idx="955">
                  <c:v>1.2837099313132869</c:v>
                </c:pt>
                <c:pt idx="956">
                  <c:v>0.47198905947811381</c:v>
                </c:pt>
                <c:pt idx="957">
                  <c:v>0.53285013803943937</c:v>
                </c:pt>
                <c:pt idx="958">
                  <c:v>-0.17256712696076398</c:v>
                </c:pt>
                <c:pt idx="959">
                  <c:v>-0.46905294163072164</c:v>
                </c:pt>
                <c:pt idx="960">
                  <c:v>1.063060416533359</c:v>
                </c:pt>
                <c:pt idx="961">
                  <c:v>-0.47475164149706561</c:v>
                </c:pt>
                <c:pt idx="962">
                  <c:v>0.60313480872023173</c:v>
                </c:pt>
                <c:pt idx="963">
                  <c:v>-0.91772822036826895</c:v>
                </c:pt>
                <c:pt idx="964">
                  <c:v>0.16980454494181355</c:v>
                </c:pt>
                <c:pt idx="965">
                  <c:v>-0.28084454140895404</c:v>
                </c:pt>
                <c:pt idx="966">
                  <c:v>-0.35142547039161898</c:v>
                </c:pt>
                <c:pt idx="967">
                  <c:v>0.39783030889943305</c:v>
                </c:pt>
                <c:pt idx="968">
                  <c:v>-1.1152866773809484</c:v>
                </c:pt>
                <c:pt idx="969">
                  <c:v>0.8026670733461323</c:v>
                </c:pt>
                <c:pt idx="970">
                  <c:v>-1.1724963990177046</c:v>
                </c:pt>
                <c:pt idx="971">
                  <c:v>0.96245550956473458</c:v>
                </c:pt>
                <c:pt idx="972">
                  <c:v>0.55557140217626078</c:v>
                </c:pt>
                <c:pt idx="973">
                  <c:v>0.15438599465413089</c:v>
                </c:pt>
                <c:pt idx="974">
                  <c:v>-1.2864725133322372</c:v>
                </c:pt>
                <c:pt idx="975">
                  <c:v>0.83875954482886184</c:v>
                </c:pt>
                <c:pt idx="976">
                  <c:v>0.13371207345908401</c:v>
                </c:pt>
                <c:pt idx="977">
                  <c:v>-1.8795176780007041</c:v>
                </c:pt>
                <c:pt idx="978">
                  <c:v>-0.31496320527846333</c:v>
                </c:pt>
                <c:pt idx="979">
                  <c:v>0.58034000925485674</c:v>
                </c:pt>
                <c:pt idx="980">
                  <c:v>1.001610872321196E-2</c:v>
                </c:pt>
                <c:pt idx="981">
                  <c:v>-0.12302991280357338</c:v>
                </c:pt>
                <c:pt idx="982">
                  <c:v>1.5421294668872927</c:v>
                </c:pt>
                <c:pt idx="983">
                  <c:v>0.34464173781767304</c:v>
                </c:pt>
                <c:pt idx="984">
                  <c:v>2.3347804315102132</c:v>
                </c:pt>
                <c:pt idx="985">
                  <c:v>-0.82442602724878322</c:v>
                </c:pt>
                <c:pt idx="986">
                  <c:v>-1.7712402635525142</c:v>
                </c:pt>
                <c:pt idx="987">
                  <c:v>-1.4328897422049314</c:v>
                </c:pt>
                <c:pt idx="988">
                  <c:v>-0.48045034136340814</c:v>
                </c:pt>
                <c:pt idx="989">
                  <c:v>0.57266750177529191</c:v>
                </c:pt>
                <c:pt idx="990">
                  <c:v>-0.16116972722807749</c:v>
                </c:pt>
                <c:pt idx="991">
                  <c:v>-0.27887073379573241</c:v>
                </c:pt>
                <c:pt idx="992">
                  <c:v>1.7855002458040412</c:v>
                </c:pt>
                <c:pt idx="993">
                  <c:v>4.6108580205941517E-2</c:v>
                </c:pt>
                <c:pt idx="994">
                  <c:v>0.95675680969839072</c:v>
                </c:pt>
                <c:pt idx="995">
                  <c:v>-0.12105610519035311</c:v>
                </c:pt>
                <c:pt idx="996">
                  <c:v>2.3347804315102132</c:v>
                </c:pt>
                <c:pt idx="997">
                  <c:v>-0.35105567676119287</c:v>
                </c:pt>
                <c:pt idx="998">
                  <c:v>2.2284768246752447</c:v>
                </c:pt>
                <c:pt idx="999">
                  <c:v>-0.89865831315601552</c:v>
                </c:pt>
                <c:pt idx="1000">
                  <c:v>1.3652449310696593</c:v>
                </c:pt>
                <c:pt idx="1001">
                  <c:v>1.4070361024187328</c:v>
                </c:pt>
                <c:pt idx="1002">
                  <c:v>0.43589658799538422</c:v>
                </c:pt>
                <c:pt idx="1003">
                  <c:v>-0.64798482039012895</c:v>
                </c:pt>
                <c:pt idx="1004">
                  <c:v>1.2037789455397092</c:v>
                </c:pt>
                <c:pt idx="1005">
                  <c:v>-0.35105567676119287</c:v>
                </c:pt>
                <c:pt idx="1006">
                  <c:v>2.4146378819552377</c:v>
                </c:pt>
                <c:pt idx="1007">
                  <c:v>1.9335950239880839</c:v>
                </c:pt>
                <c:pt idx="1008">
                  <c:v>1.258941324234691</c:v>
                </c:pt>
                <c:pt idx="1009">
                  <c:v>-0.31496320527846333</c:v>
                </c:pt>
                <c:pt idx="1010">
                  <c:v>-0.37779809145300913</c:v>
                </c:pt>
                <c:pt idx="1011">
                  <c:v>-0.78263485589970971</c:v>
                </c:pt>
                <c:pt idx="1012">
                  <c:v>0.86915331644524885</c:v>
                </c:pt>
                <c:pt idx="1013">
                  <c:v>1.7189404673763724</c:v>
                </c:pt>
                <c:pt idx="1014">
                  <c:v>-0.15714857667308266</c:v>
                </c:pt>
                <c:pt idx="1015">
                  <c:v>0.2306656235031391</c:v>
                </c:pt>
                <c:pt idx="1016">
                  <c:v>-2.4102555146298006E-2</c:v>
                </c:pt>
                <c:pt idx="1017">
                  <c:v>2.7302671391659996</c:v>
                </c:pt>
                <c:pt idx="1018">
                  <c:v>-1.2693764137332069</c:v>
                </c:pt>
                <c:pt idx="1019">
                  <c:v>-6.7941069437144688E-2</c:v>
                </c:pt>
                <c:pt idx="1020">
                  <c:v>1.3482223667991817</c:v>
                </c:pt>
                <c:pt idx="1021">
                  <c:v>0.12596603065096551</c:v>
                </c:pt>
                <c:pt idx="1022">
                  <c:v>0.16980454494181355</c:v>
                </c:pt>
                <c:pt idx="1023">
                  <c:v>2.0268972171075696</c:v>
                </c:pt>
                <c:pt idx="1024">
                  <c:v>1.8025963454030731</c:v>
                </c:pt>
                <c:pt idx="1025">
                  <c:v>-0.75224108428332281</c:v>
                </c:pt>
                <c:pt idx="1026">
                  <c:v>0.69066476664482135</c:v>
                </c:pt>
                <c:pt idx="1027">
                  <c:v>-1.1152866773809484</c:v>
                </c:pt>
                <c:pt idx="1028">
                  <c:v>0.79894218109301007</c:v>
                </c:pt>
                <c:pt idx="1029">
                  <c:v>-0.57170519154112065</c:v>
                </c:pt>
                <c:pt idx="1030">
                  <c:v>-0.37779809145300913</c:v>
                </c:pt>
                <c:pt idx="1031">
                  <c:v>-0.55263528432886733</c:v>
                </c:pt>
                <c:pt idx="1032">
                  <c:v>-4.8871162224892628E-2</c:v>
                </c:pt>
                <c:pt idx="1033">
                  <c:v>-1.1286578847268567</c:v>
                </c:pt>
                <c:pt idx="1034">
                  <c:v>0.23599452973905691</c:v>
                </c:pt>
                <c:pt idx="1035">
                  <c:v>0.3122006232595122</c:v>
                </c:pt>
                <c:pt idx="1036">
                  <c:v>0.57631885869986188</c:v>
                </c:pt>
                <c:pt idx="1037">
                  <c:v>-0.80170476311196048</c:v>
                </c:pt>
                <c:pt idx="1038">
                  <c:v>-0.31496320527846333</c:v>
                </c:pt>
                <c:pt idx="1039">
                  <c:v>0.33894303795132913</c:v>
                </c:pt>
                <c:pt idx="1040">
                  <c:v>-0.43865917001433469</c:v>
                </c:pt>
                <c:pt idx="1041">
                  <c:v>0.52152627363530579</c:v>
                </c:pt>
                <c:pt idx="1042">
                  <c:v>-0.27514584154261079</c:v>
                </c:pt>
                <c:pt idx="1043">
                  <c:v>-1.4499123064754103</c:v>
                </c:pt>
                <c:pt idx="1044">
                  <c:v>-0.44231052693890538</c:v>
                </c:pt>
                <c:pt idx="1045">
                  <c:v>-0.6686587415851758</c:v>
                </c:pt>
                <c:pt idx="1046">
                  <c:v>1.3311998025287044</c:v>
                </c:pt>
                <c:pt idx="1047">
                  <c:v>-1.3910985708558581</c:v>
                </c:pt>
                <c:pt idx="1048">
                  <c:v>1.1867563812692319</c:v>
                </c:pt>
                <c:pt idx="1049">
                  <c:v>0.24768818777361795</c:v>
                </c:pt>
                <c:pt idx="1050">
                  <c:v>0.60503508100489845</c:v>
                </c:pt>
                <c:pt idx="1051">
                  <c:v>1.7417352668417467</c:v>
                </c:pt>
                <c:pt idx="1052">
                  <c:v>-0.78833355576605368</c:v>
                </c:pt>
                <c:pt idx="1053">
                  <c:v>1.7076166029722382</c:v>
                </c:pt>
                <c:pt idx="1054">
                  <c:v>0.28947935912269007</c:v>
                </c:pt>
                <c:pt idx="1055">
                  <c:v>0.79126967361344513</c:v>
                </c:pt>
                <c:pt idx="1056">
                  <c:v>0.13166473051730945</c:v>
                </c:pt>
                <c:pt idx="1057">
                  <c:v>3.6758523415028894E-2</c:v>
                </c:pt>
                <c:pt idx="1058">
                  <c:v>-0.97084325612147604</c:v>
                </c:pt>
                <c:pt idx="1059">
                  <c:v>1.173385173923323</c:v>
                </c:pt>
                <c:pt idx="1060">
                  <c:v>-0.31496320527846333</c:v>
                </c:pt>
                <c:pt idx="1061">
                  <c:v>-0.88930825636510358</c:v>
                </c:pt>
                <c:pt idx="1062">
                  <c:v>-0.35105567676119287</c:v>
                </c:pt>
                <c:pt idx="1063">
                  <c:v>0.34829309474224246</c:v>
                </c:pt>
                <c:pt idx="1064">
                  <c:v>7.2850994897758453E-2</c:v>
                </c:pt>
                <c:pt idx="1065">
                  <c:v>-0.12105610519035311</c:v>
                </c:pt>
                <c:pt idx="1066">
                  <c:v>-0.31496320527846333</c:v>
                </c:pt>
                <c:pt idx="1067">
                  <c:v>-1.4004486276467714</c:v>
                </c:pt>
                <c:pt idx="1068">
                  <c:v>-1.0925654132441271</c:v>
                </c:pt>
                <c:pt idx="1069">
                  <c:v>0.61073378087124242</c:v>
                </c:pt>
                <c:pt idx="1070">
                  <c:v>-0.41389056293574006</c:v>
                </c:pt>
                <c:pt idx="1071">
                  <c:v>0.18682710921229106</c:v>
                </c:pt>
                <c:pt idx="1072">
                  <c:v>1.8272914171531147</c:v>
                </c:pt>
                <c:pt idx="1073">
                  <c:v>2.9639180676614094</c:v>
                </c:pt>
                <c:pt idx="1074">
                  <c:v>-0.37779809145300913</c:v>
                </c:pt>
                <c:pt idx="1075">
                  <c:v>-0.15714857667308266</c:v>
                </c:pt>
                <c:pt idx="1076">
                  <c:v>1.8406626244990236</c:v>
                </c:pt>
                <c:pt idx="1077">
                  <c:v>0.85980325965433557</c:v>
                </c:pt>
                <c:pt idx="1078">
                  <c:v>9.5572259034579887E-2</c:v>
                </c:pt>
                <c:pt idx="1079">
                  <c:v>0.35596560222180662</c:v>
                </c:pt>
                <c:pt idx="1080">
                  <c:v>0.10894346638048938</c:v>
                </c:pt>
                <c:pt idx="1081">
                  <c:v>0.38073420930040264</c:v>
                </c:pt>
                <c:pt idx="1082">
                  <c:v>5.7909895692266984</c:v>
                </c:pt>
                <c:pt idx="1083">
                  <c:v>0.30285056646859959</c:v>
                </c:pt>
                <c:pt idx="1084">
                  <c:v>2.0419459737648262</c:v>
                </c:pt>
                <c:pt idx="1085">
                  <c:v>0.27808195939000357</c:v>
                </c:pt>
                <c:pt idx="1086">
                  <c:v>-0.23905337005988123</c:v>
                </c:pt>
                <c:pt idx="1087">
                  <c:v>1.7189404673763724</c:v>
                </c:pt>
                <c:pt idx="1088">
                  <c:v>0.21159571629088841</c:v>
                </c:pt>
                <c:pt idx="1089">
                  <c:v>0.3921316090330898</c:v>
                </c:pt>
                <c:pt idx="1090">
                  <c:v>0.10696965876726706</c:v>
                </c:pt>
                <c:pt idx="1091">
                  <c:v>0.39980411651265468</c:v>
                </c:pt>
                <c:pt idx="1092">
                  <c:v>1.1619877741906357</c:v>
                </c:pt>
                <c:pt idx="1093">
                  <c:v>8.2201051688671756E-2</c:v>
                </c:pt>
                <c:pt idx="1094">
                  <c:v>-1.3586574562976979</c:v>
                </c:pt>
                <c:pt idx="1095">
                  <c:v>0.76284970961028042</c:v>
                </c:pt>
                <c:pt idx="1096">
                  <c:v>2.1218034242098507</c:v>
                </c:pt>
                <c:pt idx="1097">
                  <c:v>1.2476174598305574</c:v>
                </c:pt>
                <c:pt idx="1098">
                  <c:v>-0.20865959844349491</c:v>
                </c:pt>
                <c:pt idx="1099">
                  <c:v>1.3178285951827962</c:v>
                </c:pt>
                <c:pt idx="1100">
                  <c:v>1.2476174598305574</c:v>
                </c:pt>
                <c:pt idx="1101">
                  <c:v>-9.8334841053530311E-2</c:v>
                </c:pt>
                <c:pt idx="1102">
                  <c:v>-1.2199127349045678</c:v>
                </c:pt>
                <c:pt idx="1103">
                  <c:v>0.72675723812755089</c:v>
                </c:pt>
                <c:pt idx="1104">
                  <c:v>-8.6937441320843828E-2</c:v>
                </c:pt>
                <c:pt idx="1105">
                  <c:v>1.068759116399703</c:v>
                </c:pt>
                <c:pt idx="1106">
                  <c:v>8.2201051688671756E-2</c:v>
                </c:pt>
                <c:pt idx="1107">
                  <c:v>0.83503465257573961</c:v>
                </c:pt>
                <c:pt idx="1108">
                  <c:v>0.13371207345908401</c:v>
                </c:pt>
                <c:pt idx="1109">
                  <c:v>-3.3550986226961689E-3</c:v>
                </c:pt>
                <c:pt idx="1110">
                  <c:v>1.7665038739203429</c:v>
                </c:pt>
                <c:pt idx="1111">
                  <c:v>3.0041052250276881</c:v>
                </c:pt>
                <c:pt idx="1112">
                  <c:v>-0.76561229162923095</c:v>
                </c:pt>
                <c:pt idx="1113">
                  <c:v>-0.15919591961485721</c:v>
                </c:pt>
                <c:pt idx="1114">
                  <c:v>-0.20098709096392936</c:v>
                </c:pt>
                <c:pt idx="1115">
                  <c:v>-1.0564729417613976</c:v>
                </c:pt>
                <c:pt idx="1116">
                  <c:v>1.051663016800672</c:v>
                </c:pt>
                <c:pt idx="1117">
                  <c:v>0.13736343038365337</c:v>
                </c:pt>
                <c:pt idx="1118">
                  <c:v>-9.2636141187187743E-2</c:v>
                </c:pt>
                <c:pt idx="1119">
                  <c:v>-1.9103547785760695</c:v>
                </c:pt>
                <c:pt idx="1120">
                  <c:v>0.14306213024999662</c:v>
                </c:pt>
                <c:pt idx="1121">
                  <c:v>1.3693396169532084</c:v>
                </c:pt>
                <c:pt idx="1122">
                  <c:v>0.30452811577994732</c:v>
                </c:pt>
                <c:pt idx="1123">
                  <c:v>-0.67435744145151977</c:v>
                </c:pt>
                <c:pt idx="1124">
                  <c:v>1.8520600242317107</c:v>
                </c:pt>
                <c:pt idx="1125">
                  <c:v>-0.24475206992622447</c:v>
                </c:pt>
                <c:pt idx="1126">
                  <c:v>-0.16686842709442143</c:v>
                </c:pt>
                <c:pt idx="1127">
                  <c:v>1.2228488527519614</c:v>
                </c:pt>
                <c:pt idx="1128">
                  <c:v>-0.2123109553680643</c:v>
                </c:pt>
                <c:pt idx="1129">
                  <c:v>1.4528484243228024</c:v>
                </c:pt>
                <c:pt idx="1130">
                  <c:v>-0.21800965523440821</c:v>
                </c:pt>
                <c:pt idx="1131">
                  <c:v>0.80829223788392268</c:v>
                </c:pt>
                <c:pt idx="1132">
                  <c:v>-0.50317160550023099</c:v>
                </c:pt>
                <c:pt idx="1133">
                  <c:v>-1.588657027868539</c:v>
                </c:pt>
                <c:pt idx="1134">
                  <c:v>-0.7295198201465013</c:v>
                </c:pt>
                <c:pt idx="1135">
                  <c:v>-1.0734955060318752</c:v>
                </c:pt>
                <c:pt idx="1136">
                  <c:v>-0.31496320527846333</c:v>
                </c:pt>
                <c:pt idx="1137">
                  <c:v>1.0898028312251766</c:v>
                </c:pt>
                <c:pt idx="1138">
                  <c:v>-0.20865959844349491</c:v>
                </c:pt>
                <c:pt idx="1139">
                  <c:v>0.65252495222031592</c:v>
                </c:pt>
                <c:pt idx="1140">
                  <c:v>0.25133954469818598</c:v>
                </c:pt>
                <c:pt idx="1141">
                  <c:v>-0.35105567676119287</c:v>
                </c:pt>
                <c:pt idx="1142">
                  <c:v>-0.26177463419670199</c:v>
                </c:pt>
                <c:pt idx="1143">
                  <c:v>-3.7473762492204778E-2</c:v>
                </c:pt>
                <c:pt idx="1144">
                  <c:v>0.42047803770770154</c:v>
                </c:pt>
                <c:pt idx="1145">
                  <c:v>-0.34367942758350117</c:v>
                </c:pt>
                <c:pt idx="1146">
                  <c:v>4.0458256684337019</c:v>
                </c:pt>
                <c:pt idx="1147">
                  <c:v>-1.5164720849030784</c:v>
                </c:pt>
                <c:pt idx="1148">
                  <c:v>-0.87593704901919545</c:v>
                </c:pt>
                <c:pt idx="1149">
                  <c:v>-0.31496320527846333</c:v>
                </c:pt>
                <c:pt idx="1150">
                  <c:v>0.56894260952216891</c:v>
                </c:pt>
                <c:pt idx="1151">
                  <c:v>1.2646400241010349</c:v>
                </c:pt>
                <c:pt idx="1152">
                  <c:v>-0.14779851988216935</c:v>
                </c:pt>
                <c:pt idx="1153">
                  <c:v>0.70206216637750785</c:v>
                </c:pt>
                <c:pt idx="1154">
                  <c:v>-0.14779851988216935</c:v>
                </c:pt>
                <c:pt idx="1155">
                  <c:v>1.0764316238792679</c:v>
                </c:pt>
                <c:pt idx="1156">
                  <c:v>0.74377980239802843</c:v>
                </c:pt>
                <c:pt idx="1157">
                  <c:v>1.8995498954471282</c:v>
                </c:pt>
                <c:pt idx="1158">
                  <c:v>-0.35105567676119287</c:v>
                </c:pt>
                <c:pt idx="1159">
                  <c:v>1.270338723967378</c:v>
                </c:pt>
                <c:pt idx="1160">
                  <c:v>0.85980325965433557</c:v>
                </c:pt>
                <c:pt idx="1161">
                  <c:v>0.10696965876726706</c:v>
                </c:pt>
                <c:pt idx="1162">
                  <c:v>1.9773600029503775</c:v>
                </c:pt>
                <c:pt idx="1163">
                  <c:v>-0.55103127034607313</c:v>
                </c:pt>
                <c:pt idx="1164">
                  <c:v>-0.86256584167328598</c:v>
                </c:pt>
                <c:pt idx="1165">
                  <c:v>-0.31496320527846333</c:v>
                </c:pt>
                <c:pt idx="1166">
                  <c:v>0.56499499429572697</c:v>
                </c:pt>
                <c:pt idx="1167">
                  <c:v>1.1619877741906357</c:v>
                </c:pt>
                <c:pt idx="1168">
                  <c:v>0.62578253752849966</c:v>
                </c:pt>
                <c:pt idx="1169">
                  <c:v>0.13173826584586304</c:v>
                </c:pt>
                <c:pt idx="1170">
                  <c:v>-1.6856105779125941</c:v>
                </c:pt>
                <c:pt idx="1171">
                  <c:v>0.80829223788392268</c:v>
                </c:pt>
                <c:pt idx="1172">
                  <c:v>0.76284970961028042</c:v>
                </c:pt>
                <c:pt idx="1173">
                  <c:v>0.46066519507397885</c:v>
                </c:pt>
                <c:pt idx="1174">
                  <c:v>0.49478385894348881</c:v>
                </c:pt>
                <c:pt idx="1175">
                  <c:v>-0.35105567676119287</c:v>
                </c:pt>
                <c:pt idx="1176">
                  <c:v>2.0345697245871337</c:v>
                </c:pt>
                <c:pt idx="1177">
                  <c:v>0.24198948790727404</c:v>
                </c:pt>
                <c:pt idx="1178">
                  <c:v>0.18112840934594848</c:v>
                </c:pt>
                <c:pt idx="1179">
                  <c:v>0.20589701642454447</c:v>
                </c:pt>
                <c:pt idx="1180">
                  <c:v>0.86550195952067954</c:v>
                </c:pt>
                <c:pt idx="1181">
                  <c:v>0.14503593786321894</c:v>
                </c:pt>
                <c:pt idx="1182">
                  <c:v>4.0409880339598268E-2</c:v>
                </c:pt>
                <c:pt idx="1183">
                  <c:v>-0.35105567676119287</c:v>
                </c:pt>
                <c:pt idx="1184">
                  <c:v>-3.1775062625862209E-2</c:v>
                </c:pt>
                <c:pt idx="1185">
                  <c:v>0.16783073732859327</c:v>
                </c:pt>
                <c:pt idx="1186">
                  <c:v>-6.0195026629027565E-2</c:v>
                </c:pt>
                <c:pt idx="1187">
                  <c:v>1.8176451020603293</c:v>
                </c:pt>
                <c:pt idx="1188">
                  <c:v>-1.4803796134203488</c:v>
                </c:pt>
                <c:pt idx="1189">
                  <c:v>-0.27514584154261079</c:v>
                </c:pt>
                <c:pt idx="1190">
                  <c:v>0.34829309474224246</c:v>
                </c:pt>
                <c:pt idx="1191">
                  <c:v>-0.95951939171734246</c:v>
                </c:pt>
                <c:pt idx="1192">
                  <c:v>-0.10965870545766525</c:v>
                </c:pt>
                <c:pt idx="1193">
                  <c:v>3.4711180473254347E-2</c:v>
                </c:pt>
                <c:pt idx="1194">
                  <c:v>-1.3473335918935629</c:v>
                </c:pt>
                <c:pt idx="1195">
                  <c:v>0.13371207345908401</c:v>
                </c:pt>
                <c:pt idx="1196">
                  <c:v>1.001610872321196E-2</c:v>
                </c:pt>
                <c:pt idx="1197">
                  <c:v>0.56696880190894861</c:v>
                </c:pt>
                <c:pt idx="1198">
                  <c:v>0.20589701642454447</c:v>
                </c:pt>
                <c:pt idx="1199">
                  <c:v>0.85205721684621705</c:v>
                </c:pt>
                <c:pt idx="1200">
                  <c:v>-2.4328190142618706</c:v>
                </c:pt>
                <c:pt idx="1201">
                  <c:v>1.5648507310241142</c:v>
                </c:pt>
                <c:pt idx="1202">
                  <c:v>1.051663016800672</c:v>
                </c:pt>
                <c:pt idx="1203">
                  <c:v>-0.48607550590119919</c:v>
                </c:pt>
                <c:pt idx="1204">
                  <c:v>1.2476174598305574</c:v>
                </c:pt>
                <c:pt idx="1205">
                  <c:v>1.0537103597424458</c:v>
                </c:pt>
                <c:pt idx="1206">
                  <c:v>1.0537103597424458</c:v>
                </c:pt>
                <c:pt idx="1207">
                  <c:v>0.25338688763996053</c:v>
                </c:pt>
                <c:pt idx="1208">
                  <c:v>-5.4024415644707193E-3</c:v>
                </c:pt>
                <c:pt idx="1209">
                  <c:v>-0.97654195598782001</c:v>
                </c:pt>
                <c:pt idx="1210">
                  <c:v>-0.34170561997027959</c:v>
                </c:pt>
                <c:pt idx="1211">
                  <c:v>-0.28084454140895404</c:v>
                </c:pt>
                <c:pt idx="1212">
                  <c:v>-1.2142875703667781</c:v>
                </c:pt>
                <c:pt idx="1213">
                  <c:v>-0.97084325612147604</c:v>
                </c:pt>
                <c:pt idx="1214">
                  <c:v>-0.43865917001433469</c:v>
                </c:pt>
                <c:pt idx="1215">
                  <c:v>-0.31496320527846333</c:v>
                </c:pt>
                <c:pt idx="1216">
                  <c:v>2.1562918817097847</c:v>
                </c:pt>
                <c:pt idx="1217">
                  <c:v>0.31417443087273317</c:v>
                </c:pt>
                <c:pt idx="1218">
                  <c:v>-0.35105567676119287</c:v>
                </c:pt>
                <c:pt idx="1219">
                  <c:v>0.65252495222031592</c:v>
                </c:pt>
                <c:pt idx="1220">
                  <c:v>-0.35105567676119287</c:v>
                </c:pt>
                <c:pt idx="1221">
                  <c:v>-0.24840342685079383</c:v>
                </c:pt>
                <c:pt idx="1222">
                  <c:v>-1.5793069710776255</c:v>
                </c:pt>
                <c:pt idx="1223">
                  <c:v>-0.27887073379573241</c:v>
                </c:pt>
                <c:pt idx="1224">
                  <c:v>-0.28084454140895404</c:v>
                </c:pt>
                <c:pt idx="1225">
                  <c:v>-0.31693701289168358</c:v>
                </c:pt>
                <c:pt idx="1226">
                  <c:v>5.1958235262879038</c:v>
                </c:pt>
                <c:pt idx="1227">
                  <c:v>-0.19528839109758678</c:v>
                </c:pt>
                <c:pt idx="1228">
                  <c:v>-0.10965870545766525</c:v>
                </c:pt>
                <c:pt idx="1229">
                  <c:v>-0.82442602724878322</c:v>
                </c:pt>
                <c:pt idx="1230">
                  <c:v>-0.80740346297830434</c:v>
                </c:pt>
                <c:pt idx="1231">
                  <c:v>1.4261060096309854</c:v>
                </c:pt>
                <c:pt idx="1232">
                  <c:v>0.82371078817160603</c:v>
                </c:pt>
                <c:pt idx="1233">
                  <c:v>0.43589658799538422</c:v>
                </c:pt>
                <c:pt idx="1234">
                  <c:v>-0.35105567676119287</c:v>
                </c:pt>
                <c:pt idx="1235">
                  <c:v>3.6758523415028894E-2</c:v>
                </c:pt>
                <c:pt idx="1236">
                  <c:v>-1.4974021776908264</c:v>
                </c:pt>
                <c:pt idx="1237">
                  <c:v>1.3084785383918829</c:v>
                </c:pt>
                <c:pt idx="1238">
                  <c:v>-0.34367942758350117</c:v>
                </c:pt>
                <c:pt idx="1239">
                  <c:v>-0.77693615603336585</c:v>
                </c:pt>
                <c:pt idx="1240">
                  <c:v>-0.6686587415851758</c:v>
                </c:pt>
                <c:pt idx="1241">
                  <c:v>-1.322564984814967</c:v>
                </c:pt>
                <c:pt idx="1242">
                  <c:v>-1.4271910423385876</c:v>
                </c:pt>
                <c:pt idx="1243">
                  <c:v>-1.3947499277804274</c:v>
                </c:pt>
                <c:pt idx="1244">
                  <c:v>0.99854798104746412</c:v>
                </c:pt>
                <c:pt idx="1245">
                  <c:v>-6.9914877050365642E-2</c:v>
                </c:pt>
                <c:pt idx="1246">
                  <c:v>-1.1704490560759315</c:v>
                </c:pt>
                <c:pt idx="1247">
                  <c:v>1.3445710098746124</c:v>
                </c:pt>
                <c:pt idx="1248">
                  <c:v>-0.31496320527846333</c:v>
                </c:pt>
                <c:pt idx="1249">
                  <c:v>-2.5906336428672527</c:v>
                </c:pt>
                <c:pt idx="1250">
                  <c:v>0.95675680969839072</c:v>
                </c:pt>
                <c:pt idx="1251">
                  <c:v>-3.9521105433979326E-2</c:v>
                </c:pt>
                <c:pt idx="1252">
                  <c:v>0.73808110253168446</c:v>
                </c:pt>
                <c:pt idx="1253">
                  <c:v>-0.24475206992622447</c:v>
                </c:pt>
                <c:pt idx="1254">
                  <c:v>0.50245636642305369</c:v>
                </c:pt>
                <c:pt idx="1255">
                  <c:v>-0.34535697689484895</c:v>
                </c:pt>
                <c:pt idx="1256">
                  <c:v>0.51947893069353124</c:v>
                </c:pt>
                <c:pt idx="1257">
                  <c:v>-0.30766049142932389</c:v>
                </c:pt>
                <c:pt idx="1258">
                  <c:v>-0.37779809145300913</c:v>
                </c:pt>
                <c:pt idx="1259">
                  <c:v>1.0650342241465807</c:v>
                </c:pt>
                <c:pt idx="1260">
                  <c:v>0.90159443100340908</c:v>
                </c:pt>
                <c:pt idx="1261">
                  <c:v>0.51750512308031027</c:v>
                </c:pt>
                <c:pt idx="1262">
                  <c:v>0.69066476664482135</c:v>
                </c:pt>
                <c:pt idx="1263">
                  <c:v>0.70198863104895493</c:v>
                </c:pt>
                <c:pt idx="1264">
                  <c:v>-0.1534972197485133</c:v>
                </c:pt>
                <c:pt idx="1265">
                  <c:v>0.20392320881132284</c:v>
                </c:pt>
                <c:pt idx="1266">
                  <c:v>1.2094776454060532</c:v>
                </c:pt>
                <c:pt idx="1267">
                  <c:v>1.2228488527519614</c:v>
                </c:pt>
                <c:pt idx="1268">
                  <c:v>-0.31496320527846333</c:v>
                </c:pt>
                <c:pt idx="1269">
                  <c:v>-0.31496320527846333</c:v>
                </c:pt>
                <c:pt idx="1270">
                  <c:v>0.20589701642454447</c:v>
                </c:pt>
                <c:pt idx="1271">
                  <c:v>0.47198905947811381</c:v>
                </c:pt>
                <c:pt idx="1272">
                  <c:v>-0.37977189906623077</c:v>
                </c:pt>
                <c:pt idx="1273">
                  <c:v>8.2201051688671756E-2</c:v>
                </c:pt>
                <c:pt idx="1274">
                  <c:v>-1.8624951137302268</c:v>
                </c:pt>
                <c:pt idx="1275">
                  <c:v>-0.34170561997027959</c:v>
                </c:pt>
                <c:pt idx="1276">
                  <c:v>0.2306656235031391</c:v>
                </c:pt>
                <c:pt idx="1277">
                  <c:v>-8.6937441320843828E-2</c:v>
                </c:pt>
                <c:pt idx="1278">
                  <c:v>-0.40621805545617584</c:v>
                </c:pt>
                <c:pt idx="1279">
                  <c:v>-0.34740431983662351</c:v>
                </c:pt>
                <c:pt idx="1280">
                  <c:v>0.41112798091678826</c:v>
                </c:pt>
                <c:pt idx="1281">
                  <c:v>1.3064311954501082</c:v>
                </c:pt>
                <c:pt idx="1282">
                  <c:v>-0.37779809145300913</c:v>
                </c:pt>
                <c:pt idx="1283">
                  <c:v>0.53285013803943937</c:v>
                </c:pt>
                <c:pt idx="1284">
                  <c:v>-0.90998217756015054</c:v>
                </c:pt>
                <c:pt idx="1285">
                  <c:v>0.11829352317140132</c:v>
                </c:pt>
                <c:pt idx="1286">
                  <c:v>0.26675809498586867</c:v>
                </c:pt>
                <c:pt idx="1287">
                  <c:v>1.2169274299122981</c:v>
                </c:pt>
                <c:pt idx="1288">
                  <c:v>-6.224236957080076E-2</c:v>
                </c:pt>
                <c:pt idx="1289">
                  <c:v>0.1507346377295615</c:v>
                </c:pt>
                <c:pt idx="1290">
                  <c:v>0.44524664478629755</c:v>
                </c:pt>
                <c:pt idx="1291">
                  <c:v>-0.6686587415851758</c:v>
                </c:pt>
                <c:pt idx="1292">
                  <c:v>-1.4633570491498713</c:v>
                </c:pt>
                <c:pt idx="1293">
                  <c:v>0.39775677357088013</c:v>
                </c:pt>
                <c:pt idx="1294">
                  <c:v>-0.60012515554428603</c:v>
                </c:pt>
                <c:pt idx="1295">
                  <c:v>0.4055028163789986</c:v>
                </c:pt>
                <c:pt idx="1296">
                  <c:v>-1.2256114347709117</c:v>
                </c:pt>
                <c:pt idx="1297">
                  <c:v>1.2456436522173364</c:v>
                </c:pt>
                <c:pt idx="1298">
                  <c:v>-0.76561229162923095</c:v>
                </c:pt>
                <c:pt idx="1299">
                  <c:v>-0.34535697689484895</c:v>
                </c:pt>
                <c:pt idx="1300">
                  <c:v>0.5917374089875439</c:v>
                </c:pt>
                <c:pt idx="1301">
                  <c:v>-1.1038892776482621</c:v>
                </c:pt>
                <c:pt idx="1302">
                  <c:v>0.36371164502992376</c:v>
                </c:pt>
                <c:pt idx="1303">
                  <c:v>1.3957122380145985</c:v>
                </c:pt>
                <c:pt idx="1304">
                  <c:v>-1.3303110276230854</c:v>
                </c:pt>
                <c:pt idx="1305">
                  <c:v>-0.75224108428332281</c:v>
                </c:pt>
                <c:pt idx="1306">
                  <c:v>-0.35105567676119287</c:v>
                </c:pt>
                <c:pt idx="1307">
                  <c:v>-0.28654324127529796</c:v>
                </c:pt>
                <c:pt idx="1308">
                  <c:v>3.4711180473254347E-2</c:v>
                </c:pt>
                <c:pt idx="1309">
                  <c:v>0.41120151624534251</c:v>
                </c:pt>
                <c:pt idx="1310">
                  <c:v>-0.28084454140895404</c:v>
                </c:pt>
                <c:pt idx="1311">
                  <c:v>-0.73317117707107071</c:v>
                </c:pt>
                <c:pt idx="1312">
                  <c:v>0.33696923033810749</c:v>
                </c:pt>
                <c:pt idx="1313">
                  <c:v>1.1486165668447277</c:v>
                </c:pt>
                <c:pt idx="1314">
                  <c:v>2.1339973127345539E-2</c:v>
                </c:pt>
                <c:pt idx="1315">
                  <c:v>4.8082387819162471E-2</c:v>
                </c:pt>
                <c:pt idx="1316">
                  <c:v>0.51743158775175668</c:v>
                </c:pt>
                <c:pt idx="1317">
                  <c:v>0.43589658799538422</c:v>
                </c:pt>
                <c:pt idx="1318">
                  <c:v>-0.31496320527846333</c:v>
                </c:pt>
                <c:pt idx="1319">
                  <c:v>-0.52224151271248165</c:v>
                </c:pt>
                <c:pt idx="1320">
                  <c:v>0.10894346638048938</c:v>
                </c:pt>
                <c:pt idx="1321">
                  <c:v>-1.2256114347709117</c:v>
                </c:pt>
                <c:pt idx="1322">
                  <c:v>1.25696751662147</c:v>
                </c:pt>
                <c:pt idx="1323">
                  <c:v>-0.30561314848755</c:v>
                </c:pt>
                <c:pt idx="1324">
                  <c:v>7.8549694764101022E-2</c:v>
                </c:pt>
                <c:pt idx="1325">
                  <c:v>1.1867563812692319</c:v>
                </c:pt>
                <c:pt idx="1326">
                  <c:v>0.11464216624683195</c:v>
                </c:pt>
                <c:pt idx="1327">
                  <c:v>-0.53561272005839111</c:v>
                </c:pt>
                <c:pt idx="1328">
                  <c:v>-1.1095879775146047</c:v>
                </c:pt>
                <c:pt idx="1329">
                  <c:v>8.417485930189203E-2</c:v>
                </c:pt>
                <c:pt idx="1330">
                  <c:v>-0.86826454153962995</c:v>
                </c:pt>
                <c:pt idx="1331">
                  <c:v>-1.9785185709865338</c:v>
                </c:pt>
                <c:pt idx="1332">
                  <c:v>-0.25410212671713778</c:v>
                </c:pt>
                <c:pt idx="1333">
                  <c:v>0.17520698650628497</c:v>
                </c:pt>
                <c:pt idx="1334">
                  <c:v>0.99854798104746412</c:v>
                </c:pt>
                <c:pt idx="1335">
                  <c:v>7.0803651955983898E-2</c:v>
                </c:pt>
                <c:pt idx="1336">
                  <c:v>1.4281533525727594</c:v>
                </c:pt>
                <c:pt idx="1337">
                  <c:v>-0.67998260598931071</c:v>
                </c:pt>
                <c:pt idx="1338">
                  <c:v>-0.98428799879593842</c:v>
                </c:pt>
                <c:pt idx="1339">
                  <c:v>-0.12105610519035311</c:v>
                </c:pt>
                <c:pt idx="1340">
                  <c:v>-0.27887073379573241</c:v>
                </c:pt>
                <c:pt idx="1341">
                  <c:v>2.1903370102507411</c:v>
                </c:pt>
                <c:pt idx="1342">
                  <c:v>0.13371207345908401</c:v>
                </c:pt>
                <c:pt idx="1343">
                  <c:v>0.78564450907565486</c:v>
                </c:pt>
                <c:pt idx="1344">
                  <c:v>-0.35105567676119287</c:v>
                </c:pt>
                <c:pt idx="1345">
                  <c:v>0.10894346638048938</c:v>
                </c:pt>
                <c:pt idx="1346">
                  <c:v>0.14503593786321894</c:v>
                </c:pt>
                <c:pt idx="1347">
                  <c:v>0.21524707321545641</c:v>
                </c:pt>
                <c:pt idx="1348">
                  <c:v>-0.27887073379573241</c:v>
                </c:pt>
                <c:pt idx="1349">
                  <c:v>-0.50514541311345118</c:v>
                </c:pt>
                <c:pt idx="1350">
                  <c:v>0.1202673307846216</c:v>
                </c:pt>
                <c:pt idx="1351">
                  <c:v>-3.428633951249766E-3</c:v>
                </c:pt>
                <c:pt idx="1352">
                  <c:v>0.66589615956622539</c:v>
                </c:pt>
                <c:pt idx="1353">
                  <c:v>-1.7825641279566491</c:v>
                </c:pt>
                <c:pt idx="1354">
                  <c:v>4.2457223281371463E-2</c:v>
                </c:pt>
                <c:pt idx="1355">
                  <c:v>-9.8334841053530311E-2</c:v>
                </c:pt>
                <c:pt idx="1356">
                  <c:v>-0.25410212671713778</c:v>
                </c:pt>
                <c:pt idx="1357">
                  <c:v>3.4032432896080436</c:v>
                </c:pt>
                <c:pt idx="1358">
                  <c:v>1.3936648950728248</c:v>
                </c:pt>
                <c:pt idx="1359">
                  <c:v>-1.1038892776482621</c:v>
                </c:pt>
                <c:pt idx="1360">
                  <c:v>0.17915460173272685</c:v>
                </c:pt>
                <c:pt idx="1361">
                  <c:v>0.58026647392630382</c:v>
                </c:pt>
                <c:pt idx="1362">
                  <c:v>-1.7903101707647675</c:v>
                </c:pt>
                <c:pt idx="1363">
                  <c:v>0.22291958069502063</c:v>
                </c:pt>
                <c:pt idx="1364">
                  <c:v>-0.15144987680673874</c:v>
                </c:pt>
                <c:pt idx="1365">
                  <c:v>0.33696923033810749</c:v>
                </c:pt>
                <c:pt idx="1366">
                  <c:v>-0.46138043415115609</c:v>
                </c:pt>
                <c:pt idx="1367">
                  <c:v>0.10696965876726706</c:v>
                </c:pt>
                <c:pt idx="1368">
                  <c:v>-0.63256627010244626</c:v>
                </c:pt>
                <c:pt idx="1369">
                  <c:v>0.45291915226586177</c:v>
                </c:pt>
                <c:pt idx="1370">
                  <c:v>-7.021113535223851E-2</c:v>
                </c:pt>
                <c:pt idx="1371">
                  <c:v>2.1295494670179687</c:v>
                </c:pt>
                <c:pt idx="1372">
                  <c:v>0.18112840934594848</c:v>
                </c:pt>
                <c:pt idx="1373">
                  <c:v>0.23431698042770849</c:v>
                </c:pt>
                <c:pt idx="1374">
                  <c:v>-0.41389056293574006</c:v>
                </c:pt>
                <c:pt idx="1375">
                  <c:v>1.4415245599186675</c:v>
                </c:pt>
                <c:pt idx="1376">
                  <c:v>1.1867563812692319</c:v>
                </c:pt>
                <c:pt idx="1377">
                  <c:v>0.93768690248613862</c:v>
                </c:pt>
                <c:pt idx="1378">
                  <c:v>3.6758523415028894E-2</c:v>
                </c:pt>
                <c:pt idx="1379">
                  <c:v>-0.33600692010393635</c:v>
                </c:pt>
                <c:pt idx="1380">
                  <c:v>-0.37209939158666588</c:v>
                </c:pt>
                <c:pt idx="1381">
                  <c:v>0.28378065925634754</c:v>
                </c:pt>
                <c:pt idx="1382">
                  <c:v>0.91869053060243944</c:v>
                </c:pt>
                <c:pt idx="1383">
                  <c:v>1.082130323745611</c:v>
                </c:pt>
                <c:pt idx="1384">
                  <c:v>0.17345590186638293</c:v>
                </c:pt>
                <c:pt idx="1385">
                  <c:v>-9.2636141187187743E-2</c:v>
                </c:pt>
                <c:pt idx="1386">
                  <c:v>1.6828479958936422</c:v>
                </c:pt>
                <c:pt idx="1387">
                  <c:v>0.38643290916674655</c:v>
                </c:pt>
                <c:pt idx="1388">
                  <c:v>-0.14582471226894772</c:v>
                </c:pt>
                <c:pt idx="1389">
                  <c:v>-1.1534264918054526</c:v>
                </c:pt>
                <c:pt idx="1390">
                  <c:v>-0.18958969123124286</c:v>
                </c:pt>
                <c:pt idx="1391">
                  <c:v>-0.76561229162923095</c:v>
                </c:pt>
                <c:pt idx="1392">
                  <c:v>0.50808153096084341</c:v>
                </c:pt>
                <c:pt idx="1393">
                  <c:v>1.9376161745430787</c:v>
                </c:pt>
                <c:pt idx="1394">
                  <c:v>8.417485930189203E-2</c:v>
                </c:pt>
                <c:pt idx="1395">
                  <c:v>1.1989916336432913E-2</c:v>
                </c:pt>
                <c:pt idx="1396">
                  <c:v>1.9489400389472129</c:v>
                </c:pt>
                <c:pt idx="1397">
                  <c:v>-0.33038175556614602</c:v>
                </c:pt>
                <c:pt idx="1398">
                  <c:v>0.54022638721713168</c:v>
                </c:pt>
                <c:pt idx="1399">
                  <c:v>-0.35105567676119287</c:v>
                </c:pt>
                <c:pt idx="1400">
                  <c:v>0.82736214509617534</c:v>
                </c:pt>
                <c:pt idx="1401">
                  <c:v>-0.25045076979256842</c:v>
                </c:pt>
                <c:pt idx="1402">
                  <c:v>0.50610772334762244</c:v>
                </c:pt>
                <c:pt idx="1403">
                  <c:v>3.0019843467573599</c:v>
                </c:pt>
                <c:pt idx="1404">
                  <c:v>-0.73317117707107071</c:v>
                </c:pt>
                <c:pt idx="1405">
                  <c:v>-6.224236957080076E-2</c:v>
                </c:pt>
                <c:pt idx="1406">
                  <c:v>-0.35105567676119287</c:v>
                </c:pt>
                <c:pt idx="1407">
                  <c:v>-0.31496320527846333</c:v>
                </c:pt>
                <c:pt idx="1408">
                  <c:v>1.2115249883478278</c:v>
                </c:pt>
                <c:pt idx="1409">
                  <c:v>-1.1534264918054526</c:v>
                </c:pt>
                <c:pt idx="1410">
                  <c:v>0.67729355929891188</c:v>
                </c:pt>
                <c:pt idx="1411">
                  <c:v>-0.35105567676119287</c:v>
                </c:pt>
                <c:pt idx="1412">
                  <c:v>-0.30561314848755</c:v>
                </c:pt>
                <c:pt idx="1413">
                  <c:v>-6.0195026629027565E-2</c:v>
                </c:pt>
                <c:pt idx="1414">
                  <c:v>-0.9027529990395653</c:v>
                </c:pt>
                <c:pt idx="1415">
                  <c:v>-0.57740389140746462</c:v>
                </c:pt>
                <c:pt idx="1416">
                  <c:v>-0.62482022729432773</c:v>
                </c:pt>
                <c:pt idx="1417">
                  <c:v>7.2850994897758453E-2</c:v>
                </c:pt>
                <c:pt idx="1418">
                  <c:v>-0.18191718375167729</c:v>
                </c:pt>
                <c:pt idx="1419">
                  <c:v>0.67722002397035896</c:v>
                </c:pt>
                <c:pt idx="1420">
                  <c:v>-0.24475206992622447</c:v>
                </c:pt>
                <c:pt idx="1421">
                  <c:v>0.13371207345908401</c:v>
                </c:pt>
                <c:pt idx="1422">
                  <c:v>-0.31496320527846333</c:v>
                </c:pt>
                <c:pt idx="1423">
                  <c:v>4.8082387819162471E-2</c:v>
                </c:pt>
                <c:pt idx="1424">
                  <c:v>-0.15714857667308266</c:v>
                </c:pt>
                <c:pt idx="1425">
                  <c:v>-0.79600606324561785</c:v>
                </c:pt>
                <c:pt idx="1426">
                  <c:v>0.41112798091678826</c:v>
                </c:pt>
                <c:pt idx="1427">
                  <c:v>-0.11740474826578373</c:v>
                </c:pt>
                <c:pt idx="1428">
                  <c:v>-0.91970202798148992</c:v>
                </c:pt>
                <c:pt idx="1429">
                  <c:v>-0.41389056293574006</c:v>
                </c:pt>
                <c:pt idx="1430">
                  <c:v>-0.10600734853309519</c:v>
                </c:pt>
                <c:pt idx="1431">
                  <c:v>-0.93672459225196747</c:v>
                </c:pt>
                <c:pt idx="1432">
                  <c:v>-0.35105567676119287</c:v>
                </c:pt>
                <c:pt idx="1433">
                  <c:v>1.2476174598305574</c:v>
                </c:pt>
                <c:pt idx="1434">
                  <c:v>-0.46540158470615228</c:v>
                </c:pt>
                <c:pt idx="1435">
                  <c:v>-0.60012515554428603</c:v>
                </c:pt>
                <c:pt idx="1436">
                  <c:v>0.51743158775175668</c:v>
                </c:pt>
                <c:pt idx="1437">
                  <c:v>0.58034000925485674</c:v>
                </c:pt>
                <c:pt idx="1438">
                  <c:v>-1.0450755420287097</c:v>
                </c:pt>
                <c:pt idx="1439">
                  <c:v>7.2850994897758453E-2</c:v>
                </c:pt>
                <c:pt idx="1440">
                  <c:v>-0.30963429904254552</c:v>
                </c:pt>
                <c:pt idx="1441">
                  <c:v>0.68087138089492827</c:v>
                </c:pt>
                <c:pt idx="1442">
                  <c:v>2.0707357313984169</c:v>
                </c:pt>
                <c:pt idx="1443">
                  <c:v>0.5937112166007662</c:v>
                </c:pt>
                <c:pt idx="1444">
                  <c:v>-0.74654238441697884</c:v>
                </c:pt>
                <c:pt idx="1445">
                  <c:v>-0.21063340605671518</c:v>
                </c:pt>
                <c:pt idx="1446">
                  <c:v>0.81026604549714498</c:v>
                </c:pt>
                <c:pt idx="1447">
                  <c:v>-0.25410212671713778</c:v>
                </c:pt>
                <c:pt idx="1448">
                  <c:v>1.8918038526390097</c:v>
                </c:pt>
                <c:pt idx="1449">
                  <c:v>0.47198905947811381</c:v>
                </c:pt>
                <c:pt idx="1450">
                  <c:v>0.74947850226437096</c:v>
                </c:pt>
                <c:pt idx="1451">
                  <c:v>-0.41389056293574006</c:v>
                </c:pt>
                <c:pt idx="1452">
                  <c:v>-1.4803796134203488</c:v>
                </c:pt>
                <c:pt idx="1453">
                  <c:v>0.20589701642454447</c:v>
                </c:pt>
                <c:pt idx="1454">
                  <c:v>-0.39482065572348801</c:v>
                </c:pt>
                <c:pt idx="1455">
                  <c:v>1.4415245599186675</c:v>
                </c:pt>
                <c:pt idx="1456">
                  <c:v>-0.35105567676119287</c:v>
                </c:pt>
                <c:pt idx="1457">
                  <c:v>0.85980325965433557</c:v>
                </c:pt>
                <c:pt idx="1458">
                  <c:v>0.68262246553482964</c:v>
                </c:pt>
                <c:pt idx="1459">
                  <c:v>0.52115648000487969</c:v>
                </c:pt>
                <c:pt idx="1460">
                  <c:v>-1.4803796134203488</c:v>
                </c:pt>
                <c:pt idx="1461">
                  <c:v>-0.24277826231300284</c:v>
                </c:pt>
                <c:pt idx="1462">
                  <c:v>-0.35105567676119287</c:v>
                </c:pt>
                <c:pt idx="1463">
                  <c:v>-0.42521442733987364</c:v>
                </c:pt>
                <c:pt idx="1464">
                  <c:v>-0.26177463419670199</c:v>
                </c:pt>
                <c:pt idx="1465">
                  <c:v>-0.31496320527846333</c:v>
                </c:pt>
                <c:pt idx="1466">
                  <c:v>-0.35105567676119287</c:v>
                </c:pt>
                <c:pt idx="1467">
                  <c:v>-0.2256821627139724</c:v>
                </c:pt>
                <c:pt idx="1468">
                  <c:v>0.26843564429721778</c:v>
                </c:pt>
                <c:pt idx="1469">
                  <c:v>0.86550195952067954</c:v>
                </c:pt>
                <c:pt idx="1470">
                  <c:v>0.61847982367936083</c:v>
                </c:pt>
                <c:pt idx="1471">
                  <c:v>-8.6937441320843828E-2</c:v>
                </c:pt>
                <c:pt idx="1472">
                  <c:v>-0.57170519154112065</c:v>
                </c:pt>
                <c:pt idx="1473">
                  <c:v>0.79894218109301007</c:v>
                </c:pt>
                <c:pt idx="1474">
                  <c:v>-0.14779851988216935</c:v>
                </c:pt>
                <c:pt idx="1475">
                  <c:v>0.62980368808349585</c:v>
                </c:pt>
                <c:pt idx="1476">
                  <c:v>-1.3034950776027161</c:v>
                </c:pt>
                <c:pt idx="1477">
                  <c:v>-4.3172462358548706E-2</c:v>
                </c:pt>
                <c:pt idx="1478">
                  <c:v>-1.5107733850367344</c:v>
                </c:pt>
                <c:pt idx="1479">
                  <c:v>-0.12105610519035311</c:v>
                </c:pt>
                <c:pt idx="1480">
                  <c:v>0.27808195939000357</c:v>
                </c:pt>
                <c:pt idx="1481">
                  <c:v>0.62008383766215569</c:v>
                </c:pt>
                <c:pt idx="1482">
                  <c:v>-1.3643561561640418</c:v>
                </c:pt>
                <c:pt idx="1483">
                  <c:v>-0.21800965523440821</c:v>
                </c:pt>
                <c:pt idx="1484">
                  <c:v>0.42822408051581934</c:v>
                </c:pt>
                <c:pt idx="1485">
                  <c:v>-0.18958969123124286</c:v>
                </c:pt>
                <c:pt idx="1486">
                  <c:v>-0.25410212671713778</c:v>
                </c:pt>
                <c:pt idx="1487">
                  <c:v>-0.51084411297979515</c:v>
                </c:pt>
                <c:pt idx="1488">
                  <c:v>0.41112798091678826</c:v>
                </c:pt>
                <c:pt idx="1489">
                  <c:v>-0.18958969123124286</c:v>
                </c:pt>
                <c:pt idx="1490">
                  <c:v>1.3255011026623604</c:v>
                </c:pt>
                <c:pt idx="1491">
                  <c:v>-0.50719275605522574</c:v>
                </c:pt>
                <c:pt idx="1492">
                  <c:v>0.69066476664482135</c:v>
                </c:pt>
                <c:pt idx="1493">
                  <c:v>-0.35105567676119287</c:v>
                </c:pt>
                <c:pt idx="1494">
                  <c:v>0.70001482343573329</c:v>
                </c:pt>
                <c:pt idx="1495">
                  <c:v>1.5384781099627234</c:v>
                </c:pt>
                <c:pt idx="1496">
                  <c:v>-0.19528839109758678</c:v>
                </c:pt>
                <c:pt idx="1497">
                  <c:v>-1.3112411204108334</c:v>
                </c:pt>
                <c:pt idx="1498">
                  <c:v>-0.48045034136340814</c:v>
                </c:pt>
                <c:pt idx="1499">
                  <c:v>-0.73317117707107071</c:v>
                </c:pt>
                <c:pt idx="1500">
                  <c:v>-0.77693615603336585</c:v>
                </c:pt>
                <c:pt idx="1501">
                  <c:v>0.47198905947811381</c:v>
                </c:pt>
                <c:pt idx="1502">
                  <c:v>0.33894303795132913</c:v>
                </c:pt>
                <c:pt idx="1503">
                  <c:v>1.001610872321196E-2</c:v>
                </c:pt>
                <c:pt idx="1504">
                  <c:v>-2.8510269860544781</c:v>
                </c:pt>
                <c:pt idx="1505">
                  <c:v>-0.6077976630238503</c:v>
                </c:pt>
                <c:pt idx="1506">
                  <c:v>0.91861699527388652</c:v>
                </c:pt>
                <c:pt idx="1507">
                  <c:v>-3.9521105433979326E-2</c:v>
                </c:pt>
                <c:pt idx="1508">
                  <c:v>1.5880153241199146</c:v>
                </c:pt>
                <c:pt idx="1509">
                  <c:v>-0.31496320527846333</c:v>
                </c:pt>
                <c:pt idx="1510">
                  <c:v>0.79894218109301007</c:v>
                </c:pt>
                <c:pt idx="1511">
                  <c:v>1.8690090531736347</c:v>
                </c:pt>
                <c:pt idx="1512">
                  <c:v>-0.20296089857715097</c:v>
                </c:pt>
                <c:pt idx="1513">
                  <c:v>-0.24840342685079383</c:v>
                </c:pt>
                <c:pt idx="1514">
                  <c:v>-0.46342777709293065</c:v>
                </c:pt>
                <c:pt idx="1515">
                  <c:v>-0.63256627010244626</c:v>
                </c:pt>
                <c:pt idx="1516">
                  <c:v>0.4472204523995178</c:v>
                </c:pt>
                <c:pt idx="1517">
                  <c:v>-0.40051935558983193</c:v>
                </c:pt>
                <c:pt idx="1518">
                  <c:v>-0.13442731253625989</c:v>
                </c:pt>
                <c:pt idx="1519">
                  <c:v>0.57259396644673899</c:v>
                </c:pt>
                <c:pt idx="1520">
                  <c:v>-0.51084411297979515</c:v>
                </c:pt>
                <c:pt idx="1521">
                  <c:v>0.24198948790727404</c:v>
                </c:pt>
                <c:pt idx="1522">
                  <c:v>-0.11740474826578373</c:v>
                </c:pt>
                <c:pt idx="1523">
                  <c:v>0.63915374487440779</c:v>
                </c:pt>
                <c:pt idx="1524">
                  <c:v>1.1989916336432913E-2</c:v>
                </c:pt>
                <c:pt idx="1525">
                  <c:v>2.165641938500698</c:v>
                </c:pt>
                <c:pt idx="1526">
                  <c:v>0.48908515907714489</c:v>
                </c:pt>
                <c:pt idx="1527">
                  <c:v>0.56894260952216891</c:v>
                </c:pt>
                <c:pt idx="1528">
                  <c:v>0.26675809498586867</c:v>
                </c:pt>
                <c:pt idx="1529">
                  <c:v>1.0135967377047208</c:v>
                </c:pt>
                <c:pt idx="1530">
                  <c:v>0.89589573113706511</c:v>
                </c:pt>
                <c:pt idx="1531">
                  <c:v>-0.17256712696076398</c:v>
                </c:pt>
                <c:pt idx="1532">
                  <c:v>0.51743158775175668</c:v>
                </c:pt>
                <c:pt idx="1533">
                  <c:v>3.6758523415028894E-2</c:v>
                </c:pt>
                <c:pt idx="1534">
                  <c:v>2.1047808599393734</c:v>
                </c:pt>
                <c:pt idx="1535">
                  <c:v>-0.6913800057219972</c:v>
                </c:pt>
                <c:pt idx="1536">
                  <c:v>0.43392278038216259</c:v>
                </c:pt>
                <c:pt idx="1537">
                  <c:v>0.18682710921229106</c:v>
                </c:pt>
                <c:pt idx="1538">
                  <c:v>-0.29794064100798578</c:v>
                </c:pt>
                <c:pt idx="1539">
                  <c:v>-1.4974021776908264</c:v>
                </c:pt>
                <c:pt idx="1540">
                  <c:v>0.79696837347978911</c:v>
                </c:pt>
                <c:pt idx="1541">
                  <c:v>2.3615228462020306</c:v>
                </c:pt>
                <c:pt idx="1542">
                  <c:v>0.26675809498586867</c:v>
                </c:pt>
                <c:pt idx="1543">
                  <c:v>-1.5773331634644039</c:v>
                </c:pt>
                <c:pt idx="1544">
                  <c:v>0.38445910155352492</c:v>
                </c:pt>
                <c:pt idx="1545">
                  <c:v>-0.27317203392938849</c:v>
                </c:pt>
                <c:pt idx="1546">
                  <c:v>-1.2256114347709117</c:v>
                </c:pt>
                <c:pt idx="1547">
                  <c:v>-0.18389099136489892</c:v>
                </c:pt>
                <c:pt idx="1548">
                  <c:v>-1.588657027868539</c:v>
                </c:pt>
                <c:pt idx="1549">
                  <c:v>-1.2028901706340904</c:v>
                </c:pt>
                <c:pt idx="1550">
                  <c:v>-0.37779809145300913</c:v>
                </c:pt>
                <c:pt idx="1551">
                  <c:v>-2.4102555146298006E-2</c:v>
                </c:pt>
                <c:pt idx="1552">
                  <c:v>0.54220019483035264</c:v>
                </c:pt>
                <c:pt idx="1553">
                  <c:v>-0.37779809145300913</c:v>
                </c:pt>
                <c:pt idx="1554">
                  <c:v>-0.20098709096392936</c:v>
                </c:pt>
                <c:pt idx="1555">
                  <c:v>-1.0203804702786681</c:v>
                </c:pt>
                <c:pt idx="1556">
                  <c:v>0.82371078817160603</c:v>
                </c:pt>
                <c:pt idx="1557">
                  <c:v>-0.14012601240260381</c:v>
                </c:pt>
                <c:pt idx="1558">
                  <c:v>-6.4289712512575314E-2</c:v>
                </c:pt>
                <c:pt idx="1559">
                  <c:v>-0.48607550590119919</c:v>
                </c:pt>
                <c:pt idx="1560">
                  <c:v>0.26478428737264836</c:v>
                </c:pt>
                <c:pt idx="1561">
                  <c:v>0.95675680969839072</c:v>
                </c:pt>
                <c:pt idx="1562">
                  <c:v>-1.5716344635980601</c:v>
                </c:pt>
                <c:pt idx="1563">
                  <c:v>-0.27317203392938849</c:v>
                </c:pt>
                <c:pt idx="1564">
                  <c:v>0.32761917354719422</c:v>
                </c:pt>
                <c:pt idx="1565">
                  <c:v>-1.3797011711231708</c:v>
                </c:pt>
                <c:pt idx="1566">
                  <c:v>-0.21800965523440821</c:v>
                </c:pt>
                <c:pt idx="1567">
                  <c:v>0.99284928118112026</c:v>
                </c:pt>
                <c:pt idx="1568">
                  <c:v>0.84643205230842744</c:v>
                </c:pt>
                <c:pt idx="1569">
                  <c:v>-0.92137957729283837</c:v>
                </c:pt>
                <c:pt idx="1570">
                  <c:v>0.13334227982865787</c:v>
                </c:pt>
                <c:pt idx="1571">
                  <c:v>-0.24840342685079383</c:v>
                </c:pt>
                <c:pt idx="1572">
                  <c:v>-0.13442731253625989</c:v>
                </c:pt>
                <c:pt idx="1573">
                  <c:v>0.61643248073758627</c:v>
                </c:pt>
                <c:pt idx="1574">
                  <c:v>-1.588657027868539</c:v>
                </c:pt>
                <c:pt idx="1575">
                  <c:v>0.33894303795132913</c:v>
                </c:pt>
                <c:pt idx="1576">
                  <c:v>1.2476174598305574</c:v>
                </c:pt>
                <c:pt idx="1577">
                  <c:v>0.50610772334762244</c:v>
                </c:pt>
                <c:pt idx="1578">
                  <c:v>-1.588657027868539</c:v>
                </c:pt>
                <c:pt idx="1579">
                  <c:v>0.46066519507397885</c:v>
                </c:pt>
                <c:pt idx="1580">
                  <c:v>1.2987586879705435</c:v>
                </c:pt>
                <c:pt idx="1581">
                  <c:v>8.417485930189203E-2</c:v>
                </c:pt>
                <c:pt idx="1582">
                  <c:v>-0.21435829830983882</c:v>
                </c:pt>
                <c:pt idx="1583">
                  <c:v>-0.82647337019055644</c:v>
                </c:pt>
                <c:pt idx="1584">
                  <c:v>-0.94249682744686358</c:v>
                </c:pt>
                <c:pt idx="1585">
                  <c:v>0.14503593786321894</c:v>
                </c:pt>
                <c:pt idx="1586">
                  <c:v>3.5818053747370246</c:v>
                </c:pt>
                <c:pt idx="1587">
                  <c:v>-1.4499123064754103</c:v>
                </c:pt>
                <c:pt idx="1588">
                  <c:v>-0.85686714180694346</c:v>
                </c:pt>
                <c:pt idx="1589">
                  <c:v>-0.79805340618739107</c:v>
                </c:pt>
                <c:pt idx="1590">
                  <c:v>-0.64023877758201109</c:v>
                </c:pt>
                <c:pt idx="1591">
                  <c:v>-0.47475164149706561</c:v>
                </c:pt>
                <c:pt idx="1592">
                  <c:v>0.91466938004744469</c:v>
                </c:pt>
                <c:pt idx="1593">
                  <c:v>-0.41389056293574006</c:v>
                </c:pt>
                <c:pt idx="1594">
                  <c:v>-0.12880214799847023</c:v>
                </c:pt>
                <c:pt idx="1595">
                  <c:v>0.19252580907863498</c:v>
                </c:pt>
                <c:pt idx="1596">
                  <c:v>-0.47475164149706561</c:v>
                </c:pt>
                <c:pt idx="1597">
                  <c:v>-0.15144987680673874</c:v>
                </c:pt>
                <c:pt idx="1598">
                  <c:v>2.3728467106061641</c:v>
                </c:pt>
                <c:pt idx="1599">
                  <c:v>0.33127053047176358</c:v>
                </c:pt>
                <c:pt idx="1600">
                  <c:v>-0.35105567676119287</c:v>
                </c:pt>
                <c:pt idx="1601">
                  <c:v>1.1713378309815485</c:v>
                </c:pt>
                <c:pt idx="1602">
                  <c:v>-0.17819229149855501</c:v>
                </c:pt>
                <c:pt idx="1603">
                  <c:v>-0.20661225550172035</c:v>
                </c:pt>
                <c:pt idx="1604">
                  <c:v>-0.73317117707107071</c:v>
                </c:pt>
                <c:pt idx="1605">
                  <c:v>-1.0069357276042057</c:v>
                </c:pt>
                <c:pt idx="1606">
                  <c:v>1.5632467170413187</c:v>
                </c:pt>
                <c:pt idx="1607">
                  <c:v>8.9873559168235959E-2</c:v>
                </c:pt>
                <c:pt idx="1608">
                  <c:v>-1.3797011711231708</c:v>
                </c:pt>
                <c:pt idx="1609">
                  <c:v>0.69066476664482135</c:v>
                </c:pt>
                <c:pt idx="1610">
                  <c:v>1.173385173923323</c:v>
                </c:pt>
                <c:pt idx="1611">
                  <c:v>-1.7825641279566491</c:v>
                </c:pt>
                <c:pt idx="1612">
                  <c:v>0.76087590199705946</c:v>
                </c:pt>
                <c:pt idx="1613">
                  <c:v>1.3539210666655257</c:v>
                </c:pt>
                <c:pt idx="1614">
                  <c:v>3.1768950749617724</c:v>
                </c:pt>
                <c:pt idx="1615">
                  <c:v>-0.88733444875188339</c:v>
                </c:pt>
                <c:pt idx="1616">
                  <c:v>0.26675809498586867</c:v>
                </c:pt>
                <c:pt idx="1617">
                  <c:v>4.311917711487272</c:v>
                </c:pt>
                <c:pt idx="1618">
                  <c:v>-0.72747247720472674</c:v>
                </c:pt>
                <c:pt idx="1619">
                  <c:v>-0.25410212671713778</c:v>
                </c:pt>
                <c:pt idx="1620">
                  <c:v>-0.68005614131786363</c:v>
                </c:pt>
                <c:pt idx="1621">
                  <c:v>-0.57170519154112065</c:v>
                </c:pt>
                <c:pt idx="1622">
                  <c:v>0.10696965876726706</c:v>
                </c:pt>
                <c:pt idx="1623">
                  <c:v>-2.4102555146298006E-2</c:v>
                </c:pt>
                <c:pt idx="1624">
                  <c:v>3.6758523415028894E-2</c:v>
                </c:pt>
                <c:pt idx="1625">
                  <c:v>-0.77700969136191878</c:v>
                </c:pt>
                <c:pt idx="1626">
                  <c:v>1.380663481357342</c:v>
                </c:pt>
                <c:pt idx="1627">
                  <c:v>1.2476174598305574</c:v>
                </c:pt>
                <c:pt idx="1628">
                  <c:v>1.2476174598305574</c:v>
                </c:pt>
                <c:pt idx="1629">
                  <c:v>0.30285056646859959</c:v>
                </c:pt>
                <c:pt idx="1630">
                  <c:v>-0.37779809145300913</c:v>
                </c:pt>
                <c:pt idx="1631">
                  <c:v>1.477617031401397</c:v>
                </c:pt>
                <c:pt idx="1632">
                  <c:v>-0.31496320527846333</c:v>
                </c:pt>
                <c:pt idx="1633">
                  <c:v>0.95675680969839072</c:v>
                </c:pt>
                <c:pt idx="1634">
                  <c:v>1.315781252241021</c:v>
                </c:pt>
                <c:pt idx="1635">
                  <c:v>1.4147821452268512</c:v>
                </c:pt>
                <c:pt idx="1636">
                  <c:v>-2.4102555146298006E-2</c:v>
                </c:pt>
                <c:pt idx="1637">
                  <c:v>0.67159485943256791</c:v>
                </c:pt>
                <c:pt idx="1638">
                  <c:v>-0.95951939171734246</c:v>
                </c:pt>
                <c:pt idx="1639">
                  <c:v>-0.43865917001433469</c:v>
                </c:pt>
                <c:pt idx="1640">
                  <c:v>0.67159485943256791</c:v>
                </c:pt>
                <c:pt idx="1641">
                  <c:v>1.8500126812899362</c:v>
                </c:pt>
                <c:pt idx="1642">
                  <c:v>-4.3172462358548706E-2</c:v>
                </c:pt>
                <c:pt idx="1643">
                  <c:v>-2.3549353714300678</c:v>
                </c:pt>
                <c:pt idx="1644">
                  <c:v>-0.45568173428481218</c:v>
                </c:pt>
                <c:pt idx="1645">
                  <c:v>-1.4752498355384702E-2</c:v>
                </c:pt>
                <c:pt idx="1646">
                  <c:v>0.87485201631159215</c:v>
                </c:pt>
                <c:pt idx="1647">
                  <c:v>1.1486165668447277</c:v>
                </c:pt>
                <c:pt idx="1648">
                  <c:v>2.0232458601830001</c:v>
                </c:pt>
                <c:pt idx="1649">
                  <c:v>-0.18191718375167729</c:v>
                </c:pt>
                <c:pt idx="1650">
                  <c:v>1.7149928521499302</c:v>
                </c:pt>
                <c:pt idx="1651">
                  <c:v>-1.0564729417613976</c:v>
                </c:pt>
                <c:pt idx="1652">
                  <c:v>0.43589658799538422</c:v>
                </c:pt>
                <c:pt idx="1653">
                  <c:v>1.5782219383700222</c:v>
                </c:pt>
                <c:pt idx="1654">
                  <c:v>-5.8517477317678465E-2</c:v>
                </c:pt>
                <c:pt idx="1655">
                  <c:v>-0.58302905594525423</c:v>
                </c:pt>
                <c:pt idx="1656">
                  <c:v>-0.35105567676119287</c:v>
                </c:pt>
                <c:pt idx="1657">
                  <c:v>-0.52216797738392873</c:v>
                </c:pt>
                <c:pt idx="1658">
                  <c:v>-0.15714857667308266</c:v>
                </c:pt>
                <c:pt idx="1659">
                  <c:v>0.7076873309152989</c:v>
                </c:pt>
                <c:pt idx="1660">
                  <c:v>-0.39686799866526257</c:v>
                </c:pt>
                <c:pt idx="1661">
                  <c:v>-0.73317117707107071</c:v>
                </c:pt>
                <c:pt idx="1662">
                  <c:v>-1.043101734415488</c:v>
                </c:pt>
                <c:pt idx="1663">
                  <c:v>-0.28084454140895404</c:v>
                </c:pt>
                <c:pt idx="1664">
                  <c:v>0.66589615956622539</c:v>
                </c:pt>
                <c:pt idx="1665">
                  <c:v>0.16980454494181355</c:v>
                </c:pt>
                <c:pt idx="1666">
                  <c:v>0.24198948790727404</c:v>
                </c:pt>
                <c:pt idx="1667">
                  <c:v>1.3445710098746124</c:v>
                </c:pt>
                <c:pt idx="1668">
                  <c:v>2.0593383316657299</c:v>
                </c:pt>
                <c:pt idx="1669">
                  <c:v>0.44159528786172819</c:v>
                </c:pt>
                <c:pt idx="1670">
                  <c:v>-0.84349593446103399</c:v>
                </c:pt>
                <c:pt idx="1671">
                  <c:v>-0.71819595574236639</c:v>
                </c:pt>
                <c:pt idx="1672">
                  <c:v>0.22291958069502063</c:v>
                </c:pt>
                <c:pt idx="1673">
                  <c:v>-0.49952024857566157</c:v>
                </c:pt>
                <c:pt idx="1674">
                  <c:v>-1.6381942420257296</c:v>
                </c:pt>
                <c:pt idx="1675">
                  <c:v>-0.21428476298128457</c:v>
                </c:pt>
                <c:pt idx="1676">
                  <c:v>0.44524664478629755</c:v>
                </c:pt>
                <c:pt idx="1677">
                  <c:v>0.10127095890092382</c:v>
                </c:pt>
                <c:pt idx="1678">
                  <c:v>0.5308763304262184</c:v>
                </c:pt>
                <c:pt idx="1679">
                  <c:v>0.74750469465115066</c:v>
                </c:pt>
                <c:pt idx="1680">
                  <c:v>-1.5964030706766561</c:v>
                </c:pt>
                <c:pt idx="1681">
                  <c:v>0.30285056646859959</c:v>
                </c:pt>
                <c:pt idx="1682">
                  <c:v>-0.21800965523440821</c:v>
                </c:pt>
                <c:pt idx="1683">
                  <c:v>1.7798015459376972</c:v>
                </c:pt>
                <c:pt idx="1684">
                  <c:v>4.2457223281371463E-2</c:v>
                </c:pt>
                <c:pt idx="1685">
                  <c:v>-0.35105567676119287</c:v>
                </c:pt>
                <c:pt idx="1686">
                  <c:v>-0.31693701289168358</c:v>
                </c:pt>
                <c:pt idx="1687">
                  <c:v>-0.20296089857715097</c:v>
                </c:pt>
                <c:pt idx="1688">
                  <c:v>0.35596560222180662</c:v>
                </c:pt>
                <c:pt idx="1689">
                  <c:v>5.1807280072284766E-2</c:v>
                </c:pt>
                <c:pt idx="1690">
                  <c:v>-0.68568130585565468</c:v>
                </c:pt>
                <c:pt idx="1691">
                  <c:v>-0.37779809145300913</c:v>
                </c:pt>
                <c:pt idx="1692">
                  <c:v>-1.3834260633762925</c:v>
                </c:pt>
                <c:pt idx="1693">
                  <c:v>1.1847825736560103</c:v>
                </c:pt>
                <c:pt idx="1694">
                  <c:v>0.26675809498586867</c:v>
                </c:pt>
                <c:pt idx="1695">
                  <c:v>-7.021113535223851E-2</c:v>
                </c:pt>
                <c:pt idx="1696">
                  <c:v>3.6758523415028894E-2</c:v>
                </c:pt>
                <c:pt idx="1697">
                  <c:v>1.8576851887695012</c:v>
                </c:pt>
                <c:pt idx="1698">
                  <c:v>0.64485244474075165</c:v>
                </c:pt>
                <c:pt idx="1699">
                  <c:v>-0.13450084786481414</c:v>
                </c:pt>
                <c:pt idx="1700">
                  <c:v>-0.63256627010244626</c:v>
                </c:pt>
                <c:pt idx="1701">
                  <c:v>-1.3302374922945324</c:v>
                </c:pt>
                <c:pt idx="1702">
                  <c:v>-0.32468305569980205</c:v>
                </c:pt>
                <c:pt idx="1703">
                  <c:v>1.1258953027079062</c:v>
                </c:pt>
                <c:pt idx="1704">
                  <c:v>-2.5679123787304299</c:v>
                </c:pt>
                <c:pt idx="1705">
                  <c:v>-5.6543669704456831E-2</c:v>
                </c:pt>
                <c:pt idx="1706">
                  <c:v>0.61847982367936083</c:v>
                </c:pt>
                <c:pt idx="1707">
                  <c:v>1.9928520885666139</c:v>
                </c:pt>
                <c:pt idx="1708">
                  <c:v>-0.46540158470615228</c:v>
                </c:pt>
                <c:pt idx="1709">
                  <c:v>0.66589615956622539</c:v>
                </c:pt>
                <c:pt idx="1710">
                  <c:v>-0.31693701289168358</c:v>
                </c:pt>
                <c:pt idx="1711">
                  <c:v>-1.1590516563432436</c:v>
                </c:pt>
                <c:pt idx="1712">
                  <c:v>-0.40819186306939614</c:v>
                </c:pt>
                <c:pt idx="1713">
                  <c:v>-2.4102555146298006E-2</c:v>
                </c:pt>
                <c:pt idx="1714">
                  <c:v>-0.30561314848755</c:v>
                </c:pt>
                <c:pt idx="1715">
                  <c:v>4.2457223281371463E-2</c:v>
                </c:pt>
                <c:pt idx="1716">
                  <c:v>-0.31496320527846333</c:v>
                </c:pt>
                <c:pt idx="1717">
                  <c:v>-0.56600649167477679</c:v>
                </c:pt>
                <c:pt idx="1718">
                  <c:v>-0.25410212671713778</c:v>
                </c:pt>
                <c:pt idx="1719">
                  <c:v>1.3198024027960165</c:v>
                </c:pt>
                <c:pt idx="1720">
                  <c:v>0.90159443100340908</c:v>
                </c:pt>
                <c:pt idx="1721">
                  <c:v>0.66589615956622539</c:v>
                </c:pt>
                <c:pt idx="1722">
                  <c:v>0.16980454494181355</c:v>
                </c:pt>
                <c:pt idx="1723">
                  <c:v>7.0877187284537499E-2</c:v>
                </c:pt>
                <c:pt idx="1724">
                  <c:v>0.60306127339167814</c:v>
                </c:pt>
                <c:pt idx="1725">
                  <c:v>-1.0203804702786681</c:v>
                </c:pt>
                <c:pt idx="1726">
                  <c:v>1.7417352668417467</c:v>
                </c:pt>
                <c:pt idx="1727">
                  <c:v>0.54220019483035264</c:v>
                </c:pt>
                <c:pt idx="1728">
                  <c:v>0.63550238794983838</c:v>
                </c:pt>
                <c:pt idx="1729">
                  <c:v>1.4054320884359379</c:v>
                </c:pt>
                <c:pt idx="1730">
                  <c:v>0.13371207345908401</c:v>
                </c:pt>
                <c:pt idx="1731">
                  <c:v>0.83306084496251931</c:v>
                </c:pt>
                <c:pt idx="1732">
                  <c:v>-3.7473762492204778E-2</c:v>
                </c:pt>
                <c:pt idx="1733">
                  <c:v>-9.2636141187187743E-2</c:v>
                </c:pt>
                <c:pt idx="1734">
                  <c:v>0.95675680969839072</c:v>
                </c:pt>
                <c:pt idx="1735">
                  <c:v>-0.97084325612147604</c:v>
                </c:pt>
                <c:pt idx="1736">
                  <c:v>-1.3169398202771772</c:v>
                </c:pt>
                <c:pt idx="1737">
                  <c:v>-9.2636141187187743E-2</c:v>
                </c:pt>
                <c:pt idx="1738">
                  <c:v>-0.47475164149706561</c:v>
                </c:pt>
                <c:pt idx="1739">
                  <c:v>1.6962927385681046</c:v>
                </c:pt>
                <c:pt idx="1740">
                  <c:v>3.0876140323972816</c:v>
                </c:pt>
                <c:pt idx="1741">
                  <c:v>0.40915417330356729</c:v>
                </c:pt>
                <c:pt idx="1742">
                  <c:v>-0.35105567676119287</c:v>
                </c:pt>
                <c:pt idx="1743">
                  <c:v>0.25133954469818598</c:v>
                </c:pt>
                <c:pt idx="1744">
                  <c:v>-0.78263485589970971</c:v>
                </c:pt>
                <c:pt idx="1745">
                  <c:v>0.67122506580214247</c:v>
                </c:pt>
                <c:pt idx="1746">
                  <c:v>-0.13450084786481414</c:v>
                </c:pt>
                <c:pt idx="1747">
                  <c:v>-0.46138043415115609</c:v>
                </c:pt>
                <c:pt idx="1748">
                  <c:v>-0.65733487718104089</c:v>
                </c:pt>
                <c:pt idx="1749">
                  <c:v>-0.96521809158368499</c:v>
                </c:pt>
                <c:pt idx="1750">
                  <c:v>0.45459670157721016</c:v>
                </c:pt>
                <c:pt idx="1751">
                  <c:v>1.4585471241891457</c:v>
                </c:pt>
                <c:pt idx="1752">
                  <c:v>0.27610815177678266</c:v>
                </c:pt>
                <c:pt idx="1753">
                  <c:v>0.66589615956622539</c:v>
                </c:pt>
                <c:pt idx="1754">
                  <c:v>0.34464173781767304</c:v>
                </c:pt>
                <c:pt idx="1755">
                  <c:v>-0.47475164149706561</c:v>
                </c:pt>
                <c:pt idx="1756">
                  <c:v>0.16213203746224936</c:v>
                </c:pt>
                <c:pt idx="1757">
                  <c:v>-0.57740389140746462</c:v>
                </c:pt>
                <c:pt idx="1758">
                  <c:v>1.7684776815335637</c:v>
                </c:pt>
                <c:pt idx="1759">
                  <c:v>-0.10235599160852582</c:v>
                </c:pt>
                <c:pt idx="1760">
                  <c:v>0.50048255880983206</c:v>
                </c:pt>
                <c:pt idx="1761">
                  <c:v>-0.83779723459469002</c:v>
                </c:pt>
                <c:pt idx="1762">
                  <c:v>0.97947807383521213</c:v>
                </c:pt>
                <c:pt idx="1763">
                  <c:v>-7.9264933841278265E-2</c:v>
                </c:pt>
                <c:pt idx="1764">
                  <c:v>0.85980325965433557</c:v>
                </c:pt>
                <c:pt idx="1765">
                  <c:v>-1.2256114347709117</c:v>
                </c:pt>
                <c:pt idx="1766">
                  <c:v>0.29678207297182951</c:v>
                </c:pt>
                <c:pt idx="1767">
                  <c:v>-1.7464716564739196</c:v>
                </c:pt>
                <c:pt idx="1768">
                  <c:v>-0.88163574888553942</c:v>
                </c:pt>
                <c:pt idx="1769">
                  <c:v>2.2208043171956806</c:v>
                </c:pt>
                <c:pt idx="1770">
                  <c:v>3.4711180473254347E-2</c:v>
                </c:pt>
                <c:pt idx="1771">
                  <c:v>8.3805065671466589E-2</c:v>
                </c:pt>
                <c:pt idx="1772">
                  <c:v>0.82371078817160603</c:v>
                </c:pt>
                <c:pt idx="1773">
                  <c:v>-0.49952024857566157</c:v>
                </c:pt>
                <c:pt idx="1774">
                  <c:v>-1.1095879775146047</c:v>
                </c:pt>
                <c:pt idx="1775">
                  <c:v>0.30285056646859959</c:v>
                </c:pt>
                <c:pt idx="1776">
                  <c:v>-0.2581232772721333</c:v>
                </c:pt>
                <c:pt idx="1777">
                  <c:v>0.16980454494181355</c:v>
                </c:pt>
                <c:pt idx="1778">
                  <c:v>-0.92342692023461292</c:v>
                </c:pt>
                <c:pt idx="1779">
                  <c:v>-1.2807738134658935</c:v>
                </c:pt>
                <c:pt idx="1780">
                  <c:v>0.88457186673293153</c:v>
                </c:pt>
                <c:pt idx="1781">
                  <c:v>1.1980802456733655</c:v>
                </c:pt>
                <c:pt idx="1782">
                  <c:v>3.6758523415028894E-2</c:v>
                </c:pt>
                <c:pt idx="1783">
                  <c:v>-0.35105567676119287</c:v>
                </c:pt>
                <c:pt idx="1784">
                  <c:v>2.3387316069120766E-2</c:v>
                </c:pt>
                <c:pt idx="1785">
                  <c:v>-0.28084454140895404</c:v>
                </c:pt>
                <c:pt idx="1786">
                  <c:v>1.1506639097865021</c:v>
                </c:pt>
                <c:pt idx="1787">
                  <c:v>0.35399179460858499</c:v>
                </c:pt>
                <c:pt idx="1788">
                  <c:v>1.281736123700066</c:v>
                </c:pt>
                <c:pt idx="1789">
                  <c:v>-0.86256584167328598</c:v>
                </c:pt>
                <c:pt idx="1790">
                  <c:v>-0.26374844180992363</c:v>
                </c:pt>
                <c:pt idx="1791">
                  <c:v>1.36159357414509</c:v>
                </c:pt>
                <c:pt idx="1792">
                  <c:v>-0.82647337019055644</c:v>
                </c:pt>
                <c:pt idx="1793">
                  <c:v>-0.95951939171734246</c:v>
                </c:pt>
                <c:pt idx="1794">
                  <c:v>-0.68202994893108393</c:v>
                </c:pt>
                <c:pt idx="1795">
                  <c:v>-0.37779809145300913</c:v>
                </c:pt>
                <c:pt idx="1796">
                  <c:v>0.2400156802940524</c:v>
                </c:pt>
                <c:pt idx="1797">
                  <c:v>-0.60209896315750633</c:v>
                </c:pt>
                <c:pt idx="1798">
                  <c:v>-1.5299168275775394</c:v>
                </c:pt>
                <c:pt idx="1799">
                  <c:v>-1.2560787417158517</c:v>
                </c:pt>
                <c:pt idx="1800">
                  <c:v>0.75152584520614552</c:v>
                </c:pt>
                <c:pt idx="1801">
                  <c:v>0.45299268759441536</c:v>
                </c:pt>
                <c:pt idx="1802">
                  <c:v>-1.313214928024055</c:v>
                </c:pt>
                <c:pt idx="1803">
                  <c:v>-0.79600606324561785</c:v>
                </c:pt>
                <c:pt idx="1804">
                  <c:v>1.1506639097865021</c:v>
                </c:pt>
                <c:pt idx="1805">
                  <c:v>-0.72177377733838421</c:v>
                </c:pt>
                <c:pt idx="1806">
                  <c:v>-0.5242888556542562</c:v>
                </c:pt>
                <c:pt idx="1807">
                  <c:v>0.64492598006930457</c:v>
                </c:pt>
                <c:pt idx="1808">
                  <c:v>-3.1775062625862209E-2</c:v>
                </c:pt>
                <c:pt idx="1809">
                  <c:v>-1.1647503562095876</c:v>
                </c:pt>
                <c:pt idx="1810">
                  <c:v>0.94338560235248259</c:v>
                </c:pt>
                <c:pt idx="1811">
                  <c:v>8.2201051688671756E-2</c:v>
                </c:pt>
                <c:pt idx="1812">
                  <c:v>-0.57170519154112065</c:v>
                </c:pt>
                <c:pt idx="1813">
                  <c:v>-0.28084454140895404</c:v>
                </c:pt>
                <c:pt idx="1814">
                  <c:v>0.13371207345908401</c:v>
                </c:pt>
                <c:pt idx="1815">
                  <c:v>0.16980454494181355</c:v>
                </c:pt>
                <c:pt idx="1816">
                  <c:v>2.1339973127345539E-2</c:v>
                </c:pt>
                <c:pt idx="1817">
                  <c:v>-7.3639769303488617E-2</c:v>
                </c:pt>
                <c:pt idx="1818">
                  <c:v>0.14503593786321894</c:v>
                </c:pt>
                <c:pt idx="1819">
                  <c:v>-8.6937441320843828E-2</c:v>
                </c:pt>
                <c:pt idx="1820">
                  <c:v>-0.21800965523440821</c:v>
                </c:pt>
                <c:pt idx="1821">
                  <c:v>0.71543337372341598</c:v>
                </c:pt>
                <c:pt idx="1822">
                  <c:v>-0.35105567676119287</c:v>
                </c:pt>
                <c:pt idx="1823">
                  <c:v>-0.53356537711661656</c:v>
                </c:pt>
                <c:pt idx="1824">
                  <c:v>-0.1117060483994398</c:v>
                </c:pt>
                <c:pt idx="1825">
                  <c:v>0.57259396644673899</c:v>
                </c:pt>
                <c:pt idx="1826">
                  <c:v>0.64120108781618235</c:v>
                </c:pt>
                <c:pt idx="1827">
                  <c:v>0.34464173781767304</c:v>
                </c:pt>
                <c:pt idx="1828">
                  <c:v>0.43589658799538422</c:v>
                </c:pt>
                <c:pt idx="1829">
                  <c:v>4.3174088568687114E-3</c:v>
                </c:pt>
                <c:pt idx="1830">
                  <c:v>0.71543337372341598</c:v>
                </c:pt>
                <c:pt idx="1831">
                  <c:v>0.86550195952067954</c:v>
                </c:pt>
                <c:pt idx="1832">
                  <c:v>0.16980454494181355</c:v>
                </c:pt>
                <c:pt idx="1833">
                  <c:v>-0.37779809145300913</c:v>
                </c:pt>
                <c:pt idx="1834">
                  <c:v>-0.24475206992622447</c:v>
                </c:pt>
                <c:pt idx="1835">
                  <c:v>0.36136804378627735</c:v>
                </c:pt>
                <c:pt idx="1836">
                  <c:v>-0.54328522753795538</c:v>
                </c:pt>
                <c:pt idx="1837">
                  <c:v>0.53292367336799229</c:v>
                </c:pt>
                <c:pt idx="1838">
                  <c:v>-0.57170519154112065</c:v>
                </c:pt>
                <c:pt idx="1839">
                  <c:v>0.26675809498586867</c:v>
                </c:pt>
                <c:pt idx="1840">
                  <c:v>-0.35105567676119287</c:v>
                </c:pt>
                <c:pt idx="1841">
                  <c:v>0.36371164502992376</c:v>
                </c:pt>
                <c:pt idx="1842">
                  <c:v>1.7340627593621827</c:v>
                </c:pt>
                <c:pt idx="1843">
                  <c:v>-1.1534264918054526</c:v>
                </c:pt>
                <c:pt idx="1844">
                  <c:v>1.3672922740114339</c:v>
                </c:pt>
                <c:pt idx="1845">
                  <c:v>-0.93109942771417709</c:v>
                </c:pt>
                <c:pt idx="1846">
                  <c:v>0.76854840947662439</c:v>
                </c:pt>
                <c:pt idx="1847">
                  <c:v>-0.47475164149706561</c:v>
                </c:pt>
                <c:pt idx="1848">
                  <c:v>-0.35105567676119287</c:v>
                </c:pt>
                <c:pt idx="1849">
                  <c:v>-0.12302991280357338</c:v>
                </c:pt>
                <c:pt idx="1850">
                  <c:v>-0.39116929879891793</c:v>
                </c:pt>
                <c:pt idx="1851">
                  <c:v>-1.4752498355384702E-2</c:v>
                </c:pt>
                <c:pt idx="1852">
                  <c:v>1.922197624255396</c:v>
                </c:pt>
                <c:pt idx="1853">
                  <c:v>-0.38349679131935305</c:v>
                </c:pt>
                <c:pt idx="1854">
                  <c:v>-0.31496320527846333</c:v>
                </c:pt>
                <c:pt idx="1855">
                  <c:v>0.96208571593430847</c:v>
                </c:pt>
                <c:pt idx="1856">
                  <c:v>-0.35105567676119287</c:v>
                </c:pt>
                <c:pt idx="1857">
                  <c:v>-1.9366538643089075</c:v>
                </c:pt>
                <c:pt idx="1858">
                  <c:v>0.7589020943838386</c:v>
                </c:pt>
                <c:pt idx="1859">
                  <c:v>-1.3967972707222018</c:v>
                </c:pt>
                <c:pt idx="1860">
                  <c:v>-1.0868667133777832</c:v>
                </c:pt>
                <c:pt idx="1861">
                  <c:v>0.72478343051432925</c:v>
                </c:pt>
                <c:pt idx="1862">
                  <c:v>-0.64389013450657984</c:v>
                </c:pt>
                <c:pt idx="1863">
                  <c:v>0.34464173781767304</c:v>
                </c:pt>
                <c:pt idx="1864">
                  <c:v>0.29517805898903404</c:v>
                </c:pt>
                <c:pt idx="1865">
                  <c:v>1.063060416533359</c:v>
                </c:pt>
                <c:pt idx="1866">
                  <c:v>0.10894346638048938</c:v>
                </c:pt>
                <c:pt idx="1867">
                  <c:v>0.14503593786321894</c:v>
                </c:pt>
                <c:pt idx="1868">
                  <c:v>1.5858944458495872</c:v>
                </c:pt>
                <c:pt idx="1869">
                  <c:v>0.76854840947662439</c:v>
                </c:pt>
                <c:pt idx="1870">
                  <c:v>0.5633174449843793</c:v>
                </c:pt>
                <c:pt idx="1871">
                  <c:v>-0.40256669853160509</c:v>
                </c:pt>
                <c:pt idx="1872">
                  <c:v>-7.5613576916708891E-2</c:v>
                </c:pt>
                <c:pt idx="1873">
                  <c:v>-0.24475206992622447</c:v>
                </c:pt>
                <c:pt idx="1874">
                  <c:v>0.28955289445124371</c:v>
                </c:pt>
                <c:pt idx="1875">
                  <c:v>-1.6762605211216808</c:v>
                </c:pt>
                <c:pt idx="1876">
                  <c:v>-1.4994495206326008</c:v>
                </c:pt>
                <c:pt idx="1877">
                  <c:v>-0.49382154870931766</c:v>
                </c:pt>
                <c:pt idx="1878">
                  <c:v>2.4110600603592212</c:v>
                </c:pt>
                <c:pt idx="1879">
                  <c:v>-2.2940742928687423</c:v>
                </c:pt>
                <c:pt idx="1880">
                  <c:v>-0.35105567676119287</c:v>
                </c:pt>
                <c:pt idx="1881">
                  <c:v>1.7798015459376972</c:v>
                </c:pt>
                <c:pt idx="1882">
                  <c:v>-0.58507639888702878</c:v>
                </c:pt>
                <c:pt idx="1883">
                  <c:v>0.38643290916674655</c:v>
                </c:pt>
                <c:pt idx="1884">
                  <c:v>-0.10965870545766525</c:v>
                </c:pt>
                <c:pt idx="1885">
                  <c:v>-0.39116929879891793</c:v>
                </c:pt>
                <c:pt idx="1886">
                  <c:v>3.8004075465751779</c:v>
                </c:pt>
                <c:pt idx="1887">
                  <c:v>0.95675680969839072</c:v>
                </c:pt>
                <c:pt idx="1888">
                  <c:v>-0.31496320527846333</c:v>
                </c:pt>
                <c:pt idx="1889">
                  <c:v>0.87120065938702274</c:v>
                </c:pt>
                <c:pt idx="1890">
                  <c:v>-0.94819552731320755</c:v>
                </c:pt>
                <c:pt idx="1891">
                  <c:v>-1.316866284948623</c:v>
                </c:pt>
                <c:pt idx="1892">
                  <c:v>1.2094776454060532</c:v>
                </c:pt>
                <c:pt idx="1893">
                  <c:v>0.76284970961028042</c:v>
                </c:pt>
                <c:pt idx="1894">
                  <c:v>0.43589658799538422</c:v>
                </c:pt>
                <c:pt idx="1895">
                  <c:v>0.82940948803794989</c:v>
                </c:pt>
                <c:pt idx="1896">
                  <c:v>-0.52421532032570328</c:v>
                </c:pt>
                <c:pt idx="1897">
                  <c:v>0.38643290916674655</c:v>
                </c:pt>
                <c:pt idx="1898">
                  <c:v>0.17915460173272685</c:v>
                </c:pt>
                <c:pt idx="1899">
                  <c:v>1.5251804379453682</c:v>
                </c:pt>
                <c:pt idx="1900">
                  <c:v>1.2286210879468582</c:v>
                </c:pt>
                <c:pt idx="1901">
                  <c:v>-0.99553832787151908</c:v>
                </c:pt>
                <c:pt idx="1902">
                  <c:v>-0.92137957729283837</c:v>
                </c:pt>
                <c:pt idx="1903">
                  <c:v>-0.34740431983662351</c:v>
                </c:pt>
                <c:pt idx="1904">
                  <c:v>-0.45005656974702252</c:v>
                </c:pt>
                <c:pt idx="1905">
                  <c:v>-0.35105567676119287</c:v>
                </c:pt>
                <c:pt idx="1906">
                  <c:v>-0.23540201313531184</c:v>
                </c:pt>
                <c:pt idx="1907">
                  <c:v>0.46066519507397885</c:v>
                </c:pt>
                <c:pt idx="1908">
                  <c:v>0.34464173781767304</c:v>
                </c:pt>
                <c:pt idx="1909">
                  <c:v>3.3367570465089269</c:v>
                </c:pt>
                <c:pt idx="1910">
                  <c:v>0.14466614423279212</c:v>
                </c:pt>
                <c:pt idx="1911">
                  <c:v>0.30087675885537796</c:v>
                </c:pt>
                <c:pt idx="1912">
                  <c:v>1.7968976455367291</c:v>
                </c:pt>
                <c:pt idx="1913">
                  <c:v>-0.88528710581010883</c:v>
                </c:pt>
                <c:pt idx="1914">
                  <c:v>0.33894303795132913</c:v>
                </c:pt>
                <c:pt idx="1915">
                  <c:v>-1.7123529926044103</c:v>
                </c:pt>
                <c:pt idx="1916">
                  <c:v>1.3445710098746124</c:v>
                </c:pt>
                <c:pt idx="1917">
                  <c:v>-2.3987003503923621</c:v>
                </c:pt>
                <c:pt idx="1918">
                  <c:v>-0.35105567676119287</c:v>
                </c:pt>
                <c:pt idx="1919">
                  <c:v>-0.89295961328967299</c:v>
                </c:pt>
                <c:pt idx="1920">
                  <c:v>0.57631885869986188</c:v>
                </c:pt>
                <c:pt idx="1921">
                  <c:v>1.2362935954264225</c:v>
                </c:pt>
                <c:pt idx="1922">
                  <c:v>-0.37779809145300913</c:v>
                </c:pt>
                <c:pt idx="1923">
                  <c:v>-0.31496320527846333</c:v>
                </c:pt>
                <c:pt idx="1924">
                  <c:v>0.3122006232595122</c:v>
                </c:pt>
                <c:pt idx="1925">
                  <c:v>-0.35105567676119287</c:v>
                </c:pt>
                <c:pt idx="1926">
                  <c:v>0.79126967361344513</c:v>
                </c:pt>
                <c:pt idx="1927">
                  <c:v>-5.4496326762683636E-2</c:v>
                </c:pt>
                <c:pt idx="1928">
                  <c:v>2.138899523808881</c:v>
                </c:pt>
                <c:pt idx="1929">
                  <c:v>1.2476174598305574</c:v>
                </c:pt>
                <c:pt idx="1930">
                  <c:v>2.1201994102270554</c:v>
                </c:pt>
                <c:pt idx="1931">
                  <c:v>0.89589573113706511</c:v>
                </c:pt>
                <c:pt idx="1932">
                  <c:v>0.85980325965433557</c:v>
                </c:pt>
                <c:pt idx="1933">
                  <c:v>0.42457272359124931</c:v>
                </c:pt>
                <c:pt idx="1934">
                  <c:v>-0.51084411297979515</c:v>
                </c:pt>
                <c:pt idx="1935">
                  <c:v>-1.322564984814967</c:v>
                </c:pt>
                <c:pt idx="1936">
                  <c:v>0.45861785213220568</c:v>
                </c:pt>
                <c:pt idx="1937">
                  <c:v>-1.0069357276042057</c:v>
                </c:pt>
                <c:pt idx="1938">
                  <c:v>-0.13647465547803442</c:v>
                </c:pt>
                <c:pt idx="1939">
                  <c:v>0.18850465852364015</c:v>
                </c:pt>
                <c:pt idx="1940">
                  <c:v>1.0537103597424458</c:v>
                </c:pt>
                <c:pt idx="1941">
                  <c:v>1.8463613243653667</c:v>
                </c:pt>
                <c:pt idx="1942">
                  <c:v>-1.8758663210761348</c:v>
                </c:pt>
                <c:pt idx="1943">
                  <c:v>-0.86256584167328598</c:v>
                </c:pt>
                <c:pt idx="1944">
                  <c:v>0.34829309474224246</c:v>
                </c:pt>
                <c:pt idx="1945">
                  <c:v>-0.35105567676119287</c:v>
                </c:pt>
                <c:pt idx="1946">
                  <c:v>-0.25410212671713778</c:v>
                </c:pt>
                <c:pt idx="1947">
                  <c:v>-0.6913800057219972</c:v>
                </c:pt>
                <c:pt idx="1948">
                  <c:v>-0.27887073379573241</c:v>
                </c:pt>
                <c:pt idx="1949">
                  <c:v>-0.47475164149706561</c:v>
                </c:pt>
                <c:pt idx="1950">
                  <c:v>-0.24475206992622447</c:v>
                </c:pt>
                <c:pt idx="1951">
                  <c:v>1.0021993379720335</c:v>
                </c:pt>
                <c:pt idx="1952">
                  <c:v>7.2850994897758453E-2</c:v>
                </c:pt>
                <c:pt idx="1953">
                  <c:v>-0.87388970607742089</c:v>
                </c:pt>
                <c:pt idx="1954">
                  <c:v>-1.7123529926044103</c:v>
                </c:pt>
                <c:pt idx="1955">
                  <c:v>-0.9156808774264944</c:v>
                </c:pt>
                <c:pt idx="1956">
                  <c:v>1.5745705814454529</c:v>
                </c:pt>
                <c:pt idx="1957">
                  <c:v>-0.14779851988216935</c:v>
                </c:pt>
                <c:pt idx="1958">
                  <c:v>0.69234231595616913</c:v>
                </c:pt>
                <c:pt idx="1959">
                  <c:v>-0.28084454140895404</c:v>
                </c:pt>
                <c:pt idx="1960">
                  <c:v>0.63915374487440779</c:v>
                </c:pt>
                <c:pt idx="1961">
                  <c:v>1.9908047456248392</c:v>
                </c:pt>
                <c:pt idx="1962">
                  <c:v>0.95675680969839072</c:v>
                </c:pt>
                <c:pt idx="1963">
                  <c:v>-1.8434252065179746</c:v>
                </c:pt>
                <c:pt idx="1964">
                  <c:v>-1.2921712131985812</c:v>
                </c:pt>
                <c:pt idx="1965">
                  <c:v>1.5993391885240489</c:v>
                </c:pt>
                <c:pt idx="1966">
                  <c:v>-0.64389013450657984</c:v>
                </c:pt>
                <c:pt idx="1967">
                  <c:v>-0.67435744145151977</c:v>
                </c:pt>
                <c:pt idx="1968">
                  <c:v>-0.69174979935242331</c:v>
                </c:pt>
                <c:pt idx="1969">
                  <c:v>2.0171773666862305</c:v>
                </c:pt>
                <c:pt idx="1970">
                  <c:v>-0.12712459868712248</c:v>
                </c:pt>
                <c:pt idx="1971">
                  <c:v>0.94543294529425714</c:v>
                </c:pt>
                <c:pt idx="1972">
                  <c:v>-3.1775062625862209E-2</c:v>
                </c:pt>
                <c:pt idx="1973">
                  <c:v>0.28378065925634754</c:v>
                </c:pt>
                <c:pt idx="1974">
                  <c:v>0.28378065925634754</c:v>
                </c:pt>
                <c:pt idx="1975">
                  <c:v>-0.59442645567794217</c:v>
                </c:pt>
                <c:pt idx="1976">
                  <c:v>-0.86256584167328598</c:v>
                </c:pt>
                <c:pt idx="1977">
                  <c:v>-0.28084454140895404</c:v>
                </c:pt>
                <c:pt idx="1978">
                  <c:v>-0.18191718375167729</c:v>
                </c:pt>
                <c:pt idx="1979">
                  <c:v>1.8293387600948894</c:v>
                </c:pt>
                <c:pt idx="1980">
                  <c:v>2.2625954885447532</c:v>
                </c:pt>
                <c:pt idx="1981">
                  <c:v>-0.35105567676119287</c:v>
                </c:pt>
                <c:pt idx="1982">
                  <c:v>-8.6937441320843828E-2</c:v>
                </c:pt>
                <c:pt idx="1983">
                  <c:v>1.7550329388591019</c:v>
                </c:pt>
                <c:pt idx="1984">
                  <c:v>1.9985507884329579</c:v>
                </c:pt>
                <c:pt idx="1985">
                  <c:v>0.95675680969839072</c:v>
                </c:pt>
                <c:pt idx="1986">
                  <c:v>-8.6937441320843828E-2</c:v>
                </c:pt>
                <c:pt idx="1987">
                  <c:v>-0.24277826231300284</c:v>
                </c:pt>
                <c:pt idx="1988">
                  <c:v>-0.95382069185099849</c:v>
                </c:pt>
                <c:pt idx="1989">
                  <c:v>-0.28084454140895404</c:v>
                </c:pt>
                <c:pt idx="1990">
                  <c:v>-0.14779851988216935</c:v>
                </c:pt>
                <c:pt idx="1991">
                  <c:v>-0.6686587415851758</c:v>
                </c:pt>
                <c:pt idx="1992">
                  <c:v>0.34464173781767304</c:v>
                </c:pt>
                <c:pt idx="1993">
                  <c:v>-0.89865831315601552</c:v>
                </c:pt>
                <c:pt idx="1994">
                  <c:v>-0.61342282756164124</c:v>
                </c:pt>
                <c:pt idx="1995">
                  <c:v>-0.59442645567794217</c:v>
                </c:pt>
                <c:pt idx="1996">
                  <c:v>0.84847939525020066</c:v>
                </c:pt>
                <c:pt idx="1997">
                  <c:v>-2.2616331783105821</c:v>
                </c:pt>
                <c:pt idx="1998">
                  <c:v>3.3728495179916571</c:v>
                </c:pt>
                <c:pt idx="1999">
                  <c:v>3.1655712105576383</c:v>
                </c:pt>
                <c:pt idx="2000">
                  <c:v>-0.95382069185099849</c:v>
                </c:pt>
                <c:pt idx="2001">
                  <c:v>-0.17256712696076398</c:v>
                </c:pt>
                <c:pt idx="2002">
                  <c:v>1.6658989669517177</c:v>
                </c:pt>
                <c:pt idx="2003">
                  <c:v>-0.30926450541211936</c:v>
                </c:pt>
                <c:pt idx="2004">
                  <c:v>0.22094577308180036</c:v>
                </c:pt>
                <c:pt idx="2005">
                  <c:v>-0.69905251320156148</c:v>
                </c:pt>
                <c:pt idx="2006">
                  <c:v>0.14503593786321894</c:v>
                </c:pt>
                <c:pt idx="2007">
                  <c:v>0.5118064232139663</c:v>
                </c:pt>
                <c:pt idx="2008">
                  <c:v>-0.12105610519035311</c:v>
                </c:pt>
                <c:pt idx="2009">
                  <c:v>8.424839463044495E-2</c:v>
                </c:pt>
                <c:pt idx="2010">
                  <c:v>0.56894260952216891</c:v>
                </c:pt>
                <c:pt idx="2011">
                  <c:v>-0.35105567676119287</c:v>
                </c:pt>
                <c:pt idx="2012">
                  <c:v>-0.16482108415264687</c:v>
                </c:pt>
                <c:pt idx="2013">
                  <c:v>0.91094448779432169</c:v>
                </c:pt>
                <c:pt idx="2014">
                  <c:v>0.53285013803943937</c:v>
                </c:pt>
                <c:pt idx="2015">
                  <c:v>-0.7295198201465013</c:v>
                </c:pt>
                <c:pt idx="2016">
                  <c:v>-0.37779809145300913</c:v>
                </c:pt>
                <c:pt idx="2017">
                  <c:v>1.9737086460258089</c:v>
                </c:pt>
                <c:pt idx="2018">
                  <c:v>1.6163617527945264</c:v>
                </c:pt>
                <c:pt idx="2019">
                  <c:v>0.43589658799538422</c:v>
                </c:pt>
                <c:pt idx="2020">
                  <c:v>-0.56038132713698574</c:v>
                </c:pt>
                <c:pt idx="2021">
                  <c:v>3.1732437180372033</c:v>
                </c:pt>
                <c:pt idx="2022">
                  <c:v>1.1393400453823672</c:v>
                </c:pt>
                <c:pt idx="2023">
                  <c:v>-1.1059366205900352</c:v>
                </c:pt>
                <c:pt idx="2024">
                  <c:v>0.16980454494181355</c:v>
                </c:pt>
                <c:pt idx="2025">
                  <c:v>1.7303378671090597</c:v>
                </c:pt>
                <c:pt idx="2026">
                  <c:v>-0.67633124906474062</c:v>
                </c:pt>
                <c:pt idx="2027">
                  <c:v>-0.24475206992622447</c:v>
                </c:pt>
                <c:pt idx="2028">
                  <c:v>0.33127053047176358</c:v>
                </c:pt>
                <c:pt idx="2029">
                  <c:v>0.43589658799538422</c:v>
                </c:pt>
                <c:pt idx="2030">
                  <c:v>-8.6937441320843828E-2</c:v>
                </c:pt>
                <c:pt idx="2031">
                  <c:v>1.0708064593414774</c:v>
                </c:pt>
                <c:pt idx="2032">
                  <c:v>1.4528484243228024</c:v>
                </c:pt>
                <c:pt idx="2033">
                  <c:v>0.52152627363530579</c:v>
                </c:pt>
                <c:pt idx="2034">
                  <c:v>-0.53758652767161208</c:v>
                </c:pt>
                <c:pt idx="2035">
                  <c:v>-0.87221215676607178</c:v>
                </c:pt>
                <c:pt idx="2036">
                  <c:v>-0.50149405618888188</c:v>
                </c:pt>
                <c:pt idx="2037">
                  <c:v>-0.27514584154261079</c:v>
                </c:pt>
                <c:pt idx="2038">
                  <c:v>0.56894260952216891</c:v>
                </c:pt>
                <c:pt idx="2039">
                  <c:v>2.1339973127345539E-2</c:v>
                </c:pt>
                <c:pt idx="2040">
                  <c:v>-0.28084454140895404</c:v>
                </c:pt>
                <c:pt idx="2041">
                  <c:v>2.5400113960024582</c:v>
                </c:pt>
                <c:pt idx="2042">
                  <c:v>-3.0984189155262238</c:v>
                </c:pt>
                <c:pt idx="2043">
                  <c:v>-0.38919549118569696</c:v>
                </c:pt>
                <c:pt idx="2044">
                  <c:v>-0.47475164149706561</c:v>
                </c:pt>
                <c:pt idx="2045">
                  <c:v>0.86148080896568402</c:v>
                </c:pt>
                <c:pt idx="2046">
                  <c:v>-0.92342692023461292</c:v>
                </c:pt>
                <c:pt idx="2047">
                  <c:v>-1.7371215996830063</c:v>
                </c:pt>
                <c:pt idx="2048">
                  <c:v>-0.28084454140895404</c:v>
                </c:pt>
                <c:pt idx="2049">
                  <c:v>0.57464130938851288</c:v>
                </c:pt>
                <c:pt idx="2050">
                  <c:v>1.7684776815335637</c:v>
                </c:pt>
                <c:pt idx="2051">
                  <c:v>-0.25410212671713778</c:v>
                </c:pt>
                <c:pt idx="2052">
                  <c:v>0.71543337372341598</c:v>
                </c:pt>
                <c:pt idx="2053">
                  <c:v>0.24198948790727404</c:v>
                </c:pt>
                <c:pt idx="2054">
                  <c:v>-1.1306316923400783</c:v>
                </c:pt>
                <c:pt idx="2055">
                  <c:v>-0.53356537711661656</c:v>
                </c:pt>
                <c:pt idx="2056">
                  <c:v>-0.11535740532400918</c:v>
                </c:pt>
                <c:pt idx="2057">
                  <c:v>0.2306656235031391</c:v>
                </c:pt>
                <c:pt idx="2058">
                  <c:v>-0.35105567676119287</c:v>
                </c:pt>
                <c:pt idx="2059">
                  <c:v>-0.63621762702701556</c:v>
                </c:pt>
                <c:pt idx="2060">
                  <c:v>-6.9841341721812722E-2</c:v>
                </c:pt>
                <c:pt idx="2061">
                  <c:v>-0.35105567676119287</c:v>
                </c:pt>
                <c:pt idx="2062">
                  <c:v>-0.31496320527846333</c:v>
                </c:pt>
                <c:pt idx="2063">
                  <c:v>-0.89865831315601552</c:v>
                </c:pt>
                <c:pt idx="2064">
                  <c:v>-1.0146817704123241</c:v>
                </c:pt>
                <c:pt idx="2065">
                  <c:v>-0.30758695610077164</c:v>
                </c:pt>
                <c:pt idx="2066">
                  <c:v>-0.82442602724878322</c:v>
                </c:pt>
                <c:pt idx="2067">
                  <c:v>0.34631928712902083</c:v>
                </c:pt>
                <c:pt idx="2068">
                  <c:v>-0.76561229162923095</c:v>
                </c:pt>
                <c:pt idx="2069">
                  <c:v>-1.2617039062536426</c:v>
                </c:pt>
                <c:pt idx="2070">
                  <c:v>1.905101524656365</c:v>
                </c:pt>
                <c:pt idx="2071">
                  <c:v>-0.41389056293574006</c:v>
                </c:pt>
                <c:pt idx="2072">
                  <c:v>-1.4752498355384702E-2</c:v>
                </c:pt>
                <c:pt idx="2073">
                  <c:v>-0.8418919204782398</c:v>
                </c:pt>
                <c:pt idx="2074">
                  <c:v>-3.1775062625862209E-2</c:v>
                </c:pt>
                <c:pt idx="2075">
                  <c:v>-1.6953304283339328</c:v>
                </c:pt>
                <c:pt idx="2076">
                  <c:v>-0.94812199198465463</c:v>
                </c:pt>
                <c:pt idx="2077">
                  <c:v>-1.1914927709014038</c:v>
                </c:pt>
                <c:pt idx="2078">
                  <c:v>-1.5716344635980601</c:v>
                </c:pt>
                <c:pt idx="2079">
                  <c:v>-0.31496320527846333</c:v>
                </c:pt>
                <c:pt idx="2080">
                  <c:v>-0.25410212671713778</c:v>
                </c:pt>
                <c:pt idx="2081">
                  <c:v>-8.6937441320843828E-2</c:v>
                </c:pt>
                <c:pt idx="2082">
                  <c:v>-0.30926450541211936</c:v>
                </c:pt>
                <c:pt idx="2083">
                  <c:v>-8.4963633707622194E-2</c:v>
                </c:pt>
                <c:pt idx="2084">
                  <c:v>-0.28084454140895404</c:v>
                </c:pt>
                <c:pt idx="2085">
                  <c:v>0.25133954469818598</c:v>
                </c:pt>
                <c:pt idx="2086">
                  <c:v>-6.0195026629027565E-2</c:v>
                </c:pt>
                <c:pt idx="2087">
                  <c:v>-1.2807738134658935</c:v>
                </c:pt>
                <c:pt idx="2088">
                  <c:v>-0.53926407698296053</c:v>
                </c:pt>
                <c:pt idx="2089">
                  <c:v>-2.3663327711627558</c:v>
                </c:pt>
                <c:pt idx="2090">
                  <c:v>-1.2977963777363724</c:v>
                </c:pt>
                <c:pt idx="2091">
                  <c:v>-0.87593704901919545</c:v>
                </c:pt>
                <c:pt idx="2092">
                  <c:v>0.17345590186638293</c:v>
                </c:pt>
                <c:pt idx="2093">
                  <c:v>-0.70679855600967989</c:v>
                </c:pt>
                <c:pt idx="2094">
                  <c:v>-0.56030779180843282</c:v>
                </c:pt>
                <c:pt idx="2095">
                  <c:v>2.7038672993689464E-2</c:v>
                </c:pt>
                <c:pt idx="2096">
                  <c:v>-0.21640564125161271</c:v>
                </c:pt>
                <c:pt idx="2097">
                  <c:v>-0.72747247720472674</c:v>
                </c:pt>
                <c:pt idx="2098">
                  <c:v>3.6758523415028894E-2</c:v>
                </c:pt>
                <c:pt idx="2099">
                  <c:v>1.6959964802662315</c:v>
                </c:pt>
                <c:pt idx="2100">
                  <c:v>0.13371207345908401</c:v>
                </c:pt>
                <c:pt idx="2101">
                  <c:v>1.5137095028841268</c:v>
                </c:pt>
                <c:pt idx="2102">
                  <c:v>-0.35105567676119287</c:v>
                </c:pt>
                <c:pt idx="2103">
                  <c:v>0.26675809498586867</c:v>
                </c:pt>
                <c:pt idx="2104">
                  <c:v>-1.1477277919391087</c:v>
                </c:pt>
                <c:pt idx="2105">
                  <c:v>1.1506639097865021</c:v>
                </c:pt>
                <c:pt idx="2106">
                  <c:v>-1.0677968061655325</c:v>
                </c:pt>
                <c:pt idx="2107">
                  <c:v>-1.6134256349471336</c:v>
                </c:pt>
                <c:pt idx="2108">
                  <c:v>1.2228488527519614</c:v>
                </c:pt>
                <c:pt idx="2109">
                  <c:v>0.14101478730822276</c:v>
                </c:pt>
                <c:pt idx="2110">
                  <c:v>-0.35105567676119287</c:v>
                </c:pt>
                <c:pt idx="2111">
                  <c:v>-0.71249725587602386</c:v>
                </c:pt>
                <c:pt idx="2112">
                  <c:v>0.33287454445455911</c:v>
                </c:pt>
                <c:pt idx="2113">
                  <c:v>1.2837099313132869</c:v>
                </c:pt>
                <c:pt idx="2114">
                  <c:v>-0.3855441342611276</c:v>
                </c:pt>
                <c:pt idx="2115">
                  <c:v>-0.7295198201465013</c:v>
                </c:pt>
                <c:pt idx="2116">
                  <c:v>1.1619877741906357</c:v>
                </c:pt>
                <c:pt idx="2117">
                  <c:v>-0.66296004171883183</c:v>
                </c:pt>
                <c:pt idx="2118">
                  <c:v>-0.30926450541211936</c:v>
                </c:pt>
                <c:pt idx="2119">
                  <c:v>-0.95951939171734246</c:v>
                </c:pt>
                <c:pt idx="2120">
                  <c:v>0.70198863104895493</c:v>
                </c:pt>
                <c:pt idx="2121">
                  <c:v>-0.41958926280208264</c:v>
                </c:pt>
                <c:pt idx="2122">
                  <c:v>-1.1343565845932007</c:v>
                </c:pt>
                <c:pt idx="2123">
                  <c:v>-0.69342734866377176</c:v>
                </c:pt>
                <c:pt idx="2124">
                  <c:v>-1.0507742418950536</c:v>
                </c:pt>
                <c:pt idx="2125">
                  <c:v>-0.88528710581010883</c:v>
                </c:pt>
                <c:pt idx="2126">
                  <c:v>1.1734587092518767</c:v>
                </c:pt>
                <c:pt idx="2127">
                  <c:v>0.96808067410252563</c:v>
                </c:pt>
                <c:pt idx="2128">
                  <c:v>-0.35105567676119287</c:v>
                </c:pt>
                <c:pt idx="2129">
                  <c:v>-0.20091355563537644</c:v>
                </c:pt>
                <c:pt idx="2130">
                  <c:v>-0.15714857667308266</c:v>
                </c:pt>
                <c:pt idx="2131">
                  <c:v>0.56894260952216891</c:v>
                </c:pt>
                <c:pt idx="2132">
                  <c:v>-1.6401680496389512</c:v>
                </c:pt>
                <c:pt idx="2133">
                  <c:v>-0.24277826231300284</c:v>
                </c:pt>
                <c:pt idx="2134">
                  <c:v>0.70198863104895493</c:v>
                </c:pt>
                <c:pt idx="2135">
                  <c:v>-0.83984457753646458</c:v>
                </c:pt>
                <c:pt idx="2136">
                  <c:v>0.43757413730673267</c:v>
                </c:pt>
                <c:pt idx="2137">
                  <c:v>-6.0195026629027565E-2</c:v>
                </c:pt>
                <c:pt idx="2138">
                  <c:v>0.13371207345908401</c:v>
                </c:pt>
                <c:pt idx="2139">
                  <c:v>-5.0844969838114262E-2</c:v>
                </c:pt>
                <c:pt idx="2140">
                  <c:v>-0.41389056293574006</c:v>
                </c:pt>
                <c:pt idx="2141">
                  <c:v>7.2850994897758453E-2</c:v>
                </c:pt>
                <c:pt idx="2142">
                  <c:v>-0.35105567676119287</c:v>
                </c:pt>
                <c:pt idx="2143">
                  <c:v>-1.2313101346372557</c:v>
                </c:pt>
                <c:pt idx="2144">
                  <c:v>-0.52991402019204725</c:v>
                </c:pt>
                <c:pt idx="2145">
                  <c:v>0.7133124954530885</c:v>
                </c:pt>
                <c:pt idx="2146">
                  <c:v>0.95675680969839072</c:v>
                </c:pt>
                <c:pt idx="2147">
                  <c:v>2.0572174533954022</c:v>
                </c:pt>
                <c:pt idx="2148">
                  <c:v>-1.0013105630664145</c:v>
                </c:pt>
                <c:pt idx="2149">
                  <c:v>0.83306084496251931</c:v>
                </c:pt>
                <c:pt idx="2150">
                  <c:v>0.1507346377295615</c:v>
                </c:pt>
                <c:pt idx="2151">
                  <c:v>1.3198024027960165</c:v>
                </c:pt>
                <c:pt idx="2152">
                  <c:v>0.53285013803943937</c:v>
                </c:pt>
                <c:pt idx="2153">
                  <c:v>0.43392278038216259</c:v>
                </c:pt>
                <c:pt idx="2154">
                  <c:v>-8.6937441320843828E-2</c:v>
                </c:pt>
                <c:pt idx="2155">
                  <c:v>-0.24475206992622447</c:v>
                </c:pt>
                <c:pt idx="2156">
                  <c:v>-1.5164720849030784</c:v>
                </c:pt>
                <c:pt idx="2157">
                  <c:v>0.85980325965433557</c:v>
                </c:pt>
                <c:pt idx="2158">
                  <c:v>0.66589615956622539</c:v>
                </c:pt>
                <c:pt idx="2159">
                  <c:v>-0.35105567676119287</c:v>
                </c:pt>
                <c:pt idx="2160">
                  <c:v>1.7076166029722382</c:v>
                </c:pt>
                <c:pt idx="2161">
                  <c:v>1.8767550959817538</c:v>
                </c:pt>
                <c:pt idx="2162">
                  <c:v>1.001610872321196E-2</c:v>
                </c:pt>
                <c:pt idx="2163">
                  <c:v>-1.4081946704548898</c:v>
                </c:pt>
                <c:pt idx="2164">
                  <c:v>-1.0925654132441271</c:v>
                </c:pt>
                <c:pt idx="2165">
                  <c:v>-0.7676596345710055</c:v>
                </c:pt>
                <c:pt idx="2166">
                  <c:v>-1.3034950776027161</c:v>
                </c:pt>
                <c:pt idx="2167">
                  <c:v>-0.18191718375167729</c:v>
                </c:pt>
                <c:pt idx="2168">
                  <c:v>0.26478428737264836</c:v>
                </c:pt>
                <c:pt idx="2169">
                  <c:v>4.6108580205941517E-2</c:v>
                </c:pt>
                <c:pt idx="2170">
                  <c:v>-1.0564729417613976</c:v>
                </c:pt>
                <c:pt idx="2171">
                  <c:v>0.29510452366048112</c:v>
                </c:pt>
                <c:pt idx="2172">
                  <c:v>-1.7123529926044103</c:v>
                </c:pt>
                <c:pt idx="2173">
                  <c:v>-0.35105567676119287</c:v>
                </c:pt>
                <c:pt idx="2174">
                  <c:v>-0.90633082063558112</c:v>
                </c:pt>
                <c:pt idx="2175">
                  <c:v>0.10696965876726706</c:v>
                </c:pt>
                <c:pt idx="2176">
                  <c:v>-0.37779809145300913</c:v>
                </c:pt>
                <c:pt idx="2177">
                  <c:v>-1.2332839422504773</c:v>
                </c:pt>
                <c:pt idx="2178">
                  <c:v>-1.6856105779125941</c:v>
                </c:pt>
                <c:pt idx="2179">
                  <c:v>-0.81507597045786995</c:v>
                </c:pt>
                <c:pt idx="2180">
                  <c:v>-1.7655415636861702</c:v>
                </c:pt>
                <c:pt idx="2181">
                  <c:v>0.42617673757404478</c:v>
                </c:pt>
                <c:pt idx="2182">
                  <c:v>0.28947935912269007</c:v>
                </c:pt>
                <c:pt idx="2183">
                  <c:v>-0.31496320527846333</c:v>
                </c:pt>
                <c:pt idx="2184">
                  <c:v>1.2476174598305574</c:v>
                </c:pt>
                <c:pt idx="2185">
                  <c:v>1.0898028312251766</c:v>
                </c:pt>
                <c:pt idx="2186">
                  <c:v>-0.67998260598931071</c:v>
                </c:pt>
                <c:pt idx="2187">
                  <c:v>-2.4102555146298006E-2</c:v>
                </c:pt>
                <c:pt idx="2188">
                  <c:v>-0.30561314848755</c:v>
                </c:pt>
                <c:pt idx="2189">
                  <c:v>-0.95951939171734246</c:v>
                </c:pt>
                <c:pt idx="2190">
                  <c:v>-1.3586574562976979</c:v>
                </c:pt>
                <c:pt idx="2191">
                  <c:v>-0.95951939171734246</c:v>
                </c:pt>
                <c:pt idx="2192">
                  <c:v>0.6655263659357985</c:v>
                </c:pt>
                <c:pt idx="2193">
                  <c:v>-0.37779809145300913</c:v>
                </c:pt>
                <c:pt idx="2194">
                  <c:v>-1.8795176780007041</c:v>
                </c:pt>
                <c:pt idx="2195">
                  <c:v>-0.18389099136489892</c:v>
                </c:pt>
                <c:pt idx="2196">
                  <c:v>0.29517805898903404</c:v>
                </c:pt>
                <c:pt idx="2197">
                  <c:v>-0.6686587415851758</c:v>
                </c:pt>
                <c:pt idx="2198">
                  <c:v>-0.25410212671713778</c:v>
                </c:pt>
                <c:pt idx="2199">
                  <c:v>1.2837099313132869</c:v>
                </c:pt>
                <c:pt idx="2200">
                  <c:v>0.48338645921080164</c:v>
                </c:pt>
                <c:pt idx="2201">
                  <c:v>-0.34170561997027959</c:v>
                </c:pt>
                <c:pt idx="2202">
                  <c:v>-1.1895189632881822</c:v>
                </c:pt>
                <c:pt idx="2203">
                  <c:v>1.1104767524202228</c:v>
                </c:pt>
                <c:pt idx="2204">
                  <c:v>-7.0799908758191425E-3</c:v>
                </c:pt>
                <c:pt idx="2205">
                  <c:v>0.53285013803943937</c:v>
                </c:pt>
                <c:pt idx="2206">
                  <c:v>1.3900135381482552</c:v>
                </c:pt>
                <c:pt idx="2207">
                  <c:v>-0.47110028457249553</c:v>
                </c:pt>
                <c:pt idx="2208">
                  <c:v>-0.89865831315601552</c:v>
                </c:pt>
                <c:pt idx="2209">
                  <c:v>0.39943432288222858</c:v>
                </c:pt>
                <c:pt idx="2210">
                  <c:v>-0.64389013450657984</c:v>
                </c:pt>
                <c:pt idx="2211">
                  <c:v>1.0898028312251766</c:v>
                </c:pt>
                <c:pt idx="2212">
                  <c:v>-0.18389099136489892</c:v>
                </c:pt>
                <c:pt idx="2213">
                  <c:v>0.92066433821566107</c:v>
                </c:pt>
                <c:pt idx="2214">
                  <c:v>-0.50521894844200554</c:v>
                </c:pt>
                <c:pt idx="2215">
                  <c:v>-0.28084454140895404</c:v>
                </c:pt>
                <c:pt idx="2216">
                  <c:v>0.53854883790578323</c:v>
                </c:pt>
                <c:pt idx="2217">
                  <c:v>0.50610772334762244</c:v>
                </c:pt>
                <c:pt idx="2218">
                  <c:v>-1.6799118780462501</c:v>
                </c:pt>
                <c:pt idx="2219">
                  <c:v>0.57631885869986188</c:v>
                </c:pt>
                <c:pt idx="2220">
                  <c:v>0.21159571629088841</c:v>
                </c:pt>
                <c:pt idx="2221">
                  <c:v>-0.35105567676119287</c:v>
                </c:pt>
                <c:pt idx="2222">
                  <c:v>-0.6191950627565368</c:v>
                </c:pt>
                <c:pt idx="2223">
                  <c:v>0.85980325965433557</c:v>
                </c:pt>
                <c:pt idx="2224">
                  <c:v>-0.61349636289019416</c:v>
                </c:pt>
                <c:pt idx="2225">
                  <c:v>0.96610686648930399</c:v>
                </c:pt>
                <c:pt idx="2226">
                  <c:v>-1.0450755420287097</c:v>
                </c:pt>
                <c:pt idx="2227">
                  <c:v>-1.4519596494171836</c:v>
                </c:pt>
                <c:pt idx="2228">
                  <c:v>-0.35310301970296742</c:v>
                </c:pt>
                <c:pt idx="2229">
                  <c:v>-0.33403311249071538</c:v>
                </c:pt>
                <c:pt idx="2230">
                  <c:v>-0.53926407698296053</c:v>
                </c:pt>
                <c:pt idx="2231">
                  <c:v>-0.96521809158368499</c:v>
                </c:pt>
                <c:pt idx="2232">
                  <c:v>0.64120108781618235</c:v>
                </c:pt>
                <c:pt idx="2233">
                  <c:v>-0.28654324127529796</c:v>
                </c:pt>
                <c:pt idx="2234">
                  <c:v>0.56894260952216891</c:v>
                </c:pt>
                <c:pt idx="2235">
                  <c:v>-1.5793069710776255</c:v>
                </c:pt>
                <c:pt idx="2236">
                  <c:v>-0.35105567676119287</c:v>
                </c:pt>
                <c:pt idx="2237">
                  <c:v>0.73808110253168446</c:v>
                </c:pt>
                <c:pt idx="2238">
                  <c:v>-2.4102555146298006E-2</c:v>
                </c:pt>
                <c:pt idx="2239">
                  <c:v>0.43392278038216259</c:v>
                </c:pt>
                <c:pt idx="2240">
                  <c:v>0.3921316090330898</c:v>
                </c:pt>
                <c:pt idx="2241">
                  <c:v>-0.37779809145300913</c:v>
                </c:pt>
                <c:pt idx="2242">
                  <c:v>1.7608051740539989</c:v>
                </c:pt>
                <c:pt idx="2243">
                  <c:v>1.2037789455397092</c:v>
                </c:pt>
                <c:pt idx="2244">
                  <c:v>-0.4917742057675431</c:v>
                </c:pt>
                <c:pt idx="2245">
                  <c:v>0.70198863104895493</c:v>
                </c:pt>
                <c:pt idx="2246">
                  <c:v>-0.22005699817618277</c:v>
                </c:pt>
                <c:pt idx="2247">
                  <c:v>-1.1152866773809484</c:v>
                </c:pt>
                <c:pt idx="2248">
                  <c:v>-0.31496320527846333</c:v>
                </c:pt>
                <c:pt idx="2249">
                  <c:v>-0.25045076979256842</c:v>
                </c:pt>
                <c:pt idx="2250">
                  <c:v>0.26675809498586867</c:v>
                </c:pt>
                <c:pt idx="2251">
                  <c:v>-0.25410212671713778</c:v>
                </c:pt>
                <c:pt idx="2252">
                  <c:v>-1.2389826421168213</c:v>
                </c:pt>
                <c:pt idx="2253">
                  <c:v>0.98152541677698668</c:v>
                </c:pt>
                <c:pt idx="2254">
                  <c:v>-0.76561229162923095</c:v>
                </c:pt>
                <c:pt idx="2255">
                  <c:v>0.85980325965433557</c:v>
                </c:pt>
                <c:pt idx="2256">
                  <c:v>-1.8795176780007041</c:v>
                </c:pt>
                <c:pt idx="2257">
                  <c:v>0.18850465852364015</c:v>
                </c:pt>
                <c:pt idx="2258">
                  <c:v>0.57829266631308218</c:v>
                </c:pt>
                <c:pt idx="2259">
                  <c:v>-0.46905294163072164</c:v>
                </c:pt>
                <c:pt idx="2260">
                  <c:v>1.4111307883022819</c:v>
                </c:pt>
                <c:pt idx="2261">
                  <c:v>-0.24277826231300284</c:v>
                </c:pt>
                <c:pt idx="2262">
                  <c:v>-1.0089830705459801</c:v>
                </c:pt>
                <c:pt idx="2263">
                  <c:v>1.001610872321196E-2</c:v>
                </c:pt>
                <c:pt idx="2264">
                  <c:v>0.47198905947811381</c:v>
                </c:pt>
                <c:pt idx="2265">
                  <c:v>0.22861828056136455</c:v>
                </c:pt>
                <c:pt idx="2266">
                  <c:v>-0.86256584167328598</c:v>
                </c:pt>
                <c:pt idx="2267">
                  <c:v>6.3131144476419709E-2</c:v>
                </c:pt>
                <c:pt idx="2268">
                  <c:v>-0.6191950627565368</c:v>
                </c:pt>
                <c:pt idx="2269">
                  <c:v>0.65047760927854203</c:v>
                </c:pt>
                <c:pt idx="2270">
                  <c:v>0.30285056646859959</c:v>
                </c:pt>
                <c:pt idx="2271">
                  <c:v>1.0898028312251766</c:v>
                </c:pt>
                <c:pt idx="2272">
                  <c:v>-1.2065415275586611</c:v>
                </c:pt>
                <c:pt idx="2273">
                  <c:v>-0.30926450541211936</c:v>
                </c:pt>
                <c:pt idx="2274">
                  <c:v>-2.067726078222472</c:v>
                </c:pt>
                <c:pt idx="2275">
                  <c:v>-0.10403354091987424</c:v>
                </c:pt>
                <c:pt idx="2276">
                  <c:v>-0.37012558397344492</c:v>
                </c:pt>
                <c:pt idx="2277">
                  <c:v>0.7876183166888765</c:v>
                </c:pt>
                <c:pt idx="2278">
                  <c:v>-0.7295198201465013</c:v>
                </c:pt>
                <c:pt idx="2279">
                  <c:v>-0.12105610519035311</c:v>
                </c:pt>
                <c:pt idx="2280">
                  <c:v>0.17148209425316266</c:v>
                </c:pt>
                <c:pt idx="2281">
                  <c:v>0.70206216637750785</c:v>
                </c:pt>
                <c:pt idx="2282">
                  <c:v>1.4582508658872728</c:v>
                </c:pt>
                <c:pt idx="2283">
                  <c:v>0.87120065938702274</c:v>
                </c:pt>
                <c:pt idx="2284">
                  <c:v>-0.87958840594376486</c:v>
                </c:pt>
                <c:pt idx="2285">
                  <c:v>1.001610872321196E-2</c:v>
                </c:pt>
                <c:pt idx="2286">
                  <c:v>-0.24277826231300284</c:v>
                </c:pt>
                <c:pt idx="2287">
                  <c:v>-3.3748870239083156E-2</c:v>
                </c:pt>
                <c:pt idx="2288">
                  <c:v>-0.7295198201465013</c:v>
                </c:pt>
                <c:pt idx="2289">
                  <c:v>-0.80170476311196048</c:v>
                </c:pt>
                <c:pt idx="2290">
                  <c:v>-0.76561229162923095</c:v>
                </c:pt>
                <c:pt idx="2291">
                  <c:v>1.1506639097865021</c:v>
                </c:pt>
                <c:pt idx="2292">
                  <c:v>-1.4974021776908264</c:v>
                </c:pt>
                <c:pt idx="2293">
                  <c:v>-9.0537984890400967E-3</c:v>
                </c:pt>
                <c:pt idx="2294">
                  <c:v>-0.35872818424075709</c:v>
                </c:pt>
                <c:pt idx="2295">
                  <c:v>-1.043101734415488</c:v>
                </c:pt>
                <c:pt idx="2296">
                  <c:v>-0.51084411297979515</c:v>
                </c:pt>
                <c:pt idx="2297">
                  <c:v>-2.4102555146298006E-2</c:v>
                </c:pt>
                <c:pt idx="2298">
                  <c:v>4.3174088568687114E-3</c:v>
                </c:pt>
                <c:pt idx="2299">
                  <c:v>-0.41593790587751323</c:v>
                </c:pt>
                <c:pt idx="2300">
                  <c:v>0.79331701655522036</c:v>
                </c:pt>
                <c:pt idx="2301">
                  <c:v>-0.85686714180694346</c:v>
                </c:pt>
                <c:pt idx="2302">
                  <c:v>-0.86256584167328598</c:v>
                </c:pt>
                <c:pt idx="2303">
                  <c:v>1.7304114024376132</c:v>
                </c:pt>
                <c:pt idx="2304">
                  <c:v>-0.66296004171883183</c:v>
                </c:pt>
                <c:pt idx="2305">
                  <c:v>0.43589658799538422</c:v>
                </c:pt>
                <c:pt idx="2306">
                  <c:v>-0.38349679131935305</c:v>
                </c:pt>
                <c:pt idx="2307">
                  <c:v>1.1883603952520265</c:v>
                </c:pt>
                <c:pt idx="2308">
                  <c:v>1.0820567884170582</c:v>
                </c:pt>
                <c:pt idx="2309">
                  <c:v>5.7432444610075774E-2</c:v>
                </c:pt>
                <c:pt idx="2310">
                  <c:v>-7.3566233974934336E-2</c:v>
                </c:pt>
                <c:pt idx="2311">
                  <c:v>0.38643290916674655</c:v>
                </c:pt>
                <c:pt idx="2312">
                  <c:v>-0.31496320527846333</c:v>
                </c:pt>
                <c:pt idx="2313">
                  <c:v>-0.47475164149706561</c:v>
                </c:pt>
                <c:pt idx="2314">
                  <c:v>5.37810876855064E-2</c:v>
                </c:pt>
                <c:pt idx="2315">
                  <c:v>0.84438470936665289</c:v>
                </c:pt>
                <c:pt idx="2316">
                  <c:v>0.44524664478629755</c:v>
                </c:pt>
                <c:pt idx="2317">
                  <c:v>0.89589573113706511</c:v>
                </c:pt>
                <c:pt idx="2318">
                  <c:v>-0.20668579083027327</c:v>
                </c:pt>
                <c:pt idx="2319">
                  <c:v>-0.47475164149706561</c:v>
                </c:pt>
                <c:pt idx="2320">
                  <c:v>1.671524131489508</c:v>
                </c:pt>
                <c:pt idx="2321">
                  <c:v>0.1600846945204748</c:v>
                </c:pt>
                <c:pt idx="2322">
                  <c:v>1.2646400241010349</c:v>
                </c:pt>
                <c:pt idx="2323">
                  <c:v>-0.11740474826578373</c:v>
                </c:pt>
                <c:pt idx="2324">
                  <c:v>-8.6937441320843828E-2</c:v>
                </c:pt>
                <c:pt idx="2325">
                  <c:v>-0.12872861266991731</c:v>
                </c:pt>
                <c:pt idx="2326">
                  <c:v>1.2476174598305574</c:v>
                </c:pt>
                <c:pt idx="2327">
                  <c:v>-0.35105567676119287</c:v>
                </c:pt>
                <c:pt idx="2328">
                  <c:v>0.85980325965433557</c:v>
                </c:pt>
                <c:pt idx="2329">
                  <c:v>-8.1238741454499899E-2</c:v>
                </c:pt>
                <c:pt idx="2330">
                  <c:v>-1.6077269350807897</c:v>
                </c:pt>
                <c:pt idx="2331">
                  <c:v>-1.2199127349045678</c:v>
                </c:pt>
                <c:pt idx="2332">
                  <c:v>1.9737821813543619</c:v>
                </c:pt>
                <c:pt idx="2333">
                  <c:v>-0.31496320527846333</c:v>
                </c:pt>
                <c:pt idx="2334">
                  <c:v>-0.35105567676119287</c:v>
                </c:pt>
                <c:pt idx="2335">
                  <c:v>-0.35105567676119287</c:v>
                </c:pt>
                <c:pt idx="2336">
                  <c:v>3.6758523415028894E-2</c:v>
                </c:pt>
                <c:pt idx="2337">
                  <c:v>1.0707329240129246</c:v>
                </c:pt>
                <c:pt idx="2338">
                  <c:v>-1.3834260633762925</c:v>
                </c:pt>
                <c:pt idx="2339">
                  <c:v>1.2837099313132869</c:v>
                </c:pt>
                <c:pt idx="2340">
                  <c:v>-7.0799908758191425E-3</c:v>
                </c:pt>
                <c:pt idx="2341">
                  <c:v>-0.14779851988216935</c:v>
                </c:pt>
                <c:pt idx="2342">
                  <c:v>-1.0925654132441271</c:v>
                </c:pt>
                <c:pt idx="2343">
                  <c:v>0.56894260952216891</c:v>
                </c:pt>
                <c:pt idx="2344">
                  <c:v>8.417485930189203E-2</c:v>
                </c:pt>
                <c:pt idx="2345">
                  <c:v>-0.55468262727064188</c:v>
                </c:pt>
                <c:pt idx="2346">
                  <c:v>0.40915417330356729</c:v>
                </c:pt>
                <c:pt idx="2347">
                  <c:v>-0.25410212671713778</c:v>
                </c:pt>
                <c:pt idx="2348">
                  <c:v>-6.7941069437144688E-2</c:v>
                </c:pt>
                <c:pt idx="2349">
                  <c:v>-0.47475164149706561</c:v>
                </c:pt>
                <c:pt idx="2350">
                  <c:v>-0.2163321059230591</c:v>
                </c:pt>
                <c:pt idx="2351">
                  <c:v>2.5229888317319809</c:v>
                </c:pt>
                <c:pt idx="2352">
                  <c:v>0.27610815177678266</c:v>
                </c:pt>
                <c:pt idx="2353">
                  <c:v>-0.18389099136489892</c:v>
                </c:pt>
                <c:pt idx="2354">
                  <c:v>1.522986024346487</c:v>
                </c:pt>
                <c:pt idx="2355">
                  <c:v>0.50413391573440214</c:v>
                </c:pt>
                <c:pt idx="2356">
                  <c:v>-0.85686714180694346</c:v>
                </c:pt>
                <c:pt idx="2357">
                  <c:v>-0.53561272005839111</c:v>
                </c:pt>
                <c:pt idx="2358">
                  <c:v>-0.66296004171883183</c:v>
                </c:pt>
                <c:pt idx="2359">
                  <c:v>-1.1704490560759315</c:v>
                </c:pt>
                <c:pt idx="2360">
                  <c:v>-0.52794021257882562</c:v>
                </c:pt>
                <c:pt idx="2361">
                  <c:v>1.001610872321196E-2</c:v>
                </c:pt>
                <c:pt idx="2362">
                  <c:v>-0.26952067700482046</c:v>
                </c:pt>
                <c:pt idx="2363">
                  <c:v>0.22291958069502063</c:v>
                </c:pt>
                <c:pt idx="2364">
                  <c:v>1.1656391311152052</c:v>
                </c:pt>
                <c:pt idx="2365">
                  <c:v>-0.35105567676119287</c:v>
                </c:pt>
                <c:pt idx="2366">
                  <c:v>0.41682668078313218</c:v>
                </c:pt>
                <c:pt idx="2367">
                  <c:v>-1.0203804702786681</c:v>
                </c:pt>
                <c:pt idx="2368">
                  <c:v>-0.19726219871080705</c:v>
                </c:pt>
                <c:pt idx="2369">
                  <c:v>-0.88733444875188339</c:v>
                </c:pt>
                <c:pt idx="2370">
                  <c:v>-0.70475121306790534</c:v>
                </c:pt>
                <c:pt idx="2371">
                  <c:v>-0.33630317840580887</c:v>
                </c:pt>
                <c:pt idx="2372">
                  <c:v>-0.14582471226894772</c:v>
                </c:pt>
                <c:pt idx="2373">
                  <c:v>-0.7713109914955748</c:v>
                </c:pt>
                <c:pt idx="2374">
                  <c:v>0.39980411651265468</c:v>
                </c:pt>
                <c:pt idx="2375">
                  <c:v>0.90934047381152749</c:v>
                </c:pt>
                <c:pt idx="2376">
                  <c:v>0.19822450894497892</c:v>
                </c:pt>
                <c:pt idx="2377">
                  <c:v>4.6108580205941517E-2</c:v>
                </c:pt>
                <c:pt idx="2378">
                  <c:v>-0.31898435583345813</c:v>
                </c:pt>
                <c:pt idx="2379">
                  <c:v>1.0537103597424458</c:v>
                </c:pt>
                <c:pt idx="2380">
                  <c:v>0.93571309487291832</c:v>
                </c:pt>
                <c:pt idx="2381">
                  <c:v>1.8045701530162941</c:v>
                </c:pt>
                <c:pt idx="2382">
                  <c:v>-0.57740389140746462</c:v>
                </c:pt>
                <c:pt idx="2383">
                  <c:v>-3.193398657957057</c:v>
                </c:pt>
                <c:pt idx="2384">
                  <c:v>-0.995611863200072</c:v>
                </c:pt>
                <c:pt idx="2385">
                  <c:v>-1.5128207279785091</c:v>
                </c:pt>
                <c:pt idx="2386">
                  <c:v>-0.35105567676119287</c:v>
                </c:pt>
                <c:pt idx="2387">
                  <c:v>-1.0620981062991885</c:v>
                </c:pt>
                <c:pt idx="2388">
                  <c:v>0.64120108781618235</c:v>
                </c:pt>
                <c:pt idx="2389">
                  <c:v>-0.14582471226894772</c:v>
                </c:pt>
                <c:pt idx="2390">
                  <c:v>-0.12872861266991731</c:v>
                </c:pt>
                <c:pt idx="2391">
                  <c:v>-0.40256669853160509</c:v>
                </c:pt>
                <c:pt idx="2392">
                  <c:v>-0.72016976335558869</c:v>
                </c:pt>
                <c:pt idx="2393">
                  <c:v>0.65252495222031592</c:v>
                </c:pt>
                <c:pt idx="2394">
                  <c:v>1.3539210666655257</c:v>
                </c:pt>
                <c:pt idx="2395">
                  <c:v>1.9737086460258089</c:v>
                </c:pt>
                <c:pt idx="2396">
                  <c:v>-0.47117381990104912</c:v>
                </c:pt>
                <c:pt idx="2397">
                  <c:v>0.43589658799538422</c:v>
                </c:pt>
                <c:pt idx="2398">
                  <c:v>-0.81514950578642287</c:v>
                </c:pt>
                <c:pt idx="2399">
                  <c:v>-0.7295198201465013</c:v>
                </c:pt>
                <c:pt idx="2400">
                  <c:v>0.15643333759590544</c:v>
                </c:pt>
                <c:pt idx="2401">
                  <c:v>2.0857109527271205</c:v>
                </c:pt>
                <c:pt idx="2402">
                  <c:v>-0.28084454140895404</c:v>
                </c:pt>
                <c:pt idx="2403">
                  <c:v>-0.1915634988444638</c:v>
                </c:pt>
                <c:pt idx="2404">
                  <c:v>-0.25410212671713778</c:v>
                </c:pt>
                <c:pt idx="2405">
                  <c:v>-1.3473335918935629</c:v>
                </c:pt>
                <c:pt idx="2406">
                  <c:v>1.2476174598305574</c:v>
                </c:pt>
                <c:pt idx="2407">
                  <c:v>0.46066519507397885</c:v>
                </c:pt>
                <c:pt idx="2408">
                  <c:v>-1.1952176631545262</c:v>
                </c:pt>
                <c:pt idx="2409">
                  <c:v>-1.0925654132441271</c:v>
                </c:pt>
                <c:pt idx="2410">
                  <c:v>0.14503593786321894</c:v>
                </c:pt>
                <c:pt idx="2411">
                  <c:v>-0.35105567676119287</c:v>
                </c:pt>
                <c:pt idx="2412">
                  <c:v>-0.11535740532400918</c:v>
                </c:pt>
                <c:pt idx="2413">
                  <c:v>0.20589701642454447</c:v>
                </c:pt>
                <c:pt idx="2414">
                  <c:v>-0.16314353484129845</c:v>
                </c:pt>
                <c:pt idx="2415">
                  <c:v>-0.40819186306939614</c:v>
                </c:pt>
                <c:pt idx="2416">
                  <c:v>1.9015237030603491</c:v>
                </c:pt>
                <c:pt idx="2417">
                  <c:v>0.91299183073609624</c:v>
                </c:pt>
                <c:pt idx="2418">
                  <c:v>4.3841026544527315</c:v>
                </c:pt>
                <c:pt idx="2419">
                  <c:v>0.93571309487291832</c:v>
                </c:pt>
                <c:pt idx="2420">
                  <c:v>-1.5927517137520866</c:v>
                </c:pt>
                <c:pt idx="2421">
                  <c:v>-0.24475206992622447</c:v>
                </c:pt>
                <c:pt idx="2422">
                  <c:v>0.10127095890092382</c:v>
                </c:pt>
                <c:pt idx="2423">
                  <c:v>-1.3034950776027161</c:v>
                </c:pt>
                <c:pt idx="2424">
                  <c:v>-1.1152866773809484</c:v>
                </c:pt>
                <c:pt idx="2425">
                  <c:v>0.16570985905826513</c:v>
                </c:pt>
                <c:pt idx="2426">
                  <c:v>-0.35105567676119287</c:v>
                </c:pt>
                <c:pt idx="2427">
                  <c:v>-2.003213642736577</c:v>
                </c:pt>
                <c:pt idx="2428">
                  <c:v>0.1600846945204748</c:v>
                </c:pt>
                <c:pt idx="2429">
                  <c:v>-1.3834260633762925</c:v>
                </c:pt>
                <c:pt idx="2430">
                  <c:v>-1.0450755420287097</c:v>
                </c:pt>
                <c:pt idx="2431">
                  <c:v>0.36166430208815059</c:v>
                </c:pt>
                <c:pt idx="2432">
                  <c:v>0.69066476664482135</c:v>
                </c:pt>
                <c:pt idx="2433">
                  <c:v>-1.2065415275586611</c:v>
                </c:pt>
                <c:pt idx="2434">
                  <c:v>0.5937112166007662</c:v>
                </c:pt>
                <c:pt idx="2435">
                  <c:v>-0.24277826231300284</c:v>
                </c:pt>
                <c:pt idx="2436">
                  <c:v>1.3445710098746124</c:v>
                </c:pt>
                <c:pt idx="2437">
                  <c:v>-1.1647503562095876</c:v>
                </c:pt>
                <c:pt idx="2438">
                  <c:v>2.0781119805761095</c:v>
                </c:pt>
                <c:pt idx="2439">
                  <c:v>0.65822365208666045</c:v>
                </c:pt>
                <c:pt idx="2440">
                  <c:v>-0.36070199185397872</c:v>
                </c:pt>
                <c:pt idx="2441">
                  <c:v>0.20392320881132284</c:v>
                </c:pt>
                <c:pt idx="2442">
                  <c:v>-0.57170519154112065</c:v>
                </c:pt>
                <c:pt idx="2443">
                  <c:v>0.24198948790727404</c:v>
                </c:pt>
                <c:pt idx="2444">
                  <c:v>-0.35105567676119287</c:v>
                </c:pt>
                <c:pt idx="2445">
                  <c:v>-2.242933064728756</c:v>
                </c:pt>
                <c:pt idx="2446">
                  <c:v>-1.6856105779125941</c:v>
                </c:pt>
                <c:pt idx="2447">
                  <c:v>0.50413391573440214</c:v>
                </c:pt>
                <c:pt idx="2448">
                  <c:v>-1.3529587564313539</c:v>
                </c:pt>
                <c:pt idx="2449">
                  <c:v>-0.73317117707107071</c:v>
                </c:pt>
                <c:pt idx="2450">
                  <c:v>-1.5679831066734906</c:v>
                </c:pt>
                <c:pt idx="2451">
                  <c:v>-0.25410212671713778</c:v>
                </c:pt>
                <c:pt idx="2452">
                  <c:v>2.4584763962460858</c:v>
                </c:pt>
                <c:pt idx="2453">
                  <c:v>1.6354316600067784</c:v>
                </c:pt>
                <c:pt idx="2454">
                  <c:v>-0.12105610519035311</c:v>
                </c:pt>
                <c:pt idx="2455">
                  <c:v>0.58399136617942615</c:v>
                </c:pt>
                <c:pt idx="2456">
                  <c:v>-3.7473762492204778E-2</c:v>
                </c:pt>
                <c:pt idx="2457">
                  <c:v>0.46636389494032277</c:v>
                </c:pt>
                <c:pt idx="2458">
                  <c:v>8.417485930189203E-2</c:v>
                </c:pt>
                <c:pt idx="2459">
                  <c:v>1.0460378522628815</c:v>
                </c:pt>
                <c:pt idx="2460">
                  <c:v>0.95675680969839072</c:v>
                </c:pt>
                <c:pt idx="2461">
                  <c:v>0.16980454494181355</c:v>
                </c:pt>
                <c:pt idx="2462">
                  <c:v>1.8196189096735504</c:v>
                </c:pt>
                <c:pt idx="2463">
                  <c:v>0.35399179460858499</c:v>
                </c:pt>
                <c:pt idx="2464">
                  <c:v>-0.20865959844349491</c:v>
                </c:pt>
                <c:pt idx="2465">
                  <c:v>-1.3245387924281886</c:v>
                </c:pt>
                <c:pt idx="2466">
                  <c:v>0.66589615956622539</c:v>
                </c:pt>
                <c:pt idx="2467">
                  <c:v>0.54417400244357295</c:v>
                </c:pt>
                <c:pt idx="2468">
                  <c:v>1.6220604526608704</c:v>
                </c:pt>
                <c:pt idx="2469">
                  <c:v>3.6758523415028894E-2</c:v>
                </c:pt>
                <c:pt idx="2470">
                  <c:v>-0.95951939171734246</c:v>
                </c:pt>
                <c:pt idx="2471">
                  <c:v>1.549801974366857</c:v>
                </c:pt>
                <c:pt idx="2472">
                  <c:v>0.53285013803943937</c:v>
                </c:pt>
                <c:pt idx="2473">
                  <c:v>1.1506639097865021</c:v>
                </c:pt>
                <c:pt idx="2474">
                  <c:v>-1.8434252065179746</c:v>
                </c:pt>
                <c:pt idx="2475">
                  <c:v>-0.35105567676119287</c:v>
                </c:pt>
                <c:pt idx="2476">
                  <c:v>-0.14582471226894772</c:v>
                </c:pt>
                <c:pt idx="2477">
                  <c:v>-1.6799841297157895E-2</c:v>
                </c:pt>
                <c:pt idx="2478">
                  <c:v>0.31987313073907708</c:v>
                </c:pt>
                <c:pt idx="2479">
                  <c:v>1.2967848803573225</c:v>
                </c:pt>
                <c:pt idx="2480">
                  <c:v>-7.3639769303488617E-2</c:v>
                </c:pt>
                <c:pt idx="2481">
                  <c:v>0.20392320881132284</c:v>
                </c:pt>
                <c:pt idx="2482">
                  <c:v>1.0537103597424458</c:v>
                </c:pt>
                <c:pt idx="2483">
                  <c:v>-0.92137957729283837</c:v>
                </c:pt>
                <c:pt idx="2484">
                  <c:v>1.8139937451357595</c:v>
                </c:pt>
                <c:pt idx="2485">
                  <c:v>-0.6686587415851758</c:v>
                </c:pt>
                <c:pt idx="2486">
                  <c:v>-0.12302991280357338</c:v>
                </c:pt>
                <c:pt idx="2487">
                  <c:v>0.23636432336948301</c:v>
                </c:pt>
                <c:pt idx="2488">
                  <c:v>-7.3566233974934336E-2</c:v>
                </c:pt>
                <c:pt idx="2489">
                  <c:v>0.18682710921229106</c:v>
                </c:pt>
                <c:pt idx="2490">
                  <c:v>-0.13077595561169186</c:v>
                </c:pt>
                <c:pt idx="2491">
                  <c:v>-1.4746809135540049</c:v>
                </c:pt>
                <c:pt idx="2492">
                  <c:v>-1.2313101346372557</c:v>
                </c:pt>
                <c:pt idx="2493">
                  <c:v>-0.59647379861971672</c:v>
                </c:pt>
                <c:pt idx="2494">
                  <c:v>1.9015237030603491</c:v>
                </c:pt>
                <c:pt idx="2495">
                  <c:v>0.68291872383670282</c:v>
                </c:pt>
                <c:pt idx="2496">
                  <c:v>0.5118064232139663</c:v>
                </c:pt>
                <c:pt idx="2497">
                  <c:v>-0.35105567676119287</c:v>
                </c:pt>
                <c:pt idx="2498">
                  <c:v>1.966109673874797</c:v>
                </c:pt>
                <c:pt idx="2499">
                  <c:v>0.675246216357138</c:v>
                </c:pt>
                <c:pt idx="2500">
                  <c:v>0.47001525186489285</c:v>
                </c:pt>
                <c:pt idx="2501">
                  <c:v>-0.96521809158368499</c:v>
                </c:pt>
                <c:pt idx="2502">
                  <c:v>0.82371078817160603</c:v>
                </c:pt>
                <c:pt idx="2503">
                  <c:v>1.0898028312251766</c:v>
                </c:pt>
                <c:pt idx="2504">
                  <c:v>-6.0195026629027565E-2</c:v>
                </c:pt>
                <c:pt idx="2505">
                  <c:v>1.4298309018841078</c:v>
                </c:pt>
                <c:pt idx="2506">
                  <c:v>-1.5354684567867776</c:v>
                </c:pt>
                <c:pt idx="2507">
                  <c:v>-0.56403268406155516</c:v>
                </c:pt>
                <c:pt idx="2508">
                  <c:v>1.0176178882597162</c:v>
                </c:pt>
                <c:pt idx="2509">
                  <c:v>-0.49382154870931766</c:v>
                </c:pt>
                <c:pt idx="2510">
                  <c:v>-0.52991402019204725</c:v>
                </c:pt>
                <c:pt idx="2511">
                  <c:v>0.44159528786172819</c:v>
                </c:pt>
                <c:pt idx="2512">
                  <c:v>-0.35105567676119287</c:v>
                </c:pt>
                <c:pt idx="2513">
                  <c:v>1.3178285951827962</c:v>
                </c:pt>
                <c:pt idx="2514">
                  <c:v>1.0784789668210417</c:v>
                </c:pt>
                <c:pt idx="2515">
                  <c:v>1.5384781099627234</c:v>
                </c:pt>
                <c:pt idx="2516">
                  <c:v>-0.38349679131935305</c:v>
                </c:pt>
                <c:pt idx="2517">
                  <c:v>-0.31496320527846333</c:v>
                </c:pt>
                <c:pt idx="2518">
                  <c:v>-0.35105567676119287</c:v>
                </c:pt>
                <c:pt idx="2519">
                  <c:v>-1.8434252065179746</c:v>
                </c:pt>
                <c:pt idx="2520">
                  <c:v>-0.6686587415851758</c:v>
                </c:pt>
                <c:pt idx="2521">
                  <c:v>1.0176178882597162</c:v>
                </c:pt>
                <c:pt idx="2522">
                  <c:v>-0.24277826231300284</c:v>
                </c:pt>
                <c:pt idx="2523">
                  <c:v>1.2321989095428747</c:v>
                </c:pt>
                <c:pt idx="2524">
                  <c:v>0.59538876591211332</c:v>
                </c:pt>
                <c:pt idx="2525">
                  <c:v>1.5858944458495872</c:v>
                </c:pt>
                <c:pt idx="2526">
                  <c:v>-3.9521105433979326E-2</c:v>
                </c:pt>
                <c:pt idx="2527">
                  <c:v>-0.57170519154112065</c:v>
                </c:pt>
                <c:pt idx="2528">
                  <c:v>2.4945688677288151</c:v>
                </c:pt>
                <c:pt idx="2529">
                  <c:v>9.3524916092805332E-2</c:v>
                </c:pt>
                <c:pt idx="2530">
                  <c:v>-0.17249359163221176</c:v>
                </c:pt>
                <c:pt idx="2531">
                  <c:v>0.13371207345908401</c:v>
                </c:pt>
                <c:pt idx="2532">
                  <c:v>2.8937804676377241</c:v>
                </c:pt>
                <c:pt idx="2533">
                  <c:v>2.1562918817097847</c:v>
                </c:pt>
                <c:pt idx="2534">
                  <c:v>-0.46342777709293065</c:v>
                </c:pt>
                <c:pt idx="2535">
                  <c:v>0.77994580920931089</c:v>
                </c:pt>
                <c:pt idx="2536">
                  <c:v>-0.64389013450657984</c:v>
                </c:pt>
                <c:pt idx="2537">
                  <c:v>0.13371207345908401</c:v>
                </c:pt>
                <c:pt idx="2538">
                  <c:v>-0.35105567676119287</c:v>
                </c:pt>
                <c:pt idx="2539">
                  <c:v>-0.65726134185248863</c:v>
                </c:pt>
                <c:pt idx="2540">
                  <c:v>1.0784789668210417</c:v>
                </c:pt>
                <c:pt idx="2541">
                  <c:v>0.37306170182083775</c:v>
                </c:pt>
                <c:pt idx="2542">
                  <c:v>-0.43865917001433469</c:v>
                </c:pt>
                <c:pt idx="2543">
                  <c:v>-8.4963633707622194E-2</c:v>
                </c:pt>
                <c:pt idx="2544">
                  <c:v>-0.35105567676119287</c:v>
                </c:pt>
                <c:pt idx="2545">
                  <c:v>-0.76568582695778387</c:v>
                </c:pt>
                <c:pt idx="2546">
                  <c:v>0.98115562314656057</c:v>
                </c:pt>
                <c:pt idx="2547">
                  <c:v>3.0666438529003615</c:v>
                </c:pt>
                <c:pt idx="2548">
                  <c:v>-0.87388970607742089</c:v>
                </c:pt>
                <c:pt idx="2549">
                  <c:v>0.5937112166007662</c:v>
                </c:pt>
                <c:pt idx="2550">
                  <c:v>-0.16124326255663041</c:v>
                </c:pt>
                <c:pt idx="2551">
                  <c:v>0.55564493750481436</c:v>
                </c:pt>
                <c:pt idx="2552">
                  <c:v>0.82736214509617534</c:v>
                </c:pt>
                <c:pt idx="2553">
                  <c:v>0.26675809498586867</c:v>
                </c:pt>
                <c:pt idx="2554">
                  <c:v>1.5745705814454529</c:v>
                </c:pt>
                <c:pt idx="2555">
                  <c:v>-0.45203037736024348</c:v>
                </c:pt>
                <c:pt idx="2556">
                  <c:v>0.18682710921229106</c:v>
                </c:pt>
                <c:pt idx="2557">
                  <c:v>-0.12310344813212766</c:v>
                </c:pt>
                <c:pt idx="2558">
                  <c:v>2.0763608959362081</c:v>
                </c:pt>
                <c:pt idx="2559">
                  <c:v>-0.31496320527846333</c:v>
                </c:pt>
                <c:pt idx="2560">
                  <c:v>0.69636346651116388</c:v>
                </c:pt>
                <c:pt idx="2561">
                  <c:v>0.5953152305835604</c:v>
                </c:pt>
                <c:pt idx="2562">
                  <c:v>-0.71819595574236639</c:v>
                </c:pt>
                <c:pt idx="2563">
                  <c:v>2.3119856320448386</c:v>
                </c:pt>
                <c:pt idx="2564">
                  <c:v>-0.52794021257882562</c:v>
                </c:pt>
                <c:pt idx="2565">
                  <c:v>-0.95951939171734246</c:v>
                </c:pt>
                <c:pt idx="2566">
                  <c:v>1.087829023611955</c:v>
                </c:pt>
                <c:pt idx="2567">
                  <c:v>-1.419518534859022</c:v>
                </c:pt>
                <c:pt idx="2568">
                  <c:v>-0.81302862751609539</c:v>
                </c:pt>
                <c:pt idx="2569">
                  <c:v>0.24564084483184342</c:v>
                </c:pt>
                <c:pt idx="2570">
                  <c:v>-0.37779809145300913</c:v>
                </c:pt>
                <c:pt idx="2571">
                  <c:v>-0.71812242041381413</c:v>
                </c:pt>
                <c:pt idx="2572">
                  <c:v>0.5937112166007662</c:v>
                </c:pt>
                <c:pt idx="2573">
                  <c:v>-0.69707870558834117</c:v>
                </c:pt>
                <c:pt idx="2574">
                  <c:v>3.6758523415028894E-2</c:v>
                </c:pt>
                <c:pt idx="2575">
                  <c:v>-0.47475164149706561</c:v>
                </c:pt>
                <c:pt idx="2576">
                  <c:v>-0.15714857667308266</c:v>
                </c:pt>
                <c:pt idx="2577">
                  <c:v>-0.99188697094694978</c:v>
                </c:pt>
                <c:pt idx="2578">
                  <c:v>0.24198948790727404</c:v>
                </c:pt>
                <c:pt idx="2579">
                  <c:v>-0.49747290563388702</c:v>
                </c:pt>
                <c:pt idx="2580">
                  <c:v>3.2929920675466331</c:v>
                </c:pt>
                <c:pt idx="2581">
                  <c:v>1.9887574026830648</c:v>
                </c:pt>
                <c:pt idx="2582">
                  <c:v>0.82371078817160603</c:v>
                </c:pt>
                <c:pt idx="2583">
                  <c:v>0.43589658799538422</c:v>
                </c:pt>
                <c:pt idx="2584">
                  <c:v>4.3174088568687114E-3</c:v>
                </c:pt>
                <c:pt idx="2585">
                  <c:v>-8.6937441320843828E-2</c:v>
                </c:pt>
                <c:pt idx="2586">
                  <c:v>5.9214228396635375E-3</c:v>
                </c:pt>
                <c:pt idx="2587">
                  <c:v>-1.0374030345491441</c:v>
                </c:pt>
                <c:pt idx="2588">
                  <c:v>-0.31693701289168358</c:v>
                </c:pt>
                <c:pt idx="2589">
                  <c:v>1.1980802456733655</c:v>
                </c:pt>
                <c:pt idx="2590">
                  <c:v>-0.17256712696076398</c:v>
                </c:pt>
                <c:pt idx="2591">
                  <c:v>-1.1152866773809484</c:v>
                </c:pt>
                <c:pt idx="2592">
                  <c:v>-0.28084454140895404</c:v>
                </c:pt>
                <c:pt idx="2593">
                  <c:v>-0.57170519154112065</c:v>
                </c:pt>
                <c:pt idx="2594">
                  <c:v>0.63148123739484285</c:v>
                </c:pt>
                <c:pt idx="2595">
                  <c:v>-1.6287706499062633</c:v>
                </c:pt>
                <c:pt idx="2596">
                  <c:v>-0.54898392740429924</c:v>
                </c:pt>
                <c:pt idx="2597">
                  <c:v>-0.6876551134688742</c:v>
                </c:pt>
                <c:pt idx="2598">
                  <c:v>0.76284970961028042</c:v>
                </c:pt>
                <c:pt idx="2599">
                  <c:v>-0.89295961328967299</c:v>
                </c:pt>
                <c:pt idx="2600">
                  <c:v>1.9506911235871143</c:v>
                </c:pt>
                <c:pt idx="2601">
                  <c:v>-1.2256114347709117</c:v>
                </c:pt>
                <c:pt idx="2602">
                  <c:v>1.483315731267741</c:v>
                </c:pt>
                <c:pt idx="2603">
                  <c:v>0.70198863104895493</c:v>
                </c:pt>
                <c:pt idx="2604">
                  <c:v>-0.86826454153962995</c:v>
                </c:pt>
                <c:pt idx="2605">
                  <c:v>-0.2123109553680643</c:v>
                </c:pt>
                <c:pt idx="2606">
                  <c:v>0.16775720200003902</c:v>
                </c:pt>
                <c:pt idx="2607">
                  <c:v>-0.86256584167328598</c:v>
                </c:pt>
                <c:pt idx="2608">
                  <c:v>-0.88528710581010883</c:v>
                </c:pt>
                <c:pt idx="2609">
                  <c:v>1.4013374025523888</c:v>
                </c:pt>
                <c:pt idx="2610">
                  <c:v>0.16980454494181355</c:v>
                </c:pt>
                <c:pt idx="2611">
                  <c:v>-1.5107733850367344</c:v>
                </c:pt>
                <c:pt idx="2612">
                  <c:v>-0.88528710581010883</c:v>
                </c:pt>
                <c:pt idx="2613">
                  <c:v>-0.47475164149706561</c:v>
                </c:pt>
                <c:pt idx="2614">
                  <c:v>0.30285056646859959</c:v>
                </c:pt>
                <c:pt idx="2615">
                  <c:v>1.8767550959817538</c:v>
                </c:pt>
                <c:pt idx="2616">
                  <c:v>-0.49952024857566157</c:v>
                </c:pt>
                <c:pt idx="2617">
                  <c:v>-0.51084411297979515</c:v>
                </c:pt>
                <c:pt idx="2618">
                  <c:v>-0.65528753423926633</c:v>
                </c:pt>
                <c:pt idx="2619">
                  <c:v>-0.86256584167328598</c:v>
                </c:pt>
                <c:pt idx="2620">
                  <c:v>-0.24475206992622447</c:v>
                </c:pt>
                <c:pt idx="2621">
                  <c:v>2.2568967886784099</c:v>
                </c:pt>
                <c:pt idx="2622">
                  <c:v>0.18112840934594848</c:v>
                </c:pt>
                <c:pt idx="2623">
                  <c:v>-0.40051935558983193</c:v>
                </c:pt>
                <c:pt idx="2624">
                  <c:v>1.7076166029722382</c:v>
                </c:pt>
                <c:pt idx="2625">
                  <c:v>-0.80170476311196048</c:v>
                </c:pt>
                <c:pt idx="2626">
                  <c:v>-0.49747290563388702</c:v>
                </c:pt>
                <c:pt idx="2627">
                  <c:v>-0.23905337005988123</c:v>
                </c:pt>
                <c:pt idx="2628">
                  <c:v>0.2306656235031391</c:v>
                </c:pt>
                <c:pt idx="2629">
                  <c:v>1.001610872321196E-2</c:v>
                </c:pt>
                <c:pt idx="2630">
                  <c:v>-0.34170561997027959</c:v>
                </c:pt>
                <c:pt idx="2631">
                  <c:v>-0.75224108428332281</c:v>
                </c:pt>
                <c:pt idx="2632">
                  <c:v>-0.54131141992473508</c:v>
                </c:pt>
                <c:pt idx="2633">
                  <c:v>-0.31898435583345813</c:v>
                </c:pt>
                <c:pt idx="2634">
                  <c:v>0.61847982367936083</c:v>
                </c:pt>
                <c:pt idx="2635">
                  <c:v>0.42259891597802901</c:v>
                </c:pt>
                <c:pt idx="2636">
                  <c:v>2.0934569955352385</c:v>
                </c:pt>
                <c:pt idx="2637">
                  <c:v>-0.60984500596562485</c:v>
                </c:pt>
                <c:pt idx="2638">
                  <c:v>0.99284928118112026</c:v>
                </c:pt>
                <c:pt idx="2639">
                  <c:v>-0.35105567676119287</c:v>
                </c:pt>
                <c:pt idx="2640">
                  <c:v>-1.3967972707222018</c:v>
                </c:pt>
                <c:pt idx="2641">
                  <c:v>-0.15714857667308266</c:v>
                </c:pt>
                <c:pt idx="2642">
                  <c:v>0.81026604549714498</c:v>
                </c:pt>
                <c:pt idx="2643">
                  <c:v>-0.76561229162923095</c:v>
                </c:pt>
                <c:pt idx="2644">
                  <c:v>-0.59647379861971672</c:v>
                </c:pt>
                <c:pt idx="2645">
                  <c:v>-0.56030779180843282</c:v>
                </c:pt>
                <c:pt idx="2646">
                  <c:v>-1.6495181064298645</c:v>
                </c:pt>
                <c:pt idx="2647">
                  <c:v>-0.46707913401750001</c:v>
                </c:pt>
                <c:pt idx="2648">
                  <c:v>1.1989916336432913E-2</c:v>
                </c:pt>
                <c:pt idx="2649">
                  <c:v>-0.28084454140895404</c:v>
                </c:pt>
                <c:pt idx="2650">
                  <c:v>-0.95951939171734246</c:v>
                </c:pt>
                <c:pt idx="2651">
                  <c:v>4.6108580205941517E-2</c:v>
                </c:pt>
                <c:pt idx="2652">
                  <c:v>7.8549694764101022E-2</c:v>
                </c:pt>
                <c:pt idx="2653">
                  <c:v>1.2950337957174205</c:v>
                </c:pt>
                <c:pt idx="2654">
                  <c:v>-0.28084454140895404</c:v>
                </c:pt>
                <c:pt idx="2655">
                  <c:v>0.35399179460858499</c:v>
                </c:pt>
                <c:pt idx="2656">
                  <c:v>1.1085029448070018</c:v>
                </c:pt>
                <c:pt idx="2657">
                  <c:v>0.11829352317140132</c:v>
                </c:pt>
                <c:pt idx="2658">
                  <c:v>-0.37779809145300913</c:v>
                </c:pt>
                <c:pt idx="2659">
                  <c:v>0.76087590199705946</c:v>
                </c:pt>
                <c:pt idx="2660">
                  <c:v>-1.0146817704123241</c:v>
                </c:pt>
                <c:pt idx="2661">
                  <c:v>0.14876083011634056</c:v>
                </c:pt>
                <c:pt idx="2662">
                  <c:v>0.50610772334762244</c:v>
                </c:pt>
                <c:pt idx="2663">
                  <c:v>-1.0791942058982189</c:v>
                </c:pt>
                <c:pt idx="2664">
                  <c:v>0.1600846945204748</c:v>
                </c:pt>
                <c:pt idx="2665">
                  <c:v>1.5384781099627234</c:v>
                </c:pt>
                <c:pt idx="2666">
                  <c:v>5.3649620192974199</c:v>
                </c:pt>
                <c:pt idx="2667">
                  <c:v>-1.4974021776908264</c:v>
                </c:pt>
                <c:pt idx="2668">
                  <c:v>0.83503465257573961</c:v>
                </c:pt>
                <c:pt idx="2669">
                  <c:v>0.5937112166007662</c:v>
                </c:pt>
                <c:pt idx="2670">
                  <c:v>-0.65726134185248863</c:v>
                </c:pt>
                <c:pt idx="2671">
                  <c:v>0.10492231582549319</c:v>
                </c:pt>
                <c:pt idx="2672">
                  <c:v>-0.6077976630238503</c:v>
                </c:pt>
                <c:pt idx="2673">
                  <c:v>4.8082387819162471E-2</c:v>
                </c:pt>
                <c:pt idx="2674">
                  <c:v>0.34829309474224246</c:v>
                </c:pt>
                <c:pt idx="2675">
                  <c:v>0.19055200146541404</c:v>
                </c:pt>
                <c:pt idx="2676">
                  <c:v>-0.76561229162923095</c:v>
                </c:pt>
                <c:pt idx="2677">
                  <c:v>-2.4102555146298006E-2</c:v>
                </c:pt>
                <c:pt idx="2678">
                  <c:v>2.6236672740291582</c:v>
                </c:pt>
                <c:pt idx="2679">
                  <c:v>3.4641043681693691</c:v>
                </c:pt>
                <c:pt idx="2680">
                  <c:v>-1.6288441852348163</c:v>
                </c:pt>
                <c:pt idx="2681">
                  <c:v>-0.18389099136489892</c:v>
                </c:pt>
                <c:pt idx="2682">
                  <c:v>-0.1117060483994398</c:v>
                </c:pt>
                <c:pt idx="2683">
                  <c:v>1.7112679598968077</c:v>
                </c:pt>
                <c:pt idx="2684">
                  <c:v>1.0651077594751337</c:v>
                </c:pt>
                <c:pt idx="2685">
                  <c:v>-0.12105610519035311</c:v>
                </c:pt>
                <c:pt idx="2686">
                  <c:v>-0.63621762702701556</c:v>
                </c:pt>
                <c:pt idx="2687">
                  <c:v>-0.6686587415851758</c:v>
                </c:pt>
                <c:pt idx="2688">
                  <c:v>-2.4102555146298006E-2</c:v>
                </c:pt>
                <c:pt idx="2689">
                  <c:v>1.2094776454060532</c:v>
                </c:pt>
                <c:pt idx="2690">
                  <c:v>-5.0844969838114262E-2</c:v>
                </c:pt>
                <c:pt idx="2691">
                  <c:v>1.359619766531869</c:v>
                </c:pt>
                <c:pt idx="2692">
                  <c:v>-8.131227678305282E-2</c:v>
                </c:pt>
                <c:pt idx="2693">
                  <c:v>-0.946148184371433</c:v>
                </c:pt>
                <c:pt idx="2694">
                  <c:v>-0.15144987680673874</c:v>
                </c:pt>
                <c:pt idx="2695">
                  <c:v>-0.37779809145300913</c:v>
                </c:pt>
                <c:pt idx="2696">
                  <c:v>-1.2977963777363724</c:v>
                </c:pt>
                <c:pt idx="2697">
                  <c:v>-0.34740431983662351</c:v>
                </c:pt>
                <c:pt idx="2698">
                  <c:v>-1.313214928024055</c:v>
                </c:pt>
                <c:pt idx="2699">
                  <c:v>-0.35105567676119287</c:v>
                </c:pt>
                <c:pt idx="2700">
                  <c:v>0.21524707321545641</c:v>
                </c:pt>
                <c:pt idx="2701">
                  <c:v>0.93001439500657446</c:v>
                </c:pt>
                <c:pt idx="2702">
                  <c:v>0.27808195939000357</c:v>
                </c:pt>
                <c:pt idx="2703">
                  <c:v>-0.6191950627565368</c:v>
                </c:pt>
                <c:pt idx="2704">
                  <c:v>-0.35105567676119287</c:v>
                </c:pt>
                <c:pt idx="2705">
                  <c:v>1.4054320884359379</c:v>
                </c:pt>
                <c:pt idx="2706">
                  <c:v>0.12034086611317586</c:v>
                </c:pt>
                <c:pt idx="2707">
                  <c:v>-0.33235556317936693</c:v>
                </c:pt>
                <c:pt idx="2708">
                  <c:v>0.58399136617942615</c:v>
                </c:pt>
                <c:pt idx="2709">
                  <c:v>-0.87388970607742089</c:v>
                </c:pt>
                <c:pt idx="2710">
                  <c:v>-0.35105567676119287</c:v>
                </c:pt>
                <c:pt idx="2711">
                  <c:v>-0.35105567676119287</c:v>
                </c:pt>
                <c:pt idx="2712">
                  <c:v>0.77219976640119314</c:v>
                </c:pt>
                <c:pt idx="2713">
                  <c:v>-0.18593833430667348</c:v>
                </c:pt>
                <c:pt idx="2714">
                  <c:v>1.8654312315776189</c:v>
                </c:pt>
                <c:pt idx="2715">
                  <c:v>3.9127796469069165</c:v>
                </c:pt>
                <c:pt idx="2716">
                  <c:v>0.50815506628939766</c:v>
                </c:pt>
                <c:pt idx="2717">
                  <c:v>1.8711299314439629</c:v>
                </c:pt>
                <c:pt idx="2718">
                  <c:v>0.42457272359124931</c:v>
                </c:pt>
                <c:pt idx="2719">
                  <c:v>-0.35105567676119287</c:v>
                </c:pt>
                <c:pt idx="2720">
                  <c:v>0.49273651600171425</c:v>
                </c:pt>
                <c:pt idx="2721">
                  <c:v>0.30087675885537796</c:v>
                </c:pt>
                <c:pt idx="2722">
                  <c:v>-1.0564729417613976</c:v>
                </c:pt>
                <c:pt idx="2723">
                  <c:v>1.0537103597424458</c:v>
                </c:pt>
                <c:pt idx="2724">
                  <c:v>-1.4917034778244824</c:v>
                </c:pt>
                <c:pt idx="2725">
                  <c:v>0.17550324480815749</c:v>
                </c:pt>
                <c:pt idx="2726">
                  <c:v>0.96245550956473458</c:v>
                </c:pt>
                <c:pt idx="2727">
                  <c:v>0.25301709400953509</c:v>
                </c:pt>
                <c:pt idx="2728">
                  <c:v>1.8500126812899362</c:v>
                </c:pt>
                <c:pt idx="2729">
                  <c:v>1.4054320884359379</c:v>
                </c:pt>
                <c:pt idx="2730">
                  <c:v>-0.31496320527846333</c:v>
                </c:pt>
                <c:pt idx="2731">
                  <c:v>-2.0089123426029194</c:v>
                </c:pt>
                <c:pt idx="2732">
                  <c:v>0.38643290916674655</c:v>
                </c:pt>
                <c:pt idx="2733">
                  <c:v>-0.21800965523440821</c:v>
                </c:pt>
                <c:pt idx="2734">
                  <c:v>0.33127053047176358</c:v>
                </c:pt>
                <c:pt idx="2735">
                  <c:v>-0.6077976630238503</c:v>
                </c:pt>
                <c:pt idx="2736">
                  <c:v>0.59940991646710884</c:v>
                </c:pt>
                <c:pt idx="2737">
                  <c:v>-0.21063340605671518</c:v>
                </c:pt>
                <c:pt idx="2738">
                  <c:v>-0.46138043415115609</c:v>
                </c:pt>
                <c:pt idx="2739">
                  <c:v>-0.13077595561169186</c:v>
                </c:pt>
                <c:pt idx="2740">
                  <c:v>-0.15714857667308266</c:v>
                </c:pt>
                <c:pt idx="2741">
                  <c:v>-0.71607507747204024</c:v>
                </c:pt>
                <c:pt idx="2742">
                  <c:v>1.498217417267891</c:v>
                </c:pt>
                <c:pt idx="2743">
                  <c:v>0.33696923033810749</c:v>
                </c:pt>
                <c:pt idx="2744">
                  <c:v>0.29115690843403919</c:v>
                </c:pt>
                <c:pt idx="2745">
                  <c:v>-0.53561272005839111</c:v>
                </c:pt>
                <c:pt idx="2746">
                  <c:v>0.50610772334762244</c:v>
                </c:pt>
                <c:pt idx="2747">
                  <c:v>1.5632467170413187</c:v>
                </c:pt>
                <c:pt idx="2748">
                  <c:v>0.17915460173272685</c:v>
                </c:pt>
                <c:pt idx="2749">
                  <c:v>0.18112840934594848</c:v>
                </c:pt>
                <c:pt idx="2750">
                  <c:v>-0.86256584167328598</c:v>
                </c:pt>
                <c:pt idx="2751">
                  <c:v>1.3863621812236859</c:v>
                </c:pt>
                <c:pt idx="2752">
                  <c:v>0.85980325965433557</c:v>
                </c:pt>
                <c:pt idx="2753">
                  <c:v>-0.17621848388533337</c:v>
                </c:pt>
                <c:pt idx="2754">
                  <c:v>-0.25410212671713778</c:v>
                </c:pt>
                <c:pt idx="2755">
                  <c:v>0.49675766655670978</c:v>
                </c:pt>
                <c:pt idx="2756">
                  <c:v>-1.3834260633762925</c:v>
                </c:pt>
                <c:pt idx="2757">
                  <c:v>0.2590120521777502</c:v>
                </c:pt>
                <c:pt idx="2758">
                  <c:v>0.36371164502992376</c:v>
                </c:pt>
                <c:pt idx="2759">
                  <c:v>-1.1095879775146047</c:v>
                </c:pt>
                <c:pt idx="2760">
                  <c:v>0.19259934440718859</c:v>
                </c:pt>
                <c:pt idx="2761">
                  <c:v>-0.53561272005839111</c:v>
                </c:pt>
                <c:pt idx="2762">
                  <c:v>-2.584934943000909</c:v>
                </c:pt>
                <c:pt idx="2763">
                  <c:v>1.0135967377047208</c:v>
                </c:pt>
                <c:pt idx="2764">
                  <c:v>-0.31496320527846333</c:v>
                </c:pt>
                <c:pt idx="2765">
                  <c:v>-0.28654324127529796</c:v>
                </c:pt>
                <c:pt idx="2766">
                  <c:v>1.0537103597424458</c:v>
                </c:pt>
                <c:pt idx="2767">
                  <c:v>-1.1724963990177046</c:v>
                </c:pt>
                <c:pt idx="2768">
                  <c:v>1.1754325168650983</c:v>
                </c:pt>
                <c:pt idx="2769">
                  <c:v>-8.1238741454499899E-2</c:v>
                </c:pt>
                <c:pt idx="2770">
                  <c:v>-0.67435744145151977</c:v>
                </c:pt>
                <c:pt idx="2771">
                  <c:v>0.70198863104895493</c:v>
                </c:pt>
                <c:pt idx="2772">
                  <c:v>0.29517805898903404</c:v>
                </c:pt>
                <c:pt idx="2773">
                  <c:v>0.24571438016039565</c:v>
                </c:pt>
                <c:pt idx="2774">
                  <c:v>0.14306213024999662</c:v>
                </c:pt>
                <c:pt idx="2775">
                  <c:v>-0.72177377733838421</c:v>
                </c:pt>
                <c:pt idx="2776">
                  <c:v>2.0381475461831502</c:v>
                </c:pt>
                <c:pt idx="2777">
                  <c:v>1.5137095028841268</c:v>
                </c:pt>
                <c:pt idx="2778">
                  <c:v>-1.8795176780007041</c:v>
                </c:pt>
                <c:pt idx="2779">
                  <c:v>-1.588657027868539</c:v>
                </c:pt>
                <c:pt idx="2780">
                  <c:v>0.58034000925485674</c:v>
                </c:pt>
                <c:pt idx="2781">
                  <c:v>-0.35105567676119287</c:v>
                </c:pt>
                <c:pt idx="2782">
                  <c:v>0.49478385894348881</c:v>
                </c:pt>
                <c:pt idx="2783">
                  <c:v>0.2306656235031391</c:v>
                </c:pt>
                <c:pt idx="2784">
                  <c:v>0.51940539536497832</c:v>
                </c:pt>
                <c:pt idx="2785">
                  <c:v>-1.3112411204108334</c:v>
                </c:pt>
                <c:pt idx="2786">
                  <c:v>0.72470989518577633</c:v>
                </c:pt>
                <c:pt idx="2787">
                  <c:v>0.98890166595467899</c:v>
                </c:pt>
                <c:pt idx="2788">
                  <c:v>-0.52224151271248165</c:v>
                </c:pt>
                <c:pt idx="2789">
                  <c:v>-0.35310301970296742</c:v>
                </c:pt>
                <c:pt idx="2790">
                  <c:v>0.5937112166007662</c:v>
                </c:pt>
                <c:pt idx="2791">
                  <c:v>0.12596603065096551</c:v>
                </c:pt>
                <c:pt idx="2792">
                  <c:v>3.8405947039414565</c:v>
                </c:pt>
                <c:pt idx="2793">
                  <c:v>-0.26184816952525625</c:v>
                </c:pt>
                <c:pt idx="2794">
                  <c:v>-1.6020282352144457</c:v>
                </c:pt>
                <c:pt idx="2795">
                  <c:v>0.27808195939000357</c:v>
                </c:pt>
                <c:pt idx="2796">
                  <c:v>-0.53561272005839111</c:v>
                </c:pt>
                <c:pt idx="2797">
                  <c:v>0.82334099454117993</c:v>
                </c:pt>
                <c:pt idx="2798">
                  <c:v>-0.11945209120755693</c:v>
                </c:pt>
                <c:pt idx="2799">
                  <c:v>-0.24475206992622447</c:v>
                </c:pt>
                <c:pt idx="2800">
                  <c:v>1.5137095028841268</c:v>
                </c:pt>
                <c:pt idx="2801">
                  <c:v>-1.0317043346828016</c:v>
                </c:pt>
                <c:pt idx="2802">
                  <c:v>0.384385566224972</c:v>
                </c:pt>
                <c:pt idx="2803">
                  <c:v>-0.35105567676119287</c:v>
                </c:pt>
                <c:pt idx="2804">
                  <c:v>-0.35105567676119287</c:v>
                </c:pt>
                <c:pt idx="2805">
                  <c:v>0.19822450894497892</c:v>
                </c:pt>
                <c:pt idx="2806">
                  <c:v>0.28743201618091624</c:v>
                </c:pt>
                <c:pt idx="2807">
                  <c:v>0.13371207345908401</c:v>
                </c:pt>
                <c:pt idx="2808">
                  <c:v>0.16980454494181355</c:v>
                </c:pt>
                <c:pt idx="2809">
                  <c:v>-0.35105567676119287</c:v>
                </c:pt>
                <c:pt idx="2810">
                  <c:v>1.3957122380145985</c:v>
                </c:pt>
                <c:pt idx="2811">
                  <c:v>-0.75991359176288698</c:v>
                </c:pt>
                <c:pt idx="2812">
                  <c:v>-0.10396000559132133</c:v>
                </c:pt>
                <c:pt idx="2813">
                  <c:v>0.33894303795132913</c:v>
                </c:pt>
                <c:pt idx="2814">
                  <c:v>-1.1914927709014038</c:v>
                </c:pt>
                <c:pt idx="2815">
                  <c:v>0.76284970961028042</c:v>
                </c:pt>
                <c:pt idx="2816">
                  <c:v>0.18075861571552168</c:v>
                </c:pt>
                <c:pt idx="2817">
                  <c:v>0.41112798091678826</c:v>
                </c:pt>
                <c:pt idx="2818">
                  <c:v>0.27245679485221258</c:v>
                </c:pt>
                <c:pt idx="2819">
                  <c:v>-0.70475121306790534</c:v>
                </c:pt>
                <c:pt idx="2820">
                  <c:v>0.98152541677698668</c:v>
                </c:pt>
                <c:pt idx="2821">
                  <c:v>-0.31496320527846333</c:v>
                </c:pt>
                <c:pt idx="2822">
                  <c:v>0.66954751649079403</c:v>
                </c:pt>
                <c:pt idx="2823">
                  <c:v>-1.0317043346828016</c:v>
                </c:pt>
                <c:pt idx="2824">
                  <c:v>0.81603828069204043</c:v>
                </c:pt>
                <c:pt idx="2825">
                  <c:v>-6.0195026629027565E-2</c:v>
                </c:pt>
                <c:pt idx="2826">
                  <c:v>0.53285013803943937</c:v>
                </c:pt>
                <c:pt idx="2827">
                  <c:v>2.7854295178609814</c:v>
                </c:pt>
                <c:pt idx="2828">
                  <c:v>0.28947935912269007</c:v>
                </c:pt>
                <c:pt idx="2829">
                  <c:v>-0.60012515554428603</c:v>
                </c:pt>
                <c:pt idx="2830">
                  <c:v>4.0076858540091971</c:v>
                </c:pt>
                <c:pt idx="2831">
                  <c:v>0.27808195939000357</c:v>
                </c:pt>
                <c:pt idx="2832">
                  <c:v>0.10696965876726706</c:v>
                </c:pt>
                <c:pt idx="2833">
                  <c:v>1.2476174598305574</c:v>
                </c:pt>
                <c:pt idx="2834">
                  <c:v>-1.5164720849030784</c:v>
                </c:pt>
                <c:pt idx="2835">
                  <c:v>0.35026690235546271</c:v>
                </c:pt>
                <c:pt idx="2836">
                  <c:v>0.70198863104895493</c:v>
                </c:pt>
                <c:pt idx="2837">
                  <c:v>-1.1477277919391087</c:v>
                </c:pt>
                <c:pt idx="2838">
                  <c:v>1.8901998386562149</c:v>
                </c:pt>
                <c:pt idx="2839">
                  <c:v>4.0019871541428538</c:v>
                </c:pt>
                <c:pt idx="2840">
                  <c:v>-0.15714857667308266</c:v>
                </c:pt>
                <c:pt idx="2841">
                  <c:v>-0.86826454153962995</c:v>
                </c:pt>
                <c:pt idx="2842">
                  <c:v>-0.97084325612147604</c:v>
                </c:pt>
                <c:pt idx="2843">
                  <c:v>-0.35105567676119287</c:v>
                </c:pt>
                <c:pt idx="2844">
                  <c:v>-1.0734955060318752</c:v>
                </c:pt>
                <c:pt idx="2845">
                  <c:v>-0.60012515554428603</c:v>
                </c:pt>
                <c:pt idx="2846">
                  <c:v>-7.0799908758191425E-3</c:v>
                </c:pt>
                <c:pt idx="2847">
                  <c:v>-0.44231052693890538</c:v>
                </c:pt>
                <c:pt idx="2848">
                  <c:v>1.1353188948273725</c:v>
                </c:pt>
                <c:pt idx="2849">
                  <c:v>0.37306170182083775</c:v>
                </c:pt>
                <c:pt idx="2850">
                  <c:v>-0.35105567676119287</c:v>
                </c:pt>
                <c:pt idx="2851">
                  <c:v>-0.17819229149855501</c:v>
                </c:pt>
                <c:pt idx="2852">
                  <c:v>-0.44231052693890538</c:v>
                </c:pt>
                <c:pt idx="2853">
                  <c:v>-0.35105567676119287</c:v>
                </c:pt>
                <c:pt idx="2854">
                  <c:v>-0.35105567676119287</c:v>
                </c:pt>
                <c:pt idx="2855">
                  <c:v>0.62980368808349585</c:v>
                </c:pt>
                <c:pt idx="2856">
                  <c:v>-0.69342734866377176</c:v>
                </c:pt>
                <c:pt idx="2857">
                  <c:v>-0.82442602724878322</c:v>
                </c:pt>
                <c:pt idx="2858">
                  <c:v>3.9127796469069165</c:v>
                </c:pt>
                <c:pt idx="2859">
                  <c:v>-0.18389099136489892</c:v>
                </c:pt>
                <c:pt idx="2860">
                  <c:v>0.71908473064798539</c:v>
                </c:pt>
                <c:pt idx="2861">
                  <c:v>0.50610772334762244</c:v>
                </c:pt>
                <c:pt idx="2862">
                  <c:v>5.7432444610075774E-2</c:v>
                </c:pt>
                <c:pt idx="2863">
                  <c:v>0.89194811591062317</c:v>
                </c:pt>
                <c:pt idx="2864">
                  <c:v>-0.18191718375167729</c:v>
                </c:pt>
                <c:pt idx="2865">
                  <c:v>1.2228488527519614</c:v>
                </c:pt>
                <c:pt idx="2866">
                  <c:v>1.5194082027504712</c:v>
                </c:pt>
                <c:pt idx="2867">
                  <c:v>0.85980325965433557</c:v>
                </c:pt>
                <c:pt idx="2868">
                  <c:v>-0.24475206992622447</c:v>
                </c:pt>
                <c:pt idx="2869">
                  <c:v>0.21524707321545641</c:v>
                </c:pt>
                <c:pt idx="2870">
                  <c:v>0.30285056646859959</c:v>
                </c:pt>
                <c:pt idx="2871">
                  <c:v>-0.6077976630238503</c:v>
                </c:pt>
                <c:pt idx="2872">
                  <c:v>-4.8797626896339714E-2</c:v>
                </c:pt>
                <c:pt idx="2873">
                  <c:v>2.5039189245197284</c:v>
                </c:pt>
                <c:pt idx="2874">
                  <c:v>-1.4752498355384702E-2</c:v>
                </c:pt>
                <c:pt idx="2875">
                  <c:v>0.72675723812755089</c:v>
                </c:pt>
                <c:pt idx="2876">
                  <c:v>0.71133868783986753</c:v>
                </c:pt>
                <c:pt idx="2877">
                  <c:v>7.2850994897758453E-2</c:v>
                </c:pt>
                <c:pt idx="2878">
                  <c:v>1.3445710098746124</c:v>
                </c:pt>
                <c:pt idx="2879">
                  <c:v>1.0289417526638498</c:v>
                </c:pt>
                <c:pt idx="2880">
                  <c:v>-6.0195026629027565E-2</c:v>
                </c:pt>
                <c:pt idx="2881">
                  <c:v>-1.1895189632881822</c:v>
                </c:pt>
                <c:pt idx="2882">
                  <c:v>-0.12302991280357338</c:v>
                </c:pt>
                <c:pt idx="2883">
                  <c:v>-0.24475206992622447</c:v>
                </c:pt>
                <c:pt idx="2884">
                  <c:v>-0.45407772030201804</c:v>
                </c:pt>
                <c:pt idx="2885">
                  <c:v>0.384385566224972</c:v>
                </c:pt>
                <c:pt idx="2886">
                  <c:v>0.36166430208815059</c:v>
                </c:pt>
                <c:pt idx="2887">
                  <c:v>-0.48607550590119919</c:v>
                </c:pt>
                <c:pt idx="2888">
                  <c:v>-0.18191718375167729</c:v>
                </c:pt>
                <c:pt idx="2889">
                  <c:v>-1.1343565845932007</c:v>
                </c:pt>
                <c:pt idx="2890">
                  <c:v>0.99284928118112026</c:v>
                </c:pt>
                <c:pt idx="2891">
                  <c:v>-0.56030779180843282</c:v>
                </c:pt>
                <c:pt idx="2892">
                  <c:v>1.0289417526638498</c:v>
                </c:pt>
                <c:pt idx="2893">
                  <c:v>0.51378023082718727</c:v>
                </c:pt>
                <c:pt idx="2894">
                  <c:v>0.16980454494181355</c:v>
                </c:pt>
                <c:pt idx="2895">
                  <c:v>0.32761917354719422</c:v>
                </c:pt>
                <c:pt idx="2896">
                  <c:v>2.4792238527696857</c:v>
                </c:pt>
                <c:pt idx="2897">
                  <c:v>-1.4004486276467714</c:v>
                </c:pt>
                <c:pt idx="2898">
                  <c:v>-0.28084454140895404</c:v>
                </c:pt>
                <c:pt idx="2899">
                  <c:v>-0.37209939158666588</c:v>
                </c:pt>
                <c:pt idx="2900">
                  <c:v>1.2894086311796302</c:v>
                </c:pt>
                <c:pt idx="2901">
                  <c:v>0.61643248073758627</c:v>
                </c:pt>
                <c:pt idx="2902">
                  <c:v>-0.57170519154112065</c:v>
                </c:pt>
                <c:pt idx="2903">
                  <c:v>-1.1534264918054526</c:v>
                </c:pt>
                <c:pt idx="2904">
                  <c:v>0.10696965876726706</c:v>
                </c:pt>
                <c:pt idx="2905">
                  <c:v>2.6333135891219439</c:v>
                </c:pt>
                <c:pt idx="2906">
                  <c:v>3.2568995960639038</c:v>
                </c:pt>
                <c:pt idx="2907">
                  <c:v>2.9906604823532263</c:v>
                </c:pt>
                <c:pt idx="2908">
                  <c:v>-0.35105567676119287</c:v>
                </c:pt>
                <c:pt idx="2909">
                  <c:v>0.47198905947811381</c:v>
                </c:pt>
                <c:pt idx="2910">
                  <c:v>-0.35105567676119287</c:v>
                </c:pt>
                <c:pt idx="2911">
                  <c:v>1.3043838525083338</c:v>
                </c:pt>
                <c:pt idx="2912">
                  <c:v>-0.86256584167328598</c:v>
                </c:pt>
                <c:pt idx="2913">
                  <c:v>-1.1591251916717966</c:v>
                </c:pt>
                <c:pt idx="2914">
                  <c:v>1.372990973877777</c:v>
                </c:pt>
                <c:pt idx="2915">
                  <c:v>1.2476174598305574</c:v>
                </c:pt>
                <c:pt idx="2916">
                  <c:v>0.37503550943405872</c:v>
                </c:pt>
                <c:pt idx="2917">
                  <c:v>-0.43865917001433469</c:v>
                </c:pt>
                <c:pt idx="2918">
                  <c:v>-0.52216797738392873</c:v>
                </c:pt>
                <c:pt idx="2919">
                  <c:v>-0.30758695610077164</c:v>
                </c:pt>
                <c:pt idx="2920">
                  <c:v>-1.8795176780007041</c:v>
                </c:pt>
                <c:pt idx="2921">
                  <c:v>-4.9093885198212242E-2</c:v>
                </c:pt>
                <c:pt idx="2922">
                  <c:v>-0.97084325612147604</c:v>
                </c:pt>
                <c:pt idx="2923">
                  <c:v>0.83875954482886184</c:v>
                </c:pt>
                <c:pt idx="2924">
                  <c:v>1.7608051740539989</c:v>
                </c:pt>
                <c:pt idx="2925">
                  <c:v>1.3920608810900292</c:v>
                </c:pt>
                <c:pt idx="2926">
                  <c:v>1.1619877741906357</c:v>
                </c:pt>
                <c:pt idx="2927">
                  <c:v>1.4261060096309854</c:v>
                </c:pt>
                <c:pt idx="2928">
                  <c:v>-9.2636141187187743E-2</c:v>
                </c:pt>
                <c:pt idx="2929">
                  <c:v>2.5915224177728704</c:v>
                </c:pt>
                <c:pt idx="2930">
                  <c:v>0.47739150104258488</c:v>
                </c:pt>
                <c:pt idx="2931">
                  <c:v>-0.7295198201465013</c:v>
                </c:pt>
                <c:pt idx="2932">
                  <c:v>0.79894218109301007</c:v>
                </c:pt>
                <c:pt idx="2933">
                  <c:v>1.2172236882141709</c:v>
                </c:pt>
                <c:pt idx="2934">
                  <c:v>-0.63826496996879012</c:v>
                </c:pt>
                <c:pt idx="2935">
                  <c:v>0.77417357401441544</c:v>
                </c:pt>
                <c:pt idx="2936">
                  <c:v>-1.2048639782473121</c:v>
                </c:pt>
                <c:pt idx="2937">
                  <c:v>-0.86256584167328598</c:v>
                </c:pt>
                <c:pt idx="2938">
                  <c:v>-0.18191718375167729</c:v>
                </c:pt>
                <c:pt idx="2939">
                  <c:v>-0.61349636289019416</c:v>
                </c:pt>
                <c:pt idx="2940">
                  <c:v>-0.35105567676119287</c:v>
                </c:pt>
                <c:pt idx="2941">
                  <c:v>-1.2778690742163069E-2</c:v>
                </c:pt>
                <c:pt idx="2942">
                  <c:v>1.3084785383918829</c:v>
                </c:pt>
                <c:pt idx="2943">
                  <c:v>-0.35105567676119287</c:v>
                </c:pt>
                <c:pt idx="2944">
                  <c:v>2.9086015935464692E-2</c:v>
                </c:pt>
                <c:pt idx="2945">
                  <c:v>-0.17256712696076398</c:v>
                </c:pt>
                <c:pt idx="2946">
                  <c:v>0.21524707321545641</c:v>
                </c:pt>
                <c:pt idx="2947">
                  <c:v>-0.24840342685079383</c:v>
                </c:pt>
                <c:pt idx="2948">
                  <c:v>0.12764357996231462</c:v>
                </c:pt>
                <c:pt idx="2949">
                  <c:v>0.99854798104746412</c:v>
                </c:pt>
                <c:pt idx="2950">
                  <c:v>3.6758523415028894E-2</c:v>
                </c:pt>
                <c:pt idx="2951">
                  <c:v>-0.18191718375167729</c:v>
                </c:pt>
                <c:pt idx="2952">
                  <c:v>0.16980454494181355</c:v>
                </c:pt>
                <c:pt idx="2953">
                  <c:v>-0.34535697689484895</c:v>
                </c:pt>
                <c:pt idx="2954">
                  <c:v>1.001610872321196E-2</c:v>
                </c:pt>
                <c:pt idx="2955">
                  <c:v>-0.55263528432886733</c:v>
                </c:pt>
                <c:pt idx="2956">
                  <c:v>-0.21800965523440821</c:v>
                </c:pt>
                <c:pt idx="2957">
                  <c:v>-0.71044991293424931</c:v>
                </c:pt>
                <c:pt idx="2958">
                  <c:v>0.97743073089343824</c:v>
                </c:pt>
                <c:pt idx="2959">
                  <c:v>0.12406575836629817</c:v>
                </c:pt>
                <c:pt idx="2960">
                  <c:v>-0.51084411297979515</c:v>
                </c:pt>
                <c:pt idx="2961">
                  <c:v>-0.53926407698296053</c:v>
                </c:pt>
                <c:pt idx="2962">
                  <c:v>-0.6913800057219972</c:v>
                </c:pt>
                <c:pt idx="2963">
                  <c:v>-0.59077509875337275</c:v>
                </c:pt>
                <c:pt idx="2964">
                  <c:v>-1.3643561561640418</c:v>
                </c:pt>
                <c:pt idx="2965">
                  <c:v>1.7948503025949545</c:v>
                </c:pt>
                <c:pt idx="2966">
                  <c:v>-0.4443578698806786</c:v>
                </c:pt>
                <c:pt idx="2967">
                  <c:v>-1.1286578847268567</c:v>
                </c:pt>
                <c:pt idx="2968">
                  <c:v>-0.46335424176437773</c:v>
                </c:pt>
                <c:pt idx="2969">
                  <c:v>0.47001525186489285</c:v>
                </c:pt>
                <c:pt idx="2970">
                  <c:v>-8.6937441320843828E-2</c:v>
                </c:pt>
                <c:pt idx="2971">
                  <c:v>2.4430578459584025</c:v>
                </c:pt>
                <c:pt idx="2972">
                  <c:v>-0.49382154870931766</c:v>
                </c:pt>
                <c:pt idx="2973">
                  <c:v>-1.0183331273368934</c:v>
                </c:pt>
                <c:pt idx="2974">
                  <c:v>-0.48614904122975211</c:v>
                </c:pt>
                <c:pt idx="2975">
                  <c:v>-0.31496320527846333</c:v>
                </c:pt>
                <c:pt idx="2976">
                  <c:v>-1.2560787417158517</c:v>
                </c:pt>
                <c:pt idx="2977">
                  <c:v>0.13166473051730945</c:v>
                </c:pt>
                <c:pt idx="2978">
                  <c:v>0.84073335244208347</c:v>
                </c:pt>
                <c:pt idx="2979">
                  <c:v>1.9871533887002706</c:v>
                </c:pt>
                <c:pt idx="2980">
                  <c:v>-0.35105567676119287</c:v>
                </c:pt>
                <c:pt idx="2981">
                  <c:v>-0.43865917001433469</c:v>
                </c:pt>
                <c:pt idx="2982">
                  <c:v>-0.15714857667308266</c:v>
                </c:pt>
                <c:pt idx="2983">
                  <c:v>-0.40051935558983193</c:v>
                </c:pt>
                <c:pt idx="2984">
                  <c:v>7.2850994897758453E-2</c:v>
                </c:pt>
                <c:pt idx="2985">
                  <c:v>0.99284928118112026</c:v>
                </c:pt>
                <c:pt idx="2986">
                  <c:v>-0.38349679131935305</c:v>
                </c:pt>
                <c:pt idx="2987">
                  <c:v>7.2850994897758453E-2</c:v>
                </c:pt>
                <c:pt idx="2988">
                  <c:v>0.61438513779581172</c:v>
                </c:pt>
                <c:pt idx="2989">
                  <c:v>-0.72747247720472674</c:v>
                </c:pt>
                <c:pt idx="2990">
                  <c:v>-0.35105567676119287</c:v>
                </c:pt>
                <c:pt idx="2991">
                  <c:v>-0.12872861266991731</c:v>
                </c:pt>
                <c:pt idx="2992">
                  <c:v>-0.2581232772721333</c:v>
                </c:pt>
                <c:pt idx="2993">
                  <c:v>0.93768690248613862</c:v>
                </c:pt>
                <c:pt idx="2994">
                  <c:v>-0.94812199198465463</c:v>
                </c:pt>
                <c:pt idx="2995">
                  <c:v>0.80464088095935393</c:v>
                </c:pt>
                <c:pt idx="2996">
                  <c:v>-0.28084454140895404</c:v>
                </c:pt>
                <c:pt idx="2997">
                  <c:v>0.32761917354719422</c:v>
                </c:pt>
                <c:pt idx="2998">
                  <c:v>-0.87031188448140451</c:v>
                </c:pt>
                <c:pt idx="2999">
                  <c:v>-0.52224151271248165</c:v>
                </c:pt>
                <c:pt idx="3000">
                  <c:v>-1.1781950988840486</c:v>
                </c:pt>
                <c:pt idx="3001">
                  <c:v>0.14306213024999662</c:v>
                </c:pt>
                <c:pt idx="3002">
                  <c:v>1.1867563812692319</c:v>
                </c:pt>
                <c:pt idx="3003">
                  <c:v>0.22657093761959068</c:v>
                </c:pt>
                <c:pt idx="3004">
                  <c:v>0.76284970961028042</c:v>
                </c:pt>
                <c:pt idx="3005">
                  <c:v>-0.46707913401750001</c:v>
                </c:pt>
                <c:pt idx="3006">
                  <c:v>1.2723860669091533</c:v>
                </c:pt>
                <c:pt idx="3007">
                  <c:v>-0.14012601240260381</c:v>
                </c:pt>
                <c:pt idx="3008">
                  <c:v>1.8045701530162941</c:v>
                </c:pt>
                <c:pt idx="3009">
                  <c:v>1.1145714383037713</c:v>
                </c:pt>
                <c:pt idx="3010">
                  <c:v>-0.12105610519035311</c:v>
                </c:pt>
                <c:pt idx="3011">
                  <c:v>1.2208750451387398</c:v>
                </c:pt>
                <c:pt idx="3012">
                  <c:v>7.2850994897758453E-2</c:v>
                </c:pt>
                <c:pt idx="3013">
                  <c:v>0.49478385894348881</c:v>
                </c:pt>
                <c:pt idx="3014">
                  <c:v>2.2702679960243182</c:v>
                </c:pt>
                <c:pt idx="3015">
                  <c:v>0.38073420930040264</c:v>
                </c:pt>
                <c:pt idx="3016">
                  <c:v>0.51378023082718727</c:v>
                </c:pt>
                <c:pt idx="3017">
                  <c:v>1.2399449523509924</c:v>
                </c:pt>
                <c:pt idx="3018">
                  <c:v>0.1202673307846216</c:v>
                </c:pt>
                <c:pt idx="3019">
                  <c:v>0.43589658799538422</c:v>
                </c:pt>
                <c:pt idx="3020">
                  <c:v>1.7688616202776838E-2</c:v>
                </c:pt>
                <c:pt idx="3021">
                  <c:v>0.46066519507397885</c:v>
                </c:pt>
                <c:pt idx="3022">
                  <c:v>0.12596603065096551</c:v>
                </c:pt>
                <c:pt idx="3023">
                  <c:v>-0.65528753423926633</c:v>
                </c:pt>
                <c:pt idx="3024">
                  <c:v>-7.9264933841278265E-2</c:v>
                </c:pt>
                <c:pt idx="3025">
                  <c:v>0.58034000925485674</c:v>
                </c:pt>
                <c:pt idx="3026">
                  <c:v>0.52152627363530579</c:v>
                </c:pt>
                <c:pt idx="3027">
                  <c:v>1.1989916336432913E-2</c:v>
                </c:pt>
                <c:pt idx="3028">
                  <c:v>0.16205850213369508</c:v>
                </c:pt>
                <c:pt idx="3029">
                  <c:v>0.26836210896866414</c:v>
                </c:pt>
                <c:pt idx="3030">
                  <c:v>-0.43098666253477047</c:v>
                </c:pt>
                <c:pt idx="3031">
                  <c:v>-0.35105567676119287</c:v>
                </c:pt>
                <c:pt idx="3032">
                  <c:v>1.6163617527945264</c:v>
                </c:pt>
                <c:pt idx="3033">
                  <c:v>-0.12302991280357338</c:v>
                </c:pt>
                <c:pt idx="3034">
                  <c:v>-0.48045034136340814</c:v>
                </c:pt>
                <c:pt idx="3035">
                  <c:v>0.16213203746224936</c:v>
                </c:pt>
                <c:pt idx="3036">
                  <c:v>-0.20865959844349491</c:v>
                </c:pt>
                <c:pt idx="3037">
                  <c:v>1.1506639097865021</c:v>
                </c:pt>
                <c:pt idx="3038">
                  <c:v>0.96808067410252563</c:v>
                </c:pt>
                <c:pt idx="3039">
                  <c:v>0.83306084496251931</c:v>
                </c:pt>
                <c:pt idx="3040">
                  <c:v>0.10127095890092382</c:v>
                </c:pt>
                <c:pt idx="3041">
                  <c:v>1.4528484243228024</c:v>
                </c:pt>
                <c:pt idx="3042">
                  <c:v>-0.73317117707107071</c:v>
                </c:pt>
                <c:pt idx="3043">
                  <c:v>1.4415245599186675</c:v>
                </c:pt>
                <c:pt idx="3044">
                  <c:v>-8.6937441320843828E-2</c:v>
                </c:pt>
                <c:pt idx="3045">
                  <c:v>-2.4102555146298006E-2</c:v>
                </c:pt>
                <c:pt idx="3046">
                  <c:v>-2.41374910704962</c:v>
                </c:pt>
                <c:pt idx="3047">
                  <c:v>2.3006617676407046</c:v>
                </c:pt>
                <c:pt idx="3048">
                  <c:v>2.2398742244079326</c:v>
                </c:pt>
                <c:pt idx="3049">
                  <c:v>-0.55263528432886733</c:v>
                </c:pt>
                <c:pt idx="3050">
                  <c:v>5.1733744743731852E-2</c:v>
                </c:pt>
                <c:pt idx="3051">
                  <c:v>-0.25410212671713778</c:v>
                </c:pt>
                <c:pt idx="3052">
                  <c:v>0.99854798104746412</c:v>
                </c:pt>
                <c:pt idx="3053">
                  <c:v>0.41112798091678826</c:v>
                </c:pt>
                <c:pt idx="3054">
                  <c:v>1.384388373610465</c:v>
                </c:pt>
                <c:pt idx="3055">
                  <c:v>0.42252538064947609</c:v>
                </c:pt>
                <c:pt idx="3056">
                  <c:v>0.33894303795132913</c:v>
                </c:pt>
                <c:pt idx="3057">
                  <c:v>-0.17826582682710793</c:v>
                </c:pt>
                <c:pt idx="3058">
                  <c:v>3.6142464892951853</c:v>
                </c:pt>
                <c:pt idx="3059">
                  <c:v>0.86550195952067954</c:v>
                </c:pt>
                <c:pt idx="3060">
                  <c:v>0.98152541677698668</c:v>
                </c:pt>
                <c:pt idx="3061">
                  <c:v>0.32761917354719422</c:v>
                </c:pt>
                <c:pt idx="3062">
                  <c:v>-0.38349679131935305</c:v>
                </c:pt>
                <c:pt idx="3063">
                  <c:v>-0.34535697689484895</c:v>
                </c:pt>
                <c:pt idx="3064">
                  <c:v>-0.64593747744835439</c:v>
                </c:pt>
                <c:pt idx="3065">
                  <c:v>0.79134320894199872</c:v>
                </c:pt>
                <c:pt idx="3066">
                  <c:v>1.5365043023495024</c:v>
                </c:pt>
                <c:pt idx="3067">
                  <c:v>-1.7712402635525142</c:v>
                </c:pt>
                <c:pt idx="3068">
                  <c:v>0.11062101569183644</c:v>
                </c:pt>
                <c:pt idx="3069">
                  <c:v>-0.25410212671713778</c:v>
                </c:pt>
                <c:pt idx="3070">
                  <c:v>0.50610772334762244</c:v>
                </c:pt>
                <c:pt idx="3071">
                  <c:v>-0.6305189271606717</c:v>
                </c:pt>
                <c:pt idx="3072">
                  <c:v>1.0708064593414774</c:v>
                </c:pt>
                <c:pt idx="3073">
                  <c:v>-0.80375210605373504</c:v>
                </c:pt>
                <c:pt idx="3074">
                  <c:v>0.50610772334762244</c:v>
                </c:pt>
                <c:pt idx="3075">
                  <c:v>0.99854798104746412</c:v>
                </c:pt>
                <c:pt idx="3076">
                  <c:v>-1.2503800418495077</c:v>
                </c:pt>
                <c:pt idx="3077">
                  <c:v>-0.31496320527846333</c:v>
                </c:pt>
                <c:pt idx="3078">
                  <c:v>1.9984772531044042</c:v>
                </c:pt>
                <c:pt idx="3079">
                  <c:v>0.37503550943405872</c:v>
                </c:pt>
                <c:pt idx="3080">
                  <c:v>-1.0070092629327585</c:v>
                </c:pt>
                <c:pt idx="3081">
                  <c:v>-0.63621762702701556</c:v>
                </c:pt>
                <c:pt idx="3082">
                  <c:v>0.44159528786172819</c:v>
                </c:pt>
                <c:pt idx="3083">
                  <c:v>1.3445710098746124</c:v>
                </c:pt>
                <c:pt idx="3084">
                  <c:v>-0.37779809145300913</c:v>
                </c:pt>
                <c:pt idx="3085">
                  <c:v>-0.35105567676119287</c:v>
                </c:pt>
                <c:pt idx="3086">
                  <c:v>-1.2503800418495077</c:v>
                </c:pt>
                <c:pt idx="3087">
                  <c:v>1.1068253954956542</c:v>
                </c:pt>
                <c:pt idx="3088">
                  <c:v>-0.97654195598782001</c:v>
                </c:pt>
                <c:pt idx="3089">
                  <c:v>0.23636432336948301</c:v>
                </c:pt>
                <c:pt idx="3090">
                  <c:v>-1.0868667133777832</c:v>
                </c:pt>
                <c:pt idx="3091">
                  <c:v>1.0763580885507142</c:v>
                </c:pt>
                <c:pt idx="3092">
                  <c:v>-0.84919463432737785</c:v>
                </c:pt>
                <c:pt idx="3093">
                  <c:v>-0.17051978401898943</c:v>
                </c:pt>
                <c:pt idx="3094">
                  <c:v>-6.0195026629027565E-2</c:v>
                </c:pt>
                <c:pt idx="3095">
                  <c:v>-0.38349679131935305</c:v>
                </c:pt>
                <c:pt idx="3096">
                  <c:v>-0.11535740532400918</c:v>
                </c:pt>
                <c:pt idx="3097">
                  <c:v>-1.7675153712993925</c:v>
                </c:pt>
                <c:pt idx="3098">
                  <c:v>-0.33600692010393635</c:v>
                </c:pt>
                <c:pt idx="3099">
                  <c:v>-0.37779809145300913</c:v>
                </c:pt>
                <c:pt idx="3100">
                  <c:v>1.9015237030603491</c:v>
                </c:pt>
                <c:pt idx="3101">
                  <c:v>0.78557097374710116</c:v>
                </c:pt>
                <c:pt idx="3102">
                  <c:v>0.58034000925485674</c:v>
                </c:pt>
                <c:pt idx="3103">
                  <c:v>-0.35105567676119287</c:v>
                </c:pt>
                <c:pt idx="3104">
                  <c:v>-9.2636141187187743E-2</c:v>
                </c:pt>
                <c:pt idx="3105">
                  <c:v>0.21159571629088841</c:v>
                </c:pt>
                <c:pt idx="3106">
                  <c:v>-1.6134256349471336</c:v>
                </c:pt>
                <c:pt idx="3107">
                  <c:v>1.3198024027960165</c:v>
                </c:pt>
                <c:pt idx="3108">
                  <c:v>0.99284928118112026</c:v>
                </c:pt>
                <c:pt idx="3109">
                  <c:v>-0.35105567676119287</c:v>
                </c:pt>
                <c:pt idx="3110">
                  <c:v>0.7076873309152989</c:v>
                </c:pt>
                <c:pt idx="3111">
                  <c:v>0.85980325965433557</c:v>
                </c:pt>
                <c:pt idx="3112">
                  <c:v>-0.53561272005839111</c:v>
                </c:pt>
                <c:pt idx="3113">
                  <c:v>-0.31693701289168358</c:v>
                </c:pt>
                <c:pt idx="3114">
                  <c:v>-0.35105567676119287</c:v>
                </c:pt>
                <c:pt idx="3115">
                  <c:v>1.0213427805128392</c:v>
                </c:pt>
                <c:pt idx="3116">
                  <c:v>-0.12105610519035311</c:v>
                </c:pt>
                <c:pt idx="3117">
                  <c:v>-1.3586574562976979</c:v>
                </c:pt>
                <c:pt idx="3118">
                  <c:v>-0.70475121306790534</c:v>
                </c:pt>
                <c:pt idx="3119">
                  <c:v>1.4528484243228024</c:v>
                </c:pt>
                <c:pt idx="3120">
                  <c:v>-0.14984586282394391</c:v>
                </c:pt>
                <c:pt idx="3121">
                  <c:v>-6.0195026629027565E-2</c:v>
                </c:pt>
                <c:pt idx="3122">
                  <c:v>-0.12872861266991731</c:v>
                </c:pt>
                <c:pt idx="3123">
                  <c:v>1.4415245599186675</c:v>
                </c:pt>
                <c:pt idx="3124">
                  <c:v>-0.63256627010244626</c:v>
                </c:pt>
                <c:pt idx="3125">
                  <c:v>0.75152584520614552</c:v>
                </c:pt>
                <c:pt idx="3126">
                  <c:v>-0.26952067700482046</c:v>
                </c:pt>
                <c:pt idx="3127">
                  <c:v>-0.21435829830983882</c:v>
                </c:pt>
                <c:pt idx="3128">
                  <c:v>0.26273694443087381</c:v>
                </c:pt>
                <c:pt idx="3129">
                  <c:v>1.6354316600067784</c:v>
                </c:pt>
                <c:pt idx="3130">
                  <c:v>-0.35105567676119287</c:v>
                </c:pt>
                <c:pt idx="3131">
                  <c:v>1.2476174598305574</c:v>
                </c:pt>
                <c:pt idx="3132">
                  <c:v>-7.5613576916708891E-2</c:v>
                </c:pt>
                <c:pt idx="3133">
                  <c:v>0.53650149496400867</c:v>
                </c:pt>
                <c:pt idx="3134">
                  <c:v>0.36371164502992376</c:v>
                </c:pt>
                <c:pt idx="3135">
                  <c:v>3.6758523415028894E-2</c:v>
                </c:pt>
                <c:pt idx="3136">
                  <c:v>-7.5613576916708891E-2</c:v>
                </c:pt>
                <c:pt idx="3137">
                  <c:v>-0.28084454140895404</c:v>
                </c:pt>
                <c:pt idx="3138">
                  <c:v>-0.35515036264474198</c:v>
                </c:pt>
                <c:pt idx="3139">
                  <c:v>3.6758523415028894E-2</c:v>
                </c:pt>
                <c:pt idx="3140">
                  <c:v>-0.47475164149706561</c:v>
                </c:pt>
                <c:pt idx="3141">
                  <c:v>-0.37779809145300913</c:v>
                </c:pt>
                <c:pt idx="3142">
                  <c:v>0.43589658799538422</c:v>
                </c:pt>
                <c:pt idx="3143">
                  <c:v>-0.20098709096392936</c:v>
                </c:pt>
                <c:pt idx="3144">
                  <c:v>2.4889437031910249</c:v>
                </c:pt>
                <c:pt idx="3145">
                  <c:v>0.11829352317140132</c:v>
                </c:pt>
                <c:pt idx="3146">
                  <c:v>-1.4803796134203488</c:v>
                </c:pt>
                <c:pt idx="3147">
                  <c:v>0.20392320881132284</c:v>
                </c:pt>
                <c:pt idx="3148">
                  <c:v>7.8549694764101022E-2</c:v>
                </c:pt>
                <c:pt idx="3149">
                  <c:v>-1.3740760065853805</c:v>
                </c:pt>
                <c:pt idx="3150">
                  <c:v>-0.46905294163072164</c:v>
                </c:pt>
                <c:pt idx="3151">
                  <c:v>0.11259482330505739</c:v>
                </c:pt>
                <c:pt idx="3152">
                  <c:v>0.32761917354719422</c:v>
                </c:pt>
                <c:pt idx="3153">
                  <c:v>-1.0450755420287097</c:v>
                </c:pt>
                <c:pt idx="3154">
                  <c:v>0.2306656235031391</c:v>
                </c:pt>
                <c:pt idx="3155">
                  <c:v>-0.59647379861971672</c:v>
                </c:pt>
                <c:pt idx="3156">
                  <c:v>-6.0195026629027565E-2</c:v>
                </c:pt>
                <c:pt idx="3157">
                  <c:v>-0.53356537711661656</c:v>
                </c:pt>
                <c:pt idx="3158">
                  <c:v>-4.2521416656335491</c:v>
                </c:pt>
                <c:pt idx="3159">
                  <c:v>2.4791503174411327</c:v>
                </c:pt>
                <c:pt idx="3160">
                  <c:v>0.15643333759590544</c:v>
                </c:pt>
                <c:pt idx="3161">
                  <c:v>-0.78263485589970971</c:v>
                </c:pt>
                <c:pt idx="3162">
                  <c:v>-0.49952024857566157</c:v>
                </c:pt>
                <c:pt idx="3163">
                  <c:v>1.0594090596087897</c:v>
                </c:pt>
                <c:pt idx="3164">
                  <c:v>-0.18389099136489892</c:v>
                </c:pt>
                <c:pt idx="3165">
                  <c:v>1.3445710098746124</c:v>
                </c:pt>
                <c:pt idx="3166">
                  <c:v>-0.35105567676119287</c:v>
                </c:pt>
                <c:pt idx="3167">
                  <c:v>0.94703695927705189</c:v>
                </c:pt>
                <c:pt idx="3168">
                  <c:v>-1.0146817704123241</c:v>
                </c:pt>
                <c:pt idx="3169">
                  <c:v>-0.60217249848606058</c:v>
                </c:pt>
                <c:pt idx="3170">
                  <c:v>-0.73149362775972226</c:v>
                </c:pt>
                <c:pt idx="3171">
                  <c:v>-1.2617039062536426</c:v>
                </c:pt>
                <c:pt idx="3172">
                  <c:v>-1.1038892776482621</c:v>
                </c:pt>
                <c:pt idx="3173">
                  <c:v>1.2837099313132869</c:v>
                </c:pt>
                <c:pt idx="3174">
                  <c:v>-1.0070092629327585</c:v>
                </c:pt>
                <c:pt idx="3175">
                  <c:v>-1.0791942058982189</c:v>
                </c:pt>
                <c:pt idx="3176">
                  <c:v>1.0537103597424458</c:v>
                </c:pt>
                <c:pt idx="3177">
                  <c:v>1.2476174598305574</c:v>
                </c:pt>
                <c:pt idx="3178">
                  <c:v>0.33894303795132913</c:v>
                </c:pt>
                <c:pt idx="3179">
                  <c:v>1.7932462886121598</c:v>
                </c:pt>
                <c:pt idx="3180">
                  <c:v>1.9262923101389444</c:v>
                </c:pt>
                <c:pt idx="3181">
                  <c:v>-1.0126344274705494</c:v>
                </c:pt>
                <c:pt idx="3182">
                  <c:v>1.0537103597424458</c:v>
                </c:pt>
                <c:pt idx="3183">
                  <c:v>3.6758523415028894E-2</c:v>
                </c:pt>
                <c:pt idx="3184">
                  <c:v>1.1145714383037713</c:v>
                </c:pt>
                <c:pt idx="3185">
                  <c:v>-0.4329604701479921</c:v>
                </c:pt>
                <c:pt idx="3186">
                  <c:v>0.33484835206778002</c:v>
                </c:pt>
                <c:pt idx="3187">
                  <c:v>-0.76561229162923095</c:v>
                </c:pt>
                <c:pt idx="3188">
                  <c:v>1.281736123700066</c:v>
                </c:pt>
                <c:pt idx="3189">
                  <c:v>0.50413391573440214</c:v>
                </c:pt>
                <c:pt idx="3190">
                  <c:v>-0.38349679131935305</c:v>
                </c:pt>
                <c:pt idx="3191">
                  <c:v>-0.15714857667308266</c:v>
                </c:pt>
                <c:pt idx="3192">
                  <c:v>-0.57740389140746462</c:v>
                </c:pt>
                <c:pt idx="3193">
                  <c:v>-2.4102555146298006E-2</c:v>
                </c:pt>
                <c:pt idx="3194">
                  <c:v>2.351876531109244</c:v>
                </c:pt>
                <c:pt idx="3195">
                  <c:v>0.85980325965433557</c:v>
                </c:pt>
                <c:pt idx="3196">
                  <c:v>2.4982937599819381</c:v>
                </c:pt>
                <c:pt idx="3197">
                  <c:v>0.28743201618091624</c:v>
                </c:pt>
                <c:pt idx="3198">
                  <c:v>0.198150973616426</c:v>
                </c:pt>
                <c:pt idx="3199">
                  <c:v>-0.3227092480865818</c:v>
                </c:pt>
                <c:pt idx="3200">
                  <c:v>0.87485201631159215</c:v>
                </c:pt>
                <c:pt idx="3201">
                  <c:v>-0.35105567676119287</c:v>
                </c:pt>
                <c:pt idx="3202">
                  <c:v>-0.23138086258031634</c:v>
                </c:pt>
                <c:pt idx="3203">
                  <c:v>-0.88733444875188339</c:v>
                </c:pt>
                <c:pt idx="3204">
                  <c:v>2.0345697245871337</c:v>
                </c:pt>
                <c:pt idx="3205">
                  <c:v>-0.24475206992622447</c:v>
                </c:pt>
                <c:pt idx="3206">
                  <c:v>1.315781252241021</c:v>
                </c:pt>
                <c:pt idx="3207">
                  <c:v>0.93768690248613862</c:v>
                </c:pt>
                <c:pt idx="3208">
                  <c:v>1.0537103597424458</c:v>
                </c:pt>
                <c:pt idx="3209">
                  <c:v>2.5287610669268776</c:v>
                </c:pt>
                <c:pt idx="3210">
                  <c:v>-0.53356537711661656</c:v>
                </c:pt>
                <c:pt idx="3211">
                  <c:v>-0.37779809145300913</c:v>
                </c:pt>
                <c:pt idx="3212">
                  <c:v>0.53854883790578323</c:v>
                </c:pt>
                <c:pt idx="3213">
                  <c:v>1.6467555244109127</c:v>
                </c:pt>
                <c:pt idx="3214">
                  <c:v>-0.15714857667308266</c:v>
                </c:pt>
                <c:pt idx="3215">
                  <c:v>2.3368277744519874</c:v>
                </c:pt>
                <c:pt idx="3216">
                  <c:v>1.0594090596087897</c:v>
                </c:pt>
                <c:pt idx="3217">
                  <c:v>0.10894346638048938</c:v>
                </c:pt>
                <c:pt idx="3218">
                  <c:v>-1.2864725133322372</c:v>
                </c:pt>
                <c:pt idx="3219">
                  <c:v>1.4415245599186675</c:v>
                </c:pt>
                <c:pt idx="3220">
                  <c:v>1.9489400389472129</c:v>
                </c:pt>
                <c:pt idx="3221">
                  <c:v>0.10696965876726706</c:v>
                </c:pt>
                <c:pt idx="3222">
                  <c:v>-0.37779809145300913</c:v>
                </c:pt>
                <c:pt idx="3223">
                  <c:v>0.66589615956622539</c:v>
                </c:pt>
                <c:pt idx="3224">
                  <c:v>-0.73317117707107071</c:v>
                </c:pt>
                <c:pt idx="3225">
                  <c:v>1.6333843170650046</c:v>
                </c:pt>
                <c:pt idx="3226">
                  <c:v>-0.58302905594525423</c:v>
                </c:pt>
                <c:pt idx="3227">
                  <c:v>-0.2370795624466589</c:v>
                </c:pt>
                <c:pt idx="3228">
                  <c:v>-0.21800965523440821</c:v>
                </c:pt>
                <c:pt idx="3229">
                  <c:v>0.15438599465413089</c:v>
                </c:pt>
                <c:pt idx="3230">
                  <c:v>2.4223839247633556</c:v>
                </c:pt>
                <c:pt idx="3231">
                  <c:v>0.60306127339167814</c:v>
                </c:pt>
                <c:pt idx="3232">
                  <c:v>0.30854926633494351</c:v>
                </c:pt>
                <c:pt idx="3233">
                  <c:v>-2.3528880284882945</c:v>
                </c:pt>
                <c:pt idx="3234">
                  <c:v>0.59538876591211332</c:v>
                </c:pt>
                <c:pt idx="3235">
                  <c:v>1.001610872321196E-2</c:v>
                </c:pt>
                <c:pt idx="3236">
                  <c:v>-1.8150052425148093</c:v>
                </c:pt>
                <c:pt idx="3237">
                  <c:v>-0.1117060483994398</c:v>
                </c:pt>
                <c:pt idx="3238">
                  <c:v>-0.39482065572348801</c:v>
                </c:pt>
                <c:pt idx="3239">
                  <c:v>-0.28084454140895404</c:v>
                </c:pt>
                <c:pt idx="3240">
                  <c:v>-1.0811680135114392</c:v>
                </c:pt>
                <c:pt idx="3241">
                  <c:v>-0.39686799866526257</c:v>
                </c:pt>
                <c:pt idx="3242">
                  <c:v>-0.20865959844349491</c:v>
                </c:pt>
                <c:pt idx="3243">
                  <c:v>-0.20865959844349491</c:v>
                </c:pt>
                <c:pt idx="3244">
                  <c:v>0.610807316199796</c:v>
                </c:pt>
                <c:pt idx="3245">
                  <c:v>1.5384781099627234</c:v>
                </c:pt>
                <c:pt idx="3246">
                  <c:v>-0.35105567676119287</c:v>
                </c:pt>
                <c:pt idx="3247">
                  <c:v>-0.28084454140895404</c:v>
                </c:pt>
                <c:pt idx="3248">
                  <c:v>0.85980325965433557</c:v>
                </c:pt>
                <c:pt idx="3249">
                  <c:v>-0.72177377733838421</c:v>
                </c:pt>
                <c:pt idx="3250">
                  <c:v>-0.54693658446252469</c:v>
                </c:pt>
                <c:pt idx="3251">
                  <c:v>0.487037816135371</c:v>
                </c:pt>
                <c:pt idx="3252">
                  <c:v>-0.40454050614482673</c:v>
                </c:pt>
                <c:pt idx="3253">
                  <c:v>-9.2636141187187743E-2</c:v>
                </c:pt>
                <c:pt idx="3254">
                  <c:v>0.30285056646859959</c:v>
                </c:pt>
                <c:pt idx="3255">
                  <c:v>2.3615228462020306</c:v>
                </c:pt>
                <c:pt idx="3256">
                  <c:v>9.5572259034579887E-2</c:v>
                </c:pt>
                <c:pt idx="3257">
                  <c:v>0.43589658799538422</c:v>
                </c:pt>
                <c:pt idx="3258">
                  <c:v>1.8025963454030731</c:v>
                </c:pt>
                <c:pt idx="3259">
                  <c:v>0.54220019483035264</c:v>
                </c:pt>
                <c:pt idx="3260">
                  <c:v>0.18112840934594848</c:v>
                </c:pt>
                <c:pt idx="3261">
                  <c:v>0.19252580907863498</c:v>
                </c:pt>
                <c:pt idx="3262">
                  <c:v>-0.35105567676119287</c:v>
                </c:pt>
                <c:pt idx="3263">
                  <c:v>-0.62482022729432773</c:v>
                </c:pt>
                <c:pt idx="3264">
                  <c:v>1.3198024027960165</c:v>
                </c:pt>
                <c:pt idx="3265">
                  <c:v>-0.24277826231300284</c:v>
                </c:pt>
                <c:pt idx="3266">
                  <c:v>0.91869053060243944</c:v>
                </c:pt>
                <c:pt idx="3267">
                  <c:v>-0.71044991293424931</c:v>
                </c:pt>
                <c:pt idx="3268">
                  <c:v>0.10696965876726706</c:v>
                </c:pt>
                <c:pt idx="3269">
                  <c:v>-0.92912562010095545</c:v>
                </c:pt>
                <c:pt idx="3270">
                  <c:v>0.55557140217626078</c:v>
                </c:pt>
                <c:pt idx="3271">
                  <c:v>-0.18191718375167729</c:v>
                </c:pt>
                <c:pt idx="3272">
                  <c:v>-1.4632835138213172</c:v>
                </c:pt>
                <c:pt idx="3273">
                  <c:v>2.1676157461139192</c:v>
                </c:pt>
                <c:pt idx="3274">
                  <c:v>0.24198948790727404</c:v>
                </c:pt>
                <c:pt idx="3275">
                  <c:v>-0.75224108428332281</c:v>
                </c:pt>
                <c:pt idx="3276">
                  <c:v>-9.8334841053530311E-2</c:v>
                </c:pt>
                <c:pt idx="3277">
                  <c:v>-0.35105567676119287</c:v>
                </c:pt>
                <c:pt idx="3278">
                  <c:v>-0.59647379861971672</c:v>
                </c:pt>
                <c:pt idx="3279">
                  <c:v>0.40148166582400308</c:v>
                </c:pt>
                <c:pt idx="3280">
                  <c:v>0.4055028163789986</c:v>
                </c:pt>
                <c:pt idx="3281">
                  <c:v>-1.2560787417158517</c:v>
                </c:pt>
                <c:pt idx="3282">
                  <c:v>-0.17826582682710793</c:v>
                </c:pt>
                <c:pt idx="3283">
                  <c:v>-0.29786710567943286</c:v>
                </c:pt>
                <c:pt idx="3284">
                  <c:v>0.54417400244357295</c:v>
                </c:pt>
                <c:pt idx="3285">
                  <c:v>3.6758523415028894E-2</c:v>
                </c:pt>
                <c:pt idx="3286">
                  <c:v>1.1563626096528454</c:v>
                </c:pt>
                <c:pt idx="3287">
                  <c:v>0.97743073089343824</c:v>
                </c:pt>
                <c:pt idx="3288">
                  <c:v>1.9015237030603491</c:v>
                </c:pt>
                <c:pt idx="3289">
                  <c:v>0.38643290916674655</c:v>
                </c:pt>
                <c:pt idx="3290">
                  <c:v>1.3709436309360032</c:v>
                </c:pt>
                <c:pt idx="3291">
                  <c:v>2.7111236966251941</c:v>
                </c:pt>
                <c:pt idx="3292">
                  <c:v>-1.0734955060318752</c:v>
                </c:pt>
                <c:pt idx="3293">
                  <c:v>1.8025228100745194</c:v>
                </c:pt>
                <c:pt idx="3294">
                  <c:v>-0.92137957729283837</c:v>
                </c:pt>
                <c:pt idx="3295">
                  <c:v>-9.8334841053530311E-2</c:v>
                </c:pt>
                <c:pt idx="3296">
                  <c:v>-0.11535740532400918</c:v>
                </c:pt>
                <c:pt idx="3297">
                  <c:v>-0.35105567676119287</c:v>
                </c:pt>
                <c:pt idx="3298">
                  <c:v>-0.21800965523440821</c:v>
                </c:pt>
                <c:pt idx="3299">
                  <c:v>-1.7712402635525142</c:v>
                </c:pt>
                <c:pt idx="3300">
                  <c:v>1.004246680913808</c:v>
                </c:pt>
                <c:pt idx="3301">
                  <c:v>-0.31496320527846333</c:v>
                </c:pt>
                <c:pt idx="3302">
                  <c:v>-0.57740389140746462</c:v>
                </c:pt>
                <c:pt idx="3303">
                  <c:v>1.1754325168650983</c:v>
                </c:pt>
                <c:pt idx="3304">
                  <c:v>0.44524664478629755</c:v>
                </c:pt>
                <c:pt idx="3305">
                  <c:v>0.55352405923448689</c:v>
                </c:pt>
                <c:pt idx="3306">
                  <c:v>0.68299225916525574</c:v>
                </c:pt>
                <c:pt idx="3307">
                  <c:v>0.47768775934445773</c:v>
                </c:pt>
                <c:pt idx="3308">
                  <c:v>3.478471580180726E-2</c:v>
                </c:pt>
                <c:pt idx="3309">
                  <c:v>0.25331335231140761</c:v>
                </c:pt>
                <c:pt idx="3310">
                  <c:v>-1.0450755420287097</c:v>
                </c:pt>
                <c:pt idx="3311">
                  <c:v>0.2266444729481436</c:v>
                </c:pt>
                <c:pt idx="3312">
                  <c:v>-0.47475164149706561</c:v>
                </c:pt>
                <c:pt idx="3313">
                  <c:v>1.3539210666655257</c:v>
                </c:pt>
                <c:pt idx="3314">
                  <c:v>1.8804064529063225</c:v>
                </c:pt>
                <c:pt idx="3315">
                  <c:v>-1.4385884420712753</c:v>
                </c:pt>
                <c:pt idx="3316">
                  <c:v>1.0517365521292255</c:v>
                </c:pt>
                <c:pt idx="3317">
                  <c:v>2.6884759678169261</c:v>
                </c:pt>
                <c:pt idx="3318">
                  <c:v>-0.14012601240260381</c:v>
                </c:pt>
                <c:pt idx="3319">
                  <c:v>-0.6686587415851758</c:v>
                </c:pt>
                <c:pt idx="3320">
                  <c:v>0.79894218109301007</c:v>
                </c:pt>
                <c:pt idx="3321">
                  <c:v>4.8082387819162471E-2</c:v>
                </c:pt>
                <c:pt idx="3322">
                  <c:v>-0.21800965523440821</c:v>
                </c:pt>
                <c:pt idx="3323">
                  <c:v>-2.3301667643514716</c:v>
                </c:pt>
                <c:pt idx="3324">
                  <c:v>2.2284768246752447</c:v>
                </c:pt>
                <c:pt idx="3325">
                  <c:v>-1.3473335918935629</c:v>
                </c:pt>
                <c:pt idx="3326">
                  <c:v>-1.3586574562976979</c:v>
                </c:pt>
                <c:pt idx="3327">
                  <c:v>0.54227373015890556</c:v>
                </c:pt>
                <c:pt idx="3328">
                  <c:v>1.258941324234691</c:v>
                </c:pt>
                <c:pt idx="3329">
                  <c:v>0.71908473064798539</c:v>
                </c:pt>
                <c:pt idx="3330">
                  <c:v>3.4711180473254347E-2</c:v>
                </c:pt>
                <c:pt idx="3331">
                  <c:v>0.29517805898903404</c:v>
                </c:pt>
                <c:pt idx="3332">
                  <c:v>-0.35105567676119287</c:v>
                </c:pt>
                <c:pt idx="3333">
                  <c:v>0.66589615956622539</c:v>
                </c:pt>
                <c:pt idx="3334">
                  <c:v>-0.36647422704887556</c:v>
                </c:pt>
                <c:pt idx="3335">
                  <c:v>-0.81310216284464831</c:v>
                </c:pt>
                <c:pt idx="3336">
                  <c:v>-0.97654195598782001</c:v>
                </c:pt>
                <c:pt idx="3337">
                  <c:v>3.6758523415028894E-2</c:v>
                </c:pt>
                <c:pt idx="3338">
                  <c:v>-0.91005571288870346</c:v>
                </c:pt>
                <c:pt idx="3339">
                  <c:v>0.83503465257573961</c:v>
                </c:pt>
                <c:pt idx="3340">
                  <c:v>0.81808562363381498</c:v>
                </c:pt>
                <c:pt idx="3341">
                  <c:v>2.4735251529033424</c:v>
                </c:pt>
                <c:pt idx="3342">
                  <c:v>-6.7867534108591768E-2</c:v>
                </c:pt>
                <c:pt idx="3343">
                  <c:v>3.3919194252039091</c:v>
                </c:pt>
                <c:pt idx="3344">
                  <c:v>-0.21800965523440821</c:v>
                </c:pt>
                <c:pt idx="3345">
                  <c:v>-0.14209982001582544</c:v>
                </c:pt>
                <c:pt idx="3346">
                  <c:v>-0.24475206992622447</c:v>
                </c:pt>
                <c:pt idx="3347">
                  <c:v>-0.6077976630238503</c:v>
                </c:pt>
                <c:pt idx="3348">
                  <c:v>-0.17848854980042786</c:v>
                </c:pt>
                <c:pt idx="3349">
                  <c:v>1.5023856384799932</c:v>
                </c:pt>
                <c:pt idx="3350">
                  <c:v>0.53854883790578323</c:v>
                </c:pt>
                <c:pt idx="3351">
                  <c:v>0.36371164502992376</c:v>
                </c:pt>
                <c:pt idx="3352">
                  <c:v>-0.76561229162923095</c:v>
                </c:pt>
                <c:pt idx="3353">
                  <c:v>0.41120151624534251</c:v>
                </c:pt>
                <c:pt idx="3354">
                  <c:v>-2.8303530648594322</c:v>
                </c:pt>
                <c:pt idx="3355">
                  <c:v>-0.35105567676119287</c:v>
                </c:pt>
                <c:pt idx="3356">
                  <c:v>-0.35105567676119287</c:v>
                </c:pt>
                <c:pt idx="3357">
                  <c:v>-0.2123109553680643</c:v>
                </c:pt>
                <c:pt idx="3358">
                  <c:v>-9.2636141187187743E-2</c:v>
                </c:pt>
                <c:pt idx="3359">
                  <c:v>1.001610872321196E-2</c:v>
                </c:pt>
                <c:pt idx="3360">
                  <c:v>-1.1038892776482621</c:v>
                </c:pt>
                <c:pt idx="3361">
                  <c:v>1.1867563812692319</c:v>
                </c:pt>
                <c:pt idx="3362">
                  <c:v>0.56894260952216891</c:v>
                </c:pt>
                <c:pt idx="3363">
                  <c:v>-0.25607593433035802</c:v>
                </c:pt>
                <c:pt idx="3364">
                  <c:v>-0.17621848388533337</c:v>
                </c:pt>
                <c:pt idx="3365">
                  <c:v>-1.0089830705459801</c:v>
                </c:pt>
                <c:pt idx="3366">
                  <c:v>-0.97084325612147604</c:v>
                </c:pt>
                <c:pt idx="3367">
                  <c:v>-1.2275852423841334</c:v>
                </c:pt>
                <c:pt idx="3368">
                  <c:v>-1.425217234725366</c:v>
                </c:pt>
                <c:pt idx="3369">
                  <c:v>-1.1534264918054526</c:v>
                </c:pt>
                <c:pt idx="3370">
                  <c:v>0.2266444729481436</c:v>
                </c:pt>
                <c:pt idx="3371">
                  <c:v>-0.82647337019055644</c:v>
                </c:pt>
                <c:pt idx="3372">
                  <c:v>-0.10965870545766525</c:v>
                </c:pt>
                <c:pt idx="3373">
                  <c:v>-0.95951939171734246</c:v>
                </c:pt>
                <c:pt idx="3374">
                  <c:v>-0.35105567676119287</c:v>
                </c:pt>
                <c:pt idx="3375">
                  <c:v>0.28947935912269007</c:v>
                </c:pt>
                <c:pt idx="3376">
                  <c:v>-1.2275852423841334</c:v>
                </c:pt>
                <c:pt idx="3377">
                  <c:v>-0.30926450541211936</c:v>
                </c:pt>
                <c:pt idx="3378">
                  <c:v>0.16980454494181355</c:v>
                </c:pt>
                <c:pt idx="3379">
                  <c:v>1.0537103597424458</c:v>
                </c:pt>
                <c:pt idx="3380">
                  <c:v>2.6143172172382454</c:v>
                </c:pt>
                <c:pt idx="3381">
                  <c:v>-0.10965870545766525</c:v>
                </c:pt>
                <c:pt idx="3382">
                  <c:v>-0.80170476311196048</c:v>
                </c:pt>
                <c:pt idx="3383">
                  <c:v>-0.93475078463874517</c:v>
                </c:pt>
                <c:pt idx="3384">
                  <c:v>-0.28084454140895404</c:v>
                </c:pt>
                <c:pt idx="3385">
                  <c:v>0.87682582392481312</c:v>
                </c:pt>
                <c:pt idx="3386">
                  <c:v>1.9489400389472129</c:v>
                </c:pt>
                <c:pt idx="3387">
                  <c:v>1.0537103597424458</c:v>
                </c:pt>
                <c:pt idx="3388">
                  <c:v>-0.32833441262437146</c:v>
                </c:pt>
                <c:pt idx="3389">
                  <c:v>-0.35105567676119287</c:v>
                </c:pt>
                <c:pt idx="3390">
                  <c:v>-0.40256669853160509</c:v>
                </c:pt>
                <c:pt idx="3391">
                  <c:v>-0.35105567676119287</c:v>
                </c:pt>
                <c:pt idx="3392">
                  <c:v>9.5572259034579887E-2</c:v>
                </c:pt>
                <c:pt idx="3393">
                  <c:v>-0.20668579083027327</c:v>
                </c:pt>
                <c:pt idx="3394">
                  <c:v>0.83868600950030969</c:v>
                </c:pt>
                <c:pt idx="3395">
                  <c:v>3.6758523415028894E-2</c:v>
                </c:pt>
                <c:pt idx="3396">
                  <c:v>0.19617716600320437</c:v>
                </c:pt>
                <c:pt idx="3397">
                  <c:v>-0.69707870558834117</c:v>
                </c:pt>
                <c:pt idx="3398">
                  <c:v>-0.34170561997027959</c:v>
                </c:pt>
                <c:pt idx="3399">
                  <c:v>-0.72747247720472674</c:v>
                </c:pt>
                <c:pt idx="3400">
                  <c:v>1.4415245599186675</c:v>
                </c:pt>
                <c:pt idx="3401">
                  <c:v>0.93198820261979465</c:v>
                </c:pt>
                <c:pt idx="3402">
                  <c:v>3.2093361895199326</c:v>
                </c:pt>
                <c:pt idx="3403">
                  <c:v>-1.3947499277804274</c:v>
                </c:pt>
                <c:pt idx="3404">
                  <c:v>0.28378065925634754</c:v>
                </c:pt>
                <c:pt idx="3405">
                  <c:v>-0.21063340605671518</c:v>
                </c:pt>
                <c:pt idx="3406">
                  <c:v>-1.2142875703667781</c:v>
                </c:pt>
                <c:pt idx="3407">
                  <c:v>0.79894218109301007</c:v>
                </c:pt>
                <c:pt idx="3408">
                  <c:v>-1.1286578847268567</c:v>
                </c:pt>
                <c:pt idx="3409">
                  <c:v>0.49478385894348881</c:v>
                </c:pt>
                <c:pt idx="3410">
                  <c:v>0.83306084496251931</c:v>
                </c:pt>
                <c:pt idx="3411">
                  <c:v>-1.4803796134203488</c:v>
                </c:pt>
                <c:pt idx="3412">
                  <c:v>2.1201994102270554</c:v>
                </c:pt>
                <c:pt idx="3413">
                  <c:v>-0.44231052693890538</c:v>
                </c:pt>
                <c:pt idx="3414">
                  <c:v>1.8406626244990236</c:v>
                </c:pt>
                <c:pt idx="3415">
                  <c:v>0.76284970961028042</c:v>
                </c:pt>
                <c:pt idx="3416">
                  <c:v>-0.2240781487311776</c:v>
                </c:pt>
                <c:pt idx="3417">
                  <c:v>-0.25410212671713778</c:v>
                </c:pt>
                <c:pt idx="3418">
                  <c:v>0.26471075204409411</c:v>
                </c:pt>
                <c:pt idx="3419">
                  <c:v>-0.53561272005839111</c:v>
                </c:pt>
                <c:pt idx="3420">
                  <c:v>0.60298773806312522</c:v>
                </c:pt>
                <c:pt idx="3421">
                  <c:v>-0.82479582087920866</c:v>
                </c:pt>
                <c:pt idx="3422">
                  <c:v>-0.39686799866526257</c:v>
                </c:pt>
                <c:pt idx="3423">
                  <c:v>1.9908047456248392</c:v>
                </c:pt>
                <c:pt idx="3424">
                  <c:v>-0.29216840581308895</c:v>
                </c:pt>
                <c:pt idx="3425">
                  <c:v>-0.73317117707107071</c:v>
                </c:pt>
                <c:pt idx="3426">
                  <c:v>-0.37787162678156205</c:v>
                </c:pt>
                <c:pt idx="3427">
                  <c:v>-0.13442731253625989</c:v>
                </c:pt>
                <c:pt idx="3428">
                  <c:v>1.3198024027960165</c:v>
                </c:pt>
                <c:pt idx="3429">
                  <c:v>0.58596517379264779</c:v>
                </c:pt>
                <c:pt idx="3430">
                  <c:v>1.8158940174204277</c:v>
                </c:pt>
                <c:pt idx="3431">
                  <c:v>3.6758523415028894E-2</c:v>
                </c:pt>
                <c:pt idx="3432">
                  <c:v>-2.2616331783105821</c:v>
                </c:pt>
                <c:pt idx="3433">
                  <c:v>0.99854798104746412</c:v>
                </c:pt>
                <c:pt idx="3434">
                  <c:v>-7.0799908758191425E-3</c:v>
                </c:pt>
                <c:pt idx="3435">
                  <c:v>-0.1117060483994398</c:v>
                </c:pt>
                <c:pt idx="3436">
                  <c:v>-0.14779851988216935</c:v>
                </c:pt>
                <c:pt idx="3437">
                  <c:v>5.7432444610075774E-2</c:v>
                </c:pt>
                <c:pt idx="3438">
                  <c:v>-0.70475121306790534</c:v>
                </c:pt>
                <c:pt idx="3439">
                  <c:v>-1.1952176631545262</c:v>
                </c:pt>
                <c:pt idx="3440">
                  <c:v>1.6086892453149615</c:v>
                </c:pt>
                <c:pt idx="3441">
                  <c:v>0.34464173781767304</c:v>
                </c:pt>
                <c:pt idx="3442">
                  <c:v>-0.30561314848755</c:v>
                </c:pt>
                <c:pt idx="3443">
                  <c:v>-0.35872818424075709</c:v>
                </c:pt>
                <c:pt idx="3444">
                  <c:v>-0.25804974194357966</c:v>
                </c:pt>
                <c:pt idx="3445">
                  <c:v>-0.25410212671713778</c:v>
                </c:pt>
                <c:pt idx="3446">
                  <c:v>-0.64396366983513409</c:v>
                </c:pt>
                <c:pt idx="3447">
                  <c:v>1.9850325104299431</c:v>
                </c:pt>
                <c:pt idx="3448">
                  <c:v>0.39783030889943305</c:v>
                </c:pt>
                <c:pt idx="3449">
                  <c:v>-1.1895189632881822</c:v>
                </c:pt>
                <c:pt idx="3450">
                  <c:v>-2.67618979317862</c:v>
                </c:pt>
                <c:pt idx="3451">
                  <c:v>0.30285056646859959</c:v>
                </c:pt>
                <c:pt idx="3452">
                  <c:v>0.12596603065096551</c:v>
                </c:pt>
                <c:pt idx="3453">
                  <c:v>-0.36647422704887556</c:v>
                </c:pt>
                <c:pt idx="3454">
                  <c:v>-6.9914877050365642E-2</c:v>
                </c:pt>
                <c:pt idx="3455">
                  <c:v>-0.63621762702701556</c:v>
                </c:pt>
                <c:pt idx="3456">
                  <c:v>2.1067546675525937</c:v>
                </c:pt>
                <c:pt idx="3457">
                  <c:v>-0.7599871270914399</c:v>
                </c:pt>
                <c:pt idx="3458">
                  <c:v>1.5384781099627234</c:v>
                </c:pt>
                <c:pt idx="3459">
                  <c:v>-0.12500372041679433</c:v>
                </c:pt>
                <c:pt idx="3460">
                  <c:v>1.4147821452268512</c:v>
                </c:pt>
                <c:pt idx="3461">
                  <c:v>-0.2370795624466589</c:v>
                </c:pt>
                <c:pt idx="3462">
                  <c:v>-1.6495181064298645</c:v>
                </c:pt>
                <c:pt idx="3463">
                  <c:v>-0.97084325612147604</c:v>
                </c:pt>
                <c:pt idx="3464">
                  <c:v>2.289337903236571</c:v>
                </c:pt>
                <c:pt idx="3465">
                  <c:v>0.66589615956622539</c:v>
                </c:pt>
                <c:pt idx="3466">
                  <c:v>-0.15714857667308266</c:v>
                </c:pt>
                <c:pt idx="3467">
                  <c:v>0.49478385894348881</c:v>
                </c:pt>
                <c:pt idx="3468">
                  <c:v>0.38643290916674655</c:v>
                </c:pt>
                <c:pt idx="3469">
                  <c:v>-0.37779809145300913</c:v>
                </c:pt>
                <c:pt idx="3470">
                  <c:v>1.0233165881260602</c:v>
                </c:pt>
                <c:pt idx="3471">
                  <c:v>-8.6937441320843828E-2</c:v>
                </c:pt>
                <c:pt idx="3472">
                  <c:v>1.6694767885477342</c:v>
                </c:pt>
                <c:pt idx="3473">
                  <c:v>-0.91772822036826895</c:v>
                </c:pt>
                <c:pt idx="3474">
                  <c:v>-0.76561229162923095</c:v>
                </c:pt>
                <c:pt idx="3475">
                  <c:v>-0.21435829830983882</c:v>
                </c:pt>
                <c:pt idx="3476">
                  <c:v>-0.15714857667308266</c:v>
                </c:pt>
                <c:pt idx="3477">
                  <c:v>1.7473604313795372</c:v>
                </c:pt>
                <c:pt idx="3478">
                  <c:v>4.8082387819162471E-2</c:v>
                </c:pt>
                <c:pt idx="3479">
                  <c:v>1.4280798172442064</c:v>
                </c:pt>
                <c:pt idx="3480">
                  <c:v>0.13371207345908401</c:v>
                </c:pt>
                <c:pt idx="3481">
                  <c:v>1.3198024027960165</c:v>
                </c:pt>
                <c:pt idx="3482">
                  <c:v>-3.2351898293061305</c:v>
                </c:pt>
                <c:pt idx="3483">
                  <c:v>0.87682582392481312</c:v>
                </c:pt>
                <c:pt idx="3484">
                  <c:v>1.1012002309578632</c:v>
                </c:pt>
                <c:pt idx="3485">
                  <c:v>0.88427560843105835</c:v>
                </c:pt>
                <c:pt idx="3486">
                  <c:v>1.2476174598305574</c:v>
                </c:pt>
                <c:pt idx="3487">
                  <c:v>-0.16489461948119979</c:v>
                </c:pt>
                <c:pt idx="3488">
                  <c:v>0.13371207345908401</c:v>
                </c:pt>
                <c:pt idx="3489">
                  <c:v>-0.24475206992622447</c:v>
                </c:pt>
                <c:pt idx="3490">
                  <c:v>-0.82442602724878322</c:v>
                </c:pt>
                <c:pt idx="3491">
                  <c:v>-1.1895189632881822</c:v>
                </c:pt>
                <c:pt idx="3492">
                  <c:v>0.75152584520614552</c:v>
                </c:pt>
                <c:pt idx="3493">
                  <c:v>-0.24277826231300284</c:v>
                </c:pt>
                <c:pt idx="3494">
                  <c:v>4.6108580205941517E-2</c:v>
                </c:pt>
                <c:pt idx="3495">
                  <c:v>0.13166473051730945</c:v>
                </c:pt>
                <c:pt idx="3496">
                  <c:v>0.26675809498586867</c:v>
                </c:pt>
                <c:pt idx="3497">
                  <c:v>0.26675809498586867</c:v>
                </c:pt>
                <c:pt idx="3498">
                  <c:v>0.17710725879095299</c:v>
                </c:pt>
                <c:pt idx="3499">
                  <c:v>0.13371207345908401</c:v>
                </c:pt>
                <c:pt idx="3500">
                  <c:v>1.2476174598305574</c:v>
                </c:pt>
                <c:pt idx="3501">
                  <c:v>1.3007324955837645</c:v>
                </c:pt>
                <c:pt idx="3502">
                  <c:v>-0.51084411297979515</c:v>
                </c:pt>
                <c:pt idx="3503">
                  <c:v>-1.1534264918054526</c:v>
                </c:pt>
                <c:pt idx="3504">
                  <c:v>-0.48614904122975211</c:v>
                </c:pt>
                <c:pt idx="3505">
                  <c:v>1.483315731267741</c:v>
                </c:pt>
                <c:pt idx="3506">
                  <c:v>-1.4442871419376193</c:v>
                </c:pt>
                <c:pt idx="3507">
                  <c:v>0.51378023082718727</c:v>
                </c:pt>
                <c:pt idx="3508">
                  <c:v>-0.42726177028164819</c:v>
                </c:pt>
                <c:pt idx="3509">
                  <c:v>0.28947935912269007</c:v>
                </c:pt>
                <c:pt idx="3510">
                  <c:v>-1.0925654132441271</c:v>
                </c:pt>
                <c:pt idx="3511">
                  <c:v>-0.63621762702701556</c:v>
                </c:pt>
                <c:pt idx="3512">
                  <c:v>-0.1117060483994398</c:v>
                </c:pt>
                <c:pt idx="3513">
                  <c:v>1.2115249883478278</c:v>
                </c:pt>
                <c:pt idx="3514">
                  <c:v>-0.73317117707107071</c:v>
                </c:pt>
                <c:pt idx="3515">
                  <c:v>0.23811540800938505</c:v>
                </c:pt>
                <c:pt idx="3516">
                  <c:v>-0.35105567676119287</c:v>
                </c:pt>
                <c:pt idx="3517">
                  <c:v>0.54417400244357295</c:v>
                </c:pt>
                <c:pt idx="3518">
                  <c:v>-0.47475164149706561</c:v>
                </c:pt>
                <c:pt idx="3519">
                  <c:v>-1.2998437206781468</c:v>
                </c:pt>
                <c:pt idx="3520">
                  <c:v>-1.1286578847268567</c:v>
                </c:pt>
                <c:pt idx="3521">
                  <c:v>-7.1962219992140183E-2</c:v>
                </c:pt>
                <c:pt idx="3522">
                  <c:v>-1.3854734063180669</c:v>
                </c:pt>
                <c:pt idx="3523">
                  <c:v>-0.47475164149706561</c:v>
                </c:pt>
                <c:pt idx="3524">
                  <c:v>1.9262923101389444</c:v>
                </c:pt>
                <c:pt idx="3525">
                  <c:v>-0.35105567676119287</c:v>
                </c:pt>
                <c:pt idx="3526">
                  <c:v>1.9888309380116185</c:v>
                </c:pt>
                <c:pt idx="3527">
                  <c:v>-1.0564729417613976</c:v>
                </c:pt>
                <c:pt idx="3528">
                  <c:v>0.10499585115404611</c:v>
                </c:pt>
                <c:pt idx="3529">
                  <c:v>1.001610872321196E-2</c:v>
                </c:pt>
                <c:pt idx="3530">
                  <c:v>0.27808195939000357</c:v>
                </c:pt>
                <c:pt idx="3531">
                  <c:v>1.2476174598305574</c:v>
                </c:pt>
                <c:pt idx="3532">
                  <c:v>0.30087675885537796</c:v>
                </c:pt>
                <c:pt idx="3533">
                  <c:v>-0.97084325612147604</c:v>
                </c:pt>
                <c:pt idx="3534">
                  <c:v>-0.32833441262437146</c:v>
                </c:pt>
                <c:pt idx="3535">
                  <c:v>1.063060416533359</c:v>
                </c:pt>
                <c:pt idx="3536">
                  <c:v>-0.24277826231300284</c:v>
                </c:pt>
                <c:pt idx="3537">
                  <c:v>2.7643858030355082</c:v>
                </c:pt>
                <c:pt idx="3538">
                  <c:v>-0.20865959844349491</c:v>
                </c:pt>
                <c:pt idx="3539">
                  <c:v>1.1258953027079062</c:v>
                </c:pt>
                <c:pt idx="3540">
                  <c:v>1.4926657880586542</c:v>
                </c:pt>
                <c:pt idx="3541">
                  <c:v>0.66589615956622539</c:v>
                </c:pt>
                <c:pt idx="3542">
                  <c:v>-0.35105567676119287</c:v>
                </c:pt>
                <c:pt idx="3543">
                  <c:v>0.5937112166007662</c:v>
                </c:pt>
                <c:pt idx="3544">
                  <c:v>0.48338645921080164</c:v>
                </c:pt>
                <c:pt idx="3545">
                  <c:v>0.45291915226586177</c:v>
                </c:pt>
                <c:pt idx="3546">
                  <c:v>-1.1152866773809484</c:v>
                </c:pt>
                <c:pt idx="3547">
                  <c:v>-0.62489376262288066</c:v>
                </c:pt>
                <c:pt idx="3548">
                  <c:v>-2.3967265427791413</c:v>
                </c:pt>
                <c:pt idx="3549">
                  <c:v>-0.35105567676119287</c:v>
                </c:pt>
                <c:pt idx="3550">
                  <c:v>0.96610686648930399</c:v>
                </c:pt>
                <c:pt idx="3551">
                  <c:v>0.27808195939000357</c:v>
                </c:pt>
                <c:pt idx="3552">
                  <c:v>-1.8170525854565838</c:v>
                </c:pt>
                <c:pt idx="3553">
                  <c:v>-0.28084454140895404</c:v>
                </c:pt>
                <c:pt idx="3554">
                  <c:v>1.2476174598305574</c:v>
                </c:pt>
                <c:pt idx="3555">
                  <c:v>1.5714808589555207E-2</c:v>
                </c:pt>
                <c:pt idx="3556">
                  <c:v>0.21327326560223547</c:v>
                </c:pt>
                <c:pt idx="3557">
                  <c:v>-0.18389099136489892</c:v>
                </c:pt>
                <c:pt idx="3558">
                  <c:v>1.7323852100508341</c:v>
                </c:pt>
                <c:pt idx="3559">
                  <c:v>4.6108580205941517E-2</c:v>
                </c:pt>
                <c:pt idx="3560">
                  <c:v>0.70001482343573329</c:v>
                </c:pt>
                <c:pt idx="3561">
                  <c:v>-0.17256712696076398</c:v>
                </c:pt>
                <c:pt idx="3562">
                  <c:v>-0.58310259127380715</c:v>
                </c:pt>
                <c:pt idx="3563">
                  <c:v>3.6758523415028894E-2</c:v>
                </c:pt>
                <c:pt idx="3564">
                  <c:v>-0.36647422704887556</c:v>
                </c:pt>
                <c:pt idx="3565">
                  <c:v>1.0269679450506295</c:v>
                </c:pt>
                <c:pt idx="3566">
                  <c:v>0.39783030889943305</c:v>
                </c:pt>
                <c:pt idx="3567">
                  <c:v>1.477617031401397</c:v>
                </c:pt>
                <c:pt idx="3568">
                  <c:v>0.28947935912269007</c:v>
                </c:pt>
                <c:pt idx="3569">
                  <c:v>-0.33038175556614602</c:v>
                </c:pt>
                <c:pt idx="3570">
                  <c:v>9.9425733946597195E-3</c:v>
                </c:pt>
                <c:pt idx="3571">
                  <c:v>-0.12105610519035311</c:v>
                </c:pt>
                <c:pt idx="3572">
                  <c:v>0.10696965876726706</c:v>
                </c:pt>
                <c:pt idx="3573">
                  <c:v>1.9376161745430787</c:v>
                </c:pt>
                <c:pt idx="3574">
                  <c:v>0.10894346638048938</c:v>
                </c:pt>
                <c:pt idx="3575">
                  <c:v>-1.1647503562095876</c:v>
                </c:pt>
                <c:pt idx="3576">
                  <c:v>-0.21800965523440821</c:v>
                </c:pt>
                <c:pt idx="3577">
                  <c:v>-0.35105567676119287</c:v>
                </c:pt>
                <c:pt idx="3578">
                  <c:v>-0.27514584154261079</c:v>
                </c:pt>
                <c:pt idx="3579">
                  <c:v>2.0232458601830001</c:v>
                </c:pt>
                <c:pt idx="3580">
                  <c:v>-2.4102555146298006E-2</c:v>
                </c:pt>
                <c:pt idx="3581">
                  <c:v>3.2815211324853926</c:v>
                </c:pt>
                <c:pt idx="3582">
                  <c:v>-0.37012558397344492</c:v>
                </c:pt>
                <c:pt idx="3583">
                  <c:v>-0.28084454140895404</c:v>
                </c:pt>
                <c:pt idx="3584">
                  <c:v>-0.35105567676119287</c:v>
                </c:pt>
                <c:pt idx="3585">
                  <c:v>-1.7046804851248447</c:v>
                </c:pt>
                <c:pt idx="3586">
                  <c:v>0.46066519507397885</c:v>
                </c:pt>
                <c:pt idx="3587">
                  <c:v>0.32359802299219936</c:v>
                </c:pt>
                <c:pt idx="3588">
                  <c:v>1.001610872321196E-2</c:v>
                </c:pt>
                <c:pt idx="3589">
                  <c:v>0.86907978111669526</c:v>
                </c:pt>
                <c:pt idx="3590">
                  <c:v>0.85980325965433557</c:v>
                </c:pt>
                <c:pt idx="3591">
                  <c:v>0.27808195939000357</c:v>
                </c:pt>
                <c:pt idx="3592">
                  <c:v>-0.33395957716216246</c:v>
                </c:pt>
                <c:pt idx="3593">
                  <c:v>4.8082387819162471E-2</c:v>
                </c:pt>
                <c:pt idx="3594">
                  <c:v>0.29517805898903404</c:v>
                </c:pt>
                <c:pt idx="3595">
                  <c:v>1.9850325104299431</c:v>
                </c:pt>
                <c:pt idx="3596">
                  <c:v>0.15635980226735116</c:v>
                </c:pt>
                <c:pt idx="3597">
                  <c:v>0.81968963761661051</c:v>
                </c:pt>
                <c:pt idx="3598">
                  <c:v>2.6143172172382454</c:v>
                </c:pt>
                <c:pt idx="3599">
                  <c:v>0.28947935912269007</c:v>
                </c:pt>
                <c:pt idx="3600">
                  <c:v>0.56894260952216891</c:v>
                </c:pt>
                <c:pt idx="3601">
                  <c:v>0.82371078817160603</c:v>
                </c:pt>
                <c:pt idx="3602">
                  <c:v>0.41112798091678826</c:v>
                </c:pt>
                <c:pt idx="3603">
                  <c:v>0.76284970961028042</c:v>
                </c:pt>
                <c:pt idx="3604">
                  <c:v>-1.7825641279566491</c:v>
                </c:pt>
                <c:pt idx="3605">
                  <c:v>-1.8434252065179746</c:v>
                </c:pt>
                <c:pt idx="3606">
                  <c:v>0.18682710921229106</c:v>
                </c:pt>
                <c:pt idx="3607">
                  <c:v>0.64112755248762798</c:v>
                </c:pt>
                <c:pt idx="3608">
                  <c:v>-1.3473335918935629</c:v>
                </c:pt>
                <c:pt idx="3609">
                  <c:v>-0.28084454140895404</c:v>
                </c:pt>
                <c:pt idx="3610">
                  <c:v>-1.4556110063417529</c:v>
                </c:pt>
                <c:pt idx="3611">
                  <c:v>1.2894086311796302</c:v>
                </c:pt>
                <c:pt idx="3612">
                  <c:v>1.3900135381482552</c:v>
                </c:pt>
                <c:pt idx="3613">
                  <c:v>0.50603418801907019</c:v>
                </c:pt>
                <c:pt idx="3614">
                  <c:v>0.97743073089343824</c:v>
                </c:pt>
                <c:pt idx="3615">
                  <c:v>-0.88163574888553942</c:v>
                </c:pt>
                <c:pt idx="3616">
                  <c:v>0.16980454494181355</c:v>
                </c:pt>
                <c:pt idx="3617">
                  <c:v>-4.7193612913544881E-2</c:v>
                </c:pt>
                <c:pt idx="3618">
                  <c:v>-1.2503800418495077</c:v>
                </c:pt>
                <c:pt idx="3619">
                  <c:v>-1.1152866773809484</c:v>
                </c:pt>
                <c:pt idx="3620">
                  <c:v>-0.44063297762755632</c:v>
                </c:pt>
                <c:pt idx="3621">
                  <c:v>0.94506315166383092</c:v>
                </c:pt>
                <c:pt idx="3622">
                  <c:v>-0.34740431983662351</c:v>
                </c:pt>
                <c:pt idx="3623">
                  <c:v>0.69066476664482135</c:v>
                </c:pt>
                <c:pt idx="3624">
                  <c:v>1.3919873457614769</c:v>
                </c:pt>
                <c:pt idx="3625">
                  <c:v>-0.89865831315601552</c:v>
                </c:pt>
                <c:pt idx="3626">
                  <c:v>-0.6686587415851758</c:v>
                </c:pt>
                <c:pt idx="3627">
                  <c:v>0.46636389494032277</c:v>
                </c:pt>
                <c:pt idx="3628">
                  <c:v>-0.1534972197485133</c:v>
                </c:pt>
                <c:pt idx="3629">
                  <c:v>-0.88163574888553942</c:v>
                </c:pt>
                <c:pt idx="3630">
                  <c:v>-0.13070242028313825</c:v>
                </c:pt>
                <c:pt idx="3631">
                  <c:v>1.0537103597424458</c:v>
                </c:pt>
                <c:pt idx="3632">
                  <c:v>-0.57170519154112065</c:v>
                </c:pt>
                <c:pt idx="3633">
                  <c:v>0.36166430208815059</c:v>
                </c:pt>
                <c:pt idx="3634">
                  <c:v>-1.9176574924252083</c:v>
                </c:pt>
                <c:pt idx="3635">
                  <c:v>0.39783030889943305</c:v>
                </c:pt>
                <c:pt idx="3636">
                  <c:v>-0.69707870558834117</c:v>
                </c:pt>
                <c:pt idx="3637">
                  <c:v>-0.35105567676119287</c:v>
                </c:pt>
                <c:pt idx="3638">
                  <c:v>0.99292281650967384</c:v>
                </c:pt>
                <c:pt idx="3639">
                  <c:v>5.2984757761983028</c:v>
                </c:pt>
                <c:pt idx="3640">
                  <c:v>-0.21998346284762849</c:v>
                </c:pt>
                <c:pt idx="3641">
                  <c:v>-0.65528753423926633</c:v>
                </c:pt>
                <c:pt idx="3642">
                  <c:v>-0.16686842709442143</c:v>
                </c:pt>
                <c:pt idx="3643">
                  <c:v>-0.995611863200072</c:v>
                </c:pt>
                <c:pt idx="3644">
                  <c:v>0.11631971555818037</c:v>
                </c:pt>
                <c:pt idx="3645">
                  <c:v>0.45664404451898405</c:v>
                </c:pt>
                <c:pt idx="3646">
                  <c:v>1.1989916336432913E-2</c:v>
                </c:pt>
                <c:pt idx="3647">
                  <c:v>0.37306170182083775</c:v>
                </c:pt>
                <c:pt idx="3648">
                  <c:v>1.001610872321196E-2</c:v>
                </c:pt>
                <c:pt idx="3649">
                  <c:v>0.40915417330356729</c:v>
                </c:pt>
                <c:pt idx="3650">
                  <c:v>4.3174088568687114E-3</c:v>
                </c:pt>
                <c:pt idx="3651">
                  <c:v>0.39980411651265468</c:v>
                </c:pt>
                <c:pt idx="3652">
                  <c:v>-1.1343565845932007</c:v>
                </c:pt>
                <c:pt idx="3653">
                  <c:v>0.14503593786321894</c:v>
                </c:pt>
                <c:pt idx="3654">
                  <c:v>-1.4752498355384702E-2</c:v>
                </c:pt>
                <c:pt idx="3655">
                  <c:v>0.81033958082569724</c:v>
                </c:pt>
                <c:pt idx="3656">
                  <c:v>-7.3639769303488617E-2</c:v>
                </c:pt>
                <c:pt idx="3657">
                  <c:v>-0.57170519154112065</c:v>
                </c:pt>
                <c:pt idx="3658">
                  <c:v>-0.47475164149706561</c:v>
                </c:pt>
                <c:pt idx="3659">
                  <c:v>0.15445952998268381</c:v>
                </c:pt>
                <c:pt idx="3660">
                  <c:v>2.7038672993689464E-2</c:v>
                </c:pt>
                <c:pt idx="3661">
                  <c:v>-0.98421446346738417</c:v>
                </c:pt>
                <c:pt idx="3662">
                  <c:v>1.7323852100508341</c:v>
                </c:pt>
                <c:pt idx="3663">
                  <c:v>-8.9058319591171289E-2</c:v>
                </c:pt>
                <c:pt idx="3664">
                  <c:v>0.14503593786321894</c:v>
                </c:pt>
                <c:pt idx="3665">
                  <c:v>-0.94044948450508903</c:v>
                </c:pt>
                <c:pt idx="3666">
                  <c:v>1.1012002309578632</c:v>
                </c:pt>
                <c:pt idx="3667">
                  <c:v>0.51947893069353124</c:v>
                </c:pt>
                <c:pt idx="3668">
                  <c:v>0.72478343051432925</c:v>
                </c:pt>
                <c:pt idx="3669">
                  <c:v>0.60868643792946853</c:v>
                </c:pt>
                <c:pt idx="3670">
                  <c:v>-0.35105567676119287</c:v>
                </c:pt>
                <c:pt idx="3671">
                  <c:v>-1.3493073995067846</c:v>
                </c:pt>
                <c:pt idx="3672">
                  <c:v>-0.40819186306939614</c:v>
                </c:pt>
                <c:pt idx="3673">
                  <c:v>0.88457186673293153</c:v>
                </c:pt>
                <c:pt idx="3674">
                  <c:v>-0.63621762702701556</c:v>
                </c:pt>
                <c:pt idx="3675">
                  <c:v>0.87682582392481312</c:v>
                </c:pt>
                <c:pt idx="3676">
                  <c:v>0.11829352317140132</c:v>
                </c:pt>
                <c:pt idx="3677">
                  <c:v>-0.92342692023461292</c:v>
                </c:pt>
                <c:pt idx="3678">
                  <c:v>3.0690029918258841E-2</c:v>
                </c:pt>
                <c:pt idx="3679">
                  <c:v>0.43962148024850656</c:v>
                </c:pt>
                <c:pt idx="3680">
                  <c:v>-0.28084454140895404</c:v>
                </c:pt>
                <c:pt idx="3681">
                  <c:v>1.001610872321196E-2</c:v>
                </c:pt>
                <c:pt idx="3682">
                  <c:v>-0.28654324127529796</c:v>
                </c:pt>
                <c:pt idx="3683">
                  <c:v>1.2285475526183052</c:v>
                </c:pt>
                <c:pt idx="3684">
                  <c:v>-0.29794064100798578</c:v>
                </c:pt>
                <c:pt idx="3685">
                  <c:v>-1.1152866773809484</c:v>
                </c:pt>
                <c:pt idx="3686">
                  <c:v>1.2533161596969007</c:v>
                </c:pt>
                <c:pt idx="3687">
                  <c:v>0.44729398772807211</c:v>
                </c:pt>
                <c:pt idx="3688">
                  <c:v>-1.3834260633762925</c:v>
                </c:pt>
                <c:pt idx="3689">
                  <c:v>-1.8795176780007041</c:v>
                </c:pt>
                <c:pt idx="3690">
                  <c:v>-2.8123705701292828E-2</c:v>
                </c:pt>
                <c:pt idx="3691">
                  <c:v>-0.57170519154112065</c:v>
                </c:pt>
                <c:pt idx="3692">
                  <c:v>-0.1534972197485133</c:v>
                </c:pt>
                <c:pt idx="3693">
                  <c:v>-8.6937441320843828E-2</c:v>
                </c:pt>
                <c:pt idx="3694">
                  <c:v>0.76284970961028042</c:v>
                </c:pt>
                <c:pt idx="3695">
                  <c:v>-0.35105567676119287</c:v>
                </c:pt>
                <c:pt idx="3696">
                  <c:v>-2.0451198221727272E-2</c:v>
                </c:pt>
                <c:pt idx="3697">
                  <c:v>0.50610772334762244</c:v>
                </c:pt>
                <c:pt idx="3698">
                  <c:v>-0.35712417025796295</c:v>
                </c:pt>
                <c:pt idx="3699">
                  <c:v>0.89194811591062317</c:v>
                </c:pt>
                <c:pt idx="3700">
                  <c:v>-0.87023834915285092</c:v>
                </c:pt>
                <c:pt idx="3701">
                  <c:v>-0.64389013450657984</c:v>
                </c:pt>
                <c:pt idx="3702">
                  <c:v>1.1296201949610285</c:v>
                </c:pt>
                <c:pt idx="3703">
                  <c:v>-0.29224194114164187</c:v>
                </c:pt>
                <c:pt idx="3704">
                  <c:v>-1.1173340203227231</c:v>
                </c:pt>
                <c:pt idx="3705">
                  <c:v>-0.21800965523440821</c:v>
                </c:pt>
                <c:pt idx="3706">
                  <c:v>0.81238692376747113</c:v>
                </c:pt>
                <c:pt idx="3707">
                  <c:v>1.2837099313132869</c:v>
                </c:pt>
                <c:pt idx="3708">
                  <c:v>0.36371164502992376</c:v>
                </c:pt>
                <c:pt idx="3709">
                  <c:v>0.95470946675661683</c:v>
                </c:pt>
                <c:pt idx="3710">
                  <c:v>0.95675680969839072</c:v>
                </c:pt>
                <c:pt idx="3711">
                  <c:v>1.3332471454704775</c:v>
                </c:pt>
                <c:pt idx="3712">
                  <c:v>-0.35105567676119287</c:v>
                </c:pt>
                <c:pt idx="3713">
                  <c:v>-0.12872861266991731</c:v>
                </c:pt>
                <c:pt idx="3714">
                  <c:v>-9.8334841053530311E-2</c:v>
                </c:pt>
                <c:pt idx="3715">
                  <c:v>-1.2674026061199866</c:v>
                </c:pt>
                <c:pt idx="3716">
                  <c:v>-0.37779809145300913</c:v>
                </c:pt>
                <c:pt idx="3717">
                  <c:v>0.94543294529425714</c:v>
                </c:pt>
                <c:pt idx="3718">
                  <c:v>-8.6937441320843828E-2</c:v>
                </c:pt>
                <c:pt idx="3719">
                  <c:v>0.49076270838849334</c:v>
                </c:pt>
                <c:pt idx="3720">
                  <c:v>0.53285013803943937</c:v>
                </c:pt>
                <c:pt idx="3721">
                  <c:v>1.7798015459376972</c:v>
                </c:pt>
                <c:pt idx="3722">
                  <c:v>1.2476174598305574</c:v>
                </c:pt>
                <c:pt idx="3723">
                  <c:v>0.85980325965433557</c:v>
                </c:pt>
                <c:pt idx="3724">
                  <c:v>1.0497627445160038</c:v>
                </c:pt>
                <c:pt idx="3725">
                  <c:v>-0.46342777709293065</c:v>
                </c:pt>
                <c:pt idx="3726">
                  <c:v>-1.419518534859022</c:v>
                </c:pt>
                <c:pt idx="3727">
                  <c:v>-1.4746809135540049</c:v>
                </c:pt>
                <c:pt idx="3728">
                  <c:v>-2.4024252426454851</c:v>
                </c:pt>
                <c:pt idx="3729">
                  <c:v>1.001610872321196E-2</c:v>
                </c:pt>
                <c:pt idx="3730">
                  <c:v>0.61847982367936083</c:v>
                </c:pt>
                <c:pt idx="3731">
                  <c:v>0.58034000925485674</c:v>
                </c:pt>
                <c:pt idx="3732">
                  <c:v>1.3255011026623604</c:v>
                </c:pt>
                <c:pt idx="3733">
                  <c:v>-8.4963633707622194E-2</c:v>
                </c:pt>
                <c:pt idx="3734">
                  <c:v>-0.25410212671713778</c:v>
                </c:pt>
                <c:pt idx="3735">
                  <c:v>4.6108580205941517E-2</c:v>
                </c:pt>
                <c:pt idx="3736">
                  <c:v>-1.3034950776027161</c:v>
                </c:pt>
                <c:pt idx="3737">
                  <c:v>-7.1962219992140183E-2</c:v>
                </c:pt>
                <c:pt idx="3738">
                  <c:v>-1.0564729417613976</c:v>
                </c:pt>
                <c:pt idx="3739">
                  <c:v>-0.38919549118569696</c:v>
                </c:pt>
                <c:pt idx="3740">
                  <c:v>-0.13442731253625989</c:v>
                </c:pt>
                <c:pt idx="3741">
                  <c:v>-9.2636141187187743E-2</c:v>
                </c:pt>
                <c:pt idx="3742">
                  <c:v>-1.3947499277804274</c:v>
                </c:pt>
                <c:pt idx="3743">
                  <c:v>4.6108580205941517E-2</c:v>
                </c:pt>
                <c:pt idx="3744">
                  <c:v>0.36371164502992376</c:v>
                </c:pt>
                <c:pt idx="3745">
                  <c:v>-1.8073327350352437</c:v>
                </c:pt>
                <c:pt idx="3746">
                  <c:v>-1.1002379207236921</c:v>
                </c:pt>
                <c:pt idx="3747">
                  <c:v>-0.53926407698296053</c:v>
                </c:pt>
                <c:pt idx="3748">
                  <c:v>1.7684776815335637</c:v>
                </c:pt>
                <c:pt idx="3749">
                  <c:v>-0.65156264198614466</c:v>
                </c:pt>
                <c:pt idx="3750">
                  <c:v>-1.2778690742163069E-2</c:v>
                </c:pt>
                <c:pt idx="3751">
                  <c:v>-0.28084454140895404</c:v>
                </c:pt>
                <c:pt idx="3752">
                  <c:v>1.3709436309360032</c:v>
                </c:pt>
                <c:pt idx="3753">
                  <c:v>-0.44640521282245316</c:v>
                </c:pt>
                <c:pt idx="3754">
                  <c:v>8.424839463044495E-2</c:v>
                </c:pt>
                <c:pt idx="3755">
                  <c:v>0.22657093761959068</c:v>
                </c:pt>
                <c:pt idx="3756">
                  <c:v>0.56696880190894861</c:v>
                </c:pt>
                <c:pt idx="3757">
                  <c:v>-1.2142875703667781</c:v>
                </c:pt>
                <c:pt idx="3758">
                  <c:v>0.59166387365899165</c:v>
                </c:pt>
                <c:pt idx="3759">
                  <c:v>1.0898028312251766</c:v>
                </c:pt>
                <c:pt idx="3760">
                  <c:v>1.4415245599186675</c:v>
                </c:pt>
                <c:pt idx="3761">
                  <c:v>1.051663016800672</c:v>
                </c:pt>
                <c:pt idx="3762">
                  <c:v>-0.90998217756015054</c:v>
                </c:pt>
                <c:pt idx="3763">
                  <c:v>-1.0450755420287097</c:v>
                </c:pt>
                <c:pt idx="3764">
                  <c:v>-0.19521485576903386</c:v>
                </c:pt>
                <c:pt idx="3765">
                  <c:v>0.66392235195300375</c:v>
                </c:pt>
                <c:pt idx="3766">
                  <c:v>1.2476174598305574</c:v>
                </c:pt>
                <c:pt idx="3767">
                  <c:v>-4.3172462358548706E-2</c:v>
                </c:pt>
                <c:pt idx="3768">
                  <c:v>0.25908558750630445</c:v>
                </c:pt>
                <c:pt idx="3769">
                  <c:v>-0.28654324127529796</c:v>
                </c:pt>
                <c:pt idx="3770">
                  <c:v>0.72675723812755089</c:v>
                </c:pt>
                <c:pt idx="3771">
                  <c:v>2.0706621960698639</c:v>
                </c:pt>
                <c:pt idx="3772">
                  <c:v>-1.1895189632881822</c:v>
                </c:pt>
                <c:pt idx="3773">
                  <c:v>1.6334578523935575</c:v>
                </c:pt>
                <c:pt idx="3774">
                  <c:v>-0.42528796266842656</c:v>
                </c:pt>
                <c:pt idx="3775">
                  <c:v>5.7432444610075774E-2</c:v>
                </c:pt>
                <c:pt idx="3776">
                  <c:v>0.67729355929891188</c:v>
                </c:pt>
                <c:pt idx="3777">
                  <c:v>0.43589658799538422</c:v>
                </c:pt>
                <c:pt idx="3778">
                  <c:v>-0.4917742057675431</c:v>
                </c:pt>
                <c:pt idx="3779">
                  <c:v>-1.0677968061655325</c:v>
                </c:pt>
                <c:pt idx="3780">
                  <c:v>0.58194402323765226</c:v>
                </c:pt>
                <c:pt idx="3781">
                  <c:v>2.9680127535449587</c:v>
                </c:pt>
                <c:pt idx="3782">
                  <c:v>0.64477890941219873</c:v>
                </c:pt>
                <c:pt idx="3783">
                  <c:v>2.4698002606502198</c:v>
                </c:pt>
                <c:pt idx="3784">
                  <c:v>0.77219976640119314</c:v>
                </c:pt>
                <c:pt idx="3785">
                  <c:v>-2.4385177141282148</c:v>
                </c:pt>
                <c:pt idx="3786">
                  <c:v>0.28947935912269007</c:v>
                </c:pt>
                <c:pt idx="3787">
                  <c:v>0.47768775934445773</c:v>
                </c:pt>
                <c:pt idx="3788">
                  <c:v>2.0191511742994517</c:v>
                </c:pt>
                <c:pt idx="3789">
                  <c:v>9.5645794363133488E-2</c:v>
                </c:pt>
                <c:pt idx="3790">
                  <c:v>-0.34740431983662351</c:v>
                </c:pt>
                <c:pt idx="3791">
                  <c:v>-0.35105567676119287</c:v>
                </c:pt>
                <c:pt idx="3792">
                  <c:v>-0.58310259127380715</c:v>
                </c:pt>
                <c:pt idx="3793">
                  <c:v>0.27808195939000357</c:v>
                </c:pt>
                <c:pt idx="3794">
                  <c:v>0.38643290916674655</c:v>
                </c:pt>
                <c:pt idx="3795">
                  <c:v>-7.021113535223851E-2</c:v>
                </c:pt>
                <c:pt idx="3796">
                  <c:v>0.94338560235248259</c:v>
                </c:pt>
                <c:pt idx="3797">
                  <c:v>-0.80170476311196048</c:v>
                </c:pt>
                <c:pt idx="3798">
                  <c:v>0.39980411651265468</c:v>
                </c:pt>
                <c:pt idx="3799">
                  <c:v>0.39980411651265468</c:v>
                </c:pt>
                <c:pt idx="3800">
                  <c:v>-0.31496320527846333</c:v>
                </c:pt>
                <c:pt idx="3801">
                  <c:v>0.10894346638048938</c:v>
                </c:pt>
                <c:pt idx="3802">
                  <c:v>0.21722088082867805</c:v>
                </c:pt>
                <c:pt idx="3803">
                  <c:v>-2.7561207789521975</c:v>
                </c:pt>
                <c:pt idx="3804">
                  <c:v>0.14306213024999662</c:v>
                </c:pt>
                <c:pt idx="3805">
                  <c:v>-0.56600649167477679</c:v>
                </c:pt>
                <c:pt idx="3806">
                  <c:v>-0.35105567676119287</c:v>
                </c:pt>
                <c:pt idx="3807">
                  <c:v>1.4241322020177638</c:v>
                </c:pt>
                <c:pt idx="3808">
                  <c:v>0.53445415202223412</c:v>
                </c:pt>
                <c:pt idx="3809">
                  <c:v>0.57464130938851288</c:v>
                </c:pt>
                <c:pt idx="3810">
                  <c:v>-1.0677968061655325</c:v>
                </c:pt>
                <c:pt idx="3811">
                  <c:v>1.1961064380601445</c:v>
                </c:pt>
                <c:pt idx="3812">
                  <c:v>-1.7294490922034407</c:v>
                </c:pt>
                <c:pt idx="3813">
                  <c:v>-2.0524733550280189E-2</c:v>
                </c:pt>
                <c:pt idx="3814">
                  <c:v>0.21524707321545641</c:v>
                </c:pt>
                <c:pt idx="3815">
                  <c:v>0.35026690235546271</c:v>
                </c:pt>
                <c:pt idx="3816">
                  <c:v>-7.9264933841278265E-2</c:v>
                </c:pt>
                <c:pt idx="3817">
                  <c:v>-0.51084411297979515</c:v>
                </c:pt>
                <c:pt idx="3818">
                  <c:v>1.2476174598305574</c:v>
                </c:pt>
                <c:pt idx="3819">
                  <c:v>1.4528484243228024</c:v>
                </c:pt>
                <c:pt idx="3820">
                  <c:v>2.1295494670179687</c:v>
                </c:pt>
                <c:pt idx="3821">
                  <c:v>-3.1775062625862209E-2</c:v>
                </c:pt>
                <c:pt idx="3822">
                  <c:v>0.40915417330356729</c:v>
                </c:pt>
                <c:pt idx="3823">
                  <c:v>1.8119464021939857</c:v>
                </c:pt>
                <c:pt idx="3824">
                  <c:v>-4.8797626896339714E-2</c:v>
                </c:pt>
                <c:pt idx="3825">
                  <c:v>-0.12105610519035311</c:v>
                </c:pt>
                <c:pt idx="3826">
                  <c:v>0.98152541677698668</c:v>
                </c:pt>
                <c:pt idx="3827">
                  <c:v>-2.4102555146298006E-2</c:v>
                </c:pt>
                <c:pt idx="3828">
                  <c:v>0.76284970961028042</c:v>
                </c:pt>
                <c:pt idx="3829">
                  <c:v>1.0594090596087897</c:v>
                </c:pt>
                <c:pt idx="3830">
                  <c:v>-0.35105567676119287</c:v>
                </c:pt>
                <c:pt idx="3831">
                  <c:v>0.81238692376747113</c:v>
                </c:pt>
                <c:pt idx="3832">
                  <c:v>1.0402656170679847</c:v>
                </c:pt>
                <c:pt idx="3833">
                  <c:v>0.19252580907863498</c:v>
                </c:pt>
                <c:pt idx="3834">
                  <c:v>2.4033140175511036</c:v>
                </c:pt>
                <c:pt idx="3835">
                  <c:v>2.1959621747885314</c:v>
                </c:pt>
                <c:pt idx="3836">
                  <c:v>-0.35105567676119287</c:v>
                </c:pt>
                <c:pt idx="3837">
                  <c:v>-0.85116844194059949</c:v>
                </c:pt>
                <c:pt idx="3838">
                  <c:v>0.7133124954530885</c:v>
                </c:pt>
                <c:pt idx="3839">
                  <c:v>-0.7295198201465013</c:v>
                </c:pt>
                <c:pt idx="3840">
                  <c:v>-0.27887073379573241</c:v>
                </c:pt>
                <c:pt idx="3841">
                  <c:v>2.1339973127345539E-2</c:v>
                </c:pt>
                <c:pt idx="3842">
                  <c:v>0.52313028761810054</c:v>
                </c:pt>
                <c:pt idx="3843">
                  <c:v>-0.31496320527846333</c:v>
                </c:pt>
                <c:pt idx="3844">
                  <c:v>1.1296201949610285</c:v>
                </c:pt>
                <c:pt idx="3845">
                  <c:v>0.19252580907863498</c:v>
                </c:pt>
                <c:pt idx="3846">
                  <c:v>0.53285013803943937</c:v>
                </c:pt>
                <c:pt idx="3847">
                  <c:v>-0.35105567676119287</c:v>
                </c:pt>
                <c:pt idx="3848">
                  <c:v>0.63550238794983838</c:v>
                </c:pt>
                <c:pt idx="3849">
                  <c:v>-0.35105567676119287</c:v>
                </c:pt>
                <c:pt idx="3850">
                  <c:v>-0.69707870558834117</c:v>
                </c:pt>
                <c:pt idx="3851">
                  <c:v>1.8520600242317107</c:v>
                </c:pt>
                <c:pt idx="3852">
                  <c:v>-0.20865959844349491</c:v>
                </c:pt>
                <c:pt idx="3853">
                  <c:v>-0.6077976630238503</c:v>
                </c:pt>
                <c:pt idx="3854">
                  <c:v>-0.15714857667308266</c:v>
                </c:pt>
                <c:pt idx="3855">
                  <c:v>0.28378065925634754</c:v>
                </c:pt>
                <c:pt idx="3856">
                  <c:v>1.0784789668210417</c:v>
                </c:pt>
                <c:pt idx="3857">
                  <c:v>-1.2674026061199866</c:v>
                </c:pt>
                <c:pt idx="3858">
                  <c:v>-1.0317043346828016</c:v>
                </c:pt>
                <c:pt idx="3859">
                  <c:v>-1.1895189632881822</c:v>
                </c:pt>
                <c:pt idx="3860">
                  <c:v>0.20962190867766609</c:v>
                </c:pt>
                <c:pt idx="3861">
                  <c:v>0.73405995197668894</c:v>
                </c:pt>
                <c:pt idx="3862">
                  <c:v>-0.94812199198465463</c:v>
                </c:pt>
                <c:pt idx="3863">
                  <c:v>-0.12105610519035311</c:v>
                </c:pt>
                <c:pt idx="3864">
                  <c:v>0.30087675885537796</c:v>
                </c:pt>
                <c:pt idx="3865">
                  <c:v>0.2306656235031391</c:v>
                </c:pt>
                <c:pt idx="3866">
                  <c:v>-0.2123109553680643</c:v>
                </c:pt>
                <c:pt idx="3867">
                  <c:v>-0.37779809145300913</c:v>
                </c:pt>
                <c:pt idx="3868">
                  <c:v>1.3919873457614769</c:v>
                </c:pt>
                <c:pt idx="3869">
                  <c:v>0.13371207345908401</c:v>
                </c:pt>
                <c:pt idx="3870">
                  <c:v>-0.30561314848755</c:v>
                </c:pt>
                <c:pt idx="3871">
                  <c:v>0.15643333759590544</c:v>
                </c:pt>
                <c:pt idx="3872">
                  <c:v>0.23431698042770849</c:v>
                </c:pt>
                <c:pt idx="3873">
                  <c:v>-0.13647465547803442</c:v>
                </c:pt>
                <c:pt idx="3874">
                  <c:v>0.10696965876726706</c:v>
                </c:pt>
                <c:pt idx="3875">
                  <c:v>2.6313397815087232</c:v>
                </c:pt>
                <c:pt idx="3876">
                  <c:v>-0.73317117707107071</c:v>
                </c:pt>
                <c:pt idx="3877">
                  <c:v>1.753059131245881</c:v>
                </c:pt>
                <c:pt idx="3878">
                  <c:v>-0.20865959844349491</c:v>
                </c:pt>
                <c:pt idx="3879">
                  <c:v>4.6108580205941517E-2</c:v>
                </c:pt>
                <c:pt idx="3880">
                  <c:v>0.48338645921080164</c:v>
                </c:pt>
                <c:pt idx="3881">
                  <c:v>1.0650342241465807</c:v>
                </c:pt>
                <c:pt idx="3882">
                  <c:v>-0.63256627010244626</c:v>
                </c:pt>
                <c:pt idx="3883">
                  <c:v>0.18682710921229106</c:v>
                </c:pt>
                <c:pt idx="3884">
                  <c:v>1.0537103597424458</c:v>
                </c:pt>
                <c:pt idx="3885">
                  <c:v>0.24768818777361795</c:v>
                </c:pt>
                <c:pt idx="3886">
                  <c:v>0.26675809498586867</c:v>
                </c:pt>
                <c:pt idx="3887">
                  <c:v>0.76284970961028042</c:v>
                </c:pt>
                <c:pt idx="3888">
                  <c:v>1.1734587092518767</c:v>
                </c:pt>
                <c:pt idx="3889">
                  <c:v>-0.97091679145002896</c:v>
                </c:pt>
                <c:pt idx="3890">
                  <c:v>-0.31496320527846333</c:v>
                </c:pt>
                <c:pt idx="3891">
                  <c:v>0.76087590199705946</c:v>
                </c:pt>
                <c:pt idx="3892">
                  <c:v>-1.5412406919816743</c:v>
                </c:pt>
                <c:pt idx="3893">
                  <c:v>-0.18389099136489892</c:v>
                </c:pt>
                <c:pt idx="3894">
                  <c:v>-6.0195026629027565E-2</c:v>
                </c:pt>
                <c:pt idx="3895">
                  <c:v>-2.607636275951828E-2</c:v>
                </c:pt>
                <c:pt idx="3896">
                  <c:v>0.82371078817160603</c:v>
                </c:pt>
                <c:pt idx="3897">
                  <c:v>3.6758523415028894E-2</c:v>
                </c:pt>
                <c:pt idx="3898">
                  <c:v>-0.35105567676119287</c:v>
                </c:pt>
                <c:pt idx="3899">
                  <c:v>-2.0507035139519929</c:v>
                </c:pt>
                <c:pt idx="3900">
                  <c:v>4.4068974539181065</c:v>
                </c:pt>
                <c:pt idx="3901">
                  <c:v>-1.6495181064298645</c:v>
                </c:pt>
                <c:pt idx="3902">
                  <c:v>-0.15714857667308266</c:v>
                </c:pt>
                <c:pt idx="3903">
                  <c:v>-0.35105567676119287</c:v>
                </c:pt>
                <c:pt idx="3904">
                  <c:v>-0.11733121293722945</c:v>
                </c:pt>
                <c:pt idx="3905">
                  <c:v>-0.44231052693890538</c:v>
                </c:pt>
                <c:pt idx="3906">
                  <c:v>0.43589658799538422</c:v>
                </c:pt>
                <c:pt idx="3907">
                  <c:v>0.34062058726267685</c:v>
                </c:pt>
                <c:pt idx="3908">
                  <c:v>0.43589658799538422</c:v>
                </c:pt>
                <c:pt idx="3909">
                  <c:v>-2.4102555146298006E-2</c:v>
                </c:pt>
                <c:pt idx="3910">
                  <c:v>0.37503550943405872</c:v>
                </c:pt>
                <c:pt idx="3911">
                  <c:v>-0.34535697689484895</c:v>
                </c:pt>
                <c:pt idx="3912">
                  <c:v>-0.47475164149706561</c:v>
                </c:pt>
                <c:pt idx="3913">
                  <c:v>1.1145714383037713</c:v>
                </c:pt>
                <c:pt idx="3914">
                  <c:v>-0.35105567676119287</c:v>
                </c:pt>
                <c:pt idx="3915">
                  <c:v>3.2815211324853926</c:v>
                </c:pt>
                <c:pt idx="3916">
                  <c:v>3.0819888678594913</c:v>
                </c:pt>
                <c:pt idx="3917">
                  <c:v>-1.6799841297157895E-2</c:v>
                </c:pt>
                <c:pt idx="3918">
                  <c:v>0.42252538064947609</c:v>
                </c:pt>
                <c:pt idx="3919">
                  <c:v>0.21524707321545641</c:v>
                </c:pt>
                <c:pt idx="3920">
                  <c:v>0.67159485943256791</c:v>
                </c:pt>
                <c:pt idx="3921">
                  <c:v>1.1998313303132671</c:v>
                </c:pt>
                <c:pt idx="3922">
                  <c:v>-1.588657027868539</c:v>
                </c:pt>
                <c:pt idx="3923">
                  <c:v>-0.35105567676119287</c:v>
                </c:pt>
                <c:pt idx="3924">
                  <c:v>-1.2674026061199866</c:v>
                </c:pt>
                <c:pt idx="3925">
                  <c:v>-0.33965827702850637</c:v>
                </c:pt>
                <c:pt idx="3926">
                  <c:v>-0.25410212671713778</c:v>
                </c:pt>
                <c:pt idx="3927">
                  <c:v>-0.35105567676119287</c:v>
                </c:pt>
                <c:pt idx="3928">
                  <c:v>0.82371078817160603</c:v>
                </c:pt>
                <c:pt idx="3929">
                  <c:v>1.1125976306905503</c:v>
                </c:pt>
                <c:pt idx="3930">
                  <c:v>-1.1952176631545262</c:v>
                </c:pt>
                <c:pt idx="3931">
                  <c:v>-0.18389099136489892</c:v>
                </c:pt>
                <c:pt idx="3932">
                  <c:v>1.15234145909785</c:v>
                </c:pt>
                <c:pt idx="3933">
                  <c:v>0.79894218109301007</c:v>
                </c:pt>
                <c:pt idx="3934">
                  <c:v>-0.35105567676119287</c:v>
                </c:pt>
                <c:pt idx="3935">
                  <c:v>-6.0195026629027565E-2</c:v>
                </c:pt>
                <c:pt idx="3936">
                  <c:v>2.9716641104695278</c:v>
                </c:pt>
                <c:pt idx="3937">
                  <c:v>-1.0621716416277416</c:v>
                </c:pt>
                <c:pt idx="3938">
                  <c:v>2.3615228462020306</c:v>
                </c:pt>
                <c:pt idx="3939">
                  <c:v>-0.15714857667308266</c:v>
                </c:pt>
                <c:pt idx="3940">
                  <c:v>0.98152541677698668</c:v>
                </c:pt>
                <c:pt idx="3941">
                  <c:v>0.67729355929891188</c:v>
                </c:pt>
                <c:pt idx="3942">
                  <c:v>-0.24277826231300284</c:v>
                </c:pt>
                <c:pt idx="3943">
                  <c:v>-1.0317043346828016</c:v>
                </c:pt>
                <c:pt idx="3944">
                  <c:v>1.7437090744549677</c:v>
                </c:pt>
                <c:pt idx="3945">
                  <c:v>8.417485930189203E-2</c:v>
                </c:pt>
                <c:pt idx="3946">
                  <c:v>0.24936573708496504</c:v>
                </c:pt>
                <c:pt idx="3947">
                  <c:v>-0.41958926280208264</c:v>
                </c:pt>
                <c:pt idx="3948">
                  <c:v>-0.35712417025796295</c:v>
                </c:pt>
                <c:pt idx="3949">
                  <c:v>1.7494077743213117</c:v>
                </c:pt>
                <c:pt idx="3950">
                  <c:v>-1.0183331273368934</c:v>
                </c:pt>
                <c:pt idx="3951">
                  <c:v>-0.37779809145300913</c:v>
                </c:pt>
                <c:pt idx="3952">
                  <c:v>3.6758523415028894E-2</c:v>
                </c:pt>
                <c:pt idx="3953">
                  <c:v>-0.80740346297830434</c:v>
                </c:pt>
                <c:pt idx="3954">
                  <c:v>1.1145714383037713</c:v>
                </c:pt>
                <c:pt idx="3955">
                  <c:v>-1.1286578847268567</c:v>
                </c:pt>
                <c:pt idx="3956">
                  <c:v>-0.24277826231300284</c:v>
                </c:pt>
                <c:pt idx="3957">
                  <c:v>-0.49944671324710732</c:v>
                </c:pt>
                <c:pt idx="3958">
                  <c:v>-0.6686587415851758</c:v>
                </c:pt>
                <c:pt idx="3959">
                  <c:v>-0.17051978401898943</c:v>
                </c:pt>
                <c:pt idx="3960">
                  <c:v>-0.35105567676119287</c:v>
                </c:pt>
                <c:pt idx="3961">
                  <c:v>-8.6937441320843828E-2</c:v>
                </c:pt>
                <c:pt idx="3962">
                  <c:v>-0.364426884107101</c:v>
                </c:pt>
                <c:pt idx="3963">
                  <c:v>-0.6877286487974279</c:v>
                </c:pt>
                <c:pt idx="3964">
                  <c:v>0.17718079411950524</c:v>
                </c:pt>
                <c:pt idx="3965">
                  <c:v>0.41682668078313218</c:v>
                </c:pt>
                <c:pt idx="3966">
                  <c:v>1.0382918094547637</c:v>
                </c:pt>
                <c:pt idx="3967">
                  <c:v>-0.28084454140895404</c:v>
                </c:pt>
                <c:pt idx="3968">
                  <c:v>-0.60012515554428603</c:v>
                </c:pt>
                <c:pt idx="3969">
                  <c:v>-0.85116844194059949</c:v>
                </c:pt>
                <c:pt idx="3970">
                  <c:v>-0.76561229162923095</c:v>
                </c:pt>
                <c:pt idx="3971">
                  <c:v>2.7911282177273251</c:v>
                </c:pt>
                <c:pt idx="3972">
                  <c:v>-0.35105567676119287</c:v>
                </c:pt>
                <c:pt idx="3973">
                  <c:v>1.2837099313132869</c:v>
                </c:pt>
                <c:pt idx="3974">
                  <c:v>-0.25242457740578933</c:v>
                </c:pt>
                <c:pt idx="3975">
                  <c:v>0.67729355929891188</c:v>
                </c:pt>
                <c:pt idx="3976">
                  <c:v>-0.24475206992622447</c:v>
                </c:pt>
                <c:pt idx="3977">
                  <c:v>1.2476174598305574</c:v>
                </c:pt>
                <c:pt idx="3978">
                  <c:v>-0.35105567676119287</c:v>
                </c:pt>
                <c:pt idx="3979">
                  <c:v>-0.92137957729283837</c:v>
                </c:pt>
                <c:pt idx="3980">
                  <c:v>0.79894218109301007</c:v>
                </c:pt>
                <c:pt idx="3981">
                  <c:v>-1.2503800418495077</c:v>
                </c:pt>
                <c:pt idx="3982">
                  <c:v>-0.63621762702701556</c:v>
                </c:pt>
                <c:pt idx="3983">
                  <c:v>-1.0868667133777832</c:v>
                </c:pt>
                <c:pt idx="3984">
                  <c:v>-1.0564729417613976</c:v>
                </c:pt>
                <c:pt idx="3985">
                  <c:v>-1.4917034778244824</c:v>
                </c:pt>
                <c:pt idx="3986">
                  <c:v>0.33696923033810749</c:v>
                </c:pt>
                <c:pt idx="3987">
                  <c:v>0.44524664478629755</c:v>
                </c:pt>
                <c:pt idx="3988">
                  <c:v>0.16980454494181355</c:v>
                </c:pt>
                <c:pt idx="3989">
                  <c:v>0.63922728020296138</c:v>
                </c:pt>
                <c:pt idx="3990">
                  <c:v>0.88252452379115698</c:v>
                </c:pt>
                <c:pt idx="3991">
                  <c:v>0.55359759456304047</c:v>
                </c:pt>
                <c:pt idx="3992">
                  <c:v>-0.35105567676119287</c:v>
                </c:pt>
                <c:pt idx="3993">
                  <c:v>-0.18191718375167729</c:v>
                </c:pt>
                <c:pt idx="3994">
                  <c:v>-9.8334841053530311E-2</c:v>
                </c:pt>
                <c:pt idx="3995">
                  <c:v>-0.54898392740429924</c:v>
                </c:pt>
                <c:pt idx="3996">
                  <c:v>0.68291872383670282</c:v>
                </c:pt>
                <c:pt idx="3997">
                  <c:v>-0.33600692010393635</c:v>
                </c:pt>
                <c:pt idx="3998">
                  <c:v>0.37503550943405872</c:v>
                </c:pt>
                <c:pt idx="3999">
                  <c:v>1.2208750451387398</c:v>
                </c:pt>
                <c:pt idx="4000">
                  <c:v>1.5365043023495024</c:v>
                </c:pt>
                <c:pt idx="4001">
                  <c:v>0.42047803770770154</c:v>
                </c:pt>
                <c:pt idx="4002">
                  <c:v>-0.81872732738243936</c:v>
                </c:pt>
                <c:pt idx="4003">
                  <c:v>-1.3834260633762925</c:v>
                </c:pt>
                <c:pt idx="4004">
                  <c:v>-2.4102555146298006E-2</c:v>
                </c:pt>
                <c:pt idx="4005">
                  <c:v>3.2737372860033392E-2</c:v>
                </c:pt>
                <c:pt idx="4006">
                  <c:v>-0.82077467032421247</c:v>
                </c:pt>
                <c:pt idx="4007">
                  <c:v>-0.38919549118569696</c:v>
                </c:pt>
                <c:pt idx="4008">
                  <c:v>-1.1343565845932007</c:v>
                </c:pt>
                <c:pt idx="4009">
                  <c:v>-0.67998260598931071</c:v>
                </c:pt>
                <c:pt idx="4010">
                  <c:v>1.4662931669972634</c:v>
                </c:pt>
                <c:pt idx="4011">
                  <c:v>-0.37779809145300913</c:v>
                </c:pt>
                <c:pt idx="4012">
                  <c:v>-0.28654324127529796</c:v>
                </c:pt>
                <c:pt idx="4013">
                  <c:v>1.6257853449139932</c:v>
                </c:pt>
                <c:pt idx="4014">
                  <c:v>2.6504096887209752</c:v>
                </c:pt>
                <c:pt idx="4015">
                  <c:v>0.56696880190894861</c:v>
                </c:pt>
                <c:pt idx="4016">
                  <c:v>-0.76561229162923095</c:v>
                </c:pt>
                <c:pt idx="4017">
                  <c:v>-1.2065415275586611</c:v>
                </c:pt>
                <c:pt idx="4018">
                  <c:v>-0.51084411297979515</c:v>
                </c:pt>
                <c:pt idx="4019">
                  <c:v>-0.63256627010244626</c:v>
                </c:pt>
                <c:pt idx="4020">
                  <c:v>0.20392320881132284</c:v>
                </c:pt>
                <c:pt idx="4021">
                  <c:v>0.13173826584586304</c:v>
                </c:pt>
                <c:pt idx="4022">
                  <c:v>2.6276148892556002</c:v>
                </c:pt>
                <c:pt idx="4023">
                  <c:v>0.14503593786321894</c:v>
                </c:pt>
                <c:pt idx="4024">
                  <c:v>-0.62321621331153298</c:v>
                </c:pt>
                <c:pt idx="4025">
                  <c:v>4.8082387819162471E-2</c:v>
                </c:pt>
                <c:pt idx="4026">
                  <c:v>-0.40256669853160509</c:v>
                </c:pt>
                <c:pt idx="4027">
                  <c:v>-1.8795176780007041</c:v>
                </c:pt>
                <c:pt idx="4028">
                  <c:v>1.7417352668417467</c:v>
                </c:pt>
                <c:pt idx="4029">
                  <c:v>-1.4917034778244824</c:v>
                </c:pt>
                <c:pt idx="4030">
                  <c:v>0.56696880190894861</c:v>
                </c:pt>
                <c:pt idx="4031">
                  <c:v>1.5384781099627234</c:v>
                </c:pt>
                <c:pt idx="4032">
                  <c:v>-0.28084454140895404</c:v>
                </c:pt>
                <c:pt idx="4033">
                  <c:v>-0.13844846309125605</c:v>
                </c:pt>
                <c:pt idx="4034">
                  <c:v>-0.31328565596711422</c:v>
                </c:pt>
                <c:pt idx="4035">
                  <c:v>-0.63621762702701556</c:v>
                </c:pt>
                <c:pt idx="4036">
                  <c:v>0.17550324480815749</c:v>
                </c:pt>
                <c:pt idx="4037">
                  <c:v>2.1676157461139192</c:v>
                </c:pt>
                <c:pt idx="4038">
                  <c:v>0.21722088082867805</c:v>
                </c:pt>
                <c:pt idx="4039">
                  <c:v>0.85775591671256102</c:v>
                </c:pt>
                <c:pt idx="4040">
                  <c:v>-1.2256114347709117</c:v>
                </c:pt>
                <c:pt idx="4041">
                  <c:v>0.18112840934594848</c:v>
                </c:pt>
                <c:pt idx="4042">
                  <c:v>1.0952052727896466</c:v>
                </c:pt>
                <c:pt idx="4043">
                  <c:v>-0.28654324127529796</c:v>
                </c:pt>
                <c:pt idx="4044">
                  <c:v>-0.364426884107101</c:v>
                </c:pt>
                <c:pt idx="4045">
                  <c:v>-0.35105567676119287</c:v>
                </c:pt>
                <c:pt idx="4046">
                  <c:v>0.14503593786321894</c:v>
                </c:pt>
                <c:pt idx="4047">
                  <c:v>0.50610772334762244</c:v>
                </c:pt>
                <c:pt idx="4048">
                  <c:v>7.2850994897758453E-2</c:v>
                </c:pt>
                <c:pt idx="4049">
                  <c:v>2.5611286461564848</c:v>
                </c:pt>
                <c:pt idx="4050">
                  <c:v>1.001610872321196E-2</c:v>
                </c:pt>
                <c:pt idx="4051">
                  <c:v>-0.37779809145300913</c:v>
                </c:pt>
                <c:pt idx="4052">
                  <c:v>1.0784789668210417</c:v>
                </c:pt>
                <c:pt idx="4053">
                  <c:v>-0.6877286487974279</c:v>
                </c:pt>
                <c:pt idx="4054">
                  <c:v>0.15643333759590544</c:v>
                </c:pt>
                <c:pt idx="4055">
                  <c:v>-0.96521809158368499</c:v>
                </c:pt>
                <c:pt idx="4056">
                  <c:v>0.47198905947811381</c:v>
                </c:pt>
                <c:pt idx="4057">
                  <c:v>-0.6077976630238503</c:v>
                </c:pt>
                <c:pt idx="4058">
                  <c:v>-1.6762605211216808</c:v>
                </c:pt>
                <c:pt idx="4059">
                  <c:v>0.66194854433978212</c:v>
                </c:pt>
                <c:pt idx="4060">
                  <c:v>0.38073420930040264</c:v>
                </c:pt>
                <c:pt idx="4061">
                  <c:v>-1.1363303922064216</c:v>
                </c:pt>
                <c:pt idx="4062">
                  <c:v>-0.83049452074555197</c:v>
                </c:pt>
                <c:pt idx="4063">
                  <c:v>-0.93475078463874517</c:v>
                </c:pt>
                <c:pt idx="4064">
                  <c:v>-0.6686587415851758</c:v>
                </c:pt>
                <c:pt idx="4065">
                  <c:v>0.23431698042770849</c:v>
                </c:pt>
                <c:pt idx="4066">
                  <c:v>1.2476174598305574</c:v>
                </c:pt>
                <c:pt idx="4067">
                  <c:v>-0.28084454140895404</c:v>
                </c:pt>
                <c:pt idx="4068">
                  <c:v>-0.31898435583345813</c:v>
                </c:pt>
                <c:pt idx="4069">
                  <c:v>0.66589615956622539</c:v>
                </c:pt>
                <c:pt idx="4070">
                  <c:v>-0.22772950565574696</c:v>
                </c:pt>
                <c:pt idx="4071">
                  <c:v>-0.18031316976888315</c:v>
                </c:pt>
                <c:pt idx="4072">
                  <c:v>1.2837099313132869</c:v>
                </c:pt>
                <c:pt idx="4073">
                  <c:v>-8.4963633707622194E-2</c:v>
                </c:pt>
                <c:pt idx="4074">
                  <c:v>0.16943475131138744</c:v>
                </c:pt>
                <c:pt idx="4075">
                  <c:v>0.46066519507397885</c:v>
                </c:pt>
                <c:pt idx="4076">
                  <c:v>1.7855002458040412</c:v>
                </c:pt>
                <c:pt idx="4077">
                  <c:v>0.60306127339167814</c:v>
                </c:pt>
                <c:pt idx="4078">
                  <c:v>-0.21800965523440821</c:v>
                </c:pt>
                <c:pt idx="4079">
                  <c:v>0.4472204523995178</c:v>
                </c:pt>
                <c:pt idx="4080">
                  <c:v>-1.4917034778244824</c:v>
                </c:pt>
                <c:pt idx="4081">
                  <c:v>-1.2446813419831639</c:v>
                </c:pt>
                <c:pt idx="4082">
                  <c:v>-8.6937441320843828E-2</c:v>
                </c:pt>
                <c:pt idx="4083">
                  <c:v>1.3445710098746124</c:v>
                </c:pt>
                <c:pt idx="4084">
                  <c:v>1.4889408958055321</c:v>
                </c:pt>
                <c:pt idx="4085">
                  <c:v>-0.25410212671713778</c:v>
                </c:pt>
                <c:pt idx="4086">
                  <c:v>-0.12105610519035311</c:v>
                </c:pt>
                <c:pt idx="4087">
                  <c:v>-0.95016933492642919</c:v>
                </c:pt>
                <c:pt idx="4088">
                  <c:v>-0.15144987680673874</c:v>
                </c:pt>
                <c:pt idx="4089">
                  <c:v>-0.20098709096392936</c:v>
                </c:pt>
                <c:pt idx="4090">
                  <c:v>-0.16321707016985204</c:v>
                </c:pt>
                <c:pt idx="4091">
                  <c:v>-0.76561229162923095</c:v>
                </c:pt>
                <c:pt idx="4092">
                  <c:v>8.9873559168235959E-2</c:v>
                </c:pt>
                <c:pt idx="4093">
                  <c:v>-9.2636141187187743E-2</c:v>
                </c:pt>
                <c:pt idx="4094">
                  <c:v>-0.47475164149706561</c:v>
                </c:pt>
                <c:pt idx="4095">
                  <c:v>-0.6077976630238503</c:v>
                </c:pt>
                <c:pt idx="4096">
                  <c:v>0.92431569514023049</c:v>
                </c:pt>
                <c:pt idx="4097">
                  <c:v>-0.6305189271606717</c:v>
                </c:pt>
                <c:pt idx="4098">
                  <c:v>1.6675029809345132</c:v>
                </c:pt>
                <c:pt idx="4099">
                  <c:v>1.063060416533359</c:v>
                </c:pt>
                <c:pt idx="4100">
                  <c:v>-1.3282636846813107</c:v>
                </c:pt>
                <c:pt idx="4101">
                  <c:v>-1.2560052063872988</c:v>
                </c:pt>
                <c:pt idx="4102">
                  <c:v>1.5858944458495872</c:v>
                </c:pt>
                <c:pt idx="4103">
                  <c:v>1.1989916336432913E-2</c:v>
                </c:pt>
                <c:pt idx="4104">
                  <c:v>0.96610686648930399</c:v>
                </c:pt>
                <c:pt idx="4105">
                  <c:v>-1.1647503562095876</c:v>
                </c:pt>
                <c:pt idx="4106">
                  <c:v>0.77424710934296759</c:v>
                </c:pt>
                <c:pt idx="4107">
                  <c:v>1.2455701168887827</c:v>
                </c:pt>
                <c:pt idx="4108">
                  <c:v>-0.32833441262437146</c:v>
                </c:pt>
                <c:pt idx="4109">
                  <c:v>0.83298730963396572</c:v>
                </c:pt>
                <c:pt idx="4110">
                  <c:v>-2.1001671927806322</c:v>
                </c:pt>
                <c:pt idx="4111">
                  <c:v>-6.0195026629027565E-2</c:v>
                </c:pt>
                <c:pt idx="4112">
                  <c:v>2.6370384813750669</c:v>
                </c:pt>
                <c:pt idx="4113">
                  <c:v>-0.95382069185099849</c:v>
                </c:pt>
                <c:pt idx="4114">
                  <c:v>-0.75428842722509593</c:v>
                </c:pt>
                <c:pt idx="4115">
                  <c:v>-0.87388970607742089</c:v>
                </c:pt>
                <c:pt idx="4116">
                  <c:v>0.75152584520614552</c:v>
                </c:pt>
                <c:pt idx="4117">
                  <c:v>1.1145714383037713</c:v>
                </c:pt>
                <c:pt idx="4118">
                  <c:v>2.4110600603592212</c:v>
                </c:pt>
                <c:pt idx="4119">
                  <c:v>-0.43865917001433469</c:v>
                </c:pt>
                <c:pt idx="4120">
                  <c:v>1.1867563812692319</c:v>
                </c:pt>
                <c:pt idx="4121">
                  <c:v>0.38445910155352492</c:v>
                </c:pt>
                <c:pt idx="4122">
                  <c:v>-0.52991402019204725</c:v>
                </c:pt>
                <c:pt idx="4123">
                  <c:v>0.77219976640119314</c:v>
                </c:pt>
                <c:pt idx="4124">
                  <c:v>-6.0195026629027565E-2</c:v>
                </c:pt>
                <c:pt idx="4125">
                  <c:v>-0.7295198201465013</c:v>
                </c:pt>
                <c:pt idx="4126">
                  <c:v>-0.12872861266991731</c:v>
                </c:pt>
                <c:pt idx="4127">
                  <c:v>-0.66098623410561019</c:v>
                </c:pt>
                <c:pt idx="4128">
                  <c:v>0.2590120521777502</c:v>
                </c:pt>
                <c:pt idx="4129">
                  <c:v>0.56894260952216891</c:v>
                </c:pt>
                <c:pt idx="4130">
                  <c:v>1.3746685231891256</c:v>
                </c:pt>
                <c:pt idx="4131">
                  <c:v>-0.98421446346738417</c:v>
                </c:pt>
                <c:pt idx="4132">
                  <c:v>0.5937112166007662</c:v>
                </c:pt>
                <c:pt idx="4133">
                  <c:v>-0.43098666253477047</c:v>
                </c:pt>
                <c:pt idx="4134">
                  <c:v>4.8082387819162471E-2</c:v>
                </c:pt>
                <c:pt idx="4135">
                  <c:v>0.12596603065096551</c:v>
                </c:pt>
                <c:pt idx="4136">
                  <c:v>-0.65726134185248863</c:v>
                </c:pt>
                <c:pt idx="4137">
                  <c:v>-1.9062600926925204</c:v>
                </c:pt>
                <c:pt idx="4138">
                  <c:v>-2.4102555146298006E-2</c:v>
                </c:pt>
                <c:pt idx="4139">
                  <c:v>-0.31496320527846333</c:v>
                </c:pt>
                <c:pt idx="4140">
                  <c:v>0.25338688763996053</c:v>
                </c:pt>
                <c:pt idx="4141">
                  <c:v>-0.35105567676119287</c:v>
                </c:pt>
                <c:pt idx="4142">
                  <c:v>0.21327326560223547</c:v>
                </c:pt>
                <c:pt idx="4143">
                  <c:v>2.4431313812869559</c:v>
                </c:pt>
                <c:pt idx="4144">
                  <c:v>1.3084785383918829</c:v>
                </c:pt>
                <c:pt idx="4145">
                  <c:v>-1.0677968061655325</c:v>
                </c:pt>
                <c:pt idx="4146">
                  <c:v>1.2476174598305574</c:v>
                </c:pt>
                <c:pt idx="4147">
                  <c:v>1.0914803805365245</c:v>
                </c:pt>
                <c:pt idx="4148">
                  <c:v>0.79894218109301007</c:v>
                </c:pt>
                <c:pt idx="4149">
                  <c:v>0.60108746577845729</c:v>
                </c:pt>
                <c:pt idx="4150">
                  <c:v>1.1867563812692319</c:v>
                </c:pt>
                <c:pt idx="4151">
                  <c:v>-9.0537984890400967E-3</c:v>
                </c:pt>
                <c:pt idx="4152">
                  <c:v>1.0537103597424458</c:v>
                </c:pt>
                <c:pt idx="4153">
                  <c:v>0.26675809498586867</c:v>
                </c:pt>
                <c:pt idx="4154">
                  <c:v>0.20589701642454447</c:v>
                </c:pt>
                <c:pt idx="4155">
                  <c:v>-0.18389099136489892</c:v>
                </c:pt>
                <c:pt idx="4156">
                  <c:v>0.17550324480815749</c:v>
                </c:pt>
                <c:pt idx="4157">
                  <c:v>-0.35105567676119287</c:v>
                </c:pt>
                <c:pt idx="4158">
                  <c:v>-0.90435701302235949</c:v>
                </c:pt>
                <c:pt idx="4159">
                  <c:v>0.18682710921229106</c:v>
                </c:pt>
                <c:pt idx="4160">
                  <c:v>-0.97084325612147604</c:v>
                </c:pt>
                <c:pt idx="4161">
                  <c:v>1.0403391523965384</c:v>
                </c:pt>
                <c:pt idx="4162">
                  <c:v>-0.78833355576605368</c:v>
                </c:pt>
                <c:pt idx="4163">
                  <c:v>1.2476174598305574</c:v>
                </c:pt>
                <c:pt idx="4164">
                  <c:v>-0.31496320527846333</c:v>
                </c:pt>
                <c:pt idx="4165">
                  <c:v>-6.224236957080076E-2</c:v>
                </c:pt>
                <c:pt idx="4166">
                  <c:v>0.60306127339167814</c:v>
                </c:pt>
                <c:pt idx="4167">
                  <c:v>0.90327198031475753</c:v>
                </c:pt>
                <c:pt idx="4168">
                  <c:v>-0.94242329211831066</c:v>
                </c:pt>
                <c:pt idx="4169">
                  <c:v>-0.4329604701479921</c:v>
                </c:pt>
                <c:pt idx="4170">
                  <c:v>-0.4329604701479921</c:v>
                </c:pt>
                <c:pt idx="4171">
                  <c:v>-1.0620981062991885</c:v>
                </c:pt>
                <c:pt idx="4172">
                  <c:v>-0.25410212671713778</c:v>
                </c:pt>
                <c:pt idx="4173">
                  <c:v>-1.2864725133322372</c:v>
                </c:pt>
                <c:pt idx="4174">
                  <c:v>0.41083172261491574</c:v>
                </c:pt>
                <c:pt idx="4175">
                  <c:v>0.37503550943405872</c:v>
                </c:pt>
                <c:pt idx="4176">
                  <c:v>0.19245227375008206</c:v>
                </c:pt>
                <c:pt idx="4177">
                  <c:v>1.1619877741906357</c:v>
                </c:pt>
                <c:pt idx="4178">
                  <c:v>-0.34170561997027959</c:v>
                </c:pt>
                <c:pt idx="4179">
                  <c:v>1.380663481357342</c:v>
                </c:pt>
                <c:pt idx="4180">
                  <c:v>2.5306613392115449</c:v>
                </c:pt>
                <c:pt idx="4181">
                  <c:v>-0.16482108415264687</c:v>
                </c:pt>
                <c:pt idx="4182">
                  <c:v>-9.8334841053530311E-2</c:v>
                </c:pt>
                <c:pt idx="4183">
                  <c:v>2.5801985533687368</c:v>
                </c:pt>
                <c:pt idx="4184">
                  <c:v>-8.1238741454499899E-2</c:v>
                </c:pt>
                <c:pt idx="4185">
                  <c:v>1.9376161745430787</c:v>
                </c:pt>
                <c:pt idx="4186">
                  <c:v>1.8025963454030731</c:v>
                </c:pt>
                <c:pt idx="4187">
                  <c:v>0.53285013803943937</c:v>
                </c:pt>
                <c:pt idx="4188">
                  <c:v>4.5037774686336078</c:v>
                </c:pt>
                <c:pt idx="4189">
                  <c:v>-0.28084454140895404</c:v>
                </c:pt>
                <c:pt idx="4190">
                  <c:v>-0.95951939171734246</c:v>
                </c:pt>
                <c:pt idx="4191">
                  <c:v>0.46796790892311896</c:v>
                </c:pt>
                <c:pt idx="4192">
                  <c:v>-0.35105567676119287</c:v>
                </c:pt>
                <c:pt idx="4193">
                  <c:v>-0.76561229162923095</c:v>
                </c:pt>
                <c:pt idx="4194">
                  <c:v>0.83503465257573961</c:v>
                </c:pt>
                <c:pt idx="4195">
                  <c:v>2.0820595958025518</c:v>
                </c:pt>
                <c:pt idx="4196">
                  <c:v>-1.316866284948623</c:v>
                </c:pt>
                <c:pt idx="4197">
                  <c:v>0.56499499429572697</c:v>
                </c:pt>
                <c:pt idx="4198">
                  <c:v>-0.21800965523440821</c:v>
                </c:pt>
                <c:pt idx="4199">
                  <c:v>-0.56030779180843282</c:v>
                </c:pt>
                <c:pt idx="4200">
                  <c:v>-0.74084368455063487</c:v>
                </c:pt>
                <c:pt idx="4201">
                  <c:v>0.93571309487291832</c:v>
                </c:pt>
                <c:pt idx="4202">
                  <c:v>0.27808195939000357</c:v>
                </c:pt>
                <c:pt idx="4203">
                  <c:v>1.2512688167551267</c:v>
                </c:pt>
                <c:pt idx="4204">
                  <c:v>-0.28084454140895404</c:v>
                </c:pt>
                <c:pt idx="4205">
                  <c:v>0.50610772334762244</c:v>
                </c:pt>
                <c:pt idx="4206">
                  <c:v>-0.37779809145300913</c:v>
                </c:pt>
                <c:pt idx="4207">
                  <c:v>0.53854883790578323</c:v>
                </c:pt>
                <c:pt idx="4208">
                  <c:v>-3.7473762492204778E-2</c:v>
                </c:pt>
                <c:pt idx="4209">
                  <c:v>1.1620613095191887</c:v>
                </c:pt>
                <c:pt idx="4210">
                  <c:v>0.11829352317140132</c:v>
                </c:pt>
                <c:pt idx="4211">
                  <c:v>0.93198820261979465</c:v>
                </c:pt>
                <c:pt idx="4212">
                  <c:v>1.2228488527519614</c:v>
                </c:pt>
                <c:pt idx="4213">
                  <c:v>1.001610872321196E-2</c:v>
                </c:pt>
                <c:pt idx="4214">
                  <c:v>-0.35105567676119287</c:v>
                </c:pt>
                <c:pt idx="4215">
                  <c:v>0.39775677357088013</c:v>
                </c:pt>
                <c:pt idx="4216">
                  <c:v>-0.60012515554428603</c:v>
                </c:pt>
                <c:pt idx="4217">
                  <c:v>-0.57740389140746462</c:v>
                </c:pt>
                <c:pt idx="4218">
                  <c:v>-1.1152866773809484</c:v>
                </c:pt>
                <c:pt idx="4219">
                  <c:v>0.38073420930040264</c:v>
                </c:pt>
                <c:pt idx="4220">
                  <c:v>-8.4963633707622194E-2</c:v>
                </c:pt>
                <c:pt idx="4221">
                  <c:v>-0.4483054851071212</c:v>
                </c:pt>
                <c:pt idx="4222">
                  <c:v>0.63915374487440779</c:v>
                </c:pt>
                <c:pt idx="4223">
                  <c:v>0.62980368808349585</c:v>
                </c:pt>
                <c:pt idx="4224">
                  <c:v>-0.10600734853309519</c:v>
                </c:pt>
                <c:pt idx="4225">
                  <c:v>4.8082387819162471E-2</c:v>
                </c:pt>
                <c:pt idx="4226">
                  <c:v>0.31417443087273317</c:v>
                </c:pt>
                <c:pt idx="4227">
                  <c:v>-0.67435744145151977</c:v>
                </c:pt>
                <c:pt idx="4228">
                  <c:v>-1.0374030345491441</c:v>
                </c:pt>
                <c:pt idx="4229">
                  <c:v>-0.56600649167477679</c:v>
                </c:pt>
                <c:pt idx="4230">
                  <c:v>0.82371078817160603</c:v>
                </c:pt>
                <c:pt idx="4231">
                  <c:v>1.5384781099627234</c:v>
                </c:pt>
                <c:pt idx="4232">
                  <c:v>-1.022354277891889</c:v>
                </c:pt>
                <c:pt idx="4233">
                  <c:v>0.24198948790727404</c:v>
                </c:pt>
                <c:pt idx="4234">
                  <c:v>0.38643290916674655</c:v>
                </c:pt>
                <c:pt idx="4235">
                  <c:v>-0.27887073379573241</c:v>
                </c:pt>
                <c:pt idx="4236">
                  <c:v>0.78564450907565486</c:v>
                </c:pt>
                <c:pt idx="4237">
                  <c:v>2.1408733314221027</c:v>
                </c:pt>
                <c:pt idx="4238">
                  <c:v>0.82371078817160603</c:v>
                </c:pt>
                <c:pt idx="4239">
                  <c:v>-1.6495181064298645</c:v>
                </c:pt>
                <c:pt idx="4240">
                  <c:v>-1.0677968061655325</c:v>
                </c:pt>
                <c:pt idx="4241">
                  <c:v>1.0176178882597162</c:v>
                </c:pt>
                <c:pt idx="4242">
                  <c:v>-0.35310301970296742</c:v>
                </c:pt>
                <c:pt idx="4243">
                  <c:v>-8.6937441320843828E-2</c:v>
                </c:pt>
                <c:pt idx="4244">
                  <c:v>0.13371207345908401</c:v>
                </c:pt>
                <c:pt idx="4245">
                  <c:v>-0.45203037736024348</c:v>
                </c:pt>
                <c:pt idx="4246">
                  <c:v>-1.4004486276467714</c:v>
                </c:pt>
                <c:pt idx="4247">
                  <c:v>-1.4004486276467714</c:v>
                </c:pt>
                <c:pt idx="4248">
                  <c:v>3.2928449968895266</c:v>
                </c:pt>
                <c:pt idx="4249">
                  <c:v>0.35961695914637604</c:v>
                </c:pt>
                <c:pt idx="4250">
                  <c:v>-0.66296004171883183</c:v>
                </c:pt>
                <c:pt idx="4251">
                  <c:v>0.28743201618091624</c:v>
                </c:pt>
                <c:pt idx="4252">
                  <c:v>1.1989916336432913E-2</c:v>
                </c:pt>
                <c:pt idx="4253">
                  <c:v>1.6865728881467652</c:v>
                </c:pt>
                <c:pt idx="4254">
                  <c:v>-0.10973224078621817</c:v>
                </c:pt>
                <c:pt idx="4255">
                  <c:v>-1.0564729417613976</c:v>
                </c:pt>
                <c:pt idx="4256">
                  <c:v>-0.47475164149706561</c:v>
                </c:pt>
                <c:pt idx="4257">
                  <c:v>1.4869670881923105</c:v>
                </c:pt>
                <c:pt idx="4258">
                  <c:v>2.5895486101596501</c:v>
                </c:pt>
                <c:pt idx="4259">
                  <c:v>1.36159357414509</c:v>
                </c:pt>
                <c:pt idx="4260">
                  <c:v>-0.46707913401750001</c:v>
                </c:pt>
                <c:pt idx="4261">
                  <c:v>-0.52794021257882562</c:v>
                </c:pt>
                <c:pt idx="4262">
                  <c:v>-0.72382112028015744</c:v>
                </c:pt>
                <c:pt idx="4263">
                  <c:v>-1.0146817704123241</c:v>
                </c:pt>
                <c:pt idx="4264">
                  <c:v>1.004320216242361</c:v>
                </c:pt>
                <c:pt idx="4265">
                  <c:v>0.33894303795132913</c:v>
                </c:pt>
                <c:pt idx="4266">
                  <c:v>1.0764316238792679</c:v>
                </c:pt>
                <c:pt idx="4267">
                  <c:v>0.95675680969839072</c:v>
                </c:pt>
                <c:pt idx="4268">
                  <c:v>-0.34535697689484895</c:v>
                </c:pt>
                <c:pt idx="4269">
                  <c:v>-1.7123529926044103</c:v>
                </c:pt>
                <c:pt idx="4270">
                  <c:v>-0.86256584167328598</c:v>
                </c:pt>
                <c:pt idx="4271">
                  <c:v>1.0021993379720335</c:v>
                </c:pt>
                <c:pt idx="4272">
                  <c:v>-0.18389099136489892</c:v>
                </c:pt>
                <c:pt idx="4273">
                  <c:v>5.7432444610075774E-2</c:v>
                </c:pt>
                <c:pt idx="4274">
                  <c:v>-4.8871162224892628E-2</c:v>
                </c:pt>
                <c:pt idx="4275">
                  <c:v>-0.89865831315601552</c:v>
                </c:pt>
                <c:pt idx="4276">
                  <c:v>8.2201051688671756E-2</c:v>
                </c:pt>
                <c:pt idx="4277">
                  <c:v>1.0594090596087897</c:v>
                </c:pt>
                <c:pt idx="4278">
                  <c:v>-0.35105567676119287</c:v>
                </c:pt>
                <c:pt idx="4279">
                  <c:v>1.4735223455178488</c:v>
                </c:pt>
                <c:pt idx="4280">
                  <c:v>3.6388729784602766E-2</c:v>
                </c:pt>
                <c:pt idx="4281">
                  <c:v>-1.3112411204108334</c:v>
                </c:pt>
                <c:pt idx="4282">
                  <c:v>-0.18389099136489892</c:v>
                </c:pt>
                <c:pt idx="4283">
                  <c:v>-1.2864725133322372</c:v>
                </c:pt>
                <c:pt idx="4284">
                  <c:v>-8.1238741454499899E-2</c:v>
                </c:pt>
                <c:pt idx="4285">
                  <c:v>0.5937112166007662</c:v>
                </c:pt>
                <c:pt idx="4286">
                  <c:v>-0.46905294163072164</c:v>
                </c:pt>
                <c:pt idx="4287">
                  <c:v>-2.4102555146298006E-2</c:v>
                </c:pt>
                <c:pt idx="4288">
                  <c:v>-0.70679855600967989</c:v>
                </c:pt>
                <c:pt idx="4289">
                  <c:v>-0.94812199198465463</c:v>
                </c:pt>
                <c:pt idx="4290">
                  <c:v>-0.28084454140895404</c:v>
                </c:pt>
                <c:pt idx="4291">
                  <c:v>4.1047129393818054</c:v>
                </c:pt>
                <c:pt idx="4292">
                  <c:v>8.2201051688671756E-2</c:v>
                </c:pt>
                <c:pt idx="4293">
                  <c:v>-0.86256584167328598</c:v>
                </c:pt>
                <c:pt idx="4294">
                  <c:v>-1.8453990141311949</c:v>
                </c:pt>
                <c:pt idx="4295">
                  <c:v>-0.27887073379573241</c:v>
                </c:pt>
                <c:pt idx="4296">
                  <c:v>0.10127095890092382</c:v>
                </c:pt>
                <c:pt idx="4297">
                  <c:v>-0.28654324127529796</c:v>
                </c:pt>
                <c:pt idx="4298">
                  <c:v>2.0345697245871337</c:v>
                </c:pt>
                <c:pt idx="4299">
                  <c:v>-1.4937508207662571</c:v>
                </c:pt>
                <c:pt idx="4300">
                  <c:v>2.6997998322210597</c:v>
                </c:pt>
                <c:pt idx="4301">
                  <c:v>-0.37209939158666588</c:v>
                </c:pt>
                <c:pt idx="4302">
                  <c:v>1.8025228100745194</c:v>
                </c:pt>
                <c:pt idx="4303">
                  <c:v>-0.23540201313531184</c:v>
                </c:pt>
                <c:pt idx="4304">
                  <c:v>-0.17819229149855501</c:v>
                </c:pt>
                <c:pt idx="4305">
                  <c:v>-0.21800965523440821</c:v>
                </c:pt>
                <c:pt idx="4306">
                  <c:v>-0.94044948450508903</c:v>
                </c:pt>
                <c:pt idx="4307">
                  <c:v>-0.35105567676119287</c:v>
                </c:pt>
                <c:pt idx="4308">
                  <c:v>0.89962062339018811</c:v>
                </c:pt>
                <c:pt idx="4309">
                  <c:v>1.477617031401397</c:v>
                </c:pt>
                <c:pt idx="4310">
                  <c:v>-1.0110304134877548</c:v>
                </c:pt>
                <c:pt idx="4311">
                  <c:v>-0.65163617731469825</c:v>
                </c:pt>
                <c:pt idx="4312">
                  <c:v>-0.81302862751609539</c:v>
                </c:pt>
                <c:pt idx="4313">
                  <c:v>0.325571830605421</c:v>
                </c:pt>
                <c:pt idx="4314">
                  <c:v>-1.2065415275586611</c:v>
                </c:pt>
                <c:pt idx="4315">
                  <c:v>1.281736123700066</c:v>
                </c:pt>
                <c:pt idx="4316">
                  <c:v>-0.24277826231300284</c:v>
                </c:pt>
                <c:pt idx="4317">
                  <c:v>-1.8073327350352437</c:v>
                </c:pt>
                <c:pt idx="4318">
                  <c:v>1.2837099313132869</c:v>
                </c:pt>
                <c:pt idx="4319">
                  <c:v>0.14306213024999662</c:v>
                </c:pt>
                <c:pt idx="4320">
                  <c:v>-0.52794021257882562</c:v>
                </c:pt>
                <c:pt idx="4321">
                  <c:v>-0.14575117694039483</c:v>
                </c:pt>
                <c:pt idx="4322">
                  <c:v>0.16213203746224936</c:v>
                </c:pt>
                <c:pt idx="4323">
                  <c:v>0.66589615956622539</c:v>
                </c:pt>
                <c:pt idx="4324">
                  <c:v>1.6354316600067784</c:v>
                </c:pt>
                <c:pt idx="4325">
                  <c:v>-1.0317043346828016</c:v>
                </c:pt>
                <c:pt idx="4326">
                  <c:v>0.64485244474075165</c:v>
                </c:pt>
                <c:pt idx="4327">
                  <c:v>8.2127516360118835E-2</c:v>
                </c:pt>
                <c:pt idx="4328">
                  <c:v>0.37503550943405872</c:v>
                </c:pt>
                <c:pt idx="4329">
                  <c:v>-0.31496320527846333</c:v>
                </c:pt>
                <c:pt idx="4330">
                  <c:v>-0.78672954178325749</c:v>
                </c:pt>
                <c:pt idx="4331">
                  <c:v>-0.34170561997027959</c:v>
                </c:pt>
                <c:pt idx="4332">
                  <c:v>0.2306656235031391</c:v>
                </c:pt>
                <c:pt idx="4333">
                  <c:v>-0.56038132713698574</c:v>
                </c:pt>
                <c:pt idx="4334">
                  <c:v>-1.2920976778700284</c:v>
                </c:pt>
                <c:pt idx="4335">
                  <c:v>-0.50317160550023099</c:v>
                </c:pt>
                <c:pt idx="4336">
                  <c:v>2.1599432386343542</c:v>
                </c:pt>
                <c:pt idx="4337">
                  <c:v>-0.87388970607742089</c:v>
                </c:pt>
                <c:pt idx="4338">
                  <c:v>-0.28654324127529796</c:v>
                </c:pt>
                <c:pt idx="4339">
                  <c:v>-0.78833355576605368</c:v>
                </c:pt>
                <c:pt idx="4340">
                  <c:v>-0.34937812744984442</c:v>
                </c:pt>
                <c:pt idx="4341">
                  <c:v>7.2850994897758453E-2</c:v>
                </c:pt>
                <c:pt idx="4342">
                  <c:v>-0.63256627010244626</c:v>
                </c:pt>
                <c:pt idx="4343">
                  <c:v>-1.4917034778244824</c:v>
                </c:pt>
                <c:pt idx="4344">
                  <c:v>-7.3566233974934336E-2</c:v>
                </c:pt>
                <c:pt idx="4345">
                  <c:v>0.76657460186340276</c:v>
                </c:pt>
                <c:pt idx="4346">
                  <c:v>-0.54701011979107761</c:v>
                </c:pt>
                <c:pt idx="4347">
                  <c:v>-0.35105567676119287</c:v>
                </c:pt>
                <c:pt idx="4348">
                  <c:v>-1.2961923637535775</c:v>
                </c:pt>
                <c:pt idx="4349">
                  <c:v>1.0289417526638498</c:v>
                </c:pt>
                <c:pt idx="4350">
                  <c:v>1.2476174598305574</c:v>
                </c:pt>
                <c:pt idx="4351">
                  <c:v>-0.24672587753944542</c:v>
                </c:pt>
                <c:pt idx="4352">
                  <c:v>-0.90435701302235949</c:v>
                </c:pt>
                <c:pt idx="4353">
                  <c:v>4.6108580205941517E-2</c:v>
                </c:pt>
                <c:pt idx="4354">
                  <c:v>-1.1647503562095876</c:v>
                </c:pt>
                <c:pt idx="4355">
                  <c:v>-0.35105567676119287</c:v>
                </c:pt>
                <c:pt idx="4356">
                  <c:v>-0.39124283412747152</c:v>
                </c:pt>
                <c:pt idx="4357">
                  <c:v>2.3313780740566489E-2</c:v>
                </c:pt>
                <c:pt idx="4358">
                  <c:v>-0.33965827702850637</c:v>
                </c:pt>
                <c:pt idx="4359">
                  <c:v>0.146713487174566</c:v>
                </c:pt>
                <c:pt idx="4360">
                  <c:v>0.28180685164312591</c:v>
                </c:pt>
                <c:pt idx="4361">
                  <c:v>1.25696751662147</c:v>
                </c:pt>
                <c:pt idx="4362">
                  <c:v>-7.0799908758191425E-3</c:v>
                </c:pt>
                <c:pt idx="4363">
                  <c:v>1.3693396169532084</c:v>
                </c:pt>
                <c:pt idx="4364">
                  <c:v>4.6108580205941517E-2</c:v>
                </c:pt>
                <c:pt idx="4365">
                  <c:v>-0.995611863200072</c:v>
                </c:pt>
                <c:pt idx="4366">
                  <c:v>0.18112840934594848</c:v>
                </c:pt>
                <c:pt idx="4367">
                  <c:v>-0.6686587415851758</c:v>
                </c:pt>
                <c:pt idx="4368">
                  <c:v>1.5344569594077277</c:v>
                </c:pt>
                <c:pt idx="4369">
                  <c:v>0.18112840934594848</c:v>
                </c:pt>
                <c:pt idx="4370">
                  <c:v>0.28947935912269007</c:v>
                </c:pt>
                <c:pt idx="4371">
                  <c:v>0.17915460173272685</c:v>
                </c:pt>
                <c:pt idx="4372">
                  <c:v>1.2476174598305574</c:v>
                </c:pt>
                <c:pt idx="4373">
                  <c:v>-1.0925654132441271</c:v>
                </c:pt>
                <c:pt idx="4374">
                  <c:v>1.3445710098746124</c:v>
                </c:pt>
                <c:pt idx="4375">
                  <c:v>-0.34170561997027959</c:v>
                </c:pt>
                <c:pt idx="4376">
                  <c:v>-0.48614904122975211</c:v>
                </c:pt>
                <c:pt idx="4377">
                  <c:v>0.82166344522983148</c:v>
                </c:pt>
                <c:pt idx="4378">
                  <c:v>-0.6305189271606717</c:v>
                </c:pt>
                <c:pt idx="4379">
                  <c:v>0.33127053047176358</c:v>
                </c:pt>
                <c:pt idx="4380">
                  <c:v>-1.5525645563858093</c:v>
                </c:pt>
                <c:pt idx="4381">
                  <c:v>-1.6856105779125941</c:v>
                </c:pt>
                <c:pt idx="4382">
                  <c:v>0.42252538064947609</c:v>
                </c:pt>
                <c:pt idx="4383">
                  <c:v>-0.35105567676119287</c:v>
                </c:pt>
                <c:pt idx="4384">
                  <c:v>-0.35105567676119287</c:v>
                </c:pt>
                <c:pt idx="4385">
                  <c:v>-0.52991402019204725</c:v>
                </c:pt>
                <c:pt idx="4386">
                  <c:v>-0.40621805545617584</c:v>
                </c:pt>
                <c:pt idx="4387">
                  <c:v>-0.995611863200072</c:v>
                </c:pt>
                <c:pt idx="4388">
                  <c:v>1.2476174598305574</c:v>
                </c:pt>
                <c:pt idx="4389">
                  <c:v>-0.56600649167477679</c:v>
                </c:pt>
                <c:pt idx="4390">
                  <c:v>-1.2446813419831639</c:v>
                </c:pt>
                <c:pt idx="4391">
                  <c:v>2.3080380168183963</c:v>
                </c:pt>
                <c:pt idx="4392">
                  <c:v>2.6884759678169261</c:v>
                </c:pt>
                <c:pt idx="4393">
                  <c:v>-0.70672502068112697</c:v>
                </c:pt>
                <c:pt idx="4394">
                  <c:v>0.73245593799389352</c:v>
                </c:pt>
                <c:pt idx="4395">
                  <c:v>-0.11535740532400918</c:v>
                </c:pt>
                <c:pt idx="4396">
                  <c:v>2.289337903236571</c:v>
                </c:pt>
                <c:pt idx="4397">
                  <c:v>4.6108580205941517E-2</c:v>
                </c:pt>
                <c:pt idx="4398">
                  <c:v>-0.46540158470615228</c:v>
                </c:pt>
                <c:pt idx="4399">
                  <c:v>-0.55263528432886733</c:v>
                </c:pt>
                <c:pt idx="4400">
                  <c:v>3.4711180473254347E-2</c:v>
                </c:pt>
                <c:pt idx="4401">
                  <c:v>0.30285056646859959</c:v>
                </c:pt>
                <c:pt idx="4402">
                  <c:v>-0.26747333406304591</c:v>
                </c:pt>
                <c:pt idx="4403">
                  <c:v>-0.38919549118569696</c:v>
                </c:pt>
                <c:pt idx="4404">
                  <c:v>-0.66303357704738475</c:v>
                </c:pt>
                <c:pt idx="4405">
                  <c:v>0.60503508100489845</c:v>
                </c:pt>
                <c:pt idx="4406">
                  <c:v>1.001610872321196E-2</c:v>
                </c:pt>
                <c:pt idx="4407">
                  <c:v>-1.2694499490617612</c:v>
                </c:pt>
                <c:pt idx="4408">
                  <c:v>-4.8871162224892628E-2</c:v>
                </c:pt>
                <c:pt idx="4409">
                  <c:v>-0.13442731253625989</c:v>
                </c:pt>
                <c:pt idx="4410">
                  <c:v>6.8829844342763624E-2</c:v>
                </c:pt>
                <c:pt idx="4411">
                  <c:v>-6.0195026629027565E-2</c:v>
                </c:pt>
                <c:pt idx="4412">
                  <c:v>1.3750383168195517</c:v>
                </c:pt>
                <c:pt idx="4413">
                  <c:v>1.2590148595632444</c:v>
                </c:pt>
                <c:pt idx="4414">
                  <c:v>0.66589615956622539</c:v>
                </c:pt>
                <c:pt idx="4415">
                  <c:v>-0.35105567676119287</c:v>
                </c:pt>
                <c:pt idx="4416">
                  <c:v>0.11266835863361099</c:v>
                </c:pt>
                <c:pt idx="4417">
                  <c:v>-9.2636141187187743E-2</c:v>
                </c:pt>
                <c:pt idx="4418">
                  <c:v>0.5308763304262184</c:v>
                </c:pt>
                <c:pt idx="4419">
                  <c:v>0.45291915226586177</c:v>
                </c:pt>
                <c:pt idx="4420">
                  <c:v>-0.40256669853160509</c:v>
                </c:pt>
                <c:pt idx="4421">
                  <c:v>-0.58880129114015112</c:v>
                </c:pt>
                <c:pt idx="4422">
                  <c:v>0.29517805898903404</c:v>
                </c:pt>
                <c:pt idx="4423">
                  <c:v>-1.1895189632881822</c:v>
                </c:pt>
                <c:pt idx="4424">
                  <c:v>0.17345590186638293</c:v>
                </c:pt>
                <c:pt idx="4425">
                  <c:v>-0.11375339134121368</c:v>
                </c:pt>
                <c:pt idx="4426">
                  <c:v>-0.17621848388533337</c:v>
                </c:pt>
                <c:pt idx="4427">
                  <c:v>3.3213384962212444</c:v>
                </c:pt>
                <c:pt idx="4428">
                  <c:v>-0.35105567676119287</c:v>
                </c:pt>
                <c:pt idx="4429">
                  <c:v>-0.80740346297830434</c:v>
                </c:pt>
                <c:pt idx="4430">
                  <c:v>-0.35105567676119287</c:v>
                </c:pt>
                <c:pt idx="4431">
                  <c:v>1.3198024027960165</c:v>
                </c:pt>
                <c:pt idx="4432">
                  <c:v>-1.0013105630664145</c:v>
                </c:pt>
                <c:pt idx="4433">
                  <c:v>2.5210150241187592</c:v>
                </c:pt>
                <c:pt idx="4434">
                  <c:v>-1.2864725133322372</c:v>
                </c:pt>
                <c:pt idx="4435">
                  <c:v>-0.76561229162923095</c:v>
                </c:pt>
                <c:pt idx="4436">
                  <c:v>0.12399222303774457</c:v>
                </c:pt>
                <c:pt idx="4437">
                  <c:v>0.75152584520614552</c:v>
                </c:pt>
                <c:pt idx="4438">
                  <c:v>0.76087590199705946</c:v>
                </c:pt>
                <c:pt idx="4439">
                  <c:v>-0.82647337019055644</c:v>
                </c:pt>
                <c:pt idx="4440">
                  <c:v>-0.56600649167477679</c:v>
                </c:pt>
                <c:pt idx="4441">
                  <c:v>0.96245550956473458</c:v>
                </c:pt>
                <c:pt idx="4442">
                  <c:v>1.0439905093211077</c:v>
                </c:pt>
                <c:pt idx="4443">
                  <c:v>-0.35105567676119287</c:v>
                </c:pt>
                <c:pt idx="4444">
                  <c:v>3.0268264891645091</c:v>
                </c:pt>
                <c:pt idx="4445">
                  <c:v>0.70001482343573329</c:v>
                </c:pt>
                <c:pt idx="4446">
                  <c:v>0.46636389494032277</c:v>
                </c:pt>
                <c:pt idx="4447">
                  <c:v>1.001610872321196E-2</c:v>
                </c:pt>
                <c:pt idx="4448">
                  <c:v>-1.4442871419376193</c:v>
                </c:pt>
                <c:pt idx="4449">
                  <c:v>1.5782219383700222</c:v>
                </c:pt>
                <c:pt idx="4450">
                  <c:v>-0.28084454140895404</c:v>
                </c:pt>
                <c:pt idx="4451">
                  <c:v>1.380663481357342</c:v>
                </c:pt>
                <c:pt idx="4452">
                  <c:v>-1.4442871419376193</c:v>
                </c:pt>
                <c:pt idx="4453">
                  <c:v>5.7432444610075774E-2</c:v>
                </c:pt>
                <c:pt idx="4454">
                  <c:v>1.477617031401397</c:v>
                </c:pt>
                <c:pt idx="4455">
                  <c:v>1.3425972022613915</c:v>
                </c:pt>
                <c:pt idx="4456">
                  <c:v>0.64485244474075165</c:v>
                </c:pt>
                <c:pt idx="4457">
                  <c:v>-0.92137957729283837</c:v>
                </c:pt>
                <c:pt idx="4458">
                  <c:v>-0.31496320527846333</c:v>
                </c:pt>
                <c:pt idx="4459">
                  <c:v>-0.4329604701479921</c:v>
                </c:pt>
                <c:pt idx="4460">
                  <c:v>-0.30758695610077164</c:v>
                </c:pt>
                <c:pt idx="4461">
                  <c:v>0.13166473051730945</c:v>
                </c:pt>
                <c:pt idx="4462">
                  <c:v>1.0784789668210417</c:v>
                </c:pt>
                <c:pt idx="4463">
                  <c:v>-0.26747333406304591</c:v>
                </c:pt>
                <c:pt idx="4464">
                  <c:v>-0.30561314848755</c:v>
                </c:pt>
                <c:pt idx="4465">
                  <c:v>0.55557140217626078</c:v>
                </c:pt>
                <c:pt idx="4466">
                  <c:v>0.33127053047176358</c:v>
                </c:pt>
                <c:pt idx="4467">
                  <c:v>-0.35105567676119287</c:v>
                </c:pt>
                <c:pt idx="4468">
                  <c:v>1.6808006529518678</c:v>
                </c:pt>
                <c:pt idx="4469">
                  <c:v>-8.6937441320843828E-2</c:v>
                </c:pt>
                <c:pt idx="4470">
                  <c:v>-0.18023963444032956</c:v>
                </c:pt>
                <c:pt idx="4471">
                  <c:v>-0.20668579083027327</c:v>
                </c:pt>
                <c:pt idx="4472">
                  <c:v>2.1011295030148034</c:v>
                </c:pt>
                <c:pt idx="4473">
                  <c:v>-0.21800965523440821</c:v>
                </c:pt>
                <c:pt idx="4474">
                  <c:v>0.24198948790727404</c:v>
                </c:pt>
                <c:pt idx="4475">
                  <c:v>1.1372927024405934</c:v>
                </c:pt>
                <c:pt idx="4476">
                  <c:v>-0.25410212671713778</c:v>
                </c:pt>
                <c:pt idx="4477">
                  <c:v>-0.71819595574236639</c:v>
                </c:pt>
                <c:pt idx="4478">
                  <c:v>1.8045701530162941</c:v>
                </c:pt>
                <c:pt idx="4479">
                  <c:v>-1.2617039062536426</c:v>
                </c:pt>
                <c:pt idx="4480">
                  <c:v>-1.3473335918935629</c:v>
                </c:pt>
                <c:pt idx="4481">
                  <c:v>-0.75991359176288698</c:v>
                </c:pt>
                <c:pt idx="4482">
                  <c:v>0.58603870912120071</c:v>
                </c:pt>
                <c:pt idx="4483">
                  <c:v>4.3174088568687114E-3</c:v>
                </c:pt>
                <c:pt idx="4484">
                  <c:v>-0.47475164149706561</c:v>
                </c:pt>
                <c:pt idx="4485">
                  <c:v>-0.24475206992622447</c:v>
                </c:pt>
                <c:pt idx="4486">
                  <c:v>-0.70475121306790534</c:v>
                </c:pt>
                <c:pt idx="4487">
                  <c:v>-0.35105567676119287</c:v>
                </c:pt>
                <c:pt idx="4488">
                  <c:v>-0.69707870558834117</c:v>
                </c:pt>
                <c:pt idx="4489">
                  <c:v>-0.46342777709293065</c:v>
                </c:pt>
                <c:pt idx="4490">
                  <c:v>-0.76561229162923095</c:v>
                </c:pt>
                <c:pt idx="4491">
                  <c:v>-0.47475164149706561</c:v>
                </c:pt>
                <c:pt idx="4492">
                  <c:v>-3.9447570105426405E-2</c:v>
                </c:pt>
                <c:pt idx="4493">
                  <c:v>0.16213203746224936</c:v>
                </c:pt>
                <c:pt idx="4494">
                  <c:v>0.64485244474075165</c:v>
                </c:pt>
                <c:pt idx="4495">
                  <c:v>5.37810876855064E-2</c:v>
                </c:pt>
                <c:pt idx="4496">
                  <c:v>-0.32263571275802749</c:v>
                </c:pt>
                <c:pt idx="4497">
                  <c:v>0.49675766655670978</c:v>
                </c:pt>
                <c:pt idx="4498">
                  <c:v>1.380663481357342</c:v>
                </c:pt>
                <c:pt idx="4499">
                  <c:v>-2.1285871567837975</c:v>
                </c:pt>
                <c:pt idx="4500">
                  <c:v>1.2476174598305574</c:v>
                </c:pt>
                <c:pt idx="4501">
                  <c:v>-0.6077976630238503</c:v>
                </c:pt>
                <c:pt idx="4502">
                  <c:v>0.44524664478629755</c:v>
                </c:pt>
                <c:pt idx="4503">
                  <c:v>-0.57170519154112065</c:v>
                </c:pt>
                <c:pt idx="4504">
                  <c:v>-0.60977147063707193</c:v>
                </c:pt>
                <c:pt idx="4505">
                  <c:v>-0.59647379861971672</c:v>
                </c:pt>
                <c:pt idx="4506">
                  <c:v>-0.94044948450508903</c:v>
                </c:pt>
                <c:pt idx="4507">
                  <c:v>-0.40621805545617584</c:v>
                </c:pt>
                <c:pt idx="4508">
                  <c:v>0.21722088082867805</c:v>
                </c:pt>
                <c:pt idx="4509">
                  <c:v>-7.9264933841278265E-2</c:v>
                </c:pt>
                <c:pt idx="4510">
                  <c:v>1.0537103597424458</c:v>
                </c:pt>
                <c:pt idx="4511">
                  <c:v>-0.364426884107101</c:v>
                </c:pt>
                <c:pt idx="4512">
                  <c:v>1.3729174385492242</c:v>
                </c:pt>
                <c:pt idx="4513">
                  <c:v>0.87652956562294049</c:v>
                </c:pt>
                <c:pt idx="4514">
                  <c:v>0.9413382594107087</c:v>
                </c:pt>
                <c:pt idx="4515">
                  <c:v>-0.27887073379573241</c:v>
                </c:pt>
                <c:pt idx="4516">
                  <c:v>-0.56440247769198126</c:v>
                </c:pt>
                <c:pt idx="4517">
                  <c:v>-0.93475078463874517</c:v>
                </c:pt>
                <c:pt idx="4518">
                  <c:v>0.54220019483035264</c:v>
                </c:pt>
                <c:pt idx="4519">
                  <c:v>-0.27354182755981526</c:v>
                </c:pt>
                <c:pt idx="4520">
                  <c:v>-5.0844969838114262E-2</c:v>
                </c:pt>
                <c:pt idx="4521">
                  <c:v>1.1315940025742488</c:v>
                </c:pt>
                <c:pt idx="4522">
                  <c:v>-1.6381942420257296</c:v>
                </c:pt>
                <c:pt idx="4523">
                  <c:v>0.10696965876726706</c:v>
                </c:pt>
                <c:pt idx="4524">
                  <c:v>0.81968963761661051</c:v>
                </c:pt>
                <c:pt idx="4525">
                  <c:v>-7.3566233974934336E-2</c:v>
                </c:pt>
                <c:pt idx="4526">
                  <c:v>1.4415245599186675</c:v>
                </c:pt>
                <c:pt idx="4527">
                  <c:v>-0.14012601240260381</c:v>
                </c:pt>
                <c:pt idx="4528">
                  <c:v>-0.44633167749390024</c:v>
                </c:pt>
                <c:pt idx="4529">
                  <c:v>-0.95024287025498211</c:v>
                </c:pt>
                <c:pt idx="4530">
                  <c:v>0.37306170182083775</c:v>
                </c:pt>
                <c:pt idx="4531">
                  <c:v>0.10127095890092382</c:v>
                </c:pt>
                <c:pt idx="4532">
                  <c:v>-0.34170561997027959</c:v>
                </c:pt>
                <c:pt idx="4533">
                  <c:v>-0.20668579083027327</c:v>
                </c:pt>
                <c:pt idx="4534">
                  <c:v>-1.0317043346828016</c:v>
                </c:pt>
                <c:pt idx="4535">
                  <c:v>-0.6686587415851758</c:v>
                </c:pt>
                <c:pt idx="4536">
                  <c:v>1.001610872321196E-2</c:v>
                </c:pt>
                <c:pt idx="4537">
                  <c:v>-0.85116844194059949</c:v>
                </c:pt>
                <c:pt idx="4538">
                  <c:v>-1.588657027868539</c:v>
                </c:pt>
                <c:pt idx="4539">
                  <c:v>0.68094491622348119</c:v>
                </c:pt>
                <c:pt idx="4540">
                  <c:v>0.87485201631159215</c:v>
                </c:pt>
                <c:pt idx="4541">
                  <c:v>-0.28084454140895404</c:v>
                </c:pt>
                <c:pt idx="4542">
                  <c:v>0.30080322352682504</c:v>
                </c:pt>
                <c:pt idx="4543">
                  <c:v>-0.31496320527846333</c:v>
                </c:pt>
                <c:pt idx="4544">
                  <c:v>-1.8434252065179746</c:v>
                </c:pt>
                <c:pt idx="4545">
                  <c:v>0.30087675885537796</c:v>
                </c:pt>
                <c:pt idx="4546">
                  <c:v>7.2850994897758453E-2</c:v>
                </c:pt>
                <c:pt idx="4547">
                  <c:v>-0.18389099136489892</c:v>
                </c:pt>
                <c:pt idx="4548">
                  <c:v>0.30650192339316895</c:v>
                </c:pt>
                <c:pt idx="4549">
                  <c:v>0.30817947270451668</c:v>
                </c:pt>
                <c:pt idx="4550">
                  <c:v>0.84847939525020066</c:v>
                </c:pt>
                <c:pt idx="4551">
                  <c:v>-1.4752498355384702E-2</c:v>
                </c:pt>
                <c:pt idx="4552">
                  <c:v>0.15438599465413089</c:v>
                </c:pt>
                <c:pt idx="4553">
                  <c:v>-4.8871162224892628E-2</c:v>
                </c:pt>
                <c:pt idx="4554">
                  <c:v>-0.94812199198465463</c:v>
                </c:pt>
                <c:pt idx="4555">
                  <c:v>1.1506639097865021</c:v>
                </c:pt>
                <c:pt idx="4556">
                  <c:v>-0.47475164149706561</c:v>
                </c:pt>
                <c:pt idx="4557">
                  <c:v>1.7189404673763724</c:v>
                </c:pt>
                <c:pt idx="4558">
                  <c:v>7.0877187284537499E-2</c:v>
                </c:pt>
                <c:pt idx="4559">
                  <c:v>0.38080774462895556</c:v>
                </c:pt>
                <c:pt idx="4560">
                  <c:v>0.23636432336948301</c:v>
                </c:pt>
                <c:pt idx="4561">
                  <c:v>1.5591520311577702</c:v>
                </c:pt>
                <c:pt idx="4562">
                  <c:v>-0.25410212671713778</c:v>
                </c:pt>
                <c:pt idx="4563">
                  <c:v>-0.6686587415851758</c:v>
                </c:pt>
                <c:pt idx="4564">
                  <c:v>1.3445710098746124</c:v>
                </c:pt>
                <c:pt idx="4565">
                  <c:v>-0.98428799879593842</c:v>
                </c:pt>
                <c:pt idx="4566">
                  <c:v>1.9165724597176057</c:v>
                </c:pt>
                <c:pt idx="4567">
                  <c:v>0.14306213024999662</c:v>
                </c:pt>
                <c:pt idx="4568">
                  <c:v>-0.73317117707107071</c:v>
                </c:pt>
                <c:pt idx="4569">
                  <c:v>-6.0195026629027565E-2</c:v>
                </c:pt>
                <c:pt idx="4570">
                  <c:v>-0.15714857667308266</c:v>
                </c:pt>
                <c:pt idx="4571">
                  <c:v>0.10127095890092382</c:v>
                </c:pt>
                <c:pt idx="4572">
                  <c:v>0.97377937396886949</c:v>
                </c:pt>
                <c:pt idx="4573">
                  <c:v>0.12406575836629817</c:v>
                </c:pt>
                <c:pt idx="4574">
                  <c:v>0.24198948790727404</c:v>
                </c:pt>
                <c:pt idx="4575">
                  <c:v>-1.1343565845932007</c:v>
                </c:pt>
                <c:pt idx="4576">
                  <c:v>-0.35105567676119287</c:v>
                </c:pt>
                <c:pt idx="4577">
                  <c:v>-0.33228202785081334</c:v>
                </c:pt>
                <c:pt idx="4578">
                  <c:v>0.49478385894348881</c:v>
                </c:pt>
                <c:pt idx="4579">
                  <c:v>1.6354316600067784</c:v>
                </c:pt>
                <c:pt idx="4580">
                  <c:v>-1.1838202634218382</c:v>
                </c:pt>
                <c:pt idx="4581">
                  <c:v>0.93936445179748707</c:v>
                </c:pt>
                <c:pt idx="4582">
                  <c:v>-0.5887277558115982</c:v>
                </c:pt>
                <c:pt idx="4583">
                  <c:v>-0.46138043415115609</c:v>
                </c:pt>
                <c:pt idx="4584">
                  <c:v>-1.4974021776908264</c:v>
                </c:pt>
                <c:pt idx="4585">
                  <c:v>-0.17256712696076398</c:v>
                </c:pt>
                <c:pt idx="4586">
                  <c:v>1.087829023611955</c:v>
                </c:pt>
                <c:pt idx="4587">
                  <c:v>0.777898466267537</c:v>
                </c:pt>
                <c:pt idx="4588">
                  <c:v>-1.0564729417613976</c:v>
                </c:pt>
                <c:pt idx="4589">
                  <c:v>0.71703738770621084</c:v>
                </c:pt>
                <c:pt idx="4590">
                  <c:v>-0.13647465547803442</c:v>
                </c:pt>
                <c:pt idx="4591">
                  <c:v>-0.14012601240260381</c:v>
                </c:pt>
                <c:pt idx="4592">
                  <c:v>0.1600846945204748</c:v>
                </c:pt>
                <c:pt idx="4593">
                  <c:v>-0.31496320527846333</c:v>
                </c:pt>
                <c:pt idx="4594">
                  <c:v>-0.58880129114015112</c:v>
                </c:pt>
                <c:pt idx="4595">
                  <c:v>-0.79030736337927399</c:v>
                </c:pt>
                <c:pt idx="4596">
                  <c:v>-0.35105567676119287</c:v>
                </c:pt>
                <c:pt idx="4597">
                  <c:v>0.21729441615723097</c:v>
                </c:pt>
                <c:pt idx="4598">
                  <c:v>1.154315266711071</c:v>
                </c:pt>
                <c:pt idx="4599">
                  <c:v>2.0650370315320732</c:v>
                </c:pt>
                <c:pt idx="4600">
                  <c:v>-0.49382154870931766</c:v>
                </c:pt>
                <c:pt idx="4601">
                  <c:v>-0.27887073379573241</c:v>
                </c:pt>
                <c:pt idx="4602">
                  <c:v>2.0232458601830001</c:v>
                </c:pt>
                <c:pt idx="4603">
                  <c:v>0.33894303795132913</c:v>
                </c:pt>
                <c:pt idx="4604">
                  <c:v>-1.7294490922034407</c:v>
                </c:pt>
                <c:pt idx="4605">
                  <c:v>0.38073420930040264</c:v>
                </c:pt>
                <c:pt idx="4606">
                  <c:v>-0.5278666772502727</c:v>
                </c:pt>
                <c:pt idx="4607">
                  <c:v>-0.35105567676119287</c:v>
                </c:pt>
                <c:pt idx="4608">
                  <c:v>-1.043101734415488</c:v>
                </c:pt>
                <c:pt idx="4609">
                  <c:v>-0.46905294163072164</c:v>
                </c:pt>
                <c:pt idx="4610">
                  <c:v>0.15233865171235633</c:v>
                </c:pt>
                <c:pt idx="4611">
                  <c:v>-1.8779136640179095</c:v>
                </c:pt>
                <c:pt idx="4612">
                  <c:v>0.88457186673293153</c:v>
                </c:pt>
                <c:pt idx="4613">
                  <c:v>-0.20865959844349491</c:v>
                </c:pt>
                <c:pt idx="4614">
                  <c:v>0.52890252281299743</c:v>
                </c:pt>
                <c:pt idx="4615">
                  <c:v>0.7876183166888765</c:v>
                </c:pt>
                <c:pt idx="4616">
                  <c:v>-1.2977963777363724</c:v>
                </c:pt>
                <c:pt idx="4617">
                  <c:v>2.992781360623554</c:v>
                </c:pt>
                <c:pt idx="4618">
                  <c:v>-0.12105610519035311</c:v>
                </c:pt>
                <c:pt idx="4619">
                  <c:v>0.77424710934296759</c:v>
                </c:pt>
                <c:pt idx="4620">
                  <c:v>-0.49952024857566157</c:v>
                </c:pt>
                <c:pt idx="4621">
                  <c:v>-0.6686587415851758</c:v>
                </c:pt>
                <c:pt idx="4622">
                  <c:v>-0.64593747744835439</c:v>
                </c:pt>
                <c:pt idx="4623">
                  <c:v>0.7418059947848068</c:v>
                </c:pt>
                <c:pt idx="4624">
                  <c:v>0.57631885869986188</c:v>
                </c:pt>
                <c:pt idx="4625">
                  <c:v>1.7643829956500154</c:v>
                </c:pt>
                <c:pt idx="4626">
                  <c:v>-0.59077509875337275</c:v>
                </c:pt>
                <c:pt idx="4627">
                  <c:v>1.0460378522628815</c:v>
                </c:pt>
                <c:pt idx="4628">
                  <c:v>0.50808153096084341</c:v>
                </c:pt>
                <c:pt idx="4629">
                  <c:v>2.2511980888120662</c:v>
                </c:pt>
                <c:pt idx="4630">
                  <c:v>4.8082387819162471E-2</c:v>
                </c:pt>
                <c:pt idx="4631">
                  <c:v>2.2037082175966494</c:v>
                </c:pt>
                <c:pt idx="4632">
                  <c:v>0.61073378087124242</c:v>
                </c:pt>
                <c:pt idx="4633">
                  <c:v>0.86550195952067954</c:v>
                </c:pt>
                <c:pt idx="4634">
                  <c:v>-1.0791942058982189</c:v>
                </c:pt>
                <c:pt idx="4635">
                  <c:v>-5.8591012646232059E-2</c:v>
                </c:pt>
                <c:pt idx="4636">
                  <c:v>-6.0195026629027565E-2</c:v>
                </c:pt>
                <c:pt idx="4637">
                  <c:v>-1.7825641279566491</c:v>
                </c:pt>
                <c:pt idx="4638">
                  <c:v>-0.34170561997027959</c:v>
                </c:pt>
                <c:pt idx="4639">
                  <c:v>-0.24475206992622447</c:v>
                </c:pt>
                <c:pt idx="4640">
                  <c:v>0.50245636642305369</c:v>
                </c:pt>
                <c:pt idx="4641">
                  <c:v>-0.84349593446103399</c:v>
                </c:pt>
                <c:pt idx="4642">
                  <c:v>-0.38547059893257402</c:v>
                </c:pt>
                <c:pt idx="4643">
                  <c:v>0.50610772334762244</c:v>
                </c:pt>
                <c:pt idx="4644">
                  <c:v>-0.2256821627139724</c:v>
                </c:pt>
                <c:pt idx="4645">
                  <c:v>1.3632711234564383</c:v>
                </c:pt>
                <c:pt idx="4646">
                  <c:v>-2.0717472287774665</c:v>
                </c:pt>
                <c:pt idx="4647">
                  <c:v>-0.83779723459469002</c:v>
                </c:pt>
                <c:pt idx="4648">
                  <c:v>-0.43865917001433469</c:v>
                </c:pt>
                <c:pt idx="4649">
                  <c:v>-1.0791942058982189</c:v>
                </c:pt>
                <c:pt idx="4650">
                  <c:v>0.31227415858806512</c:v>
                </c:pt>
                <c:pt idx="4651">
                  <c:v>0.54220019483035264</c:v>
                </c:pt>
                <c:pt idx="4652">
                  <c:v>-6.9914877050365642E-2</c:v>
                </c:pt>
                <c:pt idx="4653">
                  <c:v>1.0537103597424458</c:v>
                </c:pt>
                <c:pt idx="4654">
                  <c:v>3.2663837531479792E-2</c:v>
                </c:pt>
                <c:pt idx="4655">
                  <c:v>0.4643165519985496</c:v>
                </c:pt>
                <c:pt idx="4656">
                  <c:v>1.0898028312251766</c:v>
                </c:pt>
                <c:pt idx="4657">
                  <c:v>-0.19528839109758678</c:v>
                </c:pt>
                <c:pt idx="4658">
                  <c:v>0.66589615956622539</c:v>
                </c:pt>
                <c:pt idx="4659">
                  <c:v>-0.35105567676119287</c:v>
                </c:pt>
                <c:pt idx="4660">
                  <c:v>0.17345590186638293</c:v>
                </c:pt>
                <c:pt idx="4661">
                  <c:v>1.001610872321196E-2</c:v>
                </c:pt>
                <c:pt idx="4662">
                  <c:v>0.63915374487440779</c:v>
                </c:pt>
                <c:pt idx="4663">
                  <c:v>0.49478385894348881</c:v>
                </c:pt>
                <c:pt idx="4664">
                  <c:v>-3.5543969081129099</c:v>
                </c:pt>
                <c:pt idx="4665">
                  <c:v>0.66589615956622539</c:v>
                </c:pt>
                <c:pt idx="4666">
                  <c:v>3.6758523415028894E-2</c:v>
                </c:pt>
                <c:pt idx="4667">
                  <c:v>0.16980454494181355</c:v>
                </c:pt>
                <c:pt idx="4668">
                  <c:v>-0.43865917001433469</c:v>
                </c:pt>
                <c:pt idx="4669">
                  <c:v>-1.4974021776908264</c:v>
                </c:pt>
                <c:pt idx="4670">
                  <c:v>-8.6937441320843828E-2</c:v>
                </c:pt>
                <c:pt idx="4671">
                  <c:v>-0.11535740532400918</c:v>
                </c:pt>
                <c:pt idx="4672">
                  <c:v>-1.5107733850367344</c:v>
                </c:pt>
                <c:pt idx="4673">
                  <c:v>1.2208750451387398</c:v>
                </c:pt>
                <c:pt idx="4674">
                  <c:v>1.3502697097409564</c:v>
                </c:pt>
                <c:pt idx="4675">
                  <c:v>0.12399222303774457</c:v>
                </c:pt>
                <c:pt idx="4676">
                  <c:v>0.52152627363530579</c:v>
                </c:pt>
                <c:pt idx="4677">
                  <c:v>-0.946148184371433</c:v>
                </c:pt>
                <c:pt idx="4678">
                  <c:v>-3.428633951249766E-3</c:v>
                </c:pt>
                <c:pt idx="4679">
                  <c:v>-0.86256584167328598</c:v>
                </c:pt>
                <c:pt idx="4680">
                  <c:v>-0.24475206992622447</c:v>
                </c:pt>
                <c:pt idx="4681">
                  <c:v>0.92636303808200504</c:v>
                </c:pt>
                <c:pt idx="4682">
                  <c:v>0.86550195952067954</c:v>
                </c:pt>
                <c:pt idx="4683">
                  <c:v>-0.86256584167328598</c:v>
                </c:pt>
                <c:pt idx="4684">
                  <c:v>4.0409880339598268E-2</c:v>
                </c:pt>
                <c:pt idx="4685">
                  <c:v>-0.75224108428332281</c:v>
                </c:pt>
                <c:pt idx="4686">
                  <c:v>0.76657460186340276</c:v>
                </c:pt>
                <c:pt idx="4687">
                  <c:v>-8.1238741454499899E-2</c:v>
                </c:pt>
                <c:pt idx="4688">
                  <c:v>-1.4556110063417529</c:v>
                </c:pt>
                <c:pt idx="4689">
                  <c:v>-0.14012601240260381</c:v>
                </c:pt>
                <c:pt idx="4690">
                  <c:v>-0.44231052693890538</c:v>
                </c:pt>
                <c:pt idx="4691">
                  <c:v>2.7038672993689464E-2</c:v>
                </c:pt>
                <c:pt idx="4692">
                  <c:v>0.76854840947662439</c:v>
                </c:pt>
                <c:pt idx="4693">
                  <c:v>0.45094534465264147</c:v>
                </c:pt>
                <c:pt idx="4694">
                  <c:v>1.2894086311796302</c:v>
                </c:pt>
                <c:pt idx="4695">
                  <c:v>2.6751782957995709</c:v>
                </c:pt>
                <c:pt idx="4696">
                  <c:v>0.2306656235031391</c:v>
                </c:pt>
                <c:pt idx="4697">
                  <c:v>0.24768818777361795</c:v>
                </c:pt>
                <c:pt idx="4698">
                  <c:v>1.0346404525301938</c:v>
                </c:pt>
                <c:pt idx="4699">
                  <c:v>0.96405952354753011</c:v>
                </c:pt>
                <c:pt idx="4700">
                  <c:v>-0.4443578698806786</c:v>
                </c:pt>
                <c:pt idx="4701">
                  <c:v>0.12034086611317586</c:v>
                </c:pt>
                <c:pt idx="4702">
                  <c:v>-0.62124240569831135</c:v>
                </c:pt>
                <c:pt idx="4703">
                  <c:v>-0.57170519154112065</c:v>
                </c:pt>
                <c:pt idx="4704">
                  <c:v>-0.70475121306790534</c:v>
                </c:pt>
                <c:pt idx="4705">
                  <c:v>0.54417400244357295</c:v>
                </c:pt>
                <c:pt idx="4706">
                  <c:v>-0.31131184835389392</c:v>
                </c:pt>
                <c:pt idx="4707">
                  <c:v>-1.621098142426699</c:v>
                </c:pt>
                <c:pt idx="4708">
                  <c:v>1.8767550959817538</c:v>
                </c:pt>
                <c:pt idx="4709">
                  <c:v>-1.0337516776245761</c:v>
                </c:pt>
                <c:pt idx="4710">
                  <c:v>0.16980454494181355</c:v>
                </c:pt>
                <c:pt idx="4711">
                  <c:v>-0.1117060483994398</c:v>
                </c:pt>
                <c:pt idx="4712">
                  <c:v>-0.66296004171883183</c:v>
                </c:pt>
                <c:pt idx="4713">
                  <c:v>-0.19528839109758678</c:v>
                </c:pt>
                <c:pt idx="4714">
                  <c:v>0.82371078817160603</c:v>
                </c:pt>
                <c:pt idx="4715">
                  <c:v>1.0801565161323903</c:v>
                </c:pt>
                <c:pt idx="4716">
                  <c:v>-0.71614861280059317</c:v>
                </c:pt>
                <c:pt idx="4717">
                  <c:v>0.11259482330505739</c:v>
                </c:pt>
                <c:pt idx="4718">
                  <c:v>-0.78468219884148294</c:v>
                </c:pt>
                <c:pt idx="4719">
                  <c:v>-0.32833441262437146</c:v>
                </c:pt>
                <c:pt idx="4720">
                  <c:v>0.25133954469818598</c:v>
                </c:pt>
                <c:pt idx="4721">
                  <c:v>1.135171824170266</c:v>
                </c:pt>
                <c:pt idx="4722">
                  <c:v>0.20962190867766609</c:v>
                </c:pt>
                <c:pt idx="4723">
                  <c:v>0.20589701642454447</c:v>
                </c:pt>
                <c:pt idx="4724">
                  <c:v>0.52152627363530579</c:v>
                </c:pt>
                <c:pt idx="4725">
                  <c:v>0.44524664478629755</c:v>
                </c:pt>
                <c:pt idx="4726">
                  <c:v>-0.71614861280059317</c:v>
                </c:pt>
                <c:pt idx="4727">
                  <c:v>-0.18389099136489892</c:v>
                </c:pt>
                <c:pt idx="4728">
                  <c:v>-0.25410212671713778</c:v>
                </c:pt>
                <c:pt idx="4729">
                  <c:v>0.24366703721862179</c:v>
                </c:pt>
                <c:pt idx="4730">
                  <c:v>-0.78307818485868808</c:v>
                </c:pt>
                <c:pt idx="4731">
                  <c:v>-0.29786710567943286</c:v>
                </c:pt>
                <c:pt idx="4732">
                  <c:v>-1.2778690742163069E-2</c:v>
                </c:pt>
                <c:pt idx="4733">
                  <c:v>1.160013966577415</c:v>
                </c:pt>
                <c:pt idx="4734">
                  <c:v>-1.5127471926499561</c:v>
                </c:pt>
                <c:pt idx="4735">
                  <c:v>0.53854883790578323</c:v>
                </c:pt>
                <c:pt idx="4736">
                  <c:v>-1.9537499639079379</c:v>
                </c:pt>
                <c:pt idx="4737">
                  <c:v>-0.14779851988216935</c:v>
                </c:pt>
                <c:pt idx="4738">
                  <c:v>1.258941324234691</c:v>
                </c:pt>
                <c:pt idx="4739">
                  <c:v>8.9873559168235959E-2</c:v>
                </c:pt>
                <c:pt idx="4740">
                  <c:v>-0.67998260598931071</c:v>
                </c:pt>
                <c:pt idx="4741">
                  <c:v>1.063060416533359</c:v>
                </c:pt>
                <c:pt idx="4742">
                  <c:v>-0.19528839109758678</c:v>
                </c:pt>
                <c:pt idx="4743">
                  <c:v>1.4281533525727594</c:v>
                </c:pt>
                <c:pt idx="4744">
                  <c:v>-1.0698441491073056</c:v>
                </c:pt>
                <c:pt idx="4745">
                  <c:v>-7.3566233974934336E-2</c:v>
                </c:pt>
                <c:pt idx="4746">
                  <c:v>-0.27317203392938849</c:v>
                </c:pt>
                <c:pt idx="4747">
                  <c:v>-1.7314228998166623</c:v>
                </c:pt>
                <c:pt idx="4748">
                  <c:v>0.23424344509915557</c:v>
                </c:pt>
                <c:pt idx="4749">
                  <c:v>0.61438513779581172</c:v>
                </c:pt>
                <c:pt idx="4750">
                  <c:v>2.3842441103388521</c:v>
                </c:pt>
                <c:pt idx="4751">
                  <c:v>-0.76561229162923095</c:v>
                </c:pt>
                <c:pt idx="4752">
                  <c:v>1.1239214950946845</c:v>
                </c:pt>
                <c:pt idx="4753">
                  <c:v>-0.25410212671713778</c:v>
                </c:pt>
                <c:pt idx="4754">
                  <c:v>-0.43865917001433469</c:v>
                </c:pt>
                <c:pt idx="4755">
                  <c:v>0.57829266631308218</c:v>
                </c:pt>
                <c:pt idx="4756">
                  <c:v>-1.2256114347709117</c:v>
                </c:pt>
                <c:pt idx="4757">
                  <c:v>0.84445824469520581</c:v>
                </c:pt>
                <c:pt idx="4758">
                  <c:v>0.88252452379115698</c:v>
                </c:pt>
                <c:pt idx="4759">
                  <c:v>0.85980325965433557</c:v>
                </c:pt>
                <c:pt idx="4760">
                  <c:v>-0.28084454140895404</c:v>
                </c:pt>
                <c:pt idx="4761">
                  <c:v>-0.80740346297830434</c:v>
                </c:pt>
                <c:pt idx="4762">
                  <c:v>4.8082387819162471E-2</c:v>
                </c:pt>
                <c:pt idx="4763">
                  <c:v>0.63345504500806382</c:v>
                </c:pt>
                <c:pt idx="4764">
                  <c:v>0.31417443087273317</c:v>
                </c:pt>
                <c:pt idx="4765">
                  <c:v>-0.35105567676119287</c:v>
                </c:pt>
                <c:pt idx="4766">
                  <c:v>-0.27887073379573241</c:v>
                </c:pt>
                <c:pt idx="4767">
                  <c:v>1.962384781621674</c:v>
                </c:pt>
                <c:pt idx="4768">
                  <c:v>-0.94242329211831066</c:v>
                </c:pt>
                <c:pt idx="4769">
                  <c:v>-0.25410212671713778</c:v>
                </c:pt>
                <c:pt idx="4770">
                  <c:v>0.19252580907863498</c:v>
                </c:pt>
                <c:pt idx="4771">
                  <c:v>-7.5540041588155971E-2</c:v>
                </c:pt>
                <c:pt idx="4772">
                  <c:v>1.281736123700066</c:v>
                </c:pt>
                <c:pt idx="4773">
                  <c:v>-0.6077976630238503</c:v>
                </c:pt>
                <c:pt idx="4774">
                  <c:v>-1.6856105779125941</c:v>
                </c:pt>
                <c:pt idx="4775">
                  <c:v>0.47001525186489285</c:v>
                </c:pt>
                <c:pt idx="4776">
                  <c:v>1.2228488527519614</c:v>
                </c:pt>
              </c:numCache>
            </c:numRef>
          </c:val>
          <c:extLst>
            <c:ext xmlns:c16="http://schemas.microsoft.com/office/drawing/2014/chart" uri="{C3380CC4-5D6E-409C-BE32-E72D297353CC}">
              <c16:uniqueId val="{00000000-5D33-4F09-8380-4F00871E9D17}"/>
            </c:ext>
          </c:extLst>
        </c:ser>
        <c:dLbls>
          <c:showLegendKey val="0"/>
          <c:showVal val="0"/>
          <c:showCatName val="0"/>
          <c:showSerName val="0"/>
          <c:showPercent val="0"/>
          <c:showBubbleSize val="0"/>
        </c:dLbls>
        <c:gapWidth val="219"/>
        <c:axId val="1829754704"/>
        <c:axId val="1732300400"/>
      </c:barChart>
      <c:catAx>
        <c:axId val="1829754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2300400"/>
        <c:crosses val="autoZero"/>
        <c:auto val="1"/>
        <c:lblAlgn val="ctr"/>
        <c:lblOffset val="100"/>
        <c:noMultiLvlLbl val="0"/>
      </c:catAx>
      <c:valAx>
        <c:axId val="1732300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9754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Normal Probability Plot</a:t>
            </a:r>
          </a:p>
        </c:rich>
      </c:tx>
      <c:overlay val="0"/>
    </c:title>
    <c:autoTitleDeleted val="0"/>
    <c:plotArea>
      <c:layout/>
      <c:scatterChart>
        <c:scatterStyle val="lineMarker"/>
        <c:varyColors val="0"/>
        <c:ser>
          <c:idx val="0"/>
          <c:order val="0"/>
          <c:spPr>
            <a:ln w="19050">
              <a:noFill/>
            </a:ln>
          </c:spPr>
          <c:xVal>
            <c:numRef>
              <c:f>Sheet5!$F$26:$F$4802</c:f>
              <c:numCache>
                <c:formatCode>General</c:formatCode>
                <c:ptCount val="4777"/>
                <c:pt idx="0">
                  <c:v>1.0466820180029307E-2</c:v>
                </c:pt>
                <c:pt idx="1">
                  <c:v>3.1400460540087924E-2</c:v>
                </c:pt>
                <c:pt idx="2">
                  <c:v>5.2334100900146535E-2</c:v>
                </c:pt>
                <c:pt idx="3">
                  <c:v>7.326774126020516E-2</c:v>
                </c:pt>
                <c:pt idx="4">
                  <c:v>9.4201381620263772E-2</c:v>
                </c:pt>
                <c:pt idx="5">
                  <c:v>0.11513502198032238</c:v>
                </c:pt>
                <c:pt idx="6">
                  <c:v>0.13606866234038101</c:v>
                </c:pt>
                <c:pt idx="7">
                  <c:v>0.15700230270043961</c:v>
                </c:pt>
                <c:pt idx="8">
                  <c:v>0.17793594306049823</c:v>
                </c:pt>
                <c:pt idx="9">
                  <c:v>0.19886958342055686</c:v>
                </c:pt>
                <c:pt idx="10">
                  <c:v>0.21980322378061545</c:v>
                </c:pt>
                <c:pt idx="11">
                  <c:v>0.24073686414067408</c:v>
                </c:pt>
                <c:pt idx="12">
                  <c:v>0.2616705045007327</c:v>
                </c:pt>
                <c:pt idx="13">
                  <c:v>0.28260414486079133</c:v>
                </c:pt>
                <c:pt idx="14">
                  <c:v>0.3035377852208499</c:v>
                </c:pt>
                <c:pt idx="15">
                  <c:v>0.32447142558090852</c:v>
                </c:pt>
                <c:pt idx="16">
                  <c:v>0.34540506594096715</c:v>
                </c:pt>
                <c:pt idx="17">
                  <c:v>0.36633870630102577</c:v>
                </c:pt>
                <c:pt idx="18">
                  <c:v>0.3872723466610844</c:v>
                </c:pt>
                <c:pt idx="19">
                  <c:v>0.40820598702114297</c:v>
                </c:pt>
                <c:pt idx="20">
                  <c:v>0.42913962738120159</c:v>
                </c:pt>
                <c:pt idx="21">
                  <c:v>0.45007326774126022</c:v>
                </c:pt>
                <c:pt idx="22">
                  <c:v>0.47100690810131884</c:v>
                </c:pt>
                <c:pt idx="23">
                  <c:v>0.49194054846137747</c:v>
                </c:pt>
                <c:pt idx="24">
                  <c:v>0.51287418882143609</c:v>
                </c:pt>
                <c:pt idx="25">
                  <c:v>0.53380782918149472</c:v>
                </c:pt>
                <c:pt idx="26">
                  <c:v>0.55474146954155334</c:v>
                </c:pt>
                <c:pt idx="27">
                  <c:v>0.57567510990161186</c:v>
                </c:pt>
                <c:pt idx="28">
                  <c:v>0.59660875026167048</c:v>
                </c:pt>
                <c:pt idx="29">
                  <c:v>0.61754239062172911</c:v>
                </c:pt>
                <c:pt idx="30">
                  <c:v>0.63847603098178773</c:v>
                </c:pt>
                <c:pt idx="31">
                  <c:v>0.65940967134184636</c:v>
                </c:pt>
                <c:pt idx="32">
                  <c:v>0.68034331170190498</c:v>
                </c:pt>
                <c:pt idx="33">
                  <c:v>0.70127695206196361</c:v>
                </c:pt>
                <c:pt idx="34">
                  <c:v>0.72221059242202224</c:v>
                </c:pt>
                <c:pt idx="35">
                  <c:v>0.74314423278208086</c:v>
                </c:pt>
                <c:pt idx="36">
                  <c:v>0.76407787314213949</c:v>
                </c:pt>
                <c:pt idx="37">
                  <c:v>0.78501151350219811</c:v>
                </c:pt>
                <c:pt idx="38">
                  <c:v>0.80594515386225662</c:v>
                </c:pt>
                <c:pt idx="39">
                  <c:v>0.82687879422231525</c:v>
                </c:pt>
                <c:pt idx="40">
                  <c:v>0.84781243458237388</c:v>
                </c:pt>
                <c:pt idx="41">
                  <c:v>0.8687460749424325</c:v>
                </c:pt>
                <c:pt idx="42">
                  <c:v>0.88967971530249113</c:v>
                </c:pt>
                <c:pt idx="43">
                  <c:v>0.91061335566254975</c:v>
                </c:pt>
                <c:pt idx="44">
                  <c:v>0.93154699602260838</c:v>
                </c:pt>
                <c:pt idx="45">
                  <c:v>0.952480636382667</c:v>
                </c:pt>
                <c:pt idx="46">
                  <c:v>0.97341427674272563</c:v>
                </c:pt>
                <c:pt idx="47">
                  <c:v>0.99434791710278425</c:v>
                </c:pt>
                <c:pt idx="48">
                  <c:v>1.0152815574628429</c:v>
                </c:pt>
                <c:pt idx="49">
                  <c:v>1.0362151978229015</c:v>
                </c:pt>
                <c:pt idx="50">
                  <c:v>1.0571488381829601</c:v>
                </c:pt>
                <c:pt idx="51">
                  <c:v>1.0780824785430188</c:v>
                </c:pt>
                <c:pt idx="52">
                  <c:v>1.0990161189030774</c:v>
                </c:pt>
                <c:pt idx="53">
                  <c:v>1.119949759263136</c:v>
                </c:pt>
                <c:pt idx="54">
                  <c:v>1.1408833996231944</c:v>
                </c:pt>
                <c:pt idx="55">
                  <c:v>1.161817039983253</c:v>
                </c:pt>
                <c:pt idx="56">
                  <c:v>1.1827506803433117</c:v>
                </c:pt>
                <c:pt idx="57">
                  <c:v>1.2036843207033703</c:v>
                </c:pt>
                <c:pt idx="58">
                  <c:v>1.2246179610634289</c:v>
                </c:pt>
                <c:pt idx="59">
                  <c:v>1.2455516014234875</c:v>
                </c:pt>
                <c:pt idx="60">
                  <c:v>1.2664852417835462</c:v>
                </c:pt>
                <c:pt idx="61">
                  <c:v>1.2874188821436048</c:v>
                </c:pt>
                <c:pt idx="62">
                  <c:v>1.3083525225036634</c:v>
                </c:pt>
                <c:pt idx="63">
                  <c:v>1.329286162863722</c:v>
                </c:pt>
                <c:pt idx="64">
                  <c:v>1.3502198032237807</c:v>
                </c:pt>
                <c:pt idx="65">
                  <c:v>1.3711534435838393</c:v>
                </c:pt>
                <c:pt idx="66">
                  <c:v>1.3920870839438979</c:v>
                </c:pt>
                <c:pt idx="67">
                  <c:v>1.4130207243039565</c:v>
                </c:pt>
                <c:pt idx="68">
                  <c:v>1.4339543646640152</c:v>
                </c:pt>
                <c:pt idx="69">
                  <c:v>1.4548880050240738</c:v>
                </c:pt>
                <c:pt idx="70">
                  <c:v>1.4758216453841324</c:v>
                </c:pt>
                <c:pt idx="71">
                  <c:v>1.496755285744191</c:v>
                </c:pt>
                <c:pt idx="72">
                  <c:v>1.5176889261042497</c:v>
                </c:pt>
                <c:pt idx="73">
                  <c:v>1.5386225664643083</c:v>
                </c:pt>
                <c:pt idx="74">
                  <c:v>1.5595562068243669</c:v>
                </c:pt>
                <c:pt idx="75">
                  <c:v>1.5804898471844253</c:v>
                </c:pt>
                <c:pt idx="76">
                  <c:v>1.6014234875444839</c:v>
                </c:pt>
                <c:pt idx="77">
                  <c:v>1.6223571279045426</c:v>
                </c:pt>
                <c:pt idx="78">
                  <c:v>1.6432907682646012</c:v>
                </c:pt>
                <c:pt idx="79">
                  <c:v>1.6642244086246598</c:v>
                </c:pt>
                <c:pt idx="80">
                  <c:v>1.6851580489847184</c:v>
                </c:pt>
                <c:pt idx="81">
                  <c:v>1.7060916893447771</c:v>
                </c:pt>
                <c:pt idx="82">
                  <c:v>1.7270253297048357</c:v>
                </c:pt>
                <c:pt idx="83">
                  <c:v>1.7479589700648943</c:v>
                </c:pt>
                <c:pt idx="84">
                  <c:v>1.7688926104249529</c:v>
                </c:pt>
                <c:pt idx="85">
                  <c:v>1.7898262507850116</c:v>
                </c:pt>
                <c:pt idx="86">
                  <c:v>1.8107598911450702</c:v>
                </c:pt>
                <c:pt idx="87">
                  <c:v>1.8316935315051288</c:v>
                </c:pt>
                <c:pt idx="88">
                  <c:v>1.8526271718651874</c:v>
                </c:pt>
                <c:pt idx="89">
                  <c:v>1.8735608122252461</c:v>
                </c:pt>
                <c:pt idx="90">
                  <c:v>1.8944944525853047</c:v>
                </c:pt>
                <c:pt idx="91">
                  <c:v>1.9154280929453633</c:v>
                </c:pt>
                <c:pt idx="92">
                  <c:v>1.9363617333054219</c:v>
                </c:pt>
                <c:pt idx="93">
                  <c:v>1.9572953736654806</c:v>
                </c:pt>
                <c:pt idx="94">
                  <c:v>1.9782290140255392</c:v>
                </c:pt>
                <c:pt idx="95">
                  <c:v>1.9991626543855978</c:v>
                </c:pt>
                <c:pt idx="96">
                  <c:v>2.0200962947456564</c:v>
                </c:pt>
                <c:pt idx="97">
                  <c:v>2.0410299351057151</c:v>
                </c:pt>
                <c:pt idx="98">
                  <c:v>2.0619635754657737</c:v>
                </c:pt>
                <c:pt idx="99">
                  <c:v>2.0828972158258323</c:v>
                </c:pt>
                <c:pt idx="100">
                  <c:v>2.1038308561858909</c:v>
                </c:pt>
                <c:pt idx="101">
                  <c:v>2.1247644965459496</c:v>
                </c:pt>
                <c:pt idx="102">
                  <c:v>2.1456981369060082</c:v>
                </c:pt>
                <c:pt idx="103">
                  <c:v>2.1666317772660668</c:v>
                </c:pt>
                <c:pt idx="104">
                  <c:v>2.1875654176261254</c:v>
                </c:pt>
                <c:pt idx="105">
                  <c:v>2.2084990579861841</c:v>
                </c:pt>
                <c:pt idx="106">
                  <c:v>2.2294326983462427</c:v>
                </c:pt>
                <c:pt idx="107">
                  <c:v>2.2503663387063009</c:v>
                </c:pt>
                <c:pt idx="108">
                  <c:v>2.2712999790663595</c:v>
                </c:pt>
                <c:pt idx="109">
                  <c:v>2.2922336194264181</c:v>
                </c:pt>
                <c:pt idx="110">
                  <c:v>2.3131672597864767</c:v>
                </c:pt>
                <c:pt idx="111">
                  <c:v>2.3341009001465354</c:v>
                </c:pt>
                <c:pt idx="112">
                  <c:v>2.355034540506594</c:v>
                </c:pt>
                <c:pt idx="113">
                  <c:v>2.3759681808666526</c:v>
                </c:pt>
                <c:pt idx="114">
                  <c:v>2.3969018212267112</c:v>
                </c:pt>
                <c:pt idx="115">
                  <c:v>2.4178354615867699</c:v>
                </c:pt>
                <c:pt idx="116">
                  <c:v>2.4387691019468285</c:v>
                </c:pt>
                <c:pt idx="117">
                  <c:v>2.4597027423068871</c:v>
                </c:pt>
                <c:pt idx="118">
                  <c:v>2.4806363826669457</c:v>
                </c:pt>
                <c:pt idx="119">
                  <c:v>2.5015700230270044</c:v>
                </c:pt>
                <c:pt idx="120">
                  <c:v>2.522503663387063</c:v>
                </c:pt>
                <c:pt idx="121">
                  <c:v>2.5434373037471216</c:v>
                </c:pt>
                <c:pt idx="122">
                  <c:v>2.5643709441071803</c:v>
                </c:pt>
                <c:pt idx="123">
                  <c:v>2.5853045844672389</c:v>
                </c:pt>
                <c:pt idx="124">
                  <c:v>2.6062382248272975</c:v>
                </c:pt>
                <c:pt idx="125">
                  <c:v>2.6271718651873561</c:v>
                </c:pt>
                <c:pt idx="126">
                  <c:v>2.6481055055474148</c:v>
                </c:pt>
                <c:pt idx="127">
                  <c:v>2.6690391459074734</c:v>
                </c:pt>
                <c:pt idx="128">
                  <c:v>2.689972786267532</c:v>
                </c:pt>
                <c:pt idx="129">
                  <c:v>2.7109064266275906</c:v>
                </c:pt>
                <c:pt idx="130">
                  <c:v>2.7318400669876493</c:v>
                </c:pt>
                <c:pt idx="131">
                  <c:v>2.7527737073477079</c:v>
                </c:pt>
                <c:pt idx="132">
                  <c:v>2.7737073477077665</c:v>
                </c:pt>
                <c:pt idx="133">
                  <c:v>2.7946409880678251</c:v>
                </c:pt>
                <c:pt idx="134">
                  <c:v>2.8155746284278838</c:v>
                </c:pt>
                <c:pt idx="135">
                  <c:v>2.8365082687879424</c:v>
                </c:pt>
                <c:pt idx="136">
                  <c:v>2.857441909148001</c:v>
                </c:pt>
                <c:pt idx="137">
                  <c:v>2.8783755495080596</c:v>
                </c:pt>
                <c:pt idx="138">
                  <c:v>2.8993091898681183</c:v>
                </c:pt>
                <c:pt idx="139">
                  <c:v>2.9202428302281769</c:v>
                </c:pt>
                <c:pt idx="140">
                  <c:v>2.9411764705882355</c:v>
                </c:pt>
                <c:pt idx="141">
                  <c:v>2.9621101109482941</c:v>
                </c:pt>
                <c:pt idx="142">
                  <c:v>2.9830437513083528</c:v>
                </c:pt>
                <c:pt idx="143">
                  <c:v>3.0039773916684114</c:v>
                </c:pt>
                <c:pt idx="144">
                  <c:v>3.02491103202847</c:v>
                </c:pt>
                <c:pt idx="145">
                  <c:v>3.0458446723885286</c:v>
                </c:pt>
                <c:pt idx="146">
                  <c:v>3.0667783127485873</c:v>
                </c:pt>
                <c:pt idx="147">
                  <c:v>3.0877119531086459</c:v>
                </c:pt>
                <c:pt idx="148">
                  <c:v>3.1086455934687045</c:v>
                </c:pt>
                <c:pt idx="149">
                  <c:v>3.1295792338287631</c:v>
                </c:pt>
                <c:pt idx="150">
                  <c:v>3.1505128741888213</c:v>
                </c:pt>
                <c:pt idx="151">
                  <c:v>3.1714465145488799</c:v>
                </c:pt>
                <c:pt idx="152">
                  <c:v>3.1923801549089386</c:v>
                </c:pt>
                <c:pt idx="153">
                  <c:v>3.2133137952689972</c:v>
                </c:pt>
                <c:pt idx="154">
                  <c:v>3.2342474356290558</c:v>
                </c:pt>
                <c:pt idx="155">
                  <c:v>3.2551810759891144</c:v>
                </c:pt>
                <c:pt idx="156">
                  <c:v>3.2761147163491731</c:v>
                </c:pt>
                <c:pt idx="157">
                  <c:v>3.2970483567092317</c:v>
                </c:pt>
                <c:pt idx="158">
                  <c:v>3.3179819970692903</c:v>
                </c:pt>
                <c:pt idx="159">
                  <c:v>3.3389156374293489</c:v>
                </c:pt>
                <c:pt idx="160">
                  <c:v>3.3598492777894076</c:v>
                </c:pt>
                <c:pt idx="161">
                  <c:v>3.3807829181494662</c:v>
                </c:pt>
                <c:pt idx="162">
                  <c:v>3.4017165585095248</c:v>
                </c:pt>
                <c:pt idx="163">
                  <c:v>3.4226501988695834</c:v>
                </c:pt>
                <c:pt idx="164">
                  <c:v>3.4435838392296421</c:v>
                </c:pt>
                <c:pt idx="165">
                  <c:v>3.4645174795897007</c:v>
                </c:pt>
                <c:pt idx="166">
                  <c:v>3.4854511199497593</c:v>
                </c:pt>
                <c:pt idx="167">
                  <c:v>3.5063847603098179</c:v>
                </c:pt>
                <c:pt idx="168">
                  <c:v>3.5273184006698766</c:v>
                </c:pt>
                <c:pt idx="169">
                  <c:v>3.5482520410299352</c:v>
                </c:pt>
                <c:pt idx="170">
                  <c:v>3.5691856813899938</c:v>
                </c:pt>
                <c:pt idx="171">
                  <c:v>3.5901193217500524</c:v>
                </c:pt>
                <c:pt idx="172">
                  <c:v>3.6110529621101111</c:v>
                </c:pt>
                <c:pt idx="173">
                  <c:v>3.6319866024701697</c:v>
                </c:pt>
                <c:pt idx="174">
                  <c:v>3.6529202428302283</c:v>
                </c:pt>
                <c:pt idx="175">
                  <c:v>3.6738538831902869</c:v>
                </c:pt>
                <c:pt idx="176">
                  <c:v>3.6947875235503456</c:v>
                </c:pt>
                <c:pt idx="177">
                  <c:v>3.7157211639104042</c:v>
                </c:pt>
                <c:pt idx="178">
                  <c:v>3.7366548042704628</c:v>
                </c:pt>
                <c:pt idx="179">
                  <c:v>3.7575884446305214</c:v>
                </c:pt>
                <c:pt idx="180">
                  <c:v>3.7785220849905801</c:v>
                </c:pt>
                <c:pt idx="181">
                  <c:v>3.7994557253506387</c:v>
                </c:pt>
                <c:pt idx="182">
                  <c:v>3.8203893657106973</c:v>
                </c:pt>
                <c:pt idx="183">
                  <c:v>3.8413230060707559</c:v>
                </c:pt>
                <c:pt idx="184">
                  <c:v>3.8622566464308146</c:v>
                </c:pt>
                <c:pt idx="185">
                  <c:v>3.8831902867908732</c:v>
                </c:pt>
                <c:pt idx="186">
                  <c:v>3.9041239271509318</c:v>
                </c:pt>
                <c:pt idx="187">
                  <c:v>3.9250575675109904</c:v>
                </c:pt>
                <c:pt idx="188">
                  <c:v>3.9459912078710491</c:v>
                </c:pt>
                <c:pt idx="189">
                  <c:v>3.9669248482311077</c:v>
                </c:pt>
                <c:pt idx="190">
                  <c:v>3.9878584885911663</c:v>
                </c:pt>
                <c:pt idx="191">
                  <c:v>4.0087921289512245</c:v>
                </c:pt>
                <c:pt idx="192">
                  <c:v>4.0297257693112831</c:v>
                </c:pt>
                <c:pt idx="193">
                  <c:v>4.0506594096713417</c:v>
                </c:pt>
                <c:pt idx="194">
                  <c:v>4.0715930500314004</c:v>
                </c:pt>
                <c:pt idx="195">
                  <c:v>4.092526690391459</c:v>
                </c:pt>
                <c:pt idx="196">
                  <c:v>4.1134603307515176</c:v>
                </c:pt>
                <c:pt idx="197">
                  <c:v>4.1343939711115762</c:v>
                </c:pt>
                <c:pt idx="198">
                  <c:v>4.1553276114716349</c:v>
                </c:pt>
                <c:pt idx="199">
                  <c:v>4.1762612518316935</c:v>
                </c:pt>
                <c:pt idx="200">
                  <c:v>4.1971948921917521</c:v>
                </c:pt>
                <c:pt idx="201">
                  <c:v>4.2181285325518107</c:v>
                </c:pt>
                <c:pt idx="202">
                  <c:v>4.2390621729118694</c:v>
                </c:pt>
                <c:pt idx="203">
                  <c:v>4.259995813271928</c:v>
                </c:pt>
                <c:pt idx="204">
                  <c:v>4.2809294536319866</c:v>
                </c:pt>
                <c:pt idx="205">
                  <c:v>4.3018630939920453</c:v>
                </c:pt>
                <c:pt idx="206">
                  <c:v>4.3227967343521039</c:v>
                </c:pt>
                <c:pt idx="207">
                  <c:v>4.3437303747121625</c:v>
                </c:pt>
                <c:pt idx="208">
                  <c:v>4.3646640150722211</c:v>
                </c:pt>
                <c:pt idx="209">
                  <c:v>4.3855976554322798</c:v>
                </c:pt>
                <c:pt idx="210">
                  <c:v>4.4065312957923384</c:v>
                </c:pt>
                <c:pt idx="211">
                  <c:v>4.427464936152397</c:v>
                </c:pt>
                <c:pt idx="212">
                  <c:v>4.4483985765124556</c:v>
                </c:pt>
                <c:pt idx="213">
                  <c:v>4.4693322168725143</c:v>
                </c:pt>
                <c:pt idx="214">
                  <c:v>4.490265857232572</c:v>
                </c:pt>
                <c:pt idx="215">
                  <c:v>4.5111994975926306</c:v>
                </c:pt>
                <c:pt idx="216">
                  <c:v>4.5321331379526892</c:v>
                </c:pt>
                <c:pt idx="217">
                  <c:v>4.5530667783127479</c:v>
                </c:pt>
                <c:pt idx="218">
                  <c:v>4.5740004186728065</c:v>
                </c:pt>
                <c:pt idx="219">
                  <c:v>4.5949340590328651</c:v>
                </c:pt>
                <c:pt idx="220">
                  <c:v>4.6158676993929237</c:v>
                </c:pt>
                <c:pt idx="221">
                  <c:v>4.6368013397529824</c:v>
                </c:pt>
                <c:pt idx="222">
                  <c:v>4.657734980113041</c:v>
                </c:pt>
                <c:pt idx="223">
                  <c:v>4.6786686204730996</c:v>
                </c:pt>
                <c:pt idx="224">
                  <c:v>4.6996022608331582</c:v>
                </c:pt>
                <c:pt idx="225">
                  <c:v>4.7205359011932169</c:v>
                </c:pt>
                <c:pt idx="226">
                  <c:v>4.7414695415532755</c:v>
                </c:pt>
                <c:pt idx="227">
                  <c:v>4.7624031819133341</c:v>
                </c:pt>
                <c:pt idx="228">
                  <c:v>4.7833368222733927</c:v>
                </c:pt>
                <c:pt idx="229">
                  <c:v>4.8042704626334514</c:v>
                </c:pt>
                <c:pt idx="230">
                  <c:v>4.82520410299351</c:v>
                </c:pt>
                <c:pt idx="231">
                  <c:v>4.8461377433535686</c:v>
                </c:pt>
                <c:pt idx="232">
                  <c:v>4.8670713837136272</c:v>
                </c:pt>
                <c:pt idx="233">
                  <c:v>4.8880050240736859</c:v>
                </c:pt>
                <c:pt idx="234">
                  <c:v>4.9089386644337445</c:v>
                </c:pt>
                <c:pt idx="235">
                  <c:v>4.9298723047938031</c:v>
                </c:pt>
                <c:pt idx="236">
                  <c:v>4.9508059451538617</c:v>
                </c:pt>
                <c:pt idx="237">
                  <c:v>4.9717395855139204</c:v>
                </c:pt>
                <c:pt idx="238">
                  <c:v>4.992673225873979</c:v>
                </c:pt>
                <c:pt idx="239">
                  <c:v>5.0136068662340376</c:v>
                </c:pt>
                <c:pt idx="240">
                  <c:v>5.0345405065940962</c:v>
                </c:pt>
                <c:pt idx="241">
                  <c:v>5.0554741469541549</c:v>
                </c:pt>
                <c:pt idx="242">
                  <c:v>5.0764077873142135</c:v>
                </c:pt>
                <c:pt idx="243">
                  <c:v>5.0973414276742721</c:v>
                </c:pt>
                <c:pt idx="244">
                  <c:v>5.1182750680343307</c:v>
                </c:pt>
                <c:pt idx="245">
                  <c:v>5.1392087083943894</c:v>
                </c:pt>
                <c:pt idx="246">
                  <c:v>5.160142348754448</c:v>
                </c:pt>
                <c:pt idx="247">
                  <c:v>5.1810759891145066</c:v>
                </c:pt>
                <c:pt idx="248">
                  <c:v>5.2020096294745652</c:v>
                </c:pt>
                <c:pt idx="249">
                  <c:v>5.2229432698346239</c:v>
                </c:pt>
                <c:pt idx="250">
                  <c:v>5.2438769101946825</c:v>
                </c:pt>
                <c:pt idx="251">
                  <c:v>5.2648105505547411</c:v>
                </c:pt>
                <c:pt idx="252">
                  <c:v>5.2857441909147997</c:v>
                </c:pt>
                <c:pt idx="253">
                  <c:v>5.3066778312748584</c:v>
                </c:pt>
                <c:pt idx="254">
                  <c:v>5.327611471634917</c:v>
                </c:pt>
                <c:pt idx="255">
                  <c:v>5.3485451119949756</c:v>
                </c:pt>
                <c:pt idx="256">
                  <c:v>5.3694787523550342</c:v>
                </c:pt>
                <c:pt idx="257">
                  <c:v>5.3904123927150929</c:v>
                </c:pt>
                <c:pt idx="258">
                  <c:v>5.4113460330751515</c:v>
                </c:pt>
                <c:pt idx="259">
                  <c:v>5.4322796734352101</c:v>
                </c:pt>
                <c:pt idx="260">
                  <c:v>5.4532133137952687</c:v>
                </c:pt>
                <c:pt idx="261">
                  <c:v>5.4741469541553274</c:v>
                </c:pt>
                <c:pt idx="262">
                  <c:v>5.495080594515386</c:v>
                </c:pt>
                <c:pt idx="263">
                  <c:v>5.5160142348754446</c:v>
                </c:pt>
                <c:pt idx="264">
                  <c:v>5.5369478752355032</c:v>
                </c:pt>
                <c:pt idx="265">
                  <c:v>5.5578815155955619</c:v>
                </c:pt>
                <c:pt idx="266">
                  <c:v>5.5788151559556205</c:v>
                </c:pt>
                <c:pt idx="267">
                  <c:v>5.5997487963156791</c:v>
                </c:pt>
                <c:pt idx="268">
                  <c:v>5.6206824366757377</c:v>
                </c:pt>
                <c:pt idx="269">
                  <c:v>5.6416160770357964</c:v>
                </c:pt>
                <c:pt idx="270">
                  <c:v>5.662549717395855</c:v>
                </c:pt>
                <c:pt idx="271">
                  <c:v>5.6834833577559136</c:v>
                </c:pt>
                <c:pt idx="272">
                  <c:v>5.7044169981159722</c:v>
                </c:pt>
                <c:pt idx="273">
                  <c:v>5.7253506384760309</c:v>
                </c:pt>
                <c:pt idx="274">
                  <c:v>5.7462842788360895</c:v>
                </c:pt>
                <c:pt idx="275">
                  <c:v>5.7672179191961481</c:v>
                </c:pt>
                <c:pt idx="276">
                  <c:v>5.7881515595562067</c:v>
                </c:pt>
                <c:pt idx="277">
                  <c:v>5.8090851999162654</c:v>
                </c:pt>
                <c:pt idx="278">
                  <c:v>5.830018840276324</c:v>
                </c:pt>
                <c:pt idx="279">
                  <c:v>5.8509524806363826</c:v>
                </c:pt>
                <c:pt idx="280">
                  <c:v>5.8718861209964412</c:v>
                </c:pt>
                <c:pt idx="281">
                  <c:v>5.8928197613564999</c:v>
                </c:pt>
                <c:pt idx="282">
                  <c:v>5.9137534017165585</c:v>
                </c:pt>
                <c:pt idx="283">
                  <c:v>5.9346870420766171</c:v>
                </c:pt>
                <c:pt idx="284">
                  <c:v>5.9556206824366758</c:v>
                </c:pt>
                <c:pt idx="285">
                  <c:v>5.9765543227967344</c:v>
                </c:pt>
                <c:pt idx="286">
                  <c:v>5.997487963156793</c:v>
                </c:pt>
                <c:pt idx="287">
                  <c:v>6.0184216035168516</c:v>
                </c:pt>
                <c:pt idx="288">
                  <c:v>6.0393552438769103</c:v>
                </c:pt>
                <c:pt idx="289">
                  <c:v>6.0602888842369689</c:v>
                </c:pt>
                <c:pt idx="290">
                  <c:v>6.0812225245970275</c:v>
                </c:pt>
                <c:pt idx="291">
                  <c:v>6.1021561649570861</c:v>
                </c:pt>
                <c:pt idx="292">
                  <c:v>6.1230898053171448</c:v>
                </c:pt>
                <c:pt idx="293">
                  <c:v>6.1440234456772034</c:v>
                </c:pt>
                <c:pt idx="294">
                  <c:v>6.164957086037262</c:v>
                </c:pt>
                <c:pt idx="295">
                  <c:v>6.1858907263973206</c:v>
                </c:pt>
                <c:pt idx="296">
                  <c:v>6.2068243667573793</c:v>
                </c:pt>
                <c:pt idx="297">
                  <c:v>6.2277580071174379</c:v>
                </c:pt>
                <c:pt idx="298">
                  <c:v>6.2486916474774965</c:v>
                </c:pt>
                <c:pt idx="299">
                  <c:v>6.2696252878375542</c:v>
                </c:pt>
                <c:pt idx="300">
                  <c:v>6.2905589281976129</c:v>
                </c:pt>
                <c:pt idx="301">
                  <c:v>6.3114925685576715</c:v>
                </c:pt>
                <c:pt idx="302">
                  <c:v>6.3324262089177301</c:v>
                </c:pt>
                <c:pt idx="303">
                  <c:v>6.3533598492777887</c:v>
                </c:pt>
                <c:pt idx="304">
                  <c:v>6.3742934896378474</c:v>
                </c:pt>
                <c:pt idx="305">
                  <c:v>6.395227129997906</c:v>
                </c:pt>
                <c:pt idx="306">
                  <c:v>6.4161607703579646</c:v>
                </c:pt>
                <c:pt idx="307">
                  <c:v>6.4370944107180232</c:v>
                </c:pt>
                <c:pt idx="308">
                  <c:v>6.4580280510780819</c:v>
                </c:pt>
                <c:pt idx="309">
                  <c:v>6.4789616914381405</c:v>
                </c:pt>
                <c:pt idx="310">
                  <c:v>6.4998953317981991</c:v>
                </c:pt>
                <c:pt idx="311">
                  <c:v>6.5208289721582577</c:v>
                </c:pt>
                <c:pt idx="312">
                  <c:v>6.5417626125183164</c:v>
                </c:pt>
                <c:pt idx="313">
                  <c:v>6.562696252878375</c:v>
                </c:pt>
                <c:pt idx="314">
                  <c:v>6.5836298932384336</c:v>
                </c:pt>
                <c:pt idx="315">
                  <c:v>6.6045635335984922</c:v>
                </c:pt>
                <c:pt idx="316">
                  <c:v>6.6254971739585509</c:v>
                </c:pt>
                <c:pt idx="317">
                  <c:v>6.6464308143186095</c:v>
                </c:pt>
                <c:pt idx="318">
                  <c:v>6.6673644546786681</c:v>
                </c:pt>
                <c:pt idx="319">
                  <c:v>6.6882980950387267</c:v>
                </c:pt>
                <c:pt idx="320">
                  <c:v>6.7092317353987854</c:v>
                </c:pt>
                <c:pt idx="321">
                  <c:v>6.730165375758844</c:v>
                </c:pt>
                <c:pt idx="322">
                  <c:v>6.7510990161189026</c:v>
                </c:pt>
                <c:pt idx="323">
                  <c:v>6.7720326564789612</c:v>
                </c:pt>
                <c:pt idx="324">
                  <c:v>6.7929662968390199</c:v>
                </c:pt>
                <c:pt idx="325">
                  <c:v>6.8138999371990785</c:v>
                </c:pt>
                <c:pt idx="326">
                  <c:v>6.8348335775591371</c:v>
                </c:pt>
                <c:pt idx="327">
                  <c:v>6.8557672179191957</c:v>
                </c:pt>
                <c:pt idx="328">
                  <c:v>6.8767008582792544</c:v>
                </c:pt>
                <c:pt idx="329">
                  <c:v>6.897634498639313</c:v>
                </c:pt>
                <c:pt idx="330">
                  <c:v>6.9185681389993716</c:v>
                </c:pt>
                <c:pt idx="331">
                  <c:v>6.9395017793594302</c:v>
                </c:pt>
                <c:pt idx="332">
                  <c:v>6.9604354197194889</c:v>
                </c:pt>
                <c:pt idx="333">
                  <c:v>6.9813690600795475</c:v>
                </c:pt>
                <c:pt idx="334">
                  <c:v>7.0023027004396061</c:v>
                </c:pt>
                <c:pt idx="335">
                  <c:v>7.0232363407996647</c:v>
                </c:pt>
                <c:pt idx="336">
                  <c:v>7.0441699811597234</c:v>
                </c:pt>
                <c:pt idx="337">
                  <c:v>7.065103621519782</c:v>
                </c:pt>
                <c:pt idx="338">
                  <c:v>7.0860372618798406</c:v>
                </c:pt>
                <c:pt idx="339">
                  <c:v>7.1069709022398992</c:v>
                </c:pt>
                <c:pt idx="340">
                  <c:v>7.1279045425999579</c:v>
                </c:pt>
                <c:pt idx="341">
                  <c:v>7.1488381829600165</c:v>
                </c:pt>
                <c:pt idx="342">
                  <c:v>7.1697718233200751</c:v>
                </c:pt>
                <c:pt idx="343">
                  <c:v>7.1907054636801337</c:v>
                </c:pt>
                <c:pt idx="344">
                  <c:v>7.2116391040401924</c:v>
                </c:pt>
                <c:pt idx="345">
                  <c:v>7.232572744400251</c:v>
                </c:pt>
                <c:pt idx="346">
                  <c:v>7.2535063847603096</c:v>
                </c:pt>
                <c:pt idx="347">
                  <c:v>7.2744400251203682</c:v>
                </c:pt>
                <c:pt idx="348">
                  <c:v>7.2953736654804269</c:v>
                </c:pt>
                <c:pt idx="349">
                  <c:v>7.3163073058404855</c:v>
                </c:pt>
                <c:pt idx="350">
                  <c:v>7.3372409462005441</c:v>
                </c:pt>
                <c:pt idx="351">
                  <c:v>7.3581745865606027</c:v>
                </c:pt>
                <c:pt idx="352">
                  <c:v>7.3791082269206614</c:v>
                </c:pt>
                <c:pt idx="353">
                  <c:v>7.40004186728072</c:v>
                </c:pt>
                <c:pt idx="354">
                  <c:v>7.4209755076407786</c:v>
                </c:pt>
                <c:pt idx="355">
                  <c:v>7.4419091480008372</c:v>
                </c:pt>
                <c:pt idx="356">
                  <c:v>7.4628427883608959</c:v>
                </c:pt>
                <c:pt idx="357">
                  <c:v>7.4837764287209545</c:v>
                </c:pt>
                <c:pt idx="358">
                  <c:v>7.5047100690810131</c:v>
                </c:pt>
                <c:pt idx="359">
                  <c:v>7.5256437094410717</c:v>
                </c:pt>
                <c:pt idx="360">
                  <c:v>7.5465773498011304</c:v>
                </c:pt>
                <c:pt idx="361">
                  <c:v>7.567510990161189</c:v>
                </c:pt>
                <c:pt idx="362">
                  <c:v>7.5884446305212476</c:v>
                </c:pt>
                <c:pt idx="363">
                  <c:v>7.6093782708813062</c:v>
                </c:pt>
                <c:pt idx="364">
                  <c:v>7.6303119112413649</c:v>
                </c:pt>
                <c:pt idx="365">
                  <c:v>7.6512455516014235</c:v>
                </c:pt>
                <c:pt idx="366">
                  <c:v>7.6721791919614821</c:v>
                </c:pt>
                <c:pt idx="367">
                  <c:v>7.6931128323215408</c:v>
                </c:pt>
                <c:pt idx="368">
                  <c:v>7.7140464726815994</c:v>
                </c:pt>
                <c:pt idx="369">
                  <c:v>7.734980113041658</c:v>
                </c:pt>
                <c:pt idx="370">
                  <c:v>7.7559137534017166</c:v>
                </c:pt>
                <c:pt idx="371">
                  <c:v>7.7768473937617753</c:v>
                </c:pt>
                <c:pt idx="372">
                  <c:v>7.7977810341218339</c:v>
                </c:pt>
                <c:pt idx="373">
                  <c:v>7.8187146744818925</c:v>
                </c:pt>
                <c:pt idx="374">
                  <c:v>7.8396483148419511</c:v>
                </c:pt>
                <c:pt idx="375">
                  <c:v>7.8605819552020098</c:v>
                </c:pt>
                <c:pt idx="376">
                  <c:v>7.8815155955620684</c:v>
                </c:pt>
                <c:pt idx="377">
                  <c:v>7.902449235922127</c:v>
                </c:pt>
                <c:pt idx="378">
                  <c:v>7.9233828762821856</c:v>
                </c:pt>
                <c:pt idx="379">
                  <c:v>7.9443165166422443</c:v>
                </c:pt>
                <c:pt idx="380">
                  <c:v>7.9652501570023029</c:v>
                </c:pt>
                <c:pt idx="381">
                  <c:v>7.9861837973623615</c:v>
                </c:pt>
                <c:pt idx="382">
                  <c:v>8.007117437722421</c:v>
                </c:pt>
                <c:pt idx="383">
                  <c:v>8.0280510780824788</c:v>
                </c:pt>
                <c:pt idx="384">
                  <c:v>8.0489847184425383</c:v>
                </c:pt>
                <c:pt idx="385">
                  <c:v>8.069918358802596</c:v>
                </c:pt>
                <c:pt idx="386">
                  <c:v>8.0908519991626555</c:v>
                </c:pt>
                <c:pt idx="387">
                  <c:v>8.1117856395227133</c:v>
                </c:pt>
                <c:pt idx="388">
                  <c:v>8.1327192798827728</c:v>
                </c:pt>
                <c:pt idx="389">
                  <c:v>8.1536529202428305</c:v>
                </c:pt>
                <c:pt idx="390">
                  <c:v>8.17458656060289</c:v>
                </c:pt>
                <c:pt idx="391">
                  <c:v>8.1955202009629478</c:v>
                </c:pt>
                <c:pt idx="392">
                  <c:v>8.2164538413230073</c:v>
                </c:pt>
                <c:pt idx="393">
                  <c:v>8.237387481683065</c:v>
                </c:pt>
                <c:pt idx="394">
                  <c:v>8.2583211220431245</c:v>
                </c:pt>
                <c:pt idx="395">
                  <c:v>8.2792547624031823</c:v>
                </c:pt>
                <c:pt idx="396">
                  <c:v>8.3001884027632418</c:v>
                </c:pt>
                <c:pt idx="397">
                  <c:v>8.3211220431232995</c:v>
                </c:pt>
                <c:pt idx="398">
                  <c:v>8.342055683483359</c:v>
                </c:pt>
                <c:pt idx="399">
                  <c:v>8.3629893238434168</c:v>
                </c:pt>
                <c:pt idx="400">
                  <c:v>8.3839229642034763</c:v>
                </c:pt>
                <c:pt idx="401">
                  <c:v>8.404856604563534</c:v>
                </c:pt>
                <c:pt idx="402">
                  <c:v>8.4257902449235935</c:v>
                </c:pt>
                <c:pt idx="403">
                  <c:v>8.4467238852836513</c:v>
                </c:pt>
                <c:pt idx="404">
                  <c:v>8.4676575256437108</c:v>
                </c:pt>
                <c:pt idx="405">
                  <c:v>8.4885911660037685</c:v>
                </c:pt>
                <c:pt idx="406">
                  <c:v>8.509524806363828</c:v>
                </c:pt>
                <c:pt idx="407">
                  <c:v>8.5304584467238858</c:v>
                </c:pt>
                <c:pt idx="408">
                  <c:v>8.5513920870839453</c:v>
                </c:pt>
                <c:pt idx="409">
                  <c:v>8.572325727444003</c:v>
                </c:pt>
                <c:pt idx="410">
                  <c:v>8.5932593678040625</c:v>
                </c:pt>
                <c:pt idx="411">
                  <c:v>8.6141930081641203</c:v>
                </c:pt>
                <c:pt idx="412">
                  <c:v>8.6351266485241798</c:v>
                </c:pt>
                <c:pt idx="413">
                  <c:v>8.6560602888842375</c:v>
                </c:pt>
                <c:pt idx="414">
                  <c:v>8.676993929244297</c:v>
                </c:pt>
                <c:pt idx="415">
                  <c:v>8.6979275696043548</c:v>
                </c:pt>
                <c:pt idx="416">
                  <c:v>8.7188612099644143</c:v>
                </c:pt>
                <c:pt idx="417">
                  <c:v>8.739794850324472</c:v>
                </c:pt>
                <c:pt idx="418">
                  <c:v>8.7607284906845315</c:v>
                </c:pt>
                <c:pt idx="419">
                  <c:v>8.7816621310445893</c:v>
                </c:pt>
                <c:pt idx="420">
                  <c:v>8.8025957714046488</c:v>
                </c:pt>
                <c:pt idx="421">
                  <c:v>8.8235294117647065</c:v>
                </c:pt>
                <c:pt idx="422">
                  <c:v>8.844463052124766</c:v>
                </c:pt>
                <c:pt idx="423">
                  <c:v>8.8653966924848238</c:v>
                </c:pt>
                <c:pt idx="424">
                  <c:v>8.8863303328448833</c:v>
                </c:pt>
                <c:pt idx="425">
                  <c:v>8.907263973204941</c:v>
                </c:pt>
                <c:pt idx="426">
                  <c:v>8.9281976135650005</c:v>
                </c:pt>
                <c:pt idx="427">
                  <c:v>8.9491312539250583</c:v>
                </c:pt>
                <c:pt idx="428">
                  <c:v>8.970064894285116</c:v>
                </c:pt>
                <c:pt idx="429">
                  <c:v>8.9909985346451755</c:v>
                </c:pt>
                <c:pt idx="430">
                  <c:v>9.0119321750052332</c:v>
                </c:pt>
                <c:pt idx="431">
                  <c:v>9.0328658153652928</c:v>
                </c:pt>
                <c:pt idx="432">
                  <c:v>9.0537994557253505</c:v>
                </c:pt>
                <c:pt idx="433">
                  <c:v>9.07473309608541</c:v>
                </c:pt>
                <c:pt idx="434">
                  <c:v>9.0956667364454677</c:v>
                </c:pt>
                <c:pt idx="435">
                  <c:v>9.1166003768055273</c:v>
                </c:pt>
                <c:pt idx="436">
                  <c:v>9.137534017165585</c:v>
                </c:pt>
                <c:pt idx="437">
                  <c:v>9.1584676575256445</c:v>
                </c:pt>
                <c:pt idx="438">
                  <c:v>9.1794012978857022</c:v>
                </c:pt>
                <c:pt idx="439">
                  <c:v>9.2003349382457618</c:v>
                </c:pt>
                <c:pt idx="440">
                  <c:v>9.2212685786058195</c:v>
                </c:pt>
                <c:pt idx="441">
                  <c:v>9.242202218965879</c:v>
                </c:pt>
                <c:pt idx="442">
                  <c:v>9.2631358593259367</c:v>
                </c:pt>
                <c:pt idx="443">
                  <c:v>9.2840694996859963</c:v>
                </c:pt>
                <c:pt idx="444">
                  <c:v>9.305003140046054</c:v>
                </c:pt>
                <c:pt idx="445">
                  <c:v>9.3259367804061135</c:v>
                </c:pt>
                <c:pt idx="446">
                  <c:v>9.3468704207661713</c:v>
                </c:pt>
                <c:pt idx="447">
                  <c:v>9.3678040611262308</c:v>
                </c:pt>
                <c:pt idx="448">
                  <c:v>9.3887377014862885</c:v>
                </c:pt>
                <c:pt idx="449">
                  <c:v>9.409671341846348</c:v>
                </c:pt>
                <c:pt idx="450">
                  <c:v>9.4306049822064058</c:v>
                </c:pt>
                <c:pt idx="451">
                  <c:v>9.4515386225664653</c:v>
                </c:pt>
                <c:pt idx="452">
                  <c:v>9.472472262926523</c:v>
                </c:pt>
                <c:pt idx="453">
                  <c:v>9.4934059032865825</c:v>
                </c:pt>
                <c:pt idx="454">
                  <c:v>9.5143395436466403</c:v>
                </c:pt>
                <c:pt idx="455">
                  <c:v>9.5352731840066998</c:v>
                </c:pt>
                <c:pt idx="456">
                  <c:v>9.5562068243667575</c:v>
                </c:pt>
                <c:pt idx="457">
                  <c:v>9.577140464726817</c:v>
                </c:pt>
                <c:pt idx="458">
                  <c:v>9.5980741050868748</c:v>
                </c:pt>
                <c:pt idx="459">
                  <c:v>9.6190077454469343</c:v>
                </c:pt>
                <c:pt idx="460">
                  <c:v>9.639941385806992</c:v>
                </c:pt>
                <c:pt idx="461">
                  <c:v>9.6608750261670515</c:v>
                </c:pt>
                <c:pt idx="462">
                  <c:v>9.6818086665271093</c:v>
                </c:pt>
                <c:pt idx="463">
                  <c:v>9.7027423068871688</c:v>
                </c:pt>
                <c:pt idx="464">
                  <c:v>9.7236759472472265</c:v>
                </c:pt>
                <c:pt idx="465">
                  <c:v>9.744609587607286</c:v>
                </c:pt>
                <c:pt idx="466">
                  <c:v>9.7655432279673438</c:v>
                </c:pt>
                <c:pt idx="467">
                  <c:v>9.7864768683274033</c:v>
                </c:pt>
                <c:pt idx="468">
                  <c:v>9.807410508687461</c:v>
                </c:pt>
                <c:pt idx="469">
                  <c:v>9.8283441490475205</c:v>
                </c:pt>
                <c:pt idx="470">
                  <c:v>9.8492777894075783</c:v>
                </c:pt>
                <c:pt idx="471">
                  <c:v>9.8702114297676378</c:v>
                </c:pt>
                <c:pt idx="472">
                  <c:v>9.8911450701276955</c:v>
                </c:pt>
                <c:pt idx="473">
                  <c:v>9.912078710487755</c:v>
                </c:pt>
                <c:pt idx="474">
                  <c:v>9.9330123508478128</c:v>
                </c:pt>
                <c:pt idx="475">
                  <c:v>9.9539459912078723</c:v>
                </c:pt>
                <c:pt idx="476">
                  <c:v>9.97487963156793</c:v>
                </c:pt>
                <c:pt idx="477">
                  <c:v>9.9958132719279895</c:v>
                </c:pt>
                <c:pt idx="478">
                  <c:v>10.016746912288047</c:v>
                </c:pt>
                <c:pt idx="479">
                  <c:v>10.037680552648107</c:v>
                </c:pt>
                <c:pt idx="480">
                  <c:v>10.058614193008165</c:v>
                </c:pt>
                <c:pt idx="481">
                  <c:v>10.079547833368224</c:v>
                </c:pt>
                <c:pt idx="482">
                  <c:v>10.100481473728282</c:v>
                </c:pt>
                <c:pt idx="483">
                  <c:v>10.121415114088341</c:v>
                </c:pt>
                <c:pt idx="484">
                  <c:v>10.142348754448399</c:v>
                </c:pt>
                <c:pt idx="485">
                  <c:v>10.163282394808459</c:v>
                </c:pt>
                <c:pt idx="486">
                  <c:v>10.184216035168516</c:v>
                </c:pt>
                <c:pt idx="487">
                  <c:v>10.205149675528576</c:v>
                </c:pt>
                <c:pt idx="488">
                  <c:v>10.226083315888634</c:v>
                </c:pt>
                <c:pt idx="489">
                  <c:v>10.247016956248693</c:v>
                </c:pt>
                <c:pt idx="490">
                  <c:v>10.267950596608751</c:v>
                </c:pt>
                <c:pt idx="491">
                  <c:v>10.28888423696881</c:v>
                </c:pt>
                <c:pt idx="492">
                  <c:v>10.309817877328868</c:v>
                </c:pt>
                <c:pt idx="493">
                  <c:v>10.330751517688928</c:v>
                </c:pt>
                <c:pt idx="494">
                  <c:v>10.351685158048985</c:v>
                </c:pt>
                <c:pt idx="495">
                  <c:v>10.372618798409045</c:v>
                </c:pt>
                <c:pt idx="496">
                  <c:v>10.393552438769103</c:v>
                </c:pt>
                <c:pt idx="497">
                  <c:v>10.414486079129162</c:v>
                </c:pt>
                <c:pt idx="498">
                  <c:v>10.43541971948922</c:v>
                </c:pt>
                <c:pt idx="499">
                  <c:v>10.456353359849279</c:v>
                </c:pt>
                <c:pt idx="500">
                  <c:v>10.477287000209337</c:v>
                </c:pt>
                <c:pt idx="501">
                  <c:v>10.498220640569397</c:v>
                </c:pt>
                <c:pt idx="502">
                  <c:v>10.519154280929454</c:v>
                </c:pt>
                <c:pt idx="503">
                  <c:v>10.540087921289514</c:v>
                </c:pt>
                <c:pt idx="504">
                  <c:v>10.561021561649572</c:v>
                </c:pt>
                <c:pt idx="505">
                  <c:v>10.581955202009631</c:v>
                </c:pt>
                <c:pt idx="506">
                  <c:v>10.602888842369689</c:v>
                </c:pt>
                <c:pt idx="507">
                  <c:v>10.623822482729748</c:v>
                </c:pt>
                <c:pt idx="508">
                  <c:v>10.644756123089806</c:v>
                </c:pt>
                <c:pt idx="509">
                  <c:v>10.665689763449866</c:v>
                </c:pt>
                <c:pt idx="510">
                  <c:v>10.686623403809923</c:v>
                </c:pt>
                <c:pt idx="511">
                  <c:v>10.707557044169983</c:v>
                </c:pt>
                <c:pt idx="512">
                  <c:v>10.728490684530041</c:v>
                </c:pt>
                <c:pt idx="513">
                  <c:v>10.749424324890098</c:v>
                </c:pt>
                <c:pt idx="514">
                  <c:v>10.770357965250158</c:v>
                </c:pt>
                <c:pt idx="515">
                  <c:v>10.791291605610215</c:v>
                </c:pt>
                <c:pt idx="516">
                  <c:v>10.812225245970275</c:v>
                </c:pt>
                <c:pt idx="517">
                  <c:v>10.833158886330333</c:v>
                </c:pt>
                <c:pt idx="518">
                  <c:v>10.854092526690392</c:v>
                </c:pt>
                <c:pt idx="519">
                  <c:v>10.87502616705045</c:v>
                </c:pt>
                <c:pt idx="520">
                  <c:v>10.89595980741051</c:v>
                </c:pt>
                <c:pt idx="521">
                  <c:v>10.916893447770567</c:v>
                </c:pt>
                <c:pt idx="522">
                  <c:v>10.937827088130627</c:v>
                </c:pt>
                <c:pt idx="523">
                  <c:v>10.958760728490684</c:v>
                </c:pt>
                <c:pt idx="524">
                  <c:v>10.979694368850744</c:v>
                </c:pt>
                <c:pt idx="525">
                  <c:v>11.000628009210802</c:v>
                </c:pt>
                <c:pt idx="526">
                  <c:v>11.021561649570861</c:v>
                </c:pt>
                <c:pt idx="527">
                  <c:v>11.042495289930919</c:v>
                </c:pt>
                <c:pt idx="528">
                  <c:v>11.063428930290979</c:v>
                </c:pt>
                <c:pt idx="529">
                  <c:v>11.084362570651036</c:v>
                </c:pt>
                <c:pt idx="530">
                  <c:v>11.105296211011096</c:v>
                </c:pt>
                <c:pt idx="531">
                  <c:v>11.126229851371154</c:v>
                </c:pt>
                <c:pt idx="532">
                  <c:v>11.147163491731213</c:v>
                </c:pt>
                <c:pt idx="533">
                  <c:v>11.168097132091271</c:v>
                </c:pt>
                <c:pt idx="534">
                  <c:v>11.18903077245133</c:v>
                </c:pt>
                <c:pt idx="535">
                  <c:v>11.209964412811388</c:v>
                </c:pt>
                <c:pt idx="536">
                  <c:v>11.230898053171448</c:v>
                </c:pt>
                <c:pt idx="537">
                  <c:v>11.251831693531505</c:v>
                </c:pt>
                <c:pt idx="538">
                  <c:v>11.272765333891565</c:v>
                </c:pt>
                <c:pt idx="539">
                  <c:v>11.293698974251623</c:v>
                </c:pt>
                <c:pt idx="540">
                  <c:v>11.314632614611682</c:v>
                </c:pt>
                <c:pt idx="541">
                  <c:v>11.33556625497174</c:v>
                </c:pt>
                <c:pt idx="542">
                  <c:v>11.356499895331799</c:v>
                </c:pt>
                <c:pt idx="543">
                  <c:v>11.377433535691857</c:v>
                </c:pt>
                <c:pt idx="544">
                  <c:v>11.398367176051917</c:v>
                </c:pt>
                <c:pt idx="545">
                  <c:v>11.419300816411974</c:v>
                </c:pt>
                <c:pt idx="546">
                  <c:v>11.440234456772034</c:v>
                </c:pt>
                <c:pt idx="547">
                  <c:v>11.461168097132092</c:v>
                </c:pt>
                <c:pt idx="548">
                  <c:v>11.482101737492151</c:v>
                </c:pt>
                <c:pt idx="549">
                  <c:v>11.503035377852209</c:v>
                </c:pt>
                <c:pt idx="550">
                  <c:v>11.523969018212268</c:v>
                </c:pt>
                <c:pt idx="551">
                  <c:v>11.544902658572326</c:v>
                </c:pt>
                <c:pt idx="552">
                  <c:v>11.565836298932386</c:v>
                </c:pt>
                <c:pt idx="553">
                  <c:v>11.586769939292443</c:v>
                </c:pt>
                <c:pt idx="554">
                  <c:v>11.607703579652503</c:v>
                </c:pt>
                <c:pt idx="555">
                  <c:v>11.628637220012561</c:v>
                </c:pt>
                <c:pt idx="556">
                  <c:v>11.64957086037262</c:v>
                </c:pt>
                <c:pt idx="557">
                  <c:v>11.670504500732678</c:v>
                </c:pt>
                <c:pt idx="558">
                  <c:v>11.691438141092737</c:v>
                </c:pt>
                <c:pt idx="559">
                  <c:v>11.712371781452795</c:v>
                </c:pt>
                <c:pt idx="560">
                  <c:v>11.733305421812855</c:v>
                </c:pt>
                <c:pt idx="561">
                  <c:v>11.754239062172912</c:v>
                </c:pt>
                <c:pt idx="562">
                  <c:v>11.775172702532972</c:v>
                </c:pt>
                <c:pt idx="563">
                  <c:v>11.79610634289303</c:v>
                </c:pt>
                <c:pt idx="564">
                  <c:v>11.817039983253089</c:v>
                </c:pt>
                <c:pt idx="565">
                  <c:v>11.837973623613147</c:v>
                </c:pt>
                <c:pt idx="566">
                  <c:v>11.858907263973206</c:v>
                </c:pt>
                <c:pt idx="567">
                  <c:v>11.879840904333264</c:v>
                </c:pt>
                <c:pt idx="568">
                  <c:v>11.900774544693324</c:v>
                </c:pt>
                <c:pt idx="569">
                  <c:v>11.921708185053381</c:v>
                </c:pt>
                <c:pt idx="570">
                  <c:v>11.942641825413441</c:v>
                </c:pt>
                <c:pt idx="571">
                  <c:v>11.963575465773499</c:v>
                </c:pt>
                <c:pt idx="572">
                  <c:v>11.984509106133558</c:v>
                </c:pt>
                <c:pt idx="573">
                  <c:v>12.005442746493616</c:v>
                </c:pt>
                <c:pt idx="574">
                  <c:v>12.026376386853675</c:v>
                </c:pt>
                <c:pt idx="575">
                  <c:v>12.047310027213733</c:v>
                </c:pt>
                <c:pt idx="576">
                  <c:v>12.068243667573793</c:v>
                </c:pt>
                <c:pt idx="577">
                  <c:v>12.08917730793385</c:v>
                </c:pt>
                <c:pt idx="578">
                  <c:v>12.11011094829391</c:v>
                </c:pt>
                <c:pt idx="579">
                  <c:v>12.131044588653968</c:v>
                </c:pt>
                <c:pt idx="580">
                  <c:v>12.151978229014027</c:v>
                </c:pt>
                <c:pt idx="581">
                  <c:v>12.172911869374085</c:v>
                </c:pt>
                <c:pt idx="582">
                  <c:v>12.193845509734144</c:v>
                </c:pt>
                <c:pt idx="583">
                  <c:v>12.214779150094202</c:v>
                </c:pt>
                <c:pt idx="584">
                  <c:v>12.235712790454262</c:v>
                </c:pt>
                <c:pt idx="585">
                  <c:v>12.256646430814319</c:v>
                </c:pt>
                <c:pt idx="586">
                  <c:v>12.277580071174379</c:v>
                </c:pt>
                <c:pt idx="587">
                  <c:v>12.298513711534437</c:v>
                </c:pt>
                <c:pt idx="588">
                  <c:v>12.319447351894496</c:v>
                </c:pt>
                <c:pt idx="589">
                  <c:v>12.340380992254554</c:v>
                </c:pt>
                <c:pt idx="590">
                  <c:v>12.361314632614613</c:v>
                </c:pt>
                <c:pt idx="591">
                  <c:v>12.382248272974671</c:v>
                </c:pt>
                <c:pt idx="592">
                  <c:v>12.403181913334731</c:v>
                </c:pt>
                <c:pt idx="593">
                  <c:v>12.424115553694788</c:v>
                </c:pt>
                <c:pt idx="594">
                  <c:v>12.445049194054848</c:v>
                </c:pt>
                <c:pt idx="595">
                  <c:v>12.465982834414906</c:v>
                </c:pt>
                <c:pt idx="596">
                  <c:v>12.486916474774965</c:v>
                </c:pt>
                <c:pt idx="597">
                  <c:v>12.507850115135023</c:v>
                </c:pt>
                <c:pt idx="598">
                  <c:v>12.52878375549508</c:v>
                </c:pt>
                <c:pt idx="599">
                  <c:v>12.54971739585514</c:v>
                </c:pt>
                <c:pt idx="600">
                  <c:v>12.570651036215198</c:v>
                </c:pt>
                <c:pt idx="601">
                  <c:v>12.591584676575257</c:v>
                </c:pt>
                <c:pt idx="602">
                  <c:v>12.612518316935315</c:v>
                </c:pt>
                <c:pt idx="603">
                  <c:v>12.633451957295375</c:v>
                </c:pt>
                <c:pt idx="604">
                  <c:v>12.654385597655432</c:v>
                </c:pt>
                <c:pt idx="605">
                  <c:v>12.675319238015492</c:v>
                </c:pt>
                <c:pt idx="606">
                  <c:v>12.696252878375549</c:v>
                </c:pt>
                <c:pt idx="607">
                  <c:v>12.717186518735609</c:v>
                </c:pt>
                <c:pt idx="608">
                  <c:v>12.738120159095667</c:v>
                </c:pt>
                <c:pt idx="609">
                  <c:v>12.759053799455726</c:v>
                </c:pt>
                <c:pt idx="610">
                  <c:v>12.779987439815784</c:v>
                </c:pt>
                <c:pt idx="611">
                  <c:v>12.800921080175844</c:v>
                </c:pt>
                <c:pt idx="612">
                  <c:v>12.821854720535901</c:v>
                </c:pt>
                <c:pt idx="613">
                  <c:v>12.842788360895961</c:v>
                </c:pt>
                <c:pt idx="614">
                  <c:v>12.863722001256019</c:v>
                </c:pt>
                <c:pt idx="615">
                  <c:v>12.884655641616078</c:v>
                </c:pt>
                <c:pt idx="616">
                  <c:v>12.905589281976136</c:v>
                </c:pt>
                <c:pt idx="617">
                  <c:v>12.926522922336195</c:v>
                </c:pt>
                <c:pt idx="618">
                  <c:v>12.947456562696253</c:v>
                </c:pt>
                <c:pt idx="619">
                  <c:v>12.968390203056313</c:v>
                </c:pt>
                <c:pt idx="620">
                  <c:v>12.98932384341637</c:v>
                </c:pt>
                <c:pt idx="621">
                  <c:v>13.01025748377643</c:v>
                </c:pt>
                <c:pt idx="622">
                  <c:v>13.031191124136488</c:v>
                </c:pt>
                <c:pt idx="623">
                  <c:v>13.052124764496547</c:v>
                </c:pt>
                <c:pt idx="624">
                  <c:v>13.073058404856605</c:v>
                </c:pt>
                <c:pt idx="625">
                  <c:v>13.093992045216664</c:v>
                </c:pt>
                <c:pt idx="626">
                  <c:v>13.114925685576722</c:v>
                </c:pt>
                <c:pt idx="627">
                  <c:v>13.135859325936782</c:v>
                </c:pt>
                <c:pt idx="628">
                  <c:v>13.156792966296839</c:v>
                </c:pt>
                <c:pt idx="629">
                  <c:v>13.177726606656899</c:v>
                </c:pt>
                <c:pt idx="630">
                  <c:v>13.198660247016957</c:v>
                </c:pt>
                <c:pt idx="631">
                  <c:v>13.219593887377016</c:v>
                </c:pt>
                <c:pt idx="632">
                  <c:v>13.240527527737074</c:v>
                </c:pt>
                <c:pt idx="633">
                  <c:v>13.261461168097133</c:v>
                </c:pt>
                <c:pt idx="634">
                  <c:v>13.282394808457191</c:v>
                </c:pt>
                <c:pt idx="635">
                  <c:v>13.303328448817251</c:v>
                </c:pt>
                <c:pt idx="636">
                  <c:v>13.324262089177308</c:v>
                </c:pt>
                <c:pt idx="637">
                  <c:v>13.345195729537368</c:v>
                </c:pt>
                <c:pt idx="638">
                  <c:v>13.366129369897426</c:v>
                </c:pt>
                <c:pt idx="639">
                  <c:v>13.387063010257485</c:v>
                </c:pt>
                <c:pt idx="640">
                  <c:v>13.407996650617543</c:v>
                </c:pt>
                <c:pt idx="641">
                  <c:v>13.428930290977602</c:v>
                </c:pt>
                <c:pt idx="642">
                  <c:v>13.44986393133766</c:v>
                </c:pt>
                <c:pt idx="643">
                  <c:v>13.47079757169772</c:v>
                </c:pt>
                <c:pt idx="644">
                  <c:v>13.491731212057777</c:v>
                </c:pt>
                <c:pt idx="645">
                  <c:v>13.512664852417837</c:v>
                </c:pt>
                <c:pt idx="646">
                  <c:v>13.533598492777895</c:v>
                </c:pt>
                <c:pt idx="647">
                  <c:v>13.554532133137954</c:v>
                </c:pt>
                <c:pt idx="648">
                  <c:v>13.575465773498012</c:v>
                </c:pt>
                <c:pt idx="649">
                  <c:v>13.596399413858071</c:v>
                </c:pt>
                <c:pt idx="650">
                  <c:v>13.617333054218129</c:v>
                </c:pt>
                <c:pt idx="651">
                  <c:v>13.638266694578189</c:v>
                </c:pt>
                <c:pt idx="652">
                  <c:v>13.659200334938246</c:v>
                </c:pt>
                <c:pt idx="653">
                  <c:v>13.680133975298306</c:v>
                </c:pt>
                <c:pt idx="654">
                  <c:v>13.701067615658364</c:v>
                </c:pt>
                <c:pt idx="655">
                  <c:v>13.722001256018423</c:v>
                </c:pt>
                <c:pt idx="656">
                  <c:v>13.742934896378481</c:v>
                </c:pt>
                <c:pt idx="657">
                  <c:v>13.76386853673854</c:v>
                </c:pt>
                <c:pt idx="658">
                  <c:v>13.784802177098598</c:v>
                </c:pt>
                <c:pt idx="659">
                  <c:v>13.805735817458658</c:v>
                </c:pt>
                <c:pt idx="660">
                  <c:v>13.826669457818715</c:v>
                </c:pt>
                <c:pt idx="661">
                  <c:v>13.847603098178775</c:v>
                </c:pt>
                <c:pt idx="662">
                  <c:v>13.868536738538833</c:v>
                </c:pt>
                <c:pt idx="663">
                  <c:v>13.889470378898892</c:v>
                </c:pt>
                <c:pt idx="664">
                  <c:v>13.91040401925895</c:v>
                </c:pt>
                <c:pt idx="665">
                  <c:v>13.931337659619009</c:v>
                </c:pt>
                <c:pt idx="666">
                  <c:v>13.952271299979067</c:v>
                </c:pt>
                <c:pt idx="667">
                  <c:v>13.973204940339127</c:v>
                </c:pt>
                <c:pt idx="668">
                  <c:v>13.994138580699184</c:v>
                </c:pt>
                <c:pt idx="669">
                  <c:v>14.015072221059244</c:v>
                </c:pt>
                <c:pt idx="670">
                  <c:v>14.036005861419302</c:v>
                </c:pt>
                <c:pt idx="671">
                  <c:v>14.056939501779361</c:v>
                </c:pt>
                <c:pt idx="672">
                  <c:v>14.077873142139419</c:v>
                </c:pt>
                <c:pt idx="673">
                  <c:v>14.098806782499478</c:v>
                </c:pt>
                <c:pt idx="674">
                  <c:v>14.119740422859536</c:v>
                </c:pt>
                <c:pt idx="675">
                  <c:v>14.140674063219596</c:v>
                </c:pt>
                <c:pt idx="676">
                  <c:v>14.161607703579653</c:v>
                </c:pt>
                <c:pt idx="677">
                  <c:v>14.182541343939713</c:v>
                </c:pt>
                <c:pt idx="678">
                  <c:v>14.203474984299771</c:v>
                </c:pt>
                <c:pt idx="679">
                  <c:v>14.22440862465983</c:v>
                </c:pt>
                <c:pt idx="680">
                  <c:v>14.245342265019888</c:v>
                </c:pt>
                <c:pt idx="681">
                  <c:v>14.266275905379947</c:v>
                </c:pt>
                <c:pt idx="682">
                  <c:v>14.287209545740005</c:v>
                </c:pt>
                <c:pt idx="683">
                  <c:v>14.308143186100063</c:v>
                </c:pt>
                <c:pt idx="684">
                  <c:v>14.329076826460122</c:v>
                </c:pt>
                <c:pt idx="685">
                  <c:v>14.35001046682018</c:v>
                </c:pt>
                <c:pt idx="686">
                  <c:v>14.37094410718024</c:v>
                </c:pt>
                <c:pt idx="687">
                  <c:v>14.391877747540297</c:v>
                </c:pt>
                <c:pt idx="688">
                  <c:v>14.412811387900357</c:v>
                </c:pt>
                <c:pt idx="689">
                  <c:v>14.433745028260415</c:v>
                </c:pt>
                <c:pt idx="690">
                  <c:v>14.454678668620474</c:v>
                </c:pt>
                <c:pt idx="691">
                  <c:v>14.475612308980532</c:v>
                </c:pt>
                <c:pt idx="692">
                  <c:v>14.496545949340591</c:v>
                </c:pt>
                <c:pt idx="693">
                  <c:v>14.517479589700649</c:v>
                </c:pt>
                <c:pt idx="694">
                  <c:v>14.538413230060709</c:v>
                </c:pt>
                <c:pt idx="695">
                  <c:v>14.559346870420766</c:v>
                </c:pt>
                <c:pt idx="696">
                  <c:v>14.580280510780826</c:v>
                </c:pt>
                <c:pt idx="697">
                  <c:v>14.601214151140884</c:v>
                </c:pt>
                <c:pt idx="698">
                  <c:v>14.622147791500943</c:v>
                </c:pt>
                <c:pt idx="699">
                  <c:v>14.643081431861001</c:v>
                </c:pt>
                <c:pt idx="700">
                  <c:v>14.66401507222106</c:v>
                </c:pt>
                <c:pt idx="701">
                  <c:v>14.684948712581118</c:v>
                </c:pt>
                <c:pt idx="702">
                  <c:v>14.705882352941178</c:v>
                </c:pt>
                <c:pt idx="703">
                  <c:v>14.726815993301235</c:v>
                </c:pt>
                <c:pt idx="704">
                  <c:v>14.747749633661295</c:v>
                </c:pt>
                <c:pt idx="705">
                  <c:v>14.768683274021353</c:v>
                </c:pt>
                <c:pt idx="706">
                  <c:v>14.789616914381412</c:v>
                </c:pt>
                <c:pt idx="707">
                  <c:v>14.81055055474147</c:v>
                </c:pt>
                <c:pt idx="708">
                  <c:v>14.831484195101529</c:v>
                </c:pt>
                <c:pt idx="709">
                  <c:v>14.852417835461587</c:v>
                </c:pt>
                <c:pt idx="710">
                  <c:v>14.873351475821647</c:v>
                </c:pt>
                <c:pt idx="711">
                  <c:v>14.894285116181704</c:v>
                </c:pt>
                <c:pt idx="712">
                  <c:v>14.915218756541764</c:v>
                </c:pt>
                <c:pt idx="713">
                  <c:v>14.936152396901822</c:v>
                </c:pt>
                <c:pt idx="714">
                  <c:v>14.957086037261881</c:v>
                </c:pt>
                <c:pt idx="715">
                  <c:v>14.978019677621939</c:v>
                </c:pt>
                <c:pt idx="716">
                  <c:v>14.998953317981998</c:v>
                </c:pt>
                <c:pt idx="717">
                  <c:v>15.019886958342056</c:v>
                </c:pt>
                <c:pt idx="718">
                  <c:v>15.040820598702116</c:v>
                </c:pt>
                <c:pt idx="719">
                  <c:v>15.061754239062173</c:v>
                </c:pt>
                <c:pt idx="720">
                  <c:v>15.082687879422233</c:v>
                </c:pt>
                <c:pt idx="721">
                  <c:v>15.103621519782291</c:v>
                </c:pt>
                <c:pt idx="722">
                  <c:v>15.12455516014235</c:v>
                </c:pt>
                <c:pt idx="723">
                  <c:v>15.145488800502408</c:v>
                </c:pt>
                <c:pt idx="724">
                  <c:v>15.166422440862467</c:v>
                </c:pt>
                <c:pt idx="725">
                  <c:v>15.187356081222525</c:v>
                </c:pt>
                <c:pt idx="726">
                  <c:v>15.208289721582585</c:v>
                </c:pt>
                <c:pt idx="727">
                  <c:v>15.229223361942642</c:v>
                </c:pt>
                <c:pt idx="728">
                  <c:v>15.250157002302702</c:v>
                </c:pt>
                <c:pt idx="729">
                  <c:v>15.27109064266276</c:v>
                </c:pt>
                <c:pt idx="730">
                  <c:v>15.292024283022819</c:v>
                </c:pt>
                <c:pt idx="731">
                  <c:v>15.312957923382877</c:v>
                </c:pt>
                <c:pt idx="732">
                  <c:v>15.333891563742936</c:v>
                </c:pt>
                <c:pt idx="733">
                  <c:v>15.354825204102994</c:v>
                </c:pt>
                <c:pt idx="734">
                  <c:v>15.375758844463054</c:v>
                </c:pt>
                <c:pt idx="735">
                  <c:v>15.396692484823111</c:v>
                </c:pt>
                <c:pt idx="736">
                  <c:v>15.417626125183171</c:v>
                </c:pt>
                <c:pt idx="737">
                  <c:v>15.438559765543229</c:v>
                </c:pt>
                <c:pt idx="738">
                  <c:v>15.459493405903288</c:v>
                </c:pt>
                <c:pt idx="739">
                  <c:v>15.480427046263346</c:v>
                </c:pt>
                <c:pt idx="740">
                  <c:v>15.501360686623405</c:v>
                </c:pt>
                <c:pt idx="741">
                  <c:v>15.522294326983463</c:v>
                </c:pt>
                <c:pt idx="742">
                  <c:v>15.543227967343523</c:v>
                </c:pt>
                <c:pt idx="743">
                  <c:v>15.56416160770358</c:v>
                </c:pt>
                <c:pt idx="744">
                  <c:v>15.58509524806364</c:v>
                </c:pt>
                <c:pt idx="745">
                  <c:v>15.606028888423698</c:v>
                </c:pt>
                <c:pt idx="746">
                  <c:v>15.626962528783757</c:v>
                </c:pt>
                <c:pt idx="747">
                  <c:v>15.647896169143815</c:v>
                </c:pt>
                <c:pt idx="748">
                  <c:v>15.668829809503874</c:v>
                </c:pt>
                <c:pt idx="749">
                  <c:v>15.689763449863932</c:v>
                </c:pt>
                <c:pt idx="750">
                  <c:v>15.710697090223992</c:v>
                </c:pt>
                <c:pt idx="751">
                  <c:v>15.731630730584049</c:v>
                </c:pt>
                <c:pt idx="752">
                  <c:v>15.752564370944109</c:v>
                </c:pt>
                <c:pt idx="753">
                  <c:v>15.773498011304167</c:v>
                </c:pt>
                <c:pt idx="754">
                  <c:v>15.794431651664226</c:v>
                </c:pt>
                <c:pt idx="755">
                  <c:v>15.815365292024284</c:v>
                </c:pt>
                <c:pt idx="756">
                  <c:v>15.836298932384343</c:v>
                </c:pt>
                <c:pt idx="757">
                  <c:v>15.857232572744401</c:v>
                </c:pt>
                <c:pt idx="758">
                  <c:v>15.878166213104461</c:v>
                </c:pt>
                <c:pt idx="759">
                  <c:v>15.899099853464518</c:v>
                </c:pt>
                <c:pt idx="760">
                  <c:v>15.920033493824578</c:v>
                </c:pt>
                <c:pt idx="761">
                  <c:v>15.940967134184636</c:v>
                </c:pt>
                <c:pt idx="762">
                  <c:v>15.961900774544695</c:v>
                </c:pt>
                <c:pt idx="763">
                  <c:v>15.982834414904753</c:v>
                </c:pt>
                <c:pt idx="764">
                  <c:v>16.00376805526481</c:v>
                </c:pt>
                <c:pt idx="765">
                  <c:v>16.02470169562487</c:v>
                </c:pt>
                <c:pt idx="766">
                  <c:v>16.045635335984926</c:v>
                </c:pt>
                <c:pt idx="767">
                  <c:v>16.066568976344985</c:v>
                </c:pt>
                <c:pt idx="768">
                  <c:v>16.087502616705045</c:v>
                </c:pt>
                <c:pt idx="769">
                  <c:v>16.108436257065101</c:v>
                </c:pt>
                <c:pt idx="770">
                  <c:v>16.12936989742516</c:v>
                </c:pt>
                <c:pt idx="771">
                  <c:v>16.15030353778522</c:v>
                </c:pt>
                <c:pt idx="772">
                  <c:v>16.17123717814528</c:v>
                </c:pt>
                <c:pt idx="773">
                  <c:v>16.192170818505335</c:v>
                </c:pt>
                <c:pt idx="774">
                  <c:v>16.213104458865395</c:v>
                </c:pt>
                <c:pt idx="775">
                  <c:v>16.234038099225454</c:v>
                </c:pt>
                <c:pt idx="776">
                  <c:v>16.254971739585514</c:v>
                </c:pt>
                <c:pt idx="777">
                  <c:v>16.27590537994557</c:v>
                </c:pt>
                <c:pt idx="778">
                  <c:v>16.296839020305629</c:v>
                </c:pt>
                <c:pt idx="779">
                  <c:v>16.317772660665689</c:v>
                </c:pt>
                <c:pt idx="780">
                  <c:v>16.338706301025749</c:v>
                </c:pt>
                <c:pt idx="781">
                  <c:v>16.359639941385804</c:v>
                </c:pt>
                <c:pt idx="782">
                  <c:v>16.380573581745864</c:v>
                </c:pt>
                <c:pt idx="783">
                  <c:v>16.401507222105923</c:v>
                </c:pt>
                <c:pt idx="784">
                  <c:v>16.422440862465983</c:v>
                </c:pt>
                <c:pt idx="785">
                  <c:v>16.443374502826039</c:v>
                </c:pt>
                <c:pt idx="786">
                  <c:v>16.464308143186098</c:v>
                </c:pt>
                <c:pt idx="787">
                  <c:v>16.485241783546158</c:v>
                </c:pt>
                <c:pt idx="788">
                  <c:v>16.506175423906218</c:v>
                </c:pt>
                <c:pt idx="789">
                  <c:v>16.527109064266273</c:v>
                </c:pt>
                <c:pt idx="790">
                  <c:v>16.548042704626333</c:v>
                </c:pt>
                <c:pt idx="791">
                  <c:v>16.568976344986392</c:v>
                </c:pt>
                <c:pt idx="792">
                  <c:v>16.589909985346452</c:v>
                </c:pt>
                <c:pt idx="793">
                  <c:v>16.610843625706508</c:v>
                </c:pt>
                <c:pt idx="794">
                  <c:v>16.631777266066567</c:v>
                </c:pt>
                <c:pt idx="795">
                  <c:v>16.652710906426627</c:v>
                </c:pt>
                <c:pt idx="796">
                  <c:v>16.673644546786687</c:v>
                </c:pt>
                <c:pt idx="797">
                  <c:v>16.694578187146742</c:v>
                </c:pt>
                <c:pt idx="798">
                  <c:v>16.715511827506802</c:v>
                </c:pt>
                <c:pt idx="799">
                  <c:v>16.736445467866861</c:v>
                </c:pt>
                <c:pt idx="800">
                  <c:v>16.757379108226921</c:v>
                </c:pt>
                <c:pt idx="801">
                  <c:v>16.778312748586977</c:v>
                </c:pt>
                <c:pt idx="802">
                  <c:v>16.799246388947036</c:v>
                </c:pt>
                <c:pt idx="803">
                  <c:v>16.820180029307096</c:v>
                </c:pt>
                <c:pt idx="804">
                  <c:v>16.841113669667156</c:v>
                </c:pt>
                <c:pt idx="805">
                  <c:v>16.862047310027211</c:v>
                </c:pt>
                <c:pt idx="806">
                  <c:v>16.882980950387271</c:v>
                </c:pt>
                <c:pt idx="807">
                  <c:v>16.90391459074733</c:v>
                </c:pt>
                <c:pt idx="808">
                  <c:v>16.92484823110739</c:v>
                </c:pt>
                <c:pt idx="809">
                  <c:v>16.945781871467446</c:v>
                </c:pt>
                <c:pt idx="810">
                  <c:v>16.966715511827505</c:v>
                </c:pt>
                <c:pt idx="811">
                  <c:v>16.987649152187565</c:v>
                </c:pt>
                <c:pt idx="812">
                  <c:v>17.008582792547625</c:v>
                </c:pt>
                <c:pt idx="813">
                  <c:v>17.02951643290768</c:v>
                </c:pt>
                <c:pt idx="814">
                  <c:v>17.05045007326774</c:v>
                </c:pt>
                <c:pt idx="815">
                  <c:v>17.071383713627799</c:v>
                </c:pt>
                <c:pt idx="816">
                  <c:v>17.092317353987859</c:v>
                </c:pt>
                <c:pt idx="817">
                  <c:v>17.113250994347915</c:v>
                </c:pt>
                <c:pt idx="818">
                  <c:v>17.134184634707974</c:v>
                </c:pt>
                <c:pt idx="819">
                  <c:v>17.155118275068034</c:v>
                </c:pt>
                <c:pt idx="820">
                  <c:v>17.176051915428094</c:v>
                </c:pt>
                <c:pt idx="821">
                  <c:v>17.196985555788149</c:v>
                </c:pt>
                <c:pt idx="822">
                  <c:v>17.217919196148209</c:v>
                </c:pt>
                <c:pt idx="823">
                  <c:v>17.238852836508268</c:v>
                </c:pt>
                <c:pt idx="824">
                  <c:v>17.259786476868328</c:v>
                </c:pt>
                <c:pt idx="825">
                  <c:v>17.280720117228384</c:v>
                </c:pt>
                <c:pt idx="826">
                  <c:v>17.301653757588443</c:v>
                </c:pt>
                <c:pt idx="827">
                  <c:v>17.322587397948503</c:v>
                </c:pt>
                <c:pt idx="828">
                  <c:v>17.343521038308563</c:v>
                </c:pt>
                <c:pt idx="829">
                  <c:v>17.364454678668618</c:v>
                </c:pt>
                <c:pt idx="830">
                  <c:v>17.385388319028678</c:v>
                </c:pt>
                <c:pt idx="831">
                  <c:v>17.406321959388737</c:v>
                </c:pt>
                <c:pt idx="832">
                  <c:v>17.427255599748797</c:v>
                </c:pt>
                <c:pt idx="833">
                  <c:v>17.448189240108853</c:v>
                </c:pt>
                <c:pt idx="834">
                  <c:v>17.469122880468912</c:v>
                </c:pt>
                <c:pt idx="835">
                  <c:v>17.490056520828972</c:v>
                </c:pt>
                <c:pt idx="836">
                  <c:v>17.510990161189032</c:v>
                </c:pt>
                <c:pt idx="837">
                  <c:v>17.531923801549087</c:v>
                </c:pt>
                <c:pt idx="838">
                  <c:v>17.552857441909147</c:v>
                </c:pt>
                <c:pt idx="839">
                  <c:v>17.573791082269206</c:v>
                </c:pt>
                <c:pt idx="840">
                  <c:v>17.594724722629266</c:v>
                </c:pt>
                <c:pt idx="841">
                  <c:v>17.615658362989322</c:v>
                </c:pt>
                <c:pt idx="842">
                  <c:v>17.636592003349381</c:v>
                </c:pt>
                <c:pt idx="843">
                  <c:v>17.657525643709441</c:v>
                </c:pt>
                <c:pt idx="844">
                  <c:v>17.678459284069501</c:v>
                </c:pt>
                <c:pt idx="845">
                  <c:v>17.699392924429556</c:v>
                </c:pt>
                <c:pt idx="846">
                  <c:v>17.720326564789616</c:v>
                </c:pt>
                <c:pt idx="847">
                  <c:v>17.741260205149675</c:v>
                </c:pt>
                <c:pt idx="848">
                  <c:v>17.762193845509735</c:v>
                </c:pt>
                <c:pt idx="849">
                  <c:v>17.783127485869791</c:v>
                </c:pt>
                <c:pt idx="850">
                  <c:v>17.80406112622985</c:v>
                </c:pt>
                <c:pt idx="851">
                  <c:v>17.82499476658991</c:v>
                </c:pt>
                <c:pt idx="852">
                  <c:v>17.84592840694997</c:v>
                </c:pt>
                <c:pt idx="853">
                  <c:v>17.866862047310025</c:v>
                </c:pt>
                <c:pt idx="854">
                  <c:v>17.887795687670085</c:v>
                </c:pt>
                <c:pt idx="855">
                  <c:v>17.908729328030145</c:v>
                </c:pt>
                <c:pt idx="856">
                  <c:v>17.9296629683902</c:v>
                </c:pt>
                <c:pt idx="857">
                  <c:v>17.95059660875026</c:v>
                </c:pt>
                <c:pt idx="858">
                  <c:v>17.971530249110319</c:v>
                </c:pt>
                <c:pt idx="859">
                  <c:v>17.992463889470379</c:v>
                </c:pt>
                <c:pt idx="860">
                  <c:v>18.013397529830435</c:v>
                </c:pt>
                <c:pt idx="861">
                  <c:v>18.034331170190494</c:v>
                </c:pt>
                <c:pt idx="862">
                  <c:v>18.055264810550554</c:v>
                </c:pt>
                <c:pt idx="863">
                  <c:v>18.076198450910614</c:v>
                </c:pt>
                <c:pt idx="864">
                  <c:v>18.097132091270669</c:v>
                </c:pt>
                <c:pt idx="865">
                  <c:v>18.118065731630729</c:v>
                </c:pt>
                <c:pt idx="866">
                  <c:v>18.138999371990788</c:v>
                </c:pt>
                <c:pt idx="867">
                  <c:v>18.159933012350848</c:v>
                </c:pt>
                <c:pt idx="868">
                  <c:v>18.180866652710904</c:v>
                </c:pt>
                <c:pt idx="869">
                  <c:v>18.201800293070963</c:v>
                </c:pt>
                <c:pt idx="870">
                  <c:v>18.222733933431023</c:v>
                </c:pt>
                <c:pt idx="871">
                  <c:v>18.243667573791083</c:v>
                </c:pt>
                <c:pt idx="872">
                  <c:v>18.264601214151138</c:v>
                </c:pt>
                <c:pt idx="873">
                  <c:v>18.285534854511198</c:v>
                </c:pt>
                <c:pt idx="874">
                  <c:v>18.306468494871257</c:v>
                </c:pt>
                <c:pt idx="875">
                  <c:v>18.327402135231317</c:v>
                </c:pt>
                <c:pt idx="876">
                  <c:v>18.348335775591373</c:v>
                </c:pt>
                <c:pt idx="877">
                  <c:v>18.369269415951432</c:v>
                </c:pt>
                <c:pt idx="878">
                  <c:v>18.390203056311492</c:v>
                </c:pt>
                <c:pt idx="879">
                  <c:v>18.411136696671552</c:v>
                </c:pt>
                <c:pt idx="880">
                  <c:v>18.432070337031607</c:v>
                </c:pt>
                <c:pt idx="881">
                  <c:v>18.453003977391667</c:v>
                </c:pt>
                <c:pt idx="882">
                  <c:v>18.473937617751726</c:v>
                </c:pt>
                <c:pt idx="883">
                  <c:v>18.494871258111786</c:v>
                </c:pt>
                <c:pt idx="884">
                  <c:v>18.515804898471842</c:v>
                </c:pt>
                <c:pt idx="885">
                  <c:v>18.536738538831901</c:v>
                </c:pt>
                <c:pt idx="886">
                  <c:v>18.557672179191961</c:v>
                </c:pt>
                <c:pt idx="887">
                  <c:v>18.578605819552021</c:v>
                </c:pt>
                <c:pt idx="888">
                  <c:v>18.599539459912076</c:v>
                </c:pt>
                <c:pt idx="889">
                  <c:v>18.620473100272136</c:v>
                </c:pt>
                <c:pt idx="890">
                  <c:v>18.641406740632195</c:v>
                </c:pt>
                <c:pt idx="891">
                  <c:v>18.662340380992255</c:v>
                </c:pt>
                <c:pt idx="892">
                  <c:v>18.683274021352311</c:v>
                </c:pt>
                <c:pt idx="893">
                  <c:v>18.70420766171237</c:v>
                </c:pt>
                <c:pt idx="894">
                  <c:v>18.72514130207243</c:v>
                </c:pt>
                <c:pt idx="895">
                  <c:v>18.74607494243249</c:v>
                </c:pt>
                <c:pt idx="896">
                  <c:v>18.767008582792545</c:v>
                </c:pt>
                <c:pt idx="897">
                  <c:v>18.787942223152605</c:v>
                </c:pt>
                <c:pt idx="898">
                  <c:v>18.808875863512664</c:v>
                </c:pt>
                <c:pt idx="899">
                  <c:v>18.829809503872724</c:v>
                </c:pt>
                <c:pt idx="900">
                  <c:v>18.85074314423278</c:v>
                </c:pt>
                <c:pt idx="901">
                  <c:v>18.871676784592839</c:v>
                </c:pt>
                <c:pt idx="902">
                  <c:v>18.892610424952899</c:v>
                </c:pt>
                <c:pt idx="903">
                  <c:v>18.913544065312959</c:v>
                </c:pt>
                <c:pt idx="904">
                  <c:v>18.934477705673014</c:v>
                </c:pt>
                <c:pt idx="905">
                  <c:v>18.955411346033074</c:v>
                </c:pt>
                <c:pt idx="906">
                  <c:v>18.976344986393133</c:v>
                </c:pt>
                <c:pt idx="907">
                  <c:v>18.997278626753193</c:v>
                </c:pt>
                <c:pt idx="908">
                  <c:v>19.018212267113249</c:v>
                </c:pt>
                <c:pt idx="909">
                  <c:v>19.039145907473308</c:v>
                </c:pt>
                <c:pt idx="910">
                  <c:v>19.060079547833368</c:v>
                </c:pt>
                <c:pt idx="911">
                  <c:v>19.081013188193428</c:v>
                </c:pt>
                <c:pt idx="912">
                  <c:v>19.101946828553483</c:v>
                </c:pt>
                <c:pt idx="913">
                  <c:v>19.122880468913543</c:v>
                </c:pt>
                <c:pt idx="914">
                  <c:v>19.143814109273602</c:v>
                </c:pt>
                <c:pt idx="915">
                  <c:v>19.164747749633662</c:v>
                </c:pt>
                <c:pt idx="916">
                  <c:v>19.185681389993718</c:v>
                </c:pt>
                <c:pt idx="917">
                  <c:v>19.206615030353777</c:v>
                </c:pt>
                <c:pt idx="918">
                  <c:v>19.227548670713837</c:v>
                </c:pt>
                <c:pt idx="919">
                  <c:v>19.248482311073897</c:v>
                </c:pt>
                <c:pt idx="920">
                  <c:v>19.269415951433952</c:v>
                </c:pt>
                <c:pt idx="921">
                  <c:v>19.290349591794012</c:v>
                </c:pt>
                <c:pt idx="922">
                  <c:v>19.311283232154071</c:v>
                </c:pt>
                <c:pt idx="923">
                  <c:v>19.332216872514131</c:v>
                </c:pt>
                <c:pt idx="924">
                  <c:v>19.353150512874187</c:v>
                </c:pt>
                <c:pt idx="925">
                  <c:v>19.374084153234246</c:v>
                </c:pt>
                <c:pt idx="926">
                  <c:v>19.395017793594306</c:v>
                </c:pt>
                <c:pt idx="927">
                  <c:v>19.415951433954366</c:v>
                </c:pt>
                <c:pt idx="928">
                  <c:v>19.436885074314421</c:v>
                </c:pt>
                <c:pt idx="929">
                  <c:v>19.457818714674481</c:v>
                </c:pt>
                <c:pt idx="930">
                  <c:v>19.47875235503454</c:v>
                </c:pt>
                <c:pt idx="931">
                  <c:v>19.4996859953946</c:v>
                </c:pt>
                <c:pt idx="932">
                  <c:v>19.520619635754656</c:v>
                </c:pt>
                <c:pt idx="933">
                  <c:v>19.541553276114715</c:v>
                </c:pt>
                <c:pt idx="934">
                  <c:v>19.562486916474775</c:v>
                </c:pt>
                <c:pt idx="935">
                  <c:v>19.583420556834835</c:v>
                </c:pt>
                <c:pt idx="936">
                  <c:v>19.60435419719489</c:v>
                </c:pt>
                <c:pt idx="937">
                  <c:v>19.62528783755495</c:v>
                </c:pt>
                <c:pt idx="938">
                  <c:v>19.64622147791501</c:v>
                </c:pt>
                <c:pt idx="939">
                  <c:v>19.667155118275065</c:v>
                </c:pt>
                <c:pt idx="940">
                  <c:v>19.688088758635125</c:v>
                </c:pt>
                <c:pt idx="941">
                  <c:v>19.709022398995184</c:v>
                </c:pt>
                <c:pt idx="942">
                  <c:v>19.729956039355244</c:v>
                </c:pt>
                <c:pt idx="943">
                  <c:v>19.7508896797153</c:v>
                </c:pt>
                <c:pt idx="944">
                  <c:v>19.771823320075359</c:v>
                </c:pt>
                <c:pt idx="945">
                  <c:v>19.792756960435419</c:v>
                </c:pt>
                <c:pt idx="946">
                  <c:v>19.813690600795479</c:v>
                </c:pt>
                <c:pt idx="947">
                  <c:v>19.834624241155534</c:v>
                </c:pt>
                <c:pt idx="948">
                  <c:v>19.855557881515594</c:v>
                </c:pt>
                <c:pt idx="949">
                  <c:v>19.876491521875653</c:v>
                </c:pt>
                <c:pt idx="950">
                  <c:v>19.897425162235713</c:v>
                </c:pt>
                <c:pt idx="951">
                  <c:v>19.918358802595769</c:v>
                </c:pt>
                <c:pt idx="952">
                  <c:v>19.939292442955828</c:v>
                </c:pt>
                <c:pt idx="953">
                  <c:v>19.960226083315888</c:v>
                </c:pt>
                <c:pt idx="954">
                  <c:v>19.981159723675948</c:v>
                </c:pt>
                <c:pt idx="955">
                  <c:v>20.002093364036003</c:v>
                </c:pt>
                <c:pt idx="956">
                  <c:v>20.023027004396063</c:v>
                </c:pt>
                <c:pt idx="957">
                  <c:v>20.043960644756122</c:v>
                </c:pt>
                <c:pt idx="958">
                  <c:v>20.064894285116182</c:v>
                </c:pt>
                <c:pt idx="959">
                  <c:v>20.085827925476238</c:v>
                </c:pt>
                <c:pt idx="960">
                  <c:v>20.106761565836297</c:v>
                </c:pt>
                <c:pt idx="961">
                  <c:v>20.127695206196357</c:v>
                </c:pt>
                <c:pt idx="962">
                  <c:v>20.148628846556417</c:v>
                </c:pt>
                <c:pt idx="963">
                  <c:v>20.169562486916472</c:v>
                </c:pt>
                <c:pt idx="964">
                  <c:v>20.190496127276532</c:v>
                </c:pt>
                <c:pt idx="965">
                  <c:v>20.211429767636591</c:v>
                </c:pt>
                <c:pt idx="966">
                  <c:v>20.232363407996651</c:v>
                </c:pt>
                <c:pt idx="967">
                  <c:v>20.253297048356707</c:v>
                </c:pt>
                <c:pt idx="968">
                  <c:v>20.274230688716766</c:v>
                </c:pt>
                <c:pt idx="969">
                  <c:v>20.295164329076826</c:v>
                </c:pt>
                <c:pt idx="970">
                  <c:v>20.316097969436886</c:v>
                </c:pt>
                <c:pt idx="971">
                  <c:v>20.337031609796941</c:v>
                </c:pt>
                <c:pt idx="972">
                  <c:v>20.357965250157001</c:v>
                </c:pt>
                <c:pt idx="973">
                  <c:v>20.37889889051706</c:v>
                </c:pt>
                <c:pt idx="974">
                  <c:v>20.39983253087712</c:v>
                </c:pt>
                <c:pt idx="975">
                  <c:v>20.420766171237176</c:v>
                </c:pt>
                <c:pt idx="976">
                  <c:v>20.441699811597235</c:v>
                </c:pt>
                <c:pt idx="977">
                  <c:v>20.462633451957295</c:v>
                </c:pt>
                <c:pt idx="978">
                  <c:v>20.483567092317355</c:v>
                </c:pt>
                <c:pt idx="979">
                  <c:v>20.50450073267741</c:v>
                </c:pt>
                <c:pt idx="980">
                  <c:v>20.52543437303747</c:v>
                </c:pt>
                <c:pt idx="981">
                  <c:v>20.546368013397529</c:v>
                </c:pt>
                <c:pt idx="982">
                  <c:v>20.567301653757589</c:v>
                </c:pt>
                <c:pt idx="983">
                  <c:v>20.588235294117645</c:v>
                </c:pt>
                <c:pt idx="984">
                  <c:v>20.609168934477704</c:v>
                </c:pt>
                <c:pt idx="985">
                  <c:v>20.630102574837764</c:v>
                </c:pt>
                <c:pt idx="986">
                  <c:v>20.651036215197824</c:v>
                </c:pt>
                <c:pt idx="987">
                  <c:v>20.671969855557879</c:v>
                </c:pt>
                <c:pt idx="988">
                  <c:v>20.692903495917939</c:v>
                </c:pt>
                <c:pt idx="989">
                  <c:v>20.713837136277998</c:v>
                </c:pt>
                <c:pt idx="990">
                  <c:v>20.734770776638058</c:v>
                </c:pt>
                <c:pt idx="991">
                  <c:v>20.755704416998114</c:v>
                </c:pt>
                <c:pt idx="992">
                  <c:v>20.776638057358173</c:v>
                </c:pt>
                <c:pt idx="993">
                  <c:v>20.797571697718233</c:v>
                </c:pt>
                <c:pt idx="994">
                  <c:v>20.818505338078293</c:v>
                </c:pt>
                <c:pt idx="995">
                  <c:v>20.839438978438348</c:v>
                </c:pt>
                <c:pt idx="996">
                  <c:v>20.860372618798408</c:v>
                </c:pt>
                <c:pt idx="997">
                  <c:v>20.881306259158467</c:v>
                </c:pt>
                <c:pt idx="998">
                  <c:v>20.902239899518527</c:v>
                </c:pt>
                <c:pt idx="999">
                  <c:v>20.923173539878583</c:v>
                </c:pt>
                <c:pt idx="1000">
                  <c:v>20.944107180238642</c:v>
                </c:pt>
                <c:pt idx="1001">
                  <c:v>20.965040820598702</c:v>
                </c:pt>
                <c:pt idx="1002">
                  <c:v>20.985974460958762</c:v>
                </c:pt>
                <c:pt idx="1003">
                  <c:v>21.006908101318817</c:v>
                </c:pt>
                <c:pt idx="1004">
                  <c:v>21.027841741678877</c:v>
                </c:pt>
                <c:pt idx="1005">
                  <c:v>21.048775382038936</c:v>
                </c:pt>
                <c:pt idx="1006">
                  <c:v>21.069709022398996</c:v>
                </c:pt>
                <c:pt idx="1007">
                  <c:v>21.090642662759052</c:v>
                </c:pt>
                <c:pt idx="1008">
                  <c:v>21.111576303119111</c:v>
                </c:pt>
                <c:pt idx="1009">
                  <c:v>21.132509943479171</c:v>
                </c:pt>
                <c:pt idx="1010">
                  <c:v>21.153443583839231</c:v>
                </c:pt>
                <c:pt idx="1011">
                  <c:v>21.174377224199286</c:v>
                </c:pt>
                <c:pt idx="1012">
                  <c:v>21.195310864559346</c:v>
                </c:pt>
                <c:pt idx="1013">
                  <c:v>21.216244504919406</c:v>
                </c:pt>
                <c:pt idx="1014">
                  <c:v>21.237178145279465</c:v>
                </c:pt>
                <c:pt idx="1015">
                  <c:v>21.258111785639521</c:v>
                </c:pt>
                <c:pt idx="1016">
                  <c:v>21.27904542599958</c:v>
                </c:pt>
                <c:pt idx="1017">
                  <c:v>21.29997906635964</c:v>
                </c:pt>
                <c:pt idx="1018">
                  <c:v>21.3209127067197</c:v>
                </c:pt>
                <c:pt idx="1019">
                  <c:v>21.341846347079755</c:v>
                </c:pt>
                <c:pt idx="1020">
                  <c:v>21.362779987439815</c:v>
                </c:pt>
                <c:pt idx="1021">
                  <c:v>21.383713627799875</c:v>
                </c:pt>
                <c:pt idx="1022">
                  <c:v>21.404647268159934</c:v>
                </c:pt>
                <c:pt idx="1023">
                  <c:v>21.42558090851999</c:v>
                </c:pt>
                <c:pt idx="1024">
                  <c:v>21.446514548880049</c:v>
                </c:pt>
                <c:pt idx="1025">
                  <c:v>21.467448189240109</c:v>
                </c:pt>
                <c:pt idx="1026">
                  <c:v>21.488381829600165</c:v>
                </c:pt>
                <c:pt idx="1027">
                  <c:v>21.509315469960224</c:v>
                </c:pt>
                <c:pt idx="1028">
                  <c:v>21.530249110320284</c:v>
                </c:pt>
                <c:pt idx="1029">
                  <c:v>21.551182750680344</c:v>
                </c:pt>
                <c:pt idx="1030">
                  <c:v>21.572116391040399</c:v>
                </c:pt>
                <c:pt idx="1031">
                  <c:v>21.593050031400459</c:v>
                </c:pt>
                <c:pt idx="1032">
                  <c:v>21.613983671760518</c:v>
                </c:pt>
                <c:pt idx="1033">
                  <c:v>21.634917312120578</c:v>
                </c:pt>
                <c:pt idx="1034">
                  <c:v>21.655850952480634</c:v>
                </c:pt>
                <c:pt idx="1035">
                  <c:v>21.676784592840693</c:v>
                </c:pt>
                <c:pt idx="1036">
                  <c:v>21.697718233200753</c:v>
                </c:pt>
                <c:pt idx="1037">
                  <c:v>21.718651873560813</c:v>
                </c:pt>
                <c:pt idx="1038">
                  <c:v>21.739585513920868</c:v>
                </c:pt>
                <c:pt idx="1039">
                  <c:v>21.760519154280928</c:v>
                </c:pt>
                <c:pt idx="1040">
                  <c:v>21.781452794640987</c:v>
                </c:pt>
                <c:pt idx="1041">
                  <c:v>21.802386435001047</c:v>
                </c:pt>
                <c:pt idx="1042">
                  <c:v>21.823320075361103</c:v>
                </c:pt>
                <c:pt idx="1043">
                  <c:v>21.844253715721162</c:v>
                </c:pt>
                <c:pt idx="1044">
                  <c:v>21.865187356081222</c:v>
                </c:pt>
                <c:pt idx="1045">
                  <c:v>21.886120996441282</c:v>
                </c:pt>
                <c:pt idx="1046">
                  <c:v>21.907054636801337</c:v>
                </c:pt>
                <c:pt idx="1047">
                  <c:v>21.927988277161397</c:v>
                </c:pt>
                <c:pt idx="1048">
                  <c:v>21.948921917521456</c:v>
                </c:pt>
                <c:pt idx="1049">
                  <c:v>21.969855557881516</c:v>
                </c:pt>
                <c:pt idx="1050">
                  <c:v>21.990789198241572</c:v>
                </c:pt>
                <c:pt idx="1051">
                  <c:v>22.011722838601631</c:v>
                </c:pt>
                <c:pt idx="1052">
                  <c:v>22.032656478961691</c:v>
                </c:pt>
                <c:pt idx="1053">
                  <c:v>22.053590119321751</c:v>
                </c:pt>
                <c:pt idx="1054">
                  <c:v>22.074523759681806</c:v>
                </c:pt>
                <c:pt idx="1055">
                  <c:v>22.095457400041866</c:v>
                </c:pt>
                <c:pt idx="1056">
                  <c:v>22.116391040401925</c:v>
                </c:pt>
                <c:pt idx="1057">
                  <c:v>22.137324680761985</c:v>
                </c:pt>
                <c:pt idx="1058">
                  <c:v>22.158258321122041</c:v>
                </c:pt>
                <c:pt idx="1059">
                  <c:v>22.1791919614821</c:v>
                </c:pt>
                <c:pt idx="1060">
                  <c:v>22.20012560184216</c:v>
                </c:pt>
                <c:pt idx="1061">
                  <c:v>22.22105924220222</c:v>
                </c:pt>
                <c:pt idx="1062">
                  <c:v>22.241992882562275</c:v>
                </c:pt>
                <c:pt idx="1063">
                  <c:v>22.262926522922335</c:v>
                </c:pt>
                <c:pt idx="1064">
                  <c:v>22.283860163282394</c:v>
                </c:pt>
                <c:pt idx="1065">
                  <c:v>22.304793803642454</c:v>
                </c:pt>
                <c:pt idx="1066">
                  <c:v>22.32572744400251</c:v>
                </c:pt>
                <c:pt idx="1067">
                  <c:v>22.346661084362569</c:v>
                </c:pt>
                <c:pt idx="1068">
                  <c:v>22.367594724722629</c:v>
                </c:pt>
                <c:pt idx="1069">
                  <c:v>22.388528365082689</c:v>
                </c:pt>
                <c:pt idx="1070">
                  <c:v>22.409462005442744</c:v>
                </c:pt>
                <c:pt idx="1071">
                  <c:v>22.430395645802804</c:v>
                </c:pt>
                <c:pt idx="1072">
                  <c:v>22.451329286162863</c:v>
                </c:pt>
                <c:pt idx="1073">
                  <c:v>22.472262926522923</c:v>
                </c:pt>
                <c:pt idx="1074">
                  <c:v>22.493196566882979</c:v>
                </c:pt>
                <c:pt idx="1075">
                  <c:v>22.514130207243038</c:v>
                </c:pt>
                <c:pt idx="1076">
                  <c:v>22.535063847603098</c:v>
                </c:pt>
                <c:pt idx="1077">
                  <c:v>22.555997487963158</c:v>
                </c:pt>
                <c:pt idx="1078">
                  <c:v>22.576931128323213</c:v>
                </c:pt>
                <c:pt idx="1079">
                  <c:v>22.597864768683273</c:v>
                </c:pt>
                <c:pt idx="1080">
                  <c:v>22.618798409043332</c:v>
                </c:pt>
                <c:pt idx="1081">
                  <c:v>22.639732049403392</c:v>
                </c:pt>
                <c:pt idx="1082">
                  <c:v>22.660665689763448</c:v>
                </c:pt>
                <c:pt idx="1083">
                  <c:v>22.681599330123507</c:v>
                </c:pt>
                <c:pt idx="1084">
                  <c:v>22.702532970483567</c:v>
                </c:pt>
                <c:pt idx="1085">
                  <c:v>22.723466610843627</c:v>
                </c:pt>
                <c:pt idx="1086">
                  <c:v>22.744400251203682</c:v>
                </c:pt>
                <c:pt idx="1087">
                  <c:v>22.765333891563742</c:v>
                </c:pt>
                <c:pt idx="1088">
                  <c:v>22.786267531923801</c:v>
                </c:pt>
                <c:pt idx="1089">
                  <c:v>22.807201172283861</c:v>
                </c:pt>
                <c:pt idx="1090">
                  <c:v>22.828134812643917</c:v>
                </c:pt>
                <c:pt idx="1091">
                  <c:v>22.849068453003976</c:v>
                </c:pt>
                <c:pt idx="1092">
                  <c:v>22.870002093364036</c:v>
                </c:pt>
                <c:pt idx="1093">
                  <c:v>22.890935733724096</c:v>
                </c:pt>
                <c:pt idx="1094">
                  <c:v>22.911869374084151</c:v>
                </c:pt>
                <c:pt idx="1095">
                  <c:v>22.932803014444211</c:v>
                </c:pt>
                <c:pt idx="1096">
                  <c:v>22.953736654804271</c:v>
                </c:pt>
                <c:pt idx="1097">
                  <c:v>22.97467029516433</c:v>
                </c:pt>
                <c:pt idx="1098">
                  <c:v>22.995603935524386</c:v>
                </c:pt>
                <c:pt idx="1099">
                  <c:v>23.016537575884445</c:v>
                </c:pt>
                <c:pt idx="1100">
                  <c:v>23.037471216244505</c:v>
                </c:pt>
                <c:pt idx="1101">
                  <c:v>23.058404856604565</c:v>
                </c:pt>
                <c:pt idx="1102">
                  <c:v>23.07933849696462</c:v>
                </c:pt>
                <c:pt idx="1103">
                  <c:v>23.10027213732468</c:v>
                </c:pt>
                <c:pt idx="1104">
                  <c:v>23.12120577768474</c:v>
                </c:pt>
                <c:pt idx="1105">
                  <c:v>23.142139418044799</c:v>
                </c:pt>
                <c:pt idx="1106">
                  <c:v>23.163073058404855</c:v>
                </c:pt>
                <c:pt idx="1107">
                  <c:v>23.184006698764914</c:v>
                </c:pt>
                <c:pt idx="1108">
                  <c:v>23.204940339124974</c:v>
                </c:pt>
                <c:pt idx="1109">
                  <c:v>23.225873979485034</c:v>
                </c:pt>
                <c:pt idx="1110">
                  <c:v>23.246807619845089</c:v>
                </c:pt>
                <c:pt idx="1111">
                  <c:v>23.267741260205149</c:v>
                </c:pt>
                <c:pt idx="1112">
                  <c:v>23.288674900565209</c:v>
                </c:pt>
                <c:pt idx="1113">
                  <c:v>23.309608540925264</c:v>
                </c:pt>
                <c:pt idx="1114">
                  <c:v>23.330542181285324</c:v>
                </c:pt>
                <c:pt idx="1115">
                  <c:v>23.351475821645383</c:v>
                </c:pt>
                <c:pt idx="1116">
                  <c:v>23.372409462005443</c:v>
                </c:pt>
                <c:pt idx="1117">
                  <c:v>23.393343102365499</c:v>
                </c:pt>
                <c:pt idx="1118">
                  <c:v>23.414276742725558</c:v>
                </c:pt>
                <c:pt idx="1119">
                  <c:v>23.435210383085618</c:v>
                </c:pt>
                <c:pt idx="1120">
                  <c:v>23.456144023445678</c:v>
                </c:pt>
                <c:pt idx="1121">
                  <c:v>23.477077663805733</c:v>
                </c:pt>
                <c:pt idx="1122">
                  <c:v>23.498011304165793</c:v>
                </c:pt>
                <c:pt idx="1123">
                  <c:v>23.518944944525852</c:v>
                </c:pt>
                <c:pt idx="1124">
                  <c:v>23.539878584885912</c:v>
                </c:pt>
                <c:pt idx="1125">
                  <c:v>23.560812225245968</c:v>
                </c:pt>
                <c:pt idx="1126">
                  <c:v>23.581745865606027</c:v>
                </c:pt>
                <c:pt idx="1127">
                  <c:v>23.602679505966087</c:v>
                </c:pt>
                <c:pt idx="1128">
                  <c:v>23.623613146326147</c:v>
                </c:pt>
                <c:pt idx="1129">
                  <c:v>23.644546786686202</c:v>
                </c:pt>
                <c:pt idx="1130">
                  <c:v>23.665480427046262</c:v>
                </c:pt>
                <c:pt idx="1131">
                  <c:v>23.686414067406321</c:v>
                </c:pt>
                <c:pt idx="1132">
                  <c:v>23.707347707766381</c:v>
                </c:pt>
                <c:pt idx="1133">
                  <c:v>23.728281348126437</c:v>
                </c:pt>
                <c:pt idx="1134">
                  <c:v>23.749214988486496</c:v>
                </c:pt>
                <c:pt idx="1135">
                  <c:v>23.770148628846556</c:v>
                </c:pt>
                <c:pt idx="1136">
                  <c:v>23.791082269206616</c:v>
                </c:pt>
                <c:pt idx="1137">
                  <c:v>23.812015909566671</c:v>
                </c:pt>
                <c:pt idx="1138">
                  <c:v>23.832949549926731</c:v>
                </c:pt>
                <c:pt idx="1139">
                  <c:v>23.85388319028679</c:v>
                </c:pt>
                <c:pt idx="1140">
                  <c:v>23.87481683064685</c:v>
                </c:pt>
                <c:pt idx="1141">
                  <c:v>23.895750471006906</c:v>
                </c:pt>
                <c:pt idx="1142">
                  <c:v>23.916684111366965</c:v>
                </c:pt>
                <c:pt idx="1143">
                  <c:v>23.937617751727025</c:v>
                </c:pt>
                <c:pt idx="1144">
                  <c:v>23.958551392087085</c:v>
                </c:pt>
                <c:pt idx="1145">
                  <c:v>23.97948503244714</c:v>
                </c:pt>
                <c:pt idx="1146">
                  <c:v>24.0004186728072</c:v>
                </c:pt>
                <c:pt idx="1147">
                  <c:v>24.021352313167259</c:v>
                </c:pt>
                <c:pt idx="1148">
                  <c:v>24.042285953527319</c:v>
                </c:pt>
                <c:pt idx="1149">
                  <c:v>24.063219593887375</c:v>
                </c:pt>
                <c:pt idx="1150">
                  <c:v>24.084153234247434</c:v>
                </c:pt>
                <c:pt idx="1151">
                  <c:v>24.105086874607494</c:v>
                </c:pt>
                <c:pt idx="1152">
                  <c:v>24.126020514967554</c:v>
                </c:pt>
                <c:pt idx="1153">
                  <c:v>24.146954155327609</c:v>
                </c:pt>
                <c:pt idx="1154">
                  <c:v>24.167887795687669</c:v>
                </c:pt>
                <c:pt idx="1155">
                  <c:v>24.188821436047728</c:v>
                </c:pt>
                <c:pt idx="1156">
                  <c:v>24.209755076407788</c:v>
                </c:pt>
                <c:pt idx="1157">
                  <c:v>24.230688716767844</c:v>
                </c:pt>
                <c:pt idx="1158">
                  <c:v>24.251622357127903</c:v>
                </c:pt>
                <c:pt idx="1159">
                  <c:v>24.272555997487963</c:v>
                </c:pt>
                <c:pt idx="1160">
                  <c:v>24.293489637848023</c:v>
                </c:pt>
                <c:pt idx="1161">
                  <c:v>24.314423278208078</c:v>
                </c:pt>
                <c:pt idx="1162">
                  <c:v>24.335356918568138</c:v>
                </c:pt>
                <c:pt idx="1163">
                  <c:v>24.356290558928197</c:v>
                </c:pt>
                <c:pt idx="1164">
                  <c:v>24.377224199288257</c:v>
                </c:pt>
                <c:pt idx="1165">
                  <c:v>24.398157839648313</c:v>
                </c:pt>
                <c:pt idx="1166">
                  <c:v>24.419091480008372</c:v>
                </c:pt>
                <c:pt idx="1167">
                  <c:v>24.440025120368432</c:v>
                </c:pt>
                <c:pt idx="1168">
                  <c:v>24.460958760728492</c:v>
                </c:pt>
                <c:pt idx="1169">
                  <c:v>24.481892401088547</c:v>
                </c:pt>
                <c:pt idx="1170">
                  <c:v>24.502826041448607</c:v>
                </c:pt>
                <c:pt idx="1171">
                  <c:v>24.523759681808666</c:v>
                </c:pt>
                <c:pt idx="1172">
                  <c:v>24.544693322168726</c:v>
                </c:pt>
                <c:pt idx="1173">
                  <c:v>24.565626962528782</c:v>
                </c:pt>
                <c:pt idx="1174">
                  <c:v>24.586560602888841</c:v>
                </c:pt>
                <c:pt idx="1175">
                  <c:v>24.607494243248901</c:v>
                </c:pt>
                <c:pt idx="1176">
                  <c:v>24.628427883608961</c:v>
                </c:pt>
                <c:pt idx="1177">
                  <c:v>24.649361523969016</c:v>
                </c:pt>
                <c:pt idx="1178">
                  <c:v>24.670295164329076</c:v>
                </c:pt>
                <c:pt idx="1179">
                  <c:v>24.691228804689136</c:v>
                </c:pt>
                <c:pt idx="1180">
                  <c:v>24.712162445049195</c:v>
                </c:pt>
                <c:pt idx="1181">
                  <c:v>24.733096085409251</c:v>
                </c:pt>
                <c:pt idx="1182">
                  <c:v>24.75402972576931</c:v>
                </c:pt>
                <c:pt idx="1183">
                  <c:v>24.77496336612937</c:v>
                </c:pt>
                <c:pt idx="1184">
                  <c:v>24.79589700648943</c:v>
                </c:pt>
                <c:pt idx="1185">
                  <c:v>24.816830646849485</c:v>
                </c:pt>
                <c:pt idx="1186">
                  <c:v>24.837764287209545</c:v>
                </c:pt>
                <c:pt idx="1187">
                  <c:v>24.858697927569605</c:v>
                </c:pt>
                <c:pt idx="1188">
                  <c:v>24.879631567929664</c:v>
                </c:pt>
                <c:pt idx="1189">
                  <c:v>24.90056520828972</c:v>
                </c:pt>
                <c:pt idx="1190">
                  <c:v>24.921498848649779</c:v>
                </c:pt>
                <c:pt idx="1191">
                  <c:v>24.942432489009839</c:v>
                </c:pt>
                <c:pt idx="1192">
                  <c:v>24.963366129369899</c:v>
                </c:pt>
                <c:pt idx="1193">
                  <c:v>24.984299769729954</c:v>
                </c:pt>
                <c:pt idx="1194">
                  <c:v>25.005233410090014</c:v>
                </c:pt>
                <c:pt idx="1195">
                  <c:v>25.026167050450074</c:v>
                </c:pt>
                <c:pt idx="1196">
                  <c:v>25.047100690810129</c:v>
                </c:pt>
                <c:pt idx="1197">
                  <c:v>25.068034331170189</c:v>
                </c:pt>
                <c:pt idx="1198">
                  <c:v>25.088967971530248</c:v>
                </c:pt>
                <c:pt idx="1199">
                  <c:v>25.109901611890308</c:v>
                </c:pt>
                <c:pt idx="1200">
                  <c:v>25.130835252250364</c:v>
                </c:pt>
                <c:pt idx="1201">
                  <c:v>25.151768892610423</c:v>
                </c:pt>
                <c:pt idx="1202">
                  <c:v>25.172702532970483</c:v>
                </c:pt>
                <c:pt idx="1203">
                  <c:v>25.193636173330543</c:v>
                </c:pt>
                <c:pt idx="1204">
                  <c:v>25.214569813690598</c:v>
                </c:pt>
                <c:pt idx="1205">
                  <c:v>25.235503454050658</c:v>
                </c:pt>
                <c:pt idx="1206">
                  <c:v>25.256437094410717</c:v>
                </c:pt>
                <c:pt idx="1207">
                  <c:v>25.277370734770777</c:v>
                </c:pt>
                <c:pt idx="1208">
                  <c:v>25.298304375130833</c:v>
                </c:pt>
                <c:pt idx="1209">
                  <c:v>25.319238015490892</c:v>
                </c:pt>
                <c:pt idx="1210">
                  <c:v>25.340171655850952</c:v>
                </c:pt>
                <c:pt idx="1211">
                  <c:v>25.361105296211012</c:v>
                </c:pt>
                <c:pt idx="1212">
                  <c:v>25.382038936571067</c:v>
                </c:pt>
                <c:pt idx="1213">
                  <c:v>25.402972576931127</c:v>
                </c:pt>
                <c:pt idx="1214">
                  <c:v>25.423906217291186</c:v>
                </c:pt>
                <c:pt idx="1215">
                  <c:v>25.444839857651246</c:v>
                </c:pt>
                <c:pt idx="1216">
                  <c:v>25.465773498011302</c:v>
                </c:pt>
                <c:pt idx="1217">
                  <c:v>25.486707138371361</c:v>
                </c:pt>
                <c:pt idx="1218">
                  <c:v>25.507640778731421</c:v>
                </c:pt>
                <c:pt idx="1219">
                  <c:v>25.528574419091481</c:v>
                </c:pt>
                <c:pt idx="1220">
                  <c:v>25.549508059451536</c:v>
                </c:pt>
                <c:pt idx="1221">
                  <c:v>25.570441699811596</c:v>
                </c:pt>
                <c:pt idx="1222">
                  <c:v>25.591375340171655</c:v>
                </c:pt>
                <c:pt idx="1223">
                  <c:v>25.612308980531715</c:v>
                </c:pt>
                <c:pt idx="1224">
                  <c:v>25.633242620891771</c:v>
                </c:pt>
                <c:pt idx="1225">
                  <c:v>25.65417626125183</c:v>
                </c:pt>
                <c:pt idx="1226">
                  <c:v>25.67510990161189</c:v>
                </c:pt>
                <c:pt idx="1227">
                  <c:v>25.69604354197195</c:v>
                </c:pt>
                <c:pt idx="1228">
                  <c:v>25.716977182332005</c:v>
                </c:pt>
                <c:pt idx="1229">
                  <c:v>25.737910822692065</c:v>
                </c:pt>
                <c:pt idx="1230">
                  <c:v>25.758844463052124</c:v>
                </c:pt>
                <c:pt idx="1231">
                  <c:v>25.779778103412184</c:v>
                </c:pt>
                <c:pt idx="1232">
                  <c:v>25.80071174377224</c:v>
                </c:pt>
                <c:pt idx="1233">
                  <c:v>25.821645384132299</c:v>
                </c:pt>
                <c:pt idx="1234">
                  <c:v>25.842579024492359</c:v>
                </c:pt>
                <c:pt idx="1235">
                  <c:v>25.863512664852419</c:v>
                </c:pt>
                <c:pt idx="1236">
                  <c:v>25.884446305212474</c:v>
                </c:pt>
                <c:pt idx="1237">
                  <c:v>25.905379945572534</c:v>
                </c:pt>
                <c:pt idx="1238">
                  <c:v>25.926313585932593</c:v>
                </c:pt>
                <c:pt idx="1239">
                  <c:v>25.947247226292653</c:v>
                </c:pt>
                <c:pt idx="1240">
                  <c:v>25.968180866652709</c:v>
                </c:pt>
                <c:pt idx="1241">
                  <c:v>25.989114507012768</c:v>
                </c:pt>
                <c:pt idx="1242">
                  <c:v>26.010048147372828</c:v>
                </c:pt>
                <c:pt idx="1243">
                  <c:v>26.030981787732888</c:v>
                </c:pt>
                <c:pt idx="1244">
                  <c:v>26.051915428092943</c:v>
                </c:pt>
                <c:pt idx="1245">
                  <c:v>26.072849068453003</c:v>
                </c:pt>
                <c:pt idx="1246">
                  <c:v>26.093782708813062</c:v>
                </c:pt>
                <c:pt idx="1247">
                  <c:v>26.114716349173122</c:v>
                </c:pt>
                <c:pt idx="1248">
                  <c:v>26.135649989533178</c:v>
                </c:pt>
                <c:pt idx="1249">
                  <c:v>26.156583629893237</c:v>
                </c:pt>
                <c:pt idx="1250">
                  <c:v>26.177517270253297</c:v>
                </c:pt>
                <c:pt idx="1251">
                  <c:v>26.198450910613357</c:v>
                </c:pt>
                <c:pt idx="1252">
                  <c:v>26.219384550973412</c:v>
                </c:pt>
                <c:pt idx="1253">
                  <c:v>26.240318191333472</c:v>
                </c:pt>
                <c:pt idx="1254">
                  <c:v>26.261251831693531</c:v>
                </c:pt>
                <c:pt idx="1255">
                  <c:v>26.282185472053591</c:v>
                </c:pt>
                <c:pt idx="1256">
                  <c:v>26.303119112413647</c:v>
                </c:pt>
                <c:pt idx="1257">
                  <c:v>26.324052752773706</c:v>
                </c:pt>
                <c:pt idx="1258">
                  <c:v>26.344986393133766</c:v>
                </c:pt>
                <c:pt idx="1259">
                  <c:v>26.365920033493826</c:v>
                </c:pt>
                <c:pt idx="1260">
                  <c:v>26.386853673853881</c:v>
                </c:pt>
                <c:pt idx="1261">
                  <c:v>26.407787314213941</c:v>
                </c:pt>
                <c:pt idx="1262">
                  <c:v>26.428720954574001</c:v>
                </c:pt>
                <c:pt idx="1263">
                  <c:v>26.44965459493406</c:v>
                </c:pt>
                <c:pt idx="1264">
                  <c:v>26.470588235294116</c:v>
                </c:pt>
                <c:pt idx="1265">
                  <c:v>26.491521875654175</c:v>
                </c:pt>
                <c:pt idx="1266">
                  <c:v>26.512455516014235</c:v>
                </c:pt>
                <c:pt idx="1267">
                  <c:v>26.533389156374295</c:v>
                </c:pt>
                <c:pt idx="1268">
                  <c:v>26.55432279673435</c:v>
                </c:pt>
                <c:pt idx="1269">
                  <c:v>26.57525643709441</c:v>
                </c:pt>
                <c:pt idx="1270">
                  <c:v>26.59619007745447</c:v>
                </c:pt>
                <c:pt idx="1271">
                  <c:v>26.617123717814529</c:v>
                </c:pt>
                <c:pt idx="1272">
                  <c:v>26.638057358174585</c:v>
                </c:pt>
                <c:pt idx="1273">
                  <c:v>26.658990998534644</c:v>
                </c:pt>
                <c:pt idx="1274">
                  <c:v>26.679924638894704</c:v>
                </c:pt>
                <c:pt idx="1275">
                  <c:v>26.700858279254764</c:v>
                </c:pt>
                <c:pt idx="1276">
                  <c:v>26.721791919614819</c:v>
                </c:pt>
                <c:pt idx="1277">
                  <c:v>26.742725559974879</c:v>
                </c:pt>
                <c:pt idx="1278">
                  <c:v>26.763659200334939</c:v>
                </c:pt>
                <c:pt idx="1279">
                  <c:v>26.784592840694998</c:v>
                </c:pt>
                <c:pt idx="1280">
                  <c:v>26.805526481055054</c:v>
                </c:pt>
                <c:pt idx="1281">
                  <c:v>26.826460121415113</c:v>
                </c:pt>
                <c:pt idx="1282">
                  <c:v>26.847393761775173</c:v>
                </c:pt>
                <c:pt idx="1283">
                  <c:v>26.868327402135229</c:v>
                </c:pt>
                <c:pt idx="1284">
                  <c:v>26.889261042495288</c:v>
                </c:pt>
                <c:pt idx="1285">
                  <c:v>26.910194682855348</c:v>
                </c:pt>
                <c:pt idx="1286">
                  <c:v>26.931128323215408</c:v>
                </c:pt>
                <c:pt idx="1287">
                  <c:v>26.952061963575463</c:v>
                </c:pt>
                <c:pt idx="1288">
                  <c:v>26.972995603935523</c:v>
                </c:pt>
                <c:pt idx="1289">
                  <c:v>26.993929244295582</c:v>
                </c:pt>
                <c:pt idx="1290">
                  <c:v>27.014862884655642</c:v>
                </c:pt>
                <c:pt idx="1291">
                  <c:v>27.035796525015698</c:v>
                </c:pt>
                <c:pt idx="1292">
                  <c:v>27.056730165375757</c:v>
                </c:pt>
                <c:pt idx="1293">
                  <c:v>27.077663805735817</c:v>
                </c:pt>
                <c:pt idx="1294">
                  <c:v>27.098597446095877</c:v>
                </c:pt>
                <c:pt idx="1295">
                  <c:v>27.119531086455932</c:v>
                </c:pt>
                <c:pt idx="1296">
                  <c:v>27.140464726815992</c:v>
                </c:pt>
                <c:pt idx="1297">
                  <c:v>27.161398367176051</c:v>
                </c:pt>
                <c:pt idx="1298">
                  <c:v>27.182332007536111</c:v>
                </c:pt>
                <c:pt idx="1299">
                  <c:v>27.203265647896167</c:v>
                </c:pt>
                <c:pt idx="1300">
                  <c:v>27.224199288256226</c:v>
                </c:pt>
                <c:pt idx="1301">
                  <c:v>27.245132928616286</c:v>
                </c:pt>
                <c:pt idx="1302">
                  <c:v>27.266066568976346</c:v>
                </c:pt>
                <c:pt idx="1303">
                  <c:v>27.287000209336401</c:v>
                </c:pt>
                <c:pt idx="1304">
                  <c:v>27.307933849696461</c:v>
                </c:pt>
                <c:pt idx="1305">
                  <c:v>27.32886749005652</c:v>
                </c:pt>
                <c:pt idx="1306">
                  <c:v>27.34980113041658</c:v>
                </c:pt>
                <c:pt idx="1307">
                  <c:v>27.370734770776636</c:v>
                </c:pt>
                <c:pt idx="1308">
                  <c:v>27.391668411136695</c:v>
                </c:pt>
                <c:pt idx="1309">
                  <c:v>27.412602051496755</c:v>
                </c:pt>
                <c:pt idx="1310">
                  <c:v>27.433535691856815</c:v>
                </c:pt>
                <c:pt idx="1311">
                  <c:v>27.45446933221687</c:v>
                </c:pt>
                <c:pt idx="1312">
                  <c:v>27.47540297257693</c:v>
                </c:pt>
                <c:pt idx="1313">
                  <c:v>27.496336612936989</c:v>
                </c:pt>
                <c:pt idx="1314">
                  <c:v>27.517270253297049</c:v>
                </c:pt>
                <c:pt idx="1315">
                  <c:v>27.538203893657105</c:v>
                </c:pt>
                <c:pt idx="1316">
                  <c:v>27.559137534017164</c:v>
                </c:pt>
                <c:pt idx="1317">
                  <c:v>27.580071174377224</c:v>
                </c:pt>
                <c:pt idx="1318">
                  <c:v>27.601004814737284</c:v>
                </c:pt>
                <c:pt idx="1319">
                  <c:v>27.621938455097339</c:v>
                </c:pt>
                <c:pt idx="1320">
                  <c:v>27.642872095457399</c:v>
                </c:pt>
                <c:pt idx="1321">
                  <c:v>27.663805735817458</c:v>
                </c:pt>
                <c:pt idx="1322">
                  <c:v>27.684739376177518</c:v>
                </c:pt>
                <c:pt idx="1323">
                  <c:v>27.705673016537574</c:v>
                </c:pt>
                <c:pt idx="1324">
                  <c:v>27.726606656897633</c:v>
                </c:pt>
                <c:pt idx="1325">
                  <c:v>27.747540297257693</c:v>
                </c:pt>
                <c:pt idx="1326">
                  <c:v>27.768473937617753</c:v>
                </c:pt>
                <c:pt idx="1327">
                  <c:v>27.789407577977808</c:v>
                </c:pt>
                <c:pt idx="1328">
                  <c:v>27.810341218337868</c:v>
                </c:pt>
                <c:pt idx="1329">
                  <c:v>27.831274858697927</c:v>
                </c:pt>
                <c:pt idx="1330">
                  <c:v>27.852208499057987</c:v>
                </c:pt>
                <c:pt idx="1331">
                  <c:v>27.873142139418043</c:v>
                </c:pt>
                <c:pt idx="1332">
                  <c:v>27.894075779778102</c:v>
                </c:pt>
                <c:pt idx="1333">
                  <c:v>27.915009420138162</c:v>
                </c:pt>
                <c:pt idx="1334">
                  <c:v>27.935943060498222</c:v>
                </c:pt>
                <c:pt idx="1335">
                  <c:v>27.956876700858277</c:v>
                </c:pt>
                <c:pt idx="1336">
                  <c:v>27.977810341218337</c:v>
                </c:pt>
                <c:pt idx="1337">
                  <c:v>27.998743981578397</c:v>
                </c:pt>
                <c:pt idx="1338">
                  <c:v>28.019677621938456</c:v>
                </c:pt>
                <c:pt idx="1339">
                  <c:v>28.040611262298512</c:v>
                </c:pt>
                <c:pt idx="1340">
                  <c:v>28.061544902658571</c:v>
                </c:pt>
                <c:pt idx="1341">
                  <c:v>28.082478543018631</c:v>
                </c:pt>
                <c:pt idx="1342">
                  <c:v>28.103412183378691</c:v>
                </c:pt>
                <c:pt idx="1343">
                  <c:v>28.124345823738746</c:v>
                </c:pt>
                <c:pt idx="1344">
                  <c:v>28.145279464098806</c:v>
                </c:pt>
                <c:pt idx="1345">
                  <c:v>28.166213104458866</c:v>
                </c:pt>
                <c:pt idx="1346">
                  <c:v>28.187146744818925</c:v>
                </c:pt>
                <c:pt idx="1347">
                  <c:v>28.208080385178981</c:v>
                </c:pt>
                <c:pt idx="1348">
                  <c:v>28.22901402553904</c:v>
                </c:pt>
                <c:pt idx="1349">
                  <c:v>28.2499476658991</c:v>
                </c:pt>
                <c:pt idx="1350">
                  <c:v>28.27088130625916</c:v>
                </c:pt>
                <c:pt idx="1351">
                  <c:v>28.291814946619215</c:v>
                </c:pt>
                <c:pt idx="1352">
                  <c:v>28.312748586979275</c:v>
                </c:pt>
                <c:pt idx="1353">
                  <c:v>28.333682227339335</c:v>
                </c:pt>
                <c:pt idx="1354">
                  <c:v>28.354615867699394</c:v>
                </c:pt>
                <c:pt idx="1355">
                  <c:v>28.37554950805945</c:v>
                </c:pt>
                <c:pt idx="1356">
                  <c:v>28.396483148419509</c:v>
                </c:pt>
                <c:pt idx="1357">
                  <c:v>28.417416788779569</c:v>
                </c:pt>
                <c:pt idx="1358">
                  <c:v>28.438350429139629</c:v>
                </c:pt>
                <c:pt idx="1359">
                  <c:v>28.459284069499684</c:v>
                </c:pt>
                <c:pt idx="1360">
                  <c:v>28.480217709859744</c:v>
                </c:pt>
                <c:pt idx="1361">
                  <c:v>28.501151350219804</c:v>
                </c:pt>
                <c:pt idx="1362">
                  <c:v>28.522084990579863</c:v>
                </c:pt>
                <c:pt idx="1363">
                  <c:v>28.543018630939919</c:v>
                </c:pt>
                <c:pt idx="1364">
                  <c:v>28.563952271299978</c:v>
                </c:pt>
                <c:pt idx="1365">
                  <c:v>28.584885911660038</c:v>
                </c:pt>
                <c:pt idx="1366">
                  <c:v>28.605819552020094</c:v>
                </c:pt>
                <c:pt idx="1367">
                  <c:v>28.626753192380153</c:v>
                </c:pt>
                <c:pt idx="1368">
                  <c:v>28.647686832740213</c:v>
                </c:pt>
                <c:pt idx="1369">
                  <c:v>28.668620473100273</c:v>
                </c:pt>
                <c:pt idx="1370">
                  <c:v>28.689554113460328</c:v>
                </c:pt>
                <c:pt idx="1371">
                  <c:v>28.710487753820388</c:v>
                </c:pt>
                <c:pt idx="1372">
                  <c:v>28.731421394180447</c:v>
                </c:pt>
                <c:pt idx="1373">
                  <c:v>28.752355034540507</c:v>
                </c:pt>
                <c:pt idx="1374">
                  <c:v>28.773288674900563</c:v>
                </c:pt>
                <c:pt idx="1375">
                  <c:v>28.794222315260622</c:v>
                </c:pt>
                <c:pt idx="1376">
                  <c:v>28.815155955620682</c:v>
                </c:pt>
                <c:pt idx="1377">
                  <c:v>28.836089595980742</c:v>
                </c:pt>
                <c:pt idx="1378">
                  <c:v>28.857023236340797</c:v>
                </c:pt>
                <c:pt idx="1379">
                  <c:v>28.877956876700857</c:v>
                </c:pt>
                <c:pt idx="1380">
                  <c:v>28.898890517060916</c:v>
                </c:pt>
                <c:pt idx="1381">
                  <c:v>28.919824157420976</c:v>
                </c:pt>
                <c:pt idx="1382">
                  <c:v>28.940757797781032</c:v>
                </c:pt>
                <c:pt idx="1383">
                  <c:v>28.961691438141091</c:v>
                </c:pt>
                <c:pt idx="1384">
                  <c:v>28.982625078501151</c:v>
                </c:pt>
                <c:pt idx="1385">
                  <c:v>29.003558718861211</c:v>
                </c:pt>
                <c:pt idx="1386">
                  <c:v>29.024492359221266</c:v>
                </c:pt>
                <c:pt idx="1387">
                  <c:v>29.045425999581326</c:v>
                </c:pt>
                <c:pt idx="1388">
                  <c:v>29.066359639941385</c:v>
                </c:pt>
                <c:pt idx="1389">
                  <c:v>29.087293280301445</c:v>
                </c:pt>
                <c:pt idx="1390">
                  <c:v>29.108226920661501</c:v>
                </c:pt>
                <c:pt idx="1391">
                  <c:v>29.12916056102156</c:v>
                </c:pt>
                <c:pt idx="1392">
                  <c:v>29.15009420138162</c:v>
                </c:pt>
                <c:pt idx="1393">
                  <c:v>29.17102784174168</c:v>
                </c:pt>
                <c:pt idx="1394">
                  <c:v>29.191961482101735</c:v>
                </c:pt>
                <c:pt idx="1395">
                  <c:v>29.212895122461795</c:v>
                </c:pt>
                <c:pt idx="1396">
                  <c:v>29.233828762821854</c:v>
                </c:pt>
                <c:pt idx="1397">
                  <c:v>29.254762403181914</c:v>
                </c:pt>
                <c:pt idx="1398">
                  <c:v>29.27569604354197</c:v>
                </c:pt>
                <c:pt idx="1399">
                  <c:v>29.296629683902029</c:v>
                </c:pt>
                <c:pt idx="1400">
                  <c:v>29.317563324262089</c:v>
                </c:pt>
                <c:pt idx="1401">
                  <c:v>29.338496964622149</c:v>
                </c:pt>
                <c:pt idx="1402">
                  <c:v>29.359430604982204</c:v>
                </c:pt>
                <c:pt idx="1403">
                  <c:v>29.380364245342264</c:v>
                </c:pt>
                <c:pt idx="1404">
                  <c:v>29.401297885702323</c:v>
                </c:pt>
                <c:pt idx="1405">
                  <c:v>29.422231526062383</c:v>
                </c:pt>
                <c:pt idx="1406">
                  <c:v>29.443165166422439</c:v>
                </c:pt>
                <c:pt idx="1407">
                  <c:v>29.464098806782498</c:v>
                </c:pt>
                <c:pt idx="1408">
                  <c:v>29.485032447142558</c:v>
                </c:pt>
                <c:pt idx="1409">
                  <c:v>29.505966087502618</c:v>
                </c:pt>
                <c:pt idx="1410">
                  <c:v>29.526899727862673</c:v>
                </c:pt>
                <c:pt idx="1411">
                  <c:v>29.547833368222733</c:v>
                </c:pt>
                <c:pt idx="1412">
                  <c:v>29.568767008582792</c:v>
                </c:pt>
                <c:pt idx="1413">
                  <c:v>29.589700648942852</c:v>
                </c:pt>
                <c:pt idx="1414">
                  <c:v>29.610634289302908</c:v>
                </c:pt>
                <c:pt idx="1415">
                  <c:v>29.631567929662967</c:v>
                </c:pt>
                <c:pt idx="1416">
                  <c:v>29.652501570023027</c:v>
                </c:pt>
                <c:pt idx="1417">
                  <c:v>29.673435210383087</c:v>
                </c:pt>
                <c:pt idx="1418">
                  <c:v>29.694368850743142</c:v>
                </c:pt>
                <c:pt idx="1419">
                  <c:v>29.715302491103202</c:v>
                </c:pt>
                <c:pt idx="1420">
                  <c:v>29.736236131463262</c:v>
                </c:pt>
                <c:pt idx="1421">
                  <c:v>29.757169771823321</c:v>
                </c:pt>
                <c:pt idx="1422">
                  <c:v>29.778103412183377</c:v>
                </c:pt>
                <c:pt idx="1423">
                  <c:v>29.799037052543436</c:v>
                </c:pt>
                <c:pt idx="1424">
                  <c:v>29.819970692903496</c:v>
                </c:pt>
                <c:pt idx="1425">
                  <c:v>29.840904333263556</c:v>
                </c:pt>
                <c:pt idx="1426">
                  <c:v>29.861837973623611</c:v>
                </c:pt>
                <c:pt idx="1427">
                  <c:v>29.882771613983671</c:v>
                </c:pt>
                <c:pt idx="1428">
                  <c:v>29.903705254343731</c:v>
                </c:pt>
                <c:pt idx="1429">
                  <c:v>29.92463889470379</c:v>
                </c:pt>
                <c:pt idx="1430">
                  <c:v>29.945572535063846</c:v>
                </c:pt>
                <c:pt idx="1431">
                  <c:v>29.966506175423905</c:v>
                </c:pt>
                <c:pt idx="1432">
                  <c:v>29.987439815783965</c:v>
                </c:pt>
                <c:pt idx="1433">
                  <c:v>30.008373456144025</c:v>
                </c:pt>
                <c:pt idx="1434">
                  <c:v>30.02930709650408</c:v>
                </c:pt>
                <c:pt idx="1435">
                  <c:v>30.05024073686414</c:v>
                </c:pt>
                <c:pt idx="1436">
                  <c:v>30.0711743772242</c:v>
                </c:pt>
                <c:pt idx="1437">
                  <c:v>30.092108017584259</c:v>
                </c:pt>
                <c:pt idx="1438">
                  <c:v>30.113041657944315</c:v>
                </c:pt>
                <c:pt idx="1439">
                  <c:v>30.133975298304374</c:v>
                </c:pt>
                <c:pt idx="1440">
                  <c:v>30.154908938664434</c:v>
                </c:pt>
                <c:pt idx="1441">
                  <c:v>30.175842579024494</c:v>
                </c:pt>
                <c:pt idx="1442">
                  <c:v>30.196776219384549</c:v>
                </c:pt>
                <c:pt idx="1443">
                  <c:v>30.217709859744609</c:v>
                </c:pt>
                <c:pt idx="1444">
                  <c:v>30.238643500104669</c:v>
                </c:pt>
                <c:pt idx="1445">
                  <c:v>30.259577140464728</c:v>
                </c:pt>
                <c:pt idx="1446">
                  <c:v>30.280510780824784</c:v>
                </c:pt>
                <c:pt idx="1447">
                  <c:v>30.301444421184843</c:v>
                </c:pt>
                <c:pt idx="1448">
                  <c:v>30.322378061544903</c:v>
                </c:pt>
                <c:pt idx="1449">
                  <c:v>30.343311701904963</c:v>
                </c:pt>
                <c:pt idx="1450">
                  <c:v>30.364245342265018</c:v>
                </c:pt>
                <c:pt idx="1451">
                  <c:v>30.385178982625078</c:v>
                </c:pt>
                <c:pt idx="1452">
                  <c:v>30.406112622985138</c:v>
                </c:pt>
                <c:pt idx="1453">
                  <c:v>30.427046263345193</c:v>
                </c:pt>
                <c:pt idx="1454">
                  <c:v>30.447979903705253</c:v>
                </c:pt>
                <c:pt idx="1455">
                  <c:v>30.468913544065312</c:v>
                </c:pt>
                <c:pt idx="1456">
                  <c:v>30.489847184425372</c:v>
                </c:pt>
                <c:pt idx="1457">
                  <c:v>30.510780824785428</c:v>
                </c:pt>
                <c:pt idx="1458">
                  <c:v>30.531714465145487</c:v>
                </c:pt>
                <c:pt idx="1459">
                  <c:v>30.552648105505547</c:v>
                </c:pt>
                <c:pt idx="1460">
                  <c:v>30.573581745865607</c:v>
                </c:pt>
                <c:pt idx="1461">
                  <c:v>30.594515386225662</c:v>
                </c:pt>
                <c:pt idx="1462">
                  <c:v>30.615449026585722</c:v>
                </c:pt>
                <c:pt idx="1463">
                  <c:v>30.636382666945781</c:v>
                </c:pt>
                <c:pt idx="1464">
                  <c:v>30.657316307305841</c:v>
                </c:pt>
                <c:pt idx="1465">
                  <c:v>30.678249947665897</c:v>
                </c:pt>
                <c:pt idx="1466">
                  <c:v>30.699183588025956</c:v>
                </c:pt>
                <c:pt idx="1467">
                  <c:v>30.720117228386016</c:v>
                </c:pt>
                <c:pt idx="1468">
                  <c:v>30.741050868746076</c:v>
                </c:pt>
                <c:pt idx="1469">
                  <c:v>30.761984509106131</c:v>
                </c:pt>
                <c:pt idx="1470">
                  <c:v>30.782918149466191</c:v>
                </c:pt>
                <c:pt idx="1471">
                  <c:v>30.80385178982625</c:v>
                </c:pt>
                <c:pt idx="1472">
                  <c:v>30.82478543018631</c:v>
                </c:pt>
                <c:pt idx="1473">
                  <c:v>30.845719070546366</c:v>
                </c:pt>
                <c:pt idx="1474">
                  <c:v>30.866652710906425</c:v>
                </c:pt>
                <c:pt idx="1475">
                  <c:v>30.887586351266485</c:v>
                </c:pt>
                <c:pt idx="1476">
                  <c:v>30.908519991626545</c:v>
                </c:pt>
                <c:pt idx="1477">
                  <c:v>30.9294536319866</c:v>
                </c:pt>
                <c:pt idx="1478">
                  <c:v>30.95038727234666</c:v>
                </c:pt>
                <c:pt idx="1479">
                  <c:v>30.971320912706719</c:v>
                </c:pt>
                <c:pt idx="1480">
                  <c:v>30.992254553066779</c:v>
                </c:pt>
                <c:pt idx="1481">
                  <c:v>31.013188193426835</c:v>
                </c:pt>
                <c:pt idx="1482">
                  <c:v>31.034121833786894</c:v>
                </c:pt>
                <c:pt idx="1483">
                  <c:v>31.055055474146954</c:v>
                </c:pt>
                <c:pt idx="1484">
                  <c:v>31.075989114507014</c:v>
                </c:pt>
                <c:pt idx="1485">
                  <c:v>31.096922754867069</c:v>
                </c:pt>
                <c:pt idx="1486">
                  <c:v>31.117856395227129</c:v>
                </c:pt>
                <c:pt idx="1487">
                  <c:v>31.138790035587188</c:v>
                </c:pt>
                <c:pt idx="1488">
                  <c:v>31.159723675947248</c:v>
                </c:pt>
                <c:pt idx="1489">
                  <c:v>31.180657316307304</c:v>
                </c:pt>
                <c:pt idx="1490">
                  <c:v>31.201590956667363</c:v>
                </c:pt>
                <c:pt idx="1491">
                  <c:v>31.222524597027423</c:v>
                </c:pt>
                <c:pt idx="1492">
                  <c:v>31.243458237387483</c:v>
                </c:pt>
                <c:pt idx="1493">
                  <c:v>31.264391877747538</c:v>
                </c:pt>
                <c:pt idx="1494">
                  <c:v>31.285325518107598</c:v>
                </c:pt>
                <c:pt idx="1495">
                  <c:v>31.306259158467657</c:v>
                </c:pt>
                <c:pt idx="1496">
                  <c:v>31.327192798827717</c:v>
                </c:pt>
                <c:pt idx="1497">
                  <c:v>31.348126439187773</c:v>
                </c:pt>
                <c:pt idx="1498">
                  <c:v>31.369060079547832</c:v>
                </c:pt>
                <c:pt idx="1499">
                  <c:v>31.389993719907892</c:v>
                </c:pt>
                <c:pt idx="1500">
                  <c:v>31.410927360267952</c:v>
                </c:pt>
                <c:pt idx="1501">
                  <c:v>31.431861000628007</c:v>
                </c:pt>
                <c:pt idx="1502">
                  <c:v>31.452794640988067</c:v>
                </c:pt>
                <c:pt idx="1503">
                  <c:v>31.473728281348127</c:v>
                </c:pt>
                <c:pt idx="1504">
                  <c:v>31.494661921708186</c:v>
                </c:pt>
                <c:pt idx="1505">
                  <c:v>31.515595562068242</c:v>
                </c:pt>
                <c:pt idx="1506">
                  <c:v>31.536529202428301</c:v>
                </c:pt>
                <c:pt idx="1507">
                  <c:v>31.557462842788361</c:v>
                </c:pt>
                <c:pt idx="1508">
                  <c:v>31.578396483148421</c:v>
                </c:pt>
                <c:pt idx="1509">
                  <c:v>31.599330123508476</c:v>
                </c:pt>
                <c:pt idx="1510">
                  <c:v>31.620263763868536</c:v>
                </c:pt>
                <c:pt idx="1511">
                  <c:v>31.641197404228596</c:v>
                </c:pt>
                <c:pt idx="1512">
                  <c:v>31.662131044588655</c:v>
                </c:pt>
                <c:pt idx="1513">
                  <c:v>31.683064684948711</c:v>
                </c:pt>
                <c:pt idx="1514">
                  <c:v>31.70399832530877</c:v>
                </c:pt>
                <c:pt idx="1515">
                  <c:v>31.72493196566883</c:v>
                </c:pt>
                <c:pt idx="1516">
                  <c:v>31.74586560602889</c:v>
                </c:pt>
                <c:pt idx="1517">
                  <c:v>31.766799246388945</c:v>
                </c:pt>
                <c:pt idx="1518">
                  <c:v>31.787732886749005</c:v>
                </c:pt>
                <c:pt idx="1519">
                  <c:v>31.808666527109065</c:v>
                </c:pt>
                <c:pt idx="1520">
                  <c:v>31.829600167469124</c:v>
                </c:pt>
                <c:pt idx="1521">
                  <c:v>31.85053380782918</c:v>
                </c:pt>
                <c:pt idx="1522">
                  <c:v>31.871467448189239</c:v>
                </c:pt>
                <c:pt idx="1523">
                  <c:v>31.892401088549299</c:v>
                </c:pt>
                <c:pt idx="1524">
                  <c:v>31.913334728909359</c:v>
                </c:pt>
                <c:pt idx="1525">
                  <c:v>31.934268369269414</c:v>
                </c:pt>
                <c:pt idx="1526">
                  <c:v>31.955202009629474</c:v>
                </c:pt>
                <c:pt idx="1527">
                  <c:v>31.976135649989534</c:v>
                </c:pt>
                <c:pt idx="1528">
                  <c:v>31.997069290349593</c:v>
                </c:pt>
                <c:pt idx="1529">
                  <c:v>32.018002930709649</c:v>
                </c:pt>
                <c:pt idx="1530">
                  <c:v>32.038936571069712</c:v>
                </c:pt>
                <c:pt idx="1531">
                  <c:v>32.059870211429768</c:v>
                </c:pt>
                <c:pt idx="1532">
                  <c:v>32.080803851789824</c:v>
                </c:pt>
                <c:pt idx="1533">
                  <c:v>32.101737492149887</c:v>
                </c:pt>
                <c:pt idx="1534">
                  <c:v>32.122671132509943</c:v>
                </c:pt>
                <c:pt idx="1535">
                  <c:v>32.143604772869999</c:v>
                </c:pt>
                <c:pt idx="1536">
                  <c:v>32.164538413230062</c:v>
                </c:pt>
                <c:pt idx="1537">
                  <c:v>32.185472053590118</c:v>
                </c:pt>
                <c:pt idx="1538">
                  <c:v>32.206405693950174</c:v>
                </c:pt>
                <c:pt idx="1539">
                  <c:v>32.227339334310237</c:v>
                </c:pt>
                <c:pt idx="1540">
                  <c:v>32.248272974670293</c:v>
                </c:pt>
                <c:pt idx="1541">
                  <c:v>32.269206615030356</c:v>
                </c:pt>
                <c:pt idx="1542">
                  <c:v>32.290140255390412</c:v>
                </c:pt>
                <c:pt idx="1543">
                  <c:v>32.311073895750468</c:v>
                </c:pt>
                <c:pt idx="1544">
                  <c:v>32.332007536110531</c:v>
                </c:pt>
                <c:pt idx="1545">
                  <c:v>32.352941176470587</c:v>
                </c:pt>
                <c:pt idx="1546">
                  <c:v>32.373874816830643</c:v>
                </c:pt>
                <c:pt idx="1547">
                  <c:v>32.394808457190706</c:v>
                </c:pt>
                <c:pt idx="1548">
                  <c:v>32.415742097550762</c:v>
                </c:pt>
                <c:pt idx="1549">
                  <c:v>32.436675737910825</c:v>
                </c:pt>
                <c:pt idx="1550">
                  <c:v>32.457609378270881</c:v>
                </c:pt>
                <c:pt idx="1551">
                  <c:v>32.478543018630937</c:v>
                </c:pt>
                <c:pt idx="1552">
                  <c:v>32.499476658991</c:v>
                </c:pt>
                <c:pt idx="1553">
                  <c:v>32.520410299351056</c:v>
                </c:pt>
                <c:pt idx="1554">
                  <c:v>32.541343939711112</c:v>
                </c:pt>
                <c:pt idx="1555">
                  <c:v>32.562277580071175</c:v>
                </c:pt>
                <c:pt idx="1556">
                  <c:v>32.583211220431231</c:v>
                </c:pt>
                <c:pt idx="1557">
                  <c:v>32.604144860791294</c:v>
                </c:pt>
                <c:pt idx="1558">
                  <c:v>32.62507850115135</c:v>
                </c:pt>
                <c:pt idx="1559">
                  <c:v>32.646012141511406</c:v>
                </c:pt>
                <c:pt idx="1560">
                  <c:v>32.666945781871469</c:v>
                </c:pt>
                <c:pt idx="1561">
                  <c:v>32.687879422231525</c:v>
                </c:pt>
                <c:pt idx="1562">
                  <c:v>32.708813062591581</c:v>
                </c:pt>
                <c:pt idx="1563">
                  <c:v>32.729746702951644</c:v>
                </c:pt>
                <c:pt idx="1564">
                  <c:v>32.7506803433117</c:v>
                </c:pt>
                <c:pt idx="1565">
                  <c:v>32.771613983671763</c:v>
                </c:pt>
                <c:pt idx="1566">
                  <c:v>32.792547624031819</c:v>
                </c:pt>
                <c:pt idx="1567">
                  <c:v>32.813481264391875</c:v>
                </c:pt>
                <c:pt idx="1568">
                  <c:v>32.834414904751938</c:v>
                </c:pt>
                <c:pt idx="1569">
                  <c:v>32.855348545111994</c:v>
                </c:pt>
                <c:pt idx="1570">
                  <c:v>32.87628218547205</c:v>
                </c:pt>
                <c:pt idx="1571">
                  <c:v>32.897215825832113</c:v>
                </c:pt>
                <c:pt idx="1572">
                  <c:v>32.918149466192169</c:v>
                </c:pt>
                <c:pt idx="1573">
                  <c:v>32.939083106552232</c:v>
                </c:pt>
                <c:pt idx="1574">
                  <c:v>32.960016746912288</c:v>
                </c:pt>
                <c:pt idx="1575">
                  <c:v>32.980950387272344</c:v>
                </c:pt>
                <c:pt idx="1576">
                  <c:v>33.001884027632407</c:v>
                </c:pt>
                <c:pt idx="1577">
                  <c:v>33.022817667992463</c:v>
                </c:pt>
                <c:pt idx="1578">
                  <c:v>33.043751308352519</c:v>
                </c:pt>
                <c:pt idx="1579">
                  <c:v>33.064684948712582</c:v>
                </c:pt>
                <c:pt idx="1580">
                  <c:v>33.085618589072638</c:v>
                </c:pt>
                <c:pt idx="1581">
                  <c:v>33.106552229432701</c:v>
                </c:pt>
                <c:pt idx="1582">
                  <c:v>33.127485869792757</c:v>
                </c:pt>
                <c:pt idx="1583">
                  <c:v>33.148419510152813</c:v>
                </c:pt>
                <c:pt idx="1584">
                  <c:v>33.169353150512876</c:v>
                </c:pt>
                <c:pt idx="1585">
                  <c:v>33.190286790872932</c:v>
                </c:pt>
                <c:pt idx="1586">
                  <c:v>33.211220431232988</c:v>
                </c:pt>
                <c:pt idx="1587">
                  <c:v>33.232154071593051</c:v>
                </c:pt>
                <c:pt idx="1588">
                  <c:v>33.253087711953107</c:v>
                </c:pt>
                <c:pt idx="1589">
                  <c:v>33.27402135231317</c:v>
                </c:pt>
                <c:pt idx="1590">
                  <c:v>33.294954992673226</c:v>
                </c:pt>
                <c:pt idx="1591">
                  <c:v>33.315888633033282</c:v>
                </c:pt>
                <c:pt idx="1592">
                  <c:v>33.336822273393345</c:v>
                </c:pt>
                <c:pt idx="1593">
                  <c:v>33.357755913753401</c:v>
                </c:pt>
                <c:pt idx="1594">
                  <c:v>33.378689554113457</c:v>
                </c:pt>
                <c:pt idx="1595">
                  <c:v>33.39962319447352</c:v>
                </c:pt>
                <c:pt idx="1596">
                  <c:v>33.420556834833576</c:v>
                </c:pt>
                <c:pt idx="1597">
                  <c:v>33.441490475193639</c:v>
                </c:pt>
                <c:pt idx="1598">
                  <c:v>33.462424115553695</c:v>
                </c:pt>
                <c:pt idx="1599">
                  <c:v>33.483357755913751</c:v>
                </c:pt>
                <c:pt idx="1600">
                  <c:v>33.504291396273814</c:v>
                </c:pt>
                <c:pt idx="1601">
                  <c:v>33.52522503663387</c:v>
                </c:pt>
                <c:pt idx="1602">
                  <c:v>33.546158676993926</c:v>
                </c:pt>
                <c:pt idx="1603">
                  <c:v>33.567092317353989</c:v>
                </c:pt>
                <c:pt idx="1604">
                  <c:v>33.588025957714045</c:v>
                </c:pt>
                <c:pt idx="1605">
                  <c:v>33.608959598074108</c:v>
                </c:pt>
                <c:pt idx="1606">
                  <c:v>33.629893238434164</c:v>
                </c:pt>
                <c:pt idx="1607">
                  <c:v>33.65082687879422</c:v>
                </c:pt>
                <c:pt idx="1608">
                  <c:v>33.671760519154283</c:v>
                </c:pt>
                <c:pt idx="1609">
                  <c:v>33.692694159514339</c:v>
                </c:pt>
                <c:pt idx="1610">
                  <c:v>33.713627799874395</c:v>
                </c:pt>
                <c:pt idx="1611">
                  <c:v>33.734561440234458</c:v>
                </c:pt>
                <c:pt idx="1612">
                  <c:v>33.755495080594514</c:v>
                </c:pt>
                <c:pt idx="1613">
                  <c:v>33.776428720954577</c:v>
                </c:pt>
                <c:pt idx="1614">
                  <c:v>33.797362361314633</c:v>
                </c:pt>
                <c:pt idx="1615">
                  <c:v>33.818296001674689</c:v>
                </c:pt>
                <c:pt idx="1616">
                  <c:v>33.839229642034752</c:v>
                </c:pt>
                <c:pt idx="1617">
                  <c:v>33.860163282394808</c:v>
                </c:pt>
                <c:pt idx="1618">
                  <c:v>33.881096922754864</c:v>
                </c:pt>
                <c:pt idx="1619">
                  <c:v>33.902030563114927</c:v>
                </c:pt>
                <c:pt idx="1620">
                  <c:v>33.922964203474983</c:v>
                </c:pt>
                <c:pt idx="1621">
                  <c:v>33.943897843835046</c:v>
                </c:pt>
                <c:pt idx="1622">
                  <c:v>33.964831484195102</c:v>
                </c:pt>
                <c:pt idx="1623">
                  <c:v>33.985765124555158</c:v>
                </c:pt>
                <c:pt idx="1624">
                  <c:v>34.006698764915221</c:v>
                </c:pt>
                <c:pt idx="1625">
                  <c:v>34.027632405275277</c:v>
                </c:pt>
                <c:pt idx="1626">
                  <c:v>34.048566045635333</c:v>
                </c:pt>
                <c:pt idx="1627">
                  <c:v>34.069499685995396</c:v>
                </c:pt>
                <c:pt idx="1628">
                  <c:v>34.090433326355452</c:v>
                </c:pt>
                <c:pt idx="1629">
                  <c:v>34.111366966715508</c:v>
                </c:pt>
                <c:pt idx="1630">
                  <c:v>34.132300607075571</c:v>
                </c:pt>
                <c:pt idx="1631">
                  <c:v>34.153234247435627</c:v>
                </c:pt>
                <c:pt idx="1632">
                  <c:v>34.17416788779569</c:v>
                </c:pt>
                <c:pt idx="1633">
                  <c:v>34.195101528155746</c:v>
                </c:pt>
                <c:pt idx="1634">
                  <c:v>34.216035168515802</c:v>
                </c:pt>
                <c:pt idx="1635">
                  <c:v>34.236968808875865</c:v>
                </c:pt>
                <c:pt idx="1636">
                  <c:v>34.257902449235921</c:v>
                </c:pt>
                <c:pt idx="1637">
                  <c:v>34.278836089595977</c:v>
                </c:pt>
                <c:pt idx="1638">
                  <c:v>34.29976972995604</c:v>
                </c:pt>
                <c:pt idx="1639">
                  <c:v>34.320703370316096</c:v>
                </c:pt>
                <c:pt idx="1640">
                  <c:v>34.341637010676159</c:v>
                </c:pt>
                <c:pt idx="1641">
                  <c:v>34.362570651036215</c:v>
                </c:pt>
                <c:pt idx="1642">
                  <c:v>34.383504291396271</c:v>
                </c:pt>
                <c:pt idx="1643">
                  <c:v>34.404437931756334</c:v>
                </c:pt>
                <c:pt idx="1644">
                  <c:v>34.42537157211639</c:v>
                </c:pt>
                <c:pt idx="1645">
                  <c:v>34.446305212476446</c:v>
                </c:pt>
                <c:pt idx="1646">
                  <c:v>34.467238852836509</c:v>
                </c:pt>
                <c:pt idx="1647">
                  <c:v>34.488172493196565</c:v>
                </c:pt>
                <c:pt idx="1648">
                  <c:v>34.509106133556628</c:v>
                </c:pt>
                <c:pt idx="1649">
                  <c:v>34.530039773916684</c:v>
                </c:pt>
                <c:pt idx="1650">
                  <c:v>34.55097341427674</c:v>
                </c:pt>
                <c:pt idx="1651">
                  <c:v>34.571907054636803</c:v>
                </c:pt>
                <c:pt idx="1652">
                  <c:v>34.592840694996859</c:v>
                </c:pt>
                <c:pt idx="1653">
                  <c:v>34.613774335356915</c:v>
                </c:pt>
                <c:pt idx="1654">
                  <c:v>34.634707975716978</c:v>
                </c:pt>
                <c:pt idx="1655">
                  <c:v>34.655641616077034</c:v>
                </c:pt>
                <c:pt idx="1656">
                  <c:v>34.676575256437097</c:v>
                </c:pt>
                <c:pt idx="1657">
                  <c:v>34.697508896797153</c:v>
                </c:pt>
                <c:pt idx="1658">
                  <c:v>34.718442537157209</c:v>
                </c:pt>
                <c:pt idx="1659">
                  <c:v>34.739376177517272</c:v>
                </c:pt>
                <c:pt idx="1660">
                  <c:v>34.760309817877328</c:v>
                </c:pt>
                <c:pt idx="1661">
                  <c:v>34.781243458237384</c:v>
                </c:pt>
                <c:pt idx="1662">
                  <c:v>34.802177098597447</c:v>
                </c:pt>
                <c:pt idx="1663">
                  <c:v>34.823110738957503</c:v>
                </c:pt>
                <c:pt idx="1664">
                  <c:v>34.844044379317566</c:v>
                </c:pt>
                <c:pt idx="1665">
                  <c:v>34.864978019677622</c:v>
                </c:pt>
                <c:pt idx="1666">
                  <c:v>34.885911660037678</c:v>
                </c:pt>
                <c:pt idx="1667">
                  <c:v>34.906845300397741</c:v>
                </c:pt>
                <c:pt idx="1668">
                  <c:v>34.927778940757797</c:v>
                </c:pt>
                <c:pt idx="1669">
                  <c:v>34.948712581117853</c:v>
                </c:pt>
                <c:pt idx="1670">
                  <c:v>34.969646221477916</c:v>
                </c:pt>
                <c:pt idx="1671">
                  <c:v>34.990579861837972</c:v>
                </c:pt>
                <c:pt idx="1672">
                  <c:v>35.011513502198035</c:v>
                </c:pt>
                <c:pt idx="1673">
                  <c:v>35.032447142558091</c:v>
                </c:pt>
                <c:pt idx="1674">
                  <c:v>35.053380782918147</c:v>
                </c:pt>
                <c:pt idx="1675">
                  <c:v>35.07431442327821</c:v>
                </c:pt>
                <c:pt idx="1676">
                  <c:v>35.095248063638266</c:v>
                </c:pt>
                <c:pt idx="1677">
                  <c:v>35.116181703998322</c:v>
                </c:pt>
                <c:pt idx="1678">
                  <c:v>35.137115344358385</c:v>
                </c:pt>
                <c:pt idx="1679">
                  <c:v>35.158048984718441</c:v>
                </c:pt>
                <c:pt idx="1680">
                  <c:v>35.178982625078504</c:v>
                </c:pt>
                <c:pt idx="1681">
                  <c:v>35.19991626543856</c:v>
                </c:pt>
                <c:pt idx="1682">
                  <c:v>35.220849905798616</c:v>
                </c:pt>
                <c:pt idx="1683">
                  <c:v>35.241783546158679</c:v>
                </c:pt>
                <c:pt idx="1684">
                  <c:v>35.262717186518735</c:v>
                </c:pt>
                <c:pt idx="1685">
                  <c:v>35.283650826878791</c:v>
                </c:pt>
                <c:pt idx="1686">
                  <c:v>35.304584467238854</c:v>
                </c:pt>
                <c:pt idx="1687">
                  <c:v>35.32551810759891</c:v>
                </c:pt>
                <c:pt idx="1688">
                  <c:v>35.346451747958973</c:v>
                </c:pt>
                <c:pt idx="1689">
                  <c:v>35.367385388319029</c:v>
                </c:pt>
                <c:pt idx="1690">
                  <c:v>35.388319028679085</c:v>
                </c:pt>
                <c:pt idx="1691">
                  <c:v>35.409252669039148</c:v>
                </c:pt>
                <c:pt idx="1692">
                  <c:v>35.430186309399204</c:v>
                </c:pt>
                <c:pt idx="1693">
                  <c:v>35.45111994975926</c:v>
                </c:pt>
                <c:pt idx="1694">
                  <c:v>35.472053590119323</c:v>
                </c:pt>
                <c:pt idx="1695">
                  <c:v>35.492987230479379</c:v>
                </c:pt>
                <c:pt idx="1696">
                  <c:v>35.513920870839442</c:v>
                </c:pt>
                <c:pt idx="1697">
                  <c:v>35.534854511199498</c:v>
                </c:pt>
                <c:pt idx="1698">
                  <c:v>35.555788151559554</c:v>
                </c:pt>
                <c:pt idx="1699">
                  <c:v>35.576721791919617</c:v>
                </c:pt>
                <c:pt idx="1700">
                  <c:v>35.597655432279673</c:v>
                </c:pt>
                <c:pt idx="1701">
                  <c:v>35.618589072639729</c:v>
                </c:pt>
                <c:pt idx="1702">
                  <c:v>35.639522712999792</c:v>
                </c:pt>
                <c:pt idx="1703">
                  <c:v>35.660456353359848</c:v>
                </c:pt>
                <c:pt idx="1704">
                  <c:v>35.681389993719911</c:v>
                </c:pt>
                <c:pt idx="1705">
                  <c:v>35.702323634079967</c:v>
                </c:pt>
                <c:pt idx="1706">
                  <c:v>35.723257274440023</c:v>
                </c:pt>
                <c:pt idx="1707">
                  <c:v>35.744190914800086</c:v>
                </c:pt>
                <c:pt idx="1708">
                  <c:v>35.765124555160142</c:v>
                </c:pt>
                <c:pt idx="1709">
                  <c:v>35.786058195520198</c:v>
                </c:pt>
                <c:pt idx="1710">
                  <c:v>35.806991835880261</c:v>
                </c:pt>
                <c:pt idx="1711">
                  <c:v>35.827925476240317</c:v>
                </c:pt>
                <c:pt idx="1712">
                  <c:v>35.848859116600373</c:v>
                </c:pt>
                <c:pt idx="1713">
                  <c:v>35.869792756960436</c:v>
                </c:pt>
                <c:pt idx="1714">
                  <c:v>35.890726397320492</c:v>
                </c:pt>
                <c:pt idx="1715">
                  <c:v>35.911660037680555</c:v>
                </c:pt>
                <c:pt idx="1716">
                  <c:v>35.932593678040611</c:v>
                </c:pt>
                <c:pt idx="1717">
                  <c:v>35.953527318400667</c:v>
                </c:pt>
                <c:pt idx="1718">
                  <c:v>35.97446095876073</c:v>
                </c:pt>
                <c:pt idx="1719">
                  <c:v>35.995394599120786</c:v>
                </c:pt>
                <c:pt idx="1720">
                  <c:v>36.016328239480842</c:v>
                </c:pt>
                <c:pt idx="1721">
                  <c:v>36.037261879840905</c:v>
                </c:pt>
                <c:pt idx="1722">
                  <c:v>36.058195520200961</c:v>
                </c:pt>
                <c:pt idx="1723">
                  <c:v>36.079129160561024</c:v>
                </c:pt>
                <c:pt idx="1724">
                  <c:v>36.10006280092108</c:v>
                </c:pt>
                <c:pt idx="1725">
                  <c:v>36.120996441281136</c:v>
                </c:pt>
                <c:pt idx="1726">
                  <c:v>36.141930081641199</c:v>
                </c:pt>
                <c:pt idx="1727">
                  <c:v>36.162863722001255</c:v>
                </c:pt>
                <c:pt idx="1728">
                  <c:v>36.183797362361311</c:v>
                </c:pt>
                <c:pt idx="1729">
                  <c:v>36.204731002721374</c:v>
                </c:pt>
                <c:pt idx="1730">
                  <c:v>36.22566464308143</c:v>
                </c:pt>
                <c:pt idx="1731">
                  <c:v>36.246598283441493</c:v>
                </c:pt>
                <c:pt idx="1732">
                  <c:v>36.267531923801549</c:v>
                </c:pt>
                <c:pt idx="1733">
                  <c:v>36.288465564161605</c:v>
                </c:pt>
                <c:pt idx="1734">
                  <c:v>36.309399204521668</c:v>
                </c:pt>
                <c:pt idx="1735">
                  <c:v>36.330332844881724</c:v>
                </c:pt>
                <c:pt idx="1736">
                  <c:v>36.35126648524178</c:v>
                </c:pt>
                <c:pt idx="1737">
                  <c:v>36.372200125601843</c:v>
                </c:pt>
                <c:pt idx="1738">
                  <c:v>36.393133765961899</c:v>
                </c:pt>
                <c:pt idx="1739">
                  <c:v>36.414067406321962</c:v>
                </c:pt>
                <c:pt idx="1740">
                  <c:v>36.435001046682018</c:v>
                </c:pt>
                <c:pt idx="1741">
                  <c:v>36.455934687042074</c:v>
                </c:pt>
                <c:pt idx="1742">
                  <c:v>36.476868327402137</c:v>
                </c:pt>
                <c:pt idx="1743">
                  <c:v>36.497801967762193</c:v>
                </c:pt>
                <c:pt idx="1744">
                  <c:v>36.518735608122249</c:v>
                </c:pt>
                <c:pt idx="1745">
                  <c:v>36.539669248482312</c:v>
                </c:pt>
                <c:pt idx="1746">
                  <c:v>36.560602888842368</c:v>
                </c:pt>
                <c:pt idx="1747">
                  <c:v>36.581536529202431</c:v>
                </c:pt>
                <c:pt idx="1748">
                  <c:v>36.602470169562487</c:v>
                </c:pt>
                <c:pt idx="1749">
                  <c:v>36.623403809922543</c:v>
                </c:pt>
                <c:pt idx="1750">
                  <c:v>36.644337450282606</c:v>
                </c:pt>
                <c:pt idx="1751">
                  <c:v>36.665271090642662</c:v>
                </c:pt>
                <c:pt idx="1752">
                  <c:v>36.686204731002718</c:v>
                </c:pt>
                <c:pt idx="1753">
                  <c:v>36.707138371362781</c:v>
                </c:pt>
                <c:pt idx="1754">
                  <c:v>36.728072011722837</c:v>
                </c:pt>
                <c:pt idx="1755">
                  <c:v>36.7490056520829</c:v>
                </c:pt>
                <c:pt idx="1756">
                  <c:v>36.769939292442956</c:v>
                </c:pt>
                <c:pt idx="1757">
                  <c:v>36.790872932803012</c:v>
                </c:pt>
                <c:pt idx="1758">
                  <c:v>36.811806573163075</c:v>
                </c:pt>
                <c:pt idx="1759">
                  <c:v>36.832740213523131</c:v>
                </c:pt>
                <c:pt idx="1760">
                  <c:v>36.853673853883187</c:v>
                </c:pt>
                <c:pt idx="1761">
                  <c:v>36.87460749424325</c:v>
                </c:pt>
                <c:pt idx="1762">
                  <c:v>36.895541134603306</c:v>
                </c:pt>
                <c:pt idx="1763">
                  <c:v>36.916474774963369</c:v>
                </c:pt>
                <c:pt idx="1764">
                  <c:v>36.937408415323425</c:v>
                </c:pt>
                <c:pt idx="1765">
                  <c:v>36.958342055683481</c:v>
                </c:pt>
                <c:pt idx="1766">
                  <c:v>36.979275696043544</c:v>
                </c:pt>
                <c:pt idx="1767">
                  <c:v>37.0002093364036</c:v>
                </c:pt>
                <c:pt idx="1768">
                  <c:v>37.021142976763656</c:v>
                </c:pt>
                <c:pt idx="1769">
                  <c:v>37.042076617123719</c:v>
                </c:pt>
                <c:pt idx="1770">
                  <c:v>37.063010257483775</c:v>
                </c:pt>
                <c:pt idx="1771">
                  <c:v>37.083943897843838</c:v>
                </c:pt>
                <c:pt idx="1772">
                  <c:v>37.104877538203894</c:v>
                </c:pt>
                <c:pt idx="1773">
                  <c:v>37.12581117856395</c:v>
                </c:pt>
                <c:pt idx="1774">
                  <c:v>37.146744818924013</c:v>
                </c:pt>
                <c:pt idx="1775">
                  <c:v>37.167678459284069</c:v>
                </c:pt>
                <c:pt idx="1776">
                  <c:v>37.188612099644125</c:v>
                </c:pt>
                <c:pt idx="1777">
                  <c:v>37.209545740004188</c:v>
                </c:pt>
                <c:pt idx="1778">
                  <c:v>37.230479380364244</c:v>
                </c:pt>
                <c:pt idx="1779">
                  <c:v>37.251413020724307</c:v>
                </c:pt>
                <c:pt idx="1780">
                  <c:v>37.272346661084363</c:v>
                </c:pt>
                <c:pt idx="1781">
                  <c:v>37.293280301444419</c:v>
                </c:pt>
                <c:pt idx="1782">
                  <c:v>37.314213941804482</c:v>
                </c:pt>
                <c:pt idx="1783">
                  <c:v>37.335147582164538</c:v>
                </c:pt>
                <c:pt idx="1784">
                  <c:v>37.356081222524594</c:v>
                </c:pt>
                <c:pt idx="1785">
                  <c:v>37.377014862884657</c:v>
                </c:pt>
                <c:pt idx="1786">
                  <c:v>37.397948503244713</c:v>
                </c:pt>
                <c:pt idx="1787">
                  <c:v>37.418882143604776</c:v>
                </c:pt>
                <c:pt idx="1788">
                  <c:v>37.439815783964832</c:v>
                </c:pt>
                <c:pt idx="1789">
                  <c:v>37.460749424324888</c:v>
                </c:pt>
                <c:pt idx="1790">
                  <c:v>37.481683064684951</c:v>
                </c:pt>
                <c:pt idx="1791">
                  <c:v>37.502616705045007</c:v>
                </c:pt>
                <c:pt idx="1792">
                  <c:v>37.523550345405063</c:v>
                </c:pt>
                <c:pt idx="1793">
                  <c:v>37.544483985765126</c:v>
                </c:pt>
                <c:pt idx="1794">
                  <c:v>37.565417626125182</c:v>
                </c:pt>
                <c:pt idx="1795">
                  <c:v>37.586351266485238</c:v>
                </c:pt>
                <c:pt idx="1796">
                  <c:v>37.607284906845301</c:v>
                </c:pt>
                <c:pt idx="1797">
                  <c:v>37.628218547205357</c:v>
                </c:pt>
                <c:pt idx="1798">
                  <c:v>37.64915218756542</c:v>
                </c:pt>
                <c:pt idx="1799">
                  <c:v>37.670085827925476</c:v>
                </c:pt>
                <c:pt idx="1800">
                  <c:v>37.691019468285532</c:v>
                </c:pt>
                <c:pt idx="1801">
                  <c:v>37.711953108645595</c:v>
                </c:pt>
                <c:pt idx="1802">
                  <c:v>37.732886749005651</c:v>
                </c:pt>
                <c:pt idx="1803">
                  <c:v>37.753820389365707</c:v>
                </c:pt>
                <c:pt idx="1804">
                  <c:v>37.77475402972577</c:v>
                </c:pt>
                <c:pt idx="1805">
                  <c:v>37.795687670085826</c:v>
                </c:pt>
                <c:pt idx="1806">
                  <c:v>37.816621310445889</c:v>
                </c:pt>
                <c:pt idx="1807">
                  <c:v>37.837554950805945</c:v>
                </c:pt>
                <c:pt idx="1808">
                  <c:v>37.858488591166001</c:v>
                </c:pt>
                <c:pt idx="1809">
                  <c:v>37.879422231526064</c:v>
                </c:pt>
                <c:pt idx="1810">
                  <c:v>37.90035587188612</c:v>
                </c:pt>
                <c:pt idx="1811">
                  <c:v>37.921289512246176</c:v>
                </c:pt>
                <c:pt idx="1812">
                  <c:v>37.942223152606239</c:v>
                </c:pt>
                <c:pt idx="1813">
                  <c:v>37.963156792966295</c:v>
                </c:pt>
                <c:pt idx="1814">
                  <c:v>37.984090433326358</c:v>
                </c:pt>
                <c:pt idx="1815">
                  <c:v>38.005024073686414</c:v>
                </c:pt>
                <c:pt idx="1816">
                  <c:v>38.02595771404647</c:v>
                </c:pt>
                <c:pt idx="1817">
                  <c:v>38.046891354406533</c:v>
                </c:pt>
                <c:pt idx="1818">
                  <c:v>38.067824994766589</c:v>
                </c:pt>
                <c:pt idx="1819">
                  <c:v>38.088758635126645</c:v>
                </c:pt>
                <c:pt idx="1820">
                  <c:v>38.109692275486708</c:v>
                </c:pt>
                <c:pt idx="1821">
                  <c:v>38.130625915846764</c:v>
                </c:pt>
                <c:pt idx="1822">
                  <c:v>38.151559556206827</c:v>
                </c:pt>
                <c:pt idx="1823">
                  <c:v>38.172493196566883</c:v>
                </c:pt>
                <c:pt idx="1824">
                  <c:v>38.193426836926939</c:v>
                </c:pt>
                <c:pt idx="1825">
                  <c:v>38.214360477287002</c:v>
                </c:pt>
                <c:pt idx="1826">
                  <c:v>38.235294117647058</c:v>
                </c:pt>
                <c:pt idx="1827">
                  <c:v>38.256227758007114</c:v>
                </c:pt>
                <c:pt idx="1828">
                  <c:v>38.277161398367177</c:v>
                </c:pt>
                <c:pt idx="1829">
                  <c:v>38.298095038727233</c:v>
                </c:pt>
                <c:pt idx="1830">
                  <c:v>38.319028679087296</c:v>
                </c:pt>
                <c:pt idx="1831">
                  <c:v>38.339962319447352</c:v>
                </c:pt>
                <c:pt idx="1832">
                  <c:v>38.360895959807408</c:v>
                </c:pt>
                <c:pt idx="1833">
                  <c:v>38.381829600167471</c:v>
                </c:pt>
                <c:pt idx="1834">
                  <c:v>38.402763240527527</c:v>
                </c:pt>
                <c:pt idx="1835">
                  <c:v>38.423696880887583</c:v>
                </c:pt>
                <c:pt idx="1836">
                  <c:v>38.444630521247646</c:v>
                </c:pt>
                <c:pt idx="1837">
                  <c:v>38.465564161607702</c:v>
                </c:pt>
                <c:pt idx="1838">
                  <c:v>38.486497801967765</c:v>
                </c:pt>
                <c:pt idx="1839">
                  <c:v>38.507431442327821</c:v>
                </c:pt>
                <c:pt idx="1840">
                  <c:v>38.528365082687877</c:v>
                </c:pt>
                <c:pt idx="1841">
                  <c:v>38.54929872304794</c:v>
                </c:pt>
                <c:pt idx="1842">
                  <c:v>38.570232363407996</c:v>
                </c:pt>
                <c:pt idx="1843">
                  <c:v>38.591166003768052</c:v>
                </c:pt>
                <c:pt idx="1844">
                  <c:v>38.612099644128115</c:v>
                </c:pt>
                <c:pt idx="1845">
                  <c:v>38.633033284488171</c:v>
                </c:pt>
                <c:pt idx="1846">
                  <c:v>38.653966924848234</c:v>
                </c:pt>
                <c:pt idx="1847">
                  <c:v>38.67490056520829</c:v>
                </c:pt>
                <c:pt idx="1848">
                  <c:v>38.695834205568346</c:v>
                </c:pt>
                <c:pt idx="1849">
                  <c:v>38.716767845928409</c:v>
                </c:pt>
                <c:pt idx="1850">
                  <c:v>38.737701486288465</c:v>
                </c:pt>
                <c:pt idx="1851">
                  <c:v>38.758635126648521</c:v>
                </c:pt>
                <c:pt idx="1852">
                  <c:v>38.779568767008584</c:v>
                </c:pt>
                <c:pt idx="1853">
                  <c:v>38.80050240736864</c:v>
                </c:pt>
                <c:pt idx="1854">
                  <c:v>38.821436047728703</c:v>
                </c:pt>
                <c:pt idx="1855">
                  <c:v>38.842369688088759</c:v>
                </c:pt>
                <c:pt idx="1856">
                  <c:v>38.863303328448815</c:v>
                </c:pt>
                <c:pt idx="1857">
                  <c:v>38.884236968808878</c:v>
                </c:pt>
                <c:pt idx="1858">
                  <c:v>38.905170609168934</c:v>
                </c:pt>
                <c:pt idx="1859">
                  <c:v>38.92610424952899</c:v>
                </c:pt>
                <c:pt idx="1860">
                  <c:v>38.947037889889053</c:v>
                </c:pt>
                <c:pt idx="1861">
                  <c:v>38.967971530249109</c:v>
                </c:pt>
                <c:pt idx="1862">
                  <c:v>38.988905170609172</c:v>
                </c:pt>
                <c:pt idx="1863">
                  <c:v>39.009838810969228</c:v>
                </c:pt>
                <c:pt idx="1864">
                  <c:v>39.030772451329284</c:v>
                </c:pt>
                <c:pt idx="1865">
                  <c:v>39.051706091689347</c:v>
                </c:pt>
                <c:pt idx="1866">
                  <c:v>39.072639732049403</c:v>
                </c:pt>
                <c:pt idx="1867">
                  <c:v>39.093573372409459</c:v>
                </c:pt>
                <c:pt idx="1868">
                  <c:v>39.114507012769522</c:v>
                </c:pt>
                <c:pt idx="1869">
                  <c:v>39.135440653129578</c:v>
                </c:pt>
                <c:pt idx="1870">
                  <c:v>39.156374293489641</c:v>
                </c:pt>
                <c:pt idx="1871">
                  <c:v>39.177307933849697</c:v>
                </c:pt>
                <c:pt idx="1872">
                  <c:v>39.198241574209753</c:v>
                </c:pt>
                <c:pt idx="1873">
                  <c:v>39.219175214569816</c:v>
                </c:pt>
                <c:pt idx="1874">
                  <c:v>39.240108854929872</c:v>
                </c:pt>
                <c:pt idx="1875">
                  <c:v>39.261042495289928</c:v>
                </c:pt>
                <c:pt idx="1876">
                  <c:v>39.281976135649991</c:v>
                </c:pt>
                <c:pt idx="1877">
                  <c:v>39.302909776010047</c:v>
                </c:pt>
                <c:pt idx="1878">
                  <c:v>39.323843416370103</c:v>
                </c:pt>
                <c:pt idx="1879">
                  <c:v>39.344777056730166</c:v>
                </c:pt>
                <c:pt idx="1880">
                  <c:v>39.365710697090222</c:v>
                </c:pt>
                <c:pt idx="1881">
                  <c:v>39.386644337450285</c:v>
                </c:pt>
                <c:pt idx="1882">
                  <c:v>39.407577977810341</c:v>
                </c:pt>
                <c:pt idx="1883">
                  <c:v>39.428511618170397</c:v>
                </c:pt>
                <c:pt idx="1884">
                  <c:v>39.44944525853046</c:v>
                </c:pt>
                <c:pt idx="1885">
                  <c:v>39.470378898890516</c:v>
                </c:pt>
                <c:pt idx="1886">
                  <c:v>39.491312539250572</c:v>
                </c:pt>
                <c:pt idx="1887">
                  <c:v>39.512246179610635</c:v>
                </c:pt>
                <c:pt idx="1888">
                  <c:v>39.533179819970691</c:v>
                </c:pt>
                <c:pt idx="1889">
                  <c:v>39.554113460330754</c:v>
                </c:pt>
                <c:pt idx="1890">
                  <c:v>39.57504710069081</c:v>
                </c:pt>
                <c:pt idx="1891">
                  <c:v>39.595980741050866</c:v>
                </c:pt>
                <c:pt idx="1892">
                  <c:v>39.616914381410929</c:v>
                </c:pt>
                <c:pt idx="1893">
                  <c:v>39.637848021770985</c:v>
                </c:pt>
                <c:pt idx="1894">
                  <c:v>39.658781662131041</c:v>
                </c:pt>
                <c:pt idx="1895">
                  <c:v>39.679715302491104</c:v>
                </c:pt>
                <c:pt idx="1896">
                  <c:v>39.70064894285116</c:v>
                </c:pt>
                <c:pt idx="1897">
                  <c:v>39.721582583211223</c:v>
                </c:pt>
                <c:pt idx="1898">
                  <c:v>39.742516223571279</c:v>
                </c:pt>
                <c:pt idx="1899">
                  <c:v>39.763449863931335</c:v>
                </c:pt>
                <c:pt idx="1900">
                  <c:v>39.784383504291398</c:v>
                </c:pt>
                <c:pt idx="1901">
                  <c:v>39.805317144651454</c:v>
                </c:pt>
                <c:pt idx="1902">
                  <c:v>39.82625078501151</c:v>
                </c:pt>
                <c:pt idx="1903">
                  <c:v>39.847184425371573</c:v>
                </c:pt>
                <c:pt idx="1904">
                  <c:v>39.868118065731629</c:v>
                </c:pt>
                <c:pt idx="1905">
                  <c:v>39.889051706091692</c:v>
                </c:pt>
                <c:pt idx="1906">
                  <c:v>39.909985346451748</c:v>
                </c:pt>
                <c:pt idx="1907">
                  <c:v>39.930918986811804</c:v>
                </c:pt>
                <c:pt idx="1908">
                  <c:v>39.951852627171867</c:v>
                </c:pt>
                <c:pt idx="1909">
                  <c:v>39.972786267531923</c:v>
                </c:pt>
                <c:pt idx="1910">
                  <c:v>39.993719907891979</c:v>
                </c:pt>
                <c:pt idx="1911">
                  <c:v>40.014653548252042</c:v>
                </c:pt>
                <c:pt idx="1912">
                  <c:v>40.035587188612098</c:v>
                </c:pt>
                <c:pt idx="1913">
                  <c:v>40.056520828972161</c:v>
                </c:pt>
                <c:pt idx="1914">
                  <c:v>40.077454469332217</c:v>
                </c:pt>
                <c:pt idx="1915">
                  <c:v>40.098388109692273</c:v>
                </c:pt>
                <c:pt idx="1916">
                  <c:v>40.119321750052336</c:v>
                </c:pt>
                <c:pt idx="1917">
                  <c:v>40.140255390412392</c:v>
                </c:pt>
                <c:pt idx="1918">
                  <c:v>40.161189030772448</c:v>
                </c:pt>
                <c:pt idx="1919">
                  <c:v>40.182122671132511</c:v>
                </c:pt>
                <c:pt idx="1920">
                  <c:v>40.203056311492567</c:v>
                </c:pt>
                <c:pt idx="1921">
                  <c:v>40.22398995185263</c:v>
                </c:pt>
                <c:pt idx="1922">
                  <c:v>40.244923592212686</c:v>
                </c:pt>
                <c:pt idx="1923">
                  <c:v>40.265857232572742</c:v>
                </c:pt>
                <c:pt idx="1924">
                  <c:v>40.286790872932805</c:v>
                </c:pt>
                <c:pt idx="1925">
                  <c:v>40.307724513292861</c:v>
                </c:pt>
                <c:pt idx="1926">
                  <c:v>40.328658153652917</c:v>
                </c:pt>
                <c:pt idx="1927">
                  <c:v>40.34959179401298</c:v>
                </c:pt>
                <c:pt idx="1928">
                  <c:v>40.370525434373036</c:v>
                </c:pt>
                <c:pt idx="1929">
                  <c:v>40.391459074733099</c:v>
                </c:pt>
                <c:pt idx="1930">
                  <c:v>40.412392715093155</c:v>
                </c:pt>
                <c:pt idx="1931">
                  <c:v>40.433326355453211</c:v>
                </c:pt>
                <c:pt idx="1932">
                  <c:v>40.454259995813274</c:v>
                </c:pt>
                <c:pt idx="1933">
                  <c:v>40.47519363617333</c:v>
                </c:pt>
                <c:pt idx="1934">
                  <c:v>40.496127276533386</c:v>
                </c:pt>
                <c:pt idx="1935">
                  <c:v>40.517060916893449</c:v>
                </c:pt>
                <c:pt idx="1936">
                  <c:v>40.537994557253505</c:v>
                </c:pt>
                <c:pt idx="1937">
                  <c:v>40.558928197613568</c:v>
                </c:pt>
                <c:pt idx="1938">
                  <c:v>40.579861837973624</c:v>
                </c:pt>
                <c:pt idx="1939">
                  <c:v>40.60079547833368</c:v>
                </c:pt>
                <c:pt idx="1940">
                  <c:v>40.621729118693743</c:v>
                </c:pt>
                <c:pt idx="1941">
                  <c:v>40.642662759053799</c:v>
                </c:pt>
                <c:pt idx="1942">
                  <c:v>40.663596399413855</c:v>
                </c:pt>
                <c:pt idx="1943">
                  <c:v>40.684530039773918</c:v>
                </c:pt>
                <c:pt idx="1944">
                  <c:v>40.705463680133974</c:v>
                </c:pt>
                <c:pt idx="1945">
                  <c:v>40.726397320494037</c:v>
                </c:pt>
                <c:pt idx="1946">
                  <c:v>40.747330960854093</c:v>
                </c:pt>
                <c:pt idx="1947">
                  <c:v>40.768264601214149</c:v>
                </c:pt>
                <c:pt idx="1948">
                  <c:v>40.789198241574212</c:v>
                </c:pt>
                <c:pt idx="1949">
                  <c:v>40.810131881934268</c:v>
                </c:pt>
                <c:pt idx="1950">
                  <c:v>40.831065522294324</c:v>
                </c:pt>
                <c:pt idx="1951">
                  <c:v>40.851999162654387</c:v>
                </c:pt>
                <c:pt idx="1952">
                  <c:v>40.872932803014443</c:v>
                </c:pt>
                <c:pt idx="1953">
                  <c:v>40.893866443374506</c:v>
                </c:pt>
                <c:pt idx="1954">
                  <c:v>40.914800083734562</c:v>
                </c:pt>
                <c:pt idx="1955">
                  <c:v>40.935733724094618</c:v>
                </c:pt>
                <c:pt idx="1956">
                  <c:v>40.956667364454681</c:v>
                </c:pt>
                <c:pt idx="1957">
                  <c:v>40.977601004814737</c:v>
                </c:pt>
                <c:pt idx="1958">
                  <c:v>40.998534645174793</c:v>
                </c:pt>
                <c:pt idx="1959">
                  <c:v>41.019468285534856</c:v>
                </c:pt>
                <c:pt idx="1960">
                  <c:v>41.040401925894912</c:v>
                </c:pt>
                <c:pt idx="1961">
                  <c:v>41.061335566254975</c:v>
                </c:pt>
                <c:pt idx="1962">
                  <c:v>41.082269206615031</c:v>
                </c:pt>
                <c:pt idx="1963">
                  <c:v>41.103202846975087</c:v>
                </c:pt>
                <c:pt idx="1964">
                  <c:v>41.12413648733515</c:v>
                </c:pt>
                <c:pt idx="1965">
                  <c:v>41.145070127695206</c:v>
                </c:pt>
                <c:pt idx="1966">
                  <c:v>41.166003768055262</c:v>
                </c:pt>
                <c:pt idx="1967">
                  <c:v>41.186937408415325</c:v>
                </c:pt>
                <c:pt idx="1968">
                  <c:v>41.207871048775381</c:v>
                </c:pt>
                <c:pt idx="1969">
                  <c:v>41.228804689135437</c:v>
                </c:pt>
                <c:pt idx="1970">
                  <c:v>41.2497383294955</c:v>
                </c:pt>
                <c:pt idx="1971">
                  <c:v>41.270671969855556</c:v>
                </c:pt>
                <c:pt idx="1972">
                  <c:v>41.291605610215619</c:v>
                </c:pt>
                <c:pt idx="1973">
                  <c:v>41.312539250575675</c:v>
                </c:pt>
                <c:pt idx="1974">
                  <c:v>41.333472890935731</c:v>
                </c:pt>
                <c:pt idx="1975">
                  <c:v>41.354406531295794</c:v>
                </c:pt>
                <c:pt idx="1976">
                  <c:v>41.37534017165585</c:v>
                </c:pt>
                <c:pt idx="1977">
                  <c:v>41.396273812015906</c:v>
                </c:pt>
                <c:pt idx="1978">
                  <c:v>41.417207452375969</c:v>
                </c:pt>
                <c:pt idx="1979">
                  <c:v>41.438141092736025</c:v>
                </c:pt>
                <c:pt idx="1980">
                  <c:v>41.459074733096088</c:v>
                </c:pt>
                <c:pt idx="1981">
                  <c:v>41.480008373456144</c:v>
                </c:pt>
                <c:pt idx="1982">
                  <c:v>41.5009420138162</c:v>
                </c:pt>
                <c:pt idx="1983">
                  <c:v>41.521875654176263</c:v>
                </c:pt>
                <c:pt idx="1984">
                  <c:v>41.542809294536319</c:v>
                </c:pt>
                <c:pt idx="1985">
                  <c:v>41.563742934896375</c:v>
                </c:pt>
                <c:pt idx="1986">
                  <c:v>41.584676575256438</c:v>
                </c:pt>
                <c:pt idx="1987">
                  <c:v>41.605610215616494</c:v>
                </c:pt>
                <c:pt idx="1988">
                  <c:v>41.626543855976557</c:v>
                </c:pt>
                <c:pt idx="1989">
                  <c:v>41.647477496336613</c:v>
                </c:pt>
                <c:pt idx="1990">
                  <c:v>41.668411136696669</c:v>
                </c:pt>
                <c:pt idx="1991">
                  <c:v>41.689344777056732</c:v>
                </c:pt>
                <c:pt idx="1992">
                  <c:v>41.710278417416788</c:v>
                </c:pt>
                <c:pt idx="1993">
                  <c:v>41.731212057776844</c:v>
                </c:pt>
                <c:pt idx="1994">
                  <c:v>41.752145698136907</c:v>
                </c:pt>
                <c:pt idx="1995">
                  <c:v>41.773079338496963</c:v>
                </c:pt>
                <c:pt idx="1996">
                  <c:v>41.794012978857026</c:v>
                </c:pt>
                <c:pt idx="1997">
                  <c:v>41.814946619217082</c:v>
                </c:pt>
                <c:pt idx="1998">
                  <c:v>41.835880259577138</c:v>
                </c:pt>
                <c:pt idx="1999">
                  <c:v>41.856813899937201</c:v>
                </c:pt>
                <c:pt idx="2000">
                  <c:v>41.877747540297257</c:v>
                </c:pt>
                <c:pt idx="2001">
                  <c:v>41.898681180657313</c:v>
                </c:pt>
                <c:pt idx="2002">
                  <c:v>41.919614821017376</c:v>
                </c:pt>
                <c:pt idx="2003">
                  <c:v>41.940548461377432</c:v>
                </c:pt>
                <c:pt idx="2004">
                  <c:v>41.961482101737495</c:v>
                </c:pt>
                <c:pt idx="2005">
                  <c:v>41.982415742097551</c:v>
                </c:pt>
                <c:pt idx="2006">
                  <c:v>42.003349382457607</c:v>
                </c:pt>
                <c:pt idx="2007">
                  <c:v>42.02428302281767</c:v>
                </c:pt>
                <c:pt idx="2008">
                  <c:v>42.045216663177726</c:v>
                </c:pt>
                <c:pt idx="2009">
                  <c:v>42.066150303537782</c:v>
                </c:pt>
                <c:pt idx="2010">
                  <c:v>42.087083943897845</c:v>
                </c:pt>
                <c:pt idx="2011">
                  <c:v>42.108017584257901</c:v>
                </c:pt>
                <c:pt idx="2012">
                  <c:v>42.128951224617964</c:v>
                </c:pt>
                <c:pt idx="2013">
                  <c:v>42.14988486497802</c:v>
                </c:pt>
                <c:pt idx="2014">
                  <c:v>42.170818505338076</c:v>
                </c:pt>
                <c:pt idx="2015">
                  <c:v>42.191752145698139</c:v>
                </c:pt>
                <c:pt idx="2016">
                  <c:v>42.212685786058195</c:v>
                </c:pt>
                <c:pt idx="2017">
                  <c:v>42.233619426418251</c:v>
                </c:pt>
                <c:pt idx="2018">
                  <c:v>42.254553066778314</c:v>
                </c:pt>
                <c:pt idx="2019">
                  <c:v>42.27548670713837</c:v>
                </c:pt>
                <c:pt idx="2020">
                  <c:v>42.296420347498433</c:v>
                </c:pt>
                <c:pt idx="2021">
                  <c:v>42.317353987858489</c:v>
                </c:pt>
                <c:pt idx="2022">
                  <c:v>42.338287628218545</c:v>
                </c:pt>
                <c:pt idx="2023">
                  <c:v>42.359221268578608</c:v>
                </c:pt>
                <c:pt idx="2024">
                  <c:v>42.380154908938664</c:v>
                </c:pt>
                <c:pt idx="2025">
                  <c:v>42.40108854929872</c:v>
                </c:pt>
                <c:pt idx="2026">
                  <c:v>42.422022189658783</c:v>
                </c:pt>
                <c:pt idx="2027">
                  <c:v>42.442955830018839</c:v>
                </c:pt>
                <c:pt idx="2028">
                  <c:v>42.463889470378902</c:v>
                </c:pt>
                <c:pt idx="2029">
                  <c:v>42.484823110738958</c:v>
                </c:pt>
                <c:pt idx="2030">
                  <c:v>42.505756751099014</c:v>
                </c:pt>
                <c:pt idx="2031">
                  <c:v>42.526690391459077</c:v>
                </c:pt>
                <c:pt idx="2032">
                  <c:v>42.547624031819133</c:v>
                </c:pt>
                <c:pt idx="2033">
                  <c:v>42.568557672179189</c:v>
                </c:pt>
                <c:pt idx="2034">
                  <c:v>42.589491312539252</c:v>
                </c:pt>
                <c:pt idx="2035">
                  <c:v>42.610424952899308</c:v>
                </c:pt>
                <c:pt idx="2036">
                  <c:v>42.631358593259371</c:v>
                </c:pt>
                <c:pt idx="2037">
                  <c:v>42.652292233619427</c:v>
                </c:pt>
                <c:pt idx="2038">
                  <c:v>42.673225873979483</c:v>
                </c:pt>
                <c:pt idx="2039">
                  <c:v>42.694159514339546</c:v>
                </c:pt>
                <c:pt idx="2040">
                  <c:v>42.715093154699602</c:v>
                </c:pt>
                <c:pt idx="2041">
                  <c:v>42.736026795059658</c:v>
                </c:pt>
                <c:pt idx="2042">
                  <c:v>42.756960435419721</c:v>
                </c:pt>
                <c:pt idx="2043">
                  <c:v>42.777894075779777</c:v>
                </c:pt>
                <c:pt idx="2044">
                  <c:v>42.79882771613984</c:v>
                </c:pt>
                <c:pt idx="2045">
                  <c:v>42.819761356499896</c:v>
                </c:pt>
                <c:pt idx="2046">
                  <c:v>42.840694996859952</c:v>
                </c:pt>
                <c:pt idx="2047">
                  <c:v>42.861628637220015</c:v>
                </c:pt>
                <c:pt idx="2048">
                  <c:v>42.882562277580071</c:v>
                </c:pt>
                <c:pt idx="2049">
                  <c:v>42.903495917940127</c:v>
                </c:pt>
                <c:pt idx="2050">
                  <c:v>42.92442955830019</c:v>
                </c:pt>
                <c:pt idx="2051">
                  <c:v>42.945363198660246</c:v>
                </c:pt>
                <c:pt idx="2052">
                  <c:v>42.966296839020302</c:v>
                </c:pt>
                <c:pt idx="2053">
                  <c:v>42.987230479380365</c:v>
                </c:pt>
                <c:pt idx="2054">
                  <c:v>43.008164119740421</c:v>
                </c:pt>
                <c:pt idx="2055">
                  <c:v>43.029097760100484</c:v>
                </c:pt>
                <c:pt idx="2056">
                  <c:v>43.05003140046054</c:v>
                </c:pt>
                <c:pt idx="2057">
                  <c:v>43.070965040820596</c:v>
                </c:pt>
                <c:pt idx="2058">
                  <c:v>43.091898681180659</c:v>
                </c:pt>
                <c:pt idx="2059">
                  <c:v>43.112832321540715</c:v>
                </c:pt>
                <c:pt idx="2060">
                  <c:v>43.133765961900771</c:v>
                </c:pt>
                <c:pt idx="2061">
                  <c:v>43.154699602260834</c:v>
                </c:pt>
                <c:pt idx="2062">
                  <c:v>43.17563324262089</c:v>
                </c:pt>
                <c:pt idx="2063">
                  <c:v>43.196566882980953</c:v>
                </c:pt>
                <c:pt idx="2064">
                  <c:v>43.217500523341009</c:v>
                </c:pt>
                <c:pt idx="2065">
                  <c:v>43.238434163701065</c:v>
                </c:pt>
                <c:pt idx="2066">
                  <c:v>43.259367804061128</c:v>
                </c:pt>
                <c:pt idx="2067">
                  <c:v>43.280301444421184</c:v>
                </c:pt>
                <c:pt idx="2068">
                  <c:v>43.30123508478124</c:v>
                </c:pt>
                <c:pt idx="2069">
                  <c:v>43.322168725141303</c:v>
                </c:pt>
                <c:pt idx="2070">
                  <c:v>43.343102365501359</c:v>
                </c:pt>
                <c:pt idx="2071">
                  <c:v>43.364036005861422</c:v>
                </c:pt>
                <c:pt idx="2072">
                  <c:v>43.384969646221478</c:v>
                </c:pt>
                <c:pt idx="2073">
                  <c:v>43.405903286581534</c:v>
                </c:pt>
                <c:pt idx="2074">
                  <c:v>43.426836926941597</c:v>
                </c:pt>
                <c:pt idx="2075">
                  <c:v>43.447770567301653</c:v>
                </c:pt>
                <c:pt idx="2076">
                  <c:v>43.468704207661709</c:v>
                </c:pt>
                <c:pt idx="2077">
                  <c:v>43.489637848021772</c:v>
                </c:pt>
                <c:pt idx="2078">
                  <c:v>43.510571488381828</c:v>
                </c:pt>
                <c:pt idx="2079">
                  <c:v>43.531505128741891</c:v>
                </c:pt>
                <c:pt idx="2080">
                  <c:v>43.552438769101947</c:v>
                </c:pt>
                <c:pt idx="2081">
                  <c:v>43.573372409462003</c:v>
                </c:pt>
                <c:pt idx="2082">
                  <c:v>43.594306049822066</c:v>
                </c:pt>
                <c:pt idx="2083">
                  <c:v>43.615239690182122</c:v>
                </c:pt>
                <c:pt idx="2084">
                  <c:v>43.636173330542178</c:v>
                </c:pt>
                <c:pt idx="2085">
                  <c:v>43.657106970902241</c:v>
                </c:pt>
                <c:pt idx="2086">
                  <c:v>43.678040611262297</c:v>
                </c:pt>
                <c:pt idx="2087">
                  <c:v>43.69897425162236</c:v>
                </c:pt>
                <c:pt idx="2088">
                  <c:v>43.719907891982416</c:v>
                </c:pt>
                <c:pt idx="2089">
                  <c:v>43.740841532342472</c:v>
                </c:pt>
                <c:pt idx="2090">
                  <c:v>43.761775172702535</c:v>
                </c:pt>
                <c:pt idx="2091">
                  <c:v>43.782708813062591</c:v>
                </c:pt>
                <c:pt idx="2092">
                  <c:v>43.803642453422647</c:v>
                </c:pt>
                <c:pt idx="2093">
                  <c:v>43.82457609378271</c:v>
                </c:pt>
                <c:pt idx="2094">
                  <c:v>43.845509734142766</c:v>
                </c:pt>
                <c:pt idx="2095">
                  <c:v>43.866443374502829</c:v>
                </c:pt>
                <c:pt idx="2096">
                  <c:v>43.887377014862885</c:v>
                </c:pt>
                <c:pt idx="2097">
                  <c:v>43.908310655222941</c:v>
                </c:pt>
                <c:pt idx="2098">
                  <c:v>43.929244295583004</c:v>
                </c:pt>
                <c:pt idx="2099">
                  <c:v>43.95017793594306</c:v>
                </c:pt>
                <c:pt idx="2100">
                  <c:v>43.971111576303116</c:v>
                </c:pt>
                <c:pt idx="2101">
                  <c:v>43.992045216663179</c:v>
                </c:pt>
                <c:pt idx="2102">
                  <c:v>44.012978857023235</c:v>
                </c:pt>
                <c:pt idx="2103">
                  <c:v>44.033912497383298</c:v>
                </c:pt>
                <c:pt idx="2104">
                  <c:v>44.054846137743354</c:v>
                </c:pt>
                <c:pt idx="2105">
                  <c:v>44.07577977810341</c:v>
                </c:pt>
                <c:pt idx="2106">
                  <c:v>44.096713418463473</c:v>
                </c:pt>
                <c:pt idx="2107">
                  <c:v>44.117647058823529</c:v>
                </c:pt>
                <c:pt idx="2108">
                  <c:v>44.138580699183585</c:v>
                </c:pt>
                <c:pt idx="2109">
                  <c:v>44.159514339543648</c:v>
                </c:pt>
                <c:pt idx="2110">
                  <c:v>44.180447979903704</c:v>
                </c:pt>
                <c:pt idx="2111">
                  <c:v>44.201381620263767</c:v>
                </c:pt>
                <c:pt idx="2112">
                  <c:v>44.222315260623823</c:v>
                </c:pt>
                <c:pt idx="2113">
                  <c:v>44.243248900983879</c:v>
                </c:pt>
                <c:pt idx="2114">
                  <c:v>44.264182541343942</c:v>
                </c:pt>
                <c:pt idx="2115">
                  <c:v>44.285116181703998</c:v>
                </c:pt>
                <c:pt idx="2116">
                  <c:v>44.306049822064054</c:v>
                </c:pt>
                <c:pt idx="2117">
                  <c:v>44.326983462424117</c:v>
                </c:pt>
                <c:pt idx="2118">
                  <c:v>44.347917102784173</c:v>
                </c:pt>
                <c:pt idx="2119">
                  <c:v>44.368850743144236</c:v>
                </c:pt>
                <c:pt idx="2120">
                  <c:v>44.389784383504292</c:v>
                </c:pt>
                <c:pt idx="2121">
                  <c:v>44.410718023864348</c:v>
                </c:pt>
                <c:pt idx="2122">
                  <c:v>44.431651664224411</c:v>
                </c:pt>
                <c:pt idx="2123">
                  <c:v>44.452585304584467</c:v>
                </c:pt>
                <c:pt idx="2124">
                  <c:v>44.473518944944523</c:v>
                </c:pt>
                <c:pt idx="2125">
                  <c:v>44.494452585304586</c:v>
                </c:pt>
                <c:pt idx="2126">
                  <c:v>44.515386225664642</c:v>
                </c:pt>
                <c:pt idx="2127">
                  <c:v>44.536319866024705</c:v>
                </c:pt>
                <c:pt idx="2128">
                  <c:v>44.557253506384761</c:v>
                </c:pt>
                <c:pt idx="2129">
                  <c:v>44.578187146744817</c:v>
                </c:pt>
                <c:pt idx="2130">
                  <c:v>44.59912078710488</c:v>
                </c:pt>
                <c:pt idx="2131">
                  <c:v>44.620054427464936</c:v>
                </c:pt>
                <c:pt idx="2132">
                  <c:v>44.640988067824992</c:v>
                </c:pt>
                <c:pt idx="2133">
                  <c:v>44.661921708185055</c:v>
                </c:pt>
                <c:pt idx="2134">
                  <c:v>44.682855348545111</c:v>
                </c:pt>
                <c:pt idx="2135">
                  <c:v>44.703788988905167</c:v>
                </c:pt>
                <c:pt idx="2136">
                  <c:v>44.72472262926523</c:v>
                </c:pt>
                <c:pt idx="2137">
                  <c:v>44.745656269625286</c:v>
                </c:pt>
                <c:pt idx="2138">
                  <c:v>44.766589909985349</c:v>
                </c:pt>
                <c:pt idx="2139">
                  <c:v>44.787523550345405</c:v>
                </c:pt>
                <c:pt idx="2140">
                  <c:v>44.808457190705461</c:v>
                </c:pt>
                <c:pt idx="2141">
                  <c:v>44.829390831065524</c:v>
                </c:pt>
                <c:pt idx="2142">
                  <c:v>44.85032447142558</c:v>
                </c:pt>
                <c:pt idx="2143">
                  <c:v>44.871258111785636</c:v>
                </c:pt>
                <c:pt idx="2144">
                  <c:v>44.892191752145699</c:v>
                </c:pt>
                <c:pt idx="2145">
                  <c:v>44.913125392505755</c:v>
                </c:pt>
                <c:pt idx="2146">
                  <c:v>44.934059032865818</c:v>
                </c:pt>
                <c:pt idx="2147">
                  <c:v>44.954992673225874</c:v>
                </c:pt>
                <c:pt idx="2148">
                  <c:v>44.97592631358593</c:v>
                </c:pt>
                <c:pt idx="2149">
                  <c:v>44.996859953945993</c:v>
                </c:pt>
                <c:pt idx="2150">
                  <c:v>45.017793594306049</c:v>
                </c:pt>
                <c:pt idx="2151">
                  <c:v>45.038727234666105</c:v>
                </c:pt>
                <c:pt idx="2152">
                  <c:v>45.059660875026168</c:v>
                </c:pt>
                <c:pt idx="2153">
                  <c:v>45.080594515386224</c:v>
                </c:pt>
                <c:pt idx="2154">
                  <c:v>45.101528155746287</c:v>
                </c:pt>
                <c:pt idx="2155">
                  <c:v>45.122461796106343</c:v>
                </c:pt>
                <c:pt idx="2156">
                  <c:v>45.143395436466399</c:v>
                </c:pt>
                <c:pt idx="2157">
                  <c:v>45.164329076826462</c:v>
                </c:pt>
                <c:pt idx="2158">
                  <c:v>45.185262717186518</c:v>
                </c:pt>
                <c:pt idx="2159">
                  <c:v>45.206196357546574</c:v>
                </c:pt>
                <c:pt idx="2160">
                  <c:v>45.227129997906637</c:v>
                </c:pt>
                <c:pt idx="2161">
                  <c:v>45.248063638266693</c:v>
                </c:pt>
                <c:pt idx="2162">
                  <c:v>45.268997278626756</c:v>
                </c:pt>
                <c:pt idx="2163">
                  <c:v>45.289930918986812</c:v>
                </c:pt>
                <c:pt idx="2164">
                  <c:v>45.310864559346868</c:v>
                </c:pt>
                <c:pt idx="2165">
                  <c:v>45.331798199706931</c:v>
                </c:pt>
                <c:pt idx="2166">
                  <c:v>45.352731840066987</c:v>
                </c:pt>
                <c:pt idx="2167">
                  <c:v>45.373665480427043</c:v>
                </c:pt>
                <c:pt idx="2168">
                  <c:v>45.394599120787106</c:v>
                </c:pt>
                <c:pt idx="2169">
                  <c:v>45.415532761147162</c:v>
                </c:pt>
                <c:pt idx="2170">
                  <c:v>45.436466401507225</c:v>
                </c:pt>
                <c:pt idx="2171">
                  <c:v>45.457400041867281</c:v>
                </c:pt>
                <c:pt idx="2172">
                  <c:v>45.478333682227337</c:v>
                </c:pt>
                <c:pt idx="2173">
                  <c:v>45.4992673225874</c:v>
                </c:pt>
                <c:pt idx="2174">
                  <c:v>45.520200962947456</c:v>
                </c:pt>
                <c:pt idx="2175">
                  <c:v>45.541134603307512</c:v>
                </c:pt>
                <c:pt idx="2176">
                  <c:v>45.562068243667575</c:v>
                </c:pt>
                <c:pt idx="2177">
                  <c:v>45.583001884027631</c:v>
                </c:pt>
                <c:pt idx="2178">
                  <c:v>45.603935524387694</c:v>
                </c:pt>
                <c:pt idx="2179">
                  <c:v>45.62486916474775</c:v>
                </c:pt>
                <c:pt idx="2180">
                  <c:v>45.645802805107806</c:v>
                </c:pt>
                <c:pt idx="2181">
                  <c:v>45.666736445467869</c:v>
                </c:pt>
                <c:pt idx="2182">
                  <c:v>45.687670085827925</c:v>
                </c:pt>
                <c:pt idx="2183">
                  <c:v>45.708603726187981</c:v>
                </c:pt>
                <c:pt idx="2184">
                  <c:v>45.729537366548044</c:v>
                </c:pt>
                <c:pt idx="2185">
                  <c:v>45.7504710069081</c:v>
                </c:pt>
                <c:pt idx="2186">
                  <c:v>45.771404647268163</c:v>
                </c:pt>
                <c:pt idx="2187">
                  <c:v>45.792338287628219</c:v>
                </c:pt>
                <c:pt idx="2188">
                  <c:v>45.813271927988275</c:v>
                </c:pt>
                <c:pt idx="2189">
                  <c:v>45.834205568348338</c:v>
                </c:pt>
                <c:pt idx="2190">
                  <c:v>45.855139208708394</c:v>
                </c:pt>
                <c:pt idx="2191">
                  <c:v>45.87607284906845</c:v>
                </c:pt>
                <c:pt idx="2192">
                  <c:v>45.897006489428513</c:v>
                </c:pt>
                <c:pt idx="2193">
                  <c:v>45.917940129788569</c:v>
                </c:pt>
                <c:pt idx="2194">
                  <c:v>45.938873770148632</c:v>
                </c:pt>
                <c:pt idx="2195">
                  <c:v>45.959807410508688</c:v>
                </c:pt>
                <c:pt idx="2196">
                  <c:v>45.980741050868744</c:v>
                </c:pt>
                <c:pt idx="2197">
                  <c:v>46.001674691228807</c:v>
                </c:pt>
                <c:pt idx="2198">
                  <c:v>46.022608331588863</c:v>
                </c:pt>
                <c:pt idx="2199">
                  <c:v>46.043541971948919</c:v>
                </c:pt>
                <c:pt idx="2200">
                  <c:v>46.064475612308982</c:v>
                </c:pt>
                <c:pt idx="2201">
                  <c:v>46.085409252669038</c:v>
                </c:pt>
                <c:pt idx="2202">
                  <c:v>46.106342893029101</c:v>
                </c:pt>
                <c:pt idx="2203">
                  <c:v>46.127276533389157</c:v>
                </c:pt>
                <c:pt idx="2204">
                  <c:v>46.148210173749213</c:v>
                </c:pt>
                <c:pt idx="2205">
                  <c:v>46.169143814109276</c:v>
                </c:pt>
                <c:pt idx="2206">
                  <c:v>46.190077454469332</c:v>
                </c:pt>
                <c:pt idx="2207">
                  <c:v>46.211011094829388</c:v>
                </c:pt>
                <c:pt idx="2208">
                  <c:v>46.231944735189451</c:v>
                </c:pt>
                <c:pt idx="2209">
                  <c:v>46.252878375549507</c:v>
                </c:pt>
                <c:pt idx="2210">
                  <c:v>46.27381201590957</c:v>
                </c:pt>
                <c:pt idx="2211">
                  <c:v>46.294745656269626</c:v>
                </c:pt>
                <c:pt idx="2212">
                  <c:v>46.315679296629682</c:v>
                </c:pt>
                <c:pt idx="2213">
                  <c:v>46.336612936989745</c:v>
                </c:pt>
                <c:pt idx="2214">
                  <c:v>46.357546577349801</c:v>
                </c:pt>
                <c:pt idx="2215">
                  <c:v>46.378480217709857</c:v>
                </c:pt>
                <c:pt idx="2216">
                  <c:v>46.39941385806992</c:v>
                </c:pt>
                <c:pt idx="2217">
                  <c:v>46.420347498429976</c:v>
                </c:pt>
                <c:pt idx="2218">
                  <c:v>46.441281138790039</c:v>
                </c:pt>
                <c:pt idx="2219">
                  <c:v>46.462214779150095</c:v>
                </c:pt>
                <c:pt idx="2220">
                  <c:v>46.483148419510151</c:v>
                </c:pt>
                <c:pt idx="2221">
                  <c:v>46.504082059870214</c:v>
                </c:pt>
                <c:pt idx="2222">
                  <c:v>46.52501570023027</c:v>
                </c:pt>
                <c:pt idx="2223">
                  <c:v>46.545949340590326</c:v>
                </c:pt>
                <c:pt idx="2224">
                  <c:v>46.566882980950389</c:v>
                </c:pt>
                <c:pt idx="2225">
                  <c:v>46.587816621310445</c:v>
                </c:pt>
                <c:pt idx="2226">
                  <c:v>46.608750261670501</c:v>
                </c:pt>
                <c:pt idx="2227">
                  <c:v>46.629683902030564</c:v>
                </c:pt>
                <c:pt idx="2228">
                  <c:v>46.65061754239062</c:v>
                </c:pt>
                <c:pt idx="2229">
                  <c:v>46.671551182750683</c:v>
                </c:pt>
                <c:pt idx="2230">
                  <c:v>46.692484823110739</c:v>
                </c:pt>
                <c:pt idx="2231">
                  <c:v>46.713418463470795</c:v>
                </c:pt>
                <c:pt idx="2232">
                  <c:v>46.734352103830858</c:v>
                </c:pt>
                <c:pt idx="2233">
                  <c:v>46.755285744190914</c:v>
                </c:pt>
                <c:pt idx="2234">
                  <c:v>46.77621938455097</c:v>
                </c:pt>
                <c:pt idx="2235">
                  <c:v>46.797153024911033</c:v>
                </c:pt>
                <c:pt idx="2236">
                  <c:v>46.818086665271089</c:v>
                </c:pt>
                <c:pt idx="2237">
                  <c:v>46.839020305631152</c:v>
                </c:pt>
                <c:pt idx="2238">
                  <c:v>46.859953945991208</c:v>
                </c:pt>
                <c:pt idx="2239">
                  <c:v>46.880887586351264</c:v>
                </c:pt>
                <c:pt idx="2240">
                  <c:v>46.901821226711327</c:v>
                </c:pt>
                <c:pt idx="2241">
                  <c:v>46.922754867071383</c:v>
                </c:pt>
                <c:pt idx="2242">
                  <c:v>46.943688507431439</c:v>
                </c:pt>
                <c:pt idx="2243">
                  <c:v>46.964622147791502</c:v>
                </c:pt>
                <c:pt idx="2244">
                  <c:v>46.985555788151558</c:v>
                </c:pt>
                <c:pt idx="2245">
                  <c:v>47.006489428511621</c:v>
                </c:pt>
                <c:pt idx="2246">
                  <c:v>47.027423068871677</c:v>
                </c:pt>
                <c:pt idx="2247">
                  <c:v>47.048356709231733</c:v>
                </c:pt>
                <c:pt idx="2248">
                  <c:v>47.069290349591796</c:v>
                </c:pt>
                <c:pt idx="2249">
                  <c:v>47.090223989951852</c:v>
                </c:pt>
                <c:pt idx="2250">
                  <c:v>47.111157630311908</c:v>
                </c:pt>
                <c:pt idx="2251">
                  <c:v>47.132091270671971</c:v>
                </c:pt>
                <c:pt idx="2252">
                  <c:v>47.153024911032027</c:v>
                </c:pt>
                <c:pt idx="2253">
                  <c:v>47.17395855139209</c:v>
                </c:pt>
                <c:pt idx="2254">
                  <c:v>47.194892191752146</c:v>
                </c:pt>
                <c:pt idx="2255">
                  <c:v>47.215825832112202</c:v>
                </c:pt>
                <c:pt idx="2256">
                  <c:v>47.236759472472265</c:v>
                </c:pt>
                <c:pt idx="2257">
                  <c:v>47.257693112832321</c:v>
                </c:pt>
                <c:pt idx="2258">
                  <c:v>47.278626753192377</c:v>
                </c:pt>
                <c:pt idx="2259">
                  <c:v>47.29956039355244</c:v>
                </c:pt>
                <c:pt idx="2260">
                  <c:v>47.320494033912496</c:v>
                </c:pt>
                <c:pt idx="2261">
                  <c:v>47.341427674272559</c:v>
                </c:pt>
                <c:pt idx="2262">
                  <c:v>47.362361314632615</c:v>
                </c:pt>
                <c:pt idx="2263">
                  <c:v>47.383294954992671</c:v>
                </c:pt>
                <c:pt idx="2264">
                  <c:v>47.404228595352734</c:v>
                </c:pt>
                <c:pt idx="2265">
                  <c:v>47.42516223571279</c:v>
                </c:pt>
                <c:pt idx="2266">
                  <c:v>47.446095876072846</c:v>
                </c:pt>
                <c:pt idx="2267">
                  <c:v>47.467029516432909</c:v>
                </c:pt>
                <c:pt idx="2268">
                  <c:v>47.487963156792965</c:v>
                </c:pt>
                <c:pt idx="2269">
                  <c:v>47.508896797153028</c:v>
                </c:pt>
                <c:pt idx="2270">
                  <c:v>47.529830437513084</c:v>
                </c:pt>
                <c:pt idx="2271">
                  <c:v>47.55076407787314</c:v>
                </c:pt>
                <c:pt idx="2272">
                  <c:v>47.571697718233203</c:v>
                </c:pt>
                <c:pt idx="2273">
                  <c:v>47.592631358593259</c:v>
                </c:pt>
                <c:pt idx="2274">
                  <c:v>47.613564998953315</c:v>
                </c:pt>
                <c:pt idx="2275">
                  <c:v>47.634498639313378</c:v>
                </c:pt>
                <c:pt idx="2276">
                  <c:v>47.655432279673434</c:v>
                </c:pt>
                <c:pt idx="2277">
                  <c:v>47.676365920033497</c:v>
                </c:pt>
                <c:pt idx="2278">
                  <c:v>47.697299560393553</c:v>
                </c:pt>
                <c:pt idx="2279">
                  <c:v>47.718233200753609</c:v>
                </c:pt>
                <c:pt idx="2280">
                  <c:v>47.739166841113672</c:v>
                </c:pt>
                <c:pt idx="2281">
                  <c:v>47.760100481473728</c:v>
                </c:pt>
                <c:pt idx="2282">
                  <c:v>47.781034121833784</c:v>
                </c:pt>
                <c:pt idx="2283">
                  <c:v>47.801967762193847</c:v>
                </c:pt>
                <c:pt idx="2284">
                  <c:v>47.822901402553903</c:v>
                </c:pt>
                <c:pt idx="2285">
                  <c:v>47.843835042913966</c:v>
                </c:pt>
                <c:pt idx="2286">
                  <c:v>47.864768683274022</c:v>
                </c:pt>
                <c:pt idx="2287">
                  <c:v>47.885702323634078</c:v>
                </c:pt>
                <c:pt idx="2288">
                  <c:v>47.906635963994141</c:v>
                </c:pt>
                <c:pt idx="2289">
                  <c:v>47.927569604354197</c:v>
                </c:pt>
                <c:pt idx="2290">
                  <c:v>47.948503244714253</c:v>
                </c:pt>
                <c:pt idx="2291">
                  <c:v>47.969436885074316</c:v>
                </c:pt>
                <c:pt idx="2292">
                  <c:v>47.990370525434372</c:v>
                </c:pt>
                <c:pt idx="2293">
                  <c:v>48.011304165794435</c:v>
                </c:pt>
                <c:pt idx="2294">
                  <c:v>48.032237806154491</c:v>
                </c:pt>
                <c:pt idx="2295">
                  <c:v>48.053171446514547</c:v>
                </c:pt>
                <c:pt idx="2296">
                  <c:v>48.07410508687461</c:v>
                </c:pt>
                <c:pt idx="2297">
                  <c:v>48.095038727234666</c:v>
                </c:pt>
                <c:pt idx="2298">
                  <c:v>48.115972367594722</c:v>
                </c:pt>
                <c:pt idx="2299">
                  <c:v>48.136906007954785</c:v>
                </c:pt>
                <c:pt idx="2300">
                  <c:v>48.157839648314841</c:v>
                </c:pt>
                <c:pt idx="2301">
                  <c:v>48.178773288674904</c:v>
                </c:pt>
                <c:pt idx="2302">
                  <c:v>48.19970692903496</c:v>
                </c:pt>
                <c:pt idx="2303">
                  <c:v>48.220640569395016</c:v>
                </c:pt>
                <c:pt idx="2304">
                  <c:v>48.241574209755079</c:v>
                </c:pt>
                <c:pt idx="2305">
                  <c:v>48.262507850115135</c:v>
                </c:pt>
                <c:pt idx="2306">
                  <c:v>48.283441490475191</c:v>
                </c:pt>
                <c:pt idx="2307">
                  <c:v>48.304375130835254</c:v>
                </c:pt>
                <c:pt idx="2308">
                  <c:v>48.32530877119531</c:v>
                </c:pt>
                <c:pt idx="2309">
                  <c:v>48.346242411555366</c:v>
                </c:pt>
                <c:pt idx="2310">
                  <c:v>48.367176051915429</c:v>
                </c:pt>
                <c:pt idx="2311">
                  <c:v>48.388109692275485</c:v>
                </c:pt>
                <c:pt idx="2312">
                  <c:v>48.409043332635548</c:v>
                </c:pt>
                <c:pt idx="2313">
                  <c:v>48.429976972995604</c:v>
                </c:pt>
                <c:pt idx="2314">
                  <c:v>48.45091061335566</c:v>
                </c:pt>
                <c:pt idx="2315">
                  <c:v>48.471844253715723</c:v>
                </c:pt>
                <c:pt idx="2316">
                  <c:v>48.492777894075779</c:v>
                </c:pt>
                <c:pt idx="2317">
                  <c:v>48.513711534435835</c:v>
                </c:pt>
                <c:pt idx="2318">
                  <c:v>48.534645174795898</c:v>
                </c:pt>
                <c:pt idx="2319">
                  <c:v>48.555578815155954</c:v>
                </c:pt>
                <c:pt idx="2320">
                  <c:v>48.576512455516017</c:v>
                </c:pt>
                <c:pt idx="2321">
                  <c:v>48.597446095876073</c:v>
                </c:pt>
                <c:pt idx="2322">
                  <c:v>48.618379736236129</c:v>
                </c:pt>
                <c:pt idx="2323">
                  <c:v>48.639313376596192</c:v>
                </c:pt>
                <c:pt idx="2324">
                  <c:v>48.660247016956248</c:v>
                </c:pt>
                <c:pt idx="2325">
                  <c:v>48.681180657316304</c:v>
                </c:pt>
                <c:pt idx="2326">
                  <c:v>48.702114297676367</c:v>
                </c:pt>
                <c:pt idx="2327">
                  <c:v>48.723047938036423</c:v>
                </c:pt>
                <c:pt idx="2328">
                  <c:v>48.743981578396486</c:v>
                </c:pt>
                <c:pt idx="2329">
                  <c:v>48.764915218756542</c:v>
                </c:pt>
                <c:pt idx="2330">
                  <c:v>48.785848859116598</c:v>
                </c:pt>
                <c:pt idx="2331">
                  <c:v>48.806782499476661</c:v>
                </c:pt>
                <c:pt idx="2332">
                  <c:v>48.827716139836717</c:v>
                </c:pt>
                <c:pt idx="2333">
                  <c:v>48.848649780196773</c:v>
                </c:pt>
                <c:pt idx="2334">
                  <c:v>48.869583420556836</c:v>
                </c:pt>
                <c:pt idx="2335">
                  <c:v>48.890517060916892</c:v>
                </c:pt>
                <c:pt idx="2336">
                  <c:v>48.911450701276955</c:v>
                </c:pt>
                <c:pt idx="2337">
                  <c:v>48.932384341637011</c:v>
                </c:pt>
                <c:pt idx="2338">
                  <c:v>48.953317981997067</c:v>
                </c:pt>
                <c:pt idx="2339">
                  <c:v>48.97425162235713</c:v>
                </c:pt>
                <c:pt idx="2340">
                  <c:v>48.995185262717186</c:v>
                </c:pt>
                <c:pt idx="2341">
                  <c:v>49.016118903077242</c:v>
                </c:pt>
                <c:pt idx="2342">
                  <c:v>49.037052543437305</c:v>
                </c:pt>
                <c:pt idx="2343">
                  <c:v>49.057986183797361</c:v>
                </c:pt>
                <c:pt idx="2344">
                  <c:v>49.078919824157424</c:v>
                </c:pt>
                <c:pt idx="2345">
                  <c:v>49.09985346451748</c:v>
                </c:pt>
                <c:pt idx="2346">
                  <c:v>49.120787104877536</c:v>
                </c:pt>
                <c:pt idx="2347">
                  <c:v>49.141720745237599</c:v>
                </c:pt>
                <c:pt idx="2348">
                  <c:v>49.162654385597655</c:v>
                </c:pt>
                <c:pt idx="2349">
                  <c:v>49.183588025957711</c:v>
                </c:pt>
                <c:pt idx="2350">
                  <c:v>49.204521666317774</c:v>
                </c:pt>
                <c:pt idx="2351">
                  <c:v>49.22545530667783</c:v>
                </c:pt>
                <c:pt idx="2352">
                  <c:v>49.246388947037893</c:v>
                </c:pt>
                <c:pt idx="2353">
                  <c:v>49.267322587397949</c:v>
                </c:pt>
                <c:pt idx="2354">
                  <c:v>49.288256227758005</c:v>
                </c:pt>
                <c:pt idx="2355">
                  <c:v>49.309189868118068</c:v>
                </c:pt>
                <c:pt idx="2356">
                  <c:v>49.330123508478124</c:v>
                </c:pt>
                <c:pt idx="2357">
                  <c:v>49.35105714883818</c:v>
                </c:pt>
                <c:pt idx="2358">
                  <c:v>49.371990789198243</c:v>
                </c:pt>
                <c:pt idx="2359">
                  <c:v>49.392924429558299</c:v>
                </c:pt>
                <c:pt idx="2360">
                  <c:v>49.413858069918362</c:v>
                </c:pt>
                <c:pt idx="2361">
                  <c:v>49.434791710278418</c:v>
                </c:pt>
                <c:pt idx="2362">
                  <c:v>49.455725350638474</c:v>
                </c:pt>
                <c:pt idx="2363">
                  <c:v>49.476658990998537</c:v>
                </c:pt>
                <c:pt idx="2364">
                  <c:v>49.497592631358593</c:v>
                </c:pt>
                <c:pt idx="2365">
                  <c:v>49.518526271718649</c:v>
                </c:pt>
                <c:pt idx="2366">
                  <c:v>49.539459912078712</c:v>
                </c:pt>
                <c:pt idx="2367">
                  <c:v>49.560393552438768</c:v>
                </c:pt>
                <c:pt idx="2368">
                  <c:v>49.581327192798831</c:v>
                </c:pt>
                <c:pt idx="2369">
                  <c:v>49.602260833158887</c:v>
                </c:pt>
                <c:pt idx="2370">
                  <c:v>49.623194473518943</c:v>
                </c:pt>
                <c:pt idx="2371">
                  <c:v>49.644128113879006</c:v>
                </c:pt>
                <c:pt idx="2372">
                  <c:v>49.665061754239062</c:v>
                </c:pt>
                <c:pt idx="2373">
                  <c:v>49.685995394599118</c:v>
                </c:pt>
                <c:pt idx="2374">
                  <c:v>49.706929034959181</c:v>
                </c:pt>
                <c:pt idx="2375">
                  <c:v>49.727862675319237</c:v>
                </c:pt>
                <c:pt idx="2376">
                  <c:v>49.7487963156793</c:v>
                </c:pt>
                <c:pt idx="2377">
                  <c:v>49.769729956039356</c:v>
                </c:pt>
                <c:pt idx="2378">
                  <c:v>49.790663596399412</c:v>
                </c:pt>
                <c:pt idx="2379">
                  <c:v>49.811597236759475</c:v>
                </c:pt>
                <c:pt idx="2380">
                  <c:v>49.832530877119531</c:v>
                </c:pt>
                <c:pt idx="2381">
                  <c:v>49.853464517479587</c:v>
                </c:pt>
                <c:pt idx="2382">
                  <c:v>49.87439815783965</c:v>
                </c:pt>
                <c:pt idx="2383">
                  <c:v>49.895331798199706</c:v>
                </c:pt>
                <c:pt idx="2384">
                  <c:v>49.916265438559769</c:v>
                </c:pt>
                <c:pt idx="2385">
                  <c:v>49.937199078919825</c:v>
                </c:pt>
                <c:pt idx="2386">
                  <c:v>49.958132719279881</c:v>
                </c:pt>
                <c:pt idx="2387">
                  <c:v>49.979066359639944</c:v>
                </c:pt>
                <c:pt idx="2388">
                  <c:v>50</c:v>
                </c:pt>
                <c:pt idx="2389">
                  <c:v>50.020933640360056</c:v>
                </c:pt>
                <c:pt idx="2390">
                  <c:v>50.041867280720119</c:v>
                </c:pt>
                <c:pt idx="2391">
                  <c:v>50.062800921080175</c:v>
                </c:pt>
                <c:pt idx="2392">
                  <c:v>50.083734561440231</c:v>
                </c:pt>
                <c:pt idx="2393">
                  <c:v>50.104668201800294</c:v>
                </c:pt>
                <c:pt idx="2394">
                  <c:v>50.12560184216035</c:v>
                </c:pt>
                <c:pt idx="2395">
                  <c:v>50.146535482520413</c:v>
                </c:pt>
                <c:pt idx="2396">
                  <c:v>50.167469122880469</c:v>
                </c:pt>
                <c:pt idx="2397">
                  <c:v>50.188402763240525</c:v>
                </c:pt>
                <c:pt idx="2398">
                  <c:v>50.209336403600588</c:v>
                </c:pt>
                <c:pt idx="2399">
                  <c:v>50.230270043960644</c:v>
                </c:pt>
                <c:pt idx="2400">
                  <c:v>50.2512036843207</c:v>
                </c:pt>
                <c:pt idx="2401">
                  <c:v>50.272137324680763</c:v>
                </c:pt>
                <c:pt idx="2402">
                  <c:v>50.293070965040819</c:v>
                </c:pt>
                <c:pt idx="2403">
                  <c:v>50.314004605400882</c:v>
                </c:pt>
                <c:pt idx="2404">
                  <c:v>50.334938245760938</c:v>
                </c:pt>
                <c:pt idx="2405">
                  <c:v>50.355871886120994</c:v>
                </c:pt>
                <c:pt idx="2406">
                  <c:v>50.376805526481057</c:v>
                </c:pt>
                <c:pt idx="2407">
                  <c:v>50.397739166841113</c:v>
                </c:pt>
                <c:pt idx="2408">
                  <c:v>50.418672807201169</c:v>
                </c:pt>
                <c:pt idx="2409">
                  <c:v>50.439606447561232</c:v>
                </c:pt>
                <c:pt idx="2410">
                  <c:v>50.460540087921288</c:v>
                </c:pt>
                <c:pt idx="2411">
                  <c:v>50.481473728281351</c:v>
                </c:pt>
                <c:pt idx="2412">
                  <c:v>50.502407368641407</c:v>
                </c:pt>
                <c:pt idx="2413">
                  <c:v>50.523341009001463</c:v>
                </c:pt>
                <c:pt idx="2414">
                  <c:v>50.544274649361526</c:v>
                </c:pt>
                <c:pt idx="2415">
                  <c:v>50.565208289721582</c:v>
                </c:pt>
                <c:pt idx="2416">
                  <c:v>50.586141930081638</c:v>
                </c:pt>
                <c:pt idx="2417">
                  <c:v>50.607075570441701</c:v>
                </c:pt>
                <c:pt idx="2418">
                  <c:v>50.628009210801757</c:v>
                </c:pt>
                <c:pt idx="2419">
                  <c:v>50.64894285116182</c:v>
                </c:pt>
                <c:pt idx="2420">
                  <c:v>50.669876491521876</c:v>
                </c:pt>
                <c:pt idx="2421">
                  <c:v>50.690810131881932</c:v>
                </c:pt>
                <c:pt idx="2422">
                  <c:v>50.711743772241995</c:v>
                </c:pt>
                <c:pt idx="2423">
                  <c:v>50.732677412602051</c:v>
                </c:pt>
                <c:pt idx="2424">
                  <c:v>50.753611052962107</c:v>
                </c:pt>
                <c:pt idx="2425">
                  <c:v>50.77454469332217</c:v>
                </c:pt>
                <c:pt idx="2426">
                  <c:v>50.795478333682226</c:v>
                </c:pt>
                <c:pt idx="2427">
                  <c:v>50.816411974042289</c:v>
                </c:pt>
                <c:pt idx="2428">
                  <c:v>50.837345614402345</c:v>
                </c:pt>
                <c:pt idx="2429">
                  <c:v>50.858279254762401</c:v>
                </c:pt>
                <c:pt idx="2430">
                  <c:v>50.879212895122464</c:v>
                </c:pt>
                <c:pt idx="2431">
                  <c:v>50.90014653548252</c:v>
                </c:pt>
                <c:pt idx="2432">
                  <c:v>50.921080175842576</c:v>
                </c:pt>
                <c:pt idx="2433">
                  <c:v>50.942013816202639</c:v>
                </c:pt>
                <c:pt idx="2434">
                  <c:v>50.962947456562695</c:v>
                </c:pt>
                <c:pt idx="2435">
                  <c:v>50.983881096922758</c:v>
                </c:pt>
                <c:pt idx="2436">
                  <c:v>51.004814737282814</c:v>
                </c:pt>
                <c:pt idx="2437">
                  <c:v>51.02574837764287</c:v>
                </c:pt>
                <c:pt idx="2438">
                  <c:v>51.046682018002933</c:v>
                </c:pt>
                <c:pt idx="2439">
                  <c:v>51.067615658362989</c:v>
                </c:pt>
                <c:pt idx="2440">
                  <c:v>51.088549298723045</c:v>
                </c:pt>
                <c:pt idx="2441">
                  <c:v>51.109482939083108</c:v>
                </c:pt>
                <c:pt idx="2442">
                  <c:v>51.130416579443164</c:v>
                </c:pt>
                <c:pt idx="2443">
                  <c:v>51.151350219803227</c:v>
                </c:pt>
                <c:pt idx="2444">
                  <c:v>51.172283860163283</c:v>
                </c:pt>
                <c:pt idx="2445">
                  <c:v>51.193217500523339</c:v>
                </c:pt>
                <c:pt idx="2446">
                  <c:v>51.214151140883402</c:v>
                </c:pt>
                <c:pt idx="2447">
                  <c:v>51.235084781243458</c:v>
                </c:pt>
                <c:pt idx="2448">
                  <c:v>51.256018421603514</c:v>
                </c:pt>
                <c:pt idx="2449">
                  <c:v>51.276952061963577</c:v>
                </c:pt>
                <c:pt idx="2450">
                  <c:v>51.297885702323633</c:v>
                </c:pt>
                <c:pt idx="2451">
                  <c:v>51.318819342683696</c:v>
                </c:pt>
                <c:pt idx="2452">
                  <c:v>51.339752983043752</c:v>
                </c:pt>
                <c:pt idx="2453">
                  <c:v>51.360686623403808</c:v>
                </c:pt>
                <c:pt idx="2454">
                  <c:v>51.381620263763871</c:v>
                </c:pt>
                <c:pt idx="2455">
                  <c:v>51.402553904123927</c:v>
                </c:pt>
                <c:pt idx="2456">
                  <c:v>51.423487544483983</c:v>
                </c:pt>
                <c:pt idx="2457">
                  <c:v>51.444421184844046</c:v>
                </c:pt>
                <c:pt idx="2458">
                  <c:v>51.465354825204102</c:v>
                </c:pt>
                <c:pt idx="2459">
                  <c:v>51.486288465564165</c:v>
                </c:pt>
                <c:pt idx="2460">
                  <c:v>51.507222105924221</c:v>
                </c:pt>
                <c:pt idx="2461">
                  <c:v>51.528155746284277</c:v>
                </c:pt>
                <c:pt idx="2462">
                  <c:v>51.54908938664434</c:v>
                </c:pt>
                <c:pt idx="2463">
                  <c:v>51.570023027004396</c:v>
                </c:pt>
                <c:pt idx="2464">
                  <c:v>51.590956667364452</c:v>
                </c:pt>
                <c:pt idx="2465">
                  <c:v>51.611890307724515</c:v>
                </c:pt>
                <c:pt idx="2466">
                  <c:v>51.632823948084571</c:v>
                </c:pt>
                <c:pt idx="2467">
                  <c:v>51.653757588444634</c:v>
                </c:pt>
                <c:pt idx="2468">
                  <c:v>51.67469122880469</c:v>
                </c:pt>
                <c:pt idx="2469">
                  <c:v>51.695624869164746</c:v>
                </c:pt>
                <c:pt idx="2470">
                  <c:v>51.716558509524809</c:v>
                </c:pt>
                <c:pt idx="2471">
                  <c:v>51.737492149884865</c:v>
                </c:pt>
                <c:pt idx="2472">
                  <c:v>51.758425790244921</c:v>
                </c:pt>
                <c:pt idx="2473">
                  <c:v>51.779359430604984</c:v>
                </c:pt>
                <c:pt idx="2474">
                  <c:v>51.80029307096504</c:v>
                </c:pt>
                <c:pt idx="2475">
                  <c:v>51.821226711325096</c:v>
                </c:pt>
                <c:pt idx="2476">
                  <c:v>51.842160351685159</c:v>
                </c:pt>
                <c:pt idx="2477">
                  <c:v>51.863093992045215</c:v>
                </c:pt>
                <c:pt idx="2478">
                  <c:v>51.884027632405278</c:v>
                </c:pt>
                <c:pt idx="2479">
                  <c:v>51.904961272765334</c:v>
                </c:pt>
                <c:pt idx="2480">
                  <c:v>51.92589491312539</c:v>
                </c:pt>
                <c:pt idx="2481">
                  <c:v>51.946828553485453</c:v>
                </c:pt>
                <c:pt idx="2482">
                  <c:v>51.967762193845509</c:v>
                </c:pt>
                <c:pt idx="2483">
                  <c:v>51.988695834205565</c:v>
                </c:pt>
                <c:pt idx="2484">
                  <c:v>52.009629474565628</c:v>
                </c:pt>
                <c:pt idx="2485">
                  <c:v>52.030563114925684</c:v>
                </c:pt>
                <c:pt idx="2486">
                  <c:v>52.051496755285747</c:v>
                </c:pt>
                <c:pt idx="2487">
                  <c:v>52.072430395645803</c:v>
                </c:pt>
                <c:pt idx="2488">
                  <c:v>52.093364036005859</c:v>
                </c:pt>
                <c:pt idx="2489">
                  <c:v>52.114297676365922</c:v>
                </c:pt>
                <c:pt idx="2490">
                  <c:v>52.135231316725978</c:v>
                </c:pt>
                <c:pt idx="2491">
                  <c:v>52.156164957086034</c:v>
                </c:pt>
                <c:pt idx="2492">
                  <c:v>52.177098597446097</c:v>
                </c:pt>
                <c:pt idx="2493">
                  <c:v>52.198032237806153</c:v>
                </c:pt>
                <c:pt idx="2494">
                  <c:v>52.218965878166216</c:v>
                </c:pt>
                <c:pt idx="2495">
                  <c:v>52.239899518526272</c:v>
                </c:pt>
                <c:pt idx="2496">
                  <c:v>52.260833158886328</c:v>
                </c:pt>
                <c:pt idx="2497">
                  <c:v>52.281766799246391</c:v>
                </c:pt>
                <c:pt idx="2498">
                  <c:v>52.302700439606447</c:v>
                </c:pt>
                <c:pt idx="2499">
                  <c:v>52.323634079966503</c:v>
                </c:pt>
                <c:pt idx="2500">
                  <c:v>52.344567720326566</c:v>
                </c:pt>
                <c:pt idx="2501">
                  <c:v>52.365501360686622</c:v>
                </c:pt>
                <c:pt idx="2502">
                  <c:v>52.386435001046685</c:v>
                </c:pt>
                <c:pt idx="2503">
                  <c:v>52.407368641406741</c:v>
                </c:pt>
                <c:pt idx="2504">
                  <c:v>52.428302281766797</c:v>
                </c:pt>
                <c:pt idx="2505">
                  <c:v>52.44923592212686</c:v>
                </c:pt>
                <c:pt idx="2506">
                  <c:v>52.470169562486916</c:v>
                </c:pt>
                <c:pt idx="2507">
                  <c:v>52.491103202846972</c:v>
                </c:pt>
                <c:pt idx="2508">
                  <c:v>52.512036843207035</c:v>
                </c:pt>
                <c:pt idx="2509">
                  <c:v>52.532970483567091</c:v>
                </c:pt>
                <c:pt idx="2510">
                  <c:v>52.553904123927154</c:v>
                </c:pt>
                <c:pt idx="2511">
                  <c:v>52.57483776428721</c:v>
                </c:pt>
                <c:pt idx="2512">
                  <c:v>52.595771404647266</c:v>
                </c:pt>
                <c:pt idx="2513">
                  <c:v>52.616705045007329</c:v>
                </c:pt>
                <c:pt idx="2514">
                  <c:v>52.637638685367385</c:v>
                </c:pt>
                <c:pt idx="2515">
                  <c:v>52.658572325727441</c:v>
                </c:pt>
                <c:pt idx="2516">
                  <c:v>52.679505966087504</c:v>
                </c:pt>
                <c:pt idx="2517">
                  <c:v>52.70043960644756</c:v>
                </c:pt>
                <c:pt idx="2518">
                  <c:v>52.721373246807623</c:v>
                </c:pt>
                <c:pt idx="2519">
                  <c:v>52.742306887167679</c:v>
                </c:pt>
                <c:pt idx="2520">
                  <c:v>52.763240527527735</c:v>
                </c:pt>
                <c:pt idx="2521">
                  <c:v>52.784174167887798</c:v>
                </c:pt>
                <c:pt idx="2522">
                  <c:v>52.805107808247854</c:v>
                </c:pt>
                <c:pt idx="2523">
                  <c:v>52.82604144860791</c:v>
                </c:pt>
                <c:pt idx="2524">
                  <c:v>52.846975088967973</c:v>
                </c:pt>
                <c:pt idx="2525">
                  <c:v>52.867908729328029</c:v>
                </c:pt>
                <c:pt idx="2526">
                  <c:v>52.888842369688092</c:v>
                </c:pt>
                <c:pt idx="2527">
                  <c:v>52.909776010048148</c:v>
                </c:pt>
                <c:pt idx="2528">
                  <c:v>52.930709650408204</c:v>
                </c:pt>
                <c:pt idx="2529">
                  <c:v>52.951643290768267</c:v>
                </c:pt>
                <c:pt idx="2530">
                  <c:v>52.972576931128323</c:v>
                </c:pt>
                <c:pt idx="2531">
                  <c:v>52.993510571488379</c:v>
                </c:pt>
                <c:pt idx="2532">
                  <c:v>53.014444211848442</c:v>
                </c:pt>
                <c:pt idx="2533">
                  <c:v>53.035377852208498</c:v>
                </c:pt>
                <c:pt idx="2534">
                  <c:v>53.056311492568561</c:v>
                </c:pt>
                <c:pt idx="2535">
                  <c:v>53.077245132928617</c:v>
                </c:pt>
                <c:pt idx="2536">
                  <c:v>53.098178773288673</c:v>
                </c:pt>
                <c:pt idx="2537">
                  <c:v>53.119112413648736</c:v>
                </c:pt>
                <c:pt idx="2538">
                  <c:v>53.140046054008792</c:v>
                </c:pt>
                <c:pt idx="2539">
                  <c:v>53.160979694368848</c:v>
                </c:pt>
                <c:pt idx="2540">
                  <c:v>53.181913334728911</c:v>
                </c:pt>
                <c:pt idx="2541">
                  <c:v>53.202846975088967</c:v>
                </c:pt>
                <c:pt idx="2542">
                  <c:v>53.22378061544903</c:v>
                </c:pt>
                <c:pt idx="2543">
                  <c:v>53.244714255809086</c:v>
                </c:pt>
                <c:pt idx="2544">
                  <c:v>53.265647896169142</c:v>
                </c:pt>
                <c:pt idx="2545">
                  <c:v>53.286581536529205</c:v>
                </c:pt>
                <c:pt idx="2546">
                  <c:v>53.307515176889261</c:v>
                </c:pt>
                <c:pt idx="2547">
                  <c:v>53.328448817249317</c:v>
                </c:pt>
                <c:pt idx="2548">
                  <c:v>53.34938245760938</c:v>
                </c:pt>
                <c:pt idx="2549">
                  <c:v>53.370316097969436</c:v>
                </c:pt>
                <c:pt idx="2550">
                  <c:v>53.391249738329499</c:v>
                </c:pt>
                <c:pt idx="2551">
                  <c:v>53.412183378689555</c:v>
                </c:pt>
                <c:pt idx="2552">
                  <c:v>53.433117019049611</c:v>
                </c:pt>
                <c:pt idx="2553">
                  <c:v>53.454050659409674</c:v>
                </c:pt>
                <c:pt idx="2554">
                  <c:v>53.47498429976973</c:v>
                </c:pt>
                <c:pt idx="2555">
                  <c:v>53.495917940129786</c:v>
                </c:pt>
                <c:pt idx="2556">
                  <c:v>53.516851580489849</c:v>
                </c:pt>
                <c:pt idx="2557">
                  <c:v>53.537785220849905</c:v>
                </c:pt>
                <c:pt idx="2558">
                  <c:v>53.558718861209968</c:v>
                </c:pt>
                <c:pt idx="2559">
                  <c:v>53.579652501570024</c:v>
                </c:pt>
                <c:pt idx="2560">
                  <c:v>53.60058614193008</c:v>
                </c:pt>
                <c:pt idx="2561">
                  <c:v>53.621519782290143</c:v>
                </c:pt>
                <c:pt idx="2562">
                  <c:v>53.642453422650199</c:v>
                </c:pt>
                <c:pt idx="2563">
                  <c:v>53.663387063010255</c:v>
                </c:pt>
                <c:pt idx="2564">
                  <c:v>53.684320703370318</c:v>
                </c:pt>
                <c:pt idx="2565">
                  <c:v>53.705254343730374</c:v>
                </c:pt>
                <c:pt idx="2566">
                  <c:v>53.72618798409043</c:v>
                </c:pt>
                <c:pt idx="2567">
                  <c:v>53.747121624450493</c:v>
                </c:pt>
                <c:pt idx="2568">
                  <c:v>53.768055264810549</c:v>
                </c:pt>
                <c:pt idx="2569">
                  <c:v>53.788988905170612</c:v>
                </c:pt>
                <c:pt idx="2570">
                  <c:v>53.809922545530668</c:v>
                </c:pt>
                <c:pt idx="2571">
                  <c:v>53.830856185890724</c:v>
                </c:pt>
                <c:pt idx="2572">
                  <c:v>53.851789826250787</c:v>
                </c:pt>
                <c:pt idx="2573">
                  <c:v>53.872723466610843</c:v>
                </c:pt>
                <c:pt idx="2574">
                  <c:v>53.893657106970899</c:v>
                </c:pt>
                <c:pt idx="2575">
                  <c:v>53.914590747330962</c:v>
                </c:pt>
                <c:pt idx="2576">
                  <c:v>53.935524387691018</c:v>
                </c:pt>
                <c:pt idx="2577">
                  <c:v>53.956458028051081</c:v>
                </c:pt>
                <c:pt idx="2578">
                  <c:v>53.977391668411137</c:v>
                </c:pt>
                <c:pt idx="2579">
                  <c:v>53.998325308771193</c:v>
                </c:pt>
                <c:pt idx="2580">
                  <c:v>54.019258949131256</c:v>
                </c:pt>
                <c:pt idx="2581">
                  <c:v>54.040192589491312</c:v>
                </c:pt>
                <c:pt idx="2582">
                  <c:v>54.061126229851368</c:v>
                </c:pt>
                <c:pt idx="2583">
                  <c:v>54.082059870211431</c:v>
                </c:pt>
                <c:pt idx="2584">
                  <c:v>54.102993510571487</c:v>
                </c:pt>
                <c:pt idx="2585">
                  <c:v>54.12392715093155</c:v>
                </c:pt>
                <c:pt idx="2586">
                  <c:v>54.144860791291606</c:v>
                </c:pt>
                <c:pt idx="2587">
                  <c:v>54.165794431651662</c:v>
                </c:pt>
                <c:pt idx="2588">
                  <c:v>54.186728072011725</c:v>
                </c:pt>
                <c:pt idx="2589">
                  <c:v>54.207661712371781</c:v>
                </c:pt>
                <c:pt idx="2590">
                  <c:v>54.228595352731837</c:v>
                </c:pt>
                <c:pt idx="2591">
                  <c:v>54.2495289930919</c:v>
                </c:pt>
                <c:pt idx="2592">
                  <c:v>54.270462633451956</c:v>
                </c:pt>
                <c:pt idx="2593">
                  <c:v>54.291396273812019</c:v>
                </c:pt>
                <c:pt idx="2594">
                  <c:v>54.312329914172075</c:v>
                </c:pt>
                <c:pt idx="2595">
                  <c:v>54.333263554532131</c:v>
                </c:pt>
                <c:pt idx="2596">
                  <c:v>54.354197194892194</c:v>
                </c:pt>
                <c:pt idx="2597">
                  <c:v>54.37513083525225</c:v>
                </c:pt>
                <c:pt idx="2598">
                  <c:v>54.396064475612306</c:v>
                </c:pt>
                <c:pt idx="2599">
                  <c:v>54.416998115972369</c:v>
                </c:pt>
                <c:pt idx="2600">
                  <c:v>54.437931756332425</c:v>
                </c:pt>
                <c:pt idx="2601">
                  <c:v>54.458865396692488</c:v>
                </c:pt>
                <c:pt idx="2602">
                  <c:v>54.479799037052544</c:v>
                </c:pt>
                <c:pt idx="2603">
                  <c:v>54.5007326774126</c:v>
                </c:pt>
                <c:pt idx="2604">
                  <c:v>54.521666317772663</c:v>
                </c:pt>
                <c:pt idx="2605">
                  <c:v>54.542599958132719</c:v>
                </c:pt>
                <c:pt idx="2606">
                  <c:v>54.563533598492775</c:v>
                </c:pt>
                <c:pt idx="2607">
                  <c:v>54.584467238852838</c:v>
                </c:pt>
                <c:pt idx="2608">
                  <c:v>54.605400879212894</c:v>
                </c:pt>
                <c:pt idx="2609">
                  <c:v>54.626334519572957</c:v>
                </c:pt>
                <c:pt idx="2610">
                  <c:v>54.647268159933013</c:v>
                </c:pt>
                <c:pt idx="2611">
                  <c:v>54.668201800293069</c:v>
                </c:pt>
                <c:pt idx="2612">
                  <c:v>54.689135440653132</c:v>
                </c:pt>
                <c:pt idx="2613">
                  <c:v>54.710069081013188</c:v>
                </c:pt>
                <c:pt idx="2614">
                  <c:v>54.731002721373244</c:v>
                </c:pt>
                <c:pt idx="2615">
                  <c:v>54.751936361733307</c:v>
                </c:pt>
                <c:pt idx="2616">
                  <c:v>54.772870002093363</c:v>
                </c:pt>
                <c:pt idx="2617">
                  <c:v>54.793803642453426</c:v>
                </c:pt>
                <c:pt idx="2618">
                  <c:v>54.814737282813482</c:v>
                </c:pt>
                <c:pt idx="2619">
                  <c:v>54.835670923173538</c:v>
                </c:pt>
                <c:pt idx="2620">
                  <c:v>54.856604563533601</c:v>
                </c:pt>
                <c:pt idx="2621">
                  <c:v>54.877538203893657</c:v>
                </c:pt>
                <c:pt idx="2622">
                  <c:v>54.898471844253713</c:v>
                </c:pt>
                <c:pt idx="2623">
                  <c:v>54.919405484613776</c:v>
                </c:pt>
                <c:pt idx="2624">
                  <c:v>54.940339124973832</c:v>
                </c:pt>
                <c:pt idx="2625">
                  <c:v>54.961272765333895</c:v>
                </c:pt>
                <c:pt idx="2626">
                  <c:v>54.982206405693951</c:v>
                </c:pt>
                <c:pt idx="2627">
                  <c:v>55.003140046054007</c:v>
                </c:pt>
                <c:pt idx="2628">
                  <c:v>55.02407368641407</c:v>
                </c:pt>
                <c:pt idx="2629">
                  <c:v>55.045007326774126</c:v>
                </c:pt>
                <c:pt idx="2630">
                  <c:v>55.065940967134182</c:v>
                </c:pt>
                <c:pt idx="2631">
                  <c:v>55.086874607494245</c:v>
                </c:pt>
                <c:pt idx="2632">
                  <c:v>55.107808247854301</c:v>
                </c:pt>
                <c:pt idx="2633">
                  <c:v>55.128741888214364</c:v>
                </c:pt>
                <c:pt idx="2634">
                  <c:v>55.14967552857442</c:v>
                </c:pt>
                <c:pt idx="2635">
                  <c:v>55.170609168934476</c:v>
                </c:pt>
                <c:pt idx="2636">
                  <c:v>55.191542809294539</c:v>
                </c:pt>
                <c:pt idx="2637">
                  <c:v>55.212476449654595</c:v>
                </c:pt>
                <c:pt idx="2638">
                  <c:v>55.233410090014651</c:v>
                </c:pt>
                <c:pt idx="2639">
                  <c:v>55.254343730374714</c:v>
                </c:pt>
                <c:pt idx="2640">
                  <c:v>55.27527737073477</c:v>
                </c:pt>
                <c:pt idx="2641">
                  <c:v>55.296211011094833</c:v>
                </c:pt>
                <c:pt idx="2642">
                  <c:v>55.317144651454889</c:v>
                </c:pt>
                <c:pt idx="2643">
                  <c:v>55.338078291814945</c:v>
                </c:pt>
                <c:pt idx="2644">
                  <c:v>55.359011932175008</c:v>
                </c:pt>
                <c:pt idx="2645">
                  <c:v>55.379945572535064</c:v>
                </c:pt>
                <c:pt idx="2646">
                  <c:v>55.40087921289512</c:v>
                </c:pt>
                <c:pt idx="2647">
                  <c:v>55.421812853255183</c:v>
                </c:pt>
                <c:pt idx="2648">
                  <c:v>55.442746493615239</c:v>
                </c:pt>
                <c:pt idx="2649">
                  <c:v>55.463680133975295</c:v>
                </c:pt>
                <c:pt idx="2650">
                  <c:v>55.484613774335358</c:v>
                </c:pt>
                <c:pt idx="2651">
                  <c:v>55.505547414695414</c:v>
                </c:pt>
                <c:pt idx="2652">
                  <c:v>55.526481055055477</c:v>
                </c:pt>
                <c:pt idx="2653">
                  <c:v>55.547414695415533</c:v>
                </c:pt>
                <c:pt idx="2654">
                  <c:v>55.568348335775589</c:v>
                </c:pt>
                <c:pt idx="2655">
                  <c:v>55.589281976135652</c:v>
                </c:pt>
                <c:pt idx="2656">
                  <c:v>55.610215616495708</c:v>
                </c:pt>
                <c:pt idx="2657">
                  <c:v>55.631149256855764</c:v>
                </c:pt>
                <c:pt idx="2658">
                  <c:v>55.652082897215827</c:v>
                </c:pt>
                <c:pt idx="2659">
                  <c:v>55.673016537575883</c:v>
                </c:pt>
                <c:pt idx="2660">
                  <c:v>55.693950177935946</c:v>
                </c:pt>
                <c:pt idx="2661">
                  <c:v>55.714883818296002</c:v>
                </c:pt>
                <c:pt idx="2662">
                  <c:v>55.735817458656058</c:v>
                </c:pt>
                <c:pt idx="2663">
                  <c:v>55.756751099016121</c:v>
                </c:pt>
                <c:pt idx="2664">
                  <c:v>55.777684739376177</c:v>
                </c:pt>
                <c:pt idx="2665">
                  <c:v>55.798618379736233</c:v>
                </c:pt>
                <c:pt idx="2666">
                  <c:v>55.819552020096296</c:v>
                </c:pt>
                <c:pt idx="2667">
                  <c:v>55.840485660456352</c:v>
                </c:pt>
                <c:pt idx="2668">
                  <c:v>55.861419300816415</c:v>
                </c:pt>
                <c:pt idx="2669">
                  <c:v>55.882352941176471</c:v>
                </c:pt>
                <c:pt idx="2670">
                  <c:v>55.903286581536527</c:v>
                </c:pt>
                <c:pt idx="2671">
                  <c:v>55.92422022189659</c:v>
                </c:pt>
                <c:pt idx="2672">
                  <c:v>55.945153862256646</c:v>
                </c:pt>
                <c:pt idx="2673">
                  <c:v>55.966087502616702</c:v>
                </c:pt>
                <c:pt idx="2674">
                  <c:v>55.987021142976765</c:v>
                </c:pt>
                <c:pt idx="2675">
                  <c:v>56.007954783336821</c:v>
                </c:pt>
                <c:pt idx="2676">
                  <c:v>56.028888423696884</c:v>
                </c:pt>
                <c:pt idx="2677">
                  <c:v>56.04982206405694</c:v>
                </c:pt>
                <c:pt idx="2678">
                  <c:v>56.070755704416996</c:v>
                </c:pt>
                <c:pt idx="2679">
                  <c:v>56.091689344777059</c:v>
                </c:pt>
                <c:pt idx="2680">
                  <c:v>56.112622985137115</c:v>
                </c:pt>
                <c:pt idx="2681">
                  <c:v>56.133556625497171</c:v>
                </c:pt>
                <c:pt idx="2682">
                  <c:v>56.154490265857234</c:v>
                </c:pt>
                <c:pt idx="2683">
                  <c:v>56.17542390621729</c:v>
                </c:pt>
                <c:pt idx="2684">
                  <c:v>56.196357546577353</c:v>
                </c:pt>
                <c:pt idx="2685">
                  <c:v>56.217291186937409</c:v>
                </c:pt>
                <c:pt idx="2686">
                  <c:v>56.238224827297465</c:v>
                </c:pt>
                <c:pt idx="2687">
                  <c:v>56.259158467657528</c:v>
                </c:pt>
                <c:pt idx="2688">
                  <c:v>56.280092108017584</c:v>
                </c:pt>
                <c:pt idx="2689">
                  <c:v>56.30102574837764</c:v>
                </c:pt>
                <c:pt idx="2690">
                  <c:v>56.321959388737703</c:v>
                </c:pt>
                <c:pt idx="2691">
                  <c:v>56.342893029097759</c:v>
                </c:pt>
                <c:pt idx="2692">
                  <c:v>56.363826669457822</c:v>
                </c:pt>
                <c:pt idx="2693">
                  <c:v>56.384760309817878</c:v>
                </c:pt>
                <c:pt idx="2694">
                  <c:v>56.405693950177934</c:v>
                </c:pt>
                <c:pt idx="2695">
                  <c:v>56.426627590537997</c:v>
                </c:pt>
                <c:pt idx="2696">
                  <c:v>56.447561230898053</c:v>
                </c:pt>
                <c:pt idx="2697">
                  <c:v>56.468494871258109</c:v>
                </c:pt>
                <c:pt idx="2698">
                  <c:v>56.489428511618172</c:v>
                </c:pt>
                <c:pt idx="2699">
                  <c:v>56.510362151978228</c:v>
                </c:pt>
                <c:pt idx="2700">
                  <c:v>56.531295792338291</c:v>
                </c:pt>
                <c:pt idx="2701">
                  <c:v>56.552229432698347</c:v>
                </c:pt>
                <c:pt idx="2702">
                  <c:v>56.573163073058403</c:v>
                </c:pt>
                <c:pt idx="2703">
                  <c:v>56.594096713418466</c:v>
                </c:pt>
                <c:pt idx="2704">
                  <c:v>56.615030353778522</c:v>
                </c:pt>
                <c:pt idx="2705">
                  <c:v>56.635963994138578</c:v>
                </c:pt>
                <c:pt idx="2706">
                  <c:v>56.656897634498641</c:v>
                </c:pt>
                <c:pt idx="2707">
                  <c:v>56.677831274858697</c:v>
                </c:pt>
                <c:pt idx="2708">
                  <c:v>56.69876491521876</c:v>
                </c:pt>
                <c:pt idx="2709">
                  <c:v>56.719698555578816</c:v>
                </c:pt>
                <c:pt idx="2710">
                  <c:v>56.740632195938872</c:v>
                </c:pt>
                <c:pt idx="2711">
                  <c:v>56.761565836298935</c:v>
                </c:pt>
                <c:pt idx="2712">
                  <c:v>56.782499476658991</c:v>
                </c:pt>
                <c:pt idx="2713">
                  <c:v>56.803433117019047</c:v>
                </c:pt>
                <c:pt idx="2714">
                  <c:v>56.82436675737911</c:v>
                </c:pt>
                <c:pt idx="2715">
                  <c:v>56.845300397739166</c:v>
                </c:pt>
                <c:pt idx="2716">
                  <c:v>56.866234038099229</c:v>
                </c:pt>
                <c:pt idx="2717">
                  <c:v>56.887167678459285</c:v>
                </c:pt>
                <c:pt idx="2718">
                  <c:v>56.908101318819341</c:v>
                </c:pt>
                <c:pt idx="2719">
                  <c:v>56.929034959179404</c:v>
                </c:pt>
                <c:pt idx="2720">
                  <c:v>56.94996859953946</c:v>
                </c:pt>
                <c:pt idx="2721">
                  <c:v>56.970902239899516</c:v>
                </c:pt>
                <c:pt idx="2722">
                  <c:v>56.991835880259579</c:v>
                </c:pt>
                <c:pt idx="2723">
                  <c:v>57.012769520619635</c:v>
                </c:pt>
                <c:pt idx="2724">
                  <c:v>57.033703160979698</c:v>
                </c:pt>
                <c:pt idx="2725">
                  <c:v>57.054636801339754</c:v>
                </c:pt>
                <c:pt idx="2726">
                  <c:v>57.07557044169981</c:v>
                </c:pt>
                <c:pt idx="2727">
                  <c:v>57.096504082059873</c:v>
                </c:pt>
                <c:pt idx="2728">
                  <c:v>57.117437722419929</c:v>
                </c:pt>
                <c:pt idx="2729">
                  <c:v>57.138371362779985</c:v>
                </c:pt>
                <c:pt idx="2730">
                  <c:v>57.159305003140048</c:v>
                </c:pt>
                <c:pt idx="2731">
                  <c:v>57.180238643500104</c:v>
                </c:pt>
                <c:pt idx="2732">
                  <c:v>57.20117228386016</c:v>
                </c:pt>
                <c:pt idx="2733">
                  <c:v>57.222105924220223</c:v>
                </c:pt>
                <c:pt idx="2734">
                  <c:v>57.243039564580279</c:v>
                </c:pt>
                <c:pt idx="2735">
                  <c:v>57.263973204940342</c:v>
                </c:pt>
                <c:pt idx="2736">
                  <c:v>57.284906845300398</c:v>
                </c:pt>
                <c:pt idx="2737">
                  <c:v>57.305840485660454</c:v>
                </c:pt>
                <c:pt idx="2738">
                  <c:v>57.326774126020517</c:v>
                </c:pt>
                <c:pt idx="2739">
                  <c:v>57.347707766380573</c:v>
                </c:pt>
                <c:pt idx="2740">
                  <c:v>57.368641406740629</c:v>
                </c:pt>
                <c:pt idx="2741">
                  <c:v>57.389575047100692</c:v>
                </c:pt>
                <c:pt idx="2742">
                  <c:v>57.410508687460748</c:v>
                </c:pt>
                <c:pt idx="2743">
                  <c:v>57.431442327820811</c:v>
                </c:pt>
                <c:pt idx="2744">
                  <c:v>57.452375968180867</c:v>
                </c:pt>
                <c:pt idx="2745">
                  <c:v>57.473309608540923</c:v>
                </c:pt>
                <c:pt idx="2746">
                  <c:v>57.494243248900986</c:v>
                </c:pt>
                <c:pt idx="2747">
                  <c:v>57.515176889261042</c:v>
                </c:pt>
                <c:pt idx="2748">
                  <c:v>57.536110529621098</c:v>
                </c:pt>
                <c:pt idx="2749">
                  <c:v>57.557044169981161</c:v>
                </c:pt>
                <c:pt idx="2750">
                  <c:v>57.577977810341217</c:v>
                </c:pt>
                <c:pt idx="2751">
                  <c:v>57.59891145070128</c:v>
                </c:pt>
                <c:pt idx="2752">
                  <c:v>57.619845091061336</c:v>
                </c:pt>
                <c:pt idx="2753">
                  <c:v>57.640778731421392</c:v>
                </c:pt>
                <c:pt idx="2754">
                  <c:v>57.661712371781455</c:v>
                </c:pt>
                <c:pt idx="2755">
                  <c:v>57.682646012141511</c:v>
                </c:pt>
                <c:pt idx="2756">
                  <c:v>57.703579652501567</c:v>
                </c:pt>
                <c:pt idx="2757">
                  <c:v>57.72451329286163</c:v>
                </c:pt>
                <c:pt idx="2758">
                  <c:v>57.745446933221686</c:v>
                </c:pt>
                <c:pt idx="2759">
                  <c:v>57.766380573581749</c:v>
                </c:pt>
                <c:pt idx="2760">
                  <c:v>57.787314213941805</c:v>
                </c:pt>
                <c:pt idx="2761">
                  <c:v>57.808247854301861</c:v>
                </c:pt>
                <c:pt idx="2762">
                  <c:v>57.829181494661924</c:v>
                </c:pt>
                <c:pt idx="2763">
                  <c:v>57.85011513502198</c:v>
                </c:pt>
                <c:pt idx="2764">
                  <c:v>57.871048775382036</c:v>
                </c:pt>
                <c:pt idx="2765">
                  <c:v>57.891982415742099</c:v>
                </c:pt>
                <c:pt idx="2766">
                  <c:v>57.912916056102155</c:v>
                </c:pt>
                <c:pt idx="2767">
                  <c:v>57.933849696462218</c:v>
                </c:pt>
                <c:pt idx="2768">
                  <c:v>57.954783336822274</c:v>
                </c:pt>
                <c:pt idx="2769">
                  <c:v>57.97571697718233</c:v>
                </c:pt>
                <c:pt idx="2770">
                  <c:v>57.996650617542393</c:v>
                </c:pt>
                <c:pt idx="2771">
                  <c:v>58.017584257902449</c:v>
                </c:pt>
                <c:pt idx="2772">
                  <c:v>58.038517898262505</c:v>
                </c:pt>
                <c:pt idx="2773">
                  <c:v>58.059451538622568</c:v>
                </c:pt>
                <c:pt idx="2774">
                  <c:v>58.080385178982624</c:v>
                </c:pt>
                <c:pt idx="2775">
                  <c:v>58.101318819342687</c:v>
                </c:pt>
                <c:pt idx="2776">
                  <c:v>58.122252459702743</c:v>
                </c:pt>
                <c:pt idx="2777">
                  <c:v>58.143186100062799</c:v>
                </c:pt>
                <c:pt idx="2778">
                  <c:v>58.164119740422862</c:v>
                </c:pt>
                <c:pt idx="2779">
                  <c:v>58.185053380782918</c:v>
                </c:pt>
                <c:pt idx="2780">
                  <c:v>58.205987021142974</c:v>
                </c:pt>
                <c:pt idx="2781">
                  <c:v>58.226920661503037</c:v>
                </c:pt>
                <c:pt idx="2782">
                  <c:v>58.247854301863093</c:v>
                </c:pt>
                <c:pt idx="2783">
                  <c:v>58.268787942223156</c:v>
                </c:pt>
                <c:pt idx="2784">
                  <c:v>58.289721582583212</c:v>
                </c:pt>
                <c:pt idx="2785">
                  <c:v>58.310655222943268</c:v>
                </c:pt>
                <c:pt idx="2786">
                  <c:v>58.331588863303331</c:v>
                </c:pt>
                <c:pt idx="2787">
                  <c:v>58.352522503663387</c:v>
                </c:pt>
                <c:pt idx="2788">
                  <c:v>58.373456144023443</c:v>
                </c:pt>
                <c:pt idx="2789">
                  <c:v>58.394389784383506</c:v>
                </c:pt>
                <c:pt idx="2790">
                  <c:v>58.415323424743562</c:v>
                </c:pt>
                <c:pt idx="2791">
                  <c:v>58.436257065103625</c:v>
                </c:pt>
                <c:pt idx="2792">
                  <c:v>58.457190705463681</c:v>
                </c:pt>
                <c:pt idx="2793">
                  <c:v>58.478124345823737</c:v>
                </c:pt>
                <c:pt idx="2794">
                  <c:v>58.4990579861838</c:v>
                </c:pt>
                <c:pt idx="2795">
                  <c:v>58.519991626543856</c:v>
                </c:pt>
                <c:pt idx="2796">
                  <c:v>58.540925266903912</c:v>
                </c:pt>
                <c:pt idx="2797">
                  <c:v>58.561858907263975</c:v>
                </c:pt>
                <c:pt idx="2798">
                  <c:v>58.582792547624031</c:v>
                </c:pt>
                <c:pt idx="2799">
                  <c:v>58.603726187984094</c:v>
                </c:pt>
                <c:pt idx="2800">
                  <c:v>58.62465982834415</c:v>
                </c:pt>
                <c:pt idx="2801">
                  <c:v>58.645593468704206</c:v>
                </c:pt>
                <c:pt idx="2802">
                  <c:v>58.666527109064269</c:v>
                </c:pt>
                <c:pt idx="2803">
                  <c:v>58.687460749424325</c:v>
                </c:pt>
                <c:pt idx="2804">
                  <c:v>58.708394389784381</c:v>
                </c:pt>
                <c:pt idx="2805">
                  <c:v>58.729328030144444</c:v>
                </c:pt>
                <c:pt idx="2806">
                  <c:v>58.7502616705045</c:v>
                </c:pt>
                <c:pt idx="2807">
                  <c:v>58.771195310864563</c:v>
                </c:pt>
                <c:pt idx="2808">
                  <c:v>58.792128951224619</c:v>
                </c:pt>
                <c:pt idx="2809">
                  <c:v>58.813062591584675</c:v>
                </c:pt>
                <c:pt idx="2810">
                  <c:v>58.833996231944738</c:v>
                </c:pt>
                <c:pt idx="2811">
                  <c:v>58.854929872304794</c:v>
                </c:pt>
                <c:pt idx="2812">
                  <c:v>58.87586351266485</c:v>
                </c:pt>
                <c:pt idx="2813">
                  <c:v>58.896797153024913</c:v>
                </c:pt>
                <c:pt idx="2814">
                  <c:v>58.917730793384969</c:v>
                </c:pt>
                <c:pt idx="2815">
                  <c:v>58.938664433745032</c:v>
                </c:pt>
                <c:pt idx="2816">
                  <c:v>58.959598074105088</c:v>
                </c:pt>
                <c:pt idx="2817">
                  <c:v>58.980531714465144</c:v>
                </c:pt>
                <c:pt idx="2818">
                  <c:v>59.001465354825207</c:v>
                </c:pt>
                <c:pt idx="2819">
                  <c:v>59.022398995185263</c:v>
                </c:pt>
                <c:pt idx="2820">
                  <c:v>59.043332635545319</c:v>
                </c:pt>
                <c:pt idx="2821">
                  <c:v>59.064266275905382</c:v>
                </c:pt>
                <c:pt idx="2822">
                  <c:v>59.085199916265438</c:v>
                </c:pt>
                <c:pt idx="2823">
                  <c:v>59.106133556625494</c:v>
                </c:pt>
                <c:pt idx="2824">
                  <c:v>59.127067196985557</c:v>
                </c:pt>
                <c:pt idx="2825">
                  <c:v>59.148000837345613</c:v>
                </c:pt>
                <c:pt idx="2826">
                  <c:v>59.168934477705676</c:v>
                </c:pt>
                <c:pt idx="2827">
                  <c:v>59.189868118065732</c:v>
                </c:pt>
                <c:pt idx="2828">
                  <c:v>59.210801758425788</c:v>
                </c:pt>
                <c:pt idx="2829">
                  <c:v>59.231735398785851</c:v>
                </c:pt>
                <c:pt idx="2830">
                  <c:v>59.252669039145907</c:v>
                </c:pt>
                <c:pt idx="2831">
                  <c:v>59.273602679505963</c:v>
                </c:pt>
                <c:pt idx="2832">
                  <c:v>59.294536319866026</c:v>
                </c:pt>
                <c:pt idx="2833">
                  <c:v>59.315469960226082</c:v>
                </c:pt>
                <c:pt idx="2834">
                  <c:v>59.336403600586145</c:v>
                </c:pt>
                <c:pt idx="2835">
                  <c:v>59.357337240946201</c:v>
                </c:pt>
                <c:pt idx="2836">
                  <c:v>59.378270881306257</c:v>
                </c:pt>
                <c:pt idx="2837">
                  <c:v>59.39920452166632</c:v>
                </c:pt>
                <c:pt idx="2838">
                  <c:v>59.420138162026376</c:v>
                </c:pt>
                <c:pt idx="2839">
                  <c:v>59.441071802386432</c:v>
                </c:pt>
                <c:pt idx="2840">
                  <c:v>59.462005442746495</c:v>
                </c:pt>
                <c:pt idx="2841">
                  <c:v>59.482939083106551</c:v>
                </c:pt>
                <c:pt idx="2842">
                  <c:v>59.503872723466614</c:v>
                </c:pt>
                <c:pt idx="2843">
                  <c:v>59.52480636382667</c:v>
                </c:pt>
                <c:pt idx="2844">
                  <c:v>59.545740004186726</c:v>
                </c:pt>
                <c:pt idx="2845">
                  <c:v>59.566673644546789</c:v>
                </c:pt>
                <c:pt idx="2846">
                  <c:v>59.587607284906845</c:v>
                </c:pt>
                <c:pt idx="2847">
                  <c:v>59.608540925266901</c:v>
                </c:pt>
                <c:pt idx="2848">
                  <c:v>59.629474565626964</c:v>
                </c:pt>
                <c:pt idx="2849">
                  <c:v>59.65040820598702</c:v>
                </c:pt>
                <c:pt idx="2850">
                  <c:v>59.671341846347083</c:v>
                </c:pt>
                <c:pt idx="2851">
                  <c:v>59.692275486707139</c:v>
                </c:pt>
                <c:pt idx="2852">
                  <c:v>59.713209127067195</c:v>
                </c:pt>
                <c:pt idx="2853">
                  <c:v>59.734142767427258</c:v>
                </c:pt>
                <c:pt idx="2854">
                  <c:v>59.755076407787314</c:v>
                </c:pt>
                <c:pt idx="2855">
                  <c:v>59.77601004814737</c:v>
                </c:pt>
                <c:pt idx="2856">
                  <c:v>59.796943688507433</c:v>
                </c:pt>
                <c:pt idx="2857">
                  <c:v>59.817877328867489</c:v>
                </c:pt>
                <c:pt idx="2858">
                  <c:v>59.838810969227552</c:v>
                </c:pt>
                <c:pt idx="2859">
                  <c:v>59.859744609587608</c:v>
                </c:pt>
                <c:pt idx="2860">
                  <c:v>59.880678249947664</c:v>
                </c:pt>
                <c:pt idx="2861">
                  <c:v>59.901611890307727</c:v>
                </c:pt>
                <c:pt idx="2862">
                  <c:v>59.922545530667783</c:v>
                </c:pt>
                <c:pt idx="2863">
                  <c:v>59.943479171027839</c:v>
                </c:pt>
                <c:pt idx="2864">
                  <c:v>59.964412811387902</c:v>
                </c:pt>
                <c:pt idx="2865">
                  <c:v>59.985346451747958</c:v>
                </c:pt>
                <c:pt idx="2866">
                  <c:v>60.006280092108021</c:v>
                </c:pt>
                <c:pt idx="2867">
                  <c:v>60.027213732468077</c:v>
                </c:pt>
                <c:pt idx="2868">
                  <c:v>60.048147372828133</c:v>
                </c:pt>
                <c:pt idx="2869">
                  <c:v>60.069081013188196</c:v>
                </c:pt>
                <c:pt idx="2870">
                  <c:v>60.090014653548252</c:v>
                </c:pt>
                <c:pt idx="2871">
                  <c:v>60.110948293908308</c:v>
                </c:pt>
                <c:pt idx="2872">
                  <c:v>60.131881934268371</c:v>
                </c:pt>
                <c:pt idx="2873">
                  <c:v>60.152815574628427</c:v>
                </c:pt>
                <c:pt idx="2874">
                  <c:v>60.17374921498849</c:v>
                </c:pt>
                <c:pt idx="2875">
                  <c:v>60.194682855348546</c:v>
                </c:pt>
                <c:pt idx="2876">
                  <c:v>60.215616495708602</c:v>
                </c:pt>
                <c:pt idx="2877">
                  <c:v>60.236550136068665</c:v>
                </c:pt>
                <c:pt idx="2878">
                  <c:v>60.257483776428721</c:v>
                </c:pt>
                <c:pt idx="2879">
                  <c:v>60.278417416788777</c:v>
                </c:pt>
                <c:pt idx="2880">
                  <c:v>60.29935105714884</c:v>
                </c:pt>
                <c:pt idx="2881">
                  <c:v>60.320284697508896</c:v>
                </c:pt>
                <c:pt idx="2882">
                  <c:v>60.341218337868959</c:v>
                </c:pt>
                <c:pt idx="2883">
                  <c:v>60.362151978229015</c:v>
                </c:pt>
                <c:pt idx="2884">
                  <c:v>60.383085618589071</c:v>
                </c:pt>
                <c:pt idx="2885">
                  <c:v>60.404019258949134</c:v>
                </c:pt>
                <c:pt idx="2886">
                  <c:v>60.42495289930919</c:v>
                </c:pt>
                <c:pt idx="2887">
                  <c:v>60.445886539669246</c:v>
                </c:pt>
                <c:pt idx="2888">
                  <c:v>60.466820180029309</c:v>
                </c:pt>
                <c:pt idx="2889">
                  <c:v>60.487753820389365</c:v>
                </c:pt>
                <c:pt idx="2890">
                  <c:v>60.508687460749428</c:v>
                </c:pt>
                <c:pt idx="2891">
                  <c:v>60.529621101109484</c:v>
                </c:pt>
                <c:pt idx="2892">
                  <c:v>60.55055474146954</c:v>
                </c:pt>
                <c:pt idx="2893">
                  <c:v>60.571488381829603</c:v>
                </c:pt>
                <c:pt idx="2894">
                  <c:v>60.592422022189659</c:v>
                </c:pt>
                <c:pt idx="2895">
                  <c:v>60.613355662549715</c:v>
                </c:pt>
                <c:pt idx="2896">
                  <c:v>60.634289302909778</c:v>
                </c:pt>
                <c:pt idx="2897">
                  <c:v>60.655222943269834</c:v>
                </c:pt>
                <c:pt idx="2898">
                  <c:v>60.676156583629897</c:v>
                </c:pt>
                <c:pt idx="2899">
                  <c:v>60.697090223989953</c:v>
                </c:pt>
                <c:pt idx="2900">
                  <c:v>60.718023864350009</c:v>
                </c:pt>
                <c:pt idx="2901">
                  <c:v>60.738957504710072</c:v>
                </c:pt>
                <c:pt idx="2902">
                  <c:v>60.759891145070128</c:v>
                </c:pt>
                <c:pt idx="2903">
                  <c:v>60.780824785430184</c:v>
                </c:pt>
                <c:pt idx="2904">
                  <c:v>60.801758425790247</c:v>
                </c:pt>
                <c:pt idx="2905">
                  <c:v>60.822692066150303</c:v>
                </c:pt>
                <c:pt idx="2906">
                  <c:v>60.843625706510359</c:v>
                </c:pt>
                <c:pt idx="2907">
                  <c:v>60.864559346870422</c:v>
                </c:pt>
                <c:pt idx="2908">
                  <c:v>60.885492987230478</c:v>
                </c:pt>
                <c:pt idx="2909">
                  <c:v>60.906426627590541</c:v>
                </c:pt>
                <c:pt idx="2910">
                  <c:v>60.927360267950597</c:v>
                </c:pt>
                <c:pt idx="2911">
                  <c:v>60.948293908310653</c:v>
                </c:pt>
                <c:pt idx="2912">
                  <c:v>60.969227548670716</c:v>
                </c:pt>
                <c:pt idx="2913">
                  <c:v>60.990161189030772</c:v>
                </c:pt>
                <c:pt idx="2914">
                  <c:v>61.011094829390828</c:v>
                </c:pt>
                <c:pt idx="2915">
                  <c:v>61.032028469750891</c:v>
                </c:pt>
                <c:pt idx="2916">
                  <c:v>61.052962110110947</c:v>
                </c:pt>
                <c:pt idx="2917">
                  <c:v>61.07389575047101</c:v>
                </c:pt>
                <c:pt idx="2918">
                  <c:v>61.094829390831066</c:v>
                </c:pt>
                <c:pt idx="2919">
                  <c:v>61.115763031191122</c:v>
                </c:pt>
                <c:pt idx="2920">
                  <c:v>61.136696671551185</c:v>
                </c:pt>
                <c:pt idx="2921">
                  <c:v>61.157630311911241</c:v>
                </c:pt>
                <c:pt idx="2922">
                  <c:v>61.178563952271297</c:v>
                </c:pt>
                <c:pt idx="2923">
                  <c:v>61.19949759263136</c:v>
                </c:pt>
                <c:pt idx="2924">
                  <c:v>61.220431232991416</c:v>
                </c:pt>
                <c:pt idx="2925">
                  <c:v>61.241364873351479</c:v>
                </c:pt>
                <c:pt idx="2926">
                  <c:v>61.262298513711535</c:v>
                </c:pt>
                <c:pt idx="2927">
                  <c:v>61.283232154071591</c:v>
                </c:pt>
                <c:pt idx="2928">
                  <c:v>61.304165794431654</c:v>
                </c:pt>
                <c:pt idx="2929">
                  <c:v>61.32509943479171</c:v>
                </c:pt>
                <c:pt idx="2930">
                  <c:v>61.346033075151766</c:v>
                </c:pt>
                <c:pt idx="2931">
                  <c:v>61.366966715511829</c:v>
                </c:pt>
                <c:pt idx="2932">
                  <c:v>61.387900355871885</c:v>
                </c:pt>
                <c:pt idx="2933">
                  <c:v>61.408833996231948</c:v>
                </c:pt>
                <c:pt idx="2934">
                  <c:v>61.429767636592004</c:v>
                </c:pt>
                <c:pt idx="2935">
                  <c:v>61.45070127695206</c:v>
                </c:pt>
                <c:pt idx="2936">
                  <c:v>61.471634917312123</c:v>
                </c:pt>
                <c:pt idx="2937">
                  <c:v>61.492568557672179</c:v>
                </c:pt>
                <c:pt idx="2938">
                  <c:v>61.513502198032235</c:v>
                </c:pt>
                <c:pt idx="2939">
                  <c:v>61.534435838392298</c:v>
                </c:pt>
                <c:pt idx="2940">
                  <c:v>61.555369478752354</c:v>
                </c:pt>
                <c:pt idx="2941">
                  <c:v>61.576303119112417</c:v>
                </c:pt>
                <c:pt idx="2942">
                  <c:v>61.597236759472473</c:v>
                </c:pt>
                <c:pt idx="2943">
                  <c:v>61.618170399832529</c:v>
                </c:pt>
                <c:pt idx="2944">
                  <c:v>61.639104040192592</c:v>
                </c:pt>
                <c:pt idx="2945">
                  <c:v>61.660037680552648</c:v>
                </c:pt>
                <c:pt idx="2946">
                  <c:v>61.680971320912704</c:v>
                </c:pt>
                <c:pt idx="2947">
                  <c:v>61.701904961272767</c:v>
                </c:pt>
                <c:pt idx="2948">
                  <c:v>61.722838601632823</c:v>
                </c:pt>
                <c:pt idx="2949">
                  <c:v>61.743772241992886</c:v>
                </c:pt>
                <c:pt idx="2950">
                  <c:v>61.764705882352942</c:v>
                </c:pt>
                <c:pt idx="2951">
                  <c:v>61.785639522712998</c:v>
                </c:pt>
                <c:pt idx="2952">
                  <c:v>61.806573163073061</c:v>
                </c:pt>
                <c:pt idx="2953">
                  <c:v>61.827506803433117</c:v>
                </c:pt>
                <c:pt idx="2954">
                  <c:v>61.848440443793173</c:v>
                </c:pt>
                <c:pt idx="2955">
                  <c:v>61.869374084153236</c:v>
                </c:pt>
                <c:pt idx="2956">
                  <c:v>61.890307724513292</c:v>
                </c:pt>
                <c:pt idx="2957">
                  <c:v>61.911241364873355</c:v>
                </c:pt>
                <c:pt idx="2958">
                  <c:v>61.932175005233411</c:v>
                </c:pt>
                <c:pt idx="2959">
                  <c:v>61.953108645593467</c:v>
                </c:pt>
                <c:pt idx="2960">
                  <c:v>61.97404228595353</c:v>
                </c:pt>
                <c:pt idx="2961">
                  <c:v>61.994975926313586</c:v>
                </c:pt>
                <c:pt idx="2962">
                  <c:v>62.015909566673642</c:v>
                </c:pt>
                <c:pt idx="2963">
                  <c:v>62.036843207033705</c:v>
                </c:pt>
                <c:pt idx="2964">
                  <c:v>62.057776847393761</c:v>
                </c:pt>
                <c:pt idx="2965">
                  <c:v>62.078710487753824</c:v>
                </c:pt>
                <c:pt idx="2966">
                  <c:v>62.09964412811388</c:v>
                </c:pt>
                <c:pt idx="2967">
                  <c:v>62.120577768473936</c:v>
                </c:pt>
                <c:pt idx="2968">
                  <c:v>62.141511408833999</c:v>
                </c:pt>
                <c:pt idx="2969">
                  <c:v>62.162445049194055</c:v>
                </c:pt>
                <c:pt idx="2970">
                  <c:v>62.183378689554111</c:v>
                </c:pt>
                <c:pt idx="2971">
                  <c:v>62.204312329914174</c:v>
                </c:pt>
                <c:pt idx="2972">
                  <c:v>62.22524597027423</c:v>
                </c:pt>
                <c:pt idx="2973">
                  <c:v>62.246179610634293</c:v>
                </c:pt>
                <c:pt idx="2974">
                  <c:v>62.267113250994349</c:v>
                </c:pt>
                <c:pt idx="2975">
                  <c:v>62.288046891354405</c:v>
                </c:pt>
                <c:pt idx="2976">
                  <c:v>62.308980531714468</c:v>
                </c:pt>
                <c:pt idx="2977">
                  <c:v>62.329914172074524</c:v>
                </c:pt>
                <c:pt idx="2978">
                  <c:v>62.35084781243458</c:v>
                </c:pt>
                <c:pt idx="2979">
                  <c:v>62.371781452794643</c:v>
                </c:pt>
                <c:pt idx="2980">
                  <c:v>62.392715093154699</c:v>
                </c:pt>
                <c:pt idx="2981">
                  <c:v>62.413648733514762</c:v>
                </c:pt>
                <c:pt idx="2982">
                  <c:v>62.434582373874818</c:v>
                </c:pt>
                <c:pt idx="2983">
                  <c:v>62.455516014234874</c:v>
                </c:pt>
                <c:pt idx="2984">
                  <c:v>62.476449654594937</c:v>
                </c:pt>
                <c:pt idx="2985">
                  <c:v>62.497383294954993</c:v>
                </c:pt>
                <c:pt idx="2986">
                  <c:v>62.518316935315049</c:v>
                </c:pt>
                <c:pt idx="2987">
                  <c:v>62.539250575675112</c:v>
                </c:pt>
                <c:pt idx="2988">
                  <c:v>62.560184216035168</c:v>
                </c:pt>
                <c:pt idx="2989">
                  <c:v>62.581117856395224</c:v>
                </c:pt>
                <c:pt idx="2990">
                  <c:v>62.602051496755287</c:v>
                </c:pt>
                <c:pt idx="2991">
                  <c:v>62.622985137115343</c:v>
                </c:pt>
                <c:pt idx="2992">
                  <c:v>62.643918777475406</c:v>
                </c:pt>
                <c:pt idx="2993">
                  <c:v>62.664852417835462</c:v>
                </c:pt>
                <c:pt idx="2994">
                  <c:v>62.685786058195518</c:v>
                </c:pt>
                <c:pt idx="2995">
                  <c:v>62.706719698555581</c:v>
                </c:pt>
                <c:pt idx="2996">
                  <c:v>62.727653338915637</c:v>
                </c:pt>
                <c:pt idx="2997">
                  <c:v>62.748586979275693</c:v>
                </c:pt>
                <c:pt idx="2998">
                  <c:v>62.769520619635756</c:v>
                </c:pt>
                <c:pt idx="2999">
                  <c:v>62.790454259995812</c:v>
                </c:pt>
                <c:pt idx="3000">
                  <c:v>62.811387900355875</c:v>
                </c:pt>
                <c:pt idx="3001">
                  <c:v>62.832321540715931</c:v>
                </c:pt>
                <c:pt idx="3002">
                  <c:v>62.853255181075987</c:v>
                </c:pt>
                <c:pt idx="3003">
                  <c:v>62.87418882143605</c:v>
                </c:pt>
                <c:pt idx="3004">
                  <c:v>62.895122461796106</c:v>
                </c:pt>
                <c:pt idx="3005">
                  <c:v>62.916056102156162</c:v>
                </c:pt>
                <c:pt idx="3006">
                  <c:v>62.936989742516225</c:v>
                </c:pt>
                <c:pt idx="3007">
                  <c:v>62.957923382876281</c:v>
                </c:pt>
                <c:pt idx="3008">
                  <c:v>62.978857023236344</c:v>
                </c:pt>
                <c:pt idx="3009">
                  <c:v>62.9997906635964</c:v>
                </c:pt>
                <c:pt idx="3010">
                  <c:v>63.020724303956456</c:v>
                </c:pt>
                <c:pt idx="3011">
                  <c:v>63.041657944316519</c:v>
                </c:pt>
                <c:pt idx="3012">
                  <c:v>63.062591584676575</c:v>
                </c:pt>
                <c:pt idx="3013">
                  <c:v>63.083525225036631</c:v>
                </c:pt>
                <c:pt idx="3014">
                  <c:v>63.104458865396694</c:v>
                </c:pt>
                <c:pt idx="3015">
                  <c:v>63.12539250575675</c:v>
                </c:pt>
                <c:pt idx="3016">
                  <c:v>63.146326146116813</c:v>
                </c:pt>
                <c:pt idx="3017">
                  <c:v>63.167259786476869</c:v>
                </c:pt>
                <c:pt idx="3018">
                  <c:v>63.188193426836925</c:v>
                </c:pt>
                <c:pt idx="3019">
                  <c:v>63.209127067196988</c:v>
                </c:pt>
                <c:pt idx="3020">
                  <c:v>63.230060707557044</c:v>
                </c:pt>
                <c:pt idx="3021">
                  <c:v>63.2509943479171</c:v>
                </c:pt>
                <c:pt idx="3022">
                  <c:v>63.271927988277163</c:v>
                </c:pt>
                <c:pt idx="3023">
                  <c:v>63.292861628637219</c:v>
                </c:pt>
                <c:pt idx="3024">
                  <c:v>63.313795268997282</c:v>
                </c:pt>
                <c:pt idx="3025">
                  <c:v>63.334728909357338</c:v>
                </c:pt>
                <c:pt idx="3026">
                  <c:v>63.355662549717394</c:v>
                </c:pt>
                <c:pt idx="3027">
                  <c:v>63.376596190077457</c:v>
                </c:pt>
                <c:pt idx="3028">
                  <c:v>63.397529830437513</c:v>
                </c:pt>
                <c:pt idx="3029">
                  <c:v>63.418463470797569</c:v>
                </c:pt>
                <c:pt idx="3030">
                  <c:v>63.439397111157632</c:v>
                </c:pt>
                <c:pt idx="3031">
                  <c:v>63.460330751517688</c:v>
                </c:pt>
                <c:pt idx="3032">
                  <c:v>63.481264391877751</c:v>
                </c:pt>
                <c:pt idx="3033">
                  <c:v>63.502198032237807</c:v>
                </c:pt>
                <c:pt idx="3034">
                  <c:v>63.523131672597863</c:v>
                </c:pt>
                <c:pt idx="3035">
                  <c:v>63.544065312957926</c:v>
                </c:pt>
                <c:pt idx="3036">
                  <c:v>63.564998953317982</c:v>
                </c:pt>
                <c:pt idx="3037">
                  <c:v>63.585932593678038</c:v>
                </c:pt>
                <c:pt idx="3038">
                  <c:v>63.606866234038101</c:v>
                </c:pt>
                <c:pt idx="3039">
                  <c:v>63.627799874398157</c:v>
                </c:pt>
                <c:pt idx="3040">
                  <c:v>63.64873351475822</c:v>
                </c:pt>
                <c:pt idx="3041">
                  <c:v>63.669667155118276</c:v>
                </c:pt>
                <c:pt idx="3042">
                  <c:v>63.690600795478332</c:v>
                </c:pt>
                <c:pt idx="3043">
                  <c:v>63.711534435838395</c:v>
                </c:pt>
                <c:pt idx="3044">
                  <c:v>63.732468076198451</c:v>
                </c:pt>
                <c:pt idx="3045">
                  <c:v>63.753401716558507</c:v>
                </c:pt>
                <c:pt idx="3046">
                  <c:v>63.77433535691857</c:v>
                </c:pt>
                <c:pt idx="3047">
                  <c:v>63.795268997278626</c:v>
                </c:pt>
                <c:pt idx="3048">
                  <c:v>63.816202637638689</c:v>
                </c:pt>
                <c:pt idx="3049">
                  <c:v>63.837136277998745</c:v>
                </c:pt>
                <c:pt idx="3050">
                  <c:v>63.858069918358801</c:v>
                </c:pt>
                <c:pt idx="3051">
                  <c:v>63.879003558718864</c:v>
                </c:pt>
                <c:pt idx="3052">
                  <c:v>63.89993719907892</c:v>
                </c:pt>
                <c:pt idx="3053">
                  <c:v>63.920870839438976</c:v>
                </c:pt>
                <c:pt idx="3054">
                  <c:v>63.941804479799039</c:v>
                </c:pt>
                <c:pt idx="3055">
                  <c:v>63.962738120159095</c:v>
                </c:pt>
                <c:pt idx="3056">
                  <c:v>63.983671760519158</c:v>
                </c:pt>
                <c:pt idx="3057">
                  <c:v>64.004605400879214</c:v>
                </c:pt>
                <c:pt idx="3058">
                  <c:v>64.02553904123927</c:v>
                </c:pt>
                <c:pt idx="3059">
                  <c:v>64.046472681599326</c:v>
                </c:pt>
                <c:pt idx="3060">
                  <c:v>64.067406321959396</c:v>
                </c:pt>
                <c:pt idx="3061">
                  <c:v>64.088339962319452</c:v>
                </c:pt>
                <c:pt idx="3062">
                  <c:v>64.109273602679508</c:v>
                </c:pt>
                <c:pt idx="3063">
                  <c:v>64.130207243039564</c:v>
                </c:pt>
                <c:pt idx="3064">
                  <c:v>64.15114088339962</c:v>
                </c:pt>
                <c:pt idx="3065">
                  <c:v>64.172074523759676</c:v>
                </c:pt>
                <c:pt idx="3066">
                  <c:v>64.193008164119746</c:v>
                </c:pt>
                <c:pt idx="3067">
                  <c:v>64.213941804479802</c:v>
                </c:pt>
                <c:pt idx="3068">
                  <c:v>64.234875444839858</c:v>
                </c:pt>
                <c:pt idx="3069">
                  <c:v>64.255809085199914</c:v>
                </c:pt>
                <c:pt idx="3070">
                  <c:v>64.27674272555997</c:v>
                </c:pt>
                <c:pt idx="3071">
                  <c:v>64.29767636592004</c:v>
                </c:pt>
                <c:pt idx="3072">
                  <c:v>64.318610006280096</c:v>
                </c:pt>
                <c:pt idx="3073">
                  <c:v>64.339543646640152</c:v>
                </c:pt>
                <c:pt idx="3074">
                  <c:v>64.360477287000208</c:v>
                </c:pt>
                <c:pt idx="3075">
                  <c:v>64.381410927360264</c:v>
                </c:pt>
                <c:pt idx="3076">
                  <c:v>64.40234456772032</c:v>
                </c:pt>
                <c:pt idx="3077">
                  <c:v>64.42327820808039</c:v>
                </c:pt>
                <c:pt idx="3078">
                  <c:v>64.444211848440446</c:v>
                </c:pt>
                <c:pt idx="3079">
                  <c:v>64.465145488800502</c:v>
                </c:pt>
                <c:pt idx="3080">
                  <c:v>64.486079129160558</c:v>
                </c:pt>
                <c:pt idx="3081">
                  <c:v>64.507012769520614</c:v>
                </c:pt>
                <c:pt idx="3082">
                  <c:v>64.527946409880684</c:v>
                </c:pt>
                <c:pt idx="3083">
                  <c:v>64.54888005024074</c:v>
                </c:pt>
                <c:pt idx="3084">
                  <c:v>64.569813690600796</c:v>
                </c:pt>
                <c:pt idx="3085">
                  <c:v>64.590747330960852</c:v>
                </c:pt>
                <c:pt idx="3086">
                  <c:v>64.611680971320908</c:v>
                </c:pt>
                <c:pt idx="3087">
                  <c:v>64.632614611680978</c:v>
                </c:pt>
                <c:pt idx="3088">
                  <c:v>64.653548252041034</c:v>
                </c:pt>
                <c:pt idx="3089">
                  <c:v>64.67448189240109</c:v>
                </c:pt>
                <c:pt idx="3090">
                  <c:v>64.695415532761146</c:v>
                </c:pt>
                <c:pt idx="3091">
                  <c:v>64.716349173121202</c:v>
                </c:pt>
                <c:pt idx="3092">
                  <c:v>64.737282813481258</c:v>
                </c:pt>
                <c:pt idx="3093">
                  <c:v>64.758216453841328</c:v>
                </c:pt>
                <c:pt idx="3094">
                  <c:v>64.779150094201384</c:v>
                </c:pt>
                <c:pt idx="3095">
                  <c:v>64.80008373456144</c:v>
                </c:pt>
                <c:pt idx="3096">
                  <c:v>64.821017374921496</c:v>
                </c:pt>
                <c:pt idx="3097">
                  <c:v>64.841951015281552</c:v>
                </c:pt>
                <c:pt idx="3098">
                  <c:v>64.862884655641622</c:v>
                </c:pt>
                <c:pt idx="3099">
                  <c:v>64.883818296001678</c:v>
                </c:pt>
                <c:pt idx="3100">
                  <c:v>64.904751936361734</c:v>
                </c:pt>
                <c:pt idx="3101">
                  <c:v>64.92568557672179</c:v>
                </c:pt>
                <c:pt idx="3102">
                  <c:v>64.946619217081846</c:v>
                </c:pt>
                <c:pt idx="3103">
                  <c:v>64.967552857441916</c:v>
                </c:pt>
                <c:pt idx="3104">
                  <c:v>64.988486497801972</c:v>
                </c:pt>
                <c:pt idx="3105">
                  <c:v>65.009420138162028</c:v>
                </c:pt>
                <c:pt idx="3106">
                  <c:v>65.030353778522084</c:v>
                </c:pt>
                <c:pt idx="3107">
                  <c:v>65.05128741888214</c:v>
                </c:pt>
                <c:pt idx="3108">
                  <c:v>65.072221059242196</c:v>
                </c:pt>
                <c:pt idx="3109">
                  <c:v>65.093154699602266</c:v>
                </c:pt>
                <c:pt idx="3110">
                  <c:v>65.114088339962322</c:v>
                </c:pt>
                <c:pt idx="3111">
                  <c:v>65.135021980322378</c:v>
                </c:pt>
                <c:pt idx="3112">
                  <c:v>65.155955620682434</c:v>
                </c:pt>
                <c:pt idx="3113">
                  <c:v>65.17688926104249</c:v>
                </c:pt>
                <c:pt idx="3114">
                  <c:v>65.19782290140256</c:v>
                </c:pt>
                <c:pt idx="3115">
                  <c:v>65.218756541762616</c:v>
                </c:pt>
                <c:pt idx="3116">
                  <c:v>65.239690182122672</c:v>
                </c:pt>
                <c:pt idx="3117">
                  <c:v>65.260623822482728</c:v>
                </c:pt>
                <c:pt idx="3118">
                  <c:v>65.281557462842784</c:v>
                </c:pt>
                <c:pt idx="3119">
                  <c:v>65.302491103202854</c:v>
                </c:pt>
                <c:pt idx="3120">
                  <c:v>65.32342474356291</c:v>
                </c:pt>
                <c:pt idx="3121">
                  <c:v>65.344358383922966</c:v>
                </c:pt>
                <c:pt idx="3122">
                  <c:v>65.365292024283022</c:v>
                </c:pt>
                <c:pt idx="3123">
                  <c:v>65.386225664643078</c:v>
                </c:pt>
                <c:pt idx="3124">
                  <c:v>65.407159305003134</c:v>
                </c:pt>
                <c:pt idx="3125">
                  <c:v>65.428092945363204</c:v>
                </c:pt>
                <c:pt idx="3126">
                  <c:v>65.44902658572326</c:v>
                </c:pt>
                <c:pt idx="3127">
                  <c:v>65.469960226083316</c:v>
                </c:pt>
                <c:pt idx="3128">
                  <c:v>65.490893866443372</c:v>
                </c:pt>
                <c:pt idx="3129">
                  <c:v>65.511827506803428</c:v>
                </c:pt>
                <c:pt idx="3130">
                  <c:v>65.532761147163498</c:v>
                </c:pt>
                <c:pt idx="3131">
                  <c:v>65.553694787523554</c:v>
                </c:pt>
                <c:pt idx="3132">
                  <c:v>65.57462842788361</c:v>
                </c:pt>
                <c:pt idx="3133">
                  <c:v>65.595562068243666</c:v>
                </c:pt>
                <c:pt idx="3134">
                  <c:v>65.616495708603722</c:v>
                </c:pt>
                <c:pt idx="3135">
                  <c:v>65.637429348963792</c:v>
                </c:pt>
                <c:pt idx="3136">
                  <c:v>65.658362989323848</c:v>
                </c:pt>
                <c:pt idx="3137">
                  <c:v>65.679296629683904</c:v>
                </c:pt>
                <c:pt idx="3138">
                  <c:v>65.70023027004396</c:v>
                </c:pt>
                <c:pt idx="3139">
                  <c:v>65.721163910404016</c:v>
                </c:pt>
                <c:pt idx="3140">
                  <c:v>65.742097550764072</c:v>
                </c:pt>
                <c:pt idx="3141">
                  <c:v>65.763031191124142</c:v>
                </c:pt>
                <c:pt idx="3142">
                  <c:v>65.783964831484198</c:v>
                </c:pt>
                <c:pt idx="3143">
                  <c:v>65.804898471844254</c:v>
                </c:pt>
                <c:pt idx="3144">
                  <c:v>65.82583211220431</c:v>
                </c:pt>
                <c:pt idx="3145">
                  <c:v>65.846765752564366</c:v>
                </c:pt>
                <c:pt idx="3146">
                  <c:v>65.867699392924436</c:v>
                </c:pt>
                <c:pt idx="3147">
                  <c:v>65.888633033284492</c:v>
                </c:pt>
                <c:pt idx="3148">
                  <c:v>65.909566673644548</c:v>
                </c:pt>
                <c:pt idx="3149">
                  <c:v>65.930500314004604</c:v>
                </c:pt>
                <c:pt idx="3150">
                  <c:v>65.95143395436466</c:v>
                </c:pt>
                <c:pt idx="3151">
                  <c:v>65.97236759472473</c:v>
                </c:pt>
                <c:pt idx="3152">
                  <c:v>65.993301235084786</c:v>
                </c:pt>
                <c:pt idx="3153">
                  <c:v>66.014234875444842</c:v>
                </c:pt>
                <c:pt idx="3154">
                  <c:v>66.035168515804898</c:v>
                </c:pt>
                <c:pt idx="3155">
                  <c:v>66.056102156164954</c:v>
                </c:pt>
                <c:pt idx="3156">
                  <c:v>66.07703579652501</c:v>
                </c:pt>
                <c:pt idx="3157">
                  <c:v>66.09796943688508</c:v>
                </c:pt>
                <c:pt idx="3158">
                  <c:v>66.118903077245136</c:v>
                </c:pt>
                <c:pt idx="3159">
                  <c:v>66.139836717605192</c:v>
                </c:pt>
                <c:pt idx="3160">
                  <c:v>66.160770357965248</c:v>
                </c:pt>
                <c:pt idx="3161">
                  <c:v>66.181703998325304</c:v>
                </c:pt>
                <c:pt idx="3162">
                  <c:v>66.202637638685374</c:v>
                </c:pt>
                <c:pt idx="3163">
                  <c:v>66.22357127904543</c:v>
                </c:pt>
                <c:pt idx="3164">
                  <c:v>66.244504919405486</c:v>
                </c:pt>
                <c:pt idx="3165">
                  <c:v>66.265438559765542</c:v>
                </c:pt>
                <c:pt idx="3166">
                  <c:v>66.286372200125598</c:v>
                </c:pt>
                <c:pt idx="3167">
                  <c:v>66.307305840485654</c:v>
                </c:pt>
                <c:pt idx="3168">
                  <c:v>66.328239480845724</c:v>
                </c:pt>
                <c:pt idx="3169">
                  <c:v>66.34917312120578</c:v>
                </c:pt>
                <c:pt idx="3170">
                  <c:v>66.370106761565836</c:v>
                </c:pt>
                <c:pt idx="3171">
                  <c:v>66.391040401925892</c:v>
                </c:pt>
                <c:pt idx="3172">
                  <c:v>66.411974042285948</c:v>
                </c:pt>
                <c:pt idx="3173">
                  <c:v>66.432907682646018</c:v>
                </c:pt>
                <c:pt idx="3174">
                  <c:v>66.453841323006074</c:v>
                </c:pt>
                <c:pt idx="3175">
                  <c:v>66.47477496336613</c:v>
                </c:pt>
                <c:pt idx="3176">
                  <c:v>66.495708603726186</c:v>
                </c:pt>
                <c:pt idx="3177">
                  <c:v>66.516642244086242</c:v>
                </c:pt>
                <c:pt idx="3178">
                  <c:v>66.537575884446312</c:v>
                </c:pt>
                <c:pt idx="3179">
                  <c:v>66.558509524806368</c:v>
                </c:pt>
                <c:pt idx="3180">
                  <c:v>66.579443165166424</c:v>
                </c:pt>
                <c:pt idx="3181">
                  <c:v>66.60037680552648</c:v>
                </c:pt>
                <c:pt idx="3182">
                  <c:v>66.621310445886536</c:v>
                </c:pt>
                <c:pt idx="3183">
                  <c:v>66.642244086246592</c:v>
                </c:pt>
                <c:pt idx="3184">
                  <c:v>66.663177726606662</c:v>
                </c:pt>
                <c:pt idx="3185">
                  <c:v>66.684111366966718</c:v>
                </c:pt>
                <c:pt idx="3186">
                  <c:v>66.705045007326774</c:v>
                </c:pt>
                <c:pt idx="3187">
                  <c:v>66.72597864768683</c:v>
                </c:pt>
                <c:pt idx="3188">
                  <c:v>66.746912288046886</c:v>
                </c:pt>
                <c:pt idx="3189">
                  <c:v>66.767845928406956</c:v>
                </c:pt>
                <c:pt idx="3190">
                  <c:v>66.788779568767012</c:v>
                </c:pt>
                <c:pt idx="3191">
                  <c:v>66.809713209127068</c:v>
                </c:pt>
                <c:pt idx="3192">
                  <c:v>66.830646849487124</c:v>
                </c:pt>
                <c:pt idx="3193">
                  <c:v>66.85158048984718</c:v>
                </c:pt>
                <c:pt idx="3194">
                  <c:v>66.87251413020725</c:v>
                </c:pt>
                <c:pt idx="3195">
                  <c:v>66.893447770567306</c:v>
                </c:pt>
                <c:pt idx="3196">
                  <c:v>66.914381410927362</c:v>
                </c:pt>
                <c:pt idx="3197">
                  <c:v>66.935315051287418</c:v>
                </c:pt>
                <c:pt idx="3198">
                  <c:v>66.956248691647474</c:v>
                </c:pt>
                <c:pt idx="3199">
                  <c:v>66.97718233200753</c:v>
                </c:pt>
                <c:pt idx="3200">
                  <c:v>66.9981159723676</c:v>
                </c:pt>
                <c:pt idx="3201">
                  <c:v>67.019049612727656</c:v>
                </c:pt>
                <c:pt idx="3202">
                  <c:v>67.039983253087712</c:v>
                </c:pt>
                <c:pt idx="3203">
                  <c:v>67.060916893447768</c:v>
                </c:pt>
                <c:pt idx="3204">
                  <c:v>67.081850533807824</c:v>
                </c:pt>
                <c:pt idx="3205">
                  <c:v>67.102784174167894</c:v>
                </c:pt>
                <c:pt idx="3206">
                  <c:v>67.12371781452795</c:v>
                </c:pt>
                <c:pt idx="3207">
                  <c:v>67.144651454888006</c:v>
                </c:pt>
                <c:pt idx="3208">
                  <c:v>67.165585095248062</c:v>
                </c:pt>
                <c:pt idx="3209">
                  <c:v>67.186518735608118</c:v>
                </c:pt>
                <c:pt idx="3210">
                  <c:v>67.207452375968188</c:v>
                </c:pt>
                <c:pt idx="3211">
                  <c:v>67.228386016328244</c:v>
                </c:pt>
                <c:pt idx="3212">
                  <c:v>67.2493196566883</c:v>
                </c:pt>
                <c:pt idx="3213">
                  <c:v>67.270253297048356</c:v>
                </c:pt>
                <c:pt idx="3214">
                  <c:v>67.291186937408412</c:v>
                </c:pt>
                <c:pt idx="3215">
                  <c:v>67.312120577768468</c:v>
                </c:pt>
                <c:pt idx="3216">
                  <c:v>67.333054218128538</c:v>
                </c:pt>
                <c:pt idx="3217">
                  <c:v>67.353987858488594</c:v>
                </c:pt>
                <c:pt idx="3218">
                  <c:v>67.37492149884865</c:v>
                </c:pt>
                <c:pt idx="3219">
                  <c:v>67.395855139208706</c:v>
                </c:pt>
                <c:pt idx="3220">
                  <c:v>67.416788779568762</c:v>
                </c:pt>
                <c:pt idx="3221">
                  <c:v>67.437722419928832</c:v>
                </c:pt>
                <c:pt idx="3222">
                  <c:v>67.458656060288888</c:v>
                </c:pt>
                <c:pt idx="3223">
                  <c:v>67.479589700648944</c:v>
                </c:pt>
                <c:pt idx="3224">
                  <c:v>67.500523341009</c:v>
                </c:pt>
                <c:pt idx="3225">
                  <c:v>67.521456981369056</c:v>
                </c:pt>
                <c:pt idx="3226">
                  <c:v>67.542390621729126</c:v>
                </c:pt>
                <c:pt idx="3227">
                  <c:v>67.563324262089182</c:v>
                </c:pt>
                <c:pt idx="3228">
                  <c:v>67.584257902449238</c:v>
                </c:pt>
                <c:pt idx="3229">
                  <c:v>67.605191542809294</c:v>
                </c:pt>
                <c:pt idx="3230">
                  <c:v>67.62612518316935</c:v>
                </c:pt>
                <c:pt idx="3231">
                  <c:v>67.647058823529406</c:v>
                </c:pt>
                <c:pt idx="3232">
                  <c:v>67.667992463889476</c:v>
                </c:pt>
                <c:pt idx="3233">
                  <c:v>67.688926104249532</c:v>
                </c:pt>
                <c:pt idx="3234">
                  <c:v>67.709859744609588</c:v>
                </c:pt>
                <c:pt idx="3235">
                  <c:v>67.730793384969644</c:v>
                </c:pt>
                <c:pt idx="3236">
                  <c:v>67.7517270253297</c:v>
                </c:pt>
                <c:pt idx="3237">
                  <c:v>67.77266066568977</c:v>
                </c:pt>
                <c:pt idx="3238">
                  <c:v>67.793594306049826</c:v>
                </c:pt>
                <c:pt idx="3239">
                  <c:v>67.814527946409882</c:v>
                </c:pt>
                <c:pt idx="3240">
                  <c:v>67.835461586769938</c:v>
                </c:pt>
                <c:pt idx="3241">
                  <c:v>67.856395227129994</c:v>
                </c:pt>
                <c:pt idx="3242">
                  <c:v>67.877328867490064</c:v>
                </c:pt>
                <c:pt idx="3243">
                  <c:v>67.89826250785012</c:v>
                </c:pt>
                <c:pt idx="3244">
                  <c:v>67.919196148210176</c:v>
                </c:pt>
                <c:pt idx="3245">
                  <c:v>67.940129788570232</c:v>
                </c:pt>
                <c:pt idx="3246">
                  <c:v>67.961063428930288</c:v>
                </c:pt>
                <c:pt idx="3247">
                  <c:v>67.981997069290344</c:v>
                </c:pt>
                <c:pt idx="3248">
                  <c:v>68.002930709650414</c:v>
                </c:pt>
                <c:pt idx="3249">
                  <c:v>68.02386435001047</c:v>
                </c:pt>
                <c:pt idx="3250">
                  <c:v>68.044797990370526</c:v>
                </c:pt>
                <c:pt idx="3251">
                  <c:v>68.065731630730582</c:v>
                </c:pt>
                <c:pt idx="3252">
                  <c:v>68.086665271090638</c:v>
                </c:pt>
                <c:pt idx="3253">
                  <c:v>68.107598911450708</c:v>
                </c:pt>
                <c:pt idx="3254">
                  <c:v>68.128532551810764</c:v>
                </c:pt>
                <c:pt idx="3255">
                  <c:v>68.14946619217082</c:v>
                </c:pt>
                <c:pt idx="3256">
                  <c:v>68.170399832530876</c:v>
                </c:pt>
                <c:pt idx="3257">
                  <c:v>68.191333472890932</c:v>
                </c:pt>
                <c:pt idx="3258">
                  <c:v>68.212267113250988</c:v>
                </c:pt>
                <c:pt idx="3259">
                  <c:v>68.233200753611058</c:v>
                </c:pt>
                <c:pt idx="3260">
                  <c:v>68.254134393971114</c:v>
                </c:pt>
                <c:pt idx="3261">
                  <c:v>68.27506803433117</c:v>
                </c:pt>
                <c:pt idx="3262">
                  <c:v>68.296001674691226</c:v>
                </c:pt>
                <c:pt idx="3263">
                  <c:v>68.316935315051282</c:v>
                </c:pt>
                <c:pt idx="3264">
                  <c:v>68.337868955411352</c:v>
                </c:pt>
                <c:pt idx="3265">
                  <c:v>68.358802595771408</c:v>
                </c:pt>
                <c:pt idx="3266">
                  <c:v>68.379736236131464</c:v>
                </c:pt>
                <c:pt idx="3267">
                  <c:v>68.40066987649152</c:v>
                </c:pt>
                <c:pt idx="3268">
                  <c:v>68.421603516851576</c:v>
                </c:pt>
                <c:pt idx="3269">
                  <c:v>68.442537157211646</c:v>
                </c:pt>
                <c:pt idx="3270">
                  <c:v>68.463470797571702</c:v>
                </c:pt>
                <c:pt idx="3271">
                  <c:v>68.484404437931758</c:v>
                </c:pt>
                <c:pt idx="3272">
                  <c:v>68.505338078291814</c:v>
                </c:pt>
                <c:pt idx="3273">
                  <c:v>68.52627171865187</c:v>
                </c:pt>
                <c:pt idx="3274">
                  <c:v>68.547205359011926</c:v>
                </c:pt>
                <c:pt idx="3275">
                  <c:v>68.568138999371996</c:v>
                </c:pt>
                <c:pt idx="3276">
                  <c:v>68.589072639732052</c:v>
                </c:pt>
                <c:pt idx="3277">
                  <c:v>68.610006280092108</c:v>
                </c:pt>
                <c:pt idx="3278">
                  <c:v>68.630939920452164</c:v>
                </c:pt>
                <c:pt idx="3279">
                  <c:v>68.65187356081222</c:v>
                </c:pt>
                <c:pt idx="3280">
                  <c:v>68.67280720117229</c:v>
                </c:pt>
                <c:pt idx="3281">
                  <c:v>68.693740841532346</c:v>
                </c:pt>
                <c:pt idx="3282">
                  <c:v>68.714674481892402</c:v>
                </c:pt>
                <c:pt idx="3283">
                  <c:v>68.735608122252458</c:v>
                </c:pt>
                <c:pt idx="3284">
                  <c:v>68.756541762612514</c:v>
                </c:pt>
                <c:pt idx="3285">
                  <c:v>68.777475402972584</c:v>
                </c:pt>
                <c:pt idx="3286">
                  <c:v>68.79840904333264</c:v>
                </c:pt>
                <c:pt idx="3287">
                  <c:v>68.819342683692696</c:v>
                </c:pt>
                <c:pt idx="3288">
                  <c:v>68.840276324052752</c:v>
                </c:pt>
                <c:pt idx="3289">
                  <c:v>68.861209964412808</c:v>
                </c:pt>
                <c:pt idx="3290">
                  <c:v>68.882143604772864</c:v>
                </c:pt>
                <c:pt idx="3291">
                  <c:v>68.903077245132934</c:v>
                </c:pt>
                <c:pt idx="3292">
                  <c:v>68.92401088549299</c:v>
                </c:pt>
                <c:pt idx="3293">
                  <c:v>68.944944525853046</c:v>
                </c:pt>
                <c:pt idx="3294">
                  <c:v>68.965878166213102</c:v>
                </c:pt>
                <c:pt idx="3295">
                  <c:v>68.986811806573158</c:v>
                </c:pt>
                <c:pt idx="3296">
                  <c:v>69.007745446933228</c:v>
                </c:pt>
                <c:pt idx="3297">
                  <c:v>69.028679087293284</c:v>
                </c:pt>
                <c:pt idx="3298">
                  <c:v>69.04961272765334</c:v>
                </c:pt>
                <c:pt idx="3299">
                  <c:v>69.070546368013396</c:v>
                </c:pt>
                <c:pt idx="3300">
                  <c:v>69.091480008373452</c:v>
                </c:pt>
                <c:pt idx="3301">
                  <c:v>69.112413648733522</c:v>
                </c:pt>
                <c:pt idx="3302">
                  <c:v>69.133347289093578</c:v>
                </c:pt>
                <c:pt idx="3303">
                  <c:v>69.154280929453634</c:v>
                </c:pt>
                <c:pt idx="3304">
                  <c:v>69.17521456981369</c:v>
                </c:pt>
                <c:pt idx="3305">
                  <c:v>69.196148210173746</c:v>
                </c:pt>
                <c:pt idx="3306">
                  <c:v>69.217081850533802</c:v>
                </c:pt>
                <c:pt idx="3307">
                  <c:v>69.238015490893872</c:v>
                </c:pt>
                <c:pt idx="3308">
                  <c:v>69.258949131253928</c:v>
                </c:pt>
                <c:pt idx="3309">
                  <c:v>69.279882771613984</c:v>
                </c:pt>
                <c:pt idx="3310">
                  <c:v>69.30081641197404</c:v>
                </c:pt>
                <c:pt idx="3311">
                  <c:v>69.321750052334096</c:v>
                </c:pt>
                <c:pt idx="3312">
                  <c:v>69.342683692694166</c:v>
                </c:pt>
                <c:pt idx="3313">
                  <c:v>69.363617333054222</c:v>
                </c:pt>
                <c:pt idx="3314">
                  <c:v>69.384550973414278</c:v>
                </c:pt>
                <c:pt idx="3315">
                  <c:v>69.405484613774334</c:v>
                </c:pt>
                <c:pt idx="3316">
                  <c:v>69.42641825413439</c:v>
                </c:pt>
                <c:pt idx="3317">
                  <c:v>69.44735189449446</c:v>
                </c:pt>
                <c:pt idx="3318">
                  <c:v>69.468285534854516</c:v>
                </c:pt>
                <c:pt idx="3319">
                  <c:v>69.489219175214572</c:v>
                </c:pt>
                <c:pt idx="3320">
                  <c:v>69.510152815574628</c:v>
                </c:pt>
                <c:pt idx="3321">
                  <c:v>69.531086455934684</c:v>
                </c:pt>
                <c:pt idx="3322">
                  <c:v>69.55202009629474</c:v>
                </c:pt>
                <c:pt idx="3323">
                  <c:v>69.57295373665481</c:v>
                </c:pt>
                <c:pt idx="3324">
                  <c:v>69.593887377014866</c:v>
                </c:pt>
                <c:pt idx="3325">
                  <c:v>69.614821017374922</c:v>
                </c:pt>
                <c:pt idx="3326">
                  <c:v>69.635754657734978</c:v>
                </c:pt>
                <c:pt idx="3327">
                  <c:v>69.656688298095034</c:v>
                </c:pt>
                <c:pt idx="3328">
                  <c:v>69.677621938455104</c:v>
                </c:pt>
                <c:pt idx="3329">
                  <c:v>69.69855557881516</c:v>
                </c:pt>
                <c:pt idx="3330">
                  <c:v>69.719489219175216</c:v>
                </c:pt>
                <c:pt idx="3331">
                  <c:v>69.740422859535272</c:v>
                </c:pt>
                <c:pt idx="3332">
                  <c:v>69.761356499895328</c:v>
                </c:pt>
                <c:pt idx="3333">
                  <c:v>69.782290140255384</c:v>
                </c:pt>
                <c:pt idx="3334">
                  <c:v>69.803223780615454</c:v>
                </c:pt>
                <c:pt idx="3335">
                  <c:v>69.82415742097551</c:v>
                </c:pt>
                <c:pt idx="3336">
                  <c:v>69.845091061335566</c:v>
                </c:pt>
                <c:pt idx="3337">
                  <c:v>69.866024701695622</c:v>
                </c:pt>
                <c:pt idx="3338">
                  <c:v>69.886958342055678</c:v>
                </c:pt>
                <c:pt idx="3339">
                  <c:v>69.907891982415748</c:v>
                </c:pt>
                <c:pt idx="3340">
                  <c:v>69.928825622775804</c:v>
                </c:pt>
                <c:pt idx="3341">
                  <c:v>69.94975926313586</c:v>
                </c:pt>
                <c:pt idx="3342">
                  <c:v>69.970692903495916</c:v>
                </c:pt>
                <c:pt idx="3343">
                  <c:v>69.991626543855972</c:v>
                </c:pt>
                <c:pt idx="3344">
                  <c:v>70.012560184216042</c:v>
                </c:pt>
                <c:pt idx="3345">
                  <c:v>70.033493824576098</c:v>
                </c:pt>
                <c:pt idx="3346">
                  <c:v>70.054427464936154</c:v>
                </c:pt>
                <c:pt idx="3347">
                  <c:v>70.07536110529621</c:v>
                </c:pt>
                <c:pt idx="3348">
                  <c:v>70.096294745656266</c:v>
                </c:pt>
                <c:pt idx="3349">
                  <c:v>70.117228386016322</c:v>
                </c:pt>
                <c:pt idx="3350">
                  <c:v>70.138162026376392</c:v>
                </c:pt>
                <c:pt idx="3351">
                  <c:v>70.159095666736448</c:v>
                </c:pt>
                <c:pt idx="3352">
                  <c:v>70.180029307096504</c:v>
                </c:pt>
                <c:pt idx="3353">
                  <c:v>70.20096294745656</c:v>
                </c:pt>
                <c:pt idx="3354">
                  <c:v>70.221896587816616</c:v>
                </c:pt>
                <c:pt idx="3355">
                  <c:v>70.242830228176686</c:v>
                </c:pt>
                <c:pt idx="3356">
                  <c:v>70.263763868536742</c:v>
                </c:pt>
                <c:pt idx="3357">
                  <c:v>70.284697508896798</c:v>
                </c:pt>
                <c:pt idx="3358">
                  <c:v>70.305631149256854</c:v>
                </c:pt>
                <c:pt idx="3359">
                  <c:v>70.32656478961691</c:v>
                </c:pt>
                <c:pt idx="3360">
                  <c:v>70.34749842997698</c:v>
                </c:pt>
                <c:pt idx="3361">
                  <c:v>70.368432070337036</c:v>
                </c:pt>
                <c:pt idx="3362">
                  <c:v>70.389365710697092</c:v>
                </c:pt>
                <c:pt idx="3363">
                  <c:v>70.410299351057148</c:v>
                </c:pt>
                <c:pt idx="3364">
                  <c:v>70.431232991417204</c:v>
                </c:pt>
                <c:pt idx="3365">
                  <c:v>70.45216663177726</c:v>
                </c:pt>
                <c:pt idx="3366">
                  <c:v>70.47310027213733</c:v>
                </c:pt>
                <c:pt idx="3367">
                  <c:v>70.494033912497386</c:v>
                </c:pt>
                <c:pt idx="3368">
                  <c:v>70.514967552857442</c:v>
                </c:pt>
                <c:pt idx="3369">
                  <c:v>70.535901193217498</c:v>
                </c:pt>
                <c:pt idx="3370">
                  <c:v>70.556834833577554</c:v>
                </c:pt>
                <c:pt idx="3371">
                  <c:v>70.577768473937624</c:v>
                </c:pt>
                <c:pt idx="3372">
                  <c:v>70.59870211429768</c:v>
                </c:pt>
                <c:pt idx="3373">
                  <c:v>70.619635754657736</c:v>
                </c:pt>
                <c:pt idx="3374">
                  <c:v>70.640569395017792</c:v>
                </c:pt>
                <c:pt idx="3375">
                  <c:v>70.661503035377848</c:v>
                </c:pt>
                <c:pt idx="3376">
                  <c:v>70.682436675737918</c:v>
                </c:pt>
                <c:pt idx="3377">
                  <c:v>70.703370316097974</c:v>
                </c:pt>
                <c:pt idx="3378">
                  <c:v>70.72430395645803</c:v>
                </c:pt>
                <c:pt idx="3379">
                  <c:v>70.745237596818086</c:v>
                </c:pt>
                <c:pt idx="3380">
                  <c:v>70.766171237178142</c:v>
                </c:pt>
                <c:pt idx="3381">
                  <c:v>70.787104877538198</c:v>
                </c:pt>
                <c:pt idx="3382">
                  <c:v>70.808038517898268</c:v>
                </c:pt>
                <c:pt idx="3383">
                  <c:v>70.828972158258324</c:v>
                </c:pt>
                <c:pt idx="3384">
                  <c:v>70.84990579861838</c:v>
                </c:pt>
                <c:pt idx="3385">
                  <c:v>70.870839438978436</c:v>
                </c:pt>
                <c:pt idx="3386">
                  <c:v>70.891773079338492</c:v>
                </c:pt>
                <c:pt idx="3387">
                  <c:v>70.912706719698562</c:v>
                </c:pt>
                <c:pt idx="3388">
                  <c:v>70.933640360058618</c:v>
                </c:pt>
                <c:pt idx="3389">
                  <c:v>70.954574000418674</c:v>
                </c:pt>
                <c:pt idx="3390">
                  <c:v>70.97550764077873</c:v>
                </c:pt>
                <c:pt idx="3391">
                  <c:v>70.996441281138786</c:v>
                </c:pt>
                <c:pt idx="3392">
                  <c:v>71.017374921498856</c:v>
                </c:pt>
                <c:pt idx="3393">
                  <c:v>71.038308561858912</c:v>
                </c:pt>
                <c:pt idx="3394">
                  <c:v>71.059242202218968</c:v>
                </c:pt>
                <c:pt idx="3395">
                  <c:v>71.080175842579024</c:v>
                </c:pt>
                <c:pt idx="3396">
                  <c:v>71.10110948293908</c:v>
                </c:pt>
                <c:pt idx="3397">
                  <c:v>71.122043123299136</c:v>
                </c:pt>
                <c:pt idx="3398">
                  <c:v>71.142976763659206</c:v>
                </c:pt>
                <c:pt idx="3399">
                  <c:v>71.163910404019262</c:v>
                </c:pt>
                <c:pt idx="3400">
                  <c:v>71.184844044379318</c:v>
                </c:pt>
                <c:pt idx="3401">
                  <c:v>71.205777684739374</c:v>
                </c:pt>
                <c:pt idx="3402">
                  <c:v>71.22671132509943</c:v>
                </c:pt>
                <c:pt idx="3403">
                  <c:v>71.2476449654595</c:v>
                </c:pt>
                <c:pt idx="3404">
                  <c:v>71.268578605819556</c:v>
                </c:pt>
                <c:pt idx="3405">
                  <c:v>71.289512246179612</c:v>
                </c:pt>
                <c:pt idx="3406">
                  <c:v>71.310445886539668</c:v>
                </c:pt>
                <c:pt idx="3407">
                  <c:v>71.331379526899724</c:v>
                </c:pt>
                <c:pt idx="3408">
                  <c:v>71.352313167259794</c:v>
                </c:pt>
                <c:pt idx="3409">
                  <c:v>71.37324680761985</c:v>
                </c:pt>
                <c:pt idx="3410">
                  <c:v>71.394180447979906</c:v>
                </c:pt>
                <c:pt idx="3411">
                  <c:v>71.415114088339962</c:v>
                </c:pt>
                <c:pt idx="3412">
                  <c:v>71.436047728700018</c:v>
                </c:pt>
                <c:pt idx="3413">
                  <c:v>71.456981369060074</c:v>
                </c:pt>
                <c:pt idx="3414">
                  <c:v>71.477915009420144</c:v>
                </c:pt>
                <c:pt idx="3415">
                  <c:v>71.4988486497802</c:v>
                </c:pt>
                <c:pt idx="3416">
                  <c:v>71.519782290140256</c:v>
                </c:pt>
                <c:pt idx="3417">
                  <c:v>71.540715930500312</c:v>
                </c:pt>
                <c:pt idx="3418">
                  <c:v>71.561649570860368</c:v>
                </c:pt>
                <c:pt idx="3419">
                  <c:v>71.582583211220438</c:v>
                </c:pt>
                <c:pt idx="3420">
                  <c:v>71.603516851580494</c:v>
                </c:pt>
                <c:pt idx="3421">
                  <c:v>71.62445049194055</c:v>
                </c:pt>
                <c:pt idx="3422">
                  <c:v>71.645384132300606</c:v>
                </c:pt>
                <c:pt idx="3423">
                  <c:v>71.666317772660662</c:v>
                </c:pt>
                <c:pt idx="3424">
                  <c:v>71.687251413020718</c:v>
                </c:pt>
                <c:pt idx="3425">
                  <c:v>71.708185053380788</c:v>
                </c:pt>
                <c:pt idx="3426">
                  <c:v>71.729118693740844</c:v>
                </c:pt>
                <c:pt idx="3427">
                  <c:v>71.7500523341009</c:v>
                </c:pt>
                <c:pt idx="3428">
                  <c:v>71.770985974460956</c:v>
                </c:pt>
                <c:pt idx="3429">
                  <c:v>71.791919614821012</c:v>
                </c:pt>
                <c:pt idx="3430">
                  <c:v>71.812853255181082</c:v>
                </c:pt>
                <c:pt idx="3431">
                  <c:v>71.833786895541138</c:v>
                </c:pt>
                <c:pt idx="3432">
                  <c:v>71.854720535901194</c:v>
                </c:pt>
                <c:pt idx="3433">
                  <c:v>71.87565417626125</c:v>
                </c:pt>
                <c:pt idx="3434">
                  <c:v>71.896587816621306</c:v>
                </c:pt>
                <c:pt idx="3435">
                  <c:v>71.917521456981376</c:v>
                </c:pt>
                <c:pt idx="3436">
                  <c:v>71.938455097341432</c:v>
                </c:pt>
                <c:pt idx="3437">
                  <c:v>71.959388737701488</c:v>
                </c:pt>
                <c:pt idx="3438">
                  <c:v>71.980322378061544</c:v>
                </c:pt>
                <c:pt idx="3439">
                  <c:v>72.0012560184216</c:v>
                </c:pt>
                <c:pt idx="3440">
                  <c:v>72.022189658781656</c:v>
                </c:pt>
                <c:pt idx="3441">
                  <c:v>72.043123299141726</c:v>
                </c:pt>
                <c:pt idx="3442">
                  <c:v>72.064056939501782</c:v>
                </c:pt>
                <c:pt idx="3443">
                  <c:v>72.084990579861838</c:v>
                </c:pt>
                <c:pt idx="3444">
                  <c:v>72.105924220221894</c:v>
                </c:pt>
                <c:pt idx="3445">
                  <c:v>72.12685786058195</c:v>
                </c:pt>
                <c:pt idx="3446">
                  <c:v>72.14779150094202</c:v>
                </c:pt>
                <c:pt idx="3447">
                  <c:v>72.168725141302076</c:v>
                </c:pt>
                <c:pt idx="3448">
                  <c:v>72.189658781662132</c:v>
                </c:pt>
                <c:pt idx="3449">
                  <c:v>72.210592422022188</c:v>
                </c:pt>
                <c:pt idx="3450">
                  <c:v>72.231526062382244</c:v>
                </c:pt>
                <c:pt idx="3451">
                  <c:v>72.252459702742314</c:v>
                </c:pt>
                <c:pt idx="3452">
                  <c:v>72.27339334310237</c:v>
                </c:pt>
                <c:pt idx="3453">
                  <c:v>72.294326983462426</c:v>
                </c:pt>
                <c:pt idx="3454">
                  <c:v>72.315260623822482</c:v>
                </c:pt>
                <c:pt idx="3455">
                  <c:v>72.336194264182538</c:v>
                </c:pt>
                <c:pt idx="3456">
                  <c:v>72.357127904542594</c:v>
                </c:pt>
                <c:pt idx="3457">
                  <c:v>72.378061544902664</c:v>
                </c:pt>
                <c:pt idx="3458">
                  <c:v>72.39899518526272</c:v>
                </c:pt>
                <c:pt idx="3459">
                  <c:v>72.419928825622776</c:v>
                </c:pt>
                <c:pt idx="3460">
                  <c:v>72.440862465982832</c:v>
                </c:pt>
                <c:pt idx="3461">
                  <c:v>72.461796106342888</c:v>
                </c:pt>
                <c:pt idx="3462">
                  <c:v>72.482729746702958</c:v>
                </c:pt>
                <c:pt idx="3463">
                  <c:v>72.503663387063014</c:v>
                </c:pt>
                <c:pt idx="3464">
                  <c:v>72.52459702742307</c:v>
                </c:pt>
                <c:pt idx="3465">
                  <c:v>72.545530667783126</c:v>
                </c:pt>
                <c:pt idx="3466">
                  <c:v>72.566464308143182</c:v>
                </c:pt>
                <c:pt idx="3467">
                  <c:v>72.587397948503252</c:v>
                </c:pt>
                <c:pt idx="3468">
                  <c:v>72.608331588863308</c:v>
                </c:pt>
                <c:pt idx="3469">
                  <c:v>72.629265229223364</c:v>
                </c:pt>
                <c:pt idx="3470">
                  <c:v>72.65019886958342</c:v>
                </c:pt>
                <c:pt idx="3471">
                  <c:v>72.671132509943476</c:v>
                </c:pt>
                <c:pt idx="3472">
                  <c:v>72.692066150303532</c:v>
                </c:pt>
                <c:pt idx="3473">
                  <c:v>72.712999790663602</c:v>
                </c:pt>
                <c:pt idx="3474">
                  <c:v>72.733933431023658</c:v>
                </c:pt>
                <c:pt idx="3475">
                  <c:v>72.754867071383714</c:v>
                </c:pt>
                <c:pt idx="3476">
                  <c:v>72.77580071174377</c:v>
                </c:pt>
                <c:pt idx="3477">
                  <c:v>72.796734352103826</c:v>
                </c:pt>
                <c:pt idx="3478">
                  <c:v>72.817667992463896</c:v>
                </c:pt>
                <c:pt idx="3479">
                  <c:v>72.838601632823952</c:v>
                </c:pt>
                <c:pt idx="3480">
                  <c:v>72.859535273184008</c:v>
                </c:pt>
                <c:pt idx="3481">
                  <c:v>72.880468913544064</c:v>
                </c:pt>
                <c:pt idx="3482">
                  <c:v>72.90140255390412</c:v>
                </c:pt>
                <c:pt idx="3483">
                  <c:v>72.92233619426419</c:v>
                </c:pt>
                <c:pt idx="3484">
                  <c:v>72.943269834624246</c:v>
                </c:pt>
                <c:pt idx="3485">
                  <c:v>72.964203474984302</c:v>
                </c:pt>
                <c:pt idx="3486">
                  <c:v>72.985137115344358</c:v>
                </c:pt>
                <c:pt idx="3487">
                  <c:v>73.006070755704414</c:v>
                </c:pt>
                <c:pt idx="3488">
                  <c:v>73.02700439606447</c:v>
                </c:pt>
                <c:pt idx="3489">
                  <c:v>73.04793803642454</c:v>
                </c:pt>
                <c:pt idx="3490">
                  <c:v>73.068871676784596</c:v>
                </c:pt>
                <c:pt idx="3491">
                  <c:v>73.089805317144652</c:v>
                </c:pt>
                <c:pt idx="3492">
                  <c:v>73.110738957504708</c:v>
                </c:pt>
                <c:pt idx="3493">
                  <c:v>73.131672597864764</c:v>
                </c:pt>
                <c:pt idx="3494">
                  <c:v>73.152606238224834</c:v>
                </c:pt>
                <c:pt idx="3495">
                  <c:v>73.17353987858489</c:v>
                </c:pt>
                <c:pt idx="3496">
                  <c:v>73.194473518944946</c:v>
                </c:pt>
                <c:pt idx="3497">
                  <c:v>73.215407159305002</c:v>
                </c:pt>
                <c:pt idx="3498">
                  <c:v>73.236340799665058</c:v>
                </c:pt>
                <c:pt idx="3499">
                  <c:v>73.257274440025128</c:v>
                </c:pt>
                <c:pt idx="3500">
                  <c:v>73.278208080385184</c:v>
                </c:pt>
                <c:pt idx="3501">
                  <c:v>73.29914172074524</c:v>
                </c:pt>
                <c:pt idx="3502">
                  <c:v>73.320075361105296</c:v>
                </c:pt>
                <c:pt idx="3503">
                  <c:v>73.341009001465352</c:v>
                </c:pt>
                <c:pt idx="3504">
                  <c:v>73.361942641825408</c:v>
                </c:pt>
                <c:pt idx="3505">
                  <c:v>73.382876282185478</c:v>
                </c:pt>
                <c:pt idx="3506">
                  <c:v>73.403809922545534</c:v>
                </c:pt>
                <c:pt idx="3507">
                  <c:v>73.42474356290559</c:v>
                </c:pt>
                <c:pt idx="3508">
                  <c:v>73.445677203265646</c:v>
                </c:pt>
                <c:pt idx="3509">
                  <c:v>73.466610843625702</c:v>
                </c:pt>
                <c:pt idx="3510">
                  <c:v>73.487544483985772</c:v>
                </c:pt>
                <c:pt idx="3511">
                  <c:v>73.508478124345828</c:v>
                </c:pt>
                <c:pt idx="3512">
                  <c:v>73.529411764705884</c:v>
                </c:pt>
                <c:pt idx="3513">
                  <c:v>73.55034540506594</c:v>
                </c:pt>
                <c:pt idx="3514">
                  <c:v>73.571279045425996</c:v>
                </c:pt>
                <c:pt idx="3515">
                  <c:v>73.592212685786052</c:v>
                </c:pt>
                <c:pt idx="3516">
                  <c:v>73.613146326146122</c:v>
                </c:pt>
                <c:pt idx="3517">
                  <c:v>73.634079966506178</c:v>
                </c:pt>
                <c:pt idx="3518">
                  <c:v>73.655013606866234</c:v>
                </c:pt>
                <c:pt idx="3519">
                  <c:v>73.67594724722629</c:v>
                </c:pt>
                <c:pt idx="3520">
                  <c:v>73.696880887586346</c:v>
                </c:pt>
                <c:pt idx="3521">
                  <c:v>73.717814527946416</c:v>
                </c:pt>
                <c:pt idx="3522">
                  <c:v>73.738748168306472</c:v>
                </c:pt>
                <c:pt idx="3523">
                  <c:v>73.759681808666528</c:v>
                </c:pt>
                <c:pt idx="3524">
                  <c:v>73.780615449026584</c:v>
                </c:pt>
                <c:pt idx="3525">
                  <c:v>73.80154908938664</c:v>
                </c:pt>
                <c:pt idx="3526">
                  <c:v>73.82248272974671</c:v>
                </c:pt>
                <c:pt idx="3527">
                  <c:v>73.843416370106766</c:v>
                </c:pt>
                <c:pt idx="3528">
                  <c:v>73.864350010466822</c:v>
                </c:pt>
                <c:pt idx="3529">
                  <c:v>73.885283650826878</c:v>
                </c:pt>
                <c:pt idx="3530">
                  <c:v>73.906217291186934</c:v>
                </c:pt>
                <c:pt idx="3531">
                  <c:v>73.92715093154699</c:v>
                </c:pt>
                <c:pt idx="3532">
                  <c:v>73.94808457190706</c:v>
                </c:pt>
                <c:pt idx="3533">
                  <c:v>73.969018212267116</c:v>
                </c:pt>
                <c:pt idx="3534">
                  <c:v>73.989951852627172</c:v>
                </c:pt>
                <c:pt idx="3535">
                  <c:v>74.010885492987228</c:v>
                </c:pt>
                <c:pt idx="3536">
                  <c:v>74.031819133347284</c:v>
                </c:pt>
                <c:pt idx="3537">
                  <c:v>74.052752773707354</c:v>
                </c:pt>
                <c:pt idx="3538">
                  <c:v>74.07368641406741</c:v>
                </c:pt>
                <c:pt idx="3539">
                  <c:v>74.094620054427466</c:v>
                </c:pt>
                <c:pt idx="3540">
                  <c:v>74.115553694787522</c:v>
                </c:pt>
                <c:pt idx="3541">
                  <c:v>74.136487335147578</c:v>
                </c:pt>
                <c:pt idx="3542">
                  <c:v>74.157420975507648</c:v>
                </c:pt>
                <c:pt idx="3543">
                  <c:v>74.178354615867704</c:v>
                </c:pt>
                <c:pt idx="3544">
                  <c:v>74.19928825622776</c:v>
                </c:pt>
                <c:pt idx="3545">
                  <c:v>74.220221896587816</c:v>
                </c:pt>
                <c:pt idx="3546">
                  <c:v>74.241155536947872</c:v>
                </c:pt>
                <c:pt idx="3547">
                  <c:v>74.262089177307928</c:v>
                </c:pt>
                <c:pt idx="3548">
                  <c:v>74.283022817667998</c:v>
                </c:pt>
                <c:pt idx="3549">
                  <c:v>74.303956458028054</c:v>
                </c:pt>
                <c:pt idx="3550">
                  <c:v>74.32489009838811</c:v>
                </c:pt>
                <c:pt idx="3551">
                  <c:v>74.345823738748166</c:v>
                </c:pt>
                <c:pt idx="3552">
                  <c:v>74.366757379108222</c:v>
                </c:pt>
                <c:pt idx="3553">
                  <c:v>74.387691019468292</c:v>
                </c:pt>
                <c:pt idx="3554">
                  <c:v>74.408624659828348</c:v>
                </c:pt>
                <c:pt idx="3555">
                  <c:v>74.429558300188404</c:v>
                </c:pt>
                <c:pt idx="3556">
                  <c:v>74.45049194054846</c:v>
                </c:pt>
                <c:pt idx="3557">
                  <c:v>74.471425580908516</c:v>
                </c:pt>
                <c:pt idx="3558">
                  <c:v>74.492359221268586</c:v>
                </c:pt>
                <c:pt idx="3559">
                  <c:v>74.513292861628642</c:v>
                </c:pt>
                <c:pt idx="3560">
                  <c:v>74.534226501988698</c:v>
                </c:pt>
                <c:pt idx="3561">
                  <c:v>74.555160142348754</c:v>
                </c:pt>
                <c:pt idx="3562">
                  <c:v>74.57609378270881</c:v>
                </c:pt>
                <c:pt idx="3563">
                  <c:v>74.597027423068866</c:v>
                </c:pt>
                <c:pt idx="3564">
                  <c:v>74.617961063428936</c:v>
                </c:pt>
                <c:pt idx="3565">
                  <c:v>74.638894703788992</c:v>
                </c:pt>
                <c:pt idx="3566">
                  <c:v>74.659828344149048</c:v>
                </c:pt>
                <c:pt idx="3567">
                  <c:v>74.680761984509104</c:v>
                </c:pt>
                <c:pt idx="3568">
                  <c:v>74.70169562486916</c:v>
                </c:pt>
                <c:pt idx="3569">
                  <c:v>74.72262926522923</c:v>
                </c:pt>
                <c:pt idx="3570">
                  <c:v>74.743562905589286</c:v>
                </c:pt>
                <c:pt idx="3571">
                  <c:v>74.764496545949342</c:v>
                </c:pt>
                <c:pt idx="3572">
                  <c:v>74.785430186309398</c:v>
                </c:pt>
                <c:pt idx="3573">
                  <c:v>74.806363826669454</c:v>
                </c:pt>
                <c:pt idx="3574">
                  <c:v>74.827297467029524</c:v>
                </c:pt>
                <c:pt idx="3575">
                  <c:v>74.84823110738958</c:v>
                </c:pt>
                <c:pt idx="3576">
                  <c:v>74.869164747749636</c:v>
                </c:pt>
                <c:pt idx="3577">
                  <c:v>74.890098388109692</c:v>
                </c:pt>
                <c:pt idx="3578">
                  <c:v>74.911032028469748</c:v>
                </c:pt>
                <c:pt idx="3579">
                  <c:v>74.931965668829804</c:v>
                </c:pt>
                <c:pt idx="3580">
                  <c:v>74.952899309189874</c:v>
                </c:pt>
                <c:pt idx="3581">
                  <c:v>74.97383294954993</c:v>
                </c:pt>
                <c:pt idx="3582">
                  <c:v>74.994766589909986</c:v>
                </c:pt>
                <c:pt idx="3583">
                  <c:v>75.015700230270042</c:v>
                </c:pt>
                <c:pt idx="3584">
                  <c:v>75.036633870630098</c:v>
                </c:pt>
                <c:pt idx="3585">
                  <c:v>75.057567510990168</c:v>
                </c:pt>
                <c:pt idx="3586">
                  <c:v>75.078501151350224</c:v>
                </c:pt>
                <c:pt idx="3587">
                  <c:v>75.09943479171028</c:v>
                </c:pt>
                <c:pt idx="3588">
                  <c:v>75.120368432070336</c:v>
                </c:pt>
                <c:pt idx="3589">
                  <c:v>75.141302072430392</c:v>
                </c:pt>
                <c:pt idx="3590">
                  <c:v>75.162235712790448</c:v>
                </c:pt>
                <c:pt idx="3591">
                  <c:v>75.183169353150518</c:v>
                </c:pt>
                <c:pt idx="3592">
                  <c:v>75.204102993510574</c:v>
                </c:pt>
                <c:pt idx="3593">
                  <c:v>75.22503663387063</c:v>
                </c:pt>
                <c:pt idx="3594">
                  <c:v>75.245970274230686</c:v>
                </c:pt>
                <c:pt idx="3595">
                  <c:v>75.266903914590742</c:v>
                </c:pt>
                <c:pt idx="3596">
                  <c:v>75.287837554950812</c:v>
                </c:pt>
                <c:pt idx="3597">
                  <c:v>75.308771195310868</c:v>
                </c:pt>
                <c:pt idx="3598">
                  <c:v>75.329704835670924</c:v>
                </c:pt>
                <c:pt idx="3599">
                  <c:v>75.35063847603098</c:v>
                </c:pt>
                <c:pt idx="3600">
                  <c:v>75.371572116391036</c:v>
                </c:pt>
                <c:pt idx="3601">
                  <c:v>75.392505756751106</c:v>
                </c:pt>
                <c:pt idx="3602">
                  <c:v>75.413439397111162</c:v>
                </c:pt>
                <c:pt idx="3603">
                  <c:v>75.434373037471218</c:v>
                </c:pt>
                <c:pt idx="3604">
                  <c:v>75.455306677831274</c:v>
                </c:pt>
                <c:pt idx="3605">
                  <c:v>75.47624031819133</c:v>
                </c:pt>
                <c:pt idx="3606">
                  <c:v>75.497173958551386</c:v>
                </c:pt>
                <c:pt idx="3607">
                  <c:v>75.518107598911456</c:v>
                </c:pt>
                <c:pt idx="3608">
                  <c:v>75.539041239271512</c:v>
                </c:pt>
                <c:pt idx="3609">
                  <c:v>75.559974879631568</c:v>
                </c:pt>
                <c:pt idx="3610">
                  <c:v>75.580908519991624</c:v>
                </c:pt>
                <c:pt idx="3611">
                  <c:v>75.60184216035168</c:v>
                </c:pt>
                <c:pt idx="3612">
                  <c:v>75.62277580071175</c:v>
                </c:pt>
                <c:pt idx="3613">
                  <c:v>75.643709441071806</c:v>
                </c:pt>
                <c:pt idx="3614">
                  <c:v>75.664643081431862</c:v>
                </c:pt>
                <c:pt idx="3615">
                  <c:v>75.685576721791918</c:v>
                </c:pt>
                <c:pt idx="3616">
                  <c:v>75.706510362151974</c:v>
                </c:pt>
                <c:pt idx="3617">
                  <c:v>75.727444002512044</c:v>
                </c:pt>
                <c:pt idx="3618">
                  <c:v>75.7483776428721</c:v>
                </c:pt>
                <c:pt idx="3619">
                  <c:v>75.769311283232156</c:v>
                </c:pt>
                <c:pt idx="3620">
                  <c:v>75.790244923592212</c:v>
                </c:pt>
                <c:pt idx="3621">
                  <c:v>75.811178563952268</c:v>
                </c:pt>
                <c:pt idx="3622">
                  <c:v>75.832112204312324</c:v>
                </c:pt>
                <c:pt idx="3623">
                  <c:v>75.853045844672394</c:v>
                </c:pt>
                <c:pt idx="3624">
                  <c:v>75.87397948503245</c:v>
                </c:pt>
                <c:pt idx="3625">
                  <c:v>75.894913125392506</c:v>
                </c:pt>
                <c:pt idx="3626">
                  <c:v>75.915846765752562</c:v>
                </c:pt>
                <c:pt idx="3627">
                  <c:v>75.936780406112618</c:v>
                </c:pt>
                <c:pt idx="3628">
                  <c:v>75.957714046472688</c:v>
                </c:pt>
                <c:pt idx="3629">
                  <c:v>75.978647686832744</c:v>
                </c:pt>
                <c:pt idx="3630">
                  <c:v>75.9995813271928</c:v>
                </c:pt>
                <c:pt idx="3631">
                  <c:v>76.020514967552856</c:v>
                </c:pt>
                <c:pt idx="3632">
                  <c:v>76.041448607912912</c:v>
                </c:pt>
                <c:pt idx="3633">
                  <c:v>76.062382248272982</c:v>
                </c:pt>
                <c:pt idx="3634">
                  <c:v>76.083315888633038</c:v>
                </c:pt>
                <c:pt idx="3635">
                  <c:v>76.104249528993094</c:v>
                </c:pt>
                <c:pt idx="3636">
                  <c:v>76.12518316935315</c:v>
                </c:pt>
                <c:pt idx="3637">
                  <c:v>76.146116809713206</c:v>
                </c:pt>
                <c:pt idx="3638">
                  <c:v>76.167050450073262</c:v>
                </c:pt>
                <c:pt idx="3639">
                  <c:v>76.187984090433332</c:v>
                </c:pt>
                <c:pt idx="3640">
                  <c:v>76.208917730793388</c:v>
                </c:pt>
                <c:pt idx="3641">
                  <c:v>76.229851371153444</c:v>
                </c:pt>
                <c:pt idx="3642">
                  <c:v>76.2507850115135</c:v>
                </c:pt>
                <c:pt idx="3643">
                  <c:v>76.271718651873556</c:v>
                </c:pt>
                <c:pt idx="3644">
                  <c:v>76.292652292233626</c:v>
                </c:pt>
                <c:pt idx="3645">
                  <c:v>76.313585932593682</c:v>
                </c:pt>
                <c:pt idx="3646">
                  <c:v>76.334519572953738</c:v>
                </c:pt>
                <c:pt idx="3647">
                  <c:v>76.355453213313794</c:v>
                </c:pt>
                <c:pt idx="3648">
                  <c:v>76.37638685367385</c:v>
                </c:pt>
                <c:pt idx="3649">
                  <c:v>76.39732049403392</c:v>
                </c:pt>
                <c:pt idx="3650">
                  <c:v>76.418254134393976</c:v>
                </c:pt>
                <c:pt idx="3651">
                  <c:v>76.439187774754032</c:v>
                </c:pt>
                <c:pt idx="3652">
                  <c:v>76.460121415114088</c:v>
                </c:pt>
                <c:pt idx="3653">
                  <c:v>76.481055055474144</c:v>
                </c:pt>
                <c:pt idx="3654">
                  <c:v>76.5019886958342</c:v>
                </c:pt>
                <c:pt idx="3655">
                  <c:v>76.52292233619427</c:v>
                </c:pt>
                <c:pt idx="3656">
                  <c:v>76.543855976554326</c:v>
                </c:pt>
                <c:pt idx="3657">
                  <c:v>76.564789616914382</c:v>
                </c:pt>
                <c:pt idx="3658">
                  <c:v>76.585723257274438</c:v>
                </c:pt>
                <c:pt idx="3659">
                  <c:v>76.606656897634494</c:v>
                </c:pt>
                <c:pt idx="3660">
                  <c:v>76.627590537994564</c:v>
                </c:pt>
                <c:pt idx="3661">
                  <c:v>76.64852417835462</c:v>
                </c:pt>
                <c:pt idx="3662">
                  <c:v>76.669457818714676</c:v>
                </c:pt>
                <c:pt idx="3663">
                  <c:v>76.690391459074732</c:v>
                </c:pt>
                <c:pt idx="3664">
                  <c:v>76.711325099434788</c:v>
                </c:pt>
                <c:pt idx="3665">
                  <c:v>76.732258739794858</c:v>
                </c:pt>
                <c:pt idx="3666">
                  <c:v>76.753192380154914</c:v>
                </c:pt>
                <c:pt idx="3667">
                  <c:v>76.77412602051497</c:v>
                </c:pt>
                <c:pt idx="3668">
                  <c:v>76.795059660875026</c:v>
                </c:pt>
                <c:pt idx="3669">
                  <c:v>76.815993301235082</c:v>
                </c:pt>
                <c:pt idx="3670">
                  <c:v>76.836926941595138</c:v>
                </c:pt>
                <c:pt idx="3671">
                  <c:v>76.857860581955208</c:v>
                </c:pt>
                <c:pt idx="3672">
                  <c:v>76.878794222315264</c:v>
                </c:pt>
                <c:pt idx="3673">
                  <c:v>76.89972786267532</c:v>
                </c:pt>
                <c:pt idx="3674">
                  <c:v>76.920661503035376</c:v>
                </c:pt>
                <c:pt idx="3675">
                  <c:v>76.941595143395432</c:v>
                </c:pt>
                <c:pt idx="3676">
                  <c:v>76.962528783755502</c:v>
                </c:pt>
                <c:pt idx="3677">
                  <c:v>76.983462424115558</c:v>
                </c:pt>
                <c:pt idx="3678">
                  <c:v>77.004396064475614</c:v>
                </c:pt>
                <c:pt idx="3679">
                  <c:v>77.02532970483567</c:v>
                </c:pt>
                <c:pt idx="3680">
                  <c:v>77.046263345195726</c:v>
                </c:pt>
                <c:pt idx="3681">
                  <c:v>77.067196985555782</c:v>
                </c:pt>
                <c:pt idx="3682">
                  <c:v>77.088130625915852</c:v>
                </c:pt>
                <c:pt idx="3683">
                  <c:v>77.109064266275908</c:v>
                </c:pt>
                <c:pt idx="3684">
                  <c:v>77.129997906635964</c:v>
                </c:pt>
                <c:pt idx="3685">
                  <c:v>77.15093154699602</c:v>
                </c:pt>
                <c:pt idx="3686">
                  <c:v>77.171865187356076</c:v>
                </c:pt>
                <c:pt idx="3687">
                  <c:v>77.192798827716146</c:v>
                </c:pt>
                <c:pt idx="3688">
                  <c:v>77.213732468076202</c:v>
                </c:pt>
                <c:pt idx="3689">
                  <c:v>77.234666108436258</c:v>
                </c:pt>
                <c:pt idx="3690">
                  <c:v>77.255599748796314</c:v>
                </c:pt>
                <c:pt idx="3691">
                  <c:v>77.27653338915637</c:v>
                </c:pt>
                <c:pt idx="3692">
                  <c:v>77.29746702951644</c:v>
                </c:pt>
                <c:pt idx="3693">
                  <c:v>77.318400669876496</c:v>
                </c:pt>
                <c:pt idx="3694">
                  <c:v>77.339334310236552</c:v>
                </c:pt>
                <c:pt idx="3695">
                  <c:v>77.360267950596608</c:v>
                </c:pt>
                <c:pt idx="3696">
                  <c:v>77.381201590956664</c:v>
                </c:pt>
                <c:pt idx="3697">
                  <c:v>77.40213523131672</c:v>
                </c:pt>
                <c:pt idx="3698">
                  <c:v>77.42306887167679</c:v>
                </c:pt>
                <c:pt idx="3699">
                  <c:v>77.444002512036846</c:v>
                </c:pt>
                <c:pt idx="3700">
                  <c:v>77.464936152396902</c:v>
                </c:pt>
                <c:pt idx="3701">
                  <c:v>77.485869792756958</c:v>
                </c:pt>
                <c:pt idx="3702">
                  <c:v>77.506803433117014</c:v>
                </c:pt>
                <c:pt idx="3703">
                  <c:v>77.527737073477084</c:v>
                </c:pt>
                <c:pt idx="3704">
                  <c:v>77.54867071383714</c:v>
                </c:pt>
                <c:pt idx="3705">
                  <c:v>77.569604354197196</c:v>
                </c:pt>
                <c:pt idx="3706">
                  <c:v>77.590537994557252</c:v>
                </c:pt>
                <c:pt idx="3707">
                  <c:v>77.611471634917308</c:v>
                </c:pt>
                <c:pt idx="3708">
                  <c:v>77.632405275277378</c:v>
                </c:pt>
                <c:pt idx="3709">
                  <c:v>77.653338915637434</c:v>
                </c:pt>
                <c:pt idx="3710">
                  <c:v>77.67427255599749</c:v>
                </c:pt>
                <c:pt idx="3711">
                  <c:v>77.695206196357546</c:v>
                </c:pt>
                <c:pt idx="3712">
                  <c:v>77.716139836717602</c:v>
                </c:pt>
                <c:pt idx="3713">
                  <c:v>77.737073477077658</c:v>
                </c:pt>
                <c:pt idx="3714">
                  <c:v>77.758007117437728</c:v>
                </c:pt>
                <c:pt idx="3715">
                  <c:v>77.778940757797784</c:v>
                </c:pt>
                <c:pt idx="3716">
                  <c:v>77.79987439815784</c:v>
                </c:pt>
                <c:pt idx="3717">
                  <c:v>77.820808038517896</c:v>
                </c:pt>
                <c:pt idx="3718">
                  <c:v>77.841741678877952</c:v>
                </c:pt>
                <c:pt idx="3719">
                  <c:v>77.862675319238022</c:v>
                </c:pt>
                <c:pt idx="3720">
                  <c:v>77.883608959598078</c:v>
                </c:pt>
                <c:pt idx="3721">
                  <c:v>77.904542599958134</c:v>
                </c:pt>
                <c:pt idx="3722">
                  <c:v>77.92547624031819</c:v>
                </c:pt>
                <c:pt idx="3723">
                  <c:v>77.946409880678246</c:v>
                </c:pt>
                <c:pt idx="3724">
                  <c:v>77.967343521038316</c:v>
                </c:pt>
                <c:pt idx="3725">
                  <c:v>77.988277161398372</c:v>
                </c:pt>
                <c:pt idx="3726">
                  <c:v>78.009210801758428</c:v>
                </c:pt>
                <c:pt idx="3727">
                  <c:v>78.030144442118484</c:v>
                </c:pt>
                <c:pt idx="3728">
                  <c:v>78.05107808247854</c:v>
                </c:pt>
                <c:pt idx="3729">
                  <c:v>78.072011722838596</c:v>
                </c:pt>
                <c:pt idx="3730">
                  <c:v>78.092945363198666</c:v>
                </c:pt>
                <c:pt idx="3731">
                  <c:v>78.113879003558722</c:v>
                </c:pt>
                <c:pt idx="3732">
                  <c:v>78.134812643918778</c:v>
                </c:pt>
                <c:pt idx="3733">
                  <c:v>78.155746284278834</c:v>
                </c:pt>
                <c:pt idx="3734">
                  <c:v>78.17667992463889</c:v>
                </c:pt>
                <c:pt idx="3735">
                  <c:v>78.19761356499896</c:v>
                </c:pt>
                <c:pt idx="3736">
                  <c:v>78.218547205359016</c:v>
                </c:pt>
                <c:pt idx="3737">
                  <c:v>78.239480845719072</c:v>
                </c:pt>
                <c:pt idx="3738">
                  <c:v>78.260414486079128</c:v>
                </c:pt>
                <c:pt idx="3739">
                  <c:v>78.281348126439184</c:v>
                </c:pt>
                <c:pt idx="3740">
                  <c:v>78.302281766799254</c:v>
                </c:pt>
                <c:pt idx="3741">
                  <c:v>78.32321540715931</c:v>
                </c:pt>
                <c:pt idx="3742">
                  <c:v>78.344149047519366</c:v>
                </c:pt>
                <c:pt idx="3743">
                  <c:v>78.365082687879422</c:v>
                </c:pt>
                <c:pt idx="3744">
                  <c:v>78.386016328239478</c:v>
                </c:pt>
                <c:pt idx="3745">
                  <c:v>78.406949968599534</c:v>
                </c:pt>
                <c:pt idx="3746">
                  <c:v>78.427883608959604</c:v>
                </c:pt>
                <c:pt idx="3747">
                  <c:v>78.44881724931966</c:v>
                </c:pt>
                <c:pt idx="3748">
                  <c:v>78.469750889679716</c:v>
                </c:pt>
                <c:pt idx="3749">
                  <c:v>78.490684530039772</c:v>
                </c:pt>
                <c:pt idx="3750">
                  <c:v>78.511618170399828</c:v>
                </c:pt>
                <c:pt idx="3751">
                  <c:v>78.532551810759898</c:v>
                </c:pt>
                <c:pt idx="3752">
                  <c:v>78.553485451119954</c:v>
                </c:pt>
                <c:pt idx="3753">
                  <c:v>78.57441909148001</c:v>
                </c:pt>
                <c:pt idx="3754">
                  <c:v>78.595352731840066</c:v>
                </c:pt>
                <c:pt idx="3755">
                  <c:v>78.616286372200122</c:v>
                </c:pt>
                <c:pt idx="3756">
                  <c:v>78.637220012560178</c:v>
                </c:pt>
                <c:pt idx="3757">
                  <c:v>78.658153652920248</c:v>
                </c:pt>
                <c:pt idx="3758">
                  <c:v>78.679087293280304</c:v>
                </c:pt>
                <c:pt idx="3759">
                  <c:v>78.70002093364036</c:v>
                </c:pt>
                <c:pt idx="3760">
                  <c:v>78.720954574000416</c:v>
                </c:pt>
                <c:pt idx="3761">
                  <c:v>78.741888214360472</c:v>
                </c:pt>
                <c:pt idx="3762">
                  <c:v>78.762821854720542</c:v>
                </c:pt>
                <c:pt idx="3763">
                  <c:v>78.783755495080598</c:v>
                </c:pt>
                <c:pt idx="3764">
                  <c:v>78.804689135440654</c:v>
                </c:pt>
                <c:pt idx="3765">
                  <c:v>78.82562277580071</c:v>
                </c:pt>
                <c:pt idx="3766">
                  <c:v>78.846556416160766</c:v>
                </c:pt>
                <c:pt idx="3767">
                  <c:v>78.867490056520836</c:v>
                </c:pt>
                <c:pt idx="3768">
                  <c:v>78.888423696880892</c:v>
                </c:pt>
                <c:pt idx="3769">
                  <c:v>78.909357337240948</c:v>
                </c:pt>
                <c:pt idx="3770">
                  <c:v>78.930290977601004</c:v>
                </c:pt>
                <c:pt idx="3771">
                  <c:v>78.95122461796106</c:v>
                </c:pt>
                <c:pt idx="3772">
                  <c:v>78.972158258321116</c:v>
                </c:pt>
                <c:pt idx="3773">
                  <c:v>78.993091898681186</c:v>
                </c:pt>
                <c:pt idx="3774">
                  <c:v>79.014025539041242</c:v>
                </c:pt>
                <c:pt idx="3775">
                  <c:v>79.034959179401298</c:v>
                </c:pt>
                <c:pt idx="3776">
                  <c:v>79.055892819761354</c:v>
                </c:pt>
                <c:pt idx="3777">
                  <c:v>79.07682646012141</c:v>
                </c:pt>
                <c:pt idx="3778">
                  <c:v>79.09776010048148</c:v>
                </c:pt>
                <c:pt idx="3779">
                  <c:v>79.118693740841536</c:v>
                </c:pt>
                <c:pt idx="3780">
                  <c:v>79.139627381201592</c:v>
                </c:pt>
                <c:pt idx="3781">
                  <c:v>79.160561021561648</c:v>
                </c:pt>
                <c:pt idx="3782">
                  <c:v>79.181494661921704</c:v>
                </c:pt>
                <c:pt idx="3783">
                  <c:v>79.202428302281774</c:v>
                </c:pt>
                <c:pt idx="3784">
                  <c:v>79.22336194264183</c:v>
                </c:pt>
                <c:pt idx="3785">
                  <c:v>79.244295583001886</c:v>
                </c:pt>
                <c:pt idx="3786">
                  <c:v>79.265229223361942</c:v>
                </c:pt>
                <c:pt idx="3787">
                  <c:v>79.286162863721998</c:v>
                </c:pt>
                <c:pt idx="3788">
                  <c:v>79.307096504082054</c:v>
                </c:pt>
                <c:pt idx="3789">
                  <c:v>79.328030144442124</c:v>
                </c:pt>
                <c:pt idx="3790">
                  <c:v>79.34896378480218</c:v>
                </c:pt>
                <c:pt idx="3791">
                  <c:v>79.369897425162236</c:v>
                </c:pt>
                <c:pt idx="3792">
                  <c:v>79.390831065522292</c:v>
                </c:pt>
                <c:pt idx="3793">
                  <c:v>79.411764705882348</c:v>
                </c:pt>
                <c:pt idx="3794">
                  <c:v>79.432698346242418</c:v>
                </c:pt>
                <c:pt idx="3795">
                  <c:v>79.453631986602474</c:v>
                </c:pt>
                <c:pt idx="3796">
                  <c:v>79.47456562696253</c:v>
                </c:pt>
                <c:pt idx="3797">
                  <c:v>79.495499267322586</c:v>
                </c:pt>
                <c:pt idx="3798">
                  <c:v>79.516432907682642</c:v>
                </c:pt>
                <c:pt idx="3799">
                  <c:v>79.537366548042712</c:v>
                </c:pt>
                <c:pt idx="3800">
                  <c:v>79.558300188402768</c:v>
                </c:pt>
                <c:pt idx="3801">
                  <c:v>79.579233828762824</c:v>
                </c:pt>
                <c:pt idx="3802">
                  <c:v>79.60016746912288</c:v>
                </c:pt>
                <c:pt idx="3803">
                  <c:v>79.621101109482936</c:v>
                </c:pt>
                <c:pt idx="3804">
                  <c:v>79.642034749842992</c:v>
                </c:pt>
                <c:pt idx="3805">
                  <c:v>79.662968390203062</c:v>
                </c:pt>
                <c:pt idx="3806">
                  <c:v>79.683902030563118</c:v>
                </c:pt>
                <c:pt idx="3807">
                  <c:v>79.704835670923174</c:v>
                </c:pt>
                <c:pt idx="3808">
                  <c:v>79.72576931128323</c:v>
                </c:pt>
                <c:pt idx="3809">
                  <c:v>79.746702951643286</c:v>
                </c:pt>
                <c:pt idx="3810">
                  <c:v>79.767636592003356</c:v>
                </c:pt>
                <c:pt idx="3811">
                  <c:v>79.788570232363412</c:v>
                </c:pt>
                <c:pt idx="3812">
                  <c:v>79.809503872723468</c:v>
                </c:pt>
                <c:pt idx="3813">
                  <c:v>79.830437513083524</c:v>
                </c:pt>
                <c:pt idx="3814">
                  <c:v>79.85137115344358</c:v>
                </c:pt>
                <c:pt idx="3815">
                  <c:v>79.87230479380365</c:v>
                </c:pt>
                <c:pt idx="3816">
                  <c:v>79.893238434163706</c:v>
                </c:pt>
                <c:pt idx="3817">
                  <c:v>79.914172074523762</c:v>
                </c:pt>
                <c:pt idx="3818">
                  <c:v>79.935105714883818</c:v>
                </c:pt>
                <c:pt idx="3819">
                  <c:v>79.956039355243874</c:v>
                </c:pt>
                <c:pt idx="3820">
                  <c:v>79.97697299560393</c:v>
                </c:pt>
                <c:pt idx="3821">
                  <c:v>79.997906635964</c:v>
                </c:pt>
                <c:pt idx="3822">
                  <c:v>80.018840276324056</c:v>
                </c:pt>
                <c:pt idx="3823">
                  <c:v>80.039773916684112</c:v>
                </c:pt>
                <c:pt idx="3824">
                  <c:v>80.060707557044168</c:v>
                </c:pt>
                <c:pt idx="3825">
                  <c:v>80.081641197404224</c:v>
                </c:pt>
                <c:pt idx="3826">
                  <c:v>80.102574837764294</c:v>
                </c:pt>
                <c:pt idx="3827">
                  <c:v>80.12350847812435</c:v>
                </c:pt>
                <c:pt idx="3828">
                  <c:v>80.144442118484406</c:v>
                </c:pt>
                <c:pt idx="3829">
                  <c:v>80.165375758844462</c:v>
                </c:pt>
                <c:pt idx="3830">
                  <c:v>80.186309399204518</c:v>
                </c:pt>
                <c:pt idx="3831">
                  <c:v>80.207243039564588</c:v>
                </c:pt>
                <c:pt idx="3832">
                  <c:v>80.228176679924644</c:v>
                </c:pt>
                <c:pt idx="3833">
                  <c:v>80.2491103202847</c:v>
                </c:pt>
                <c:pt idx="3834">
                  <c:v>80.270043960644756</c:v>
                </c:pt>
                <c:pt idx="3835">
                  <c:v>80.290977601004812</c:v>
                </c:pt>
                <c:pt idx="3836">
                  <c:v>80.311911241364868</c:v>
                </c:pt>
                <c:pt idx="3837">
                  <c:v>80.332844881724938</c:v>
                </c:pt>
                <c:pt idx="3838">
                  <c:v>80.353778522084994</c:v>
                </c:pt>
                <c:pt idx="3839">
                  <c:v>80.37471216244505</c:v>
                </c:pt>
                <c:pt idx="3840">
                  <c:v>80.395645802805106</c:v>
                </c:pt>
                <c:pt idx="3841">
                  <c:v>80.416579443165162</c:v>
                </c:pt>
                <c:pt idx="3842">
                  <c:v>80.437513083525232</c:v>
                </c:pt>
                <c:pt idx="3843">
                  <c:v>80.458446723885288</c:v>
                </c:pt>
                <c:pt idx="3844">
                  <c:v>80.479380364245344</c:v>
                </c:pt>
                <c:pt idx="3845">
                  <c:v>80.5003140046054</c:v>
                </c:pt>
                <c:pt idx="3846">
                  <c:v>80.521247644965456</c:v>
                </c:pt>
                <c:pt idx="3847">
                  <c:v>80.542181285325512</c:v>
                </c:pt>
                <c:pt idx="3848">
                  <c:v>80.563114925685582</c:v>
                </c:pt>
                <c:pt idx="3849">
                  <c:v>80.584048566045638</c:v>
                </c:pt>
                <c:pt idx="3850">
                  <c:v>80.604982206405694</c:v>
                </c:pt>
                <c:pt idx="3851">
                  <c:v>80.62591584676575</c:v>
                </c:pt>
                <c:pt idx="3852">
                  <c:v>80.646849487125806</c:v>
                </c:pt>
                <c:pt idx="3853">
                  <c:v>80.667783127485876</c:v>
                </c:pt>
                <c:pt idx="3854">
                  <c:v>80.688716767845932</c:v>
                </c:pt>
                <c:pt idx="3855">
                  <c:v>80.709650408205988</c:v>
                </c:pt>
                <c:pt idx="3856">
                  <c:v>80.730584048566044</c:v>
                </c:pt>
                <c:pt idx="3857">
                  <c:v>80.7515176889261</c:v>
                </c:pt>
                <c:pt idx="3858">
                  <c:v>80.77245132928617</c:v>
                </c:pt>
                <c:pt idx="3859">
                  <c:v>80.793384969646226</c:v>
                </c:pt>
                <c:pt idx="3860">
                  <c:v>80.814318610006282</c:v>
                </c:pt>
                <c:pt idx="3861">
                  <c:v>80.835252250366338</c:v>
                </c:pt>
                <c:pt idx="3862">
                  <c:v>80.856185890726394</c:v>
                </c:pt>
                <c:pt idx="3863">
                  <c:v>80.87711953108645</c:v>
                </c:pt>
                <c:pt idx="3864">
                  <c:v>80.89805317144652</c:v>
                </c:pt>
                <c:pt idx="3865">
                  <c:v>80.918986811806576</c:v>
                </c:pt>
                <c:pt idx="3866">
                  <c:v>80.939920452166632</c:v>
                </c:pt>
                <c:pt idx="3867">
                  <c:v>80.960854092526688</c:v>
                </c:pt>
                <c:pt idx="3868">
                  <c:v>80.981787732886744</c:v>
                </c:pt>
                <c:pt idx="3869">
                  <c:v>81.002721373246814</c:v>
                </c:pt>
                <c:pt idx="3870">
                  <c:v>81.02365501360687</c:v>
                </c:pt>
                <c:pt idx="3871">
                  <c:v>81.044588653966926</c:v>
                </c:pt>
                <c:pt idx="3872">
                  <c:v>81.065522294326982</c:v>
                </c:pt>
                <c:pt idx="3873">
                  <c:v>81.086455934687038</c:v>
                </c:pt>
                <c:pt idx="3874">
                  <c:v>81.107389575047108</c:v>
                </c:pt>
                <c:pt idx="3875">
                  <c:v>81.128323215407164</c:v>
                </c:pt>
                <c:pt idx="3876">
                  <c:v>81.14925685576722</c:v>
                </c:pt>
                <c:pt idx="3877">
                  <c:v>81.170190496127276</c:v>
                </c:pt>
                <c:pt idx="3878">
                  <c:v>81.191124136487332</c:v>
                </c:pt>
                <c:pt idx="3879">
                  <c:v>81.212057776847388</c:v>
                </c:pt>
                <c:pt idx="3880">
                  <c:v>81.232991417207458</c:v>
                </c:pt>
                <c:pt idx="3881">
                  <c:v>81.253925057567514</c:v>
                </c:pt>
                <c:pt idx="3882">
                  <c:v>81.27485869792757</c:v>
                </c:pt>
                <c:pt idx="3883">
                  <c:v>81.295792338287626</c:v>
                </c:pt>
                <c:pt idx="3884">
                  <c:v>81.316725978647682</c:v>
                </c:pt>
                <c:pt idx="3885">
                  <c:v>81.337659619007752</c:v>
                </c:pt>
                <c:pt idx="3886">
                  <c:v>81.358593259367808</c:v>
                </c:pt>
                <c:pt idx="3887">
                  <c:v>81.379526899727864</c:v>
                </c:pt>
                <c:pt idx="3888">
                  <c:v>81.40046054008792</c:v>
                </c:pt>
                <c:pt idx="3889">
                  <c:v>81.421394180447976</c:v>
                </c:pt>
                <c:pt idx="3890">
                  <c:v>81.442327820808046</c:v>
                </c:pt>
                <c:pt idx="3891">
                  <c:v>81.463261461168102</c:v>
                </c:pt>
                <c:pt idx="3892">
                  <c:v>81.484195101528158</c:v>
                </c:pt>
                <c:pt idx="3893">
                  <c:v>81.505128741888214</c:v>
                </c:pt>
                <c:pt idx="3894">
                  <c:v>81.52606238224827</c:v>
                </c:pt>
                <c:pt idx="3895">
                  <c:v>81.546996022608326</c:v>
                </c:pt>
                <c:pt idx="3896">
                  <c:v>81.567929662968396</c:v>
                </c:pt>
                <c:pt idx="3897">
                  <c:v>81.588863303328452</c:v>
                </c:pt>
                <c:pt idx="3898">
                  <c:v>81.609796943688508</c:v>
                </c:pt>
                <c:pt idx="3899">
                  <c:v>81.630730584048564</c:v>
                </c:pt>
                <c:pt idx="3900">
                  <c:v>81.65166422440862</c:v>
                </c:pt>
                <c:pt idx="3901">
                  <c:v>81.67259786476869</c:v>
                </c:pt>
                <c:pt idx="3902">
                  <c:v>81.693531505128746</c:v>
                </c:pt>
                <c:pt idx="3903">
                  <c:v>81.714465145488802</c:v>
                </c:pt>
                <c:pt idx="3904">
                  <c:v>81.735398785848858</c:v>
                </c:pt>
                <c:pt idx="3905">
                  <c:v>81.756332426208914</c:v>
                </c:pt>
                <c:pt idx="3906">
                  <c:v>81.777266066568984</c:v>
                </c:pt>
                <c:pt idx="3907">
                  <c:v>81.79819970692904</c:v>
                </c:pt>
                <c:pt idx="3908">
                  <c:v>81.819133347289096</c:v>
                </c:pt>
                <c:pt idx="3909">
                  <c:v>81.840066987649152</c:v>
                </c:pt>
                <c:pt idx="3910">
                  <c:v>81.861000628009208</c:v>
                </c:pt>
                <c:pt idx="3911">
                  <c:v>81.881934268369264</c:v>
                </c:pt>
                <c:pt idx="3912">
                  <c:v>81.902867908729334</c:v>
                </c:pt>
                <c:pt idx="3913">
                  <c:v>81.92380154908939</c:v>
                </c:pt>
                <c:pt idx="3914">
                  <c:v>81.944735189449446</c:v>
                </c:pt>
                <c:pt idx="3915">
                  <c:v>81.965668829809502</c:v>
                </c:pt>
                <c:pt idx="3916">
                  <c:v>81.986602470169558</c:v>
                </c:pt>
                <c:pt idx="3917">
                  <c:v>82.007536110529628</c:v>
                </c:pt>
                <c:pt idx="3918">
                  <c:v>82.028469750889684</c:v>
                </c:pt>
                <c:pt idx="3919">
                  <c:v>82.04940339124974</c:v>
                </c:pt>
                <c:pt idx="3920">
                  <c:v>82.070337031609796</c:v>
                </c:pt>
                <c:pt idx="3921">
                  <c:v>82.091270671969852</c:v>
                </c:pt>
                <c:pt idx="3922">
                  <c:v>82.112204312329922</c:v>
                </c:pt>
                <c:pt idx="3923">
                  <c:v>82.133137952689978</c:v>
                </c:pt>
                <c:pt idx="3924">
                  <c:v>82.154071593050034</c:v>
                </c:pt>
                <c:pt idx="3925">
                  <c:v>82.17500523341009</c:v>
                </c:pt>
                <c:pt idx="3926">
                  <c:v>82.195938873770146</c:v>
                </c:pt>
                <c:pt idx="3927">
                  <c:v>82.216872514130202</c:v>
                </c:pt>
                <c:pt idx="3928">
                  <c:v>82.237806154490272</c:v>
                </c:pt>
                <c:pt idx="3929">
                  <c:v>82.258739794850328</c:v>
                </c:pt>
                <c:pt idx="3930">
                  <c:v>82.279673435210384</c:v>
                </c:pt>
                <c:pt idx="3931">
                  <c:v>82.30060707557044</c:v>
                </c:pt>
                <c:pt idx="3932">
                  <c:v>82.321540715930496</c:v>
                </c:pt>
                <c:pt idx="3933">
                  <c:v>82.342474356290566</c:v>
                </c:pt>
                <c:pt idx="3934">
                  <c:v>82.363407996650622</c:v>
                </c:pt>
                <c:pt idx="3935">
                  <c:v>82.384341637010678</c:v>
                </c:pt>
                <c:pt idx="3936">
                  <c:v>82.405275277370734</c:v>
                </c:pt>
                <c:pt idx="3937">
                  <c:v>82.42620891773079</c:v>
                </c:pt>
                <c:pt idx="3938">
                  <c:v>82.447142558090846</c:v>
                </c:pt>
                <c:pt idx="3939">
                  <c:v>82.468076198450916</c:v>
                </c:pt>
                <c:pt idx="3940">
                  <c:v>82.489009838810972</c:v>
                </c:pt>
                <c:pt idx="3941">
                  <c:v>82.509943479171028</c:v>
                </c:pt>
                <c:pt idx="3942">
                  <c:v>82.530877119531084</c:v>
                </c:pt>
                <c:pt idx="3943">
                  <c:v>82.55181075989114</c:v>
                </c:pt>
                <c:pt idx="3944">
                  <c:v>82.57274440025121</c:v>
                </c:pt>
                <c:pt idx="3945">
                  <c:v>82.593678040611266</c:v>
                </c:pt>
                <c:pt idx="3946">
                  <c:v>82.614611680971322</c:v>
                </c:pt>
                <c:pt idx="3947">
                  <c:v>82.635545321331378</c:v>
                </c:pt>
                <c:pt idx="3948">
                  <c:v>82.656478961691434</c:v>
                </c:pt>
                <c:pt idx="3949">
                  <c:v>82.677412602051504</c:v>
                </c:pt>
                <c:pt idx="3950">
                  <c:v>82.69834624241156</c:v>
                </c:pt>
                <c:pt idx="3951">
                  <c:v>82.719279882771616</c:v>
                </c:pt>
                <c:pt idx="3952">
                  <c:v>82.740213523131672</c:v>
                </c:pt>
                <c:pt idx="3953">
                  <c:v>82.761147163491728</c:v>
                </c:pt>
                <c:pt idx="3954">
                  <c:v>82.782080803851784</c:v>
                </c:pt>
                <c:pt idx="3955">
                  <c:v>82.803014444211854</c:v>
                </c:pt>
                <c:pt idx="3956">
                  <c:v>82.82394808457191</c:v>
                </c:pt>
                <c:pt idx="3957">
                  <c:v>82.844881724931966</c:v>
                </c:pt>
                <c:pt idx="3958">
                  <c:v>82.865815365292022</c:v>
                </c:pt>
                <c:pt idx="3959">
                  <c:v>82.886749005652078</c:v>
                </c:pt>
                <c:pt idx="3960">
                  <c:v>82.907682646012148</c:v>
                </c:pt>
                <c:pt idx="3961">
                  <c:v>82.928616286372204</c:v>
                </c:pt>
                <c:pt idx="3962">
                  <c:v>82.94954992673226</c:v>
                </c:pt>
                <c:pt idx="3963">
                  <c:v>82.970483567092316</c:v>
                </c:pt>
                <c:pt idx="3964">
                  <c:v>82.991417207452372</c:v>
                </c:pt>
                <c:pt idx="3965">
                  <c:v>83.012350847812442</c:v>
                </c:pt>
                <c:pt idx="3966">
                  <c:v>83.033284488172498</c:v>
                </c:pt>
                <c:pt idx="3967">
                  <c:v>83.054218128532554</c:v>
                </c:pt>
                <c:pt idx="3968">
                  <c:v>83.07515176889261</c:v>
                </c:pt>
                <c:pt idx="3969">
                  <c:v>83.096085409252666</c:v>
                </c:pt>
                <c:pt idx="3970">
                  <c:v>83.117019049612722</c:v>
                </c:pt>
                <c:pt idx="3971">
                  <c:v>83.137952689972792</c:v>
                </c:pt>
                <c:pt idx="3972">
                  <c:v>83.158886330332848</c:v>
                </c:pt>
                <c:pt idx="3973">
                  <c:v>83.179819970692904</c:v>
                </c:pt>
                <c:pt idx="3974">
                  <c:v>83.20075361105296</c:v>
                </c:pt>
                <c:pt idx="3975">
                  <c:v>83.221687251413016</c:v>
                </c:pt>
                <c:pt idx="3976">
                  <c:v>83.242620891773086</c:v>
                </c:pt>
                <c:pt idx="3977">
                  <c:v>83.263554532133142</c:v>
                </c:pt>
                <c:pt idx="3978">
                  <c:v>83.284488172493198</c:v>
                </c:pt>
                <c:pt idx="3979">
                  <c:v>83.305421812853254</c:v>
                </c:pt>
                <c:pt idx="3980">
                  <c:v>83.32635545321331</c:v>
                </c:pt>
                <c:pt idx="3981">
                  <c:v>83.34728909357338</c:v>
                </c:pt>
                <c:pt idx="3982">
                  <c:v>83.368222733933436</c:v>
                </c:pt>
                <c:pt idx="3983">
                  <c:v>83.389156374293492</c:v>
                </c:pt>
                <c:pt idx="3984">
                  <c:v>83.410090014653548</c:v>
                </c:pt>
                <c:pt idx="3985">
                  <c:v>83.431023655013604</c:v>
                </c:pt>
                <c:pt idx="3986">
                  <c:v>83.45195729537366</c:v>
                </c:pt>
                <c:pt idx="3987">
                  <c:v>83.47289093573373</c:v>
                </c:pt>
                <c:pt idx="3988">
                  <c:v>83.493824576093786</c:v>
                </c:pt>
                <c:pt idx="3989">
                  <c:v>83.514758216453842</c:v>
                </c:pt>
                <c:pt idx="3990">
                  <c:v>83.535691856813898</c:v>
                </c:pt>
                <c:pt idx="3991">
                  <c:v>83.556625497173954</c:v>
                </c:pt>
                <c:pt idx="3992">
                  <c:v>83.577559137534024</c:v>
                </c:pt>
                <c:pt idx="3993">
                  <c:v>83.59849277789408</c:v>
                </c:pt>
                <c:pt idx="3994">
                  <c:v>83.619426418254136</c:v>
                </c:pt>
                <c:pt idx="3995">
                  <c:v>83.640360058614192</c:v>
                </c:pt>
                <c:pt idx="3996">
                  <c:v>83.661293698974248</c:v>
                </c:pt>
                <c:pt idx="3997">
                  <c:v>83.682227339334318</c:v>
                </c:pt>
                <c:pt idx="3998">
                  <c:v>83.703160979694374</c:v>
                </c:pt>
                <c:pt idx="3999">
                  <c:v>83.72409462005443</c:v>
                </c:pt>
                <c:pt idx="4000">
                  <c:v>83.745028260414486</c:v>
                </c:pt>
                <c:pt idx="4001">
                  <c:v>83.765961900774542</c:v>
                </c:pt>
                <c:pt idx="4002">
                  <c:v>83.786895541134598</c:v>
                </c:pt>
                <c:pt idx="4003">
                  <c:v>83.807829181494668</c:v>
                </c:pt>
                <c:pt idx="4004">
                  <c:v>83.828762821854724</c:v>
                </c:pt>
                <c:pt idx="4005">
                  <c:v>83.84969646221478</c:v>
                </c:pt>
                <c:pt idx="4006">
                  <c:v>83.870630102574836</c:v>
                </c:pt>
                <c:pt idx="4007">
                  <c:v>83.891563742934892</c:v>
                </c:pt>
                <c:pt idx="4008">
                  <c:v>83.912497383294962</c:v>
                </c:pt>
                <c:pt idx="4009">
                  <c:v>83.933431023655018</c:v>
                </c:pt>
                <c:pt idx="4010">
                  <c:v>83.954364664015074</c:v>
                </c:pt>
                <c:pt idx="4011">
                  <c:v>83.97529830437513</c:v>
                </c:pt>
                <c:pt idx="4012">
                  <c:v>83.996231944735186</c:v>
                </c:pt>
                <c:pt idx="4013">
                  <c:v>84.017165585095242</c:v>
                </c:pt>
                <c:pt idx="4014">
                  <c:v>84.038099225455312</c:v>
                </c:pt>
                <c:pt idx="4015">
                  <c:v>84.059032865815368</c:v>
                </c:pt>
                <c:pt idx="4016">
                  <c:v>84.079966506175424</c:v>
                </c:pt>
                <c:pt idx="4017">
                  <c:v>84.10090014653548</c:v>
                </c:pt>
                <c:pt idx="4018">
                  <c:v>84.121833786895536</c:v>
                </c:pt>
                <c:pt idx="4019">
                  <c:v>84.142767427255606</c:v>
                </c:pt>
                <c:pt idx="4020">
                  <c:v>84.163701067615662</c:v>
                </c:pt>
                <c:pt idx="4021">
                  <c:v>84.184634707975718</c:v>
                </c:pt>
                <c:pt idx="4022">
                  <c:v>84.205568348335774</c:v>
                </c:pt>
                <c:pt idx="4023">
                  <c:v>84.22650198869583</c:v>
                </c:pt>
                <c:pt idx="4024">
                  <c:v>84.2474356290559</c:v>
                </c:pt>
                <c:pt idx="4025">
                  <c:v>84.268369269415956</c:v>
                </c:pt>
                <c:pt idx="4026">
                  <c:v>84.289302909776012</c:v>
                </c:pt>
                <c:pt idx="4027">
                  <c:v>84.310236550136068</c:v>
                </c:pt>
                <c:pt idx="4028">
                  <c:v>84.331170190496124</c:v>
                </c:pt>
                <c:pt idx="4029">
                  <c:v>84.35210383085618</c:v>
                </c:pt>
                <c:pt idx="4030">
                  <c:v>84.37303747121625</c:v>
                </c:pt>
                <c:pt idx="4031">
                  <c:v>84.393971111576306</c:v>
                </c:pt>
                <c:pt idx="4032">
                  <c:v>84.414904751936362</c:v>
                </c:pt>
                <c:pt idx="4033">
                  <c:v>84.435838392296418</c:v>
                </c:pt>
                <c:pt idx="4034">
                  <c:v>84.456772032656474</c:v>
                </c:pt>
                <c:pt idx="4035">
                  <c:v>84.477705673016544</c:v>
                </c:pt>
                <c:pt idx="4036">
                  <c:v>84.4986393133766</c:v>
                </c:pt>
                <c:pt idx="4037">
                  <c:v>84.519572953736656</c:v>
                </c:pt>
                <c:pt idx="4038">
                  <c:v>84.540506594096712</c:v>
                </c:pt>
                <c:pt idx="4039">
                  <c:v>84.561440234456768</c:v>
                </c:pt>
                <c:pt idx="4040">
                  <c:v>84.582373874816838</c:v>
                </c:pt>
                <c:pt idx="4041">
                  <c:v>84.603307515176894</c:v>
                </c:pt>
                <c:pt idx="4042">
                  <c:v>84.62424115553695</c:v>
                </c:pt>
                <c:pt idx="4043">
                  <c:v>84.645174795897006</c:v>
                </c:pt>
                <c:pt idx="4044">
                  <c:v>84.666108436257062</c:v>
                </c:pt>
                <c:pt idx="4045">
                  <c:v>84.687042076617118</c:v>
                </c:pt>
                <c:pt idx="4046">
                  <c:v>84.707975716977188</c:v>
                </c:pt>
                <c:pt idx="4047">
                  <c:v>84.728909357337244</c:v>
                </c:pt>
                <c:pt idx="4048">
                  <c:v>84.7498429976973</c:v>
                </c:pt>
                <c:pt idx="4049">
                  <c:v>84.770776638057356</c:v>
                </c:pt>
                <c:pt idx="4050">
                  <c:v>84.791710278417412</c:v>
                </c:pt>
                <c:pt idx="4051">
                  <c:v>84.812643918777482</c:v>
                </c:pt>
                <c:pt idx="4052">
                  <c:v>84.833577559137538</c:v>
                </c:pt>
                <c:pt idx="4053">
                  <c:v>84.854511199497594</c:v>
                </c:pt>
                <c:pt idx="4054">
                  <c:v>84.87544483985765</c:v>
                </c:pt>
                <c:pt idx="4055">
                  <c:v>84.896378480217706</c:v>
                </c:pt>
                <c:pt idx="4056">
                  <c:v>84.917312120577776</c:v>
                </c:pt>
                <c:pt idx="4057">
                  <c:v>84.938245760937832</c:v>
                </c:pt>
                <c:pt idx="4058">
                  <c:v>84.959179401297888</c:v>
                </c:pt>
                <c:pt idx="4059">
                  <c:v>84.980113041657944</c:v>
                </c:pt>
                <c:pt idx="4060">
                  <c:v>85.001046682018</c:v>
                </c:pt>
                <c:pt idx="4061">
                  <c:v>85.021980322378056</c:v>
                </c:pt>
                <c:pt idx="4062">
                  <c:v>85.042913962738126</c:v>
                </c:pt>
                <c:pt idx="4063">
                  <c:v>85.063847603098182</c:v>
                </c:pt>
                <c:pt idx="4064">
                  <c:v>85.084781243458238</c:v>
                </c:pt>
                <c:pt idx="4065">
                  <c:v>85.105714883818294</c:v>
                </c:pt>
                <c:pt idx="4066">
                  <c:v>85.12664852417835</c:v>
                </c:pt>
                <c:pt idx="4067">
                  <c:v>85.14758216453842</c:v>
                </c:pt>
                <c:pt idx="4068">
                  <c:v>85.168515804898476</c:v>
                </c:pt>
                <c:pt idx="4069">
                  <c:v>85.189449445258532</c:v>
                </c:pt>
                <c:pt idx="4070">
                  <c:v>85.210383085618588</c:v>
                </c:pt>
                <c:pt idx="4071">
                  <c:v>85.231316725978644</c:v>
                </c:pt>
                <c:pt idx="4072">
                  <c:v>85.252250366338714</c:v>
                </c:pt>
                <c:pt idx="4073">
                  <c:v>85.27318400669877</c:v>
                </c:pt>
                <c:pt idx="4074">
                  <c:v>85.294117647058826</c:v>
                </c:pt>
                <c:pt idx="4075">
                  <c:v>85.315051287418882</c:v>
                </c:pt>
                <c:pt idx="4076">
                  <c:v>85.335984927778938</c:v>
                </c:pt>
                <c:pt idx="4077">
                  <c:v>85.356918568138994</c:v>
                </c:pt>
                <c:pt idx="4078">
                  <c:v>85.377852208499064</c:v>
                </c:pt>
                <c:pt idx="4079">
                  <c:v>85.39878584885912</c:v>
                </c:pt>
                <c:pt idx="4080">
                  <c:v>85.419719489219176</c:v>
                </c:pt>
                <c:pt idx="4081">
                  <c:v>85.440653129579232</c:v>
                </c:pt>
                <c:pt idx="4082">
                  <c:v>85.461586769939288</c:v>
                </c:pt>
                <c:pt idx="4083">
                  <c:v>85.482520410299358</c:v>
                </c:pt>
                <c:pt idx="4084">
                  <c:v>85.503454050659414</c:v>
                </c:pt>
                <c:pt idx="4085">
                  <c:v>85.52438769101947</c:v>
                </c:pt>
                <c:pt idx="4086">
                  <c:v>85.545321331379526</c:v>
                </c:pt>
                <c:pt idx="4087">
                  <c:v>85.566254971739582</c:v>
                </c:pt>
                <c:pt idx="4088">
                  <c:v>85.587188612099652</c:v>
                </c:pt>
                <c:pt idx="4089">
                  <c:v>85.608122252459708</c:v>
                </c:pt>
                <c:pt idx="4090">
                  <c:v>85.629055892819764</c:v>
                </c:pt>
                <c:pt idx="4091">
                  <c:v>85.64998953317982</c:v>
                </c:pt>
                <c:pt idx="4092">
                  <c:v>85.670923173539876</c:v>
                </c:pt>
                <c:pt idx="4093">
                  <c:v>85.691856813899932</c:v>
                </c:pt>
                <c:pt idx="4094">
                  <c:v>85.712790454260002</c:v>
                </c:pt>
                <c:pt idx="4095">
                  <c:v>85.733724094620058</c:v>
                </c:pt>
                <c:pt idx="4096">
                  <c:v>85.754657734980114</c:v>
                </c:pt>
                <c:pt idx="4097">
                  <c:v>85.77559137534017</c:v>
                </c:pt>
                <c:pt idx="4098">
                  <c:v>85.796525015700226</c:v>
                </c:pt>
                <c:pt idx="4099">
                  <c:v>85.817458656060296</c:v>
                </c:pt>
                <c:pt idx="4100">
                  <c:v>85.838392296420352</c:v>
                </c:pt>
                <c:pt idx="4101">
                  <c:v>85.859325936780408</c:v>
                </c:pt>
                <c:pt idx="4102">
                  <c:v>85.880259577140464</c:v>
                </c:pt>
                <c:pt idx="4103">
                  <c:v>85.90119321750052</c:v>
                </c:pt>
                <c:pt idx="4104">
                  <c:v>85.922126857860576</c:v>
                </c:pt>
                <c:pt idx="4105">
                  <c:v>85.943060498220646</c:v>
                </c:pt>
                <c:pt idx="4106">
                  <c:v>85.963994138580702</c:v>
                </c:pt>
                <c:pt idx="4107">
                  <c:v>85.984927778940758</c:v>
                </c:pt>
                <c:pt idx="4108">
                  <c:v>86.005861419300814</c:v>
                </c:pt>
                <c:pt idx="4109">
                  <c:v>86.02679505966087</c:v>
                </c:pt>
                <c:pt idx="4110">
                  <c:v>86.04772870002094</c:v>
                </c:pt>
                <c:pt idx="4111">
                  <c:v>86.068662340380996</c:v>
                </c:pt>
                <c:pt idx="4112">
                  <c:v>86.089595980741052</c:v>
                </c:pt>
                <c:pt idx="4113">
                  <c:v>86.110529621101108</c:v>
                </c:pt>
                <c:pt idx="4114">
                  <c:v>86.131463261461164</c:v>
                </c:pt>
                <c:pt idx="4115">
                  <c:v>86.152396901821234</c:v>
                </c:pt>
                <c:pt idx="4116">
                  <c:v>86.17333054218129</c:v>
                </c:pt>
                <c:pt idx="4117">
                  <c:v>86.194264182541346</c:v>
                </c:pt>
                <c:pt idx="4118">
                  <c:v>86.215197822901402</c:v>
                </c:pt>
                <c:pt idx="4119">
                  <c:v>86.236131463261458</c:v>
                </c:pt>
                <c:pt idx="4120">
                  <c:v>86.257065103621514</c:v>
                </c:pt>
                <c:pt idx="4121">
                  <c:v>86.277998743981584</c:v>
                </c:pt>
                <c:pt idx="4122">
                  <c:v>86.29893238434164</c:v>
                </c:pt>
                <c:pt idx="4123">
                  <c:v>86.319866024701696</c:v>
                </c:pt>
                <c:pt idx="4124">
                  <c:v>86.340799665061752</c:v>
                </c:pt>
                <c:pt idx="4125">
                  <c:v>86.361733305421808</c:v>
                </c:pt>
                <c:pt idx="4126">
                  <c:v>86.382666945781878</c:v>
                </c:pt>
                <c:pt idx="4127">
                  <c:v>86.403600586141934</c:v>
                </c:pt>
                <c:pt idx="4128">
                  <c:v>86.42453422650199</c:v>
                </c:pt>
                <c:pt idx="4129">
                  <c:v>86.445467866862046</c:v>
                </c:pt>
                <c:pt idx="4130">
                  <c:v>86.466401507222102</c:v>
                </c:pt>
                <c:pt idx="4131">
                  <c:v>86.487335147582172</c:v>
                </c:pt>
                <c:pt idx="4132">
                  <c:v>86.508268787942228</c:v>
                </c:pt>
                <c:pt idx="4133">
                  <c:v>86.529202428302284</c:v>
                </c:pt>
                <c:pt idx="4134">
                  <c:v>86.55013606866234</c:v>
                </c:pt>
                <c:pt idx="4135">
                  <c:v>86.571069709022396</c:v>
                </c:pt>
                <c:pt idx="4136">
                  <c:v>86.592003349382452</c:v>
                </c:pt>
                <c:pt idx="4137">
                  <c:v>86.612936989742522</c:v>
                </c:pt>
                <c:pt idx="4138">
                  <c:v>86.633870630102578</c:v>
                </c:pt>
                <c:pt idx="4139">
                  <c:v>86.654804270462634</c:v>
                </c:pt>
                <c:pt idx="4140">
                  <c:v>86.67573791082269</c:v>
                </c:pt>
                <c:pt idx="4141">
                  <c:v>86.696671551182746</c:v>
                </c:pt>
                <c:pt idx="4142">
                  <c:v>86.717605191542816</c:v>
                </c:pt>
                <c:pt idx="4143">
                  <c:v>86.738538831902872</c:v>
                </c:pt>
                <c:pt idx="4144">
                  <c:v>86.759472472262928</c:v>
                </c:pt>
                <c:pt idx="4145">
                  <c:v>86.780406112622984</c:v>
                </c:pt>
                <c:pt idx="4146">
                  <c:v>86.80133975298304</c:v>
                </c:pt>
                <c:pt idx="4147">
                  <c:v>86.82227339334311</c:v>
                </c:pt>
                <c:pt idx="4148">
                  <c:v>86.843207033703166</c:v>
                </c:pt>
                <c:pt idx="4149">
                  <c:v>86.864140674063222</c:v>
                </c:pt>
                <c:pt idx="4150">
                  <c:v>86.885074314423278</c:v>
                </c:pt>
                <c:pt idx="4151">
                  <c:v>86.906007954783334</c:v>
                </c:pt>
                <c:pt idx="4152">
                  <c:v>86.92694159514339</c:v>
                </c:pt>
                <c:pt idx="4153">
                  <c:v>86.94787523550346</c:v>
                </c:pt>
                <c:pt idx="4154">
                  <c:v>86.968808875863516</c:v>
                </c:pt>
                <c:pt idx="4155">
                  <c:v>86.989742516223572</c:v>
                </c:pt>
                <c:pt idx="4156">
                  <c:v>87.010676156583628</c:v>
                </c:pt>
                <c:pt idx="4157">
                  <c:v>87.031609796943684</c:v>
                </c:pt>
                <c:pt idx="4158">
                  <c:v>87.052543437303754</c:v>
                </c:pt>
                <c:pt idx="4159">
                  <c:v>87.07347707766381</c:v>
                </c:pt>
                <c:pt idx="4160">
                  <c:v>87.094410718023866</c:v>
                </c:pt>
                <c:pt idx="4161">
                  <c:v>87.115344358383922</c:v>
                </c:pt>
                <c:pt idx="4162">
                  <c:v>87.136277998743978</c:v>
                </c:pt>
                <c:pt idx="4163">
                  <c:v>87.157211639104048</c:v>
                </c:pt>
                <c:pt idx="4164">
                  <c:v>87.178145279464104</c:v>
                </c:pt>
                <c:pt idx="4165">
                  <c:v>87.19907891982416</c:v>
                </c:pt>
                <c:pt idx="4166">
                  <c:v>87.220012560184216</c:v>
                </c:pt>
                <c:pt idx="4167">
                  <c:v>87.240946200544272</c:v>
                </c:pt>
                <c:pt idx="4168">
                  <c:v>87.261879840904328</c:v>
                </c:pt>
                <c:pt idx="4169">
                  <c:v>87.282813481264398</c:v>
                </c:pt>
                <c:pt idx="4170">
                  <c:v>87.303747121624454</c:v>
                </c:pt>
                <c:pt idx="4171">
                  <c:v>87.32468076198451</c:v>
                </c:pt>
                <c:pt idx="4172">
                  <c:v>87.345614402344566</c:v>
                </c:pt>
                <c:pt idx="4173">
                  <c:v>87.366548042704622</c:v>
                </c:pt>
                <c:pt idx="4174">
                  <c:v>87.387481683064692</c:v>
                </c:pt>
                <c:pt idx="4175">
                  <c:v>87.408415323424748</c:v>
                </c:pt>
                <c:pt idx="4176">
                  <c:v>87.429348963784804</c:v>
                </c:pt>
                <c:pt idx="4177">
                  <c:v>87.45028260414486</c:v>
                </c:pt>
                <c:pt idx="4178">
                  <c:v>87.471216244504916</c:v>
                </c:pt>
                <c:pt idx="4179">
                  <c:v>87.492149884864986</c:v>
                </c:pt>
                <c:pt idx="4180">
                  <c:v>87.513083525225042</c:v>
                </c:pt>
                <c:pt idx="4181">
                  <c:v>87.534017165585098</c:v>
                </c:pt>
                <c:pt idx="4182">
                  <c:v>87.554950805945154</c:v>
                </c:pt>
                <c:pt idx="4183">
                  <c:v>87.57588444630521</c:v>
                </c:pt>
                <c:pt idx="4184">
                  <c:v>87.596818086665266</c:v>
                </c:pt>
                <c:pt idx="4185">
                  <c:v>87.617751727025336</c:v>
                </c:pt>
                <c:pt idx="4186">
                  <c:v>87.638685367385392</c:v>
                </c:pt>
                <c:pt idx="4187">
                  <c:v>87.659619007745448</c:v>
                </c:pt>
                <c:pt idx="4188">
                  <c:v>87.680552648105504</c:v>
                </c:pt>
                <c:pt idx="4189">
                  <c:v>87.70148628846556</c:v>
                </c:pt>
                <c:pt idx="4190">
                  <c:v>87.72241992882563</c:v>
                </c:pt>
                <c:pt idx="4191">
                  <c:v>87.743353569185686</c:v>
                </c:pt>
                <c:pt idx="4192">
                  <c:v>87.764287209545742</c:v>
                </c:pt>
                <c:pt idx="4193">
                  <c:v>87.785220849905798</c:v>
                </c:pt>
                <c:pt idx="4194">
                  <c:v>87.806154490265854</c:v>
                </c:pt>
                <c:pt idx="4195">
                  <c:v>87.82708813062591</c:v>
                </c:pt>
                <c:pt idx="4196">
                  <c:v>87.84802177098598</c:v>
                </c:pt>
                <c:pt idx="4197">
                  <c:v>87.868955411346036</c:v>
                </c:pt>
                <c:pt idx="4198">
                  <c:v>87.889889051706092</c:v>
                </c:pt>
                <c:pt idx="4199">
                  <c:v>87.910822692066148</c:v>
                </c:pt>
                <c:pt idx="4200">
                  <c:v>87.931756332426204</c:v>
                </c:pt>
                <c:pt idx="4201">
                  <c:v>87.952689972786274</c:v>
                </c:pt>
                <c:pt idx="4202">
                  <c:v>87.97362361314633</c:v>
                </c:pt>
                <c:pt idx="4203">
                  <c:v>87.994557253506386</c:v>
                </c:pt>
                <c:pt idx="4204">
                  <c:v>88.015490893866442</c:v>
                </c:pt>
                <c:pt idx="4205">
                  <c:v>88.036424534226498</c:v>
                </c:pt>
                <c:pt idx="4206">
                  <c:v>88.057358174586568</c:v>
                </c:pt>
                <c:pt idx="4207">
                  <c:v>88.078291814946624</c:v>
                </c:pt>
                <c:pt idx="4208">
                  <c:v>88.09922545530668</c:v>
                </c:pt>
                <c:pt idx="4209">
                  <c:v>88.120159095666736</c:v>
                </c:pt>
                <c:pt idx="4210">
                  <c:v>88.141092736026792</c:v>
                </c:pt>
                <c:pt idx="4211">
                  <c:v>88.162026376386848</c:v>
                </c:pt>
                <c:pt idx="4212">
                  <c:v>88.182960016746918</c:v>
                </c:pt>
                <c:pt idx="4213">
                  <c:v>88.203893657106974</c:v>
                </c:pt>
                <c:pt idx="4214">
                  <c:v>88.22482729746703</c:v>
                </c:pt>
                <c:pt idx="4215">
                  <c:v>88.245760937827086</c:v>
                </c:pt>
                <c:pt idx="4216">
                  <c:v>88.266694578187142</c:v>
                </c:pt>
                <c:pt idx="4217">
                  <c:v>88.287628218547212</c:v>
                </c:pt>
                <c:pt idx="4218">
                  <c:v>88.308561858907268</c:v>
                </c:pt>
                <c:pt idx="4219">
                  <c:v>88.329495499267324</c:v>
                </c:pt>
                <c:pt idx="4220">
                  <c:v>88.35042913962738</c:v>
                </c:pt>
                <c:pt idx="4221">
                  <c:v>88.371362779987436</c:v>
                </c:pt>
                <c:pt idx="4222">
                  <c:v>88.392296420347506</c:v>
                </c:pt>
                <c:pt idx="4223">
                  <c:v>88.413230060707562</c:v>
                </c:pt>
                <c:pt idx="4224">
                  <c:v>88.434163701067618</c:v>
                </c:pt>
                <c:pt idx="4225">
                  <c:v>88.455097341427674</c:v>
                </c:pt>
                <c:pt idx="4226">
                  <c:v>88.47603098178773</c:v>
                </c:pt>
                <c:pt idx="4227">
                  <c:v>88.496964622147786</c:v>
                </c:pt>
                <c:pt idx="4228">
                  <c:v>88.517898262507856</c:v>
                </c:pt>
                <c:pt idx="4229">
                  <c:v>88.538831902867912</c:v>
                </c:pt>
                <c:pt idx="4230">
                  <c:v>88.559765543227968</c:v>
                </c:pt>
                <c:pt idx="4231">
                  <c:v>88.580699183588024</c:v>
                </c:pt>
                <c:pt idx="4232">
                  <c:v>88.60163282394808</c:v>
                </c:pt>
                <c:pt idx="4233">
                  <c:v>88.62256646430815</c:v>
                </c:pt>
                <c:pt idx="4234">
                  <c:v>88.643500104668206</c:v>
                </c:pt>
                <c:pt idx="4235">
                  <c:v>88.664433745028262</c:v>
                </c:pt>
                <c:pt idx="4236">
                  <c:v>88.685367385388318</c:v>
                </c:pt>
                <c:pt idx="4237">
                  <c:v>88.706301025748374</c:v>
                </c:pt>
                <c:pt idx="4238">
                  <c:v>88.727234666108444</c:v>
                </c:pt>
                <c:pt idx="4239">
                  <c:v>88.7481683064685</c:v>
                </c:pt>
                <c:pt idx="4240">
                  <c:v>88.769101946828556</c:v>
                </c:pt>
                <c:pt idx="4241">
                  <c:v>88.790035587188612</c:v>
                </c:pt>
                <c:pt idx="4242">
                  <c:v>88.810969227548668</c:v>
                </c:pt>
                <c:pt idx="4243">
                  <c:v>88.831902867908724</c:v>
                </c:pt>
                <c:pt idx="4244">
                  <c:v>88.852836508268794</c:v>
                </c:pt>
                <c:pt idx="4245">
                  <c:v>88.87377014862885</c:v>
                </c:pt>
                <c:pt idx="4246">
                  <c:v>88.894703788988906</c:v>
                </c:pt>
                <c:pt idx="4247">
                  <c:v>88.915637429348962</c:v>
                </c:pt>
                <c:pt idx="4248">
                  <c:v>88.936571069709018</c:v>
                </c:pt>
                <c:pt idx="4249">
                  <c:v>88.957504710069088</c:v>
                </c:pt>
                <c:pt idx="4250">
                  <c:v>88.978438350429144</c:v>
                </c:pt>
                <c:pt idx="4251">
                  <c:v>88.9993719907892</c:v>
                </c:pt>
                <c:pt idx="4252">
                  <c:v>89.020305631149256</c:v>
                </c:pt>
                <c:pt idx="4253">
                  <c:v>89.041239271509312</c:v>
                </c:pt>
                <c:pt idx="4254">
                  <c:v>89.062172911869382</c:v>
                </c:pt>
                <c:pt idx="4255">
                  <c:v>89.083106552229438</c:v>
                </c:pt>
                <c:pt idx="4256">
                  <c:v>89.104040192589494</c:v>
                </c:pt>
                <c:pt idx="4257">
                  <c:v>89.12497383294955</c:v>
                </c:pt>
                <c:pt idx="4258">
                  <c:v>89.145907473309606</c:v>
                </c:pt>
                <c:pt idx="4259">
                  <c:v>89.166841113669662</c:v>
                </c:pt>
                <c:pt idx="4260">
                  <c:v>89.187774754029732</c:v>
                </c:pt>
                <c:pt idx="4261">
                  <c:v>89.208708394389788</c:v>
                </c:pt>
                <c:pt idx="4262">
                  <c:v>89.229642034749844</c:v>
                </c:pt>
                <c:pt idx="4263">
                  <c:v>89.2505756751099</c:v>
                </c:pt>
                <c:pt idx="4264">
                  <c:v>89.271509315469956</c:v>
                </c:pt>
                <c:pt idx="4265">
                  <c:v>89.292442955830026</c:v>
                </c:pt>
                <c:pt idx="4266">
                  <c:v>89.313376596190082</c:v>
                </c:pt>
                <c:pt idx="4267">
                  <c:v>89.334310236550138</c:v>
                </c:pt>
                <c:pt idx="4268">
                  <c:v>89.355243876910194</c:v>
                </c:pt>
                <c:pt idx="4269">
                  <c:v>89.37617751727025</c:v>
                </c:pt>
                <c:pt idx="4270">
                  <c:v>89.397111157630306</c:v>
                </c:pt>
                <c:pt idx="4271">
                  <c:v>89.418044797990376</c:v>
                </c:pt>
                <c:pt idx="4272">
                  <c:v>89.438978438350432</c:v>
                </c:pt>
                <c:pt idx="4273">
                  <c:v>89.459912078710488</c:v>
                </c:pt>
                <c:pt idx="4274">
                  <c:v>89.480845719070544</c:v>
                </c:pt>
                <c:pt idx="4275">
                  <c:v>89.5017793594306</c:v>
                </c:pt>
                <c:pt idx="4276">
                  <c:v>89.52271299979067</c:v>
                </c:pt>
                <c:pt idx="4277">
                  <c:v>89.543646640150726</c:v>
                </c:pt>
                <c:pt idx="4278">
                  <c:v>89.564580280510782</c:v>
                </c:pt>
                <c:pt idx="4279">
                  <c:v>89.585513920870838</c:v>
                </c:pt>
                <c:pt idx="4280">
                  <c:v>89.606447561230894</c:v>
                </c:pt>
                <c:pt idx="4281">
                  <c:v>89.627381201590964</c:v>
                </c:pt>
                <c:pt idx="4282">
                  <c:v>89.64831484195102</c:v>
                </c:pt>
                <c:pt idx="4283">
                  <c:v>89.669248482311076</c:v>
                </c:pt>
                <c:pt idx="4284">
                  <c:v>89.690182122671132</c:v>
                </c:pt>
                <c:pt idx="4285">
                  <c:v>89.711115763031188</c:v>
                </c:pt>
                <c:pt idx="4286">
                  <c:v>89.732049403391244</c:v>
                </c:pt>
                <c:pt idx="4287">
                  <c:v>89.752983043751314</c:v>
                </c:pt>
                <c:pt idx="4288">
                  <c:v>89.77391668411137</c:v>
                </c:pt>
                <c:pt idx="4289">
                  <c:v>89.794850324471426</c:v>
                </c:pt>
                <c:pt idx="4290">
                  <c:v>89.815783964831482</c:v>
                </c:pt>
                <c:pt idx="4291">
                  <c:v>89.836717605191538</c:v>
                </c:pt>
                <c:pt idx="4292">
                  <c:v>89.857651245551608</c:v>
                </c:pt>
                <c:pt idx="4293">
                  <c:v>89.878584885911664</c:v>
                </c:pt>
                <c:pt idx="4294">
                  <c:v>89.89951852627172</c:v>
                </c:pt>
                <c:pt idx="4295">
                  <c:v>89.920452166631776</c:v>
                </c:pt>
                <c:pt idx="4296">
                  <c:v>89.941385806991832</c:v>
                </c:pt>
                <c:pt idx="4297">
                  <c:v>89.962319447351902</c:v>
                </c:pt>
                <c:pt idx="4298">
                  <c:v>89.983253087711958</c:v>
                </c:pt>
                <c:pt idx="4299">
                  <c:v>90.004186728072014</c:v>
                </c:pt>
                <c:pt idx="4300">
                  <c:v>90.02512036843207</c:v>
                </c:pt>
                <c:pt idx="4301">
                  <c:v>90.046054008792126</c:v>
                </c:pt>
                <c:pt idx="4302">
                  <c:v>90.066987649152182</c:v>
                </c:pt>
                <c:pt idx="4303">
                  <c:v>90.087921289512252</c:v>
                </c:pt>
                <c:pt idx="4304">
                  <c:v>90.108854929872308</c:v>
                </c:pt>
                <c:pt idx="4305">
                  <c:v>90.129788570232364</c:v>
                </c:pt>
                <c:pt idx="4306">
                  <c:v>90.15072221059242</c:v>
                </c:pt>
                <c:pt idx="4307">
                  <c:v>90.171655850952476</c:v>
                </c:pt>
                <c:pt idx="4308">
                  <c:v>90.192589491312546</c:v>
                </c:pt>
                <c:pt idx="4309">
                  <c:v>90.213523131672602</c:v>
                </c:pt>
                <c:pt idx="4310">
                  <c:v>90.234456772032658</c:v>
                </c:pt>
                <c:pt idx="4311">
                  <c:v>90.255390412392714</c:v>
                </c:pt>
                <c:pt idx="4312">
                  <c:v>90.27632405275277</c:v>
                </c:pt>
                <c:pt idx="4313">
                  <c:v>90.29725769311284</c:v>
                </c:pt>
                <c:pt idx="4314">
                  <c:v>90.318191333472896</c:v>
                </c:pt>
                <c:pt idx="4315">
                  <c:v>90.339124973832952</c:v>
                </c:pt>
                <c:pt idx="4316">
                  <c:v>90.360058614193008</c:v>
                </c:pt>
                <c:pt idx="4317">
                  <c:v>90.380992254553064</c:v>
                </c:pt>
                <c:pt idx="4318">
                  <c:v>90.40192589491312</c:v>
                </c:pt>
                <c:pt idx="4319">
                  <c:v>90.42285953527319</c:v>
                </c:pt>
                <c:pt idx="4320">
                  <c:v>90.443793175633246</c:v>
                </c:pt>
                <c:pt idx="4321">
                  <c:v>90.464726815993302</c:v>
                </c:pt>
                <c:pt idx="4322">
                  <c:v>90.485660456353358</c:v>
                </c:pt>
                <c:pt idx="4323">
                  <c:v>90.506594096713414</c:v>
                </c:pt>
                <c:pt idx="4324">
                  <c:v>90.527527737073484</c:v>
                </c:pt>
                <c:pt idx="4325">
                  <c:v>90.54846137743354</c:v>
                </c:pt>
                <c:pt idx="4326">
                  <c:v>90.569395017793596</c:v>
                </c:pt>
                <c:pt idx="4327">
                  <c:v>90.590328658153652</c:v>
                </c:pt>
                <c:pt idx="4328">
                  <c:v>90.611262298513708</c:v>
                </c:pt>
                <c:pt idx="4329">
                  <c:v>90.632195938873778</c:v>
                </c:pt>
                <c:pt idx="4330">
                  <c:v>90.653129579233834</c:v>
                </c:pt>
                <c:pt idx="4331">
                  <c:v>90.67406321959389</c:v>
                </c:pt>
                <c:pt idx="4332">
                  <c:v>90.694996859953946</c:v>
                </c:pt>
                <c:pt idx="4333">
                  <c:v>90.715930500314002</c:v>
                </c:pt>
                <c:pt idx="4334">
                  <c:v>90.736864140674058</c:v>
                </c:pt>
                <c:pt idx="4335">
                  <c:v>90.757797781034128</c:v>
                </c:pt>
                <c:pt idx="4336">
                  <c:v>90.778731421394184</c:v>
                </c:pt>
                <c:pt idx="4337">
                  <c:v>90.79966506175424</c:v>
                </c:pt>
                <c:pt idx="4338">
                  <c:v>90.820598702114296</c:v>
                </c:pt>
                <c:pt idx="4339">
                  <c:v>90.841532342474352</c:v>
                </c:pt>
                <c:pt idx="4340">
                  <c:v>90.862465982834422</c:v>
                </c:pt>
                <c:pt idx="4341">
                  <c:v>90.883399623194478</c:v>
                </c:pt>
                <c:pt idx="4342">
                  <c:v>90.904333263554534</c:v>
                </c:pt>
                <c:pt idx="4343">
                  <c:v>90.92526690391459</c:v>
                </c:pt>
                <c:pt idx="4344">
                  <c:v>90.946200544274646</c:v>
                </c:pt>
                <c:pt idx="4345">
                  <c:v>90.967134184634716</c:v>
                </c:pt>
                <c:pt idx="4346">
                  <c:v>90.988067824994772</c:v>
                </c:pt>
                <c:pt idx="4347">
                  <c:v>91.009001465354828</c:v>
                </c:pt>
                <c:pt idx="4348">
                  <c:v>91.029935105714884</c:v>
                </c:pt>
                <c:pt idx="4349">
                  <c:v>91.05086874607494</c:v>
                </c:pt>
                <c:pt idx="4350">
                  <c:v>91.071802386434996</c:v>
                </c:pt>
                <c:pt idx="4351">
                  <c:v>91.092736026795066</c:v>
                </c:pt>
                <c:pt idx="4352">
                  <c:v>91.113669667155122</c:v>
                </c:pt>
                <c:pt idx="4353">
                  <c:v>91.134603307515178</c:v>
                </c:pt>
                <c:pt idx="4354">
                  <c:v>91.155536947875234</c:v>
                </c:pt>
                <c:pt idx="4355">
                  <c:v>91.17647058823529</c:v>
                </c:pt>
                <c:pt idx="4356">
                  <c:v>91.19740422859536</c:v>
                </c:pt>
                <c:pt idx="4357">
                  <c:v>91.218337868955416</c:v>
                </c:pt>
                <c:pt idx="4358">
                  <c:v>91.239271509315472</c:v>
                </c:pt>
                <c:pt idx="4359">
                  <c:v>91.260205149675528</c:v>
                </c:pt>
                <c:pt idx="4360">
                  <c:v>91.281138790035584</c:v>
                </c:pt>
                <c:pt idx="4361">
                  <c:v>91.30207243039564</c:v>
                </c:pt>
                <c:pt idx="4362">
                  <c:v>91.32300607075571</c:v>
                </c:pt>
                <c:pt idx="4363">
                  <c:v>91.343939711115766</c:v>
                </c:pt>
                <c:pt idx="4364">
                  <c:v>91.364873351475822</c:v>
                </c:pt>
                <c:pt idx="4365">
                  <c:v>91.385806991835878</c:v>
                </c:pt>
                <c:pt idx="4366">
                  <c:v>91.406740632195934</c:v>
                </c:pt>
                <c:pt idx="4367">
                  <c:v>91.427674272556004</c:v>
                </c:pt>
                <c:pt idx="4368">
                  <c:v>91.44860791291606</c:v>
                </c:pt>
                <c:pt idx="4369">
                  <c:v>91.469541553276116</c:v>
                </c:pt>
                <c:pt idx="4370">
                  <c:v>91.490475193636172</c:v>
                </c:pt>
                <c:pt idx="4371">
                  <c:v>91.511408833996228</c:v>
                </c:pt>
                <c:pt idx="4372">
                  <c:v>91.532342474356298</c:v>
                </c:pt>
                <c:pt idx="4373">
                  <c:v>91.553276114716354</c:v>
                </c:pt>
                <c:pt idx="4374">
                  <c:v>91.57420975507641</c:v>
                </c:pt>
                <c:pt idx="4375">
                  <c:v>91.595143395436466</c:v>
                </c:pt>
                <c:pt idx="4376">
                  <c:v>91.616077035796522</c:v>
                </c:pt>
                <c:pt idx="4377">
                  <c:v>91.637010676156578</c:v>
                </c:pt>
                <c:pt idx="4378">
                  <c:v>91.657944316516648</c:v>
                </c:pt>
                <c:pt idx="4379">
                  <c:v>91.678877956876704</c:v>
                </c:pt>
                <c:pt idx="4380">
                  <c:v>91.69981159723676</c:v>
                </c:pt>
                <c:pt idx="4381">
                  <c:v>91.720745237596816</c:v>
                </c:pt>
                <c:pt idx="4382">
                  <c:v>91.741678877956872</c:v>
                </c:pt>
                <c:pt idx="4383">
                  <c:v>91.762612518316942</c:v>
                </c:pt>
                <c:pt idx="4384">
                  <c:v>91.783546158676998</c:v>
                </c:pt>
                <c:pt idx="4385">
                  <c:v>91.804479799037054</c:v>
                </c:pt>
                <c:pt idx="4386">
                  <c:v>91.82541343939711</c:v>
                </c:pt>
                <c:pt idx="4387">
                  <c:v>91.846347079757166</c:v>
                </c:pt>
                <c:pt idx="4388">
                  <c:v>91.867280720117236</c:v>
                </c:pt>
                <c:pt idx="4389">
                  <c:v>91.888214360477292</c:v>
                </c:pt>
                <c:pt idx="4390">
                  <c:v>91.909148000837348</c:v>
                </c:pt>
                <c:pt idx="4391">
                  <c:v>91.930081641197404</c:v>
                </c:pt>
                <c:pt idx="4392">
                  <c:v>91.95101528155746</c:v>
                </c:pt>
                <c:pt idx="4393">
                  <c:v>91.971948921917516</c:v>
                </c:pt>
                <c:pt idx="4394">
                  <c:v>91.992882562277586</c:v>
                </c:pt>
                <c:pt idx="4395">
                  <c:v>92.013816202637642</c:v>
                </c:pt>
                <c:pt idx="4396">
                  <c:v>92.034749842997698</c:v>
                </c:pt>
                <c:pt idx="4397">
                  <c:v>92.055683483357754</c:v>
                </c:pt>
                <c:pt idx="4398">
                  <c:v>92.07661712371781</c:v>
                </c:pt>
                <c:pt idx="4399">
                  <c:v>92.09755076407788</c:v>
                </c:pt>
                <c:pt idx="4400">
                  <c:v>92.118484404437936</c:v>
                </c:pt>
                <c:pt idx="4401">
                  <c:v>92.139418044797992</c:v>
                </c:pt>
                <c:pt idx="4402">
                  <c:v>92.160351685158048</c:v>
                </c:pt>
                <c:pt idx="4403">
                  <c:v>92.181285325518104</c:v>
                </c:pt>
                <c:pt idx="4404">
                  <c:v>92.202218965878174</c:v>
                </c:pt>
                <c:pt idx="4405">
                  <c:v>92.22315260623823</c:v>
                </c:pt>
                <c:pt idx="4406">
                  <c:v>92.244086246598286</c:v>
                </c:pt>
                <c:pt idx="4407">
                  <c:v>92.265019886958342</c:v>
                </c:pt>
                <c:pt idx="4408">
                  <c:v>92.285953527318398</c:v>
                </c:pt>
                <c:pt idx="4409">
                  <c:v>92.306887167678454</c:v>
                </c:pt>
                <c:pt idx="4410">
                  <c:v>92.327820808038524</c:v>
                </c:pt>
                <c:pt idx="4411">
                  <c:v>92.34875444839858</c:v>
                </c:pt>
                <c:pt idx="4412">
                  <c:v>92.369688088758636</c:v>
                </c:pt>
                <c:pt idx="4413">
                  <c:v>92.390621729118692</c:v>
                </c:pt>
                <c:pt idx="4414">
                  <c:v>92.411555369478748</c:v>
                </c:pt>
                <c:pt idx="4415">
                  <c:v>92.432489009838818</c:v>
                </c:pt>
                <c:pt idx="4416">
                  <c:v>92.453422650198874</c:v>
                </c:pt>
                <c:pt idx="4417">
                  <c:v>92.47435629055893</c:v>
                </c:pt>
                <c:pt idx="4418">
                  <c:v>92.495289930918986</c:v>
                </c:pt>
                <c:pt idx="4419">
                  <c:v>92.516223571279042</c:v>
                </c:pt>
                <c:pt idx="4420">
                  <c:v>92.537157211639112</c:v>
                </c:pt>
                <c:pt idx="4421">
                  <c:v>92.558090851999168</c:v>
                </c:pt>
                <c:pt idx="4422">
                  <c:v>92.579024492359224</c:v>
                </c:pt>
                <c:pt idx="4423">
                  <c:v>92.59995813271928</c:v>
                </c:pt>
                <c:pt idx="4424">
                  <c:v>92.620891773079336</c:v>
                </c:pt>
                <c:pt idx="4425">
                  <c:v>92.641825413439392</c:v>
                </c:pt>
                <c:pt idx="4426">
                  <c:v>92.662759053799462</c:v>
                </c:pt>
                <c:pt idx="4427">
                  <c:v>92.683692694159518</c:v>
                </c:pt>
                <c:pt idx="4428">
                  <c:v>92.704626334519574</c:v>
                </c:pt>
                <c:pt idx="4429">
                  <c:v>92.72555997487963</c:v>
                </c:pt>
                <c:pt idx="4430">
                  <c:v>92.746493615239686</c:v>
                </c:pt>
                <c:pt idx="4431">
                  <c:v>92.767427255599756</c:v>
                </c:pt>
                <c:pt idx="4432">
                  <c:v>92.788360895959812</c:v>
                </c:pt>
                <c:pt idx="4433">
                  <c:v>92.809294536319868</c:v>
                </c:pt>
                <c:pt idx="4434">
                  <c:v>92.830228176679924</c:v>
                </c:pt>
                <c:pt idx="4435">
                  <c:v>92.85116181703998</c:v>
                </c:pt>
                <c:pt idx="4436">
                  <c:v>92.87209545740005</c:v>
                </c:pt>
                <c:pt idx="4437">
                  <c:v>92.893029097760106</c:v>
                </c:pt>
                <c:pt idx="4438">
                  <c:v>92.913962738120162</c:v>
                </c:pt>
                <c:pt idx="4439">
                  <c:v>92.934896378480218</c:v>
                </c:pt>
                <c:pt idx="4440">
                  <c:v>92.955830018840274</c:v>
                </c:pt>
                <c:pt idx="4441">
                  <c:v>92.97676365920033</c:v>
                </c:pt>
                <c:pt idx="4442">
                  <c:v>92.9976972995604</c:v>
                </c:pt>
                <c:pt idx="4443">
                  <c:v>93.018630939920456</c:v>
                </c:pt>
                <c:pt idx="4444">
                  <c:v>93.039564580280512</c:v>
                </c:pt>
                <c:pt idx="4445">
                  <c:v>93.060498220640568</c:v>
                </c:pt>
                <c:pt idx="4446">
                  <c:v>93.081431861000624</c:v>
                </c:pt>
                <c:pt idx="4447">
                  <c:v>93.102365501360694</c:v>
                </c:pt>
                <c:pt idx="4448">
                  <c:v>93.12329914172075</c:v>
                </c:pt>
                <c:pt idx="4449">
                  <c:v>93.144232782080806</c:v>
                </c:pt>
                <c:pt idx="4450">
                  <c:v>93.165166422440862</c:v>
                </c:pt>
                <c:pt idx="4451">
                  <c:v>93.186100062800918</c:v>
                </c:pt>
                <c:pt idx="4452">
                  <c:v>93.207033703160974</c:v>
                </c:pt>
                <c:pt idx="4453">
                  <c:v>93.227967343521044</c:v>
                </c:pt>
                <c:pt idx="4454">
                  <c:v>93.2489009838811</c:v>
                </c:pt>
                <c:pt idx="4455">
                  <c:v>93.269834624241156</c:v>
                </c:pt>
                <c:pt idx="4456">
                  <c:v>93.290768264601212</c:v>
                </c:pt>
                <c:pt idx="4457">
                  <c:v>93.311701904961268</c:v>
                </c:pt>
                <c:pt idx="4458">
                  <c:v>93.332635545321338</c:v>
                </c:pt>
                <c:pt idx="4459">
                  <c:v>93.353569185681394</c:v>
                </c:pt>
                <c:pt idx="4460">
                  <c:v>93.37450282604145</c:v>
                </c:pt>
                <c:pt idx="4461">
                  <c:v>93.395436466401506</c:v>
                </c:pt>
                <c:pt idx="4462">
                  <c:v>93.416370106761562</c:v>
                </c:pt>
                <c:pt idx="4463">
                  <c:v>93.437303747121632</c:v>
                </c:pt>
                <c:pt idx="4464">
                  <c:v>93.458237387481688</c:v>
                </c:pt>
                <c:pt idx="4465">
                  <c:v>93.479171027841744</c:v>
                </c:pt>
                <c:pt idx="4466">
                  <c:v>93.5001046682018</c:v>
                </c:pt>
                <c:pt idx="4467">
                  <c:v>93.521038308561856</c:v>
                </c:pt>
                <c:pt idx="4468">
                  <c:v>93.541971948921912</c:v>
                </c:pt>
                <c:pt idx="4469">
                  <c:v>93.562905589281982</c:v>
                </c:pt>
                <c:pt idx="4470">
                  <c:v>93.583839229642038</c:v>
                </c:pt>
                <c:pt idx="4471">
                  <c:v>93.604772870002094</c:v>
                </c:pt>
                <c:pt idx="4472">
                  <c:v>93.62570651036215</c:v>
                </c:pt>
                <c:pt idx="4473">
                  <c:v>93.646640150722206</c:v>
                </c:pt>
                <c:pt idx="4474">
                  <c:v>93.667573791082276</c:v>
                </c:pt>
                <c:pt idx="4475">
                  <c:v>93.688507431442332</c:v>
                </c:pt>
                <c:pt idx="4476">
                  <c:v>93.709441071802388</c:v>
                </c:pt>
                <c:pt idx="4477">
                  <c:v>93.730374712162444</c:v>
                </c:pt>
                <c:pt idx="4478">
                  <c:v>93.7513083525225</c:v>
                </c:pt>
                <c:pt idx="4479">
                  <c:v>93.77224199288257</c:v>
                </c:pt>
                <c:pt idx="4480">
                  <c:v>93.793175633242626</c:v>
                </c:pt>
                <c:pt idx="4481">
                  <c:v>93.814109273602682</c:v>
                </c:pt>
                <c:pt idx="4482">
                  <c:v>93.835042913962738</c:v>
                </c:pt>
                <c:pt idx="4483">
                  <c:v>93.855976554322794</c:v>
                </c:pt>
                <c:pt idx="4484">
                  <c:v>93.87691019468285</c:v>
                </c:pt>
                <c:pt idx="4485">
                  <c:v>93.89784383504292</c:v>
                </c:pt>
                <c:pt idx="4486">
                  <c:v>93.918777475402976</c:v>
                </c:pt>
                <c:pt idx="4487">
                  <c:v>93.939711115763032</c:v>
                </c:pt>
                <c:pt idx="4488">
                  <c:v>93.960644756123088</c:v>
                </c:pt>
                <c:pt idx="4489">
                  <c:v>93.981578396483144</c:v>
                </c:pt>
                <c:pt idx="4490">
                  <c:v>94.002512036843214</c:v>
                </c:pt>
                <c:pt idx="4491">
                  <c:v>94.02344567720327</c:v>
                </c:pt>
                <c:pt idx="4492">
                  <c:v>94.044379317563326</c:v>
                </c:pt>
                <c:pt idx="4493">
                  <c:v>94.065312957923382</c:v>
                </c:pt>
                <c:pt idx="4494">
                  <c:v>94.086246598283438</c:v>
                </c:pt>
                <c:pt idx="4495">
                  <c:v>94.107180238643508</c:v>
                </c:pt>
                <c:pt idx="4496">
                  <c:v>94.128113879003564</c:v>
                </c:pt>
                <c:pt idx="4497">
                  <c:v>94.14904751936362</c:v>
                </c:pt>
                <c:pt idx="4498">
                  <c:v>94.169981159723676</c:v>
                </c:pt>
                <c:pt idx="4499">
                  <c:v>94.190914800083732</c:v>
                </c:pt>
                <c:pt idx="4500">
                  <c:v>94.211848440443788</c:v>
                </c:pt>
                <c:pt idx="4501">
                  <c:v>94.232782080803858</c:v>
                </c:pt>
                <c:pt idx="4502">
                  <c:v>94.253715721163914</c:v>
                </c:pt>
                <c:pt idx="4503">
                  <c:v>94.27464936152397</c:v>
                </c:pt>
                <c:pt idx="4504">
                  <c:v>94.295583001884026</c:v>
                </c:pt>
                <c:pt idx="4505">
                  <c:v>94.316516642244082</c:v>
                </c:pt>
                <c:pt idx="4506">
                  <c:v>94.337450282604152</c:v>
                </c:pt>
                <c:pt idx="4507">
                  <c:v>94.358383922964208</c:v>
                </c:pt>
                <c:pt idx="4508">
                  <c:v>94.379317563324264</c:v>
                </c:pt>
                <c:pt idx="4509">
                  <c:v>94.40025120368432</c:v>
                </c:pt>
                <c:pt idx="4510">
                  <c:v>94.421184844044376</c:v>
                </c:pt>
                <c:pt idx="4511">
                  <c:v>94.442118484404446</c:v>
                </c:pt>
                <c:pt idx="4512">
                  <c:v>94.463052124764502</c:v>
                </c:pt>
                <c:pt idx="4513">
                  <c:v>94.483985765124558</c:v>
                </c:pt>
                <c:pt idx="4514">
                  <c:v>94.504919405484614</c:v>
                </c:pt>
                <c:pt idx="4515">
                  <c:v>94.52585304584467</c:v>
                </c:pt>
                <c:pt idx="4516">
                  <c:v>94.546786686204726</c:v>
                </c:pt>
                <c:pt idx="4517">
                  <c:v>94.567720326564796</c:v>
                </c:pt>
                <c:pt idx="4518">
                  <c:v>94.588653966924852</c:v>
                </c:pt>
                <c:pt idx="4519">
                  <c:v>94.609587607284908</c:v>
                </c:pt>
                <c:pt idx="4520">
                  <c:v>94.630521247644964</c:v>
                </c:pt>
                <c:pt idx="4521">
                  <c:v>94.65145488800502</c:v>
                </c:pt>
                <c:pt idx="4522">
                  <c:v>94.67238852836509</c:v>
                </c:pt>
                <c:pt idx="4523">
                  <c:v>94.693322168725146</c:v>
                </c:pt>
                <c:pt idx="4524">
                  <c:v>94.714255809085202</c:v>
                </c:pt>
                <c:pt idx="4525">
                  <c:v>94.735189449445258</c:v>
                </c:pt>
                <c:pt idx="4526">
                  <c:v>94.756123089805314</c:v>
                </c:pt>
                <c:pt idx="4527">
                  <c:v>94.77705673016537</c:v>
                </c:pt>
                <c:pt idx="4528">
                  <c:v>94.79799037052544</c:v>
                </c:pt>
                <c:pt idx="4529">
                  <c:v>94.818924010885496</c:v>
                </c:pt>
                <c:pt idx="4530">
                  <c:v>94.839857651245552</c:v>
                </c:pt>
                <c:pt idx="4531">
                  <c:v>94.860791291605608</c:v>
                </c:pt>
                <c:pt idx="4532">
                  <c:v>94.881724931965664</c:v>
                </c:pt>
                <c:pt idx="4533">
                  <c:v>94.902658572325734</c:v>
                </c:pt>
                <c:pt idx="4534">
                  <c:v>94.92359221268579</c:v>
                </c:pt>
                <c:pt idx="4535">
                  <c:v>94.944525853045846</c:v>
                </c:pt>
                <c:pt idx="4536">
                  <c:v>94.965459493405902</c:v>
                </c:pt>
                <c:pt idx="4537">
                  <c:v>94.986393133765958</c:v>
                </c:pt>
                <c:pt idx="4538">
                  <c:v>95.007326774126028</c:v>
                </c:pt>
                <c:pt idx="4539">
                  <c:v>95.028260414486084</c:v>
                </c:pt>
                <c:pt idx="4540">
                  <c:v>95.04919405484614</c:v>
                </c:pt>
                <c:pt idx="4541">
                  <c:v>95.070127695206196</c:v>
                </c:pt>
                <c:pt idx="4542">
                  <c:v>95.091061335566252</c:v>
                </c:pt>
                <c:pt idx="4543">
                  <c:v>95.111994975926308</c:v>
                </c:pt>
                <c:pt idx="4544">
                  <c:v>95.132928616286378</c:v>
                </c:pt>
                <c:pt idx="4545">
                  <c:v>95.153862256646434</c:v>
                </c:pt>
                <c:pt idx="4546">
                  <c:v>95.17479589700649</c:v>
                </c:pt>
                <c:pt idx="4547">
                  <c:v>95.195729537366546</c:v>
                </c:pt>
                <c:pt idx="4548">
                  <c:v>95.216663177726602</c:v>
                </c:pt>
                <c:pt idx="4549">
                  <c:v>95.237596818086672</c:v>
                </c:pt>
                <c:pt idx="4550">
                  <c:v>95.258530458446728</c:v>
                </c:pt>
                <c:pt idx="4551">
                  <c:v>95.279464098806784</c:v>
                </c:pt>
                <c:pt idx="4552">
                  <c:v>95.30039773916684</c:v>
                </c:pt>
                <c:pt idx="4553">
                  <c:v>95.321331379526896</c:v>
                </c:pt>
                <c:pt idx="4554">
                  <c:v>95.342265019886966</c:v>
                </c:pt>
                <c:pt idx="4555">
                  <c:v>95.363198660247022</c:v>
                </c:pt>
                <c:pt idx="4556">
                  <c:v>95.384132300607078</c:v>
                </c:pt>
                <c:pt idx="4557">
                  <c:v>95.405065940967134</c:v>
                </c:pt>
                <c:pt idx="4558">
                  <c:v>95.42599958132719</c:v>
                </c:pt>
                <c:pt idx="4559">
                  <c:v>95.446933221687246</c:v>
                </c:pt>
                <c:pt idx="4560">
                  <c:v>95.467866862047316</c:v>
                </c:pt>
                <c:pt idx="4561">
                  <c:v>95.488800502407372</c:v>
                </c:pt>
                <c:pt idx="4562">
                  <c:v>95.509734142767428</c:v>
                </c:pt>
                <c:pt idx="4563">
                  <c:v>95.530667783127484</c:v>
                </c:pt>
                <c:pt idx="4564">
                  <c:v>95.55160142348754</c:v>
                </c:pt>
                <c:pt idx="4565">
                  <c:v>95.57253506384761</c:v>
                </c:pt>
                <c:pt idx="4566">
                  <c:v>95.593468704207666</c:v>
                </c:pt>
                <c:pt idx="4567">
                  <c:v>95.614402344567722</c:v>
                </c:pt>
                <c:pt idx="4568">
                  <c:v>95.635335984927778</c:v>
                </c:pt>
                <c:pt idx="4569">
                  <c:v>95.656269625287834</c:v>
                </c:pt>
                <c:pt idx="4570">
                  <c:v>95.677203265647904</c:v>
                </c:pt>
                <c:pt idx="4571">
                  <c:v>95.69813690600796</c:v>
                </c:pt>
                <c:pt idx="4572">
                  <c:v>95.719070546368016</c:v>
                </c:pt>
                <c:pt idx="4573">
                  <c:v>95.740004186728072</c:v>
                </c:pt>
                <c:pt idx="4574">
                  <c:v>95.760937827088128</c:v>
                </c:pt>
                <c:pt idx="4575">
                  <c:v>95.781871467448184</c:v>
                </c:pt>
                <c:pt idx="4576">
                  <c:v>95.802805107808254</c:v>
                </c:pt>
                <c:pt idx="4577">
                  <c:v>95.82373874816831</c:v>
                </c:pt>
                <c:pt idx="4578">
                  <c:v>95.844672388528366</c:v>
                </c:pt>
                <c:pt idx="4579">
                  <c:v>95.865606028888422</c:v>
                </c:pt>
                <c:pt idx="4580">
                  <c:v>95.886539669248478</c:v>
                </c:pt>
                <c:pt idx="4581">
                  <c:v>95.907473309608548</c:v>
                </c:pt>
                <c:pt idx="4582">
                  <c:v>95.928406949968604</c:v>
                </c:pt>
                <c:pt idx="4583">
                  <c:v>95.94934059032866</c:v>
                </c:pt>
                <c:pt idx="4584">
                  <c:v>95.970274230688716</c:v>
                </c:pt>
                <c:pt idx="4585">
                  <c:v>95.991207871048772</c:v>
                </c:pt>
                <c:pt idx="4586">
                  <c:v>96.012141511408842</c:v>
                </c:pt>
                <c:pt idx="4587">
                  <c:v>96.033075151768898</c:v>
                </c:pt>
                <c:pt idx="4588">
                  <c:v>96.054008792128954</c:v>
                </c:pt>
                <c:pt idx="4589">
                  <c:v>96.07494243248901</c:v>
                </c:pt>
                <c:pt idx="4590">
                  <c:v>96.095876072849066</c:v>
                </c:pt>
                <c:pt idx="4591">
                  <c:v>96.116809713209122</c:v>
                </c:pt>
                <c:pt idx="4592">
                  <c:v>96.137743353569192</c:v>
                </c:pt>
                <c:pt idx="4593">
                  <c:v>96.158676993929248</c:v>
                </c:pt>
                <c:pt idx="4594">
                  <c:v>96.179610634289304</c:v>
                </c:pt>
                <c:pt idx="4595">
                  <c:v>96.20054427464936</c:v>
                </c:pt>
                <c:pt idx="4596">
                  <c:v>96.221477915009416</c:v>
                </c:pt>
                <c:pt idx="4597">
                  <c:v>96.242411555369486</c:v>
                </c:pt>
                <c:pt idx="4598">
                  <c:v>96.263345195729542</c:v>
                </c:pt>
                <c:pt idx="4599">
                  <c:v>96.284278836089598</c:v>
                </c:pt>
                <c:pt idx="4600">
                  <c:v>96.305212476449654</c:v>
                </c:pt>
                <c:pt idx="4601">
                  <c:v>96.32614611680971</c:v>
                </c:pt>
                <c:pt idx="4602">
                  <c:v>96.34707975716978</c:v>
                </c:pt>
                <c:pt idx="4603">
                  <c:v>96.368013397529836</c:v>
                </c:pt>
                <c:pt idx="4604">
                  <c:v>96.388947037889892</c:v>
                </c:pt>
                <c:pt idx="4605">
                  <c:v>96.409880678249948</c:v>
                </c:pt>
                <c:pt idx="4606">
                  <c:v>96.430814318610004</c:v>
                </c:pt>
                <c:pt idx="4607">
                  <c:v>96.45174795897006</c:v>
                </c:pt>
                <c:pt idx="4608">
                  <c:v>96.47268159933013</c:v>
                </c:pt>
                <c:pt idx="4609">
                  <c:v>96.493615239690186</c:v>
                </c:pt>
                <c:pt idx="4610">
                  <c:v>96.514548880050242</c:v>
                </c:pt>
                <c:pt idx="4611">
                  <c:v>96.535482520410298</c:v>
                </c:pt>
                <c:pt idx="4612">
                  <c:v>96.556416160770354</c:v>
                </c:pt>
                <c:pt idx="4613">
                  <c:v>96.577349801130424</c:v>
                </c:pt>
                <c:pt idx="4614">
                  <c:v>96.59828344149048</c:v>
                </c:pt>
                <c:pt idx="4615">
                  <c:v>96.619217081850536</c:v>
                </c:pt>
                <c:pt idx="4616">
                  <c:v>96.640150722210592</c:v>
                </c:pt>
                <c:pt idx="4617">
                  <c:v>96.661084362570648</c:v>
                </c:pt>
                <c:pt idx="4618">
                  <c:v>96.682018002930704</c:v>
                </c:pt>
                <c:pt idx="4619">
                  <c:v>96.702951643290774</c:v>
                </c:pt>
                <c:pt idx="4620">
                  <c:v>96.72388528365083</c:v>
                </c:pt>
                <c:pt idx="4621">
                  <c:v>96.744818924010886</c:v>
                </c:pt>
                <c:pt idx="4622">
                  <c:v>96.765752564370942</c:v>
                </c:pt>
                <c:pt idx="4623">
                  <c:v>96.786686204730998</c:v>
                </c:pt>
                <c:pt idx="4624">
                  <c:v>96.807619845091068</c:v>
                </c:pt>
                <c:pt idx="4625">
                  <c:v>96.828553485451124</c:v>
                </c:pt>
                <c:pt idx="4626">
                  <c:v>96.84948712581118</c:v>
                </c:pt>
                <c:pt idx="4627">
                  <c:v>96.870420766171236</c:v>
                </c:pt>
                <c:pt idx="4628">
                  <c:v>96.891354406531292</c:v>
                </c:pt>
                <c:pt idx="4629">
                  <c:v>96.912288046891362</c:v>
                </c:pt>
                <c:pt idx="4630">
                  <c:v>96.933221687251418</c:v>
                </c:pt>
                <c:pt idx="4631">
                  <c:v>96.954155327611474</c:v>
                </c:pt>
                <c:pt idx="4632">
                  <c:v>96.97508896797153</c:v>
                </c:pt>
                <c:pt idx="4633">
                  <c:v>96.996022608331586</c:v>
                </c:pt>
                <c:pt idx="4634">
                  <c:v>97.016956248691642</c:v>
                </c:pt>
                <c:pt idx="4635">
                  <c:v>97.037889889051712</c:v>
                </c:pt>
                <c:pt idx="4636">
                  <c:v>97.058823529411768</c:v>
                </c:pt>
                <c:pt idx="4637">
                  <c:v>97.079757169771824</c:v>
                </c:pt>
                <c:pt idx="4638">
                  <c:v>97.10069081013188</c:v>
                </c:pt>
                <c:pt idx="4639">
                  <c:v>97.121624450491936</c:v>
                </c:pt>
                <c:pt idx="4640">
                  <c:v>97.142558090852006</c:v>
                </c:pt>
                <c:pt idx="4641">
                  <c:v>97.163491731212062</c:v>
                </c:pt>
                <c:pt idx="4642">
                  <c:v>97.184425371572118</c:v>
                </c:pt>
                <c:pt idx="4643">
                  <c:v>97.205359011932174</c:v>
                </c:pt>
                <c:pt idx="4644">
                  <c:v>97.22629265229223</c:v>
                </c:pt>
                <c:pt idx="4645">
                  <c:v>97.2472262926523</c:v>
                </c:pt>
                <c:pt idx="4646">
                  <c:v>97.268159933012356</c:v>
                </c:pt>
                <c:pt idx="4647">
                  <c:v>97.289093573372412</c:v>
                </c:pt>
                <c:pt idx="4648">
                  <c:v>97.310027213732468</c:v>
                </c:pt>
                <c:pt idx="4649">
                  <c:v>97.330960854092524</c:v>
                </c:pt>
                <c:pt idx="4650">
                  <c:v>97.35189449445258</c:v>
                </c:pt>
                <c:pt idx="4651">
                  <c:v>97.37282813481265</c:v>
                </c:pt>
                <c:pt idx="4652">
                  <c:v>97.393761775172706</c:v>
                </c:pt>
                <c:pt idx="4653">
                  <c:v>97.414695415532762</c:v>
                </c:pt>
                <c:pt idx="4654">
                  <c:v>97.435629055892818</c:v>
                </c:pt>
                <c:pt idx="4655">
                  <c:v>97.456562696252874</c:v>
                </c:pt>
                <c:pt idx="4656">
                  <c:v>97.477496336612944</c:v>
                </c:pt>
                <c:pt idx="4657">
                  <c:v>97.498429976973</c:v>
                </c:pt>
                <c:pt idx="4658">
                  <c:v>97.519363617333056</c:v>
                </c:pt>
                <c:pt idx="4659">
                  <c:v>97.540297257693112</c:v>
                </c:pt>
                <c:pt idx="4660">
                  <c:v>97.561230898053168</c:v>
                </c:pt>
                <c:pt idx="4661">
                  <c:v>97.582164538413238</c:v>
                </c:pt>
                <c:pt idx="4662">
                  <c:v>97.603098178773294</c:v>
                </c:pt>
                <c:pt idx="4663">
                  <c:v>97.62403181913335</c:v>
                </c:pt>
                <c:pt idx="4664">
                  <c:v>97.644965459493406</c:v>
                </c:pt>
                <c:pt idx="4665">
                  <c:v>97.665899099853462</c:v>
                </c:pt>
                <c:pt idx="4666">
                  <c:v>97.686832740213518</c:v>
                </c:pt>
                <c:pt idx="4667">
                  <c:v>97.707766380573588</c:v>
                </c:pt>
                <c:pt idx="4668">
                  <c:v>97.728700020933644</c:v>
                </c:pt>
                <c:pt idx="4669">
                  <c:v>97.7496336612937</c:v>
                </c:pt>
                <c:pt idx="4670">
                  <c:v>97.770567301653756</c:v>
                </c:pt>
                <c:pt idx="4671">
                  <c:v>97.791500942013812</c:v>
                </c:pt>
                <c:pt idx="4672">
                  <c:v>97.812434582373882</c:v>
                </c:pt>
                <c:pt idx="4673">
                  <c:v>97.833368222733938</c:v>
                </c:pt>
                <c:pt idx="4674">
                  <c:v>97.854301863093994</c:v>
                </c:pt>
                <c:pt idx="4675">
                  <c:v>97.87523550345405</c:v>
                </c:pt>
                <c:pt idx="4676">
                  <c:v>97.896169143814106</c:v>
                </c:pt>
                <c:pt idx="4677">
                  <c:v>97.917102784174176</c:v>
                </c:pt>
                <c:pt idx="4678">
                  <c:v>97.938036424534232</c:v>
                </c:pt>
                <c:pt idx="4679">
                  <c:v>97.958970064894288</c:v>
                </c:pt>
                <c:pt idx="4680">
                  <c:v>97.979903705254344</c:v>
                </c:pt>
                <c:pt idx="4681">
                  <c:v>98.0008373456144</c:v>
                </c:pt>
                <c:pt idx="4682">
                  <c:v>98.021770985974456</c:v>
                </c:pt>
                <c:pt idx="4683">
                  <c:v>98.042704626334526</c:v>
                </c:pt>
                <c:pt idx="4684">
                  <c:v>98.063638266694582</c:v>
                </c:pt>
                <c:pt idx="4685">
                  <c:v>98.084571907054638</c:v>
                </c:pt>
                <c:pt idx="4686">
                  <c:v>98.105505547414694</c:v>
                </c:pt>
                <c:pt idx="4687">
                  <c:v>98.12643918777475</c:v>
                </c:pt>
                <c:pt idx="4688">
                  <c:v>98.14737282813482</c:v>
                </c:pt>
                <c:pt idx="4689">
                  <c:v>98.168306468494876</c:v>
                </c:pt>
                <c:pt idx="4690">
                  <c:v>98.189240108854932</c:v>
                </c:pt>
                <c:pt idx="4691">
                  <c:v>98.210173749214988</c:v>
                </c:pt>
                <c:pt idx="4692">
                  <c:v>98.231107389575044</c:v>
                </c:pt>
                <c:pt idx="4693">
                  <c:v>98.2520410299351</c:v>
                </c:pt>
                <c:pt idx="4694">
                  <c:v>98.27297467029517</c:v>
                </c:pt>
                <c:pt idx="4695">
                  <c:v>98.293908310655226</c:v>
                </c:pt>
                <c:pt idx="4696">
                  <c:v>98.314841951015282</c:v>
                </c:pt>
                <c:pt idx="4697">
                  <c:v>98.335775591375338</c:v>
                </c:pt>
                <c:pt idx="4698">
                  <c:v>98.356709231735394</c:v>
                </c:pt>
                <c:pt idx="4699">
                  <c:v>98.377642872095464</c:v>
                </c:pt>
                <c:pt idx="4700">
                  <c:v>98.39857651245552</c:v>
                </c:pt>
                <c:pt idx="4701">
                  <c:v>98.419510152815576</c:v>
                </c:pt>
                <c:pt idx="4702">
                  <c:v>98.440443793175632</c:v>
                </c:pt>
                <c:pt idx="4703">
                  <c:v>98.461377433535688</c:v>
                </c:pt>
                <c:pt idx="4704">
                  <c:v>98.482311073895758</c:v>
                </c:pt>
                <c:pt idx="4705">
                  <c:v>98.503244714255814</c:v>
                </c:pt>
                <c:pt idx="4706">
                  <c:v>98.52417835461587</c:v>
                </c:pt>
                <c:pt idx="4707">
                  <c:v>98.545111994975926</c:v>
                </c:pt>
                <c:pt idx="4708">
                  <c:v>98.566045635335982</c:v>
                </c:pt>
                <c:pt idx="4709">
                  <c:v>98.586979275696038</c:v>
                </c:pt>
                <c:pt idx="4710">
                  <c:v>98.607912916056108</c:v>
                </c:pt>
                <c:pt idx="4711">
                  <c:v>98.628846556416164</c:v>
                </c:pt>
                <c:pt idx="4712">
                  <c:v>98.64978019677622</c:v>
                </c:pt>
                <c:pt idx="4713">
                  <c:v>98.670713837136276</c:v>
                </c:pt>
                <c:pt idx="4714">
                  <c:v>98.691647477496332</c:v>
                </c:pt>
                <c:pt idx="4715">
                  <c:v>98.712581117856402</c:v>
                </c:pt>
                <c:pt idx="4716">
                  <c:v>98.733514758216458</c:v>
                </c:pt>
                <c:pt idx="4717">
                  <c:v>98.754448398576514</c:v>
                </c:pt>
                <c:pt idx="4718">
                  <c:v>98.77538203893657</c:v>
                </c:pt>
                <c:pt idx="4719">
                  <c:v>98.796315679296626</c:v>
                </c:pt>
                <c:pt idx="4720">
                  <c:v>98.817249319656696</c:v>
                </c:pt>
                <c:pt idx="4721">
                  <c:v>98.838182960016752</c:v>
                </c:pt>
                <c:pt idx="4722">
                  <c:v>98.859116600376808</c:v>
                </c:pt>
                <c:pt idx="4723">
                  <c:v>98.880050240736864</c:v>
                </c:pt>
                <c:pt idx="4724">
                  <c:v>98.90098388109692</c:v>
                </c:pt>
                <c:pt idx="4725">
                  <c:v>98.921917521456976</c:v>
                </c:pt>
                <c:pt idx="4726">
                  <c:v>98.942851161817046</c:v>
                </c:pt>
                <c:pt idx="4727">
                  <c:v>98.963784802177102</c:v>
                </c:pt>
                <c:pt idx="4728">
                  <c:v>98.984718442537158</c:v>
                </c:pt>
                <c:pt idx="4729">
                  <c:v>99.005652082897214</c:v>
                </c:pt>
                <c:pt idx="4730">
                  <c:v>99.02658572325727</c:v>
                </c:pt>
                <c:pt idx="4731">
                  <c:v>99.04751936361734</c:v>
                </c:pt>
                <c:pt idx="4732">
                  <c:v>99.068453003977396</c:v>
                </c:pt>
                <c:pt idx="4733">
                  <c:v>99.089386644337452</c:v>
                </c:pt>
                <c:pt idx="4734">
                  <c:v>99.110320284697508</c:v>
                </c:pt>
                <c:pt idx="4735">
                  <c:v>99.131253925057564</c:v>
                </c:pt>
                <c:pt idx="4736">
                  <c:v>99.152187565417634</c:v>
                </c:pt>
                <c:pt idx="4737">
                  <c:v>99.17312120577769</c:v>
                </c:pt>
                <c:pt idx="4738">
                  <c:v>99.194054846137746</c:v>
                </c:pt>
                <c:pt idx="4739">
                  <c:v>99.214988486497802</c:v>
                </c:pt>
                <c:pt idx="4740">
                  <c:v>99.235922126857858</c:v>
                </c:pt>
                <c:pt idx="4741">
                  <c:v>99.256855767217914</c:v>
                </c:pt>
                <c:pt idx="4742">
                  <c:v>99.277789407577984</c:v>
                </c:pt>
                <c:pt idx="4743">
                  <c:v>99.29872304793804</c:v>
                </c:pt>
                <c:pt idx="4744">
                  <c:v>99.319656688298096</c:v>
                </c:pt>
                <c:pt idx="4745">
                  <c:v>99.340590328658152</c:v>
                </c:pt>
                <c:pt idx="4746">
                  <c:v>99.361523969018208</c:v>
                </c:pt>
                <c:pt idx="4747">
                  <c:v>99.382457609378278</c:v>
                </c:pt>
                <c:pt idx="4748">
                  <c:v>99.403391249738334</c:v>
                </c:pt>
                <c:pt idx="4749">
                  <c:v>99.42432489009839</c:v>
                </c:pt>
                <c:pt idx="4750">
                  <c:v>99.445258530458446</c:v>
                </c:pt>
                <c:pt idx="4751">
                  <c:v>99.466192170818502</c:v>
                </c:pt>
                <c:pt idx="4752">
                  <c:v>99.487125811178572</c:v>
                </c:pt>
                <c:pt idx="4753">
                  <c:v>99.508059451538628</c:v>
                </c:pt>
                <c:pt idx="4754">
                  <c:v>99.528993091898684</c:v>
                </c:pt>
                <c:pt idx="4755">
                  <c:v>99.54992673225874</c:v>
                </c:pt>
                <c:pt idx="4756">
                  <c:v>99.570860372618796</c:v>
                </c:pt>
                <c:pt idx="4757">
                  <c:v>99.591794012978852</c:v>
                </c:pt>
                <c:pt idx="4758">
                  <c:v>99.612727653338922</c:v>
                </c:pt>
                <c:pt idx="4759">
                  <c:v>99.633661293698978</c:v>
                </c:pt>
                <c:pt idx="4760">
                  <c:v>99.654594934059034</c:v>
                </c:pt>
                <c:pt idx="4761">
                  <c:v>99.67552857441909</c:v>
                </c:pt>
                <c:pt idx="4762">
                  <c:v>99.696462214779146</c:v>
                </c:pt>
                <c:pt idx="4763">
                  <c:v>99.717395855139216</c:v>
                </c:pt>
                <c:pt idx="4764">
                  <c:v>99.738329495499272</c:v>
                </c:pt>
                <c:pt idx="4765">
                  <c:v>99.759263135859328</c:v>
                </c:pt>
                <c:pt idx="4766">
                  <c:v>99.780196776219384</c:v>
                </c:pt>
                <c:pt idx="4767">
                  <c:v>99.80113041657944</c:v>
                </c:pt>
                <c:pt idx="4768">
                  <c:v>99.82206405693951</c:v>
                </c:pt>
                <c:pt idx="4769">
                  <c:v>99.842997697299566</c:v>
                </c:pt>
                <c:pt idx="4770">
                  <c:v>99.863931337659622</c:v>
                </c:pt>
                <c:pt idx="4771">
                  <c:v>99.884864978019678</c:v>
                </c:pt>
                <c:pt idx="4772">
                  <c:v>99.905798618379734</c:v>
                </c:pt>
                <c:pt idx="4773">
                  <c:v>99.92673225873979</c:v>
                </c:pt>
                <c:pt idx="4774">
                  <c:v>99.94766589909986</c:v>
                </c:pt>
                <c:pt idx="4775">
                  <c:v>99.968599539459916</c:v>
                </c:pt>
                <c:pt idx="4776">
                  <c:v>99.989533179819972</c:v>
                </c:pt>
              </c:numCache>
            </c:numRef>
          </c:xVal>
          <c:yVal>
            <c:numRef>
              <c:f>Sheet5!$G$26:$G$4802</c:f>
              <c:numCache>
                <c:formatCode>General</c:formatCode>
                <c:ptCount val="4777"/>
                <c:pt idx="0">
                  <c:v>4</c:v>
                </c:pt>
                <c:pt idx="1">
                  <c:v>4</c:v>
                </c:pt>
                <c:pt idx="2">
                  <c:v>4</c:v>
                </c:pt>
                <c:pt idx="3">
                  <c:v>4</c:v>
                </c:pt>
                <c:pt idx="4">
                  <c:v>4</c:v>
                </c:pt>
                <c:pt idx="5">
                  <c:v>4</c:v>
                </c:pt>
                <c:pt idx="6">
                  <c:v>4</c:v>
                </c:pt>
                <c:pt idx="7">
                  <c:v>7</c:v>
                </c:pt>
                <c:pt idx="8">
                  <c:v>7</c:v>
                </c:pt>
                <c:pt idx="9">
                  <c:v>7</c:v>
                </c:pt>
                <c:pt idx="10">
                  <c:v>7</c:v>
                </c:pt>
                <c:pt idx="11">
                  <c:v>8</c:v>
                </c:pt>
                <c:pt idx="12">
                  <c:v>8</c:v>
                </c:pt>
                <c:pt idx="13">
                  <c:v>8</c:v>
                </c:pt>
                <c:pt idx="14">
                  <c:v>8</c:v>
                </c:pt>
                <c:pt idx="15">
                  <c:v>8</c:v>
                </c:pt>
                <c:pt idx="16">
                  <c:v>8</c:v>
                </c:pt>
                <c:pt idx="17">
                  <c:v>8</c:v>
                </c:pt>
                <c:pt idx="18">
                  <c:v>8</c:v>
                </c:pt>
                <c:pt idx="19">
                  <c:v>8</c:v>
                </c:pt>
                <c:pt idx="20">
                  <c:v>8</c:v>
                </c:pt>
                <c:pt idx="21">
                  <c:v>8</c:v>
                </c:pt>
                <c:pt idx="22">
                  <c:v>8</c:v>
                </c:pt>
                <c:pt idx="23">
                  <c:v>8</c:v>
                </c:pt>
                <c:pt idx="24">
                  <c:v>9</c:v>
                </c:pt>
                <c:pt idx="25">
                  <c:v>9</c:v>
                </c:pt>
                <c:pt idx="26">
                  <c:v>9</c:v>
                </c:pt>
                <c:pt idx="27">
                  <c:v>9</c:v>
                </c:pt>
                <c:pt idx="28">
                  <c:v>9</c:v>
                </c:pt>
                <c:pt idx="29">
                  <c:v>9</c:v>
                </c:pt>
                <c:pt idx="30">
                  <c:v>9</c:v>
                </c:pt>
                <c:pt idx="31">
                  <c:v>9</c:v>
                </c:pt>
                <c:pt idx="32">
                  <c:v>9</c:v>
                </c:pt>
                <c:pt idx="33">
                  <c:v>9</c:v>
                </c:pt>
                <c:pt idx="34">
                  <c:v>9</c:v>
                </c:pt>
                <c:pt idx="35">
                  <c:v>9</c:v>
                </c:pt>
                <c:pt idx="36">
                  <c:v>9</c:v>
                </c:pt>
                <c:pt idx="37">
                  <c:v>10</c:v>
                </c:pt>
                <c:pt idx="38">
                  <c:v>10</c:v>
                </c:pt>
                <c:pt idx="39">
                  <c:v>10</c:v>
                </c:pt>
                <c:pt idx="40">
                  <c:v>10</c:v>
                </c:pt>
                <c:pt idx="41">
                  <c:v>10</c:v>
                </c:pt>
                <c:pt idx="42">
                  <c:v>10</c:v>
                </c:pt>
                <c:pt idx="43">
                  <c:v>10</c:v>
                </c:pt>
                <c:pt idx="44">
                  <c:v>10</c:v>
                </c:pt>
                <c:pt idx="45">
                  <c:v>10</c:v>
                </c:pt>
                <c:pt idx="46">
                  <c:v>10</c:v>
                </c:pt>
                <c:pt idx="47">
                  <c:v>10</c:v>
                </c:pt>
                <c:pt idx="48">
                  <c:v>10</c:v>
                </c:pt>
                <c:pt idx="49">
                  <c:v>10</c:v>
                </c:pt>
                <c:pt idx="50">
                  <c:v>10</c:v>
                </c:pt>
                <c:pt idx="51">
                  <c:v>10</c:v>
                </c:pt>
                <c:pt idx="52">
                  <c:v>10</c:v>
                </c:pt>
                <c:pt idx="53">
                  <c:v>10</c:v>
                </c:pt>
                <c:pt idx="54">
                  <c:v>10</c:v>
                </c:pt>
                <c:pt idx="55">
                  <c:v>10</c:v>
                </c:pt>
                <c:pt idx="56">
                  <c:v>10</c:v>
                </c:pt>
                <c:pt idx="57">
                  <c:v>10</c:v>
                </c:pt>
                <c:pt idx="58">
                  <c:v>10</c:v>
                </c:pt>
                <c:pt idx="59">
                  <c:v>10</c:v>
                </c:pt>
                <c:pt idx="60">
                  <c:v>10</c:v>
                </c:pt>
                <c:pt idx="61">
                  <c:v>10</c:v>
                </c:pt>
                <c:pt idx="62">
                  <c:v>11</c:v>
                </c:pt>
                <c:pt idx="63">
                  <c:v>11</c:v>
                </c:pt>
                <c:pt idx="64">
                  <c:v>11</c:v>
                </c:pt>
                <c:pt idx="65">
                  <c:v>11</c:v>
                </c:pt>
                <c:pt idx="66">
                  <c:v>11</c:v>
                </c:pt>
                <c:pt idx="67">
                  <c:v>11</c:v>
                </c:pt>
                <c:pt idx="68">
                  <c:v>11</c:v>
                </c:pt>
                <c:pt idx="69">
                  <c:v>11</c:v>
                </c:pt>
                <c:pt idx="70">
                  <c:v>11</c:v>
                </c:pt>
                <c:pt idx="71">
                  <c:v>11</c:v>
                </c:pt>
                <c:pt idx="72">
                  <c:v>11</c:v>
                </c:pt>
                <c:pt idx="73">
                  <c:v>11</c:v>
                </c:pt>
                <c:pt idx="74">
                  <c:v>11</c:v>
                </c:pt>
                <c:pt idx="75">
                  <c:v>11</c:v>
                </c:pt>
                <c:pt idx="76">
                  <c:v>11</c:v>
                </c:pt>
                <c:pt idx="77">
                  <c:v>11</c:v>
                </c:pt>
                <c:pt idx="78">
                  <c:v>11</c:v>
                </c:pt>
                <c:pt idx="79">
                  <c:v>11</c:v>
                </c:pt>
                <c:pt idx="80">
                  <c:v>11</c:v>
                </c:pt>
                <c:pt idx="81">
                  <c:v>11</c:v>
                </c:pt>
                <c:pt idx="82">
                  <c:v>11</c:v>
                </c:pt>
                <c:pt idx="83">
                  <c:v>11</c:v>
                </c:pt>
                <c:pt idx="84">
                  <c:v>11</c:v>
                </c:pt>
                <c:pt idx="85">
                  <c:v>11</c:v>
                </c:pt>
                <c:pt idx="86">
                  <c:v>11</c:v>
                </c:pt>
                <c:pt idx="87">
                  <c:v>11</c:v>
                </c:pt>
                <c:pt idx="88">
                  <c:v>11</c:v>
                </c:pt>
                <c:pt idx="89">
                  <c:v>11</c:v>
                </c:pt>
                <c:pt idx="90">
                  <c:v>11</c:v>
                </c:pt>
                <c:pt idx="91">
                  <c:v>11</c:v>
                </c:pt>
                <c:pt idx="92">
                  <c:v>11</c:v>
                </c:pt>
                <c:pt idx="93">
                  <c:v>11</c:v>
                </c:pt>
                <c:pt idx="94">
                  <c:v>11</c:v>
                </c:pt>
                <c:pt idx="95">
                  <c:v>11</c:v>
                </c:pt>
                <c:pt idx="96">
                  <c:v>11</c:v>
                </c:pt>
                <c:pt idx="97">
                  <c:v>11</c:v>
                </c:pt>
                <c:pt idx="98">
                  <c:v>11</c:v>
                </c:pt>
                <c:pt idx="99">
                  <c:v>11</c:v>
                </c:pt>
                <c:pt idx="100">
                  <c:v>11</c:v>
                </c:pt>
                <c:pt idx="101">
                  <c:v>11</c:v>
                </c:pt>
                <c:pt idx="102">
                  <c:v>11</c:v>
                </c:pt>
                <c:pt idx="103">
                  <c:v>11</c:v>
                </c:pt>
                <c:pt idx="104">
                  <c:v>11</c:v>
                </c:pt>
                <c:pt idx="105">
                  <c:v>11</c:v>
                </c:pt>
                <c:pt idx="106">
                  <c:v>11</c:v>
                </c:pt>
                <c:pt idx="107">
                  <c:v>12</c:v>
                </c:pt>
                <c:pt idx="108">
                  <c:v>12</c:v>
                </c:pt>
                <c:pt idx="109">
                  <c:v>12</c:v>
                </c:pt>
                <c:pt idx="110">
                  <c:v>12</c:v>
                </c:pt>
                <c:pt idx="111">
                  <c:v>12</c:v>
                </c:pt>
                <c:pt idx="112">
                  <c:v>12</c:v>
                </c:pt>
                <c:pt idx="113">
                  <c:v>12</c:v>
                </c:pt>
                <c:pt idx="114">
                  <c:v>12</c:v>
                </c:pt>
                <c:pt idx="115">
                  <c:v>12</c:v>
                </c:pt>
                <c:pt idx="116">
                  <c:v>12</c:v>
                </c:pt>
                <c:pt idx="117">
                  <c:v>12</c:v>
                </c:pt>
                <c:pt idx="118">
                  <c:v>12</c:v>
                </c:pt>
                <c:pt idx="119">
                  <c:v>12</c:v>
                </c:pt>
                <c:pt idx="120">
                  <c:v>12</c:v>
                </c:pt>
                <c:pt idx="121">
                  <c:v>12</c:v>
                </c:pt>
                <c:pt idx="122">
                  <c:v>12</c:v>
                </c:pt>
                <c:pt idx="123">
                  <c:v>12</c:v>
                </c:pt>
                <c:pt idx="124">
                  <c:v>12</c:v>
                </c:pt>
                <c:pt idx="125">
                  <c:v>12</c:v>
                </c:pt>
                <c:pt idx="126">
                  <c:v>12</c:v>
                </c:pt>
                <c:pt idx="127">
                  <c:v>12</c:v>
                </c:pt>
                <c:pt idx="128">
                  <c:v>12</c:v>
                </c:pt>
                <c:pt idx="129">
                  <c:v>12</c:v>
                </c:pt>
                <c:pt idx="130">
                  <c:v>12</c:v>
                </c:pt>
                <c:pt idx="131">
                  <c:v>12</c:v>
                </c:pt>
                <c:pt idx="132">
                  <c:v>12</c:v>
                </c:pt>
                <c:pt idx="133">
                  <c:v>12</c:v>
                </c:pt>
                <c:pt idx="134">
                  <c:v>12</c:v>
                </c:pt>
                <c:pt idx="135">
                  <c:v>12</c:v>
                </c:pt>
                <c:pt idx="136">
                  <c:v>12</c:v>
                </c:pt>
                <c:pt idx="137">
                  <c:v>12</c:v>
                </c:pt>
                <c:pt idx="138">
                  <c:v>12</c:v>
                </c:pt>
                <c:pt idx="139">
                  <c:v>12</c:v>
                </c:pt>
                <c:pt idx="140">
                  <c:v>12</c:v>
                </c:pt>
                <c:pt idx="141">
                  <c:v>12</c:v>
                </c:pt>
                <c:pt idx="142">
                  <c:v>12</c:v>
                </c:pt>
                <c:pt idx="143">
                  <c:v>12</c:v>
                </c:pt>
                <c:pt idx="144">
                  <c:v>12</c:v>
                </c:pt>
                <c:pt idx="145">
                  <c:v>12</c:v>
                </c:pt>
                <c:pt idx="146">
                  <c:v>12</c:v>
                </c:pt>
                <c:pt idx="147">
                  <c:v>12</c:v>
                </c:pt>
                <c:pt idx="148">
                  <c:v>12</c:v>
                </c:pt>
                <c:pt idx="149">
                  <c:v>12</c:v>
                </c:pt>
                <c:pt idx="150">
                  <c:v>12</c:v>
                </c:pt>
                <c:pt idx="151">
                  <c:v>12</c:v>
                </c:pt>
                <c:pt idx="152">
                  <c:v>12</c:v>
                </c:pt>
                <c:pt idx="153">
                  <c:v>12</c:v>
                </c:pt>
                <c:pt idx="154">
                  <c:v>12</c:v>
                </c:pt>
                <c:pt idx="155">
                  <c:v>12</c:v>
                </c:pt>
                <c:pt idx="156">
                  <c:v>12</c:v>
                </c:pt>
                <c:pt idx="157">
                  <c:v>12</c:v>
                </c:pt>
                <c:pt idx="158">
                  <c:v>12</c:v>
                </c:pt>
                <c:pt idx="159">
                  <c:v>12</c:v>
                </c:pt>
                <c:pt idx="160">
                  <c:v>12</c:v>
                </c:pt>
                <c:pt idx="161">
                  <c:v>12</c:v>
                </c:pt>
                <c:pt idx="162">
                  <c:v>12</c:v>
                </c:pt>
                <c:pt idx="163">
                  <c:v>12</c:v>
                </c:pt>
                <c:pt idx="164">
                  <c:v>12</c:v>
                </c:pt>
                <c:pt idx="165">
                  <c:v>12</c:v>
                </c:pt>
                <c:pt idx="166">
                  <c:v>12</c:v>
                </c:pt>
                <c:pt idx="167">
                  <c:v>12</c:v>
                </c:pt>
                <c:pt idx="168">
                  <c:v>12</c:v>
                </c:pt>
                <c:pt idx="169">
                  <c:v>12</c:v>
                </c:pt>
                <c:pt idx="170">
                  <c:v>12</c:v>
                </c:pt>
                <c:pt idx="171">
                  <c:v>12</c:v>
                </c:pt>
                <c:pt idx="172">
                  <c:v>12</c:v>
                </c:pt>
                <c:pt idx="173">
                  <c:v>12</c:v>
                </c:pt>
                <c:pt idx="174">
                  <c:v>12</c:v>
                </c:pt>
                <c:pt idx="175">
                  <c:v>12</c:v>
                </c:pt>
                <c:pt idx="176">
                  <c:v>12</c:v>
                </c:pt>
                <c:pt idx="177">
                  <c:v>12</c:v>
                </c:pt>
                <c:pt idx="178">
                  <c:v>12</c:v>
                </c:pt>
                <c:pt idx="179">
                  <c:v>12</c:v>
                </c:pt>
                <c:pt idx="180">
                  <c:v>12</c:v>
                </c:pt>
                <c:pt idx="181">
                  <c:v>12</c:v>
                </c:pt>
                <c:pt idx="182">
                  <c:v>12</c:v>
                </c:pt>
                <c:pt idx="183">
                  <c:v>12</c:v>
                </c:pt>
                <c:pt idx="184">
                  <c:v>12</c:v>
                </c:pt>
                <c:pt idx="185">
                  <c:v>12</c:v>
                </c:pt>
                <c:pt idx="186">
                  <c:v>12</c:v>
                </c:pt>
                <c:pt idx="187">
                  <c:v>12</c:v>
                </c:pt>
                <c:pt idx="188">
                  <c:v>12</c:v>
                </c:pt>
                <c:pt idx="189">
                  <c:v>12</c:v>
                </c:pt>
                <c:pt idx="190">
                  <c:v>12</c:v>
                </c:pt>
                <c:pt idx="191">
                  <c:v>12</c:v>
                </c:pt>
                <c:pt idx="192">
                  <c:v>12</c:v>
                </c:pt>
                <c:pt idx="193">
                  <c:v>12</c:v>
                </c:pt>
                <c:pt idx="194">
                  <c:v>12</c:v>
                </c:pt>
                <c:pt idx="195">
                  <c:v>12</c:v>
                </c:pt>
                <c:pt idx="196">
                  <c:v>12</c:v>
                </c:pt>
                <c:pt idx="197">
                  <c:v>12</c:v>
                </c:pt>
                <c:pt idx="198">
                  <c:v>12</c:v>
                </c:pt>
                <c:pt idx="199">
                  <c:v>12</c:v>
                </c:pt>
                <c:pt idx="200">
                  <c:v>12</c:v>
                </c:pt>
                <c:pt idx="201">
                  <c:v>12</c:v>
                </c:pt>
                <c:pt idx="202">
                  <c:v>12</c:v>
                </c:pt>
                <c:pt idx="203">
                  <c:v>12</c:v>
                </c:pt>
                <c:pt idx="204">
                  <c:v>12</c:v>
                </c:pt>
                <c:pt idx="205">
                  <c:v>12</c:v>
                </c:pt>
                <c:pt idx="206">
                  <c:v>12</c:v>
                </c:pt>
                <c:pt idx="207">
                  <c:v>12</c:v>
                </c:pt>
                <c:pt idx="208">
                  <c:v>12</c:v>
                </c:pt>
                <c:pt idx="209">
                  <c:v>12</c:v>
                </c:pt>
                <c:pt idx="210">
                  <c:v>12</c:v>
                </c:pt>
                <c:pt idx="211">
                  <c:v>12</c:v>
                </c:pt>
                <c:pt idx="212">
                  <c:v>12</c:v>
                </c:pt>
                <c:pt idx="213">
                  <c:v>12</c:v>
                </c:pt>
                <c:pt idx="214">
                  <c:v>12</c:v>
                </c:pt>
                <c:pt idx="215">
                  <c:v>12</c:v>
                </c:pt>
                <c:pt idx="216">
                  <c:v>12</c:v>
                </c:pt>
                <c:pt idx="217">
                  <c:v>12</c:v>
                </c:pt>
                <c:pt idx="218">
                  <c:v>12</c:v>
                </c:pt>
                <c:pt idx="219">
                  <c:v>12</c:v>
                </c:pt>
                <c:pt idx="220">
                  <c:v>12</c:v>
                </c:pt>
                <c:pt idx="221">
                  <c:v>12</c:v>
                </c:pt>
                <c:pt idx="222">
                  <c:v>12</c:v>
                </c:pt>
                <c:pt idx="223">
                  <c:v>12</c:v>
                </c:pt>
                <c:pt idx="224">
                  <c:v>12</c:v>
                </c:pt>
                <c:pt idx="225">
                  <c:v>12</c:v>
                </c:pt>
                <c:pt idx="226">
                  <c:v>12</c:v>
                </c:pt>
                <c:pt idx="227">
                  <c:v>12</c:v>
                </c:pt>
                <c:pt idx="228">
                  <c:v>12</c:v>
                </c:pt>
                <c:pt idx="229">
                  <c:v>12</c:v>
                </c:pt>
                <c:pt idx="230">
                  <c:v>12</c:v>
                </c:pt>
                <c:pt idx="231">
                  <c:v>12</c:v>
                </c:pt>
                <c:pt idx="232">
                  <c:v>12</c:v>
                </c:pt>
                <c:pt idx="233">
                  <c:v>12</c:v>
                </c:pt>
                <c:pt idx="234">
                  <c:v>12</c:v>
                </c:pt>
                <c:pt idx="235">
                  <c:v>12</c:v>
                </c:pt>
                <c:pt idx="236">
                  <c:v>12</c:v>
                </c:pt>
                <c:pt idx="237">
                  <c:v>12</c:v>
                </c:pt>
                <c:pt idx="238">
                  <c:v>12</c:v>
                </c:pt>
                <c:pt idx="239">
                  <c:v>12</c:v>
                </c:pt>
                <c:pt idx="240">
                  <c:v>12</c:v>
                </c:pt>
                <c:pt idx="241">
                  <c:v>12</c:v>
                </c:pt>
                <c:pt idx="242">
                  <c:v>12</c:v>
                </c:pt>
                <c:pt idx="243">
                  <c:v>12</c:v>
                </c:pt>
                <c:pt idx="244">
                  <c:v>12</c:v>
                </c:pt>
                <c:pt idx="245">
                  <c:v>12</c:v>
                </c:pt>
                <c:pt idx="246">
                  <c:v>12</c:v>
                </c:pt>
                <c:pt idx="247">
                  <c:v>12</c:v>
                </c:pt>
                <c:pt idx="248">
                  <c:v>12</c:v>
                </c:pt>
                <c:pt idx="249">
                  <c:v>12</c:v>
                </c:pt>
                <c:pt idx="250">
                  <c:v>12</c:v>
                </c:pt>
                <c:pt idx="251">
                  <c:v>12</c:v>
                </c:pt>
                <c:pt idx="252">
                  <c:v>12</c:v>
                </c:pt>
                <c:pt idx="253">
                  <c:v>12</c:v>
                </c:pt>
                <c:pt idx="254">
                  <c:v>13</c:v>
                </c:pt>
                <c:pt idx="255">
                  <c:v>13</c:v>
                </c:pt>
                <c:pt idx="256">
                  <c:v>13</c:v>
                </c:pt>
                <c:pt idx="257">
                  <c:v>13</c:v>
                </c:pt>
                <c:pt idx="258">
                  <c:v>13</c:v>
                </c:pt>
                <c:pt idx="259">
                  <c:v>13</c:v>
                </c:pt>
                <c:pt idx="260">
                  <c:v>13</c:v>
                </c:pt>
                <c:pt idx="261">
                  <c:v>13</c:v>
                </c:pt>
                <c:pt idx="262">
                  <c:v>13</c:v>
                </c:pt>
                <c:pt idx="263">
                  <c:v>13</c:v>
                </c:pt>
                <c:pt idx="264">
                  <c:v>13</c:v>
                </c:pt>
                <c:pt idx="265">
                  <c:v>13</c:v>
                </c:pt>
                <c:pt idx="266">
                  <c:v>13</c:v>
                </c:pt>
                <c:pt idx="267">
                  <c:v>13</c:v>
                </c:pt>
                <c:pt idx="268">
                  <c:v>13</c:v>
                </c:pt>
                <c:pt idx="269">
                  <c:v>13</c:v>
                </c:pt>
                <c:pt idx="270">
                  <c:v>13</c:v>
                </c:pt>
                <c:pt idx="271">
                  <c:v>13</c:v>
                </c:pt>
                <c:pt idx="272">
                  <c:v>13</c:v>
                </c:pt>
                <c:pt idx="273">
                  <c:v>13</c:v>
                </c:pt>
                <c:pt idx="274">
                  <c:v>13</c:v>
                </c:pt>
                <c:pt idx="275">
                  <c:v>13</c:v>
                </c:pt>
                <c:pt idx="276">
                  <c:v>13</c:v>
                </c:pt>
                <c:pt idx="277">
                  <c:v>13</c:v>
                </c:pt>
                <c:pt idx="278">
                  <c:v>13</c:v>
                </c:pt>
                <c:pt idx="279">
                  <c:v>13</c:v>
                </c:pt>
                <c:pt idx="280">
                  <c:v>13</c:v>
                </c:pt>
                <c:pt idx="281">
                  <c:v>13</c:v>
                </c:pt>
                <c:pt idx="282">
                  <c:v>13</c:v>
                </c:pt>
                <c:pt idx="283">
                  <c:v>13</c:v>
                </c:pt>
                <c:pt idx="284">
                  <c:v>13</c:v>
                </c:pt>
                <c:pt idx="285">
                  <c:v>13</c:v>
                </c:pt>
                <c:pt idx="286">
                  <c:v>13</c:v>
                </c:pt>
                <c:pt idx="287">
                  <c:v>13</c:v>
                </c:pt>
                <c:pt idx="288">
                  <c:v>13</c:v>
                </c:pt>
                <c:pt idx="289">
                  <c:v>13</c:v>
                </c:pt>
                <c:pt idx="290">
                  <c:v>13</c:v>
                </c:pt>
                <c:pt idx="291">
                  <c:v>13</c:v>
                </c:pt>
                <c:pt idx="292">
                  <c:v>13</c:v>
                </c:pt>
                <c:pt idx="293">
                  <c:v>13</c:v>
                </c:pt>
                <c:pt idx="294">
                  <c:v>13</c:v>
                </c:pt>
                <c:pt idx="295">
                  <c:v>13</c:v>
                </c:pt>
                <c:pt idx="296">
                  <c:v>13</c:v>
                </c:pt>
                <c:pt idx="297">
                  <c:v>13</c:v>
                </c:pt>
                <c:pt idx="298">
                  <c:v>13</c:v>
                </c:pt>
                <c:pt idx="299">
                  <c:v>13</c:v>
                </c:pt>
                <c:pt idx="300">
                  <c:v>13</c:v>
                </c:pt>
                <c:pt idx="301">
                  <c:v>13</c:v>
                </c:pt>
                <c:pt idx="302">
                  <c:v>13</c:v>
                </c:pt>
                <c:pt idx="303">
                  <c:v>13</c:v>
                </c:pt>
                <c:pt idx="304">
                  <c:v>13</c:v>
                </c:pt>
                <c:pt idx="305">
                  <c:v>13</c:v>
                </c:pt>
                <c:pt idx="306">
                  <c:v>13</c:v>
                </c:pt>
                <c:pt idx="307">
                  <c:v>13</c:v>
                </c:pt>
                <c:pt idx="308">
                  <c:v>13</c:v>
                </c:pt>
                <c:pt idx="309">
                  <c:v>13</c:v>
                </c:pt>
                <c:pt idx="310">
                  <c:v>13</c:v>
                </c:pt>
                <c:pt idx="311">
                  <c:v>13</c:v>
                </c:pt>
                <c:pt idx="312">
                  <c:v>13</c:v>
                </c:pt>
                <c:pt idx="313">
                  <c:v>13</c:v>
                </c:pt>
                <c:pt idx="314">
                  <c:v>13</c:v>
                </c:pt>
                <c:pt idx="315">
                  <c:v>13</c:v>
                </c:pt>
                <c:pt idx="316">
                  <c:v>13</c:v>
                </c:pt>
                <c:pt idx="317">
                  <c:v>13</c:v>
                </c:pt>
                <c:pt idx="318">
                  <c:v>13</c:v>
                </c:pt>
                <c:pt idx="319">
                  <c:v>13</c:v>
                </c:pt>
                <c:pt idx="320">
                  <c:v>13</c:v>
                </c:pt>
                <c:pt idx="321">
                  <c:v>13</c:v>
                </c:pt>
                <c:pt idx="322">
                  <c:v>13</c:v>
                </c:pt>
                <c:pt idx="323">
                  <c:v>13</c:v>
                </c:pt>
                <c:pt idx="324">
                  <c:v>13</c:v>
                </c:pt>
                <c:pt idx="325">
                  <c:v>13</c:v>
                </c:pt>
                <c:pt idx="326">
                  <c:v>13</c:v>
                </c:pt>
                <c:pt idx="327">
                  <c:v>13</c:v>
                </c:pt>
                <c:pt idx="328">
                  <c:v>13</c:v>
                </c:pt>
                <c:pt idx="329">
                  <c:v>13</c:v>
                </c:pt>
                <c:pt idx="330">
                  <c:v>13</c:v>
                </c:pt>
                <c:pt idx="331">
                  <c:v>13</c:v>
                </c:pt>
                <c:pt idx="332">
                  <c:v>13</c:v>
                </c:pt>
                <c:pt idx="333">
                  <c:v>13</c:v>
                </c:pt>
                <c:pt idx="334">
                  <c:v>13</c:v>
                </c:pt>
                <c:pt idx="335">
                  <c:v>13</c:v>
                </c:pt>
                <c:pt idx="336">
                  <c:v>13</c:v>
                </c:pt>
                <c:pt idx="337">
                  <c:v>13</c:v>
                </c:pt>
                <c:pt idx="338">
                  <c:v>13</c:v>
                </c:pt>
                <c:pt idx="339">
                  <c:v>13</c:v>
                </c:pt>
                <c:pt idx="340">
                  <c:v>13</c:v>
                </c:pt>
                <c:pt idx="341">
                  <c:v>13</c:v>
                </c:pt>
                <c:pt idx="342">
                  <c:v>13</c:v>
                </c:pt>
                <c:pt idx="343">
                  <c:v>13</c:v>
                </c:pt>
                <c:pt idx="344">
                  <c:v>13</c:v>
                </c:pt>
                <c:pt idx="345">
                  <c:v>13</c:v>
                </c:pt>
                <c:pt idx="346">
                  <c:v>13</c:v>
                </c:pt>
                <c:pt idx="347">
                  <c:v>13</c:v>
                </c:pt>
                <c:pt idx="348">
                  <c:v>13</c:v>
                </c:pt>
                <c:pt idx="349">
                  <c:v>13</c:v>
                </c:pt>
                <c:pt idx="350">
                  <c:v>13</c:v>
                </c:pt>
                <c:pt idx="351">
                  <c:v>13</c:v>
                </c:pt>
                <c:pt idx="352">
                  <c:v>13</c:v>
                </c:pt>
                <c:pt idx="353">
                  <c:v>13</c:v>
                </c:pt>
                <c:pt idx="354">
                  <c:v>13</c:v>
                </c:pt>
                <c:pt idx="355">
                  <c:v>14</c:v>
                </c:pt>
                <c:pt idx="356">
                  <c:v>14</c:v>
                </c:pt>
                <c:pt idx="357">
                  <c:v>14</c:v>
                </c:pt>
                <c:pt idx="358">
                  <c:v>14</c:v>
                </c:pt>
                <c:pt idx="359">
                  <c:v>14</c:v>
                </c:pt>
                <c:pt idx="360">
                  <c:v>14</c:v>
                </c:pt>
                <c:pt idx="361">
                  <c:v>14</c:v>
                </c:pt>
                <c:pt idx="362">
                  <c:v>14</c:v>
                </c:pt>
                <c:pt idx="363">
                  <c:v>14</c:v>
                </c:pt>
                <c:pt idx="364">
                  <c:v>14</c:v>
                </c:pt>
                <c:pt idx="365">
                  <c:v>14</c:v>
                </c:pt>
                <c:pt idx="366">
                  <c:v>14</c:v>
                </c:pt>
                <c:pt idx="367">
                  <c:v>14</c:v>
                </c:pt>
                <c:pt idx="368">
                  <c:v>14</c:v>
                </c:pt>
                <c:pt idx="369">
                  <c:v>14</c:v>
                </c:pt>
                <c:pt idx="370">
                  <c:v>14</c:v>
                </c:pt>
                <c:pt idx="371">
                  <c:v>14</c:v>
                </c:pt>
                <c:pt idx="372">
                  <c:v>14</c:v>
                </c:pt>
                <c:pt idx="373">
                  <c:v>14</c:v>
                </c:pt>
                <c:pt idx="374">
                  <c:v>14</c:v>
                </c:pt>
                <c:pt idx="375">
                  <c:v>14</c:v>
                </c:pt>
                <c:pt idx="376">
                  <c:v>14</c:v>
                </c:pt>
                <c:pt idx="377">
                  <c:v>14</c:v>
                </c:pt>
                <c:pt idx="378">
                  <c:v>14</c:v>
                </c:pt>
                <c:pt idx="379">
                  <c:v>14</c:v>
                </c:pt>
                <c:pt idx="380">
                  <c:v>14</c:v>
                </c:pt>
                <c:pt idx="381">
                  <c:v>14</c:v>
                </c:pt>
                <c:pt idx="382">
                  <c:v>14</c:v>
                </c:pt>
                <c:pt idx="383">
                  <c:v>14</c:v>
                </c:pt>
                <c:pt idx="384">
                  <c:v>14</c:v>
                </c:pt>
                <c:pt idx="385">
                  <c:v>14</c:v>
                </c:pt>
                <c:pt idx="386">
                  <c:v>14</c:v>
                </c:pt>
                <c:pt idx="387">
                  <c:v>14</c:v>
                </c:pt>
                <c:pt idx="388">
                  <c:v>14</c:v>
                </c:pt>
                <c:pt idx="389">
                  <c:v>14</c:v>
                </c:pt>
                <c:pt idx="390">
                  <c:v>14</c:v>
                </c:pt>
                <c:pt idx="391">
                  <c:v>14</c:v>
                </c:pt>
                <c:pt idx="392">
                  <c:v>14</c:v>
                </c:pt>
                <c:pt idx="393">
                  <c:v>14</c:v>
                </c:pt>
                <c:pt idx="394">
                  <c:v>14</c:v>
                </c:pt>
                <c:pt idx="395">
                  <c:v>14</c:v>
                </c:pt>
                <c:pt idx="396">
                  <c:v>14</c:v>
                </c:pt>
                <c:pt idx="397">
                  <c:v>14</c:v>
                </c:pt>
                <c:pt idx="398">
                  <c:v>14</c:v>
                </c:pt>
                <c:pt idx="399">
                  <c:v>14</c:v>
                </c:pt>
                <c:pt idx="400">
                  <c:v>14</c:v>
                </c:pt>
                <c:pt idx="401">
                  <c:v>14</c:v>
                </c:pt>
                <c:pt idx="402">
                  <c:v>14</c:v>
                </c:pt>
                <c:pt idx="403">
                  <c:v>14</c:v>
                </c:pt>
                <c:pt idx="404">
                  <c:v>14</c:v>
                </c:pt>
                <c:pt idx="405">
                  <c:v>14</c:v>
                </c:pt>
                <c:pt idx="406">
                  <c:v>14</c:v>
                </c:pt>
                <c:pt idx="407">
                  <c:v>14</c:v>
                </c:pt>
                <c:pt idx="408">
                  <c:v>14</c:v>
                </c:pt>
                <c:pt idx="409">
                  <c:v>14</c:v>
                </c:pt>
                <c:pt idx="410">
                  <c:v>14</c:v>
                </c:pt>
                <c:pt idx="411">
                  <c:v>14</c:v>
                </c:pt>
                <c:pt idx="412">
                  <c:v>14</c:v>
                </c:pt>
                <c:pt idx="413">
                  <c:v>14</c:v>
                </c:pt>
                <c:pt idx="414">
                  <c:v>14</c:v>
                </c:pt>
                <c:pt idx="415">
                  <c:v>14</c:v>
                </c:pt>
                <c:pt idx="416">
                  <c:v>14</c:v>
                </c:pt>
                <c:pt idx="417">
                  <c:v>14</c:v>
                </c:pt>
                <c:pt idx="418">
                  <c:v>14</c:v>
                </c:pt>
                <c:pt idx="419">
                  <c:v>14</c:v>
                </c:pt>
                <c:pt idx="420">
                  <c:v>14</c:v>
                </c:pt>
                <c:pt idx="421">
                  <c:v>14</c:v>
                </c:pt>
                <c:pt idx="422">
                  <c:v>14</c:v>
                </c:pt>
                <c:pt idx="423">
                  <c:v>14</c:v>
                </c:pt>
                <c:pt idx="424">
                  <c:v>14</c:v>
                </c:pt>
                <c:pt idx="425">
                  <c:v>14</c:v>
                </c:pt>
                <c:pt idx="426">
                  <c:v>14</c:v>
                </c:pt>
                <c:pt idx="427">
                  <c:v>14</c:v>
                </c:pt>
                <c:pt idx="428">
                  <c:v>14</c:v>
                </c:pt>
                <c:pt idx="429">
                  <c:v>14</c:v>
                </c:pt>
                <c:pt idx="430">
                  <c:v>14</c:v>
                </c:pt>
                <c:pt idx="431">
                  <c:v>14</c:v>
                </c:pt>
                <c:pt idx="432">
                  <c:v>14</c:v>
                </c:pt>
                <c:pt idx="433">
                  <c:v>14</c:v>
                </c:pt>
                <c:pt idx="434">
                  <c:v>14</c:v>
                </c:pt>
                <c:pt idx="435">
                  <c:v>14</c:v>
                </c:pt>
                <c:pt idx="436">
                  <c:v>14</c:v>
                </c:pt>
                <c:pt idx="437">
                  <c:v>14</c:v>
                </c:pt>
                <c:pt idx="438">
                  <c:v>14</c:v>
                </c:pt>
                <c:pt idx="439">
                  <c:v>14</c:v>
                </c:pt>
                <c:pt idx="440">
                  <c:v>14</c:v>
                </c:pt>
                <c:pt idx="441">
                  <c:v>14</c:v>
                </c:pt>
                <c:pt idx="442">
                  <c:v>14</c:v>
                </c:pt>
                <c:pt idx="443">
                  <c:v>14</c:v>
                </c:pt>
                <c:pt idx="444">
                  <c:v>14</c:v>
                </c:pt>
                <c:pt idx="445">
                  <c:v>14</c:v>
                </c:pt>
                <c:pt idx="446">
                  <c:v>14</c:v>
                </c:pt>
                <c:pt idx="447">
                  <c:v>14</c:v>
                </c:pt>
                <c:pt idx="448">
                  <c:v>14</c:v>
                </c:pt>
                <c:pt idx="449">
                  <c:v>14</c:v>
                </c:pt>
                <c:pt idx="450">
                  <c:v>14</c:v>
                </c:pt>
                <c:pt idx="451">
                  <c:v>14</c:v>
                </c:pt>
                <c:pt idx="452">
                  <c:v>14</c:v>
                </c:pt>
                <c:pt idx="453">
                  <c:v>14</c:v>
                </c:pt>
                <c:pt idx="454">
                  <c:v>14</c:v>
                </c:pt>
                <c:pt idx="455">
                  <c:v>14</c:v>
                </c:pt>
                <c:pt idx="456">
                  <c:v>14</c:v>
                </c:pt>
                <c:pt idx="457">
                  <c:v>14</c:v>
                </c:pt>
                <c:pt idx="458">
                  <c:v>14</c:v>
                </c:pt>
                <c:pt idx="459">
                  <c:v>14</c:v>
                </c:pt>
                <c:pt idx="460">
                  <c:v>14</c:v>
                </c:pt>
                <c:pt idx="461">
                  <c:v>14</c:v>
                </c:pt>
                <c:pt idx="462">
                  <c:v>14</c:v>
                </c:pt>
                <c:pt idx="463">
                  <c:v>14</c:v>
                </c:pt>
                <c:pt idx="464">
                  <c:v>14</c:v>
                </c:pt>
                <c:pt idx="465">
                  <c:v>14</c:v>
                </c:pt>
                <c:pt idx="466">
                  <c:v>14</c:v>
                </c:pt>
                <c:pt idx="467">
                  <c:v>14</c:v>
                </c:pt>
                <c:pt idx="468">
                  <c:v>14</c:v>
                </c:pt>
                <c:pt idx="469">
                  <c:v>14</c:v>
                </c:pt>
                <c:pt idx="470">
                  <c:v>14</c:v>
                </c:pt>
                <c:pt idx="471">
                  <c:v>14</c:v>
                </c:pt>
                <c:pt idx="472">
                  <c:v>14</c:v>
                </c:pt>
                <c:pt idx="473">
                  <c:v>14</c:v>
                </c:pt>
                <c:pt idx="474">
                  <c:v>14</c:v>
                </c:pt>
                <c:pt idx="475">
                  <c:v>14</c:v>
                </c:pt>
                <c:pt idx="476">
                  <c:v>14</c:v>
                </c:pt>
                <c:pt idx="477">
                  <c:v>14</c:v>
                </c:pt>
                <c:pt idx="478">
                  <c:v>14</c:v>
                </c:pt>
                <c:pt idx="479">
                  <c:v>14</c:v>
                </c:pt>
                <c:pt idx="480">
                  <c:v>14</c:v>
                </c:pt>
                <c:pt idx="481">
                  <c:v>14</c:v>
                </c:pt>
                <c:pt idx="482">
                  <c:v>14</c:v>
                </c:pt>
                <c:pt idx="483">
                  <c:v>14</c:v>
                </c:pt>
                <c:pt idx="484">
                  <c:v>14</c:v>
                </c:pt>
                <c:pt idx="485">
                  <c:v>14</c:v>
                </c:pt>
                <c:pt idx="486">
                  <c:v>14</c:v>
                </c:pt>
                <c:pt idx="487">
                  <c:v>14</c:v>
                </c:pt>
                <c:pt idx="488">
                  <c:v>14</c:v>
                </c:pt>
                <c:pt idx="489">
                  <c:v>14</c:v>
                </c:pt>
                <c:pt idx="490">
                  <c:v>14</c:v>
                </c:pt>
                <c:pt idx="491">
                  <c:v>14</c:v>
                </c:pt>
                <c:pt idx="492">
                  <c:v>14</c:v>
                </c:pt>
                <c:pt idx="493">
                  <c:v>14</c:v>
                </c:pt>
                <c:pt idx="494">
                  <c:v>14</c:v>
                </c:pt>
                <c:pt idx="495">
                  <c:v>14</c:v>
                </c:pt>
                <c:pt idx="496">
                  <c:v>14</c:v>
                </c:pt>
                <c:pt idx="497">
                  <c:v>14</c:v>
                </c:pt>
                <c:pt idx="498">
                  <c:v>14</c:v>
                </c:pt>
                <c:pt idx="499">
                  <c:v>14</c:v>
                </c:pt>
                <c:pt idx="500">
                  <c:v>14</c:v>
                </c:pt>
                <c:pt idx="501">
                  <c:v>14</c:v>
                </c:pt>
                <c:pt idx="502">
                  <c:v>14</c:v>
                </c:pt>
                <c:pt idx="503">
                  <c:v>14</c:v>
                </c:pt>
                <c:pt idx="504">
                  <c:v>14</c:v>
                </c:pt>
                <c:pt idx="505">
                  <c:v>14</c:v>
                </c:pt>
                <c:pt idx="506">
                  <c:v>14</c:v>
                </c:pt>
                <c:pt idx="507">
                  <c:v>14</c:v>
                </c:pt>
                <c:pt idx="508">
                  <c:v>14</c:v>
                </c:pt>
                <c:pt idx="509">
                  <c:v>14</c:v>
                </c:pt>
                <c:pt idx="510">
                  <c:v>14</c:v>
                </c:pt>
                <c:pt idx="511">
                  <c:v>14</c:v>
                </c:pt>
                <c:pt idx="512">
                  <c:v>14</c:v>
                </c:pt>
                <c:pt idx="513">
                  <c:v>14</c:v>
                </c:pt>
                <c:pt idx="514">
                  <c:v>14</c:v>
                </c:pt>
                <c:pt idx="515">
                  <c:v>14</c:v>
                </c:pt>
                <c:pt idx="516">
                  <c:v>14</c:v>
                </c:pt>
                <c:pt idx="517">
                  <c:v>14</c:v>
                </c:pt>
                <c:pt idx="518">
                  <c:v>14</c:v>
                </c:pt>
                <c:pt idx="519">
                  <c:v>14</c:v>
                </c:pt>
                <c:pt idx="520">
                  <c:v>14</c:v>
                </c:pt>
                <c:pt idx="521">
                  <c:v>14</c:v>
                </c:pt>
                <c:pt idx="522">
                  <c:v>14</c:v>
                </c:pt>
                <c:pt idx="523">
                  <c:v>14</c:v>
                </c:pt>
                <c:pt idx="524">
                  <c:v>14</c:v>
                </c:pt>
                <c:pt idx="525">
                  <c:v>14</c:v>
                </c:pt>
                <c:pt idx="526">
                  <c:v>14</c:v>
                </c:pt>
                <c:pt idx="527">
                  <c:v>14</c:v>
                </c:pt>
                <c:pt idx="528">
                  <c:v>14</c:v>
                </c:pt>
                <c:pt idx="529">
                  <c:v>14</c:v>
                </c:pt>
                <c:pt idx="530">
                  <c:v>15</c:v>
                </c:pt>
                <c:pt idx="531">
                  <c:v>15</c:v>
                </c:pt>
                <c:pt idx="532">
                  <c:v>15</c:v>
                </c:pt>
                <c:pt idx="533">
                  <c:v>15</c:v>
                </c:pt>
                <c:pt idx="534">
                  <c:v>15</c:v>
                </c:pt>
                <c:pt idx="535">
                  <c:v>15</c:v>
                </c:pt>
                <c:pt idx="536">
                  <c:v>15</c:v>
                </c:pt>
                <c:pt idx="537">
                  <c:v>15</c:v>
                </c:pt>
                <c:pt idx="538">
                  <c:v>15</c:v>
                </c:pt>
                <c:pt idx="539">
                  <c:v>15</c:v>
                </c:pt>
                <c:pt idx="540">
                  <c:v>15</c:v>
                </c:pt>
                <c:pt idx="541">
                  <c:v>15</c:v>
                </c:pt>
                <c:pt idx="542">
                  <c:v>15</c:v>
                </c:pt>
                <c:pt idx="543">
                  <c:v>15</c:v>
                </c:pt>
                <c:pt idx="544">
                  <c:v>15</c:v>
                </c:pt>
                <c:pt idx="545">
                  <c:v>15</c:v>
                </c:pt>
                <c:pt idx="546">
                  <c:v>15</c:v>
                </c:pt>
                <c:pt idx="547">
                  <c:v>15</c:v>
                </c:pt>
                <c:pt idx="548">
                  <c:v>15</c:v>
                </c:pt>
                <c:pt idx="549">
                  <c:v>15</c:v>
                </c:pt>
                <c:pt idx="550">
                  <c:v>15</c:v>
                </c:pt>
                <c:pt idx="551">
                  <c:v>15</c:v>
                </c:pt>
                <c:pt idx="552">
                  <c:v>15</c:v>
                </c:pt>
                <c:pt idx="553">
                  <c:v>15</c:v>
                </c:pt>
                <c:pt idx="554">
                  <c:v>15</c:v>
                </c:pt>
                <c:pt idx="555">
                  <c:v>15</c:v>
                </c:pt>
                <c:pt idx="556">
                  <c:v>15</c:v>
                </c:pt>
                <c:pt idx="557">
                  <c:v>15</c:v>
                </c:pt>
                <c:pt idx="558">
                  <c:v>15</c:v>
                </c:pt>
                <c:pt idx="559">
                  <c:v>15</c:v>
                </c:pt>
                <c:pt idx="560">
                  <c:v>15</c:v>
                </c:pt>
                <c:pt idx="561">
                  <c:v>15</c:v>
                </c:pt>
                <c:pt idx="562">
                  <c:v>15</c:v>
                </c:pt>
                <c:pt idx="563">
                  <c:v>15</c:v>
                </c:pt>
                <c:pt idx="564">
                  <c:v>15</c:v>
                </c:pt>
                <c:pt idx="565">
                  <c:v>15</c:v>
                </c:pt>
                <c:pt idx="566">
                  <c:v>15</c:v>
                </c:pt>
                <c:pt idx="567">
                  <c:v>15</c:v>
                </c:pt>
                <c:pt idx="568">
                  <c:v>15</c:v>
                </c:pt>
                <c:pt idx="569">
                  <c:v>15</c:v>
                </c:pt>
                <c:pt idx="570">
                  <c:v>15</c:v>
                </c:pt>
                <c:pt idx="571">
                  <c:v>15</c:v>
                </c:pt>
                <c:pt idx="572">
                  <c:v>15</c:v>
                </c:pt>
                <c:pt idx="573">
                  <c:v>15</c:v>
                </c:pt>
                <c:pt idx="574">
                  <c:v>15</c:v>
                </c:pt>
                <c:pt idx="575">
                  <c:v>15</c:v>
                </c:pt>
                <c:pt idx="576">
                  <c:v>15</c:v>
                </c:pt>
                <c:pt idx="577">
                  <c:v>15</c:v>
                </c:pt>
                <c:pt idx="578">
                  <c:v>15</c:v>
                </c:pt>
                <c:pt idx="579">
                  <c:v>15</c:v>
                </c:pt>
                <c:pt idx="580">
                  <c:v>15</c:v>
                </c:pt>
                <c:pt idx="581">
                  <c:v>15</c:v>
                </c:pt>
                <c:pt idx="582">
                  <c:v>15</c:v>
                </c:pt>
                <c:pt idx="583">
                  <c:v>15</c:v>
                </c:pt>
                <c:pt idx="584">
                  <c:v>15</c:v>
                </c:pt>
                <c:pt idx="585">
                  <c:v>15</c:v>
                </c:pt>
                <c:pt idx="586">
                  <c:v>15</c:v>
                </c:pt>
                <c:pt idx="587">
                  <c:v>15</c:v>
                </c:pt>
                <c:pt idx="588">
                  <c:v>15</c:v>
                </c:pt>
                <c:pt idx="589">
                  <c:v>15</c:v>
                </c:pt>
                <c:pt idx="590">
                  <c:v>15</c:v>
                </c:pt>
                <c:pt idx="591">
                  <c:v>15</c:v>
                </c:pt>
                <c:pt idx="592">
                  <c:v>15</c:v>
                </c:pt>
                <c:pt idx="593">
                  <c:v>15</c:v>
                </c:pt>
                <c:pt idx="594">
                  <c:v>15</c:v>
                </c:pt>
                <c:pt idx="595">
                  <c:v>15</c:v>
                </c:pt>
                <c:pt idx="596">
                  <c:v>15</c:v>
                </c:pt>
                <c:pt idx="597">
                  <c:v>15</c:v>
                </c:pt>
                <c:pt idx="598">
                  <c:v>15</c:v>
                </c:pt>
                <c:pt idx="599">
                  <c:v>15</c:v>
                </c:pt>
                <c:pt idx="600">
                  <c:v>15</c:v>
                </c:pt>
                <c:pt idx="601">
                  <c:v>15</c:v>
                </c:pt>
                <c:pt idx="602">
                  <c:v>15</c:v>
                </c:pt>
                <c:pt idx="603">
                  <c:v>15</c:v>
                </c:pt>
                <c:pt idx="604">
                  <c:v>15</c:v>
                </c:pt>
                <c:pt idx="605">
                  <c:v>15</c:v>
                </c:pt>
                <c:pt idx="606">
                  <c:v>15</c:v>
                </c:pt>
                <c:pt idx="607">
                  <c:v>15</c:v>
                </c:pt>
                <c:pt idx="608">
                  <c:v>15</c:v>
                </c:pt>
                <c:pt idx="609">
                  <c:v>15</c:v>
                </c:pt>
                <c:pt idx="610">
                  <c:v>15</c:v>
                </c:pt>
                <c:pt idx="611">
                  <c:v>15</c:v>
                </c:pt>
                <c:pt idx="612">
                  <c:v>15</c:v>
                </c:pt>
                <c:pt idx="613">
                  <c:v>15</c:v>
                </c:pt>
                <c:pt idx="614">
                  <c:v>15</c:v>
                </c:pt>
                <c:pt idx="615">
                  <c:v>15</c:v>
                </c:pt>
                <c:pt idx="616">
                  <c:v>15</c:v>
                </c:pt>
                <c:pt idx="617">
                  <c:v>15</c:v>
                </c:pt>
                <c:pt idx="618">
                  <c:v>15</c:v>
                </c:pt>
                <c:pt idx="619">
                  <c:v>15</c:v>
                </c:pt>
                <c:pt idx="620">
                  <c:v>15</c:v>
                </c:pt>
                <c:pt idx="621">
                  <c:v>15</c:v>
                </c:pt>
                <c:pt idx="622">
                  <c:v>15</c:v>
                </c:pt>
                <c:pt idx="623">
                  <c:v>15</c:v>
                </c:pt>
                <c:pt idx="624">
                  <c:v>15</c:v>
                </c:pt>
                <c:pt idx="625">
                  <c:v>15</c:v>
                </c:pt>
                <c:pt idx="626">
                  <c:v>15</c:v>
                </c:pt>
                <c:pt idx="627">
                  <c:v>15</c:v>
                </c:pt>
                <c:pt idx="628">
                  <c:v>15</c:v>
                </c:pt>
                <c:pt idx="629">
                  <c:v>15</c:v>
                </c:pt>
                <c:pt idx="630">
                  <c:v>15</c:v>
                </c:pt>
                <c:pt idx="631">
                  <c:v>15</c:v>
                </c:pt>
                <c:pt idx="632">
                  <c:v>15</c:v>
                </c:pt>
                <c:pt idx="633">
                  <c:v>15</c:v>
                </c:pt>
                <c:pt idx="634">
                  <c:v>15</c:v>
                </c:pt>
                <c:pt idx="635">
                  <c:v>15</c:v>
                </c:pt>
                <c:pt idx="636">
                  <c:v>15</c:v>
                </c:pt>
                <c:pt idx="637">
                  <c:v>15</c:v>
                </c:pt>
                <c:pt idx="638">
                  <c:v>15</c:v>
                </c:pt>
                <c:pt idx="639">
                  <c:v>15</c:v>
                </c:pt>
                <c:pt idx="640">
                  <c:v>15</c:v>
                </c:pt>
                <c:pt idx="641">
                  <c:v>15</c:v>
                </c:pt>
                <c:pt idx="642">
                  <c:v>15</c:v>
                </c:pt>
                <c:pt idx="643">
                  <c:v>15</c:v>
                </c:pt>
                <c:pt idx="644">
                  <c:v>15</c:v>
                </c:pt>
                <c:pt idx="645">
                  <c:v>15</c:v>
                </c:pt>
                <c:pt idx="646">
                  <c:v>15</c:v>
                </c:pt>
                <c:pt idx="647">
                  <c:v>15</c:v>
                </c:pt>
                <c:pt idx="648">
                  <c:v>15</c:v>
                </c:pt>
                <c:pt idx="649">
                  <c:v>15</c:v>
                </c:pt>
                <c:pt idx="650">
                  <c:v>15</c:v>
                </c:pt>
                <c:pt idx="651">
                  <c:v>15</c:v>
                </c:pt>
                <c:pt idx="652">
                  <c:v>15</c:v>
                </c:pt>
                <c:pt idx="653">
                  <c:v>15</c:v>
                </c:pt>
                <c:pt idx="654">
                  <c:v>15</c:v>
                </c:pt>
                <c:pt idx="655">
                  <c:v>15</c:v>
                </c:pt>
                <c:pt idx="656">
                  <c:v>15</c:v>
                </c:pt>
                <c:pt idx="657">
                  <c:v>15</c:v>
                </c:pt>
                <c:pt idx="658">
                  <c:v>15</c:v>
                </c:pt>
                <c:pt idx="659">
                  <c:v>15</c:v>
                </c:pt>
                <c:pt idx="660">
                  <c:v>15</c:v>
                </c:pt>
                <c:pt idx="661">
                  <c:v>15</c:v>
                </c:pt>
                <c:pt idx="662">
                  <c:v>15</c:v>
                </c:pt>
                <c:pt idx="663">
                  <c:v>15</c:v>
                </c:pt>
                <c:pt idx="664">
                  <c:v>15</c:v>
                </c:pt>
                <c:pt idx="665">
                  <c:v>15</c:v>
                </c:pt>
                <c:pt idx="666">
                  <c:v>15</c:v>
                </c:pt>
                <c:pt idx="667">
                  <c:v>15</c:v>
                </c:pt>
                <c:pt idx="668">
                  <c:v>15</c:v>
                </c:pt>
                <c:pt idx="669">
                  <c:v>15</c:v>
                </c:pt>
                <c:pt idx="670">
                  <c:v>15</c:v>
                </c:pt>
                <c:pt idx="671">
                  <c:v>15</c:v>
                </c:pt>
                <c:pt idx="672">
                  <c:v>15</c:v>
                </c:pt>
                <c:pt idx="673">
                  <c:v>15</c:v>
                </c:pt>
                <c:pt idx="674">
                  <c:v>15</c:v>
                </c:pt>
                <c:pt idx="675">
                  <c:v>15</c:v>
                </c:pt>
                <c:pt idx="676">
                  <c:v>15</c:v>
                </c:pt>
                <c:pt idx="677">
                  <c:v>15</c:v>
                </c:pt>
                <c:pt idx="678">
                  <c:v>15</c:v>
                </c:pt>
                <c:pt idx="679">
                  <c:v>15</c:v>
                </c:pt>
                <c:pt idx="680">
                  <c:v>15</c:v>
                </c:pt>
                <c:pt idx="681">
                  <c:v>15</c:v>
                </c:pt>
                <c:pt idx="682">
                  <c:v>15</c:v>
                </c:pt>
                <c:pt idx="683">
                  <c:v>15</c:v>
                </c:pt>
                <c:pt idx="684">
                  <c:v>15</c:v>
                </c:pt>
                <c:pt idx="685">
                  <c:v>15</c:v>
                </c:pt>
                <c:pt idx="686">
                  <c:v>15</c:v>
                </c:pt>
                <c:pt idx="687">
                  <c:v>15</c:v>
                </c:pt>
                <c:pt idx="688">
                  <c:v>15</c:v>
                </c:pt>
                <c:pt idx="689">
                  <c:v>15</c:v>
                </c:pt>
                <c:pt idx="690">
                  <c:v>15</c:v>
                </c:pt>
                <c:pt idx="691">
                  <c:v>15</c:v>
                </c:pt>
                <c:pt idx="692">
                  <c:v>15</c:v>
                </c:pt>
                <c:pt idx="693">
                  <c:v>15</c:v>
                </c:pt>
                <c:pt idx="694">
                  <c:v>15</c:v>
                </c:pt>
                <c:pt idx="695">
                  <c:v>15</c:v>
                </c:pt>
                <c:pt idx="696">
                  <c:v>15</c:v>
                </c:pt>
                <c:pt idx="697">
                  <c:v>15</c:v>
                </c:pt>
                <c:pt idx="698">
                  <c:v>15</c:v>
                </c:pt>
                <c:pt idx="699">
                  <c:v>15</c:v>
                </c:pt>
                <c:pt idx="700">
                  <c:v>15</c:v>
                </c:pt>
                <c:pt idx="701">
                  <c:v>15</c:v>
                </c:pt>
                <c:pt idx="702">
                  <c:v>15</c:v>
                </c:pt>
                <c:pt idx="703">
                  <c:v>15</c:v>
                </c:pt>
                <c:pt idx="704">
                  <c:v>15</c:v>
                </c:pt>
                <c:pt idx="705">
                  <c:v>15</c:v>
                </c:pt>
                <c:pt idx="706">
                  <c:v>15</c:v>
                </c:pt>
                <c:pt idx="707">
                  <c:v>15</c:v>
                </c:pt>
                <c:pt idx="708">
                  <c:v>15</c:v>
                </c:pt>
                <c:pt idx="709">
                  <c:v>15</c:v>
                </c:pt>
                <c:pt idx="710">
                  <c:v>15</c:v>
                </c:pt>
                <c:pt idx="711">
                  <c:v>15</c:v>
                </c:pt>
                <c:pt idx="712">
                  <c:v>15</c:v>
                </c:pt>
                <c:pt idx="713">
                  <c:v>15</c:v>
                </c:pt>
                <c:pt idx="714">
                  <c:v>15</c:v>
                </c:pt>
                <c:pt idx="715">
                  <c:v>15</c:v>
                </c:pt>
                <c:pt idx="716">
                  <c:v>15</c:v>
                </c:pt>
                <c:pt idx="717">
                  <c:v>15</c:v>
                </c:pt>
                <c:pt idx="718">
                  <c:v>15</c:v>
                </c:pt>
                <c:pt idx="719">
                  <c:v>15</c:v>
                </c:pt>
                <c:pt idx="720">
                  <c:v>15</c:v>
                </c:pt>
                <c:pt idx="721">
                  <c:v>15</c:v>
                </c:pt>
                <c:pt idx="722">
                  <c:v>15</c:v>
                </c:pt>
                <c:pt idx="723">
                  <c:v>15</c:v>
                </c:pt>
                <c:pt idx="724">
                  <c:v>15</c:v>
                </c:pt>
                <c:pt idx="725">
                  <c:v>15</c:v>
                </c:pt>
                <c:pt idx="726">
                  <c:v>15</c:v>
                </c:pt>
                <c:pt idx="727">
                  <c:v>15</c:v>
                </c:pt>
                <c:pt idx="728">
                  <c:v>15</c:v>
                </c:pt>
                <c:pt idx="729">
                  <c:v>15</c:v>
                </c:pt>
                <c:pt idx="730">
                  <c:v>15</c:v>
                </c:pt>
                <c:pt idx="731">
                  <c:v>15</c:v>
                </c:pt>
                <c:pt idx="732">
                  <c:v>15</c:v>
                </c:pt>
                <c:pt idx="733">
                  <c:v>15</c:v>
                </c:pt>
                <c:pt idx="734">
                  <c:v>15</c:v>
                </c:pt>
                <c:pt idx="735">
                  <c:v>15</c:v>
                </c:pt>
                <c:pt idx="736">
                  <c:v>15</c:v>
                </c:pt>
                <c:pt idx="737">
                  <c:v>15</c:v>
                </c:pt>
                <c:pt idx="738">
                  <c:v>15</c:v>
                </c:pt>
                <c:pt idx="739">
                  <c:v>15</c:v>
                </c:pt>
                <c:pt idx="740">
                  <c:v>15</c:v>
                </c:pt>
                <c:pt idx="741">
                  <c:v>15</c:v>
                </c:pt>
                <c:pt idx="742">
                  <c:v>15</c:v>
                </c:pt>
                <c:pt idx="743">
                  <c:v>15</c:v>
                </c:pt>
                <c:pt idx="744">
                  <c:v>15</c:v>
                </c:pt>
                <c:pt idx="745">
                  <c:v>15</c:v>
                </c:pt>
                <c:pt idx="746">
                  <c:v>15</c:v>
                </c:pt>
                <c:pt idx="747">
                  <c:v>15</c:v>
                </c:pt>
                <c:pt idx="748">
                  <c:v>15</c:v>
                </c:pt>
                <c:pt idx="749">
                  <c:v>15</c:v>
                </c:pt>
                <c:pt idx="750">
                  <c:v>15</c:v>
                </c:pt>
                <c:pt idx="751">
                  <c:v>15</c:v>
                </c:pt>
                <c:pt idx="752">
                  <c:v>15</c:v>
                </c:pt>
                <c:pt idx="753">
                  <c:v>15</c:v>
                </c:pt>
                <c:pt idx="754">
                  <c:v>15</c:v>
                </c:pt>
                <c:pt idx="755">
                  <c:v>15</c:v>
                </c:pt>
                <c:pt idx="756">
                  <c:v>15</c:v>
                </c:pt>
                <c:pt idx="757">
                  <c:v>15</c:v>
                </c:pt>
                <c:pt idx="758">
                  <c:v>15</c:v>
                </c:pt>
                <c:pt idx="759">
                  <c:v>15</c:v>
                </c:pt>
                <c:pt idx="760">
                  <c:v>15</c:v>
                </c:pt>
                <c:pt idx="761">
                  <c:v>15</c:v>
                </c:pt>
                <c:pt idx="762">
                  <c:v>15</c:v>
                </c:pt>
                <c:pt idx="763">
                  <c:v>15</c:v>
                </c:pt>
                <c:pt idx="764">
                  <c:v>15</c:v>
                </c:pt>
                <c:pt idx="765">
                  <c:v>15</c:v>
                </c:pt>
                <c:pt idx="766">
                  <c:v>15</c:v>
                </c:pt>
                <c:pt idx="767">
                  <c:v>15</c:v>
                </c:pt>
                <c:pt idx="768">
                  <c:v>15</c:v>
                </c:pt>
                <c:pt idx="769">
                  <c:v>15</c:v>
                </c:pt>
                <c:pt idx="770">
                  <c:v>15</c:v>
                </c:pt>
                <c:pt idx="771">
                  <c:v>15</c:v>
                </c:pt>
                <c:pt idx="772">
                  <c:v>15</c:v>
                </c:pt>
                <c:pt idx="773">
                  <c:v>15</c:v>
                </c:pt>
                <c:pt idx="774">
                  <c:v>15</c:v>
                </c:pt>
                <c:pt idx="775">
                  <c:v>15</c:v>
                </c:pt>
                <c:pt idx="776">
                  <c:v>15</c:v>
                </c:pt>
                <c:pt idx="777">
                  <c:v>15</c:v>
                </c:pt>
                <c:pt idx="778">
                  <c:v>15</c:v>
                </c:pt>
                <c:pt idx="779">
                  <c:v>15</c:v>
                </c:pt>
                <c:pt idx="780">
                  <c:v>15</c:v>
                </c:pt>
                <c:pt idx="781">
                  <c:v>15</c:v>
                </c:pt>
                <c:pt idx="782">
                  <c:v>15</c:v>
                </c:pt>
                <c:pt idx="783">
                  <c:v>15</c:v>
                </c:pt>
                <c:pt idx="784">
                  <c:v>15</c:v>
                </c:pt>
                <c:pt idx="785">
                  <c:v>15</c:v>
                </c:pt>
                <c:pt idx="786">
                  <c:v>15</c:v>
                </c:pt>
                <c:pt idx="787">
                  <c:v>15</c:v>
                </c:pt>
                <c:pt idx="788">
                  <c:v>15</c:v>
                </c:pt>
                <c:pt idx="789">
                  <c:v>15</c:v>
                </c:pt>
                <c:pt idx="790">
                  <c:v>15</c:v>
                </c:pt>
                <c:pt idx="791">
                  <c:v>15</c:v>
                </c:pt>
                <c:pt idx="792">
                  <c:v>15</c:v>
                </c:pt>
                <c:pt idx="793">
                  <c:v>15</c:v>
                </c:pt>
                <c:pt idx="794">
                  <c:v>15</c:v>
                </c:pt>
                <c:pt idx="795">
                  <c:v>15</c:v>
                </c:pt>
                <c:pt idx="796">
                  <c:v>15</c:v>
                </c:pt>
                <c:pt idx="797">
                  <c:v>15</c:v>
                </c:pt>
                <c:pt idx="798">
                  <c:v>15</c:v>
                </c:pt>
                <c:pt idx="799">
                  <c:v>15</c:v>
                </c:pt>
                <c:pt idx="800">
                  <c:v>15</c:v>
                </c:pt>
                <c:pt idx="801">
                  <c:v>15</c:v>
                </c:pt>
                <c:pt idx="802">
                  <c:v>15</c:v>
                </c:pt>
                <c:pt idx="803">
                  <c:v>15</c:v>
                </c:pt>
                <c:pt idx="804">
                  <c:v>15</c:v>
                </c:pt>
                <c:pt idx="805">
                  <c:v>15</c:v>
                </c:pt>
                <c:pt idx="806">
                  <c:v>15</c:v>
                </c:pt>
                <c:pt idx="807">
                  <c:v>15</c:v>
                </c:pt>
                <c:pt idx="808">
                  <c:v>15</c:v>
                </c:pt>
                <c:pt idx="809">
                  <c:v>15</c:v>
                </c:pt>
                <c:pt idx="810">
                  <c:v>15</c:v>
                </c:pt>
                <c:pt idx="811">
                  <c:v>15</c:v>
                </c:pt>
                <c:pt idx="812">
                  <c:v>15</c:v>
                </c:pt>
                <c:pt idx="813">
                  <c:v>15</c:v>
                </c:pt>
                <c:pt idx="814">
                  <c:v>15</c:v>
                </c:pt>
                <c:pt idx="815">
                  <c:v>15</c:v>
                </c:pt>
                <c:pt idx="816">
                  <c:v>15</c:v>
                </c:pt>
                <c:pt idx="817">
                  <c:v>15</c:v>
                </c:pt>
                <c:pt idx="818">
                  <c:v>15</c:v>
                </c:pt>
                <c:pt idx="819">
                  <c:v>15</c:v>
                </c:pt>
                <c:pt idx="820">
                  <c:v>15</c:v>
                </c:pt>
                <c:pt idx="821">
                  <c:v>15</c:v>
                </c:pt>
                <c:pt idx="822">
                  <c:v>15</c:v>
                </c:pt>
                <c:pt idx="823">
                  <c:v>15</c:v>
                </c:pt>
                <c:pt idx="824">
                  <c:v>15</c:v>
                </c:pt>
                <c:pt idx="825">
                  <c:v>15</c:v>
                </c:pt>
                <c:pt idx="826">
                  <c:v>15</c:v>
                </c:pt>
                <c:pt idx="827">
                  <c:v>15</c:v>
                </c:pt>
                <c:pt idx="828">
                  <c:v>15</c:v>
                </c:pt>
                <c:pt idx="829">
                  <c:v>15</c:v>
                </c:pt>
                <c:pt idx="830">
                  <c:v>15</c:v>
                </c:pt>
                <c:pt idx="831">
                  <c:v>15</c:v>
                </c:pt>
                <c:pt idx="832">
                  <c:v>15</c:v>
                </c:pt>
                <c:pt idx="833">
                  <c:v>15</c:v>
                </c:pt>
                <c:pt idx="834">
                  <c:v>15</c:v>
                </c:pt>
                <c:pt idx="835">
                  <c:v>15</c:v>
                </c:pt>
                <c:pt idx="836">
                  <c:v>16</c:v>
                </c:pt>
                <c:pt idx="837">
                  <c:v>16</c:v>
                </c:pt>
                <c:pt idx="838">
                  <c:v>16</c:v>
                </c:pt>
                <c:pt idx="839">
                  <c:v>16</c:v>
                </c:pt>
                <c:pt idx="840">
                  <c:v>16</c:v>
                </c:pt>
                <c:pt idx="841">
                  <c:v>16</c:v>
                </c:pt>
                <c:pt idx="842">
                  <c:v>16</c:v>
                </c:pt>
                <c:pt idx="843">
                  <c:v>16</c:v>
                </c:pt>
                <c:pt idx="844">
                  <c:v>16</c:v>
                </c:pt>
                <c:pt idx="845">
                  <c:v>16</c:v>
                </c:pt>
                <c:pt idx="846">
                  <c:v>16</c:v>
                </c:pt>
                <c:pt idx="847">
                  <c:v>16</c:v>
                </c:pt>
                <c:pt idx="848">
                  <c:v>16</c:v>
                </c:pt>
                <c:pt idx="849">
                  <c:v>16</c:v>
                </c:pt>
                <c:pt idx="850">
                  <c:v>16</c:v>
                </c:pt>
                <c:pt idx="851">
                  <c:v>16</c:v>
                </c:pt>
                <c:pt idx="852">
                  <c:v>16</c:v>
                </c:pt>
                <c:pt idx="853">
                  <c:v>16</c:v>
                </c:pt>
                <c:pt idx="854">
                  <c:v>16</c:v>
                </c:pt>
                <c:pt idx="855">
                  <c:v>16</c:v>
                </c:pt>
                <c:pt idx="856">
                  <c:v>16</c:v>
                </c:pt>
                <c:pt idx="857">
                  <c:v>16</c:v>
                </c:pt>
                <c:pt idx="858">
                  <c:v>16</c:v>
                </c:pt>
                <c:pt idx="859">
                  <c:v>16</c:v>
                </c:pt>
                <c:pt idx="860">
                  <c:v>16</c:v>
                </c:pt>
                <c:pt idx="861">
                  <c:v>16</c:v>
                </c:pt>
                <c:pt idx="862">
                  <c:v>16</c:v>
                </c:pt>
                <c:pt idx="863">
                  <c:v>16</c:v>
                </c:pt>
                <c:pt idx="864">
                  <c:v>16</c:v>
                </c:pt>
                <c:pt idx="865">
                  <c:v>16</c:v>
                </c:pt>
                <c:pt idx="866">
                  <c:v>16</c:v>
                </c:pt>
                <c:pt idx="867">
                  <c:v>16</c:v>
                </c:pt>
                <c:pt idx="868">
                  <c:v>16</c:v>
                </c:pt>
                <c:pt idx="869">
                  <c:v>16</c:v>
                </c:pt>
                <c:pt idx="870">
                  <c:v>16</c:v>
                </c:pt>
                <c:pt idx="871">
                  <c:v>16</c:v>
                </c:pt>
                <c:pt idx="872">
                  <c:v>16</c:v>
                </c:pt>
                <c:pt idx="873">
                  <c:v>16</c:v>
                </c:pt>
                <c:pt idx="874">
                  <c:v>16</c:v>
                </c:pt>
                <c:pt idx="875">
                  <c:v>16</c:v>
                </c:pt>
                <c:pt idx="876">
                  <c:v>16</c:v>
                </c:pt>
                <c:pt idx="877">
                  <c:v>16</c:v>
                </c:pt>
                <c:pt idx="878">
                  <c:v>16</c:v>
                </c:pt>
                <c:pt idx="879">
                  <c:v>16</c:v>
                </c:pt>
                <c:pt idx="880">
                  <c:v>16</c:v>
                </c:pt>
                <c:pt idx="881">
                  <c:v>16</c:v>
                </c:pt>
                <c:pt idx="882">
                  <c:v>16</c:v>
                </c:pt>
                <c:pt idx="883">
                  <c:v>16</c:v>
                </c:pt>
                <c:pt idx="884">
                  <c:v>16</c:v>
                </c:pt>
                <c:pt idx="885">
                  <c:v>16</c:v>
                </c:pt>
                <c:pt idx="886">
                  <c:v>16</c:v>
                </c:pt>
                <c:pt idx="887">
                  <c:v>16</c:v>
                </c:pt>
                <c:pt idx="888">
                  <c:v>16</c:v>
                </c:pt>
                <c:pt idx="889">
                  <c:v>16</c:v>
                </c:pt>
                <c:pt idx="890">
                  <c:v>16</c:v>
                </c:pt>
                <c:pt idx="891">
                  <c:v>16</c:v>
                </c:pt>
                <c:pt idx="892">
                  <c:v>16</c:v>
                </c:pt>
                <c:pt idx="893">
                  <c:v>16</c:v>
                </c:pt>
                <c:pt idx="894">
                  <c:v>16</c:v>
                </c:pt>
                <c:pt idx="895">
                  <c:v>16</c:v>
                </c:pt>
                <c:pt idx="896">
                  <c:v>16</c:v>
                </c:pt>
                <c:pt idx="897">
                  <c:v>16</c:v>
                </c:pt>
                <c:pt idx="898">
                  <c:v>16</c:v>
                </c:pt>
                <c:pt idx="899">
                  <c:v>16</c:v>
                </c:pt>
                <c:pt idx="900">
                  <c:v>16</c:v>
                </c:pt>
                <c:pt idx="901">
                  <c:v>16</c:v>
                </c:pt>
                <c:pt idx="902">
                  <c:v>16</c:v>
                </c:pt>
                <c:pt idx="903">
                  <c:v>16</c:v>
                </c:pt>
                <c:pt idx="904">
                  <c:v>16</c:v>
                </c:pt>
                <c:pt idx="905">
                  <c:v>16</c:v>
                </c:pt>
                <c:pt idx="906">
                  <c:v>16</c:v>
                </c:pt>
                <c:pt idx="907">
                  <c:v>16</c:v>
                </c:pt>
                <c:pt idx="908">
                  <c:v>16</c:v>
                </c:pt>
                <c:pt idx="909">
                  <c:v>16</c:v>
                </c:pt>
                <c:pt idx="910">
                  <c:v>16</c:v>
                </c:pt>
                <c:pt idx="911">
                  <c:v>16</c:v>
                </c:pt>
                <c:pt idx="912">
                  <c:v>16</c:v>
                </c:pt>
                <c:pt idx="913">
                  <c:v>16</c:v>
                </c:pt>
                <c:pt idx="914">
                  <c:v>16</c:v>
                </c:pt>
                <c:pt idx="915">
                  <c:v>16</c:v>
                </c:pt>
                <c:pt idx="916">
                  <c:v>16</c:v>
                </c:pt>
                <c:pt idx="917">
                  <c:v>16</c:v>
                </c:pt>
                <c:pt idx="918">
                  <c:v>16</c:v>
                </c:pt>
                <c:pt idx="919">
                  <c:v>16</c:v>
                </c:pt>
                <c:pt idx="920">
                  <c:v>16</c:v>
                </c:pt>
                <c:pt idx="921">
                  <c:v>16</c:v>
                </c:pt>
                <c:pt idx="922">
                  <c:v>16</c:v>
                </c:pt>
                <c:pt idx="923">
                  <c:v>16</c:v>
                </c:pt>
                <c:pt idx="924">
                  <c:v>16</c:v>
                </c:pt>
                <c:pt idx="925">
                  <c:v>16</c:v>
                </c:pt>
                <c:pt idx="926">
                  <c:v>16</c:v>
                </c:pt>
                <c:pt idx="927">
                  <c:v>16</c:v>
                </c:pt>
                <c:pt idx="928">
                  <c:v>16</c:v>
                </c:pt>
                <c:pt idx="929">
                  <c:v>16</c:v>
                </c:pt>
                <c:pt idx="930">
                  <c:v>16</c:v>
                </c:pt>
                <c:pt idx="931">
                  <c:v>16</c:v>
                </c:pt>
                <c:pt idx="932">
                  <c:v>16</c:v>
                </c:pt>
                <c:pt idx="933">
                  <c:v>16</c:v>
                </c:pt>
                <c:pt idx="934">
                  <c:v>16</c:v>
                </c:pt>
                <c:pt idx="935">
                  <c:v>16</c:v>
                </c:pt>
                <c:pt idx="936">
                  <c:v>16</c:v>
                </c:pt>
                <c:pt idx="937">
                  <c:v>16</c:v>
                </c:pt>
                <c:pt idx="938">
                  <c:v>16</c:v>
                </c:pt>
                <c:pt idx="939">
                  <c:v>16</c:v>
                </c:pt>
                <c:pt idx="940">
                  <c:v>16</c:v>
                </c:pt>
                <c:pt idx="941">
                  <c:v>16</c:v>
                </c:pt>
                <c:pt idx="942">
                  <c:v>16</c:v>
                </c:pt>
                <c:pt idx="943">
                  <c:v>16</c:v>
                </c:pt>
                <c:pt idx="944">
                  <c:v>16</c:v>
                </c:pt>
                <c:pt idx="945">
                  <c:v>16</c:v>
                </c:pt>
                <c:pt idx="946">
                  <c:v>16</c:v>
                </c:pt>
                <c:pt idx="947">
                  <c:v>16</c:v>
                </c:pt>
                <c:pt idx="948">
                  <c:v>16</c:v>
                </c:pt>
                <c:pt idx="949">
                  <c:v>16</c:v>
                </c:pt>
                <c:pt idx="950">
                  <c:v>16</c:v>
                </c:pt>
                <c:pt idx="951">
                  <c:v>16</c:v>
                </c:pt>
                <c:pt idx="952">
                  <c:v>16</c:v>
                </c:pt>
                <c:pt idx="953">
                  <c:v>16</c:v>
                </c:pt>
                <c:pt idx="954">
                  <c:v>16</c:v>
                </c:pt>
                <c:pt idx="955">
                  <c:v>16</c:v>
                </c:pt>
                <c:pt idx="956">
                  <c:v>16</c:v>
                </c:pt>
                <c:pt idx="957">
                  <c:v>16</c:v>
                </c:pt>
                <c:pt idx="958">
                  <c:v>16</c:v>
                </c:pt>
                <c:pt idx="959">
                  <c:v>16</c:v>
                </c:pt>
                <c:pt idx="960">
                  <c:v>16</c:v>
                </c:pt>
                <c:pt idx="961">
                  <c:v>16</c:v>
                </c:pt>
                <c:pt idx="962">
                  <c:v>16</c:v>
                </c:pt>
                <c:pt idx="963">
                  <c:v>16</c:v>
                </c:pt>
                <c:pt idx="964">
                  <c:v>16</c:v>
                </c:pt>
                <c:pt idx="965">
                  <c:v>16</c:v>
                </c:pt>
                <c:pt idx="966">
                  <c:v>16</c:v>
                </c:pt>
                <c:pt idx="967">
                  <c:v>16</c:v>
                </c:pt>
                <c:pt idx="968">
                  <c:v>16</c:v>
                </c:pt>
                <c:pt idx="969">
                  <c:v>16</c:v>
                </c:pt>
                <c:pt idx="970">
                  <c:v>16</c:v>
                </c:pt>
                <c:pt idx="971">
                  <c:v>16</c:v>
                </c:pt>
                <c:pt idx="972">
                  <c:v>16</c:v>
                </c:pt>
                <c:pt idx="973">
                  <c:v>16</c:v>
                </c:pt>
                <c:pt idx="974">
                  <c:v>16</c:v>
                </c:pt>
                <c:pt idx="975">
                  <c:v>16</c:v>
                </c:pt>
                <c:pt idx="976">
                  <c:v>16</c:v>
                </c:pt>
                <c:pt idx="977">
                  <c:v>16</c:v>
                </c:pt>
                <c:pt idx="978">
                  <c:v>16</c:v>
                </c:pt>
                <c:pt idx="979">
                  <c:v>16</c:v>
                </c:pt>
                <c:pt idx="980">
                  <c:v>16</c:v>
                </c:pt>
                <c:pt idx="981">
                  <c:v>16</c:v>
                </c:pt>
                <c:pt idx="982">
                  <c:v>16</c:v>
                </c:pt>
                <c:pt idx="983">
                  <c:v>16</c:v>
                </c:pt>
                <c:pt idx="984">
                  <c:v>16</c:v>
                </c:pt>
                <c:pt idx="985">
                  <c:v>16</c:v>
                </c:pt>
                <c:pt idx="986">
                  <c:v>16</c:v>
                </c:pt>
                <c:pt idx="987">
                  <c:v>16</c:v>
                </c:pt>
                <c:pt idx="988">
                  <c:v>16</c:v>
                </c:pt>
                <c:pt idx="989">
                  <c:v>16</c:v>
                </c:pt>
                <c:pt idx="990">
                  <c:v>16</c:v>
                </c:pt>
                <c:pt idx="991">
                  <c:v>16</c:v>
                </c:pt>
                <c:pt idx="992">
                  <c:v>16</c:v>
                </c:pt>
                <c:pt idx="993">
                  <c:v>16</c:v>
                </c:pt>
                <c:pt idx="994">
                  <c:v>16</c:v>
                </c:pt>
                <c:pt idx="995">
                  <c:v>16</c:v>
                </c:pt>
                <c:pt idx="996">
                  <c:v>16</c:v>
                </c:pt>
                <c:pt idx="997">
                  <c:v>16</c:v>
                </c:pt>
                <c:pt idx="998">
                  <c:v>16</c:v>
                </c:pt>
                <c:pt idx="999">
                  <c:v>16</c:v>
                </c:pt>
                <c:pt idx="1000">
                  <c:v>16</c:v>
                </c:pt>
                <c:pt idx="1001">
                  <c:v>16</c:v>
                </c:pt>
                <c:pt idx="1002">
                  <c:v>16</c:v>
                </c:pt>
                <c:pt idx="1003">
                  <c:v>16</c:v>
                </c:pt>
                <c:pt idx="1004">
                  <c:v>16</c:v>
                </c:pt>
                <c:pt idx="1005">
                  <c:v>16</c:v>
                </c:pt>
                <c:pt idx="1006">
                  <c:v>16</c:v>
                </c:pt>
                <c:pt idx="1007">
                  <c:v>16</c:v>
                </c:pt>
                <c:pt idx="1008">
                  <c:v>16</c:v>
                </c:pt>
                <c:pt idx="1009">
                  <c:v>16</c:v>
                </c:pt>
                <c:pt idx="1010">
                  <c:v>16</c:v>
                </c:pt>
                <c:pt idx="1011">
                  <c:v>16</c:v>
                </c:pt>
                <c:pt idx="1012">
                  <c:v>16</c:v>
                </c:pt>
                <c:pt idx="1013">
                  <c:v>16</c:v>
                </c:pt>
                <c:pt idx="1014">
                  <c:v>16</c:v>
                </c:pt>
                <c:pt idx="1015">
                  <c:v>16</c:v>
                </c:pt>
                <c:pt idx="1016">
                  <c:v>16</c:v>
                </c:pt>
                <c:pt idx="1017">
                  <c:v>16</c:v>
                </c:pt>
                <c:pt idx="1018">
                  <c:v>16</c:v>
                </c:pt>
                <c:pt idx="1019">
                  <c:v>16</c:v>
                </c:pt>
                <c:pt idx="1020">
                  <c:v>16</c:v>
                </c:pt>
                <c:pt idx="1021">
                  <c:v>16</c:v>
                </c:pt>
                <c:pt idx="1022">
                  <c:v>16</c:v>
                </c:pt>
                <c:pt idx="1023">
                  <c:v>16</c:v>
                </c:pt>
                <c:pt idx="1024">
                  <c:v>16</c:v>
                </c:pt>
                <c:pt idx="1025">
                  <c:v>16</c:v>
                </c:pt>
                <c:pt idx="1026">
                  <c:v>16</c:v>
                </c:pt>
                <c:pt idx="1027">
                  <c:v>16</c:v>
                </c:pt>
                <c:pt idx="1028">
                  <c:v>16</c:v>
                </c:pt>
                <c:pt idx="1029">
                  <c:v>16</c:v>
                </c:pt>
                <c:pt idx="1030">
                  <c:v>16</c:v>
                </c:pt>
                <c:pt idx="1031">
                  <c:v>16</c:v>
                </c:pt>
                <c:pt idx="1032">
                  <c:v>16</c:v>
                </c:pt>
                <c:pt idx="1033">
                  <c:v>16</c:v>
                </c:pt>
                <c:pt idx="1034">
                  <c:v>16</c:v>
                </c:pt>
                <c:pt idx="1035">
                  <c:v>16</c:v>
                </c:pt>
                <c:pt idx="1036">
                  <c:v>16</c:v>
                </c:pt>
                <c:pt idx="1037">
                  <c:v>16</c:v>
                </c:pt>
                <c:pt idx="1038">
                  <c:v>16</c:v>
                </c:pt>
                <c:pt idx="1039">
                  <c:v>16</c:v>
                </c:pt>
                <c:pt idx="1040">
                  <c:v>16</c:v>
                </c:pt>
                <c:pt idx="1041">
                  <c:v>16</c:v>
                </c:pt>
                <c:pt idx="1042">
                  <c:v>16</c:v>
                </c:pt>
                <c:pt idx="1043">
                  <c:v>16</c:v>
                </c:pt>
                <c:pt idx="1044">
                  <c:v>16</c:v>
                </c:pt>
                <c:pt idx="1045">
                  <c:v>16</c:v>
                </c:pt>
                <c:pt idx="1046">
                  <c:v>16</c:v>
                </c:pt>
                <c:pt idx="1047">
                  <c:v>16</c:v>
                </c:pt>
                <c:pt idx="1048">
                  <c:v>16</c:v>
                </c:pt>
                <c:pt idx="1049">
                  <c:v>16</c:v>
                </c:pt>
                <c:pt idx="1050">
                  <c:v>16</c:v>
                </c:pt>
                <c:pt idx="1051">
                  <c:v>16</c:v>
                </c:pt>
                <c:pt idx="1052">
                  <c:v>16</c:v>
                </c:pt>
                <c:pt idx="1053">
                  <c:v>16</c:v>
                </c:pt>
                <c:pt idx="1054">
                  <c:v>16</c:v>
                </c:pt>
                <c:pt idx="1055">
                  <c:v>16</c:v>
                </c:pt>
                <c:pt idx="1056">
                  <c:v>16</c:v>
                </c:pt>
                <c:pt idx="1057">
                  <c:v>16</c:v>
                </c:pt>
                <c:pt idx="1058">
                  <c:v>16</c:v>
                </c:pt>
                <c:pt idx="1059">
                  <c:v>16</c:v>
                </c:pt>
                <c:pt idx="1060">
                  <c:v>16</c:v>
                </c:pt>
                <c:pt idx="1061">
                  <c:v>16</c:v>
                </c:pt>
                <c:pt idx="1062">
                  <c:v>16</c:v>
                </c:pt>
                <c:pt idx="1063">
                  <c:v>16</c:v>
                </c:pt>
                <c:pt idx="1064">
                  <c:v>16</c:v>
                </c:pt>
                <c:pt idx="1065">
                  <c:v>16</c:v>
                </c:pt>
                <c:pt idx="1066">
                  <c:v>16</c:v>
                </c:pt>
                <c:pt idx="1067">
                  <c:v>16</c:v>
                </c:pt>
                <c:pt idx="1068">
                  <c:v>16</c:v>
                </c:pt>
                <c:pt idx="1069">
                  <c:v>16</c:v>
                </c:pt>
                <c:pt idx="1070">
                  <c:v>16</c:v>
                </c:pt>
                <c:pt idx="1071">
                  <c:v>16</c:v>
                </c:pt>
                <c:pt idx="1072">
                  <c:v>16</c:v>
                </c:pt>
                <c:pt idx="1073">
                  <c:v>16</c:v>
                </c:pt>
                <c:pt idx="1074">
                  <c:v>16</c:v>
                </c:pt>
                <c:pt idx="1075">
                  <c:v>16</c:v>
                </c:pt>
                <c:pt idx="1076">
                  <c:v>16</c:v>
                </c:pt>
                <c:pt idx="1077">
                  <c:v>16</c:v>
                </c:pt>
                <c:pt idx="1078">
                  <c:v>16</c:v>
                </c:pt>
                <c:pt idx="1079">
                  <c:v>16</c:v>
                </c:pt>
                <c:pt idx="1080">
                  <c:v>16</c:v>
                </c:pt>
                <c:pt idx="1081">
                  <c:v>16</c:v>
                </c:pt>
                <c:pt idx="1082">
                  <c:v>16</c:v>
                </c:pt>
                <c:pt idx="1083">
                  <c:v>16</c:v>
                </c:pt>
                <c:pt idx="1084">
                  <c:v>16</c:v>
                </c:pt>
                <c:pt idx="1085">
                  <c:v>16</c:v>
                </c:pt>
                <c:pt idx="1086">
                  <c:v>16</c:v>
                </c:pt>
                <c:pt idx="1087">
                  <c:v>16</c:v>
                </c:pt>
                <c:pt idx="1088">
                  <c:v>16</c:v>
                </c:pt>
                <c:pt idx="1089">
                  <c:v>16</c:v>
                </c:pt>
                <c:pt idx="1090">
                  <c:v>16</c:v>
                </c:pt>
                <c:pt idx="1091">
                  <c:v>16</c:v>
                </c:pt>
                <c:pt idx="1092">
                  <c:v>16</c:v>
                </c:pt>
                <c:pt idx="1093">
                  <c:v>16</c:v>
                </c:pt>
                <c:pt idx="1094">
                  <c:v>16</c:v>
                </c:pt>
                <c:pt idx="1095">
                  <c:v>16</c:v>
                </c:pt>
                <c:pt idx="1096">
                  <c:v>16</c:v>
                </c:pt>
                <c:pt idx="1097">
                  <c:v>16</c:v>
                </c:pt>
                <c:pt idx="1098">
                  <c:v>16</c:v>
                </c:pt>
                <c:pt idx="1099">
                  <c:v>16</c:v>
                </c:pt>
                <c:pt idx="1100">
                  <c:v>16</c:v>
                </c:pt>
                <c:pt idx="1101">
                  <c:v>16</c:v>
                </c:pt>
                <c:pt idx="1102">
                  <c:v>16</c:v>
                </c:pt>
                <c:pt idx="1103">
                  <c:v>16</c:v>
                </c:pt>
                <c:pt idx="1104">
                  <c:v>16</c:v>
                </c:pt>
                <c:pt idx="1105">
                  <c:v>16</c:v>
                </c:pt>
                <c:pt idx="1106">
                  <c:v>16</c:v>
                </c:pt>
                <c:pt idx="1107">
                  <c:v>16</c:v>
                </c:pt>
                <c:pt idx="1108">
                  <c:v>16</c:v>
                </c:pt>
                <c:pt idx="1109">
                  <c:v>16</c:v>
                </c:pt>
                <c:pt idx="1110">
                  <c:v>16</c:v>
                </c:pt>
                <c:pt idx="1111">
                  <c:v>16</c:v>
                </c:pt>
                <c:pt idx="1112">
                  <c:v>16</c:v>
                </c:pt>
                <c:pt idx="1113">
                  <c:v>16</c:v>
                </c:pt>
                <c:pt idx="1114">
                  <c:v>16</c:v>
                </c:pt>
                <c:pt idx="1115">
                  <c:v>16</c:v>
                </c:pt>
                <c:pt idx="1116">
                  <c:v>16</c:v>
                </c:pt>
                <c:pt idx="1117">
                  <c:v>16</c:v>
                </c:pt>
                <c:pt idx="1118">
                  <c:v>16</c:v>
                </c:pt>
                <c:pt idx="1119">
                  <c:v>16</c:v>
                </c:pt>
                <c:pt idx="1120">
                  <c:v>16</c:v>
                </c:pt>
                <c:pt idx="1121">
                  <c:v>16</c:v>
                </c:pt>
                <c:pt idx="1122">
                  <c:v>16</c:v>
                </c:pt>
                <c:pt idx="1123">
                  <c:v>16</c:v>
                </c:pt>
                <c:pt idx="1124">
                  <c:v>16</c:v>
                </c:pt>
                <c:pt idx="1125">
                  <c:v>16</c:v>
                </c:pt>
                <c:pt idx="1126">
                  <c:v>16</c:v>
                </c:pt>
                <c:pt idx="1127">
                  <c:v>16</c:v>
                </c:pt>
                <c:pt idx="1128">
                  <c:v>16</c:v>
                </c:pt>
                <c:pt idx="1129">
                  <c:v>16</c:v>
                </c:pt>
                <c:pt idx="1130">
                  <c:v>16</c:v>
                </c:pt>
                <c:pt idx="1131">
                  <c:v>16</c:v>
                </c:pt>
                <c:pt idx="1132">
                  <c:v>16</c:v>
                </c:pt>
                <c:pt idx="1133">
                  <c:v>16</c:v>
                </c:pt>
                <c:pt idx="1134">
                  <c:v>16</c:v>
                </c:pt>
                <c:pt idx="1135">
                  <c:v>16</c:v>
                </c:pt>
                <c:pt idx="1136">
                  <c:v>16</c:v>
                </c:pt>
                <c:pt idx="1137">
                  <c:v>16</c:v>
                </c:pt>
                <c:pt idx="1138">
                  <c:v>16</c:v>
                </c:pt>
                <c:pt idx="1139">
                  <c:v>16</c:v>
                </c:pt>
                <c:pt idx="1140">
                  <c:v>16</c:v>
                </c:pt>
                <c:pt idx="1141">
                  <c:v>16</c:v>
                </c:pt>
                <c:pt idx="1142">
                  <c:v>16</c:v>
                </c:pt>
                <c:pt idx="1143">
                  <c:v>16</c:v>
                </c:pt>
                <c:pt idx="1144">
                  <c:v>16</c:v>
                </c:pt>
                <c:pt idx="1145">
                  <c:v>16</c:v>
                </c:pt>
                <c:pt idx="1146">
                  <c:v>16</c:v>
                </c:pt>
                <c:pt idx="1147">
                  <c:v>16</c:v>
                </c:pt>
                <c:pt idx="1148">
                  <c:v>16</c:v>
                </c:pt>
                <c:pt idx="1149">
                  <c:v>16</c:v>
                </c:pt>
                <c:pt idx="1150">
                  <c:v>16</c:v>
                </c:pt>
                <c:pt idx="1151">
                  <c:v>16</c:v>
                </c:pt>
                <c:pt idx="1152">
                  <c:v>16</c:v>
                </c:pt>
                <c:pt idx="1153">
                  <c:v>16</c:v>
                </c:pt>
                <c:pt idx="1154">
                  <c:v>16</c:v>
                </c:pt>
                <c:pt idx="1155">
                  <c:v>16</c:v>
                </c:pt>
                <c:pt idx="1156">
                  <c:v>16</c:v>
                </c:pt>
                <c:pt idx="1157">
                  <c:v>16</c:v>
                </c:pt>
                <c:pt idx="1158">
                  <c:v>16</c:v>
                </c:pt>
                <c:pt idx="1159">
                  <c:v>16</c:v>
                </c:pt>
                <c:pt idx="1160">
                  <c:v>16</c:v>
                </c:pt>
                <c:pt idx="1161">
                  <c:v>16</c:v>
                </c:pt>
                <c:pt idx="1162">
                  <c:v>16</c:v>
                </c:pt>
                <c:pt idx="1163">
                  <c:v>16</c:v>
                </c:pt>
                <c:pt idx="1164">
                  <c:v>16</c:v>
                </c:pt>
                <c:pt idx="1165">
                  <c:v>16</c:v>
                </c:pt>
                <c:pt idx="1166">
                  <c:v>16</c:v>
                </c:pt>
                <c:pt idx="1167">
                  <c:v>16</c:v>
                </c:pt>
                <c:pt idx="1168">
                  <c:v>16</c:v>
                </c:pt>
                <c:pt idx="1169">
                  <c:v>16</c:v>
                </c:pt>
                <c:pt idx="1170">
                  <c:v>16</c:v>
                </c:pt>
                <c:pt idx="1171">
                  <c:v>16</c:v>
                </c:pt>
                <c:pt idx="1172">
                  <c:v>16</c:v>
                </c:pt>
                <c:pt idx="1173">
                  <c:v>16</c:v>
                </c:pt>
                <c:pt idx="1174">
                  <c:v>16</c:v>
                </c:pt>
                <c:pt idx="1175">
                  <c:v>16</c:v>
                </c:pt>
                <c:pt idx="1176">
                  <c:v>16</c:v>
                </c:pt>
                <c:pt idx="1177">
                  <c:v>16</c:v>
                </c:pt>
                <c:pt idx="1178">
                  <c:v>16</c:v>
                </c:pt>
                <c:pt idx="1179">
                  <c:v>16</c:v>
                </c:pt>
                <c:pt idx="1180">
                  <c:v>16</c:v>
                </c:pt>
                <c:pt idx="1181">
                  <c:v>16</c:v>
                </c:pt>
                <c:pt idx="1182">
                  <c:v>16</c:v>
                </c:pt>
                <c:pt idx="1183">
                  <c:v>16</c:v>
                </c:pt>
                <c:pt idx="1184">
                  <c:v>16</c:v>
                </c:pt>
                <c:pt idx="1185">
                  <c:v>16</c:v>
                </c:pt>
                <c:pt idx="1186">
                  <c:v>16</c:v>
                </c:pt>
                <c:pt idx="1187">
                  <c:v>16</c:v>
                </c:pt>
                <c:pt idx="1188">
                  <c:v>16</c:v>
                </c:pt>
                <c:pt idx="1189">
                  <c:v>16</c:v>
                </c:pt>
                <c:pt idx="1190">
                  <c:v>16</c:v>
                </c:pt>
                <c:pt idx="1191">
                  <c:v>16</c:v>
                </c:pt>
                <c:pt idx="1192">
                  <c:v>16</c:v>
                </c:pt>
                <c:pt idx="1193">
                  <c:v>16</c:v>
                </c:pt>
                <c:pt idx="1194">
                  <c:v>16</c:v>
                </c:pt>
                <c:pt idx="1195">
                  <c:v>16</c:v>
                </c:pt>
                <c:pt idx="1196">
                  <c:v>16</c:v>
                </c:pt>
                <c:pt idx="1197">
                  <c:v>16</c:v>
                </c:pt>
                <c:pt idx="1198">
                  <c:v>16</c:v>
                </c:pt>
                <c:pt idx="1199">
                  <c:v>16</c:v>
                </c:pt>
                <c:pt idx="1200">
                  <c:v>16</c:v>
                </c:pt>
                <c:pt idx="1201">
                  <c:v>16</c:v>
                </c:pt>
                <c:pt idx="1202">
                  <c:v>16</c:v>
                </c:pt>
                <c:pt idx="1203">
                  <c:v>16</c:v>
                </c:pt>
                <c:pt idx="1204">
                  <c:v>16</c:v>
                </c:pt>
                <c:pt idx="1205">
                  <c:v>16</c:v>
                </c:pt>
                <c:pt idx="1206">
                  <c:v>16</c:v>
                </c:pt>
                <c:pt idx="1207">
                  <c:v>16</c:v>
                </c:pt>
                <c:pt idx="1208">
                  <c:v>16</c:v>
                </c:pt>
                <c:pt idx="1209">
                  <c:v>16</c:v>
                </c:pt>
                <c:pt idx="1210">
                  <c:v>16</c:v>
                </c:pt>
                <c:pt idx="1211">
                  <c:v>16</c:v>
                </c:pt>
                <c:pt idx="1212">
                  <c:v>16</c:v>
                </c:pt>
                <c:pt idx="1213">
                  <c:v>16</c:v>
                </c:pt>
                <c:pt idx="1214">
                  <c:v>16</c:v>
                </c:pt>
                <c:pt idx="1215">
                  <c:v>16</c:v>
                </c:pt>
                <c:pt idx="1216">
                  <c:v>16</c:v>
                </c:pt>
                <c:pt idx="1217">
                  <c:v>16</c:v>
                </c:pt>
                <c:pt idx="1218">
                  <c:v>16</c:v>
                </c:pt>
                <c:pt idx="1219">
                  <c:v>16</c:v>
                </c:pt>
                <c:pt idx="1220">
                  <c:v>16</c:v>
                </c:pt>
                <c:pt idx="1221">
                  <c:v>16</c:v>
                </c:pt>
                <c:pt idx="1222">
                  <c:v>16</c:v>
                </c:pt>
                <c:pt idx="1223">
                  <c:v>16</c:v>
                </c:pt>
                <c:pt idx="1224">
                  <c:v>16</c:v>
                </c:pt>
                <c:pt idx="1225">
                  <c:v>16</c:v>
                </c:pt>
                <c:pt idx="1226">
                  <c:v>16</c:v>
                </c:pt>
                <c:pt idx="1227">
                  <c:v>16</c:v>
                </c:pt>
                <c:pt idx="1228">
                  <c:v>16</c:v>
                </c:pt>
                <c:pt idx="1229">
                  <c:v>16</c:v>
                </c:pt>
                <c:pt idx="1230">
                  <c:v>16</c:v>
                </c:pt>
                <c:pt idx="1231">
                  <c:v>16</c:v>
                </c:pt>
                <c:pt idx="1232">
                  <c:v>16</c:v>
                </c:pt>
                <c:pt idx="1233">
                  <c:v>16</c:v>
                </c:pt>
                <c:pt idx="1234">
                  <c:v>16</c:v>
                </c:pt>
                <c:pt idx="1235">
                  <c:v>16</c:v>
                </c:pt>
                <c:pt idx="1236">
                  <c:v>16</c:v>
                </c:pt>
                <c:pt idx="1237">
                  <c:v>16</c:v>
                </c:pt>
                <c:pt idx="1238">
                  <c:v>16</c:v>
                </c:pt>
                <c:pt idx="1239">
                  <c:v>16</c:v>
                </c:pt>
                <c:pt idx="1240">
                  <c:v>16</c:v>
                </c:pt>
                <c:pt idx="1241">
                  <c:v>16</c:v>
                </c:pt>
                <c:pt idx="1242">
                  <c:v>16</c:v>
                </c:pt>
                <c:pt idx="1243">
                  <c:v>16</c:v>
                </c:pt>
                <c:pt idx="1244">
                  <c:v>16</c:v>
                </c:pt>
                <c:pt idx="1245">
                  <c:v>16</c:v>
                </c:pt>
                <c:pt idx="1246">
                  <c:v>16</c:v>
                </c:pt>
                <c:pt idx="1247">
                  <c:v>16</c:v>
                </c:pt>
                <c:pt idx="1248">
                  <c:v>16</c:v>
                </c:pt>
                <c:pt idx="1249">
                  <c:v>16</c:v>
                </c:pt>
                <c:pt idx="1250">
                  <c:v>16</c:v>
                </c:pt>
                <c:pt idx="1251">
                  <c:v>16</c:v>
                </c:pt>
                <c:pt idx="1252">
                  <c:v>16</c:v>
                </c:pt>
                <c:pt idx="1253">
                  <c:v>16</c:v>
                </c:pt>
                <c:pt idx="1254">
                  <c:v>16</c:v>
                </c:pt>
                <c:pt idx="1255">
                  <c:v>16</c:v>
                </c:pt>
                <c:pt idx="1256">
                  <c:v>16</c:v>
                </c:pt>
                <c:pt idx="1257">
                  <c:v>16</c:v>
                </c:pt>
                <c:pt idx="1258">
                  <c:v>16</c:v>
                </c:pt>
                <c:pt idx="1259">
                  <c:v>16</c:v>
                </c:pt>
                <c:pt idx="1260">
                  <c:v>16</c:v>
                </c:pt>
                <c:pt idx="1261">
                  <c:v>16</c:v>
                </c:pt>
                <c:pt idx="1262">
                  <c:v>16</c:v>
                </c:pt>
                <c:pt idx="1263">
                  <c:v>16</c:v>
                </c:pt>
                <c:pt idx="1264">
                  <c:v>16</c:v>
                </c:pt>
                <c:pt idx="1265">
                  <c:v>16</c:v>
                </c:pt>
                <c:pt idx="1266">
                  <c:v>16</c:v>
                </c:pt>
                <c:pt idx="1267">
                  <c:v>16</c:v>
                </c:pt>
                <c:pt idx="1268">
                  <c:v>16</c:v>
                </c:pt>
                <c:pt idx="1269">
                  <c:v>16</c:v>
                </c:pt>
                <c:pt idx="1270">
                  <c:v>16</c:v>
                </c:pt>
                <c:pt idx="1271">
                  <c:v>16</c:v>
                </c:pt>
                <c:pt idx="1272">
                  <c:v>16</c:v>
                </c:pt>
                <c:pt idx="1273">
                  <c:v>16</c:v>
                </c:pt>
                <c:pt idx="1274">
                  <c:v>16</c:v>
                </c:pt>
                <c:pt idx="1275">
                  <c:v>16</c:v>
                </c:pt>
                <c:pt idx="1276">
                  <c:v>16</c:v>
                </c:pt>
                <c:pt idx="1277">
                  <c:v>16</c:v>
                </c:pt>
                <c:pt idx="1278">
                  <c:v>16</c:v>
                </c:pt>
                <c:pt idx="1279">
                  <c:v>16</c:v>
                </c:pt>
                <c:pt idx="1280">
                  <c:v>16</c:v>
                </c:pt>
                <c:pt idx="1281">
                  <c:v>16</c:v>
                </c:pt>
                <c:pt idx="1282">
                  <c:v>16</c:v>
                </c:pt>
                <c:pt idx="1283">
                  <c:v>16</c:v>
                </c:pt>
                <c:pt idx="1284">
                  <c:v>16</c:v>
                </c:pt>
                <c:pt idx="1285">
                  <c:v>16</c:v>
                </c:pt>
                <c:pt idx="1286">
                  <c:v>16</c:v>
                </c:pt>
                <c:pt idx="1287">
                  <c:v>16</c:v>
                </c:pt>
                <c:pt idx="1288">
                  <c:v>16</c:v>
                </c:pt>
                <c:pt idx="1289">
                  <c:v>16</c:v>
                </c:pt>
                <c:pt idx="1290">
                  <c:v>16</c:v>
                </c:pt>
                <c:pt idx="1291">
                  <c:v>16</c:v>
                </c:pt>
                <c:pt idx="1292">
                  <c:v>16</c:v>
                </c:pt>
                <c:pt idx="1293">
                  <c:v>16</c:v>
                </c:pt>
                <c:pt idx="1294">
                  <c:v>16</c:v>
                </c:pt>
                <c:pt idx="1295">
                  <c:v>16</c:v>
                </c:pt>
                <c:pt idx="1296">
                  <c:v>16</c:v>
                </c:pt>
                <c:pt idx="1297">
                  <c:v>16</c:v>
                </c:pt>
                <c:pt idx="1298">
                  <c:v>16</c:v>
                </c:pt>
                <c:pt idx="1299">
                  <c:v>16</c:v>
                </c:pt>
                <c:pt idx="1300">
                  <c:v>16</c:v>
                </c:pt>
                <c:pt idx="1301">
                  <c:v>16</c:v>
                </c:pt>
                <c:pt idx="1302">
                  <c:v>16</c:v>
                </c:pt>
                <c:pt idx="1303">
                  <c:v>16</c:v>
                </c:pt>
                <c:pt idx="1304">
                  <c:v>16</c:v>
                </c:pt>
                <c:pt idx="1305">
                  <c:v>16</c:v>
                </c:pt>
                <c:pt idx="1306">
                  <c:v>16</c:v>
                </c:pt>
                <c:pt idx="1307">
                  <c:v>16</c:v>
                </c:pt>
                <c:pt idx="1308">
                  <c:v>16</c:v>
                </c:pt>
                <c:pt idx="1309">
                  <c:v>16</c:v>
                </c:pt>
                <c:pt idx="1310">
                  <c:v>16</c:v>
                </c:pt>
                <c:pt idx="1311">
                  <c:v>16</c:v>
                </c:pt>
                <c:pt idx="1312">
                  <c:v>16</c:v>
                </c:pt>
                <c:pt idx="1313">
                  <c:v>16</c:v>
                </c:pt>
                <c:pt idx="1314">
                  <c:v>16</c:v>
                </c:pt>
                <c:pt idx="1315">
                  <c:v>16</c:v>
                </c:pt>
                <c:pt idx="1316">
                  <c:v>16</c:v>
                </c:pt>
                <c:pt idx="1317">
                  <c:v>16</c:v>
                </c:pt>
                <c:pt idx="1318">
                  <c:v>16</c:v>
                </c:pt>
                <c:pt idx="1319">
                  <c:v>16</c:v>
                </c:pt>
                <c:pt idx="1320">
                  <c:v>16</c:v>
                </c:pt>
                <c:pt idx="1321">
                  <c:v>16</c:v>
                </c:pt>
                <c:pt idx="1322">
                  <c:v>16</c:v>
                </c:pt>
                <c:pt idx="1323">
                  <c:v>16</c:v>
                </c:pt>
                <c:pt idx="1324">
                  <c:v>16</c:v>
                </c:pt>
                <c:pt idx="1325">
                  <c:v>16</c:v>
                </c:pt>
                <c:pt idx="1326">
                  <c:v>16</c:v>
                </c:pt>
                <c:pt idx="1327">
                  <c:v>16</c:v>
                </c:pt>
                <c:pt idx="1328">
                  <c:v>16</c:v>
                </c:pt>
                <c:pt idx="1329">
                  <c:v>16</c:v>
                </c:pt>
                <c:pt idx="1330">
                  <c:v>16</c:v>
                </c:pt>
                <c:pt idx="1331">
                  <c:v>16</c:v>
                </c:pt>
                <c:pt idx="1332">
                  <c:v>16</c:v>
                </c:pt>
                <c:pt idx="1333">
                  <c:v>16</c:v>
                </c:pt>
                <c:pt idx="1334">
                  <c:v>16</c:v>
                </c:pt>
                <c:pt idx="1335">
                  <c:v>16</c:v>
                </c:pt>
                <c:pt idx="1336">
                  <c:v>16</c:v>
                </c:pt>
                <c:pt idx="1337">
                  <c:v>16</c:v>
                </c:pt>
                <c:pt idx="1338">
                  <c:v>16</c:v>
                </c:pt>
                <c:pt idx="1339">
                  <c:v>16</c:v>
                </c:pt>
                <c:pt idx="1340">
                  <c:v>16</c:v>
                </c:pt>
                <c:pt idx="1341">
                  <c:v>16</c:v>
                </c:pt>
                <c:pt idx="1342">
                  <c:v>16</c:v>
                </c:pt>
                <c:pt idx="1343">
                  <c:v>16</c:v>
                </c:pt>
                <c:pt idx="1344">
                  <c:v>16</c:v>
                </c:pt>
                <c:pt idx="1345">
                  <c:v>16</c:v>
                </c:pt>
                <c:pt idx="1346">
                  <c:v>16</c:v>
                </c:pt>
                <c:pt idx="1347">
                  <c:v>16</c:v>
                </c:pt>
                <c:pt idx="1348">
                  <c:v>16</c:v>
                </c:pt>
                <c:pt idx="1349">
                  <c:v>16</c:v>
                </c:pt>
                <c:pt idx="1350">
                  <c:v>16</c:v>
                </c:pt>
                <c:pt idx="1351">
                  <c:v>16</c:v>
                </c:pt>
                <c:pt idx="1352">
                  <c:v>16</c:v>
                </c:pt>
                <c:pt idx="1353">
                  <c:v>16</c:v>
                </c:pt>
                <c:pt idx="1354">
                  <c:v>16</c:v>
                </c:pt>
                <c:pt idx="1355">
                  <c:v>16</c:v>
                </c:pt>
                <c:pt idx="1356">
                  <c:v>16</c:v>
                </c:pt>
                <c:pt idx="1357">
                  <c:v>16</c:v>
                </c:pt>
                <c:pt idx="1358">
                  <c:v>16</c:v>
                </c:pt>
                <c:pt idx="1359">
                  <c:v>16</c:v>
                </c:pt>
                <c:pt idx="1360">
                  <c:v>16</c:v>
                </c:pt>
                <c:pt idx="1361">
                  <c:v>16</c:v>
                </c:pt>
                <c:pt idx="1362">
                  <c:v>16</c:v>
                </c:pt>
                <c:pt idx="1363">
                  <c:v>16</c:v>
                </c:pt>
                <c:pt idx="1364">
                  <c:v>16</c:v>
                </c:pt>
                <c:pt idx="1365">
                  <c:v>16</c:v>
                </c:pt>
                <c:pt idx="1366">
                  <c:v>16</c:v>
                </c:pt>
                <c:pt idx="1367">
                  <c:v>16</c:v>
                </c:pt>
                <c:pt idx="1368">
                  <c:v>16</c:v>
                </c:pt>
                <c:pt idx="1369">
                  <c:v>16</c:v>
                </c:pt>
                <c:pt idx="1370">
                  <c:v>16</c:v>
                </c:pt>
                <c:pt idx="1371">
                  <c:v>16</c:v>
                </c:pt>
                <c:pt idx="1372">
                  <c:v>16</c:v>
                </c:pt>
                <c:pt idx="1373">
                  <c:v>16</c:v>
                </c:pt>
                <c:pt idx="1374">
                  <c:v>16</c:v>
                </c:pt>
                <c:pt idx="1375">
                  <c:v>16</c:v>
                </c:pt>
                <c:pt idx="1376">
                  <c:v>16</c:v>
                </c:pt>
                <c:pt idx="1377">
                  <c:v>16</c:v>
                </c:pt>
                <c:pt idx="1378">
                  <c:v>16</c:v>
                </c:pt>
                <c:pt idx="1379">
                  <c:v>16</c:v>
                </c:pt>
                <c:pt idx="1380">
                  <c:v>16</c:v>
                </c:pt>
                <c:pt idx="1381">
                  <c:v>16</c:v>
                </c:pt>
                <c:pt idx="1382">
                  <c:v>16</c:v>
                </c:pt>
                <c:pt idx="1383">
                  <c:v>16</c:v>
                </c:pt>
                <c:pt idx="1384">
                  <c:v>16</c:v>
                </c:pt>
                <c:pt idx="1385">
                  <c:v>16</c:v>
                </c:pt>
                <c:pt idx="1386">
                  <c:v>16</c:v>
                </c:pt>
                <c:pt idx="1387">
                  <c:v>16</c:v>
                </c:pt>
                <c:pt idx="1388">
                  <c:v>16</c:v>
                </c:pt>
                <c:pt idx="1389">
                  <c:v>16</c:v>
                </c:pt>
                <c:pt idx="1390">
                  <c:v>16</c:v>
                </c:pt>
                <c:pt idx="1391">
                  <c:v>16</c:v>
                </c:pt>
                <c:pt idx="1392">
                  <c:v>16</c:v>
                </c:pt>
                <c:pt idx="1393">
                  <c:v>16</c:v>
                </c:pt>
                <c:pt idx="1394">
                  <c:v>16</c:v>
                </c:pt>
                <c:pt idx="1395">
                  <c:v>16</c:v>
                </c:pt>
                <c:pt idx="1396">
                  <c:v>16</c:v>
                </c:pt>
                <c:pt idx="1397">
                  <c:v>16</c:v>
                </c:pt>
                <c:pt idx="1398">
                  <c:v>16</c:v>
                </c:pt>
                <c:pt idx="1399">
                  <c:v>16</c:v>
                </c:pt>
                <c:pt idx="1400">
                  <c:v>16</c:v>
                </c:pt>
                <c:pt idx="1401">
                  <c:v>16</c:v>
                </c:pt>
                <c:pt idx="1402">
                  <c:v>16</c:v>
                </c:pt>
                <c:pt idx="1403">
                  <c:v>16</c:v>
                </c:pt>
                <c:pt idx="1404">
                  <c:v>16</c:v>
                </c:pt>
                <c:pt idx="1405">
                  <c:v>16</c:v>
                </c:pt>
                <c:pt idx="1406">
                  <c:v>16</c:v>
                </c:pt>
                <c:pt idx="1407">
                  <c:v>16</c:v>
                </c:pt>
                <c:pt idx="1408">
                  <c:v>16</c:v>
                </c:pt>
                <c:pt idx="1409">
                  <c:v>16</c:v>
                </c:pt>
                <c:pt idx="1410">
                  <c:v>16</c:v>
                </c:pt>
                <c:pt idx="1411">
                  <c:v>16</c:v>
                </c:pt>
                <c:pt idx="1412">
                  <c:v>16</c:v>
                </c:pt>
                <c:pt idx="1413">
                  <c:v>16</c:v>
                </c:pt>
                <c:pt idx="1414">
                  <c:v>16</c:v>
                </c:pt>
                <c:pt idx="1415">
                  <c:v>16</c:v>
                </c:pt>
                <c:pt idx="1416">
                  <c:v>16</c:v>
                </c:pt>
                <c:pt idx="1417">
                  <c:v>16</c:v>
                </c:pt>
                <c:pt idx="1418">
                  <c:v>16</c:v>
                </c:pt>
                <c:pt idx="1419">
                  <c:v>16</c:v>
                </c:pt>
                <c:pt idx="1420">
                  <c:v>16</c:v>
                </c:pt>
                <c:pt idx="1421">
                  <c:v>16</c:v>
                </c:pt>
                <c:pt idx="1422">
                  <c:v>16</c:v>
                </c:pt>
                <c:pt idx="1423">
                  <c:v>16</c:v>
                </c:pt>
                <c:pt idx="1424">
                  <c:v>16</c:v>
                </c:pt>
                <c:pt idx="1425">
                  <c:v>16</c:v>
                </c:pt>
                <c:pt idx="1426">
                  <c:v>16</c:v>
                </c:pt>
                <c:pt idx="1427">
                  <c:v>16</c:v>
                </c:pt>
                <c:pt idx="1428">
                  <c:v>16</c:v>
                </c:pt>
                <c:pt idx="1429">
                  <c:v>16</c:v>
                </c:pt>
                <c:pt idx="1430">
                  <c:v>16</c:v>
                </c:pt>
                <c:pt idx="1431">
                  <c:v>16</c:v>
                </c:pt>
                <c:pt idx="1432">
                  <c:v>16</c:v>
                </c:pt>
                <c:pt idx="1433">
                  <c:v>16</c:v>
                </c:pt>
                <c:pt idx="1434">
                  <c:v>16</c:v>
                </c:pt>
                <c:pt idx="1435">
                  <c:v>16</c:v>
                </c:pt>
                <c:pt idx="1436">
                  <c:v>16</c:v>
                </c:pt>
                <c:pt idx="1437">
                  <c:v>16</c:v>
                </c:pt>
                <c:pt idx="1438">
                  <c:v>16</c:v>
                </c:pt>
                <c:pt idx="1439">
                  <c:v>16</c:v>
                </c:pt>
                <c:pt idx="1440">
                  <c:v>16</c:v>
                </c:pt>
                <c:pt idx="1441">
                  <c:v>16</c:v>
                </c:pt>
                <c:pt idx="1442">
                  <c:v>16</c:v>
                </c:pt>
                <c:pt idx="1443">
                  <c:v>16</c:v>
                </c:pt>
                <c:pt idx="1444">
                  <c:v>16</c:v>
                </c:pt>
                <c:pt idx="1445">
                  <c:v>16</c:v>
                </c:pt>
                <c:pt idx="1446">
                  <c:v>16</c:v>
                </c:pt>
                <c:pt idx="1447">
                  <c:v>16</c:v>
                </c:pt>
                <c:pt idx="1448">
                  <c:v>16</c:v>
                </c:pt>
                <c:pt idx="1449">
                  <c:v>16</c:v>
                </c:pt>
                <c:pt idx="1450">
                  <c:v>16</c:v>
                </c:pt>
                <c:pt idx="1451">
                  <c:v>16</c:v>
                </c:pt>
                <c:pt idx="1452">
                  <c:v>16</c:v>
                </c:pt>
                <c:pt idx="1453">
                  <c:v>16</c:v>
                </c:pt>
                <c:pt idx="1454">
                  <c:v>16</c:v>
                </c:pt>
                <c:pt idx="1455">
                  <c:v>16</c:v>
                </c:pt>
                <c:pt idx="1456">
                  <c:v>16</c:v>
                </c:pt>
                <c:pt idx="1457">
                  <c:v>16</c:v>
                </c:pt>
                <c:pt idx="1458">
                  <c:v>16</c:v>
                </c:pt>
                <c:pt idx="1459">
                  <c:v>16</c:v>
                </c:pt>
                <c:pt idx="1460">
                  <c:v>16</c:v>
                </c:pt>
                <c:pt idx="1461">
                  <c:v>16</c:v>
                </c:pt>
                <c:pt idx="1462">
                  <c:v>16</c:v>
                </c:pt>
                <c:pt idx="1463">
                  <c:v>16</c:v>
                </c:pt>
                <c:pt idx="1464">
                  <c:v>16</c:v>
                </c:pt>
                <c:pt idx="1465">
                  <c:v>16</c:v>
                </c:pt>
                <c:pt idx="1466">
                  <c:v>16</c:v>
                </c:pt>
                <c:pt idx="1467">
                  <c:v>16</c:v>
                </c:pt>
                <c:pt idx="1468">
                  <c:v>16</c:v>
                </c:pt>
                <c:pt idx="1469">
                  <c:v>16</c:v>
                </c:pt>
                <c:pt idx="1470">
                  <c:v>16</c:v>
                </c:pt>
                <c:pt idx="1471">
                  <c:v>16</c:v>
                </c:pt>
                <c:pt idx="1472">
                  <c:v>16</c:v>
                </c:pt>
                <c:pt idx="1473">
                  <c:v>16</c:v>
                </c:pt>
                <c:pt idx="1474">
                  <c:v>16</c:v>
                </c:pt>
                <c:pt idx="1475">
                  <c:v>16</c:v>
                </c:pt>
                <c:pt idx="1476">
                  <c:v>16</c:v>
                </c:pt>
                <c:pt idx="1477">
                  <c:v>16</c:v>
                </c:pt>
                <c:pt idx="1478">
                  <c:v>16</c:v>
                </c:pt>
                <c:pt idx="1479">
                  <c:v>16</c:v>
                </c:pt>
                <c:pt idx="1480">
                  <c:v>16</c:v>
                </c:pt>
                <c:pt idx="1481">
                  <c:v>16</c:v>
                </c:pt>
                <c:pt idx="1482">
                  <c:v>16</c:v>
                </c:pt>
                <c:pt idx="1483">
                  <c:v>16</c:v>
                </c:pt>
                <c:pt idx="1484">
                  <c:v>16</c:v>
                </c:pt>
                <c:pt idx="1485">
                  <c:v>16</c:v>
                </c:pt>
                <c:pt idx="1486">
                  <c:v>16</c:v>
                </c:pt>
                <c:pt idx="1487">
                  <c:v>16</c:v>
                </c:pt>
                <c:pt idx="1488">
                  <c:v>16</c:v>
                </c:pt>
                <c:pt idx="1489">
                  <c:v>16</c:v>
                </c:pt>
                <c:pt idx="1490">
                  <c:v>16</c:v>
                </c:pt>
                <c:pt idx="1491">
                  <c:v>16</c:v>
                </c:pt>
                <c:pt idx="1492">
                  <c:v>16</c:v>
                </c:pt>
                <c:pt idx="1493">
                  <c:v>16</c:v>
                </c:pt>
                <c:pt idx="1494">
                  <c:v>16</c:v>
                </c:pt>
                <c:pt idx="1495">
                  <c:v>16</c:v>
                </c:pt>
                <c:pt idx="1496">
                  <c:v>16</c:v>
                </c:pt>
                <c:pt idx="1497">
                  <c:v>16</c:v>
                </c:pt>
                <c:pt idx="1498">
                  <c:v>16</c:v>
                </c:pt>
                <c:pt idx="1499">
                  <c:v>16</c:v>
                </c:pt>
                <c:pt idx="1500">
                  <c:v>16</c:v>
                </c:pt>
                <c:pt idx="1501">
                  <c:v>16</c:v>
                </c:pt>
                <c:pt idx="1502">
                  <c:v>16</c:v>
                </c:pt>
                <c:pt idx="1503">
                  <c:v>16</c:v>
                </c:pt>
                <c:pt idx="1504">
                  <c:v>16</c:v>
                </c:pt>
                <c:pt idx="1505">
                  <c:v>16</c:v>
                </c:pt>
                <c:pt idx="1506">
                  <c:v>16</c:v>
                </c:pt>
                <c:pt idx="1507">
                  <c:v>16</c:v>
                </c:pt>
                <c:pt idx="1508">
                  <c:v>16</c:v>
                </c:pt>
                <c:pt idx="1509">
                  <c:v>16</c:v>
                </c:pt>
                <c:pt idx="1510">
                  <c:v>16</c:v>
                </c:pt>
                <c:pt idx="1511">
                  <c:v>16</c:v>
                </c:pt>
                <c:pt idx="1512">
                  <c:v>16</c:v>
                </c:pt>
                <c:pt idx="1513">
                  <c:v>16</c:v>
                </c:pt>
                <c:pt idx="1514">
                  <c:v>16</c:v>
                </c:pt>
                <c:pt idx="1515">
                  <c:v>16</c:v>
                </c:pt>
                <c:pt idx="1516">
                  <c:v>16</c:v>
                </c:pt>
                <c:pt idx="1517">
                  <c:v>16</c:v>
                </c:pt>
                <c:pt idx="1518">
                  <c:v>16</c:v>
                </c:pt>
                <c:pt idx="1519">
                  <c:v>16</c:v>
                </c:pt>
                <c:pt idx="1520">
                  <c:v>16</c:v>
                </c:pt>
                <c:pt idx="1521">
                  <c:v>16</c:v>
                </c:pt>
                <c:pt idx="1522">
                  <c:v>16</c:v>
                </c:pt>
                <c:pt idx="1523">
                  <c:v>16</c:v>
                </c:pt>
                <c:pt idx="1524">
                  <c:v>16</c:v>
                </c:pt>
                <c:pt idx="1525">
                  <c:v>16</c:v>
                </c:pt>
                <c:pt idx="1526">
                  <c:v>16</c:v>
                </c:pt>
                <c:pt idx="1527">
                  <c:v>16</c:v>
                </c:pt>
                <c:pt idx="1528">
                  <c:v>16</c:v>
                </c:pt>
                <c:pt idx="1529">
                  <c:v>16</c:v>
                </c:pt>
                <c:pt idx="1530">
                  <c:v>16</c:v>
                </c:pt>
                <c:pt idx="1531">
                  <c:v>16</c:v>
                </c:pt>
                <c:pt idx="1532">
                  <c:v>16</c:v>
                </c:pt>
                <c:pt idx="1533">
                  <c:v>16</c:v>
                </c:pt>
                <c:pt idx="1534">
                  <c:v>16</c:v>
                </c:pt>
                <c:pt idx="1535">
                  <c:v>16</c:v>
                </c:pt>
                <c:pt idx="1536">
                  <c:v>16</c:v>
                </c:pt>
                <c:pt idx="1537">
                  <c:v>16</c:v>
                </c:pt>
                <c:pt idx="1538">
                  <c:v>16</c:v>
                </c:pt>
                <c:pt idx="1539">
                  <c:v>16</c:v>
                </c:pt>
                <c:pt idx="1540">
                  <c:v>16</c:v>
                </c:pt>
                <c:pt idx="1541">
                  <c:v>16</c:v>
                </c:pt>
                <c:pt idx="1542">
                  <c:v>16</c:v>
                </c:pt>
                <c:pt idx="1543">
                  <c:v>16</c:v>
                </c:pt>
                <c:pt idx="1544">
                  <c:v>16</c:v>
                </c:pt>
                <c:pt idx="1545">
                  <c:v>16</c:v>
                </c:pt>
                <c:pt idx="1546">
                  <c:v>16</c:v>
                </c:pt>
                <c:pt idx="1547">
                  <c:v>16</c:v>
                </c:pt>
                <c:pt idx="1548">
                  <c:v>16</c:v>
                </c:pt>
                <c:pt idx="1549">
                  <c:v>16</c:v>
                </c:pt>
                <c:pt idx="1550">
                  <c:v>16</c:v>
                </c:pt>
                <c:pt idx="1551">
                  <c:v>16</c:v>
                </c:pt>
                <c:pt idx="1552">
                  <c:v>16</c:v>
                </c:pt>
                <c:pt idx="1553">
                  <c:v>16</c:v>
                </c:pt>
                <c:pt idx="1554">
                  <c:v>16</c:v>
                </c:pt>
                <c:pt idx="1555">
                  <c:v>16</c:v>
                </c:pt>
                <c:pt idx="1556">
                  <c:v>16</c:v>
                </c:pt>
                <c:pt idx="1557">
                  <c:v>16</c:v>
                </c:pt>
                <c:pt idx="1558">
                  <c:v>16</c:v>
                </c:pt>
                <c:pt idx="1559">
                  <c:v>16</c:v>
                </c:pt>
                <c:pt idx="1560">
                  <c:v>16</c:v>
                </c:pt>
                <c:pt idx="1561">
                  <c:v>16</c:v>
                </c:pt>
                <c:pt idx="1562">
                  <c:v>16</c:v>
                </c:pt>
                <c:pt idx="1563">
                  <c:v>16</c:v>
                </c:pt>
                <c:pt idx="1564">
                  <c:v>16</c:v>
                </c:pt>
                <c:pt idx="1565">
                  <c:v>16</c:v>
                </c:pt>
                <c:pt idx="1566">
                  <c:v>16</c:v>
                </c:pt>
                <c:pt idx="1567">
                  <c:v>16</c:v>
                </c:pt>
                <c:pt idx="1568">
                  <c:v>16</c:v>
                </c:pt>
                <c:pt idx="1569">
                  <c:v>16</c:v>
                </c:pt>
                <c:pt idx="1570">
                  <c:v>16</c:v>
                </c:pt>
                <c:pt idx="1571">
                  <c:v>16</c:v>
                </c:pt>
                <c:pt idx="1572">
                  <c:v>16</c:v>
                </c:pt>
                <c:pt idx="1573">
                  <c:v>16</c:v>
                </c:pt>
                <c:pt idx="1574">
                  <c:v>16</c:v>
                </c:pt>
                <c:pt idx="1575">
                  <c:v>16</c:v>
                </c:pt>
                <c:pt idx="1576">
                  <c:v>16</c:v>
                </c:pt>
                <c:pt idx="1577">
                  <c:v>16</c:v>
                </c:pt>
                <c:pt idx="1578">
                  <c:v>16</c:v>
                </c:pt>
                <c:pt idx="1579">
                  <c:v>16</c:v>
                </c:pt>
                <c:pt idx="1580">
                  <c:v>16</c:v>
                </c:pt>
                <c:pt idx="1581">
                  <c:v>16</c:v>
                </c:pt>
                <c:pt idx="1582">
                  <c:v>16</c:v>
                </c:pt>
                <c:pt idx="1583">
                  <c:v>16</c:v>
                </c:pt>
                <c:pt idx="1584">
                  <c:v>16</c:v>
                </c:pt>
                <c:pt idx="1585">
                  <c:v>16</c:v>
                </c:pt>
                <c:pt idx="1586">
                  <c:v>16</c:v>
                </c:pt>
                <c:pt idx="1587">
                  <c:v>16</c:v>
                </c:pt>
                <c:pt idx="1588">
                  <c:v>16</c:v>
                </c:pt>
                <c:pt idx="1589">
                  <c:v>16</c:v>
                </c:pt>
                <c:pt idx="1590">
                  <c:v>16</c:v>
                </c:pt>
                <c:pt idx="1591">
                  <c:v>16</c:v>
                </c:pt>
                <c:pt idx="1592">
                  <c:v>16</c:v>
                </c:pt>
                <c:pt idx="1593">
                  <c:v>16</c:v>
                </c:pt>
                <c:pt idx="1594">
                  <c:v>16</c:v>
                </c:pt>
                <c:pt idx="1595">
                  <c:v>16</c:v>
                </c:pt>
                <c:pt idx="1596">
                  <c:v>16</c:v>
                </c:pt>
                <c:pt idx="1597">
                  <c:v>16</c:v>
                </c:pt>
                <c:pt idx="1598">
                  <c:v>16</c:v>
                </c:pt>
                <c:pt idx="1599">
                  <c:v>16</c:v>
                </c:pt>
                <c:pt idx="1600">
                  <c:v>16</c:v>
                </c:pt>
                <c:pt idx="1601">
                  <c:v>16</c:v>
                </c:pt>
                <c:pt idx="1602">
                  <c:v>16</c:v>
                </c:pt>
                <c:pt idx="1603">
                  <c:v>16</c:v>
                </c:pt>
                <c:pt idx="1604">
                  <c:v>16</c:v>
                </c:pt>
                <c:pt idx="1605">
                  <c:v>16</c:v>
                </c:pt>
                <c:pt idx="1606">
                  <c:v>16</c:v>
                </c:pt>
                <c:pt idx="1607">
                  <c:v>16</c:v>
                </c:pt>
                <c:pt idx="1608">
                  <c:v>16</c:v>
                </c:pt>
                <c:pt idx="1609">
                  <c:v>16</c:v>
                </c:pt>
                <c:pt idx="1610">
                  <c:v>16</c:v>
                </c:pt>
                <c:pt idx="1611">
                  <c:v>16</c:v>
                </c:pt>
                <c:pt idx="1612">
                  <c:v>16</c:v>
                </c:pt>
                <c:pt idx="1613">
                  <c:v>16</c:v>
                </c:pt>
                <c:pt idx="1614">
                  <c:v>16</c:v>
                </c:pt>
                <c:pt idx="1615">
                  <c:v>16</c:v>
                </c:pt>
                <c:pt idx="1616">
                  <c:v>16</c:v>
                </c:pt>
                <c:pt idx="1617">
                  <c:v>16</c:v>
                </c:pt>
                <c:pt idx="1618">
                  <c:v>16</c:v>
                </c:pt>
                <c:pt idx="1619">
                  <c:v>16</c:v>
                </c:pt>
                <c:pt idx="1620">
                  <c:v>16</c:v>
                </c:pt>
                <c:pt idx="1621">
                  <c:v>16</c:v>
                </c:pt>
                <c:pt idx="1622">
                  <c:v>16</c:v>
                </c:pt>
                <c:pt idx="1623">
                  <c:v>16</c:v>
                </c:pt>
                <c:pt idx="1624">
                  <c:v>16</c:v>
                </c:pt>
                <c:pt idx="1625">
                  <c:v>16</c:v>
                </c:pt>
                <c:pt idx="1626">
                  <c:v>16</c:v>
                </c:pt>
                <c:pt idx="1627">
                  <c:v>16</c:v>
                </c:pt>
                <c:pt idx="1628">
                  <c:v>16</c:v>
                </c:pt>
                <c:pt idx="1629">
                  <c:v>16</c:v>
                </c:pt>
                <c:pt idx="1630">
                  <c:v>16</c:v>
                </c:pt>
                <c:pt idx="1631">
                  <c:v>16</c:v>
                </c:pt>
                <c:pt idx="1632">
                  <c:v>16</c:v>
                </c:pt>
                <c:pt idx="1633">
                  <c:v>16</c:v>
                </c:pt>
                <c:pt idx="1634">
                  <c:v>16</c:v>
                </c:pt>
                <c:pt idx="1635">
                  <c:v>16</c:v>
                </c:pt>
                <c:pt idx="1636">
                  <c:v>16</c:v>
                </c:pt>
                <c:pt idx="1637">
                  <c:v>16</c:v>
                </c:pt>
                <c:pt idx="1638">
                  <c:v>16</c:v>
                </c:pt>
                <c:pt idx="1639">
                  <c:v>16</c:v>
                </c:pt>
                <c:pt idx="1640">
                  <c:v>16</c:v>
                </c:pt>
                <c:pt idx="1641">
                  <c:v>16</c:v>
                </c:pt>
                <c:pt idx="1642">
                  <c:v>16</c:v>
                </c:pt>
                <c:pt idx="1643">
                  <c:v>16</c:v>
                </c:pt>
                <c:pt idx="1644">
                  <c:v>16</c:v>
                </c:pt>
                <c:pt idx="1645">
                  <c:v>16</c:v>
                </c:pt>
                <c:pt idx="1646">
                  <c:v>16</c:v>
                </c:pt>
                <c:pt idx="1647">
                  <c:v>16</c:v>
                </c:pt>
                <c:pt idx="1648">
                  <c:v>16</c:v>
                </c:pt>
                <c:pt idx="1649">
                  <c:v>16</c:v>
                </c:pt>
                <c:pt idx="1650">
                  <c:v>16</c:v>
                </c:pt>
                <c:pt idx="1651">
                  <c:v>16</c:v>
                </c:pt>
                <c:pt idx="1652">
                  <c:v>16</c:v>
                </c:pt>
                <c:pt idx="1653">
                  <c:v>16</c:v>
                </c:pt>
                <c:pt idx="1654">
                  <c:v>16</c:v>
                </c:pt>
                <c:pt idx="1655">
                  <c:v>16</c:v>
                </c:pt>
                <c:pt idx="1656">
                  <c:v>16</c:v>
                </c:pt>
                <c:pt idx="1657">
                  <c:v>16</c:v>
                </c:pt>
                <c:pt idx="1658">
                  <c:v>16</c:v>
                </c:pt>
                <c:pt idx="1659">
                  <c:v>16</c:v>
                </c:pt>
                <c:pt idx="1660">
                  <c:v>16</c:v>
                </c:pt>
                <c:pt idx="1661">
                  <c:v>16</c:v>
                </c:pt>
                <c:pt idx="1662">
                  <c:v>16</c:v>
                </c:pt>
                <c:pt idx="1663">
                  <c:v>16</c:v>
                </c:pt>
                <c:pt idx="1664">
                  <c:v>16</c:v>
                </c:pt>
                <c:pt idx="1665">
                  <c:v>16</c:v>
                </c:pt>
                <c:pt idx="1666">
                  <c:v>16</c:v>
                </c:pt>
                <c:pt idx="1667">
                  <c:v>16</c:v>
                </c:pt>
                <c:pt idx="1668">
                  <c:v>16</c:v>
                </c:pt>
                <c:pt idx="1669">
                  <c:v>16</c:v>
                </c:pt>
                <c:pt idx="1670">
                  <c:v>16</c:v>
                </c:pt>
                <c:pt idx="1671">
                  <c:v>16</c:v>
                </c:pt>
                <c:pt idx="1672">
                  <c:v>16</c:v>
                </c:pt>
                <c:pt idx="1673">
                  <c:v>16</c:v>
                </c:pt>
                <c:pt idx="1674">
                  <c:v>16</c:v>
                </c:pt>
                <c:pt idx="1675">
                  <c:v>16</c:v>
                </c:pt>
                <c:pt idx="1676">
                  <c:v>16</c:v>
                </c:pt>
                <c:pt idx="1677">
                  <c:v>16</c:v>
                </c:pt>
                <c:pt idx="1678">
                  <c:v>16</c:v>
                </c:pt>
                <c:pt idx="1679">
                  <c:v>16</c:v>
                </c:pt>
                <c:pt idx="1680">
                  <c:v>16</c:v>
                </c:pt>
                <c:pt idx="1681">
                  <c:v>16</c:v>
                </c:pt>
                <c:pt idx="1682">
                  <c:v>16</c:v>
                </c:pt>
                <c:pt idx="1683">
                  <c:v>16</c:v>
                </c:pt>
                <c:pt idx="1684">
                  <c:v>16</c:v>
                </c:pt>
                <c:pt idx="1685">
                  <c:v>16</c:v>
                </c:pt>
                <c:pt idx="1686">
                  <c:v>16</c:v>
                </c:pt>
                <c:pt idx="1687">
                  <c:v>16</c:v>
                </c:pt>
                <c:pt idx="1688">
                  <c:v>16</c:v>
                </c:pt>
                <c:pt idx="1689">
                  <c:v>16</c:v>
                </c:pt>
                <c:pt idx="1690">
                  <c:v>16</c:v>
                </c:pt>
                <c:pt idx="1691">
                  <c:v>16</c:v>
                </c:pt>
                <c:pt idx="1692">
                  <c:v>16</c:v>
                </c:pt>
                <c:pt idx="1693">
                  <c:v>16</c:v>
                </c:pt>
                <c:pt idx="1694">
                  <c:v>16</c:v>
                </c:pt>
                <c:pt idx="1695">
                  <c:v>16</c:v>
                </c:pt>
                <c:pt idx="1696">
                  <c:v>16</c:v>
                </c:pt>
                <c:pt idx="1697">
                  <c:v>16</c:v>
                </c:pt>
                <c:pt idx="1698">
                  <c:v>16</c:v>
                </c:pt>
                <c:pt idx="1699">
                  <c:v>16</c:v>
                </c:pt>
                <c:pt idx="1700">
                  <c:v>16</c:v>
                </c:pt>
                <c:pt idx="1701">
                  <c:v>16</c:v>
                </c:pt>
                <c:pt idx="1702">
                  <c:v>16</c:v>
                </c:pt>
                <c:pt idx="1703">
                  <c:v>16</c:v>
                </c:pt>
                <c:pt idx="1704">
                  <c:v>16</c:v>
                </c:pt>
                <c:pt idx="1705">
                  <c:v>16</c:v>
                </c:pt>
                <c:pt idx="1706">
                  <c:v>16</c:v>
                </c:pt>
                <c:pt idx="1707">
                  <c:v>16</c:v>
                </c:pt>
                <c:pt idx="1708">
                  <c:v>16</c:v>
                </c:pt>
                <c:pt idx="1709">
                  <c:v>16</c:v>
                </c:pt>
                <c:pt idx="1710">
                  <c:v>16</c:v>
                </c:pt>
                <c:pt idx="1711">
                  <c:v>16</c:v>
                </c:pt>
                <c:pt idx="1712">
                  <c:v>16</c:v>
                </c:pt>
                <c:pt idx="1713">
                  <c:v>16</c:v>
                </c:pt>
                <c:pt idx="1714">
                  <c:v>16</c:v>
                </c:pt>
                <c:pt idx="1715">
                  <c:v>16</c:v>
                </c:pt>
                <c:pt idx="1716">
                  <c:v>16</c:v>
                </c:pt>
                <c:pt idx="1717">
                  <c:v>16</c:v>
                </c:pt>
                <c:pt idx="1718">
                  <c:v>16</c:v>
                </c:pt>
                <c:pt idx="1719">
                  <c:v>16</c:v>
                </c:pt>
                <c:pt idx="1720">
                  <c:v>16</c:v>
                </c:pt>
                <c:pt idx="1721">
                  <c:v>16</c:v>
                </c:pt>
                <c:pt idx="1722">
                  <c:v>16</c:v>
                </c:pt>
                <c:pt idx="1723">
                  <c:v>16</c:v>
                </c:pt>
                <c:pt idx="1724">
                  <c:v>16</c:v>
                </c:pt>
                <c:pt idx="1725">
                  <c:v>16</c:v>
                </c:pt>
                <c:pt idx="1726">
                  <c:v>16</c:v>
                </c:pt>
                <c:pt idx="1727">
                  <c:v>16</c:v>
                </c:pt>
                <c:pt idx="1728">
                  <c:v>16</c:v>
                </c:pt>
                <c:pt idx="1729">
                  <c:v>16</c:v>
                </c:pt>
                <c:pt idx="1730">
                  <c:v>16</c:v>
                </c:pt>
                <c:pt idx="1731">
                  <c:v>16</c:v>
                </c:pt>
                <c:pt idx="1732">
                  <c:v>16</c:v>
                </c:pt>
                <c:pt idx="1733">
                  <c:v>16</c:v>
                </c:pt>
                <c:pt idx="1734">
                  <c:v>16</c:v>
                </c:pt>
                <c:pt idx="1735">
                  <c:v>16</c:v>
                </c:pt>
                <c:pt idx="1736">
                  <c:v>16</c:v>
                </c:pt>
                <c:pt idx="1737">
                  <c:v>16</c:v>
                </c:pt>
                <c:pt idx="1738">
                  <c:v>16</c:v>
                </c:pt>
                <c:pt idx="1739">
                  <c:v>16</c:v>
                </c:pt>
                <c:pt idx="1740">
                  <c:v>16</c:v>
                </c:pt>
                <c:pt idx="1741">
                  <c:v>16</c:v>
                </c:pt>
                <c:pt idx="1742">
                  <c:v>16</c:v>
                </c:pt>
                <c:pt idx="1743">
                  <c:v>16</c:v>
                </c:pt>
                <c:pt idx="1744">
                  <c:v>16</c:v>
                </c:pt>
                <c:pt idx="1745">
                  <c:v>16</c:v>
                </c:pt>
                <c:pt idx="1746">
                  <c:v>16</c:v>
                </c:pt>
                <c:pt idx="1747">
                  <c:v>16</c:v>
                </c:pt>
                <c:pt idx="1748">
                  <c:v>16</c:v>
                </c:pt>
                <c:pt idx="1749">
                  <c:v>16</c:v>
                </c:pt>
                <c:pt idx="1750">
                  <c:v>16</c:v>
                </c:pt>
                <c:pt idx="1751">
                  <c:v>16</c:v>
                </c:pt>
                <c:pt idx="1752">
                  <c:v>16</c:v>
                </c:pt>
                <c:pt idx="1753">
                  <c:v>16</c:v>
                </c:pt>
                <c:pt idx="1754">
                  <c:v>16</c:v>
                </c:pt>
                <c:pt idx="1755">
                  <c:v>16</c:v>
                </c:pt>
                <c:pt idx="1756">
                  <c:v>16</c:v>
                </c:pt>
                <c:pt idx="1757">
                  <c:v>16</c:v>
                </c:pt>
                <c:pt idx="1758">
                  <c:v>16</c:v>
                </c:pt>
                <c:pt idx="1759">
                  <c:v>16</c:v>
                </c:pt>
                <c:pt idx="1760">
                  <c:v>16</c:v>
                </c:pt>
                <c:pt idx="1761">
                  <c:v>16</c:v>
                </c:pt>
                <c:pt idx="1762">
                  <c:v>16</c:v>
                </c:pt>
                <c:pt idx="1763">
                  <c:v>16</c:v>
                </c:pt>
                <c:pt idx="1764">
                  <c:v>16</c:v>
                </c:pt>
                <c:pt idx="1765">
                  <c:v>16</c:v>
                </c:pt>
                <c:pt idx="1766">
                  <c:v>16</c:v>
                </c:pt>
                <c:pt idx="1767">
                  <c:v>16</c:v>
                </c:pt>
                <c:pt idx="1768">
                  <c:v>16</c:v>
                </c:pt>
                <c:pt idx="1769">
                  <c:v>16</c:v>
                </c:pt>
                <c:pt idx="1770">
                  <c:v>16</c:v>
                </c:pt>
                <c:pt idx="1771">
                  <c:v>16</c:v>
                </c:pt>
                <c:pt idx="1772">
                  <c:v>16</c:v>
                </c:pt>
                <c:pt idx="1773">
                  <c:v>16</c:v>
                </c:pt>
                <c:pt idx="1774">
                  <c:v>16</c:v>
                </c:pt>
                <c:pt idx="1775">
                  <c:v>16</c:v>
                </c:pt>
                <c:pt idx="1776">
                  <c:v>16</c:v>
                </c:pt>
                <c:pt idx="1777">
                  <c:v>16</c:v>
                </c:pt>
                <c:pt idx="1778">
                  <c:v>16</c:v>
                </c:pt>
                <c:pt idx="1779">
                  <c:v>16</c:v>
                </c:pt>
                <c:pt idx="1780">
                  <c:v>16</c:v>
                </c:pt>
                <c:pt idx="1781">
                  <c:v>16</c:v>
                </c:pt>
                <c:pt idx="1782">
                  <c:v>16</c:v>
                </c:pt>
                <c:pt idx="1783">
                  <c:v>16</c:v>
                </c:pt>
                <c:pt idx="1784">
                  <c:v>16</c:v>
                </c:pt>
                <c:pt idx="1785">
                  <c:v>16</c:v>
                </c:pt>
                <c:pt idx="1786">
                  <c:v>16</c:v>
                </c:pt>
                <c:pt idx="1787">
                  <c:v>16</c:v>
                </c:pt>
                <c:pt idx="1788">
                  <c:v>16</c:v>
                </c:pt>
                <c:pt idx="1789">
                  <c:v>16</c:v>
                </c:pt>
                <c:pt idx="1790">
                  <c:v>16</c:v>
                </c:pt>
                <c:pt idx="1791">
                  <c:v>16</c:v>
                </c:pt>
                <c:pt idx="1792">
                  <c:v>16</c:v>
                </c:pt>
                <c:pt idx="1793">
                  <c:v>16</c:v>
                </c:pt>
                <c:pt idx="1794">
                  <c:v>16</c:v>
                </c:pt>
                <c:pt idx="1795">
                  <c:v>16</c:v>
                </c:pt>
                <c:pt idx="1796">
                  <c:v>16</c:v>
                </c:pt>
                <c:pt idx="1797">
                  <c:v>16</c:v>
                </c:pt>
                <c:pt idx="1798">
                  <c:v>16</c:v>
                </c:pt>
                <c:pt idx="1799">
                  <c:v>16</c:v>
                </c:pt>
                <c:pt idx="1800">
                  <c:v>16</c:v>
                </c:pt>
                <c:pt idx="1801">
                  <c:v>16</c:v>
                </c:pt>
                <c:pt idx="1802">
                  <c:v>16</c:v>
                </c:pt>
                <c:pt idx="1803">
                  <c:v>16</c:v>
                </c:pt>
                <c:pt idx="1804">
                  <c:v>16</c:v>
                </c:pt>
                <c:pt idx="1805">
                  <c:v>16</c:v>
                </c:pt>
                <c:pt idx="1806">
                  <c:v>16</c:v>
                </c:pt>
                <c:pt idx="1807">
                  <c:v>16</c:v>
                </c:pt>
                <c:pt idx="1808">
                  <c:v>16</c:v>
                </c:pt>
                <c:pt idx="1809">
                  <c:v>16</c:v>
                </c:pt>
                <c:pt idx="1810">
                  <c:v>16</c:v>
                </c:pt>
                <c:pt idx="1811">
                  <c:v>16</c:v>
                </c:pt>
                <c:pt idx="1812">
                  <c:v>16</c:v>
                </c:pt>
                <c:pt idx="1813">
                  <c:v>16</c:v>
                </c:pt>
                <c:pt idx="1814">
                  <c:v>16</c:v>
                </c:pt>
                <c:pt idx="1815">
                  <c:v>16</c:v>
                </c:pt>
                <c:pt idx="1816">
                  <c:v>16</c:v>
                </c:pt>
                <c:pt idx="1817">
                  <c:v>16</c:v>
                </c:pt>
                <c:pt idx="1818">
                  <c:v>16</c:v>
                </c:pt>
                <c:pt idx="1819">
                  <c:v>16</c:v>
                </c:pt>
                <c:pt idx="1820">
                  <c:v>16</c:v>
                </c:pt>
                <c:pt idx="1821">
                  <c:v>16</c:v>
                </c:pt>
                <c:pt idx="1822">
                  <c:v>16</c:v>
                </c:pt>
                <c:pt idx="1823">
                  <c:v>16</c:v>
                </c:pt>
                <c:pt idx="1824">
                  <c:v>16</c:v>
                </c:pt>
                <c:pt idx="1825">
                  <c:v>16</c:v>
                </c:pt>
                <c:pt idx="1826">
                  <c:v>16</c:v>
                </c:pt>
                <c:pt idx="1827">
                  <c:v>16</c:v>
                </c:pt>
                <c:pt idx="1828">
                  <c:v>16</c:v>
                </c:pt>
                <c:pt idx="1829">
                  <c:v>16</c:v>
                </c:pt>
                <c:pt idx="1830">
                  <c:v>16</c:v>
                </c:pt>
                <c:pt idx="1831">
                  <c:v>16</c:v>
                </c:pt>
                <c:pt idx="1832">
                  <c:v>16</c:v>
                </c:pt>
                <c:pt idx="1833">
                  <c:v>16</c:v>
                </c:pt>
                <c:pt idx="1834">
                  <c:v>16</c:v>
                </c:pt>
                <c:pt idx="1835">
                  <c:v>16</c:v>
                </c:pt>
                <c:pt idx="1836">
                  <c:v>16</c:v>
                </c:pt>
                <c:pt idx="1837">
                  <c:v>16</c:v>
                </c:pt>
                <c:pt idx="1838">
                  <c:v>16</c:v>
                </c:pt>
                <c:pt idx="1839">
                  <c:v>16</c:v>
                </c:pt>
                <c:pt idx="1840">
                  <c:v>16</c:v>
                </c:pt>
                <c:pt idx="1841">
                  <c:v>16</c:v>
                </c:pt>
                <c:pt idx="1842">
                  <c:v>16</c:v>
                </c:pt>
                <c:pt idx="1843">
                  <c:v>16</c:v>
                </c:pt>
                <c:pt idx="1844">
                  <c:v>16</c:v>
                </c:pt>
                <c:pt idx="1845">
                  <c:v>16</c:v>
                </c:pt>
                <c:pt idx="1846">
                  <c:v>16</c:v>
                </c:pt>
                <c:pt idx="1847">
                  <c:v>16</c:v>
                </c:pt>
                <c:pt idx="1848">
                  <c:v>16</c:v>
                </c:pt>
                <c:pt idx="1849">
                  <c:v>16</c:v>
                </c:pt>
                <c:pt idx="1850">
                  <c:v>16</c:v>
                </c:pt>
                <c:pt idx="1851">
                  <c:v>16</c:v>
                </c:pt>
                <c:pt idx="1852">
                  <c:v>16</c:v>
                </c:pt>
                <c:pt idx="1853">
                  <c:v>16</c:v>
                </c:pt>
                <c:pt idx="1854">
                  <c:v>16</c:v>
                </c:pt>
                <c:pt idx="1855">
                  <c:v>16</c:v>
                </c:pt>
                <c:pt idx="1856">
                  <c:v>16</c:v>
                </c:pt>
                <c:pt idx="1857">
                  <c:v>16</c:v>
                </c:pt>
                <c:pt idx="1858">
                  <c:v>16</c:v>
                </c:pt>
                <c:pt idx="1859">
                  <c:v>16</c:v>
                </c:pt>
                <c:pt idx="1860">
                  <c:v>16</c:v>
                </c:pt>
                <c:pt idx="1861">
                  <c:v>16</c:v>
                </c:pt>
                <c:pt idx="1862">
                  <c:v>16</c:v>
                </c:pt>
                <c:pt idx="1863">
                  <c:v>16</c:v>
                </c:pt>
                <c:pt idx="1864">
                  <c:v>16</c:v>
                </c:pt>
                <c:pt idx="1865">
                  <c:v>16</c:v>
                </c:pt>
                <c:pt idx="1866">
                  <c:v>16</c:v>
                </c:pt>
                <c:pt idx="1867">
                  <c:v>16</c:v>
                </c:pt>
                <c:pt idx="1868">
                  <c:v>16</c:v>
                </c:pt>
                <c:pt idx="1869">
                  <c:v>16</c:v>
                </c:pt>
                <c:pt idx="1870">
                  <c:v>16</c:v>
                </c:pt>
                <c:pt idx="1871">
                  <c:v>16</c:v>
                </c:pt>
                <c:pt idx="1872">
                  <c:v>16</c:v>
                </c:pt>
                <c:pt idx="1873">
                  <c:v>16</c:v>
                </c:pt>
                <c:pt idx="1874">
                  <c:v>16</c:v>
                </c:pt>
                <c:pt idx="1875">
                  <c:v>16</c:v>
                </c:pt>
                <c:pt idx="1876">
                  <c:v>16</c:v>
                </c:pt>
                <c:pt idx="1877">
                  <c:v>16</c:v>
                </c:pt>
                <c:pt idx="1878">
                  <c:v>16</c:v>
                </c:pt>
                <c:pt idx="1879">
                  <c:v>16</c:v>
                </c:pt>
                <c:pt idx="1880">
                  <c:v>16</c:v>
                </c:pt>
                <c:pt idx="1881">
                  <c:v>16</c:v>
                </c:pt>
                <c:pt idx="1882">
                  <c:v>16</c:v>
                </c:pt>
                <c:pt idx="1883">
                  <c:v>16</c:v>
                </c:pt>
                <c:pt idx="1884">
                  <c:v>16</c:v>
                </c:pt>
                <c:pt idx="1885">
                  <c:v>16</c:v>
                </c:pt>
                <c:pt idx="1886">
                  <c:v>16</c:v>
                </c:pt>
                <c:pt idx="1887">
                  <c:v>16</c:v>
                </c:pt>
                <c:pt idx="1888">
                  <c:v>16</c:v>
                </c:pt>
                <c:pt idx="1889">
                  <c:v>16</c:v>
                </c:pt>
                <c:pt idx="1890">
                  <c:v>16</c:v>
                </c:pt>
                <c:pt idx="1891">
                  <c:v>16</c:v>
                </c:pt>
                <c:pt idx="1892">
                  <c:v>16</c:v>
                </c:pt>
                <c:pt idx="1893">
                  <c:v>16</c:v>
                </c:pt>
                <c:pt idx="1894">
                  <c:v>16</c:v>
                </c:pt>
                <c:pt idx="1895">
                  <c:v>16</c:v>
                </c:pt>
                <c:pt idx="1896">
                  <c:v>16</c:v>
                </c:pt>
                <c:pt idx="1897">
                  <c:v>16</c:v>
                </c:pt>
                <c:pt idx="1898">
                  <c:v>16</c:v>
                </c:pt>
                <c:pt idx="1899">
                  <c:v>16</c:v>
                </c:pt>
                <c:pt idx="1900">
                  <c:v>16</c:v>
                </c:pt>
                <c:pt idx="1901">
                  <c:v>16</c:v>
                </c:pt>
                <c:pt idx="1902">
                  <c:v>16</c:v>
                </c:pt>
                <c:pt idx="1903">
                  <c:v>16</c:v>
                </c:pt>
                <c:pt idx="1904">
                  <c:v>16</c:v>
                </c:pt>
                <c:pt idx="1905">
                  <c:v>16</c:v>
                </c:pt>
                <c:pt idx="1906">
                  <c:v>16</c:v>
                </c:pt>
                <c:pt idx="1907">
                  <c:v>16</c:v>
                </c:pt>
                <c:pt idx="1908">
                  <c:v>16</c:v>
                </c:pt>
                <c:pt idx="1909">
                  <c:v>16</c:v>
                </c:pt>
                <c:pt idx="1910">
                  <c:v>16</c:v>
                </c:pt>
                <c:pt idx="1911">
                  <c:v>16</c:v>
                </c:pt>
                <c:pt idx="1912">
                  <c:v>16</c:v>
                </c:pt>
                <c:pt idx="1913">
                  <c:v>16</c:v>
                </c:pt>
                <c:pt idx="1914">
                  <c:v>16</c:v>
                </c:pt>
                <c:pt idx="1915">
                  <c:v>16</c:v>
                </c:pt>
                <c:pt idx="1916">
                  <c:v>16</c:v>
                </c:pt>
                <c:pt idx="1917">
                  <c:v>16</c:v>
                </c:pt>
                <c:pt idx="1918">
                  <c:v>16</c:v>
                </c:pt>
                <c:pt idx="1919">
                  <c:v>16</c:v>
                </c:pt>
                <c:pt idx="1920">
                  <c:v>16</c:v>
                </c:pt>
                <c:pt idx="1921">
                  <c:v>16</c:v>
                </c:pt>
                <c:pt idx="1922">
                  <c:v>16</c:v>
                </c:pt>
                <c:pt idx="1923">
                  <c:v>16</c:v>
                </c:pt>
                <c:pt idx="1924">
                  <c:v>16</c:v>
                </c:pt>
                <c:pt idx="1925">
                  <c:v>16</c:v>
                </c:pt>
                <c:pt idx="1926">
                  <c:v>16</c:v>
                </c:pt>
                <c:pt idx="1927">
                  <c:v>16</c:v>
                </c:pt>
                <c:pt idx="1928">
                  <c:v>16</c:v>
                </c:pt>
                <c:pt idx="1929">
                  <c:v>16</c:v>
                </c:pt>
                <c:pt idx="1930">
                  <c:v>16</c:v>
                </c:pt>
                <c:pt idx="1931">
                  <c:v>16</c:v>
                </c:pt>
                <c:pt idx="1932">
                  <c:v>16</c:v>
                </c:pt>
                <c:pt idx="1933">
                  <c:v>16</c:v>
                </c:pt>
                <c:pt idx="1934">
                  <c:v>16</c:v>
                </c:pt>
                <c:pt idx="1935">
                  <c:v>16</c:v>
                </c:pt>
                <c:pt idx="1936">
                  <c:v>16</c:v>
                </c:pt>
                <c:pt idx="1937">
                  <c:v>16</c:v>
                </c:pt>
                <c:pt idx="1938">
                  <c:v>16</c:v>
                </c:pt>
                <c:pt idx="1939">
                  <c:v>16</c:v>
                </c:pt>
                <c:pt idx="1940">
                  <c:v>16</c:v>
                </c:pt>
                <c:pt idx="1941">
                  <c:v>16</c:v>
                </c:pt>
                <c:pt idx="1942">
                  <c:v>16</c:v>
                </c:pt>
                <c:pt idx="1943">
                  <c:v>16</c:v>
                </c:pt>
                <c:pt idx="1944">
                  <c:v>16</c:v>
                </c:pt>
                <c:pt idx="1945">
                  <c:v>16</c:v>
                </c:pt>
                <c:pt idx="1946">
                  <c:v>16</c:v>
                </c:pt>
                <c:pt idx="1947">
                  <c:v>16</c:v>
                </c:pt>
                <c:pt idx="1948">
                  <c:v>16</c:v>
                </c:pt>
                <c:pt idx="1949">
                  <c:v>16</c:v>
                </c:pt>
                <c:pt idx="1950">
                  <c:v>16</c:v>
                </c:pt>
                <c:pt idx="1951">
                  <c:v>16</c:v>
                </c:pt>
                <c:pt idx="1952">
                  <c:v>16</c:v>
                </c:pt>
                <c:pt idx="1953">
                  <c:v>16</c:v>
                </c:pt>
                <c:pt idx="1954">
                  <c:v>16</c:v>
                </c:pt>
                <c:pt idx="1955">
                  <c:v>16</c:v>
                </c:pt>
                <c:pt idx="1956">
                  <c:v>16</c:v>
                </c:pt>
                <c:pt idx="1957">
                  <c:v>16</c:v>
                </c:pt>
                <c:pt idx="1958">
                  <c:v>16</c:v>
                </c:pt>
                <c:pt idx="1959">
                  <c:v>16</c:v>
                </c:pt>
                <c:pt idx="1960">
                  <c:v>16</c:v>
                </c:pt>
                <c:pt idx="1961">
                  <c:v>16</c:v>
                </c:pt>
                <c:pt idx="1962">
                  <c:v>16</c:v>
                </c:pt>
                <c:pt idx="1963">
                  <c:v>16</c:v>
                </c:pt>
                <c:pt idx="1964">
                  <c:v>16</c:v>
                </c:pt>
                <c:pt idx="1965">
                  <c:v>16</c:v>
                </c:pt>
                <c:pt idx="1966">
                  <c:v>16</c:v>
                </c:pt>
                <c:pt idx="1967">
                  <c:v>16</c:v>
                </c:pt>
                <c:pt idx="1968">
                  <c:v>16</c:v>
                </c:pt>
                <c:pt idx="1969">
                  <c:v>16</c:v>
                </c:pt>
                <c:pt idx="1970">
                  <c:v>16</c:v>
                </c:pt>
                <c:pt idx="1971">
                  <c:v>16</c:v>
                </c:pt>
                <c:pt idx="1972">
                  <c:v>16</c:v>
                </c:pt>
                <c:pt idx="1973">
                  <c:v>16</c:v>
                </c:pt>
                <c:pt idx="1974">
                  <c:v>16</c:v>
                </c:pt>
                <c:pt idx="1975">
                  <c:v>16</c:v>
                </c:pt>
                <c:pt idx="1976">
                  <c:v>16</c:v>
                </c:pt>
                <c:pt idx="1977">
                  <c:v>16</c:v>
                </c:pt>
                <c:pt idx="1978">
                  <c:v>16</c:v>
                </c:pt>
                <c:pt idx="1979">
                  <c:v>16</c:v>
                </c:pt>
                <c:pt idx="1980">
                  <c:v>16</c:v>
                </c:pt>
                <c:pt idx="1981">
                  <c:v>16</c:v>
                </c:pt>
                <c:pt idx="1982">
                  <c:v>16</c:v>
                </c:pt>
                <c:pt idx="1983">
                  <c:v>16</c:v>
                </c:pt>
                <c:pt idx="1984">
                  <c:v>16</c:v>
                </c:pt>
                <c:pt idx="1985">
                  <c:v>16</c:v>
                </c:pt>
                <c:pt idx="1986">
                  <c:v>16</c:v>
                </c:pt>
                <c:pt idx="1987">
                  <c:v>16</c:v>
                </c:pt>
                <c:pt idx="1988">
                  <c:v>16</c:v>
                </c:pt>
                <c:pt idx="1989">
                  <c:v>16</c:v>
                </c:pt>
                <c:pt idx="1990">
                  <c:v>16</c:v>
                </c:pt>
                <c:pt idx="1991">
                  <c:v>16</c:v>
                </c:pt>
                <c:pt idx="1992">
                  <c:v>16</c:v>
                </c:pt>
                <c:pt idx="1993">
                  <c:v>16</c:v>
                </c:pt>
                <c:pt idx="1994">
                  <c:v>16</c:v>
                </c:pt>
                <c:pt idx="1995">
                  <c:v>16</c:v>
                </c:pt>
                <c:pt idx="1996">
                  <c:v>16</c:v>
                </c:pt>
                <c:pt idx="1997">
                  <c:v>16</c:v>
                </c:pt>
                <c:pt idx="1998">
                  <c:v>16</c:v>
                </c:pt>
                <c:pt idx="1999">
                  <c:v>16</c:v>
                </c:pt>
                <c:pt idx="2000">
                  <c:v>16</c:v>
                </c:pt>
                <c:pt idx="2001">
                  <c:v>16</c:v>
                </c:pt>
                <c:pt idx="2002">
                  <c:v>16</c:v>
                </c:pt>
                <c:pt idx="2003">
                  <c:v>16</c:v>
                </c:pt>
                <c:pt idx="2004">
                  <c:v>16</c:v>
                </c:pt>
                <c:pt idx="2005">
                  <c:v>16</c:v>
                </c:pt>
                <c:pt idx="2006">
                  <c:v>16</c:v>
                </c:pt>
                <c:pt idx="2007">
                  <c:v>16</c:v>
                </c:pt>
                <c:pt idx="2008">
                  <c:v>16</c:v>
                </c:pt>
                <c:pt idx="2009">
                  <c:v>16</c:v>
                </c:pt>
                <c:pt idx="2010">
                  <c:v>16</c:v>
                </c:pt>
                <c:pt idx="2011">
                  <c:v>16</c:v>
                </c:pt>
                <c:pt idx="2012">
                  <c:v>16</c:v>
                </c:pt>
                <c:pt idx="2013">
                  <c:v>16</c:v>
                </c:pt>
                <c:pt idx="2014">
                  <c:v>16</c:v>
                </c:pt>
                <c:pt idx="2015">
                  <c:v>16</c:v>
                </c:pt>
                <c:pt idx="2016">
                  <c:v>16</c:v>
                </c:pt>
                <c:pt idx="2017">
                  <c:v>16</c:v>
                </c:pt>
                <c:pt idx="2018">
                  <c:v>16</c:v>
                </c:pt>
                <c:pt idx="2019">
                  <c:v>16</c:v>
                </c:pt>
                <c:pt idx="2020">
                  <c:v>16</c:v>
                </c:pt>
                <c:pt idx="2021">
                  <c:v>16</c:v>
                </c:pt>
                <c:pt idx="2022">
                  <c:v>16</c:v>
                </c:pt>
                <c:pt idx="2023">
                  <c:v>16</c:v>
                </c:pt>
                <c:pt idx="2024">
                  <c:v>16</c:v>
                </c:pt>
                <c:pt idx="2025">
                  <c:v>16</c:v>
                </c:pt>
                <c:pt idx="2026">
                  <c:v>16</c:v>
                </c:pt>
                <c:pt idx="2027">
                  <c:v>16</c:v>
                </c:pt>
                <c:pt idx="2028">
                  <c:v>16</c:v>
                </c:pt>
                <c:pt idx="2029">
                  <c:v>16</c:v>
                </c:pt>
                <c:pt idx="2030">
                  <c:v>16</c:v>
                </c:pt>
                <c:pt idx="2031">
                  <c:v>16</c:v>
                </c:pt>
                <c:pt idx="2032">
                  <c:v>16</c:v>
                </c:pt>
                <c:pt idx="2033">
                  <c:v>16</c:v>
                </c:pt>
                <c:pt idx="2034">
                  <c:v>16</c:v>
                </c:pt>
                <c:pt idx="2035">
                  <c:v>16</c:v>
                </c:pt>
                <c:pt idx="2036">
                  <c:v>16</c:v>
                </c:pt>
                <c:pt idx="2037">
                  <c:v>16</c:v>
                </c:pt>
                <c:pt idx="2038">
                  <c:v>16</c:v>
                </c:pt>
                <c:pt idx="2039">
                  <c:v>16</c:v>
                </c:pt>
                <c:pt idx="2040">
                  <c:v>16</c:v>
                </c:pt>
                <c:pt idx="2041">
                  <c:v>16</c:v>
                </c:pt>
                <c:pt idx="2042">
                  <c:v>16</c:v>
                </c:pt>
                <c:pt idx="2043">
                  <c:v>16</c:v>
                </c:pt>
                <c:pt idx="2044">
                  <c:v>16</c:v>
                </c:pt>
                <c:pt idx="2045">
                  <c:v>16</c:v>
                </c:pt>
                <c:pt idx="2046">
                  <c:v>16</c:v>
                </c:pt>
                <c:pt idx="2047">
                  <c:v>16</c:v>
                </c:pt>
                <c:pt idx="2048">
                  <c:v>16</c:v>
                </c:pt>
                <c:pt idx="2049">
                  <c:v>16</c:v>
                </c:pt>
                <c:pt idx="2050">
                  <c:v>16</c:v>
                </c:pt>
                <c:pt idx="2051">
                  <c:v>16</c:v>
                </c:pt>
                <c:pt idx="2052">
                  <c:v>16</c:v>
                </c:pt>
                <c:pt idx="2053">
                  <c:v>16</c:v>
                </c:pt>
                <c:pt idx="2054">
                  <c:v>16</c:v>
                </c:pt>
                <c:pt idx="2055">
                  <c:v>16</c:v>
                </c:pt>
                <c:pt idx="2056">
                  <c:v>16</c:v>
                </c:pt>
                <c:pt idx="2057">
                  <c:v>16</c:v>
                </c:pt>
                <c:pt idx="2058">
                  <c:v>16</c:v>
                </c:pt>
                <c:pt idx="2059">
                  <c:v>16</c:v>
                </c:pt>
                <c:pt idx="2060">
                  <c:v>16</c:v>
                </c:pt>
                <c:pt idx="2061">
                  <c:v>16</c:v>
                </c:pt>
                <c:pt idx="2062">
                  <c:v>16</c:v>
                </c:pt>
                <c:pt idx="2063">
                  <c:v>16</c:v>
                </c:pt>
                <c:pt idx="2064">
                  <c:v>16</c:v>
                </c:pt>
                <c:pt idx="2065">
                  <c:v>16</c:v>
                </c:pt>
                <c:pt idx="2066">
                  <c:v>16</c:v>
                </c:pt>
                <c:pt idx="2067">
                  <c:v>16</c:v>
                </c:pt>
                <c:pt idx="2068">
                  <c:v>16</c:v>
                </c:pt>
                <c:pt idx="2069">
                  <c:v>16</c:v>
                </c:pt>
                <c:pt idx="2070">
                  <c:v>16</c:v>
                </c:pt>
                <c:pt idx="2071">
                  <c:v>16</c:v>
                </c:pt>
                <c:pt idx="2072">
                  <c:v>16</c:v>
                </c:pt>
                <c:pt idx="2073">
                  <c:v>16</c:v>
                </c:pt>
                <c:pt idx="2074">
                  <c:v>16</c:v>
                </c:pt>
                <c:pt idx="2075">
                  <c:v>16</c:v>
                </c:pt>
                <c:pt idx="2076">
                  <c:v>16</c:v>
                </c:pt>
                <c:pt idx="2077">
                  <c:v>16</c:v>
                </c:pt>
                <c:pt idx="2078">
                  <c:v>16</c:v>
                </c:pt>
                <c:pt idx="2079">
                  <c:v>16</c:v>
                </c:pt>
                <c:pt idx="2080">
                  <c:v>16</c:v>
                </c:pt>
                <c:pt idx="2081">
                  <c:v>16</c:v>
                </c:pt>
                <c:pt idx="2082">
                  <c:v>16</c:v>
                </c:pt>
                <c:pt idx="2083">
                  <c:v>16</c:v>
                </c:pt>
                <c:pt idx="2084">
                  <c:v>16</c:v>
                </c:pt>
                <c:pt idx="2085">
                  <c:v>16</c:v>
                </c:pt>
                <c:pt idx="2086">
                  <c:v>16</c:v>
                </c:pt>
                <c:pt idx="2087">
                  <c:v>16</c:v>
                </c:pt>
                <c:pt idx="2088">
                  <c:v>16</c:v>
                </c:pt>
                <c:pt idx="2089">
                  <c:v>16</c:v>
                </c:pt>
                <c:pt idx="2090">
                  <c:v>16</c:v>
                </c:pt>
                <c:pt idx="2091">
                  <c:v>16</c:v>
                </c:pt>
                <c:pt idx="2092">
                  <c:v>16</c:v>
                </c:pt>
                <c:pt idx="2093">
                  <c:v>16</c:v>
                </c:pt>
                <c:pt idx="2094">
                  <c:v>16</c:v>
                </c:pt>
                <c:pt idx="2095">
                  <c:v>16</c:v>
                </c:pt>
                <c:pt idx="2096">
                  <c:v>16</c:v>
                </c:pt>
                <c:pt idx="2097">
                  <c:v>16</c:v>
                </c:pt>
                <c:pt idx="2098">
                  <c:v>16</c:v>
                </c:pt>
                <c:pt idx="2099">
                  <c:v>16</c:v>
                </c:pt>
                <c:pt idx="2100">
                  <c:v>17</c:v>
                </c:pt>
                <c:pt idx="2101">
                  <c:v>17</c:v>
                </c:pt>
                <c:pt idx="2102">
                  <c:v>17</c:v>
                </c:pt>
                <c:pt idx="2103">
                  <c:v>17</c:v>
                </c:pt>
                <c:pt idx="2104">
                  <c:v>17</c:v>
                </c:pt>
                <c:pt idx="2105">
                  <c:v>17</c:v>
                </c:pt>
                <c:pt idx="2106">
                  <c:v>17</c:v>
                </c:pt>
                <c:pt idx="2107">
                  <c:v>17</c:v>
                </c:pt>
                <c:pt idx="2108">
                  <c:v>17</c:v>
                </c:pt>
                <c:pt idx="2109">
                  <c:v>17</c:v>
                </c:pt>
                <c:pt idx="2110">
                  <c:v>17</c:v>
                </c:pt>
                <c:pt idx="2111">
                  <c:v>17</c:v>
                </c:pt>
                <c:pt idx="2112">
                  <c:v>17</c:v>
                </c:pt>
                <c:pt idx="2113">
                  <c:v>17</c:v>
                </c:pt>
                <c:pt idx="2114">
                  <c:v>17</c:v>
                </c:pt>
                <c:pt idx="2115">
                  <c:v>17</c:v>
                </c:pt>
                <c:pt idx="2116">
                  <c:v>17</c:v>
                </c:pt>
                <c:pt idx="2117">
                  <c:v>17</c:v>
                </c:pt>
                <c:pt idx="2118">
                  <c:v>17</c:v>
                </c:pt>
                <c:pt idx="2119">
                  <c:v>17</c:v>
                </c:pt>
                <c:pt idx="2120">
                  <c:v>17</c:v>
                </c:pt>
                <c:pt idx="2121">
                  <c:v>17</c:v>
                </c:pt>
                <c:pt idx="2122">
                  <c:v>17</c:v>
                </c:pt>
                <c:pt idx="2123">
                  <c:v>17</c:v>
                </c:pt>
                <c:pt idx="2124">
                  <c:v>17</c:v>
                </c:pt>
                <c:pt idx="2125">
                  <c:v>17</c:v>
                </c:pt>
                <c:pt idx="2126">
                  <c:v>17</c:v>
                </c:pt>
                <c:pt idx="2127">
                  <c:v>17</c:v>
                </c:pt>
                <c:pt idx="2128">
                  <c:v>17</c:v>
                </c:pt>
                <c:pt idx="2129">
                  <c:v>17</c:v>
                </c:pt>
                <c:pt idx="2130">
                  <c:v>17</c:v>
                </c:pt>
                <c:pt idx="2131">
                  <c:v>17</c:v>
                </c:pt>
                <c:pt idx="2132">
                  <c:v>17</c:v>
                </c:pt>
                <c:pt idx="2133">
                  <c:v>17</c:v>
                </c:pt>
                <c:pt idx="2134">
                  <c:v>17</c:v>
                </c:pt>
                <c:pt idx="2135">
                  <c:v>17</c:v>
                </c:pt>
                <c:pt idx="2136">
                  <c:v>17</c:v>
                </c:pt>
                <c:pt idx="2137">
                  <c:v>17</c:v>
                </c:pt>
                <c:pt idx="2138">
                  <c:v>17</c:v>
                </c:pt>
                <c:pt idx="2139">
                  <c:v>17</c:v>
                </c:pt>
                <c:pt idx="2140">
                  <c:v>17</c:v>
                </c:pt>
                <c:pt idx="2141">
                  <c:v>17</c:v>
                </c:pt>
                <c:pt idx="2142">
                  <c:v>17</c:v>
                </c:pt>
                <c:pt idx="2143">
                  <c:v>17</c:v>
                </c:pt>
                <c:pt idx="2144">
                  <c:v>17</c:v>
                </c:pt>
                <c:pt idx="2145">
                  <c:v>17</c:v>
                </c:pt>
                <c:pt idx="2146">
                  <c:v>17</c:v>
                </c:pt>
                <c:pt idx="2147">
                  <c:v>17</c:v>
                </c:pt>
                <c:pt idx="2148">
                  <c:v>17</c:v>
                </c:pt>
                <c:pt idx="2149">
                  <c:v>17</c:v>
                </c:pt>
                <c:pt idx="2150">
                  <c:v>17</c:v>
                </c:pt>
                <c:pt idx="2151">
                  <c:v>17</c:v>
                </c:pt>
                <c:pt idx="2152">
                  <c:v>17</c:v>
                </c:pt>
                <c:pt idx="2153">
                  <c:v>17</c:v>
                </c:pt>
                <c:pt idx="2154">
                  <c:v>17</c:v>
                </c:pt>
                <c:pt idx="2155">
                  <c:v>17</c:v>
                </c:pt>
                <c:pt idx="2156">
                  <c:v>17</c:v>
                </c:pt>
                <c:pt idx="2157">
                  <c:v>17</c:v>
                </c:pt>
                <c:pt idx="2158">
                  <c:v>17</c:v>
                </c:pt>
                <c:pt idx="2159">
                  <c:v>17</c:v>
                </c:pt>
                <c:pt idx="2160">
                  <c:v>17</c:v>
                </c:pt>
                <c:pt idx="2161">
                  <c:v>17</c:v>
                </c:pt>
                <c:pt idx="2162">
                  <c:v>17</c:v>
                </c:pt>
                <c:pt idx="2163">
                  <c:v>17</c:v>
                </c:pt>
                <c:pt idx="2164">
                  <c:v>17</c:v>
                </c:pt>
                <c:pt idx="2165">
                  <c:v>17</c:v>
                </c:pt>
                <c:pt idx="2166">
                  <c:v>17</c:v>
                </c:pt>
                <c:pt idx="2167">
                  <c:v>17</c:v>
                </c:pt>
                <c:pt idx="2168">
                  <c:v>17</c:v>
                </c:pt>
                <c:pt idx="2169">
                  <c:v>17</c:v>
                </c:pt>
                <c:pt idx="2170">
                  <c:v>17</c:v>
                </c:pt>
                <c:pt idx="2171">
                  <c:v>17</c:v>
                </c:pt>
                <c:pt idx="2172">
                  <c:v>17</c:v>
                </c:pt>
                <c:pt idx="2173">
                  <c:v>17</c:v>
                </c:pt>
                <c:pt idx="2174">
                  <c:v>17</c:v>
                </c:pt>
                <c:pt idx="2175">
                  <c:v>17</c:v>
                </c:pt>
                <c:pt idx="2176">
                  <c:v>17</c:v>
                </c:pt>
                <c:pt idx="2177">
                  <c:v>17</c:v>
                </c:pt>
                <c:pt idx="2178">
                  <c:v>17</c:v>
                </c:pt>
                <c:pt idx="2179">
                  <c:v>17</c:v>
                </c:pt>
                <c:pt idx="2180">
                  <c:v>17</c:v>
                </c:pt>
                <c:pt idx="2181">
                  <c:v>17</c:v>
                </c:pt>
                <c:pt idx="2182">
                  <c:v>17</c:v>
                </c:pt>
                <c:pt idx="2183">
                  <c:v>17</c:v>
                </c:pt>
                <c:pt idx="2184">
                  <c:v>17</c:v>
                </c:pt>
                <c:pt idx="2185">
                  <c:v>17</c:v>
                </c:pt>
                <c:pt idx="2186">
                  <c:v>17</c:v>
                </c:pt>
                <c:pt idx="2187">
                  <c:v>17</c:v>
                </c:pt>
                <c:pt idx="2188">
                  <c:v>17</c:v>
                </c:pt>
                <c:pt idx="2189">
                  <c:v>17</c:v>
                </c:pt>
                <c:pt idx="2190">
                  <c:v>17</c:v>
                </c:pt>
                <c:pt idx="2191">
                  <c:v>17</c:v>
                </c:pt>
                <c:pt idx="2192">
                  <c:v>17</c:v>
                </c:pt>
                <c:pt idx="2193">
                  <c:v>17</c:v>
                </c:pt>
                <c:pt idx="2194">
                  <c:v>17</c:v>
                </c:pt>
                <c:pt idx="2195">
                  <c:v>17</c:v>
                </c:pt>
                <c:pt idx="2196">
                  <c:v>17</c:v>
                </c:pt>
                <c:pt idx="2197">
                  <c:v>17</c:v>
                </c:pt>
                <c:pt idx="2198">
                  <c:v>17</c:v>
                </c:pt>
                <c:pt idx="2199">
                  <c:v>17</c:v>
                </c:pt>
                <c:pt idx="2200">
                  <c:v>17</c:v>
                </c:pt>
                <c:pt idx="2201">
                  <c:v>17</c:v>
                </c:pt>
                <c:pt idx="2202">
                  <c:v>17</c:v>
                </c:pt>
                <c:pt idx="2203">
                  <c:v>17</c:v>
                </c:pt>
                <c:pt idx="2204">
                  <c:v>17</c:v>
                </c:pt>
                <c:pt idx="2205">
                  <c:v>17</c:v>
                </c:pt>
                <c:pt idx="2206">
                  <c:v>17</c:v>
                </c:pt>
                <c:pt idx="2207">
                  <c:v>17</c:v>
                </c:pt>
                <c:pt idx="2208">
                  <c:v>17</c:v>
                </c:pt>
                <c:pt idx="2209">
                  <c:v>17</c:v>
                </c:pt>
                <c:pt idx="2210">
                  <c:v>17</c:v>
                </c:pt>
                <c:pt idx="2211">
                  <c:v>17</c:v>
                </c:pt>
                <c:pt idx="2212">
                  <c:v>17</c:v>
                </c:pt>
                <c:pt idx="2213">
                  <c:v>17</c:v>
                </c:pt>
                <c:pt idx="2214">
                  <c:v>17</c:v>
                </c:pt>
                <c:pt idx="2215">
                  <c:v>17</c:v>
                </c:pt>
                <c:pt idx="2216">
                  <c:v>17</c:v>
                </c:pt>
                <c:pt idx="2217">
                  <c:v>17</c:v>
                </c:pt>
                <c:pt idx="2218">
                  <c:v>17</c:v>
                </c:pt>
                <c:pt idx="2219">
                  <c:v>17</c:v>
                </c:pt>
                <c:pt idx="2220">
                  <c:v>17</c:v>
                </c:pt>
                <c:pt idx="2221">
                  <c:v>17</c:v>
                </c:pt>
                <c:pt idx="2222">
                  <c:v>17</c:v>
                </c:pt>
                <c:pt idx="2223">
                  <c:v>17</c:v>
                </c:pt>
                <c:pt idx="2224">
                  <c:v>17</c:v>
                </c:pt>
                <c:pt idx="2225">
                  <c:v>17</c:v>
                </c:pt>
                <c:pt idx="2226">
                  <c:v>17</c:v>
                </c:pt>
                <c:pt idx="2227">
                  <c:v>17</c:v>
                </c:pt>
                <c:pt idx="2228">
                  <c:v>17</c:v>
                </c:pt>
                <c:pt idx="2229">
                  <c:v>17</c:v>
                </c:pt>
                <c:pt idx="2230">
                  <c:v>17</c:v>
                </c:pt>
                <c:pt idx="2231">
                  <c:v>17</c:v>
                </c:pt>
                <c:pt idx="2232">
                  <c:v>17</c:v>
                </c:pt>
                <c:pt idx="2233">
                  <c:v>17</c:v>
                </c:pt>
                <c:pt idx="2234">
                  <c:v>17</c:v>
                </c:pt>
                <c:pt idx="2235">
                  <c:v>17</c:v>
                </c:pt>
                <c:pt idx="2236">
                  <c:v>17</c:v>
                </c:pt>
                <c:pt idx="2237">
                  <c:v>17</c:v>
                </c:pt>
                <c:pt idx="2238">
                  <c:v>17</c:v>
                </c:pt>
                <c:pt idx="2239">
                  <c:v>17</c:v>
                </c:pt>
                <c:pt idx="2240">
                  <c:v>17</c:v>
                </c:pt>
                <c:pt idx="2241">
                  <c:v>17</c:v>
                </c:pt>
                <c:pt idx="2242">
                  <c:v>17</c:v>
                </c:pt>
                <c:pt idx="2243">
                  <c:v>17</c:v>
                </c:pt>
                <c:pt idx="2244">
                  <c:v>17</c:v>
                </c:pt>
                <c:pt idx="2245">
                  <c:v>17</c:v>
                </c:pt>
                <c:pt idx="2246">
                  <c:v>17</c:v>
                </c:pt>
                <c:pt idx="2247">
                  <c:v>17</c:v>
                </c:pt>
                <c:pt idx="2248">
                  <c:v>17</c:v>
                </c:pt>
                <c:pt idx="2249">
                  <c:v>17</c:v>
                </c:pt>
                <c:pt idx="2250">
                  <c:v>17</c:v>
                </c:pt>
                <c:pt idx="2251">
                  <c:v>17</c:v>
                </c:pt>
                <c:pt idx="2252">
                  <c:v>17</c:v>
                </c:pt>
                <c:pt idx="2253">
                  <c:v>17</c:v>
                </c:pt>
                <c:pt idx="2254">
                  <c:v>17</c:v>
                </c:pt>
                <c:pt idx="2255">
                  <c:v>17</c:v>
                </c:pt>
                <c:pt idx="2256">
                  <c:v>17</c:v>
                </c:pt>
                <c:pt idx="2257">
                  <c:v>17</c:v>
                </c:pt>
                <c:pt idx="2258">
                  <c:v>17</c:v>
                </c:pt>
                <c:pt idx="2259">
                  <c:v>17</c:v>
                </c:pt>
                <c:pt idx="2260">
                  <c:v>17</c:v>
                </c:pt>
                <c:pt idx="2261">
                  <c:v>17</c:v>
                </c:pt>
                <c:pt idx="2262">
                  <c:v>17</c:v>
                </c:pt>
                <c:pt idx="2263">
                  <c:v>17</c:v>
                </c:pt>
                <c:pt idx="2264">
                  <c:v>17</c:v>
                </c:pt>
                <c:pt idx="2265">
                  <c:v>17</c:v>
                </c:pt>
                <c:pt idx="2266">
                  <c:v>17</c:v>
                </c:pt>
                <c:pt idx="2267">
                  <c:v>17</c:v>
                </c:pt>
                <c:pt idx="2268">
                  <c:v>17</c:v>
                </c:pt>
                <c:pt idx="2269">
                  <c:v>17</c:v>
                </c:pt>
                <c:pt idx="2270">
                  <c:v>17</c:v>
                </c:pt>
                <c:pt idx="2271">
                  <c:v>17</c:v>
                </c:pt>
                <c:pt idx="2272">
                  <c:v>17</c:v>
                </c:pt>
                <c:pt idx="2273">
                  <c:v>17</c:v>
                </c:pt>
                <c:pt idx="2274">
                  <c:v>17</c:v>
                </c:pt>
                <c:pt idx="2275">
                  <c:v>17</c:v>
                </c:pt>
                <c:pt idx="2276">
                  <c:v>17</c:v>
                </c:pt>
                <c:pt idx="2277">
                  <c:v>17</c:v>
                </c:pt>
                <c:pt idx="2278">
                  <c:v>17</c:v>
                </c:pt>
                <c:pt idx="2279">
                  <c:v>17</c:v>
                </c:pt>
                <c:pt idx="2280">
                  <c:v>17</c:v>
                </c:pt>
                <c:pt idx="2281">
                  <c:v>17</c:v>
                </c:pt>
                <c:pt idx="2282">
                  <c:v>17</c:v>
                </c:pt>
                <c:pt idx="2283">
                  <c:v>17</c:v>
                </c:pt>
                <c:pt idx="2284">
                  <c:v>17</c:v>
                </c:pt>
                <c:pt idx="2285">
                  <c:v>17</c:v>
                </c:pt>
                <c:pt idx="2286">
                  <c:v>17</c:v>
                </c:pt>
                <c:pt idx="2287">
                  <c:v>17</c:v>
                </c:pt>
                <c:pt idx="2288">
                  <c:v>17</c:v>
                </c:pt>
                <c:pt idx="2289">
                  <c:v>17</c:v>
                </c:pt>
                <c:pt idx="2290">
                  <c:v>17</c:v>
                </c:pt>
                <c:pt idx="2291">
                  <c:v>17</c:v>
                </c:pt>
                <c:pt idx="2292">
                  <c:v>17</c:v>
                </c:pt>
                <c:pt idx="2293">
                  <c:v>17</c:v>
                </c:pt>
                <c:pt idx="2294">
                  <c:v>17</c:v>
                </c:pt>
                <c:pt idx="2295">
                  <c:v>17</c:v>
                </c:pt>
                <c:pt idx="2296">
                  <c:v>17</c:v>
                </c:pt>
                <c:pt idx="2297">
                  <c:v>17</c:v>
                </c:pt>
                <c:pt idx="2298">
                  <c:v>17</c:v>
                </c:pt>
                <c:pt idx="2299">
                  <c:v>17</c:v>
                </c:pt>
                <c:pt idx="2300">
                  <c:v>17</c:v>
                </c:pt>
                <c:pt idx="2301">
                  <c:v>17</c:v>
                </c:pt>
                <c:pt idx="2302">
                  <c:v>17</c:v>
                </c:pt>
                <c:pt idx="2303">
                  <c:v>17</c:v>
                </c:pt>
                <c:pt idx="2304">
                  <c:v>17</c:v>
                </c:pt>
                <c:pt idx="2305">
                  <c:v>17</c:v>
                </c:pt>
                <c:pt idx="2306">
                  <c:v>17</c:v>
                </c:pt>
                <c:pt idx="2307">
                  <c:v>17</c:v>
                </c:pt>
                <c:pt idx="2308">
                  <c:v>17</c:v>
                </c:pt>
                <c:pt idx="2309">
                  <c:v>17</c:v>
                </c:pt>
                <c:pt idx="2310">
                  <c:v>17</c:v>
                </c:pt>
                <c:pt idx="2311">
                  <c:v>17</c:v>
                </c:pt>
                <c:pt idx="2312">
                  <c:v>17</c:v>
                </c:pt>
                <c:pt idx="2313">
                  <c:v>17</c:v>
                </c:pt>
                <c:pt idx="2314">
                  <c:v>17</c:v>
                </c:pt>
                <c:pt idx="2315">
                  <c:v>17</c:v>
                </c:pt>
                <c:pt idx="2316">
                  <c:v>17</c:v>
                </c:pt>
                <c:pt idx="2317">
                  <c:v>17</c:v>
                </c:pt>
                <c:pt idx="2318">
                  <c:v>17</c:v>
                </c:pt>
                <c:pt idx="2319">
                  <c:v>17</c:v>
                </c:pt>
                <c:pt idx="2320">
                  <c:v>17</c:v>
                </c:pt>
                <c:pt idx="2321">
                  <c:v>17</c:v>
                </c:pt>
                <c:pt idx="2322">
                  <c:v>17</c:v>
                </c:pt>
                <c:pt idx="2323">
                  <c:v>17</c:v>
                </c:pt>
                <c:pt idx="2324">
                  <c:v>17</c:v>
                </c:pt>
                <c:pt idx="2325">
                  <c:v>17</c:v>
                </c:pt>
                <c:pt idx="2326">
                  <c:v>17</c:v>
                </c:pt>
                <c:pt idx="2327">
                  <c:v>17</c:v>
                </c:pt>
                <c:pt idx="2328">
                  <c:v>17</c:v>
                </c:pt>
                <c:pt idx="2329">
                  <c:v>17</c:v>
                </c:pt>
                <c:pt idx="2330">
                  <c:v>17</c:v>
                </c:pt>
                <c:pt idx="2331">
                  <c:v>17</c:v>
                </c:pt>
                <c:pt idx="2332">
                  <c:v>17</c:v>
                </c:pt>
                <c:pt idx="2333">
                  <c:v>17</c:v>
                </c:pt>
                <c:pt idx="2334">
                  <c:v>17</c:v>
                </c:pt>
                <c:pt idx="2335">
                  <c:v>17</c:v>
                </c:pt>
                <c:pt idx="2336">
                  <c:v>17</c:v>
                </c:pt>
                <c:pt idx="2337">
                  <c:v>17</c:v>
                </c:pt>
                <c:pt idx="2338">
                  <c:v>17</c:v>
                </c:pt>
                <c:pt idx="2339">
                  <c:v>17</c:v>
                </c:pt>
                <c:pt idx="2340">
                  <c:v>17</c:v>
                </c:pt>
                <c:pt idx="2341">
                  <c:v>17</c:v>
                </c:pt>
                <c:pt idx="2342">
                  <c:v>17</c:v>
                </c:pt>
                <c:pt idx="2343">
                  <c:v>17</c:v>
                </c:pt>
                <c:pt idx="2344">
                  <c:v>17</c:v>
                </c:pt>
                <c:pt idx="2345">
                  <c:v>17</c:v>
                </c:pt>
                <c:pt idx="2346">
                  <c:v>17</c:v>
                </c:pt>
                <c:pt idx="2347">
                  <c:v>17</c:v>
                </c:pt>
                <c:pt idx="2348">
                  <c:v>17</c:v>
                </c:pt>
                <c:pt idx="2349">
                  <c:v>17</c:v>
                </c:pt>
                <c:pt idx="2350">
                  <c:v>17</c:v>
                </c:pt>
                <c:pt idx="2351">
                  <c:v>17</c:v>
                </c:pt>
                <c:pt idx="2352">
                  <c:v>17</c:v>
                </c:pt>
                <c:pt idx="2353">
                  <c:v>17</c:v>
                </c:pt>
                <c:pt idx="2354">
                  <c:v>17</c:v>
                </c:pt>
                <c:pt idx="2355">
                  <c:v>17</c:v>
                </c:pt>
                <c:pt idx="2356">
                  <c:v>17</c:v>
                </c:pt>
                <c:pt idx="2357">
                  <c:v>17</c:v>
                </c:pt>
                <c:pt idx="2358">
                  <c:v>17</c:v>
                </c:pt>
                <c:pt idx="2359">
                  <c:v>17</c:v>
                </c:pt>
                <c:pt idx="2360">
                  <c:v>17</c:v>
                </c:pt>
                <c:pt idx="2361">
                  <c:v>17</c:v>
                </c:pt>
                <c:pt idx="2362">
                  <c:v>17</c:v>
                </c:pt>
                <c:pt idx="2363">
                  <c:v>17</c:v>
                </c:pt>
                <c:pt idx="2364">
                  <c:v>17</c:v>
                </c:pt>
                <c:pt idx="2365">
                  <c:v>17</c:v>
                </c:pt>
                <c:pt idx="2366">
                  <c:v>17</c:v>
                </c:pt>
                <c:pt idx="2367">
                  <c:v>17</c:v>
                </c:pt>
                <c:pt idx="2368">
                  <c:v>17</c:v>
                </c:pt>
                <c:pt idx="2369">
                  <c:v>17</c:v>
                </c:pt>
                <c:pt idx="2370">
                  <c:v>17</c:v>
                </c:pt>
                <c:pt idx="2371">
                  <c:v>17</c:v>
                </c:pt>
                <c:pt idx="2372">
                  <c:v>17</c:v>
                </c:pt>
                <c:pt idx="2373">
                  <c:v>17</c:v>
                </c:pt>
                <c:pt idx="2374">
                  <c:v>17</c:v>
                </c:pt>
                <c:pt idx="2375">
                  <c:v>17</c:v>
                </c:pt>
                <c:pt idx="2376">
                  <c:v>17</c:v>
                </c:pt>
                <c:pt idx="2377">
                  <c:v>17</c:v>
                </c:pt>
                <c:pt idx="2378">
                  <c:v>17</c:v>
                </c:pt>
                <c:pt idx="2379">
                  <c:v>17</c:v>
                </c:pt>
                <c:pt idx="2380">
                  <c:v>17</c:v>
                </c:pt>
                <c:pt idx="2381">
                  <c:v>17</c:v>
                </c:pt>
                <c:pt idx="2382">
                  <c:v>17</c:v>
                </c:pt>
                <c:pt idx="2383">
                  <c:v>17</c:v>
                </c:pt>
                <c:pt idx="2384">
                  <c:v>17</c:v>
                </c:pt>
                <c:pt idx="2385">
                  <c:v>17</c:v>
                </c:pt>
                <c:pt idx="2386">
                  <c:v>17</c:v>
                </c:pt>
                <c:pt idx="2387">
                  <c:v>17</c:v>
                </c:pt>
                <c:pt idx="2388">
                  <c:v>17</c:v>
                </c:pt>
                <c:pt idx="2389">
                  <c:v>17</c:v>
                </c:pt>
                <c:pt idx="2390">
                  <c:v>17</c:v>
                </c:pt>
                <c:pt idx="2391">
                  <c:v>17</c:v>
                </c:pt>
                <c:pt idx="2392">
                  <c:v>17</c:v>
                </c:pt>
                <c:pt idx="2393">
                  <c:v>17</c:v>
                </c:pt>
                <c:pt idx="2394">
                  <c:v>17</c:v>
                </c:pt>
                <c:pt idx="2395">
                  <c:v>17</c:v>
                </c:pt>
                <c:pt idx="2396">
                  <c:v>17</c:v>
                </c:pt>
                <c:pt idx="2397">
                  <c:v>17</c:v>
                </c:pt>
                <c:pt idx="2398">
                  <c:v>17</c:v>
                </c:pt>
                <c:pt idx="2399">
                  <c:v>17</c:v>
                </c:pt>
                <c:pt idx="2400">
                  <c:v>17</c:v>
                </c:pt>
                <c:pt idx="2401">
                  <c:v>17</c:v>
                </c:pt>
                <c:pt idx="2402">
                  <c:v>17</c:v>
                </c:pt>
                <c:pt idx="2403">
                  <c:v>17</c:v>
                </c:pt>
                <c:pt idx="2404">
                  <c:v>17</c:v>
                </c:pt>
                <c:pt idx="2405">
                  <c:v>17</c:v>
                </c:pt>
                <c:pt idx="2406">
                  <c:v>17</c:v>
                </c:pt>
                <c:pt idx="2407">
                  <c:v>17</c:v>
                </c:pt>
                <c:pt idx="2408">
                  <c:v>17</c:v>
                </c:pt>
                <c:pt idx="2409">
                  <c:v>17</c:v>
                </c:pt>
                <c:pt idx="2410">
                  <c:v>17</c:v>
                </c:pt>
                <c:pt idx="2411">
                  <c:v>17</c:v>
                </c:pt>
                <c:pt idx="2412">
                  <c:v>17</c:v>
                </c:pt>
                <c:pt idx="2413">
                  <c:v>17</c:v>
                </c:pt>
                <c:pt idx="2414">
                  <c:v>17</c:v>
                </c:pt>
                <c:pt idx="2415">
                  <c:v>17</c:v>
                </c:pt>
                <c:pt idx="2416">
                  <c:v>17</c:v>
                </c:pt>
                <c:pt idx="2417">
                  <c:v>17</c:v>
                </c:pt>
                <c:pt idx="2418">
                  <c:v>17</c:v>
                </c:pt>
                <c:pt idx="2419">
                  <c:v>17</c:v>
                </c:pt>
                <c:pt idx="2420">
                  <c:v>17</c:v>
                </c:pt>
                <c:pt idx="2421">
                  <c:v>17</c:v>
                </c:pt>
                <c:pt idx="2422">
                  <c:v>17</c:v>
                </c:pt>
                <c:pt idx="2423">
                  <c:v>17</c:v>
                </c:pt>
                <c:pt idx="2424">
                  <c:v>17</c:v>
                </c:pt>
                <c:pt idx="2425">
                  <c:v>17</c:v>
                </c:pt>
                <c:pt idx="2426">
                  <c:v>17</c:v>
                </c:pt>
                <c:pt idx="2427">
                  <c:v>17</c:v>
                </c:pt>
                <c:pt idx="2428">
                  <c:v>17</c:v>
                </c:pt>
                <c:pt idx="2429">
                  <c:v>17</c:v>
                </c:pt>
                <c:pt idx="2430">
                  <c:v>17</c:v>
                </c:pt>
                <c:pt idx="2431">
                  <c:v>17</c:v>
                </c:pt>
                <c:pt idx="2432">
                  <c:v>17</c:v>
                </c:pt>
                <c:pt idx="2433">
                  <c:v>17</c:v>
                </c:pt>
                <c:pt idx="2434">
                  <c:v>17</c:v>
                </c:pt>
                <c:pt idx="2435">
                  <c:v>17</c:v>
                </c:pt>
                <c:pt idx="2436">
                  <c:v>17</c:v>
                </c:pt>
                <c:pt idx="2437">
                  <c:v>17</c:v>
                </c:pt>
                <c:pt idx="2438">
                  <c:v>17</c:v>
                </c:pt>
                <c:pt idx="2439">
                  <c:v>17</c:v>
                </c:pt>
                <c:pt idx="2440">
                  <c:v>17</c:v>
                </c:pt>
                <c:pt idx="2441">
                  <c:v>17</c:v>
                </c:pt>
                <c:pt idx="2442">
                  <c:v>17</c:v>
                </c:pt>
                <c:pt idx="2443">
                  <c:v>17</c:v>
                </c:pt>
                <c:pt idx="2444">
                  <c:v>17</c:v>
                </c:pt>
                <c:pt idx="2445">
                  <c:v>17</c:v>
                </c:pt>
                <c:pt idx="2446">
                  <c:v>17</c:v>
                </c:pt>
                <c:pt idx="2447">
                  <c:v>17</c:v>
                </c:pt>
                <c:pt idx="2448">
                  <c:v>17</c:v>
                </c:pt>
                <c:pt idx="2449">
                  <c:v>17</c:v>
                </c:pt>
                <c:pt idx="2450">
                  <c:v>17</c:v>
                </c:pt>
                <c:pt idx="2451">
                  <c:v>17</c:v>
                </c:pt>
                <c:pt idx="2452">
                  <c:v>17</c:v>
                </c:pt>
                <c:pt idx="2453">
                  <c:v>17</c:v>
                </c:pt>
                <c:pt idx="2454">
                  <c:v>17</c:v>
                </c:pt>
                <c:pt idx="2455">
                  <c:v>17</c:v>
                </c:pt>
                <c:pt idx="2456">
                  <c:v>17</c:v>
                </c:pt>
                <c:pt idx="2457">
                  <c:v>17</c:v>
                </c:pt>
                <c:pt idx="2458">
                  <c:v>17</c:v>
                </c:pt>
                <c:pt idx="2459">
                  <c:v>17</c:v>
                </c:pt>
                <c:pt idx="2460">
                  <c:v>17</c:v>
                </c:pt>
                <c:pt idx="2461">
                  <c:v>17</c:v>
                </c:pt>
                <c:pt idx="2462">
                  <c:v>17</c:v>
                </c:pt>
                <c:pt idx="2463">
                  <c:v>17</c:v>
                </c:pt>
                <c:pt idx="2464">
                  <c:v>17</c:v>
                </c:pt>
                <c:pt idx="2465">
                  <c:v>17</c:v>
                </c:pt>
                <c:pt idx="2466">
                  <c:v>17</c:v>
                </c:pt>
                <c:pt idx="2467">
                  <c:v>17</c:v>
                </c:pt>
                <c:pt idx="2468">
                  <c:v>17</c:v>
                </c:pt>
                <c:pt idx="2469">
                  <c:v>17</c:v>
                </c:pt>
                <c:pt idx="2470">
                  <c:v>17</c:v>
                </c:pt>
                <c:pt idx="2471">
                  <c:v>17</c:v>
                </c:pt>
                <c:pt idx="2472">
                  <c:v>17</c:v>
                </c:pt>
                <c:pt idx="2473">
                  <c:v>17</c:v>
                </c:pt>
                <c:pt idx="2474">
                  <c:v>17</c:v>
                </c:pt>
                <c:pt idx="2475">
                  <c:v>17</c:v>
                </c:pt>
                <c:pt idx="2476">
                  <c:v>17</c:v>
                </c:pt>
                <c:pt idx="2477">
                  <c:v>17</c:v>
                </c:pt>
                <c:pt idx="2478">
                  <c:v>17</c:v>
                </c:pt>
                <c:pt idx="2479">
                  <c:v>17</c:v>
                </c:pt>
                <c:pt idx="2480">
                  <c:v>17</c:v>
                </c:pt>
                <c:pt idx="2481">
                  <c:v>17</c:v>
                </c:pt>
                <c:pt idx="2482">
                  <c:v>17</c:v>
                </c:pt>
                <c:pt idx="2483">
                  <c:v>17</c:v>
                </c:pt>
                <c:pt idx="2484">
                  <c:v>17</c:v>
                </c:pt>
                <c:pt idx="2485">
                  <c:v>17</c:v>
                </c:pt>
                <c:pt idx="2486">
                  <c:v>17</c:v>
                </c:pt>
                <c:pt idx="2487">
                  <c:v>17</c:v>
                </c:pt>
                <c:pt idx="2488">
                  <c:v>17</c:v>
                </c:pt>
                <c:pt idx="2489">
                  <c:v>17</c:v>
                </c:pt>
                <c:pt idx="2490">
                  <c:v>17</c:v>
                </c:pt>
                <c:pt idx="2491">
                  <c:v>17</c:v>
                </c:pt>
                <c:pt idx="2492">
                  <c:v>17</c:v>
                </c:pt>
                <c:pt idx="2493">
                  <c:v>17</c:v>
                </c:pt>
                <c:pt idx="2494">
                  <c:v>17</c:v>
                </c:pt>
                <c:pt idx="2495">
                  <c:v>17</c:v>
                </c:pt>
                <c:pt idx="2496">
                  <c:v>17</c:v>
                </c:pt>
                <c:pt idx="2497">
                  <c:v>17</c:v>
                </c:pt>
                <c:pt idx="2498">
                  <c:v>17</c:v>
                </c:pt>
                <c:pt idx="2499">
                  <c:v>17</c:v>
                </c:pt>
                <c:pt idx="2500">
                  <c:v>17</c:v>
                </c:pt>
                <c:pt idx="2501">
                  <c:v>17</c:v>
                </c:pt>
                <c:pt idx="2502">
                  <c:v>18</c:v>
                </c:pt>
                <c:pt idx="2503">
                  <c:v>18</c:v>
                </c:pt>
                <c:pt idx="2504">
                  <c:v>18</c:v>
                </c:pt>
                <c:pt idx="2505">
                  <c:v>18</c:v>
                </c:pt>
                <c:pt idx="2506">
                  <c:v>18</c:v>
                </c:pt>
                <c:pt idx="2507">
                  <c:v>18</c:v>
                </c:pt>
                <c:pt idx="2508">
                  <c:v>18</c:v>
                </c:pt>
                <c:pt idx="2509">
                  <c:v>18</c:v>
                </c:pt>
                <c:pt idx="2510">
                  <c:v>18</c:v>
                </c:pt>
                <c:pt idx="2511">
                  <c:v>18</c:v>
                </c:pt>
                <c:pt idx="2512">
                  <c:v>18</c:v>
                </c:pt>
                <c:pt idx="2513">
                  <c:v>18</c:v>
                </c:pt>
                <c:pt idx="2514">
                  <c:v>18</c:v>
                </c:pt>
                <c:pt idx="2515">
                  <c:v>18</c:v>
                </c:pt>
                <c:pt idx="2516">
                  <c:v>18</c:v>
                </c:pt>
                <c:pt idx="2517">
                  <c:v>18</c:v>
                </c:pt>
                <c:pt idx="2518">
                  <c:v>18</c:v>
                </c:pt>
                <c:pt idx="2519">
                  <c:v>18</c:v>
                </c:pt>
                <c:pt idx="2520">
                  <c:v>18</c:v>
                </c:pt>
                <c:pt idx="2521">
                  <c:v>18</c:v>
                </c:pt>
                <c:pt idx="2522">
                  <c:v>18</c:v>
                </c:pt>
                <c:pt idx="2523">
                  <c:v>18</c:v>
                </c:pt>
                <c:pt idx="2524">
                  <c:v>18</c:v>
                </c:pt>
                <c:pt idx="2525">
                  <c:v>18</c:v>
                </c:pt>
                <c:pt idx="2526">
                  <c:v>18</c:v>
                </c:pt>
                <c:pt idx="2527">
                  <c:v>18</c:v>
                </c:pt>
                <c:pt idx="2528">
                  <c:v>18</c:v>
                </c:pt>
                <c:pt idx="2529">
                  <c:v>18</c:v>
                </c:pt>
                <c:pt idx="2530">
                  <c:v>18</c:v>
                </c:pt>
                <c:pt idx="2531">
                  <c:v>18</c:v>
                </c:pt>
                <c:pt idx="2532">
                  <c:v>18</c:v>
                </c:pt>
                <c:pt idx="2533">
                  <c:v>18</c:v>
                </c:pt>
                <c:pt idx="2534">
                  <c:v>18</c:v>
                </c:pt>
                <c:pt idx="2535">
                  <c:v>18</c:v>
                </c:pt>
                <c:pt idx="2536">
                  <c:v>18</c:v>
                </c:pt>
                <c:pt idx="2537">
                  <c:v>18</c:v>
                </c:pt>
                <c:pt idx="2538">
                  <c:v>18</c:v>
                </c:pt>
                <c:pt idx="2539">
                  <c:v>18</c:v>
                </c:pt>
                <c:pt idx="2540">
                  <c:v>18</c:v>
                </c:pt>
                <c:pt idx="2541">
                  <c:v>18</c:v>
                </c:pt>
                <c:pt idx="2542">
                  <c:v>18</c:v>
                </c:pt>
                <c:pt idx="2543">
                  <c:v>18</c:v>
                </c:pt>
                <c:pt idx="2544">
                  <c:v>18</c:v>
                </c:pt>
                <c:pt idx="2545">
                  <c:v>18</c:v>
                </c:pt>
                <c:pt idx="2546">
                  <c:v>18</c:v>
                </c:pt>
                <c:pt idx="2547">
                  <c:v>18</c:v>
                </c:pt>
                <c:pt idx="2548">
                  <c:v>18</c:v>
                </c:pt>
                <c:pt idx="2549">
                  <c:v>18</c:v>
                </c:pt>
                <c:pt idx="2550">
                  <c:v>18</c:v>
                </c:pt>
                <c:pt idx="2551">
                  <c:v>18</c:v>
                </c:pt>
                <c:pt idx="2552">
                  <c:v>18</c:v>
                </c:pt>
                <c:pt idx="2553">
                  <c:v>18</c:v>
                </c:pt>
                <c:pt idx="2554">
                  <c:v>18</c:v>
                </c:pt>
                <c:pt idx="2555">
                  <c:v>18</c:v>
                </c:pt>
                <c:pt idx="2556">
                  <c:v>18</c:v>
                </c:pt>
                <c:pt idx="2557">
                  <c:v>18</c:v>
                </c:pt>
                <c:pt idx="2558">
                  <c:v>18</c:v>
                </c:pt>
                <c:pt idx="2559">
                  <c:v>18</c:v>
                </c:pt>
                <c:pt idx="2560">
                  <c:v>18</c:v>
                </c:pt>
                <c:pt idx="2561">
                  <c:v>18</c:v>
                </c:pt>
                <c:pt idx="2562">
                  <c:v>18</c:v>
                </c:pt>
                <c:pt idx="2563">
                  <c:v>18</c:v>
                </c:pt>
                <c:pt idx="2564">
                  <c:v>18</c:v>
                </c:pt>
                <c:pt idx="2565">
                  <c:v>18</c:v>
                </c:pt>
                <c:pt idx="2566">
                  <c:v>18</c:v>
                </c:pt>
                <c:pt idx="2567">
                  <c:v>18</c:v>
                </c:pt>
                <c:pt idx="2568">
                  <c:v>18</c:v>
                </c:pt>
                <c:pt idx="2569">
                  <c:v>18</c:v>
                </c:pt>
                <c:pt idx="2570">
                  <c:v>18</c:v>
                </c:pt>
                <c:pt idx="2571">
                  <c:v>18</c:v>
                </c:pt>
                <c:pt idx="2572">
                  <c:v>18</c:v>
                </c:pt>
                <c:pt idx="2573">
                  <c:v>18</c:v>
                </c:pt>
                <c:pt idx="2574">
                  <c:v>18</c:v>
                </c:pt>
                <c:pt idx="2575">
                  <c:v>18</c:v>
                </c:pt>
                <c:pt idx="2576">
                  <c:v>18</c:v>
                </c:pt>
                <c:pt idx="2577">
                  <c:v>18</c:v>
                </c:pt>
                <c:pt idx="2578">
                  <c:v>18</c:v>
                </c:pt>
                <c:pt idx="2579">
                  <c:v>18</c:v>
                </c:pt>
                <c:pt idx="2580">
                  <c:v>18</c:v>
                </c:pt>
                <c:pt idx="2581">
                  <c:v>18</c:v>
                </c:pt>
                <c:pt idx="2582">
                  <c:v>18</c:v>
                </c:pt>
                <c:pt idx="2583">
                  <c:v>18</c:v>
                </c:pt>
                <c:pt idx="2584">
                  <c:v>18</c:v>
                </c:pt>
                <c:pt idx="2585">
                  <c:v>18</c:v>
                </c:pt>
                <c:pt idx="2586">
                  <c:v>18</c:v>
                </c:pt>
                <c:pt idx="2587">
                  <c:v>18</c:v>
                </c:pt>
                <c:pt idx="2588">
                  <c:v>18</c:v>
                </c:pt>
                <c:pt idx="2589">
                  <c:v>18</c:v>
                </c:pt>
                <c:pt idx="2590">
                  <c:v>18</c:v>
                </c:pt>
                <c:pt idx="2591">
                  <c:v>18</c:v>
                </c:pt>
                <c:pt idx="2592">
                  <c:v>18</c:v>
                </c:pt>
                <c:pt idx="2593">
                  <c:v>18</c:v>
                </c:pt>
                <c:pt idx="2594">
                  <c:v>18</c:v>
                </c:pt>
                <c:pt idx="2595">
                  <c:v>18</c:v>
                </c:pt>
                <c:pt idx="2596">
                  <c:v>18</c:v>
                </c:pt>
                <c:pt idx="2597">
                  <c:v>18</c:v>
                </c:pt>
                <c:pt idx="2598">
                  <c:v>18</c:v>
                </c:pt>
                <c:pt idx="2599">
                  <c:v>18</c:v>
                </c:pt>
                <c:pt idx="2600">
                  <c:v>18</c:v>
                </c:pt>
                <c:pt idx="2601">
                  <c:v>18</c:v>
                </c:pt>
                <c:pt idx="2602">
                  <c:v>18</c:v>
                </c:pt>
                <c:pt idx="2603">
                  <c:v>18</c:v>
                </c:pt>
                <c:pt idx="2604">
                  <c:v>18</c:v>
                </c:pt>
                <c:pt idx="2605">
                  <c:v>18</c:v>
                </c:pt>
                <c:pt idx="2606">
                  <c:v>18</c:v>
                </c:pt>
                <c:pt idx="2607">
                  <c:v>18</c:v>
                </c:pt>
                <c:pt idx="2608">
                  <c:v>18</c:v>
                </c:pt>
                <c:pt idx="2609">
                  <c:v>18</c:v>
                </c:pt>
                <c:pt idx="2610">
                  <c:v>18</c:v>
                </c:pt>
                <c:pt idx="2611">
                  <c:v>18</c:v>
                </c:pt>
                <c:pt idx="2612">
                  <c:v>18</c:v>
                </c:pt>
                <c:pt idx="2613">
                  <c:v>18</c:v>
                </c:pt>
                <c:pt idx="2614">
                  <c:v>18</c:v>
                </c:pt>
                <c:pt idx="2615">
                  <c:v>18</c:v>
                </c:pt>
                <c:pt idx="2616">
                  <c:v>18</c:v>
                </c:pt>
                <c:pt idx="2617">
                  <c:v>18</c:v>
                </c:pt>
                <c:pt idx="2618">
                  <c:v>18</c:v>
                </c:pt>
                <c:pt idx="2619">
                  <c:v>18</c:v>
                </c:pt>
                <c:pt idx="2620">
                  <c:v>18</c:v>
                </c:pt>
                <c:pt idx="2621">
                  <c:v>18</c:v>
                </c:pt>
                <c:pt idx="2622">
                  <c:v>18</c:v>
                </c:pt>
                <c:pt idx="2623">
                  <c:v>18</c:v>
                </c:pt>
                <c:pt idx="2624">
                  <c:v>18</c:v>
                </c:pt>
                <c:pt idx="2625">
                  <c:v>18</c:v>
                </c:pt>
                <c:pt idx="2626">
                  <c:v>18</c:v>
                </c:pt>
                <c:pt idx="2627">
                  <c:v>18</c:v>
                </c:pt>
                <c:pt idx="2628">
                  <c:v>18</c:v>
                </c:pt>
                <c:pt idx="2629">
                  <c:v>18</c:v>
                </c:pt>
                <c:pt idx="2630">
                  <c:v>18</c:v>
                </c:pt>
                <c:pt idx="2631">
                  <c:v>18</c:v>
                </c:pt>
                <c:pt idx="2632">
                  <c:v>18</c:v>
                </c:pt>
                <c:pt idx="2633">
                  <c:v>18</c:v>
                </c:pt>
                <c:pt idx="2634">
                  <c:v>18</c:v>
                </c:pt>
                <c:pt idx="2635">
                  <c:v>18</c:v>
                </c:pt>
                <c:pt idx="2636">
                  <c:v>18</c:v>
                </c:pt>
                <c:pt idx="2637">
                  <c:v>18</c:v>
                </c:pt>
                <c:pt idx="2638">
                  <c:v>18</c:v>
                </c:pt>
                <c:pt idx="2639">
                  <c:v>18</c:v>
                </c:pt>
                <c:pt idx="2640">
                  <c:v>18</c:v>
                </c:pt>
                <c:pt idx="2641">
                  <c:v>18</c:v>
                </c:pt>
                <c:pt idx="2642">
                  <c:v>18</c:v>
                </c:pt>
                <c:pt idx="2643">
                  <c:v>18</c:v>
                </c:pt>
                <c:pt idx="2644">
                  <c:v>18</c:v>
                </c:pt>
                <c:pt idx="2645">
                  <c:v>18</c:v>
                </c:pt>
                <c:pt idx="2646">
                  <c:v>18</c:v>
                </c:pt>
                <c:pt idx="2647">
                  <c:v>18</c:v>
                </c:pt>
                <c:pt idx="2648">
                  <c:v>18</c:v>
                </c:pt>
                <c:pt idx="2649">
                  <c:v>18</c:v>
                </c:pt>
                <c:pt idx="2650">
                  <c:v>18</c:v>
                </c:pt>
                <c:pt idx="2651">
                  <c:v>18</c:v>
                </c:pt>
                <c:pt idx="2652">
                  <c:v>18</c:v>
                </c:pt>
                <c:pt idx="2653">
                  <c:v>18</c:v>
                </c:pt>
                <c:pt idx="2654">
                  <c:v>18</c:v>
                </c:pt>
                <c:pt idx="2655">
                  <c:v>18</c:v>
                </c:pt>
                <c:pt idx="2656">
                  <c:v>18</c:v>
                </c:pt>
                <c:pt idx="2657">
                  <c:v>18</c:v>
                </c:pt>
                <c:pt idx="2658">
                  <c:v>18</c:v>
                </c:pt>
                <c:pt idx="2659">
                  <c:v>18</c:v>
                </c:pt>
                <c:pt idx="2660">
                  <c:v>18</c:v>
                </c:pt>
                <c:pt idx="2661">
                  <c:v>18</c:v>
                </c:pt>
                <c:pt idx="2662">
                  <c:v>18</c:v>
                </c:pt>
                <c:pt idx="2663">
                  <c:v>18</c:v>
                </c:pt>
                <c:pt idx="2664">
                  <c:v>18</c:v>
                </c:pt>
                <c:pt idx="2665">
                  <c:v>18</c:v>
                </c:pt>
                <c:pt idx="2666">
                  <c:v>18</c:v>
                </c:pt>
                <c:pt idx="2667">
                  <c:v>18</c:v>
                </c:pt>
                <c:pt idx="2668">
                  <c:v>18</c:v>
                </c:pt>
                <c:pt idx="2669">
                  <c:v>18</c:v>
                </c:pt>
                <c:pt idx="2670">
                  <c:v>18</c:v>
                </c:pt>
                <c:pt idx="2671">
                  <c:v>18</c:v>
                </c:pt>
                <c:pt idx="2672">
                  <c:v>18</c:v>
                </c:pt>
                <c:pt idx="2673">
                  <c:v>18</c:v>
                </c:pt>
                <c:pt idx="2674">
                  <c:v>18</c:v>
                </c:pt>
                <c:pt idx="2675">
                  <c:v>18</c:v>
                </c:pt>
                <c:pt idx="2676">
                  <c:v>18</c:v>
                </c:pt>
                <c:pt idx="2677">
                  <c:v>18</c:v>
                </c:pt>
                <c:pt idx="2678">
                  <c:v>18</c:v>
                </c:pt>
                <c:pt idx="2679">
                  <c:v>18</c:v>
                </c:pt>
                <c:pt idx="2680">
                  <c:v>18</c:v>
                </c:pt>
                <c:pt idx="2681">
                  <c:v>18</c:v>
                </c:pt>
                <c:pt idx="2682">
                  <c:v>18</c:v>
                </c:pt>
                <c:pt idx="2683">
                  <c:v>18</c:v>
                </c:pt>
                <c:pt idx="2684">
                  <c:v>18</c:v>
                </c:pt>
                <c:pt idx="2685">
                  <c:v>18</c:v>
                </c:pt>
                <c:pt idx="2686">
                  <c:v>18</c:v>
                </c:pt>
                <c:pt idx="2687">
                  <c:v>18</c:v>
                </c:pt>
                <c:pt idx="2688">
                  <c:v>18</c:v>
                </c:pt>
                <c:pt idx="2689">
                  <c:v>18</c:v>
                </c:pt>
                <c:pt idx="2690">
                  <c:v>18</c:v>
                </c:pt>
                <c:pt idx="2691">
                  <c:v>18</c:v>
                </c:pt>
                <c:pt idx="2692">
                  <c:v>18</c:v>
                </c:pt>
                <c:pt idx="2693">
                  <c:v>18</c:v>
                </c:pt>
                <c:pt idx="2694">
                  <c:v>18</c:v>
                </c:pt>
                <c:pt idx="2695">
                  <c:v>18</c:v>
                </c:pt>
                <c:pt idx="2696">
                  <c:v>18</c:v>
                </c:pt>
                <c:pt idx="2697">
                  <c:v>18</c:v>
                </c:pt>
                <c:pt idx="2698">
                  <c:v>18</c:v>
                </c:pt>
                <c:pt idx="2699">
                  <c:v>18</c:v>
                </c:pt>
                <c:pt idx="2700">
                  <c:v>18</c:v>
                </c:pt>
                <c:pt idx="2701">
                  <c:v>18</c:v>
                </c:pt>
                <c:pt idx="2702">
                  <c:v>18</c:v>
                </c:pt>
                <c:pt idx="2703">
                  <c:v>18</c:v>
                </c:pt>
                <c:pt idx="2704">
                  <c:v>18</c:v>
                </c:pt>
                <c:pt idx="2705">
                  <c:v>18</c:v>
                </c:pt>
                <c:pt idx="2706">
                  <c:v>18</c:v>
                </c:pt>
                <c:pt idx="2707">
                  <c:v>18</c:v>
                </c:pt>
                <c:pt idx="2708">
                  <c:v>18</c:v>
                </c:pt>
                <c:pt idx="2709">
                  <c:v>18</c:v>
                </c:pt>
                <c:pt idx="2710">
                  <c:v>18</c:v>
                </c:pt>
                <c:pt idx="2711">
                  <c:v>18</c:v>
                </c:pt>
                <c:pt idx="2712">
                  <c:v>18</c:v>
                </c:pt>
                <c:pt idx="2713">
                  <c:v>18</c:v>
                </c:pt>
                <c:pt idx="2714">
                  <c:v>18</c:v>
                </c:pt>
                <c:pt idx="2715">
                  <c:v>18</c:v>
                </c:pt>
                <c:pt idx="2716">
                  <c:v>18</c:v>
                </c:pt>
                <c:pt idx="2717">
                  <c:v>18</c:v>
                </c:pt>
                <c:pt idx="2718">
                  <c:v>18</c:v>
                </c:pt>
                <c:pt idx="2719">
                  <c:v>18</c:v>
                </c:pt>
                <c:pt idx="2720">
                  <c:v>18</c:v>
                </c:pt>
                <c:pt idx="2721">
                  <c:v>18</c:v>
                </c:pt>
                <c:pt idx="2722">
                  <c:v>18</c:v>
                </c:pt>
                <c:pt idx="2723">
                  <c:v>18</c:v>
                </c:pt>
                <c:pt idx="2724">
                  <c:v>18</c:v>
                </c:pt>
                <c:pt idx="2725">
                  <c:v>18</c:v>
                </c:pt>
                <c:pt idx="2726">
                  <c:v>18</c:v>
                </c:pt>
                <c:pt idx="2727">
                  <c:v>18</c:v>
                </c:pt>
                <c:pt idx="2728">
                  <c:v>18</c:v>
                </c:pt>
                <c:pt idx="2729">
                  <c:v>18</c:v>
                </c:pt>
                <c:pt idx="2730">
                  <c:v>18</c:v>
                </c:pt>
                <c:pt idx="2731">
                  <c:v>18</c:v>
                </c:pt>
                <c:pt idx="2732">
                  <c:v>18</c:v>
                </c:pt>
                <c:pt idx="2733">
                  <c:v>18</c:v>
                </c:pt>
                <c:pt idx="2734">
                  <c:v>18</c:v>
                </c:pt>
                <c:pt idx="2735">
                  <c:v>18</c:v>
                </c:pt>
                <c:pt idx="2736">
                  <c:v>18</c:v>
                </c:pt>
                <c:pt idx="2737">
                  <c:v>18</c:v>
                </c:pt>
                <c:pt idx="2738">
                  <c:v>18</c:v>
                </c:pt>
                <c:pt idx="2739">
                  <c:v>18</c:v>
                </c:pt>
                <c:pt idx="2740">
                  <c:v>18</c:v>
                </c:pt>
                <c:pt idx="2741">
                  <c:v>18</c:v>
                </c:pt>
                <c:pt idx="2742">
                  <c:v>18</c:v>
                </c:pt>
                <c:pt idx="2743">
                  <c:v>18</c:v>
                </c:pt>
                <c:pt idx="2744">
                  <c:v>18</c:v>
                </c:pt>
                <c:pt idx="2745">
                  <c:v>18</c:v>
                </c:pt>
                <c:pt idx="2746">
                  <c:v>18</c:v>
                </c:pt>
                <c:pt idx="2747">
                  <c:v>18</c:v>
                </c:pt>
                <c:pt idx="2748">
                  <c:v>18</c:v>
                </c:pt>
                <c:pt idx="2749">
                  <c:v>18</c:v>
                </c:pt>
                <c:pt idx="2750">
                  <c:v>18</c:v>
                </c:pt>
                <c:pt idx="2751">
                  <c:v>18</c:v>
                </c:pt>
                <c:pt idx="2752">
                  <c:v>18</c:v>
                </c:pt>
                <c:pt idx="2753">
                  <c:v>18</c:v>
                </c:pt>
                <c:pt idx="2754">
                  <c:v>18</c:v>
                </c:pt>
                <c:pt idx="2755">
                  <c:v>18</c:v>
                </c:pt>
                <c:pt idx="2756">
                  <c:v>18</c:v>
                </c:pt>
                <c:pt idx="2757">
                  <c:v>18</c:v>
                </c:pt>
                <c:pt idx="2758">
                  <c:v>18</c:v>
                </c:pt>
                <c:pt idx="2759">
                  <c:v>18</c:v>
                </c:pt>
                <c:pt idx="2760">
                  <c:v>18</c:v>
                </c:pt>
                <c:pt idx="2761">
                  <c:v>18</c:v>
                </c:pt>
                <c:pt idx="2762">
                  <c:v>18</c:v>
                </c:pt>
                <c:pt idx="2763">
                  <c:v>18</c:v>
                </c:pt>
                <c:pt idx="2764">
                  <c:v>18</c:v>
                </c:pt>
                <c:pt idx="2765">
                  <c:v>18</c:v>
                </c:pt>
                <c:pt idx="2766">
                  <c:v>18</c:v>
                </c:pt>
                <c:pt idx="2767">
                  <c:v>18</c:v>
                </c:pt>
                <c:pt idx="2768">
                  <c:v>18</c:v>
                </c:pt>
                <c:pt idx="2769">
                  <c:v>18</c:v>
                </c:pt>
                <c:pt idx="2770">
                  <c:v>18</c:v>
                </c:pt>
                <c:pt idx="2771">
                  <c:v>18</c:v>
                </c:pt>
                <c:pt idx="2772">
                  <c:v>18</c:v>
                </c:pt>
                <c:pt idx="2773">
                  <c:v>18</c:v>
                </c:pt>
                <c:pt idx="2774">
                  <c:v>18</c:v>
                </c:pt>
                <c:pt idx="2775">
                  <c:v>18</c:v>
                </c:pt>
                <c:pt idx="2776">
                  <c:v>18</c:v>
                </c:pt>
                <c:pt idx="2777">
                  <c:v>18</c:v>
                </c:pt>
                <c:pt idx="2778">
                  <c:v>18</c:v>
                </c:pt>
                <c:pt idx="2779">
                  <c:v>18</c:v>
                </c:pt>
                <c:pt idx="2780">
                  <c:v>18</c:v>
                </c:pt>
                <c:pt idx="2781">
                  <c:v>18</c:v>
                </c:pt>
                <c:pt idx="2782">
                  <c:v>18</c:v>
                </c:pt>
                <c:pt idx="2783">
                  <c:v>18</c:v>
                </c:pt>
                <c:pt idx="2784">
                  <c:v>18</c:v>
                </c:pt>
                <c:pt idx="2785">
                  <c:v>18</c:v>
                </c:pt>
                <c:pt idx="2786">
                  <c:v>18</c:v>
                </c:pt>
                <c:pt idx="2787">
                  <c:v>18</c:v>
                </c:pt>
                <c:pt idx="2788">
                  <c:v>18</c:v>
                </c:pt>
                <c:pt idx="2789">
                  <c:v>18</c:v>
                </c:pt>
                <c:pt idx="2790">
                  <c:v>18</c:v>
                </c:pt>
                <c:pt idx="2791">
                  <c:v>18</c:v>
                </c:pt>
                <c:pt idx="2792">
                  <c:v>18</c:v>
                </c:pt>
                <c:pt idx="2793">
                  <c:v>18</c:v>
                </c:pt>
                <c:pt idx="2794">
                  <c:v>18</c:v>
                </c:pt>
                <c:pt idx="2795">
                  <c:v>18</c:v>
                </c:pt>
                <c:pt idx="2796">
                  <c:v>18</c:v>
                </c:pt>
                <c:pt idx="2797">
                  <c:v>18</c:v>
                </c:pt>
                <c:pt idx="2798">
                  <c:v>18</c:v>
                </c:pt>
                <c:pt idx="2799">
                  <c:v>18</c:v>
                </c:pt>
                <c:pt idx="2800">
                  <c:v>18</c:v>
                </c:pt>
                <c:pt idx="2801">
                  <c:v>18</c:v>
                </c:pt>
                <c:pt idx="2802">
                  <c:v>18</c:v>
                </c:pt>
                <c:pt idx="2803">
                  <c:v>18</c:v>
                </c:pt>
                <c:pt idx="2804">
                  <c:v>18</c:v>
                </c:pt>
                <c:pt idx="2805">
                  <c:v>18</c:v>
                </c:pt>
                <c:pt idx="2806">
                  <c:v>18</c:v>
                </c:pt>
                <c:pt idx="2807">
                  <c:v>18</c:v>
                </c:pt>
                <c:pt idx="2808">
                  <c:v>18</c:v>
                </c:pt>
                <c:pt idx="2809">
                  <c:v>18</c:v>
                </c:pt>
                <c:pt idx="2810">
                  <c:v>18</c:v>
                </c:pt>
                <c:pt idx="2811">
                  <c:v>18</c:v>
                </c:pt>
                <c:pt idx="2812">
                  <c:v>18</c:v>
                </c:pt>
                <c:pt idx="2813">
                  <c:v>18</c:v>
                </c:pt>
                <c:pt idx="2814">
                  <c:v>18</c:v>
                </c:pt>
                <c:pt idx="2815">
                  <c:v>18</c:v>
                </c:pt>
                <c:pt idx="2816">
                  <c:v>18</c:v>
                </c:pt>
                <c:pt idx="2817">
                  <c:v>18</c:v>
                </c:pt>
                <c:pt idx="2818">
                  <c:v>18</c:v>
                </c:pt>
                <c:pt idx="2819">
                  <c:v>18</c:v>
                </c:pt>
                <c:pt idx="2820">
                  <c:v>18</c:v>
                </c:pt>
                <c:pt idx="2821">
                  <c:v>18</c:v>
                </c:pt>
                <c:pt idx="2822">
                  <c:v>18</c:v>
                </c:pt>
                <c:pt idx="2823">
                  <c:v>18</c:v>
                </c:pt>
                <c:pt idx="2824">
                  <c:v>18</c:v>
                </c:pt>
                <c:pt idx="2825">
                  <c:v>18</c:v>
                </c:pt>
                <c:pt idx="2826">
                  <c:v>18</c:v>
                </c:pt>
                <c:pt idx="2827">
                  <c:v>18</c:v>
                </c:pt>
                <c:pt idx="2828">
                  <c:v>18</c:v>
                </c:pt>
                <c:pt idx="2829">
                  <c:v>18</c:v>
                </c:pt>
                <c:pt idx="2830">
                  <c:v>18</c:v>
                </c:pt>
                <c:pt idx="2831">
                  <c:v>18</c:v>
                </c:pt>
                <c:pt idx="2832">
                  <c:v>18</c:v>
                </c:pt>
                <c:pt idx="2833">
                  <c:v>18</c:v>
                </c:pt>
                <c:pt idx="2834">
                  <c:v>18</c:v>
                </c:pt>
                <c:pt idx="2835">
                  <c:v>18</c:v>
                </c:pt>
                <c:pt idx="2836">
                  <c:v>18</c:v>
                </c:pt>
                <c:pt idx="2837">
                  <c:v>18</c:v>
                </c:pt>
                <c:pt idx="2838">
                  <c:v>18</c:v>
                </c:pt>
                <c:pt idx="2839">
                  <c:v>18</c:v>
                </c:pt>
                <c:pt idx="2840">
                  <c:v>18</c:v>
                </c:pt>
                <c:pt idx="2841">
                  <c:v>18</c:v>
                </c:pt>
                <c:pt idx="2842">
                  <c:v>18</c:v>
                </c:pt>
                <c:pt idx="2843">
                  <c:v>18</c:v>
                </c:pt>
                <c:pt idx="2844">
                  <c:v>18</c:v>
                </c:pt>
                <c:pt idx="2845">
                  <c:v>18</c:v>
                </c:pt>
                <c:pt idx="2846">
                  <c:v>18</c:v>
                </c:pt>
                <c:pt idx="2847">
                  <c:v>18</c:v>
                </c:pt>
                <c:pt idx="2848">
                  <c:v>18</c:v>
                </c:pt>
                <c:pt idx="2849">
                  <c:v>18</c:v>
                </c:pt>
                <c:pt idx="2850">
                  <c:v>18</c:v>
                </c:pt>
                <c:pt idx="2851">
                  <c:v>18</c:v>
                </c:pt>
                <c:pt idx="2852">
                  <c:v>18</c:v>
                </c:pt>
                <c:pt idx="2853">
                  <c:v>18</c:v>
                </c:pt>
                <c:pt idx="2854">
                  <c:v>18</c:v>
                </c:pt>
                <c:pt idx="2855">
                  <c:v>18</c:v>
                </c:pt>
                <c:pt idx="2856">
                  <c:v>18</c:v>
                </c:pt>
                <c:pt idx="2857">
                  <c:v>18</c:v>
                </c:pt>
                <c:pt idx="2858">
                  <c:v>18</c:v>
                </c:pt>
                <c:pt idx="2859">
                  <c:v>18</c:v>
                </c:pt>
                <c:pt idx="2860">
                  <c:v>18</c:v>
                </c:pt>
                <c:pt idx="2861">
                  <c:v>18</c:v>
                </c:pt>
                <c:pt idx="2862">
                  <c:v>18</c:v>
                </c:pt>
                <c:pt idx="2863">
                  <c:v>18</c:v>
                </c:pt>
                <c:pt idx="2864">
                  <c:v>18</c:v>
                </c:pt>
                <c:pt idx="2865">
                  <c:v>18</c:v>
                </c:pt>
                <c:pt idx="2866">
                  <c:v>18</c:v>
                </c:pt>
                <c:pt idx="2867">
                  <c:v>18</c:v>
                </c:pt>
                <c:pt idx="2868">
                  <c:v>18</c:v>
                </c:pt>
                <c:pt idx="2869">
                  <c:v>18</c:v>
                </c:pt>
                <c:pt idx="2870">
                  <c:v>18</c:v>
                </c:pt>
                <c:pt idx="2871">
                  <c:v>18</c:v>
                </c:pt>
                <c:pt idx="2872">
                  <c:v>18</c:v>
                </c:pt>
                <c:pt idx="2873">
                  <c:v>18</c:v>
                </c:pt>
                <c:pt idx="2874">
                  <c:v>18</c:v>
                </c:pt>
                <c:pt idx="2875">
                  <c:v>18</c:v>
                </c:pt>
                <c:pt idx="2876">
                  <c:v>18</c:v>
                </c:pt>
                <c:pt idx="2877">
                  <c:v>18</c:v>
                </c:pt>
                <c:pt idx="2878">
                  <c:v>18</c:v>
                </c:pt>
                <c:pt idx="2879">
                  <c:v>18</c:v>
                </c:pt>
                <c:pt idx="2880">
                  <c:v>18</c:v>
                </c:pt>
                <c:pt idx="2881">
                  <c:v>18</c:v>
                </c:pt>
                <c:pt idx="2882">
                  <c:v>18</c:v>
                </c:pt>
                <c:pt idx="2883">
                  <c:v>18</c:v>
                </c:pt>
                <c:pt idx="2884">
                  <c:v>18</c:v>
                </c:pt>
                <c:pt idx="2885">
                  <c:v>18</c:v>
                </c:pt>
                <c:pt idx="2886">
                  <c:v>18</c:v>
                </c:pt>
                <c:pt idx="2887">
                  <c:v>18</c:v>
                </c:pt>
                <c:pt idx="2888">
                  <c:v>18</c:v>
                </c:pt>
                <c:pt idx="2889">
                  <c:v>18</c:v>
                </c:pt>
                <c:pt idx="2890">
                  <c:v>18</c:v>
                </c:pt>
                <c:pt idx="2891">
                  <c:v>18</c:v>
                </c:pt>
                <c:pt idx="2892">
                  <c:v>18</c:v>
                </c:pt>
                <c:pt idx="2893">
                  <c:v>18</c:v>
                </c:pt>
                <c:pt idx="2894">
                  <c:v>18</c:v>
                </c:pt>
                <c:pt idx="2895">
                  <c:v>18</c:v>
                </c:pt>
                <c:pt idx="2896">
                  <c:v>18</c:v>
                </c:pt>
                <c:pt idx="2897">
                  <c:v>18</c:v>
                </c:pt>
                <c:pt idx="2898">
                  <c:v>18</c:v>
                </c:pt>
                <c:pt idx="2899">
                  <c:v>18</c:v>
                </c:pt>
                <c:pt idx="2900">
                  <c:v>18</c:v>
                </c:pt>
                <c:pt idx="2901">
                  <c:v>18</c:v>
                </c:pt>
                <c:pt idx="2902">
                  <c:v>18</c:v>
                </c:pt>
                <c:pt idx="2903">
                  <c:v>18</c:v>
                </c:pt>
                <c:pt idx="2904">
                  <c:v>18</c:v>
                </c:pt>
                <c:pt idx="2905">
                  <c:v>18</c:v>
                </c:pt>
                <c:pt idx="2906">
                  <c:v>18</c:v>
                </c:pt>
                <c:pt idx="2907">
                  <c:v>18</c:v>
                </c:pt>
                <c:pt idx="2908">
                  <c:v>18</c:v>
                </c:pt>
                <c:pt idx="2909">
                  <c:v>18</c:v>
                </c:pt>
                <c:pt idx="2910">
                  <c:v>18</c:v>
                </c:pt>
                <c:pt idx="2911">
                  <c:v>18</c:v>
                </c:pt>
                <c:pt idx="2912">
                  <c:v>18</c:v>
                </c:pt>
                <c:pt idx="2913">
                  <c:v>18</c:v>
                </c:pt>
                <c:pt idx="2914">
                  <c:v>18</c:v>
                </c:pt>
                <c:pt idx="2915">
                  <c:v>18</c:v>
                </c:pt>
                <c:pt idx="2916">
                  <c:v>18</c:v>
                </c:pt>
                <c:pt idx="2917">
                  <c:v>18</c:v>
                </c:pt>
                <c:pt idx="2918">
                  <c:v>18</c:v>
                </c:pt>
                <c:pt idx="2919">
                  <c:v>18</c:v>
                </c:pt>
                <c:pt idx="2920">
                  <c:v>18</c:v>
                </c:pt>
                <c:pt idx="2921">
                  <c:v>18</c:v>
                </c:pt>
                <c:pt idx="2922">
                  <c:v>19</c:v>
                </c:pt>
                <c:pt idx="2923">
                  <c:v>19</c:v>
                </c:pt>
                <c:pt idx="2924">
                  <c:v>19</c:v>
                </c:pt>
                <c:pt idx="2925">
                  <c:v>19</c:v>
                </c:pt>
                <c:pt idx="2926">
                  <c:v>19</c:v>
                </c:pt>
                <c:pt idx="2927">
                  <c:v>19</c:v>
                </c:pt>
                <c:pt idx="2928">
                  <c:v>19</c:v>
                </c:pt>
                <c:pt idx="2929">
                  <c:v>19</c:v>
                </c:pt>
                <c:pt idx="2930">
                  <c:v>19</c:v>
                </c:pt>
                <c:pt idx="2931">
                  <c:v>19</c:v>
                </c:pt>
                <c:pt idx="2932">
                  <c:v>19</c:v>
                </c:pt>
                <c:pt idx="2933">
                  <c:v>19</c:v>
                </c:pt>
                <c:pt idx="2934">
                  <c:v>19</c:v>
                </c:pt>
                <c:pt idx="2935">
                  <c:v>19</c:v>
                </c:pt>
                <c:pt idx="2936">
                  <c:v>19</c:v>
                </c:pt>
                <c:pt idx="2937">
                  <c:v>19</c:v>
                </c:pt>
                <c:pt idx="2938">
                  <c:v>19</c:v>
                </c:pt>
                <c:pt idx="2939">
                  <c:v>19</c:v>
                </c:pt>
                <c:pt idx="2940">
                  <c:v>19</c:v>
                </c:pt>
                <c:pt idx="2941">
                  <c:v>19</c:v>
                </c:pt>
                <c:pt idx="2942">
                  <c:v>19</c:v>
                </c:pt>
                <c:pt idx="2943">
                  <c:v>19</c:v>
                </c:pt>
                <c:pt idx="2944">
                  <c:v>19</c:v>
                </c:pt>
                <c:pt idx="2945">
                  <c:v>19</c:v>
                </c:pt>
                <c:pt idx="2946">
                  <c:v>19</c:v>
                </c:pt>
                <c:pt idx="2947">
                  <c:v>19</c:v>
                </c:pt>
                <c:pt idx="2948">
                  <c:v>19</c:v>
                </c:pt>
                <c:pt idx="2949">
                  <c:v>19</c:v>
                </c:pt>
                <c:pt idx="2950">
                  <c:v>19</c:v>
                </c:pt>
                <c:pt idx="2951">
                  <c:v>19</c:v>
                </c:pt>
                <c:pt idx="2952">
                  <c:v>19</c:v>
                </c:pt>
                <c:pt idx="2953">
                  <c:v>19</c:v>
                </c:pt>
                <c:pt idx="2954">
                  <c:v>19</c:v>
                </c:pt>
                <c:pt idx="2955">
                  <c:v>19</c:v>
                </c:pt>
                <c:pt idx="2956">
                  <c:v>19</c:v>
                </c:pt>
                <c:pt idx="2957">
                  <c:v>19</c:v>
                </c:pt>
                <c:pt idx="2958">
                  <c:v>19</c:v>
                </c:pt>
                <c:pt idx="2959">
                  <c:v>19</c:v>
                </c:pt>
                <c:pt idx="2960">
                  <c:v>19</c:v>
                </c:pt>
                <c:pt idx="2961">
                  <c:v>19</c:v>
                </c:pt>
                <c:pt idx="2962">
                  <c:v>19</c:v>
                </c:pt>
                <c:pt idx="2963">
                  <c:v>19</c:v>
                </c:pt>
                <c:pt idx="2964">
                  <c:v>19</c:v>
                </c:pt>
                <c:pt idx="2965">
                  <c:v>19</c:v>
                </c:pt>
                <c:pt idx="2966">
                  <c:v>19</c:v>
                </c:pt>
                <c:pt idx="2967">
                  <c:v>19</c:v>
                </c:pt>
                <c:pt idx="2968">
                  <c:v>19</c:v>
                </c:pt>
                <c:pt idx="2969">
                  <c:v>19</c:v>
                </c:pt>
                <c:pt idx="2970">
                  <c:v>19</c:v>
                </c:pt>
                <c:pt idx="2971">
                  <c:v>19</c:v>
                </c:pt>
                <c:pt idx="2972">
                  <c:v>19</c:v>
                </c:pt>
                <c:pt idx="2973">
                  <c:v>19</c:v>
                </c:pt>
                <c:pt idx="2974">
                  <c:v>19</c:v>
                </c:pt>
                <c:pt idx="2975">
                  <c:v>19</c:v>
                </c:pt>
                <c:pt idx="2976">
                  <c:v>19</c:v>
                </c:pt>
                <c:pt idx="2977">
                  <c:v>19</c:v>
                </c:pt>
                <c:pt idx="2978">
                  <c:v>19</c:v>
                </c:pt>
                <c:pt idx="2979">
                  <c:v>19</c:v>
                </c:pt>
                <c:pt idx="2980">
                  <c:v>19</c:v>
                </c:pt>
                <c:pt idx="2981">
                  <c:v>19</c:v>
                </c:pt>
                <c:pt idx="2982">
                  <c:v>19</c:v>
                </c:pt>
                <c:pt idx="2983">
                  <c:v>19</c:v>
                </c:pt>
                <c:pt idx="2984">
                  <c:v>19</c:v>
                </c:pt>
                <c:pt idx="2985">
                  <c:v>19</c:v>
                </c:pt>
                <c:pt idx="2986">
                  <c:v>19</c:v>
                </c:pt>
                <c:pt idx="2987">
                  <c:v>19</c:v>
                </c:pt>
                <c:pt idx="2988">
                  <c:v>19</c:v>
                </c:pt>
                <c:pt idx="2989">
                  <c:v>19</c:v>
                </c:pt>
                <c:pt idx="2990">
                  <c:v>19</c:v>
                </c:pt>
                <c:pt idx="2991">
                  <c:v>19</c:v>
                </c:pt>
                <c:pt idx="2992">
                  <c:v>19</c:v>
                </c:pt>
                <c:pt idx="2993">
                  <c:v>19</c:v>
                </c:pt>
                <c:pt idx="2994">
                  <c:v>19</c:v>
                </c:pt>
                <c:pt idx="2995">
                  <c:v>19</c:v>
                </c:pt>
                <c:pt idx="2996">
                  <c:v>19</c:v>
                </c:pt>
                <c:pt idx="2997">
                  <c:v>19</c:v>
                </c:pt>
                <c:pt idx="2998">
                  <c:v>19</c:v>
                </c:pt>
                <c:pt idx="2999">
                  <c:v>19</c:v>
                </c:pt>
                <c:pt idx="3000">
                  <c:v>19</c:v>
                </c:pt>
                <c:pt idx="3001">
                  <c:v>19</c:v>
                </c:pt>
                <c:pt idx="3002">
                  <c:v>19</c:v>
                </c:pt>
                <c:pt idx="3003">
                  <c:v>19</c:v>
                </c:pt>
                <c:pt idx="3004">
                  <c:v>19</c:v>
                </c:pt>
                <c:pt idx="3005">
                  <c:v>19</c:v>
                </c:pt>
                <c:pt idx="3006">
                  <c:v>19</c:v>
                </c:pt>
                <c:pt idx="3007">
                  <c:v>19</c:v>
                </c:pt>
                <c:pt idx="3008">
                  <c:v>19</c:v>
                </c:pt>
                <c:pt idx="3009">
                  <c:v>19</c:v>
                </c:pt>
                <c:pt idx="3010">
                  <c:v>19</c:v>
                </c:pt>
                <c:pt idx="3011">
                  <c:v>19</c:v>
                </c:pt>
                <c:pt idx="3012">
                  <c:v>19</c:v>
                </c:pt>
                <c:pt idx="3013">
                  <c:v>19</c:v>
                </c:pt>
                <c:pt idx="3014">
                  <c:v>19</c:v>
                </c:pt>
                <c:pt idx="3015">
                  <c:v>19</c:v>
                </c:pt>
                <c:pt idx="3016">
                  <c:v>19</c:v>
                </c:pt>
                <c:pt idx="3017">
                  <c:v>19</c:v>
                </c:pt>
                <c:pt idx="3018">
                  <c:v>19</c:v>
                </c:pt>
                <c:pt idx="3019">
                  <c:v>19</c:v>
                </c:pt>
                <c:pt idx="3020">
                  <c:v>19</c:v>
                </c:pt>
                <c:pt idx="3021">
                  <c:v>19</c:v>
                </c:pt>
                <c:pt idx="3022">
                  <c:v>19</c:v>
                </c:pt>
                <c:pt idx="3023">
                  <c:v>19</c:v>
                </c:pt>
                <c:pt idx="3024">
                  <c:v>19</c:v>
                </c:pt>
                <c:pt idx="3025">
                  <c:v>19</c:v>
                </c:pt>
                <c:pt idx="3026">
                  <c:v>19</c:v>
                </c:pt>
                <c:pt idx="3027">
                  <c:v>19</c:v>
                </c:pt>
                <c:pt idx="3028">
                  <c:v>19</c:v>
                </c:pt>
                <c:pt idx="3029">
                  <c:v>19</c:v>
                </c:pt>
                <c:pt idx="3030">
                  <c:v>19</c:v>
                </c:pt>
                <c:pt idx="3031">
                  <c:v>19</c:v>
                </c:pt>
                <c:pt idx="3032">
                  <c:v>19</c:v>
                </c:pt>
                <c:pt idx="3033">
                  <c:v>19</c:v>
                </c:pt>
                <c:pt idx="3034">
                  <c:v>19</c:v>
                </c:pt>
                <c:pt idx="3035">
                  <c:v>19</c:v>
                </c:pt>
                <c:pt idx="3036">
                  <c:v>19</c:v>
                </c:pt>
                <c:pt idx="3037">
                  <c:v>19</c:v>
                </c:pt>
                <c:pt idx="3038">
                  <c:v>19</c:v>
                </c:pt>
                <c:pt idx="3039">
                  <c:v>19</c:v>
                </c:pt>
                <c:pt idx="3040">
                  <c:v>19</c:v>
                </c:pt>
                <c:pt idx="3041">
                  <c:v>19</c:v>
                </c:pt>
                <c:pt idx="3042">
                  <c:v>19</c:v>
                </c:pt>
                <c:pt idx="3043">
                  <c:v>19</c:v>
                </c:pt>
                <c:pt idx="3044">
                  <c:v>19</c:v>
                </c:pt>
                <c:pt idx="3045">
                  <c:v>19</c:v>
                </c:pt>
                <c:pt idx="3046">
                  <c:v>19</c:v>
                </c:pt>
                <c:pt idx="3047">
                  <c:v>19</c:v>
                </c:pt>
                <c:pt idx="3048">
                  <c:v>19</c:v>
                </c:pt>
                <c:pt idx="3049">
                  <c:v>19</c:v>
                </c:pt>
                <c:pt idx="3050">
                  <c:v>19</c:v>
                </c:pt>
                <c:pt idx="3051">
                  <c:v>19</c:v>
                </c:pt>
                <c:pt idx="3052">
                  <c:v>19</c:v>
                </c:pt>
                <c:pt idx="3053">
                  <c:v>19</c:v>
                </c:pt>
                <c:pt idx="3054">
                  <c:v>19</c:v>
                </c:pt>
                <c:pt idx="3055">
                  <c:v>19</c:v>
                </c:pt>
                <c:pt idx="3056">
                  <c:v>19</c:v>
                </c:pt>
                <c:pt idx="3057">
                  <c:v>19</c:v>
                </c:pt>
                <c:pt idx="3058">
                  <c:v>19</c:v>
                </c:pt>
                <c:pt idx="3059">
                  <c:v>19</c:v>
                </c:pt>
                <c:pt idx="3060">
                  <c:v>19</c:v>
                </c:pt>
                <c:pt idx="3061">
                  <c:v>19</c:v>
                </c:pt>
                <c:pt idx="3062">
                  <c:v>19</c:v>
                </c:pt>
                <c:pt idx="3063">
                  <c:v>19</c:v>
                </c:pt>
                <c:pt idx="3064">
                  <c:v>19</c:v>
                </c:pt>
                <c:pt idx="3065">
                  <c:v>19</c:v>
                </c:pt>
                <c:pt idx="3066">
                  <c:v>19</c:v>
                </c:pt>
                <c:pt idx="3067">
                  <c:v>19</c:v>
                </c:pt>
                <c:pt idx="3068">
                  <c:v>19</c:v>
                </c:pt>
                <c:pt idx="3069">
                  <c:v>19</c:v>
                </c:pt>
                <c:pt idx="3070">
                  <c:v>19</c:v>
                </c:pt>
                <c:pt idx="3071">
                  <c:v>19</c:v>
                </c:pt>
                <c:pt idx="3072">
                  <c:v>19</c:v>
                </c:pt>
                <c:pt idx="3073">
                  <c:v>19</c:v>
                </c:pt>
                <c:pt idx="3074">
                  <c:v>19</c:v>
                </c:pt>
                <c:pt idx="3075">
                  <c:v>19</c:v>
                </c:pt>
                <c:pt idx="3076">
                  <c:v>19</c:v>
                </c:pt>
                <c:pt idx="3077">
                  <c:v>19</c:v>
                </c:pt>
                <c:pt idx="3078">
                  <c:v>19</c:v>
                </c:pt>
                <c:pt idx="3079">
                  <c:v>19</c:v>
                </c:pt>
                <c:pt idx="3080">
                  <c:v>19</c:v>
                </c:pt>
                <c:pt idx="3081">
                  <c:v>19</c:v>
                </c:pt>
                <c:pt idx="3082">
                  <c:v>19</c:v>
                </c:pt>
                <c:pt idx="3083">
                  <c:v>19</c:v>
                </c:pt>
                <c:pt idx="3084">
                  <c:v>19</c:v>
                </c:pt>
                <c:pt idx="3085">
                  <c:v>19</c:v>
                </c:pt>
                <c:pt idx="3086">
                  <c:v>19</c:v>
                </c:pt>
                <c:pt idx="3087">
                  <c:v>19</c:v>
                </c:pt>
                <c:pt idx="3088">
                  <c:v>19</c:v>
                </c:pt>
                <c:pt idx="3089">
                  <c:v>19</c:v>
                </c:pt>
                <c:pt idx="3090">
                  <c:v>19</c:v>
                </c:pt>
                <c:pt idx="3091">
                  <c:v>19</c:v>
                </c:pt>
                <c:pt idx="3092">
                  <c:v>19</c:v>
                </c:pt>
                <c:pt idx="3093">
                  <c:v>19</c:v>
                </c:pt>
                <c:pt idx="3094">
                  <c:v>19</c:v>
                </c:pt>
                <c:pt idx="3095">
                  <c:v>19</c:v>
                </c:pt>
                <c:pt idx="3096">
                  <c:v>19</c:v>
                </c:pt>
                <c:pt idx="3097">
                  <c:v>19</c:v>
                </c:pt>
                <c:pt idx="3098">
                  <c:v>19</c:v>
                </c:pt>
                <c:pt idx="3099">
                  <c:v>19</c:v>
                </c:pt>
                <c:pt idx="3100">
                  <c:v>19</c:v>
                </c:pt>
                <c:pt idx="3101">
                  <c:v>19</c:v>
                </c:pt>
                <c:pt idx="3102">
                  <c:v>19</c:v>
                </c:pt>
                <c:pt idx="3103">
                  <c:v>19</c:v>
                </c:pt>
                <c:pt idx="3104">
                  <c:v>19</c:v>
                </c:pt>
                <c:pt idx="3105">
                  <c:v>19</c:v>
                </c:pt>
                <c:pt idx="3106">
                  <c:v>19</c:v>
                </c:pt>
                <c:pt idx="3107">
                  <c:v>19</c:v>
                </c:pt>
                <c:pt idx="3108">
                  <c:v>19</c:v>
                </c:pt>
                <c:pt idx="3109">
                  <c:v>19</c:v>
                </c:pt>
                <c:pt idx="3110">
                  <c:v>19</c:v>
                </c:pt>
                <c:pt idx="3111">
                  <c:v>19</c:v>
                </c:pt>
                <c:pt idx="3112">
                  <c:v>19</c:v>
                </c:pt>
                <c:pt idx="3113">
                  <c:v>19</c:v>
                </c:pt>
                <c:pt idx="3114">
                  <c:v>19</c:v>
                </c:pt>
                <c:pt idx="3115">
                  <c:v>19</c:v>
                </c:pt>
                <c:pt idx="3116">
                  <c:v>19</c:v>
                </c:pt>
                <c:pt idx="3117">
                  <c:v>19</c:v>
                </c:pt>
                <c:pt idx="3118">
                  <c:v>19</c:v>
                </c:pt>
                <c:pt idx="3119">
                  <c:v>19</c:v>
                </c:pt>
                <c:pt idx="3120">
                  <c:v>19</c:v>
                </c:pt>
                <c:pt idx="3121">
                  <c:v>19</c:v>
                </c:pt>
                <c:pt idx="3122">
                  <c:v>19</c:v>
                </c:pt>
                <c:pt idx="3123">
                  <c:v>19</c:v>
                </c:pt>
                <c:pt idx="3124">
                  <c:v>19</c:v>
                </c:pt>
                <c:pt idx="3125">
                  <c:v>19</c:v>
                </c:pt>
                <c:pt idx="3126">
                  <c:v>19</c:v>
                </c:pt>
                <c:pt idx="3127">
                  <c:v>19</c:v>
                </c:pt>
                <c:pt idx="3128">
                  <c:v>19</c:v>
                </c:pt>
                <c:pt idx="3129">
                  <c:v>19</c:v>
                </c:pt>
                <c:pt idx="3130">
                  <c:v>19</c:v>
                </c:pt>
                <c:pt idx="3131">
                  <c:v>19</c:v>
                </c:pt>
                <c:pt idx="3132">
                  <c:v>19</c:v>
                </c:pt>
                <c:pt idx="3133">
                  <c:v>19</c:v>
                </c:pt>
                <c:pt idx="3134">
                  <c:v>19</c:v>
                </c:pt>
                <c:pt idx="3135">
                  <c:v>19</c:v>
                </c:pt>
                <c:pt idx="3136">
                  <c:v>19</c:v>
                </c:pt>
                <c:pt idx="3137">
                  <c:v>19</c:v>
                </c:pt>
                <c:pt idx="3138">
                  <c:v>19</c:v>
                </c:pt>
                <c:pt idx="3139">
                  <c:v>19</c:v>
                </c:pt>
                <c:pt idx="3140">
                  <c:v>19</c:v>
                </c:pt>
                <c:pt idx="3141">
                  <c:v>19</c:v>
                </c:pt>
                <c:pt idx="3142">
                  <c:v>19</c:v>
                </c:pt>
                <c:pt idx="3143">
                  <c:v>19</c:v>
                </c:pt>
                <c:pt idx="3144">
                  <c:v>19</c:v>
                </c:pt>
                <c:pt idx="3145">
                  <c:v>19</c:v>
                </c:pt>
                <c:pt idx="3146">
                  <c:v>19</c:v>
                </c:pt>
                <c:pt idx="3147">
                  <c:v>19</c:v>
                </c:pt>
                <c:pt idx="3148">
                  <c:v>19</c:v>
                </c:pt>
                <c:pt idx="3149">
                  <c:v>19</c:v>
                </c:pt>
                <c:pt idx="3150">
                  <c:v>19</c:v>
                </c:pt>
                <c:pt idx="3151">
                  <c:v>19</c:v>
                </c:pt>
                <c:pt idx="3152">
                  <c:v>19</c:v>
                </c:pt>
                <c:pt idx="3153">
                  <c:v>19</c:v>
                </c:pt>
                <c:pt idx="3154">
                  <c:v>19</c:v>
                </c:pt>
                <c:pt idx="3155">
                  <c:v>19</c:v>
                </c:pt>
                <c:pt idx="3156">
                  <c:v>19</c:v>
                </c:pt>
                <c:pt idx="3157">
                  <c:v>19</c:v>
                </c:pt>
                <c:pt idx="3158">
                  <c:v>19</c:v>
                </c:pt>
                <c:pt idx="3159">
                  <c:v>19</c:v>
                </c:pt>
                <c:pt idx="3160">
                  <c:v>19</c:v>
                </c:pt>
                <c:pt idx="3161">
                  <c:v>19</c:v>
                </c:pt>
                <c:pt idx="3162">
                  <c:v>19</c:v>
                </c:pt>
                <c:pt idx="3163">
                  <c:v>19</c:v>
                </c:pt>
                <c:pt idx="3164">
                  <c:v>19</c:v>
                </c:pt>
                <c:pt idx="3165">
                  <c:v>19</c:v>
                </c:pt>
                <c:pt idx="3166">
                  <c:v>19</c:v>
                </c:pt>
                <c:pt idx="3167">
                  <c:v>19</c:v>
                </c:pt>
                <c:pt idx="3168">
                  <c:v>19</c:v>
                </c:pt>
                <c:pt idx="3169">
                  <c:v>19</c:v>
                </c:pt>
                <c:pt idx="3170">
                  <c:v>19</c:v>
                </c:pt>
                <c:pt idx="3171">
                  <c:v>19</c:v>
                </c:pt>
                <c:pt idx="3172">
                  <c:v>19</c:v>
                </c:pt>
                <c:pt idx="3173">
                  <c:v>19</c:v>
                </c:pt>
                <c:pt idx="3174">
                  <c:v>19</c:v>
                </c:pt>
                <c:pt idx="3175">
                  <c:v>19</c:v>
                </c:pt>
                <c:pt idx="3176">
                  <c:v>19</c:v>
                </c:pt>
                <c:pt idx="3177">
                  <c:v>19</c:v>
                </c:pt>
                <c:pt idx="3178">
                  <c:v>19</c:v>
                </c:pt>
                <c:pt idx="3179">
                  <c:v>19</c:v>
                </c:pt>
                <c:pt idx="3180">
                  <c:v>19</c:v>
                </c:pt>
                <c:pt idx="3181">
                  <c:v>19</c:v>
                </c:pt>
                <c:pt idx="3182">
                  <c:v>19</c:v>
                </c:pt>
                <c:pt idx="3183">
                  <c:v>19</c:v>
                </c:pt>
                <c:pt idx="3184">
                  <c:v>19</c:v>
                </c:pt>
                <c:pt idx="3185">
                  <c:v>19</c:v>
                </c:pt>
                <c:pt idx="3186">
                  <c:v>19</c:v>
                </c:pt>
                <c:pt idx="3187">
                  <c:v>19</c:v>
                </c:pt>
                <c:pt idx="3188">
                  <c:v>19</c:v>
                </c:pt>
                <c:pt idx="3189">
                  <c:v>19</c:v>
                </c:pt>
                <c:pt idx="3190">
                  <c:v>19</c:v>
                </c:pt>
                <c:pt idx="3191">
                  <c:v>19</c:v>
                </c:pt>
                <c:pt idx="3192">
                  <c:v>19</c:v>
                </c:pt>
                <c:pt idx="3193">
                  <c:v>19</c:v>
                </c:pt>
                <c:pt idx="3194">
                  <c:v>19</c:v>
                </c:pt>
                <c:pt idx="3195">
                  <c:v>19</c:v>
                </c:pt>
                <c:pt idx="3196">
                  <c:v>19</c:v>
                </c:pt>
                <c:pt idx="3197">
                  <c:v>19</c:v>
                </c:pt>
                <c:pt idx="3198">
                  <c:v>19</c:v>
                </c:pt>
                <c:pt idx="3199">
                  <c:v>19</c:v>
                </c:pt>
                <c:pt idx="3200">
                  <c:v>19</c:v>
                </c:pt>
                <c:pt idx="3201">
                  <c:v>19</c:v>
                </c:pt>
                <c:pt idx="3202">
                  <c:v>19</c:v>
                </c:pt>
                <c:pt idx="3203">
                  <c:v>19</c:v>
                </c:pt>
                <c:pt idx="3204">
                  <c:v>19</c:v>
                </c:pt>
                <c:pt idx="3205">
                  <c:v>19</c:v>
                </c:pt>
                <c:pt idx="3206">
                  <c:v>19</c:v>
                </c:pt>
                <c:pt idx="3207">
                  <c:v>19</c:v>
                </c:pt>
                <c:pt idx="3208">
                  <c:v>19</c:v>
                </c:pt>
                <c:pt idx="3209">
                  <c:v>19</c:v>
                </c:pt>
                <c:pt idx="3210">
                  <c:v>19</c:v>
                </c:pt>
                <c:pt idx="3211">
                  <c:v>19</c:v>
                </c:pt>
                <c:pt idx="3212">
                  <c:v>19</c:v>
                </c:pt>
                <c:pt idx="3213">
                  <c:v>19</c:v>
                </c:pt>
                <c:pt idx="3214">
                  <c:v>19</c:v>
                </c:pt>
                <c:pt idx="3215">
                  <c:v>19</c:v>
                </c:pt>
                <c:pt idx="3216">
                  <c:v>19</c:v>
                </c:pt>
                <c:pt idx="3217">
                  <c:v>19</c:v>
                </c:pt>
                <c:pt idx="3218">
                  <c:v>19</c:v>
                </c:pt>
                <c:pt idx="3219">
                  <c:v>19</c:v>
                </c:pt>
                <c:pt idx="3220">
                  <c:v>19</c:v>
                </c:pt>
                <c:pt idx="3221">
                  <c:v>19</c:v>
                </c:pt>
                <c:pt idx="3222">
                  <c:v>19</c:v>
                </c:pt>
                <c:pt idx="3223">
                  <c:v>19</c:v>
                </c:pt>
                <c:pt idx="3224">
                  <c:v>19</c:v>
                </c:pt>
                <c:pt idx="3225">
                  <c:v>19</c:v>
                </c:pt>
                <c:pt idx="3226">
                  <c:v>19</c:v>
                </c:pt>
                <c:pt idx="3227">
                  <c:v>19</c:v>
                </c:pt>
                <c:pt idx="3228">
                  <c:v>19</c:v>
                </c:pt>
                <c:pt idx="3229">
                  <c:v>19</c:v>
                </c:pt>
                <c:pt idx="3230">
                  <c:v>19</c:v>
                </c:pt>
                <c:pt idx="3231">
                  <c:v>19</c:v>
                </c:pt>
                <c:pt idx="3232">
                  <c:v>19</c:v>
                </c:pt>
                <c:pt idx="3233">
                  <c:v>19</c:v>
                </c:pt>
                <c:pt idx="3234">
                  <c:v>19</c:v>
                </c:pt>
                <c:pt idx="3235">
                  <c:v>19</c:v>
                </c:pt>
                <c:pt idx="3236">
                  <c:v>19</c:v>
                </c:pt>
                <c:pt idx="3237">
                  <c:v>19</c:v>
                </c:pt>
                <c:pt idx="3238">
                  <c:v>19</c:v>
                </c:pt>
                <c:pt idx="3239">
                  <c:v>19</c:v>
                </c:pt>
                <c:pt idx="3240">
                  <c:v>19</c:v>
                </c:pt>
                <c:pt idx="3241">
                  <c:v>19</c:v>
                </c:pt>
                <c:pt idx="3242">
                  <c:v>19</c:v>
                </c:pt>
                <c:pt idx="3243">
                  <c:v>19</c:v>
                </c:pt>
                <c:pt idx="3244">
                  <c:v>19</c:v>
                </c:pt>
                <c:pt idx="3245">
                  <c:v>19</c:v>
                </c:pt>
                <c:pt idx="3246">
                  <c:v>19</c:v>
                </c:pt>
                <c:pt idx="3247">
                  <c:v>19</c:v>
                </c:pt>
                <c:pt idx="3248">
                  <c:v>19</c:v>
                </c:pt>
                <c:pt idx="3249">
                  <c:v>19</c:v>
                </c:pt>
                <c:pt idx="3250">
                  <c:v>19</c:v>
                </c:pt>
                <c:pt idx="3251">
                  <c:v>19</c:v>
                </c:pt>
                <c:pt idx="3252">
                  <c:v>19</c:v>
                </c:pt>
                <c:pt idx="3253">
                  <c:v>19</c:v>
                </c:pt>
                <c:pt idx="3254">
                  <c:v>19</c:v>
                </c:pt>
                <c:pt idx="3255">
                  <c:v>19</c:v>
                </c:pt>
                <c:pt idx="3256">
                  <c:v>19</c:v>
                </c:pt>
                <c:pt idx="3257">
                  <c:v>19</c:v>
                </c:pt>
                <c:pt idx="3258">
                  <c:v>19</c:v>
                </c:pt>
                <c:pt idx="3259">
                  <c:v>19</c:v>
                </c:pt>
                <c:pt idx="3260">
                  <c:v>19</c:v>
                </c:pt>
                <c:pt idx="3261">
                  <c:v>19</c:v>
                </c:pt>
                <c:pt idx="3262">
                  <c:v>19</c:v>
                </c:pt>
                <c:pt idx="3263">
                  <c:v>19</c:v>
                </c:pt>
                <c:pt idx="3264">
                  <c:v>19</c:v>
                </c:pt>
                <c:pt idx="3265">
                  <c:v>19</c:v>
                </c:pt>
                <c:pt idx="3266">
                  <c:v>19</c:v>
                </c:pt>
                <c:pt idx="3267">
                  <c:v>19</c:v>
                </c:pt>
                <c:pt idx="3268">
                  <c:v>19</c:v>
                </c:pt>
                <c:pt idx="3269">
                  <c:v>19</c:v>
                </c:pt>
                <c:pt idx="3270">
                  <c:v>19</c:v>
                </c:pt>
                <c:pt idx="3271">
                  <c:v>19</c:v>
                </c:pt>
                <c:pt idx="3272">
                  <c:v>19</c:v>
                </c:pt>
                <c:pt idx="3273">
                  <c:v>19</c:v>
                </c:pt>
                <c:pt idx="3274">
                  <c:v>19</c:v>
                </c:pt>
                <c:pt idx="3275">
                  <c:v>19</c:v>
                </c:pt>
                <c:pt idx="3276">
                  <c:v>19</c:v>
                </c:pt>
                <c:pt idx="3277">
                  <c:v>19</c:v>
                </c:pt>
                <c:pt idx="3278">
                  <c:v>19</c:v>
                </c:pt>
                <c:pt idx="3279">
                  <c:v>19</c:v>
                </c:pt>
                <c:pt idx="3280">
                  <c:v>19</c:v>
                </c:pt>
                <c:pt idx="3281">
                  <c:v>19</c:v>
                </c:pt>
                <c:pt idx="3282">
                  <c:v>19</c:v>
                </c:pt>
                <c:pt idx="3283">
                  <c:v>19</c:v>
                </c:pt>
                <c:pt idx="3284">
                  <c:v>19</c:v>
                </c:pt>
                <c:pt idx="3285">
                  <c:v>19</c:v>
                </c:pt>
                <c:pt idx="3286">
                  <c:v>19</c:v>
                </c:pt>
                <c:pt idx="3287">
                  <c:v>19</c:v>
                </c:pt>
                <c:pt idx="3288">
                  <c:v>19</c:v>
                </c:pt>
                <c:pt idx="3289">
                  <c:v>19</c:v>
                </c:pt>
                <c:pt idx="3290">
                  <c:v>19</c:v>
                </c:pt>
                <c:pt idx="3291">
                  <c:v>19</c:v>
                </c:pt>
                <c:pt idx="3292">
                  <c:v>19</c:v>
                </c:pt>
                <c:pt idx="3293">
                  <c:v>19</c:v>
                </c:pt>
                <c:pt idx="3294">
                  <c:v>19</c:v>
                </c:pt>
                <c:pt idx="3295">
                  <c:v>19</c:v>
                </c:pt>
                <c:pt idx="3296">
                  <c:v>19</c:v>
                </c:pt>
                <c:pt idx="3297">
                  <c:v>19</c:v>
                </c:pt>
                <c:pt idx="3298">
                  <c:v>19</c:v>
                </c:pt>
                <c:pt idx="3299">
                  <c:v>19</c:v>
                </c:pt>
                <c:pt idx="3300">
                  <c:v>19</c:v>
                </c:pt>
                <c:pt idx="3301">
                  <c:v>19</c:v>
                </c:pt>
                <c:pt idx="3302">
                  <c:v>19</c:v>
                </c:pt>
                <c:pt idx="3303">
                  <c:v>19</c:v>
                </c:pt>
                <c:pt idx="3304">
                  <c:v>19</c:v>
                </c:pt>
                <c:pt idx="3305">
                  <c:v>19</c:v>
                </c:pt>
                <c:pt idx="3306">
                  <c:v>19</c:v>
                </c:pt>
                <c:pt idx="3307">
                  <c:v>19</c:v>
                </c:pt>
                <c:pt idx="3308">
                  <c:v>19</c:v>
                </c:pt>
                <c:pt idx="3309">
                  <c:v>19</c:v>
                </c:pt>
                <c:pt idx="3310">
                  <c:v>19</c:v>
                </c:pt>
                <c:pt idx="3311">
                  <c:v>19</c:v>
                </c:pt>
                <c:pt idx="3312">
                  <c:v>19</c:v>
                </c:pt>
                <c:pt idx="3313">
                  <c:v>19</c:v>
                </c:pt>
                <c:pt idx="3314">
                  <c:v>19</c:v>
                </c:pt>
                <c:pt idx="3315">
                  <c:v>19</c:v>
                </c:pt>
                <c:pt idx="3316">
                  <c:v>19</c:v>
                </c:pt>
                <c:pt idx="3317">
                  <c:v>19</c:v>
                </c:pt>
                <c:pt idx="3318">
                  <c:v>19</c:v>
                </c:pt>
                <c:pt idx="3319">
                  <c:v>19</c:v>
                </c:pt>
                <c:pt idx="3320">
                  <c:v>19</c:v>
                </c:pt>
                <c:pt idx="3321">
                  <c:v>19</c:v>
                </c:pt>
                <c:pt idx="3322">
                  <c:v>19</c:v>
                </c:pt>
                <c:pt idx="3323">
                  <c:v>19</c:v>
                </c:pt>
                <c:pt idx="3324">
                  <c:v>19</c:v>
                </c:pt>
                <c:pt idx="3325">
                  <c:v>19</c:v>
                </c:pt>
                <c:pt idx="3326">
                  <c:v>19</c:v>
                </c:pt>
                <c:pt idx="3327">
                  <c:v>19</c:v>
                </c:pt>
                <c:pt idx="3328">
                  <c:v>19</c:v>
                </c:pt>
                <c:pt idx="3329">
                  <c:v>19</c:v>
                </c:pt>
                <c:pt idx="3330">
                  <c:v>19</c:v>
                </c:pt>
                <c:pt idx="3331">
                  <c:v>19</c:v>
                </c:pt>
                <c:pt idx="3332">
                  <c:v>19</c:v>
                </c:pt>
                <c:pt idx="3333">
                  <c:v>19</c:v>
                </c:pt>
                <c:pt idx="3334">
                  <c:v>19</c:v>
                </c:pt>
                <c:pt idx="3335">
                  <c:v>19</c:v>
                </c:pt>
                <c:pt idx="3336">
                  <c:v>19</c:v>
                </c:pt>
                <c:pt idx="3337">
                  <c:v>19</c:v>
                </c:pt>
                <c:pt idx="3338">
                  <c:v>19</c:v>
                </c:pt>
                <c:pt idx="3339">
                  <c:v>19</c:v>
                </c:pt>
                <c:pt idx="3340">
                  <c:v>19</c:v>
                </c:pt>
                <c:pt idx="3341">
                  <c:v>19</c:v>
                </c:pt>
                <c:pt idx="3342">
                  <c:v>19</c:v>
                </c:pt>
                <c:pt idx="3343">
                  <c:v>19</c:v>
                </c:pt>
                <c:pt idx="3344">
                  <c:v>19</c:v>
                </c:pt>
                <c:pt idx="3345">
                  <c:v>19</c:v>
                </c:pt>
                <c:pt idx="3346">
                  <c:v>19</c:v>
                </c:pt>
                <c:pt idx="3347">
                  <c:v>19</c:v>
                </c:pt>
                <c:pt idx="3348">
                  <c:v>19</c:v>
                </c:pt>
                <c:pt idx="3349">
                  <c:v>19</c:v>
                </c:pt>
                <c:pt idx="3350">
                  <c:v>19</c:v>
                </c:pt>
                <c:pt idx="3351">
                  <c:v>19</c:v>
                </c:pt>
                <c:pt idx="3352">
                  <c:v>19</c:v>
                </c:pt>
                <c:pt idx="3353">
                  <c:v>19</c:v>
                </c:pt>
                <c:pt idx="3354">
                  <c:v>19</c:v>
                </c:pt>
                <c:pt idx="3355">
                  <c:v>19</c:v>
                </c:pt>
                <c:pt idx="3356">
                  <c:v>20</c:v>
                </c:pt>
                <c:pt idx="3357">
                  <c:v>20</c:v>
                </c:pt>
                <c:pt idx="3358">
                  <c:v>20</c:v>
                </c:pt>
                <c:pt idx="3359">
                  <c:v>20</c:v>
                </c:pt>
                <c:pt idx="3360">
                  <c:v>20</c:v>
                </c:pt>
                <c:pt idx="3361">
                  <c:v>20</c:v>
                </c:pt>
                <c:pt idx="3362">
                  <c:v>20</c:v>
                </c:pt>
                <c:pt idx="3363">
                  <c:v>20</c:v>
                </c:pt>
                <c:pt idx="3364">
                  <c:v>20</c:v>
                </c:pt>
                <c:pt idx="3365">
                  <c:v>20</c:v>
                </c:pt>
                <c:pt idx="3366">
                  <c:v>20</c:v>
                </c:pt>
                <c:pt idx="3367">
                  <c:v>20</c:v>
                </c:pt>
                <c:pt idx="3368">
                  <c:v>20</c:v>
                </c:pt>
                <c:pt idx="3369">
                  <c:v>20</c:v>
                </c:pt>
                <c:pt idx="3370">
                  <c:v>20</c:v>
                </c:pt>
                <c:pt idx="3371">
                  <c:v>20</c:v>
                </c:pt>
                <c:pt idx="3372">
                  <c:v>20</c:v>
                </c:pt>
                <c:pt idx="3373">
                  <c:v>20</c:v>
                </c:pt>
                <c:pt idx="3374">
                  <c:v>20</c:v>
                </c:pt>
                <c:pt idx="3375">
                  <c:v>20</c:v>
                </c:pt>
                <c:pt idx="3376">
                  <c:v>20</c:v>
                </c:pt>
                <c:pt idx="3377">
                  <c:v>20</c:v>
                </c:pt>
                <c:pt idx="3378">
                  <c:v>20</c:v>
                </c:pt>
                <c:pt idx="3379">
                  <c:v>20</c:v>
                </c:pt>
                <c:pt idx="3380">
                  <c:v>20</c:v>
                </c:pt>
                <c:pt idx="3381">
                  <c:v>20</c:v>
                </c:pt>
                <c:pt idx="3382">
                  <c:v>20</c:v>
                </c:pt>
                <c:pt idx="3383">
                  <c:v>20</c:v>
                </c:pt>
                <c:pt idx="3384">
                  <c:v>20</c:v>
                </c:pt>
                <c:pt idx="3385">
                  <c:v>20</c:v>
                </c:pt>
                <c:pt idx="3386">
                  <c:v>20</c:v>
                </c:pt>
                <c:pt idx="3387">
                  <c:v>20</c:v>
                </c:pt>
                <c:pt idx="3388">
                  <c:v>20</c:v>
                </c:pt>
                <c:pt idx="3389">
                  <c:v>20</c:v>
                </c:pt>
                <c:pt idx="3390">
                  <c:v>20</c:v>
                </c:pt>
                <c:pt idx="3391">
                  <c:v>20</c:v>
                </c:pt>
                <c:pt idx="3392">
                  <c:v>20</c:v>
                </c:pt>
                <c:pt idx="3393">
                  <c:v>20</c:v>
                </c:pt>
                <c:pt idx="3394">
                  <c:v>20</c:v>
                </c:pt>
                <c:pt idx="3395">
                  <c:v>20</c:v>
                </c:pt>
                <c:pt idx="3396">
                  <c:v>20</c:v>
                </c:pt>
                <c:pt idx="3397">
                  <c:v>20</c:v>
                </c:pt>
                <c:pt idx="3398">
                  <c:v>20</c:v>
                </c:pt>
                <c:pt idx="3399">
                  <c:v>20</c:v>
                </c:pt>
                <c:pt idx="3400">
                  <c:v>20</c:v>
                </c:pt>
                <c:pt idx="3401">
                  <c:v>20</c:v>
                </c:pt>
                <c:pt idx="3402">
                  <c:v>20</c:v>
                </c:pt>
                <c:pt idx="3403">
                  <c:v>20</c:v>
                </c:pt>
                <c:pt idx="3404">
                  <c:v>20</c:v>
                </c:pt>
                <c:pt idx="3405">
                  <c:v>20</c:v>
                </c:pt>
                <c:pt idx="3406">
                  <c:v>20</c:v>
                </c:pt>
                <c:pt idx="3407">
                  <c:v>20</c:v>
                </c:pt>
                <c:pt idx="3408">
                  <c:v>20</c:v>
                </c:pt>
                <c:pt idx="3409">
                  <c:v>20</c:v>
                </c:pt>
                <c:pt idx="3410">
                  <c:v>20</c:v>
                </c:pt>
                <c:pt idx="3411">
                  <c:v>20</c:v>
                </c:pt>
                <c:pt idx="3412">
                  <c:v>20</c:v>
                </c:pt>
                <c:pt idx="3413">
                  <c:v>20</c:v>
                </c:pt>
                <c:pt idx="3414">
                  <c:v>20</c:v>
                </c:pt>
                <c:pt idx="3415">
                  <c:v>20</c:v>
                </c:pt>
                <c:pt idx="3416">
                  <c:v>20</c:v>
                </c:pt>
                <c:pt idx="3417">
                  <c:v>20</c:v>
                </c:pt>
                <c:pt idx="3418">
                  <c:v>20</c:v>
                </c:pt>
                <c:pt idx="3419">
                  <c:v>20</c:v>
                </c:pt>
                <c:pt idx="3420">
                  <c:v>20</c:v>
                </c:pt>
                <c:pt idx="3421">
                  <c:v>20</c:v>
                </c:pt>
                <c:pt idx="3422">
                  <c:v>20</c:v>
                </c:pt>
                <c:pt idx="3423">
                  <c:v>20</c:v>
                </c:pt>
                <c:pt idx="3424">
                  <c:v>20</c:v>
                </c:pt>
                <c:pt idx="3425">
                  <c:v>20</c:v>
                </c:pt>
                <c:pt idx="3426">
                  <c:v>20</c:v>
                </c:pt>
                <c:pt idx="3427">
                  <c:v>20</c:v>
                </c:pt>
                <c:pt idx="3428">
                  <c:v>20</c:v>
                </c:pt>
                <c:pt idx="3429">
                  <c:v>20</c:v>
                </c:pt>
                <c:pt idx="3430">
                  <c:v>20</c:v>
                </c:pt>
                <c:pt idx="3431">
                  <c:v>20</c:v>
                </c:pt>
                <c:pt idx="3432">
                  <c:v>20</c:v>
                </c:pt>
                <c:pt idx="3433">
                  <c:v>20</c:v>
                </c:pt>
                <c:pt idx="3434">
                  <c:v>20</c:v>
                </c:pt>
                <c:pt idx="3435">
                  <c:v>20</c:v>
                </c:pt>
                <c:pt idx="3436">
                  <c:v>20</c:v>
                </c:pt>
                <c:pt idx="3437">
                  <c:v>20</c:v>
                </c:pt>
                <c:pt idx="3438">
                  <c:v>20</c:v>
                </c:pt>
                <c:pt idx="3439">
                  <c:v>20</c:v>
                </c:pt>
                <c:pt idx="3440">
                  <c:v>20</c:v>
                </c:pt>
                <c:pt idx="3441">
                  <c:v>20</c:v>
                </c:pt>
                <c:pt idx="3442">
                  <c:v>20</c:v>
                </c:pt>
                <c:pt idx="3443">
                  <c:v>20</c:v>
                </c:pt>
                <c:pt idx="3444">
                  <c:v>20</c:v>
                </c:pt>
                <c:pt idx="3445">
                  <c:v>20</c:v>
                </c:pt>
                <c:pt idx="3446">
                  <c:v>20</c:v>
                </c:pt>
                <c:pt idx="3447">
                  <c:v>20</c:v>
                </c:pt>
                <c:pt idx="3448">
                  <c:v>20</c:v>
                </c:pt>
                <c:pt idx="3449">
                  <c:v>20</c:v>
                </c:pt>
                <c:pt idx="3450">
                  <c:v>20</c:v>
                </c:pt>
                <c:pt idx="3451">
                  <c:v>20</c:v>
                </c:pt>
                <c:pt idx="3452">
                  <c:v>20</c:v>
                </c:pt>
                <c:pt idx="3453">
                  <c:v>20</c:v>
                </c:pt>
                <c:pt idx="3454">
                  <c:v>20</c:v>
                </c:pt>
                <c:pt idx="3455">
                  <c:v>20</c:v>
                </c:pt>
                <c:pt idx="3456">
                  <c:v>20</c:v>
                </c:pt>
                <c:pt idx="3457">
                  <c:v>20</c:v>
                </c:pt>
                <c:pt idx="3458">
                  <c:v>20</c:v>
                </c:pt>
                <c:pt idx="3459">
                  <c:v>20</c:v>
                </c:pt>
                <c:pt idx="3460">
                  <c:v>20</c:v>
                </c:pt>
                <c:pt idx="3461">
                  <c:v>20</c:v>
                </c:pt>
                <c:pt idx="3462">
                  <c:v>20</c:v>
                </c:pt>
                <c:pt idx="3463">
                  <c:v>20</c:v>
                </c:pt>
                <c:pt idx="3464">
                  <c:v>20</c:v>
                </c:pt>
                <c:pt idx="3465">
                  <c:v>20</c:v>
                </c:pt>
                <c:pt idx="3466">
                  <c:v>20</c:v>
                </c:pt>
                <c:pt idx="3467">
                  <c:v>20</c:v>
                </c:pt>
                <c:pt idx="3468">
                  <c:v>20</c:v>
                </c:pt>
                <c:pt idx="3469">
                  <c:v>20</c:v>
                </c:pt>
                <c:pt idx="3470">
                  <c:v>20</c:v>
                </c:pt>
                <c:pt idx="3471">
                  <c:v>20</c:v>
                </c:pt>
                <c:pt idx="3472">
                  <c:v>20</c:v>
                </c:pt>
                <c:pt idx="3473">
                  <c:v>20</c:v>
                </c:pt>
                <c:pt idx="3474">
                  <c:v>20</c:v>
                </c:pt>
                <c:pt idx="3475">
                  <c:v>20</c:v>
                </c:pt>
                <c:pt idx="3476">
                  <c:v>20</c:v>
                </c:pt>
                <c:pt idx="3477">
                  <c:v>20</c:v>
                </c:pt>
                <c:pt idx="3478">
                  <c:v>20</c:v>
                </c:pt>
                <c:pt idx="3479">
                  <c:v>20</c:v>
                </c:pt>
                <c:pt idx="3480">
                  <c:v>20</c:v>
                </c:pt>
                <c:pt idx="3481">
                  <c:v>20</c:v>
                </c:pt>
                <c:pt idx="3482">
                  <c:v>20</c:v>
                </c:pt>
                <c:pt idx="3483">
                  <c:v>20</c:v>
                </c:pt>
                <c:pt idx="3484">
                  <c:v>20</c:v>
                </c:pt>
                <c:pt idx="3485">
                  <c:v>20</c:v>
                </c:pt>
                <c:pt idx="3486">
                  <c:v>20</c:v>
                </c:pt>
                <c:pt idx="3487">
                  <c:v>20</c:v>
                </c:pt>
                <c:pt idx="3488">
                  <c:v>20</c:v>
                </c:pt>
                <c:pt idx="3489">
                  <c:v>20</c:v>
                </c:pt>
                <c:pt idx="3490">
                  <c:v>20</c:v>
                </c:pt>
                <c:pt idx="3491">
                  <c:v>20</c:v>
                </c:pt>
                <c:pt idx="3492">
                  <c:v>20</c:v>
                </c:pt>
                <c:pt idx="3493">
                  <c:v>20</c:v>
                </c:pt>
                <c:pt idx="3494">
                  <c:v>20</c:v>
                </c:pt>
                <c:pt idx="3495">
                  <c:v>20</c:v>
                </c:pt>
                <c:pt idx="3496">
                  <c:v>20</c:v>
                </c:pt>
                <c:pt idx="3497">
                  <c:v>20</c:v>
                </c:pt>
                <c:pt idx="3498">
                  <c:v>20</c:v>
                </c:pt>
                <c:pt idx="3499">
                  <c:v>20</c:v>
                </c:pt>
                <c:pt idx="3500">
                  <c:v>20</c:v>
                </c:pt>
                <c:pt idx="3501">
                  <c:v>20</c:v>
                </c:pt>
                <c:pt idx="3502">
                  <c:v>20</c:v>
                </c:pt>
                <c:pt idx="3503">
                  <c:v>20</c:v>
                </c:pt>
                <c:pt idx="3504">
                  <c:v>20</c:v>
                </c:pt>
                <c:pt idx="3505">
                  <c:v>20</c:v>
                </c:pt>
                <c:pt idx="3506">
                  <c:v>20</c:v>
                </c:pt>
                <c:pt idx="3507">
                  <c:v>20</c:v>
                </c:pt>
                <c:pt idx="3508">
                  <c:v>20</c:v>
                </c:pt>
                <c:pt idx="3509">
                  <c:v>20</c:v>
                </c:pt>
                <c:pt idx="3510">
                  <c:v>20</c:v>
                </c:pt>
                <c:pt idx="3511">
                  <c:v>20</c:v>
                </c:pt>
                <c:pt idx="3512">
                  <c:v>20</c:v>
                </c:pt>
                <c:pt idx="3513">
                  <c:v>20</c:v>
                </c:pt>
                <c:pt idx="3514">
                  <c:v>20</c:v>
                </c:pt>
                <c:pt idx="3515">
                  <c:v>20</c:v>
                </c:pt>
                <c:pt idx="3516">
                  <c:v>20</c:v>
                </c:pt>
                <c:pt idx="3517">
                  <c:v>20</c:v>
                </c:pt>
                <c:pt idx="3518">
                  <c:v>20</c:v>
                </c:pt>
                <c:pt idx="3519">
                  <c:v>20</c:v>
                </c:pt>
                <c:pt idx="3520">
                  <c:v>20</c:v>
                </c:pt>
                <c:pt idx="3521">
                  <c:v>20</c:v>
                </c:pt>
                <c:pt idx="3522">
                  <c:v>20</c:v>
                </c:pt>
                <c:pt idx="3523">
                  <c:v>20</c:v>
                </c:pt>
                <c:pt idx="3524">
                  <c:v>20</c:v>
                </c:pt>
                <c:pt idx="3525">
                  <c:v>20</c:v>
                </c:pt>
                <c:pt idx="3526">
                  <c:v>20</c:v>
                </c:pt>
                <c:pt idx="3527">
                  <c:v>20</c:v>
                </c:pt>
                <c:pt idx="3528">
                  <c:v>20</c:v>
                </c:pt>
                <c:pt idx="3529">
                  <c:v>20</c:v>
                </c:pt>
                <c:pt idx="3530">
                  <c:v>20</c:v>
                </c:pt>
                <c:pt idx="3531">
                  <c:v>20</c:v>
                </c:pt>
                <c:pt idx="3532">
                  <c:v>20</c:v>
                </c:pt>
                <c:pt idx="3533">
                  <c:v>20</c:v>
                </c:pt>
                <c:pt idx="3534">
                  <c:v>20</c:v>
                </c:pt>
                <c:pt idx="3535">
                  <c:v>20</c:v>
                </c:pt>
                <c:pt idx="3536">
                  <c:v>20</c:v>
                </c:pt>
                <c:pt idx="3537">
                  <c:v>20</c:v>
                </c:pt>
                <c:pt idx="3538">
                  <c:v>20</c:v>
                </c:pt>
                <c:pt idx="3539">
                  <c:v>20</c:v>
                </c:pt>
                <c:pt idx="3540">
                  <c:v>20</c:v>
                </c:pt>
                <c:pt idx="3541">
                  <c:v>20</c:v>
                </c:pt>
                <c:pt idx="3542">
                  <c:v>20</c:v>
                </c:pt>
                <c:pt idx="3543">
                  <c:v>20</c:v>
                </c:pt>
                <c:pt idx="3544">
                  <c:v>20</c:v>
                </c:pt>
                <c:pt idx="3545">
                  <c:v>20</c:v>
                </c:pt>
                <c:pt idx="3546">
                  <c:v>20</c:v>
                </c:pt>
                <c:pt idx="3547">
                  <c:v>20</c:v>
                </c:pt>
                <c:pt idx="3548">
                  <c:v>20</c:v>
                </c:pt>
                <c:pt idx="3549">
                  <c:v>20</c:v>
                </c:pt>
                <c:pt idx="3550">
                  <c:v>20</c:v>
                </c:pt>
                <c:pt idx="3551">
                  <c:v>20</c:v>
                </c:pt>
                <c:pt idx="3552">
                  <c:v>20</c:v>
                </c:pt>
                <c:pt idx="3553">
                  <c:v>20</c:v>
                </c:pt>
                <c:pt idx="3554">
                  <c:v>20</c:v>
                </c:pt>
                <c:pt idx="3555">
                  <c:v>20</c:v>
                </c:pt>
                <c:pt idx="3556">
                  <c:v>20</c:v>
                </c:pt>
                <c:pt idx="3557">
                  <c:v>20</c:v>
                </c:pt>
                <c:pt idx="3558">
                  <c:v>20</c:v>
                </c:pt>
                <c:pt idx="3559">
                  <c:v>20</c:v>
                </c:pt>
                <c:pt idx="3560">
                  <c:v>20</c:v>
                </c:pt>
                <c:pt idx="3561">
                  <c:v>20</c:v>
                </c:pt>
                <c:pt idx="3562">
                  <c:v>20</c:v>
                </c:pt>
                <c:pt idx="3563">
                  <c:v>20</c:v>
                </c:pt>
                <c:pt idx="3564">
                  <c:v>20</c:v>
                </c:pt>
                <c:pt idx="3565">
                  <c:v>20</c:v>
                </c:pt>
                <c:pt idx="3566">
                  <c:v>20</c:v>
                </c:pt>
                <c:pt idx="3567">
                  <c:v>20</c:v>
                </c:pt>
                <c:pt idx="3568">
                  <c:v>20</c:v>
                </c:pt>
                <c:pt idx="3569">
                  <c:v>20</c:v>
                </c:pt>
                <c:pt idx="3570">
                  <c:v>20</c:v>
                </c:pt>
                <c:pt idx="3571">
                  <c:v>20</c:v>
                </c:pt>
                <c:pt idx="3572">
                  <c:v>20</c:v>
                </c:pt>
                <c:pt idx="3573">
                  <c:v>20</c:v>
                </c:pt>
                <c:pt idx="3574">
                  <c:v>20</c:v>
                </c:pt>
                <c:pt idx="3575">
                  <c:v>20</c:v>
                </c:pt>
                <c:pt idx="3576">
                  <c:v>20</c:v>
                </c:pt>
                <c:pt idx="3577">
                  <c:v>20</c:v>
                </c:pt>
                <c:pt idx="3578">
                  <c:v>20</c:v>
                </c:pt>
                <c:pt idx="3579">
                  <c:v>20</c:v>
                </c:pt>
                <c:pt idx="3580">
                  <c:v>20</c:v>
                </c:pt>
                <c:pt idx="3581">
                  <c:v>20</c:v>
                </c:pt>
                <c:pt idx="3582">
                  <c:v>20</c:v>
                </c:pt>
                <c:pt idx="3583">
                  <c:v>20</c:v>
                </c:pt>
                <c:pt idx="3584">
                  <c:v>20</c:v>
                </c:pt>
                <c:pt idx="3585">
                  <c:v>20</c:v>
                </c:pt>
                <c:pt idx="3586">
                  <c:v>20</c:v>
                </c:pt>
                <c:pt idx="3587">
                  <c:v>20</c:v>
                </c:pt>
                <c:pt idx="3588">
                  <c:v>20</c:v>
                </c:pt>
                <c:pt idx="3589">
                  <c:v>20</c:v>
                </c:pt>
                <c:pt idx="3590">
                  <c:v>20</c:v>
                </c:pt>
                <c:pt idx="3591">
                  <c:v>20</c:v>
                </c:pt>
                <c:pt idx="3592">
                  <c:v>20</c:v>
                </c:pt>
                <c:pt idx="3593">
                  <c:v>20</c:v>
                </c:pt>
                <c:pt idx="3594">
                  <c:v>20</c:v>
                </c:pt>
                <c:pt idx="3595">
                  <c:v>20</c:v>
                </c:pt>
                <c:pt idx="3596">
                  <c:v>20</c:v>
                </c:pt>
                <c:pt idx="3597">
                  <c:v>20</c:v>
                </c:pt>
                <c:pt idx="3598">
                  <c:v>20</c:v>
                </c:pt>
                <c:pt idx="3599">
                  <c:v>20</c:v>
                </c:pt>
                <c:pt idx="3600">
                  <c:v>20</c:v>
                </c:pt>
                <c:pt idx="3601">
                  <c:v>20</c:v>
                </c:pt>
                <c:pt idx="3602">
                  <c:v>20</c:v>
                </c:pt>
                <c:pt idx="3603">
                  <c:v>20</c:v>
                </c:pt>
                <c:pt idx="3604">
                  <c:v>20</c:v>
                </c:pt>
                <c:pt idx="3605">
                  <c:v>20</c:v>
                </c:pt>
                <c:pt idx="3606">
                  <c:v>20</c:v>
                </c:pt>
                <c:pt idx="3607">
                  <c:v>20</c:v>
                </c:pt>
                <c:pt idx="3608">
                  <c:v>20</c:v>
                </c:pt>
                <c:pt idx="3609">
                  <c:v>20</c:v>
                </c:pt>
                <c:pt idx="3610">
                  <c:v>20</c:v>
                </c:pt>
                <c:pt idx="3611">
                  <c:v>20</c:v>
                </c:pt>
                <c:pt idx="3612">
                  <c:v>20</c:v>
                </c:pt>
                <c:pt idx="3613">
                  <c:v>20</c:v>
                </c:pt>
                <c:pt idx="3614">
                  <c:v>20</c:v>
                </c:pt>
                <c:pt idx="3615">
                  <c:v>20</c:v>
                </c:pt>
                <c:pt idx="3616">
                  <c:v>20</c:v>
                </c:pt>
                <c:pt idx="3617">
                  <c:v>20</c:v>
                </c:pt>
                <c:pt idx="3618">
                  <c:v>20</c:v>
                </c:pt>
                <c:pt idx="3619">
                  <c:v>20</c:v>
                </c:pt>
                <c:pt idx="3620">
                  <c:v>20</c:v>
                </c:pt>
                <c:pt idx="3621">
                  <c:v>20</c:v>
                </c:pt>
                <c:pt idx="3622">
                  <c:v>20</c:v>
                </c:pt>
                <c:pt idx="3623">
                  <c:v>20</c:v>
                </c:pt>
                <c:pt idx="3624">
                  <c:v>20</c:v>
                </c:pt>
                <c:pt idx="3625">
                  <c:v>20</c:v>
                </c:pt>
                <c:pt idx="3626">
                  <c:v>20</c:v>
                </c:pt>
                <c:pt idx="3627">
                  <c:v>20</c:v>
                </c:pt>
                <c:pt idx="3628">
                  <c:v>20</c:v>
                </c:pt>
                <c:pt idx="3629">
                  <c:v>20</c:v>
                </c:pt>
                <c:pt idx="3630">
                  <c:v>20</c:v>
                </c:pt>
                <c:pt idx="3631">
                  <c:v>20</c:v>
                </c:pt>
                <c:pt idx="3632">
                  <c:v>20</c:v>
                </c:pt>
                <c:pt idx="3633">
                  <c:v>20</c:v>
                </c:pt>
                <c:pt idx="3634">
                  <c:v>20</c:v>
                </c:pt>
                <c:pt idx="3635">
                  <c:v>20</c:v>
                </c:pt>
                <c:pt idx="3636">
                  <c:v>20</c:v>
                </c:pt>
                <c:pt idx="3637">
                  <c:v>20</c:v>
                </c:pt>
                <c:pt idx="3638">
                  <c:v>20</c:v>
                </c:pt>
                <c:pt idx="3639">
                  <c:v>20</c:v>
                </c:pt>
                <c:pt idx="3640">
                  <c:v>20</c:v>
                </c:pt>
                <c:pt idx="3641">
                  <c:v>20</c:v>
                </c:pt>
                <c:pt idx="3642">
                  <c:v>20</c:v>
                </c:pt>
                <c:pt idx="3643">
                  <c:v>20</c:v>
                </c:pt>
                <c:pt idx="3644">
                  <c:v>20</c:v>
                </c:pt>
                <c:pt idx="3645">
                  <c:v>20</c:v>
                </c:pt>
                <c:pt idx="3646">
                  <c:v>20</c:v>
                </c:pt>
                <c:pt idx="3647">
                  <c:v>20</c:v>
                </c:pt>
                <c:pt idx="3648">
                  <c:v>20</c:v>
                </c:pt>
                <c:pt idx="3649">
                  <c:v>20</c:v>
                </c:pt>
                <c:pt idx="3650">
                  <c:v>20</c:v>
                </c:pt>
                <c:pt idx="3651">
                  <c:v>20</c:v>
                </c:pt>
                <c:pt idx="3652">
                  <c:v>20</c:v>
                </c:pt>
                <c:pt idx="3653">
                  <c:v>20</c:v>
                </c:pt>
                <c:pt idx="3654">
                  <c:v>20</c:v>
                </c:pt>
                <c:pt idx="3655">
                  <c:v>20</c:v>
                </c:pt>
                <c:pt idx="3656">
                  <c:v>20</c:v>
                </c:pt>
                <c:pt idx="3657">
                  <c:v>20</c:v>
                </c:pt>
                <c:pt idx="3658">
                  <c:v>20</c:v>
                </c:pt>
                <c:pt idx="3659">
                  <c:v>20</c:v>
                </c:pt>
                <c:pt idx="3660">
                  <c:v>20</c:v>
                </c:pt>
                <c:pt idx="3661">
                  <c:v>20</c:v>
                </c:pt>
                <c:pt idx="3662">
                  <c:v>20</c:v>
                </c:pt>
                <c:pt idx="3663">
                  <c:v>20</c:v>
                </c:pt>
                <c:pt idx="3664">
                  <c:v>20</c:v>
                </c:pt>
                <c:pt idx="3665">
                  <c:v>20</c:v>
                </c:pt>
                <c:pt idx="3666">
                  <c:v>20</c:v>
                </c:pt>
                <c:pt idx="3667">
                  <c:v>20</c:v>
                </c:pt>
                <c:pt idx="3668">
                  <c:v>20</c:v>
                </c:pt>
                <c:pt idx="3669">
                  <c:v>20</c:v>
                </c:pt>
                <c:pt idx="3670">
                  <c:v>20</c:v>
                </c:pt>
                <c:pt idx="3671">
                  <c:v>20</c:v>
                </c:pt>
                <c:pt idx="3672">
                  <c:v>20</c:v>
                </c:pt>
                <c:pt idx="3673">
                  <c:v>20</c:v>
                </c:pt>
                <c:pt idx="3674">
                  <c:v>20</c:v>
                </c:pt>
                <c:pt idx="3675">
                  <c:v>20</c:v>
                </c:pt>
                <c:pt idx="3676">
                  <c:v>20</c:v>
                </c:pt>
                <c:pt idx="3677">
                  <c:v>20</c:v>
                </c:pt>
                <c:pt idx="3678">
                  <c:v>20</c:v>
                </c:pt>
                <c:pt idx="3679">
                  <c:v>20</c:v>
                </c:pt>
                <c:pt idx="3680">
                  <c:v>20</c:v>
                </c:pt>
                <c:pt idx="3681">
                  <c:v>20</c:v>
                </c:pt>
                <c:pt idx="3682">
                  <c:v>20</c:v>
                </c:pt>
                <c:pt idx="3683">
                  <c:v>20</c:v>
                </c:pt>
                <c:pt idx="3684">
                  <c:v>20</c:v>
                </c:pt>
                <c:pt idx="3685">
                  <c:v>20</c:v>
                </c:pt>
                <c:pt idx="3686">
                  <c:v>20</c:v>
                </c:pt>
                <c:pt idx="3687">
                  <c:v>20</c:v>
                </c:pt>
                <c:pt idx="3688">
                  <c:v>20</c:v>
                </c:pt>
                <c:pt idx="3689">
                  <c:v>20</c:v>
                </c:pt>
                <c:pt idx="3690">
                  <c:v>20</c:v>
                </c:pt>
                <c:pt idx="3691">
                  <c:v>20</c:v>
                </c:pt>
                <c:pt idx="3692">
                  <c:v>20</c:v>
                </c:pt>
                <c:pt idx="3693">
                  <c:v>20</c:v>
                </c:pt>
                <c:pt idx="3694">
                  <c:v>20</c:v>
                </c:pt>
                <c:pt idx="3695">
                  <c:v>20</c:v>
                </c:pt>
                <c:pt idx="3696">
                  <c:v>20</c:v>
                </c:pt>
                <c:pt idx="3697">
                  <c:v>20</c:v>
                </c:pt>
                <c:pt idx="3698">
                  <c:v>20</c:v>
                </c:pt>
                <c:pt idx="3699">
                  <c:v>20</c:v>
                </c:pt>
                <c:pt idx="3700">
                  <c:v>20</c:v>
                </c:pt>
                <c:pt idx="3701">
                  <c:v>20</c:v>
                </c:pt>
                <c:pt idx="3702">
                  <c:v>20</c:v>
                </c:pt>
                <c:pt idx="3703">
                  <c:v>20</c:v>
                </c:pt>
                <c:pt idx="3704">
                  <c:v>20</c:v>
                </c:pt>
                <c:pt idx="3705">
                  <c:v>20</c:v>
                </c:pt>
                <c:pt idx="3706">
                  <c:v>20</c:v>
                </c:pt>
                <c:pt idx="3707">
                  <c:v>20</c:v>
                </c:pt>
                <c:pt idx="3708">
                  <c:v>20</c:v>
                </c:pt>
                <c:pt idx="3709">
                  <c:v>20</c:v>
                </c:pt>
                <c:pt idx="3710">
                  <c:v>20</c:v>
                </c:pt>
                <c:pt idx="3711">
                  <c:v>20</c:v>
                </c:pt>
                <c:pt idx="3712">
                  <c:v>20</c:v>
                </c:pt>
                <c:pt idx="3713">
                  <c:v>20</c:v>
                </c:pt>
                <c:pt idx="3714">
                  <c:v>20</c:v>
                </c:pt>
                <c:pt idx="3715">
                  <c:v>20</c:v>
                </c:pt>
                <c:pt idx="3716">
                  <c:v>20</c:v>
                </c:pt>
                <c:pt idx="3717">
                  <c:v>20</c:v>
                </c:pt>
                <c:pt idx="3718">
                  <c:v>20</c:v>
                </c:pt>
                <c:pt idx="3719">
                  <c:v>20</c:v>
                </c:pt>
                <c:pt idx="3720">
                  <c:v>20</c:v>
                </c:pt>
                <c:pt idx="3721">
                  <c:v>20</c:v>
                </c:pt>
                <c:pt idx="3722">
                  <c:v>20</c:v>
                </c:pt>
                <c:pt idx="3723">
                  <c:v>20</c:v>
                </c:pt>
                <c:pt idx="3724">
                  <c:v>20</c:v>
                </c:pt>
                <c:pt idx="3725">
                  <c:v>20</c:v>
                </c:pt>
                <c:pt idx="3726">
                  <c:v>20</c:v>
                </c:pt>
                <c:pt idx="3727">
                  <c:v>20</c:v>
                </c:pt>
                <c:pt idx="3728">
                  <c:v>20</c:v>
                </c:pt>
                <c:pt idx="3729">
                  <c:v>20</c:v>
                </c:pt>
                <c:pt idx="3730">
                  <c:v>20</c:v>
                </c:pt>
                <c:pt idx="3731">
                  <c:v>20</c:v>
                </c:pt>
                <c:pt idx="3732">
                  <c:v>20</c:v>
                </c:pt>
                <c:pt idx="3733">
                  <c:v>20</c:v>
                </c:pt>
                <c:pt idx="3734">
                  <c:v>20</c:v>
                </c:pt>
                <c:pt idx="3735">
                  <c:v>20</c:v>
                </c:pt>
                <c:pt idx="3736">
                  <c:v>20</c:v>
                </c:pt>
                <c:pt idx="3737">
                  <c:v>20</c:v>
                </c:pt>
                <c:pt idx="3738">
                  <c:v>20</c:v>
                </c:pt>
                <c:pt idx="3739">
                  <c:v>20</c:v>
                </c:pt>
                <c:pt idx="3740">
                  <c:v>20</c:v>
                </c:pt>
                <c:pt idx="3741">
                  <c:v>20</c:v>
                </c:pt>
                <c:pt idx="3742">
                  <c:v>20</c:v>
                </c:pt>
                <c:pt idx="3743">
                  <c:v>20</c:v>
                </c:pt>
                <c:pt idx="3744">
                  <c:v>20</c:v>
                </c:pt>
                <c:pt idx="3745">
                  <c:v>20</c:v>
                </c:pt>
                <c:pt idx="3746">
                  <c:v>20</c:v>
                </c:pt>
                <c:pt idx="3747">
                  <c:v>20</c:v>
                </c:pt>
                <c:pt idx="3748">
                  <c:v>20</c:v>
                </c:pt>
                <c:pt idx="3749">
                  <c:v>20</c:v>
                </c:pt>
                <c:pt idx="3750">
                  <c:v>20</c:v>
                </c:pt>
                <c:pt idx="3751">
                  <c:v>20</c:v>
                </c:pt>
                <c:pt idx="3752">
                  <c:v>20</c:v>
                </c:pt>
                <c:pt idx="3753">
                  <c:v>20</c:v>
                </c:pt>
                <c:pt idx="3754">
                  <c:v>20</c:v>
                </c:pt>
                <c:pt idx="3755">
                  <c:v>20</c:v>
                </c:pt>
                <c:pt idx="3756">
                  <c:v>20</c:v>
                </c:pt>
                <c:pt idx="3757">
                  <c:v>20</c:v>
                </c:pt>
                <c:pt idx="3758">
                  <c:v>20</c:v>
                </c:pt>
                <c:pt idx="3759">
                  <c:v>20</c:v>
                </c:pt>
                <c:pt idx="3760">
                  <c:v>20</c:v>
                </c:pt>
                <c:pt idx="3761">
                  <c:v>20</c:v>
                </c:pt>
                <c:pt idx="3762">
                  <c:v>20</c:v>
                </c:pt>
                <c:pt idx="3763">
                  <c:v>20</c:v>
                </c:pt>
                <c:pt idx="3764">
                  <c:v>20</c:v>
                </c:pt>
                <c:pt idx="3765">
                  <c:v>20</c:v>
                </c:pt>
                <c:pt idx="3766">
                  <c:v>20</c:v>
                </c:pt>
                <c:pt idx="3767">
                  <c:v>20</c:v>
                </c:pt>
                <c:pt idx="3768">
                  <c:v>20</c:v>
                </c:pt>
                <c:pt idx="3769">
                  <c:v>20</c:v>
                </c:pt>
                <c:pt idx="3770">
                  <c:v>20</c:v>
                </c:pt>
                <c:pt idx="3771">
                  <c:v>20</c:v>
                </c:pt>
                <c:pt idx="3772">
                  <c:v>20</c:v>
                </c:pt>
                <c:pt idx="3773">
                  <c:v>20</c:v>
                </c:pt>
                <c:pt idx="3774">
                  <c:v>20</c:v>
                </c:pt>
                <c:pt idx="3775">
                  <c:v>20</c:v>
                </c:pt>
                <c:pt idx="3776">
                  <c:v>20</c:v>
                </c:pt>
                <c:pt idx="3777">
                  <c:v>20</c:v>
                </c:pt>
                <c:pt idx="3778">
                  <c:v>20</c:v>
                </c:pt>
                <c:pt idx="3779">
                  <c:v>20</c:v>
                </c:pt>
                <c:pt idx="3780">
                  <c:v>20</c:v>
                </c:pt>
                <c:pt idx="3781">
                  <c:v>20</c:v>
                </c:pt>
                <c:pt idx="3782">
                  <c:v>20</c:v>
                </c:pt>
                <c:pt idx="3783">
                  <c:v>20</c:v>
                </c:pt>
                <c:pt idx="3784">
                  <c:v>20</c:v>
                </c:pt>
                <c:pt idx="3785">
                  <c:v>20</c:v>
                </c:pt>
                <c:pt idx="3786">
                  <c:v>20</c:v>
                </c:pt>
                <c:pt idx="3787">
                  <c:v>20</c:v>
                </c:pt>
                <c:pt idx="3788">
                  <c:v>20</c:v>
                </c:pt>
                <c:pt idx="3789">
                  <c:v>20</c:v>
                </c:pt>
                <c:pt idx="3790">
                  <c:v>20</c:v>
                </c:pt>
                <c:pt idx="3791">
                  <c:v>20</c:v>
                </c:pt>
                <c:pt idx="3792">
                  <c:v>20</c:v>
                </c:pt>
                <c:pt idx="3793">
                  <c:v>20</c:v>
                </c:pt>
                <c:pt idx="3794">
                  <c:v>20</c:v>
                </c:pt>
                <c:pt idx="3795">
                  <c:v>20</c:v>
                </c:pt>
                <c:pt idx="3796">
                  <c:v>20</c:v>
                </c:pt>
                <c:pt idx="3797">
                  <c:v>20</c:v>
                </c:pt>
                <c:pt idx="3798">
                  <c:v>20</c:v>
                </c:pt>
                <c:pt idx="3799">
                  <c:v>20</c:v>
                </c:pt>
                <c:pt idx="3800">
                  <c:v>20</c:v>
                </c:pt>
                <c:pt idx="3801">
                  <c:v>20</c:v>
                </c:pt>
                <c:pt idx="3802">
                  <c:v>20</c:v>
                </c:pt>
                <c:pt idx="3803">
                  <c:v>20</c:v>
                </c:pt>
                <c:pt idx="3804">
                  <c:v>20</c:v>
                </c:pt>
                <c:pt idx="3805">
                  <c:v>20</c:v>
                </c:pt>
                <c:pt idx="3806">
                  <c:v>20</c:v>
                </c:pt>
                <c:pt idx="3807">
                  <c:v>20</c:v>
                </c:pt>
                <c:pt idx="3808">
                  <c:v>20</c:v>
                </c:pt>
                <c:pt idx="3809">
                  <c:v>20</c:v>
                </c:pt>
                <c:pt idx="3810">
                  <c:v>20</c:v>
                </c:pt>
                <c:pt idx="3811">
                  <c:v>20</c:v>
                </c:pt>
                <c:pt idx="3812">
                  <c:v>20</c:v>
                </c:pt>
                <c:pt idx="3813">
                  <c:v>20</c:v>
                </c:pt>
                <c:pt idx="3814">
                  <c:v>20</c:v>
                </c:pt>
                <c:pt idx="3815">
                  <c:v>20</c:v>
                </c:pt>
                <c:pt idx="3816">
                  <c:v>20</c:v>
                </c:pt>
                <c:pt idx="3817">
                  <c:v>20</c:v>
                </c:pt>
                <c:pt idx="3818">
                  <c:v>20</c:v>
                </c:pt>
                <c:pt idx="3819">
                  <c:v>20</c:v>
                </c:pt>
                <c:pt idx="3820">
                  <c:v>20</c:v>
                </c:pt>
                <c:pt idx="3821">
                  <c:v>20</c:v>
                </c:pt>
                <c:pt idx="3822">
                  <c:v>20</c:v>
                </c:pt>
                <c:pt idx="3823">
                  <c:v>20</c:v>
                </c:pt>
                <c:pt idx="3824">
                  <c:v>20</c:v>
                </c:pt>
                <c:pt idx="3825">
                  <c:v>20</c:v>
                </c:pt>
                <c:pt idx="3826">
                  <c:v>20</c:v>
                </c:pt>
                <c:pt idx="3827">
                  <c:v>20</c:v>
                </c:pt>
                <c:pt idx="3828">
                  <c:v>20</c:v>
                </c:pt>
                <c:pt idx="3829">
                  <c:v>20</c:v>
                </c:pt>
                <c:pt idx="3830">
                  <c:v>20</c:v>
                </c:pt>
                <c:pt idx="3831">
                  <c:v>20</c:v>
                </c:pt>
                <c:pt idx="3832">
                  <c:v>20</c:v>
                </c:pt>
                <c:pt idx="3833">
                  <c:v>20</c:v>
                </c:pt>
                <c:pt idx="3834">
                  <c:v>20</c:v>
                </c:pt>
                <c:pt idx="3835">
                  <c:v>20</c:v>
                </c:pt>
                <c:pt idx="3836">
                  <c:v>20</c:v>
                </c:pt>
                <c:pt idx="3837">
                  <c:v>20</c:v>
                </c:pt>
                <c:pt idx="3838">
                  <c:v>20</c:v>
                </c:pt>
                <c:pt idx="3839">
                  <c:v>20</c:v>
                </c:pt>
                <c:pt idx="3840">
                  <c:v>20</c:v>
                </c:pt>
                <c:pt idx="3841">
                  <c:v>20</c:v>
                </c:pt>
                <c:pt idx="3842">
                  <c:v>20</c:v>
                </c:pt>
                <c:pt idx="3843">
                  <c:v>20</c:v>
                </c:pt>
                <c:pt idx="3844">
                  <c:v>20</c:v>
                </c:pt>
                <c:pt idx="3845">
                  <c:v>20</c:v>
                </c:pt>
                <c:pt idx="3846">
                  <c:v>20</c:v>
                </c:pt>
                <c:pt idx="3847">
                  <c:v>20</c:v>
                </c:pt>
                <c:pt idx="3848">
                  <c:v>20</c:v>
                </c:pt>
                <c:pt idx="3849">
                  <c:v>20</c:v>
                </c:pt>
                <c:pt idx="3850">
                  <c:v>20</c:v>
                </c:pt>
                <c:pt idx="3851">
                  <c:v>20</c:v>
                </c:pt>
                <c:pt idx="3852">
                  <c:v>20</c:v>
                </c:pt>
                <c:pt idx="3853">
                  <c:v>20</c:v>
                </c:pt>
                <c:pt idx="3854">
                  <c:v>20</c:v>
                </c:pt>
                <c:pt idx="3855">
                  <c:v>20</c:v>
                </c:pt>
                <c:pt idx="3856">
                  <c:v>20</c:v>
                </c:pt>
                <c:pt idx="3857">
                  <c:v>20</c:v>
                </c:pt>
                <c:pt idx="3858">
                  <c:v>20</c:v>
                </c:pt>
                <c:pt idx="3859">
                  <c:v>20</c:v>
                </c:pt>
                <c:pt idx="3860">
                  <c:v>20</c:v>
                </c:pt>
                <c:pt idx="3861">
                  <c:v>20</c:v>
                </c:pt>
                <c:pt idx="3862">
                  <c:v>20</c:v>
                </c:pt>
                <c:pt idx="3863">
                  <c:v>20</c:v>
                </c:pt>
                <c:pt idx="3864">
                  <c:v>20</c:v>
                </c:pt>
                <c:pt idx="3865">
                  <c:v>20</c:v>
                </c:pt>
                <c:pt idx="3866">
                  <c:v>20</c:v>
                </c:pt>
                <c:pt idx="3867">
                  <c:v>20</c:v>
                </c:pt>
                <c:pt idx="3868">
                  <c:v>20</c:v>
                </c:pt>
                <c:pt idx="3869">
                  <c:v>20</c:v>
                </c:pt>
                <c:pt idx="3870">
                  <c:v>20</c:v>
                </c:pt>
                <c:pt idx="3871">
                  <c:v>20</c:v>
                </c:pt>
                <c:pt idx="3872">
                  <c:v>20</c:v>
                </c:pt>
                <c:pt idx="3873">
                  <c:v>20</c:v>
                </c:pt>
                <c:pt idx="3874">
                  <c:v>20</c:v>
                </c:pt>
                <c:pt idx="3875">
                  <c:v>20</c:v>
                </c:pt>
                <c:pt idx="3876">
                  <c:v>20</c:v>
                </c:pt>
                <c:pt idx="3877">
                  <c:v>20</c:v>
                </c:pt>
                <c:pt idx="3878">
                  <c:v>20</c:v>
                </c:pt>
                <c:pt idx="3879">
                  <c:v>20</c:v>
                </c:pt>
                <c:pt idx="3880">
                  <c:v>20</c:v>
                </c:pt>
                <c:pt idx="3881">
                  <c:v>20</c:v>
                </c:pt>
                <c:pt idx="3882">
                  <c:v>20</c:v>
                </c:pt>
                <c:pt idx="3883">
                  <c:v>20</c:v>
                </c:pt>
                <c:pt idx="3884">
                  <c:v>20</c:v>
                </c:pt>
                <c:pt idx="3885">
                  <c:v>20</c:v>
                </c:pt>
                <c:pt idx="3886">
                  <c:v>20</c:v>
                </c:pt>
                <c:pt idx="3887">
                  <c:v>20</c:v>
                </c:pt>
                <c:pt idx="3888">
                  <c:v>20</c:v>
                </c:pt>
                <c:pt idx="3889">
                  <c:v>20</c:v>
                </c:pt>
                <c:pt idx="3890">
                  <c:v>20</c:v>
                </c:pt>
                <c:pt idx="3891">
                  <c:v>20</c:v>
                </c:pt>
                <c:pt idx="3892">
                  <c:v>20</c:v>
                </c:pt>
                <c:pt idx="3893">
                  <c:v>20</c:v>
                </c:pt>
                <c:pt idx="3894">
                  <c:v>20</c:v>
                </c:pt>
                <c:pt idx="3895">
                  <c:v>20</c:v>
                </c:pt>
                <c:pt idx="3896">
                  <c:v>20</c:v>
                </c:pt>
                <c:pt idx="3897">
                  <c:v>20</c:v>
                </c:pt>
                <c:pt idx="3898">
                  <c:v>20</c:v>
                </c:pt>
                <c:pt idx="3899">
                  <c:v>20</c:v>
                </c:pt>
                <c:pt idx="3900">
                  <c:v>20</c:v>
                </c:pt>
                <c:pt idx="3901">
                  <c:v>20</c:v>
                </c:pt>
                <c:pt idx="3902">
                  <c:v>20</c:v>
                </c:pt>
                <c:pt idx="3903">
                  <c:v>20</c:v>
                </c:pt>
                <c:pt idx="3904">
                  <c:v>20</c:v>
                </c:pt>
                <c:pt idx="3905">
                  <c:v>20</c:v>
                </c:pt>
                <c:pt idx="3906">
                  <c:v>20</c:v>
                </c:pt>
                <c:pt idx="3907">
                  <c:v>20</c:v>
                </c:pt>
                <c:pt idx="3908">
                  <c:v>20</c:v>
                </c:pt>
                <c:pt idx="3909">
                  <c:v>20</c:v>
                </c:pt>
                <c:pt idx="3910">
                  <c:v>20</c:v>
                </c:pt>
                <c:pt idx="3911">
                  <c:v>20</c:v>
                </c:pt>
                <c:pt idx="3912">
                  <c:v>20</c:v>
                </c:pt>
                <c:pt idx="3913">
                  <c:v>20</c:v>
                </c:pt>
                <c:pt idx="3914">
                  <c:v>20</c:v>
                </c:pt>
                <c:pt idx="3915">
                  <c:v>20</c:v>
                </c:pt>
                <c:pt idx="3916">
                  <c:v>20</c:v>
                </c:pt>
                <c:pt idx="3917">
                  <c:v>20</c:v>
                </c:pt>
                <c:pt idx="3918">
                  <c:v>20</c:v>
                </c:pt>
                <c:pt idx="3919">
                  <c:v>20</c:v>
                </c:pt>
                <c:pt idx="3920">
                  <c:v>20</c:v>
                </c:pt>
                <c:pt idx="3921">
                  <c:v>20</c:v>
                </c:pt>
                <c:pt idx="3922">
                  <c:v>20</c:v>
                </c:pt>
                <c:pt idx="3923">
                  <c:v>20</c:v>
                </c:pt>
                <c:pt idx="3924">
                  <c:v>20</c:v>
                </c:pt>
                <c:pt idx="3925">
                  <c:v>20</c:v>
                </c:pt>
                <c:pt idx="3926">
                  <c:v>20</c:v>
                </c:pt>
                <c:pt idx="3927">
                  <c:v>20</c:v>
                </c:pt>
                <c:pt idx="3928">
                  <c:v>20</c:v>
                </c:pt>
                <c:pt idx="3929">
                  <c:v>20</c:v>
                </c:pt>
                <c:pt idx="3930">
                  <c:v>20</c:v>
                </c:pt>
                <c:pt idx="3931">
                  <c:v>20</c:v>
                </c:pt>
                <c:pt idx="3932">
                  <c:v>20</c:v>
                </c:pt>
                <c:pt idx="3933">
                  <c:v>20</c:v>
                </c:pt>
                <c:pt idx="3934">
                  <c:v>20</c:v>
                </c:pt>
                <c:pt idx="3935">
                  <c:v>20</c:v>
                </c:pt>
                <c:pt idx="3936">
                  <c:v>20</c:v>
                </c:pt>
                <c:pt idx="3937">
                  <c:v>20</c:v>
                </c:pt>
                <c:pt idx="3938">
                  <c:v>20</c:v>
                </c:pt>
                <c:pt idx="3939">
                  <c:v>20</c:v>
                </c:pt>
                <c:pt idx="3940">
                  <c:v>20</c:v>
                </c:pt>
                <c:pt idx="3941">
                  <c:v>20</c:v>
                </c:pt>
                <c:pt idx="3942">
                  <c:v>20</c:v>
                </c:pt>
                <c:pt idx="3943">
                  <c:v>20</c:v>
                </c:pt>
                <c:pt idx="3944">
                  <c:v>20</c:v>
                </c:pt>
                <c:pt idx="3945">
                  <c:v>20</c:v>
                </c:pt>
                <c:pt idx="3946">
                  <c:v>20</c:v>
                </c:pt>
                <c:pt idx="3947">
                  <c:v>20</c:v>
                </c:pt>
                <c:pt idx="3948">
                  <c:v>20</c:v>
                </c:pt>
                <c:pt idx="3949">
                  <c:v>20</c:v>
                </c:pt>
                <c:pt idx="3950">
                  <c:v>20</c:v>
                </c:pt>
                <c:pt idx="3951">
                  <c:v>20</c:v>
                </c:pt>
                <c:pt idx="3952">
                  <c:v>20</c:v>
                </c:pt>
                <c:pt idx="3953">
                  <c:v>20</c:v>
                </c:pt>
                <c:pt idx="3954">
                  <c:v>20</c:v>
                </c:pt>
                <c:pt idx="3955">
                  <c:v>20</c:v>
                </c:pt>
                <c:pt idx="3956">
                  <c:v>20</c:v>
                </c:pt>
                <c:pt idx="3957">
                  <c:v>20</c:v>
                </c:pt>
                <c:pt idx="3958">
                  <c:v>20</c:v>
                </c:pt>
                <c:pt idx="3959">
                  <c:v>20</c:v>
                </c:pt>
                <c:pt idx="3960">
                  <c:v>20</c:v>
                </c:pt>
                <c:pt idx="3961">
                  <c:v>20</c:v>
                </c:pt>
                <c:pt idx="3962">
                  <c:v>20</c:v>
                </c:pt>
                <c:pt idx="3963">
                  <c:v>20</c:v>
                </c:pt>
                <c:pt idx="3964">
                  <c:v>20</c:v>
                </c:pt>
                <c:pt idx="3965">
                  <c:v>20</c:v>
                </c:pt>
                <c:pt idx="3966">
                  <c:v>20</c:v>
                </c:pt>
                <c:pt idx="3967">
                  <c:v>20</c:v>
                </c:pt>
                <c:pt idx="3968">
                  <c:v>20</c:v>
                </c:pt>
                <c:pt idx="3969">
                  <c:v>20</c:v>
                </c:pt>
                <c:pt idx="3970">
                  <c:v>20</c:v>
                </c:pt>
                <c:pt idx="3971">
                  <c:v>20</c:v>
                </c:pt>
                <c:pt idx="3972">
                  <c:v>20</c:v>
                </c:pt>
                <c:pt idx="3973">
                  <c:v>20</c:v>
                </c:pt>
                <c:pt idx="3974">
                  <c:v>20</c:v>
                </c:pt>
                <c:pt idx="3975">
                  <c:v>20</c:v>
                </c:pt>
                <c:pt idx="3976">
                  <c:v>20</c:v>
                </c:pt>
                <c:pt idx="3977">
                  <c:v>20</c:v>
                </c:pt>
                <c:pt idx="3978">
                  <c:v>20</c:v>
                </c:pt>
                <c:pt idx="3979">
                  <c:v>20</c:v>
                </c:pt>
                <c:pt idx="3980">
                  <c:v>20</c:v>
                </c:pt>
                <c:pt idx="3981">
                  <c:v>20</c:v>
                </c:pt>
                <c:pt idx="3982">
                  <c:v>20</c:v>
                </c:pt>
                <c:pt idx="3983">
                  <c:v>20</c:v>
                </c:pt>
                <c:pt idx="3984">
                  <c:v>20</c:v>
                </c:pt>
                <c:pt idx="3985">
                  <c:v>20</c:v>
                </c:pt>
                <c:pt idx="3986">
                  <c:v>20</c:v>
                </c:pt>
                <c:pt idx="3987">
                  <c:v>20</c:v>
                </c:pt>
                <c:pt idx="3988">
                  <c:v>20</c:v>
                </c:pt>
                <c:pt idx="3989">
                  <c:v>20</c:v>
                </c:pt>
                <c:pt idx="3990">
                  <c:v>20</c:v>
                </c:pt>
                <c:pt idx="3991">
                  <c:v>20</c:v>
                </c:pt>
                <c:pt idx="3992">
                  <c:v>20</c:v>
                </c:pt>
                <c:pt idx="3993">
                  <c:v>20</c:v>
                </c:pt>
                <c:pt idx="3994">
                  <c:v>20</c:v>
                </c:pt>
                <c:pt idx="3995">
                  <c:v>20</c:v>
                </c:pt>
                <c:pt idx="3996">
                  <c:v>20</c:v>
                </c:pt>
                <c:pt idx="3997">
                  <c:v>20</c:v>
                </c:pt>
                <c:pt idx="3998">
                  <c:v>20</c:v>
                </c:pt>
                <c:pt idx="3999">
                  <c:v>20</c:v>
                </c:pt>
                <c:pt idx="4000">
                  <c:v>20</c:v>
                </c:pt>
                <c:pt idx="4001">
                  <c:v>20</c:v>
                </c:pt>
                <c:pt idx="4002">
                  <c:v>20</c:v>
                </c:pt>
                <c:pt idx="4003">
                  <c:v>20</c:v>
                </c:pt>
                <c:pt idx="4004">
                  <c:v>20</c:v>
                </c:pt>
                <c:pt idx="4005">
                  <c:v>20</c:v>
                </c:pt>
                <c:pt idx="4006">
                  <c:v>20</c:v>
                </c:pt>
                <c:pt idx="4007">
                  <c:v>20</c:v>
                </c:pt>
                <c:pt idx="4008">
                  <c:v>20</c:v>
                </c:pt>
                <c:pt idx="4009">
                  <c:v>20</c:v>
                </c:pt>
                <c:pt idx="4010">
                  <c:v>20</c:v>
                </c:pt>
                <c:pt idx="4011">
                  <c:v>20</c:v>
                </c:pt>
                <c:pt idx="4012">
                  <c:v>20</c:v>
                </c:pt>
                <c:pt idx="4013">
                  <c:v>20</c:v>
                </c:pt>
                <c:pt idx="4014">
                  <c:v>20</c:v>
                </c:pt>
                <c:pt idx="4015">
                  <c:v>20</c:v>
                </c:pt>
                <c:pt idx="4016">
                  <c:v>20</c:v>
                </c:pt>
                <c:pt idx="4017">
                  <c:v>20</c:v>
                </c:pt>
                <c:pt idx="4018">
                  <c:v>20</c:v>
                </c:pt>
                <c:pt idx="4019">
                  <c:v>20</c:v>
                </c:pt>
                <c:pt idx="4020">
                  <c:v>20</c:v>
                </c:pt>
                <c:pt idx="4021">
                  <c:v>20</c:v>
                </c:pt>
                <c:pt idx="4022">
                  <c:v>20</c:v>
                </c:pt>
                <c:pt idx="4023">
                  <c:v>20</c:v>
                </c:pt>
                <c:pt idx="4024">
                  <c:v>20</c:v>
                </c:pt>
                <c:pt idx="4025">
                  <c:v>20</c:v>
                </c:pt>
                <c:pt idx="4026">
                  <c:v>20</c:v>
                </c:pt>
                <c:pt idx="4027">
                  <c:v>20</c:v>
                </c:pt>
                <c:pt idx="4028">
                  <c:v>20</c:v>
                </c:pt>
                <c:pt idx="4029">
                  <c:v>20</c:v>
                </c:pt>
                <c:pt idx="4030">
                  <c:v>20</c:v>
                </c:pt>
                <c:pt idx="4031">
                  <c:v>20</c:v>
                </c:pt>
                <c:pt idx="4032">
                  <c:v>20</c:v>
                </c:pt>
                <c:pt idx="4033">
                  <c:v>20</c:v>
                </c:pt>
                <c:pt idx="4034">
                  <c:v>20</c:v>
                </c:pt>
                <c:pt idx="4035">
                  <c:v>20</c:v>
                </c:pt>
                <c:pt idx="4036">
                  <c:v>20</c:v>
                </c:pt>
                <c:pt idx="4037">
                  <c:v>20</c:v>
                </c:pt>
                <c:pt idx="4038">
                  <c:v>20</c:v>
                </c:pt>
                <c:pt idx="4039">
                  <c:v>20</c:v>
                </c:pt>
                <c:pt idx="4040">
                  <c:v>20</c:v>
                </c:pt>
                <c:pt idx="4041">
                  <c:v>20</c:v>
                </c:pt>
                <c:pt idx="4042">
                  <c:v>20</c:v>
                </c:pt>
                <c:pt idx="4043">
                  <c:v>20</c:v>
                </c:pt>
                <c:pt idx="4044">
                  <c:v>20</c:v>
                </c:pt>
                <c:pt idx="4045">
                  <c:v>20</c:v>
                </c:pt>
                <c:pt idx="4046">
                  <c:v>20</c:v>
                </c:pt>
                <c:pt idx="4047">
                  <c:v>20</c:v>
                </c:pt>
                <c:pt idx="4048">
                  <c:v>20</c:v>
                </c:pt>
                <c:pt idx="4049">
                  <c:v>20</c:v>
                </c:pt>
                <c:pt idx="4050">
                  <c:v>20</c:v>
                </c:pt>
                <c:pt idx="4051">
                  <c:v>20</c:v>
                </c:pt>
                <c:pt idx="4052">
                  <c:v>20</c:v>
                </c:pt>
                <c:pt idx="4053">
                  <c:v>20</c:v>
                </c:pt>
                <c:pt idx="4054">
                  <c:v>20</c:v>
                </c:pt>
                <c:pt idx="4055">
                  <c:v>20</c:v>
                </c:pt>
                <c:pt idx="4056">
                  <c:v>20</c:v>
                </c:pt>
                <c:pt idx="4057">
                  <c:v>20</c:v>
                </c:pt>
                <c:pt idx="4058">
                  <c:v>20</c:v>
                </c:pt>
                <c:pt idx="4059">
                  <c:v>20</c:v>
                </c:pt>
                <c:pt idx="4060">
                  <c:v>20</c:v>
                </c:pt>
                <c:pt idx="4061">
                  <c:v>20</c:v>
                </c:pt>
                <c:pt idx="4062">
                  <c:v>20</c:v>
                </c:pt>
                <c:pt idx="4063">
                  <c:v>20</c:v>
                </c:pt>
                <c:pt idx="4064">
                  <c:v>20</c:v>
                </c:pt>
                <c:pt idx="4065">
                  <c:v>20</c:v>
                </c:pt>
                <c:pt idx="4066">
                  <c:v>20</c:v>
                </c:pt>
                <c:pt idx="4067">
                  <c:v>20</c:v>
                </c:pt>
                <c:pt idx="4068">
                  <c:v>20</c:v>
                </c:pt>
                <c:pt idx="4069">
                  <c:v>20</c:v>
                </c:pt>
                <c:pt idx="4070">
                  <c:v>20</c:v>
                </c:pt>
                <c:pt idx="4071">
                  <c:v>20</c:v>
                </c:pt>
                <c:pt idx="4072">
                  <c:v>20</c:v>
                </c:pt>
                <c:pt idx="4073">
                  <c:v>20</c:v>
                </c:pt>
                <c:pt idx="4074">
                  <c:v>20</c:v>
                </c:pt>
                <c:pt idx="4075">
                  <c:v>20</c:v>
                </c:pt>
                <c:pt idx="4076">
                  <c:v>20</c:v>
                </c:pt>
                <c:pt idx="4077">
                  <c:v>20</c:v>
                </c:pt>
                <c:pt idx="4078">
                  <c:v>20</c:v>
                </c:pt>
                <c:pt idx="4079">
                  <c:v>20</c:v>
                </c:pt>
                <c:pt idx="4080">
                  <c:v>20</c:v>
                </c:pt>
                <c:pt idx="4081">
                  <c:v>20</c:v>
                </c:pt>
                <c:pt idx="4082">
                  <c:v>20</c:v>
                </c:pt>
                <c:pt idx="4083">
                  <c:v>20</c:v>
                </c:pt>
                <c:pt idx="4084">
                  <c:v>20</c:v>
                </c:pt>
                <c:pt idx="4085">
                  <c:v>20</c:v>
                </c:pt>
                <c:pt idx="4086">
                  <c:v>20</c:v>
                </c:pt>
                <c:pt idx="4087">
                  <c:v>20</c:v>
                </c:pt>
                <c:pt idx="4088">
                  <c:v>20</c:v>
                </c:pt>
                <c:pt idx="4089">
                  <c:v>20</c:v>
                </c:pt>
                <c:pt idx="4090">
                  <c:v>20</c:v>
                </c:pt>
                <c:pt idx="4091">
                  <c:v>20</c:v>
                </c:pt>
                <c:pt idx="4092">
                  <c:v>20</c:v>
                </c:pt>
                <c:pt idx="4093">
                  <c:v>20</c:v>
                </c:pt>
                <c:pt idx="4094">
                  <c:v>20</c:v>
                </c:pt>
                <c:pt idx="4095">
                  <c:v>20</c:v>
                </c:pt>
                <c:pt idx="4096">
                  <c:v>20</c:v>
                </c:pt>
                <c:pt idx="4097">
                  <c:v>20</c:v>
                </c:pt>
                <c:pt idx="4098">
                  <c:v>20</c:v>
                </c:pt>
                <c:pt idx="4099">
                  <c:v>20</c:v>
                </c:pt>
                <c:pt idx="4100">
                  <c:v>20</c:v>
                </c:pt>
                <c:pt idx="4101">
                  <c:v>20</c:v>
                </c:pt>
                <c:pt idx="4102">
                  <c:v>20</c:v>
                </c:pt>
                <c:pt idx="4103">
                  <c:v>20</c:v>
                </c:pt>
                <c:pt idx="4104">
                  <c:v>20</c:v>
                </c:pt>
                <c:pt idx="4105">
                  <c:v>20</c:v>
                </c:pt>
                <c:pt idx="4106">
                  <c:v>20</c:v>
                </c:pt>
                <c:pt idx="4107">
                  <c:v>20</c:v>
                </c:pt>
                <c:pt idx="4108">
                  <c:v>20</c:v>
                </c:pt>
                <c:pt idx="4109">
                  <c:v>20</c:v>
                </c:pt>
                <c:pt idx="4110">
                  <c:v>20</c:v>
                </c:pt>
                <c:pt idx="4111">
                  <c:v>20</c:v>
                </c:pt>
                <c:pt idx="4112">
                  <c:v>20</c:v>
                </c:pt>
                <c:pt idx="4113">
                  <c:v>20</c:v>
                </c:pt>
                <c:pt idx="4114">
                  <c:v>20</c:v>
                </c:pt>
                <c:pt idx="4115">
                  <c:v>20</c:v>
                </c:pt>
                <c:pt idx="4116">
                  <c:v>20</c:v>
                </c:pt>
                <c:pt idx="4117">
                  <c:v>20</c:v>
                </c:pt>
                <c:pt idx="4118">
                  <c:v>20</c:v>
                </c:pt>
                <c:pt idx="4119">
                  <c:v>20</c:v>
                </c:pt>
                <c:pt idx="4120">
                  <c:v>20</c:v>
                </c:pt>
                <c:pt idx="4121">
                  <c:v>20</c:v>
                </c:pt>
                <c:pt idx="4122">
                  <c:v>20</c:v>
                </c:pt>
                <c:pt idx="4123">
                  <c:v>20</c:v>
                </c:pt>
                <c:pt idx="4124">
                  <c:v>20</c:v>
                </c:pt>
                <c:pt idx="4125">
                  <c:v>20</c:v>
                </c:pt>
                <c:pt idx="4126">
                  <c:v>20</c:v>
                </c:pt>
                <c:pt idx="4127">
                  <c:v>20</c:v>
                </c:pt>
                <c:pt idx="4128">
                  <c:v>20</c:v>
                </c:pt>
                <c:pt idx="4129">
                  <c:v>20</c:v>
                </c:pt>
                <c:pt idx="4130">
                  <c:v>20</c:v>
                </c:pt>
                <c:pt idx="4131">
                  <c:v>20</c:v>
                </c:pt>
                <c:pt idx="4132">
                  <c:v>20</c:v>
                </c:pt>
                <c:pt idx="4133">
                  <c:v>20</c:v>
                </c:pt>
                <c:pt idx="4134">
                  <c:v>20</c:v>
                </c:pt>
                <c:pt idx="4135">
                  <c:v>20</c:v>
                </c:pt>
                <c:pt idx="4136">
                  <c:v>20</c:v>
                </c:pt>
                <c:pt idx="4137">
                  <c:v>20</c:v>
                </c:pt>
                <c:pt idx="4138">
                  <c:v>20</c:v>
                </c:pt>
                <c:pt idx="4139">
                  <c:v>20</c:v>
                </c:pt>
                <c:pt idx="4140">
                  <c:v>20</c:v>
                </c:pt>
                <c:pt idx="4141">
                  <c:v>20</c:v>
                </c:pt>
                <c:pt idx="4142">
                  <c:v>20</c:v>
                </c:pt>
                <c:pt idx="4143">
                  <c:v>20</c:v>
                </c:pt>
                <c:pt idx="4144">
                  <c:v>20</c:v>
                </c:pt>
                <c:pt idx="4145">
                  <c:v>20</c:v>
                </c:pt>
                <c:pt idx="4146">
                  <c:v>20</c:v>
                </c:pt>
                <c:pt idx="4147">
                  <c:v>20</c:v>
                </c:pt>
                <c:pt idx="4148">
                  <c:v>20</c:v>
                </c:pt>
                <c:pt idx="4149">
                  <c:v>20</c:v>
                </c:pt>
                <c:pt idx="4150">
                  <c:v>20</c:v>
                </c:pt>
                <c:pt idx="4151">
                  <c:v>20</c:v>
                </c:pt>
                <c:pt idx="4152">
                  <c:v>20</c:v>
                </c:pt>
                <c:pt idx="4153">
                  <c:v>20</c:v>
                </c:pt>
                <c:pt idx="4154">
                  <c:v>20</c:v>
                </c:pt>
                <c:pt idx="4155">
                  <c:v>20</c:v>
                </c:pt>
                <c:pt idx="4156">
                  <c:v>20</c:v>
                </c:pt>
                <c:pt idx="4157">
                  <c:v>20</c:v>
                </c:pt>
                <c:pt idx="4158">
                  <c:v>20</c:v>
                </c:pt>
                <c:pt idx="4159">
                  <c:v>20</c:v>
                </c:pt>
                <c:pt idx="4160">
                  <c:v>20</c:v>
                </c:pt>
                <c:pt idx="4161">
                  <c:v>20</c:v>
                </c:pt>
                <c:pt idx="4162">
                  <c:v>20</c:v>
                </c:pt>
                <c:pt idx="4163">
                  <c:v>20</c:v>
                </c:pt>
                <c:pt idx="4164">
                  <c:v>20</c:v>
                </c:pt>
                <c:pt idx="4165">
                  <c:v>20</c:v>
                </c:pt>
                <c:pt idx="4166">
                  <c:v>20</c:v>
                </c:pt>
                <c:pt idx="4167">
                  <c:v>20</c:v>
                </c:pt>
                <c:pt idx="4168">
                  <c:v>20</c:v>
                </c:pt>
                <c:pt idx="4169">
                  <c:v>20</c:v>
                </c:pt>
                <c:pt idx="4170">
                  <c:v>20</c:v>
                </c:pt>
                <c:pt idx="4171">
                  <c:v>20</c:v>
                </c:pt>
                <c:pt idx="4172">
                  <c:v>20</c:v>
                </c:pt>
                <c:pt idx="4173">
                  <c:v>20</c:v>
                </c:pt>
                <c:pt idx="4174">
                  <c:v>20</c:v>
                </c:pt>
                <c:pt idx="4175">
                  <c:v>20</c:v>
                </c:pt>
                <c:pt idx="4176">
                  <c:v>20</c:v>
                </c:pt>
                <c:pt idx="4177">
                  <c:v>20</c:v>
                </c:pt>
                <c:pt idx="4178">
                  <c:v>20</c:v>
                </c:pt>
                <c:pt idx="4179">
                  <c:v>20</c:v>
                </c:pt>
                <c:pt idx="4180">
                  <c:v>20</c:v>
                </c:pt>
                <c:pt idx="4181">
                  <c:v>20</c:v>
                </c:pt>
                <c:pt idx="4182">
                  <c:v>20</c:v>
                </c:pt>
                <c:pt idx="4183">
                  <c:v>20</c:v>
                </c:pt>
                <c:pt idx="4184">
                  <c:v>20</c:v>
                </c:pt>
                <c:pt idx="4185">
                  <c:v>20</c:v>
                </c:pt>
                <c:pt idx="4186">
                  <c:v>20</c:v>
                </c:pt>
                <c:pt idx="4187">
                  <c:v>20</c:v>
                </c:pt>
                <c:pt idx="4188">
                  <c:v>20</c:v>
                </c:pt>
                <c:pt idx="4189">
                  <c:v>20</c:v>
                </c:pt>
                <c:pt idx="4190">
                  <c:v>20</c:v>
                </c:pt>
                <c:pt idx="4191">
                  <c:v>20</c:v>
                </c:pt>
                <c:pt idx="4192">
                  <c:v>20</c:v>
                </c:pt>
                <c:pt idx="4193">
                  <c:v>20</c:v>
                </c:pt>
                <c:pt idx="4194">
                  <c:v>20</c:v>
                </c:pt>
                <c:pt idx="4195">
                  <c:v>20</c:v>
                </c:pt>
                <c:pt idx="4196">
                  <c:v>20</c:v>
                </c:pt>
                <c:pt idx="4197">
                  <c:v>20</c:v>
                </c:pt>
                <c:pt idx="4198">
                  <c:v>20</c:v>
                </c:pt>
                <c:pt idx="4199">
                  <c:v>20</c:v>
                </c:pt>
                <c:pt idx="4200">
                  <c:v>20</c:v>
                </c:pt>
                <c:pt idx="4201">
                  <c:v>20</c:v>
                </c:pt>
                <c:pt idx="4202">
                  <c:v>20</c:v>
                </c:pt>
                <c:pt idx="4203">
                  <c:v>20</c:v>
                </c:pt>
                <c:pt idx="4204">
                  <c:v>20</c:v>
                </c:pt>
                <c:pt idx="4205">
                  <c:v>20</c:v>
                </c:pt>
                <c:pt idx="4206">
                  <c:v>20</c:v>
                </c:pt>
                <c:pt idx="4207">
                  <c:v>20</c:v>
                </c:pt>
                <c:pt idx="4208">
                  <c:v>20</c:v>
                </c:pt>
                <c:pt idx="4209">
                  <c:v>20</c:v>
                </c:pt>
                <c:pt idx="4210">
                  <c:v>20</c:v>
                </c:pt>
                <c:pt idx="4211">
                  <c:v>20</c:v>
                </c:pt>
                <c:pt idx="4212">
                  <c:v>20</c:v>
                </c:pt>
                <c:pt idx="4213">
                  <c:v>20</c:v>
                </c:pt>
                <c:pt idx="4214">
                  <c:v>20</c:v>
                </c:pt>
                <c:pt idx="4215">
                  <c:v>20</c:v>
                </c:pt>
                <c:pt idx="4216">
                  <c:v>20</c:v>
                </c:pt>
                <c:pt idx="4217">
                  <c:v>20</c:v>
                </c:pt>
                <c:pt idx="4218">
                  <c:v>20</c:v>
                </c:pt>
                <c:pt idx="4219">
                  <c:v>20</c:v>
                </c:pt>
                <c:pt idx="4220">
                  <c:v>20</c:v>
                </c:pt>
                <c:pt idx="4221">
                  <c:v>20</c:v>
                </c:pt>
                <c:pt idx="4222">
                  <c:v>20</c:v>
                </c:pt>
                <c:pt idx="4223">
                  <c:v>20</c:v>
                </c:pt>
                <c:pt idx="4224">
                  <c:v>20</c:v>
                </c:pt>
                <c:pt idx="4225">
                  <c:v>20</c:v>
                </c:pt>
                <c:pt idx="4226">
                  <c:v>20</c:v>
                </c:pt>
                <c:pt idx="4227">
                  <c:v>20</c:v>
                </c:pt>
                <c:pt idx="4228">
                  <c:v>20</c:v>
                </c:pt>
                <c:pt idx="4229">
                  <c:v>20</c:v>
                </c:pt>
                <c:pt idx="4230">
                  <c:v>20</c:v>
                </c:pt>
                <c:pt idx="4231">
                  <c:v>20</c:v>
                </c:pt>
                <c:pt idx="4232">
                  <c:v>20</c:v>
                </c:pt>
                <c:pt idx="4233">
                  <c:v>20</c:v>
                </c:pt>
                <c:pt idx="4234">
                  <c:v>20</c:v>
                </c:pt>
                <c:pt idx="4235">
                  <c:v>20</c:v>
                </c:pt>
                <c:pt idx="4236">
                  <c:v>20</c:v>
                </c:pt>
                <c:pt idx="4237">
                  <c:v>20</c:v>
                </c:pt>
                <c:pt idx="4238">
                  <c:v>20</c:v>
                </c:pt>
                <c:pt idx="4239">
                  <c:v>20</c:v>
                </c:pt>
                <c:pt idx="4240">
                  <c:v>20</c:v>
                </c:pt>
                <c:pt idx="4241">
                  <c:v>20</c:v>
                </c:pt>
                <c:pt idx="4242">
                  <c:v>20</c:v>
                </c:pt>
                <c:pt idx="4243">
                  <c:v>20</c:v>
                </c:pt>
                <c:pt idx="4244">
                  <c:v>20</c:v>
                </c:pt>
                <c:pt idx="4245">
                  <c:v>20</c:v>
                </c:pt>
                <c:pt idx="4246">
                  <c:v>20</c:v>
                </c:pt>
                <c:pt idx="4247">
                  <c:v>20</c:v>
                </c:pt>
                <c:pt idx="4248">
                  <c:v>20</c:v>
                </c:pt>
                <c:pt idx="4249">
                  <c:v>20</c:v>
                </c:pt>
                <c:pt idx="4250">
                  <c:v>20</c:v>
                </c:pt>
                <c:pt idx="4251">
                  <c:v>20</c:v>
                </c:pt>
                <c:pt idx="4252">
                  <c:v>20</c:v>
                </c:pt>
                <c:pt idx="4253">
                  <c:v>20</c:v>
                </c:pt>
                <c:pt idx="4254">
                  <c:v>20</c:v>
                </c:pt>
                <c:pt idx="4255">
                  <c:v>20</c:v>
                </c:pt>
                <c:pt idx="4256">
                  <c:v>20</c:v>
                </c:pt>
                <c:pt idx="4257">
                  <c:v>20</c:v>
                </c:pt>
                <c:pt idx="4258">
                  <c:v>20</c:v>
                </c:pt>
                <c:pt idx="4259">
                  <c:v>20</c:v>
                </c:pt>
                <c:pt idx="4260">
                  <c:v>20</c:v>
                </c:pt>
                <c:pt idx="4261">
                  <c:v>20</c:v>
                </c:pt>
                <c:pt idx="4262">
                  <c:v>20</c:v>
                </c:pt>
                <c:pt idx="4263">
                  <c:v>20</c:v>
                </c:pt>
                <c:pt idx="4264">
                  <c:v>20</c:v>
                </c:pt>
                <c:pt idx="4265">
                  <c:v>20</c:v>
                </c:pt>
                <c:pt idx="4266">
                  <c:v>20</c:v>
                </c:pt>
                <c:pt idx="4267">
                  <c:v>20</c:v>
                </c:pt>
                <c:pt idx="4268">
                  <c:v>20</c:v>
                </c:pt>
                <c:pt idx="4269">
                  <c:v>20</c:v>
                </c:pt>
                <c:pt idx="4270">
                  <c:v>20</c:v>
                </c:pt>
                <c:pt idx="4271">
                  <c:v>20</c:v>
                </c:pt>
                <c:pt idx="4272">
                  <c:v>20</c:v>
                </c:pt>
                <c:pt idx="4273">
                  <c:v>20</c:v>
                </c:pt>
                <c:pt idx="4274">
                  <c:v>20</c:v>
                </c:pt>
                <c:pt idx="4275">
                  <c:v>20</c:v>
                </c:pt>
                <c:pt idx="4276">
                  <c:v>20</c:v>
                </c:pt>
                <c:pt idx="4277">
                  <c:v>20</c:v>
                </c:pt>
                <c:pt idx="4278">
                  <c:v>20</c:v>
                </c:pt>
                <c:pt idx="4279">
                  <c:v>20</c:v>
                </c:pt>
                <c:pt idx="4280">
                  <c:v>20</c:v>
                </c:pt>
                <c:pt idx="4281">
                  <c:v>20</c:v>
                </c:pt>
                <c:pt idx="4282">
                  <c:v>20</c:v>
                </c:pt>
                <c:pt idx="4283">
                  <c:v>20</c:v>
                </c:pt>
                <c:pt idx="4284">
                  <c:v>20</c:v>
                </c:pt>
                <c:pt idx="4285">
                  <c:v>20</c:v>
                </c:pt>
                <c:pt idx="4286">
                  <c:v>20</c:v>
                </c:pt>
                <c:pt idx="4287">
                  <c:v>20</c:v>
                </c:pt>
                <c:pt idx="4288">
                  <c:v>20</c:v>
                </c:pt>
                <c:pt idx="4289">
                  <c:v>20</c:v>
                </c:pt>
                <c:pt idx="4290">
                  <c:v>20</c:v>
                </c:pt>
                <c:pt idx="4291">
                  <c:v>20</c:v>
                </c:pt>
                <c:pt idx="4292">
                  <c:v>20</c:v>
                </c:pt>
                <c:pt idx="4293">
                  <c:v>20</c:v>
                </c:pt>
                <c:pt idx="4294">
                  <c:v>20</c:v>
                </c:pt>
                <c:pt idx="4295">
                  <c:v>20</c:v>
                </c:pt>
                <c:pt idx="4296">
                  <c:v>20</c:v>
                </c:pt>
                <c:pt idx="4297">
                  <c:v>20</c:v>
                </c:pt>
                <c:pt idx="4298">
                  <c:v>20</c:v>
                </c:pt>
                <c:pt idx="4299">
                  <c:v>20</c:v>
                </c:pt>
                <c:pt idx="4300">
                  <c:v>20</c:v>
                </c:pt>
                <c:pt idx="4301">
                  <c:v>20</c:v>
                </c:pt>
                <c:pt idx="4302">
                  <c:v>20</c:v>
                </c:pt>
                <c:pt idx="4303">
                  <c:v>20</c:v>
                </c:pt>
                <c:pt idx="4304">
                  <c:v>20</c:v>
                </c:pt>
                <c:pt idx="4305">
                  <c:v>20</c:v>
                </c:pt>
                <c:pt idx="4306">
                  <c:v>20</c:v>
                </c:pt>
                <c:pt idx="4307">
                  <c:v>20</c:v>
                </c:pt>
                <c:pt idx="4308">
                  <c:v>20</c:v>
                </c:pt>
                <c:pt idx="4309">
                  <c:v>20</c:v>
                </c:pt>
                <c:pt idx="4310">
                  <c:v>20</c:v>
                </c:pt>
                <c:pt idx="4311">
                  <c:v>20</c:v>
                </c:pt>
                <c:pt idx="4312">
                  <c:v>20</c:v>
                </c:pt>
                <c:pt idx="4313">
                  <c:v>20</c:v>
                </c:pt>
                <c:pt idx="4314">
                  <c:v>20</c:v>
                </c:pt>
                <c:pt idx="4315">
                  <c:v>20</c:v>
                </c:pt>
                <c:pt idx="4316">
                  <c:v>20</c:v>
                </c:pt>
                <c:pt idx="4317">
                  <c:v>20</c:v>
                </c:pt>
                <c:pt idx="4318">
                  <c:v>20</c:v>
                </c:pt>
                <c:pt idx="4319">
                  <c:v>20</c:v>
                </c:pt>
                <c:pt idx="4320">
                  <c:v>20</c:v>
                </c:pt>
                <c:pt idx="4321">
                  <c:v>20</c:v>
                </c:pt>
                <c:pt idx="4322">
                  <c:v>20</c:v>
                </c:pt>
                <c:pt idx="4323">
                  <c:v>20</c:v>
                </c:pt>
                <c:pt idx="4324">
                  <c:v>20</c:v>
                </c:pt>
                <c:pt idx="4325">
                  <c:v>20</c:v>
                </c:pt>
                <c:pt idx="4326">
                  <c:v>20</c:v>
                </c:pt>
                <c:pt idx="4327">
                  <c:v>20</c:v>
                </c:pt>
                <c:pt idx="4328">
                  <c:v>20</c:v>
                </c:pt>
                <c:pt idx="4329">
                  <c:v>20</c:v>
                </c:pt>
                <c:pt idx="4330">
                  <c:v>20</c:v>
                </c:pt>
                <c:pt idx="4331">
                  <c:v>20</c:v>
                </c:pt>
                <c:pt idx="4332">
                  <c:v>20</c:v>
                </c:pt>
                <c:pt idx="4333">
                  <c:v>20</c:v>
                </c:pt>
                <c:pt idx="4334">
                  <c:v>20</c:v>
                </c:pt>
                <c:pt idx="4335">
                  <c:v>20</c:v>
                </c:pt>
                <c:pt idx="4336">
                  <c:v>20</c:v>
                </c:pt>
                <c:pt idx="4337">
                  <c:v>20</c:v>
                </c:pt>
                <c:pt idx="4338">
                  <c:v>20</c:v>
                </c:pt>
                <c:pt idx="4339">
                  <c:v>20</c:v>
                </c:pt>
                <c:pt idx="4340">
                  <c:v>20</c:v>
                </c:pt>
                <c:pt idx="4341">
                  <c:v>20</c:v>
                </c:pt>
                <c:pt idx="4342">
                  <c:v>20</c:v>
                </c:pt>
                <c:pt idx="4343">
                  <c:v>20</c:v>
                </c:pt>
                <c:pt idx="4344">
                  <c:v>20</c:v>
                </c:pt>
                <c:pt idx="4345">
                  <c:v>20</c:v>
                </c:pt>
                <c:pt idx="4346">
                  <c:v>20</c:v>
                </c:pt>
                <c:pt idx="4347">
                  <c:v>20</c:v>
                </c:pt>
                <c:pt idx="4348">
                  <c:v>20</c:v>
                </c:pt>
                <c:pt idx="4349">
                  <c:v>20</c:v>
                </c:pt>
                <c:pt idx="4350">
                  <c:v>20</c:v>
                </c:pt>
                <c:pt idx="4351">
                  <c:v>20</c:v>
                </c:pt>
                <c:pt idx="4352">
                  <c:v>20</c:v>
                </c:pt>
                <c:pt idx="4353">
                  <c:v>20</c:v>
                </c:pt>
                <c:pt idx="4354">
                  <c:v>20</c:v>
                </c:pt>
                <c:pt idx="4355">
                  <c:v>20</c:v>
                </c:pt>
                <c:pt idx="4356">
                  <c:v>20</c:v>
                </c:pt>
                <c:pt idx="4357">
                  <c:v>20</c:v>
                </c:pt>
                <c:pt idx="4358">
                  <c:v>20</c:v>
                </c:pt>
                <c:pt idx="4359">
                  <c:v>20</c:v>
                </c:pt>
                <c:pt idx="4360">
                  <c:v>20</c:v>
                </c:pt>
                <c:pt idx="4361">
                  <c:v>20</c:v>
                </c:pt>
                <c:pt idx="4362">
                  <c:v>20</c:v>
                </c:pt>
                <c:pt idx="4363">
                  <c:v>20</c:v>
                </c:pt>
                <c:pt idx="4364">
                  <c:v>20</c:v>
                </c:pt>
                <c:pt idx="4365">
                  <c:v>20</c:v>
                </c:pt>
                <c:pt idx="4366">
                  <c:v>20</c:v>
                </c:pt>
                <c:pt idx="4367">
                  <c:v>20</c:v>
                </c:pt>
                <c:pt idx="4368">
                  <c:v>20</c:v>
                </c:pt>
                <c:pt idx="4369">
                  <c:v>20</c:v>
                </c:pt>
                <c:pt idx="4370">
                  <c:v>20</c:v>
                </c:pt>
                <c:pt idx="4371">
                  <c:v>20</c:v>
                </c:pt>
                <c:pt idx="4372">
                  <c:v>20</c:v>
                </c:pt>
                <c:pt idx="4373">
                  <c:v>20</c:v>
                </c:pt>
                <c:pt idx="4374">
                  <c:v>20</c:v>
                </c:pt>
                <c:pt idx="4375">
                  <c:v>20</c:v>
                </c:pt>
                <c:pt idx="4376">
                  <c:v>20</c:v>
                </c:pt>
                <c:pt idx="4377">
                  <c:v>20</c:v>
                </c:pt>
                <c:pt idx="4378">
                  <c:v>20</c:v>
                </c:pt>
                <c:pt idx="4379">
                  <c:v>20</c:v>
                </c:pt>
                <c:pt idx="4380">
                  <c:v>20</c:v>
                </c:pt>
                <c:pt idx="4381">
                  <c:v>20</c:v>
                </c:pt>
                <c:pt idx="4382">
                  <c:v>20</c:v>
                </c:pt>
                <c:pt idx="4383">
                  <c:v>20</c:v>
                </c:pt>
                <c:pt idx="4384">
                  <c:v>20</c:v>
                </c:pt>
                <c:pt idx="4385">
                  <c:v>20</c:v>
                </c:pt>
                <c:pt idx="4386">
                  <c:v>20</c:v>
                </c:pt>
                <c:pt idx="4387">
                  <c:v>20</c:v>
                </c:pt>
                <c:pt idx="4388">
                  <c:v>20</c:v>
                </c:pt>
                <c:pt idx="4389">
                  <c:v>20</c:v>
                </c:pt>
                <c:pt idx="4390">
                  <c:v>20</c:v>
                </c:pt>
                <c:pt idx="4391">
                  <c:v>20</c:v>
                </c:pt>
                <c:pt idx="4392">
                  <c:v>20</c:v>
                </c:pt>
                <c:pt idx="4393">
                  <c:v>20</c:v>
                </c:pt>
                <c:pt idx="4394">
                  <c:v>20</c:v>
                </c:pt>
                <c:pt idx="4395">
                  <c:v>20</c:v>
                </c:pt>
                <c:pt idx="4396">
                  <c:v>20</c:v>
                </c:pt>
                <c:pt idx="4397">
                  <c:v>20</c:v>
                </c:pt>
                <c:pt idx="4398">
                  <c:v>20</c:v>
                </c:pt>
                <c:pt idx="4399">
                  <c:v>20</c:v>
                </c:pt>
                <c:pt idx="4400">
                  <c:v>20</c:v>
                </c:pt>
                <c:pt idx="4401">
                  <c:v>20</c:v>
                </c:pt>
                <c:pt idx="4402">
                  <c:v>20</c:v>
                </c:pt>
                <c:pt idx="4403">
                  <c:v>20</c:v>
                </c:pt>
                <c:pt idx="4404">
                  <c:v>20</c:v>
                </c:pt>
                <c:pt idx="4405">
                  <c:v>20</c:v>
                </c:pt>
                <c:pt idx="4406">
                  <c:v>20</c:v>
                </c:pt>
                <c:pt idx="4407">
                  <c:v>20</c:v>
                </c:pt>
                <c:pt idx="4408">
                  <c:v>20</c:v>
                </c:pt>
                <c:pt idx="4409">
                  <c:v>20</c:v>
                </c:pt>
                <c:pt idx="4410">
                  <c:v>20</c:v>
                </c:pt>
                <c:pt idx="4411">
                  <c:v>20</c:v>
                </c:pt>
                <c:pt idx="4412">
                  <c:v>20</c:v>
                </c:pt>
                <c:pt idx="4413">
                  <c:v>20</c:v>
                </c:pt>
                <c:pt idx="4414">
                  <c:v>20</c:v>
                </c:pt>
                <c:pt idx="4415">
                  <c:v>20</c:v>
                </c:pt>
                <c:pt idx="4416">
                  <c:v>20</c:v>
                </c:pt>
                <c:pt idx="4417">
                  <c:v>20</c:v>
                </c:pt>
                <c:pt idx="4418">
                  <c:v>20</c:v>
                </c:pt>
                <c:pt idx="4419">
                  <c:v>20</c:v>
                </c:pt>
                <c:pt idx="4420">
                  <c:v>20</c:v>
                </c:pt>
                <c:pt idx="4421">
                  <c:v>20</c:v>
                </c:pt>
                <c:pt idx="4422">
                  <c:v>20</c:v>
                </c:pt>
                <c:pt idx="4423">
                  <c:v>20</c:v>
                </c:pt>
                <c:pt idx="4424">
                  <c:v>20</c:v>
                </c:pt>
                <c:pt idx="4425">
                  <c:v>20</c:v>
                </c:pt>
                <c:pt idx="4426">
                  <c:v>20</c:v>
                </c:pt>
                <c:pt idx="4427">
                  <c:v>20</c:v>
                </c:pt>
                <c:pt idx="4428">
                  <c:v>20</c:v>
                </c:pt>
                <c:pt idx="4429">
                  <c:v>20</c:v>
                </c:pt>
                <c:pt idx="4430">
                  <c:v>20</c:v>
                </c:pt>
                <c:pt idx="4431">
                  <c:v>20</c:v>
                </c:pt>
                <c:pt idx="4432">
                  <c:v>20</c:v>
                </c:pt>
                <c:pt idx="4433">
                  <c:v>20</c:v>
                </c:pt>
                <c:pt idx="4434">
                  <c:v>20</c:v>
                </c:pt>
                <c:pt idx="4435">
                  <c:v>20</c:v>
                </c:pt>
                <c:pt idx="4436">
                  <c:v>20</c:v>
                </c:pt>
                <c:pt idx="4437">
                  <c:v>20</c:v>
                </c:pt>
                <c:pt idx="4438">
                  <c:v>20</c:v>
                </c:pt>
                <c:pt idx="4439">
                  <c:v>20</c:v>
                </c:pt>
                <c:pt idx="4440">
                  <c:v>20</c:v>
                </c:pt>
                <c:pt idx="4441">
                  <c:v>20</c:v>
                </c:pt>
                <c:pt idx="4442">
                  <c:v>20</c:v>
                </c:pt>
                <c:pt idx="4443">
                  <c:v>20</c:v>
                </c:pt>
                <c:pt idx="4444">
                  <c:v>20</c:v>
                </c:pt>
                <c:pt idx="4445">
                  <c:v>20</c:v>
                </c:pt>
                <c:pt idx="4446">
                  <c:v>20</c:v>
                </c:pt>
                <c:pt idx="4447">
                  <c:v>20</c:v>
                </c:pt>
                <c:pt idx="4448">
                  <c:v>20</c:v>
                </c:pt>
                <c:pt idx="4449">
                  <c:v>20</c:v>
                </c:pt>
                <c:pt idx="4450">
                  <c:v>20</c:v>
                </c:pt>
                <c:pt idx="4451">
                  <c:v>20</c:v>
                </c:pt>
                <c:pt idx="4452">
                  <c:v>20</c:v>
                </c:pt>
                <c:pt idx="4453">
                  <c:v>20</c:v>
                </c:pt>
                <c:pt idx="4454">
                  <c:v>20</c:v>
                </c:pt>
                <c:pt idx="4455">
                  <c:v>20</c:v>
                </c:pt>
                <c:pt idx="4456">
                  <c:v>20</c:v>
                </c:pt>
                <c:pt idx="4457">
                  <c:v>20</c:v>
                </c:pt>
                <c:pt idx="4458">
                  <c:v>20</c:v>
                </c:pt>
                <c:pt idx="4459">
                  <c:v>20</c:v>
                </c:pt>
                <c:pt idx="4460">
                  <c:v>20</c:v>
                </c:pt>
                <c:pt idx="4461">
                  <c:v>20</c:v>
                </c:pt>
                <c:pt idx="4462">
                  <c:v>20</c:v>
                </c:pt>
                <c:pt idx="4463">
                  <c:v>20</c:v>
                </c:pt>
                <c:pt idx="4464">
                  <c:v>20</c:v>
                </c:pt>
                <c:pt idx="4465">
                  <c:v>20</c:v>
                </c:pt>
                <c:pt idx="4466">
                  <c:v>20</c:v>
                </c:pt>
                <c:pt idx="4467">
                  <c:v>20</c:v>
                </c:pt>
                <c:pt idx="4468">
                  <c:v>20</c:v>
                </c:pt>
                <c:pt idx="4469">
                  <c:v>20</c:v>
                </c:pt>
                <c:pt idx="4470">
                  <c:v>20</c:v>
                </c:pt>
                <c:pt idx="4471">
                  <c:v>20</c:v>
                </c:pt>
                <c:pt idx="4472">
                  <c:v>20</c:v>
                </c:pt>
                <c:pt idx="4473">
                  <c:v>20</c:v>
                </c:pt>
                <c:pt idx="4474">
                  <c:v>20</c:v>
                </c:pt>
                <c:pt idx="4475">
                  <c:v>20</c:v>
                </c:pt>
                <c:pt idx="4476">
                  <c:v>20</c:v>
                </c:pt>
                <c:pt idx="4477">
                  <c:v>20</c:v>
                </c:pt>
                <c:pt idx="4478">
                  <c:v>20</c:v>
                </c:pt>
                <c:pt idx="4479">
                  <c:v>20</c:v>
                </c:pt>
                <c:pt idx="4480">
                  <c:v>20</c:v>
                </c:pt>
                <c:pt idx="4481">
                  <c:v>20</c:v>
                </c:pt>
                <c:pt idx="4482">
                  <c:v>20</c:v>
                </c:pt>
                <c:pt idx="4483">
                  <c:v>20</c:v>
                </c:pt>
                <c:pt idx="4484">
                  <c:v>20</c:v>
                </c:pt>
                <c:pt idx="4485">
                  <c:v>20</c:v>
                </c:pt>
                <c:pt idx="4486">
                  <c:v>20</c:v>
                </c:pt>
                <c:pt idx="4487">
                  <c:v>20</c:v>
                </c:pt>
                <c:pt idx="4488">
                  <c:v>20</c:v>
                </c:pt>
                <c:pt idx="4489">
                  <c:v>20</c:v>
                </c:pt>
                <c:pt idx="4490">
                  <c:v>20</c:v>
                </c:pt>
                <c:pt idx="4491">
                  <c:v>20</c:v>
                </c:pt>
                <c:pt idx="4492">
                  <c:v>20</c:v>
                </c:pt>
                <c:pt idx="4493">
                  <c:v>20</c:v>
                </c:pt>
                <c:pt idx="4494">
                  <c:v>20</c:v>
                </c:pt>
                <c:pt idx="4495">
                  <c:v>20</c:v>
                </c:pt>
                <c:pt idx="4496">
                  <c:v>20</c:v>
                </c:pt>
                <c:pt idx="4497">
                  <c:v>20</c:v>
                </c:pt>
                <c:pt idx="4498">
                  <c:v>20</c:v>
                </c:pt>
                <c:pt idx="4499">
                  <c:v>20</c:v>
                </c:pt>
                <c:pt idx="4500">
                  <c:v>20</c:v>
                </c:pt>
                <c:pt idx="4501">
                  <c:v>20</c:v>
                </c:pt>
                <c:pt idx="4502">
                  <c:v>20</c:v>
                </c:pt>
                <c:pt idx="4503">
                  <c:v>20</c:v>
                </c:pt>
                <c:pt idx="4504">
                  <c:v>20</c:v>
                </c:pt>
                <c:pt idx="4505">
                  <c:v>20</c:v>
                </c:pt>
                <c:pt idx="4506">
                  <c:v>20</c:v>
                </c:pt>
                <c:pt idx="4507">
                  <c:v>20</c:v>
                </c:pt>
                <c:pt idx="4508">
                  <c:v>20</c:v>
                </c:pt>
                <c:pt idx="4509">
                  <c:v>20</c:v>
                </c:pt>
                <c:pt idx="4510">
                  <c:v>20</c:v>
                </c:pt>
                <c:pt idx="4511">
                  <c:v>20</c:v>
                </c:pt>
                <c:pt idx="4512">
                  <c:v>20</c:v>
                </c:pt>
                <c:pt idx="4513">
                  <c:v>20</c:v>
                </c:pt>
                <c:pt idx="4514">
                  <c:v>20</c:v>
                </c:pt>
                <c:pt idx="4515">
                  <c:v>20</c:v>
                </c:pt>
                <c:pt idx="4516">
                  <c:v>20</c:v>
                </c:pt>
                <c:pt idx="4517">
                  <c:v>20</c:v>
                </c:pt>
                <c:pt idx="4518">
                  <c:v>20</c:v>
                </c:pt>
                <c:pt idx="4519">
                  <c:v>20</c:v>
                </c:pt>
                <c:pt idx="4520">
                  <c:v>20</c:v>
                </c:pt>
                <c:pt idx="4521">
                  <c:v>20</c:v>
                </c:pt>
                <c:pt idx="4522">
                  <c:v>20</c:v>
                </c:pt>
                <c:pt idx="4523">
                  <c:v>20</c:v>
                </c:pt>
                <c:pt idx="4524">
                  <c:v>20</c:v>
                </c:pt>
                <c:pt idx="4525">
                  <c:v>20</c:v>
                </c:pt>
                <c:pt idx="4526">
                  <c:v>20</c:v>
                </c:pt>
                <c:pt idx="4527">
                  <c:v>20</c:v>
                </c:pt>
                <c:pt idx="4528">
                  <c:v>20</c:v>
                </c:pt>
                <c:pt idx="4529">
                  <c:v>20</c:v>
                </c:pt>
                <c:pt idx="4530">
                  <c:v>20</c:v>
                </c:pt>
                <c:pt idx="4531">
                  <c:v>20</c:v>
                </c:pt>
                <c:pt idx="4532">
                  <c:v>20</c:v>
                </c:pt>
                <c:pt idx="4533">
                  <c:v>20</c:v>
                </c:pt>
                <c:pt idx="4534">
                  <c:v>20</c:v>
                </c:pt>
                <c:pt idx="4535">
                  <c:v>20</c:v>
                </c:pt>
                <c:pt idx="4536">
                  <c:v>20</c:v>
                </c:pt>
                <c:pt idx="4537">
                  <c:v>20</c:v>
                </c:pt>
                <c:pt idx="4538">
                  <c:v>20</c:v>
                </c:pt>
                <c:pt idx="4539">
                  <c:v>20</c:v>
                </c:pt>
                <c:pt idx="4540">
                  <c:v>20</c:v>
                </c:pt>
                <c:pt idx="4541">
                  <c:v>20</c:v>
                </c:pt>
                <c:pt idx="4542">
                  <c:v>20</c:v>
                </c:pt>
                <c:pt idx="4543">
                  <c:v>20</c:v>
                </c:pt>
                <c:pt idx="4544">
                  <c:v>20</c:v>
                </c:pt>
                <c:pt idx="4545">
                  <c:v>20</c:v>
                </c:pt>
                <c:pt idx="4546">
                  <c:v>20</c:v>
                </c:pt>
                <c:pt idx="4547">
                  <c:v>20</c:v>
                </c:pt>
                <c:pt idx="4548">
                  <c:v>20</c:v>
                </c:pt>
                <c:pt idx="4549">
                  <c:v>20</c:v>
                </c:pt>
                <c:pt idx="4550">
                  <c:v>20</c:v>
                </c:pt>
                <c:pt idx="4551">
                  <c:v>20</c:v>
                </c:pt>
                <c:pt idx="4552">
                  <c:v>20</c:v>
                </c:pt>
                <c:pt idx="4553">
                  <c:v>20</c:v>
                </c:pt>
                <c:pt idx="4554">
                  <c:v>20</c:v>
                </c:pt>
                <c:pt idx="4555">
                  <c:v>20</c:v>
                </c:pt>
                <c:pt idx="4556">
                  <c:v>20</c:v>
                </c:pt>
                <c:pt idx="4557">
                  <c:v>20</c:v>
                </c:pt>
                <c:pt idx="4558">
                  <c:v>20</c:v>
                </c:pt>
                <c:pt idx="4559">
                  <c:v>20</c:v>
                </c:pt>
                <c:pt idx="4560">
                  <c:v>20</c:v>
                </c:pt>
                <c:pt idx="4561">
                  <c:v>20</c:v>
                </c:pt>
                <c:pt idx="4562">
                  <c:v>20</c:v>
                </c:pt>
                <c:pt idx="4563">
                  <c:v>20</c:v>
                </c:pt>
                <c:pt idx="4564">
                  <c:v>20</c:v>
                </c:pt>
                <c:pt idx="4565">
                  <c:v>20</c:v>
                </c:pt>
                <c:pt idx="4566">
                  <c:v>20</c:v>
                </c:pt>
                <c:pt idx="4567">
                  <c:v>20</c:v>
                </c:pt>
                <c:pt idx="4568">
                  <c:v>20</c:v>
                </c:pt>
                <c:pt idx="4569">
                  <c:v>20</c:v>
                </c:pt>
                <c:pt idx="4570">
                  <c:v>20</c:v>
                </c:pt>
                <c:pt idx="4571">
                  <c:v>20</c:v>
                </c:pt>
                <c:pt idx="4572">
                  <c:v>20</c:v>
                </c:pt>
                <c:pt idx="4573">
                  <c:v>20</c:v>
                </c:pt>
                <c:pt idx="4574">
                  <c:v>20</c:v>
                </c:pt>
                <c:pt idx="4575">
                  <c:v>20</c:v>
                </c:pt>
                <c:pt idx="4576">
                  <c:v>20</c:v>
                </c:pt>
                <c:pt idx="4577">
                  <c:v>20</c:v>
                </c:pt>
                <c:pt idx="4578">
                  <c:v>20</c:v>
                </c:pt>
                <c:pt idx="4579">
                  <c:v>20</c:v>
                </c:pt>
                <c:pt idx="4580">
                  <c:v>20</c:v>
                </c:pt>
                <c:pt idx="4581">
                  <c:v>20</c:v>
                </c:pt>
                <c:pt idx="4582">
                  <c:v>20</c:v>
                </c:pt>
                <c:pt idx="4583">
                  <c:v>20</c:v>
                </c:pt>
                <c:pt idx="4584">
                  <c:v>20</c:v>
                </c:pt>
                <c:pt idx="4585">
                  <c:v>20</c:v>
                </c:pt>
                <c:pt idx="4586">
                  <c:v>20</c:v>
                </c:pt>
                <c:pt idx="4587">
                  <c:v>20</c:v>
                </c:pt>
                <c:pt idx="4588">
                  <c:v>20</c:v>
                </c:pt>
                <c:pt idx="4589">
                  <c:v>20</c:v>
                </c:pt>
                <c:pt idx="4590">
                  <c:v>20</c:v>
                </c:pt>
                <c:pt idx="4591">
                  <c:v>20</c:v>
                </c:pt>
                <c:pt idx="4592">
                  <c:v>20</c:v>
                </c:pt>
                <c:pt idx="4593">
                  <c:v>20</c:v>
                </c:pt>
                <c:pt idx="4594">
                  <c:v>20</c:v>
                </c:pt>
                <c:pt idx="4595">
                  <c:v>20</c:v>
                </c:pt>
                <c:pt idx="4596">
                  <c:v>20</c:v>
                </c:pt>
                <c:pt idx="4597">
                  <c:v>20</c:v>
                </c:pt>
                <c:pt idx="4598">
                  <c:v>20</c:v>
                </c:pt>
                <c:pt idx="4599">
                  <c:v>20</c:v>
                </c:pt>
                <c:pt idx="4600">
                  <c:v>20</c:v>
                </c:pt>
                <c:pt idx="4601">
                  <c:v>20</c:v>
                </c:pt>
                <c:pt idx="4602">
                  <c:v>20</c:v>
                </c:pt>
                <c:pt idx="4603">
                  <c:v>20</c:v>
                </c:pt>
                <c:pt idx="4604">
                  <c:v>20</c:v>
                </c:pt>
                <c:pt idx="4605">
                  <c:v>20</c:v>
                </c:pt>
                <c:pt idx="4606">
                  <c:v>20</c:v>
                </c:pt>
                <c:pt idx="4607">
                  <c:v>20</c:v>
                </c:pt>
                <c:pt idx="4608">
                  <c:v>20</c:v>
                </c:pt>
                <c:pt idx="4609">
                  <c:v>20</c:v>
                </c:pt>
                <c:pt idx="4610">
                  <c:v>20</c:v>
                </c:pt>
                <c:pt idx="4611">
                  <c:v>20</c:v>
                </c:pt>
                <c:pt idx="4612">
                  <c:v>20</c:v>
                </c:pt>
                <c:pt idx="4613">
                  <c:v>20</c:v>
                </c:pt>
                <c:pt idx="4614">
                  <c:v>20</c:v>
                </c:pt>
                <c:pt idx="4615">
                  <c:v>20</c:v>
                </c:pt>
                <c:pt idx="4616">
                  <c:v>20</c:v>
                </c:pt>
                <c:pt idx="4617">
                  <c:v>20</c:v>
                </c:pt>
                <c:pt idx="4618">
                  <c:v>20</c:v>
                </c:pt>
                <c:pt idx="4619">
                  <c:v>20</c:v>
                </c:pt>
                <c:pt idx="4620">
                  <c:v>20</c:v>
                </c:pt>
                <c:pt idx="4621">
                  <c:v>20</c:v>
                </c:pt>
                <c:pt idx="4622">
                  <c:v>20</c:v>
                </c:pt>
                <c:pt idx="4623">
                  <c:v>20</c:v>
                </c:pt>
                <c:pt idx="4624">
                  <c:v>20</c:v>
                </c:pt>
                <c:pt idx="4625">
                  <c:v>20</c:v>
                </c:pt>
                <c:pt idx="4626">
                  <c:v>20</c:v>
                </c:pt>
                <c:pt idx="4627">
                  <c:v>20</c:v>
                </c:pt>
                <c:pt idx="4628">
                  <c:v>20</c:v>
                </c:pt>
                <c:pt idx="4629">
                  <c:v>20</c:v>
                </c:pt>
                <c:pt idx="4630">
                  <c:v>20</c:v>
                </c:pt>
                <c:pt idx="4631">
                  <c:v>20</c:v>
                </c:pt>
                <c:pt idx="4632">
                  <c:v>20</c:v>
                </c:pt>
                <c:pt idx="4633">
                  <c:v>20</c:v>
                </c:pt>
                <c:pt idx="4634">
                  <c:v>20</c:v>
                </c:pt>
                <c:pt idx="4635">
                  <c:v>20</c:v>
                </c:pt>
                <c:pt idx="4636">
                  <c:v>20</c:v>
                </c:pt>
                <c:pt idx="4637">
                  <c:v>20</c:v>
                </c:pt>
                <c:pt idx="4638">
                  <c:v>20</c:v>
                </c:pt>
                <c:pt idx="4639">
                  <c:v>20</c:v>
                </c:pt>
                <c:pt idx="4640">
                  <c:v>20</c:v>
                </c:pt>
                <c:pt idx="4641">
                  <c:v>20</c:v>
                </c:pt>
                <c:pt idx="4642">
                  <c:v>20</c:v>
                </c:pt>
                <c:pt idx="4643">
                  <c:v>20</c:v>
                </c:pt>
                <c:pt idx="4644">
                  <c:v>20</c:v>
                </c:pt>
                <c:pt idx="4645">
                  <c:v>20</c:v>
                </c:pt>
                <c:pt idx="4646">
                  <c:v>20</c:v>
                </c:pt>
                <c:pt idx="4647">
                  <c:v>20</c:v>
                </c:pt>
                <c:pt idx="4648">
                  <c:v>20</c:v>
                </c:pt>
                <c:pt idx="4649">
                  <c:v>20</c:v>
                </c:pt>
                <c:pt idx="4650">
                  <c:v>20</c:v>
                </c:pt>
                <c:pt idx="4651">
                  <c:v>20</c:v>
                </c:pt>
                <c:pt idx="4652">
                  <c:v>20</c:v>
                </c:pt>
                <c:pt idx="4653">
                  <c:v>20</c:v>
                </c:pt>
                <c:pt idx="4654">
                  <c:v>20</c:v>
                </c:pt>
                <c:pt idx="4655">
                  <c:v>20</c:v>
                </c:pt>
                <c:pt idx="4656">
                  <c:v>20</c:v>
                </c:pt>
                <c:pt idx="4657">
                  <c:v>20</c:v>
                </c:pt>
                <c:pt idx="4658">
                  <c:v>20</c:v>
                </c:pt>
                <c:pt idx="4659">
                  <c:v>20</c:v>
                </c:pt>
                <c:pt idx="4660">
                  <c:v>20</c:v>
                </c:pt>
                <c:pt idx="4661">
                  <c:v>20</c:v>
                </c:pt>
                <c:pt idx="4662">
                  <c:v>20</c:v>
                </c:pt>
                <c:pt idx="4663">
                  <c:v>20</c:v>
                </c:pt>
                <c:pt idx="4664">
                  <c:v>20</c:v>
                </c:pt>
                <c:pt idx="4665">
                  <c:v>20</c:v>
                </c:pt>
                <c:pt idx="4666">
                  <c:v>20</c:v>
                </c:pt>
                <c:pt idx="4667">
                  <c:v>20</c:v>
                </c:pt>
                <c:pt idx="4668">
                  <c:v>20</c:v>
                </c:pt>
                <c:pt idx="4669">
                  <c:v>20</c:v>
                </c:pt>
                <c:pt idx="4670">
                  <c:v>20</c:v>
                </c:pt>
                <c:pt idx="4671">
                  <c:v>20</c:v>
                </c:pt>
                <c:pt idx="4672">
                  <c:v>20</c:v>
                </c:pt>
                <c:pt idx="4673">
                  <c:v>20</c:v>
                </c:pt>
                <c:pt idx="4674">
                  <c:v>20</c:v>
                </c:pt>
                <c:pt idx="4675">
                  <c:v>20</c:v>
                </c:pt>
                <c:pt idx="4676">
                  <c:v>20</c:v>
                </c:pt>
                <c:pt idx="4677">
                  <c:v>20</c:v>
                </c:pt>
                <c:pt idx="4678">
                  <c:v>20</c:v>
                </c:pt>
                <c:pt idx="4679">
                  <c:v>20</c:v>
                </c:pt>
                <c:pt idx="4680">
                  <c:v>20</c:v>
                </c:pt>
                <c:pt idx="4681">
                  <c:v>20</c:v>
                </c:pt>
                <c:pt idx="4682">
                  <c:v>20</c:v>
                </c:pt>
                <c:pt idx="4683">
                  <c:v>20</c:v>
                </c:pt>
                <c:pt idx="4684">
                  <c:v>20</c:v>
                </c:pt>
                <c:pt idx="4685">
                  <c:v>20</c:v>
                </c:pt>
                <c:pt idx="4686">
                  <c:v>20</c:v>
                </c:pt>
                <c:pt idx="4687">
                  <c:v>20</c:v>
                </c:pt>
                <c:pt idx="4688">
                  <c:v>20</c:v>
                </c:pt>
                <c:pt idx="4689">
                  <c:v>20</c:v>
                </c:pt>
                <c:pt idx="4690">
                  <c:v>20</c:v>
                </c:pt>
                <c:pt idx="4691">
                  <c:v>20</c:v>
                </c:pt>
                <c:pt idx="4692">
                  <c:v>20</c:v>
                </c:pt>
                <c:pt idx="4693">
                  <c:v>20</c:v>
                </c:pt>
                <c:pt idx="4694">
                  <c:v>20</c:v>
                </c:pt>
                <c:pt idx="4695">
                  <c:v>20</c:v>
                </c:pt>
                <c:pt idx="4696">
                  <c:v>20</c:v>
                </c:pt>
                <c:pt idx="4697">
                  <c:v>20</c:v>
                </c:pt>
                <c:pt idx="4698">
                  <c:v>20</c:v>
                </c:pt>
                <c:pt idx="4699">
                  <c:v>20</c:v>
                </c:pt>
                <c:pt idx="4700">
                  <c:v>20</c:v>
                </c:pt>
                <c:pt idx="4701">
                  <c:v>20</c:v>
                </c:pt>
                <c:pt idx="4702">
                  <c:v>20</c:v>
                </c:pt>
                <c:pt idx="4703">
                  <c:v>20</c:v>
                </c:pt>
                <c:pt idx="4704">
                  <c:v>20</c:v>
                </c:pt>
                <c:pt idx="4705">
                  <c:v>20</c:v>
                </c:pt>
                <c:pt idx="4706">
                  <c:v>20</c:v>
                </c:pt>
                <c:pt idx="4707">
                  <c:v>20</c:v>
                </c:pt>
                <c:pt idx="4708">
                  <c:v>20</c:v>
                </c:pt>
                <c:pt idx="4709">
                  <c:v>20</c:v>
                </c:pt>
                <c:pt idx="4710">
                  <c:v>20</c:v>
                </c:pt>
                <c:pt idx="4711">
                  <c:v>20</c:v>
                </c:pt>
                <c:pt idx="4712">
                  <c:v>20</c:v>
                </c:pt>
                <c:pt idx="4713">
                  <c:v>20</c:v>
                </c:pt>
                <c:pt idx="4714">
                  <c:v>20</c:v>
                </c:pt>
                <c:pt idx="4715">
                  <c:v>20</c:v>
                </c:pt>
                <c:pt idx="4716">
                  <c:v>20</c:v>
                </c:pt>
                <c:pt idx="4717">
                  <c:v>20</c:v>
                </c:pt>
                <c:pt idx="4718">
                  <c:v>20</c:v>
                </c:pt>
                <c:pt idx="4719">
                  <c:v>20</c:v>
                </c:pt>
                <c:pt idx="4720">
                  <c:v>20</c:v>
                </c:pt>
                <c:pt idx="4721">
                  <c:v>20</c:v>
                </c:pt>
                <c:pt idx="4722">
                  <c:v>20</c:v>
                </c:pt>
                <c:pt idx="4723">
                  <c:v>20</c:v>
                </c:pt>
                <c:pt idx="4724">
                  <c:v>20</c:v>
                </c:pt>
                <c:pt idx="4725">
                  <c:v>20</c:v>
                </c:pt>
                <c:pt idx="4726">
                  <c:v>20</c:v>
                </c:pt>
                <c:pt idx="4727">
                  <c:v>20</c:v>
                </c:pt>
                <c:pt idx="4728">
                  <c:v>20</c:v>
                </c:pt>
                <c:pt idx="4729">
                  <c:v>20</c:v>
                </c:pt>
                <c:pt idx="4730">
                  <c:v>20</c:v>
                </c:pt>
                <c:pt idx="4731">
                  <c:v>20</c:v>
                </c:pt>
                <c:pt idx="4732">
                  <c:v>20</c:v>
                </c:pt>
                <c:pt idx="4733">
                  <c:v>20</c:v>
                </c:pt>
                <c:pt idx="4734">
                  <c:v>20</c:v>
                </c:pt>
                <c:pt idx="4735">
                  <c:v>20</c:v>
                </c:pt>
                <c:pt idx="4736">
                  <c:v>20</c:v>
                </c:pt>
                <c:pt idx="4737">
                  <c:v>20</c:v>
                </c:pt>
                <c:pt idx="4738">
                  <c:v>20</c:v>
                </c:pt>
                <c:pt idx="4739">
                  <c:v>20</c:v>
                </c:pt>
                <c:pt idx="4740">
                  <c:v>20</c:v>
                </c:pt>
                <c:pt idx="4741">
                  <c:v>20</c:v>
                </c:pt>
                <c:pt idx="4742">
                  <c:v>20</c:v>
                </c:pt>
                <c:pt idx="4743">
                  <c:v>20</c:v>
                </c:pt>
                <c:pt idx="4744">
                  <c:v>20</c:v>
                </c:pt>
                <c:pt idx="4745">
                  <c:v>20</c:v>
                </c:pt>
                <c:pt idx="4746">
                  <c:v>20</c:v>
                </c:pt>
                <c:pt idx="4747">
                  <c:v>20</c:v>
                </c:pt>
                <c:pt idx="4748">
                  <c:v>20</c:v>
                </c:pt>
                <c:pt idx="4749">
                  <c:v>20</c:v>
                </c:pt>
                <c:pt idx="4750">
                  <c:v>20</c:v>
                </c:pt>
                <c:pt idx="4751">
                  <c:v>20</c:v>
                </c:pt>
                <c:pt idx="4752">
                  <c:v>20</c:v>
                </c:pt>
                <c:pt idx="4753">
                  <c:v>20</c:v>
                </c:pt>
                <c:pt idx="4754">
                  <c:v>20</c:v>
                </c:pt>
                <c:pt idx="4755">
                  <c:v>20</c:v>
                </c:pt>
                <c:pt idx="4756">
                  <c:v>20</c:v>
                </c:pt>
                <c:pt idx="4757">
                  <c:v>20</c:v>
                </c:pt>
                <c:pt idx="4758">
                  <c:v>20</c:v>
                </c:pt>
                <c:pt idx="4759">
                  <c:v>20</c:v>
                </c:pt>
                <c:pt idx="4760">
                  <c:v>20</c:v>
                </c:pt>
                <c:pt idx="4761">
                  <c:v>20</c:v>
                </c:pt>
                <c:pt idx="4762">
                  <c:v>20</c:v>
                </c:pt>
                <c:pt idx="4763">
                  <c:v>20</c:v>
                </c:pt>
                <c:pt idx="4764">
                  <c:v>20</c:v>
                </c:pt>
                <c:pt idx="4765">
                  <c:v>20</c:v>
                </c:pt>
                <c:pt idx="4766">
                  <c:v>20</c:v>
                </c:pt>
                <c:pt idx="4767">
                  <c:v>20</c:v>
                </c:pt>
                <c:pt idx="4768">
                  <c:v>20</c:v>
                </c:pt>
                <c:pt idx="4769">
                  <c:v>20</c:v>
                </c:pt>
                <c:pt idx="4770">
                  <c:v>20</c:v>
                </c:pt>
                <c:pt idx="4771">
                  <c:v>20</c:v>
                </c:pt>
                <c:pt idx="4772">
                  <c:v>20</c:v>
                </c:pt>
                <c:pt idx="4773">
                  <c:v>20</c:v>
                </c:pt>
                <c:pt idx="4774">
                  <c:v>20</c:v>
                </c:pt>
                <c:pt idx="4775">
                  <c:v>20</c:v>
                </c:pt>
                <c:pt idx="4776">
                  <c:v>20</c:v>
                </c:pt>
              </c:numCache>
            </c:numRef>
          </c:yVal>
          <c:smooth val="0"/>
          <c:extLst>
            <c:ext xmlns:c16="http://schemas.microsoft.com/office/drawing/2014/chart" uri="{C3380CC4-5D6E-409C-BE32-E72D297353CC}">
              <c16:uniqueId val="{00000000-2B54-44F9-A27C-668BB9553C6F}"/>
            </c:ext>
          </c:extLst>
        </c:ser>
        <c:dLbls>
          <c:showLegendKey val="0"/>
          <c:showVal val="0"/>
          <c:showCatName val="0"/>
          <c:showSerName val="0"/>
          <c:showPercent val="0"/>
          <c:showBubbleSize val="0"/>
        </c:dLbls>
        <c:axId val="1829749424"/>
        <c:axId val="13685712"/>
      </c:scatterChart>
      <c:valAx>
        <c:axId val="1829749424"/>
        <c:scaling>
          <c:orientation val="minMax"/>
        </c:scaling>
        <c:delete val="0"/>
        <c:axPos val="b"/>
        <c:title>
          <c:tx>
            <c:rich>
              <a:bodyPr/>
              <a:lstStyle/>
              <a:p>
                <a:pPr>
                  <a:defRPr/>
                </a:pPr>
                <a:r>
                  <a:rPr lang="en-US"/>
                  <a:t>Sample Percentile</a:t>
                </a:r>
              </a:p>
            </c:rich>
          </c:tx>
          <c:overlay val="0"/>
        </c:title>
        <c:numFmt formatCode="General" sourceLinked="1"/>
        <c:majorTickMark val="out"/>
        <c:minorTickMark val="none"/>
        <c:tickLblPos val="nextTo"/>
        <c:crossAx val="13685712"/>
        <c:crosses val="autoZero"/>
        <c:crossBetween val="midCat"/>
      </c:valAx>
      <c:valAx>
        <c:axId val="13685712"/>
        <c:scaling>
          <c:orientation val="minMax"/>
        </c:scaling>
        <c:delete val="0"/>
        <c:axPos val="l"/>
        <c:title>
          <c:tx>
            <c:rich>
              <a:bodyPr/>
              <a:lstStyle/>
              <a:p>
                <a:pPr>
                  <a:defRPr/>
                </a:pPr>
                <a:r>
                  <a:rPr lang="en-US"/>
                  <a:t>Employee_Perceptions</a:t>
                </a:r>
              </a:p>
            </c:rich>
          </c:tx>
          <c:overlay val="0"/>
        </c:title>
        <c:numFmt formatCode="General" sourceLinked="1"/>
        <c:majorTickMark val="out"/>
        <c:minorTickMark val="none"/>
        <c:tickLblPos val="nextTo"/>
        <c:crossAx val="1829749424"/>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mal</a:t>
            </a:r>
            <a:r>
              <a:rPr lang="en-US" baseline="0"/>
              <a:t> Q-Q plot of </a:t>
            </a:r>
            <a:r>
              <a:rPr lang="en-US"/>
              <a:t>Standardized Residual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E$1</c:f>
              <c:strCache>
                <c:ptCount val="1"/>
                <c:pt idx="0">
                  <c:v>Standard Residuals</c:v>
                </c:pt>
              </c:strCache>
            </c:strRef>
          </c:tx>
          <c:spPr>
            <a:ln w="25400" cap="rnd">
              <a:noFill/>
              <a:round/>
            </a:ln>
            <a:effectLst/>
          </c:spPr>
          <c:marker>
            <c:symbol val="circle"/>
            <c:size val="5"/>
            <c:spPr>
              <a:solidFill>
                <a:schemeClr val="accent1"/>
              </a:solidFill>
              <a:ln w="9525">
                <a:solidFill>
                  <a:schemeClr val="accent1"/>
                </a:solidFill>
              </a:ln>
              <a:effectLst/>
            </c:spPr>
          </c:marker>
          <c:dLbls>
            <c:dLbl>
              <c:idx val="4134"/>
              <c:dLblPos val="r"/>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9F0-46E3-846B-D021AA0EDDE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D$2:$D$4449</c:f>
              <c:numCache>
                <c:formatCode>General</c:formatCode>
                <c:ptCount val="4135"/>
                <c:pt idx="0">
                  <c:v>-2.3091791806514119</c:v>
                </c:pt>
                <c:pt idx="1">
                  <c:v>-1.8605983284017267</c:v>
                </c:pt>
                <c:pt idx="2">
                  <c:v>-1.6226315036174634</c:v>
                </c:pt>
                <c:pt idx="3">
                  <c:v>-1.4518781733071646</c:v>
                </c:pt>
                <c:pt idx="4">
                  <c:v>-1.3153188570129815</c:v>
                </c:pt>
                <c:pt idx="5">
                  <c:v>-1.1996635259558768</c:v>
                </c:pt>
                <c:pt idx="6">
                  <c:v>-1.098153826292823</c:v>
                </c:pt>
                <c:pt idx="7">
                  <c:v>-1.0068546966284697</c:v>
                </c:pt>
                <c:pt idx="8">
                  <c:v>-0.92325969593535018</c:v>
                </c:pt>
                <c:pt idx="9">
                  <c:v>-0.84566587204877719</c:v>
                </c:pt>
                <c:pt idx="10">
                  <c:v>-0.77285795923127831</c:v>
                </c:pt>
                <c:pt idx="11">
                  <c:v>-0.70393423800350852</c:v>
                </c:pt>
                <c:pt idx="12">
                  <c:v>-0.63820382288730237</c:v>
                </c:pt>
                <c:pt idx="13">
                  <c:v>-0.57512273988634077</c:v>
                </c:pt>
                <c:pt idx="14">
                  <c:v>-0.51425235151305304</c:v>
                </c:pt>
                <c:pt idx="15">
                  <c:v>-0.45523129106323468</c:v>
                </c:pt>
                <c:pt idx="16">
                  <c:v>-0.39775589405322792</c:v>
                </c:pt>
                <c:pt idx="17">
                  <c:v>-0.34156615321167533</c:v>
                </c:pt>
                <c:pt idx="18">
                  <c:v>-0.2864353626171432</c:v>
                </c:pt>
                <c:pt idx="19">
                  <c:v>-0.23216227940817066</c:v>
                </c:pt>
                <c:pt idx="20">
                  <c:v>-0.17856503045351471</c:v>
                </c:pt>
                <c:pt idx="21">
                  <c:v>-0.1254762382484759</c:v>
                </c:pt>
                <c:pt idx="22">
                  <c:v>-7.2738996253079738E-2</c:v>
                </c:pt>
                <c:pt idx="23">
                  <c:v>-2.0203423453819664E-2</c:v>
                </c:pt>
                <c:pt idx="24">
                  <c:v>3.2276408917786256E-2</c:v>
                </c:pt>
                <c:pt idx="25">
                  <c:v>8.4845347202806717E-2</c:v>
                </c:pt>
                <c:pt idx="26">
                  <c:v>0.13764997015487804</c:v>
                </c:pt>
                <c:pt idx="27">
                  <c:v>0.19084149192580524</c:v>
                </c:pt>
                <c:pt idx="28">
                  <c:v>0.24457890493862922</c:v>
                </c:pt>
                <c:pt idx="29">
                  <c:v>0.29903253837999388</c:v>
                </c:pt>
                <c:pt idx="30">
                  <c:v>0.35438825138471841</c:v>
                </c:pt>
                <c:pt idx="31">
                  <c:v>0.41085255024750639</c:v>
                </c:pt>
                <c:pt idx="32">
                  <c:v>0.46865902936261411</c:v>
                </c:pt>
                <c:pt idx="33">
                  <c:v>0.52807670868206946</c:v>
                </c:pt>
                <c:pt idx="34">
                  <c:v>0.58942111559498045</c:v>
                </c:pt>
                <c:pt idx="35">
                  <c:v>0.6530694063031196</c:v>
                </c:pt>
                <c:pt idx="36">
                  <c:v>0.71948157010942804</c:v>
                </c:pt>
                <c:pt idx="37">
                  <c:v>0.7892310574042074</c:v>
                </c:pt>
                <c:pt idx="38">
                  <c:v>0.86305051762095253</c:v>
                </c:pt>
                <c:pt idx="39">
                  <c:v>0.94190279005618149</c:v>
                </c:pt>
                <c:pt idx="40">
                  <c:v>1.0270962785914435</c:v>
                </c:pt>
                <c:pt idx="41">
                  <c:v>1.2248265762402566</c:v>
                </c:pt>
                <c:pt idx="42">
                  <c:v>1.3445416773374741</c:v>
                </c:pt>
                <c:pt idx="43">
                  <c:v>1.4874120814744531</c:v>
                </c:pt>
                <c:pt idx="44">
                  <c:v>1.6693970028886091</c:v>
                </c:pt>
                <c:pt idx="45">
                  <c:v>1.9335258929647232</c:v>
                </c:pt>
                <c:pt idx="46">
                  <c:v>2.5331528207429308</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c:v>
                </c:pt>
                <c:pt idx="2009">
                  <c:v>0</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0</c:v>
                </c:pt>
                <c:pt idx="2103">
                  <c:v>0</c:v>
                </c:pt>
                <c:pt idx="2104">
                  <c:v>0</c:v>
                </c:pt>
                <c:pt idx="2105">
                  <c:v>0</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pt idx="2191">
                  <c:v>0</c:v>
                </c:pt>
                <c:pt idx="2192">
                  <c:v>0</c:v>
                </c:pt>
                <c:pt idx="2193">
                  <c:v>0</c:v>
                </c:pt>
                <c:pt idx="2194">
                  <c:v>0</c:v>
                </c:pt>
                <c:pt idx="2195">
                  <c:v>0</c:v>
                </c:pt>
                <c:pt idx="2196">
                  <c:v>0</c:v>
                </c:pt>
                <c:pt idx="2197">
                  <c:v>0</c:v>
                </c:pt>
                <c:pt idx="2198">
                  <c:v>0</c:v>
                </c:pt>
                <c:pt idx="2199">
                  <c:v>0</c:v>
                </c:pt>
                <c:pt idx="2200">
                  <c:v>0</c:v>
                </c:pt>
                <c:pt idx="2201">
                  <c:v>0</c:v>
                </c:pt>
                <c:pt idx="2202">
                  <c:v>0</c:v>
                </c:pt>
                <c:pt idx="2203">
                  <c:v>0</c:v>
                </c:pt>
                <c:pt idx="2204">
                  <c:v>0</c:v>
                </c:pt>
                <c:pt idx="2205">
                  <c:v>0</c:v>
                </c:pt>
                <c:pt idx="2206">
                  <c:v>0</c:v>
                </c:pt>
                <c:pt idx="2207">
                  <c:v>0</c:v>
                </c:pt>
                <c:pt idx="2208">
                  <c:v>0</c:v>
                </c:pt>
                <c:pt idx="2209">
                  <c:v>0</c:v>
                </c:pt>
                <c:pt idx="2210">
                  <c:v>0</c:v>
                </c:pt>
                <c:pt idx="2211">
                  <c:v>0</c:v>
                </c:pt>
                <c:pt idx="2212">
                  <c:v>0</c:v>
                </c:pt>
                <c:pt idx="2213">
                  <c:v>0</c:v>
                </c:pt>
                <c:pt idx="2214">
                  <c:v>0</c:v>
                </c:pt>
                <c:pt idx="2215">
                  <c:v>0</c:v>
                </c:pt>
                <c:pt idx="2216">
                  <c:v>0</c:v>
                </c:pt>
                <c:pt idx="2217">
                  <c:v>0</c:v>
                </c:pt>
                <c:pt idx="2218">
                  <c:v>0</c:v>
                </c:pt>
                <c:pt idx="2219">
                  <c:v>0</c:v>
                </c:pt>
                <c:pt idx="2220">
                  <c:v>0</c:v>
                </c:pt>
                <c:pt idx="2221">
                  <c:v>0</c:v>
                </c:pt>
                <c:pt idx="2222">
                  <c:v>0</c:v>
                </c:pt>
                <c:pt idx="2223">
                  <c:v>0</c:v>
                </c:pt>
                <c:pt idx="2224">
                  <c:v>0</c:v>
                </c:pt>
                <c:pt idx="2225">
                  <c:v>0</c:v>
                </c:pt>
                <c:pt idx="2226">
                  <c:v>0</c:v>
                </c:pt>
                <c:pt idx="2227">
                  <c:v>0</c:v>
                </c:pt>
                <c:pt idx="2228">
                  <c:v>0</c:v>
                </c:pt>
                <c:pt idx="2229">
                  <c:v>0</c:v>
                </c:pt>
                <c:pt idx="2230">
                  <c:v>0</c:v>
                </c:pt>
                <c:pt idx="2231">
                  <c:v>0</c:v>
                </c:pt>
                <c:pt idx="2232">
                  <c:v>0</c:v>
                </c:pt>
                <c:pt idx="2233">
                  <c:v>0</c:v>
                </c:pt>
                <c:pt idx="2234">
                  <c:v>0</c:v>
                </c:pt>
                <c:pt idx="2235">
                  <c:v>0</c:v>
                </c:pt>
                <c:pt idx="2236">
                  <c:v>0</c:v>
                </c:pt>
                <c:pt idx="2237">
                  <c:v>0</c:v>
                </c:pt>
                <c:pt idx="2238">
                  <c:v>0</c:v>
                </c:pt>
                <c:pt idx="2239">
                  <c:v>0</c:v>
                </c:pt>
                <c:pt idx="2240">
                  <c:v>0</c:v>
                </c:pt>
                <c:pt idx="2241">
                  <c:v>0</c:v>
                </c:pt>
                <c:pt idx="2242">
                  <c:v>0</c:v>
                </c:pt>
                <c:pt idx="2243">
                  <c:v>0</c:v>
                </c:pt>
                <c:pt idx="2244">
                  <c:v>0</c:v>
                </c:pt>
                <c:pt idx="2245">
                  <c:v>0</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c:v>
                </c:pt>
                <c:pt idx="2338">
                  <c:v>0</c:v>
                </c:pt>
                <c:pt idx="2339">
                  <c:v>0</c:v>
                </c:pt>
                <c:pt idx="2340">
                  <c:v>0</c:v>
                </c:pt>
                <c:pt idx="2341">
                  <c:v>0</c:v>
                </c:pt>
                <c:pt idx="2342">
                  <c:v>0</c:v>
                </c:pt>
                <c:pt idx="2343">
                  <c:v>0</c:v>
                </c:pt>
                <c:pt idx="2344">
                  <c:v>0</c:v>
                </c:pt>
                <c:pt idx="2345">
                  <c:v>0</c:v>
                </c:pt>
                <c:pt idx="2346">
                  <c:v>0</c:v>
                </c:pt>
                <c:pt idx="2347">
                  <c:v>0</c:v>
                </c:pt>
                <c:pt idx="2348">
                  <c:v>0</c:v>
                </c:pt>
                <c:pt idx="2349">
                  <c:v>0</c:v>
                </c:pt>
                <c:pt idx="2350">
                  <c:v>0</c:v>
                </c:pt>
                <c:pt idx="2351">
                  <c:v>0</c:v>
                </c:pt>
                <c:pt idx="2352">
                  <c:v>0</c:v>
                </c:pt>
                <c:pt idx="2353">
                  <c:v>0</c:v>
                </c:pt>
                <c:pt idx="2354">
                  <c:v>0</c:v>
                </c:pt>
                <c:pt idx="2355">
                  <c:v>0</c:v>
                </c:pt>
                <c:pt idx="2356">
                  <c:v>0</c:v>
                </c:pt>
                <c:pt idx="2357">
                  <c:v>0</c:v>
                </c:pt>
                <c:pt idx="2358">
                  <c:v>0</c:v>
                </c:pt>
                <c:pt idx="2359">
                  <c:v>0</c:v>
                </c:pt>
                <c:pt idx="2360">
                  <c:v>0</c:v>
                </c:pt>
                <c:pt idx="2361">
                  <c:v>0</c:v>
                </c:pt>
                <c:pt idx="2362">
                  <c:v>0</c:v>
                </c:pt>
                <c:pt idx="2363">
                  <c:v>0</c:v>
                </c:pt>
                <c:pt idx="2364">
                  <c:v>0</c:v>
                </c:pt>
                <c:pt idx="2365">
                  <c:v>0</c:v>
                </c:pt>
                <c:pt idx="2366">
                  <c:v>0</c:v>
                </c:pt>
                <c:pt idx="2367">
                  <c:v>0</c:v>
                </c:pt>
                <c:pt idx="2368">
                  <c:v>0</c:v>
                </c:pt>
                <c:pt idx="2369">
                  <c:v>0</c:v>
                </c:pt>
                <c:pt idx="2370">
                  <c:v>0</c:v>
                </c:pt>
                <c:pt idx="2371">
                  <c:v>0</c:v>
                </c:pt>
                <c:pt idx="2372">
                  <c:v>0</c:v>
                </c:pt>
                <c:pt idx="2373">
                  <c:v>0</c:v>
                </c:pt>
                <c:pt idx="2374">
                  <c:v>0</c:v>
                </c:pt>
                <c:pt idx="2375">
                  <c:v>0</c:v>
                </c:pt>
                <c:pt idx="2376">
                  <c:v>0</c:v>
                </c:pt>
                <c:pt idx="2377">
                  <c:v>0</c:v>
                </c:pt>
                <c:pt idx="2378">
                  <c:v>0</c:v>
                </c:pt>
                <c:pt idx="2379">
                  <c:v>0</c:v>
                </c:pt>
                <c:pt idx="2380">
                  <c:v>0</c:v>
                </c:pt>
                <c:pt idx="2381">
                  <c:v>0</c:v>
                </c:pt>
                <c:pt idx="2382">
                  <c:v>0</c:v>
                </c:pt>
                <c:pt idx="2383">
                  <c:v>0</c:v>
                </c:pt>
                <c:pt idx="2384">
                  <c:v>0</c:v>
                </c:pt>
                <c:pt idx="2385">
                  <c:v>0</c:v>
                </c:pt>
                <c:pt idx="2386">
                  <c:v>0</c:v>
                </c:pt>
                <c:pt idx="2387">
                  <c:v>0</c:v>
                </c:pt>
                <c:pt idx="2388">
                  <c:v>0</c:v>
                </c:pt>
                <c:pt idx="2389">
                  <c:v>0</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0</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0</c:v>
                </c:pt>
                <c:pt idx="2443">
                  <c:v>0</c:v>
                </c:pt>
                <c:pt idx="2444">
                  <c:v>0</c:v>
                </c:pt>
                <c:pt idx="2445">
                  <c:v>0</c:v>
                </c:pt>
                <c:pt idx="2446">
                  <c:v>0</c:v>
                </c:pt>
                <c:pt idx="2447">
                  <c:v>0</c:v>
                </c:pt>
                <c:pt idx="2448">
                  <c:v>0</c:v>
                </c:pt>
                <c:pt idx="2449">
                  <c:v>0</c:v>
                </c:pt>
                <c:pt idx="2450">
                  <c:v>0</c:v>
                </c:pt>
                <c:pt idx="2451">
                  <c:v>0</c:v>
                </c:pt>
                <c:pt idx="2452">
                  <c:v>0</c:v>
                </c:pt>
                <c:pt idx="2453">
                  <c:v>0</c:v>
                </c:pt>
                <c:pt idx="2454">
                  <c:v>0</c:v>
                </c:pt>
                <c:pt idx="2455">
                  <c:v>0</c:v>
                </c:pt>
                <c:pt idx="2456">
                  <c:v>0</c:v>
                </c:pt>
                <c:pt idx="2457">
                  <c:v>0</c:v>
                </c:pt>
                <c:pt idx="2458">
                  <c:v>0</c:v>
                </c:pt>
                <c:pt idx="2459">
                  <c:v>0</c:v>
                </c:pt>
                <c:pt idx="2460">
                  <c:v>0</c:v>
                </c:pt>
                <c:pt idx="2461">
                  <c:v>0</c:v>
                </c:pt>
                <c:pt idx="2462">
                  <c:v>0</c:v>
                </c:pt>
                <c:pt idx="2463">
                  <c:v>0</c:v>
                </c:pt>
                <c:pt idx="2464">
                  <c:v>0</c:v>
                </c:pt>
                <c:pt idx="2465">
                  <c:v>0</c:v>
                </c:pt>
                <c:pt idx="2466">
                  <c:v>0</c:v>
                </c:pt>
                <c:pt idx="2467">
                  <c:v>0</c:v>
                </c:pt>
                <c:pt idx="2468">
                  <c:v>0</c:v>
                </c:pt>
                <c:pt idx="2469">
                  <c:v>0</c:v>
                </c:pt>
                <c:pt idx="2470">
                  <c:v>0</c:v>
                </c:pt>
                <c:pt idx="2471">
                  <c:v>0</c:v>
                </c:pt>
                <c:pt idx="2472">
                  <c:v>0</c:v>
                </c:pt>
                <c:pt idx="2473">
                  <c:v>0</c:v>
                </c:pt>
                <c:pt idx="2474">
                  <c:v>0</c:v>
                </c:pt>
                <c:pt idx="2475">
                  <c:v>0</c:v>
                </c:pt>
                <c:pt idx="2476">
                  <c:v>0</c:v>
                </c:pt>
                <c:pt idx="2477">
                  <c:v>0</c:v>
                </c:pt>
                <c:pt idx="2478">
                  <c:v>0</c:v>
                </c:pt>
                <c:pt idx="2479">
                  <c:v>0</c:v>
                </c:pt>
                <c:pt idx="2480">
                  <c:v>0</c:v>
                </c:pt>
                <c:pt idx="2481">
                  <c:v>0</c:v>
                </c:pt>
                <c:pt idx="2482">
                  <c:v>0</c:v>
                </c:pt>
                <c:pt idx="2483">
                  <c:v>0</c:v>
                </c:pt>
                <c:pt idx="2484">
                  <c:v>0</c:v>
                </c:pt>
                <c:pt idx="2485">
                  <c:v>0</c:v>
                </c:pt>
                <c:pt idx="2486">
                  <c:v>0</c:v>
                </c:pt>
                <c:pt idx="2487">
                  <c:v>0</c:v>
                </c:pt>
                <c:pt idx="2488">
                  <c:v>0</c:v>
                </c:pt>
                <c:pt idx="2489">
                  <c:v>0</c:v>
                </c:pt>
                <c:pt idx="2490">
                  <c:v>0</c:v>
                </c:pt>
                <c:pt idx="2491">
                  <c:v>0</c:v>
                </c:pt>
                <c:pt idx="2492">
                  <c:v>0</c:v>
                </c:pt>
                <c:pt idx="2493">
                  <c:v>0</c:v>
                </c:pt>
                <c:pt idx="2494">
                  <c:v>0</c:v>
                </c:pt>
                <c:pt idx="2495">
                  <c:v>0</c:v>
                </c:pt>
                <c:pt idx="2496">
                  <c:v>0</c:v>
                </c:pt>
                <c:pt idx="2497">
                  <c:v>0</c:v>
                </c:pt>
                <c:pt idx="2498">
                  <c:v>0</c:v>
                </c:pt>
                <c:pt idx="2499">
                  <c:v>0</c:v>
                </c:pt>
                <c:pt idx="2500">
                  <c:v>0</c:v>
                </c:pt>
                <c:pt idx="2501">
                  <c:v>0</c:v>
                </c:pt>
                <c:pt idx="2502">
                  <c:v>0</c:v>
                </c:pt>
                <c:pt idx="2503">
                  <c:v>0</c:v>
                </c:pt>
                <c:pt idx="2504">
                  <c:v>0</c:v>
                </c:pt>
                <c:pt idx="2505">
                  <c:v>0</c:v>
                </c:pt>
                <c:pt idx="2506">
                  <c:v>0</c:v>
                </c:pt>
                <c:pt idx="2507">
                  <c:v>0</c:v>
                </c:pt>
                <c:pt idx="2508">
                  <c:v>0</c:v>
                </c:pt>
                <c:pt idx="2509">
                  <c:v>0</c:v>
                </c:pt>
                <c:pt idx="2510">
                  <c:v>0</c:v>
                </c:pt>
                <c:pt idx="2511">
                  <c:v>0</c:v>
                </c:pt>
                <c:pt idx="2512">
                  <c:v>0</c:v>
                </c:pt>
                <c:pt idx="2513">
                  <c:v>0</c:v>
                </c:pt>
                <c:pt idx="2514">
                  <c:v>0</c:v>
                </c:pt>
                <c:pt idx="2515">
                  <c:v>0</c:v>
                </c:pt>
                <c:pt idx="2516">
                  <c:v>0</c:v>
                </c:pt>
                <c:pt idx="2517">
                  <c:v>0</c:v>
                </c:pt>
                <c:pt idx="2518">
                  <c:v>0</c:v>
                </c:pt>
                <c:pt idx="2519">
                  <c:v>0</c:v>
                </c:pt>
                <c:pt idx="2520">
                  <c:v>0</c:v>
                </c:pt>
                <c:pt idx="2521">
                  <c:v>0</c:v>
                </c:pt>
                <c:pt idx="2522">
                  <c:v>0</c:v>
                </c:pt>
                <c:pt idx="2523">
                  <c:v>0</c:v>
                </c:pt>
                <c:pt idx="2524">
                  <c:v>0</c:v>
                </c:pt>
                <c:pt idx="2525">
                  <c:v>0</c:v>
                </c:pt>
                <c:pt idx="2526">
                  <c:v>0</c:v>
                </c:pt>
                <c:pt idx="2527">
                  <c:v>0</c:v>
                </c:pt>
                <c:pt idx="2528">
                  <c:v>0</c:v>
                </c:pt>
                <c:pt idx="2529">
                  <c:v>0</c:v>
                </c:pt>
                <c:pt idx="2530">
                  <c:v>0</c:v>
                </c:pt>
                <c:pt idx="2531">
                  <c:v>0</c:v>
                </c:pt>
                <c:pt idx="2532">
                  <c:v>0</c:v>
                </c:pt>
                <c:pt idx="2533">
                  <c:v>0</c:v>
                </c:pt>
                <c:pt idx="2534">
                  <c:v>0</c:v>
                </c:pt>
                <c:pt idx="2535">
                  <c:v>0</c:v>
                </c:pt>
                <c:pt idx="2536">
                  <c:v>0</c:v>
                </c:pt>
                <c:pt idx="2537">
                  <c:v>0</c:v>
                </c:pt>
                <c:pt idx="2538">
                  <c:v>0</c:v>
                </c:pt>
                <c:pt idx="2539">
                  <c:v>0</c:v>
                </c:pt>
                <c:pt idx="2540">
                  <c:v>0</c:v>
                </c:pt>
                <c:pt idx="2541">
                  <c:v>0</c:v>
                </c:pt>
                <c:pt idx="2542">
                  <c:v>0</c:v>
                </c:pt>
                <c:pt idx="2543">
                  <c:v>0</c:v>
                </c:pt>
                <c:pt idx="2544">
                  <c:v>0</c:v>
                </c:pt>
                <c:pt idx="2545">
                  <c:v>0</c:v>
                </c:pt>
                <c:pt idx="2546">
                  <c:v>0</c:v>
                </c:pt>
                <c:pt idx="2547">
                  <c:v>0</c:v>
                </c:pt>
                <c:pt idx="2548">
                  <c:v>0</c:v>
                </c:pt>
                <c:pt idx="2549">
                  <c:v>0</c:v>
                </c:pt>
                <c:pt idx="2550">
                  <c:v>0</c:v>
                </c:pt>
                <c:pt idx="2551">
                  <c:v>0</c:v>
                </c:pt>
                <c:pt idx="2552">
                  <c:v>0</c:v>
                </c:pt>
                <c:pt idx="2553">
                  <c:v>0</c:v>
                </c:pt>
                <c:pt idx="2554">
                  <c:v>0</c:v>
                </c:pt>
                <c:pt idx="2555">
                  <c:v>0</c:v>
                </c:pt>
                <c:pt idx="2556">
                  <c:v>0</c:v>
                </c:pt>
                <c:pt idx="2557">
                  <c:v>0</c:v>
                </c:pt>
                <c:pt idx="2558">
                  <c:v>0</c:v>
                </c:pt>
                <c:pt idx="2559">
                  <c:v>0</c:v>
                </c:pt>
                <c:pt idx="2560">
                  <c:v>0</c:v>
                </c:pt>
                <c:pt idx="2561">
                  <c:v>0</c:v>
                </c:pt>
                <c:pt idx="2562">
                  <c:v>0</c:v>
                </c:pt>
                <c:pt idx="2563">
                  <c:v>0</c:v>
                </c:pt>
                <c:pt idx="2564">
                  <c:v>0</c:v>
                </c:pt>
                <c:pt idx="2565">
                  <c:v>0</c:v>
                </c:pt>
                <c:pt idx="2566">
                  <c:v>0</c:v>
                </c:pt>
                <c:pt idx="2567">
                  <c:v>0</c:v>
                </c:pt>
                <c:pt idx="2568">
                  <c:v>0</c:v>
                </c:pt>
                <c:pt idx="2569">
                  <c:v>0</c:v>
                </c:pt>
                <c:pt idx="2570">
                  <c:v>0</c:v>
                </c:pt>
                <c:pt idx="2571">
                  <c:v>0</c:v>
                </c:pt>
                <c:pt idx="2572">
                  <c:v>0</c:v>
                </c:pt>
                <c:pt idx="2573">
                  <c:v>0</c:v>
                </c:pt>
                <c:pt idx="2574">
                  <c:v>0</c:v>
                </c:pt>
                <c:pt idx="2575">
                  <c:v>0</c:v>
                </c:pt>
                <c:pt idx="2576">
                  <c:v>0</c:v>
                </c:pt>
                <c:pt idx="2577">
                  <c:v>0</c:v>
                </c:pt>
                <c:pt idx="2578">
                  <c:v>0</c:v>
                </c:pt>
                <c:pt idx="2579">
                  <c:v>0</c:v>
                </c:pt>
                <c:pt idx="2580">
                  <c:v>0</c:v>
                </c:pt>
                <c:pt idx="2581">
                  <c:v>0</c:v>
                </c:pt>
                <c:pt idx="2582">
                  <c:v>0</c:v>
                </c:pt>
                <c:pt idx="2583">
                  <c:v>0</c:v>
                </c:pt>
                <c:pt idx="2584">
                  <c:v>0</c:v>
                </c:pt>
                <c:pt idx="2585">
                  <c:v>0</c:v>
                </c:pt>
                <c:pt idx="2586">
                  <c:v>0</c:v>
                </c:pt>
                <c:pt idx="2587">
                  <c:v>0</c:v>
                </c:pt>
                <c:pt idx="2588">
                  <c:v>0</c:v>
                </c:pt>
                <c:pt idx="2589">
                  <c:v>0</c:v>
                </c:pt>
                <c:pt idx="2590">
                  <c:v>0</c:v>
                </c:pt>
                <c:pt idx="2591">
                  <c:v>0</c:v>
                </c:pt>
                <c:pt idx="2592">
                  <c:v>0</c:v>
                </c:pt>
                <c:pt idx="2593">
                  <c:v>0</c:v>
                </c:pt>
                <c:pt idx="2594">
                  <c:v>0</c:v>
                </c:pt>
                <c:pt idx="2595">
                  <c:v>0</c:v>
                </c:pt>
                <c:pt idx="2596">
                  <c:v>0</c:v>
                </c:pt>
                <c:pt idx="2597">
                  <c:v>0</c:v>
                </c:pt>
                <c:pt idx="2598">
                  <c:v>0</c:v>
                </c:pt>
                <c:pt idx="2599">
                  <c:v>0</c:v>
                </c:pt>
                <c:pt idx="2600">
                  <c:v>0</c:v>
                </c:pt>
                <c:pt idx="2601">
                  <c:v>0</c:v>
                </c:pt>
                <c:pt idx="2602">
                  <c:v>0</c:v>
                </c:pt>
                <c:pt idx="2603">
                  <c:v>0</c:v>
                </c:pt>
                <c:pt idx="2604">
                  <c:v>0</c:v>
                </c:pt>
                <c:pt idx="2605">
                  <c:v>0</c:v>
                </c:pt>
                <c:pt idx="2606">
                  <c:v>0</c:v>
                </c:pt>
                <c:pt idx="2607">
                  <c:v>0</c:v>
                </c:pt>
                <c:pt idx="2608">
                  <c:v>0</c:v>
                </c:pt>
                <c:pt idx="2609">
                  <c:v>0</c:v>
                </c:pt>
                <c:pt idx="2610">
                  <c:v>0</c:v>
                </c:pt>
                <c:pt idx="2611">
                  <c:v>0</c:v>
                </c:pt>
                <c:pt idx="2612">
                  <c:v>0</c:v>
                </c:pt>
                <c:pt idx="2613">
                  <c:v>0</c:v>
                </c:pt>
                <c:pt idx="2614">
                  <c:v>0</c:v>
                </c:pt>
                <c:pt idx="2615">
                  <c:v>0</c:v>
                </c:pt>
                <c:pt idx="2616">
                  <c:v>0</c:v>
                </c:pt>
                <c:pt idx="2617">
                  <c:v>0</c:v>
                </c:pt>
                <c:pt idx="2618">
                  <c:v>0</c:v>
                </c:pt>
                <c:pt idx="2619">
                  <c:v>0</c:v>
                </c:pt>
                <c:pt idx="2620">
                  <c:v>0</c:v>
                </c:pt>
                <c:pt idx="2621">
                  <c:v>0</c:v>
                </c:pt>
                <c:pt idx="2622">
                  <c:v>0</c:v>
                </c:pt>
                <c:pt idx="2623">
                  <c:v>0</c:v>
                </c:pt>
                <c:pt idx="2624">
                  <c:v>0</c:v>
                </c:pt>
                <c:pt idx="2625">
                  <c:v>0</c:v>
                </c:pt>
                <c:pt idx="2626">
                  <c:v>0</c:v>
                </c:pt>
                <c:pt idx="2627">
                  <c:v>0</c:v>
                </c:pt>
                <c:pt idx="2628">
                  <c:v>0</c:v>
                </c:pt>
                <c:pt idx="2629">
                  <c:v>0</c:v>
                </c:pt>
                <c:pt idx="2630">
                  <c:v>0</c:v>
                </c:pt>
                <c:pt idx="2631">
                  <c:v>0</c:v>
                </c:pt>
                <c:pt idx="2632">
                  <c:v>0</c:v>
                </c:pt>
                <c:pt idx="2633">
                  <c:v>0</c:v>
                </c:pt>
                <c:pt idx="2634">
                  <c:v>0</c:v>
                </c:pt>
                <c:pt idx="2635">
                  <c:v>0</c:v>
                </c:pt>
                <c:pt idx="2636">
                  <c:v>0</c:v>
                </c:pt>
                <c:pt idx="2637">
                  <c:v>0</c:v>
                </c:pt>
                <c:pt idx="2638">
                  <c:v>0</c:v>
                </c:pt>
                <c:pt idx="2639">
                  <c:v>0</c:v>
                </c:pt>
                <c:pt idx="2640">
                  <c:v>0</c:v>
                </c:pt>
                <c:pt idx="2641">
                  <c:v>0</c:v>
                </c:pt>
                <c:pt idx="2642">
                  <c:v>0</c:v>
                </c:pt>
                <c:pt idx="2643">
                  <c:v>0</c:v>
                </c:pt>
                <c:pt idx="2644">
                  <c:v>0</c:v>
                </c:pt>
                <c:pt idx="2645">
                  <c:v>0</c:v>
                </c:pt>
                <c:pt idx="2646">
                  <c:v>0</c:v>
                </c:pt>
                <c:pt idx="2647">
                  <c:v>0</c:v>
                </c:pt>
                <c:pt idx="2648">
                  <c:v>0</c:v>
                </c:pt>
                <c:pt idx="2649">
                  <c:v>0</c:v>
                </c:pt>
                <c:pt idx="2650">
                  <c:v>0</c:v>
                </c:pt>
                <c:pt idx="2651">
                  <c:v>0</c:v>
                </c:pt>
                <c:pt idx="2652">
                  <c:v>0</c:v>
                </c:pt>
                <c:pt idx="2653">
                  <c:v>0</c:v>
                </c:pt>
                <c:pt idx="2654">
                  <c:v>0</c:v>
                </c:pt>
                <c:pt idx="2655">
                  <c:v>0</c:v>
                </c:pt>
                <c:pt idx="2656">
                  <c:v>0</c:v>
                </c:pt>
                <c:pt idx="2657">
                  <c:v>0</c:v>
                </c:pt>
                <c:pt idx="2658">
                  <c:v>0</c:v>
                </c:pt>
                <c:pt idx="2659">
                  <c:v>0</c:v>
                </c:pt>
                <c:pt idx="2660">
                  <c:v>0</c:v>
                </c:pt>
                <c:pt idx="2661">
                  <c:v>0</c:v>
                </c:pt>
                <c:pt idx="2662">
                  <c:v>0</c:v>
                </c:pt>
                <c:pt idx="2663">
                  <c:v>0</c:v>
                </c:pt>
                <c:pt idx="2664">
                  <c:v>0</c:v>
                </c:pt>
                <c:pt idx="2665">
                  <c:v>0</c:v>
                </c:pt>
                <c:pt idx="2666">
                  <c:v>0</c:v>
                </c:pt>
                <c:pt idx="2667">
                  <c:v>0</c:v>
                </c:pt>
                <c:pt idx="2668">
                  <c:v>0</c:v>
                </c:pt>
                <c:pt idx="2669">
                  <c:v>0</c:v>
                </c:pt>
                <c:pt idx="2670">
                  <c:v>0</c:v>
                </c:pt>
                <c:pt idx="2671">
                  <c:v>0</c:v>
                </c:pt>
                <c:pt idx="2672">
                  <c:v>0</c:v>
                </c:pt>
                <c:pt idx="2673">
                  <c:v>0</c:v>
                </c:pt>
                <c:pt idx="2674">
                  <c:v>0</c:v>
                </c:pt>
                <c:pt idx="2675">
                  <c:v>0</c:v>
                </c:pt>
                <c:pt idx="2676">
                  <c:v>0</c:v>
                </c:pt>
                <c:pt idx="2677">
                  <c:v>0</c:v>
                </c:pt>
                <c:pt idx="2678">
                  <c:v>0</c:v>
                </c:pt>
                <c:pt idx="2679">
                  <c:v>0</c:v>
                </c:pt>
                <c:pt idx="2680">
                  <c:v>0</c:v>
                </c:pt>
                <c:pt idx="2681">
                  <c:v>0</c:v>
                </c:pt>
                <c:pt idx="2682">
                  <c:v>0</c:v>
                </c:pt>
                <c:pt idx="2683">
                  <c:v>0</c:v>
                </c:pt>
                <c:pt idx="2684">
                  <c:v>0</c:v>
                </c:pt>
                <c:pt idx="2685">
                  <c:v>0</c:v>
                </c:pt>
                <c:pt idx="2686">
                  <c:v>0</c:v>
                </c:pt>
                <c:pt idx="2687">
                  <c:v>0</c:v>
                </c:pt>
                <c:pt idx="2688">
                  <c:v>0</c:v>
                </c:pt>
                <c:pt idx="2689">
                  <c:v>0</c:v>
                </c:pt>
                <c:pt idx="2690">
                  <c:v>0</c:v>
                </c:pt>
                <c:pt idx="2691">
                  <c:v>0</c:v>
                </c:pt>
                <c:pt idx="2692">
                  <c:v>0</c:v>
                </c:pt>
                <c:pt idx="2693">
                  <c:v>0</c:v>
                </c:pt>
                <c:pt idx="2694">
                  <c:v>0</c:v>
                </c:pt>
                <c:pt idx="2695">
                  <c:v>0</c:v>
                </c:pt>
                <c:pt idx="2696">
                  <c:v>0</c:v>
                </c:pt>
                <c:pt idx="2697">
                  <c:v>0</c:v>
                </c:pt>
                <c:pt idx="2698">
                  <c:v>0</c:v>
                </c:pt>
                <c:pt idx="2699">
                  <c:v>0</c:v>
                </c:pt>
                <c:pt idx="2700">
                  <c:v>0</c:v>
                </c:pt>
                <c:pt idx="2701">
                  <c:v>0</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0</c:v>
                </c:pt>
                <c:pt idx="2751">
                  <c:v>0</c:v>
                </c:pt>
                <c:pt idx="2752">
                  <c:v>0</c:v>
                </c:pt>
                <c:pt idx="2753">
                  <c:v>0</c:v>
                </c:pt>
                <c:pt idx="2754">
                  <c:v>0</c:v>
                </c:pt>
                <c:pt idx="2755">
                  <c:v>0</c:v>
                </c:pt>
                <c:pt idx="2756">
                  <c:v>0</c:v>
                </c:pt>
                <c:pt idx="2757">
                  <c:v>0</c:v>
                </c:pt>
                <c:pt idx="2758">
                  <c:v>0</c:v>
                </c:pt>
                <c:pt idx="2759">
                  <c:v>0</c:v>
                </c:pt>
                <c:pt idx="2760">
                  <c:v>0</c:v>
                </c:pt>
                <c:pt idx="2761">
                  <c:v>0</c:v>
                </c:pt>
                <c:pt idx="2762">
                  <c:v>0</c:v>
                </c:pt>
                <c:pt idx="2763">
                  <c:v>0</c:v>
                </c:pt>
                <c:pt idx="2764">
                  <c:v>0</c:v>
                </c:pt>
                <c:pt idx="2765">
                  <c:v>0</c:v>
                </c:pt>
                <c:pt idx="2766">
                  <c:v>0</c:v>
                </c:pt>
                <c:pt idx="2767">
                  <c:v>0</c:v>
                </c:pt>
                <c:pt idx="2768">
                  <c:v>0</c:v>
                </c:pt>
                <c:pt idx="2769">
                  <c:v>0</c:v>
                </c:pt>
                <c:pt idx="2770">
                  <c:v>0</c:v>
                </c:pt>
                <c:pt idx="2771">
                  <c:v>0</c:v>
                </c:pt>
                <c:pt idx="2772">
                  <c:v>0</c:v>
                </c:pt>
                <c:pt idx="2773">
                  <c:v>0</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0</c:v>
                </c:pt>
                <c:pt idx="2799">
                  <c:v>0</c:v>
                </c:pt>
                <c:pt idx="2800">
                  <c:v>0</c:v>
                </c:pt>
                <c:pt idx="2801">
                  <c:v>0</c:v>
                </c:pt>
                <c:pt idx="2802">
                  <c:v>0</c:v>
                </c:pt>
                <c:pt idx="2803">
                  <c:v>0</c:v>
                </c:pt>
                <c:pt idx="2804">
                  <c:v>0</c:v>
                </c:pt>
                <c:pt idx="2805">
                  <c:v>0</c:v>
                </c:pt>
                <c:pt idx="2806">
                  <c:v>0</c:v>
                </c:pt>
                <c:pt idx="2807">
                  <c:v>0</c:v>
                </c:pt>
                <c:pt idx="2808">
                  <c:v>0</c:v>
                </c:pt>
                <c:pt idx="2809">
                  <c:v>0</c:v>
                </c:pt>
                <c:pt idx="2810">
                  <c:v>0</c:v>
                </c:pt>
                <c:pt idx="2811">
                  <c:v>0</c:v>
                </c:pt>
                <c:pt idx="2812">
                  <c:v>0</c:v>
                </c:pt>
                <c:pt idx="2813">
                  <c:v>0</c:v>
                </c:pt>
                <c:pt idx="2814">
                  <c:v>0</c:v>
                </c:pt>
                <c:pt idx="2815">
                  <c:v>0</c:v>
                </c:pt>
                <c:pt idx="2816">
                  <c:v>0</c:v>
                </c:pt>
                <c:pt idx="2817">
                  <c:v>0</c:v>
                </c:pt>
                <c:pt idx="2818">
                  <c:v>0</c:v>
                </c:pt>
                <c:pt idx="2819">
                  <c:v>0</c:v>
                </c:pt>
                <c:pt idx="2820">
                  <c:v>0</c:v>
                </c:pt>
                <c:pt idx="2821">
                  <c:v>0</c:v>
                </c:pt>
                <c:pt idx="2822">
                  <c:v>0</c:v>
                </c:pt>
                <c:pt idx="2823">
                  <c:v>0</c:v>
                </c:pt>
                <c:pt idx="2824">
                  <c:v>0</c:v>
                </c:pt>
                <c:pt idx="2825">
                  <c:v>0</c:v>
                </c:pt>
                <c:pt idx="2826">
                  <c:v>0</c:v>
                </c:pt>
                <c:pt idx="2827">
                  <c:v>0</c:v>
                </c:pt>
                <c:pt idx="2828">
                  <c:v>0</c:v>
                </c:pt>
                <c:pt idx="2829">
                  <c:v>0</c:v>
                </c:pt>
                <c:pt idx="2830">
                  <c:v>0</c:v>
                </c:pt>
                <c:pt idx="2831">
                  <c:v>0</c:v>
                </c:pt>
                <c:pt idx="2832">
                  <c:v>0</c:v>
                </c:pt>
                <c:pt idx="2833">
                  <c:v>0</c:v>
                </c:pt>
                <c:pt idx="2834">
                  <c:v>0</c:v>
                </c:pt>
                <c:pt idx="2835">
                  <c:v>0</c:v>
                </c:pt>
                <c:pt idx="2836">
                  <c:v>0</c:v>
                </c:pt>
                <c:pt idx="2837">
                  <c:v>0</c:v>
                </c:pt>
                <c:pt idx="2838">
                  <c:v>0</c:v>
                </c:pt>
                <c:pt idx="2839">
                  <c:v>0</c:v>
                </c:pt>
                <c:pt idx="2840">
                  <c:v>0</c:v>
                </c:pt>
                <c:pt idx="2841">
                  <c:v>0</c:v>
                </c:pt>
                <c:pt idx="2842">
                  <c:v>0</c:v>
                </c:pt>
                <c:pt idx="2843">
                  <c:v>0</c:v>
                </c:pt>
                <c:pt idx="2844">
                  <c:v>0</c:v>
                </c:pt>
                <c:pt idx="2845">
                  <c:v>0</c:v>
                </c:pt>
                <c:pt idx="2846">
                  <c:v>0</c:v>
                </c:pt>
                <c:pt idx="2847">
                  <c:v>0</c:v>
                </c:pt>
                <c:pt idx="2848">
                  <c:v>0</c:v>
                </c:pt>
                <c:pt idx="2849">
                  <c:v>0</c:v>
                </c:pt>
                <c:pt idx="2850">
                  <c:v>0</c:v>
                </c:pt>
                <c:pt idx="2851">
                  <c:v>0</c:v>
                </c:pt>
                <c:pt idx="2852">
                  <c:v>0</c:v>
                </c:pt>
                <c:pt idx="2853">
                  <c:v>0</c:v>
                </c:pt>
                <c:pt idx="2854">
                  <c:v>0</c:v>
                </c:pt>
                <c:pt idx="2855">
                  <c:v>0</c:v>
                </c:pt>
                <c:pt idx="2856">
                  <c:v>0</c:v>
                </c:pt>
                <c:pt idx="2857">
                  <c:v>0</c:v>
                </c:pt>
                <c:pt idx="2858">
                  <c:v>0</c:v>
                </c:pt>
                <c:pt idx="2859">
                  <c:v>0</c:v>
                </c:pt>
                <c:pt idx="2860">
                  <c:v>0</c:v>
                </c:pt>
                <c:pt idx="2861">
                  <c:v>0</c:v>
                </c:pt>
                <c:pt idx="2862">
                  <c:v>0</c:v>
                </c:pt>
                <c:pt idx="2863">
                  <c:v>0</c:v>
                </c:pt>
                <c:pt idx="2864">
                  <c:v>0</c:v>
                </c:pt>
                <c:pt idx="2865">
                  <c:v>0</c:v>
                </c:pt>
                <c:pt idx="2866">
                  <c:v>0</c:v>
                </c:pt>
                <c:pt idx="2867">
                  <c:v>0</c:v>
                </c:pt>
                <c:pt idx="2868">
                  <c:v>0</c:v>
                </c:pt>
                <c:pt idx="2869">
                  <c:v>0</c:v>
                </c:pt>
                <c:pt idx="2870">
                  <c:v>0</c:v>
                </c:pt>
                <c:pt idx="2871">
                  <c:v>0</c:v>
                </c:pt>
                <c:pt idx="2872">
                  <c:v>0</c:v>
                </c:pt>
                <c:pt idx="2873">
                  <c:v>0</c:v>
                </c:pt>
                <c:pt idx="2874">
                  <c:v>0</c:v>
                </c:pt>
                <c:pt idx="2875">
                  <c:v>0</c:v>
                </c:pt>
                <c:pt idx="2876">
                  <c:v>0</c:v>
                </c:pt>
                <c:pt idx="2877">
                  <c:v>0</c:v>
                </c:pt>
                <c:pt idx="2878">
                  <c:v>0</c:v>
                </c:pt>
                <c:pt idx="2879">
                  <c:v>0</c:v>
                </c:pt>
                <c:pt idx="2880">
                  <c:v>0</c:v>
                </c:pt>
                <c:pt idx="2881">
                  <c:v>0</c:v>
                </c:pt>
                <c:pt idx="2882">
                  <c:v>0</c:v>
                </c:pt>
                <c:pt idx="2883">
                  <c:v>0</c:v>
                </c:pt>
                <c:pt idx="2884">
                  <c:v>0</c:v>
                </c:pt>
                <c:pt idx="2885">
                  <c:v>0</c:v>
                </c:pt>
                <c:pt idx="2886">
                  <c:v>0</c:v>
                </c:pt>
                <c:pt idx="2887">
                  <c:v>0</c:v>
                </c:pt>
                <c:pt idx="2888">
                  <c:v>0</c:v>
                </c:pt>
                <c:pt idx="2889">
                  <c:v>0</c:v>
                </c:pt>
                <c:pt idx="2890">
                  <c:v>0</c:v>
                </c:pt>
                <c:pt idx="2891">
                  <c:v>0</c:v>
                </c:pt>
                <c:pt idx="2892">
                  <c:v>0</c:v>
                </c:pt>
                <c:pt idx="2893">
                  <c:v>0</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c:v>
                </c:pt>
                <c:pt idx="2918">
                  <c:v>0</c:v>
                </c:pt>
                <c:pt idx="2919">
                  <c:v>0</c:v>
                </c:pt>
                <c:pt idx="2920">
                  <c:v>0</c:v>
                </c:pt>
                <c:pt idx="2921">
                  <c:v>0</c:v>
                </c:pt>
                <c:pt idx="2922">
                  <c:v>0</c:v>
                </c:pt>
                <c:pt idx="2923">
                  <c:v>0</c:v>
                </c:pt>
                <c:pt idx="2924">
                  <c:v>0</c:v>
                </c:pt>
                <c:pt idx="2925">
                  <c:v>0</c:v>
                </c:pt>
                <c:pt idx="2926">
                  <c:v>0</c:v>
                </c:pt>
                <c:pt idx="2927">
                  <c:v>0</c:v>
                </c:pt>
                <c:pt idx="2928">
                  <c:v>0</c:v>
                </c:pt>
                <c:pt idx="2929">
                  <c:v>0</c:v>
                </c:pt>
                <c:pt idx="2930">
                  <c:v>0</c:v>
                </c:pt>
                <c:pt idx="2931">
                  <c:v>0</c:v>
                </c:pt>
                <c:pt idx="2932">
                  <c:v>0</c:v>
                </c:pt>
                <c:pt idx="2933">
                  <c:v>0</c:v>
                </c:pt>
                <c:pt idx="2934">
                  <c:v>0</c:v>
                </c:pt>
                <c:pt idx="2935">
                  <c:v>0</c:v>
                </c:pt>
                <c:pt idx="2936">
                  <c:v>0</c:v>
                </c:pt>
                <c:pt idx="2937">
                  <c:v>0</c:v>
                </c:pt>
                <c:pt idx="2938">
                  <c:v>0</c:v>
                </c:pt>
                <c:pt idx="2939">
                  <c:v>0</c:v>
                </c:pt>
                <c:pt idx="2940">
                  <c:v>0</c:v>
                </c:pt>
                <c:pt idx="2941">
                  <c:v>0</c:v>
                </c:pt>
                <c:pt idx="2942">
                  <c:v>0</c:v>
                </c:pt>
                <c:pt idx="2943">
                  <c:v>0</c:v>
                </c:pt>
                <c:pt idx="2944">
                  <c:v>0</c:v>
                </c:pt>
                <c:pt idx="2945">
                  <c:v>0</c:v>
                </c:pt>
                <c:pt idx="2946">
                  <c:v>0</c:v>
                </c:pt>
                <c:pt idx="2947">
                  <c:v>0</c:v>
                </c:pt>
                <c:pt idx="2948">
                  <c:v>0</c:v>
                </c:pt>
                <c:pt idx="2949">
                  <c:v>0</c:v>
                </c:pt>
                <c:pt idx="2950">
                  <c:v>0</c:v>
                </c:pt>
                <c:pt idx="2951">
                  <c:v>0</c:v>
                </c:pt>
                <c:pt idx="2952">
                  <c:v>0</c:v>
                </c:pt>
                <c:pt idx="2953">
                  <c:v>0</c:v>
                </c:pt>
                <c:pt idx="2954">
                  <c:v>0</c:v>
                </c:pt>
                <c:pt idx="2955">
                  <c:v>0</c:v>
                </c:pt>
                <c:pt idx="2956">
                  <c:v>0</c:v>
                </c:pt>
                <c:pt idx="2957">
                  <c:v>0</c:v>
                </c:pt>
                <c:pt idx="2958">
                  <c:v>0</c:v>
                </c:pt>
                <c:pt idx="2959">
                  <c:v>0</c:v>
                </c:pt>
                <c:pt idx="2960">
                  <c:v>0</c:v>
                </c:pt>
                <c:pt idx="2961">
                  <c:v>0</c:v>
                </c:pt>
                <c:pt idx="2962">
                  <c:v>0</c:v>
                </c:pt>
                <c:pt idx="2963">
                  <c:v>0</c:v>
                </c:pt>
                <c:pt idx="2964">
                  <c:v>0</c:v>
                </c:pt>
                <c:pt idx="2965">
                  <c:v>0</c:v>
                </c:pt>
                <c:pt idx="2966">
                  <c:v>0</c:v>
                </c:pt>
                <c:pt idx="2967">
                  <c:v>0</c:v>
                </c:pt>
                <c:pt idx="2968">
                  <c:v>0</c:v>
                </c:pt>
                <c:pt idx="2969">
                  <c:v>0</c:v>
                </c:pt>
                <c:pt idx="2970">
                  <c:v>0</c:v>
                </c:pt>
                <c:pt idx="2971">
                  <c:v>0</c:v>
                </c:pt>
                <c:pt idx="2972">
                  <c:v>0</c:v>
                </c:pt>
                <c:pt idx="2973">
                  <c:v>0</c:v>
                </c:pt>
                <c:pt idx="2974">
                  <c:v>0</c:v>
                </c:pt>
                <c:pt idx="2975">
                  <c:v>0</c:v>
                </c:pt>
                <c:pt idx="2976">
                  <c:v>0</c:v>
                </c:pt>
                <c:pt idx="2977">
                  <c:v>0</c:v>
                </c:pt>
                <c:pt idx="2978">
                  <c:v>0</c:v>
                </c:pt>
                <c:pt idx="2979">
                  <c:v>0</c:v>
                </c:pt>
                <c:pt idx="2980">
                  <c:v>0</c:v>
                </c:pt>
                <c:pt idx="2981">
                  <c:v>0</c:v>
                </c:pt>
                <c:pt idx="2982">
                  <c:v>0</c:v>
                </c:pt>
                <c:pt idx="2983">
                  <c:v>0</c:v>
                </c:pt>
                <c:pt idx="2984">
                  <c:v>0</c:v>
                </c:pt>
                <c:pt idx="2985">
                  <c:v>0</c:v>
                </c:pt>
                <c:pt idx="2986">
                  <c:v>0</c:v>
                </c:pt>
                <c:pt idx="2987">
                  <c:v>0</c:v>
                </c:pt>
                <c:pt idx="2988">
                  <c:v>0</c:v>
                </c:pt>
                <c:pt idx="2989">
                  <c:v>0</c:v>
                </c:pt>
                <c:pt idx="2990">
                  <c:v>0</c:v>
                </c:pt>
                <c:pt idx="2991">
                  <c:v>0</c:v>
                </c:pt>
                <c:pt idx="2992">
                  <c:v>0</c:v>
                </c:pt>
                <c:pt idx="2993">
                  <c:v>0</c:v>
                </c:pt>
                <c:pt idx="2994">
                  <c:v>0</c:v>
                </c:pt>
                <c:pt idx="2995">
                  <c:v>0</c:v>
                </c:pt>
                <c:pt idx="2996">
                  <c:v>0</c:v>
                </c:pt>
                <c:pt idx="2997">
                  <c:v>0</c:v>
                </c:pt>
                <c:pt idx="2998">
                  <c:v>0</c:v>
                </c:pt>
                <c:pt idx="2999">
                  <c:v>0</c:v>
                </c:pt>
                <c:pt idx="3000">
                  <c:v>0</c:v>
                </c:pt>
                <c:pt idx="3001">
                  <c:v>0</c:v>
                </c:pt>
                <c:pt idx="3002">
                  <c:v>0</c:v>
                </c:pt>
                <c:pt idx="3003">
                  <c:v>0</c:v>
                </c:pt>
                <c:pt idx="3004">
                  <c:v>0</c:v>
                </c:pt>
                <c:pt idx="3005">
                  <c:v>0</c:v>
                </c:pt>
                <c:pt idx="3006">
                  <c:v>0</c:v>
                </c:pt>
                <c:pt idx="3007">
                  <c:v>0</c:v>
                </c:pt>
                <c:pt idx="3008">
                  <c:v>0</c:v>
                </c:pt>
                <c:pt idx="3009">
                  <c:v>0</c:v>
                </c:pt>
                <c:pt idx="3010">
                  <c:v>0</c:v>
                </c:pt>
                <c:pt idx="3011">
                  <c:v>0</c:v>
                </c:pt>
                <c:pt idx="3012">
                  <c:v>0</c:v>
                </c:pt>
                <c:pt idx="3013">
                  <c:v>0</c:v>
                </c:pt>
                <c:pt idx="3014">
                  <c:v>0</c:v>
                </c:pt>
                <c:pt idx="3015">
                  <c:v>0</c:v>
                </c:pt>
                <c:pt idx="3016">
                  <c:v>0</c:v>
                </c:pt>
                <c:pt idx="3017">
                  <c:v>0</c:v>
                </c:pt>
                <c:pt idx="3018">
                  <c:v>0</c:v>
                </c:pt>
                <c:pt idx="3019">
                  <c:v>0</c:v>
                </c:pt>
                <c:pt idx="3020">
                  <c:v>0</c:v>
                </c:pt>
                <c:pt idx="3021">
                  <c:v>0</c:v>
                </c:pt>
                <c:pt idx="3022">
                  <c:v>0</c:v>
                </c:pt>
                <c:pt idx="3023">
                  <c:v>0</c:v>
                </c:pt>
                <c:pt idx="3024">
                  <c:v>0</c:v>
                </c:pt>
                <c:pt idx="3025">
                  <c:v>0</c:v>
                </c:pt>
                <c:pt idx="3026">
                  <c:v>0</c:v>
                </c:pt>
                <c:pt idx="3027">
                  <c:v>0</c:v>
                </c:pt>
                <c:pt idx="3028">
                  <c:v>0</c:v>
                </c:pt>
                <c:pt idx="3029">
                  <c:v>0</c:v>
                </c:pt>
                <c:pt idx="3030">
                  <c:v>0</c:v>
                </c:pt>
                <c:pt idx="3031">
                  <c:v>0</c:v>
                </c:pt>
                <c:pt idx="3032">
                  <c:v>0</c:v>
                </c:pt>
                <c:pt idx="3033">
                  <c:v>0</c:v>
                </c:pt>
                <c:pt idx="3034">
                  <c:v>0</c:v>
                </c:pt>
                <c:pt idx="3035">
                  <c:v>0</c:v>
                </c:pt>
                <c:pt idx="3036">
                  <c:v>0</c:v>
                </c:pt>
                <c:pt idx="3037">
                  <c:v>0</c:v>
                </c:pt>
                <c:pt idx="3038">
                  <c:v>0</c:v>
                </c:pt>
                <c:pt idx="3039">
                  <c:v>0</c:v>
                </c:pt>
                <c:pt idx="3040">
                  <c:v>0</c:v>
                </c:pt>
                <c:pt idx="3041">
                  <c:v>0</c:v>
                </c:pt>
                <c:pt idx="3042">
                  <c:v>0</c:v>
                </c:pt>
                <c:pt idx="3043">
                  <c:v>0</c:v>
                </c:pt>
                <c:pt idx="3044">
                  <c:v>0</c:v>
                </c:pt>
                <c:pt idx="3045">
                  <c:v>0</c:v>
                </c:pt>
                <c:pt idx="3046">
                  <c:v>0</c:v>
                </c:pt>
                <c:pt idx="3047">
                  <c:v>0</c:v>
                </c:pt>
                <c:pt idx="3048">
                  <c:v>0</c:v>
                </c:pt>
                <c:pt idx="3049">
                  <c:v>0</c:v>
                </c:pt>
                <c:pt idx="3050">
                  <c:v>0</c:v>
                </c:pt>
                <c:pt idx="3051">
                  <c:v>0</c:v>
                </c:pt>
                <c:pt idx="3052">
                  <c:v>0</c:v>
                </c:pt>
                <c:pt idx="3053">
                  <c:v>0</c:v>
                </c:pt>
                <c:pt idx="3054">
                  <c:v>0</c:v>
                </c:pt>
                <c:pt idx="3055">
                  <c:v>0</c:v>
                </c:pt>
                <c:pt idx="3056">
                  <c:v>0</c:v>
                </c:pt>
                <c:pt idx="3057">
                  <c:v>0</c:v>
                </c:pt>
                <c:pt idx="3058">
                  <c:v>0</c:v>
                </c:pt>
                <c:pt idx="3059">
                  <c:v>0</c:v>
                </c:pt>
                <c:pt idx="3060">
                  <c:v>0</c:v>
                </c:pt>
                <c:pt idx="3061">
                  <c:v>0</c:v>
                </c:pt>
                <c:pt idx="3062">
                  <c:v>0</c:v>
                </c:pt>
                <c:pt idx="3063">
                  <c:v>0</c:v>
                </c:pt>
                <c:pt idx="3064">
                  <c:v>0</c:v>
                </c:pt>
                <c:pt idx="3065">
                  <c:v>0</c:v>
                </c:pt>
                <c:pt idx="3066">
                  <c:v>0</c:v>
                </c:pt>
                <c:pt idx="3067">
                  <c:v>0</c:v>
                </c:pt>
                <c:pt idx="3068">
                  <c:v>0</c:v>
                </c:pt>
                <c:pt idx="3069">
                  <c:v>0</c:v>
                </c:pt>
                <c:pt idx="3070">
                  <c:v>0</c:v>
                </c:pt>
                <c:pt idx="3071">
                  <c:v>0</c:v>
                </c:pt>
                <c:pt idx="3072">
                  <c:v>0</c:v>
                </c:pt>
                <c:pt idx="3073">
                  <c:v>0</c:v>
                </c:pt>
                <c:pt idx="3074">
                  <c:v>0</c:v>
                </c:pt>
                <c:pt idx="3075">
                  <c:v>0</c:v>
                </c:pt>
                <c:pt idx="3076">
                  <c:v>0</c:v>
                </c:pt>
                <c:pt idx="3077">
                  <c:v>0</c:v>
                </c:pt>
                <c:pt idx="3078">
                  <c:v>0</c:v>
                </c:pt>
                <c:pt idx="3079">
                  <c:v>0</c:v>
                </c:pt>
                <c:pt idx="3080">
                  <c:v>0</c:v>
                </c:pt>
                <c:pt idx="3081">
                  <c:v>0</c:v>
                </c:pt>
                <c:pt idx="3082">
                  <c:v>0</c:v>
                </c:pt>
                <c:pt idx="3083">
                  <c:v>0</c:v>
                </c:pt>
                <c:pt idx="3084">
                  <c:v>0</c:v>
                </c:pt>
                <c:pt idx="3085">
                  <c:v>0</c:v>
                </c:pt>
                <c:pt idx="3086">
                  <c:v>0</c:v>
                </c:pt>
                <c:pt idx="3087">
                  <c:v>0</c:v>
                </c:pt>
                <c:pt idx="3088">
                  <c:v>0</c:v>
                </c:pt>
                <c:pt idx="3089">
                  <c:v>0</c:v>
                </c:pt>
                <c:pt idx="3090">
                  <c:v>0</c:v>
                </c:pt>
                <c:pt idx="3091">
                  <c:v>0</c:v>
                </c:pt>
                <c:pt idx="3092">
                  <c:v>0</c:v>
                </c:pt>
                <c:pt idx="3093">
                  <c:v>0</c:v>
                </c:pt>
                <c:pt idx="3094">
                  <c:v>0</c:v>
                </c:pt>
                <c:pt idx="3095">
                  <c:v>0</c:v>
                </c:pt>
                <c:pt idx="3096">
                  <c:v>0</c:v>
                </c:pt>
                <c:pt idx="3097">
                  <c:v>0</c:v>
                </c:pt>
                <c:pt idx="3098">
                  <c:v>0</c:v>
                </c:pt>
                <c:pt idx="3099">
                  <c:v>0</c:v>
                </c:pt>
                <c:pt idx="3100">
                  <c:v>0</c:v>
                </c:pt>
                <c:pt idx="3101">
                  <c:v>0</c:v>
                </c:pt>
                <c:pt idx="3102">
                  <c:v>0</c:v>
                </c:pt>
                <c:pt idx="3103">
                  <c:v>0</c:v>
                </c:pt>
                <c:pt idx="3104">
                  <c:v>0</c:v>
                </c:pt>
                <c:pt idx="3105">
                  <c:v>0</c:v>
                </c:pt>
                <c:pt idx="3106">
                  <c:v>0</c:v>
                </c:pt>
                <c:pt idx="3107">
                  <c:v>0</c:v>
                </c:pt>
                <c:pt idx="3108">
                  <c:v>0</c:v>
                </c:pt>
                <c:pt idx="3109">
                  <c:v>0</c:v>
                </c:pt>
                <c:pt idx="3110">
                  <c:v>0</c:v>
                </c:pt>
                <c:pt idx="3111">
                  <c:v>0</c:v>
                </c:pt>
                <c:pt idx="3112">
                  <c:v>0</c:v>
                </c:pt>
                <c:pt idx="3113">
                  <c:v>0</c:v>
                </c:pt>
                <c:pt idx="3114">
                  <c:v>0</c:v>
                </c:pt>
                <c:pt idx="3115">
                  <c:v>0</c:v>
                </c:pt>
                <c:pt idx="3116">
                  <c:v>0</c:v>
                </c:pt>
                <c:pt idx="3117">
                  <c:v>0</c:v>
                </c:pt>
                <c:pt idx="3118">
                  <c:v>0</c:v>
                </c:pt>
                <c:pt idx="3119">
                  <c:v>0</c:v>
                </c:pt>
                <c:pt idx="3120">
                  <c:v>0</c:v>
                </c:pt>
                <c:pt idx="3121">
                  <c:v>0</c:v>
                </c:pt>
                <c:pt idx="3122">
                  <c:v>0</c:v>
                </c:pt>
                <c:pt idx="3123">
                  <c:v>0</c:v>
                </c:pt>
                <c:pt idx="3124">
                  <c:v>0</c:v>
                </c:pt>
                <c:pt idx="3125">
                  <c:v>0</c:v>
                </c:pt>
                <c:pt idx="3126">
                  <c:v>0</c:v>
                </c:pt>
                <c:pt idx="3127">
                  <c:v>0</c:v>
                </c:pt>
                <c:pt idx="3128">
                  <c:v>0</c:v>
                </c:pt>
                <c:pt idx="3129">
                  <c:v>0</c:v>
                </c:pt>
                <c:pt idx="3130">
                  <c:v>0</c:v>
                </c:pt>
                <c:pt idx="3131">
                  <c:v>0</c:v>
                </c:pt>
                <c:pt idx="3132">
                  <c:v>0</c:v>
                </c:pt>
                <c:pt idx="3133">
                  <c:v>0</c:v>
                </c:pt>
                <c:pt idx="3134">
                  <c:v>0</c:v>
                </c:pt>
                <c:pt idx="3135">
                  <c:v>0</c:v>
                </c:pt>
                <c:pt idx="3136">
                  <c:v>0</c:v>
                </c:pt>
                <c:pt idx="3137">
                  <c:v>0</c:v>
                </c:pt>
                <c:pt idx="3138">
                  <c:v>0</c:v>
                </c:pt>
                <c:pt idx="3139">
                  <c:v>0</c:v>
                </c:pt>
                <c:pt idx="3140">
                  <c:v>0</c:v>
                </c:pt>
                <c:pt idx="3141">
                  <c:v>0</c:v>
                </c:pt>
                <c:pt idx="3142">
                  <c:v>0</c:v>
                </c:pt>
                <c:pt idx="3143">
                  <c:v>0</c:v>
                </c:pt>
                <c:pt idx="3144">
                  <c:v>0</c:v>
                </c:pt>
                <c:pt idx="3145">
                  <c:v>0</c:v>
                </c:pt>
                <c:pt idx="3146">
                  <c:v>0</c:v>
                </c:pt>
                <c:pt idx="3147">
                  <c:v>0</c:v>
                </c:pt>
                <c:pt idx="3148">
                  <c:v>0</c:v>
                </c:pt>
                <c:pt idx="3149">
                  <c:v>0</c:v>
                </c:pt>
                <c:pt idx="3150">
                  <c:v>0</c:v>
                </c:pt>
                <c:pt idx="3151">
                  <c:v>0</c:v>
                </c:pt>
                <c:pt idx="3152">
                  <c:v>0</c:v>
                </c:pt>
                <c:pt idx="3153">
                  <c:v>0</c:v>
                </c:pt>
                <c:pt idx="3154">
                  <c:v>0</c:v>
                </c:pt>
                <c:pt idx="3155">
                  <c:v>0</c:v>
                </c:pt>
                <c:pt idx="3156">
                  <c:v>0</c:v>
                </c:pt>
                <c:pt idx="3157">
                  <c:v>0</c:v>
                </c:pt>
                <c:pt idx="3158">
                  <c:v>0</c:v>
                </c:pt>
                <c:pt idx="3159">
                  <c:v>0</c:v>
                </c:pt>
                <c:pt idx="3160">
                  <c:v>0</c:v>
                </c:pt>
                <c:pt idx="3161">
                  <c:v>0</c:v>
                </c:pt>
                <c:pt idx="3162">
                  <c:v>0</c:v>
                </c:pt>
                <c:pt idx="3163">
                  <c:v>0</c:v>
                </c:pt>
                <c:pt idx="3164">
                  <c:v>0</c:v>
                </c:pt>
                <c:pt idx="3165">
                  <c:v>0</c:v>
                </c:pt>
                <c:pt idx="3166">
                  <c:v>0</c:v>
                </c:pt>
                <c:pt idx="3167">
                  <c:v>0</c:v>
                </c:pt>
                <c:pt idx="3168">
                  <c:v>0</c:v>
                </c:pt>
                <c:pt idx="3169">
                  <c:v>0</c:v>
                </c:pt>
                <c:pt idx="3170">
                  <c:v>0</c:v>
                </c:pt>
                <c:pt idx="3171">
                  <c:v>0</c:v>
                </c:pt>
                <c:pt idx="3172">
                  <c:v>0</c:v>
                </c:pt>
                <c:pt idx="3173">
                  <c:v>0</c:v>
                </c:pt>
                <c:pt idx="3174">
                  <c:v>0</c:v>
                </c:pt>
                <c:pt idx="3175">
                  <c:v>0</c:v>
                </c:pt>
                <c:pt idx="3176">
                  <c:v>0</c:v>
                </c:pt>
                <c:pt idx="3177">
                  <c:v>0</c:v>
                </c:pt>
                <c:pt idx="3178">
                  <c:v>0</c:v>
                </c:pt>
                <c:pt idx="3179">
                  <c:v>0</c:v>
                </c:pt>
                <c:pt idx="3180">
                  <c:v>0</c:v>
                </c:pt>
                <c:pt idx="3181">
                  <c:v>0</c:v>
                </c:pt>
                <c:pt idx="3182">
                  <c:v>0</c:v>
                </c:pt>
                <c:pt idx="3183">
                  <c:v>0</c:v>
                </c:pt>
                <c:pt idx="3184">
                  <c:v>0</c:v>
                </c:pt>
                <c:pt idx="3185">
                  <c:v>0</c:v>
                </c:pt>
                <c:pt idx="3186">
                  <c:v>0</c:v>
                </c:pt>
                <c:pt idx="3187">
                  <c:v>0</c:v>
                </c:pt>
                <c:pt idx="3188">
                  <c:v>0</c:v>
                </c:pt>
                <c:pt idx="3189">
                  <c:v>0</c:v>
                </c:pt>
                <c:pt idx="3190">
                  <c:v>0</c:v>
                </c:pt>
                <c:pt idx="3191">
                  <c:v>0</c:v>
                </c:pt>
                <c:pt idx="3192">
                  <c:v>0</c:v>
                </c:pt>
                <c:pt idx="3193">
                  <c:v>0</c:v>
                </c:pt>
                <c:pt idx="3194">
                  <c:v>0</c:v>
                </c:pt>
                <c:pt idx="3195">
                  <c:v>0</c:v>
                </c:pt>
                <c:pt idx="3196">
                  <c:v>0</c:v>
                </c:pt>
                <c:pt idx="3197">
                  <c:v>0</c:v>
                </c:pt>
                <c:pt idx="3198">
                  <c:v>0</c:v>
                </c:pt>
                <c:pt idx="3199">
                  <c:v>0</c:v>
                </c:pt>
                <c:pt idx="3200">
                  <c:v>0</c:v>
                </c:pt>
                <c:pt idx="3201">
                  <c:v>0</c:v>
                </c:pt>
                <c:pt idx="3202">
                  <c:v>0</c:v>
                </c:pt>
                <c:pt idx="3203">
                  <c:v>0</c:v>
                </c:pt>
                <c:pt idx="3204">
                  <c:v>0</c:v>
                </c:pt>
                <c:pt idx="3205">
                  <c:v>0</c:v>
                </c:pt>
                <c:pt idx="3206">
                  <c:v>0</c:v>
                </c:pt>
                <c:pt idx="3207">
                  <c:v>0</c:v>
                </c:pt>
                <c:pt idx="3208">
                  <c:v>0</c:v>
                </c:pt>
                <c:pt idx="3209">
                  <c:v>0</c:v>
                </c:pt>
                <c:pt idx="3210">
                  <c:v>0</c:v>
                </c:pt>
                <c:pt idx="3211">
                  <c:v>0</c:v>
                </c:pt>
                <c:pt idx="3212">
                  <c:v>0</c:v>
                </c:pt>
                <c:pt idx="3213">
                  <c:v>0</c:v>
                </c:pt>
                <c:pt idx="3214">
                  <c:v>0</c:v>
                </c:pt>
                <c:pt idx="3215">
                  <c:v>0</c:v>
                </c:pt>
                <c:pt idx="3216">
                  <c:v>0</c:v>
                </c:pt>
                <c:pt idx="3217">
                  <c:v>0</c:v>
                </c:pt>
                <c:pt idx="3218">
                  <c:v>0</c:v>
                </c:pt>
                <c:pt idx="3219">
                  <c:v>0</c:v>
                </c:pt>
                <c:pt idx="3220">
                  <c:v>0</c:v>
                </c:pt>
                <c:pt idx="3221">
                  <c:v>0</c:v>
                </c:pt>
                <c:pt idx="3222">
                  <c:v>0</c:v>
                </c:pt>
                <c:pt idx="3223">
                  <c:v>0</c:v>
                </c:pt>
                <c:pt idx="3224">
                  <c:v>0</c:v>
                </c:pt>
                <c:pt idx="3225">
                  <c:v>0</c:v>
                </c:pt>
                <c:pt idx="3226">
                  <c:v>0</c:v>
                </c:pt>
                <c:pt idx="3227">
                  <c:v>0</c:v>
                </c:pt>
                <c:pt idx="3228">
                  <c:v>0</c:v>
                </c:pt>
                <c:pt idx="3229">
                  <c:v>0</c:v>
                </c:pt>
                <c:pt idx="3230">
                  <c:v>0</c:v>
                </c:pt>
                <c:pt idx="3231">
                  <c:v>0</c:v>
                </c:pt>
                <c:pt idx="3232">
                  <c:v>0</c:v>
                </c:pt>
                <c:pt idx="3233">
                  <c:v>0</c:v>
                </c:pt>
                <c:pt idx="3234">
                  <c:v>0</c:v>
                </c:pt>
                <c:pt idx="3235">
                  <c:v>0</c:v>
                </c:pt>
                <c:pt idx="3236">
                  <c:v>0</c:v>
                </c:pt>
                <c:pt idx="3237">
                  <c:v>0</c:v>
                </c:pt>
                <c:pt idx="3238">
                  <c:v>0</c:v>
                </c:pt>
                <c:pt idx="3239">
                  <c:v>0</c:v>
                </c:pt>
                <c:pt idx="3240">
                  <c:v>0</c:v>
                </c:pt>
                <c:pt idx="3241">
                  <c:v>0</c:v>
                </c:pt>
                <c:pt idx="3242">
                  <c:v>0</c:v>
                </c:pt>
                <c:pt idx="3243">
                  <c:v>0</c:v>
                </c:pt>
                <c:pt idx="3244">
                  <c:v>0</c:v>
                </c:pt>
                <c:pt idx="3245">
                  <c:v>0</c:v>
                </c:pt>
                <c:pt idx="3246">
                  <c:v>0</c:v>
                </c:pt>
                <c:pt idx="3247">
                  <c:v>0</c:v>
                </c:pt>
                <c:pt idx="3248">
                  <c:v>0</c:v>
                </c:pt>
                <c:pt idx="3249">
                  <c:v>0</c:v>
                </c:pt>
                <c:pt idx="3250">
                  <c:v>0</c:v>
                </c:pt>
                <c:pt idx="3251">
                  <c:v>0</c:v>
                </c:pt>
                <c:pt idx="3252">
                  <c:v>0</c:v>
                </c:pt>
                <c:pt idx="3253">
                  <c:v>0</c:v>
                </c:pt>
                <c:pt idx="3254">
                  <c:v>0</c:v>
                </c:pt>
                <c:pt idx="3255">
                  <c:v>0</c:v>
                </c:pt>
                <c:pt idx="3256">
                  <c:v>0</c:v>
                </c:pt>
                <c:pt idx="3257">
                  <c:v>0</c:v>
                </c:pt>
                <c:pt idx="3258">
                  <c:v>0</c:v>
                </c:pt>
                <c:pt idx="3259">
                  <c:v>0</c:v>
                </c:pt>
                <c:pt idx="3260">
                  <c:v>0</c:v>
                </c:pt>
                <c:pt idx="3261">
                  <c:v>0</c:v>
                </c:pt>
                <c:pt idx="3262">
                  <c:v>0</c:v>
                </c:pt>
                <c:pt idx="3263">
                  <c:v>0</c:v>
                </c:pt>
                <c:pt idx="3264">
                  <c:v>0</c:v>
                </c:pt>
                <c:pt idx="3265">
                  <c:v>0</c:v>
                </c:pt>
                <c:pt idx="3266">
                  <c:v>0</c:v>
                </c:pt>
                <c:pt idx="3267">
                  <c:v>0</c:v>
                </c:pt>
                <c:pt idx="3268">
                  <c:v>0</c:v>
                </c:pt>
                <c:pt idx="3269">
                  <c:v>0</c:v>
                </c:pt>
                <c:pt idx="3270">
                  <c:v>0</c:v>
                </c:pt>
                <c:pt idx="3271">
                  <c:v>0</c:v>
                </c:pt>
                <c:pt idx="3272">
                  <c:v>0</c:v>
                </c:pt>
                <c:pt idx="3273">
                  <c:v>0</c:v>
                </c:pt>
                <c:pt idx="3274">
                  <c:v>0</c:v>
                </c:pt>
                <c:pt idx="3275">
                  <c:v>0</c:v>
                </c:pt>
                <c:pt idx="3276">
                  <c:v>0</c:v>
                </c:pt>
                <c:pt idx="3277">
                  <c:v>0</c:v>
                </c:pt>
                <c:pt idx="3278">
                  <c:v>0</c:v>
                </c:pt>
                <c:pt idx="3279">
                  <c:v>0</c:v>
                </c:pt>
                <c:pt idx="3280">
                  <c:v>0</c:v>
                </c:pt>
                <c:pt idx="3281">
                  <c:v>0</c:v>
                </c:pt>
                <c:pt idx="3282">
                  <c:v>0</c:v>
                </c:pt>
                <c:pt idx="3283">
                  <c:v>0</c:v>
                </c:pt>
                <c:pt idx="3284">
                  <c:v>0</c:v>
                </c:pt>
                <c:pt idx="3285">
                  <c:v>0</c:v>
                </c:pt>
                <c:pt idx="3286">
                  <c:v>0</c:v>
                </c:pt>
                <c:pt idx="3287">
                  <c:v>0</c:v>
                </c:pt>
                <c:pt idx="3288">
                  <c:v>0</c:v>
                </c:pt>
                <c:pt idx="3289">
                  <c:v>0</c:v>
                </c:pt>
                <c:pt idx="3290">
                  <c:v>0</c:v>
                </c:pt>
                <c:pt idx="3291">
                  <c:v>0</c:v>
                </c:pt>
                <c:pt idx="3292">
                  <c:v>0</c:v>
                </c:pt>
                <c:pt idx="3293">
                  <c:v>0</c:v>
                </c:pt>
                <c:pt idx="3294">
                  <c:v>0</c:v>
                </c:pt>
                <c:pt idx="3295">
                  <c:v>0</c:v>
                </c:pt>
                <c:pt idx="3296">
                  <c:v>0</c:v>
                </c:pt>
                <c:pt idx="3297">
                  <c:v>0</c:v>
                </c:pt>
                <c:pt idx="3298">
                  <c:v>0</c:v>
                </c:pt>
                <c:pt idx="3299">
                  <c:v>0</c:v>
                </c:pt>
                <c:pt idx="3300">
                  <c:v>0</c:v>
                </c:pt>
                <c:pt idx="3301">
                  <c:v>0</c:v>
                </c:pt>
                <c:pt idx="3302">
                  <c:v>0</c:v>
                </c:pt>
                <c:pt idx="3303">
                  <c:v>0</c:v>
                </c:pt>
                <c:pt idx="3304">
                  <c:v>0</c:v>
                </c:pt>
                <c:pt idx="3305">
                  <c:v>0</c:v>
                </c:pt>
                <c:pt idx="3306">
                  <c:v>0</c:v>
                </c:pt>
                <c:pt idx="3307">
                  <c:v>0</c:v>
                </c:pt>
                <c:pt idx="3308">
                  <c:v>0</c:v>
                </c:pt>
                <c:pt idx="3309">
                  <c:v>0</c:v>
                </c:pt>
                <c:pt idx="3310">
                  <c:v>0</c:v>
                </c:pt>
                <c:pt idx="3311">
                  <c:v>0</c:v>
                </c:pt>
                <c:pt idx="3312">
                  <c:v>0</c:v>
                </c:pt>
                <c:pt idx="3313">
                  <c:v>0</c:v>
                </c:pt>
                <c:pt idx="3314">
                  <c:v>0</c:v>
                </c:pt>
                <c:pt idx="3315">
                  <c:v>0</c:v>
                </c:pt>
                <c:pt idx="3316">
                  <c:v>0</c:v>
                </c:pt>
                <c:pt idx="3317">
                  <c:v>0</c:v>
                </c:pt>
                <c:pt idx="3318">
                  <c:v>0</c:v>
                </c:pt>
                <c:pt idx="3319">
                  <c:v>0</c:v>
                </c:pt>
                <c:pt idx="3320">
                  <c:v>0</c:v>
                </c:pt>
                <c:pt idx="3321">
                  <c:v>0</c:v>
                </c:pt>
                <c:pt idx="3322">
                  <c:v>0</c:v>
                </c:pt>
                <c:pt idx="3323">
                  <c:v>0</c:v>
                </c:pt>
                <c:pt idx="3324">
                  <c:v>0</c:v>
                </c:pt>
                <c:pt idx="3325">
                  <c:v>0</c:v>
                </c:pt>
                <c:pt idx="3326">
                  <c:v>0</c:v>
                </c:pt>
                <c:pt idx="3327">
                  <c:v>0</c:v>
                </c:pt>
                <c:pt idx="3328">
                  <c:v>0</c:v>
                </c:pt>
                <c:pt idx="3329">
                  <c:v>0</c:v>
                </c:pt>
                <c:pt idx="3330">
                  <c:v>0</c:v>
                </c:pt>
                <c:pt idx="3331">
                  <c:v>0</c:v>
                </c:pt>
                <c:pt idx="3332">
                  <c:v>0</c:v>
                </c:pt>
                <c:pt idx="3333">
                  <c:v>0</c:v>
                </c:pt>
                <c:pt idx="3334">
                  <c:v>0</c:v>
                </c:pt>
                <c:pt idx="3335">
                  <c:v>0</c:v>
                </c:pt>
                <c:pt idx="3336">
                  <c:v>0</c:v>
                </c:pt>
                <c:pt idx="3337">
                  <c:v>0</c:v>
                </c:pt>
                <c:pt idx="3338">
                  <c:v>0</c:v>
                </c:pt>
                <c:pt idx="3339">
                  <c:v>0</c:v>
                </c:pt>
                <c:pt idx="3340">
                  <c:v>0</c:v>
                </c:pt>
                <c:pt idx="3341">
                  <c:v>0</c:v>
                </c:pt>
                <c:pt idx="3342">
                  <c:v>0</c:v>
                </c:pt>
                <c:pt idx="3343">
                  <c:v>0</c:v>
                </c:pt>
                <c:pt idx="3344">
                  <c:v>0</c:v>
                </c:pt>
                <c:pt idx="3345">
                  <c:v>0</c:v>
                </c:pt>
                <c:pt idx="3346">
                  <c:v>0</c:v>
                </c:pt>
                <c:pt idx="3347">
                  <c:v>0</c:v>
                </c:pt>
                <c:pt idx="3348">
                  <c:v>0</c:v>
                </c:pt>
                <c:pt idx="3349">
                  <c:v>0</c:v>
                </c:pt>
                <c:pt idx="3350">
                  <c:v>0</c:v>
                </c:pt>
                <c:pt idx="3351">
                  <c:v>0</c:v>
                </c:pt>
                <c:pt idx="3352">
                  <c:v>0</c:v>
                </c:pt>
                <c:pt idx="3353">
                  <c:v>0</c:v>
                </c:pt>
                <c:pt idx="3354">
                  <c:v>0</c:v>
                </c:pt>
                <c:pt idx="3355">
                  <c:v>0</c:v>
                </c:pt>
                <c:pt idx="3356">
                  <c:v>0</c:v>
                </c:pt>
                <c:pt idx="3357">
                  <c:v>0</c:v>
                </c:pt>
                <c:pt idx="3358">
                  <c:v>0</c:v>
                </c:pt>
                <c:pt idx="3359">
                  <c:v>0</c:v>
                </c:pt>
                <c:pt idx="3360">
                  <c:v>0</c:v>
                </c:pt>
                <c:pt idx="3361">
                  <c:v>0</c:v>
                </c:pt>
                <c:pt idx="3362">
                  <c:v>0</c:v>
                </c:pt>
                <c:pt idx="3363">
                  <c:v>0</c:v>
                </c:pt>
                <c:pt idx="3364">
                  <c:v>0</c:v>
                </c:pt>
                <c:pt idx="3365">
                  <c:v>0</c:v>
                </c:pt>
                <c:pt idx="3366">
                  <c:v>0</c:v>
                </c:pt>
                <c:pt idx="3367">
                  <c:v>0</c:v>
                </c:pt>
                <c:pt idx="3368">
                  <c:v>0</c:v>
                </c:pt>
                <c:pt idx="3369">
                  <c:v>0</c:v>
                </c:pt>
                <c:pt idx="3370">
                  <c:v>0</c:v>
                </c:pt>
                <c:pt idx="3371">
                  <c:v>0</c:v>
                </c:pt>
                <c:pt idx="3372">
                  <c:v>0</c:v>
                </c:pt>
                <c:pt idx="3373">
                  <c:v>0</c:v>
                </c:pt>
                <c:pt idx="3374">
                  <c:v>0</c:v>
                </c:pt>
                <c:pt idx="3375">
                  <c:v>0</c:v>
                </c:pt>
                <c:pt idx="3376">
                  <c:v>0</c:v>
                </c:pt>
                <c:pt idx="3377">
                  <c:v>0</c:v>
                </c:pt>
                <c:pt idx="3378">
                  <c:v>0</c:v>
                </c:pt>
                <c:pt idx="3379">
                  <c:v>0</c:v>
                </c:pt>
                <c:pt idx="3380">
                  <c:v>0</c:v>
                </c:pt>
                <c:pt idx="3381">
                  <c:v>0</c:v>
                </c:pt>
                <c:pt idx="3382">
                  <c:v>0</c:v>
                </c:pt>
                <c:pt idx="3383">
                  <c:v>0</c:v>
                </c:pt>
                <c:pt idx="3384">
                  <c:v>0</c:v>
                </c:pt>
                <c:pt idx="3385">
                  <c:v>0</c:v>
                </c:pt>
                <c:pt idx="3386">
                  <c:v>0</c:v>
                </c:pt>
                <c:pt idx="3387">
                  <c:v>0</c:v>
                </c:pt>
                <c:pt idx="3388">
                  <c:v>0</c:v>
                </c:pt>
                <c:pt idx="3389">
                  <c:v>0</c:v>
                </c:pt>
                <c:pt idx="3390">
                  <c:v>0</c:v>
                </c:pt>
                <c:pt idx="3391">
                  <c:v>0</c:v>
                </c:pt>
                <c:pt idx="3392">
                  <c:v>0</c:v>
                </c:pt>
                <c:pt idx="3393">
                  <c:v>0</c:v>
                </c:pt>
                <c:pt idx="3394">
                  <c:v>0</c:v>
                </c:pt>
                <c:pt idx="3395">
                  <c:v>0</c:v>
                </c:pt>
                <c:pt idx="3396">
                  <c:v>0</c:v>
                </c:pt>
                <c:pt idx="3397">
                  <c:v>0</c:v>
                </c:pt>
                <c:pt idx="3398">
                  <c:v>0</c:v>
                </c:pt>
                <c:pt idx="3399">
                  <c:v>0</c:v>
                </c:pt>
                <c:pt idx="3400">
                  <c:v>0</c:v>
                </c:pt>
                <c:pt idx="3401">
                  <c:v>0</c:v>
                </c:pt>
                <c:pt idx="3402">
                  <c:v>0</c:v>
                </c:pt>
                <c:pt idx="3403">
                  <c:v>0</c:v>
                </c:pt>
                <c:pt idx="3404">
                  <c:v>0</c:v>
                </c:pt>
                <c:pt idx="3405">
                  <c:v>0</c:v>
                </c:pt>
                <c:pt idx="3406">
                  <c:v>0</c:v>
                </c:pt>
                <c:pt idx="3407">
                  <c:v>0</c:v>
                </c:pt>
                <c:pt idx="3408">
                  <c:v>0</c:v>
                </c:pt>
                <c:pt idx="3409">
                  <c:v>0</c:v>
                </c:pt>
                <c:pt idx="3410">
                  <c:v>0</c:v>
                </c:pt>
                <c:pt idx="3411">
                  <c:v>0</c:v>
                </c:pt>
                <c:pt idx="3412">
                  <c:v>0</c:v>
                </c:pt>
                <c:pt idx="3413">
                  <c:v>0</c:v>
                </c:pt>
                <c:pt idx="3414">
                  <c:v>0</c:v>
                </c:pt>
                <c:pt idx="3415">
                  <c:v>0</c:v>
                </c:pt>
                <c:pt idx="3416">
                  <c:v>0</c:v>
                </c:pt>
                <c:pt idx="3417">
                  <c:v>0</c:v>
                </c:pt>
                <c:pt idx="3418">
                  <c:v>0</c:v>
                </c:pt>
                <c:pt idx="3419">
                  <c:v>0</c:v>
                </c:pt>
                <c:pt idx="3420">
                  <c:v>0</c:v>
                </c:pt>
                <c:pt idx="3421">
                  <c:v>0</c:v>
                </c:pt>
                <c:pt idx="3422">
                  <c:v>0</c:v>
                </c:pt>
                <c:pt idx="3423">
                  <c:v>0</c:v>
                </c:pt>
                <c:pt idx="3424">
                  <c:v>0</c:v>
                </c:pt>
                <c:pt idx="3425">
                  <c:v>0</c:v>
                </c:pt>
                <c:pt idx="3426">
                  <c:v>0</c:v>
                </c:pt>
                <c:pt idx="3427">
                  <c:v>0</c:v>
                </c:pt>
                <c:pt idx="3428">
                  <c:v>0</c:v>
                </c:pt>
                <c:pt idx="3429">
                  <c:v>0</c:v>
                </c:pt>
                <c:pt idx="3430">
                  <c:v>0</c:v>
                </c:pt>
                <c:pt idx="3431">
                  <c:v>0</c:v>
                </c:pt>
                <c:pt idx="3432">
                  <c:v>0</c:v>
                </c:pt>
                <c:pt idx="3433">
                  <c:v>0</c:v>
                </c:pt>
                <c:pt idx="3434">
                  <c:v>0</c:v>
                </c:pt>
                <c:pt idx="3435">
                  <c:v>0</c:v>
                </c:pt>
                <c:pt idx="3436">
                  <c:v>0</c:v>
                </c:pt>
                <c:pt idx="3437">
                  <c:v>0</c:v>
                </c:pt>
                <c:pt idx="3438">
                  <c:v>0</c:v>
                </c:pt>
                <c:pt idx="3439">
                  <c:v>0</c:v>
                </c:pt>
                <c:pt idx="3440">
                  <c:v>0</c:v>
                </c:pt>
                <c:pt idx="3441">
                  <c:v>0</c:v>
                </c:pt>
                <c:pt idx="3442">
                  <c:v>0</c:v>
                </c:pt>
                <c:pt idx="3443">
                  <c:v>0</c:v>
                </c:pt>
                <c:pt idx="3444">
                  <c:v>0</c:v>
                </c:pt>
                <c:pt idx="3445">
                  <c:v>0</c:v>
                </c:pt>
                <c:pt idx="3446">
                  <c:v>0</c:v>
                </c:pt>
                <c:pt idx="3447">
                  <c:v>0</c:v>
                </c:pt>
                <c:pt idx="3448">
                  <c:v>0</c:v>
                </c:pt>
                <c:pt idx="3449">
                  <c:v>0</c:v>
                </c:pt>
                <c:pt idx="3450">
                  <c:v>0</c:v>
                </c:pt>
                <c:pt idx="3451">
                  <c:v>0</c:v>
                </c:pt>
                <c:pt idx="3452">
                  <c:v>0</c:v>
                </c:pt>
                <c:pt idx="3453">
                  <c:v>0</c:v>
                </c:pt>
                <c:pt idx="3454">
                  <c:v>0</c:v>
                </c:pt>
                <c:pt idx="3455">
                  <c:v>0</c:v>
                </c:pt>
                <c:pt idx="3456">
                  <c:v>0</c:v>
                </c:pt>
                <c:pt idx="3457">
                  <c:v>0</c:v>
                </c:pt>
                <c:pt idx="3458">
                  <c:v>0</c:v>
                </c:pt>
                <c:pt idx="3459">
                  <c:v>0</c:v>
                </c:pt>
                <c:pt idx="3460">
                  <c:v>0</c:v>
                </c:pt>
                <c:pt idx="3461">
                  <c:v>0</c:v>
                </c:pt>
                <c:pt idx="3462">
                  <c:v>0</c:v>
                </c:pt>
                <c:pt idx="3463">
                  <c:v>0</c:v>
                </c:pt>
                <c:pt idx="3464">
                  <c:v>0</c:v>
                </c:pt>
                <c:pt idx="3465">
                  <c:v>0</c:v>
                </c:pt>
                <c:pt idx="3466">
                  <c:v>0</c:v>
                </c:pt>
                <c:pt idx="3467">
                  <c:v>0</c:v>
                </c:pt>
                <c:pt idx="3468">
                  <c:v>0</c:v>
                </c:pt>
                <c:pt idx="3469">
                  <c:v>0</c:v>
                </c:pt>
                <c:pt idx="3470">
                  <c:v>0</c:v>
                </c:pt>
                <c:pt idx="3471">
                  <c:v>0</c:v>
                </c:pt>
                <c:pt idx="3472">
                  <c:v>0</c:v>
                </c:pt>
                <c:pt idx="3473">
                  <c:v>0</c:v>
                </c:pt>
                <c:pt idx="3474">
                  <c:v>0</c:v>
                </c:pt>
                <c:pt idx="3475">
                  <c:v>0</c:v>
                </c:pt>
                <c:pt idx="3476">
                  <c:v>0</c:v>
                </c:pt>
                <c:pt idx="3477">
                  <c:v>0</c:v>
                </c:pt>
                <c:pt idx="3478">
                  <c:v>0</c:v>
                </c:pt>
                <c:pt idx="3479">
                  <c:v>0</c:v>
                </c:pt>
                <c:pt idx="3480">
                  <c:v>0</c:v>
                </c:pt>
                <c:pt idx="3481">
                  <c:v>0</c:v>
                </c:pt>
                <c:pt idx="3482">
                  <c:v>0</c:v>
                </c:pt>
                <c:pt idx="3483">
                  <c:v>0</c:v>
                </c:pt>
                <c:pt idx="3484">
                  <c:v>0</c:v>
                </c:pt>
                <c:pt idx="3485">
                  <c:v>0</c:v>
                </c:pt>
                <c:pt idx="3486">
                  <c:v>0</c:v>
                </c:pt>
                <c:pt idx="3487">
                  <c:v>0</c:v>
                </c:pt>
                <c:pt idx="3488">
                  <c:v>0</c:v>
                </c:pt>
                <c:pt idx="3489">
                  <c:v>0</c:v>
                </c:pt>
                <c:pt idx="3490">
                  <c:v>0</c:v>
                </c:pt>
                <c:pt idx="3491">
                  <c:v>0</c:v>
                </c:pt>
                <c:pt idx="3492">
                  <c:v>0</c:v>
                </c:pt>
                <c:pt idx="3493">
                  <c:v>0</c:v>
                </c:pt>
                <c:pt idx="3494">
                  <c:v>0</c:v>
                </c:pt>
                <c:pt idx="3495">
                  <c:v>0</c:v>
                </c:pt>
                <c:pt idx="3496">
                  <c:v>0</c:v>
                </c:pt>
                <c:pt idx="3497">
                  <c:v>0</c:v>
                </c:pt>
                <c:pt idx="3498">
                  <c:v>0</c:v>
                </c:pt>
                <c:pt idx="3499">
                  <c:v>0</c:v>
                </c:pt>
                <c:pt idx="3500">
                  <c:v>0</c:v>
                </c:pt>
                <c:pt idx="3501">
                  <c:v>0</c:v>
                </c:pt>
                <c:pt idx="3502">
                  <c:v>0</c:v>
                </c:pt>
                <c:pt idx="3503">
                  <c:v>0</c:v>
                </c:pt>
                <c:pt idx="3504">
                  <c:v>0</c:v>
                </c:pt>
                <c:pt idx="3505">
                  <c:v>0</c:v>
                </c:pt>
                <c:pt idx="3506">
                  <c:v>0</c:v>
                </c:pt>
                <c:pt idx="3507">
                  <c:v>0</c:v>
                </c:pt>
                <c:pt idx="3508">
                  <c:v>0</c:v>
                </c:pt>
                <c:pt idx="3509">
                  <c:v>0</c:v>
                </c:pt>
                <c:pt idx="3510">
                  <c:v>0</c:v>
                </c:pt>
                <c:pt idx="3511">
                  <c:v>0</c:v>
                </c:pt>
                <c:pt idx="3512">
                  <c:v>0</c:v>
                </c:pt>
                <c:pt idx="3513">
                  <c:v>0</c:v>
                </c:pt>
                <c:pt idx="3514">
                  <c:v>0</c:v>
                </c:pt>
                <c:pt idx="3515">
                  <c:v>0</c:v>
                </c:pt>
                <c:pt idx="3516">
                  <c:v>0</c:v>
                </c:pt>
                <c:pt idx="3517">
                  <c:v>0</c:v>
                </c:pt>
                <c:pt idx="3518">
                  <c:v>0</c:v>
                </c:pt>
                <c:pt idx="3519">
                  <c:v>0</c:v>
                </c:pt>
                <c:pt idx="3520">
                  <c:v>0</c:v>
                </c:pt>
                <c:pt idx="3521">
                  <c:v>0</c:v>
                </c:pt>
                <c:pt idx="3522">
                  <c:v>0</c:v>
                </c:pt>
                <c:pt idx="3523">
                  <c:v>0</c:v>
                </c:pt>
                <c:pt idx="3524">
                  <c:v>0</c:v>
                </c:pt>
                <c:pt idx="3525">
                  <c:v>0</c:v>
                </c:pt>
                <c:pt idx="3526">
                  <c:v>0</c:v>
                </c:pt>
                <c:pt idx="3527">
                  <c:v>0</c:v>
                </c:pt>
                <c:pt idx="3528">
                  <c:v>0</c:v>
                </c:pt>
                <c:pt idx="3529">
                  <c:v>0</c:v>
                </c:pt>
                <c:pt idx="3530">
                  <c:v>0</c:v>
                </c:pt>
                <c:pt idx="3531">
                  <c:v>0</c:v>
                </c:pt>
                <c:pt idx="3532">
                  <c:v>0</c:v>
                </c:pt>
                <c:pt idx="3533">
                  <c:v>0</c:v>
                </c:pt>
                <c:pt idx="3534">
                  <c:v>0</c:v>
                </c:pt>
                <c:pt idx="3535">
                  <c:v>0</c:v>
                </c:pt>
                <c:pt idx="3536">
                  <c:v>0</c:v>
                </c:pt>
                <c:pt idx="3537">
                  <c:v>0</c:v>
                </c:pt>
                <c:pt idx="3538">
                  <c:v>0</c:v>
                </c:pt>
                <c:pt idx="3539">
                  <c:v>0</c:v>
                </c:pt>
                <c:pt idx="3540">
                  <c:v>0</c:v>
                </c:pt>
                <c:pt idx="3541">
                  <c:v>0</c:v>
                </c:pt>
                <c:pt idx="3542">
                  <c:v>0</c:v>
                </c:pt>
                <c:pt idx="3543">
                  <c:v>0</c:v>
                </c:pt>
                <c:pt idx="3544">
                  <c:v>0</c:v>
                </c:pt>
                <c:pt idx="3545">
                  <c:v>0</c:v>
                </c:pt>
                <c:pt idx="3546">
                  <c:v>0</c:v>
                </c:pt>
                <c:pt idx="3547">
                  <c:v>0</c:v>
                </c:pt>
                <c:pt idx="3548">
                  <c:v>0</c:v>
                </c:pt>
                <c:pt idx="3549">
                  <c:v>0</c:v>
                </c:pt>
                <c:pt idx="3550">
                  <c:v>0</c:v>
                </c:pt>
                <c:pt idx="3551">
                  <c:v>0</c:v>
                </c:pt>
                <c:pt idx="3552">
                  <c:v>0</c:v>
                </c:pt>
                <c:pt idx="3553">
                  <c:v>0</c:v>
                </c:pt>
                <c:pt idx="3554">
                  <c:v>0</c:v>
                </c:pt>
                <c:pt idx="3555">
                  <c:v>0</c:v>
                </c:pt>
                <c:pt idx="3556">
                  <c:v>0</c:v>
                </c:pt>
                <c:pt idx="3557">
                  <c:v>0</c:v>
                </c:pt>
                <c:pt idx="3558">
                  <c:v>0</c:v>
                </c:pt>
                <c:pt idx="3559">
                  <c:v>0</c:v>
                </c:pt>
                <c:pt idx="3560">
                  <c:v>0</c:v>
                </c:pt>
                <c:pt idx="3561">
                  <c:v>0</c:v>
                </c:pt>
                <c:pt idx="3562">
                  <c:v>0</c:v>
                </c:pt>
                <c:pt idx="3563">
                  <c:v>0</c:v>
                </c:pt>
                <c:pt idx="3564">
                  <c:v>0</c:v>
                </c:pt>
                <c:pt idx="3565">
                  <c:v>0</c:v>
                </c:pt>
                <c:pt idx="3566">
                  <c:v>0</c:v>
                </c:pt>
                <c:pt idx="3567">
                  <c:v>0</c:v>
                </c:pt>
                <c:pt idx="3568">
                  <c:v>0</c:v>
                </c:pt>
                <c:pt idx="3569">
                  <c:v>0</c:v>
                </c:pt>
                <c:pt idx="3570">
                  <c:v>0</c:v>
                </c:pt>
                <c:pt idx="3571">
                  <c:v>0</c:v>
                </c:pt>
                <c:pt idx="3572">
                  <c:v>0</c:v>
                </c:pt>
                <c:pt idx="3573">
                  <c:v>0</c:v>
                </c:pt>
                <c:pt idx="3574">
                  <c:v>0</c:v>
                </c:pt>
                <c:pt idx="3575">
                  <c:v>0</c:v>
                </c:pt>
                <c:pt idx="3576">
                  <c:v>0</c:v>
                </c:pt>
                <c:pt idx="3577">
                  <c:v>0</c:v>
                </c:pt>
                <c:pt idx="3578">
                  <c:v>0</c:v>
                </c:pt>
                <c:pt idx="3579">
                  <c:v>0</c:v>
                </c:pt>
                <c:pt idx="3580">
                  <c:v>0</c:v>
                </c:pt>
                <c:pt idx="3581">
                  <c:v>0</c:v>
                </c:pt>
                <c:pt idx="3582">
                  <c:v>0</c:v>
                </c:pt>
                <c:pt idx="3583">
                  <c:v>0</c:v>
                </c:pt>
                <c:pt idx="3584">
                  <c:v>0</c:v>
                </c:pt>
                <c:pt idx="3585">
                  <c:v>0</c:v>
                </c:pt>
                <c:pt idx="3586">
                  <c:v>0</c:v>
                </c:pt>
                <c:pt idx="3587">
                  <c:v>0</c:v>
                </c:pt>
                <c:pt idx="3588">
                  <c:v>0</c:v>
                </c:pt>
                <c:pt idx="3589">
                  <c:v>0</c:v>
                </c:pt>
                <c:pt idx="3590">
                  <c:v>0</c:v>
                </c:pt>
                <c:pt idx="3591">
                  <c:v>0</c:v>
                </c:pt>
                <c:pt idx="3592">
                  <c:v>0</c:v>
                </c:pt>
                <c:pt idx="3593">
                  <c:v>0</c:v>
                </c:pt>
                <c:pt idx="3594">
                  <c:v>0</c:v>
                </c:pt>
                <c:pt idx="3595">
                  <c:v>0</c:v>
                </c:pt>
                <c:pt idx="3596">
                  <c:v>0</c:v>
                </c:pt>
                <c:pt idx="3597">
                  <c:v>0</c:v>
                </c:pt>
                <c:pt idx="3598">
                  <c:v>0</c:v>
                </c:pt>
                <c:pt idx="3599">
                  <c:v>0</c:v>
                </c:pt>
                <c:pt idx="3600">
                  <c:v>0</c:v>
                </c:pt>
                <c:pt idx="3601">
                  <c:v>0</c:v>
                </c:pt>
                <c:pt idx="3602">
                  <c:v>0</c:v>
                </c:pt>
                <c:pt idx="3603">
                  <c:v>0</c:v>
                </c:pt>
                <c:pt idx="3604">
                  <c:v>0</c:v>
                </c:pt>
                <c:pt idx="3605">
                  <c:v>0</c:v>
                </c:pt>
                <c:pt idx="3606">
                  <c:v>0</c:v>
                </c:pt>
                <c:pt idx="3607">
                  <c:v>0</c:v>
                </c:pt>
                <c:pt idx="3608">
                  <c:v>0</c:v>
                </c:pt>
                <c:pt idx="3609">
                  <c:v>0</c:v>
                </c:pt>
                <c:pt idx="3610">
                  <c:v>0</c:v>
                </c:pt>
                <c:pt idx="3611">
                  <c:v>0</c:v>
                </c:pt>
                <c:pt idx="3612">
                  <c:v>0</c:v>
                </c:pt>
                <c:pt idx="3613">
                  <c:v>0</c:v>
                </c:pt>
                <c:pt idx="3614">
                  <c:v>0</c:v>
                </c:pt>
                <c:pt idx="3615">
                  <c:v>0</c:v>
                </c:pt>
                <c:pt idx="3616">
                  <c:v>0</c:v>
                </c:pt>
                <c:pt idx="3617">
                  <c:v>0</c:v>
                </c:pt>
                <c:pt idx="3618">
                  <c:v>0</c:v>
                </c:pt>
                <c:pt idx="3619">
                  <c:v>0</c:v>
                </c:pt>
                <c:pt idx="3620">
                  <c:v>0</c:v>
                </c:pt>
                <c:pt idx="3621">
                  <c:v>0</c:v>
                </c:pt>
                <c:pt idx="3622">
                  <c:v>0</c:v>
                </c:pt>
                <c:pt idx="3623">
                  <c:v>0</c:v>
                </c:pt>
                <c:pt idx="3624">
                  <c:v>0</c:v>
                </c:pt>
                <c:pt idx="3625">
                  <c:v>0</c:v>
                </c:pt>
                <c:pt idx="3626">
                  <c:v>0</c:v>
                </c:pt>
                <c:pt idx="3627">
                  <c:v>0</c:v>
                </c:pt>
                <c:pt idx="3628">
                  <c:v>0</c:v>
                </c:pt>
                <c:pt idx="3629">
                  <c:v>0</c:v>
                </c:pt>
                <c:pt idx="3630">
                  <c:v>0</c:v>
                </c:pt>
                <c:pt idx="3631">
                  <c:v>0</c:v>
                </c:pt>
                <c:pt idx="3632">
                  <c:v>0</c:v>
                </c:pt>
                <c:pt idx="3633">
                  <c:v>0</c:v>
                </c:pt>
                <c:pt idx="3634">
                  <c:v>0</c:v>
                </c:pt>
                <c:pt idx="3635">
                  <c:v>0</c:v>
                </c:pt>
                <c:pt idx="3636">
                  <c:v>0</c:v>
                </c:pt>
                <c:pt idx="3637">
                  <c:v>0</c:v>
                </c:pt>
                <c:pt idx="3638">
                  <c:v>0</c:v>
                </c:pt>
                <c:pt idx="3639">
                  <c:v>0</c:v>
                </c:pt>
                <c:pt idx="3640">
                  <c:v>0</c:v>
                </c:pt>
                <c:pt idx="3641">
                  <c:v>0</c:v>
                </c:pt>
                <c:pt idx="3642">
                  <c:v>0</c:v>
                </c:pt>
                <c:pt idx="3643">
                  <c:v>0</c:v>
                </c:pt>
                <c:pt idx="3644">
                  <c:v>0</c:v>
                </c:pt>
                <c:pt idx="3645">
                  <c:v>0</c:v>
                </c:pt>
                <c:pt idx="3646">
                  <c:v>0</c:v>
                </c:pt>
                <c:pt idx="3647">
                  <c:v>0</c:v>
                </c:pt>
                <c:pt idx="3648">
                  <c:v>0</c:v>
                </c:pt>
                <c:pt idx="3649">
                  <c:v>0</c:v>
                </c:pt>
                <c:pt idx="3650">
                  <c:v>0</c:v>
                </c:pt>
                <c:pt idx="3651">
                  <c:v>0</c:v>
                </c:pt>
                <c:pt idx="3652">
                  <c:v>0</c:v>
                </c:pt>
                <c:pt idx="3653">
                  <c:v>0</c:v>
                </c:pt>
                <c:pt idx="3654">
                  <c:v>0</c:v>
                </c:pt>
                <c:pt idx="3655">
                  <c:v>0</c:v>
                </c:pt>
                <c:pt idx="3656">
                  <c:v>0</c:v>
                </c:pt>
                <c:pt idx="3657">
                  <c:v>0</c:v>
                </c:pt>
                <c:pt idx="3658">
                  <c:v>0</c:v>
                </c:pt>
                <c:pt idx="3659">
                  <c:v>0</c:v>
                </c:pt>
                <c:pt idx="3660">
                  <c:v>0</c:v>
                </c:pt>
                <c:pt idx="3661">
                  <c:v>0</c:v>
                </c:pt>
                <c:pt idx="3662">
                  <c:v>0</c:v>
                </c:pt>
                <c:pt idx="3663">
                  <c:v>0</c:v>
                </c:pt>
                <c:pt idx="3664">
                  <c:v>0</c:v>
                </c:pt>
                <c:pt idx="3665">
                  <c:v>0</c:v>
                </c:pt>
                <c:pt idx="3666">
                  <c:v>0</c:v>
                </c:pt>
                <c:pt idx="3667">
                  <c:v>0</c:v>
                </c:pt>
                <c:pt idx="3668">
                  <c:v>0</c:v>
                </c:pt>
                <c:pt idx="3669">
                  <c:v>0</c:v>
                </c:pt>
                <c:pt idx="3670">
                  <c:v>0</c:v>
                </c:pt>
                <c:pt idx="3671">
                  <c:v>0</c:v>
                </c:pt>
                <c:pt idx="3672">
                  <c:v>0</c:v>
                </c:pt>
                <c:pt idx="3673">
                  <c:v>0</c:v>
                </c:pt>
                <c:pt idx="3674">
                  <c:v>0</c:v>
                </c:pt>
                <c:pt idx="3675">
                  <c:v>0</c:v>
                </c:pt>
                <c:pt idx="3676">
                  <c:v>0</c:v>
                </c:pt>
                <c:pt idx="3677">
                  <c:v>0</c:v>
                </c:pt>
                <c:pt idx="3678">
                  <c:v>0</c:v>
                </c:pt>
                <c:pt idx="3679">
                  <c:v>0</c:v>
                </c:pt>
                <c:pt idx="3680">
                  <c:v>0</c:v>
                </c:pt>
                <c:pt idx="3681">
                  <c:v>0</c:v>
                </c:pt>
                <c:pt idx="3682">
                  <c:v>0</c:v>
                </c:pt>
                <c:pt idx="3683">
                  <c:v>0</c:v>
                </c:pt>
                <c:pt idx="3684">
                  <c:v>0</c:v>
                </c:pt>
                <c:pt idx="3685">
                  <c:v>0</c:v>
                </c:pt>
                <c:pt idx="3686">
                  <c:v>0</c:v>
                </c:pt>
                <c:pt idx="3687">
                  <c:v>0</c:v>
                </c:pt>
                <c:pt idx="3688">
                  <c:v>0</c:v>
                </c:pt>
                <c:pt idx="3689">
                  <c:v>0</c:v>
                </c:pt>
                <c:pt idx="3690">
                  <c:v>0</c:v>
                </c:pt>
                <c:pt idx="3691">
                  <c:v>0</c:v>
                </c:pt>
                <c:pt idx="3692">
                  <c:v>0</c:v>
                </c:pt>
                <c:pt idx="3693">
                  <c:v>0</c:v>
                </c:pt>
                <c:pt idx="3694">
                  <c:v>0</c:v>
                </c:pt>
                <c:pt idx="3695">
                  <c:v>0</c:v>
                </c:pt>
                <c:pt idx="3696">
                  <c:v>0</c:v>
                </c:pt>
                <c:pt idx="3697">
                  <c:v>0</c:v>
                </c:pt>
                <c:pt idx="3698">
                  <c:v>0</c:v>
                </c:pt>
                <c:pt idx="3699">
                  <c:v>0</c:v>
                </c:pt>
                <c:pt idx="3700">
                  <c:v>0</c:v>
                </c:pt>
                <c:pt idx="3701">
                  <c:v>0</c:v>
                </c:pt>
                <c:pt idx="3702">
                  <c:v>0</c:v>
                </c:pt>
                <c:pt idx="3703">
                  <c:v>0</c:v>
                </c:pt>
                <c:pt idx="3704">
                  <c:v>0</c:v>
                </c:pt>
                <c:pt idx="3705">
                  <c:v>0</c:v>
                </c:pt>
                <c:pt idx="3706">
                  <c:v>0</c:v>
                </c:pt>
                <c:pt idx="3707">
                  <c:v>0</c:v>
                </c:pt>
                <c:pt idx="3708">
                  <c:v>0</c:v>
                </c:pt>
                <c:pt idx="3709">
                  <c:v>0</c:v>
                </c:pt>
                <c:pt idx="3710">
                  <c:v>0</c:v>
                </c:pt>
                <c:pt idx="3711">
                  <c:v>0</c:v>
                </c:pt>
                <c:pt idx="3712">
                  <c:v>0</c:v>
                </c:pt>
                <c:pt idx="3713">
                  <c:v>0</c:v>
                </c:pt>
                <c:pt idx="3714">
                  <c:v>0</c:v>
                </c:pt>
                <c:pt idx="3715">
                  <c:v>0</c:v>
                </c:pt>
                <c:pt idx="3716">
                  <c:v>0</c:v>
                </c:pt>
                <c:pt idx="3717">
                  <c:v>0</c:v>
                </c:pt>
                <c:pt idx="3718">
                  <c:v>0</c:v>
                </c:pt>
                <c:pt idx="3719">
                  <c:v>0</c:v>
                </c:pt>
                <c:pt idx="3720">
                  <c:v>0</c:v>
                </c:pt>
                <c:pt idx="3721">
                  <c:v>0</c:v>
                </c:pt>
                <c:pt idx="3722">
                  <c:v>0</c:v>
                </c:pt>
                <c:pt idx="3723">
                  <c:v>0</c:v>
                </c:pt>
                <c:pt idx="3724">
                  <c:v>0</c:v>
                </c:pt>
                <c:pt idx="3725">
                  <c:v>0</c:v>
                </c:pt>
                <c:pt idx="3726">
                  <c:v>0</c:v>
                </c:pt>
                <c:pt idx="3727">
                  <c:v>0</c:v>
                </c:pt>
                <c:pt idx="3728">
                  <c:v>0</c:v>
                </c:pt>
                <c:pt idx="3729">
                  <c:v>0</c:v>
                </c:pt>
                <c:pt idx="3730">
                  <c:v>0</c:v>
                </c:pt>
                <c:pt idx="3731">
                  <c:v>0</c:v>
                </c:pt>
                <c:pt idx="3732">
                  <c:v>0</c:v>
                </c:pt>
                <c:pt idx="3733">
                  <c:v>0</c:v>
                </c:pt>
                <c:pt idx="3734">
                  <c:v>0</c:v>
                </c:pt>
                <c:pt idx="3735">
                  <c:v>0</c:v>
                </c:pt>
                <c:pt idx="3736">
                  <c:v>0</c:v>
                </c:pt>
                <c:pt idx="3737">
                  <c:v>0</c:v>
                </c:pt>
                <c:pt idx="3738">
                  <c:v>0</c:v>
                </c:pt>
                <c:pt idx="3739">
                  <c:v>0</c:v>
                </c:pt>
                <c:pt idx="3740">
                  <c:v>0</c:v>
                </c:pt>
                <c:pt idx="3741">
                  <c:v>0</c:v>
                </c:pt>
                <c:pt idx="3742">
                  <c:v>0</c:v>
                </c:pt>
                <c:pt idx="3743">
                  <c:v>0</c:v>
                </c:pt>
                <c:pt idx="3744">
                  <c:v>0</c:v>
                </c:pt>
                <c:pt idx="3745">
                  <c:v>0</c:v>
                </c:pt>
                <c:pt idx="3746">
                  <c:v>0</c:v>
                </c:pt>
                <c:pt idx="3747">
                  <c:v>0</c:v>
                </c:pt>
                <c:pt idx="3748">
                  <c:v>0</c:v>
                </c:pt>
                <c:pt idx="3749">
                  <c:v>0</c:v>
                </c:pt>
                <c:pt idx="3750">
                  <c:v>0</c:v>
                </c:pt>
                <c:pt idx="3751">
                  <c:v>0</c:v>
                </c:pt>
                <c:pt idx="3752">
                  <c:v>0</c:v>
                </c:pt>
                <c:pt idx="3753">
                  <c:v>0</c:v>
                </c:pt>
                <c:pt idx="3754">
                  <c:v>0</c:v>
                </c:pt>
                <c:pt idx="3755">
                  <c:v>0</c:v>
                </c:pt>
                <c:pt idx="3756">
                  <c:v>0</c:v>
                </c:pt>
                <c:pt idx="3757">
                  <c:v>0</c:v>
                </c:pt>
                <c:pt idx="3758">
                  <c:v>0</c:v>
                </c:pt>
                <c:pt idx="3759">
                  <c:v>0</c:v>
                </c:pt>
                <c:pt idx="3760">
                  <c:v>0</c:v>
                </c:pt>
                <c:pt idx="3761">
                  <c:v>0</c:v>
                </c:pt>
                <c:pt idx="3762">
                  <c:v>0</c:v>
                </c:pt>
                <c:pt idx="3763">
                  <c:v>0</c:v>
                </c:pt>
                <c:pt idx="3764">
                  <c:v>0</c:v>
                </c:pt>
                <c:pt idx="3765">
                  <c:v>0</c:v>
                </c:pt>
                <c:pt idx="3766">
                  <c:v>0</c:v>
                </c:pt>
                <c:pt idx="3767">
                  <c:v>0</c:v>
                </c:pt>
                <c:pt idx="3768">
                  <c:v>0</c:v>
                </c:pt>
                <c:pt idx="3769">
                  <c:v>0</c:v>
                </c:pt>
                <c:pt idx="3770">
                  <c:v>0</c:v>
                </c:pt>
                <c:pt idx="3771">
                  <c:v>0</c:v>
                </c:pt>
                <c:pt idx="3772">
                  <c:v>0</c:v>
                </c:pt>
                <c:pt idx="3773">
                  <c:v>0</c:v>
                </c:pt>
                <c:pt idx="3774">
                  <c:v>0</c:v>
                </c:pt>
                <c:pt idx="3775">
                  <c:v>0</c:v>
                </c:pt>
                <c:pt idx="3776">
                  <c:v>0</c:v>
                </c:pt>
                <c:pt idx="3777">
                  <c:v>0</c:v>
                </c:pt>
                <c:pt idx="3778">
                  <c:v>0</c:v>
                </c:pt>
                <c:pt idx="3779">
                  <c:v>0</c:v>
                </c:pt>
                <c:pt idx="3780">
                  <c:v>0</c:v>
                </c:pt>
                <c:pt idx="3781">
                  <c:v>0</c:v>
                </c:pt>
                <c:pt idx="3782">
                  <c:v>0</c:v>
                </c:pt>
                <c:pt idx="3783">
                  <c:v>0</c:v>
                </c:pt>
                <c:pt idx="3784">
                  <c:v>0</c:v>
                </c:pt>
                <c:pt idx="3785">
                  <c:v>0</c:v>
                </c:pt>
                <c:pt idx="3786">
                  <c:v>0</c:v>
                </c:pt>
                <c:pt idx="3787">
                  <c:v>0</c:v>
                </c:pt>
                <c:pt idx="3788">
                  <c:v>0</c:v>
                </c:pt>
                <c:pt idx="3789">
                  <c:v>0</c:v>
                </c:pt>
                <c:pt idx="3790">
                  <c:v>0</c:v>
                </c:pt>
                <c:pt idx="3791">
                  <c:v>0</c:v>
                </c:pt>
                <c:pt idx="3792">
                  <c:v>0</c:v>
                </c:pt>
                <c:pt idx="3793">
                  <c:v>0</c:v>
                </c:pt>
                <c:pt idx="3794">
                  <c:v>0</c:v>
                </c:pt>
                <c:pt idx="3795">
                  <c:v>0</c:v>
                </c:pt>
                <c:pt idx="3796">
                  <c:v>0</c:v>
                </c:pt>
                <c:pt idx="3797">
                  <c:v>0</c:v>
                </c:pt>
                <c:pt idx="3798">
                  <c:v>0</c:v>
                </c:pt>
                <c:pt idx="3799">
                  <c:v>0</c:v>
                </c:pt>
                <c:pt idx="3800">
                  <c:v>0</c:v>
                </c:pt>
                <c:pt idx="3801">
                  <c:v>0</c:v>
                </c:pt>
                <c:pt idx="3802">
                  <c:v>0</c:v>
                </c:pt>
                <c:pt idx="3803">
                  <c:v>0</c:v>
                </c:pt>
                <c:pt idx="3804">
                  <c:v>0</c:v>
                </c:pt>
                <c:pt idx="3805">
                  <c:v>0</c:v>
                </c:pt>
                <c:pt idx="3806">
                  <c:v>0</c:v>
                </c:pt>
                <c:pt idx="3807">
                  <c:v>0</c:v>
                </c:pt>
                <c:pt idx="3808">
                  <c:v>0</c:v>
                </c:pt>
                <c:pt idx="3809">
                  <c:v>0</c:v>
                </c:pt>
                <c:pt idx="3810">
                  <c:v>0</c:v>
                </c:pt>
                <c:pt idx="3811">
                  <c:v>0</c:v>
                </c:pt>
                <c:pt idx="3812">
                  <c:v>0</c:v>
                </c:pt>
                <c:pt idx="3813">
                  <c:v>0</c:v>
                </c:pt>
                <c:pt idx="3814">
                  <c:v>0</c:v>
                </c:pt>
                <c:pt idx="3815">
                  <c:v>0</c:v>
                </c:pt>
                <c:pt idx="3816">
                  <c:v>0</c:v>
                </c:pt>
                <c:pt idx="3817">
                  <c:v>0</c:v>
                </c:pt>
                <c:pt idx="3818">
                  <c:v>0</c:v>
                </c:pt>
                <c:pt idx="3819">
                  <c:v>0</c:v>
                </c:pt>
                <c:pt idx="3820">
                  <c:v>0</c:v>
                </c:pt>
                <c:pt idx="3821">
                  <c:v>0</c:v>
                </c:pt>
                <c:pt idx="3822">
                  <c:v>0</c:v>
                </c:pt>
                <c:pt idx="3823">
                  <c:v>0</c:v>
                </c:pt>
                <c:pt idx="3824">
                  <c:v>0</c:v>
                </c:pt>
                <c:pt idx="3825">
                  <c:v>0</c:v>
                </c:pt>
                <c:pt idx="3826">
                  <c:v>0</c:v>
                </c:pt>
                <c:pt idx="3827">
                  <c:v>0</c:v>
                </c:pt>
                <c:pt idx="3828">
                  <c:v>0</c:v>
                </c:pt>
                <c:pt idx="3829">
                  <c:v>0</c:v>
                </c:pt>
                <c:pt idx="3830">
                  <c:v>0</c:v>
                </c:pt>
                <c:pt idx="3831">
                  <c:v>0</c:v>
                </c:pt>
                <c:pt idx="3832">
                  <c:v>0</c:v>
                </c:pt>
                <c:pt idx="3833">
                  <c:v>0</c:v>
                </c:pt>
                <c:pt idx="3834">
                  <c:v>0</c:v>
                </c:pt>
                <c:pt idx="3835">
                  <c:v>0</c:v>
                </c:pt>
                <c:pt idx="3836">
                  <c:v>0</c:v>
                </c:pt>
                <c:pt idx="3837">
                  <c:v>0</c:v>
                </c:pt>
                <c:pt idx="3838">
                  <c:v>0</c:v>
                </c:pt>
                <c:pt idx="3839">
                  <c:v>0</c:v>
                </c:pt>
                <c:pt idx="3840">
                  <c:v>0</c:v>
                </c:pt>
                <c:pt idx="3841">
                  <c:v>0</c:v>
                </c:pt>
                <c:pt idx="3842">
                  <c:v>0</c:v>
                </c:pt>
                <c:pt idx="3843">
                  <c:v>0</c:v>
                </c:pt>
                <c:pt idx="3844">
                  <c:v>0</c:v>
                </c:pt>
                <c:pt idx="3845">
                  <c:v>0</c:v>
                </c:pt>
                <c:pt idx="3846">
                  <c:v>0</c:v>
                </c:pt>
                <c:pt idx="3847">
                  <c:v>0</c:v>
                </c:pt>
                <c:pt idx="3848">
                  <c:v>0</c:v>
                </c:pt>
                <c:pt idx="3849">
                  <c:v>0</c:v>
                </c:pt>
                <c:pt idx="3850">
                  <c:v>0</c:v>
                </c:pt>
                <c:pt idx="3851">
                  <c:v>0</c:v>
                </c:pt>
                <c:pt idx="3852">
                  <c:v>0</c:v>
                </c:pt>
                <c:pt idx="3853">
                  <c:v>0</c:v>
                </c:pt>
                <c:pt idx="3854">
                  <c:v>0</c:v>
                </c:pt>
                <c:pt idx="3855">
                  <c:v>0</c:v>
                </c:pt>
                <c:pt idx="3856">
                  <c:v>0</c:v>
                </c:pt>
                <c:pt idx="3857">
                  <c:v>0</c:v>
                </c:pt>
                <c:pt idx="3858">
                  <c:v>0</c:v>
                </c:pt>
                <c:pt idx="3859">
                  <c:v>0</c:v>
                </c:pt>
                <c:pt idx="3860">
                  <c:v>0</c:v>
                </c:pt>
                <c:pt idx="3861">
                  <c:v>0</c:v>
                </c:pt>
                <c:pt idx="3862">
                  <c:v>0</c:v>
                </c:pt>
                <c:pt idx="3863">
                  <c:v>0</c:v>
                </c:pt>
                <c:pt idx="3864">
                  <c:v>0</c:v>
                </c:pt>
                <c:pt idx="3865">
                  <c:v>0</c:v>
                </c:pt>
                <c:pt idx="3866">
                  <c:v>0</c:v>
                </c:pt>
                <c:pt idx="3867">
                  <c:v>0</c:v>
                </c:pt>
                <c:pt idx="3868">
                  <c:v>0</c:v>
                </c:pt>
                <c:pt idx="3869">
                  <c:v>0</c:v>
                </c:pt>
                <c:pt idx="3870">
                  <c:v>0</c:v>
                </c:pt>
                <c:pt idx="3871">
                  <c:v>0</c:v>
                </c:pt>
                <c:pt idx="3872">
                  <c:v>0</c:v>
                </c:pt>
                <c:pt idx="3873">
                  <c:v>0</c:v>
                </c:pt>
                <c:pt idx="3874">
                  <c:v>0</c:v>
                </c:pt>
                <c:pt idx="3875">
                  <c:v>0</c:v>
                </c:pt>
                <c:pt idx="3876">
                  <c:v>0</c:v>
                </c:pt>
                <c:pt idx="3877">
                  <c:v>0</c:v>
                </c:pt>
                <c:pt idx="3878">
                  <c:v>0</c:v>
                </c:pt>
                <c:pt idx="3879">
                  <c:v>0</c:v>
                </c:pt>
                <c:pt idx="3880">
                  <c:v>0</c:v>
                </c:pt>
                <c:pt idx="3881">
                  <c:v>0</c:v>
                </c:pt>
                <c:pt idx="3882">
                  <c:v>0</c:v>
                </c:pt>
                <c:pt idx="3883">
                  <c:v>0</c:v>
                </c:pt>
                <c:pt idx="3884">
                  <c:v>0</c:v>
                </c:pt>
                <c:pt idx="3885">
                  <c:v>0</c:v>
                </c:pt>
                <c:pt idx="3886">
                  <c:v>0</c:v>
                </c:pt>
                <c:pt idx="3887">
                  <c:v>0</c:v>
                </c:pt>
                <c:pt idx="3888">
                  <c:v>0</c:v>
                </c:pt>
                <c:pt idx="3889">
                  <c:v>0</c:v>
                </c:pt>
                <c:pt idx="3890">
                  <c:v>0</c:v>
                </c:pt>
                <c:pt idx="3891">
                  <c:v>0</c:v>
                </c:pt>
                <c:pt idx="3892">
                  <c:v>0</c:v>
                </c:pt>
                <c:pt idx="3893">
                  <c:v>0</c:v>
                </c:pt>
                <c:pt idx="3894">
                  <c:v>0</c:v>
                </c:pt>
                <c:pt idx="3895">
                  <c:v>0</c:v>
                </c:pt>
                <c:pt idx="3896">
                  <c:v>0</c:v>
                </c:pt>
                <c:pt idx="3897">
                  <c:v>0</c:v>
                </c:pt>
                <c:pt idx="3898">
                  <c:v>0</c:v>
                </c:pt>
                <c:pt idx="3899">
                  <c:v>0</c:v>
                </c:pt>
                <c:pt idx="3900">
                  <c:v>0</c:v>
                </c:pt>
                <c:pt idx="3901">
                  <c:v>0</c:v>
                </c:pt>
                <c:pt idx="3902">
                  <c:v>0</c:v>
                </c:pt>
                <c:pt idx="3903">
                  <c:v>0</c:v>
                </c:pt>
                <c:pt idx="3904">
                  <c:v>0</c:v>
                </c:pt>
                <c:pt idx="3905">
                  <c:v>0</c:v>
                </c:pt>
                <c:pt idx="3906">
                  <c:v>0</c:v>
                </c:pt>
                <c:pt idx="3907">
                  <c:v>0</c:v>
                </c:pt>
                <c:pt idx="3908">
                  <c:v>0</c:v>
                </c:pt>
                <c:pt idx="3909">
                  <c:v>0</c:v>
                </c:pt>
                <c:pt idx="3910">
                  <c:v>0</c:v>
                </c:pt>
                <c:pt idx="3911">
                  <c:v>0</c:v>
                </c:pt>
                <c:pt idx="3912">
                  <c:v>0</c:v>
                </c:pt>
                <c:pt idx="3913">
                  <c:v>0</c:v>
                </c:pt>
                <c:pt idx="3914">
                  <c:v>0</c:v>
                </c:pt>
                <c:pt idx="3915">
                  <c:v>0</c:v>
                </c:pt>
                <c:pt idx="3916">
                  <c:v>0</c:v>
                </c:pt>
                <c:pt idx="3917">
                  <c:v>0</c:v>
                </c:pt>
                <c:pt idx="3918">
                  <c:v>0</c:v>
                </c:pt>
                <c:pt idx="3919">
                  <c:v>0</c:v>
                </c:pt>
                <c:pt idx="3920">
                  <c:v>0</c:v>
                </c:pt>
                <c:pt idx="3921">
                  <c:v>0</c:v>
                </c:pt>
                <c:pt idx="3922">
                  <c:v>0</c:v>
                </c:pt>
                <c:pt idx="3923">
                  <c:v>0</c:v>
                </c:pt>
                <c:pt idx="3924">
                  <c:v>0</c:v>
                </c:pt>
                <c:pt idx="3925">
                  <c:v>0</c:v>
                </c:pt>
                <c:pt idx="3926">
                  <c:v>0</c:v>
                </c:pt>
                <c:pt idx="3927">
                  <c:v>0</c:v>
                </c:pt>
                <c:pt idx="3928">
                  <c:v>0</c:v>
                </c:pt>
                <c:pt idx="3929">
                  <c:v>0</c:v>
                </c:pt>
                <c:pt idx="3930">
                  <c:v>0</c:v>
                </c:pt>
                <c:pt idx="3931">
                  <c:v>0</c:v>
                </c:pt>
                <c:pt idx="3932">
                  <c:v>0</c:v>
                </c:pt>
                <c:pt idx="3933">
                  <c:v>0</c:v>
                </c:pt>
                <c:pt idx="3934">
                  <c:v>0</c:v>
                </c:pt>
                <c:pt idx="3935">
                  <c:v>0</c:v>
                </c:pt>
                <c:pt idx="3936">
                  <c:v>0</c:v>
                </c:pt>
                <c:pt idx="3937">
                  <c:v>0</c:v>
                </c:pt>
                <c:pt idx="3938">
                  <c:v>0</c:v>
                </c:pt>
                <c:pt idx="3939">
                  <c:v>0</c:v>
                </c:pt>
                <c:pt idx="3940">
                  <c:v>0</c:v>
                </c:pt>
                <c:pt idx="3941">
                  <c:v>0</c:v>
                </c:pt>
                <c:pt idx="3942">
                  <c:v>0</c:v>
                </c:pt>
                <c:pt idx="3943">
                  <c:v>0</c:v>
                </c:pt>
                <c:pt idx="3944">
                  <c:v>0</c:v>
                </c:pt>
                <c:pt idx="3945">
                  <c:v>0</c:v>
                </c:pt>
                <c:pt idx="3946">
                  <c:v>0</c:v>
                </c:pt>
                <c:pt idx="3947">
                  <c:v>0</c:v>
                </c:pt>
                <c:pt idx="3948">
                  <c:v>0</c:v>
                </c:pt>
                <c:pt idx="3949">
                  <c:v>0</c:v>
                </c:pt>
                <c:pt idx="3950">
                  <c:v>0</c:v>
                </c:pt>
                <c:pt idx="3951">
                  <c:v>0</c:v>
                </c:pt>
                <c:pt idx="3952">
                  <c:v>0</c:v>
                </c:pt>
                <c:pt idx="3953">
                  <c:v>0</c:v>
                </c:pt>
                <c:pt idx="3954">
                  <c:v>0</c:v>
                </c:pt>
                <c:pt idx="3955">
                  <c:v>0</c:v>
                </c:pt>
                <c:pt idx="3956">
                  <c:v>0</c:v>
                </c:pt>
                <c:pt idx="3957">
                  <c:v>0</c:v>
                </c:pt>
                <c:pt idx="3958">
                  <c:v>0</c:v>
                </c:pt>
                <c:pt idx="3959">
                  <c:v>0</c:v>
                </c:pt>
                <c:pt idx="3960">
                  <c:v>0</c:v>
                </c:pt>
                <c:pt idx="3961">
                  <c:v>0</c:v>
                </c:pt>
                <c:pt idx="3962">
                  <c:v>0</c:v>
                </c:pt>
                <c:pt idx="3963">
                  <c:v>0</c:v>
                </c:pt>
                <c:pt idx="3964">
                  <c:v>0</c:v>
                </c:pt>
                <c:pt idx="3965">
                  <c:v>0</c:v>
                </c:pt>
                <c:pt idx="3966">
                  <c:v>0</c:v>
                </c:pt>
                <c:pt idx="3967">
                  <c:v>0</c:v>
                </c:pt>
                <c:pt idx="3968">
                  <c:v>0</c:v>
                </c:pt>
                <c:pt idx="3969">
                  <c:v>0</c:v>
                </c:pt>
                <c:pt idx="3970">
                  <c:v>0</c:v>
                </c:pt>
                <c:pt idx="3971">
                  <c:v>0</c:v>
                </c:pt>
                <c:pt idx="3972">
                  <c:v>0</c:v>
                </c:pt>
                <c:pt idx="3973">
                  <c:v>0</c:v>
                </c:pt>
                <c:pt idx="3974">
                  <c:v>0</c:v>
                </c:pt>
                <c:pt idx="3975">
                  <c:v>0</c:v>
                </c:pt>
                <c:pt idx="3976">
                  <c:v>0</c:v>
                </c:pt>
                <c:pt idx="3977">
                  <c:v>0</c:v>
                </c:pt>
                <c:pt idx="3978">
                  <c:v>0</c:v>
                </c:pt>
                <c:pt idx="3979">
                  <c:v>0</c:v>
                </c:pt>
                <c:pt idx="3980">
                  <c:v>0</c:v>
                </c:pt>
                <c:pt idx="3981">
                  <c:v>0</c:v>
                </c:pt>
                <c:pt idx="3982">
                  <c:v>0</c:v>
                </c:pt>
                <c:pt idx="3983">
                  <c:v>0</c:v>
                </c:pt>
                <c:pt idx="3984">
                  <c:v>0</c:v>
                </c:pt>
                <c:pt idx="3985">
                  <c:v>0</c:v>
                </c:pt>
                <c:pt idx="3986">
                  <c:v>0</c:v>
                </c:pt>
                <c:pt idx="3987">
                  <c:v>0</c:v>
                </c:pt>
                <c:pt idx="3988">
                  <c:v>0</c:v>
                </c:pt>
                <c:pt idx="3989">
                  <c:v>0</c:v>
                </c:pt>
                <c:pt idx="3990">
                  <c:v>0</c:v>
                </c:pt>
                <c:pt idx="3991">
                  <c:v>0</c:v>
                </c:pt>
                <c:pt idx="3992">
                  <c:v>0</c:v>
                </c:pt>
                <c:pt idx="3993">
                  <c:v>0</c:v>
                </c:pt>
                <c:pt idx="3994">
                  <c:v>0</c:v>
                </c:pt>
                <c:pt idx="3995">
                  <c:v>0</c:v>
                </c:pt>
                <c:pt idx="3996">
                  <c:v>0</c:v>
                </c:pt>
                <c:pt idx="3997">
                  <c:v>0</c:v>
                </c:pt>
                <c:pt idx="3998">
                  <c:v>0</c:v>
                </c:pt>
                <c:pt idx="3999">
                  <c:v>0</c:v>
                </c:pt>
                <c:pt idx="4000">
                  <c:v>0</c:v>
                </c:pt>
                <c:pt idx="4001">
                  <c:v>0</c:v>
                </c:pt>
                <c:pt idx="4002">
                  <c:v>0</c:v>
                </c:pt>
                <c:pt idx="4003">
                  <c:v>0</c:v>
                </c:pt>
                <c:pt idx="4004">
                  <c:v>0</c:v>
                </c:pt>
                <c:pt idx="4005">
                  <c:v>0</c:v>
                </c:pt>
                <c:pt idx="4006">
                  <c:v>0</c:v>
                </c:pt>
                <c:pt idx="4007">
                  <c:v>0</c:v>
                </c:pt>
                <c:pt idx="4008">
                  <c:v>0</c:v>
                </c:pt>
                <c:pt idx="4009">
                  <c:v>0</c:v>
                </c:pt>
                <c:pt idx="4010">
                  <c:v>0</c:v>
                </c:pt>
                <c:pt idx="4011">
                  <c:v>0</c:v>
                </c:pt>
                <c:pt idx="4012">
                  <c:v>0</c:v>
                </c:pt>
                <c:pt idx="4013">
                  <c:v>0</c:v>
                </c:pt>
                <c:pt idx="4014">
                  <c:v>0</c:v>
                </c:pt>
                <c:pt idx="4015">
                  <c:v>0</c:v>
                </c:pt>
                <c:pt idx="4016">
                  <c:v>0</c:v>
                </c:pt>
                <c:pt idx="4017">
                  <c:v>0</c:v>
                </c:pt>
                <c:pt idx="4018">
                  <c:v>0</c:v>
                </c:pt>
                <c:pt idx="4019">
                  <c:v>0</c:v>
                </c:pt>
                <c:pt idx="4020">
                  <c:v>0</c:v>
                </c:pt>
                <c:pt idx="4021">
                  <c:v>0</c:v>
                </c:pt>
                <c:pt idx="4022">
                  <c:v>0</c:v>
                </c:pt>
                <c:pt idx="4023">
                  <c:v>0</c:v>
                </c:pt>
                <c:pt idx="4024">
                  <c:v>0</c:v>
                </c:pt>
                <c:pt idx="4025">
                  <c:v>0</c:v>
                </c:pt>
                <c:pt idx="4026">
                  <c:v>0</c:v>
                </c:pt>
                <c:pt idx="4027">
                  <c:v>0</c:v>
                </c:pt>
                <c:pt idx="4028">
                  <c:v>0</c:v>
                </c:pt>
                <c:pt idx="4029">
                  <c:v>0</c:v>
                </c:pt>
                <c:pt idx="4030">
                  <c:v>0</c:v>
                </c:pt>
                <c:pt idx="4031">
                  <c:v>0</c:v>
                </c:pt>
                <c:pt idx="4032">
                  <c:v>0</c:v>
                </c:pt>
                <c:pt idx="4033">
                  <c:v>0</c:v>
                </c:pt>
                <c:pt idx="4034">
                  <c:v>0</c:v>
                </c:pt>
                <c:pt idx="4035">
                  <c:v>0</c:v>
                </c:pt>
                <c:pt idx="4036">
                  <c:v>0</c:v>
                </c:pt>
                <c:pt idx="4037">
                  <c:v>0</c:v>
                </c:pt>
                <c:pt idx="4038">
                  <c:v>0</c:v>
                </c:pt>
                <c:pt idx="4039">
                  <c:v>0</c:v>
                </c:pt>
                <c:pt idx="4040">
                  <c:v>0</c:v>
                </c:pt>
                <c:pt idx="4041">
                  <c:v>0</c:v>
                </c:pt>
                <c:pt idx="4042">
                  <c:v>0</c:v>
                </c:pt>
                <c:pt idx="4043">
                  <c:v>0</c:v>
                </c:pt>
                <c:pt idx="4044">
                  <c:v>0</c:v>
                </c:pt>
                <c:pt idx="4045">
                  <c:v>0</c:v>
                </c:pt>
                <c:pt idx="4046">
                  <c:v>0</c:v>
                </c:pt>
                <c:pt idx="4047">
                  <c:v>0</c:v>
                </c:pt>
                <c:pt idx="4048">
                  <c:v>0</c:v>
                </c:pt>
                <c:pt idx="4049">
                  <c:v>0</c:v>
                </c:pt>
                <c:pt idx="4050">
                  <c:v>0</c:v>
                </c:pt>
                <c:pt idx="4051">
                  <c:v>0</c:v>
                </c:pt>
                <c:pt idx="4052">
                  <c:v>0</c:v>
                </c:pt>
                <c:pt idx="4053">
                  <c:v>0</c:v>
                </c:pt>
                <c:pt idx="4054">
                  <c:v>0</c:v>
                </c:pt>
                <c:pt idx="4055">
                  <c:v>0</c:v>
                </c:pt>
                <c:pt idx="4056">
                  <c:v>0</c:v>
                </c:pt>
                <c:pt idx="4057">
                  <c:v>0</c:v>
                </c:pt>
                <c:pt idx="4058">
                  <c:v>0</c:v>
                </c:pt>
                <c:pt idx="4059">
                  <c:v>0</c:v>
                </c:pt>
                <c:pt idx="4060">
                  <c:v>0</c:v>
                </c:pt>
                <c:pt idx="4061">
                  <c:v>0</c:v>
                </c:pt>
                <c:pt idx="4062">
                  <c:v>0</c:v>
                </c:pt>
                <c:pt idx="4063">
                  <c:v>0</c:v>
                </c:pt>
                <c:pt idx="4064">
                  <c:v>0</c:v>
                </c:pt>
                <c:pt idx="4065">
                  <c:v>0</c:v>
                </c:pt>
                <c:pt idx="4066">
                  <c:v>0</c:v>
                </c:pt>
                <c:pt idx="4067">
                  <c:v>0</c:v>
                </c:pt>
                <c:pt idx="4068">
                  <c:v>0</c:v>
                </c:pt>
                <c:pt idx="4069">
                  <c:v>0</c:v>
                </c:pt>
                <c:pt idx="4070">
                  <c:v>0</c:v>
                </c:pt>
                <c:pt idx="4071">
                  <c:v>0</c:v>
                </c:pt>
                <c:pt idx="4072">
                  <c:v>0</c:v>
                </c:pt>
                <c:pt idx="4073">
                  <c:v>0</c:v>
                </c:pt>
                <c:pt idx="4074">
                  <c:v>0</c:v>
                </c:pt>
                <c:pt idx="4075">
                  <c:v>0</c:v>
                </c:pt>
                <c:pt idx="4076">
                  <c:v>0</c:v>
                </c:pt>
                <c:pt idx="4077">
                  <c:v>0</c:v>
                </c:pt>
                <c:pt idx="4078">
                  <c:v>0</c:v>
                </c:pt>
                <c:pt idx="4079">
                  <c:v>0</c:v>
                </c:pt>
                <c:pt idx="4080">
                  <c:v>0</c:v>
                </c:pt>
                <c:pt idx="4081">
                  <c:v>0</c:v>
                </c:pt>
                <c:pt idx="4082">
                  <c:v>0</c:v>
                </c:pt>
                <c:pt idx="4083">
                  <c:v>0</c:v>
                </c:pt>
                <c:pt idx="4084">
                  <c:v>0</c:v>
                </c:pt>
                <c:pt idx="4085">
                  <c:v>0</c:v>
                </c:pt>
                <c:pt idx="4086">
                  <c:v>0</c:v>
                </c:pt>
                <c:pt idx="4087">
                  <c:v>0</c:v>
                </c:pt>
                <c:pt idx="4088">
                  <c:v>0</c:v>
                </c:pt>
                <c:pt idx="4089">
                  <c:v>0</c:v>
                </c:pt>
                <c:pt idx="4090">
                  <c:v>0</c:v>
                </c:pt>
                <c:pt idx="4091">
                  <c:v>0</c:v>
                </c:pt>
                <c:pt idx="4092">
                  <c:v>0</c:v>
                </c:pt>
                <c:pt idx="4093">
                  <c:v>0</c:v>
                </c:pt>
                <c:pt idx="4094">
                  <c:v>0</c:v>
                </c:pt>
                <c:pt idx="4095">
                  <c:v>0</c:v>
                </c:pt>
                <c:pt idx="4096">
                  <c:v>0</c:v>
                </c:pt>
                <c:pt idx="4097">
                  <c:v>0</c:v>
                </c:pt>
                <c:pt idx="4098">
                  <c:v>0</c:v>
                </c:pt>
                <c:pt idx="4099">
                  <c:v>0</c:v>
                </c:pt>
                <c:pt idx="4100">
                  <c:v>0</c:v>
                </c:pt>
                <c:pt idx="4101">
                  <c:v>0</c:v>
                </c:pt>
                <c:pt idx="4102">
                  <c:v>0</c:v>
                </c:pt>
                <c:pt idx="4103">
                  <c:v>0</c:v>
                </c:pt>
                <c:pt idx="4104">
                  <c:v>0</c:v>
                </c:pt>
                <c:pt idx="4105">
                  <c:v>0</c:v>
                </c:pt>
                <c:pt idx="4106">
                  <c:v>0</c:v>
                </c:pt>
                <c:pt idx="4107">
                  <c:v>0</c:v>
                </c:pt>
                <c:pt idx="4108">
                  <c:v>0</c:v>
                </c:pt>
                <c:pt idx="4109">
                  <c:v>0</c:v>
                </c:pt>
                <c:pt idx="4110">
                  <c:v>0</c:v>
                </c:pt>
                <c:pt idx="4111">
                  <c:v>0</c:v>
                </c:pt>
                <c:pt idx="4112">
                  <c:v>0</c:v>
                </c:pt>
                <c:pt idx="4113">
                  <c:v>0</c:v>
                </c:pt>
                <c:pt idx="4114">
                  <c:v>0</c:v>
                </c:pt>
                <c:pt idx="4115">
                  <c:v>0</c:v>
                </c:pt>
                <c:pt idx="4116">
                  <c:v>0</c:v>
                </c:pt>
                <c:pt idx="4117">
                  <c:v>0</c:v>
                </c:pt>
                <c:pt idx="4118">
                  <c:v>0</c:v>
                </c:pt>
                <c:pt idx="4119">
                  <c:v>0</c:v>
                </c:pt>
                <c:pt idx="4120">
                  <c:v>0</c:v>
                </c:pt>
                <c:pt idx="4121">
                  <c:v>0</c:v>
                </c:pt>
                <c:pt idx="4122">
                  <c:v>0</c:v>
                </c:pt>
                <c:pt idx="4123">
                  <c:v>0</c:v>
                </c:pt>
                <c:pt idx="4124">
                  <c:v>0</c:v>
                </c:pt>
                <c:pt idx="4125">
                  <c:v>0</c:v>
                </c:pt>
                <c:pt idx="4126">
                  <c:v>0</c:v>
                </c:pt>
                <c:pt idx="4127">
                  <c:v>0</c:v>
                </c:pt>
                <c:pt idx="4128">
                  <c:v>0</c:v>
                </c:pt>
                <c:pt idx="4129">
                  <c:v>0</c:v>
                </c:pt>
                <c:pt idx="4130">
                  <c:v>0</c:v>
                </c:pt>
                <c:pt idx="4131">
                  <c:v>0</c:v>
                </c:pt>
                <c:pt idx="4132">
                  <c:v>0</c:v>
                </c:pt>
                <c:pt idx="4133">
                  <c:v>0</c:v>
                </c:pt>
                <c:pt idx="4134">
                  <c:v>0</c:v>
                </c:pt>
              </c:numCache>
            </c:numRef>
          </c:xVal>
          <c:yVal>
            <c:numRef>
              <c:f>Sheet1!$E$2:$E$4449</c:f>
              <c:numCache>
                <c:formatCode>General</c:formatCode>
                <c:ptCount val="4135"/>
                <c:pt idx="0">
                  <c:v>-0.18389099136489892</c:v>
                </c:pt>
                <c:pt idx="1">
                  <c:v>0.98722411664333054</c:v>
                </c:pt>
                <c:pt idx="2">
                  <c:v>0.33696923033810749</c:v>
                </c:pt>
                <c:pt idx="3">
                  <c:v>2.1923843531925149</c:v>
                </c:pt>
                <c:pt idx="4">
                  <c:v>0.40915417330356729</c:v>
                </c:pt>
                <c:pt idx="5">
                  <c:v>0.14306213024999662</c:v>
                </c:pt>
                <c:pt idx="6">
                  <c:v>3.4698030680357128</c:v>
                </c:pt>
                <c:pt idx="7">
                  <c:v>-2.4328190142618706</c:v>
                </c:pt>
                <c:pt idx="8">
                  <c:v>0.44524664478629755</c:v>
                </c:pt>
                <c:pt idx="9">
                  <c:v>-0.35105567676119287</c:v>
                </c:pt>
                <c:pt idx="10">
                  <c:v>0.20757456573589222</c:v>
                </c:pt>
                <c:pt idx="11">
                  <c:v>1.1770365308478923</c:v>
                </c:pt>
                <c:pt idx="12">
                  <c:v>0.58603870912120071</c:v>
                </c:pt>
                <c:pt idx="13">
                  <c:v>-0.21800965523440821</c:v>
                </c:pt>
                <c:pt idx="14">
                  <c:v>-0.87958840594376486</c:v>
                </c:pt>
                <c:pt idx="15">
                  <c:v>2.7282933315527784</c:v>
                </c:pt>
                <c:pt idx="16">
                  <c:v>1.6086892453149615</c:v>
                </c:pt>
                <c:pt idx="17">
                  <c:v>-0.59442645567794217</c:v>
                </c:pt>
                <c:pt idx="18">
                  <c:v>1.483315731267741</c:v>
                </c:pt>
                <c:pt idx="19">
                  <c:v>1.0991528880160886</c:v>
                </c:pt>
                <c:pt idx="20">
                  <c:v>1.0784789668210417</c:v>
                </c:pt>
                <c:pt idx="21">
                  <c:v>2.3501989817978957</c:v>
                </c:pt>
                <c:pt idx="22">
                  <c:v>0.44159528786172819</c:v>
                </c:pt>
                <c:pt idx="23">
                  <c:v>-0.31131184835389392</c:v>
                </c:pt>
                <c:pt idx="24">
                  <c:v>1.5648507310241142</c:v>
                </c:pt>
                <c:pt idx="25">
                  <c:v>-0.35105567676119287</c:v>
                </c:pt>
                <c:pt idx="26">
                  <c:v>-0.13442731253625989</c:v>
                </c:pt>
                <c:pt idx="27">
                  <c:v>-0.86256584167328598</c:v>
                </c:pt>
                <c:pt idx="28">
                  <c:v>1.5611993740995447</c:v>
                </c:pt>
                <c:pt idx="29">
                  <c:v>0.87689935925336671</c:v>
                </c:pt>
                <c:pt idx="30">
                  <c:v>-0.17256712696076398</c:v>
                </c:pt>
                <c:pt idx="31">
                  <c:v>0.43589658799538422</c:v>
                </c:pt>
                <c:pt idx="32">
                  <c:v>-0.5278666772502727</c:v>
                </c:pt>
                <c:pt idx="33">
                  <c:v>2.7132445748955214</c:v>
                </c:pt>
                <c:pt idx="34">
                  <c:v>1.9128475674644834</c:v>
                </c:pt>
                <c:pt idx="35">
                  <c:v>-0.28084454140895404</c:v>
                </c:pt>
                <c:pt idx="36">
                  <c:v>-0.36077552718253231</c:v>
                </c:pt>
                <c:pt idx="37">
                  <c:v>-1.8434252065179746</c:v>
                </c:pt>
                <c:pt idx="38">
                  <c:v>1.4756432237881769</c:v>
                </c:pt>
                <c:pt idx="39">
                  <c:v>1.258941324234691</c:v>
                </c:pt>
                <c:pt idx="40">
                  <c:v>1.3178285951827962</c:v>
                </c:pt>
                <c:pt idx="41">
                  <c:v>-0.84349593446103399</c:v>
                </c:pt>
                <c:pt idx="42">
                  <c:v>-0.35105567676119287</c:v>
                </c:pt>
                <c:pt idx="43">
                  <c:v>0.14503593786321894</c:v>
                </c:pt>
                <c:pt idx="44">
                  <c:v>0.60306127339167814</c:v>
                </c:pt>
                <c:pt idx="45">
                  <c:v>-0.89295961328967299</c:v>
                </c:pt>
                <c:pt idx="46">
                  <c:v>-0.14779851988216935</c:v>
                </c:pt>
                <c:pt idx="47">
                  <c:v>-0.35105567676119287</c:v>
                </c:pt>
                <c:pt idx="48">
                  <c:v>-4.8871162224892628E-2</c:v>
                </c:pt>
                <c:pt idx="49">
                  <c:v>-0.24270472698444992</c:v>
                </c:pt>
                <c:pt idx="50">
                  <c:v>-0.17059331934754371</c:v>
                </c:pt>
                <c:pt idx="51">
                  <c:v>0.39783030889943305</c:v>
                </c:pt>
                <c:pt idx="52">
                  <c:v>1.0176178882597162</c:v>
                </c:pt>
                <c:pt idx="53">
                  <c:v>-2.4102555146298006E-2</c:v>
                </c:pt>
                <c:pt idx="54">
                  <c:v>-0.59647379861971672</c:v>
                </c:pt>
                <c:pt idx="55">
                  <c:v>0.52882898748444385</c:v>
                </c:pt>
                <c:pt idx="56">
                  <c:v>-0.58712374182880267</c:v>
                </c:pt>
                <c:pt idx="57">
                  <c:v>-0.37779809145300913</c:v>
                </c:pt>
                <c:pt idx="58">
                  <c:v>-0.76561229162923095</c:v>
                </c:pt>
                <c:pt idx="59">
                  <c:v>-8.6937441320843828E-2</c:v>
                </c:pt>
                <c:pt idx="60">
                  <c:v>0.21722088082867805</c:v>
                </c:pt>
                <c:pt idx="61">
                  <c:v>-0.37217292691521814</c:v>
                </c:pt>
                <c:pt idx="62">
                  <c:v>1.0781091731906163</c:v>
                </c:pt>
                <c:pt idx="63">
                  <c:v>0.90524578792797838</c:v>
                </c:pt>
                <c:pt idx="64">
                  <c:v>-0.86256584167328598</c:v>
                </c:pt>
                <c:pt idx="65">
                  <c:v>-0.35105567676119287</c:v>
                </c:pt>
                <c:pt idx="66">
                  <c:v>-1.1687715067645825</c:v>
                </c:pt>
                <c:pt idx="67">
                  <c:v>-1.0621716416277416</c:v>
                </c:pt>
                <c:pt idx="68">
                  <c:v>1.7055692600304644</c:v>
                </c:pt>
                <c:pt idx="69">
                  <c:v>-0.57170519154112065</c:v>
                </c:pt>
                <c:pt idx="70">
                  <c:v>1.0382918094547637</c:v>
                </c:pt>
                <c:pt idx="71">
                  <c:v>-1.2332839422504773</c:v>
                </c:pt>
                <c:pt idx="72">
                  <c:v>1.2682913810256042</c:v>
                </c:pt>
                <c:pt idx="73">
                  <c:v>-0.15714857667308266</c:v>
                </c:pt>
                <c:pt idx="74">
                  <c:v>0.96815420943107855</c:v>
                </c:pt>
                <c:pt idx="75">
                  <c:v>-1.2313101346372557</c:v>
                </c:pt>
                <c:pt idx="76">
                  <c:v>-0.92137957729283837</c:v>
                </c:pt>
                <c:pt idx="77">
                  <c:v>-0.15714857667308266</c:v>
                </c:pt>
                <c:pt idx="78">
                  <c:v>-7.3639769303488617E-2</c:v>
                </c:pt>
                <c:pt idx="79">
                  <c:v>0.42047803770770154</c:v>
                </c:pt>
                <c:pt idx="80">
                  <c:v>-0.24277826231300284</c:v>
                </c:pt>
                <c:pt idx="81">
                  <c:v>-0.37984543439478369</c:v>
                </c:pt>
                <c:pt idx="82">
                  <c:v>-0.37779809145300913</c:v>
                </c:pt>
                <c:pt idx="83">
                  <c:v>2.8272206892100549</c:v>
                </c:pt>
                <c:pt idx="84">
                  <c:v>0.43757413730673267</c:v>
                </c:pt>
                <c:pt idx="85">
                  <c:v>-1.1152866773809484</c:v>
                </c:pt>
                <c:pt idx="86">
                  <c:v>0.40915417330356729</c:v>
                </c:pt>
                <c:pt idx="87">
                  <c:v>1.3539210666655257</c:v>
                </c:pt>
                <c:pt idx="88">
                  <c:v>-0.21800965523440821</c:v>
                </c:pt>
                <c:pt idx="89">
                  <c:v>0.34266793020445141</c:v>
                </c:pt>
                <c:pt idx="90">
                  <c:v>1.5251069026168151</c:v>
                </c:pt>
                <c:pt idx="91">
                  <c:v>-2.1532822285338393</c:v>
                </c:pt>
                <c:pt idx="92">
                  <c:v>1.4033112101656104</c:v>
                </c:pt>
                <c:pt idx="93">
                  <c:v>1.3957857733431522</c:v>
                </c:pt>
                <c:pt idx="94">
                  <c:v>-0.5887277558115982</c:v>
                </c:pt>
                <c:pt idx="95">
                  <c:v>-0.35105567676119287</c:v>
                </c:pt>
                <c:pt idx="96">
                  <c:v>0.55761874511803533</c:v>
                </c:pt>
                <c:pt idx="97">
                  <c:v>0.96610686648930399</c:v>
                </c:pt>
                <c:pt idx="98">
                  <c:v>0.62578253752849966</c:v>
                </c:pt>
                <c:pt idx="99">
                  <c:v>0.47198905947811381</c:v>
                </c:pt>
                <c:pt idx="100">
                  <c:v>-0.2334282055220909</c:v>
                </c:pt>
                <c:pt idx="101">
                  <c:v>-0.71044991293424931</c:v>
                </c:pt>
                <c:pt idx="102">
                  <c:v>0.83503465257573961</c:v>
                </c:pt>
                <c:pt idx="103">
                  <c:v>-0.49747290563388702</c:v>
                </c:pt>
                <c:pt idx="104">
                  <c:v>1.1867563812692319</c:v>
                </c:pt>
                <c:pt idx="105">
                  <c:v>-0.34170561997027959</c:v>
                </c:pt>
                <c:pt idx="106">
                  <c:v>-0.3303082202375931</c:v>
                </c:pt>
                <c:pt idx="107">
                  <c:v>-0.24475206992622447</c:v>
                </c:pt>
                <c:pt idx="108">
                  <c:v>-2.7674446433563324</c:v>
                </c:pt>
                <c:pt idx="109">
                  <c:v>-0.60984500596562485</c:v>
                </c:pt>
                <c:pt idx="110">
                  <c:v>2.6370384813750669</c:v>
                </c:pt>
                <c:pt idx="111">
                  <c:v>0.60503508100489845</c:v>
                </c:pt>
                <c:pt idx="112">
                  <c:v>-0.2049347061903726</c:v>
                </c:pt>
                <c:pt idx="113">
                  <c:v>-0.27887073379573241</c:v>
                </c:pt>
                <c:pt idx="114">
                  <c:v>0.86550195952067954</c:v>
                </c:pt>
                <c:pt idx="115">
                  <c:v>-0.6305189271606717</c:v>
                </c:pt>
                <c:pt idx="116">
                  <c:v>1.1867563812692319</c:v>
                </c:pt>
                <c:pt idx="117">
                  <c:v>1.0021993379720335</c:v>
                </c:pt>
                <c:pt idx="118">
                  <c:v>1.4755696884596232</c:v>
                </c:pt>
                <c:pt idx="119">
                  <c:v>-0.21435829830983882</c:v>
                </c:pt>
                <c:pt idx="120">
                  <c:v>-0.53926407698296053</c:v>
                </c:pt>
                <c:pt idx="121">
                  <c:v>-1.5164720849030784</c:v>
                </c:pt>
                <c:pt idx="122">
                  <c:v>1.669550323876287</c:v>
                </c:pt>
                <c:pt idx="123">
                  <c:v>-1.0677968061655325</c:v>
                </c:pt>
                <c:pt idx="124">
                  <c:v>-0.81872732738243936</c:v>
                </c:pt>
                <c:pt idx="125">
                  <c:v>0.34062058726267685</c:v>
                </c:pt>
                <c:pt idx="126">
                  <c:v>1.160013966577415</c:v>
                </c:pt>
                <c:pt idx="127">
                  <c:v>0.51947893069353124</c:v>
                </c:pt>
                <c:pt idx="128">
                  <c:v>1.572596773832232</c:v>
                </c:pt>
                <c:pt idx="129">
                  <c:v>-0.12105610519035311</c:v>
                </c:pt>
                <c:pt idx="130">
                  <c:v>0.93198820261979465</c:v>
                </c:pt>
                <c:pt idx="131">
                  <c:v>0.39783030889943305</c:v>
                </c:pt>
                <c:pt idx="132">
                  <c:v>-0.35105567676119287</c:v>
                </c:pt>
                <c:pt idx="133">
                  <c:v>0.14503593786321894</c:v>
                </c:pt>
                <c:pt idx="134">
                  <c:v>1.4111307883022819</c:v>
                </c:pt>
                <c:pt idx="135">
                  <c:v>-0.97289059906325059</c:v>
                </c:pt>
                <c:pt idx="136">
                  <c:v>-0.71044991293424931</c:v>
                </c:pt>
                <c:pt idx="137">
                  <c:v>0.20392320881132284</c:v>
                </c:pt>
                <c:pt idx="138">
                  <c:v>0.38643290916674655</c:v>
                </c:pt>
                <c:pt idx="139">
                  <c:v>3.4600832176143737</c:v>
                </c:pt>
                <c:pt idx="140">
                  <c:v>2.4317339815542689</c:v>
                </c:pt>
                <c:pt idx="141">
                  <c:v>1.0877554882834015</c:v>
                </c:pt>
                <c:pt idx="142">
                  <c:v>1.7189404673763724</c:v>
                </c:pt>
                <c:pt idx="143">
                  <c:v>0.86345461657890499</c:v>
                </c:pt>
                <c:pt idx="144">
                  <c:v>3.6142464892951853</c:v>
                </c:pt>
                <c:pt idx="145">
                  <c:v>-0.44231052693890538</c:v>
                </c:pt>
                <c:pt idx="146">
                  <c:v>-0.6686587415851758</c:v>
                </c:pt>
                <c:pt idx="147">
                  <c:v>3.2454286610026628</c:v>
                </c:pt>
                <c:pt idx="148">
                  <c:v>1.1506639097865021</c:v>
                </c:pt>
                <c:pt idx="149">
                  <c:v>1.082130323745611</c:v>
                </c:pt>
                <c:pt idx="150">
                  <c:v>-0.35105567676119287</c:v>
                </c:pt>
                <c:pt idx="151">
                  <c:v>-0.13442731253625989</c:v>
                </c:pt>
                <c:pt idx="152">
                  <c:v>0.49675766655670978</c:v>
                </c:pt>
                <c:pt idx="153">
                  <c:v>-0.74289102749241009</c:v>
                </c:pt>
                <c:pt idx="154">
                  <c:v>0.16213203746224936</c:v>
                </c:pt>
                <c:pt idx="155">
                  <c:v>0.15438599465413089</c:v>
                </c:pt>
                <c:pt idx="156">
                  <c:v>1.4054320884359379</c:v>
                </c:pt>
                <c:pt idx="157">
                  <c:v>1.2950337957174205</c:v>
                </c:pt>
                <c:pt idx="158">
                  <c:v>0.35969049447492896</c:v>
                </c:pt>
                <c:pt idx="159">
                  <c:v>0.80829223788392268</c:v>
                </c:pt>
                <c:pt idx="160">
                  <c:v>-0.62124240569831135</c:v>
                </c:pt>
                <c:pt idx="161">
                  <c:v>1.0021993379720335</c:v>
                </c:pt>
                <c:pt idx="162">
                  <c:v>0.53285013803943937</c:v>
                </c:pt>
                <c:pt idx="163">
                  <c:v>-0.28654324127529796</c:v>
                </c:pt>
                <c:pt idx="164">
                  <c:v>-0.63621762702701556</c:v>
                </c:pt>
                <c:pt idx="165">
                  <c:v>1.6885466957599862</c:v>
                </c:pt>
                <c:pt idx="166">
                  <c:v>-0.38349679131935305</c:v>
                </c:pt>
                <c:pt idx="167">
                  <c:v>-0.58310259127380715</c:v>
                </c:pt>
                <c:pt idx="168">
                  <c:v>0.66589615956622539</c:v>
                </c:pt>
                <c:pt idx="169">
                  <c:v>0.1202673307846216</c:v>
                </c:pt>
                <c:pt idx="170">
                  <c:v>3.6758523415028894E-2</c:v>
                </c:pt>
                <c:pt idx="171">
                  <c:v>-0.6495888343729237</c:v>
                </c:pt>
                <c:pt idx="172">
                  <c:v>-3.7473762492204778E-2</c:v>
                </c:pt>
                <c:pt idx="173">
                  <c:v>-0.35105567676119287</c:v>
                </c:pt>
                <c:pt idx="174">
                  <c:v>-1.6933566207207111</c:v>
                </c:pt>
                <c:pt idx="175">
                  <c:v>1.2476174598305574</c:v>
                </c:pt>
                <c:pt idx="176">
                  <c:v>-1.1286578847268567</c:v>
                </c:pt>
                <c:pt idx="177">
                  <c:v>-0.31496320527846333</c:v>
                </c:pt>
                <c:pt idx="178">
                  <c:v>0.61438513779581172</c:v>
                </c:pt>
                <c:pt idx="179">
                  <c:v>-0.2334282055220909</c:v>
                </c:pt>
                <c:pt idx="180">
                  <c:v>2.0459671243198216</c:v>
                </c:pt>
                <c:pt idx="181">
                  <c:v>-0.54701011979107761</c:v>
                </c:pt>
                <c:pt idx="182">
                  <c:v>0.57829266631308218</c:v>
                </c:pt>
                <c:pt idx="183">
                  <c:v>-0.47475164149706561</c:v>
                </c:pt>
                <c:pt idx="184">
                  <c:v>0.70001482343573329</c:v>
                </c:pt>
                <c:pt idx="185">
                  <c:v>0.23431698042770849</c:v>
                </c:pt>
                <c:pt idx="186">
                  <c:v>0.39980411651265468</c:v>
                </c:pt>
                <c:pt idx="187">
                  <c:v>-0.75991359176288698</c:v>
                </c:pt>
                <c:pt idx="188">
                  <c:v>-0.92137957729283837</c:v>
                </c:pt>
                <c:pt idx="189">
                  <c:v>0.55564493750481436</c:v>
                </c:pt>
                <c:pt idx="190">
                  <c:v>1.0423864953383122</c:v>
                </c:pt>
                <c:pt idx="191">
                  <c:v>-1.0755428489736496</c:v>
                </c:pt>
                <c:pt idx="192">
                  <c:v>1.549801974366857</c:v>
                </c:pt>
                <c:pt idx="193">
                  <c:v>-0.18958969123124286</c:v>
                </c:pt>
                <c:pt idx="194">
                  <c:v>0.29517805898903404</c:v>
                </c:pt>
                <c:pt idx="195">
                  <c:v>0.62980368808349585</c:v>
                </c:pt>
                <c:pt idx="196">
                  <c:v>2.5534561386769199</c:v>
                </c:pt>
                <c:pt idx="197">
                  <c:v>-0.88528710581010883</c:v>
                </c:pt>
                <c:pt idx="198">
                  <c:v>0.39980411651265468</c:v>
                </c:pt>
                <c:pt idx="199">
                  <c:v>0.72478343051432925</c:v>
                </c:pt>
                <c:pt idx="200">
                  <c:v>0.86550195952067954</c:v>
                </c:pt>
                <c:pt idx="201">
                  <c:v>-1.5660092990602703</c:v>
                </c:pt>
                <c:pt idx="202">
                  <c:v>-0.84919463432737785</c:v>
                </c:pt>
                <c:pt idx="203">
                  <c:v>0.56894260952216891</c:v>
                </c:pt>
                <c:pt idx="204">
                  <c:v>1.7968241102081755</c:v>
                </c:pt>
                <c:pt idx="205">
                  <c:v>2.4223839247633556</c:v>
                </c:pt>
                <c:pt idx="206">
                  <c:v>-0.63621762702701556</c:v>
                </c:pt>
                <c:pt idx="207">
                  <c:v>1.380663481357342</c:v>
                </c:pt>
                <c:pt idx="208">
                  <c:v>-0.12339970643399951</c:v>
                </c:pt>
                <c:pt idx="209">
                  <c:v>-0.76561229162923095</c:v>
                </c:pt>
                <c:pt idx="210">
                  <c:v>-0.21800965523440821</c:v>
                </c:pt>
                <c:pt idx="211">
                  <c:v>1.0537103597424458</c:v>
                </c:pt>
                <c:pt idx="212">
                  <c:v>-0.18389099136489892</c:v>
                </c:pt>
                <c:pt idx="213">
                  <c:v>6.517848741819425E-2</c:v>
                </c:pt>
                <c:pt idx="214">
                  <c:v>1.001610872321196E-2</c:v>
                </c:pt>
                <c:pt idx="215">
                  <c:v>0.70001482343573329</c:v>
                </c:pt>
                <c:pt idx="216">
                  <c:v>1.5364307670209487</c:v>
                </c:pt>
                <c:pt idx="217">
                  <c:v>0.81603828069204043</c:v>
                </c:pt>
                <c:pt idx="218">
                  <c:v>0.39783030889943305</c:v>
                </c:pt>
                <c:pt idx="219">
                  <c:v>-3.3822405567635397E-2</c:v>
                </c:pt>
                <c:pt idx="220">
                  <c:v>0.26836210896866414</c:v>
                </c:pt>
                <c:pt idx="221">
                  <c:v>-0.17621848388533337</c:v>
                </c:pt>
                <c:pt idx="222">
                  <c:v>0.39783030889943305</c:v>
                </c:pt>
                <c:pt idx="223">
                  <c:v>0.83678573721564165</c:v>
                </c:pt>
                <c:pt idx="224">
                  <c:v>0.55761874511803533</c:v>
                </c:pt>
                <c:pt idx="225">
                  <c:v>1.3558948742787473</c:v>
                </c:pt>
                <c:pt idx="226">
                  <c:v>1.4147086098982977</c:v>
                </c:pt>
                <c:pt idx="227">
                  <c:v>-0.48812284884297302</c:v>
                </c:pt>
                <c:pt idx="228">
                  <c:v>-0.24277826231300284</c:v>
                </c:pt>
                <c:pt idx="229">
                  <c:v>-2.0640747212979025</c:v>
                </c:pt>
                <c:pt idx="230">
                  <c:v>-0.77898349897514041</c:v>
                </c:pt>
                <c:pt idx="231">
                  <c:v>0.82371078817160603</c:v>
                </c:pt>
                <c:pt idx="232">
                  <c:v>0.29517805898903404</c:v>
                </c:pt>
                <c:pt idx="233">
                  <c:v>-0.1534972197485133</c:v>
                </c:pt>
                <c:pt idx="234">
                  <c:v>-0.37779809145300913</c:v>
                </c:pt>
                <c:pt idx="235">
                  <c:v>-0.46905294163072164</c:v>
                </c:pt>
                <c:pt idx="236">
                  <c:v>1.0594090596087897</c:v>
                </c:pt>
                <c:pt idx="237">
                  <c:v>0.24198948790727404</c:v>
                </c:pt>
                <c:pt idx="238">
                  <c:v>0.54015285188857809</c:v>
                </c:pt>
                <c:pt idx="239">
                  <c:v>-0.17256712696076398</c:v>
                </c:pt>
                <c:pt idx="240">
                  <c:v>3.4032432896080436</c:v>
                </c:pt>
                <c:pt idx="241">
                  <c:v>-2.8123705701292828E-2</c:v>
                </c:pt>
                <c:pt idx="242">
                  <c:v>-1.3379835351026503</c:v>
                </c:pt>
                <c:pt idx="243">
                  <c:v>-0.83414587767012127</c:v>
                </c:pt>
                <c:pt idx="244">
                  <c:v>1.1182227952283408</c:v>
                </c:pt>
                <c:pt idx="245">
                  <c:v>-0.6686587415851758</c:v>
                </c:pt>
                <c:pt idx="246">
                  <c:v>8.9873559168235959E-2</c:v>
                </c:pt>
                <c:pt idx="247">
                  <c:v>-1.3853998709895148</c:v>
                </c:pt>
                <c:pt idx="248">
                  <c:v>-1.419518534859022</c:v>
                </c:pt>
                <c:pt idx="249">
                  <c:v>1.36159357414509</c:v>
                </c:pt>
                <c:pt idx="250">
                  <c:v>0.43589658799538422</c:v>
                </c:pt>
                <c:pt idx="251">
                  <c:v>0.50808153096084341</c:v>
                </c:pt>
                <c:pt idx="252">
                  <c:v>-2.003213642736577</c:v>
                </c:pt>
                <c:pt idx="253">
                  <c:v>-0.67435744145151977</c:v>
                </c:pt>
                <c:pt idx="254">
                  <c:v>0.30285056646859959</c:v>
                </c:pt>
                <c:pt idx="255">
                  <c:v>-0.10403354091987424</c:v>
                </c:pt>
                <c:pt idx="256">
                  <c:v>0.4055028163789986</c:v>
                </c:pt>
                <c:pt idx="257">
                  <c:v>-0.36077552718253231</c:v>
                </c:pt>
                <c:pt idx="258">
                  <c:v>-0.97654195598782001</c:v>
                </c:pt>
                <c:pt idx="259">
                  <c:v>0.86550195952067954</c:v>
                </c:pt>
                <c:pt idx="260">
                  <c:v>-0.1117060483994398</c:v>
                </c:pt>
                <c:pt idx="261">
                  <c:v>-1.1173340203227231</c:v>
                </c:pt>
                <c:pt idx="262">
                  <c:v>-0.30926450541211936</c:v>
                </c:pt>
                <c:pt idx="263">
                  <c:v>-0.80170476311196048</c:v>
                </c:pt>
                <c:pt idx="264">
                  <c:v>-1.043101734415488</c:v>
                </c:pt>
                <c:pt idx="265">
                  <c:v>1.1563626096528454</c:v>
                </c:pt>
                <c:pt idx="266">
                  <c:v>-0.34535697689484895</c:v>
                </c:pt>
                <c:pt idx="267">
                  <c:v>-8.6937441320843828E-2</c:v>
                </c:pt>
                <c:pt idx="268">
                  <c:v>3.0743163603799264</c:v>
                </c:pt>
                <c:pt idx="269">
                  <c:v>0.99284928118112026</c:v>
                </c:pt>
                <c:pt idx="270">
                  <c:v>1.5384781099627234</c:v>
                </c:pt>
                <c:pt idx="271">
                  <c:v>-0.41389056293574006</c:v>
                </c:pt>
                <c:pt idx="272">
                  <c:v>1.1352453594988188</c:v>
                </c:pt>
                <c:pt idx="273">
                  <c:v>3.6758523415028894E-2</c:v>
                </c:pt>
                <c:pt idx="274">
                  <c:v>-0.21800965523440821</c:v>
                </c:pt>
                <c:pt idx="275">
                  <c:v>-1.1343565845932007</c:v>
                </c:pt>
                <c:pt idx="276">
                  <c:v>3.6758523415028894E-2</c:v>
                </c:pt>
                <c:pt idx="277">
                  <c:v>0.86140727363713043</c:v>
                </c:pt>
                <c:pt idx="278">
                  <c:v>-0.21063340605671518</c:v>
                </c:pt>
                <c:pt idx="279">
                  <c:v>-0.80170476311196048</c:v>
                </c:pt>
                <c:pt idx="280">
                  <c:v>1.2115249883478278</c:v>
                </c:pt>
                <c:pt idx="281">
                  <c:v>1.5591520311577702</c:v>
                </c:pt>
                <c:pt idx="282">
                  <c:v>0.66589615956622539</c:v>
                </c:pt>
                <c:pt idx="283">
                  <c:v>0.88617588071572639</c:v>
                </c:pt>
                <c:pt idx="284">
                  <c:v>-0.82647337019055644</c:v>
                </c:pt>
                <c:pt idx="285">
                  <c:v>-0.33403311249071538</c:v>
                </c:pt>
                <c:pt idx="286">
                  <c:v>-1.1895189632881822</c:v>
                </c:pt>
                <c:pt idx="287">
                  <c:v>-0.14779851988216935</c:v>
                </c:pt>
                <c:pt idx="288">
                  <c:v>-1.5773331634644039</c:v>
                </c:pt>
                <c:pt idx="289">
                  <c:v>-0.88163574888553942</c:v>
                </c:pt>
                <c:pt idx="290">
                  <c:v>-1.4974021776908264</c:v>
                </c:pt>
                <c:pt idx="291">
                  <c:v>-0.44231052693890538</c:v>
                </c:pt>
                <c:pt idx="292">
                  <c:v>0.56894260952216891</c:v>
                </c:pt>
                <c:pt idx="293">
                  <c:v>0.71338603078164142</c:v>
                </c:pt>
                <c:pt idx="294">
                  <c:v>2.4832450033246811</c:v>
                </c:pt>
                <c:pt idx="295">
                  <c:v>-0.43661182707256146</c:v>
                </c:pt>
                <c:pt idx="296">
                  <c:v>-0.75421489189654367</c:v>
                </c:pt>
                <c:pt idx="297">
                  <c:v>-0.6913800057219972</c:v>
                </c:pt>
                <c:pt idx="298">
                  <c:v>0.3921316090330898</c:v>
                </c:pt>
                <c:pt idx="299">
                  <c:v>-0.76561229162923095</c:v>
                </c:pt>
                <c:pt idx="300">
                  <c:v>0.14306213024999662</c:v>
                </c:pt>
                <c:pt idx="301">
                  <c:v>-1.2705155413610151E-2</c:v>
                </c:pt>
                <c:pt idx="302">
                  <c:v>0.68291872383670282</c:v>
                </c:pt>
                <c:pt idx="303">
                  <c:v>0.10894346638048938</c:v>
                </c:pt>
                <c:pt idx="304">
                  <c:v>1.753059131245881</c:v>
                </c:pt>
                <c:pt idx="305">
                  <c:v>0.6051086163334527</c:v>
                </c:pt>
                <c:pt idx="306">
                  <c:v>2.6617335531251092</c:v>
                </c:pt>
                <c:pt idx="307">
                  <c:v>0.34266793020445141</c:v>
                </c:pt>
                <c:pt idx="308">
                  <c:v>-1.5164720849030784</c:v>
                </c:pt>
                <c:pt idx="309">
                  <c:v>-0.57170519154112065</c:v>
                </c:pt>
                <c:pt idx="310">
                  <c:v>1.1884339305805796</c:v>
                </c:pt>
                <c:pt idx="311">
                  <c:v>-1.4752498355384702E-2</c:v>
                </c:pt>
                <c:pt idx="312">
                  <c:v>0.62213118060393024</c:v>
                </c:pt>
                <c:pt idx="313">
                  <c:v>0.90729313086975227</c:v>
                </c:pt>
                <c:pt idx="314">
                  <c:v>-0.20296089857715097</c:v>
                </c:pt>
                <c:pt idx="315">
                  <c:v>-1.7464716564739196</c:v>
                </c:pt>
                <c:pt idx="316">
                  <c:v>0.33894303795132913</c:v>
                </c:pt>
                <c:pt idx="317">
                  <c:v>-0.35105567676119287</c:v>
                </c:pt>
                <c:pt idx="318">
                  <c:v>-0.31693701289168358</c:v>
                </c:pt>
                <c:pt idx="319">
                  <c:v>-0.72747247720472674</c:v>
                </c:pt>
                <c:pt idx="320">
                  <c:v>-1.0564729417613976</c:v>
                </c:pt>
                <c:pt idx="321">
                  <c:v>0.57464130938851288</c:v>
                </c:pt>
                <c:pt idx="322">
                  <c:v>-0.21800965523440821</c:v>
                </c:pt>
                <c:pt idx="323">
                  <c:v>0.64120108781618235</c:v>
                </c:pt>
                <c:pt idx="324">
                  <c:v>1.0594090596087897</c:v>
                </c:pt>
                <c:pt idx="325">
                  <c:v>-0.20865959844349491</c:v>
                </c:pt>
                <c:pt idx="326">
                  <c:v>0.62213118060393024</c:v>
                </c:pt>
                <c:pt idx="327">
                  <c:v>1.944992423720771</c:v>
                </c:pt>
                <c:pt idx="328">
                  <c:v>-0.46905294163072164</c:v>
                </c:pt>
                <c:pt idx="329">
                  <c:v>0.57829266631308218</c:v>
                </c:pt>
                <c:pt idx="330">
                  <c:v>-0.18389099136489892</c:v>
                </c:pt>
                <c:pt idx="331">
                  <c:v>-0.83779723459469002</c:v>
                </c:pt>
                <c:pt idx="332">
                  <c:v>0.79696837347978911</c:v>
                </c:pt>
                <c:pt idx="333">
                  <c:v>-0.69342734866377176</c:v>
                </c:pt>
                <c:pt idx="334">
                  <c:v>0.2834844009544743</c:v>
                </c:pt>
                <c:pt idx="335">
                  <c:v>1.0764316238792679</c:v>
                </c:pt>
                <c:pt idx="336">
                  <c:v>-0.12880214799847023</c:v>
                </c:pt>
                <c:pt idx="337">
                  <c:v>1.3271786519737088</c:v>
                </c:pt>
                <c:pt idx="338">
                  <c:v>-1.4752498355384702E-2</c:v>
                </c:pt>
                <c:pt idx="339">
                  <c:v>-0.6686587415851758</c:v>
                </c:pt>
                <c:pt idx="340">
                  <c:v>-0.18389099136489892</c:v>
                </c:pt>
                <c:pt idx="341">
                  <c:v>-0.18958969123124286</c:v>
                </c:pt>
                <c:pt idx="342">
                  <c:v>2.043919781378047</c:v>
                </c:pt>
                <c:pt idx="343">
                  <c:v>-0.49382154870931766</c:v>
                </c:pt>
                <c:pt idx="344">
                  <c:v>-1.3586574562976979</c:v>
                </c:pt>
                <c:pt idx="345">
                  <c:v>0.41112798091678826</c:v>
                </c:pt>
                <c:pt idx="346">
                  <c:v>0.28378065925634754</c:v>
                </c:pt>
                <c:pt idx="347">
                  <c:v>0.84847939525020066</c:v>
                </c:pt>
                <c:pt idx="348">
                  <c:v>-0.35105567676119287</c:v>
                </c:pt>
                <c:pt idx="349">
                  <c:v>0.4472204523995178</c:v>
                </c:pt>
                <c:pt idx="350">
                  <c:v>-0.25410212671713778</c:v>
                </c:pt>
                <c:pt idx="351">
                  <c:v>-0.63256627010244626</c:v>
                </c:pt>
                <c:pt idx="352">
                  <c:v>2.5059662674615026</c:v>
                </c:pt>
                <c:pt idx="353">
                  <c:v>-0.7295198201465013</c:v>
                </c:pt>
                <c:pt idx="354">
                  <c:v>0.96245550956473458</c:v>
                </c:pt>
                <c:pt idx="355">
                  <c:v>-1.1497015995523296</c:v>
                </c:pt>
                <c:pt idx="356">
                  <c:v>-0.10403354091987424</c:v>
                </c:pt>
                <c:pt idx="357">
                  <c:v>-0.84554327740280855</c:v>
                </c:pt>
                <c:pt idx="358">
                  <c:v>2.3862914532806259</c:v>
                </c:pt>
                <c:pt idx="359">
                  <c:v>-1.0089830705459801</c:v>
                </c:pt>
                <c:pt idx="360">
                  <c:v>1.2476174598305574</c:v>
                </c:pt>
                <c:pt idx="361">
                  <c:v>0.67159485943256791</c:v>
                </c:pt>
                <c:pt idx="362">
                  <c:v>1.158040158964194</c:v>
                </c:pt>
                <c:pt idx="363">
                  <c:v>0.48338645921080164</c:v>
                </c:pt>
                <c:pt idx="364">
                  <c:v>0.37503550943405872</c:v>
                </c:pt>
                <c:pt idx="365">
                  <c:v>1.0764316238792679</c:v>
                </c:pt>
                <c:pt idx="366">
                  <c:v>-0.31496320527846333</c:v>
                </c:pt>
                <c:pt idx="367">
                  <c:v>-0.36647422704887556</c:v>
                </c:pt>
                <c:pt idx="368">
                  <c:v>1.652454224277256</c:v>
                </c:pt>
                <c:pt idx="369">
                  <c:v>-1.0925654132441271</c:v>
                </c:pt>
                <c:pt idx="370">
                  <c:v>-4.3172462358548706E-2</c:v>
                </c:pt>
                <c:pt idx="371">
                  <c:v>0.37503550943405872</c:v>
                </c:pt>
                <c:pt idx="372">
                  <c:v>8.9873559168235959E-2</c:v>
                </c:pt>
                <c:pt idx="373">
                  <c:v>-5.6543669704456831E-2</c:v>
                </c:pt>
                <c:pt idx="374">
                  <c:v>-0.35302948437441317</c:v>
                </c:pt>
                <c:pt idx="375">
                  <c:v>0.84643205230842744</c:v>
                </c:pt>
                <c:pt idx="376">
                  <c:v>2.5931999670842187</c:v>
                </c:pt>
                <c:pt idx="377">
                  <c:v>1.3198024027960165</c:v>
                </c:pt>
                <c:pt idx="378">
                  <c:v>-1.8207039423811533</c:v>
                </c:pt>
                <c:pt idx="379">
                  <c:v>-1.0070092629327585</c:v>
                </c:pt>
                <c:pt idx="380">
                  <c:v>1.1693640233683282</c:v>
                </c:pt>
                <c:pt idx="381">
                  <c:v>-0.41389056293574006</c:v>
                </c:pt>
                <c:pt idx="382">
                  <c:v>-0.9156808774264944</c:v>
                </c:pt>
                <c:pt idx="383">
                  <c:v>1.0898028312251766</c:v>
                </c:pt>
                <c:pt idx="384">
                  <c:v>-0.92137957729283837</c:v>
                </c:pt>
                <c:pt idx="385">
                  <c:v>-0.70475121306790534</c:v>
                </c:pt>
                <c:pt idx="386">
                  <c:v>-0.57740389140746462</c:v>
                </c:pt>
                <c:pt idx="387">
                  <c:v>-1.3891247632426365</c:v>
                </c:pt>
                <c:pt idx="388">
                  <c:v>-0.35105567676119287</c:v>
                </c:pt>
                <c:pt idx="389">
                  <c:v>-0.61349636289019416</c:v>
                </c:pt>
                <c:pt idx="390">
                  <c:v>-0.26952067700482046</c:v>
                </c:pt>
                <c:pt idx="391">
                  <c:v>1.1867563812692319</c:v>
                </c:pt>
                <c:pt idx="392">
                  <c:v>0.28743201618091624</c:v>
                </c:pt>
                <c:pt idx="393">
                  <c:v>0.28947935912269007</c:v>
                </c:pt>
                <c:pt idx="394">
                  <c:v>0.45291915226586177</c:v>
                </c:pt>
                <c:pt idx="395">
                  <c:v>0.23431698042770849</c:v>
                </c:pt>
                <c:pt idx="396">
                  <c:v>-0.83217207005690041</c:v>
                </c:pt>
                <c:pt idx="397">
                  <c:v>-0.88528710581010883</c:v>
                </c:pt>
                <c:pt idx="398">
                  <c:v>1.671524131489508</c:v>
                </c:pt>
                <c:pt idx="399">
                  <c:v>0.27610815177678266</c:v>
                </c:pt>
                <c:pt idx="400">
                  <c:v>-0.35105567676119287</c:v>
                </c:pt>
                <c:pt idx="401">
                  <c:v>0.20954837334911386</c:v>
                </c:pt>
                <c:pt idx="402">
                  <c:v>-1.2142875703667781</c:v>
                </c:pt>
                <c:pt idx="403">
                  <c:v>-0.55263528432886733</c:v>
                </c:pt>
                <c:pt idx="404">
                  <c:v>2.1124533674189374</c:v>
                </c:pt>
                <c:pt idx="405">
                  <c:v>1.0704366657110513</c:v>
                </c:pt>
                <c:pt idx="406">
                  <c:v>2.0706621960698639</c:v>
                </c:pt>
                <c:pt idx="407">
                  <c:v>1.7323852100508341</c:v>
                </c:pt>
                <c:pt idx="408">
                  <c:v>-0.62891491317787684</c:v>
                </c:pt>
                <c:pt idx="409">
                  <c:v>0.42457272359124931</c:v>
                </c:pt>
                <c:pt idx="410">
                  <c:v>0.42822408051581934</c:v>
                </c:pt>
                <c:pt idx="411">
                  <c:v>-0.98428799879593842</c:v>
                </c:pt>
                <c:pt idx="412">
                  <c:v>0.66589615956622539</c:v>
                </c:pt>
                <c:pt idx="413">
                  <c:v>0.33894303795132913</c:v>
                </c:pt>
                <c:pt idx="414">
                  <c:v>-0.38751794187434857</c:v>
                </c:pt>
                <c:pt idx="415">
                  <c:v>-1.1971914707677478</c:v>
                </c:pt>
                <c:pt idx="416">
                  <c:v>-1.2065415275586611</c:v>
                </c:pt>
                <c:pt idx="417">
                  <c:v>0.5917374089875439</c:v>
                </c:pt>
                <c:pt idx="418">
                  <c:v>0.82371078817160603</c:v>
                </c:pt>
                <c:pt idx="419">
                  <c:v>-0.33403311249071538</c:v>
                </c:pt>
                <c:pt idx="420">
                  <c:v>9.1551108479585058E-2</c:v>
                </c:pt>
                <c:pt idx="421">
                  <c:v>-0.10973224078621817</c:v>
                </c:pt>
                <c:pt idx="422">
                  <c:v>1.5762481307568013</c:v>
                </c:pt>
                <c:pt idx="423">
                  <c:v>-0.18389099136489892</c:v>
                </c:pt>
                <c:pt idx="424">
                  <c:v>0.65822365208666045</c:v>
                </c:pt>
                <c:pt idx="425">
                  <c:v>-0.70475121306790534</c:v>
                </c:pt>
                <c:pt idx="426">
                  <c:v>-0.25410212671713778</c:v>
                </c:pt>
                <c:pt idx="427">
                  <c:v>-0.96156673465911702</c:v>
                </c:pt>
                <c:pt idx="428">
                  <c:v>2.7967533822651154</c:v>
                </c:pt>
                <c:pt idx="429">
                  <c:v>-0.24840342685079383</c:v>
                </c:pt>
                <c:pt idx="430">
                  <c:v>1.1372191671120397</c:v>
                </c:pt>
                <c:pt idx="431">
                  <c:v>0.27245679485221258</c:v>
                </c:pt>
                <c:pt idx="432">
                  <c:v>0.94338560235248259</c:v>
                </c:pt>
                <c:pt idx="433">
                  <c:v>0.46066519507397885</c:v>
                </c:pt>
                <c:pt idx="434">
                  <c:v>0.11829352317140132</c:v>
                </c:pt>
                <c:pt idx="435">
                  <c:v>0.44524664478629755</c:v>
                </c:pt>
                <c:pt idx="436">
                  <c:v>0.67159485943256791</c:v>
                </c:pt>
                <c:pt idx="437">
                  <c:v>-7.3566233974934336E-2</c:v>
                </c:pt>
                <c:pt idx="438">
                  <c:v>2.7493370463782512</c:v>
                </c:pt>
                <c:pt idx="439">
                  <c:v>-1.0868667133777832</c:v>
                </c:pt>
                <c:pt idx="440">
                  <c:v>0.18112840934594848</c:v>
                </c:pt>
                <c:pt idx="441">
                  <c:v>-0.29991444862120609</c:v>
                </c:pt>
                <c:pt idx="442">
                  <c:v>0.17915460173272685</c:v>
                </c:pt>
                <c:pt idx="443">
                  <c:v>-0.31898435583345813</c:v>
                </c:pt>
                <c:pt idx="444">
                  <c:v>1.3405498593196177</c:v>
                </c:pt>
                <c:pt idx="445">
                  <c:v>2.2645692961579744</c:v>
                </c:pt>
                <c:pt idx="446">
                  <c:v>0.39570943062910557</c:v>
                </c:pt>
                <c:pt idx="447">
                  <c:v>-0.18191718375167729</c:v>
                </c:pt>
                <c:pt idx="448">
                  <c:v>-1.4917034778244824</c:v>
                </c:pt>
                <c:pt idx="449">
                  <c:v>0.5308763304262184</c:v>
                </c:pt>
                <c:pt idx="450">
                  <c:v>-0.12105610519035311</c:v>
                </c:pt>
                <c:pt idx="451">
                  <c:v>-1.2065415275586611</c:v>
                </c:pt>
                <c:pt idx="452">
                  <c:v>-1.2617039062536426</c:v>
                </c:pt>
                <c:pt idx="453">
                  <c:v>-1.3777273635099498</c:v>
                </c:pt>
                <c:pt idx="454">
                  <c:v>0.91869053060243944</c:v>
                </c:pt>
                <c:pt idx="455">
                  <c:v>-1.1744702066309263</c:v>
                </c:pt>
                <c:pt idx="456">
                  <c:v>-0.14582471226894772</c:v>
                </c:pt>
                <c:pt idx="457">
                  <c:v>-0.47475164149706561</c:v>
                </c:pt>
                <c:pt idx="458">
                  <c:v>3.779733625380131</c:v>
                </c:pt>
                <c:pt idx="459">
                  <c:v>0.73983218717158583</c:v>
                </c:pt>
                <c:pt idx="460">
                  <c:v>-0.13442731253625989</c:v>
                </c:pt>
                <c:pt idx="461">
                  <c:v>-0.81712331339964384</c:v>
                </c:pt>
                <c:pt idx="462">
                  <c:v>1.4662931669972634</c:v>
                </c:pt>
                <c:pt idx="463">
                  <c:v>1.3879661952064808</c:v>
                </c:pt>
                <c:pt idx="464">
                  <c:v>-0.35105567676119287</c:v>
                </c:pt>
                <c:pt idx="465">
                  <c:v>-0.25410212671713778</c:v>
                </c:pt>
                <c:pt idx="466">
                  <c:v>0.3122006232595122</c:v>
                </c:pt>
                <c:pt idx="467">
                  <c:v>-0.35105567676119287</c:v>
                </c:pt>
                <c:pt idx="468">
                  <c:v>0.37503550943405872</c:v>
                </c:pt>
                <c:pt idx="469">
                  <c:v>0.48901162374859264</c:v>
                </c:pt>
                <c:pt idx="470">
                  <c:v>-0.16489461948119979</c:v>
                </c:pt>
                <c:pt idx="471">
                  <c:v>1.3519472590523047</c:v>
                </c:pt>
                <c:pt idx="472">
                  <c:v>-0.27887073379573241</c:v>
                </c:pt>
                <c:pt idx="473">
                  <c:v>0.37671305874540711</c:v>
                </c:pt>
                <c:pt idx="474">
                  <c:v>1.0135967377047208</c:v>
                </c:pt>
                <c:pt idx="475">
                  <c:v>-0.43865917001433469</c:v>
                </c:pt>
                <c:pt idx="476">
                  <c:v>-0.26747333406304591</c:v>
                </c:pt>
                <c:pt idx="477">
                  <c:v>-0.48819638417152661</c:v>
                </c:pt>
                <c:pt idx="478">
                  <c:v>-0.63256627010244626</c:v>
                </c:pt>
                <c:pt idx="479">
                  <c:v>1.7380839099171774</c:v>
                </c:pt>
                <c:pt idx="480">
                  <c:v>0.18112840934594848</c:v>
                </c:pt>
                <c:pt idx="481">
                  <c:v>-0.21998346284762849</c:v>
                </c:pt>
                <c:pt idx="482">
                  <c:v>-0.35105567676119287</c:v>
                </c:pt>
                <c:pt idx="483">
                  <c:v>0.17915460173272685</c:v>
                </c:pt>
                <c:pt idx="484">
                  <c:v>0.50975908027219241</c:v>
                </c:pt>
                <c:pt idx="485">
                  <c:v>0.40915417330356729</c:v>
                </c:pt>
                <c:pt idx="486">
                  <c:v>-0.35105567676119287</c:v>
                </c:pt>
                <c:pt idx="487">
                  <c:v>2.0114786668198867</c:v>
                </c:pt>
                <c:pt idx="488">
                  <c:v>-0.49952024857566157</c:v>
                </c:pt>
                <c:pt idx="489">
                  <c:v>-6.6189984797243348E-2</c:v>
                </c:pt>
                <c:pt idx="490">
                  <c:v>0.16980454494181355</c:v>
                </c:pt>
                <c:pt idx="491">
                  <c:v>-1.8795176780007041</c:v>
                </c:pt>
                <c:pt idx="492">
                  <c:v>-0.66296004171883183</c:v>
                </c:pt>
                <c:pt idx="493">
                  <c:v>-0.80740346297830434</c:v>
                </c:pt>
                <c:pt idx="494">
                  <c:v>-0.25410212671713778</c:v>
                </c:pt>
                <c:pt idx="495">
                  <c:v>-0.50317160550023099</c:v>
                </c:pt>
                <c:pt idx="496">
                  <c:v>1.7076166029722382</c:v>
                </c:pt>
                <c:pt idx="497">
                  <c:v>0.57464130938851288</c:v>
                </c:pt>
                <c:pt idx="498">
                  <c:v>2.3157105242979616</c:v>
                </c:pt>
                <c:pt idx="499">
                  <c:v>-1.2142875703667781</c:v>
                </c:pt>
                <c:pt idx="500">
                  <c:v>1.3786161384155675</c:v>
                </c:pt>
                <c:pt idx="501">
                  <c:v>-0.63256627010244626</c:v>
                </c:pt>
                <c:pt idx="502">
                  <c:v>0.36371164502992376</c:v>
                </c:pt>
                <c:pt idx="503">
                  <c:v>-0.15714857667308266</c:v>
                </c:pt>
                <c:pt idx="504">
                  <c:v>-7.5540041588155971E-2</c:v>
                </c:pt>
                <c:pt idx="505">
                  <c:v>-0.45568173428481218</c:v>
                </c:pt>
                <c:pt idx="506">
                  <c:v>-0.28859058421707251</c:v>
                </c:pt>
                <c:pt idx="507">
                  <c:v>-0.35105567676119287</c:v>
                </c:pt>
                <c:pt idx="508">
                  <c:v>0.62980368808349585</c:v>
                </c:pt>
                <c:pt idx="509">
                  <c:v>0.18280595865729624</c:v>
                </c:pt>
                <c:pt idx="510">
                  <c:v>-0.82647337019055644</c:v>
                </c:pt>
                <c:pt idx="511">
                  <c:v>-0.83779723459469002</c:v>
                </c:pt>
                <c:pt idx="512">
                  <c:v>1.6447817167976917</c:v>
                </c:pt>
                <c:pt idx="513">
                  <c:v>1.0155705453179416</c:v>
                </c:pt>
                <c:pt idx="514">
                  <c:v>-0.26747333406304591</c:v>
                </c:pt>
                <c:pt idx="515">
                  <c:v>0.27610815177678266</c:v>
                </c:pt>
                <c:pt idx="516">
                  <c:v>-0.15714857667308266</c:v>
                </c:pt>
                <c:pt idx="517">
                  <c:v>0.97180556635564785</c:v>
                </c:pt>
                <c:pt idx="518">
                  <c:v>1.2894086311796302</c:v>
                </c:pt>
                <c:pt idx="519">
                  <c:v>0.90524578792797838</c:v>
                </c:pt>
                <c:pt idx="520">
                  <c:v>0.43392278038216259</c:v>
                </c:pt>
                <c:pt idx="521">
                  <c:v>0.45299268759441536</c:v>
                </c:pt>
                <c:pt idx="522">
                  <c:v>-0.21800965523440821</c:v>
                </c:pt>
                <c:pt idx="523">
                  <c:v>-0.24277826231300284</c:v>
                </c:pt>
                <c:pt idx="524">
                  <c:v>-0.31496320527846333</c:v>
                </c:pt>
                <c:pt idx="525">
                  <c:v>7.2850994897758453E-2</c:v>
                </c:pt>
                <c:pt idx="526">
                  <c:v>-1.1647503562095876</c:v>
                </c:pt>
                <c:pt idx="527">
                  <c:v>-0.41023920601117064</c:v>
                </c:pt>
                <c:pt idx="528">
                  <c:v>0.81201713013704557</c:v>
                </c:pt>
                <c:pt idx="529">
                  <c:v>1.7551800095162085</c:v>
                </c:pt>
                <c:pt idx="530">
                  <c:v>-1.7712402635525142</c:v>
                </c:pt>
                <c:pt idx="531">
                  <c:v>-0.30561314848755</c:v>
                </c:pt>
                <c:pt idx="532">
                  <c:v>-0.6305189271606717</c:v>
                </c:pt>
                <c:pt idx="533">
                  <c:v>0.63345504500806382</c:v>
                </c:pt>
                <c:pt idx="534">
                  <c:v>-0.98224065585416387</c:v>
                </c:pt>
                <c:pt idx="535">
                  <c:v>0.15241218704090992</c:v>
                </c:pt>
                <c:pt idx="536">
                  <c:v>1.9640623309330227</c:v>
                </c:pt>
                <c:pt idx="537">
                  <c:v>0.20392320881132284</c:v>
                </c:pt>
                <c:pt idx="538">
                  <c:v>-0.86256584167328598</c:v>
                </c:pt>
                <c:pt idx="539">
                  <c:v>0.14306213024999662</c:v>
                </c:pt>
                <c:pt idx="540">
                  <c:v>3.4711180473254347E-2</c:v>
                </c:pt>
                <c:pt idx="541">
                  <c:v>0.42457272359124931</c:v>
                </c:pt>
                <c:pt idx="542">
                  <c:v>0.4643165519985496</c:v>
                </c:pt>
                <c:pt idx="543">
                  <c:v>0.37876040168718167</c:v>
                </c:pt>
                <c:pt idx="544">
                  <c:v>1.6637780886813902</c:v>
                </c:pt>
                <c:pt idx="545">
                  <c:v>8.2201051688671756E-2</c:v>
                </c:pt>
                <c:pt idx="546">
                  <c:v>7.8549694764101022E-2</c:v>
                </c:pt>
                <c:pt idx="547">
                  <c:v>0.8576823813840081</c:v>
                </c:pt>
                <c:pt idx="548">
                  <c:v>0.86550195952067954</c:v>
                </c:pt>
                <c:pt idx="549">
                  <c:v>-0.35105567676119287</c:v>
                </c:pt>
                <c:pt idx="550">
                  <c:v>-6.0195026629027565E-2</c:v>
                </c:pt>
                <c:pt idx="551">
                  <c:v>0.61073378087124242</c:v>
                </c:pt>
                <c:pt idx="552">
                  <c:v>-0.25045076979256842</c:v>
                </c:pt>
                <c:pt idx="553">
                  <c:v>0.68869095903159971</c:v>
                </c:pt>
                <c:pt idx="554">
                  <c:v>-0.17051978401898943</c:v>
                </c:pt>
                <c:pt idx="555">
                  <c:v>3.0690029918258841E-2</c:v>
                </c:pt>
                <c:pt idx="556">
                  <c:v>-0.83779723459469002</c:v>
                </c:pt>
                <c:pt idx="557">
                  <c:v>2.1201994102270554</c:v>
                </c:pt>
                <c:pt idx="558">
                  <c:v>-0.35105567676119287</c:v>
                </c:pt>
                <c:pt idx="559">
                  <c:v>0.76087590199705946</c:v>
                </c:pt>
                <c:pt idx="560">
                  <c:v>1.6354316600067784</c:v>
                </c:pt>
                <c:pt idx="561">
                  <c:v>-0.73317117707107071</c:v>
                </c:pt>
                <c:pt idx="562">
                  <c:v>0.52882898748444385</c:v>
                </c:pt>
                <c:pt idx="563">
                  <c:v>3.9298022111773938</c:v>
                </c:pt>
                <c:pt idx="564">
                  <c:v>-1.4803796134203488</c:v>
                </c:pt>
                <c:pt idx="565">
                  <c:v>-0.68568130585565468</c:v>
                </c:pt>
                <c:pt idx="566">
                  <c:v>3.6920565967984356</c:v>
                </c:pt>
                <c:pt idx="567">
                  <c:v>0.24198948790727404</c:v>
                </c:pt>
                <c:pt idx="568">
                  <c:v>-4.8871162224892628E-2</c:v>
                </c:pt>
                <c:pt idx="569">
                  <c:v>-1.5468658565194655</c:v>
                </c:pt>
                <c:pt idx="570">
                  <c:v>-0.9500957995978756</c:v>
                </c:pt>
                <c:pt idx="571">
                  <c:v>-2.4102555146298006E-2</c:v>
                </c:pt>
                <c:pt idx="572">
                  <c:v>3.2093361895199326</c:v>
                </c:pt>
                <c:pt idx="573">
                  <c:v>-0.35105567676119287</c:v>
                </c:pt>
                <c:pt idx="574">
                  <c:v>0.92066433821566107</c:v>
                </c:pt>
                <c:pt idx="575">
                  <c:v>-3.3822405567635397E-2</c:v>
                </c:pt>
                <c:pt idx="576">
                  <c:v>-1.0069357276042057</c:v>
                </c:pt>
                <c:pt idx="577">
                  <c:v>-0.35105567676119287</c:v>
                </c:pt>
                <c:pt idx="578">
                  <c:v>6.3131144476419709E-2</c:v>
                </c:pt>
                <c:pt idx="579">
                  <c:v>0.30285056646859959</c:v>
                </c:pt>
                <c:pt idx="580">
                  <c:v>-1.1895189632881822</c:v>
                </c:pt>
                <c:pt idx="581">
                  <c:v>-0.25410212671713778</c:v>
                </c:pt>
                <c:pt idx="582">
                  <c:v>0.1202673307846216</c:v>
                </c:pt>
                <c:pt idx="583">
                  <c:v>-1.3586574562976979</c:v>
                </c:pt>
                <c:pt idx="584">
                  <c:v>3.6758523415028894E-2</c:v>
                </c:pt>
                <c:pt idx="585">
                  <c:v>1.3064311954501082</c:v>
                </c:pt>
                <c:pt idx="586">
                  <c:v>1.7911989456703852</c:v>
                </c:pt>
                <c:pt idx="587">
                  <c:v>-1.3359361921608763</c:v>
                </c:pt>
                <c:pt idx="588">
                  <c:v>-0.33965827702850637</c:v>
                </c:pt>
                <c:pt idx="589">
                  <c:v>-0.46335424176437773</c:v>
                </c:pt>
                <c:pt idx="590">
                  <c:v>-0.42163660574385714</c:v>
                </c:pt>
                <c:pt idx="591">
                  <c:v>-0.35105567676119287</c:v>
                </c:pt>
                <c:pt idx="592">
                  <c:v>-0.93475078463874517</c:v>
                </c:pt>
                <c:pt idx="593">
                  <c:v>-0.11535740532400918</c:v>
                </c:pt>
                <c:pt idx="594">
                  <c:v>4.3174088568687114E-3</c:v>
                </c:pt>
                <c:pt idx="595">
                  <c:v>-0.44231052693890538</c:v>
                </c:pt>
                <c:pt idx="596">
                  <c:v>-0.71249725587602386</c:v>
                </c:pt>
                <c:pt idx="597">
                  <c:v>0.37503550943405872</c:v>
                </c:pt>
                <c:pt idx="598">
                  <c:v>0.10696965876726706</c:v>
                </c:pt>
                <c:pt idx="599">
                  <c:v>-1.4556110063417529</c:v>
                </c:pt>
                <c:pt idx="600">
                  <c:v>-0.35105567676119287</c:v>
                </c:pt>
                <c:pt idx="601">
                  <c:v>-0.12310344813212766</c:v>
                </c:pt>
                <c:pt idx="602">
                  <c:v>0.21722088082867805</c:v>
                </c:pt>
                <c:pt idx="603">
                  <c:v>1.753059131245881</c:v>
                </c:pt>
                <c:pt idx="604">
                  <c:v>-0.24840342685079383</c:v>
                </c:pt>
                <c:pt idx="605">
                  <c:v>-0.35105567676119287</c:v>
                </c:pt>
                <c:pt idx="606">
                  <c:v>-0.28084454140895404</c:v>
                </c:pt>
                <c:pt idx="607">
                  <c:v>-0.27887073379573241</c:v>
                </c:pt>
                <c:pt idx="608">
                  <c:v>-3.0129363005434087</c:v>
                </c:pt>
                <c:pt idx="609">
                  <c:v>3.0401976965104178</c:v>
                </c:pt>
                <c:pt idx="610">
                  <c:v>0.63717993726118682</c:v>
                </c:pt>
                <c:pt idx="611">
                  <c:v>1.9128475674644834</c:v>
                </c:pt>
                <c:pt idx="612">
                  <c:v>0.42457272359124931</c:v>
                </c:pt>
                <c:pt idx="613">
                  <c:v>1.380663481357342</c:v>
                </c:pt>
                <c:pt idx="614">
                  <c:v>0.79331701655522036</c:v>
                </c:pt>
                <c:pt idx="615">
                  <c:v>4.2457223281371463E-2</c:v>
                </c:pt>
                <c:pt idx="616">
                  <c:v>8.9873559168235959E-2</c:v>
                </c:pt>
                <c:pt idx="617">
                  <c:v>-0.37779809145300913</c:v>
                </c:pt>
                <c:pt idx="618">
                  <c:v>-0.35105567676119287</c:v>
                </c:pt>
                <c:pt idx="619">
                  <c:v>-0.35105567676119287</c:v>
                </c:pt>
                <c:pt idx="620">
                  <c:v>0.33894303795132913</c:v>
                </c:pt>
                <c:pt idx="621">
                  <c:v>0.55557140217626078</c:v>
                </c:pt>
                <c:pt idx="622">
                  <c:v>-1.4556110063417529</c:v>
                </c:pt>
                <c:pt idx="623">
                  <c:v>-0.31131184835389392</c:v>
                </c:pt>
                <c:pt idx="624">
                  <c:v>1.001610872321196E-2</c:v>
                </c:pt>
                <c:pt idx="625">
                  <c:v>-1.6799118780462501</c:v>
                </c:pt>
                <c:pt idx="626">
                  <c:v>-7.9264933841278265E-2</c:v>
                </c:pt>
                <c:pt idx="627">
                  <c:v>-0.76561229162923095</c:v>
                </c:pt>
                <c:pt idx="628">
                  <c:v>-1.322564984814967</c:v>
                </c:pt>
                <c:pt idx="629">
                  <c:v>-1.1173340203227231</c:v>
                </c:pt>
                <c:pt idx="630">
                  <c:v>1.7437090744549677</c:v>
                </c:pt>
                <c:pt idx="631">
                  <c:v>1.001610872321196E-2</c:v>
                </c:pt>
                <c:pt idx="632">
                  <c:v>-0.11535740532400918</c:v>
                </c:pt>
                <c:pt idx="633">
                  <c:v>0.61643248073758627</c:v>
                </c:pt>
                <c:pt idx="634">
                  <c:v>4.8082387819162471E-2</c:v>
                </c:pt>
                <c:pt idx="635">
                  <c:v>1.2646400241010349</c:v>
                </c:pt>
                <c:pt idx="636">
                  <c:v>-0.43865917001433469</c:v>
                </c:pt>
                <c:pt idx="637">
                  <c:v>-0.29428928408341642</c:v>
                </c:pt>
                <c:pt idx="638">
                  <c:v>0.4472204523995178</c:v>
                </c:pt>
                <c:pt idx="639">
                  <c:v>0.13941077332542792</c:v>
                </c:pt>
                <c:pt idx="640">
                  <c:v>0.38073420930040264</c:v>
                </c:pt>
                <c:pt idx="641">
                  <c:v>-0.20865959844349491</c:v>
                </c:pt>
                <c:pt idx="642">
                  <c:v>-0.43098666253477047</c:v>
                </c:pt>
                <c:pt idx="643">
                  <c:v>1.6163617527945264</c:v>
                </c:pt>
                <c:pt idx="644">
                  <c:v>-1.4556110063417529</c:v>
                </c:pt>
                <c:pt idx="645">
                  <c:v>-0.40621805545617584</c:v>
                </c:pt>
                <c:pt idx="646">
                  <c:v>0.30285056646859959</c:v>
                </c:pt>
                <c:pt idx="647">
                  <c:v>-0.28084454140895404</c:v>
                </c:pt>
                <c:pt idx="648">
                  <c:v>0.14503593786321894</c:v>
                </c:pt>
                <c:pt idx="649">
                  <c:v>-8.6937441320843828E-2</c:v>
                </c:pt>
                <c:pt idx="650">
                  <c:v>-1.1534264918054526</c:v>
                </c:pt>
                <c:pt idx="651">
                  <c:v>1.1506639097865021</c:v>
                </c:pt>
                <c:pt idx="652">
                  <c:v>-0.7295198201465013</c:v>
                </c:pt>
                <c:pt idx="653">
                  <c:v>-1.2778690742163069E-2</c:v>
                </c:pt>
                <c:pt idx="654">
                  <c:v>-1.0183331273368934</c:v>
                </c:pt>
                <c:pt idx="655">
                  <c:v>-0.40051935558983193</c:v>
                </c:pt>
                <c:pt idx="656">
                  <c:v>1.4261060096309854</c:v>
                </c:pt>
                <c:pt idx="657">
                  <c:v>1.477617031401397</c:v>
                </c:pt>
                <c:pt idx="658">
                  <c:v>-9.8334841053530311E-2</c:v>
                </c:pt>
                <c:pt idx="659">
                  <c:v>-0.24277826231300284</c:v>
                </c:pt>
                <c:pt idx="660">
                  <c:v>0.10127095890092382</c:v>
                </c:pt>
                <c:pt idx="661">
                  <c:v>-0.12302991280357338</c:v>
                </c:pt>
                <c:pt idx="662">
                  <c:v>1.001610872321196E-2</c:v>
                </c:pt>
                <c:pt idx="663">
                  <c:v>-0.38919549118569696</c:v>
                </c:pt>
                <c:pt idx="664">
                  <c:v>0.10894346638048938</c:v>
                </c:pt>
                <c:pt idx="665">
                  <c:v>0.80829223788392268</c:v>
                </c:pt>
                <c:pt idx="666">
                  <c:v>-0.34170561997027959</c:v>
                </c:pt>
                <c:pt idx="667">
                  <c:v>-0.76561229162923095</c:v>
                </c:pt>
                <c:pt idx="668">
                  <c:v>-1.4024959705885458</c:v>
                </c:pt>
                <c:pt idx="669">
                  <c:v>-1.3473335918935629</c:v>
                </c:pt>
                <c:pt idx="670">
                  <c:v>-0.86826454153962995</c:v>
                </c:pt>
                <c:pt idx="671">
                  <c:v>1.1714849016386557</c:v>
                </c:pt>
                <c:pt idx="672">
                  <c:v>0.11464216624683195</c:v>
                </c:pt>
                <c:pt idx="673">
                  <c:v>0.1202673307846216</c:v>
                </c:pt>
                <c:pt idx="674">
                  <c:v>0.72478343051432925</c:v>
                </c:pt>
                <c:pt idx="675">
                  <c:v>0.26675809498586867</c:v>
                </c:pt>
                <c:pt idx="676">
                  <c:v>-0.63256627010244626</c:v>
                </c:pt>
                <c:pt idx="677">
                  <c:v>-0.97084325612147604</c:v>
                </c:pt>
                <c:pt idx="678">
                  <c:v>-0.89865831315601552</c:v>
                </c:pt>
                <c:pt idx="679">
                  <c:v>-0.37779809145300913</c:v>
                </c:pt>
                <c:pt idx="680">
                  <c:v>-0.35105567676119287</c:v>
                </c:pt>
                <c:pt idx="681">
                  <c:v>-1.7712402635525142</c:v>
                </c:pt>
                <c:pt idx="682">
                  <c:v>-0.31496320527846333</c:v>
                </c:pt>
                <c:pt idx="683">
                  <c:v>0.52313028761810054</c:v>
                </c:pt>
                <c:pt idx="684">
                  <c:v>-0.35105567676119287</c:v>
                </c:pt>
                <c:pt idx="685">
                  <c:v>-0.73317117707107071</c:v>
                </c:pt>
                <c:pt idx="686">
                  <c:v>-0.59442645567794217</c:v>
                </c:pt>
                <c:pt idx="687">
                  <c:v>0.67531975168569158</c:v>
                </c:pt>
                <c:pt idx="688">
                  <c:v>-0.73317117707107071</c:v>
                </c:pt>
                <c:pt idx="689">
                  <c:v>0.95675680969839072</c:v>
                </c:pt>
                <c:pt idx="690">
                  <c:v>-1.4917034778244824</c:v>
                </c:pt>
                <c:pt idx="691">
                  <c:v>0.10127095890092382</c:v>
                </c:pt>
                <c:pt idx="692">
                  <c:v>-0.25410212671713778</c:v>
                </c:pt>
                <c:pt idx="693">
                  <c:v>-0.78468219884148294</c:v>
                </c:pt>
                <c:pt idx="694">
                  <c:v>-0.77693615603336585</c:v>
                </c:pt>
                <c:pt idx="695">
                  <c:v>-0.76561229162923095</c:v>
                </c:pt>
                <c:pt idx="696">
                  <c:v>-0.15144987680673874</c:v>
                </c:pt>
                <c:pt idx="697">
                  <c:v>0.16775720200003902</c:v>
                </c:pt>
                <c:pt idx="698">
                  <c:v>-0.9427930857487371</c:v>
                </c:pt>
                <c:pt idx="699">
                  <c:v>-0.32263571275802749</c:v>
                </c:pt>
                <c:pt idx="700">
                  <c:v>-0.85116844194059949</c:v>
                </c:pt>
                <c:pt idx="701">
                  <c:v>-1.6742867135084591</c:v>
                </c:pt>
                <c:pt idx="702">
                  <c:v>0.10127095890092382</c:v>
                </c:pt>
                <c:pt idx="703">
                  <c:v>-0.18389099136489892</c:v>
                </c:pt>
                <c:pt idx="704">
                  <c:v>-0.31496320527846333</c:v>
                </c:pt>
                <c:pt idx="705">
                  <c:v>1.3919873457614769</c:v>
                </c:pt>
                <c:pt idx="706">
                  <c:v>-0.31131184835389392</c:v>
                </c:pt>
                <c:pt idx="707">
                  <c:v>0.49273651600171425</c:v>
                </c:pt>
                <c:pt idx="708">
                  <c:v>-1.1534264918054526</c:v>
                </c:pt>
                <c:pt idx="709">
                  <c:v>0.37306170182083775</c:v>
                </c:pt>
                <c:pt idx="710">
                  <c:v>-1.381291009475216E-3</c:v>
                </c:pt>
                <c:pt idx="711">
                  <c:v>-2.6437486786204598</c:v>
                </c:pt>
                <c:pt idx="712">
                  <c:v>1.2002011239436929</c:v>
                </c:pt>
                <c:pt idx="713">
                  <c:v>-4.149491304720096E-2</c:v>
                </c:pt>
                <c:pt idx="714">
                  <c:v>1.0765051592078207</c:v>
                </c:pt>
                <c:pt idx="715">
                  <c:v>-1.0812415488399936</c:v>
                </c:pt>
                <c:pt idx="716">
                  <c:v>-1.0374030345491441</c:v>
                </c:pt>
                <c:pt idx="717">
                  <c:v>1.4545995089627035</c:v>
                </c:pt>
                <c:pt idx="718">
                  <c:v>-0.31496320527846333</c:v>
                </c:pt>
                <c:pt idx="719">
                  <c:v>-0.37779809145300913</c:v>
                </c:pt>
                <c:pt idx="720">
                  <c:v>-0.56600649167477679</c:v>
                </c:pt>
                <c:pt idx="721">
                  <c:v>-0.70475121306790534</c:v>
                </c:pt>
                <c:pt idx="722">
                  <c:v>1.1145714383037713</c:v>
                </c:pt>
                <c:pt idx="723">
                  <c:v>-1.1647503562095876</c:v>
                </c:pt>
                <c:pt idx="724">
                  <c:v>-9.1273338175936938E-3</c:v>
                </c:pt>
                <c:pt idx="725">
                  <c:v>-0.72382112028015744</c:v>
                </c:pt>
                <c:pt idx="726">
                  <c:v>-2.3528880284882945</c:v>
                </c:pt>
                <c:pt idx="727">
                  <c:v>-0.31496320527846333</c:v>
                </c:pt>
                <c:pt idx="728">
                  <c:v>0.26675809498586867</c:v>
                </c:pt>
                <c:pt idx="729">
                  <c:v>-0.18389099136489892</c:v>
                </c:pt>
                <c:pt idx="730">
                  <c:v>-1.1838202634218382</c:v>
                </c:pt>
                <c:pt idx="731">
                  <c:v>-7.0799908758191425E-3</c:v>
                </c:pt>
                <c:pt idx="732">
                  <c:v>-0.25410212671713778</c:v>
                </c:pt>
                <c:pt idx="733">
                  <c:v>-0.11367985601266008</c:v>
                </c:pt>
                <c:pt idx="734">
                  <c:v>-0.34170561997027959</c:v>
                </c:pt>
                <c:pt idx="735">
                  <c:v>-0.12105610519035311</c:v>
                </c:pt>
                <c:pt idx="736">
                  <c:v>-0.20865959844349491</c:v>
                </c:pt>
                <c:pt idx="737">
                  <c:v>-0.31496320527846333</c:v>
                </c:pt>
                <c:pt idx="738">
                  <c:v>0.76087590199705946</c:v>
                </c:pt>
                <c:pt idx="739">
                  <c:v>0.53650149496400867</c:v>
                </c:pt>
                <c:pt idx="740">
                  <c:v>-0.21800965523440821</c:v>
                </c:pt>
                <c:pt idx="741">
                  <c:v>-0.64396366983513409</c:v>
                </c:pt>
                <c:pt idx="742">
                  <c:v>1.5137095028841268</c:v>
                </c:pt>
                <c:pt idx="743">
                  <c:v>-8.4963633707622194E-2</c:v>
                </c:pt>
                <c:pt idx="744">
                  <c:v>-0.63256627010244626</c:v>
                </c:pt>
                <c:pt idx="745">
                  <c:v>0.10127095890092382</c:v>
                </c:pt>
                <c:pt idx="746">
                  <c:v>0.41112798091678826</c:v>
                </c:pt>
                <c:pt idx="747">
                  <c:v>0.10894346638048938</c:v>
                </c:pt>
                <c:pt idx="748">
                  <c:v>-0.1117060483994398</c:v>
                </c:pt>
                <c:pt idx="749">
                  <c:v>-2.3549353714300678</c:v>
                </c:pt>
                <c:pt idx="750">
                  <c:v>-1.0317043346828016</c:v>
                </c:pt>
                <c:pt idx="751">
                  <c:v>1.7587578311122249</c:v>
                </c:pt>
                <c:pt idx="752">
                  <c:v>0.10894346638048938</c:v>
                </c:pt>
                <c:pt idx="753">
                  <c:v>-0.53561272005839111</c:v>
                </c:pt>
                <c:pt idx="754">
                  <c:v>-0.995611863200072</c:v>
                </c:pt>
                <c:pt idx="755">
                  <c:v>0.13371207345908401</c:v>
                </c:pt>
                <c:pt idx="756">
                  <c:v>1.3235272950491388</c:v>
                </c:pt>
                <c:pt idx="757">
                  <c:v>1.2837099313132869</c:v>
                </c:pt>
                <c:pt idx="758">
                  <c:v>0.26675809498586867</c:v>
                </c:pt>
                <c:pt idx="759">
                  <c:v>-1.7103791849911887</c:v>
                </c:pt>
                <c:pt idx="760">
                  <c:v>0.13371207345908401</c:v>
                </c:pt>
                <c:pt idx="761">
                  <c:v>-0.35105567676119287</c:v>
                </c:pt>
                <c:pt idx="762">
                  <c:v>-0.21800965523440821</c:v>
                </c:pt>
                <c:pt idx="763">
                  <c:v>-1.4613097062080969</c:v>
                </c:pt>
                <c:pt idx="764">
                  <c:v>-0.58310259127380715</c:v>
                </c:pt>
                <c:pt idx="765">
                  <c:v>-0.20668579083027327</c:v>
                </c:pt>
                <c:pt idx="766">
                  <c:v>1.2476174598305574</c:v>
                </c:pt>
                <c:pt idx="767">
                  <c:v>-0.15144987680673874</c:v>
                </c:pt>
                <c:pt idx="768">
                  <c:v>0.89392192352384414</c:v>
                </c:pt>
                <c:pt idx="769">
                  <c:v>-0.56030779180843282</c:v>
                </c:pt>
                <c:pt idx="770">
                  <c:v>1.4167559528400715</c:v>
                </c:pt>
                <c:pt idx="771">
                  <c:v>0.27808195939000357</c:v>
                </c:pt>
                <c:pt idx="772">
                  <c:v>-0.73317117707107071</c:v>
                </c:pt>
                <c:pt idx="773">
                  <c:v>0.37466571580363323</c:v>
                </c:pt>
                <c:pt idx="774">
                  <c:v>-0.59844760623293691</c:v>
                </c:pt>
                <c:pt idx="775">
                  <c:v>1.1867563812692319</c:v>
                </c:pt>
                <c:pt idx="776">
                  <c:v>-0.1534972197485133</c:v>
                </c:pt>
                <c:pt idx="777">
                  <c:v>-0.27887073379573241</c:v>
                </c:pt>
                <c:pt idx="778">
                  <c:v>1.2115249883478278</c:v>
                </c:pt>
                <c:pt idx="779">
                  <c:v>-0.24270472698444992</c:v>
                </c:pt>
                <c:pt idx="780">
                  <c:v>-1.6648631213889935</c:v>
                </c:pt>
                <c:pt idx="781">
                  <c:v>2.289337903236571</c:v>
                </c:pt>
                <c:pt idx="782">
                  <c:v>-0.23138086258031634</c:v>
                </c:pt>
                <c:pt idx="783">
                  <c:v>0.53445415202223412</c:v>
                </c:pt>
                <c:pt idx="784">
                  <c:v>1.063060416533359</c:v>
                </c:pt>
                <c:pt idx="785">
                  <c:v>-1.0471228849704843</c:v>
                </c:pt>
                <c:pt idx="786">
                  <c:v>-1.0089830705459801</c:v>
                </c:pt>
                <c:pt idx="787">
                  <c:v>-1.1895189632881822</c:v>
                </c:pt>
                <c:pt idx="788">
                  <c:v>-0.34170561997027959</c:v>
                </c:pt>
                <c:pt idx="789">
                  <c:v>-1.1647503562095876</c:v>
                </c:pt>
                <c:pt idx="790">
                  <c:v>-0.35105567676119287</c:v>
                </c:pt>
                <c:pt idx="791">
                  <c:v>-0.28654324127529796</c:v>
                </c:pt>
                <c:pt idx="792">
                  <c:v>1.1733116385947693</c:v>
                </c:pt>
                <c:pt idx="793">
                  <c:v>1.549801974366857</c:v>
                </c:pt>
                <c:pt idx="794">
                  <c:v>-0.69342734866377176</c:v>
                </c:pt>
                <c:pt idx="795">
                  <c:v>-2.067726078222472</c:v>
                </c:pt>
                <c:pt idx="796">
                  <c:v>1.001610872321196E-2</c:v>
                </c:pt>
                <c:pt idx="797">
                  <c:v>0.30285056646859959</c:v>
                </c:pt>
                <c:pt idx="798">
                  <c:v>-0.63256627010244626</c:v>
                </c:pt>
                <c:pt idx="799">
                  <c:v>-0.20668579083027327</c:v>
                </c:pt>
                <c:pt idx="800">
                  <c:v>-0.69912604853011573</c:v>
                </c:pt>
                <c:pt idx="801">
                  <c:v>-0.19528839109758678</c:v>
                </c:pt>
                <c:pt idx="802">
                  <c:v>-0.35105567676119287</c:v>
                </c:pt>
                <c:pt idx="803">
                  <c:v>2.1180785319567277</c:v>
                </c:pt>
                <c:pt idx="804">
                  <c:v>0.61438513779581172</c:v>
                </c:pt>
                <c:pt idx="805">
                  <c:v>0.28378065925634754</c:v>
                </c:pt>
                <c:pt idx="806">
                  <c:v>-0.34367942758350117</c:v>
                </c:pt>
                <c:pt idx="807">
                  <c:v>-0.60012515554428603</c:v>
                </c:pt>
                <c:pt idx="808">
                  <c:v>-0.34740431983662351</c:v>
                </c:pt>
                <c:pt idx="809">
                  <c:v>-0.14414716295759999</c:v>
                </c:pt>
                <c:pt idx="810">
                  <c:v>9.9223615959149261E-2</c:v>
                </c:pt>
                <c:pt idx="811">
                  <c:v>-0.24277826231300284</c:v>
                </c:pt>
                <c:pt idx="812">
                  <c:v>-0.35105567676119287</c:v>
                </c:pt>
                <c:pt idx="813">
                  <c:v>-0.21800965523440821</c:v>
                </c:pt>
                <c:pt idx="814">
                  <c:v>-0.78263485589970971</c:v>
                </c:pt>
                <c:pt idx="815">
                  <c:v>-0.31496320527846333</c:v>
                </c:pt>
                <c:pt idx="816">
                  <c:v>-0.30561314848755</c:v>
                </c:pt>
                <c:pt idx="817">
                  <c:v>0.85980325965433557</c:v>
                </c:pt>
                <c:pt idx="818">
                  <c:v>1.0955015310915193</c:v>
                </c:pt>
                <c:pt idx="819">
                  <c:v>-0.43865917001433469</c:v>
                </c:pt>
                <c:pt idx="820">
                  <c:v>-0.89865831315601552</c:v>
                </c:pt>
                <c:pt idx="821">
                  <c:v>-1.3797747064517245</c:v>
                </c:pt>
                <c:pt idx="822">
                  <c:v>-1.3282636846813107</c:v>
                </c:pt>
                <c:pt idx="823">
                  <c:v>0.2400156802940524</c:v>
                </c:pt>
                <c:pt idx="824">
                  <c:v>-0.53561272005839111</c:v>
                </c:pt>
                <c:pt idx="825">
                  <c:v>1.2987586879705435</c:v>
                </c:pt>
                <c:pt idx="826">
                  <c:v>-1.6571906139094286</c:v>
                </c:pt>
                <c:pt idx="827">
                  <c:v>-0.12105610519035311</c:v>
                </c:pt>
                <c:pt idx="828">
                  <c:v>1.5858944458495872</c:v>
                </c:pt>
                <c:pt idx="829">
                  <c:v>1.6106630529281831</c:v>
                </c:pt>
                <c:pt idx="830">
                  <c:v>0.43589658799538422</c:v>
                </c:pt>
                <c:pt idx="831">
                  <c:v>2.0232458601830001</c:v>
                </c:pt>
                <c:pt idx="832">
                  <c:v>-0.30926450541211936</c:v>
                </c:pt>
                <c:pt idx="833">
                  <c:v>-0.6686587415851758</c:v>
                </c:pt>
                <c:pt idx="834">
                  <c:v>0.82166344522983148</c:v>
                </c:pt>
                <c:pt idx="835">
                  <c:v>0.32761917354719422</c:v>
                </c:pt>
                <c:pt idx="836">
                  <c:v>-0.68970245641064953</c:v>
                </c:pt>
                <c:pt idx="837">
                  <c:v>0.11829352317140132</c:v>
                </c:pt>
                <c:pt idx="838">
                  <c:v>-0.20668579083027327</c:v>
                </c:pt>
                <c:pt idx="839">
                  <c:v>-1.0089830705459801</c:v>
                </c:pt>
                <c:pt idx="840">
                  <c:v>-0.12310344813212766</c:v>
                </c:pt>
                <c:pt idx="841">
                  <c:v>-1.6381942420257296</c:v>
                </c:pt>
                <c:pt idx="842">
                  <c:v>-1.316866284948623</c:v>
                </c:pt>
                <c:pt idx="843">
                  <c:v>-0.87388970607742089</c:v>
                </c:pt>
                <c:pt idx="844">
                  <c:v>-0.16116972722807749</c:v>
                </c:pt>
                <c:pt idx="845">
                  <c:v>-0.35105567676119287</c:v>
                </c:pt>
                <c:pt idx="846">
                  <c:v>0.54417400244357295</c:v>
                </c:pt>
                <c:pt idx="847">
                  <c:v>-0.40256669853160509</c:v>
                </c:pt>
                <c:pt idx="848">
                  <c:v>-1.1152866773809484</c:v>
                </c:pt>
                <c:pt idx="849">
                  <c:v>1.1867563812692319</c:v>
                </c:pt>
                <c:pt idx="850">
                  <c:v>-0.47475164149706561</c:v>
                </c:pt>
                <c:pt idx="851">
                  <c:v>-0.13647465547803442</c:v>
                </c:pt>
                <c:pt idx="852">
                  <c:v>0.85980325965433557</c:v>
                </c:pt>
                <c:pt idx="853">
                  <c:v>-0.31496320527846333</c:v>
                </c:pt>
                <c:pt idx="854">
                  <c:v>0.88457186673293153</c:v>
                </c:pt>
                <c:pt idx="855">
                  <c:v>-0.35105567676119287</c:v>
                </c:pt>
                <c:pt idx="856">
                  <c:v>4.8082387819162471E-2</c:v>
                </c:pt>
                <c:pt idx="857">
                  <c:v>-0.35507682731618839</c:v>
                </c:pt>
                <c:pt idx="858">
                  <c:v>-0.63454007771566723</c:v>
                </c:pt>
                <c:pt idx="859">
                  <c:v>4.0409880339598268E-2</c:v>
                </c:pt>
                <c:pt idx="860">
                  <c:v>1.6354316600067784</c:v>
                </c:pt>
                <c:pt idx="861">
                  <c:v>-0.90998217756015054</c:v>
                </c:pt>
                <c:pt idx="862">
                  <c:v>-0.82647337019055644</c:v>
                </c:pt>
                <c:pt idx="863">
                  <c:v>0.49675766655670978</c:v>
                </c:pt>
                <c:pt idx="864">
                  <c:v>4.6027783616194373</c:v>
                </c:pt>
                <c:pt idx="865">
                  <c:v>-0.56608002700332971</c:v>
                </c:pt>
                <c:pt idx="866">
                  <c:v>-0.35105567676119287</c:v>
                </c:pt>
                <c:pt idx="867">
                  <c:v>-2.607636275951828E-2</c:v>
                </c:pt>
                <c:pt idx="868">
                  <c:v>0.38643290916674655</c:v>
                </c:pt>
                <c:pt idx="869">
                  <c:v>-0.14582471226894772</c:v>
                </c:pt>
                <c:pt idx="870">
                  <c:v>-1.4613097062080969</c:v>
                </c:pt>
                <c:pt idx="871">
                  <c:v>-1.4138198349926794</c:v>
                </c:pt>
                <c:pt idx="872">
                  <c:v>0.38073420930040264</c:v>
                </c:pt>
                <c:pt idx="873">
                  <c:v>0.70198863104895493</c:v>
                </c:pt>
                <c:pt idx="874">
                  <c:v>-0.35105567676119287</c:v>
                </c:pt>
                <c:pt idx="875">
                  <c:v>0.69066476664482135</c:v>
                </c:pt>
                <c:pt idx="876">
                  <c:v>-0.31496320527846333</c:v>
                </c:pt>
                <c:pt idx="877">
                  <c:v>-0.28654324127529796</c:v>
                </c:pt>
                <c:pt idx="878">
                  <c:v>1.4472232597850114</c:v>
                </c:pt>
                <c:pt idx="879">
                  <c:v>-0.32833441262437146</c:v>
                </c:pt>
                <c:pt idx="880">
                  <c:v>-0.18958969123124286</c:v>
                </c:pt>
                <c:pt idx="881">
                  <c:v>1.2837099313132869</c:v>
                </c:pt>
                <c:pt idx="882">
                  <c:v>0.47198905947811381</c:v>
                </c:pt>
                <c:pt idx="883">
                  <c:v>0.53285013803943937</c:v>
                </c:pt>
                <c:pt idx="884">
                  <c:v>-0.17256712696076398</c:v>
                </c:pt>
                <c:pt idx="885">
                  <c:v>1.063060416533359</c:v>
                </c:pt>
                <c:pt idx="886">
                  <c:v>-0.47475164149706561</c:v>
                </c:pt>
                <c:pt idx="887">
                  <c:v>0.60313480872023173</c:v>
                </c:pt>
                <c:pt idx="888">
                  <c:v>-0.91772822036826895</c:v>
                </c:pt>
                <c:pt idx="889">
                  <c:v>0.16980454494181355</c:v>
                </c:pt>
                <c:pt idx="890">
                  <c:v>-0.28084454140895404</c:v>
                </c:pt>
                <c:pt idx="891">
                  <c:v>-0.35142547039161898</c:v>
                </c:pt>
                <c:pt idx="892">
                  <c:v>0.39783030889943305</c:v>
                </c:pt>
                <c:pt idx="893">
                  <c:v>-1.1152866773809484</c:v>
                </c:pt>
                <c:pt idx="894">
                  <c:v>0.8026670733461323</c:v>
                </c:pt>
                <c:pt idx="895">
                  <c:v>0.96245550956473458</c:v>
                </c:pt>
                <c:pt idx="896">
                  <c:v>0.55557140217626078</c:v>
                </c:pt>
                <c:pt idx="897">
                  <c:v>0.15438599465413089</c:v>
                </c:pt>
                <c:pt idx="898">
                  <c:v>-1.2864725133322372</c:v>
                </c:pt>
                <c:pt idx="899">
                  <c:v>0.83875954482886184</c:v>
                </c:pt>
                <c:pt idx="900">
                  <c:v>0.13371207345908401</c:v>
                </c:pt>
                <c:pt idx="901">
                  <c:v>-1.8795176780007041</c:v>
                </c:pt>
                <c:pt idx="902">
                  <c:v>-0.31496320527846333</c:v>
                </c:pt>
                <c:pt idx="903">
                  <c:v>0.58034000925485674</c:v>
                </c:pt>
                <c:pt idx="904">
                  <c:v>1.001610872321196E-2</c:v>
                </c:pt>
                <c:pt idx="905">
                  <c:v>-0.12302991280357338</c:v>
                </c:pt>
                <c:pt idx="906">
                  <c:v>1.5421294668872927</c:v>
                </c:pt>
                <c:pt idx="907">
                  <c:v>0.34464173781767304</c:v>
                </c:pt>
                <c:pt idx="908">
                  <c:v>2.3347804315102132</c:v>
                </c:pt>
                <c:pt idx="909">
                  <c:v>-0.82442602724878322</c:v>
                </c:pt>
                <c:pt idx="910">
                  <c:v>-1.7712402635525142</c:v>
                </c:pt>
                <c:pt idx="911">
                  <c:v>-1.4328897422049314</c:v>
                </c:pt>
                <c:pt idx="912">
                  <c:v>-0.48045034136340814</c:v>
                </c:pt>
                <c:pt idx="913">
                  <c:v>0.57266750177529191</c:v>
                </c:pt>
                <c:pt idx="914">
                  <c:v>-0.16116972722807749</c:v>
                </c:pt>
                <c:pt idx="915">
                  <c:v>-0.27887073379573241</c:v>
                </c:pt>
                <c:pt idx="916">
                  <c:v>1.7855002458040412</c:v>
                </c:pt>
                <c:pt idx="917">
                  <c:v>4.6108580205941517E-2</c:v>
                </c:pt>
                <c:pt idx="918">
                  <c:v>0.95675680969839072</c:v>
                </c:pt>
                <c:pt idx="919">
                  <c:v>-0.12105610519035311</c:v>
                </c:pt>
                <c:pt idx="920">
                  <c:v>2.3347804315102132</c:v>
                </c:pt>
                <c:pt idx="921">
                  <c:v>-0.35105567676119287</c:v>
                </c:pt>
                <c:pt idx="922">
                  <c:v>2.2284768246752447</c:v>
                </c:pt>
                <c:pt idx="923">
                  <c:v>-0.89865831315601552</c:v>
                </c:pt>
                <c:pt idx="924">
                  <c:v>1.4070361024187328</c:v>
                </c:pt>
                <c:pt idx="925">
                  <c:v>0.43589658799538422</c:v>
                </c:pt>
                <c:pt idx="926">
                  <c:v>-0.64798482039012895</c:v>
                </c:pt>
                <c:pt idx="927">
                  <c:v>1.2037789455397092</c:v>
                </c:pt>
                <c:pt idx="928">
                  <c:v>-0.35105567676119287</c:v>
                </c:pt>
                <c:pt idx="929">
                  <c:v>2.4146378819552377</c:v>
                </c:pt>
                <c:pt idx="930">
                  <c:v>1.9335950239880839</c:v>
                </c:pt>
                <c:pt idx="931">
                  <c:v>1.258941324234691</c:v>
                </c:pt>
                <c:pt idx="932">
                  <c:v>-0.31496320527846333</c:v>
                </c:pt>
                <c:pt idx="933">
                  <c:v>-0.37779809145300913</c:v>
                </c:pt>
                <c:pt idx="934">
                  <c:v>-0.78263485589970971</c:v>
                </c:pt>
                <c:pt idx="935">
                  <c:v>0.86915331644524885</c:v>
                </c:pt>
                <c:pt idx="936">
                  <c:v>1.7189404673763724</c:v>
                </c:pt>
                <c:pt idx="937">
                  <c:v>-0.15714857667308266</c:v>
                </c:pt>
                <c:pt idx="938">
                  <c:v>-2.4102555146298006E-2</c:v>
                </c:pt>
                <c:pt idx="939">
                  <c:v>2.7302671391659996</c:v>
                </c:pt>
                <c:pt idx="940">
                  <c:v>-1.2693764137332069</c:v>
                </c:pt>
                <c:pt idx="941">
                  <c:v>-6.7941069437144688E-2</c:v>
                </c:pt>
                <c:pt idx="942">
                  <c:v>1.3482223667991817</c:v>
                </c:pt>
                <c:pt idx="943">
                  <c:v>0.12596603065096551</c:v>
                </c:pt>
                <c:pt idx="944">
                  <c:v>0.16980454494181355</c:v>
                </c:pt>
                <c:pt idx="945">
                  <c:v>2.0268972171075696</c:v>
                </c:pt>
                <c:pt idx="946">
                  <c:v>1.8025963454030731</c:v>
                </c:pt>
                <c:pt idx="947">
                  <c:v>-0.75224108428332281</c:v>
                </c:pt>
                <c:pt idx="948">
                  <c:v>-1.1152866773809484</c:v>
                </c:pt>
                <c:pt idx="949">
                  <c:v>0.79894218109301007</c:v>
                </c:pt>
                <c:pt idx="950">
                  <c:v>-0.57170519154112065</c:v>
                </c:pt>
                <c:pt idx="951">
                  <c:v>-0.37779809145300913</c:v>
                </c:pt>
                <c:pt idx="952">
                  <c:v>-0.55263528432886733</c:v>
                </c:pt>
                <c:pt idx="953">
                  <c:v>-4.8871162224892628E-2</c:v>
                </c:pt>
                <c:pt idx="954">
                  <c:v>-1.1286578847268567</c:v>
                </c:pt>
                <c:pt idx="955">
                  <c:v>0.23599452973905691</c:v>
                </c:pt>
                <c:pt idx="956">
                  <c:v>0.3122006232595122</c:v>
                </c:pt>
                <c:pt idx="957">
                  <c:v>0.57631885869986188</c:v>
                </c:pt>
                <c:pt idx="958">
                  <c:v>-0.80170476311196048</c:v>
                </c:pt>
                <c:pt idx="959">
                  <c:v>-0.31496320527846333</c:v>
                </c:pt>
                <c:pt idx="960">
                  <c:v>0.33894303795132913</c:v>
                </c:pt>
                <c:pt idx="961">
                  <c:v>0.52152627363530579</c:v>
                </c:pt>
                <c:pt idx="962">
                  <c:v>-0.27514584154261079</c:v>
                </c:pt>
                <c:pt idx="963">
                  <c:v>-1.4499123064754103</c:v>
                </c:pt>
                <c:pt idx="964">
                  <c:v>-0.44231052693890538</c:v>
                </c:pt>
                <c:pt idx="965">
                  <c:v>-0.6686587415851758</c:v>
                </c:pt>
                <c:pt idx="966">
                  <c:v>1.3311998025287044</c:v>
                </c:pt>
                <c:pt idx="967">
                  <c:v>-1.3910985708558581</c:v>
                </c:pt>
                <c:pt idx="968">
                  <c:v>1.1867563812692319</c:v>
                </c:pt>
                <c:pt idx="969">
                  <c:v>0.24768818777361795</c:v>
                </c:pt>
                <c:pt idx="970">
                  <c:v>0.60503508100489845</c:v>
                </c:pt>
                <c:pt idx="971">
                  <c:v>1.7417352668417467</c:v>
                </c:pt>
                <c:pt idx="972">
                  <c:v>-0.78833355576605368</c:v>
                </c:pt>
                <c:pt idx="973">
                  <c:v>1.7076166029722382</c:v>
                </c:pt>
                <c:pt idx="974">
                  <c:v>0.28947935912269007</c:v>
                </c:pt>
                <c:pt idx="975">
                  <c:v>0.79126967361344513</c:v>
                </c:pt>
                <c:pt idx="976">
                  <c:v>0.13166473051730945</c:v>
                </c:pt>
                <c:pt idx="977">
                  <c:v>3.6758523415028894E-2</c:v>
                </c:pt>
                <c:pt idx="978">
                  <c:v>1.173385173923323</c:v>
                </c:pt>
                <c:pt idx="979">
                  <c:v>-0.31496320527846333</c:v>
                </c:pt>
                <c:pt idx="980">
                  <c:v>-0.88930825636510358</c:v>
                </c:pt>
                <c:pt idx="981">
                  <c:v>-0.35105567676119287</c:v>
                </c:pt>
                <c:pt idx="982">
                  <c:v>0.34829309474224246</c:v>
                </c:pt>
                <c:pt idx="983">
                  <c:v>7.2850994897758453E-2</c:v>
                </c:pt>
                <c:pt idx="984">
                  <c:v>-0.12105610519035311</c:v>
                </c:pt>
                <c:pt idx="985">
                  <c:v>-0.31496320527846333</c:v>
                </c:pt>
                <c:pt idx="986">
                  <c:v>-1.4004486276467714</c:v>
                </c:pt>
                <c:pt idx="987">
                  <c:v>-1.0925654132441271</c:v>
                </c:pt>
                <c:pt idx="988">
                  <c:v>-0.41389056293574006</c:v>
                </c:pt>
                <c:pt idx="989">
                  <c:v>0.18682710921229106</c:v>
                </c:pt>
                <c:pt idx="990">
                  <c:v>1.8272914171531147</c:v>
                </c:pt>
                <c:pt idx="991">
                  <c:v>2.9639180676614094</c:v>
                </c:pt>
                <c:pt idx="992">
                  <c:v>-0.37779809145300913</c:v>
                </c:pt>
                <c:pt idx="993">
                  <c:v>-0.15714857667308266</c:v>
                </c:pt>
                <c:pt idx="994">
                  <c:v>0.85980325965433557</c:v>
                </c:pt>
                <c:pt idx="995">
                  <c:v>9.5572259034579887E-2</c:v>
                </c:pt>
                <c:pt idx="996">
                  <c:v>0.35596560222180662</c:v>
                </c:pt>
                <c:pt idx="997">
                  <c:v>0.10894346638048938</c:v>
                </c:pt>
                <c:pt idx="998">
                  <c:v>0.38073420930040264</c:v>
                </c:pt>
                <c:pt idx="999">
                  <c:v>5.7909895692266984</c:v>
                </c:pt>
                <c:pt idx="1000">
                  <c:v>0.30285056646859959</c:v>
                </c:pt>
                <c:pt idx="1001">
                  <c:v>2.0419459737648262</c:v>
                </c:pt>
                <c:pt idx="1002">
                  <c:v>0.27808195939000357</c:v>
                </c:pt>
                <c:pt idx="1003">
                  <c:v>-0.23905337005988123</c:v>
                </c:pt>
                <c:pt idx="1004">
                  <c:v>1.7189404673763724</c:v>
                </c:pt>
                <c:pt idx="1005">
                  <c:v>0.21159571629088841</c:v>
                </c:pt>
                <c:pt idx="1006">
                  <c:v>0.3921316090330898</c:v>
                </c:pt>
                <c:pt idx="1007">
                  <c:v>0.10696965876726706</c:v>
                </c:pt>
                <c:pt idx="1008">
                  <c:v>0.39980411651265468</c:v>
                </c:pt>
                <c:pt idx="1009">
                  <c:v>1.1619877741906357</c:v>
                </c:pt>
                <c:pt idx="1010">
                  <c:v>8.2201051688671756E-2</c:v>
                </c:pt>
                <c:pt idx="1011">
                  <c:v>-1.3586574562976979</c:v>
                </c:pt>
                <c:pt idx="1012">
                  <c:v>0.76284970961028042</c:v>
                </c:pt>
                <c:pt idx="1013">
                  <c:v>2.1218034242098507</c:v>
                </c:pt>
                <c:pt idx="1014">
                  <c:v>1.2476174598305574</c:v>
                </c:pt>
                <c:pt idx="1015">
                  <c:v>-0.20865959844349491</c:v>
                </c:pt>
                <c:pt idx="1016">
                  <c:v>1.3178285951827962</c:v>
                </c:pt>
                <c:pt idx="1017">
                  <c:v>1.2476174598305574</c:v>
                </c:pt>
                <c:pt idx="1018">
                  <c:v>-9.8334841053530311E-2</c:v>
                </c:pt>
                <c:pt idx="1019">
                  <c:v>-1.2199127349045678</c:v>
                </c:pt>
                <c:pt idx="1020">
                  <c:v>0.72675723812755089</c:v>
                </c:pt>
                <c:pt idx="1021">
                  <c:v>-8.6937441320843828E-2</c:v>
                </c:pt>
                <c:pt idx="1022">
                  <c:v>1.068759116399703</c:v>
                </c:pt>
                <c:pt idx="1023">
                  <c:v>8.2201051688671756E-2</c:v>
                </c:pt>
                <c:pt idx="1024">
                  <c:v>0.83503465257573961</c:v>
                </c:pt>
                <c:pt idx="1025">
                  <c:v>0.13371207345908401</c:v>
                </c:pt>
                <c:pt idx="1026">
                  <c:v>-3.3550986226961689E-3</c:v>
                </c:pt>
                <c:pt idx="1027">
                  <c:v>1.7665038739203429</c:v>
                </c:pt>
                <c:pt idx="1028">
                  <c:v>3.0041052250276881</c:v>
                </c:pt>
                <c:pt idx="1029">
                  <c:v>-0.76561229162923095</c:v>
                </c:pt>
                <c:pt idx="1030">
                  <c:v>-0.15919591961485721</c:v>
                </c:pt>
                <c:pt idx="1031">
                  <c:v>-0.20098709096392936</c:v>
                </c:pt>
                <c:pt idx="1032">
                  <c:v>-1.0564729417613976</c:v>
                </c:pt>
                <c:pt idx="1033">
                  <c:v>1.051663016800672</c:v>
                </c:pt>
                <c:pt idx="1034">
                  <c:v>0.13736343038365337</c:v>
                </c:pt>
                <c:pt idx="1035">
                  <c:v>-9.2636141187187743E-2</c:v>
                </c:pt>
                <c:pt idx="1036">
                  <c:v>-1.9103547785760695</c:v>
                </c:pt>
                <c:pt idx="1037">
                  <c:v>0.14306213024999662</c:v>
                </c:pt>
                <c:pt idx="1038">
                  <c:v>1.3693396169532084</c:v>
                </c:pt>
                <c:pt idx="1039">
                  <c:v>0.30452811577994732</c:v>
                </c:pt>
                <c:pt idx="1040">
                  <c:v>1.8520600242317107</c:v>
                </c:pt>
                <c:pt idx="1041">
                  <c:v>-0.24475206992622447</c:v>
                </c:pt>
                <c:pt idx="1042">
                  <c:v>-0.16686842709442143</c:v>
                </c:pt>
                <c:pt idx="1043">
                  <c:v>1.2228488527519614</c:v>
                </c:pt>
                <c:pt idx="1044">
                  <c:v>-0.2123109553680643</c:v>
                </c:pt>
                <c:pt idx="1045">
                  <c:v>-0.21800965523440821</c:v>
                </c:pt>
                <c:pt idx="1046">
                  <c:v>-0.50317160550023099</c:v>
                </c:pt>
                <c:pt idx="1047">
                  <c:v>-1.588657027868539</c:v>
                </c:pt>
                <c:pt idx="1048">
                  <c:v>-0.7295198201465013</c:v>
                </c:pt>
                <c:pt idx="1049">
                  <c:v>-1.0734955060318752</c:v>
                </c:pt>
                <c:pt idx="1050">
                  <c:v>-0.31496320527846333</c:v>
                </c:pt>
                <c:pt idx="1051">
                  <c:v>1.0898028312251766</c:v>
                </c:pt>
                <c:pt idx="1052">
                  <c:v>-0.20865959844349491</c:v>
                </c:pt>
                <c:pt idx="1053">
                  <c:v>0.65252495222031592</c:v>
                </c:pt>
                <c:pt idx="1054">
                  <c:v>0.25133954469818598</c:v>
                </c:pt>
                <c:pt idx="1055">
                  <c:v>-0.35105567676119287</c:v>
                </c:pt>
                <c:pt idx="1056">
                  <c:v>-0.26177463419670199</c:v>
                </c:pt>
                <c:pt idx="1057">
                  <c:v>-3.7473762492204778E-2</c:v>
                </c:pt>
                <c:pt idx="1058">
                  <c:v>0.42047803770770154</c:v>
                </c:pt>
                <c:pt idx="1059">
                  <c:v>-0.34367942758350117</c:v>
                </c:pt>
                <c:pt idx="1060">
                  <c:v>4.0458256684337019</c:v>
                </c:pt>
                <c:pt idx="1061">
                  <c:v>-1.5164720849030784</c:v>
                </c:pt>
                <c:pt idx="1062">
                  <c:v>-0.87593704901919545</c:v>
                </c:pt>
                <c:pt idx="1063">
                  <c:v>-0.31496320527846333</c:v>
                </c:pt>
                <c:pt idx="1064">
                  <c:v>0.56894260952216891</c:v>
                </c:pt>
                <c:pt idx="1065">
                  <c:v>1.2646400241010349</c:v>
                </c:pt>
                <c:pt idx="1066">
                  <c:v>-0.14779851988216935</c:v>
                </c:pt>
                <c:pt idx="1067">
                  <c:v>0.70206216637750785</c:v>
                </c:pt>
                <c:pt idx="1068">
                  <c:v>-0.14779851988216935</c:v>
                </c:pt>
                <c:pt idx="1069">
                  <c:v>1.0764316238792679</c:v>
                </c:pt>
                <c:pt idx="1070">
                  <c:v>0.74377980239802843</c:v>
                </c:pt>
                <c:pt idx="1071">
                  <c:v>1.8995498954471282</c:v>
                </c:pt>
                <c:pt idx="1072">
                  <c:v>-0.35105567676119287</c:v>
                </c:pt>
                <c:pt idx="1073">
                  <c:v>1.270338723967378</c:v>
                </c:pt>
                <c:pt idx="1074">
                  <c:v>0.85980325965433557</c:v>
                </c:pt>
                <c:pt idx="1075">
                  <c:v>0.10696965876726706</c:v>
                </c:pt>
                <c:pt idx="1076">
                  <c:v>1.9773600029503775</c:v>
                </c:pt>
                <c:pt idx="1077">
                  <c:v>-0.55103127034607313</c:v>
                </c:pt>
                <c:pt idx="1078">
                  <c:v>-0.86256584167328598</c:v>
                </c:pt>
                <c:pt idx="1079">
                  <c:v>-0.31496320527846333</c:v>
                </c:pt>
                <c:pt idx="1080">
                  <c:v>1.1619877741906357</c:v>
                </c:pt>
                <c:pt idx="1081">
                  <c:v>0.62578253752849966</c:v>
                </c:pt>
                <c:pt idx="1082">
                  <c:v>0.13173826584586304</c:v>
                </c:pt>
                <c:pt idx="1083">
                  <c:v>-1.6856105779125941</c:v>
                </c:pt>
                <c:pt idx="1084">
                  <c:v>0.80829223788392268</c:v>
                </c:pt>
                <c:pt idx="1085">
                  <c:v>0.76284970961028042</c:v>
                </c:pt>
                <c:pt idx="1086">
                  <c:v>0.46066519507397885</c:v>
                </c:pt>
                <c:pt idx="1087">
                  <c:v>0.49478385894348881</c:v>
                </c:pt>
                <c:pt idx="1088">
                  <c:v>-0.35105567676119287</c:v>
                </c:pt>
                <c:pt idx="1089">
                  <c:v>2.0345697245871337</c:v>
                </c:pt>
                <c:pt idx="1090">
                  <c:v>0.24198948790727404</c:v>
                </c:pt>
                <c:pt idx="1091">
                  <c:v>0.18112840934594848</c:v>
                </c:pt>
                <c:pt idx="1092">
                  <c:v>0.20589701642454447</c:v>
                </c:pt>
                <c:pt idx="1093">
                  <c:v>0.86550195952067954</c:v>
                </c:pt>
                <c:pt idx="1094">
                  <c:v>4.0409880339598268E-2</c:v>
                </c:pt>
                <c:pt idx="1095">
                  <c:v>-0.35105567676119287</c:v>
                </c:pt>
                <c:pt idx="1096">
                  <c:v>-3.1775062625862209E-2</c:v>
                </c:pt>
                <c:pt idx="1097">
                  <c:v>0.16783073732859327</c:v>
                </c:pt>
                <c:pt idx="1098">
                  <c:v>-1.4803796134203488</c:v>
                </c:pt>
                <c:pt idx="1099">
                  <c:v>0.34829309474224246</c:v>
                </c:pt>
                <c:pt idx="1100">
                  <c:v>-0.95951939171734246</c:v>
                </c:pt>
                <c:pt idx="1101">
                  <c:v>-0.10965870545766525</c:v>
                </c:pt>
                <c:pt idx="1102">
                  <c:v>3.4711180473254347E-2</c:v>
                </c:pt>
                <c:pt idx="1103">
                  <c:v>-1.3473335918935629</c:v>
                </c:pt>
                <c:pt idx="1104">
                  <c:v>0.13371207345908401</c:v>
                </c:pt>
                <c:pt idx="1105">
                  <c:v>1.001610872321196E-2</c:v>
                </c:pt>
                <c:pt idx="1106">
                  <c:v>0.56696880190894861</c:v>
                </c:pt>
                <c:pt idx="1107">
                  <c:v>0.20589701642454447</c:v>
                </c:pt>
                <c:pt idx="1108">
                  <c:v>0.85205721684621705</c:v>
                </c:pt>
                <c:pt idx="1109">
                  <c:v>-2.4328190142618706</c:v>
                </c:pt>
                <c:pt idx="1110">
                  <c:v>1.5648507310241142</c:v>
                </c:pt>
                <c:pt idx="1111">
                  <c:v>1.051663016800672</c:v>
                </c:pt>
                <c:pt idx="1112">
                  <c:v>-0.48607550590119919</c:v>
                </c:pt>
                <c:pt idx="1113">
                  <c:v>1.2476174598305574</c:v>
                </c:pt>
                <c:pt idx="1114">
                  <c:v>1.0537103597424458</c:v>
                </c:pt>
                <c:pt idx="1115">
                  <c:v>1.0537103597424458</c:v>
                </c:pt>
                <c:pt idx="1116">
                  <c:v>0.25338688763996053</c:v>
                </c:pt>
                <c:pt idx="1117">
                  <c:v>-5.4024415644707193E-3</c:v>
                </c:pt>
                <c:pt idx="1118">
                  <c:v>-0.97654195598782001</c:v>
                </c:pt>
                <c:pt idx="1119">
                  <c:v>-0.34170561997027959</c:v>
                </c:pt>
                <c:pt idx="1120">
                  <c:v>-0.28084454140895404</c:v>
                </c:pt>
                <c:pt idx="1121">
                  <c:v>-1.2142875703667781</c:v>
                </c:pt>
                <c:pt idx="1122">
                  <c:v>-0.97084325612147604</c:v>
                </c:pt>
                <c:pt idx="1123">
                  <c:v>-0.31496320527846333</c:v>
                </c:pt>
                <c:pt idx="1124">
                  <c:v>2.1562918817097847</c:v>
                </c:pt>
                <c:pt idx="1125">
                  <c:v>-0.35105567676119287</c:v>
                </c:pt>
                <c:pt idx="1126">
                  <c:v>0.65252495222031592</c:v>
                </c:pt>
                <c:pt idx="1127">
                  <c:v>-0.24840342685079383</c:v>
                </c:pt>
                <c:pt idx="1128">
                  <c:v>-1.5793069710776255</c:v>
                </c:pt>
                <c:pt idx="1129">
                  <c:v>-0.27887073379573241</c:v>
                </c:pt>
                <c:pt idx="1130">
                  <c:v>-0.28084454140895404</c:v>
                </c:pt>
                <c:pt idx="1131">
                  <c:v>-0.31693701289168358</c:v>
                </c:pt>
                <c:pt idx="1132">
                  <c:v>5.1958235262879038</c:v>
                </c:pt>
                <c:pt idx="1133">
                  <c:v>-0.19528839109758678</c:v>
                </c:pt>
                <c:pt idx="1134">
                  <c:v>-0.10965870545766525</c:v>
                </c:pt>
                <c:pt idx="1135">
                  <c:v>-0.82442602724878322</c:v>
                </c:pt>
                <c:pt idx="1136">
                  <c:v>-0.80740346297830434</c:v>
                </c:pt>
                <c:pt idx="1137">
                  <c:v>1.4261060096309854</c:v>
                </c:pt>
                <c:pt idx="1138">
                  <c:v>0.82371078817160603</c:v>
                </c:pt>
                <c:pt idx="1139">
                  <c:v>-0.35105567676119287</c:v>
                </c:pt>
                <c:pt idx="1140">
                  <c:v>3.6758523415028894E-2</c:v>
                </c:pt>
                <c:pt idx="1141">
                  <c:v>-1.4974021776908264</c:v>
                </c:pt>
                <c:pt idx="1142">
                  <c:v>1.3084785383918829</c:v>
                </c:pt>
                <c:pt idx="1143">
                  <c:v>-0.34367942758350117</c:v>
                </c:pt>
                <c:pt idx="1144">
                  <c:v>-0.77693615603336585</c:v>
                </c:pt>
                <c:pt idx="1145">
                  <c:v>-0.6686587415851758</c:v>
                </c:pt>
                <c:pt idx="1146">
                  <c:v>-1.322564984814967</c:v>
                </c:pt>
                <c:pt idx="1147">
                  <c:v>-1.4271910423385876</c:v>
                </c:pt>
                <c:pt idx="1148">
                  <c:v>-1.3947499277804274</c:v>
                </c:pt>
                <c:pt idx="1149">
                  <c:v>-6.9914877050365642E-2</c:v>
                </c:pt>
                <c:pt idx="1150">
                  <c:v>1.3445710098746124</c:v>
                </c:pt>
                <c:pt idx="1151">
                  <c:v>-0.31496320527846333</c:v>
                </c:pt>
                <c:pt idx="1152">
                  <c:v>0.95675680969839072</c:v>
                </c:pt>
                <c:pt idx="1153">
                  <c:v>-3.9521105433979326E-2</c:v>
                </c:pt>
                <c:pt idx="1154">
                  <c:v>0.73808110253168446</c:v>
                </c:pt>
                <c:pt idx="1155">
                  <c:v>-0.24475206992622447</c:v>
                </c:pt>
                <c:pt idx="1156">
                  <c:v>0.50245636642305369</c:v>
                </c:pt>
                <c:pt idx="1157">
                  <c:v>0.51947893069353124</c:v>
                </c:pt>
                <c:pt idx="1158">
                  <c:v>-0.30766049142932389</c:v>
                </c:pt>
                <c:pt idx="1159">
                  <c:v>-0.37779809145300913</c:v>
                </c:pt>
                <c:pt idx="1160">
                  <c:v>0.90159443100340908</c:v>
                </c:pt>
                <c:pt idx="1161">
                  <c:v>0.51750512308031027</c:v>
                </c:pt>
                <c:pt idx="1162">
                  <c:v>0.69066476664482135</c:v>
                </c:pt>
                <c:pt idx="1163">
                  <c:v>0.70198863104895493</c:v>
                </c:pt>
                <c:pt idx="1164">
                  <c:v>-0.1534972197485133</c:v>
                </c:pt>
                <c:pt idx="1165">
                  <c:v>1.2094776454060532</c:v>
                </c:pt>
                <c:pt idx="1166">
                  <c:v>1.2228488527519614</c:v>
                </c:pt>
                <c:pt idx="1167">
                  <c:v>-0.31496320527846333</c:v>
                </c:pt>
                <c:pt idx="1168">
                  <c:v>-0.31496320527846333</c:v>
                </c:pt>
                <c:pt idx="1169">
                  <c:v>0.20589701642454447</c:v>
                </c:pt>
                <c:pt idx="1170">
                  <c:v>0.47198905947811381</c:v>
                </c:pt>
                <c:pt idx="1171">
                  <c:v>-0.37977189906623077</c:v>
                </c:pt>
                <c:pt idx="1172">
                  <c:v>8.2201051688671756E-2</c:v>
                </c:pt>
                <c:pt idx="1173">
                  <c:v>-1.8624951137302268</c:v>
                </c:pt>
                <c:pt idx="1174">
                  <c:v>-0.34170561997027959</c:v>
                </c:pt>
                <c:pt idx="1175">
                  <c:v>0.2306656235031391</c:v>
                </c:pt>
                <c:pt idx="1176">
                  <c:v>-8.6937441320843828E-2</c:v>
                </c:pt>
                <c:pt idx="1177">
                  <c:v>-0.40621805545617584</c:v>
                </c:pt>
                <c:pt idx="1178">
                  <c:v>-0.34740431983662351</c:v>
                </c:pt>
                <c:pt idx="1179">
                  <c:v>0.41112798091678826</c:v>
                </c:pt>
                <c:pt idx="1180">
                  <c:v>-0.37779809145300913</c:v>
                </c:pt>
                <c:pt idx="1181">
                  <c:v>0.53285013803943937</c:v>
                </c:pt>
                <c:pt idx="1182">
                  <c:v>-0.90998217756015054</c:v>
                </c:pt>
                <c:pt idx="1183">
                  <c:v>0.11829352317140132</c:v>
                </c:pt>
                <c:pt idx="1184">
                  <c:v>0.26675809498586867</c:v>
                </c:pt>
                <c:pt idx="1185">
                  <c:v>1.2169274299122981</c:v>
                </c:pt>
                <c:pt idx="1186">
                  <c:v>-6.224236957080076E-2</c:v>
                </c:pt>
                <c:pt idx="1187">
                  <c:v>0.1507346377295615</c:v>
                </c:pt>
                <c:pt idx="1188">
                  <c:v>0.44524664478629755</c:v>
                </c:pt>
                <c:pt idx="1189">
                  <c:v>-0.6686587415851758</c:v>
                </c:pt>
                <c:pt idx="1190">
                  <c:v>0.39775677357088013</c:v>
                </c:pt>
                <c:pt idx="1191">
                  <c:v>-0.60012515554428603</c:v>
                </c:pt>
                <c:pt idx="1192">
                  <c:v>0.4055028163789986</c:v>
                </c:pt>
                <c:pt idx="1193">
                  <c:v>-1.2256114347709117</c:v>
                </c:pt>
                <c:pt idx="1194">
                  <c:v>1.2456436522173364</c:v>
                </c:pt>
                <c:pt idx="1195">
                  <c:v>-0.76561229162923095</c:v>
                </c:pt>
                <c:pt idx="1196">
                  <c:v>-0.34535697689484895</c:v>
                </c:pt>
                <c:pt idx="1197">
                  <c:v>0.5917374089875439</c:v>
                </c:pt>
                <c:pt idx="1198">
                  <c:v>-1.1038892776482621</c:v>
                </c:pt>
                <c:pt idx="1199">
                  <c:v>0.36371164502992376</c:v>
                </c:pt>
                <c:pt idx="1200">
                  <c:v>1.3957122380145985</c:v>
                </c:pt>
                <c:pt idx="1201">
                  <c:v>-1.3303110276230854</c:v>
                </c:pt>
                <c:pt idx="1202">
                  <c:v>-0.75224108428332281</c:v>
                </c:pt>
                <c:pt idx="1203">
                  <c:v>-0.35105567676119287</c:v>
                </c:pt>
                <c:pt idx="1204">
                  <c:v>-0.28654324127529796</c:v>
                </c:pt>
                <c:pt idx="1205">
                  <c:v>3.4711180473254347E-2</c:v>
                </c:pt>
                <c:pt idx="1206">
                  <c:v>0.41120151624534251</c:v>
                </c:pt>
                <c:pt idx="1207">
                  <c:v>-0.28084454140895404</c:v>
                </c:pt>
                <c:pt idx="1208">
                  <c:v>-0.73317117707107071</c:v>
                </c:pt>
                <c:pt idx="1209">
                  <c:v>0.33696923033810749</c:v>
                </c:pt>
                <c:pt idx="1210">
                  <c:v>1.1486165668447277</c:v>
                </c:pt>
                <c:pt idx="1211">
                  <c:v>2.1339973127345539E-2</c:v>
                </c:pt>
                <c:pt idx="1212">
                  <c:v>4.8082387819162471E-2</c:v>
                </c:pt>
                <c:pt idx="1213">
                  <c:v>0.51743158775175668</c:v>
                </c:pt>
                <c:pt idx="1214">
                  <c:v>0.43589658799538422</c:v>
                </c:pt>
                <c:pt idx="1215">
                  <c:v>-0.31496320527846333</c:v>
                </c:pt>
                <c:pt idx="1216">
                  <c:v>-0.52224151271248165</c:v>
                </c:pt>
                <c:pt idx="1217">
                  <c:v>0.10894346638048938</c:v>
                </c:pt>
                <c:pt idx="1218">
                  <c:v>-1.2256114347709117</c:v>
                </c:pt>
                <c:pt idx="1219">
                  <c:v>1.25696751662147</c:v>
                </c:pt>
                <c:pt idx="1220">
                  <c:v>-0.30561314848755</c:v>
                </c:pt>
                <c:pt idx="1221">
                  <c:v>7.8549694764101022E-2</c:v>
                </c:pt>
                <c:pt idx="1222">
                  <c:v>1.1867563812692319</c:v>
                </c:pt>
                <c:pt idx="1223">
                  <c:v>0.11464216624683195</c:v>
                </c:pt>
                <c:pt idx="1224">
                  <c:v>-0.53561272005839111</c:v>
                </c:pt>
                <c:pt idx="1225">
                  <c:v>-1.1095879775146047</c:v>
                </c:pt>
                <c:pt idx="1226">
                  <c:v>8.417485930189203E-2</c:v>
                </c:pt>
                <c:pt idx="1227">
                  <c:v>-0.86826454153962995</c:v>
                </c:pt>
                <c:pt idx="1228">
                  <c:v>-1.9785185709865338</c:v>
                </c:pt>
                <c:pt idx="1229">
                  <c:v>-0.25410212671713778</c:v>
                </c:pt>
                <c:pt idx="1230">
                  <c:v>0.17520698650628497</c:v>
                </c:pt>
                <c:pt idx="1231">
                  <c:v>0.99854798104746412</c:v>
                </c:pt>
                <c:pt idx="1232">
                  <c:v>7.0803651955983898E-2</c:v>
                </c:pt>
                <c:pt idx="1233">
                  <c:v>-0.67998260598931071</c:v>
                </c:pt>
                <c:pt idx="1234">
                  <c:v>-0.98428799879593842</c:v>
                </c:pt>
                <c:pt idx="1235">
                  <c:v>-0.12105610519035311</c:v>
                </c:pt>
                <c:pt idx="1236">
                  <c:v>-0.27887073379573241</c:v>
                </c:pt>
                <c:pt idx="1237">
                  <c:v>2.1903370102507411</c:v>
                </c:pt>
                <c:pt idx="1238">
                  <c:v>0.13371207345908401</c:v>
                </c:pt>
                <c:pt idx="1239">
                  <c:v>0.78564450907565486</c:v>
                </c:pt>
                <c:pt idx="1240">
                  <c:v>-0.35105567676119287</c:v>
                </c:pt>
                <c:pt idx="1241">
                  <c:v>0.10894346638048938</c:v>
                </c:pt>
                <c:pt idx="1242">
                  <c:v>0.14503593786321894</c:v>
                </c:pt>
                <c:pt idx="1243">
                  <c:v>0.21524707321545641</c:v>
                </c:pt>
                <c:pt idx="1244">
                  <c:v>-0.27887073379573241</c:v>
                </c:pt>
                <c:pt idx="1245">
                  <c:v>-0.50514541311345118</c:v>
                </c:pt>
                <c:pt idx="1246">
                  <c:v>0.1202673307846216</c:v>
                </c:pt>
                <c:pt idx="1247">
                  <c:v>-3.428633951249766E-3</c:v>
                </c:pt>
                <c:pt idx="1248">
                  <c:v>0.66589615956622539</c:v>
                </c:pt>
                <c:pt idx="1249">
                  <c:v>-1.7825641279566491</c:v>
                </c:pt>
                <c:pt idx="1250">
                  <c:v>4.2457223281371463E-2</c:v>
                </c:pt>
                <c:pt idx="1251">
                  <c:v>-9.8334841053530311E-2</c:v>
                </c:pt>
                <c:pt idx="1252">
                  <c:v>-0.25410212671713778</c:v>
                </c:pt>
                <c:pt idx="1253">
                  <c:v>3.4032432896080436</c:v>
                </c:pt>
                <c:pt idx="1254">
                  <c:v>1.3936648950728248</c:v>
                </c:pt>
                <c:pt idx="1255">
                  <c:v>-1.1038892776482621</c:v>
                </c:pt>
                <c:pt idx="1256">
                  <c:v>0.17915460173272685</c:v>
                </c:pt>
                <c:pt idx="1257">
                  <c:v>0.58026647392630382</c:v>
                </c:pt>
                <c:pt idx="1258">
                  <c:v>-1.7903101707647675</c:v>
                </c:pt>
                <c:pt idx="1259">
                  <c:v>0.22291958069502063</c:v>
                </c:pt>
                <c:pt idx="1260">
                  <c:v>-0.15144987680673874</c:v>
                </c:pt>
                <c:pt idx="1261">
                  <c:v>0.33696923033810749</c:v>
                </c:pt>
                <c:pt idx="1262">
                  <c:v>-0.46138043415115609</c:v>
                </c:pt>
                <c:pt idx="1263">
                  <c:v>0.10696965876726706</c:v>
                </c:pt>
                <c:pt idx="1264">
                  <c:v>-0.63256627010244626</c:v>
                </c:pt>
                <c:pt idx="1265">
                  <c:v>0.45291915226586177</c:v>
                </c:pt>
                <c:pt idx="1266">
                  <c:v>-7.021113535223851E-2</c:v>
                </c:pt>
                <c:pt idx="1267">
                  <c:v>2.1295494670179687</c:v>
                </c:pt>
                <c:pt idx="1268">
                  <c:v>0.18112840934594848</c:v>
                </c:pt>
                <c:pt idx="1269">
                  <c:v>0.23431698042770849</c:v>
                </c:pt>
                <c:pt idx="1270">
                  <c:v>-0.41389056293574006</c:v>
                </c:pt>
                <c:pt idx="1271">
                  <c:v>1.4415245599186675</c:v>
                </c:pt>
                <c:pt idx="1272">
                  <c:v>1.1867563812692319</c:v>
                </c:pt>
                <c:pt idx="1273">
                  <c:v>0.93768690248613862</c:v>
                </c:pt>
                <c:pt idx="1274">
                  <c:v>3.6758523415028894E-2</c:v>
                </c:pt>
                <c:pt idx="1275">
                  <c:v>-0.33600692010393635</c:v>
                </c:pt>
                <c:pt idx="1276">
                  <c:v>-0.37209939158666588</c:v>
                </c:pt>
                <c:pt idx="1277">
                  <c:v>0.28378065925634754</c:v>
                </c:pt>
                <c:pt idx="1278">
                  <c:v>0.91869053060243944</c:v>
                </c:pt>
                <c:pt idx="1279">
                  <c:v>1.082130323745611</c:v>
                </c:pt>
                <c:pt idx="1280">
                  <c:v>0.17345590186638293</c:v>
                </c:pt>
                <c:pt idx="1281">
                  <c:v>-9.2636141187187743E-2</c:v>
                </c:pt>
                <c:pt idx="1282">
                  <c:v>1.6828479958936422</c:v>
                </c:pt>
                <c:pt idx="1283">
                  <c:v>0.38643290916674655</c:v>
                </c:pt>
                <c:pt idx="1284">
                  <c:v>-0.14582471226894772</c:v>
                </c:pt>
                <c:pt idx="1285">
                  <c:v>-1.1534264918054526</c:v>
                </c:pt>
                <c:pt idx="1286">
                  <c:v>-0.18958969123124286</c:v>
                </c:pt>
                <c:pt idx="1287">
                  <c:v>-0.76561229162923095</c:v>
                </c:pt>
                <c:pt idx="1288">
                  <c:v>0.50808153096084341</c:v>
                </c:pt>
                <c:pt idx="1289">
                  <c:v>1.9376161745430787</c:v>
                </c:pt>
                <c:pt idx="1290">
                  <c:v>8.417485930189203E-2</c:v>
                </c:pt>
                <c:pt idx="1291">
                  <c:v>1.1989916336432913E-2</c:v>
                </c:pt>
                <c:pt idx="1292">
                  <c:v>-0.33038175556614602</c:v>
                </c:pt>
                <c:pt idx="1293">
                  <c:v>0.54022638721713168</c:v>
                </c:pt>
                <c:pt idx="1294">
                  <c:v>-0.35105567676119287</c:v>
                </c:pt>
                <c:pt idx="1295">
                  <c:v>0.82736214509617534</c:v>
                </c:pt>
                <c:pt idx="1296">
                  <c:v>-0.25045076979256842</c:v>
                </c:pt>
                <c:pt idx="1297">
                  <c:v>0.50610772334762244</c:v>
                </c:pt>
                <c:pt idx="1298">
                  <c:v>3.0019843467573599</c:v>
                </c:pt>
                <c:pt idx="1299">
                  <c:v>-0.73317117707107071</c:v>
                </c:pt>
                <c:pt idx="1300">
                  <c:v>-6.224236957080076E-2</c:v>
                </c:pt>
                <c:pt idx="1301">
                  <c:v>-0.35105567676119287</c:v>
                </c:pt>
                <c:pt idx="1302">
                  <c:v>-0.31496320527846333</c:v>
                </c:pt>
                <c:pt idx="1303">
                  <c:v>-1.1534264918054526</c:v>
                </c:pt>
                <c:pt idx="1304">
                  <c:v>-0.35105567676119287</c:v>
                </c:pt>
                <c:pt idx="1305">
                  <c:v>-0.30561314848755</c:v>
                </c:pt>
                <c:pt idx="1306">
                  <c:v>-0.9027529990395653</c:v>
                </c:pt>
                <c:pt idx="1307">
                  <c:v>-0.57740389140746462</c:v>
                </c:pt>
                <c:pt idx="1308">
                  <c:v>-0.62482022729432773</c:v>
                </c:pt>
                <c:pt idx="1309">
                  <c:v>7.2850994897758453E-2</c:v>
                </c:pt>
                <c:pt idx="1310">
                  <c:v>-0.18191718375167729</c:v>
                </c:pt>
                <c:pt idx="1311">
                  <c:v>0.67722002397035896</c:v>
                </c:pt>
                <c:pt idx="1312">
                  <c:v>-0.24475206992622447</c:v>
                </c:pt>
                <c:pt idx="1313">
                  <c:v>-0.31496320527846333</c:v>
                </c:pt>
                <c:pt idx="1314">
                  <c:v>4.8082387819162471E-2</c:v>
                </c:pt>
                <c:pt idx="1315">
                  <c:v>-0.15714857667308266</c:v>
                </c:pt>
                <c:pt idx="1316">
                  <c:v>-0.79600606324561785</c:v>
                </c:pt>
                <c:pt idx="1317">
                  <c:v>0.41112798091678826</c:v>
                </c:pt>
                <c:pt idx="1318">
                  <c:v>-0.11740474826578373</c:v>
                </c:pt>
                <c:pt idx="1319">
                  <c:v>-0.91970202798148992</c:v>
                </c:pt>
                <c:pt idx="1320">
                  <c:v>-0.41389056293574006</c:v>
                </c:pt>
                <c:pt idx="1321">
                  <c:v>-0.10600734853309519</c:v>
                </c:pt>
                <c:pt idx="1322">
                  <c:v>-0.93672459225196747</c:v>
                </c:pt>
                <c:pt idx="1323">
                  <c:v>-0.35105567676119287</c:v>
                </c:pt>
                <c:pt idx="1324">
                  <c:v>1.2476174598305574</c:v>
                </c:pt>
                <c:pt idx="1325">
                  <c:v>-0.46540158470615228</c:v>
                </c:pt>
                <c:pt idx="1326">
                  <c:v>0.51743158775175668</c:v>
                </c:pt>
                <c:pt idx="1327">
                  <c:v>0.58034000925485674</c:v>
                </c:pt>
                <c:pt idx="1328">
                  <c:v>7.2850994897758453E-2</c:v>
                </c:pt>
                <c:pt idx="1329">
                  <c:v>-0.30963429904254552</c:v>
                </c:pt>
                <c:pt idx="1330">
                  <c:v>0.68087138089492827</c:v>
                </c:pt>
                <c:pt idx="1331">
                  <c:v>2.0707357313984169</c:v>
                </c:pt>
                <c:pt idx="1332">
                  <c:v>0.5937112166007662</c:v>
                </c:pt>
                <c:pt idx="1333">
                  <c:v>-0.74654238441697884</c:v>
                </c:pt>
                <c:pt idx="1334">
                  <c:v>-0.21063340605671518</c:v>
                </c:pt>
                <c:pt idx="1335">
                  <c:v>0.81026604549714498</c:v>
                </c:pt>
                <c:pt idx="1336">
                  <c:v>-0.25410212671713778</c:v>
                </c:pt>
                <c:pt idx="1337">
                  <c:v>1.8918038526390097</c:v>
                </c:pt>
                <c:pt idx="1338">
                  <c:v>0.47198905947811381</c:v>
                </c:pt>
                <c:pt idx="1339">
                  <c:v>0.74947850226437096</c:v>
                </c:pt>
                <c:pt idx="1340">
                  <c:v>-0.41389056293574006</c:v>
                </c:pt>
                <c:pt idx="1341">
                  <c:v>-1.4803796134203488</c:v>
                </c:pt>
                <c:pt idx="1342">
                  <c:v>0.20589701642454447</c:v>
                </c:pt>
                <c:pt idx="1343">
                  <c:v>1.4415245599186675</c:v>
                </c:pt>
                <c:pt idx="1344">
                  <c:v>-0.35105567676119287</c:v>
                </c:pt>
                <c:pt idx="1345">
                  <c:v>0.85980325965433557</c:v>
                </c:pt>
                <c:pt idx="1346">
                  <c:v>0.68262246553482964</c:v>
                </c:pt>
                <c:pt idx="1347">
                  <c:v>0.52115648000487969</c:v>
                </c:pt>
                <c:pt idx="1348">
                  <c:v>-1.4803796134203488</c:v>
                </c:pt>
                <c:pt idx="1349">
                  <c:v>-0.24277826231300284</c:v>
                </c:pt>
                <c:pt idx="1350">
                  <c:v>-0.35105567676119287</c:v>
                </c:pt>
                <c:pt idx="1351">
                  <c:v>-0.42521442733987364</c:v>
                </c:pt>
                <c:pt idx="1352">
                  <c:v>-0.26177463419670199</c:v>
                </c:pt>
                <c:pt idx="1353">
                  <c:v>-0.31496320527846333</c:v>
                </c:pt>
                <c:pt idx="1354">
                  <c:v>-0.35105567676119287</c:v>
                </c:pt>
                <c:pt idx="1355">
                  <c:v>-0.2256821627139724</c:v>
                </c:pt>
                <c:pt idx="1356">
                  <c:v>0.26843564429721778</c:v>
                </c:pt>
                <c:pt idx="1357">
                  <c:v>0.86550195952067954</c:v>
                </c:pt>
                <c:pt idx="1358">
                  <c:v>0.61847982367936083</c:v>
                </c:pt>
                <c:pt idx="1359">
                  <c:v>-8.6937441320843828E-2</c:v>
                </c:pt>
                <c:pt idx="1360">
                  <c:v>-0.57170519154112065</c:v>
                </c:pt>
                <c:pt idx="1361">
                  <c:v>0.79894218109301007</c:v>
                </c:pt>
                <c:pt idx="1362">
                  <c:v>-0.14779851988216935</c:v>
                </c:pt>
                <c:pt idx="1363">
                  <c:v>0.62980368808349585</c:v>
                </c:pt>
                <c:pt idx="1364">
                  <c:v>-1.3034950776027161</c:v>
                </c:pt>
                <c:pt idx="1365">
                  <c:v>-4.3172462358548706E-2</c:v>
                </c:pt>
                <c:pt idx="1366">
                  <c:v>-1.5107733850367344</c:v>
                </c:pt>
                <c:pt idx="1367">
                  <c:v>-0.12105610519035311</c:v>
                </c:pt>
                <c:pt idx="1368">
                  <c:v>0.27808195939000357</c:v>
                </c:pt>
                <c:pt idx="1369">
                  <c:v>0.62008383766215569</c:v>
                </c:pt>
                <c:pt idx="1370">
                  <c:v>-1.3643561561640418</c:v>
                </c:pt>
                <c:pt idx="1371">
                  <c:v>-0.21800965523440821</c:v>
                </c:pt>
                <c:pt idx="1372">
                  <c:v>0.42822408051581934</c:v>
                </c:pt>
                <c:pt idx="1373">
                  <c:v>-0.18958969123124286</c:v>
                </c:pt>
                <c:pt idx="1374">
                  <c:v>-0.25410212671713778</c:v>
                </c:pt>
                <c:pt idx="1375">
                  <c:v>-0.51084411297979515</c:v>
                </c:pt>
                <c:pt idx="1376">
                  <c:v>0.41112798091678826</c:v>
                </c:pt>
                <c:pt idx="1377">
                  <c:v>-0.18958969123124286</c:v>
                </c:pt>
                <c:pt idx="1378">
                  <c:v>1.3255011026623604</c:v>
                </c:pt>
                <c:pt idx="1379">
                  <c:v>-0.50719275605522574</c:v>
                </c:pt>
                <c:pt idx="1380">
                  <c:v>0.69066476664482135</c:v>
                </c:pt>
                <c:pt idx="1381">
                  <c:v>-0.35105567676119287</c:v>
                </c:pt>
                <c:pt idx="1382">
                  <c:v>0.70001482343573329</c:v>
                </c:pt>
                <c:pt idx="1383">
                  <c:v>1.5384781099627234</c:v>
                </c:pt>
                <c:pt idx="1384">
                  <c:v>-0.19528839109758678</c:v>
                </c:pt>
                <c:pt idx="1385">
                  <c:v>-1.3112411204108334</c:v>
                </c:pt>
                <c:pt idx="1386">
                  <c:v>-0.48045034136340814</c:v>
                </c:pt>
                <c:pt idx="1387">
                  <c:v>-0.73317117707107071</c:v>
                </c:pt>
                <c:pt idx="1388">
                  <c:v>-0.77693615603336585</c:v>
                </c:pt>
                <c:pt idx="1389">
                  <c:v>0.47198905947811381</c:v>
                </c:pt>
                <c:pt idx="1390">
                  <c:v>0.33894303795132913</c:v>
                </c:pt>
                <c:pt idx="1391">
                  <c:v>-2.8510269860544781</c:v>
                </c:pt>
                <c:pt idx="1392">
                  <c:v>-0.6077976630238503</c:v>
                </c:pt>
                <c:pt idx="1393">
                  <c:v>-3.9521105433979326E-2</c:v>
                </c:pt>
                <c:pt idx="1394">
                  <c:v>1.5880153241199146</c:v>
                </c:pt>
                <c:pt idx="1395">
                  <c:v>-0.31496320527846333</c:v>
                </c:pt>
                <c:pt idx="1396">
                  <c:v>0.79894218109301007</c:v>
                </c:pt>
                <c:pt idx="1397">
                  <c:v>-0.20296089857715097</c:v>
                </c:pt>
                <c:pt idx="1398">
                  <c:v>-0.24840342685079383</c:v>
                </c:pt>
                <c:pt idx="1399">
                  <c:v>-0.46342777709293065</c:v>
                </c:pt>
                <c:pt idx="1400">
                  <c:v>-0.63256627010244626</c:v>
                </c:pt>
                <c:pt idx="1401">
                  <c:v>0.4472204523995178</c:v>
                </c:pt>
                <c:pt idx="1402">
                  <c:v>-0.40051935558983193</c:v>
                </c:pt>
                <c:pt idx="1403">
                  <c:v>-0.13442731253625989</c:v>
                </c:pt>
                <c:pt idx="1404">
                  <c:v>0.57259396644673899</c:v>
                </c:pt>
                <c:pt idx="1405">
                  <c:v>-0.51084411297979515</c:v>
                </c:pt>
                <c:pt idx="1406">
                  <c:v>-0.11740474826578373</c:v>
                </c:pt>
                <c:pt idx="1407">
                  <c:v>0.63915374487440779</c:v>
                </c:pt>
                <c:pt idx="1408">
                  <c:v>1.1989916336432913E-2</c:v>
                </c:pt>
                <c:pt idx="1409">
                  <c:v>2.165641938500698</c:v>
                </c:pt>
                <c:pt idx="1410">
                  <c:v>0.48908515907714489</c:v>
                </c:pt>
                <c:pt idx="1411">
                  <c:v>0.56894260952216891</c:v>
                </c:pt>
                <c:pt idx="1412">
                  <c:v>0.26675809498586867</c:v>
                </c:pt>
                <c:pt idx="1413">
                  <c:v>1.0135967377047208</c:v>
                </c:pt>
                <c:pt idx="1414">
                  <c:v>0.89589573113706511</c:v>
                </c:pt>
                <c:pt idx="1415">
                  <c:v>0.51743158775175668</c:v>
                </c:pt>
                <c:pt idx="1416">
                  <c:v>3.6758523415028894E-2</c:v>
                </c:pt>
                <c:pt idx="1417">
                  <c:v>2.1047808599393734</c:v>
                </c:pt>
                <c:pt idx="1418">
                  <c:v>-0.6913800057219972</c:v>
                </c:pt>
                <c:pt idx="1419">
                  <c:v>0.43392278038216259</c:v>
                </c:pt>
                <c:pt idx="1420">
                  <c:v>0.18682710921229106</c:v>
                </c:pt>
                <c:pt idx="1421">
                  <c:v>-0.29794064100798578</c:v>
                </c:pt>
                <c:pt idx="1422">
                  <c:v>-1.4974021776908264</c:v>
                </c:pt>
                <c:pt idx="1423">
                  <c:v>0.79696837347978911</c:v>
                </c:pt>
                <c:pt idx="1424">
                  <c:v>2.3615228462020306</c:v>
                </c:pt>
                <c:pt idx="1425">
                  <c:v>0.26675809498586867</c:v>
                </c:pt>
                <c:pt idx="1426">
                  <c:v>-1.5773331634644039</c:v>
                </c:pt>
                <c:pt idx="1427">
                  <c:v>-0.27317203392938849</c:v>
                </c:pt>
                <c:pt idx="1428">
                  <c:v>-1.2256114347709117</c:v>
                </c:pt>
                <c:pt idx="1429">
                  <c:v>-0.18389099136489892</c:v>
                </c:pt>
                <c:pt idx="1430">
                  <c:v>-1.2028901706340904</c:v>
                </c:pt>
                <c:pt idx="1431">
                  <c:v>-0.37779809145300913</c:v>
                </c:pt>
                <c:pt idx="1432">
                  <c:v>-2.4102555146298006E-2</c:v>
                </c:pt>
                <c:pt idx="1433">
                  <c:v>-0.37779809145300913</c:v>
                </c:pt>
                <c:pt idx="1434">
                  <c:v>-0.20098709096392936</c:v>
                </c:pt>
                <c:pt idx="1435">
                  <c:v>-1.0203804702786681</c:v>
                </c:pt>
                <c:pt idx="1436">
                  <c:v>0.82371078817160603</c:v>
                </c:pt>
                <c:pt idx="1437">
                  <c:v>-0.14012601240260381</c:v>
                </c:pt>
                <c:pt idx="1438">
                  <c:v>-6.4289712512575314E-2</c:v>
                </c:pt>
                <c:pt idx="1439">
                  <c:v>-0.48607550590119919</c:v>
                </c:pt>
                <c:pt idx="1440">
                  <c:v>0.26478428737264836</c:v>
                </c:pt>
                <c:pt idx="1441">
                  <c:v>0.95675680969839072</c:v>
                </c:pt>
                <c:pt idx="1442">
                  <c:v>-1.5716344635980601</c:v>
                </c:pt>
                <c:pt idx="1443">
                  <c:v>0.32761917354719422</c:v>
                </c:pt>
                <c:pt idx="1444">
                  <c:v>-1.3797011711231708</c:v>
                </c:pt>
                <c:pt idx="1445">
                  <c:v>-0.21800965523440821</c:v>
                </c:pt>
                <c:pt idx="1446">
                  <c:v>0.99284928118112026</c:v>
                </c:pt>
                <c:pt idx="1447">
                  <c:v>0.84643205230842744</c:v>
                </c:pt>
                <c:pt idx="1448">
                  <c:v>-0.92137957729283837</c:v>
                </c:pt>
                <c:pt idx="1449">
                  <c:v>0.13334227982865787</c:v>
                </c:pt>
                <c:pt idx="1450">
                  <c:v>-0.13442731253625989</c:v>
                </c:pt>
                <c:pt idx="1451">
                  <c:v>0.61643248073758627</c:v>
                </c:pt>
                <c:pt idx="1452">
                  <c:v>-1.588657027868539</c:v>
                </c:pt>
                <c:pt idx="1453">
                  <c:v>1.2476174598305574</c:v>
                </c:pt>
                <c:pt idx="1454">
                  <c:v>0.50610772334762244</c:v>
                </c:pt>
                <c:pt idx="1455">
                  <c:v>-1.588657027868539</c:v>
                </c:pt>
                <c:pt idx="1456">
                  <c:v>0.46066519507397885</c:v>
                </c:pt>
                <c:pt idx="1457">
                  <c:v>1.2987586879705435</c:v>
                </c:pt>
                <c:pt idx="1458">
                  <c:v>8.417485930189203E-2</c:v>
                </c:pt>
                <c:pt idx="1459">
                  <c:v>-0.21435829830983882</c:v>
                </c:pt>
                <c:pt idx="1460">
                  <c:v>-0.82647337019055644</c:v>
                </c:pt>
                <c:pt idx="1461">
                  <c:v>-0.94249682744686358</c:v>
                </c:pt>
                <c:pt idx="1462">
                  <c:v>0.14503593786321894</c:v>
                </c:pt>
                <c:pt idx="1463">
                  <c:v>3.5818053747370246</c:v>
                </c:pt>
                <c:pt idx="1464">
                  <c:v>-1.4499123064754103</c:v>
                </c:pt>
                <c:pt idx="1465">
                  <c:v>-0.85686714180694346</c:v>
                </c:pt>
                <c:pt idx="1466">
                  <c:v>-0.79805340618739107</c:v>
                </c:pt>
                <c:pt idx="1467">
                  <c:v>-0.64023877758201109</c:v>
                </c:pt>
                <c:pt idx="1468">
                  <c:v>-0.47475164149706561</c:v>
                </c:pt>
                <c:pt idx="1469">
                  <c:v>0.91466938004744469</c:v>
                </c:pt>
                <c:pt idx="1470">
                  <c:v>-0.41389056293574006</c:v>
                </c:pt>
                <c:pt idx="1471">
                  <c:v>-0.12880214799847023</c:v>
                </c:pt>
                <c:pt idx="1472">
                  <c:v>0.19252580907863498</c:v>
                </c:pt>
                <c:pt idx="1473">
                  <c:v>-0.47475164149706561</c:v>
                </c:pt>
                <c:pt idx="1474">
                  <c:v>-0.15144987680673874</c:v>
                </c:pt>
                <c:pt idx="1475">
                  <c:v>2.3728467106061641</c:v>
                </c:pt>
                <c:pt idx="1476">
                  <c:v>-0.35105567676119287</c:v>
                </c:pt>
                <c:pt idx="1477">
                  <c:v>1.1713378309815485</c:v>
                </c:pt>
                <c:pt idx="1478">
                  <c:v>-0.17819229149855501</c:v>
                </c:pt>
                <c:pt idx="1479">
                  <c:v>-0.20661225550172035</c:v>
                </c:pt>
                <c:pt idx="1480">
                  <c:v>-0.73317117707107071</c:v>
                </c:pt>
                <c:pt idx="1481">
                  <c:v>-1.0069357276042057</c:v>
                </c:pt>
                <c:pt idx="1482">
                  <c:v>1.5632467170413187</c:v>
                </c:pt>
                <c:pt idx="1483">
                  <c:v>8.9873559168235959E-2</c:v>
                </c:pt>
                <c:pt idx="1484">
                  <c:v>-1.3797011711231708</c:v>
                </c:pt>
                <c:pt idx="1485">
                  <c:v>0.69066476664482135</c:v>
                </c:pt>
                <c:pt idx="1486">
                  <c:v>1.173385173923323</c:v>
                </c:pt>
                <c:pt idx="1487">
                  <c:v>-1.7825641279566491</c:v>
                </c:pt>
                <c:pt idx="1488">
                  <c:v>0.76087590199705946</c:v>
                </c:pt>
                <c:pt idx="1489">
                  <c:v>1.3539210666655257</c:v>
                </c:pt>
                <c:pt idx="1490">
                  <c:v>3.1768950749617724</c:v>
                </c:pt>
                <c:pt idx="1491">
                  <c:v>-0.88733444875188339</c:v>
                </c:pt>
                <c:pt idx="1492">
                  <c:v>0.26675809498586867</c:v>
                </c:pt>
                <c:pt idx="1493">
                  <c:v>4.311917711487272</c:v>
                </c:pt>
                <c:pt idx="1494">
                  <c:v>-0.72747247720472674</c:v>
                </c:pt>
                <c:pt idx="1495">
                  <c:v>-0.25410212671713778</c:v>
                </c:pt>
                <c:pt idx="1496">
                  <c:v>-0.68005614131786363</c:v>
                </c:pt>
                <c:pt idx="1497">
                  <c:v>-0.57170519154112065</c:v>
                </c:pt>
                <c:pt idx="1498">
                  <c:v>0.10696965876726706</c:v>
                </c:pt>
                <c:pt idx="1499">
                  <c:v>-2.4102555146298006E-2</c:v>
                </c:pt>
                <c:pt idx="1500">
                  <c:v>3.6758523415028894E-2</c:v>
                </c:pt>
                <c:pt idx="1501">
                  <c:v>-0.77700969136191878</c:v>
                </c:pt>
                <c:pt idx="1502">
                  <c:v>1.380663481357342</c:v>
                </c:pt>
                <c:pt idx="1503">
                  <c:v>1.2476174598305574</c:v>
                </c:pt>
                <c:pt idx="1504">
                  <c:v>1.2476174598305574</c:v>
                </c:pt>
                <c:pt idx="1505">
                  <c:v>0.30285056646859959</c:v>
                </c:pt>
                <c:pt idx="1506">
                  <c:v>-0.37779809145300913</c:v>
                </c:pt>
                <c:pt idx="1507">
                  <c:v>0.95675680969839072</c:v>
                </c:pt>
                <c:pt idx="1508">
                  <c:v>1.315781252241021</c:v>
                </c:pt>
                <c:pt idx="1509">
                  <c:v>1.4147821452268512</c:v>
                </c:pt>
                <c:pt idx="1510">
                  <c:v>-2.4102555146298006E-2</c:v>
                </c:pt>
                <c:pt idx="1511">
                  <c:v>0.67159485943256791</c:v>
                </c:pt>
                <c:pt idx="1512">
                  <c:v>-0.95951939171734246</c:v>
                </c:pt>
                <c:pt idx="1513">
                  <c:v>-0.43865917001433469</c:v>
                </c:pt>
                <c:pt idx="1514">
                  <c:v>0.67159485943256791</c:v>
                </c:pt>
                <c:pt idx="1515">
                  <c:v>1.8500126812899362</c:v>
                </c:pt>
                <c:pt idx="1516">
                  <c:v>-4.3172462358548706E-2</c:v>
                </c:pt>
                <c:pt idx="1517">
                  <c:v>-2.3549353714300678</c:v>
                </c:pt>
                <c:pt idx="1518">
                  <c:v>-0.45568173428481218</c:v>
                </c:pt>
                <c:pt idx="1519">
                  <c:v>-1.4752498355384702E-2</c:v>
                </c:pt>
                <c:pt idx="1520">
                  <c:v>0.87485201631159215</c:v>
                </c:pt>
                <c:pt idx="1521">
                  <c:v>1.1486165668447277</c:v>
                </c:pt>
                <c:pt idx="1522">
                  <c:v>2.0232458601830001</c:v>
                </c:pt>
                <c:pt idx="1523">
                  <c:v>-0.18191718375167729</c:v>
                </c:pt>
                <c:pt idx="1524">
                  <c:v>1.7149928521499302</c:v>
                </c:pt>
                <c:pt idx="1525">
                  <c:v>-1.0564729417613976</c:v>
                </c:pt>
                <c:pt idx="1526">
                  <c:v>0.43589658799538422</c:v>
                </c:pt>
                <c:pt idx="1527">
                  <c:v>1.5782219383700222</c:v>
                </c:pt>
                <c:pt idx="1528">
                  <c:v>-5.8517477317678465E-2</c:v>
                </c:pt>
                <c:pt idx="1529">
                  <c:v>-0.58302905594525423</c:v>
                </c:pt>
                <c:pt idx="1530">
                  <c:v>-0.35105567676119287</c:v>
                </c:pt>
                <c:pt idx="1531">
                  <c:v>-0.52216797738392873</c:v>
                </c:pt>
                <c:pt idx="1532">
                  <c:v>-0.15714857667308266</c:v>
                </c:pt>
                <c:pt idx="1533">
                  <c:v>-0.39686799866526257</c:v>
                </c:pt>
                <c:pt idx="1534">
                  <c:v>-0.73317117707107071</c:v>
                </c:pt>
                <c:pt idx="1535">
                  <c:v>-1.043101734415488</c:v>
                </c:pt>
                <c:pt idx="1536">
                  <c:v>-0.28084454140895404</c:v>
                </c:pt>
                <c:pt idx="1537">
                  <c:v>0.66589615956622539</c:v>
                </c:pt>
                <c:pt idx="1538">
                  <c:v>0.16980454494181355</c:v>
                </c:pt>
                <c:pt idx="1539">
                  <c:v>0.24198948790727404</c:v>
                </c:pt>
                <c:pt idx="1540">
                  <c:v>1.3445710098746124</c:v>
                </c:pt>
                <c:pt idx="1541">
                  <c:v>2.0593383316657299</c:v>
                </c:pt>
                <c:pt idx="1542">
                  <c:v>0.44159528786172819</c:v>
                </c:pt>
                <c:pt idx="1543">
                  <c:v>-0.71819595574236639</c:v>
                </c:pt>
                <c:pt idx="1544">
                  <c:v>0.22291958069502063</c:v>
                </c:pt>
                <c:pt idx="1545">
                  <c:v>-0.49952024857566157</c:v>
                </c:pt>
                <c:pt idx="1546">
                  <c:v>-1.6381942420257296</c:v>
                </c:pt>
                <c:pt idx="1547">
                  <c:v>-0.21428476298128457</c:v>
                </c:pt>
                <c:pt idx="1548">
                  <c:v>0.10127095890092382</c:v>
                </c:pt>
                <c:pt idx="1549">
                  <c:v>0.5308763304262184</c:v>
                </c:pt>
                <c:pt idx="1550">
                  <c:v>0.74750469465115066</c:v>
                </c:pt>
                <c:pt idx="1551">
                  <c:v>-1.5964030706766561</c:v>
                </c:pt>
                <c:pt idx="1552">
                  <c:v>0.30285056646859959</c:v>
                </c:pt>
                <c:pt idx="1553">
                  <c:v>-0.21800965523440821</c:v>
                </c:pt>
                <c:pt idx="1554">
                  <c:v>1.7798015459376972</c:v>
                </c:pt>
                <c:pt idx="1555">
                  <c:v>4.2457223281371463E-2</c:v>
                </c:pt>
                <c:pt idx="1556">
                  <c:v>-0.35105567676119287</c:v>
                </c:pt>
                <c:pt idx="1557">
                  <c:v>-0.31693701289168358</c:v>
                </c:pt>
                <c:pt idx="1558">
                  <c:v>-0.20296089857715097</c:v>
                </c:pt>
                <c:pt idx="1559">
                  <c:v>0.35596560222180662</c:v>
                </c:pt>
                <c:pt idx="1560">
                  <c:v>5.1807280072284766E-2</c:v>
                </c:pt>
                <c:pt idx="1561">
                  <c:v>-0.68568130585565468</c:v>
                </c:pt>
                <c:pt idx="1562">
                  <c:v>-0.37779809145300913</c:v>
                </c:pt>
                <c:pt idx="1563">
                  <c:v>-1.3834260633762925</c:v>
                </c:pt>
                <c:pt idx="1564">
                  <c:v>1.1847825736560103</c:v>
                </c:pt>
                <c:pt idx="1565">
                  <c:v>0.26675809498586867</c:v>
                </c:pt>
                <c:pt idx="1566">
                  <c:v>-7.021113535223851E-2</c:v>
                </c:pt>
                <c:pt idx="1567">
                  <c:v>3.6758523415028894E-2</c:v>
                </c:pt>
                <c:pt idx="1568">
                  <c:v>1.8576851887695012</c:v>
                </c:pt>
                <c:pt idx="1569">
                  <c:v>0.64485244474075165</c:v>
                </c:pt>
                <c:pt idx="1570">
                  <c:v>-0.13450084786481414</c:v>
                </c:pt>
                <c:pt idx="1571">
                  <c:v>-0.63256627010244626</c:v>
                </c:pt>
                <c:pt idx="1572">
                  <c:v>-1.3302374922945324</c:v>
                </c:pt>
                <c:pt idx="1573">
                  <c:v>-0.32468305569980205</c:v>
                </c:pt>
                <c:pt idx="1574">
                  <c:v>1.1258953027079062</c:v>
                </c:pt>
                <c:pt idx="1575">
                  <c:v>-2.5679123787304299</c:v>
                </c:pt>
                <c:pt idx="1576">
                  <c:v>-5.6543669704456831E-2</c:v>
                </c:pt>
                <c:pt idx="1577">
                  <c:v>0.61847982367936083</c:v>
                </c:pt>
                <c:pt idx="1578">
                  <c:v>1.9928520885666139</c:v>
                </c:pt>
                <c:pt idx="1579">
                  <c:v>-0.46540158470615228</c:v>
                </c:pt>
                <c:pt idx="1580">
                  <c:v>0.66589615956622539</c:v>
                </c:pt>
                <c:pt idx="1581">
                  <c:v>-0.31693701289168358</c:v>
                </c:pt>
                <c:pt idx="1582">
                  <c:v>-1.1590516563432436</c:v>
                </c:pt>
                <c:pt idx="1583">
                  <c:v>-0.40819186306939614</c:v>
                </c:pt>
                <c:pt idx="1584">
                  <c:v>-2.4102555146298006E-2</c:v>
                </c:pt>
                <c:pt idx="1585">
                  <c:v>-0.30561314848755</c:v>
                </c:pt>
                <c:pt idx="1586">
                  <c:v>4.2457223281371463E-2</c:v>
                </c:pt>
                <c:pt idx="1587">
                  <c:v>-0.31496320527846333</c:v>
                </c:pt>
                <c:pt idx="1588">
                  <c:v>-0.56600649167477679</c:v>
                </c:pt>
                <c:pt idx="1589">
                  <c:v>-0.25410212671713778</c:v>
                </c:pt>
                <c:pt idx="1590">
                  <c:v>1.3198024027960165</c:v>
                </c:pt>
                <c:pt idx="1591">
                  <c:v>0.90159443100340908</c:v>
                </c:pt>
                <c:pt idx="1592">
                  <c:v>0.66589615956622539</c:v>
                </c:pt>
                <c:pt idx="1593">
                  <c:v>0.16980454494181355</c:v>
                </c:pt>
                <c:pt idx="1594">
                  <c:v>7.0877187284537499E-2</c:v>
                </c:pt>
                <c:pt idx="1595">
                  <c:v>0.60306127339167814</c:v>
                </c:pt>
                <c:pt idx="1596">
                  <c:v>-1.0203804702786681</c:v>
                </c:pt>
                <c:pt idx="1597">
                  <c:v>1.7417352668417467</c:v>
                </c:pt>
                <c:pt idx="1598">
                  <c:v>0.54220019483035264</c:v>
                </c:pt>
                <c:pt idx="1599">
                  <c:v>0.63550238794983838</c:v>
                </c:pt>
                <c:pt idx="1600">
                  <c:v>1.4054320884359379</c:v>
                </c:pt>
                <c:pt idx="1601">
                  <c:v>0.13371207345908401</c:v>
                </c:pt>
                <c:pt idx="1602">
                  <c:v>0.83306084496251931</c:v>
                </c:pt>
                <c:pt idx="1603">
                  <c:v>-3.7473762492204778E-2</c:v>
                </c:pt>
                <c:pt idx="1604">
                  <c:v>-9.2636141187187743E-2</c:v>
                </c:pt>
                <c:pt idx="1605">
                  <c:v>0.95675680969839072</c:v>
                </c:pt>
                <c:pt idx="1606">
                  <c:v>-0.97084325612147604</c:v>
                </c:pt>
                <c:pt idx="1607">
                  <c:v>-1.3169398202771772</c:v>
                </c:pt>
                <c:pt idx="1608">
                  <c:v>-9.2636141187187743E-2</c:v>
                </c:pt>
                <c:pt idx="1609">
                  <c:v>-0.47475164149706561</c:v>
                </c:pt>
                <c:pt idx="1610">
                  <c:v>1.6962927385681046</c:v>
                </c:pt>
                <c:pt idx="1611">
                  <c:v>3.0876140323972816</c:v>
                </c:pt>
                <c:pt idx="1612">
                  <c:v>0.40915417330356729</c:v>
                </c:pt>
                <c:pt idx="1613">
                  <c:v>-0.35105567676119287</c:v>
                </c:pt>
                <c:pt idx="1614">
                  <c:v>0.25133954469818598</c:v>
                </c:pt>
                <c:pt idx="1615">
                  <c:v>-0.78263485589970971</c:v>
                </c:pt>
                <c:pt idx="1616">
                  <c:v>0.67122506580214247</c:v>
                </c:pt>
                <c:pt idx="1617">
                  <c:v>-0.13450084786481414</c:v>
                </c:pt>
                <c:pt idx="1618">
                  <c:v>-0.46138043415115609</c:v>
                </c:pt>
                <c:pt idx="1619">
                  <c:v>-0.96521809158368499</c:v>
                </c:pt>
                <c:pt idx="1620">
                  <c:v>1.4585471241891457</c:v>
                </c:pt>
                <c:pt idx="1621">
                  <c:v>0.27610815177678266</c:v>
                </c:pt>
                <c:pt idx="1622">
                  <c:v>0.66589615956622539</c:v>
                </c:pt>
                <c:pt idx="1623">
                  <c:v>0.34464173781767304</c:v>
                </c:pt>
                <c:pt idx="1624">
                  <c:v>-0.47475164149706561</c:v>
                </c:pt>
                <c:pt idx="1625">
                  <c:v>0.16213203746224936</c:v>
                </c:pt>
                <c:pt idx="1626">
                  <c:v>-0.57740389140746462</c:v>
                </c:pt>
                <c:pt idx="1627">
                  <c:v>1.7684776815335637</c:v>
                </c:pt>
                <c:pt idx="1628">
                  <c:v>0.50048255880983206</c:v>
                </c:pt>
                <c:pt idx="1629">
                  <c:v>-0.83779723459469002</c:v>
                </c:pt>
                <c:pt idx="1630">
                  <c:v>-7.9264933841278265E-2</c:v>
                </c:pt>
                <c:pt idx="1631">
                  <c:v>0.85980325965433557</c:v>
                </c:pt>
                <c:pt idx="1632">
                  <c:v>-1.2256114347709117</c:v>
                </c:pt>
                <c:pt idx="1633">
                  <c:v>0.29678207297182951</c:v>
                </c:pt>
                <c:pt idx="1634">
                  <c:v>-1.7464716564739196</c:v>
                </c:pt>
                <c:pt idx="1635">
                  <c:v>-0.88163574888553942</c:v>
                </c:pt>
                <c:pt idx="1636">
                  <c:v>2.2208043171956806</c:v>
                </c:pt>
                <c:pt idx="1637">
                  <c:v>3.4711180473254347E-2</c:v>
                </c:pt>
                <c:pt idx="1638">
                  <c:v>8.3805065671466589E-2</c:v>
                </c:pt>
                <c:pt idx="1639">
                  <c:v>0.82371078817160603</c:v>
                </c:pt>
                <c:pt idx="1640">
                  <c:v>-0.49952024857566157</c:v>
                </c:pt>
                <c:pt idx="1641">
                  <c:v>-1.1095879775146047</c:v>
                </c:pt>
                <c:pt idx="1642">
                  <c:v>0.30285056646859959</c:v>
                </c:pt>
                <c:pt idx="1643">
                  <c:v>-0.2581232772721333</c:v>
                </c:pt>
                <c:pt idx="1644">
                  <c:v>0.16980454494181355</c:v>
                </c:pt>
                <c:pt idx="1645">
                  <c:v>-0.92342692023461292</c:v>
                </c:pt>
                <c:pt idx="1646">
                  <c:v>-1.2807738134658935</c:v>
                </c:pt>
                <c:pt idx="1647">
                  <c:v>0.88457186673293153</c:v>
                </c:pt>
                <c:pt idx="1648">
                  <c:v>1.1980802456733655</c:v>
                </c:pt>
                <c:pt idx="1649">
                  <c:v>3.6758523415028894E-2</c:v>
                </c:pt>
                <c:pt idx="1650">
                  <c:v>-0.35105567676119287</c:v>
                </c:pt>
                <c:pt idx="1651">
                  <c:v>2.3387316069120766E-2</c:v>
                </c:pt>
                <c:pt idx="1652">
                  <c:v>-0.28084454140895404</c:v>
                </c:pt>
                <c:pt idx="1653">
                  <c:v>1.1506639097865021</c:v>
                </c:pt>
                <c:pt idx="1654">
                  <c:v>0.35399179460858499</c:v>
                </c:pt>
                <c:pt idx="1655">
                  <c:v>1.281736123700066</c:v>
                </c:pt>
                <c:pt idx="1656">
                  <c:v>-0.86256584167328598</c:v>
                </c:pt>
                <c:pt idx="1657">
                  <c:v>-0.26374844180992363</c:v>
                </c:pt>
                <c:pt idx="1658">
                  <c:v>1.36159357414509</c:v>
                </c:pt>
                <c:pt idx="1659">
                  <c:v>-0.82647337019055644</c:v>
                </c:pt>
                <c:pt idx="1660">
                  <c:v>-0.95951939171734246</c:v>
                </c:pt>
                <c:pt idx="1661">
                  <c:v>-0.68202994893108393</c:v>
                </c:pt>
                <c:pt idx="1662">
                  <c:v>-0.37779809145300913</c:v>
                </c:pt>
                <c:pt idx="1663">
                  <c:v>0.2400156802940524</c:v>
                </c:pt>
                <c:pt idx="1664">
                  <c:v>-0.60209896315750633</c:v>
                </c:pt>
                <c:pt idx="1665">
                  <c:v>-1.5299168275775394</c:v>
                </c:pt>
                <c:pt idx="1666">
                  <c:v>-1.2560787417158517</c:v>
                </c:pt>
                <c:pt idx="1667">
                  <c:v>0.75152584520614552</c:v>
                </c:pt>
                <c:pt idx="1668">
                  <c:v>0.45299268759441536</c:v>
                </c:pt>
                <c:pt idx="1669">
                  <c:v>-1.313214928024055</c:v>
                </c:pt>
                <c:pt idx="1670">
                  <c:v>-0.79600606324561785</c:v>
                </c:pt>
                <c:pt idx="1671">
                  <c:v>1.1506639097865021</c:v>
                </c:pt>
                <c:pt idx="1672">
                  <c:v>-0.72177377733838421</c:v>
                </c:pt>
                <c:pt idx="1673">
                  <c:v>-0.5242888556542562</c:v>
                </c:pt>
                <c:pt idx="1674">
                  <c:v>0.64492598006930457</c:v>
                </c:pt>
                <c:pt idx="1675">
                  <c:v>-3.1775062625862209E-2</c:v>
                </c:pt>
                <c:pt idx="1676">
                  <c:v>-1.1647503562095876</c:v>
                </c:pt>
                <c:pt idx="1677">
                  <c:v>0.94338560235248259</c:v>
                </c:pt>
                <c:pt idx="1678">
                  <c:v>8.2201051688671756E-2</c:v>
                </c:pt>
                <c:pt idx="1679">
                  <c:v>-0.57170519154112065</c:v>
                </c:pt>
                <c:pt idx="1680">
                  <c:v>-0.28084454140895404</c:v>
                </c:pt>
                <c:pt idx="1681">
                  <c:v>0.13371207345908401</c:v>
                </c:pt>
                <c:pt idx="1682">
                  <c:v>0.16980454494181355</c:v>
                </c:pt>
                <c:pt idx="1683">
                  <c:v>2.1339973127345539E-2</c:v>
                </c:pt>
                <c:pt idx="1684">
                  <c:v>-7.3639769303488617E-2</c:v>
                </c:pt>
                <c:pt idx="1685">
                  <c:v>-8.6937441320843828E-2</c:v>
                </c:pt>
                <c:pt idx="1686">
                  <c:v>-0.21800965523440821</c:v>
                </c:pt>
                <c:pt idx="1687">
                  <c:v>0.71543337372341598</c:v>
                </c:pt>
                <c:pt idx="1688">
                  <c:v>-0.35105567676119287</c:v>
                </c:pt>
                <c:pt idx="1689">
                  <c:v>-0.53356537711661656</c:v>
                </c:pt>
                <c:pt idx="1690">
                  <c:v>-0.1117060483994398</c:v>
                </c:pt>
                <c:pt idx="1691">
                  <c:v>0.57259396644673899</c:v>
                </c:pt>
                <c:pt idx="1692">
                  <c:v>0.64120108781618235</c:v>
                </c:pt>
                <c:pt idx="1693">
                  <c:v>0.34464173781767304</c:v>
                </c:pt>
                <c:pt idx="1694">
                  <c:v>0.43589658799538422</c:v>
                </c:pt>
                <c:pt idx="1695">
                  <c:v>4.3174088568687114E-3</c:v>
                </c:pt>
                <c:pt idx="1696">
                  <c:v>0.71543337372341598</c:v>
                </c:pt>
                <c:pt idx="1697">
                  <c:v>0.86550195952067954</c:v>
                </c:pt>
                <c:pt idx="1698">
                  <c:v>0.16980454494181355</c:v>
                </c:pt>
                <c:pt idx="1699">
                  <c:v>-0.37779809145300913</c:v>
                </c:pt>
                <c:pt idx="1700">
                  <c:v>-0.24475206992622447</c:v>
                </c:pt>
                <c:pt idx="1701">
                  <c:v>0.36136804378627735</c:v>
                </c:pt>
                <c:pt idx="1702">
                  <c:v>-0.54328522753795538</c:v>
                </c:pt>
                <c:pt idx="1703">
                  <c:v>0.53292367336799229</c:v>
                </c:pt>
                <c:pt idx="1704">
                  <c:v>-0.57170519154112065</c:v>
                </c:pt>
                <c:pt idx="1705">
                  <c:v>0.26675809498586867</c:v>
                </c:pt>
                <c:pt idx="1706">
                  <c:v>-0.35105567676119287</c:v>
                </c:pt>
                <c:pt idx="1707">
                  <c:v>0.36371164502992376</c:v>
                </c:pt>
                <c:pt idx="1708">
                  <c:v>1.7340627593621827</c:v>
                </c:pt>
                <c:pt idx="1709">
                  <c:v>-1.1534264918054526</c:v>
                </c:pt>
                <c:pt idx="1710">
                  <c:v>-0.93109942771417709</c:v>
                </c:pt>
                <c:pt idx="1711">
                  <c:v>0.76854840947662439</c:v>
                </c:pt>
                <c:pt idx="1712">
                  <c:v>-0.47475164149706561</c:v>
                </c:pt>
                <c:pt idx="1713">
                  <c:v>-0.35105567676119287</c:v>
                </c:pt>
                <c:pt idx="1714">
                  <c:v>-0.12302991280357338</c:v>
                </c:pt>
                <c:pt idx="1715">
                  <c:v>-0.39116929879891793</c:v>
                </c:pt>
                <c:pt idx="1716">
                  <c:v>-1.4752498355384702E-2</c:v>
                </c:pt>
                <c:pt idx="1717">
                  <c:v>1.922197624255396</c:v>
                </c:pt>
                <c:pt idx="1718">
                  <c:v>-0.38349679131935305</c:v>
                </c:pt>
                <c:pt idx="1719">
                  <c:v>0.96208571593430847</c:v>
                </c:pt>
                <c:pt idx="1720">
                  <c:v>-0.35105567676119287</c:v>
                </c:pt>
                <c:pt idx="1721">
                  <c:v>-1.9366538643089075</c:v>
                </c:pt>
                <c:pt idx="1722">
                  <c:v>0.7589020943838386</c:v>
                </c:pt>
                <c:pt idx="1723">
                  <c:v>-1.3967972707222018</c:v>
                </c:pt>
                <c:pt idx="1724">
                  <c:v>-1.0868667133777832</c:v>
                </c:pt>
                <c:pt idx="1725">
                  <c:v>0.72478343051432925</c:v>
                </c:pt>
                <c:pt idx="1726">
                  <c:v>-0.64389013450657984</c:v>
                </c:pt>
                <c:pt idx="1727">
                  <c:v>0.34464173781767304</c:v>
                </c:pt>
                <c:pt idx="1728">
                  <c:v>0.29517805898903404</c:v>
                </c:pt>
                <c:pt idx="1729">
                  <c:v>1.063060416533359</c:v>
                </c:pt>
                <c:pt idx="1730">
                  <c:v>0.10894346638048938</c:v>
                </c:pt>
                <c:pt idx="1731">
                  <c:v>0.14503593786321894</c:v>
                </c:pt>
                <c:pt idx="1732">
                  <c:v>0.76854840947662439</c:v>
                </c:pt>
                <c:pt idx="1733">
                  <c:v>0.5633174449843793</c:v>
                </c:pt>
                <c:pt idx="1734">
                  <c:v>-0.40256669853160509</c:v>
                </c:pt>
                <c:pt idx="1735">
                  <c:v>-7.5613576916708891E-2</c:v>
                </c:pt>
                <c:pt idx="1736">
                  <c:v>-0.24475206992622447</c:v>
                </c:pt>
                <c:pt idx="1737">
                  <c:v>0.28955289445124371</c:v>
                </c:pt>
                <c:pt idx="1738">
                  <c:v>-1.4994495206326008</c:v>
                </c:pt>
                <c:pt idx="1739">
                  <c:v>-0.49382154870931766</c:v>
                </c:pt>
                <c:pt idx="1740">
                  <c:v>2.4110600603592212</c:v>
                </c:pt>
                <c:pt idx="1741">
                  <c:v>-0.35105567676119287</c:v>
                </c:pt>
                <c:pt idx="1742">
                  <c:v>1.7798015459376972</c:v>
                </c:pt>
                <c:pt idx="1743">
                  <c:v>-0.58507639888702878</c:v>
                </c:pt>
                <c:pt idx="1744">
                  <c:v>0.38643290916674655</c:v>
                </c:pt>
                <c:pt idx="1745">
                  <c:v>-0.10965870545766525</c:v>
                </c:pt>
                <c:pt idx="1746">
                  <c:v>-0.39116929879891793</c:v>
                </c:pt>
                <c:pt idx="1747">
                  <c:v>3.8004075465751779</c:v>
                </c:pt>
                <c:pt idx="1748">
                  <c:v>0.95675680969839072</c:v>
                </c:pt>
                <c:pt idx="1749">
                  <c:v>-0.31496320527846333</c:v>
                </c:pt>
                <c:pt idx="1750">
                  <c:v>0.87120065938702274</c:v>
                </c:pt>
                <c:pt idx="1751">
                  <c:v>-0.94819552731320755</c:v>
                </c:pt>
                <c:pt idx="1752">
                  <c:v>1.2094776454060532</c:v>
                </c:pt>
                <c:pt idx="1753">
                  <c:v>0.76284970961028042</c:v>
                </c:pt>
                <c:pt idx="1754">
                  <c:v>0.43589658799538422</c:v>
                </c:pt>
                <c:pt idx="1755">
                  <c:v>0.82940948803794989</c:v>
                </c:pt>
                <c:pt idx="1756">
                  <c:v>-0.52421532032570328</c:v>
                </c:pt>
                <c:pt idx="1757">
                  <c:v>0.38643290916674655</c:v>
                </c:pt>
                <c:pt idx="1758">
                  <c:v>0.17915460173272685</c:v>
                </c:pt>
                <c:pt idx="1759">
                  <c:v>1.2286210879468582</c:v>
                </c:pt>
                <c:pt idx="1760">
                  <c:v>-0.99553832787151908</c:v>
                </c:pt>
                <c:pt idx="1761">
                  <c:v>-0.92137957729283837</c:v>
                </c:pt>
                <c:pt idx="1762">
                  <c:v>-0.34740431983662351</c:v>
                </c:pt>
                <c:pt idx="1763">
                  <c:v>-0.45005656974702252</c:v>
                </c:pt>
                <c:pt idx="1764">
                  <c:v>-0.35105567676119287</c:v>
                </c:pt>
                <c:pt idx="1765">
                  <c:v>-0.23540201313531184</c:v>
                </c:pt>
                <c:pt idx="1766">
                  <c:v>0.46066519507397885</c:v>
                </c:pt>
                <c:pt idx="1767">
                  <c:v>0.34464173781767304</c:v>
                </c:pt>
                <c:pt idx="1768">
                  <c:v>3.3367570465089269</c:v>
                </c:pt>
                <c:pt idx="1769">
                  <c:v>0.30087675885537796</c:v>
                </c:pt>
                <c:pt idx="1770">
                  <c:v>-0.88528710581010883</c:v>
                </c:pt>
                <c:pt idx="1771">
                  <c:v>0.33894303795132913</c:v>
                </c:pt>
                <c:pt idx="1772">
                  <c:v>-1.7123529926044103</c:v>
                </c:pt>
                <c:pt idx="1773">
                  <c:v>1.3445710098746124</c:v>
                </c:pt>
                <c:pt idx="1774">
                  <c:v>-2.3987003503923621</c:v>
                </c:pt>
                <c:pt idx="1775">
                  <c:v>-0.35105567676119287</c:v>
                </c:pt>
                <c:pt idx="1776">
                  <c:v>-0.89295961328967299</c:v>
                </c:pt>
                <c:pt idx="1777">
                  <c:v>0.57631885869986188</c:v>
                </c:pt>
                <c:pt idx="1778">
                  <c:v>1.2362935954264225</c:v>
                </c:pt>
                <c:pt idx="1779">
                  <c:v>-0.37779809145300913</c:v>
                </c:pt>
                <c:pt idx="1780">
                  <c:v>0.3122006232595122</c:v>
                </c:pt>
                <c:pt idx="1781">
                  <c:v>-0.35105567676119287</c:v>
                </c:pt>
                <c:pt idx="1782">
                  <c:v>0.79126967361344513</c:v>
                </c:pt>
                <c:pt idx="1783">
                  <c:v>2.138899523808881</c:v>
                </c:pt>
                <c:pt idx="1784">
                  <c:v>1.2476174598305574</c:v>
                </c:pt>
                <c:pt idx="1785">
                  <c:v>2.1201994102270554</c:v>
                </c:pt>
                <c:pt idx="1786">
                  <c:v>0.89589573113706511</c:v>
                </c:pt>
                <c:pt idx="1787">
                  <c:v>0.85980325965433557</c:v>
                </c:pt>
                <c:pt idx="1788">
                  <c:v>0.42457272359124931</c:v>
                </c:pt>
                <c:pt idx="1789">
                  <c:v>-0.51084411297979515</c:v>
                </c:pt>
                <c:pt idx="1790">
                  <c:v>-1.322564984814967</c:v>
                </c:pt>
                <c:pt idx="1791">
                  <c:v>0.45861785213220568</c:v>
                </c:pt>
                <c:pt idx="1792">
                  <c:v>-0.13647465547803442</c:v>
                </c:pt>
                <c:pt idx="1793">
                  <c:v>0.18850465852364015</c:v>
                </c:pt>
                <c:pt idx="1794">
                  <c:v>1.0537103597424458</c:v>
                </c:pt>
                <c:pt idx="1795">
                  <c:v>1.8463613243653667</c:v>
                </c:pt>
                <c:pt idx="1796">
                  <c:v>-1.8758663210761348</c:v>
                </c:pt>
                <c:pt idx="1797">
                  <c:v>-0.86256584167328598</c:v>
                </c:pt>
                <c:pt idx="1798">
                  <c:v>0.34829309474224246</c:v>
                </c:pt>
                <c:pt idx="1799">
                  <c:v>-0.35105567676119287</c:v>
                </c:pt>
                <c:pt idx="1800">
                  <c:v>-0.25410212671713778</c:v>
                </c:pt>
                <c:pt idx="1801">
                  <c:v>-0.6913800057219972</c:v>
                </c:pt>
                <c:pt idx="1802">
                  <c:v>-0.27887073379573241</c:v>
                </c:pt>
                <c:pt idx="1803">
                  <c:v>-0.47475164149706561</c:v>
                </c:pt>
                <c:pt idx="1804">
                  <c:v>-0.24475206992622447</c:v>
                </c:pt>
                <c:pt idx="1805">
                  <c:v>1.0021993379720335</c:v>
                </c:pt>
                <c:pt idx="1806">
                  <c:v>7.2850994897758453E-2</c:v>
                </c:pt>
                <c:pt idx="1807">
                  <c:v>-0.87388970607742089</c:v>
                </c:pt>
                <c:pt idx="1808">
                  <c:v>-0.9156808774264944</c:v>
                </c:pt>
                <c:pt idx="1809">
                  <c:v>1.5745705814454529</c:v>
                </c:pt>
                <c:pt idx="1810">
                  <c:v>-0.14779851988216935</c:v>
                </c:pt>
                <c:pt idx="1811">
                  <c:v>0.69234231595616913</c:v>
                </c:pt>
                <c:pt idx="1812">
                  <c:v>-0.28084454140895404</c:v>
                </c:pt>
                <c:pt idx="1813">
                  <c:v>0.63915374487440779</c:v>
                </c:pt>
                <c:pt idx="1814">
                  <c:v>1.9908047456248392</c:v>
                </c:pt>
                <c:pt idx="1815">
                  <c:v>0.95675680969839072</c:v>
                </c:pt>
                <c:pt idx="1816">
                  <c:v>-1.8434252065179746</c:v>
                </c:pt>
                <c:pt idx="1817">
                  <c:v>-1.2921712131985812</c:v>
                </c:pt>
                <c:pt idx="1818">
                  <c:v>1.5993391885240489</c:v>
                </c:pt>
                <c:pt idx="1819">
                  <c:v>-0.67435744145151977</c:v>
                </c:pt>
                <c:pt idx="1820">
                  <c:v>2.0171773666862305</c:v>
                </c:pt>
                <c:pt idx="1821">
                  <c:v>-0.12712459868712248</c:v>
                </c:pt>
                <c:pt idx="1822">
                  <c:v>0.94543294529425714</c:v>
                </c:pt>
                <c:pt idx="1823">
                  <c:v>-3.1775062625862209E-2</c:v>
                </c:pt>
                <c:pt idx="1824">
                  <c:v>0.28378065925634754</c:v>
                </c:pt>
                <c:pt idx="1825">
                  <c:v>0.28378065925634754</c:v>
                </c:pt>
                <c:pt idx="1826">
                  <c:v>-0.86256584167328598</c:v>
                </c:pt>
                <c:pt idx="1827">
                  <c:v>-0.28084454140895404</c:v>
                </c:pt>
                <c:pt idx="1828">
                  <c:v>-0.18191718375167729</c:v>
                </c:pt>
                <c:pt idx="1829">
                  <c:v>1.8293387600948894</c:v>
                </c:pt>
                <c:pt idx="1830">
                  <c:v>2.2625954885447532</c:v>
                </c:pt>
                <c:pt idx="1831">
                  <c:v>-0.35105567676119287</c:v>
                </c:pt>
                <c:pt idx="1832">
                  <c:v>-8.6937441320843828E-2</c:v>
                </c:pt>
                <c:pt idx="1833">
                  <c:v>1.7550329388591019</c:v>
                </c:pt>
                <c:pt idx="1834">
                  <c:v>1.9985507884329579</c:v>
                </c:pt>
                <c:pt idx="1835">
                  <c:v>0.95675680969839072</c:v>
                </c:pt>
                <c:pt idx="1836">
                  <c:v>-8.6937441320843828E-2</c:v>
                </c:pt>
                <c:pt idx="1837">
                  <c:v>-0.24277826231300284</c:v>
                </c:pt>
                <c:pt idx="1838">
                  <c:v>-0.95382069185099849</c:v>
                </c:pt>
                <c:pt idx="1839">
                  <c:v>-0.14779851988216935</c:v>
                </c:pt>
                <c:pt idx="1840">
                  <c:v>0.34464173781767304</c:v>
                </c:pt>
                <c:pt idx="1841">
                  <c:v>-0.89865831315601552</c:v>
                </c:pt>
                <c:pt idx="1842">
                  <c:v>-0.59442645567794217</c:v>
                </c:pt>
                <c:pt idx="1843">
                  <c:v>0.84847939525020066</c:v>
                </c:pt>
                <c:pt idx="1844">
                  <c:v>-2.2616331783105821</c:v>
                </c:pt>
                <c:pt idx="1845">
                  <c:v>3.3728495179916571</c:v>
                </c:pt>
                <c:pt idx="1846">
                  <c:v>3.1655712105576383</c:v>
                </c:pt>
                <c:pt idx="1847">
                  <c:v>-0.95382069185099849</c:v>
                </c:pt>
                <c:pt idx="1848">
                  <c:v>-0.17256712696076398</c:v>
                </c:pt>
                <c:pt idx="1849">
                  <c:v>1.6658989669517177</c:v>
                </c:pt>
                <c:pt idx="1850">
                  <c:v>-0.30926450541211936</c:v>
                </c:pt>
                <c:pt idx="1851">
                  <c:v>0.22094577308180036</c:v>
                </c:pt>
                <c:pt idx="1852">
                  <c:v>-0.69905251320156148</c:v>
                </c:pt>
                <c:pt idx="1853">
                  <c:v>0.14503593786321894</c:v>
                </c:pt>
                <c:pt idx="1854">
                  <c:v>0.5118064232139663</c:v>
                </c:pt>
                <c:pt idx="1855">
                  <c:v>-0.12105610519035311</c:v>
                </c:pt>
                <c:pt idx="1856">
                  <c:v>8.424839463044495E-2</c:v>
                </c:pt>
                <c:pt idx="1857">
                  <c:v>-0.35105567676119287</c:v>
                </c:pt>
                <c:pt idx="1858">
                  <c:v>-0.16482108415264687</c:v>
                </c:pt>
                <c:pt idx="1859">
                  <c:v>0.91094448779432169</c:v>
                </c:pt>
                <c:pt idx="1860">
                  <c:v>0.53285013803943937</c:v>
                </c:pt>
                <c:pt idx="1861">
                  <c:v>-0.37779809145300913</c:v>
                </c:pt>
                <c:pt idx="1862">
                  <c:v>1.9737086460258089</c:v>
                </c:pt>
                <c:pt idx="1863">
                  <c:v>1.6163617527945264</c:v>
                </c:pt>
                <c:pt idx="1864">
                  <c:v>0.43589658799538422</c:v>
                </c:pt>
                <c:pt idx="1865">
                  <c:v>3.1732437180372033</c:v>
                </c:pt>
                <c:pt idx="1866">
                  <c:v>1.1393400453823672</c:v>
                </c:pt>
                <c:pt idx="1867">
                  <c:v>-1.1059366205900352</c:v>
                </c:pt>
                <c:pt idx="1868">
                  <c:v>0.16980454494181355</c:v>
                </c:pt>
                <c:pt idx="1869">
                  <c:v>1.7303378671090597</c:v>
                </c:pt>
                <c:pt idx="1870">
                  <c:v>-0.67633124906474062</c:v>
                </c:pt>
                <c:pt idx="1871">
                  <c:v>-0.24475206992622447</c:v>
                </c:pt>
                <c:pt idx="1872">
                  <c:v>0.33127053047176358</c:v>
                </c:pt>
                <c:pt idx="1873">
                  <c:v>0.43589658799538422</c:v>
                </c:pt>
                <c:pt idx="1874">
                  <c:v>-8.6937441320843828E-2</c:v>
                </c:pt>
                <c:pt idx="1875">
                  <c:v>1.0708064593414774</c:v>
                </c:pt>
                <c:pt idx="1876">
                  <c:v>1.4528484243228024</c:v>
                </c:pt>
                <c:pt idx="1877">
                  <c:v>0.52152627363530579</c:v>
                </c:pt>
                <c:pt idx="1878">
                  <c:v>-0.53758652767161208</c:v>
                </c:pt>
                <c:pt idx="1879">
                  <c:v>-0.87221215676607178</c:v>
                </c:pt>
                <c:pt idx="1880">
                  <c:v>-0.50149405618888188</c:v>
                </c:pt>
                <c:pt idx="1881">
                  <c:v>-0.27514584154261079</c:v>
                </c:pt>
                <c:pt idx="1882">
                  <c:v>0.56894260952216891</c:v>
                </c:pt>
                <c:pt idx="1883">
                  <c:v>2.1339973127345539E-2</c:v>
                </c:pt>
                <c:pt idx="1884">
                  <c:v>-0.28084454140895404</c:v>
                </c:pt>
                <c:pt idx="1885">
                  <c:v>2.5400113960024582</c:v>
                </c:pt>
                <c:pt idx="1886">
                  <c:v>-3.0984189155262238</c:v>
                </c:pt>
                <c:pt idx="1887">
                  <c:v>-0.38919549118569696</c:v>
                </c:pt>
                <c:pt idx="1888">
                  <c:v>-0.47475164149706561</c:v>
                </c:pt>
                <c:pt idx="1889">
                  <c:v>0.86148080896568402</c:v>
                </c:pt>
                <c:pt idx="1890">
                  <c:v>-0.92342692023461292</c:v>
                </c:pt>
                <c:pt idx="1891">
                  <c:v>-1.7371215996830063</c:v>
                </c:pt>
                <c:pt idx="1892">
                  <c:v>-0.28084454140895404</c:v>
                </c:pt>
                <c:pt idx="1893">
                  <c:v>0.57464130938851288</c:v>
                </c:pt>
                <c:pt idx="1894">
                  <c:v>1.7684776815335637</c:v>
                </c:pt>
                <c:pt idx="1895">
                  <c:v>0.71543337372341598</c:v>
                </c:pt>
                <c:pt idx="1896">
                  <c:v>0.24198948790727404</c:v>
                </c:pt>
                <c:pt idx="1897">
                  <c:v>-1.1306316923400783</c:v>
                </c:pt>
                <c:pt idx="1898">
                  <c:v>-0.53356537711661656</c:v>
                </c:pt>
                <c:pt idx="1899">
                  <c:v>-0.11535740532400918</c:v>
                </c:pt>
                <c:pt idx="1900">
                  <c:v>0.2306656235031391</c:v>
                </c:pt>
                <c:pt idx="1901">
                  <c:v>-0.35105567676119287</c:v>
                </c:pt>
                <c:pt idx="1902">
                  <c:v>-0.63621762702701556</c:v>
                </c:pt>
                <c:pt idx="1903">
                  <c:v>-6.9841341721812722E-2</c:v>
                </c:pt>
                <c:pt idx="1904">
                  <c:v>-0.35105567676119287</c:v>
                </c:pt>
                <c:pt idx="1905">
                  <c:v>-0.31496320527846333</c:v>
                </c:pt>
                <c:pt idx="1906">
                  <c:v>-0.89865831315601552</c:v>
                </c:pt>
                <c:pt idx="1907">
                  <c:v>-0.30758695610077164</c:v>
                </c:pt>
                <c:pt idx="1908">
                  <c:v>-0.82442602724878322</c:v>
                </c:pt>
                <c:pt idx="1909">
                  <c:v>0.34631928712902083</c:v>
                </c:pt>
                <c:pt idx="1910">
                  <c:v>-0.76561229162923095</c:v>
                </c:pt>
                <c:pt idx="1911">
                  <c:v>1.905101524656365</c:v>
                </c:pt>
                <c:pt idx="1912">
                  <c:v>-0.41389056293574006</c:v>
                </c:pt>
                <c:pt idx="1913">
                  <c:v>-1.4752498355384702E-2</c:v>
                </c:pt>
                <c:pt idx="1914">
                  <c:v>-3.1775062625862209E-2</c:v>
                </c:pt>
                <c:pt idx="1915">
                  <c:v>-1.6953304283339328</c:v>
                </c:pt>
                <c:pt idx="1916">
                  <c:v>-0.94812199198465463</c:v>
                </c:pt>
                <c:pt idx="1917">
                  <c:v>-1.1914927709014038</c:v>
                </c:pt>
                <c:pt idx="1918">
                  <c:v>-1.5716344635980601</c:v>
                </c:pt>
                <c:pt idx="1919">
                  <c:v>-0.31496320527846333</c:v>
                </c:pt>
                <c:pt idx="1920">
                  <c:v>-0.25410212671713778</c:v>
                </c:pt>
                <c:pt idx="1921">
                  <c:v>-8.6937441320843828E-2</c:v>
                </c:pt>
                <c:pt idx="1922">
                  <c:v>-0.30926450541211936</c:v>
                </c:pt>
                <c:pt idx="1923">
                  <c:v>-8.4963633707622194E-2</c:v>
                </c:pt>
                <c:pt idx="1924">
                  <c:v>-0.28084454140895404</c:v>
                </c:pt>
                <c:pt idx="1925">
                  <c:v>0.25133954469818598</c:v>
                </c:pt>
                <c:pt idx="1926">
                  <c:v>-6.0195026629027565E-2</c:v>
                </c:pt>
                <c:pt idx="1927">
                  <c:v>-1.2807738134658935</c:v>
                </c:pt>
                <c:pt idx="1928">
                  <c:v>-0.53926407698296053</c:v>
                </c:pt>
                <c:pt idx="1929">
                  <c:v>-2.3663327711627558</c:v>
                </c:pt>
                <c:pt idx="1930">
                  <c:v>-1.2977963777363724</c:v>
                </c:pt>
                <c:pt idx="1931">
                  <c:v>-0.87593704901919545</c:v>
                </c:pt>
                <c:pt idx="1932">
                  <c:v>0.17345590186638293</c:v>
                </c:pt>
                <c:pt idx="1933">
                  <c:v>-0.56030779180843282</c:v>
                </c:pt>
                <c:pt idx="1934">
                  <c:v>2.7038672993689464E-2</c:v>
                </c:pt>
                <c:pt idx="1935">
                  <c:v>-0.21640564125161271</c:v>
                </c:pt>
                <c:pt idx="1936">
                  <c:v>-0.72747247720472674</c:v>
                </c:pt>
                <c:pt idx="1937">
                  <c:v>3.6758523415028894E-2</c:v>
                </c:pt>
                <c:pt idx="1938">
                  <c:v>1.6959964802662315</c:v>
                </c:pt>
                <c:pt idx="1939">
                  <c:v>0.13371207345908401</c:v>
                </c:pt>
                <c:pt idx="1940">
                  <c:v>1.5137095028841268</c:v>
                </c:pt>
                <c:pt idx="1941">
                  <c:v>-0.35105567676119287</c:v>
                </c:pt>
                <c:pt idx="1942">
                  <c:v>0.26675809498586867</c:v>
                </c:pt>
                <c:pt idx="1943">
                  <c:v>-1.1477277919391087</c:v>
                </c:pt>
                <c:pt idx="1944">
                  <c:v>1.1506639097865021</c:v>
                </c:pt>
                <c:pt idx="1945">
                  <c:v>-1.0677968061655325</c:v>
                </c:pt>
                <c:pt idx="1946">
                  <c:v>-1.6134256349471336</c:v>
                </c:pt>
                <c:pt idx="1947">
                  <c:v>1.2228488527519614</c:v>
                </c:pt>
                <c:pt idx="1948">
                  <c:v>0.14101478730822276</c:v>
                </c:pt>
                <c:pt idx="1949">
                  <c:v>-0.35105567676119287</c:v>
                </c:pt>
                <c:pt idx="1950">
                  <c:v>-0.71249725587602386</c:v>
                </c:pt>
                <c:pt idx="1951">
                  <c:v>0.33287454445455911</c:v>
                </c:pt>
                <c:pt idx="1952">
                  <c:v>1.2837099313132869</c:v>
                </c:pt>
                <c:pt idx="1953">
                  <c:v>-0.3855441342611276</c:v>
                </c:pt>
                <c:pt idx="1954">
                  <c:v>1.1619877741906357</c:v>
                </c:pt>
                <c:pt idx="1955">
                  <c:v>-0.66296004171883183</c:v>
                </c:pt>
                <c:pt idx="1956">
                  <c:v>-0.30926450541211936</c:v>
                </c:pt>
                <c:pt idx="1957">
                  <c:v>-0.95951939171734246</c:v>
                </c:pt>
                <c:pt idx="1958">
                  <c:v>0.70198863104895493</c:v>
                </c:pt>
                <c:pt idx="1959">
                  <c:v>-0.41958926280208264</c:v>
                </c:pt>
                <c:pt idx="1960">
                  <c:v>-1.1343565845932007</c:v>
                </c:pt>
                <c:pt idx="1961">
                  <c:v>-0.69342734866377176</c:v>
                </c:pt>
                <c:pt idx="1962">
                  <c:v>-1.0507742418950536</c:v>
                </c:pt>
                <c:pt idx="1963">
                  <c:v>-0.88528710581010883</c:v>
                </c:pt>
                <c:pt idx="1964">
                  <c:v>1.1734587092518767</c:v>
                </c:pt>
                <c:pt idx="1965">
                  <c:v>0.96808067410252563</c:v>
                </c:pt>
                <c:pt idx="1966">
                  <c:v>-0.35105567676119287</c:v>
                </c:pt>
                <c:pt idx="1967">
                  <c:v>-0.20091355563537644</c:v>
                </c:pt>
                <c:pt idx="1968">
                  <c:v>-0.15714857667308266</c:v>
                </c:pt>
                <c:pt idx="1969">
                  <c:v>0.56894260952216891</c:v>
                </c:pt>
                <c:pt idx="1970">
                  <c:v>-1.6401680496389512</c:v>
                </c:pt>
                <c:pt idx="1971">
                  <c:v>-0.24277826231300284</c:v>
                </c:pt>
                <c:pt idx="1972">
                  <c:v>0.70198863104895493</c:v>
                </c:pt>
                <c:pt idx="1973">
                  <c:v>-0.83984457753646458</c:v>
                </c:pt>
                <c:pt idx="1974">
                  <c:v>0.43757413730673267</c:v>
                </c:pt>
                <c:pt idx="1975">
                  <c:v>-6.0195026629027565E-2</c:v>
                </c:pt>
                <c:pt idx="1976">
                  <c:v>0.13371207345908401</c:v>
                </c:pt>
                <c:pt idx="1977">
                  <c:v>-0.41389056293574006</c:v>
                </c:pt>
                <c:pt idx="1978">
                  <c:v>7.2850994897758453E-2</c:v>
                </c:pt>
                <c:pt idx="1979">
                  <c:v>-0.35105567676119287</c:v>
                </c:pt>
                <c:pt idx="1980">
                  <c:v>-1.2313101346372557</c:v>
                </c:pt>
                <c:pt idx="1981">
                  <c:v>-0.52991402019204725</c:v>
                </c:pt>
                <c:pt idx="1982">
                  <c:v>0.7133124954530885</c:v>
                </c:pt>
                <c:pt idx="1983">
                  <c:v>0.95675680969839072</c:v>
                </c:pt>
                <c:pt idx="1984">
                  <c:v>2.0572174533954022</c:v>
                </c:pt>
                <c:pt idx="1985">
                  <c:v>-1.0013105630664145</c:v>
                </c:pt>
                <c:pt idx="1986">
                  <c:v>0.83306084496251931</c:v>
                </c:pt>
                <c:pt idx="1987">
                  <c:v>0.1507346377295615</c:v>
                </c:pt>
                <c:pt idx="1988">
                  <c:v>1.3198024027960165</c:v>
                </c:pt>
                <c:pt idx="1989">
                  <c:v>0.53285013803943937</c:v>
                </c:pt>
                <c:pt idx="1990">
                  <c:v>0.43392278038216259</c:v>
                </c:pt>
                <c:pt idx="1991">
                  <c:v>-8.6937441320843828E-2</c:v>
                </c:pt>
                <c:pt idx="1992">
                  <c:v>-0.24475206992622447</c:v>
                </c:pt>
                <c:pt idx="1993">
                  <c:v>-1.5164720849030784</c:v>
                </c:pt>
                <c:pt idx="1994">
                  <c:v>0.85980325965433557</c:v>
                </c:pt>
                <c:pt idx="1995">
                  <c:v>0.66589615956622539</c:v>
                </c:pt>
                <c:pt idx="1996">
                  <c:v>-0.35105567676119287</c:v>
                </c:pt>
                <c:pt idx="1997">
                  <c:v>1.7076166029722382</c:v>
                </c:pt>
                <c:pt idx="1998">
                  <c:v>1.8767550959817538</c:v>
                </c:pt>
                <c:pt idx="1999">
                  <c:v>1.001610872321196E-2</c:v>
                </c:pt>
                <c:pt idx="2000">
                  <c:v>-1.4081946704548898</c:v>
                </c:pt>
                <c:pt idx="2001">
                  <c:v>-1.0925654132441271</c:v>
                </c:pt>
                <c:pt idx="2002">
                  <c:v>-0.7676596345710055</c:v>
                </c:pt>
                <c:pt idx="2003">
                  <c:v>-1.3034950776027161</c:v>
                </c:pt>
                <c:pt idx="2004">
                  <c:v>-0.18191718375167729</c:v>
                </c:pt>
                <c:pt idx="2005">
                  <c:v>0.26478428737264836</c:v>
                </c:pt>
                <c:pt idx="2006">
                  <c:v>4.6108580205941517E-2</c:v>
                </c:pt>
                <c:pt idx="2007">
                  <c:v>-1.0564729417613976</c:v>
                </c:pt>
                <c:pt idx="2008">
                  <c:v>-1.7123529926044103</c:v>
                </c:pt>
                <c:pt idx="2009">
                  <c:v>-0.35105567676119287</c:v>
                </c:pt>
                <c:pt idx="2010">
                  <c:v>-0.90633082063558112</c:v>
                </c:pt>
                <c:pt idx="2011">
                  <c:v>0.10696965876726706</c:v>
                </c:pt>
                <c:pt idx="2012">
                  <c:v>-1.2332839422504773</c:v>
                </c:pt>
                <c:pt idx="2013">
                  <c:v>-1.6856105779125941</c:v>
                </c:pt>
                <c:pt idx="2014">
                  <c:v>-1.7655415636861702</c:v>
                </c:pt>
                <c:pt idx="2015">
                  <c:v>0.42617673757404478</c:v>
                </c:pt>
                <c:pt idx="2016">
                  <c:v>-0.31496320527846333</c:v>
                </c:pt>
                <c:pt idx="2017">
                  <c:v>1.2476174598305574</c:v>
                </c:pt>
                <c:pt idx="2018">
                  <c:v>1.0898028312251766</c:v>
                </c:pt>
                <c:pt idx="2019">
                  <c:v>-0.67998260598931071</c:v>
                </c:pt>
                <c:pt idx="2020">
                  <c:v>-2.4102555146298006E-2</c:v>
                </c:pt>
                <c:pt idx="2021">
                  <c:v>-0.30561314848755</c:v>
                </c:pt>
                <c:pt idx="2022">
                  <c:v>-0.95951939171734246</c:v>
                </c:pt>
                <c:pt idx="2023">
                  <c:v>-1.3586574562976979</c:v>
                </c:pt>
                <c:pt idx="2024">
                  <c:v>-0.95951939171734246</c:v>
                </c:pt>
                <c:pt idx="2025">
                  <c:v>0.6655263659357985</c:v>
                </c:pt>
                <c:pt idx="2026">
                  <c:v>-0.37779809145300913</c:v>
                </c:pt>
                <c:pt idx="2027">
                  <c:v>-1.8795176780007041</c:v>
                </c:pt>
                <c:pt idx="2028">
                  <c:v>-0.18389099136489892</c:v>
                </c:pt>
                <c:pt idx="2029">
                  <c:v>0.29517805898903404</c:v>
                </c:pt>
                <c:pt idx="2030">
                  <c:v>-0.6686587415851758</c:v>
                </c:pt>
                <c:pt idx="2031">
                  <c:v>-0.25410212671713778</c:v>
                </c:pt>
                <c:pt idx="2032">
                  <c:v>1.2837099313132869</c:v>
                </c:pt>
                <c:pt idx="2033">
                  <c:v>0.48338645921080164</c:v>
                </c:pt>
                <c:pt idx="2034">
                  <c:v>-0.34170561997027959</c:v>
                </c:pt>
                <c:pt idx="2035">
                  <c:v>-1.1895189632881822</c:v>
                </c:pt>
                <c:pt idx="2036">
                  <c:v>1.1104767524202228</c:v>
                </c:pt>
                <c:pt idx="2037">
                  <c:v>-7.0799908758191425E-3</c:v>
                </c:pt>
                <c:pt idx="2038">
                  <c:v>0.53285013803943937</c:v>
                </c:pt>
                <c:pt idx="2039">
                  <c:v>1.3900135381482552</c:v>
                </c:pt>
                <c:pt idx="2040">
                  <c:v>-0.47110028457249553</c:v>
                </c:pt>
                <c:pt idx="2041">
                  <c:v>-0.89865831315601552</c:v>
                </c:pt>
                <c:pt idx="2042">
                  <c:v>0.39943432288222858</c:v>
                </c:pt>
                <c:pt idx="2043">
                  <c:v>-0.64389013450657984</c:v>
                </c:pt>
                <c:pt idx="2044">
                  <c:v>1.0898028312251766</c:v>
                </c:pt>
                <c:pt idx="2045">
                  <c:v>-0.18389099136489892</c:v>
                </c:pt>
                <c:pt idx="2046">
                  <c:v>0.92066433821566107</c:v>
                </c:pt>
                <c:pt idx="2047">
                  <c:v>-0.50521894844200554</c:v>
                </c:pt>
                <c:pt idx="2048">
                  <c:v>-0.28084454140895404</c:v>
                </c:pt>
                <c:pt idx="2049">
                  <c:v>0.53854883790578323</c:v>
                </c:pt>
                <c:pt idx="2050">
                  <c:v>0.50610772334762244</c:v>
                </c:pt>
                <c:pt idx="2051">
                  <c:v>-1.6799118780462501</c:v>
                </c:pt>
                <c:pt idx="2052">
                  <c:v>0.57631885869986188</c:v>
                </c:pt>
                <c:pt idx="2053">
                  <c:v>0.21159571629088841</c:v>
                </c:pt>
                <c:pt idx="2054">
                  <c:v>-0.35105567676119287</c:v>
                </c:pt>
                <c:pt idx="2055">
                  <c:v>-0.6191950627565368</c:v>
                </c:pt>
                <c:pt idx="2056">
                  <c:v>0.85980325965433557</c:v>
                </c:pt>
                <c:pt idx="2057">
                  <c:v>-0.61349636289019416</c:v>
                </c:pt>
                <c:pt idx="2058">
                  <c:v>0.96610686648930399</c:v>
                </c:pt>
                <c:pt idx="2059">
                  <c:v>-1.0450755420287097</c:v>
                </c:pt>
                <c:pt idx="2060">
                  <c:v>-1.4519596494171836</c:v>
                </c:pt>
                <c:pt idx="2061">
                  <c:v>-0.35310301970296742</c:v>
                </c:pt>
                <c:pt idx="2062">
                  <c:v>-0.33403311249071538</c:v>
                </c:pt>
                <c:pt idx="2063">
                  <c:v>-0.53926407698296053</c:v>
                </c:pt>
                <c:pt idx="2064">
                  <c:v>-0.96521809158368499</c:v>
                </c:pt>
                <c:pt idx="2065">
                  <c:v>0.64120108781618235</c:v>
                </c:pt>
                <c:pt idx="2066">
                  <c:v>-0.28654324127529796</c:v>
                </c:pt>
                <c:pt idx="2067">
                  <c:v>0.56894260952216891</c:v>
                </c:pt>
                <c:pt idx="2068">
                  <c:v>-1.5793069710776255</c:v>
                </c:pt>
                <c:pt idx="2069">
                  <c:v>-0.35105567676119287</c:v>
                </c:pt>
                <c:pt idx="2070">
                  <c:v>0.73808110253168446</c:v>
                </c:pt>
                <c:pt idx="2071">
                  <c:v>-2.4102555146298006E-2</c:v>
                </c:pt>
                <c:pt idx="2072">
                  <c:v>0.43392278038216259</c:v>
                </c:pt>
                <c:pt idx="2073">
                  <c:v>0.3921316090330898</c:v>
                </c:pt>
                <c:pt idx="2074">
                  <c:v>-0.37779809145300913</c:v>
                </c:pt>
                <c:pt idx="2075">
                  <c:v>1.7608051740539989</c:v>
                </c:pt>
                <c:pt idx="2076">
                  <c:v>1.2037789455397092</c:v>
                </c:pt>
                <c:pt idx="2077">
                  <c:v>-0.4917742057675431</c:v>
                </c:pt>
                <c:pt idx="2078">
                  <c:v>0.70198863104895493</c:v>
                </c:pt>
                <c:pt idx="2079">
                  <c:v>-0.22005699817618277</c:v>
                </c:pt>
                <c:pt idx="2080">
                  <c:v>-1.1152866773809484</c:v>
                </c:pt>
                <c:pt idx="2081">
                  <c:v>-0.31496320527846333</c:v>
                </c:pt>
                <c:pt idx="2082">
                  <c:v>-0.25045076979256842</c:v>
                </c:pt>
                <c:pt idx="2083">
                  <c:v>0.26675809498586867</c:v>
                </c:pt>
                <c:pt idx="2084">
                  <c:v>-0.25410212671713778</c:v>
                </c:pt>
                <c:pt idx="2085">
                  <c:v>-1.2389826421168213</c:v>
                </c:pt>
                <c:pt idx="2086">
                  <c:v>0.98152541677698668</c:v>
                </c:pt>
                <c:pt idx="2087">
                  <c:v>-0.76561229162923095</c:v>
                </c:pt>
                <c:pt idx="2088">
                  <c:v>0.85980325965433557</c:v>
                </c:pt>
                <c:pt idx="2089">
                  <c:v>-1.8795176780007041</c:v>
                </c:pt>
                <c:pt idx="2090">
                  <c:v>0.18850465852364015</c:v>
                </c:pt>
                <c:pt idx="2091">
                  <c:v>0.57829266631308218</c:v>
                </c:pt>
                <c:pt idx="2092">
                  <c:v>-0.46905294163072164</c:v>
                </c:pt>
                <c:pt idx="2093">
                  <c:v>1.4111307883022819</c:v>
                </c:pt>
                <c:pt idx="2094">
                  <c:v>-0.24277826231300284</c:v>
                </c:pt>
                <c:pt idx="2095">
                  <c:v>-1.0089830705459801</c:v>
                </c:pt>
                <c:pt idx="2096">
                  <c:v>1.001610872321196E-2</c:v>
                </c:pt>
                <c:pt idx="2097">
                  <c:v>0.47198905947811381</c:v>
                </c:pt>
                <c:pt idx="2098">
                  <c:v>0.22861828056136455</c:v>
                </c:pt>
                <c:pt idx="2099">
                  <c:v>-0.86256584167328598</c:v>
                </c:pt>
                <c:pt idx="2100">
                  <c:v>6.3131144476419709E-2</c:v>
                </c:pt>
                <c:pt idx="2101">
                  <c:v>-0.6191950627565368</c:v>
                </c:pt>
                <c:pt idx="2102">
                  <c:v>0.65047760927854203</c:v>
                </c:pt>
                <c:pt idx="2103">
                  <c:v>0.30285056646859959</c:v>
                </c:pt>
                <c:pt idx="2104">
                  <c:v>1.0898028312251766</c:v>
                </c:pt>
                <c:pt idx="2105">
                  <c:v>-1.2065415275586611</c:v>
                </c:pt>
                <c:pt idx="2106">
                  <c:v>-0.30926450541211936</c:v>
                </c:pt>
                <c:pt idx="2107">
                  <c:v>-2.067726078222472</c:v>
                </c:pt>
                <c:pt idx="2108">
                  <c:v>-0.37012558397344492</c:v>
                </c:pt>
                <c:pt idx="2109">
                  <c:v>0.7876183166888765</c:v>
                </c:pt>
                <c:pt idx="2110">
                  <c:v>-0.7295198201465013</c:v>
                </c:pt>
                <c:pt idx="2111">
                  <c:v>-0.12105610519035311</c:v>
                </c:pt>
                <c:pt idx="2112">
                  <c:v>0.17148209425316266</c:v>
                </c:pt>
                <c:pt idx="2113">
                  <c:v>0.70206216637750785</c:v>
                </c:pt>
                <c:pt idx="2114">
                  <c:v>1.4582508658872728</c:v>
                </c:pt>
                <c:pt idx="2115">
                  <c:v>-0.87958840594376486</c:v>
                </c:pt>
                <c:pt idx="2116">
                  <c:v>1.001610872321196E-2</c:v>
                </c:pt>
                <c:pt idx="2117">
                  <c:v>-0.24277826231300284</c:v>
                </c:pt>
                <c:pt idx="2118">
                  <c:v>-3.3748870239083156E-2</c:v>
                </c:pt>
                <c:pt idx="2119">
                  <c:v>-0.7295198201465013</c:v>
                </c:pt>
                <c:pt idx="2120">
                  <c:v>-0.80170476311196048</c:v>
                </c:pt>
                <c:pt idx="2121">
                  <c:v>-0.76561229162923095</c:v>
                </c:pt>
                <c:pt idx="2122">
                  <c:v>1.1506639097865021</c:v>
                </c:pt>
                <c:pt idx="2123">
                  <c:v>-1.4974021776908264</c:v>
                </c:pt>
                <c:pt idx="2124">
                  <c:v>-9.0537984890400967E-3</c:v>
                </c:pt>
                <c:pt idx="2125">
                  <c:v>-0.35872818424075709</c:v>
                </c:pt>
                <c:pt idx="2126">
                  <c:v>-1.043101734415488</c:v>
                </c:pt>
                <c:pt idx="2127">
                  <c:v>-0.51084411297979515</c:v>
                </c:pt>
                <c:pt idx="2128">
                  <c:v>-2.4102555146298006E-2</c:v>
                </c:pt>
                <c:pt idx="2129">
                  <c:v>4.3174088568687114E-3</c:v>
                </c:pt>
                <c:pt idx="2130">
                  <c:v>-0.41593790587751323</c:v>
                </c:pt>
                <c:pt idx="2131">
                  <c:v>0.79331701655522036</c:v>
                </c:pt>
                <c:pt idx="2132">
                  <c:v>-0.85686714180694346</c:v>
                </c:pt>
                <c:pt idx="2133">
                  <c:v>-0.86256584167328598</c:v>
                </c:pt>
                <c:pt idx="2134">
                  <c:v>1.7304114024376132</c:v>
                </c:pt>
                <c:pt idx="2135">
                  <c:v>-0.66296004171883183</c:v>
                </c:pt>
                <c:pt idx="2136">
                  <c:v>0.43589658799538422</c:v>
                </c:pt>
                <c:pt idx="2137">
                  <c:v>-0.38349679131935305</c:v>
                </c:pt>
                <c:pt idx="2138">
                  <c:v>1.1883603952520265</c:v>
                </c:pt>
                <c:pt idx="2139">
                  <c:v>1.0820567884170582</c:v>
                </c:pt>
                <c:pt idx="2140">
                  <c:v>5.7432444610075774E-2</c:v>
                </c:pt>
                <c:pt idx="2141">
                  <c:v>-7.3566233974934336E-2</c:v>
                </c:pt>
                <c:pt idx="2142">
                  <c:v>0.38643290916674655</c:v>
                </c:pt>
                <c:pt idx="2143">
                  <c:v>-0.31496320527846333</c:v>
                </c:pt>
                <c:pt idx="2144">
                  <c:v>-0.47475164149706561</c:v>
                </c:pt>
                <c:pt idx="2145">
                  <c:v>0.84438470936665289</c:v>
                </c:pt>
                <c:pt idx="2146">
                  <c:v>0.44524664478629755</c:v>
                </c:pt>
                <c:pt idx="2147">
                  <c:v>0.89589573113706511</c:v>
                </c:pt>
                <c:pt idx="2148">
                  <c:v>-0.20668579083027327</c:v>
                </c:pt>
                <c:pt idx="2149">
                  <c:v>-0.47475164149706561</c:v>
                </c:pt>
                <c:pt idx="2150">
                  <c:v>1.671524131489508</c:v>
                </c:pt>
                <c:pt idx="2151">
                  <c:v>0.1600846945204748</c:v>
                </c:pt>
                <c:pt idx="2152">
                  <c:v>1.2646400241010349</c:v>
                </c:pt>
                <c:pt idx="2153">
                  <c:v>-0.11740474826578373</c:v>
                </c:pt>
                <c:pt idx="2154">
                  <c:v>-8.6937441320843828E-2</c:v>
                </c:pt>
                <c:pt idx="2155">
                  <c:v>-0.12872861266991731</c:v>
                </c:pt>
                <c:pt idx="2156">
                  <c:v>1.2476174598305574</c:v>
                </c:pt>
                <c:pt idx="2157">
                  <c:v>-0.35105567676119287</c:v>
                </c:pt>
                <c:pt idx="2158">
                  <c:v>-8.1238741454499899E-2</c:v>
                </c:pt>
                <c:pt idx="2159">
                  <c:v>-1.6077269350807897</c:v>
                </c:pt>
                <c:pt idx="2160">
                  <c:v>-1.2199127349045678</c:v>
                </c:pt>
                <c:pt idx="2161">
                  <c:v>1.9737821813543619</c:v>
                </c:pt>
                <c:pt idx="2162">
                  <c:v>-0.31496320527846333</c:v>
                </c:pt>
                <c:pt idx="2163">
                  <c:v>-0.35105567676119287</c:v>
                </c:pt>
                <c:pt idx="2164">
                  <c:v>-0.35105567676119287</c:v>
                </c:pt>
                <c:pt idx="2165">
                  <c:v>3.6758523415028894E-2</c:v>
                </c:pt>
                <c:pt idx="2166">
                  <c:v>1.0707329240129246</c:v>
                </c:pt>
                <c:pt idx="2167">
                  <c:v>-1.3834260633762925</c:v>
                </c:pt>
                <c:pt idx="2168">
                  <c:v>1.2837099313132869</c:v>
                </c:pt>
                <c:pt idx="2169">
                  <c:v>-7.0799908758191425E-3</c:v>
                </c:pt>
                <c:pt idx="2170">
                  <c:v>-0.14779851988216935</c:v>
                </c:pt>
                <c:pt idx="2171">
                  <c:v>-1.0925654132441271</c:v>
                </c:pt>
                <c:pt idx="2172">
                  <c:v>0.56894260952216891</c:v>
                </c:pt>
                <c:pt idx="2173">
                  <c:v>8.417485930189203E-2</c:v>
                </c:pt>
                <c:pt idx="2174">
                  <c:v>-0.55468262727064188</c:v>
                </c:pt>
                <c:pt idx="2175">
                  <c:v>0.40915417330356729</c:v>
                </c:pt>
                <c:pt idx="2176">
                  <c:v>-0.25410212671713778</c:v>
                </c:pt>
                <c:pt idx="2177">
                  <c:v>-6.7941069437144688E-2</c:v>
                </c:pt>
                <c:pt idx="2178">
                  <c:v>-0.47475164149706561</c:v>
                </c:pt>
                <c:pt idx="2179">
                  <c:v>-0.2163321059230591</c:v>
                </c:pt>
                <c:pt idx="2180">
                  <c:v>2.5229888317319809</c:v>
                </c:pt>
                <c:pt idx="2181">
                  <c:v>0.27610815177678266</c:v>
                </c:pt>
                <c:pt idx="2182">
                  <c:v>-0.18389099136489892</c:v>
                </c:pt>
                <c:pt idx="2183">
                  <c:v>1.522986024346487</c:v>
                </c:pt>
                <c:pt idx="2184">
                  <c:v>0.50413391573440214</c:v>
                </c:pt>
                <c:pt idx="2185">
                  <c:v>-0.85686714180694346</c:v>
                </c:pt>
                <c:pt idx="2186">
                  <c:v>-0.53561272005839111</c:v>
                </c:pt>
                <c:pt idx="2187">
                  <c:v>-0.66296004171883183</c:v>
                </c:pt>
                <c:pt idx="2188">
                  <c:v>-0.52794021257882562</c:v>
                </c:pt>
                <c:pt idx="2189">
                  <c:v>1.001610872321196E-2</c:v>
                </c:pt>
                <c:pt idx="2190">
                  <c:v>-0.26952067700482046</c:v>
                </c:pt>
                <c:pt idx="2191">
                  <c:v>0.22291958069502063</c:v>
                </c:pt>
                <c:pt idx="2192">
                  <c:v>-0.35105567676119287</c:v>
                </c:pt>
                <c:pt idx="2193">
                  <c:v>0.41682668078313218</c:v>
                </c:pt>
                <c:pt idx="2194">
                  <c:v>-1.0203804702786681</c:v>
                </c:pt>
                <c:pt idx="2195">
                  <c:v>-0.19726219871080705</c:v>
                </c:pt>
                <c:pt idx="2196">
                  <c:v>-0.88733444875188339</c:v>
                </c:pt>
                <c:pt idx="2197">
                  <c:v>-0.70475121306790534</c:v>
                </c:pt>
                <c:pt idx="2198">
                  <c:v>-0.33630317840580887</c:v>
                </c:pt>
                <c:pt idx="2199">
                  <c:v>-0.14582471226894772</c:v>
                </c:pt>
                <c:pt idx="2200">
                  <c:v>-0.7713109914955748</c:v>
                </c:pt>
                <c:pt idx="2201">
                  <c:v>0.39980411651265468</c:v>
                </c:pt>
                <c:pt idx="2202">
                  <c:v>0.90934047381152749</c:v>
                </c:pt>
                <c:pt idx="2203">
                  <c:v>0.19822450894497892</c:v>
                </c:pt>
                <c:pt idx="2204">
                  <c:v>4.6108580205941517E-2</c:v>
                </c:pt>
                <c:pt idx="2205">
                  <c:v>-0.31898435583345813</c:v>
                </c:pt>
                <c:pt idx="2206">
                  <c:v>1.0537103597424458</c:v>
                </c:pt>
                <c:pt idx="2207">
                  <c:v>1.8045701530162941</c:v>
                </c:pt>
                <c:pt idx="2208">
                  <c:v>-0.57740389140746462</c:v>
                </c:pt>
                <c:pt idx="2209">
                  <c:v>-3.193398657957057</c:v>
                </c:pt>
                <c:pt idx="2210">
                  <c:v>-1.5128207279785091</c:v>
                </c:pt>
                <c:pt idx="2211">
                  <c:v>-0.35105567676119287</c:v>
                </c:pt>
                <c:pt idx="2212">
                  <c:v>-1.0620981062991885</c:v>
                </c:pt>
                <c:pt idx="2213">
                  <c:v>0.64120108781618235</c:v>
                </c:pt>
                <c:pt idx="2214">
                  <c:v>-0.14582471226894772</c:v>
                </c:pt>
                <c:pt idx="2215">
                  <c:v>-0.40256669853160509</c:v>
                </c:pt>
                <c:pt idx="2216">
                  <c:v>-0.72016976335558869</c:v>
                </c:pt>
                <c:pt idx="2217">
                  <c:v>0.65252495222031592</c:v>
                </c:pt>
                <c:pt idx="2218">
                  <c:v>1.3539210666655257</c:v>
                </c:pt>
                <c:pt idx="2219">
                  <c:v>-0.47117381990104912</c:v>
                </c:pt>
                <c:pt idx="2220">
                  <c:v>0.43589658799538422</c:v>
                </c:pt>
                <c:pt idx="2221">
                  <c:v>-0.7295198201465013</c:v>
                </c:pt>
                <c:pt idx="2222">
                  <c:v>0.15643333759590544</c:v>
                </c:pt>
                <c:pt idx="2223">
                  <c:v>2.0857109527271205</c:v>
                </c:pt>
                <c:pt idx="2224">
                  <c:v>-0.28084454140895404</c:v>
                </c:pt>
                <c:pt idx="2225">
                  <c:v>-0.25410212671713778</c:v>
                </c:pt>
                <c:pt idx="2226">
                  <c:v>-1.3473335918935629</c:v>
                </c:pt>
                <c:pt idx="2227">
                  <c:v>1.2476174598305574</c:v>
                </c:pt>
                <c:pt idx="2228">
                  <c:v>0.46066519507397885</c:v>
                </c:pt>
                <c:pt idx="2229">
                  <c:v>-1.1952176631545262</c:v>
                </c:pt>
                <c:pt idx="2230">
                  <c:v>-1.0925654132441271</c:v>
                </c:pt>
                <c:pt idx="2231">
                  <c:v>0.14503593786321894</c:v>
                </c:pt>
                <c:pt idx="2232">
                  <c:v>-0.35105567676119287</c:v>
                </c:pt>
                <c:pt idx="2233">
                  <c:v>-0.11535740532400918</c:v>
                </c:pt>
                <c:pt idx="2234">
                  <c:v>-0.16314353484129845</c:v>
                </c:pt>
                <c:pt idx="2235">
                  <c:v>-0.40819186306939614</c:v>
                </c:pt>
                <c:pt idx="2236">
                  <c:v>1.9015237030603491</c:v>
                </c:pt>
                <c:pt idx="2237">
                  <c:v>0.91299183073609624</c:v>
                </c:pt>
                <c:pt idx="2238">
                  <c:v>4.3841026544527315</c:v>
                </c:pt>
                <c:pt idx="2239">
                  <c:v>-1.5927517137520866</c:v>
                </c:pt>
                <c:pt idx="2240">
                  <c:v>-0.24475206992622447</c:v>
                </c:pt>
                <c:pt idx="2241">
                  <c:v>-1.3034950776027161</c:v>
                </c:pt>
                <c:pt idx="2242">
                  <c:v>-1.1152866773809484</c:v>
                </c:pt>
                <c:pt idx="2243">
                  <c:v>0.16570985905826513</c:v>
                </c:pt>
                <c:pt idx="2244">
                  <c:v>-0.35105567676119287</c:v>
                </c:pt>
                <c:pt idx="2245">
                  <c:v>-2.003213642736577</c:v>
                </c:pt>
                <c:pt idx="2246">
                  <c:v>0.1600846945204748</c:v>
                </c:pt>
                <c:pt idx="2247">
                  <c:v>-1.3834260633762925</c:v>
                </c:pt>
                <c:pt idx="2248">
                  <c:v>-1.0450755420287097</c:v>
                </c:pt>
                <c:pt idx="2249">
                  <c:v>0.36166430208815059</c:v>
                </c:pt>
                <c:pt idx="2250">
                  <c:v>0.69066476664482135</c:v>
                </c:pt>
                <c:pt idx="2251">
                  <c:v>-1.2065415275586611</c:v>
                </c:pt>
                <c:pt idx="2252">
                  <c:v>0.5937112166007662</c:v>
                </c:pt>
                <c:pt idx="2253">
                  <c:v>-0.24277826231300284</c:v>
                </c:pt>
                <c:pt idx="2254">
                  <c:v>1.3445710098746124</c:v>
                </c:pt>
                <c:pt idx="2255">
                  <c:v>-1.1647503562095876</c:v>
                </c:pt>
                <c:pt idx="2256">
                  <c:v>2.0781119805761095</c:v>
                </c:pt>
                <c:pt idx="2257">
                  <c:v>0.65822365208666045</c:v>
                </c:pt>
                <c:pt idx="2258">
                  <c:v>-0.36070199185397872</c:v>
                </c:pt>
                <c:pt idx="2259">
                  <c:v>0.20392320881132284</c:v>
                </c:pt>
                <c:pt idx="2260">
                  <c:v>0.24198948790727404</c:v>
                </c:pt>
                <c:pt idx="2261">
                  <c:v>-0.35105567676119287</c:v>
                </c:pt>
                <c:pt idx="2262">
                  <c:v>-2.242933064728756</c:v>
                </c:pt>
                <c:pt idx="2263">
                  <c:v>-1.6856105779125941</c:v>
                </c:pt>
                <c:pt idx="2264">
                  <c:v>0.50413391573440214</c:v>
                </c:pt>
                <c:pt idx="2265">
                  <c:v>-1.3529587564313539</c:v>
                </c:pt>
                <c:pt idx="2266">
                  <c:v>-0.73317117707107071</c:v>
                </c:pt>
                <c:pt idx="2267">
                  <c:v>-1.5679831066734906</c:v>
                </c:pt>
                <c:pt idx="2268">
                  <c:v>-0.25410212671713778</c:v>
                </c:pt>
                <c:pt idx="2269">
                  <c:v>2.4584763962460858</c:v>
                </c:pt>
                <c:pt idx="2270">
                  <c:v>1.6354316600067784</c:v>
                </c:pt>
                <c:pt idx="2271">
                  <c:v>-0.12105610519035311</c:v>
                </c:pt>
                <c:pt idx="2272">
                  <c:v>0.58399136617942615</c:v>
                </c:pt>
                <c:pt idx="2273">
                  <c:v>-3.7473762492204778E-2</c:v>
                </c:pt>
                <c:pt idx="2274">
                  <c:v>0.46636389494032277</c:v>
                </c:pt>
                <c:pt idx="2275">
                  <c:v>8.417485930189203E-2</c:v>
                </c:pt>
                <c:pt idx="2276">
                  <c:v>0.95675680969839072</c:v>
                </c:pt>
                <c:pt idx="2277">
                  <c:v>1.8196189096735504</c:v>
                </c:pt>
                <c:pt idx="2278">
                  <c:v>0.35399179460858499</c:v>
                </c:pt>
                <c:pt idx="2279">
                  <c:v>-0.20865959844349491</c:v>
                </c:pt>
                <c:pt idx="2280">
                  <c:v>-1.3245387924281886</c:v>
                </c:pt>
                <c:pt idx="2281">
                  <c:v>0.66589615956622539</c:v>
                </c:pt>
                <c:pt idx="2282">
                  <c:v>0.54417400244357295</c:v>
                </c:pt>
                <c:pt idx="2283">
                  <c:v>1.6220604526608704</c:v>
                </c:pt>
                <c:pt idx="2284">
                  <c:v>3.6758523415028894E-2</c:v>
                </c:pt>
                <c:pt idx="2285">
                  <c:v>-0.95951939171734246</c:v>
                </c:pt>
                <c:pt idx="2286">
                  <c:v>1.549801974366857</c:v>
                </c:pt>
                <c:pt idx="2287">
                  <c:v>0.53285013803943937</c:v>
                </c:pt>
                <c:pt idx="2288">
                  <c:v>1.1506639097865021</c:v>
                </c:pt>
                <c:pt idx="2289">
                  <c:v>-1.8434252065179746</c:v>
                </c:pt>
                <c:pt idx="2290">
                  <c:v>-0.35105567676119287</c:v>
                </c:pt>
                <c:pt idx="2291">
                  <c:v>-0.14582471226894772</c:v>
                </c:pt>
                <c:pt idx="2292">
                  <c:v>-1.6799841297157895E-2</c:v>
                </c:pt>
                <c:pt idx="2293">
                  <c:v>1.2967848803573225</c:v>
                </c:pt>
                <c:pt idx="2294">
                  <c:v>-7.3639769303488617E-2</c:v>
                </c:pt>
                <c:pt idx="2295">
                  <c:v>0.20392320881132284</c:v>
                </c:pt>
                <c:pt idx="2296">
                  <c:v>1.0537103597424458</c:v>
                </c:pt>
                <c:pt idx="2297">
                  <c:v>-0.92137957729283837</c:v>
                </c:pt>
                <c:pt idx="2298">
                  <c:v>1.8139937451357595</c:v>
                </c:pt>
                <c:pt idx="2299">
                  <c:v>-0.6686587415851758</c:v>
                </c:pt>
                <c:pt idx="2300">
                  <c:v>-0.12302991280357338</c:v>
                </c:pt>
                <c:pt idx="2301">
                  <c:v>0.23636432336948301</c:v>
                </c:pt>
                <c:pt idx="2302">
                  <c:v>-7.3566233974934336E-2</c:v>
                </c:pt>
                <c:pt idx="2303">
                  <c:v>0.18682710921229106</c:v>
                </c:pt>
                <c:pt idx="2304">
                  <c:v>-0.13077595561169186</c:v>
                </c:pt>
                <c:pt idx="2305">
                  <c:v>-1.4746809135540049</c:v>
                </c:pt>
                <c:pt idx="2306">
                  <c:v>-1.2313101346372557</c:v>
                </c:pt>
                <c:pt idx="2307">
                  <c:v>-0.59647379861971672</c:v>
                </c:pt>
                <c:pt idx="2308">
                  <c:v>1.9015237030603491</c:v>
                </c:pt>
                <c:pt idx="2309">
                  <c:v>0.68291872383670282</c:v>
                </c:pt>
                <c:pt idx="2310">
                  <c:v>0.5118064232139663</c:v>
                </c:pt>
                <c:pt idx="2311">
                  <c:v>-0.35105567676119287</c:v>
                </c:pt>
                <c:pt idx="2312">
                  <c:v>1.966109673874797</c:v>
                </c:pt>
                <c:pt idx="2313">
                  <c:v>0.47001525186489285</c:v>
                </c:pt>
                <c:pt idx="2314">
                  <c:v>-0.96521809158368499</c:v>
                </c:pt>
                <c:pt idx="2315">
                  <c:v>0.82371078817160603</c:v>
                </c:pt>
                <c:pt idx="2316">
                  <c:v>1.0898028312251766</c:v>
                </c:pt>
                <c:pt idx="2317">
                  <c:v>-6.0195026629027565E-2</c:v>
                </c:pt>
                <c:pt idx="2318">
                  <c:v>1.4298309018841078</c:v>
                </c:pt>
                <c:pt idx="2319">
                  <c:v>-1.5354684567867776</c:v>
                </c:pt>
                <c:pt idx="2320">
                  <c:v>1.0176178882597162</c:v>
                </c:pt>
                <c:pt idx="2321">
                  <c:v>-0.49382154870931766</c:v>
                </c:pt>
                <c:pt idx="2322">
                  <c:v>-0.52991402019204725</c:v>
                </c:pt>
                <c:pt idx="2323">
                  <c:v>0.44159528786172819</c:v>
                </c:pt>
                <c:pt idx="2324">
                  <c:v>-0.35105567676119287</c:v>
                </c:pt>
                <c:pt idx="2325">
                  <c:v>1.3178285951827962</c:v>
                </c:pt>
                <c:pt idx="2326">
                  <c:v>1.0784789668210417</c:v>
                </c:pt>
                <c:pt idx="2327">
                  <c:v>1.5384781099627234</c:v>
                </c:pt>
                <c:pt idx="2328">
                  <c:v>-0.38349679131935305</c:v>
                </c:pt>
                <c:pt idx="2329">
                  <c:v>-0.31496320527846333</c:v>
                </c:pt>
                <c:pt idx="2330">
                  <c:v>-0.35105567676119287</c:v>
                </c:pt>
                <c:pt idx="2331">
                  <c:v>-1.8434252065179746</c:v>
                </c:pt>
                <c:pt idx="2332">
                  <c:v>-0.6686587415851758</c:v>
                </c:pt>
                <c:pt idx="2333">
                  <c:v>1.0176178882597162</c:v>
                </c:pt>
                <c:pt idx="2334">
                  <c:v>-0.24277826231300284</c:v>
                </c:pt>
                <c:pt idx="2335">
                  <c:v>1.2321989095428747</c:v>
                </c:pt>
                <c:pt idx="2336">
                  <c:v>0.59538876591211332</c:v>
                </c:pt>
                <c:pt idx="2337">
                  <c:v>1.5858944458495872</c:v>
                </c:pt>
                <c:pt idx="2338">
                  <c:v>-3.9521105433979326E-2</c:v>
                </c:pt>
                <c:pt idx="2339">
                  <c:v>-0.57170519154112065</c:v>
                </c:pt>
                <c:pt idx="2340">
                  <c:v>2.4945688677288151</c:v>
                </c:pt>
                <c:pt idx="2341">
                  <c:v>9.3524916092805332E-2</c:v>
                </c:pt>
                <c:pt idx="2342">
                  <c:v>-0.17249359163221176</c:v>
                </c:pt>
                <c:pt idx="2343">
                  <c:v>0.13371207345908401</c:v>
                </c:pt>
                <c:pt idx="2344">
                  <c:v>2.8937804676377241</c:v>
                </c:pt>
                <c:pt idx="2345">
                  <c:v>2.1562918817097847</c:v>
                </c:pt>
                <c:pt idx="2346">
                  <c:v>-0.46342777709293065</c:v>
                </c:pt>
                <c:pt idx="2347">
                  <c:v>0.77994580920931089</c:v>
                </c:pt>
                <c:pt idx="2348">
                  <c:v>-0.64389013450657984</c:v>
                </c:pt>
                <c:pt idx="2349">
                  <c:v>0.13371207345908401</c:v>
                </c:pt>
                <c:pt idx="2350">
                  <c:v>-0.35105567676119287</c:v>
                </c:pt>
                <c:pt idx="2351">
                  <c:v>-0.65726134185248863</c:v>
                </c:pt>
                <c:pt idx="2352">
                  <c:v>1.0784789668210417</c:v>
                </c:pt>
                <c:pt idx="2353">
                  <c:v>0.37306170182083775</c:v>
                </c:pt>
                <c:pt idx="2354">
                  <c:v>-0.43865917001433469</c:v>
                </c:pt>
                <c:pt idx="2355">
                  <c:v>-8.4963633707622194E-2</c:v>
                </c:pt>
                <c:pt idx="2356">
                  <c:v>-0.35105567676119287</c:v>
                </c:pt>
                <c:pt idx="2357">
                  <c:v>-0.76568582695778387</c:v>
                </c:pt>
                <c:pt idx="2358">
                  <c:v>0.98115562314656057</c:v>
                </c:pt>
                <c:pt idx="2359">
                  <c:v>3.0666438529003615</c:v>
                </c:pt>
                <c:pt idx="2360">
                  <c:v>-0.87388970607742089</c:v>
                </c:pt>
                <c:pt idx="2361">
                  <c:v>0.5937112166007662</c:v>
                </c:pt>
                <c:pt idx="2362">
                  <c:v>-0.16124326255663041</c:v>
                </c:pt>
                <c:pt idx="2363">
                  <c:v>0.55564493750481436</c:v>
                </c:pt>
                <c:pt idx="2364">
                  <c:v>0.82736214509617534</c:v>
                </c:pt>
                <c:pt idx="2365">
                  <c:v>0.26675809498586867</c:v>
                </c:pt>
                <c:pt idx="2366">
                  <c:v>-0.45203037736024348</c:v>
                </c:pt>
                <c:pt idx="2367">
                  <c:v>0.18682710921229106</c:v>
                </c:pt>
                <c:pt idx="2368">
                  <c:v>-0.12310344813212766</c:v>
                </c:pt>
                <c:pt idx="2369">
                  <c:v>2.0763608959362081</c:v>
                </c:pt>
                <c:pt idx="2370">
                  <c:v>-0.31496320527846333</c:v>
                </c:pt>
                <c:pt idx="2371">
                  <c:v>0.69636346651116388</c:v>
                </c:pt>
                <c:pt idx="2372">
                  <c:v>0.5953152305835604</c:v>
                </c:pt>
                <c:pt idx="2373">
                  <c:v>-0.71819595574236639</c:v>
                </c:pt>
                <c:pt idx="2374">
                  <c:v>2.3119856320448386</c:v>
                </c:pt>
                <c:pt idx="2375">
                  <c:v>-0.52794021257882562</c:v>
                </c:pt>
                <c:pt idx="2376">
                  <c:v>-0.95951939171734246</c:v>
                </c:pt>
                <c:pt idx="2377">
                  <c:v>1.087829023611955</c:v>
                </c:pt>
                <c:pt idx="2378">
                  <c:v>-1.419518534859022</c:v>
                </c:pt>
                <c:pt idx="2379">
                  <c:v>-0.81302862751609539</c:v>
                </c:pt>
                <c:pt idx="2380">
                  <c:v>0.24564084483184342</c:v>
                </c:pt>
                <c:pt idx="2381">
                  <c:v>-0.37779809145300913</c:v>
                </c:pt>
                <c:pt idx="2382">
                  <c:v>-0.71812242041381413</c:v>
                </c:pt>
                <c:pt idx="2383">
                  <c:v>0.5937112166007662</c:v>
                </c:pt>
                <c:pt idx="2384">
                  <c:v>-0.69707870558834117</c:v>
                </c:pt>
                <c:pt idx="2385">
                  <c:v>3.6758523415028894E-2</c:v>
                </c:pt>
                <c:pt idx="2386">
                  <c:v>-0.15714857667308266</c:v>
                </c:pt>
                <c:pt idx="2387">
                  <c:v>-0.99188697094694978</c:v>
                </c:pt>
                <c:pt idx="2388">
                  <c:v>0.24198948790727404</c:v>
                </c:pt>
                <c:pt idx="2389">
                  <c:v>0.82371078817160603</c:v>
                </c:pt>
                <c:pt idx="2390">
                  <c:v>0.43589658799538422</c:v>
                </c:pt>
                <c:pt idx="2391">
                  <c:v>-8.6937441320843828E-2</c:v>
                </c:pt>
                <c:pt idx="2392">
                  <c:v>5.9214228396635375E-3</c:v>
                </c:pt>
                <c:pt idx="2393">
                  <c:v>-1.0374030345491441</c:v>
                </c:pt>
                <c:pt idx="2394">
                  <c:v>-0.31693701289168358</c:v>
                </c:pt>
                <c:pt idx="2395">
                  <c:v>1.1980802456733655</c:v>
                </c:pt>
                <c:pt idx="2396">
                  <c:v>-0.17256712696076398</c:v>
                </c:pt>
                <c:pt idx="2397">
                  <c:v>-1.1152866773809484</c:v>
                </c:pt>
                <c:pt idx="2398">
                  <c:v>-0.28084454140895404</c:v>
                </c:pt>
                <c:pt idx="2399">
                  <c:v>-0.57170519154112065</c:v>
                </c:pt>
                <c:pt idx="2400">
                  <c:v>0.63148123739484285</c:v>
                </c:pt>
                <c:pt idx="2401">
                  <c:v>-1.6287706499062633</c:v>
                </c:pt>
                <c:pt idx="2402">
                  <c:v>-0.6876551134688742</c:v>
                </c:pt>
                <c:pt idx="2403">
                  <c:v>0.76284970961028042</c:v>
                </c:pt>
                <c:pt idx="2404">
                  <c:v>-0.89295961328967299</c:v>
                </c:pt>
                <c:pt idx="2405">
                  <c:v>1.9506911235871143</c:v>
                </c:pt>
                <c:pt idx="2406">
                  <c:v>-1.2256114347709117</c:v>
                </c:pt>
                <c:pt idx="2407">
                  <c:v>1.483315731267741</c:v>
                </c:pt>
                <c:pt idx="2408">
                  <c:v>0.70198863104895493</c:v>
                </c:pt>
                <c:pt idx="2409">
                  <c:v>-0.86826454153962995</c:v>
                </c:pt>
                <c:pt idx="2410">
                  <c:v>-0.2123109553680643</c:v>
                </c:pt>
                <c:pt idx="2411">
                  <c:v>0.16775720200003902</c:v>
                </c:pt>
                <c:pt idx="2412">
                  <c:v>-0.86256584167328598</c:v>
                </c:pt>
                <c:pt idx="2413">
                  <c:v>-0.88528710581010883</c:v>
                </c:pt>
                <c:pt idx="2414">
                  <c:v>1.4013374025523888</c:v>
                </c:pt>
                <c:pt idx="2415">
                  <c:v>0.16980454494181355</c:v>
                </c:pt>
                <c:pt idx="2416">
                  <c:v>-1.5107733850367344</c:v>
                </c:pt>
                <c:pt idx="2417">
                  <c:v>-0.88528710581010883</c:v>
                </c:pt>
                <c:pt idx="2418">
                  <c:v>-0.47475164149706561</c:v>
                </c:pt>
                <c:pt idx="2419">
                  <c:v>0.30285056646859959</c:v>
                </c:pt>
                <c:pt idx="2420">
                  <c:v>1.8767550959817538</c:v>
                </c:pt>
                <c:pt idx="2421">
                  <c:v>-0.49952024857566157</c:v>
                </c:pt>
                <c:pt idx="2422">
                  <c:v>-0.51084411297979515</c:v>
                </c:pt>
                <c:pt idx="2423">
                  <c:v>-0.65528753423926633</c:v>
                </c:pt>
                <c:pt idx="2424">
                  <c:v>-0.86256584167328598</c:v>
                </c:pt>
                <c:pt idx="2425">
                  <c:v>-0.24475206992622447</c:v>
                </c:pt>
                <c:pt idx="2426">
                  <c:v>2.2568967886784099</c:v>
                </c:pt>
                <c:pt idx="2427">
                  <c:v>0.18112840934594848</c:v>
                </c:pt>
                <c:pt idx="2428">
                  <c:v>-0.40051935558983193</c:v>
                </c:pt>
                <c:pt idx="2429">
                  <c:v>1.7076166029722382</c:v>
                </c:pt>
                <c:pt idx="2430">
                  <c:v>-0.80170476311196048</c:v>
                </c:pt>
                <c:pt idx="2431">
                  <c:v>-0.49747290563388702</c:v>
                </c:pt>
                <c:pt idx="2432">
                  <c:v>0.2306656235031391</c:v>
                </c:pt>
                <c:pt idx="2433">
                  <c:v>1.001610872321196E-2</c:v>
                </c:pt>
                <c:pt idx="2434">
                  <c:v>-0.34170561997027959</c:v>
                </c:pt>
                <c:pt idx="2435">
                  <c:v>-0.75224108428332281</c:v>
                </c:pt>
                <c:pt idx="2436">
                  <c:v>-0.54131141992473508</c:v>
                </c:pt>
                <c:pt idx="2437">
                  <c:v>-0.31898435583345813</c:v>
                </c:pt>
                <c:pt idx="2438">
                  <c:v>0.61847982367936083</c:v>
                </c:pt>
                <c:pt idx="2439">
                  <c:v>0.42259891597802901</c:v>
                </c:pt>
                <c:pt idx="2440">
                  <c:v>2.0934569955352385</c:v>
                </c:pt>
                <c:pt idx="2441">
                  <c:v>-0.60984500596562485</c:v>
                </c:pt>
                <c:pt idx="2442">
                  <c:v>0.99284928118112026</c:v>
                </c:pt>
                <c:pt idx="2443">
                  <c:v>-0.35105567676119287</c:v>
                </c:pt>
                <c:pt idx="2444">
                  <c:v>-1.3967972707222018</c:v>
                </c:pt>
                <c:pt idx="2445">
                  <c:v>-0.15714857667308266</c:v>
                </c:pt>
                <c:pt idx="2446">
                  <c:v>0.81026604549714498</c:v>
                </c:pt>
                <c:pt idx="2447">
                  <c:v>-0.76561229162923095</c:v>
                </c:pt>
                <c:pt idx="2448">
                  <c:v>-0.56030779180843282</c:v>
                </c:pt>
                <c:pt idx="2449">
                  <c:v>-1.6495181064298645</c:v>
                </c:pt>
                <c:pt idx="2450">
                  <c:v>-0.46707913401750001</c:v>
                </c:pt>
                <c:pt idx="2451">
                  <c:v>1.1989916336432913E-2</c:v>
                </c:pt>
                <c:pt idx="2452">
                  <c:v>-0.28084454140895404</c:v>
                </c:pt>
                <c:pt idx="2453">
                  <c:v>-0.95951939171734246</c:v>
                </c:pt>
                <c:pt idx="2454">
                  <c:v>4.6108580205941517E-2</c:v>
                </c:pt>
                <c:pt idx="2455">
                  <c:v>7.8549694764101022E-2</c:v>
                </c:pt>
                <c:pt idx="2456">
                  <c:v>1.2950337957174205</c:v>
                </c:pt>
                <c:pt idx="2457">
                  <c:v>-0.28084454140895404</c:v>
                </c:pt>
                <c:pt idx="2458">
                  <c:v>0.35399179460858499</c:v>
                </c:pt>
                <c:pt idx="2459">
                  <c:v>1.1085029448070018</c:v>
                </c:pt>
                <c:pt idx="2460">
                  <c:v>0.11829352317140132</c:v>
                </c:pt>
                <c:pt idx="2461">
                  <c:v>-0.37779809145300913</c:v>
                </c:pt>
                <c:pt idx="2462">
                  <c:v>0.76087590199705946</c:v>
                </c:pt>
                <c:pt idx="2463">
                  <c:v>-1.0146817704123241</c:v>
                </c:pt>
                <c:pt idx="2464">
                  <c:v>0.14876083011634056</c:v>
                </c:pt>
                <c:pt idx="2465">
                  <c:v>0.50610772334762244</c:v>
                </c:pt>
                <c:pt idx="2466">
                  <c:v>-1.0791942058982189</c:v>
                </c:pt>
                <c:pt idx="2467">
                  <c:v>0.1600846945204748</c:v>
                </c:pt>
                <c:pt idx="2468">
                  <c:v>1.5384781099627234</c:v>
                </c:pt>
                <c:pt idx="2469">
                  <c:v>5.3649620192974199</c:v>
                </c:pt>
                <c:pt idx="2470">
                  <c:v>-1.4974021776908264</c:v>
                </c:pt>
                <c:pt idx="2471">
                  <c:v>0.83503465257573961</c:v>
                </c:pt>
                <c:pt idx="2472">
                  <c:v>0.5937112166007662</c:v>
                </c:pt>
                <c:pt idx="2473">
                  <c:v>-0.65726134185248863</c:v>
                </c:pt>
                <c:pt idx="2474">
                  <c:v>0.10492231582549319</c:v>
                </c:pt>
                <c:pt idx="2475">
                  <c:v>-0.6077976630238503</c:v>
                </c:pt>
                <c:pt idx="2476">
                  <c:v>4.8082387819162471E-2</c:v>
                </c:pt>
                <c:pt idx="2477">
                  <c:v>0.34829309474224246</c:v>
                </c:pt>
                <c:pt idx="2478">
                  <c:v>0.19055200146541404</c:v>
                </c:pt>
                <c:pt idx="2479">
                  <c:v>-0.76561229162923095</c:v>
                </c:pt>
                <c:pt idx="2480">
                  <c:v>-2.4102555146298006E-2</c:v>
                </c:pt>
                <c:pt idx="2481">
                  <c:v>2.6236672740291582</c:v>
                </c:pt>
                <c:pt idx="2482">
                  <c:v>3.4641043681693691</c:v>
                </c:pt>
                <c:pt idx="2483">
                  <c:v>-1.6288441852348163</c:v>
                </c:pt>
                <c:pt idx="2484">
                  <c:v>-0.18389099136489892</c:v>
                </c:pt>
                <c:pt idx="2485">
                  <c:v>-0.1117060483994398</c:v>
                </c:pt>
                <c:pt idx="2486">
                  <c:v>1.7112679598968077</c:v>
                </c:pt>
                <c:pt idx="2487">
                  <c:v>1.0651077594751337</c:v>
                </c:pt>
                <c:pt idx="2488">
                  <c:v>-0.12105610519035311</c:v>
                </c:pt>
                <c:pt idx="2489">
                  <c:v>-0.63621762702701556</c:v>
                </c:pt>
                <c:pt idx="2490">
                  <c:v>-0.6686587415851758</c:v>
                </c:pt>
                <c:pt idx="2491">
                  <c:v>-2.4102555146298006E-2</c:v>
                </c:pt>
                <c:pt idx="2492">
                  <c:v>1.2094776454060532</c:v>
                </c:pt>
                <c:pt idx="2493">
                  <c:v>-5.0844969838114262E-2</c:v>
                </c:pt>
                <c:pt idx="2494">
                  <c:v>1.359619766531869</c:v>
                </c:pt>
                <c:pt idx="2495">
                  <c:v>-8.131227678305282E-2</c:v>
                </c:pt>
                <c:pt idx="2496">
                  <c:v>-0.946148184371433</c:v>
                </c:pt>
                <c:pt idx="2497">
                  <c:v>-0.15144987680673874</c:v>
                </c:pt>
                <c:pt idx="2498">
                  <c:v>-0.37779809145300913</c:v>
                </c:pt>
                <c:pt idx="2499">
                  <c:v>-1.2977963777363724</c:v>
                </c:pt>
                <c:pt idx="2500">
                  <c:v>-0.34740431983662351</c:v>
                </c:pt>
                <c:pt idx="2501">
                  <c:v>-1.313214928024055</c:v>
                </c:pt>
                <c:pt idx="2502">
                  <c:v>-0.35105567676119287</c:v>
                </c:pt>
                <c:pt idx="2503">
                  <c:v>0.21524707321545641</c:v>
                </c:pt>
                <c:pt idx="2504">
                  <c:v>0.93001439500657446</c:v>
                </c:pt>
                <c:pt idx="2505">
                  <c:v>0.27808195939000357</c:v>
                </c:pt>
                <c:pt idx="2506">
                  <c:v>-0.6191950627565368</c:v>
                </c:pt>
                <c:pt idx="2507">
                  <c:v>-0.35105567676119287</c:v>
                </c:pt>
                <c:pt idx="2508">
                  <c:v>1.4054320884359379</c:v>
                </c:pt>
                <c:pt idx="2509">
                  <c:v>0.12034086611317586</c:v>
                </c:pt>
                <c:pt idx="2510">
                  <c:v>-0.33235556317936693</c:v>
                </c:pt>
                <c:pt idx="2511">
                  <c:v>0.58399136617942615</c:v>
                </c:pt>
                <c:pt idx="2512">
                  <c:v>-0.87388970607742089</c:v>
                </c:pt>
                <c:pt idx="2513">
                  <c:v>-0.35105567676119287</c:v>
                </c:pt>
                <c:pt idx="2514">
                  <c:v>-0.35105567676119287</c:v>
                </c:pt>
                <c:pt idx="2515">
                  <c:v>0.77219976640119314</c:v>
                </c:pt>
                <c:pt idx="2516">
                  <c:v>-0.18593833430667348</c:v>
                </c:pt>
                <c:pt idx="2517">
                  <c:v>1.8654312315776189</c:v>
                </c:pt>
                <c:pt idx="2518">
                  <c:v>3.9127796469069165</c:v>
                </c:pt>
                <c:pt idx="2519">
                  <c:v>0.50815506628939766</c:v>
                </c:pt>
                <c:pt idx="2520">
                  <c:v>1.8711299314439629</c:v>
                </c:pt>
                <c:pt idx="2521">
                  <c:v>0.42457272359124931</c:v>
                </c:pt>
                <c:pt idx="2522">
                  <c:v>-0.35105567676119287</c:v>
                </c:pt>
                <c:pt idx="2523">
                  <c:v>0.49273651600171425</c:v>
                </c:pt>
                <c:pt idx="2524">
                  <c:v>0.30087675885537796</c:v>
                </c:pt>
                <c:pt idx="2525">
                  <c:v>-1.0564729417613976</c:v>
                </c:pt>
                <c:pt idx="2526">
                  <c:v>-1.4917034778244824</c:v>
                </c:pt>
                <c:pt idx="2527">
                  <c:v>0.96245550956473458</c:v>
                </c:pt>
                <c:pt idx="2528">
                  <c:v>0.25301709400953509</c:v>
                </c:pt>
                <c:pt idx="2529">
                  <c:v>1.8500126812899362</c:v>
                </c:pt>
                <c:pt idx="2530">
                  <c:v>1.4054320884359379</c:v>
                </c:pt>
                <c:pt idx="2531">
                  <c:v>-0.31496320527846333</c:v>
                </c:pt>
                <c:pt idx="2532">
                  <c:v>-2.0089123426029194</c:v>
                </c:pt>
                <c:pt idx="2533">
                  <c:v>0.38643290916674655</c:v>
                </c:pt>
                <c:pt idx="2534">
                  <c:v>-0.21800965523440821</c:v>
                </c:pt>
                <c:pt idx="2535">
                  <c:v>0.33127053047176358</c:v>
                </c:pt>
                <c:pt idx="2536">
                  <c:v>-0.6077976630238503</c:v>
                </c:pt>
                <c:pt idx="2537">
                  <c:v>0.59940991646710884</c:v>
                </c:pt>
                <c:pt idx="2538">
                  <c:v>-0.46138043415115609</c:v>
                </c:pt>
                <c:pt idx="2539">
                  <c:v>-0.13077595561169186</c:v>
                </c:pt>
                <c:pt idx="2540">
                  <c:v>-0.15714857667308266</c:v>
                </c:pt>
                <c:pt idx="2541">
                  <c:v>-0.71607507747204024</c:v>
                </c:pt>
                <c:pt idx="2542">
                  <c:v>1.498217417267891</c:v>
                </c:pt>
                <c:pt idx="2543">
                  <c:v>0.33696923033810749</c:v>
                </c:pt>
                <c:pt idx="2544">
                  <c:v>0.29115690843403919</c:v>
                </c:pt>
                <c:pt idx="2545">
                  <c:v>-0.53561272005839111</c:v>
                </c:pt>
                <c:pt idx="2546">
                  <c:v>0.50610772334762244</c:v>
                </c:pt>
                <c:pt idx="2547">
                  <c:v>1.5632467170413187</c:v>
                </c:pt>
                <c:pt idx="2548">
                  <c:v>0.17915460173272685</c:v>
                </c:pt>
                <c:pt idx="2549">
                  <c:v>0.18112840934594848</c:v>
                </c:pt>
                <c:pt idx="2550">
                  <c:v>-0.86256584167328598</c:v>
                </c:pt>
                <c:pt idx="2551">
                  <c:v>0.85980325965433557</c:v>
                </c:pt>
                <c:pt idx="2552">
                  <c:v>-0.17621848388533337</c:v>
                </c:pt>
                <c:pt idx="2553">
                  <c:v>-0.25410212671713778</c:v>
                </c:pt>
                <c:pt idx="2554">
                  <c:v>0.49675766655670978</c:v>
                </c:pt>
                <c:pt idx="2555">
                  <c:v>-1.3834260633762925</c:v>
                </c:pt>
                <c:pt idx="2556">
                  <c:v>0.2590120521777502</c:v>
                </c:pt>
                <c:pt idx="2557">
                  <c:v>0.36371164502992376</c:v>
                </c:pt>
                <c:pt idx="2558">
                  <c:v>-1.1095879775146047</c:v>
                </c:pt>
                <c:pt idx="2559">
                  <c:v>0.19259934440718859</c:v>
                </c:pt>
                <c:pt idx="2560">
                  <c:v>-0.53561272005839111</c:v>
                </c:pt>
                <c:pt idx="2561">
                  <c:v>-2.584934943000909</c:v>
                </c:pt>
                <c:pt idx="2562">
                  <c:v>1.0135967377047208</c:v>
                </c:pt>
                <c:pt idx="2563">
                  <c:v>-0.31496320527846333</c:v>
                </c:pt>
                <c:pt idx="2564">
                  <c:v>-0.28654324127529796</c:v>
                </c:pt>
                <c:pt idx="2565">
                  <c:v>1.0537103597424458</c:v>
                </c:pt>
                <c:pt idx="2566">
                  <c:v>-1.1724963990177046</c:v>
                </c:pt>
                <c:pt idx="2567">
                  <c:v>1.1754325168650983</c:v>
                </c:pt>
                <c:pt idx="2568">
                  <c:v>-8.1238741454499899E-2</c:v>
                </c:pt>
                <c:pt idx="2569">
                  <c:v>-0.67435744145151977</c:v>
                </c:pt>
                <c:pt idx="2570">
                  <c:v>0.29517805898903404</c:v>
                </c:pt>
                <c:pt idx="2571">
                  <c:v>0.24571438016039565</c:v>
                </c:pt>
                <c:pt idx="2572">
                  <c:v>0.14306213024999662</c:v>
                </c:pt>
                <c:pt idx="2573">
                  <c:v>-0.72177377733838421</c:v>
                </c:pt>
                <c:pt idx="2574">
                  <c:v>2.0381475461831502</c:v>
                </c:pt>
                <c:pt idx="2575">
                  <c:v>1.5137095028841268</c:v>
                </c:pt>
                <c:pt idx="2576">
                  <c:v>-1.8795176780007041</c:v>
                </c:pt>
                <c:pt idx="2577">
                  <c:v>-1.588657027868539</c:v>
                </c:pt>
                <c:pt idx="2578">
                  <c:v>0.58034000925485674</c:v>
                </c:pt>
                <c:pt idx="2579">
                  <c:v>-0.35105567676119287</c:v>
                </c:pt>
                <c:pt idx="2580">
                  <c:v>0.49478385894348881</c:v>
                </c:pt>
                <c:pt idx="2581">
                  <c:v>0.2306656235031391</c:v>
                </c:pt>
                <c:pt idx="2582">
                  <c:v>-1.3112411204108334</c:v>
                </c:pt>
                <c:pt idx="2583">
                  <c:v>0.72470989518577633</c:v>
                </c:pt>
                <c:pt idx="2584">
                  <c:v>0.98890166595467899</c:v>
                </c:pt>
                <c:pt idx="2585">
                  <c:v>-0.52224151271248165</c:v>
                </c:pt>
                <c:pt idx="2586">
                  <c:v>-0.35310301970296742</c:v>
                </c:pt>
                <c:pt idx="2587">
                  <c:v>0.5937112166007662</c:v>
                </c:pt>
                <c:pt idx="2588">
                  <c:v>0.12596603065096551</c:v>
                </c:pt>
                <c:pt idx="2589">
                  <c:v>3.8405947039414565</c:v>
                </c:pt>
                <c:pt idx="2590">
                  <c:v>-0.26184816952525625</c:v>
                </c:pt>
                <c:pt idx="2591">
                  <c:v>-1.6020282352144457</c:v>
                </c:pt>
                <c:pt idx="2592">
                  <c:v>0.27808195939000357</c:v>
                </c:pt>
                <c:pt idx="2593">
                  <c:v>-0.53561272005839111</c:v>
                </c:pt>
                <c:pt idx="2594">
                  <c:v>-0.11945209120755693</c:v>
                </c:pt>
                <c:pt idx="2595">
                  <c:v>1.5137095028841268</c:v>
                </c:pt>
                <c:pt idx="2596">
                  <c:v>-1.0317043346828016</c:v>
                </c:pt>
                <c:pt idx="2597">
                  <c:v>0.384385566224972</c:v>
                </c:pt>
                <c:pt idx="2598">
                  <c:v>-0.35105567676119287</c:v>
                </c:pt>
                <c:pt idx="2599">
                  <c:v>-0.35105567676119287</c:v>
                </c:pt>
                <c:pt idx="2600">
                  <c:v>0.19822450894497892</c:v>
                </c:pt>
                <c:pt idx="2601">
                  <c:v>0.28743201618091624</c:v>
                </c:pt>
                <c:pt idx="2602">
                  <c:v>0.13371207345908401</c:v>
                </c:pt>
                <c:pt idx="2603">
                  <c:v>0.16980454494181355</c:v>
                </c:pt>
                <c:pt idx="2604">
                  <c:v>-0.35105567676119287</c:v>
                </c:pt>
                <c:pt idx="2605">
                  <c:v>1.3957122380145985</c:v>
                </c:pt>
                <c:pt idx="2606">
                  <c:v>-0.75991359176288698</c:v>
                </c:pt>
                <c:pt idx="2607">
                  <c:v>-0.10396000559132133</c:v>
                </c:pt>
                <c:pt idx="2608">
                  <c:v>0.33894303795132913</c:v>
                </c:pt>
                <c:pt idx="2609">
                  <c:v>-1.1914927709014038</c:v>
                </c:pt>
                <c:pt idx="2610">
                  <c:v>0.76284970961028042</c:v>
                </c:pt>
                <c:pt idx="2611">
                  <c:v>0.18075861571552168</c:v>
                </c:pt>
                <c:pt idx="2612">
                  <c:v>0.41112798091678826</c:v>
                </c:pt>
                <c:pt idx="2613">
                  <c:v>0.27245679485221258</c:v>
                </c:pt>
                <c:pt idx="2614">
                  <c:v>-0.70475121306790534</c:v>
                </c:pt>
                <c:pt idx="2615">
                  <c:v>-0.31496320527846333</c:v>
                </c:pt>
                <c:pt idx="2616">
                  <c:v>0.66954751649079403</c:v>
                </c:pt>
                <c:pt idx="2617">
                  <c:v>-1.0317043346828016</c:v>
                </c:pt>
                <c:pt idx="2618">
                  <c:v>0.81603828069204043</c:v>
                </c:pt>
                <c:pt idx="2619">
                  <c:v>-6.0195026629027565E-2</c:v>
                </c:pt>
                <c:pt idx="2620">
                  <c:v>0.53285013803943937</c:v>
                </c:pt>
                <c:pt idx="2621">
                  <c:v>2.7854295178609814</c:v>
                </c:pt>
                <c:pt idx="2622">
                  <c:v>0.28947935912269007</c:v>
                </c:pt>
                <c:pt idx="2623">
                  <c:v>-0.60012515554428603</c:v>
                </c:pt>
                <c:pt idx="2624">
                  <c:v>4.0076858540091971</c:v>
                </c:pt>
                <c:pt idx="2625">
                  <c:v>0.27808195939000357</c:v>
                </c:pt>
                <c:pt idx="2626">
                  <c:v>0.10696965876726706</c:v>
                </c:pt>
                <c:pt idx="2627">
                  <c:v>1.2476174598305574</c:v>
                </c:pt>
                <c:pt idx="2628">
                  <c:v>-1.5164720849030784</c:v>
                </c:pt>
                <c:pt idx="2629">
                  <c:v>0.35026690235546271</c:v>
                </c:pt>
                <c:pt idx="2630">
                  <c:v>0.70198863104895493</c:v>
                </c:pt>
                <c:pt idx="2631">
                  <c:v>-1.1477277919391087</c:v>
                </c:pt>
                <c:pt idx="2632">
                  <c:v>1.8901998386562149</c:v>
                </c:pt>
                <c:pt idx="2633">
                  <c:v>4.0019871541428538</c:v>
                </c:pt>
                <c:pt idx="2634">
                  <c:v>-0.15714857667308266</c:v>
                </c:pt>
                <c:pt idx="2635">
                  <c:v>-0.86826454153962995</c:v>
                </c:pt>
                <c:pt idx="2636">
                  <c:v>-0.97084325612147604</c:v>
                </c:pt>
                <c:pt idx="2637">
                  <c:v>-0.35105567676119287</c:v>
                </c:pt>
                <c:pt idx="2638">
                  <c:v>-1.0734955060318752</c:v>
                </c:pt>
                <c:pt idx="2639">
                  <c:v>-0.60012515554428603</c:v>
                </c:pt>
                <c:pt idx="2640">
                  <c:v>-7.0799908758191425E-3</c:v>
                </c:pt>
                <c:pt idx="2641">
                  <c:v>-0.44231052693890538</c:v>
                </c:pt>
                <c:pt idx="2642">
                  <c:v>1.1353188948273725</c:v>
                </c:pt>
                <c:pt idx="2643">
                  <c:v>0.37306170182083775</c:v>
                </c:pt>
                <c:pt idx="2644">
                  <c:v>-0.35105567676119287</c:v>
                </c:pt>
                <c:pt idx="2645">
                  <c:v>-0.17819229149855501</c:v>
                </c:pt>
                <c:pt idx="2646">
                  <c:v>-0.44231052693890538</c:v>
                </c:pt>
                <c:pt idx="2647">
                  <c:v>-0.35105567676119287</c:v>
                </c:pt>
                <c:pt idx="2648">
                  <c:v>-0.35105567676119287</c:v>
                </c:pt>
                <c:pt idx="2649">
                  <c:v>-0.69342734866377176</c:v>
                </c:pt>
                <c:pt idx="2650">
                  <c:v>-0.82442602724878322</c:v>
                </c:pt>
                <c:pt idx="2651">
                  <c:v>3.9127796469069165</c:v>
                </c:pt>
                <c:pt idx="2652">
                  <c:v>-0.18389099136489892</c:v>
                </c:pt>
                <c:pt idx="2653">
                  <c:v>0.71908473064798539</c:v>
                </c:pt>
                <c:pt idx="2654">
                  <c:v>0.50610772334762244</c:v>
                </c:pt>
                <c:pt idx="2655">
                  <c:v>5.7432444610075774E-2</c:v>
                </c:pt>
                <c:pt idx="2656">
                  <c:v>0.89194811591062317</c:v>
                </c:pt>
                <c:pt idx="2657">
                  <c:v>-0.18191718375167729</c:v>
                </c:pt>
                <c:pt idx="2658">
                  <c:v>1.2228488527519614</c:v>
                </c:pt>
                <c:pt idx="2659">
                  <c:v>1.5194082027504712</c:v>
                </c:pt>
                <c:pt idx="2660">
                  <c:v>0.85980325965433557</c:v>
                </c:pt>
                <c:pt idx="2661">
                  <c:v>-0.24475206992622447</c:v>
                </c:pt>
                <c:pt idx="2662">
                  <c:v>0.21524707321545641</c:v>
                </c:pt>
                <c:pt idx="2663">
                  <c:v>0.30285056646859959</c:v>
                </c:pt>
                <c:pt idx="2664">
                  <c:v>-0.6077976630238503</c:v>
                </c:pt>
                <c:pt idx="2665">
                  <c:v>-4.8797626896339714E-2</c:v>
                </c:pt>
                <c:pt idx="2666">
                  <c:v>2.5039189245197284</c:v>
                </c:pt>
                <c:pt idx="2667">
                  <c:v>-1.4752498355384702E-2</c:v>
                </c:pt>
                <c:pt idx="2668">
                  <c:v>0.71133868783986753</c:v>
                </c:pt>
                <c:pt idx="2669">
                  <c:v>7.2850994897758453E-2</c:v>
                </c:pt>
                <c:pt idx="2670">
                  <c:v>1.3445710098746124</c:v>
                </c:pt>
                <c:pt idx="2671">
                  <c:v>1.0289417526638498</c:v>
                </c:pt>
                <c:pt idx="2672">
                  <c:v>-6.0195026629027565E-2</c:v>
                </c:pt>
                <c:pt idx="2673">
                  <c:v>-1.1895189632881822</c:v>
                </c:pt>
                <c:pt idx="2674">
                  <c:v>-0.12302991280357338</c:v>
                </c:pt>
                <c:pt idx="2675">
                  <c:v>-0.24475206992622447</c:v>
                </c:pt>
                <c:pt idx="2676">
                  <c:v>-0.45407772030201804</c:v>
                </c:pt>
                <c:pt idx="2677">
                  <c:v>0.36166430208815059</c:v>
                </c:pt>
                <c:pt idx="2678">
                  <c:v>-0.48607550590119919</c:v>
                </c:pt>
                <c:pt idx="2679">
                  <c:v>-1.1343565845932007</c:v>
                </c:pt>
                <c:pt idx="2680">
                  <c:v>0.99284928118112026</c:v>
                </c:pt>
                <c:pt idx="2681">
                  <c:v>-0.56030779180843282</c:v>
                </c:pt>
                <c:pt idx="2682">
                  <c:v>1.0289417526638498</c:v>
                </c:pt>
                <c:pt idx="2683">
                  <c:v>0.51378023082718727</c:v>
                </c:pt>
                <c:pt idx="2684">
                  <c:v>0.16980454494181355</c:v>
                </c:pt>
                <c:pt idx="2685">
                  <c:v>0.32761917354719422</c:v>
                </c:pt>
                <c:pt idx="2686">
                  <c:v>2.4792238527696857</c:v>
                </c:pt>
                <c:pt idx="2687">
                  <c:v>-1.4004486276467714</c:v>
                </c:pt>
                <c:pt idx="2688">
                  <c:v>-0.28084454140895404</c:v>
                </c:pt>
                <c:pt idx="2689">
                  <c:v>-0.37209939158666588</c:v>
                </c:pt>
                <c:pt idx="2690">
                  <c:v>1.2894086311796302</c:v>
                </c:pt>
                <c:pt idx="2691">
                  <c:v>0.61643248073758627</c:v>
                </c:pt>
                <c:pt idx="2692">
                  <c:v>-0.57170519154112065</c:v>
                </c:pt>
                <c:pt idx="2693">
                  <c:v>-1.1534264918054526</c:v>
                </c:pt>
                <c:pt idx="2694">
                  <c:v>0.10696965876726706</c:v>
                </c:pt>
                <c:pt idx="2695">
                  <c:v>2.6333135891219439</c:v>
                </c:pt>
                <c:pt idx="2696">
                  <c:v>3.2568995960639038</c:v>
                </c:pt>
                <c:pt idx="2697">
                  <c:v>2.9906604823532263</c:v>
                </c:pt>
                <c:pt idx="2698">
                  <c:v>-0.35105567676119287</c:v>
                </c:pt>
                <c:pt idx="2699">
                  <c:v>0.47198905947811381</c:v>
                </c:pt>
                <c:pt idx="2700">
                  <c:v>-0.35105567676119287</c:v>
                </c:pt>
                <c:pt idx="2701">
                  <c:v>1.3043838525083338</c:v>
                </c:pt>
                <c:pt idx="2702">
                  <c:v>-0.86256584167328598</c:v>
                </c:pt>
                <c:pt idx="2703">
                  <c:v>-1.1591251916717966</c:v>
                </c:pt>
                <c:pt idx="2704">
                  <c:v>1.2476174598305574</c:v>
                </c:pt>
                <c:pt idx="2705">
                  <c:v>0.37503550943405872</c:v>
                </c:pt>
                <c:pt idx="2706">
                  <c:v>-0.43865917001433469</c:v>
                </c:pt>
                <c:pt idx="2707">
                  <c:v>-0.52216797738392873</c:v>
                </c:pt>
                <c:pt idx="2708">
                  <c:v>-0.30758695610077164</c:v>
                </c:pt>
                <c:pt idx="2709">
                  <c:v>-1.8795176780007041</c:v>
                </c:pt>
                <c:pt idx="2710">
                  <c:v>-4.9093885198212242E-2</c:v>
                </c:pt>
                <c:pt idx="2711">
                  <c:v>-0.97084325612147604</c:v>
                </c:pt>
                <c:pt idx="2712">
                  <c:v>0.83875954482886184</c:v>
                </c:pt>
                <c:pt idx="2713">
                  <c:v>1.7608051740539989</c:v>
                </c:pt>
                <c:pt idx="2714">
                  <c:v>1.3920608810900292</c:v>
                </c:pt>
                <c:pt idx="2715">
                  <c:v>1.1619877741906357</c:v>
                </c:pt>
                <c:pt idx="2716">
                  <c:v>-9.2636141187187743E-2</c:v>
                </c:pt>
                <c:pt idx="2717">
                  <c:v>2.5915224177728704</c:v>
                </c:pt>
                <c:pt idx="2718">
                  <c:v>0.47739150104258488</c:v>
                </c:pt>
                <c:pt idx="2719">
                  <c:v>-0.7295198201465013</c:v>
                </c:pt>
                <c:pt idx="2720">
                  <c:v>1.2172236882141709</c:v>
                </c:pt>
                <c:pt idx="2721">
                  <c:v>-0.63826496996879012</c:v>
                </c:pt>
                <c:pt idx="2722">
                  <c:v>0.77417357401441544</c:v>
                </c:pt>
                <c:pt idx="2723">
                  <c:v>-1.2048639782473121</c:v>
                </c:pt>
                <c:pt idx="2724">
                  <c:v>-0.86256584167328598</c:v>
                </c:pt>
                <c:pt idx="2725">
                  <c:v>-0.18191718375167729</c:v>
                </c:pt>
                <c:pt idx="2726">
                  <c:v>-0.61349636289019416</c:v>
                </c:pt>
                <c:pt idx="2727">
                  <c:v>-0.35105567676119287</c:v>
                </c:pt>
                <c:pt idx="2728">
                  <c:v>-1.2778690742163069E-2</c:v>
                </c:pt>
                <c:pt idx="2729">
                  <c:v>1.3084785383918829</c:v>
                </c:pt>
                <c:pt idx="2730">
                  <c:v>-0.35105567676119287</c:v>
                </c:pt>
                <c:pt idx="2731">
                  <c:v>2.9086015935464692E-2</c:v>
                </c:pt>
                <c:pt idx="2732">
                  <c:v>-0.17256712696076398</c:v>
                </c:pt>
                <c:pt idx="2733">
                  <c:v>0.21524707321545641</c:v>
                </c:pt>
                <c:pt idx="2734">
                  <c:v>-0.24840342685079383</c:v>
                </c:pt>
                <c:pt idx="2735">
                  <c:v>0.12764357996231462</c:v>
                </c:pt>
                <c:pt idx="2736">
                  <c:v>0.99854798104746412</c:v>
                </c:pt>
                <c:pt idx="2737">
                  <c:v>3.6758523415028894E-2</c:v>
                </c:pt>
                <c:pt idx="2738">
                  <c:v>-0.18191718375167729</c:v>
                </c:pt>
                <c:pt idx="2739">
                  <c:v>0.16980454494181355</c:v>
                </c:pt>
                <c:pt idx="2740">
                  <c:v>1.001610872321196E-2</c:v>
                </c:pt>
                <c:pt idx="2741">
                  <c:v>-0.55263528432886733</c:v>
                </c:pt>
                <c:pt idx="2742">
                  <c:v>-0.21800965523440821</c:v>
                </c:pt>
                <c:pt idx="2743">
                  <c:v>-0.71044991293424931</c:v>
                </c:pt>
                <c:pt idx="2744">
                  <c:v>0.97743073089343824</c:v>
                </c:pt>
                <c:pt idx="2745">
                  <c:v>0.12406575836629817</c:v>
                </c:pt>
                <c:pt idx="2746">
                  <c:v>-0.51084411297979515</c:v>
                </c:pt>
                <c:pt idx="2747">
                  <c:v>-0.53926407698296053</c:v>
                </c:pt>
                <c:pt idx="2748">
                  <c:v>-0.6913800057219972</c:v>
                </c:pt>
                <c:pt idx="2749">
                  <c:v>-0.59077509875337275</c:v>
                </c:pt>
                <c:pt idx="2750">
                  <c:v>1.7948503025949545</c:v>
                </c:pt>
                <c:pt idx="2751">
                  <c:v>-0.4443578698806786</c:v>
                </c:pt>
                <c:pt idx="2752">
                  <c:v>-1.1286578847268567</c:v>
                </c:pt>
                <c:pt idx="2753">
                  <c:v>-0.46335424176437773</c:v>
                </c:pt>
                <c:pt idx="2754">
                  <c:v>0.47001525186489285</c:v>
                </c:pt>
                <c:pt idx="2755">
                  <c:v>-8.6937441320843828E-2</c:v>
                </c:pt>
                <c:pt idx="2756">
                  <c:v>2.4430578459584025</c:v>
                </c:pt>
                <c:pt idx="2757">
                  <c:v>-0.49382154870931766</c:v>
                </c:pt>
                <c:pt idx="2758">
                  <c:v>-1.0183331273368934</c:v>
                </c:pt>
                <c:pt idx="2759">
                  <c:v>-0.48614904122975211</c:v>
                </c:pt>
                <c:pt idx="2760">
                  <c:v>-0.31496320527846333</c:v>
                </c:pt>
                <c:pt idx="2761">
                  <c:v>0.13166473051730945</c:v>
                </c:pt>
                <c:pt idx="2762">
                  <c:v>1.9871533887002706</c:v>
                </c:pt>
                <c:pt idx="2763">
                  <c:v>-0.35105567676119287</c:v>
                </c:pt>
                <c:pt idx="2764">
                  <c:v>-0.43865917001433469</c:v>
                </c:pt>
                <c:pt idx="2765">
                  <c:v>-0.15714857667308266</c:v>
                </c:pt>
                <c:pt idx="2766">
                  <c:v>-0.40051935558983193</c:v>
                </c:pt>
                <c:pt idx="2767">
                  <c:v>7.2850994897758453E-2</c:v>
                </c:pt>
                <c:pt idx="2768">
                  <c:v>0.99284928118112026</c:v>
                </c:pt>
                <c:pt idx="2769">
                  <c:v>7.2850994897758453E-2</c:v>
                </c:pt>
                <c:pt idx="2770">
                  <c:v>0.61438513779581172</c:v>
                </c:pt>
                <c:pt idx="2771">
                  <c:v>-0.72747247720472674</c:v>
                </c:pt>
                <c:pt idx="2772">
                  <c:v>-0.35105567676119287</c:v>
                </c:pt>
                <c:pt idx="2773">
                  <c:v>-0.12872861266991731</c:v>
                </c:pt>
                <c:pt idx="2774">
                  <c:v>-0.2581232772721333</c:v>
                </c:pt>
                <c:pt idx="2775">
                  <c:v>0.93768690248613862</c:v>
                </c:pt>
                <c:pt idx="2776">
                  <c:v>-0.94812199198465463</c:v>
                </c:pt>
                <c:pt idx="2777">
                  <c:v>0.80464088095935393</c:v>
                </c:pt>
                <c:pt idx="2778">
                  <c:v>-0.28084454140895404</c:v>
                </c:pt>
                <c:pt idx="2779">
                  <c:v>0.32761917354719422</c:v>
                </c:pt>
                <c:pt idx="2780">
                  <c:v>-0.87031188448140451</c:v>
                </c:pt>
                <c:pt idx="2781">
                  <c:v>-0.52224151271248165</c:v>
                </c:pt>
                <c:pt idx="2782">
                  <c:v>-1.1781950988840486</c:v>
                </c:pt>
                <c:pt idx="2783">
                  <c:v>0.14306213024999662</c:v>
                </c:pt>
                <c:pt idx="2784">
                  <c:v>1.1867563812692319</c:v>
                </c:pt>
                <c:pt idx="2785">
                  <c:v>0.22657093761959068</c:v>
                </c:pt>
                <c:pt idx="2786">
                  <c:v>0.76284970961028042</c:v>
                </c:pt>
                <c:pt idx="2787">
                  <c:v>-0.46707913401750001</c:v>
                </c:pt>
                <c:pt idx="2788">
                  <c:v>1.2723860669091533</c:v>
                </c:pt>
                <c:pt idx="2789">
                  <c:v>-0.14012601240260381</c:v>
                </c:pt>
                <c:pt idx="2790">
                  <c:v>1.8045701530162941</c:v>
                </c:pt>
                <c:pt idx="2791">
                  <c:v>1.1145714383037713</c:v>
                </c:pt>
                <c:pt idx="2792">
                  <c:v>-0.12105610519035311</c:v>
                </c:pt>
                <c:pt idx="2793">
                  <c:v>1.2208750451387398</c:v>
                </c:pt>
                <c:pt idx="2794">
                  <c:v>7.2850994897758453E-2</c:v>
                </c:pt>
                <c:pt idx="2795">
                  <c:v>0.49478385894348881</c:v>
                </c:pt>
                <c:pt idx="2796">
                  <c:v>2.2702679960243182</c:v>
                </c:pt>
                <c:pt idx="2797">
                  <c:v>0.38073420930040264</c:v>
                </c:pt>
                <c:pt idx="2798">
                  <c:v>0.51378023082718727</c:v>
                </c:pt>
                <c:pt idx="2799">
                  <c:v>1.2399449523509924</c:v>
                </c:pt>
                <c:pt idx="2800">
                  <c:v>0.1202673307846216</c:v>
                </c:pt>
                <c:pt idx="2801">
                  <c:v>0.43589658799538422</c:v>
                </c:pt>
                <c:pt idx="2802">
                  <c:v>1.7688616202776838E-2</c:v>
                </c:pt>
                <c:pt idx="2803">
                  <c:v>0.46066519507397885</c:v>
                </c:pt>
                <c:pt idx="2804">
                  <c:v>0.12596603065096551</c:v>
                </c:pt>
                <c:pt idx="2805">
                  <c:v>-0.65528753423926633</c:v>
                </c:pt>
                <c:pt idx="2806">
                  <c:v>-7.9264933841278265E-2</c:v>
                </c:pt>
                <c:pt idx="2807">
                  <c:v>0.58034000925485674</c:v>
                </c:pt>
                <c:pt idx="2808">
                  <c:v>0.52152627363530579</c:v>
                </c:pt>
                <c:pt idx="2809">
                  <c:v>1.1989916336432913E-2</c:v>
                </c:pt>
                <c:pt idx="2810">
                  <c:v>0.16205850213369508</c:v>
                </c:pt>
                <c:pt idx="2811">
                  <c:v>0.26836210896866414</c:v>
                </c:pt>
                <c:pt idx="2812">
                  <c:v>-0.43098666253477047</c:v>
                </c:pt>
                <c:pt idx="2813">
                  <c:v>-0.35105567676119287</c:v>
                </c:pt>
                <c:pt idx="2814">
                  <c:v>1.6163617527945264</c:v>
                </c:pt>
                <c:pt idx="2815">
                  <c:v>-0.12302991280357338</c:v>
                </c:pt>
                <c:pt idx="2816">
                  <c:v>-0.48045034136340814</c:v>
                </c:pt>
                <c:pt idx="2817">
                  <c:v>0.16213203746224936</c:v>
                </c:pt>
                <c:pt idx="2818">
                  <c:v>-0.20865959844349491</c:v>
                </c:pt>
                <c:pt idx="2819">
                  <c:v>0.96808067410252563</c:v>
                </c:pt>
                <c:pt idx="2820">
                  <c:v>0.83306084496251931</c:v>
                </c:pt>
                <c:pt idx="2821">
                  <c:v>0.10127095890092382</c:v>
                </c:pt>
                <c:pt idx="2822">
                  <c:v>1.4528484243228024</c:v>
                </c:pt>
                <c:pt idx="2823">
                  <c:v>-0.73317117707107071</c:v>
                </c:pt>
                <c:pt idx="2824">
                  <c:v>1.4415245599186675</c:v>
                </c:pt>
                <c:pt idx="2825">
                  <c:v>-8.6937441320843828E-2</c:v>
                </c:pt>
                <c:pt idx="2826">
                  <c:v>-2.4102555146298006E-2</c:v>
                </c:pt>
                <c:pt idx="2827">
                  <c:v>2.3006617676407046</c:v>
                </c:pt>
                <c:pt idx="2828">
                  <c:v>-0.55263528432886733</c:v>
                </c:pt>
                <c:pt idx="2829">
                  <c:v>5.1733744743731852E-2</c:v>
                </c:pt>
                <c:pt idx="2830">
                  <c:v>-0.25410212671713778</c:v>
                </c:pt>
                <c:pt idx="2831">
                  <c:v>0.99854798104746412</c:v>
                </c:pt>
                <c:pt idx="2832">
                  <c:v>0.41112798091678826</c:v>
                </c:pt>
                <c:pt idx="2833">
                  <c:v>0.42252538064947609</c:v>
                </c:pt>
                <c:pt idx="2834">
                  <c:v>0.33894303795132913</c:v>
                </c:pt>
                <c:pt idx="2835">
                  <c:v>-0.17826582682710793</c:v>
                </c:pt>
                <c:pt idx="2836">
                  <c:v>3.6142464892951853</c:v>
                </c:pt>
                <c:pt idx="2837">
                  <c:v>0.86550195952067954</c:v>
                </c:pt>
                <c:pt idx="2838">
                  <c:v>0.98152541677698668</c:v>
                </c:pt>
                <c:pt idx="2839">
                  <c:v>-0.38349679131935305</c:v>
                </c:pt>
                <c:pt idx="2840">
                  <c:v>-0.34535697689484895</c:v>
                </c:pt>
                <c:pt idx="2841">
                  <c:v>-0.64593747744835439</c:v>
                </c:pt>
                <c:pt idx="2842">
                  <c:v>0.79134320894199872</c:v>
                </c:pt>
                <c:pt idx="2843">
                  <c:v>1.5365043023495024</c:v>
                </c:pt>
                <c:pt idx="2844">
                  <c:v>-1.7712402635525142</c:v>
                </c:pt>
                <c:pt idx="2845">
                  <c:v>0.11062101569183644</c:v>
                </c:pt>
                <c:pt idx="2846">
                  <c:v>-0.25410212671713778</c:v>
                </c:pt>
                <c:pt idx="2847">
                  <c:v>-0.6305189271606717</c:v>
                </c:pt>
                <c:pt idx="2848">
                  <c:v>1.0708064593414774</c:v>
                </c:pt>
                <c:pt idx="2849">
                  <c:v>-0.80375210605373504</c:v>
                </c:pt>
                <c:pt idx="2850">
                  <c:v>0.50610772334762244</c:v>
                </c:pt>
                <c:pt idx="2851">
                  <c:v>0.99854798104746412</c:v>
                </c:pt>
                <c:pt idx="2852">
                  <c:v>-1.2503800418495077</c:v>
                </c:pt>
                <c:pt idx="2853">
                  <c:v>-0.31496320527846333</c:v>
                </c:pt>
                <c:pt idx="2854">
                  <c:v>1.9984772531044042</c:v>
                </c:pt>
                <c:pt idx="2855">
                  <c:v>0.37503550943405872</c:v>
                </c:pt>
                <c:pt idx="2856">
                  <c:v>-1.0070092629327585</c:v>
                </c:pt>
                <c:pt idx="2857">
                  <c:v>-0.63621762702701556</c:v>
                </c:pt>
                <c:pt idx="2858">
                  <c:v>0.44159528786172819</c:v>
                </c:pt>
                <c:pt idx="2859">
                  <c:v>1.3445710098746124</c:v>
                </c:pt>
                <c:pt idx="2860">
                  <c:v>-0.35105567676119287</c:v>
                </c:pt>
                <c:pt idx="2861">
                  <c:v>-1.2503800418495077</c:v>
                </c:pt>
                <c:pt idx="2862">
                  <c:v>1.1068253954956542</c:v>
                </c:pt>
                <c:pt idx="2863">
                  <c:v>-0.97654195598782001</c:v>
                </c:pt>
                <c:pt idx="2864">
                  <c:v>0.23636432336948301</c:v>
                </c:pt>
                <c:pt idx="2865">
                  <c:v>-1.0868667133777832</c:v>
                </c:pt>
                <c:pt idx="2866">
                  <c:v>1.0763580885507142</c:v>
                </c:pt>
                <c:pt idx="2867">
                  <c:v>-0.84919463432737785</c:v>
                </c:pt>
                <c:pt idx="2868">
                  <c:v>-0.17051978401898943</c:v>
                </c:pt>
                <c:pt idx="2869">
                  <c:v>-6.0195026629027565E-2</c:v>
                </c:pt>
                <c:pt idx="2870">
                  <c:v>-0.38349679131935305</c:v>
                </c:pt>
                <c:pt idx="2871">
                  <c:v>-0.11535740532400918</c:v>
                </c:pt>
                <c:pt idx="2872">
                  <c:v>-1.7675153712993925</c:v>
                </c:pt>
                <c:pt idx="2873">
                  <c:v>-0.33600692010393635</c:v>
                </c:pt>
                <c:pt idx="2874">
                  <c:v>-0.37779809145300913</c:v>
                </c:pt>
                <c:pt idx="2875">
                  <c:v>1.9015237030603491</c:v>
                </c:pt>
                <c:pt idx="2876">
                  <c:v>0.78557097374710116</c:v>
                </c:pt>
                <c:pt idx="2877">
                  <c:v>0.58034000925485674</c:v>
                </c:pt>
                <c:pt idx="2878">
                  <c:v>-0.35105567676119287</c:v>
                </c:pt>
                <c:pt idx="2879">
                  <c:v>-9.2636141187187743E-2</c:v>
                </c:pt>
                <c:pt idx="2880">
                  <c:v>0.21159571629088841</c:v>
                </c:pt>
                <c:pt idx="2881">
                  <c:v>-1.6134256349471336</c:v>
                </c:pt>
                <c:pt idx="2882">
                  <c:v>1.3198024027960165</c:v>
                </c:pt>
                <c:pt idx="2883">
                  <c:v>0.99284928118112026</c:v>
                </c:pt>
                <c:pt idx="2884">
                  <c:v>-0.35105567676119287</c:v>
                </c:pt>
                <c:pt idx="2885">
                  <c:v>0.7076873309152989</c:v>
                </c:pt>
                <c:pt idx="2886">
                  <c:v>0.85980325965433557</c:v>
                </c:pt>
                <c:pt idx="2887">
                  <c:v>-0.53561272005839111</c:v>
                </c:pt>
                <c:pt idx="2888">
                  <c:v>-0.31693701289168358</c:v>
                </c:pt>
                <c:pt idx="2889">
                  <c:v>-0.35105567676119287</c:v>
                </c:pt>
                <c:pt idx="2890">
                  <c:v>1.0213427805128392</c:v>
                </c:pt>
                <c:pt idx="2891">
                  <c:v>-0.12105610519035311</c:v>
                </c:pt>
                <c:pt idx="2892">
                  <c:v>-1.3586574562976979</c:v>
                </c:pt>
                <c:pt idx="2893">
                  <c:v>-0.70475121306790534</c:v>
                </c:pt>
                <c:pt idx="2894">
                  <c:v>1.4528484243228024</c:v>
                </c:pt>
                <c:pt idx="2895">
                  <c:v>-0.14984586282394391</c:v>
                </c:pt>
                <c:pt idx="2896">
                  <c:v>-6.0195026629027565E-2</c:v>
                </c:pt>
                <c:pt idx="2897">
                  <c:v>-0.12872861266991731</c:v>
                </c:pt>
                <c:pt idx="2898">
                  <c:v>1.4415245599186675</c:v>
                </c:pt>
                <c:pt idx="2899">
                  <c:v>-0.63256627010244626</c:v>
                </c:pt>
                <c:pt idx="2900">
                  <c:v>0.75152584520614552</c:v>
                </c:pt>
                <c:pt idx="2901">
                  <c:v>-0.26952067700482046</c:v>
                </c:pt>
                <c:pt idx="2902">
                  <c:v>-0.21435829830983882</c:v>
                </c:pt>
                <c:pt idx="2903">
                  <c:v>0.26273694443087381</c:v>
                </c:pt>
                <c:pt idx="2904">
                  <c:v>1.6354316600067784</c:v>
                </c:pt>
                <c:pt idx="2905">
                  <c:v>-0.35105567676119287</c:v>
                </c:pt>
                <c:pt idx="2906">
                  <c:v>1.2476174598305574</c:v>
                </c:pt>
                <c:pt idx="2907">
                  <c:v>-7.5613576916708891E-2</c:v>
                </c:pt>
                <c:pt idx="2908">
                  <c:v>0.36371164502992376</c:v>
                </c:pt>
                <c:pt idx="2909">
                  <c:v>3.6758523415028894E-2</c:v>
                </c:pt>
                <c:pt idx="2910">
                  <c:v>-7.5613576916708891E-2</c:v>
                </c:pt>
                <c:pt idx="2911">
                  <c:v>-0.28084454140895404</c:v>
                </c:pt>
                <c:pt idx="2912">
                  <c:v>-0.35515036264474198</c:v>
                </c:pt>
                <c:pt idx="2913">
                  <c:v>3.6758523415028894E-2</c:v>
                </c:pt>
                <c:pt idx="2914">
                  <c:v>-0.47475164149706561</c:v>
                </c:pt>
                <c:pt idx="2915">
                  <c:v>-0.37779809145300913</c:v>
                </c:pt>
                <c:pt idx="2916">
                  <c:v>0.43589658799538422</c:v>
                </c:pt>
                <c:pt idx="2917">
                  <c:v>-0.20098709096392936</c:v>
                </c:pt>
                <c:pt idx="2918">
                  <c:v>2.4889437031910249</c:v>
                </c:pt>
                <c:pt idx="2919">
                  <c:v>0.11829352317140132</c:v>
                </c:pt>
                <c:pt idx="2920">
                  <c:v>0.20392320881132284</c:v>
                </c:pt>
                <c:pt idx="2921">
                  <c:v>7.8549694764101022E-2</c:v>
                </c:pt>
                <c:pt idx="2922">
                  <c:v>-0.46905294163072164</c:v>
                </c:pt>
                <c:pt idx="2923">
                  <c:v>0.11259482330505739</c:v>
                </c:pt>
                <c:pt idx="2924">
                  <c:v>0.32761917354719422</c:v>
                </c:pt>
                <c:pt idx="2925">
                  <c:v>-1.0450755420287097</c:v>
                </c:pt>
                <c:pt idx="2926">
                  <c:v>0.2306656235031391</c:v>
                </c:pt>
                <c:pt idx="2927">
                  <c:v>-0.59647379861971672</c:v>
                </c:pt>
                <c:pt idx="2928">
                  <c:v>-6.0195026629027565E-2</c:v>
                </c:pt>
                <c:pt idx="2929">
                  <c:v>-0.53356537711661656</c:v>
                </c:pt>
                <c:pt idx="2930">
                  <c:v>-4.2521416656335491</c:v>
                </c:pt>
                <c:pt idx="2931">
                  <c:v>2.4791503174411327</c:v>
                </c:pt>
                <c:pt idx="2932">
                  <c:v>0.15643333759590544</c:v>
                </c:pt>
                <c:pt idx="2933">
                  <c:v>-0.78263485589970971</c:v>
                </c:pt>
                <c:pt idx="2934">
                  <c:v>1.0594090596087897</c:v>
                </c:pt>
                <c:pt idx="2935">
                  <c:v>-0.18389099136489892</c:v>
                </c:pt>
                <c:pt idx="2936">
                  <c:v>1.3445710098746124</c:v>
                </c:pt>
                <c:pt idx="2937">
                  <c:v>-0.35105567676119287</c:v>
                </c:pt>
                <c:pt idx="2938">
                  <c:v>0.94703695927705189</c:v>
                </c:pt>
                <c:pt idx="2939">
                  <c:v>-1.0146817704123241</c:v>
                </c:pt>
                <c:pt idx="2940">
                  <c:v>-0.60217249848606058</c:v>
                </c:pt>
                <c:pt idx="2941">
                  <c:v>-0.73149362775972226</c:v>
                </c:pt>
                <c:pt idx="2942">
                  <c:v>-1.2617039062536426</c:v>
                </c:pt>
                <c:pt idx="2943">
                  <c:v>-1.1038892776482621</c:v>
                </c:pt>
                <c:pt idx="2944">
                  <c:v>1.2837099313132869</c:v>
                </c:pt>
                <c:pt idx="2945">
                  <c:v>-1.0070092629327585</c:v>
                </c:pt>
                <c:pt idx="2946">
                  <c:v>-1.0791942058982189</c:v>
                </c:pt>
                <c:pt idx="2947">
                  <c:v>1.0537103597424458</c:v>
                </c:pt>
                <c:pt idx="2948">
                  <c:v>1.2476174598305574</c:v>
                </c:pt>
                <c:pt idx="2949">
                  <c:v>0.33894303795132913</c:v>
                </c:pt>
                <c:pt idx="2950">
                  <c:v>1.7932462886121598</c:v>
                </c:pt>
                <c:pt idx="2951">
                  <c:v>1.9262923101389444</c:v>
                </c:pt>
                <c:pt idx="2952">
                  <c:v>-1.0126344274705494</c:v>
                </c:pt>
                <c:pt idx="2953">
                  <c:v>1.0537103597424458</c:v>
                </c:pt>
                <c:pt idx="2954">
                  <c:v>3.6758523415028894E-2</c:v>
                </c:pt>
                <c:pt idx="2955">
                  <c:v>1.1145714383037713</c:v>
                </c:pt>
                <c:pt idx="2956">
                  <c:v>-0.4329604701479921</c:v>
                </c:pt>
                <c:pt idx="2957">
                  <c:v>0.33484835206778002</c:v>
                </c:pt>
                <c:pt idx="2958">
                  <c:v>-0.76561229162923095</c:v>
                </c:pt>
                <c:pt idx="2959">
                  <c:v>1.281736123700066</c:v>
                </c:pt>
                <c:pt idx="2960">
                  <c:v>0.50413391573440214</c:v>
                </c:pt>
                <c:pt idx="2961">
                  <c:v>-0.38349679131935305</c:v>
                </c:pt>
                <c:pt idx="2962">
                  <c:v>-0.15714857667308266</c:v>
                </c:pt>
                <c:pt idx="2963">
                  <c:v>-0.57740389140746462</c:v>
                </c:pt>
                <c:pt idx="2964">
                  <c:v>2.351876531109244</c:v>
                </c:pt>
                <c:pt idx="2965">
                  <c:v>0.85980325965433557</c:v>
                </c:pt>
                <c:pt idx="2966">
                  <c:v>2.4982937599819381</c:v>
                </c:pt>
                <c:pt idx="2967">
                  <c:v>0.28743201618091624</c:v>
                </c:pt>
                <c:pt idx="2968">
                  <c:v>0.198150973616426</c:v>
                </c:pt>
                <c:pt idx="2969">
                  <c:v>-0.3227092480865818</c:v>
                </c:pt>
                <c:pt idx="2970">
                  <c:v>0.87485201631159215</c:v>
                </c:pt>
                <c:pt idx="2971">
                  <c:v>-0.35105567676119287</c:v>
                </c:pt>
                <c:pt idx="2972">
                  <c:v>-0.23138086258031634</c:v>
                </c:pt>
                <c:pt idx="2973">
                  <c:v>-0.88733444875188339</c:v>
                </c:pt>
                <c:pt idx="2974">
                  <c:v>2.0345697245871337</c:v>
                </c:pt>
                <c:pt idx="2975">
                  <c:v>1.315781252241021</c:v>
                </c:pt>
                <c:pt idx="2976">
                  <c:v>1.0537103597424458</c:v>
                </c:pt>
                <c:pt idx="2977">
                  <c:v>2.5287610669268776</c:v>
                </c:pt>
                <c:pt idx="2978">
                  <c:v>-0.53356537711661656</c:v>
                </c:pt>
                <c:pt idx="2979">
                  <c:v>-0.37779809145300913</c:v>
                </c:pt>
                <c:pt idx="2980">
                  <c:v>0.53854883790578323</c:v>
                </c:pt>
                <c:pt idx="2981">
                  <c:v>1.6467555244109127</c:v>
                </c:pt>
                <c:pt idx="2982">
                  <c:v>-0.15714857667308266</c:v>
                </c:pt>
                <c:pt idx="2983">
                  <c:v>2.3368277744519874</c:v>
                </c:pt>
                <c:pt idx="2984">
                  <c:v>1.0594090596087897</c:v>
                </c:pt>
                <c:pt idx="2985">
                  <c:v>0.10894346638048938</c:v>
                </c:pt>
                <c:pt idx="2986">
                  <c:v>-1.2864725133322372</c:v>
                </c:pt>
                <c:pt idx="2987">
                  <c:v>1.4415245599186675</c:v>
                </c:pt>
                <c:pt idx="2988">
                  <c:v>1.9489400389472129</c:v>
                </c:pt>
                <c:pt idx="2989">
                  <c:v>0.10696965876726706</c:v>
                </c:pt>
                <c:pt idx="2990">
                  <c:v>-0.37779809145300913</c:v>
                </c:pt>
                <c:pt idx="2991">
                  <c:v>0.66589615956622539</c:v>
                </c:pt>
                <c:pt idx="2992">
                  <c:v>-0.73317117707107071</c:v>
                </c:pt>
                <c:pt idx="2993">
                  <c:v>1.6333843170650046</c:v>
                </c:pt>
                <c:pt idx="2994">
                  <c:v>-0.58302905594525423</c:v>
                </c:pt>
                <c:pt idx="2995">
                  <c:v>-0.2370795624466589</c:v>
                </c:pt>
                <c:pt idx="2996">
                  <c:v>-0.21800965523440821</c:v>
                </c:pt>
                <c:pt idx="2997">
                  <c:v>0.15438599465413089</c:v>
                </c:pt>
                <c:pt idx="2998">
                  <c:v>2.4223839247633556</c:v>
                </c:pt>
                <c:pt idx="2999">
                  <c:v>0.60306127339167814</c:v>
                </c:pt>
                <c:pt idx="3000">
                  <c:v>-2.3528880284882945</c:v>
                </c:pt>
                <c:pt idx="3001">
                  <c:v>0.59538876591211332</c:v>
                </c:pt>
                <c:pt idx="3002">
                  <c:v>1.001610872321196E-2</c:v>
                </c:pt>
                <c:pt idx="3003">
                  <c:v>-1.8150052425148093</c:v>
                </c:pt>
                <c:pt idx="3004">
                  <c:v>-0.1117060483994398</c:v>
                </c:pt>
                <c:pt idx="3005">
                  <c:v>-0.39482065572348801</c:v>
                </c:pt>
                <c:pt idx="3006">
                  <c:v>-0.28084454140895404</c:v>
                </c:pt>
                <c:pt idx="3007">
                  <c:v>-1.0811680135114392</c:v>
                </c:pt>
                <c:pt idx="3008">
                  <c:v>-0.39686799866526257</c:v>
                </c:pt>
                <c:pt idx="3009">
                  <c:v>-0.20865959844349491</c:v>
                </c:pt>
                <c:pt idx="3010">
                  <c:v>-0.20865959844349491</c:v>
                </c:pt>
                <c:pt idx="3011">
                  <c:v>0.610807316199796</c:v>
                </c:pt>
                <c:pt idx="3012">
                  <c:v>1.5384781099627234</c:v>
                </c:pt>
                <c:pt idx="3013">
                  <c:v>-0.35105567676119287</c:v>
                </c:pt>
                <c:pt idx="3014">
                  <c:v>-0.28084454140895404</c:v>
                </c:pt>
                <c:pt idx="3015">
                  <c:v>0.85980325965433557</c:v>
                </c:pt>
                <c:pt idx="3016">
                  <c:v>-0.72177377733838421</c:v>
                </c:pt>
                <c:pt idx="3017">
                  <c:v>-0.54693658446252469</c:v>
                </c:pt>
                <c:pt idx="3018">
                  <c:v>0.487037816135371</c:v>
                </c:pt>
                <c:pt idx="3019">
                  <c:v>-0.40454050614482673</c:v>
                </c:pt>
                <c:pt idx="3020">
                  <c:v>-9.2636141187187743E-2</c:v>
                </c:pt>
                <c:pt idx="3021">
                  <c:v>0.30285056646859959</c:v>
                </c:pt>
                <c:pt idx="3022">
                  <c:v>2.3615228462020306</c:v>
                </c:pt>
                <c:pt idx="3023">
                  <c:v>0.43589658799538422</c:v>
                </c:pt>
                <c:pt idx="3024">
                  <c:v>1.8025963454030731</c:v>
                </c:pt>
                <c:pt idx="3025">
                  <c:v>0.54220019483035264</c:v>
                </c:pt>
                <c:pt idx="3026">
                  <c:v>0.18112840934594848</c:v>
                </c:pt>
                <c:pt idx="3027">
                  <c:v>0.19252580907863498</c:v>
                </c:pt>
                <c:pt idx="3028">
                  <c:v>-0.35105567676119287</c:v>
                </c:pt>
                <c:pt idx="3029">
                  <c:v>-0.62482022729432773</c:v>
                </c:pt>
                <c:pt idx="3030">
                  <c:v>0.91869053060243944</c:v>
                </c:pt>
                <c:pt idx="3031">
                  <c:v>-0.71044991293424931</c:v>
                </c:pt>
                <c:pt idx="3032">
                  <c:v>0.10696965876726706</c:v>
                </c:pt>
                <c:pt idx="3033">
                  <c:v>-0.92912562010095545</c:v>
                </c:pt>
                <c:pt idx="3034">
                  <c:v>0.55557140217626078</c:v>
                </c:pt>
                <c:pt idx="3035">
                  <c:v>-0.18191718375167729</c:v>
                </c:pt>
                <c:pt idx="3036">
                  <c:v>-1.4632835138213172</c:v>
                </c:pt>
                <c:pt idx="3037">
                  <c:v>2.1676157461139192</c:v>
                </c:pt>
                <c:pt idx="3038">
                  <c:v>0.24198948790727404</c:v>
                </c:pt>
                <c:pt idx="3039">
                  <c:v>-0.75224108428332281</c:v>
                </c:pt>
                <c:pt idx="3040">
                  <c:v>-9.8334841053530311E-2</c:v>
                </c:pt>
                <c:pt idx="3041">
                  <c:v>-0.35105567676119287</c:v>
                </c:pt>
                <c:pt idx="3042">
                  <c:v>-0.59647379861971672</c:v>
                </c:pt>
                <c:pt idx="3043">
                  <c:v>0.40148166582400308</c:v>
                </c:pt>
                <c:pt idx="3044">
                  <c:v>0.4055028163789986</c:v>
                </c:pt>
                <c:pt idx="3045">
                  <c:v>-1.2560787417158517</c:v>
                </c:pt>
                <c:pt idx="3046">
                  <c:v>-0.17826582682710793</c:v>
                </c:pt>
                <c:pt idx="3047">
                  <c:v>-0.29786710567943286</c:v>
                </c:pt>
                <c:pt idx="3048">
                  <c:v>0.54417400244357295</c:v>
                </c:pt>
                <c:pt idx="3049">
                  <c:v>3.6758523415028894E-2</c:v>
                </c:pt>
                <c:pt idx="3050">
                  <c:v>0.97743073089343824</c:v>
                </c:pt>
                <c:pt idx="3051">
                  <c:v>1.9015237030603491</c:v>
                </c:pt>
                <c:pt idx="3052">
                  <c:v>1.3709436309360032</c:v>
                </c:pt>
                <c:pt idx="3053">
                  <c:v>2.7111236966251941</c:v>
                </c:pt>
                <c:pt idx="3054">
                  <c:v>-1.0734955060318752</c:v>
                </c:pt>
                <c:pt idx="3055">
                  <c:v>1.8025228100745194</c:v>
                </c:pt>
                <c:pt idx="3056">
                  <c:v>-0.92137957729283837</c:v>
                </c:pt>
                <c:pt idx="3057">
                  <c:v>-9.8334841053530311E-2</c:v>
                </c:pt>
                <c:pt idx="3058">
                  <c:v>-0.11535740532400918</c:v>
                </c:pt>
                <c:pt idx="3059">
                  <c:v>-0.35105567676119287</c:v>
                </c:pt>
                <c:pt idx="3060">
                  <c:v>-0.21800965523440821</c:v>
                </c:pt>
                <c:pt idx="3061">
                  <c:v>-1.7712402635525142</c:v>
                </c:pt>
                <c:pt idx="3062">
                  <c:v>1.004246680913808</c:v>
                </c:pt>
                <c:pt idx="3063">
                  <c:v>-0.31496320527846333</c:v>
                </c:pt>
                <c:pt idx="3064">
                  <c:v>-0.57740389140746462</c:v>
                </c:pt>
                <c:pt idx="3065">
                  <c:v>1.1754325168650983</c:v>
                </c:pt>
                <c:pt idx="3066">
                  <c:v>0.44524664478629755</c:v>
                </c:pt>
                <c:pt idx="3067">
                  <c:v>0.55352405923448689</c:v>
                </c:pt>
                <c:pt idx="3068">
                  <c:v>0.68299225916525574</c:v>
                </c:pt>
                <c:pt idx="3069">
                  <c:v>0.47768775934445773</c:v>
                </c:pt>
                <c:pt idx="3070">
                  <c:v>3.478471580180726E-2</c:v>
                </c:pt>
                <c:pt idx="3071">
                  <c:v>0.25331335231140761</c:v>
                </c:pt>
                <c:pt idx="3072">
                  <c:v>-1.0450755420287097</c:v>
                </c:pt>
                <c:pt idx="3073">
                  <c:v>0.2266444729481436</c:v>
                </c:pt>
                <c:pt idx="3074">
                  <c:v>-0.47475164149706561</c:v>
                </c:pt>
                <c:pt idx="3075">
                  <c:v>1.3539210666655257</c:v>
                </c:pt>
                <c:pt idx="3076">
                  <c:v>1.8804064529063225</c:v>
                </c:pt>
                <c:pt idx="3077">
                  <c:v>-1.4385884420712753</c:v>
                </c:pt>
                <c:pt idx="3078">
                  <c:v>1.0517365521292255</c:v>
                </c:pt>
                <c:pt idx="3079">
                  <c:v>2.6884759678169261</c:v>
                </c:pt>
                <c:pt idx="3080">
                  <c:v>-0.14012601240260381</c:v>
                </c:pt>
                <c:pt idx="3081">
                  <c:v>-0.6686587415851758</c:v>
                </c:pt>
                <c:pt idx="3082">
                  <c:v>0.79894218109301007</c:v>
                </c:pt>
                <c:pt idx="3083">
                  <c:v>4.8082387819162471E-2</c:v>
                </c:pt>
                <c:pt idx="3084">
                  <c:v>-0.21800965523440821</c:v>
                </c:pt>
                <c:pt idx="3085">
                  <c:v>-2.3301667643514716</c:v>
                </c:pt>
                <c:pt idx="3086">
                  <c:v>2.2284768246752447</c:v>
                </c:pt>
                <c:pt idx="3087">
                  <c:v>-1.3586574562976979</c:v>
                </c:pt>
                <c:pt idx="3088">
                  <c:v>0.54227373015890556</c:v>
                </c:pt>
                <c:pt idx="3089">
                  <c:v>1.258941324234691</c:v>
                </c:pt>
                <c:pt idx="3090">
                  <c:v>0.71908473064798539</c:v>
                </c:pt>
                <c:pt idx="3091">
                  <c:v>3.4711180473254347E-2</c:v>
                </c:pt>
                <c:pt idx="3092">
                  <c:v>0.29517805898903404</c:v>
                </c:pt>
                <c:pt idx="3093">
                  <c:v>-0.35105567676119287</c:v>
                </c:pt>
                <c:pt idx="3094">
                  <c:v>-0.36647422704887556</c:v>
                </c:pt>
                <c:pt idx="3095">
                  <c:v>-0.97654195598782001</c:v>
                </c:pt>
                <c:pt idx="3096">
                  <c:v>3.6758523415028894E-2</c:v>
                </c:pt>
                <c:pt idx="3097">
                  <c:v>-0.91005571288870346</c:v>
                </c:pt>
                <c:pt idx="3098">
                  <c:v>0.83503465257573961</c:v>
                </c:pt>
                <c:pt idx="3099">
                  <c:v>0.81808562363381498</c:v>
                </c:pt>
                <c:pt idx="3100">
                  <c:v>2.4735251529033424</c:v>
                </c:pt>
                <c:pt idx="3101">
                  <c:v>-6.7867534108591768E-2</c:v>
                </c:pt>
                <c:pt idx="3102">
                  <c:v>3.3919194252039091</c:v>
                </c:pt>
                <c:pt idx="3103">
                  <c:v>-0.14209982001582544</c:v>
                </c:pt>
                <c:pt idx="3104">
                  <c:v>-0.24475206992622447</c:v>
                </c:pt>
                <c:pt idx="3105">
                  <c:v>1.5023856384799932</c:v>
                </c:pt>
                <c:pt idx="3106">
                  <c:v>0.53854883790578323</c:v>
                </c:pt>
                <c:pt idx="3107">
                  <c:v>0.36371164502992376</c:v>
                </c:pt>
                <c:pt idx="3108">
                  <c:v>-2.8303530648594322</c:v>
                </c:pt>
                <c:pt idx="3109">
                  <c:v>-0.35105567676119287</c:v>
                </c:pt>
                <c:pt idx="3110">
                  <c:v>-0.35105567676119287</c:v>
                </c:pt>
                <c:pt idx="3111">
                  <c:v>-0.2123109553680643</c:v>
                </c:pt>
                <c:pt idx="3112">
                  <c:v>1.001610872321196E-2</c:v>
                </c:pt>
                <c:pt idx="3113">
                  <c:v>-1.1038892776482621</c:v>
                </c:pt>
                <c:pt idx="3114">
                  <c:v>0.56894260952216891</c:v>
                </c:pt>
                <c:pt idx="3115">
                  <c:v>-0.17621848388533337</c:v>
                </c:pt>
                <c:pt idx="3116">
                  <c:v>-1.0089830705459801</c:v>
                </c:pt>
                <c:pt idx="3117">
                  <c:v>-0.97084325612147604</c:v>
                </c:pt>
                <c:pt idx="3118">
                  <c:v>-1.2275852423841334</c:v>
                </c:pt>
                <c:pt idx="3119">
                  <c:v>-1.425217234725366</c:v>
                </c:pt>
                <c:pt idx="3120">
                  <c:v>-1.1534264918054526</c:v>
                </c:pt>
                <c:pt idx="3121">
                  <c:v>0.2266444729481436</c:v>
                </c:pt>
                <c:pt idx="3122">
                  <c:v>-0.82647337019055644</c:v>
                </c:pt>
                <c:pt idx="3123">
                  <c:v>-0.10965870545766525</c:v>
                </c:pt>
                <c:pt idx="3124">
                  <c:v>-0.95951939171734246</c:v>
                </c:pt>
                <c:pt idx="3125">
                  <c:v>-0.35105567676119287</c:v>
                </c:pt>
                <c:pt idx="3126">
                  <c:v>0.28947935912269007</c:v>
                </c:pt>
                <c:pt idx="3127">
                  <c:v>-1.2275852423841334</c:v>
                </c:pt>
                <c:pt idx="3128">
                  <c:v>-0.30926450541211936</c:v>
                </c:pt>
                <c:pt idx="3129">
                  <c:v>0.16980454494181355</c:v>
                </c:pt>
                <c:pt idx="3130">
                  <c:v>1.0537103597424458</c:v>
                </c:pt>
                <c:pt idx="3131">
                  <c:v>2.6143172172382454</c:v>
                </c:pt>
                <c:pt idx="3132">
                  <c:v>-0.10965870545766525</c:v>
                </c:pt>
                <c:pt idx="3133">
                  <c:v>-0.80170476311196048</c:v>
                </c:pt>
                <c:pt idx="3134">
                  <c:v>-0.93475078463874517</c:v>
                </c:pt>
                <c:pt idx="3135">
                  <c:v>-0.28084454140895404</c:v>
                </c:pt>
                <c:pt idx="3136">
                  <c:v>0.87682582392481312</c:v>
                </c:pt>
                <c:pt idx="3137">
                  <c:v>1.9489400389472129</c:v>
                </c:pt>
                <c:pt idx="3138">
                  <c:v>1.0537103597424458</c:v>
                </c:pt>
                <c:pt idx="3139">
                  <c:v>-0.32833441262437146</c:v>
                </c:pt>
                <c:pt idx="3140">
                  <c:v>-0.35105567676119287</c:v>
                </c:pt>
                <c:pt idx="3141">
                  <c:v>-0.40256669853160509</c:v>
                </c:pt>
                <c:pt idx="3142">
                  <c:v>-0.35105567676119287</c:v>
                </c:pt>
                <c:pt idx="3143">
                  <c:v>9.5572259034579887E-2</c:v>
                </c:pt>
                <c:pt idx="3144">
                  <c:v>-0.20668579083027327</c:v>
                </c:pt>
                <c:pt idx="3145">
                  <c:v>0.83868600950030969</c:v>
                </c:pt>
                <c:pt idx="3146">
                  <c:v>3.6758523415028894E-2</c:v>
                </c:pt>
                <c:pt idx="3147">
                  <c:v>0.19617716600320437</c:v>
                </c:pt>
                <c:pt idx="3148">
                  <c:v>-0.69707870558834117</c:v>
                </c:pt>
                <c:pt idx="3149">
                  <c:v>-0.34170561997027959</c:v>
                </c:pt>
                <c:pt idx="3150">
                  <c:v>-0.72747247720472674</c:v>
                </c:pt>
                <c:pt idx="3151">
                  <c:v>1.4415245599186675</c:v>
                </c:pt>
                <c:pt idx="3152">
                  <c:v>0.93198820261979465</c:v>
                </c:pt>
                <c:pt idx="3153">
                  <c:v>3.2093361895199326</c:v>
                </c:pt>
                <c:pt idx="3154">
                  <c:v>-1.3947499277804274</c:v>
                </c:pt>
                <c:pt idx="3155">
                  <c:v>0.28378065925634754</c:v>
                </c:pt>
                <c:pt idx="3156">
                  <c:v>-0.21063340605671518</c:v>
                </c:pt>
                <c:pt idx="3157">
                  <c:v>-1.2142875703667781</c:v>
                </c:pt>
                <c:pt idx="3158">
                  <c:v>0.79894218109301007</c:v>
                </c:pt>
                <c:pt idx="3159">
                  <c:v>-1.1286578847268567</c:v>
                </c:pt>
                <c:pt idx="3160">
                  <c:v>0.49478385894348881</c:v>
                </c:pt>
                <c:pt idx="3161">
                  <c:v>0.83306084496251931</c:v>
                </c:pt>
                <c:pt idx="3162">
                  <c:v>-1.4803796134203488</c:v>
                </c:pt>
                <c:pt idx="3163">
                  <c:v>2.1201994102270554</c:v>
                </c:pt>
                <c:pt idx="3164">
                  <c:v>-0.44231052693890538</c:v>
                </c:pt>
                <c:pt idx="3165">
                  <c:v>1.8406626244990236</c:v>
                </c:pt>
                <c:pt idx="3166">
                  <c:v>0.76284970961028042</c:v>
                </c:pt>
                <c:pt idx="3167">
                  <c:v>-0.2240781487311776</c:v>
                </c:pt>
                <c:pt idx="3168">
                  <c:v>-0.25410212671713778</c:v>
                </c:pt>
                <c:pt idx="3169">
                  <c:v>0.26471075204409411</c:v>
                </c:pt>
                <c:pt idx="3170">
                  <c:v>-0.53561272005839111</c:v>
                </c:pt>
                <c:pt idx="3171">
                  <c:v>0.60298773806312522</c:v>
                </c:pt>
                <c:pt idx="3172">
                  <c:v>-0.82479582087920866</c:v>
                </c:pt>
                <c:pt idx="3173">
                  <c:v>1.9908047456248392</c:v>
                </c:pt>
                <c:pt idx="3174">
                  <c:v>-0.29216840581308895</c:v>
                </c:pt>
                <c:pt idx="3175">
                  <c:v>-0.73317117707107071</c:v>
                </c:pt>
                <c:pt idx="3176">
                  <c:v>-0.37787162678156205</c:v>
                </c:pt>
                <c:pt idx="3177">
                  <c:v>-0.13442731253625989</c:v>
                </c:pt>
                <c:pt idx="3178">
                  <c:v>1.3198024027960165</c:v>
                </c:pt>
                <c:pt idx="3179">
                  <c:v>0.58596517379264779</c:v>
                </c:pt>
                <c:pt idx="3180">
                  <c:v>1.8158940174204277</c:v>
                </c:pt>
                <c:pt idx="3181">
                  <c:v>3.6758523415028894E-2</c:v>
                </c:pt>
                <c:pt idx="3182">
                  <c:v>-2.2616331783105821</c:v>
                </c:pt>
                <c:pt idx="3183">
                  <c:v>0.99854798104746412</c:v>
                </c:pt>
                <c:pt idx="3184">
                  <c:v>-7.0799908758191425E-3</c:v>
                </c:pt>
                <c:pt idx="3185">
                  <c:v>-0.1117060483994398</c:v>
                </c:pt>
                <c:pt idx="3186">
                  <c:v>-0.14779851988216935</c:v>
                </c:pt>
                <c:pt idx="3187">
                  <c:v>5.7432444610075774E-2</c:v>
                </c:pt>
                <c:pt idx="3188">
                  <c:v>-0.70475121306790534</c:v>
                </c:pt>
                <c:pt idx="3189">
                  <c:v>-1.1952176631545262</c:v>
                </c:pt>
                <c:pt idx="3190">
                  <c:v>1.6086892453149615</c:v>
                </c:pt>
                <c:pt idx="3191">
                  <c:v>0.34464173781767304</c:v>
                </c:pt>
                <c:pt idx="3192">
                  <c:v>-0.30561314848755</c:v>
                </c:pt>
                <c:pt idx="3193">
                  <c:v>-0.35872818424075709</c:v>
                </c:pt>
                <c:pt idx="3194">
                  <c:v>-0.25804974194357966</c:v>
                </c:pt>
                <c:pt idx="3195">
                  <c:v>-0.25410212671713778</c:v>
                </c:pt>
                <c:pt idx="3196">
                  <c:v>-0.64396366983513409</c:v>
                </c:pt>
                <c:pt idx="3197">
                  <c:v>1.9850325104299431</c:v>
                </c:pt>
                <c:pt idx="3198">
                  <c:v>0.39783030889943305</c:v>
                </c:pt>
                <c:pt idx="3199">
                  <c:v>-1.1895189632881822</c:v>
                </c:pt>
                <c:pt idx="3200">
                  <c:v>-2.67618979317862</c:v>
                </c:pt>
                <c:pt idx="3201">
                  <c:v>0.30285056646859959</c:v>
                </c:pt>
                <c:pt idx="3202">
                  <c:v>0.12596603065096551</c:v>
                </c:pt>
                <c:pt idx="3203">
                  <c:v>-0.36647422704887556</c:v>
                </c:pt>
                <c:pt idx="3204">
                  <c:v>-6.9914877050365642E-2</c:v>
                </c:pt>
                <c:pt idx="3205">
                  <c:v>-0.63621762702701556</c:v>
                </c:pt>
                <c:pt idx="3206">
                  <c:v>2.1067546675525937</c:v>
                </c:pt>
                <c:pt idx="3207">
                  <c:v>-0.7599871270914399</c:v>
                </c:pt>
                <c:pt idx="3208">
                  <c:v>1.5384781099627234</c:v>
                </c:pt>
                <c:pt idx="3209">
                  <c:v>-0.12500372041679433</c:v>
                </c:pt>
                <c:pt idx="3210">
                  <c:v>1.4147821452268512</c:v>
                </c:pt>
                <c:pt idx="3211">
                  <c:v>-1.6495181064298645</c:v>
                </c:pt>
                <c:pt idx="3212">
                  <c:v>-0.97084325612147604</c:v>
                </c:pt>
                <c:pt idx="3213">
                  <c:v>2.289337903236571</c:v>
                </c:pt>
                <c:pt idx="3214">
                  <c:v>0.66589615956622539</c:v>
                </c:pt>
                <c:pt idx="3215">
                  <c:v>-0.15714857667308266</c:v>
                </c:pt>
                <c:pt idx="3216">
                  <c:v>0.49478385894348881</c:v>
                </c:pt>
                <c:pt idx="3217">
                  <c:v>0.38643290916674655</c:v>
                </c:pt>
                <c:pt idx="3218">
                  <c:v>-0.37779809145300913</c:v>
                </c:pt>
                <c:pt idx="3219">
                  <c:v>1.0233165881260602</c:v>
                </c:pt>
                <c:pt idx="3220">
                  <c:v>-8.6937441320843828E-2</c:v>
                </c:pt>
                <c:pt idx="3221">
                  <c:v>1.6694767885477342</c:v>
                </c:pt>
                <c:pt idx="3222">
                  <c:v>-0.91772822036826895</c:v>
                </c:pt>
                <c:pt idx="3223">
                  <c:v>-0.76561229162923095</c:v>
                </c:pt>
                <c:pt idx="3224">
                  <c:v>-0.21435829830983882</c:v>
                </c:pt>
                <c:pt idx="3225">
                  <c:v>-0.15714857667308266</c:v>
                </c:pt>
                <c:pt idx="3226">
                  <c:v>1.7473604313795372</c:v>
                </c:pt>
                <c:pt idx="3227">
                  <c:v>4.8082387819162471E-2</c:v>
                </c:pt>
                <c:pt idx="3228">
                  <c:v>1.4280798172442064</c:v>
                </c:pt>
                <c:pt idx="3229">
                  <c:v>1.3198024027960165</c:v>
                </c:pt>
                <c:pt idx="3230">
                  <c:v>-3.2351898293061305</c:v>
                </c:pt>
                <c:pt idx="3231">
                  <c:v>0.87682582392481312</c:v>
                </c:pt>
                <c:pt idx="3232">
                  <c:v>1.1012002309578632</c:v>
                </c:pt>
                <c:pt idx="3233">
                  <c:v>1.2476174598305574</c:v>
                </c:pt>
                <c:pt idx="3234">
                  <c:v>0.13371207345908401</c:v>
                </c:pt>
                <c:pt idx="3235">
                  <c:v>-0.24475206992622447</c:v>
                </c:pt>
                <c:pt idx="3236">
                  <c:v>-0.82442602724878322</c:v>
                </c:pt>
                <c:pt idx="3237">
                  <c:v>-1.1895189632881822</c:v>
                </c:pt>
                <c:pt idx="3238">
                  <c:v>0.75152584520614552</c:v>
                </c:pt>
                <c:pt idx="3239">
                  <c:v>-0.24277826231300284</c:v>
                </c:pt>
                <c:pt idx="3240">
                  <c:v>4.6108580205941517E-2</c:v>
                </c:pt>
                <c:pt idx="3241">
                  <c:v>0.13166473051730945</c:v>
                </c:pt>
                <c:pt idx="3242">
                  <c:v>0.26675809498586867</c:v>
                </c:pt>
                <c:pt idx="3243">
                  <c:v>0.17710725879095299</c:v>
                </c:pt>
                <c:pt idx="3244">
                  <c:v>0.13371207345908401</c:v>
                </c:pt>
                <c:pt idx="3245">
                  <c:v>1.2476174598305574</c:v>
                </c:pt>
                <c:pt idx="3246">
                  <c:v>1.3007324955837645</c:v>
                </c:pt>
                <c:pt idx="3247">
                  <c:v>-0.51084411297979515</c:v>
                </c:pt>
                <c:pt idx="3248">
                  <c:v>-1.1534264918054526</c:v>
                </c:pt>
                <c:pt idx="3249">
                  <c:v>-0.48614904122975211</c:v>
                </c:pt>
                <c:pt idx="3250">
                  <c:v>-1.4442871419376193</c:v>
                </c:pt>
                <c:pt idx="3251">
                  <c:v>0.51378023082718727</c:v>
                </c:pt>
                <c:pt idx="3252">
                  <c:v>-0.42726177028164819</c:v>
                </c:pt>
                <c:pt idx="3253">
                  <c:v>-1.0925654132441271</c:v>
                </c:pt>
                <c:pt idx="3254">
                  <c:v>-0.63621762702701556</c:v>
                </c:pt>
                <c:pt idx="3255">
                  <c:v>-0.1117060483994398</c:v>
                </c:pt>
                <c:pt idx="3256">
                  <c:v>1.2115249883478278</c:v>
                </c:pt>
                <c:pt idx="3257">
                  <c:v>-0.73317117707107071</c:v>
                </c:pt>
                <c:pt idx="3258">
                  <c:v>0.23811540800938505</c:v>
                </c:pt>
                <c:pt idx="3259">
                  <c:v>-0.35105567676119287</c:v>
                </c:pt>
                <c:pt idx="3260">
                  <c:v>0.54417400244357295</c:v>
                </c:pt>
                <c:pt idx="3261">
                  <c:v>-0.47475164149706561</c:v>
                </c:pt>
                <c:pt idx="3262">
                  <c:v>-1.2998437206781468</c:v>
                </c:pt>
                <c:pt idx="3263">
                  <c:v>-1.1286578847268567</c:v>
                </c:pt>
                <c:pt idx="3264">
                  <c:v>-7.1962219992140183E-2</c:v>
                </c:pt>
                <c:pt idx="3265">
                  <c:v>-1.3854734063180669</c:v>
                </c:pt>
                <c:pt idx="3266">
                  <c:v>-0.47475164149706561</c:v>
                </c:pt>
                <c:pt idx="3267">
                  <c:v>1.9262923101389444</c:v>
                </c:pt>
                <c:pt idx="3268">
                  <c:v>-0.35105567676119287</c:v>
                </c:pt>
                <c:pt idx="3269">
                  <c:v>1.9888309380116185</c:v>
                </c:pt>
                <c:pt idx="3270">
                  <c:v>-1.0564729417613976</c:v>
                </c:pt>
                <c:pt idx="3271">
                  <c:v>0.10499585115404611</c:v>
                </c:pt>
                <c:pt idx="3272">
                  <c:v>1.001610872321196E-2</c:v>
                </c:pt>
                <c:pt idx="3273">
                  <c:v>0.27808195939000357</c:v>
                </c:pt>
                <c:pt idx="3274">
                  <c:v>1.2476174598305574</c:v>
                </c:pt>
                <c:pt idx="3275">
                  <c:v>0.30087675885537796</c:v>
                </c:pt>
                <c:pt idx="3276">
                  <c:v>-0.97084325612147604</c:v>
                </c:pt>
                <c:pt idx="3277">
                  <c:v>-0.32833441262437146</c:v>
                </c:pt>
                <c:pt idx="3278">
                  <c:v>1.063060416533359</c:v>
                </c:pt>
                <c:pt idx="3279">
                  <c:v>-0.24277826231300284</c:v>
                </c:pt>
                <c:pt idx="3280">
                  <c:v>2.7643858030355082</c:v>
                </c:pt>
                <c:pt idx="3281">
                  <c:v>-0.20865959844349491</c:v>
                </c:pt>
                <c:pt idx="3282">
                  <c:v>1.1258953027079062</c:v>
                </c:pt>
                <c:pt idx="3283">
                  <c:v>1.4926657880586542</c:v>
                </c:pt>
                <c:pt idx="3284">
                  <c:v>0.66589615956622539</c:v>
                </c:pt>
                <c:pt idx="3285">
                  <c:v>-0.35105567676119287</c:v>
                </c:pt>
                <c:pt idx="3286">
                  <c:v>0.5937112166007662</c:v>
                </c:pt>
                <c:pt idx="3287">
                  <c:v>0.48338645921080164</c:v>
                </c:pt>
                <c:pt idx="3288">
                  <c:v>0.45291915226586177</c:v>
                </c:pt>
                <c:pt idx="3289">
                  <c:v>-1.1152866773809484</c:v>
                </c:pt>
                <c:pt idx="3290">
                  <c:v>-0.62489376262288066</c:v>
                </c:pt>
                <c:pt idx="3291">
                  <c:v>-2.3967265427791413</c:v>
                </c:pt>
                <c:pt idx="3292">
                  <c:v>-0.35105567676119287</c:v>
                </c:pt>
                <c:pt idx="3293">
                  <c:v>0.96610686648930399</c:v>
                </c:pt>
                <c:pt idx="3294">
                  <c:v>0.27808195939000357</c:v>
                </c:pt>
                <c:pt idx="3295">
                  <c:v>-1.8170525854565838</c:v>
                </c:pt>
                <c:pt idx="3296">
                  <c:v>-0.28084454140895404</c:v>
                </c:pt>
                <c:pt idx="3297">
                  <c:v>1.2476174598305574</c:v>
                </c:pt>
                <c:pt idx="3298">
                  <c:v>0.21327326560223547</c:v>
                </c:pt>
                <c:pt idx="3299">
                  <c:v>-0.18389099136489892</c:v>
                </c:pt>
                <c:pt idx="3300">
                  <c:v>1.7323852100508341</c:v>
                </c:pt>
                <c:pt idx="3301">
                  <c:v>4.6108580205941517E-2</c:v>
                </c:pt>
                <c:pt idx="3302">
                  <c:v>0.70001482343573329</c:v>
                </c:pt>
                <c:pt idx="3303">
                  <c:v>-0.17256712696076398</c:v>
                </c:pt>
                <c:pt idx="3304">
                  <c:v>-0.58310259127380715</c:v>
                </c:pt>
                <c:pt idx="3305">
                  <c:v>3.6758523415028894E-2</c:v>
                </c:pt>
                <c:pt idx="3306">
                  <c:v>-0.36647422704887556</c:v>
                </c:pt>
                <c:pt idx="3307">
                  <c:v>1.0269679450506295</c:v>
                </c:pt>
                <c:pt idx="3308">
                  <c:v>0.39783030889943305</c:v>
                </c:pt>
                <c:pt idx="3309">
                  <c:v>1.477617031401397</c:v>
                </c:pt>
                <c:pt idx="3310">
                  <c:v>0.28947935912269007</c:v>
                </c:pt>
                <c:pt idx="3311">
                  <c:v>-0.33038175556614602</c:v>
                </c:pt>
                <c:pt idx="3312">
                  <c:v>9.9425733946597195E-3</c:v>
                </c:pt>
                <c:pt idx="3313">
                  <c:v>-0.12105610519035311</c:v>
                </c:pt>
                <c:pt idx="3314">
                  <c:v>0.10696965876726706</c:v>
                </c:pt>
                <c:pt idx="3315">
                  <c:v>1.9376161745430787</c:v>
                </c:pt>
                <c:pt idx="3316">
                  <c:v>0.10894346638048938</c:v>
                </c:pt>
                <c:pt idx="3317">
                  <c:v>-1.1647503562095876</c:v>
                </c:pt>
                <c:pt idx="3318">
                  <c:v>-0.21800965523440821</c:v>
                </c:pt>
                <c:pt idx="3319">
                  <c:v>-0.35105567676119287</c:v>
                </c:pt>
                <c:pt idx="3320">
                  <c:v>-0.27514584154261079</c:v>
                </c:pt>
                <c:pt idx="3321">
                  <c:v>2.0232458601830001</c:v>
                </c:pt>
                <c:pt idx="3322">
                  <c:v>-2.4102555146298006E-2</c:v>
                </c:pt>
                <c:pt idx="3323">
                  <c:v>3.2815211324853926</c:v>
                </c:pt>
                <c:pt idx="3324">
                  <c:v>-0.37012558397344492</c:v>
                </c:pt>
                <c:pt idx="3325">
                  <c:v>-0.28084454140895404</c:v>
                </c:pt>
                <c:pt idx="3326">
                  <c:v>-0.35105567676119287</c:v>
                </c:pt>
                <c:pt idx="3327">
                  <c:v>-1.7046804851248447</c:v>
                </c:pt>
                <c:pt idx="3328">
                  <c:v>0.46066519507397885</c:v>
                </c:pt>
                <c:pt idx="3329">
                  <c:v>0.32359802299219936</c:v>
                </c:pt>
                <c:pt idx="3330">
                  <c:v>1.001610872321196E-2</c:v>
                </c:pt>
                <c:pt idx="3331">
                  <c:v>0.86907978111669526</c:v>
                </c:pt>
                <c:pt idx="3332">
                  <c:v>0.85980325965433557</c:v>
                </c:pt>
                <c:pt idx="3333">
                  <c:v>0.27808195939000357</c:v>
                </c:pt>
                <c:pt idx="3334">
                  <c:v>-0.33395957716216246</c:v>
                </c:pt>
                <c:pt idx="3335">
                  <c:v>4.8082387819162471E-2</c:v>
                </c:pt>
                <c:pt idx="3336">
                  <c:v>0.29517805898903404</c:v>
                </c:pt>
                <c:pt idx="3337">
                  <c:v>1.9850325104299431</c:v>
                </c:pt>
                <c:pt idx="3338">
                  <c:v>0.15635980226735116</c:v>
                </c:pt>
                <c:pt idx="3339">
                  <c:v>0.81968963761661051</c:v>
                </c:pt>
                <c:pt idx="3340">
                  <c:v>2.6143172172382454</c:v>
                </c:pt>
                <c:pt idx="3341">
                  <c:v>0.28947935912269007</c:v>
                </c:pt>
                <c:pt idx="3342">
                  <c:v>0.56894260952216891</c:v>
                </c:pt>
                <c:pt idx="3343">
                  <c:v>0.82371078817160603</c:v>
                </c:pt>
                <c:pt idx="3344">
                  <c:v>0.41112798091678826</c:v>
                </c:pt>
                <c:pt idx="3345">
                  <c:v>0.76284970961028042</c:v>
                </c:pt>
                <c:pt idx="3346">
                  <c:v>-1.7825641279566491</c:v>
                </c:pt>
                <c:pt idx="3347">
                  <c:v>-1.8434252065179746</c:v>
                </c:pt>
                <c:pt idx="3348">
                  <c:v>0.18682710921229106</c:v>
                </c:pt>
                <c:pt idx="3349">
                  <c:v>0.64112755248762798</c:v>
                </c:pt>
                <c:pt idx="3350">
                  <c:v>-1.3473335918935629</c:v>
                </c:pt>
                <c:pt idx="3351">
                  <c:v>-0.28084454140895404</c:v>
                </c:pt>
                <c:pt idx="3352">
                  <c:v>-1.4556110063417529</c:v>
                </c:pt>
                <c:pt idx="3353">
                  <c:v>1.2894086311796302</c:v>
                </c:pt>
                <c:pt idx="3354">
                  <c:v>1.3900135381482552</c:v>
                </c:pt>
                <c:pt idx="3355">
                  <c:v>0.50603418801907019</c:v>
                </c:pt>
                <c:pt idx="3356">
                  <c:v>0.97743073089343824</c:v>
                </c:pt>
                <c:pt idx="3357">
                  <c:v>-0.88163574888553942</c:v>
                </c:pt>
                <c:pt idx="3358">
                  <c:v>0.16980454494181355</c:v>
                </c:pt>
                <c:pt idx="3359">
                  <c:v>-4.7193612913544881E-2</c:v>
                </c:pt>
                <c:pt idx="3360">
                  <c:v>-1.2503800418495077</c:v>
                </c:pt>
                <c:pt idx="3361">
                  <c:v>-1.1152866773809484</c:v>
                </c:pt>
                <c:pt idx="3362">
                  <c:v>-0.44063297762755632</c:v>
                </c:pt>
                <c:pt idx="3363">
                  <c:v>0.94506315166383092</c:v>
                </c:pt>
                <c:pt idx="3364">
                  <c:v>-0.34740431983662351</c:v>
                </c:pt>
                <c:pt idx="3365">
                  <c:v>0.69066476664482135</c:v>
                </c:pt>
                <c:pt idx="3366">
                  <c:v>1.3919873457614769</c:v>
                </c:pt>
                <c:pt idx="3367">
                  <c:v>-0.89865831315601552</c:v>
                </c:pt>
                <c:pt idx="3368">
                  <c:v>-0.6686587415851758</c:v>
                </c:pt>
                <c:pt idx="3369">
                  <c:v>0.46636389494032277</c:v>
                </c:pt>
                <c:pt idx="3370">
                  <c:v>-0.1534972197485133</c:v>
                </c:pt>
                <c:pt idx="3371">
                  <c:v>-0.88163574888553942</c:v>
                </c:pt>
                <c:pt idx="3372">
                  <c:v>-0.13070242028313825</c:v>
                </c:pt>
                <c:pt idx="3373">
                  <c:v>1.0537103597424458</c:v>
                </c:pt>
                <c:pt idx="3374">
                  <c:v>-0.57170519154112065</c:v>
                </c:pt>
                <c:pt idx="3375">
                  <c:v>0.36166430208815059</c:v>
                </c:pt>
                <c:pt idx="3376">
                  <c:v>-1.9176574924252083</c:v>
                </c:pt>
                <c:pt idx="3377">
                  <c:v>0.39783030889943305</c:v>
                </c:pt>
                <c:pt idx="3378">
                  <c:v>-0.69707870558834117</c:v>
                </c:pt>
                <c:pt idx="3379">
                  <c:v>0.99292281650967384</c:v>
                </c:pt>
                <c:pt idx="3380">
                  <c:v>5.2984757761983028</c:v>
                </c:pt>
                <c:pt idx="3381">
                  <c:v>-0.21998346284762849</c:v>
                </c:pt>
                <c:pt idx="3382">
                  <c:v>-0.65528753423926633</c:v>
                </c:pt>
                <c:pt idx="3383">
                  <c:v>-0.16686842709442143</c:v>
                </c:pt>
                <c:pt idx="3384">
                  <c:v>-0.995611863200072</c:v>
                </c:pt>
                <c:pt idx="3385">
                  <c:v>0.11631971555818037</c:v>
                </c:pt>
                <c:pt idx="3386">
                  <c:v>0.45664404451898405</c:v>
                </c:pt>
                <c:pt idx="3387">
                  <c:v>1.1989916336432913E-2</c:v>
                </c:pt>
                <c:pt idx="3388">
                  <c:v>1.001610872321196E-2</c:v>
                </c:pt>
                <c:pt idx="3389">
                  <c:v>0.40915417330356729</c:v>
                </c:pt>
                <c:pt idx="3390">
                  <c:v>4.3174088568687114E-3</c:v>
                </c:pt>
                <c:pt idx="3391">
                  <c:v>0.39980411651265468</c:v>
                </c:pt>
                <c:pt idx="3392">
                  <c:v>-1.1343565845932007</c:v>
                </c:pt>
                <c:pt idx="3393">
                  <c:v>0.14503593786321894</c:v>
                </c:pt>
                <c:pt idx="3394">
                  <c:v>-1.4752498355384702E-2</c:v>
                </c:pt>
                <c:pt idx="3395">
                  <c:v>0.81033958082569724</c:v>
                </c:pt>
                <c:pt idx="3396">
                  <c:v>-7.3639769303488617E-2</c:v>
                </c:pt>
                <c:pt idx="3397">
                  <c:v>-0.57170519154112065</c:v>
                </c:pt>
                <c:pt idx="3398">
                  <c:v>-0.47475164149706561</c:v>
                </c:pt>
                <c:pt idx="3399">
                  <c:v>0.15445952998268381</c:v>
                </c:pt>
                <c:pt idx="3400">
                  <c:v>2.7038672993689464E-2</c:v>
                </c:pt>
                <c:pt idx="3401">
                  <c:v>-0.98421446346738417</c:v>
                </c:pt>
                <c:pt idx="3402">
                  <c:v>-8.9058319591171289E-2</c:v>
                </c:pt>
                <c:pt idx="3403">
                  <c:v>0.14503593786321894</c:v>
                </c:pt>
                <c:pt idx="3404">
                  <c:v>-0.94044948450508903</c:v>
                </c:pt>
                <c:pt idx="3405">
                  <c:v>1.1012002309578632</c:v>
                </c:pt>
                <c:pt idx="3406">
                  <c:v>0.51947893069353124</c:v>
                </c:pt>
                <c:pt idx="3407">
                  <c:v>0.72478343051432925</c:v>
                </c:pt>
                <c:pt idx="3408">
                  <c:v>0.60868643792946853</c:v>
                </c:pt>
                <c:pt idx="3409">
                  <c:v>-0.35105567676119287</c:v>
                </c:pt>
                <c:pt idx="3410">
                  <c:v>-1.3493073995067846</c:v>
                </c:pt>
                <c:pt idx="3411">
                  <c:v>-0.40819186306939614</c:v>
                </c:pt>
                <c:pt idx="3412">
                  <c:v>0.88457186673293153</c:v>
                </c:pt>
                <c:pt idx="3413">
                  <c:v>-0.63621762702701556</c:v>
                </c:pt>
                <c:pt idx="3414">
                  <c:v>0.87682582392481312</c:v>
                </c:pt>
                <c:pt idx="3415">
                  <c:v>0.11829352317140132</c:v>
                </c:pt>
                <c:pt idx="3416">
                  <c:v>-0.92342692023461292</c:v>
                </c:pt>
                <c:pt idx="3417">
                  <c:v>3.0690029918258841E-2</c:v>
                </c:pt>
                <c:pt idx="3418">
                  <c:v>0.43962148024850656</c:v>
                </c:pt>
                <c:pt idx="3419">
                  <c:v>-0.28084454140895404</c:v>
                </c:pt>
                <c:pt idx="3420">
                  <c:v>1.001610872321196E-2</c:v>
                </c:pt>
                <c:pt idx="3421">
                  <c:v>-0.28654324127529796</c:v>
                </c:pt>
                <c:pt idx="3422">
                  <c:v>1.2285475526183052</c:v>
                </c:pt>
                <c:pt idx="3423">
                  <c:v>-0.29794064100798578</c:v>
                </c:pt>
                <c:pt idx="3424">
                  <c:v>-1.1152866773809484</c:v>
                </c:pt>
                <c:pt idx="3425">
                  <c:v>1.2533161596969007</c:v>
                </c:pt>
                <c:pt idx="3426">
                  <c:v>0.44729398772807211</c:v>
                </c:pt>
                <c:pt idx="3427">
                  <c:v>-1.3834260633762925</c:v>
                </c:pt>
                <c:pt idx="3428">
                  <c:v>-1.8795176780007041</c:v>
                </c:pt>
                <c:pt idx="3429">
                  <c:v>-2.8123705701292828E-2</c:v>
                </c:pt>
                <c:pt idx="3430">
                  <c:v>-0.57170519154112065</c:v>
                </c:pt>
                <c:pt idx="3431">
                  <c:v>-0.1534972197485133</c:v>
                </c:pt>
                <c:pt idx="3432">
                  <c:v>-8.6937441320843828E-2</c:v>
                </c:pt>
                <c:pt idx="3433">
                  <c:v>0.76284970961028042</c:v>
                </c:pt>
                <c:pt idx="3434">
                  <c:v>-0.35105567676119287</c:v>
                </c:pt>
                <c:pt idx="3435">
                  <c:v>-2.0451198221727272E-2</c:v>
                </c:pt>
                <c:pt idx="3436">
                  <c:v>0.50610772334762244</c:v>
                </c:pt>
                <c:pt idx="3437">
                  <c:v>-0.35712417025796295</c:v>
                </c:pt>
                <c:pt idx="3438">
                  <c:v>0.89194811591062317</c:v>
                </c:pt>
                <c:pt idx="3439">
                  <c:v>-0.87023834915285092</c:v>
                </c:pt>
                <c:pt idx="3440">
                  <c:v>-0.64389013450657984</c:v>
                </c:pt>
                <c:pt idx="3441">
                  <c:v>1.1296201949610285</c:v>
                </c:pt>
                <c:pt idx="3442">
                  <c:v>-0.29224194114164187</c:v>
                </c:pt>
                <c:pt idx="3443">
                  <c:v>-1.1173340203227231</c:v>
                </c:pt>
                <c:pt idx="3444">
                  <c:v>-0.21800965523440821</c:v>
                </c:pt>
                <c:pt idx="3445">
                  <c:v>0.81238692376747113</c:v>
                </c:pt>
                <c:pt idx="3446">
                  <c:v>1.2837099313132869</c:v>
                </c:pt>
                <c:pt idx="3447">
                  <c:v>0.36371164502992376</c:v>
                </c:pt>
                <c:pt idx="3448">
                  <c:v>0.95675680969839072</c:v>
                </c:pt>
                <c:pt idx="3449">
                  <c:v>-0.35105567676119287</c:v>
                </c:pt>
                <c:pt idx="3450">
                  <c:v>-0.12872861266991731</c:v>
                </c:pt>
                <c:pt idx="3451">
                  <c:v>-9.8334841053530311E-2</c:v>
                </c:pt>
                <c:pt idx="3452">
                  <c:v>-1.2674026061199866</c:v>
                </c:pt>
                <c:pt idx="3453">
                  <c:v>-0.37779809145300913</c:v>
                </c:pt>
                <c:pt idx="3454">
                  <c:v>0.94543294529425714</c:v>
                </c:pt>
                <c:pt idx="3455">
                  <c:v>-8.6937441320843828E-2</c:v>
                </c:pt>
                <c:pt idx="3456">
                  <c:v>0.49076270838849334</c:v>
                </c:pt>
                <c:pt idx="3457">
                  <c:v>0.53285013803943937</c:v>
                </c:pt>
                <c:pt idx="3458">
                  <c:v>1.7798015459376972</c:v>
                </c:pt>
                <c:pt idx="3459">
                  <c:v>1.2476174598305574</c:v>
                </c:pt>
                <c:pt idx="3460">
                  <c:v>0.85980325965433557</c:v>
                </c:pt>
                <c:pt idx="3461">
                  <c:v>1.0497627445160038</c:v>
                </c:pt>
                <c:pt idx="3462">
                  <c:v>-1.419518534859022</c:v>
                </c:pt>
                <c:pt idx="3463">
                  <c:v>-1.4746809135540049</c:v>
                </c:pt>
                <c:pt idx="3464">
                  <c:v>-2.4024252426454851</c:v>
                </c:pt>
                <c:pt idx="3465">
                  <c:v>1.001610872321196E-2</c:v>
                </c:pt>
                <c:pt idx="3466">
                  <c:v>0.58034000925485674</c:v>
                </c:pt>
                <c:pt idx="3467">
                  <c:v>1.3255011026623604</c:v>
                </c:pt>
                <c:pt idx="3468">
                  <c:v>-8.4963633707622194E-2</c:v>
                </c:pt>
                <c:pt idx="3469">
                  <c:v>-0.25410212671713778</c:v>
                </c:pt>
                <c:pt idx="3470">
                  <c:v>-1.3034950776027161</c:v>
                </c:pt>
                <c:pt idx="3471">
                  <c:v>-7.1962219992140183E-2</c:v>
                </c:pt>
                <c:pt idx="3472">
                  <c:v>-1.0564729417613976</c:v>
                </c:pt>
                <c:pt idx="3473">
                  <c:v>-0.38919549118569696</c:v>
                </c:pt>
                <c:pt idx="3474">
                  <c:v>-0.13442731253625989</c:v>
                </c:pt>
                <c:pt idx="3475">
                  <c:v>-9.2636141187187743E-2</c:v>
                </c:pt>
                <c:pt idx="3476">
                  <c:v>-1.3947499277804274</c:v>
                </c:pt>
                <c:pt idx="3477">
                  <c:v>4.6108580205941517E-2</c:v>
                </c:pt>
                <c:pt idx="3478">
                  <c:v>0.36371164502992376</c:v>
                </c:pt>
                <c:pt idx="3479">
                  <c:v>-1.8073327350352437</c:v>
                </c:pt>
                <c:pt idx="3480">
                  <c:v>-1.1002379207236921</c:v>
                </c:pt>
                <c:pt idx="3481">
                  <c:v>-0.53926407698296053</c:v>
                </c:pt>
                <c:pt idx="3482">
                  <c:v>1.7684776815335637</c:v>
                </c:pt>
                <c:pt idx="3483">
                  <c:v>-0.65156264198614466</c:v>
                </c:pt>
                <c:pt idx="3484">
                  <c:v>-1.2778690742163069E-2</c:v>
                </c:pt>
                <c:pt idx="3485">
                  <c:v>-0.28084454140895404</c:v>
                </c:pt>
                <c:pt idx="3486">
                  <c:v>1.3709436309360032</c:v>
                </c:pt>
                <c:pt idx="3487">
                  <c:v>-0.44640521282245316</c:v>
                </c:pt>
                <c:pt idx="3488">
                  <c:v>8.424839463044495E-2</c:v>
                </c:pt>
                <c:pt idx="3489">
                  <c:v>0.22657093761959068</c:v>
                </c:pt>
                <c:pt idx="3490">
                  <c:v>0.56696880190894861</c:v>
                </c:pt>
                <c:pt idx="3491">
                  <c:v>-1.2142875703667781</c:v>
                </c:pt>
                <c:pt idx="3492">
                  <c:v>0.59166387365899165</c:v>
                </c:pt>
                <c:pt idx="3493">
                  <c:v>1.0898028312251766</c:v>
                </c:pt>
                <c:pt idx="3494">
                  <c:v>1.4415245599186675</c:v>
                </c:pt>
                <c:pt idx="3495">
                  <c:v>1.051663016800672</c:v>
                </c:pt>
                <c:pt idx="3496">
                  <c:v>-0.90998217756015054</c:v>
                </c:pt>
                <c:pt idx="3497">
                  <c:v>-1.0450755420287097</c:v>
                </c:pt>
                <c:pt idx="3498">
                  <c:v>-0.19521485576903386</c:v>
                </c:pt>
                <c:pt idx="3499">
                  <c:v>0.66392235195300375</c:v>
                </c:pt>
                <c:pt idx="3500">
                  <c:v>1.2476174598305574</c:v>
                </c:pt>
                <c:pt idx="3501">
                  <c:v>-4.3172462358548706E-2</c:v>
                </c:pt>
                <c:pt idx="3502">
                  <c:v>0.25908558750630445</c:v>
                </c:pt>
                <c:pt idx="3503">
                  <c:v>-0.28654324127529796</c:v>
                </c:pt>
                <c:pt idx="3504">
                  <c:v>0.72675723812755089</c:v>
                </c:pt>
                <c:pt idx="3505">
                  <c:v>2.0706621960698639</c:v>
                </c:pt>
                <c:pt idx="3506">
                  <c:v>-1.1895189632881822</c:v>
                </c:pt>
                <c:pt idx="3507">
                  <c:v>1.6334578523935575</c:v>
                </c:pt>
                <c:pt idx="3508">
                  <c:v>-0.42528796266842656</c:v>
                </c:pt>
                <c:pt idx="3509">
                  <c:v>5.7432444610075774E-2</c:v>
                </c:pt>
                <c:pt idx="3510">
                  <c:v>0.67729355929891188</c:v>
                </c:pt>
                <c:pt idx="3511">
                  <c:v>-0.4917742057675431</c:v>
                </c:pt>
                <c:pt idx="3512">
                  <c:v>-1.0677968061655325</c:v>
                </c:pt>
                <c:pt idx="3513">
                  <c:v>0.58194402323765226</c:v>
                </c:pt>
                <c:pt idx="3514">
                  <c:v>2.9680127535449587</c:v>
                </c:pt>
                <c:pt idx="3515">
                  <c:v>0.64477890941219873</c:v>
                </c:pt>
                <c:pt idx="3516">
                  <c:v>2.4698002606502198</c:v>
                </c:pt>
                <c:pt idx="3517">
                  <c:v>0.77219976640119314</c:v>
                </c:pt>
                <c:pt idx="3518">
                  <c:v>-2.4385177141282148</c:v>
                </c:pt>
                <c:pt idx="3519">
                  <c:v>0.28947935912269007</c:v>
                </c:pt>
                <c:pt idx="3520">
                  <c:v>0.47768775934445773</c:v>
                </c:pt>
                <c:pt idx="3521">
                  <c:v>2.0191511742994517</c:v>
                </c:pt>
                <c:pt idx="3522">
                  <c:v>9.5645794363133488E-2</c:v>
                </c:pt>
                <c:pt idx="3523">
                  <c:v>-0.34740431983662351</c:v>
                </c:pt>
                <c:pt idx="3524">
                  <c:v>-0.35105567676119287</c:v>
                </c:pt>
                <c:pt idx="3525">
                  <c:v>0.27808195939000357</c:v>
                </c:pt>
                <c:pt idx="3526">
                  <c:v>0.38643290916674655</c:v>
                </c:pt>
                <c:pt idx="3527">
                  <c:v>-7.021113535223851E-2</c:v>
                </c:pt>
                <c:pt idx="3528">
                  <c:v>0.94338560235248259</c:v>
                </c:pt>
                <c:pt idx="3529">
                  <c:v>-0.80170476311196048</c:v>
                </c:pt>
                <c:pt idx="3530">
                  <c:v>0.39980411651265468</c:v>
                </c:pt>
                <c:pt idx="3531">
                  <c:v>-0.31496320527846333</c:v>
                </c:pt>
                <c:pt idx="3532">
                  <c:v>0.10894346638048938</c:v>
                </c:pt>
                <c:pt idx="3533">
                  <c:v>0.21722088082867805</c:v>
                </c:pt>
                <c:pt idx="3534">
                  <c:v>-2.7561207789521975</c:v>
                </c:pt>
                <c:pt idx="3535">
                  <c:v>0.14306213024999662</c:v>
                </c:pt>
                <c:pt idx="3536">
                  <c:v>-0.56600649167477679</c:v>
                </c:pt>
                <c:pt idx="3537">
                  <c:v>-0.35105567676119287</c:v>
                </c:pt>
                <c:pt idx="3538">
                  <c:v>1.4241322020177638</c:v>
                </c:pt>
                <c:pt idx="3539">
                  <c:v>0.53445415202223412</c:v>
                </c:pt>
                <c:pt idx="3540">
                  <c:v>0.57464130938851288</c:v>
                </c:pt>
                <c:pt idx="3541">
                  <c:v>-1.0677968061655325</c:v>
                </c:pt>
                <c:pt idx="3542">
                  <c:v>1.1961064380601445</c:v>
                </c:pt>
                <c:pt idx="3543">
                  <c:v>-1.7294490922034407</c:v>
                </c:pt>
                <c:pt idx="3544">
                  <c:v>0.21524707321545641</c:v>
                </c:pt>
                <c:pt idx="3545">
                  <c:v>0.35026690235546271</c:v>
                </c:pt>
                <c:pt idx="3546">
                  <c:v>-7.9264933841278265E-2</c:v>
                </c:pt>
                <c:pt idx="3547">
                  <c:v>-0.51084411297979515</c:v>
                </c:pt>
                <c:pt idx="3548">
                  <c:v>1.2476174598305574</c:v>
                </c:pt>
                <c:pt idx="3549">
                  <c:v>1.4528484243228024</c:v>
                </c:pt>
                <c:pt idx="3550">
                  <c:v>2.1295494670179687</c:v>
                </c:pt>
                <c:pt idx="3551">
                  <c:v>-3.1775062625862209E-2</c:v>
                </c:pt>
                <c:pt idx="3552">
                  <c:v>0.40915417330356729</c:v>
                </c:pt>
                <c:pt idx="3553">
                  <c:v>1.8119464021939857</c:v>
                </c:pt>
                <c:pt idx="3554">
                  <c:v>-4.8797626896339714E-2</c:v>
                </c:pt>
                <c:pt idx="3555">
                  <c:v>-0.12105610519035311</c:v>
                </c:pt>
                <c:pt idx="3556">
                  <c:v>0.98152541677698668</c:v>
                </c:pt>
                <c:pt idx="3557">
                  <c:v>-2.4102555146298006E-2</c:v>
                </c:pt>
                <c:pt idx="3558">
                  <c:v>1.0594090596087897</c:v>
                </c:pt>
                <c:pt idx="3559">
                  <c:v>-0.35105567676119287</c:v>
                </c:pt>
                <c:pt idx="3560">
                  <c:v>0.81238692376747113</c:v>
                </c:pt>
                <c:pt idx="3561">
                  <c:v>0.19252580907863498</c:v>
                </c:pt>
                <c:pt idx="3562">
                  <c:v>2.4033140175511036</c:v>
                </c:pt>
                <c:pt idx="3563">
                  <c:v>2.1959621747885314</c:v>
                </c:pt>
                <c:pt idx="3564">
                  <c:v>-0.35105567676119287</c:v>
                </c:pt>
                <c:pt idx="3565">
                  <c:v>-0.85116844194059949</c:v>
                </c:pt>
                <c:pt idx="3566">
                  <c:v>0.7133124954530885</c:v>
                </c:pt>
                <c:pt idx="3567">
                  <c:v>-0.7295198201465013</c:v>
                </c:pt>
                <c:pt idx="3568">
                  <c:v>2.1339973127345539E-2</c:v>
                </c:pt>
                <c:pt idx="3569">
                  <c:v>0.52313028761810054</c:v>
                </c:pt>
                <c:pt idx="3570">
                  <c:v>-0.31496320527846333</c:v>
                </c:pt>
                <c:pt idx="3571">
                  <c:v>1.1296201949610285</c:v>
                </c:pt>
                <c:pt idx="3572">
                  <c:v>0.19252580907863498</c:v>
                </c:pt>
                <c:pt idx="3573">
                  <c:v>-0.35105567676119287</c:v>
                </c:pt>
                <c:pt idx="3574">
                  <c:v>0.63550238794983838</c:v>
                </c:pt>
                <c:pt idx="3575">
                  <c:v>-0.35105567676119287</c:v>
                </c:pt>
                <c:pt idx="3576">
                  <c:v>1.8520600242317107</c:v>
                </c:pt>
                <c:pt idx="3577">
                  <c:v>-0.20865959844349491</c:v>
                </c:pt>
                <c:pt idx="3578">
                  <c:v>-0.6077976630238503</c:v>
                </c:pt>
                <c:pt idx="3579">
                  <c:v>-0.15714857667308266</c:v>
                </c:pt>
                <c:pt idx="3580">
                  <c:v>0.28378065925634754</c:v>
                </c:pt>
                <c:pt idx="3581">
                  <c:v>1.0784789668210417</c:v>
                </c:pt>
                <c:pt idx="3582">
                  <c:v>-1.2674026061199866</c:v>
                </c:pt>
                <c:pt idx="3583">
                  <c:v>-1.0317043346828016</c:v>
                </c:pt>
                <c:pt idx="3584">
                  <c:v>-1.1895189632881822</c:v>
                </c:pt>
                <c:pt idx="3585">
                  <c:v>0.20962190867766609</c:v>
                </c:pt>
                <c:pt idx="3586">
                  <c:v>0.73405995197668894</c:v>
                </c:pt>
                <c:pt idx="3587">
                  <c:v>-0.94812199198465463</c:v>
                </c:pt>
                <c:pt idx="3588">
                  <c:v>-0.12105610519035311</c:v>
                </c:pt>
                <c:pt idx="3589">
                  <c:v>0.30087675885537796</c:v>
                </c:pt>
                <c:pt idx="3590">
                  <c:v>0.2306656235031391</c:v>
                </c:pt>
                <c:pt idx="3591">
                  <c:v>-0.2123109553680643</c:v>
                </c:pt>
                <c:pt idx="3592">
                  <c:v>-0.37779809145300913</c:v>
                </c:pt>
                <c:pt idx="3593">
                  <c:v>1.3919873457614769</c:v>
                </c:pt>
                <c:pt idx="3594">
                  <c:v>0.13371207345908401</c:v>
                </c:pt>
                <c:pt idx="3595">
                  <c:v>-0.30561314848755</c:v>
                </c:pt>
                <c:pt idx="3596">
                  <c:v>0.15643333759590544</c:v>
                </c:pt>
                <c:pt idx="3597">
                  <c:v>0.23431698042770849</c:v>
                </c:pt>
                <c:pt idx="3598">
                  <c:v>-0.13647465547803442</c:v>
                </c:pt>
                <c:pt idx="3599">
                  <c:v>0.10696965876726706</c:v>
                </c:pt>
                <c:pt idx="3600">
                  <c:v>2.6313397815087232</c:v>
                </c:pt>
                <c:pt idx="3601">
                  <c:v>-0.73317117707107071</c:v>
                </c:pt>
                <c:pt idx="3602">
                  <c:v>1.753059131245881</c:v>
                </c:pt>
                <c:pt idx="3603">
                  <c:v>-0.20865959844349491</c:v>
                </c:pt>
                <c:pt idx="3604">
                  <c:v>4.6108580205941517E-2</c:v>
                </c:pt>
                <c:pt idx="3605">
                  <c:v>0.48338645921080164</c:v>
                </c:pt>
                <c:pt idx="3606">
                  <c:v>1.0650342241465807</c:v>
                </c:pt>
                <c:pt idx="3607">
                  <c:v>-0.63256627010244626</c:v>
                </c:pt>
                <c:pt idx="3608">
                  <c:v>0.18682710921229106</c:v>
                </c:pt>
                <c:pt idx="3609">
                  <c:v>0.24768818777361795</c:v>
                </c:pt>
                <c:pt idx="3610">
                  <c:v>0.26675809498586867</c:v>
                </c:pt>
                <c:pt idx="3611">
                  <c:v>0.76284970961028042</c:v>
                </c:pt>
                <c:pt idx="3612">
                  <c:v>1.1734587092518767</c:v>
                </c:pt>
                <c:pt idx="3613">
                  <c:v>-0.97091679145002896</c:v>
                </c:pt>
                <c:pt idx="3614">
                  <c:v>0.76087590199705946</c:v>
                </c:pt>
                <c:pt idx="3615">
                  <c:v>-1.5412406919816743</c:v>
                </c:pt>
                <c:pt idx="3616">
                  <c:v>-0.18389099136489892</c:v>
                </c:pt>
                <c:pt idx="3617">
                  <c:v>-6.0195026629027565E-2</c:v>
                </c:pt>
                <c:pt idx="3618">
                  <c:v>-2.607636275951828E-2</c:v>
                </c:pt>
                <c:pt idx="3619">
                  <c:v>0.82371078817160603</c:v>
                </c:pt>
                <c:pt idx="3620">
                  <c:v>3.6758523415028894E-2</c:v>
                </c:pt>
                <c:pt idx="3621">
                  <c:v>-0.35105567676119287</c:v>
                </c:pt>
                <c:pt idx="3622">
                  <c:v>-2.0507035139519929</c:v>
                </c:pt>
                <c:pt idx="3623">
                  <c:v>4.4068974539181065</c:v>
                </c:pt>
                <c:pt idx="3624">
                  <c:v>-1.6495181064298645</c:v>
                </c:pt>
                <c:pt idx="3625">
                  <c:v>-0.15714857667308266</c:v>
                </c:pt>
                <c:pt idx="3626">
                  <c:v>-0.35105567676119287</c:v>
                </c:pt>
                <c:pt idx="3627">
                  <c:v>-0.11733121293722945</c:v>
                </c:pt>
                <c:pt idx="3628">
                  <c:v>-0.44231052693890538</c:v>
                </c:pt>
                <c:pt idx="3629">
                  <c:v>0.43589658799538422</c:v>
                </c:pt>
                <c:pt idx="3630">
                  <c:v>0.34062058726267685</c:v>
                </c:pt>
                <c:pt idx="3631">
                  <c:v>0.43589658799538422</c:v>
                </c:pt>
                <c:pt idx="3632">
                  <c:v>-2.4102555146298006E-2</c:v>
                </c:pt>
                <c:pt idx="3633">
                  <c:v>0.37503550943405872</c:v>
                </c:pt>
                <c:pt idx="3634">
                  <c:v>-0.34535697689484895</c:v>
                </c:pt>
                <c:pt idx="3635">
                  <c:v>-0.47475164149706561</c:v>
                </c:pt>
                <c:pt idx="3636">
                  <c:v>1.1145714383037713</c:v>
                </c:pt>
                <c:pt idx="3637">
                  <c:v>-0.35105567676119287</c:v>
                </c:pt>
                <c:pt idx="3638">
                  <c:v>3.0819888678594913</c:v>
                </c:pt>
                <c:pt idx="3639">
                  <c:v>-1.6799841297157895E-2</c:v>
                </c:pt>
                <c:pt idx="3640">
                  <c:v>0.42252538064947609</c:v>
                </c:pt>
                <c:pt idx="3641">
                  <c:v>0.67159485943256791</c:v>
                </c:pt>
                <c:pt idx="3642">
                  <c:v>1.1998313303132671</c:v>
                </c:pt>
                <c:pt idx="3643">
                  <c:v>-1.588657027868539</c:v>
                </c:pt>
                <c:pt idx="3644">
                  <c:v>-0.35105567676119287</c:v>
                </c:pt>
                <c:pt idx="3645">
                  <c:v>-1.2674026061199866</c:v>
                </c:pt>
                <c:pt idx="3646">
                  <c:v>-0.33965827702850637</c:v>
                </c:pt>
                <c:pt idx="3647">
                  <c:v>-0.25410212671713778</c:v>
                </c:pt>
                <c:pt idx="3648">
                  <c:v>-0.35105567676119287</c:v>
                </c:pt>
                <c:pt idx="3649">
                  <c:v>0.82371078817160603</c:v>
                </c:pt>
                <c:pt idx="3650">
                  <c:v>1.1125976306905503</c:v>
                </c:pt>
                <c:pt idx="3651">
                  <c:v>-1.1952176631545262</c:v>
                </c:pt>
                <c:pt idx="3652">
                  <c:v>-0.18389099136489892</c:v>
                </c:pt>
                <c:pt idx="3653">
                  <c:v>1.15234145909785</c:v>
                </c:pt>
                <c:pt idx="3654">
                  <c:v>0.79894218109301007</c:v>
                </c:pt>
                <c:pt idx="3655">
                  <c:v>-0.35105567676119287</c:v>
                </c:pt>
                <c:pt idx="3656">
                  <c:v>-6.0195026629027565E-2</c:v>
                </c:pt>
                <c:pt idx="3657">
                  <c:v>2.9716641104695278</c:v>
                </c:pt>
                <c:pt idx="3658">
                  <c:v>-1.0621716416277416</c:v>
                </c:pt>
                <c:pt idx="3659">
                  <c:v>2.3615228462020306</c:v>
                </c:pt>
                <c:pt idx="3660">
                  <c:v>0.98152541677698668</c:v>
                </c:pt>
                <c:pt idx="3661">
                  <c:v>0.67729355929891188</c:v>
                </c:pt>
                <c:pt idx="3662">
                  <c:v>-0.24277826231300284</c:v>
                </c:pt>
                <c:pt idx="3663">
                  <c:v>-1.0317043346828016</c:v>
                </c:pt>
                <c:pt idx="3664">
                  <c:v>1.7437090744549677</c:v>
                </c:pt>
                <c:pt idx="3665">
                  <c:v>8.417485930189203E-2</c:v>
                </c:pt>
                <c:pt idx="3666">
                  <c:v>-0.41958926280208264</c:v>
                </c:pt>
                <c:pt idx="3667">
                  <c:v>-0.35712417025796295</c:v>
                </c:pt>
                <c:pt idx="3668">
                  <c:v>1.7494077743213117</c:v>
                </c:pt>
                <c:pt idx="3669">
                  <c:v>-1.0183331273368934</c:v>
                </c:pt>
                <c:pt idx="3670">
                  <c:v>-0.37779809145300913</c:v>
                </c:pt>
                <c:pt idx="3671">
                  <c:v>3.6758523415028894E-2</c:v>
                </c:pt>
                <c:pt idx="3672">
                  <c:v>-0.80740346297830434</c:v>
                </c:pt>
                <c:pt idx="3673">
                  <c:v>1.1145714383037713</c:v>
                </c:pt>
                <c:pt idx="3674">
                  <c:v>-0.49944671324710732</c:v>
                </c:pt>
                <c:pt idx="3675">
                  <c:v>-0.6686587415851758</c:v>
                </c:pt>
                <c:pt idx="3676">
                  <c:v>-0.17051978401898943</c:v>
                </c:pt>
                <c:pt idx="3677">
                  <c:v>-0.35105567676119287</c:v>
                </c:pt>
                <c:pt idx="3678">
                  <c:v>-8.6937441320843828E-2</c:v>
                </c:pt>
                <c:pt idx="3679">
                  <c:v>-0.364426884107101</c:v>
                </c:pt>
                <c:pt idx="3680">
                  <c:v>-0.6877286487974279</c:v>
                </c:pt>
                <c:pt idx="3681">
                  <c:v>0.17718079411950524</c:v>
                </c:pt>
                <c:pt idx="3682">
                  <c:v>0.41682668078313218</c:v>
                </c:pt>
                <c:pt idx="3683">
                  <c:v>1.0382918094547637</c:v>
                </c:pt>
                <c:pt idx="3684">
                  <c:v>-0.28084454140895404</c:v>
                </c:pt>
                <c:pt idx="3685">
                  <c:v>-0.60012515554428603</c:v>
                </c:pt>
                <c:pt idx="3686">
                  <c:v>-0.85116844194059949</c:v>
                </c:pt>
                <c:pt idx="3687">
                  <c:v>-0.76561229162923095</c:v>
                </c:pt>
                <c:pt idx="3688">
                  <c:v>2.7911282177273251</c:v>
                </c:pt>
                <c:pt idx="3689">
                  <c:v>-0.35105567676119287</c:v>
                </c:pt>
                <c:pt idx="3690">
                  <c:v>1.2837099313132869</c:v>
                </c:pt>
                <c:pt idx="3691">
                  <c:v>-0.25242457740578933</c:v>
                </c:pt>
                <c:pt idx="3692">
                  <c:v>0.67729355929891188</c:v>
                </c:pt>
                <c:pt idx="3693">
                  <c:v>-0.24475206992622447</c:v>
                </c:pt>
                <c:pt idx="3694">
                  <c:v>1.2476174598305574</c:v>
                </c:pt>
                <c:pt idx="3695">
                  <c:v>-0.35105567676119287</c:v>
                </c:pt>
                <c:pt idx="3696">
                  <c:v>-0.92137957729283837</c:v>
                </c:pt>
                <c:pt idx="3697">
                  <c:v>0.79894218109301007</c:v>
                </c:pt>
                <c:pt idx="3698">
                  <c:v>-1.2503800418495077</c:v>
                </c:pt>
                <c:pt idx="3699">
                  <c:v>-0.63621762702701556</c:v>
                </c:pt>
                <c:pt idx="3700">
                  <c:v>-1.0868667133777832</c:v>
                </c:pt>
                <c:pt idx="3701">
                  <c:v>-1.0564729417613976</c:v>
                </c:pt>
                <c:pt idx="3702">
                  <c:v>-1.4917034778244824</c:v>
                </c:pt>
                <c:pt idx="3703">
                  <c:v>0.33696923033810749</c:v>
                </c:pt>
                <c:pt idx="3704">
                  <c:v>0.44524664478629755</c:v>
                </c:pt>
                <c:pt idx="3705">
                  <c:v>0.63922728020296138</c:v>
                </c:pt>
                <c:pt idx="3706">
                  <c:v>0.88252452379115698</c:v>
                </c:pt>
                <c:pt idx="3707">
                  <c:v>0.55359759456304047</c:v>
                </c:pt>
                <c:pt idx="3708">
                  <c:v>-0.35105567676119287</c:v>
                </c:pt>
                <c:pt idx="3709">
                  <c:v>-9.8334841053530311E-2</c:v>
                </c:pt>
                <c:pt idx="3710">
                  <c:v>-0.54898392740429924</c:v>
                </c:pt>
                <c:pt idx="3711">
                  <c:v>0.68291872383670282</c:v>
                </c:pt>
                <c:pt idx="3712">
                  <c:v>-0.33600692010393635</c:v>
                </c:pt>
                <c:pt idx="3713">
                  <c:v>1.2208750451387398</c:v>
                </c:pt>
                <c:pt idx="3714">
                  <c:v>1.5365043023495024</c:v>
                </c:pt>
                <c:pt idx="3715">
                  <c:v>0.42047803770770154</c:v>
                </c:pt>
                <c:pt idx="3716">
                  <c:v>-0.81872732738243936</c:v>
                </c:pt>
                <c:pt idx="3717">
                  <c:v>-1.3834260633762925</c:v>
                </c:pt>
                <c:pt idx="3718">
                  <c:v>-2.4102555146298006E-2</c:v>
                </c:pt>
                <c:pt idx="3719">
                  <c:v>3.2737372860033392E-2</c:v>
                </c:pt>
                <c:pt idx="3720">
                  <c:v>-0.82077467032421247</c:v>
                </c:pt>
                <c:pt idx="3721">
                  <c:v>-0.38919549118569696</c:v>
                </c:pt>
                <c:pt idx="3722">
                  <c:v>-1.1343565845932007</c:v>
                </c:pt>
                <c:pt idx="3723">
                  <c:v>-0.67998260598931071</c:v>
                </c:pt>
                <c:pt idx="3724">
                  <c:v>1.4662931669972634</c:v>
                </c:pt>
                <c:pt idx="3725">
                  <c:v>-0.37779809145300913</c:v>
                </c:pt>
                <c:pt idx="3726">
                  <c:v>-0.28654324127529796</c:v>
                </c:pt>
                <c:pt idx="3727">
                  <c:v>1.6257853449139932</c:v>
                </c:pt>
                <c:pt idx="3728">
                  <c:v>2.6504096887209752</c:v>
                </c:pt>
                <c:pt idx="3729">
                  <c:v>0.56696880190894861</c:v>
                </c:pt>
                <c:pt idx="3730">
                  <c:v>-0.76561229162923095</c:v>
                </c:pt>
                <c:pt idx="3731">
                  <c:v>-1.2065415275586611</c:v>
                </c:pt>
                <c:pt idx="3732">
                  <c:v>-0.51084411297979515</c:v>
                </c:pt>
                <c:pt idx="3733">
                  <c:v>-0.63256627010244626</c:v>
                </c:pt>
                <c:pt idx="3734">
                  <c:v>0.20392320881132284</c:v>
                </c:pt>
                <c:pt idx="3735">
                  <c:v>0.13173826584586304</c:v>
                </c:pt>
                <c:pt idx="3736">
                  <c:v>2.6276148892556002</c:v>
                </c:pt>
                <c:pt idx="3737">
                  <c:v>0.14503593786321894</c:v>
                </c:pt>
                <c:pt idx="3738">
                  <c:v>-0.62321621331153298</c:v>
                </c:pt>
                <c:pt idx="3739">
                  <c:v>4.8082387819162471E-2</c:v>
                </c:pt>
                <c:pt idx="3740">
                  <c:v>-0.40256669853160509</c:v>
                </c:pt>
                <c:pt idx="3741">
                  <c:v>-1.8795176780007041</c:v>
                </c:pt>
                <c:pt idx="3742">
                  <c:v>1.7417352668417467</c:v>
                </c:pt>
                <c:pt idx="3743">
                  <c:v>0.56696880190894861</c:v>
                </c:pt>
                <c:pt idx="3744">
                  <c:v>1.5384781099627234</c:v>
                </c:pt>
                <c:pt idx="3745">
                  <c:v>-0.28084454140895404</c:v>
                </c:pt>
                <c:pt idx="3746">
                  <c:v>-0.13844846309125605</c:v>
                </c:pt>
                <c:pt idx="3747">
                  <c:v>-0.31328565596711422</c:v>
                </c:pt>
                <c:pt idx="3748">
                  <c:v>-0.63621762702701556</c:v>
                </c:pt>
                <c:pt idx="3749">
                  <c:v>0.17550324480815749</c:v>
                </c:pt>
                <c:pt idx="3750">
                  <c:v>2.1676157461139192</c:v>
                </c:pt>
                <c:pt idx="3751">
                  <c:v>0.21722088082867805</c:v>
                </c:pt>
                <c:pt idx="3752">
                  <c:v>0.85775591671256102</c:v>
                </c:pt>
                <c:pt idx="3753">
                  <c:v>-1.2256114347709117</c:v>
                </c:pt>
                <c:pt idx="3754">
                  <c:v>0.18112840934594848</c:v>
                </c:pt>
                <c:pt idx="3755">
                  <c:v>1.0952052727896466</c:v>
                </c:pt>
                <c:pt idx="3756">
                  <c:v>-0.35105567676119287</c:v>
                </c:pt>
                <c:pt idx="3757">
                  <c:v>0.14503593786321894</c:v>
                </c:pt>
                <c:pt idx="3758">
                  <c:v>0.50610772334762244</c:v>
                </c:pt>
                <c:pt idx="3759">
                  <c:v>7.2850994897758453E-2</c:v>
                </c:pt>
                <c:pt idx="3760">
                  <c:v>2.5611286461564848</c:v>
                </c:pt>
                <c:pt idx="3761">
                  <c:v>1.001610872321196E-2</c:v>
                </c:pt>
                <c:pt idx="3762">
                  <c:v>-0.37779809145300913</c:v>
                </c:pt>
                <c:pt idx="3763">
                  <c:v>1.0784789668210417</c:v>
                </c:pt>
                <c:pt idx="3764">
                  <c:v>-0.6877286487974279</c:v>
                </c:pt>
                <c:pt idx="3765">
                  <c:v>0.15643333759590544</c:v>
                </c:pt>
                <c:pt idx="3766">
                  <c:v>-0.96521809158368499</c:v>
                </c:pt>
                <c:pt idx="3767">
                  <c:v>0.47198905947811381</c:v>
                </c:pt>
                <c:pt idx="3768">
                  <c:v>-0.6077976630238503</c:v>
                </c:pt>
                <c:pt idx="3769">
                  <c:v>-1.6762605211216808</c:v>
                </c:pt>
                <c:pt idx="3770">
                  <c:v>0.66194854433978212</c:v>
                </c:pt>
                <c:pt idx="3771">
                  <c:v>0.38073420930040264</c:v>
                </c:pt>
                <c:pt idx="3772">
                  <c:v>-1.1363303922064216</c:v>
                </c:pt>
                <c:pt idx="3773">
                  <c:v>-0.83049452074555197</c:v>
                </c:pt>
                <c:pt idx="3774">
                  <c:v>-0.93475078463874517</c:v>
                </c:pt>
                <c:pt idx="3775">
                  <c:v>-0.6686587415851758</c:v>
                </c:pt>
                <c:pt idx="3776">
                  <c:v>0.23431698042770849</c:v>
                </c:pt>
                <c:pt idx="3777">
                  <c:v>1.2476174598305574</c:v>
                </c:pt>
                <c:pt idx="3778">
                  <c:v>-0.28084454140895404</c:v>
                </c:pt>
                <c:pt idx="3779">
                  <c:v>-0.31898435583345813</c:v>
                </c:pt>
                <c:pt idx="3780">
                  <c:v>0.66589615956622539</c:v>
                </c:pt>
                <c:pt idx="3781">
                  <c:v>-0.22772950565574696</c:v>
                </c:pt>
                <c:pt idx="3782">
                  <c:v>-0.18031316976888315</c:v>
                </c:pt>
                <c:pt idx="3783">
                  <c:v>1.2837099313132869</c:v>
                </c:pt>
                <c:pt idx="3784">
                  <c:v>-8.4963633707622194E-2</c:v>
                </c:pt>
                <c:pt idx="3785">
                  <c:v>0.16943475131138744</c:v>
                </c:pt>
                <c:pt idx="3786">
                  <c:v>0.46066519507397885</c:v>
                </c:pt>
                <c:pt idx="3787">
                  <c:v>1.7855002458040412</c:v>
                </c:pt>
                <c:pt idx="3788">
                  <c:v>0.60306127339167814</c:v>
                </c:pt>
                <c:pt idx="3789">
                  <c:v>-0.21800965523440821</c:v>
                </c:pt>
                <c:pt idx="3790">
                  <c:v>0.4472204523995178</c:v>
                </c:pt>
                <c:pt idx="3791">
                  <c:v>-1.4917034778244824</c:v>
                </c:pt>
                <c:pt idx="3792">
                  <c:v>-1.2446813419831639</c:v>
                </c:pt>
                <c:pt idx="3793">
                  <c:v>-8.6937441320843828E-2</c:v>
                </c:pt>
                <c:pt idx="3794">
                  <c:v>1.4889408958055321</c:v>
                </c:pt>
                <c:pt idx="3795">
                  <c:v>-0.12105610519035311</c:v>
                </c:pt>
                <c:pt idx="3796">
                  <c:v>-0.95016933492642919</c:v>
                </c:pt>
                <c:pt idx="3797">
                  <c:v>-0.15144987680673874</c:v>
                </c:pt>
                <c:pt idx="3798">
                  <c:v>-0.20098709096392936</c:v>
                </c:pt>
                <c:pt idx="3799">
                  <c:v>-0.16321707016985204</c:v>
                </c:pt>
                <c:pt idx="3800">
                  <c:v>-0.76561229162923095</c:v>
                </c:pt>
                <c:pt idx="3801">
                  <c:v>8.9873559168235959E-2</c:v>
                </c:pt>
                <c:pt idx="3802">
                  <c:v>-9.2636141187187743E-2</c:v>
                </c:pt>
                <c:pt idx="3803">
                  <c:v>-0.47475164149706561</c:v>
                </c:pt>
                <c:pt idx="3804">
                  <c:v>-0.6077976630238503</c:v>
                </c:pt>
                <c:pt idx="3805">
                  <c:v>0.92431569514023049</c:v>
                </c:pt>
                <c:pt idx="3806">
                  <c:v>-0.6305189271606717</c:v>
                </c:pt>
                <c:pt idx="3807">
                  <c:v>1.6675029809345132</c:v>
                </c:pt>
                <c:pt idx="3808">
                  <c:v>1.063060416533359</c:v>
                </c:pt>
                <c:pt idx="3809">
                  <c:v>-1.3282636846813107</c:v>
                </c:pt>
                <c:pt idx="3810">
                  <c:v>-1.2560052063872988</c:v>
                </c:pt>
                <c:pt idx="3811">
                  <c:v>1.5858944458495872</c:v>
                </c:pt>
                <c:pt idx="3812">
                  <c:v>1.1989916336432913E-2</c:v>
                </c:pt>
                <c:pt idx="3813">
                  <c:v>0.96610686648930399</c:v>
                </c:pt>
                <c:pt idx="3814">
                  <c:v>-1.1647503562095876</c:v>
                </c:pt>
                <c:pt idx="3815">
                  <c:v>0.77424710934296759</c:v>
                </c:pt>
                <c:pt idx="3816">
                  <c:v>1.2455701168887827</c:v>
                </c:pt>
                <c:pt idx="3817">
                  <c:v>-0.32833441262437146</c:v>
                </c:pt>
                <c:pt idx="3818">
                  <c:v>0.83298730963396572</c:v>
                </c:pt>
                <c:pt idx="3819">
                  <c:v>-6.0195026629027565E-2</c:v>
                </c:pt>
                <c:pt idx="3820">
                  <c:v>2.6370384813750669</c:v>
                </c:pt>
                <c:pt idx="3821">
                  <c:v>-0.95382069185099849</c:v>
                </c:pt>
                <c:pt idx="3822">
                  <c:v>-0.75428842722509593</c:v>
                </c:pt>
                <c:pt idx="3823">
                  <c:v>-0.87388970607742089</c:v>
                </c:pt>
                <c:pt idx="3824">
                  <c:v>0.75152584520614552</c:v>
                </c:pt>
                <c:pt idx="3825">
                  <c:v>1.1145714383037713</c:v>
                </c:pt>
                <c:pt idx="3826">
                  <c:v>2.4110600603592212</c:v>
                </c:pt>
                <c:pt idx="3827">
                  <c:v>-0.43865917001433469</c:v>
                </c:pt>
                <c:pt idx="3828">
                  <c:v>0.38445910155352492</c:v>
                </c:pt>
                <c:pt idx="3829">
                  <c:v>-0.52991402019204725</c:v>
                </c:pt>
                <c:pt idx="3830">
                  <c:v>0.77219976640119314</c:v>
                </c:pt>
                <c:pt idx="3831">
                  <c:v>-6.0195026629027565E-2</c:v>
                </c:pt>
                <c:pt idx="3832">
                  <c:v>-0.7295198201465013</c:v>
                </c:pt>
                <c:pt idx="3833">
                  <c:v>-0.12872861266991731</c:v>
                </c:pt>
                <c:pt idx="3834">
                  <c:v>-0.66098623410561019</c:v>
                </c:pt>
                <c:pt idx="3835">
                  <c:v>0.2590120521777502</c:v>
                </c:pt>
                <c:pt idx="3836">
                  <c:v>1.3746685231891256</c:v>
                </c:pt>
                <c:pt idx="3837">
                  <c:v>-0.98421446346738417</c:v>
                </c:pt>
                <c:pt idx="3838">
                  <c:v>0.5937112166007662</c:v>
                </c:pt>
                <c:pt idx="3839">
                  <c:v>-0.43098666253477047</c:v>
                </c:pt>
                <c:pt idx="3840">
                  <c:v>4.8082387819162471E-2</c:v>
                </c:pt>
                <c:pt idx="3841">
                  <c:v>0.12596603065096551</c:v>
                </c:pt>
                <c:pt idx="3842">
                  <c:v>-0.65726134185248863</c:v>
                </c:pt>
                <c:pt idx="3843">
                  <c:v>-1.9062600926925204</c:v>
                </c:pt>
                <c:pt idx="3844">
                  <c:v>-2.4102555146298006E-2</c:v>
                </c:pt>
                <c:pt idx="3845">
                  <c:v>-0.31496320527846333</c:v>
                </c:pt>
                <c:pt idx="3846">
                  <c:v>0.25338688763996053</c:v>
                </c:pt>
                <c:pt idx="3847">
                  <c:v>-0.35105567676119287</c:v>
                </c:pt>
                <c:pt idx="3848">
                  <c:v>0.21327326560223547</c:v>
                </c:pt>
                <c:pt idx="3849">
                  <c:v>2.4431313812869559</c:v>
                </c:pt>
                <c:pt idx="3850">
                  <c:v>1.3084785383918829</c:v>
                </c:pt>
                <c:pt idx="3851">
                  <c:v>-1.0677968061655325</c:v>
                </c:pt>
                <c:pt idx="3852">
                  <c:v>1.2476174598305574</c:v>
                </c:pt>
                <c:pt idx="3853">
                  <c:v>1.0914803805365245</c:v>
                </c:pt>
                <c:pt idx="3854">
                  <c:v>0.79894218109301007</c:v>
                </c:pt>
                <c:pt idx="3855">
                  <c:v>0.60108746577845729</c:v>
                </c:pt>
                <c:pt idx="3856">
                  <c:v>1.1867563812692319</c:v>
                </c:pt>
                <c:pt idx="3857">
                  <c:v>-9.0537984890400967E-3</c:v>
                </c:pt>
                <c:pt idx="3858">
                  <c:v>1.0537103597424458</c:v>
                </c:pt>
                <c:pt idx="3859">
                  <c:v>0.26675809498586867</c:v>
                </c:pt>
                <c:pt idx="3860">
                  <c:v>0.20589701642454447</c:v>
                </c:pt>
                <c:pt idx="3861">
                  <c:v>-0.18389099136489892</c:v>
                </c:pt>
                <c:pt idx="3862">
                  <c:v>0.17550324480815749</c:v>
                </c:pt>
                <c:pt idx="3863">
                  <c:v>-0.35105567676119287</c:v>
                </c:pt>
                <c:pt idx="3864">
                  <c:v>-0.90435701302235949</c:v>
                </c:pt>
                <c:pt idx="3865">
                  <c:v>0.18682710921229106</c:v>
                </c:pt>
                <c:pt idx="3866">
                  <c:v>-0.97084325612147604</c:v>
                </c:pt>
                <c:pt idx="3867">
                  <c:v>1.0403391523965384</c:v>
                </c:pt>
                <c:pt idx="3868">
                  <c:v>-0.78833355576605368</c:v>
                </c:pt>
                <c:pt idx="3869">
                  <c:v>1.2476174598305574</c:v>
                </c:pt>
                <c:pt idx="3870">
                  <c:v>-0.31496320527846333</c:v>
                </c:pt>
                <c:pt idx="3871">
                  <c:v>-6.224236957080076E-2</c:v>
                </c:pt>
                <c:pt idx="3872">
                  <c:v>0.60306127339167814</c:v>
                </c:pt>
                <c:pt idx="3873">
                  <c:v>0.90327198031475753</c:v>
                </c:pt>
                <c:pt idx="3874">
                  <c:v>-0.94242329211831066</c:v>
                </c:pt>
                <c:pt idx="3875">
                  <c:v>-0.4329604701479921</c:v>
                </c:pt>
                <c:pt idx="3876">
                  <c:v>-0.4329604701479921</c:v>
                </c:pt>
                <c:pt idx="3877">
                  <c:v>-1.0620981062991885</c:v>
                </c:pt>
                <c:pt idx="3878">
                  <c:v>-0.25410212671713778</c:v>
                </c:pt>
                <c:pt idx="3879">
                  <c:v>-1.2864725133322372</c:v>
                </c:pt>
                <c:pt idx="3880">
                  <c:v>0.41083172261491574</c:v>
                </c:pt>
                <c:pt idx="3881">
                  <c:v>0.37503550943405872</c:v>
                </c:pt>
                <c:pt idx="3882">
                  <c:v>1.1619877741906357</c:v>
                </c:pt>
                <c:pt idx="3883">
                  <c:v>-0.34170561997027959</c:v>
                </c:pt>
                <c:pt idx="3884">
                  <c:v>2.5306613392115449</c:v>
                </c:pt>
                <c:pt idx="3885">
                  <c:v>-0.16482108415264687</c:v>
                </c:pt>
                <c:pt idx="3886">
                  <c:v>-9.8334841053530311E-2</c:v>
                </c:pt>
                <c:pt idx="3887">
                  <c:v>2.5801985533687368</c:v>
                </c:pt>
                <c:pt idx="3888">
                  <c:v>-8.1238741454499899E-2</c:v>
                </c:pt>
                <c:pt idx="3889">
                  <c:v>1.9376161745430787</c:v>
                </c:pt>
                <c:pt idx="3890">
                  <c:v>1.8025963454030731</c:v>
                </c:pt>
                <c:pt idx="3891">
                  <c:v>0.53285013803943937</c:v>
                </c:pt>
                <c:pt idx="3892">
                  <c:v>4.5037774686336078</c:v>
                </c:pt>
                <c:pt idx="3893">
                  <c:v>-0.28084454140895404</c:v>
                </c:pt>
                <c:pt idx="3894">
                  <c:v>0.46796790892311896</c:v>
                </c:pt>
                <c:pt idx="3895">
                  <c:v>-0.35105567676119287</c:v>
                </c:pt>
                <c:pt idx="3896">
                  <c:v>-0.76561229162923095</c:v>
                </c:pt>
                <c:pt idx="3897">
                  <c:v>0.83503465257573961</c:v>
                </c:pt>
                <c:pt idx="3898">
                  <c:v>2.0820595958025518</c:v>
                </c:pt>
                <c:pt idx="3899">
                  <c:v>-1.316866284948623</c:v>
                </c:pt>
                <c:pt idx="3900">
                  <c:v>0.56499499429572697</c:v>
                </c:pt>
                <c:pt idx="3901">
                  <c:v>-0.21800965523440821</c:v>
                </c:pt>
                <c:pt idx="3902">
                  <c:v>-0.56030779180843282</c:v>
                </c:pt>
                <c:pt idx="3903">
                  <c:v>-0.74084368455063487</c:v>
                </c:pt>
                <c:pt idx="3904">
                  <c:v>0.93571309487291832</c:v>
                </c:pt>
                <c:pt idx="3905">
                  <c:v>0.27808195939000357</c:v>
                </c:pt>
                <c:pt idx="3906">
                  <c:v>1.2512688167551267</c:v>
                </c:pt>
                <c:pt idx="3907">
                  <c:v>-0.28084454140895404</c:v>
                </c:pt>
                <c:pt idx="3908">
                  <c:v>0.50610772334762244</c:v>
                </c:pt>
                <c:pt idx="3909">
                  <c:v>-0.37779809145300913</c:v>
                </c:pt>
                <c:pt idx="3910">
                  <c:v>0.53854883790578323</c:v>
                </c:pt>
                <c:pt idx="3911">
                  <c:v>-3.7473762492204778E-2</c:v>
                </c:pt>
                <c:pt idx="3912">
                  <c:v>1.1620613095191887</c:v>
                </c:pt>
                <c:pt idx="3913">
                  <c:v>0.11829352317140132</c:v>
                </c:pt>
                <c:pt idx="3914">
                  <c:v>0.93198820261979465</c:v>
                </c:pt>
                <c:pt idx="3915">
                  <c:v>1.2228488527519614</c:v>
                </c:pt>
                <c:pt idx="3916">
                  <c:v>1.001610872321196E-2</c:v>
                </c:pt>
                <c:pt idx="3917">
                  <c:v>-0.35105567676119287</c:v>
                </c:pt>
                <c:pt idx="3918">
                  <c:v>0.39775677357088013</c:v>
                </c:pt>
                <c:pt idx="3919">
                  <c:v>-0.60012515554428603</c:v>
                </c:pt>
                <c:pt idx="3920">
                  <c:v>-0.57740389140746462</c:v>
                </c:pt>
                <c:pt idx="3921">
                  <c:v>-1.1152866773809484</c:v>
                </c:pt>
                <c:pt idx="3922">
                  <c:v>0.38073420930040264</c:v>
                </c:pt>
                <c:pt idx="3923">
                  <c:v>-8.4963633707622194E-2</c:v>
                </c:pt>
                <c:pt idx="3924">
                  <c:v>0.63915374487440779</c:v>
                </c:pt>
                <c:pt idx="3925">
                  <c:v>0.62980368808349585</c:v>
                </c:pt>
                <c:pt idx="3926">
                  <c:v>-0.10600734853309519</c:v>
                </c:pt>
                <c:pt idx="3927">
                  <c:v>4.8082387819162471E-2</c:v>
                </c:pt>
                <c:pt idx="3928">
                  <c:v>0.31417443087273317</c:v>
                </c:pt>
                <c:pt idx="3929">
                  <c:v>-0.67435744145151977</c:v>
                </c:pt>
                <c:pt idx="3930">
                  <c:v>-1.0374030345491441</c:v>
                </c:pt>
                <c:pt idx="3931">
                  <c:v>-0.56600649167477679</c:v>
                </c:pt>
                <c:pt idx="3932">
                  <c:v>0.82371078817160603</c:v>
                </c:pt>
                <c:pt idx="3933">
                  <c:v>1.5384781099627234</c:v>
                </c:pt>
                <c:pt idx="3934">
                  <c:v>-1.022354277891889</c:v>
                </c:pt>
                <c:pt idx="3935">
                  <c:v>0.24198948790727404</c:v>
                </c:pt>
                <c:pt idx="3936">
                  <c:v>0.38643290916674655</c:v>
                </c:pt>
                <c:pt idx="3937">
                  <c:v>-0.27887073379573241</c:v>
                </c:pt>
                <c:pt idx="3938">
                  <c:v>0.78564450907565486</c:v>
                </c:pt>
                <c:pt idx="3939">
                  <c:v>2.1408733314221027</c:v>
                </c:pt>
                <c:pt idx="3940">
                  <c:v>0.82371078817160603</c:v>
                </c:pt>
                <c:pt idx="3941">
                  <c:v>-1.6495181064298645</c:v>
                </c:pt>
                <c:pt idx="3942">
                  <c:v>-1.0677968061655325</c:v>
                </c:pt>
                <c:pt idx="3943">
                  <c:v>1.0176178882597162</c:v>
                </c:pt>
                <c:pt idx="3944">
                  <c:v>-8.6937441320843828E-2</c:v>
                </c:pt>
                <c:pt idx="3945">
                  <c:v>0.13371207345908401</c:v>
                </c:pt>
                <c:pt idx="3946">
                  <c:v>-0.45203037736024348</c:v>
                </c:pt>
                <c:pt idx="3947">
                  <c:v>-1.4004486276467714</c:v>
                </c:pt>
                <c:pt idx="3948">
                  <c:v>-1.4004486276467714</c:v>
                </c:pt>
                <c:pt idx="3949">
                  <c:v>3.2928449968895266</c:v>
                </c:pt>
                <c:pt idx="3950">
                  <c:v>0.35961695914637604</c:v>
                </c:pt>
                <c:pt idx="3951">
                  <c:v>-0.66296004171883183</c:v>
                </c:pt>
                <c:pt idx="3952">
                  <c:v>1.1989916336432913E-2</c:v>
                </c:pt>
                <c:pt idx="3953">
                  <c:v>1.6865728881467652</c:v>
                </c:pt>
                <c:pt idx="3954">
                  <c:v>-0.10973224078621817</c:v>
                </c:pt>
                <c:pt idx="3955">
                  <c:v>-1.0564729417613976</c:v>
                </c:pt>
                <c:pt idx="3956">
                  <c:v>-0.47475164149706561</c:v>
                </c:pt>
                <c:pt idx="3957">
                  <c:v>1.4869670881923105</c:v>
                </c:pt>
                <c:pt idx="3958">
                  <c:v>2.5895486101596501</c:v>
                </c:pt>
                <c:pt idx="3959">
                  <c:v>1.36159357414509</c:v>
                </c:pt>
                <c:pt idx="3960">
                  <c:v>-0.46707913401750001</c:v>
                </c:pt>
                <c:pt idx="3961">
                  <c:v>-0.52794021257882562</c:v>
                </c:pt>
                <c:pt idx="3962">
                  <c:v>-0.72382112028015744</c:v>
                </c:pt>
                <c:pt idx="3963">
                  <c:v>-1.0146817704123241</c:v>
                </c:pt>
                <c:pt idx="3964">
                  <c:v>0.33894303795132913</c:v>
                </c:pt>
                <c:pt idx="3965">
                  <c:v>0.95675680969839072</c:v>
                </c:pt>
                <c:pt idx="3966">
                  <c:v>-0.34535697689484895</c:v>
                </c:pt>
                <c:pt idx="3967">
                  <c:v>-1.7123529926044103</c:v>
                </c:pt>
                <c:pt idx="3968">
                  <c:v>-0.86256584167328598</c:v>
                </c:pt>
                <c:pt idx="3969">
                  <c:v>1.0021993379720335</c:v>
                </c:pt>
                <c:pt idx="3970">
                  <c:v>-0.18389099136489892</c:v>
                </c:pt>
                <c:pt idx="3971">
                  <c:v>5.7432444610075774E-2</c:v>
                </c:pt>
                <c:pt idx="3972">
                  <c:v>-4.8871162224892628E-2</c:v>
                </c:pt>
                <c:pt idx="3973">
                  <c:v>-0.89865831315601552</c:v>
                </c:pt>
                <c:pt idx="3974">
                  <c:v>8.2201051688671756E-2</c:v>
                </c:pt>
                <c:pt idx="3975">
                  <c:v>1.0594090596087897</c:v>
                </c:pt>
                <c:pt idx="3976">
                  <c:v>-0.35105567676119287</c:v>
                </c:pt>
                <c:pt idx="3977">
                  <c:v>1.4735223455178488</c:v>
                </c:pt>
                <c:pt idx="3978">
                  <c:v>3.6388729784602766E-2</c:v>
                </c:pt>
                <c:pt idx="3979">
                  <c:v>-1.3112411204108334</c:v>
                </c:pt>
                <c:pt idx="3980">
                  <c:v>-0.18389099136489892</c:v>
                </c:pt>
                <c:pt idx="3981">
                  <c:v>-1.2864725133322372</c:v>
                </c:pt>
                <c:pt idx="3982">
                  <c:v>-8.1238741454499899E-2</c:v>
                </c:pt>
                <c:pt idx="3983">
                  <c:v>0.5937112166007662</c:v>
                </c:pt>
                <c:pt idx="3984">
                  <c:v>-2.4102555146298006E-2</c:v>
                </c:pt>
                <c:pt idx="3985">
                  <c:v>-0.70679855600967989</c:v>
                </c:pt>
                <c:pt idx="3986">
                  <c:v>-0.94812199198465463</c:v>
                </c:pt>
                <c:pt idx="3987">
                  <c:v>-0.28084454140895404</c:v>
                </c:pt>
                <c:pt idx="3988">
                  <c:v>4.1047129393818054</c:v>
                </c:pt>
                <c:pt idx="3989">
                  <c:v>8.2201051688671756E-2</c:v>
                </c:pt>
                <c:pt idx="3990">
                  <c:v>-0.86256584167328598</c:v>
                </c:pt>
                <c:pt idx="3991">
                  <c:v>-1.8453990141311949</c:v>
                </c:pt>
                <c:pt idx="3992">
                  <c:v>-0.27887073379573241</c:v>
                </c:pt>
                <c:pt idx="3993">
                  <c:v>0.10127095890092382</c:v>
                </c:pt>
                <c:pt idx="3994">
                  <c:v>-0.28654324127529796</c:v>
                </c:pt>
                <c:pt idx="3995">
                  <c:v>2.0345697245871337</c:v>
                </c:pt>
                <c:pt idx="3996">
                  <c:v>-1.4937508207662571</c:v>
                </c:pt>
                <c:pt idx="3997">
                  <c:v>2.6997998322210597</c:v>
                </c:pt>
                <c:pt idx="3998">
                  <c:v>-0.37209939158666588</c:v>
                </c:pt>
                <c:pt idx="3999">
                  <c:v>-0.23540201313531184</c:v>
                </c:pt>
                <c:pt idx="4000">
                  <c:v>-0.17819229149855501</c:v>
                </c:pt>
                <c:pt idx="4001">
                  <c:v>-0.21800965523440821</c:v>
                </c:pt>
                <c:pt idx="4002">
                  <c:v>-0.94044948450508903</c:v>
                </c:pt>
                <c:pt idx="4003">
                  <c:v>0.89962062339018811</c:v>
                </c:pt>
                <c:pt idx="4004">
                  <c:v>1.477617031401397</c:v>
                </c:pt>
                <c:pt idx="4005">
                  <c:v>-1.0110304134877548</c:v>
                </c:pt>
                <c:pt idx="4006">
                  <c:v>-0.65163617731469825</c:v>
                </c:pt>
                <c:pt idx="4007">
                  <c:v>-0.81302862751609539</c:v>
                </c:pt>
                <c:pt idx="4008">
                  <c:v>0.325571830605421</c:v>
                </c:pt>
                <c:pt idx="4009">
                  <c:v>-1.2065415275586611</c:v>
                </c:pt>
                <c:pt idx="4010">
                  <c:v>1.281736123700066</c:v>
                </c:pt>
                <c:pt idx="4011">
                  <c:v>-0.24277826231300284</c:v>
                </c:pt>
                <c:pt idx="4012">
                  <c:v>-1.8073327350352437</c:v>
                </c:pt>
                <c:pt idx="4013">
                  <c:v>1.2837099313132869</c:v>
                </c:pt>
                <c:pt idx="4014">
                  <c:v>0.14306213024999662</c:v>
                </c:pt>
                <c:pt idx="4015">
                  <c:v>-0.52794021257882562</c:v>
                </c:pt>
                <c:pt idx="4016">
                  <c:v>-0.14575117694039483</c:v>
                </c:pt>
                <c:pt idx="4017">
                  <c:v>0.16213203746224936</c:v>
                </c:pt>
                <c:pt idx="4018">
                  <c:v>0.66589615956622539</c:v>
                </c:pt>
                <c:pt idx="4019">
                  <c:v>-1.0317043346828016</c:v>
                </c:pt>
                <c:pt idx="4020">
                  <c:v>8.2127516360118835E-2</c:v>
                </c:pt>
                <c:pt idx="4021">
                  <c:v>0.37503550943405872</c:v>
                </c:pt>
                <c:pt idx="4022">
                  <c:v>-0.31496320527846333</c:v>
                </c:pt>
                <c:pt idx="4023">
                  <c:v>-0.78672954178325749</c:v>
                </c:pt>
                <c:pt idx="4024">
                  <c:v>-0.34170561997027959</c:v>
                </c:pt>
                <c:pt idx="4025">
                  <c:v>0.2306656235031391</c:v>
                </c:pt>
                <c:pt idx="4026">
                  <c:v>-0.56038132713698574</c:v>
                </c:pt>
                <c:pt idx="4027">
                  <c:v>-1.2920976778700284</c:v>
                </c:pt>
                <c:pt idx="4028">
                  <c:v>-0.50317160550023099</c:v>
                </c:pt>
                <c:pt idx="4029">
                  <c:v>2.1599432386343542</c:v>
                </c:pt>
                <c:pt idx="4030">
                  <c:v>-0.87388970607742089</c:v>
                </c:pt>
                <c:pt idx="4031">
                  <c:v>-0.28654324127529796</c:v>
                </c:pt>
                <c:pt idx="4032">
                  <c:v>-0.78833355576605368</c:v>
                </c:pt>
                <c:pt idx="4033">
                  <c:v>-0.34937812744984442</c:v>
                </c:pt>
                <c:pt idx="4034">
                  <c:v>7.2850994897758453E-2</c:v>
                </c:pt>
                <c:pt idx="4035">
                  <c:v>-1.4917034778244824</c:v>
                </c:pt>
                <c:pt idx="4036">
                  <c:v>-7.3566233974934336E-2</c:v>
                </c:pt>
                <c:pt idx="4037">
                  <c:v>0.76657460186340276</c:v>
                </c:pt>
                <c:pt idx="4038">
                  <c:v>-0.54701011979107761</c:v>
                </c:pt>
                <c:pt idx="4039">
                  <c:v>-0.35105567676119287</c:v>
                </c:pt>
                <c:pt idx="4040">
                  <c:v>-1.2961923637535775</c:v>
                </c:pt>
                <c:pt idx="4041">
                  <c:v>1.0289417526638498</c:v>
                </c:pt>
                <c:pt idx="4042">
                  <c:v>1.2476174598305574</c:v>
                </c:pt>
                <c:pt idx="4043">
                  <c:v>-0.24672587753944542</c:v>
                </c:pt>
                <c:pt idx="4044">
                  <c:v>-0.90435701302235949</c:v>
                </c:pt>
                <c:pt idx="4045">
                  <c:v>4.6108580205941517E-2</c:v>
                </c:pt>
                <c:pt idx="4046">
                  <c:v>-1.1647503562095876</c:v>
                </c:pt>
                <c:pt idx="4047">
                  <c:v>-0.35105567676119287</c:v>
                </c:pt>
                <c:pt idx="4048">
                  <c:v>-0.39124283412747152</c:v>
                </c:pt>
                <c:pt idx="4049">
                  <c:v>2.3313780740566489E-2</c:v>
                </c:pt>
                <c:pt idx="4050">
                  <c:v>-0.33965827702850637</c:v>
                </c:pt>
                <c:pt idx="4051">
                  <c:v>0.146713487174566</c:v>
                </c:pt>
                <c:pt idx="4052">
                  <c:v>0.28180685164312591</c:v>
                </c:pt>
                <c:pt idx="4053">
                  <c:v>1.25696751662147</c:v>
                </c:pt>
                <c:pt idx="4054">
                  <c:v>-7.0799908758191425E-3</c:v>
                </c:pt>
                <c:pt idx="4055">
                  <c:v>1.3693396169532084</c:v>
                </c:pt>
                <c:pt idx="4056">
                  <c:v>4.6108580205941517E-2</c:v>
                </c:pt>
                <c:pt idx="4057">
                  <c:v>-0.995611863200072</c:v>
                </c:pt>
                <c:pt idx="4058">
                  <c:v>0.18112840934594848</c:v>
                </c:pt>
                <c:pt idx="4059">
                  <c:v>-0.6686587415851758</c:v>
                </c:pt>
                <c:pt idx="4060">
                  <c:v>1.5344569594077277</c:v>
                </c:pt>
                <c:pt idx="4061">
                  <c:v>0.28947935912269007</c:v>
                </c:pt>
                <c:pt idx="4062">
                  <c:v>0.17915460173272685</c:v>
                </c:pt>
                <c:pt idx="4063">
                  <c:v>1.2476174598305574</c:v>
                </c:pt>
                <c:pt idx="4064">
                  <c:v>-1.0925654132441271</c:v>
                </c:pt>
                <c:pt idx="4065">
                  <c:v>1.3445710098746124</c:v>
                </c:pt>
                <c:pt idx="4066">
                  <c:v>-0.34170561997027959</c:v>
                </c:pt>
                <c:pt idx="4067">
                  <c:v>-0.48614904122975211</c:v>
                </c:pt>
                <c:pt idx="4068">
                  <c:v>0.82166344522983148</c:v>
                </c:pt>
                <c:pt idx="4069">
                  <c:v>-0.6305189271606717</c:v>
                </c:pt>
                <c:pt idx="4070">
                  <c:v>0.33127053047176358</c:v>
                </c:pt>
                <c:pt idx="4071">
                  <c:v>-1.5525645563858093</c:v>
                </c:pt>
                <c:pt idx="4072">
                  <c:v>-1.6856105779125941</c:v>
                </c:pt>
                <c:pt idx="4073">
                  <c:v>0.42252538064947609</c:v>
                </c:pt>
                <c:pt idx="4074">
                  <c:v>-0.35105567676119287</c:v>
                </c:pt>
                <c:pt idx="4075">
                  <c:v>-0.35105567676119287</c:v>
                </c:pt>
                <c:pt idx="4076">
                  <c:v>-0.52991402019204725</c:v>
                </c:pt>
                <c:pt idx="4077">
                  <c:v>-0.40621805545617584</c:v>
                </c:pt>
                <c:pt idx="4078">
                  <c:v>-0.995611863200072</c:v>
                </c:pt>
                <c:pt idx="4079">
                  <c:v>1.2476174598305574</c:v>
                </c:pt>
                <c:pt idx="4080">
                  <c:v>-1.2446813419831639</c:v>
                </c:pt>
                <c:pt idx="4081">
                  <c:v>2.3080380168183963</c:v>
                </c:pt>
                <c:pt idx="4082">
                  <c:v>2.6884759678169261</c:v>
                </c:pt>
                <c:pt idx="4083">
                  <c:v>-0.70672502068112697</c:v>
                </c:pt>
                <c:pt idx="4084">
                  <c:v>-0.11535740532400918</c:v>
                </c:pt>
                <c:pt idx="4085">
                  <c:v>2.289337903236571</c:v>
                </c:pt>
                <c:pt idx="4086">
                  <c:v>4.6108580205941517E-2</c:v>
                </c:pt>
                <c:pt idx="4087">
                  <c:v>-0.46540158470615228</c:v>
                </c:pt>
                <c:pt idx="4088">
                  <c:v>-0.55263528432886733</c:v>
                </c:pt>
                <c:pt idx="4089">
                  <c:v>3.4711180473254347E-2</c:v>
                </c:pt>
                <c:pt idx="4090">
                  <c:v>0.30285056646859959</c:v>
                </c:pt>
                <c:pt idx="4091">
                  <c:v>-0.26747333406304591</c:v>
                </c:pt>
                <c:pt idx="4092">
                  <c:v>-0.38919549118569696</c:v>
                </c:pt>
                <c:pt idx="4093">
                  <c:v>-0.66303357704738475</c:v>
                </c:pt>
                <c:pt idx="4094">
                  <c:v>0.60503508100489845</c:v>
                </c:pt>
                <c:pt idx="4095">
                  <c:v>1.001610872321196E-2</c:v>
                </c:pt>
                <c:pt idx="4096">
                  <c:v>-1.2694499490617612</c:v>
                </c:pt>
                <c:pt idx="4097">
                  <c:v>-4.8871162224892628E-2</c:v>
                </c:pt>
                <c:pt idx="4098">
                  <c:v>-0.13442731253625989</c:v>
                </c:pt>
                <c:pt idx="4099">
                  <c:v>6.8829844342763624E-2</c:v>
                </c:pt>
                <c:pt idx="4100">
                  <c:v>-6.0195026629027565E-2</c:v>
                </c:pt>
                <c:pt idx="4101">
                  <c:v>1.3750383168195517</c:v>
                </c:pt>
                <c:pt idx="4102">
                  <c:v>1.2590148595632444</c:v>
                </c:pt>
                <c:pt idx="4103">
                  <c:v>0.66589615956622539</c:v>
                </c:pt>
                <c:pt idx="4104">
                  <c:v>-0.35105567676119287</c:v>
                </c:pt>
                <c:pt idx="4105">
                  <c:v>0.11266835863361099</c:v>
                </c:pt>
                <c:pt idx="4106">
                  <c:v>-9.2636141187187743E-2</c:v>
                </c:pt>
                <c:pt idx="4107">
                  <c:v>0.5308763304262184</c:v>
                </c:pt>
                <c:pt idx="4108">
                  <c:v>0.45291915226586177</c:v>
                </c:pt>
                <c:pt idx="4109">
                  <c:v>-0.40256669853160509</c:v>
                </c:pt>
                <c:pt idx="4110">
                  <c:v>-0.58880129114015112</c:v>
                </c:pt>
                <c:pt idx="4111">
                  <c:v>0.29517805898903404</c:v>
                </c:pt>
                <c:pt idx="4112">
                  <c:v>-1.1895189632881822</c:v>
                </c:pt>
                <c:pt idx="4113">
                  <c:v>0.17345590186638293</c:v>
                </c:pt>
                <c:pt idx="4114">
                  <c:v>-0.11375339134121368</c:v>
                </c:pt>
                <c:pt idx="4115">
                  <c:v>-0.17621848388533337</c:v>
                </c:pt>
                <c:pt idx="4116">
                  <c:v>-0.35105567676119287</c:v>
                </c:pt>
                <c:pt idx="4117">
                  <c:v>-0.80740346297830434</c:v>
                </c:pt>
                <c:pt idx="4118">
                  <c:v>-0.35105567676119287</c:v>
                </c:pt>
                <c:pt idx="4119">
                  <c:v>1.3198024027960165</c:v>
                </c:pt>
                <c:pt idx="4120">
                  <c:v>-1.0013105630664145</c:v>
                </c:pt>
                <c:pt idx="4121">
                  <c:v>2.5210150241187592</c:v>
                </c:pt>
                <c:pt idx="4122">
                  <c:v>-0.76561229162923095</c:v>
                </c:pt>
                <c:pt idx="4123">
                  <c:v>0.12399222303774457</c:v>
                </c:pt>
                <c:pt idx="4124">
                  <c:v>0.75152584520614552</c:v>
                </c:pt>
                <c:pt idx="4125">
                  <c:v>0.76087590199705946</c:v>
                </c:pt>
                <c:pt idx="4126">
                  <c:v>-0.82647337019055644</c:v>
                </c:pt>
                <c:pt idx="4127">
                  <c:v>-0.56600649167477679</c:v>
                </c:pt>
                <c:pt idx="4128">
                  <c:v>0.96245550956473458</c:v>
                </c:pt>
                <c:pt idx="4129">
                  <c:v>1.0439905093211077</c:v>
                </c:pt>
                <c:pt idx="4130">
                  <c:v>-0.35105567676119287</c:v>
                </c:pt>
                <c:pt idx="4131">
                  <c:v>3.0268264891645091</c:v>
                </c:pt>
                <c:pt idx="4132">
                  <c:v>0.70001482343573329</c:v>
                </c:pt>
                <c:pt idx="4133">
                  <c:v>0.46636389494032277</c:v>
                </c:pt>
                <c:pt idx="4134">
                  <c:v>1.001610872321196E-2</c:v>
                </c:pt>
              </c:numCache>
            </c:numRef>
          </c:yVal>
          <c:smooth val="0"/>
          <c:extLst>
            <c:ext xmlns:c16="http://schemas.microsoft.com/office/drawing/2014/chart" uri="{C3380CC4-5D6E-409C-BE32-E72D297353CC}">
              <c16:uniqueId val="{00000001-49F0-46E3-846B-D021AA0EDDE2}"/>
            </c:ext>
          </c:extLst>
        </c:ser>
        <c:dLbls>
          <c:showLegendKey val="0"/>
          <c:showVal val="0"/>
          <c:showCatName val="0"/>
          <c:showSerName val="0"/>
          <c:showPercent val="0"/>
          <c:showBubbleSize val="0"/>
        </c:dLbls>
        <c:axId val="244035920"/>
        <c:axId val="1837114832"/>
      </c:scatterChart>
      <c:valAx>
        <c:axId val="244035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bserved valu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7114832"/>
        <c:crosses val="autoZero"/>
        <c:crossBetween val="midCat"/>
      </c:valAx>
      <c:valAx>
        <c:axId val="1837114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cted</a:t>
                </a:r>
                <a:r>
                  <a:rPr lang="en-US" baseline="0"/>
                  <a:t> valu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403592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mployee</a:t>
            </a:r>
            <a:r>
              <a:rPr lang="en-US" baseline="0"/>
              <a:t> </a:t>
            </a:r>
            <a:r>
              <a:rPr lang="en-US"/>
              <a:t>Perception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Employee_Perceptions</c:v>
                </c:pt>
              </c:strCache>
            </c:strRef>
          </c:tx>
          <c:spPr>
            <a:ln w="25400" cap="rnd">
              <a:noFill/>
              <a:round/>
            </a:ln>
            <a:effectLst/>
          </c:spPr>
          <c:marker>
            <c:symbol val="circle"/>
            <c:size val="5"/>
            <c:spPr>
              <a:solidFill>
                <a:schemeClr val="accent1"/>
              </a:solidFill>
              <a:ln w="9525">
                <a:solidFill>
                  <a:schemeClr val="accent1"/>
                </a:solidFill>
              </a:ln>
              <a:effectLst/>
            </c:spPr>
          </c:marker>
          <c:xVal>
            <c:numRef>
              <c:f>Sheet1!$C$2:$C$4449</c:f>
              <c:numCache>
                <c:formatCode>#,##0.00</c:formatCode>
                <c:ptCount val="4135"/>
                <c:pt idx="0">
                  <c:v>16</c:v>
                </c:pt>
                <c:pt idx="1">
                  <c:v>19</c:v>
                </c:pt>
                <c:pt idx="2">
                  <c:v>16</c:v>
                </c:pt>
                <c:pt idx="3">
                  <c:v>20</c:v>
                </c:pt>
                <c:pt idx="4">
                  <c:v>16</c:v>
                </c:pt>
                <c:pt idx="5">
                  <c:v>16</c:v>
                </c:pt>
                <c:pt idx="6">
                  <c:v>19</c:v>
                </c:pt>
                <c:pt idx="7">
                  <c:v>13</c:v>
                </c:pt>
                <c:pt idx="8">
                  <c:v>16</c:v>
                </c:pt>
                <c:pt idx="9">
                  <c:v>20</c:v>
                </c:pt>
                <c:pt idx="10">
                  <c:v>13</c:v>
                </c:pt>
                <c:pt idx="11">
                  <c:v>15</c:v>
                </c:pt>
                <c:pt idx="12">
                  <c:v>17</c:v>
                </c:pt>
                <c:pt idx="13">
                  <c:v>20</c:v>
                </c:pt>
                <c:pt idx="14">
                  <c:v>17</c:v>
                </c:pt>
                <c:pt idx="15">
                  <c:v>15</c:v>
                </c:pt>
                <c:pt idx="16">
                  <c:v>16</c:v>
                </c:pt>
                <c:pt idx="17">
                  <c:v>18</c:v>
                </c:pt>
                <c:pt idx="18">
                  <c:v>19</c:v>
                </c:pt>
                <c:pt idx="19">
                  <c:v>16</c:v>
                </c:pt>
                <c:pt idx="20">
                  <c:v>20</c:v>
                </c:pt>
                <c:pt idx="21">
                  <c:v>20</c:v>
                </c:pt>
                <c:pt idx="22">
                  <c:v>19</c:v>
                </c:pt>
                <c:pt idx="23">
                  <c:v>17</c:v>
                </c:pt>
                <c:pt idx="24">
                  <c:v>15</c:v>
                </c:pt>
                <c:pt idx="25">
                  <c:v>20</c:v>
                </c:pt>
                <c:pt idx="26">
                  <c:v>18</c:v>
                </c:pt>
                <c:pt idx="27">
                  <c:v>16</c:v>
                </c:pt>
                <c:pt idx="28">
                  <c:v>18</c:v>
                </c:pt>
                <c:pt idx="29">
                  <c:v>17</c:v>
                </c:pt>
                <c:pt idx="30">
                  <c:v>16</c:v>
                </c:pt>
                <c:pt idx="31">
                  <c:v>20</c:v>
                </c:pt>
                <c:pt idx="32">
                  <c:v>17</c:v>
                </c:pt>
                <c:pt idx="33">
                  <c:v>20</c:v>
                </c:pt>
                <c:pt idx="34">
                  <c:v>20</c:v>
                </c:pt>
                <c:pt idx="35">
                  <c:v>16</c:v>
                </c:pt>
                <c:pt idx="36">
                  <c:v>15</c:v>
                </c:pt>
                <c:pt idx="37">
                  <c:v>16</c:v>
                </c:pt>
                <c:pt idx="38">
                  <c:v>16</c:v>
                </c:pt>
                <c:pt idx="39">
                  <c:v>20</c:v>
                </c:pt>
                <c:pt idx="40">
                  <c:v>16</c:v>
                </c:pt>
                <c:pt idx="41">
                  <c:v>16</c:v>
                </c:pt>
                <c:pt idx="42">
                  <c:v>17</c:v>
                </c:pt>
                <c:pt idx="43">
                  <c:v>20</c:v>
                </c:pt>
                <c:pt idx="44">
                  <c:v>20</c:v>
                </c:pt>
                <c:pt idx="45">
                  <c:v>16</c:v>
                </c:pt>
                <c:pt idx="46">
                  <c:v>15</c:v>
                </c:pt>
                <c:pt idx="47">
                  <c:v>16</c:v>
                </c:pt>
                <c:pt idx="48">
                  <c:v>20</c:v>
                </c:pt>
                <c:pt idx="49">
                  <c:v>20</c:v>
                </c:pt>
                <c:pt idx="50">
                  <c:v>18</c:v>
                </c:pt>
                <c:pt idx="51">
                  <c:v>20</c:v>
                </c:pt>
                <c:pt idx="52">
                  <c:v>16</c:v>
                </c:pt>
                <c:pt idx="53">
                  <c:v>20</c:v>
                </c:pt>
                <c:pt idx="54">
                  <c:v>20</c:v>
                </c:pt>
                <c:pt idx="55">
                  <c:v>9</c:v>
                </c:pt>
                <c:pt idx="56">
                  <c:v>16</c:v>
                </c:pt>
                <c:pt idx="57">
                  <c:v>14</c:v>
                </c:pt>
                <c:pt idx="58">
                  <c:v>12</c:v>
                </c:pt>
                <c:pt idx="59">
                  <c:v>16</c:v>
                </c:pt>
                <c:pt idx="60">
                  <c:v>16</c:v>
                </c:pt>
                <c:pt idx="61">
                  <c:v>16</c:v>
                </c:pt>
                <c:pt idx="62">
                  <c:v>20</c:v>
                </c:pt>
                <c:pt idx="63">
                  <c:v>17</c:v>
                </c:pt>
                <c:pt idx="64">
                  <c:v>11</c:v>
                </c:pt>
                <c:pt idx="65">
                  <c:v>16</c:v>
                </c:pt>
                <c:pt idx="66">
                  <c:v>16</c:v>
                </c:pt>
                <c:pt idx="67">
                  <c:v>20</c:v>
                </c:pt>
                <c:pt idx="68">
                  <c:v>10</c:v>
                </c:pt>
                <c:pt idx="69">
                  <c:v>17</c:v>
                </c:pt>
                <c:pt idx="70">
                  <c:v>18</c:v>
                </c:pt>
                <c:pt idx="71">
                  <c:v>17</c:v>
                </c:pt>
                <c:pt idx="72">
                  <c:v>16</c:v>
                </c:pt>
                <c:pt idx="73">
                  <c:v>16</c:v>
                </c:pt>
                <c:pt idx="74">
                  <c:v>13</c:v>
                </c:pt>
                <c:pt idx="75">
                  <c:v>16</c:v>
                </c:pt>
                <c:pt idx="76">
                  <c:v>20</c:v>
                </c:pt>
                <c:pt idx="77">
                  <c:v>18</c:v>
                </c:pt>
                <c:pt idx="78">
                  <c:v>17</c:v>
                </c:pt>
                <c:pt idx="79">
                  <c:v>18</c:v>
                </c:pt>
                <c:pt idx="80">
                  <c:v>20</c:v>
                </c:pt>
                <c:pt idx="81">
                  <c:v>20</c:v>
                </c:pt>
                <c:pt idx="82">
                  <c:v>16</c:v>
                </c:pt>
                <c:pt idx="83">
                  <c:v>20</c:v>
                </c:pt>
                <c:pt idx="84">
                  <c:v>14</c:v>
                </c:pt>
                <c:pt idx="85">
                  <c:v>16</c:v>
                </c:pt>
                <c:pt idx="86">
                  <c:v>19</c:v>
                </c:pt>
                <c:pt idx="87">
                  <c:v>13</c:v>
                </c:pt>
                <c:pt idx="88">
                  <c:v>18</c:v>
                </c:pt>
                <c:pt idx="89">
                  <c:v>16</c:v>
                </c:pt>
                <c:pt idx="90">
                  <c:v>16</c:v>
                </c:pt>
                <c:pt idx="91">
                  <c:v>20</c:v>
                </c:pt>
                <c:pt idx="92">
                  <c:v>15</c:v>
                </c:pt>
                <c:pt idx="93">
                  <c:v>18</c:v>
                </c:pt>
                <c:pt idx="94">
                  <c:v>13</c:v>
                </c:pt>
                <c:pt idx="95">
                  <c:v>20</c:v>
                </c:pt>
                <c:pt idx="96">
                  <c:v>20</c:v>
                </c:pt>
                <c:pt idx="97">
                  <c:v>13</c:v>
                </c:pt>
                <c:pt idx="98">
                  <c:v>17</c:v>
                </c:pt>
                <c:pt idx="99">
                  <c:v>20</c:v>
                </c:pt>
                <c:pt idx="100">
                  <c:v>20</c:v>
                </c:pt>
                <c:pt idx="101">
                  <c:v>16</c:v>
                </c:pt>
                <c:pt idx="102">
                  <c:v>14</c:v>
                </c:pt>
                <c:pt idx="103">
                  <c:v>20</c:v>
                </c:pt>
                <c:pt idx="104">
                  <c:v>16</c:v>
                </c:pt>
                <c:pt idx="105">
                  <c:v>17</c:v>
                </c:pt>
                <c:pt idx="106">
                  <c:v>20</c:v>
                </c:pt>
                <c:pt idx="107">
                  <c:v>18</c:v>
                </c:pt>
                <c:pt idx="108">
                  <c:v>20</c:v>
                </c:pt>
                <c:pt idx="109">
                  <c:v>16</c:v>
                </c:pt>
                <c:pt idx="110">
                  <c:v>14</c:v>
                </c:pt>
                <c:pt idx="111">
                  <c:v>16</c:v>
                </c:pt>
                <c:pt idx="112">
                  <c:v>10</c:v>
                </c:pt>
                <c:pt idx="113">
                  <c:v>14</c:v>
                </c:pt>
                <c:pt idx="114">
                  <c:v>14</c:v>
                </c:pt>
                <c:pt idx="115">
                  <c:v>20</c:v>
                </c:pt>
                <c:pt idx="116">
                  <c:v>11</c:v>
                </c:pt>
                <c:pt idx="117">
                  <c:v>20</c:v>
                </c:pt>
                <c:pt idx="118">
                  <c:v>19</c:v>
                </c:pt>
                <c:pt idx="119">
                  <c:v>18</c:v>
                </c:pt>
                <c:pt idx="120">
                  <c:v>20</c:v>
                </c:pt>
                <c:pt idx="121">
                  <c:v>16</c:v>
                </c:pt>
                <c:pt idx="122">
                  <c:v>18</c:v>
                </c:pt>
                <c:pt idx="123">
                  <c:v>17</c:v>
                </c:pt>
                <c:pt idx="124">
                  <c:v>19</c:v>
                </c:pt>
                <c:pt idx="125">
                  <c:v>16</c:v>
                </c:pt>
                <c:pt idx="126">
                  <c:v>16</c:v>
                </c:pt>
                <c:pt idx="127">
                  <c:v>16</c:v>
                </c:pt>
                <c:pt idx="128">
                  <c:v>17</c:v>
                </c:pt>
                <c:pt idx="129">
                  <c:v>13</c:v>
                </c:pt>
                <c:pt idx="130">
                  <c:v>16</c:v>
                </c:pt>
                <c:pt idx="131">
                  <c:v>18</c:v>
                </c:pt>
                <c:pt idx="132">
                  <c:v>16</c:v>
                </c:pt>
                <c:pt idx="133">
                  <c:v>20</c:v>
                </c:pt>
                <c:pt idx="134">
                  <c:v>20</c:v>
                </c:pt>
                <c:pt idx="135">
                  <c:v>16</c:v>
                </c:pt>
                <c:pt idx="136">
                  <c:v>20</c:v>
                </c:pt>
                <c:pt idx="137">
                  <c:v>20</c:v>
                </c:pt>
                <c:pt idx="138">
                  <c:v>19</c:v>
                </c:pt>
                <c:pt idx="139">
                  <c:v>19</c:v>
                </c:pt>
                <c:pt idx="140">
                  <c:v>14</c:v>
                </c:pt>
                <c:pt idx="141">
                  <c:v>17</c:v>
                </c:pt>
                <c:pt idx="142">
                  <c:v>16</c:v>
                </c:pt>
                <c:pt idx="143">
                  <c:v>18</c:v>
                </c:pt>
                <c:pt idx="144">
                  <c:v>14</c:v>
                </c:pt>
                <c:pt idx="145">
                  <c:v>16</c:v>
                </c:pt>
                <c:pt idx="146">
                  <c:v>18</c:v>
                </c:pt>
                <c:pt idx="147">
                  <c:v>20</c:v>
                </c:pt>
                <c:pt idx="148">
                  <c:v>17</c:v>
                </c:pt>
                <c:pt idx="149">
                  <c:v>17</c:v>
                </c:pt>
                <c:pt idx="150">
                  <c:v>19</c:v>
                </c:pt>
                <c:pt idx="151">
                  <c:v>16</c:v>
                </c:pt>
                <c:pt idx="152">
                  <c:v>20</c:v>
                </c:pt>
                <c:pt idx="153">
                  <c:v>20</c:v>
                </c:pt>
                <c:pt idx="154">
                  <c:v>17</c:v>
                </c:pt>
                <c:pt idx="155">
                  <c:v>20</c:v>
                </c:pt>
                <c:pt idx="156">
                  <c:v>18</c:v>
                </c:pt>
                <c:pt idx="157">
                  <c:v>20</c:v>
                </c:pt>
                <c:pt idx="158">
                  <c:v>11</c:v>
                </c:pt>
                <c:pt idx="159">
                  <c:v>14</c:v>
                </c:pt>
                <c:pt idx="160">
                  <c:v>17</c:v>
                </c:pt>
                <c:pt idx="161">
                  <c:v>14</c:v>
                </c:pt>
                <c:pt idx="162">
                  <c:v>20</c:v>
                </c:pt>
                <c:pt idx="163">
                  <c:v>16</c:v>
                </c:pt>
                <c:pt idx="164">
                  <c:v>20</c:v>
                </c:pt>
                <c:pt idx="165">
                  <c:v>20</c:v>
                </c:pt>
                <c:pt idx="166">
                  <c:v>14</c:v>
                </c:pt>
                <c:pt idx="167">
                  <c:v>16</c:v>
                </c:pt>
                <c:pt idx="168">
                  <c:v>16</c:v>
                </c:pt>
                <c:pt idx="169">
                  <c:v>16</c:v>
                </c:pt>
                <c:pt idx="170">
                  <c:v>20</c:v>
                </c:pt>
                <c:pt idx="171">
                  <c:v>17</c:v>
                </c:pt>
                <c:pt idx="172">
                  <c:v>19</c:v>
                </c:pt>
                <c:pt idx="173">
                  <c:v>19</c:v>
                </c:pt>
                <c:pt idx="174">
                  <c:v>17</c:v>
                </c:pt>
                <c:pt idx="175">
                  <c:v>18</c:v>
                </c:pt>
                <c:pt idx="176">
                  <c:v>20</c:v>
                </c:pt>
                <c:pt idx="177">
                  <c:v>20</c:v>
                </c:pt>
                <c:pt idx="178">
                  <c:v>20</c:v>
                </c:pt>
                <c:pt idx="179">
                  <c:v>17</c:v>
                </c:pt>
                <c:pt idx="180">
                  <c:v>18</c:v>
                </c:pt>
                <c:pt idx="181">
                  <c:v>20</c:v>
                </c:pt>
                <c:pt idx="182">
                  <c:v>15</c:v>
                </c:pt>
                <c:pt idx="183">
                  <c:v>20</c:v>
                </c:pt>
                <c:pt idx="184">
                  <c:v>16</c:v>
                </c:pt>
                <c:pt idx="185">
                  <c:v>20</c:v>
                </c:pt>
                <c:pt idx="186">
                  <c:v>16</c:v>
                </c:pt>
                <c:pt idx="187">
                  <c:v>16</c:v>
                </c:pt>
                <c:pt idx="188">
                  <c:v>16</c:v>
                </c:pt>
                <c:pt idx="189">
                  <c:v>18</c:v>
                </c:pt>
                <c:pt idx="190">
                  <c:v>18</c:v>
                </c:pt>
                <c:pt idx="191">
                  <c:v>16</c:v>
                </c:pt>
                <c:pt idx="192">
                  <c:v>16</c:v>
                </c:pt>
                <c:pt idx="193">
                  <c:v>16</c:v>
                </c:pt>
                <c:pt idx="194">
                  <c:v>17</c:v>
                </c:pt>
                <c:pt idx="195">
                  <c:v>20</c:v>
                </c:pt>
                <c:pt idx="196">
                  <c:v>15</c:v>
                </c:pt>
                <c:pt idx="197">
                  <c:v>15</c:v>
                </c:pt>
                <c:pt idx="198">
                  <c:v>18</c:v>
                </c:pt>
                <c:pt idx="199">
                  <c:v>16</c:v>
                </c:pt>
                <c:pt idx="200">
                  <c:v>16</c:v>
                </c:pt>
                <c:pt idx="201">
                  <c:v>20</c:v>
                </c:pt>
                <c:pt idx="202">
                  <c:v>15</c:v>
                </c:pt>
                <c:pt idx="203">
                  <c:v>20</c:v>
                </c:pt>
                <c:pt idx="204">
                  <c:v>17</c:v>
                </c:pt>
                <c:pt idx="205">
                  <c:v>20</c:v>
                </c:pt>
                <c:pt idx="206">
                  <c:v>17</c:v>
                </c:pt>
                <c:pt idx="207">
                  <c:v>20</c:v>
                </c:pt>
                <c:pt idx="208">
                  <c:v>16</c:v>
                </c:pt>
                <c:pt idx="209">
                  <c:v>18</c:v>
                </c:pt>
                <c:pt idx="210">
                  <c:v>20</c:v>
                </c:pt>
                <c:pt idx="211">
                  <c:v>16</c:v>
                </c:pt>
                <c:pt idx="212">
                  <c:v>19</c:v>
                </c:pt>
                <c:pt idx="213">
                  <c:v>16</c:v>
                </c:pt>
                <c:pt idx="214">
                  <c:v>18</c:v>
                </c:pt>
                <c:pt idx="215">
                  <c:v>20</c:v>
                </c:pt>
                <c:pt idx="216">
                  <c:v>19</c:v>
                </c:pt>
                <c:pt idx="217">
                  <c:v>20</c:v>
                </c:pt>
                <c:pt idx="218">
                  <c:v>19</c:v>
                </c:pt>
                <c:pt idx="219">
                  <c:v>20</c:v>
                </c:pt>
                <c:pt idx="220">
                  <c:v>7</c:v>
                </c:pt>
                <c:pt idx="221">
                  <c:v>16</c:v>
                </c:pt>
                <c:pt idx="222">
                  <c:v>20</c:v>
                </c:pt>
                <c:pt idx="223">
                  <c:v>20</c:v>
                </c:pt>
                <c:pt idx="224">
                  <c:v>16</c:v>
                </c:pt>
                <c:pt idx="225">
                  <c:v>17</c:v>
                </c:pt>
                <c:pt idx="226">
                  <c:v>16</c:v>
                </c:pt>
                <c:pt idx="227">
                  <c:v>16</c:v>
                </c:pt>
                <c:pt idx="228">
                  <c:v>18</c:v>
                </c:pt>
                <c:pt idx="229">
                  <c:v>17</c:v>
                </c:pt>
                <c:pt idx="230">
                  <c:v>16</c:v>
                </c:pt>
                <c:pt idx="231">
                  <c:v>20</c:v>
                </c:pt>
                <c:pt idx="232">
                  <c:v>20</c:v>
                </c:pt>
                <c:pt idx="233">
                  <c:v>15</c:v>
                </c:pt>
                <c:pt idx="234">
                  <c:v>15</c:v>
                </c:pt>
                <c:pt idx="235">
                  <c:v>19</c:v>
                </c:pt>
                <c:pt idx="236">
                  <c:v>16</c:v>
                </c:pt>
                <c:pt idx="237">
                  <c:v>11</c:v>
                </c:pt>
                <c:pt idx="238">
                  <c:v>20</c:v>
                </c:pt>
                <c:pt idx="239">
                  <c:v>20</c:v>
                </c:pt>
                <c:pt idx="240">
                  <c:v>20</c:v>
                </c:pt>
                <c:pt idx="241">
                  <c:v>20</c:v>
                </c:pt>
                <c:pt idx="242">
                  <c:v>18</c:v>
                </c:pt>
                <c:pt idx="243">
                  <c:v>14</c:v>
                </c:pt>
                <c:pt idx="244">
                  <c:v>20</c:v>
                </c:pt>
                <c:pt idx="245">
                  <c:v>12</c:v>
                </c:pt>
                <c:pt idx="246">
                  <c:v>14</c:v>
                </c:pt>
                <c:pt idx="247">
                  <c:v>20</c:v>
                </c:pt>
                <c:pt idx="248">
                  <c:v>17</c:v>
                </c:pt>
                <c:pt idx="249">
                  <c:v>17</c:v>
                </c:pt>
                <c:pt idx="250">
                  <c:v>16</c:v>
                </c:pt>
                <c:pt idx="251">
                  <c:v>15</c:v>
                </c:pt>
                <c:pt idx="252">
                  <c:v>19</c:v>
                </c:pt>
                <c:pt idx="253">
                  <c:v>20</c:v>
                </c:pt>
                <c:pt idx="254">
                  <c:v>14</c:v>
                </c:pt>
                <c:pt idx="255">
                  <c:v>16</c:v>
                </c:pt>
                <c:pt idx="256">
                  <c:v>14</c:v>
                </c:pt>
                <c:pt idx="257">
                  <c:v>16</c:v>
                </c:pt>
                <c:pt idx="258">
                  <c:v>20</c:v>
                </c:pt>
                <c:pt idx="259">
                  <c:v>14</c:v>
                </c:pt>
                <c:pt idx="260">
                  <c:v>12</c:v>
                </c:pt>
                <c:pt idx="261">
                  <c:v>13</c:v>
                </c:pt>
                <c:pt idx="262">
                  <c:v>17</c:v>
                </c:pt>
                <c:pt idx="263">
                  <c:v>20</c:v>
                </c:pt>
                <c:pt idx="264">
                  <c:v>16</c:v>
                </c:pt>
                <c:pt idx="265">
                  <c:v>19</c:v>
                </c:pt>
                <c:pt idx="266">
                  <c:v>20</c:v>
                </c:pt>
                <c:pt idx="267">
                  <c:v>16</c:v>
                </c:pt>
                <c:pt idx="268">
                  <c:v>12</c:v>
                </c:pt>
                <c:pt idx="269">
                  <c:v>16</c:v>
                </c:pt>
                <c:pt idx="270">
                  <c:v>19</c:v>
                </c:pt>
                <c:pt idx="271">
                  <c:v>20</c:v>
                </c:pt>
                <c:pt idx="272">
                  <c:v>20</c:v>
                </c:pt>
                <c:pt idx="273">
                  <c:v>12</c:v>
                </c:pt>
                <c:pt idx="274">
                  <c:v>17</c:v>
                </c:pt>
                <c:pt idx="275">
                  <c:v>20</c:v>
                </c:pt>
                <c:pt idx="276">
                  <c:v>19</c:v>
                </c:pt>
                <c:pt idx="277">
                  <c:v>19</c:v>
                </c:pt>
                <c:pt idx="278">
                  <c:v>15</c:v>
                </c:pt>
                <c:pt idx="279">
                  <c:v>17</c:v>
                </c:pt>
                <c:pt idx="280">
                  <c:v>19</c:v>
                </c:pt>
                <c:pt idx="281">
                  <c:v>16</c:v>
                </c:pt>
                <c:pt idx="282">
                  <c:v>16</c:v>
                </c:pt>
                <c:pt idx="283">
                  <c:v>19</c:v>
                </c:pt>
                <c:pt idx="284">
                  <c:v>16</c:v>
                </c:pt>
                <c:pt idx="285">
                  <c:v>18</c:v>
                </c:pt>
                <c:pt idx="286">
                  <c:v>19</c:v>
                </c:pt>
                <c:pt idx="287">
                  <c:v>20</c:v>
                </c:pt>
                <c:pt idx="288">
                  <c:v>19</c:v>
                </c:pt>
                <c:pt idx="289">
                  <c:v>16</c:v>
                </c:pt>
                <c:pt idx="290">
                  <c:v>16</c:v>
                </c:pt>
                <c:pt idx="291">
                  <c:v>20</c:v>
                </c:pt>
                <c:pt idx="292">
                  <c:v>20</c:v>
                </c:pt>
                <c:pt idx="293">
                  <c:v>16</c:v>
                </c:pt>
                <c:pt idx="294">
                  <c:v>16</c:v>
                </c:pt>
                <c:pt idx="295">
                  <c:v>20</c:v>
                </c:pt>
                <c:pt idx="296">
                  <c:v>20</c:v>
                </c:pt>
                <c:pt idx="297">
                  <c:v>17</c:v>
                </c:pt>
                <c:pt idx="298">
                  <c:v>20</c:v>
                </c:pt>
                <c:pt idx="299">
                  <c:v>15</c:v>
                </c:pt>
                <c:pt idx="300">
                  <c:v>12</c:v>
                </c:pt>
                <c:pt idx="301">
                  <c:v>16</c:v>
                </c:pt>
                <c:pt idx="302">
                  <c:v>20</c:v>
                </c:pt>
                <c:pt idx="303">
                  <c:v>16</c:v>
                </c:pt>
                <c:pt idx="304">
                  <c:v>20</c:v>
                </c:pt>
                <c:pt idx="305">
                  <c:v>15</c:v>
                </c:pt>
                <c:pt idx="306">
                  <c:v>16</c:v>
                </c:pt>
                <c:pt idx="307">
                  <c:v>19</c:v>
                </c:pt>
                <c:pt idx="308">
                  <c:v>16</c:v>
                </c:pt>
                <c:pt idx="309">
                  <c:v>16</c:v>
                </c:pt>
                <c:pt idx="310">
                  <c:v>16</c:v>
                </c:pt>
                <c:pt idx="311">
                  <c:v>15</c:v>
                </c:pt>
                <c:pt idx="312">
                  <c:v>17</c:v>
                </c:pt>
                <c:pt idx="313">
                  <c:v>19</c:v>
                </c:pt>
                <c:pt idx="314">
                  <c:v>20</c:v>
                </c:pt>
                <c:pt idx="315">
                  <c:v>18</c:v>
                </c:pt>
                <c:pt idx="316">
                  <c:v>20</c:v>
                </c:pt>
                <c:pt idx="317">
                  <c:v>18</c:v>
                </c:pt>
                <c:pt idx="318">
                  <c:v>14</c:v>
                </c:pt>
                <c:pt idx="319">
                  <c:v>18</c:v>
                </c:pt>
                <c:pt idx="320">
                  <c:v>17</c:v>
                </c:pt>
                <c:pt idx="321">
                  <c:v>16</c:v>
                </c:pt>
                <c:pt idx="322">
                  <c:v>16</c:v>
                </c:pt>
                <c:pt idx="323">
                  <c:v>18</c:v>
                </c:pt>
                <c:pt idx="324">
                  <c:v>19</c:v>
                </c:pt>
                <c:pt idx="325">
                  <c:v>20</c:v>
                </c:pt>
                <c:pt idx="326">
                  <c:v>16</c:v>
                </c:pt>
                <c:pt idx="327">
                  <c:v>16</c:v>
                </c:pt>
                <c:pt idx="328">
                  <c:v>18</c:v>
                </c:pt>
                <c:pt idx="329">
                  <c:v>16</c:v>
                </c:pt>
                <c:pt idx="330">
                  <c:v>15</c:v>
                </c:pt>
                <c:pt idx="331">
                  <c:v>16</c:v>
                </c:pt>
                <c:pt idx="332">
                  <c:v>16</c:v>
                </c:pt>
                <c:pt idx="333">
                  <c:v>13</c:v>
                </c:pt>
                <c:pt idx="334">
                  <c:v>16</c:v>
                </c:pt>
                <c:pt idx="335">
                  <c:v>16</c:v>
                </c:pt>
                <c:pt idx="336">
                  <c:v>17</c:v>
                </c:pt>
                <c:pt idx="337">
                  <c:v>18</c:v>
                </c:pt>
                <c:pt idx="338">
                  <c:v>15</c:v>
                </c:pt>
                <c:pt idx="339">
                  <c:v>16</c:v>
                </c:pt>
                <c:pt idx="340">
                  <c:v>20</c:v>
                </c:pt>
                <c:pt idx="341">
                  <c:v>20</c:v>
                </c:pt>
                <c:pt idx="342">
                  <c:v>16</c:v>
                </c:pt>
                <c:pt idx="343">
                  <c:v>18</c:v>
                </c:pt>
                <c:pt idx="344">
                  <c:v>16</c:v>
                </c:pt>
                <c:pt idx="345">
                  <c:v>19</c:v>
                </c:pt>
                <c:pt idx="346">
                  <c:v>20</c:v>
                </c:pt>
                <c:pt idx="347">
                  <c:v>18</c:v>
                </c:pt>
                <c:pt idx="348">
                  <c:v>19</c:v>
                </c:pt>
                <c:pt idx="349">
                  <c:v>16</c:v>
                </c:pt>
                <c:pt idx="350">
                  <c:v>17</c:v>
                </c:pt>
                <c:pt idx="351">
                  <c:v>12</c:v>
                </c:pt>
                <c:pt idx="352">
                  <c:v>15</c:v>
                </c:pt>
                <c:pt idx="353">
                  <c:v>20</c:v>
                </c:pt>
                <c:pt idx="354">
                  <c:v>16</c:v>
                </c:pt>
                <c:pt idx="355">
                  <c:v>16</c:v>
                </c:pt>
                <c:pt idx="356">
                  <c:v>16</c:v>
                </c:pt>
                <c:pt idx="357">
                  <c:v>16</c:v>
                </c:pt>
                <c:pt idx="358">
                  <c:v>16</c:v>
                </c:pt>
                <c:pt idx="359">
                  <c:v>8</c:v>
                </c:pt>
                <c:pt idx="360">
                  <c:v>18</c:v>
                </c:pt>
                <c:pt idx="361">
                  <c:v>19</c:v>
                </c:pt>
                <c:pt idx="362">
                  <c:v>12</c:v>
                </c:pt>
                <c:pt idx="363">
                  <c:v>16</c:v>
                </c:pt>
                <c:pt idx="364">
                  <c:v>16</c:v>
                </c:pt>
                <c:pt idx="365">
                  <c:v>16</c:v>
                </c:pt>
                <c:pt idx="366">
                  <c:v>17</c:v>
                </c:pt>
                <c:pt idx="367">
                  <c:v>16</c:v>
                </c:pt>
                <c:pt idx="368">
                  <c:v>15</c:v>
                </c:pt>
                <c:pt idx="369">
                  <c:v>16</c:v>
                </c:pt>
                <c:pt idx="370">
                  <c:v>20</c:v>
                </c:pt>
                <c:pt idx="371">
                  <c:v>19</c:v>
                </c:pt>
                <c:pt idx="372">
                  <c:v>20</c:v>
                </c:pt>
                <c:pt idx="373">
                  <c:v>20</c:v>
                </c:pt>
                <c:pt idx="374">
                  <c:v>17</c:v>
                </c:pt>
                <c:pt idx="375">
                  <c:v>20</c:v>
                </c:pt>
                <c:pt idx="376">
                  <c:v>20</c:v>
                </c:pt>
                <c:pt idx="377">
                  <c:v>16</c:v>
                </c:pt>
                <c:pt idx="378">
                  <c:v>16</c:v>
                </c:pt>
                <c:pt idx="379">
                  <c:v>18</c:v>
                </c:pt>
                <c:pt idx="380">
                  <c:v>16</c:v>
                </c:pt>
                <c:pt idx="381">
                  <c:v>19</c:v>
                </c:pt>
                <c:pt idx="382">
                  <c:v>11</c:v>
                </c:pt>
                <c:pt idx="383">
                  <c:v>19</c:v>
                </c:pt>
                <c:pt idx="384">
                  <c:v>15</c:v>
                </c:pt>
                <c:pt idx="385">
                  <c:v>20</c:v>
                </c:pt>
                <c:pt idx="386">
                  <c:v>14</c:v>
                </c:pt>
                <c:pt idx="387">
                  <c:v>20</c:v>
                </c:pt>
                <c:pt idx="388">
                  <c:v>19</c:v>
                </c:pt>
                <c:pt idx="389">
                  <c:v>12</c:v>
                </c:pt>
                <c:pt idx="390">
                  <c:v>18</c:v>
                </c:pt>
                <c:pt idx="391">
                  <c:v>20</c:v>
                </c:pt>
                <c:pt idx="392">
                  <c:v>18</c:v>
                </c:pt>
                <c:pt idx="393">
                  <c:v>20</c:v>
                </c:pt>
                <c:pt idx="394">
                  <c:v>16</c:v>
                </c:pt>
                <c:pt idx="395">
                  <c:v>19</c:v>
                </c:pt>
                <c:pt idx="396">
                  <c:v>16</c:v>
                </c:pt>
                <c:pt idx="397">
                  <c:v>19</c:v>
                </c:pt>
                <c:pt idx="398">
                  <c:v>20</c:v>
                </c:pt>
                <c:pt idx="399">
                  <c:v>19</c:v>
                </c:pt>
                <c:pt idx="400">
                  <c:v>16</c:v>
                </c:pt>
                <c:pt idx="401">
                  <c:v>17</c:v>
                </c:pt>
                <c:pt idx="402">
                  <c:v>16</c:v>
                </c:pt>
                <c:pt idx="403">
                  <c:v>18</c:v>
                </c:pt>
                <c:pt idx="404">
                  <c:v>13</c:v>
                </c:pt>
                <c:pt idx="405">
                  <c:v>20</c:v>
                </c:pt>
                <c:pt idx="406">
                  <c:v>20</c:v>
                </c:pt>
                <c:pt idx="407">
                  <c:v>14</c:v>
                </c:pt>
                <c:pt idx="408">
                  <c:v>19</c:v>
                </c:pt>
                <c:pt idx="409">
                  <c:v>18</c:v>
                </c:pt>
                <c:pt idx="410">
                  <c:v>12</c:v>
                </c:pt>
                <c:pt idx="411">
                  <c:v>16</c:v>
                </c:pt>
                <c:pt idx="412">
                  <c:v>17</c:v>
                </c:pt>
                <c:pt idx="413">
                  <c:v>20</c:v>
                </c:pt>
                <c:pt idx="414">
                  <c:v>18</c:v>
                </c:pt>
                <c:pt idx="415">
                  <c:v>16</c:v>
                </c:pt>
                <c:pt idx="416">
                  <c:v>17</c:v>
                </c:pt>
                <c:pt idx="417">
                  <c:v>17</c:v>
                </c:pt>
                <c:pt idx="418">
                  <c:v>20</c:v>
                </c:pt>
                <c:pt idx="419">
                  <c:v>20</c:v>
                </c:pt>
                <c:pt idx="420">
                  <c:v>17</c:v>
                </c:pt>
                <c:pt idx="421">
                  <c:v>16</c:v>
                </c:pt>
                <c:pt idx="422">
                  <c:v>20</c:v>
                </c:pt>
                <c:pt idx="423">
                  <c:v>16</c:v>
                </c:pt>
                <c:pt idx="424">
                  <c:v>18</c:v>
                </c:pt>
                <c:pt idx="425">
                  <c:v>19</c:v>
                </c:pt>
                <c:pt idx="426">
                  <c:v>17</c:v>
                </c:pt>
                <c:pt idx="427">
                  <c:v>17</c:v>
                </c:pt>
                <c:pt idx="428">
                  <c:v>18</c:v>
                </c:pt>
                <c:pt idx="429">
                  <c:v>20</c:v>
                </c:pt>
                <c:pt idx="430">
                  <c:v>16</c:v>
                </c:pt>
                <c:pt idx="431">
                  <c:v>20</c:v>
                </c:pt>
                <c:pt idx="432">
                  <c:v>17</c:v>
                </c:pt>
                <c:pt idx="433">
                  <c:v>16</c:v>
                </c:pt>
                <c:pt idx="434">
                  <c:v>17</c:v>
                </c:pt>
                <c:pt idx="435">
                  <c:v>19</c:v>
                </c:pt>
                <c:pt idx="436">
                  <c:v>8</c:v>
                </c:pt>
                <c:pt idx="437">
                  <c:v>20</c:v>
                </c:pt>
                <c:pt idx="438">
                  <c:v>20</c:v>
                </c:pt>
                <c:pt idx="439">
                  <c:v>13</c:v>
                </c:pt>
                <c:pt idx="440">
                  <c:v>20</c:v>
                </c:pt>
                <c:pt idx="441">
                  <c:v>17</c:v>
                </c:pt>
                <c:pt idx="442">
                  <c:v>12</c:v>
                </c:pt>
                <c:pt idx="443">
                  <c:v>16</c:v>
                </c:pt>
                <c:pt idx="444">
                  <c:v>20</c:v>
                </c:pt>
                <c:pt idx="445">
                  <c:v>20</c:v>
                </c:pt>
                <c:pt idx="446">
                  <c:v>11</c:v>
                </c:pt>
                <c:pt idx="447">
                  <c:v>13</c:v>
                </c:pt>
                <c:pt idx="448">
                  <c:v>17</c:v>
                </c:pt>
                <c:pt idx="449">
                  <c:v>16</c:v>
                </c:pt>
                <c:pt idx="450">
                  <c:v>20</c:v>
                </c:pt>
                <c:pt idx="451">
                  <c:v>19</c:v>
                </c:pt>
                <c:pt idx="452">
                  <c:v>12</c:v>
                </c:pt>
                <c:pt idx="453">
                  <c:v>20</c:v>
                </c:pt>
                <c:pt idx="454">
                  <c:v>13</c:v>
                </c:pt>
                <c:pt idx="455">
                  <c:v>16</c:v>
                </c:pt>
                <c:pt idx="456">
                  <c:v>17</c:v>
                </c:pt>
                <c:pt idx="457">
                  <c:v>16</c:v>
                </c:pt>
                <c:pt idx="458">
                  <c:v>18</c:v>
                </c:pt>
                <c:pt idx="459">
                  <c:v>20</c:v>
                </c:pt>
                <c:pt idx="460">
                  <c:v>14</c:v>
                </c:pt>
                <c:pt idx="461">
                  <c:v>20</c:v>
                </c:pt>
                <c:pt idx="462">
                  <c:v>19</c:v>
                </c:pt>
                <c:pt idx="463">
                  <c:v>20</c:v>
                </c:pt>
                <c:pt idx="464">
                  <c:v>19</c:v>
                </c:pt>
                <c:pt idx="465">
                  <c:v>16</c:v>
                </c:pt>
                <c:pt idx="466">
                  <c:v>18</c:v>
                </c:pt>
                <c:pt idx="467">
                  <c:v>20</c:v>
                </c:pt>
                <c:pt idx="468">
                  <c:v>16</c:v>
                </c:pt>
                <c:pt idx="469">
                  <c:v>16</c:v>
                </c:pt>
                <c:pt idx="470">
                  <c:v>19</c:v>
                </c:pt>
                <c:pt idx="471">
                  <c:v>18</c:v>
                </c:pt>
                <c:pt idx="472">
                  <c:v>20</c:v>
                </c:pt>
                <c:pt idx="473">
                  <c:v>15</c:v>
                </c:pt>
                <c:pt idx="474">
                  <c:v>20</c:v>
                </c:pt>
                <c:pt idx="475">
                  <c:v>15</c:v>
                </c:pt>
                <c:pt idx="476">
                  <c:v>16</c:v>
                </c:pt>
                <c:pt idx="477">
                  <c:v>14</c:v>
                </c:pt>
                <c:pt idx="478">
                  <c:v>14</c:v>
                </c:pt>
                <c:pt idx="479">
                  <c:v>20</c:v>
                </c:pt>
                <c:pt idx="480">
                  <c:v>16</c:v>
                </c:pt>
                <c:pt idx="481">
                  <c:v>16</c:v>
                </c:pt>
                <c:pt idx="482">
                  <c:v>20</c:v>
                </c:pt>
                <c:pt idx="483">
                  <c:v>16</c:v>
                </c:pt>
                <c:pt idx="484">
                  <c:v>16</c:v>
                </c:pt>
                <c:pt idx="485">
                  <c:v>20</c:v>
                </c:pt>
                <c:pt idx="486">
                  <c:v>17</c:v>
                </c:pt>
                <c:pt idx="487">
                  <c:v>16</c:v>
                </c:pt>
                <c:pt idx="488">
                  <c:v>15</c:v>
                </c:pt>
                <c:pt idx="489">
                  <c:v>16</c:v>
                </c:pt>
                <c:pt idx="490">
                  <c:v>11</c:v>
                </c:pt>
                <c:pt idx="491">
                  <c:v>20</c:v>
                </c:pt>
                <c:pt idx="492">
                  <c:v>16</c:v>
                </c:pt>
                <c:pt idx="493">
                  <c:v>20</c:v>
                </c:pt>
                <c:pt idx="494">
                  <c:v>11</c:v>
                </c:pt>
                <c:pt idx="495">
                  <c:v>18</c:v>
                </c:pt>
                <c:pt idx="496">
                  <c:v>12</c:v>
                </c:pt>
                <c:pt idx="497">
                  <c:v>20</c:v>
                </c:pt>
                <c:pt idx="498">
                  <c:v>14</c:v>
                </c:pt>
                <c:pt idx="499">
                  <c:v>20</c:v>
                </c:pt>
                <c:pt idx="500">
                  <c:v>20</c:v>
                </c:pt>
                <c:pt idx="501">
                  <c:v>16</c:v>
                </c:pt>
                <c:pt idx="502">
                  <c:v>20</c:v>
                </c:pt>
                <c:pt idx="503">
                  <c:v>20</c:v>
                </c:pt>
                <c:pt idx="504">
                  <c:v>19</c:v>
                </c:pt>
                <c:pt idx="505">
                  <c:v>19</c:v>
                </c:pt>
                <c:pt idx="506">
                  <c:v>12</c:v>
                </c:pt>
                <c:pt idx="507">
                  <c:v>20</c:v>
                </c:pt>
                <c:pt idx="508">
                  <c:v>13</c:v>
                </c:pt>
                <c:pt idx="509">
                  <c:v>14</c:v>
                </c:pt>
                <c:pt idx="510">
                  <c:v>16</c:v>
                </c:pt>
                <c:pt idx="511">
                  <c:v>18</c:v>
                </c:pt>
                <c:pt idx="512">
                  <c:v>16</c:v>
                </c:pt>
                <c:pt idx="513">
                  <c:v>16</c:v>
                </c:pt>
                <c:pt idx="514">
                  <c:v>19</c:v>
                </c:pt>
                <c:pt idx="515">
                  <c:v>20</c:v>
                </c:pt>
                <c:pt idx="516">
                  <c:v>16</c:v>
                </c:pt>
                <c:pt idx="517">
                  <c:v>20</c:v>
                </c:pt>
                <c:pt idx="518">
                  <c:v>16</c:v>
                </c:pt>
                <c:pt idx="519">
                  <c:v>13</c:v>
                </c:pt>
                <c:pt idx="520">
                  <c:v>16</c:v>
                </c:pt>
                <c:pt idx="521">
                  <c:v>20</c:v>
                </c:pt>
                <c:pt idx="522">
                  <c:v>13</c:v>
                </c:pt>
                <c:pt idx="523">
                  <c:v>16</c:v>
                </c:pt>
                <c:pt idx="524">
                  <c:v>10</c:v>
                </c:pt>
                <c:pt idx="525">
                  <c:v>20</c:v>
                </c:pt>
                <c:pt idx="526">
                  <c:v>16</c:v>
                </c:pt>
                <c:pt idx="527">
                  <c:v>15</c:v>
                </c:pt>
                <c:pt idx="528">
                  <c:v>17</c:v>
                </c:pt>
                <c:pt idx="529">
                  <c:v>20</c:v>
                </c:pt>
                <c:pt idx="530">
                  <c:v>19</c:v>
                </c:pt>
                <c:pt idx="531">
                  <c:v>19</c:v>
                </c:pt>
                <c:pt idx="532">
                  <c:v>16</c:v>
                </c:pt>
                <c:pt idx="533">
                  <c:v>20</c:v>
                </c:pt>
                <c:pt idx="534">
                  <c:v>19</c:v>
                </c:pt>
                <c:pt idx="535">
                  <c:v>18</c:v>
                </c:pt>
                <c:pt idx="536">
                  <c:v>15</c:v>
                </c:pt>
                <c:pt idx="537">
                  <c:v>16</c:v>
                </c:pt>
                <c:pt idx="538">
                  <c:v>18</c:v>
                </c:pt>
                <c:pt idx="539">
                  <c:v>16</c:v>
                </c:pt>
                <c:pt idx="540">
                  <c:v>20</c:v>
                </c:pt>
                <c:pt idx="541">
                  <c:v>20</c:v>
                </c:pt>
                <c:pt idx="542">
                  <c:v>14</c:v>
                </c:pt>
                <c:pt idx="543">
                  <c:v>17</c:v>
                </c:pt>
                <c:pt idx="544">
                  <c:v>15</c:v>
                </c:pt>
                <c:pt idx="545">
                  <c:v>20</c:v>
                </c:pt>
                <c:pt idx="546">
                  <c:v>20</c:v>
                </c:pt>
                <c:pt idx="547">
                  <c:v>20</c:v>
                </c:pt>
                <c:pt idx="548">
                  <c:v>13</c:v>
                </c:pt>
                <c:pt idx="549">
                  <c:v>16</c:v>
                </c:pt>
                <c:pt idx="550">
                  <c:v>16</c:v>
                </c:pt>
                <c:pt idx="551">
                  <c:v>17</c:v>
                </c:pt>
                <c:pt idx="552">
                  <c:v>16</c:v>
                </c:pt>
                <c:pt idx="553">
                  <c:v>16</c:v>
                </c:pt>
                <c:pt idx="554">
                  <c:v>18</c:v>
                </c:pt>
                <c:pt idx="555">
                  <c:v>18</c:v>
                </c:pt>
                <c:pt idx="556">
                  <c:v>16</c:v>
                </c:pt>
                <c:pt idx="557">
                  <c:v>20</c:v>
                </c:pt>
                <c:pt idx="558">
                  <c:v>15</c:v>
                </c:pt>
                <c:pt idx="559">
                  <c:v>19</c:v>
                </c:pt>
                <c:pt idx="560">
                  <c:v>16</c:v>
                </c:pt>
                <c:pt idx="561">
                  <c:v>16</c:v>
                </c:pt>
                <c:pt idx="562">
                  <c:v>17</c:v>
                </c:pt>
                <c:pt idx="563">
                  <c:v>20</c:v>
                </c:pt>
                <c:pt idx="564">
                  <c:v>20</c:v>
                </c:pt>
                <c:pt idx="565">
                  <c:v>20</c:v>
                </c:pt>
                <c:pt idx="566">
                  <c:v>20</c:v>
                </c:pt>
                <c:pt idx="567">
                  <c:v>16</c:v>
                </c:pt>
                <c:pt idx="568">
                  <c:v>13</c:v>
                </c:pt>
                <c:pt idx="569">
                  <c:v>11</c:v>
                </c:pt>
                <c:pt idx="570">
                  <c:v>16</c:v>
                </c:pt>
                <c:pt idx="571">
                  <c:v>16</c:v>
                </c:pt>
                <c:pt idx="572">
                  <c:v>16</c:v>
                </c:pt>
                <c:pt idx="573">
                  <c:v>18</c:v>
                </c:pt>
                <c:pt idx="574">
                  <c:v>16</c:v>
                </c:pt>
                <c:pt idx="575">
                  <c:v>17</c:v>
                </c:pt>
                <c:pt idx="576">
                  <c:v>18</c:v>
                </c:pt>
                <c:pt idx="577">
                  <c:v>12</c:v>
                </c:pt>
                <c:pt idx="578">
                  <c:v>13</c:v>
                </c:pt>
                <c:pt idx="579">
                  <c:v>16</c:v>
                </c:pt>
                <c:pt idx="580">
                  <c:v>16</c:v>
                </c:pt>
                <c:pt idx="581">
                  <c:v>16</c:v>
                </c:pt>
                <c:pt idx="582">
                  <c:v>18</c:v>
                </c:pt>
                <c:pt idx="583">
                  <c:v>20</c:v>
                </c:pt>
                <c:pt idx="584">
                  <c:v>17</c:v>
                </c:pt>
                <c:pt idx="585">
                  <c:v>16</c:v>
                </c:pt>
                <c:pt idx="586">
                  <c:v>15</c:v>
                </c:pt>
                <c:pt idx="587">
                  <c:v>19</c:v>
                </c:pt>
                <c:pt idx="588">
                  <c:v>16</c:v>
                </c:pt>
                <c:pt idx="589">
                  <c:v>19</c:v>
                </c:pt>
                <c:pt idx="590">
                  <c:v>20</c:v>
                </c:pt>
                <c:pt idx="591">
                  <c:v>19</c:v>
                </c:pt>
                <c:pt idx="592">
                  <c:v>19</c:v>
                </c:pt>
                <c:pt idx="593">
                  <c:v>20</c:v>
                </c:pt>
                <c:pt idx="594">
                  <c:v>20</c:v>
                </c:pt>
                <c:pt idx="595">
                  <c:v>19</c:v>
                </c:pt>
                <c:pt idx="596">
                  <c:v>17</c:v>
                </c:pt>
                <c:pt idx="597">
                  <c:v>16</c:v>
                </c:pt>
                <c:pt idx="598">
                  <c:v>18</c:v>
                </c:pt>
                <c:pt idx="599">
                  <c:v>12</c:v>
                </c:pt>
                <c:pt idx="600">
                  <c:v>20</c:v>
                </c:pt>
                <c:pt idx="601">
                  <c:v>16</c:v>
                </c:pt>
                <c:pt idx="602">
                  <c:v>20</c:v>
                </c:pt>
                <c:pt idx="603">
                  <c:v>16</c:v>
                </c:pt>
                <c:pt idx="604">
                  <c:v>20</c:v>
                </c:pt>
                <c:pt idx="605">
                  <c:v>20</c:v>
                </c:pt>
                <c:pt idx="606">
                  <c:v>16</c:v>
                </c:pt>
                <c:pt idx="607">
                  <c:v>20</c:v>
                </c:pt>
                <c:pt idx="608">
                  <c:v>19</c:v>
                </c:pt>
                <c:pt idx="609">
                  <c:v>14</c:v>
                </c:pt>
                <c:pt idx="610">
                  <c:v>19</c:v>
                </c:pt>
                <c:pt idx="611">
                  <c:v>16</c:v>
                </c:pt>
                <c:pt idx="612">
                  <c:v>17</c:v>
                </c:pt>
                <c:pt idx="613">
                  <c:v>18</c:v>
                </c:pt>
                <c:pt idx="614">
                  <c:v>20</c:v>
                </c:pt>
                <c:pt idx="615">
                  <c:v>20</c:v>
                </c:pt>
                <c:pt idx="616">
                  <c:v>15</c:v>
                </c:pt>
                <c:pt idx="617">
                  <c:v>10</c:v>
                </c:pt>
                <c:pt idx="618">
                  <c:v>20</c:v>
                </c:pt>
                <c:pt idx="619">
                  <c:v>20</c:v>
                </c:pt>
                <c:pt idx="620">
                  <c:v>20</c:v>
                </c:pt>
                <c:pt idx="621">
                  <c:v>20</c:v>
                </c:pt>
                <c:pt idx="622">
                  <c:v>15</c:v>
                </c:pt>
                <c:pt idx="623">
                  <c:v>16</c:v>
                </c:pt>
                <c:pt idx="624">
                  <c:v>13</c:v>
                </c:pt>
                <c:pt idx="625">
                  <c:v>20</c:v>
                </c:pt>
                <c:pt idx="626">
                  <c:v>15</c:v>
                </c:pt>
                <c:pt idx="627">
                  <c:v>20</c:v>
                </c:pt>
                <c:pt idx="628">
                  <c:v>16</c:v>
                </c:pt>
                <c:pt idx="629">
                  <c:v>20</c:v>
                </c:pt>
                <c:pt idx="630">
                  <c:v>20</c:v>
                </c:pt>
                <c:pt idx="631">
                  <c:v>16</c:v>
                </c:pt>
                <c:pt idx="632">
                  <c:v>20</c:v>
                </c:pt>
                <c:pt idx="633">
                  <c:v>18</c:v>
                </c:pt>
                <c:pt idx="634">
                  <c:v>18</c:v>
                </c:pt>
                <c:pt idx="635">
                  <c:v>14</c:v>
                </c:pt>
                <c:pt idx="636">
                  <c:v>18</c:v>
                </c:pt>
                <c:pt idx="637">
                  <c:v>14</c:v>
                </c:pt>
                <c:pt idx="638">
                  <c:v>15</c:v>
                </c:pt>
                <c:pt idx="639">
                  <c:v>20</c:v>
                </c:pt>
                <c:pt idx="640">
                  <c:v>16</c:v>
                </c:pt>
                <c:pt idx="641">
                  <c:v>19</c:v>
                </c:pt>
                <c:pt idx="642">
                  <c:v>17</c:v>
                </c:pt>
                <c:pt idx="643">
                  <c:v>19</c:v>
                </c:pt>
                <c:pt idx="644">
                  <c:v>15</c:v>
                </c:pt>
                <c:pt idx="645">
                  <c:v>20</c:v>
                </c:pt>
                <c:pt idx="646">
                  <c:v>16</c:v>
                </c:pt>
                <c:pt idx="647">
                  <c:v>16</c:v>
                </c:pt>
                <c:pt idx="648">
                  <c:v>20</c:v>
                </c:pt>
                <c:pt idx="649">
                  <c:v>18</c:v>
                </c:pt>
                <c:pt idx="650">
                  <c:v>20</c:v>
                </c:pt>
                <c:pt idx="651">
                  <c:v>16</c:v>
                </c:pt>
                <c:pt idx="652">
                  <c:v>19</c:v>
                </c:pt>
                <c:pt idx="653">
                  <c:v>20</c:v>
                </c:pt>
                <c:pt idx="654">
                  <c:v>16</c:v>
                </c:pt>
                <c:pt idx="655">
                  <c:v>20</c:v>
                </c:pt>
                <c:pt idx="656">
                  <c:v>8</c:v>
                </c:pt>
                <c:pt idx="657">
                  <c:v>20</c:v>
                </c:pt>
                <c:pt idx="658">
                  <c:v>12</c:v>
                </c:pt>
                <c:pt idx="659">
                  <c:v>20</c:v>
                </c:pt>
                <c:pt idx="660">
                  <c:v>20</c:v>
                </c:pt>
                <c:pt idx="661">
                  <c:v>20</c:v>
                </c:pt>
                <c:pt idx="662">
                  <c:v>20</c:v>
                </c:pt>
                <c:pt idx="663">
                  <c:v>19</c:v>
                </c:pt>
                <c:pt idx="664">
                  <c:v>19</c:v>
                </c:pt>
                <c:pt idx="665">
                  <c:v>19</c:v>
                </c:pt>
                <c:pt idx="666">
                  <c:v>16</c:v>
                </c:pt>
                <c:pt idx="667">
                  <c:v>20</c:v>
                </c:pt>
                <c:pt idx="668">
                  <c:v>20</c:v>
                </c:pt>
                <c:pt idx="669">
                  <c:v>20</c:v>
                </c:pt>
                <c:pt idx="670">
                  <c:v>18</c:v>
                </c:pt>
                <c:pt idx="671">
                  <c:v>16</c:v>
                </c:pt>
                <c:pt idx="672">
                  <c:v>17</c:v>
                </c:pt>
                <c:pt idx="673">
                  <c:v>16</c:v>
                </c:pt>
                <c:pt idx="674">
                  <c:v>15</c:v>
                </c:pt>
                <c:pt idx="675">
                  <c:v>19</c:v>
                </c:pt>
                <c:pt idx="676">
                  <c:v>16</c:v>
                </c:pt>
                <c:pt idx="677">
                  <c:v>16</c:v>
                </c:pt>
                <c:pt idx="678">
                  <c:v>16</c:v>
                </c:pt>
                <c:pt idx="679">
                  <c:v>20</c:v>
                </c:pt>
                <c:pt idx="680">
                  <c:v>20</c:v>
                </c:pt>
                <c:pt idx="681">
                  <c:v>16</c:v>
                </c:pt>
                <c:pt idx="682">
                  <c:v>19</c:v>
                </c:pt>
                <c:pt idx="683">
                  <c:v>18</c:v>
                </c:pt>
                <c:pt idx="684">
                  <c:v>20</c:v>
                </c:pt>
                <c:pt idx="685">
                  <c:v>19</c:v>
                </c:pt>
                <c:pt idx="686">
                  <c:v>16</c:v>
                </c:pt>
                <c:pt idx="687">
                  <c:v>16</c:v>
                </c:pt>
                <c:pt idx="688">
                  <c:v>20</c:v>
                </c:pt>
                <c:pt idx="689">
                  <c:v>19</c:v>
                </c:pt>
                <c:pt idx="690">
                  <c:v>19</c:v>
                </c:pt>
                <c:pt idx="691">
                  <c:v>16</c:v>
                </c:pt>
                <c:pt idx="692">
                  <c:v>19</c:v>
                </c:pt>
                <c:pt idx="693">
                  <c:v>19</c:v>
                </c:pt>
                <c:pt idx="694">
                  <c:v>16</c:v>
                </c:pt>
                <c:pt idx="695">
                  <c:v>19</c:v>
                </c:pt>
                <c:pt idx="696">
                  <c:v>20</c:v>
                </c:pt>
                <c:pt idx="697">
                  <c:v>16</c:v>
                </c:pt>
                <c:pt idx="698">
                  <c:v>17</c:v>
                </c:pt>
                <c:pt idx="699">
                  <c:v>20</c:v>
                </c:pt>
                <c:pt idx="700">
                  <c:v>16</c:v>
                </c:pt>
                <c:pt idx="701">
                  <c:v>16</c:v>
                </c:pt>
                <c:pt idx="702">
                  <c:v>20</c:v>
                </c:pt>
                <c:pt idx="703">
                  <c:v>16</c:v>
                </c:pt>
                <c:pt idx="704">
                  <c:v>20</c:v>
                </c:pt>
                <c:pt idx="705">
                  <c:v>18</c:v>
                </c:pt>
                <c:pt idx="706">
                  <c:v>18</c:v>
                </c:pt>
                <c:pt idx="707">
                  <c:v>16</c:v>
                </c:pt>
                <c:pt idx="708">
                  <c:v>16</c:v>
                </c:pt>
                <c:pt idx="709">
                  <c:v>20</c:v>
                </c:pt>
                <c:pt idx="710">
                  <c:v>18</c:v>
                </c:pt>
                <c:pt idx="711">
                  <c:v>20</c:v>
                </c:pt>
                <c:pt idx="712">
                  <c:v>16</c:v>
                </c:pt>
                <c:pt idx="713">
                  <c:v>17</c:v>
                </c:pt>
                <c:pt idx="714">
                  <c:v>16</c:v>
                </c:pt>
                <c:pt idx="715">
                  <c:v>16</c:v>
                </c:pt>
                <c:pt idx="716">
                  <c:v>18</c:v>
                </c:pt>
                <c:pt idx="717">
                  <c:v>20</c:v>
                </c:pt>
                <c:pt idx="718">
                  <c:v>20</c:v>
                </c:pt>
                <c:pt idx="719">
                  <c:v>16</c:v>
                </c:pt>
                <c:pt idx="720">
                  <c:v>16</c:v>
                </c:pt>
                <c:pt idx="721">
                  <c:v>16</c:v>
                </c:pt>
                <c:pt idx="722">
                  <c:v>15</c:v>
                </c:pt>
                <c:pt idx="723">
                  <c:v>19</c:v>
                </c:pt>
                <c:pt idx="724">
                  <c:v>16</c:v>
                </c:pt>
                <c:pt idx="725">
                  <c:v>17</c:v>
                </c:pt>
                <c:pt idx="726">
                  <c:v>12</c:v>
                </c:pt>
                <c:pt idx="727">
                  <c:v>19</c:v>
                </c:pt>
                <c:pt idx="728">
                  <c:v>20</c:v>
                </c:pt>
                <c:pt idx="729">
                  <c:v>16</c:v>
                </c:pt>
                <c:pt idx="730">
                  <c:v>20</c:v>
                </c:pt>
                <c:pt idx="731">
                  <c:v>16</c:v>
                </c:pt>
                <c:pt idx="732">
                  <c:v>17</c:v>
                </c:pt>
                <c:pt idx="733">
                  <c:v>16</c:v>
                </c:pt>
                <c:pt idx="734">
                  <c:v>16</c:v>
                </c:pt>
                <c:pt idx="735">
                  <c:v>16</c:v>
                </c:pt>
                <c:pt idx="736">
                  <c:v>20</c:v>
                </c:pt>
                <c:pt idx="737">
                  <c:v>16</c:v>
                </c:pt>
                <c:pt idx="738">
                  <c:v>20</c:v>
                </c:pt>
                <c:pt idx="739">
                  <c:v>15</c:v>
                </c:pt>
                <c:pt idx="740">
                  <c:v>20</c:v>
                </c:pt>
                <c:pt idx="741">
                  <c:v>16</c:v>
                </c:pt>
                <c:pt idx="742">
                  <c:v>19</c:v>
                </c:pt>
                <c:pt idx="743">
                  <c:v>18</c:v>
                </c:pt>
                <c:pt idx="744">
                  <c:v>14</c:v>
                </c:pt>
                <c:pt idx="745">
                  <c:v>19</c:v>
                </c:pt>
                <c:pt idx="746">
                  <c:v>20</c:v>
                </c:pt>
                <c:pt idx="747">
                  <c:v>16</c:v>
                </c:pt>
                <c:pt idx="748">
                  <c:v>17</c:v>
                </c:pt>
                <c:pt idx="749">
                  <c:v>20</c:v>
                </c:pt>
                <c:pt idx="750">
                  <c:v>15</c:v>
                </c:pt>
                <c:pt idx="751">
                  <c:v>16</c:v>
                </c:pt>
                <c:pt idx="752">
                  <c:v>16</c:v>
                </c:pt>
                <c:pt idx="753">
                  <c:v>19</c:v>
                </c:pt>
                <c:pt idx="754">
                  <c:v>18</c:v>
                </c:pt>
                <c:pt idx="755">
                  <c:v>4</c:v>
                </c:pt>
                <c:pt idx="756">
                  <c:v>17</c:v>
                </c:pt>
                <c:pt idx="757">
                  <c:v>14</c:v>
                </c:pt>
                <c:pt idx="758">
                  <c:v>16</c:v>
                </c:pt>
                <c:pt idx="759">
                  <c:v>17</c:v>
                </c:pt>
                <c:pt idx="760">
                  <c:v>20</c:v>
                </c:pt>
                <c:pt idx="761">
                  <c:v>16</c:v>
                </c:pt>
                <c:pt idx="762">
                  <c:v>20</c:v>
                </c:pt>
                <c:pt idx="763">
                  <c:v>20</c:v>
                </c:pt>
                <c:pt idx="764">
                  <c:v>20</c:v>
                </c:pt>
                <c:pt idx="765">
                  <c:v>17</c:v>
                </c:pt>
                <c:pt idx="766">
                  <c:v>14</c:v>
                </c:pt>
                <c:pt idx="767">
                  <c:v>16</c:v>
                </c:pt>
                <c:pt idx="768">
                  <c:v>16</c:v>
                </c:pt>
                <c:pt idx="769">
                  <c:v>18</c:v>
                </c:pt>
                <c:pt idx="770">
                  <c:v>14</c:v>
                </c:pt>
                <c:pt idx="771">
                  <c:v>20</c:v>
                </c:pt>
                <c:pt idx="772">
                  <c:v>12</c:v>
                </c:pt>
                <c:pt idx="773">
                  <c:v>16</c:v>
                </c:pt>
                <c:pt idx="774">
                  <c:v>16</c:v>
                </c:pt>
                <c:pt idx="775">
                  <c:v>17</c:v>
                </c:pt>
                <c:pt idx="776">
                  <c:v>11</c:v>
                </c:pt>
                <c:pt idx="777">
                  <c:v>20</c:v>
                </c:pt>
                <c:pt idx="778">
                  <c:v>16</c:v>
                </c:pt>
                <c:pt idx="779">
                  <c:v>15</c:v>
                </c:pt>
                <c:pt idx="780">
                  <c:v>16</c:v>
                </c:pt>
                <c:pt idx="781">
                  <c:v>20</c:v>
                </c:pt>
                <c:pt idx="782">
                  <c:v>16</c:v>
                </c:pt>
                <c:pt idx="783">
                  <c:v>17</c:v>
                </c:pt>
                <c:pt idx="784">
                  <c:v>15</c:v>
                </c:pt>
                <c:pt idx="785">
                  <c:v>14</c:v>
                </c:pt>
                <c:pt idx="786">
                  <c:v>20</c:v>
                </c:pt>
                <c:pt idx="787">
                  <c:v>20</c:v>
                </c:pt>
                <c:pt idx="788">
                  <c:v>16</c:v>
                </c:pt>
                <c:pt idx="789">
                  <c:v>18</c:v>
                </c:pt>
                <c:pt idx="790">
                  <c:v>15</c:v>
                </c:pt>
                <c:pt idx="791">
                  <c:v>19</c:v>
                </c:pt>
                <c:pt idx="792">
                  <c:v>20</c:v>
                </c:pt>
                <c:pt idx="793">
                  <c:v>12</c:v>
                </c:pt>
                <c:pt idx="794">
                  <c:v>16</c:v>
                </c:pt>
                <c:pt idx="795">
                  <c:v>20</c:v>
                </c:pt>
                <c:pt idx="796">
                  <c:v>16</c:v>
                </c:pt>
                <c:pt idx="797">
                  <c:v>20</c:v>
                </c:pt>
                <c:pt idx="798">
                  <c:v>16</c:v>
                </c:pt>
                <c:pt idx="799">
                  <c:v>17</c:v>
                </c:pt>
                <c:pt idx="800">
                  <c:v>20</c:v>
                </c:pt>
                <c:pt idx="801">
                  <c:v>18</c:v>
                </c:pt>
                <c:pt idx="802">
                  <c:v>20</c:v>
                </c:pt>
                <c:pt idx="803">
                  <c:v>20</c:v>
                </c:pt>
                <c:pt idx="804">
                  <c:v>16</c:v>
                </c:pt>
                <c:pt idx="805">
                  <c:v>17</c:v>
                </c:pt>
                <c:pt idx="806">
                  <c:v>20</c:v>
                </c:pt>
                <c:pt idx="807">
                  <c:v>20</c:v>
                </c:pt>
                <c:pt idx="808">
                  <c:v>16</c:v>
                </c:pt>
                <c:pt idx="809">
                  <c:v>12</c:v>
                </c:pt>
                <c:pt idx="810">
                  <c:v>13</c:v>
                </c:pt>
                <c:pt idx="811">
                  <c:v>16</c:v>
                </c:pt>
                <c:pt idx="812">
                  <c:v>16</c:v>
                </c:pt>
                <c:pt idx="813">
                  <c:v>15</c:v>
                </c:pt>
                <c:pt idx="814">
                  <c:v>20</c:v>
                </c:pt>
                <c:pt idx="815">
                  <c:v>16</c:v>
                </c:pt>
                <c:pt idx="816">
                  <c:v>16</c:v>
                </c:pt>
                <c:pt idx="817">
                  <c:v>20</c:v>
                </c:pt>
                <c:pt idx="818">
                  <c:v>15</c:v>
                </c:pt>
                <c:pt idx="819">
                  <c:v>20</c:v>
                </c:pt>
                <c:pt idx="820">
                  <c:v>20</c:v>
                </c:pt>
                <c:pt idx="821">
                  <c:v>16</c:v>
                </c:pt>
                <c:pt idx="822">
                  <c:v>20</c:v>
                </c:pt>
                <c:pt idx="823">
                  <c:v>18</c:v>
                </c:pt>
                <c:pt idx="824">
                  <c:v>20</c:v>
                </c:pt>
                <c:pt idx="825">
                  <c:v>20</c:v>
                </c:pt>
                <c:pt idx="826">
                  <c:v>17</c:v>
                </c:pt>
                <c:pt idx="827">
                  <c:v>18</c:v>
                </c:pt>
                <c:pt idx="828">
                  <c:v>20</c:v>
                </c:pt>
                <c:pt idx="829">
                  <c:v>20</c:v>
                </c:pt>
                <c:pt idx="830">
                  <c:v>19</c:v>
                </c:pt>
                <c:pt idx="831">
                  <c:v>16</c:v>
                </c:pt>
                <c:pt idx="832">
                  <c:v>14</c:v>
                </c:pt>
                <c:pt idx="833">
                  <c:v>20</c:v>
                </c:pt>
                <c:pt idx="834">
                  <c:v>20</c:v>
                </c:pt>
                <c:pt idx="835">
                  <c:v>19</c:v>
                </c:pt>
                <c:pt idx="836">
                  <c:v>19</c:v>
                </c:pt>
                <c:pt idx="837">
                  <c:v>11</c:v>
                </c:pt>
                <c:pt idx="838">
                  <c:v>12</c:v>
                </c:pt>
                <c:pt idx="839">
                  <c:v>20</c:v>
                </c:pt>
                <c:pt idx="840">
                  <c:v>17</c:v>
                </c:pt>
                <c:pt idx="841">
                  <c:v>20</c:v>
                </c:pt>
                <c:pt idx="842">
                  <c:v>20</c:v>
                </c:pt>
                <c:pt idx="843">
                  <c:v>18</c:v>
                </c:pt>
                <c:pt idx="844">
                  <c:v>10</c:v>
                </c:pt>
                <c:pt idx="845">
                  <c:v>20</c:v>
                </c:pt>
                <c:pt idx="846">
                  <c:v>18</c:v>
                </c:pt>
                <c:pt idx="847">
                  <c:v>15</c:v>
                </c:pt>
                <c:pt idx="848">
                  <c:v>16</c:v>
                </c:pt>
                <c:pt idx="849">
                  <c:v>20</c:v>
                </c:pt>
                <c:pt idx="850">
                  <c:v>12</c:v>
                </c:pt>
                <c:pt idx="851">
                  <c:v>14</c:v>
                </c:pt>
                <c:pt idx="852">
                  <c:v>16</c:v>
                </c:pt>
                <c:pt idx="853">
                  <c:v>16</c:v>
                </c:pt>
                <c:pt idx="854">
                  <c:v>16</c:v>
                </c:pt>
                <c:pt idx="855">
                  <c:v>20</c:v>
                </c:pt>
                <c:pt idx="856">
                  <c:v>17</c:v>
                </c:pt>
                <c:pt idx="857">
                  <c:v>20</c:v>
                </c:pt>
                <c:pt idx="858">
                  <c:v>20</c:v>
                </c:pt>
                <c:pt idx="859">
                  <c:v>16</c:v>
                </c:pt>
                <c:pt idx="860">
                  <c:v>15</c:v>
                </c:pt>
                <c:pt idx="861">
                  <c:v>16</c:v>
                </c:pt>
                <c:pt idx="862">
                  <c:v>20</c:v>
                </c:pt>
                <c:pt idx="863">
                  <c:v>16</c:v>
                </c:pt>
                <c:pt idx="864">
                  <c:v>20</c:v>
                </c:pt>
                <c:pt idx="865">
                  <c:v>17</c:v>
                </c:pt>
                <c:pt idx="866">
                  <c:v>20</c:v>
                </c:pt>
                <c:pt idx="867">
                  <c:v>18</c:v>
                </c:pt>
                <c:pt idx="868">
                  <c:v>20</c:v>
                </c:pt>
                <c:pt idx="869">
                  <c:v>20</c:v>
                </c:pt>
                <c:pt idx="870">
                  <c:v>16</c:v>
                </c:pt>
                <c:pt idx="871">
                  <c:v>19</c:v>
                </c:pt>
                <c:pt idx="872">
                  <c:v>12</c:v>
                </c:pt>
                <c:pt idx="873">
                  <c:v>19</c:v>
                </c:pt>
                <c:pt idx="874">
                  <c:v>17</c:v>
                </c:pt>
                <c:pt idx="875">
                  <c:v>13</c:v>
                </c:pt>
                <c:pt idx="876">
                  <c:v>15</c:v>
                </c:pt>
                <c:pt idx="877">
                  <c:v>20</c:v>
                </c:pt>
                <c:pt idx="878">
                  <c:v>20</c:v>
                </c:pt>
                <c:pt idx="879">
                  <c:v>20</c:v>
                </c:pt>
                <c:pt idx="880">
                  <c:v>17</c:v>
                </c:pt>
                <c:pt idx="881">
                  <c:v>20</c:v>
                </c:pt>
                <c:pt idx="882">
                  <c:v>16</c:v>
                </c:pt>
                <c:pt idx="883">
                  <c:v>20</c:v>
                </c:pt>
                <c:pt idx="884">
                  <c:v>19</c:v>
                </c:pt>
                <c:pt idx="885">
                  <c:v>20</c:v>
                </c:pt>
                <c:pt idx="886">
                  <c:v>16</c:v>
                </c:pt>
                <c:pt idx="887">
                  <c:v>16</c:v>
                </c:pt>
                <c:pt idx="888">
                  <c:v>13</c:v>
                </c:pt>
                <c:pt idx="889">
                  <c:v>17</c:v>
                </c:pt>
                <c:pt idx="890">
                  <c:v>16</c:v>
                </c:pt>
                <c:pt idx="891">
                  <c:v>16</c:v>
                </c:pt>
                <c:pt idx="892">
                  <c:v>20</c:v>
                </c:pt>
                <c:pt idx="893">
                  <c:v>15</c:v>
                </c:pt>
                <c:pt idx="894">
                  <c:v>13</c:v>
                </c:pt>
                <c:pt idx="895">
                  <c:v>20</c:v>
                </c:pt>
                <c:pt idx="896">
                  <c:v>20</c:v>
                </c:pt>
                <c:pt idx="897">
                  <c:v>20</c:v>
                </c:pt>
                <c:pt idx="898">
                  <c:v>20</c:v>
                </c:pt>
                <c:pt idx="899">
                  <c:v>20</c:v>
                </c:pt>
                <c:pt idx="900">
                  <c:v>19</c:v>
                </c:pt>
                <c:pt idx="901">
                  <c:v>16</c:v>
                </c:pt>
                <c:pt idx="902">
                  <c:v>18</c:v>
                </c:pt>
                <c:pt idx="903">
                  <c:v>20</c:v>
                </c:pt>
                <c:pt idx="904">
                  <c:v>11</c:v>
                </c:pt>
                <c:pt idx="905">
                  <c:v>16</c:v>
                </c:pt>
                <c:pt idx="906">
                  <c:v>20</c:v>
                </c:pt>
                <c:pt idx="907">
                  <c:v>14</c:v>
                </c:pt>
                <c:pt idx="908">
                  <c:v>18</c:v>
                </c:pt>
                <c:pt idx="909">
                  <c:v>16</c:v>
                </c:pt>
                <c:pt idx="910">
                  <c:v>16</c:v>
                </c:pt>
                <c:pt idx="911">
                  <c:v>15</c:v>
                </c:pt>
                <c:pt idx="912">
                  <c:v>17</c:v>
                </c:pt>
                <c:pt idx="913">
                  <c:v>16</c:v>
                </c:pt>
                <c:pt idx="914">
                  <c:v>14</c:v>
                </c:pt>
                <c:pt idx="915">
                  <c:v>20</c:v>
                </c:pt>
                <c:pt idx="916">
                  <c:v>20</c:v>
                </c:pt>
                <c:pt idx="917">
                  <c:v>16</c:v>
                </c:pt>
                <c:pt idx="918">
                  <c:v>18</c:v>
                </c:pt>
                <c:pt idx="919">
                  <c:v>20</c:v>
                </c:pt>
                <c:pt idx="920">
                  <c:v>16</c:v>
                </c:pt>
                <c:pt idx="921">
                  <c:v>16</c:v>
                </c:pt>
                <c:pt idx="922">
                  <c:v>20</c:v>
                </c:pt>
                <c:pt idx="923">
                  <c:v>20</c:v>
                </c:pt>
                <c:pt idx="924">
                  <c:v>20</c:v>
                </c:pt>
                <c:pt idx="925">
                  <c:v>20</c:v>
                </c:pt>
                <c:pt idx="926">
                  <c:v>20</c:v>
                </c:pt>
                <c:pt idx="927">
                  <c:v>14</c:v>
                </c:pt>
                <c:pt idx="928">
                  <c:v>18</c:v>
                </c:pt>
                <c:pt idx="929">
                  <c:v>12</c:v>
                </c:pt>
                <c:pt idx="930">
                  <c:v>17</c:v>
                </c:pt>
                <c:pt idx="931">
                  <c:v>20</c:v>
                </c:pt>
                <c:pt idx="932">
                  <c:v>16</c:v>
                </c:pt>
                <c:pt idx="933">
                  <c:v>16</c:v>
                </c:pt>
                <c:pt idx="934">
                  <c:v>20</c:v>
                </c:pt>
                <c:pt idx="935">
                  <c:v>20</c:v>
                </c:pt>
                <c:pt idx="936">
                  <c:v>17</c:v>
                </c:pt>
                <c:pt idx="937">
                  <c:v>20</c:v>
                </c:pt>
                <c:pt idx="938">
                  <c:v>20</c:v>
                </c:pt>
                <c:pt idx="939">
                  <c:v>16</c:v>
                </c:pt>
                <c:pt idx="940">
                  <c:v>18</c:v>
                </c:pt>
                <c:pt idx="941">
                  <c:v>20</c:v>
                </c:pt>
                <c:pt idx="942">
                  <c:v>17</c:v>
                </c:pt>
                <c:pt idx="943">
                  <c:v>15</c:v>
                </c:pt>
                <c:pt idx="944">
                  <c:v>19</c:v>
                </c:pt>
                <c:pt idx="945">
                  <c:v>16</c:v>
                </c:pt>
                <c:pt idx="946">
                  <c:v>20</c:v>
                </c:pt>
                <c:pt idx="947">
                  <c:v>20</c:v>
                </c:pt>
                <c:pt idx="948">
                  <c:v>20</c:v>
                </c:pt>
                <c:pt idx="949">
                  <c:v>20</c:v>
                </c:pt>
                <c:pt idx="950">
                  <c:v>17</c:v>
                </c:pt>
                <c:pt idx="951">
                  <c:v>18</c:v>
                </c:pt>
                <c:pt idx="952">
                  <c:v>19</c:v>
                </c:pt>
                <c:pt idx="953">
                  <c:v>18</c:v>
                </c:pt>
                <c:pt idx="954">
                  <c:v>17</c:v>
                </c:pt>
                <c:pt idx="955">
                  <c:v>20</c:v>
                </c:pt>
                <c:pt idx="956">
                  <c:v>20</c:v>
                </c:pt>
                <c:pt idx="957">
                  <c:v>20</c:v>
                </c:pt>
                <c:pt idx="958">
                  <c:v>16</c:v>
                </c:pt>
                <c:pt idx="959">
                  <c:v>15</c:v>
                </c:pt>
                <c:pt idx="960">
                  <c:v>16</c:v>
                </c:pt>
                <c:pt idx="961">
                  <c:v>16</c:v>
                </c:pt>
                <c:pt idx="962">
                  <c:v>14</c:v>
                </c:pt>
                <c:pt idx="963">
                  <c:v>15</c:v>
                </c:pt>
                <c:pt idx="964">
                  <c:v>20</c:v>
                </c:pt>
                <c:pt idx="965">
                  <c:v>16</c:v>
                </c:pt>
                <c:pt idx="966">
                  <c:v>11</c:v>
                </c:pt>
                <c:pt idx="967">
                  <c:v>16</c:v>
                </c:pt>
                <c:pt idx="968">
                  <c:v>18</c:v>
                </c:pt>
                <c:pt idx="969">
                  <c:v>15</c:v>
                </c:pt>
                <c:pt idx="970">
                  <c:v>15</c:v>
                </c:pt>
                <c:pt idx="971">
                  <c:v>19</c:v>
                </c:pt>
                <c:pt idx="972">
                  <c:v>18</c:v>
                </c:pt>
                <c:pt idx="973">
                  <c:v>16</c:v>
                </c:pt>
                <c:pt idx="974">
                  <c:v>16</c:v>
                </c:pt>
                <c:pt idx="975">
                  <c:v>15</c:v>
                </c:pt>
                <c:pt idx="976">
                  <c:v>20</c:v>
                </c:pt>
                <c:pt idx="977">
                  <c:v>16</c:v>
                </c:pt>
                <c:pt idx="978">
                  <c:v>20</c:v>
                </c:pt>
                <c:pt idx="979">
                  <c:v>18</c:v>
                </c:pt>
                <c:pt idx="980">
                  <c:v>16</c:v>
                </c:pt>
                <c:pt idx="981">
                  <c:v>16</c:v>
                </c:pt>
                <c:pt idx="982">
                  <c:v>17</c:v>
                </c:pt>
                <c:pt idx="983">
                  <c:v>19</c:v>
                </c:pt>
                <c:pt idx="984">
                  <c:v>16</c:v>
                </c:pt>
                <c:pt idx="985">
                  <c:v>18</c:v>
                </c:pt>
                <c:pt idx="986">
                  <c:v>16</c:v>
                </c:pt>
                <c:pt idx="987">
                  <c:v>14</c:v>
                </c:pt>
                <c:pt idx="988">
                  <c:v>17</c:v>
                </c:pt>
                <c:pt idx="989">
                  <c:v>15</c:v>
                </c:pt>
                <c:pt idx="990">
                  <c:v>14</c:v>
                </c:pt>
                <c:pt idx="991">
                  <c:v>20</c:v>
                </c:pt>
                <c:pt idx="992">
                  <c:v>19</c:v>
                </c:pt>
                <c:pt idx="993">
                  <c:v>16</c:v>
                </c:pt>
                <c:pt idx="994">
                  <c:v>20</c:v>
                </c:pt>
                <c:pt idx="995">
                  <c:v>20</c:v>
                </c:pt>
                <c:pt idx="996">
                  <c:v>16</c:v>
                </c:pt>
                <c:pt idx="997">
                  <c:v>20</c:v>
                </c:pt>
                <c:pt idx="998">
                  <c:v>20</c:v>
                </c:pt>
                <c:pt idx="999">
                  <c:v>16</c:v>
                </c:pt>
                <c:pt idx="1000">
                  <c:v>16</c:v>
                </c:pt>
                <c:pt idx="1001">
                  <c:v>15</c:v>
                </c:pt>
                <c:pt idx="1002">
                  <c:v>20</c:v>
                </c:pt>
                <c:pt idx="1003">
                  <c:v>12</c:v>
                </c:pt>
                <c:pt idx="1004">
                  <c:v>19</c:v>
                </c:pt>
                <c:pt idx="1005">
                  <c:v>20</c:v>
                </c:pt>
                <c:pt idx="1006">
                  <c:v>19</c:v>
                </c:pt>
                <c:pt idx="1007">
                  <c:v>14</c:v>
                </c:pt>
                <c:pt idx="1008">
                  <c:v>20</c:v>
                </c:pt>
                <c:pt idx="1009">
                  <c:v>20</c:v>
                </c:pt>
                <c:pt idx="1010">
                  <c:v>16</c:v>
                </c:pt>
                <c:pt idx="1011">
                  <c:v>17</c:v>
                </c:pt>
                <c:pt idx="1012">
                  <c:v>16</c:v>
                </c:pt>
                <c:pt idx="1013">
                  <c:v>20</c:v>
                </c:pt>
                <c:pt idx="1014">
                  <c:v>20</c:v>
                </c:pt>
                <c:pt idx="1015">
                  <c:v>20</c:v>
                </c:pt>
                <c:pt idx="1016">
                  <c:v>20</c:v>
                </c:pt>
                <c:pt idx="1017">
                  <c:v>19</c:v>
                </c:pt>
                <c:pt idx="1018">
                  <c:v>13</c:v>
                </c:pt>
                <c:pt idx="1019">
                  <c:v>19</c:v>
                </c:pt>
                <c:pt idx="1020">
                  <c:v>17</c:v>
                </c:pt>
                <c:pt idx="1021">
                  <c:v>19</c:v>
                </c:pt>
                <c:pt idx="1022">
                  <c:v>20</c:v>
                </c:pt>
                <c:pt idx="1023">
                  <c:v>17</c:v>
                </c:pt>
                <c:pt idx="1024">
                  <c:v>16</c:v>
                </c:pt>
                <c:pt idx="1025">
                  <c:v>18</c:v>
                </c:pt>
                <c:pt idx="1026">
                  <c:v>20</c:v>
                </c:pt>
                <c:pt idx="1027">
                  <c:v>18</c:v>
                </c:pt>
                <c:pt idx="1028">
                  <c:v>20</c:v>
                </c:pt>
                <c:pt idx="1029">
                  <c:v>16</c:v>
                </c:pt>
                <c:pt idx="1030">
                  <c:v>16</c:v>
                </c:pt>
                <c:pt idx="1031">
                  <c:v>17</c:v>
                </c:pt>
                <c:pt idx="1032">
                  <c:v>20</c:v>
                </c:pt>
                <c:pt idx="1033">
                  <c:v>16</c:v>
                </c:pt>
                <c:pt idx="1034">
                  <c:v>10</c:v>
                </c:pt>
                <c:pt idx="1035">
                  <c:v>16</c:v>
                </c:pt>
                <c:pt idx="1036">
                  <c:v>12</c:v>
                </c:pt>
                <c:pt idx="1037">
                  <c:v>16</c:v>
                </c:pt>
                <c:pt idx="1038">
                  <c:v>20</c:v>
                </c:pt>
                <c:pt idx="1039">
                  <c:v>20</c:v>
                </c:pt>
                <c:pt idx="1040">
                  <c:v>16</c:v>
                </c:pt>
                <c:pt idx="1041">
                  <c:v>20</c:v>
                </c:pt>
                <c:pt idx="1042">
                  <c:v>15</c:v>
                </c:pt>
                <c:pt idx="1043">
                  <c:v>15</c:v>
                </c:pt>
                <c:pt idx="1044">
                  <c:v>19</c:v>
                </c:pt>
                <c:pt idx="1045">
                  <c:v>16</c:v>
                </c:pt>
                <c:pt idx="1046">
                  <c:v>18</c:v>
                </c:pt>
                <c:pt idx="1047">
                  <c:v>13</c:v>
                </c:pt>
                <c:pt idx="1048">
                  <c:v>20</c:v>
                </c:pt>
                <c:pt idx="1049">
                  <c:v>19</c:v>
                </c:pt>
                <c:pt idx="1050">
                  <c:v>20</c:v>
                </c:pt>
                <c:pt idx="1051">
                  <c:v>16</c:v>
                </c:pt>
                <c:pt idx="1052">
                  <c:v>18</c:v>
                </c:pt>
                <c:pt idx="1053">
                  <c:v>20</c:v>
                </c:pt>
                <c:pt idx="1054">
                  <c:v>18</c:v>
                </c:pt>
                <c:pt idx="1055">
                  <c:v>17</c:v>
                </c:pt>
                <c:pt idx="1056">
                  <c:v>18</c:v>
                </c:pt>
                <c:pt idx="1057">
                  <c:v>20</c:v>
                </c:pt>
                <c:pt idx="1058">
                  <c:v>16</c:v>
                </c:pt>
                <c:pt idx="1059">
                  <c:v>18</c:v>
                </c:pt>
                <c:pt idx="1060">
                  <c:v>20</c:v>
                </c:pt>
                <c:pt idx="1061">
                  <c:v>12</c:v>
                </c:pt>
                <c:pt idx="1062">
                  <c:v>20</c:v>
                </c:pt>
                <c:pt idx="1063">
                  <c:v>16</c:v>
                </c:pt>
                <c:pt idx="1064">
                  <c:v>20</c:v>
                </c:pt>
                <c:pt idx="1065">
                  <c:v>20</c:v>
                </c:pt>
                <c:pt idx="1066">
                  <c:v>20</c:v>
                </c:pt>
                <c:pt idx="1067">
                  <c:v>17</c:v>
                </c:pt>
                <c:pt idx="1068">
                  <c:v>16</c:v>
                </c:pt>
                <c:pt idx="1069">
                  <c:v>19</c:v>
                </c:pt>
                <c:pt idx="1070">
                  <c:v>16</c:v>
                </c:pt>
                <c:pt idx="1071">
                  <c:v>19</c:v>
                </c:pt>
                <c:pt idx="1072">
                  <c:v>18</c:v>
                </c:pt>
                <c:pt idx="1073">
                  <c:v>16</c:v>
                </c:pt>
                <c:pt idx="1074">
                  <c:v>16</c:v>
                </c:pt>
                <c:pt idx="1075">
                  <c:v>20</c:v>
                </c:pt>
                <c:pt idx="1076">
                  <c:v>20</c:v>
                </c:pt>
                <c:pt idx="1077">
                  <c:v>20</c:v>
                </c:pt>
                <c:pt idx="1078">
                  <c:v>18</c:v>
                </c:pt>
                <c:pt idx="1079">
                  <c:v>19</c:v>
                </c:pt>
                <c:pt idx="1080">
                  <c:v>20</c:v>
                </c:pt>
                <c:pt idx="1081">
                  <c:v>19</c:v>
                </c:pt>
                <c:pt idx="1082">
                  <c:v>20</c:v>
                </c:pt>
                <c:pt idx="1083">
                  <c:v>20</c:v>
                </c:pt>
                <c:pt idx="1084">
                  <c:v>12</c:v>
                </c:pt>
                <c:pt idx="1085">
                  <c:v>20</c:v>
                </c:pt>
                <c:pt idx="1086">
                  <c:v>15</c:v>
                </c:pt>
                <c:pt idx="1087">
                  <c:v>20</c:v>
                </c:pt>
                <c:pt idx="1088">
                  <c:v>19</c:v>
                </c:pt>
                <c:pt idx="1089">
                  <c:v>17</c:v>
                </c:pt>
                <c:pt idx="1090">
                  <c:v>16</c:v>
                </c:pt>
                <c:pt idx="1091">
                  <c:v>20</c:v>
                </c:pt>
                <c:pt idx="1092">
                  <c:v>20</c:v>
                </c:pt>
                <c:pt idx="1093">
                  <c:v>16</c:v>
                </c:pt>
                <c:pt idx="1094">
                  <c:v>16</c:v>
                </c:pt>
                <c:pt idx="1095">
                  <c:v>20</c:v>
                </c:pt>
                <c:pt idx="1096">
                  <c:v>15</c:v>
                </c:pt>
                <c:pt idx="1097">
                  <c:v>20</c:v>
                </c:pt>
                <c:pt idx="1098">
                  <c:v>16</c:v>
                </c:pt>
                <c:pt idx="1099">
                  <c:v>16</c:v>
                </c:pt>
                <c:pt idx="1100">
                  <c:v>20</c:v>
                </c:pt>
                <c:pt idx="1101">
                  <c:v>18</c:v>
                </c:pt>
                <c:pt idx="1102">
                  <c:v>15</c:v>
                </c:pt>
                <c:pt idx="1103">
                  <c:v>20</c:v>
                </c:pt>
                <c:pt idx="1104">
                  <c:v>16</c:v>
                </c:pt>
                <c:pt idx="1105">
                  <c:v>15</c:v>
                </c:pt>
                <c:pt idx="1106">
                  <c:v>16</c:v>
                </c:pt>
                <c:pt idx="1107">
                  <c:v>20</c:v>
                </c:pt>
                <c:pt idx="1108">
                  <c:v>20</c:v>
                </c:pt>
                <c:pt idx="1109">
                  <c:v>14</c:v>
                </c:pt>
                <c:pt idx="1110">
                  <c:v>16</c:v>
                </c:pt>
                <c:pt idx="1111">
                  <c:v>20</c:v>
                </c:pt>
                <c:pt idx="1112">
                  <c:v>16</c:v>
                </c:pt>
                <c:pt idx="1113">
                  <c:v>18</c:v>
                </c:pt>
                <c:pt idx="1114">
                  <c:v>19</c:v>
                </c:pt>
                <c:pt idx="1115">
                  <c:v>16</c:v>
                </c:pt>
                <c:pt idx="1116">
                  <c:v>18</c:v>
                </c:pt>
                <c:pt idx="1117">
                  <c:v>17</c:v>
                </c:pt>
                <c:pt idx="1118">
                  <c:v>17</c:v>
                </c:pt>
                <c:pt idx="1119">
                  <c:v>8</c:v>
                </c:pt>
                <c:pt idx="1120">
                  <c:v>16</c:v>
                </c:pt>
                <c:pt idx="1121">
                  <c:v>20</c:v>
                </c:pt>
                <c:pt idx="1122">
                  <c:v>13</c:v>
                </c:pt>
                <c:pt idx="1123">
                  <c:v>17</c:v>
                </c:pt>
                <c:pt idx="1124">
                  <c:v>18</c:v>
                </c:pt>
                <c:pt idx="1125">
                  <c:v>16</c:v>
                </c:pt>
                <c:pt idx="1126">
                  <c:v>15</c:v>
                </c:pt>
                <c:pt idx="1127">
                  <c:v>20</c:v>
                </c:pt>
                <c:pt idx="1128">
                  <c:v>19</c:v>
                </c:pt>
                <c:pt idx="1129">
                  <c:v>20</c:v>
                </c:pt>
                <c:pt idx="1130">
                  <c:v>20</c:v>
                </c:pt>
                <c:pt idx="1131">
                  <c:v>16</c:v>
                </c:pt>
                <c:pt idx="1132">
                  <c:v>19</c:v>
                </c:pt>
                <c:pt idx="1133">
                  <c:v>16</c:v>
                </c:pt>
                <c:pt idx="1134">
                  <c:v>16</c:v>
                </c:pt>
                <c:pt idx="1135">
                  <c:v>17</c:v>
                </c:pt>
                <c:pt idx="1136">
                  <c:v>20</c:v>
                </c:pt>
                <c:pt idx="1137">
                  <c:v>20</c:v>
                </c:pt>
                <c:pt idx="1138">
                  <c:v>16</c:v>
                </c:pt>
                <c:pt idx="1139">
                  <c:v>18</c:v>
                </c:pt>
                <c:pt idx="1140">
                  <c:v>16</c:v>
                </c:pt>
                <c:pt idx="1141">
                  <c:v>20</c:v>
                </c:pt>
                <c:pt idx="1142">
                  <c:v>17</c:v>
                </c:pt>
                <c:pt idx="1143">
                  <c:v>18</c:v>
                </c:pt>
                <c:pt idx="1144">
                  <c:v>16</c:v>
                </c:pt>
                <c:pt idx="1145">
                  <c:v>12</c:v>
                </c:pt>
                <c:pt idx="1146">
                  <c:v>20</c:v>
                </c:pt>
                <c:pt idx="1147">
                  <c:v>16</c:v>
                </c:pt>
                <c:pt idx="1148">
                  <c:v>14</c:v>
                </c:pt>
                <c:pt idx="1149">
                  <c:v>20</c:v>
                </c:pt>
                <c:pt idx="1150">
                  <c:v>20</c:v>
                </c:pt>
                <c:pt idx="1151">
                  <c:v>19</c:v>
                </c:pt>
                <c:pt idx="1152">
                  <c:v>16</c:v>
                </c:pt>
                <c:pt idx="1153">
                  <c:v>18</c:v>
                </c:pt>
                <c:pt idx="1154">
                  <c:v>16</c:v>
                </c:pt>
                <c:pt idx="1155">
                  <c:v>18</c:v>
                </c:pt>
                <c:pt idx="1156">
                  <c:v>19</c:v>
                </c:pt>
                <c:pt idx="1157">
                  <c:v>16</c:v>
                </c:pt>
                <c:pt idx="1158">
                  <c:v>20</c:v>
                </c:pt>
                <c:pt idx="1159">
                  <c:v>18</c:v>
                </c:pt>
                <c:pt idx="1160">
                  <c:v>20</c:v>
                </c:pt>
                <c:pt idx="1161">
                  <c:v>16</c:v>
                </c:pt>
                <c:pt idx="1162">
                  <c:v>17</c:v>
                </c:pt>
                <c:pt idx="1163">
                  <c:v>12</c:v>
                </c:pt>
                <c:pt idx="1164">
                  <c:v>16</c:v>
                </c:pt>
                <c:pt idx="1165">
                  <c:v>20</c:v>
                </c:pt>
                <c:pt idx="1166">
                  <c:v>12</c:v>
                </c:pt>
                <c:pt idx="1167">
                  <c:v>20</c:v>
                </c:pt>
                <c:pt idx="1168">
                  <c:v>14</c:v>
                </c:pt>
                <c:pt idx="1169">
                  <c:v>16</c:v>
                </c:pt>
                <c:pt idx="1170">
                  <c:v>16</c:v>
                </c:pt>
                <c:pt idx="1171">
                  <c:v>16</c:v>
                </c:pt>
                <c:pt idx="1172">
                  <c:v>20</c:v>
                </c:pt>
                <c:pt idx="1173">
                  <c:v>20</c:v>
                </c:pt>
                <c:pt idx="1174">
                  <c:v>16</c:v>
                </c:pt>
                <c:pt idx="1175">
                  <c:v>20</c:v>
                </c:pt>
                <c:pt idx="1176">
                  <c:v>20</c:v>
                </c:pt>
                <c:pt idx="1177">
                  <c:v>20</c:v>
                </c:pt>
                <c:pt idx="1178">
                  <c:v>20</c:v>
                </c:pt>
                <c:pt idx="1179">
                  <c:v>20</c:v>
                </c:pt>
                <c:pt idx="1180">
                  <c:v>19</c:v>
                </c:pt>
                <c:pt idx="1181">
                  <c:v>20</c:v>
                </c:pt>
                <c:pt idx="1182">
                  <c:v>17</c:v>
                </c:pt>
                <c:pt idx="1183">
                  <c:v>20</c:v>
                </c:pt>
                <c:pt idx="1184">
                  <c:v>17</c:v>
                </c:pt>
                <c:pt idx="1185">
                  <c:v>16</c:v>
                </c:pt>
                <c:pt idx="1186">
                  <c:v>20</c:v>
                </c:pt>
                <c:pt idx="1187">
                  <c:v>11</c:v>
                </c:pt>
                <c:pt idx="1188">
                  <c:v>16</c:v>
                </c:pt>
                <c:pt idx="1189">
                  <c:v>15</c:v>
                </c:pt>
                <c:pt idx="1190">
                  <c:v>16</c:v>
                </c:pt>
                <c:pt idx="1191">
                  <c:v>16</c:v>
                </c:pt>
                <c:pt idx="1192">
                  <c:v>18</c:v>
                </c:pt>
                <c:pt idx="1193">
                  <c:v>18</c:v>
                </c:pt>
                <c:pt idx="1194">
                  <c:v>16</c:v>
                </c:pt>
                <c:pt idx="1195">
                  <c:v>20</c:v>
                </c:pt>
                <c:pt idx="1196">
                  <c:v>16</c:v>
                </c:pt>
                <c:pt idx="1197">
                  <c:v>16</c:v>
                </c:pt>
                <c:pt idx="1198">
                  <c:v>20</c:v>
                </c:pt>
                <c:pt idx="1199">
                  <c:v>19</c:v>
                </c:pt>
                <c:pt idx="1200">
                  <c:v>13</c:v>
                </c:pt>
                <c:pt idx="1201">
                  <c:v>15</c:v>
                </c:pt>
                <c:pt idx="1202">
                  <c:v>18</c:v>
                </c:pt>
                <c:pt idx="1203">
                  <c:v>16</c:v>
                </c:pt>
                <c:pt idx="1204">
                  <c:v>20</c:v>
                </c:pt>
                <c:pt idx="1205">
                  <c:v>20</c:v>
                </c:pt>
                <c:pt idx="1206">
                  <c:v>20</c:v>
                </c:pt>
                <c:pt idx="1207">
                  <c:v>18</c:v>
                </c:pt>
                <c:pt idx="1208">
                  <c:v>12</c:v>
                </c:pt>
                <c:pt idx="1209">
                  <c:v>17</c:v>
                </c:pt>
                <c:pt idx="1210">
                  <c:v>16</c:v>
                </c:pt>
                <c:pt idx="1211">
                  <c:v>16</c:v>
                </c:pt>
                <c:pt idx="1212">
                  <c:v>16</c:v>
                </c:pt>
                <c:pt idx="1213">
                  <c:v>16</c:v>
                </c:pt>
                <c:pt idx="1214">
                  <c:v>16</c:v>
                </c:pt>
                <c:pt idx="1215">
                  <c:v>20</c:v>
                </c:pt>
                <c:pt idx="1216">
                  <c:v>20</c:v>
                </c:pt>
                <c:pt idx="1217">
                  <c:v>20</c:v>
                </c:pt>
                <c:pt idx="1218">
                  <c:v>20</c:v>
                </c:pt>
                <c:pt idx="1219">
                  <c:v>18</c:v>
                </c:pt>
                <c:pt idx="1220">
                  <c:v>20</c:v>
                </c:pt>
                <c:pt idx="1221">
                  <c:v>19</c:v>
                </c:pt>
                <c:pt idx="1222">
                  <c:v>12</c:v>
                </c:pt>
                <c:pt idx="1223">
                  <c:v>20</c:v>
                </c:pt>
                <c:pt idx="1224">
                  <c:v>16</c:v>
                </c:pt>
                <c:pt idx="1225">
                  <c:v>16</c:v>
                </c:pt>
                <c:pt idx="1226">
                  <c:v>20</c:v>
                </c:pt>
                <c:pt idx="1227">
                  <c:v>18</c:v>
                </c:pt>
                <c:pt idx="1228">
                  <c:v>18</c:v>
                </c:pt>
                <c:pt idx="1229">
                  <c:v>18</c:v>
                </c:pt>
                <c:pt idx="1230">
                  <c:v>17</c:v>
                </c:pt>
                <c:pt idx="1231">
                  <c:v>16</c:v>
                </c:pt>
                <c:pt idx="1232">
                  <c:v>20</c:v>
                </c:pt>
                <c:pt idx="1233">
                  <c:v>20</c:v>
                </c:pt>
                <c:pt idx="1234">
                  <c:v>20</c:v>
                </c:pt>
                <c:pt idx="1235">
                  <c:v>20</c:v>
                </c:pt>
                <c:pt idx="1236">
                  <c:v>17</c:v>
                </c:pt>
                <c:pt idx="1237">
                  <c:v>20</c:v>
                </c:pt>
                <c:pt idx="1238">
                  <c:v>12</c:v>
                </c:pt>
                <c:pt idx="1239">
                  <c:v>16</c:v>
                </c:pt>
                <c:pt idx="1240">
                  <c:v>16</c:v>
                </c:pt>
                <c:pt idx="1241">
                  <c:v>16</c:v>
                </c:pt>
                <c:pt idx="1242">
                  <c:v>13</c:v>
                </c:pt>
                <c:pt idx="1243">
                  <c:v>16</c:v>
                </c:pt>
                <c:pt idx="1244">
                  <c:v>19</c:v>
                </c:pt>
                <c:pt idx="1245">
                  <c:v>15</c:v>
                </c:pt>
                <c:pt idx="1246">
                  <c:v>17</c:v>
                </c:pt>
                <c:pt idx="1247">
                  <c:v>20</c:v>
                </c:pt>
                <c:pt idx="1248">
                  <c:v>20</c:v>
                </c:pt>
                <c:pt idx="1249">
                  <c:v>13</c:v>
                </c:pt>
                <c:pt idx="1250">
                  <c:v>20</c:v>
                </c:pt>
                <c:pt idx="1251">
                  <c:v>16</c:v>
                </c:pt>
                <c:pt idx="1252">
                  <c:v>20</c:v>
                </c:pt>
                <c:pt idx="1253">
                  <c:v>16</c:v>
                </c:pt>
                <c:pt idx="1254">
                  <c:v>19</c:v>
                </c:pt>
                <c:pt idx="1255">
                  <c:v>19</c:v>
                </c:pt>
                <c:pt idx="1256">
                  <c:v>18</c:v>
                </c:pt>
                <c:pt idx="1257">
                  <c:v>14</c:v>
                </c:pt>
                <c:pt idx="1258">
                  <c:v>16</c:v>
                </c:pt>
                <c:pt idx="1259">
                  <c:v>20</c:v>
                </c:pt>
                <c:pt idx="1260">
                  <c:v>19</c:v>
                </c:pt>
                <c:pt idx="1261">
                  <c:v>14</c:v>
                </c:pt>
                <c:pt idx="1262">
                  <c:v>20</c:v>
                </c:pt>
                <c:pt idx="1263">
                  <c:v>20</c:v>
                </c:pt>
                <c:pt idx="1264">
                  <c:v>17</c:v>
                </c:pt>
                <c:pt idx="1265">
                  <c:v>16</c:v>
                </c:pt>
                <c:pt idx="1266">
                  <c:v>18</c:v>
                </c:pt>
                <c:pt idx="1267">
                  <c:v>20</c:v>
                </c:pt>
                <c:pt idx="1268">
                  <c:v>20</c:v>
                </c:pt>
                <c:pt idx="1269">
                  <c:v>20</c:v>
                </c:pt>
                <c:pt idx="1270">
                  <c:v>20</c:v>
                </c:pt>
                <c:pt idx="1271">
                  <c:v>20</c:v>
                </c:pt>
                <c:pt idx="1272">
                  <c:v>12</c:v>
                </c:pt>
                <c:pt idx="1273">
                  <c:v>16</c:v>
                </c:pt>
                <c:pt idx="1274">
                  <c:v>15</c:v>
                </c:pt>
                <c:pt idx="1275">
                  <c:v>16</c:v>
                </c:pt>
                <c:pt idx="1276">
                  <c:v>20</c:v>
                </c:pt>
                <c:pt idx="1277">
                  <c:v>16</c:v>
                </c:pt>
                <c:pt idx="1278">
                  <c:v>19</c:v>
                </c:pt>
                <c:pt idx="1279">
                  <c:v>17</c:v>
                </c:pt>
                <c:pt idx="1280">
                  <c:v>20</c:v>
                </c:pt>
                <c:pt idx="1281">
                  <c:v>18</c:v>
                </c:pt>
                <c:pt idx="1282">
                  <c:v>16</c:v>
                </c:pt>
                <c:pt idx="1283">
                  <c:v>20</c:v>
                </c:pt>
                <c:pt idx="1284">
                  <c:v>16</c:v>
                </c:pt>
                <c:pt idx="1285">
                  <c:v>16</c:v>
                </c:pt>
                <c:pt idx="1286">
                  <c:v>20</c:v>
                </c:pt>
                <c:pt idx="1287">
                  <c:v>8</c:v>
                </c:pt>
                <c:pt idx="1288">
                  <c:v>18</c:v>
                </c:pt>
                <c:pt idx="1289">
                  <c:v>19</c:v>
                </c:pt>
                <c:pt idx="1290">
                  <c:v>16</c:v>
                </c:pt>
                <c:pt idx="1291">
                  <c:v>16</c:v>
                </c:pt>
                <c:pt idx="1292">
                  <c:v>15</c:v>
                </c:pt>
                <c:pt idx="1293">
                  <c:v>18</c:v>
                </c:pt>
                <c:pt idx="1294">
                  <c:v>19</c:v>
                </c:pt>
                <c:pt idx="1295">
                  <c:v>19</c:v>
                </c:pt>
                <c:pt idx="1296">
                  <c:v>16</c:v>
                </c:pt>
                <c:pt idx="1297">
                  <c:v>16</c:v>
                </c:pt>
                <c:pt idx="1298">
                  <c:v>16</c:v>
                </c:pt>
                <c:pt idx="1299">
                  <c:v>19</c:v>
                </c:pt>
                <c:pt idx="1300">
                  <c:v>16</c:v>
                </c:pt>
                <c:pt idx="1301">
                  <c:v>16</c:v>
                </c:pt>
                <c:pt idx="1302">
                  <c:v>20</c:v>
                </c:pt>
                <c:pt idx="1303">
                  <c:v>15</c:v>
                </c:pt>
                <c:pt idx="1304">
                  <c:v>15</c:v>
                </c:pt>
                <c:pt idx="1305">
                  <c:v>18</c:v>
                </c:pt>
                <c:pt idx="1306">
                  <c:v>20</c:v>
                </c:pt>
                <c:pt idx="1307">
                  <c:v>17</c:v>
                </c:pt>
                <c:pt idx="1308">
                  <c:v>18</c:v>
                </c:pt>
                <c:pt idx="1309">
                  <c:v>18</c:v>
                </c:pt>
                <c:pt idx="1310">
                  <c:v>16</c:v>
                </c:pt>
                <c:pt idx="1311">
                  <c:v>19</c:v>
                </c:pt>
                <c:pt idx="1312">
                  <c:v>16</c:v>
                </c:pt>
                <c:pt idx="1313">
                  <c:v>18</c:v>
                </c:pt>
                <c:pt idx="1314">
                  <c:v>16</c:v>
                </c:pt>
                <c:pt idx="1315">
                  <c:v>20</c:v>
                </c:pt>
                <c:pt idx="1316">
                  <c:v>16</c:v>
                </c:pt>
                <c:pt idx="1317">
                  <c:v>20</c:v>
                </c:pt>
                <c:pt idx="1318">
                  <c:v>20</c:v>
                </c:pt>
                <c:pt idx="1319">
                  <c:v>18</c:v>
                </c:pt>
                <c:pt idx="1320">
                  <c:v>20</c:v>
                </c:pt>
                <c:pt idx="1321">
                  <c:v>16</c:v>
                </c:pt>
                <c:pt idx="1322">
                  <c:v>16</c:v>
                </c:pt>
                <c:pt idx="1323">
                  <c:v>16</c:v>
                </c:pt>
                <c:pt idx="1324">
                  <c:v>19</c:v>
                </c:pt>
                <c:pt idx="1325">
                  <c:v>20</c:v>
                </c:pt>
                <c:pt idx="1326">
                  <c:v>19</c:v>
                </c:pt>
                <c:pt idx="1327">
                  <c:v>16</c:v>
                </c:pt>
                <c:pt idx="1328">
                  <c:v>17</c:v>
                </c:pt>
                <c:pt idx="1329">
                  <c:v>20</c:v>
                </c:pt>
                <c:pt idx="1330">
                  <c:v>17</c:v>
                </c:pt>
                <c:pt idx="1331">
                  <c:v>14</c:v>
                </c:pt>
                <c:pt idx="1332">
                  <c:v>20</c:v>
                </c:pt>
                <c:pt idx="1333">
                  <c:v>8</c:v>
                </c:pt>
                <c:pt idx="1334">
                  <c:v>19</c:v>
                </c:pt>
                <c:pt idx="1335">
                  <c:v>18</c:v>
                </c:pt>
                <c:pt idx="1336">
                  <c:v>18</c:v>
                </c:pt>
                <c:pt idx="1337">
                  <c:v>16</c:v>
                </c:pt>
                <c:pt idx="1338">
                  <c:v>16</c:v>
                </c:pt>
                <c:pt idx="1339">
                  <c:v>20</c:v>
                </c:pt>
                <c:pt idx="1340">
                  <c:v>20</c:v>
                </c:pt>
                <c:pt idx="1341">
                  <c:v>18</c:v>
                </c:pt>
                <c:pt idx="1342">
                  <c:v>20</c:v>
                </c:pt>
                <c:pt idx="1343">
                  <c:v>16</c:v>
                </c:pt>
                <c:pt idx="1344">
                  <c:v>20</c:v>
                </c:pt>
                <c:pt idx="1345">
                  <c:v>20</c:v>
                </c:pt>
                <c:pt idx="1346">
                  <c:v>20</c:v>
                </c:pt>
                <c:pt idx="1347">
                  <c:v>16</c:v>
                </c:pt>
                <c:pt idx="1348">
                  <c:v>20</c:v>
                </c:pt>
                <c:pt idx="1349">
                  <c:v>15</c:v>
                </c:pt>
                <c:pt idx="1350">
                  <c:v>20</c:v>
                </c:pt>
                <c:pt idx="1351">
                  <c:v>16</c:v>
                </c:pt>
                <c:pt idx="1352">
                  <c:v>20</c:v>
                </c:pt>
                <c:pt idx="1353">
                  <c:v>16</c:v>
                </c:pt>
                <c:pt idx="1354">
                  <c:v>19</c:v>
                </c:pt>
                <c:pt idx="1355">
                  <c:v>18</c:v>
                </c:pt>
                <c:pt idx="1356">
                  <c:v>20</c:v>
                </c:pt>
                <c:pt idx="1357">
                  <c:v>20</c:v>
                </c:pt>
                <c:pt idx="1358">
                  <c:v>13</c:v>
                </c:pt>
                <c:pt idx="1359">
                  <c:v>16</c:v>
                </c:pt>
                <c:pt idx="1360">
                  <c:v>16</c:v>
                </c:pt>
                <c:pt idx="1361">
                  <c:v>20</c:v>
                </c:pt>
                <c:pt idx="1362">
                  <c:v>15</c:v>
                </c:pt>
                <c:pt idx="1363">
                  <c:v>19</c:v>
                </c:pt>
                <c:pt idx="1364">
                  <c:v>19</c:v>
                </c:pt>
                <c:pt idx="1365">
                  <c:v>16</c:v>
                </c:pt>
                <c:pt idx="1366">
                  <c:v>18</c:v>
                </c:pt>
                <c:pt idx="1367">
                  <c:v>16</c:v>
                </c:pt>
                <c:pt idx="1368">
                  <c:v>16</c:v>
                </c:pt>
                <c:pt idx="1369">
                  <c:v>19</c:v>
                </c:pt>
                <c:pt idx="1370">
                  <c:v>4</c:v>
                </c:pt>
                <c:pt idx="1371">
                  <c:v>16</c:v>
                </c:pt>
                <c:pt idx="1372">
                  <c:v>20</c:v>
                </c:pt>
                <c:pt idx="1373">
                  <c:v>17</c:v>
                </c:pt>
                <c:pt idx="1374">
                  <c:v>16</c:v>
                </c:pt>
                <c:pt idx="1375">
                  <c:v>20</c:v>
                </c:pt>
                <c:pt idx="1376">
                  <c:v>20</c:v>
                </c:pt>
                <c:pt idx="1377">
                  <c:v>19</c:v>
                </c:pt>
                <c:pt idx="1378">
                  <c:v>20</c:v>
                </c:pt>
                <c:pt idx="1379">
                  <c:v>15</c:v>
                </c:pt>
                <c:pt idx="1380">
                  <c:v>15</c:v>
                </c:pt>
                <c:pt idx="1381">
                  <c:v>19</c:v>
                </c:pt>
                <c:pt idx="1382">
                  <c:v>16</c:v>
                </c:pt>
                <c:pt idx="1383">
                  <c:v>17</c:v>
                </c:pt>
                <c:pt idx="1384">
                  <c:v>17</c:v>
                </c:pt>
                <c:pt idx="1385">
                  <c:v>17</c:v>
                </c:pt>
                <c:pt idx="1386">
                  <c:v>20</c:v>
                </c:pt>
                <c:pt idx="1387">
                  <c:v>18</c:v>
                </c:pt>
                <c:pt idx="1388">
                  <c:v>20</c:v>
                </c:pt>
                <c:pt idx="1389">
                  <c:v>16</c:v>
                </c:pt>
                <c:pt idx="1390">
                  <c:v>17</c:v>
                </c:pt>
                <c:pt idx="1391">
                  <c:v>16</c:v>
                </c:pt>
                <c:pt idx="1392">
                  <c:v>20</c:v>
                </c:pt>
                <c:pt idx="1393">
                  <c:v>20</c:v>
                </c:pt>
                <c:pt idx="1394">
                  <c:v>20</c:v>
                </c:pt>
                <c:pt idx="1395">
                  <c:v>20</c:v>
                </c:pt>
                <c:pt idx="1396">
                  <c:v>20</c:v>
                </c:pt>
                <c:pt idx="1397">
                  <c:v>16</c:v>
                </c:pt>
                <c:pt idx="1398">
                  <c:v>12</c:v>
                </c:pt>
                <c:pt idx="1399">
                  <c:v>20</c:v>
                </c:pt>
                <c:pt idx="1400">
                  <c:v>17</c:v>
                </c:pt>
                <c:pt idx="1401">
                  <c:v>17</c:v>
                </c:pt>
                <c:pt idx="1402">
                  <c:v>16</c:v>
                </c:pt>
                <c:pt idx="1403">
                  <c:v>20</c:v>
                </c:pt>
                <c:pt idx="1404">
                  <c:v>19</c:v>
                </c:pt>
                <c:pt idx="1405">
                  <c:v>18</c:v>
                </c:pt>
                <c:pt idx="1406">
                  <c:v>20</c:v>
                </c:pt>
                <c:pt idx="1407">
                  <c:v>20</c:v>
                </c:pt>
                <c:pt idx="1408">
                  <c:v>20</c:v>
                </c:pt>
                <c:pt idx="1409">
                  <c:v>16</c:v>
                </c:pt>
                <c:pt idx="1410">
                  <c:v>18</c:v>
                </c:pt>
                <c:pt idx="1411">
                  <c:v>20</c:v>
                </c:pt>
                <c:pt idx="1412">
                  <c:v>16</c:v>
                </c:pt>
                <c:pt idx="1413">
                  <c:v>20</c:v>
                </c:pt>
                <c:pt idx="1414">
                  <c:v>12</c:v>
                </c:pt>
                <c:pt idx="1415">
                  <c:v>17</c:v>
                </c:pt>
                <c:pt idx="1416">
                  <c:v>17</c:v>
                </c:pt>
                <c:pt idx="1417">
                  <c:v>20</c:v>
                </c:pt>
                <c:pt idx="1418">
                  <c:v>20</c:v>
                </c:pt>
                <c:pt idx="1419">
                  <c:v>20</c:v>
                </c:pt>
                <c:pt idx="1420">
                  <c:v>16</c:v>
                </c:pt>
                <c:pt idx="1421">
                  <c:v>20</c:v>
                </c:pt>
                <c:pt idx="1422">
                  <c:v>20</c:v>
                </c:pt>
                <c:pt idx="1423">
                  <c:v>20</c:v>
                </c:pt>
                <c:pt idx="1424">
                  <c:v>20</c:v>
                </c:pt>
                <c:pt idx="1425">
                  <c:v>15</c:v>
                </c:pt>
                <c:pt idx="1426">
                  <c:v>20</c:v>
                </c:pt>
                <c:pt idx="1427">
                  <c:v>17</c:v>
                </c:pt>
                <c:pt idx="1428">
                  <c:v>11</c:v>
                </c:pt>
                <c:pt idx="1429">
                  <c:v>16</c:v>
                </c:pt>
                <c:pt idx="1430">
                  <c:v>15</c:v>
                </c:pt>
                <c:pt idx="1431">
                  <c:v>12</c:v>
                </c:pt>
                <c:pt idx="1432">
                  <c:v>20</c:v>
                </c:pt>
                <c:pt idx="1433">
                  <c:v>20</c:v>
                </c:pt>
                <c:pt idx="1434">
                  <c:v>12</c:v>
                </c:pt>
                <c:pt idx="1435">
                  <c:v>19</c:v>
                </c:pt>
                <c:pt idx="1436">
                  <c:v>16</c:v>
                </c:pt>
                <c:pt idx="1437">
                  <c:v>18</c:v>
                </c:pt>
                <c:pt idx="1438">
                  <c:v>14</c:v>
                </c:pt>
                <c:pt idx="1439">
                  <c:v>20</c:v>
                </c:pt>
                <c:pt idx="1440">
                  <c:v>10</c:v>
                </c:pt>
                <c:pt idx="1441">
                  <c:v>17</c:v>
                </c:pt>
                <c:pt idx="1442">
                  <c:v>18</c:v>
                </c:pt>
                <c:pt idx="1443">
                  <c:v>20</c:v>
                </c:pt>
                <c:pt idx="1444">
                  <c:v>17</c:v>
                </c:pt>
                <c:pt idx="1445">
                  <c:v>12</c:v>
                </c:pt>
                <c:pt idx="1446">
                  <c:v>20</c:v>
                </c:pt>
                <c:pt idx="1447">
                  <c:v>20</c:v>
                </c:pt>
                <c:pt idx="1448">
                  <c:v>15</c:v>
                </c:pt>
                <c:pt idx="1449">
                  <c:v>20</c:v>
                </c:pt>
                <c:pt idx="1450">
                  <c:v>18</c:v>
                </c:pt>
                <c:pt idx="1451">
                  <c:v>16</c:v>
                </c:pt>
                <c:pt idx="1452">
                  <c:v>16</c:v>
                </c:pt>
                <c:pt idx="1453">
                  <c:v>20</c:v>
                </c:pt>
                <c:pt idx="1454">
                  <c:v>17</c:v>
                </c:pt>
                <c:pt idx="1455">
                  <c:v>20</c:v>
                </c:pt>
                <c:pt idx="1456">
                  <c:v>20</c:v>
                </c:pt>
                <c:pt idx="1457">
                  <c:v>20</c:v>
                </c:pt>
                <c:pt idx="1458">
                  <c:v>8</c:v>
                </c:pt>
                <c:pt idx="1459">
                  <c:v>11</c:v>
                </c:pt>
                <c:pt idx="1460">
                  <c:v>16</c:v>
                </c:pt>
                <c:pt idx="1461">
                  <c:v>20</c:v>
                </c:pt>
                <c:pt idx="1462">
                  <c:v>20</c:v>
                </c:pt>
                <c:pt idx="1463">
                  <c:v>16</c:v>
                </c:pt>
                <c:pt idx="1464">
                  <c:v>17</c:v>
                </c:pt>
                <c:pt idx="1465">
                  <c:v>20</c:v>
                </c:pt>
                <c:pt idx="1466">
                  <c:v>20</c:v>
                </c:pt>
                <c:pt idx="1467">
                  <c:v>17</c:v>
                </c:pt>
                <c:pt idx="1468">
                  <c:v>13</c:v>
                </c:pt>
                <c:pt idx="1469">
                  <c:v>19</c:v>
                </c:pt>
                <c:pt idx="1470">
                  <c:v>20</c:v>
                </c:pt>
                <c:pt idx="1471">
                  <c:v>16</c:v>
                </c:pt>
                <c:pt idx="1472">
                  <c:v>16</c:v>
                </c:pt>
                <c:pt idx="1473">
                  <c:v>20</c:v>
                </c:pt>
                <c:pt idx="1474">
                  <c:v>16</c:v>
                </c:pt>
                <c:pt idx="1475">
                  <c:v>20</c:v>
                </c:pt>
                <c:pt idx="1476">
                  <c:v>17</c:v>
                </c:pt>
                <c:pt idx="1477">
                  <c:v>19</c:v>
                </c:pt>
                <c:pt idx="1478">
                  <c:v>15</c:v>
                </c:pt>
                <c:pt idx="1479">
                  <c:v>20</c:v>
                </c:pt>
                <c:pt idx="1480">
                  <c:v>20</c:v>
                </c:pt>
                <c:pt idx="1481">
                  <c:v>15</c:v>
                </c:pt>
                <c:pt idx="1482">
                  <c:v>17</c:v>
                </c:pt>
                <c:pt idx="1483">
                  <c:v>20</c:v>
                </c:pt>
                <c:pt idx="1484">
                  <c:v>17</c:v>
                </c:pt>
                <c:pt idx="1485">
                  <c:v>17</c:v>
                </c:pt>
                <c:pt idx="1486">
                  <c:v>20</c:v>
                </c:pt>
                <c:pt idx="1487">
                  <c:v>16</c:v>
                </c:pt>
                <c:pt idx="1488">
                  <c:v>20</c:v>
                </c:pt>
                <c:pt idx="1489">
                  <c:v>17</c:v>
                </c:pt>
                <c:pt idx="1490">
                  <c:v>19</c:v>
                </c:pt>
                <c:pt idx="1491">
                  <c:v>13</c:v>
                </c:pt>
                <c:pt idx="1492">
                  <c:v>20</c:v>
                </c:pt>
                <c:pt idx="1493">
                  <c:v>20</c:v>
                </c:pt>
                <c:pt idx="1494">
                  <c:v>16</c:v>
                </c:pt>
                <c:pt idx="1495">
                  <c:v>20</c:v>
                </c:pt>
                <c:pt idx="1496">
                  <c:v>18</c:v>
                </c:pt>
                <c:pt idx="1497">
                  <c:v>16</c:v>
                </c:pt>
                <c:pt idx="1498">
                  <c:v>17</c:v>
                </c:pt>
                <c:pt idx="1499">
                  <c:v>19</c:v>
                </c:pt>
                <c:pt idx="1500">
                  <c:v>16</c:v>
                </c:pt>
                <c:pt idx="1501">
                  <c:v>20</c:v>
                </c:pt>
                <c:pt idx="1502">
                  <c:v>20</c:v>
                </c:pt>
                <c:pt idx="1503">
                  <c:v>16</c:v>
                </c:pt>
                <c:pt idx="1504">
                  <c:v>12</c:v>
                </c:pt>
                <c:pt idx="1505">
                  <c:v>16</c:v>
                </c:pt>
                <c:pt idx="1506">
                  <c:v>18</c:v>
                </c:pt>
                <c:pt idx="1507">
                  <c:v>16</c:v>
                </c:pt>
                <c:pt idx="1508">
                  <c:v>20</c:v>
                </c:pt>
                <c:pt idx="1509">
                  <c:v>20</c:v>
                </c:pt>
                <c:pt idx="1510">
                  <c:v>20</c:v>
                </c:pt>
                <c:pt idx="1511">
                  <c:v>19</c:v>
                </c:pt>
                <c:pt idx="1512">
                  <c:v>15</c:v>
                </c:pt>
                <c:pt idx="1513">
                  <c:v>19</c:v>
                </c:pt>
                <c:pt idx="1514">
                  <c:v>16</c:v>
                </c:pt>
                <c:pt idx="1515">
                  <c:v>16</c:v>
                </c:pt>
                <c:pt idx="1516">
                  <c:v>20</c:v>
                </c:pt>
                <c:pt idx="1517">
                  <c:v>18</c:v>
                </c:pt>
                <c:pt idx="1518">
                  <c:v>18</c:v>
                </c:pt>
                <c:pt idx="1519">
                  <c:v>17</c:v>
                </c:pt>
                <c:pt idx="1520">
                  <c:v>16</c:v>
                </c:pt>
                <c:pt idx="1521">
                  <c:v>20</c:v>
                </c:pt>
                <c:pt idx="1522">
                  <c:v>17</c:v>
                </c:pt>
                <c:pt idx="1523">
                  <c:v>16</c:v>
                </c:pt>
                <c:pt idx="1524">
                  <c:v>20</c:v>
                </c:pt>
                <c:pt idx="1525">
                  <c:v>16</c:v>
                </c:pt>
                <c:pt idx="1526">
                  <c:v>17</c:v>
                </c:pt>
                <c:pt idx="1527">
                  <c:v>20</c:v>
                </c:pt>
                <c:pt idx="1528">
                  <c:v>20</c:v>
                </c:pt>
                <c:pt idx="1529">
                  <c:v>14</c:v>
                </c:pt>
                <c:pt idx="1530">
                  <c:v>20</c:v>
                </c:pt>
                <c:pt idx="1531">
                  <c:v>16</c:v>
                </c:pt>
                <c:pt idx="1532">
                  <c:v>16</c:v>
                </c:pt>
                <c:pt idx="1533">
                  <c:v>20</c:v>
                </c:pt>
                <c:pt idx="1534">
                  <c:v>16</c:v>
                </c:pt>
                <c:pt idx="1535">
                  <c:v>18</c:v>
                </c:pt>
                <c:pt idx="1536">
                  <c:v>16</c:v>
                </c:pt>
                <c:pt idx="1537">
                  <c:v>19</c:v>
                </c:pt>
                <c:pt idx="1538">
                  <c:v>19</c:v>
                </c:pt>
                <c:pt idx="1539">
                  <c:v>17</c:v>
                </c:pt>
                <c:pt idx="1540">
                  <c:v>16</c:v>
                </c:pt>
                <c:pt idx="1541">
                  <c:v>20</c:v>
                </c:pt>
                <c:pt idx="1542">
                  <c:v>20</c:v>
                </c:pt>
                <c:pt idx="1543">
                  <c:v>16</c:v>
                </c:pt>
                <c:pt idx="1544">
                  <c:v>14</c:v>
                </c:pt>
                <c:pt idx="1545">
                  <c:v>19</c:v>
                </c:pt>
                <c:pt idx="1546">
                  <c:v>16</c:v>
                </c:pt>
                <c:pt idx="1547">
                  <c:v>16</c:v>
                </c:pt>
                <c:pt idx="1548">
                  <c:v>16</c:v>
                </c:pt>
                <c:pt idx="1549">
                  <c:v>14</c:v>
                </c:pt>
                <c:pt idx="1550">
                  <c:v>16</c:v>
                </c:pt>
                <c:pt idx="1551">
                  <c:v>20</c:v>
                </c:pt>
                <c:pt idx="1552">
                  <c:v>16</c:v>
                </c:pt>
                <c:pt idx="1553">
                  <c:v>16</c:v>
                </c:pt>
                <c:pt idx="1554">
                  <c:v>19</c:v>
                </c:pt>
                <c:pt idx="1555">
                  <c:v>16</c:v>
                </c:pt>
                <c:pt idx="1556">
                  <c:v>20</c:v>
                </c:pt>
                <c:pt idx="1557">
                  <c:v>19</c:v>
                </c:pt>
                <c:pt idx="1558">
                  <c:v>16</c:v>
                </c:pt>
                <c:pt idx="1559">
                  <c:v>16</c:v>
                </c:pt>
                <c:pt idx="1560">
                  <c:v>16</c:v>
                </c:pt>
                <c:pt idx="1561">
                  <c:v>20</c:v>
                </c:pt>
                <c:pt idx="1562">
                  <c:v>15</c:v>
                </c:pt>
                <c:pt idx="1563">
                  <c:v>19</c:v>
                </c:pt>
                <c:pt idx="1564">
                  <c:v>20</c:v>
                </c:pt>
                <c:pt idx="1565">
                  <c:v>11</c:v>
                </c:pt>
                <c:pt idx="1566">
                  <c:v>20</c:v>
                </c:pt>
                <c:pt idx="1567">
                  <c:v>20</c:v>
                </c:pt>
                <c:pt idx="1568">
                  <c:v>18</c:v>
                </c:pt>
                <c:pt idx="1569">
                  <c:v>18</c:v>
                </c:pt>
                <c:pt idx="1570">
                  <c:v>11</c:v>
                </c:pt>
                <c:pt idx="1571">
                  <c:v>19</c:v>
                </c:pt>
                <c:pt idx="1572">
                  <c:v>18</c:v>
                </c:pt>
                <c:pt idx="1573">
                  <c:v>18</c:v>
                </c:pt>
                <c:pt idx="1574">
                  <c:v>16</c:v>
                </c:pt>
                <c:pt idx="1575">
                  <c:v>20</c:v>
                </c:pt>
                <c:pt idx="1576">
                  <c:v>20</c:v>
                </c:pt>
                <c:pt idx="1577">
                  <c:v>16</c:v>
                </c:pt>
                <c:pt idx="1578">
                  <c:v>16</c:v>
                </c:pt>
                <c:pt idx="1579">
                  <c:v>20</c:v>
                </c:pt>
                <c:pt idx="1580">
                  <c:v>15</c:v>
                </c:pt>
                <c:pt idx="1581">
                  <c:v>20</c:v>
                </c:pt>
                <c:pt idx="1582">
                  <c:v>17</c:v>
                </c:pt>
                <c:pt idx="1583">
                  <c:v>16</c:v>
                </c:pt>
                <c:pt idx="1584">
                  <c:v>15</c:v>
                </c:pt>
                <c:pt idx="1585">
                  <c:v>20</c:v>
                </c:pt>
                <c:pt idx="1586">
                  <c:v>14</c:v>
                </c:pt>
                <c:pt idx="1587">
                  <c:v>15</c:v>
                </c:pt>
                <c:pt idx="1588">
                  <c:v>15</c:v>
                </c:pt>
                <c:pt idx="1589">
                  <c:v>13</c:v>
                </c:pt>
                <c:pt idx="1590">
                  <c:v>13</c:v>
                </c:pt>
                <c:pt idx="1591">
                  <c:v>16</c:v>
                </c:pt>
                <c:pt idx="1592">
                  <c:v>10</c:v>
                </c:pt>
                <c:pt idx="1593">
                  <c:v>16</c:v>
                </c:pt>
                <c:pt idx="1594">
                  <c:v>19</c:v>
                </c:pt>
                <c:pt idx="1595">
                  <c:v>18</c:v>
                </c:pt>
                <c:pt idx="1596">
                  <c:v>16</c:v>
                </c:pt>
                <c:pt idx="1597">
                  <c:v>19</c:v>
                </c:pt>
                <c:pt idx="1598">
                  <c:v>20</c:v>
                </c:pt>
                <c:pt idx="1599">
                  <c:v>17</c:v>
                </c:pt>
                <c:pt idx="1600">
                  <c:v>20</c:v>
                </c:pt>
                <c:pt idx="1601">
                  <c:v>16</c:v>
                </c:pt>
                <c:pt idx="1602">
                  <c:v>15</c:v>
                </c:pt>
                <c:pt idx="1603">
                  <c:v>18</c:v>
                </c:pt>
                <c:pt idx="1604">
                  <c:v>19</c:v>
                </c:pt>
                <c:pt idx="1605">
                  <c:v>16</c:v>
                </c:pt>
                <c:pt idx="1606">
                  <c:v>20</c:v>
                </c:pt>
                <c:pt idx="1607">
                  <c:v>19</c:v>
                </c:pt>
                <c:pt idx="1608">
                  <c:v>11</c:v>
                </c:pt>
                <c:pt idx="1609">
                  <c:v>20</c:v>
                </c:pt>
                <c:pt idx="1610">
                  <c:v>18</c:v>
                </c:pt>
                <c:pt idx="1611">
                  <c:v>16</c:v>
                </c:pt>
                <c:pt idx="1612">
                  <c:v>16</c:v>
                </c:pt>
                <c:pt idx="1613">
                  <c:v>16</c:v>
                </c:pt>
                <c:pt idx="1614">
                  <c:v>17</c:v>
                </c:pt>
                <c:pt idx="1615">
                  <c:v>16</c:v>
                </c:pt>
                <c:pt idx="1616">
                  <c:v>20</c:v>
                </c:pt>
                <c:pt idx="1617">
                  <c:v>20</c:v>
                </c:pt>
                <c:pt idx="1618">
                  <c:v>18</c:v>
                </c:pt>
                <c:pt idx="1619">
                  <c:v>20</c:v>
                </c:pt>
                <c:pt idx="1620">
                  <c:v>18</c:v>
                </c:pt>
                <c:pt idx="1621">
                  <c:v>16</c:v>
                </c:pt>
                <c:pt idx="1622">
                  <c:v>16</c:v>
                </c:pt>
                <c:pt idx="1623">
                  <c:v>20</c:v>
                </c:pt>
                <c:pt idx="1624">
                  <c:v>20</c:v>
                </c:pt>
                <c:pt idx="1625">
                  <c:v>18</c:v>
                </c:pt>
                <c:pt idx="1626">
                  <c:v>20</c:v>
                </c:pt>
                <c:pt idx="1627">
                  <c:v>20</c:v>
                </c:pt>
                <c:pt idx="1628">
                  <c:v>20</c:v>
                </c:pt>
                <c:pt idx="1629">
                  <c:v>20</c:v>
                </c:pt>
                <c:pt idx="1630">
                  <c:v>16</c:v>
                </c:pt>
                <c:pt idx="1631">
                  <c:v>20</c:v>
                </c:pt>
                <c:pt idx="1632">
                  <c:v>20</c:v>
                </c:pt>
                <c:pt idx="1633">
                  <c:v>20</c:v>
                </c:pt>
                <c:pt idx="1634">
                  <c:v>14</c:v>
                </c:pt>
                <c:pt idx="1635">
                  <c:v>16</c:v>
                </c:pt>
                <c:pt idx="1636">
                  <c:v>20</c:v>
                </c:pt>
                <c:pt idx="1637">
                  <c:v>19</c:v>
                </c:pt>
                <c:pt idx="1638">
                  <c:v>16</c:v>
                </c:pt>
                <c:pt idx="1639">
                  <c:v>16</c:v>
                </c:pt>
                <c:pt idx="1640">
                  <c:v>19</c:v>
                </c:pt>
                <c:pt idx="1641">
                  <c:v>16</c:v>
                </c:pt>
                <c:pt idx="1642">
                  <c:v>19</c:v>
                </c:pt>
                <c:pt idx="1643">
                  <c:v>12</c:v>
                </c:pt>
                <c:pt idx="1644">
                  <c:v>17</c:v>
                </c:pt>
                <c:pt idx="1645">
                  <c:v>16</c:v>
                </c:pt>
                <c:pt idx="1646">
                  <c:v>15</c:v>
                </c:pt>
                <c:pt idx="1647">
                  <c:v>18</c:v>
                </c:pt>
                <c:pt idx="1648">
                  <c:v>20</c:v>
                </c:pt>
                <c:pt idx="1649">
                  <c:v>20</c:v>
                </c:pt>
                <c:pt idx="1650">
                  <c:v>12</c:v>
                </c:pt>
                <c:pt idx="1651">
                  <c:v>16</c:v>
                </c:pt>
                <c:pt idx="1652">
                  <c:v>20</c:v>
                </c:pt>
                <c:pt idx="1653">
                  <c:v>17</c:v>
                </c:pt>
                <c:pt idx="1654">
                  <c:v>13</c:v>
                </c:pt>
                <c:pt idx="1655">
                  <c:v>16</c:v>
                </c:pt>
                <c:pt idx="1656">
                  <c:v>20</c:v>
                </c:pt>
                <c:pt idx="1657">
                  <c:v>16</c:v>
                </c:pt>
                <c:pt idx="1658">
                  <c:v>20</c:v>
                </c:pt>
                <c:pt idx="1659">
                  <c:v>19</c:v>
                </c:pt>
                <c:pt idx="1660">
                  <c:v>15</c:v>
                </c:pt>
                <c:pt idx="1661">
                  <c:v>19</c:v>
                </c:pt>
                <c:pt idx="1662">
                  <c:v>18</c:v>
                </c:pt>
                <c:pt idx="1663">
                  <c:v>16</c:v>
                </c:pt>
                <c:pt idx="1664">
                  <c:v>20</c:v>
                </c:pt>
                <c:pt idx="1665">
                  <c:v>20</c:v>
                </c:pt>
                <c:pt idx="1666">
                  <c:v>20</c:v>
                </c:pt>
                <c:pt idx="1667">
                  <c:v>20</c:v>
                </c:pt>
                <c:pt idx="1668">
                  <c:v>20</c:v>
                </c:pt>
                <c:pt idx="1669">
                  <c:v>19</c:v>
                </c:pt>
                <c:pt idx="1670">
                  <c:v>17</c:v>
                </c:pt>
                <c:pt idx="1671">
                  <c:v>16</c:v>
                </c:pt>
                <c:pt idx="1672">
                  <c:v>19</c:v>
                </c:pt>
                <c:pt idx="1673">
                  <c:v>16</c:v>
                </c:pt>
                <c:pt idx="1674">
                  <c:v>16</c:v>
                </c:pt>
                <c:pt idx="1675">
                  <c:v>15</c:v>
                </c:pt>
                <c:pt idx="1676">
                  <c:v>16</c:v>
                </c:pt>
                <c:pt idx="1677">
                  <c:v>17</c:v>
                </c:pt>
                <c:pt idx="1678">
                  <c:v>16</c:v>
                </c:pt>
                <c:pt idx="1679">
                  <c:v>14</c:v>
                </c:pt>
                <c:pt idx="1680">
                  <c:v>15</c:v>
                </c:pt>
                <c:pt idx="1681">
                  <c:v>20</c:v>
                </c:pt>
                <c:pt idx="1682">
                  <c:v>20</c:v>
                </c:pt>
                <c:pt idx="1683">
                  <c:v>20</c:v>
                </c:pt>
                <c:pt idx="1684">
                  <c:v>19</c:v>
                </c:pt>
                <c:pt idx="1685">
                  <c:v>20</c:v>
                </c:pt>
                <c:pt idx="1686">
                  <c:v>16</c:v>
                </c:pt>
                <c:pt idx="1687">
                  <c:v>15</c:v>
                </c:pt>
                <c:pt idx="1688">
                  <c:v>19</c:v>
                </c:pt>
                <c:pt idx="1689">
                  <c:v>15</c:v>
                </c:pt>
                <c:pt idx="1690">
                  <c:v>17</c:v>
                </c:pt>
                <c:pt idx="1691">
                  <c:v>16</c:v>
                </c:pt>
                <c:pt idx="1692">
                  <c:v>16</c:v>
                </c:pt>
                <c:pt idx="1693">
                  <c:v>16</c:v>
                </c:pt>
                <c:pt idx="1694">
                  <c:v>20</c:v>
                </c:pt>
                <c:pt idx="1695">
                  <c:v>4</c:v>
                </c:pt>
                <c:pt idx="1696">
                  <c:v>20</c:v>
                </c:pt>
                <c:pt idx="1697">
                  <c:v>19</c:v>
                </c:pt>
                <c:pt idx="1698">
                  <c:v>15</c:v>
                </c:pt>
                <c:pt idx="1699">
                  <c:v>20</c:v>
                </c:pt>
                <c:pt idx="1700">
                  <c:v>16</c:v>
                </c:pt>
                <c:pt idx="1701">
                  <c:v>13</c:v>
                </c:pt>
                <c:pt idx="1702">
                  <c:v>15</c:v>
                </c:pt>
                <c:pt idx="1703">
                  <c:v>20</c:v>
                </c:pt>
                <c:pt idx="1704">
                  <c:v>11</c:v>
                </c:pt>
                <c:pt idx="1705">
                  <c:v>17</c:v>
                </c:pt>
                <c:pt idx="1706">
                  <c:v>20</c:v>
                </c:pt>
                <c:pt idx="1707">
                  <c:v>19</c:v>
                </c:pt>
                <c:pt idx="1708">
                  <c:v>12</c:v>
                </c:pt>
                <c:pt idx="1709">
                  <c:v>20</c:v>
                </c:pt>
                <c:pt idx="1710">
                  <c:v>16</c:v>
                </c:pt>
                <c:pt idx="1711">
                  <c:v>15</c:v>
                </c:pt>
                <c:pt idx="1712">
                  <c:v>15</c:v>
                </c:pt>
                <c:pt idx="1713">
                  <c:v>20</c:v>
                </c:pt>
                <c:pt idx="1714">
                  <c:v>16</c:v>
                </c:pt>
                <c:pt idx="1715">
                  <c:v>19</c:v>
                </c:pt>
                <c:pt idx="1716">
                  <c:v>20</c:v>
                </c:pt>
                <c:pt idx="1717">
                  <c:v>15</c:v>
                </c:pt>
                <c:pt idx="1718">
                  <c:v>20</c:v>
                </c:pt>
                <c:pt idx="1719">
                  <c:v>20</c:v>
                </c:pt>
                <c:pt idx="1720">
                  <c:v>19</c:v>
                </c:pt>
                <c:pt idx="1721">
                  <c:v>20</c:v>
                </c:pt>
                <c:pt idx="1722">
                  <c:v>20</c:v>
                </c:pt>
                <c:pt idx="1723">
                  <c:v>16</c:v>
                </c:pt>
                <c:pt idx="1724">
                  <c:v>16</c:v>
                </c:pt>
                <c:pt idx="1725">
                  <c:v>16</c:v>
                </c:pt>
                <c:pt idx="1726">
                  <c:v>16</c:v>
                </c:pt>
                <c:pt idx="1727">
                  <c:v>16</c:v>
                </c:pt>
                <c:pt idx="1728">
                  <c:v>19</c:v>
                </c:pt>
                <c:pt idx="1729">
                  <c:v>20</c:v>
                </c:pt>
                <c:pt idx="1730">
                  <c:v>20</c:v>
                </c:pt>
                <c:pt idx="1731">
                  <c:v>16</c:v>
                </c:pt>
                <c:pt idx="1732">
                  <c:v>18</c:v>
                </c:pt>
                <c:pt idx="1733">
                  <c:v>17</c:v>
                </c:pt>
                <c:pt idx="1734">
                  <c:v>20</c:v>
                </c:pt>
                <c:pt idx="1735">
                  <c:v>16</c:v>
                </c:pt>
                <c:pt idx="1736">
                  <c:v>17</c:v>
                </c:pt>
                <c:pt idx="1737">
                  <c:v>17</c:v>
                </c:pt>
                <c:pt idx="1738">
                  <c:v>16</c:v>
                </c:pt>
                <c:pt idx="1739">
                  <c:v>20</c:v>
                </c:pt>
                <c:pt idx="1740">
                  <c:v>20</c:v>
                </c:pt>
                <c:pt idx="1741">
                  <c:v>16</c:v>
                </c:pt>
                <c:pt idx="1742">
                  <c:v>20</c:v>
                </c:pt>
                <c:pt idx="1743">
                  <c:v>16</c:v>
                </c:pt>
                <c:pt idx="1744">
                  <c:v>17</c:v>
                </c:pt>
                <c:pt idx="1745">
                  <c:v>10</c:v>
                </c:pt>
                <c:pt idx="1746">
                  <c:v>20</c:v>
                </c:pt>
                <c:pt idx="1747">
                  <c:v>18</c:v>
                </c:pt>
                <c:pt idx="1748">
                  <c:v>16</c:v>
                </c:pt>
                <c:pt idx="1749">
                  <c:v>17</c:v>
                </c:pt>
                <c:pt idx="1750">
                  <c:v>12</c:v>
                </c:pt>
                <c:pt idx="1751">
                  <c:v>19</c:v>
                </c:pt>
                <c:pt idx="1752">
                  <c:v>16</c:v>
                </c:pt>
                <c:pt idx="1753">
                  <c:v>20</c:v>
                </c:pt>
                <c:pt idx="1754">
                  <c:v>19</c:v>
                </c:pt>
                <c:pt idx="1755">
                  <c:v>16</c:v>
                </c:pt>
                <c:pt idx="1756">
                  <c:v>17</c:v>
                </c:pt>
                <c:pt idx="1757">
                  <c:v>17</c:v>
                </c:pt>
                <c:pt idx="1758">
                  <c:v>20</c:v>
                </c:pt>
                <c:pt idx="1759">
                  <c:v>12</c:v>
                </c:pt>
                <c:pt idx="1760">
                  <c:v>15</c:v>
                </c:pt>
                <c:pt idx="1761">
                  <c:v>16</c:v>
                </c:pt>
                <c:pt idx="1762">
                  <c:v>18</c:v>
                </c:pt>
                <c:pt idx="1763">
                  <c:v>19</c:v>
                </c:pt>
                <c:pt idx="1764">
                  <c:v>20</c:v>
                </c:pt>
                <c:pt idx="1765">
                  <c:v>16</c:v>
                </c:pt>
                <c:pt idx="1766">
                  <c:v>12</c:v>
                </c:pt>
                <c:pt idx="1767">
                  <c:v>16</c:v>
                </c:pt>
                <c:pt idx="1768">
                  <c:v>15</c:v>
                </c:pt>
                <c:pt idx="1769">
                  <c:v>17</c:v>
                </c:pt>
                <c:pt idx="1770">
                  <c:v>18</c:v>
                </c:pt>
                <c:pt idx="1771">
                  <c:v>11</c:v>
                </c:pt>
                <c:pt idx="1772">
                  <c:v>20</c:v>
                </c:pt>
                <c:pt idx="1773">
                  <c:v>16</c:v>
                </c:pt>
                <c:pt idx="1774">
                  <c:v>17</c:v>
                </c:pt>
                <c:pt idx="1775">
                  <c:v>20</c:v>
                </c:pt>
                <c:pt idx="1776">
                  <c:v>14</c:v>
                </c:pt>
                <c:pt idx="1777">
                  <c:v>20</c:v>
                </c:pt>
                <c:pt idx="1778">
                  <c:v>16</c:v>
                </c:pt>
                <c:pt idx="1779">
                  <c:v>15</c:v>
                </c:pt>
                <c:pt idx="1780">
                  <c:v>20</c:v>
                </c:pt>
                <c:pt idx="1781">
                  <c:v>20</c:v>
                </c:pt>
                <c:pt idx="1782">
                  <c:v>20</c:v>
                </c:pt>
                <c:pt idx="1783">
                  <c:v>20</c:v>
                </c:pt>
                <c:pt idx="1784">
                  <c:v>18</c:v>
                </c:pt>
                <c:pt idx="1785">
                  <c:v>16</c:v>
                </c:pt>
                <c:pt idx="1786">
                  <c:v>20</c:v>
                </c:pt>
                <c:pt idx="1787">
                  <c:v>15</c:v>
                </c:pt>
                <c:pt idx="1788">
                  <c:v>16</c:v>
                </c:pt>
                <c:pt idx="1789">
                  <c:v>16</c:v>
                </c:pt>
                <c:pt idx="1790">
                  <c:v>13</c:v>
                </c:pt>
                <c:pt idx="1791">
                  <c:v>19</c:v>
                </c:pt>
                <c:pt idx="1792">
                  <c:v>16</c:v>
                </c:pt>
                <c:pt idx="1793">
                  <c:v>16</c:v>
                </c:pt>
                <c:pt idx="1794">
                  <c:v>14</c:v>
                </c:pt>
                <c:pt idx="1795">
                  <c:v>16</c:v>
                </c:pt>
                <c:pt idx="1796">
                  <c:v>16</c:v>
                </c:pt>
                <c:pt idx="1797">
                  <c:v>15</c:v>
                </c:pt>
                <c:pt idx="1798">
                  <c:v>16</c:v>
                </c:pt>
                <c:pt idx="1799">
                  <c:v>17</c:v>
                </c:pt>
                <c:pt idx="1800">
                  <c:v>20</c:v>
                </c:pt>
                <c:pt idx="1801">
                  <c:v>17</c:v>
                </c:pt>
                <c:pt idx="1802">
                  <c:v>12</c:v>
                </c:pt>
                <c:pt idx="1803">
                  <c:v>15</c:v>
                </c:pt>
                <c:pt idx="1804">
                  <c:v>20</c:v>
                </c:pt>
                <c:pt idx="1805">
                  <c:v>17</c:v>
                </c:pt>
                <c:pt idx="1806">
                  <c:v>16</c:v>
                </c:pt>
                <c:pt idx="1807">
                  <c:v>13</c:v>
                </c:pt>
                <c:pt idx="1808">
                  <c:v>17</c:v>
                </c:pt>
                <c:pt idx="1809">
                  <c:v>16</c:v>
                </c:pt>
                <c:pt idx="1810">
                  <c:v>18</c:v>
                </c:pt>
                <c:pt idx="1811">
                  <c:v>16</c:v>
                </c:pt>
                <c:pt idx="1812">
                  <c:v>16</c:v>
                </c:pt>
                <c:pt idx="1813">
                  <c:v>16</c:v>
                </c:pt>
                <c:pt idx="1814">
                  <c:v>20</c:v>
                </c:pt>
                <c:pt idx="1815">
                  <c:v>20</c:v>
                </c:pt>
                <c:pt idx="1816">
                  <c:v>16</c:v>
                </c:pt>
                <c:pt idx="1817">
                  <c:v>20</c:v>
                </c:pt>
                <c:pt idx="1818">
                  <c:v>20</c:v>
                </c:pt>
                <c:pt idx="1819">
                  <c:v>16</c:v>
                </c:pt>
                <c:pt idx="1820">
                  <c:v>20</c:v>
                </c:pt>
                <c:pt idx="1821">
                  <c:v>20</c:v>
                </c:pt>
                <c:pt idx="1822">
                  <c:v>20</c:v>
                </c:pt>
                <c:pt idx="1823">
                  <c:v>18</c:v>
                </c:pt>
                <c:pt idx="1824">
                  <c:v>16</c:v>
                </c:pt>
                <c:pt idx="1825">
                  <c:v>17</c:v>
                </c:pt>
                <c:pt idx="1826">
                  <c:v>18</c:v>
                </c:pt>
                <c:pt idx="1827">
                  <c:v>19</c:v>
                </c:pt>
                <c:pt idx="1828">
                  <c:v>20</c:v>
                </c:pt>
                <c:pt idx="1829">
                  <c:v>17</c:v>
                </c:pt>
                <c:pt idx="1830">
                  <c:v>20</c:v>
                </c:pt>
                <c:pt idx="1831">
                  <c:v>19</c:v>
                </c:pt>
                <c:pt idx="1832">
                  <c:v>20</c:v>
                </c:pt>
                <c:pt idx="1833">
                  <c:v>16</c:v>
                </c:pt>
                <c:pt idx="1834">
                  <c:v>16</c:v>
                </c:pt>
                <c:pt idx="1835">
                  <c:v>7</c:v>
                </c:pt>
                <c:pt idx="1836">
                  <c:v>13</c:v>
                </c:pt>
                <c:pt idx="1837">
                  <c:v>18</c:v>
                </c:pt>
                <c:pt idx="1838">
                  <c:v>16</c:v>
                </c:pt>
                <c:pt idx="1839">
                  <c:v>20</c:v>
                </c:pt>
                <c:pt idx="1840">
                  <c:v>20</c:v>
                </c:pt>
                <c:pt idx="1841">
                  <c:v>20</c:v>
                </c:pt>
                <c:pt idx="1842">
                  <c:v>13</c:v>
                </c:pt>
                <c:pt idx="1843">
                  <c:v>16</c:v>
                </c:pt>
                <c:pt idx="1844">
                  <c:v>18</c:v>
                </c:pt>
                <c:pt idx="1845">
                  <c:v>13</c:v>
                </c:pt>
                <c:pt idx="1846">
                  <c:v>19</c:v>
                </c:pt>
                <c:pt idx="1847">
                  <c:v>16</c:v>
                </c:pt>
                <c:pt idx="1848">
                  <c:v>20</c:v>
                </c:pt>
                <c:pt idx="1849">
                  <c:v>16</c:v>
                </c:pt>
                <c:pt idx="1850">
                  <c:v>14</c:v>
                </c:pt>
                <c:pt idx="1851">
                  <c:v>16</c:v>
                </c:pt>
                <c:pt idx="1852">
                  <c:v>16</c:v>
                </c:pt>
                <c:pt idx="1853">
                  <c:v>17</c:v>
                </c:pt>
                <c:pt idx="1854">
                  <c:v>20</c:v>
                </c:pt>
                <c:pt idx="1855">
                  <c:v>10</c:v>
                </c:pt>
                <c:pt idx="1856">
                  <c:v>20</c:v>
                </c:pt>
                <c:pt idx="1857">
                  <c:v>11</c:v>
                </c:pt>
                <c:pt idx="1858">
                  <c:v>12</c:v>
                </c:pt>
                <c:pt idx="1859">
                  <c:v>14</c:v>
                </c:pt>
                <c:pt idx="1860">
                  <c:v>15</c:v>
                </c:pt>
                <c:pt idx="1861">
                  <c:v>16</c:v>
                </c:pt>
                <c:pt idx="1862">
                  <c:v>16</c:v>
                </c:pt>
                <c:pt idx="1863">
                  <c:v>19</c:v>
                </c:pt>
                <c:pt idx="1864">
                  <c:v>17</c:v>
                </c:pt>
                <c:pt idx="1865">
                  <c:v>16</c:v>
                </c:pt>
                <c:pt idx="1866">
                  <c:v>20</c:v>
                </c:pt>
                <c:pt idx="1867">
                  <c:v>20</c:v>
                </c:pt>
                <c:pt idx="1868">
                  <c:v>20</c:v>
                </c:pt>
                <c:pt idx="1869">
                  <c:v>19</c:v>
                </c:pt>
                <c:pt idx="1870">
                  <c:v>19</c:v>
                </c:pt>
                <c:pt idx="1871">
                  <c:v>16</c:v>
                </c:pt>
                <c:pt idx="1872">
                  <c:v>16</c:v>
                </c:pt>
                <c:pt idx="1873">
                  <c:v>16</c:v>
                </c:pt>
                <c:pt idx="1874">
                  <c:v>16</c:v>
                </c:pt>
                <c:pt idx="1875">
                  <c:v>12</c:v>
                </c:pt>
                <c:pt idx="1876">
                  <c:v>15</c:v>
                </c:pt>
                <c:pt idx="1877">
                  <c:v>15</c:v>
                </c:pt>
                <c:pt idx="1878">
                  <c:v>20</c:v>
                </c:pt>
                <c:pt idx="1879">
                  <c:v>12</c:v>
                </c:pt>
                <c:pt idx="1880">
                  <c:v>20</c:v>
                </c:pt>
                <c:pt idx="1881">
                  <c:v>20</c:v>
                </c:pt>
                <c:pt idx="1882">
                  <c:v>14</c:v>
                </c:pt>
                <c:pt idx="1883">
                  <c:v>18</c:v>
                </c:pt>
                <c:pt idx="1884">
                  <c:v>18</c:v>
                </c:pt>
                <c:pt idx="1885">
                  <c:v>14</c:v>
                </c:pt>
                <c:pt idx="1886">
                  <c:v>16</c:v>
                </c:pt>
                <c:pt idx="1887">
                  <c:v>20</c:v>
                </c:pt>
                <c:pt idx="1888">
                  <c:v>20</c:v>
                </c:pt>
                <c:pt idx="1889">
                  <c:v>18</c:v>
                </c:pt>
                <c:pt idx="1890">
                  <c:v>16</c:v>
                </c:pt>
                <c:pt idx="1891">
                  <c:v>15</c:v>
                </c:pt>
                <c:pt idx="1892">
                  <c:v>18</c:v>
                </c:pt>
                <c:pt idx="1893">
                  <c:v>20</c:v>
                </c:pt>
                <c:pt idx="1894">
                  <c:v>20</c:v>
                </c:pt>
                <c:pt idx="1895">
                  <c:v>19</c:v>
                </c:pt>
                <c:pt idx="1896">
                  <c:v>14</c:v>
                </c:pt>
                <c:pt idx="1897">
                  <c:v>18</c:v>
                </c:pt>
                <c:pt idx="1898">
                  <c:v>16</c:v>
                </c:pt>
                <c:pt idx="1899">
                  <c:v>16</c:v>
                </c:pt>
                <c:pt idx="1900">
                  <c:v>17</c:v>
                </c:pt>
                <c:pt idx="1901">
                  <c:v>14</c:v>
                </c:pt>
                <c:pt idx="1902">
                  <c:v>18</c:v>
                </c:pt>
                <c:pt idx="1903">
                  <c:v>17</c:v>
                </c:pt>
                <c:pt idx="1904">
                  <c:v>18</c:v>
                </c:pt>
                <c:pt idx="1905">
                  <c:v>20</c:v>
                </c:pt>
                <c:pt idx="1906">
                  <c:v>12</c:v>
                </c:pt>
                <c:pt idx="1907">
                  <c:v>20</c:v>
                </c:pt>
                <c:pt idx="1908">
                  <c:v>19</c:v>
                </c:pt>
                <c:pt idx="1909">
                  <c:v>19</c:v>
                </c:pt>
                <c:pt idx="1910">
                  <c:v>11</c:v>
                </c:pt>
                <c:pt idx="1911">
                  <c:v>16</c:v>
                </c:pt>
                <c:pt idx="1912">
                  <c:v>17</c:v>
                </c:pt>
                <c:pt idx="1913">
                  <c:v>18</c:v>
                </c:pt>
                <c:pt idx="1914">
                  <c:v>20</c:v>
                </c:pt>
                <c:pt idx="1915">
                  <c:v>12</c:v>
                </c:pt>
                <c:pt idx="1916">
                  <c:v>20</c:v>
                </c:pt>
                <c:pt idx="1917">
                  <c:v>9</c:v>
                </c:pt>
                <c:pt idx="1918">
                  <c:v>20</c:v>
                </c:pt>
                <c:pt idx="1919">
                  <c:v>15</c:v>
                </c:pt>
                <c:pt idx="1920">
                  <c:v>12</c:v>
                </c:pt>
                <c:pt idx="1921">
                  <c:v>20</c:v>
                </c:pt>
                <c:pt idx="1922">
                  <c:v>16</c:v>
                </c:pt>
                <c:pt idx="1923">
                  <c:v>20</c:v>
                </c:pt>
                <c:pt idx="1924">
                  <c:v>16</c:v>
                </c:pt>
                <c:pt idx="1925">
                  <c:v>20</c:v>
                </c:pt>
                <c:pt idx="1926">
                  <c:v>17</c:v>
                </c:pt>
                <c:pt idx="1927">
                  <c:v>19</c:v>
                </c:pt>
                <c:pt idx="1928">
                  <c:v>12</c:v>
                </c:pt>
                <c:pt idx="1929">
                  <c:v>20</c:v>
                </c:pt>
                <c:pt idx="1930">
                  <c:v>20</c:v>
                </c:pt>
                <c:pt idx="1931">
                  <c:v>20</c:v>
                </c:pt>
                <c:pt idx="1932">
                  <c:v>20</c:v>
                </c:pt>
                <c:pt idx="1933">
                  <c:v>20</c:v>
                </c:pt>
                <c:pt idx="1934">
                  <c:v>16</c:v>
                </c:pt>
                <c:pt idx="1935">
                  <c:v>16</c:v>
                </c:pt>
                <c:pt idx="1936">
                  <c:v>18</c:v>
                </c:pt>
                <c:pt idx="1937">
                  <c:v>16</c:v>
                </c:pt>
                <c:pt idx="1938">
                  <c:v>16</c:v>
                </c:pt>
                <c:pt idx="1939">
                  <c:v>12</c:v>
                </c:pt>
                <c:pt idx="1940">
                  <c:v>20</c:v>
                </c:pt>
                <c:pt idx="1941">
                  <c:v>19</c:v>
                </c:pt>
                <c:pt idx="1942">
                  <c:v>13</c:v>
                </c:pt>
                <c:pt idx="1943">
                  <c:v>16</c:v>
                </c:pt>
                <c:pt idx="1944">
                  <c:v>16</c:v>
                </c:pt>
                <c:pt idx="1945">
                  <c:v>20</c:v>
                </c:pt>
                <c:pt idx="1946">
                  <c:v>20</c:v>
                </c:pt>
                <c:pt idx="1947">
                  <c:v>18</c:v>
                </c:pt>
                <c:pt idx="1948">
                  <c:v>20</c:v>
                </c:pt>
                <c:pt idx="1949">
                  <c:v>16</c:v>
                </c:pt>
                <c:pt idx="1950">
                  <c:v>16</c:v>
                </c:pt>
                <c:pt idx="1951">
                  <c:v>16</c:v>
                </c:pt>
                <c:pt idx="1952">
                  <c:v>20</c:v>
                </c:pt>
                <c:pt idx="1953">
                  <c:v>16</c:v>
                </c:pt>
                <c:pt idx="1954">
                  <c:v>12</c:v>
                </c:pt>
                <c:pt idx="1955">
                  <c:v>17</c:v>
                </c:pt>
                <c:pt idx="1956">
                  <c:v>20</c:v>
                </c:pt>
                <c:pt idx="1957">
                  <c:v>16</c:v>
                </c:pt>
                <c:pt idx="1958">
                  <c:v>13</c:v>
                </c:pt>
                <c:pt idx="1959">
                  <c:v>16</c:v>
                </c:pt>
                <c:pt idx="1960">
                  <c:v>16</c:v>
                </c:pt>
                <c:pt idx="1961">
                  <c:v>17</c:v>
                </c:pt>
                <c:pt idx="1962">
                  <c:v>20</c:v>
                </c:pt>
                <c:pt idx="1963">
                  <c:v>16</c:v>
                </c:pt>
                <c:pt idx="1964">
                  <c:v>17</c:v>
                </c:pt>
                <c:pt idx="1965">
                  <c:v>20</c:v>
                </c:pt>
                <c:pt idx="1966">
                  <c:v>16</c:v>
                </c:pt>
                <c:pt idx="1967">
                  <c:v>17</c:v>
                </c:pt>
                <c:pt idx="1968">
                  <c:v>9</c:v>
                </c:pt>
                <c:pt idx="1969">
                  <c:v>12</c:v>
                </c:pt>
                <c:pt idx="1970">
                  <c:v>12</c:v>
                </c:pt>
                <c:pt idx="1971">
                  <c:v>20</c:v>
                </c:pt>
                <c:pt idx="1972">
                  <c:v>17</c:v>
                </c:pt>
                <c:pt idx="1973">
                  <c:v>19</c:v>
                </c:pt>
                <c:pt idx="1974">
                  <c:v>19</c:v>
                </c:pt>
                <c:pt idx="1975">
                  <c:v>18</c:v>
                </c:pt>
                <c:pt idx="1976">
                  <c:v>16</c:v>
                </c:pt>
                <c:pt idx="1977">
                  <c:v>16</c:v>
                </c:pt>
                <c:pt idx="1978">
                  <c:v>20</c:v>
                </c:pt>
                <c:pt idx="1979">
                  <c:v>20</c:v>
                </c:pt>
                <c:pt idx="1980">
                  <c:v>16</c:v>
                </c:pt>
                <c:pt idx="1981">
                  <c:v>20</c:v>
                </c:pt>
                <c:pt idx="1982">
                  <c:v>16</c:v>
                </c:pt>
                <c:pt idx="1983">
                  <c:v>20</c:v>
                </c:pt>
                <c:pt idx="1984">
                  <c:v>18</c:v>
                </c:pt>
                <c:pt idx="1985">
                  <c:v>20</c:v>
                </c:pt>
                <c:pt idx="1986">
                  <c:v>16</c:v>
                </c:pt>
                <c:pt idx="1987">
                  <c:v>20</c:v>
                </c:pt>
                <c:pt idx="1988">
                  <c:v>15</c:v>
                </c:pt>
                <c:pt idx="1989">
                  <c:v>16</c:v>
                </c:pt>
                <c:pt idx="1990">
                  <c:v>16</c:v>
                </c:pt>
                <c:pt idx="1991">
                  <c:v>16</c:v>
                </c:pt>
                <c:pt idx="1992">
                  <c:v>19</c:v>
                </c:pt>
                <c:pt idx="1993">
                  <c:v>16</c:v>
                </c:pt>
                <c:pt idx="1994">
                  <c:v>15</c:v>
                </c:pt>
                <c:pt idx="1995">
                  <c:v>18</c:v>
                </c:pt>
                <c:pt idx="1996">
                  <c:v>20</c:v>
                </c:pt>
                <c:pt idx="1997">
                  <c:v>15</c:v>
                </c:pt>
                <c:pt idx="1998">
                  <c:v>19</c:v>
                </c:pt>
                <c:pt idx="1999">
                  <c:v>17</c:v>
                </c:pt>
                <c:pt idx="2000">
                  <c:v>15</c:v>
                </c:pt>
                <c:pt idx="2001">
                  <c:v>16</c:v>
                </c:pt>
                <c:pt idx="2002">
                  <c:v>19</c:v>
                </c:pt>
                <c:pt idx="2003">
                  <c:v>19</c:v>
                </c:pt>
                <c:pt idx="2004">
                  <c:v>15</c:v>
                </c:pt>
                <c:pt idx="2005">
                  <c:v>15</c:v>
                </c:pt>
                <c:pt idx="2006">
                  <c:v>20</c:v>
                </c:pt>
                <c:pt idx="2007">
                  <c:v>15</c:v>
                </c:pt>
                <c:pt idx="2008">
                  <c:v>20</c:v>
                </c:pt>
                <c:pt idx="2009">
                  <c:v>18</c:v>
                </c:pt>
                <c:pt idx="2010">
                  <c:v>20</c:v>
                </c:pt>
                <c:pt idx="2011">
                  <c:v>20</c:v>
                </c:pt>
                <c:pt idx="2012">
                  <c:v>17</c:v>
                </c:pt>
                <c:pt idx="2013">
                  <c:v>15</c:v>
                </c:pt>
                <c:pt idx="2014">
                  <c:v>20</c:v>
                </c:pt>
                <c:pt idx="2015">
                  <c:v>16</c:v>
                </c:pt>
                <c:pt idx="2016">
                  <c:v>16</c:v>
                </c:pt>
                <c:pt idx="2017">
                  <c:v>20</c:v>
                </c:pt>
                <c:pt idx="2018">
                  <c:v>19</c:v>
                </c:pt>
                <c:pt idx="2019">
                  <c:v>20</c:v>
                </c:pt>
                <c:pt idx="2020">
                  <c:v>16</c:v>
                </c:pt>
                <c:pt idx="2021">
                  <c:v>20</c:v>
                </c:pt>
                <c:pt idx="2022">
                  <c:v>20</c:v>
                </c:pt>
                <c:pt idx="2023">
                  <c:v>14</c:v>
                </c:pt>
                <c:pt idx="2024">
                  <c:v>20</c:v>
                </c:pt>
                <c:pt idx="2025">
                  <c:v>18</c:v>
                </c:pt>
                <c:pt idx="2026">
                  <c:v>13</c:v>
                </c:pt>
                <c:pt idx="2027">
                  <c:v>16</c:v>
                </c:pt>
                <c:pt idx="2028">
                  <c:v>17</c:v>
                </c:pt>
                <c:pt idx="2029">
                  <c:v>20</c:v>
                </c:pt>
                <c:pt idx="2030">
                  <c:v>16</c:v>
                </c:pt>
                <c:pt idx="2031">
                  <c:v>17</c:v>
                </c:pt>
                <c:pt idx="2032">
                  <c:v>20</c:v>
                </c:pt>
                <c:pt idx="2033">
                  <c:v>20</c:v>
                </c:pt>
                <c:pt idx="2034">
                  <c:v>12</c:v>
                </c:pt>
                <c:pt idx="2035">
                  <c:v>9</c:v>
                </c:pt>
                <c:pt idx="2036">
                  <c:v>12</c:v>
                </c:pt>
                <c:pt idx="2037">
                  <c:v>15</c:v>
                </c:pt>
                <c:pt idx="2038">
                  <c:v>20</c:v>
                </c:pt>
                <c:pt idx="2039">
                  <c:v>16</c:v>
                </c:pt>
                <c:pt idx="2040">
                  <c:v>16</c:v>
                </c:pt>
                <c:pt idx="2041">
                  <c:v>16</c:v>
                </c:pt>
                <c:pt idx="2042">
                  <c:v>4</c:v>
                </c:pt>
                <c:pt idx="2043">
                  <c:v>18</c:v>
                </c:pt>
                <c:pt idx="2044">
                  <c:v>16</c:v>
                </c:pt>
                <c:pt idx="2045">
                  <c:v>13</c:v>
                </c:pt>
                <c:pt idx="2046">
                  <c:v>16</c:v>
                </c:pt>
                <c:pt idx="2047">
                  <c:v>12</c:v>
                </c:pt>
                <c:pt idx="2048">
                  <c:v>16</c:v>
                </c:pt>
                <c:pt idx="2049">
                  <c:v>19</c:v>
                </c:pt>
                <c:pt idx="2050">
                  <c:v>20</c:v>
                </c:pt>
                <c:pt idx="2051">
                  <c:v>20</c:v>
                </c:pt>
                <c:pt idx="2052">
                  <c:v>20</c:v>
                </c:pt>
                <c:pt idx="2053">
                  <c:v>20</c:v>
                </c:pt>
                <c:pt idx="2054">
                  <c:v>12</c:v>
                </c:pt>
                <c:pt idx="2055">
                  <c:v>18</c:v>
                </c:pt>
                <c:pt idx="2056">
                  <c:v>19</c:v>
                </c:pt>
                <c:pt idx="2057">
                  <c:v>20</c:v>
                </c:pt>
                <c:pt idx="2058">
                  <c:v>20</c:v>
                </c:pt>
                <c:pt idx="2059">
                  <c:v>19</c:v>
                </c:pt>
                <c:pt idx="2060">
                  <c:v>13</c:v>
                </c:pt>
                <c:pt idx="2061">
                  <c:v>20</c:v>
                </c:pt>
                <c:pt idx="2062">
                  <c:v>20</c:v>
                </c:pt>
                <c:pt idx="2063">
                  <c:v>16</c:v>
                </c:pt>
                <c:pt idx="2064">
                  <c:v>15</c:v>
                </c:pt>
                <c:pt idx="2065">
                  <c:v>12</c:v>
                </c:pt>
                <c:pt idx="2066">
                  <c:v>18</c:v>
                </c:pt>
                <c:pt idx="2067">
                  <c:v>12</c:v>
                </c:pt>
                <c:pt idx="2068">
                  <c:v>16</c:v>
                </c:pt>
                <c:pt idx="2069">
                  <c:v>16</c:v>
                </c:pt>
                <c:pt idx="2070">
                  <c:v>19</c:v>
                </c:pt>
                <c:pt idx="2071">
                  <c:v>16</c:v>
                </c:pt>
                <c:pt idx="2072">
                  <c:v>16</c:v>
                </c:pt>
                <c:pt idx="2073">
                  <c:v>12</c:v>
                </c:pt>
                <c:pt idx="2074">
                  <c:v>17</c:v>
                </c:pt>
                <c:pt idx="2075">
                  <c:v>11</c:v>
                </c:pt>
                <c:pt idx="2076">
                  <c:v>14</c:v>
                </c:pt>
                <c:pt idx="2077">
                  <c:v>12</c:v>
                </c:pt>
                <c:pt idx="2078">
                  <c:v>15</c:v>
                </c:pt>
                <c:pt idx="2079">
                  <c:v>20</c:v>
                </c:pt>
                <c:pt idx="2080">
                  <c:v>20</c:v>
                </c:pt>
                <c:pt idx="2081">
                  <c:v>16</c:v>
                </c:pt>
                <c:pt idx="2082">
                  <c:v>19</c:v>
                </c:pt>
                <c:pt idx="2083">
                  <c:v>20</c:v>
                </c:pt>
                <c:pt idx="2084">
                  <c:v>16</c:v>
                </c:pt>
                <c:pt idx="2085">
                  <c:v>16</c:v>
                </c:pt>
                <c:pt idx="2086">
                  <c:v>20</c:v>
                </c:pt>
                <c:pt idx="2087">
                  <c:v>15</c:v>
                </c:pt>
                <c:pt idx="2088">
                  <c:v>19</c:v>
                </c:pt>
                <c:pt idx="2089">
                  <c:v>14</c:v>
                </c:pt>
                <c:pt idx="2090">
                  <c:v>16</c:v>
                </c:pt>
                <c:pt idx="2091">
                  <c:v>14</c:v>
                </c:pt>
                <c:pt idx="2092">
                  <c:v>17</c:v>
                </c:pt>
                <c:pt idx="2093">
                  <c:v>14</c:v>
                </c:pt>
                <c:pt idx="2094">
                  <c:v>14</c:v>
                </c:pt>
                <c:pt idx="2095">
                  <c:v>15</c:v>
                </c:pt>
                <c:pt idx="2096">
                  <c:v>15</c:v>
                </c:pt>
                <c:pt idx="2097">
                  <c:v>18</c:v>
                </c:pt>
                <c:pt idx="2098">
                  <c:v>20</c:v>
                </c:pt>
                <c:pt idx="2099">
                  <c:v>9</c:v>
                </c:pt>
                <c:pt idx="2100">
                  <c:v>20</c:v>
                </c:pt>
                <c:pt idx="2101">
                  <c:v>20</c:v>
                </c:pt>
                <c:pt idx="2102">
                  <c:v>20</c:v>
                </c:pt>
                <c:pt idx="2103">
                  <c:v>20</c:v>
                </c:pt>
                <c:pt idx="2104">
                  <c:v>15</c:v>
                </c:pt>
                <c:pt idx="2105">
                  <c:v>20</c:v>
                </c:pt>
                <c:pt idx="2106">
                  <c:v>16</c:v>
                </c:pt>
                <c:pt idx="2107">
                  <c:v>16</c:v>
                </c:pt>
                <c:pt idx="2108">
                  <c:v>20</c:v>
                </c:pt>
                <c:pt idx="2109">
                  <c:v>14</c:v>
                </c:pt>
                <c:pt idx="2110">
                  <c:v>20</c:v>
                </c:pt>
                <c:pt idx="2111">
                  <c:v>15</c:v>
                </c:pt>
                <c:pt idx="2112">
                  <c:v>12</c:v>
                </c:pt>
                <c:pt idx="2113">
                  <c:v>20</c:v>
                </c:pt>
                <c:pt idx="2114">
                  <c:v>15</c:v>
                </c:pt>
                <c:pt idx="2115">
                  <c:v>16</c:v>
                </c:pt>
                <c:pt idx="2116">
                  <c:v>20</c:v>
                </c:pt>
                <c:pt idx="2117">
                  <c:v>15</c:v>
                </c:pt>
                <c:pt idx="2118">
                  <c:v>19</c:v>
                </c:pt>
                <c:pt idx="2119">
                  <c:v>16</c:v>
                </c:pt>
                <c:pt idx="2120">
                  <c:v>20</c:v>
                </c:pt>
                <c:pt idx="2121">
                  <c:v>17</c:v>
                </c:pt>
                <c:pt idx="2122">
                  <c:v>17</c:v>
                </c:pt>
                <c:pt idx="2123">
                  <c:v>16</c:v>
                </c:pt>
                <c:pt idx="2124">
                  <c:v>15</c:v>
                </c:pt>
                <c:pt idx="2125">
                  <c:v>18</c:v>
                </c:pt>
                <c:pt idx="2126">
                  <c:v>16</c:v>
                </c:pt>
                <c:pt idx="2127">
                  <c:v>20</c:v>
                </c:pt>
                <c:pt idx="2128">
                  <c:v>20</c:v>
                </c:pt>
                <c:pt idx="2129">
                  <c:v>17</c:v>
                </c:pt>
                <c:pt idx="2130">
                  <c:v>20</c:v>
                </c:pt>
                <c:pt idx="2131">
                  <c:v>20</c:v>
                </c:pt>
                <c:pt idx="2132">
                  <c:v>12</c:v>
                </c:pt>
                <c:pt idx="2133">
                  <c:v>20</c:v>
                </c:pt>
                <c:pt idx="2134">
                  <c:v>20</c:v>
                </c:pt>
                <c:pt idx="2135">
                  <c:v>14</c:v>
                </c:pt>
                <c:pt idx="2136">
                  <c:v>13</c:v>
                </c:pt>
                <c:pt idx="2137">
                  <c:v>20</c:v>
                </c:pt>
                <c:pt idx="2138">
                  <c:v>20</c:v>
                </c:pt>
                <c:pt idx="2139">
                  <c:v>16</c:v>
                </c:pt>
                <c:pt idx="2140">
                  <c:v>16</c:v>
                </c:pt>
                <c:pt idx="2141">
                  <c:v>20</c:v>
                </c:pt>
                <c:pt idx="2142">
                  <c:v>20</c:v>
                </c:pt>
                <c:pt idx="2143">
                  <c:v>17</c:v>
                </c:pt>
                <c:pt idx="2144">
                  <c:v>15</c:v>
                </c:pt>
                <c:pt idx="2145">
                  <c:v>20</c:v>
                </c:pt>
                <c:pt idx="2146">
                  <c:v>20</c:v>
                </c:pt>
                <c:pt idx="2147">
                  <c:v>20</c:v>
                </c:pt>
                <c:pt idx="2148">
                  <c:v>17</c:v>
                </c:pt>
                <c:pt idx="2149">
                  <c:v>16</c:v>
                </c:pt>
                <c:pt idx="2150">
                  <c:v>19</c:v>
                </c:pt>
                <c:pt idx="2151">
                  <c:v>20</c:v>
                </c:pt>
                <c:pt idx="2152">
                  <c:v>20</c:v>
                </c:pt>
                <c:pt idx="2153">
                  <c:v>16</c:v>
                </c:pt>
                <c:pt idx="2154">
                  <c:v>16</c:v>
                </c:pt>
                <c:pt idx="2155">
                  <c:v>16</c:v>
                </c:pt>
                <c:pt idx="2156">
                  <c:v>16</c:v>
                </c:pt>
                <c:pt idx="2157">
                  <c:v>20</c:v>
                </c:pt>
                <c:pt idx="2158">
                  <c:v>20</c:v>
                </c:pt>
                <c:pt idx="2159">
                  <c:v>20</c:v>
                </c:pt>
                <c:pt idx="2160">
                  <c:v>20</c:v>
                </c:pt>
                <c:pt idx="2161">
                  <c:v>20</c:v>
                </c:pt>
                <c:pt idx="2162">
                  <c:v>16</c:v>
                </c:pt>
                <c:pt idx="2163">
                  <c:v>16</c:v>
                </c:pt>
                <c:pt idx="2164">
                  <c:v>16</c:v>
                </c:pt>
                <c:pt idx="2165">
                  <c:v>14</c:v>
                </c:pt>
                <c:pt idx="2166">
                  <c:v>17</c:v>
                </c:pt>
                <c:pt idx="2167">
                  <c:v>20</c:v>
                </c:pt>
                <c:pt idx="2168">
                  <c:v>16</c:v>
                </c:pt>
                <c:pt idx="2169">
                  <c:v>16</c:v>
                </c:pt>
                <c:pt idx="2170">
                  <c:v>16</c:v>
                </c:pt>
                <c:pt idx="2171">
                  <c:v>19</c:v>
                </c:pt>
                <c:pt idx="2172">
                  <c:v>12</c:v>
                </c:pt>
                <c:pt idx="2173">
                  <c:v>20</c:v>
                </c:pt>
                <c:pt idx="2174">
                  <c:v>13</c:v>
                </c:pt>
                <c:pt idx="2175">
                  <c:v>16</c:v>
                </c:pt>
                <c:pt idx="2176">
                  <c:v>16</c:v>
                </c:pt>
                <c:pt idx="2177">
                  <c:v>13</c:v>
                </c:pt>
                <c:pt idx="2178">
                  <c:v>16</c:v>
                </c:pt>
                <c:pt idx="2179">
                  <c:v>14</c:v>
                </c:pt>
                <c:pt idx="2180">
                  <c:v>15</c:v>
                </c:pt>
                <c:pt idx="2181">
                  <c:v>15</c:v>
                </c:pt>
                <c:pt idx="2182">
                  <c:v>18</c:v>
                </c:pt>
                <c:pt idx="2183">
                  <c:v>20</c:v>
                </c:pt>
                <c:pt idx="2184">
                  <c:v>20</c:v>
                </c:pt>
                <c:pt idx="2185">
                  <c:v>20</c:v>
                </c:pt>
                <c:pt idx="2186">
                  <c:v>16</c:v>
                </c:pt>
                <c:pt idx="2187">
                  <c:v>20</c:v>
                </c:pt>
                <c:pt idx="2188">
                  <c:v>16</c:v>
                </c:pt>
                <c:pt idx="2189">
                  <c:v>16</c:v>
                </c:pt>
                <c:pt idx="2190">
                  <c:v>16</c:v>
                </c:pt>
                <c:pt idx="2191">
                  <c:v>16</c:v>
                </c:pt>
                <c:pt idx="2192">
                  <c:v>11</c:v>
                </c:pt>
                <c:pt idx="2193">
                  <c:v>16</c:v>
                </c:pt>
                <c:pt idx="2194">
                  <c:v>16</c:v>
                </c:pt>
                <c:pt idx="2195">
                  <c:v>16</c:v>
                </c:pt>
                <c:pt idx="2196">
                  <c:v>17</c:v>
                </c:pt>
                <c:pt idx="2197">
                  <c:v>16</c:v>
                </c:pt>
                <c:pt idx="2198">
                  <c:v>20</c:v>
                </c:pt>
                <c:pt idx="2199">
                  <c:v>20</c:v>
                </c:pt>
                <c:pt idx="2200">
                  <c:v>18</c:v>
                </c:pt>
                <c:pt idx="2201">
                  <c:v>16</c:v>
                </c:pt>
                <c:pt idx="2202">
                  <c:v>16</c:v>
                </c:pt>
                <c:pt idx="2203">
                  <c:v>16</c:v>
                </c:pt>
                <c:pt idx="2204">
                  <c:v>19</c:v>
                </c:pt>
                <c:pt idx="2205">
                  <c:v>20</c:v>
                </c:pt>
                <c:pt idx="2206">
                  <c:v>16</c:v>
                </c:pt>
                <c:pt idx="2207">
                  <c:v>13</c:v>
                </c:pt>
                <c:pt idx="2208">
                  <c:v>16</c:v>
                </c:pt>
                <c:pt idx="2209">
                  <c:v>11</c:v>
                </c:pt>
                <c:pt idx="2210">
                  <c:v>16</c:v>
                </c:pt>
                <c:pt idx="2211">
                  <c:v>20</c:v>
                </c:pt>
                <c:pt idx="2212">
                  <c:v>16</c:v>
                </c:pt>
                <c:pt idx="2213">
                  <c:v>20</c:v>
                </c:pt>
                <c:pt idx="2214">
                  <c:v>17</c:v>
                </c:pt>
                <c:pt idx="2215">
                  <c:v>16</c:v>
                </c:pt>
                <c:pt idx="2216">
                  <c:v>19</c:v>
                </c:pt>
                <c:pt idx="2217">
                  <c:v>16</c:v>
                </c:pt>
                <c:pt idx="2218">
                  <c:v>15</c:v>
                </c:pt>
                <c:pt idx="2219">
                  <c:v>12</c:v>
                </c:pt>
                <c:pt idx="2220">
                  <c:v>19</c:v>
                </c:pt>
                <c:pt idx="2221">
                  <c:v>20</c:v>
                </c:pt>
                <c:pt idx="2222">
                  <c:v>18</c:v>
                </c:pt>
                <c:pt idx="2223">
                  <c:v>20</c:v>
                </c:pt>
                <c:pt idx="2224">
                  <c:v>17</c:v>
                </c:pt>
                <c:pt idx="2225">
                  <c:v>16</c:v>
                </c:pt>
                <c:pt idx="2226">
                  <c:v>14</c:v>
                </c:pt>
                <c:pt idx="2227">
                  <c:v>13</c:v>
                </c:pt>
                <c:pt idx="2228">
                  <c:v>18</c:v>
                </c:pt>
                <c:pt idx="2229">
                  <c:v>19</c:v>
                </c:pt>
                <c:pt idx="2230">
                  <c:v>19</c:v>
                </c:pt>
                <c:pt idx="2231">
                  <c:v>17</c:v>
                </c:pt>
                <c:pt idx="2232">
                  <c:v>18</c:v>
                </c:pt>
                <c:pt idx="2233">
                  <c:v>17</c:v>
                </c:pt>
                <c:pt idx="2234">
                  <c:v>20</c:v>
                </c:pt>
                <c:pt idx="2235">
                  <c:v>12</c:v>
                </c:pt>
                <c:pt idx="2236">
                  <c:v>20</c:v>
                </c:pt>
                <c:pt idx="2237">
                  <c:v>20</c:v>
                </c:pt>
                <c:pt idx="2238">
                  <c:v>20</c:v>
                </c:pt>
                <c:pt idx="2239">
                  <c:v>16</c:v>
                </c:pt>
                <c:pt idx="2240">
                  <c:v>17</c:v>
                </c:pt>
                <c:pt idx="2241">
                  <c:v>16</c:v>
                </c:pt>
                <c:pt idx="2242">
                  <c:v>17</c:v>
                </c:pt>
                <c:pt idx="2243">
                  <c:v>19</c:v>
                </c:pt>
                <c:pt idx="2244">
                  <c:v>17</c:v>
                </c:pt>
                <c:pt idx="2245">
                  <c:v>20</c:v>
                </c:pt>
                <c:pt idx="2246">
                  <c:v>18</c:v>
                </c:pt>
                <c:pt idx="2247">
                  <c:v>18</c:v>
                </c:pt>
                <c:pt idx="2248">
                  <c:v>20</c:v>
                </c:pt>
                <c:pt idx="2249">
                  <c:v>17</c:v>
                </c:pt>
                <c:pt idx="2250">
                  <c:v>20</c:v>
                </c:pt>
                <c:pt idx="2251">
                  <c:v>20</c:v>
                </c:pt>
                <c:pt idx="2252">
                  <c:v>14</c:v>
                </c:pt>
                <c:pt idx="2253">
                  <c:v>20</c:v>
                </c:pt>
                <c:pt idx="2254">
                  <c:v>16</c:v>
                </c:pt>
                <c:pt idx="2255">
                  <c:v>20</c:v>
                </c:pt>
                <c:pt idx="2256">
                  <c:v>16</c:v>
                </c:pt>
                <c:pt idx="2257">
                  <c:v>12</c:v>
                </c:pt>
                <c:pt idx="2258">
                  <c:v>16</c:v>
                </c:pt>
                <c:pt idx="2259">
                  <c:v>15</c:v>
                </c:pt>
                <c:pt idx="2260">
                  <c:v>19</c:v>
                </c:pt>
                <c:pt idx="2261">
                  <c:v>20</c:v>
                </c:pt>
                <c:pt idx="2262">
                  <c:v>14</c:v>
                </c:pt>
                <c:pt idx="2263">
                  <c:v>16</c:v>
                </c:pt>
                <c:pt idx="2264">
                  <c:v>20</c:v>
                </c:pt>
                <c:pt idx="2265">
                  <c:v>18</c:v>
                </c:pt>
                <c:pt idx="2266">
                  <c:v>16</c:v>
                </c:pt>
                <c:pt idx="2267">
                  <c:v>15</c:v>
                </c:pt>
                <c:pt idx="2268">
                  <c:v>18</c:v>
                </c:pt>
                <c:pt idx="2269">
                  <c:v>16</c:v>
                </c:pt>
                <c:pt idx="2270">
                  <c:v>20</c:v>
                </c:pt>
                <c:pt idx="2271">
                  <c:v>20</c:v>
                </c:pt>
                <c:pt idx="2272">
                  <c:v>17</c:v>
                </c:pt>
                <c:pt idx="2273">
                  <c:v>19</c:v>
                </c:pt>
                <c:pt idx="2274">
                  <c:v>15</c:v>
                </c:pt>
                <c:pt idx="2275">
                  <c:v>19</c:v>
                </c:pt>
                <c:pt idx="2276">
                  <c:v>19</c:v>
                </c:pt>
                <c:pt idx="2277">
                  <c:v>20</c:v>
                </c:pt>
                <c:pt idx="2278">
                  <c:v>16</c:v>
                </c:pt>
                <c:pt idx="2279">
                  <c:v>20</c:v>
                </c:pt>
                <c:pt idx="2280">
                  <c:v>13</c:v>
                </c:pt>
                <c:pt idx="2281">
                  <c:v>18</c:v>
                </c:pt>
                <c:pt idx="2282">
                  <c:v>8</c:v>
                </c:pt>
                <c:pt idx="2283">
                  <c:v>18</c:v>
                </c:pt>
                <c:pt idx="2284">
                  <c:v>17</c:v>
                </c:pt>
                <c:pt idx="2285">
                  <c:v>16</c:v>
                </c:pt>
                <c:pt idx="2286">
                  <c:v>20</c:v>
                </c:pt>
                <c:pt idx="2287">
                  <c:v>13</c:v>
                </c:pt>
                <c:pt idx="2288">
                  <c:v>16</c:v>
                </c:pt>
                <c:pt idx="2289">
                  <c:v>16</c:v>
                </c:pt>
                <c:pt idx="2290">
                  <c:v>16</c:v>
                </c:pt>
                <c:pt idx="2291">
                  <c:v>20</c:v>
                </c:pt>
                <c:pt idx="2292">
                  <c:v>17</c:v>
                </c:pt>
                <c:pt idx="2293">
                  <c:v>15</c:v>
                </c:pt>
                <c:pt idx="2294">
                  <c:v>17</c:v>
                </c:pt>
                <c:pt idx="2295">
                  <c:v>18</c:v>
                </c:pt>
                <c:pt idx="2296">
                  <c:v>16</c:v>
                </c:pt>
                <c:pt idx="2297">
                  <c:v>20</c:v>
                </c:pt>
                <c:pt idx="2298">
                  <c:v>17</c:v>
                </c:pt>
                <c:pt idx="2299">
                  <c:v>14</c:v>
                </c:pt>
                <c:pt idx="2300">
                  <c:v>19</c:v>
                </c:pt>
                <c:pt idx="2301">
                  <c:v>15</c:v>
                </c:pt>
                <c:pt idx="2302">
                  <c:v>16</c:v>
                </c:pt>
                <c:pt idx="2303">
                  <c:v>16</c:v>
                </c:pt>
                <c:pt idx="2304">
                  <c:v>15</c:v>
                </c:pt>
                <c:pt idx="2305">
                  <c:v>20</c:v>
                </c:pt>
                <c:pt idx="2306">
                  <c:v>17</c:v>
                </c:pt>
                <c:pt idx="2307">
                  <c:v>15</c:v>
                </c:pt>
                <c:pt idx="2308">
                  <c:v>19</c:v>
                </c:pt>
                <c:pt idx="2309">
                  <c:v>16</c:v>
                </c:pt>
                <c:pt idx="2310">
                  <c:v>18</c:v>
                </c:pt>
                <c:pt idx="2311">
                  <c:v>18</c:v>
                </c:pt>
                <c:pt idx="2312">
                  <c:v>20</c:v>
                </c:pt>
                <c:pt idx="2313">
                  <c:v>16</c:v>
                </c:pt>
                <c:pt idx="2314">
                  <c:v>19</c:v>
                </c:pt>
                <c:pt idx="2315">
                  <c:v>16</c:v>
                </c:pt>
                <c:pt idx="2316">
                  <c:v>16</c:v>
                </c:pt>
                <c:pt idx="2317">
                  <c:v>20</c:v>
                </c:pt>
                <c:pt idx="2318">
                  <c:v>20</c:v>
                </c:pt>
                <c:pt idx="2319">
                  <c:v>16</c:v>
                </c:pt>
                <c:pt idx="2320">
                  <c:v>20</c:v>
                </c:pt>
                <c:pt idx="2321">
                  <c:v>15</c:v>
                </c:pt>
                <c:pt idx="2322">
                  <c:v>19</c:v>
                </c:pt>
                <c:pt idx="2323">
                  <c:v>17</c:v>
                </c:pt>
                <c:pt idx="2324">
                  <c:v>16</c:v>
                </c:pt>
                <c:pt idx="2325">
                  <c:v>17</c:v>
                </c:pt>
                <c:pt idx="2326">
                  <c:v>20</c:v>
                </c:pt>
                <c:pt idx="2327">
                  <c:v>20</c:v>
                </c:pt>
                <c:pt idx="2328">
                  <c:v>20</c:v>
                </c:pt>
                <c:pt idx="2329">
                  <c:v>15</c:v>
                </c:pt>
                <c:pt idx="2330">
                  <c:v>15</c:v>
                </c:pt>
                <c:pt idx="2331">
                  <c:v>15</c:v>
                </c:pt>
                <c:pt idx="2332">
                  <c:v>18</c:v>
                </c:pt>
                <c:pt idx="2333">
                  <c:v>20</c:v>
                </c:pt>
                <c:pt idx="2334">
                  <c:v>20</c:v>
                </c:pt>
                <c:pt idx="2335">
                  <c:v>20</c:v>
                </c:pt>
                <c:pt idx="2336">
                  <c:v>20</c:v>
                </c:pt>
                <c:pt idx="2337">
                  <c:v>19</c:v>
                </c:pt>
                <c:pt idx="2338">
                  <c:v>16</c:v>
                </c:pt>
                <c:pt idx="2339">
                  <c:v>20</c:v>
                </c:pt>
                <c:pt idx="2340">
                  <c:v>19</c:v>
                </c:pt>
                <c:pt idx="2341">
                  <c:v>16</c:v>
                </c:pt>
                <c:pt idx="2342">
                  <c:v>16</c:v>
                </c:pt>
                <c:pt idx="2343">
                  <c:v>20</c:v>
                </c:pt>
                <c:pt idx="2344">
                  <c:v>20</c:v>
                </c:pt>
                <c:pt idx="2345">
                  <c:v>15</c:v>
                </c:pt>
                <c:pt idx="2346">
                  <c:v>16</c:v>
                </c:pt>
                <c:pt idx="2347">
                  <c:v>20</c:v>
                </c:pt>
                <c:pt idx="2348">
                  <c:v>19</c:v>
                </c:pt>
                <c:pt idx="2349">
                  <c:v>16</c:v>
                </c:pt>
                <c:pt idx="2350">
                  <c:v>13</c:v>
                </c:pt>
                <c:pt idx="2351">
                  <c:v>17</c:v>
                </c:pt>
                <c:pt idx="2352">
                  <c:v>16</c:v>
                </c:pt>
                <c:pt idx="2353">
                  <c:v>16</c:v>
                </c:pt>
                <c:pt idx="2354">
                  <c:v>18</c:v>
                </c:pt>
                <c:pt idx="2355">
                  <c:v>12</c:v>
                </c:pt>
                <c:pt idx="2356">
                  <c:v>15</c:v>
                </c:pt>
                <c:pt idx="2357">
                  <c:v>16</c:v>
                </c:pt>
                <c:pt idx="2358">
                  <c:v>15</c:v>
                </c:pt>
                <c:pt idx="2359">
                  <c:v>17</c:v>
                </c:pt>
                <c:pt idx="2360">
                  <c:v>19</c:v>
                </c:pt>
                <c:pt idx="2361">
                  <c:v>16</c:v>
                </c:pt>
                <c:pt idx="2362">
                  <c:v>16</c:v>
                </c:pt>
                <c:pt idx="2363">
                  <c:v>19</c:v>
                </c:pt>
                <c:pt idx="2364">
                  <c:v>17</c:v>
                </c:pt>
                <c:pt idx="2365">
                  <c:v>20</c:v>
                </c:pt>
                <c:pt idx="2366">
                  <c:v>19</c:v>
                </c:pt>
                <c:pt idx="2367">
                  <c:v>16</c:v>
                </c:pt>
                <c:pt idx="2368">
                  <c:v>14</c:v>
                </c:pt>
                <c:pt idx="2369">
                  <c:v>16</c:v>
                </c:pt>
                <c:pt idx="2370">
                  <c:v>16</c:v>
                </c:pt>
                <c:pt idx="2371">
                  <c:v>4</c:v>
                </c:pt>
                <c:pt idx="2372">
                  <c:v>20</c:v>
                </c:pt>
                <c:pt idx="2373">
                  <c:v>17</c:v>
                </c:pt>
                <c:pt idx="2374">
                  <c:v>20</c:v>
                </c:pt>
                <c:pt idx="2375">
                  <c:v>20</c:v>
                </c:pt>
                <c:pt idx="2376">
                  <c:v>17</c:v>
                </c:pt>
                <c:pt idx="2377">
                  <c:v>16</c:v>
                </c:pt>
                <c:pt idx="2378">
                  <c:v>14</c:v>
                </c:pt>
                <c:pt idx="2379">
                  <c:v>20</c:v>
                </c:pt>
                <c:pt idx="2380">
                  <c:v>15</c:v>
                </c:pt>
                <c:pt idx="2381">
                  <c:v>20</c:v>
                </c:pt>
                <c:pt idx="2382">
                  <c:v>17</c:v>
                </c:pt>
                <c:pt idx="2383">
                  <c:v>8</c:v>
                </c:pt>
                <c:pt idx="2384">
                  <c:v>16</c:v>
                </c:pt>
                <c:pt idx="2385">
                  <c:v>13</c:v>
                </c:pt>
                <c:pt idx="2386">
                  <c:v>20</c:v>
                </c:pt>
                <c:pt idx="2387">
                  <c:v>15</c:v>
                </c:pt>
                <c:pt idx="2388">
                  <c:v>18</c:v>
                </c:pt>
                <c:pt idx="2389">
                  <c:v>20</c:v>
                </c:pt>
                <c:pt idx="2390">
                  <c:v>17</c:v>
                </c:pt>
                <c:pt idx="2391">
                  <c:v>16</c:v>
                </c:pt>
                <c:pt idx="2392">
                  <c:v>12</c:v>
                </c:pt>
                <c:pt idx="2393">
                  <c:v>18</c:v>
                </c:pt>
                <c:pt idx="2394">
                  <c:v>16</c:v>
                </c:pt>
                <c:pt idx="2395">
                  <c:v>20</c:v>
                </c:pt>
                <c:pt idx="2396">
                  <c:v>15</c:v>
                </c:pt>
                <c:pt idx="2397">
                  <c:v>20</c:v>
                </c:pt>
                <c:pt idx="2398">
                  <c:v>16</c:v>
                </c:pt>
                <c:pt idx="2399">
                  <c:v>16</c:v>
                </c:pt>
                <c:pt idx="2400">
                  <c:v>18</c:v>
                </c:pt>
                <c:pt idx="2401">
                  <c:v>15</c:v>
                </c:pt>
                <c:pt idx="2402">
                  <c:v>16</c:v>
                </c:pt>
                <c:pt idx="2403">
                  <c:v>13</c:v>
                </c:pt>
                <c:pt idx="2404">
                  <c:v>20</c:v>
                </c:pt>
                <c:pt idx="2405">
                  <c:v>16</c:v>
                </c:pt>
                <c:pt idx="2406">
                  <c:v>20</c:v>
                </c:pt>
                <c:pt idx="2407">
                  <c:v>20</c:v>
                </c:pt>
                <c:pt idx="2408">
                  <c:v>17</c:v>
                </c:pt>
                <c:pt idx="2409">
                  <c:v>16</c:v>
                </c:pt>
                <c:pt idx="2410">
                  <c:v>20</c:v>
                </c:pt>
                <c:pt idx="2411">
                  <c:v>20</c:v>
                </c:pt>
                <c:pt idx="2412">
                  <c:v>19</c:v>
                </c:pt>
                <c:pt idx="2413">
                  <c:v>20</c:v>
                </c:pt>
                <c:pt idx="2414">
                  <c:v>10</c:v>
                </c:pt>
                <c:pt idx="2415">
                  <c:v>15</c:v>
                </c:pt>
                <c:pt idx="2416">
                  <c:v>20</c:v>
                </c:pt>
                <c:pt idx="2417">
                  <c:v>17</c:v>
                </c:pt>
                <c:pt idx="2418">
                  <c:v>20</c:v>
                </c:pt>
                <c:pt idx="2419">
                  <c:v>15</c:v>
                </c:pt>
                <c:pt idx="2420">
                  <c:v>12</c:v>
                </c:pt>
                <c:pt idx="2421">
                  <c:v>16</c:v>
                </c:pt>
                <c:pt idx="2422">
                  <c:v>17</c:v>
                </c:pt>
                <c:pt idx="2423">
                  <c:v>17</c:v>
                </c:pt>
                <c:pt idx="2424">
                  <c:v>18</c:v>
                </c:pt>
                <c:pt idx="2425">
                  <c:v>16</c:v>
                </c:pt>
                <c:pt idx="2426">
                  <c:v>20</c:v>
                </c:pt>
                <c:pt idx="2427">
                  <c:v>12</c:v>
                </c:pt>
                <c:pt idx="2428">
                  <c:v>15</c:v>
                </c:pt>
                <c:pt idx="2429">
                  <c:v>16</c:v>
                </c:pt>
                <c:pt idx="2430">
                  <c:v>14</c:v>
                </c:pt>
                <c:pt idx="2431">
                  <c:v>18</c:v>
                </c:pt>
                <c:pt idx="2432">
                  <c:v>20</c:v>
                </c:pt>
                <c:pt idx="2433">
                  <c:v>17</c:v>
                </c:pt>
                <c:pt idx="2434">
                  <c:v>20</c:v>
                </c:pt>
                <c:pt idx="2435">
                  <c:v>20</c:v>
                </c:pt>
                <c:pt idx="2436">
                  <c:v>20</c:v>
                </c:pt>
                <c:pt idx="2437">
                  <c:v>16</c:v>
                </c:pt>
                <c:pt idx="2438">
                  <c:v>10</c:v>
                </c:pt>
                <c:pt idx="2439">
                  <c:v>17</c:v>
                </c:pt>
                <c:pt idx="2440">
                  <c:v>13</c:v>
                </c:pt>
                <c:pt idx="2441">
                  <c:v>16</c:v>
                </c:pt>
                <c:pt idx="2442">
                  <c:v>16</c:v>
                </c:pt>
                <c:pt idx="2443">
                  <c:v>20</c:v>
                </c:pt>
                <c:pt idx="2444">
                  <c:v>20</c:v>
                </c:pt>
                <c:pt idx="2445">
                  <c:v>7</c:v>
                </c:pt>
                <c:pt idx="2446">
                  <c:v>16</c:v>
                </c:pt>
                <c:pt idx="2447">
                  <c:v>12</c:v>
                </c:pt>
                <c:pt idx="2448">
                  <c:v>15</c:v>
                </c:pt>
                <c:pt idx="2449">
                  <c:v>19</c:v>
                </c:pt>
                <c:pt idx="2450">
                  <c:v>12</c:v>
                </c:pt>
                <c:pt idx="2451">
                  <c:v>20</c:v>
                </c:pt>
                <c:pt idx="2452">
                  <c:v>20</c:v>
                </c:pt>
                <c:pt idx="2453">
                  <c:v>20</c:v>
                </c:pt>
                <c:pt idx="2454">
                  <c:v>20</c:v>
                </c:pt>
                <c:pt idx="2455">
                  <c:v>15</c:v>
                </c:pt>
                <c:pt idx="2456">
                  <c:v>18</c:v>
                </c:pt>
                <c:pt idx="2457">
                  <c:v>19</c:v>
                </c:pt>
                <c:pt idx="2458">
                  <c:v>20</c:v>
                </c:pt>
                <c:pt idx="2459">
                  <c:v>17</c:v>
                </c:pt>
                <c:pt idx="2460">
                  <c:v>20</c:v>
                </c:pt>
                <c:pt idx="2461">
                  <c:v>20</c:v>
                </c:pt>
                <c:pt idx="2462">
                  <c:v>15</c:v>
                </c:pt>
                <c:pt idx="2463">
                  <c:v>15</c:v>
                </c:pt>
                <c:pt idx="2464">
                  <c:v>16</c:v>
                </c:pt>
                <c:pt idx="2465">
                  <c:v>12</c:v>
                </c:pt>
                <c:pt idx="2466">
                  <c:v>20</c:v>
                </c:pt>
                <c:pt idx="2467">
                  <c:v>20</c:v>
                </c:pt>
                <c:pt idx="2468">
                  <c:v>18</c:v>
                </c:pt>
                <c:pt idx="2469">
                  <c:v>20</c:v>
                </c:pt>
                <c:pt idx="2470">
                  <c:v>16</c:v>
                </c:pt>
                <c:pt idx="2471">
                  <c:v>20</c:v>
                </c:pt>
                <c:pt idx="2472">
                  <c:v>20</c:v>
                </c:pt>
                <c:pt idx="2473">
                  <c:v>20</c:v>
                </c:pt>
                <c:pt idx="2474">
                  <c:v>16</c:v>
                </c:pt>
                <c:pt idx="2475">
                  <c:v>20</c:v>
                </c:pt>
                <c:pt idx="2476">
                  <c:v>20</c:v>
                </c:pt>
                <c:pt idx="2477">
                  <c:v>14</c:v>
                </c:pt>
                <c:pt idx="2478">
                  <c:v>19</c:v>
                </c:pt>
                <c:pt idx="2479">
                  <c:v>11</c:v>
                </c:pt>
                <c:pt idx="2480">
                  <c:v>20</c:v>
                </c:pt>
                <c:pt idx="2481">
                  <c:v>16</c:v>
                </c:pt>
                <c:pt idx="2482">
                  <c:v>20</c:v>
                </c:pt>
                <c:pt idx="2483">
                  <c:v>18</c:v>
                </c:pt>
                <c:pt idx="2484">
                  <c:v>14</c:v>
                </c:pt>
                <c:pt idx="2485">
                  <c:v>16</c:v>
                </c:pt>
                <c:pt idx="2486">
                  <c:v>16</c:v>
                </c:pt>
                <c:pt idx="2487">
                  <c:v>19</c:v>
                </c:pt>
                <c:pt idx="2488">
                  <c:v>18</c:v>
                </c:pt>
                <c:pt idx="2489">
                  <c:v>19</c:v>
                </c:pt>
                <c:pt idx="2490">
                  <c:v>15</c:v>
                </c:pt>
                <c:pt idx="2491">
                  <c:v>15</c:v>
                </c:pt>
                <c:pt idx="2492">
                  <c:v>17</c:v>
                </c:pt>
                <c:pt idx="2493">
                  <c:v>16</c:v>
                </c:pt>
                <c:pt idx="2494">
                  <c:v>20</c:v>
                </c:pt>
                <c:pt idx="2495">
                  <c:v>19</c:v>
                </c:pt>
                <c:pt idx="2496">
                  <c:v>15</c:v>
                </c:pt>
                <c:pt idx="2497">
                  <c:v>20</c:v>
                </c:pt>
                <c:pt idx="2498">
                  <c:v>15</c:v>
                </c:pt>
                <c:pt idx="2499">
                  <c:v>16</c:v>
                </c:pt>
                <c:pt idx="2500">
                  <c:v>16</c:v>
                </c:pt>
                <c:pt idx="2501">
                  <c:v>17</c:v>
                </c:pt>
                <c:pt idx="2502">
                  <c:v>20</c:v>
                </c:pt>
                <c:pt idx="2503">
                  <c:v>20</c:v>
                </c:pt>
                <c:pt idx="2504">
                  <c:v>20</c:v>
                </c:pt>
                <c:pt idx="2505">
                  <c:v>11</c:v>
                </c:pt>
                <c:pt idx="2506">
                  <c:v>13</c:v>
                </c:pt>
                <c:pt idx="2507">
                  <c:v>19</c:v>
                </c:pt>
                <c:pt idx="2508">
                  <c:v>20</c:v>
                </c:pt>
                <c:pt idx="2509">
                  <c:v>15</c:v>
                </c:pt>
                <c:pt idx="2510">
                  <c:v>15</c:v>
                </c:pt>
                <c:pt idx="2511">
                  <c:v>19</c:v>
                </c:pt>
                <c:pt idx="2512">
                  <c:v>20</c:v>
                </c:pt>
                <c:pt idx="2513">
                  <c:v>16</c:v>
                </c:pt>
                <c:pt idx="2514">
                  <c:v>20</c:v>
                </c:pt>
                <c:pt idx="2515">
                  <c:v>20</c:v>
                </c:pt>
                <c:pt idx="2516">
                  <c:v>17</c:v>
                </c:pt>
                <c:pt idx="2517">
                  <c:v>20</c:v>
                </c:pt>
                <c:pt idx="2518">
                  <c:v>20</c:v>
                </c:pt>
                <c:pt idx="2519">
                  <c:v>16</c:v>
                </c:pt>
                <c:pt idx="2520">
                  <c:v>16</c:v>
                </c:pt>
                <c:pt idx="2521">
                  <c:v>20</c:v>
                </c:pt>
                <c:pt idx="2522">
                  <c:v>20</c:v>
                </c:pt>
                <c:pt idx="2523">
                  <c:v>16</c:v>
                </c:pt>
                <c:pt idx="2524">
                  <c:v>13</c:v>
                </c:pt>
                <c:pt idx="2525">
                  <c:v>20</c:v>
                </c:pt>
                <c:pt idx="2526">
                  <c:v>16</c:v>
                </c:pt>
                <c:pt idx="2527">
                  <c:v>16</c:v>
                </c:pt>
                <c:pt idx="2528">
                  <c:v>20</c:v>
                </c:pt>
                <c:pt idx="2529">
                  <c:v>16</c:v>
                </c:pt>
                <c:pt idx="2530">
                  <c:v>14</c:v>
                </c:pt>
                <c:pt idx="2531">
                  <c:v>20</c:v>
                </c:pt>
                <c:pt idx="2532">
                  <c:v>18</c:v>
                </c:pt>
                <c:pt idx="2533">
                  <c:v>20</c:v>
                </c:pt>
                <c:pt idx="2534">
                  <c:v>16</c:v>
                </c:pt>
                <c:pt idx="2535">
                  <c:v>17</c:v>
                </c:pt>
                <c:pt idx="2536">
                  <c:v>16</c:v>
                </c:pt>
                <c:pt idx="2537">
                  <c:v>20</c:v>
                </c:pt>
                <c:pt idx="2538">
                  <c:v>20</c:v>
                </c:pt>
                <c:pt idx="2539">
                  <c:v>14</c:v>
                </c:pt>
                <c:pt idx="2540">
                  <c:v>20</c:v>
                </c:pt>
                <c:pt idx="2541">
                  <c:v>16</c:v>
                </c:pt>
                <c:pt idx="2542">
                  <c:v>16</c:v>
                </c:pt>
                <c:pt idx="2543">
                  <c:v>20</c:v>
                </c:pt>
                <c:pt idx="2544">
                  <c:v>20</c:v>
                </c:pt>
                <c:pt idx="2545">
                  <c:v>18</c:v>
                </c:pt>
                <c:pt idx="2546">
                  <c:v>11</c:v>
                </c:pt>
                <c:pt idx="2547">
                  <c:v>13</c:v>
                </c:pt>
                <c:pt idx="2548">
                  <c:v>16</c:v>
                </c:pt>
                <c:pt idx="2549">
                  <c:v>20</c:v>
                </c:pt>
                <c:pt idx="2550">
                  <c:v>16</c:v>
                </c:pt>
                <c:pt idx="2551">
                  <c:v>16</c:v>
                </c:pt>
                <c:pt idx="2552">
                  <c:v>17</c:v>
                </c:pt>
                <c:pt idx="2553">
                  <c:v>20</c:v>
                </c:pt>
                <c:pt idx="2554">
                  <c:v>20</c:v>
                </c:pt>
                <c:pt idx="2555">
                  <c:v>14</c:v>
                </c:pt>
                <c:pt idx="2556">
                  <c:v>19</c:v>
                </c:pt>
                <c:pt idx="2557">
                  <c:v>18</c:v>
                </c:pt>
                <c:pt idx="2558">
                  <c:v>19</c:v>
                </c:pt>
                <c:pt idx="2559">
                  <c:v>20</c:v>
                </c:pt>
                <c:pt idx="2560">
                  <c:v>19</c:v>
                </c:pt>
                <c:pt idx="2561">
                  <c:v>15</c:v>
                </c:pt>
                <c:pt idx="2562">
                  <c:v>16</c:v>
                </c:pt>
                <c:pt idx="2563">
                  <c:v>20</c:v>
                </c:pt>
                <c:pt idx="2564">
                  <c:v>19</c:v>
                </c:pt>
                <c:pt idx="2565">
                  <c:v>16</c:v>
                </c:pt>
                <c:pt idx="2566">
                  <c:v>16</c:v>
                </c:pt>
                <c:pt idx="2567">
                  <c:v>16</c:v>
                </c:pt>
                <c:pt idx="2568">
                  <c:v>16</c:v>
                </c:pt>
                <c:pt idx="2569">
                  <c:v>17</c:v>
                </c:pt>
                <c:pt idx="2570">
                  <c:v>16</c:v>
                </c:pt>
                <c:pt idx="2571">
                  <c:v>14</c:v>
                </c:pt>
                <c:pt idx="2572">
                  <c:v>20</c:v>
                </c:pt>
                <c:pt idx="2573">
                  <c:v>19</c:v>
                </c:pt>
                <c:pt idx="2574">
                  <c:v>20</c:v>
                </c:pt>
                <c:pt idx="2575">
                  <c:v>16</c:v>
                </c:pt>
                <c:pt idx="2576">
                  <c:v>20</c:v>
                </c:pt>
                <c:pt idx="2577">
                  <c:v>11</c:v>
                </c:pt>
                <c:pt idx="2578">
                  <c:v>20</c:v>
                </c:pt>
                <c:pt idx="2579">
                  <c:v>18</c:v>
                </c:pt>
                <c:pt idx="2580">
                  <c:v>16</c:v>
                </c:pt>
                <c:pt idx="2581">
                  <c:v>15</c:v>
                </c:pt>
                <c:pt idx="2582">
                  <c:v>20</c:v>
                </c:pt>
                <c:pt idx="2583">
                  <c:v>20</c:v>
                </c:pt>
                <c:pt idx="2584">
                  <c:v>17</c:v>
                </c:pt>
                <c:pt idx="2585">
                  <c:v>16</c:v>
                </c:pt>
                <c:pt idx="2586">
                  <c:v>12</c:v>
                </c:pt>
                <c:pt idx="2587">
                  <c:v>17</c:v>
                </c:pt>
                <c:pt idx="2588">
                  <c:v>16</c:v>
                </c:pt>
                <c:pt idx="2589">
                  <c:v>20</c:v>
                </c:pt>
                <c:pt idx="2590">
                  <c:v>16</c:v>
                </c:pt>
                <c:pt idx="2591">
                  <c:v>18</c:v>
                </c:pt>
                <c:pt idx="2592">
                  <c:v>16</c:v>
                </c:pt>
                <c:pt idx="2593">
                  <c:v>16</c:v>
                </c:pt>
                <c:pt idx="2594">
                  <c:v>13</c:v>
                </c:pt>
                <c:pt idx="2595">
                  <c:v>10</c:v>
                </c:pt>
                <c:pt idx="2596">
                  <c:v>14</c:v>
                </c:pt>
                <c:pt idx="2597">
                  <c:v>13</c:v>
                </c:pt>
                <c:pt idx="2598">
                  <c:v>20</c:v>
                </c:pt>
                <c:pt idx="2599">
                  <c:v>15</c:v>
                </c:pt>
                <c:pt idx="2600">
                  <c:v>11</c:v>
                </c:pt>
                <c:pt idx="2601">
                  <c:v>16</c:v>
                </c:pt>
                <c:pt idx="2602">
                  <c:v>19</c:v>
                </c:pt>
                <c:pt idx="2603">
                  <c:v>20</c:v>
                </c:pt>
                <c:pt idx="2604">
                  <c:v>17</c:v>
                </c:pt>
                <c:pt idx="2605">
                  <c:v>19</c:v>
                </c:pt>
                <c:pt idx="2606">
                  <c:v>18</c:v>
                </c:pt>
                <c:pt idx="2607">
                  <c:v>16</c:v>
                </c:pt>
                <c:pt idx="2608">
                  <c:v>18</c:v>
                </c:pt>
                <c:pt idx="2609">
                  <c:v>16</c:v>
                </c:pt>
                <c:pt idx="2610">
                  <c:v>20</c:v>
                </c:pt>
                <c:pt idx="2611">
                  <c:v>15</c:v>
                </c:pt>
                <c:pt idx="2612">
                  <c:v>18</c:v>
                </c:pt>
                <c:pt idx="2613">
                  <c:v>16</c:v>
                </c:pt>
                <c:pt idx="2614">
                  <c:v>20</c:v>
                </c:pt>
                <c:pt idx="2615">
                  <c:v>20</c:v>
                </c:pt>
                <c:pt idx="2616">
                  <c:v>16</c:v>
                </c:pt>
                <c:pt idx="2617">
                  <c:v>16</c:v>
                </c:pt>
                <c:pt idx="2618">
                  <c:v>18</c:v>
                </c:pt>
                <c:pt idx="2619">
                  <c:v>16</c:v>
                </c:pt>
                <c:pt idx="2620">
                  <c:v>16</c:v>
                </c:pt>
                <c:pt idx="2621">
                  <c:v>17</c:v>
                </c:pt>
                <c:pt idx="2622">
                  <c:v>20</c:v>
                </c:pt>
                <c:pt idx="2623">
                  <c:v>18</c:v>
                </c:pt>
                <c:pt idx="2624">
                  <c:v>20</c:v>
                </c:pt>
                <c:pt idx="2625">
                  <c:v>16</c:v>
                </c:pt>
                <c:pt idx="2626">
                  <c:v>18</c:v>
                </c:pt>
                <c:pt idx="2627">
                  <c:v>15</c:v>
                </c:pt>
                <c:pt idx="2628">
                  <c:v>20</c:v>
                </c:pt>
                <c:pt idx="2629">
                  <c:v>16</c:v>
                </c:pt>
                <c:pt idx="2630">
                  <c:v>16</c:v>
                </c:pt>
                <c:pt idx="2631">
                  <c:v>18</c:v>
                </c:pt>
                <c:pt idx="2632">
                  <c:v>17</c:v>
                </c:pt>
                <c:pt idx="2633">
                  <c:v>14</c:v>
                </c:pt>
                <c:pt idx="2634">
                  <c:v>20</c:v>
                </c:pt>
                <c:pt idx="2635">
                  <c:v>16</c:v>
                </c:pt>
                <c:pt idx="2636">
                  <c:v>16</c:v>
                </c:pt>
                <c:pt idx="2637">
                  <c:v>14</c:v>
                </c:pt>
                <c:pt idx="2638">
                  <c:v>20</c:v>
                </c:pt>
                <c:pt idx="2639">
                  <c:v>20</c:v>
                </c:pt>
                <c:pt idx="2640">
                  <c:v>14</c:v>
                </c:pt>
                <c:pt idx="2641">
                  <c:v>20</c:v>
                </c:pt>
                <c:pt idx="2642">
                  <c:v>20</c:v>
                </c:pt>
                <c:pt idx="2643">
                  <c:v>16</c:v>
                </c:pt>
                <c:pt idx="2644">
                  <c:v>16</c:v>
                </c:pt>
                <c:pt idx="2645">
                  <c:v>14</c:v>
                </c:pt>
                <c:pt idx="2646">
                  <c:v>16</c:v>
                </c:pt>
                <c:pt idx="2647">
                  <c:v>19</c:v>
                </c:pt>
                <c:pt idx="2648">
                  <c:v>20</c:v>
                </c:pt>
                <c:pt idx="2649">
                  <c:v>16</c:v>
                </c:pt>
                <c:pt idx="2650">
                  <c:v>16</c:v>
                </c:pt>
                <c:pt idx="2651">
                  <c:v>16</c:v>
                </c:pt>
                <c:pt idx="2652">
                  <c:v>19</c:v>
                </c:pt>
                <c:pt idx="2653">
                  <c:v>20</c:v>
                </c:pt>
                <c:pt idx="2654">
                  <c:v>16</c:v>
                </c:pt>
                <c:pt idx="2655">
                  <c:v>15</c:v>
                </c:pt>
                <c:pt idx="2656">
                  <c:v>12</c:v>
                </c:pt>
                <c:pt idx="2657">
                  <c:v>16</c:v>
                </c:pt>
                <c:pt idx="2658">
                  <c:v>16</c:v>
                </c:pt>
                <c:pt idx="2659">
                  <c:v>16</c:v>
                </c:pt>
                <c:pt idx="2660">
                  <c:v>15</c:v>
                </c:pt>
                <c:pt idx="2661">
                  <c:v>15</c:v>
                </c:pt>
                <c:pt idx="2662">
                  <c:v>16</c:v>
                </c:pt>
                <c:pt idx="2663">
                  <c:v>18</c:v>
                </c:pt>
                <c:pt idx="2664">
                  <c:v>15</c:v>
                </c:pt>
                <c:pt idx="2665">
                  <c:v>20</c:v>
                </c:pt>
                <c:pt idx="2666">
                  <c:v>20</c:v>
                </c:pt>
                <c:pt idx="2667">
                  <c:v>17</c:v>
                </c:pt>
                <c:pt idx="2668">
                  <c:v>20</c:v>
                </c:pt>
                <c:pt idx="2669">
                  <c:v>20</c:v>
                </c:pt>
                <c:pt idx="2670">
                  <c:v>14</c:v>
                </c:pt>
                <c:pt idx="2671">
                  <c:v>14</c:v>
                </c:pt>
                <c:pt idx="2672">
                  <c:v>16</c:v>
                </c:pt>
                <c:pt idx="2673">
                  <c:v>20</c:v>
                </c:pt>
                <c:pt idx="2674">
                  <c:v>16</c:v>
                </c:pt>
                <c:pt idx="2675">
                  <c:v>14</c:v>
                </c:pt>
                <c:pt idx="2676">
                  <c:v>16</c:v>
                </c:pt>
                <c:pt idx="2677">
                  <c:v>20</c:v>
                </c:pt>
                <c:pt idx="2678">
                  <c:v>12</c:v>
                </c:pt>
                <c:pt idx="2679">
                  <c:v>20</c:v>
                </c:pt>
                <c:pt idx="2680">
                  <c:v>12</c:v>
                </c:pt>
                <c:pt idx="2681">
                  <c:v>16</c:v>
                </c:pt>
                <c:pt idx="2682">
                  <c:v>16</c:v>
                </c:pt>
                <c:pt idx="2683">
                  <c:v>17</c:v>
                </c:pt>
                <c:pt idx="2684">
                  <c:v>18</c:v>
                </c:pt>
                <c:pt idx="2685">
                  <c:v>20</c:v>
                </c:pt>
                <c:pt idx="2686">
                  <c:v>19</c:v>
                </c:pt>
                <c:pt idx="2687">
                  <c:v>16</c:v>
                </c:pt>
                <c:pt idx="2688">
                  <c:v>20</c:v>
                </c:pt>
                <c:pt idx="2689">
                  <c:v>18</c:v>
                </c:pt>
                <c:pt idx="2690">
                  <c:v>16</c:v>
                </c:pt>
                <c:pt idx="2691">
                  <c:v>15</c:v>
                </c:pt>
                <c:pt idx="2692">
                  <c:v>17</c:v>
                </c:pt>
                <c:pt idx="2693">
                  <c:v>18</c:v>
                </c:pt>
                <c:pt idx="2694">
                  <c:v>19</c:v>
                </c:pt>
                <c:pt idx="2695">
                  <c:v>16</c:v>
                </c:pt>
                <c:pt idx="2696">
                  <c:v>16</c:v>
                </c:pt>
                <c:pt idx="2697">
                  <c:v>17</c:v>
                </c:pt>
                <c:pt idx="2698">
                  <c:v>12</c:v>
                </c:pt>
                <c:pt idx="2699">
                  <c:v>20</c:v>
                </c:pt>
                <c:pt idx="2700">
                  <c:v>16</c:v>
                </c:pt>
                <c:pt idx="2701">
                  <c:v>16</c:v>
                </c:pt>
                <c:pt idx="2702">
                  <c:v>20</c:v>
                </c:pt>
                <c:pt idx="2703">
                  <c:v>18</c:v>
                </c:pt>
                <c:pt idx="2704">
                  <c:v>20</c:v>
                </c:pt>
                <c:pt idx="2705">
                  <c:v>20</c:v>
                </c:pt>
                <c:pt idx="2706">
                  <c:v>18</c:v>
                </c:pt>
                <c:pt idx="2707">
                  <c:v>12</c:v>
                </c:pt>
                <c:pt idx="2708">
                  <c:v>15</c:v>
                </c:pt>
                <c:pt idx="2709">
                  <c:v>16</c:v>
                </c:pt>
                <c:pt idx="2710">
                  <c:v>20</c:v>
                </c:pt>
                <c:pt idx="2711">
                  <c:v>20</c:v>
                </c:pt>
                <c:pt idx="2712">
                  <c:v>16</c:v>
                </c:pt>
                <c:pt idx="2713">
                  <c:v>14</c:v>
                </c:pt>
                <c:pt idx="2714">
                  <c:v>20</c:v>
                </c:pt>
                <c:pt idx="2715">
                  <c:v>20</c:v>
                </c:pt>
                <c:pt idx="2716">
                  <c:v>18</c:v>
                </c:pt>
                <c:pt idx="2717">
                  <c:v>19</c:v>
                </c:pt>
                <c:pt idx="2718">
                  <c:v>20</c:v>
                </c:pt>
                <c:pt idx="2719">
                  <c:v>20</c:v>
                </c:pt>
                <c:pt idx="2720">
                  <c:v>14</c:v>
                </c:pt>
                <c:pt idx="2721">
                  <c:v>16</c:v>
                </c:pt>
                <c:pt idx="2722">
                  <c:v>16</c:v>
                </c:pt>
                <c:pt idx="2723">
                  <c:v>20</c:v>
                </c:pt>
                <c:pt idx="2724">
                  <c:v>16</c:v>
                </c:pt>
                <c:pt idx="2725">
                  <c:v>19</c:v>
                </c:pt>
                <c:pt idx="2726">
                  <c:v>19</c:v>
                </c:pt>
                <c:pt idx="2727">
                  <c:v>9</c:v>
                </c:pt>
                <c:pt idx="2728">
                  <c:v>16</c:v>
                </c:pt>
                <c:pt idx="2729">
                  <c:v>20</c:v>
                </c:pt>
                <c:pt idx="2730">
                  <c:v>20</c:v>
                </c:pt>
                <c:pt idx="2731">
                  <c:v>13</c:v>
                </c:pt>
                <c:pt idx="2732">
                  <c:v>18</c:v>
                </c:pt>
                <c:pt idx="2733">
                  <c:v>20</c:v>
                </c:pt>
                <c:pt idx="2734">
                  <c:v>17</c:v>
                </c:pt>
                <c:pt idx="2735">
                  <c:v>16</c:v>
                </c:pt>
                <c:pt idx="2736">
                  <c:v>19</c:v>
                </c:pt>
                <c:pt idx="2737">
                  <c:v>12</c:v>
                </c:pt>
                <c:pt idx="2738">
                  <c:v>18</c:v>
                </c:pt>
                <c:pt idx="2739">
                  <c:v>15</c:v>
                </c:pt>
                <c:pt idx="2740">
                  <c:v>20</c:v>
                </c:pt>
                <c:pt idx="2741">
                  <c:v>16</c:v>
                </c:pt>
                <c:pt idx="2742">
                  <c:v>18</c:v>
                </c:pt>
                <c:pt idx="2743">
                  <c:v>16</c:v>
                </c:pt>
                <c:pt idx="2744">
                  <c:v>11</c:v>
                </c:pt>
                <c:pt idx="2745">
                  <c:v>16</c:v>
                </c:pt>
                <c:pt idx="2746">
                  <c:v>16</c:v>
                </c:pt>
                <c:pt idx="2747">
                  <c:v>20</c:v>
                </c:pt>
                <c:pt idx="2748">
                  <c:v>16</c:v>
                </c:pt>
                <c:pt idx="2749">
                  <c:v>20</c:v>
                </c:pt>
                <c:pt idx="2750">
                  <c:v>16</c:v>
                </c:pt>
                <c:pt idx="2751">
                  <c:v>19</c:v>
                </c:pt>
                <c:pt idx="2752">
                  <c:v>20</c:v>
                </c:pt>
                <c:pt idx="2753">
                  <c:v>19</c:v>
                </c:pt>
                <c:pt idx="2754">
                  <c:v>20</c:v>
                </c:pt>
                <c:pt idx="2755">
                  <c:v>20</c:v>
                </c:pt>
                <c:pt idx="2756">
                  <c:v>16</c:v>
                </c:pt>
                <c:pt idx="2757">
                  <c:v>19</c:v>
                </c:pt>
                <c:pt idx="2758">
                  <c:v>20</c:v>
                </c:pt>
                <c:pt idx="2759">
                  <c:v>17</c:v>
                </c:pt>
                <c:pt idx="2760">
                  <c:v>16</c:v>
                </c:pt>
                <c:pt idx="2761">
                  <c:v>16</c:v>
                </c:pt>
                <c:pt idx="2762">
                  <c:v>12</c:v>
                </c:pt>
                <c:pt idx="2763">
                  <c:v>14</c:v>
                </c:pt>
                <c:pt idx="2764">
                  <c:v>20</c:v>
                </c:pt>
                <c:pt idx="2765">
                  <c:v>17</c:v>
                </c:pt>
                <c:pt idx="2766">
                  <c:v>20</c:v>
                </c:pt>
                <c:pt idx="2767">
                  <c:v>15</c:v>
                </c:pt>
                <c:pt idx="2768">
                  <c:v>20</c:v>
                </c:pt>
                <c:pt idx="2769">
                  <c:v>15</c:v>
                </c:pt>
                <c:pt idx="2770">
                  <c:v>17</c:v>
                </c:pt>
                <c:pt idx="2771">
                  <c:v>20</c:v>
                </c:pt>
                <c:pt idx="2772">
                  <c:v>17</c:v>
                </c:pt>
                <c:pt idx="2773">
                  <c:v>15</c:v>
                </c:pt>
                <c:pt idx="2774">
                  <c:v>16</c:v>
                </c:pt>
                <c:pt idx="2775">
                  <c:v>17</c:v>
                </c:pt>
                <c:pt idx="2776">
                  <c:v>19</c:v>
                </c:pt>
                <c:pt idx="2777">
                  <c:v>20</c:v>
                </c:pt>
                <c:pt idx="2778">
                  <c:v>16</c:v>
                </c:pt>
                <c:pt idx="2779">
                  <c:v>16</c:v>
                </c:pt>
                <c:pt idx="2780">
                  <c:v>18</c:v>
                </c:pt>
                <c:pt idx="2781">
                  <c:v>20</c:v>
                </c:pt>
                <c:pt idx="2782">
                  <c:v>16</c:v>
                </c:pt>
                <c:pt idx="2783">
                  <c:v>20</c:v>
                </c:pt>
                <c:pt idx="2784">
                  <c:v>20</c:v>
                </c:pt>
                <c:pt idx="2785">
                  <c:v>16</c:v>
                </c:pt>
                <c:pt idx="2786">
                  <c:v>18</c:v>
                </c:pt>
                <c:pt idx="2787">
                  <c:v>12</c:v>
                </c:pt>
                <c:pt idx="2788">
                  <c:v>18</c:v>
                </c:pt>
                <c:pt idx="2789">
                  <c:v>18</c:v>
                </c:pt>
                <c:pt idx="2790">
                  <c:v>20</c:v>
                </c:pt>
                <c:pt idx="2791">
                  <c:v>19</c:v>
                </c:pt>
                <c:pt idx="2792">
                  <c:v>20</c:v>
                </c:pt>
                <c:pt idx="2793">
                  <c:v>19</c:v>
                </c:pt>
                <c:pt idx="2794">
                  <c:v>14</c:v>
                </c:pt>
                <c:pt idx="2795">
                  <c:v>20</c:v>
                </c:pt>
                <c:pt idx="2796">
                  <c:v>16</c:v>
                </c:pt>
                <c:pt idx="2797">
                  <c:v>11</c:v>
                </c:pt>
                <c:pt idx="2798">
                  <c:v>15</c:v>
                </c:pt>
                <c:pt idx="2799">
                  <c:v>16</c:v>
                </c:pt>
                <c:pt idx="2800">
                  <c:v>20</c:v>
                </c:pt>
                <c:pt idx="2801">
                  <c:v>16</c:v>
                </c:pt>
                <c:pt idx="2802">
                  <c:v>16</c:v>
                </c:pt>
                <c:pt idx="2803">
                  <c:v>20</c:v>
                </c:pt>
                <c:pt idx="2804">
                  <c:v>20</c:v>
                </c:pt>
                <c:pt idx="2805">
                  <c:v>17</c:v>
                </c:pt>
                <c:pt idx="2806">
                  <c:v>16</c:v>
                </c:pt>
                <c:pt idx="2807">
                  <c:v>20</c:v>
                </c:pt>
                <c:pt idx="2808">
                  <c:v>20</c:v>
                </c:pt>
                <c:pt idx="2809">
                  <c:v>20</c:v>
                </c:pt>
                <c:pt idx="2810">
                  <c:v>15</c:v>
                </c:pt>
                <c:pt idx="2811">
                  <c:v>15</c:v>
                </c:pt>
                <c:pt idx="2812">
                  <c:v>17</c:v>
                </c:pt>
                <c:pt idx="2813">
                  <c:v>20</c:v>
                </c:pt>
                <c:pt idx="2814">
                  <c:v>12</c:v>
                </c:pt>
                <c:pt idx="2815">
                  <c:v>20</c:v>
                </c:pt>
                <c:pt idx="2816">
                  <c:v>11</c:v>
                </c:pt>
                <c:pt idx="2817">
                  <c:v>20</c:v>
                </c:pt>
                <c:pt idx="2818">
                  <c:v>19</c:v>
                </c:pt>
                <c:pt idx="2819">
                  <c:v>16</c:v>
                </c:pt>
                <c:pt idx="2820">
                  <c:v>20</c:v>
                </c:pt>
                <c:pt idx="2821">
                  <c:v>20</c:v>
                </c:pt>
                <c:pt idx="2822">
                  <c:v>17</c:v>
                </c:pt>
                <c:pt idx="2823">
                  <c:v>16</c:v>
                </c:pt>
                <c:pt idx="2824">
                  <c:v>17</c:v>
                </c:pt>
                <c:pt idx="2825">
                  <c:v>20</c:v>
                </c:pt>
                <c:pt idx="2826">
                  <c:v>20</c:v>
                </c:pt>
                <c:pt idx="2827">
                  <c:v>20</c:v>
                </c:pt>
                <c:pt idx="2828">
                  <c:v>18</c:v>
                </c:pt>
                <c:pt idx="2829">
                  <c:v>19</c:v>
                </c:pt>
                <c:pt idx="2830">
                  <c:v>18</c:v>
                </c:pt>
                <c:pt idx="2831">
                  <c:v>20</c:v>
                </c:pt>
                <c:pt idx="2832">
                  <c:v>16</c:v>
                </c:pt>
                <c:pt idx="2833">
                  <c:v>20</c:v>
                </c:pt>
                <c:pt idx="2834">
                  <c:v>16</c:v>
                </c:pt>
                <c:pt idx="2835">
                  <c:v>20</c:v>
                </c:pt>
                <c:pt idx="2836">
                  <c:v>20</c:v>
                </c:pt>
                <c:pt idx="2837">
                  <c:v>15</c:v>
                </c:pt>
                <c:pt idx="2838">
                  <c:v>20</c:v>
                </c:pt>
                <c:pt idx="2839">
                  <c:v>19</c:v>
                </c:pt>
                <c:pt idx="2840">
                  <c:v>20</c:v>
                </c:pt>
                <c:pt idx="2841">
                  <c:v>17</c:v>
                </c:pt>
                <c:pt idx="2842">
                  <c:v>16</c:v>
                </c:pt>
                <c:pt idx="2843">
                  <c:v>20</c:v>
                </c:pt>
                <c:pt idx="2844">
                  <c:v>17</c:v>
                </c:pt>
                <c:pt idx="2845">
                  <c:v>19</c:v>
                </c:pt>
                <c:pt idx="2846">
                  <c:v>19</c:v>
                </c:pt>
                <c:pt idx="2847">
                  <c:v>19</c:v>
                </c:pt>
                <c:pt idx="2848">
                  <c:v>14</c:v>
                </c:pt>
                <c:pt idx="2849">
                  <c:v>16</c:v>
                </c:pt>
                <c:pt idx="2850">
                  <c:v>20</c:v>
                </c:pt>
                <c:pt idx="2851">
                  <c:v>15</c:v>
                </c:pt>
                <c:pt idx="2852">
                  <c:v>19</c:v>
                </c:pt>
                <c:pt idx="2853">
                  <c:v>20</c:v>
                </c:pt>
                <c:pt idx="2854">
                  <c:v>20</c:v>
                </c:pt>
                <c:pt idx="2855">
                  <c:v>20</c:v>
                </c:pt>
                <c:pt idx="2856">
                  <c:v>16</c:v>
                </c:pt>
                <c:pt idx="2857">
                  <c:v>18</c:v>
                </c:pt>
                <c:pt idx="2858">
                  <c:v>20</c:v>
                </c:pt>
                <c:pt idx="2859">
                  <c:v>16</c:v>
                </c:pt>
                <c:pt idx="2860">
                  <c:v>17</c:v>
                </c:pt>
                <c:pt idx="2861">
                  <c:v>16</c:v>
                </c:pt>
                <c:pt idx="2862">
                  <c:v>16</c:v>
                </c:pt>
                <c:pt idx="2863">
                  <c:v>12</c:v>
                </c:pt>
                <c:pt idx="2864">
                  <c:v>20</c:v>
                </c:pt>
                <c:pt idx="2865">
                  <c:v>20</c:v>
                </c:pt>
                <c:pt idx="2866">
                  <c:v>19</c:v>
                </c:pt>
                <c:pt idx="2867">
                  <c:v>20</c:v>
                </c:pt>
                <c:pt idx="2868">
                  <c:v>16</c:v>
                </c:pt>
                <c:pt idx="2869">
                  <c:v>16</c:v>
                </c:pt>
                <c:pt idx="2870">
                  <c:v>20</c:v>
                </c:pt>
                <c:pt idx="2871">
                  <c:v>16</c:v>
                </c:pt>
                <c:pt idx="2872">
                  <c:v>18</c:v>
                </c:pt>
                <c:pt idx="2873">
                  <c:v>16</c:v>
                </c:pt>
                <c:pt idx="2874">
                  <c:v>16</c:v>
                </c:pt>
                <c:pt idx="2875">
                  <c:v>20</c:v>
                </c:pt>
                <c:pt idx="2876">
                  <c:v>16</c:v>
                </c:pt>
                <c:pt idx="2877">
                  <c:v>20</c:v>
                </c:pt>
                <c:pt idx="2878">
                  <c:v>20</c:v>
                </c:pt>
                <c:pt idx="2879">
                  <c:v>20</c:v>
                </c:pt>
                <c:pt idx="2880">
                  <c:v>20</c:v>
                </c:pt>
                <c:pt idx="2881">
                  <c:v>16</c:v>
                </c:pt>
                <c:pt idx="2882">
                  <c:v>16</c:v>
                </c:pt>
                <c:pt idx="2883">
                  <c:v>16</c:v>
                </c:pt>
                <c:pt idx="2884">
                  <c:v>12</c:v>
                </c:pt>
                <c:pt idx="2885">
                  <c:v>16</c:v>
                </c:pt>
                <c:pt idx="2886">
                  <c:v>18</c:v>
                </c:pt>
                <c:pt idx="2887">
                  <c:v>16</c:v>
                </c:pt>
                <c:pt idx="2888">
                  <c:v>20</c:v>
                </c:pt>
                <c:pt idx="2889">
                  <c:v>17</c:v>
                </c:pt>
                <c:pt idx="2890">
                  <c:v>20</c:v>
                </c:pt>
                <c:pt idx="2891">
                  <c:v>14</c:v>
                </c:pt>
                <c:pt idx="2892">
                  <c:v>20</c:v>
                </c:pt>
                <c:pt idx="2893">
                  <c:v>19</c:v>
                </c:pt>
                <c:pt idx="2894">
                  <c:v>20</c:v>
                </c:pt>
                <c:pt idx="2895">
                  <c:v>20</c:v>
                </c:pt>
                <c:pt idx="2896">
                  <c:v>14</c:v>
                </c:pt>
                <c:pt idx="2897">
                  <c:v>17</c:v>
                </c:pt>
                <c:pt idx="2898">
                  <c:v>16</c:v>
                </c:pt>
                <c:pt idx="2899">
                  <c:v>15</c:v>
                </c:pt>
                <c:pt idx="2900">
                  <c:v>19</c:v>
                </c:pt>
                <c:pt idx="2901">
                  <c:v>18</c:v>
                </c:pt>
                <c:pt idx="2902">
                  <c:v>16</c:v>
                </c:pt>
                <c:pt idx="2903">
                  <c:v>16</c:v>
                </c:pt>
                <c:pt idx="2904">
                  <c:v>16</c:v>
                </c:pt>
                <c:pt idx="2905">
                  <c:v>19</c:v>
                </c:pt>
                <c:pt idx="2906">
                  <c:v>16</c:v>
                </c:pt>
                <c:pt idx="2907">
                  <c:v>20</c:v>
                </c:pt>
                <c:pt idx="2908">
                  <c:v>20</c:v>
                </c:pt>
                <c:pt idx="2909">
                  <c:v>20</c:v>
                </c:pt>
                <c:pt idx="2910">
                  <c:v>20</c:v>
                </c:pt>
                <c:pt idx="2911">
                  <c:v>16</c:v>
                </c:pt>
                <c:pt idx="2912">
                  <c:v>16</c:v>
                </c:pt>
                <c:pt idx="2913">
                  <c:v>17</c:v>
                </c:pt>
                <c:pt idx="2914">
                  <c:v>17</c:v>
                </c:pt>
                <c:pt idx="2915">
                  <c:v>20</c:v>
                </c:pt>
                <c:pt idx="2916">
                  <c:v>20</c:v>
                </c:pt>
                <c:pt idx="2917">
                  <c:v>16</c:v>
                </c:pt>
                <c:pt idx="2918">
                  <c:v>16</c:v>
                </c:pt>
                <c:pt idx="2919">
                  <c:v>12</c:v>
                </c:pt>
                <c:pt idx="2920">
                  <c:v>16</c:v>
                </c:pt>
                <c:pt idx="2921">
                  <c:v>7</c:v>
                </c:pt>
                <c:pt idx="2922">
                  <c:v>16</c:v>
                </c:pt>
                <c:pt idx="2923">
                  <c:v>15</c:v>
                </c:pt>
                <c:pt idx="2924">
                  <c:v>17</c:v>
                </c:pt>
                <c:pt idx="2925">
                  <c:v>18</c:v>
                </c:pt>
                <c:pt idx="2926">
                  <c:v>20</c:v>
                </c:pt>
                <c:pt idx="2927">
                  <c:v>16</c:v>
                </c:pt>
                <c:pt idx="2928">
                  <c:v>17</c:v>
                </c:pt>
                <c:pt idx="2929">
                  <c:v>20</c:v>
                </c:pt>
                <c:pt idx="2930">
                  <c:v>8</c:v>
                </c:pt>
                <c:pt idx="2931">
                  <c:v>16</c:v>
                </c:pt>
                <c:pt idx="2932">
                  <c:v>20</c:v>
                </c:pt>
                <c:pt idx="2933">
                  <c:v>19</c:v>
                </c:pt>
                <c:pt idx="2934">
                  <c:v>17</c:v>
                </c:pt>
                <c:pt idx="2935">
                  <c:v>20</c:v>
                </c:pt>
                <c:pt idx="2936">
                  <c:v>10</c:v>
                </c:pt>
                <c:pt idx="2937">
                  <c:v>16</c:v>
                </c:pt>
                <c:pt idx="2938">
                  <c:v>20</c:v>
                </c:pt>
                <c:pt idx="2939">
                  <c:v>17</c:v>
                </c:pt>
                <c:pt idx="2940">
                  <c:v>20</c:v>
                </c:pt>
                <c:pt idx="2941">
                  <c:v>20</c:v>
                </c:pt>
                <c:pt idx="2942">
                  <c:v>20</c:v>
                </c:pt>
                <c:pt idx="2943">
                  <c:v>20</c:v>
                </c:pt>
                <c:pt idx="2944">
                  <c:v>17</c:v>
                </c:pt>
                <c:pt idx="2945">
                  <c:v>16</c:v>
                </c:pt>
                <c:pt idx="2946">
                  <c:v>16</c:v>
                </c:pt>
                <c:pt idx="2947">
                  <c:v>19</c:v>
                </c:pt>
                <c:pt idx="2948">
                  <c:v>12</c:v>
                </c:pt>
                <c:pt idx="2949">
                  <c:v>19</c:v>
                </c:pt>
                <c:pt idx="2950">
                  <c:v>20</c:v>
                </c:pt>
                <c:pt idx="2951">
                  <c:v>20</c:v>
                </c:pt>
                <c:pt idx="2952">
                  <c:v>20</c:v>
                </c:pt>
                <c:pt idx="2953">
                  <c:v>19</c:v>
                </c:pt>
                <c:pt idx="2954">
                  <c:v>16</c:v>
                </c:pt>
                <c:pt idx="2955">
                  <c:v>17</c:v>
                </c:pt>
                <c:pt idx="2956">
                  <c:v>20</c:v>
                </c:pt>
                <c:pt idx="2957">
                  <c:v>17</c:v>
                </c:pt>
                <c:pt idx="2958">
                  <c:v>16</c:v>
                </c:pt>
                <c:pt idx="2959">
                  <c:v>13</c:v>
                </c:pt>
                <c:pt idx="2960">
                  <c:v>16</c:v>
                </c:pt>
                <c:pt idx="2961">
                  <c:v>19</c:v>
                </c:pt>
                <c:pt idx="2962">
                  <c:v>18</c:v>
                </c:pt>
                <c:pt idx="2963">
                  <c:v>15</c:v>
                </c:pt>
                <c:pt idx="2964">
                  <c:v>17</c:v>
                </c:pt>
                <c:pt idx="2965">
                  <c:v>15</c:v>
                </c:pt>
                <c:pt idx="2966">
                  <c:v>17</c:v>
                </c:pt>
                <c:pt idx="2967">
                  <c:v>16</c:v>
                </c:pt>
                <c:pt idx="2968">
                  <c:v>14</c:v>
                </c:pt>
                <c:pt idx="2969">
                  <c:v>16</c:v>
                </c:pt>
                <c:pt idx="2970">
                  <c:v>16</c:v>
                </c:pt>
                <c:pt idx="2971">
                  <c:v>16</c:v>
                </c:pt>
                <c:pt idx="2972">
                  <c:v>15</c:v>
                </c:pt>
                <c:pt idx="2973">
                  <c:v>18</c:v>
                </c:pt>
                <c:pt idx="2974">
                  <c:v>18</c:v>
                </c:pt>
                <c:pt idx="2975">
                  <c:v>20</c:v>
                </c:pt>
                <c:pt idx="2976">
                  <c:v>17</c:v>
                </c:pt>
                <c:pt idx="2977">
                  <c:v>18</c:v>
                </c:pt>
                <c:pt idx="2978">
                  <c:v>19</c:v>
                </c:pt>
                <c:pt idx="2979">
                  <c:v>20</c:v>
                </c:pt>
                <c:pt idx="2980">
                  <c:v>20</c:v>
                </c:pt>
                <c:pt idx="2981">
                  <c:v>16</c:v>
                </c:pt>
                <c:pt idx="2982">
                  <c:v>20</c:v>
                </c:pt>
                <c:pt idx="2983">
                  <c:v>18</c:v>
                </c:pt>
                <c:pt idx="2984">
                  <c:v>20</c:v>
                </c:pt>
                <c:pt idx="2985">
                  <c:v>20</c:v>
                </c:pt>
                <c:pt idx="2986">
                  <c:v>17</c:v>
                </c:pt>
                <c:pt idx="2987">
                  <c:v>20</c:v>
                </c:pt>
                <c:pt idx="2988">
                  <c:v>16</c:v>
                </c:pt>
                <c:pt idx="2989">
                  <c:v>18</c:v>
                </c:pt>
                <c:pt idx="2990">
                  <c:v>20</c:v>
                </c:pt>
                <c:pt idx="2991">
                  <c:v>17</c:v>
                </c:pt>
                <c:pt idx="2992">
                  <c:v>14</c:v>
                </c:pt>
                <c:pt idx="2993">
                  <c:v>19</c:v>
                </c:pt>
                <c:pt idx="2994">
                  <c:v>14</c:v>
                </c:pt>
                <c:pt idx="2995">
                  <c:v>19</c:v>
                </c:pt>
                <c:pt idx="2996">
                  <c:v>16</c:v>
                </c:pt>
                <c:pt idx="2997">
                  <c:v>20</c:v>
                </c:pt>
                <c:pt idx="2998">
                  <c:v>15</c:v>
                </c:pt>
                <c:pt idx="2999">
                  <c:v>18</c:v>
                </c:pt>
                <c:pt idx="3000">
                  <c:v>16</c:v>
                </c:pt>
                <c:pt idx="3001">
                  <c:v>16</c:v>
                </c:pt>
                <c:pt idx="3002">
                  <c:v>20</c:v>
                </c:pt>
                <c:pt idx="3003">
                  <c:v>16</c:v>
                </c:pt>
                <c:pt idx="3004">
                  <c:v>20</c:v>
                </c:pt>
                <c:pt idx="3005">
                  <c:v>19</c:v>
                </c:pt>
                <c:pt idx="3006">
                  <c:v>20</c:v>
                </c:pt>
                <c:pt idx="3007">
                  <c:v>19</c:v>
                </c:pt>
                <c:pt idx="3008">
                  <c:v>20</c:v>
                </c:pt>
                <c:pt idx="3009">
                  <c:v>20</c:v>
                </c:pt>
                <c:pt idx="3010">
                  <c:v>20</c:v>
                </c:pt>
                <c:pt idx="3011">
                  <c:v>16</c:v>
                </c:pt>
                <c:pt idx="3012">
                  <c:v>20</c:v>
                </c:pt>
                <c:pt idx="3013">
                  <c:v>16</c:v>
                </c:pt>
                <c:pt idx="3014">
                  <c:v>19</c:v>
                </c:pt>
                <c:pt idx="3015">
                  <c:v>19</c:v>
                </c:pt>
                <c:pt idx="3016">
                  <c:v>19</c:v>
                </c:pt>
                <c:pt idx="3017">
                  <c:v>17</c:v>
                </c:pt>
                <c:pt idx="3018">
                  <c:v>20</c:v>
                </c:pt>
                <c:pt idx="3019">
                  <c:v>20</c:v>
                </c:pt>
                <c:pt idx="3020">
                  <c:v>19</c:v>
                </c:pt>
                <c:pt idx="3021">
                  <c:v>20</c:v>
                </c:pt>
                <c:pt idx="3022">
                  <c:v>19</c:v>
                </c:pt>
                <c:pt idx="3023">
                  <c:v>18</c:v>
                </c:pt>
                <c:pt idx="3024">
                  <c:v>19</c:v>
                </c:pt>
                <c:pt idx="3025">
                  <c:v>18</c:v>
                </c:pt>
                <c:pt idx="3026">
                  <c:v>20</c:v>
                </c:pt>
                <c:pt idx="3027">
                  <c:v>20</c:v>
                </c:pt>
                <c:pt idx="3028">
                  <c:v>19</c:v>
                </c:pt>
                <c:pt idx="3029">
                  <c:v>15</c:v>
                </c:pt>
                <c:pt idx="3030">
                  <c:v>19</c:v>
                </c:pt>
                <c:pt idx="3031">
                  <c:v>20</c:v>
                </c:pt>
                <c:pt idx="3032">
                  <c:v>19</c:v>
                </c:pt>
                <c:pt idx="3033">
                  <c:v>16</c:v>
                </c:pt>
                <c:pt idx="3034">
                  <c:v>17</c:v>
                </c:pt>
                <c:pt idx="3035">
                  <c:v>17</c:v>
                </c:pt>
                <c:pt idx="3036">
                  <c:v>16</c:v>
                </c:pt>
                <c:pt idx="3037">
                  <c:v>20</c:v>
                </c:pt>
                <c:pt idx="3038">
                  <c:v>20</c:v>
                </c:pt>
                <c:pt idx="3039">
                  <c:v>16</c:v>
                </c:pt>
                <c:pt idx="3040">
                  <c:v>17</c:v>
                </c:pt>
                <c:pt idx="3041">
                  <c:v>20</c:v>
                </c:pt>
                <c:pt idx="3042">
                  <c:v>19</c:v>
                </c:pt>
                <c:pt idx="3043">
                  <c:v>20</c:v>
                </c:pt>
                <c:pt idx="3044">
                  <c:v>16</c:v>
                </c:pt>
                <c:pt idx="3045">
                  <c:v>20</c:v>
                </c:pt>
                <c:pt idx="3046">
                  <c:v>14</c:v>
                </c:pt>
                <c:pt idx="3047">
                  <c:v>20</c:v>
                </c:pt>
                <c:pt idx="3048">
                  <c:v>18</c:v>
                </c:pt>
                <c:pt idx="3049">
                  <c:v>17</c:v>
                </c:pt>
                <c:pt idx="3050">
                  <c:v>17</c:v>
                </c:pt>
                <c:pt idx="3051">
                  <c:v>20</c:v>
                </c:pt>
                <c:pt idx="3052">
                  <c:v>19</c:v>
                </c:pt>
                <c:pt idx="3053">
                  <c:v>20</c:v>
                </c:pt>
                <c:pt idx="3054">
                  <c:v>15</c:v>
                </c:pt>
                <c:pt idx="3055">
                  <c:v>18</c:v>
                </c:pt>
                <c:pt idx="3056">
                  <c:v>20</c:v>
                </c:pt>
                <c:pt idx="3057">
                  <c:v>17</c:v>
                </c:pt>
                <c:pt idx="3058">
                  <c:v>17</c:v>
                </c:pt>
                <c:pt idx="3059">
                  <c:v>19</c:v>
                </c:pt>
                <c:pt idx="3060">
                  <c:v>20</c:v>
                </c:pt>
                <c:pt idx="3061">
                  <c:v>20</c:v>
                </c:pt>
                <c:pt idx="3062">
                  <c:v>17</c:v>
                </c:pt>
                <c:pt idx="3063">
                  <c:v>19</c:v>
                </c:pt>
                <c:pt idx="3064">
                  <c:v>14</c:v>
                </c:pt>
                <c:pt idx="3065">
                  <c:v>15</c:v>
                </c:pt>
                <c:pt idx="3066">
                  <c:v>16</c:v>
                </c:pt>
                <c:pt idx="3067">
                  <c:v>16</c:v>
                </c:pt>
                <c:pt idx="3068">
                  <c:v>13</c:v>
                </c:pt>
                <c:pt idx="3069">
                  <c:v>20</c:v>
                </c:pt>
                <c:pt idx="3070">
                  <c:v>16</c:v>
                </c:pt>
                <c:pt idx="3071">
                  <c:v>18</c:v>
                </c:pt>
                <c:pt idx="3072">
                  <c:v>17</c:v>
                </c:pt>
                <c:pt idx="3073">
                  <c:v>14</c:v>
                </c:pt>
                <c:pt idx="3074">
                  <c:v>16</c:v>
                </c:pt>
                <c:pt idx="3075">
                  <c:v>19</c:v>
                </c:pt>
                <c:pt idx="3076">
                  <c:v>16</c:v>
                </c:pt>
                <c:pt idx="3077">
                  <c:v>20</c:v>
                </c:pt>
                <c:pt idx="3078">
                  <c:v>20</c:v>
                </c:pt>
                <c:pt idx="3079">
                  <c:v>20</c:v>
                </c:pt>
                <c:pt idx="3080">
                  <c:v>18</c:v>
                </c:pt>
                <c:pt idx="3081">
                  <c:v>19</c:v>
                </c:pt>
                <c:pt idx="3082">
                  <c:v>19</c:v>
                </c:pt>
                <c:pt idx="3083">
                  <c:v>20</c:v>
                </c:pt>
                <c:pt idx="3084">
                  <c:v>16</c:v>
                </c:pt>
                <c:pt idx="3085">
                  <c:v>20</c:v>
                </c:pt>
                <c:pt idx="3086">
                  <c:v>16</c:v>
                </c:pt>
                <c:pt idx="3087">
                  <c:v>19</c:v>
                </c:pt>
                <c:pt idx="3088">
                  <c:v>17</c:v>
                </c:pt>
                <c:pt idx="3089">
                  <c:v>19</c:v>
                </c:pt>
                <c:pt idx="3090">
                  <c:v>15</c:v>
                </c:pt>
                <c:pt idx="3091">
                  <c:v>20</c:v>
                </c:pt>
                <c:pt idx="3092">
                  <c:v>18</c:v>
                </c:pt>
                <c:pt idx="3093">
                  <c:v>18</c:v>
                </c:pt>
                <c:pt idx="3094">
                  <c:v>20</c:v>
                </c:pt>
                <c:pt idx="3095">
                  <c:v>17</c:v>
                </c:pt>
                <c:pt idx="3096">
                  <c:v>19</c:v>
                </c:pt>
                <c:pt idx="3097">
                  <c:v>11</c:v>
                </c:pt>
                <c:pt idx="3098">
                  <c:v>15</c:v>
                </c:pt>
                <c:pt idx="3099">
                  <c:v>16</c:v>
                </c:pt>
                <c:pt idx="3100">
                  <c:v>20</c:v>
                </c:pt>
                <c:pt idx="3101">
                  <c:v>18</c:v>
                </c:pt>
                <c:pt idx="3102">
                  <c:v>18</c:v>
                </c:pt>
                <c:pt idx="3103">
                  <c:v>20</c:v>
                </c:pt>
                <c:pt idx="3104">
                  <c:v>17</c:v>
                </c:pt>
                <c:pt idx="3105">
                  <c:v>19</c:v>
                </c:pt>
                <c:pt idx="3106">
                  <c:v>16</c:v>
                </c:pt>
                <c:pt idx="3107">
                  <c:v>20</c:v>
                </c:pt>
                <c:pt idx="3108">
                  <c:v>20</c:v>
                </c:pt>
                <c:pt idx="3109">
                  <c:v>20</c:v>
                </c:pt>
                <c:pt idx="3110">
                  <c:v>19</c:v>
                </c:pt>
                <c:pt idx="3111">
                  <c:v>20</c:v>
                </c:pt>
                <c:pt idx="3112">
                  <c:v>16</c:v>
                </c:pt>
                <c:pt idx="3113">
                  <c:v>16</c:v>
                </c:pt>
                <c:pt idx="3114">
                  <c:v>20</c:v>
                </c:pt>
                <c:pt idx="3115">
                  <c:v>15</c:v>
                </c:pt>
                <c:pt idx="3116">
                  <c:v>20</c:v>
                </c:pt>
                <c:pt idx="3117">
                  <c:v>16</c:v>
                </c:pt>
                <c:pt idx="3118">
                  <c:v>16</c:v>
                </c:pt>
                <c:pt idx="3119">
                  <c:v>20</c:v>
                </c:pt>
                <c:pt idx="3120">
                  <c:v>14</c:v>
                </c:pt>
                <c:pt idx="3121">
                  <c:v>20</c:v>
                </c:pt>
                <c:pt idx="3122">
                  <c:v>17</c:v>
                </c:pt>
                <c:pt idx="3123">
                  <c:v>20</c:v>
                </c:pt>
                <c:pt idx="3124">
                  <c:v>16</c:v>
                </c:pt>
                <c:pt idx="3125">
                  <c:v>20</c:v>
                </c:pt>
                <c:pt idx="3126">
                  <c:v>16</c:v>
                </c:pt>
                <c:pt idx="3127">
                  <c:v>17</c:v>
                </c:pt>
                <c:pt idx="3128">
                  <c:v>14</c:v>
                </c:pt>
                <c:pt idx="3129">
                  <c:v>20</c:v>
                </c:pt>
                <c:pt idx="3130">
                  <c:v>20</c:v>
                </c:pt>
                <c:pt idx="3131">
                  <c:v>20</c:v>
                </c:pt>
                <c:pt idx="3132">
                  <c:v>16</c:v>
                </c:pt>
                <c:pt idx="3133">
                  <c:v>17</c:v>
                </c:pt>
                <c:pt idx="3134">
                  <c:v>20</c:v>
                </c:pt>
                <c:pt idx="3135">
                  <c:v>20</c:v>
                </c:pt>
                <c:pt idx="3136">
                  <c:v>16</c:v>
                </c:pt>
                <c:pt idx="3137">
                  <c:v>16</c:v>
                </c:pt>
                <c:pt idx="3138">
                  <c:v>16</c:v>
                </c:pt>
                <c:pt idx="3139">
                  <c:v>20</c:v>
                </c:pt>
                <c:pt idx="3140">
                  <c:v>16</c:v>
                </c:pt>
                <c:pt idx="3141">
                  <c:v>16</c:v>
                </c:pt>
                <c:pt idx="3142">
                  <c:v>20</c:v>
                </c:pt>
                <c:pt idx="3143">
                  <c:v>19</c:v>
                </c:pt>
                <c:pt idx="3144">
                  <c:v>19</c:v>
                </c:pt>
                <c:pt idx="3145">
                  <c:v>16</c:v>
                </c:pt>
                <c:pt idx="3146">
                  <c:v>16</c:v>
                </c:pt>
                <c:pt idx="3147">
                  <c:v>16</c:v>
                </c:pt>
                <c:pt idx="3148">
                  <c:v>19</c:v>
                </c:pt>
                <c:pt idx="3149">
                  <c:v>12</c:v>
                </c:pt>
                <c:pt idx="3150">
                  <c:v>15</c:v>
                </c:pt>
                <c:pt idx="3151">
                  <c:v>17</c:v>
                </c:pt>
                <c:pt idx="3152">
                  <c:v>20</c:v>
                </c:pt>
                <c:pt idx="3153">
                  <c:v>14</c:v>
                </c:pt>
                <c:pt idx="3154">
                  <c:v>20</c:v>
                </c:pt>
                <c:pt idx="3155">
                  <c:v>16</c:v>
                </c:pt>
                <c:pt idx="3156">
                  <c:v>20</c:v>
                </c:pt>
                <c:pt idx="3157">
                  <c:v>18</c:v>
                </c:pt>
                <c:pt idx="3158">
                  <c:v>9</c:v>
                </c:pt>
                <c:pt idx="3159">
                  <c:v>16</c:v>
                </c:pt>
                <c:pt idx="3160">
                  <c:v>18</c:v>
                </c:pt>
                <c:pt idx="3161">
                  <c:v>17</c:v>
                </c:pt>
                <c:pt idx="3162">
                  <c:v>16</c:v>
                </c:pt>
                <c:pt idx="3163">
                  <c:v>19</c:v>
                </c:pt>
                <c:pt idx="3164">
                  <c:v>16</c:v>
                </c:pt>
                <c:pt idx="3165">
                  <c:v>20</c:v>
                </c:pt>
                <c:pt idx="3166">
                  <c:v>20</c:v>
                </c:pt>
                <c:pt idx="3167">
                  <c:v>15</c:v>
                </c:pt>
                <c:pt idx="3168">
                  <c:v>15</c:v>
                </c:pt>
                <c:pt idx="3169">
                  <c:v>17</c:v>
                </c:pt>
                <c:pt idx="3170">
                  <c:v>12</c:v>
                </c:pt>
                <c:pt idx="3171">
                  <c:v>16</c:v>
                </c:pt>
                <c:pt idx="3172">
                  <c:v>16</c:v>
                </c:pt>
                <c:pt idx="3173">
                  <c:v>20</c:v>
                </c:pt>
                <c:pt idx="3174">
                  <c:v>18</c:v>
                </c:pt>
                <c:pt idx="3175">
                  <c:v>18</c:v>
                </c:pt>
                <c:pt idx="3176">
                  <c:v>20</c:v>
                </c:pt>
                <c:pt idx="3177">
                  <c:v>20</c:v>
                </c:pt>
                <c:pt idx="3178">
                  <c:v>20</c:v>
                </c:pt>
                <c:pt idx="3179">
                  <c:v>20</c:v>
                </c:pt>
                <c:pt idx="3180">
                  <c:v>20</c:v>
                </c:pt>
                <c:pt idx="3181">
                  <c:v>17</c:v>
                </c:pt>
                <c:pt idx="3182">
                  <c:v>20</c:v>
                </c:pt>
                <c:pt idx="3183">
                  <c:v>20</c:v>
                </c:pt>
                <c:pt idx="3184">
                  <c:v>20</c:v>
                </c:pt>
                <c:pt idx="3185">
                  <c:v>15</c:v>
                </c:pt>
                <c:pt idx="3186">
                  <c:v>16</c:v>
                </c:pt>
                <c:pt idx="3187">
                  <c:v>16</c:v>
                </c:pt>
                <c:pt idx="3188">
                  <c:v>16</c:v>
                </c:pt>
                <c:pt idx="3189">
                  <c:v>12</c:v>
                </c:pt>
                <c:pt idx="3190">
                  <c:v>17</c:v>
                </c:pt>
                <c:pt idx="3191">
                  <c:v>20</c:v>
                </c:pt>
                <c:pt idx="3192">
                  <c:v>17</c:v>
                </c:pt>
                <c:pt idx="3193">
                  <c:v>20</c:v>
                </c:pt>
                <c:pt idx="3194">
                  <c:v>13</c:v>
                </c:pt>
                <c:pt idx="3195">
                  <c:v>20</c:v>
                </c:pt>
                <c:pt idx="3196">
                  <c:v>15</c:v>
                </c:pt>
                <c:pt idx="3197">
                  <c:v>16</c:v>
                </c:pt>
                <c:pt idx="3198">
                  <c:v>19</c:v>
                </c:pt>
                <c:pt idx="3199">
                  <c:v>19</c:v>
                </c:pt>
                <c:pt idx="3200">
                  <c:v>15</c:v>
                </c:pt>
                <c:pt idx="3201">
                  <c:v>20</c:v>
                </c:pt>
                <c:pt idx="3202">
                  <c:v>18</c:v>
                </c:pt>
                <c:pt idx="3203">
                  <c:v>16</c:v>
                </c:pt>
                <c:pt idx="3204">
                  <c:v>20</c:v>
                </c:pt>
                <c:pt idx="3205">
                  <c:v>16</c:v>
                </c:pt>
                <c:pt idx="3206">
                  <c:v>14</c:v>
                </c:pt>
                <c:pt idx="3207">
                  <c:v>19</c:v>
                </c:pt>
                <c:pt idx="3208">
                  <c:v>20</c:v>
                </c:pt>
                <c:pt idx="3209">
                  <c:v>14</c:v>
                </c:pt>
                <c:pt idx="3210">
                  <c:v>18</c:v>
                </c:pt>
                <c:pt idx="3211">
                  <c:v>16</c:v>
                </c:pt>
                <c:pt idx="3212">
                  <c:v>19</c:v>
                </c:pt>
                <c:pt idx="3213">
                  <c:v>20</c:v>
                </c:pt>
                <c:pt idx="3214">
                  <c:v>20</c:v>
                </c:pt>
                <c:pt idx="3215">
                  <c:v>18</c:v>
                </c:pt>
                <c:pt idx="3216">
                  <c:v>19</c:v>
                </c:pt>
                <c:pt idx="3217">
                  <c:v>20</c:v>
                </c:pt>
                <c:pt idx="3218">
                  <c:v>16</c:v>
                </c:pt>
                <c:pt idx="3219">
                  <c:v>20</c:v>
                </c:pt>
                <c:pt idx="3220">
                  <c:v>20</c:v>
                </c:pt>
                <c:pt idx="3221">
                  <c:v>16</c:v>
                </c:pt>
                <c:pt idx="3222">
                  <c:v>16</c:v>
                </c:pt>
                <c:pt idx="3223">
                  <c:v>20</c:v>
                </c:pt>
                <c:pt idx="3224">
                  <c:v>19</c:v>
                </c:pt>
                <c:pt idx="3225">
                  <c:v>18</c:v>
                </c:pt>
                <c:pt idx="3226">
                  <c:v>16</c:v>
                </c:pt>
                <c:pt idx="3227">
                  <c:v>19</c:v>
                </c:pt>
                <c:pt idx="3228">
                  <c:v>20</c:v>
                </c:pt>
                <c:pt idx="3229">
                  <c:v>16</c:v>
                </c:pt>
                <c:pt idx="3230">
                  <c:v>20</c:v>
                </c:pt>
                <c:pt idx="3231">
                  <c:v>16</c:v>
                </c:pt>
                <c:pt idx="3232">
                  <c:v>19</c:v>
                </c:pt>
                <c:pt idx="3233">
                  <c:v>14</c:v>
                </c:pt>
                <c:pt idx="3234">
                  <c:v>13</c:v>
                </c:pt>
                <c:pt idx="3235">
                  <c:v>16</c:v>
                </c:pt>
                <c:pt idx="3236">
                  <c:v>13</c:v>
                </c:pt>
                <c:pt idx="3237">
                  <c:v>16</c:v>
                </c:pt>
                <c:pt idx="3238">
                  <c:v>17</c:v>
                </c:pt>
                <c:pt idx="3239">
                  <c:v>16</c:v>
                </c:pt>
                <c:pt idx="3240">
                  <c:v>14</c:v>
                </c:pt>
                <c:pt idx="3241">
                  <c:v>15</c:v>
                </c:pt>
                <c:pt idx="3242">
                  <c:v>16</c:v>
                </c:pt>
                <c:pt idx="3243">
                  <c:v>16</c:v>
                </c:pt>
                <c:pt idx="3244">
                  <c:v>17</c:v>
                </c:pt>
                <c:pt idx="3245">
                  <c:v>20</c:v>
                </c:pt>
                <c:pt idx="3246">
                  <c:v>20</c:v>
                </c:pt>
                <c:pt idx="3247">
                  <c:v>16</c:v>
                </c:pt>
                <c:pt idx="3248">
                  <c:v>20</c:v>
                </c:pt>
                <c:pt idx="3249">
                  <c:v>17</c:v>
                </c:pt>
                <c:pt idx="3250">
                  <c:v>16</c:v>
                </c:pt>
                <c:pt idx="3251">
                  <c:v>15</c:v>
                </c:pt>
                <c:pt idx="3252">
                  <c:v>12</c:v>
                </c:pt>
                <c:pt idx="3253">
                  <c:v>17</c:v>
                </c:pt>
                <c:pt idx="3254">
                  <c:v>20</c:v>
                </c:pt>
                <c:pt idx="3255">
                  <c:v>20</c:v>
                </c:pt>
                <c:pt idx="3256">
                  <c:v>18</c:v>
                </c:pt>
                <c:pt idx="3257">
                  <c:v>20</c:v>
                </c:pt>
                <c:pt idx="3258">
                  <c:v>16</c:v>
                </c:pt>
                <c:pt idx="3259">
                  <c:v>16</c:v>
                </c:pt>
                <c:pt idx="3260">
                  <c:v>20</c:v>
                </c:pt>
                <c:pt idx="3261">
                  <c:v>18</c:v>
                </c:pt>
                <c:pt idx="3262">
                  <c:v>20</c:v>
                </c:pt>
                <c:pt idx="3263">
                  <c:v>17</c:v>
                </c:pt>
                <c:pt idx="3264">
                  <c:v>20</c:v>
                </c:pt>
                <c:pt idx="3265">
                  <c:v>20</c:v>
                </c:pt>
                <c:pt idx="3266">
                  <c:v>16</c:v>
                </c:pt>
                <c:pt idx="3267">
                  <c:v>17</c:v>
                </c:pt>
                <c:pt idx="3268">
                  <c:v>16</c:v>
                </c:pt>
                <c:pt idx="3269">
                  <c:v>17</c:v>
                </c:pt>
                <c:pt idx="3270">
                  <c:v>18</c:v>
                </c:pt>
                <c:pt idx="3271">
                  <c:v>20</c:v>
                </c:pt>
                <c:pt idx="3272">
                  <c:v>13</c:v>
                </c:pt>
                <c:pt idx="3273">
                  <c:v>20</c:v>
                </c:pt>
                <c:pt idx="3274">
                  <c:v>20</c:v>
                </c:pt>
                <c:pt idx="3275">
                  <c:v>18</c:v>
                </c:pt>
                <c:pt idx="3276">
                  <c:v>18</c:v>
                </c:pt>
                <c:pt idx="3277">
                  <c:v>20</c:v>
                </c:pt>
                <c:pt idx="3278">
                  <c:v>16</c:v>
                </c:pt>
                <c:pt idx="3279">
                  <c:v>13</c:v>
                </c:pt>
                <c:pt idx="3280">
                  <c:v>19</c:v>
                </c:pt>
                <c:pt idx="3281">
                  <c:v>17</c:v>
                </c:pt>
                <c:pt idx="3282">
                  <c:v>17</c:v>
                </c:pt>
                <c:pt idx="3283">
                  <c:v>17</c:v>
                </c:pt>
                <c:pt idx="3284">
                  <c:v>20</c:v>
                </c:pt>
                <c:pt idx="3285">
                  <c:v>20</c:v>
                </c:pt>
                <c:pt idx="3286">
                  <c:v>19</c:v>
                </c:pt>
                <c:pt idx="3287">
                  <c:v>16</c:v>
                </c:pt>
                <c:pt idx="3288">
                  <c:v>20</c:v>
                </c:pt>
                <c:pt idx="3289">
                  <c:v>18</c:v>
                </c:pt>
                <c:pt idx="3290">
                  <c:v>15</c:v>
                </c:pt>
                <c:pt idx="3291">
                  <c:v>20</c:v>
                </c:pt>
                <c:pt idx="3292">
                  <c:v>17</c:v>
                </c:pt>
                <c:pt idx="3293">
                  <c:v>18</c:v>
                </c:pt>
                <c:pt idx="3294">
                  <c:v>18</c:v>
                </c:pt>
                <c:pt idx="3295">
                  <c:v>18</c:v>
                </c:pt>
                <c:pt idx="3296">
                  <c:v>19</c:v>
                </c:pt>
                <c:pt idx="3297">
                  <c:v>20</c:v>
                </c:pt>
                <c:pt idx="3298">
                  <c:v>20</c:v>
                </c:pt>
                <c:pt idx="3299">
                  <c:v>16</c:v>
                </c:pt>
                <c:pt idx="3300">
                  <c:v>18</c:v>
                </c:pt>
                <c:pt idx="3301">
                  <c:v>20</c:v>
                </c:pt>
                <c:pt idx="3302">
                  <c:v>17</c:v>
                </c:pt>
                <c:pt idx="3303">
                  <c:v>20</c:v>
                </c:pt>
                <c:pt idx="3304">
                  <c:v>16</c:v>
                </c:pt>
                <c:pt idx="3305">
                  <c:v>16</c:v>
                </c:pt>
                <c:pt idx="3306">
                  <c:v>17</c:v>
                </c:pt>
                <c:pt idx="3307">
                  <c:v>19</c:v>
                </c:pt>
                <c:pt idx="3308">
                  <c:v>16</c:v>
                </c:pt>
                <c:pt idx="3309">
                  <c:v>20</c:v>
                </c:pt>
                <c:pt idx="3310">
                  <c:v>14</c:v>
                </c:pt>
                <c:pt idx="3311">
                  <c:v>14</c:v>
                </c:pt>
                <c:pt idx="3312">
                  <c:v>16</c:v>
                </c:pt>
                <c:pt idx="3313">
                  <c:v>16</c:v>
                </c:pt>
                <c:pt idx="3314">
                  <c:v>17</c:v>
                </c:pt>
                <c:pt idx="3315">
                  <c:v>15</c:v>
                </c:pt>
                <c:pt idx="3316">
                  <c:v>16</c:v>
                </c:pt>
                <c:pt idx="3317">
                  <c:v>20</c:v>
                </c:pt>
                <c:pt idx="3318">
                  <c:v>19</c:v>
                </c:pt>
                <c:pt idx="3319">
                  <c:v>16</c:v>
                </c:pt>
                <c:pt idx="3320">
                  <c:v>20</c:v>
                </c:pt>
                <c:pt idx="3321">
                  <c:v>20</c:v>
                </c:pt>
                <c:pt idx="3322">
                  <c:v>20</c:v>
                </c:pt>
                <c:pt idx="3323">
                  <c:v>12</c:v>
                </c:pt>
                <c:pt idx="3324">
                  <c:v>20</c:v>
                </c:pt>
                <c:pt idx="3325">
                  <c:v>16</c:v>
                </c:pt>
                <c:pt idx="3326">
                  <c:v>16</c:v>
                </c:pt>
                <c:pt idx="3327">
                  <c:v>14</c:v>
                </c:pt>
                <c:pt idx="3328">
                  <c:v>20</c:v>
                </c:pt>
                <c:pt idx="3329">
                  <c:v>17</c:v>
                </c:pt>
                <c:pt idx="3330">
                  <c:v>18</c:v>
                </c:pt>
                <c:pt idx="3331">
                  <c:v>17</c:v>
                </c:pt>
                <c:pt idx="3332">
                  <c:v>20</c:v>
                </c:pt>
                <c:pt idx="3333">
                  <c:v>20</c:v>
                </c:pt>
                <c:pt idx="3334">
                  <c:v>16</c:v>
                </c:pt>
                <c:pt idx="3335">
                  <c:v>18</c:v>
                </c:pt>
                <c:pt idx="3336">
                  <c:v>17</c:v>
                </c:pt>
                <c:pt idx="3337">
                  <c:v>20</c:v>
                </c:pt>
                <c:pt idx="3338">
                  <c:v>18</c:v>
                </c:pt>
                <c:pt idx="3339">
                  <c:v>20</c:v>
                </c:pt>
                <c:pt idx="3340">
                  <c:v>19</c:v>
                </c:pt>
                <c:pt idx="3341">
                  <c:v>15</c:v>
                </c:pt>
                <c:pt idx="3342">
                  <c:v>17</c:v>
                </c:pt>
                <c:pt idx="3343">
                  <c:v>20</c:v>
                </c:pt>
                <c:pt idx="3344">
                  <c:v>20</c:v>
                </c:pt>
                <c:pt idx="3345">
                  <c:v>15</c:v>
                </c:pt>
                <c:pt idx="3346">
                  <c:v>16</c:v>
                </c:pt>
                <c:pt idx="3347">
                  <c:v>16</c:v>
                </c:pt>
                <c:pt idx="3348">
                  <c:v>4</c:v>
                </c:pt>
                <c:pt idx="3349">
                  <c:v>20</c:v>
                </c:pt>
                <c:pt idx="3350">
                  <c:v>19</c:v>
                </c:pt>
                <c:pt idx="3351">
                  <c:v>20</c:v>
                </c:pt>
                <c:pt idx="3352">
                  <c:v>16</c:v>
                </c:pt>
                <c:pt idx="3353">
                  <c:v>18</c:v>
                </c:pt>
                <c:pt idx="3354">
                  <c:v>8</c:v>
                </c:pt>
                <c:pt idx="3355">
                  <c:v>20</c:v>
                </c:pt>
                <c:pt idx="3356">
                  <c:v>20</c:v>
                </c:pt>
                <c:pt idx="3357">
                  <c:v>19</c:v>
                </c:pt>
                <c:pt idx="3358">
                  <c:v>17</c:v>
                </c:pt>
                <c:pt idx="3359">
                  <c:v>16</c:v>
                </c:pt>
                <c:pt idx="3360">
                  <c:v>16</c:v>
                </c:pt>
                <c:pt idx="3361">
                  <c:v>20</c:v>
                </c:pt>
                <c:pt idx="3362">
                  <c:v>20</c:v>
                </c:pt>
                <c:pt idx="3363">
                  <c:v>16</c:v>
                </c:pt>
                <c:pt idx="3364">
                  <c:v>19</c:v>
                </c:pt>
                <c:pt idx="3365">
                  <c:v>14</c:v>
                </c:pt>
                <c:pt idx="3366">
                  <c:v>16</c:v>
                </c:pt>
                <c:pt idx="3367">
                  <c:v>12</c:v>
                </c:pt>
                <c:pt idx="3368">
                  <c:v>17</c:v>
                </c:pt>
                <c:pt idx="3369">
                  <c:v>16</c:v>
                </c:pt>
                <c:pt idx="3370">
                  <c:v>14</c:v>
                </c:pt>
                <c:pt idx="3371">
                  <c:v>16</c:v>
                </c:pt>
                <c:pt idx="3372">
                  <c:v>18</c:v>
                </c:pt>
                <c:pt idx="3373">
                  <c:v>16</c:v>
                </c:pt>
                <c:pt idx="3374">
                  <c:v>20</c:v>
                </c:pt>
                <c:pt idx="3375">
                  <c:v>18</c:v>
                </c:pt>
                <c:pt idx="3376">
                  <c:v>12</c:v>
                </c:pt>
                <c:pt idx="3377">
                  <c:v>19</c:v>
                </c:pt>
                <c:pt idx="3378">
                  <c:v>20</c:v>
                </c:pt>
                <c:pt idx="3379">
                  <c:v>20</c:v>
                </c:pt>
                <c:pt idx="3380">
                  <c:v>16</c:v>
                </c:pt>
                <c:pt idx="3381">
                  <c:v>18</c:v>
                </c:pt>
                <c:pt idx="3382">
                  <c:v>16</c:v>
                </c:pt>
                <c:pt idx="3383">
                  <c:v>16</c:v>
                </c:pt>
                <c:pt idx="3384">
                  <c:v>16</c:v>
                </c:pt>
                <c:pt idx="3385">
                  <c:v>19</c:v>
                </c:pt>
                <c:pt idx="3386">
                  <c:v>20</c:v>
                </c:pt>
                <c:pt idx="3387">
                  <c:v>20</c:v>
                </c:pt>
                <c:pt idx="3388">
                  <c:v>18</c:v>
                </c:pt>
                <c:pt idx="3389">
                  <c:v>20</c:v>
                </c:pt>
                <c:pt idx="3390">
                  <c:v>16</c:v>
                </c:pt>
                <c:pt idx="3391">
                  <c:v>20</c:v>
                </c:pt>
                <c:pt idx="3392">
                  <c:v>18</c:v>
                </c:pt>
                <c:pt idx="3393">
                  <c:v>20</c:v>
                </c:pt>
                <c:pt idx="3394">
                  <c:v>17</c:v>
                </c:pt>
                <c:pt idx="3395">
                  <c:v>20</c:v>
                </c:pt>
                <c:pt idx="3396">
                  <c:v>15</c:v>
                </c:pt>
                <c:pt idx="3397">
                  <c:v>19</c:v>
                </c:pt>
                <c:pt idx="3398">
                  <c:v>16</c:v>
                </c:pt>
                <c:pt idx="3399">
                  <c:v>18</c:v>
                </c:pt>
                <c:pt idx="3400">
                  <c:v>20</c:v>
                </c:pt>
                <c:pt idx="3401">
                  <c:v>20</c:v>
                </c:pt>
                <c:pt idx="3402">
                  <c:v>20</c:v>
                </c:pt>
                <c:pt idx="3403">
                  <c:v>16</c:v>
                </c:pt>
                <c:pt idx="3404">
                  <c:v>19</c:v>
                </c:pt>
                <c:pt idx="3405">
                  <c:v>12</c:v>
                </c:pt>
                <c:pt idx="3406">
                  <c:v>16</c:v>
                </c:pt>
                <c:pt idx="3407">
                  <c:v>20</c:v>
                </c:pt>
                <c:pt idx="3408">
                  <c:v>16</c:v>
                </c:pt>
                <c:pt idx="3409">
                  <c:v>16</c:v>
                </c:pt>
                <c:pt idx="3410">
                  <c:v>16</c:v>
                </c:pt>
                <c:pt idx="3411">
                  <c:v>16</c:v>
                </c:pt>
                <c:pt idx="3412">
                  <c:v>20</c:v>
                </c:pt>
                <c:pt idx="3413">
                  <c:v>19</c:v>
                </c:pt>
                <c:pt idx="3414">
                  <c:v>20</c:v>
                </c:pt>
                <c:pt idx="3415">
                  <c:v>20</c:v>
                </c:pt>
                <c:pt idx="3416">
                  <c:v>12</c:v>
                </c:pt>
                <c:pt idx="3417">
                  <c:v>20</c:v>
                </c:pt>
                <c:pt idx="3418">
                  <c:v>18</c:v>
                </c:pt>
                <c:pt idx="3419">
                  <c:v>16</c:v>
                </c:pt>
                <c:pt idx="3420">
                  <c:v>18</c:v>
                </c:pt>
                <c:pt idx="3421">
                  <c:v>9</c:v>
                </c:pt>
                <c:pt idx="3422">
                  <c:v>15</c:v>
                </c:pt>
                <c:pt idx="3423">
                  <c:v>17</c:v>
                </c:pt>
                <c:pt idx="3424">
                  <c:v>16</c:v>
                </c:pt>
                <c:pt idx="3425">
                  <c:v>19</c:v>
                </c:pt>
                <c:pt idx="3426">
                  <c:v>18</c:v>
                </c:pt>
                <c:pt idx="3427">
                  <c:v>18</c:v>
                </c:pt>
                <c:pt idx="3428">
                  <c:v>20</c:v>
                </c:pt>
                <c:pt idx="3429">
                  <c:v>19</c:v>
                </c:pt>
                <c:pt idx="3430">
                  <c:v>20</c:v>
                </c:pt>
                <c:pt idx="3431">
                  <c:v>20</c:v>
                </c:pt>
                <c:pt idx="3432">
                  <c:v>15</c:v>
                </c:pt>
                <c:pt idx="3433">
                  <c:v>19</c:v>
                </c:pt>
                <c:pt idx="3434">
                  <c:v>19</c:v>
                </c:pt>
                <c:pt idx="3435">
                  <c:v>16</c:v>
                </c:pt>
                <c:pt idx="3436">
                  <c:v>16</c:v>
                </c:pt>
                <c:pt idx="3437">
                  <c:v>16</c:v>
                </c:pt>
                <c:pt idx="3438">
                  <c:v>16</c:v>
                </c:pt>
                <c:pt idx="3439">
                  <c:v>17</c:v>
                </c:pt>
                <c:pt idx="3440">
                  <c:v>16</c:v>
                </c:pt>
                <c:pt idx="3441">
                  <c:v>19</c:v>
                </c:pt>
                <c:pt idx="3442">
                  <c:v>16</c:v>
                </c:pt>
                <c:pt idx="3443">
                  <c:v>17</c:v>
                </c:pt>
                <c:pt idx="3444">
                  <c:v>12</c:v>
                </c:pt>
                <c:pt idx="3445">
                  <c:v>20</c:v>
                </c:pt>
                <c:pt idx="3446">
                  <c:v>18</c:v>
                </c:pt>
                <c:pt idx="3447">
                  <c:v>20</c:v>
                </c:pt>
                <c:pt idx="3448">
                  <c:v>16</c:v>
                </c:pt>
                <c:pt idx="3449">
                  <c:v>16</c:v>
                </c:pt>
                <c:pt idx="3450">
                  <c:v>11</c:v>
                </c:pt>
                <c:pt idx="3451">
                  <c:v>20</c:v>
                </c:pt>
                <c:pt idx="3452">
                  <c:v>19</c:v>
                </c:pt>
                <c:pt idx="3453">
                  <c:v>16</c:v>
                </c:pt>
                <c:pt idx="3454">
                  <c:v>15</c:v>
                </c:pt>
                <c:pt idx="3455">
                  <c:v>19</c:v>
                </c:pt>
                <c:pt idx="3456">
                  <c:v>20</c:v>
                </c:pt>
                <c:pt idx="3457">
                  <c:v>17</c:v>
                </c:pt>
                <c:pt idx="3458">
                  <c:v>20</c:v>
                </c:pt>
                <c:pt idx="3459">
                  <c:v>12</c:v>
                </c:pt>
                <c:pt idx="3460">
                  <c:v>16</c:v>
                </c:pt>
                <c:pt idx="3461">
                  <c:v>19</c:v>
                </c:pt>
                <c:pt idx="3462">
                  <c:v>16</c:v>
                </c:pt>
                <c:pt idx="3463">
                  <c:v>16</c:v>
                </c:pt>
                <c:pt idx="3464">
                  <c:v>20</c:v>
                </c:pt>
                <c:pt idx="3465">
                  <c:v>20</c:v>
                </c:pt>
                <c:pt idx="3466">
                  <c:v>20</c:v>
                </c:pt>
                <c:pt idx="3467">
                  <c:v>16</c:v>
                </c:pt>
                <c:pt idx="3468">
                  <c:v>18</c:v>
                </c:pt>
                <c:pt idx="3469">
                  <c:v>16</c:v>
                </c:pt>
                <c:pt idx="3470">
                  <c:v>19</c:v>
                </c:pt>
                <c:pt idx="3471">
                  <c:v>16</c:v>
                </c:pt>
                <c:pt idx="3472">
                  <c:v>18</c:v>
                </c:pt>
                <c:pt idx="3473">
                  <c:v>15</c:v>
                </c:pt>
                <c:pt idx="3474">
                  <c:v>16</c:v>
                </c:pt>
                <c:pt idx="3475">
                  <c:v>17</c:v>
                </c:pt>
                <c:pt idx="3476">
                  <c:v>20</c:v>
                </c:pt>
                <c:pt idx="3477">
                  <c:v>17</c:v>
                </c:pt>
                <c:pt idx="3478">
                  <c:v>20</c:v>
                </c:pt>
                <c:pt idx="3479">
                  <c:v>20</c:v>
                </c:pt>
                <c:pt idx="3480">
                  <c:v>20</c:v>
                </c:pt>
                <c:pt idx="3481">
                  <c:v>20</c:v>
                </c:pt>
                <c:pt idx="3482">
                  <c:v>9</c:v>
                </c:pt>
                <c:pt idx="3483">
                  <c:v>19</c:v>
                </c:pt>
                <c:pt idx="3484">
                  <c:v>18</c:v>
                </c:pt>
                <c:pt idx="3485">
                  <c:v>9</c:v>
                </c:pt>
                <c:pt idx="3486">
                  <c:v>20</c:v>
                </c:pt>
                <c:pt idx="3487">
                  <c:v>19</c:v>
                </c:pt>
                <c:pt idx="3488">
                  <c:v>20</c:v>
                </c:pt>
                <c:pt idx="3489">
                  <c:v>16</c:v>
                </c:pt>
                <c:pt idx="3490">
                  <c:v>18</c:v>
                </c:pt>
                <c:pt idx="3491">
                  <c:v>16</c:v>
                </c:pt>
                <c:pt idx="3492">
                  <c:v>20</c:v>
                </c:pt>
                <c:pt idx="3493">
                  <c:v>20</c:v>
                </c:pt>
                <c:pt idx="3494">
                  <c:v>16</c:v>
                </c:pt>
                <c:pt idx="3495">
                  <c:v>18</c:v>
                </c:pt>
                <c:pt idx="3496">
                  <c:v>20</c:v>
                </c:pt>
                <c:pt idx="3497">
                  <c:v>20</c:v>
                </c:pt>
                <c:pt idx="3498">
                  <c:v>14</c:v>
                </c:pt>
                <c:pt idx="3499">
                  <c:v>20</c:v>
                </c:pt>
                <c:pt idx="3500">
                  <c:v>20</c:v>
                </c:pt>
                <c:pt idx="3501">
                  <c:v>19</c:v>
                </c:pt>
                <c:pt idx="3502">
                  <c:v>16</c:v>
                </c:pt>
                <c:pt idx="3503">
                  <c:v>16</c:v>
                </c:pt>
                <c:pt idx="3504">
                  <c:v>18</c:v>
                </c:pt>
                <c:pt idx="3505">
                  <c:v>19</c:v>
                </c:pt>
                <c:pt idx="3506">
                  <c:v>16</c:v>
                </c:pt>
                <c:pt idx="3507">
                  <c:v>19</c:v>
                </c:pt>
                <c:pt idx="3508">
                  <c:v>14</c:v>
                </c:pt>
                <c:pt idx="3509">
                  <c:v>18</c:v>
                </c:pt>
                <c:pt idx="3510">
                  <c:v>16</c:v>
                </c:pt>
                <c:pt idx="3511">
                  <c:v>19</c:v>
                </c:pt>
                <c:pt idx="3512">
                  <c:v>16</c:v>
                </c:pt>
                <c:pt idx="3513">
                  <c:v>20</c:v>
                </c:pt>
                <c:pt idx="3514">
                  <c:v>19</c:v>
                </c:pt>
                <c:pt idx="3515">
                  <c:v>10</c:v>
                </c:pt>
                <c:pt idx="3516">
                  <c:v>20</c:v>
                </c:pt>
                <c:pt idx="3517">
                  <c:v>20</c:v>
                </c:pt>
                <c:pt idx="3518">
                  <c:v>16</c:v>
                </c:pt>
                <c:pt idx="3519">
                  <c:v>14</c:v>
                </c:pt>
                <c:pt idx="3520">
                  <c:v>16</c:v>
                </c:pt>
                <c:pt idx="3521">
                  <c:v>13</c:v>
                </c:pt>
                <c:pt idx="3522">
                  <c:v>14</c:v>
                </c:pt>
                <c:pt idx="3523">
                  <c:v>16</c:v>
                </c:pt>
                <c:pt idx="3524">
                  <c:v>20</c:v>
                </c:pt>
                <c:pt idx="3525">
                  <c:v>20</c:v>
                </c:pt>
                <c:pt idx="3526">
                  <c:v>13</c:v>
                </c:pt>
                <c:pt idx="3527">
                  <c:v>16</c:v>
                </c:pt>
                <c:pt idx="3528">
                  <c:v>12</c:v>
                </c:pt>
                <c:pt idx="3529">
                  <c:v>16</c:v>
                </c:pt>
                <c:pt idx="3530">
                  <c:v>20</c:v>
                </c:pt>
                <c:pt idx="3531">
                  <c:v>20</c:v>
                </c:pt>
                <c:pt idx="3532">
                  <c:v>16</c:v>
                </c:pt>
                <c:pt idx="3533">
                  <c:v>16</c:v>
                </c:pt>
                <c:pt idx="3534">
                  <c:v>18</c:v>
                </c:pt>
                <c:pt idx="3535">
                  <c:v>16</c:v>
                </c:pt>
                <c:pt idx="3536">
                  <c:v>20</c:v>
                </c:pt>
                <c:pt idx="3537">
                  <c:v>15</c:v>
                </c:pt>
                <c:pt idx="3538">
                  <c:v>16</c:v>
                </c:pt>
                <c:pt idx="3539">
                  <c:v>20</c:v>
                </c:pt>
                <c:pt idx="3540">
                  <c:v>15</c:v>
                </c:pt>
                <c:pt idx="3541">
                  <c:v>20</c:v>
                </c:pt>
                <c:pt idx="3542">
                  <c:v>20</c:v>
                </c:pt>
                <c:pt idx="3543">
                  <c:v>20</c:v>
                </c:pt>
                <c:pt idx="3544">
                  <c:v>18</c:v>
                </c:pt>
                <c:pt idx="3545">
                  <c:v>19</c:v>
                </c:pt>
                <c:pt idx="3546">
                  <c:v>18</c:v>
                </c:pt>
                <c:pt idx="3547">
                  <c:v>19</c:v>
                </c:pt>
                <c:pt idx="3548">
                  <c:v>13</c:v>
                </c:pt>
                <c:pt idx="3549">
                  <c:v>20</c:v>
                </c:pt>
                <c:pt idx="3550">
                  <c:v>16</c:v>
                </c:pt>
                <c:pt idx="3551">
                  <c:v>20</c:v>
                </c:pt>
                <c:pt idx="3552">
                  <c:v>11</c:v>
                </c:pt>
                <c:pt idx="3553">
                  <c:v>16</c:v>
                </c:pt>
                <c:pt idx="3554">
                  <c:v>20</c:v>
                </c:pt>
                <c:pt idx="3555">
                  <c:v>15</c:v>
                </c:pt>
                <c:pt idx="3556">
                  <c:v>12</c:v>
                </c:pt>
                <c:pt idx="3557">
                  <c:v>16</c:v>
                </c:pt>
                <c:pt idx="3558">
                  <c:v>20</c:v>
                </c:pt>
                <c:pt idx="3559">
                  <c:v>16</c:v>
                </c:pt>
                <c:pt idx="3560">
                  <c:v>16</c:v>
                </c:pt>
                <c:pt idx="3561">
                  <c:v>16</c:v>
                </c:pt>
                <c:pt idx="3562">
                  <c:v>18</c:v>
                </c:pt>
                <c:pt idx="3563">
                  <c:v>20</c:v>
                </c:pt>
                <c:pt idx="3564">
                  <c:v>16</c:v>
                </c:pt>
                <c:pt idx="3565">
                  <c:v>16</c:v>
                </c:pt>
                <c:pt idx="3566">
                  <c:v>16</c:v>
                </c:pt>
                <c:pt idx="3567">
                  <c:v>20</c:v>
                </c:pt>
                <c:pt idx="3568">
                  <c:v>18</c:v>
                </c:pt>
                <c:pt idx="3569">
                  <c:v>16</c:v>
                </c:pt>
                <c:pt idx="3570">
                  <c:v>18</c:v>
                </c:pt>
                <c:pt idx="3571">
                  <c:v>20</c:v>
                </c:pt>
                <c:pt idx="3572">
                  <c:v>16</c:v>
                </c:pt>
                <c:pt idx="3573">
                  <c:v>20</c:v>
                </c:pt>
                <c:pt idx="3574">
                  <c:v>20</c:v>
                </c:pt>
                <c:pt idx="3575">
                  <c:v>16</c:v>
                </c:pt>
                <c:pt idx="3576">
                  <c:v>20</c:v>
                </c:pt>
                <c:pt idx="3577">
                  <c:v>20</c:v>
                </c:pt>
                <c:pt idx="3578">
                  <c:v>15</c:v>
                </c:pt>
                <c:pt idx="3579">
                  <c:v>20</c:v>
                </c:pt>
                <c:pt idx="3580">
                  <c:v>20</c:v>
                </c:pt>
                <c:pt idx="3581">
                  <c:v>20</c:v>
                </c:pt>
                <c:pt idx="3582">
                  <c:v>19</c:v>
                </c:pt>
                <c:pt idx="3583">
                  <c:v>16</c:v>
                </c:pt>
                <c:pt idx="3584">
                  <c:v>20</c:v>
                </c:pt>
                <c:pt idx="3585">
                  <c:v>15</c:v>
                </c:pt>
                <c:pt idx="3586">
                  <c:v>20</c:v>
                </c:pt>
                <c:pt idx="3587">
                  <c:v>14</c:v>
                </c:pt>
                <c:pt idx="3588">
                  <c:v>16</c:v>
                </c:pt>
                <c:pt idx="3589">
                  <c:v>18</c:v>
                </c:pt>
                <c:pt idx="3590">
                  <c:v>20</c:v>
                </c:pt>
                <c:pt idx="3591">
                  <c:v>20</c:v>
                </c:pt>
                <c:pt idx="3592">
                  <c:v>17</c:v>
                </c:pt>
                <c:pt idx="3593">
                  <c:v>20</c:v>
                </c:pt>
                <c:pt idx="3594">
                  <c:v>17</c:v>
                </c:pt>
                <c:pt idx="3595">
                  <c:v>20</c:v>
                </c:pt>
                <c:pt idx="3596">
                  <c:v>20</c:v>
                </c:pt>
                <c:pt idx="3597">
                  <c:v>14</c:v>
                </c:pt>
                <c:pt idx="3598">
                  <c:v>16</c:v>
                </c:pt>
                <c:pt idx="3599">
                  <c:v>18</c:v>
                </c:pt>
                <c:pt idx="3600">
                  <c:v>20</c:v>
                </c:pt>
                <c:pt idx="3601">
                  <c:v>20</c:v>
                </c:pt>
                <c:pt idx="3602">
                  <c:v>20</c:v>
                </c:pt>
                <c:pt idx="3603">
                  <c:v>20</c:v>
                </c:pt>
                <c:pt idx="3604">
                  <c:v>16</c:v>
                </c:pt>
                <c:pt idx="3605">
                  <c:v>16</c:v>
                </c:pt>
                <c:pt idx="3606">
                  <c:v>19</c:v>
                </c:pt>
                <c:pt idx="3607">
                  <c:v>20</c:v>
                </c:pt>
                <c:pt idx="3608">
                  <c:v>16</c:v>
                </c:pt>
                <c:pt idx="3609">
                  <c:v>16</c:v>
                </c:pt>
                <c:pt idx="3610">
                  <c:v>16</c:v>
                </c:pt>
                <c:pt idx="3611">
                  <c:v>19</c:v>
                </c:pt>
                <c:pt idx="3612">
                  <c:v>16</c:v>
                </c:pt>
                <c:pt idx="3613">
                  <c:v>18</c:v>
                </c:pt>
                <c:pt idx="3614">
                  <c:v>16</c:v>
                </c:pt>
                <c:pt idx="3615">
                  <c:v>15</c:v>
                </c:pt>
                <c:pt idx="3616">
                  <c:v>20</c:v>
                </c:pt>
                <c:pt idx="3617">
                  <c:v>13</c:v>
                </c:pt>
                <c:pt idx="3618">
                  <c:v>16</c:v>
                </c:pt>
                <c:pt idx="3619">
                  <c:v>18</c:v>
                </c:pt>
                <c:pt idx="3620">
                  <c:v>12</c:v>
                </c:pt>
                <c:pt idx="3621">
                  <c:v>11</c:v>
                </c:pt>
                <c:pt idx="3622">
                  <c:v>17</c:v>
                </c:pt>
                <c:pt idx="3623">
                  <c:v>20</c:v>
                </c:pt>
                <c:pt idx="3624">
                  <c:v>20</c:v>
                </c:pt>
                <c:pt idx="3625">
                  <c:v>16</c:v>
                </c:pt>
                <c:pt idx="3626">
                  <c:v>16</c:v>
                </c:pt>
                <c:pt idx="3627">
                  <c:v>19</c:v>
                </c:pt>
                <c:pt idx="3628">
                  <c:v>17</c:v>
                </c:pt>
                <c:pt idx="3629">
                  <c:v>15</c:v>
                </c:pt>
                <c:pt idx="3630">
                  <c:v>13</c:v>
                </c:pt>
                <c:pt idx="3631">
                  <c:v>20</c:v>
                </c:pt>
                <c:pt idx="3632">
                  <c:v>16</c:v>
                </c:pt>
                <c:pt idx="3633">
                  <c:v>18</c:v>
                </c:pt>
                <c:pt idx="3634">
                  <c:v>14</c:v>
                </c:pt>
                <c:pt idx="3635">
                  <c:v>16</c:v>
                </c:pt>
                <c:pt idx="3636">
                  <c:v>19</c:v>
                </c:pt>
                <c:pt idx="3637">
                  <c:v>20</c:v>
                </c:pt>
                <c:pt idx="3638">
                  <c:v>18</c:v>
                </c:pt>
                <c:pt idx="3639">
                  <c:v>19</c:v>
                </c:pt>
                <c:pt idx="3640">
                  <c:v>16</c:v>
                </c:pt>
                <c:pt idx="3641">
                  <c:v>18</c:v>
                </c:pt>
                <c:pt idx="3642">
                  <c:v>15</c:v>
                </c:pt>
                <c:pt idx="3643">
                  <c:v>16</c:v>
                </c:pt>
                <c:pt idx="3644">
                  <c:v>12</c:v>
                </c:pt>
                <c:pt idx="3645">
                  <c:v>14</c:v>
                </c:pt>
                <c:pt idx="3646">
                  <c:v>20</c:v>
                </c:pt>
                <c:pt idx="3647">
                  <c:v>16</c:v>
                </c:pt>
                <c:pt idx="3648">
                  <c:v>16</c:v>
                </c:pt>
                <c:pt idx="3649">
                  <c:v>16</c:v>
                </c:pt>
                <c:pt idx="3650">
                  <c:v>17</c:v>
                </c:pt>
                <c:pt idx="3651">
                  <c:v>20</c:v>
                </c:pt>
                <c:pt idx="3652">
                  <c:v>17</c:v>
                </c:pt>
                <c:pt idx="3653">
                  <c:v>20</c:v>
                </c:pt>
                <c:pt idx="3654">
                  <c:v>16</c:v>
                </c:pt>
                <c:pt idx="3655">
                  <c:v>18</c:v>
                </c:pt>
                <c:pt idx="3656">
                  <c:v>20</c:v>
                </c:pt>
                <c:pt idx="3657">
                  <c:v>16</c:v>
                </c:pt>
                <c:pt idx="3658">
                  <c:v>16</c:v>
                </c:pt>
                <c:pt idx="3659">
                  <c:v>14</c:v>
                </c:pt>
                <c:pt idx="3660">
                  <c:v>15</c:v>
                </c:pt>
                <c:pt idx="3661">
                  <c:v>14</c:v>
                </c:pt>
                <c:pt idx="3662">
                  <c:v>20</c:v>
                </c:pt>
                <c:pt idx="3663">
                  <c:v>16</c:v>
                </c:pt>
                <c:pt idx="3664">
                  <c:v>20</c:v>
                </c:pt>
                <c:pt idx="3665">
                  <c:v>17</c:v>
                </c:pt>
                <c:pt idx="3666">
                  <c:v>18</c:v>
                </c:pt>
                <c:pt idx="3667">
                  <c:v>18</c:v>
                </c:pt>
                <c:pt idx="3668">
                  <c:v>16</c:v>
                </c:pt>
                <c:pt idx="3669">
                  <c:v>17</c:v>
                </c:pt>
                <c:pt idx="3670">
                  <c:v>20</c:v>
                </c:pt>
                <c:pt idx="3671">
                  <c:v>12</c:v>
                </c:pt>
                <c:pt idx="3672">
                  <c:v>15</c:v>
                </c:pt>
                <c:pt idx="3673">
                  <c:v>20</c:v>
                </c:pt>
                <c:pt idx="3674">
                  <c:v>19</c:v>
                </c:pt>
                <c:pt idx="3675">
                  <c:v>19</c:v>
                </c:pt>
                <c:pt idx="3676">
                  <c:v>16</c:v>
                </c:pt>
                <c:pt idx="3677">
                  <c:v>16</c:v>
                </c:pt>
                <c:pt idx="3678">
                  <c:v>12</c:v>
                </c:pt>
                <c:pt idx="3679">
                  <c:v>15</c:v>
                </c:pt>
                <c:pt idx="3680">
                  <c:v>16</c:v>
                </c:pt>
                <c:pt idx="3681">
                  <c:v>16</c:v>
                </c:pt>
                <c:pt idx="3682">
                  <c:v>17</c:v>
                </c:pt>
                <c:pt idx="3683">
                  <c:v>19</c:v>
                </c:pt>
                <c:pt idx="3684">
                  <c:v>19</c:v>
                </c:pt>
                <c:pt idx="3685">
                  <c:v>18</c:v>
                </c:pt>
                <c:pt idx="3686">
                  <c:v>19</c:v>
                </c:pt>
                <c:pt idx="3687">
                  <c:v>18</c:v>
                </c:pt>
                <c:pt idx="3688">
                  <c:v>16</c:v>
                </c:pt>
                <c:pt idx="3689">
                  <c:v>16</c:v>
                </c:pt>
                <c:pt idx="3690">
                  <c:v>14</c:v>
                </c:pt>
                <c:pt idx="3691">
                  <c:v>16</c:v>
                </c:pt>
                <c:pt idx="3692">
                  <c:v>17</c:v>
                </c:pt>
                <c:pt idx="3693">
                  <c:v>16</c:v>
                </c:pt>
                <c:pt idx="3694">
                  <c:v>20</c:v>
                </c:pt>
                <c:pt idx="3695">
                  <c:v>20</c:v>
                </c:pt>
                <c:pt idx="3696">
                  <c:v>17</c:v>
                </c:pt>
                <c:pt idx="3697">
                  <c:v>16</c:v>
                </c:pt>
                <c:pt idx="3698">
                  <c:v>12</c:v>
                </c:pt>
                <c:pt idx="3699">
                  <c:v>12</c:v>
                </c:pt>
                <c:pt idx="3700">
                  <c:v>13</c:v>
                </c:pt>
                <c:pt idx="3701">
                  <c:v>16</c:v>
                </c:pt>
                <c:pt idx="3702">
                  <c:v>15</c:v>
                </c:pt>
                <c:pt idx="3703">
                  <c:v>18</c:v>
                </c:pt>
                <c:pt idx="3704">
                  <c:v>16</c:v>
                </c:pt>
                <c:pt idx="3705">
                  <c:v>20</c:v>
                </c:pt>
                <c:pt idx="3706">
                  <c:v>20</c:v>
                </c:pt>
                <c:pt idx="3707">
                  <c:v>20</c:v>
                </c:pt>
                <c:pt idx="3708">
                  <c:v>20</c:v>
                </c:pt>
                <c:pt idx="3709">
                  <c:v>18</c:v>
                </c:pt>
                <c:pt idx="3710">
                  <c:v>20</c:v>
                </c:pt>
                <c:pt idx="3711">
                  <c:v>20</c:v>
                </c:pt>
                <c:pt idx="3712">
                  <c:v>20</c:v>
                </c:pt>
                <c:pt idx="3713">
                  <c:v>17</c:v>
                </c:pt>
                <c:pt idx="3714">
                  <c:v>18</c:v>
                </c:pt>
                <c:pt idx="3715">
                  <c:v>17</c:v>
                </c:pt>
                <c:pt idx="3716">
                  <c:v>16</c:v>
                </c:pt>
                <c:pt idx="3717">
                  <c:v>20</c:v>
                </c:pt>
                <c:pt idx="3718">
                  <c:v>16</c:v>
                </c:pt>
                <c:pt idx="3719">
                  <c:v>10</c:v>
                </c:pt>
                <c:pt idx="3720">
                  <c:v>20</c:v>
                </c:pt>
                <c:pt idx="3721">
                  <c:v>20</c:v>
                </c:pt>
                <c:pt idx="3722">
                  <c:v>20</c:v>
                </c:pt>
                <c:pt idx="3723">
                  <c:v>20</c:v>
                </c:pt>
                <c:pt idx="3724">
                  <c:v>12</c:v>
                </c:pt>
                <c:pt idx="3725">
                  <c:v>16</c:v>
                </c:pt>
                <c:pt idx="3726">
                  <c:v>16</c:v>
                </c:pt>
                <c:pt idx="3727">
                  <c:v>15</c:v>
                </c:pt>
                <c:pt idx="3728">
                  <c:v>14</c:v>
                </c:pt>
                <c:pt idx="3729">
                  <c:v>16</c:v>
                </c:pt>
                <c:pt idx="3730">
                  <c:v>20</c:v>
                </c:pt>
                <c:pt idx="3731">
                  <c:v>18</c:v>
                </c:pt>
                <c:pt idx="3732">
                  <c:v>19</c:v>
                </c:pt>
                <c:pt idx="3733">
                  <c:v>20</c:v>
                </c:pt>
                <c:pt idx="3734">
                  <c:v>20</c:v>
                </c:pt>
                <c:pt idx="3735">
                  <c:v>16</c:v>
                </c:pt>
                <c:pt idx="3736">
                  <c:v>17</c:v>
                </c:pt>
                <c:pt idx="3737">
                  <c:v>13</c:v>
                </c:pt>
                <c:pt idx="3738">
                  <c:v>16</c:v>
                </c:pt>
                <c:pt idx="3739">
                  <c:v>18</c:v>
                </c:pt>
                <c:pt idx="3740">
                  <c:v>18</c:v>
                </c:pt>
                <c:pt idx="3741">
                  <c:v>17</c:v>
                </c:pt>
                <c:pt idx="3742">
                  <c:v>16</c:v>
                </c:pt>
                <c:pt idx="3743">
                  <c:v>16</c:v>
                </c:pt>
                <c:pt idx="3744">
                  <c:v>20</c:v>
                </c:pt>
                <c:pt idx="3745">
                  <c:v>16</c:v>
                </c:pt>
                <c:pt idx="3746">
                  <c:v>13</c:v>
                </c:pt>
                <c:pt idx="3747">
                  <c:v>19</c:v>
                </c:pt>
                <c:pt idx="3748">
                  <c:v>20</c:v>
                </c:pt>
                <c:pt idx="3749">
                  <c:v>13</c:v>
                </c:pt>
                <c:pt idx="3750">
                  <c:v>20</c:v>
                </c:pt>
                <c:pt idx="3751">
                  <c:v>16</c:v>
                </c:pt>
                <c:pt idx="3752">
                  <c:v>15</c:v>
                </c:pt>
                <c:pt idx="3753">
                  <c:v>15</c:v>
                </c:pt>
                <c:pt idx="3754">
                  <c:v>18</c:v>
                </c:pt>
                <c:pt idx="3755">
                  <c:v>16</c:v>
                </c:pt>
                <c:pt idx="3756">
                  <c:v>16</c:v>
                </c:pt>
                <c:pt idx="3757">
                  <c:v>16</c:v>
                </c:pt>
                <c:pt idx="3758">
                  <c:v>18</c:v>
                </c:pt>
                <c:pt idx="3759">
                  <c:v>20</c:v>
                </c:pt>
                <c:pt idx="3760">
                  <c:v>20</c:v>
                </c:pt>
                <c:pt idx="3761">
                  <c:v>18</c:v>
                </c:pt>
                <c:pt idx="3762">
                  <c:v>16</c:v>
                </c:pt>
                <c:pt idx="3763">
                  <c:v>14</c:v>
                </c:pt>
                <c:pt idx="3764">
                  <c:v>16</c:v>
                </c:pt>
                <c:pt idx="3765">
                  <c:v>16</c:v>
                </c:pt>
                <c:pt idx="3766">
                  <c:v>20</c:v>
                </c:pt>
                <c:pt idx="3767">
                  <c:v>19</c:v>
                </c:pt>
                <c:pt idx="3768">
                  <c:v>17</c:v>
                </c:pt>
                <c:pt idx="3769">
                  <c:v>17</c:v>
                </c:pt>
                <c:pt idx="3770">
                  <c:v>20</c:v>
                </c:pt>
                <c:pt idx="3771">
                  <c:v>20</c:v>
                </c:pt>
                <c:pt idx="3772">
                  <c:v>16</c:v>
                </c:pt>
                <c:pt idx="3773">
                  <c:v>16</c:v>
                </c:pt>
                <c:pt idx="3774">
                  <c:v>18</c:v>
                </c:pt>
                <c:pt idx="3775">
                  <c:v>16</c:v>
                </c:pt>
                <c:pt idx="3776">
                  <c:v>18</c:v>
                </c:pt>
                <c:pt idx="3777">
                  <c:v>20</c:v>
                </c:pt>
                <c:pt idx="3778">
                  <c:v>17</c:v>
                </c:pt>
                <c:pt idx="3779">
                  <c:v>16</c:v>
                </c:pt>
                <c:pt idx="3780">
                  <c:v>13</c:v>
                </c:pt>
                <c:pt idx="3781">
                  <c:v>20</c:v>
                </c:pt>
                <c:pt idx="3782">
                  <c:v>17</c:v>
                </c:pt>
                <c:pt idx="3783">
                  <c:v>20</c:v>
                </c:pt>
                <c:pt idx="3784">
                  <c:v>16</c:v>
                </c:pt>
                <c:pt idx="3785">
                  <c:v>14</c:v>
                </c:pt>
                <c:pt idx="3786">
                  <c:v>18</c:v>
                </c:pt>
                <c:pt idx="3787">
                  <c:v>19</c:v>
                </c:pt>
                <c:pt idx="3788">
                  <c:v>16</c:v>
                </c:pt>
                <c:pt idx="3789">
                  <c:v>16</c:v>
                </c:pt>
                <c:pt idx="3790">
                  <c:v>17</c:v>
                </c:pt>
                <c:pt idx="3791">
                  <c:v>20</c:v>
                </c:pt>
                <c:pt idx="3792">
                  <c:v>18</c:v>
                </c:pt>
                <c:pt idx="3793">
                  <c:v>20</c:v>
                </c:pt>
                <c:pt idx="3794">
                  <c:v>18</c:v>
                </c:pt>
                <c:pt idx="3795">
                  <c:v>4</c:v>
                </c:pt>
                <c:pt idx="3796">
                  <c:v>18</c:v>
                </c:pt>
                <c:pt idx="3797">
                  <c:v>16</c:v>
                </c:pt>
                <c:pt idx="3798">
                  <c:v>20</c:v>
                </c:pt>
                <c:pt idx="3799">
                  <c:v>20</c:v>
                </c:pt>
                <c:pt idx="3800">
                  <c:v>20</c:v>
                </c:pt>
                <c:pt idx="3801">
                  <c:v>20</c:v>
                </c:pt>
                <c:pt idx="3802">
                  <c:v>20</c:v>
                </c:pt>
                <c:pt idx="3803">
                  <c:v>10</c:v>
                </c:pt>
                <c:pt idx="3804">
                  <c:v>16</c:v>
                </c:pt>
                <c:pt idx="3805">
                  <c:v>15</c:v>
                </c:pt>
                <c:pt idx="3806">
                  <c:v>20</c:v>
                </c:pt>
                <c:pt idx="3807">
                  <c:v>12</c:v>
                </c:pt>
                <c:pt idx="3808">
                  <c:v>15</c:v>
                </c:pt>
                <c:pt idx="3809">
                  <c:v>19</c:v>
                </c:pt>
                <c:pt idx="3810">
                  <c:v>16</c:v>
                </c:pt>
                <c:pt idx="3811">
                  <c:v>16</c:v>
                </c:pt>
                <c:pt idx="3812">
                  <c:v>15</c:v>
                </c:pt>
                <c:pt idx="3813">
                  <c:v>19</c:v>
                </c:pt>
                <c:pt idx="3814">
                  <c:v>16</c:v>
                </c:pt>
                <c:pt idx="3815">
                  <c:v>20</c:v>
                </c:pt>
                <c:pt idx="3816">
                  <c:v>19</c:v>
                </c:pt>
                <c:pt idx="3817">
                  <c:v>16</c:v>
                </c:pt>
                <c:pt idx="3818">
                  <c:v>20</c:v>
                </c:pt>
                <c:pt idx="3819">
                  <c:v>20</c:v>
                </c:pt>
                <c:pt idx="3820">
                  <c:v>16</c:v>
                </c:pt>
                <c:pt idx="3821">
                  <c:v>17</c:v>
                </c:pt>
                <c:pt idx="3822">
                  <c:v>16</c:v>
                </c:pt>
                <c:pt idx="3823">
                  <c:v>12</c:v>
                </c:pt>
                <c:pt idx="3824">
                  <c:v>18</c:v>
                </c:pt>
                <c:pt idx="3825">
                  <c:v>20</c:v>
                </c:pt>
                <c:pt idx="3826">
                  <c:v>20</c:v>
                </c:pt>
                <c:pt idx="3827">
                  <c:v>20</c:v>
                </c:pt>
                <c:pt idx="3828">
                  <c:v>20</c:v>
                </c:pt>
                <c:pt idx="3829">
                  <c:v>19</c:v>
                </c:pt>
                <c:pt idx="3830">
                  <c:v>20</c:v>
                </c:pt>
                <c:pt idx="3831">
                  <c:v>20</c:v>
                </c:pt>
                <c:pt idx="3832">
                  <c:v>20</c:v>
                </c:pt>
                <c:pt idx="3833">
                  <c:v>18</c:v>
                </c:pt>
                <c:pt idx="3834">
                  <c:v>19</c:v>
                </c:pt>
                <c:pt idx="3835">
                  <c:v>19</c:v>
                </c:pt>
                <c:pt idx="3836">
                  <c:v>20</c:v>
                </c:pt>
                <c:pt idx="3837">
                  <c:v>14</c:v>
                </c:pt>
                <c:pt idx="3838">
                  <c:v>20</c:v>
                </c:pt>
                <c:pt idx="3839">
                  <c:v>16</c:v>
                </c:pt>
                <c:pt idx="3840">
                  <c:v>20</c:v>
                </c:pt>
                <c:pt idx="3841">
                  <c:v>16</c:v>
                </c:pt>
                <c:pt idx="3842">
                  <c:v>15</c:v>
                </c:pt>
                <c:pt idx="3843">
                  <c:v>20</c:v>
                </c:pt>
                <c:pt idx="3844">
                  <c:v>15</c:v>
                </c:pt>
                <c:pt idx="3845">
                  <c:v>18</c:v>
                </c:pt>
                <c:pt idx="3846">
                  <c:v>20</c:v>
                </c:pt>
                <c:pt idx="3847">
                  <c:v>20</c:v>
                </c:pt>
                <c:pt idx="3848">
                  <c:v>19</c:v>
                </c:pt>
                <c:pt idx="3849">
                  <c:v>20</c:v>
                </c:pt>
                <c:pt idx="3850">
                  <c:v>19</c:v>
                </c:pt>
                <c:pt idx="3851">
                  <c:v>18</c:v>
                </c:pt>
                <c:pt idx="3852">
                  <c:v>16</c:v>
                </c:pt>
                <c:pt idx="3853">
                  <c:v>16</c:v>
                </c:pt>
                <c:pt idx="3854">
                  <c:v>20</c:v>
                </c:pt>
                <c:pt idx="3855">
                  <c:v>19</c:v>
                </c:pt>
                <c:pt idx="3856">
                  <c:v>20</c:v>
                </c:pt>
                <c:pt idx="3857">
                  <c:v>17</c:v>
                </c:pt>
                <c:pt idx="3858">
                  <c:v>16</c:v>
                </c:pt>
                <c:pt idx="3859">
                  <c:v>16</c:v>
                </c:pt>
                <c:pt idx="3860">
                  <c:v>15</c:v>
                </c:pt>
                <c:pt idx="3861">
                  <c:v>14</c:v>
                </c:pt>
                <c:pt idx="3862">
                  <c:v>14</c:v>
                </c:pt>
                <c:pt idx="3863">
                  <c:v>20</c:v>
                </c:pt>
                <c:pt idx="3864">
                  <c:v>16</c:v>
                </c:pt>
                <c:pt idx="3865">
                  <c:v>20</c:v>
                </c:pt>
                <c:pt idx="3866">
                  <c:v>19</c:v>
                </c:pt>
                <c:pt idx="3867">
                  <c:v>16</c:v>
                </c:pt>
                <c:pt idx="3868">
                  <c:v>20</c:v>
                </c:pt>
                <c:pt idx="3869">
                  <c:v>20</c:v>
                </c:pt>
                <c:pt idx="3870">
                  <c:v>16</c:v>
                </c:pt>
                <c:pt idx="3871">
                  <c:v>18</c:v>
                </c:pt>
                <c:pt idx="3872">
                  <c:v>17</c:v>
                </c:pt>
                <c:pt idx="3873">
                  <c:v>16</c:v>
                </c:pt>
                <c:pt idx="3874">
                  <c:v>16</c:v>
                </c:pt>
                <c:pt idx="3875">
                  <c:v>15</c:v>
                </c:pt>
                <c:pt idx="3876">
                  <c:v>19</c:v>
                </c:pt>
                <c:pt idx="3877">
                  <c:v>16</c:v>
                </c:pt>
                <c:pt idx="3878">
                  <c:v>16</c:v>
                </c:pt>
                <c:pt idx="3879">
                  <c:v>16</c:v>
                </c:pt>
                <c:pt idx="3880">
                  <c:v>18</c:v>
                </c:pt>
                <c:pt idx="3881">
                  <c:v>20</c:v>
                </c:pt>
                <c:pt idx="3882">
                  <c:v>16</c:v>
                </c:pt>
                <c:pt idx="3883">
                  <c:v>19</c:v>
                </c:pt>
                <c:pt idx="3884">
                  <c:v>20</c:v>
                </c:pt>
                <c:pt idx="3885">
                  <c:v>19</c:v>
                </c:pt>
                <c:pt idx="3886">
                  <c:v>20</c:v>
                </c:pt>
                <c:pt idx="3887">
                  <c:v>20</c:v>
                </c:pt>
                <c:pt idx="3888">
                  <c:v>16</c:v>
                </c:pt>
                <c:pt idx="3889">
                  <c:v>18</c:v>
                </c:pt>
                <c:pt idx="3890">
                  <c:v>20</c:v>
                </c:pt>
                <c:pt idx="3891">
                  <c:v>16</c:v>
                </c:pt>
                <c:pt idx="3892">
                  <c:v>16</c:v>
                </c:pt>
                <c:pt idx="3893">
                  <c:v>16</c:v>
                </c:pt>
                <c:pt idx="3894">
                  <c:v>20</c:v>
                </c:pt>
                <c:pt idx="3895">
                  <c:v>16</c:v>
                </c:pt>
                <c:pt idx="3896">
                  <c:v>20</c:v>
                </c:pt>
                <c:pt idx="3897">
                  <c:v>20</c:v>
                </c:pt>
                <c:pt idx="3898">
                  <c:v>20</c:v>
                </c:pt>
                <c:pt idx="3899">
                  <c:v>14</c:v>
                </c:pt>
                <c:pt idx="3900">
                  <c:v>16</c:v>
                </c:pt>
                <c:pt idx="3901">
                  <c:v>16</c:v>
                </c:pt>
                <c:pt idx="3902">
                  <c:v>20</c:v>
                </c:pt>
                <c:pt idx="3903">
                  <c:v>20</c:v>
                </c:pt>
                <c:pt idx="3904">
                  <c:v>15</c:v>
                </c:pt>
                <c:pt idx="3905">
                  <c:v>19</c:v>
                </c:pt>
                <c:pt idx="3906">
                  <c:v>20</c:v>
                </c:pt>
                <c:pt idx="3907">
                  <c:v>13</c:v>
                </c:pt>
                <c:pt idx="3908">
                  <c:v>20</c:v>
                </c:pt>
                <c:pt idx="3909">
                  <c:v>20</c:v>
                </c:pt>
                <c:pt idx="3910">
                  <c:v>20</c:v>
                </c:pt>
                <c:pt idx="3911">
                  <c:v>19</c:v>
                </c:pt>
                <c:pt idx="3912">
                  <c:v>16</c:v>
                </c:pt>
                <c:pt idx="3913">
                  <c:v>20</c:v>
                </c:pt>
                <c:pt idx="3914">
                  <c:v>20</c:v>
                </c:pt>
                <c:pt idx="3915">
                  <c:v>20</c:v>
                </c:pt>
                <c:pt idx="3916">
                  <c:v>19</c:v>
                </c:pt>
                <c:pt idx="3917">
                  <c:v>14</c:v>
                </c:pt>
                <c:pt idx="3918">
                  <c:v>18</c:v>
                </c:pt>
                <c:pt idx="3919">
                  <c:v>16</c:v>
                </c:pt>
                <c:pt idx="3920">
                  <c:v>19</c:v>
                </c:pt>
                <c:pt idx="3921">
                  <c:v>11</c:v>
                </c:pt>
                <c:pt idx="3922">
                  <c:v>16</c:v>
                </c:pt>
                <c:pt idx="3923">
                  <c:v>20</c:v>
                </c:pt>
                <c:pt idx="3924">
                  <c:v>17</c:v>
                </c:pt>
                <c:pt idx="3925">
                  <c:v>18</c:v>
                </c:pt>
                <c:pt idx="3926">
                  <c:v>20</c:v>
                </c:pt>
                <c:pt idx="3927">
                  <c:v>20</c:v>
                </c:pt>
                <c:pt idx="3928">
                  <c:v>20</c:v>
                </c:pt>
                <c:pt idx="3929">
                  <c:v>16</c:v>
                </c:pt>
                <c:pt idx="3930">
                  <c:v>17</c:v>
                </c:pt>
                <c:pt idx="3931">
                  <c:v>16</c:v>
                </c:pt>
                <c:pt idx="3932">
                  <c:v>13</c:v>
                </c:pt>
                <c:pt idx="3933">
                  <c:v>20</c:v>
                </c:pt>
                <c:pt idx="3934">
                  <c:v>20</c:v>
                </c:pt>
                <c:pt idx="3935">
                  <c:v>20</c:v>
                </c:pt>
                <c:pt idx="3936">
                  <c:v>17</c:v>
                </c:pt>
                <c:pt idx="3937">
                  <c:v>17</c:v>
                </c:pt>
                <c:pt idx="3938">
                  <c:v>20</c:v>
                </c:pt>
                <c:pt idx="3939">
                  <c:v>20</c:v>
                </c:pt>
                <c:pt idx="3940">
                  <c:v>20</c:v>
                </c:pt>
                <c:pt idx="3941">
                  <c:v>18</c:v>
                </c:pt>
                <c:pt idx="3942">
                  <c:v>20</c:v>
                </c:pt>
                <c:pt idx="3943">
                  <c:v>16</c:v>
                </c:pt>
                <c:pt idx="3944">
                  <c:v>20</c:v>
                </c:pt>
                <c:pt idx="3945">
                  <c:v>20</c:v>
                </c:pt>
                <c:pt idx="3946">
                  <c:v>12</c:v>
                </c:pt>
                <c:pt idx="3947">
                  <c:v>17</c:v>
                </c:pt>
                <c:pt idx="3948">
                  <c:v>12</c:v>
                </c:pt>
                <c:pt idx="3949">
                  <c:v>19</c:v>
                </c:pt>
                <c:pt idx="3950">
                  <c:v>18</c:v>
                </c:pt>
                <c:pt idx="3951">
                  <c:v>16</c:v>
                </c:pt>
                <c:pt idx="3952">
                  <c:v>20</c:v>
                </c:pt>
                <c:pt idx="3953">
                  <c:v>17</c:v>
                </c:pt>
                <c:pt idx="3954">
                  <c:v>20</c:v>
                </c:pt>
                <c:pt idx="3955">
                  <c:v>16</c:v>
                </c:pt>
                <c:pt idx="3956">
                  <c:v>20</c:v>
                </c:pt>
                <c:pt idx="3957">
                  <c:v>14</c:v>
                </c:pt>
                <c:pt idx="3958">
                  <c:v>16</c:v>
                </c:pt>
                <c:pt idx="3959">
                  <c:v>18</c:v>
                </c:pt>
                <c:pt idx="3960">
                  <c:v>20</c:v>
                </c:pt>
                <c:pt idx="3961">
                  <c:v>16</c:v>
                </c:pt>
                <c:pt idx="3962">
                  <c:v>18</c:v>
                </c:pt>
                <c:pt idx="3963">
                  <c:v>15</c:v>
                </c:pt>
                <c:pt idx="3964">
                  <c:v>12</c:v>
                </c:pt>
                <c:pt idx="3965">
                  <c:v>19</c:v>
                </c:pt>
                <c:pt idx="3966">
                  <c:v>16</c:v>
                </c:pt>
                <c:pt idx="3967">
                  <c:v>16</c:v>
                </c:pt>
                <c:pt idx="3968">
                  <c:v>19</c:v>
                </c:pt>
                <c:pt idx="3969">
                  <c:v>14</c:v>
                </c:pt>
                <c:pt idx="3970">
                  <c:v>16</c:v>
                </c:pt>
                <c:pt idx="3971">
                  <c:v>19</c:v>
                </c:pt>
                <c:pt idx="3972">
                  <c:v>20</c:v>
                </c:pt>
                <c:pt idx="3973">
                  <c:v>20</c:v>
                </c:pt>
                <c:pt idx="3974">
                  <c:v>13</c:v>
                </c:pt>
                <c:pt idx="3975">
                  <c:v>18</c:v>
                </c:pt>
                <c:pt idx="3976">
                  <c:v>16</c:v>
                </c:pt>
                <c:pt idx="3977">
                  <c:v>20</c:v>
                </c:pt>
                <c:pt idx="3978">
                  <c:v>20</c:v>
                </c:pt>
                <c:pt idx="3979">
                  <c:v>18</c:v>
                </c:pt>
                <c:pt idx="3980">
                  <c:v>20</c:v>
                </c:pt>
                <c:pt idx="3981">
                  <c:v>16</c:v>
                </c:pt>
                <c:pt idx="3982">
                  <c:v>19</c:v>
                </c:pt>
                <c:pt idx="3983">
                  <c:v>15</c:v>
                </c:pt>
                <c:pt idx="3984">
                  <c:v>16</c:v>
                </c:pt>
                <c:pt idx="3985">
                  <c:v>16</c:v>
                </c:pt>
                <c:pt idx="3986">
                  <c:v>16</c:v>
                </c:pt>
                <c:pt idx="3987">
                  <c:v>16</c:v>
                </c:pt>
                <c:pt idx="3988">
                  <c:v>20</c:v>
                </c:pt>
                <c:pt idx="3989">
                  <c:v>14</c:v>
                </c:pt>
                <c:pt idx="3990">
                  <c:v>18</c:v>
                </c:pt>
                <c:pt idx="3991">
                  <c:v>14</c:v>
                </c:pt>
                <c:pt idx="3992">
                  <c:v>20</c:v>
                </c:pt>
                <c:pt idx="3993">
                  <c:v>20</c:v>
                </c:pt>
                <c:pt idx="3994">
                  <c:v>18</c:v>
                </c:pt>
                <c:pt idx="3995">
                  <c:v>14</c:v>
                </c:pt>
                <c:pt idx="3996">
                  <c:v>19</c:v>
                </c:pt>
                <c:pt idx="3997">
                  <c:v>15</c:v>
                </c:pt>
                <c:pt idx="3998">
                  <c:v>20</c:v>
                </c:pt>
                <c:pt idx="3999">
                  <c:v>16</c:v>
                </c:pt>
                <c:pt idx="4000">
                  <c:v>16</c:v>
                </c:pt>
                <c:pt idx="4001">
                  <c:v>16</c:v>
                </c:pt>
                <c:pt idx="4002">
                  <c:v>17</c:v>
                </c:pt>
                <c:pt idx="4003">
                  <c:v>16</c:v>
                </c:pt>
                <c:pt idx="4004">
                  <c:v>20</c:v>
                </c:pt>
                <c:pt idx="4005">
                  <c:v>14</c:v>
                </c:pt>
                <c:pt idx="4006">
                  <c:v>15</c:v>
                </c:pt>
                <c:pt idx="4007">
                  <c:v>18</c:v>
                </c:pt>
                <c:pt idx="4008">
                  <c:v>17</c:v>
                </c:pt>
                <c:pt idx="4009">
                  <c:v>16</c:v>
                </c:pt>
                <c:pt idx="4010">
                  <c:v>20</c:v>
                </c:pt>
                <c:pt idx="4011">
                  <c:v>16</c:v>
                </c:pt>
                <c:pt idx="4012">
                  <c:v>17</c:v>
                </c:pt>
                <c:pt idx="4013">
                  <c:v>13</c:v>
                </c:pt>
                <c:pt idx="4014">
                  <c:v>16</c:v>
                </c:pt>
                <c:pt idx="4015">
                  <c:v>16</c:v>
                </c:pt>
                <c:pt idx="4016">
                  <c:v>16</c:v>
                </c:pt>
                <c:pt idx="4017">
                  <c:v>17</c:v>
                </c:pt>
                <c:pt idx="4018">
                  <c:v>16</c:v>
                </c:pt>
                <c:pt idx="4019">
                  <c:v>16</c:v>
                </c:pt>
                <c:pt idx="4020">
                  <c:v>16</c:v>
                </c:pt>
                <c:pt idx="4021">
                  <c:v>16</c:v>
                </c:pt>
                <c:pt idx="4022">
                  <c:v>20</c:v>
                </c:pt>
                <c:pt idx="4023">
                  <c:v>20</c:v>
                </c:pt>
                <c:pt idx="4024">
                  <c:v>12</c:v>
                </c:pt>
                <c:pt idx="4025">
                  <c:v>20</c:v>
                </c:pt>
                <c:pt idx="4026">
                  <c:v>16</c:v>
                </c:pt>
                <c:pt idx="4027">
                  <c:v>16</c:v>
                </c:pt>
                <c:pt idx="4028">
                  <c:v>16</c:v>
                </c:pt>
                <c:pt idx="4029">
                  <c:v>16</c:v>
                </c:pt>
                <c:pt idx="4030">
                  <c:v>16</c:v>
                </c:pt>
                <c:pt idx="4031">
                  <c:v>20</c:v>
                </c:pt>
                <c:pt idx="4032">
                  <c:v>16</c:v>
                </c:pt>
                <c:pt idx="4033">
                  <c:v>12</c:v>
                </c:pt>
                <c:pt idx="4034">
                  <c:v>13</c:v>
                </c:pt>
                <c:pt idx="4035">
                  <c:v>19</c:v>
                </c:pt>
                <c:pt idx="4036">
                  <c:v>19</c:v>
                </c:pt>
                <c:pt idx="4037">
                  <c:v>20</c:v>
                </c:pt>
                <c:pt idx="4038">
                  <c:v>20</c:v>
                </c:pt>
                <c:pt idx="4039">
                  <c:v>18</c:v>
                </c:pt>
                <c:pt idx="4040">
                  <c:v>16</c:v>
                </c:pt>
                <c:pt idx="4041">
                  <c:v>20</c:v>
                </c:pt>
                <c:pt idx="4042">
                  <c:v>8</c:v>
                </c:pt>
                <c:pt idx="4043">
                  <c:v>17</c:v>
                </c:pt>
                <c:pt idx="4044">
                  <c:v>18</c:v>
                </c:pt>
                <c:pt idx="4045">
                  <c:v>20</c:v>
                </c:pt>
                <c:pt idx="4046">
                  <c:v>20</c:v>
                </c:pt>
                <c:pt idx="4047">
                  <c:v>16</c:v>
                </c:pt>
                <c:pt idx="4048">
                  <c:v>20</c:v>
                </c:pt>
                <c:pt idx="4049">
                  <c:v>19</c:v>
                </c:pt>
                <c:pt idx="4050">
                  <c:v>16</c:v>
                </c:pt>
                <c:pt idx="4051">
                  <c:v>16</c:v>
                </c:pt>
                <c:pt idx="4052">
                  <c:v>20</c:v>
                </c:pt>
                <c:pt idx="4053">
                  <c:v>15</c:v>
                </c:pt>
                <c:pt idx="4054">
                  <c:v>18</c:v>
                </c:pt>
                <c:pt idx="4055">
                  <c:v>17</c:v>
                </c:pt>
                <c:pt idx="4056">
                  <c:v>20</c:v>
                </c:pt>
                <c:pt idx="4057">
                  <c:v>16</c:v>
                </c:pt>
                <c:pt idx="4058">
                  <c:v>12</c:v>
                </c:pt>
                <c:pt idx="4059">
                  <c:v>12</c:v>
                </c:pt>
                <c:pt idx="4060">
                  <c:v>19</c:v>
                </c:pt>
                <c:pt idx="4061">
                  <c:v>13</c:v>
                </c:pt>
                <c:pt idx="4062">
                  <c:v>10</c:v>
                </c:pt>
                <c:pt idx="4063">
                  <c:v>16</c:v>
                </c:pt>
                <c:pt idx="4064">
                  <c:v>16</c:v>
                </c:pt>
                <c:pt idx="4065">
                  <c:v>17</c:v>
                </c:pt>
                <c:pt idx="4066">
                  <c:v>20</c:v>
                </c:pt>
                <c:pt idx="4067">
                  <c:v>16</c:v>
                </c:pt>
                <c:pt idx="4068">
                  <c:v>14</c:v>
                </c:pt>
                <c:pt idx="4069">
                  <c:v>20</c:v>
                </c:pt>
                <c:pt idx="4070">
                  <c:v>15</c:v>
                </c:pt>
                <c:pt idx="4071">
                  <c:v>15</c:v>
                </c:pt>
                <c:pt idx="4072">
                  <c:v>20</c:v>
                </c:pt>
                <c:pt idx="4073">
                  <c:v>20</c:v>
                </c:pt>
                <c:pt idx="4074">
                  <c:v>11</c:v>
                </c:pt>
                <c:pt idx="4075">
                  <c:v>20</c:v>
                </c:pt>
                <c:pt idx="4076">
                  <c:v>19</c:v>
                </c:pt>
                <c:pt idx="4077">
                  <c:v>16</c:v>
                </c:pt>
                <c:pt idx="4078">
                  <c:v>20</c:v>
                </c:pt>
                <c:pt idx="4079">
                  <c:v>20</c:v>
                </c:pt>
                <c:pt idx="4080">
                  <c:v>16</c:v>
                </c:pt>
                <c:pt idx="4081">
                  <c:v>15</c:v>
                </c:pt>
                <c:pt idx="4082">
                  <c:v>16</c:v>
                </c:pt>
                <c:pt idx="4083">
                  <c:v>20</c:v>
                </c:pt>
                <c:pt idx="4084">
                  <c:v>20</c:v>
                </c:pt>
                <c:pt idx="4085">
                  <c:v>20</c:v>
                </c:pt>
                <c:pt idx="4086">
                  <c:v>20</c:v>
                </c:pt>
                <c:pt idx="4087">
                  <c:v>12</c:v>
                </c:pt>
                <c:pt idx="4088">
                  <c:v>19</c:v>
                </c:pt>
                <c:pt idx="4089">
                  <c:v>19</c:v>
                </c:pt>
                <c:pt idx="4090">
                  <c:v>12</c:v>
                </c:pt>
                <c:pt idx="4091">
                  <c:v>16</c:v>
                </c:pt>
                <c:pt idx="4092">
                  <c:v>19</c:v>
                </c:pt>
                <c:pt idx="4093">
                  <c:v>17</c:v>
                </c:pt>
                <c:pt idx="4094">
                  <c:v>16</c:v>
                </c:pt>
                <c:pt idx="4095">
                  <c:v>16</c:v>
                </c:pt>
                <c:pt idx="4096">
                  <c:v>17</c:v>
                </c:pt>
                <c:pt idx="4097">
                  <c:v>18</c:v>
                </c:pt>
                <c:pt idx="4098">
                  <c:v>14</c:v>
                </c:pt>
                <c:pt idx="4099">
                  <c:v>16</c:v>
                </c:pt>
                <c:pt idx="4100">
                  <c:v>17</c:v>
                </c:pt>
                <c:pt idx="4101">
                  <c:v>15</c:v>
                </c:pt>
                <c:pt idx="4102">
                  <c:v>20</c:v>
                </c:pt>
                <c:pt idx="4103">
                  <c:v>20</c:v>
                </c:pt>
                <c:pt idx="4104">
                  <c:v>16</c:v>
                </c:pt>
                <c:pt idx="4105">
                  <c:v>16</c:v>
                </c:pt>
                <c:pt idx="4106">
                  <c:v>18</c:v>
                </c:pt>
                <c:pt idx="4107">
                  <c:v>18</c:v>
                </c:pt>
                <c:pt idx="4108">
                  <c:v>18</c:v>
                </c:pt>
                <c:pt idx="4109">
                  <c:v>18</c:v>
                </c:pt>
                <c:pt idx="4110">
                  <c:v>12</c:v>
                </c:pt>
                <c:pt idx="4111">
                  <c:v>20</c:v>
                </c:pt>
                <c:pt idx="4112">
                  <c:v>14</c:v>
                </c:pt>
                <c:pt idx="4113">
                  <c:v>15</c:v>
                </c:pt>
                <c:pt idx="4114">
                  <c:v>16</c:v>
                </c:pt>
                <c:pt idx="4115">
                  <c:v>16</c:v>
                </c:pt>
                <c:pt idx="4116">
                  <c:v>20</c:v>
                </c:pt>
                <c:pt idx="4117">
                  <c:v>20</c:v>
                </c:pt>
                <c:pt idx="4118">
                  <c:v>20</c:v>
                </c:pt>
                <c:pt idx="4119">
                  <c:v>16</c:v>
                </c:pt>
                <c:pt idx="4120">
                  <c:v>20</c:v>
                </c:pt>
                <c:pt idx="4121">
                  <c:v>14</c:v>
                </c:pt>
                <c:pt idx="4122">
                  <c:v>15</c:v>
                </c:pt>
                <c:pt idx="4123">
                  <c:v>16</c:v>
                </c:pt>
                <c:pt idx="4124">
                  <c:v>20</c:v>
                </c:pt>
                <c:pt idx="4125">
                  <c:v>16</c:v>
                </c:pt>
                <c:pt idx="4126">
                  <c:v>17</c:v>
                </c:pt>
                <c:pt idx="4127">
                  <c:v>19</c:v>
                </c:pt>
                <c:pt idx="4128">
                  <c:v>19</c:v>
                </c:pt>
                <c:pt idx="4129">
                  <c:v>20</c:v>
                </c:pt>
                <c:pt idx="4130">
                  <c:v>10</c:v>
                </c:pt>
                <c:pt idx="4131">
                  <c:v>14</c:v>
                </c:pt>
                <c:pt idx="4132">
                  <c:v>20</c:v>
                </c:pt>
                <c:pt idx="4133">
                  <c:v>19</c:v>
                </c:pt>
                <c:pt idx="4134">
                  <c:v>20</c:v>
                </c:pt>
              </c:numCache>
            </c:numRef>
          </c:xVal>
          <c:yVal>
            <c:numRef>
              <c:f>Sheet1!$E$2:$E$4449</c:f>
              <c:numCache>
                <c:formatCode>General</c:formatCode>
                <c:ptCount val="4135"/>
                <c:pt idx="0">
                  <c:v>-0.18389099136489892</c:v>
                </c:pt>
                <c:pt idx="1">
                  <c:v>0.98722411664333054</c:v>
                </c:pt>
                <c:pt idx="2">
                  <c:v>0.33696923033810749</c:v>
                </c:pt>
                <c:pt idx="3">
                  <c:v>2.1923843531925149</c:v>
                </c:pt>
                <c:pt idx="4">
                  <c:v>0.40915417330356729</c:v>
                </c:pt>
                <c:pt idx="5">
                  <c:v>0.14306213024999662</c:v>
                </c:pt>
                <c:pt idx="6">
                  <c:v>3.4698030680357128</c:v>
                </c:pt>
                <c:pt idx="7">
                  <c:v>-2.4328190142618706</c:v>
                </c:pt>
                <c:pt idx="8">
                  <c:v>0.44524664478629755</c:v>
                </c:pt>
                <c:pt idx="9">
                  <c:v>-0.35105567676119287</c:v>
                </c:pt>
                <c:pt idx="10">
                  <c:v>0.20757456573589222</c:v>
                </c:pt>
                <c:pt idx="11">
                  <c:v>1.1770365308478923</c:v>
                </c:pt>
                <c:pt idx="12">
                  <c:v>0.58603870912120071</c:v>
                </c:pt>
                <c:pt idx="13">
                  <c:v>-0.21800965523440821</c:v>
                </c:pt>
                <c:pt idx="14">
                  <c:v>-0.87958840594376486</c:v>
                </c:pt>
                <c:pt idx="15">
                  <c:v>2.7282933315527784</c:v>
                </c:pt>
                <c:pt idx="16">
                  <c:v>1.6086892453149615</c:v>
                </c:pt>
                <c:pt idx="17">
                  <c:v>-0.59442645567794217</c:v>
                </c:pt>
                <c:pt idx="18">
                  <c:v>1.483315731267741</c:v>
                </c:pt>
                <c:pt idx="19">
                  <c:v>1.0991528880160886</c:v>
                </c:pt>
                <c:pt idx="20">
                  <c:v>1.0784789668210417</c:v>
                </c:pt>
                <c:pt idx="21">
                  <c:v>2.3501989817978957</c:v>
                </c:pt>
                <c:pt idx="22">
                  <c:v>0.44159528786172819</c:v>
                </c:pt>
                <c:pt idx="23">
                  <c:v>-0.31131184835389392</c:v>
                </c:pt>
                <c:pt idx="24">
                  <c:v>1.5648507310241142</c:v>
                </c:pt>
                <c:pt idx="25">
                  <c:v>-0.35105567676119287</c:v>
                </c:pt>
                <c:pt idx="26">
                  <c:v>-0.13442731253625989</c:v>
                </c:pt>
                <c:pt idx="27">
                  <c:v>-0.86256584167328598</c:v>
                </c:pt>
                <c:pt idx="28">
                  <c:v>1.5611993740995447</c:v>
                </c:pt>
                <c:pt idx="29">
                  <c:v>0.87689935925336671</c:v>
                </c:pt>
                <c:pt idx="30">
                  <c:v>-0.17256712696076398</c:v>
                </c:pt>
                <c:pt idx="31">
                  <c:v>0.43589658799538422</c:v>
                </c:pt>
                <c:pt idx="32">
                  <c:v>-0.5278666772502727</c:v>
                </c:pt>
                <c:pt idx="33">
                  <c:v>2.7132445748955214</c:v>
                </c:pt>
                <c:pt idx="34">
                  <c:v>1.9128475674644834</c:v>
                </c:pt>
                <c:pt idx="35">
                  <c:v>-0.28084454140895404</c:v>
                </c:pt>
                <c:pt idx="36">
                  <c:v>-0.36077552718253231</c:v>
                </c:pt>
                <c:pt idx="37">
                  <c:v>-1.8434252065179746</c:v>
                </c:pt>
                <c:pt idx="38">
                  <c:v>1.4756432237881769</c:v>
                </c:pt>
                <c:pt idx="39">
                  <c:v>1.258941324234691</c:v>
                </c:pt>
                <c:pt idx="40">
                  <c:v>1.3178285951827962</c:v>
                </c:pt>
                <c:pt idx="41">
                  <c:v>-0.84349593446103399</c:v>
                </c:pt>
                <c:pt idx="42">
                  <c:v>-0.35105567676119287</c:v>
                </c:pt>
                <c:pt idx="43">
                  <c:v>0.14503593786321894</c:v>
                </c:pt>
                <c:pt idx="44">
                  <c:v>0.60306127339167814</c:v>
                </c:pt>
                <c:pt idx="45">
                  <c:v>-0.89295961328967299</c:v>
                </c:pt>
                <c:pt idx="46">
                  <c:v>-0.14779851988216935</c:v>
                </c:pt>
                <c:pt idx="47">
                  <c:v>-0.35105567676119287</c:v>
                </c:pt>
                <c:pt idx="48">
                  <c:v>-4.8871162224892628E-2</c:v>
                </c:pt>
                <c:pt idx="49">
                  <c:v>-0.24270472698444992</c:v>
                </c:pt>
                <c:pt idx="50">
                  <c:v>-0.17059331934754371</c:v>
                </c:pt>
                <c:pt idx="51">
                  <c:v>0.39783030889943305</c:v>
                </c:pt>
                <c:pt idx="52">
                  <c:v>1.0176178882597162</c:v>
                </c:pt>
                <c:pt idx="53">
                  <c:v>-2.4102555146298006E-2</c:v>
                </c:pt>
                <c:pt idx="54">
                  <c:v>-0.59647379861971672</c:v>
                </c:pt>
                <c:pt idx="55">
                  <c:v>0.52882898748444385</c:v>
                </c:pt>
                <c:pt idx="56">
                  <c:v>-0.58712374182880267</c:v>
                </c:pt>
                <c:pt idx="57">
                  <c:v>-0.37779809145300913</c:v>
                </c:pt>
                <c:pt idx="58">
                  <c:v>-0.76561229162923095</c:v>
                </c:pt>
                <c:pt idx="59">
                  <c:v>-8.6937441320843828E-2</c:v>
                </c:pt>
                <c:pt idx="60">
                  <c:v>0.21722088082867805</c:v>
                </c:pt>
                <c:pt idx="61">
                  <c:v>-0.37217292691521814</c:v>
                </c:pt>
                <c:pt idx="62">
                  <c:v>1.0781091731906163</c:v>
                </c:pt>
                <c:pt idx="63">
                  <c:v>0.90524578792797838</c:v>
                </c:pt>
                <c:pt idx="64">
                  <c:v>-0.86256584167328598</c:v>
                </c:pt>
                <c:pt idx="65">
                  <c:v>-0.35105567676119287</c:v>
                </c:pt>
                <c:pt idx="66">
                  <c:v>-1.1687715067645825</c:v>
                </c:pt>
                <c:pt idx="67">
                  <c:v>-1.0621716416277416</c:v>
                </c:pt>
                <c:pt idx="68">
                  <c:v>1.7055692600304644</c:v>
                </c:pt>
                <c:pt idx="69">
                  <c:v>-0.57170519154112065</c:v>
                </c:pt>
                <c:pt idx="70">
                  <c:v>1.0382918094547637</c:v>
                </c:pt>
                <c:pt idx="71">
                  <c:v>-1.2332839422504773</c:v>
                </c:pt>
                <c:pt idx="72">
                  <c:v>1.2682913810256042</c:v>
                </c:pt>
                <c:pt idx="73">
                  <c:v>-0.15714857667308266</c:v>
                </c:pt>
                <c:pt idx="74">
                  <c:v>0.96815420943107855</c:v>
                </c:pt>
                <c:pt idx="75">
                  <c:v>-1.2313101346372557</c:v>
                </c:pt>
                <c:pt idx="76">
                  <c:v>-0.92137957729283837</c:v>
                </c:pt>
                <c:pt idx="77">
                  <c:v>-0.15714857667308266</c:v>
                </c:pt>
                <c:pt idx="78">
                  <c:v>-7.3639769303488617E-2</c:v>
                </c:pt>
                <c:pt idx="79">
                  <c:v>0.42047803770770154</c:v>
                </c:pt>
                <c:pt idx="80">
                  <c:v>-0.24277826231300284</c:v>
                </c:pt>
                <c:pt idx="81">
                  <c:v>-0.37984543439478369</c:v>
                </c:pt>
                <c:pt idx="82">
                  <c:v>-0.37779809145300913</c:v>
                </c:pt>
                <c:pt idx="83">
                  <c:v>2.8272206892100549</c:v>
                </c:pt>
                <c:pt idx="84">
                  <c:v>0.43757413730673267</c:v>
                </c:pt>
                <c:pt idx="85">
                  <c:v>-1.1152866773809484</c:v>
                </c:pt>
                <c:pt idx="86">
                  <c:v>0.40915417330356729</c:v>
                </c:pt>
                <c:pt idx="87">
                  <c:v>1.3539210666655257</c:v>
                </c:pt>
                <c:pt idx="88">
                  <c:v>-0.21800965523440821</c:v>
                </c:pt>
                <c:pt idx="89">
                  <c:v>0.34266793020445141</c:v>
                </c:pt>
                <c:pt idx="90">
                  <c:v>1.5251069026168151</c:v>
                </c:pt>
                <c:pt idx="91">
                  <c:v>-2.1532822285338393</c:v>
                </c:pt>
                <c:pt idx="92">
                  <c:v>1.4033112101656104</c:v>
                </c:pt>
                <c:pt idx="93">
                  <c:v>1.3957857733431522</c:v>
                </c:pt>
                <c:pt idx="94">
                  <c:v>-0.5887277558115982</c:v>
                </c:pt>
                <c:pt idx="95">
                  <c:v>-0.35105567676119287</c:v>
                </c:pt>
                <c:pt idx="96">
                  <c:v>0.55761874511803533</c:v>
                </c:pt>
                <c:pt idx="97">
                  <c:v>0.96610686648930399</c:v>
                </c:pt>
                <c:pt idx="98">
                  <c:v>0.62578253752849966</c:v>
                </c:pt>
                <c:pt idx="99">
                  <c:v>0.47198905947811381</c:v>
                </c:pt>
                <c:pt idx="100">
                  <c:v>-0.2334282055220909</c:v>
                </c:pt>
                <c:pt idx="101">
                  <c:v>-0.71044991293424931</c:v>
                </c:pt>
                <c:pt idx="102">
                  <c:v>0.83503465257573961</c:v>
                </c:pt>
                <c:pt idx="103">
                  <c:v>-0.49747290563388702</c:v>
                </c:pt>
                <c:pt idx="104">
                  <c:v>1.1867563812692319</c:v>
                </c:pt>
                <c:pt idx="105">
                  <c:v>-0.34170561997027959</c:v>
                </c:pt>
                <c:pt idx="106">
                  <c:v>-0.3303082202375931</c:v>
                </c:pt>
                <c:pt idx="107">
                  <c:v>-0.24475206992622447</c:v>
                </c:pt>
                <c:pt idx="108">
                  <c:v>-2.7674446433563324</c:v>
                </c:pt>
                <c:pt idx="109">
                  <c:v>-0.60984500596562485</c:v>
                </c:pt>
                <c:pt idx="110">
                  <c:v>2.6370384813750669</c:v>
                </c:pt>
                <c:pt idx="111">
                  <c:v>0.60503508100489845</c:v>
                </c:pt>
                <c:pt idx="112">
                  <c:v>-0.2049347061903726</c:v>
                </c:pt>
                <c:pt idx="113">
                  <c:v>-0.27887073379573241</c:v>
                </c:pt>
                <c:pt idx="114">
                  <c:v>0.86550195952067954</c:v>
                </c:pt>
                <c:pt idx="115">
                  <c:v>-0.6305189271606717</c:v>
                </c:pt>
                <c:pt idx="116">
                  <c:v>1.1867563812692319</c:v>
                </c:pt>
                <c:pt idx="117">
                  <c:v>1.0021993379720335</c:v>
                </c:pt>
                <c:pt idx="118">
                  <c:v>1.4755696884596232</c:v>
                </c:pt>
                <c:pt idx="119">
                  <c:v>-0.21435829830983882</c:v>
                </c:pt>
                <c:pt idx="120">
                  <c:v>-0.53926407698296053</c:v>
                </c:pt>
                <c:pt idx="121">
                  <c:v>-1.5164720849030784</c:v>
                </c:pt>
                <c:pt idx="122">
                  <c:v>1.669550323876287</c:v>
                </c:pt>
                <c:pt idx="123">
                  <c:v>-1.0677968061655325</c:v>
                </c:pt>
                <c:pt idx="124">
                  <c:v>-0.81872732738243936</c:v>
                </c:pt>
                <c:pt idx="125">
                  <c:v>0.34062058726267685</c:v>
                </c:pt>
                <c:pt idx="126">
                  <c:v>1.160013966577415</c:v>
                </c:pt>
                <c:pt idx="127">
                  <c:v>0.51947893069353124</c:v>
                </c:pt>
                <c:pt idx="128">
                  <c:v>1.572596773832232</c:v>
                </c:pt>
                <c:pt idx="129">
                  <c:v>-0.12105610519035311</c:v>
                </c:pt>
                <c:pt idx="130">
                  <c:v>0.93198820261979465</c:v>
                </c:pt>
                <c:pt idx="131">
                  <c:v>0.39783030889943305</c:v>
                </c:pt>
                <c:pt idx="132">
                  <c:v>-0.35105567676119287</c:v>
                </c:pt>
                <c:pt idx="133">
                  <c:v>0.14503593786321894</c:v>
                </c:pt>
                <c:pt idx="134">
                  <c:v>1.4111307883022819</c:v>
                </c:pt>
                <c:pt idx="135">
                  <c:v>-0.97289059906325059</c:v>
                </c:pt>
                <c:pt idx="136">
                  <c:v>-0.71044991293424931</c:v>
                </c:pt>
                <c:pt idx="137">
                  <c:v>0.20392320881132284</c:v>
                </c:pt>
                <c:pt idx="138">
                  <c:v>0.38643290916674655</c:v>
                </c:pt>
                <c:pt idx="139">
                  <c:v>3.4600832176143737</c:v>
                </c:pt>
                <c:pt idx="140">
                  <c:v>2.4317339815542689</c:v>
                </c:pt>
                <c:pt idx="141">
                  <c:v>1.0877554882834015</c:v>
                </c:pt>
                <c:pt idx="142">
                  <c:v>1.7189404673763724</c:v>
                </c:pt>
                <c:pt idx="143">
                  <c:v>0.86345461657890499</c:v>
                </c:pt>
                <c:pt idx="144">
                  <c:v>3.6142464892951853</c:v>
                </c:pt>
                <c:pt idx="145">
                  <c:v>-0.44231052693890538</c:v>
                </c:pt>
                <c:pt idx="146">
                  <c:v>-0.6686587415851758</c:v>
                </c:pt>
                <c:pt idx="147">
                  <c:v>3.2454286610026628</c:v>
                </c:pt>
                <c:pt idx="148">
                  <c:v>1.1506639097865021</c:v>
                </c:pt>
                <c:pt idx="149">
                  <c:v>1.082130323745611</c:v>
                </c:pt>
                <c:pt idx="150">
                  <c:v>-0.35105567676119287</c:v>
                </c:pt>
                <c:pt idx="151">
                  <c:v>-0.13442731253625989</c:v>
                </c:pt>
                <c:pt idx="152">
                  <c:v>0.49675766655670978</c:v>
                </c:pt>
                <c:pt idx="153">
                  <c:v>-0.74289102749241009</c:v>
                </c:pt>
                <c:pt idx="154">
                  <c:v>0.16213203746224936</c:v>
                </c:pt>
                <c:pt idx="155">
                  <c:v>0.15438599465413089</c:v>
                </c:pt>
                <c:pt idx="156">
                  <c:v>1.4054320884359379</c:v>
                </c:pt>
                <c:pt idx="157">
                  <c:v>1.2950337957174205</c:v>
                </c:pt>
                <c:pt idx="158">
                  <c:v>0.35969049447492896</c:v>
                </c:pt>
                <c:pt idx="159">
                  <c:v>0.80829223788392268</c:v>
                </c:pt>
                <c:pt idx="160">
                  <c:v>-0.62124240569831135</c:v>
                </c:pt>
                <c:pt idx="161">
                  <c:v>1.0021993379720335</c:v>
                </c:pt>
                <c:pt idx="162">
                  <c:v>0.53285013803943937</c:v>
                </c:pt>
                <c:pt idx="163">
                  <c:v>-0.28654324127529796</c:v>
                </c:pt>
                <c:pt idx="164">
                  <c:v>-0.63621762702701556</c:v>
                </c:pt>
                <c:pt idx="165">
                  <c:v>1.6885466957599862</c:v>
                </c:pt>
                <c:pt idx="166">
                  <c:v>-0.38349679131935305</c:v>
                </c:pt>
                <c:pt idx="167">
                  <c:v>-0.58310259127380715</c:v>
                </c:pt>
                <c:pt idx="168">
                  <c:v>0.66589615956622539</c:v>
                </c:pt>
                <c:pt idx="169">
                  <c:v>0.1202673307846216</c:v>
                </c:pt>
                <c:pt idx="170">
                  <c:v>3.6758523415028894E-2</c:v>
                </c:pt>
                <c:pt idx="171">
                  <c:v>-0.6495888343729237</c:v>
                </c:pt>
                <c:pt idx="172">
                  <c:v>-3.7473762492204778E-2</c:v>
                </c:pt>
                <c:pt idx="173">
                  <c:v>-0.35105567676119287</c:v>
                </c:pt>
                <c:pt idx="174">
                  <c:v>-1.6933566207207111</c:v>
                </c:pt>
                <c:pt idx="175">
                  <c:v>1.2476174598305574</c:v>
                </c:pt>
                <c:pt idx="176">
                  <c:v>-1.1286578847268567</c:v>
                </c:pt>
                <c:pt idx="177">
                  <c:v>-0.31496320527846333</c:v>
                </c:pt>
                <c:pt idx="178">
                  <c:v>0.61438513779581172</c:v>
                </c:pt>
                <c:pt idx="179">
                  <c:v>-0.2334282055220909</c:v>
                </c:pt>
                <c:pt idx="180">
                  <c:v>2.0459671243198216</c:v>
                </c:pt>
                <c:pt idx="181">
                  <c:v>-0.54701011979107761</c:v>
                </c:pt>
                <c:pt idx="182">
                  <c:v>0.57829266631308218</c:v>
                </c:pt>
                <c:pt idx="183">
                  <c:v>-0.47475164149706561</c:v>
                </c:pt>
                <c:pt idx="184">
                  <c:v>0.70001482343573329</c:v>
                </c:pt>
                <c:pt idx="185">
                  <c:v>0.23431698042770849</c:v>
                </c:pt>
                <c:pt idx="186">
                  <c:v>0.39980411651265468</c:v>
                </c:pt>
                <c:pt idx="187">
                  <c:v>-0.75991359176288698</c:v>
                </c:pt>
                <c:pt idx="188">
                  <c:v>-0.92137957729283837</c:v>
                </c:pt>
                <c:pt idx="189">
                  <c:v>0.55564493750481436</c:v>
                </c:pt>
                <c:pt idx="190">
                  <c:v>1.0423864953383122</c:v>
                </c:pt>
                <c:pt idx="191">
                  <c:v>-1.0755428489736496</c:v>
                </c:pt>
                <c:pt idx="192">
                  <c:v>1.549801974366857</c:v>
                </c:pt>
                <c:pt idx="193">
                  <c:v>-0.18958969123124286</c:v>
                </c:pt>
                <c:pt idx="194">
                  <c:v>0.29517805898903404</c:v>
                </c:pt>
                <c:pt idx="195">
                  <c:v>0.62980368808349585</c:v>
                </c:pt>
                <c:pt idx="196">
                  <c:v>2.5534561386769199</c:v>
                </c:pt>
                <c:pt idx="197">
                  <c:v>-0.88528710581010883</c:v>
                </c:pt>
                <c:pt idx="198">
                  <c:v>0.39980411651265468</c:v>
                </c:pt>
                <c:pt idx="199">
                  <c:v>0.72478343051432925</c:v>
                </c:pt>
                <c:pt idx="200">
                  <c:v>0.86550195952067954</c:v>
                </c:pt>
                <c:pt idx="201">
                  <c:v>-1.5660092990602703</c:v>
                </c:pt>
                <c:pt idx="202">
                  <c:v>-0.84919463432737785</c:v>
                </c:pt>
                <c:pt idx="203">
                  <c:v>0.56894260952216891</c:v>
                </c:pt>
                <c:pt idx="204">
                  <c:v>1.7968241102081755</c:v>
                </c:pt>
                <c:pt idx="205">
                  <c:v>2.4223839247633556</c:v>
                </c:pt>
                <c:pt idx="206">
                  <c:v>-0.63621762702701556</c:v>
                </c:pt>
                <c:pt idx="207">
                  <c:v>1.380663481357342</c:v>
                </c:pt>
                <c:pt idx="208">
                  <c:v>-0.12339970643399951</c:v>
                </c:pt>
                <c:pt idx="209">
                  <c:v>-0.76561229162923095</c:v>
                </c:pt>
                <c:pt idx="210">
                  <c:v>-0.21800965523440821</c:v>
                </c:pt>
                <c:pt idx="211">
                  <c:v>1.0537103597424458</c:v>
                </c:pt>
                <c:pt idx="212">
                  <c:v>-0.18389099136489892</c:v>
                </c:pt>
                <c:pt idx="213">
                  <c:v>6.517848741819425E-2</c:v>
                </c:pt>
                <c:pt idx="214">
                  <c:v>1.001610872321196E-2</c:v>
                </c:pt>
                <c:pt idx="215">
                  <c:v>0.70001482343573329</c:v>
                </c:pt>
                <c:pt idx="216">
                  <c:v>1.5364307670209487</c:v>
                </c:pt>
                <c:pt idx="217">
                  <c:v>0.81603828069204043</c:v>
                </c:pt>
                <c:pt idx="218">
                  <c:v>0.39783030889943305</c:v>
                </c:pt>
                <c:pt idx="219">
                  <c:v>-3.3822405567635397E-2</c:v>
                </c:pt>
                <c:pt idx="220">
                  <c:v>0.26836210896866414</c:v>
                </c:pt>
                <c:pt idx="221">
                  <c:v>-0.17621848388533337</c:v>
                </c:pt>
                <c:pt idx="222">
                  <c:v>0.39783030889943305</c:v>
                </c:pt>
                <c:pt idx="223">
                  <c:v>0.83678573721564165</c:v>
                </c:pt>
                <c:pt idx="224">
                  <c:v>0.55761874511803533</c:v>
                </c:pt>
                <c:pt idx="225">
                  <c:v>1.3558948742787473</c:v>
                </c:pt>
                <c:pt idx="226">
                  <c:v>1.4147086098982977</c:v>
                </c:pt>
                <c:pt idx="227">
                  <c:v>-0.48812284884297302</c:v>
                </c:pt>
                <c:pt idx="228">
                  <c:v>-0.24277826231300284</c:v>
                </c:pt>
                <c:pt idx="229">
                  <c:v>-2.0640747212979025</c:v>
                </c:pt>
                <c:pt idx="230">
                  <c:v>-0.77898349897514041</c:v>
                </c:pt>
                <c:pt idx="231">
                  <c:v>0.82371078817160603</c:v>
                </c:pt>
                <c:pt idx="232">
                  <c:v>0.29517805898903404</c:v>
                </c:pt>
                <c:pt idx="233">
                  <c:v>-0.1534972197485133</c:v>
                </c:pt>
                <c:pt idx="234">
                  <c:v>-0.37779809145300913</c:v>
                </c:pt>
                <c:pt idx="235">
                  <c:v>-0.46905294163072164</c:v>
                </c:pt>
                <c:pt idx="236">
                  <c:v>1.0594090596087897</c:v>
                </c:pt>
                <c:pt idx="237">
                  <c:v>0.24198948790727404</c:v>
                </c:pt>
                <c:pt idx="238">
                  <c:v>0.54015285188857809</c:v>
                </c:pt>
                <c:pt idx="239">
                  <c:v>-0.17256712696076398</c:v>
                </c:pt>
                <c:pt idx="240">
                  <c:v>3.4032432896080436</c:v>
                </c:pt>
                <c:pt idx="241">
                  <c:v>-2.8123705701292828E-2</c:v>
                </c:pt>
                <c:pt idx="242">
                  <c:v>-1.3379835351026503</c:v>
                </c:pt>
                <c:pt idx="243">
                  <c:v>-0.83414587767012127</c:v>
                </c:pt>
                <c:pt idx="244">
                  <c:v>1.1182227952283408</c:v>
                </c:pt>
                <c:pt idx="245">
                  <c:v>-0.6686587415851758</c:v>
                </c:pt>
                <c:pt idx="246">
                  <c:v>8.9873559168235959E-2</c:v>
                </c:pt>
                <c:pt idx="247">
                  <c:v>-1.3853998709895148</c:v>
                </c:pt>
                <c:pt idx="248">
                  <c:v>-1.419518534859022</c:v>
                </c:pt>
                <c:pt idx="249">
                  <c:v>1.36159357414509</c:v>
                </c:pt>
                <c:pt idx="250">
                  <c:v>0.43589658799538422</c:v>
                </c:pt>
                <c:pt idx="251">
                  <c:v>0.50808153096084341</c:v>
                </c:pt>
                <c:pt idx="252">
                  <c:v>-2.003213642736577</c:v>
                </c:pt>
                <c:pt idx="253">
                  <c:v>-0.67435744145151977</c:v>
                </c:pt>
                <c:pt idx="254">
                  <c:v>0.30285056646859959</c:v>
                </c:pt>
                <c:pt idx="255">
                  <c:v>-0.10403354091987424</c:v>
                </c:pt>
                <c:pt idx="256">
                  <c:v>0.4055028163789986</c:v>
                </c:pt>
                <c:pt idx="257">
                  <c:v>-0.36077552718253231</c:v>
                </c:pt>
                <c:pt idx="258">
                  <c:v>-0.97654195598782001</c:v>
                </c:pt>
                <c:pt idx="259">
                  <c:v>0.86550195952067954</c:v>
                </c:pt>
                <c:pt idx="260">
                  <c:v>-0.1117060483994398</c:v>
                </c:pt>
                <c:pt idx="261">
                  <c:v>-1.1173340203227231</c:v>
                </c:pt>
                <c:pt idx="262">
                  <c:v>-0.30926450541211936</c:v>
                </c:pt>
                <c:pt idx="263">
                  <c:v>-0.80170476311196048</c:v>
                </c:pt>
                <c:pt idx="264">
                  <c:v>-1.043101734415488</c:v>
                </c:pt>
                <c:pt idx="265">
                  <c:v>1.1563626096528454</c:v>
                </c:pt>
                <c:pt idx="266">
                  <c:v>-0.34535697689484895</c:v>
                </c:pt>
                <c:pt idx="267">
                  <c:v>-8.6937441320843828E-2</c:v>
                </c:pt>
                <c:pt idx="268">
                  <c:v>3.0743163603799264</c:v>
                </c:pt>
                <c:pt idx="269">
                  <c:v>0.99284928118112026</c:v>
                </c:pt>
                <c:pt idx="270">
                  <c:v>1.5384781099627234</c:v>
                </c:pt>
                <c:pt idx="271">
                  <c:v>-0.41389056293574006</c:v>
                </c:pt>
                <c:pt idx="272">
                  <c:v>1.1352453594988188</c:v>
                </c:pt>
                <c:pt idx="273">
                  <c:v>3.6758523415028894E-2</c:v>
                </c:pt>
                <c:pt idx="274">
                  <c:v>-0.21800965523440821</c:v>
                </c:pt>
                <c:pt idx="275">
                  <c:v>-1.1343565845932007</c:v>
                </c:pt>
                <c:pt idx="276">
                  <c:v>3.6758523415028894E-2</c:v>
                </c:pt>
                <c:pt idx="277">
                  <c:v>0.86140727363713043</c:v>
                </c:pt>
                <c:pt idx="278">
                  <c:v>-0.21063340605671518</c:v>
                </c:pt>
                <c:pt idx="279">
                  <c:v>-0.80170476311196048</c:v>
                </c:pt>
                <c:pt idx="280">
                  <c:v>1.2115249883478278</c:v>
                </c:pt>
                <c:pt idx="281">
                  <c:v>1.5591520311577702</c:v>
                </c:pt>
                <c:pt idx="282">
                  <c:v>0.66589615956622539</c:v>
                </c:pt>
                <c:pt idx="283">
                  <c:v>0.88617588071572639</c:v>
                </c:pt>
                <c:pt idx="284">
                  <c:v>-0.82647337019055644</c:v>
                </c:pt>
                <c:pt idx="285">
                  <c:v>-0.33403311249071538</c:v>
                </c:pt>
                <c:pt idx="286">
                  <c:v>-1.1895189632881822</c:v>
                </c:pt>
                <c:pt idx="287">
                  <c:v>-0.14779851988216935</c:v>
                </c:pt>
                <c:pt idx="288">
                  <c:v>-1.5773331634644039</c:v>
                </c:pt>
                <c:pt idx="289">
                  <c:v>-0.88163574888553942</c:v>
                </c:pt>
                <c:pt idx="290">
                  <c:v>-1.4974021776908264</c:v>
                </c:pt>
                <c:pt idx="291">
                  <c:v>-0.44231052693890538</c:v>
                </c:pt>
                <c:pt idx="292">
                  <c:v>0.56894260952216891</c:v>
                </c:pt>
                <c:pt idx="293">
                  <c:v>0.71338603078164142</c:v>
                </c:pt>
                <c:pt idx="294">
                  <c:v>2.4832450033246811</c:v>
                </c:pt>
                <c:pt idx="295">
                  <c:v>-0.43661182707256146</c:v>
                </c:pt>
                <c:pt idx="296">
                  <c:v>-0.75421489189654367</c:v>
                </c:pt>
                <c:pt idx="297">
                  <c:v>-0.6913800057219972</c:v>
                </c:pt>
                <c:pt idx="298">
                  <c:v>0.3921316090330898</c:v>
                </c:pt>
                <c:pt idx="299">
                  <c:v>-0.76561229162923095</c:v>
                </c:pt>
                <c:pt idx="300">
                  <c:v>0.14306213024999662</c:v>
                </c:pt>
                <c:pt idx="301">
                  <c:v>-1.2705155413610151E-2</c:v>
                </c:pt>
                <c:pt idx="302">
                  <c:v>0.68291872383670282</c:v>
                </c:pt>
                <c:pt idx="303">
                  <c:v>0.10894346638048938</c:v>
                </c:pt>
                <c:pt idx="304">
                  <c:v>1.753059131245881</c:v>
                </c:pt>
                <c:pt idx="305">
                  <c:v>0.6051086163334527</c:v>
                </c:pt>
                <c:pt idx="306">
                  <c:v>2.6617335531251092</c:v>
                </c:pt>
                <c:pt idx="307">
                  <c:v>0.34266793020445141</c:v>
                </c:pt>
                <c:pt idx="308">
                  <c:v>-1.5164720849030784</c:v>
                </c:pt>
                <c:pt idx="309">
                  <c:v>-0.57170519154112065</c:v>
                </c:pt>
                <c:pt idx="310">
                  <c:v>1.1884339305805796</c:v>
                </c:pt>
                <c:pt idx="311">
                  <c:v>-1.4752498355384702E-2</c:v>
                </c:pt>
                <c:pt idx="312">
                  <c:v>0.62213118060393024</c:v>
                </c:pt>
                <c:pt idx="313">
                  <c:v>0.90729313086975227</c:v>
                </c:pt>
                <c:pt idx="314">
                  <c:v>-0.20296089857715097</c:v>
                </c:pt>
                <c:pt idx="315">
                  <c:v>-1.7464716564739196</c:v>
                </c:pt>
                <c:pt idx="316">
                  <c:v>0.33894303795132913</c:v>
                </c:pt>
                <c:pt idx="317">
                  <c:v>-0.35105567676119287</c:v>
                </c:pt>
                <c:pt idx="318">
                  <c:v>-0.31693701289168358</c:v>
                </c:pt>
                <c:pt idx="319">
                  <c:v>-0.72747247720472674</c:v>
                </c:pt>
                <c:pt idx="320">
                  <c:v>-1.0564729417613976</c:v>
                </c:pt>
                <c:pt idx="321">
                  <c:v>0.57464130938851288</c:v>
                </c:pt>
                <c:pt idx="322">
                  <c:v>-0.21800965523440821</c:v>
                </c:pt>
                <c:pt idx="323">
                  <c:v>0.64120108781618235</c:v>
                </c:pt>
                <c:pt idx="324">
                  <c:v>1.0594090596087897</c:v>
                </c:pt>
                <c:pt idx="325">
                  <c:v>-0.20865959844349491</c:v>
                </c:pt>
                <c:pt idx="326">
                  <c:v>0.62213118060393024</c:v>
                </c:pt>
                <c:pt idx="327">
                  <c:v>1.944992423720771</c:v>
                </c:pt>
                <c:pt idx="328">
                  <c:v>-0.46905294163072164</c:v>
                </c:pt>
                <c:pt idx="329">
                  <c:v>0.57829266631308218</c:v>
                </c:pt>
                <c:pt idx="330">
                  <c:v>-0.18389099136489892</c:v>
                </c:pt>
                <c:pt idx="331">
                  <c:v>-0.83779723459469002</c:v>
                </c:pt>
                <c:pt idx="332">
                  <c:v>0.79696837347978911</c:v>
                </c:pt>
                <c:pt idx="333">
                  <c:v>-0.69342734866377176</c:v>
                </c:pt>
                <c:pt idx="334">
                  <c:v>0.2834844009544743</c:v>
                </c:pt>
                <c:pt idx="335">
                  <c:v>1.0764316238792679</c:v>
                </c:pt>
                <c:pt idx="336">
                  <c:v>-0.12880214799847023</c:v>
                </c:pt>
                <c:pt idx="337">
                  <c:v>1.3271786519737088</c:v>
                </c:pt>
                <c:pt idx="338">
                  <c:v>-1.4752498355384702E-2</c:v>
                </c:pt>
                <c:pt idx="339">
                  <c:v>-0.6686587415851758</c:v>
                </c:pt>
                <c:pt idx="340">
                  <c:v>-0.18389099136489892</c:v>
                </c:pt>
                <c:pt idx="341">
                  <c:v>-0.18958969123124286</c:v>
                </c:pt>
                <c:pt idx="342">
                  <c:v>2.043919781378047</c:v>
                </c:pt>
                <c:pt idx="343">
                  <c:v>-0.49382154870931766</c:v>
                </c:pt>
                <c:pt idx="344">
                  <c:v>-1.3586574562976979</c:v>
                </c:pt>
                <c:pt idx="345">
                  <c:v>0.41112798091678826</c:v>
                </c:pt>
                <c:pt idx="346">
                  <c:v>0.28378065925634754</c:v>
                </c:pt>
                <c:pt idx="347">
                  <c:v>0.84847939525020066</c:v>
                </c:pt>
                <c:pt idx="348">
                  <c:v>-0.35105567676119287</c:v>
                </c:pt>
                <c:pt idx="349">
                  <c:v>0.4472204523995178</c:v>
                </c:pt>
                <c:pt idx="350">
                  <c:v>-0.25410212671713778</c:v>
                </c:pt>
                <c:pt idx="351">
                  <c:v>-0.63256627010244626</c:v>
                </c:pt>
                <c:pt idx="352">
                  <c:v>2.5059662674615026</c:v>
                </c:pt>
                <c:pt idx="353">
                  <c:v>-0.7295198201465013</c:v>
                </c:pt>
                <c:pt idx="354">
                  <c:v>0.96245550956473458</c:v>
                </c:pt>
                <c:pt idx="355">
                  <c:v>-1.1497015995523296</c:v>
                </c:pt>
                <c:pt idx="356">
                  <c:v>-0.10403354091987424</c:v>
                </c:pt>
                <c:pt idx="357">
                  <c:v>-0.84554327740280855</c:v>
                </c:pt>
                <c:pt idx="358">
                  <c:v>2.3862914532806259</c:v>
                </c:pt>
                <c:pt idx="359">
                  <c:v>-1.0089830705459801</c:v>
                </c:pt>
                <c:pt idx="360">
                  <c:v>1.2476174598305574</c:v>
                </c:pt>
                <c:pt idx="361">
                  <c:v>0.67159485943256791</c:v>
                </c:pt>
                <c:pt idx="362">
                  <c:v>1.158040158964194</c:v>
                </c:pt>
                <c:pt idx="363">
                  <c:v>0.48338645921080164</c:v>
                </c:pt>
                <c:pt idx="364">
                  <c:v>0.37503550943405872</c:v>
                </c:pt>
                <c:pt idx="365">
                  <c:v>1.0764316238792679</c:v>
                </c:pt>
                <c:pt idx="366">
                  <c:v>-0.31496320527846333</c:v>
                </c:pt>
                <c:pt idx="367">
                  <c:v>-0.36647422704887556</c:v>
                </c:pt>
                <c:pt idx="368">
                  <c:v>1.652454224277256</c:v>
                </c:pt>
                <c:pt idx="369">
                  <c:v>-1.0925654132441271</c:v>
                </c:pt>
                <c:pt idx="370">
                  <c:v>-4.3172462358548706E-2</c:v>
                </c:pt>
                <c:pt idx="371">
                  <c:v>0.37503550943405872</c:v>
                </c:pt>
                <c:pt idx="372">
                  <c:v>8.9873559168235959E-2</c:v>
                </c:pt>
                <c:pt idx="373">
                  <c:v>-5.6543669704456831E-2</c:v>
                </c:pt>
                <c:pt idx="374">
                  <c:v>-0.35302948437441317</c:v>
                </c:pt>
                <c:pt idx="375">
                  <c:v>0.84643205230842744</c:v>
                </c:pt>
                <c:pt idx="376">
                  <c:v>2.5931999670842187</c:v>
                </c:pt>
                <c:pt idx="377">
                  <c:v>1.3198024027960165</c:v>
                </c:pt>
                <c:pt idx="378">
                  <c:v>-1.8207039423811533</c:v>
                </c:pt>
                <c:pt idx="379">
                  <c:v>-1.0070092629327585</c:v>
                </c:pt>
                <c:pt idx="380">
                  <c:v>1.1693640233683282</c:v>
                </c:pt>
                <c:pt idx="381">
                  <c:v>-0.41389056293574006</c:v>
                </c:pt>
                <c:pt idx="382">
                  <c:v>-0.9156808774264944</c:v>
                </c:pt>
                <c:pt idx="383">
                  <c:v>1.0898028312251766</c:v>
                </c:pt>
                <c:pt idx="384">
                  <c:v>-0.92137957729283837</c:v>
                </c:pt>
                <c:pt idx="385">
                  <c:v>-0.70475121306790534</c:v>
                </c:pt>
                <c:pt idx="386">
                  <c:v>-0.57740389140746462</c:v>
                </c:pt>
                <c:pt idx="387">
                  <c:v>-1.3891247632426365</c:v>
                </c:pt>
                <c:pt idx="388">
                  <c:v>-0.35105567676119287</c:v>
                </c:pt>
                <c:pt idx="389">
                  <c:v>-0.61349636289019416</c:v>
                </c:pt>
                <c:pt idx="390">
                  <c:v>-0.26952067700482046</c:v>
                </c:pt>
                <c:pt idx="391">
                  <c:v>1.1867563812692319</c:v>
                </c:pt>
                <c:pt idx="392">
                  <c:v>0.28743201618091624</c:v>
                </c:pt>
                <c:pt idx="393">
                  <c:v>0.28947935912269007</c:v>
                </c:pt>
                <c:pt idx="394">
                  <c:v>0.45291915226586177</c:v>
                </c:pt>
                <c:pt idx="395">
                  <c:v>0.23431698042770849</c:v>
                </c:pt>
                <c:pt idx="396">
                  <c:v>-0.83217207005690041</c:v>
                </c:pt>
                <c:pt idx="397">
                  <c:v>-0.88528710581010883</c:v>
                </c:pt>
                <c:pt idx="398">
                  <c:v>1.671524131489508</c:v>
                </c:pt>
                <c:pt idx="399">
                  <c:v>0.27610815177678266</c:v>
                </c:pt>
                <c:pt idx="400">
                  <c:v>-0.35105567676119287</c:v>
                </c:pt>
                <c:pt idx="401">
                  <c:v>0.20954837334911386</c:v>
                </c:pt>
                <c:pt idx="402">
                  <c:v>-1.2142875703667781</c:v>
                </c:pt>
                <c:pt idx="403">
                  <c:v>-0.55263528432886733</c:v>
                </c:pt>
                <c:pt idx="404">
                  <c:v>2.1124533674189374</c:v>
                </c:pt>
                <c:pt idx="405">
                  <c:v>1.0704366657110513</c:v>
                </c:pt>
                <c:pt idx="406">
                  <c:v>2.0706621960698639</c:v>
                </c:pt>
                <c:pt idx="407">
                  <c:v>1.7323852100508341</c:v>
                </c:pt>
                <c:pt idx="408">
                  <c:v>-0.62891491317787684</c:v>
                </c:pt>
                <c:pt idx="409">
                  <c:v>0.42457272359124931</c:v>
                </c:pt>
                <c:pt idx="410">
                  <c:v>0.42822408051581934</c:v>
                </c:pt>
                <c:pt idx="411">
                  <c:v>-0.98428799879593842</c:v>
                </c:pt>
                <c:pt idx="412">
                  <c:v>0.66589615956622539</c:v>
                </c:pt>
                <c:pt idx="413">
                  <c:v>0.33894303795132913</c:v>
                </c:pt>
                <c:pt idx="414">
                  <c:v>-0.38751794187434857</c:v>
                </c:pt>
                <c:pt idx="415">
                  <c:v>-1.1971914707677478</c:v>
                </c:pt>
                <c:pt idx="416">
                  <c:v>-1.2065415275586611</c:v>
                </c:pt>
                <c:pt idx="417">
                  <c:v>0.5917374089875439</c:v>
                </c:pt>
                <c:pt idx="418">
                  <c:v>0.82371078817160603</c:v>
                </c:pt>
                <c:pt idx="419">
                  <c:v>-0.33403311249071538</c:v>
                </c:pt>
                <c:pt idx="420">
                  <c:v>9.1551108479585058E-2</c:v>
                </c:pt>
                <c:pt idx="421">
                  <c:v>-0.10973224078621817</c:v>
                </c:pt>
                <c:pt idx="422">
                  <c:v>1.5762481307568013</c:v>
                </c:pt>
                <c:pt idx="423">
                  <c:v>-0.18389099136489892</c:v>
                </c:pt>
                <c:pt idx="424">
                  <c:v>0.65822365208666045</c:v>
                </c:pt>
                <c:pt idx="425">
                  <c:v>-0.70475121306790534</c:v>
                </c:pt>
                <c:pt idx="426">
                  <c:v>-0.25410212671713778</c:v>
                </c:pt>
                <c:pt idx="427">
                  <c:v>-0.96156673465911702</c:v>
                </c:pt>
                <c:pt idx="428">
                  <c:v>2.7967533822651154</c:v>
                </c:pt>
                <c:pt idx="429">
                  <c:v>-0.24840342685079383</c:v>
                </c:pt>
                <c:pt idx="430">
                  <c:v>1.1372191671120397</c:v>
                </c:pt>
                <c:pt idx="431">
                  <c:v>0.27245679485221258</c:v>
                </c:pt>
                <c:pt idx="432">
                  <c:v>0.94338560235248259</c:v>
                </c:pt>
                <c:pt idx="433">
                  <c:v>0.46066519507397885</c:v>
                </c:pt>
                <c:pt idx="434">
                  <c:v>0.11829352317140132</c:v>
                </c:pt>
                <c:pt idx="435">
                  <c:v>0.44524664478629755</c:v>
                </c:pt>
                <c:pt idx="436">
                  <c:v>0.67159485943256791</c:v>
                </c:pt>
                <c:pt idx="437">
                  <c:v>-7.3566233974934336E-2</c:v>
                </c:pt>
                <c:pt idx="438">
                  <c:v>2.7493370463782512</c:v>
                </c:pt>
                <c:pt idx="439">
                  <c:v>-1.0868667133777832</c:v>
                </c:pt>
                <c:pt idx="440">
                  <c:v>0.18112840934594848</c:v>
                </c:pt>
                <c:pt idx="441">
                  <c:v>-0.29991444862120609</c:v>
                </c:pt>
                <c:pt idx="442">
                  <c:v>0.17915460173272685</c:v>
                </c:pt>
                <c:pt idx="443">
                  <c:v>-0.31898435583345813</c:v>
                </c:pt>
                <c:pt idx="444">
                  <c:v>1.3405498593196177</c:v>
                </c:pt>
                <c:pt idx="445">
                  <c:v>2.2645692961579744</c:v>
                </c:pt>
                <c:pt idx="446">
                  <c:v>0.39570943062910557</c:v>
                </c:pt>
                <c:pt idx="447">
                  <c:v>-0.18191718375167729</c:v>
                </c:pt>
                <c:pt idx="448">
                  <c:v>-1.4917034778244824</c:v>
                </c:pt>
                <c:pt idx="449">
                  <c:v>0.5308763304262184</c:v>
                </c:pt>
                <c:pt idx="450">
                  <c:v>-0.12105610519035311</c:v>
                </c:pt>
                <c:pt idx="451">
                  <c:v>-1.2065415275586611</c:v>
                </c:pt>
                <c:pt idx="452">
                  <c:v>-1.2617039062536426</c:v>
                </c:pt>
                <c:pt idx="453">
                  <c:v>-1.3777273635099498</c:v>
                </c:pt>
                <c:pt idx="454">
                  <c:v>0.91869053060243944</c:v>
                </c:pt>
                <c:pt idx="455">
                  <c:v>-1.1744702066309263</c:v>
                </c:pt>
                <c:pt idx="456">
                  <c:v>-0.14582471226894772</c:v>
                </c:pt>
                <c:pt idx="457">
                  <c:v>-0.47475164149706561</c:v>
                </c:pt>
                <c:pt idx="458">
                  <c:v>3.779733625380131</c:v>
                </c:pt>
                <c:pt idx="459">
                  <c:v>0.73983218717158583</c:v>
                </c:pt>
                <c:pt idx="460">
                  <c:v>-0.13442731253625989</c:v>
                </c:pt>
                <c:pt idx="461">
                  <c:v>-0.81712331339964384</c:v>
                </c:pt>
                <c:pt idx="462">
                  <c:v>1.4662931669972634</c:v>
                </c:pt>
                <c:pt idx="463">
                  <c:v>1.3879661952064808</c:v>
                </c:pt>
                <c:pt idx="464">
                  <c:v>-0.35105567676119287</c:v>
                </c:pt>
                <c:pt idx="465">
                  <c:v>-0.25410212671713778</c:v>
                </c:pt>
                <c:pt idx="466">
                  <c:v>0.3122006232595122</c:v>
                </c:pt>
                <c:pt idx="467">
                  <c:v>-0.35105567676119287</c:v>
                </c:pt>
                <c:pt idx="468">
                  <c:v>0.37503550943405872</c:v>
                </c:pt>
                <c:pt idx="469">
                  <c:v>0.48901162374859264</c:v>
                </c:pt>
                <c:pt idx="470">
                  <c:v>-0.16489461948119979</c:v>
                </c:pt>
                <c:pt idx="471">
                  <c:v>1.3519472590523047</c:v>
                </c:pt>
                <c:pt idx="472">
                  <c:v>-0.27887073379573241</c:v>
                </c:pt>
                <c:pt idx="473">
                  <c:v>0.37671305874540711</c:v>
                </c:pt>
                <c:pt idx="474">
                  <c:v>1.0135967377047208</c:v>
                </c:pt>
                <c:pt idx="475">
                  <c:v>-0.43865917001433469</c:v>
                </c:pt>
                <c:pt idx="476">
                  <c:v>-0.26747333406304591</c:v>
                </c:pt>
                <c:pt idx="477">
                  <c:v>-0.48819638417152661</c:v>
                </c:pt>
                <c:pt idx="478">
                  <c:v>-0.63256627010244626</c:v>
                </c:pt>
                <c:pt idx="479">
                  <c:v>1.7380839099171774</c:v>
                </c:pt>
                <c:pt idx="480">
                  <c:v>0.18112840934594848</c:v>
                </c:pt>
                <c:pt idx="481">
                  <c:v>-0.21998346284762849</c:v>
                </c:pt>
                <c:pt idx="482">
                  <c:v>-0.35105567676119287</c:v>
                </c:pt>
                <c:pt idx="483">
                  <c:v>0.17915460173272685</c:v>
                </c:pt>
                <c:pt idx="484">
                  <c:v>0.50975908027219241</c:v>
                </c:pt>
                <c:pt idx="485">
                  <c:v>0.40915417330356729</c:v>
                </c:pt>
                <c:pt idx="486">
                  <c:v>-0.35105567676119287</c:v>
                </c:pt>
                <c:pt idx="487">
                  <c:v>2.0114786668198867</c:v>
                </c:pt>
                <c:pt idx="488">
                  <c:v>-0.49952024857566157</c:v>
                </c:pt>
                <c:pt idx="489">
                  <c:v>-6.6189984797243348E-2</c:v>
                </c:pt>
                <c:pt idx="490">
                  <c:v>0.16980454494181355</c:v>
                </c:pt>
                <c:pt idx="491">
                  <c:v>-1.8795176780007041</c:v>
                </c:pt>
                <c:pt idx="492">
                  <c:v>-0.66296004171883183</c:v>
                </c:pt>
                <c:pt idx="493">
                  <c:v>-0.80740346297830434</c:v>
                </c:pt>
                <c:pt idx="494">
                  <c:v>-0.25410212671713778</c:v>
                </c:pt>
                <c:pt idx="495">
                  <c:v>-0.50317160550023099</c:v>
                </c:pt>
                <c:pt idx="496">
                  <c:v>1.7076166029722382</c:v>
                </c:pt>
                <c:pt idx="497">
                  <c:v>0.57464130938851288</c:v>
                </c:pt>
                <c:pt idx="498">
                  <c:v>2.3157105242979616</c:v>
                </c:pt>
                <c:pt idx="499">
                  <c:v>-1.2142875703667781</c:v>
                </c:pt>
                <c:pt idx="500">
                  <c:v>1.3786161384155675</c:v>
                </c:pt>
                <c:pt idx="501">
                  <c:v>-0.63256627010244626</c:v>
                </c:pt>
                <c:pt idx="502">
                  <c:v>0.36371164502992376</c:v>
                </c:pt>
                <c:pt idx="503">
                  <c:v>-0.15714857667308266</c:v>
                </c:pt>
                <c:pt idx="504">
                  <c:v>-7.5540041588155971E-2</c:v>
                </c:pt>
                <c:pt idx="505">
                  <c:v>-0.45568173428481218</c:v>
                </c:pt>
                <c:pt idx="506">
                  <c:v>-0.28859058421707251</c:v>
                </c:pt>
                <c:pt idx="507">
                  <c:v>-0.35105567676119287</c:v>
                </c:pt>
                <c:pt idx="508">
                  <c:v>0.62980368808349585</c:v>
                </c:pt>
                <c:pt idx="509">
                  <c:v>0.18280595865729624</c:v>
                </c:pt>
                <c:pt idx="510">
                  <c:v>-0.82647337019055644</c:v>
                </c:pt>
                <c:pt idx="511">
                  <c:v>-0.83779723459469002</c:v>
                </c:pt>
                <c:pt idx="512">
                  <c:v>1.6447817167976917</c:v>
                </c:pt>
                <c:pt idx="513">
                  <c:v>1.0155705453179416</c:v>
                </c:pt>
                <c:pt idx="514">
                  <c:v>-0.26747333406304591</c:v>
                </c:pt>
                <c:pt idx="515">
                  <c:v>0.27610815177678266</c:v>
                </c:pt>
                <c:pt idx="516">
                  <c:v>-0.15714857667308266</c:v>
                </c:pt>
                <c:pt idx="517">
                  <c:v>0.97180556635564785</c:v>
                </c:pt>
                <c:pt idx="518">
                  <c:v>1.2894086311796302</c:v>
                </c:pt>
                <c:pt idx="519">
                  <c:v>0.90524578792797838</c:v>
                </c:pt>
                <c:pt idx="520">
                  <c:v>0.43392278038216259</c:v>
                </c:pt>
                <c:pt idx="521">
                  <c:v>0.45299268759441536</c:v>
                </c:pt>
                <c:pt idx="522">
                  <c:v>-0.21800965523440821</c:v>
                </c:pt>
                <c:pt idx="523">
                  <c:v>-0.24277826231300284</c:v>
                </c:pt>
                <c:pt idx="524">
                  <c:v>-0.31496320527846333</c:v>
                </c:pt>
                <c:pt idx="525">
                  <c:v>7.2850994897758453E-2</c:v>
                </c:pt>
                <c:pt idx="526">
                  <c:v>-1.1647503562095876</c:v>
                </c:pt>
                <c:pt idx="527">
                  <c:v>-0.41023920601117064</c:v>
                </c:pt>
                <c:pt idx="528">
                  <c:v>0.81201713013704557</c:v>
                </c:pt>
                <c:pt idx="529">
                  <c:v>1.7551800095162085</c:v>
                </c:pt>
                <c:pt idx="530">
                  <c:v>-1.7712402635525142</c:v>
                </c:pt>
                <c:pt idx="531">
                  <c:v>-0.30561314848755</c:v>
                </c:pt>
                <c:pt idx="532">
                  <c:v>-0.6305189271606717</c:v>
                </c:pt>
                <c:pt idx="533">
                  <c:v>0.63345504500806382</c:v>
                </c:pt>
                <c:pt idx="534">
                  <c:v>-0.98224065585416387</c:v>
                </c:pt>
                <c:pt idx="535">
                  <c:v>0.15241218704090992</c:v>
                </c:pt>
                <c:pt idx="536">
                  <c:v>1.9640623309330227</c:v>
                </c:pt>
                <c:pt idx="537">
                  <c:v>0.20392320881132284</c:v>
                </c:pt>
                <c:pt idx="538">
                  <c:v>-0.86256584167328598</c:v>
                </c:pt>
                <c:pt idx="539">
                  <c:v>0.14306213024999662</c:v>
                </c:pt>
                <c:pt idx="540">
                  <c:v>3.4711180473254347E-2</c:v>
                </c:pt>
                <c:pt idx="541">
                  <c:v>0.42457272359124931</c:v>
                </c:pt>
                <c:pt idx="542">
                  <c:v>0.4643165519985496</c:v>
                </c:pt>
                <c:pt idx="543">
                  <c:v>0.37876040168718167</c:v>
                </c:pt>
                <c:pt idx="544">
                  <c:v>1.6637780886813902</c:v>
                </c:pt>
                <c:pt idx="545">
                  <c:v>8.2201051688671756E-2</c:v>
                </c:pt>
                <c:pt idx="546">
                  <c:v>7.8549694764101022E-2</c:v>
                </c:pt>
                <c:pt idx="547">
                  <c:v>0.8576823813840081</c:v>
                </c:pt>
                <c:pt idx="548">
                  <c:v>0.86550195952067954</c:v>
                </c:pt>
                <c:pt idx="549">
                  <c:v>-0.35105567676119287</c:v>
                </c:pt>
                <c:pt idx="550">
                  <c:v>-6.0195026629027565E-2</c:v>
                </c:pt>
                <c:pt idx="551">
                  <c:v>0.61073378087124242</c:v>
                </c:pt>
                <c:pt idx="552">
                  <c:v>-0.25045076979256842</c:v>
                </c:pt>
                <c:pt idx="553">
                  <c:v>0.68869095903159971</c:v>
                </c:pt>
                <c:pt idx="554">
                  <c:v>-0.17051978401898943</c:v>
                </c:pt>
                <c:pt idx="555">
                  <c:v>3.0690029918258841E-2</c:v>
                </c:pt>
                <c:pt idx="556">
                  <c:v>-0.83779723459469002</c:v>
                </c:pt>
                <c:pt idx="557">
                  <c:v>2.1201994102270554</c:v>
                </c:pt>
                <c:pt idx="558">
                  <c:v>-0.35105567676119287</c:v>
                </c:pt>
                <c:pt idx="559">
                  <c:v>0.76087590199705946</c:v>
                </c:pt>
                <c:pt idx="560">
                  <c:v>1.6354316600067784</c:v>
                </c:pt>
                <c:pt idx="561">
                  <c:v>-0.73317117707107071</c:v>
                </c:pt>
                <c:pt idx="562">
                  <c:v>0.52882898748444385</c:v>
                </c:pt>
                <c:pt idx="563">
                  <c:v>3.9298022111773938</c:v>
                </c:pt>
                <c:pt idx="564">
                  <c:v>-1.4803796134203488</c:v>
                </c:pt>
                <c:pt idx="565">
                  <c:v>-0.68568130585565468</c:v>
                </c:pt>
                <c:pt idx="566">
                  <c:v>3.6920565967984356</c:v>
                </c:pt>
                <c:pt idx="567">
                  <c:v>0.24198948790727404</c:v>
                </c:pt>
                <c:pt idx="568">
                  <c:v>-4.8871162224892628E-2</c:v>
                </c:pt>
                <c:pt idx="569">
                  <c:v>-1.5468658565194655</c:v>
                </c:pt>
                <c:pt idx="570">
                  <c:v>-0.9500957995978756</c:v>
                </c:pt>
                <c:pt idx="571">
                  <c:v>-2.4102555146298006E-2</c:v>
                </c:pt>
                <c:pt idx="572">
                  <c:v>3.2093361895199326</c:v>
                </c:pt>
                <c:pt idx="573">
                  <c:v>-0.35105567676119287</c:v>
                </c:pt>
                <c:pt idx="574">
                  <c:v>0.92066433821566107</c:v>
                </c:pt>
                <c:pt idx="575">
                  <c:v>-3.3822405567635397E-2</c:v>
                </c:pt>
                <c:pt idx="576">
                  <c:v>-1.0069357276042057</c:v>
                </c:pt>
                <c:pt idx="577">
                  <c:v>-0.35105567676119287</c:v>
                </c:pt>
                <c:pt idx="578">
                  <c:v>6.3131144476419709E-2</c:v>
                </c:pt>
                <c:pt idx="579">
                  <c:v>0.30285056646859959</c:v>
                </c:pt>
                <c:pt idx="580">
                  <c:v>-1.1895189632881822</c:v>
                </c:pt>
                <c:pt idx="581">
                  <c:v>-0.25410212671713778</c:v>
                </c:pt>
                <c:pt idx="582">
                  <c:v>0.1202673307846216</c:v>
                </c:pt>
                <c:pt idx="583">
                  <c:v>-1.3586574562976979</c:v>
                </c:pt>
                <c:pt idx="584">
                  <c:v>3.6758523415028894E-2</c:v>
                </c:pt>
                <c:pt idx="585">
                  <c:v>1.3064311954501082</c:v>
                </c:pt>
                <c:pt idx="586">
                  <c:v>1.7911989456703852</c:v>
                </c:pt>
                <c:pt idx="587">
                  <c:v>-1.3359361921608763</c:v>
                </c:pt>
                <c:pt idx="588">
                  <c:v>-0.33965827702850637</c:v>
                </c:pt>
                <c:pt idx="589">
                  <c:v>-0.46335424176437773</c:v>
                </c:pt>
                <c:pt idx="590">
                  <c:v>-0.42163660574385714</c:v>
                </c:pt>
                <c:pt idx="591">
                  <c:v>-0.35105567676119287</c:v>
                </c:pt>
                <c:pt idx="592">
                  <c:v>-0.93475078463874517</c:v>
                </c:pt>
                <c:pt idx="593">
                  <c:v>-0.11535740532400918</c:v>
                </c:pt>
                <c:pt idx="594">
                  <c:v>4.3174088568687114E-3</c:v>
                </c:pt>
                <c:pt idx="595">
                  <c:v>-0.44231052693890538</c:v>
                </c:pt>
                <c:pt idx="596">
                  <c:v>-0.71249725587602386</c:v>
                </c:pt>
                <c:pt idx="597">
                  <c:v>0.37503550943405872</c:v>
                </c:pt>
                <c:pt idx="598">
                  <c:v>0.10696965876726706</c:v>
                </c:pt>
                <c:pt idx="599">
                  <c:v>-1.4556110063417529</c:v>
                </c:pt>
                <c:pt idx="600">
                  <c:v>-0.35105567676119287</c:v>
                </c:pt>
                <c:pt idx="601">
                  <c:v>-0.12310344813212766</c:v>
                </c:pt>
                <c:pt idx="602">
                  <c:v>0.21722088082867805</c:v>
                </c:pt>
                <c:pt idx="603">
                  <c:v>1.753059131245881</c:v>
                </c:pt>
                <c:pt idx="604">
                  <c:v>-0.24840342685079383</c:v>
                </c:pt>
                <c:pt idx="605">
                  <c:v>-0.35105567676119287</c:v>
                </c:pt>
                <c:pt idx="606">
                  <c:v>-0.28084454140895404</c:v>
                </c:pt>
                <c:pt idx="607">
                  <c:v>-0.27887073379573241</c:v>
                </c:pt>
                <c:pt idx="608">
                  <c:v>-3.0129363005434087</c:v>
                </c:pt>
                <c:pt idx="609">
                  <c:v>3.0401976965104178</c:v>
                </c:pt>
                <c:pt idx="610">
                  <c:v>0.63717993726118682</c:v>
                </c:pt>
                <c:pt idx="611">
                  <c:v>1.9128475674644834</c:v>
                </c:pt>
                <c:pt idx="612">
                  <c:v>0.42457272359124931</c:v>
                </c:pt>
                <c:pt idx="613">
                  <c:v>1.380663481357342</c:v>
                </c:pt>
                <c:pt idx="614">
                  <c:v>0.79331701655522036</c:v>
                </c:pt>
                <c:pt idx="615">
                  <c:v>4.2457223281371463E-2</c:v>
                </c:pt>
                <c:pt idx="616">
                  <c:v>8.9873559168235959E-2</c:v>
                </c:pt>
                <c:pt idx="617">
                  <c:v>-0.37779809145300913</c:v>
                </c:pt>
                <c:pt idx="618">
                  <c:v>-0.35105567676119287</c:v>
                </c:pt>
                <c:pt idx="619">
                  <c:v>-0.35105567676119287</c:v>
                </c:pt>
                <c:pt idx="620">
                  <c:v>0.33894303795132913</c:v>
                </c:pt>
                <c:pt idx="621">
                  <c:v>0.55557140217626078</c:v>
                </c:pt>
                <c:pt idx="622">
                  <c:v>-1.4556110063417529</c:v>
                </c:pt>
                <c:pt idx="623">
                  <c:v>-0.31131184835389392</c:v>
                </c:pt>
                <c:pt idx="624">
                  <c:v>1.001610872321196E-2</c:v>
                </c:pt>
                <c:pt idx="625">
                  <c:v>-1.6799118780462501</c:v>
                </c:pt>
                <c:pt idx="626">
                  <c:v>-7.9264933841278265E-2</c:v>
                </c:pt>
                <c:pt idx="627">
                  <c:v>-0.76561229162923095</c:v>
                </c:pt>
                <c:pt idx="628">
                  <c:v>-1.322564984814967</c:v>
                </c:pt>
                <c:pt idx="629">
                  <c:v>-1.1173340203227231</c:v>
                </c:pt>
                <c:pt idx="630">
                  <c:v>1.7437090744549677</c:v>
                </c:pt>
                <c:pt idx="631">
                  <c:v>1.001610872321196E-2</c:v>
                </c:pt>
                <c:pt idx="632">
                  <c:v>-0.11535740532400918</c:v>
                </c:pt>
                <c:pt idx="633">
                  <c:v>0.61643248073758627</c:v>
                </c:pt>
                <c:pt idx="634">
                  <c:v>4.8082387819162471E-2</c:v>
                </c:pt>
                <c:pt idx="635">
                  <c:v>1.2646400241010349</c:v>
                </c:pt>
                <c:pt idx="636">
                  <c:v>-0.43865917001433469</c:v>
                </c:pt>
                <c:pt idx="637">
                  <c:v>-0.29428928408341642</c:v>
                </c:pt>
                <c:pt idx="638">
                  <c:v>0.4472204523995178</c:v>
                </c:pt>
                <c:pt idx="639">
                  <c:v>0.13941077332542792</c:v>
                </c:pt>
                <c:pt idx="640">
                  <c:v>0.38073420930040264</c:v>
                </c:pt>
                <c:pt idx="641">
                  <c:v>-0.20865959844349491</c:v>
                </c:pt>
                <c:pt idx="642">
                  <c:v>-0.43098666253477047</c:v>
                </c:pt>
                <c:pt idx="643">
                  <c:v>1.6163617527945264</c:v>
                </c:pt>
                <c:pt idx="644">
                  <c:v>-1.4556110063417529</c:v>
                </c:pt>
                <c:pt idx="645">
                  <c:v>-0.40621805545617584</c:v>
                </c:pt>
                <c:pt idx="646">
                  <c:v>0.30285056646859959</c:v>
                </c:pt>
                <c:pt idx="647">
                  <c:v>-0.28084454140895404</c:v>
                </c:pt>
                <c:pt idx="648">
                  <c:v>0.14503593786321894</c:v>
                </c:pt>
                <c:pt idx="649">
                  <c:v>-8.6937441320843828E-2</c:v>
                </c:pt>
                <c:pt idx="650">
                  <c:v>-1.1534264918054526</c:v>
                </c:pt>
                <c:pt idx="651">
                  <c:v>1.1506639097865021</c:v>
                </c:pt>
                <c:pt idx="652">
                  <c:v>-0.7295198201465013</c:v>
                </c:pt>
                <c:pt idx="653">
                  <c:v>-1.2778690742163069E-2</c:v>
                </c:pt>
                <c:pt idx="654">
                  <c:v>-1.0183331273368934</c:v>
                </c:pt>
                <c:pt idx="655">
                  <c:v>-0.40051935558983193</c:v>
                </c:pt>
                <c:pt idx="656">
                  <c:v>1.4261060096309854</c:v>
                </c:pt>
                <c:pt idx="657">
                  <c:v>1.477617031401397</c:v>
                </c:pt>
                <c:pt idx="658">
                  <c:v>-9.8334841053530311E-2</c:v>
                </c:pt>
                <c:pt idx="659">
                  <c:v>-0.24277826231300284</c:v>
                </c:pt>
                <c:pt idx="660">
                  <c:v>0.10127095890092382</c:v>
                </c:pt>
                <c:pt idx="661">
                  <c:v>-0.12302991280357338</c:v>
                </c:pt>
                <c:pt idx="662">
                  <c:v>1.001610872321196E-2</c:v>
                </c:pt>
                <c:pt idx="663">
                  <c:v>-0.38919549118569696</c:v>
                </c:pt>
                <c:pt idx="664">
                  <c:v>0.10894346638048938</c:v>
                </c:pt>
                <c:pt idx="665">
                  <c:v>0.80829223788392268</c:v>
                </c:pt>
                <c:pt idx="666">
                  <c:v>-0.34170561997027959</c:v>
                </c:pt>
                <c:pt idx="667">
                  <c:v>-0.76561229162923095</c:v>
                </c:pt>
                <c:pt idx="668">
                  <c:v>-1.4024959705885458</c:v>
                </c:pt>
                <c:pt idx="669">
                  <c:v>-1.3473335918935629</c:v>
                </c:pt>
                <c:pt idx="670">
                  <c:v>-0.86826454153962995</c:v>
                </c:pt>
                <c:pt idx="671">
                  <c:v>1.1714849016386557</c:v>
                </c:pt>
                <c:pt idx="672">
                  <c:v>0.11464216624683195</c:v>
                </c:pt>
                <c:pt idx="673">
                  <c:v>0.1202673307846216</c:v>
                </c:pt>
                <c:pt idx="674">
                  <c:v>0.72478343051432925</c:v>
                </c:pt>
                <c:pt idx="675">
                  <c:v>0.26675809498586867</c:v>
                </c:pt>
                <c:pt idx="676">
                  <c:v>-0.63256627010244626</c:v>
                </c:pt>
                <c:pt idx="677">
                  <c:v>-0.97084325612147604</c:v>
                </c:pt>
                <c:pt idx="678">
                  <c:v>-0.89865831315601552</c:v>
                </c:pt>
                <c:pt idx="679">
                  <c:v>-0.37779809145300913</c:v>
                </c:pt>
                <c:pt idx="680">
                  <c:v>-0.35105567676119287</c:v>
                </c:pt>
                <c:pt idx="681">
                  <c:v>-1.7712402635525142</c:v>
                </c:pt>
                <c:pt idx="682">
                  <c:v>-0.31496320527846333</c:v>
                </c:pt>
                <c:pt idx="683">
                  <c:v>0.52313028761810054</c:v>
                </c:pt>
                <c:pt idx="684">
                  <c:v>-0.35105567676119287</c:v>
                </c:pt>
                <c:pt idx="685">
                  <c:v>-0.73317117707107071</c:v>
                </c:pt>
                <c:pt idx="686">
                  <c:v>-0.59442645567794217</c:v>
                </c:pt>
                <c:pt idx="687">
                  <c:v>0.67531975168569158</c:v>
                </c:pt>
                <c:pt idx="688">
                  <c:v>-0.73317117707107071</c:v>
                </c:pt>
                <c:pt idx="689">
                  <c:v>0.95675680969839072</c:v>
                </c:pt>
                <c:pt idx="690">
                  <c:v>-1.4917034778244824</c:v>
                </c:pt>
                <c:pt idx="691">
                  <c:v>0.10127095890092382</c:v>
                </c:pt>
                <c:pt idx="692">
                  <c:v>-0.25410212671713778</c:v>
                </c:pt>
                <c:pt idx="693">
                  <c:v>-0.78468219884148294</c:v>
                </c:pt>
                <c:pt idx="694">
                  <c:v>-0.77693615603336585</c:v>
                </c:pt>
                <c:pt idx="695">
                  <c:v>-0.76561229162923095</c:v>
                </c:pt>
                <c:pt idx="696">
                  <c:v>-0.15144987680673874</c:v>
                </c:pt>
                <c:pt idx="697">
                  <c:v>0.16775720200003902</c:v>
                </c:pt>
                <c:pt idx="698">
                  <c:v>-0.9427930857487371</c:v>
                </c:pt>
                <c:pt idx="699">
                  <c:v>-0.32263571275802749</c:v>
                </c:pt>
                <c:pt idx="700">
                  <c:v>-0.85116844194059949</c:v>
                </c:pt>
                <c:pt idx="701">
                  <c:v>-1.6742867135084591</c:v>
                </c:pt>
                <c:pt idx="702">
                  <c:v>0.10127095890092382</c:v>
                </c:pt>
                <c:pt idx="703">
                  <c:v>-0.18389099136489892</c:v>
                </c:pt>
                <c:pt idx="704">
                  <c:v>-0.31496320527846333</c:v>
                </c:pt>
                <c:pt idx="705">
                  <c:v>1.3919873457614769</c:v>
                </c:pt>
                <c:pt idx="706">
                  <c:v>-0.31131184835389392</c:v>
                </c:pt>
                <c:pt idx="707">
                  <c:v>0.49273651600171425</c:v>
                </c:pt>
                <c:pt idx="708">
                  <c:v>-1.1534264918054526</c:v>
                </c:pt>
                <c:pt idx="709">
                  <c:v>0.37306170182083775</c:v>
                </c:pt>
                <c:pt idx="710">
                  <c:v>-1.381291009475216E-3</c:v>
                </c:pt>
                <c:pt idx="711">
                  <c:v>-2.6437486786204598</c:v>
                </c:pt>
                <c:pt idx="712">
                  <c:v>1.2002011239436929</c:v>
                </c:pt>
                <c:pt idx="713">
                  <c:v>-4.149491304720096E-2</c:v>
                </c:pt>
                <c:pt idx="714">
                  <c:v>1.0765051592078207</c:v>
                </c:pt>
                <c:pt idx="715">
                  <c:v>-1.0812415488399936</c:v>
                </c:pt>
                <c:pt idx="716">
                  <c:v>-1.0374030345491441</c:v>
                </c:pt>
                <c:pt idx="717">
                  <c:v>1.4545995089627035</c:v>
                </c:pt>
                <c:pt idx="718">
                  <c:v>-0.31496320527846333</c:v>
                </c:pt>
                <c:pt idx="719">
                  <c:v>-0.37779809145300913</c:v>
                </c:pt>
                <c:pt idx="720">
                  <c:v>-0.56600649167477679</c:v>
                </c:pt>
                <c:pt idx="721">
                  <c:v>-0.70475121306790534</c:v>
                </c:pt>
                <c:pt idx="722">
                  <c:v>1.1145714383037713</c:v>
                </c:pt>
                <c:pt idx="723">
                  <c:v>-1.1647503562095876</c:v>
                </c:pt>
                <c:pt idx="724">
                  <c:v>-9.1273338175936938E-3</c:v>
                </c:pt>
                <c:pt idx="725">
                  <c:v>-0.72382112028015744</c:v>
                </c:pt>
                <c:pt idx="726">
                  <c:v>-2.3528880284882945</c:v>
                </c:pt>
                <c:pt idx="727">
                  <c:v>-0.31496320527846333</c:v>
                </c:pt>
                <c:pt idx="728">
                  <c:v>0.26675809498586867</c:v>
                </c:pt>
                <c:pt idx="729">
                  <c:v>-0.18389099136489892</c:v>
                </c:pt>
                <c:pt idx="730">
                  <c:v>-1.1838202634218382</c:v>
                </c:pt>
                <c:pt idx="731">
                  <c:v>-7.0799908758191425E-3</c:v>
                </c:pt>
                <c:pt idx="732">
                  <c:v>-0.25410212671713778</c:v>
                </c:pt>
                <c:pt idx="733">
                  <c:v>-0.11367985601266008</c:v>
                </c:pt>
                <c:pt idx="734">
                  <c:v>-0.34170561997027959</c:v>
                </c:pt>
                <c:pt idx="735">
                  <c:v>-0.12105610519035311</c:v>
                </c:pt>
                <c:pt idx="736">
                  <c:v>-0.20865959844349491</c:v>
                </c:pt>
                <c:pt idx="737">
                  <c:v>-0.31496320527846333</c:v>
                </c:pt>
                <c:pt idx="738">
                  <c:v>0.76087590199705946</c:v>
                </c:pt>
                <c:pt idx="739">
                  <c:v>0.53650149496400867</c:v>
                </c:pt>
                <c:pt idx="740">
                  <c:v>-0.21800965523440821</c:v>
                </c:pt>
                <c:pt idx="741">
                  <c:v>-0.64396366983513409</c:v>
                </c:pt>
                <c:pt idx="742">
                  <c:v>1.5137095028841268</c:v>
                </c:pt>
                <c:pt idx="743">
                  <c:v>-8.4963633707622194E-2</c:v>
                </c:pt>
                <c:pt idx="744">
                  <c:v>-0.63256627010244626</c:v>
                </c:pt>
                <c:pt idx="745">
                  <c:v>0.10127095890092382</c:v>
                </c:pt>
                <c:pt idx="746">
                  <c:v>0.41112798091678826</c:v>
                </c:pt>
                <c:pt idx="747">
                  <c:v>0.10894346638048938</c:v>
                </c:pt>
                <c:pt idx="748">
                  <c:v>-0.1117060483994398</c:v>
                </c:pt>
                <c:pt idx="749">
                  <c:v>-2.3549353714300678</c:v>
                </c:pt>
                <c:pt idx="750">
                  <c:v>-1.0317043346828016</c:v>
                </c:pt>
                <c:pt idx="751">
                  <c:v>1.7587578311122249</c:v>
                </c:pt>
                <c:pt idx="752">
                  <c:v>0.10894346638048938</c:v>
                </c:pt>
                <c:pt idx="753">
                  <c:v>-0.53561272005839111</c:v>
                </c:pt>
                <c:pt idx="754">
                  <c:v>-0.995611863200072</c:v>
                </c:pt>
                <c:pt idx="755">
                  <c:v>0.13371207345908401</c:v>
                </c:pt>
                <c:pt idx="756">
                  <c:v>1.3235272950491388</c:v>
                </c:pt>
                <c:pt idx="757">
                  <c:v>1.2837099313132869</c:v>
                </c:pt>
                <c:pt idx="758">
                  <c:v>0.26675809498586867</c:v>
                </c:pt>
                <c:pt idx="759">
                  <c:v>-1.7103791849911887</c:v>
                </c:pt>
                <c:pt idx="760">
                  <c:v>0.13371207345908401</c:v>
                </c:pt>
                <c:pt idx="761">
                  <c:v>-0.35105567676119287</c:v>
                </c:pt>
                <c:pt idx="762">
                  <c:v>-0.21800965523440821</c:v>
                </c:pt>
                <c:pt idx="763">
                  <c:v>-1.4613097062080969</c:v>
                </c:pt>
                <c:pt idx="764">
                  <c:v>-0.58310259127380715</c:v>
                </c:pt>
                <c:pt idx="765">
                  <c:v>-0.20668579083027327</c:v>
                </c:pt>
                <c:pt idx="766">
                  <c:v>1.2476174598305574</c:v>
                </c:pt>
                <c:pt idx="767">
                  <c:v>-0.15144987680673874</c:v>
                </c:pt>
                <c:pt idx="768">
                  <c:v>0.89392192352384414</c:v>
                </c:pt>
                <c:pt idx="769">
                  <c:v>-0.56030779180843282</c:v>
                </c:pt>
                <c:pt idx="770">
                  <c:v>1.4167559528400715</c:v>
                </c:pt>
                <c:pt idx="771">
                  <c:v>0.27808195939000357</c:v>
                </c:pt>
                <c:pt idx="772">
                  <c:v>-0.73317117707107071</c:v>
                </c:pt>
                <c:pt idx="773">
                  <c:v>0.37466571580363323</c:v>
                </c:pt>
                <c:pt idx="774">
                  <c:v>-0.59844760623293691</c:v>
                </c:pt>
                <c:pt idx="775">
                  <c:v>1.1867563812692319</c:v>
                </c:pt>
                <c:pt idx="776">
                  <c:v>-0.1534972197485133</c:v>
                </c:pt>
                <c:pt idx="777">
                  <c:v>-0.27887073379573241</c:v>
                </c:pt>
                <c:pt idx="778">
                  <c:v>1.2115249883478278</c:v>
                </c:pt>
                <c:pt idx="779">
                  <c:v>-0.24270472698444992</c:v>
                </c:pt>
                <c:pt idx="780">
                  <c:v>-1.6648631213889935</c:v>
                </c:pt>
                <c:pt idx="781">
                  <c:v>2.289337903236571</c:v>
                </c:pt>
                <c:pt idx="782">
                  <c:v>-0.23138086258031634</c:v>
                </c:pt>
                <c:pt idx="783">
                  <c:v>0.53445415202223412</c:v>
                </c:pt>
                <c:pt idx="784">
                  <c:v>1.063060416533359</c:v>
                </c:pt>
                <c:pt idx="785">
                  <c:v>-1.0471228849704843</c:v>
                </c:pt>
                <c:pt idx="786">
                  <c:v>-1.0089830705459801</c:v>
                </c:pt>
                <c:pt idx="787">
                  <c:v>-1.1895189632881822</c:v>
                </c:pt>
                <c:pt idx="788">
                  <c:v>-0.34170561997027959</c:v>
                </c:pt>
                <c:pt idx="789">
                  <c:v>-1.1647503562095876</c:v>
                </c:pt>
                <c:pt idx="790">
                  <c:v>-0.35105567676119287</c:v>
                </c:pt>
                <c:pt idx="791">
                  <c:v>-0.28654324127529796</c:v>
                </c:pt>
                <c:pt idx="792">
                  <c:v>1.1733116385947693</c:v>
                </c:pt>
                <c:pt idx="793">
                  <c:v>1.549801974366857</c:v>
                </c:pt>
                <c:pt idx="794">
                  <c:v>-0.69342734866377176</c:v>
                </c:pt>
                <c:pt idx="795">
                  <c:v>-2.067726078222472</c:v>
                </c:pt>
                <c:pt idx="796">
                  <c:v>1.001610872321196E-2</c:v>
                </c:pt>
                <c:pt idx="797">
                  <c:v>0.30285056646859959</c:v>
                </c:pt>
                <c:pt idx="798">
                  <c:v>-0.63256627010244626</c:v>
                </c:pt>
                <c:pt idx="799">
                  <c:v>-0.20668579083027327</c:v>
                </c:pt>
                <c:pt idx="800">
                  <c:v>-0.69912604853011573</c:v>
                </c:pt>
                <c:pt idx="801">
                  <c:v>-0.19528839109758678</c:v>
                </c:pt>
                <c:pt idx="802">
                  <c:v>-0.35105567676119287</c:v>
                </c:pt>
                <c:pt idx="803">
                  <c:v>2.1180785319567277</c:v>
                </c:pt>
                <c:pt idx="804">
                  <c:v>0.61438513779581172</c:v>
                </c:pt>
                <c:pt idx="805">
                  <c:v>0.28378065925634754</c:v>
                </c:pt>
                <c:pt idx="806">
                  <c:v>-0.34367942758350117</c:v>
                </c:pt>
                <c:pt idx="807">
                  <c:v>-0.60012515554428603</c:v>
                </c:pt>
                <c:pt idx="808">
                  <c:v>-0.34740431983662351</c:v>
                </c:pt>
                <c:pt idx="809">
                  <c:v>-0.14414716295759999</c:v>
                </c:pt>
                <c:pt idx="810">
                  <c:v>9.9223615959149261E-2</c:v>
                </c:pt>
                <c:pt idx="811">
                  <c:v>-0.24277826231300284</c:v>
                </c:pt>
                <c:pt idx="812">
                  <c:v>-0.35105567676119287</c:v>
                </c:pt>
                <c:pt idx="813">
                  <c:v>-0.21800965523440821</c:v>
                </c:pt>
                <c:pt idx="814">
                  <c:v>-0.78263485589970971</c:v>
                </c:pt>
                <c:pt idx="815">
                  <c:v>-0.31496320527846333</c:v>
                </c:pt>
                <c:pt idx="816">
                  <c:v>-0.30561314848755</c:v>
                </c:pt>
                <c:pt idx="817">
                  <c:v>0.85980325965433557</c:v>
                </c:pt>
                <c:pt idx="818">
                  <c:v>1.0955015310915193</c:v>
                </c:pt>
                <c:pt idx="819">
                  <c:v>-0.43865917001433469</c:v>
                </c:pt>
                <c:pt idx="820">
                  <c:v>-0.89865831315601552</c:v>
                </c:pt>
                <c:pt idx="821">
                  <c:v>-1.3797747064517245</c:v>
                </c:pt>
                <c:pt idx="822">
                  <c:v>-1.3282636846813107</c:v>
                </c:pt>
                <c:pt idx="823">
                  <c:v>0.2400156802940524</c:v>
                </c:pt>
                <c:pt idx="824">
                  <c:v>-0.53561272005839111</c:v>
                </c:pt>
                <c:pt idx="825">
                  <c:v>1.2987586879705435</c:v>
                </c:pt>
                <c:pt idx="826">
                  <c:v>-1.6571906139094286</c:v>
                </c:pt>
                <c:pt idx="827">
                  <c:v>-0.12105610519035311</c:v>
                </c:pt>
                <c:pt idx="828">
                  <c:v>1.5858944458495872</c:v>
                </c:pt>
                <c:pt idx="829">
                  <c:v>1.6106630529281831</c:v>
                </c:pt>
                <c:pt idx="830">
                  <c:v>0.43589658799538422</c:v>
                </c:pt>
                <c:pt idx="831">
                  <c:v>2.0232458601830001</c:v>
                </c:pt>
                <c:pt idx="832">
                  <c:v>-0.30926450541211936</c:v>
                </c:pt>
                <c:pt idx="833">
                  <c:v>-0.6686587415851758</c:v>
                </c:pt>
                <c:pt idx="834">
                  <c:v>0.82166344522983148</c:v>
                </c:pt>
                <c:pt idx="835">
                  <c:v>0.32761917354719422</c:v>
                </c:pt>
                <c:pt idx="836">
                  <c:v>-0.68970245641064953</c:v>
                </c:pt>
                <c:pt idx="837">
                  <c:v>0.11829352317140132</c:v>
                </c:pt>
                <c:pt idx="838">
                  <c:v>-0.20668579083027327</c:v>
                </c:pt>
                <c:pt idx="839">
                  <c:v>-1.0089830705459801</c:v>
                </c:pt>
                <c:pt idx="840">
                  <c:v>-0.12310344813212766</c:v>
                </c:pt>
                <c:pt idx="841">
                  <c:v>-1.6381942420257296</c:v>
                </c:pt>
                <c:pt idx="842">
                  <c:v>-1.316866284948623</c:v>
                </c:pt>
                <c:pt idx="843">
                  <c:v>-0.87388970607742089</c:v>
                </c:pt>
                <c:pt idx="844">
                  <c:v>-0.16116972722807749</c:v>
                </c:pt>
                <c:pt idx="845">
                  <c:v>-0.35105567676119287</c:v>
                </c:pt>
                <c:pt idx="846">
                  <c:v>0.54417400244357295</c:v>
                </c:pt>
                <c:pt idx="847">
                  <c:v>-0.40256669853160509</c:v>
                </c:pt>
                <c:pt idx="848">
                  <c:v>-1.1152866773809484</c:v>
                </c:pt>
                <c:pt idx="849">
                  <c:v>1.1867563812692319</c:v>
                </c:pt>
                <c:pt idx="850">
                  <c:v>-0.47475164149706561</c:v>
                </c:pt>
                <c:pt idx="851">
                  <c:v>-0.13647465547803442</c:v>
                </c:pt>
                <c:pt idx="852">
                  <c:v>0.85980325965433557</c:v>
                </c:pt>
                <c:pt idx="853">
                  <c:v>-0.31496320527846333</c:v>
                </c:pt>
                <c:pt idx="854">
                  <c:v>0.88457186673293153</c:v>
                </c:pt>
                <c:pt idx="855">
                  <c:v>-0.35105567676119287</c:v>
                </c:pt>
                <c:pt idx="856">
                  <c:v>4.8082387819162471E-2</c:v>
                </c:pt>
                <c:pt idx="857">
                  <c:v>-0.35507682731618839</c:v>
                </c:pt>
                <c:pt idx="858">
                  <c:v>-0.63454007771566723</c:v>
                </c:pt>
                <c:pt idx="859">
                  <c:v>4.0409880339598268E-2</c:v>
                </c:pt>
                <c:pt idx="860">
                  <c:v>1.6354316600067784</c:v>
                </c:pt>
                <c:pt idx="861">
                  <c:v>-0.90998217756015054</c:v>
                </c:pt>
                <c:pt idx="862">
                  <c:v>-0.82647337019055644</c:v>
                </c:pt>
                <c:pt idx="863">
                  <c:v>0.49675766655670978</c:v>
                </c:pt>
                <c:pt idx="864">
                  <c:v>4.6027783616194373</c:v>
                </c:pt>
                <c:pt idx="865">
                  <c:v>-0.56608002700332971</c:v>
                </c:pt>
                <c:pt idx="866">
                  <c:v>-0.35105567676119287</c:v>
                </c:pt>
                <c:pt idx="867">
                  <c:v>-2.607636275951828E-2</c:v>
                </c:pt>
                <c:pt idx="868">
                  <c:v>0.38643290916674655</c:v>
                </c:pt>
                <c:pt idx="869">
                  <c:v>-0.14582471226894772</c:v>
                </c:pt>
                <c:pt idx="870">
                  <c:v>-1.4613097062080969</c:v>
                </c:pt>
                <c:pt idx="871">
                  <c:v>-1.4138198349926794</c:v>
                </c:pt>
                <c:pt idx="872">
                  <c:v>0.38073420930040264</c:v>
                </c:pt>
                <c:pt idx="873">
                  <c:v>0.70198863104895493</c:v>
                </c:pt>
                <c:pt idx="874">
                  <c:v>-0.35105567676119287</c:v>
                </c:pt>
                <c:pt idx="875">
                  <c:v>0.69066476664482135</c:v>
                </c:pt>
                <c:pt idx="876">
                  <c:v>-0.31496320527846333</c:v>
                </c:pt>
                <c:pt idx="877">
                  <c:v>-0.28654324127529796</c:v>
                </c:pt>
                <c:pt idx="878">
                  <c:v>1.4472232597850114</c:v>
                </c:pt>
                <c:pt idx="879">
                  <c:v>-0.32833441262437146</c:v>
                </c:pt>
                <c:pt idx="880">
                  <c:v>-0.18958969123124286</c:v>
                </c:pt>
                <c:pt idx="881">
                  <c:v>1.2837099313132869</c:v>
                </c:pt>
                <c:pt idx="882">
                  <c:v>0.47198905947811381</c:v>
                </c:pt>
                <c:pt idx="883">
                  <c:v>0.53285013803943937</c:v>
                </c:pt>
                <c:pt idx="884">
                  <c:v>-0.17256712696076398</c:v>
                </c:pt>
                <c:pt idx="885">
                  <c:v>1.063060416533359</c:v>
                </c:pt>
                <c:pt idx="886">
                  <c:v>-0.47475164149706561</c:v>
                </c:pt>
                <c:pt idx="887">
                  <c:v>0.60313480872023173</c:v>
                </c:pt>
                <c:pt idx="888">
                  <c:v>-0.91772822036826895</c:v>
                </c:pt>
                <c:pt idx="889">
                  <c:v>0.16980454494181355</c:v>
                </c:pt>
                <c:pt idx="890">
                  <c:v>-0.28084454140895404</c:v>
                </c:pt>
                <c:pt idx="891">
                  <c:v>-0.35142547039161898</c:v>
                </c:pt>
                <c:pt idx="892">
                  <c:v>0.39783030889943305</c:v>
                </c:pt>
                <c:pt idx="893">
                  <c:v>-1.1152866773809484</c:v>
                </c:pt>
                <c:pt idx="894">
                  <c:v>0.8026670733461323</c:v>
                </c:pt>
                <c:pt idx="895">
                  <c:v>0.96245550956473458</c:v>
                </c:pt>
                <c:pt idx="896">
                  <c:v>0.55557140217626078</c:v>
                </c:pt>
                <c:pt idx="897">
                  <c:v>0.15438599465413089</c:v>
                </c:pt>
                <c:pt idx="898">
                  <c:v>-1.2864725133322372</c:v>
                </c:pt>
                <c:pt idx="899">
                  <c:v>0.83875954482886184</c:v>
                </c:pt>
                <c:pt idx="900">
                  <c:v>0.13371207345908401</c:v>
                </c:pt>
                <c:pt idx="901">
                  <c:v>-1.8795176780007041</c:v>
                </c:pt>
                <c:pt idx="902">
                  <c:v>-0.31496320527846333</c:v>
                </c:pt>
                <c:pt idx="903">
                  <c:v>0.58034000925485674</c:v>
                </c:pt>
                <c:pt idx="904">
                  <c:v>1.001610872321196E-2</c:v>
                </c:pt>
                <c:pt idx="905">
                  <c:v>-0.12302991280357338</c:v>
                </c:pt>
                <c:pt idx="906">
                  <c:v>1.5421294668872927</c:v>
                </c:pt>
                <c:pt idx="907">
                  <c:v>0.34464173781767304</c:v>
                </c:pt>
                <c:pt idx="908">
                  <c:v>2.3347804315102132</c:v>
                </c:pt>
                <c:pt idx="909">
                  <c:v>-0.82442602724878322</c:v>
                </c:pt>
                <c:pt idx="910">
                  <c:v>-1.7712402635525142</c:v>
                </c:pt>
                <c:pt idx="911">
                  <c:v>-1.4328897422049314</c:v>
                </c:pt>
                <c:pt idx="912">
                  <c:v>-0.48045034136340814</c:v>
                </c:pt>
                <c:pt idx="913">
                  <c:v>0.57266750177529191</c:v>
                </c:pt>
                <c:pt idx="914">
                  <c:v>-0.16116972722807749</c:v>
                </c:pt>
                <c:pt idx="915">
                  <c:v>-0.27887073379573241</c:v>
                </c:pt>
                <c:pt idx="916">
                  <c:v>1.7855002458040412</c:v>
                </c:pt>
                <c:pt idx="917">
                  <c:v>4.6108580205941517E-2</c:v>
                </c:pt>
                <c:pt idx="918">
                  <c:v>0.95675680969839072</c:v>
                </c:pt>
                <c:pt idx="919">
                  <c:v>-0.12105610519035311</c:v>
                </c:pt>
                <c:pt idx="920">
                  <c:v>2.3347804315102132</c:v>
                </c:pt>
                <c:pt idx="921">
                  <c:v>-0.35105567676119287</c:v>
                </c:pt>
                <c:pt idx="922">
                  <c:v>2.2284768246752447</c:v>
                </c:pt>
                <c:pt idx="923">
                  <c:v>-0.89865831315601552</c:v>
                </c:pt>
                <c:pt idx="924">
                  <c:v>1.4070361024187328</c:v>
                </c:pt>
                <c:pt idx="925">
                  <c:v>0.43589658799538422</c:v>
                </c:pt>
                <c:pt idx="926">
                  <c:v>-0.64798482039012895</c:v>
                </c:pt>
                <c:pt idx="927">
                  <c:v>1.2037789455397092</c:v>
                </c:pt>
                <c:pt idx="928">
                  <c:v>-0.35105567676119287</c:v>
                </c:pt>
                <c:pt idx="929">
                  <c:v>2.4146378819552377</c:v>
                </c:pt>
                <c:pt idx="930">
                  <c:v>1.9335950239880839</c:v>
                </c:pt>
                <c:pt idx="931">
                  <c:v>1.258941324234691</c:v>
                </c:pt>
                <c:pt idx="932">
                  <c:v>-0.31496320527846333</c:v>
                </c:pt>
                <c:pt idx="933">
                  <c:v>-0.37779809145300913</c:v>
                </c:pt>
                <c:pt idx="934">
                  <c:v>-0.78263485589970971</c:v>
                </c:pt>
                <c:pt idx="935">
                  <c:v>0.86915331644524885</c:v>
                </c:pt>
                <c:pt idx="936">
                  <c:v>1.7189404673763724</c:v>
                </c:pt>
                <c:pt idx="937">
                  <c:v>-0.15714857667308266</c:v>
                </c:pt>
                <c:pt idx="938">
                  <c:v>-2.4102555146298006E-2</c:v>
                </c:pt>
                <c:pt idx="939">
                  <c:v>2.7302671391659996</c:v>
                </c:pt>
                <c:pt idx="940">
                  <c:v>-1.2693764137332069</c:v>
                </c:pt>
                <c:pt idx="941">
                  <c:v>-6.7941069437144688E-2</c:v>
                </c:pt>
                <c:pt idx="942">
                  <c:v>1.3482223667991817</c:v>
                </c:pt>
                <c:pt idx="943">
                  <c:v>0.12596603065096551</c:v>
                </c:pt>
                <c:pt idx="944">
                  <c:v>0.16980454494181355</c:v>
                </c:pt>
                <c:pt idx="945">
                  <c:v>2.0268972171075696</c:v>
                </c:pt>
                <c:pt idx="946">
                  <c:v>1.8025963454030731</c:v>
                </c:pt>
                <c:pt idx="947">
                  <c:v>-0.75224108428332281</c:v>
                </c:pt>
                <c:pt idx="948">
                  <c:v>-1.1152866773809484</c:v>
                </c:pt>
                <c:pt idx="949">
                  <c:v>0.79894218109301007</c:v>
                </c:pt>
                <c:pt idx="950">
                  <c:v>-0.57170519154112065</c:v>
                </c:pt>
                <c:pt idx="951">
                  <c:v>-0.37779809145300913</c:v>
                </c:pt>
                <c:pt idx="952">
                  <c:v>-0.55263528432886733</c:v>
                </c:pt>
                <c:pt idx="953">
                  <c:v>-4.8871162224892628E-2</c:v>
                </c:pt>
                <c:pt idx="954">
                  <c:v>-1.1286578847268567</c:v>
                </c:pt>
                <c:pt idx="955">
                  <c:v>0.23599452973905691</c:v>
                </c:pt>
                <c:pt idx="956">
                  <c:v>0.3122006232595122</c:v>
                </c:pt>
                <c:pt idx="957">
                  <c:v>0.57631885869986188</c:v>
                </c:pt>
                <c:pt idx="958">
                  <c:v>-0.80170476311196048</c:v>
                </c:pt>
                <c:pt idx="959">
                  <c:v>-0.31496320527846333</c:v>
                </c:pt>
                <c:pt idx="960">
                  <c:v>0.33894303795132913</c:v>
                </c:pt>
                <c:pt idx="961">
                  <c:v>0.52152627363530579</c:v>
                </c:pt>
                <c:pt idx="962">
                  <c:v>-0.27514584154261079</c:v>
                </c:pt>
                <c:pt idx="963">
                  <c:v>-1.4499123064754103</c:v>
                </c:pt>
                <c:pt idx="964">
                  <c:v>-0.44231052693890538</c:v>
                </c:pt>
                <c:pt idx="965">
                  <c:v>-0.6686587415851758</c:v>
                </c:pt>
                <c:pt idx="966">
                  <c:v>1.3311998025287044</c:v>
                </c:pt>
                <c:pt idx="967">
                  <c:v>-1.3910985708558581</c:v>
                </c:pt>
                <c:pt idx="968">
                  <c:v>1.1867563812692319</c:v>
                </c:pt>
                <c:pt idx="969">
                  <c:v>0.24768818777361795</c:v>
                </c:pt>
                <c:pt idx="970">
                  <c:v>0.60503508100489845</c:v>
                </c:pt>
                <c:pt idx="971">
                  <c:v>1.7417352668417467</c:v>
                </c:pt>
                <c:pt idx="972">
                  <c:v>-0.78833355576605368</c:v>
                </c:pt>
                <c:pt idx="973">
                  <c:v>1.7076166029722382</c:v>
                </c:pt>
                <c:pt idx="974">
                  <c:v>0.28947935912269007</c:v>
                </c:pt>
                <c:pt idx="975">
                  <c:v>0.79126967361344513</c:v>
                </c:pt>
                <c:pt idx="976">
                  <c:v>0.13166473051730945</c:v>
                </c:pt>
                <c:pt idx="977">
                  <c:v>3.6758523415028894E-2</c:v>
                </c:pt>
                <c:pt idx="978">
                  <c:v>1.173385173923323</c:v>
                </c:pt>
                <c:pt idx="979">
                  <c:v>-0.31496320527846333</c:v>
                </c:pt>
                <c:pt idx="980">
                  <c:v>-0.88930825636510358</c:v>
                </c:pt>
                <c:pt idx="981">
                  <c:v>-0.35105567676119287</c:v>
                </c:pt>
                <c:pt idx="982">
                  <c:v>0.34829309474224246</c:v>
                </c:pt>
                <c:pt idx="983">
                  <c:v>7.2850994897758453E-2</c:v>
                </c:pt>
                <c:pt idx="984">
                  <c:v>-0.12105610519035311</c:v>
                </c:pt>
                <c:pt idx="985">
                  <c:v>-0.31496320527846333</c:v>
                </c:pt>
                <c:pt idx="986">
                  <c:v>-1.4004486276467714</c:v>
                </c:pt>
                <c:pt idx="987">
                  <c:v>-1.0925654132441271</c:v>
                </c:pt>
                <c:pt idx="988">
                  <c:v>-0.41389056293574006</c:v>
                </c:pt>
                <c:pt idx="989">
                  <c:v>0.18682710921229106</c:v>
                </c:pt>
                <c:pt idx="990">
                  <c:v>1.8272914171531147</c:v>
                </c:pt>
                <c:pt idx="991">
                  <c:v>2.9639180676614094</c:v>
                </c:pt>
                <c:pt idx="992">
                  <c:v>-0.37779809145300913</c:v>
                </c:pt>
                <c:pt idx="993">
                  <c:v>-0.15714857667308266</c:v>
                </c:pt>
                <c:pt idx="994">
                  <c:v>0.85980325965433557</c:v>
                </c:pt>
                <c:pt idx="995">
                  <c:v>9.5572259034579887E-2</c:v>
                </c:pt>
                <c:pt idx="996">
                  <c:v>0.35596560222180662</c:v>
                </c:pt>
                <c:pt idx="997">
                  <c:v>0.10894346638048938</c:v>
                </c:pt>
                <c:pt idx="998">
                  <c:v>0.38073420930040264</c:v>
                </c:pt>
                <c:pt idx="999">
                  <c:v>5.7909895692266984</c:v>
                </c:pt>
                <c:pt idx="1000">
                  <c:v>0.30285056646859959</c:v>
                </c:pt>
                <c:pt idx="1001">
                  <c:v>2.0419459737648262</c:v>
                </c:pt>
                <c:pt idx="1002">
                  <c:v>0.27808195939000357</c:v>
                </c:pt>
                <c:pt idx="1003">
                  <c:v>-0.23905337005988123</c:v>
                </c:pt>
                <c:pt idx="1004">
                  <c:v>1.7189404673763724</c:v>
                </c:pt>
                <c:pt idx="1005">
                  <c:v>0.21159571629088841</c:v>
                </c:pt>
                <c:pt idx="1006">
                  <c:v>0.3921316090330898</c:v>
                </c:pt>
                <c:pt idx="1007">
                  <c:v>0.10696965876726706</c:v>
                </c:pt>
                <c:pt idx="1008">
                  <c:v>0.39980411651265468</c:v>
                </c:pt>
                <c:pt idx="1009">
                  <c:v>1.1619877741906357</c:v>
                </c:pt>
                <c:pt idx="1010">
                  <c:v>8.2201051688671756E-2</c:v>
                </c:pt>
                <c:pt idx="1011">
                  <c:v>-1.3586574562976979</c:v>
                </c:pt>
                <c:pt idx="1012">
                  <c:v>0.76284970961028042</c:v>
                </c:pt>
                <c:pt idx="1013">
                  <c:v>2.1218034242098507</c:v>
                </c:pt>
                <c:pt idx="1014">
                  <c:v>1.2476174598305574</c:v>
                </c:pt>
                <c:pt idx="1015">
                  <c:v>-0.20865959844349491</c:v>
                </c:pt>
                <c:pt idx="1016">
                  <c:v>1.3178285951827962</c:v>
                </c:pt>
                <c:pt idx="1017">
                  <c:v>1.2476174598305574</c:v>
                </c:pt>
                <c:pt idx="1018">
                  <c:v>-9.8334841053530311E-2</c:v>
                </c:pt>
                <c:pt idx="1019">
                  <c:v>-1.2199127349045678</c:v>
                </c:pt>
                <c:pt idx="1020">
                  <c:v>0.72675723812755089</c:v>
                </c:pt>
                <c:pt idx="1021">
                  <c:v>-8.6937441320843828E-2</c:v>
                </c:pt>
                <c:pt idx="1022">
                  <c:v>1.068759116399703</c:v>
                </c:pt>
                <c:pt idx="1023">
                  <c:v>8.2201051688671756E-2</c:v>
                </c:pt>
                <c:pt idx="1024">
                  <c:v>0.83503465257573961</c:v>
                </c:pt>
                <c:pt idx="1025">
                  <c:v>0.13371207345908401</c:v>
                </c:pt>
                <c:pt idx="1026">
                  <c:v>-3.3550986226961689E-3</c:v>
                </c:pt>
                <c:pt idx="1027">
                  <c:v>1.7665038739203429</c:v>
                </c:pt>
                <c:pt idx="1028">
                  <c:v>3.0041052250276881</c:v>
                </c:pt>
                <c:pt idx="1029">
                  <c:v>-0.76561229162923095</c:v>
                </c:pt>
                <c:pt idx="1030">
                  <c:v>-0.15919591961485721</c:v>
                </c:pt>
                <c:pt idx="1031">
                  <c:v>-0.20098709096392936</c:v>
                </c:pt>
                <c:pt idx="1032">
                  <c:v>-1.0564729417613976</c:v>
                </c:pt>
                <c:pt idx="1033">
                  <c:v>1.051663016800672</c:v>
                </c:pt>
                <c:pt idx="1034">
                  <c:v>0.13736343038365337</c:v>
                </c:pt>
                <c:pt idx="1035">
                  <c:v>-9.2636141187187743E-2</c:v>
                </c:pt>
                <c:pt idx="1036">
                  <c:v>-1.9103547785760695</c:v>
                </c:pt>
                <c:pt idx="1037">
                  <c:v>0.14306213024999662</c:v>
                </c:pt>
                <c:pt idx="1038">
                  <c:v>1.3693396169532084</c:v>
                </c:pt>
                <c:pt idx="1039">
                  <c:v>0.30452811577994732</c:v>
                </c:pt>
                <c:pt idx="1040">
                  <c:v>1.8520600242317107</c:v>
                </c:pt>
                <c:pt idx="1041">
                  <c:v>-0.24475206992622447</c:v>
                </c:pt>
                <c:pt idx="1042">
                  <c:v>-0.16686842709442143</c:v>
                </c:pt>
                <c:pt idx="1043">
                  <c:v>1.2228488527519614</c:v>
                </c:pt>
                <c:pt idx="1044">
                  <c:v>-0.2123109553680643</c:v>
                </c:pt>
                <c:pt idx="1045">
                  <c:v>-0.21800965523440821</c:v>
                </c:pt>
                <c:pt idx="1046">
                  <c:v>-0.50317160550023099</c:v>
                </c:pt>
                <c:pt idx="1047">
                  <c:v>-1.588657027868539</c:v>
                </c:pt>
                <c:pt idx="1048">
                  <c:v>-0.7295198201465013</c:v>
                </c:pt>
                <c:pt idx="1049">
                  <c:v>-1.0734955060318752</c:v>
                </c:pt>
                <c:pt idx="1050">
                  <c:v>-0.31496320527846333</c:v>
                </c:pt>
                <c:pt idx="1051">
                  <c:v>1.0898028312251766</c:v>
                </c:pt>
                <c:pt idx="1052">
                  <c:v>-0.20865959844349491</c:v>
                </c:pt>
                <c:pt idx="1053">
                  <c:v>0.65252495222031592</c:v>
                </c:pt>
                <c:pt idx="1054">
                  <c:v>0.25133954469818598</c:v>
                </c:pt>
                <c:pt idx="1055">
                  <c:v>-0.35105567676119287</c:v>
                </c:pt>
                <c:pt idx="1056">
                  <c:v>-0.26177463419670199</c:v>
                </c:pt>
                <c:pt idx="1057">
                  <c:v>-3.7473762492204778E-2</c:v>
                </c:pt>
                <c:pt idx="1058">
                  <c:v>0.42047803770770154</c:v>
                </c:pt>
                <c:pt idx="1059">
                  <c:v>-0.34367942758350117</c:v>
                </c:pt>
                <c:pt idx="1060">
                  <c:v>4.0458256684337019</c:v>
                </c:pt>
                <c:pt idx="1061">
                  <c:v>-1.5164720849030784</c:v>
                </c:pt>
                <c:pt idx="1062">
                  <c:v>-0.87593704901919545</c:v>
                </c:pt>
                <c:pt idx="1063">
                  <c:v>-0.31496320527846333</c:v>
                </c:pt>
                <c:pt idx="1064">
                  <c:v>0.56894260952216891</c:v>
                </c:pt>
                <c:pt idx="1065">
                  <c:v>1.2646400241010349</c:v>
                </c:pt>
                <c:pt idx="1066">
                  <c:v>-0.14779851988216935</c:v>
                </c:pt>
                <c:pt idx="1067">
                  <c:v>0.70206216637750785</c:v>
                </c:pt>
                <c:pt idx="1068">
                  <c:v>-0.14779851988216935</c:v>
                </c:pt>
                <c:pt idx="1069">
                  <c:v>1.0764316238792679</c:v>
                </c:pt>
                <c:pt idx="1070">
                  <c:v>0.74377980239802843</c:v>
                </c:pt>
                <c:pt idx="1071">
                  <c:v>1.8995498954471282</c:v>
                </c:pt>
                <c:pt idx="1072">
                  <c:v>-0.35105567676119287</c:v>
                </c:pt>
                <c:pt idx="1073">
                  <c:v>1.270338723967378</c:v>
                </c:pt>
                <c:pt idx="1074">
                  <c:v>0.85980325965433557</c:v>
                </c:pt>
                <c:pt idx="1075">
                  <c:v>0.10696965876726706</c:v>
                </c:pt>
                <c:pt idx="1076">
                  <c:v>1.9773600029503775</c:v>
                </c:pt>
                <c:pt idx="1077">
                  <c:v>-0.55103127034607313</c:v>
                </c:pt>
                <c:pt idx="1078">
                  <c:v>-0.86256584167328598</c:v>
                </c:pt>
                <c:pt idx="1079">
                  <c:v>-0.31496320527846333</c:v>
                </c:pt>
                <c:pt idx="1080">
                  <c:v>1.1619877741906357</c:v>
                </c:pt>
                <c:pt idx="1081">
                  <c:v>0.62578253752849966</c:v>
                </c:pt>
                <c:pt idx="1082">
                  <c:v>0.13173826584586304</c:v>
                </c:pt>
                <c:pt idx="1083">
                  <c:v>-1.6856105779125941</c:v>
                </c:pt>
                <c:pt idx="1084">
                  <c:v>0.80829223788392268</c:v>
                </c:pt>
                <c:pt idx="1085">
                  <c:v>0.76284970961028042</c:v>
                </c:pt>
                <c:pt idx="1086">
                  <c:v>0.46066519507397885</c:v>
                </c:pt>
                <c:pt idx="1087">
                  <c:v>0.49478385894348881</c:v>
                </c:pt>
                <c:pt idx="1088">
                  <c:v>-0.35105567676119287</c:v>
                </c:pt>
                <c:pt idx="1089">
                  <c:v>2.0345697245871337</c:v>
                </c:pt>
                <c:pt idx="1090">
                  <c:v>0.24198948790727404</c:v>
                </c:pt>
                <c:pt idx="1091">
                  <c:v>0.18112840934594848</c:v>
                </c:pt>
                <c:pt idx="1092">
                  <c:v>0.20589701642454447</c:v>
                </c:pt>
                <c:pt idx="1093">
                  <c:v>0.86550195952067954</c:v>
                </c:pt>
                <c:pt idx="1094">
                  <c:v>4.0409880339598268E-2</c:v>
                </c:pt>
                <c:pt idx="1095">
                  <c:v>-0.35105567676119287</c:v>
                </c:pt>
                <c:pt idx="1096">
                  <c:v>-3.1775062625862209E-2</c:v>
                </c:pt>
                <c:pt idx="1097">
                  <c:v>0.16783073732859327</c:v>
                </c:pt>
                <c:pt idx="1098">
                  <c:v>-1.4803796134203488</c:v>
                </c:pt>
                <c:pt idx="1099">
                  <c:v>0.34829309474224246</c:v>
                </c:pt>
                <c:pt idx="1100">
                  <c:v>-0.95951939171734246</c:v>
                </c:pt>
                <c:pt idx="1101">
                  <c:v>-0.10965870545766525</c:v>
                </c:pt>
                <c:pt idx="1102">
                  <c:v>3.4711180473254347E-2</c:v>
                </c:pt>
                <c:pt idx="1103">
                  <c:v>-1.3473335918935629</c:v>
                </c:pt>
                <c:pt idx="1104">
                  <c:v>0.13371207345908401</c:v>
                </c:pt>
                <c:pt idx="1105">
                  <c:v>1.001610872321196E-2</c:v>
                </c:pt>
                <c:pt idx="1106">
                  <c:v>0.56696880190894861</c:v>
                </c:pt>
                <c:pt idx="1107">
                  <c:v>0.20589701642454447</c:v>
                </c:pt>
                <c:pt idx="1108">
                  <c:v>0.85205721684621705</c:v>
                </c:pt>
                <c:pt idx="1109">
                  <c:v>-2.4328190142618706</c:v>
                </c:pt>
                <c:pt idx="1110">
                  <c:v>1.5648507310241142</c:v>
                </c:pt>
                <c:pt idx="1111">
                  <c:v>1.051663016800672</c:v>
                </c:pt>
                <c:pt idx="1112">
                  <c:v>-0.48607550590119919</c:v>
                </c:pt>
                <c:pt idx="1113">
                  <c:v>1.2476174598305574</c:v>
                </c:pt>
                <c:pt idx="1114">
                  <c:v>1.0537103597424458</c:v>
                </c:pt>
                <c:pt idx="1115">
                  <c:v>1.0537103597424458</c:v>
                </c:pt>
                <c:pt idx="1116">
                  <c:v>0.25338688763996053</c:v>
                </c:pt>
                <c:pt idx="1117">
                  <c:v>-5.4024415644707193E-3</c:v>
                </c:pt>
                <c:pt idx="1118">
                  <c:v>-0.97654195598782001</c:v>
                </c:pt>
                <c:pt idx="1119">
                  <c:v>-0.34170561997027959</c:v>
                </c:pt>
                <c:pt idx="1120">
                  <c:v>-0.28084454140895404</c:v>
                </c:pt>
                <c:pt idx="1121">
                  <c:v>-1.2142875703667781</c:v>
                </c:pt>
                <c:pt idx="1122">
                  <c:v>-0.97084325612147604</c:v>
                </c:pt>
                <c:pt idx="1123">
                  <c:v>-0.31496320527846333</c:v>
                </c:pt>
                <c:pt idx="1124">
                  <c:v>2.1562918817097847</c:v>
                </c:pt>
                <c:pt idx="1125">
                  <c:v>-0.35105567676119287</c:v>
                </c:pt>
                <c:pt idx="1126">
                  <c:v>0.65252495222031592</c:v>
                </c:pt>
                <c:pt idx="1127">
                  <c:v>-0.24840342685079383</c:v>
                </c:pt>
                <c:pt idx="1128">
                  <c:v>-1.5793069710776255</c:v>
                </c:pt>
                <c:pt idx="1129">
                  <c:v>-0.27887073379573241</c:v>
                </c:pt>
                <c:pt idx="1130">
                  <c:v>-0.28084454140895404</c:v>
                </c:pt>
                <c:pt idx="1131">
                  <c:v>-0.31693701289168358</c:v>
                </c:pt>
                <c:pt idx="1132">
                  <c:v>5.1958235262879038</c:v>
                </c:pt>
                <c:pt idx="1133">
                  <c:v>-0.19528839109758678</c:v>
                </c:pt>
                <c:pt idx="1134">
                  <c:v>-0.10965870545766525</c:v>
                </c:pt>
                <c:pt idx="1135">
                  <c:v>-0.82442602724878322</c:v>
                </c:pt>
                <c:pt idx="1136">
                  <c:v>-0.80740346297830434</c:v>
                </c:pt>
                <c:pt idx="1137">
                  <c:v>1.4261060096309854</c:v>
                </c:pt>
                <c:pt idx="1138">
                  <c:v>0.82371078817160603</c:v>
                </c:pt>
                <c:pt idx="1139">
                  <c:v>-0.35105567676119287</c:v>
                </c:pt>
                <c:pt idx="1140">
                  <c:v>3.6758523415028894E-2</c:v>
                </c:pt>
                <c:pt idx="1141">
                  <c:v>-1.4974021776908264</c:v>
                </c:pt>
                <c:pt idx="1142">
                  <c:v>1.3084785383918829</c:v>
                </c:pt>
                <c:pt idx="1143">
                  <c:v>-0.34367942758350117</c:v>
                </c:pt>
                <c:pt idx="1144">
                  <c:v>-0.77693615603336585</c:v>
                </c:pt>
                <c:pt idx="1145">
                  <c:v>-0.6686587415851758</c:v>
                </c:pt>
                <c:pt idx="1146">
                  <c:v>-1.322564984814967</c:v>
                </c:pt>
                <c:pt idx="1147">
                  <c:v>-1.4271910423385876</c:v>
                </c:pt>
                <c:pt idx="1148">
                  <c:v>-1.3947499277804274</c:v>
                </c:pt>
                <c:pt idx="1149">
                  <c:v>-6.9914877050365642E-2</c:v>
                </c:pt>
                <c:pt idx="1150">
                  <c:v>1.3445710098746124</c:v>
                </c:pt>
                <c:pt idx="1151">
                  <c:v>-0.31496320527846333</c:v>
                </c:pt>
                <c:pt idx="1152">
                  <c:v>0.95675680969839072</c:v>
                </c:pt>
                <c:pt idx="1153">
                  <c:v>-3.9521105433979326E-2</c:v>
                </c:pt>
                <c:pt idx="1154">
                  <c:v>0.73808110253168446</c:v>
                </c:pt>
                <c:pt idx="1155">
                  <c:v>-0.24475206992622447</c:v>
                </c:pt>
                <c:pt idx="1156">
                  <c:v>0.50245636642305369</c:v>
                </c:pt>
                <c:pt idx="1157">
                  <c:v>0.51947893069353124</c:v>
                </c:pt>
                <c:pt idx="1158">
                  <c:v>-0.30766049142932389</c:v>
                </c:pt>
                <c:pt idx="1159">
                  <c:v>-0.37779809145300913</c:v>
                </c:pt>
                <c:pt idx="1160">
                  <c:v>0.90159443100340908</c:v>
                </c:pt>
                <c:pt idx="1161">
                  <c:v>0.51750512308031027</c:v>
                </c:pt>
                <c:pt idx="1162">
                  <c:v>0.69066476664482135</c:v>
                </c:pt>
                <c:pt idx="1163">
                  <c:v>0.70198863104895493</c:v>
                </c:pt>
                <c:pt idx="1164">
                  <c:v>-0.1534972197485133</c:v>
                </c:pt>
                <c:pt idx="1165">
                  <c:v>1.2094776454060532</c:v>
                </c:pt>
                <c:pt idx="1166">
                  <c:v>1.2228488527519614</c:v>
                </c:pt>
                <c:pt idx="1167">
                  <c:v>-0.31496320527846333</c:v>
                </c:pt>
                <c:pt idx="1168">
                  <c:v>-0.31496320527846333</c:v>
                </c:pt>
                <c:pt idx="1169">
                  <c:v>0.20589701642454447</c:v>
                </c:pt>
                <c:pt idx="1170">
                  <c:v>0.47198905947811381</c:v>
                </c:pt>
                <c:pt idx="1171">
                  <c:v>-0.37977189906623077</c:v>
                </c:pt>
                <c:pt idx="1172">
                  <c:v>8.2201051688671756E-2</c:v>
                </c:pt>
                <c:pt idx="1173">
                  <c:v>-1.8624951137302268</c:v>
                </c:pt>
                <c:pt idx="1174">
                  <c:v>-0.34170561997027959</c:v>
                </c:pt>
                <c:pt idx="1175">
                  <c:v>0.2306656235031391</c:v>
                </c:pt>
                <c:pt idx="1176">
                  <c:v>-8.6937441320843828E-2</c:v>
                </c:pt>
                <c:pt idx="1177">
                  <c:v>-0.40621805545617584</c:v>
                </c:pt>
                <c:pt idx="1178">
                  <c:v>-0.34740431983662351</c:v>
                </c:pt>
                <c:pt idx="1179">
                  <c:v>0.41112798091678826</c:v>
                </c:pt>
                <c:pt idx="1180">
                  <c:v>-0.37779809145300913</c:v>
                </c:pt>
                <c:pt idx="1181">
                  <c:v>0.53285013803943937</c:v>
                </c:pt>
                <c:pt idx="1182">
                  <c:v>-0.90998217756015054</c:v>
                </c:pt>
                <c:pt idx="1183">
                  <c:v>0.11829352317140132</c:v>
                </c:pt>
                <c:pt idx="1184">
                  <c:v>0.26675809498586867</c:v>
                </c:pt>
                <c:pt idx="1185">
                  <c:v>1.2169274299122981</c:v>
                </c:pt>
                <c:pt idx="1186">
                  <c:v>-6.224236957080076E-2</c:v>
                </c:pt>
                <c:pt idx="1187">
                  <c:v>0.1507346377295615</c:v>
                </c:pt>
                <c:pt idx="1188">
                  <c:v>0.44524664478629755</c:v>
                </c:pt>
                <c:pt idx="1189">
                  <c:v>-0.6686587415851758</c:v>
                </c:pt>
                <c:pt idx="1190">
                  <c:v>0.39775677357088013</c:v>
                </c:pt>
                <c:pt idx="1191">
                  <c:v>-0.60012515554428603</c:v>
                </c:pt>
                <c:pt idx="1192">
                  <c:v>0.4055028163789986</c:v>
                </c:pt>
                <c:pt idx="1193">
                  <c:v>-1.2256114347709117</c:v>
                </c:pt>
                <c:pt idx="1194">
                  <c:v>1.2456436522173364</c:v>
                </c:pt>
                <c:pt idx="1195">
                  <c:v>-0.76561229162923095</c:v>
                </c:pt>
                <c:pt idx="1196">
                  <c:v>-0.34535697689484895</c:v>
                </c:pt>
                <c:pt idx="1197">
                  <c:v>0.5917374089875439</c:v>
                </c:pt>
                <c:pt idx="1198">
                  <c:v>-1.1038892776482621</c:v>
                </c:pt>
                <c:pt idx="1199">
                  <c:v>0.36371164502992376</c:v>
                </c:pt>
                <c:pt idx="1200">
                  <c:v>1.3957122380145985</c:v>
                </c:pt>
                <c:pt idx="1201">
                  <c:v>-1.3303110276230854</c:v>
                </c:pt>
                <c:pt idx="1202">
                  <c:v>-0.75224108428332281</c:v>
                </c:pt>
                <c:pt idx="1203">
                  <c:v>-0.35105567676119287</c:v>
                </c:pt>
                <c:pt idx="1204">
                  <c:v>-0.28654324127529796</c:v>
                </c:pt>
                <c:pt idx="1205">
                  <c:v>3.4711180473254347E-2</c:v>
                </c:pt>
                <c:pt idx="1206">
                  <c:v>0.41120151624534251</c:v>
                </c:pt>
                <c:pt idx="1207">
                  <c:v>-0.28084454140895404</c:v>
                </c:pt>
                <c:pt idx="1208">
                  <c:v>-0.73317117707107071</c:v>
                </c:pt>
                <c:pt idx="1209">
                  <c:v>0.33696923033810749</c:v>
                </c:pt>
                <c:pt idx="1210">
                  <c:v>1.1486165668447277</c:v>
                </c:pt>
                <c:pt idx="1211">
                  <c:v>2.1339973127345539E-2</c:v>
                </c:pt>
                <c:pt idx="1212">
                  <c:v>4.8082387819162471E-2</c:v>
                </c:pt>
                <c:pt idx="1213">
                  <c:v>0.51743158775175668</c:v>
                </c:pt>
                <c:pt idx="1214">
                  <c:v>0.43589658799538422</c:v>
                </c:pt>
                <c:pt idx="1215">
                  <c:v>-0.31496320527846333</c:v>
                </c:pt>
                <c:pt idx="1216">
                  <c:v>-0.52224151271248165</c:v>
                </c:pt>
                <c:pt idx="1217">
                  <c:v>0.10894346638048938</c:v>
                </c:pt>
                <c:pt idx="1218">
                  <c:v>-1.2256114347709117</c:v>
                </c:pt>
                <c:pt idx="1219">
                  <c:v>1.25696751662147</c:v>
                </c:pt>
                <c:pt idx="1220">
                  <c:v>-0.30561314848755</c:v>
                </c:pt>
                <c:pt idx="1221">
                  <c:v>7.8549694764101022E-2</c:v>
                </c:pt>
                <c:pt idx="1222">
                  <c:v>1.1867563812692319</c:v>
                </c:pt>
                <c:pt idx="1223">
                  <c:v>0.11464216624683195</c:v>
                </c:pt>
                <c:pt idx="1224">
                  <c:v>-0.53561272005839111</c:v>
                </c:pt>
                <c:pt idx="1225">
                  <c:v>-1.1095879775146047</c:v>
                </c:pt>
                <c:pt idx="1226">
                  <c:v>8.417485930189203E-2</c:v>
                </c:pt>
                <c:pt idx="1227">
                  <c:v>-0.86826454153962995</c:v>
                </c:pt>
                <c:pt idx="1228">
                  <c:v>-1.9785185709865338</c:v>
                </c:pt>
                <c:pt idx="1229">
                  <c:v>-0.25410212671713778</c:v>
                </c:pt>
                <c:pt idx="1230">
                  <c:v>0.17520698650628497</c:v>
                </c:pt>
                <c:pt idx="1231">
                  <c:v>0.99854798104746412</c:v>
                </c:pt>
                <c:pt idx="1232">
                  <c:v>7.0803651955983898E-2</c:v>
                </c:pt>
                <c:pt idx="1233">
                  <c:v>-0.67998260598931071</c:v>
                </c:pt>
                <c:pt idx="1234">
                  <c:v>-0.98428799879593842</c:v>
                </c:pt>
                <c:pt idx="1235">
                  <c:v>-0.12105610519035311</c:v>
                </c:pt>
                <c:pt idx="1236">
                  <c:v>-0.27887073379573241</c:v>
                </c:pt>
                <c:pt idx="1237">
                  <c:v>2.1903370102507411</c:v>
                </c:pt>
                <c:pt idx="1238">
                  <c:v>0.13371207345908401</c:v>
                </c:pt>
                <c:pt idx="1239">
                  <c:v>0.78564450907565486</c:v>
                </c:pt>
                <c:pt idx="1240">
                  <c:v>-0.35105567676119287</c:v>
                </c:pt>
                <c:pt idx="1241">
                  <c:v>0.10894346638048938</c:v>
                </c:pt>
                <c:pt idx="1242">
                  <c:v>0.14503593786321894</c:v>
                </c:pt>
                <c:pt idx="1243">
                  <c:v>0.21524707321545641</c:v>
                </c:pt>
                <c:pt idx="1244">
                  <c:v>-0.27887073379573241</c:v>
                </c:pt>
                <c:pt idx="1245">
                  <c:v>-0.50514541311345118</c:v>
                </c:pt>
                <c:pt idx="1246">
                  <c:v>0.1202673307846216</c:v>
                </c:pt>
                <c:pt idx="1247">
                  <c:v>-3.428633951249766E-3</c:v>
                </c:pt>
                <c:pt idx="1248">
                  <c:v>0.66589615956622539</c:v>
                </c:pt>
                <c:pt idx="1249">
                  <c:v>-1.7825641279566491</c:v>
                </c:pt>
                <c:pt idx="1250">
                  <c:v>4.2457223281371463E-2</c:v>
                </c:pt>
                <c:pt idx="1251">
                  <c:v>-9.8334841053530311E-2</c:v>
                </c:pt>
                <c:pt idx="1252">
                  <c:v>-0.25410212671713778</c:v>
                </c:pt>
                <c:pt idx="1253">
                  <c:v>3.4032432896080436</c:v>
                </c:pt>
                <c:pt idx="1254">
                  <c:v>1.3936648950728248</c:v>
                </c:pt>
                <c:pt idx="1255">
                  <c:v>-1.1038892776482621</c:v>
                </c:pt>
                <c:pt idx="1256">
                  <c:v>0.17915460173272685</c:v>
                </c:pt>
                <c:pt idx="1257">
                  <c:v>0.58026647392630382</c:v>
                </c:pt>
                <c:pt idx="1258">
                  <c:v>-1.7903101707647675</c:v>
                </c:pt>
                <c:pt idx="1259">
                  <c:v>0.22291958069502063</c:v>
                </c:pt>
                <c:pt idx="1260">
                  <c:v>-0.15144987680673874</c:v>
                </c:pt>
                <c:pt idx="1261">
                  <c:v>0.33696923033810749</c:v>
                </c:pt>
                <c:pt idx="1262">
                  <c:v>-0.46138043415115609</c:v>
                </c:pt>
                <c:pt idx="1263">
                  <c:v>0.10696965876726706</c:v>
                </c:pt>
                <c:pt idx="1264">
                  <c:v>-0.63256627010244626</c:v>
                </c:pt>
                <c:pt idx="1265">
                  <c:v>0.45291915226586177</c:v>
                </c:pt>
                <c:pt idx="1266">
                  <c:v>-7.021113535223851E-2</c:v>
                </c:pt>
                <c:pt idx="1267">
                  <c:v>2.1295494670179687</c:v>
                </c:pt>
                <c:pt idx="1268">
                  <c:v>0.18112840934594848</c:v>
                </c:pt>
                <c:pt idx="1269">
                  <c:v>0.23431698042770849</c:v>
                </c:pt>
                <c:pt idx="1270">
                  <c:v>-0.41389056293574006</c:v>
                </c:pt>
                <c:pt idx="1271">
                  <c:v>1.4415245599186675</c:v>
                </c:pt>
                <c:pt idx="1272">
                  <c:v>1.1867563812692319</c:v>
                </c:pt>
                <c:pt idx="1273">
                  <c:v>0.93768690248613862</c:v>
                </c:pt>
                <c:pt idx="1274">
                  <c:v>3.6758523415028894E-2</c:v>
                </c:pt>
                <c:pt idx="1275">
                  <c:v>-0.33600692010393635</c:v>
                </c:pt>
                <c:pt idx="1276">
                  <c:v>-0.37209939158666588</c:v>
                </c:pt>
                <c:pt idx="1277">
                  <c:v>0.28378065925634754</c:v>
                </c:pt>
                <c:pt idx="1278">
                  <c:v>0.91869053060243944</c:v>
                </c:pt>
                <c:pt idx="1279">
                  <c:v>1.082130323745611</c:v>
                </c:pt>
                <c:pt idx="1280">
                  <c:v>0.17345590186638293</c:v>
                </c:pt>
                <c:pt idx="1281">
                  <c:v>-9.2636141187187743E-2</c:v>
                </c:pt>
                <c:pt idx="1282">
                  <c:v>1.6828479958936422</c:v>
                </c:pt>
                <c:pt idx="1283">
                  <c:v>0.38643290916674655</c:v>
                </c:pt>
                <c:pt idx="1284">
                  <c:v>-0.14582471226894772</c:v>
                </c:pt>
                <c:pt idx="1285">
                  <c:v>-1.1534264918054526</c:v>
                </c:pt>
                <c:pt idx="1286">
                  <c:v>-0.18958969123124286</c:v>
                </c:pt>
                <c:pt idx="1287">
                  <c:v>-0.76561229162923095</c:v>
                </c:pt>
                <c:pt idx="1288">
                  <c:v>0.50808153096084341</c:v>
                </c:pt>
                <c:pt idx="1289">
                  <c:v>1.9376161745430787</c:v>
                </c:pt>
                <c:pt idx="1290">
                  <c:v>8.417485930189203E-2</c:v>
                </c:pt>
                <c:pt idx="1291">
                  <c:v>1.1989916336432913E-2</c:v>
                </c:pt>
                <c:pt idx="1292">
                  <c:v>-0.33038175556614602</c:v>
                </c:pt>
                <c:pt idx="1293">
                  <c:v>0.54022638721713168</c:v>
                </c:pt>
                <c:pt idx="1294">
                  <c:v>-0.35105567676119287</c:v>
                </c:pt>
                <c:pt idx="1295">
                  <c:v>0.82736214509617534</c:v>
                </c:pt>
                <c:pt idx="1296">
                  <c:v>-0.25045076979256842</c:v>
                </c:pt>
                <c:pt idx="1297">
                  <c:v>0.50610772334762244</c:v>
                </c:pt>
                <c:pt idx="1298">
                  <c:v>3.0019843467573599</c:v>
                </c:pt>
                <c:pt idx="1299">
                  <c:v>-0.73317117707107071</c:v>
                </c:pt>
                <c:pt idx="1300">
                  <c:v>-6.224236957080076E-2</c:v>
                </c:pt>
                <c:pt idx="1301">
                  <c:v>-0.35105567676119287</c:v>
                </c:pt>
                <c:pt idx="1302">
                  <c:v>-0.31496320527846333</c:v>
                </c:pt>
                <c:pt idx="1303">
                  <c:v>-1.1534264918054526</c:v>
                </c:pt>
                <c:pt idx="1304">
                  <c:v>-0.35105567676119287</c:v>
                </c:pt>
                <c:pt idx="1305">
                  <c:v>-0.30561314848755</c:v>
                </c:pt>
                <c:pt idx="1306">
                  <c:v>-0.9027529990395653</c:v>
                </c:pt>
                <c:pt idx="1307">
                  <c:v>-0.57740389140746462</c:v>
                </c:pt>
                <c:pt idx="1308">
                  <c:v>-0.62482022729432773</c:v>
                </c:pt>
                <c:pt idx="1309">
                  <c:v>7.2850994897758453E-2</c:v>
                </c:pt>
                <c:pt idx="1310">
                  <c:v>-0.18191718375167729</c:v>
                </c:pt>
                <c:pt idx="1311">
                  <c:v>0.67722002397035896</c:v>
                </c:pt>
                <c:pt idx="1312">
                  <c:v>-0.24475206992622447</c:v>
                </c:pt>
                <c:pt idx="1313">
                  <c:v>-0.31496320527846333</c:v>
                </c:pt>
                <c:pt idx="1314">
                  <c:v>4.8082387819162471E-2</c:v>
                </c:pt>
                <c:pt idx="1315">
                  <c:v>-0.15714857667308266</c:v>
                </c:pt>
                <c:pt idx="1316">
                  <c:v>-0.79600606324561785</c:v>
                </c:pt>
                <c:pt idx="1317">
                  <c:v>0.41112798091678826</c:v>
                </c:pt>
                <c:pt idx="1318">
                  <c:v>-0.11740474826578373</c:v>
                </c:pt>
                <c:pt idx="1319">
                  <c:v>-0.91970202798148992</c:v>
                </c:pt>
                <c:pt idx="1320">
                  <c:v>-0.41389056293574006</c:v>
                </c:pt>
                <c:pt idx="1321">
                  <c:v>-0.10600734853309519</c:v>
                </c:pt>
                <c:pt idx="1322">
                  <c:v>-0.93672459225196747</c:v>
                </c:pt>
                <c:pt idx="1323">
                  <c:v>-0.35105567676119287</c:v>
                </c:pt>
                <c:pt idx="1324">
                  <c:v>1.2476174598305574</c:v>
                </c:pt>
                <c:pt idx="1325">
                  <c:v>-0.46540158470615228</c:v>
                </c:pt>
                <c:pt idx="1326">
                  <c:v>0.51743158775175668</c:v>
                </c:pt>
                <c:pt idx="1327">
                  <c:v>0.58034000925485674</c:v>
                </c:pt>
                <c:pt idx="1328">
                  <c:v>7.2850994897758453E-2</c:v>
                </c:pt>
                <c:pt idx="1329">
                  <c:v>-0.30963429904254552</c:v>
                </c:pt>
                <c:pt idx="1330">
                  <c:v>0.68087138089492827</c:v>
                </c:pt>
                <c:pt idx="1331">
                  <c:v>2.0707357313984169</c:v>
                </c:pt>
                <c:pt idx="1332">
                  <c:v>0.5937112166007662</c:v>
                </c:pt>
                <c:pt idx="1333">
                  <c:v>-0.74654238441697884</c:v>
                </c:pt>
                <c:pt idx="1334">
                  <c:v>-0.21063340605671518</c:v>
                </c:pt>
                <c:pt idx="1335">
                  <c:v>0.81026604549714498</c:v>
                </c:pt>
                <c:pt idx="1336">
                  <c:v>-0.25410212671713778</c:v>
                </c:pt>
                <c:pt idx="1337">
                  <c:v>1.8918038526390097</c:v>
                </c:pt>
                <c:pt idx="1338">
                  <c:v>0.47198905947811381</c:v>
                </c:pt>
                <c:pt idx="1339">
                  <c:v>0.74947850226437096</c:v>
                </c:pt>
                <c:pt idx="1340">
                  <c:v>-0.41389056293574006</c:v>
                </c:pt>
                <c:pt idx="1341">
                  <c:v>-1.4803796134203488</c:v>
                </c:pt>
                <c:pt idx="1342">
                  <c:v>0.20589701642454447</c:v>
                </c:pt>
                <c:pt idx="1343">
                  <c:v>1.4415245599186675</c:v>
                </c:pt>
                <c:pt idx="1344">
                  <c:v>-0.35105567676119287</c:v>
                </c:pt>
                <c:pt idx="1345">
                  <c:v>0.85980325965433557</c:v>
                </c:pt>
                <c:pt idx="1346">
                  <c:v>0.68262246553482964</c:v>
                </c:pt>
                <c:pt idx="1347">
                  <c:v>0.52115648000487969</c:v>
                </c:pt>
                <c:pt idx="1348">
                  <c:v>-1.4803796134203488</c:v>
                </c:pt>
                <c:pt idx="1349">
                  <c:v>-0.24277826231300284</c:v>
                </c:pt>
                <c:pt idx="1350">
                  <c:v>-0.35105567676119287</c:v>
                </c:pt>
                <c:pt idx="1351">
                  <c:v>-0.42521442733987364</c:v>
                </c:pt>
                <c:pt idx="1352">
                  <c:v>-0.26177463419670199</c:v>
                </c:pt>
                <c:pt idx="1353">
                  <c:v>-0.31496320527846333</c:v>
                </c:pt>
                <c:pt idx="1354">
                  <c:v>-0.35105567676119287</c:v>
                </c:pt>
                <c:pt idx="1355">
                  <c:v>-0.2256821627139724</c:v>
                </c:pt>
                <c:pt idx="1356">
                  <c:v>0.26843564429721778</c:v>
                </c:pt>
                <c:pt idx="1357">
                  <c:v>0.86550195952067954</c:v>
                </c:pt>
                <c:pt idx="1358">
                  <c:v>0.61847982367936083</c:v>
                </c:pt>
                <c:pt idx="1359">
                  <c:v>-8.6937441320843828E-2</c:v>
                </c:pt>
                <c:pt idx="1360">
                  <c:v>-0.57170519154112065</c:v>
                </c:pt>
                <c:pt idx="1361">
                  <c:v>0.79894218109301007</c:v>
                </c:pt>
                <c:pt idx="1362">
                  <c:v>-0.14779851988216935</c:v>
                </c:pt>
                <c:pt idx="1363">
                  <c:v>0.62980368808349585</c:v>
                </c:pt>
                <c:pt idx="1364">
                  <c:v>-1.3034950776027161</c:v>
                </c:pt>
                <c:pt idx="1365">
                  <c:v>-4.3172462358548706E-2</c:v>
                </c:pt>
                <c:pt idx="1366">
                  <c:v>-1.5107733850367344</c:v>
                </c:pt>
                <c:pt idx="1367">
                  <c:v>-0.12105610519035311</c:v>
                </c:pt>
                <c:pt idx="1368">
                  <c:v>0.27808195939000357</c:v>
                </c:pt>
                <c:pt idx="1369">
                  <c:v>0.62008383766215569</c:v>
                </c:pt>
                <c:pt idx="1370">
                  <c:v>-1.3643561561640418</c:v>
                </c:pt>
                <c:pt idx="1371">
                  <c:v>-0.21800965523440821</c:v>
                </c:pt>
                <c:pt idx="1372">
                  <c:v>0.42822408051581934</c:v>
                </c:pt>
                <c:pt idx="1373">
                  <c:v>-0.18958969123124286</c:v>
                </c:pt>
                <c:pt idx="1374">
                  <c:v>-0.25410212671713778</c:v>
                </c:pt>
                <c:pt idx="1375">
                  <c:v>-0.51084411297979515</c:v>
                </c:pt>
                <c:pt idx="1376">
                  <c:v>0.41112798091678826</c:v>
                </c:pt>
                <c:pt idx="1377">
                  <c:v>-0.18958969123124286</c:v>
                </c:pt>
                <c:pt idx="1378">
                  <c:v>1.3255011026623604</c:v>
                </c:pt>
                <c:pt idx="1379">
                  <c:v>-0.50719275605522574</c:v>
                </c:pt>
                <c:pt idx="1380">
                  <c:v>0.69066476664482135</c:v>
                </c:pt>
                <c:pt idx="1381">
                  <c:v>-0.35105567676119287</c:v>
                </c:pt>
                <c:pt idx="1382">
                  <c:v>0.70001482343573329</c:v>
                </c:pt>
                <c:pt idx="1383">
                  <c:v>1.5384781099627234</c:v>
                </c:pt>
                <c:pt idx="1384">
                  <c:v>-0.19528839109758678</c:v>
                </c:pt>
                <c:pt idx="1385">
                  <c:v>-1.3112411204108334</c:v>
                </c:pt>
                <c:pt idx="1386">
                  <c:v>-0.48045034136340814</c:v>
                </c:pt>
                <c:pt idx="1387">
                  <c:v>-0.73317117707107071</c:v>
                </c:pt>
                <c:pt idx="1388">
                  <c:v>-0.77693615603336585</c:v>
                </c:pt>
                <c:pt idx="1389">
                  <c:v>0.47198905947811381</c:v>
                </c:pt>
                <c:pt idx="1390">
                  <c:v>0.33894303795132913</c:v>
                </c:pt>
                <c:pt idx="1391">
                  <c:v>-2.8510269860544781</c:v>
                </c:pt>
                <c:pt idx="1392">
                  <c:v>-0.6077976630238503</c:v>
                </c:pt>
                <c:pt idx="1393">
                  <c:v>-3.9521105433979326E-2</c:v>
                </c:pt>
                <c:pt idx="1394">
                  <c:v>1.5880153241199146</c:v>
                </c:pt>
                <c:pt idx="1395">
                  <c:v>-0.31496320527846333</c:v>
                </c:pt>
                <c:pt idx="1396">
                  <c:v>0.79894218109301007</c:v>
                </c:pt>
                <c:pt idx="1397">
                  <c:v>-0.20296089857715097</c:v>
                </c:pt>
                <c:pt idx="1398">
                  <c:v>-0.24840342685079383</c:v>
                </c:pt>
                <c:pt idx="1399">
                  <c:v>-0.46342777709293065</c:v>
                </c:pt>
                <c:pt idx="1400">
                  <c:v>-0.63256627010244626</c:v>
                </c:pt>
                <c:pt idx="1401">
                  <c:v>0.4472204523995178</c:v>
                </c:pt>
                <c:pt idx="1402">
                  <c:v>-0.40051935558983193</c:v>
                </c:pt>
                <c:pt idx="1403">
                  <c:v>-0.13442731253625989</c:v>
                </c:pt>
                <c:pt idx="1404">
                  <c:v>0.57259396644673899</c:v>
                </c:pt>
                <c:pt idx="1405">
                  <c:v>-0.51084411297979515</c:v>
                </c:pt>
                <c:pt idx="1406">
                  <c:v>-0.11740474826578373</c:v>
                </c:pt>
                <c:pt idx="1407">
                  <c:v>0.63915374487440779</c:v>
                </c:pt>
                <c:pt idx="1408">
                  <c:v>1.1989916336432913E-2</c:v>
                </c:pt>
                <c:pt idx="1409">
                  <c:v>2.165641938500698</c:v>
                </c:pt>
                <c:pt idx="1410">
                  <c:v>0.48908515907714489</c:v>
                </c:pt>
                <c:pt idx="1411">
                  <c:v>0.56894260952216891</c:v>
                </c:pt>
                <c:pt idx="1412">
                  <c:v>0.26675809498586867</c:v>
                </c:pt>
                <c:pt idx="1413">
                  <c:v>1.0135967377047208</c:v>
                </c:pt>
                <c:pt idx="1414">
                  <c:v>0.89589573113706511</c:v>
                </c:pt>
                <c:pt idx="1415">
                  <c:v>0.51743158775175668</c:v>
                </c:pt>
                <c:pt idx="1416">
                  <c:v>3.6758523415028894E-2</c:v>
                </c:pt>
                <c:pt idx="1417">
                  <c:v>2.1047808599393734</c:v>
                </c:pt>
                <c:pt idx="1418">
                  <c:v>-0.6913800057219972</c:v>
                </c:pt>
                <c:pt idx="1419">
                  <c:v>0.43392278038216259</c:v>
                </c:pt>
                <c:pt idx="1420">
                  <c:v>0.18682710921229106</c:v>
                </c:pt>
                <c:pt idx="1421">
                  <c:v>-0.29794064100798578</c:v>
                </c:pt>
                <c:pt idx="1422">
                  <c:v>-1.4974021776908264</c:v>
                </c:pt>
                <c:pt idx="1423">
                  <c:v>0.79696837347978911</c:v>
                </c:pt>
                <c:pt idx="1424">
                  <c:v>2.3615228462020306</c:v>
                </c:pt>
                <c:pt idx="1425">
                  <c:v>0.26675809498586867</c:v>
                </c:pt>
                <c:pt idx="1426">
                  <c:v>-1.5773331634644039</c:v>
                </c:pt>
                <c:pt idx="1427">
                  <c:v>-0.27317203392938849</c:v>
                </c:pt>
                <c:pt idx="1428">
                  <c:v>-1.2256114347709117</c:v>
                </c:pt>
                <c:pt idx="1429">
                  <c:v>-0.18389099136489892</c:v>
                </c:pt>
                <c:pt idx="1430">
                  <c:v>-1.2028901706340904</c:v>
                </c:pt>
                <c:pt idx="1431">
                  <c:v>-0.37779809145300913</c:v>
                </c:pt>
                <c:pt idx="1432">
                  <c:v>-2.4102555146298006E-2</c:v>
                </c:pt>
                <c:pt idx="1433">
                  <c:v>-0.37779809145300913</c:v>
                </c:pt>
                <c:pt idx="1434">
                  <c:v>-0.20098709096392936</c:v>
                </c:pt>
                <c:pt idx="1435">
                  <c:v>-1.0203804702786681</c:v>
                </c:pt>
                <c:pt idx="1436">
                  <c:v>0.82371078817160603</c:v>
                </c:pt>
                <c:pt idx="1437">
                  <c:v>-0.14012601240260381</c:v>
                </c:pt>
                <c:pt idx="1438">
                  <c:v>-6.4289712512575314E-2</c:v>
                </c:pt>
                <c:pt idx="1439">
                  <c:v>-0.48607550590119919</c:v>
                </c:pt>
                <c:pt idx="1440">
                  <c:v>0.26478428737264836</c:v>
                </c:pt>
                <c:pt idx="1441">
                  <c:v>0.95675680969839072</c:v>
                </c:pt>
                <c:pt idx="1442">
                  <c:v>-1.5716344635980601</c:v>
                </c:pt>
                <c:pt idx="1443">
                  <c:v>0.32761917354719422</c:v>
                </c:pt>
                <c:pt idx="1444">
                  <c:v>-1.3797011711231708</c:v>
                </c:pt>
                <c:pt idx="1445">
                  <c:v>-0.21800965523440821</c:v>
                </c:pt>
                <c:pt idx="1446">
                  <c:v>0.99284928118112026</c:v>
                </c:pt>
                <c:pt idx="1447">
                  <c:v>0.84643205230842744</c:v>
                </c:pt>
                <c:pt idx="1448">
                  <c:v>-0.92137957729283837</c:v>
                </c:pt>
                <c:pt idx="1449">
                  <c:v>0.13334227982865787</c:v>
                </c:pt>
                <c:pt idx="1450">
                  <c:v>-0.13442731253625989</c:v>
                </c:pt>
                <c:pt idx="1451">
                  <c:v>0.61643248073758627</c:v>
                </c:pt>
                <c:pt idx="1452">
                  <c:v>-1.588657027868539</c:v>
                </c:pt>
                <c:pt idx="1453">
                  <c:v>1.2476174598305574</c:v>
                </c:pt>
                <c:pt idx="1454">
                  <c:v>0.50610772334762244</c:v>
                </c:pt>
                <c:pt idx="1455">
                  <c:v>-1.588657027868539</c:v>
                </c:pt>
                <c:pt idx="1456">
                  <c:v>0.46066519507397885</c:v>
                </c:pt>
                <c:pt idx="1457">
                  <c:v>1.2987586879705435</c:v>
                </c:pt>
                <c:pt idx="1458">
                  <c:v>8.417485930189203E-2</c:v>
                </c:pt>
                <c:pt idx="1459">
                  <c:v>-0.21435829830983882</c:v>
                </c:pt>
                <c:pt idx="1460">
                  <c:v>-0.82647337019055644</c:v>
                </c:pt>
                <c:pt idx="1461">
                  <c:v>-0.94249682744686358</c:v>
                </c:pt>
                <c:pt idx="1462">
                  <c:v>0.14503593786321894</c:v>
                </c:pt>
                <c:pt idx="1463">
                  <c:v>3.5818053747370246</c:v>
                </c:pt>
                <c:pt idx="1464">
                  <c:v>-1.4499123064754103</c:v>
                </c:pt>
                <c:pt idx="1465">
                  <c:v>-0.85686714180694346</c:v>
                </c:pt>
                <c:pt idx="1466">
                  <c:v>-0.79805340618739107</c:v>
                </c:pt>
                <c:pt idx="1467">
                  <c:v>-0.64023877758201109</c:v>
                </c:pt>
                <c:pt idx="1468">
                  <c:v>-0.47475164149706561</c:v>
                </c:pt>
                <c:pt idx="1469">
                  <c:v>0.91466938004744469</c:v>
                </c:pt>
                <c:pt idx="1470">
                  <c:v>-0.41389056293574006</c:v>
                </c:pt>
                <c:pt idx="1471">
                  <c:v>-0.12880214799847023</c:v>
                </c:pt>
                <c:pt idx="1472">
                  <c:v>0.19252580907863498</c:v>
                </c:pt>
                <c:pt idx="1473">
                  <c:v>-0.47475164149706561</c:v>
                </c:pt>
                <c:pt idx="1474">
                  <c:v>-0.15144987680673874</c:v>
                </c:pt>
                <c:pt idx="1475">
                  <c:v>2.3728467106061641</c:v>
                </c:pt>
                <c:pt idx="1476">
                  <c:v>-0.35105567676119287</c:v>
                </c:pt>
                <c:pt idx="1477">
                  <c:v>1.1713378309815485</c:v>
                </c:pt>
                <c:pt idx="1478">
                  <c:v>-0.17819229149855501</c:v>
                </c:pt>
                <c:pt idx="1479">
                  <c:v>-0.20661225550172035</c:v>
                </c:pt>
                <c:pt idx="1480">
                  <c:v>-0.73317117707107071</c:v>
                </c:pt>
                <c:pt idx="1481">
                  <c:v>-1.0069357276042057</c:v>
                </c:pt>
                <c:pt idx="1482">
                  <c:v>1.5632467170413187</c:v>
                </c:pt>
                <c:pt idx="1483">
                  <c:v>8.9873559168235959E-2</c:v>
                </c:pt>
                <c:pt idx="1484">
                  <c:v>-1.3797011711231708</c:v>
                </c:pt>
                <c:pt idx="1485">
                  <c:v>0.69066476664482135</c:v>
                </c:pt>
                <c:pt idx="1486">
                  <c:v>1.173385173923323</c:v>
                </c:pt>
                <c:pt idx="1487">
                  <c:v>-1.7825641279566491</c:v>
                </c:pt>
                <c:pt idx="1488">
                  <c:v>0.76087590199705946</c:v>
                </c:pt>
                <c:pt idx="1489">
                  <c:v>1.3539210666655257</c:v>
                </c:pt>
                <c:pt idx="1490">
                  <c:v>3.1768950749617724</c:v>
                </c:pt>
                <c:pt idx="1491">
                  <c:v>-0.88733444875188339</c:v>
                </c:pt>
                <c:pt idx="1492">
                  <c:v>0.26675809498586867</c:v>
                </c:pt>
                <c:pt idx="1493">
                  <c:v>4.311917711487272</c:v>
                </c:pt>
                <c:pt idx="1494">
                  <c:v>-0.72747247720472674</c:v>
                </c:pt>
                <c:pt idx="1495">
                  <c:v>-0.25410212671713778</c:v>
                </c:pt>
                <c:pt idx="1496">
                  <c:v>-0.68005614131786363</c:v>
                </c:pt>
                <c:pt idx="1497">
                  <c:v>-0.57170519154112065</c:v>
                </c:pt>
                <c:pt idx="1498">
                  <c:v>0.10696965876726706</c:v>
                </c:pt>
                <c:pt idx="1499">
                  <c:v>-2.4102555146298006E-2</c:v>
                </c:pt>
                <c:pt idx="1500">
                  <c:v>3.6758523415028894E-2</c:v>
                </c:pt>
                <c:pt idx="1501">
                  <c:v>-0.77700969136191878</c:v>
                </c:pt>
                <c:pt idx="1502">
                  <c:v>1.380663481357342</c:v>
                </c:pt>
                <c:pt idx="1503">
                  <c:v>1.2476174598305574</c:v>
                </c:pt>
                <c:pt idx="1504">
                  <c:v>1.2476174598305574</c:v>
                </c:pt>
                <c:pt idx="1505">
                  <c:v>0.30285056646859959</c:v>
                </c:pt>
                <c:pt idx="1506">
                  <c:v>-0.37779809145300913</c:v>
                </c:pt>
                <c:pt idx="1507">
                  <c:v>0.95675680969839072</c:v>
                </c:pt>
                <c:pt idx="1508">
                  <c:v>1.315781252241021</c:v>
                </c:pt>
                <c:pt idx="1509">
                  <c:v>1.4147821452268512</c:v>
                </c:pt>
                <c:pt idx="1510">
                  <c:v>-2.4102555146298006E-2</c:v>
                </c:pt>
                <c:pt idx="1511">
                  <c:v>0.67159485943256791</c:v>
                </c:pt>
                <c:pt idx="1512">
                  <c:v>-0.95951939171734246</c:v>
                </c:pt>
                <c:pt idx="1513">
                  <c:v>-0.43865917001433469</c:v>
                </c:pt>
                <c:pt idx="1514">
                  <c:v>0.67159485943256791</c:v>
                </c:pt>
                <c:pt idx="1515">
                  <c:v>1.8500126812899362</c:v>
                </c:pt>
                <c:pt idx="1516">
                  <c:v>-4.3172462358548706E-2</c:v>
                </c:pt>
                <c:pt idx="1517">
                  <c:v>-2.3549353714300678</c:v>
                </c:pt>
                <c:pt idx="1518">
                  <c:v>-0.45568173428481218</c:v>
                </c:pt>
                <c:pt idx="1519">
                  <c:v>-1.4752498355384702E-2</c:v>
                </c:pt>
                <c:pt idx="1520">
                  <c:v>0.87485201631159215</c:v>
                </c:pt>
                <c:pt idx="1521">
                  <c:v>1.1486165668447277</c:v>
                </c:pt>
                <c:pt idx="1522">
                  <c:v>2.0232458601830001</c:v>
                </c:pt>
                <c:pt idx="1523">
                  <c:v>-0.18191718375167729</c:v>
                </c:pt>
                <c:pt idx="1524">
                  <c:v>1.7149928521499302</c:v>
                </c:pt>
                <c:pt idx="1525">
                  <c:v>-1.0564729417613976</c:v>
                </c:pt>
                <c:pt idx="1526">
                  <c:v>0.43589658799538422</c:v>
                </c:pt>
                <c:pt idx="1527">
                  <c:v>1.5782219383700222</c:v>
                </c:pt>
                <c:pt idx="1528">
                  <c:v>-5.8517477317678465E-2</c:v>
                </c:pt>
                <c:pt idx="1529">
                  <c:v>-0.58302905594525423</c:v>
                </c:pt>
                <c:pt idx="1530">
                  <c:v>-0.35105567676119287</c:v>
                </c:pt>
                <c:pt idx="1531">
                  <c:v>-0.52216797738392873</c:v>
                </c:pt>
                <c:pt idx="1532">
                  <c:v>-0.15714857667308266</c:v>
                </c:pt>
                <c:pt idx="1533">
                  <c:v>-0.39686799866526257</c:v>
                </c:pt>
                <c:pt idx="1534">
                  <c:v>-0.73317117707107071</c:v>
                </c:pt>
                <c:pt idx="1535">
                  <c:v>-1.043101734415488</c:v>
                </c:pt>
                <c:pt idx="1536">
                  <c:v>-0.28084454140895404</c:v>
                </c:pt>
                <c:pt idx="1537">
                  <c:v>0.66589615956622539</c:v>
                </c:pt>
                <c:pt idx="1538">
                  <c:v>0.16980454494181355</c:v>
                </c:pt>
                <c:pt idx="1539">
                  <c:v>0.24198948790727404</c:v>
                </c:pt>
                <c:pt idx="1540">
                  <c:v>1.3445710098746124</c:v>
                </c:pt>
                <c:pt idx="1541">
                  <c:v>2.0593383316657299</c:v>
                </c:pt>
                <c:pt idx="1542">
                  <c:v>0.44159528786172819</c:v>
                </c:pt>
                <c:pt idx="1543">
                  <c:v>-0.71819595574236639</c:v>
                </c:pt>
                <c:pt idx="1544">
                  <c:v>0.22291958069502063</c:v>
                </c:pt>
                <c:pt idx="1545">
                  <c:v>-0.49952024857566157</c:v>
                </c:pt>
                <c:pt idx="1546">
                  <c:v>-1.6381942420257296</c:v>
                </c:pt>
                <c:pt idx="1547">
                  <c:v>-0.21428476298128457</c:v>
                </c:pt>
                <c:pt idx="1548">
                  <c:v>0.10127095890092382</c:v>
                </c:pt>
                <c:pt idx="1549">
                  <c:v>0.5308763304262184</c:v>
                </c:pt>
                <c:pt idx="1550">
                  <c:v>0.74750469465115066</c:v>
                </c:pt>
                <c:pt idx="1551">
                  <c:v>-1.5964030706766561</c:v>
                </c:pt>
                <c:pt idx="1552">
                  <c:v>0.30285056646859959</c:v>
                </c:pt>
                <c:pt idx="1553">
                  <c:v>-0.21800965523440821</c:v>
                </c:pt>
                <c:pt idx="1554">
                  <c:v>1.7798015459376972</c:v>
                </c:pt>
                <c:pt idx="1555">
                  <c:v>4.2457223281371463E-2</c:v>
                </c:pt>
                <c:pt idx="1556">
                  <c:v>-0.35105567676119287</c:v>
                </c:pt>
                <c:pt idx="1557">
                  <c:v>-0.31693701289168358</c:v>
                </c:pt>
                <c:pt idx="1558">
                  <c:v>-0.20296089857715097</c:v>
                </c:pt>
                <c:pt idx="1559">
                  <c:v>0.35596560222180662</c:v>
                </c:pt>
                <c:pt idx="1560">
                  <c:v>5.1807280072284766E-2</c:v>
                </c:pt>
                <c:pt idx="1561">
                  <c:v>-0.68568130585565468</c:v>
                </c:pt>
                <c:pt idx="1562">
                  <c:v>-0.37779809145300913</c:v>
                </c:pt>
                <c:pt idx="1563">
                  <c:v>-1.3834260633762925</c:v>
                </c:pt>
                <c:pt idx="1564">
                  <c:v>1.1847825736560103</c:v>
                </c:pt>
                <c:pt idx="1565">
                  <c:v>0.26675809498586867</c:v>
                </c:pt>
                <c:pt idx="1566">
                  <c:v>-7.021113535223851E-2</c:v>
                </c:pt>
                <c:pt idx="1567">
                  <c:v>3.6758523415028894E-2</c:v>
                </c:pt>
                <c:pt idx="1568">
                  <c:v>1.8576851887695012</c:v>
                </c:pt>
                <c:pt idx="1569">
                  <c:v>0.64485244474075165</c:v>
                </c:pt>
                <c:pt idx="1570">
                  <c:v>-0.13450084786481414</c:v>
                </c:pt>
                <c:pt idx="1571">
                  <c:v>-0.63256627010244626</c:v>
                </c:pt>
                <c:pt idx="1572">
                  <c:v>-1.3302374922945324</c:v>
                </c:pt>
                <c:pt idx="1573">
                  <c:v>-0.32468305569980205</c:v>
                </c:pt>
                <c:pt idx="1574">
                  <c:v>1.1258953027079062</c:v>
                </c:pt>
                <c:pt idx="1575">
                  <c:v>-2.5679123787304299</c:v>
                </c:pt>
                <c:pt idx="1576">
                  <c:v>-5.6543669704456831E-2</c:v>
                </c:pt>
                <c:pt idx="1577">
                  <c:v>0.61847982367936083</c:v>
                </c:pt>
                <c:pt idx="1578">
                  <c:v>1.9928520885666139</c:v>
                </c:pt>
                <c:pt idx="1579">
                  <c:v>-0.46540158470615228</c:v>
                </c:pt>
                <c:pt idx="1580">
                  <c:v>0.66589615956622539</c:v>
                </c:pt>
                <c:pt idx="1581">
                  <c:v>-0.31693701289168358</c:v>
                </c:pt>
                <c:pt idx="1582">
                  <c:v>-1.1590516563432436</c:v>
                </c:pt>
                <c:pt idx="1583">
                  <c:v>-0.40819186306939614</c:v>
                </c:pt>
                <c:pt idx="1584">
                  <c:v>-2.4102555146298006E-2</c:v>
                </c:pt>
                <c:pt idx="1585">
                  <c:v>-0.30561314848755</c:v>
                </c:pt>
                <c:pt idx="1586">
                  <c:v>4.2457223281371463E-2</c:v>
                </c:pt>
                <c:pt idx="1587">
                  <c:v>-0.31496320527846333</c:v>
                </c:pt>
                <c:pt idx="1588">
                  <c:v>-0.56600649167477679</c:v>
                </c:pt>
                <c:pt idx="1589">
                  <c:v>-0.25410212671713778</c:v>
                </c:pt>
                <c:pt idx="1590">
                  <c:v>1.3198024027960165</c:v>
                </c:pt>
                <c:pt idx="1591">
                  <c:v>0.90159443100340908</c:v>
                </c:pt>
                <c:pt idx="1592">
                  <c:v>0.66589615956622539</c:v>
                </c:pt>
                <c:pt idx="1593">
                  <c:v>0.16980454494181355</c:v>
                </c:pt>
                <c:pt idx="1594">
                  <c:v>7.0877187284537499E-2</c:v>
                </c:pt>
                <c:pt idx="1595">
                  <c:v>0.60306127339167814</c:v>
                </c:pt>
                <c:pt idx="1596">
                  <c:v>-1.0203804702786681</c:v>
                </c:pt>
                <c:pt idx="1597">
                  <c:v>1.7417352668417467</c:v>
                </c:pt>
                <c:pt idx="1598">
                  <c:v>0.54220019483035264</c:v>
                </c:pt>
                <c:pt idx="1599">
                  <c:v>0.63550238794983838</c:v>
                </c:pt>
                <c:pt idx="1600">
                  <c:v>1.4054320884359379</c:v>
                </c:pt>
                <c:pt idx="1601">
                  <c:v>0.13371207345908401</c:v>
                </c:pt>
                <c:pt idx="1602">
                  <c:v>0.83306084496251931</c:v>
                </c:pt>
                <c:pt idx="1603">
                  <c:v>-3.7473762492204778E-2</c:v>
                </c:pt>
                <c:pt idx="1604">
                  <c:v>-9.2636141187187743E-2</c:v>
                </c:pt>
                <c:pt idx="1605">
                  <c:v>0.95675680969839072</c:v>
                </c:pt>
                <c:pt idx="1606">
                  <c:v>-0.97084325612147604</c:v>
                </c:pt>
                <c:pt idx="1607">
                  <c:v>-1.3169398202771772</c:v>
                </c:pt>
                <c:pt idx="1608">
                  <c:v>-9.2636141187187743E-2</c:v>
                </c:pt>
                <c:pt idx="1609">
                  <c:v>-0.47475164149706561</c:v>
                </c:pt>
                <c:pt idx="1610">
                  <c:v>1.6962927385681046</c:v>
                </c:pt>
                <c:pt idx="1611">
                  <c:v>3.0876140323972816</c:v>
                </c:pt>
                <c:pt idx="1612">
                  <c:v>0.40915417330356729</c:v>
                </c:pt>
                <c:pt idx="1613">
                  <c:v>-0.35105567676119287</c:v>
                </c:pt>
                <c:pt idx="1614">
                  <c:v>0.25133954469818598</c:v>
                </c:pt>
                <c:pt idx="1615">
                  <c:v>-0.78263485589970971</c:v>
                </c:pt>
                <c:pt idx="1616">
                  <c:v>0.67122506580214247</c:v>
                </c:pt>
                <c:pt idx="1617">
                  <c:v>-0.13450084786481414</c:v>
                </c:pt>
                <c:pt idx="1618">
                  <c:v>-0.46138043415115609</c:v>
                </c:pt>
                <c:pt idx="1619">
                  <c:v>-0.96521809158368499</c:v>
                </c:pt>
                <c:pt idx="1620">
                  <c:v>1.4585471241891457</c:v>
                </c:pt>
                <c:pt idx="1621">
                  <c:v>0.27610815177678266</c:v>
                </c:pt>
                <c:pt idx="1622">
                  <c:v>0.66589615956622539</c:v>
                </c:pt>
                <c:pt idx="1623">
                  <c:v>0.34464173781767304</c:v>
                </c:pt>
                <c:pt idx="1624">
                  <c:v>-0.47475164149706561</c:v>
                </c:pt>
                <c:pt idx="1625">
                  <c:v>0.16213203746224936</c:v>
                </c:pt>
                <c:pt idx="1626">
                  <c:v>-0.57740389140746462</c:v>
                </c:pt>
                <c:pt idx="1627">
                  <c:v>1.7684776815335637</c:v>
                </c:pt>
                <c:pt idx="1628">
                  <c:v>0.50048255880983206</c:v>
                </c:pt>
                <c:pt idx="1629">
                  <c:v>-0.83779723459469002</c:v>
                </c:pt>
                <c:pt idx="1630">
                  <c:v>-7.9264933841278265E-2</c:v>
                </c:pt>
                <c:pt idx="1631">
                  <c:v>0.85980325965433557</c:v>
                </c:pt>
                <c:pt idx="1632">
                  <c:v>-1.2256114347709117</c:v>
                </c:pt>
                <c:pt idx="1633">
                  <c:v>0.29678207297182951</c:v>
                </c:pt>
                <c:pt idx="1634">
                  <c:v>-1.7464716564739196</c:v>
                </c:pt>
                <c:pt idx="1635">
                  <c:v>-0.88163574888553942</c:v>
                </c:pt>
                <c:pt idx="1636">
                  <c:v>2.2208043171956806</c:v>
                </c:pt>
                <c:pt idx="1637">
                  <c:v>3.4711180473254347E-2</c:v>
                </c:pt>
                <c:pt idx="1638">
                  <c:v>8.3805065671466589E-2</c:v>
                </c:pt>
                <c:pt idx="1639">
                  <c:v>0.82371078817160603</c:v>
                </c:pt>
                <c:pt idx="1640">
                  <c:v>-0.49952024857566157</c:v>
                </c:pt>
                <c:pt idx="1641">
                  <c:v>-1.1095879775146047</c:v>
                </c:pt>
                <c:pt idx="1642">
                  <c:v>0.30285056646859959</c:v>
                </c:pt>
                <c:pt idx="1643">
                  <c:v>-0.2581232772721333</c:v>
                </c:pt>
                <c:pt idx="1644">
                  <c:v>0.16980454494181355</c:v>
                </c:pt>
                <c:pt idx="1645">
                  <c:v>-0.92342692023461292</c:v>
                </c:pt>
                <c:pt idx="1646">
                  <c:v>-1.2807738134658935</c:v>
                </c:pt>
                <c:pt idx="1647">
                  <c:v>0.88457186673293153</c:v>
                </c:pt>
                <c:pt idx="1648">
                  <c:v>1.1980802456733655</c:v>
                </c:pt>
                <c:pt idx="1649">
                  <c:v>3.6758523415028894E-2</c:v>
                </c:pt>
                <c:pt idx="1650">
                  <c:v>-0.35105567676119287</c:v>
                </c:pt>
                <c:pt idx="1651">
                  <c:v>2.3387316069120766E-2</c:v>
                </c:pt>
                <c:pt idx="1652">
                  <c:v>-0.28084454140895404</c:v>
                </c:pt>
                <c:pt idx="1653">
                  <c:v>1.1506639097865021</c:v>
                </c:pt>
                <c:pt idx="1654">
                  <c:v>0.35399179460858499</c:v>
                </c:pt>
                <c:pt idx="1655">
                  <c:v>1.281736123700066</c:v>
                </c:pt>
                <c:pt idx="1656">
                  <c:v>-0.86256584167328598</c:v>
                </c:pt>
                <c:pt idx="1657">
                  <c:v>-0.26374844180992363</c:v>
                </c:pt>
                <c:pt idx="1658">
                  <c:v>1.36159357414509</c:v>
                </c:pt>
                <c:pt idx="1659">
                  <c:v>-0.82647337019055644</c:v>
                </c:pt>
                <c:pt idx="1660">
                  <c:v>-0.95951939171734246</c:v>
                </c:pt>
                <c:pt idx="1661">
                  <c:v>-0.68202994893108393</c:v>
                </c:pt>
                <c:pt idx="1662">
                  <c:v>-0.37779809145300913</c:v>
                </c:pt>
                <c:pt idx="1663">
                  <c:v>0.2400156802940524</c:v>
                </c:pt>
                <c:pt idx="1664">
                  <c:v>-0.60209896315750633</c:v>
                </c:pt>
                <c:pt idx="1665">
                  <c:v>-1.5299168275775394</c:v>
                </c:pt>
                <c:pt idx="1666">
                  <c:v>-1.2560787417158517</c:v>
                </c:pt>
                <c:pt idx="1667">
                  <c:v>0.75152584520614552</c:v>
                </c:pt>
                <c:pt idx="1668">
                  <c:v>0.45299268759441536</c:v>
                </c:pt>
                <c:pt idx="1669">
                  <c:v>-1.313214928024055</c:v>
                </c:pt>
                <c:pt idx="1670">
                  <c:v>-0.79600606324561785</c:v>
                </c:pt>
                <c:pt idx="1671">
                  <c:v>1.1506639097865021</c:v>
                </c:pt>
                <c:pt idx="1672">
                  <c:v>-0.72177377733838421</c:v>
                </c:pt>
                <c:pt idx="1673">
                  <c:v>-0.5242888556542562</c:v>
                </c:pt>
                <c:pt idx="1674">
                  <c:v>0.64492598006930457</c:v>
                </c:pt>
                <c:pt idx="1675">
                  <c:v>-3.1775062625862209E-2</c:v>
                </c:pt>
                <c:pt idx="1676">
                  <c:v>-1.1647503562095876</c:v>
                </c:pt>
                <c:pt idx="1677">
                  <c:v>0.94338560235248259</c:v>
                </c:pt>
                <c:pt idx="1678">
                  <c:v>8.2201051688671756E-2</c:v>
                </c:pt>
                <c:pt idx="1679">
                  <c:v>-0.57170519154112065</c:v>
                </c:pt>
                <c:pt idx="1680">
                  <c:v>-0.28084454140895404</c:v>
                </c:pt>
                <c:pt idx="1681">
                  <c:v>0.13371207345908401</c:v>
                </c:pt>
                <c:pt idx="1682">
                  <c:v>0.16980454494181355</c:v>
                </c:pt>
                <c:pt idx="1683">
                  <c:v>2.1339973127345539E-2</c:v>
                </c:pt>
                <c:pt idx="1684">
                  <c:v>-7.3639769303488617E-2</c:v>
                </c:pt>
                <c:pt idx="1685">
                  <c:v>-8.6937441320843828E-2</c:v>
                </c:pt>
                <c:pt idx="1686">
                  <c:v>-0.21800965523440821</c:v>
                </c:pt>
                <c:pt idx="1687">
                  <c:v>0.71543337372341598</c:v>
                </c:pt>
                <c:pt idx="1688">
                  <c:v>-0.35105567676119287</c:v>
                </c:pt>
                <c:pt idx="1689">
                  <c:v>-0.53356537711661656</c:v>
                </c:pt>
                <c:pt idx="1690">
                  <c:v>-0.1117060483994398</c:v>
                </c:pt>
                <c:pt idx="1691">
                  <c:v>0.57259396644673899</c:v>
                </c:pt>
                <c:pt idx="1692">
                  <c:v>0.64120108781618235</c:v>
                </c:pt>
                <c:pt idx="1693">
                  <c:v>0.34464173781767304</c:v>
                </c:pt>
                <c:pt idx="1694">
                  <c:v>0.43589658799538422</c:v>
                </c:pt>
                <c:pt idx="1695">
                  <c:v>4.3174088568687114E-3</c:v>
                </c:pt>
                <c:pt idx="1696">
                  <c:v>0.71543337372341598</c:v>
                </c:pt>
                <c:pt idx="1697">
                  <c:v>0.86550195952067954</c:v>
                </c:pt>
                <c:pt idx="1698">
                  <c:v>0.16980454494181355</c:v>
                </c:pt>
                <c:pt idx="1699">
                  <c:v>-0.37779809145300913</c:v>
                </c:pt>
                <c:pt idx="1700">
                  <c:v>-0.24475206992622447</c:v>
                </c:pt>
                <c:pt idx="1701">
                  <c:v>0.36136804378627735</c:v>
                </c:pt>
                <c:pt idx="1702">
                  <c:v>-0.54328522753795538</c:v>
                </c:pt>
                <c:pt idx="1703">
                  <c:v>0.53292367336799229</c:v>
                </c:pt>
                <c:pt idx="1704">
                  <c:v>-0.57170519154112065</c:v>
                </c:pt>
                <c:pt idx="1705">
                  <c:v>0.26675809498586867</c:v>
                </c:pt>
                <c:pt idx="1706">
                  <c:v>-0.35105567676119287</c:v>
                </c:pt>
                <c:pt idx="1707">
                  <c:v>0.36371164502992376</c:v>
                </c:pt>
                <c:pt idx="1708">
                  <c:v>1.7340627593621827</c:v>
                </c:pt>
                <c:pt idx="1709">
                  <c:v>-1.1534264918054526</c:v>
                </c:pt>
                <c:pt idx="1710">
                  <c:v>-0.93109942771417709</c:v>
                </c:pt>
                <c:pt idx="1711">
                  <c:v>0.76854840947662439</c:v>
                </c:pt>
                <c:pt idx="1712">
                  <c:v>-0.47475164149706561</c:v>
                </c:pt>
                <c:pt idx="1713">
                  <c:v>-0.35105567676119287</c:v>
                </c:pt>
                <c:pt idx="1714">
                  <c:v>-0.12302991280357338</c:v>
                </c:pt>
                <c:pt idx="1715">
                  <c:v>-0.39116929879891793</c:v>
                </c:pt>
                <c:pt idx="1716">
                  <c:v>-1.4752498355384702E-2</c:v>
                </c:pt>
                <c:pt idx="1717">
                  <c:v>1.922197624255396</c:v>
                </c:pt>
                <c:pt idx="1718">
                  <c:v>-0.38349679131935305</c:v>
                </c:pt>
                <c:pt idx="1719">
                  <c:v>0.96208571593430847</c:v>
                </c:pt>
                <c:pt idx="1720">
                  <c:v>-0.35105567676119287</c:v>
                </c:pt>
                <c:pt idx="1721">
                  <c:v>-1.9366538643089075</c:v>
                </c:pt>
                <c:pt idx="1722">
                  <c:v>0.7589020943838386</c:v>
                </c:pt>
                <c:pt idx="1723">
                  <c:v>-1.3967972707222018</c:v>
                </c:pt>
                <c:pt idx="1724">
                  <c:v>-1.0868667133777832</c:v>
                </c:pt>
                <c:pt idx="1725">
                  <c:v>0.72478343051432925</c:v>
                </c:pt>
                <c:pt idx="1726">
                  <c:v>-0.64389013450657984</c:v>
                </c:pt>
                <c:pt idx="1727">
                  <c:v>0.34464173781767304</c:v>
                </c:pt>
                <c:pt idx="1728">
                  <c:v>0.29517805898903404</c:v>
                </c:pt>
                <c:pt idx="1729">
                  <c:v>1.063060416533359</c:v>
                </c:pt>
                <c:pt idx="1730">
                  <c:v>0.10894346638048938</c:v>
                </c:pt>
                <c:pt idx="1731">
                  <c:v>0.14503593786321894</c:v>
                </c:pt>
                <c:pt idx="1732">
                  <c:v>0.76854840947662439</c:v>
                </c:pt>
                <c:pt idx="1733">
                  <c:v>0.5633174449843793</c:v>
                </c:pt>
                <c:pt idx="1734">
                  <c:v>-0.40256669853160509</c:v>
                </c:pt>
                <c:pt idx="1735">
                  <c:v>-7.5613576916708891E-2</c:v>
                </c:pt>
                <c:pt idx="1736">
                  <c:v>-0.24475206992622447</c:v>
                </c:pt>
                <c:pt idx="1737">
                  <c:v>0.28955289445124371</c:v>
                </c:pt>
                <c:pt idx="1738">
                  <c:v>-1.4994495206326008</c:v>
                </c:pt>
                <c:pt idx="1739">
                  <c:v>-0.49382154870931766</c:v>
                </c:pt>
                <c:pt idx="1740">
                  <c:v>2.4110600603592212</c:v>
                </c:pt>
                <c:pt idx="1741">
                  <c:v>-0.35105567676119287</c:v>
                </c:pt>
                <c:pt idx="1742">
                  <c:v>1.7798015459376972</c:v>
                </c:pt>
                <c:pt idx="1743">
                  <c:v>-0.58507639888702878</c:v>
                </c:pt>
                <c:pt idx="1744">
                  <c:v>0.38643290916674655</c:v>
                </c:pt>
                <c:pt idx="1745">
                  <c:v>-0.10965870545766525</c:v>
                </c:pt>
                <c:pt idx="1746">
                  <c:v>-0.39116929879891793</c:v>
                </c:pt>
                <c:pt idx="1747">
                  <c:v>3.8004075465751779</c:v>
                </c:pt>
                <c:pt idx="1748">
                  <c:v>0.95675680969839072</c:v>
                </c:pt>
                <c:pt idx="1749">
                  <c:v>-0.31496320527846333</c:v>
                </c:pt>
                <c:pt idx="1750">
                  <c:v>0.87120065938702274</c:v>
                </c:pt>
                <c:pt idx="1751">
                  <c:v>-0.94819552731320755</c:v>
                </c:pt>
                <c:pt idx="1752">
                  <c:v>1.2094776454060532</c:v>
                </c:pt>
                <c:pt idx="1753">
                  <c:v>0.76284970961028042</c:v>
                </c:pt>
                <c:pt idx="1754">
                  <c:v>0.43589658799538422</c:v>
                </c:pt>
                <c:pt idx="1755">
                  <c:v>0.82940948803794989</c:v>
                </c:pt>
                <c:pt idx="1756">
                  <c:v>-0.52421532032570328</c:v>
                </c:pt>
                <c:pt idx="1757">
                  <c:v>0.38643290916674655</c:v>
                </c:pt>
                <c:pt idx="1758">
                  <c:v>0.17915460173272685</c:v>
                </c:pt>
                <c:pt idx="1759">
                  <c:v>1.2286210879468582</c:v>
                </c:pt>
                <c:pt idx="1760">
                  <c:v>-0.99553832787151908</c:v>
                </c:pt>
                <c:pt idx="1761">
                  <c:v>-0.92137957729283837</c:v>
                </c:pt>
                <c:pt idx="1762">
                  <c:v>-0.34740431983662351</c:v>
                </c:pt>
                <c:pt idx="1763">
                  <c:v>-0.45005656974702252</c:v>
                </c:pt>
                <c:pt idx="1764">
                  <c:v>-0.35105567676119287</c:v>
                </c:pt>
                <c:pt idx="1765">
                  <c:v>-0.23540201313531184</c:v>
                </c:pt>
                <c:pt idx="1766">
                  <c:v>0.46066519507397885</c:v>
                </c:pt>
                <c:pt idx="1767">
                  <c:v>0.34464173781767304</c:v>
                </c:pt>
                <c:pt idx="1768">
                  <c:v>3.3367570465089269</c:v>
                </c:pt>
                <c:pt idx="1769">
                  <c:v>0.30087675885537796</c:v>
                </c:pt>
                <c:pt idx="1770">
                  <c:v>-0.88528710581010883</c:v>
                </c:pt>
                <c:pt idx="1771">
                  <c:v>0.33894303795132913</c:v>
                </c:pt>
                <c:pt idx="1772">
                  <c:v>-1.7123529926044103</c:v>
                </c:pt>
                <c:pt idx="1773">
                  <c:v>1.3445710098746124</c:v>
                </c:pt>
                <c:pt idx="1774">
                  <c:v>-2.3987003503923621</c:v>
                </c:pt>
                <c:pt idx="1775">
                  <c:v>-0.35105567676119287</c:v>
                </c:pt>
                <c:pt idx="1776">
                  <c:v>-0.89295961328967299</c:v>
                </c:pt>
                <c:pt idx="1777">
                  <c:v>0.57631885869986188</c:v>
                </c:pt>
                <c:pt idx="1778">
                  <c:v>1.2362935954264225</c:v>
                </c:pt>
                <c:pt idx="1779">
                  <c:v>-0.37779809145300913</c:v>
                </c:pt>
                <c:pt idx="1780">
                  <c:v>0.3122006232595122</c:v>
                </c:pt>
                <c:pt idx="1781">
                  <c:v>-0.35105567676119287</c:v>
                </c:pt>
                <c:pt idx="1782">
                  <c:v>0.79126967361344513</c:v>
                </c:pt>
                <c:pt idx="1783">
                  <c:v>2.138899523808881</c:v>
                </c:pt>
                <c:pt idx="1784">
                  <c:v>1.2476174598305574</c:v>
                </c:pt>
                <c:pt idx="1785">
                  <c:v>2.1201994102270554</c:v>
                </c:pt>
                <c:pt idx="1786">
                  <c:v>0.89589573113706511</c:v>
                </c:pt>
                <c:pt idx="1787">
                  <c:v>0.85980325965433557</c:v>
                </c:pt>
                <c:pt idx="1788">
                  <c:v>0.42457272359124931</c:v>
                </c:pt>
                <c:pt idx="1789">
                  <c:v>-0.51084411297979515</c:v>
                </c:pt>
                <c:pt idx="1790">
                  <c:v>-1.322564984814967</c:v>
                </c:pt>
                <c:pt idx="1791">
                  <c:v>0.45861785213220568</c:v>
                </c:pt>
                <c:pt idx="1792">
                  <c:v>-0.13647465547803442</c:v>
                </c:pt>
                <c:pt idx="1793">
                  <c:v>0.18850465852364015</c:v>
                </c:pt>
                <c:pt idx="1794">
                  <c:v>1.0537103597424458</c:v>
                </c:pt>
                <c:pt idx="1795">
                  <c:v>1.8463613243653667</c:v>
                </c:pt>
                <c:pt idx="1796">
                  <c:v>-1.8758663210761348</c:v>
                </c:pt>
                <c:pt idx="1797">
                  <c:v>-0.86256584167328598</c:v>
                </c:pt>
                <c:pt idx="1798">
                  <c:v>0.34829309474224246</c:v>
                </c:pt>
                <c:pt idx="1799">
                  <c:v>-0.35105567676119287</c:v>
                </c:pt>
                <c:pt idx="1800">
                  <c:v>-0.25410212671713778</c:v>
                </c:pt>
                <c:pt idx="1801">
                  <c:v>-0.6913800057219972</c:v>
                </c:pt>
                <c:pt idx="1802">
                  <c:v>-0.27887073379573241</c:v>
                </c:pt>
                <c:pt idx="1803">
                  <c:v>-0.47475164149706561</c:v>
                </c:pt>
                <c:pt idx="1804">
                  <c:v>-0.24475206992622447</c:v>
                </c:pt>
                <c:pt idx="1805">
                  <c:v>1.0021993379720335</c:v>
                </c:pt>
                <c:pt idx="1806">
                  <c:v>7.2850994897758453E-2</c:v>
                </c:pt>
                <c:pt idx="1807">
                  <c:v>-0.87388970607742089</c:v>
                </c:pt>
                <c:pt idx="1808">
                  <c:v>-0.9156808774264944</c:v>
                </c:pt>
                <c:pt idx="1809">
                  <c:v>1.5745705814454529</c:v>
                </c:pt>
                <c:pt idx="1810">
                  <c:v>-0.14779851988216935</c:v>
                </c:pt>
                <c:pt idx="1811">
                  <c:v>0.69234231595616913</c:v>
                </c:pt>
                <c:pt idx="1812">
                  <c:v>-0.28084454140895404</c:v>
                </c:pt>
                <c:pt idx="1813">
                  <c:v>0.63915374487440779</c:v>
                </c:pt>
                <c:pt idx="1814">
                  <c:v>1.9908047456248392</c:v>
                </c:pt>
                <c:pt idx="1815">
                  <c:v>0.95675680969839072</c:v>
                </c:pt>
                <c:pt idx="1816">
                  <c:v>-1.8434252065179746</c:v>
                </c:pt>
                <c:pt idx="1817">
                  <c:v>-1.2921712131985812</c:v>
                </c:pt>
                <c:pt idx="1818">
                  <c:v>1.5993391885240489</c:v>
                </c:pt>
                <c:pt idx="1819">
                  <c:v>-0.67435744145151977</c:v>
                </c:pt>
                <c:pt idx="1820">
                  <c:v>2.0171773666862305</c:v>
                </c:pt>
                <c:pt idx="1821">
                  <c:v>-0.12712459868712248</c:v>
                </c:pt>
                <c:pt idx="1822">
                  <c:v>0.94543294529425714</c:v>
                </c:pt>
                <c:pt idx="1823">
                  <c:v>-3.1775062625862209E-2</c:v>
                </c:pt>
                <c:pt idx="1824">
                  <c:v>0.28378065925634754</c:v>
                </c:pt>
                <c:pt idx="1825">
                  <c:v>0.28378065925634754</c:v>
                </c:pt>
                <c:pt idx="1826">
                  <c:v>-0.86256584167328598</c:v>
                </c:pt>
                <c:pt idx="1827">
                  <c:v>-0.28084454140895404</c:v>
                </c:pt>
                <c:pt idx="1828">
                  <c:v>-0.18191718375167729</c:v>
                </c:pt>
                <c:pt idx="1829">
                  <c:v>1.8293387600948894</c:v>
                </c:pt>
                <c:pt idx="1830">
                  <c:v>2.2625954885447532</c:v>
                </c:pt>
                <c:pt idx="1831">
                  <c:v>-0.35105567676119287</c:v>
                </c:pt>
                <c:pt idx="1832">
                  <c:v>-8.6937441320843828E-2</c:v>
                </c:pt>
                <c:pt idx="1833">
                  <c:v>1.7550329388591019</c:v>
                </c:pt>
                <c:pt idx="1834">
                  <c:v>1.9985507884329579</c:v>
                </c:pt>
                <c:pt idx="1835">
                  <c:v>0.95675680969839072</c:v>
                </c:pt>
                <c:pt idx="1836">
                  <c:v>-8.6937441320843828E-2</c:v>
                </c:pt>
                <c:pt idx="1837">
                  <c:v>-0.24277826231300284</c:v>
                </c:pt>
                <c:pt idx="1838">
                  <c:v>-0.95382069185099849</c:v>
                </c:pt>
                <c:pt idx="1839">
                  <c:v>-0.14779851988216935</c:v>
                </c:pt>
                <c:pt idx="1840">
                  <c:v>0.34464173781767304</c:v>
                </c:pt>
                <c:pt idx="1841">
                  <c:v>-0.89865831315601552</c:v>
                </c:pt>
                <c:pt idx="1842">
                  <c:v>-0.59442645567794217</c:v>
                </c:pt>
                <c:pt idx="1843">
                  <c:v>0.84847939525020066</c:v>
                </c:pt>
                <c:pt idx="1844">
                  <c:v>-2.2616331783105821</c:v>
                </c:pt>
                <c:pt idx="1845">
                  <c:v>3.3728495179916571</c:v>
                </c:pt>
                <c:pt idx="1846">
                  <c:v>3.1655712105576383</c:v>
                </c:pt>
                <c:pt idx="1847">
                  <c:v>-0.95382069185099849</c:v>
                </c:pt>
                <c:pt idx="1848">
                  <c:v>-0.17256712696076398</c:v>
                </c:pt>
                <c:pt idx="1849">
                  <c:v>1.6658989669517177</c:v>
                </c:pt>
                <c:pt idx="1850">
                  <c:v>-0.30926450541211936</c:v>
                </c:pt>
                <c:pt idx="1851">
                  <c:v>0.22094577308180036</c:v>
                </c:pt>
                <c:pt idx="1852">
                  <c:v>-0.69905251320156148</c:v>
                </c:pt>
                <c:pt idx="1853">
                  <c:v>0.14503593786321894</c:v>
                </c:pt>
                <c:pt idx="1854">
                  <c:v>0.5118064232139663</c:v>
                </c:pt>
                <c:pt idx="1855">
                  <c:v>-0.12105610519035311</c:v>
                </c:pt>
                <c:pt idx="1856">
                  <c:v>8.424839463044495E-2</c:v>
                </c:pt>
                <c:pt idx="1857">
                  <c:v>-0.35105567676119287</c:v>
                </c:pt>
                <c:pt idx="1858">
                  <c:v>-0.16482108415264687</c:v>
                </c:pt>
                <c:pt idx="1859">
                  <c:v>0.91094448779432169</c:v>
                </c:pt>
                <c:pt idx="1860">
                  <c:v>0.53285013803943937</c:v>
                </c:pt>
                <c:pt idx="1861">
                  <c:v>-0.37779809145300913</c:v>
                </c:pt>
                <c:pt idx="1862">
                  <c:v>1.9737086460258089</c:v>
                </c:pt>
                <c:pt idx="1863">
                  <c:v>1.6163617527945264</c:v>
                </c:pt>
                <c:pt idx="1864">
                  <c:v>0.43589658799538422</c:v>
                </c:pt>
                <c:pt idx="1865">
                  <c:v>3.1732437180372033</c:v>
                </c:pt>
                <c:pt idx="1866">
                  <c:v>1.1393400453823672</c:v>
                </c:pt>
                <c:pt idx="1867">
                  <c:v>-1.1059366205900352</c:v>
                </c:pt>
                <c:pt idx="1868">
                  <c:v>0.16980454494181355</c:v>
                </c:pt>
                <c:pt idx="1869">
                  <c:v>1.7303378671090597</c:v>
                </c:pt>
                <c:pt idx="1870">
                  <c:v>-0.67633124906474062</c:v>
                </c:pt>
                <c:pt idx="1871">
                  <c:v>-0.24475206992622447</c:v>
                </c:pt>
                <c:pt idx="1872">
                  <c:v>0.33127053047176358</c:v>
                </c:pt>
                <c:pt idx="1873">
                  <c:v>0.43589658799538422</c:v>
                </c:pt>
                <c:pt idx="1874">
                  <c:v>-8.6937441320843828E-2</c:v>
                </c:pt>
                <c:pt idx="1875">
                  <c:v>1.0708064593414774</c:v>
                </c:pt>
                <c:pt idx="1876">
                  <c:v>1.4528484243228024</c:v>
                </c:pt>
                <c:pt idx="1877">
                  <c:v>0.52152627363530579</c:v>
                </c:pt>
                <c:pt idx="1878">
                  <c:v>-0.53758652767161208</c:v>
                </c:pt>
                <c:pt idx="1879">
                  <c:v>-0.87221215676607178</c:v>
                </c:pt>
                <c:pt idx="1880">
                  <c:v>-0.50149405618888188</c:v>
                </c:pt>
                <c:pt idx="1881">
                  <c:v>-0.27514584154261079</c:v>
                </c:pt>
                <c:pt idx="1882">
                  <c:v>0.56894260952216891</c:v>
                </c:pt>
                <c:pt idx="1883">
                  <c:v>2.1339973127345539E-2</c:v>
                </c:pt>
                <c:pt idx="1884">
                  <c:v>-0.28084454140895404</c:v>
                </c:pt>
                <c:pt idx="1885">
                  <c:v>2.5400113960024582</c:v>
                </c:pt>
                <c:pt idx="1886">
                  <c:v>-3.0984189155262238</c:v>
                </c:pt>
                <c:pt idx="1887">
                  <c:v>-0.38919549118569696</c:v>
                </c:pt>
                <c:pt idx="1888">
                  <c:v>-0.47475164149706561</c:v>
                </c:pt>
                <c:pt idx="1889">
                  <c:v>0.86148080896568402</c:v>
                </c:pt>
                <c:pt idx="1890">
                  <c:v>-0.92342692023461292</c:v>
                </c:pt>
                <c:pt idx="1891">
                  <c:v>-1.7371215996830063</c:v>
                </c:pt>
                <c:pt idx="1892">
                  <c:v>-0.28084454140895404</c:v>
                </c:pt>
                <c:pt idx="1893">
                  <c:v>0.57464130938851288</c:v>
                </c:pt>
                <c:pt idx="1894">
                  <c:v>1.7684776815335637</c:v>
                </c:pt>
                <c:pt idx="1895">
                  <c:v>0.71543337372341598</c:v>
                </c:pt>
                <c:pt idx="1896">
                  <c:v>0.24198948790727404</c:v>
                </c:pt>
                <c:pt idx="1897">
                  <c:v>-1.1306316923400783</c:v>
                </c:pt>
                <c:pt idx="1898">
                  <c:v>-0.53356537711661656</c:v>
                </c:pt>
                <c:pt idx="1899">
                  <c:v>-0.11535740532400918</c:v>
                </c:pt>
                <c:pt idx="1900">
                  <c:v>0.2306656235031391</c:v>
                </c:pt>
                <c:pt idx="1901">
                  <c:v>-0.35105567676119287</c:v>
                </c:pt>
                <c:pt idx="1902">
                  <c:v>-0.63621762702701556</c:v>
                </c:pt>
                <c:pt idx="1903">
                  <c:v>-6.9841341721812722E-2</c:v>
                </c:pt>
                <c:pt idx="1904">
                  <c:v>-0.35105567676119287</c:v>
                </c:pt>
                <c:pt idx="1905">
                  <c:v>-0.31496320527846333</c:v>
                </c:pt>
                <c:pt idx="1906">
                  <c:v>-0.89865831315601552</c:v>
                </c:pt>
                <c:pt idx="1907">
                  <c:v>-0.30758695610077164</c:v>
                </c:pt>
                <c:pt idx="1908">
                  <c:v>-0.82442602724878322</c:v>
                </c:pt>
                <c:pt idx="1909">
                  <c:v>0.34631928712902083</c:v>
                </c:pt>
                <c:pt idx="1910">
                  <c:v>-0.76561229162923095</c:v>
                </c:pt>
                <c:pt idx="1911">
                  <c:v>1.905101524656365</c:v>
                </c:pt>
                <c:pt idx="1912">
                  <c:v>-0.41389056293574006</c:v>
                </c:pt>
                <c:pt idx="1913">
                  <c:v>-1.4752498355384702E-2</c:v>
                </c:pt>
                <c:pt idx="1914">
                  <c:v>-3.1775062625862209E-2</c:v>
                </c:pt>
                <c:pt idx="1915">
                  <c:v>-1.6953304283339328</c:v>
                </c:pt>
                <c:pt idx="1916">
                  <c:v>-0.94812199198465463</c:v>
                </c:pt>
                <c:pt idx="1917">
                  <c:v>-1.1914927709014038</c:v>
                </c:pt>
                <c:pt idx="1918">
                  <c:v>-1.5716344635980601</c:v>
                </c:pt>
                <c:pt idx="1919">
                  <c:v>-0.31496320527846333</c:v>
                </c:pt>
                <c:pt idx="1920">
                  <c:v>-0.25410212671713778</c:v>
                </c:pt>
                <c:pt idx="1921">
                  <c:v>-8.6937441320843828E-2</c:v>
                </c:pt>
                <c:pt idx="1922">
                  <c:v>-0.30926450541211936</c:v>
                </c:pt>
                <c:pt idx="1923">
                  <c:v>-8.4963633707622194E-2</c:v>
                </c:pt>
                <c:pt idx="1924">
                  <c:v>-0.28084454140895404</c:v>
                </c:pt>
                <c:pt idx="1925">
                  <c:v>0.25133954469818598</c:v>
                </c:pt>
                <c:pt idx="1926">
                  <c:v>-6.0195026629027565E-2</c:v>
                </c:pt>
                <c:pt idx="1927">
                  <c:v>-1.2807738134658935</c:v>
                </c:pt>
                <c:pt idx="1928">
                  <c:v>-0.53926407698296053</c:v>
                </c:pt>
                <c:pt idx="1929">
                  <c:v>-2.3663327711627558</c:v>
                </c:pt>
                <c:pt idx="1930">
                  <c:v>-1.2977963777363724</c:v>
                </c:pt>
                <c:pt idx="1931">
                  <c:v>-0.87593704901919545</c:v>
                </c:pt>
                <c:pt idx="1932">
                  <c:v>0.17345590186638293</c:v>
                </c:pt>
                <c:pt idx="1933">
                  <c:v>-0.56030779180843282</c:v>
                </c:pt>
                <c:pt idx="1934">
                  <c:v>2.7038672993689464E-2</c:v>
                </c:pt>
                <c:pt idx="1935">
                  <c:v>-0.21640564125161271</c:v>
                </c:pt>
                <c:pt idx="1936">
                  <c:v>-0.72747247720472674</c:v>
                </c:pt>
                <c:pt idx="1937">
                  <c:v>3.6758523415028894E-2</c:v>
                </c:pt>
                <c:pt idx="1938">
                  <c:v>1.6959964802662315</c:v>
                </c:pt>
                <c:pt idx="1939">
                  <c:v>0.13371207345908401</c:v>
                </c:pt>
                <c:pt idx="1940">
                  <c:v>1.5137095028841268</c:v>
                </c:pt>
                <c:pt idx="1941">
                  <c:v>-0.35105567676119287</c:v>
                </c:pt>
                <c:pt idx="1942">
                  <c:v>0.26675809498586867</c:v>
                </c:pt>
                <c:pt idx="1943">
                  <c:v>-1.1477277919391087</c:v>
                </c:pt>
                <c:pt idx="1944">
                  <c:v>1.1506639097865021</c:v>
                </c:pt>
                <c:pt idx="1945">
                  <c:v>-1.0677968061655325</c:v>
                </c:pt>
                <c:pt idx="1946">
                  <c:v>-1.6134256349471336</c:v>
                </c:pt>
                <c:pt idx="1947">
                  <c:v>1.2228488527519614</c:v>
                </c:pt>
                <c:pt idx="1948">
                  <c:v>0.14101478730822276</c:v>
                </c:pt>
                <c:pt idx="1949">
                  <c:v>-0.35105567676119287</c:v>
                </c:pt>
                <c:pt idx="1950">
                  <c:v>-0.71249725587602386</c:v>
                </c:pt>
                <c:pt idx="1951">
                  <c:v>0.33287454445455911</c:v>
                </c:pt>
                <c:pt idx="1952">
                  <c:v>1.2837099313132869</c:v>
                </c:pt>
                <c:pt idx="1953">
                  <c:v>-0.3855441342611276</c:v>
                </c:pt>
                <c:pt idx="1954">
                  <c:v>1.1619877741906357</c:v>
                </c:pt>
                <c:pt idx="1955">
                  <c:v>-0.66296004171883183</c:v>
                </c:pt>
                <c:pt idx="1956">
                  <c:v>-0.30926450541211936</c:v>
                </c:pt>
                <c:pt idx="1957">
                  <c:v>-0.95951939171734246</c:v>
                </c:pt>
                <c:pt idx="1958">
                  <c:v>0.70198863104895493</c:v>
                </c:pt>
                <c:pt idx="1959">
                  <c:v>-0.41958926280208264</c:v>
                </c:pt>
                <c:pt idx="1960">
                  <c:v>-1.1343565845932007</c:v>
                </c:pt>
                <c:pt idx="1961">
                  <c:v>-0.69342734866377176</c:v>
                </c:pt>
                <c:pt idx="1962">
                  <c:v>-1.0507742418950536</c:v>
                </c:pt>
                <c:pt idx="1963">
                  <c:v>-0.88528710581010883</c:v>
                </c:pt>
                <c:pt idx="1964">
                  <c:v>1.1734587092518767</c:v>
                </c:pt>
                <c:pt idx="1965">
                  <c:v>0.96808067410252563</c:v>
                </c:pt>
                <c:pt idx="1966">
                  <c:v>-0.35105567676119287</c:v>
                </c:pt>
                <c:pt idx="1967">
                  <c:v>-0.20091355563537644</c:v>
                </c:pt>
                <c:pt idx="1968">
                  <c:v>-0.15714857667308266</c:v>
                </c:pt>
                <c:pt idx="1969">
                  <c:v>0.56894260952216891</c:v>
                </c:pt>
                <c:pt idx="1970">
                  <c:v>-1.6401680496389512</c:v>
                </c:pt>
                <c:pt idx="1971">
                  <c:v>-0.24277826231300284</c:v>
                </c:pt>
                <c:pt idx="1972">
                  <c:v>0.70198863104895493</c:v>
                </c:pt>
                <c:pt idx="1973">
                  <c:v>-0.83984457753646458</c:v>
                </c:pt>
                <c:pt idx="1974">
                  <c:v>0.43757413730673267</c:v>
                </c:pt>
                <c:pt idx="1975">
                  <c:v>-6.0195026629027565E-2</c:v>
                </c:pt>
                <c:pt idx="1976">
                  <c:v>0.13371207345908401</c:v>
                </c:pt>
                <c:pt idx="1977">
                  <c:v>-0.41389056293574006</c:v>
                </c:pt>
                <c:pt idx="1978">
                  <c:v>7.2850994897758453E-2</c:v>
                </c:pt>
                <c:pt idx="1979">
                  <c:v>-0.35105567676119287</c:v>
                </c:pt>
                <c:pt idx="1980">
                  <c:v>-1.2313101346372557</c:v>
                </c:pt>
                <c:pt idx="1981">
                  <c:v>-0.52991402019204725</c:v>
                </c:pt>
                <c:pt idx="1982">
                  <c:v>0.7133124954530885</c:v>
                </c:pt>
                <c:pt idx="1983">
                  <c:v>0.95675680969839072</c:v>
                </c:pt>
                <c:pt idx="1984">
                  <c:v>2.0572174533954022</c:v>
                </c:pt>
                <c:pt idx="1985">
                  <c:v>-1.0013105630664145</c:v>
                </c:pt>
                <c:pt idx="1986">
                  <c:v>0.83306084496251931</c:v>
                </c:pt>
                <c:pt idx="1987">
                  <c:v>0.1507346377295615</c:v>
                </c:pt>
                <c:pt idx="1988">
                  <c:v>1.3198024027960165</c:v>
                </c:pt>
                <c:pt idx="1989">
                  <c:v>0.53285013803943937</c:v>
                </c:pt>
                <c:pt idx="1990">
                  <c:v>0.43392278038216259</c:v>
                </c:pt>
                <c:pt idx="1991">
                  <c:v>-8.6937441320843828E-2</c:v>
                </c:pt>
                <c:pt idx="1992">
                  <c:v>-0.24475206992622447</c:v>
                </c:pt>
                <c:pt idx="1993">
                  <c:v>-1.5164720849030784</c:v>
                </c:pt>
                <c:pt idx="1994">
                  <c:v>0.85980325965433557</c:v>
                </c:pt>
                <c:pt idx="1995">
                  <c:v>0.66589615956622539</c:v>
                </c:pt>
                <c:pt idx="1996">
                  <c:v>-0.35105567676119287</c:v>
                </c:pt>
                <c:pt idx="1997">
                  <c:v>1.7076166029722382</c:v>
                </c:pt>
                <c:pt idx="1998">
                  <c:v>1.8767550959817538</c:v>
                </c:pt>
                <c:pt idx="1999">
                  <c:v>1.001610872321196E-2</c:v>
                </c:pt>
                <c:pt idx="2000">
                  <c:v>-1.4081946704548898</c:v>
                </c:pt>
                <c:pt idx="2001">
                  <c:v>-1.0925654132441271</c:v>
                </c:pt>
                <c:pt idx="2002">
                  <c:v>-0.7676596345710055</c:v>
                </c:pt>
                <c:pt idx="2003">
                  <c:v>-1.3034950776027161</c:v>
                </c:pt>
                <c:pt idx="2004">
                  <c:v>-0.18191718375167729</c:v>
                </c:pt>
                <c:pt idx="2005">
                  <c:v>0.26478428737264836</c:v>
                </c:pt>
                <c:pt idx="2006">
                  <c:v>4.6108580205941517E-2</c:v>
                </c:pt>
                <c:pt idx="2007">
                  <c:v>-1.0564729417613976</c:v>
                </c:pt>
                <c:pt idx="2008">
                  <c:v>-1.7123529926044103</c:v>
                </c:pt>
                <c:pt idx="2009">
                  <c:v>-0.35105567676119287</c:v>
                </c:pt>
                <c:pt idx="2010">
                  <c:v>-0.90633082063558112</c:v>
                </c:pt>
                <c:pt idx="2011">
                  <c:v>0.10696965876726706</c:v>
                </c:pt>
                <c:pt idx="2012">
                  <c:v>-1.2332839422504773</c:v>
                </c:pt>
                <c:pt idx="2013">
                  <c:v>-1.6856105779125941</c:v>
                </c:pt>
                <c:pt idx="2014">
                  <c:v>-1.7655415636861702</c:v>
                </c:pt>
                <c:pt idx="2015">
                  <c:v>0.42617673757404478</c:v>
                </c:pt>
                <c:pt idx="2016">
                  <c:v>-0.31496320527846333</c:v>
                </c:pt>
                <c:pt idx="2017">
                  <c:v>1.2476174598305574</c:v>
                </c:pt>
                <c:pt idx="2018">
                  <c:v>1.0898028312251766</c:v>
                </c:pt>
                <c:pt idx="2019">
                  <c:v>-0.67998260598931071</c:v>
                </c:pt>
                <c:pt idx="2020">
                  <c:v>-2.4102555146298006E-2</c:v>
                </c:pt>
                <c:pt idx="2021">
                  <c:v>-0.30561314848755</c:v>
                </c:pt>
                <c:pt idx="2022">
                  <c:v>-0.95951939171734246</c:v>
                </c:pt>
                <c:pt idx="2023">
                  <c:v>-1.3586574562976979</c:v>
                </c:pt>
                <c:pt idx="2024">
                  <c:v>-0.95951939171734246</c:v>
                </c:pt>
                <c:pt idx="2025">
                  <c:v>0.6655263659357985</c:v>
                </c:pt>
                <c:pt idx="2026">
                  <c:v>-0.37779809145300913</c:v>
                </c:pt>
                <c:pt idx="2027">
                  <c:v>-1.8795176780007041</c:v>
                </c:pt>
                <c:pt idx="2028">
                  <c:v>-0.18389099136489892</c:v>
                </c:pt>
                <c:pt idx="2029">
                  <c:v>0.29517805898903404</c:v>
                </c:pt>
                <c:pt idx="2030">
                  <c:v>-0.6686587415851758</c:v>
                </c:pt>
                <c:pt idx="2031">
                  <c:v>-0.25410212671713778</c:v>
                </c:pt>
                <c:pt idx="2032">
                  <c:v>1.2837099313132869</c:v>
                </c:pt>
                <c:pt idx="2033">
                  <c:v>0.48338645921080164</c:v>
                </c:pt>
                <c:pt idx="2034">
                  <c:v>-0.34170561997027959</c:v>
                </c:pt>
                <c:pt idx="2035">
                  <c:v>-1.1895189632881822</c:v>
                </c:pt>
                <c:pt idx="2036">
                  <c:v>1.1104767524202228</c:v>
                </c:pt>
                <c:pt idx="2037">
                  <c:v>-7.0799908758191425E-3</c:v>
                </c:pt>
                <c:pt idx="2038">
                  <c:v>0.53285013803943937</c:v>
                </c:pt>
                <c:pt idx="2039">
                  <c:v>1.3900135381482552</c:v>
                </c:pt>
                <c:pt idx="2040">
                  <c:v>-0.47110028457249553</c:v>
                </c:pt>
                <c:pt idx="2041">
                  <c:v>-0.89865831315601552</c:v>
                </c:pt>
                <c:pt idx="2042">
                  <c:v>0.39943432288222858</c:v>
                </c:pt>
                <c:pt idx="2043">
                  <c:v>-0.64389013450657984</c:v>
                </c:pt>
                <c:pt idx="2044">
                  <c:v>1.0898028312251766</c:v>
                </c:pt>
                <c:pt idx="2045">
                  <c:v>-0.18389099136489892</c:v>
                </c:pt>
                <c:pt idx="2046">
                  <c:v>0.92066433821566107</c:v>
                </c:pt>
                <c:pt idx="2047">
                  <c:v>-0.50521894844200554</c:v>
                </c:pt>
                <c:pt idx="2048">
                  <c:v>-0.28084454140895404</c:v>
                </c:pt>
                <c:pt idx="2049">
                  <c:v>0.53854883790578323</c:v>
                </c:pt>
                <c:pt idx="2050">
                  <c:v>0.50610772334762244</c:v>
                </c:pt>
                <c:pt idx="2051">
                  <c:v>-1.6799118780462501</c:v>
                </c:pt>
                <c:pt idx="2052">
                  <c:v>0.57631885869986188</c:v>
                </c:pt>
                <c:pt idx="2053">
                  <c:v>0.21159571629088841</c:v>
                </c:pt>
                <c:pt idx="2054">
                  <c:v>-0.35105567676119287</c:v>
                </c:pt>
                <c:pt idx="2055">
                  <c:v>-0.6191950627565368</c:v>
                </c:pt>
                <c:pt idx="2056">
                  <c:v>0.85980325965433557</c:v>
                </c:pt>
                <c:pt idx="2057">
                  <c:v>-0.61349636289019416</c:v>
                </c:pt>
                <c:pt idx="2058">
                  <c:v>0.96610686648930399</c:v>
                </c:pt>
                <c:pt idx="2059">
                  <c:v>-1.0450755420287097</c:v>
                </c:pt>
                <c:pt idx="2060">
                  <c:v>-1.4519596494171836</c:v>
                </c:pt>
                <c:pt idx="2061">
                  <c:v>-0.35310301970296742</c:v>
                </c:pt>
                <c:pt idx="2062">
                  <c:v>-0.33403311249071538</c:v>
                </c:pt>
                <c:pt idx="2063">
                  <c:v>-0.53926407698296053</c:v>
                </c:pt>
                <c:pt idx="2064">
                  <c:v>-0.96521809158368499</c:v>
                </c:pt>
                <c:pt idx="2065">
                  <c:v>0.64120108781618235</c:v>
                </c:pt>
                <c:pt idx="2066">
                  <c:v>-0.28654324127529796</c:v>
                </c:pt>
                <c:pt idx="2067">
                  <c:v>0.56894260952216891</c:v>
                </c:pt>
                <c:pt idx="2068">
                  <c:v>-1.5793069710776255</c:v>
                </c:pt>
                <c:pt idx="2069">
                  <c:v>-0.35105567676119287</c:v>
                </c:pt>
                <c:pt idx="2070">
                  <c:v>0.73808110253168446</c:v>
                </c:pt>
                <c:pt idx="2071">
                  <c:v>-2.4102555146298006E-2</c:v>
                </c:pt>
                <c:pt idx="2072">
                  <c:v>0.43392278038216259</c:v>
                </c:pt>
                <c:pt idx="2073">
                  <c:v>0.3921316090330898</c:v>
                </c:pt>
                <c:pt idx="2074">
                  <c:v>-0.37779809145300913</c:v>
                </c:pt>
                <c:pt idx="2075">
                  <c:v>1.7608051740539989</c:v>
                </c:pt>
                <c:pt idx="2076">
                  <c:v>1.2037789455397092</c:v>
                </c:pt>
                <c:pt idx="2077">
                  <c:v>-0.4917742057675431</c:v>
                </c:pt>
                <c:pt idx="2078">
                  <c:v>0.70198863104895493</c:v>
                </c:pt>
                <c:pt idx="2079">
                  <c:v>-0.22005699817618277</c:v>
                </c:pt>
                <c:pt idx="2080">
                  <c:v>-1.1152866773809484</c:v>
                </c:pt>
                <c:pt idx="2081">
                  <c:v>-0.31496320527846333</c:v>
                </c:pt>
                <c:pt idx="2082">
                  <c:v>-0.25045076979256842</c:v>
                </c:pt>
                <c:pt idx="2083">
                  <c:v>0.26675809498586867</c:v>
                </c:pt>
                <c:pt idx="2084">
                  <c:v>-0.25410212671713778</c:v>
                </c:pt>
                <c:pt idx="2085">
                  <c:v>-1.2389826421168213</c:v>
                </c:pt>
                <c:pt idx="2086">
                  <c:v>0.98152541677698668</c:v>
                </c:pt>
                <c:pt idx="2087">
                  <c:v>-0.76561229162923095</c:v>
                </c:pt>
                <c:pt idx="2088">
                  <c:v>0.85980325965433557</c:v>
                </c:pt>
                <c:pt idx="2089">
                  <c:v>-1.8795176780007041</c:v>
                </c:pt>
                <c:pt idx="2090">
                  <c:v>0.18850465852364015</c:v>
                </c:pt>
                <c:pt idx="2091">
                  <c:v>0.57829266631308218</c:v>
                </c:pt>
                <c:pt idx="2092">
                  <c:v>-0.46905294163072164</c:v>
                </c:pt>
                <c:pt idx="2093">
                  <c:v>1.4111307883022819</c:v>
                </c:pt>
                <c:pt idx="2094">
                  <c:v>-0.24277826231300284</c:v>
                </c:pt>
                <c:pt idx="2095">
                  <c:v>-1.0089830705459801</c:v>
                </c:pt>
                <c:pt idx="2096">
                  <c:v>1.001610872321196E-2</c:v>
                </c:pt>
                <c:pt idx="2097">
                  <c:v>0.47198905947811381</c:v>
                </c:pt>
                <c:pt idx="2098">
                  <c:v>0.22861828056136455</c:v>
                </c:pt>
                <c:pt idx="2099">
                  <c:v>-0.86256584167328598</c:v>
                </c:pt>
                <c:pt idx="2100">
                  <c:v>6.3131144476419709E-2</c:v>
                </c:pt>
                <c:pt idx="2101">
                  <c:v>-0.6191950627565368</c:v>
                </c:pt>
                <c:pt idx="2102">
                  <c:v>0.65047760927854203</c:v>
                </c:pt>
                <c:pt idx="2103">
                  <c:v>0.30285056646859959</c:v>
                </c:pt>
                <c:pt idx="2104">
                  <c:v>1.0898028312251766</c:v>
                </c:pt>
                <c:pt idx="2105">
                  <c:v>-1.2065415275586611</c:v>
                </c:pt>
                <c:pt idx="2106">
                  <c:v>-0.30926450541211936</c:v>
                </c:pt>
                <c:pt idx="2107">
                  <c:v>-2.067726078222472</c:v>
                </c:pt>
                <c:pt idx="2108">
                  <c:v>-0.37012558397344492</c:v>
                </c:pt>
                <c:pt idx="2109">
                  <c:v>0.7876183166888765</c:v>
                </c:pt>
                <c:pt idx="2110">
                  <c:v>-0.7295198201465013</c:v>
                </c:pt>
                <c:pt idx="2111">
                  <c:v>-0.12105610519035311</c:v>
                </c:pt>
                <c:pt idx="2112">
                  <c:v>0.17148209425316266</c:v>
                </c:pt>
                <c:pt idx="2113">
                  <c:v>0.70206216637750785</c:v>
                </c:pt>
                <c:pt idx="2114">
                  <c:v>1.4582508658872728</c:v>
                </c:pt>
                <c:pt idx="2115">
                  <c:v>-0.87958840594376486</c:v>
                </c:pt>
                <c:pt idx="2116">
                  <c:v>1.001610872321196E-2</c:v>
                </c:pt>
                <c:pt idx="2117">
                  <c:v>-0.24277826231300284</c:v>
                </c:pt>
                <c:pt idx="2118">
                  <c:v>-3.3748870239083156E-2</c:v>
                </c:pt>
                <c:pt idx="2119">
                  <c:v>-0.7295198201465013</c:v>
                </c:pt>
                <c:pt idx="2120">
                  <c:v>-0.80170476311196048</c:v>
                </c:pt>
                <c:pt idx="2121">
                  <c:v>-0.76561229162923095</c:v>
                </c:pt>
                <c:pt idx="2122">
                  <c:v>1.1506639097865021</c:v>
                </c:pt>
                <c:pt idx="2123">
                  <c:v>-1.4974021776908264</c:v>
                </c:pt>
                <c:pt idx="2124">
                  <c:v>-9.0537984890400967E-3</c:v>
                </c:pt>
                <c:pt idx="2125">
                  <c:v>-0.35872818424075709</c:v>
                </c:pt>
                <c:pt idx="2126">
                  <c:v>-1.043101734415488</c:v>
                </c:pt>
                <c:pt idx="2127">
                  <c:v>-0.51084411297979515</c:v>
                </c:pt>
                <c:pt idx="2128">
                  <c:v>-2.4102555146298006E-2</c:v>
                </c:pt>
                <c:pt idx="2129">
                  <c:v>4.3174088568687114E-3</c:v>
                </c:pt>
                <c:pt idx="2130">
                  <c:v>-0.41593790587751323</c:v>
                </c:pt>
                <c:pt idx="2131">
                  <c:v>0.79331701655522036</c:v>
                </c:pt>
                <c:pt idx="2132">
                  <c:v>-0.85686714180694346</c:v>
                </c:pt>
                <c:pt idx="2133">
                  <c:v>-0.86256584167328598</c:v>
                </c:pt>
                <c:pt idx="2134">
                  <c:v>1.7304114024376132</c:v>
                </c:pt>
                <c:pt idx="2135">
                  <c:v>-0.66296004171883183</c:v>
                </c:pt>
                <c:pt idx="2136">
                  <c:v>0.43589658799538422</c:v>
                </c:pt>
                <c:pt idx="2137">
                  <c:v>-0.38349679131935305</c:v>
                </c:pt>
                <c:pt idx="2138">
                  <c:v>1.1883603952520265</c:v>
                </c:pt>
                <c:pt idx="2139">
                  <c:v>1.0820567884170582</c:v>
                </c:pt>
                <c:pt idx="2140">
                  <c:v>5.7432444610075774E-2</c:v>
                </c:pt>
                <c:pt idx="2141">
                  <c:v>-7.3566233974934336E-2</c:v>
                </c:pt>
                <c:pt idx="2142">
                  <c:v>0.38643290916674655</c:v>
                </c:pt>
                <c:pt idx="2143">
                  <c:v>-0.31496320527846333</c:v>
                </c:pt>
                <c:pt idx="2144">
                  <c:v>-0.47475164149706561</c:v>
                </c:pt>
                <c:pt idx="2145">
                  <c:v>0.84438470936665289</c:v>
                </c:pt>
                <c:pt idx="2146">
                  <c:v>0.44524664478629755</c:v>
                </c:pt>
                <c:pt idx="2147">
                  <c:v>0.89589573113706511</c:v>
                </c:pt>
                <c:pt idx="2148">
                  <c:v>-0.20668579083027327</c:v>
                </c:pt>
                <c:pt idx="2149">
                  <c:v>-0.47475164149706561</c:v>
                </c:pt>
                <c:pt idx="2150">
                  <c:v>1.671524131489508</c:v>
                </c:pt>
                <c:pt idx="2151">
                  <c:v>0.1600846945204748</c:v>
                </c:pt>
                <c:pt idx="2152">
                  <c:v>1.2646400241010349</c:v>
                </c:pt>
                <c:pt idx="2153">
                  <c:v>-0.11740474826578373</c:v>
                </c:pt>
                <c:pt idx="2154">
                  <c:v>-8.6937441320843828E-2</c:v>
                </c:pt>
                <c:pt idx="2155">
                  <c:v>-0.12872861266991731</c:v>
                </c:pt>
                <c:pt idx="2156">
                  <c:v>1.2476174598305574</c:v>
                </c:pt>
                <c:pt idx="2157">
                  <c:v>-0.35105567676119287</c:v>
                </c:pt>
                <c:pt idx="2158">
                  <c:v>-8.1238741454499899E-2</c:v>
                </c:pt>
                <c:pt idx="2159">
                  <c:v>-1.6077269350807897</c:v>
                </c:pt>
                <c:pt idx="2160">
                  <c:v>-1.2199127349045678</c:v>
                </c:pt>
                <c:pt idx="2161">
                  <c:v>1.9737821813543619</c:v>
                </c:pt>
                <c:pt idx="2162">
                  <c:v>-0.31496320527846333</c:v>
                </c:pt>
                <c:pt idx="2163">
                  <c:v>-0.35105567676119287</c:v>
                </c:pt>
                <c:pt idx="2164">
                  <c:v>-0.35105567676119287</c:v>
                </c:pt>
                <c:pt idx="2165">
                  <c:v>3.6758523415028894E-2</c:v>
                </c:pt>
                <c:pt idx="2166">
                  <c:v>1.0707329240129246</c:v>
                </c:pt>
                <c:pt idx="2167">
                  <c:v>-1.3834260633762925</c:v>
                </c:pt>
                <c:pt idx="2168">
                  <c:v>1.2837099313132869</c:v>
                </c:pt>
                <c:pt idx="2169">
                  <c:v>-7.0799908758191425E-3</c:v>
                </c:pt>
                <c:pt idx="2170">
                  <c:v>-0.14779851988216935</c:v>
                </c:pt>
                <c:pt idx="2171">
                  <c:v>-1.0925654132441271</c:v>
                </c:pt>
                <c:pt idx="2172">
                  <c:v>0.56894260952216891</c:v>
                </c:pt>
                <c:pt idx="2173">
                  <c:v>8.417485930189203E-2</c:v>
                </c:pt>
                <c:pt idx="2174">
                  <c:v>-0.55468262727064188</c:v>
                </c:pt>
                <c:pt idx="2175">
                  <c:v>0.40915417330356729</c:v>
                </c:pt>
                <c:pt idx="2176">
                  <c:v>-0.25410212671713778</c:v>
                </c:pt>
                <c:pt idx="2177">
                  <c:v>-6.7941069437144688E-2</c:v>
                </c:pt>
                <c:pt idx="2178">
                  <c:v>-0.47475164149706561</c:v>
                </c:pt>
                <c:pt idx="2179">
                  <c:v>-0.2163321059230591</c:v>
                </c:pt>
                <c:pt idx="2180">
                  <c:v>2.5229888317319809</c:v>
                </c:pt>
                <c:pt idx="2181">
                  <c:v>0.27610815177678266</c:v>
                </c:pt>
                <c:pt idx="2182">
                  <c:v>-0.18389099136489892</c:v>
                </c:pt>
                <c:pt idx="2183">
                  <c:v>1.522986024346487</c:v>
                </c:pt>
                <c:pt idx="2184">
                  <c:v>0.50413391573440214</c:v>
                </c:pt>
                <c:pt idx="2185">
                  <c:v>-0.85686714180694346</c:v>
                </c:pt>
                <c:pt idx="2186">
                  <c:v>-0.53561272005839111</c:v>
                </c:pt>
                <c:pt idx="2187">
                  <c:v>-0.66296004171883183</c:v>
                </c:pt>
                <c:pt idx="2188">
                  <c:v>-0.52794021257882562</c:v>
                </c:pt>
                <c:pt idx="2189">
                  <c:v>1.001610872321196E-2</c:v>
                </c:pt>
                <c:pt idx="2190">
                  <c:v>-0.26952067700482046</c:v>
                </c:pt>
                <c:pt idx="2191">
                  <c:v>0.22291958069502063</c:v>
                </c:pt>
                <c:pt idx="2192">
                  <c:v>-0.35105567676119287</c:v>
                </c:pt>
                <c:pt idx="2193">
                  <c:v>0.41682668078313218</c:v>
                </c:pt>
                <c:pt idx="2194">
                  <c:v>-1.0203804702786681</c:v>
                </c:pt>
                <c:pt idx="2195">
                  <c:v>-0.19726219871080705</c:v>
                </c:pt>
                <c:pt idx="2196">
                  <c:v>-0.88733444875188339</c:v>
                </c:pt>
                <c:pt idx="2197">
                  <c:v>-0.70475121306790534</c:v>
                </c:pt>
                <c:pt idx="2198">
                  <c:v>-0.33630317840580887</c:v>
                </c:pt>
                <c:pt idx="2199">
                  <c:v>-0.14582471226894772</c:v>
                </c:pt>
                <c:pt idx="2200">
                  <c:v>-0.7713109914955748</c:v>
                </c:pt>
                <c:pt idx="2201">
                  <c:v>0.39980411651265468</c:v>
                </c:pt>
                <c:pt idx="2202">
                  <c:v>0.90934047381152749</c:v>
                </c:pt>
                <c:pt idx="2203">
                  <c:v>0.19822450894497892</c:v>
                </c:pt>
                <c:pt idx="2204">
                  <c:v>4.6108580205941517E-2</c:v>
                </c:pt>
                <c:pt idx="2205">
                  <c:v>-0.31898435583345813</c:v>
                </c:pt>
                <c:pt idx="2206">
                  <c:v>1.0537103597424458</c:v>
                </c:pt>
                <c:pt idx="2207">
                  <c:v>1.8045701530162941</c:v>
                </c:pt>
                <c:pt idx="2208">
                  <c:v>-0.57740389140746462</c:v>
                </c:pt>
                <c:pt idx="2209">
                  <c:v>-3.193398657957057</c:v>
                </c:pt>
                <c:pt idx="2210">
                  <c:v>-1.5128207279785091</c:v>
                </c:pt>
                <c:pt idx="2211">
                  <c:v>-0.35105567676119287</c:v>
                </c:pt>
                <c:pt idx="2212">
                  <c:v>-1.0620981062991885</c:v>
                </c:pt>
                <c:pt idx="2213">
                  <c:v>0.64120108781618235</c:v>
                </c:pt>
                <c:pt idx="2214">
                  <c:v>-0.14582471226894772</c:v>
                </c:pt>
                <c:pt idx="2215">
                  <c:v>-0.40256669853160509</c:v>
                </c:pt>
                <c:pt idx="2216">
                  <c:v>-0.72016976335558869</c:v>
                </c:pt>
                <c:pt idx="2217">
                  <c:v>0.65252495222031592</c:v>
                </c:pt>
                <c:pt idx="2218">
                  <c:v>1.3539210666655257</c:v>
                </c:pt>
                <c:pt idx="2219">
                  <c:v>-0.47117381990104912</c:v>
                </c:pt>
                <c:pt idx="2220">
                  <c:v>0.43589658799538422</c:v>
                </c:pt>
                <c:pt idx="2221">
                  <c:v>-0.7295198201465013</c:v>
                </c:pt>
                <c:pt idx="2222">
                  <c:v>0.15643333759590544</c:v>
                </c:pt>
                <c:pt idx="2223">
                  <c:v>2.0857109527271205</c:v>
                </c:pt>
                <c:pt idx="2224">
                  <c:v>-0.28084454140895404</c:v>
                </c:pt>
                <c:pt idx="2225">
                  <c:v>-0.25410212671713778</c:v>
                </c:pt>
                <c:pt idx="2226">
                  <c:v>-1.3473335918935629</c:v>
                </c:pt>
                <c:pt idx="2227">
                  <c:v>1.2476174598305574</c:v>
                </c:pt>
                <c:pt idx="2228">
                  <c:v>0.46066519507397885</c:v>
                </c:pt>
                <c:pt idx="2229">
                  <c:v>-1.1952176631545262</c:v>
                </c:pt>
                <c:pt idx="2230">
                  <c:v>-1.0925654132441271</c:v>
                </c:pt>
                <c:pt idx="2231">
                  <c:v>0.14503593786321894</c:v>
                </c:pt>
                <c:pt idx="2232">
                  <c:v>-0.35105567676119287</c:v>
                </c:pt>
                <c:pt idx="2233">
                  <c:v>-0.11535740532400918</c:v>
                </c:pt>
                <c:pt idx="2234">
                  <c:v>-0.16314353484129845</c:v>
                </c:pt>
                <c:pt idx="2235">
                  <c:v>-0.40819186306939614</c:v>
                </c:pt>
                <c:pt idx="2236">
                  <c:v>1.9015237030603491</c:v>
                </c:pt>
                <c:pt idx="2237">
                  <c:v>0.91299183073609624</c:v>
                </c:pt>
                <c:pt idx="2238">
                  <c:v>4.3841026544527315</c:v>
                </c:pt>
                <c:pt idx="2239">
                  <c:v>-1.5927517137520866</c:v>
                </c:pt>
                <c:pt idx="2240">
                  <c:v>-0.24475206992622447</c:v>
                </c:pt>
                <c:pt idx="2241">
                  <c:v>-1.3034950776027161</c:v>
                </c:pt>
                <c:pt idx="2242">
                  <c:v>-1.1152866773809484</c:v>
                </c:pt>
                <c:pt idx="2243">
                  <c:v>0.16570985905826513</c:v>
                </c:pt>
                <c:pt idx="2244">
                  <c:v>-0.35105567676119287</c:v>
                </c:pt>
                <c:pt idx="2245">
                  <c:v>-2.003213642736577</c:v>
                </c:pt>
                <c:pt idx="2246">
                  <c:v>0.1600846945204748</c:v>
                </c:pt>
                <c:pt idx="2247">
                  <c:v>-1.3834260633762925</c:v>
                </c:pt>
                <c:pt idx="2248">
                  <c:v>-1.0450755420287097</c:v>
                </c:pt>
                <c:pt idx="2249">
                  <c:v>0.36166430208815059</c:v>
                </c:pt>
                <c:pt idx="2250">
                  <c:v>0.69066476664482135</c:v>
                </c:pt>
                <c:pt idx="2251">
                  <c:v>-1.2065415275586611</c:v>
                </c:pt>
                <c:pt idx="2252">
                  <c:v>0.5937112166007662</c:v>
                </c:pt>
                <c:pt idx="2253">
                  <c:v>-0.24277826231300284</c:v>
                </c:pt>
                <c:pt idx="2254">
                  <c:v>1.3445710098746124</c:v>
                </c:pt>
                <c:pt idx="2255">
                  <c:v>-1.1647503562095876</c:v>
                </c:pt>
                <c:pt idx="2256">
                  <c:v>2.0781119805761095</c:v>
                </c:pt>
                <c:pt idx="2257">
                  <c:v>0.65822365208666045</c:v>
                </c:pt>
                <c:pt idx="2258">
                  <c:v>-0.36070199185397872</c:v>
                </c:pt>
                <c:pt idx="2259">
                  <c:v>0.20392320881132284</c:v>
                </c:pt>
                <c:pt idx="2260">
                  <c:v>0.24198948790727404</c:v>
                </c:pt>
                <c:pt idx="2261">
                  <c:v>-0.35105567676119287</c:v>
                </c:pt>
                <c:pt idx="2262">
                  <c:v>-2.242933064728756</c:v>
                </c:pt>
                <c:pt idx="2263">
                  <c:v>-1.6856105779125941</c:v>
                </c:pt>
                <c:pt idx="2264">
                  <c:v>0.50413391573440214</c:v>
                </c:pt>
                <c:pt idx="2265">
                  <c:v>-1.3529587564313539</c:v>
                </c:pt>
                <c:pt idx="2266">
                  <c:v>-0.73317117707107071</c:v>
                </c:pt>
                <c:pt idx="2267">
                  <c:v>-1.5679831066734906</c:v>
                </c:pt>
                <c:pt idx="2268">
                  <c:v>-0.25410212671713778</c:v>
                </c:pt>
                <c:pt idx="2269">
                  <c:v>2.4584763962460858</c:v>
                </c:pt>
                <c:pt idx="2270">
                  <c:v>1.6354316600067784</c:v>
                </c:pt>
                <c:pt idx="2271">
                  <c:v>-0.12105610519035311</c:v>
                </c:pt>
                <c:pt idx="2272">
                  <c:v>0.58399136617942615</c:v>
                </c:pt>
                <c:pt idx="2273">
                  <c:v>-3.7473762492204778E-2</c:v>
                </c:pt>
                <c:pt idx="2274">
                  <c:v>0.46636389494032277</c:v>
                </c:pt>
                <c:pt idx="2275">
                  <c:v>8.417485930189203E-2</c:v>
                </c:pt>
                <c:pt idx="2276">
                  <c:v>0.95675680969839072</c:v>
                </c:pt>
                <c:pt idx="2277">
                  <c:v>1.8196189096735504</c:v>
                </c:pt>
                <c:pt idx="2278">
                  <c:v>0.35399179460858499</c:v>
                </c:pt>
                <c:pt idx="2279">
                  <c:v>-0.20865959844349491</c:v>
                </c:pt>
                <c:pt idx="2280">
                  <c:v>-1.3245387924281886</c:v>
                </c:pt>
                <c:pt idx="2281">
                  <c:v>0.66589615956622539</c:v>
                </c:pt>
                <c:pt idx="2282">
                  <c:v>0.54417400244357295</c:v>
                </c:pt>
                <c:pt idx="2283">
                  <c:v>1.6220604526608704</c:v>
                </c:pt>
                <c:pt idx="2284">
                  <c:v>3.6758523415028894E-2</c:v>
                </c:pt>
                <c:pt idx="2285">
                  <c:v>-0.95951939171734246</c:v>
                </c:pt>
                <c:pt idx="2286">
                  <c:v>1.549801974366857</c:v>
                </c:pt>
                <c:pt idx="2287">
                  <c:v>0.53285013803943937</c:v>
                </c:pt>
                <c:pt idx="2288">
                  <c:v>1.1506639097865021</c:v>
                </c:pt>
                <c:pt idx="2289">
                  <c:v>-1.8434252065179746</c:v>
                </c:pt>
                <c:pt idx="2290">
                  <c:v>-0.35105567676119287</c:v>
                </c:pt>
                <c:pt idx="2291">
                  <c:v>-0.14582471226894772</c:v>
                </c:pt>
                <c:pt idx="2292">
                  <c:v>-1.6799841297157895E-2</c:v>
                </c:pt>
                <c:pt idx="2293">
                  <c:v>1.2967848803573225</c:v>
                </c:pt>
                <c:pt idx="2294">
                  <c:v>-7.3639769303488617E-2</c:v>
                </c:pt>
                <c:pt idx="2295">
                  <c:v>0.20392320881132284</c:v>
                </c:pt>
                <c:pt idx="2296">
                  <c:v>1.0537103597424458</c:v>
                </c:pt>
                <c:pt idx="2297">
                  <c:v>-0.92137957729283837</c:v>
                </c:pt>
                <c:pt idx="2298">
                  <c:v>1.8139937451357595</c:v>
                </c:pt>
                <c:pt idx="2299">
                  <c:v>-0.6686587415851758</c:v>
                </c:pt>
                <c:pt idx="2300">
                  <c:v>-0.12302991280357338</c:v>
                </c:pt>
                <c:pt idx="2301">
                  <c:v>0.23636432336948301</c:v>
                </c:pt>
                <c:pt idx="2302">
                  <c:v>-7.3566233974934336E-2</c:v>
                </c:pt>
                <c:pt idx="2303">
                  <c:v>0.18682710921229106</c:v>
                </c:pt>
                <c:pt idx="2304">
                  <c:v>-0.13077595561169186</c:v>
                </c:pt>
                <c:pt idx="2305">
                  <c:v>-1.4746809135540049</c:v>
                </c:pt>
                <c:pt idx="2306">
                  <c:v>-1.2313101346372557</c:v>
                </c:pt>
                <c:pt idx="2307">
                  <c:v>-0.59647379861971672</c:v>
                </c:pt>
                <c:pt idx="2308">
                  <c:v>1.9015237030603491</c:v>
                </c:pt>
                <c:pt idx="2309">
                  <c:v>0.68291872383670282</c:v>
                </c:pt>
                <c:pt idx="2310">
                  <c:v>0.5118064232139663</c:v>
                </c:pt>
                <c:pt idx="2311">
                  <c:v>-0.35105567676119287</c:v>
                </c:pt>
                <c:pt idx="2312">
                  <c:v>1.966109673874797</c:v>
                </c:pt>
                <c:pt idx="2313">
                  <c:v>0.47001525186489285</c:v>
                </c:pt>
                <c:pt idx="2314">
                  <c:v>-0.96521809158368499</c:v>
                </c:pt>
                <c:pt idx="2315">
                  <c:v>0.82371078817160603</c:v>
                </c:pt>
                <c:pt idx="2316">
                  <c:v>1.0898028312251766</c:v>
                </c:pt>
                <c:pt idx="2317">
                  <c:v>-6.0195026629027565E-2</c:v>
                </c:pt>
                <c:pt idx="2318">
                  <c:v>1.4298309018841078</c:v>
                </c:pt>
                <c:pt idx="2319">
                  <c:v>-1.5354684567867776</c:v>
                </c:pt>
                <c:pt idx="2320">
                  <c:v>1.0176178882597162</c:v>
                </c:pt>
                <c:pt idx="2321">
                  <c:v>-0.49382154870931766</c:v>
                </c:pt>
                <c:pt idx="2322">
                  <c:v>-0.52991402019204725</c:v>
                </c:pt>
                <c:pt idx="2323">
                  <c:v>0.44159528786172819</c:v>
                </c:pt>
                <c:pt idx="2324">
                  <c:v>-0.35105567676119287</c:v>
                </c:pt>
                <c:pt idx="2325">
                  <c:v>1.3178285951827962</c:v>
                </c:pt>
                <c:pt idx="2326">
                  <c:v>1.0784789668210417</c:v>
                </c:pt>
                <c:pt idx="2327">
                  <c:v>1.5384781099627234</c:v>
                </c:pt>
                <c:pt idx="2328">
                  <c:v>-0.38349679131935305</c:v>
                </c:pt>
                <c:pt idx="2329">
                  <c:v>-0.31496320527846333</c:v>
                </c:pt>
                <c:pt idx="2330">
                  <c:v>-0.35105567676119287</c:v>
                </c:pt>
                <c:pt idx="2331">
                  <c:v>-1.8434252065179746</c:v>
                </c:pt>
                <c:pt idx="2332">
                  <c:v>-0.6686587415851758</c:v>
                </c:pt>
                <c:pt idx="2333">
                  <c:v>1.0176178882597162</c:v>
                </c:pt>
                <c:pt idx="2334">
                  <c:v>-0.24277826231300284</c:v>
                </c:pt>
                <c:pt idx="2335">
                  <c:v>1.2321989095428747</c:v>
                </c:pt>
                <c:pt idx="2336">
                  <c:v>0.59538876591211332</c:v>
                </c:pt>
                <c:pt idx="2337">
                  <c:v>1.5858944458495872</c:v>
                </c:pt>
                <c:pt idx="2338">
                  <c:v>-3.9521105433979326E-2</c:v>
                </c:pt>
                <c:pt idx="2339">
                  <c:v>-0.57170519154112065</c:v>
                </c:pt>
                <c:pt idx="2340">
                  <c:v>2.4945688677288151</c:v>
                </c:pt>
                <c:pt idx="2341">
                  <c:v>9.3524916092805332E-2</c:v>
                </c:pt>
                <c:pt idx="2342">
                  <c:v>-0.17249359163221176</c:v>
                </c:pt>
                <c:pt idx="2343">
                  <c:v>0.13371207345908401</c:v>
                </c:pt>
                <c:pt idx="2344">
                  <c:v>2.8937804676377241</c:v>
                </c:pt>
                <c:pt idx="2345">
                  <c:v>2.1562918817097847</c:v>
                </c:pt>
                <c:pt idx="2346">
                  <c:v>-0.46342777709293065</c:v>
                </c:pt>
                <c:pt idx="2347">
                  <c:v>0.77994580920931089</c:v>
                </c:pt>
                <c:pt idx="2348">
                  <c:v>-0.64389013450657984</c:v>
                </c:pt>
                <c:pt idx="2349">
                  <c:v>0.13371207345908401</c:v>
                </c:pt>
                <c:pt idx="2350">
                  <c:v>-0.35105567676119287</c:v>
                </c:pt>
                <c:pt idx="2351">
                  <c:v>-0.65726134185248863</c:v>
                </c:pt>
                <c:pt idx="2352">
                  <c:v>1.0784789668210417</c:v>
                </c:pt>
                <c:pt idx="2353">
                  <c:v>0.37306170182083775</c:v>
                </c:pt>
                <c:pt idx="2354">
                  <c:v>-0.43865917001433469</c:v>
                </c:pt>
                <c:pt idx="2355">
                  <c:v>-8.4963633707622194E-2</c:v>
                </c:pt>
                <c:pt idx="2356">
                  <c:v>-0.35105567676119287</c:v>
                </c:pt>
                <c:pt idx="2357">
                  <c:v>-0.76568582695778387</c:v>
                </c:pt>
                <c:pt idx="2358">
                  <c:v>0.98115562314656057</c:v>
                </c:pt>
                <c:pt idx="2359">
                  <c:v>3.0666438529003615</c:v>
                </c:pt>
                <c:pt idx="2360">
                  <c:v>-0.87388970607742089</c:v>
                </c:pt>
                <c:pt idx="2361">
                  <c:v>0.5937112166007662</c:v>
                </c:pt>
                <c:pt idx="2362">
                  <c:v>-0.16124326255663041</c:v>
                </c:pt>
                <c:pt idx="2363">
                  <c:v>0.55564493750481436</c:v>
                </c:pt>
                <c:pt idx="2364">
                  <c:v>0.82736214509617534</c:v>
                </c:pt>
                <c:pt idx="2365">
                  <c:v>0.26675809498586867</c:v>
                </c:pt>
                <c:pt idx="2366">
                  <c:v>-0.45203037736024348</c:v>
                </c:pt>
                <c:pt idx="2367">
                  <c:v>0.18682710921229106</c:v>
                </c:pt>
                <c:pt idx="2368">
                  <c:v>-0.12310344813212766</c:v>
                </c:pt>
                <c:pt idx="2369">
                  <c:v>2.0763608959362081</c:v>
                </c:pt>
                <c:pt idx="2370">
                  <c:v>-0.31496320527846333</c:v>
                </c:pt>
                <c:pt idx="2371">
                  <c:v>0.69636346651116388</c:v>
                </c:pt>
                <c:pt idx="2372">
                  <c:v>0.5953152305835604</c:v>
                </c:pt>
                <c:pt idx="2373">
                  <c:v>-0.71819595574236639</c:v>
                </c:pt>
                <c:pt idx="2374">
                  <c:v>2.3119856320448386</c:v>
                </c:pt>
                <c:pt idx="2375">
                  <c:v>-0.52794021257882562</c:v>
                </c:pt>
                <c:pt idx="2376">
                  <c:v>-0.95951939171734246</c:v>
                </c:pt>
                <c:pt idx="2377">
                  <c:v>1.087829023611955</c:v>
                </c:pt>
                <c:pt idx="2378">
                  <c:v>-1.419518534859022</c:v>
                </c:pt>
                <c:pt idx="2379">
                  <c:v>-0.81302862751609539</c:v>
                </c:pt>
                <c:pt idx="2380">
                  <c:v>0.24564084483184342</c:v>
                </c:pt>
                <c:pt idx="2381">
                  <c:v>-0.37779809145300913</c:v>
                </c:pt>
                <c:pt idx="2382">
                  <c:v>-0.71812242041381413</c:v>
                </c:pt>
                <c:pt idx="2383">
                  <c:v>0.5937112166007662</c:v>
                </c:pt>
                <c:pt idx="2384">
                  <c:v>-0.69707870558834117</c:v>
                </c:pt>
                <c:pt idx="2385">
                  <c:v>3.6758523415028894E-2</c:v>
                </c:pt>
                <c:pt idx="2386">
                  <c:v>-0.15714857667308266</c:v>
                </c:pt>
                <c:pt idx="2387">
                  <c:v>-0.99188697094694978</c:v>
                </c:pt>
                <c:pt idx="2388">
                  <c:v>0.24198948790727404</c:v>
                </c:pt>
                <c:pt idx="2389">
                  <c:v>0.82371078817160603</c:v>
                </c:pt>
                <c:pt idx="2390">
                  <c:v>0.43589658799538422</c:v>
                </c:pt>
                <c:pt idx="2391">
                  <c:v>-8.6937441320843828E-2</c:v>
                </c:pt>
                <c:pt idx="2392">
                  <c:v>5.9214228396635375E-3</c:v>
                </c:pt>
                <c:pt idx="2393">
                  <c:v>-1.0374030345491441</c:v>
                </c:pt>
                <c:pt idx="2394">
                  <c:v>-0.31693701289168358</c:v>
                </c:pt>
                <c:pt idx="2395">
                  <c:v>1.1980802456733655</c:v>
                </c:pt>
                <c:pt idx="2396">
                  <c:v>-0.17256712696076398</c:v>
                </c:pt>
                <c:pt idx="2397">
                  <c:v>-1.1152866773809484</c:v>
                </c:pt>
                <c:pt idx="2398">
                  <c:v>-0.28084454140895404</c:v>
                </c:pt>
                <c:pt idx="2399">
                  <c:v>-0.57170519154112065</c:v>
                </c:pt>
                <c:pt idx="2400">
                  <c:v>0.63148123739484285</c:v>
                </c:pt>
                <c:pt idx="2401">
                  <c:v>-1.6287706499062633</c:v>
                </c:pt>
                <c:pt idx="2402">
                  <c:v>-0.6876551134688742</c:v>
                </c:pt>
                <c:pt idx="2403">
                  <c:v>0.76284970961028042</c:v>
                </c:pt>
                <c:pt idx="2404">
                  <c:v>-0.89295961328967299</c:v>
                </c:pt>
                <c:pt idx="2405">
                  <c:v>1.9506911235871143</c:v>
                </c:pt>
                <c:pt idx="2406">
                  <c:v>-1.2256114347709117</c:v>
                </c:pt>
                <c:pt idx="2407">
                  <c:v>1.483315731267741</c:v>
                </c:pt>
                <c:pt idx="2408">
                  <c:v>0.70198863104895493</c:v>
                </c:pt>
                <c:pt idx="2409">
                  <c:v>-0.86826454153962995</c:v>
                </c:pt>
                <c:pt idx="2410">
                  <c:v>-0.2123109553680643</c:v>
                </c:pt>
                <c:pt idx="2411">
                  <c:v>0.16775720200003902</c:v>
                </c:pt>
                <c:pt idx="2412">
                  <c:v>-0.86256584167328598</c:v>
                </c:pt>
                <c:pt idx="2413">
                  <c:v>-0.88528710581010883</c:v>
                </c:pt>
                <c:pt idx="2414">
                  <c:v>1.4013374025523888</c:v>
                </c:pt>
                <c:pt idx="2415">
                  <c:v>0.16980454494181355</c:v>
                </c:pt>
                <c:pt idx="2416">
                  <c:v>-1.5107733850367344</c:v>
                </c:pt>
                <c:pt idx="2417">
                  <c:v>-0.88528710581010883</c:v>
                </c:pt>
                <c:pt idx="2418">
                  <c:v>-0.47475164149706561</c:v>
                </c:pt>
                <c:pt idx="2419">
                  <c:v>0.30285056646859959</c:v>
                </c:pt>
                <c:pt idx="2420">
                  <c:v>1.8767550959817538</c:v>
                </c:pt>
                <c:pt idx="2421">
                  <c:v>-0.49952024857566157</c:v>
                </c:pt>
                <c:pt idx="2422">
                  <c:v>-0.51084411297979515</c:v>
                </c:pt>
                <c:pt idx="2423">
                  <c:v>-0.65528753423926633</c:v>
                </c:pt>
                <c:pt idx="2424">
                  <c:v>-0.86256584167328598</c:v>
                </c:pt>
                <c:pt idx="2425">
                  <c:v>-0.24475206992622447</c:v>
                </c:pt>
                <c:pt idx="2426">
                  <c:v>2.2568967886784099</c:v>
                </c:pt>
                <c:pt idx="2427">
                  <c:v>0.18112840934594848</c:v>
                </c:pt>
                <c:pt idx="2428">
                  <c:v>-0.40051935558983193</c:v>
                </c:pt>
                <c:pt idx="2429">
                  <c:v>1.7076166029722382</c:v>
                </c:pt>
                <c:pt idx="2430">
                  <c:v>-0.80170476311196048</c:v>
                </c:pt>
                <c:pt idx="2431">
                  <c:v>-0.49747290563388702</c:v>
                </c:pt>
                <c:pt idx="2432">
                  <c:v>0.2306656235031391</c:v>
                </c:pt>
                <c:pt idx="2433">
                  <c:v>1.001610872321196E-2</c:v>
                </c:pt>
                <c:pt idx="2434">
                  <c:v>-0.34170561997027959</c:v>
                </c:pt>
                <c:pt idx="2435">
                  <c:v>-0.75224108428332281</c:v>
                </c:pt>
                <c:pt idx="2436">
                  <c:v>-0.54131141992473508</c:v>
                </c:pt>
                <c:pt idx="2437">
                  <c:v>-0.31898435583345813</c:v>
                </c:pt>
                <c:pt idx="2438">
                  <c:v>0.61847982367936083</c:v>
                </c:pt>
                <c:pt idx="2439">
                  <c:v>0.42259891597802901</c:v>
                </c:pt>
                <c:pt idx="2440">
                  <c:v>2.0934569955352385</c:v>
                </c:pt>
                <c:pt idx="2441">
                  <c:v>-0.60984500596562485</c:v>
                </c:pt>
                <c:pt idx="2442">
                  <c:v>0.99284928118112026</c:v>
                </c:pt>
                <c:pt idx="2443">
                  <c:v>-0.35105567676119287</c:v>
                </c:pt>
                <c:pt idx="2444">
                  <c:v>-1.3967972707222018</c:v>
                </c:pt>
                <c:pt idx="2445">
                  <c:v>-0.15714857667308266</c:v>
                </c:pt>
                <c:pt idx="2446">
                  <c:v>0.81026604549714498</c:v>
                </c:pt>
                <c:pt idx="2447">
                  <c:v>-0.76561229162923095</c:v>
                </c:pt>
                <c:pt idx="2448">
                  <c:v>-0.56030779180843282</c:v>
                </c:pt>
                <c:pt idx="2449">
                  <c:v>-1.6495181064298645</c:v>
                </c:pt>
                <c:pt idx="2450">
                  <c:v>-0.46707913401750001</c:v>
                </c:pt>
                <c:pt idx="2451">
                  <c:v>1.1989916336432913E-2</c:v>
                </c:pt>
                <c:pt idx="2452">
                  <c:v>-0.28084454140895404</c:v>
                </c:pt>
                <c:pt idx="2453">
                  <c:v>-0.95951939171734246</c:v>
                </c:pt>
                <c:pt idx="2454">
                  <c:v>4.6108580205941517E-2</c:v>
                </c:pt>
                <c:pt idx="2455">
                  <c:v>7.8549694764101022E-2</c:v>
                </c:pt>
                <c:pt idx="2456">
                  <c:v>1.2950337957174205</c:v>
                </c:pt>
                <c:pt idx="2457">
                  <c:v>-0.28084454140895404</c:v>
                </c:pt>
                <c:pt idx="2458">
                  <c:v>0.35399179460858499</c:v>
                </c:pt>
                <c:pt idx="2459">
                  <c:v>1.1085029448070018</c:v>
                </c:pt>
                <c:pt idx="2460">
                  <c:v>0.11829352317140132</c:v>
                </c:pt>
                <c:pt idx="2461">
                  <c:v>-0.37779809145300913</c:v>
                </c:pt>
                <c:pt idx="2462">
                  <c:v>0.76087590199705946</c:v>
                </c:pt>
                <c:pt idx="2463">
                  <c:v>-1.0146817704123241</c:v>
                </c:pt>
                <c:pt idx="2464">
                  <c:v>0.14876083011634056</c:v>
                </c:pt>
                <c:pt idx="2465">
                  <c:v>0.50610772334762244</c:v>
                </c:pt>
                <c:pt idx="2466">
                  <c:v>-1.0791942058982189</c:v>
                </c:pt>
                <c:pt idx="2467">
                  <c:v>0.1600846945204748</c:v>
                </c:pt>
                <c:pt idx="2468">
                  <c:v>1.5384781099627234</c:v>
                </c:pt>
                <c:pt idx="2469">
                  <c:v>5.3649620192974199</c:v>
                </c:pt>
                <c:pt idx="2470">
                  <c:v>-1.4974021776908264</c:v>
                </c:pt>
                <c:pt idx="2471">
                  <c:v>0.83503465257573961</c:v>
                </c:pt>
                <c:pt idx="2472">
                  <c:v>0.5937112166007662</c:v>
                </c:pt>
                <c:pt idx="2473">
                  <c:v>-0.65726134185248863</c:v>
                </c:pt>
                <c:pt idx="2474">
                  <c:v>0.10492231582549319</c:v>
                </c:pt>
                <c:pt idx="2475">
                  <c:v>-0.6077976630238503</c:v>
                </c:pt>
                <c:pt idx="2476">
                  <c:v>4.8082387819162471E-2</c:v>
                </c:pt>
                <c:pt idx="2477">
                  <c:v>0.34829309474224246</c:v>
                </c:pt>
                <c:pt idx="2478">
                  <c:v>0.19055200146541404</c:v>
                </c:pt>
                <c:pt idx="2479">
                  <c:v>-0.76561229162923095</c:v>
                </c:pt>
                <c:pt idx="2480">
                  <c:v>-2.4102555146298006E-2</c:v>
                </c:pt>
                <c:pt idx="2481">
                  <c:v>2.6236672740291582</c:v>
                </c:pt>
                <c:pt idx="2482">
                  <c:v>3.4641043681693691</c:v>
                </c:pt>
                <c:pt idx="2483">
                  <c:v>-1.6288441852348163</c:v>
                </c:pt>
                <c:pt idx="2484">
                  <c:v>-0.18389099136489892</c:v>
                </c:pt>
                <c:pt idx="2485">
                  <c:v>-0.1117060483994398</c:v>
                </c:pt>
                <c:pt idx="2486">
                  <c:v>1.7112679598968077</c:v>
                </c:pt>
                <c:pt idx="2487">
                  <c:v>1.0651077594751337</c:v>
                </c:pt>
                <c:pt idx="2488">
                  <c:v>-0.12105610519035311</c:v>
                </c:pt>
                <c:pt idx="2489">
                  <c:v>-0.63621762702701556</c:v>
                </c:pt>
                <c:pt idx="2490">
                  <c:v>-0.6686587415851758</c:v>
                </c:pt>
                <c:pt idx="2491">
                  <c:v>-2.4102555146298006E-2</c:v>
                </c:pt>
                <c:pt idx="2492">
                  <c:v>1.2094776454060532</c:v>
                </c:pt>
                <c:pt idx="2493">
                  <c:v>-5.0844969838114262E-2</c:v>
                </c:pt>
                <c:pt idx="2494">
                  <c:v>1.359619766531869</c:v>
                </c:pt>
                <c:pt idx="2495">
                  <c:v>-8.131227678305282E-2</c:v>
                </c:pt>
                <c:pt idx="2496">
                  <c:v>-0.946148184371433</c:v>
                </c:pt>
                <c:pt idx="2497">
                  <c:v>-0.15144987680673874</c:v>
                </c:pt>
                <c:pt idx="2498">
                  <c:v>-0.37779809145300913</c:v>
                </c:pt>
                <c:pt idx="2499">
                  <c:v>-1.2977963777363724</c:v>
                </c:pt>
                <c:pt idx="2500">
                  <c:v>-0.34740431983662351</c:v>
                </c:pt>
                <c:pt idx="2501">
                  <c:v>-1.313214928024055</c:v>
                </c:pt>
                <c:pt idx="2502">
                  <c:v>-0.35105567676119287</c:v>
                </c:pt>
                <c:pt idx="2503">
                  <c:v>0.21524707321545641</c:v>
                </c:pt>
                <c:pt idx="2504">
                  <c:v>0.93001439500657446</c:v>
                </c:pt>
                <c:pt idx="2505">
                  <c:v>0.27808195939000357</c:v>
                </c:pt>
                <c:pt idx="2506">
                  <c:v>-0.6191950627565368</c:v>
                </c:pt>
                <c:pt idx="2507">
                  <c:v>-0.35105567676119287</c:v>
                </c:pt>
                <c:pt idx="2508">
                  <c:v>1.4054320884359379</c:v>
                </c:pt>
                <c:pt idx="2509">
                  <c:v>0.12034086611317586</c:v>
                </c:pt>
                <c:pt idx="2510">
                  <c:v>-0.33235556317936693</c:v>
                </c:pt>
                <c:pt idx="2511">
                  <c:v>0.58399136617942615</c:v>
                </c:pt>
                <c:pt idx="2512">
                  <c:v>-0.87388970607742089</c:v>
                </c:pt>
                <c:pt idx="2513">
                  <c:v>-0.35105567676119287</c:v>
                </c:pt>
                <c:pt idx="2514">
                  <c:v>-0.35105567676119287</c:v>
                </c:pt>
                <c:pt idx="2515">
                  <c:v>0.77219976640119314</c:v>
                </c:pt>
                <c:pt idx="2516">
                  <c:v>-0.18593833430667348</c:v>
                </c:pt>
                <c:pt idx="2517">
                  <c:v>1.8654312315776189</c:v>
                </c:pt>
                <c:pt idx="2518">
                  <c:v>3.9127796469069165</c:v>
                </c:pt>
                <c:pt idx="2519">
                  <c:v>0.50815506628939766</c:v>
                </c:pt>
                <c:pt idx="2520">
                  <c:v>1.8711299314439629</c:v>
                </c:pt>
                <c:pt idx="2521">
                  <c:v>0.42457272359124931</c:v>
                </c:pt>
                <c:pt idx="2522">
                  <c:v>-0.35105567676119287</c:v>
                </c:pt>
                <c:pt idx="2523">
                  <c:v>0.49273651600171425</c:v>
                </c:pt>
                <c:pt idx="2524">
                  <c:v>0.30087675885537796</c:v>
                </c:pt>
                <c:pt idx="2525">
                  <c:v>-1.0564729417613976</c:v>
                </c:pt>
                <c:pt idx="2526">
                  <c:v>-1.4917034778244824</c:v>
                </c:pt>
                <c:pt idx="2527">
                  <c:v>0.96245550956473458</c:v>
                </c:pt>
                <c:pt idx="2528">
                  <c:v>0.25301709400953509</c:v>
                </c:pt>
                <c:pt idx="2529">
                  <c:v>1.8500126812899362</c:v>
                </c:pt>
                <c:pt idx="2530">
                  <c:v>1.4054320884359379</c:v>
                </c:pt>
                <c:pt idx="2531">
                  <c:v>-0.31496320527846333</c:v>
                </c:pt>
                <c:pt idx="2532">
                  <c:v>-2.0089123426029194</c:v>
                </c:pt>
                <c:pt idx="2533">
                  <c:v>0.38643290916674655</c:v>
                </c:pt>
                <c:pt idx="2534">
                  <c:v>-0.21800965523440821</c:v>
                </c:pt>
                <c:pt idx="2535">
                  <c:v>0.33127053047176358</c:v>
                </c:pt>
                <c:pt idx="2536">
                  <c:v>-0.6077976630238503</c:v>
                </c:pt>
                <c:pt idx="2537">
                  <c:v>0.59940991646710884</c:v>
                </c:pt>
                <c:pt idx="2538">
                  <c:v>-0.46138043415115609</c:v>
                </c:pt>
                <c:pt idx="2539">
                  <c:v>-0.13077595561169186</c:v>
                </c:pt>
                <c:pt idx="2540">
                  <c:v>-0.15714857667308266</c:v>
                </c:pt>
                <c:pt idx="2541">
                  <c:v>-0.71607507747204024</c:v>
                </c:pt>
                <c:pt idx="2542">
                  <c:v>1.498217417267891</c:v>
                </c:pt>
                <c:pt idx="2543">
                  <c:v>0.33696923033810749</c:v>
                </c:pt>
                <c:pt idx="2544">
                  <c:v>0.29115690843403919</c:v>
                </c:pt>
                <c:pt idx="2545">
                  <c:v>-0.53561272005839111</c:v>
                </c:pt>
                <c:pt idx="2546">
                  <c:v>0.50610772334762244</c:v>
                </c:pt>
                <c:pt idx="2547">
                  <c:v>1.5632467170413187</c:v>
                </c:pt>
                <c:pt idx="2548">
                  <c:v>0.17915460173272685</c:v>
                </c:pt>
                <c:pt idx="2549">
                  <c:v>0.18112840934594848</c:v>
                </c:pt>
                <c:pt idx="2550">
                  <c:v>-0.86256584167328598</c:v>
                </c:pt>
                <c:pt idx="2551">
                  <c:v>0.85980325965433557</c:v>
                </c:pt>
                <c:pt idx="2552">
                  <c:v>-0.17621848388533337</c:v>
                </c:pt>
                <c:pt idx="2553">
                  <c:v>-0.25410212671713778</c:v>
                </c:pt>
                <c:pt idx="2554">
                  <c:v>0.49675766655670978</c:v>
                </c:pt>
                <c:pt idx="2555">
                  <c:v>-1.3834260633762925</c:v>
                </c:pt>
                <c:pt idx="2556">
                  <c:v>0.2590120521777502</c:v>
                </c:pt>
                <c:pt idx="2557">
                  <c:v>0.36371164502992376</c:v>
                </c:pt>
                <c:pt idx="2558">
                  <c:v>-1.1095879775146047</c:v>
                </c:pt>
                <c:pt idx="2559">
                  <c:v>0.19259934440718859</c:v>
                </c:pt>
                <c:pt idx="2560">
                  <c:v>-0.53561272005839111</c:v>
                </c:pt>
                <c:pt idx="2561">
                  <c:v>-2.584934943000909</c:v>
                </c:pt>
                <c:pt idx="2562">
                  <c:v>1.0135967377047208</c:v>
                </c:pt>
                <c:pt idx="2563">
                  <c:v>-0.31496320527846333</c:v>
                </c:pt>
                <c:pt idx="2564">
                  <c:v>-0.28654324127529796</c:v>
                </c:pt>
                <c:pt idx="2565">
                  <c:v>1.0537103597424458</c:v>
                </c:pt>
                <c:pt idx="2566">
                  <c:v>-1.1724963990177046</c:v>
                </c:pt>
                <c:pt idx="2567">
                  <c:v>1.1754325168650983</c:v>
                </c:pt>
                <c:pt idx="2568">
                  <c:v>-8.1238741454499899E-2</c:v>
                </c:pt>
                <c:pt idx="2569">
                  <c:v>-0.67435744145151977</c:v>
                </c:pt>
                <c:pt idx="2570">
                  <c:v>0.29517805898903404</c:v>
                </c:pt>
                <c:pt idx="2571">
                  <c:v>0.24571438016039565</c:v>
                </c:pt>
                <c:pt idx="2572">
                  <c:v>0.14306213024999662</c:v>
                </c:pt>
                <c:pt idx="2573">
                  <c:v>-0.72177377733838421</c:v>
                </c:pt>
                <c:pt idx="2574">
                  <c:v>2.0381475461831502</c:v>
                </c:pt>
                <c:pt idx="2575">
                  <c:v>1.5137095028841268</c:v>
                </c:pt>
                <c:pt idx="2576">
                  <c:v>-1.8795176780007041</c:v>
                </c:pt>
                <c:pt idx="2577">
                  <c:v>-1.588657027868539</c:v>
                </c:pt>
                <c:pt idx="2578">
                  <c:v>0.58034000925485674</c:v>
                </c:pt>
                <c:pt idx="2579">
                  <c:v>-0.35105567676119287</c:v>
                </c:pt>
                <c:pt idx="2580">
                  <c:v>0.49478385894348881</c:v>
                </c:pt>
                <c:pt idx="2581">
                  <c:v>0.2306656235031391</c:v>
                </c:pt>
                <c:pt idx="2582">
                  <c:v>-1.3112411204108334</c:v>
                </c:pt>
                <c:pt idx="2583">
                  <c:v>0.72470989518577633</c:v>
                </c:pt>
                <c:pt idx="2584">
                  <c:v>0.98890166595467899</c:v>
                </c:pt>
                <c:pt idx="2585">
                  <c:v>-0.52224151271248165</c:v>
                </c:pt>
                <c:pt idx="2586">
                  <c:v>-0.35310301970296742</c:v>
                </c:pt>
                <c:pt idx="2587">
                  <c:v>0.5937112166007662</c:v>
                </c:pt>
                <c:pt idx="2588">
                  <c:v>0.12596603065096551</c:v>
                </c:pt>
                <c:pt idx="2589">
                  <c:v>3.8405947039414565</c:v>
                </c:pt>
                <c:pt idx="2590">
                  <c:v>-0.26184816952525625</c:v>
                </c:pt>
                <c:pt idx="2591">
                  <c:v>-1.6020282352144457</c:v>
                </c:pt>
                <c:pt idx="2592">
                  <c:v>0.27808195939000357</c:v>
                </c:pt>
                <c:pt idx="2593">
                  <c:v>-0.53561272005839111</c:v>
                </c:pt>
                <c:pt idx="2594">
                  <c:v>-0.11945209120755693</c:v>
                </c:pt>
                <c:pt idx="2595">
                  <c:v>1.5137095028841268</c:v>
                </c:pt>
                <c:pt idx="2596">
                  <c:v>-1.0317043346828016</c:v>
                </c:pt>
                <c:pt idx="2597">
                  <c:v>0.384385566224972</c:v>
                </c:pt>
                <c:pt idx="2598">
                  <c:v>-0.35105567676119287</c:v>
                </c:pt>
                <c:pt idx="2599">
                  <c:v>-0.35105567676119287</c:v>
                </c:pt>
                <c:pt idx="2600">
                  <c:v>0.19822450894497892</c:v>
                </c:pt>
                <c:pt idx="2601">
                  <c:v>0.28743201618091624</c:v>
                </c:pt>
                <c:pt idx="2602">
                  <c:v>0.13371207345908401</c:v>
                </c:pt>
                <c:pt idx="2603">
                  <c:v>0.16980454494181355</c:v>
                </c:pt>
                <c:pt idx="2604">
                  <c:v>-0.35105567676119287</c:v>
                </c:pt>
                <c:pt idx="2605">
                  <c:v>1.3957122380145985</c:v>
                </c:pt>
                <c:pt idx="2606">
                  <c:v>-0.75991359176288698</c:v>
                </c:pt>
                <c:pt idx="2607">
                  <c:v>-0.10396000559132133</c:v>
                </c:pt>
                <c:pt idx="2608">
                  <c:v>0.33894303795132913</c:v>
                </c:pt>
                <c:pt idx="2609">
                  <c:v>-1.1914927709014038</c:v>
                </c:pt>
                <c:pt idx="2610">
                  <c:v>0.76284970961028042</c:v>
                </c:pt>
                <c:pt idx="2611">
                  <c:v>0.18075861571552168</c:v>
                </c:pt>
                <c:pt idx="2612">
                  <c:v>0.41112798091678826</c:v>
                </c:pt>
                <c:pt idx="2613">
                  <c:v>0.27245679485221258</c:v>
                </c:pt>
                <c:pt idx="2614">
                  <c:v>-0.70475121306790534</c:v>
                </c:pt>
                <c:pt idx="2615">
                  <c:v>-0.31496320527846333</c:v>
                </c:pt>
                <c:pt idx="2616">
                  <c:v>0.66954751649079403</c:v>
                </c:pt>
                <c:pt idx="2617">
                  <c:v>-1.0317043346828016</c:v>
                </c:pt>
                <c:pt idx="2618">
                  <c:v>0.81603828069204043</c:v>
                </c:pt>
                <c:pt idx="2619">
                  <c:v>-6.0195026629027565E-2</c:v>
                </c:pt>
                <c:pt idx="2620">
                  <c:v>0.53285013803943937</c:v>
                </c:pt>
                <c:pt idx="2621">
                  <c:v>2.7854295178609814</c:v>
                </c:pt>
                <c:pt idx="2622">
                  <c:v>0.28947935912269007</c:v>
                </c:pt>
                <c:pt idx="2623">
                  <c:v>-0.60012515554428603</c:v>
                </c:pt>
                <c:pt idx="2624">
                  <c:v>4.0076858540091971</c:v>
                </c:pt>
                <c:pt idx="2625">
                  <c:v>0.27808195939000357</c:v>
                </c:pt>
                <c:pt idx="2626">
                  <c:v>0.10696965876726706</c:v>
                </c:pt>
                <c:pt idx="2627">
                  <c:v>1.2476174598305574</c:v>
                </c:pt>
                <c:pt idx="2628">
                  <c:v>-1.5164720849030784</c:v>
                </c:pt>
                <c:pt idx="2629">
                  <c:v>0.35026690235546271</c:v>
                </c:pt>
                <c:pt idx="2630">
                  <c:v>0.70198863104895493</c:v>
                </c:pt>
                <c:pt idx="2631">
                  <c:v>-1.1477277919391087</c:v>
                </c:pt>
                <c:pt idx="2632">
                  <c:v>1.8901998386562149</c:v>
                </c:pt>
                <c:pt idx="2633">
                  <c:v>4.0019871541428538</c:v>
                </c:pt>
                <c:pt idx="2634">
                  <c:v>-0.15714857667308266</c:v>
                </c:pt>
                <c:pt idx="2635">
                  <c:v>-0.86826454153962995</c:v>
                </c:pt>
                <c:pt idx="2636">
                  <c:v>-0.97084325612147604</c:v>
                </c:pt>
                <c:pt idx="2637">
                  <c:v>-0.35105567676119287</c:v>
                </c:pt>
                <c:pt idx="2638">
                  <c:v>-1.0734955060318752</c:v>
                </c:pt>
                <c:pt idx="2639">
                  <c:v>-0.60012515554428603</c:v>
                </c:pt>
                <c:pt idx="2640">
                  <c:v>-7.0799908758191425E-3</c:v>
                </c:pt>
                <c:pt idx="2641">
                  <c:v>-0.44231052693890538</c:v>
                </c:pt>
                <c:pt idx="2642">
                  <c:v>1.1353188948273725</c:v>
                </c:pt>
                <c:pt idx="2643">
                  <c:v>0.37306170182083775</c:v>
                </c:pt>
                <c:pt idx="2644">
                  <c:v>-0.35105567676119287</c:v>
                </c:pt>
                <c:pt idx="2645">
                  <c:v>-0.17819229149855501</c:v>
                </c:pt>
                <c:pt idx="2646">
                  <c:v>-0.44231052693890538</c:v>
                </c:pt>
                <c:pt idx="2647">
                  <c:v>-0.35105567676119287</c:v>
                </c:pt>
                <c:pt idx="2648">
                  <c:v>-0.35105567676119287</c:v>
                </c:pt>
                <c:pt idx="2649">
                  <c:v>-0.69342734866377176</c:v>
                </c:pt>
                <c:pt idx="2650">
                  <c:v>-0.82442602724878322</c:v>
                </c:pt>
                <c:pt idx="2651">
                  <c:v>3.9127796469069165</c:v>
                </c:pt>
                <c:pt idx="2652">
                  <c:v>-0.18389099136489892</c:v>
                </c:pt>
                <c:pt idx="2653">
                  <c:v>0.71908473064798539</c:v>
                </c:pt>
                <c:pt idx="2654">
                  <c:v>0.50610772334762244</c:v>
                </c:pt>
                <c:pt idx="2655">
                  <c:v>5.7432444610075774E-2</c:v>
                </c:pt>
                <c:pt idx="2656">
                  <c:v>0.89194811591062317</c:v>
                </c:pt>
                <c:pt idx="2657">
                  <c:v>-0.18191718375167729</c:v>
                </c:pt>
                <c:pt idx="2658">
                  <c:v>1.2228488527519614</c:v>
                </c:pt>
                <c:pt idx="2659">
                  <c:v>1.5194082027504712</c:v>
                </c:pt>
                <c:pt idx="2660">
                  <c:v>0.85980325965433557</c:v>
                </c:pt>
                <c:pt idx="2661">
                  <c:v>-0.24475206992622447</c:v>
                </c:pt>
                <c:pt idx="2662">
                  <c:v>0.21524707321545641</c:v>
                </c:pt>
                <c:pt idx="2663">
                  <c:v>0.30285056646859959</c:v>
                </c:pt>
                <c:pt idx="2664">
                  <c:v>-0.6077976630238503</c:v>
                </c:pt>
                <c:pt idx="2665">
                  <c:v>-4.8797626896339714E-2</c:v>
                </c:pt>
                <c:pt idx="2666">
                  <c:v>2.5039189245197284</c:v>
                </c:pt>
                <c:pt idx="2667">
                  <c:v>-1.4752498355384702E-2</c:v>
                </c:pt>
                <c:pt idx="2668">
                  <c:v>0.71133868783986753</c:v>
                </c:pt>
                <c:pt idx="2669">
                  <c:v>7.2850994897758453E-2</c:v>
                </c:pt>
                <c:pt idx="2670">
                  <c:v>1.3445710098746124</c:v>
                </c:pt>
                <c:pt idx="2671">
                  <c:v>1.0289417526638498</c:v>
                </c:pt>
                <c:pt idx="2672">
                  <c:v>-6.0195026629027565E-2</c:v>
                </c:pt>
                <c:pt idx="2673">
                  <c:v>-1.1895189632881822</c:v>
                </c:pt>
                <c:pt idx="2674">
                  <c:v>-0.12302991280357338</c:v>
                </c:pt>
                <c:pt idx="2675">
                  <c:v>-0.24475206992622447</c:v>
                </c:pt>
                <c:pt idx="2676">
                  <c:v>-0.45407772030201804</c:v>
                </c:pt>
                <c:pt idx="2677">
                  <c:v>0.36166430208815059</c:v>
                </c:pt>
                <c:pt idx="2678">
                  <c:v>-0.48607550590119919</c:v>
                </c:pt>
                <c:pt idx="2679">
                  <c:v>-1.1343565845932007</c:v>
                </c:pt>
                <c:pt idx="2680">
                  <c:v>0.99284928118112026</c:v>
                </c:pt>
                <c:pt idx="2681">
                  <c:v>-0.56030779180843282</c:v>
                </c:pt>
                <c:pt idx="2682">
                  <c:v>1.0289417526638498</c:v>
                </c:pt>
                <c:pt idx="2683">
                  <c:v>0.51378023082718727</c:v>
                </c:pt>
                <c:pt idx="2684">
                  <c:v>0.16980454494181355</c:v>
                </c:pt>
                <c:pt idx="2685">
                  <c:v>0.32761917354719422</c:v>
                </c:pt>
                <c:pt idx="2686">
                  <c:v>2.4792238527696857</c:v>
                </c:pt>
                <c:pt idx="2687">
                  <c:v>-1.4004486276467714</c:v>
                </c:pt>
                <c:pt idx="2688">
                  <c:v>-0.28084454140895404</c:v>
                </c:pt>
                <c:pt idx="2689">
                  <c:v>-0.37209939158666588</c:v>
                </c:pt>
                <c:pt idx="2690">
                  <c:v>1.2894086311796302</c:v>
                </c:pt>
                <c:pt idx="2691">
                  <c:v>0.61643248073758627</c:v>
                </c:pt>
                <c:pt idx="2692">
                  <c:v>-0.57170519154112065</c:v>
                </c:pt>
                <c:pt idx="2693">
                  <c:v>-1.1534264918054526</c:v>
                </c:pt>
                <c:pt idx="2694">
                  <c:v>0.10696965876726706</c:v>
                </c:pt>
                <c:pt idx="2695">
                  <c:v>2.6333135891219439</c:v>
                </c:pt>
                <c:pt idx="2696">
                  <c:v>3.2568995960639038</c:v>
                </c:pt>
                <c:pt idx="2697">
                  <c:v>2.9906604823532263</c:v>
                </c:pt>
                <c:pt idx="2698">
                  <c:v>-0.35105567676119287</c:v>
                </c:pt>
                <c:pt idx="2699">
                  <c:v>0.47198905947811381</c:v>
                </c:pt>
                <c:pt idx="2700">
                  <c:v>-0.35105567676119287</c:v>
                </c:pt>
                <c:pt idx="2701">
                  <c:v>1.3043838525083338</c:v>
                </c:pt>
                <c:pt idx="2702">
                  <c:v>-0.86256584167328598</c:v>
                </c:pt>
                <c:pt idx="2703">
                  <c:v>-1.1591251916717966</c:v>
                </c:pt>
                <c:pt idx="2704">
                  <c:v>1.2476174598305574</c:v>
                </c:pt>
                <c:pt idx="2705">
                  <c:v>0.37503550943405872</c:v>
                </c:pt>
                <c:pt idx="2706">
                  <c:v>-0.43865917001433469</c:v>
                </c:pt>
                <c:pt idx="2707">
                  <c:v>-0.52216797738392873</c:v>
                </c:pt>
                <c:pt idx="2708">
                  <c:v>-0.30758695610077164</c:v>
                </c:pt>
                <c:pt idx="2709">
                  <c:v>-1.8795176780007041</c:v>
                </c:pt>
                <c:pt idx="2710">
                  <c:v>-4.9093885198212242E-2</c:v>
                </c:pt>
                <c:pt idx="2711">
                  <c:v>-0.97084325612147604</c:v>
                </c:pt>
                <c:pt idx="2712">
                  <c:v>0.83875954482886184</c:v>
                </c:pt>
                <c:pt idx="2713">
                  <c:v>1.7608051740539989</c:v>
                </c:pt>
                <c:pt idx="2714">
                  <c:v>1.3920608810900292</c:v>
                </c:pt>
                <c:pt idx="2715">
                  <c:v>1.1619877741906357</c:v>
                </c:pt>
                <c:pt idx="2716">
                  <c:v>-9.2636141187187743E-2</c:v>
                </c:pt>
                <c:pt idx="2717">
                  <c:v>2.5915224177728704</c:v>
                </c:pt>
                <c:pt idx="2718">
                  <c:v>0.47739150104258488</c:v>
                </c:pt>
                <c:pt idx="2719">
                  <c:v>-0.7295198201465013</c:v>
                </c:pt>
                <c:pt idx="2720">
                  <c:v>1.2172236882141709</c:v>
                </c:pt>
                <c:pt idx="2721">
                  <c:v>-0.63826496996879012</c:v>
                </c:pt>
                <c:pt idx="2722">
                  <c:v>0.77417357401441544</c:v>
                </c:pt>
                <c:pt idx="2723">
                  <c:v>-1.2048639782473121</c:v>
                </c:pt>
                <c:pt idx="2724">
                  <c:v>-0.86256584167328598</c:v>
                </c:pt>
                <c:pt idx="2725">
                  <c:v>-0.18191718375167729</c:v>
                </c:pt>
                <c:pt idx="2726">
                  <c:v>-0.61349636289019416</c:v>
                </c:pt>
                <c:pt idx="2727">
                  <c:v>-0.35105567676119287</c:v>
                </c:pt>
                <c:pt idx="2728">
                  <c:v>-1.2778690742163069E-2</c:v>
                </c:pt>
                <c:pt idx="2729">
                  <c:v>1.3084785383918829</c:v>
                </c:pt>
                <c:pt idx="2730">
                  <c:v>-0.35105567676119287</c:v>
                </c:pt>
                <c:pt idx="2731">
                  <c:v>2.9086015935464692E-2</c:v>
                </c:pt>
                <c:pt idx="2732">
                  <c:v>-0.17256712696076398</c:v>
                </c:pt>
                <c:pt idx="2733">
                  <c:v>0.21524707321545641</c:v>
                </c:pt>
                <c:pt idx="2734">
                  <c:v>-0.24840342685079383</c:v>
                </c:pt>
                <c:pt idx="2735">
                  <c:v>0.12764357996231462</c:v>
                </c:pt>
                <c:pt idx="2736">
                  <c:v>0.99854798104746412</c:v>
                </c:pt>
                <c:pt idx="2737">
                  <c:v>3.6758523415028894E-2</c:v>
                </c:pt>
                <c:pt idx="2738">
                  <c:v>-0.18191718375167729</c:v>
                </c:pt>
                <c:pt idx="2739">
                  <c:v>0.16980454494181355</c:v>
                </c:pt>
                <c:pt idx="2740">
                  <c:v>1.001610872321196E-2</c:v>
                </c:pt>
                <c:pt idx="2741">
                  <c:v>-0.55263528432886733</c:v>
                </c:pt>
                <c:pt idx="2742">
                  <c:v>-0.21800965523440821</c:v>
                </c:pt>
                <c:pt idx="2743">
                  <c:v>-0.71044991293424931</c:v>
                </c:pt>
                <c:pt idx="2744">
                  <c:v>0.97743073089343824</c:v>
                </c:pt>
                <c:pt idx="2745">
                  <c:v>0.12406575836629817</c:v>
                </c:pt>
                <c:pt idx="2746">
                  <c:v>-0.51084411297979515</c:v>
                </c:pt>
                <c:pt idx="2747">
                  <c:v>-0.53926407698296053</c:v>
                </c:pt>
                <c:pt idx="2748">
                  <c:v>-0.6913800057219972</c:v>
                </c:pt>
                <c:pt idx="2749">
                  <c:v>-0.59077509875337275</c:v>
                </c:pt>
                <c:pt idx="2750">
                  <c:v>1.7948503025949545</c:v>
                </c:pt>
                <c:pt idx="2751">
                  <c:v>-0.4443578698806786</c:v>
                </c:pt>
                <c:pt idx="2752">
                  <c:v>-1.1286578847268567</c:v>
                </c:pt>
                <c:pt idx="2753">
                  <c:v>-0.46335424176437773</c:v>
                </c:pt>
                <c:pt idx="2754">
                  <c:v>0.47001525186489285</c:v>
                </c:pt>
                <c:pt idx="2755">
                  <c:v>-8.6937441320843828E-2</c:v>
                </c:pt>
                <c:pt idx="2756">
                  <c:v>2.4430578459584025</c:v>
                </c:pt>
                <c:pt idx="2757">
                  <c:v>-0.49382154870931766</c:v>
                </c:pt>
                <c:pt idx="2758">
                  <c:v>-1.0183331273368934</c:v>
                </c:pt>
                <c:pt idx="2759">
                  <c:v>-0.48614904122975211</c:v>
                </c:pt>
                <c:pt idx="2760">
                  <c:v>-0.31496320527846333</c:v>
                </c:pt>
                <c:pt idx="2761">
                  <c:v>0.13166473051730945</c:v>
                </c:pt>
                <c:pt idx="2762">
                  <c:v>1.9871533887002706</c:v>
                </c:pt>
                <c:pt idx="2763">
                  <c:v>-0.35105567676119287</c:v>
                </c:pt>
                <c:pt idx="2764">
                  <c:v>-0.43865917001433469</c:v>
                </c:pt>
                <c:pt idx="2765">
                  <c:v>-0.15714857667308266</c:v>
                </c:pt>
                <c:pt idx="2766">
                  <c:v>-0.40051935558983193</c:v>
                </c:pt>
                <c:pt idx="2767">
                  <c:v>7.2850994897758453E-2</c:v>
                </c:pt>
                <c:pt idx="2768">
                  <c:v>0.99284928118112026</c:v>
                </c:pt>
                <c:pt idx="2769">
                  <c:v>7.2850994897758453E-2</c:v>
                </c:pt>
                <c:pt idx="2770">
                  <c:v>0.61438513779581172</c:v>
                </c:pt>
                <c:pt idx="2771">
                  <c:v>-0.72747247720472674</c:v>
                </c:pt>
                <c:pt idx="2772">
                  <c:v>-0.35105567676119287</c:v>
                </c:pt>
                <c:pt idx="2773">
                  <c:v>-0.12872861266991731</c:v>
                </c:pt>
                <c:pt idx="2774">
                  <c:v>-0.2581232772721333</c:v>
                </c:pt>
                <c:pt idx="2775">
                  <c:v>0.93768690248613862</c:v>
                </c:pt>
                <c:pt idx="2776">
                  <c:v>-0.94812199198465463</c:v>
                </c:pt>
                <c:pt idx="2777">
                  <c:v>0.80464088095935393</c:v>
                </c:pt>
                <c:pt idx="2778">
                  <c:v>-0.28084454140895404</c:v>
                </c:pt>
                <c:pt idx="2779">
                  <c:v>0.32761917354719422</c:v>
                </c:pt>
                <c:pt idx="2780">
                  <c:v>-0.87031188448140451</c:v>
                </c:pt>
                <c:pt idx="2781">
                  <c:v>-0.52224151271248165</c:v>
                </c:pt>
                <c:pt idx="2782">
                  <c:v>-1.1781950988840486</c:v>
                </c:pt>
                <c:pt idx="2783">
                  <c:v>0.14306213024999662</c:v>
                </c:pt>
                <c:pt idx="2784">
                  <c:v>1.1867563812692319</c:v>
                </c:pt>
                <c:pt idx="2785">
                  <c:v>0.22657093761959068</c:v>
                </c:pt>
                <c:pt idx="2786">
                  <c:v>0.76284970961028042</c:v>
                </c:pt>
                <c:pt idx="2787">
                  <c:v>-0.46707913401750001</c:v>
                </c:pt>
                <c:pt idx="2788">
                  <c:v>1.2723860669091533</c:v>
                </c:pt>
                <c:pt idx="2789">
                  <c:v>-0.14012601240260381</c:v>
                </c:pt>
                <c:pt idx="2790">
                  <c:v>1.8045701530162941</c:v>
                </c:pt>
                <c:pt idx="2791">
                  <c:v>1.1145714383037713</c:v>
                </c:pt>
                <c:pt idx="2792">
                  <c:v>-0.12105610519035311</c:v>
                </c:pt>
                <c:pt idx="2793">
                  <c:v>1.2208750451387398</c:v>
                </c:pt>
                <c:pt idx="2794">
                  <c:v>7.2850994897758453E-2</c:v>
                </c:pt>
                <c:pt idx="2795">
                  <c:v>0.49478385894348881</c:v>
                </c:pt>
                <c:pt idx="2796">
                  <c:v>2.2702679960243182</c:v>
                </c:pt>
                <c:pt idx="2797">
                  <c:v>0.38073420930040264</c:v>
                </c:pt>
                <c:pt idx="2798">
                  <c:v>0.51378023082718727</c:v>
                </c:pt>
                <c:pt idx="2799">
                  <c:v>1.2399449523509924</c:v>
                </c:pt>
                <c:pt idx="2800">
                  <c:v>0.1202673307846216</c:v>
                </c:pt>
                <c:pt idx="2801">
                  <c:v>0.43589658799538422</c:v>
                </c:pt>
                <c:pt idx="2802">
                  <c:v>1.7688616202776838E-2</c:v>
                </c:pt>
                <c:pt idx="2803">
                  <c:v>0.46066519507397885</c:v>
                </c:pt>
                <c:pt idx="2804">
                  <c:v>0.12596603065096551</c:v>
                </c:pt>
                <c:pt idx="2805">
                  <c:v>-0.65528753423926633</c:v>
                </c:pt>
                <c:pt idx="2806">
                  <c:v>-7.9264933841278265E-2</c:v>
                </c:pt>
                <c:pt idx="2807">
                  <c:v>0.58034000925485674</c:v>
                </c:pt>
                <c:pt idx="2808">
                  <c:v>0.52152627363530579</c:v>
                </c:pt>
                <c:pt idx="2809">
                  <c:v>1.1989916336432913E-2</c:v>
                </c:pt>
                <c:pt idx="2810">
                  <c:v>0.16205850213369508</c:v>
                </c:pt>
                <c:pt idx="2811">
                  <c:v>0.26836210896866414</c:v>
                </c:pt>
                <c:pt idx="2812">
                  <c:v>-0.43098666253477047</c:v>
                </c:pt>
                <c:pt idx="2813">
                  <c:v>-0.35105567676119287</c:v>
                </c:pt>
                <c:pt idx="2814">
                  <c:v>1.6163617527945264</c:v>
                </c:pt>
                <c:pt idx="2815">
                  <c:v>-0.12302991280357338</c:v>
                </c:pt>
                <c:pt idx="2816">
                  <c:v>-0.48045034136340814</c:v>
                </c:pt>
                <c:pt idx="2817">
                  <c:v>0.16213203746224936</c:v>
                </c:pt>
                <c:pt idx="2818">
                  <c:v>-0.20865959844349491</c:v>
                </c:pt>
                <c:pt idx="2819">
                  <c:v>0.96808067410252563</c:v>
                </c:pt>
                <c:pt idx="2820">
                  <c:v>0.83306084496251931</c:v>
                </c:pt>
                <c:pt idx="2821">
                  <c:v>0.10127095890092382</c:v>
                </c:pt>
                <c:pt idx="2822">
                  <c:v>1.4528484243228024</c:v>
                </c:pt>
                <c:pt idx="2823">
                  <c:v>-0.73317117707107071</c:v>
                </c:pt>
                <c:pt idx="2824">
                  <c:v>1.4415245599186675</c:v>
                </c:pt>
                <c:pt idx="2825">
                  <c:v>-8.6937441320843828E-2</c:v>
                </c:pt>
                <c:pt idx="2826">
                  <c:v>-2.4102555146298006E-2</c:v>
                </c:pt>
                <c:pt idx="2827">
                  <c:v>2.3006617676407046</c:v>
                </c:pt>
                <c:pt idx="2828">
                  <c:v>-0.55263528432886733</c:v>
                </c:pt>
                <c:pt idx="2829">
                  <c:v>5.1733744743731852E-2</c:v>
                </c:pt>
                <c:pt idx="2830">
                  <c:v>-0.25410212671713778</c:v>
                </c:pt>
                <c:pt idx="2831">
                  <c:v>0.99854798104746412</c:v>
                </c:pt>
                <c:pt idx="2832">
                  <c:v>0.41112798091678826</c:v>
                </c:pt>
                <c:pt idx="2833">
                  <c:v>0.42252538064947609</c:v>
                </c:pt>
                <c:pt idx="2834">
                  <c:v>0.33894303795132913</c:v>
                </c:pt>
                <c:pt idx="2835">
                  <c:v>-0.17826582682710793</c:v>
                </c:pt>
                <c:pt idx="2836">
                  <c:v>3.6142464892951853</c:v>
                </c:pt>
                <c:pt idx="2837">
                  <c:v>0.86550195952067954</c:v>
                </c:pt>
                <c:pt idx="2838">
                  <c:v>0.98152541677698668</c:v>
                </c:pt>
                <c:pt idx="2839">
                  <c:v>-0.38349679131935305</c:v>
                </c:pt>
                <c:pt idx="2840">
                  <c:v>-0.34535697689484895</c:v>
                </c:pt>
                <c:pt idx="2841">
                  <c:v>-0.64593747744835439</c:v>
                </c:pt>
                <c:pt idx="2842">
                  <c:v>0.79134320894199872</c:v>
                </c:pt>
                <c:pt idx="2843">
                  <c:v>1.5365043023495024</c:v>
                </c:pt>
                <c:pt idx="2844">
                  <c:v>-1.7712402635525142</c:v>
                </c:pt>
                <c:pt idx="2845">
                  <c:v>0.11062101569183644</c:v>
                </c:pt>
                <c:pt idx="2846">
                  <c:v>-0.25410212671713778</c:v>
                </c:pt>
                <c:pt idx="2847">
                  <c:v>-0.6305189271606717</c:v>
                </c:pt>
                <c:pt idx="2848">
                  <c:v>1.0708064593414774</c:v>
                </c:pt>
                <c:pt idx="2849">
                  <c:v>-0.80375210605373504</c:v>
                </c:pt>
                <c:pt idx="2850">
                  <c:v>0.50610772334762244</c:v>
                </c:pt>
                <c:pt idx="2851">
                  <c:v>0.99854798104746412</c:v>
                </c:pt>
                <c:pt idx="2852">
                  <c:v>-1.2503800418495077</c:v>
                </c:pt>
                <c:pt idx="2853">
                  <c:v>-0.31496320527846333</c:v>
                </c:pt>
                <c:pt idx="2854">
                  <c:v>1.9984772531044042</c:v>
                </c:pt>
                <c:pt idx="2855">
                  <c:v>0.37503550943405872</c:v>
                </c:pt>
                <c:pt idx="2856">
                  <c:v>-1.0070092629327585</c:v>
                </c:pt>
                <c:pt idx="2857">
                  <c:v>-0.63621762702701556</c:v>
                </c:pt>
                <c:pt idx="2858">
                  <c:v>0.44159528786172819</c:v>
                </c:pt>
                <c:pt idx="2859">
                  <c:v>1.3445710098746124</c:v>
                </c:pt>
                <c:pt idx="2860">
                  <c:v>-0.35105567676119287</c:v>
                </c:pt>
                <c:pt idx="2861">
                  <c:v>-1.2503800418495077</c:v>
                </c:pt>
                <c:pt idx="2862">
                  <c:v>1.1068253954956542</c:v>
                </c:pt>
                <c:pt idx="2863">
                  <c:v>-0.97654195598782001</c:v>
                </c:pt>
                <c:pt idx="2864">
                  <c:v>0.23636432336948301</c:v>
                </c:pt>
                <c:pt idx="2865">
                  <c:v>-1.0868667133777832</c:v>
                </c:pt>
                <c:pt idx="2866">
                  <c:v>1.0763580885507142</c:v>
                </c:pt>
                <c:pt idx="2867">
                  <c:v>-0.84919463432737785</c:v>
                </c:pt>
                <c:pt idx="2868">
                  <c:v>-0.17051978401898943</c:v>
                </c:pt>
                <c:pt idx="2869">
                  <c:v>-6.0195026629027565E-2</c:v>
                </c:pt>
                <c:pt idx="2870">
                  <c:v>-0.38349679131935305</c:v>
                </c:pt>
                <c:pt idx="2871">
                  <c:v>-0.11535740532400918</c:v>
                </c:pt>
                <c:pt idx="2872">
                  <c:v>-1.7675153712993925</c:v>
                </c:pt>
                <c:pt idx="2873">
                  <c:v>-0.33600692010393635</c:v>
                </c:pt>
                <c:pt idx="2874">
                  <c:v>-0.37779809145300913</c:v>
                </c:pt>
                <c:pt idx="2875">
                  <c:v>1.9015237030603491</c:v>
                </c:pt>
                <c:pt idx="2876">
                  <c:v>0.78557097374710116</c:v>
                </c:pt>
                <c:pt idx="2877">
                  <c:v>0.58034000925485674</c:v>
                </c:pt>
                <c:pt idx="2878">
                  <c:v>-0.35105567676119287</c:v>
                </c:pt>
                <c:pt idx="2879">
                  <c:v>-9.2636141187187743E-2</c:v>
                </c:pt>
                <c:pt idx="2880">
                  <c:v>0.21159571629088841</c:v>
                </c:pt>
                <c:pt idx="2881">
                  <c:v>-1.6134256349471336</c:v>
                </c:pt>
                <c:pt idx="2882">
                  <c:v>1.3198024027960165</c:v>
                </c:pt>
                <c:pt idx="2883">
                  <c:v>0.99284928118112026</c:v>
                </c:pt>
                <c:pt idx="2884">
                  <c:v>-0.35105567676119287</c:v>
                </c:pt>
                <c:pt idx="2885">
                  <c:v>0.7076873309152989</c:v>
                </c:pt>
                <c:pt idx="2886">
                  <c:v>0.85980325965433557</c:v>
                </c:pt>
                <c:pt idx="2887">
                  <c:v>-0.53561272005839111</c:v>
                </c:pt>
                <c:pt idx="2888">
                  <c:v>-0.31693701289168358</c:v>
                </c:pt>
                <c:pt idx="2889">
                  <c:v>-0.35105567676119287</c:v>
                </c:pt>
                <c:pt idx="2890">
                  <c:v>1.0213427805128392</c:v>
                </c:pt>
                <c:pt idx="2891">
                  <c:v>-0.12105610519035311</c:v>
                </c:pt>
                <c:pt idx="2892">
                  <c:v>-1.3586574562976979</c:v>
                </c:pt>
                <c:pt idx="2893">
                  <c:v>-0.70475121306790534</c:v>
                </c:pt>
                <c:pt idx="2894">
                  <c:v>1.4528484243228024</c:v>
                </c:pt>
                <c:pt idx="2895">
                  <c:v>-0.14984586282394391</c:v>
                </c:pt>
                <c:pt idx="2896">
                  <c:v>-6.0195026629027565E-2</c:v>
                </c:pt>
                <c:pt idx="2897">
                  <c:v>-0.12872861266991731</c:v>
                </c:pt>
                <c:pt idx="2898">
                  <c:v>1.4415245599186675</c:v>
                </c:pt>
                <c:pt idx="2899">
                  <c:v>-0.63256627010244626</c:v>
                </c:pt>
                <c:pt idx="2900">
                  <c:v>0.75152584520614552</c:v>
                </c:pt>
                <c:pt idx="2901">
                  <c:v>-0.26952067700482046</c:v>
                </c:pt>
                <c:pt idx="2902">
                  <c:v>-0.21435829830983882</c:v>
                </c:pt>
                <c:pt idx="2903">
                  <c:v>0.26273694443087381</c:v>
                </c:pt>
                <c:pt idx="2904">
                  <c:v>1.6354316600067784</c:v>
                </c:pt>
                <c:pt idx="2905">
                  <c:v>-0.35105567676119287</c:v>
                </c:pt>
                <c:pt idx="2906">
                  <c:v>1.2476174598305574</c:v>
                </c:pt>
                <c:pt idx="2907">
                  <c:v>-7.5613576916708891E-2</c:v>
                </c:pt>
                <c:pt idx="2908">
                  <c:v>0.36371164502992376</c:v>
                </c:pt>
                <c:pt idx="2909">
                  <c:v>3.6758523415028894E-2</c:v>
                </c:pt>
                <c:pt idx="2910">
                  <c:v>-7.5613576916708891E-2</c:v>
                </c:pt>
                <c:pt idx="2911">
                  <c:v>-0.28084454140895404</c:v>
                </c:pt>
                <c:pt idx="2912">
                  <c:v>-0.35515036264474198</c:v>
                </c:pt>
                <c:pt idx="2913">
                  <c:v>3.6758523415028894E-2</c:v>
                </c:pt>
                <c:pt idx="2914">
                  <c:v>-0.47475164149706561</c:v>
                </c:pt>
                <c:pt idx="2915">
                  <c:v>-0.37779809145300913</c:v>
                </c:pt>
                <c:pt idx="2916">
                  <c:v>0.43589658799538422</c:v>
                </c:pt>
                <c:pt idx="2917">
                  <c:v>-0.20098709096392936</c:v>
                </c:pt>
                <c:pt idx="2918">
                  <c:v>2.4889437031910249</c:v>
                </c:pt>
                <c:pt idx="2919">
                  <c:v>0.11829352317140132</c:v>
                </c:pt>
                <c:pt idx="2920">
                  <c:v>0.20392320881132284</c:v>
                </c:pt>
                <c:pt idx="2921">
                  <c:v>7.8549694764101022E-2</c:v>
                </c:pt>
                <c:pt idx="2922">
                  <c:v>-0.46905294163072164</c:v>
                </c:pt>
                <c:pt idx="2923">
                  <c:v>0.11259482330505739</c:v>
                </c:pt>
                <c:pt idx="2924">
                  <c:v>0.32761917354719422</c:v>
                </c:pt>
                <c:pt idx="2925">
                  <c:v>-1.0450755420287097</c:v>
                </c:pt>
                <c:pt idx="2926">
                  <c:v>0.2306656235031391</c:v>
                </c:pt>
                <c:pt idx="2927">
                  <c:v>-0.59647379861971672</c:v>
                </c:pt>
                <c:pt idx="2928">
                  <c:v>-6.0195026629027565E-2</c:v>
                </c:pt>
                <c:pt idx="2929">
                  <c:v>-0.53356537711661656</c:v>
                </c:pt>
                <c:pt idx="2930">
                  <c:v>-4.2521416656335491</c:v>
                </c:pt>
                <c:pt idx="2931">
                  <c:v>2.4791503174411327</c:v>
                </c:pt>
                <c:pt idx="2932">
                  <c:v>0.15643333759590544</c:v>
                </c:pt>
                <c:pt idx="2933">
                  <c:v>-0.78263485589970971</c:v>
                </c:pt>
                <c:pt idx="2934">
                  <c:v>1.0594090596087897</c:v>
                </c:pt>
                <c:pt idx="2935">
                  <c:v>-0.18389099136489892</c:v>
                </c:pt>
                <c:pt idx="2936">
                  <c:v>1.3445710098746124</c:v>
                </c:pt>
                <c:pt idx="2937">
                  <c:v>-0.35105567676119287</c:v>
                </c:pt>
                <c:pt idx="2938">
                  <c:v>0.94703695927705189</c:v>
                </c:pt>
                <c:pt idx="2939">
                  <c:v>-1.0146817704123241</c:v>
                </c:pt>
                <c:pt idx="2940">
                  <c:v>-0.60217249848606058</c:v>
                </c:pt>
                <c:pt idx="2941">
                  <c:v>-0.73149362775972226</c:v>
                </c:pt>
                <c:pt idx="2942">
                  <c:v>-1.2617039062536426</c:v>
                </c:pt>
                <c:pt idx="2943">
                  <c:v>-1.1038892776482621</c:v>
                </c:pt>
                <c:pt idx="2944">
                  <c:v>1.2837099313132869</c:v>
                </c:pt>
                <c:pt idx="2945">
                  <c:v>-1.0070092629327585</c:v>
                </c:pt>
                <c:pt idx="2946">
                  <c:v>-1.0791942058982189</c:v>
                </c:pt>
                <c:pt idx="2947">
                  <c:v>1.0537103597424458</c:v>
                </c:pt>
                <c:pt idx="2948">
                  <c:v>1.2476174598305574</c:v>
                </c:pt>
                <c:pt idx="2949">
                  <c:v>0.33894303795132913</c:v>
                </c:pt>
                <c:pt idx="2950">
                  <c:v>1.7932462886121598</c:v>
                </c:pt>
                <c:pt idx="2951">
                  <c:v>1.9262923101389444</c:v>
                </c:pt>
                <c:pt idx="2952">
                  <c:v>-1.0126344274705494</c:v>
                </c:pt>
                <c:pt idx="2953">
                  <c:v>1.0537103597424458</c:v>
                </c:pt>
                <c:pt idx="2954">
                  <c:v>3.6758523415028894E-2</c:v>
                </c:pt>
                <c:pt idx="2955">
                  <c:v>1.1145714383037713</c:v>
                </c:pt>
                <c:pt idx="2956">
                  <c:v>-0.4329604701479921</c:v>
                </c:pt>
                <c:pt idx="2957">
                  <c:v>0.33484835206778002</c:v>
                </c:pt>
                <c:pt idx="2958">
                  <c:v>-0.76561229162923095</c:v>
                </c:pt>
                <c:pt idx="2959">
                  <c:v>1.281736123700066</c:v>
                </c:pt>
                <c:pt idx="2960">
                  <c:v>0.50413391573440214</c:v>
                </c:pt>
                <c:pt idx="2961">
                  <c:v>-0.38349679131935305</c:v>
                </c:pt>
                <c:pt idx="2962">
                  <c:v>-0.15714857667308266</c:v>
                </c:pt>
                <c:pt idx="2963">
                  <c:v>-0.57740389140746462</c:v>
                </c:pt>
                <c:pt idx="2964">
                  <c:v>2.351876531109244</c:v>
                </c:pt>
                <c:pt idx="2965">
                  <c:v>0.85980325965433557</c:v>
                </c:pt>
                <c:pt idx="2966">
                  <c:v>2.4982937599819381</c:v>
                </c:pt>
                <c:pt idx="2967">
                  <c:v>0.28743201618091624</c:v>
                </c:pt>
                <c:pt idx="2968">
                  <c:v>0.198150973616426</c:v>
                </c:pt>
                <c:pt idx="2969">
                  <c:v>-0.3227092480865818</c:v>
                </c:pt>
                <c:pt idx="2970">
                  <c:v>0.87485201631159215</c:v>
                </c:pt>
                <c:pt idx="2971">
                  <c:v>-0.35105567676119287</c:v>
                </c:pt>
                <c:pt idx="2972">
                  <c:v>-0.23138086258031634</c:v>
                </c:pt>
                <c:pt idx="2973">
                  <c:v>-0.88733444875188339</c:v>
                </c:pt>
                <c:pt idx="2974">
                  <c:v>2.0345697245871337</c:v>
                </c:pt>
                <c:pt idx="2975">
                  <c:v>1.315781252241021</c:v>
                </c:pt>
                <c:pt idx="2976">
                  <c:v>1.0537103597424458</c:v>
                </c:pt>
                <c:pt idx="2977">
                  <c:v>2.5287610669268776</c:v>
                </c:pt>
                <c:pt idx="2978">
                  <c:v>-0.53356537711661656</c:v>
                </c:pt>
                <c:pt idx="2979">
                  <c:v>-0.37779809145300913</c:v>
                </c:pt>
                <c:pt idx="2980">
                  <c:v>0.53854883790578323</c:v>
                </c:pt>
                <c:pt idx="2981">
                  <c:v>1.6467555244109127</c:v>
                </c:pt>
                <c:pt idx="2982">
                  <c:v>-0.15714857667308266</c:v>
                </c:pt>
                <c:pt idx="2983">
                  <c:v>2.3368277744519874</c:v>
                </c:pt>
                <c:pt idx="2984">
                  <c:v>1.0594090596087897</c:v>
                </c:pt>
                <c:pt idx="2985">
                  <c:v>0.10894346638048938</c:v>
                </c:pt>
                <c:pt idx="2986">
                  <c:v>-1.2864725133322372</c:v>
                </c:pt>
                <c:pt idx="2987">
                  <c:v>1.4415245599186675</c:v>
                </c:pt>
                <c:pt idx="2988">
                  <c:v>1.9489400389472129</c:v>
                </c:pt>
                <c:pt idx="2989">
                  <c:v>0.10696965876726706</c:v>
                </c:pt>
                <c:pt idx="2990">
                  <c:v>-0.37779809145300913</c:v>
                </c:pt>
                <c:pt idx="2991">
                  <c:v>0.66589615956622539</c:v>
                </c:pt>
                <c:pt idx="2992">
                  <c:v>-0.73317117707107071</c:v>
                </c:pt>
                <c:pt idx="2993">
                  <c:v>1.6333843170650046</c:v>
                </c:pt>
                <c:pt idx="2994">
                  <c:v>-0.58302905594525423</c:v>
                </c:pt>
                <c:pt idx="2995">
                  <c:v>-0.2370795624466589</c:v>
                </c:pt>
                <c:pt idx="2996">
                  <c:v>-0.21800965523440821</c:v>
                </c:pt>
                <c:pt idx="2997">
                  <c:v>0.15438599465413089</c:v>
                </c:pt>
                <c:pt idx="2998">
                  <c:v>2.4223839247633556</c:v>
                </c:pt>
                <c:pt idx="2999">
                  <c:v>0.60306127339167814</c:v>
                </c:pt>
                <c:pt idx="3000">
                  <c:v>-2.3528880284882945</c:v>
                </c:pt>
                <c:pt idx="3001">
                  <c:v>0.59538876591211332</c:v>
                </c:pt>
                <c:pt idx="3002">
                  <c:v>1.001610872321196E-2</c:v>
                </c:pt>
                <c:pt idx="3003">
                  <c:v>-1.8150052425148093</c:v>
                </c:pt>
                <c:pt idx="3004">
                  <c:v>-0.1117060483994398</c:v>
                </c:pt>
                <c:pt idx="3005">
                  <c:v>-0.39482065572348801</c:v>
                </c:pt>
                <c:pt idx="3006">
                  <c:v>-0.28084454140895404</c:v>
                </c:pt>
                <c:pt idx="3007">
                  <c:v>-1.0811680135114392</c:v>
                </c:pt>
                <c:pt idx="3008">
                  <c:v>-0.39686799866526257</c:v>
                </c:pt>
                <c:pt idx="3009">
                  <c:v>-0.20865959844349491</c:v>
                </c:pt>
                <c:pt idx="3010">
                  <c:v>-0.20865959844349491</c:v>
                </c:pt>
                <c:pt idx="3011">
                  <c:v>0.610807316199796</c:v>
                </c:pt>
                <c:pt idx="3012">
                  <c:v>1.5384781099627234</c:v>
                </c:pt>
                <c:pt idx="3013">
                  <c:v>-0.35105567676119287</c:v>
                </c:pt>
                <c:pt idx="3014">
                  <c:v>-0.28084454140895404</c:v>
                </c:pt>
                <c:pt idx="3015">
                  <c:v>0.85980325965433557</c:v>
                </c:pt>
                <c:pt idx="3016">
                  <c:v>-0.72177377733838421</c:v>
                </c:pt>
                <c:pt idx="3017">
                  <c:v>-0.54693658446252469</c:v>
                </c:pt>
                <c:pt idx="3018">
                  <c:v>0.487037816135371</c:v>
                </c:pt>
                <c:pt idx="3019">
                  <c:v>-0.40454050614482673</c:v>
                </c:pt>
                <c:pt idx="3020">
                  <c:v>-9.2636141187187743E-2</c:v>
                </c:pt>
                <c:pt idx="3021">
                  <c:v>0.30285056646859959</c:v>
                </c:pt>
                <c:pt idx="3022">
                  <c:v>2.3615228462020306</c:v>
                </c:pt>
                <c:pt idx="3023">
                  <c:v>0.43589658799538422</c:v>
                </c:pt>
                <c:pt idx="3024">
                  <c:v>1.8025963454030731</c:v>
                </c:pt>
                <c:pt idx="3025">
                  <c:v>0.54220019483035264</c:v>
                </c:pt>
                <c:pt idx="3026">
                  <c:v>0.18112840934594848</c:v>
                </c:pt>
                <c:pt idx="3027">
                  <c:v>0.19252580907863498</c:v>
                </c:pt>
                <c:pt idx="3028">
                  <c:v>-0.35105567676119287</c:v>
                </c:pt>
                <c:pt idx="3029">
                  <c:v>-0.62482022729432773</c:v>
                </c:pt>
                <c:pt idx="3030">
                  <c:v>0.91869053060243944</c:v>
                </c:pt>
                <c:pt idx="3031">
                  <c:v>-0.71044991293424931</c:v>
                </c:pt>
                <c:pt idx="3032">
                  <c:v>0.10696965876726706</c:v>
                </c:pt>
                <c:pt idx="3033">
                  <c:v>-0.92912562010095545</c:v>
                </c:pt>
                <c:pt idx="3034">
                  <c:v>0.55557140217626078</c:v>
                </c:pt>
                <c:pt idx="3035">
                  <c:v>-0.18191718375167729</c:v>
                </c:pt>
                <c:pt idx="3036">
                  <c:v>-1.4632835138213172</c:v>
                </c:pt>
                <c:pt idx="3037">
                  <c:v>2.1676157461139192</c:v>
                </c:pt>
                <c:pt idx="3038">
                  <c:v>0.24198948790727404</c:v>
                </c:pt>
                <c:pt idx="3039">
                  <c:v>-0.75224108428332281</c:v>
                </c:pt>
                <c:pt idx="3040">
                  <c:v>-9.8334841053530311E-2</c:v>
                </c:pt>
                <c:pt idx="3041">
                  <c:v>-0.35105567676119287</c:v>
                </c:pt>
                <c:pt idx="3042">
                  <c:v>-0.59647379861971672</c:v>
                </c:pt>
                <c:pt idx="3043">
                  <c:v>0.40148166582400308</c:v>
                </c:pt>
                <c:pt idx="3044">
                  <c:v>0.4055028163789986</c:v>
                </c:pt>
                <c:pt idx="3045">
                  <c:v>-1.2560787417158517</c:v>
                </c:pt>
                <c:pt idx="3046">
                  <c:v>-0.17826582682710793</c:v>
                </c:pt>
                <c:pt idx="3047">
                  <c:v>-0.29786710567943286</c:v>
                </c:pt>
                <c:pt idx="3048">
                  <c:v>0.54417400244357295</c:v>
                </c:pt>
                <c:pt idx="3049">
                  <c:v>3.6758523415028894E-2</c:v>
                </c:pt>
                <c:pt idx="3050">
                  <c:v>0.97743073089343824</c:v>
                </c:pt>
                <c:pt idx="3051">
                  <c:v>1.9015237030603491</c:v>
                </c:pt>
                <c:pt idx="3052">
                  <c:v>1.3709436309360032</c:v>
                </c:pt>
                <c:pt idx="3053">
                  <c:v>2.7111236966251941</c:v>
                </c:pt>
                <c:pt idx="3054">
                  <c:v>-1.0734955060318752</c:v>
                </c:pt>
                <c:pt idx="3055">
                  <c:v>1.8025228100745194</c:v>
                </c:pt>
                <c:pt idx="3056">
                  <c:v>-0.92137957729283837</c:v>
                </c:pt>
                <c:pt idx="3057">
                  <c:v>-9.8334841053530311E-2</c:v>
                </c:pt>
                <c:pt idx="3058">
                  <c:v>-0.11535740532400918</c:v>
                </c:pt>
                <c:pt idx="3059">
                  <c:v>-0.35105567676119287</c:v>
                </c:pt>
                <c:pt idx="3060">
                  <c:v>-0.21800965523440821</c:v>
                </c:pt>
                <c:pt idx="3061">
                  <c:v>-1.7712402635525142</c:v>
                </c:pt>
                <c:pt idx="3062">
                  <c:v>1.004246680913808</c:v>
                </c:pt>
                <c:pt idx="3063">
                  <c:v>-0.31496320527846333</c:v>
                </c:pt>
                <c:pt idx="3064">
                  <c:v>-0.57740389140746462</c:v>
                </c:pt>
                <c:pt idx="3065">
                  <c:v>1.1754325168650983</c:v>
                </c:pt>
                <c:pt idx="3066">
                  <c:v>0.44524664478629755</c:v>
                </c:pt>
                <c:pt idx="3067">
                  <c:v>0.55352405923448689</c:v>
                </c:pt>
                <c:pt idx="3068">
                  <c:v>0.68299225916525574</c:v>
                </c:pt>
                <c:pt idx="3069">
                  <c:v>0.47768775934445773</c:v>
                </c:pt>
                <c:pt idx="3070">
                  <c:v>3.478471580180726E-2</c:v>
                </c:pt>
                <c:pt idx="3071">
                  <c:v>0.25331335231140761</c:v>
                </c:pt>
                <c:pt idx="3072">
                  <c:v>-1.0450755420287097</c:v>
                </c:pt>
                <c:pt idx="3073">
                  <c:v>0.2266444729481436</c:v>
                </c:pt>
                <c:pt idx="3074">
                  <c:v>-0.47475164149706561</c:v>
                </c:pt>
                <c:pt idx="3075">
                  <c:v>1.3539210666655257</c:v>
                </c:pt>
                <c:pt idx="3076">
                  <c:v>1.8804064529063225</c:v>
                </c:pt>
                <c:pt idx="3077">
                  <c:v>-1.4385884420712753</c:v>
                </c:pt>
                <c:pt idx="3078">
                  <c:v>1.0517365521292255</c:v>
                </c:pt>
                <c:pt idx="3079">
                  <c:v>2.6884759678169261</c:v>
                </c:pt>
                <c:pt idx="3080">
                  <c:v>-0.14012601240260381</c:v>
                </c:pt>
                <c:pt idx="3081">
                  <c:v>-0.6686587415851758</c:v>
                </c:pt>
                <c:pt idx="3082">
                  <c:v>0.79894218109301007</c:v>
                </c:pt>
                <c:pt idx="3083">
                  <c:v>4.8082387819162471E-2</c:v>
                </c:pt>
                <c:pt idx="3084">
                  <c:v>-0.21800965523440821</c:v>
                </c:pt>
                <c:pt idx="3085">
                  <c:v>-2.3301667643514716</c:v>
                </c:pt>
                <c:pt idx="3086">
                  <c:v>2.2284768246752447</c:v>
                </c:pt>
                <c:pt idx="3087">
                  <c:v>-1.3586574562976979</c:v>
                </c:pt>
                <c:pt idx="3088">
                  <c:v>0.54227373015890556</c:v>
                </c:pt>
                <c:pt idx="3089">
                  <c:v>1.258941324234691</c:v>
                </c:pt>
                <c:pt idx="3090">
                  <c:v>0.71908473064798539</c:v>
                </c:pt>
                <c:pt idx="3091">
                  <c:v>3.4711180473254347E-2</c:v>
                </c:pt>
                <c:pt idx="3092">
                  <c:v>0.29517805898903404</c:v>
                </c:pt>
                <c:pt idx="3093">
                  <c:v>-0.35105567676119287</c:v>
                </c:pt>
                <c:pt idx="3094">
                  <c:v>-0.36647422704887556</c:v>
                </c:pt>
                <c:pt idx="3095">
                  <c:v>-0.97654195598782001</c:v>
                </c:pt>
                <c:pt idx="3096">
                  <c:v>3.6758523415028894E-2</c:v>
                </c:pt>
                <c:pt idx="3097">
                  <c:v>-0.91005571288870346</c:v>
                </c:pt>
                <c:pt idx="3098">
                  <c:v>0.83503465257573961</c:v>
                </c:pt>
                <c:pt idx="3099">
                  <c:v>0.81808562363381498</c:v>
                </c:pt>
                <c:pt idx="3100">
                  <c:v>2.4735251529033424</c:v>
                </c:pt>
                <c:pt idx="3101">
                  <c:v>-6.7867534108591768E-2</c:v>
                </c:pt>
                <c:pt idx="3102">
                  <c:v>3.3919194252039091</c:v>
                </c:pt>
                <c:pt idx="3103">
                  <c:v>-0.14209982001582544</c:v>
                </c:pt>
                <c:pt idx="3104">
                  <c:v>-0.24475206992622447</c:v>
                </c:pt>
                <c:pt idx="3105">
                  <c:v>1.5023856384799932</c:v>
                </c:pt>
                <c:pt idx="3106">
                  <c:v>0.53854883790578323</c:v>
                </c:pt>
                <c:pt idx="3107">
                  <c:v>0.36371164502992376</c:v>
                </c:pt>
                <c:pt idx="3108">
                  <c:v>-2.8303530648594322</c:v>
                </c:pt>
                <c:pt idx="3109">
                  <c:v>-0.35105567676119287</c:v>
                </c:pt>
                <c:pt idx="3110">
                  <c:v>-0.35105567676119287</c:v>
                </c:pt>
                <c:pt idx="3111">
                  <c:v>-0.2123109553680643</c:v>
                </c:pt>
                <c:pt idx="3112">
                  <c:v>1.001610872321196E-2</c:v>
                </c:pt>
                <c:pt idx="3113">
                  <c:v>-1.1038892776482621</c:v>
                </c:pt>
                <c:pt idx="3114">
                  <c:v>0.56894260952216891</c:v>
                </c:pt>
                <c:pt idx="3115">
                  <c:v>-0.17621848388533337</c:v>
                </c:pt>
                <c:pt idx="3116">
                  <c:v>-1.0089830705459801</c:v>
                </c:pt>
                <c:pt idx="3117">
                  <c:v>-0.97084325612147604</c:v>
                </c:pt>
                <c:pt idx="3118">
                  <c:v>-1.2275852423841334</c:v>
                </c:pt>
                <c:pt idx="3119">
                  <c:v>-1.425217234725366</c:v>
                </c:pt>
                <c:pt idx="3120">
                  <c:v>-1.1534264918054526</c:v>
                </c:pt>
                <c:pt idx="3121">
                  <c:v>0.2266444729481436</c:v>
                </c:pt>
                <c:pt idx="3122">
                  <c:v>-0.82647337019055644</c:v>
                </c:pt>
                <c:pt idx="3123">
                  <c:v>-0.10965870545766525</c:v>
                </c:pt>
                <c:pt idx="3124">
                  <c:v>-0.95951939171734246</c:v>
                </c:pt>
                <c:pt idx="3125">
                  <c:v>-0.35105567676119287</c:v>
                </c:pt>
                <c:pt idx="3126">
                  <c:v>0.28947935912269007</c:v>
                </c:pt>
                <c:pt idx="3127">
                  <c:v>-1.2275852423841334</c:v>
                </c:pt>
                <c:pt idx="3128">
                  <c:v>-0.30926450541211936</c:v>
                </c:pt>
                <c:pt idx="3129">
                  <c:v>0.16980454494181355</c:v>
                </c:pt>
                <c:pt idx="3130">
                  <c:v>1.0537103597424458</c:v>
                </c:pt>
                <c:pt idx="3131">
                  <c:v>2.6143172172382454</c:v>
                </c:pt>
                <c:pt idx="3132">
                  <c:v>-0.10965870545766525</c:v>
                </c:pt>
                <c:pt idx="3133">
                  <c:v>-0.80170476311196048</c:v>
                </c:pt>
                <c:pt idx="3134">
                  <c:v>-0.93475078463874517</c:v>
                </c:pt>
                <c:pt idx="3135">
                  <c:v>-0.28084454140895404</c:v>
                </c:pt>
                <c:pt idx="3136">
                  <c:v>0.87682582392481312</c:v>
                </c:pt>
                <c:pt idx="3137">
                  <c:v>1.9489400389472129</c:v>
                </c:pt>
                <c:pt idx="3138">
                  <c:v>1.0537103597424458</c:v>
                </c:pt>
                <c:pt idx="3139">
                  <c:v>-0.32833441262437146</c:v>
                </c:pt>
                <c:pt idx="3140">
                  <c:v>-0.35105567676119287</c:v>
                </c:pt>
                <c:pt idx="3141">
                  <c:v>-0.40256669853160509</c:v>
                </c:pt>
                <c:pt idx="3142">
                  <c:v>-0.35105567676119287</c:v>
                </c:pt>
                <c:pt idx="3143">
                  <c:v>9.5572259034579887E-2</c:v>
                </c:pt>
                <c:pt idx="3144">
                  <c:v>-0.20668579083027327</c:v>
                </c:pt>
                <c:pt idx="3145">
                  <c:v>0.83868600950030969</c:v>
                </c:pt>
                <c:pt idx="3146">
                  <c:v>3.6758523415028894E-2</c:v>
                </c:pt>
                <c:pt idx="3147">
                  <c:v>0.19617716600320437</c:v>
                </c:pt>
                <c:pt idx="3148">
                  <c:v>-0.69707870558834117</c:v>
                </c:pt>
                <c:pt idx="3149">
                  <c:v>-0.34170561997027959</c:v>
                </c:pt>
                <c:pt idx="3150">
                  <c:v>-0.72747247720472674</c:v>
                </c:pt>
                <c:pt idx="3151">
                  <c:v>1.4415245599186675</c:v>
                </c:pt>
                <c:pt idx="3152">
                  <c:v>0.93198820261979465</c:v>
                </c:pt>
                <c:pt idx="3153">
                  <c:v>3.2093361895199326</c:v>
                </c:pt>
                <c:pt idx="3154">
                  <c:v>-1.3947499277804274</c:v>
                </c:pt>
                <c:pt idx="3155">
                  <c:v>0.28378065925634754</c:v>
                </c:pt>
                <c:pt idx="3156">
                  <c:v>-0.21063340605671518</c:v>
                </c:pt>
                <c:pt idx="3157">
                  <c:v>-1.2142875703667781</c:v>
                </c:pt>
                <c:pt idx="3158">
                  <c:v>0.79894218109301007</c:v>
                </c:pt>
                <c:pt idx="3159">
                  <c:v>-1.1286578847268567</c:v>
                </c:pt>
                <c:pt idx="3160">
                  <c:v>0.49478385894348881</c:v>
                </c:pt>
                <c:pt idx="3161">
                  <c:v>0.83306084496251931</c:v>
                </c:pt>
                <c:pt idx="3162">
                  <c:v>-1.4803796134203488</c:v>
                </c:pt>
                <c:pt idx="3163">
                  <c:v>2.1201994102270554</c:v>
                </c:pt>
                <c:pt idx="3164">
                  <c:v>-0.44231052693890538</c:v>
                </c:pt>
                <c:pt idx="3165">
                  <c:v>1.8406626244990236</c:v>
                </c:pt>
                <c:pt idx="3166">
                  <c:v>0.76284970961028042</c:v>
                </c:pt>
                <c:pt idx="3167">
                  <c:v>-0.2240781487311776</c:v>
                </c:pt>
                <c:pt idx="3168">
                  <c:v>-0.25410212671713778</c:v>
                </c:pt>
                <c:pt idx="3169">
                  <c:v>0.26471075204409411</c:v>
                </c:pt>
                <c:pt idx="3170">
                  <c:v>-0.53561272005839111</c:v>
                </c:pt>
                <c:pt idx="3171">
                  <c:v>0.60298773806312522</c:v>
                </c:pt>
                <c:pt idx="3172">
                  <c:v>-0.82479582087920866</c:v>
                </c:pt>
                <c:pt idx="3173">
                  <c:v>1.9908047456248392</c:v>
                </c:pt>
                <c:pt idx="3174">
                  <c:v>-0.29216840581308895</c:v>
                </c:pt>
                <c:pt idx="3175">
                  <c:v>-0.73317117707107071</c:v>
                </c:pt>
                <c:pt idx="3176">
                  <c:v>-0.37787162678156205</c:v>
                </c:pt>
                <c:pt idx="3177">
                  <c:v>-0.13442731253625989</c:v>
                </c:pt>
                <c:pt idx="3178">
                  <c:v>1.3198024027960165</c:v>
                </c:pt>
                <c:pt idx="3179">
                  <c:v>0.58596517379264779</c:v>
                </c:pt>
                <c:pt idx="3180">
                  <c:v>1.8158940174204277</c:v>
                </c:pt>
                <c:pt idx="3181">
                  <c:v>3.6758523415028894E-2</c:v>
                </c:pt>
                <c:pt idx="3182">
                  <c:v>-2.2616331783105821</c:v>
                </c:pt>
                <c:pt idx="3183">
                  <c:v>0.99854798104746412</c:v>
                </c:pt>
                <c:pt idx="3184">
                  <c:v>-7.0799908758191425E-3</c:v>
                </c:pt>
                <c:pt idx="3185">
                  <c:v>-0.1117060483994398</c:v>
                </c:pt>
                <c:pt idx="3186">
                  <c:v>-0.14779851988216935</c:v>
                </c:pt>
                <c:pt idx="3187">
                  <c:v>5.7432444610075774E-2</c:v>
                </c:pt>
                <c:pt idx="3188">
                  <c:v>-0.70475121306790534</c:v>
                </c:pt>
                <c:pt idx="3189">
                  <c:v>-1.1952176631545262</c:v>
                </c:pt>
                <c:pt idx="3190">
                  <c:v>1.6086892453149615</c:v>
                </c:pt>
                <c:pt idx="3191">
                  <c:v>0.34464173781767304</c:v>
                </c:pt>
                <c:pt idx="3192">
                  <c:v>-0.30561314848755</c:v>
                </c:pt>
                <c:pt idx="3193">
                  <c:v>-0.35872818424075709</c:v>
                </c:pt>
                <c:pt idx="3194">
                  <c:v>-0.25804974194357966</c:v>
                </c:pt>
                <c:pt idx="3195">
                  <c:v>-0.25410212671713778</c:v>
                </c:pt>
                <c:pt idx="3196">
                  <c:v>-0.64396366983513409</c:v>
                </c:pt>
                <c:pt idx="3197">
                  <c:v>1.9850325104299431</c:v>
                </c:pt>
                <c:pt idx="3198">
                  <c:v>0.39783030889943305</c:v>
                </c:pt>
                <c:pt idx="3199">
                  <c:v>-1.1895189632881822</c:v>
                </c:pt>
                <c:pt idx="3200">
                  <c:v>-2.67618979317862</c:v>
                </c:pt>
                <c:pt idx="3201">
                  <c:v>0.30285056646859959</c:v>
                </c:pt>
                <c:pt idx="3202">
                  <c:v>0.12596603065096551</c:v>
                </c:pt>
                <c:pt idx="3203">
                  <c:v>-0.36647422704887556</c:v>
                </c:pt>
                <c:pt idx="3204">
                  <c:v>-6.9914877050365642E-2</c:v>
                </c:pt>
                <c:pt idx="3205">
                  <c:v>-0.63621762702701556</c:v>
                </c:pt>
                <c:pt idx="3206">
                  <c:v>2.1067546675525937</c:v>
                </c:pt>
                <c:pt idx="3207">
                  <c:v>-0.7599871270914399</c:v>
                </c:pt>
                <c:pt idx="3208">
                  <c:v>1.5384781099627234</c:v>
                </c:pt>
                <c:pt idx="3209">
                  <c:v>-0.12500372041679433</c:v>
                </c:pt>
                <c:pt idx="3210">
                  <c:v>1.4147821452268512</c:v>
                </c:pt>
                <c:pt idx="3211">
                  <c:v>-1.6495181064298645</c:v>
                </c:pt>
                <c:pt idx="3212">
                  <c:v>-0.97084325612147604</c:v>
                </c:pt>
                <c:pt idx="3213">
                  <c:v>2.289337903236571</c:v>
                </c:pt>
                <c:pt idx="3214">
                  <c:v>0.66589615956622539</c:v>
                </c:pt>
                <c:pt idx="3215">
                  <c:v>-0.15714857667308266</c:v>
                </c:pt>
                <c:pt idx="3216">
                  <c:v>0.49478385894348881</c:v>
                </c:pt>
                <c:pt idx="3217">
                  <c:v>0.38643290916674655</c:v>
                </c:pt>
                <c:pt idx="3218">
                  <c:v>-0.37779809145300913</c:v>
                </c:pt>
                <c:pt idx="3219">
                  <c:v>1.0233165881260602</c:v>
                </c:pt>
                <c:pt idx="3220">
                  <c:v>-8.6937441320843828E-2</c:v>
                </c:pt>
                <c:pt idx="3221">
                  <c:v>1.6694767885477342</c:v>
                </c:pt>
                <c:pt idx="3222">
                  <c:v>-0.91772822036826895</c:v>
                </c:pt>
                <c:pt idx="3223">
                  <c:v>-0.76561229162923095</c:v>
                </c:pt>
                <c:pt idx="3224">
                  <c:v>-0.21435829830983882</c:v>
                </c:pt>
                <c:pt idx="3225">
                  <c:v>-0.15714857667308266</c:v>
                </c:pt>
                <c:pt idx="3226">
                  <c:v>1.7473604313795372</c:v>
                </c:pt>
                <c:pt idx="3227">
                  <c:v>4.8082387819162471E-2</c:v>
                </c:pt>
                <c:pt idx="3228">
                  <c:v>1.4280798172442064</c:v>
                </c:pt>
                <c:pt idx="3229">
                  <c:v>1.3198024027960165</c:v>
                </c:pt>
                <c:pt idx="3230">
                  <c:v>-3.2351898293061305</c:v>
                </c:pt>
                <c:pt idx="3231">
                  <c:v>0.87682582392481312</c:v>
                </c:pt>
                <c:pt idx="3232">
                  <c:v>1.1012002309578632</c:v>
                </c:pt>
                <c:pt idx="3233">
                  <c:v>1.2476174598305574</c:v>
                </c:pt>
                <c:pt idx="3234">
                  <c:v>0.13371207345908401</c:v>
                </c:pt>
                <c:pt idx="3235">
                  <c:v>-0.24475206992622447</c:v>
                </c:pt>
                <c:pt idx="3236">
                  <c:v>-0.82442602724878322</c:v>
                </c:pt>
                <c:pt idx="3237">
                  <c:v>-1.1895189632881822</c:v>
                </c:pt>
                <c:pt idx="3238">
                  <c:v>0.75152584520614552</c:v>
                </c:pt>
                <c:pt idx="3239">
                  <c:v>-0.24277826231300284</c:v>
                </c:pt>
                <c:pt idx="3240">
                  <c:v>4.6108580205941517E-2</c:v>
                </c:pt>
                <c:pt idx="3241">
                  <c:v>0.13166473051730945</c:v>
                </c:pt>
                <c:pt idx="3242">
                  <c:v>0.26675809498586867</c:v>
                </c:pt>
                <c:pt idx="3243">
                  <c:v>0.17710725879095299</c:v>
                </c:pt>
                <c:pt idx="3244">
                  <c:v>0.13371207345908401</c:v>
                </c:pt>
                <c:pt idx="3245">
                  <c:v>1.2476174598305574</c:v>
                </c:pt>
                <c:pt idx="3246">
                  <c:v>1.3007324955837645</c:v>
                </c:pt>
                <c:pt idx="3247">
                  <c:v>-0.51084411297979515</c:v>
                </c:pt>
                <c:pt idx="3248">
                  <c:v>-1.1534264918054526</c:v>
                </c:pt>
                <c:pt idx="3249">
                  <c:v>-0.48614904122975211</c:v>
                </c:pt>
                <c:pt idx="3250">
                  <c:v>-1.4442871419376193</c:v>
                </c:pt>
                <c:pt idx="3251">
                  <c:v>0.51378023082718727</c:v>
                </c:pt>
                <c:pt idx="3252">
                  <c:v>-0.42726177028164819</c:v>
                </c:pt>
                <c:pt idx="3253">
                  <c:v>-1.0925654132441271</c:v>
                </c:pt>
                <c:pt idx="3254">
                  <c:v>-0.63621762702701556</c:v>
                </c:pt>
                <c:pt idx="3255">
                  <c:v>-0.1117060483994398</c:v>
                </c:pt>
                <c:pt idx="3256">
                  <c:v>1.2115249883478278</c:v>
                </c:pt>
                <c:pt idx="3257">
                  <c:v>-0.73317117707107071</c:v>
                </c:pt>
                <c:pt idx="3258">
                  <c:v>0.23811540800938505</c:v>
                </c:pt>
                <c:pt idx="3259">
                  <c:v>-0.35105567676119287</c:v>
                </c:pt>
                <c:pt idx="3260">
                  <c:v>0.54417400244357295</c:v>
                </c:pt>
                <c:pt idx="3261">
                  <c:v>-0.47475164149706561</c:v>
                </c:pt>
                <c:pt idx="3262">
                  <c:v>-1.2998437206781468</c:v>
                </c:pt>
                <c:pt idx="3263">
                  <c:v>-1.1286578847268567</c:v>
                </c:pt>
                <c:pt idx="3264">
                  <c:v>-7.1962219992140183E-2</c:v>
                </c:pt>
                <c:pt idx="3265">
                  <c:v>-1.3854734063180669</c:v>
                </c:pt>
                <c:pt idx="3266">
                  <c:v>-0.47475164149706561</c:v>
                </c:pt>
                <c:pt idx="3267">
                  <c:v>1.9262923101389444</c:v>
                </c:pt>
                <c:pt idx="3268">
                  <c:v>-0.35105567676119287</c:v>
                </c:pt>
                <c:pt idx="3269">
                  <c:v>1.9888309380116185</c:v>
                </c:pt>
                <c:pt idx="3270">
                  <c:v>-1.0564729417613976</c:v>
                </c:pt>
                <c:pt idx="3271">
                  <c:v>0.10499585115404611</c:v>
                </c:pt>
                <c:pt idx="3272">
                  <c:v>1.001610872321196E-2</c:v>
                </c:pt>
                <c:pt idx="3273">
                  <c:v>0.27808195939000357</c:v>
                </c:pt>
                <c:pt idx="3274">
                  <c:v>1.2476174598305574</c:v>
                </c:pt>
                <c:pt idx="3275">
                  <c:v>0.30087675885537796</c:v>
                </c:pt>
                <c:pt idx="3276">
                  <c:v>-0.97084325612147604</c:v>
                </c:pt>
                <c:pt idx="3277">
                  <c:v>-0.32833441262437146</c:v>
                </c:pt>
                <c:pt idx="3278">
                  <c:v>1.063060416533359</c:v>
                </c:pt>
                <c:pt idx="3279">
                  <c:v>-0.24277826231300284</c:v>
                </c:pt>
                <c:pt idx="3280">
                  <c:v>2.7643858030355082</c:v>
                </c:pt>
                <c:pt idx="3281">
                  <c:v>-0.20865959844349491</c:v>
                </c:pt>
                <c:pt idx="3282">
                  <c:v>1.1258953027079062</c:v>
                </c:pt>
                <c:pt idx="3283">
                  <c:v>1.4926657880586542</c:v>
                </c:pt>
                <c:pt idx="3284">
                  <c:v>0.66589615956622539</c:v>
                </c:pt>
                <c:pt idx="3285">
                  <c:v>-0.35105567676119287</c:v>
                </c:pt>
                <c:pt idx="3286">
                  <c:v>0.5937112166007662</c:v>
                </c:pt>
                <c:pt idx="3287">
                  <c:v>0.48338645921080164</c:v>
                </c:pt>
                <c:pt idx="3288">
                  <c:v>0.45291915226586177</c:v>
                </c:pt>
                <c:pt idx="3289">
                  <c:v>-1.1152866773809484</c:v>
                </c:pt>
                <c:pt idx="3290">
                  <c:v>-0.62489376262288066</c:v>
                </c:pt>
                <c:pt idx="3291">
                  <c:v>-2.3967265427791413</c:v>
                </c:pt>
                <c:pt idx="3292">
                  <c:v>-0.35105567676119287</c:v>
                </c:pt>
                <c:pt idx="3293">
                  <c:v>0.96610686648930399</c:v>
                </c:pt>
                <c:pt idx="3294">
                  <c:v>0.27808195939000357</c:v>
                </c:pt>
                <c:pt idx="3295">
                  <c:v>-1.8170525854565838</c:v>
                </c:pt>
                <c:pt idx="3296">
                  <c:v>-0.28084454140895404</c:v>
                </c:pt>
                <c:pt idx="3297">
                  <c:v>1.2476174598305574</c:v>
                </c:pt>
                <c:pt idx="3298">
                  <c:v>0.21327326560223547</c:v>
                </c:pt>
                <c:pt idx="3299">
                  <c:v>-0.18389099136489892</c:v>
                </c:pt>
                <c:pt idx="3300">
                  <c:v>1.7323852100508341</c:v>
                </c:pt>
                <c:pt idx="3301">
                  <c:v>4.6108580205941517E-2</c:v>
                </c:pt>
                <c:pt idx="3302">
                  <c:v>0.70001482343573329</c:v>
                </c:pt>
                <c:pt idx="3303">
                  <c:v>-0.17256712696076398</c:v>
                </c:pt>
                <c:pt idx="3304">
                  <c:v>-0.58310259127380715</c:v>
                </c:pt>
                <c:pt idx="3305">
                  <c:v>3.6758523415028894E-2</c:v>
                </c:pt>
                <c:pt idx="3306">
                  <c:v>-0.36647422704887556</c:v>
                </c:pt>
                <c:pt idx="3307">
                  <c:v>1.0269679450506295</c:v>
                </c:pt>
                <c:pt idx="3308">
                  <c:v>0.39783030889943305</c:v>
                </c:pt>
                <c:pt idx="3309">
                  <c:v>1.477617031401397</c:v>
                </c:pt>
                <c:pt idx="3310">
                  <c:v>0.28947935912269007</c:v>
                </c:pt>
                <c:pt idx="3311">
                  <c:v>-0.33038175556614602</c:v>
                </c:pt>
                <c:pt idx="3312">
                  <c:v>9.9425733946597195E-3</c:v>
                </c:pt>
                <c:pt idx="3313">
                  <c:v>-0.12105610519035311</c:v>
                </c:pt>
                <c:pt idx="3314">
                  <c:v>0.10696965876726706</c:v>
                </c:pt>
                <c:pt idx="3315">
                  <c:v>1.9376161745430787</c:v>
                </c:pt>
                <c:pt idx="3316">
                  <c:v>0.10894346638048938</c:v>
                </c:pt>
                <c:pt idx="3317">
                  <c:v>-1.1647503562095876</c:v>
                </c:pt>
                <c:pt idx="3318">
                  <c:v>-0.21800965523440821</c:v>
                </c:pt>
                <c:pt idx="3319">
                  <c:v>-0.35105567676119287</c:v>
                </c:pt>
                <c:pt idx="3320">
                  <c:v>-0.27514584154261079</c:v>
                </c:pt>
                <c:pt idx="3321">
                  <c:v>2.0232458601830001</c:v>
                </c:pt>
                <c:pt idx="3322">
                  <c:v>-2.4102555146298006E-2</c:v>
                </c:pt>
                <c:pt idx="3323">
                  <c:v>3.2815211324853926</c:v>
                </c:pt>
                <c:pt idx="3324">
                  <c:v>-0.37012558397344492</c:v>
                </c:pt>
                <c:pt idx="3325">
                  <c:v>-0.28084454140895404</c:v>
                </c:pt>
                <c:pt idx="3326">
                  <c:v>-0.35105567676119287</c:v>
                </c:pt>
                <c:pt idx="3327">
                  <c:v>-1.7046804851248447</c:v>
                </c:pt>
                <c:pt idx="3328">
                  <c:v>0.46066519507397885</c:v>
                </c:pt>
                <c:pt idx="3329">
                  <c:v>0.32359802299219936</c:v>
                </c:pt>
                <c:pt idx="3330">
                  <c:v>1.001610872321196E-2</c:v>
                </c:pt>
                <c:pt idx="3331">
                  <c:v>0.86907978111669526</c:v>
                </c:pt>
                <c:pt idx="3332">
                  <c:v>0.85980325965433557</c:v>
                </c:pt>
                <c:pt idx="3333">
                  <c:v>0.27808195939000357</c:v>
                </c:pt>
                <c:pt idx="3334">
                  <c:v>-0.33395957716216246</c:v>
                </c:pt>
                <c:pt idx="3335">
                  <c:v>4.8082387819162471E-2</c:v>
                </c:pt>
                <c:pt idx="3336">
                  <c:v>0.29517805898903404</c:v>
                </c:pt>
                <c:pt idx="3337">
                  <c:v>1.9850325104299431</c:v>
                </c:pt>
                <c:pt idx="3338">
                  <c:v>0.15635980226735116</c:v>
                </c:pt>
                <c:pt idx="3339">
                  <c:v>0.81968963761661051</c:v>
                </c:pt>
                <c:pt idx="3340">
                  <c:v>2.6143172172382454</c:v>
                </c:pt>
                <c:pt idx="3341">
                  <c:v>0.28947935912269007</c:v>
                </c:pt>
                <c:pt idx="3342">
                  <c:v>0.56894260952216891</c:v>
                </c:pt>
                <c:pt idx="3343">
                  <c:v>0.82371078817160603</c:v>
                </c:pt>
                <c:pt idx="3344">
                  <c:v>0.41112798091678826</c:v>
                </c:pt>
                <c:pt idx="3345">
                  <c:v>0.76284970961028042</c:v>
                </c:pt>
                <c:pt idx="3346">
                  <c:v>-1.7825641279566491</c:v>
                </c:pt>
                <c:pt idx="3347">
                  <c:v>-1.8434252065179746</c:v>
                </c:pt>
                <c:pt idx="3348">
                  <c:v>0.18682710921229106</c:v>
                </c:pt>
                <c:pt idx="3349">
                  <c:v>0.64112755248762798</c:v>
                </c:pt>
                <c:pt idx="3350">
                  <c:v>-1.3473335918935629</c:v>
                </c:pt>
                <c:pt idx="3351">
                  <c:v>-0.28084454140895404</c:v>
                </c:pt>
                <c:pt idx="3352">
                  <c:v>-1.4556110063417529</c:v>
                </c:pt>
                <c:pt idx="3353">
                  <c:v>1.2894086311796302</c:v>
                </c:pt>
                <c:pt idx="3354">
                  <c:v>1.3900135381482552</c:v>
                </c:pt>
                <c:pt idx="3355">
                  <c:v>0.50603418801907019</c:v>
                </c:pt>
                <c:pt idx="3356">
                  <c:v>0.97743073089343824</c:v>
                </c:pt>
                <c:pt idx="3357">
                  <c:v>-0.88163574888553942</c:v>
                </c:pt>
                <c:pt idx="3358">
                  <c:v>0.16980454494181355</c:v>
                </c:pt>
                <c:pt idx="3359">
                  <c:v>-4.7193612913544881E-2</c:v>
                </c:pt>
                <c:pt idx="3360">
                  <c:v>-1.2503800418495077</c:v>
                </c:pt>
                <c:pt idx="3361">
                  <c:v>-1.1152866773809484</c:v>
                </c:pt>
                <c:pt idx="3362">
                  <c:v>-0.44063297762755632</c:v>
                </c:pt>
                <c:pt idx="3363">
                  <c:v>0.94506315166383092</c:v>
                </c:pt>
                <c:pt idx="3364">
                  <c:v>-0.34740431983662351</c:v>
                </c:pt>
                <c:pt idx="3365">
                  <c:v>0.69066476664482135</c:v>
                </c:pt>
                <c:pt idx="3366">
                  <c:v>1.3919873457614769</c:v>
                </c:pt>
                <c:pt idx="3367">
                  <c:v>-0.89865831315601552</c:v>
                </c:pt>
                <c:pt idx="3368">
                  <c:v>-0.6686587415851758</c:v>
                </c:pt>
                <c:pt idx="3369">
                  <c:v>0.46636389494032277</c:v>
                </c:pt>
                <c:pt idx="3370">
                  <c:v>-0.1534972197485133</c:v>
                </c:pt>
                <c:pt idx="3371">
                  <c:v>-0.88163574888553942</c:v>
                </c:pt>
                <c:pt idx="3372">
                  <c:v>-0.13070242028313825</c:v>
                </c:pt>
                <c:pt idx="3373">
                  <c:v>1.0537103597424458</c:v>
                </c:pt>
                <c:pt idx="3374">
                  <c:v>-0.57170519154112065</c:v>
                </c:pt>
                <c:pt idx="3375">
                  <c:v>0.36166430208815059</c:v>
                </c:pt>
                <c:pt idx="3376">
                  <c:v>-1.9176574924252083</c:v>
                </c:pt>
                <c:pt idx="3377">
                  <c:v>0.39783030889943305</c:v>
                </c:pt>
                <c:pt idx="3378">
                  <c:v>-0.69707870558834117</c:v>
                </c:pt>
                <c:pt idx="3379">
                  <c:v>0.99292281650967384</c:v>
                </c:pt>
                <c:pt idx="3380">
                  <c:v>5.2984757761983028</c:v>
                </c:pt>
                <c:pt idx="3381">
                  <c:v>-0.21998346284762849</c:v>
                </c:pt>
                <c:pt idx="3382">
                  <c:v>-0.65528753423926633</c:v>
                </c:pt>
                <c:pt idx="3383">
                  <c:v>-0.16686842709442143</c:v>
                </c:pt>
                <c:pt idx="3384">
                  <c:v>-0.995611863200072</c:v>
                </c:pt>
                <c:pt idx="3385">
                  <c:v>0.11631971555818037</c:v>
                </c:pt>
                <c:pt idx="3386">
                  <c:v>0.45664404451898405</c:v>
                </c:pt>
                <c:pt idx="3387">
                  <c:v>1.1989916336432913E-2</c:v>
                </c:pt>
                <c:pt idx="3388">
                  <c:v>1.001610872321196E-2</c:v>
                </c:pt>
                <c:pt idx="3389">
                  <c:v>0.40915417330356729</c:v>
                </c:pt>
                <c:pt idx="3390">
                  <c:v>4.3174088568687114E-3</c:v>
                </c:pt>
                <c:pt idx="3391">
                  <c:v>0.39980411651265468</c:v>
                </c:pt>
                <c:pt idx="3392">
                  <c:v>-1.1343565845932007</c:v>
                </c:pt>
                <c:pt idx="3393">
                  <c:v>0.14503593786321894</c:v>
                </c:pt>
                <c:pt idx="3394">
                  <c:v>-1.4752498355384702E-2</c:v>
                </c:pt>
                <c:pt idx="3395">
                  <c:v>0.81033958082569724</c:v>
                </c:pt>
                <c:pt idx="3396">
                  <c:v>-7.3639769303488617E-2</c:v>
                </c:pt>
                <c:pt idx="3397">
                  <c:v>-0.57170519154112065</c:v>
                </c:pt>
                <c:pt idx="3398">
                  <c:v>-0.47475164149706561</c:v>
                </c:pt>
                <c:pt idx="3399">
                  <c:v>0.15445952998268381</c:v>
                </c:pt>
                <c:pt idx="3400">
                  <c:v>2.7038672993689464E-2</c:v>
                </c:pt>
                <c:pt idx="3401">
                  <c:v>-0.98421446346738417</c:v>
                </c:pt>
                <c:pt idx="3402">
                  <c:v>-8.9058319591171289E-2</c:v>
                </c:pt>
                <c:pt idx="3403">
                  <c:v>0.14503593786321894</c:v>
                </c:pt>
                <c:pt idx="3404">
                  <c:v>-0.94044948450508903</c:v>
                </c:pt>
                <c:pt idx="3405">
                  <c:v>1.1012002309578632</c:v>
                </c:pt>
                <c:pt idx="3406">
                  <c:v>0.51947893069353124</c:v>
                </c:pt>
                <c:pt idx="3407">
                  <c:v>0.72478343051432925</c:v>
                </c:pt>
                <c:pt idx="3408">
                  <c:v>0.60868643792946853</c:v>
                </c:pt>
                <c:pt idx="3409">
                  <c:v>-0.35105567676119287</c:v>
                </c:pt>
                <c:pt idx="3410">
                  <c:v>-1.3493073995067846</c:v>
                </c:pt>
                <c:pt idx="3411">
                  <c:v>-0.40819186306939614</c:v>
                </c:pt>
                <c:pt idx="3412">
                  <c:v>0.88457186673293153</c:v>
                </c:pt>
                <c:pt idx="3413">
                  <c:v>-0.63621762702701556</c:v>
                </c:pt>
                <c:pt idx="3414">
                  <c:v>0.87682582392481312</c:v>
                </c:pt>
                <c:pt idx="3415">
                  <c:v>0.11829352317140132</c:v>
                </c:pt>
                <c:pt idx="3416">
                  <c:v>-0.92342692023461292</c:v>
                </c:pt>
                <c:pt idx="3417">
                  <c:v>3.0690029918258841E-2</c:v>
                </c:pt>
                <c:pt idx="3418">
                  <c:v>0.43962148024850656</c:v>
                </c:pt>
                <c:pt idx="3419">
                  <c:v>-0.28084454140895404</c:v>
                </c:pt>
                <c:pt idx="3420">
                  <c:v>1.001610872321196E-2</c:v>
                </c:pt>
                <c:pt idx="3421">
                  <c:v>-0.28654324127529796</c:v>
                </c:pt>
                <c:pt idx="3422">
                  <c:v>1.2285475526183052</c:v>
                </c:pt>
                <c:pt idx="3423">
                  <c:v>-0.29794064100798578</c:v>
                </c:pt>
                <c:pt idx="3424">
                  <c:v>-1.1152866773809484</c:v>
                </c:pt>
                <c:pt idx="3425">
                  <c:v>1.2533161596969007</c:v>
                </c:pt>
                <c:pt idx="3426">
                  <c:v>0.44729398772807211</c:v>
                </c:pt>
                <c:pt idx="3427">
                  <c:v>-1.3834260633762925</c:v>
                </c:pt>
                <c:pt idx="3428">
                  <c:v>-1.8795176780007041</c:v>
                </c:pt>
                <c:pt idx="3429">
                  <c:v>-2.8123705701292828E-2</c:v>
                </c:pt>
                <c:pt idx="3430">
                  <c:v>-0.57170519154112065</c:v>
                </c:pt>
                <c:pt idx="3431">
                  <c:v>-0.1534972197485133</c:v>
                </c:pt>
                <c:pt idx="3432">
                  <c:v>-8.6937441320843828E-2</c:v>
                </c:pt>
                <c:pt idx="3433">
                  <c:v>0.76284970961028042</c:v>
                </c:pt>
                <c:pt idx="3434">
                  <c:v>-0.35105567676119287</c:v>
                </c:pt>
                <c:pt idx="3435">
                  <c:v>-2.0451198221727272E-2</c:v>
                </c:pt>
                <c:pt idx="3436">
                  <c:v>0.50610772334762244</c:v>
                </c:pt>
                <c:pt idx="3437">
                  <c:v>-0.35712417025796295</c:v>
                </c:pt>
                <c:pt idx="3438">
                  <c:v>0.89194811591062317</c:v>
                </c:pt>
                <c:pt idx="3439">
                  <c:v>-0.87023834915285092</c:v>
                </c:pt>
                <c:pt idx="3440">
                  <c:v>-0.64389013450657984</c:v>
                </c:pt>
                <c:pt idx="3441">
                  <c:v>1.1296201949610285</c:v>
                </c:pt>
                <c:pt idx="3442">
                  <c:v>-0.29224194114164187</c:v>
                </c:pt>
                <c:pt idx="3443">
                  <c:v>-1.1173340203227231</c:v>
                </c:pt>
                <c:pt idx="3444">
                  <c:v>-0.21800965523440821</c:v>
                </c:pt>
                <c:pt idx="3445">
                  <c:v>0.81238692376747113</c:v>
                </c:pt>
                <c:pt idx="3446">
                  <c:v>1.2837099313132869</c:v>
                </c:pt>
                <c:pt idx="3447">
                  <c:v>0.36371164502992376</c:v>
                </c:pt>
                <c:pt idx="3448">
                  <c:v>0.95675680969839072</c:v>
                </c:pt>
                <c:pt idx="3449">
                  <c:v>-0.35105567676119287</c:v>
                </c:pt>
                <c:pt idx="3450">
                  <c:v>-0.12872861266991731</c:v>
                </c:pt>
                <c:pt idx="3451">
                  <c:v>-9.8334841053530311E-2</c:v>
                </c:pt>
                <c:pt idx="3452">
                  <c:v>-1.2674026061199866</c:v>
                </c:pt>
                <c:pt idx="3453">
                  <c:v>-0.37779809145300913</c:v>
                </c:pt>
                <c:pt idx="3454">
                  <c:v>0.94543294529425714</c:v>
                </c:pt>
                <c:pt idx="3455">
                  <c:v>-8.6937441320843828E-2</c:v>
                </c:pt>
                <c:pt idx="3456">
                  <c:v>0.49076270838849334</c:v>
                </c:pt>
                <c:pt idx="3457">
                  <c:v>0.53285013803943937</c:v>
                </c:pt>
                <c:pt idx="3458">
                  <c:v>1.7798015459376972</c:v>
                </c:pt>
                <c:pt idx="3459">
                  <c:v>1.2476174598305574</c:v>
                </c:pt>
                <c:pt idx="3460">
                  <c:v>0.85980325965433557</c:v>
                </c:pt>
                <c:pt idx="3461">
                  <c:v>1.0497627445160038</c:v>
                </c:pt>
                <c:pt idx="3462">
                  <c:v>-1.419518534859022</c:v>
                </c:pt>
                <c:pt idx="3463">
                  <c:v>-1.4746809135540049</c:v>
                </c:pt>
                <c:pt idx="3464">
                  <c:v>-2.4024252426454851</c:v>
                </c:pt>
                <c:pt idx="3465">
                  <c:v>1.001610872321196E-2</c:v>
                </c:pt>
                <c:pt idx="3466">
                  <c:v>0.58034000925485674</c:v>
                </c:pt>
                <c:pt idx="3467">
                  <c:v>1.3255011026623604</c:v>
                </c:pt>
                <c:pt idx="3468">
                  <c:v>-8.4963633707622194E-2</c:v>
                </c:pt>
                <c:pt idx="3469">
                  <c:v>-0.25410212671713778</c:v>
                </c:pt>
                <c:pt idx="3470">
                  <c:v>-1.3034950776027161</c:v>
                </c:pt>
                <c:pt idx="3471">
                  <c:v>-7.1962219992140183E-2</c:v>
                </c:pt>
                <c:pt idx="3472">
                  <c:v>-1.0564729417613976</c:v>
                </c:pt>
                <c:pt idx="3473">
                  <c:v>-0.38919549118569696</c:v>
                </c:pt>
                <c:pt idx="3474">
                  <c:v>-0.13442731253625989</c:v>
                </c:pt>
                <c:pt idx="3475">
                  <c:v>-9.2636141187187743E-2</c:v>
                </c:pt>
                <c:pt idx="3476">
                  <c:v>-1.3947499277804274</c:v>
                </c:pt>
                <c:pt idx="3477">
                  <c:v>4.6108580205941517E-2</c:v>
                </c:pt>
                <c:pt idx="3478">
                  <c:v>0.36371164502992376</c:v>
                </c:pt>
                <c:pt idx="3479">
                  <c:v>-1.8073327350352437</c:v>
                </c:pt>
                <c:pt idx="3480">
                  <c:v>-1.1002379207236921</c:v>
                </c:pt>
                <c:pt idx="3481">
                  <c:v>-0.53926407698296053</c:v>
                </c:pt>
                <c:pt idx="3482">
                  <c:v>1.7684776815335637</c:v>
                </c:pt>
                <c:pt idx="3483">
                  <c:v>-0.65156264198614466</c:v>
                </c:pt>
                <c:pt idx="3484">
                  <c:v>-1.2778690742163069E-2</c:v>
                </c:pt>
                <c:pt idx="3485">
                  <c:v>-0.28084454140895404</c:v>
                </c:pt>
                <c:pt idx="3486">
                  <c:v>1.3709436309360032</c:v>
                </c:pt>
                <c:pt idx="3487">
                  <c:v>-0.44640521282245316</c:v>
                </c:pt>
                <c:pt idx="3488">
                  <c:v>8.424839463044495E-2</c:v>
                </c:pt>
                <c:pt idx="3489">
                  <c:v>0.22657093761959068</c:v>
                </c:pt>
                <c:pt idx="3490">
                  <c:v>0.56696880190894861</c:v>
                </c:pt>
                <c:pt idx="3491">
                  <c:v>-1.2142875703667781</c:v>
                </c:pt>
                <c:pt idx="3492">
                  <c:v>0.59166387365899165</c:v>
                </c:pt>
                <c:pt idx="3493">
                  <c:v>1.0898028312251766</c:v>
                </c:pt>
                <c:pt idx="3494">
                  <c:v>1.4415245599186675</c:v>
                </c:pt>
                <c:pt idx="3495">
                  <c:v>1.051663016800672</c:v>
                </c:pt>
                <c:pt idx="3496">
                  <c:v>-0.90998217756015054</c:v>
                </c:pt>
                <c:pt idx="3497">
                  <c:v>-1.0450755420287097</c:v>
                </c:pt>
                <c:pt idx="3498">
                  <c:v>-0.19521485576903386</c:v>
                </c:pt>
                <c:pt idx="3499">
                  <c:v>0.66392235195300375</c:v>
                </c:pt>
                <c:pt idx="3500">
                  <c:v>1.2476174598305574</c:v>
                </c:pt>
                <c:pt idx="3501">
                  <c:v>-4.3172462358548706E-2</c:v>
                </c:pt>
                <c:pt idx="3502">
                  <c:v>0.25908558750630445</c:v>
                </c:pt>
                <c:pt idx="3503">
                  <c:v>-0.28654324127529796</c:v>
                </c:pt>
                <c:pt idx="3504">
                  <c:v>0.72675723812755089</c:v>
                </c:pt>
                <c:pt idx="3505">
                  <c:v>2.0706621960698639</c:v>
                </c:pt>
                <c:pt idx="3506">
                  <c:v>-1.1895189632881822</c:v>
                </c:pt>
                <c:pt idx="3507">
                  <c:v>1.6334578523935575</c:v>
                </c:pt>
                <c:pt idx="3508">
                  <c:v>-0.42528796266842656</c:v>
                </c:pt>
                <c:pt idx="3509">
                  <c:v>5.7432444610075774E-2</c:v>
                </c:pt>
                <c:pt idx="3510">
                  <c:v>0.67729355929891188</c:v>
                </c:pt>
                <c:pt idx="3511">
                  <c:v>-0.4917742057675431</c:v>
                </c:pt>
                <c:pt idx="3512">
                  <c:v>-1.0677968061655325</c:v>
                </c:pt>
                <c:pt idx="3513">
                  <c:v>0.58194402323765226</c:v>
                </c:pt>
                <c:pt idx="3514">
                  <c:v>2.9680127535449587</c:v>
                </c:pt>
                <c:pt idx="3515">
                  <c:v>0.64477890941219873</c:v>
                </c:pt>
                <c:pt idx="3516">
                  <c:v>2.4698002606502198</c:v>
                </c:pt>
                <c:pt idx="3517">
                  <c:v>0.77219976640119314</c:v>
                </c:pt>
                <c:pt idx="3518">
                  <c:v>-2.4385177141282148</c:v>
                </c:pt>
                <c:pt idx="3519">
                  <c:v>0.28947935912269007</c:v>
                </c:pt>
                <c:pt idx="3520">
                  <c:v>0.47768775934445773</c:v>
                </c:pt>
                <c:pt idx="3521">
                  <c:v>2.0191511742994517</c:v>
                </c:pt>
                <c:pt idx="3522">
                  <c:v>9.5645794363133488E-2</c:v>
                </c:pt>
                <c:pt idx="3523">
                  <c:v>-0.34740431983662351</c:v>
                </c:pt>
                <c:pt idx="3524">
                  <c:v>-0.35105567676119287</c:v>
                </c:pt>
                <c:pt idx="3525">
                  <c:v>0.27808195939000357</c:v>
                </c:pt>
                <c:pt idx="3526">
                  <c:v>0.38643290916674655</c:v>
                </c:pt>
                <c:pt idx="3527">
                  <c:v>-7.021113535223851E-2</c:v>
                </c:pt>
                <c:pt idx="3528">
                  <c:v>0.94338560235248259</c:v>
                </c:pt>
                <c:pt idx="3529">
                  <c:v>-0.80170476311196048</c:v>
                </c:pt>
                <c:pt idx="3530">
                  <c:v>0.39980411651265468</c:v>
                </c:pt>
                <c:pt idx="3531">
                  <c:v>-0.31496320527846333</c:v>
                </c:pt>
                <c:pt idx="3532">
                  <c:v>0.10894346638048938</c:v>
                </c:pt>
                <c:pt idx="3533">
                  <c:v>0.21722088082867805</c:v>
                </c:pt>
                <c:pt idx="3534">
                  <c:v>-2.7561207789521975</c:v>
                </c:pt>
                <c:pt idx="3535">
                  <c:v>0.14306213024999662</c:v>
                </c:pt>
                <c:pt idx="3536">
                  <c:v>-0.56600649167477679</c:v>
                </c:pt>
                <c:pt idx="3537">
                  <c:v>-0.35105567676119287</c:v>
                </c:pt>
                <c:pt idx="3538">
                  <c:v>1.4241322020177638</c:v>
                </c:pt>
                <c:pt idx="3539">
                  <c:v>0.53445415202223412</c:v>
                </c:pt>
                <c:pt idx="3540">
                  <c:v>0.57464130938851288</c:v>
                </c:pt>
                <c:pt idx="3541">
                  <c:v>-1.0677968061655325</c:v>
                </c:pt>
                <c:pt idx="3542">
                  <c:v>1.1961064380601445</c:v>
                </c:pt>
                <c:pt idx="3543">
                  <c:v>-1.7294490922034407</c:v>
                </c:pt>
                <c:pt idx="3544">
                  <c:v>0.21524707321545641</c:v>
                </c:pt>
                <c:pt idx="3545">
                  <c:v>0.35026690235546271</c:v>
                </c:pt>
                <c:pt idx="3546">
                  <c:v>-7.9264933841278265E-2</c:v>
                </c:pt>
                <c:pt idx="3547">
                  <c:v>-0.51084411297979515</c:v>
                </c:pt>
                <c:pt idx="3548">
                  <c:v>1.2476174598305574</c:v>
                </c:pt>
                <c:pt idx="3549">
                  <c:v>1.4528484243228024</c:v>
                </c:pt>
                <c:pt idx="3550">
                  <c:v>2.1295494670179687</c:v>
                </c:pt>
                <c:pt idx="3551">
                  <c:v>-3.1775062625862209E-2</c:v>
                </c:pt>
                <c:pt idx="3552">
                  <c:v>0.40915417330356729</c:v>
                </c:pt>
                <c:pt idx="3553">
                  <c:v>1.8119464021939857</c:v>
                </c:pt>
                <c:pt idx="3554">
                  <c:v>-4.8797626896339714E-2</c:v>
                </c:pt>
                <c:pt idx="3555">
                  <c:v>-0.12105610519035311</c:v>
                </c:pt>
                <c:pt idx="3556">
                  <c:v>0.98152541677698668</c:v>
                </c:pt>
                <c:pt idx="3557">
                  <c:v>-2.4102555146298006E-2</c:v>
                </c:pt>
                <c:pt idx="3558">
                  <c:v>1.0594090596087897</c:v>
                </c:pt>
                <c:pt idx="3559">
                  <c:v>-0.35105567676119287</c:v>
                </c:pt>
                <c:pt idx="3560">
                  <c:v>0.81238692376747113</c:v>
                </c:pt>
                <c:pt idx="3561">
                  <c:v>0.19252580907863498</c:v>
                </c:pt>
                <c:pt idx="3562">
                  <c:v>2.4033140175511036</c:v>
                </c:pt>
                <c:pt idx="3563">
                  <c:v>2.1959621747885314</c:v>
                </c:pt>
                <c:pt idx="3564">
                  <c:v>-0.35105567676119287</c:v>
                </c:pt>
                <c:pt idx="3565">
                  <c:v>-0.85116844194059949</c:v>
                </c:pt>
                <c:pt idx="3566">
                  <c:v>0.7133124954530885</c:v>
                </c:pt>
                <c:pt idx="3567">
                  <c:v>-0.7295198201465013</c:v>
                </c:pt>
                <c:pt idx="3568">
                  <c:v>2.1339973127345539E-2</c:v>
                </c:pt>
                <c:pt idx="3569">
                  <c:v>0.52313028761810054</c:v>
                </c:pt>
                <c:pt idx="3570">
                  <c:v>-0.31496320527846333</c:v>
                </c:pt>
                <c:pt idx="3571">
                  <c:v>1.1296201949610285</c:v>
                </c:pt>
                <c:pt idx="3572">
                  <c:v>0.19252580907863498</c:v>
                </c:pt>
                <c:pt idx="3573">
                  <c:v>-0.35105567676119287</c:v>
                </c:pt>
                <c:pt idx="3574">
                  <c:v>0.63550238794983838</c:v>
                </c:pt>
                <c:pt idx="3575">
                  <c:v>-0.35105567676119287</c:v>
                </c:pt>
                <c:pt idx="3576">
                  <c:v>1.8520600242317107</c:v>
                </c:pt>
                <c:pt idx="3577">
                  <c:v>-0.20865959844349491</c:v>
                </c:pt>
                <c:pt idx="3578">
                  <c:v>-0.6077976630238503</c:v>
                </c:pt>
                <c:pt idx="3579">
                  <c:v>-0.15714857667308266</c:v>
                </c:pt>
                <c:pt idx="3580">
                  <c:v>0.28378065925634754</c:v>
                </c:pt>
                <c:pt idx="3581">
                  <c:v>1.0784789668210417</c:v>
                </c:pt>
                <c:pt idx="3582">
                  <c:v>-1.2674026061199866</c:v>
                </c:pt>
                <c:pt idx="3583">
                  <c:v>-1.0317043346828016</c:v>
                </c:pt>
                <c:pt idx="3584">
                  <c:v>-1.1895189632881822</c:v>
                </c:pt>
                <c:pt idx="3585">
                  <c:v>0.20962190867766609</c:v>
                </c:pt>
                <c:pt idx="3586">
                  <c:v>0.73405995197668894</c:v>
                </c:pt>
                <c:pt idx="3587">
                  <c:v>-0.94812199198465463</c:v>
                </c:pt>
                <c:pt idx="3588">
                  <c:v>-0.12105610519035311</c:v>
                </c:pt>
                <c:pt idx="3589">
                  <c:v>0.30087675885537796</c:v>
                </c:pt>
                <c:pt idx="3590">
                  <c:v>0.2306656235031391</c:v>
                </c:pt>
                <c:pt idx="3591">
                  <c:v>-0.2123109553680643</c:v>
                </c:pt>
                <c:pt idx="3592">
                  <c:v>-0.37779809145300913</c:v>
                </c:pt>
                <c:pt idx="3593">
                  <c:v>1.3919873457614769</c:v>
                </c:pt>
                <c:pt idx="3594">
                  <c:v>0.13371207345908401</c:v>
                </c:pt>
                <c:pt idx="3595">
                  <c:v>-0.30561314848755</c:v>
                </c:pt>
                <c:pt idx="3596">
                  <c:v>0.15643333759590544</c:v>
                </c:pt>
                <c:pt idx="3597">
                  <c:v>0.23431698042770849</c:v>
                </c:pt>
                <c:pt idx="3598">
                  <c:v>-0.13647465547803442</c:v>
                </c:pt>
                <c:pt idx="3599">
                  <c:v>0.10696965876726706</c:v>
                </c:pt>
                <c:pt idx="3600">
                  <c:v>2.6313397815087232</c:v>
                </c:pt>
                <c:pt idx="3601">
                  <c:v>-0.73317117707107071</c:v>
                </c:pt>
                <c:pt idx="3602">
                  <c:v>1.753059131245881</c:v>
                </c:pt>
                <c:pt idx="3603">
                  <c:v>-0.20865959844349491</c:v>
                </c:pt>
                <c:pt idx="3604">
                  <c:v>4.6108580205941517E-2</c:v>
                </c:pt>
                <c:pt idx="3605">
                  <c:v>0.48338645921080164</c:v>
                </c:pt>
                <c:pt idx="3606">
                  <c:v>1.0650342241465807</c:v>
                </c:pt>
                <c:pt idx="3607">
                  <c:v>-0.63256627010244626</c:v>
                </c:pt>
                <c:pt idx="3608">
                  <c:v>0.18682710921229106</c:v>
                </c:pt>
                <c:pt idx="3609">
                  <c:v>0.24768818777361795</c:v>
                </c:pt>
                <c:pt idx="3610">
                  <c:v>0.26675809498586867</c:v>
                </c:pt>
                <c:pt idx="3611">
                  <c:v>0.76284970961028042</c:v>
                </c:pt>
                <c:pt idx="3612">
                  <c:v>1.1734587092518767</c:v>
                </c:pt>
                <c:pt idx="3613">
                  <c:v>-0.97091679145002896</c:v>
                </c:pt>
                <c:pt idx="3614">
                  <c:v>0.76087590199705946</c:v>
                </c:pt>
                <c:pt idx="3615">
                  <c:v>-1.5412406919816743</c:v>
                </c:pt>
                <c:pt idx="3616">
                  <c:v>-0.18389099136489892</c:v>
                </c:pt>
                <c:pt idx="3617">
                  <c:v>-6.0195026629027565E-2</c:v>
                </c:pt>
                <c:pt idx="3618">
                  <c:v>-2.607636275951828E-2</c:v>
                </c:pt>
                <c:pt idx="3619">
                  <c:v>0.82371078817160603</c:v>
                </c:pt>
                <c:pt idx="3620">
                  <c:v>3.6758523415028894E-2</c:v>
                </c:pt>
                <c:pt idx="3621">
                  <c:v>-0.35105567676119287</c:v>
                </c:pt>
                <c:pt idx="3622">
                  <c:v>-2.0507035139519929</c:v>
                </c:pt>
                <c:pt idx="3623">
                  <c:v>4.4068974539181065</c:v>
                </c:pt>
                <c:pt idx="3624">
                  <c:v>-1.6495181064298645</c:v>
                </c:pt>
                <c:pt idx="3625">
                  <c:v>-0.15714857667308266</c:v>
                </c:pt>
                <c:pt idx="3626">
                  <c:v>-0.35105567676119287</c:v>
                </c:pt>
                <c:pt idx="3627">
                  <c:v>-0.11733121293722945</c:v>
                </c:pt>
                <c:pt idx="3628">
                  <c:v>-0.44231052693890538</c:v>
                </c:pt>
                <c:pt idx="3629">
                  <c:v>0.43589658799538422</c:v>
                </c:pt>
                <c:pt idx="3630">
                  <c:v>0.34062058726267685</c:v>
                </c:pt>
                <c:pt idx="3631">
                  <c:v>0.43589658799538422</c:v>
                </c:pt>
                <c:pt idx="3632">
                  <c:v>-2.4102555146298006E-2</c:v>
                </c:pt>
                <c:pt idx="3633">
                  <c:v>0.37503550943405872</c:v>
                </c:pt>
                <c:pt idx="3634">
                  <c:v>-0.34535697689484895</c:v>
                </c:pt>
                <c:pt idx="3635">
                  <c:v>-0.47475164149706561</c:v>
                </c:pt>
                <c:pt idx="3636">
                  <c:v>1.1145714383037713</c:v>
                </c:pt>
                <c:pt idx="3637">
                  <c:v>-0.35105567676119287</c:v>
                </c:pt>
                <c:pt idx="3638">
                  <c:v>3.0819888678594913</c:v>
                </c:pt>
                <c:pt idx="3639">
                  <c:v>-1.6799841297157895E-2</c:v>
                </c:pt>
                <c:pt idx="3640">
                  <c:v>0.42252538064947609</c:v>
                </c:pt>
                <c:pt idx="3641">
                  <c:v>0.67159485943256791</c:v>
                </c:pt>
                <c:pt idx="3642">
                  <c:v>1.1998313303132671</c:v>
                </c:pt>
                <c:pt idx="3643">
                  <c:v>-1.588657027868539</c:v>
                </c:pt>
                <c:pt idx="3644">
                  <c:v>-0.35105567676119287</c:v>
                </c:pt>
                <c:pt idx="3645">
                  <c:v>-1.2674026061199866</c:v>
                </c:pt>
                <c:pt idx="3646">
                  <c:v>-0.33965827702850637</c:v>
                </c:pt>
                <c:pt idx="3647">
                  <c:v>-0.25410212671713778</c:v>
                </c:pt>
                <c:pt idx="3648">
                  <c:v>-0.35105567676119287</c:v>
                </c:pt>
                <c:pt idx="3649">
                  <c:v>0.82371078817160603</c:v>
                </c:pt>
                <c:pt idx="3650">
                  <c:v>1.1125976306905503</c:v>
                </c:pt>
                <c:pt idx="3651">
                  <c:v>-1.1952176631545262</c:v>
                </c:pt>
                <c:pt idx="3652">
                  <c:v>-0.18389099136489892</c:v>
                </c:pt>
                <c:pt idx="3653">
                  <c:v>1.15234145909785</c:v>
                </c:pt>
                <c:pt idx="3654">
                  <c:v>0.79894218109301007</c:v>
                </c:pt>
                <c:pt idx="3655">
                  <c:v>-0.35105567676119287</c:v>
                </c:pt>
                <c:pt idx="3656">
                  <c:v>-6.0195026629027565E-2</c:v>
                </c:pt>
                <c:pt idx="3657">
                  <c:v>2.9716641104695278</c:v>
                </c:pt>
                <c:pt idx="3658">
                  <c:v>-1.0621716416277416</c:v>
                </c:pt>
                <c:pt idx="3659">
                  <c:v>2.3615228462020306</c:v>
                </c:pt>
                <c:pt idx="3660">
                  <c:v>0.98152541677698668</c:v>
                </c:pt>
                <c:pt idx="3661">
                  <c:v>0.67729355929891188</c:v>
                </c:pt>
                <c:pt idx="3662">
                  <c:v>-0.24277826231300284</c:v>
                </c:pt>
                <c:pt idx="3663">
                  <c:v>-1.0317043346828016</c:v>
                </c:pt>
                <c:pt idx="3664">
                  <c:v>1.7437090744549677</c:v>
                </c:pt>
                <c:pt idx="3665">
                  <c:v>8.417485930189203E-2</c:v>
                </c:pt>
                <c:pt idx="3666">
                  <c:v>-0.41958926280208264</c:v>
                </c:pt>
                <c:pt idx="3667">
                  <c:v>-0.35712417025796295</c:v>
                </c:pt>
                <c:pt idx="3668">
                  <c:v>1.7494077743213117</c:v>
                </c:pt>
                <c:pt idx="3669">
                  <c:v>-1.0183331273368934</c:v>
                </c:pt>
                <c:pt idx="3670">
                  <c:v>-0.37779809145300913</c:v>
                </c:pt>
                <c:pt idx="3671">
                  <c:v>3.6758523415028894E-2</c:v>
                </c:pt>
                <c:pt idx="3672">
                  <c:v>-0.80740346297830434</c:v>
                </c:pt>
                <c:pt idx="3673">
                  <c:v>1.1145714383037713</c:v>
                </c:pt>
                <c:pt idx="3674">
                  <c:v>-0.49944671324710732</c:v>
                </c:pt>
                <c:pt idx="3675">
                  <c:v>-0.6686587415851758</c:v>
                </c:pt>
                <c:pt idx="3676">
                  <c:v>-0.17051978401898943</c:v>
                </c:pt>
                <c:pt idx="3677">
                  <c:v>-0.35105567676119287</c:v>
                </c:pt>
                <c:pt idx="3678">
                  <c:v>-8.6937441320843828E-2</c:v>
                </c:pt>
                <c:pt idx="3679">
                  <c:v>-0.364426884107101</c:v>
                </c:pt>
                <c:pt idx="3680">
                  <c:v>-0.6877286487974279</c:v>
                </c:pt>
                <c:pt idx="3681">
                  <c:v>0.17718079411950524</c:v>
                </c:pt>
                <c:pt idx="3682">
                  <c:v>0.41682668078313218</c:v>
                </c:pt>
                <c:pt idx="3683">
                  <c:v>1.0382918094547637</c:v>
                </c:pt>
                <c:pt idx="3684">
                  <c:v>-0.28084454140895404</c:v>
                </c:pt>
                <c:pt idx="3685">
                  <c:v>-0.60012515554428603</c:v>
                </c:pt>
                <c:pt idx="3686">
                  <c:v>-0.85116844194059949</c:v>
                </c:pt>
                <c:pt idx="3687">
                  <c:v>-0.76561229162923095</c:v>
                </c:pt>
                <c:pt idx="3688">
                  <c:v>2.7911282177273251</c:v>
                </c:pt>
                <c:pt idx="3689">
                  <c:v>-0.35105567676119287</c:v>
                </c:pt>
                <c:pt idx="3690">
                  <c:v>1.2837099313132869</c:v>
                </c:pt>
                <c:pt idx="3691">
                  <c:v>-0.25242457740578933</c:v>
                </c:pt>
                <c:pt idx="3692">
                  <c:v>0.67729355929891188</c:v>
                </c:pt>
                <c:pt idx="3693">
                  <c:v>-0.24475206992622447</c:v>
                </c:pt>
                <c:pt idx="3694">
                  <c:v>1.2476174598305574</c:v>
                </c:pt>
                <c:pt idx="3695">
                  <c:v>-0.35105567676119287</c:v>
                </c:pt>
                <c:pt idx="3696">
                  <c:v>-0.92137957729283837</c:v>
                </c:pt>
                <c:pt idx="3697">
                  <c:v>0.79894218109301007</c:v>
                </c:pt>
                <c:pt idx="3698">
                  <c:v>-1.2503800418495077</c:v>
                </c:pt>
                <c:pt idx="3699">
                  <c:v>-0.63621762702701556</c:v>
                </c:pt>
                <c:pt idx="3700">
                  <c:v>-1.0868667133777832</c:v>
                </c:pt>
                <c:pt idx="3701">
                  <c:v>-1.0564729417613976</c:v>
                </c:pt>
                <c:pt idx="3702">
                  <c:v>-1.4917034778244824</c:v>
                </c:pt>
                <c:pt idx="3703">
                  <c:v>0.33696923033810749</c:v>
                </c:pt>
                <c:pt idx="3704">
                  <c:v>0.44524664478629755</c:v>
                </c:pt>
                <c:pt idx="3705">
                  <c:v>0.63922728020296138</c:v>
                </c:pt>
                <c:pt idx="3706">
                  <c:v>0.88252452379115698</c:v>
                </c:pt>
                <c:pt idx="3707">
                  <c:v>0.55359759456304047</c:v>
                </c:pt>
                <c:pt idx="3708">
                  <c:v>-0.35105567676119287</c:v>
                </c:pt>
                <c:pt idx="3709">
                  <c:v>-9.8334841053530311E-2</c:v>
                </c:pt>
                <c:pt idx="3710">
                  <c:v>-0.54898392740429924</c:v>
                </c:pt>
                <c:pt idx="3711">
                  <c:v>0.68291872383670282</c:v>
                </c:pt>
                <c:pt idx="3712">
                  <c:v>-0.33600692010393635</c:v>
                </c:pt>
                <c:pt idx="3713">
                  <c:v>1.2208750451387398</c:v>
                </c:pt>
                <c:pt idx="3714">
                  <c:v>1.5365043023495024</c:v>
                </c:pt>
                <c:pt idx="3715">
                  <c:v>0.42047803770770154</c:v>
                </c:pt>
                <c:pt idx="3716">
                  <c:v>-0.81872732738243936</c:v>
                </c:pt>
                <c:pt idx="3717">
                  <c:v>-1.3834260633762925</c:v>
                </c:pt>
                <c:pt idx="3718">
                  <c:v>-2.4102555146298006E-2</c:v>
                </c:pt>
                <c:pt idx="3719">
                  <c:v>3.2737372860033392E-2</c:v>
                </c:pt>
                <c:pt idx="3720">
                  <c:v>-0.82077467032421247</c:v>
                </c:pt>
                <c:pt idx="3721">
                  <c:v>-0.38919549118569696</c:v>
                </c:pt>
                <c:pt idx="3722">
                  <c:v>-1.1343565845932007</c:v>
                </c:pt>
                <c:pt idx="3723">
                  <c:v>-0.67998260598931071</c:v>
                </c:pt>
                <c:pt idx="3724">
                  <c:v>1.4662931669972634</c:v>
                </c:pt>
                <c:pt idx="3725">
                  <c:v>-0.37779809145300913</c:v>
                </c:pt>
                <c:pt idx="3726">
                  <c:v>-0.28654324127529796</c:v>
                </c:pt>
                <c:pt idx="3727">
                  <c:v>1.6257853449139932</c:v>
                </c:pt>
                <c:pt idx="3728">
                  <c:v>2.6504096887209752</c:v>
                </c:pt>
                <c:pt idx="3729">
                  <c:v>0.56696880190894861</c:v>
                </c:pt>
                <c:pt idx="3730">
                  <c:v>-0.76561229162923095</c:v>
                </c:pt>
                <c:pt idx="3731">
                  <c:v>-1.2065415275586611</c:v>
                </c:pt>
                <c:pt idx="3732">
                  <c:v>-0.51084411297979515</c:v>
                </c:pt>
                <c:pt idx="3733">
                  <c:v>-0.63256627010244626</c:v>
                </c:pt>
                <c:pt idx="3734">
                  <c:v>0.20392320881132284</c:v>
                </c:pt>
                <c:pt idx="3735">
                  <c:v>0.13173826584586304</c:v>
                </c:pt>
                <c:pt idx="3736">
                  <c:v>2.6276148892556002</c:v>
                </c:pt>
                <c:pt idx="3737">
                  <c:v>0.14503593786321894</c:v>
                </c:pt>
                <c:pt idx="3738">
                  <c:v>-0.62321621331153298</c:v>
                </c:pt>
                <c:pt idx="3739">
                  <c:v>4.8082387819162471E-2</c:v>
                </c:pt>
                <c:pt idx="3740">
                  <c:v>-0.40256669853160509</c:v>
                </c:pt>
                <c:pt idx="3741">
                  <c:v>-1.8795176780007041</c:v>
                </c:pt>
                <c:pt idx="3742">
                  <c:v>1.7417352668417467</c:v>
                </c:pt>
                <c:pt idx="3743">
                  <c:v>0.56696880190894861</c:v>
                </c:pt>
                <c:pt idx="3744">
                  <c:v>1.5384781099627234</c:v>
                </c:pt>
                <c:pt idx="3745">
                  <c:v>-0.28084454140895404</c:v>
                </c:pt>
                <c:pt idx="3746">
                  <c:v>-0.13844846309125605</c:v>
                </c:pt>
                <c:pt idx="3747">
                  <c:v>-0.31328565596711422</c:v>
                </c:pt>
                <c:pt idx="3748">
                  <c:v>-0.63621762702701556</c:v>
                </c:pt>
                <c:pt idx="3749">
                  <c:v>0.17550324480815749</c:v>
                </c:pt>
                <c:pt idx="3750">
                  <c:v>2.1676157461139192</c:v>
                </c:pt>
                <c:pt idx="3751">
                  <c:v>0.21722088082867805</c:v>
                </c:pt>
                <c:pt idx="3752">
                  <c:v>0.85775591671256102</c:v>
                </c:pt>
                <c:pt idx="3753">
                  <c:v>-1.2256114347709117</c:v>
                </c:pt>
                <c:pt idx="3754">
                  <c:v>0.18112840934594848</c:v>
                </c:pt>
                <c:pt idx="3755">
                  <c:v>1.0952052727896466</c:v>
                </c:pt>
                <c:pt idx="3756">
                  <c:v>-0.35105567676119287</c:v>
                </c:pt>
                <c:pt idx="3757">
                  <c:v>0.14503593786321894</c:v>
                </c:pt>
                <c:pt idx="3758">
                  <c:v>0.50610772334762244</c:v>
                </c:pt>
                <c:pt idx="3759">
                  <c:v>7.2850994897758453E-2</c:v>
                </c:pt>
                <c:pt idx="3760">
                  <c:v>2.5611286461564848</c:v>
                </c:pt>
                <c:pt idx="3761">
                  <c:v>1.001610872321196E-2</c:v>
                </c:pt>
                <c:pt idx="3762">
                  <c:v>-0.37779809145300913</c:v>
                </c:pt>
                <c:pt idx="3763">
                  <c:v>1.0784789668210417</c:v>
                </c:pt>
                <c:pt idx="3764">
                  <c:v>-0.6877286487974279</c:v>
                </c:pt>
                <c:pt idx="3765">
                  <c:v>0.15643333759590544</c:v>
                </c:pt>
                <c:pt idx="3766">
                  <c:v>-0.96521809158368499</c:v>
                </c:pt>
                <c:pt idx="3767">
                  <c:v>0.47198905947811381</c:v>
                </c:pt>
                <c:pt idx="3768">
                  <c:v>-0.6077976630238503</c:v>
                </c:pt>
                <c:pt idx="3769">
                  <c:v>-1.6762605211216808</c:v>
                </c:pt>
                <c:pt idx="3770">
                  <c:v>0.66194854433978212</c:v>
                </c:pt>
                <c:pt idx="3771">
                  <c:v>0.38073420930040264</c:v>
                </c:pt>
                <c:pt idx="3772">
                  <c:v>-1.1363303922064216</c:v>
                </c:pt>
                <c:pt idx="3773">
                  <c:v>-0.83049452074555197</c:v>
                </c:pt>
                <c:pt idx="3774">
                  <c:v>-0.93475078463874517</c:v>
                </c:pt>
                <c:pt idx="3775">
                  <c:v>-0.6686587415851758</c:v>
                </c:pt>
                <c:pt idx="3776">
                  <c:v>0.23431698042770849</c:v>
                </c:pt>
                <c:pt idx="3777">
                  <c:v>1.2476174598305574</c:v>
                </c:pt>
                <c:pt idx="3778">
                  <c:v>-0.28084454140895404</c:v>
                </c:pt>
                <c:pt idx="3779">
                  <c:v>-0.31898435583345813</c:v>
                </c:pt>
                <c:pt idx="3780">
                  <c:v>0.66589615956622539</c:v>
                </c:pt>
                <c:pt idx="3781">
                  <c:v>-0.22772950565574696</c:v>
                </c:pt>
                <c:pt idx="3782">
                  <c:v>-0.18031316976888315</c:v>
                </c:pt>
                <c:pt idx="3783">
                  <c:v>1.2837099313132869</c:v>
                </c:pt>
                <c:pt idx="3784">
                  <c:v>-8.4963633707622194E-2</c:v>
                </c:pt>
                <c:pt idx="3785">
                  <c:v>0.16943475131138744</c:v>
                </c:pt>
                <c:pt idx="3786">
                  <c:v>0.46066519507397885</c:v>
                </c:pt>
                <c:pt idx="3787">
                  <c:v>1.7855002458040412</c:v>
                </c:pt>
                <c:pt idx="3788">
                  <c:v>0.60306127339167814</c:v>
                </c:pt>
                <c:pt idx="3789">
                  <c:v>-0.21800965523440821</c:v>
                </c:pt>
                <c:pt idx="3790">
                  <c:v>0.4472204523995178</c:v>
                </c:pt>
                <c:pt idx="3791">
                  <c:v>-1.4917034778244824</c:v>
                </c:pt>
                <c:pt idx="3792">
                  <c:v>-1.2446813419831639</c:v>
                </c:pt>
                <c:pt idx="3793">
                  <c:v>-8.6937441320843828E-2</c:v>
                </c:pt>
                <c:pt idx="3794">
                  <c:v>1.4889408958055321</c:v>
                </c:pt>
                <c:pt idx="3795">
                  <c:v>-0.12105610519035311</c:v>
                </c:pt>
                <c:pt idx="3796">
                  <c:v>-0.95016933492642919</c:v>
                </c:pt>
                <c:pt idx="3797">
                  <c:v>-0.15144987680673874</c:v>
                </c:pt>
                <c:pt idx="3798">
                  <c:v>-0.20098709096392936</c:v>
                </c:pt>
                <c:pt idx="3799">
                  <c:v>-0.16321707016985204</c:v>
                </c:pt>
                <c:pt idx="3800">
                  <c:v>-0.76561229162923095</c:v>
                </c:pt>
                <c:pt idx="3801">
                  <c:v>8.9873559168235959E-2</c:v>
                </c:pt>
                <c:pt idx="3802">
                  <c:v>-9.2636141187187743E-2</c:v>
                </c:pt>
                <c:pt idx="3803">
                  <c:v>-0.47475164149706561</c:v>
                </c:pt>
                <c:pt idx="3804">
                  <c:v>-0.6077976630238503</c:v>
                </c:pt>
                <c:pt idx="3805">
                  <c:v>0.92431569514023049</c:v>
                </c:pt>
                <c:pt idx="3806">
                  <c:v>-0.6305189271606717</c:v>
                </c:pt>
                <c:pt idx="3807">
                  <c:v>1.6675029809345132</c:v>
                </c:pt>
                <c:pt idx="3808">
                  <c:v>1.063060416533359</c:v>
                </c:pt>
                <c:pt idx="3809">
                  <c:v>-1.3282636846813107</c:v>
                </c:pt>
                <c:pt idx="3810">
                  <c:v>-1.2560052063872988</c:v>
                </c:pt>
                <c:pt idx="3811">
                  <c:v>1.5858944458495872</c:v>
                </c:pt>
                <c:pt idx="3812">
                  <c:v>1.1989916336432913E-2</c:v>
                </c:pt>
                <c:pt idx="3813">
                  <c:v>0.96610686648930399</c:v>
                </c:pt>
                <c:pt idx="3814">
                  <c:v>-1.1647503562095876</c:v>
                </c:pt>
                <c:pt idx="3815">
                  <c:v>0.77424710934296759</c:v>
                </c:pt>
                <c:pt idx="3816">
                  <c:v>1.2455701168887827</c:v>
                </c:pt>
                <c:pt idx="3817">
                  <c:v>-0.32833441262437146</c:v>
                </c:pt>
                <c:pt idx="3818">
                  <c:v>0.83298730963396572</c:v>
                </c:pt>
                <c:pt idx="3819">
                  <c:v>-6.0195026629027565E-2</c:v>
                </c:pt>
                <c:pt idx="3820">
                  <c:v>2.6370384813750669</c:v>
                </c:pt>
                <c:pt idx="3821">
                  <c:v>-0.95382069185099849</c:v>
                </c:pt>
                <c:pt idx="3822">
                  <c:v>-0.75428842722509593</c:v>
                </c:pt>
                <c:pt idx="3823">
                  <c:v>-0.87388970607742089</c:v>
                </c:pt>
                <c:pt idx="3824">
                  <c:v>0.75152584520614552</c:v>
                </c:pt>
                <c:pt idx="3825">
                  <c:v>1.1145714383037713</c:v>
                </c:pt>
                <c:pt idx="3826">
                  <c:v>2.4110600603592212</c:v>
                </c:pt>
                <c:pt idx="3827">
                  <c:v>-0.43865917001433469</c:v>
                </c:pt>
                <c:pt idx="3828">
                  <c:v>0.38445910155352492</c:v>
                </c:pt>
                <c:pt idx="3829">
                  <c:v>-0.52991402019204725</c:v>
                </c:pt>
                <c:pt idx="3830">
                  <c:v>0.77219976640119314</c:v>
                </c:pt>
                <c:pt idx="3831">
                  <c:v>-6.0195026629027565E-2</c:v>
                </c:pt>
                <c:pt idx="3832">
                  <c:v>-0.7295198201465013</c:v>
                </c:pt>
                <c:pt idx="3833">
                  <c:v>-0.12872861266991731</c:v>
                </c:pt>
                <c:pt idx="3834">
                  <c:v>-0.66098623410561019</c:v>
                </c:pt>
                <c:pt idx="3835">
                  <c:v>0.2590120521777502</c:v>
                </c:pt>
                <c:pt idx="3836">
                  <c:v>1.3746685231891256</c:v>
                </c:pt>
                <c:pt idx="3837">
                  <c:v>-0.98421446346738417</c:v>
                </c:pt>
                <c:pt idx="3838">
                  <c:v>0.5937112166007662</c:v>
                </c:pt>
                <c:pt idx="3839">
                  <c:v>-0.43098666253477047</c:v>
                </c:pt>
                <c:pt idx="3840">
                  <c:v>4.8082387819162471E-2</c:v>
                </c:pt>
                <c:pt idx="3841">
                  <c:v>0.12596603065096551</c:v>
                </c:pt>
                <c:pt idx="3842">
                  <c:v>-0.65726134185248863</c:v>
                </c:pt>
                <c:pt idx="3843">
                  <c:v>-1.9062600926925204</c:v>
                </c:pt>
                <c:pt idx="3844">
                  <c:v>-2.4102555146298006E-2</c:v>
                </c:pt>
                <c:pt idx="3845">
                  <c:v>-0.31496320527846333</c:v>
                </c:pt>
                <c:pt idx="3846">
                  <c:v>0.25338688763996053</c:v>
                </c:pt>
                <c:pt idx="3847">
                  <c:v>-0.35105567676119287</c:v>
                </c:pt>
                <c:pt idx="3848">
                  <c:v>0.21327326560223547</c:v>
                </c:pt>
                <c:pt idx="3849">
                  <c:v>2.4431313812869559</c:v>
                </c:pt>
                <c:pt idx="3850">
                  <c:v>1.3084785383918829</c:v>
                </c:pt>
                <c:pt idx="3851">
                  <c:v>-1.0677968061655325</c:v>
                </c:pt>
                <c:pt idx="3852">
                  <c:v>1.2476174598305574</c:v>
                </c:pt>
                <c:pt idx="3853">
                  <c:v>1.0914803805365245</c:v>
                </c:pt>
                <c:pt idx="3854">
                  <c:v>0.79894218109301007</c:v>
                </c:pt>
                <c:pt idx="3855">
                  <c:v>0.60108746577845729</c:v>
                </c:pt>
                <c:pt idx="3856">
                  <c:v>1.1867563812692319</c:v>
                </c:pt>
                <c:pt idx="3857">
                  <c:v>-9.0537984890400967E-3</c:v>
                </c:pt>
                <c:pt idx="3858">
                  <c:v>1.0537103597424458</c:v>
                </c:pt>
                <c:pt idx="3859">
                  <c:v>0.26675809498586867</c:v>
                </c:pt>
                <c:pt idx="3860">
                  <c:v>0.20589701642454447</c:v>
                </c:pt>
                <c:pt idx="3861">
                  <c:v>-0.18389099136489892</c:v>
                </c:pt>
                <c:pt idx="3862">
                  <c:v>0.17550324480815749</c:v>
                </c:pt>
                <c:pt idx="3863">
                  <c:v>-0.35105567676119287</c:v>
                </c:pt>
                <c:pt idx="3864">
                  <c:v>-0.90435701302235949</c:v>
                </c:pt>
                <c:pt idx="3865">
                  <c:v>0.18682710921229106</c:v>
                </c:pt>
                <c:pt idx="3866">
                  <c:v>-0.97084325612147604</c:v>
                </c:pt>
                <c:pt idx="3867">
                  <c:v>1.0403391523965384</c:v>
                </c:pt>
                <c:pt idx="3868">
                  <c:v>-0.78833355576605368</c:v>
                </c:pt>
                <c:pt idx="3869">
                  <c:v>1.2476174598305574</c:v>
                </c:pt>
                <c:pt idx="3870">
                  <c:v>-0.31496320527846333</c:v>
                </c:pt>
                <c:pt idx="3871">
                  <c:v>-6.224236957080076E-2</c:v>
                </c:pt>
                <c:pt idx="3872">
                  <c:v>0.60306127339167814</c:v>
                </c:pt>
                <c:pt idx="3873">
                  <c:v>0.90327198031475753</c:v>
                </c:pt>
                <c:pt idx="3874">
                  <c:v>-0.94242329211831066</c:v>
                </c:pt>
                <c:pt idx="3875">
                  <c:v>-0.4329604701479921</c:v>
                </c:pt>
                <c:pt idx="3876">
                  <c:v>-0.4329604701479921</c:v>
                </c:pt>
                <c:pt idx="3877">
                  <c:v>-1.0620981062991885</c:v>
                </c:pt>
                <c:pt idx="3878">
                  <c:v>-0.25410212671713778</c:v>
                </c:pt>
                <c:pt idx="3879">
                  <c:v>-1.2864725133322372</c:v>
                </c:pt>
                <c:pt idx="3880">
                  <c:v>0.41083172261491574</c:v>
                </c:pt>
                <c:pt idx="3881">
                  <c:v>0.37503550943405872</c:v>
                </c:pt>
                <c:pt idx="3882">
                  <c:v>1.1619877741906357</c:v>
                </c:pt>
                <c:pt idx="3883">
                  <c:v>-0.34170561997027959</c:v>
                </c:pt>
                <c:pt idx="3884">
                  <c:v>2.5306613392115449</c:v>
                </c:pt>
                <c:pt idx="3885">
                  <c:v>-0.16482108415264687</c:v>
                </c:pt>
                <c:pt idx="3886">
                  <c:v>-9.8334841053530311E-2</c:v>
                </c:pt>
                <c:pt idx="3887">
                  <c:v>2.5801985533687368</c:v>
                </c:pt>
                <c:pt idx="3888">
                  <c:v>-8.1238741454499899E-2</c:v>
                </c:pt>
                <c:pt idx="3889">
                  <c:v>1.9376161745430787</c:v>
                </c:pt>
                <c:pt idx="3890">
                  <c:v>1.8025963454030731</c:v>
                </c:pt>
                <c:pt idx="3891">
                  <c:v>0.53285013803943937</c:v>
                </c:pt>
                <c:pt idx="3892">
                  <c:v>4.5037774686336078</c:v>
                </c:pt>
                <c:pt idx="3893">
                  <c:v>-0.28084454140895404</c:v>
                </c:pt>
                <c:pt idx="3894">
                  <c:v>0.46796790892311896</c:v>
                </c:pt>
                <c:pt idx="3895">
                  <c:v>-0.35105567676119287</c:v>
                </c:pt>
                <c:pt idx="3896">
                  <c:v>-0.76561229162923095</c:v>
                </c:pt>
                <c:pt idx="3897">
                  <c:v>0.83503465257573961</c:v>
                </c:pt>
                <c:pt idx="3898">
                  <c:v>2.0820595958025518</c:v>
                </c:pt>
                <c:pt idx="3899">
                  <c:v>-1.316866284948623</c:v>
                </c:pt>
                <c:pt idx="3900">
                  <c:v>0.56499499429572697</c:v>
                </c:pt>
                <c:pt idx="3901">
                  <c:v>-0.21800965523440821</c:v>
                </c:pt>
                <c:pt idx="3902">
                  <c:v>-0.56030779180843282</c:v>
                </c:pt>
                <c:pt idx="3903">
                  <c:v>-0.74084368455063487</c:v>
                </c:pt>
                <c:pt idx="3904">
                  <c:v>0.93571309487291832</c:v>
                </c:pt>
                <c:pt idx="3905">
                  <c:v>0.27808195939000357</c:v>
                </c:pt>
                <c:pt idx="3906">
                  <c:v>1.2512688167551267</c:v>
                </c:pt>
                <c:pt idx="3907">
                  <c:v>-0.28084454140895404</c:v>
                </c:pt>
                <c:pt idx="3908">
                  <c:v>0.50610772334762244</c:v>
                </c:pt>
                <c:pt idx="3909">
                  <c:v>-0.37779809145300913</c:v>
                </c:pt>
                <c:pt idx="3910">
                  <c:v>0.53854883790578323</c:v>
                </c:pt>
                <c:pt idx="3911">
                  <c:v>-3.7473762492204778E-2</c:v>
                </c:pt>
                <c:pt idx="3912">
                  <c:v>1.1620613095191887</c:v>
                </c:pt>
                <c:pt idx="3913">
                  <c:v>0.11829352317140132</c:v>
                </c:pt>
                <c:pt idx="3914">
                  <c:v>0.93198820261979465</c:v>
                </c:pt>
                <c:pt idx="3915">
                  <c:v>1.2228488527519614</c:v>
                </c:pt>
                <c:pt idx="3916">
                  <c:v>1.001610872321196E-2</c:v>
                </c:pt>
                <c:pt idx="3917">
                  <c:v>-0.35105567676119287</c:v>
                </c:pt>
                <c:pt idx="3918">
                  <c:v>0.39775677357088013</c:v>
                </c:pt>
                <c:pt idx="3919">
                  <c:v>-0.60012515554428603</c:v>
                </c:pt>
                <c:pt idx="3920">
                  <c:v>-0.57740389140746462</c:v>
                </c:pt>
                <c:pt idx="3921">
                  <c:v>-1.1152866773809484</c:v>
                </c:pt>
                <c:pt idx="3922">
                  <c:v>0.38073420930040264</c:v>
                </c:pt>
                <c:pt idx="3923">
                  <c:v>-8.4963633707622194E-2</c:v>
                </c:pt>
                <c:pt idx="3924">
                  <c:v>0.63915374487440779</c:v>
                </c:pt>
                <c:pt idx="3925">
                  <c:v>0.62980368808349585</c:v>
                </c:pt>
                <c:pt idx="3926">
                  <c:v>-0.10600734853309519</c:v>
                </c:pt>
                <c:pt idx="3927">
                  <c:v>4.8082387819162471E-2</c:v>
                </c:pt>
                <c:pt idx="3928">
                  <c:v>0.31417443087273317</c:v>
                </c:pt>
                <c:pt idx="3929">
                  <c:v>-0.67435744145151977</c:v>
                </c:pt>
                <c:pt idx="3930">
                  <c:v>-1.0374030345491441</c:v>
                </c:pt>
                <c:pt idx="3931">
                  <c:v>-0.56600649167477679</c:v>
                </c:pt>
                <c:pt idx="3932">
                  <c:v>0.82371078817160603</c:v>
                </c:pt>
                <c:pt idx="3933">
                  <c:v>1.5384781099627234</c:v>
                </c:pt>
                <c:pt idx="3934">
                  <c:v>-1.022354277891889</c:v>
                </c:pt>
                <c:pt idx="3935">
                  <c:v>0.24198948790727404</c:v>
                </c:pt>
                <c:pt idx="3936">
                  <c:v>0.38643290916674655</c:v>
                </c:pt>
                <c:pt idx="3937">
                  <c:v>-0.27887073379573241</c:v>
                </c:pt>
                <c:pt idx="3938">
                  <c:v>0.78564450907565486</c:v>
                </c:pt>
                <c:pt idx="3939">
                  <c:v>2.1408733314221027</c:v>
                </c:pt>
                <c:pt idx="3940">
                  <c:v>0.82371078817160603</c:v>
                </c:pt>
                <c:pt idx="3941">
                  <c:v>-1.6495181064298645</c:v>
                </c:pt>
                <c:pt idx="3942">
                  <c:v>-1.0677968061655325</c:v>
                </c:pt>
                <c:pt idx="3943">
                  <c:v>1.0176178882597162</c:v>
                </c:pt>
                <c:pt idx="3944">
                  <c:v>-8.6937441320843828E-2</c:v>
                </c:pt>
                <c:pt idx="3945">
                  <c:v>0.13371207345908401</c:v>
                </c:pt>
                <c:pt idx="3946">
                  <c:v>-0.45203037736024348</c:v>
                </c:pt>
                <c:pt idx="3947">
                  <c:v>-1.4004486276467714</c:v>
                </c:pt>
                <c:pt idx="3948">
                  <c:v>-1.4004486276467714</c:v>
                </c:pt>
                <c:pt idx="3949">
                  <c:v>3.2928449968895266</c:v>
                </c:pt>
                <c:pt idx="3950">
                  <c:v>0.35961695914637604</c:v>
                </c:pt>
                <c:pt idx="3951">
                  <c:v>-0.66296004171883183</c:v>
                </c:pt>
                <c:pt idx="3952">
                  <c:v>1.1989916336432913E-2</c:v>
                </c:pt>
                <c:pt idx="3953">
                  <c:v>1.6865728881467652</c:v>
                </c:pt>
                <c:pt idx="3954">
                  <c:v>-0.10973224078621817</c:v>
                </c:pt>
                <c:pt idx="3955">
                  <c:v>-1.0564729417613976</c:v>
                </c:pt>
                <c:pt idx="3956">
                  <c:v>-0.47475164149706561</c:v>
                </c:pt>
                <c:pt idx="3957">
                  <c:v>1.4869670881923105</c:v>
                </c:pt>
                <c:pt idx="3958">
                  <c:v>2.5895486101596501</c:v>
                </c:pt>
                <c:pt idx="3959">
                  <c:v>1.36159357414509</c:v>
                </c:pt>
                <c:pt idx="3960">
                  <c:v>-0.46707913401750001</c:v>
                </c:pt>
                <c:pt idx="3961">
                  <c:v>-0.52794021257882562</c:v>
                </c:pt>
                <c:pt idx="3962">
                  <c:v>-0.72382112028015744</c:v>
                </c:pt>
                <c:pt idx="3963">
                  <c:v>-1.0146817704123241</c:v>
                </c:pt>
                <c:pt idx="3964">
                  <c:v>0.33894303795132913</c:v>
                </c:pt>
                <c:pt idx="3965">
                  <c:v>0.95675680969839072</c:v>
                </c:pt>
                <c:pt idx="3966">
                  <c:v>-0.34535697689484895</c:v>
                </c:pt>
                <c:pt idx="3967">
                  <c:v>-1.7123529926044103</c:v>
                </c:pt>
                <c:pt idx="3968">
                  <c:v>-0.86256584167328598</c:v>
                </c:pt>
                <c:pt idx="3969">
                  <c:v>1.0021993379720335</c:v>
                </c:pt>
                <c:pt idx="3970">
                  <c:v>-0.18389099136489892</c:v>
                </c:pt>
                <c:pt idx="3971">
                  <c:v>5.7432444610075774E-2</c:v>
                </c:pt>
                <c:pt idx="3972">
                  <c:v>-4.8871162224892628E-2</c:v>
                </c:pt>
                <c:pt idx="3973">
                  <c:v>-0.89865831315601552</c:v>
                </c:pt>
                <c:pt idx="3974">
                  <c:v>8.2201051688671756E-2</c:v>
                </c:pt>
                <c:pt idx="3975">
                  <c:v>1.0594090596087897</c:v>
                </c:pt>
                <c:pt idx="3976">
                  <c:v>-0.35105567676119287</c:v>
                </c:pt>
                <c:pt idx="3977">
                  <c:v>1.4735223455178488</c:v>
                </c:pt>
                <c:pt idx="3978">
                  <c:v>3.6388729784602766E-2</c:v>
                </c:pt>
                <c:pt idx="3979">
                  <c:v>-1.3112411204108334</c:v>
                </c:pt>
                <c:pt idx="3980">
                  <c:v>-0.18389099136489892</c:v>
                </c:pt>
                <c:pt idx="3981">
                  <c:v>-1.2864725133322372</c:v>
                </c:pt>
                <c:pt idx="3982">
                  <c:v>-8.1238741454499899E-2</c:v>
                </c:pt>
                <c:pt idx="3983">
                  <c:v>0.5937112166007662</c:v>
                </c:pt>
                <c:pt idx="3984">
                  <c:v>-2.4102555146298006E-2</c:v>
                </c:pt>
                <c:pt idx="3985">
                  <c:v>-0.70679855600967989</c:v>
                </c:pt>
                <c:pt idx="3986">
                  <c:v>-0.94812199198465463</c:v>
                </c:pt>
                <c:pt idx="3987">
                  <c:v>-0.28084454140895404</c:v>
                </c:pt>
                <c:pt idx="3988">
                  <c:v>4.1047129393818054</c:v>
                </c:pt>
                <c:pt idx="3989">
                  <c:v>8.2201051688671756E-2</c:v>
                </c:pt>
                <c:pt idx="3990">
                  <c:v>-0.86256584167328598</c:v>
                </c:pt>
                <c:pt idx="3991">
                  <c:v>-1.8453990141311949</c:v>
                </c:pt>
                <c:pt idx="3992">
                  <c:v>-0.27887073379573241</c:v>
                </c:pt>
                <c:pt idx="3993">
                  <c:v>0.10127095890092382</c:v>
                </c:pt>
                <c:pt idx="3994">
                  <c:v>-0.28654324127529796</c:v>
                </c:pt>
                <c:pt idx="3995">
                  <c:v>2.0345697245871337</c:v>
                </c:pt>
                <c:pt idx="3996">
                  <c:v>-1.4937508207662571</c:v>
                </c:pt>
                <c:pt idx="3997">
                  <c:v>2.6997998322210597</c:v>
                </c:pt>
                <c:pt idx="3998">
                  <c:v>-0.37209939158666588</c:v>
                </c:pt>
                <c:pt idx="3999">
                  <c:v>-0.23540201313531184</c:v>
                </c:pt>
                <c:pt idx="4000">
                  <c:v>-0.17819229149855501</c:v>
                </c:pt>
                <c:pt idx="4001">
                  <c:v>-0.21800965523440821</c:v>
                </c:pt>
                <c:pt idx="4002">
                  <c:v>-0.94044948450508903</c:v>
                </c:pt>
                <c:pt idx="4003">
                  <c:v>0.89962062339018811</c:v>
                </c:pt>
                <c:pt idx="4004">
                  <c:v>1.477617031401397</c:v>
                </c:pt>
                <c:pt idx="4005">
                  <c:v>-1.0110304134877548</c:v>
                </c:pt>
                <c:pt idx="4006">
                  <c:v>-0.65163617731469825</c:v>
                </c:pt>
                <c:pt idx="4007">
                  <c:v>-0.81302862751609539</c:v>
                </c:pt>
                <c:pt idx="4008">
                  <c:v>0.325571830605421</c:v>
                </c:pt>
                <c:pt idx="4009">
                  <c:v>-1.2065415275586611</c:v>
                </c:pt>
                <c:pt idx="4010">
                  <c:v>1.281736123700066</c:v>
                </c:pt>
                <c:pt idx="4011">
                  <c:v>-0.24277826231300284</c:v>
                </c:pt>
                <c:pt idx="4012">
                  <c:v>-1.8073327350352437</c:v>
                </c:pt>
                <c:pt idx="4013">
                  <c:v>1.2837099313132869</c:v>
                </c:pt>
                <c:pt idx="4014">
                  <c:v>0.14306213024999662</c:v>
                </c:pt>
                <c:pt idx="4015">
                  <c:v>-0.52794021257882562</c:v>
                </c:pt>
                <c:pt idx="4016">
                  <c:v>-0.14575117694039483</c:v>
                </c:pt>
                <c:pt idx="4017">
                  <c:v>0.16213203746224936</c:v>
                </c:pt>
                <c:pt idx="4018">
                  <c:v>0.66589615956622539</c:v>
                </c:pt>
                <c:pt idx="4019">
                  <c:v>-1.0317043346828016</c:v>
                </c:pt>
                <c:pt idx="4020">
                  <c:v>8.2127516360118835E-2</c:v>
                </c:pt>
                <c:pt idx="4021">
                  <c:v>0.37503550943405872</c:v>
                </c:pt>
                <c:pt idx="4022">
                  <c:v>-0.31496320527846333</c:v>
                </c:pt>
                <c:pt idx="4023">
                  <c:v>-0.78672954178325749</c:v>
                </c:pt>
                <c:pt idx="4024">
                  <c:v>-0.34170561997027959</c:v>
                </c:pt>
                <c:pt idx="4025">
                  <c:v>0.2306656235031391</c:v>
                </c:pt>
                <c:pt idx="4026">
                  <c:v>-0.56038132713698574</c:v>
                </c:pt>
                <c:pt idx="4027">
                  <c:v>-1.2920976778700284</c:v>
                </c:pt>
                <c:pt idx="4028">
                  <c:v>-0.50317160550023099</c:v>
                </c:pt>
                <c:pt idx="4029">
                  <c:v>2.1599432386343542</c:v>
                </c:pt>
                <c:pt idx="4030">
                  <c:v>-0.87388970607742089</c:v>
                </c:pt>
                <c:pt idx="4031">
                  <c:v>-0.28654324127529796</c:v>
                </c:pt>
                <c:pt idx="4032">
                  <c:v>-0.78833355576605368</c:v>
                </c:pt>
                <c:pt idx="4033">
                  <c:v>-0.34937812744984442</c:v>
                </c:pt>
                <c:pt idx="4034">
                  <c:v>7.2850994897758453E-2</c:v>
                </c:pt>
                <c:pt idx="4035">
                  <c:v>-1.4917034778244824</c:v>
                </c:pt>
                <c:pt idx="4036">
                  <c:v>-7.3566233974934336E-2</c:v>
                </c:pt>
                <c:pt idx="4037">
                  <c:v>0.76657460186340276</c:v>
                </c:pt>
                <c:pt idx="4038">
                  <c:v>-0.54701011979107761</c:v>
                </c:pt>
                <c:pt idx="4039">
                  <c:v>-0.35105567676119287</c:v>
                </c:pt>
                <c:pt idx="4040">
                  <c:v>-1.2961923637535775</c:v>
                </c:pt>
                <c:pt idx="4041">
                  <c:v>1.0289417526638498</c:v>
                </c:pt>
                <c:pt idx="4042">
                  <c:v>1.2476174598305574</c:v>
                </c:pt>
                <c:pt idx="4043">
                  <c:v>-0.24672587753944542</c:v>
                </c:pt>
                <c:pt idx="4044">
                  <c:v>-0.90435701302235949</c:v>
                </c:pt>
                <c:pt idx="4045">
                  <c:v>4.6108580205941517E-2</c:v>
                </c:pt>
                <c:pt idx="4046">
                  <c:v>-1.1647503562095876</c:v>
                </c:pt>
                <c:pt idx="4047">
                  <c:v>-0.35105567676119287</c:v>
                </c:pt>
                <c:pt idx="4048">
                  <c:v>-0.39124283412747152</c:v>
                </c:pt>
                <c:pt idx="4049">
                  <c:v>2.3313780740566489E-2</c:v>
                </c:pt>
                <c:pt idx="4050">
                  <c:v>-0.33965827702850637</c:v>
                </c:pt>
                <c:pt idx="4051">
                  <c:v>0.146713487174566</c:v>
                </c:pt>
                <c:pt idx="4052">
                  <c:v>0.28180685164312591</c:v>
                </c:pt>
                <c:pt idx="4053">
                  <c:v>1.25696751662147</c:v>
                </c:pt>
                <c:pt idx="4054">
                  <c:v>-7.0799908758191425E-3</c:v>
                </c:pt>
                <c:pt idx="4055">
                  <c:v>1.3693396169532084</c:v>
                </c:pt>
                <c:pt idx="4056">
                  <c:v>4.6108580205941517E-2</c:v>
                </c:pt>
                <c:pt idx="4057">
                  <c:v>-0.995611863200072</c:v>
                </c:pt>
                <c:pt idx="4058">
                  <c:v>0.18112840934594848</c:v>
                </c:pt>
                <c:pt idx="4059">
                  <c:v>-0.6686587415851758</c:v>
                </c:pt>
                <c:pt idx="4060">
                  <c:v>1.5344569594077277</c:v>
                </c:pt>
                <c:pt idx="4061">
                  <c:v>0.28947935912269007</c:v>
                </c:pt>
                <c:pt idx="4062">
                  <c:v>0.17915460173272685</c:v>
                </c:pt>
                <c:pt idx="4063">
                  <c:v>1.2476174598305574</c:v>
                </c:pt>
                <c:pt idx="4064">
                  <c:v>-1.0925654132441271</c:v>
                </c:pt>
                <c:pt idx="4065">
                  <c:v>1.3445710098746124</c:v>
                </c:pt>
                <c:pt idx="4066">
                  <c:v>-0.34170561997027959</c:v>
                </c:pt>
                <c:pt idx="4067">
                  <c:v>-0.48614904122975211</c:v>
                </c:pt>
                <c:pt idx="4068">
                  <c:v>0.82166344522983148</c:v>
                </c:pt>
                <c:pt idx="4069">
                  <c:v>-0.6305189271606717</c:v>
                </c:pt>
                <c:pt idx="4070">
                  <c:v>0.33127053047176358</c:v>
                </c:pt>
                <c:pt idx="4071">
                  <c:v>-1.5525645563858093</c:v>
                </c:pt>
                <c:pt idx="4072">
                  <c:v>-1.6856105779125941</c:v>
                </c:pt>
                <c:pt idx="4073">
                  <c:v>0.42252538064947609</c:v>
                </c:pt>
                <c:pt idx="4074">
                  <c:v>-0.35105567676119287</c:v>
                </c:pt>
                <c:pt idx="4075">
                  <c:v>-0.35105567676119287</c:v>
                </c:pt>
                <c:pt idx="4076">
                  <c:v>-0.52991402019204725</c:v>
                </c:pt>
                <c:pt idx="4077">
                  <c:v>-0.40621805545617584</c:v>
                </c:pt>
                <c:pt idx="4078">
                  <c:v>-0.995611863200072</c:v>
                </c:pt>
                <c:pt idx="4079">
                  <c:v>1.2476174598305574</c:v>
                </c:pt>
                <c:pt idx="4080">
                  <c:v>-1.2446813419831639</c:v>
                </c:pt>
                <c:pt idx="4081">
                  <c:v>2.3080380168183963</c:v>
                </c:pt>
                <c:pt idx="4082">
                  <c:v>2.6884759678169261</c:v>
                </c:pt>
                <c:pt idx="4083">
                  <c:v>-0.70672502068112697</c:v>
                </c:pt>
                <c:pt idx="4084">
                  <c:v>-0.11535740532400918</c:v>
                </c:pt>
                <c:pt idx="4085">
                  <c:v>2.289337903236571</c:v>
                </c:pt>
                <c:pt idx="4086">
                  <c:v>4.6108580205941517E-2</c:v>
                </c:pt>
                <c:pt idx="4087">
                  <c:v>-0.46540158470615228</c:v>
                </c:pt>
                <c:pt idx="4088">
                  <c:v>-0.55263528432886733</c:v>
                </c:pt>
                <c:pt idx="4089">
                  <c:v>3.4711180473254347E-2</c:v>
                </c:pt>
                <c:pt idx="4090">
                  <c:v>0.30285056646859959</c:v>
                </c:pt>
                <c:pt idx="4091">
                  <c:v>-0.26747333406304591</c:v>
                </c:pt>
                <c:pt idx="4092">
                  <c:v>-0.38919549118569696</c:v>
                </c:pt>
                <c:pt idx="4093">
                  <c:v>-0.66303357704738475</c:v>
                </c:pt>
                <c:pt idx="4094">
                  <c:v>0.60503508100489845</c:v>
                </c:pt>
                <c:pt idx="4095">
                  <c:v>1.001610872321196E-2</c:v>
                </c:pt>
                <c:pt idx="4096">
                  <c:v>-1.2694499490617612</c:v>
                </c:pt>
                <c:pt idx="4097">
                  <c:v>-4.8871162224892628E-2</c:v>
                </c:pt>
                <c:pt idx="4098">
                  <c:v>-0.13442731253625989</c:v>
                </c:pt>
                <c:pt idx="4099">
                  <c:v>6.8829844342763624E-2</c:v>
                </c:pt>
                <c:pt idx="4100">
                  <c:v>-6.0195026629027565E-2</c:v>
                </c:pt>
                <c:pt idx="4101">
                  <c:v>1.3750383168195517</c:v>
                </c:pt>
                <c:pt idx="4102">
                  <c:v>1.2590148595632444</c:v>
                </c:pt>
                <c:pt idx="4103">
                  <c:v>0.66589615956622539</c:v>
                </c:pt>
                <c:pt idx="4104">
                  <c:v>-0.35105567676119287</c:v>
                </c:pt>
                <c:pt idx="4105">
                  <c:v>0.11266835863361099</c:v>
                </c:pt>
                <c:pt idx="4106">
                  <c:v>-9.2636141187187743E-2</c:v>
                </c:pt>
                <c:pt idx="4107">
                  <c:v>0.5308763304262184</c:v>
                </c:pt>
                <c:pt idx="4108">
                  <c:v>0.45291915226586177</c:v>
                </c:pt>
                <c:pt idx="4109">
                  <c:v>-0.40256669853160509</c:v>
                </c:pt>
                <c:pt idx="4110">
                  <c:v>-0.58880129114015112</c:v>
                </c:pt>
                <c:pt idx="4111">
                  <c:v>0.29517805898903404</c:v>
                </c:pt>
                <c:pt idx="4112">
                  <c:v>-1.1895189632881822</c:v>
                </c:pt>
                <c:pt idx="4113">
                  <c:v>0.17345590186638293</c:v>
                </c:pt>
                <c:pt idx="4114">
                  <c:v>-0.11375339134121368</c:v>
                </c:pt>
                <c:pt idx="4115">
                  <c:v>-0.17621848388533337</c:v>
                </c:pt>
                <c:pt idx="4116">
                  <c:v>-0.35105567676119287</c:v>
                </c:pt>
                <c:pt idx="4117">
                  <c:v>-0.80740346297830434</c:v>
                </c:pt>
                <c:pt idx="4118">
                  <c:v>-0.35105567676119287</c:v>
                </c:pt>
                <c:pt idx="4119">
                  <c:v>1.3198024027960165</c:v>
                </c:pt>
                <c:pt idx="4120">
                  <c:v>-1.0013105630664145</c:v>
                </c:pt>
                <c:pt idx="4121">
                  <c:v>2.5210150241187592</c:v>
                </c:pt>
                <c:pt idx="4122">
                  <c:v>-0.76561229162923095</c:v>
                </c:pt>
                <c:pt idx="4123">
                  <c:v>0.12399222303774457</c:v>
                </c:pt>
                <c:pt idx="4124">
                  <c:v>0.75152584520614552</c:v>
                </c:pt>
                <c:pt idx="4125">
                  <c:v>0.76087590199705946</c:v>
                </c:pt>
                <c:pt idx="4126">
                  <c:v>-0.82647337019055644</c:v>
                </c:pt>
                <c:pt idx="4127">
                  <c:v>-0.56600649167477679</c:v>
                </c:pt>
                <c:pt idx="4128">
                  <c:v>0.96245550956473458</c:v>
                </c:pt>
                <c:pt idx="4129">
                  <c:v>1.0439905093211077</c:v>
                </c:pt>
                <c:pt idx="4130">
                  <c:v>-0.35105567676119287</c:v>
                </c:pt>
                <c:pt idx="4131">
                  <c:v>3.0268264891645091</c:v>
                </c:pt>
                <c:pt idx="4132">
                  <c:v>0.70001482343573329</c:v>
                </c:pt>
                <c:pt idx="4133">
                  <c:v>0.46636389494032277</c:v>
                </c:pt>
                <c:pt idx="4134">
                  <c:v>1.001610872321196E-2</c:v>
                </c:pt>
              </c:numCache>
            </c:numRef>
          </c:yVal>
          <c:smooth val="0"/>
          <c:extLst>
            <c:ext xmlns:c16="http://schemas.microsoft.com/office/drawing/2014/chart" uri="{C3380CC4-5D6E-409C-BE32-E72D297353CC}">
              <c16:uniqueId val="{00000000-73A4-45B1-8EAB-BE5DC7057347}"/>
            </c:ext>
          </c:extLst>
        </c:ser>
        <c:dLbls>
          <c:showLegendKey val="0"/>
          <c:showVal val="0"/>
          <c:showCatName val="0"/>
          <c:showSerName val="0"/>
          <c:showPercent val="0"/>
          <c:showBubbleSize val="0"/>
        </c:dLbls>
        <c:axId val="1829761904"/>
        <c:axId val="13681744"/>
      </c:scatterChart>
      <c:valAx>
        <c:axId val="18297619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mployee Percept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81744"/>
        <c:crosses val="autoZero"/>
        <c:crossBetween val="midCat"/>
      </c:valAx>
      <c:valAx>
        <c:axId val="13681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andard</a:t>
                </a:r>
                <a:r>
                  <a:rPr lang="en-US" baseline="0"/>
                  <a:t> Residual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97619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TotalTime>
  <Pages>15</Pages>
  <Words>5024</Words>
  <Characters>28640</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lyst</dc:creator>
  <cp:lastModifiedBy>tecra</cp:lastModifiedBy>
  <cp:revision>6</cp:revision>
  <dcterms:created xsi:type="dcterms:W3CDTF">2024-02-13T20:38:00Z</dcterms:created>
  <dcterms:modified xsi:type="dcterms:W3CDTF">2024-02-18T19:06:00Z</dcterms:modified>
</cp:coreProperties>
</file>